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E375E1" w14:textId="3CDC5C6D" w:rsidR="0061073B" w:rsidRPr="000810CC" w:rsidRDefault="0061073B" w:rsidP="00D852FE">
      <w:pPr>
        <w:spacing w:line="240" w:lineRule="auto"/>
        <w:ind w:left="-720" w:right="-734"/>
        <w:rPr>
          <w:rFonts w:cs="Arial"/>
          <w:b/>
        </w:rPr>
      </w:pPr>
      <w:bookmarkStart w:id="0" w:name="_Hlk534228180"/>
    </w:p>
    <w:p w14:paraId="6CD2A853" w14:textId="77777777" w:rsidR="00E035CB" w:rsidRPr="000810CC" w:rsidRDefault="00E035CB" w:rsidP="00D852FE">
      <w:pPr>
        <w:spacing w:line="240" w:lineRule="auto"/>
        <w:ind w:left="-720" w:right="-734"/>
        <w:rPr>
          <w:rFonts w:cs="Arial"/>
          <w:b/>
        </w:rPr>
      </w:pPr>
    </w:p>
    <w:p w14:paraId="245E9838" w14:textId="77777777" w:rsidR="0050226A" w:rsidRPr="000810CC" w:rsidRDefault="0050226A" w:rsidP="00D852FE">
      <w:pPr>
        <w:spacing w:line="240" w:lineRule="auto"/>
        <w:ind w:left="-720" w:right="-734"/>
        <w:rPr>
          <w:rFonts w:cs="Arial"/>
          <w:b/>
        </w:rPr>
      </w:pPr>
    </w:p>
    <w:p w14:paraId="07517EAB" w14:textId="440F9D8A" w:rsidR="0050226A" w:rsidRPr="0086471D" w:rsidRDefault="006117A6" w:rsidP="00D852FE">
      <w:pPr>
        <w:spacing w:line="240" w:lineRule="auto"/>
        <w:ind w:left="-720" w:right="-734"/>
        <w:jc w:val="center"/>
        <w:rPr>
          <w:rFonts w:cs="Arial"/>
          <w:b/>
          <w:sz w:val="24"/>
          <w:szCs w:val="24"/>
        </w:rPr>
      </w:pPr>
      <w:bookmarkStart w:id="1" w:name="_Hlk534228452"/>
      <w:r w:rsidRPr="0086471D">
        <w:rPr>
          <w:rFonts w:cs="Arial"/>
          <w:b/>
          <w:sz w:val="24"/>
          <w:szCs w:val="24"/>
        </w:rPr>
        <w:t>A</w:t>
      </w:r>
      <w:r w:rsidR="00FA75F0" w:rsidRPr="0086471D">
        <w:rPr>
          <w:rFonts w:cs="Arial"/>
          <w:b/>
          <w:sz w:val="24"/>
          <w:szCs w:val="24"/>
        </w:rPr>
        <w:t xml:space="preserve"> </w:t>
      </w:r>
      <w:r w:rsidRPr="0086471D">
        <w:rPr>
          <w:rFonts w:cs="Arial"/>
          <w:b/>
          <w:sz w:val="24"/>
          <w:szCs w:val="24"/>
        </w:rPr>
        <w:t>Be</w:t>
      </w:r>
      <w:r w:rsidR="00586ABD" w:rsidRPr="0086471D">
        <w:rPr>
          <w:rFonts w:cs="Arial"/>
          <w:b/>
          <w:spacing w:val="4"/>
          <w:sz w:val="24"/>
          <w:szCs w:val="24"/>
        </w:rPr>
        <w:t>t</w:t>
      </w:r>
      <w:r w:rsidR="00974BF2" w:rsidRPr="0086471D">
        <w:rPr>
          <w:rFonts w:cs="Arial"/>
          <w:b/>
          <w:spacing w:val="4"/>
          <w:sz w:val="24"/>
          <w:szCs w:val="24"/>
        </w:rPr>
        <w:t>t</w:t>
      </w:r>
      <w:r w:rsidRPr="0086471D">
        <w:rPr>
          <w:rFonts w:cs="Arial"/>
          <w:b/>
          <w:sz w:val="24"/>
          <w:szCs w:val="24"/>
        </w:rPr>
        <w:t>e</w:t>
      </w:r>
      <w:r w:rsidR="002B2A62" w:rsidRPr="0086471D">
        <w:rPr>
          <w:rFonts w:cs="Arial"/>
          <w:b/>
          <w:spacing w:val="2"/>
          <w:sz w:val="24"/>
          <w:szCs w:val="24"/>
        </w:rPr>
        <w:t>r</w:t>
      </w:r>
      <w:r w:rsidR="00FA75F0" w:rsidRPr="0086471D">
        <w:rPr>
          <w:rFonts w:cs="Arial"/>
          <w:b/>
          <w:sz w:val="24"/>
          <w:szCs w:val="24"/>
        </w:rPr>
        <w:t xml:space="preserve"> </w:t>
      </w:r>
      <w:r w:rsidRPr="0086471D">
        <w:rPr>
          <w:rFonts w:cs="Arial"/>
          <w:b/>
          <w:sz w:val="24"/>
          <w:szCs w:val="24"/>
        </w:rPr>
        <w:t>Bible</w:t>
      </w:r>
      <w:r w:rsidR="00FA75F0" w:rsidRPr="0086471D">
        <w:rPr>
          <w:rFonts w:cs="Arial"/>
          <w:b/>
          <w:sz w:val="24"/>
          <w:szCs w:val="24"/>
        </w:rPr>
        <w:t xml:space="preserve"> </w:t>
      </w:r>
      <w:r w:rsidRPr="0086471D">
        <w:rPr>
          <w:rFonts w:cs="Arial"/>
          <w:b/>
          <w:sz w:val="24"/>
          <w:szCs w:val="24"/>
        </w:rPr>
        <w:t>S</w:t>
      </w:r>
      <w:r w:rsidR="00974BF2" w:rsidRPr="0086471D">
        <w:rPr>
          <w:rFonts w:cs="Arial"/>
          <w:b/>
          <w:spacing w:val="4"/>
          <w:sz w:val="24"/>
          <w:szCs w:val="24"/>
        </w:rPr>
        <w:t>t</w:t>
      </w:r>
      <w:r w:rsidR="0005774D" w:rsidRPr="0086471D">
        <w:rPr>
          <w:rFonts w:cs="Arial"/>
          <w:b/>
          <w:sz w:val="24"/>
          <w:szCs w:val="24"/>
        </w:rPr>
        <w:t>u</w:t>
      </w:r>
      <w:r w:rsidRPr="0086471D">
        <w:rPr>
          <w:rFonts w:cs="Arial"/>
          <w:b/>
          <w:sz w:val="24"/>
          <w:szCs w:val="24"/>
        </w:rPr>
        <w:t>dy</w:t>
      </w:r>
      <w:r w:rsidR="00FA75F0" w:rsidRPr="0086471D">
        <w:rPr>
          <w:rFonts w:cs="Arial"/>
          <w:b/>
          <w:sz w:val="24"/>
          <w:szCs w:val="24"/>
        </w:rPr>
        <w:t xml:space="preserve"> </w:t>
      </w:r>
      <w:r w:rsidRPr="0086471D">
        <w:rPr>
          <w:rFonts w:cs="Arial"/>
          <w:b/>
          <w:sz w:val="24"/>
          <w:szCs w:val="24"/>
        </w:rPr>
        <w:t>Me</w:t>
      </w:r>
      <w:r w:rsidR="00974BF2" w:rsidRPr="0086471D">
        <w:rPr>
          <w:rFonts w:cs="Arial"/>
          <w:b/>
          <w:spacing w:val="4"/>
          <w:sz w:val="24"/>
          <w:szCs w:val="24"/>
        </w:rPr>
        <w:t>t</w:t>
      </w:r>
      <w:r w:rsidRPr="0086471D">
        <w:rPr>
          <w:rFonts w:cs="Arial"/>
          <w:b/>
          <w:sz w:val="24"/>
          <w:szCs w:val="24"/>
        </w:rPr>
        <w:t>hod</w:t>
      </w:r>
      <w:r w:rsidR="00FA75F0" w:rsidRPr="0086471D">
        <w:rPr>
          <w:rFonts w:cs="Arial"/>
          <w:b/>
          <w:sz w:val="24"/>
          <w:szCs w:val="24"/>
        </w:rPr>
        <w:t xml:space="preserve"> </w:t>
      </w:r>
      <w:r w:rsidRPr="0086471D">
        <w:rPr>
          <w:rFonts w:cs="Arial"/>
          <w:b/>
          <w:sz w:val="24"/>
          <w:szCs w:val="24"/>
        </w:rPr>
        <w:t>–</w:t>
      </w:r>
      <w:r w:rsidR="00FA75F0" w:rsidRPr="0086471D">
        <w:rPr>
          <w:rFonts w:cs="Arial"/>
          <w:b/>
          <w:sz w:val="24"/>
          <w:szCs w:val="24"/>
        </w:rPr>
        <w:t xml:space="preserve"> </w:t>
      </w:r>
      <w:r w:rsidRPr="0086471D">
        <w:rPr>
          <w:rFonts w:cs="Arial"/>
          <w:b/>
          <w:sz w:val="24"/>
          <w:szCs w:val="24"/>
        </w:rPr>
        <w:t>Book</w:t>
      </w:r>
      <w:r w:rsidR="00FA75F0" w:rsidRPr="0086471D">
        <w:rPr>
          <w:rFonts w:cs="Arial"/>
          <w:b/>
          <w:sz w:val="24"/>
          <w:szCs w:val="24"/>
        </w:rPr>
        <w:t xml:space="preserve"> </w:t>
      </w:r>
      <w:r w:rsidR="00715F9A" w:rsidRPr="0086471D">
        <w:rPr>
          <w:rFonts w:cs="Arial"/>
          <w:b/>
          <w:sz w:val="24"/>
          <w:szCs w:val="24"/>
        </w:rPr>
        <w:t>T</w:t>
      </w:r>
      <w:r w:rsidRPr="0086471D">
        <w:rPr>
          <w:rFonts w:cs="Arial"/>
          <w:b/>
          <w:sz w:val="24"/>
          <w:szCs w:val="24"/>
        </w:rPr>
        <w:t>wo</w:t>
      </w:r>
    </w:p>
    <w:p w14:paraId="5BA7DFBA" w14:textId="77777777" w:rsidR="0050226A" w:rsidRPr="00633952" w:rsidRDefault="0050226A" w:rsidP="005916D3">
      <w:pPr>
        <w:spacing w:line="240" w:lineRule="auto"/>
        <w:ind w:right="-734"/>
        <w:rPr>
          <w:rFonts w:cs="Arial"/>
          <w:b/>
          <w:szCs w:val="32"/>
        </w:rPr>
      </w:pPr>
    </w:p>
    <w:p w14:paraId="779F88A2" w14:textId="77777777" w:rsidR="0061073B" w:rsidRPr="00633952" w:rsidRDefault="0061073B" w:rsidP="00D852FE">
      <w:pPr>
        <w:spacing w:line="240" w:lineRule="auto"/>
        <w:ind w:left="-720" w:right="-734"/>
        <w:rPr>
          <w:rFonts w:cs="Arial"/>
          <w:b/>
        </w:rPr>
      </w:pPr>
    </w:p>
    <w:p w14:paraId="7B357CD3" w14:textId="12828EE4" w:rsidR="006117A6" w:rsidRPr="005916D3" w:rsidRDefault="00715F9A" w:rsidP="00D852FE">
      <w:pPr>
        <w:pStyle w:val="Footer"/>
        <w:tabs>
          <w:tab w:val="clear" w:pos="4320"/>
          <w:tab w:val="clear" w:pos="8640"/>
        </w:tabs>
        <w:spacing w:line="240" w:lineRule="auto"/>
        <w:jc w:val="center"/>
        <w:rPr>
          <w:rFonts w:cs="Arial"/>
          <w:b/>
          <w:sz w:val="76"/>
          <w:szCs w:val="76"/>
        </w:rPr>
      </w:pPr>
      <w:r w:rsidRPr="005916D3">
        <w:rPr>
          <w:rFonts w:cs="Arial"/>
          <w:b/>
          <w:sz w:val="76"/>
          <w:szCs w:val="76"/>
        </w:rPr>
        <w:t>R</w:t>
      </w:r>
      <w:r w:rsidR="00D51CE0" w:rsidRPr="005916D3">
        <w:rPr>
          <w:rFonts w:cs="Arial"/>
          <w:b/>
          <w:sz w:val="76"/>
          <w:szCs w:val="76"/>
        </w:rPr>
        <w:t>igh</w:t>
      </w:r>
      <w:r w:rsidR="00E20650" w:rsidRPr="005916D3">
        <w:rPr>
          <w:rFonts w:cs="Arial"/>
          <w:b/>
          <w:spacing w:val="4"/>
          <w:sz w:val="76"/>
          <w:szCs w:val="76"/>
        </w:rPr>
        <w:t>t</w:t>
      </w:r>
      <w:r w:rsidR="005916D3" w:rsidRPr="005916D3">
        <w:rPr>
          <w:rFonts w:cs="Arial"/>
          <w:b/>
          <w:spacing w:val="4"/>
          <w:sz w:val="76"/>
          <w:szCs w:val="76"/>
        </w:rPr>
        <w:t xml:space="preserve"> </w:t>
      </w:r>
      <w:r w:rsidR="00D51CE0" w:rsidRPr="005916D3">
        <w:rPr>
          <w:rFonts w:cs="Arial"/>
          <w:b/>
          <w:sz w:val="76"/>
          <w:szCs w:val="76"/>
        </w:rPr>
        <w:t xml:space="preserve">in </w:t>
      </w:r>
      <w:r w:rsidR="00E20650" w:rsidRPr="005916D3">
        <w:rPr>
          <w:rFonts w:cs="Arial"/>
          <w:b/>
          <w:spacing w:val="4"/>
          <w:sz w:val="76"/>
          <w:szCs w:val="76"/>
        </w:rPr>
        <w:t>t</w:t>
      </w:r>
      <w:r w:rsidR="00D51CE0" w:rsidRPr="005916D3">
        <w:rPr>
          <w:rFonts w:cs="Arial"/>
          <w:b/>
          <w:sz w:val="76"/>
          <w:szCs w:val="76"/>
        </w:rPr>
        <w:t>he Sigh</w:t>
      </w:r>
      <w:r w:rsidR="00644D78" w:rsidRPr="005916D3">
        <w:rPr>
          <w:rFonts w:cs="Arial"/>
          <w:b/>
          <w:spacing w:val="-2"/>
          <w:sz w:val="76"/>
          <w:szCs w:val="76"/>
        </w:rPr>
        <w:t xml:space="preserve">t </w:t>
      </w:r>
      <w:r w:rsidR="00D51CE0" w:rsidRPr="005916D3">
        <w:rPr>
          <w:rFonts w:cs="Arial"/>
          <w:b/>
          <w:sz w:val="76"/>
          <w:szCs w:val="76"/>
        </w:rPr>
        <w:t>o</w:t>
      </w:r>
      <w:r w:rsidR="0032622B" w:rsidRPr="005916D3">
        <w:rPr>
          <w:rFonts w:cs="Arial"/>
          <w:b/>
          <w:spacing w:val="4"/>
          <w:sz w:val="76"/>
          <w:szCs w:val="76"/>
        </w:rPr>
        <w:t>f</w:t>
      </w:r>
      <w:r w:rsidR="005916D3" w:rsidRPr="005916D3">
        <w:rPr>
          <w:rFonts w:cs="Arial"/>
          <w:b/>
          <w:spacing w:val="4"/>
          <w:sz w:val="76"/>
          <w:szCs w:val="76"/>
        </w:rPr>
        <w:t xml:space="preserve"> </w:t>
      </w:r>
      <w:r w:rsidR="00E20650" w:rsidRPr="005916D3">
        <w:rPr>
          <w:rFonts w:cs="Arial"/>
          <w:b/>
          <w:spacing w:val="4"/>
          <w:sz w:val="76"/>
          <w:szCs w:val="76"/>
        </w:rPr>
        <w:t>t</w:t>
      </w:r>
      <w:r w:rsidR="00D51CE0" w:rsidRPr="005916D3">
        <w:rPr>
          <w:rFonts w:cs="Arial"/>
          <w:b/>
          <w:sz w:val="76"/>
          <w:szCs w:val="76"/>
        </w:rPr>
        <w:t>he L</w:t>
      </w:r>
      <w:r w:rsidR="00D51CE0" w:rsidRPr="005916D3">
        <w:rPr>
          <w:rFonts w:cs="Arial"/>
          <w:b/>
          <w:smallCaps/>
          <w:sz w:val="76"/>
          <w:szCs w:val="76"/>
        </w:rPr>
        <w:t>o</w:t>
      </w:r>
      <w:r w:rsidR="00AA75D3" w:rsidRPr="005916D3">
        <w:rPr>
          <w:rFonts w:ascii="Arial Bold" w:hAnsi="Arial Bold" w:cs="Arial"/>
          <w:b/>
          <w:smallCaps/>
          <w:sz w:val="76"/>
          <w:szCs w:val="76"/>
        </w:rPr>
        <w:t>r</w:t>
      </w:r>
      <w:r w:rsidR="00D51CE0" w:rsidRPr="005916D3">
        <w:rPr>
          <w:rFonts w:cs="Arial"/>
          <w:b/>
          <w:smallCaps/>
          <w:sz w:val="76"/>
          <w:szCs w:val="76"/>
        </w:rPr>
        <w:t>d</w:t>
      </w:r>
    </w:p>
    <w:p w14:paraId="4E029F3D" w14:textId="77777777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  <w:b/>
        </w:rPr>
      </w:pPr>
    </w:p>
    <w:p w14:paraId="0D8A092A" w14:textId="77777777" w:rsidR="008767BF" w:rsidRPr="00633952" w:rsidRDefault="008767BF" w:rsidP="00D852FE">
      <w:pPr>
        <w:spacing w:line="240" w:lineRule="auto"/>
        <w:rPr>
          <w:rFonts w:cs="Arial"/>
          <w:sz w:val="20"/>
        </w:rPr>
      </w:pPr>
    </w:p>
    <w:p w14:paraId="41CFEE00" w14:textId="56FA6B40" w:rsidR="00F9411B" w:rsidRPr="00633952" w:rsidRDefault="005916D3" w:rsidP="005916D3">
      <w:pPr>
        <w:spacing w:after="100" w:line="240" w:lineRule="auto"/>
        <w:ind w:left="720" w:firstLine="720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 xml:space="preserve">    </w:t>
      </w:r>
      <w:r w:rsidR="00DD1B98">
        <w:rPr>
          <w:rFonts w:cs="Arial"/>
          <w:sz w:val="32"/>
          <w:szCs w:val="32"/>
        </w:rPr>
        <w:t xml:space="preserve"> </w:t>
      </w:r>
      <w:r w:rsidR="00F9411B" w:rsidRPr="00633952">
        <w:rPr>
          <w:rFonts w:cs="Arial"/>
          <w:sz w:val="32"/>
          <w:szCs w:val="32"/>
        </w:rPr>
        <w:t>God's Wo</w:t>
      </w:r>
      <w:r w:rsidR="00F9411B" w:rsidRPr="00633952">
        <w:rPr>
          <w:rFonts w:cs="Arial"/>
          <w:spacing w:val="2"/>
          <w:sz w:val="32"/>
          <w:szCs w:val="32"/>
        </w:rPr>
        <w:t>r</w:t>
      </w:r>
      <w:r w:rsidR="00F9411B" w:rsidRPr="00633952">
        <w:rPr>
          <w:rFonts w:cs="Arial"/>
          <w:sz w:val="32"/>
          <w:szCs w:val="32"/>
        </w:rPr>
        <w:t xml:space="preserve">d </w:t>
      </w:r>
      <w:r w:rsidR="006456B3" w:rsidRPr="00633952">
        <w:rPr>
          <w:rFonts w:cs="Arial"/>
          <w:sz w:val="32"/>
          <w:szCs w:val="32"/>
        </w:rPr>
        <w:t xml:space="preserve">Can </w:t>
      </w:r>
      <w:r w:rsidR="00F9411B" w:rsidRPr="00633952">
        <w:rPr>
          <w:rFonts w:cs="Arial"/>
          <w:sz w:val="32"/>
          <w:szCs w:val="32"/>
        </w:rPr>
        <w:t>Tea</w:t>
      </w:r>
      <w:r w:rsidR="00F9411B" w:rsidRPr="00633952">
        <w:rPr>
          <w:rFonts w:cs="Arial"/>
          <w:spacing w:val="2"/>
          <w:sz w:val="32"/>
          <w:szCs w:val="32"/>
        </w:rPr>
        <w:t>c</w:t>
      </w:r>
      <w:r w:rsidR="00F9411B" w:rsidRPr="00633952">
        <w:rPr>
          <w:rFonts w:cs="Arial"/>
          <w:sz w:val="32"/>
          <w:szCs w:val="32"/>
        </w:rPr>
        <w:t>h</w:t>
      </w:r>
      <w:r w:rsidR="00FB195C" w:rsidRPr="00633952">
        <w:rPr>
          <w:rFonts w:cs="Arial"/>
          <w:sz w:val="32"/>
          <w:szCs w:val="32"/>
        </w:rPr>
        <w:t xml:space="preserve"> Us</w:t>
      </w:r>
    </w:p>
    <w:p w14:paraId="60EA4319" w14:textId="5CF8B9DE" w:rsidR="00F9411B" w:rsidRPr="00633952" w:rsidRDefault="005916D3" w:rsidP="005916D3">
      <w:pPr>
        <w:spacing w:after="100" w:line="240" w:lineRule="auto"/>
        <w:ind w:left="5040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 xml:space="preserve">    </w:t>
      </w:r>
      <w:r w:rsidR="006456B3" w:rsidRPr="00633952">
        <w:rPr>
          <w:rFonts w:cs="Arial"/>
          <w:sz w:val="32"/>
          <w:szCs w:val="32"/>
        </w:rPr>
        <w:t xml:space="preserve"> </w:t>
      </w:r>
      <w:r w:rsidR="00DD1B98">
        <w:rPr>
          <w:rFonts w:cs="Arial"/>
          <w:sz w:val="32"/>
          <w:szCs w:val="32"/>
        </w:rPr>
        <w:t xml:space="preserve"> </w:t>
      </w:r>
      <w:r w:rsidR="006456B3" w:rsidRPr="00633952">
        <w:rPr>
          <w:rFonts w:cs="Arial"/>
          <w:sz w:val="32"/>
          <w:szCs w:val="32"/>
        </w:rPr>
        <w:t xml:space="preserve"> How </w:t>
      </w:r>
      <w:r w:rsidR="004549FE" w:rsidRPr="00633952">
        <w:rPr>
          <w:rFonts w:cs="Arial"/>
          <w:spacing w:val="2"/>
          <w:sz w:val="32"/>
          <w:szCs w:val="32"/>
        </w:rPr>
        <w:t>t</w:t>
      </w:r>
      <w:r w:rsidR="006456B3" w:rsidRPr="00633952">
        <w:rPr>
          <w:rFonts w:cs="Arial"/>
          <w:sz w:val="32"/>
          <w:szCs w:val="32"/>
        </w:rPr>
        <w:t xml:space="preserve">o Know </w:t>
      </w:r>
      <w:r w:rsidR="004549FE" w:rsidRPr="00633952">
        <w:rPr>
          <w:rFonts w:cs="Arial"/>
          <w:spacing w:val="2"/>
          <w:sz w:val="32"/>
          <w:szCs w:val="32"/>
        </w:rPr>
        <w:t>t</w:t>
      </w:r>
      <w:r w:rsidR="006456B3" w:rsidRPr="00633952">
        <w:rPr>
          <w:rFonts w:cs="Arial"/>
          <w:sz w:val="32"/>
          <w:szCs w:val="32"/>
        </w:rPr>
        <w:t xml:space="preserve">he </w:t>
      </w:r>
      <w:r w:rsidR="002204D3" w:rsidRPr="00633952">
        <w:rPr>
          <w:rFonts w:cs="Arial"/>
          <w:sz w:val="32"/>
          <w:szCs w:val="32"/>
        </w:rPr>
        <w:t>Tru</w:t>
      </w:r>
      <w:r w:rsidR="004549FE" w:rsidRPr="00633952">
        <w:rPr>
          <w:rFonts w:cs="Arial"/>
          <w:spacing w:val="2"/>
          <w:sz w:val="32"/>
          <w:szCs w:val="32"/>
        </w:rPr>
        <w:t>t</w:t>
      </w:r>
      <w:r w:rsidR="002204D3" w:rsidRPr="00633952">
        <w:rPr>
          <w:rFonts w:cs="Arial"/>
          <w:sz w:val="32"/>
          <w:szCs w:val="32"/>
        </w:rPr>
        <w:t>h</w:t>
      </w:r>
    </w:p>
    <w:p w14:paraId="371E4FB1" w14:textId="5F20D80F" w:rsidR="006117A6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0A0DB2A3" w14:textId="77777777" w:rsidR="00CD6E31" w:rsidRPr="00633952" w:rsidRDefault="00CD6E31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20E41371" w14:textId="3C62257F" w:rsidR="006117A6" w:rsidRPr="00633952" w:rsidRDefault="006117A6" w:rsidP="00D852FE">
      <w:pPr>
        <w:pStyle w:val="Heading8"/>
        <w:tabs>
          <w:tab w:val="center" w:pos="3189"/>
          <w:tab w:val="left" w:pos="5105"/>
        </w:tabs>
        <w:spacing w:line="240" w:lineRule="auto"/>
        <w:rPr>
          <w:rFonts w:cs="Arial"/>
          <w:b w:val="0"/>
          <w:sz w:val="24"/>
          <w:szCs w:val="24"/>
        </w:rPr>
      </w:pPr>
      <w:r w:rsidRPr="00633952">
        <w:rPr>
          <w:rFonts w:cs="Arial"/>
          <w:b w:val="0"/>
          <w:sz w:val="24"/>
          <w:szCs w:val="24"/>
        </w:rPr>
        <w:t>J.</w:t>
      </w:r>
      <w:r w:rsidR="00FA75F0" w:rsidRPr="00633952">
        <w:rPr>
          <w:rFonts w:cs="Arial"/>
          <w:b w:val="0"/>
          <w:sz w:val="24"/>
          <w:szCs w:val="24"/>
        </w:rPr>
        <w:t xml:space="preserve"> </w:t>
      </w:r>
      <w:r w:rsidRPr="00633952">
        <w:rPr>
          <w:rFonts w:cs="Arial"/>
          <w:b w:val="0"/>
          <w:sz w:val="24"/>
          <w:szCs w:val="24"/>
        </w:rPr>
        <w:t>Phillips</w:t>
      </w:r>
    </w:p>
    <w:p w14:paraId="68CA9D3B" w14:textId="77777777" w:rsidR="006117A6" w:rsidRPr="00633952" w:rsidRDefault="006117A6" w:rsidP="00D852FE">
      <w:pPr>
        <w:spacing w:line="240" w:lineRule="auto"/>
        <w:rPr>
          <w:rFonts w:cs="Arial"/>
        </w:rPr>
      </w:pPr>
    </w:p>
    <w:p w14:paraId="2D72FC1E" w14:textId="4A8ABC01" w:rsidR="006117A6" w:rsidRDefault="006117A6" w:rsidP="00D852FE">
      <w:pPr>
        <w:spacing w:line="240" w:lineRule="auto"/>
        <w:rPr>
          <w:rFonts w:cs="Arial"/>
        </w:rPr>
      </w:pPr>
    </w:p>
    <w:p w14:paraId="475B5352" w14:textId="77777777" w:rsidR="00CD6E31" w:rsidRPr="00633952" w:rsidRDefault="00CD6E31" w:rsidP="00D852FE">
      <w:pPr>
        <w:spacing w:line="240" w:lineRule="auto"/>
        <w:rPr>
          <w:rFonts w:cs="Arial"/>
        </w:rPr>
      </w:pPr>
    </w:p>
    <w:p w14:paraId="3FAD2761" w14:textId="47A77850" w:rsidR="006117A6" w:rsidRPr="00DD1B98" w:rsidRDefault="003070DC" w:rsidP="00DD1B98">
      <w:pPr>
        <w:spacing w:line="240" w:lineRule="auto"/>
        <w:jc w:val="center"/>
        <w:rPr>
          <w:rFonts w:cs="Arial"/>
          <w:spacing w:val="2"/>
        </w:rPr>
      </w:pPr>
      <w:r w:rsidRPr="00633952">
        <w:rPr>
          <w:rFonts w:cs="Arial"/>
        </w:rPr>
        <w:t xml:space="preserve">Find 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his book se</w:t>
      </w:r>
      <w:r w:rsidRPr="00633952">
        <w:rPr>
          <w:rFonts w:cs="Arial"/>
          <w:spacing w:val="2"/>
        </w:rPr>
        <w:t>r</w:t>
      </w:r>
      <w:r w:rsidRPr="00633952">
        <w:rPr>
          <w:rFonts w:cs="Arial"/>
        </w:rPr>
        <w:t>ies</w:t>
      </w:r>
      <w:r w:rsidR="00BB6361" w:rsidRPr="00633952">
        <w:rPr>
          <w:rFonts w:cs="Arial"/>
        </w:rPr>
        <w:t xml:space="preserve"> and links </w:t>
      </w:r>
      <w:r w:rsidR="004549FE" w:rsidRPr="00633952">
        <w:rPr>
          <w:rFonts w:cs="Arial"/>
          <w:spacing w:val="2"/>
        </w:rPr>
        <w:t>t</w:t>
      </w:r>
      <w:r w:rsidR="00BB6361" w:rsidRPr="00633952">
        <w:rPr>
          <w:rFonts w:cs="Arial"/>
        </w:rPr>
        <w:t xml:space="preserve">o </w:t>
      </w:r>
      <w:r w:rsidR="00BB6361" w:rsidRPr="00633952">
        <w:rPr>
          <w:rFonts w:cs="Arial"/>
          <w:spacing w:val="4"/>
        </w:rPr>
        <w:t>f</w:t>
      </w:r>
      <w:r w:rsidR="00BB6361" w:rsidRPr="00633952">
        <w:rPr>
          <w:rFonts w:cs="Arial"/>
          <w:spacing w:val="2"/>
        </w:rPr>
        <w:t>r</w:t>
      </w:r>
      <w:r w:rsidR="00BB6361" w:rsidRPr="00633952">
        <w:rPr>
          <w:rFonts w:cs="Arial"/>
        </w:rPr>
        <w:t>ee B</w:t>
      </w:r>
      <w:r w:rsidR="006117A6" w:rsidRPr="00633952">
        <w:rPr>
          <w:rFonts w:cs="Arial"/>
        </w:rPr>
        <w:t>ible</w:t>
      </w:r>
      <w:r w:rsidR="00FA75F0" w:rsidRPr="00633952">
        <w:rPr>
          <w:rFonts w:cs="Arial"/>
          <w:sz w:val="20"/>
        </w:rPr>
        <w:t xml:space="preserve"> </w:t>
      </w:r>
      <w:r w:rsidR="006117A6" w:rsidRPr="00633952">
        <w:rPr>
          <w:rFonts w:cs="Arial"/>
        </w:rPr>
        <w:t>s</w:t>
      </w:r>
      <w:r w:rsidR="00974BF2" w:rsidRPr="00633952">
        <w:rPr>
          <w:rFonts w:cs="Arial"/>
          <w:spacing w:val="4"/>
        </w:rPr>
        <w:t>t</w:t>
      </w:r>
      <w:r w:rsidR="0005774D" w:rsidRPr="00633952">
        <w:rPr>
          <w:rFonts w:cs="Arial"/>
        </w:rPr>
        <w:t>u</w:t>
      </w:r>
      <w:r w:rsidR="006117A6" w:rsidRPr="00633952">
        <w:rPr>
          <w:rFonts w:cs="Arial"/>
        </w:rPr>
        <w:t>d</w:t>
      </w:r>
      <w:r w:rsidR="00853B99" w:rsidRPr="00633952">
        <w:rPr>
          <w:rFonts w:cs="Arial"/>
        </w:rPr>
        <w:t>y</w:t>
      </w:r>
      <w:r w:rsidR="00BB6361" w:rsidRPr="00633952">
        <w:rPr>
          <w:rFonts w:cs="Arial"/>
        </w:rPr>
        <w:t xml:space="preserve"> </w:t>
      </w:r>
      <w:r w:rsidR="00974BF2" w:rsidRPr="00633952">
        <w:rPr>
          <w:rFonts w:cs="Arial"/>
          <w:spacing w:val="4"/>
        </w:rPr>
        <w:t>t</w:t>
      </w:r>
      <w:r w:rsidR="00BB6361" w:rsidRPr="00633952">
        <w:rPr>
          <w:rFonts w:cs="Arial"/>
        </w:rPr>
        <w:t xml:space="preserve">ools </w:t>
      </w:r>
      <w:r w:rsidR="006117A6" w:rsidRPr="00633952">
        <w:rPr>
          <w:rFonts w:cs="Arial"/>
        </w:rPr>
        <w:t>a</w:t>
      </w:r>
      <w:r w:rsidR="00E20650" w:rsidRPr="00633952">
        <w:rPr>
          <w:rFonts w:cs="Arial"/>
          <w:spacing w:val="4"/>
        </w:rPr>
        <w:t>t</w:t>
      </w:r>
      <w:r w:rsidR="008052B4" w:rsidRPr="00633952">
        <w:rPr>
          <w:rFonts w:cs="Arial"/>
        </w:rPr>
        <w:t>:</w:t>
      </w:r>
      <w:r w:rsidR="00DD1B98">
        <w:rPr>
          <w:rFonts w:cs="Arial"/>
        </w:rPr>
        <w:t xml:space="preserve"> </w:t>
      </w:r>
      <w:r w:rsidR="00FA75F0" w:rsidRPr="00633952">
        <w:rPr>
          <w:rFonts w:cs="Arial"/>
          <w:i/>
          <w:spacing w:val="-38"/>
          <w:sz w:val="20"/>
        </w:rPr>
        <w:t xml:space="preserve"> </w:t>
      </w:r>
      <w:hyperlink r:id="rId8" w:history="1">
        <w:r w:rsidR="00884CDC" w:rsidRPr="00DD1B98">
          <w:rPr>
            <w:rStyle w:val="Hyperlink"/>
            <w:rFonts w:cs="Arial"/>
            <w:color w:val="auto"/>
            <w:spacing w:val="2"/>
            <w:u w:val="none"/>
          </w:rPr>
          <w:t>www.ABe</w:t>
        </w:r>
        <w:r w:rsidR="00884CDC" w:rsidRPr="00DD1B98">
          <w:rPr>
            <w:rStyle w:val="Hyperlink"/>
            <w:rFonts w:cs="Arial"/>
            <w:color w:val="auto"/>
            <w:spacing w:val="4"/>
            <w:u w:val="none"/>
          </w:rPr>
          <w:t>tt</w:t>
        </w:r>
        <w:r w:rsidR="00884CDC" w:rsidRPr="00DD1B98">
          <w:rPr>
            <w:rStyle w:val="Hyperlink"/>
            <w:rFonts w:cs="Arial"/>
            <w:color w:val="auto"/>
            <w:spacing w:val="2"/>
            <w:u w:val="none"/>
          </w:rPr>
          <w:t>erBibleS</w:t>
        </w:r>
        <w:r w:rsidR="00884CDC" w:rsidRPr="00DD1B98">
          <w:rPr>
            <w:rStyle w:val="Hyperlink"/>
            <w:rFonts w:cs="Arial"/>
            <w:color w:val="auto"/>
            <w:spacing w:val="4"/>
            <w:u w:val="none"/>
          </w:rPr>
          <w:t>t</w:t>
        </w:r>
        <w:r w:rsidR="00884CDC" w:rsidRPr="00DD1B98">
          <w:rPr>
            <w:rStyle w:val="Hyperlink"/>
            <w:rFonts w:cs="Arial"/>
            <w:color w:val="auto"/>
            <w:u w:val="none"/>
          </w:rPr>
          <w:t>u</w:t>
        </w:r>
        <w:r w:rsidR="00884CDC" w:rsidRPr="00DD1B98">
          <w:rPr>
            <w:rStyle w:val="Hyperlink"/>
            <w:rFonts w:cs="Arial"/>
            <w:color w:val="auto"/>
            <w:spacing w:val="2"/>
            <w:u w:val="none"/>
          </w:rPr>
          <w:t>dyMe</w:t>
        </w:r>
        <w:r w:rsidR="00884CDC" w:rsidRPr="00DD1B98">
          <w:rPr>
            <w:rStyle w:val="Hyperlink"/>
            <w:rFonts w:cs="Arial"/>
            <w:color w:val="auto"/>
            <w:spacing w:val="4"/>
            <w:u w:val="none"/>
          </w:rPr>
          <w:t>t</w:t>
        </w:r>
        <w:r w:rsidR="00884CDC" w:rsidRPr="00DD1B98">
          <w:rPr>
            <w:rStyle w:val="Hyperlink"/>
            <w:rFonts w:cs="Arial"/>
            <w:color w:val="auto"/>
            <w:spacing w:val="2"/>
            <w:u w:val="none"/>
          </w:rPr>
          <w:t>hod.com</w:t>
        </w:r>
      </w:hyperlink>
      <w:r w:rsidR="00884CDC" w:rsidRPr="00DD1B98">
        <w:rPr>
          <w:rFonts w:cs="Arial"/>
          <w:spacing w:val="2"/>
        </w:rPr>
        <w:t xml:space="preserve"> (</w:t>
      </w:r>
      <w:hyperlink r:id="rId9" w:history="1">
        <w:r w:rsidR="00884CDC" w:rsidRPr="00DD1B98">
          <w:rPr>
            <w:rStyle w:val="Hyperlink"/>
            <w:rFonts w:cs="Arial"/>
            <w:color w:val="auto"/>
            <w:spacing w:val="2"/>
            <w:u w:val="none"/>
          </w:rPr>
          <w:t>ABBSM.com</w:t>
        </w:r>
      </w:hyperlink>
      <w:r w:rsidR="00884CDC" w:rsidRPr="00DD1B98">
        <w:rPr>
          <w:rFonts w:cs="Arial"/>
          <w:spacing w:val="2"/>
        </w:rPr>
        <w:t>)</w:t>
      </w:r>
    </w:p>
    <w:p w14:paraId="7298C541" w14:textId="77777777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69D43F3A" w14:textId="77777777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0E8A9493" w14:textId="77777777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75729295" w14:textId="77777777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  <w:bookmarkStart w:id="2" w:name="_Hlk534228869"/>
    </w:p>
    <w:p w14:paraId="476E4D66" w14:textId="636CC778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5F2D308A" w14:textId="63AC1830" w:rsidR="00B5475C" w:rsidRPr="00633952" w:rsidRDefault="00B5475C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0A65D0C5" w14:textId="7F06CD16" w:rsidR="00B5475C" w:rsidRPr="00633952" w:rsidRDefault="00B5475C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6D9C11DA" w14:textId="42F98B70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7A671DED" w14:textId="77777777" w:rsidR="005A6CAE" w:rsidRPr="00633952" w:rsidRDefault="005A6CAE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5AEF7C35" w14:textId="607B3045" w:rsidR="006117A6" w:rsidRPr="00633952" w:rsidRDefault="00715F9A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  <w:r w:rsidRPr="00633952">
        <w:rPr>
          <w:rFonts w:cs="Arial"/>
          <w:b/>
        </w:rPr>
        <w:t>R</w:t>
      </w:r>
      <w:r w:rsidR="00D51CE0" w:rsidRPr="00633952">
        <w:rPr>
          <w:rFonts w:cs="Arial"/>
          <w:b/>
        </w:rPr>
        <w:t>igh</w:t>
      </w:r>
      <w:r w:rsidR="00644D78" w:rsidRPr="00633952">
        <w:rPr>
          <w:rFonts w:cs="Arial"/>
          <w:b/>
          <w:spacing w:val="-2"/>
        </w:rPr>
        <w:t xml:space="preserve">t </w:t>
      </w:r>
      <w:r w:rsidR="00D51CE0" w:rsidRPr="00633952">
        <w:rPr>
          <w:rFonts w:cs="Arial"/>
          <w:b/>
        </w:rPr>
        <w:t xml:space="preserve">in </w:t>
      </w:r>
      <w:r w:rsidR="00E20650" w:rsidRPr="00633952">
        <w:rPr>
          <w:rFonts w:cs="Arial"/>
          <w:b/>
          <w:spacing w:val="4"/>
        </w:rPr>
        <w:t>t</w:t>
      </w:r>
      <w:r w:rsidR="00D51CE0" w:rsidRPr="00633952">
        <w:rPr>
          <w:rFonts w:cs="Arial"/>
          <w:b/>
        </w:rPr>
        <w:t>he Sigh</w:t>
      </w:r>
      <w:r w:rsidR="00644D78" w:rsidRPr="00633952">
        <w:rPr>
          <w:rFonts w:cs="Arial"/>
          <w:b/>
          <w:spacing w:val="-2"/>
        </w:rPr>
        <w:t xml:space="preserve">t </w:t>
      </w:r>
      <w:r w:rsidR="00D51CE0" w:rsidRPr="00633952">
        <w:rPr>
          <w:rFonts w:cs="Arial"/>
          <w:b/>
        </w:rPr>
        <w:t>o</w:t>
      </w:r>
      <w:r w:rsidR="00F16F15" w:rsidRPr="00633952">
        <w:rPr>
          <w:rFonts w:cs="Arial"/>
          <w:b/>
          <w:spacing w:val="-2"/>
        </w:rPr>
        <w:t xml:space="preserve">f </w:t>
      </w:r>
      <w:r w:rsidR="00E20650" w:rsidRPr="00633952">
        <w:rPr>
          <w:rFonts w:cs="Arial"/>
          <w:b/>
          <w:spacing w:val="4"/>
        </w:rPr>
        <w:t>t</w:t>
      </w:r>
      <w:r w:rsidR="00D51CE0" w:rsidRPr="00633952">
        <w:rPr>
          <w:rFonts w:cs="Arial"/>
          <w:b/>
        </w:rPr>
        <w:t>he L</w:t>
      </w:r>
      <w:r w:rsidR="00D51CE0" w:rsidRPr="00633952">
        <w:rPr>
          <w:rFonts w:cs="Arial"/>
          <w:b/>
          <w:smallCaps/>
        </w:rPr>
        <w:t>o</w:t>
      </w:r>
      <w:r w:rsidR="00AA75D3" w:rsidRPr="00633952">
        <w:rPr>
          <w:rFonts w:cs="Arial"/>
          <w:b/>
          <w:smallCaps/>
        </w:rPr>
        <w:t>r</w:t>
      </w:r>
      <w:r w:rsidR="00D51CE0" w:rsidRPr="00633952">
        <w:rPr>
          <w:rFonts w:cs="Arial"/>
          <w:b/>
          <w:smallCaps/>
        </w:rPr>
        <w:t>d</w:t>
      </w:r>
      <w:r w:rsidR="006117A6" w:rsidRPr="00633952">
        <w:rPr>
          <w:rFonts w:cs="Arial"/>
          <w:b/>
        </w:rPr>
        <w:t>,</w:t>
      </w:r>
      <w:r w:rsidR="00FA75F0" w:rsidRPr="00633952">
        <w:rPr>
          <w:rFonts w:cs="Arial"/>
          <w:b/>
          <w:sz w:val="20"/>
        </w:rPr>
        <w:t xml:space="preserve"> </w:t>
      </w:r>
      <w:r w:rsidR="006117A6" w:rsidRPr="00633952">
        <w:rPr>
          <w:rFonts w:cs="Arial"/>
          <w:b/>
        </w:rPr>
        <w:t>A</w:t>
      </w:r>
      <w:r w:rsidR="00FA75F0" w:rsidRPr="00633952">
        <w:rPr>
          <w:rFonts w:cs="Arial"/>
          <w:b/>
          <w:sz w:val="20"/>
        </w:rPr>
        <w:t xml:space="preserve"> </w:t>
      </w:r>
      <w:r w:rsidR="006117A6" w:rsidRPr="00633952">
        <w:rPr>
          <w:rFonts w:cs="Arial"/>
          <w:b/>
        </w:rPr>
        <w:t>Be</w:t>
      </w:r>
      <w:r w:rsidR="00586ABD" w:rsidRPr="00633952">
        <w:rPr>
          <w:rFonts w:cs="Arial"/>
          <w:b/>
          <w:spacing w:val="4"/>
        </w:rPr>
        <w:t>t</w:t>
      </w:r>
      <w:r w:rsidR="00974BF2" w:rsidRPr="00633952">
        <w:rPr>
          <w:rFonts w:cs="Arial"/>
          <w:b/>
          <w:spacing w:val="4"/>
        </w:rPr>
        <w:t>t</w:t>
      </w:r>
      <w:r w:rsidR="006117A6" w:rsidRPr="00633952">
        <w:rPr>
          <w:rFonts w:cs="Arial"/>
          <w:b/>
        </w:rPr>
        <w:t>e</w:t>
      </w:r>
      <w:r w:rsidR="00F16F15" w:rsidRPr="00633952">
        <w:rPr>
          <w:rFonts w:cs="Arial"/>
          <w:b/>
          <w:spacing w:val="-2"/>
        </w:rPr>
        <w:t xml:space="preserve">r </w:t>
      </w:r>
      <w:r w:rsidR="006117A6" w:rsidRPr="00633952">
        <w:rPr>
          <w:rFonts w:cs="Arial"/>
          <w:b/>
        </w:rPr>
        <w:t>Bible</w:t>
      </w:r>
      <w:r w:rsidR="00FA75F0" w:rsidRPr="00633952">
        <w:rPr>
          <w:rFonts w:cs="Arial"/>
          <w:b/>
          <w:sz w:val="20"/>
        </w:rPr>
        <w:t xml:space="preserve"> </w:t>
      </w:r>
      <w:r w:rsidR="006117A6" w:rsidRPr="00633952">
        <w:rPr>
          <w:rFonts w:cs="Arial"/>
          <w:b/>
        </w:rPr>
        <w:t>S</w:t>
      </w:r>
      <w:r w:rsidR="00974BF2" w:rsidRPr="00633952">
        <w:rPr>
          <w:rFonts w:cs="Arial"/>
          <w:b/>
          <w:spacing w:val="4"/>
        </w:rPr>
        <w:t>t</w:t>
      </w:r>
      <w:r w:rsidR="0005774D" w:rsidRPr="00633952">
        <w:rPr>
          <w:rFonts w:cs="Arial"/>
          <w:b/>
        </w:rPr>
        <w:t>u</w:t>
      </w:r>
      <w:r w:rsidR="006117A6" w:rsidRPr="00633952">
        <w:rPr>
          <w:rFonts w:cs="Arial"/>
          <w:b/>
        </w:rPr>
        <w:t>dy</w:t>
      </w:r>
      <w:r w:rsidR="00FA75F0" w:rsidRPr="00633952">
        <w:rPr>
          <w:rFonts w:cs="Arial"/>
          <w:b/>
          <w:sz w:val="20"/>
        </w:rPr>
        <w:t xml:space="preserve"> </w:t>
      </w:r>
      <w:r w:rsidR="006117A6" w:rsidRPr="00633952">
        <w:rPr>
          <w:rFonts w:cs="Arial"/>
          <w:b/>
        </w:rPr>
        <w:t>Me</w:t>
      </w:r>
      <w:r w:rsidR="00974BF2" w:rsidRPr="00633952">
        <w:rPr>
          <w:rFonts w:cs="Arial"/>
          <w:b/>
          <w:spacing w:val="4"/>
        </w:rPr>
        <w:t>t</w:t>
      </w:r>
      <w:r w:rsidR="006117A6" w:rsidRPr="00633952">
        <w:rPr>
          <w:rFonts w:cs="Arial"/>
          <w:b/>
        </w:rPr>
        <w:t>hod</w:t>
      </w:r>
      <w:r w:rsidR="00FA75F0" w:rsidRPr="00633952">
        <w:rPr>
          <w:rFonts w:cs="Arial"/>
          <w:b/>
          <w:sz w:val="20"/>
        </w:rPr>
        <w:t xml:space="preserve"> </w:t>
      </w:r>
      <w:r w:rsidR="006117A6" w:rsidRPr="00633952">
        <w:rPr>
          <w:rFonts w:cs="Arial"/>
          <w:b/>
        </w:rPr>
        <w:t>–</w:t>
      </w:r>
      <w:r w:rsidR="00FA75F0" w:rsidRPr="00633952">
        <w:rPr>
          <w:rFonts w:cs="Arial"/>
          <w:b/>
          <w:sz w:val="20"/>
        </w:rPr>
        <w:t xml:space="preserve"> </w:t>
      </w:r>
      <w:r w:rsidR="006117A6" w:rsidRPr="00633952">
        <w:rPr>
          <w:rFonts w:cs="Arial"/>
          <w:b/>
        </w:rPr>
        <w:t>Book</w:t>
      </w:r>
      <w:r w:rsidR="00FA75F0" w:rsidRPr="00633952">
        <w:rPr>
          <w:rFonts w:cs="Arial"/>
          <w:b/>
          <w:sz w:val="20"/>
        </w:rPr>
        <w:t xml:space="preserve"> </w:t>
      </w:r>
      <w:r w:rsidRPr="00633952">
        <w:rPr>
          <w:rFonts w:cs="Arial"/>
          <w:b/>
        </w:rPr>
        <w:t>T</w:t>
      </w:r>
      <w:r w:rsidR="006117A6" w:rsidRPr="00633952">
        <w:rPr>
          <w:rFonts w:cs="Arial"/>
          <w:b/>
        </w:rPr>
        <w:t>wo</w:t>
      </w:r>
    </w:p>
    <w:p w14:paraId="307CEE9F" w14:textId="3FE937AD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  <w:r w:rsidRPr="00633952">
        <w:rPr>
          <w:rFonts w:cs="Arial"/>
        </w:rPr>
        <w:t>©</w:t>
      </w:r>
      <w:r w:rsidR="00FA75F0" w:rsidRPr="00633952">
        <w:rPr>
          <w:rFonts w:cs="Arial"/>
          <w:sz w:val="20"/>
        </w:rPr>
        <w:t xml:space="preserve"> </w:t>
      </w:r>
      <w:r w:rsidRPr="00633952">
        <w:rPr>
          <w:rFonts w:cs="Arial"/>
        </w:rPr>
        <w:t>20</w:t>
      </w:r>
      <w:r w:rsidR="00372DF4" w:rsidRPr="00633952">
        <w:rPr>
          <w:rFonts w:cs="Arial"/>
        </w:rPr>
        <w:t>20</w:t>
      </w:r>
      <w:r w:rsidR="00FA75F0" w:rsidRPr="00633952">
        <w:rPr>
          <w:rFonts w:cs="Arial"/>
          <w:sz w:val="20"/>
        </w:rPr>
        <w:t xml:space="preserve"> </w:t>
      </w:r>
      <w:r w:rsidRPr="00633952">
        <w:rPr>
          <w:rFonts w:cs="Arial"/>
        </w:rPr>
        <w:t>by</w:t>
      </w:r>
      <w:r w:rsidR="00FA75F0" w:rsidRPr="00633952">
        <w:rPr>
          <w:rFonts w:cs="Arial"/>
          <w:sz w:val="20"/>
        </w:rPr>
        <w:t xml:space="preserve"> </w:t>
      </w:r>
      <w:r w:rsidRPr="00633952">
        <w:rPr>
          <w:rFonts w:cs="Arial"/>
        </w:rPr>
        <w:t>J.</w:t>
      </w:r>
      <w:r w:rsidR="00FA75F0" w:rsidRPr="00633952">
        <w:rPr>
          <w:rFonts w:cs="Arial"/>
          <w:sz w:val="20"/>
        </w:rPr>
        <w:t xml:space="preserve"> </w:t>
      </w:r>
      <w:r w:rsidRPr="00633952">
        <w:rPr>
          <w:rFonts w:cs="Arial"/>
        </w:rPr>
        <w:t>Phillips</w:t>
      </w:r>
    </w:p>
    <w:p w14:paraId="43DB1CC8" w14:textId="77777777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47EC0863" w14:textId="545E069A" w:rsidR="006117A6" w:rsidRPr="00633952" w:rsidRDefault="003070DC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  <w:r w:rsidRPr="00633952">
        <w:rPr>
          <w:rFonts w:cs="Arial"/>
        </w:rPr>
        <w:t>The websi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 xml:space="preserve">e </w:t>
      </w:r>
      <w:r w:rsidRPr="00633952">
        <w:rPr>
          <w:rFonts w:cs="Arial"/>
          <w:spacing w:val="2"/>
        </w:rPr>
        <w:t>f</w:t>
      </w:r>
      <w:r w:rsidRPr="00633952">
        <w:rPr>
          <w:rFonts w:cs="Arial"/>
        </w:rPr>
        <w:t>or</w:t>
      </w:r>
      <w:r w:rsidR="00691465" w:rsidRPr="00633952">
        <w:rPr>
          <w:rFonts w:cs="Arial"/>
        </w:rPr>
        <w:t xml:space="preserve"> 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he Be</w:t>
      </w:r>
      <w:r w:rsidRPr="00633952">
        <w:rPr>
          <w:rFonts w:cs="Arial"/>
          <w:spacing w:val="4"/>
        </w:rPr>
        <w:t>t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er Bible S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udy Me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hod book se</w:t>
      </w:r>
      <w:r w:rsidRPr="00633952">
        <w:rPr>
          <w:rFonts w:cs="Arial"/>
          <w:spacing w:val="2"/>
        </w:rPr>
        <w:t>r</w:t>
      </w:r>
      <w:r w:rsidRPr="00633952">
        <w:rPr>
          <w:rFonts w:cs="Arial"/>
        </w:rPr>
        <w:t>ies is</w:t>
      </w:r>
      <w:r w:rsidR="006117A6" w:rsidRPr="00633952">
        <w:rPr>
          <w:rFonts w:cs="Arial"/>
        </w:rPr>
        <w:t>:</w:t>
      </w:r>
    </w:p>
    <w:p w14:paraId="5F55E07C" w14:textId="270E947A" w:rsidR="00986AE0" w:rsidRDefault="002D7BD9" w:rsidP="00D852FE">
      <w:pPr>
        <w:pStyle w:val="Heading6"/>
        <w:spacing w:line="240" w:lineRule="auto"/>
        <w:jc w:val="left"/>
        <w:rPr>
          <w:rFonts w:cs="Arial"/>
          <w:b w:val="0"/>
          <w:i w:val="0"/>
          <w:spacing w:val="2"/>
          <w:sz w:val="22"/>
        </w:rPr>
      </w:pPr>
      <w:hyperlink r:id="rId10" w:history="1">
        <w:r w:rsidR="006147BC" w:rsidRPr="00633952">
          <w:rPr>
            <w:rStyle w:val="Hyperlink"/>
            <w:rFonts w:cs="Arial"/>
            <w:b w:val="0"/>
            <w:i w:val="0"/>
            <w:color w:val="auto"/>
            <w:spacing w:val="2"/>
            <w:sz w:val="22"/>
            <w:u w:val="none"/>
          </w:rPr>
          <w:t>www.ABe</w:t>
        </w:r>
        <w:r w:rsidR="006147BC" w:rsidRPr="00633952">
          <w:rPr>
            <w:rStyle w:val="Hyperlink"/>
            <w:rFonts w:cs="Arial"/>
            <w:b w:val="0"/>
            <w:i w:val="0"/>
            <w:color w:val="auto"/>
            <w:spacing w:val="4"/>
            <w:sz w:val="22"/>
            <w:u w:val="none"/>
          </w:rPr>
          <w:t>tt</w:t>
        </w:r>
        <w:r w:rsidR="006147BC" w:rsidRPr="00633952">
          <w:rPr>
            <w:rStyle w:val="Hyperlink"/>
            <w:rFonts w:cs="Arial"/>
            <w:b w:val="0"/>
            <w:i w:val="0"/>
            <w:color w:val="auto"/>
            <w:spacing w:val="2"/>
            <w:sz w:val="22"/>
            <w:u w:val="none"/>
          </w:rPr>
          <w:t>erBibleS</w:t>
        </w:r>
        <w:r w:rsidR="006147BC" w:rsidRPr="00633952">
          <w:rPr>
            <w:rStyle w:val="Hyperlink"/>
            <w:rFonts w:cs="Arial"/>
            <w:b w:val="0"/>
            <w:i w:val="0"/>
            <w:color w:val="auto"/>
            <w:spacing w:val="4"/>
            <w:sz w:val="22"/>
            <w:u w:val="none"/>
          </w:rPr>
          <w:t>t</w:t>
        </w:r>
        <w:r w:rsidR="006147BC" w:rsidRPr="00633952">
          <w:rPr>
            <w:rStyle w:val="Hyperlink"/>
            <w:rFonts w:cs="Arial"/>
            <w:b w:val="0"/>
            <w:i w:val="0"/>
            <w:color w:val="auto"/>
            <w:sz w:val="22"/>
            <w:u w:val="none"/>
          </w:rPr>
          <w:t>u</w:t>
        </w:r>
        <w:r w:rsidR="006147BC" w:rsidRPr="00633952">
          <w:rPr>
            <w:rStyle w:val="Hyperlink"/>
            <w:rFonts w:cs="Arial"/>
            <w:b w:val="0"/>
            <w:i w:val="0"/>
            <w:color w:val="auto"/>
            <w:spacing w:val="2"/>
            <w:sz w:val="22"/>
            <w:u w:val="none"/>
          </w:rPr>
          <w:t>dyMe</w:t>
        </w:r>
        <w:r w:rsidR="006147BC" w:rsidRPr="00633952">
          <w:rPr>
            <w:rStyle w:val="Hyperlink"/>
            <w:rFonts w:cs="Arial"/>
            <w:b w:val="0"/>
            <w:i w:val="0"/>
            <w:color w:val="auto"/>
            <w:spacing w:val="4"/>
            <w:sz w:val="22"/>
            <w:u w:val="none"/>
          </w:rPr>
          <w:t>t</w:t>
        </w:r>
        <w:r w:rsidR="006147BC" w:rsidRPr="00633952">
          <w:rPr>
            <w:rStyle w:val="Hyperlink"/>
            <w:rFonts w:cs="Arial"/>
            <w:b w:val="0"/>
            <w:i w:val="0"/>
            <w:color w:val="auto"/>
            <w:spacing w:val="2"/>
            <w:sz w:val="22"/>
            <w:u w:val="none"/>
          </w:rPr>
          <w:t>hod.com</w:t>
        </w:r>
      </w:hyperlink>
      <w:r w:rsidR="006147BC" w:rsidRPr="00633952">
        <w:rPr>
          <w:rFonts w:cs="Arial"/>
          <w:b w:val="0"/>
          <w:i w:val="0"/>
          <w:spacing w:val="2"/>
          <w:sz w:val="22"/>
        </w:rPr>
        <w:t xml:space="preserve"> </w:t>
      </w:r>
      <w:r w:rsidR="00372DF4" w:rsidRPr="00633952">
        <w:rPr>
          <w:rFonts w:cs="Arial"/>
          <w:b w:val="0"/>
          <w:i w:val="0"/>
          <w:spacing w:val="2"/>
          <w:sz w:val="22"/>
        </w:rPr>
        <w:t xml:space="preserve">– or – </w:t>
      </w:r>
      <w:hyperlink r:id="rId11" w:history="1">
        <w:r w:rsidR="00372DF4" w:rsidRPr="00633952">
          <w:rPr>
            <w:rStyle w:val="Hyperlink"/>
            <w:rFonts w:cs="Arial"/>
            <w:b w:val="0"/>
            <w:i w:val="0"/>
            <w:color w:val="auto"/>
            <w:spacing w:val="2"/>
            <w:sz w:val="22"/>
            <w:u w:val="none"/>
          </w:rPr>
          <w:t>ABBSM.com</w:t>
        </w:r>
      </w:hyperlink>
    </w:p>
    <w:p w14:paraId="02D433F5" w14:textId="77777777" w:rsidR="00986AE0" w:rsidRPr="00633952" w:rsidRDefault="00986AE0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06A2C6D9" w14:textId="02F460CE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  <w:r w:rsidRPr="00633952">
        <w:rPr>
          <w:rFonts w:cs="Arial"/>
        </w:rPr>
        <w:t>Send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all</w:t>
      </w:r>
      <w:r w:rsidR="00691465" w:rsidRPr="00633952">
        <w:rPr>
          <w:rFonts w:cs="Arial"/>
        </w:rPr>
        <w:t xml:space="preserve"> </w:t>
      </w:r>
      <w:r w:rsidR="00FA5457" w:rsidRPr="00633952">
        <w:rPr>
          <w:rFonts w:cs="Arial"/>
          <w:spacing w:val="2"/>
        </w:rPr>
        <w:t>c</w:t>
      </w:r>
      <w:r w:rsidRPr="00633952">
        <w:rPr>
          <w:rFonts w:cs="Arial"/>
        </w:rPr>
        <w:t>o</w:t>
      </w:r>
      <w:r w:rsidR="00675195" w:rsidRPr="00633952">
        <w:rPr>
          <w:rFonts w:cs="Arial"/>
          <w:spacing w:val="2"/>
        </w:rPr>
        <w:t>rr</w:t>
      </w:r>
      <w:r w:rsidR="00BF4EB7" w:rsidRPr="00633952">
        <w:rPr>
          <w:rFonts w:cs="Arial"/>
        </w:rPr>
        <w:t>e</w:t>
      </w:r>
      <w:r w:rsidRPr="00633952">
        <w:rPr>
          <w:rFonts w:cs="Arial"/>
        </w:rPr>
        <w:t>sponden</w:t>
      </w:r>
      <w:r w:rsidR="00FA5457" w:rsidRPr="00633952">
        <w:rPr>
          <w:rFonts w:cs="Arial"/>
          <w:spacing w:val="2"/>
        </w:rPr>
        <w:t>c</w:t>
      </w:r>
      <w:r w:rsidRPr="00633952">
        <w:rPr>
          <w:rFonts w:cs="Arial"/>
        </w:rPr>
        <w:t>e</w:t>
      </w:r>
      <w:r w:rsidR="00691465" w:rsidRPr="00633952">
        <w:rPr>
          <w:rFonts w:cs="Arial"/>
        </w:rPr>
        <w:t xml:space="preserve"> 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o:</w:t>
      </w:r>
    </w:p>
    <w:p w14:paraId="61ECF2FB" w14:textId="3C08DCCF" w:rsidR="00BC236D" w:rsidRPr="00633952" w:rsidRDefault="004A4853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  <w:spacing w:val="2"/>
        </w:rPr>
      </w:pPr>
      <w:r w:rsidRPr="00633952">
        <w:rPr>
          <w:rFonts w:cs="Arial"/>
          <w:spacing w:val="2"/>
        </w:rPr>
        <w:t>ABe</w:t>
      </w:r>
      <w:r w:rsidR="00586ABD" w:rsidRPr="00633952">
        <w:rPr>
          <w:rFonts w:cs="Arial"/>
          <w:spacing w:val="4"/>
        </w:rPr>
        <w:t>t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  <w:spacing w:val="2"/>
        </w:rPr>
        <w:t>e</w:t>
      </w:r>
      <w:r w:rsidR="00A15BF5" w:rsidRPr="00633952">
        <w:rPr>
          <w:rFonts w:cs="Arial"/>
          <w:spacing w:val="2"/>
        </w:rPr>
        <w:t>r</w:t>
      </w:r>
      <w:r w:rsidRPr="00633952">
        <w:rPr>
          <w:rFonts w:cs="Arial"/>
          <w:spacing w:val="2"/>
        </w:rPr>
        <w:t>BibleS</w:t>
      </w:r>
      <w:r w:rsidR="00974BF2" w:rsidRPr="00633952">
        <w:rPr>
          <w:rFonts w:cs="Arial"/>
          <w:spacing w:val="4"/>
        </w:rPr>
        <w:t>t</w:t>
      </w:r>
      <w:r w:rsidR="00644D78" w:rsidRPr="00633952">
        <w:rPr>
          <w:rFonts w:cs="Arial"/>
        </w:rPr>
        <w:t>u</w:t>
      </w:r>
      <w:r w:rsidRPr="00633952">
        <w:rPr>
          <w:rFonts w:cs="Arial"/>
          <w:spacing w:val="2"/>
        </w:rPr>
        <w:t>d</w:t>
      </w:r>
      <w:r w:rsidR="007D5B2F" w:rsidRPr="00633952">
        <w:rPr>
          <w:rFonts w:cs="Arial"/>
          <w:spacing w:val="2"/>
        </w:rPr>
        <w:t>y</w:t>
      </w:r>
      <w:r w:rsidRPr="00633952">
        <w:rPr>
          <w:rFonts w:cs="Arial"/>
          <w:spacing w:val="2"/>
        </w:rPr>
        <w:t>M</w:t>
      </w:r>
      <w:r w:rsidR="00632E16" w:rsidRPr="00633952">
        <w:rPr>
          <w:rFonts w:cs="Arial"/>
          <w:spacing w:val="2"/>
        </w:rPr>
        <w:t>e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  <w:spacing w:val="2"/>
        </w:rPr>
        <w:t>h</w:t>
      </w:r>
      <w:r w:rsidR="00316D67" w:rsidRPr="00633952">
        <w:rPr>
          <w:rFonts w:cs="Arial"/>
          <w:spacing w:val="2"/>
        </w:rPr>
        <w:t>o</w:t>
      </w:r>
      <w:r w:rsidRPr="00633952">
        <w:rPr>
          <w:rFonts w:cs="Arial"/>
          <w:spacing w:val="2"/>
        </w:rPr>
        <w:t>d.</w:t>
      </w:r>
      <w:r w:rsidR="00FA5457" w:rsidRPr="00633952">
        <w:rPr>
          <w:rFonts w:cs="Arial"/>
          <w:spacing w:val="2"/>
        </w:rPr>
        <w:t>c</w:t>
      </w:r>
      <w:r w:rsidR="00316D67" w:rsidRPr="00633952">
        <w:rPr>
          <w:rFonts w:cs="Arial"/>
          <w:spacing w:val="2"/>
        </w:rPr>
        <w:t>o</w:t>
      </w:r>
      <w:r w:rsidR="00BC236D" w:rsidRPr="00633952">
        <w:rPr>
          <w:rFonts w:cs="Arial"/>
          <w:spacing w:val="2"/>
        </w:rPr>
        <w:t>m</w:t>
      </w:r>
    </w:p>
    <w:p w14:paraId="4FC8543A" w14:textId="53CD9547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  <w:r w:rsidRPr="00633952">
        <w:rPr>
          <w:rFonts w:cs="Arial"/>
        </w:rPr>
        <w:t>P</w:t>
      </w:r>
      <w:r w:rsidR="00A561ED" w:rsidRPr="00633952">
        <w:rPr>
          <w:rFonts w:cs="Arial"/>
        </w:rPr>
        <w:t>.</w:t>
      </w:r>
      <w:r w:rsidRPr="00633952">
        <w:rPr>
          <w:rFonts w:cs="Arial"/>
        </w:rPr>
        <w:t>O</w:t>
      </w:r>
      <w:r w:rsidR="00A561ED" w:rsidRPr="00633952">
        <w:rPr>
          <w:rFonts w:cs="Arial"/>
        </w:rPr>
        <w:t>.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Box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885,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Lo</w:t>
      </w:r>
      <w:r w:rsidR="00FA5457" w:rsidRPr="00633952">
        <w:rPr>
          <w:rFonts w:cs="Arial"/>
          <w:spacing w:val="2"/>
        </w:rPr>
        <w:t>c</w:t>
      </w:r>
      <w:r w:rsidRPr="00633952">
        <w:rPr>
          <w:rFonts w:cs="Arial"/>
        </w:rPr>
        <w:t>kpo</w:t>
      </w:r>
      <w:r w:rsidR="00E36554" w:rsidRPr="00633952">
        <w:rPr>
          <w:rFonts w:cs="Arial"/>
          <w:spacing w:val="4"/>
        </w:rPr>
        <w:t>r</w:t>
      </w:r>
      <w:r w:rsidR="003F694F" w:rsidRPr="00633952">
        <w:rPr>
          <w:rFonts w:cs="Arial"/>
          <w:spacing w:val="-2"/>
        </w:rPr>
        <w:t>t,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IL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60441</w:t>
      </w:r>
    </w:p>
    <w:p w14:paraId="53542709" w14:textId="16C0FD64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  <w:r w:rsidRPr="00633952">
        <w:rPr>
          <w:rFonts w:cs="Arial"/>
        </w:rPr>
        <w:t>Phone: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(770)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842-6370</w:t>
      </w:r>
      <w:r w:rsidR="00691465" w:rsidRPr="00633952">
        <w:rPr>
          <w:rFonts w:cs="Arial"/>
        </w:rPr>
        <w:t xml:space="preserve"> </w:t>
      </w:r>
    </w:p>
    <w:p w14:paraId="5E6A68AC" w14:textId="77777777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333E779C" w14:textId="3A4DADE2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  <w:r w:rsidRPr="00633952">
        <w:rPr>
          <w:rStyle w:val="Typewriter"/>
          <w:rFonts w:ascii="Arial" w:hAnsi="Arial" w:cs="Arial"/>
          <w:sz w:val="22"/>
        </w:rPr>
        <w:t>ISBN13:</w:t>
      </w:r>
      <w:r w:rsidR="00691465" w:rsidRPr="00633952">
        <w:rPr>
          <w:rStyle w:val="Typewriter"/>
          <w:rFonts w:ascii="Arial" w:hAnsi="Arial" w:cs="Arial"/>
          <w:sz w:val="22"/>
        </w:rPr>
        <w:t xml:space="preserve"> </w:t>
      </w:r>
      <w:r w:rsidR="00FF5613" w:rsidRPr="00633952">
        <w:rPr>
          <w:rStyle w:val="Typewriter"/>
          <w:rFonts w:ascii="Arial" w:hAnsi="Arial" w:cs="Arial"/>
          <w:sz w:val="22"/>
        </w:rPr>
        <w:t>978-0-9702687-</w:t>
      </w:r>
      <w:r w:rsidR="007A1884" w:rsidRPr="00633952">
        <w:rPr>
          <w:rStyle w:val="Typewriter"/>
          <w:rFonts w:ascii="Arial" w:hAnsi="Arial" w:cs="Arial"/>
          <w:sz w:val="22"/>
        </w:rPr>
        <w:t>8</w:t>
      </w:r>
      <w:r w:rsidR="00FF5613" w:rsidRPr="00633952">
        <w:rPr>
          <w:rStyle w:val="Typewriter"/>
          <w:rFonts w:ascii="Arial" w:hAnsi="Arial" w:cs="Arial"/>
          <w:sz w:val="22"/>
        </w:rPr>
        <w:t>-</w:t>
      </w:r>
      <w:r w:rsidR="007A1884" w:rsidRPr="00633952">
        <w:rPr>
          <w:rStyle w:val="Typewriter"/>
          <w:rFonts w:ascii="Arial" w:hAnsi="Arial" w:cs="Arial"/>
          <w:sz w:val="22"/>
        </w:rPr>
        <w:t>5</w:t>
      </w:r>
      <w:r w:rsidR="00442B73">
        <w:rPr>
          <w:rStyle w:val="Typewriter"/>
          <w:rFonts w:ascii="Arial" w:hAnsi="Arial" w:cs="Arial"/>
          <w:sz w:val="22"/>
        </w:rPr>
        <w:t xml:space="preserve"> / ISBN: </w:t>
      </w:r>
      <w:r w:rsidR="00442B73" w:rsidRPr="00323CC9">
        <w:rPr>
          <w:rStyle w:val="Typewriter"/>
          <w:rFonts w:ascii="Arial" w:hAnsi="Arial" w:cs="Arial"/>
          <w:sz w:val="22"/>
        </w:rPr>
        <w:t>0-9702687-8-5</w:t>
      </w:r>
    </w:p>
    <w:p w14:paraId="7E7F6F70" w14:textId="57A937C0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  <w:r w:rsidRPr="00633952">
        <w:rPr>
          <w:rFonts w:cs="Arial"/>
          <w:snapToGrid w:val="0"/>
        </w:rPr>
        <w:t>Lib</w:t>
      </w:r>
      <w:r w:rsidR="00675195" w:rsidRPr="00633952">
        <w:rPr>
          <w:rFonts w:cs="Arial"/>
          <w:snapToGrid w:val="0"/>
          <w:spacing w:val="2"/>
        </w:rPr>
        <w:t>r</w:t>
      </w:r>
      <w:r w:rsidR="0001412B" w:rsidRPr="00633952">
        <w:rPr>
          <w:rFonts w:cs="Arial"/>
          <w:snapToGrid w:val="0"/>
        </w:rPr>
        <w:t>a</w:t>
      </w:r>
      <w:r w:rsidR="00F250A4" w:rsidRPr="00633952">
        <w:rPr>
          <w:rFonts w:cs="Arial"/>
          <w:snapToGrid w:val="0"/>
          <w:spacing w:val="4"/>
        </w:rPr>
        <w:t>r</w:t>
      </w:r>
      <w:r w:rsidR="00F250A4" w:rsidRPr="00633952">
        <w:rPr>
          <w:rFonts w:cs="Arial"/>
          <w:snapToGrid w:val="0"/>
        </w:rPr>
        <w:t>y</w:t>
      </w:r>
      <w:r w:rsidR="00691465" w:rsidRPr="00633952">
        <w:rPr>
          <w:rFonts w:cs="Arial"/>
          <w:snapToGrid w:val="0"/>
        </w:rPr>
        <w:t xml:space="preserve"> </w:t>
      </w:r>
      <w:r w:rsidRPr="00633952">
        <w:rPr>
          <w:rFonts w:cs="Arial"/>
          <w:snapToGrid w:val="0"/>
        </w:rPr>
        <w:t>o</w:t>
      </w:r>
      <w:r w:rsidR="00F16F15" w:rsidRPr="00633952">
        <w:rPr>
          <w:rFonts w:cs="Arial"/>
          <w:snapToGrid w:val="0"/>
          <w:spacing w:val="-2"/>
        </w:rPr>
        <w:t xml:space="preserve">f </w:t>
      </w:r>
      <w:r w:rsidR="00DC2845" w:rsidRPr="00633952">
        <w:rPr>
          <w:rFonts w:cs="Arial"/>
          <w:snapToGrid w:val="0"/>
        </w:rPr>
        <w:t>C</w:t>
      </w:r>
      <w:r w:rsidRPr="00633952">
        <w:rPr>
          <w:rFonts w:cs="Arial"/>
          <w:snapToGrid w:val="0"/>
        </w:rPr>
        <w:t>ong</w:t>
      </w:r>
      <w:r w:rsidR="00675195" w:rsidRPr="00633952">
        <w:rPr>
          <w:rFonts w:cs="Arial"/>
          <w:snapToGrid w:val="0"/>
          <w:spacing w:val="2"/>
        </w:rPr>
        <w:t>r</w:t>
      </w:r>
      <w:r w:rsidR="00BF4EB7" w:rsidRPr="00633952">
        <w:rPr>
          <w:rFonts w:cs="Arial"/>
          <w:snapToGrid w:val="0"/>
        </w:rPr>
        <w:t>e</w:t>
      </w:r>
      <w:r w:rsidRPr="00633952">
        <w:rPr>
          <w:rFonts w:cs="Arial"/>
          <w:snapToGrid w:val="0"/>
        </w:rPr>
        <w:t>ss</w:t>
      </w:r>
      <w:r w:rsidR="00691465" w:rsidRPr="00633952">
        <w:rPr>
          <w:rFonts w:cs="Arial"/>
          <w:snapToGrid w:val="0"/>
        </w:rPr>
        <w:t xml:space="preserve"> </w:t>
      </w:r>
      <w:r w:rsidR="00DC2845" w:rsidRPr="00633952">
        <w:rPr>
          <w:rFonts w:cs="Arial"/>
          <w:snapToGrid w:val="0"/>
        </w:rPr>
        <w:t>C</w:t>
      </w:r>
      <w:r w:rsidRPr="00633952">
        <w:rPr>
          <w:rFonts w:cs="Arial"/>
          <w:snapToGrid w:val="0"/>
        </w:rPr>
        <w:t>on</w:t>
      </w:r>
      <w:r w:rsidR="00974BF2" w:rsidRPr="00633952">
        <w:rPr>
          <w:rFonts w:cs="Arial"/>
          <w:snapToGrid w:val="0"/>
          <w:spacing w:val="4"/>
        </w:rPr>
        <w:t>t</w:t>
      </w:r>
      <w:r w:rsidR="00675195" w:rsidRPr="00633952">
        <w:rPr>
          <w:rFonts w:cs="Arial"/>
          <w:snapToGrid w:val="0"/>
          <w:spacing w:val="2"/>
        </w:rPr>
        <w:t>r</w:t>
      </w:r>
      <w:r w:rsidR="00DC6A4E" w:rsidRPr="00633952">
        <w:rPr>
          <w:rFonts w:cs="Arial"/>
          <w:snapToGrid w:val="0"/>
        </w:rPr>
        <w:t>o</w:t>
      </w:r>
      <w:r w:rsidRPr="00633952">
        <w:rPr>
          <w:rFonts w:cs="Arial"/>
          <w:snapToGrid w:val="0"/>
        </w:rPr>
        <w:t>l</w:t>
      </w:r>
      <w:r w:rsidR="00691465" w:rsidRPr="00633952">
        <w:rPr>
          <w:rFonts w:cs="Arial"/>
          <w:snapToGrid w:val="0"/>
        </w:rPr>
        <w:t xml:space="preserve"> </w:t>
      </w:r>
      <w:r w:rsidRPr="00633952">
        <w:rPr>
          <w:rFonts w:cs="Arial"/>
          <w:snapToGrid w:val="0"/>
        </w:rPr>
        <w:t>Numbe</w:t>
      </w:r>
      <w:r w:rsidR="00675195" w:rsidRPr="00633952">
        <w:rPr>
          <w:rFonts w:cs="Arial"/>
          <w:snapToGrid w:val="0"/>
          <w:spacing w:val="2"/>
        </w:rPr>
        <w:t>r</w:t>
      </w:r>
      <w:r w:rsidRPr="00633952">
        <w:rPr>
          <w:rFonts w:cs="Arial"/>
          <w:snapToGrid w:val="0"/>
        </w:rPr>
        <w:t>:</w:t>
      </w:r>
      <w:r w:rsidR="00691465" w:rsidRPr="00633952">
        <w:rPr>
          <w:rFonts w:cs="Arial"/>
          <w:snapToGrid w:val="0"/>
        </w:rPr>
        <w:t xml:space="preserve"> </w:t>
      </w:r>
      <w:r w:rsidR="00045161" w:rsidRPr="00633952">
        <w:rPr>
          <w:rFonts w:cs="Arial"/>
          <w:snapToGrid w:val="0"/>
        </w:rPr>
        <w:t>2019937604</w:t>
      </w:r>
    </w:p>
    <w:p w14:paraId="564F5EAE" w14:textId="77777777" w:rsidR="006117A6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rPr>
          <w:rFonts w:cs="Arial"/>
        </w:rPr>
      </w:pPr>
    </w:p>
    <w:p w14:paraId="778F160A" w14:textId="7A942928" w:rsidR="00BF232B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jc w:val="both"/>
        <w:rPr>
          <w:rFonts w:cs="Arial"/>
          <w:spacing w:val="2"/>
        </w:rPr>
      </w:pPr>
      <w:r w:rsidRPr="00633952">
        <w:rPr>
          <w:rFonts w:cs="Arial"/>
        </w:rPr>
        <w:t>All</w:t>
      </w:r>
      <w:r w:rsidR="00691465" w:rsidRPr="00633952">
        <w:rPr>
          <w:rFonts w:cs="Arial"/>
        </w:rPr>
        <w:t xml:space="preserve"> </w:t>
      </w:r>
      <w:r w:rsidR="00675195" w:rsidRPr="00633952">
        <w:rPr>
          <w:rFonts w:cs="Arial"/>
          <w:spacing w:val="2"/>
        </w:rPr>
        <w:t>r</w:t>
      </w:r>
      <w:r w:rsidRPr="00633952">
        <w:rPr>
          <w:rFonts w:cs="Arial"/>
        </w:rPr>
        <w:t>igh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s</w:t>
      </w:r>
      <w:r w:rsidR="00691465" w:rsidRPr="00633952">
        <w:rPr>
          <w:rFonts w:cs="Arial"/>
        </w:rPr>
        <w:t xml:space="preserve"> </w:t>
      </w:r>
      <w:r w:rsidR="00675195" w:rsidRPr="00633952">
        <w:rPr>
          <w:rFonts w:cs="Arial"/>
          <w:spacing w:val="2"/>
        </w:rPr>
        <w:t>r</w:t>
      </w:r>
      <w:r w:rsidR="00BF4EB7" w:rsidRPr="00633952">
        <w:rPr>
          <w:rFonts w:cs="Arial"/>
        </w:rPr>
        <w:t>e</w:t>
      </w:r>
      <w:r w:rsidRPr="00633952">
        <w:rPr>
          <w:rFonts w:cs="Arial"/>
        </w:rPr>
        <w:t>se</w:t>
      </w:r>
      <w:r w:rsidR="00F250A4" w:rsidRPr="00633952">
        <w:rPr>
          <w:rFonts w:cs="Arial"/>
          <w:spacing w:val="4"/>
        </w:rPr>
        <w:t>r</w:t>
      </w:r>
      <w:r w:rsidR="00F250A4" w:rsidRPr="00633952">
        <w:rPr>
          <w:rFonts w:cs="Arial"/>
        </w:rPr>
        <w:t>v</w:t>
      </w:r>
      <w:r w:rsidRPr="00633952">
        <w:rPr>
          <w:rFonts w:cs="Arial"/>
        </w:rPr>
        <w:t>ed.</w:t>
      </w:r>
      <w:r w:rsidR="00691465" w:rsidRPr="00633952">
        <w:rPr>
          <w:rFonts w:cs="Arial"/>
        </w:rPr>
        <w:t xml:space="preserve"> </w:t>
      </w:r>
      <w:r w:rsidR="00715F9A" w:rsidRPr="00633952">
        <w:rPr>
          <w:rFonts w:cs="Arial"/>
        </w:rPr>
        <w:t>T</w:t>
      </w:r>
      <w:r w:rsidRPr="00633952">
        <w:rPr>
          <w:rFonts w:cs="Arial"/>
        </w:rPr>
        <w:t>o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p</w:t>
      </w:r>
      <w:r w:rsidR="00675195" w:rsidRPr="00633952">
        <w:rPr>
          <w:rFonts w:cs="Arial"/>
          <w:spacing w:val="2"/>
        </w:rPr>
        <w:t>r</w:t>
      </w:r>
      <w:r w:rsidR="00DC6A4E" w:rsidRPr="00633952">
        <w:rPr>
          <w:rFonts w:cs="Arial"/>
        </w:rPr>
        <w:t>o</w:t>
      </w:r>
      <w:r w:rsidRPr="00633952">
        <w:rPr>
          <w:rFonts w:cs="Arial"/>
        </w:rPr>
        <w:t>mo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e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Bible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s</w:t>
      </w:r>
      <w:r w:rsidR="00974BF2" w:rsidRPr="00633952">
        <w:rPr>
          <w:rFonts w:cs="Arial"/>
          <w:spacing w:val="4"/>
        </w:rPr>
        <w:t>t</w:t>
      </w:r>
      <w:r w:rsidR="0005774D" w:rsidRPr="00633952">
        <w:rPr>
          <w:rFonts w:cs="Arial"/>
        </w:rPr>
        <w:t>u</w:t>
      </w:r>
      <w:r w:rsidRPr="00633952">
        <w:rPr>
          <w:rFonts w:cs="Arial"/>
        </w:rPr>
        <w:t>dy,</w:t>
      </w:r>
      <w:r w:rsidR="00691465" w:rsidRPr="00633952">
        <w:rPr>
          <w:rFonts w:cs="Arial"/>
        </w:rPr>
        <w:t xml:space="preserve"> </w:t>
      </w:r>
      <w:r w:rsidR="00FA5457" w:rsidRPr="00633952">
        <w:rPr>
          <w:rFonts w:cs="Arial"/>
          <w:spacing w:val="2"/>
        </w:rPr>
        <w:t>c</w:t>
      </w:r>
      <w:r w:rsidRPr="00633952">
        <w:rPr>
          <w:rFonts w:cs="Arial"/>
        </w:rPr>
        <w:t>opies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may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be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p</w:t>
      </w:r>
      <w:r w:rsidR="00675195" w:rsidRPr="00633952">
        <w:rPr>
          <w:rFonts w:cs="Arial"/>
          <w:spacing w:val="2"/>
        </w:rPr>
        <w:t>r</w:t>
      </w:r>
      <w:r w:rsidRPr="00633952">
        <w:rPr>
          <w:rFonts w:cs="Arial"/>
        </w:rPr>
        <w:t>in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ed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in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any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language</w:t>
      </w:r>
      <w:r w:rsidR="00DF1015" w:rsidRPr="00633952">
        <w:rPr>
          <w:rFonts w:cs="Arial"/>
        </w:rPr>
        <w:t xml:space="preserve"> so long as</w:t>
      </w:r>
      <w:r w:rsidR="00F16F15" w:rsidRPr="00633952">
        <w:rPr>
          <w:rFonts w:cs="Arial"/>
          <w:spacing w:val="-2"/>
        </w:rPr>
        <w:t xml:space="preserve"> 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hey</w:t>
      </w:r>
      <w:r w:rsidR="00691465" w:rsidRPr="00633952">
        <w:rPr>
          <w:rFonts w:cs="Arial"/>
        </w:rPr>
        <w:t xml:space="preserve"> </w:t>
      </w:r>
      <w:r w:rsidR="00DF1015" w:rsidRPr="00633952">
        <w:rPr>
          <w:rFonts w:cs="Arial"/>
        </w:rPr>
        <w:t>a</w:t>
      </w:r>
      <w:r w:rsidR="00DF1015" w:rsidRPr="00633952">
        <w:rPr>
          <w:rFonts w:cs="Arial"/>
          <w:spacing w:val="2"/>
        </w:rPr>
        <w:t>r</w:t>
      </w:r>
      <w:r w:rsidR="00DF1015" w:rsidRPr="00633952">
        <w:rPr>
          <w:rFonts w:cs="Arial"/>
        </w:rPr>
        <w:t>e no</w:t>
      </w:r>
      <w:r w:rsidR="00DF1015" w:rsidRPr="00633952">
        <w:rPr>
          <w:rFonts w:cs="Arial"/>
          <w:spacing w:val="-2"/>
        </w:rPr>
        <w:t xml:space="preserve">t </w:t>
      </w:r>
      <w:r w:rsidR="00DF1015" w:rsidRPr="00633952">
        <w:rPr>
          <w:rFonts w:cs="Arial"/>
        </w:rPr>
        <w:t xml:space="preserve">sold </w:t>
      </w:r>
      <w:r w:rsidR="00DF1015" w:rsidRPr="00633952">
        <w:rPr>
          <w:rFonts w:cs="Arial"/>
          <w:spacing w:val="2"/>
        </w:rPr>
        <w:t>f</w:t>
      </w:r>
      <w:r w:rsidR="00DF1015" w:rsidRPr="00633952">
        <w:rPr>
          <w:rFonts w:cs="Arial"/>
        </w:rPr>
        <w:t>o</w:t>
      </w:r>
      <w:r w:rsidR="00DF1015" w:rsidRPr="00633952">
        <w:rPr>
          <w:rFonts w:cs="Arial"/>
          <w:spacing w:val="-2"/>
        </w:rPr>
        <w:t xml:space="preserve">r </w:t>
      </w:r>
      <w:r w:rsidR="00DF1015" w:rsidRPr="00633952">
        <w:rPr>
          <w:rFonts w:cs="Arial"/>
        </w:rPr>
        <w:t>p</w:t>
      </w:r>
      <w:r w:rsidR="00DF1015" w:rsidRPr="00633952">
        <w:rPr>
          <w:rFonts w:cs="Arial"/>
          <w:spacing w:val="2"/>
        </w:rPr>
        <w:t>r</w:t>
      </w:r>
      <w:r w:rsidR="00DF1015" w:rsidRPr="00633952">
        <w:rPr>
          <w:rFonts w:cs="Arial"/>
        </w:rPr>
        <w:t>o</w:t>
      </w:r>
      <w:r w:rsidR="00DF1015" w:rsidRPr="00633952">
        <w:rPr>
          <w:rFonts w:cs="Arial"/>
          <w:spacing w:val="4"/>
        </w:rPr>
        <w:t>f</w:t>
      </w:r>
      <w:r w:rsidR="00DF1015" w:rsidRPr="00633952">
        <w:rPr>
          <w:rFonts w:cs="Arial"/>
          <w:spacing w:val="2"/>
        </w:rPr>
        <w:t>i</w:t>
      </w:r>
      <w:r w:rsidR="00DF1015" w:rsidRPr="00633952">
        <w:rPr>
          <w:rFonts w:cs="Arial"/>
        </w:rPr>
        <w:t>t</w:t>
      </w:r>
      <w:r w:rsidR="00DF1015" w:rsidRPr="00633952">
        <w:rPr>
          <w:rFonts w:cs="Arial"/>
          <w:spacing w:val="2"/>
        </w:rPr>
        <w:t xml:space="preserve"> and </w:t>
      </w:r>
      <w:r w:rsidR="00FA5457" w:rsidRPr="00633952">
        <w:rPr>
          <w:rFonts w:cs="Arial"/>
          <w:spacing w:val="2"/>
        </w:rPr>
        <w:t>c</w:t>
      </w:r>
      <w:r w:rsidRPr="00633952">
        <w:rPr>
          <w:rFonts w:cs="Arial"/>
        </w:rPr>
        <w:t>on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ain</w:t>
      </w:r>
      <w:r w:rsidR="00691465" w:rsidRPr="00633952">
        <w:rPr>
          <w:rFonts w:cs="Arial"/>
        </w:rPr>
        <w:t xml:space="preserve"> 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he</w:t>
      </w:r>
      <w:r w:rsidR="00691465" w:rsidRPr="00633952">
        <w:rPr>
          <w:rFonts w:cs="Arial"/>
        </w:rPr>
        <w:t xml:space="preserve"> </w:t>
      </w:r>
      <w:r w:rsidR="00FA5457" w:rsidRPr="00633952">
        <w:rPr>
          <w:rFonts w:cs="Arial"/>
          <w:spacing w:val="2"/>
        </w:rPr>
        <w:t>c</w:t>
      </w:r>
      <w:r w:rsidRPr="00633952">
        <w:rPr>
          <w:rFonts w:cs="Arial"/>
        </w:rPr>
        <w:t>omple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e,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unal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e</w:t>
      </w:r>
      <w:r w:rsidR="00675195" w:rsidRPr="00633952">
        <w:rPr>
          <w:rFonts w:cs="Arial"/>
          <w:spacing w:val="2"/>
        </w:rPr>
        <w:t>r</w:t>
      </w:r>
      <w:r w:rsidR="00BF4EB7" w:rsidRPr="00633952">
        <w:rPr>
          <w:rFonts w:cs="Arial"/>
        </w:rPr>
        <w:t>e</w:t>
      </w:r>
      <w:r w:rsidRPr="00633952">
        <w:rPr>
          <w:rFonts w:cs="Arial"/>
        </w:rPr>
        <w:t>d</w:t>
      </w:r>
      <w:r w:rsidR="00691465" w:rsidRPr="00633952">
        <w:rPr>
          <w:rFonts w:cs="Arial"/>
        </w:rPr>
        <w:t xml:space="preserve"> 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e</w:t>
      </w:r>
      <w:r w:rsidR="007D5B2F" w:rsidRPr="00633952">
        <w:rPr>
          <w:rFonts w:cs="Arial"/>
          <w:spacing w:val="4"/>
        </w:rPr>
        <w:t>x</w:t>
      </w:r>
      <w:r w:rsidR="00644D78" w:rsidRPr="00633952">
        <w:rPr>
          <w:rFonts w:cs="Arial"/>
          <w:spacing w:val="-2"/>
        </w:rPr>
        <w:t xml:space="preserve">t </w:t>
      </w:r>
      <w:r w:rsidRPr="00633952">
        <w:rPr>
          <w:rFonts w:cs="Arial"/>
        </w:rPr>
        <w:t>o</w:t>
      </w:r>
      <w:r w:rsidR="00F16F15" w:rsidRPr="00633952">
        <w:rPr>
          <w:rFonts w:cs="Arial"/>
          <w:spacing w:val="-2"/>
        </w:rPr>
        <w:t xml:space="preserve">f 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his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book</w:t>
      </w:r>
      <w:r w:rsidR="00644D78" w:rsidRPr="00633952">
        <w:rPr>
          <w:rFonts w:cs="Arial"/>
        </w:rPr>
        <w:t>.</w:t>
      </w:r>
      <w:r w:rsidR="00691465" w:rsidRPr="00633952">
        <w:rPr>
          <w:rFonts w:cs="Arial"/>
        </w:rPr>
        <w:t xml:space="preserve"> </w:t>
      </w:r>
      <w:r w:rsidR="00715F9A" w:rsidRPr="00633952">
        <w:rPr>
          <w:rFonts w:cs="Arial"/>
        </w:rPr>
        <w:t>T</w:t>
      </w:r>
      <w:r w:rsidR="00CC200E" w:rsidRPr="00633952">
        <w:rPr>
          <w:rFonts w:cs="Arial"/>
        </w:rPr>
        <w:t>hose</w:t>
      </w:r>
      <w:r w:rsidR="00DF1015" w:rsidRPr="00633952">
        <w:rPr>
          <w:rFonts w:cs="Arial"/>
        </w:rPr>
        <w:t xml:space="preserve"> desi</w:t>
      </w:r>
      <w:r w:rsidR="008806CF" w:rsidRPr="00633952">
        <w:rPr>
          <w:rFonts w:cs="Arial"/>
          <w:spacing w:val="2"/>
        </w:rPr>
        <w:t>r</w:t>
      </w:r>
      <w:r w:rsidR="008806CF" w:rsidRPr="00633952">
        <w:rPr>
          <w:rFonts w:cs="Arial"/>
        </w:rPr>
        <w:t>i</w:t>
      </w:r>
      <w:r w:rsidR="00DF1015" w:rsidRPr="00633952">
        <w:rPr>
          <w:rFonts w:cs="Arial"/>
        </w:rPr>
        <w:t>ng</w:t>
      </w:r>
      <w:r w:rsidR="00644D78" w:rsidRPr="00633952">
        <w:rPr>
          <w:rFonts w:cs="Arial"/>
          <w:spacing w:val="-2"/>
        </w:rPr>
        <w:t xml:space="preserve"> </w:t>
      </w:r>
      <w:r w:rsidR="00974BF2" w:rsidRPr="00633952">
        <w:rPr>
          <w:rFonts w:cs="Arial"/>
          <w:spacing w:val="4"/>
        </w:rPr>
        <w:t>t</w:t>
      </w:r>
      <w:r w:rsidR="00CC200E" w:rsidRPr="00633952">
        <w:rPr>
          <w:rFonts w:cs="Arial"/>
        </w:rPr>
        <w:t xml:space="preserve">o </w:t>
      </w:r>
      <w:r w:rsidR="00575A51" w:rsidRPr="00633952">
        <w:rPr>
          <w:rFonts w:cs="Arial"/>
          <w:spacing w:val="2"/>
        </w:rPr>
        <w:t>r</w:t>
      </w:r>
      <w:r w:rsidR="00CC200E" w:rsidRPr="00633952">
        <w:rPr>
          <w:rFonts w:cs="Arial"/>
        </w:rPr>
        <w:t>ep</w:t>
      </w:r>
      <w:r w:rsidR="00675195" w:rsidRPr="00633952">
        <w:rPr>
          <w:rFonts w:cs="Arial"/>
          <w:spacing w:val="2"/>
        </w:rPr>
        <w:t>r</w:t>
      </w:r>
      <w:r w:rsidR="00CC200E" w:rsidRPr="00633952">
        <w:rPr>
          <w:rFonts w:cs="Arial"/>
        </w:rPr>
        <w:t>in</w:t>
      </w:r>
      <w:r w:rsidR="00644D78" w:rsidRPr="00633952">
        <w:rPr>
          <w:rFonts w:cs="Arial"/>
          <w:spacing w:val="-2"/>
        </w:rPr>
        <w:t xml:space="preserve">t </w:t>
      </w:r>
      <w:r w:rsidR="00974BF2" w:rsidRPr="00633952">
        <w:rPr>
          <w:rFonts w:cs="Arial"/>
          <w:spacing w:val="4"/>
        </w:rPr>
        <w:t>t</w:t>
      </w:r>
      <w:r w:rsidR="00CC200E" w:rsidRPr="00633952">
        <w:rPr>
          <w:rFonts w:cs="Arial"/>
        </w:rPr>
        <w:t>his book o</w:t>
      </w:r>
      <w:r w:rsidR="00F16F15" w:rsidRPr="00633952">
        <w:rPr>
          <w:rFonts w:cs="Arial"/>
          <w:spacing w:val="-2"/>
        </w:rPr>
        <w:t xml:space="preserve">r </w:t>
      </w:r>
      <w:r w:rsidR="00974BF2" w:rsidRPr="00633952">
        <w:rPr>
          <w:rFonts w:cs="Arial"/>
          <w:spacing w:val="4"/>
        </w:rPr>
        <w:t>t</w:t>
      </w:r>
      <w:r w:rsidR="00CC200E" w:rsidRPr="00633952">
        <w:rPr>
          <w:rFonts w:cs="Arial"/>
        </w:rPr>
        <w:t xml:space="preserve">o </w:t>
      </w:r>
      <w:r w:rsidR="00974BF2" w:rsidRPr="00633952">
        <w:rPr>
          <w:rFonts w:cs="Arial"/>
          <w:spacing w:val="4"/>
        </w:rPr>
        <w:t>t</w:t>
      </w:r>
      <w:r w:rsidR="00575A51" w:rsidRPr="00633952">
        <w:rPr>
          <w:rFonts w:cs="Arial"/>
          <w:spacing w:val="2"/>
        </w:rPr>
        <w:t>r</w:t>
      </w:r>
      <w:r w:rsidR="00CC200E" w:rsidRPr="00633952">
        <w:rPr>
          <w:rFonts w:cs="Arial"/>
        </w:rPr>
        <w:t>ansla</w:t>
      </w:r>
      <w:r w:rsidR="00974BF2" w:rsidRPr="00633952">
        <w:rPr>
          <w:rFonts w:cs="Arial"/>
          <w:spacing w:val="4"/>
        </w:rPr>
        <w:t>t</w:t>
      </w:r>
      <w:r w:rsidR="00CC200E" w:rsidRPr="00633952">
        <w:rPr>
          <w:rFonts w:cs="Arial"/>
        </w:rPr>
        <w:t xml:space="preserve">e </w:t>
      </w:r>
      <w:r w:rsidR="00F16F15" w:rsidRPr="00633952">
        <w:rPr>
          <w:rFonts w:cs="Arial"/>
          <w:spacing w:val="2"/>
        </w:rPr>
        <w:t>i</w:t>
      </w:r>
      <w:r w:rsidR="00644D78" w:rsidRPr="00633952">
        <w:rPr>
          <w:rFonts w:cs="Arial"/>
          <w:spacing w:val="-2"/>
        </w:rPr>
        <w:t xml:space="preserve">t </w:t>
      </w:r>
      <w:r w:rsidR="00CC200E" w:rsidRPr="00633952">
        <w:rPr>
          <w:rFonts w:cs="Arial"/>
        </w:rPr>
        <w:t>in</w:t>
      </w:r>
      <w:r w:rsidR="00974BF2" w:rsidRPr="00633952">
        <w:rPr>
          <w:rFonts w:cs="Arial"/>
          <w:spacing w:val="4"/>
        </w:rPr>
        <w:t>t</w:t>
      </w:r>
      <w:r w:rsidR="00CC200E" w:rsidRPr="00633952">
        <w:rPr>
          <w:rFonts w:cs="Arial"/>
        </w:rPr>
        <w:t xml:space="preserve">o a </w:t>
      </w:r>
      <w:r w:rsidR="00632E16" w:rsidRPr="00633952">
        <w:rPr>
          <w:rFonts w:cs="Arial"/>
          <w:spacing w:val="2"/>
        </w:rPr>
        <w:t>f</w:t>
      </w:r>
      <w:r w:rsidR="00632E16" w:rsidRPr="00633952">
        <w:rPr>
          <w:rFonts w:cs="Arial"/>
        </w:rPr>
        <w:t>o</w:t>
      </w:r>
      <w:r w:rsidR="00575A51" w:rsidRPr="00633952">
        <w:rPr>
          <w:rFonts w:cs="Arial"/>
          <w:spacing w:val="2"/>
        </w:rPr>
        <w:t>r</w:t>
      </w:r>
      <w:r w:rsidR="00CC200E" w:rsidRPr="00633952">
        <w:rPr>
          <w:rFonts w:cs="Arial"/>
        </w:rPr>
        <w:t xml:space="preserve">eign language </w:t>
      </w:r>
      <w:r w:rsidR="00FA5457" w:rsidRPr="00633952">
        <w:rPr>
          <w:rFonts w:cs="Arial"/>
          <w:spacing w:val="2"/>
        </w:rPr>
        <w:t>c</w:t>
      </w:r>
      <w:r w:rsidR="00CC200E" w:rsidRPr="00633952">
        <w:rPr>
          <w:rFonts w:cs="Arial"/>
        </w:rPr>
        <w:t xml:space="preserve">an </w:t>
      </w:r>
      <w:r w:rsidR="00FA5457" w:rsidRPr="00633952">
        <w:rPr>
          <w:rFonts w:cs="Arial"/>
          <w:spacing w:val="2"/>
        </w:rPr>
        <w:t>c</w:t>
      </w:r>
      <w:r w:rsidR="00CC200E" w:rsidRPr="00633952">
        <w:rPr>
          <w:rFonts w:cs="Arial"/>
        </w:rPr>
        <w:t>on</w:t>
      </w:r>
      <w:r w:rsidR="00974BF2" w:rsidRPr="00633952">
        <w:rPr>
          <w:rFonts w:cs="Arial"/>
          <w:spacing w:val="4"/>
        </w:rPr>
        <w:t>t</w:t>
      </w:r>
      <w:r w:rsidR="00CC200E" w:rsidRPr="00633952">
        <w:rPr>
          <w:rFonts w:cs="Arial"/>
        </w:rPr>
        <w:t>a</w:t>
      </w:r>
      <w:r w:rsidR="00FA5457" w:rsidRPr="00633952">
        <w:rPr>
          <w:rFonts w:cs="Arial"/>
          <w:spacing w:val="2"/>
        </w:rPr>
        <w:t>c</w:t>
      </w:r>
      <w:r w:rsidR="00644D78" w:rsidRPr="00633952">
        <w:rPr>
          <w:rFonts w:cs="Arial"/>
          <w:spacing w:val="-2"/>
        </w:rPr>
        <w:t xml:space="preserve">t </w:t>
      </w:r>
      <w:r w:rsidR="00CC200E" w:rsidRPr="00633952">
        <w:rPr>
          <w:rFonts w:cs="Arial"/>
        </w:rPr>
        <w:t xml:space="preserve">us </w:t>
      </w:r>
      <w:r w:rsidR="00632E16" w:rsidRPr="00633952">
        <w:rPr>
          <w:rFonts w:cs="Arial"/>
          <w:spacing w:val="2"/>
        </w:rPr>
        <w:t>f</w:t>
      </w:r>
      <w:r w:rsidR="00632E16" w:rsidRPr="00633952">
        <w:rPr>
          <w:rFonts w:cs="Arial"/>
        </w:rPr>
        <w:t>o</w:t>
      </w:r>
      <w:r w:rsidR="00F16F15" w:rsidRPr="00633952">
        <w:rPr>
          <w:rFonts w:cs="Arial"/>
          <w:spacing w:val="-2"/>
        </w:rPr>
        <w:t xml:space="preserve">r </w:t>
      </w:r>
      <w:r w:rsidR="00CC200E" w:rsidRPr="00633952">
        <w:rPr>
          <w:rFonts w:cs="Arial"/>
        </w:rPr>
        <w:t>ele</w:t>
      </w:r>
      <w:r w:rsidR="00FA5457" w:rsidRPr="00633952">
        <w:rPr>
          <w:rFonts w:cs="Arial"/>
          <w:spacing w:val="2"/>
        </w:rPr>
        <w:t>c</w:t>
      </w:r>
      <w:r w:rsidR="00974BF2" w:rsidRPr="00633952">
        <w:rPr>
          <w:rFonts w:cs="Arial"/>
          <w:spacing w:val="4"/>
        </w:rPr>
        <w:t>t</w:t>
      </w:r>
      <w:r w:rsidR="00575A51" w:rsidRPr="00633952">
        <w:rPr>
          <w:rFonts w:cs="Arial"/>
          <w:spacing w:val="2"/>
        </w:rPr>
        <w:t>r</w:t>
      </w:r>
      <w:r w:rsidR="00CC200E" w:rsidRPr="00633952">
        <w:rPr>
          <w:rFonts w:cs="Arial"/>
        </w:rPr>
        <w:t>oni</w:t>
      </w:r>
      <w:r w:rsidR="005544AD" w:rsidRPr="000C7953">
        <w:rPr>
          <w:rFonts w:cs="Arial"/>
        </w:rPr>
        <w:t>c</w:t>
      </w:r>
      <w:r w:rsidR="005544AD" w:rsidRPr="00633952">
        <w:rPr>
          <w:rFonts w:cs="Arial"/>
          <w:spacing w:val="-2"/>
        </w:rPr>
        <w:t xml:space="preserve"> </w:t>
      </w:r>
      <w:r w:rsidR="007D5B2F" w:rsidRPr="00633952">
        <w:rPr>
          <w:rFonts w:cs="Arial"/>
          <w:spacing w:val="4"/>
        </w:rPr>
        <w:t>f</w:t>
      </w:r>
      <w:r w:rsidR="00CC200E" w:rsidRPr="00633952">
        <w:rPr>
          <w:rFonts w:cs="Arial"/>
        </w:rPr>
        <w:t xml:space="preserve">iles </w:t>
      </w:r>
      <w:r w:rsidR="00974BF2" w:rsidRPr="00633952">
        <w:rPr>
          <w:rFonts w:cs="Arial"/>
          <w:spacing w:val="4"/>
        </w:rPr>
        <w:t>t</w:t>
      </w:r>
      <w:r w:rsidR="00CC200E" w:rsidRPr="00633952">
        <w:rPr>
          <w:rFonts w:cs="Arial"/>
        </w:rPr>
        <w:t>ha</w:t>
      </w:r>
      <w:r w:rsidR="00644D78" w:rsidRPr="00633952">
        <w:rPr>
          <w:rFonts w:cs="Arial"/>
          <w:spacing w:val="-2"/>
        </w:rPr>
        <w:t xml:space="preserve">t </w:t>
      </w:r>
      <w:r w:rsidR="00FA5457" w:rsidRPr="00633952">
        <w:rPr>
          <w:rFonts w:cs="Arial"/>
          <w:spacing w:val="2"/>
        </w:rPr>
        <w:t>c</w:t>
      </w:r>
      <w:r w:rsidR="00CC200E" w:rsidRPr="00633952">
        <w:rPr>
          <w:rFonts w:cs="Arial"/>
        </w:rPr>
        <w:t xml:space="preserve">an be used </w:t>
      </w:r>
      <w:r w:rsidR="00632E16" w:rsidRPr="00633952">
        <w:rPr>
          <w:rFonts w:cs="Arial"/>
          <w:spacing w:val="2"/>
        </w:rPr>
        <w:t>f</w:t>
      </w:r>
      <w:r w:rsidR="00632E16" w:rsidRPr="00633952">
        <w:rPr>
          <w:rFonts w:cs="Arial"/>
        </w:rPr>
        <w:t>o</w:t>
      </w:r>
      <w:r w:rsidR="00F16F15" w:rsidRPr="00633952">
        <w:rPr>
          <w:rFonts w:cs="Arial"/>
          <w:spacing w:val="-2"/>
        </w:rPr>
        <w:t xml:space="preserve">r </w:t>
      </w:r>
      <w:r w:rsidR="00974BF2" w:rsidRPr="00633952">
        <w:rPr>
          <w:rFonts w:cs="Arial"/>
          <w:spacing w:val="4"/>
        </w:rPr>
        <w:t>t</w:t>
      </w:r>
      <w:r w:rsidR="00CC200E" w:rsidRPr="00633952">
        <w:rPr>
          <w:rFonts w:cs="Arial"/>
        </w:rPr>
        <w:t>his pu</w:t>
      </w:r>
      <w:r w:rsidR="00575A51" w:rsidRPr="00633952">
        <w:rPr>
          <w:rFonts w:cs="Arial"/>
          <w:spacing w:val="2"/>
        </w:rPr>
        <w:t>r</w:t>
      </w:r>
      <w:r w:rsidR="00CC200E" w:rsidRPr="00633952">
        <w:rPr>
          <w:rFonts w:cs="Arial"/>
        </w:rPr>
        <w:t xml:space="preserve">pose. </w:t>
      </w:r>
      <w:r w:rsidR="00DF1015" w:rsidRPr="00633952">
        <w:rPr>
          <w:rFonts w:cs="Arial"/>
        </w:rPr>
        <w:t>All ele</w:t>
      </w:r>
      <w:r w:rsidR="00DF1015" w:rsidRPr="00633952">
        <w:rPr>
          <w:rFonts w:cs="Arial"/>
          <w:spacing w:val="2"/>
        </w:rPr>
        <w:t>c</w:t>
      </w:r>
      <w:r w:rsidR="00DF1015" w:rsidRPr="00633952">
        <w:rPr>
          <w:rFonts w:cs="Arial"/>
          <w:spacing w:val="4"/>
        </w:rPr>
        <w:t>t</w:t>
      </w:r>
      <w:r w:rsidR="00DF1015" w:rsidRPr="00633952">
        <w:rPr>
          <w:rFonts w:cs="Arial"/>
          <w:spacing w:val="2"/>
        </w:rPr>
        <w:t>r</w:t>
      </w:r>
      <w:r w:rsidR="00DF1015" w:rsidRPr="00633952">
        <w:rPr>
          <w:rFonts w:cs="Arial"/>
        </w:rPr>
        <w:t>oni</w:t>
      </w:r>
      <w:r w:rsidR="00DF1015" w:rsidRPr="00633952">
        <w:rPr>
          <w:rFonts w:cs="Arial"/>
          <w:spacing w:val="-2"/>
        </w:rPr>
        <w:t xml:space="preserve">c </w:t>
      </w:r>
      <w:r w:rsidR="00DF1015" w:rsidRPr="00633952">
        <w:rPr>
          <w:rFonts w:cs="Arial"/>
        </w:rPr>
        <w:t>ex</w:t>
      </w:r>
      <w:r w:rsidR="00DF1015" w:rsidRPr="00633952">
        <w:rPr>
          <w:rFonts w:cs="Arial"/>
          <w:spacing w:val="2"/>
        </w:rPr>
        <w:t>c</w:t>
      </w:r>
      <w:r w:rsidR="00DF1015" w:rsidRPr="00633952">
        <w:rPr>
          <w:rFonts w:cs="Arial"/>
        </w:rPr>
        <w:t>e</w:t>
      </w:r>
      <w:r w:rsidR="00DF1015" w:rsidRPr="00633952">
        <w:rPr>
          <w:rFonts w:cs="Arial"/>
          <w:spacing w:val="2"/>
        </w:rPr>
        <w:t>r</w:t>
      </w:r>
      <w:r w:rsidR="00DF1015" w:rsidRPr="00633952">
        <w:rPr>
          <w:rFonts w:cs="Arial"/>
        </w:rPr>
        <w:t>p</w:t>
      </w:r>
      <w:r w:rsidR="00DF1015" w:rsidRPr="00633952">
        <w:rPr>
          <w:rFonts w:cs="Arial"/>
          <w:spacing w:val="4"/>
        </w:rPr>
        <w:t>t</w:t>
      </w:r>
      <w:r w:rsidR="00DF1015" w:rsidRPr="00633952">
        <w:rPr>
          <w:rFonts w:cs="Arial"/>
        </w:rPr>
        <w:t>s a</w:t>
      </w:r>
      <w:r w:rsidR="00DF1015" w:rsidRPr="00633952">
        <w:rPr>
          <w:rFonts w:cs="Arial"/>
          <w:spacing w:val="2"/>
        </w:rPr>
        <w:t>r</w:t>
      </w:r>
      <w:r w:rsidR="00DF1015" w:rsidRPr="00633952">
        <w:rPr>
          <w:rFonts w:cs="Arial"/>
        </w:rPr>
        <w:t>e lim</w:t>
      </w:r>
      <w:r w:rsidR="00DF1015" w:rsidRPr="00633952">
        <w:rPr>
          <w:rFonts w:cs="Arial"/>
          <w:spacing w:val="2"/>
        </w:rPr>
        <w:t>i</w:t>
      </w:r>
      <w:r w:rsidR="00DF1015" w:rsidRPr="00633952">
        <w:rPr>
          <w:rFonts w:cs="Arial"/>
          <w:spacing w:val="4"/>
        </w:rPr>
        <w:t>t</w:t>
      </w:r>
      <w:r w:rsidR="00DF1015" w:rsidRPr="00633952">
        <w:rPr>
          <w:rFonts w:cs="Arial"/>
        </w:rPr>
        <w:t xml:space="preserve">ed </w:t>
      </w:r>
      <w:r w:rsidR="00DF1015" w:rsidRPr="00633952">
        <w:rPr>
          <w:rFonts w:cs="Arial"/>
          <w:spacing w:val="4"/>
        </w:rPr>
        <w:t>t</w:t>
      </w:r>
      <w:r w:rsidR="00DF1015" w:rsidRPr="00633952">
        <w:rPr>
          <w:rFonts w:cs="Arial"/>
        </w:rPr>
        <w:t>o 500 wo</w:t>
      </w:r>
      <w:r w:rsidR="00DF1015" w:rsidRPr="00633952">
        <w:rPr>
          <w:rFonts w:cs="Arial"/>
          <w:spacing w:val="2"/>
        </w:rPr>
        <w:t>r</w:t>
      </w:r>
      <w:r w:rsidR="00DF1015" w:rsidRPr="00633952">
        <w:rPr>
          <w:rFonts w:cs="Arial"/>
        </w:rPr>
        <w:t>ds</w:t>
      </w:r>
      <w:r w:rsidR="00BF232B" w:rsidRPr="00633952">
        <w:rPr>
          <w:rFonts w:cs="Arial"/>
        </w:rPr>
        <w:t>. E</w:t>
      </w:r>
      <w:r w:rsidRPr="00633952">
        <w:rPr>
          <w:rFonts w:cs="Arial"/>
        </w:rPr>
        <w:t>x</w:t>
      </w:r>
      <w:r w:rsidR="00FA5457" w:rsidRPr="00633952">
        <w:rPr>
          <w:rFonts w:cs="Arial"/>
          <w:spacing w:val="2"/>
        </w:rPr>
        <w:t>c</w:t>
      </w:r>
      <w:r w:rsidRPr="00633952">
        <w:rPr>
          <w:rFonts w:cs="Arial"/>
        </w:rPr>
        <w:t>e</w:t>
      </w:r>
      <w:r w:rsidR="00675195" w:rsidRPr="00633952">
        <w:rPr>
          <w:rFonts w:cs="Arial"/>
          <w:spacing w:val="2"/>
        </w:rPr>
        <w:t>r</w:t>
      </w:r>
      <w:r w:rsidR="00E020D8" w:rsidRPr="00633952">
        <w:rPr>
          <w:rFonts w:cs="Arial"/>
        </w:rPr>
        <w:t>p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s</w:t>
      </w:r>
      <w:r w:rsidR="00691465" w:rsidRPr="00633952">
        <w:rPr>
          <w:rFonts w:cs="Arial"/>
        </w:rPr>
        <w:t xml:space="preserve"> </w:t>
      </w:r>
      <w:r w:rsidR="007D5B2F" w:rsidRPr="00633952">
        <w:rPr>
          <w:rFonts w:cs="Arial"/>
          <w:spacing w:val="4"/>
        </w:rPr>
        <w:t>f</w:t>
      </w:r>
      <w:r w:rsidR="00675195" w:rsidRPr="00633952">
        <w:rPr>
          <w:rFonts w:cs="Arial"/>
          <w:spacing w:val="2"/>
        </w:rPr>
        <w:t>r</w:t>
      </w:r>
      <w:r w:rsidR="00DC6A4E" w:rsidRPr="00633952">
        <w:rPr>
          <w:rFonts w:cs="Arial"/>
        </w:rPr>
        <w:t>o</w:t>
      </w:r>
      <w:r w:rsidRPr="00633952">
        <w:rPr>
          <w:rFonts w:cs="Arial"/>
        </w:rPr>
        <w:t>m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o</w:t>
      </w:r>
      <w:r w:rsidR="00F16F15" w:rsidRPr="00633952">
        <w:rPr>
          <w:rFonts w:cs="Arial"/>
          <w:spacing w:val="-2"/>
        </w:rPr>
        <w:t xml:space="preserve">r </w:t>
      </w:r>
      <w:r w:rsidRPr="00633952">
        <w:rPr>
          <w:rFonts w:cs="Arial"/>
        </w:rPr>
        <w:t>uses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o</w:t>
      </w:r>
      <w:r w:rsidR="00F16F15" w:rsidRPr="00633952">
        <w:rPr>
          <w:rFonts w:cs="Arial"/>
          <w:spacing w:val="-2"/>
        </w:rPr>
        <w:t xml:space="preserve">f 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his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ma</w:t>
      </w:r>
      <w:r w:rsidR="00974BF2" w:rsidRPr="00633952">
        <w:rPr>
          <w:rFonts w:cs="Arial"/>
          <w:spacing w:val="4"/>
        </w:rPr>
        <w:t>t</w:t>
      </w:r>
      <w:r w:rsidRPr="00633952">
        <w:rPr>
          <w:rFonts w:cs="Arial"/>
        </w:rPr>
        <w:t>e</w:t>
      </w:r>
      <w:r w:rsidR="00675195" w:rsidRPr="00633952">
        <w:rPr>
          <w:rFonts w:cs="Arial"/>
          <w:spacing w:val="2"/>
        </w:rPr>
        <w:t>r</w:t>
      </w:r>
      <w:r w:rsidRPr="00633952">
        <w:rPr>
          <w:rFonts w:cs="Arial"/>
        </w:rPr>
        <w:t>ial</w:t>
      </w:r>
      <w:r w:rsidR="00691465" w:rsidRPr="00633952">
        <w:rPr>
          <w:rFonts w:cs="Arial"/>
        </w:rPr>
        <w:t xml:space="preserve"> </w:t>
      </w:r>
      <w:r w:rsidRPr="00633952">
        <w:rPr>
          <w:rFonts w:cs="Arial"/>
        </w:rPr>
        <w:t>mus</w:t>
      </w:r>
      <w:r w:rsidR="00644D78" w:rsidRPr="00633952">
        <w:rPr>
          <w:rFonts w:cs="Arial"/>
          <w:spacing w:val="-2"/>
        </w:rPr>
        <w:t xml:space="preserve">t </w:t>
      </w:r>
      <w:r w:rsidR="00FA5457" w:rsidRPr="00633952">
        <w:rPr>
          <w:rFonts w:cs="Arial"/>
          <w:spacing w:val="2"/>
        </w:rPr>
        <w:t>c</w:t>
      </w:r>
      <w:r w:rsidR="00F16F15" w:rsidRPr="00633952">
        <w:rPr>
          <w:rFonts w:cs="Arial"/>
          <w:spacing w:val="2"/>
        </w:rPr>
        <w:t>i</w:t>
      </w:r>
      <w:r w:rsidR="00F16F15" w:rsidRPr="00633952">
        <w:rPr>
          <w:rFonts w:cs="Arial"/>
          <w:spacing w:val="4"/>
        </w:rPr>
        <w:t>t</w:t>
      </w:r>
      <w:r w:rsidRPr="00633952">
        <w:rPr>
          <w:rFonts w:cs="Arial"/>
        </w:rPr>
        <w:t>e</w:t>
      </w:r>
      <w:r w:rsidR="00691465" w:rsidRPr="00633952">
        <w:rPr>
          <w:rFonts w:cs="Arial"/>
        </w:rPr>
        <w:t xml:space="preserve"> </w:t>
      </w:r>
      <w:r w:rsidR="0030458E" w:rsidRPr="00633952">
        <w:rPr>
          <w:rFonts w:cs="Arial"/>
        </w:rPr>
        <w:t>and/o</w:t>
      </w:r>
      <w:r w:rsidR="00F16F15" w:rsidRPr="00633952">
        <w:rPr>
          <w:rFonts w:cs="Arial"/>
          <w:spacing w:val="-2"/>
        </w:rPr>
        <w:t xml:space="preserve">r </w:t>
      </w:r>
      <w:r w:rsidR="00FF60DC" w:rsidRPr="00633952">
        <w:rPr>
          <w:rFonts w:cs="Arial"/>
        </w:rPr>
        <w:t>link</w:t>
      </w:r>
      <w:r w:rsidR="00691465" w:rsidRPr="00633952">
        <w:rPr>
          <w:rFonts w:cs="Arial"/>
        </w:rPr>
        <w:t xml:space="preserve"> </w:t>
      </w:r>
      <w:r w:rsidR="00974BF2" w:rsidRPr="00633952">
        <w:rPr>
          <w:rFonts w:cs="Arial"/>
          <w:spacing w:val="4"/>
        </w:rPr>
        <w:t>t</w:t>
      </w:r>
      <w:r w:rsidR="00FF60DC" w:rsidRPr="00633952">
        <w:rPr>
          <w:rFonts w:cs="Arial"/>
        </w:rPr>
        <w:t>o</w:t>
      </w:r>
      <w:r w:rsidR="00691465" w:rsidRPr="00633952">
        <w:rPr>
          <w:rFonts w:cs="Arial"/>
        </w:rPr>
        <w:t xml:space="preserve"> </w:t>
      </w:r>
      <w:r w:rsidR="00BC236D" w:rsidRPr="00633952">
        <w:rPr>
          <w:rFonts w:cs="Arial"/>
          <w:spacing w:val="2"/>
        </w:rPr>
        <w:t>ABe</w:t>
      </w:r>
      <w:r w:rsidR="00586ABD" w:rsidRPr="00633952">
        <w:rPr>
          <w:rFonts w:cs="Arial"/>
          <w:spacing w:val="4"/>
        </w:rPr>
        <w:t>t</w:t>
      </w:r>
      <w:r w:rsidR="00974BF2" w:rsidRPr="00633952">
        <w:rPr>
          <w:rFonts w:cs="Arial"/>
          <w:spacing w:val="4"/>
        </w:rPr>
        <w:t>t</w:t>
      </w:r>
      <w:r w:rsidR="00BC236D" w:rsidRPr="00633952">
        <w:rPr>
          <w:rFonts w:cs="Arial"/>
          <w:spacing w:val="2"/>
        </w:rPr>
        <w:t>e</w:t>
      </w:r>
      <w:r w:rsidR="00A15BF5" w:rsidRPr="00633952">
        <w:rPr>
          <w:rFonts w:cs="Arial"/>
          <w:spacing w:val="2"/>
        </w:rPr>
        <w:t>r</w:t>
      </w:r>
      <w:r w:rsidR="00BC236D" w:rsidRPr="00633952">
        <w:rPr>
          <w:rFonts w:cs="Arial"/>
          <w:spacing w:val="2"/>
        </w:rPr>
        <w:t>BibleS</w:t>
      </w:r>
      <w:r w:rsidR="00974BF2" w:rsidRPr="00633952">
        <w:rPr>
          <w:rFonts w:cs="Arial"/>
          <w:spacing w:val="4"/>
        </w:rPr>
        <w:t>t</w:t>
      </w:r>
      <w:r w:rsidR="00644D78" w:rsidRPr="00633952">
        <w:rPr>
          <w:rFonts w:cs="Arial"/>
        </w:rPr>
        <w:t>u</w:t>
      </w:r>
      <w:r w:rsidR="00BC236D" w:rsidRPr="00633952">
        <w:rPr>
          <w:rFonts w:cs="Arial"/>
          <w:spacing w:val="2"/>
        </w:rPr>
        <w:t>d</w:t>
      </w:r>
      <w:r w:rsidR="007D5B2F" w:rsidRPr="00633952">
        <w:rPr>
          <w:rFonts w:cs="Arial"/>
          <w:spacing w:val="2"/>
        </w:rPr>
        <w:t>y</w:t>
      </w:r>
      <w:r w:rsidR="00BC236D" w:rsidRPr="00633952">
        <w:rPr>
          <w:rFonts w:cs="Arial"/>
          <w:spacing w:val="2"/>
        </w:rPr>
        <w:t>M</w:t>
      </w:r>
      <w:r w:rsidR="00632E16" w:rsidRPr="00633952">
        <w:rPr>
          <w:rFonts w:cs="Arial"/>
          <w:spacing w:val="2"/>
        </w:rPr>
        <w:t>e</w:t>
      </w:r>
      <w:r w:rsidR="00974BF2" w:rsidRPr="00633952">
        <w:rPr>
          <w:rFonts w:cs="Arial"/>
          <w:spacing w:val="4"/>
        </w:rPr>
        <w:t>t</w:t>
      </w:r>
      <w:r w:rsidR="00BC236D" w:rsidRPr="00633952">
        <w:rPr>
          <w:rFonts w:cs="Arial"/>
          <w:spacing w:val="2"/>
        </w:rPr>
        <w:t>h</w:t>
      </w:r>
      <w:r w:rsidR="00316D67" w:rsidRPr="00633952">
        <w:rPr>
          <w:rFonts w:cs="Arial"/>
          <w:spacing w:val="2"/>
        </w:rPr>
        <w:t>o</w:t>
      </w:r>
      <w:r w:rsidR="00BC236D" w:rsidRPr="00633952">
        <w:rPr>
          <w:rFonts w:cs="Arial"/>
          <w:spacing w:val="2"/>
        </w:rPr>
        <w:t>d.</w:t>
      </w:r>
      <w:r w:rsidR="00FA5457" w:rsidRPr="00633952">
        <w:rPr>
          <w:rFonts w:cs="Arial"/>
          <w:spacing w:val="2"/>
        </w:rPr>
        <w:t>c</w:t>
      </w:r>
      <w:r w:rsidR="00316D67" w:rsidRPr="00633952">
        <w:rPr>
          <w:rFonts w:cs="Arial"/>
          <w:spacing w:val="2"/>
        </w:rPr>
        <w:t>o</w:t>
      </w:r>
      <w:r w:rsidR="00BC236D" w:rsidRPr="00633952">
        <w:rPr>
          <w:rFonts w:cs="Arial"/>
          <w:spacing w:val="2"/>
        </w:rPr>
        <w:t>m</w:t>
      </w:r>
    </w:p>
    <w:p w14:paraId="10E59E29" w14:textId="77777777" w:rsidR="00FF60DC" w:rsidRPr="00633952" w:rsidRDefault="00FF60DC" w:rsidP="00D852FE">
      <w:pPr>
        <w:pStyle w:val="Footer"/>
        <w:tabs>
          <w:tab w:val="clear" w:pos="4320"/>
          <w:tab w:val="clear" w:pos="8640"/>
        </w:tabs>
        <w:spacing w:line="240" w:lineRule="auto"/>
        <w:jc w:val="both"/>
        <w:rPr>
          <w:rFonts w:cs="Arial"/>
        </w:rPr>
      </w:pPr>
    </w:p>
    <w:p w14:paraId="1871DD0C" w14:textId="008634EC" w:rsidR="00E3473B" w:rsidRPr="00633952" w:rsidRDefault="00BF232B" w:rsidP="00D852FE">
      <w:pPr>
        <w:pStyle w:val="Footer"/>
        <w:tabs>
          <w:tab w:val="clear" w:pos="4320"/>
          <w:tab w:val="clear" w:pos="8640"/>
        </w:tabs>
        <w:spacing w:line="240" w:lineRule="auto"/>
        <w:jc w:val="both"/>
        <w:rPr>
          <w:rFonts w:cs="Arial"/>
          <w:spacing w:val="-4"/>
        </w:rPr>
      </w:pPr>
      <w:r w:rsidRPr="00633952">
        <w:rPr>
          <w:rFonts w:cs="Arial"/>
        </w:rPr>
        <w:t>S</w:t>
      </w:r>
      <w:r w:rsidR="00FA5457" w:rsidRPr="00633952">
        <w:rPr>
          <w:rFonts w:cs="Arial"/>
          <w:spacing w:val="2"/>
        </w:rPr>
        <w:t>c</w:t>
      </w:r>
      <w:r w:rsidR="00675195" w:rsidRPr="00633952">
        <w:rPr>
          <w:rFonts w:cs="Arial"/>
          <w:spacing w:val="2"/>
        </w:rPr>
        <w:t>r</w:t>
      </w:r>
      <w:r w:rsidR="00FF60DC" w:rsidRPr="00633952">
        <w:rPr>
          <w:rFonts w:cs="Arial"/>
        </w:rPr>
        <w:t>ip</w:t>
      </w:r>
      <w:r w:rsidR="00974BF2" w:rsidRPr="00633952">
        <w:rPr>
          <w:rFonts w:cs="Arial"/>
          <w:spacing w:val="4"/>
        </w:rPr>
        <w:t>t</w:t>
      </w:r>
      <w:r w:rsidR="0005774D" w:rsidRPr="00633952">
        <w:rPr>
          <w:rFonts w:cs="Arial"/>
        </w:rPr>
        <w:t>u</w:t>
      </w:r>
      <w:r w:rsidR="00575A51" w:rsidRPr="00633952">
        <w:rPr>
          <w:rFonts w:cs="Arial"/>
          <w:spacing w:val="2"/>
        </w:rPr>
        <w:t>r</w:t>
      </w:r>
      <w:r w:rsidR="00FF60DC" w:rsidRPr="00633952">
        <w:rPr>
          <w:rFonts w:cs="Arial"/>
          <w:spacing w:val="-2"/>
        </w:rPr>
        <w:t>e</w:t>
      </w:r>
      <w:r w:rsidR="009F6167" w:rsidRPr="00633952">
        <w:rPr>
          <w:rFonts w:cs="Arial"/>
          <w:spacing w:val="-2"/>
          <w:sz w:val="21"/>
        </w:rPr>
        <w:fldChar w:fldCharType="begin"/>
      </w:r>
      <w:r w:rsidR="009F6167" w:rsidRPr="00633952">
        <w:instrText xml:space="preserve"> XE "</w:instrText>
      </w:r>
      <w:r w:rsidR="009F6167" w:rsidRPr="00633952">
        <w:rPr>
          <w:rFonts w:cs="Arial"/>
          <w:sz w:val="21"/>
        </w:rPr>
        <w:instrText>Bible, the (scripture)</w:instrText>
      </w:r>
      <w:r w:rsidR="009F6167" w:rsidRPr="00633952">
        <w:instrText xml:space="preserve">" </w:instrText>
      </w:r>
      <w:r w:rsidR="009F6167" w:rsidRPr="00633952">
        <w:rPr>
          <w:rFonts w:cs="Arial"/>
          <w:spacing w:val="-2"/>
          <w:sz w:val="21"/>
        </w:rPr>
        <w:fldChar w:fldCharType="end"/>
      </w:r>
      <w:r w:rsidR="00691465" w:rsidRPr="00633952">
        <w:rPr>
          <w:rFonts w:cs="Arial"/>
        </w:rPr>
        <w:t xml:space="preserve"> </w:t>
      </w:r>
      <w:r w:rsidR="00675195" w:rsidRPr="00633952">
        <w:rPr>
          <w:rFonts w:cs="Arial"/>
          <w:spacing w:val="2"/>
        </w:rPr>
        <w:t>r</w:t>
      </w:r>
      <w:r w:rsidR="00FF60DC" w:rsidRPr="00633952">
        <w:rPr>
          <w:rFonts w:cs="Arial"/>
        </w:rPr>
        <w:t>e</w:t>
      </w:r>
      <w:r w:rsidR="00632E16" w:rsidRPr="00633952">
        <w:rPr>
          <w:rFonts w:cs="Arial"/>
          <w:spacing w:val="2"/>
        </w:rPr>
        <w:t>f</w:t>
      </w:r>
      <w:r w:rsidR="00632E16" w:rsidRPr="00633952">
        <w:rPr>
          <w:rFonts w:cs="Arial"/>
        </w:rPr>
        <w:t>e</w:t>
      </w:r>
      <w:r w:rsidR="00575A51" w:rsidRPr="00633952">
        <w:rPr>
          <w:rFonts w:cs="Arial"/>
          <w:spacing w:val="2"/>
        </w:rPr>
        <w:t>r</w:t>
      </w:r>
      <w:r w:rsidR="00FF60DC" w:rsidRPr="00633952">
        <w:rPr>
          <w:rFonts w:cs="Arial"/>
        </w:rPr>
        <w:t>en</w:t>
      </w:r>
      <w:r w:rsidR="00FA5457" w:rsidRPr="00633952">
        <w:rPr>
          <w:rFonts w:cs="Arial"/>
          <w:spacing w:val="2"/>
        </w:rPr>
        <w:t>c</w:t>
      </w:r>
      <w:r w:rsidR="00FF60DC" w:rsidRPr="00633952">
        <w:rPr>
          <w:rFonts w:cs="Arial"/>
        </w:rPr>
        <w:t>e</w:t>
      </w:r>
      <w:r w:rsidR="00FF60DC" w:rsidRPr="00633952">
        <w:rPr>
          <w:rFonts w:cs="Arial"/>
          <w:spacing w:val="-2"/>
        </w:rPr>
        <w:t>s</w:t>
      </w:r>
      <w:r w:rsidR="00691465" w:rsidRPr="00633952">
        <w:rPr>
          <w:rFonts w:cs="Arial"/>
        </w:rPr>
        <w:t xml:space="preserve"> </w:t>
      </w:r>
      <w:r w:rsidR="00FF60DC" w:rsidRPr="00633952">
        <w:rPr>
          <w:rFonts w:cs="Arial"/>
        </w:rPr>
        <w:t>a</w:t>
      </w:r>
      <w:r w:rsidR="00575A51" w:rsidRPr="00633952">
        <w:rPr>
          <w:rFonts w:cs="Arial"/>
          <w:spacing w:val="2"/>
        </w:rPr>
        <w:t>r</w:t>
      </w:r>
      <w:r w:rsidR="00FF60DC" w:rsidRPr="00633952">
        <w:rPr>
          <w:rFonts w:cs="Arial"/>
          <w:spacing w:val="-2"/>
        </w:rPr>
        <w:t>e</w:t>
      </w:r>
      <w:r w:rsidR="00691465" w:rsidRPr="00633952">
        <w:rPr>
          <w:rFonts w:cs="Arial"/>
        </w:rPr>
        <w:t xml:space="preserve"> </w:t>
      </w:r>
      <w:r w:rsidR="007D5B2F" w:rsidRPr="00633952">
        <w:rPr>
          <w:rFonts w:cs="Arial"/>
          <w:spacing w:val="4"/>
        </w:rPr>
        <w:t>f</w:t>
      </w:r>
      <w:r w:rsidR="00575A51" w:rsidRPr="00633952">
        <w:rPr>
          <w:rFonts w:cs="Arial"/>
          <w:spacing w:val="2"/>
        </w:rPr>
        <w:t>r</w:t>
      </w:r>
      <w:r w:rsidR="00FF60DC" w:rsidRPr="0008399B">
        <w:rPr>
          <w:rFonts w:cs="Arial"/>
        </w:rPr>
        <w:t>om</w:t>
      </w:r>
      <w:r w:rsidR="00691465" w:rsidRPr="0008399B">
        <w:rPr>
          <w:rFonts w:cs="Arial"/>
        </w:rPr>
        <w:t xml:space="preserve"> </w:t>
      </w:r>
      <w:r w:rsidR="0008399B" w:rsidRPr="00826260">
        <w:rPr>
          <w:rFonts w:cs="Arial"/>
          <w:spacing w:val="2"/>
        </w:rPr>
        <w:t>t</w:t>
      </w:r>
      <w:r w:rsidR="00FF60DC" w:rsidRPr="0008399B">
        <w:rPr>
          <w:rFonts w:cs="Arial"/>
        </w:rPr>
        <w:t>he</w:t>
      </w:r>
      <w:r w:rsidR="00691465" w:rsidRPr="0008399B">
        <w:rPr>
          <w:rFonts w:cs="Arial"/>
        </w:rPr>
        <w:t xml:space="preserve"> </w:t>
      </w:r>
      <w:r w:rsidR="00FF60DC" w:rsidRPr="0008399B">
        <w:rPr>
          <w:rFonts w:cs="Arial"/>
        </w:rPr>
        <w:t>Holy</w:t>
      </w:r>
      <w:r w:rsidR="00691465" w:rsidRPr="0008399B">
        <w:rPr>
          <w:rFonts w:cs="Arial"/>
        </w:rPr>
        <w:t xml:space="preserve"> </w:t>
      </w:r>
      <w:r w:rsidR="00FF60DC" w:rsidRPr="0008399B">
        <w:rPr>
          <w:rFonts w:cs="Arial"/>
        </w:rPr>
        <w:t>Bible,</w:t>
      </w:r>
      <w:r w:rsidR="00691465" w:rsidRPr="0008399B">
        <w:rPr>
          <w:rFonts w:cs="Arial"/>
        </w:rPr>
        <w:t xml:space="preserve"> </w:t>
      </w:r>
      <w:r w:rsidR="00FF60DC" w:rsidRPr="0008399B">
        <w:rPr>
          <w:rFonts w:cs="Arial"/>
        </w:rPr>
        <w:t>King</w:t>
      </w:r>
      <w:r w:rsidR="00691465" w:rsidRPr="0008399B">
        <w:rPr>
          <w:rFonts w:cs="Arial"/>
        </w:rPr>
        <w:t xml:space="preserve"> </w:t>
      </w:r>
      <w:r w:rsidR="00FF60DC" w:rsidRPr="0008399B">
        <w:rPr>
          <w:rFonts w:cs="Arial"/>
        </w:rPr>
        <w:t>James</w:t>
      </w:r>
      <w:r w:rsidR="00691465" w:rsidRPr="0008399B">
        <w:rPr>
          <w:rFonts w:cs="Arial"/>
        </w:rPr>
        <w:t xml:space="preserve"> </w:t>
      </w:r>
      <w:r w:rsidR="00FF60DC" w:rsidRPr="0008399B">
        <w:rPr>
          <w:rFonts w:cs="Arial"/>
        </w:rPr>
        <w:t>Ve</w:t>
      </w:r>
      <w:r w:rsidR="00675195" w:rsidRPr="00633952">
        <w:rPr>
          <w:rFonts w:cs="Arial"/>
          <w:spacing w:val="2"/>
        </w:rPr>
        <w:t>r</w:t>
      </w:r>
      <w:r w:rsidR="00FF60DC" w:rsidRPr="00633952">
        <w:rPr>
          <w:rFonts w:cs="Arial"/>
        </w:rPr>
        <w:t>sio</w:t>
      </w:r>
      <w:r w:rsidR="00FF60DC" w:rsidRPr="00633952">
        <w:rPr>
          <w:rFonts w:cs="Arial"/>
          <w:spacing w:val="-4"/>
        </w:rPr>
        <w:t>n</w:t>
      </w:r>
      <w:r w:rsidR="009C2138" w:rsidRPr="00633952">
        <w:rPr>
          <w:rFonts w:cs="Arial"/>
          <w:spacing w:val="-4"/>
        </w:rPr>
        <w:fldChar w:fldCharType="begin"/>
      </w:r>
      <w:r w:rsidR="009C2138" w:rsidRPr="00633952">
        <w:instrText xml:space="preserve"> XE "</w:instrText>
      </w:r>
      <w:r w:rsidR="009C2138" w:rsidRPr="00633952">
        <w:rPr>
          <w:rFonts w:cs="Arial"/>
        </w:rPr>
        <w:instrText>King James Ve</w:instrText>
      </w:r>
      <w:r w:rsidR="009C2138" w:rsidRPr="00633952">
        <w:rPr>
          <w:rFonts w:cs="Arial"/>
          <w:spacing w:val="2"/>
        </w:rPr>
        <w:instrText>r</w:instrText>
      </w:r>
      <w:r w:rsidR="009C2138" w:rsidRPr="00633952">
        <w:rPr>
          <w:rFonts w:cs="Arial"/>
        </w:rPr>
        <w:instrText>sion</w:instrText>
      </w:r>
      <w:r w:rsidR="009C2138" w:rsidRPr="00633952">
        <w:instrText xml:space="preserve">" </w:instrText>
      </w:r>
      <w:r w:rsidR="009C2138" w:rsidRPr="00633952">
        <w:rPr>
          <w:rFonts w:cs="Arial"/>
          <w:spacing w:val="-4"/>
        </w:rPr>
        <w:fldChar w:fldCharType="end"/>
      </w:r>
      <w:r w:rsidR="00FF60DC" w:rsidRPr="00633952">
        <w:rPr>
          <w:rFonts w:cs="Arial"/>
          <w:spacing w:val="-4"/>
        </w:rPr>
        <w:t>.</w:t>
      </w:r>
    </w:p>
    <w:p w14:paraId="3D24F108" w14:textId="77777777" w:rsidR="00E3473B" w:rsidRPr="00633952" w:rsidRDefault="00E3473B" w:rsidP="00D852FE">
      <w:pPr>
        <w:pStyle w:val="Footer"/>
        <w:tabs>
          <w:tab w:val="clear" w:pos="4320"/>
          <w:tab w:val="clear" w:pos="8640"/>
        </w:tabs>
        <w:spacing w:line="240" w:lineRule="auto"/>
        <w:jc w:val="both"/>
        <w:rPr>
          <w:rFonts w:cs="Arial"/>
          <w:spacing w:val="-4"/>
        </w:rPr>
      </w:pPr>
    </w:p>
    <w:p w14:paraId="4C13A4E8" w14:textId="49B407FA" w:rsidR="00ED409F" w:rsidRPr="00633952" w:rsidRDefault="00545C4A" w:rsidP="00D852FE">
      <w:pPr>
        <w:pStyle w:val="Footer"/>
        <w:tabs>
          <w:tab w:val="clear" w:pos="4320"/>
          <w:tab w:val="clear" w:pos="8640"/>
        </w:tabs>
        <w:spacing w:line="240" w:lineRule="auto"/>
        <w:jc w:val="both"/>
        <w:rPr>
          <w:rFonts w:cs="Arial"/>
        </w:rPr>
      </w:pPr>
      <w:r w:rsidRPr="00633952">
        <w:rPr>
          <w:rFonts w:cs="Arial"/>
        </w:rPr>
        <w:t>S</w:t>
      </w:r>
      <w:r w:rsidR="00C0562B" w:rsidRPr="00633952">
        <w:rPr>
          <w:rFonts w:cs="Arial"/>
        </w:rPr>
        <w:t>ome</w:t>
      </w:r>
      <w:r w:rsidR="00E13090" w:rsidRPr="00633952">
        <w:rPr>
          <w:rFonts w:cs="Arial"/>
        </w:rPr>
        <w:t xml:space="preserve"> </w:t>
      </w:r>
      <w:r w:rsidR="00B8336F" w:rsidRPr="00633952">
        <w:rPr>
          <w:rFonts w:cs="Arial"/>
        </w:rPr>
        <w:t xml:space="preserve">of </w:t>
      </w:r>
      <w:r w:rsidR="004549FE" w:rsidRPr="00633952">
        <w:rPr>
          <w:rFonts w:cs="Arial"/>
          <w:spacing w:val="2"/>
        </w:rPr>
        <w:t>t</w:t>
      </w:r>
      <w:r w:rsidR="00B8336F" w:rsidRPr="00633952">
        <w:rPr>
          <w:rFonts w:cs="Arial"/>
        </w:rPr>
        <w:t xml:space="preserve">his work </w:t>
      </w:r>
      <w:r w:rsidR="0058585B" w:rsidRPr="00633952">
        <w:rPr>
          <w:rFonts w:cs="Arial"/>
        </w:rPr>
        <w:t xml:space="preserve">appeared </w:t>
      </w:r>
      <w:r w:rsidR="00184D02" w:rsidRPr="00633952">
        <w:rPr>
          <w:rFonts w:cs="Arial"/>
        </w:rPr>
        <w:t xml:space="preserve">in </w:t>
      </w:r>
      <w:r w:rsidR="0058585B" w:rsidRPr="00633952">
        <w:rPr>
          <w:rFonts w:cs="Arial"/>
        </w:rPr>
        <w:t>a p</w:t>
      </w:r>
      <w:r w:rsidR="008806CF" w:rsidRPr="00633952">
        <w:rPr>
          <w:rFonts w:cs="Arial"/>
          <w:spacing w:val="2"/>
        </w:rPr>
        <w:t>r</w:t>
      </w:r>
      <w:r w:rsidR="008806CF" w:rsidRPr="00633952">
        <w:rPr>
          <w:rFonts w:cs="Arial"/>
        </w:rPr>
        <w:t>i</w:t>
      </w:r>
      <w:r w:rsidR="0058585B" w:rsidRPr="00633952">
        <w:rPr>
          <w:rFonts w:cs="Arial"/>
        </w:rPr>
        <w:t>or edi</w:t>
      </w:r>
      <w:r w:rsidR="004549FE" w:rsidRPr="00633952">
        <w:rPr>
          <w:rFonts w:cs="Arial"/>
          <w:spacing w:val="2"/>
        </w:rPr>
        <w:t>t</w:t>
      </w:r>
      <w:r w:rsidR="0058585B" w:rsidRPr="00633952">
        <w:rPr>
          <w:rFonts w:cs="Arial"/>
        </w:rPr>
        <w:t>ion under ano</w:t>
      </w:r>
      <w:r w:rsidR="004549FE" w:rsidRPr="00633952">
        <w:rPr>
          <w:rFonts w:cs="Arial"/>
          <w:spacing w:val="2"/>
        </w:rPr>
        <w:t>t</w:t>
      </w:r>
      <w:r w:rsidR="0058585B" w:rsidRPr="00633952">
        <w:rPr>
          <w:rFonts w:cs="Arial"/>
        </w:rPr>
        <w:t xml:space="preserve">her </w:t>
      </w:r>
      <w:r w:rsidR="004549FE" w:rsidRPr="00633952">
        <w:rPr>
          <w:rFonts w:cs="Arial"/>
          <w:spacing w:val="2"/>
        </w:rPr>
        <w:t>t</w:t>
      </w:r>
      <w:r w:rsidR="0058585B" w:rsidRPr="00633952">
        <w:rPr>
          <w:rFonts w:cs="Arial"/>
        </w:rPr>
        <w:t>i</w:t>
      </w:r>
      <w:r w:rsidR="004549FE" w:rsidRPr="00633952">
        <w:rPr>
          <w:rFonts w:cs="Arial"/>
          <w:spacing w:val="2"/>
        </w:rPr>
        <w:t>t</w:t>
      </w:r>
      <w:r w:rsidR="0058585B" w:rsidRPr="00633952">
        <w:rPr>
          <w:rFonts w:cs="Arial"/>
        </w:rPr>
        <w:t>le</w:t>
      </w:r>
      <w:r w:rsidR="00191514" w:rsidRPr="00633952">
        <w:rPr>
          <w:rFonts w:cs="Arial"/>
        </w:rPr>
        <w:t>.</w:t>
      </w:r>
      <w:r w:rsidR="006D37E0" w:rsidRPr="00633952">
        <w:rPr>
          <w:rFonts w:cs="Arial"/>
        </w:rPr>
        <w:t xml:space="preserve"> </w:t>
      </w:r>
      <w:r w:rsidR="003B2F72" w:rsidRPr="00633952">
        <w:rPr>
          <w:rFonts w:cs="Arial"/>
        </w:rPr>
        <w:t>Po</w:t>
      </w:r>
      <w:r w:rsidR="00FF136E" w:rsidRPr="00633952">
        <w:rPr>
          <w:rFonts w:cs="Arial"/>
          <w:spacing w:val="6"/>
        </w:rPr>
        <w:t>r</w:t>
      </w:r>
      <w:r w:rsidR="00FF136E" w:rsidRPr="00633952">
        <w:rPr>
          <w:rFonts w:cs="Arial"/>
          <w:spacing w:val="2"/>
        </w:rPr>
        <w:t>t</w:t>
      </w:r>
      <w:r w:rsidR="003B2F72" w:rsidRPr="00633952">
        <w:rPr>
          <w:rFonts w:cs="Arial"/>
        </w:rPr>
        <w:t xml:space="preserve">ions of </w:t>
      </w:r>
      <w:r w:rsidR="004549FE" w:rsidRPr="00633952">
        <w:rPr>
          <w:rFonts w:cs="Arial"/>
          <w:spacing w:val="2"/>
        </w:rPr>
        <w:t>t</w:t>
      </w:r>
      <w:r w:rsidR="006D37E0" w:rsidRPr="00633952">
        <w:rPr>
          <w:rFonts w:cs="Arial"/>
        </w:rPr>
        <w:t>hat</w:t>
      </w:r>
      <w:r w:rsidR="00B8336F" w:rsidRPr="00633952">
        <w:rPr>
          <w:rFonts w:cs="Arial"/>
        </w:rPr>
        <w:t xml:space="preserve"> book</w:t>
      </w:r>
      <w:r w:rsidR="006D37E0" w:rsidRPr="00633952">
        <w:rPr>
          <w:rFonts w:cs="Arial"/>
        </w:rPr>
        <w:t xml:space="preserve"> are</w:t>
      </w:r>
      <w:r w:rsidR="008E6E5C" w:rsidRPr="00633952">
        <w:rPr>
          <w:rFonts w:cs="Arial"/>
        </w:rPr>
        <w:t xml:space="preserve"> </w:t>
      </w:r>
      <w:r w:rsidR="00542D10" w:rsidRPr="00633952">
        <w:rPr>
          <w:rFonts w:cs="Arial"/>
        </w:rPr>
        <w:t>in</w:t>
      </w:r>
      <w:r w:rsidR="004B47B2" w:rsidRPr="00633952">
        <w:rPr>
          <w:rFonts w:cs="Arial"/>
          <w:spacing w:val="2"/>
        </w:rPr>
        <w:t>c</w:t>
      </w:r>
      <w:r w:rsidR="00542D10" w:rsidRPr="00633952">
        <w:rPr>
          <w:rFonts w:cs="Arial"/>
        </w:rPr>
        <w:t xml:space="preserve">luded </w:t>
      </w:r>
      <w:r w:rsidR="00FA09E2" w:rsidRPr="00633952">
        <w:rPr>
          <w:rFonts w:cs="Arial"/>
        </w:rPr>
        <w:t xml:space="preserve">herein </w:t>
      </w:r>
      <w:r w:rsidR="00542D10" w:rsidRPr="00633952">
        <w:rPr>
          <w:rFonts w:cs="Arial"/>
        </w:rPr>
        <w:t>along</w:t>
      </w:r>
      <w:r w:rsidR="006D37E0" w:rsidRPr="00633952">
        <w:rPr>
          <w:rFonts w:cs="Arial"/>
        </w:rPr>
        <w:t xml:space="preserve"> wi</w:t>
      </w:r>
      <w:r w:rsidR="004549FE" w:rsidRPr="00633952">
        <w:rPr>
          <w:rFonts w:cs="Arial"/>
          <w:spacing w:val="2"/>
        </w:rPr>
        <w:t>t</w:t>
      </w:r>
      <w:r w:rsidR="006D37E0" w:rsidRPr="00633952">
        <w:rPr>
          <w:rFonts w:cs="Arial"/>
        </w:rPr>
        <w:t>h</w:t>
      </w:r>
      <w:r w:rsidR="00FA09E2" w:rsidRPr="00633952">
        <w:rPr>
          <w:rFonts w:cs="Arial"/>
        </w:rPr>
        <w:t xml:space="preserve"> new resear</w:t>
      </w:r>
      <w:r w:rsidR="004B47B2" w:rsidRPr="00633952">
        <w:rPr>
          <w:rFonts w:cs="Arial"/>
          <w:spacing w:val="2"/>
        </w:rPr>
        <w:t>c</w:t>
      </w:r>
      <w:r w:rsidR="00FA09E2" w:rsidRPr="00633952">
        <w:rPr>
          <w:rFonts w:cs="Arial"/>
        </w:rPr>
        <w:t xml:space="preserve">h and </w:t>
      </w:r>
      <w:r w:rsidR="009C35EE" w:rsidRPr="00633952">
        <w:rPr>
          <w:rFonts w:cs="Arial"/>
        </w:rPr>
        <w:t xml:space="preserve">more </w:t>
      </w:r>
      <w:r w:rsidR="007749C7" w:rsidRPr="00633952">
        <w:rPr>
          <w:rFonts w:cs="Arial"/>
        </w:rPr>
        <w:t xml:space="preserve">examples </w:t>
      </w:r>
      <w:r w:rsidR="004549FE" w:rsidRPr="00633952">
        <w:rPr>
          <w:rFonts w:cs="Arial"/>
          <w:spacing w:val="2"/>
        </w:rPr>
        <w:t>t</w:t>
      </w:r>
      <w:r w:rsidR="007749C7" w:rsidRPr="00633952">
        <w:rPr>
          <w:rFonts w:cs="Arial"/>
        </w:rPr>
        <w:t>o</w:t>
      </w:r>
      <w:r w:rsidR="00011FF4" w:rsidRPr="00633952">
        <w:rPr>
          <w:rFonts w:cs="Arial"/>
        </w:rPr>
        <w:t xml:space="preserve"> </w:t>
      </w:r>
      <w:r w:rsidR="007749C7" w:rsidRPr="00633952">
        <w:rPr>
          <w:rFonts w:cs="Arial"/>
        </w:rPr>
        <w:t>s</w:t>
      </w:r>
      <w:r w:rsidR="00011FF4" w:rsidRPr="00633952">
        <w:rPr>
          <w:rFonts w:cs="Arial"/>
        </w:rPr>
        <w:t>ho</w:t>
      </w:r>
      <w:r w:rsidR="00F91B62" w:rsidRPr="00633952">
        <w:rPr>
          <w:rFonts w:cs="Arial"/>
        </w:rPr>
        <w:t xml:space="preserve">w </w:t>
      </w:r>
      <w:r w:rsidR="007A603E" w:rsidRPr="00633952">
        <w:rPr>
          <w:rFonts w:cs="Arial"/>
        </w:rPr>
        <w:t>s</w:t>
      </w:r>
      <w:r w:rsidR="00A90B15" w:rsidRPr="00633952">
        <w:rPr>
          <w:rFonts w:cs="Arial"/>
          <w:spacing w:val="2"/>
        </w:rPr>
        <w:t>cr</w:t>
      </w:r>
      <w:r w:rsidR="00A90B15" w:rsidRPr="00633952">
        <w:rPr>
          <w:rFonts w:cs="Arial"/>
        </w:rPr>
        <w:t>i</w:t>
      </w:r>
      <w:r w:rsidR="007A603E" w:rsidRPr="00633952">
        <w:rPr>
          <w:rFonts w:cs="Arial"/>
        </w:rPr>
        <w:t>p</w:t>
      </w:r>
      <w:r w:rsidR="004549FE" w:rsidRPr="00633952">
        <w:rPr>
          <w:rFonts w:cs="Arial"/>
          <w:spacing w:val="2"/>
        </w:rPr>
        <w:t>t</w:t>
      </w:r>
      <w:r w:rsidR="007A603E" w:rsidRPr="00633952">
        <w:rPr>
          <w:rFonts w:cs="Arial"/>
        </w:rPr>
        <w:t>ure</w:t>
      </w:r>
      <w:r w:rsidR="00FB3A93" w:rsidRPr="00633952">
        <w:rPr>
          <w:rFonts w:cs="Arial"/>
        </w:rPr>
        <w:t xml:space="preserve">'s </w:t>
      </w:r>
      <w:r w:rsidR="004549FE" w:rsidRPr="00633952">
        <w:rPr>
          <w:rFonts w:cs="Arial"/>
          <w:spacing w:val="2"/>
        </w:rPr>
        <w:t>t</w:t>
      </w:r>
      <w:r w:rsidR="00FB3A93" w:rsidRPr="00633952">
        <w:rPr>
          <w:rFonts w:cs="Arial"/>
        </w:rPr>
        <w:t>ea</w:t>
      </w:r>
      <w:r w:rsidR="004B47B2" w:rsidRPr="00633952">
        <w:rPr>
          <w:rFonts w:cs="Arial"/>
          <w:spacing w:val="2"/>
        </w:rPr>
        <w:t>c</w:t>
      </w:r>
      <w:r w:rsidR="00FB3A93" w:rsidRPr="00633952">
        <w:rPr>
          <w:rFonts w:cs="Arial"/>
        </w:rPr>
        <w:t>hing</w:t>
      </w:r>
      <w:r w:rsidR="004D5F30" w:rsidRPr="00633952">
        <w:rPr>
          <w:rFonts w:cs="Arial"/>
        </w:rPr>
        <w:t xml:space="preserve"> </w:t>
      </w:r>
      <w:r w:rsidR="003B2F72" w:rsidRPr="00633952">
        <w:rPr>
          <w:rFonts w:cs="Arial"/>
        </w:rPr>
        <w:t xml:space="preserve">leads people </w:t>
      </w:r>
      <w:r w:rsidR="004549FE" w:rsidRPr="00633952">
        <w:rPr>
          <w:rFonts w:cs="Arial"/>
          <w:spacing w:val="2"/>
        </w:rPr>
        <w:t>t</w:t>
      </w:r>
      <w:r w:rsidR="007A603E" w:rsidRPr="00633952">
        <w:rPr>
          <w:rFonts w:cs="Arial"/>
        </w:rPr>
        <w:t>o</w:t>
      </w:r>
      <w:r w:rsidR="00A70F27" w:rsidRPr="00633952">
        <w:rPr>
          <w:rFonts w:cs="Arial"/>
        </w:rPr>
        <w:t xml:space="preserve"> </w:t>
      </w:r>
      <w:r w:rsidR="00AF3063" w:rsidRPr="00633952">
        <w:rPr>
          <w:rFonts w:cs="Arial"/>
        </w:rPr>
        <w:t>grow in gra</w:t>
      </w:r>
      <w:r w:rsidR="004B47B2" w:rsidRPr="00633952">
        <w:rPr>
          <w:rFonts w:cs="Arial"/>
          <w:spacing w:val="2"/>
        </w:rPr>
        <w:t>c</w:t>
      </w:r>
      <w:r w:rsidR="00AF3063" w:rsidRPr="00633952">
        <w:rPr>
          <w:rFonts w:cs="Arial"/>
        </w:rPr>
        <w:t>e a</w:t>
      </w:r>
      <w:r w:rsidR="008F109F" w:rsidRPr="00633952">
        <w:rPr>
          <w:rFonts w:cs="Arial"/>
        </w:rPr>
        <w:t>nd</w:t>
      </w:r>
      <w:r w:rsidR="00AF3063" w:rsidRPr="00633952">
        <w:rPr>
          <w:rFonts w:cs="Arial"/>
        </w:rPr>
        <w:t xml:space="preserve"> knowledge</w:t>
      </w:r>
      <w:r w:rsidR="004D5F30" w:rsidRPr="00633952">
        <w:rPr>
          <w:rFonts w:cs="Arial"/>
        </w:rPr>
        <w:t xml:space="preserve"> by </w:t>
      </w:r>
      <w:r w:rsidR="004B47B2" w:rsidRPr="00633952">
        <w:rPr>
          <w:rFonts w:cs="Arial"/>
          <w:spacing w:val="2"/>
        </w:rPr>
        <w:t>c</w:t>
      </w:r>
      <w:r w:rsidR="004D5F30" w:rsidRPr="00633952">
        <w:rPr>
          <w:rFonts w:cs="Arial"/>
        </w:rPr>
        <w:t xml:space="preserve">hallenging </w:t>
      </w:r>
      <w:r w:rsidR="004549FE" w:rsidRPr="00633952">
        <w:rPr>
          <w:rFonts w:cs="Arial"/>
          <w:spacing w:val="2"/>
        </w:rPr>
        <w:t>t</w:t>
      </w:r>
      <w:r w:rsidR="009E0D45" w:rsidRPr="00633952">
        <w:rPr>
          <w:rFonts w:cs="Arial"/>
        </w:rPr>
        <w:t>hem</w:t>
      </w:r>
      <w:r w:rsidR="004D5F30" w:rsidRPr="00633952">
        <w:rPr>
          <w:rFonts w:cs="Arial"/>
        </w:rPr>
        <w:t xml:space="preserve"> wi</w:t>
      </w:r>
      <w:r w:rsidR="004549FE" w:rsidRPr="00633952">
        <w:rPr>
          <w:rFonts w:cs="Arial"/>
          <w:spacing w:val="2"/>
        </w:rPr>
        <w:t>t</w:t>
      </w:r>
      <w:r w:rsidR="004D5F30" w:rsidRPr="00633952">
        <w:rPr>
          <w:rFonts w:cs="Arial"/>
        </w:rPr>
        <w:t>h</w:t>
      </w:r>
      <w:r w:rsidR="00D7510B" w:rsidRPr="00633952">
        <w:rPr>
          <w:rFonts w:cs="Arial"/>
        </w:rPr>
        <w:t xml:space="preserve"> </w:t>
      </w:r>
      <w:r w:rsidR="004549FE" w:rsidRPr="00633952">
        <w:rPr>
          <w:rFonts w:cs="Arial"/>
          <w:spacing w:val="2"/>
        </w:rPr>
        <w:t>t</w:t>
      </w:r>
      <w:r w:rsidR="00D7510B" w:rsidRPr="00633952">
        <w:rPr>
          <w:rFonts w:cs="Arial"/>
        </w:rPr>
        <w:t>he</w:t>
      </w:r>
      <w:r w:rsidR="004D5F30" w:rsidRPr="00633952">
        <w:rPr>
          <w:rFonts w:cs="Arial"/>
        </w:rPr>
        <w:t xml:space="preserve"> </w:t>
      </w:r>
      <w:r w:rsidR="004D5F30" w:rsidRPr="00633952">
        <w:rPr>
          <w:rFonts w:cs="Arial"/>
          <w:spacing w:val="2"/>
        </w:rPr>
        <w:t>tr</w:t>
      </w:r>
      <w:r w:rsidR="004D5F30" w:rsidRPr="00633952">
        <w:rPr>
          <w:rFonts w:cs="Arial"/>
        </w:rPr>
        <w:t>u</w:t>
      </w:r>
      <w:r w:rsidR="004D5F30" w:rsidRPr="00633952">
        <w:rPr>
          <w:rFonts w:cs="Arial"/>
          <w:spacing w:val="2"/>
        </w:rPr>
        <w:t>t</w:t>
      </w:r>
      <w:r w:rsidR="004D5F30" w:rsidRPr="00633952">
        <w:rPr>
          <w:rFonts w:cs="Arial"/>
        </w:rPr>
        <w:t>h</w:t>
      </w:r>
      <w:r w:rsidR="005A6CAE" w:rsidRPr="00633952">
        <w:rPr>
          <w:rFonts w:cs="Arial"/>
        </w:rPr>
        <w:t>.</w:t>
      </w:r>
    </w:p>
    <w:p w14:paraId="7937CB4D" w14:textId="564910BA" w:rsidR="00367F50" w:rsidRPr="00633952" w:rsidRDefault="006117A6" w:rsidP="00D852FE">
      <w:pPr>
        <w:pStyle w:val="Footer"/>
        <w:tabs>
          <w:tab w:val="clear" w:pos="4320"/>
          <w:tab w:val="clear" w:pos="8640"/>
        </w:tabs>
        <w:spacing w:line="240" w:lineRule="auto"/>
        <w:jc w:val="both"/>
        <w:rPr>
          <w:rFonts w:cs="Arial"/>
        </w:rPr>
      </w:pPr>
      <w:r w:rsidRPr="00633952">
        <w:rPr>
          <w:rFonts w:cs="Arial"/>
        </w:rPr>
        <w:br w:type="page"/>
      </w:r>
    </w:p>
    <w:p w14:paraId="424DBA98" w14:textId="77777777" w:rsidR="00BE55D6" w:rsidRPr="00BE55D6" w:rsidRDefault="00BE55D6" w:rsidP="003332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cs="Arial"/>
          <w:bCs/>
          <w:iCs/>
          <w:sz w:val="16"/>
          <w:szCs w:val="16"/>
        </w:rPr>
      </w:pPr>
    </w:p>
    <w:p w14:paraId="679A3835" w14:textId="25E44C3E" w:rsidR="006117A6" w:rsidRPr="00333288" w:rsidRDefault="00715F9A" w:rsidP="003332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cs="Arial"/>
          <w:sz w:val="28"/>
          <w:szCs w:val="28"/>
        </w:rPr>
      </w:pPr>
      <w:r w:rsidRPr="00633952">
        <w:rPr>
          <w:rFonts w:cs="Arial"/>
          <w:b/>
          <w:i/>
          <w:sz w:val="28"/>
          <w:szCs w:val="28"/>
        </w:rPr>
        <w:t>T</w:t>
      </w:r>
      <w:r w:rsidR="00694F43" w:rsidRPr="00633952">
        <w:rPr>
          <w:rFonts w:cs="Arial"/>
          <w:b/>
          <w:i/>
          <w:spacing w:val="6"/>
          <w:sz w:val="28"/>
          <w:szCs w:val="28"/>
        </w:rPr>
        <w:t>ab</w:t>
      </w:r>
      <w:r w:rsidR="00694F43" w:rsidRPr="00633952">
        <w:rPr>
          <w:rFonts w:cs="Arial"/>
          <w:b/>
          <w:i/>
          <w:sz w:val="28"/>
          <w:szCs w:val="28"/>
        </w:rPr>
        <w:t>le</w:t>
      </w:r>
      <w:r w:rsidR="00FA75F0" w:rsidRPr="00633952">
        <w:rPr>
          <w:rFonts w:cs="Arial"/>
          <w:b/>
          <w:i/>
          <w:sz w:val="28"/>
          <w:szCs w:val="28"/>
        </w:rPr>
        <w:t xml:space="preserve"> </w:t>
      </w:r>
      <w:r w:rsidR="00694F43" w:rsidRPr="00633952">
        <w:rPr>
          <w:rFonts w:cs="Arial"/>
          <w:b/>
          <w:i/>
          <w:sz w:val="28"/>
          <w:szCs w:val="28"/>
        </w:rPr>
        <w:t>o</w:t>
      </w:r>
      <w:r w:rsidR="00F16F15" w:rsidRPr="00633952">
        <w:rPr>
          <w:rFonts w:cs="Arial"/>
          <w:b/>
          <w:i/>
          <w:spacing w:val="-2"/>
          <w:sz w:val="28"/>
          <w:szCs w:val="28"/>
        </w:rPr>
        <w:t xml:space="preserve">f </w:t>
      </w:r>
      <w:r w:rsidR="00DC2845" w:rsidRPr="00633952">
        <w:rPr>
          <w:rFonts w:cs="Arial"/>
          <w:b/>
          <w:i/>
          <w:sz w:val="28"/>
          <w:szCs w:val="28"/>
        </w:rPr>
        <w:t>C</w:t>
      </w:r>
      <w:r w:rsidR="00694F43" w:rsidRPr="00633952">
        <w:rPr>
          <w:rFonts w:cs="Arial"/>
          <w:b/>
          <w:i/>
          <w:sz w:val="28"/>
          <w:szCs w:val="28"/>
        </w:rPr>
        <w:t>o</w:t>
      </w:r>
      <w:r w:rsidR="00694F43" w:rsidRPr="00633952">
        <w:rPr>
          <w:rFonts w:cs="Arial"/>
          <w:b/>
          <w:i/>
          <w:spacing w:val="6"/>
          <w:sz w:val="28"/>
          <w:szCs w:val="28"/>
        </w:rPr>
        <w:t>n</w:t>
      </w:r>
      <w:r w:rsidR="00974BF2" w:rsidRPr="00633952">
        <w:rPr>
          <w:rFonts w:cs="Arial"/>
          <w:b/>
          <w:i/>
          <w:spacing w:val="4"/>
          <w:sz w:val="28"/>
          <w:szCs w:val="28"/>
        </w:rPr>
        <w:t>t</w:t>
      </w:r>
      <w:r w:rsidR="00694F43" w:rsidRPr="00633952">
        <w:rPr>
          <w:rFonts w:cs="Arial"/>
          <w:b/>
          <w:i/>
          <w:sz w:val="28"/>
          <w:szCs w:val="28"/>
        </w:rPr>
        <w:t>e</w:t>
      </w:r>
      <w:r w:rsidR="00694F43" w:rsidRPr="00633952">
        <w:rPr>
          <w:rFonts w:cs="Arial"/>
          <w:b/>
          <w:i/>
          <w:spacing w:val="6"/>
          <w:sz w:val="28"/>
          <w:szCs w:val="28"/>
        </w:rPr>
        <w:t>n</w:t>
      </w:r>
      <w:r w:rsidR="00974BF2" w:rsidRPr="00633952">
        <w:rPr>
          <w:rFonts w:cs="Arial"/>
          <w:b/>
          <w:i/>
          <w:spacing w:val="4"/>
          <w:sz w:val="28"/>
          <w:szCs w:val="28"/>
        </w:rPr>
        <w:t>t</w:t>
      </w:r>
      <w:r w:rsidR="00694F43" w:rsidRPr="00633952">
        <w:rPr>
          <w:rFonts w:cs="Arial"/>
          <w:b/>
          <w:i/>
          <w:sz w:val="28"/>
          <w:szCs w:val="28"/>
        </w:rPr>
        <w:t>s</w:t>
      </w:r>
    </w:p>
    <w:p w14:paraId="2F6D0567" w14:textId="6E20AA3E" w:rsidR="00EB46FA" w:rsidRDefault="00EB46FA" w:rsidP="00D852F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both"/>
        <w:rPr>
          <w:rFonts w:cs="Arial"/>
          <w:sz w:val="14"/>
          <w:szCs w:val="16"/>
        </w:rPr>
      </w:pPr>
    </w:p>
    <w:p w14:paraId="762FF26C" w14:textId="77777777" w:rsidR="00CE7E79" w:rsidRPr="00BE55D6" w:rsidRDefault="00CE7E79" w:rsidP="00D852F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both"/>
        <w:rPr>
          <w:rFonts w:cs="Arial"/>
          <w:sz w:val="14"/>
          <w:szCs w:val="16"/>
        </w:rPr>
      </w:pPr>
    </w:p>
    <w:p w14:paraId="226B3FCB" w14:textId="7F0C91CA" w:rsidR="006117A6" w:rsidRPr="00BE55D6" w:rsidRDefault="00CD6E31" w:rsidP="00CD6E31">
      <w:pPr>
        <w:pStyle w:val="Heading9"/>
        <w:spacing w:line="240" w:lineRule="auto"/>
        <w:rPr>
          <w:rFonts w:cs="Arial"/>
          <w:sz w:val="20"/>
        </w:rPr>
      </w:pPr>
      <w:r w:rsidRPr="00BE55D6">
        <w:rPr>
          <w:rFonts w:cs="Arial"/>
          <w:sz w:val="20"/>
        </w:rPr>
        <w:t xml:space="preserve">  </w:t>
      </w:r>
      <w:r w:rsidR="00CE7E79">
        <w:rPr>
          <w:rFonts w:cs="Arial"/>
          <w:sz w:val="20"/>
        </w:rPr>
        <w:t xml:space="preserve">  </w:t>
      </w:r>
      <w:r w:rsidR="006117A6" w:rsidRPr="00BE55D6">
        <w:rPr>
          <w:rFonts w:cs="Arial"/>
          <w:sz w:val="20"/>
        </w:rPr>
        <w:t>P</w:t>
      </w:r>
      <w:r w:rsidR="00675195" w:rsidRPr="00BE55D6">
        <w:rPr>
          <w:rFonts w:cs="Arial"/>
          <w:spacing w:val="2"/>
          <w:sz w:val="20"/>
        </w:rPr>
        <w:t>r</w:t>
      </w:r>
      <w:r w:rsidR="00BF4EB7" w:rsidRPr="00BE55D6">
        <w:rPr>
          <w:rFonts w:cs="Arial"/>
          <w:sz w:val="20"/>
        </w:rPr>
        <w:t>e</w:t>
      </w:r>
      <w:r w:rsidR="00632E16" w:rsidRPr="00BE55D6">
        <w:rPr>
          <w:rFonts w:cs="Arial"/>
          <w:spacing w:val="2"/>
          <w:sz w:val="20"/>
        </w:rPr>
        <w:t>f</w:t>
      </w:r>
      <w:r w:rsidR="00632E16" w:rsidRPr="00BE55D6">
        <w:rPr>
          <w:rFonts w:cs="Arial"/>
          <w:sz w:val="20"/>
        </w:rPr>
        <w:t>a</w:t>
      </w:r>
      <w:r w:rsidR="00FA5457" w:rsidRPr="00BE55D6">
        <w:rPr>
          <w:rFonts w:cs="Arial"/>
          <w:spacing w:val="2"/>
          <w:sz w:val="20"/>
        </w:rPr>
        <w:t>c</w:t>
      </w:r>
      <w:r w:rsidR="006117A6" w:rsidRPr="00BE55D6">
        <w:rPr>
          <w:rFonts w:cs="Arial"/>
          <w:sz w:val="20"/>
        </w:rPr>
        <w:t>e</w:t>
      </w:r>
      <w:r w:rsidR="001D4FF6" w:rsidRPr="00BE55D6">
        <w:rPr>
          <w:rFonts w:cs="Arial"/>
          <w:sz w:val="20"/>
        </w:rPr>
        <w:tab/>
      </w:r>
      <w:r w:rsidR="001D4FF6" w:rsidRPr="00BE55D6">
        <w:rPr>
          <w:rFonts w:cs="Arial"/>
          <w:sz w:val="20"/>
        </w:rPr>
        <w:tab/>
      </w:r>
      <w:r w:rsidR="001D4FF6" w:rsidRPr="00BE55D6">
        <w:rPr>
          <w:rFonts w:cs="Arial"/>
          <w:sz w:val="20"/>
        </w:rPr>
        <w:tab/>
      </w:r>
      <w:r w:rsidR="001D4FF6" w:rsidRPr="00BE55D6">
        <w:rPr>
          <w:rFonts w:cs="Arial"/>
          <w:sz w:val="20"/>
        </w:rPr>
        <w:tab/>
      </w:r>
      <w:r w:rsidR="001D4FF6" w:rsidRPr="00BE55D6">
        <w:rPr>
          <w:rFonts w:cs="Arial"/>
          <w:sz w:val="20"/>
        </w:rPr>
        <w:tab/>
        <w:t xml:space="preserve">     </w:t>
      </w:r>
      <w:r w:rsidR="00F35A1A" w:rsidRPr="00BE55D6">
        <w:rPr>
          <w:rFonts w:cs="Arial"/>
          <w:sz w:val="20"/>
        </w:rPr>
        <w:t xml:space="preserve">     </w:t>
      </w:r>
      <w:r w:rsidR="00CE7E79">
        <w:rPr>
          <w:rFonts w:cs="Arial"/>
          <w:sz w:val="20"/>
        </w:rPr>
        <w:t>2</w:t>
      </w:r>
      <w:r w:rsidR="00BE55D6" w:rsidRPr="00BE55D6">
        <w:rPr>
          <w:rFonts w:cs="Arial"/>
          <w:sz w:val="20"/>
        </w:rPr>
        <w:tab/>
      </w:r>
      <w:r w:rsidR="00BE55D6" w:rsidRPr="00BE55D6">
        <w:rPr>
          <w:rFonts w:cs="Arial"/>
          <w:sz w:val="20"/>
        </w:rPr>
        <w:tab/>
        <w:t>Chap</w:t>
      </w:r>
      <w:r w:rsidR="00BE55D6" w:rsidRPr="00BE55D6">
        <w:rPr>
          <w:rFonts w:cs="Arial"/>
          <w:spacing w:val="4"/>
          <w:sz w:val="20"/>
        </w:rPr>
        <w:t>t</w:t>
      </w:r>
      <w:r w:rsidR="00BE55D6" w:rsidRPr="00BE55D6">
        <w:rPr>
          <w:rFonts w:cs="Arial"/>
          <w:sz w:val="20"/>
        </w:rPr>
        <w:t>e</w:t>
      </w:r>
      <w:r w:rsidR="00BE55D6" w:rsidRPr="00BE55D6">
        <w:rPr>
          <w:rFonts w:cs="Arial"/>
          <w:spacing w:val="-2"/>
          <w:sz w:val="20"/>
        </w:rPr>
        <w:t xml:space="preserve">r </w:t>
      </w:r>
      <w:r w:rsidR="00BE55D6" w:rsidRPr="00BE55D6">
        <w:rPr>
          <w:rFonts w:cs="Arial"/>
          <w:sz w:val="20"/>
        </w:rPr>
        <w:t>5</w:t>
      </w:r>
      <w:r w:rsidR="00BE55D6" w:rsidRPr="00BE55D6">
        <w:rPr>
          <w:rFonts w:cs="Arial"/>
          <w:sz w:val="20"/>
        </w:rPr>
        <w:tab/>
        <w:t xml:space="preserve"> Build on a Fi</w:t>
      </w:r>
      <w:r w:rsidR="00BE55D6" w:rsidRPr="00BE55D6">
        <w:rPr>
          <w:rFonts w:cs="Arial"/>
          <w:spacing w:val="4"/>
          <w:sz w:val="20"/>
        </w:rPr>
        <w:t>r</w:t>
      </w:r>
      <w:r w:rsidR="00BE55D6" w:rsidRPr="00BE55D6">
        <w:rPr>
          <w:rFonts w:cs="Arial"/>
          <w:sz w:val="20"/>
        </w:rPr>
        <w:t>m Founda</w:t>
      </w:r>
      <w:r w:rsidR="00BE55D6" w:rsidRPr="00BE55D6">
        <w:rPr>
          <w:rFonts w:cs="Arial"/>
          <w:spacing w:val="4"/>
          <w:sz w:val="20"/>
        </w:rPr>
        <w:t>t</w:t>
      </w:r>
      <w:r w:rsidR="00BE55D6" w:rsidRPr="00BE55D6">
        <w:rPr>
          <w:rFonts w:cs="Arial"/>
          <w:sz w:val="20"/>
        </w:rPr>
        <w:t>ion</w:t>
      </w:r>
      <w:r w:rsidR="00BE55D6" w:rsidRPr="00BE55D6">
        <w:rPr>
          <w:rFonts w:cs="Arial"/>
          <w:sz w:val="20"/>
        </w:rPr>
        <w:tab/>
        <w:t xml:space="preserve">       4</w:t>
      </w:r>
      <w:r w:rsidR="00CE7E79">
        <w:rPr>
          <w:rFonts w:cs="Arial"/>
          <w:sz w:val="20"/>
        </w:rPr>
        <w:t>4</w:t>
      </w:r>
      <w:r w:rsidR="00BE55D6" w:rsidRPr="00BE55D6">
        <w:rPr>
          <w:rFonts w:cs="Arial"/>
          <w:sz w:val="20"/>
        </w:rPr>
        <w:tab/>
      </w:r>
    </w:p>
    <w:p w14:paraId="077B0FDD" w14:textId="538BBC4D" w:rsidR="006117A6" w:rsidRPr="00CD6E31" w:rsidRDefault="006117A6" w:rsidP="008D5FC0">
      <w:pPr>
        <w:pStyle w:val="Heading9"/>
        <w:spacing w:line="240" w:lineRule="auto"/>
        <w:jc w:val="center"/>
        <w:rPr>
          <w:rFonts w:cs="Arial"/>
          <w:sz w:val="14"/>
          <w:szCs w:val="16"/>
        </w:rPr>
      </w:pPr>
    </w:p>
    <w:p w14:paraId="31E20D57" w14:textId="1ECD41C1" w:rsidR="00BE55D6" w:rsidRPr="00DA3A25" w:rsidRDefault="00CD6E31" w:rsidP="00BE55D6">
      <w:pPr>
        <w:pStyle w:val="BodyText2"/>
        <w:spacing w:line="240" w:lineRule="auto"/>
        <w:rPr>
          <w:rFonts w:cs="Arial"/>
          <w:i w:val="0"/>
          <w:sz w:val="20"/>
        </w:rPr>
      </w:pPr>
      <w:r w:rsidRPr="00BE55D6">
        <w:rPr>
          <w:rFonts w:cs="Arial"/>
          <w:i w:val="0"/>
          <w:iCs/>
          <w:sz w:val="20"/>
        </w:rPr>
        <w:t xml:space="preserve">  </w:t>
      </w:r>
      <w:r w:rsidR="00CE7E79">
        <w:rPr>
          <w:rFonts w:cs="Arial"/>
          <w:i w:val="0"/>
          <w:iCs/>
          <w:sz w:val="20"/>
        </w:rPr>
        <w:t xml:space="preserve">  </w:t>
      </w:r>
      <w:r w:rsidR="006117A6" w:rsidRPr="00BE55D6">
        <w:rPr>
          <w:rFonts w:cs="Arial"/>
          <w:i w:val="0"/>
          <w:iCs/>
          <w:sz w:val="20"/>
        </w:rPr>
        <w:t>In</w:t>
      </w:r>
      <w:r w:rsidR="00974BF2" w:rsidRPr="00BE55D6">
        <w:rPr>
          <w:rFonts w:cs="Arial"/>
          <w:i w:val="0"/>
          <w:iCs/>
          <w:spacing w:val="4"/>
          <w:sz w:val="20"/>
        </w:rPr>
        <w:t>t</w:t>
      </w:r>
      <w:r w:rsidR="00575A51" w:rsidRPr="00BE55D6">
        <w:rPr>
          <w:rFonts w:cs="Arial"/>
          <w:i w:val="0"/>
          <w:iCs/>
          <w:spacing w:val="2"/>
          <w:sz w:val="20"/>
        </w:rPr>
        <w:t>r</w:t>
      </w:r>
      <w:r w:rsidR="00DC6A4E" w:rsidRPr="00BE55D6">
        <w:rPr>
          <w:rFonts w:cs="Arial"/>
          <w:i w:val="0"/>
          <w:iCs/>
          <w:sz w:val="20"/>
        </w:rPr>
        <w:t>o</w:t>
      </w:r>
      <w:r w:rsidR="006117A6" w:rsidRPr="00BE55D6">
        <w:rPr>
          <w:rFonts w:cs="Arial"/>
          <w:i w:val="0"/>
          <w:iCs/>
          <w:sz w:val="20"/>
        </w:rPr>
        <w:t>du</w:t>
      </w:r>
      <w:r w:rsidR="00FA5457" w:rsidRPr="00BE55D6">
        <w:rPr>
          <w:rFonts w:cs="Arial"/>
          <w:i w:val="0"/>
          <w:iCs/>
          <w:spacing w:val="2"/>
          <w:sz w:val="20"/>
        </w:rPr>
        <w:t>c</w:t>
      </w:r>
      <w:r w:rsidR="00974BF2" w:rsidRPr="00BE55D6">
        <w:rPr>
          <w:rFonts w:cs="Arial"/>
          <w:i w:val="0"/>
          <w:iCs/>
          <w:spacing w:val="4"/>
          <w:sz w:val="20"/>
        </w:rPr>
        <w:t>t</w:t>
      </w:r>
      <w:r w:rsidR="006117A6" w:rsidRPr="00BE55D6">
        <w:rPr>
          <w:rFonts w:cs="Arial"/>
          <w:i w:val="0"/>
          <w:iCs/>
          <w:sz w:val="20"/>
        </w:rPr>
        <w:t>ion</w:t>
      </w:r>
      <w:r w:rsidR="001D4FF6" w:rsidRPr="00BE55D6">
        <w:rPr>
          <w:rFonts w:cs="Arial"/>
          <w:i w:val="0"/>
          <w:iCs/>
          <w:sz w:val="20"/>
        </w:rPr>
        <w:tab/>
      </w:r>
      <w:r w:rsidR="001D4FF6" w:rsidRPr="00BE55D6">
        <w:rPr>
          <w:rFonts w:cs="Arial"/>
          <w:i w:val="0"/>
          <w:iCs/>
          <w:sz w:val="20"/>
        </w:rPr>
        <w:tab/>
      </w:r>
      <w:r w:rsidR="001D4FF6" w:rsidRPr="00BE55D6">
        <w:rPr>
          <w:rFonts w:cs="Arial"/>
          <w:i w:val="0"/>
          <w:iCs/>
          <w:sz w:val="20"/>
        </w:rPr>
        <w:tab/>
      </w:r>
      <w:r w:rsidR="001D4FF6" w:rsidRPr="00BE55D6">
        <w:rPr>
          <w:rFonts w:cs="Arial"/>
          <w:i w:val="0"/>
          <w:iCs/>
          <w:sz w:val="20"/>
        </w:rPr>
        <w:tab/>
      </w:r>
      <w:r w:rsidR="001D4FF6" w:rsidRPr="00BE55D6">
        <w:rPr>
          <w:rFonts w:cs="Arial"/>
          <w:i w:val="0"/>
          <w:iCs/>
          <w:sz w:val="20"/>
        </w:rPr>
        <w:tab/>
      </w:r>
      <w:r w:rsidR="00E05C25" w:rsidRPr="00BE55D6">
        <w:rPr>
          <w:rFonts w:cs="Arial"/>
          <w:i w:val="0"/>
          <w:iCs/>
          <w:sz w:val="20"/>
        </w:rPr>
        <w:t xml:space="preserve">     </w:t>
      </w:r>
      <w:r w:rsidR="0073729B" w:rsidRPr="00BE55D6">
        <w:rPr>
          <w:rFonts w:cs="Arial"/>
          <w:i w:val="0"/>
          <w:iCs/>
          <w:sz w:val="20"/>
        </w:rPr>
        <w:t xml:space="preserve">     </w:t>
      </w:r>
      <w:r w:rsidR="00CE7E79">
        <w:rPr>
          <w:rFonts w:cs="Arial"/>
          <w:i w:val="0"/>
          <w:iCs/>
          <w:sz w:val="20"/>
        </w:rPr>
        <w:t>3</w:t>
      </w:r>
      <w:r w:rsidR="00BE55D6" w:rsidRPr="00BE55D6">
        <w:rPr>
          <w:rFonts w:cs="Arial"/>
          <w:i w:val="0"/>
          <w:iCs/>
          <w:sz w:val="20"/>
        </w:rPr>
        <w:tab/>
        <w:t xml:space="preserve">  </w:t>
      </w:r>
      <w:r w:rsidR="00BE55D6" w:rsidRPr="00BE55D6">
        <w:rPr>
          <w:rFonts w:cs="Arial"/>
          <w:i w:val="0"/>
          <w:iCs/>
          <w:sz w:val="20"/>
        </w:rPr>
        <w:tab/>
        <w:t>Chap</w:t>
      </w:r>
      <w:r w:rsidR="00BE55D6" w:rsidRPr="00BE55D6">
        <w:rPr>
          <w:rFonts w:cs="Arial"/>
          <w:i w:val="0"/>
          <w:iCs/>
          <w:spacing w:val="4"/>
          <w:sz w:val="20"/>
        </w:rPr>
        <w:t>t</w:t>
      </w:r>
      <w:r w:rsidR="00BE55D6" w:rsidRPr="00BE55D6">
        <w:rPr>
          <w:rFonts w:cs="Arial"/>
          <w:i w:val="0"/>
          <w:iCs/>
          <w:sz w:val="20"/>
        </w:rPr>
        <w:t>e</w:t>
      </w:r>
      <w:r w:rsidR="00BE55D6" w:rsidRPr="00BE55D6">
        <w:rPr>
          <w:rFonts w:cs="Arial"/>
          <w:i w:val="0"/>
          <w:iCs/>
          <w:spacing w:val="-2"/>
          <w:sz w:val="20"/>
        </w:rPr>
        <w:t>r</w:t>
      </w:r>
      <w:r w:rsidR="00BE55D6" w:rsidRPr="00DA3A25">
        <w:rPr>
          <w:rFonts w:cs="Arial"/>
          <w:i w:val="0"/>
          <w:spacing w:val="-2"/>
          <w:sz w:val="20"/>
        </w:rPr>
        <w:t xml:space="preserve"> </w:t>
      </w:r>
      <w:r w:rsidR="00BE55D6" w:rsidRPr="00DA3A25">
        <w:rPr>
          <w:rFonts w:cs="Arial"/>
          <w:i w:val="0"/>
          <w:sz w:val="20"/>
        </w:rPr>
        <w:t>6</w:t>
      </w:r>
      <w:r w:rsidR="00BE55D6" w:rsidRPr="00DA3A25">
        <w:rPr>
          <w:rFonts w:cs="Arial"/>
          <w:i w:val="0"/>
          <w:sz w:val="20"/>
        </w:rPr>
        <w:tab/>
        <w:t xml:space="preserve"> A Change for </w:t>
      </w:r>
      <w:r w:rsidR="00BE55D6" w:rsidRPr="00DA3A25">
        <w:rPr>
          <w:rFonts w:cs="Arial"/>
          <w:i w:val="0"/>
          <w:spacing w:val="4"/>
          <w:sz w:val="20"/>
        </w:rPr>
        <w:t>t</w:t>
      </w:r>
      <w:r w:rsidR="00BE55D6" w:rsidRPr="00DA3A25">
        <w:rPr>
          <w:rFonts w:cs="Arial"/>
          <w:i w:val="0"/>
          <w:sz w:val="20"/>
        </w:rPr>
        <w:t>he Be</w:t>
      </w:r>
      <w:r w:rsidR="00BE55D6" w:rsidRPr="00DA3A25">
        <w:rPr>
          <w:rFonts w:cs="Arial"/>
          <w:i w:val="0"/>
          <w:spacing w:val="6"/>
          <w:sz w:val="20"/>
        </w:rPr>
        <w:t>t</w:t>
      </w:r>
      <w:r w:rsidR="00BE55D6" w:rsidRPr="00DA3A25">
        <w:rPr>
          <w:rFonts w:cs="Arial"/>
          <w:i w:val="0"/>
          <w:spacing w:val="4"/>
          <w:sz w:val="20"/>
        </w:rPr>
        <w:t>t</w:t>
      </w:r>
      <w:r w:rsidR="00BE55D6" w:rsidRPr="00DA3A25">
        <w:rPr>
          <w:rFonts w:cs="Arial"/>
          <w:i w:val="0"/>
          <w:sz w:val="20"/>
        </w:rPr>
        <w:t>er</w:t>
      </w:r>
      <w:r w:rsidR="00BE55D6" w:rsidRPr="00DA3A25">
        <w:rPr>
          <w:rFonts w:cs="Arial"/>
          <w:i w:val="0"/>
          <w:sz w:val="20"/>
        </w:rPr>
        <w:tab/>
        <w:t xml:space="preserve">       </w:t>
      </w:r>
      <w:r w:rsidR="00BE55D6">
        <w:rPr>
          <w:rFonts w:cs="Arial"/>
          <w:i w:val="0"/>
          <w:sz w:val="20"/>
        </w:rPr>
        <w:t>4</w:t>
      </w:r>
      <w:r w:rsidR="00CE7E79">
        <w:rPr>
          <w:rFonts w:cs="Arial"/>
          <w:i w:val="0"/>
          <w:sz w:val="20"/>
        </w:rPr>
        <w:t>9</w:t>
      </w:r>
    </w:p>
    <w:p w14:paraId="31A3A8BB" w14:textId="77777777" w:rsidR="006117A6" w:rsidRPr="00CD6E31" w:rsidRDefault="006117A6" w:rsidP="00BE55D6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cs="Arial"/>
          <w:sz w:val="14"/>
          <w:szCs w:val="16"/>
        </w:rPr>
      </w:pPr>
    </w:p>
    <w:p w14:paraId="6E8CD39D" w14:textId="73CF4FC9" w:rsidR="006117A6" w:rsidRPr="00DA3A25" w:rsidRDefault="00CD6E31" w:rsidP="00CD6E31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  </w:t>
      </w:r>
      <w:r w:rsidR="00CE7E79">
        <w:rPr>
          <w:rFonts w:cs="Arial"/>
          <w:sz w:val="20"/>
        </w:rPr>
        <w:t xml:space="preserve">  </w:t>
      </w:r>
      <w:r w:rsidR="00DC2845" w:rsidRPr="00DA3A25">
        <w:rPr>
          <w:rFonts w:cs="Arial"/>
          <w:sz w:val="20"/>
        </w:rPr>
        <w:t>C</w:t>
      </w:r>
      <w:r w:rsidR="006117A6" w:rsidRPr="00DA3A25">
        <w:rPr>
          <w:rFonts w:cs="Arial"/>
          <w:sz w:val="20"/>
        </w:rPr>
        <w:t>hap</w:t>
      </w:r>
      <w:r w:rsidR="00974BF2" w:rsidRPr="00DA3A25">
        <w:rPr>
          <w:rFonts w:cs="Arial"/>
          <w:spacing w:val="4"/>
          <w:sz w:val="20"/>
        </w:rPr>
        <w:t>t</w:t>
      </w:r>
      <w:r w:rsidR="006117A6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117A6" w:rsidRPr="00DA3A25">
        <w:rPr>
          <w:rFonts w:cs="Arial"/>
          <w:sz w:val="20"/>
        </w:rPr>
        <w:t>1</w:t>
      </w:r>
      <w:r w:rsidR="00F05D90" w:rsidRPr="00DA3A25">
        <w:rPr>
          <w:rFonts w:cs="Arial"/>
          <w:sz w:val="20"/>
        </w:rPr>
        <w:tab/>
      </w:r>
      <w:r w:rsidR="00EB46FA" w:rsidRPr="00DA3A25">
        <w:rPr>
          <w:rFonts w:cs="Arial"/>
          <w:sz w:val="20"/>
        </w:rPr>
        <w:t xml:space="preserve"> </w:t>
      </w:r>
      <w:r w:rsidR="00CE7E79">
        <w:rPr>
          <w:rFonts w:cs="Arial"/>
          <w:sz w:val="20"/>
        </w:rPr>
        <w:t xml:space="preserve">  </w:t>
      </w:r>
      <w:r w:rsidR="00715F9A" w:rsidRPr="00DA3A25">
        <w:rPr>
          <w:rFonts w:cs="Arial"/>
          <w:sz w:val="20"/>
        </w:rPr>
        <w:t>F</w:t>
      </w:r>
      <w:r w:rsidR="00316D67" w:rsidRPr="00DA3A25">
        <w:rPr>
          <w:rFonts w:cs="Arial"/>
          <w:sz w:val="20"/>
        </w:rPr>
        <w:t>o</w:t>
      </w:r>
      <w:r w:rsidR="000435B0" w:rsidRPr="00DA3A25">
        <w:rPr>
          <w:rFonts w:cs="Arial"/>
          <w:sz w:val="20"/>
        </w:rPr>
        <w:t>u</w:t>
      </w:r>
      <w:r w:rsidR="00014E8A" w:rsidRPr="00DA3A25">
        <w:rPr>
          <w:rFonts w:cs="Arial"/>
          <w:sz w:val="20"/>
        </w:rPr>
        <w:t xml:space="preserve">nded </w:t>
      </w:r>
      <w:r w:rsidR="000435B0" w:rsidRPr="00DA3A25">
        <w:rPr>
          <w:rFonts w:cs="Arial"/>
          <w:sz w:val="20"/>
        </w:rPr>
        <w:t>U</w:t>
      </w:r>
      <w:r w:rsidR="00014E8A" w:rsidRPr="00DA3A25">
        <w:rPr>
          <w:rFonts w:cs="Arial"/>
          <w:sz w:val="20"/>
        </w:rPr>
        <w:t>p</w:t>
      </w:r>
      <w:r w:rsidR="00316D67" w:rsidRPr="00DA3A25">
        <w:rPr>
          <w:rFonts w:cs="Arial"/>
          <w:sz w:val="20"/>
        </w:rPr>
        <w:t>o</w:t>
      </w:r>
      <w:r w:rsidR="002410B1" w:rsidRPr="00DA3A25">
        <w:rPr>
          <w:rFonts w:cs="Arial"/>
          <w:sz w:val="20"/>
        </w:rPr>
        <w:t>n God's Word</w:t>
      </w:r>
      <w:r w:rsidR="00E05C25" w:rsidRPr="00DA3A25">
        <w:rPr>
          <w:rFonts w:cs="Arial"/>
          <w:sz w:val="20"/>
        </w:rPr>
        <w:tab/>
        <w:t xml:space="preserve">     </w:t>
      </w:r>
      <w:r w:rsidR="0073729B" w:rsidRPr="00DA3A25">
        <w:rPr>
          <w:rFonts w:cs="Arial"/>
          <w:sz w:val="20"/>
        </w:rPr>
        <w:t xml:space="preserve">     </w:t>
      </w:r>
      <w:r w:rsidR="00CE7E79">
        <w:rPr>
          <w:rFonts w:cs="Arial"/>
          <w:sz w:val="20"/>
        </w:rPr>
        <w:t>4</w:t>
      </w:r>
      <w:r w:rsidR="00BE55D6">
        <w:rPr>
          <w:rFonts w:cs="Arial"/>
          <w:sz w:val="20"/>
        </w:rPr>
        <w:tab/>
      </w:r>
      <w:r w:rsidR="00BE55D6" w:rsidRPr="00DA3A25">
        <w:rPr>
          <w:rFonts w:cs="Arial"/>
          <w:sz w:val="20"/>
          <w:szCs w:val="21"/>
        </w:rPr>
        <w:t xml:space="preserve">  </w:t>
      </w:r>
      <w:r w:rsidR="00BE55D6">
        <w:rPr>
          <w:rFonts w:cs="Arial"/>
          <w:sz w:val="20"/>
          <w:szCs w:val="21"/>
        </w:rPr>
        <w:tab/>
      </w:r>
      <w:r w:rsidR="00BE55D6" w:rsidRPr="00DA3A25">
        <w:rPr>
          <w:rFonts w:cs="Arial"/>
          <w:sz w:val="20"/>
          <w:szCs w:val="21"/>
        </w:rPr>
        <w:t>Case S</w:t>
      </w:r>
      <w:r w:rsidR="00BE55D6" w:rsidRPr="00DA3A25">
        <w:rPr>
          <w:rFonts w:cs="Arial"/>
          <w:spacing w:val="2"/>
          <w:sz w:val="20"/>
          <w:szCs w:val="21"/>
        </w:rPr>
        <w:t>t</w:t>
      </w:r>
      <w:r w:rsidR="00BE55D6" w:rsidRPr="00DA3A25">
        <w:rPr>
          <w:rFonts w:cs="Arial"/>
          <w:sz w:val="20"/>
          <w:szCs w:val="21"/>
        </w:rPr>
        <w:t>udy</w:t>
      </w:r>
      <w:r w:rsidR="00BE55D6" w:rsidRPr="00DA3A25">
        <w:rPr>
          <w:rFonts w:cs="Arial"/>
          <w:sz w:val="20"/>
        </w:rPr>
        <w:tab/>
        <w:t xml:space="preserve"> </w:t>
      </w:r>
      <w:r w:rsidR="00BE55D6" w:rsidRPr="00DA3A25">
        <w:rPr>
          <w:rFonts w:cs="Arial"/>
          <w:sz w:val="20"/>
          <w:szCs w:val="21"/>
        </w:rPr>
        <w:t>The Case o</w:t>
      </w:r>
      <w:r w:rsidR="00BE55D6" w:rsidRPr="00DA3A25">
        <w:rPr>
          <w:rFonts w:cs="Arial"/>
          <w:spacing w:val="-2"/>
          <w:sz w:val="20"/>
          <w:szCs w:val="21"/>
        </w:rPr>
        <w:t xml:space="preserve">f </w:t>
      </w:r>
      <w:r w:rsidR="00BE55D6" w:rsidRPr="00DA3A25">
        <w:rPr>
          <w:rFonts w:cs="Arial"/>
          <w:sz w:val="20"/>
        </w:rPr>
        <w:t>Jesus</w:t>
      </w:r>
      <w:r w:rsidR="00BE55D6" w:rsidRPr="00DA3A25">
        <w:rPr>
          <w:rFonts w:cs="Arial"/>
          <w:sz w:val="20"/>
        </w:rPr>
        <w:fldChar w:fldCharType="begin"/>
      </w:r>
      <w:r w:rsidR="00BE55D6" w:rsidRPr="00DA3A25">
        <w:rPr>
          <w:rFonts w:cs="Arial"/>
          <w:sz w:val="20"/>
        </w:rPr>
        <w:instrText xml:space="preserve"> XE "Jesus" </w:instrText>
      </w:r>
      <w:r w:rsidR="00BE55D6" w:rsidRPr="00DA3A25">
        <w:rPr>
          <w:rFonts w:cs="Arial"/>
          <w:sz w:val="20"/>
        </w:rPr>
        <w:fldChar w:fldCharType="end"/>
      </w:r>
      <w:r w:rsidR="00BE55D6" w:rsidRPr="00DA3A25">
        <w:rPr>
          <w:rFonts w:cs="Arial"/>
          <w:sz w:val="20"/>
        </w:rPr>
        <w:t xml:space="preserve"> Wep</w:t>
      </w:r>
      <w:r w:rsidR="00BE55D6" w:rsidRPr="00DA3A25">
        <w:rPr>
          <w:rFonts w:cs="Arial"/>
          <w:spacing w:val="4"/>
          <w:sz w:val="20"/>
        </w:rPr>
        <w:t>t</w:t>
      </w:r>
      <w:r w:rsidR="00BE55D6" w:rsidRPr="00035A73">
        <w:rPr>
          <w:rFonts w:cs="Arial"/>
          <w:sz w:val="20"/>
        </w:rPr>
        <w:tab/>
        <w:t xml:space="preserve">       </w:t>
      </w:r>
      <w:r w:rsidR="00BE55D6">
        <w:rPr>
          <w:rFonts w:cs="Arial"/>
          <w:sz w:val="20"/>
        </w:rPr>
        <w:t>5</w:t>
      </w:r>
      <w:r w:rsidR="00CE7E79">
        <w:rPr>
          <w:rFonts w:cs="Arial"/>
          <w:sz w:val="20"/>
        </w:rPr>
        <w:t>5</w:t>
      </w:r>
    </w:p>
    <w:p w14:paraId="4CFF547C" w14:textId="77777777" w:rsidR="00FD39F3" w:rsidRPr="00CD6E31" w:rsidRDefault="00FD39F3" w:rsidP="008D5FC0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cs="Arial"/>
          <w:sz w:val="14"/>
          <w:szCs w:val="16"/>
        </w:rPr>
      </w:pPr>
    </w:p>
    <w:p w14:paraId="7A58E7CB" w14:textId="4872547E" w:rsidR="00FD39F3" w:rsidRPr="00BE55D6" w:rsidRDefault="00CD6E31" w:rsidP="00CD6E31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cs="Arial"/>
          <w:iCs/>
          <w:sz w:val="20"/>
        </w:rPr>
      </w:pPr>
      <w:r w:rsidRPr="00DA3A25">
        <w:rPr>
          <w:rFonts w:cs="Arial"/>
          <w:sz w:val="20"/>
          <w:szCs w:val="21"/>
        </w:rPr>
        <w:t xml:space="preserve">  </w:t>
      </w:r>
      <w:r w:rsidR="00CE7E79">
        <w:rPr>
          <w:rFonts w:cs="Arial"/>
          <w:sz w:val="20"/>
          <w:szCs w:val="21"/>
        </w:rPr>
        <w:t xml:space="preserve">  </w:t>
      </w:r>
      <w:r w:rsidR="00AE5BEF" w:rsidRPr="00DA3A25">
        <w:rPr>
          <w:rFonts w:cs="Arial"/>
          <w:sz w:val="20"/>
          <w:szCs w:val="21"/>
        </w:rPr>
        <w:t>Case S</w:t>
      </w:r>
      <w:r w:rsidR="004549FE" w:rsidRPr="00DA3A25">
        <w:rPr>
          <w:rFonts w:cs="Arial"/>
          <w:spacing w:val="2"/>
          <w:sz w:val="20"/>
          <w:szCs w:val="21"/>
        </w:rPr>
        <w:t>t</w:t>
      </w:r>
      <w:r w:rsidR="00AE5BEF" w:rsidRPr="00DA3A25">
        <w:rPr>
          <w:rFonts w:cs="Arial"/>
          <w:sz w:val="20"/>
          <w:szCs w:val="21"/>
        </w:rPr>
        <w:t>udy</w:t>
      </w:r>
      <w:r w:rsidR="00AE5BEF" w:rsidRPr="00DA3A25">
        <w:rPr>
          <w:rFonts w:cs="Arial"/>
          <w:sz w:val="20"/>
        </w:rPr>
        <w:tab/>
      </w:r>
      <w:r w:rsidR="00EB46FA" w:rsidRPr="00DA3A25">
        <w:rPr>
          <w:rFonts w:cs="Arial"/>
          <w:sz w:val="20"/>
        </w:rPr>
        <w:t xml:space="preserve"> </w:t>
      </w:r>
      <w:r w:rsidR="00CE7E79">
        <w:rPr>
          <w:rFonts w:cs="Arial"/>
          <w:sz w:val="20"/>
        </w:rPr>
        <w:t xml:space="preserve">  </w:t>
      </w:r>
      <w:r w:rsidR="00FD39F3" w:rsidRPr="00DA3A25">
        <w:rPr>
          <w:rFonts w:cs="Arial"/>
          <w:sz w:val="20"/>
          <w:szCs w:val="21"/>
        </w:rPr>
        <w:t>The Case o</w:t>
      </w:r>
      <w:r w:rsidR="00FD39F3" w:rsidRPr="00DA3A25">
        <w:rPr>
          <w:rFonts w:cs="Arial"/>
          <w:spacing w:val="-2"/>
          <w:sz w:val="20"/>
          <w:szCs w:val="21"/>
        </w:rPr>
        <w:t xml:space="preserve">f </w:t>
      </w:r>
      <w:r w:rsidR="00091F83" w:rsidRPr="00DA3A25">
        <w:rPr>
          <w:rFonts w:cs="Arial"/>
          <w:sz w:val="20"/>
        </w:rPr>
        <w:t>David</w:t>
      </w:r>
      <w:r w:rsidR="00091F83" w:rsidRPr="00DA3A25">
        <w:rPr>
          <w:rFonts w:cs="Arial"/>
          <w:sz w:val="20"/>
        </w:rPr>
        <w:fldChar w:fldCharType="begin"/>
      </w:r>
      <w:r w:rsidR="00091F83" w:rsidRPr="00DA3A25">
        <w:rPr>
          <w:rFonts w:cs="Arial"/>
          <w:sz w:val="20"/>
        </w:rPr>
        <w:instrText xml:space="preserve"> XE "David" </w:instrText>
      </w:r>
      <w:r w:rsidR="00091F83" w:rsidRPr="00DA3A25">
        <w:rPr>
          <w:rFonts w:cs="Arial"/>
          <w:sz w:val="20"/>
        </w:rPr>
        <w:fldChar w:fldCharType="end"/>
      </w:r>
      <w:r w:rsidR="00091F83" w:rsidRPr="00DA3A25">
        <w:rPr>
          <w:rFonts w:cs="Arial"/>
          <w:sz w:val="20"/>
        </w:rPr>
        <w:t>'s Tu</w:t>
      </w:r>
      <w:r w:rsidR="00091F83" w:rsidRPr="00DA3A25">
        <w:rPr>
          <w:rFonts w:cs="Arial"/>
          <w:spacing w:val="2"/>
          <w:sz w:val="20"/>
        </w:rPr>
        <w:t>rn</w:t>
      </w:r>
      <w:r w:rsidR="00FD39F3" w:rsidRPr="00DA3A25">
        <w:rPr>
          <w:rFonts w:cs="Arial"/>
          <w:sz w:val="20"/>
        </w:rPr>
        <w:tab/>
        <w:t xml:space="preserve">    </w:t>
      </w:r>
      <w:r w:rsidR="00914395" w:rsidRPr="00DA3A25">
        <w:rPr>
          <w:rFonts w:cs="Arial"/>
          <w:sz w:val="20"/>
        </w:rPr>
        <w:t xml:space="preserve">    </w:t>
      </w:r>
      <w:r w:rsidR="00035A73">
        <w:rPr>
          <w:rFonts w:cs="Arial"/>
          <w:sz w:val="20"/>
        </w:rPr>
        <w:t xml:space="preserve">  </w:t>
      </w:r>
      <w:r w:rsidR="00CE7E79">
        <w:rPr>
          <w:rFonts w:cs="Arial"/>
          <w:sz w:val="20"/>
        </w:rPr>
        <w:t>8</w:t>
      </w:r>
      <w:r w:rsidR="00BE55D6">
        <w:rPr>
          <w:rFonts w:cs="Arial"/>
          <w:sz w:val="20"/>
        </w:rPr>
        <w:tab/>
      </w:r>
      <w:r w:rsidR="00BE55D6" w:rsidRPr="00BE55D6">
        <w:rPr>
          <w:rFonts w:cs="Arial"/>
          <w:iCs/>
          <w:sz w:val="20"/>
        </w:rPr>
        <w:t xml:space="preserve">  </w:t>
      </w:r>
      <w:r w:rsidR="00BE55D6">
        <w:rPr>
          <w:rFonts w:cs="Arial"/>
          <w:iCs/>
          <w:sz w:val="20"/>
        </w:rPr>
        <w:tab/>
      </w:r>
      <w:r w:rsidR="00BE55D6" w:rsidRPr="00BE55D6">
        <w:rPr>
          <w:rFonts w:cs="Arial"/>
          <w:iCs/>
          <w:sz w:val="20"/>
        </w:rPr>
        <w:t>Chap</w:t>
      </w:r>
      <w:r w:rsidR="00BE55D6" w:rsidRPr="00BE55D6">
        <w:rPr>
          <w:rFonts w:cs="Arial"/>
          <w:iCs/>
          <w:spacing w:val="4"/>
          <w:sz w:val="20"/>
        </w:rPr>
        <w:t>t</w:t>
      </w:r>
      <w:r w:rsidR="00BE55D6" w:rsidRPr="00BE55D6">
        <w:rPr>
          <w:rFonts w:cs="Arial"/>
          <w:iCs/>
          <w:sz w:val="20"/>
        </w:rPr>
        <w:t>e</w:t>
      </w:r>
      <w:r w:rsidR="00BE55D6" w:rsidRPr="00BE55D6">
        <w:rPr>
          <w:rFonts w:cs="Arial"/>
          <w:iCs/>
          <w:spacing w:val="-2"/>
          <w:sz w:val="20"/>
        </w:rPr>
        <w:t>r 7</w:t>
      </w:r>
      <w:r w:rsidR="00BE55D6" w:rsidRPr="00BE55D6">
        <w:rPr>
          <w:rFonts w:cs="Arial"/>
          <w:iCs/>
          <w:sz w:val="20"/>
        </w:rPr>
        <w:tab/>
        <w:t xml:space="preserve"> A</w:t>
      </w:r>
      <w:r w:rsidR="00BE55D6" w:rsidRPr="00BE55D6">
        <w:rPr>
          <w:rFonts w:cs="Arial"/>
          <w:iCs/>
          <w:spacing w:val="2"/>
          <w:sz w:val="20"/>
        </w:rPr>
        <w:t>cc</w:t>
      </w:r>
      <w:r w:rsidR="00BE55D6" w:rsidRPr="00BE55D6">
        <w:rPr>
          <w:rFonts w:cs="Arial"/>
          <w:iCs/>
          <w:sz w:val="20"/>
        </w:rPr>
        <w:t>o</w:t>
      </w:r>
      <w:r w:rsidR="00BE55D6" w:rsidRPr="00BE55D6">
        <w:rPr>
          <w:rFonts w:cs="Arial"/>
          <w:iCs/>
          <w:spacing w:val="2"/>
          <w:sz w:val="20"/>
        </w:rPr>
        <w:t>r</w:t>
      </w:r>
      <w:r w:rsidR="00BE55D6" w:rsidRPr="00BE55D6">
        <w:rPr>
          <w:rFonts w:cs="Arial"/>
          <w:iCs/>
          <w:sz w:val="20"/>
        </w:rPr>
        <w:t xml:space="preserve">ding </w:t>
      </w:r>
      <w:r w:rsidR="00BE55D6" w:rsidRPr="00BE55D6">
        <w:rPr>
          <w:rFonts w:cs="Arial"/>
          <w:iCs/>
          <w:spacing w:val="4"/>
          <w:sz w:val="20"/>
        </w:rPr>
        <w:t>t</w:t>
      </w:r>
      <w:r w:rsidR="00BE55D6" w:rsidRPr="00BE55D6">
        <w:rPr>
          <w:rFonts w:cs="Arial"/>
          <w:iCs/>
          <w:sz w:val="20"/>
        </w:rPr>
        <w:t xml:space="preserve">o </w:t>
      </w:r>
      <w:r w:rsidR="00BE55D6" w:rsidRPr="00BE55D6">
        <w:rPr>
          <w:rFonts w:cs="Arial"/>
          <w:iCs/>
          <w:spacing w:val="4"/>
          <w:sz w:val="20"/>
        </w:rPr>
        <w:t>t</w:t>
      </w:r>
      <w:r w:rsidR="00BE55D6" w:rsidRPr="00BE55D6">
        <w:rPr>
          <w:rFonts w:cs="Arial"/>
          <w:iCs/>
          <w:sz w:val="20"/>
        </w:rPr>
        <w:t>he S</w:t>
      </w:r>
      <w:r w:rsidR="00BE55D6" w:rsidRPr="00BE55D6">
        <w:rPr>
          <w:rFonts w:cs="Arial"/>
          <w:iCs/>
          <w:spacing w:val="2"/>
          <w:sz w:val="20"/>
        </w:rPr>
        <w:t>cr</w:t>
      </w:r>
      <w:r w:rsidR="00BE55D6" w:rsidRPr="00BE55D6">
        <w:rPr>
          <w:rFonts w:cs="Arial"/>
          <w:iCs/>
          <w:sz w:val="20"/>
        </w:rPr>
        <w:t>ip</w:t>
      </w:r>
      <w:r w:rsidR="00BE55D6" w:rsidRPr="00BE55D6">
        <w:rPr>
          <w:rFonts w:cs="Arial"/>
          <w:iCs/>
          <w:spacing w:val="4"/>
          <w:sz w:val="20"/>
        </w:rPr>
        <w:t>t</w:t>
      </w:r>
      <w:r w:rsidR="00BE55D6" w:rsidRPr="00BE55D6">
        <w:rPr>
          <w:rFonts w:cs="Arial"/>
          <w:iCs/>
          <w:sz w:val="20"/>
        </w:rPr>
        <w:t>u</w:t>
      </w:r>
      <w:r w:rsidR="00BE55D6" w:rsidRPr="00BE55D6">
        <w:rPr>
          <w:rFonts w:cs="Arial"/>
          <w:iCs/>
          <w:spacing w:val="2"/>
          <w:sz w:val="20"/>
        </w:rPr>
        <w:t>r</w:t>
      </w:r>
      <w:r w:rsidR="00BE55D6" w:rsidRPr="00BE55D6">
        <w:rPr>
          <w:rFonts w:cs="Arial"/>
          <w:iCs/>
          <w:sz w:val="20"/>
        </w:rPr>
        <w:t>es</w:t>
      </w:r>
      <w:r w:rsidR="00BE55D6" w:rsidRPr="00BE55D6">
        <w:rPr>
          <w:rFonts w:cs="Arial"/>
          <w:iCs/>
          <w:sz w:val="20"/>
        </w:rPr>
        <w:tab/>
        <w:t xml:space="preserve">       5</w:t>
      </w:r>
      <w:r w:rsidR="00CE7E79">
        <w:rPr>
          <w:rFonts w:cs="Arial"/>
          <w:iCs/>
          <w:sz w:val="20"/>
        </w:rPr>
        <w:t>9</w:t>
      </w:r>
    </w:p>
    <w:p w14:paraId="157C5183" w14:textId="77777777" w:rsidR="006A1ECB" w:rsidRPr="00CD6E31" w:rsidRDefault="006A1ECB" w:rsidP="008D5FC0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cs="Arial"/>
          <w:sz w:val="14"/>
          <w:szCs w:val="16"/>
        </w:rPr>
      </w:pPr>
    </w:p>
    <w:p w14:paraId="4BF40A2B" w14:textId="2396A04B" w:rsidR="008F0710" w:rsidRPr="00DA3A25" w:rsidRDefault="00CD6E31" w:rsidP="00CD6E31">
      <w:pPr>
        <w:pStyle w:val="BodyText2"/>
        <w:spacing w:line="240" w:lineRule="auto"/>
        <w:rPr>
          <w:rFonts w:cs="Arial"/>
          <w:i w:val="0"/>
          <w:sz w:val="20"/>
        </w:rPr>
      </w:pPr>
      <w:r w:rsidRPr="00DA3A25">
        <w:rPr>
          <w:rFonts w:cs="Arial"/>
          <w:i w:val="0"/>
          <w:sz w:val="20"/>
        </w:rPr>
        <w:t xml:space="preserve">  </w:t>
      </w:r>
      <w:r w:rsidR="00CE7E79">
        <w:rPr>
          <w:rFonts w:cs="Arial"/>
          <w:i w:val="0"/>
          <w:sz w:val="20"/>
        </w:rPr>
        <w:t xml:space="preserve">  </w:t>
      </w:r>
      <w:r w:rsidR="008F0710" w:rsidRPr="00DA3A25">
        <w:rPr>
          <w:rFonts w:cs="Arial"/>
          <w:i w:val="0"/>
          <w:sz w:val="20"/>
        </w:rPr>
        <w:t>Chap</w:t>
      </w:r>
      <w:r w:rsidR="008F0710" w:rsidRPr="00DA3A25">
        <w:rPr>
          <w:rFonts w:cs="Arial"/>
          <w:i w:val="0"/>
          <w:spacing w:val="4"/>
          <w:sz w:val="20"/>
        </w:rPr>
        <w:t>t</w:t>
      </w:r>
      <w:r w:rsidR="008F0710" w:rsidRPr="00DA3A25">
        <w:rPr>
          <w:rFonts w:cs="Arial"/>
          <w:i w:val="0"/>
          <w:sz w:val="20"/>
        </w:rPr>
        <w:t>e</w:t>
      </w:r>
      <w:r w:rsidR="008F0710" w:rsidRPr="00DA3A25">
        <w:rPr>
          <w:rFonts w:cs="Arial"/>
          <w:i w:val="0"/>
          <w:spacing w:val="-2"/>
          <w:sz w:val="20"/>
        </w:rPr>
        <w:t xml:space="preserve">r </w:t>
      </w:r>
      <w:r w:rsidR="00954F96" w:rsidRPr="00DA3A25">
        <w:rPr>
          <w:rFonts w:cs="Arial"/>
          <w:i w:val="0"/>
          <w:spacing w:val="-2"/>
          <w:sz w:val="20"/>
        </w:rPr>
        <w:t>2</w:t>
      </w:r>
      <w:r w:rsidRPr="00DA3A25">
        <w:rPr>
          <w:rFonts w:cs="Arial"/>
          <w:i w:val="0"/>
          <w:spacing w:val="-2"/>
          <w:sz w:val="20"/>
        </w:rPr>
        <w:tab/>
        <w:t xml:space="preserve"> </w:t>
      </w:r>
      <w:r w:rsidR="00CE7E79">
        <w:rPr>
          <w:rFonts w:cs="Arial"/>
          <w:i w:val="0"/>
          <w:spacing w:val="-2"/>
          <w:sz w:val="20"/>
        </w:rPr>
        <w:t xml:space="preserve">  </w:t>
      </w:r>
      <w:r w:rsidR="00393D46" w:rsidRPr="00DA3A25">
        <w:rPr>
          <w:rFonts w:cs="Arial"/>
          <w:i w:val="0"/>
          <w:sz w:val="20"/>
        </w:rPr>
        <w:t>Righ</w:t>
      </w:r>
      <w:r w:rsidR="00393D46" w:rsidRPr="00DA3A25">
        <w:rPr>
          <w:rFonts w:cs="Arial"/>
          <w:i w:val="0"/>
          <w:spacing w:val="-2"/>
          <w:sz w:val="20"/>
        </w:rPr>
        <w:t xml:space="preserve">t </w:t>
      </w:r>
      <w:r w:rsidR="00393D46" w:rsidRPr="00DA3A25">
        <w:rPr>
          <w:rFonts w:cs="Arial"/>
          <w:i w:val="0"/>
          <w:sz w:val="20"/>
        </w:rPr>
        <w:t xml:space="preserve">in </w:t>
      </w:r>
      <w:r w:rsidR="00393D46" w:rsidRPr="00DA3A25">
        <w:rPr>
          <w:rFonts w:cs="Arial"/>
          <w:i w:val="0"/>
          <w:spacing w:val="4"/>
          <w:sz w:val="20"/>
        </w:rPr>
        <w:t>t</w:t>
      </w:r>
      <w:r w:rsidR="00393D46" w:rsidRPr="00DA3A25">
        <w:rPr>
          <w:rFonts w:cs="Arial"/>
          <w:i w:val="0"/>
          <w:sz w:val="20"/>
        </w:rPr>
        <w:t>he Sigh</w:t>
      </w:r>
      <w:r w:rsidR="00393D46" w:rsidRPr="00DA3A25">
        <w:rPr>
          <w:rFonts w:cs="Arial"/>
          <w:i w:val="0"/>
          <w:spacing w:val="-2"/>
          <w:sz w:val="20"/>
        </w:rPr>
        <w:t xml:space="preserve">t </w:t>
      </w:r>
      <w:r w:rsidR="00393D46" w:rsidRPr="00DA3A25">
        <w:rPr>
          <w:rFonts w:cs="Arial"/>
          <w:i w:val="0"/>
          <w:sz w:val="20"/>
        </w:rPr>
        <w:t>o</w:t>
      </w:r>
      <w:r w:rsidR="00393D46" w:rsidRPr="00DA3A25">
        <w:rPr>
          <w:rFonts w:cs="Arial"/>
          <w:i w:val="0"/>
          <w:spacing w:val="-2"/>
          <w:sz w:val="20"/>
        </w:rPr>
        <w:t xml:space="preserve">f </w:t>
      </w:r>
      <w:r w:rsidR="00393D46" w:rsidRPr="00DA3A25">
        <w:rPr>
          <w:rFonts w:cs="Arial"/>
          <w:i w:val="0"/>
          <w:spacing w:val="4"/>
          <w:sz w:val="20"/>
        </w:rPr>
        <w:t>t</w:t>
      </w:r>
      <w:r w:rsidR="00393D46" w:rsidRPr="00DA3A25">
        <w:rPr>
          <w:rFonts w:cs="Arial"/>
          <w:i w:val="0"/>
          <w:sz w:val="20"/>
        </w:rPr>
        <w:t>he L</w:t>
      </w:r>
      <w:r w:rsidR="00393D46" w:rsidRPr="00DA3A25">
        <w:rPr>
          <w:rFonts w:cs="Arial"/>
          <w:i w:val="0"/>
          <w:smallCaps/>
          <w:sz w:val="20"/>
        </w:rPr>
        <w:t>ord</w:t>
      </w:r>
      <w:r w:rsidR="00914395" w:rsidRPr="00DA3A25">
        <w:rPr>
          <w:rFonts w:cs="Arial"/>
          <w:i w:val="0"/>
          <w:smallCaps/>
          <w:sz w:val="20"/>
        </w:rPr>
        <w:t xml:space="preserve">       </w:t>
      </w:r>
      <w:r w:rsidR="00035A73">
        <w:rPr>
          <w:rFonts w:cs="Arial"/>
          <w:i w:val="0"/>
          <w:smallCaps/>
          <w:sz w:val="20"/>
        </w:rPr>
        <w:t xml:space="preserve">    </w:t>
      </w:r>
      <w:r w:rsidR="00035A73" w:rsidRPr="00035A73">
        <w:rPr>
          <w:rFonts w:cs="Arial"/>
          <w:i w:val="0"/>
          <w:smallCaps/>
          <w:spacing w:val="2"/>
          <w:sz w:val="20"/>
        </w:rPr>
        <w:t xml:space="preserve">  </w:t>
      </w:r>
      <w:r w:rsidR="00914395" w:rsidRPr="00DA3A25">
        <w:rPr>
          <w:rFonts w:cs="Arial"/>
          <w:i w:val="0"/>
          <w:smallCaps/>
          <w:sz w:val="20"/>
        </w:rPr>
        <w:t>1</w:t>
      </w:r>
      <w:r w:rsidR="00CE7E79">
        <w:rPr>
          <w:rFonts w:cs="Arial"/>
          <w:i w:val="0"/>
          <w:smallCaps/>
          <w:sz w:val="20"/>
        </w:rPr>
        <w:t>4</w:t>
      </w:r>
      <w:r w:rsidR="00CE7E79">
        <w:rPr>
          <w:rFonts w:cs="Arial"/>
          <w:i w:val="0"/>
          <w:smallCaps/>
          <w:sz w:val="20"/>
        </w:rPr>
        <w:tab/>
      </w:r>
      <w:r w:rsidR="00CE7E79">
        <w:rPr>
          <w:rFonts w:cs="Arial"/>
          <w:i w:val="0"/>
          <w:smallCaps/>
          <w:sz w:val="20"/>
        </w:rPr>
        <w:tab/>
      </w:r>
      <w:r w:rsidR="00CE7E79" w:rsidRPr="00DA3A25">
        <w:rPr>
          <w:rFonts w:cs="Arial"/>
          <w:i w:val="0"/>
          <w:sz w:val="20"/>
        </w:rPr>
        <w:t>Chap</w:t>
      </w:r>
      <w:r w:rsidR="00CE7E79" w:rsidRPr="00DA3A25">
        <w:rPr>
          <w:rFonts w:cs="Arial"/>
          <w:i w:val="0"/>
          <w:spacing w:val="4"/>
          <w:sz w:val="20"/>
        </w:rPr>
        <w:t>t</w:t>
      </w:r>
      <w:r w:rsidR="00CE7E79" w:rsidRPr="00DA3A25">
        <w:rPr>
          <w:rFonts w:cs="Arial"/>
          <w:i w:val="0"/>
          <w:sz w:val="20"/>
        </w:rPr>
        <w:t>e</w:t>
      </w:r>
      <w:r w:rsidR="00CE7E79" w:rsidRPr="00DA3A25">
        <w:rPr>
          <w:rFonts w:cs="Arial"/>
          <w:i w:val="0"/>
          <w:spacing w:val="-2"/>
          <w:sz w:val="20"/>
        </w:rPr>
        <w:t>r 8</w:t>
      </w:r>
      <w:r w:rsidR="00CE7E79" w:rsidRPr="00DA3A25">
        <w:rPr>
          <w:rFonts w:cs="Arial"/>
          <w:i w:val="0"/>
          <w:sz w:val="20"/>
        </w:rPr>
        <w:tab/>
        <w:t xml:space="preserve"> </w:t>
      </w:r>
      <w:r w:rsidR="00CE7E79" w:rsidRPr="00DA3A25">
        <w:rPr>
          <w:rFonts w:cs="Arial"/>
          <w:bCs/>
          <w:i w:val="0"/>
          <w:iCs/>
          <w:sz w:val="20"/>
        </w:rPr>
        <w:t xml:space="preserve">The Love of </w:t>
      </w:r>
      <w:r w:rsidR="00CE7E79" w:rsidRPr="00DA3A25">
        <w:rPr>
          <w:rFonts w:cs="Arial"/>
          <w:bCs/>
          <w:i w:val="0"/>
          <w:iCs/>
          <w:spacing w:val="2"/>
          <w:sz w:val="20"/>
        </w:rPr>
        <w:t>t</w:t>
      </w:r>
      <w:r w:rsidR="00CE7E79" w:rsidRPr="00DA3A25">
        <w:rPr>
          <w:rFonts w:cs="Arial"/>
          <w:bCs/>
          <w:i w:val="0"/>
          <w:iCs/>
          <w:sz w:val="20"/>
        </w:rPr>
        <w:t>he Tru</w:t>
      </w:r>
      <w:r w:rsidR="00CE7E79" w:rsidRPr="00DA3A25">
        <w:rPr>
          <w:rFonts w:cs="Arial"/>
          <w:bCs/>
          <w:i w:val="0"/>
          <w:iCs/>
          <w:spacing w:val="2"/>
          <w:sz w:val="20"/>
        </w:rPr>
        <w:t>t</w:t>
      </w:r>
      <w:r w:rsidR="00CE7E79" w:rsidRPr="00DA3A25">
        <w:rPr>
          <w:rFonts w:cs="Arial"/>
          <w:bCs/>
          <w:i w:val="0"/>
          <w:iCs/>
          <w:sz w:val="20"/>
        </w:rPr>
        <w:t>h</w:t>
      </w:r>
      <w:r w:rsidR="00CE7E79" w:rsidRPr="00DA3A25">
        <w:rPr>
          <w:rFonts w:cs="Arial"/>
          <w:bCs/>
          <w:i w:val="0"/>
          <w:iCs/>
          <w:sz w:val="20"/>
        </w:rPr>
        <w:tab/>
      </w:r>
      <w:r w:rsidR="00CE7E79" w:rsidRPr="00DA3A25">
        <w:rPr>
          <w:rFonts w:cs="Arial"/>
          <w:i w:val="0"/>
          <w:sz w:val="20"/>
        </w:rPr>
        <w:t xml:space="preserve">       </w:t>
      </w:r>
      <w:r w:rsidR="00CE7E79">
        <w:rPr>
          <w:rFonts w:cs="Arial"/>
          <w:i w:val="0"/>
          <w:sz w:val="20"/>
        </w:rPr>
        <w:tab/>
        <w:t xml:space="preserve">       67</w:t>
      </w:r>
    </w:p>
    <w:p w14:paraId="160AD097" w14:textId="77777777" w:rsidR="00E31B0A" w:rsidRPr="00CD6E31" w:rsidRDefault="00E31B0A" w:rsidP="008D5FC0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cs="Arial"/>
          <w:sz w:val="14"/>
          <w:szCs w:val="16"/>
        </w:rPr>
      </w:pPr>
    </w:p>
    <w:p w14:paraId="37F0DEA3" w14:textId="25F2EBE4" w:rsidR="00E31B0A" w:rsidRPr="00DA3A25" w:rsidRDefault="00CD6E31" w:rsidP="00CD6E31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cs="Arial"/>
          <w:sz w:val="20"/>
        </w:rPr>
      </w:pPr>
      <w:r w:rsidRPr="00DA3A25">
        <w:rPr>
          <w:rFonts w:cs="Arial"/>
          <w:sz w:val="20"/>
          <w:szCs w:val="21"/>
        </w:rPr>
        <w:t xml:space="preserve">  </w:t>
      </w:r>
      <w:r w:rsidR="00CE7E79">
        <w:rPr>
          <w:rFonts w:cs="Arial"/>
          <w:sz w:val="20"/>
          <w:szCs w:val="21"/>
        </w:rPr>
        <w:t xml:space="preserve">  </w:t>
      </w:r>
      <w:r w:rsidR="00AE5BEF" w:rsidRPr="00DA3A25">
        <w:rPr>
          <w:rFonts w:cs="Arial"/>
          <w:sz w:val="20"/>
          <w:szCs w:val="21"/>
        </w:rPr>
        <w:t>Case S</w:t>
      </w:r>
      <w:r w:rsidR="004549FE" w:rsidRPr="00DA3A25">
        <w:rPr>
          <w:rFonts w:cs="Arial"/>
          <w:spacing w:val="2"/>
          <w:sz w:val="20"/>
          <w:szCs w:val="21"/>
        </w:rPr>
        <w:t>t</w:t>
      </w:r>
      <w:r w:rsidR="00AE5BEF" w:rsidRPr="00DA3A25">
        <w:rPr>
          <w:rFonts w:cs="Arial"/>
          <w:sz w:val="20"/>
          <w:szCs w:val="21"/>
        </w:rPr>
        <w:t>udy</w:t>
      </w:r>
      <w:r w:rsidR="00E31B0A" w:rsidRPr="00DA3A25">
        <w:rPr>
          <w:rFonts w:cs="Arial"/>
          <w:sz w:val="20"/>
        </w:rPr>
        <w:tab/>
      </w:r>
      <w:r w:rsidR="00EB46FA" w:rsidRPr="00DA3A25">
        <w:rPr>
          <w:rFonts w:cs="Arial"/>
          <w:sz w:val="20"/>
        </w:rPr>
        <w:t xml:space="preserve"> </w:t>
      </w:r>
      <w:r w:rsidR="00CE7E79">
        <w:rPr>
          <w:rFonts w:cs="Arial"/>
          <w:sz w:val="20"/>
        </w:rPr>
        <w:t xml:space="preserve">  </w:t>
      </w:r>
      <w:r w:rsidR="00E31B0A" w:rsidRPr="00DA3A25">
        <w:rPr>
          <w:rFonts w:cs="Arial"/>
          <w:sz w:val="20"/>
          <w:szCs w:val="21"/>
        </w:rPr>
        <w:t>The Case o</w:t>
      </w:r>
      <w:r w:rsidR="00E31B0A" w:rsidRPr="00DA3A25">
        <w:rPr>
          <w:rFonts w:cs="Arial"/>
          <w:spacing w:val="-2"/>
          <w:sz w:val="20"/>
          <w:szCs w:val="21"/>
        </w:rPr>
        <w:t xml:space="preserve">f </w:t>
      </w:r>
      <w:r w:rsidR="00E31B0A" w:rsidRPr="00DA3A25">
        <w:rPr>
          <w:rFonts w:cs="Arial"/>
          <w:sz w:val="20"/>
        </w:rPr>
        <w:t>John's Ques</w:t>
      </w:r>
      <w:r w:rsidR="00E31B0A" w:rsidRPr="00DA3A25">
        <w:rPr>
          <w:rFonts w:cs="Arial"/>
          <w:spacing w:val="4"/>
          <w:sz w:val="20"/>
        </w:rPr>
        <w:t>t</w:t>
      </w:r>
      <w:r w:rsidR="00E31B0A" w:rsidRPr="00DA3A25">
        <w:rPr>
          <w:rFonts w:cs="Arial"/>
          <w:sz w:val="20"/>
        </w:rPr>
        <w:t>ion</w:t>
      </w:r>
      <w:r w:rsidR="00914395" w:rsidRPr="00DA3A25">
        <w:rPr>
          <w:rFonts w:cs="Arial"/>
          <w:sz w:val="20"/>
        </w:rPr>
        <w:t xml:space="preserve">  </w:t>
      </w:r>
      <w:r w:rsidR="00914395" w:rsidRPr="00DA3A25">
        <w:rPr>
          <w:rFonts w:cs="Arial"/>
          <w:spacing w:val="-2"/>
          <w:sz w:val="20"/>
        </w:rPr>
        <w:t xml:space="preserve">    </w:t>
      </w:r>
      <w:r w:rsidR="00035A73">
        <w:rPr>
          <w:rFonts w:cs="Arial"/>
          <w:spacing w:val="-2"/>
          <w:sz w:val="20"/>
        </w:rPr>
        <w:t xml:space="preserve">     1</w:t>
      </w:r>
      <w:r w:rsidR="00CE7E79">
        <w:rPr>
          <w:rFonts w:cs="Arial"/>
          <w:spacing w:val="-2"/>
          <w:sz w:val="20"/>
        </w:rPr>
        <w:t xml:space="preserve">9 </w:t>
      </w:r>
      <w:r w:rsidR="00CE7E79">
        <w:rPr>
          <w:rFonts w:cs="Arial"/>
          <w:sz w:val="20"/>
          <w:szCs w:val="21"/>
        </w:rPr>
        <w:tab/>
      </w:r>
      <w:r w:rsidR="00CE7E79" w:rsidRPr="00DA3A25">
        <w:rPr>
          <w:rFonts w:cs="Arial"/>
          <w:sz w:val="20"/>
          <w:szCs w:val="21"/>
        </w:rPr>
        <w:t>Case S</w:t>
      </w:r>
      <w:r w:rsidR="00CE7E79" w:rsidRPr="00DA3A25">
        <w:rPr>
          <w:rFonts w:cs="Arial"/>
          <w:spacing w:val="2"/>
          <w:sz w:val="20"/>
          <w:szCs w:val="21"/>
        </w:rPr>
        <w:t>t</w:t>
      </w:r>
      <w:r w:rsidR="00CE7E79" w:rsidRPr="00DA3A25">
        <w:rPr>
          <w:rFonts w:cs="Arial"/>
          <w:sz w:val="20"/>
          <w:szCs w:val="21"/>
        </w:rPr>
        <w:t>udy</w:t>
      </w:r>
      <w:r w:rsidR="00CE7E79" w:rsidRPr="00DA3A25">
        <w:rPr>
          <w:rFonts w:cs="Arial"/>
          <w:sz w:val="20"/>
        </w:rPr>
        <w:tab/>
        <w:t xml:space="preserve"> </w:t>
      </w:r>
      <w:r w:rsidR="00CE7E79" w:rsidRPr="00DA3A25">
        <w:rPr>
          <w:rFonts w:cs="Arial"/>
          <w:sz w:val="20"/>
          <w:szCs w:val="21"/>
        </w:rPr>
        <w:t>The Case o</w:t>
      </w:r>
      <w:r w:rsidR="00CE7E79" w:rsidRPr="00DA3A25">
        <w:rPr>
          <w:rFonts w:cs="Arial"/>
          <w:spacing w:val="-2"/>
          <w:sz w:val="20"/>
          <w:szCs w:val="21"/>
        </w:rPr>
        <w:t xml:space="preserve">f </w:t>
      </w:r>
      <w:r w:rsidR="00CE7E79" w:rsidRPr="00DA3A25">
        <w:rPr>
          <w:rFonts w:cs="Arial"/>
          <w:sz w:val="20"/>
        </w:rPr>
        <w:t>God</w:t>
      </w:r>
      <w:r w:rsidR="00CE7E79" w:rsidRPr="00DA3A25">
        <w:rPr>
          <w:rFonts w:cs="Arial"/>
          <w:sz w:val="20"/>
        </w:rPr>
        <w:fldChar w:fldCharType="begin"/>
      </w:r>
      <w:r w:rsidR="00CE7E79" w:rsidRPr="00DA3A25">
        <w:rPr>
          <w:sz w:val="20"/>
        </w:rPr>
        <w:instrText xml:space="preserve"> XE "</w:instrText>
      </w:r>
      <w:r w:rsidR="00CE7E79" w:rsidRPr="00DA3A25">
        <w:rPr>
          <w:rFonts w:cs="Arial"/>
          <w:sz w:val="20"/>
        </w:rPr>
        <w:instrText>God</w:instrText>
      </w:r>
      <w:r w:rsidR="00CE7E79" w:rsidRPr="00DA3A25">
        <w:rPr>
          <w:sz w:val="20"/>
        </w:rPr>
        <w:instrText xml:space="preserve">" </w:instrText>
      </w:r>
      <w:r w:rsidR="00CE7E79" w:rsidRPr="00DA3A25">
        <w:rPr>
          <w:rFonts w:cs="Arial"/>
          <w:sz w:val="20"/>
        </w:rPr>
        <w:fldChar w:fldCharType="end"/>
      </w:r>
      <w:r w:rsidR="00CE7E79" w:rsidRPr="00DA3A25">
        <w:rPr>
          <w:rFonts w:cs="Arial"/>
          <w:sz w:val="20"/>
        </w:rPr>
        <w:t>'s G</w:t>
      </w:r>
      <w:r w:rsidR="00CE7E79" w:rsidRPr="00DA3A25">
        <w:rPr>
          <w:rFonts w:cs="Arial"/>
          <w:spacing w:val="2"/>
          <w:sz w:val="20"/>
        </w:rPr>
        <w:t>i</w:t>
      </w:r>
      <w:r w:rsidR="00CE7E79" w:rsidRPr="00DA3A25">
        <w:rPr>
          <w:rFonts w:cs="Arial"/>
          <w:spacing w:val="4"/>
          <w:sz w:val="20"/>
        </w:rPr>
        <w:t>f</w:t>
      </w:r>
      <w:r w:rsidR="00CE7E79" w:rsidRPr="00DA3A25">
        <w:rPr>
          <w:rFonts w:cs="Arial"/>
          <w:sz w:val="20"/>
        </w:rPr>
        <w:t>t</w:t>
      </w:r>
      <w:r w:rsidR="00CE7E79" w:rsidRPr="00DA3A25">
        <w:rPr>
          <w:rFonts w:cs="Arial"/>
          <w:sz w:val="20"/>
        </w:rPr>
        <w:tab/>
      </w:r>
      <w:r w:rsidR="00CE7E79" w:rsidRPr="00DA3A25">
        <w:rPr>
          <w:rFonts w:cs="Arial"/>
          <w:spacing w:val="4"/>
          <w:sz w:val="20"/>
        </w:rPr>
        <w:t xml:space="preserve">      </w:t>
      </w:r>
      <w:r w:rsidR="00CE7E79" w:rsidRPr="00DA3A25">
        <w:rPr>
          <w:rFonts w:cs="Arial"/>
          <w:spacing w:val="-14"/>
          <w:sz w:val="20"/>
        </w:rPr>
        <w:t xml:space="preserve"> </w:t>
      </w:r>
      <w:r w:rsidR="00CE7E79">
        <w:rPr>
          <w:rFonts w:cs="Arial"/>
          <w:spacing w:val="-14"/>
          <w:sz w:val="20"/>
        </w:rPr>
        <w:tab/>
        <w:t xml:space="preserve">         </w:t>
      </w:r>
      <w:r w:rsidR="00CE7E79">
        <w:rPr>
          <w:rFonts w:cs="Arial"/>
          <w:spacing w:val="4"/>
          <w:sz w:val="20"/>
        </w:rPr>
        <w:t>74</w:t>
      </w:r>
    </w:p>
    <w:p w14:paraId="1317A247" w14:textId="77777777" w:rsidR="00FF33F2" w:rsidRPr="00CD6E31" w:rsidRDefault="00FF33F2" w:rsidP="008D5FC0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cs="Arial"/>
          <w:sz w:val="14"/>
          <w:szCs w:val="16"/>
        </w:rPr>
      </w:pPr>
    </w:p>
    <w:p w14:paraId="0CB93E29" w14:textId="3057387C" w:rsidR="00FF33F2" w:rsidRPr="00DA3A25" w:rsidRDefault="00CD6E31" w:rsidP="00CD6E31">
      <w:pPr>
        <w:pStyle w:val="BodyText2"/>
        <w:spacing w:line="240" w:lineRule="auto"/>
        <w:rPr>
          <w:rFonts w:cs="Arial"/>
          <w:i w:val="0"/>
          <w:sz w:val="20"/>
        </w:rPr>
      </w:pPr>
      <w:bookmarkStart w:id="3" w:name="_Hlk34118078"/>
      <w:r w:rsidRPr="00DA3A25">
        <w:rPr>
          <w:rFonts w:cs="Arial"/>
          <w:i w:val="0"/>
          <w:sz w:val="20"/>
        </w:rPr>
        <w:t xml:space="preserve">  </w:t>
      </w:r>
      <w:r w:rsidR="00CE7E79">
        <w:rPr>
          <w:rFonts w:cs="Arial"/>
          <w:i w:val="0"/>
          <w:sz w:val="20"/>
        </w:rPr>
        <w:t xml:space="preserve">  </w:t>
      </w:r>
      <w:r w:rsidR="00FF33F2" w:rsidRPr="00DA3A25">
        <w:rPr>
          <w:rFonts w:cs="Arial"/>
          <w:i w:val="0"/>
          <w:sz w:val="20"/>
        </w:rPr>
        <w:t>Chap</w:t>
      </w:r>
      <w:r w:rsidR="00FF33F2" w:rsidRPr="00DA3A25">
        <w:rPr>
          <w:rFonts w:cs="Arial"/>
          <w:i w:val="0"/>
          <w:spacing w:val="4"/>
          <w:sz w:val="20"/>
        </w:rPr>
        <w:t>t</w:t>
      </w:r>
      <w:r w:rsidR="00FF33F2" w:rsidRPr="00DA3A25">
        <w:rPr>
          <w:rFonts w:cs="Arial"/>
          <w:i w:val="0"/>
          <w:sz w:val="20"/>
        </w:rPr>
        <w:t>e</w:t>
      </w:r>
      <w:r w:rsidR="00FF33F2" w:rsidRPr="00DA3A25">
        <w:rPr>
          <w:rFonts w:cs="Arial"/>
          <w:i w:val="0"/>
          <w:spacing w:val="-2"/>
          <w:sz w:val="20"/>
        </w:rPr>
        <w:t xml:space="preserve">r </w:t>
      </w:r>
      <w:r w:rsidR="00954F96" w:rsidRPr="00DA3A25">
        <w:rPr>
          <w:rFonts w:cs="Arial"/>
          <w:i w:val="0"/>
          <w:sz w:val="20"/>
        </w:rPr>
        <w:t>3</w:t>
      </w:r>
      <w:r w:rsidR="00FF33F2" w:rsidRPr="00DA3A25">
        <w:rPr>
          <w:rFonts w:cs="Arial"/>
          <w:i w:val="0"/>
          <w:sz w:val="20"/>
        </w:rPr>
        <w:tab/>
      </w:r>
      <w:r w:rsidR="00EB46FA" w:rsidRPr="00DA3A25">
        <w:rPr>
          <w:rFonts w:cs="Arial"/>
          <w:i w:val="0"/>
          <w:sz w:val="20"/>
        </w:rPr>
        <w:t xml:space="preserve"> </w:t>
      </w:r>
      <w:r w:rsidR="00CE7E79">
        <w:rPr>
          <w:rFonts w:cs="Arial"/>
          <w:i w:val="0"/>
          <w:sz w:val="20"/>
        </w:rPr>
        <w:t xml:space="preserve">  </w:t>
      </w:r>
      <w:r w:rsidR="00FF33F2" w:rsidRPr="00DA3A25">
        <w:rPr>
          <w:rFonts w:cs="Arial"/>
          <w:i w:val="0"/>
          <w:sz w:val="20"/>
        </w:rPr>
        <w:t>The Religious Environment</w:t>
      </w:r>
      <w:r w:rsidR="00FF33F2" w:rsidRPr="00DA3A25">
        <w:rPr>
          <w:rFonts w:cs="Arial"/>
          <w:i w:val="0"/>
          <w:sz w:val="20"/>
        </w:rPr>
        <w:tab/>
        <w:t xml:space="preserve">    </w:t>
      </w:r>
      <w:r w:rsidR="00914395" w:rsidRPr="00DA3A25">
        <w:rPr>
          <w:rFonts w:cs="Arial"/>
          <w:i w:val="0"/>
          <w:sz w:val="20"/>
        </w:rPr>
        <w:t xml:space="preserve">    2</w:t>
      </w:r>
      <w:r w:rsidR="00CE7E79">
        <w:rPr>
          <w:rFonts w:cs="Arial"/>
          <w:i w:val="0"/>
          <w:sz w:val="20"/>
        </w:rPr>
        <w:t>4</w:t>
      </w:r>
      <w:r w:rsidR="00CE7E79">
        <w:rPr>
          <w:rFonts w:cs="Arial"/>
          <w:i w:val="0"/>
          <w:sz w:val="20"/>
        </w:rPr>
        <w:tab/>
      </w:r>
      <w:r w:rsidR="00CE7E79">
        <w:rPr>
          <w:rFonts w:cs="Arial"/>
          <w:i w:val="0"/>
          <w:sz w:val="20"/>
        </w:rPr>
        <w:tab/>
      </w:r>
      <w:r w:rsidR="00CE7E79" w:rsidRPr="00DA3A25">
        <w:rPr>
          <w:rFonts w:cs="Arial"/>
          <w:i w:val="0"/>
          <w:sz w:val="20"/>
        </w:rPr>
        <w:t>Chap</w:t>
      </w:r>
      <w:r w:rsidR="00CE7E79" w:rsidRPr="00DA3A25">
        <w:rPr>
          <w:rFonts w:cs="Arial"/>
          <w:i w:val="0"/>
          <w:spacing w:val="4"/>
          <w:sz w:val="20"/>
        </w:rPr>
        <w:t>t</w:t>
      </w:r>
      <w:r w:rsidR="00CE7E79" w:rsidRPr="00DA3A25">
        <w:rPr>
          <w:rFonts w:cs="Arial"/>
          <w:i w:val="0"/>
          <w:sz w:val="20"/>
        </w:rPr>
        <w:t>e</w:t>
      </w:r>
      <w:r w:rsidR="00CE7E79" w:rsidRPr="00DA3A25">
        <w:rPr>
          <w:rFonts w:cs="Arial"/>
          <w:i w:val="0"/>
          <w:spacing w:val="-2"/>
          <w:sz w:val="20"/>
        </w:rPr>
        <w:t>r 9</w:t>
      </w:r>
      <w:r w:rsidR="00CE7E79" w:rsidRPr="00DA3A25">
        <w:rPr>
          <w:rFonts w:cs="Arial"/>
          <w:i w:val="0"/>
          <w:spacing w:val="-2"/>
          <w:sz w:val="20"/>
        </w:rPr>
        <w:tab/>
        <w:t xml:space="preserve"> </w:t>
      </w:r>
      <w:r w:rsidR="00CE7E79" w:rsidRPr="00DA3A25">
        <w:rPr>
          <w:rFonts w:cs="Arial"/>
          <w:i w:val="0"/>
          <w:sz w:val="20"/>
        </w:rPr>
        <w:t>The Law of Libe</w:t>
      </w:r>
      <w:r w:rsidR="00CE7E79" w:rsidRPr="00DA3A25">
        <w:rPr>
          <w:rFonts w:cs="Arial"/>
          <w:i w:val="0"/>
          <w:spacing w:val="6"/>
          <w:sz w:val="20"/>
        </w:rPr>
        <w:t>r</w:t>
      </w:r>
      <w:r w:rsidR="00CE7E79" w:rsidRPr="00DA3A25">
        <w:rPr>
          <w:rFonts w:cs="Arial"/>
          <w:i w:val="0"/>
          <w:spacing w:val="4"/>
          <w:sz w:val="20"/>
        </w:rPr>
        <w:t>t</w:t>
      </w:r>
      <w:r w:rsidR="00CE7E79" w:rsidRPr="00DA3A25">
        <w:rPr>
          <w:rFonts w:cs="Arial"/>
          <w:i w:val="0"/>
          <w:sz w:val="20"/>
        </w:rPr>
        <w:t>y</w:t>
      </w:r>
      <w:r w:rsidR="00CE7E79" w:rsidRPr="00DA3A25">
        <w:rPr>
          <w:rFonts w:cs="Arial"/>
          <w:i w:val="0"/>
          <w:sz w:val="20"/>
        </w:rPr>
        <w:tab/>
        <w:t xml:space="preserve"> </w:t>
      </w:r>
      <w:r w:rsidR="00CE7E79" w:rsidRPr="00DA3A25">
        <w:rPr>
          <w:rFonts w:cs="Arial"/>
          <w:i w:val="0"/>
          <w:sz w:val="20"/>
        </w:rPr>
        <w:tab/>
        <w:t xml:space="preserve">  </w:t>
      </w:r>
      <w:r w:rsidR="00CE7E79" w:rsidRPr="00167925">
        <w:rPr>
          <w:rFonts w:cs="Arial"/>
          <w:i w:val="0"/>
          <w:spacing w:val="-4"/>
          <w:sz w:val="20"/>
        </w:rPr>
        <w:t xml:space="preserve">     </w:t>
      </w:r>
      <w:r w:rsidR="00CE7E79">
        <w:rPr>
          <w:rFonts w:cs="Arial"/>
          <w:i w:val="0"/>
          <w:sz w:val="20"/>
        </w:rPr>
        <w:t>80</w:t>
      </w:r>
      <w:r w:rsidR="00CE7E79" w:rsidRPr="00DA3A25">
        <w:rPr>
          <w:rFonts w:cs="Arial"/>
          <w:i w:val="0"/>
          <w:sz w:val="20"/>
        </w:rPr>
        <w:tab/>
      </w:r>
    </w:p>
    <w:p w14:paraId="0698805E" w14:textId="77777777" w:rsidR="009E208A" w:rsidRPr="00CD6E31" w:rsidRDefault="009E208A" w:rsidP="008D5FC0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cs="Arial"/>
          <w:sz w:val="14"/>
          <w:szCs w:val="16"/>
        </w:rPr>
      </w:pPr>
    </w:p>
    <w:p w14:paraId="238145BB" w14:textId="06D3345A" w:rsidR="009E208A" w:rsidRPr="00DA3A25" w:rsidRDefault="00CD6E31" w:rsidP="00CD6E31">
      <w:pPr>
        <w:pStyle w:val="BodyText2"/>
        <w:spacing w:line="240" w:lineRule="auto"/>
        <w:rPr>
          <w:rFonts w:cs="Arial"/>
          <w:i w:val="0"/>
          <w:sz w:val="20"/>
        </w:rPr>
      </w:pPr>
      <w:r w:rsidRPr="00DA3A25">
        <w:rPr>
          <w:rFonts w:cs="Arial"/>
          <w:i w:val="0"/>
          <w:sz w:val="20"/>
        </w:rPr>
        <w:t xml:space="preserve">  </w:t>
      </w:r>
      <w:r w:rsidR="00CE7E79">
        <w:rPr>
          <w:rFonts w:cs="Arial"/>
          <w:i w:val="0"/>
          <w:sz w:val="20"/>
        </w:rPr>
        <w:t xml:space="preserve">  </w:t>
      </w:r>
      <w:r w:rsidR="009E208A" w:rsidRPr="00DA3A25">
        <w:rPr>
          <w:rFonts w:cs="Arial"/>
          <w:i w:val="0"/>
          <w:sz w:val="20"/>
        </w:rPr>
        <w:t>Chap</w:t>
      </w:r>
      <w:r w:rsidR="009E208A" w:rsidRPr="00DA3A25">
        <w:rPr>
          <w:rFonts w:cs="Arial"/>
          <w:i w:val="0"/>
          <w:spacing w:val="4"/>
          <w:sz w:val="20"/>
        </w:rPr>
        <w:t>t</w:t>
      </w:r>
      <w:r w:rsidR="009E208A" w:rsidRPr="00DA3A25">
        <w:rPr>
          <w:rFonts w:cs="Arial"/>
          <w:i w:val="0"/>
          <w:sz w:val="20"/>
        </w:rPr>
        <w:t>e</w:t>
      </w:r>
      <w:r w:rsidR="009E208A" w:rsidRPr="00DA3A25">
        <w:rPr>
          <w:rFonts w:cs="Arial"/>
          <w:i w:val="0"/>
          <w:spacing w:val="-2"/>
          <w:sz w:val="20"/>
        </w:rPr>
        <w:t xml:space="preserve">r </w:t>
      </w:r>
      <w:r w:rsidR="00954F96" w:rsidRPr="00DA3A25">
        <w:rPr>
          <w:rFonts w:cs="Arial"/>
          <w:i w:val="0"/>
          <w:sz w:val="20"/>
        </w:rPr>
        <w:t>4</w:t>
      </w:r>
      <w:r w:rsidR="009E208A" w:rsidRPr="00DA3A25">
        <w:rPr>
          <w:rFonts w:cs="Arial"/>
          <w:i w:val="0"/>
          <w:sz w:val="20"/>
        </w:rPr>
        <w:tab/>
      </w:r>
      <w:r w:rsidR="00EB46FA" w:rsidRPr="00DA3A25">
        <w:rPr>
          <w:rFonts w:cs="Arial"/>
          <w:i w:val="0"/>
          <w:sz w:val="20"/>
        </w:rPr>
        <w:t xml:space="preserve"> </w:t>
      </w:r>
      <w:r w:rsidR="00CE7E79">
        <w:rPr>
          <w:rFonts w:cs="Arial"/>
          <w:i w:val="0"/>
          <w:sz w:val="20"/>
        </w:rPr>
        <w:t xml:space="preserve">  </w:t>
      </w:r>
      <w:r w:rsidR="009E208A" w:rsidRPr="00DA3A25">
        <w:rPr>
          <w:rFonts w:cs="Arial"/>
          <w:i w:val="0"/>
          <w:sz w:val="20"/>
        </w:rPr>
        <w:t>Lea</w:t>
      </w:r>
      <w:r w:rsidR="009E208A" w:rsidRPr="00DA3A25">
        <w:rPr>
          <w:rFonts w:cs="Arial"/>
          <w:i w:val="0"/>
          <w:spacing w:val="2"/>
          <w:sz w:val="20"/>
        </w:rPr>
        <w:t>r</w:t>
      </w:r>
      <w:r w:rsidR="009E208A" w:rsidRPr="00DA3A25">
        <w:rPr>
          <w:rFonts w:cs="Arial"/>
          <w:i w:val="0"/>
          <w:sz w:val="20"/>
        </w:rPr>
        <w:t xml:space="preserve">ning </w:t>
      </w:r>
      <w:r w:rsidR="009E208A" w:rsidRPr="00DA3A25">
        <w:rPr>
          <w:rFonts w:cs="Arial"/>
          <w:i w:val="0"/>
          <w:spacing w:val="4"/>
          <w:sz w:val="20"/>
        </w:rPr>
        <w:t>f</w:t>
      </w:r>
      <w:r w:rsidR="009E208A" w:rsidRPr="00DA3A25">
        <w:rPr>
          <w:rFonts w:cs="Arial"/>
          <w:i w:val="0"/>
          <w:spacing w:val="2"/>
          <w:sz w:val="20"/>
        </w:rPr>
        <w:t>r</w:t>
      </w:r>
      <w:r w:rsidR="009E208A" w:rsidRPr="00DA3A25">
        <w:rPr>
          <w:rFonts w:cs="Arial"/>
          <w:i w:val="0"/>
          <w:sz w:val="20"/>
        </w:rPr>
        <w:t>om God</w:t>
      </w:r>
      <w:r w:rsidR="009E208A" w:rsidRPr="00DA3A25">
        <w:rPr>
          <w:rFonts w:cs="Arial"/>
          <w:i w:val="0"/>
          <w:sz w:val="20"/>
        </w:rPr>
        <w:fldChar w:fldCharType="begin"/>
      </w:r>
      <w:r w:rsidR="009E208A" w:rsidRPr="00DA3A25">
        <w:rPr>
          <w:sz w:val="20"/>
        </w:rPr>
        <w:instrText xml:space="preserve"> XE "</w:instrText>
      </w:r>
      <w:r w:rsidR="009E208A" w:rsidRPr="00DA3A25">
        <w:rPr>
          <w:rFonts w:cs="Arial"/>
          <w:sz w:val="20"/>
        </w:rPr>
        <w:instrText>God</w:instrText>
      </w:r>
      <w:r w:rsidR="009E208A" w:rsidRPr="00DA3A25">
        <w:rPr>
          <w:sz w:val="20"/>
        </w:rPr>
        <w:instrText xml:space="preserve">" </w:instrText>
      </w:r>
      <w:r w:rsidR="009E208A" w:rsidRPr="00DA3A25">
        <w:rPr>
          <w:rFonts w:cs="Arial"/>
          <w:i w:val="0"/>
          <w:sz w:val="20"/>
        </w:rPr>
        <w:fldChar w:fldCharType="end"/>
      </w:r>
      <w:r w:rsidR="009E208A" w:rsidRPr="00DA3A25">
        <w:rPr>
          <w:rFonts w:cs="Arial"/>
          <w:i w:val="0"/>
          <w:sz w:val="20"/>
        </w:rPr>
        <w:t>'s Wo</w:t>
      </w:r>
      <w:r w:rsidR="009E208A" w:rsidRPr="00DA3A25">
        <w:rPr>
          <w:rFonts w:cs="Arial"/>
          <w:i w:val="0"/>
          <w:spacing w:val="2"/>
          <w:sz w:val="20"/>
        </w:rPr>
        <w:t>r</w:t>
      </w:r>
      <w:r w:rsidR="009E208A" w:rsidRPr="00DA3A25">
        <w:rPr>
          <w:rFonts w:cs="Arial"/>
          <w:i w:val="0"/>
          <w:sz w:val="20"/>
        </w:rPr>
        <w:t>d</w:t>
      </w:r>
      <w:r w:rsidR="009E208A" w:rsidRPr="00DA3A25">
        <w:rPr>
          <w:rFonts w:cs="Arial"/>
          <w:i w:val="0"/>
          <w:sz w:val="20"/>
        </w:rPr>
        <w:tab/>
        <w:t xml:space="preserve">    </w:t>
      </w:r>
      <w:r w:rsidR="00914395" w:rsidRPr="00DA3A25">
        <w:rPr>
          <w:rFonts w:cs="Arial"/>
          <w:i w:val="0"/>
          <w:sz w:val="20"/>
        </w:rPr>
        <w:t xml:space="preserve">    3</w:t>
      </w:r>
      <w:r w:rsidR="00CE7E79">
        <w:rPr>
          <w:rFonts w:cs="Arial"/>
          <w:i w:val="0"/>
          <w:sz w:val="20"/>
        </w:rPr>
        <w:t xml:space="preserve">2 </w:t>
      </w:r>
      <w:r w:rsidR="00CE7E79">
        <w:rPr>
          <w:rFonts w:cs="Arial"/>
          <w:i w:val="0"/>
          <w:sz w:val="20"/>
        </w:rPr>
        <w:tab/>
      </w:r>
      <w:r w:rsidR="00CE7E79" w:rsidRPr="00DA3A25">
        <w:rPr>
          <w:rFonts w:cs="Arial"/>
          <w:i w:val="0"/>
          <w:sz w:val="20"/>
        </w:rPr>
        <w:t>Chap</w:t>
      </w:r>
      <w:r w:rsidR="00CE7E79" w:rsidRPr="00DA3A25">
        <w:rPr>
          <w:rFonts w:cs="Arial"/>
          <w:i w:val="0"/>
          <w:spacing w:val="4"/>
          <w:sz w:val="20"/>
        </w:rPr>
        <w:t>t</w:t>
      </w:r>
      <w:r w:rsidR="00CE7E79" w:rsidRPr="00DA3A25">
        <w:rPr>
          <w:rFonts w:cs="Arial"/>
          <w:i w:val="0"/>
          <w:sz w:val="20"/>
        </w:rPr>
        <w:t>e</w:t>
      </w:r>
      <w:r w:rsidR="00CE7E79" w:rsidRPr="00DA3A25">
        <w:rPr>
          <w:rFonts w:cs="Arial"/>
          <w:i w:val="0"/>
          <w:spacing w:val="-2"/>
          <w:sz w:val="20"/>
        </w:rPr>
        <w:t>r 10</w:t>
      </w:r>
      <w:r w:rsidR="00CE7E79" w:rsidRPr="00DA3A25">
        <w:rPr>
          <w:rFonts w:cs="Arial"/>
          <w:i w:val="0"/>
          <w:sz w:val="20"/>
        </w:rPr>
        <w:tab/>
        <w:t xml:space="preserve"> </w:t>
      </w:r>
      <w:r w:rsidR="00CE7E79" w:rsidRPr="00DA3A25">
        <w:rPr>
          <w:rFonts w:cs="Arial"/>
          <w:i w:val="0"/>
          <w:iCs/>
          <w:sz w:val="20"/>
        </w:rPr>
        <w:t>In Con</w:t>
      </w:r>
      <w:r w:rsidR="00CE7E79" w:rsidRPr="00DA3A25">
        <w:rPr>
          <w:rFonts w:cs="Arial"/>
          <w:i w:val="0"/>
          <w:iCs/>
          <w:spacing w:val="2"/>
          <w:sz w:val="20"/>
        </w:rPr>
        <w:t>c</w:t>
      </w:r>
      <w:r w:rsidR="00CE7E79" w:rsidRPr="00DA3A25">
        <w:rPr>
          <w:rFonts w:cs="Arial"/>
          <w:i w:val="0"/>
          <w:iCs/>
          <w:sz w:val="20"/>
        </w:rPr>
        <w:t>lusion</w:t>
      </w:r>
      <w:r w:rsidR="00CE7E79" w:rsidRPr="00DA3A25">
        <w:rPr>
          <w:rFonts w:cs="Arial"/>
          <w:i w:val="0"/>
          <w:iCs/>
          <w:sz w:val="20"/>
        </w:rPr>
        <w:tab/>
      </w:r>
      <w:r w:rsidR="00CE7E79" w:rsidRPr="00DA3A25">
        <w:rPr>
          <w:rFonts w:cs="Arial"/>
          <w:i w:val="0"/>
          <w:iCs/>
          <w:sz w:val="20"/>
        </w:rPr>
        <w:tab/>
        <w:t xml:space="preserve">     </w:t>
      </w:r>
      <w:r w:rsidR="00CE7E79">
        <w:rPr>
          <w:rFonts w:cs="Arial"/>
          <w:i w:val="0"/>
          <w:iCs/>
          <w:sz w:val="20"/>
        </w:rPr>
        <w:t xml:space="preserve"> </w:t>
      </w:r>
      <w:r w:rsidR="00CE7E79">
        <w:rPr>
          <w:rFonts w:cs="Arial"/>
          <w:i w:val="0"/>
          <w:iCs/>
          <w:sz w:val="20"/>
        </w:rPr>
        <w:tab/>
        <w:t xml:space="preserve">  </w:t>
      </w:r>
      <w:r w:rsidR="00CE7E79" w:rsidRPr="00167925">
        <w:rPr>
          <w:rFonts w:cs="Arial"/>
          <w:i w:val="0"/>
          <w:iCs/>
          <w:spacing w:val="-4"/>
          <w:sz w:val="20"/>
        </w:rPr>
        <w:t xml:space="preserve">     </w:t>
      </w:r>
      <w:r w:rsidR="00CE7E79">
        <w:rPr>
          <w:rFonts w:cs="Arial"/>
          <w:i w:val="0"/>
          <w:iCs/>
          <w:sz w:val="20"/>
        </w:rPr>
        <w:t>8</w:t>
      </w:r>
      <w:r w:rsidR="00167925">
        <w:rPr>
          <w:rFonts w:cs="Arial"/>
          <w:i w:val="0"/>
          <w:iCs/>
          <w:sz w:val="20"/>
        </w:rPr>
        <w:t>6</w:t>
      </w:r>
    </w:p>
    <w:p w14:paraId="46078CF7" w14:textId="77777777" w:rsidR="00E31B0A" w:rsidRPr="00CD6E31" w:rsidRDefault="00E31B0A" w:rsidP="008D5FC0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cs="Arial"/>
          <w:sz w:val="14"/>
          <w:szCs w:val="16"/>
        </w:rPr>
      </w:pPr>
    </w:p>
    <w:p w14:paraId="7C8F9505" w14:textId="4D183EF5" w:rsidR="00CE7E79" w:rsidRPr="00CE7E79" w:rsidRDefault="00CE7E79" w:rsidP="00CE7E79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cs="Arial"/>
          <w:sz w:val="20"/>
        </w:rPr>
      </w:pPr>
      <w:r>
        <w:rPr>
          <w:rFonts w:cs="Arial"/>
          <w:sz w:val="20"/>
          <w:szCs w:val="21"/>
        </w:rPr>
        <w:t xml:space="preserve">    </w:t>
      </w:r>
      <w:r w:rsidR="00AE5BEF" w:rsidRPr="00DA3A25">
        <w:rPr>
          <w:rFonts w:cs="Arial"/>
          <w:sz w:val="20"/>
          <w:szCs w:val="21"/>
        </w:rPr>
        <w:t>Case S</w:t>
      </w:r>
      <w:r w:rsidR="004549FE" w:rsidRPr="00DA3A25">
        <w:rPr>
          <w:rFonts w:cs="Arial"/>
          <w:spacing w:val="2"/>
          <w:sz w:val="20"/>
          <w:szCs w:val="21"/>
        </w:rPr>
        <w:t>t</w:t>
      </w:r>
      <w:r w:rsidR="00AE5BEF" w:rsidRPr="00DA3A25">
        <w:rPr>
          <w:rFonts w:cs="Arial"/>
          <w:sz w:val="20"/>
          <w:szCs w:val="21"/>
        </w:rPr>
        <w:t>udy</w:t>
      </w:r>
      <w:r w:rsidR="00E31B0A" w:rsidRPr="00DA3A25">
        <w:rPr>
          <w:rFonts w:cs="Arial"/>
          <w:sz w:val="20"/>
        </w:rPr>
        <w:tab/>
      </w:r>
      <w:r w:rsidR="00EB46FA" w:rsidRPr="00DA3A25">
        <w:rPr>
          <w:rFonts w:cs="Arial"/>
          <w:sz w:val="20"/>
        </w:rPr>
        <w:t xml:space="preserve"> </w:t>
      </w:r>
      <w:r>
        <w:rPr>
          <w:rFonts w:cs="Arial"/>
          <w:sz w:val="20"/>
        </w:rPr>
        <w:t xml:space="preserve">  </w:t>
      </w:r>
      <w:r w:rsidR="00E31B0A" w:rsidRPr="00DA3A25">
        <w:rPr>
          <w:rFonts w:cs="Arial"/>
          <w:sz w:val="20"/>
          <w:szCs w:val="21"/>
        </w:rPr>
        <w:t xml:space="preserve">The Case </w:t>
      </w:r>
      <w:r w:rsidR="00E31B0A" w:rsidRPr="00CE7E79">
        <w:rPr>
          <w:rFonts w:cs="Arial"/>
          <w:sz w:val="20"/>
          <w:szCs w:val="21"/>
        </w:rPr>
        <w:t>o</w:t>
      </w:r>
      <w:r w:rsidR="00E31B0A" w:rsidRPr="00CE7E79">
        <w:rPr>
          <w:rFonts w:cs="Arial"/>
          <w:spacing w:val="-2"/>
          <w:sz w:val="20"/>
          <w:szCs w:val="21"/>
        </w:rPr>
        <w:t xml:space="preserve">f </w:t>
      </w:r>
      <w:r w:rsidR="00E31B0A" w:rsidRPr="00CE7E79">
        <w:rPr>
          <w:rFonts w:cs="Arial"/>
          <w:bCs/>
          <w:sz w:val="20"/>
        </w:rPr>
        <w:t>The Eleven</w:t>
      </w:r>
      <w:r w:rsidR="00E31B0A" w:rsidRPr="00CE7E79">
        <w:rPr>
          <w:rFonts w:cs="Arial"/>
          <w:sz w:val="20"/>
        </w:rPr>
        <w:tab/>
        <w:t xml:space="preserve">    </w:t>
      </w:r>
      <w:r w:rsidR="00914395" w:rsidRPr="00CE7E79">
        <w:rPr>
          <w:rFonts w:cs="Arial"/>
          <w:sz w:val="20"/>
        </w:rPr>
        <w:t xml:space="preserve">    </w:t>
      </w:r>
      <w:r>
        <w:rPr>
          <w:rFonts w:cs="Arial"/>
          <w:sz w:val="20"/>
        </w:rPr>
        <w:t>40</w:t>
      </w:r>
      <w:r w:rsidRPr="00CE7E79">
        <w:rPr>
          <w:rFonts w:cs="Arial"/>
          <w:sz w:val="20"/>
        </w:rPr>
        <w:t xml:space="preserve">   </w:t>
      </w:r>
      <w:r>
        <w:rPr>
          <w:rFonts w:cs="Arial"/>
          <w:sz w:val="20"/>
        </w:rPr>
        <w:tab/>
      </w:r>
      <w:r w:rsidRPr="00CE7E79">
        <w:rPr>
          <w:rFonts w:cs="Arial"/>
          <w:sz w:val="20"/>
        </w:rPr>
        <w:t>Pos</w:t>
      </w:r>
      <w:r w:rsidRPr="00CE7E79">
        <w:rPr>
          <w:rFonts w:cs="Arial"/>
          <w:spacing w:val="4"/>
          <w:sz w:val="20"/>
        </w:rPr>
        <w:t>t</w:t>
      </w:r>
      <w:r w:rsidRPr="00CE7E79">
        <w:rPr>
          <w:rFonts w:cs="Arial"/>
          <w:sz w:val="20"/>
        </w:rPr>
        <w:t>s</w:t>
      </w:r>
      <w:r w:rsidRPr="00CE7E79">
        <w:rPr>
          <w:rFonts w:cs="Arial"/>
          <w:spacing w:val="2"/>
          <w:sz w:val="20"/>
        </w:rPr>
        <w:t>cr</w:t>
      </w:r>
      <w:r w:rsidRPr="00CE7E79">
        <w:rPr>
          <w:rFonts w:cs="Arial"/>
          <w:sz w:val="20"/>
        </w:rPr>
        <w:t>ip</w:t>
      </w:r>
      <w:r w:rsidRPr="00CE7E79">
        <w:rPr>
          <w:rFonts w:cs="Arial"/>
          <w:spacing w:val="4"/>
          <w:sz w:val="20"/>
        </w:rPr>
        <w:t>t</w:t>
      </w:r>
      <w:r w:rsidRPr="00CE7E79">
        <w:rPr>
          <w:rFonts w:cs="Arial"/>
          <w:sz w:val="20"/>
        </w:rPr>
        <w:tab/>
      </w:r>
      <w:r w:rsidRPr="00CE7E79">
        <w:rPr>
          <w:rFonts w:cs="Arial"/>
          <w:sz w:val="20"/>
        </w:rPr>
        <w:tab/>
      </w:r>
      <w:r w:rsidRPr="00CE7E79">
        <w:rPr>
          <w:rFonts w:cs="Arial"/>
          <w:sz w:val="20"/>
        </w:rPr>
        <w:tab/>
      </w:r>
      <w:r w:rsidRPr="00CE7E79">
        <w:rPr>
          <w:rFonts w:cs="Arial"/>
          <w:sz w:val="20"/>
        </w:rPr>
        <w:tab/>
      </w:r>
      <w:r w:rsidRPr="00CE7E79">
        <w:rPr>
          <w:rFonts w:cs="Arial"/>
          <w:sz w:val="20"/>
        </w:rPr>
        <w:tab/>
      </w:r>
      <w:r w:rsidRPr="00167925">
        <w:rPr>
          <w:rFonts w:cs="Arial"/>
          <w:spacing w:val="-4"/>
          <w:sz w:val="20"/>
        </w:rPr>
        <w:t xml:space="preserve">     </w:t>
      </w:r>
      <w:r w:rsidRPr="00CE7E79">
        <w:rPr>
          <w:rFonts w:cs="Arial"/>
          <w:sz w:val="20"/>
        </w:rPr>
        <w:t>10</w:t>
      </w:r>
      <w:r w:rsidR="00167925">
        <w:rPr>
          <w:rFonts w:cs="Arial"/>
          <w:sz w:val="20"/>
        </w:rPr>
        <w:t>1</w:t>
      </w:r>
    </w:p>
    <w:bookmarkEnd w:id="3"/>
    <w:p w14:paraId="0E87CD34" w14:textId="77777777" w:rsidR="00CC7322" w:rsidRPr="00CD6E31" w:rsidRDefault="00CC7322" w:rsidP="00CE7E79">
      <w:pPr>
        <w:pStyle w:val="Footer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cs="Arial"/>
          <w:sz w:val="14"/>
          <w:szCs w:val="16"/>
        </w:rPr>
      </w:pPr>
    </w:p>
    <w:p w14:paraId="0AD80B4D" w14:textId="010F9A95" w:rsidR="00CC7322" w:rsidRPr="00DA3A25" w:rsidRDefault="00CD6E31" w:rsidP="00CD6E31">
      <w:pPr>
        <w:pStyle w:val="BodyText2"/>
        <w:spacing w:line="240" w:lineRule="auto"/>
        <w:rPr>
          <w:rFonts w:cs="Arial"/>
          <w:i w:val="0"/>
          <w:sz w:val="20"/>
        </w:rPr>
      </w:pPr>
      <w:r w:rsidRPr="00DA3A25">
        <w:rPr>
          <w:rFonts w:cs="Arial"/>
          <w:i w:val="0"/>
          <w:sz w:val="20"/>
        </w:rPr>
        <w:t xml:space="preserve">  </w:t>
      </w:r>
      <w:r w:rsidR="00CC7322" w:rsidRPr="00DA3A25">
        <w:rPr>
          <w:rFonts w:cs="Arial"/>
          <w:b/>
          <w:bCs/>
          <w:i w:val="0"/>
          <w:sz w:val="20"/>
        </w:rPr>
        <w:tab/>
        <w:t xml:space="preserve"> </w:t>
      </w:r>
      <w:r w:rsidR="00CC7322" w:rsidRPr="00DA3A25">
        <w:rPr>
          <w:rFonts w:cs="Arial"/>
          <w:i w:val="0"/>
          <w:sz w:val="20"/>
        </w:rPr>
        <w:t xml:space="preserve">  </w:t>
      </w:r>
    </w:p>
    <w:p w14:paraId="70C5BF8A" w14:textId="028729BC" w:rsidR="00E75E3F" w:rsidRDefault="00E23B78" w:rsidP="00D852FE">
      <w:pPr>
        <w:pStyle w:val="BodyText"/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o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: </w:t>
      </w:r>
      <w:r w:rsidR="00715F9A" w:rsidRPr="00DA3A25">
        <w:rPr>
          <w:rFonts w:cs="Arial"/>
          <w:sz w:val="20"/>
        </w:rPr>
        <w:t>T</w:t>
      </w:r>
      <w:r w:rsidR="0018249E" w:rsidRPr="00DA3A25">
        <w:rPr>
          <w:rFonts w:cs="Arial"/>
          <w:sz w:val="20"/>
        </w:rPr>
        <w:t>he dis</w:t>
      </w:r>
      <w:r w:rsidR="00FA5457" w:rsidRPr="00DA3A25">
        <w:rPr>
          <w:rFonts w:cs="Arial"/>
          <w:spacing w:val="2"/>
          <w:sz w:val="20"/>
        </w:rPr>
        <w:t>c</w:t>
      </w:r>
      <w:r w:rsidR="0018249E" w:rsidRPr="00DA3A25">
        <w:rPr>
          <w:rFonts w:cs="Arial"/>
          <w:sz w:val="20"/>
        </w:rPr>
        <w:t>iple whom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rFonts w:cs="Arial"/>
          <w:sz w:val="20"/>
        </w:rPr>
        <w:instrText xml:space="preserve"> XE "Jesus" </w:instrText>
      </w:r>
      <w:r w:rsidR="00892EF0" w:rsidRPr="00DA3A25">
        <w:rPr>
          <w:rFonts w:cs="Arial"/>
          <w:sz w:val="20"/>
        </w:rPr>
        <w:fldChar w:fldCharType="end"/>
      </w:r>
      <w:r w:rsidR="0018249E" w:rsidRPr="00DA3A25">
        <w:rPr>
          <w:rFonts w:cs="Arial"/>
          <w:sz w:val="20"/>
        </w:rPr>
        <w:t xml:space="preserve"> loved was </w:t>
      </w:r>
      <w:r w:rsidR="00974BF2" w:rsidRPr="00DA3A25">
        <w:rPr>
          <w:rFonts w:cs="Arial"/>
          <w:spacing w:val="4"/>
          <w:sz w:val="20"/>
        </w:rPr>
        <w:t>t</w:t>
      </w:r>
      <w:r w:rsidR="0018249E" w:rsidRPr="00DA3A25">
        <w:rPr>
          <w:rFonts w:cs="Arial"/>
          <w:sz w:val="20"/>
        </w:rPr>
        <w:t>he</w:t>
      </w:r>
      <w:r w:rsidR="00E407ED" w:rsidRPr="00DA3A25">
        <w:rPr>
          <w:rFonts w:cs="Arial"/>
          <w:sz w:val="20"/>
        </w:rPr>
        <w:t xml:space="preserve"> anonymous</w:t>
      </w:r>
      <w:r w:rsidR="0018249E" w:rsidRPr="00DA3A25">
        <w:rPr>
          <w:rFonts w:cs="Arial"/>
          <w:sz w:val="20"/>
        </w:rPr>
        <w:t xml:space="preserve"> a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18249E" w:rsidRPr="00DA3A25">
        <w:rPr>
          <w:rFonts w:cs="Arial"/>
          <w:sz w:val="20"/>
        </w:rPr>
        <w:t>h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8249E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74BF2" w:rsidRPr="00DA3A25">
        <w:rPr>
          <w:rFonts w:cs="Arial"/>
          <w:spacing w:val="4"/>
          <w:sz w:val="20"/>
        </w:rPr>
        <w:t>t</w:t>
      </w:r>
      <w:r w:rsidR="0018249E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18249E" w:rsidRPr="00DA3A25">
        <w:rPr>
          <w:rFonts w:cs="Arial"/>
          <w:sz w:val="20"/>
        </w:rPr>
        <w:t>u</w:t>
      </w:r>
      <w:r w:rsidR="007D5B2F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</w:rPr>
        <w:t>t</w:t>
      </w:r>
      <w:r w:rsidR="0018249E" w:rsidRPr="00DA3A25">
        <w:rPr>
          <w:rFonts w:cs="Arial"/>
          <w:sz w:val="20"/>
        </w:rPr>
        <w:t>h gospel</w:t>
      </w:r>
      <w:r w:rsidR="00F1697B" w:rsidRPr="00DA3A25">
        <w:rPr>
          <w:rFonts w:cs="Arial"/>
          <w:sz w:val="20"/>
        </w:rPr>
        <w:t xml:space="preserve"> in our Bible</w:t>
      </w:r>
      <w:r w:rsidR="00E407ED" w:rsidRPr="00DA3A25">
        <w:rPr>
          <w:rFonts w:cs="Arial"/>
          <w:sz w:val="20"/>
        </w:rPr>
        <w:t xml:space="preserve"> and</w:t>
      </w:r>
      <w:r w:rsidR="00A42991" w:rsidRPr="00DA3A25">
        <w:rPr>
          <w:rFonts w:cs="Arial"/>
          <w:sz w:val="20"/>
        </w:rPr>
        <w:t xml:space="preserve"> </w:t>
      </w:r>
      <w:r w:rsidR="00825443" w:rsidRPr="00DA3A25">
        <w:rPr>
          <w:rFonts w:cs="Arial"/>
          <w:spacing w:val="4"/>
          <w:sz w:val="20"/>
        </w:rPr>
        <w:t>t</w:t>
      </w:r>
      <w:r w:rsidR="00825443" w:rsidRPr="00DA3A25">
        <w:rPr>
          <w:rFonts w:cs="Arial"/>
          <w:sz w:val="20"/>
        </w:rPr>
        <w:t xml:space="preserve">he </w:t>
      </w:r>
      <w:r w:rsidR="00825443" w:rsidRPr="00DA3A25">
        <w:rPr>
          <w:rFonts w:cs="Arial"/>
          <w:spacing w:val="4"/>
          <w:sz w:val="20"/>
        </w:rPr>
        <w:t>t</w:t>
      </w:r>
      <w:r w:rsidR="00825443" w:rsidRPr="00DA3A25">
        <w:rPr>
          <w:rFonts w:cs="Arial"/>
          <w:sz w:val="20"/>
        </w:rPr>
        <w:t>e</w:t>
      </w:r>
      <w:r w:rsidR="00825443" w:rsidRPr="00DA3A25">
        <w:rPr>
          <w:rFonts w:cs="Arial"/>
          <w:spacing w:val="2"/>
          <w:sz w:val="20"/>
        </w:rPr>
        <w:t>r</w:t>
      </w:r>
      <w:r w:rsidR="00825443" w:rsidRPr="00DA3A25">
        <w:rPr>
          <w:rFonts w:cs="Arial"/>
          <w:sz w:val="20"/>
        </w:rPr>
        <w:t xml:space="preserve">m </w:t>
      </w:r>
      <w:r w:rsidR="00825443" w:rsidRPr="00DA3A25">
        <w:rPr>
          <w:rFonts w:cs="Arial"/>
          <w:spacing w:val="2"/>
          <w:sz w:val="20"/>
        </w:rPr>
        <w:t>f</w:t>
      </w:r>
      <w:r w:rsidR="00825443" w:rsidRPr="00DA3A25">
        <w:rPr>
          <w:rFonts w:cs="Arial"/>
          <w:sz w:val="20"/>
        </w:rPr>
        <w:t>ou</w:t>
      </w:r>
      <w:r w:rsidR="00825443" w:rsidRPr="00DA3A25">
        <w:rPr>
          <w:rFonts w:cs="Arial"/>
          <w:spacing w:val="6"/>
          <w:sz w:val="20"/>
        </w:rPr>
        <w:t>r</w:t>
      </w:r>
      <w:r w:rsidR="00825443" w:rsidRPr="00DA3A25">
        <w:rPr>
          <w:rFonts w:cs="Arial"/>
          <w:spacing w:val="4"/>
          <w:sz w:val="20"/>
        </w:rPr>
        <w:t>t</w:t>
      </w:r>
      <w:r w:rsidR="00825443" w:rsidRPr="00DA3A25">
        <w:rPr>
          <w:rFonts w:cs="Arial"/>
          <w:sz w:val="20"/>
        </w:rPr>
        <w:t xml:space="preserve">h gospel is used </w:t>
      </w:r>
      <w:r w:rsidR="00E407ED" w:rsidRPr="00DA3A25">
        <w:rPr>
          <w:rFonts w:cs="Arial"/>
          <w:sz w:val="20"/>
        </w:rPr>
        <w:t xml:space="preserve">in </w:t>
      </w:r>
      <w:r w:rsidR="004549FE" w:rsidRPr="00DA3A25">
        <w:rPr>
          <w:rFonts w:cs="Arial"/>
          <w:spacing w:val="2"/>
          <w:sz w:val="20"/>
        </w:rPr>
        <w:t>t</w:t>
      </w:r>
      <w:r w:rsidR="00E407ED" w:rsidRPr="00DA3A25">
        <w:rPr>
          <w:rFonts w:cs="Arial"/>
          <w:sz w:val="20"/>
        </w:rPr>
        <w:t xml:space="preserve">his book </w:t>
      </w:r>
      <w:r w:rsidR="004549FE" w:rsidRPr="00DA3A25">
        <w:rPr>
          <w:rFonts w:cs="Arial"/>
          <w:spacing w:val="2"/>
          <w:sz w:val="20"/>
        </w:rPr>
        <w:t>t</w:t>
      </w:r>
      <w:r w:rsidR="00825443" w:rsidRPr="00DA3A25">
        <w:rPr>
          <w:rFonts w:cs="Arial"/>
          <w:sz w:val="20"/>
        </w:rPr>
        <w:t xml:space="preserve">o </w:t>
      </w:r>
      <w:r w:rsidR="00653274" w:rsidRPr="00DA3A25">
        <w:rPr>
          <w:rFonts w:cs="Arial"/>
          <w:sz w:val="20"/>
        </w:rPr>
        <w:t>iden</w:t>
      </w:r>
      <w:r w:rsidR="004549FE" w:rsidRPr="00DA3A25">
        <w:rPr>
          <w:rFonts w:cs="Arial"/>
          <w:spacing w:val="2"/>
          <w:sz w:val="20"/>
        </w:rPr>
        <w:t>t</w:t>
      </w:r>
      <w:r w:rsidR="00653274" w:rsidRPr="00DA3A25">
        <w:rPr>
          <w:rFonts w:cs="Arial"/>
          <w:sz w:val="20"/>
        </w:rPr>
        <w:t>i</w:t>
      </w:r>
      <w:r w:rsidR="00653274" w:rsidRPr="00DA3A25">
        <w:rPr>
          <w:rFonts w:cs="Arial"/>
          <w:spacing w:val="4"/>
          <w:sz w:val="20"/>
        </w:rPr>
        <w:t>f</w:t>
      </w:r>
      <w:r w:rsidR="00653274" w:rsidRPr="00DA3A25">
        <w:rPr>
          <w:rFonts w:cs="Arial"/>
          <w:sz w:val="20"/>
        </w:rPr>
        <w:t xml:space="preserve">y </w:t>
      </w:r>
      <w:r w:rsidR="00A16088" w:rsidRPr="00DA3A25">
        <w:rPr>
          <w:rFonts w:cs="Arial"/>
          <w:sz w:val="20"/>
        </w:rPr>
        <w:t>quo</w:t>
      </w:r>
      <w:r w:rsidR="004549FE" w:rsidRPr="00DA3A25">
        <w:rPr>
          <w:rFonts w:cs="Arial"/>
          <w:spacing w:val="2"/>
          <w:sz w:val="20"/>
        </w:rPr>
        <w:t>t</w:t>
      </w:r>
      <w:r w:rsidR="00A16088" w:rsidRPr="00DA3A25">
        <w:rPr>
          <w:rFonts w:cs="Arial"/>
          <w:sz w:val="20"/>
        </w:rPr>
        <w:t>a</w:t>
      </w:r>
      <w:r w:rsidR="004549FE" w:rsidRPr="00DA3A25">
        <w:rPr>
          <w:rFonts w:cs="Arial"/>
          <w:spacing w:val="2"/>
          <w:sz w:val="20"/>
        </w:rPr>
        <w:t>t</w:t>
      </w:r>
      <w:r w:rsidR="00A16088" w:rsidRPr="00DA3A25">
        <w:rPr>
          <w:rFonts w:cs="Arial"/>
          <w:sz w:val="20"/>
        </w:rPr>
        <w:t>ions</w:t>
      </w:r>
      <w:r w:rsidR="00A16088" w:rsidRPr="00DA3A25">
        <w:rPr>
          <w:rFonts w:cs="Arial"/>
          <w:spacing w:val="2"/>
          <w:sz w:val="20"/>
        </w:rPr>
        <w:t xml:space="preserve"> </w:t>
      </w:r>
      <w:r w:rsidR="00E25167" w:rsidRPr="00DA3A25">
        <w:rPr>
          <w:rFonts w:cs="Arial"/>
          <w:spacing w:val="2"/>
          <w:sz w:val="20"/>
        </w:rPr>
        <w:t>fr</w:t>
      </w:r>
      <w:r w:rsidR="00E25167" w:rsidRPr="00DA3A25">
        <w:rPr>
          <w:rFonts w:cs="Arial"/>
          <w:sz w:val="20"/>
        </w:rPr>
        <w:t>om hi</w:t>
      </w:r>
      <w:r w:rsidR="00A16088" w:rsidRPr="00DA3A25">
        <w:rPr>
          <w:rFonts w:cs="Arial"/>
          <w:sz w:val="20"/>
        </w:rPr>
        <w:t>s</w:t>
      </w:r>
      <w:r w:rsidR="00250C5F" w:rsidRPr="00DA3A25">
        <w:rPr>
          <w:rFonts w:cs="Arial"/>
          <w:sz w:val="20"/>
        </w:rPr>
        <w:t xml:space="preserve"> work</w:t>
      </w:r>
      <w:r w:rsidR="00E54DD8" w:rsidRPr="00DA3A25">
        <w:rPr>
          <w:rFonts w:cs="Arial"/>
          <w:sz w:val="20"/>
        </w:rPr>
        <w:t>.</w:t>
      </w:r>
      <w:r w:rsidR="00434C6A" w:rsidRPr="00DA3A25">
        <w:rPr>
          <w:rFonts w:cs="Arial"/>
          <w:sz w:val="20"/>
        </w:rPr>
        <w:t xml:space="preserve"> Visit </w:t>
      </w:r>
      <w:hyperlink r:id="rId12" w:history="1">
        <w:r w:rsidR="00434C6A" w:rsidRPr="00DA3A25">
          <w:rPr>
            <w:rStyle w:val="Hyperlink"/>
            <w:rFonts w:cs="Arial"/>
            <w:color w:val="auto"/>
            <w:sz w:val="20"/>
            <w:u w:val="none"/>
          </w:rPr>
          <w:t>TDWJL.</w:t>
        </w:r>
        <w:r w:rsidR="00434C6A" w:rsidRPr="00DA3A25">
          <w:rPr>
            <w:rStyle w:val="Hyperlink"/>
            <w:rFonts w:cs="Arial"/>
            <w:color w:val="auto"/>
            <w:spacing w:val="2"/>
            <w:sz w:val="20"/>
            <w:u w:val="none"/>
          </w:rPr>
          <w:t>c</w:t>
        </w:r>
        <w:r w:rsidR="00434C6A" w:rsidRPr="00DA3A25">
          <w:rPr>
            <w:rStyle w:val="Hyperlink"/>
            <w:rFonts w:cs="Arial"/>
            <w:color w:val="auto"/>
            <w:sz w:val="20"/>
            <w:u w:val="none"/>
          </w:rPr>
          <w:t>om</w:t>
        </w:r>
      </w:hyperlink>
      <w:r w:rsidR="00434C6A" w:rsidRPr="00DA3A25">
        <w:rPr>
          <w:rFonts w:cs="Arial"/>
          <w:sz w:val="20"/>
        </w:rPr>
        <w:t xml:space="preserve"> for bibli</w:t>
      </w:r>
      <w:r w:rsidR="004B47B2" w:rsidRPr="00DA3A25">
        <w:rPr>
          <w:rFonts w:cs="Arial"/>
          <w:spacing w:val="2"/>
          <w:sz w:val="20"/>
        </w:rPr>
        <w:t>c</w:t>
      </w:r>
      <w:r w:rsidR="00434C6A" w:rsidRPr="00DA3A25">
        <w:rPr>
          <w:rFonts w:cs="Arial"/>
          <w:sz w:val="20"/>
        </w:rPr>
        <w:t>al</w:t>
      </w:r>
      <w:r w:rsidR="00E407ED" w:rsidRPr="00DA3A25">
        <w:rPr>
          <w:rFonts w:cs="Arial"/>
          <w:sz w:val="20"/>
        </w:rPr>
        <w:t xml:space="preserve"> </w:t>
      </w:r>
      <w:r w:rsidR="00EB258C" w:rsidRPr="00DA3A25">
        <w:rPr>
          <w:rFonts w:cs="Arial"/>
          <w:sz w:val="20"/>
        </w:rPr>
        <w:t>eviden</w:t>
      </w:r>
      <w:r w:rsidR="004B47B2" w:rsidRPr="00DA3A25">
        <w:rPr>
          <w:rFonts w:cs="Arial"/>
          <w:spacing w:val="2"/>
          <w:sz w:val="20"/>
        </w:rPr>
        <w:t>c</w:t>
      </w:r>
      <w:r w:rsidR="00EB258C" w:rsidRPr="00DA3A25">
        <w:rPr>
          <w:rFonts w:cs="Arial"/>
          <w:sz w:val="20"/>
        </w:rPr>
        <w:t xml:space="preserve">e on </w:t>
      </w:r>
      <w:r w:rsidR="004549FE" w:rsidRPr="00DA3A25">
        <w:rPr>
          <w:rFonts w:cs="Arial"/>
          <w:spacing w:val="2"/>
          <w:sz w:val="20"/>
        </w:rPr>
        <w:t>t</w:t>
      </w:r>
      <w:r w:rsidR="00EB258C" w:rsidRPr="00DA3A25">
        <w:rPr>
          <w:rFonts w:cs="Arial"/>
          <w:sz w:val="20"/>
        </w:rPr>
        <w:t>he iden</w:t>
      </w:r>
      <w:r w:rsidR="004549FE" w:rsidRPr="00DA3A25">
        <w:rPr>
          <w:rFonts w:cs="Arial"/>
          <w:spacing w:val="2"/>
          <w:sz w:val="20"/>
        </w:rPr>
        <w:t>t</w:t>
      </w:r>
      <w:r w:rsidR="00EB258C" w:rsidRPr="00DA3A25">
        <w:rPr>
          <w:rFonts w:cs="Arial"/>
          <w:sz w:val="20"/>
        </w:rPr>
        <w:t>i</w:t>
      </w:r>
      <w:r w:rsidR="00EB258C" w:rsidRPr="00DA3A25">
        <w:rPr>
          <w:rFonts w:cs="Arial"/>
          <w:spacing w:val="4"/>
          <w:sz w:val="20"/>
        </w:rPr>
        <w:t>t</w:t>
      </w:r>
      <w:r w:rsidR="00EB258C" w:rsidRPr="00DA3A25">
        <w:rPr>
          <w:rFonts w:cs="Arial"/>
          <w:sz w:val="20"/>
        </w:rPr>
        <w:t xml:space="preserve">y of </w:t>
      </w:r>
      <w:r w:rsidR="004549FE" w:rsidRPr="00DA3A25">
        <w:rPr>
          <w:rFonts w:cs="Arial"/>
          <w:spacing w:val="2"/>
          <w:sz w:val="20"/>
        </w:rPr>
        <w:t>t</w:t>
      </w:r>
      <w:r w:rsidR="00F446DE" w:rsidRPr="00DA3A25">
        <w:rPr>
          <w:rFonts w:cs="Arial"/>
          <w:sz w:val="20"/>
        </w:rPr>
        <w:t xml:space="preserve">his </w:t>
      </w:r>
      <w:r w:rsidR="00E407ED" w:rsidRPr="00DA3A25">
        <w:rPr>
          <w:rFonts w:cs="Arial"/>
          <w:sz w:val="20"/>
        </w:rPr>
        <w:t xml:space="preserve">unnamed </w:t>
      </w:r>
      <w:r w:rsidR="00F446DE" w:rsidRPr="00DA3A25">
        <w:rPr>
          <w:rFonts w:cs="Arial"/>
          <w:sz w:val="20"/>
        </w:rPr>
        <w:t xml:space="preserve">gospel </w:t>
      </w:r>
      <w:r w:rsidR="00D02A99" w:rsidRPr="00DA3A25">
        <w:rPr>
          <w:rFonts w:cs="Arial"/>
          <w:sz w:val="20"/>
        </w:rPr>
        <w:t>au</w:t>
      </w:r>
      <w:r w:rsidR="004549FE" w:rsidRPr="00DA3A25">
        <w:rPr>
          <w:rFonts w:cs="Arial"/>
          <w:spacing w:val="2"/>
          <w:sz w:val="20"/>
        </w:rPr>
        <w:t>t</w:t>
      </w:r>
      <w:r w:rsidR="00D02A99" w:rsidRPr="00DA3A25">
        <w:rPr>
          <w:rFonts w:cs="Arial"/>
          <w:sz w:val="20"/>
        </w:rPr>
        <w:t>hor</w:t>
      </w:r>
      <w:r w:rsidR="003F6263" w:rsidRPr="00DA3A25">
        <w:rPr>
          <w:rFonts w:cs="Arial"/>
          <w:sz w:val="20"/>
        </w:rPr>
        <w:t>.</w:t>
      </w:r>
    </w:p>
    <w:p w14:paraId="04BFF5E3" w14:textId="30214219" w:rsidR="00B0195A" w:rsidRDefault="00B0195A" w:rsidP="00D852FE">
      <w:pPr>
        <w:pStyle w:val="BodyText"/>
        <w:spacing w:line="240" w:lineRule="auto"/>
        <w:jc w:val="both"/>
        <w:rPr>
          <w:rFonts w:cs="Arial"/>
          <w:sz w:val="20"/>
        </w:rPr>
      </w:pPr>
    </w:p>
    <w:p w14:paraId="06F18942" w14:textId="77777777" w:rsidR="00CE7E79" w:rsidRPr="00DA3A25" w:rsidRDefault="00CE7E79" w:rsidP="00D852FE">
      <w:pPr>
        <w:pStyle w:val="BodyText"/>
        <w:spacing w:line="240" w:lineRule="auto"/>
        <w:jc w:val="both"/>
        <w:rPr>
          <w:rFonts w:cs="Arial"/>
          <w:sz w:val="20"/>
        </w:rPr>
      </w:pPr>
    </w:p>
    <w:p w14:paraId="323D363D" w14:textId="266B52E5" w:rsidR="00A146E3" w:rsidRPr="00633952" w:rsidRDefault="00A146E3" w:rsidP="00D852FE">
      <w:pPr>
        <w:pStyle w:val="BodyText"/>
        <w:spacing w:line="240" w:lineRule="auto"/>
        <w:jc w:val="both"/>
        <w:rPr>
          <w:rFonts w:cs="Arial"/>
          <w:caps/>
          <w:sz w:val="14"/>
        </w:rPr>
      </w:pPr>
    </w:p>
    <w:p w14:paraId="4BC18B68" w14:textId="472EFD2E" w:rsidR="006117A6" w:rsidRPr="005916D3" w:rsidRDefault="006117A6" w:rsidP="00D852FE">
      <w:pPr>
        <w:pStyle w:val="BodyText"/>
        <w:spacing w:line="240" w:lineRule="auto"/>
        <w:jc w:val="center"/>
        <w:rPr>
          <w:rFonts w:cs="Arial"/>
          <w:caps/>
          <w:sz w:val="28"/>
          <w:szCs w:val="24"/>
        </w:rPr>
      </w:pPr>
      <w:r w:rsidRPr="005916D3">
        <w:rPr>
          <w:rFonts w:cs="Arial"/>
          <w:b/>
          <w:caps/>
          <w:sz w:val="28"/>
          <w:szCs w:val="24"/>
        </w:rPr>
        <w:t>P</w:t>
      </w:r>
      <w:r w:rsidR="00675195" w:rsidRPr="005916D3">
        <w:rPr>
          <w:rFonts w:cs="Arial"/>
          <w:b/>
          <w:spacing w:val="2"/>
          <w:sz w:val="28"/>
          <w:szCs w:val="24"/>
        </w:rPr>
        <w:t>r</w:t>
      </w:r>
      <w:r w:rsidR="00632E16" w:rsidRPr="005916D3">
        <w:rPr>
          <w:rFonts w:cs="Arial"/>
          <w:b/>
          <w:sz w:val="28"/>
          <w:szCs w:val="24"/>
        </w:rPr>
        <w:t>e</w:t>
      </w:r>
      <w:r w:rsidR="00632E16" w:rsidRPr="005916D3">
        <w:rPr>
          <w:rFonts w:cs="Arial"/>
          <w:b/>
          <w:spacing w:val="2"/>
          <w:sz w:val="28"/>
          <w:szCs w:val="24"/>
        </w:rPr>
        <w:t>f</w:t>
      </w:r>
      <w:r w:rsidR="00632E16" w:rsidRPr="005916D3">
        <w:rPr>
          <w:rFonts w:cs="Arial"/>
          <w:b/>
          <w:sz w:val="28"/>
          <w:szCs w:val="24"/>
        </w:rPr>
        <w:t>a</w:t>
      </w:r>
      <w:r w:rsidR="00FA5457" w:rsidRPr="005916D3">
        <w:rPr>
          <w:rFonts w:cs="Arial"/>
          <w:b/>
          <w:spacing w:val="2"/>
          <w:sz w:val="28"/>
          <w:szCs w:val="24"/>
        </w:rPr>
        <w:t>c</w:t>
      </w:r>
      <w:r w:rsidR="00632E16" w:rsidRPr="005916D3">
        <w:rPr>
          <w:rFonts w:cs="Arial"/>
          <w:b/>
          <w:sz w:val="28"/>
          <w:szCs w:val="24"/>
        </w:rPr>
        <w:t>e</w:t>
      </w:r>
    </w:p>
    <w:p w14:paraId="58402200" w14:textId="03B5F3DA" w:rsidR="00835190" w:rsidRDefault="00835190" w:rsidP="00D852FE">
      <w:pPr>
        <w:pStyle w:val="BodyText"/>
        <w:spacing w:line="240" w:lineRule="auto"/>
        <w:rPr>
          <w:rFonts w:cs="Arial"/>
          <w:sz w:val="16"/>
          <w:szCs w:val="20"/>
        </w:rPr>
      </w:pPr>
    </w:p>
    <w:p w14:paraId="7658B122" w14:textId="77777777" w:rsidR="00BE55D6" w:rsidRPr="00CD6E31" w:rsidRDefault="00BE55D6" w:rsidP="00D852FE">
      <w:pPr>
        <w:pStyle w:val="BodyText"/>
        <w:spacing w:line="240" w:lineRule="auto"/>
        <w:rPr>
          <w:rFonts w:cs="Arial"/>
          <w:sz w:val="16"/>
          <w:szCs w:val="20"/>
        </w:rPr>
      </w:pPr>
    </w:p>
    <w:p w14:paraId="127DDA1A" w14:textId="25035271" w:rsidR="00CF5276" w:rsidRPr="00DA3A25" w:rsidRDefault="00CF5276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Whom</w:t>
      </w:r>
      <w:r w:rsidR="00496D35"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496D35"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L</w:t>
      </w:r>
      <w:r w:rsidRPr="00DA3A25">
        <w:rPr>
          <w:rFonts w:cs="Arial"/>
          <w:i w:val="0"/>
          <w:smallCaps/>
          <w:sz w:val="20"/>
          <w:szCs w:val="20"/>
          <w:u w:val="none"/>
        </w:rPr>
        <w:t>o</w:t>
      </w:r>
      <w:r w:rsidR="00AA75D3" w:rsidRPr="00DA3A25">
        <w:rPr>
          <w:rFonts w:cs="Arial"/>
          <w:i w:val="0"/>
          <w:smallCaps/>
          <w:sz w:val="20"/>
          <w:szCs w:val="20"/>
          <w:u w:val="none"/>
        </w:rPr>
        <w:t>r</w:t>
      </w:r>
      <w:r w:rsidRPr="00DA3A25">
        <w:rPr>
          <w:rFonts w:cs="Arial"/>
          <w:i w:val="0"/>
          <w:smallCaps/>
          <w:sz w:val="20"/>
          <w:szCs w:val="20"/>
          <w:u w:val="none"/>
        </w:rPr>
        <w:t>d</w:t>
      </w:r>
      <w:r w:rsidR="0083452B" w:rsidRPr="00633952">
        <w:rPr>
          <w:rFonts w:cs="Arial"/>
          <w:i w:val="0"/>
          <w:smallCaps/>
          <w:sz w:val="21"/>
          <w:szCs w:val="20"/>
          <w:u w:val="none"/>
        </w:rPr>
        <w:fldChar w:fldCharType="begin"/>
      </w:r>
      <w:r w:rsidR="0083452B" w:rsidRPr="00633952">
        <w:instrText xml:space="preserve"> XE "</w:instrText>
      </w:r>
      <w:r w:rsidR="0083452B" w:rsidRPr="00633952">
        <w:rPr>
          <w:rFonts w:cs="Arial"/>
          <w:smallCaps/>
          <w:sz w:val="21"/>
        </w:rPr>
        <w:instrText>LORD</w:instrText>
      </w:r>
      <w:r w:rsidR="0083452B" w:rsidRPr="00633952">
        <w:rPr>
          <w:rFonts w:cs="Arial"/>
          <w:sz w:val="21"/>
        </w:rPr>
        <w:instrText>, the</w:instrText>
      </w:r>
      <w:r w:rsidR="0083452B" w:rsidRPr="00633952">
        <w:instrText xml:space="preserve">" </w:instrText>
      </w:r>
      <w:r w:rsidR="0083452B" w:rsidRPr="00633952">
        <w:rPr>
          <w:rFonts w:cs="Arial"/>
          <w:i w:val="0"/>
          <w:smallCaps/>
          <w:sz w:val="21"/>
          <w:szCs w:val="20"/>
          <w:u w:val="none"/>
        </w:rPr>
        <w:fldChar w:fldCharType="end"/>
      </w:r>
      <w:r w:rsidR="00496D35"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love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</w:t>
      </w:r>
      <w:r w:rsidR="00496D35"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496D35"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r</w:t>
      </w:r>
      <w:r w:rsidRPr="00DA3A25">
        <w:rPr>
          <w:rFonts w:cs="Arial"/>
          <w:i w:val="0"/>
          <w:sz w:val="20"/>
          <w:szCs w:val="20"/>
          <w:u w:val="none"/>
        </w:rPr>
        <w:t>e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e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(P</w:t>
      </w:r>
      <w:r w:rsidR="00F250A4" w:rsidRPr="00633952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633952">
        <w:rPr>
          <w:rFonts w:cs="Arial"/>
          <w:i w:val="0"/>
          <w:sz w:val="16"/>
          <w:szCs w:val="16"/>
          <w:u w:val="none"/>
        </w:rPr>
        <w:t>v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3:12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1E08E5FB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560CA51F" w14:textId="575AF74D" w:rsidR="001261EC" w:rsidRPr="00DA3A25" w:rsidRDefault="001261EC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</w:t>
      </w:r>
      <w:r w:rsidR="00715F9A" w:rsidRPr="00DA3A25">
        <w:rPr>
          <w:rFonts w:cs="Arial"/>
          <w:i w:val="0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ep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oo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s</w:t>
      </w:r>
      <w:r w:rsidRPr="00DA3A25">
        <w:rPr>
          <w:rFonts w:cs="Arial"/>
          <w:i w:val="0"/>
          <w:sz w:val="20"/>
          <w:szCs w:val="20"/>
          <w:u w:val="none"/>
        </w:rPr>
        <w:t xml:space="preserve"> 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Pr="00DA3A25">
        <w:rPr>
          <w:rFonts w:cs="Arial"/>
          <w:i w:val="0"/>
          <w:sz w:val="20"/>
          <w:szCs w:val="20"/>
          <w:u w:val="none"/>
        </w:rPr>
        <w:t>ins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u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ion </w:t>
      </w:r>
      <w:r w:rsidRPr="00DA3A25">
        <w:rPr>
          <w:rFonts w:cs="Arial"/>
          <w:sz w:val="20"/>
          <w:szCs w:val="20"/>
          <w:u w:val="none"/>
        </w:rPr>
        <w:t>a</w:t>
      </w:r>
      <w:r w:rsidR="00675195" w:rsidRPr="00DA3A25">
        <w:rPr>
          <w:rFonts w:cs="Arial"/>
          <w:spacing w:val="2"/>
          <w:sz w:val="20"/>
          <w:szCs w:val="20"/>
          <w:u w:val="none"/>
        </w:rPr>
        <w:t>r</w:t>
      </w:r>
      <w:r w:rsidRPr="00DA3A25">
        <w:rPr>
          <w:rFonts w:cs="Arial"/>
          <w:sz w:val="20"/>
          <w:szCs w:val="20"/>
          <w:u w:val="none"/>
        </w:rPr>
        <w:t>e</w:t>
      </w:r>
      <w:r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 way 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Pr="00DA3A25">
        <w:rPr>
          <w:rFonts w:cs="Arial"/>
          <w:i w:val="0"/>
          <w:sz w:val="20"/>
          <w:szCs w:val="20"/>
          <w:u w:val="none"/>
        </w:rPr>
        <w:t>l</w:t>
      </w:r>
      <w:r w:rsidR="00F16F15"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e</w:t>
      </w:r>
      <w:r w:rsidRPr="00DA3A25">
        <w:rPr>
          <w:rFonts w:cs="Arial"/>
          <w:i w:val="0"/>
          <w:sz w:val="20"/>
          <w:szCs w:val="20"/>
          <w:u w:val="none"/>
        </w:rPr>
        <w:t>"</w:t>
      </w:r>
      <w:r w:rsidRPr="00633952">
        <w:rPr>
          <w:rFonts w:cs="Arial"/>
          <w:i w:val="0"/>
          <w:sz w:val="16"/>
          <w:szCs w:val="16"/>
          <w:u w:val="none"/>
        </w:rPr>
        <w:t xml:space="preserve"> (P</w:t>
      </w:r>
      <w:r w:rsidR="00F250A4" w:rsidRPr="00633952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633952">
        <w:rPr>
          <w:rFonts w:cs="Arial"/>
          <w:i w:val="0"/>
          <w:sz w:val="16"/>
          <w:szCs w:val="16"/>
          <w:u w:val="none"/>
        </w:rPr>
        <w:t>v</w:t>
      </w:r>
      <w:r w:rsidRPr="00633952">
        <w:rPr>
          <w:rFonts w:cs="Arial"/>
          <w:i w:val="0"/>
          <w:sz w:val="16"/>
          <w:szCs w:val="16"/>
          <w:u w:val="none"/>
        </w:rPr>
        <w:t xml:space="preserve"> 6:23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3DF5E9D3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0124D5B7" w14:textId="729C7072" w:rsidR="00CF5276" w:rsidRPr="00DA3A25" w:rsidRDefault="00CF5276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</w:t>
      </w:r>
      <w:r w:rsidR="00715F9A" w:rsidRPr="00DA3A25">
        <w:rPr>
          <w:rFonts w:cs="Arial"/>
          <w:i w:val="0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496D35"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e</w:t>
      </w:r>
      <w:r w:rsidRPr="00DA3A25">
        <w:rPr>
          <w:rFonts w:cs="Arial"/>
          <w:i w:val="0"/>
          <w:sz w:val="20"/>
          <w:szCs w:val="20"/>
          <w:u w:val="none"/>
        </w:rPr>
        <w:t>a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496D35"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L</w:t>
      </w:r>
      <w:r w:rsidRPr="00DA3A25">
        <w:rPr>
          <w:rFonts w:cs="Arial"/>
          <w:i w:val="0"/>
          <w:smallCaps/>
          <w:sz w:val="20"/>
          <w:szCs w:val="20"/>
          <w:u w:val="none"/>
        </w:rPr>
        <w:t>o</w:t>
      </w:r>
      <w:r w:rsidR="00AA75D3" w:rsidRPr="00DA3A25">
        <w:rPr>
          <w:rFonts w:cs="Arial"/>
          <w:i w:val="0"/>
          <w:smallCaps/>
          <w:sz w:val="20"/>
          <w:szCs w:val="20"/>
          <w:u w:val="none"/>
        </w:rPr>
        <w:t>r</w:t>
      </w:r>
      <w:r w:rsidRPr="00DA3A25">
        <w:rPr>
          <w:rFonts w:cs="Arial"/>
          <w:i w:val="0"/>
          <w:smallCaps/>
          <w:sz w:val="20"/>
          <w:szCs w:val="20"/>
          <w:u w:val="none"/>
        </w:rPr>
        <w:t>d</w:t>
      </w:r>
      <w:r w:rsidR="006E2AE9" w:rsidRPr="00633952">
        <w:rPr>
          <w:rFonts w:cs="Arial"/>
          <w:i w:val="0"/>
          <w:smallCaps/>
          <w:sz w:val="21"/>
          <w:szCs w:val="20"/>
          <w:u w:val="none"/>
        </w:rPr>
        <w:fldChar w:fldCharType="begin"/>
      </w:r>
      <w:r w:rsidR="006E2AE9" w:rsidRPr="00633952">
        <w:instrText xml:space="preserve"> XE "</w:instrText>
      </w:r>
      <w:r w:rsidR="006E2AE9" w:rsidRPr="00633952">
        <w:rPr>
          <w:rFonts w:cs="Arial"/>
          <w:spacing w:val="4"/>
          <w:sz w:val="21"/>
        </w:rPr>
        <w:instrText>F</w:instrText>
      </w:r>
      <w:r w:rsidR="006E2AE9" w:rsidRPr="00633952">
        <w:rPr>
          <w:rFonts w:cs="Arial"/>
          <w:sz w:val="21"/>
        </w:rPr>
        <w:instrText>ea</w:instrText>
      </w:r>
      <w:r w:rsidR="006E2AE9" w:rsidRPr="00633952">
        <w:rPr>
          <w:rFonts w:cs="Arial"/>
          <w:spacing w:val="4"/>
          <w:sz w:val="21"/>
        </w:rPr>
        <w:instrText>r</w:instrText>
      </w:r>
      <w:r w:rsidR="006E2AE9" w:rsidRPr="00633952">
        <w:rPr>
          <w:rFonts w:cs="Arial"/>
          <w:sz w:val="20"/>
        </w:rPr>
        <w:instrText xml:space="preserve"> </w:instrText>
      </w:r>
      <w:r w:rsidR="006E2AE9" w:rsidRPr="00633952">
        <w:rPr>
          <w:rFonts w:cs="Arial"/>
          <w:sz w:val="21"/>
        </w:rPr>
        <w:instrText>o</w:instrText>
      </w:r>
      <w:r w:rsidR="006E2AE9" w:rsidRPr="00633952">
        <w:rPr>
          <w:rFonts w:cs="Arial"/>
          <w:spacing w:val="4"/>
          <w:sz w:val="21"/>
        </w:rPr>
        <w:instrText>f</w:instrText>
      </w:r>
      <w:r w:rsidR="006E2AE9" w:rsidRPr="00633952">
        <w:rPr>
          <w:rFonts w:cs="Arial"/>
          <w:sz w:val="20"/>
        </w:rPr>
        <w:instrText xml:space="preserve"> </w:instrText>
      </w:r>
      <w:r w:rsidR="006E2AE9" w:rsidRPr="00633952">
        <w:rPr>
          <w:rFonts w:cs="Arial"/>
          <w:spacing w:val="4"/>
          <w:sz w:val="21"/>
        </w:rPr>
        <w:instrText>t</w:instrText>
      </w:r>
      <w:r w:rsidR="006E2AE9" w:rsidRPr="00633952">
        <w:rPr>
          <w:rFonts w:cs="Arial"/>
          <w:sz w:val="21"/>
        </w:rPr>
        <w:instrText>he</w:instrText>
      </w:r>
      <w:r w:rsidR="006E2AE9" w:rsidRPr="00633952">
        <w:rPr>
          <w:rFonts w:cs="Arial"/>
          <w:sz w:val="20"/>
        </w:rPr>
        <w:instrText xml:space="preserve"> </w:instrText>
      </w:r>
      <w:r w:rsidR="006E2AE9" w:rsidRPr="00633952">
        <w:rPr>
          <w:rFonts w:cs="Arial"/>
          <w:smallCaps/>
          <w:sz w:val="21"/>
        </w:rPr>
        <w:instrText>Lo</w:instrText>
      </w:r>
      <w:r w:rsidR="006E2AE9" w:rsidRPr="00633952">
        <w:rPr>
          <w:rFonts w:cs="Arial"/>
          <w:smallCaps/>
          <w:spacing w:val="4"/>
          <w:sz w:val="21"/>
        </w:rPr>
        <w:instrText>r</w:instrText>
      </w:r>
      <w:r w:rsidR="006E2AE9" w:rsidRPr="00633952">
        <w:rPr>
          <w:rFonts w:cs="Arial"/>
          <w:smallCaps/>
          <w:sz w:val="21"/>
        </w:rPr>
        <w:instrText>d</w:instrText>
      </w:r>
      <w:r w:rsidR="006E2AE9" w:rsidRPr="00633952">
        <w:instrText xml:space="preserve">" </w:instrText>
      </w:r>
      <w:r w:rsidR="006E2AE9" w:rsidRPr="00633952">
        <w:rPr>
          <w:rFonts w:cs="Arial"/>
          <w:i w:val="0"/>
          <w:smallCaps/>
          <w:sz w:val="21"/>
          <w:szCs w:val="20"/>
          <w:u w:val="none"/>
        </w:rPr>
        <w:fldChar w:fldCharType="end"/>
      </w:r>
      <w:r w:rsidR="00496D35"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sz w:val="20"/>
          <w:szCs w:val="20"/>
          <w:u w:val="none"/>
        </w:rPr>
        <w:t>is</w:t>
      </w:r>
      <w:r w:rsidR="00496D35"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a</w:t>
      </w:r>
      <w:r w:rsidR="00496D35"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o</w:t>
      </w:r>
      <w:r w:rsidRPr="00DA3A25">
        <w:rPr>
          <w:rFonts w:cs="Arial"/>
          <w:i w:val="0"/>
          <w:sz w:val="20"/>
          <w:szCs w:val="20"/>
          <w:u w:val="none"/>
        </w:rPr>
        <w:t>un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ain</w:t>
      </w:r>
      <w:r w:rsidR="00496D35"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Pr="00DA3A25">
        <w:rPr>
          <w:rFonts w:cs="Arial"/>
          <w:i w:val="0"/>
          <w:sz w:val="20"/>
          <w:szCs w:val="20"/>
          <w:u w:val="none"/>
        </w:rPr>
        <w:t>l</w:t>
      </w:r>
      <w:r w:rsidR="00F16F15"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e</w:t>
      </w:r>
      <w:r w:rsidRPr="00DA3A25">
        <w:rPr>
          <w:rFonts w:cs="Arial"/>
          <w:i w:val="0"/>
          <w:sz w:val="20"/>
          <w:szCs w:val="20"/>
          <w:u w:val="none"/>
        </w:rPr>
        <w:t>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(P</w:t>
      </w:r>
      <w:r w:rsidR="00F250A4" w:rsidRPr="00633952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633952">
        <w:rPr>
          <w:rFonts w:cs="Arial"/>
          <w:i w:val="0"/>
          <w:sz w:val="16"/>
          <w:szCs w:val="16"/>
          <w:u w:val="none"/>
        </w:rPr>
        <w:t>v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14:27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2EFBFF76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2A477B36" w14:textId="3A5D739C" w:rsidR="0033676D" w:rsidRPr="00DA3A25" w:rsidRDefault="0033676D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</w:t>
      </w:r>
      <w:r w:rsidR="00715F9A" w:rsidRPr="00DA3A25">
        <w:rPr>
          <w:rFonts w:cs="Arial"/>
          <w:i w:val="0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ea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h</w:t>
      </w:r>
      <w:r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me</w:t>
      </w:r>
      <w:r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y</w:t>
      </w:r>
      <w:r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way,</w:t>
      </w:r>
      <w:r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L</w:t>
      </w:r>
      <w:r w:rsidRPr="00DA3A25">
        <w:rPr>
          <w:rFonts w:cs="Arial"/>
          <w:i w:val="0"/>
          <w:smallCaps/>
          <w:sz w:val="20"/>
          <w:szCs w:val="20"/>
          <w:u w:val="none"/>
        </w:rPr>
        <w:t>o</w:t>
      </w:r>
      <w:r w:rsidR="00AA75D3" w:rsidRPr="00DA3A25">
        <w:rPr>
          <w:rFonts w:cs="Arial"/>
          <w:i w:val="0"/>
          <w:smallCaps/>
          <w:sz w:val="20"/>
          <w:szCs w:val="20"/>
          <w:u w:val="none"/>
        </w:rPr>
        <w:t>r</w:t>
      </w:r>
      <w:r w:rsidRPr="00DA3A25">
        <w:rPr>
          <w:rFonts w:cs="Arial"/>
          <w:i w:val="0"/>
          <w:smallCaps/>
          <w:sz w:val="20"/>
          <w:szCs w:val="20"/>
          <w:u w:val="none"/>
        </w:rPr>
        <w:t>d</w:t>
      </w:r>
      <w:r w:rsidR="0083452B" w:rsidRPr="00DA3A25">
        <w:rPr>
          <w:rFonts w:cs="Arial"/>
          <w:i w:val="0"/>
          <w:smallCaps/>
          <w:sz w:val="20"/>
          <w:szCs w:val="20"/>
          <w:u w:val="none"/>
        </w:rPr>
        <w:fldChar w:fldCharType="begin"/>
      </w:r>
      <w:r w:rsidR="0083452B" w:rsidRPr="00DA3A25">
        <w:rPr>
          <w:sz w:val="20"/>
        </w:rPr>
        <w:instrText xml:space="preserve"> XE "</w:instrText>
      </w:r>
      <w:r w:rsidR="0083452B" w:rsidRPr="00DA3A25">
        <w:rPr>
          <w:rFonts w:cs="Arial"/>
          <w:smallCaps/>
          <w:sz w:val="20"/>
        </w:rPr>
        <w:instrText>LORD</w:instrText>
      </w:r>
      <w:r w:rsidR="0083452B" w:rsidRPr="00DA3A25">
        <w:rPr>
          <w:rFonts w:cs="Arial"/>
          <w:sz w:val="20"/>
        </w:rPr>
        <w:instrText>, the</w:instrText>
      </w:r>
      <w:r w:rsidR="0083452B" w:rsidRPr="00DA3A25">
        <w:rPr>
          <w:sz w:val="20"/>
        </w:rPr>
        <w:instrText xml:space="preserve">" </w:instrText>
      </w:r>
      <w:r w:rsidR="0083452B" w:rsidRPr="00DA3A25">
        <w:rPr>
          <w:rFonts w:cs="Arial"/>
          <w:i w:val="0"/>
          <w:smallCaps/>
          <w:sz w:val="20"/>
          <w:szCs w:val="20"/>
          <w:u w:val="none"/>
        </w:rPr>
        <w:fldChar w:fldCharType="end"/>
      </w:r>
      <w:r w:rsidRPr="00DA3A25">
        <w:rPr>
          <w:rFonts w:cs="Arial"/>
          <w:i w:val="0"/>
          <w:sz w:val="20"/>
          <w:szCs w:val="20"/>
          <w:u w:val="none"/>
        </w:rPr>
        <w:t>;</w:t>
      </w:r>
      <w:r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I</w:t>
      </w:r>
      <w:r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="00EC220D" w:rsidRPr="00DA3A25">
        <w:rPr>
          <w:rFonts w:cs="Arial"/>
          <w:i w:val="0"/>
          <w:spacing w:val="2"/>
          <w:sz w:val="20"/>
          <w:szCs w:val="20"/>
          <w:u w:val="none"/>
        </w:rPr>
        <w:t>wi</w:t>
      </w:r>
      <w:r w:rsidRPr="00DA3A25">
        <w:rPr>
          <w:rFonts w:cs="Arial"/>
          <w:i w:val="0"/>
          <w:sz w:val="20"/>
          <w:szCs w:val="20"/>
          <w:u w:val="none"/>
        </w:rPr>
        <w:t>ll</w:t>
      </w:r>
      <w:r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walk</w:t>
      </w:r>
      <w:r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in</w:t>
      </w:r>
      <w:r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y</w:t>
      </w:r>
      <w:r w:rsidRPr="00CD6E31">
        <w:rPr>
          <w:rFonts w:cs="Arial"/>
          <w:i w:val="0"/>
          <w:sz w:val="16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644D78" w:rsidRPr="00DA3A25">
        <w:rPr>
          <w:rFonts w:cs="Arial"/>
          <w:i w:val="0"/>
          <w:spacing w:val="2"/>
          <w:sz w:val="20"/>
          <w:szCs w:val="20"/>
          <w:u w:val="none"/>
        </w:rPr>
        <w:t>u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"</w:t>
      </w:r>
      <w:r w:rsidRPr="00633952">
        <w:rPr>
          <w:rFonts w:cs="Arial"/>
          <w:i w:val="0"/>
          <w:sz w:val="16"/>
          <w:szCs w:val="16"/>
          <w:u w:val="none"/>
        </w:rPr>
        <w:t xml:space="preserve"> (Ps 86:11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3F076D97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09E59A41" w14:textId="7A55636D" w:rsidR="00CF5276" w:rsidRPr="00DA3A25" w:rsidRDefault="00CF5276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mallCaps/>
          <w:sz w:val="20"/>
          <w:szCs w:val="20"/>
          <w:u w:val="none"/>
        </w:rPr>
        <w:t>Lo</w:t>
      </w:r>
      <w:r w:rsidR="00AA75D3" w:rsidRPr="00DA3A25">
        <w:rPr>
          <w:rFonts w:cs="Arial"/>
          <w:i w:val="0"/>
          <w:smallCaps/>
          <w:sz w:val="20"/>
          <w:szCs w:val="20"/>
          <w:u w:val="none"/>
        </w:rPr>
        <w:t>r</w:t>
      </w:r>
      <w:r w:rsidRPr="00DA3A25">
        <w:rPr>
          <w:rFonts w:cs="Arial"/>
          <w:i w:val="0"/>
          <w:smallCaps/>
          <w:sz w:val="20"/>
          <w:szCs w:val="20"/>
          <w:u w:val="none"/>
        </w:rPr>
        <w:t>d</w:t>
      </w:r>
      <w:r w:rsidR="0083452B" w:rsidRPr="00DA3A25">
        <w:rPr>
          <w:rFonts w:cs="Arial"/>
          <w:i w:val="0"/>
          <w:smallCaps/>
          <w:sz w:val="20"/>
          <w:szCs w:val="20"/>
          <w:u w:val="none"/>
        </w:rPr>
        <w:fldChar w:fldCharType="begin"/>
      </w:r>
      <w:r w:rsidR="0083452B" w:rsidRPr="00DA3A25">
        <w:rPr>
          <w:sz w:val="20"/>
        </w:rPr>
        <w:instrText xml:space="preserve"> XE "</w:instrText>
      </w:r>
      <w:r w:rsidR="0083452B" w:rsidRPr="00DA3A25">
        <w:rPr>
          <w:rFonts w:cs="Arial"/>
          <w:smallCaps/>
          <w:sz w:val="20"/>
        </w:rPr>
        <w:instrText>LORD</w:instrText>
      </w:r>
      <w:r w:rsidR="0083452B" w:rsidRPr="00DA3A25">
        <w:rPr>
          <w:rFonts w:cs="Arial"/>
          <w:sz w:val="20"/>
        </w:rPr>
        <w:instrText>, the</w:instrText>
      </w:r>
      <w:r w:rsidR="0083452B" w:rsidRPr="00DA3A25">
        <w:rPr>
          <w:sz w:val="20"/>
        </w:rPr>
        <w:instrText xml:space="preserve">" </w:instrText>
      </w:r>
      <w:r w:rsidR="0083452B" w:rsidRPr="00DA3A25">
        <w:rPr>
          <w:rFonts w:cs="Arial"/>
          <w:i w:val="0"/>
          <w:smallCaps/>
          <w:sz w:val="20"/>
          <w:szCs w:val="20"/>
          <w:u w:val="none"/>
        </w:rPr>
        <w:fldChar w:fldCharType="end"/>
      </w:r>
      <w:r w:rsidRPr="00DA3A25">
        <w:rPr>
          <w:rFonts w:cs="Arial"/>
          <w:i w:val="0"/>
          <w:sz w:val="20"/>
          <w:szCs w:val="20"/>
          <w:u w:val="none"/>
        </w:rPr>
        <w:t>: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giv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m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unde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s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anding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a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c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ding</w:t>
      </w:r>
      <w:r w:rsidR="005369B5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369B5" w:rsidRPr="00DA3A25">
        <w:rPr>
          <w:sz w:val="20"/>
        </w:rPr>
        <w:instrText xml:space="preserve"> XE "</w:instrText>
      </w:r>
      <w:r w:rsidR="005369B5" w:rsidRPr="00DA3A25">
        <w:rPr>
          <w:rFonts w:cs="Arial"/>
          <w:sz w:val="20"/>
        </w:rPr>
        <w:instrText>Bible, the (scripture):</w:instrText>
      </w:r>
      <w:r w:rsidR="005369B5" w:rsidRPr="00DA3A25">
        <w:rPr>
          <w:sz w:val="20"/>
        </w:rPr>
        <w:instrText xml:space="preserve">according to" </w:instrText>
      </w:r>
      <w:r w:rsidR="005369B5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y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wo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d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(Ps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119:169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03948673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5C593A58" w14:textId="768854C2" w:rsidR="009E57C6" w:rsidRPr="00DA3A25" w:rsidRDefault="00DB5EED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</w:t>
      </w:r>
      <w:r w:rsidR="00715F9A" w:rsidRPr="00DA3A25">
        <w:rPr>
          <w:rFonts w:cs="Arial"/>
          <w:i w:val="0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e</w:t>
      </w:r>
      <w:r w:rsidR="009E57C6" w:rsidRPr="00DA3A25">
        <w:rPr>
          <w:rFonts w:cs="Arial"/>
          <w:i w:val="0"/>
          <w:sz w:val="20"/>
          <w:szCs w:val="20"/>
          <w:u w:val="none"/>
        </w:rPr>
        <w:t>a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="009E57C6" w:rsidRPr="00DA3A25">
        <w:rPr>
          <w:rFonts w:cs="Arial"/>
          <w:i w:val="0"/>
          <w:sz w:val="20"/>
          <w:szCs w:val="20"/>
          <w:u w:val="none"/>
        </w:rPr>
        <w:t>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L</w:t>
      </w:r>
      <w:r w:rsidR="000A4A8E" w:rsidRPr="00DA3A25">
        <w:rPr>
          <w:rFonts w:cs="Arial"/>
          <w:i w:val="0"/>
          <w:smallCaps/>
          <w:sz w:val="20"/>
          <w:szCs w:val="20"/>
          <w:u w:val="none"/>
        </w:rPr>
        <w:t>o</w:t>
      </w:r>
      <w:r w:rsidR="00AA75D3" w:rsidRPr="00DA3A25">
        <w:rPr>
          <w:rFonts w:cs="Arial"/>
          <w:i w:val="0"/>
          <w:smallCaps/>
          <w:sz w:val="20"/>
          <w:szCs w:val="20"/>
          <w:u w:val="none"/>
        </w:rPr>
        <w:t>r</w:t>
      </w:r>
      <w:r w:rsidR="000A4A8E" w:rsidRPr="00DA3A25">
        <w:rPr>
          <w:rFonts w:cs="Arial"/>
          <w:i w:val="0"/>
          <w:smallCaps/>
          <w:sz w:val="20"/>
          <w:szCs w:val="20"/>
          <w:u w:val="none"/>
        </w:rPr>
        <w:t>d</w:t>
      </w:r>
      <w:r w:rsidR="006E2AE9" w:rsidRPr="00DA3A25">
        <w:rPr>
          <w:rFonts w:cs="Arial"/>
          <w:i w:val="0"/>
          <w:smallCaps/>
          <w:sz w:val="20"/>
          <w:szCs w:val="20"/>
          <w:u w:val="none"/>
        </w:rPr>
        <w:fldChar w:fldCharType="begin"/>
      </w:r>
      <w:r w:rsidR="006E2AE9" w:rsidRPr="00DA3A25">
        <w:rPr>
          <w:sz w:val="20"/>
        </w:rPr>
        <w:instrText xml:space="preserve"> XE "</w:instrText>
      </w:r>
      <w:r w:rsidR="006E2AE9" w:rsidRPr="00DA3A25">
        <w:rPr>
          <w:rFonts w:cs="Arial"/>
          <w:spacing w:val="4"/>
          <w:sz w:val="20"/>
        </w:rPr>
        <w:instrText>F</w:instrText>
      </w:r>
      <w:r w:rsidR="006E2AE9" w:rsidRPr="00DA3A25">
        <w:rPr>
          <w:rFonts w:cs="Arial"/>
          <w:sz w:val="20"/>
        </w:rPr>
        <w:instrText>ea</w:instrText>
      </w:r>
      <w:r w:rsidR="006E2AE9" w:rsidRPr="00DA3A25">
        <w:rPr>
          <w:rFonts w:cs="Arial"/>
          <w:spacing w:val="4"/>
          <w:sz w:val="20"/>
        </w:rPr>
        <w:instrText>r</w:instrText>
      </w:r>
      <w:r w:rsidR="006E2AE9" w:rsidRPr="00DA3A25">
        <w:rPr>
          <w:rFonts w:cs="Arial"/>
          <w:sz w:val="20"/>
        </w:rPr>
        <w:instrText xml:space="preserve"> o</w:instrText>
      </w:r>
      <w:r w:rsidR="006E2AE9" w:rsidRPr="00DA3A25">
        <w:rPr>
          <w:rFonts w:cs="Arial"/>
          <w:spacing w:val="4"/>
          <w:sz w:val="20"/>
        </w:rPr>
        <w:instrText>f</w:instrText>
      </w:r>
      <w:r w:rsidR="006E2AE9" w:rsidRPr="00DA3A25">
        <w:rPr>
          <w:rFonts w:cs="Arial"/>
          <w:sz w:val="20"/>
        </w:rPr>
        <w:instrText xml:space="preserve"> </w:instrText>
      </w:r>
      <w:r w:rsidR="006E2AE9" w:rsidRPr="00DA3A25">
        <w:rPr>
          <w:rFonts w:cs="Arial"/>
          <w:spacing w:val="4"/>
          <w:sz w:val="20"/>
        </w:rPr>
        <w:instrText>t</w:instrText>
      </w:r>
      <w:r w:rsidR="006E2AE9" w:rsidRPr="00DA3A25">
        <w:rPr>
          <w:rFonts w:cs="Arial"/>
          <w:sz w:val="20"/>
        </w:rPr>
        <w:instrText xml:space="preserve">he </w:instrText>
      </w:r>
      <w:r w:rsidR="006E2AE9" w:rsidRPr="00DA3A25">
        <w:rPr>
          <w:rFonts w:cs="Arial"/>
          <w:smallCaps/>
          <w:sz w:val="20"/>
        </w:rPr>
        <w:instrText>Lo</w:instrText>
      </w:r>
      <w:r w:rsidR="006E2AE9" w:rsidRPr="00DA3A25">
        <w:rPr>
          <w:rFonts w:cs="Arial"/>
          <w:smallCaps/>
          <w:spacing w:val="4"/>
          <w:sz w:val="20"/>
        </w:rPr>
        <w:instrText>r</w:instrText>
      </w:r>
      <w:r w:rsidR="006E2AE9" w:rsidRPr="00DA3A25">
        <w:rPr>
          <w:rFonts w:cs="Arial"/>
          <w:smallCaps/>
          <w:sz w:val="20"/>
        </w:rPr>
        <w:instrText>d</w:instrText>
      </w:r>
      <w:r w:rsidR="006E2AE9" w:rsidRPr="00DA3A25">
        <w:rPr>
          <w:sz w:val="20"/>
        </w:rPr>
        <w:instrText xml:space="preserve">" </w:instrText>
      </w:r>
      <w:r w:rsidR="006E2AE9" w:rsidRPr="00DA3A25">
        <w:rPr>
          <w:rFonts w:cs="Arial"/>
          <w:i w:val="0"/>
          <w:smallCaps/>
          <w:sz w:val="20"/>
          <w:szCs w:val="20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sz w:val="20"/>
          <w:szCs w:val="20"/>
          <w:u w:val="none"/>
        </w:rPr>
        <w:t>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ins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E57C6" w:rsidRPr="00DA3A25">
        <w:rPr>
          <w:rFonts w:cs="Arial"/>
          <w:i w:val="0"/>
          <w:sz w:val="20"/>
          <w:szCs w:val="20"/>
          <w:u w:val="none"/>
        </w:rPr>
        <w:t>u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io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EC220D" w:rsidRPr="00DA3A25">
        <w:rPr>
          <w:rFonts w:cs="Arial"/>
          <w:i w:val="0"/>
          <w:spacing w:val="2"/>
          <w:sz w:val="20"/>
          <w:szCs w:val="20"/>
          <w:u w:val="none"/>
        </w:rPr>
        <w:t>wi</w:t>
      </w:r>
      <w:r w:rsidR="009E57C6" w:rsidRPr="00DA3A25">
        <w:rPr>
          <w:rFonts w:cs="Arial"/>
          <w:i w:val="0"/>
          <w:sz w:val="20"/>
          <w:szCs w:val="20"/>
          <w:u w:val="none"/>
        </w:rPr>
        <w:t>sdom;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and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be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o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E57C6" w:rsidRPr="00DA3A25">
        <w:rPr>
          <w:rFonts w:cs="Arial"/>
          <w:i w:val="0"/>
          <w:sz w:val="20"/>
          <w:szCs w:val="20"/>
          <w:u w:val="none"/>
        </w:rPr>
        <w:t>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hon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="009E57C6" w:rsidRPr="00DA3A25">
        <w:rPr>
          <w:rFonts w:cs="Arial"/>
          <w:sz w:val="20"/>
          <w:szCs w:val="20"/>
          <w:u w:val="none"/>
        </w:rPr>
        <w:t>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humil</w:t>
      </w:r>
      <w:r w:rsidR="00F16F15"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="00F16F15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y</w:t>
      </w:r>
      <w:r w:rsidRPr="00DA3A25">
        <w:rPr>
          <w:rFonts w:cs="Arial"/>
          <w:i w:val="0"/>
          <w:sz w:val="20"/>
          <w:szCs w:val="20"/>
          <w:u w:val="none"/>
        </w:rPr>
        <w:t>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="009E57C6" w:rsidRPr="00633952">
        <w:rPr>
          <w:rFonts w:cs="Arial"/>
          <w:i w:val="0"/>
          <w:sz w:val="16"/>
          <w:szCs w:val="16"/>
          <w:u w:val="none"/>
        </w:rPr>
        <w:t>(P</w:t>
      </w:r>
      <w:r w:rsidR="00F250A4" w:rsidRPr="00633952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633952">
        <w:rPr>
          <w:rFonts w:cs="Arial"/>
          <w:i w:val="0"/>
          <w:sz w:val="16"/>
          <w:szCs w:val="16"/>
          <w:u w:val="none"/>
        </w:rPr>
        <w:t>v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="009E57C6" w:rsidRPr="00633952">
        <w:rPr>
          <w:rFonts w:cs="Arial"/>
          <w:i w:val="0"/>
          <w:sz w:val="16"/>
          <w:szCs w:val="16"/>
          <w:u w:val="none"/>
        </w:rPr>
        <w:t>1</w:t>
      </w:r>
      <w:r w:rsidRPr="00633952">
        <w:rPr>
          <w:rFonts w:cs="Arial"/>
          <w:i w:val="0"/>
          <w:sz w:val="16"/>
          <w:szCs w:val="16"/>
          <w:u w:val="none"/>
        </w:rPr>
        <w:t>5:33</w:t>
      </w:r>
      <w:r w:rsidR="009E57C6" w:rsidRPr="00633952">
        <w:rPr>
          <w:rFonts w:cs="Arial"/>
          <w:i w:val="0"/>
          <w:sz w:val="16"/>
          <w:szCs w:val="16"/>
          <w:u w:val="none"/>
        </w:rPr>
        <w:t>)</w:t>
      </w:r>
      <w:r w:rsidR="009E57C6"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30FDA28E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51008815" w14:textId="33C3B3FC" w:rsidR="00DB5EED" w:rsidRPr="00DA3A25" w:rsidRDefault="009E57C6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Giv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un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L</w:t>
      </w:r>
      <w:r w:rsidR="005A0474" w:rsidRPr="00DA3A25">
        <w:rPr>
          <w:rFonts w:cs="Arial"/>
          <w:i w:val="0"/>
          <w:smallCaps/>
          <w:sz w:val="20"/>
          <w:szCs w:val="20"/>
          <w:u w:val="none"/>
        </w:rPr>
        <w:t>o</w:t>
      </w:r>
      <w:r w:rsidR="00AA75D3" w:rsidRPr="00DA3A25">
        <w:rPr>
          <w:rFonts w:cs="Arial"/>
          <w:i w:val="0"/>
          <w:smallCaps/>
          <w:sz w:val="20"/>
          <w:szCs w:val="20"/>
          <w:u w:val="none"/>
        </w:rPr>
        <w:t>r</w:t>
      </w:r>
      <w:r w:rsidR="005A0474" w:rsidRPr="00DA3A25">
        <w:rPr>
          <w:rFonts w:cs="Arial"/>
          <w:i w:val="0"/>
          <w:smallCaps/>
          <w:sz w:val="20"/>
          <w:szCs w:val="20"/>
          <w:u w:val="none"/>
        </w:rPr>
        <w:t>d</w:t>
      </w:r>
      <w:r w:rsidR="0083452B" w:rsidRPr="00DA3A25">
        <w:rPr>
          <w:rFonts w:cs="Arial"/>
          <w:i w:val="0"/>
          <w:smallCaps/>
          <w:sz w:val="20"/>
          <w:szCs w:val="20"/>
          <w:u w:val="none"/>
        </w:rPr>
        <w:fldChar w:fldCharType="begin"/>
      </w:r>
      <w:r w:rsidR="0083452B" w:rsidRPr="00DA3A25">
        <w:rPr>
          <w:sz w:val="20"/>
        </w:rPr>
        <w:instrText xml:space="preserve"> XE "</w:instrText>
      </w:r>
      <w:r w:rsidR="0083452B" w:rsidRPr="00DA3A25">
        <w:rPr>
          <w:rFonts w:cs="Arial"/>
          <w:smallCaps/>
          <w:sz w:val="20"/>
        </w:rPr>
        <w:instrText>LORD</w:instrText>
      </w:r>
      <w:r w:rsidR="0083452B" w:rsidRPr="00DA3A25">
        <w:rPr>
          <w:rFonts w:cs="Arial"/>
          <w:sz w:val="20"/>
        </w:rPr>
        <w:instrText>, the</w:instrText>
      </w:r>
      <w:r w:rsidR="0083452B" w:rsidRPr="00DA3A25">
        <w:rPr>
          <w:sz w:val="20"/>
        </w:rPr>
        <w:instrText xml:space="preserve">" </w:instrText>
      </w:r>
      <w:r w:rsidR="0083452B" w:rsidRPr="00DA3A25">
        <w:rPr>
          <w:rFonts w:cs="Arial"/>
          <w:i w:val="0"/>
          <w:smallCaps/>
          <w:sz w:val="20"/>
          <w:szCs w:val="20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glo</w:t>
      </w:r>
      <w:r w:rsidR="00F250A4" w:rsidRPr="00DA3A25">
        <w:rPr>
          <w:rFonts w:cs="Arial"/>
          <w:i w:val="0"/>
          <w:spacing w:val="4"/>
          <w:sz w:val="20"/>
          <w:szCs w:val="20"/>
          <w:u w:val="none"/>
        </w:rPr>
        <w:t>r</w:t>
      </w:r>
      <w:r w:rsidR="00F250A4" w:rsidRPr="00DA3A25">
        <w:rPr>
          <w:rFonts w:cs="Arial"/>
          <w:i w:val="0"/>
          <w:sz w:val="20"/>
          <w:szCs w:val="20"/>
          <w:u w:val="none"/>
        </w:rPr>
        <w:t>y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du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un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h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name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="00DB5EED" w:rsidRPr="00633952">
        <w:rPr>
          <w:rFonts w:cs="Arial"/>
          <w:i w:val="0"/>
          <w:sz w:val="16"/>
          <w:szCs w:val="16"/>
          <w:u w:val="none"/>
        </w:rPr>
        <w:t>(Ps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="00DB5EED" w:rsidRPr="00633952">
        <w:rPr>
          <w:rFonts w:cs="Arial"/>
          <w:i w:val="0"/>
          <w:sz w:val="16"/>
          <w:szCs w:val="16"/>
          <w:u w:val="none"/>
        </w:rPr>
        <w:t>96:8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1EACCCB2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094C352F" w14:textId="5B883C98" w:rsidR="00DB5EED" w:rsidRPr="00DA3A25" w:rsidRDefault="00DB5EED" w:rsidP="00D852FE">
      <w:pPr>
        <w:pStyle w:val="BodyText3"/>
        <w:spacing w:line="240" w:lineRule="auto"/>
        <w:rPr>
          <w:rFonts w:cs="Arial"/>
          <w:i w:val="0"/>
          <w:sz w:val="20"/>
          <w:szCs w:val="16"/>
          <w:u w:val="none"/>
        </w:rPr>
      </w:pPr>
      <w:r w:rsidRPr="00DA3A25">
        <w:rPr>
          <w:rFonts w:cs="Arial"/>
          <w:i w:val="0"/>
          <w:sz w:val="20"/>
          <w:szCs w:val="16"/>
          <w:u w:val="none"/>
        </w:rPr>
        <w:t>"</w:t>
      </w:r>
      <w:r w:rsidR="00715F9A" w:rsidRPr="00DA3A25">
        <w:rPr>
          <w:rFonts w:cs="Arial"/>
          <w:i w:val="0"/>
          <w:sz w:val="20"/>
          <w:szCs w:val="16"/>
          <w:u w:val="none"/>
        </w:rPr>
        <w:t>T</w:t>
      </w:r>
      <w:r w:rsidR="009E57C6" w:rsidRPr="00DA3A25">
        <w:rPr>
          <w:rFonts w:cs="Arial"/>
          <w:i w:val="0"/>
          <w:sz w:val="20"/>
          <w:szCs w:val="16"/>
          <w:u w:val="none"/>
        </w:rPr>
        <w:t>hou</w:t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16"/>
          <w:u w:val="none"/>
        </w:rPr>
        <w:t>has</w:t>
      </w:r>
      <w:r w:rsidR="00644D78" w:rsidRPr="00DA3A25">
        <w:rPr>
          <w:rFonts w:cs="Arial"/>
          <w:i w:val="0"/>
          <w:spacing w:val="-2"/>
          <w:sz w:val="20"/>
          <w:szCs w:val="16"/>
          <w:u w:val="none"/>
        </w:rPr>
        <w:t xml:space="preserve">t </w:t>
      </w:r>
      <w:r w:rsidR="009E57C6" w:rsidRPr="00DA3A25">
        <w:rPr>
          <w:rFonts w:cs="Arial"/>
          <w:i w:val="0"/>
          <w:sz w:val="20"/>
          <w:szCs w:val="16"/>
          <w:u w:val="none"/>
        </w:rPr>
        <w:t>magn</w:t>
      </w:r>
      <w:r w:rsidR="00F16F15" w:rsidRPr="00DA3A25">
        <w:rPr>
          <w:rFonts w:cs="Arial"/>
          <w:i w:val="0"/>
          <w:spacing w:val="2"/>
          <w:sz w:val="20"/>
          <w:szCs w:val="16"/>
          <w:u w:val="none"/>
        </w:rPr>
        <w:t>i</w:t>
      </w:r>
      <w:r w:rsidR="00F16F15" w:rsidRPr="00DA3A25">
        <w:rPr>
          <w:rFonts w:cs="Arial"/>
          <w:i w:val="0"/>
          <w:spacing w:val="4"/>
          <w:sz w:val="20"/>
          <w:szCs w:val="16"/>
          <w:u w:val="none"/>
        </w:rPr>
        <w:t>f</w:t>
      </w:r>
      <w:r w:rsidR="009E57C6" w:rsidRPr="00DA3A25">
        <w:rPr>
          <w:rFonts w:cs="Arial"/>
          <w:i w:val="0"/>
          <w:sz w:val="20"/>
          <w:szCs w:val="16"/>
          <w:u w:val="none"/>
        </w:rPr>
        <w:t>ied</w:t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16"/>
          <w:u w:val="none"/>
        </w:rPr>
        <w:t>t</w:t>
      </w:r>
      <w:r w:rsidR="009E57C6" w:rsidRPr="00DA3A25">
        <w:rPr>
          <w:rFonts w:cs="Arial"/>
          <w:i w:val="0"/>
          <w:sz w:val="20"/>
          <w:szCs w:val="16"/>
          <w:u w:val="none"/>
        </w:rPr>
        <w:t>hy</w:t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16"/>
          <w:u w:val="none"/>
        </w:rPr>
        <w:t>wo</w:t>
      </w:r>
      <w:r w:rsidR="00675195" w:rsidRPr="00DA3A25">
        <w:rPr>
          <w:rFonts w:cs="Arial"/>
          <w:i w:val="0"/>
          <w:spacing w:val="2"/>
          <w:sz w:val="20"/>
          <w:szCs w:val="16"/>
          <w:u w:val="none"/>
        </w:rPr>
        <w:t>r</w:t>
      </w:r>
      <w:r w:rsidR="009E57C6" w:rsidRPr="00DA3A25">
        <w:rPr>
          <w:rFonts w:cs="Arial"/>
          <w:i w:val="0"/>
          <w:sz w:val="20"/>
          <w:szCs w:val="16"/>
          <w:u w:val="none"/>
        </w:rPr>
        <w:t>d</w:t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16"/>
          <w:u w:val="none"/>
        </w:rPr>
        <w:t>above</w:t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16"/>
          <w:u w:val="none"/>
        </w:rPr>
        <w:t>all</w:t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16"/>
          <w:u w:val="none"/>
        </w:rPr>
        <w:t>t</w:t>
      </w:r>
      <w:r w:rsidR="009E57C6" w:rsidRPr="00DA3A25">
        <w:rPr>
          <w:rFonts w:cs="Arial"/>
          <w:i w:val="0"/>
          <w:sz w:val="20"/>
          <w:szCs w:val="16"/>
          <w:u w:val="none"/>
        </w:rPr>
        <w:t>hy</w:t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16"/>
          <w:u w:val="none"/>
        </w:rPr>
        <w:t>name</w:t>
      </w:r>
      <w:r w:rsidRPr="00DA3A25">
        <w:rPr>
          <w:rFonts w:cs="Arial"/>
          <w:i w:val="0"/>
          <w:sz w:val="20"/>
          <w:szCs w:val="16"/>
          <w:u w:val="none"/>
        </w:rPr>
        <w:t>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="009E57C6" w:rsidRPr="00633952">
        <w:rPr>
          <w:rFonts w:cs="Arial"/>
          <w:i w:val="0"/>
          <w:sz w:val="16"/>
          <w:szCs w:val="16"/>
          <w:u w:val="none"/>
        </w:rPr>
        <w:t>(P</w:t>
      </w:r>
      <w:r w:rsidRPr="00633952">
        <w:rPr>
          <w:rFonts w:cs="Arial"/>
          <w:i w:val="0"/>
          <w:sz w:val="16"/>
          <w:szCs w:val="16"/>
          <w:u w:val="none"/>
        </w:rPr>
        <w:t>s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138:2</w:t>
      </w:r>
      <w:r w:rsidR="009E57C6" w:rsidRPr="00633952">
        <w:rPr>
          <w:rFonts w:cs="Arial"/>
          <w:i w:val="0"/>
          <w:sz w:val="16"/>
          <w:szCs w:val="16"/>
          <w:u w:val="none"/>
        </w:rPr>
        <w:t>)</w:t>
      </w:r>
      <w:r w:rsidR="009E57C6" w:rsidRPr="00DA3A25">
        <w:rPr>
          <w:rFonts w:cs="Arial"/>
          <w:i w:val="0"/>
          <w:sz w:val="20"/>
          <w:szCs w:val="16"/>
          <w:u w:val="none"/>
        </w:rPr>
        <w:t>.</w:t>
      </w:r>
      <w:r w:rsidR="00504CDD" w:rsidRPr="00DA3A25">
        <w:rPr>
          <w:rFonts w:cs="Arial"/>
          <w:i w:val="0"/>
          <w:sz w:val="20"/>
          <w:szCs w:val="16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16"/>
          <w:u w:val="none"/>
        </w:rPr>
        <w:fldChar w:fldCharType="end"/>
      </w:r>
    </w:p>
    <w:p w14:paraId="0C585347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77D55C43" w14:textId="772F69DC" w:rsidR="00DB5EED" w:rsidRPr="00DA3A25" w:rsidRDefault="00DB5EED" w:rsidP="00D852FE">
      <w:pPr>
        <w:pStyle w:val="BodyText3"/>
        <w:spacing w:line="240" w:lineRule="auto"/>
        <w:rPr>
          <w:rFonts w:cs="Arial"/>
          <w:i w:val="0"/>
          <w:sz w:val="20"/>
          <w:szCs w:val="16"/>
          <w:u w:val="none"/>
        </w:rPr>
      </w:pPr>
      <w:r w:rsidRPr="00DA3A25">
        <w:rPr>
          <w:rFonts w:cs="Arial"/>
          <w:i w:val="0"/>
          <w:sz w:val="20"/>
          <w:szCs w:val="16"/>
          <w:u w:val="none"/>
        </w:rPr>
        <w:t>"</w:t>
      </w:r>
      <w:r w:rsidR="00715F9A" w:rsidRPr="00DA3A25">
        <w:rPr>
          <w:rFonts w:cs="Arial"/>
          <w:i w:val="0"/>
          <w:sz w:val="20"/>
          <w:szCs w:val="16"/>
          <w:u w:val="none"/>
        </w:rPr>
        <w:t>T</w:t>
      </w:r>
      <w:r w:rsidR="009E57C6" w:rsidRPr="00DA3A25">
        <w:rPr>
          <w:rFonts w:cs="Arial"/>
          <w:i w:val="0"/>
          <w:sz w:val="20"/>
          <w:szCs w:val="16"/>
          <w:u w:val="none"/>
        </w:rPr>
        <w:t>he</w:t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16"/>
          <w:u w:val="none"/>
        </w:rPr>
        <w:t>wo</w:t>
      </w:r>
      <w:r w:rsidR="00675195" w:rsidRPr="00DA3A25">
        <w:rPr>
          <w:rFonts w:cs="Arial"/>
          <w:i w:val="0"/>
          <w:spacing w:val="2"/>
          <w:sz w:val="20"/>
          <w:szCs w:val="16"/>
          <w:u w:val="none"/>
        </w:rPr>
        <w:t>r</w:t>
      </w:r>
      <w:r w:rsidR="009E57C6" w:rsidRPr="00DA3A25">
        <w:rPr>
          <w:rFonts w:cs="Arial"/>
          <w:i w:val="0"/>
          <w:sz w:val="20"/>
          <w:szCs w:val="16"/>
          <w:u w:val="none"/>
        </w:rPr>
        <w:t>d</w:t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16"/>
          <w:u w:val="none"/>
        </w:rPr>
        <w:t>o</w:t>
      </w:r>
      <w:r w:rsidR="00F16F15" w:rsidRPr="00DA3A25">
        <w:rPr>
          <w:rFonts w:cs="Arial"/>
          <w:i w:val="0"/>
          <w:spacing w:val="-2"/>
          <w:sz w:val="20"/>
          <w:szCs w:val="16"/>
          <w:u w:val="none"/>
        </w:rPr>
        <w:t xml:space="preserve">f </w:t>
      </w:r>
      <w:r w:rsidR="009E57C6" w:rsidRPr="00DA3A25">
        <w:rPr>
          <w:rFonts w:cs="Arial"/>
          <w:i w:val="0"/>
          <w:sz w:val="20"/>
          <w:szCs w:val="16"/>
          <w:u w:val="none"/>
        </w:rPr>
        <w:t>ou</w:t>
      </w:r>
      <w:r w:rsidR="00F16F15" w:rsidRPr="00DA3A25">
        <w:rPr>
          <w:rFonts w:cs="Arial"/>
          <w:i w:val="0"/>
          <w:spacing w:val="-2"/>
          <w:sz w:val="20"/>
          <w:szCs w:val="16"/>
          <w:u w:val="none"/>
        </w:rPr>
        <w:t xml:space="preserve">r </w:t>
      </w:r>
      <w:r w:rsidR="009E57C6" w:rsidRPr="00DA3A25">
        <w:rPr>
          <w:rFonts w:cs="Arial"/>
          <w:i w:val="0"/>
          <w:sz w:val="20"/>
          <w:szCs w:val="16"/>
          <w:u w:val="none"/>
        </w:rPr>
        <w:t>God</w:t>
      </w:r>
      <w:r w:rsidR="003D5B94" w:rsidRPr="00DA3A25">
        <w:rPr>
          <w:rFonts w:cs="Arial"/>
          <w:i w:val="0"/>
          <w:sz w:val="20"/>
          <w:szCs w:val="16"/>
          <w:u w:val="none"/>
        </w:rPr>
        <w:fldChar w:fldCharType="begin"/>
      </w:r>
      <w:r w:rsidR="003D5B94" w:rsidRPr="00DA3A25">
        <w:rPr>
          <w:sz w:val="20"/>
        </w:rPr>
        <w:instrText xml:space="preserve"> XE "</w:instrText>
      </w:r>
      <w:r w:rsidR="003D5B94" w:rsidRPr="00DA3A25">
        <w:rPr>
          <w:rFonts w:cs="Arial"/>
          <w:sz w:val="20"/>
          <w:szCs w:val="16"/>
        </w:rPr>
        <w:instrText>Bible, the (scripture)</w:instrText>
      </w:r>
      <w:r w:rsidR="003D5B94" w:rsidRPr="00DA3A25">
        <w:rPr>
          <w:rFonts w:cs="Arial"/>
          <w:i w:val="0"/>
          <w:sz w:val="20"/>
          <w:szCs w:val="16"/>
        </w:rPr>
        <w:instrText>:</w:instrText>
      </w:r>
      <w:r w:rsidR="003D5B94" w:rsidRPr="00DA3A25">
        <w:rPr>
          <w:sz w:val="20"/>
        </w:rPr>
        <w:instrText xml:space="preserve">word of God, the" </w:instrText>
      </w:r>
      <w:r w:rsidR="003D5B94" w:rsidRPr="00DA3A25">
        <w:rPr>
          <w:rFonts w:cs="Arial"/>
          <w:i w:val="0"/>
          <w:sz w:val="20"/>
          <w:szCs w:val="16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16"/>
          <w:u w:val="none"/>
        </w:rPr>
        <w:t>shall</w:t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16"/>
          <w:u w:val="none"/>
        </w:rPr>
        <w:t>s</w:t>
      </w:r>
      <w:r w:rsidR="00974BF2" w:rsidRPr="00DA3A25">
        <w:rPr>
          <w:rFonts w:cs="Arial"/>
          <w:i w:val="0"/>
          <w:spacing w:val="4"/>
          <w:sz w:val="20"/>
          <w:szCs w:val="16"/>
          <w:u w:val="none"/>
        </w:rPr>
        <w:t>t</w:t>
      </w:r>
      <w:r w:rsidR="009E57C6" w:rsidRPr="00DA3A25">
        <w:rPr>
          <w:rFonts w:cs="Arial"/>
          <w:i w:val="0"/>
          <w:sz w:val="20"/>
          <w:szCs w:val="16"/>
          <w:u w:val="none"/>
        </w:rPr>
        <w:t>and</w:t>
      </w:r>
      <w:r w:rsidR="00691465" w:rsidRPr="00DA3A25">
        <w:rPr>
          <w:rFonts w:cs="Arial"/>
          <w:i w:val="0"/>
          <w:sz w:val="20"/>
          <w:szCs w:val="16"/>
          <w:u w:val="none"/>
        </w:rPr>
        <w:t xml:space="preserve"> </w:t>
      </w:r>
      <w:r w:rsidR="00632E16" w:rsidRPr="00DA3A25">
        <w:rPr>
          <w:rFonts w:cs="Arial"/>
          <w:i w:val="0"/>
          <w:spacing w:val="2"/>
          <w:sz w:val="20"/>
          <w:szCs w:val="16"/>
          <w:u w:val="none"/>
        </w:rPr>
        <w:t>f</w:t>
      </w:r>
      <w:r w:rsidR="00632E16" w:rsidRPr="00DA3A25">
        <w:rPr>
          <w:rFonts w:cs="Arial"/>
          <w:i w:val="0"/>
          <w:sz w:val="20"/>
          <w:szCs w:val="16"/>
          <w:u w:val="none"/>
        </w:rPr>
        <w:t>o</w:t>
      </w:r>
      <w:r w:rsidR="002B2A62" w:rsidRPr="00DA3A25">
        <w:rPr>
          <w:rFonts w:cs="Arial"/>
          <w:i w:val="0"/>
          <w:spacing w:val="2"/>
          <w:sz w:val="20"/>
          <w:szCs w:val="16"/>
          <w:u w:val="none"/>
        </w:rPr>
        <w:t>r</w:t>
      </w:r>
      <w:r w:rsidR="009E57C6" w:rsidRPr="00DA3A25">
        <w:rPr>
          <w:rFonts w:cs="Arial"/>
          <w:i w:val="0"/>
          <w:sz w:val="20"/>
          <w:szCs w:val="16"/>
          <w:u w:val="none"/>
        </w:rPr>
        <w:t>eve</w:t>
      </w:r>
      <w:r w:rsidR="00575A51" w:rsidRPr="00DA3A25">
        <w:rPr>
          <w:rFonts w:cs="Arial"/>
          <w:i w:val="0"/>
          <w:spacing w:val="2"/>
          <w:sz w:val="20"/>
          <w:szCs w:val="16"/>
          <w:u w:val="none"/>
        </w:rPr>
        <w:t>r</w:t>
      </w:r>
      <w:r w:rsidRPr="00DA3A25">
        <w:rPr>
          <w:rFonts w:cs="Arial"/>
          <w:i w:val="0"/>
          <w:sz w:val="20"/>
          <w:szCs w:val="16"/>
          <w:u w:val="none"/>
        </w:rPr>
        <w:t>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="009E57C6" w:rsidRPr="00633952">
        <w:rPr>
          <w:rFonts w:cs="Arial"/>
          <w:i w:val="0"/>
          <w:sz w:val="16"/>
          <w:szCs w:val="16"/>
          <w:u w:val="none"/>
        </w:rPr>
        <w:t>(</w:t>
      </w:r>
      <w:r w:rsidRPr="00633952">
        <w:rPr>
          <w:rFonts w:cs="Arial"/>
          <w:i w:val="0"/>
          <w:sz w:val="16"/>
          <w:szCs w:val="16"/>
          <w:u w:val="none"/>
        </w:rPr>
        <w:t>I</w:t>
      </w:r>
      <w:r w:rsidR="006242EC" w:rsidRPr="00633952">
        <w:rPr>
          <w:rFonts w:cs="Arial"/>
          <w:i w:val="0"/>
          <w:sz w:val="16"/>
          <w:szCs w:val="16"/>
          <w:u w:val="none"/>
        </w:rPr>
        <w:t>sa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40:8</w:t>
      </w:r>
      <w:r w:rsidR="009E57C6" w:rsidRPr="00633952">
        <w:rPr>
          <w:rFonts w:cs="Arial"/>
          <w:i w:val="0"/>
          <w:sz w:val="16"/>
          <w:szCs w:val="16"/>
          <w:u w:val="none"/>
        </w:rPr>
        <w:t>)</w:t>
      </w:r>
      <w:r w:rsidR="009E57C6" w:rsidRPr="00DA3A25">
        <w:rPr>
          <w:rFonts w:cs="Arial"/>
          <w:i w:val="0"/>
          <w:sz w:val="20"/>
          <w:szCs w:val="16"/>
          <w:u w:val="none"/>
        </w:rPr>
        <w:t>.</w:t>
      </w:r>
      <w:r w:rsidR="00504CDD" w:rsidRPr="00DA3A25">
        <w:rPr>
          <w:rFonts w:cs="Arial"/>
          <w:i w:val="0"/>
          <w:sz w:val="20"/>
          <w:szCs w:val="16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16"/>
          <w:u w:val="none"/>
        </w:rPr>
        <w:fldChar w:fldCharType="end"/>
      </w:r>
    </w:p>
    <w:p w14:paraId="6383BEA1" w14:textId="77777777" w:rsidR="002529AF" w:rsidRPr="00CD6E31" w:rsidRDefault="002529AF" w:rsidP="00D852FE">
      <w:pPr>
        <w:pStyle w:val="BodyText3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</w:tabs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326C2103" w14:textId="3519AE68" w:rsidR="00CD6A1A" w:rsidRPr="00DA3A25" w:rsidRDefault="00CD6A1A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</w:t>
      </w:r>
      <w:r w:rsidR="00715F9A" w:rsidRPr="00DA3A25">
        <w:rPr>
          <w:rFonts w:cs="Arial"/>
          <w:i w:val="0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en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an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y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wo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d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give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ligh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(Ps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119:130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1BCBB803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39DB2582" w14:textId="6C5B5009" w:rsidR="00DB5EED" w:rsidRPr="00DA3A25" w:rsidRDefault="00DB5EED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bookmarkStart w:id="4" w:name="_Hlk536865248"/>
      <w:r w:rsidRPr="00DA3A25">
        <w:rPr>
          <w:rFonts w:cs="Arial"/>
          <w:i w:val="0"/>
          <w:sz w:val="20"/>
          <w:szCs w:val="20"/>
          <w:u w:val="none"/>
        </w:rPr>
        <w:t>"</w:t>
      </w:r>
      <w:r w:rsidR="009E57C6" w:rsidRPr="00DA3A25">
        <w:rPr>
          <w:rFonts w:cs="Arial"/>
          <w:i w:val="0"/>
          <w:sz w:val="20"/>
          <w:szCs w:val="20"/>
          <w:u w:val="none"/>
        </w:rPr>
        <w:t>All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s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E57C6" w:rsidRPr="00DA3A25">
        <w:rPr>
          <w:rFonts w:cs="Arial"/>
          <w:i w:val="0"/>
          <w:sz w:val="20"/>
          <w:szCs w:val="20"/>
          <w:u w:val="none"/>
        </w:rPr>
        <w:t>ip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05774D" w:rsidRPr="00DA3A25">
        <w:rPr>
          <w:rFonts w:cs="Arial"/>
          <w:i w:val="0"/>
          <w:sz w:val="20"/>
          <w:szCs w:val="20"/>
          <w:u w:val="none"/>
        </w:rPr>
        <w:t>u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E57C6" w:rsidRPr="00DA3A25">
        <w:rPr>
          <w:rFonts w:cs="Arial"/>
          <w:i w:val="0"/>
          <w:sz w:val="20"/>
          <w:szCs w:val="20"/>
          <w:u w:val="none"/>
        </w:rPr>
        <w:t>e</w:t>
      </w:r>
      <w:r w:rsidR="009F6167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sz w:val="20"/>
          <w:szCs w:val="20"/>
          <w:u w:val="none"/>
        </w:rPr>
        <w:t>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give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by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inspi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E57C6" w:rsidRPr="00DA3A25">
        <w:rPr>
          <w:rFonts w:cs="Arial"/>
          <w:i w:val="0"/>
          <w:sz w:val="20"/>
          <w:szCs w:val="20"/>
          <w:u w:val="none"/>
        </w:rPr>
        <w:t>a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ion</w:t>
      </w:r>
      <w:r w:rsidR="007C281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7C281D" w:rsidRPr="00DA3A25">
        <w:rPr>
          <w:sz w:val="20"/>
        </w:rPr>
        <w:instrText xml:space="preserve"> XE "</w:instrText>
      </w:r>
      <w:r w:rsidR="007C281D" w:rsidRPr="00DA3A25">
        <w:rPr>
          <w:rFonts w:cs="Arial"/>
          <w:sz w:val="20"/>
        </w:rPr>
        <w:instrText>Bible, the (scripture):</w:instrText>
      </w:r>
      <w:r w:rsidR="007C281D" w:rsidRPr="00DA3A25">
        <w:rPr>
          <w:sz w:val="20"/>
        </w:rPr>
        <w:instrText xml:space="preserve">inspired by God" </w:instrText>
      </w:r>
      <w:r w:rsidR="007C281D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E57C6" w:rsidRPr="00DA3A25">
        <w:rPr>
          <w:rFonts w:cs="Arial"/>
          <w:i w:val="0"/>
          <w:sz w:val="20"/>
          <w:szCs w:val="20"/>
          <w:u w:val="none"/>
        </w:rPr>
        <w:t>God</w:t>
      </w:r>
      <w:r w:rsidR="0083452B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83452B" w:rsidRPr="00DA3A25">
        <w:rPr>
          <w:sz w:val="20"/>
        </w:rPr>
        <w:instrText xml:space="preserve"> XE "</w:instrText>
      </w:r>
      <w:r w:rsidR="0083452B" w:rsidRPr="00DA3A25">
        <w:rPr>
          <w:rFonts w:cs="Arial"/>
          <w:sz w:val="20"/>
        </w:rPr>
        <w:instrText>God</w:instrText>
      </w:r>
      <w:r w:rsidR="0083452B" w:rsidRPr="00DA3A25">
        <w:rPr>
          <w:sz w:val="20"/>
        </w:rPr>
        <w:instrText xml:space="preserve">" </w:instrText>
      </w:r>
      <w:r w:rsidR="0083452B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Pr="00DA3A25">
        <w:rPr>
          <w:rFonts w:cs="Arial"/>
          <w:i w:val="0"/>
          <w:sz w:val="20"/>
          <w:szCs w:val="20"/>
          <w:u w:val="none"/>
        </w:rPr>
        <w:t>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="009E57C6" w:rsidRPr="00633952">
        <w:rPr>
          <w:rFonts w:cs="Arial"/>
          <w:i w:val="0"/>
          <w:sz w:val="16"/>
          <w:szCs w:val="16"/>
          <w:u w:val="none"/>
        </w:rPr>
        <w:t>(</w:t>
      </w:r>
      <w:r w:rsidRPr="00633952">
        <w:rPr>
          <w:rFonts w:cs="Arial"/>
          <w:i w:val="0"/>
          <w:sz w:val="16"/>
          <w:szCs w:val="16"/>
          <w:u w:val="none"/>
        </w:rPr>
        <w:t>2</w:t>
      </w:r>
      <w:r w:rsidR="00715F9A" w:rsidRPr="00633952">
        <w:rPr>
          <w:rFonts w:cs="Arial"/>
          <w:i w:val="0"/>
          <w:sz w:val="16"/>
          <w:szCs w:val="16"/>
          <w:u w:val="none"/>
        </w:rPr>
        <w:t>T</w:t>
      </w:r>
      <w:r w:rsidR="007874B2" w:rsidRPr="00633952">
        <w:rPr>
          <w:rFonts w:cs="Arial"/>
          <w:i w:val="0"/>
          <w:sz w:val="16"/>
          <w:szCs w:val="16"/>
          <w:u w:val="none"/>
        </w:rPr>
        <w:t>i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3:16</w:t>
      </w:r>
      <w:r w:rsidR="009E57C6" w:rsidRPr="00633952">
        <w:rPr>
          <w:rFonts w:cs="Arial"/>
          <w:i w:val="0"/>
          <w:sz w:val="16"/>
          <w:szCs w:val="16"/>
          <w:u w:val="none"/>
        </w:rPr>
        <w:t>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bookmarkEnd w:id="4"/>
    <w:p w14:paraId="4A7046AF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2116B509" w14:textId="19827312" w:rsidR="00DB5EED" w:rsidRPr="00DA3A25" w:rsidRDefault="009E57C6" w:rsidP="00D852FE">
      <w:pPr>
        <w:pStyle w:val="BodyText3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</w:tabs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F850FB" w:rsidRPr="00DA3A25">
        <w:rPr>
          <w:rFonts w:cs="Arial"/>
          <w:i w:val="0"/>
          <w:sz w:val="20"/>
          <w:szCs w:val="20"/>
          <w:u w:val="none"/>
        </w:rPr>
        <w:t>ha</w:t>
      </w:r>
      <w:r w:rsidR="00644D7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i w:val="0"/>
          <w:sz w:val="20"/>
          <w:szCs w:val="20"/>
          <w:u w:val="none"/>
        </w:rPr>
        <w:t>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a</w:t>
      </w:r>
      <w:r w:rsidR="00F16F15"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="00F16F15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</w:t>
      </w:r>
      <w:r w:rsidR="00644D78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44D78" w:rsidRPr="00DA3A25">
        <w:rPr>
          <w:rFonts w:cs="Arial"/>
          <w:i w:val="0"/>
          <w:sz w:val="20"/>
          <w:szCs w:val="20"/>
          <w:u w:val="none"/>
        </w:rPr>
        <w:t>u</w:t>
      </w:r>
      <w:r w:rsidRPr="00DA3A25">
        <w:rPr>
          <w:rFonts w:cs="Arial"/>
          <w:i w:val="0"/>
          <w:sz w:val="20"/>
          <w:szCs w:val="20"/>
          <w:u w:val="none"/>
        </w:rPr>
        <w:t>l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i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F850FB" w:rsidRPr="00DA3A25">
        <w:rPr>
          <w:rFonts w:cs="Arial"/>
          <w:i w:val="0"/>
          <w:sz w:val="20"/>
          <w:szCs w:val="20"/>
          <w:u w:val="none"/>
        </w:rPr>
        <w:t>ha</w:t>
      </w:r>
      <w:r w:rsidR="00644D7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i w:val="0"/>
          <w:sz w:val="20"/>
          <w:szCs w:val="20"/>
          <w:u w:val="none"/>
        </w:rPr>
        <w:t>whi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h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leas</w:t>
      </w:r>
      <w:r w:rsidR="00644D7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i w:val="0"/>
          <w:sz w:val="20"/>
          <w:szCs w:val="20"/>
          <w:u w:val="none"/>
        </w:rPr>
        <w:t>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a</w:t>
      </w:r>
      <w:r w:rsidR="00F16F15"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="00F16F15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</w:t>
      </w:r>
      <w:r w:rsidR="00644D78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44D78" w:rsidRPr="00DA3A25">
        <w:rPr>
          <w:rFonts w:cs="Arial"/>
          <w:i w:val="0"/>
          <w:sz w:val="20"/>
          <w:szCs w:val="20"/>
          <w:u w:val="none"/>
        </w:rPr>
        <w:t>u</w:t>
      </w:r>
      <w:r w:rsidRPr="00DA3A25">
        <w:rPr>
          <w:rFonts w:cs="Arial"/>
          <w:i w:val="0"/>
          <w:sz w:val="20"/>
          <w:szCs w:val="20"/>
          <w:u w:val="none"/>
        </w:rPr>
        <w:t>l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als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i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mu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h: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and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F850FB" w:rsidRPr="00DA3A25">
        <w:rPr>
          <w:rFonts w:cs="Arial"/>
          <w:i w:val="0"/>
          <w:sz w:val="20"/>
          <w:szCs w:val="20"/>
          <w:u w:val="none"/>
        </w:rPr>
        <w:t>ha</w:t>
      </w:r>
      <w:r w:rsidR="00644D7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i w:val="0"/>
          <w:sz w:val="20"/>
          <w:szCs w:val="20"/>
          <w:u w:val="none"/>
        </w:rPr>
        <w:t>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unjus</w:t>
      </w:r>
      <w:r w:rsidR="00644D7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i w:val="0"/>
          <w:sz w:val="20"/>
          <w:szCs w:val="20"/>
          <w:u w:val="none"/>
        </w:rPr>
        <w:t>i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leas</w:t>
      </w:r>
      <w:r w:rsidR="00644D7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i w:val="0"/>
          <w:sz w:val="20"/>
          <w:szCs w:val="20"/>
          <w:u w:val="none"/>
        </w:rPr>
        <w:t>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unjus</w:t>
      </w:r>
      <w:r w:rsidR="00644D7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i w:val="0"/>
          <w:sz w:val="20"/>
          <w:szCs w:val="20"/>
          <w:u w:val="none"/>
        </w:rPr>
        <w:t>als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i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mu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h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(Lk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16:10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52D6499F" w14:textId="77777777" w:rsidR="002529AF" w:rsidRPr="00CD6E31" w:rsidRDefault="002529AF" w:rsidP="00D852FE">
      <w:pPr>
        <w:pStyle w:val="BodyText3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</w:tabs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51F0827C" w14:textId="563F8281" w:rsidR="00DB5EED" w:rsidRPr="00DA3A25" w:rsidRDefault="00DB5EED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</w:t>
      </w:r>
      <w:r w:rsidR="009E57C6" w:rsidRPr="00DA3A25">
        <w:rPr>
          <w:rFonts w:cs="Arial"/>
          <w:i w:val="0"/>
          <w:sz w:val="20"/>
          <w:szCs w:val="20"/>
          <w:u w:val="none"/>
        </w:rPr>
        <w:t>A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l</w:t>
      </w:r>
      <w:r w:rsidR="00F16F15"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="00F16F15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l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leaven</w:t>
      </w:r>
      <w:r w:rsidR="007D7650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7D7650" w:rsidRPr="00DA3A25">
        <w:rPr>
          <w:sz w:val="20"/>
        </w:rPr>
        <w:instrText xml:space="preserve"> XE "</w:instrText>
      </w:r>
      <w:r w:rsidR="007D7650" w:rsidRPr="00DA3A25">
        <w:rPr>
          <w:rFonts w:cs="Arial"/>
          <w:sz w:val="20"/>
        </w:rPr>
        <w:instrText>Leaven</w:instrText>
      </w:r>
      <w:r w:rsidR="007D7650" w:rsidRPr="00DA3A25">
        <w:rPr>
          <w:sz w:val="20"/>
        </w:rPr>
        <w:instrText xml:space="preserve">" </w:instrText>
      </w:r>
      <w:r w:rsidR="007D7650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leavene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h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whol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lump</w:t>
      </w:r>
      <w:r w:rsidRPr="00DA3A25">
        <w:rPr>
          <w:rFonts w:cs="Arial"/>
          <w:i w:val="0"/>
          <w:sz w:val="20"/>
          <w:szCs w:val="20"/>
          <w:u w:val="none"/>
        </w:rPr>
        <w:t>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="009E57C6" w:rsidRPr="00633952">
        <w:rPr>
          <w:rFonts w:cs="Arial"/>
          <w:i w:val="0"/>
          <w:sz w:val="16"/>
          <w:szCs w:val="16"/>
          <w:u w:val="none"/>
        </w:rPr>
        <w:t>(Gal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="009E57C6" w:rsidRPr="00633952">
        <w:rPr>
          <w:rFonts w:cs="Arial"/>
          <w:i w:val="0"/>
          <w:sz w:val="16"/>
          <w:szCs w:val="16"/>
          <w:u w:val="none"/>
        </w:rPr>
        <w:t>5:9)</w:t>
      </w:r>
      <w:r w:rsidR="009E57C6"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066C66B5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58343D10" w14:textId="58717844" w:rsidR="00DB5EED" w:rsidRPr="00DA3A25" w:rsidRDefault="00DB5EED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</w:t>
      </w:r>
      <w:r w:rsidR="00DC2845" w:rsidRPr="00DA3A25">
        <w:rPr>
          <w:rFonts w:cs="Arial"/>
          <w:i w:val="0"/>
          <w:sz w:val="20"/>
          <w:szCs w:val="20"/>
          <w:u w:val="none"/>
        </w:rPr>
        <w:t>C</w:t>
      </w:r>
      <w:r w:rsidR="009E57C6" w:rsidRPr="00DA3A25">
        <w:rPr>
          <w:rFonts w:cs="Arial"/>
          <w:i w:val="0"/>
          <w:sz w:val="20"/>
          <w:szCs w:val="20"/>
          <w:u w:val="none"/>
        </w:rPr>
        <w:t>ease,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my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son,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hea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ins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E57C6" w:rsidRPr="00DA3A25">
        <w:rPr>
          <w:rFonts w:cs="Arial"/>
          <w:i w:val="0"/>
          <w:sz w:val="20"/>
          <w:szCs w:val="20"/>
          <w:u w:val="none"/>
        </w:rPr>
        <w:t>u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io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spacing w:val="4"/>
          <w:sz w:val="20"/>
          <w:szCs w:val="20"/>
          <w:u w:val="none"/>
        </w:rPr>
        <w:t>t</w:t>
      </w:r>
      <w:r w:rsidR="00F850FB" w:rsidRPr="00DA3A25">
        <w:rPr>
          <w:rFonts w:cs="Arial"/>
          <w:sz w:val="20"/>
          <w:szCs w:val="20"/>
          <w:u w:val="none"/>
        </w:rPr>
        <w:t>ha</w:t>
      </w:r>
      <w:r w:rsidR="00644D78" w:rsidRPr="00DA3A25">
        <w:rPr>
          <w:rFonts w:cs="Arial"/>
          <w:spacing w:val="-2"/>
          <w:sz w:val="20"/>
          <w:szCs w:val="20"/>
          <w:u w:val="none"/>
        </w:rPr>
        <w:t xml:space="preserve">t </w:t>
      </w:r>
      <w:r w:rsidR="00FA5457" w:rsidRPr="00DA3A25">
        <w:rPr>
          <w:rFonts w:cs="Arial"/>
          <w:spacing w:val="2"/>
          <w:sz w:val="20"/>
          <w:szCs w:val="20"/>
          <w:u w:val="none"/>
        </w:rPr>
        <w:t>c</w:t>
      </w:r>
      <w:r w:rsidR="009E57C6" w:rsidRPr="00DA3A25">
        <w:rPr>
          <w:rFonts w:cs="Arial"/>
          <w:sz w:val="20"/>
          <w:szCs w:val="20"/>
          <w:u w:val="none"/>
        </w:rPr>
        <w:t>ause</w:t>
      </w:r>
      <w:r w:rsidR="00974BF2" w:rsidRPr="00DA3A25">
        <w:rPr>
          <w:rFonts w:cs="Arial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sz w:val="20"/>
          <w:szCs w:val="20"/>
          <w:u w:val="none"/>
        </w:rPr>
        <w:t>h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e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="007D5B2F" w:rsidRPr="00DA3A25">
        <w:rPr>
          <w:rFonts w:cs="Arial"/>
          <w:i w:val="0"/>
          <w:spacing w:val="4"/>
          <w:sz w:val="20"/>
          <w:szCs w:val="20"/>
          <w:u w:val="none"/>
        </w:rPr>
        <w:t>f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E57C6" w:rsidRPr="00DA3A25">
        <w:rPr>
          <w:rFonts w:cs="Arial"/>
          <w:i w:val="0"/>
          <w:sz w:val="20"/>
          <w:szCs w:val="20"/>
          <w:u w:val="none"/>
        </w:rPr>
        <w:t>om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wo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E57C6" w:rsidRPr="00DA3A25">
        <w:rPr>
          <w:rFonts w:cs="Arial"/>
          <w:i w:val="0"/>
          <w:sz w:val="20"/>
          <w:szCs w:val="20"/>
          <w:u w:val="none"/>
        </w:rPr>
        <w:t>d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E57C6" w:rsidRPr="00DA3A25">
        <w:rPr>
          <w:rFonts w:cs="Arial"/>
          <w:i w:val="0"/>
          <w:sz w:val="20"/>
          <w:szCs w:val="20"/>
          <w:u w:val="none"/>
        </w:rPr>
        <w:t>knowledge</w:t>
      </w:r>
      <w:r w:rsidRPr="00DA3A25">
        <w:rPr>
          <w:rFonts w:cs="Arial"/>
          <w:i w:val="0"/>
          <w:sz w:val="20"/>
          <w:szCs w:val="20"/>
          <w:u w:val="none"/>
        </w:rPr>
        <w:t>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(P</w:t>
      </w:r>
      <w:r w:rsidR="00F250A4" w:rsidRPr="00633952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633952">
        <w:rPr>
          <w:rFonts w:cs="Arial"/>
          <w:i w:val="0"/>
          <w:sz w:val="16"/>
          <w:szCs w:val="16"/>
          <w:u w:val="none"/>
        </w:rPr>
        <w:t>v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1</w:t>
      </w:r>
      <w:r w:rsidR="000A4A8E" w:rsidRPr="00633952">
        <w:rPr>
          <w:rFonts w:cs="Arial"/>
          <w:i w:val="0"/>
          <w:sz w:val="16"/>
          <w:szCs w:val="16"/>
          <w:u w:val="none"/>
        </w:rPr>
        <w:t>9:27</w:t>
      </w:r>
      <w:r w:rsidRPr="00633952">
        <w:rPr>
          <w:rFonts w:cs="Arial"/>
          <w:i w:val="0"/>
          <w:sz w:val="16"/>
          <w:szCs w:val="16"/>
          <w:u w:val="none"/>
        </w:rPr>
        <w:t>)</w:t>
      </w:r>
      <w:r w:rsidR="009E57C6"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46E2C5DD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5B37EC20" w14:textId="42455E44" w:rsidR="002529AF" w:rsidRPr="00DA3A25" w:rsidRDefault="0033676D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Whe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e</w:t>
      </w:r>
      <w:r w:rsidR="00EC220D" w:rsidRPr="00DA3A25">
        <w:rPr>
          <w:rFonts w:cs="Arial"/>
          <w:i w:val="0"/>
          <w:spacing w:val="2"/>
          <w:sz w:val="20"/>
          <w:szCs w:val="20"/>
          <w:u w:val="none"/>
        </w:rPr>
        <w:t>w</w:t>
      </w:r>
      <w:r w:rsidR="00F16F15"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="00F16F15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al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shall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a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young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ma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leanse</w:t>
      </w:r>
      <w:r w:rsidR="00F87573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F87573" w:rsidRPr="00DA3A25">
        <w:rPr>
          <w:sz w:val="20"/>
        </w:rPr>
        <w:instrText xml:space="preserve"> XE "</w:instrText>
      </w:r>
      <w:r w:rsidR="00F87573" w:rsidRPr="00DA3A25">
        <w:rPr>
          <w:rFonts w:cs="Arial"/>
          <w:spacing w:val="4"/>
          <w:sz w:val="20"/>
        </w:rPr>
        <w:instrText>Bible, the (scripture):</w:instrText>
      </w:r>
      <w:r w:rsidR="00F87573" w:rsidRPr="00DA3A25">
        <w:rPr>
          <w:sz w:val="20"/>
        </w:rPr>
        <w:instrText xml:space="preserve">cleansing effect" </w:instrText>
      </w:r>
      <w:r w:rsidR="00F87573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h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way?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by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aking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heed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spacing w:val="4"/>
          <w:sz w:val="20"/>
          <w:szCs w:val="20"/>
          <w:u w:val="none"/>
        </w:rPr>
        <w:t>t</w:t>
      </w:r>
      <w:r w:rsidRPr="00DA3A25">
        <w:rPr>
          <w:rFonts w:cs="Arial"/>
          <w:sz w:val="20"/>
          <w:szCs w:val="20"/>
          <w:u w:val="none"/>
        </w:rPr>
        <w:t>he</w:t>
      </w:r>
      <w:r w:rsidR="00675195" w:rsidRPr="00DA3A25">
        <w:rPr>
          <w:rFonts w:cs="Arial"/>
          <w:spacing w:val="2"/>
          <w:sz w:val="20"/>
          <w:szCs w:val="20"/>
          <w:u w:val="none"/>
        </w:rPr>
        <w:t>r</w:t>
      </w:r>
      <w:r w:rsidRPr="00DA3A25">
        <w:rPr>
          <w:rFonts w:cs="Arial"/>
          <w:sz w:val="20"/>
          <w:szCs w:val="20"/>
          <w:u w:val="none"/>
        </w:rPr>
        <w:t>e</w:t>
      </w:r>
      <w:r w:rsidR="00974BF2" w:rsidRPr="00DA3A25">
        <w:rPr>
          <w:rFonts w:cs="Arial"/>
          <w:spacing w:val="4"/>
          <w:sz w:val="20"/>
          <w:szCs w:val="20"/>
          <w:u w:val="none"/>
        </w:rPr>
        <w:t>t</w:t>
      </w:r>
      <w:r w:rsidRPr="00DA3A25">
        <w:rPr>
          <w:rFonts w:cs="Arial"/>
          <w:sz w:val="20"/>
          <w:szCs w:val="20"/>
          <w:u w:val="none"/>
        </w:rPr>
        <w:t>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a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c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ding</w:t>
      </w:r>
      <w:r w:rsidR="005369B5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369B5" w:rsidRPr="00DA3A25">
        <w:rPr>
          <w:sz w:val="20"/>
        </w:rPr>
        <w:instrText xml:space="preserve"> XE "</w:instrText>
      </w:r>
      <w:r w:rsidR="005369B5" w:rsidRPr="00DA3A25">
        <w:rPr>
          <w:rFonts w:cs="Arial"/>
          <w:sz w:val="20"/>
        </w:rPr>
        <w:instrText>Bible, the (scripture):</w:instrText>
      </w:r>
      <w:r w:rsidR="005369B5" w:rsidRPr="00DA3A25">
        <w:rPr>
          <w:sz w:val="20"/>
        </w:rPr>
        <w:instrText xml:space="preserve">according to" </w:instrText>
      </w:r>
      <w:r w:rsidR="005369B5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y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wo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d"</w:t>
      </w:r>
      <w:r w:rsidRPr="00633952">
        <w:rPr>
          <w:rFonts w:cs="Arial"/>
          <w:i w:val="0"/>
          <w:sz w:val="16"/>
          <w:szCs w:val="16"/>
          <w:u w:val="none"/>
        </w:rPr>
        <w:t xml:space="preserve"> (Ps 119:9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0C0A19D2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7AAA25FD" w14:textId="02B9F56D" w:rsidR="00CD6A1A" w:rsidRPr="00DA3A25" w:rsidRDefault="00DB5EED" w:rsidP="00D852FE">
      <w:pPr>
        <w:pStyle w:val="BodyText3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</w:tabs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</w:t>
      </w:r>
      <w:r w:rsidR="00715F9A" w:rsidRPr="00DA3A25">
        <w:rPr>
          <w:rFonts w:cs="Arial"/>
          <w:i w:val="0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e</w:t>
      </w:r>
      <w:r w:rsidR="009E57C6" w:rsidRPr="00DA3A25">
        <w:rPr>
          <w:rFonts w:cs="Arial"/>
          <w:i w:val="0"/>
          <w:sz w:val="20"/>
          <w:szCs w:val="20"/>
          <w:u w:val="none"/>
        </w:rPr>
        <w:t>a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="009E57C6" w:rsidRPr="00DA3A25">
        <w:rPr>
          <w:rFonts w:cs="Arial"/>
          <w:i w:val="0"/>
          <w:sz w:val="20"/>
          <w:szCs w:val="20"/>
          <w:u w:val="none"/>
        </w:rPr>
        <w:t>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E57C6" w:rsidRPr="00DA3A25">
        <w:rPr>
          <w:rFonts w:cs="Arial"/>
          <w:i w:val="0"/>
          <w:sz w:val="20"/>
          <w:szCs w:val="20"/>
          <w:u w:val="none"/>
        </w:rPr>
        <w:t>ma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b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E57C6" w:rsidRPr="00DA3A25">
        <w:rPr>
          <w:rFonts w:cs="Arial"/>
          <w:i w:val="0"/>
          <w:sz w:val="20"/>
          <w:szCs w:val="20"/>
          <w:u w:val="none"/>
        </w:rPr>
        <w:t>inge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h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a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sna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E57C6" w:rsidRPr="00DA3A25">
        <w:rPr>
          <w:rFonts w:cs="Arial"/>
          <w:i w:val="0"/>
          <w:sz w:val="20"/>
          <w:szCs w:val="20"/>
          <w:u w:val="none"/>
        </w:rPr>
        <w:t>e: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b</w:t>
      </w:r>
      <w:r w:rsidR="00644D78" w:rsidRPr="00DA3A25">
        <w:rPr>
          <w:rFonts w:cs="Arial"/>
          <w:i w:val="0"/>
          <w:spacing w:val="2"/>
          <w:sz w:val="20"/>
          <w:szCs w:val="20"/>
          <w:u w:val="none"/>
        </w:rPr>
        <w:t>u</w:t>
      </w:r>
      <w:r w:rsidR="00644D7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="009E57C6" w:rsidRPr="00DA3A25">
        <w:rPr>
          <w:rFonts w:cs="Arial"/>
          <w:i w:val="0"/>
          <w:sz w:val="20"/>
          <w:szCs w:val="20"/>
          <w:u w:val="none"/>
        </w:rPr>
        <w:t>whos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p</w:t>
      </w:r>
      <w:r w:rsidR="00644D78" w:rsidRPr="00DA3A25">
        <w:rPr>
          <w:rFonts w:cs="Arial"/>
          <w:i w:val="0"/>
          <w:spacing w:val="2"/>
          <w:sz w:val="20"/>
          <w:szCs w:val="20"/>
          <w:u w:val="none"/>
        </w:rPr>
        <w:t>u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t</w:t>
      </w:r>
      <w:r w:rsidR="009E57C6" w:rsidRPr="00DA3A25">
        <w:rPr>
          <w:rFonts w:cs="Arial"/>
          <w:i w:val="0"/>
          <w:sz w:val="20"/>
          <w:szCs w:val="20"/>
          <w:u w:val="none"/>
        </w:rPr>
        <w:t>e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h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h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E57C6" w:rsidRPr="00DA3A25">
        <w:rPr>
          <w:rFonts w:cs="Arial"/>
          <w:i w:val="0"/>
          <w:sz w:val="20"/>
          <w:szCs w:val="20"/>
          <w:u w:val="none"/>
        </w:rPr>
        <w:t>us</w:t>
      </w:r>
      <w:r w:rsidR="00644D7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="009E57C6" w:rsidRPr="00DA3A25">
        <w:rPr>
          <w:rFonts w:cs="Arial"/>
          <w:i w:val="0"/>
          <w:sz w:val="20"/>
          <w:szCs w:val="20"/>
          <w:u w:val="none"/>
        </w:rPr>
        <w:t>i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E57C6"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L</w:t>
      </w:r>
      <w:r w:rsidR="005A0474" w:rsidRPr="00DA3A25">
        <w:rPr>
          <w:rFonts w:cs="Arial"/>
          <w:i w:val="0"/>
          <w:smallCaps/>
          <w:sz w:val="20"/>
          <w:szCs w:val="20"/>
          <w:u w:val="none"/>
        </w:rPr>
        <w:t>o</w:t>
      </w:r>
      <w:r w:rsidR="00AA75D3" w:rsidRPr="00DA3A25">
        <w:rPr>
          <w:rFonts w:cs="Arial"/>
          <w:i w:val="0"/>
          <w:smallCaps/>
          <w:sz w:val="20"/>
          <w:szCs w:val="20"/>
          <w:u w:val="none"/>
        </w:rPr>
        <w:t>r</w:t>
      </w:r>
      <w:r w:rsidR="005A0474" w:rsidRPr="00DA3A25">
        <w:rPr>
          <w:rFonts w:cs="Arial"/>
          <w:i w:val="0"/>
          <w:smallCaps/>
          <w:sz w:val="20"/>
          <w:szCs w:val="20"/>
          <w:u w:val="none"/>
        </w:rPr>
        <w:t>d</w:t>
      </w:r>
      <w:r w:rsidR="0083452B" w:rsidRPr="00DA3A25">
        <w:rPr>
          <w:rFonts w:cs="Arial"/>
          <w:i w:val="0"/>
          <w:smallCaps/>
          <w:sz w:val="20"/>
          <w:szCs w:val="20"/>
          <w:u w:val="none"/>
        </w:rPr>
        <w:fldChar w:fldCharType="begin"/>
      </w:r>
      <w:r w:rsidR="0083452B" w:rsidRPr="00DA3A25">
        <w:rPr>
          <w:sz w:val="20"/>
        </w:rPr>
        <w:instrText xml:space="preserve"> XE "</w:instrText>
      </w:r>
      <w:r w:rsidR="0083452B" w:rsidRPr="00DA3A25">
        <w:rPr>
          <w:rFonts w:cs="Arial"/>
          <w:smallCaps/>
          <w:sz w:val="20"/>
        </w:rPr>
        <w:instrText>LORD</w:instrText>
      </w:r>
      <w:r w:rsidR="0083452B" w:rsidRPr="00DA3A25">
        <w:rPr>
          <w:rFonts w:cs="Arial"/>
          <w:sz w:val="20"/>
        </w:rPr>
        <w:instrText>, the</w:instrText>
      </w:r>
      <w:r w:rsidR="0083452B" w:rsidRPr="00DA3A25">
        <w:rPr>
          <w:sz w:val="20"/>
        </w:rPr>
        <w:instrText xml:space="preserve">" </w:instrText>
      </w:r>
      <w:r w:rsidR="0083452B" w:rsidRPr="00DA3A25">
        <w:rPr>
          <w:rFonts w:cs="Arial"/>
          <w:i w:val="0"/>
          <w:smallCaps/>
          <w:sz w:val="20"/>
          <w:szCs w:val="20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shall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b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E57C6" w:rsidRPr="00DA3A25">
        <w:rPr>
          <w:rFonts w:cs="Arial"/>
          <w:i w:val="0"/>
          <w:sz w:val="20"/>
          <w:szCs w:val="20"/>
          <w:u w:val="none"/>
        </w:rPr>
        <w:t>sa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e</w:t>
      </w:r>
      <w:r w:rsidRPr="00DA3A25">
        <w:rPr>
          <w:rFonts w:cs="Arial"/>
          <w:i w:val="0"/>
          <w:sz w:val="20"/>
          <w:szCs w:val="20"/>
          <w:u w:val="none"/>
        </w:rPr>
        <w:t>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(P</w:t>
      </w:r>
      <w:r w:rsidR="00F250A4" w:rsidRPr="00633952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633952">
        <w:rPr>
          <w:rFonts w:cs="Arial"/>
          <w:i w:val="0"/>
          <w:sz w:val="16"/>
          <w:szCs w:val="16"/>
          <w:u w:val="none"/>
        </w:rPr>
        <w:t>v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="000A4A8E" w:rsidRPr="00633952">
        <w:rPr>
          <w:rFonts w:cs="Arial"/>
          <w:i w:val="0"/>
          <w:sz w:val="16"/>
          <w:szCs w:val="16"/>
          <w:u w:val="none"/>
        </w:rPr>
        <w:t>29:25</w:t>
      </w:r>
      <w:r w:rsidRPr="00633952">
        <w:rPr>
          <w:rFonts w:cs="Arial"/>
          <w:i w:val="0"/>
          <w:sz w:val="16"/>
          <w:szCs w:val="16"/>
          <w:u w:val="none"/>
        </w:rPr>
        <w:t>)</w:t>
      </w:r>
      <w:r w:rsidR="009E57C6"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0C199CB3" w14:textId="77777777" w:rsidR="002529AF" w:rsidRPr="00CD6E31" w:rsidRDefault="002529AF" w:rsidP="00D852FE">
      <w:pPr>
        <w:pStyle w:val="BodyText3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</w:tabs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115CCE7F" w14:textId="27B137E5" w:rsidR="00CD6A1A" w:rsidRPr="00DA3A25" w:rsidRDefault="00CD6A1A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</w:t>
      </w:r>
      <w:r w:rsidR="00715F9A" w:rsidRPr="00DA3A25">
        <w:rPr>
          <w:rFonts w:cs="Arial"/>
          <w:i w:val="0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632E16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632E16" w:rsidRPr="00DA3A25">
        <w:rPr>
          <w:rFonts w:cs="Arial"/>
          <w:i w:val="0"/>
          <w:sz w:val="20"/>
          <w:szCs w:val="20"/>
          <w:u w:val="none"/>
        </w:rPr>
        <w:t>e</w:t>
      </w:r>
      <w:r w:rsidRPr="00DA3A25">
        <w:rPr>
          <w:rFonts w:cs="Arial"/>
          <w:i w:val="0"/>
          <w:sz w:val="20"/>
          <w:szCs w:val="20"/>
          <w:u w:val="none"/>
        </w:rPr>
        <w:t>a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L</w:t>
      </w:r>
      <w:r w:rsidRPr="00DA3A25">
        <w:rPr>
          <w:rFonts w:cs="Arial"/>
          <w:i w:val="0"/>
          <w:smallCaps/>
          <w:sz w:val="20"/>
          <w:szCs w:val="20"/>
          <w:u w:val="none"/>
        </w:rPr>
        <w:t>o</w:t>
      </w:r>
      <w:r w:rsidR="00AA75D3" w:rsidRPr="00DA3A25">
        <w:rPr>
          <w:rFonts w:cs="Arial"/>
          <w:i w:val="0"/>
          <w:smallCaps/>
          <w:sz w:val="20"/>
          <w:szCs w:val="20"/>
          <w:u w:val="none"/>
        </w:rPr>
        <w:t>r</w:t>
      </w:r>
      <w:r w:rsidRPr="00DA3A25">
        <w:rPr>
          <w:rFonts w:cs="Arial"/>
          <w:i w:val="0"/>
          <w:smallCaps/>
          <w:sz w:val="20"/>
          <w:szCs w:val="20"/>
          <w:u w:val="none"/>
        </w:rPr>
        <w:t>d</w:t>
      </w:r>
      <w:r w:rsidR="006E2AE9" w:rsidRPr="00DA3A25">
        <w:rPr>
          <w:rFonts w:cs="Arial"/>
          <w:i w:val="0"/>
          <w:smallCaps/>
          <w:sz w:val="20"/>
          <w:szCs w:val="20"/>
          <w:u w:val="none"/>
        </w:rPr>
        <w:fldChar w:fldCharType="begin"/>
      </w:r>
      <w:r w:rsidR="006E2AE9" w:rsidRPr="00DA3A25">
        <w:rPr>
          <w:sz w:val="20"/>
        </w:rPr>
        <w:instrText xml:space="preserve"> XE "</w:instrText>
      </w:r>
      <w:r w:rsidR="006E2AE9" w:rsidRPr="00DA3A25">
        <w:rPr>
          <w:rFonts w:cs="Arial"/>
          <w:spacing w:val="4"/>
          <w:sz w:val="20"/>
        </w:rPr>
        <w:instrText>F</w:instrText>
      </w:r>
      <w:r w:rsidR="006E2AE9" w:rsidRPr="00DA3A25">
        <w:rPr>
          <w:rFonts w:cs="Arial"/>
          <w:sz w:val="20"/>
        </w:rPr>
        <w:instrText>ea</w:instrText>
      </w:r>
      <w:r w:rsidR="006E2AE9" w:rsidRPr="00DA3A25">
        <w:rPr>
          <w:rFonts w:cs="Arial"/>
          <w:spacing w:val="4"/>
          <w:sz w:val="20"/>
        </w:rPr>
        <w:instrText>r</w:instrText>
      </w:r>
      <w:r w:rsidR="006E2AE9" w:rsidRPr="00DA3A25">
        <w:rPr>
          <w:rFonts w:cs="Arial"/>
          <w:sz w:val="20"/>
        </w:rPr>
        <w:instrText xml:space="preserve"> o</w:instrText>
      </w:r>
      <w:r w:rsidR="006E2AE9" w:rsidRPr="00DA3A25">
        <w:rPr>
          <w:rFonts w:cs="Arial"/>
          <w:spacing w:val="4"/>
          <w:sz w:val="20"/>
        </w:rPr>
        <w:instrText>f</w:instrText>
      </w:r>
      <w:r w:rsidR="006E2AE9" w:rsidRPr="00DA3A25">
        <w:rPr>
          <w:rFonts w:cs="Arial"/>
          <w:sz w:val="20"/>
        </w:rPr>
        <w:instrText xml:space="preserve"> </w:instrText>
      </w:r>
      <w:r w:rsidR="006E2AE9" w:rsidRPr="00DA3A25">
        <w:rPr>
          <w:rFonts w:cs="Arial"/>
          <w:spacing w:val="4"/>
          <w:sz w:val="20"/>
        </w:rPr>
        <w:instrText>t</w:instrText>
      </w:r>
      <w:r w:rsidR="006E2AE9" w:rsidRPr="00DA3A25">
        <w:rPr>
          <w:rFonts w:cs="Arial"/>
          <w:sz w:val="20"/>
        </w:rPr>
        <w:instrText xml:space="preserve">he </w:instrText>
      </w:r>
      <w:r w:rsidR="006E2AE9" w:rsidRPr="00DA3A25">
        <w:rPr>
          <w:rFonts w:cs="Arial"/>
          <w:smallCaps/>
          <w:sz w:val="20"/>
        </w:rPr>
        <w:instrText>Lo</w:instrText>
      </w:r>
      <w:r w:rsidR="006E2AE9" w:rsidRPr="00DA3A25">
        <w:rPr>
          <w:rFonts w:cs="Arial"/>
          <w:smallCaps/>
          <w:spacing w:val="4"/>
          <w:sz w:val="20"/>
        </w:rPr>
        <w:instrText>r</w:instrText>
      </w:r>
      <w:r w:rsidR="006E2AE9" w:rsidRPr="00DA3A25">
        <w:rPr>
          <w:rFonts w:cs="Arial"/>
          <w:smallCaps/>
          <w:sz w:val="20"/>
        </w:rPr>
        <w:instrText>d</w:instrText>
      </w:r>
      <w:r w:rsidR="006E2AE9" w:rsidRPr="00DA3A25">
        <w:rPr>
          <w:sz w:val="20"/>
        </w:rPr>
        <w:instrText xml:space="preserve">" </w:instrText>
      </w:r>
      <w:r w:rsidR="006E2AE9" w:rsidRPr="00DA3A25">
        <w:rPr>
          <w:rFonts w:cs="Arial"/>
          <w:i w:val="0"/>
          <w:smallCaps/>
          <w:sz w:val="20"/>
          <w:szCs w:val="20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sz w:val="20"/>
          <w:szCs w:val="20"/>
          <w:u w:val="none"/>
        </w:rPr>
        <w:t>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beginning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EC220D" w:rsidRPr="00DA3A25">
        <w:rPr>
          <w:rFonts w:cs="Arial"/>
          <w:i w:val="0"/>
          <w:spacing w:val="2"/>
          <w:sz w:val="20"/>
          <w:szCs w:val="20"/>
          <w:u w:val="none"/>
        </w:rPr>
        <w:t>wi</w:t>
      </w:r>
      <w:r w:rsidRPr="00DA3A25">
        <w:rPr>
          <w:rFonts w:cs="Arial"/>
          <w:i w:val="0"/>
          <w:sz w:val="20"/>
          <w:szCs w:val="20"/>
          <w:u w:val="none"/>
        </w:rPr>
        <w:t>sdom"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(Ps</w:t>
      </w:r>
      <w:r w:rsidR="00496D35" w:rsidRPr="00633952">
        <w:rPr>
          <w:rFonts w:cs="Arial"/>
          <w:i w:val="0"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sz w:val="16"/>
          <w:szCs w:val="16"/>
          <w:u w:val="none"/>
        </w:rPr>
        <w:t>111:10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 w:val="0"/>
          <w:sz w:val="20"/>
          <w:szCs w:val="20"/>
          <w:u w:val="none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i w:val="0"/>
          <w:sz w:val="20"/>
          <w:szCs w:val="20"/>
          <w:u w:val="none"/>
        </w:rPr>
        <w:fldChar w:fldCharType="end"/>
      </w:r>
    </w:p>
    <w:p w14:paraId="231D2B3C" w14:textId="77777777" w:rsidR="002529AF" w:rsidRPr="00CD6E31" w:rsidRDefault="002529AF" w:rsidP="00D852FE">
      <w:pPr>
        <w:pStyle w:val="BodyText3"/>
        <w:spacing w:line="240" w:lineRule="auto"/>
        <w:rPr>
          <w:rFonts w:cs="Arial"/>
          <w:i w:val="0"/>
          <w:sz w:val="16"/>
          <w:szCs w:val="20"/>
          <w:u w:val="none"/>
        </w:rPr>
      </w:pPr>
    </w:p>
    <w:p w14:paraId="0D5505AA" w14:textId="6700B394" w:rsidR="0073729B" w:rsidRPr="00DA3A25" w:rsidRDefault="00496D35" w:rsidP="0073729B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</w:t>
      </w:r>
      <w:r w:rsidR="00715F9A" w:rsidRPr="00DA3A25">
        <w:rPr>
          <w:rFonts w:cs="Arial"/>
          <w:i w:val="0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L</w:t>
      </w:r>
      <w:r w:rsidRPr="00DA3A25">
        <w:rPr>
          <w:rFonts w:cs="Arial"/>
          <w:i w:val="0"/>
          <w:smallCaps/>
          <w:sz w:val="20"/>
          <w:szCs w:val="20"/>
          <w:u w:val="none"/>
        </w:rPr>
        <w:t>o</w:t>
      </w:r>
      <w:r w:rsidR="00AA75D3" w:rsidRPr="00DA3A25">
        <w:rPr>
          <w:rFonts w:cs="Arial"/>
          <w:i w:val="0"/>
          <w:smallCaps/>
          <w:sz w:val="20"/>
          <w:szCs w:val="20"/>
          <w:u w:val="none"/>
        </w:rPr>
        <w:t>r</w:t>
      </w:r>
      <w:r w:rsidRPr="00DA3A25">
        <w:rPr>
          <w:rFonts w:cs="Arial"/>
          <w:i w:val="0"/>
          <w:smallCaps/>
          <w:sz w:val="20"/>
          <w:szCs w:val="20"/>
          <w:u w:val="none"/>
        </w:rPr>
        <w:t>d</w:t>
      </w:r>
      <w:r w:rsidR="0083452B" w:rsidRPr="00DA3A25">
        <w:rPr>
          <w:rFonts w:cs="Arial"/>
          <w:i w:val="0"/>
          <w:smallCaps/>
          <w:sz w:val="20"/>
          <w:szCs w:val="20"/>
          <w:u w:val="none"/>
        </w:rPr>
        <w:fldChar w:fldCharType="begin"/>
      </w:r>
      <w:r w:rsidR="0083452B" w:rsidRPr="00DA3A25">
        <w:rPr>
          <w:sz w:val="20"/>
          <w:u w:val="none"/>
        </w:rPr>
        <w:instrText xml:space="preserve"> XE "</w:instrText>
      </w:r>
      <w:r w:rsidR="0083452B" w:rsidRPr="00DA3A25">
        <w:rPr>
          <w:rFonts w:cs="Arial"/>
          <w:smallCaps/>
          <w:sz w:val="20"/>
          <w:u w:val="none"/>
        </w:rPr>
        <w:instrText>LORD</w:instrText>
      </w:r>
      <w:r w:rsidR="0083452B" w:rsidRPr="00DA3A25">
        <w:rPr>
          <w:rFonts w:cs="Arial"/>
          <w:sz w:val="20"/>
          <w:u w:val="none"/>
        </w:rPr>
        <w:instrText>, the</w:instrText>
      </w:r>
      <w:r w:rsidR="0083452B" w:rsidRPr="00DA3A25">
        <w:rPr>
          <w:sz w:val="20"/>
          <w:u w:val="none"/>
        </w:rPr>
        <w:instrText xml:space="preserve">" </w:instrText>
      </w:r>
      <w:r w:rsidR="0083452B" w:rsidRPr="00DA3A25">
        <w:rPr>
          <w:rFonts w:cs="Arial"/>
          <w:i w:val="0"/>
          <w:smallCaps/>
          <w:sz w:val="20"/>
          <w:szCs w:val="20"/>
          <w:u w:val="none"/>
        </w:rPr>
        <w:fldChar w:fldCharType="end"/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sz w:val="20"/>
          <w:szCs w:val="20"/>
          <w:u w:val="none"/>
        </w:rPr>
        <w:t>is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nigh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un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all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m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F850FB" w:rsidRPr="00DA3A25">
        <w:rPr>
          <w:rFonts w:cs="Arial"/>
          <w:i w:val="0"/>
          <w:sz w:val="20"/>
          <w:szCs w:val="20"/>
          <w:u w:val="none"/>
        </w:rPr>
        <w:t>ha</w:t>
      </w:r>
      <w:r w:rsidR="00644D7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all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upo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him,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all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F850FB" w:rsidRPr="00DA3A25">
        <w:rPr>
          <w:rFonts w:cs="Arial"/>
          <w:i w:val="0"/>
          <w:sz w:val="20"/>
          <w:szCs w:val="20"/>
          <w:u w:val="none"/>
        </w:rPr>
        <w:t>ha</w:t>
      </w:r>
      <w:r w:rsidR="00644D7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="00FA545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all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upo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him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in</w:t>
      </w:r>
      <w:r w:rsidR="0069146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675195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644D78" w:rsidRPr="00DA3A25">
        <w:rPr>
          <w:rFonts w:cs="Arial"/>
          <w:i w:val="0"/>
          <w:spacing w:val="2"/>
          <w:sz w:val="20"/>
          <w:szCs w:val="20"/>
          <w:u w:val="none"/>
        </w:rPr>
        <w:t>u</w:t>
      </w:r>
      <w:r w:rsidR="00974BF2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"</w:t>
      </w:r>
      <w:r w:rsidRPr="00633952">
        <w:rPr>
          <w:rFonts w:cs="Arial"/>
          <w:i w:val="0"/>
          <w:sz w:val="16"/>
          <w:szCs w:val="16"/>
          <w:u w:val="none"/>
        </w:rPr>
        <w:t xml:space="preserve"> (Ps 145:18)</w:t>
      </w:r>
      <w:r w:rsidRPr="00DA3A25">
        <w:rPr>
          <w:rFonts w:cs="Arial"/>
          <w:i w:val="0"/>
          <w:sz w:val="20"/>
          <w:szCs w:val="20"/>
          <w:u w:val="none"/>
        </w:rPr>
        <w:t>.</w:t>
      </w:r>
    </w:p>
    <w:p w14:paraId="13BD7671" w14:textId="3F3C74AE" w:rsidR="0073729B" w:rsidRPr="00BE55D6" w:rsidRDefault="0073729B" w:rsidP="0073729B">
      <w:pPr>
        <w:pStyle w:val="BodyText3"/>
        <w:spacing w:line="240" w:lineRule="auto"/>
        <w:rPr>
          <w:rFonts w:cs="Arial"/>
          <w:szCs w:val="24"/>
        </w:rPr>
      </w:pPr>
      <w:r w:rsidRPr="00BE55D6">
        <w:rPr>
          <w:rFonts w:cs="Arial"/>
          <w:i w:val="0"/>
          <w:szCs w:val="24"/>
          <w:u w:val="none"/>
        </w:rPr>
        <w:br w:type="page"/>
      </w:r>
    </w:p>
    <w:p w14:paraId="39924A68" w14:textId="77777777" w:rsidR="00BE55D6" w:rsidRPr="00BE55D6" w:rsidRDefault="00BE55D6" w:rsidP="00D852FE">
      <w:pPr>
        <w:pStyle w:val="Header"/>
        <w:spacing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bookmarkStart w:id="5" w:name="_Hlk33555478"/>
    </w:p>
    <w:p w14:paraId="75414158" w14:textId="23A2DA02" w:rsidR="00014E60" w:rsidRPr="005916D3" w:rsidRDefault="00014E60" w:rsidP="00D852FE">
      <w:pPr>
        <w:pStyle w:val="Header"/>
        <w:spacing w:line="240" w:lineRule="auto"/>
        <w:jc w:val="center"/>
        <w:rPr>
          <w:rFonts w:ascii="Arial" w:hAnsi="Arial" w:cs="Arial"/>
          <w:bCs/>
          <w:sz w:val="28"/>
          <w:szCs w:val="24"/>
        </w:rPr>
      </w:pPr>
      <w:r w:rsidRPr="005916D3">
        <w:rPr>
          <w:rFonts w:ascii="Arial" w:hAnsi="Arial" w:cs="Arial"/>
          <w:b/>
          <w:bCs/>
          <w:sz w:val="28"/>
          <w:szCs w:val="24"/>
        </w:rPr>
        <w:t>I</w:t>
      </w:r>
      <w:r w:rsidR="00694F43" w:rsidRPr="005916D3">
        <w:rPr>
          <w:rFonts w:ascii="Arial" w:hAnsi="Arial" w:cs="Arial"/>
          <w:b/>
          <w:bCs/>
          <w:sz w:val="28"/>
          <w:szCs w:val="24"/>
        </w:rPr>
        <w:t>n</w:t>
      </w:r>
      <w:r w:rsidR="00974BF2" w:rsidRPr="005916D3">
        <w:rPr>
          <w:rFonts w:ascii="Arial" w:hAnsi="Arial" w:cs="Arial"/>
          <w:b/>
          <w:bCs/>
          <w:spacing w:val="4"/>
          <w:sz w:val="28"/>
          <w:szCs w:val="24"/>
        </w:rPr>
        <w:t>t</w:t>
      </w:r>
      <w:r w:rsidR="00675195" w:rsidRPr="005916D3">
        <w:rPr>
          <w:rFonts w:ascii="Arial" w:hAnsi="Arial" w:cs="Arial"/>
          <w:b/>
          <w:bCs/>
          <w:spacing w:val="2"/>
          <w:sz w:val="28"/>
          <w:szCs w:val="24"/>
        </w:rPr>
        <w:t>r</w:t>
      </w:r>
      <w:r w:rsidR="00694F43" w:rsidRPr="005916D3">
        <w:rPr>
          <w:rFonts w:ascii="Arial" w:hAnsi="Arial" w:cs="Arial"/>
          <w:b/>
          <w:bCs/>
          <w:sz w:val="28"/>
          <w:szCs w:val="24"/>
        </w:rPr>
        <w:t>odu</w:t>
      </w:r>
      <w:r w:rsidR="00FA5457" w:rsidRPr="005916D3">
        <w:rPr>
          <w:rFonts w:ascii="Arial" w:hAnsi="Arial" w:cs="Arial"/>
          <w:b/>
          <w:bCs/>
          <w:spacing w:val="2"/>
          <w:sz w:val="28"/>
          <w:szCs w:val="24"/>
        </w:rPr>
        <w:t>c</w:t>
      </w:r>
      <w:r w:rsidR="00974BF2" w:rsidRPr="005916D3">
        <w:rPr>
          <w:rFonts w:ascii="Arial" w:hAnsi="Arial" w:cs="Arial"/>
          <w:b/>
          <w:bCs/>
          <w:spacing w:val="4"/>
          <w:sz w:val="28"/>
          <w:szCs w:val="24"/>
        </w:rPr>
        <w:t>t</w:t>
      </w:r>
      <w:r w:rsidR="00694F43" w:rsidRPr="005916D3">
        <w:rPr>
          <w:rFonts w:ascii="Arial" w:hAnsi="Arial" w:cs="Arial"/>
          <w:b/>
          <w:bCs/>
          <w:sz w:val="28"/>
          <w:szCs w:val="24"/>
        </w:rPr>
        <w:t>ion</w:t>
      </w:r>
    </w:p>
    <w:p w14:paraId="6374D617" w14:textId="74CD7C30" w:rsidR="00014E60" w:rsidRPr="00DA3A25" w:rsidRDefault="00014E60" w:rsidP="00D852FE">
      <w:pPr>
        <w:pStyle w:val="Header"/>
        <w:spacing w:line="240" w:lineRule="auto"/>
        <w:rPr>
          <w:rFonts w:ascii="Arial" w:hAnsi="Arial" w:cs="Arial"/>
          <w:sz w:val="20"/>
        </w:rPr>
      </w:pPr>
    </w:p>
    <w:p w14:paraId="2A5086C0" w14:textId="7B8B3CEA" w:rsidR="00473911" w:rsidRDefault="0047391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F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ome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</w:t>
      </w:r>
      <w:r w:rsidRPr="00DA3A25">
        <w:rPr>
          <w:rFonts w:cs="Arial"/>
          <w:sz w:val="20"/>
        </w:rPr>
        <w:t xml:space="preserve"> by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, and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Rom 10:17)</w:t>
      </w:r>
      <w:r w:rsidRPr="00DA3A25">
        <w:rPr>
          <w:rFonts w:cs="Arial"/>
          <w:sz w:val="20"/>
        </w:rPr>
        <w:t xml:space="preserve">. This </w:t>
      </w:r>
      <w:r w:rsidR="004549FE" w:rsidRPr="00DA3A25">
        <w:rPr>
          <w:rFonts w:cs="Arial"/>
          <w:spacing w:val="2"/>
          <w:sz w:val="20"/>
        </w:rPr>
        <w:t>t</w:t>
      </w:r>
      <w:r w:rsidR="00F1439A"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="00F1439A" w:rsidRPr="00DA3A25">
        <w:rPr>
          <w:rFonts w:cs="Arial"/>
          <w:sz w:val="20"/>
        </w:rPr>
        <w:t>hes</w:t>
      </w:r>
      <w:r w:rsidRPr="00DA3A25">
        <w:rPr>
          <w:rFonts w:cs="Arial"/>
          <w:sz w:val="20"/>
        </w:rPr>
        <w:t xml:space="preserve"> a </w:t>
      </w:r>
      <w:r w:rsidR="00F1439A" w:rsidRPr="00DA3A25">
        <w:rPr>
          <w:rFonts w:cs="Arial"/>
          <w:sz w:val="20"/>
        </w:rPr>
        <w:t>progressio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109BB" w:rsidRPr="00DA3A25">
        <w:rPr>
          <w:rFonts w:cs="Arial"/>
          <w:sz w:val="20"/>
        </w:rPr>
        <w:t xml:space="preserve">a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l</w:t>
      </w:r>
      <w:r w:rsidRPr="00DA3A25">
        <w:rPr>
          <w:rFonts w:cs="Arial"/>
          <w:spacing w:val="-2"/>
          <w:sz w:val="20"/>
        </w:rPr>
        <w:t>t</w:t>
      </w:r>
      <w:r w:rsidR="002109BB" w:rsidRPr="00DA3A25">
        <w:rPr>
          <w:rFonts w:cs="Arial"/>
          <w:spacing w:val="-2"/>
          <w:sz w:val="20"/>
        </w:rPr>
        <w:t>s i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109BB" w:rsidRPr="00DA3A25">
        <w:rPr>
          <w:rFonts w:cs="Arial"/>
          <w:sz w:val="20"/>
        </w:rPr>
        <w:t xml:space="preserve">. </w:t>
      </w:r>
      <w:r w:rsidR="008A2CA2" w:rsidRPr="00DA3A25">
        <w:rPr>
          <w:rFonts w:cs="Arial"/>
          <w:sz w:val="20"/>
        </w:rPr>
        <w:t>It begins wi</w:t>
      </w:r>
      <w:r w:rsidR="004549FE" w:rsidRPr="00DA3A25">
        <w:rPr>
          <w:rFonts w:cs="Arial"/>
          <w:spacing w:val="2"/>
          <w:sz w:val="20"/>
        </w:rPr>
        <w:t>t</w:t>
      </w:r>
      <w:r w:rsidR="008A2CA2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 God</w:t>
      </w:r>
      <w:r w:rsidR="0012515C" w:rsidRPr="00DA3A25">
        <w:rPr>
          <w:rFonts w:cs="Arial"/>
          <w:sz w:val="20"/>
        </w:rPr>
        <w:t>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FC16F8" w:rsidRPr="00DA3A25">
        <w:rPr>
          <w:rFonts w:cs="Arial"/>
          <w:sz w:val="20"/>
        </w:rPr>
        <w:t xml:space="preserve"> produ</w:t>
      </w:r>
      <w:r w:rsidR="004B47B2" w:rsidRPr="00DA3A25">
        <w:rPr>
          <w:rFonts w:cs="Arial"/>
          <w:spacing w:val="2"/>
          <w:sz w:val="20"/>
        </w:rPr>
        <w:t>c</w:t>
      </w:r>
      <w:r w:rsidR="00FC16F8" w:rsidRPr="00DA3A25">
        <w:rPr>
          <w:rFonts w:cs="Arial"/>
          <w:sz w:val="20"/>
        </w:rPr>
        <w:t xml:space="preserve">ing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</w:t>
      </w:r>
      <w:r w:rsidR="00106712" w:rsidRPr="00DA3A25">
        <w:rPr>
          <w:rFonts w:cs="Arial"/>
          <w:sz w:val="20"/>
        </w:rPr>
        <w:t xml:space="preserve">, </w:t>
      </w:r>
      <w:r w:rsidR="004549FE" w:rsidRPr="00DA3A25">
        <w:rPr>
          <w:rFonts w:cs="Arial"/>
          <w:spacing w:val="2"/>
          <w:sz w:val="20"/>
        </w:rPr>
        <w:t>t</w:t>
      </w:r>
      <w:r w:rsidR="00106712" w:rsidRPr="00DA3A25">
        <w:rPr>
          <w:rFonts w:cs="Arial"/>
          <w:sz w:val="20"/>
        </w:rPr>
        <w:t xml:space="preserve">hen </w:t>
      </w:r>
      <w:r w:rsidR="004549FE" w:rsidRPr="00DA3A25">
        <w:rPr>
          <w:rFonts w:cs="Arial"/>
          <w:spacing w:val="2"/>
          <w:sz w:val="20"/>
        </w:rPr>
        <w:t>t</w:t>
      </w:r>
      <w:r w:rsidR="00AE0ED4" w:rsidRPr="00DA3A25">
        <w:rPr>
          <w:rFonts w:cs="Arial"/>
          <w:sz w:val="20"/>
        </w:rPr>
        <w:t>h</w:t>
      </w:r>
      <w:r w:rsidR="00106712" w:rsidRPr="00DA3A25">
        <w:rPr>
          <w:rFonts w:cs="Arial"/>
          <w:sz w:val="20"/>
        </w:rPr>
        <w:t>is</w:t>
      </w:r>
      <w:r w:rsidR="00AE0ED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="008B1A49" w:rsidRPr="00DA3A25">
        <w:rPr>
          <w:rFonts w:cs="Arial"/>
          <w:sz w:val="20"/>
        </w:rPr>
        <w:t xml:space="preserve">g </w:t>
      </w:r>
      <w:r w:rsidR="00F16E93" w:rsidRPr="00DA3A25">
        <w:rPr>
          <w:rFonts w:cs="Arial"/>
          <w:sz w:val="20"/>
        </w:rPr>
        <w:t>produ</w:t>
      </w:r>
      <w:r w:rsidR="004B47B2" w:rsidRPr="00DA3A25">
        <w:rPr>
          <w:rFonts w:cs="Arial"/>
          <w:spacing w:val="2"/>
          <w:sz w:val="20"/>
        </w:rPr>
        <w:t>c</w:t>
      </w:r>
      <w:r w:rsidR="00F16E93" w:rsidRPr="00DA3A25">
        <w:rPr>
          <w:rFonts w:cs="Arial"/>
          <w:sz w:val="20"/>
        </w:rPr>
        <w:t>es</w:t>
      </w:r>
      <w:r w:rsidR="00BF2186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</w:t>
      </w:r>
      <w:r w:rsidR="00E710BC" w:rsidRPr="00DA3A25">
        <w:rPr>
          <w:rFonts w:cs="Arial"/>
          <w:sz w:val="20"/>
        </w:rPr>
        <w:t xml:space="preserve"> </w:t>
      </w:r>
      <w:r w:rsidR="002243DE" w:rsidRPr="00DA3A25">
        <w:rPr>
          <w:rFonts w:cs="Arial"/>
          <w:sz w:val="20"/>
        </w:rPr>
        <w:t>This book fo</w:t>
      </w:r>
      <w:r w:rsidR="004B47B2" w:rsidRPr="00DA3A25">
        <w:rPr>
          <w:rFonts w:cs="Arial"/>
          <w:spacing w:val="2"/>
          <w:sz w:val="20"/>
        </w:rPr>
        <w:t>c</w:t>
      </w:r>
      <w:r w:rsidR="002243DE" w:rsidRPr="00DA3A25">
        <w:rPr>
          <w:rFonts w:cs="Arial"/>
          <w:sz w:val="20"/>
        </w:rPr>
        <w:t xml:space="preserve">uses on </w:t>
      </w:r>
      <w:r w:rsidR="004549FE" w:rsidRPr="00DA3A25">
        <w:rPr>
          <w:rFonts w:cs="Arial"/>
          <w:spacing w:val="2"/>
          <w:sz w:val="20"/>
        </w:rPr>
        <w:t>t</w:t>
      </w:r>
      <w:r w:rsidR="002243DE" w:rsidRPr="00DA3A25">
        <w:rPr>
          <w:rFonts w:cs="Arial"/>
          <w:sz w:val="20"/>
        </w:rPr>
        <w:t xml:space="preserve">he </w:t>
      </w:r>
      <w:r w:rsidR="00EC670E" w:rsidRPr="00DA3A25">
        <w:rPr>
          <w:rFonts w:cs="Arial"/>
          <w:spacing w:val="4"/>
          <w:sz w:val="20"/>
        </w:rPr>
        <w:t>f</w:t>
      </w:r>
      <w:r w:rsidR="002243DE" w:rsidRPr="00DA3A25">
        <w:rPr>
          <w:rFonts w:cs="Arial"/>
          <w:sz w:val="20"/>
        </w:rPr>
        <w:t xml:space="preserve">irst </w:t>
      </w:r>
      <w:r w:rsidR="00106712" w:rsidRPr="00DA3A25">
        <w:rPr>
          <w:rFonts w:cs="Arial"/>
          <w:sz w:val="20"/>
        </w:rPr>
        <w:t>s</w:t>
      </w:r>
      <w:r w:rsidR="004549FE" w:rsidRPr="00DA3A25">
        <w:rPr>
          <w:rFonts w:cs="Arial"/>
          <w:spacing w:val="2"/>
          <w:sz w:val="20"/>
        </w:rPr>
        <w:t>t</w:t>
      </w:r>
      <w:r w:rsidR="00106712" w:rsidRPr="00DA3A25">
        <w:rPr>
          <w:rFonts w:cs="Arial"/>
          <w:sz w:val="20"/>
        </w:rPr>
        <w:t xml:space="preserve">ep in </w:t>
      </w:r>
      <w:r w:rsidR="004549FE" w:rsidRPr="00DA3A25">
        <w:rPr>
          <w:rFonts w:cs="Arial"/>
          <w:spacing w:val="2"/>
          <w:sz w:val="20"/>
        </w:rPr>
        <w:t>t</w:t>
      </w:r>
      <w:r w:rsidR="002243DE" w:rsidRPr="00DA3A25">
        <w:rPr>
          <w:rFonts w:cs="Arial"/>
          <w:sz w:val="20"/>
        </w:rPr>
        <w:t>his pro</w:t>
      </w:r>
      <w:r w:rsidR="004B47B2" w:rsidRPr="00DA3A25">
        <w:rPr>
          <w:rFonts w:cs="Arial"/>
          <w:spacing w:val="2"/>
          <w:sz w:val="20"/>
        </w:rPr>
        <w:t>c</w:t>
      </w:r>
      <w:r w:rsidR="002243DE" w:rsidRPr="00DA3A25">
        <w:rPr>
          <w:rFonts w:cs="Arial"/>
          <w:sz w:val="20"/>
        </w:rPr>
        <w:t>ess</w:t>
      </w:r>
      <w:r w:rsidR="00D600B5" w:rsidRPr="00DA3A25">
        <w:rPr>
          <w:rFonts w:cs="Arial"/>
          <w:sz w:val="20"/>
        </w:rPr>
        <w:t xml:space="preserve"> </w:t>
      </w:r>
      <w:r w:rsidR="0019334F" w:rsidRPr="00DA3A25">
        <w:rPr>
          <w:rFonts w:cs="Arial"/>
          <w:sz w:val="20"/>
        </w:rPr>
        <w:t>and</w:t>
      </w:r>
      <w:r w:rsidR="00757FD1" w:rsidRPr="00DA3A25">
        <w:rPr>
          <w:rFonts w:cs="Arial"/>
          <w:sz w:val="20"/>
        </w:rPr>
        <w:t xml:space="preserve"> </w:t>
      </w:r>
      <w:r w:rsidR="009E0D45" w:rsidRPr="00DA3A25">
        <w:rPr>
          <w:rFonts w:cs="Arial"/>
          <w:sz w:val="20"/>
        </w:rPr>
        <w:t>s</w:t>
      </w:r>
      <w:r w:rsidR="00757FD1" w:rsidRPr="00DA3A25">
        <w:rPr>
          <w:rFonts w:cs="Arial"/>
          <w:sz w:val="20"/>
        </w:rPr>
        <w:t>how</w:t>
      </w:r>
      <w:r w:rsidR="009E0D45" w:rsidRPr="00DA3A25">
        <w:rPr>
          <w:rFonts w:cs="Arial"/>
          <w:sz w:val="20"/>
        </w:rPr>
        <w:t xml:space="preserve">s it is possible </w:t>
      </w:r>
      <w:r w:rsidR="004549FE" w:rsidRPr="00DA3A25">
        <w:rPr>
          <w:rFonts w:cs="Arial"/>
          <w:spacing w:val="2"/>
          <w:sz w:val="20"/>
        </w:rPr>
        <w:t>t</w:t>
      </w:r>
      <w:r w:rsidR="009E0D45" w:rsidRPr="00DA3A25">
        <w:rPr>
          <w:rFonts w:cs="Arial"/>
          <w:sz w:val="20"/>
        </w:rPr>
        <w:t>o</w:t>
      </w:r>
      <w:r w:rsidR="005B0FC3" w:rsidRPr="00DA3A25">
        <w:rPr>
          <w:rFonts w:cs="Arial"/>
          <w:sz w:val="20"/>
        </w:rPr>
        <w:t xml:space="preserve"> </w:t>
      </w:r>
      <w:r w:rsidR="004F3EC1" w:rsidRPr="00DA3A25">
        <w:rPr>
          <w:rFonts w:cs="Arial"/>
          <w:sz w:val="20"/>
        </w:rPr>
        <w:t>get b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4F3EC1" w:rsidRPr="00DA3A25">
        <w:rPr>
          <w:rFonts w:cs="Arial"/>
          <w:sz w:val="20"/>
        </w:rPr>
        <w:t xml:space="preserve">er at </w:t>
      </w:r>
      <w:r w:rsidR="00651175" w:rsidRPr="00DA3A25">
        <w:rPr>
          <w:rFonts w:cs="Arial"/>
          <w:sz w:val="20"/>
        </w:rPr>
        <w:t>hea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5B0FC3" w:rsidRPr="00DA3A25">
        <w:rPr>
          <w:rFonts w:cs="Arial"/>
          <w:sz w:val="20"/>
        </w:rPr>
        <w:t>ng</w:t>
      </w:r>
      <w:r w:rsidR="00651175" w:rsidRPr="00DA3A25">
        <w:rPr>
          <w:rFonts w:cs="Arial"/>
          <w:sz w:val="20"/>
        </w:rPr>
        <w:t xml:space="preserve"> God's word</w:t>
      </w:r>
      <w:r w:rsidR="00D600B5" w:rsidRPr="00DA3A25">
        <w:rPr>
          <w:rFonts w:cs="Arial"/>
          <w:sz w:val="20"/>
        </w:rPr>
        <w:t>.</w:t>
      </w:r>
    </w:p>
    <w:p w14:paraId="27ACE621" w14:textId="77777777" w:rsidR="00FE038F" w:rsidRPr="00633952" w:rsidRDefault="00FE038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E526314" w14:textId="77EA1300" w:rsidR="00FF5250" w:rsidRDefault="00975CFA" w:rsidP="00D852FE">
      <w:pPr>
        <w:pStyle w:val="Header"/>
        <w:spacing w:line="240" w:lineRule="auto"/>
        <w:jc w:val="both"/>
        <w:rPr>
          <w:rFonts w:ascii="Arial" w:hAnsi="Arial" w:cs="Arial"/>
          <w:spacing w:val="-2"/>
          <w:sz w:val="20"/>
        </w:rPr>
      </w:pPr>
      <w:r w:rsidRPr="00DA3A25">
        <w:rPr>
          <w:rFonts w:ascii="Arial" w:hAnsi="Arial" w:cs="Arial"/>
          <w:sz w:val="20"/>
        </w:rPr>
        <w:t xml:space="preserve">If we </w:t>
      </w:r>
      <w:r w:rsidR="003F2E3E" w:rsidRPr="00DA3A25">
        <w:rPr>
          <w:rFonts w:ascii="Arial" w:hAnsi="Arial" w:cs="Arial"/>
          <w:sz w:val="20"/>
        </w:rPr>
        <w:t>desire</w:t>
      </w:r>
      <w:r w:rsidR="001B06D9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1B06D9" w:rsidRPr="00DA3A25">
        <w:rPr>
          <w:rFonts w:ascii="Arial" w:hAnsi="Arial" w:cs="Arial"/>
          <w:sz w:val="20"/>
        </w:rPr>
        <w:t>o please God</w:t>
      </w:r>
      <w:r w:rsidR="005A5DE3" w:rsidRPr="00DA3A25">
        <w:rPr>
          <w:rFonts w:ascii="Arial" w:hAnsi="Arial" w:cs="Arial"/>
          <w:sz w:val="20"/>
        </w:rPr>
        <w:t xml:space="preserve"> and</w:t>
      </w:r>
      <w:r w:rsidR="003F2E3E" w:rsidRPr="00DA3A25">
        <w:rPr>
          <w:rFonts w:ascii="Arial" w:hAnsi="Arial" w:cs="Arial"/>
          <w:sz w:val="20"/>
        </w:rPr>
        <w:t xml:space="preserve"> </w:t>
      </w:r>
      <w:r w:rsidR="005A5DE3" w:rsidRPr="00DA3A25">
        <w:rPr>
          <w:rFonts w:ascii="Arial" w:hAnsi="Arial" w:cs="Arial"/>
          <w:sz w:val="20"/>
        </w:rPr>
        <w:t>know</w:t>
      </w:r>
      <w:r w:rsidR="001B06D9" w:rsidRPr="00DA3A25">
        <w:rPr>
          <w:rFonts w:ascii="Arial" w:hAnsi="Arial" w:cs="Arial"/>
          <w:sz w:val="20"/>
        </w:rPr>
        <w:t xml:space="preserve"> </w:t>
      </w:r>
      <w:r w:rsidR="00441B21" w:rsidRPr="00DA3A25">
        <w:rPr>
          <w:rFonts w:ascii="Arial" w:hAnsi="Arial" w:cs="Arial"/>
          <w:sz w:val="20"/>
          <w:szCs w:val="21"/>
        </w:rPr>
        <w:t>"w</w:t>
      </w:r>
      <w:r w:rsidR="00441B21" w:rsidRPr="00DA3A25">
        <w:rPr>
          <w:rFonts w:ascii="Arial" w:hAnsi="Arial" w:cs="Arial"/>
          <w:spacing w:val="2"/>
          <w:sz w:val="20"/>
          <w:szCs w:val="21"/>
        </w:rPr>
        <w:t>i</w:t>
      </w:r>
      <w:r w:rsidR="00441B21" w:rsidRPr="00DA3A25">
        <w:rPr>
          <w:rFonts w:ascii="Arial" w:hAnsi="Arial" w:cs="Arial"/>
          <w:spacing w:val="4"/>
          <w:sz w:val="20"/>
          <w:szCs w:val="21"/>
        </w:rPr>
        <w:t>t</w:t>
      </w:r>
      <w:r w:rsidR="00441B21" w:rsidRPr="00DA3A25">
        <w:rPr>
          <w:rFonts w:ascii="Arial" w:hAnsi="Arial" w:cs="Arial"/>
          <w:sz w:val="20"/>
          <w:szCs w:val="21"/>
        </w:rPr>
        <w:t>ho</w:t>
      </w:r>
      <w:r w:rsidR="00441B21" w:rsidRPr="00DA3A25">
        <w:rPr>
          <w:rFonts w:ascii="Arial" w:hAnsi="Arial" w:cs="Arial"/>
          <w:spacing w:val="2"/>
          <w:sz w:val="20"/>
          <w:szCs w:val="21"/>
        </w:rPr>
        <w:t>u</w:t>
      </w:r>
      <w:r w:rsidR="00441B21" w:rsidRPr="00DA3A25">
        <w:rPr>
          <w:rFonts w:ascii="Arial" w:hAnsi="Arial" w:cs="Arial"/>
          <w:spacing w:val="-2"/>
          <w:sz w:val="20"/>
          <w:szCs w:val="21"/>
        </w:rPr>
        <w:t xml:space="preserve">t </w:t>
      </w:r>
      <w:r w:rsidR="00441B21" w:rsidRPr="00DA3A25">
        <w:rPr>
          <w:rFonts w:ascii="Arial" w:hAnsi="Arial" w:cs="Arial"/>
          <w:spacing w:val="2"/>
          <w:sz w:val="20"/>
          <w:szCs w:val="21"/>
        </w:rPr>
        <w:t>f</w:t>
      </w:r>
      <w:r w:rsidR="00441B21" w:rsidRPr="00DA3A25">
        <w:rPr>
          <w:rFonts w:ascii="Arial" w:hAnsi="Arial" w:cs="Arial"/>
          <w:sz w:val="20"/>
          <w:szCs w:val="21"/>
        </w:rPr>
        <w:t>a</w:t>
      </w:r>
      <w:r w:rsidR="00441B21" w:rsidRPr="00DA3A25">
        <w:rPr>
          <w:rFonts w:ascii="Arial" w:hAnsi="Arial" w:cs="Arial"/>
          <w:spacing w:val="2"/>
          <w:sz w:val="20"/>
          <w:szCs w:val="21"/>
        </w:rPr>
        <w:t>i</w:t>
      </w:r>
      <w:r w:rsidR="00441B21" w:rsidRPr="00DA3A25">
        <w:rPr>
          <w:rFonts w:ascii="Arial" w:hAnsi="Arial" w:cs="Arial"/>
          <w:spacing w:val="4"/>
          <w:sz w:val="20"/>
          <w:szCs w:val="21"/>
        </w:rPr>
        <w:t>t</w:t>
      </w:r>
      <w:r w:rsidR="00441B21" w:rsidRPr="00DA3A25">
        <w:rPr>
          <w:rFonts w:ascii="Arial" w:hAnsi="Arial" w:cs="Arial"/>
          <w:sz w:val="20"/>
          <w:szCs w:val="21"/>
        </w:rPr>
        <w:t>h</w:t>
      </w:r>
      <w:r w:rsidR="00441B21" w:rsidRPr="00DA3A25">
        <w:rPr>
          <w:rFonts w:ascii="Arial" w:hAnsi="Arial" w:cs="Arial"/>
          <w:sz w:val="20"/>
          <w:szCs w:val="21"/>
        </w:rPr>
        <w:fldChar w:fldCharType="begin"/>
      </w:r>
      <w:r w:rsidR="00441B21" w:rsidRPr="00DA3A25">
        <w:rPr>
          <w:rFonts w:ascii="Arial" w:hAnsi="Arial" w:cs="Arial"/>
          <w:sz w:val="20"/>
          <w:szCs w:val="21"/>
        </w:rPr>
        <w:instrText xml:space="preserve"> XE "Faith" </w:instrText>
      </w:r>
      <w:r w:rsidR="00441B21" w:rsidRPr="00DA3A25">
        <w:rPr>
          <w:rFonts w:ascii="Arial" w:hAnsi="Arial" w:cs="Arial"/>
          <w:sz w:val="20"/>
          <w:szCs w:val="21"/>
        </w:rPr>
        <w:fldChar w:fldCharType="end"/>
      </w:r>
      <w:r w:rsidR="00441B21" w:rsidRPr="00DA3A25">
        <w:rPr>
          <w:rFonts w:ascii="Arial" w:hAnsi="Arial" w:cs="Arial"/>
          <w:sz w:val="20"/>
          <w:szCs w:val="21"/>
        </w:rPr>
        <w:t xml:space="preserve"> </w:t>
      </w:r>
      <w:r w:rsidR="00441B21" w:rsidRPr="00DA3A25">
        <w:rPr>
          <w:rFonts w:ascii="Arial" w:hAnsi="Arial" w:cs="Arial"/>
          <w:spacing w:val="2"/>
          <w:sz w:val="20"/>
          <w:szCs w:val="21"/>
        </w:rPr>
        <w:t>i</w:t>
      </w:r>
      <w:r w:rsidR="00441B21" w:rsidRPr="00DA3A25">
        <w:rPr>
          <w:rFonts w:ascii="Arial" w:hAnsi="Arial" w:cs="Arial"/>
          <w:spacing w:val="-2"/>
          <w:sz w:val="20"/>
          <w:szCs w:val="21"/>
        </w:rPr>
        <w:t xml:space="preserve">t </w:t>
      </w:r>
      <w:r w:rsidR="00441B21" w:rsidRPr="00DA3A25">
        <w:rPr>
          <w:rFonts w:ascii="Arial" w:hAnsi="Arial" w:cs="Arial"/>
          <w:sz w:val="20"/>
          <w:szCs w:val="21"/>
        </w:rPr>
        <w:t>i</w:t>
      </w:r>
      <w:r w:rsidR="00441B21" w:rsidRPr="00DA3A25">
        <w:rPr>
          <w:rFonts w:ascii="Arial" w:hAnsi="Arial" w:cs="Arial"/>
          <w:spacing w:val="-4"/>
          <w:sz w:val="20"/>
          <w:szCs w:val="21"/>
        </w:rPr>
        <w:t>s</w:t>
      </w:r>
      <w:r w:rsidR="00441B21" w:rsidRPr="00DA3A25">
        <w:rPr>
          <w:rFonts w:ascii="Arial" w:hAnsi="Arial" w:cs="Arial"/>
          <w:sz w:val="20"/>
          <w:szCs w:val="21"/>
        </w:rPr>
        <w:t xml:space="preserve"> impossibl</w:t>
      </w:r>
      <w:r w:rsidR="00441B21" w:rsidRPr="00DA3A25">
        <w:rPr>
          <w:rFonts w:ascii="Arial" w:hAnsi="Arial" w:cs="Arial"/>
          <w:spacing w:val="-4"/>
          <w:sz w:val="20"/>
          <w:szCs w:val="21"/>
        </w:rPr>
        <w:t>e</w:t>
      </w:r>
      <w:r w:rsidR="00441B21" w:rsidRPr="00DA3A25">
        <w:rPr>
          <w:rFonts w:ascii="Arial" w:hAnsi="Arial" w:cs="Arial"/>
          <w:sz w:val="20"/>
          <w:szCs w:val="21"/>
        </w:rPr>
        <w:t xml:space="preserve"> </w:t>
      </w:r>
      <w:r w:rsidR="00441B21" w:rsidRPr="00DA3A25">
        <w:rPr>
          <w:rFonts w:ascii="Arial" w:hAnsi="Arial" w:cs="Arial"/>
          <w:spacing w:val="4"/>
          <w:sz w:val="20"/>
          <w:szCs w:val="21"/>
        </w:rPr>
        <w:t>t</w:t>
      </w:r>
      <w:r w:rsidR="00441B21" w:rsidRPr="00DA3A25">
        <w:rPr>
          <w:rFonts w:ascii="Arial" w:hAnsi="Arial" w:cs="Arial"/>
          <w:spacing w:val="-4"/>
          <w:sz w:val="20"/>
          <w:szCs w:val="21"/>
        </w:rPr>
        <w:t>o</w:t>
      </w:r>
      <w:r w:rsidR="00441B21" w:rsidRPr="00DA3A25">
        <w:rPr>
          <w:rFonts w:ascii="Arial" w:hAnsi="Arial" w:cs="Arial"/>
          <w:sz w:val="20"/>
          <w:szCs w:val="21"/>
        </w:rPr>
        <w:t xml:space="preserve"> pleas</w:t>
      </w:r>
      <w:r w:rsidR="00441B21" w:rsidRPr="00DA3A25">
        <w:rPr>
          <w:rFonts w:ascii="Arial" w:hAnsi="Arial" w:cs="Arial"/>
          <w:spacing w:val="-4"/>
          <w:sz w:val="20"/>
          <w:szCs w:val="21"/>
        </w:rPr>
        <w:t>e</w:t>
      </w:r>
      <w:r w:rsidR="00441B21" w:rsidRPr="00DA3A25">
        <w:rPr>
          <w:rFonts w:ascii="Arial" w:hAnsi="Arial" w:cs="Arial"/>
          <w:sz w:val="20"/>
          <w:szCs w:val="21"/>
        </w:rPr>
        <w:t xml:space="preserve"> </w:t>
      </w:r>
      <w:r w:rsidR="00441B21" w:rsidRPr="00DA3A25">
        <w:rPr>
          <w:rFonts w:ascii="Arial" w:hAnsi="Arial" w:cs="Arial"/>
          <w:i/>
          <w:sz w:val="20"/>
          <w:szCs w:val="21"/>
        </w:rPr>
        <w:t>hi</w:t>
      </w:r>
      <w:r w:rsidR="00441B21" w:rsidRPr="00DA3A25">
        <w:rPr>
          <w:rFonts w:ascii="Arial" w:hAnsi="Arial" w:cs="Arial"/>
          <w:i/>
          <w:spacing w:val="-4"/>
          <w:sz w:val="20"/>
          <w:szCs w:val="21"/>
        </w:rPr>
        <w:t>m</w:t>
      </w:r>
      <w:r w:rsidR="00441B21" w:rsidRPr="00DA3A25">
        <w:rPr>
          <w:rFonts w:ascii="Arial" w:hAnsi="Arial" w:cs="Arial"/>
          <w:spacing w:val="-4"/>
          <w:sz w:val="20"/>
          <w:szCs w:val="21"/>
        </w:rPr>
        <w:fldChar w:fldCharType="begin"/>
      </w:r>
      <w:r w:rsidR="00441B21" w:rsidRPr="00DA3A25">
        <w:rPr>
          <w:rFonts w:ascii="Arial" w:hAnsi="Arial" w:cs="Arial"/>
          <w:spacing w:val="-4"/>
          <w:sz w:val="20"/>
          <w:szCs w:val="21"/>
        </w:rPr>
        <w:instrText xml:space="preserve"> XE "God" </w:instrText>
      </w:r>
      <w:r w:rsidR="00441B21" w:rsidRPr="00DA3A25">
        <w:rPr>
          <w:rFonts w:ascii="Arial" w:hAnsi="Arial" w:cs="Arial"/>
          <w:spacing w:val="-4"/>
          <w:sz w:val="20"/>
          <w:szCs w:val="21"/>
        </w:rPr>
        <w:fldChar w:fldCharType="end"/>
      </w:r>
      <w:r w:rsidR="00441B21" w:rsidRPr="00DA3A25">
        <w:rPr>
          <w:rFonts w:ascii="Arial" w:hAnsi="Arial" w:cs="Arial"/>
          <w:spacing w:val="-4"/>
          <w:sz w:val="20"/>
          <w:szCs w:val="21"/>
        </w:rPr>
        <w:t xml:space="preserve">" </w:t>
      </w:r>
      <w:r w:rsidR="00441B21" w:rsidRPr="00633952">
        <w:rPr>
          <w:rFonts w:ascii="Arial" w:hAnsi="Arial" w:cs="Arial"/>
          <w:szCs w:val="16"/>
        </w:rPr>
        <w:t>(He</w:t>
      </w:r>
      <w:r w:rsidR="00441B21" w:rsidRPr="00633952">
        <w:rPr>
          <w:rFonts w:ascii="Arial" w:hAnsi="Arial" w:cs="Arial"/>
          <w:spacing w:val="-4"/>
          <w:szCs w:val="16"/>
        </w:rPr>
        <w:t xml:space="preserve">b </w:t>
      </w:r>
      <w:r w:rsidR="00441B21" w:rsidRPr="00633952">
        <w:rPr>
          <w:rFonts w:ascii="Arial" w:hAnsi="Arial" w:cs="Arial"/>
          <w:spacing w:val="-6"/>
          <w:szCs w:val="16"/>
        </w:rPr>
        <w:t>11</w:t>
      </w:r>
      <w:r w:rsidR="00441B21" w:rsidRPr="00633952">
        <w:rPr>
          <w:rFonts w:ascii="Arial" w:hAnsi="Arial" w:cs="Arial"/>
          <w:spacing w:val="-4"/>
          <w:szCs w:val="16"/>
        </w:rPr>
        <w:t>:6</w:t>
      </w:r>
      <w:r w:rsidR="00441B21" w:rsidRPr="00633952">
        <w:rPr>
          <w:rFonts w:ascii="Arial" w:hAnsi="Arial" w:cs="Arial"/>
          <w:spacing w:val="-6"/>
          <w:szCs w:val="16"/>
        </w:rPr>
        <w:t>)</w:t>
      </w:r>
      <w:r w:rsidR="00884DC7" w:rsidRPr="00DA3A25">
        <w:rPr>
          <w:rFonts w:ascii="Arial" w:hAnsi="Arial" w:cs="Arial"/>
          <w:spacing w:val="-6"/>
          <w:sz w:val="20"/>
        </w:rPr>
        <w:t>,</w:t>
      </w:r>
      <w:r w:rsidR="00884DC7" w:rsidRPr="00DA3A25">
        <w:rPr>
          <w:rFonts w:ascii="Arial" w:hAnsi="Arial" w:cs="Arial"/>
          <w:spacing w:val="-4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A5DE3" w:rsidRPr="00DA3A25">
        <w:rPr>
          <w:rFonts w:ascii="Arial" w:hAnsi="Arial" w:cs="Arial"/>
          <w:sz w:val="20"/>
        </w:rPr>
        <w:t>hen w</w:t>
      </w:r>
      <w:r w:rsidR="003F2E3E" w:rsidRPr="00DA3A25">
        <w:rPr>
          <w:rFonts w:ascii="Arial" w:hAnsi="Arial" w:cs="Arial"/>
          <w:sz w:val="20"/>
        </w:rPr>
        <w:t>e shoul</w:t>
      </w:r>
      <w:r w:rsidR="003F2E3E" w:rsidRPr="00DA3A25">
        <w:rPr>
          <w:rFonts w:ascii="Arial" w:hAnsi="Arial" w:cs="Arial"/>
          <w:spacing w:val="-4"/>
          <w:sz w:val="20"/>
        </w:rPr>
        <w:t>d</w:t>
      </w:r>
      <w:r w:rsidR="003F2E3E" w:rsidRPr="00DA3A25">
        <w:rPr>
          <w:rFonts w:ascii="Arial" w:hAnsi="Arial" w:cs="Arial"/>
          <w:sz w:val="20"/>
        </w:rPr>
        <w:t xml:space="preserve"> </w:t>
      </w:r>
      <w:r w:rsidR="00E874DD" w:rsidRPr="00DA3A25">
        <w:rPr>
          <w:rFonts w:ascii="Arial" w:hAnsi="Arial" w:cs="Arial"/>
          <w:sz w:val="20"/>
        </w:rPr>
        <w:t>wel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E874DD" w:rsidRPr="00DA3A25">
        <w:rPr>
          <w:rFonts w:ascii="Arial" w:hAnsi="Arial" w:cs="Arial"/>
          <w:sz w:val="20"/>
        </w:rPr>
        <w:t>om</w:t>
      </w:r>
      <w:r w:rsidR="00E874DD" w:rsidRPr="00DA3A25">
        <w:rPr>
          <w:rFonts w:ascii="Arial" w:hAnsi="Arial" w:cs="Arial"/>
          <w:spacing w:val="-4"/>
          <w:sz w:val="20"/>
        </w:rPr>
        <w:t xml:space="preserve">e </w:t>
      </w:r>
      <w:r w:rsidR="00E874DD" w:rsidRPr="00DA3A25">
        <w:rPr>
          <w:rFonts w:ascii="Arial" w:hAnsi="Arial" w:cs="Arial"/>
          <w:sz w:val="20"/>
        </w:rPr>
        <w:t>eve</w:t>
      </w:r>
      <w:r w:rsidR="00E874DD" w:rsidRPr="00DA3A25">
        <w:rPr>
          <w:rFonts w:ascii="Arial" w:hAnsi="Arial" w:cs="Arial"/>
          <w:spacing w:val="4"/>
          <w:sz w:val="20"/>
        </w:rPr>
        <w:t>r</w:t>
      </w:r>
      <w:r w:rsidR="00E874DD" w:rsidRPr="00DA3A25">
        <w:rPr>
          <w:rFonts w:ascii="Arial" w:hAnsi="Arial" w:cs="Arial"/>
          <w:sz w:val="20"/>
        </w:rPr>
        <w:t>y oppo</w:t>
      </w:r>
      <w:r w:rsidR="00E874DD" w:rsidRPr="00DA3A25">
        <w:rPr>
          <w:rFonts w:ascii="Arial" w:hAnsi="Arial" w:cs="Arial"/>
          <w:spacing w:val="6"/>
          <w:sz w:val="20"/>
        </w:rPr>
        <w:t>r</w:t>
      </w:r>
      <w:r w:rsidR="00E874DD" w:rsidRPr="00DA3A25">
        <w:rPr>
          <w:rFonts w:ascii="Arial" w:hAnsi="Arial" w:cs="Arial"/>
          <w:spacing w:val="2"/>
          <w:sz w:val="20"/>
        </w:rPr>
        <w:t>t</w:t>
      </w:r>
      <w:r w:rsidR="00E874DD" w:rsidRPr="00DA3A25">
        <w:rPr>
          <w:rFonts w:ascii="Arial" w:hAnsi="Arial" w:cs="Arial"/>
          <w:sz w:val="20"/>
        </w:rPr>
        <w:t>uni</w:t>
      </w:r>
      <w:r w:rsidR="00E874DD" w:rsidRPr="00DA3A25">
        <w:rPr>
          <w:rFonts w:ascii="Arial" w:hAnsi="Arial" w:cs="Arial"/>
          <w:spacing w:val="4"/>
          <w:sz w:val="20"/>
        </w:rPr>
        <w:t>t</w:t>
      </w:r>
      <w:r w:rsidR="00E874DD" w:rsidRPr="00DA3A25">
        <w:rPr>
          <w:rFonts w:ascii="Arial" w:hAnsi="Arial" w:cs="Arial"/>
          <w:spacing w:val="-4"/>
          <w:sz w:val="20"/>
        </w:rPr>
        <w:t>y</w:t>
      </w:r>
      <w:r w:rsidR="00F82797" w:rsidRPr="00DA3A25">
        <w:rPr>
          <w:rFonts w:ascii="Arial" w:hAnsi="Arial" w:cs="Arial"/>
          <w:spacing w:val="-4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82797" w:rsidRPr="00DA3A25">
        <w:rPr>
          <w:rFonts w:ascii="Arial" w:hAnsi="Arial" w:cs="Arial"/>
          <w:sz w:val="20"/>
        </w:rPr>
        <w:t xml:space="preserve">o </w:t>
      </w:r>
      <w:r w:rsidR="001B06D9" w:rsidRPr="00DA3A25">
        <w:rPr>
          <w:rFonts w:ascii="Arial" w:hAnsi="Arial" w:cs="Arial"/>
          <w:sz w:val="20"/>
        </w:rPr>
        <w:t>i</w:t>
      </w:r>
      <w:r w:rsidR="00612F3C" w:rsidRPr="00DA3A25">
        <w:rPr>
          <w:rFonts w:ascii="Arial" w:hAnsi="Arial" w:cs="Arial"/>
          <w:sz w:val="20"/>
        </w:rPr>
        <w:t>n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612F3C" w:rsidRPr="00DA3A25">
        <w:rPr>
          <w:rFonts w:ascii="Arial" w:hAnsi="Arial" w:cs="Arial"/>
          <w:sz w:val="20"/>
        </w:rPr>
        <w:t xml:space="preserve">rease </w:t>
      </w:r>
      <w:r w:rsidR="001B06D9" w:rsidRPr="00DA3A25">
        <w:rPr>
          <w:rFonts w:ascii="Arial" w:hAnsi="Arial" w:cs="Arial"/>
          <w:sz w:val="20"/>
        </w:rPr>
        <w:t>our fa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1B06D9" w:rsidRPr="00DA3A25">
        <w:rPr>
          <w:rFonts w:ascii="Arial" w:hAnsi="Arial" w:cs="Arial"/>
          <w:sz w:val="20"/>
        </w:rPr>
        <w:t>h</w:t>
      </w:r>
      <w:r w:rsidR="00932672" w:rsidRPr="00DA3A25">
        <w:rPr>
          <w:rFonts w:ascii="Arial" w:hAnsi="Arial" w:cs="Arial"/>
          <w:sz w:val="20"/>
        </w:rPr>
        <w:t>.</w:t>
      </w:r>
      <w:r w:rsidR="00394352" w:rsidRPr="00DA3A25">
        <w:rPr>
          <w:rFonts w:ascii="Arial" w:hAnsi="Arial" w:cs="Arial"/>
          <w:sz w:val="20"/>
        </w:rPr>
        <w:t xml:space="preserve"> Sin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394352" w:rsidRPr="00DA3A25">
        <w:rPr>
          <w:rFonts w:ascii="Arial" w:hAnsi="Arial" w:cs="Arial"/>
          <w:sz w:val="20"/>
        </w:rPr>
        <w:t xml:space="preserve">e </w:t>
      </w:r>
      <w:r w:rsidR="00394352" w:rsidRPr="00DA3A25">
        <w:rPr>
          <w:rFonts w:ascii="Arial" w:hAnsi="Arial" w:cs="Arial"/>
          <w:spacing w:val="4"/>
          <w:sz w:val="20"/>
        </w:rPr>
        <w:t>t</w:t>
      </w:r>
      <w:r w:rsidR="00394352" w:rsidRPr="00DA3A25">
        <w:rPr>
          <w:rFonts w:ascii="Arial" w:hAnsi="Arial" w:cs="Arial"/>
          <w:sz w:val="20"/>
        </w:rPr>
        <w:t>he wo</w:t>
      </w:r>
      <w:r w:rsidR="00394352" w:rsidRPr="00DA3A25">
        <w:rPr>
          <w:rFonts w:ascii="Arial" w:hAnsi="Arial" w:cs="Arial"/>
          <w:spacing w:val="2"/>
          <w:sz w:val="20"/>
        </w:rPr>
        <w:t>r</w:t>
      </w:r>
      <w:r w:rsidR="00394352" w:rsidRPr="00DA3A25">
        <w:rPr>
          <w:rFonts w:ascii="Arial" w:hAnsi="Arial" w:cs="Arial"/>
          <w:sz w:val="20"/>
        </w:rPr>
        <w:t>d of God produ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394352" w:rsidRPr="00DA3A25">
        <w:rPr>
          <w:rFonts w:ascii="Arial" w:hAnsi="Arial" w:cs="Arial"/>
          <w:sz w:val="20"/>
        </w:rPr>
        <w:t>es</w:t>
      </w:r>
      <w:r w:rsidR="004C4E26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C4E26" w:rsidRPr="00DA3A25">
        <w:rPr>
          <w:rFonts w:ascii="Arial" w:hAnsi="Arial" w:cs="Arial"/>
          <w:sz w:val="20"/>
        </w:rPr>
        <w:t>he</w:t>
      </w:r>
      <w:r w:rsidR="00394352" w:rsidRPr="00DA3A25">
        <w:rPr>
          <w:rFonts w:ascii="Arial" w:hAnsi="Arial" w:cs="Arial"/>
          <w:sz w:val="20"/>
        </w:rPr>
        <w:t xml:space="preserve"> </w:t>
      </w:r>
      <w:r w:rsidR="004C4E26" w:rsidRPr="00DA3A25">
        <w:rPr>
          <w:rFonts w:ascii="Arial" w:hAnsi="Arial" w:cs="Arial"/>
          <w:sz w:val="20"/>
        </w:rPr>
        <w:t>hea</w:t>
      </w:r>
      <w:r w:rsidR="004C4E26" w:rsidRPr="00DA3A25">
        <w:rPr>
          <w:rFonts w:ascii="Arial" w:hAnsi="Arial" w:cs="Arial"/>
          <w:spacing w:val="2"/>
          <w:sz w:val="20"/>
        </w:rPr>
        <w:t>r</w:t>
      </w:r>
      <w:r w:rsidR="004C4E26" w:rsidRPr="00DA3A25">
        <w:rPr>
          <w:rFonts w:ascii="Arial" w:hAnsi="Arial" w:cs="Arial"/>
          <w:sz w:val="20"/>
        </w:rPr>
        <w:t xml:space="preserve">ing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C4E26" w:rsidRPr="00DA3A25">
        <w:rPr>
          <w:rFonts w:ascii="Arial" w:hAnsi="Arial" w:cs="Arial"/>
          <w:sz w:val="20"/>
        </w:rPr>
        <w:t>hat produ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4C4E26" w:rsidRPr="00DA3A25">
        <w:rPr>
          <w:rFonts w:ascii="Arial" w:hAnsi="Arial" w:cs="Arial"/>
          <w:sz w:val="20"/>
        </w:rPr>
        <w:t>es fa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C4E26" w:rsidRPr="00DA3A25">
        <w:rPr>
          <w:rFonts w:ascii="Arial" w:hAnsi="Arial" w:cs="Arial"/>
          <w:sz w:val="20"/>
        </w:rPr>
        <w:t>h</w:t>
      </w:r>
      <w:r w:rsidR="00C56FF9" w:rsidRPr="00DA3A25">
        <w:rPr>
          <w:rFonts w:ascii="Arial" w:hAnsi="Arial" w:cs="Arial"/>
          <w:sz w:val="20"/>
        </w:rPr>
        <w:t>,</w:t>
      </w:r>
      <w:r w:rsidR="00A772EB" w:rsidRPr="00DA3A25">
        <w:rPr>
          <w:rFonts w:ascii="Arial" w:hAnsi="Arial" w:cs="Arial"/>
          <w:sz w:val="20"/>
        </w:rPr>
        <w:t xml:space="preserve"> </w:t>
      </w:r>
      <w:r w:rsidR="00D27DF0" w:rsidRPr="00DA3A25">
        <w:rPr>
          <w:rFonts w:ascii="Arial" w:hAnsi="Arial" w:cs="Arial"/>
          <w:sz w:val="20"/>
        </w:rPr>
        <w:t xml:space="preserve">we should spen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27DF0" w:rsidRPr="00DA3A25">
        <w:rPr>
          <w:rFonts w:ascii="Arial" w:hAnsi="Arial" w:cs="Arial"/>
          <w:sz w:val="20"/>
        </w:rPr>
        <w:t xml:space="preserve">im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C56FF9" w:rsidRPr="00DA3A25">
        <w:rPr>
          <w:rFonts w:ascii="Arial" w:hAnsi="Arial" w:cs="Arial"/>
          <w:sz w:val="20"/>
        </w:rPr>
        <w:t>hink</w:t>
      </w:r>
      <w:r w:rsidR="00D27DF0" w:rsidRPr="00DA3A25">
        <w:rPr>
          <w:rFonts w:ascii="Arial" w:hAnsi="Arial" w:cs="Arial"/>
          <w:sz w:val="20"/>
        </w:rPr>
        <w:t>ing</w:t>
      </w:r>
      <w:r w:rsidR="00C56FF9" w:rsidRPr="00DA3A25">
        <w:rPr>
          <w:rFonts w:ascii="Arial" w:hAnsi="Arial" w:cs="Arial"/>
          <w:sz w:val="20"/>
        </w:rPr>
        <w:t xml:space="preserve"> on </w:t>
      </w:r>
      <w:r w:rsidR="008D16EC" w:rsidRPr="00DA3A25">
        <w:rPr>
          <w:rFonts w:ascii="Arial" w:hAnsi="Arial" w:cs="Arial"/>
          <w:sz w:val="20"/>
        </w:rPr>
        <w:t>God's word</w:t>
      </w:r>
      <w:r w:rsidR="00C51A98" w:rsidRPr="00DA3A25">
        <w:rPr>
          <w:rFonts w:ascii="Arial" w:hAnsi="Arial" w:cs="Arial"/>
          <w:sz w:val="20"/>
        </w:rPr>
        <w:fldChar w:fldCharType="begin"/>
      </w:r>
      <w:r w:rsidR="00C51A98" w:rsidRPr="00DA3A25">
        <w:rPr>
          <w:rFonts w:ascii="Arial" w:hAnsi="Arial" w:cs="Arial"/>
          <w:sz w:val="20"/>
        </w:rPr>
        <w:instrText xml:space="preserve"> XE "</w:instrText>
      </w:r>
      <w:r w:rsidR="00C51A98" w:rsidRPr="00DA3A25">
        <w:rPr>
          <w:rFonts w:ascii="Arial" w:hAnsi="Arial" w:cs="Arial"/>
          <w:spacing w:val="-2"/>
          <w:sz w:val="20"/>
        </w:rPr>
        <w:instrText>God's word</w:instrText>
      </w:r>
      <w:r w:rsidR="00C51A98" w:rsidRPr="00DA3A25">
        <w:rPr>
          <w:rFonts w:ascii="Arial" w:hAnsi="Arial" w:cs="Arial"/>
          <w:sz w:val="20"/>
        </w:rPr>
        <w:instrText xml:space="preserve">" </w:instrText>
      </w:r>
      <w:r w:rsidR="00C51A98" w:rsidRPr="00DA3A25">
        <w:rPr>
          <w:rFonts w:ascii="Arial" w:hAnsi="Arial" w:cs="Arial"/>
          <w:sz w:val="20"/>
        </w:rPr>
        <w:fldChar w:fldCharType="end"/>
      </w:r>
      <w:r w:rsidR="008D16EC" w:rsidRPr="00DA3A25">
        <w:rPr>
          <w:rFonts w:ascii="Arial" w:hAnsi="Arial" w:cs="Arial"/>
          <w:sz w:val="20"/>
        </w:rPr>
        <w:t xml:space="preserve"> a</w:t>
      </w:r>
      <w:r w:rsidR="0042266B" w:rsidRPr="00DA3A25">
        <w:rPr>
          <w:rFonts w:ascii="Arial" w:hAnsi="Arial" w:cs="Arial"/>
          <w:sz w:val="20"/>
        </w:rPr>
        <w:t xml:space="preserve">nd </w:t>
      </w:r>
      <w:r w:rsidR="00AF7316" w:rsidRPr="00DA3A25">
        <w:rPr>
          <w:rFonts w:ascii="Arial" w:hAnsi="Arial" w:cs="Arial"/>
          <w:sz w:val="20"/>
        </w:rPr>
        <w:t xml:space="preserve">do what we 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AF7316" w:rsidRPr="00DA3A25">
        <w:rPr>
          <w:rFonts w:ascii="Arial" w:hAnsi="Arial" w:cs="Arial"/>
          <w:sz w:val="20"/>
        </w:rPr>
        <w:t xml:space="preserve">a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AF7316" w:rsidRPr="00DA3A25">
        <w:rPr>
          <w:rFonts w:ascii="Arial" w:hAnsi="Arial" w:cs="Arial"/>
          <w:sz w:val="20"/>
        </w:rPr>
        <w:t xml:space="preserve">o </w:t>
      </w:r>
      <w:r w:rsidR="008A5717" w:rsidRPr="00DA3A25">
        <w:rPr>
          <w:rFonts w:ascii="Arial" w:hAnsi="Arial" w:cs="Arial"/>
          <w:sz w:val="20"/>
        </w:rPr>
        <w:t xml:space="preserve">improve our </w:t>
      </w:r>
      <w:r w:rsidR="0042266B" w:rsidRPr="00DA3A25">
        <w:rPr>
          <w:rFonts w:ascii="Arial" w:hAnsi="Arial" w:cs="Arial"/>
          <w:sz w:val="20"/>
        </w:rPr>
        <w:t>under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2266B" w:rsidRPr="00DA3A25">
        <w:rPr>
          <w:rFonts w:ascii="Arial" w:hAnsi="Arial" w:cs="Arial"/>
          <w:sz w:val="20"/>
        </w:rPr>
        <w:t>and</w:t>
      </w:r>
      <w:r w:rsidR="008A5717" w:rsidRPr="00DA3A25">
        <w:rPr>
          <w:rFonts w:ascii="Arial" w:hAnsi="Arial" w:cs="Arial"/>
          <w:sz w:val="20"/>
        </w:rPr>
        <w:t>ing of</w:t>
      </w:r>
      <w:r w:rsidR="00156276" w:rsidRPr="00DA3A25">
        <w:rPr>
          <w:rFonts w:ascii="Arial" w:hAnsi="Arial" w:cs="Arial"/>
          <w:sz w:val="20"/>
        </w:rPr>
        <w:t xml:space="preserve"> </w:t>
      </w:r>
      <w:r w:rsidR="008A5717" w:rsidRPr="00DA3A25">
        <w:rPr>
          <w:rFonts w:ascii="Arial" w:hAnsi="Arial" w:cs="Arial"/>
          <w:sz w:val="20"/>
        </w:rPr>
        <w:t>i</w:t>
      </w:r>
      <w:r w:rsidR="003F694F" w:rsidRPr="00DA3A25">
        <w:rPr>
          <w:rFonts w:ascii="Arial" w:hAnsi="Arial" w:cs="Arial"/>
          <w:spacing w:val="-2"/>
          <w:sz w:val="20"/>
        </w:rPr>
        <w:t>t.</w:t>
      </w:r>
    </w:p>
    <w:p w14:paraId="69E7D990" w14:textId="77777777" w:rsidR="00FE038F" w:rsidRPr="00DA3A25" w:rsidRDefault="00FE038F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9FF5D1A" w14:textId="2A36C49B" w:rsidR="00B970BD" w:rsidRDefault="0007668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P</w:t>
      </w:r>
      <w:r w:rsidR="007C4015" w:rsidRPr="00DA3A25">
        <w:rPr>
          <w:rFonts w:ascii="Arial" w:hAnsi="Arial" w:cs="Arial"/>
          <w:sz w:val="20"/>
        </w:rPr>
        <w:t xml:space="preserve">eople </w:t>
      </w:r>
      <w:r w:rsidRPr="00DA3A25">
        <w:rPr>
          <w:rFonts w:ascii="Arial" w:hAnsi="Arial" w:cs="Arial"/>
          <w:sz w:val="20"/>
        </w:rPr>
        <w:t>o</w:t>
      </w:r>
      <w:r w:rsidR="00F33C14" w:rsidRPr="00DA3A25">
        <w:rPr>
          <w:rFonts w:ascii="Arial" w:hAnsi="Arial" w:cs="Arial"/>
          <w:spacing w:val="6"/>
          <w:sz w:val="20"/>
        </w:rPr>
        <w:t>f</w:t>
      </w:r>
      <w:r w:rsidR="00F33C14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n 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8D16EC" w:rsidRPr="00DA3A25">
        <w:rPr>
          <w:rFonts w:ascii="Arial" w:hAnsi="Arial" w:cs="Arial"/>
          <w:sz w:val="20"/>
        </w:rPr>
        <w:t xml:space="preserve">om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D16EC" w:rsidRPr="00DA3A25">
        <w:rPr>
          <w:rFonts w:ascii="Arial" w:hAnsi="Arial" w:cs="Arial"/>
          <w:sz w:val="20"/>
        </w:rPr>
        <w:t>o</w:t>
      </w:r>
      <w:r w:rsidR="00F86D07" w:rsidRPr="00DA3A25">
        <w:rPr>
          <w:rFonts w:ascii="Arial" w:hAnsi="Arial" w:cs="Arial"/>
          <w:sz w:val="20"/>
        </w:rPr>
        <w:t xml:space="preserve"> oppos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86D07" w:rsidRPr="00DA3A25">
        <w:rPr>
          <w:rFonts w:ascii="Arial" w:hAnsi="Arial" w:cs="Arial"/>
          <w:sz w:val="20"/>
        </w:rPr>
        <w:t xml:space="preserve">e 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F86D07" w:rsidRPr="00DA3A25">
        <w:rPr>
          <w:rFonts w:ascii="Arial" w:hAnsi="Arial" w:cs="Arial"/>
          <w:sz w:val="20"/>
        </w:rPr>
        <w:t>on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F86D07" w:rsidRPr="00DA3A25">
        <w:rPr>
          <w:rFonts w:ascii="Arial" w:hAnsi="Arial" w:cs="Arial"/>
          <w:sz w:val="20"/>
        </w:rPr>
        <w:t xml:space="preserve">lusions about what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Bible </w:t>
      </w:r>
      <w:r w:rsidR="00F86D07" w:rsidRPr="00DA3A25">
        <w:rPr>
          <w:rFonts w:ascii="Arial" w:hAnsi="Arial" w:cs="Arial"/>
          <w:sz w:val="20"/>
        </w:rPr>
        <w:t xml:space="preserve">is saying. </w:t>
      </w:r>
      <w:r w:rsidR="004478F2" w:rsidRPr="00DA3A25">
        <w:rPr>
          <w:rFonts w:ascii="Arial" w:hAnsi="Arial" w:cs="Arial"/>
          <w:sz w:val="20"/>
        </w:rPr>
        <w:t>The hea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4478F2" w:rsidRPr="00DA3A25">
        <w:rPr>
          <w:rFonts w:ascii="Arial" w:hAnsi="Arial" w:cs="Arial"/>
          <w:sz w:val="20"/>
        </w:rPr>
        <w:t>ng produ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4478F2" w:rsidRPr="00DA3A25">
        <w:rPr>
          <w:rFonts w:ascii="Arial" w:hAnsi="Arial" w:cs="Arial"/>
          <w:sz w:val="20"/>
        </w:rPr>
        <w:t>ed by God's word</w:t>
      </w:r>
      <w:r w:rsidR="00C51A98" w:rsidRPr="00DA3A25">
        <w:rPr>
          <w:rFonts w:ascii="Arial" w:hAnsi="Arial" w:cs="Arial"/>
          <w:sz w:val="20"/>
        </w:rPr>
        <w:fldChar w:fldCharType="begin"/>
      </w:r>
      <w:r w:rsidR="00C51A98" w:rsidRPr="00DA3A25">
        <w:rPr>
          <w:rFonts w:ascii="Arial" w:hAnsi="Arial" w:cs="Arial"/>
          <w:sz w:val="20"/>
        </w:rPr>
        <w:instrText xml:space="preserve"> XE "</w:instrText>
      </w:r>
      <w:r w:rsidR="00C51A98" w:rsidRPr="00DA3A25">
        <w:rPr>
          <w:rFonts w:ascii="Arial" w:hAnsi="Arial" w:cs="Arial"/>
          <w:spacing w:val="-2"/>
          <w:sz w:val="20"/>
        </w:rPr>
        <w:instrText>God's word</w:instrText>
      </w:r>
      <w:r w:rsidR="00C51A98" w:rsidRPr="00DA3A25">
        <w:rPr>
          <w:rFonts w:ascii="Arial" w:hAnsi="Arial" w:cs="Arial"/>
          <w:sz w:val="20"/>
        </w:rPr>
        <w:instrText xml:space="preserve">" </w:instrText>
      </w:r>
      <w:r w:rsidR="00C51A98" w:rsidRPr="00DA3A25">
        <w:rPr>
          <w:rFonts w:ascii="Arial" w:hAnsi="Arial" w:cs="Arial"/>
          <w:sz w:val="20"/>
        </w:rPr>
        <w:fldChar w:fldCharType="end"/>
      </w:r>
      <w:r w:rsidR="004478F2" w:rsidRPr="00DA3A25">
        <w:rPr>
          <w:rFonts w:ascii="Arial" w:hAnsi="Arial" w:cs="Arial"/>
          <w:sz w:val="20"/>
        </w:rPr>
        <w:t xml:space="preserve"> would surely not</w:t>
      </w:r>
      <w:r w:rsidR="005111E4" w:rsidRPr="00DA3A25">
        <w:rPr>
          <w:rFonts w:ascii="Arial" w:hAnsi="Arial" w:cs="Arial"/>
          <w:sz w:val="20"/>
        </w:rPr>
        <w:t xml:space="preserve"> lea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111E4" w:rsidRPr="00DA3A25">
        <w:rPr>
          <w:rFonts w:ascii="Arial" w:hAnsi="Arial" w:cs="Arial"/>
          <w:sz w:val="20"/>
        </w:rPr>
        <w:t>o</w:t>
      </w:r>
      <w:r w:rsidR="009006AD" w:rsidRPr="00DA3A25">
        <w:rPr>
          <w:rFonts w:ascii="Arial" w:hAnsi="Arial" w:cs="Arial"/>
          <w:sz w:val="20"/>
        </w:rPr>
        <w:t xml:space="preserve"> 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F86D07" w:rsidRPr="00DA3A25">
        <w:rPr>
          <w:rFonts w:ascii="Arial" w:hAnsi="Arial" w:cs="Arial"/>
          <w:sz w:val="20"/>
        </w:rPr>
        <w:t>on</w:t>
      </w:r>
      <w:r w:rsidR="00F86D07" w:rsidRPr="00DA3A25">
        <w:rPr>
          <w:rFonts w:ascii="Arial" w:hAnsi="Arial" w:cs="Arial"/>
          <w:spacing w:val="2"/>
          <w:sz w:val="20"/>
        </w:rPr>
        <w:t>tr</w:t>
      </w:r>
      <w:r w:rsidR="00F86D07" w:rsidRPr="00DA3A25">
        <w:rPr>
          <w:rFonts w:ascii="Arial" w:hAnsi="Arial" w:cs="Arial"/>
          <w:sz w:val="20"/>
        </w:rPr>
        <w:t>a</w:t>
      </w:r>
      <w:r w:rsidR="00393845" w:rsidRPr="00DA3A25">
        <w:rPr>
          <w:rFonts w:ascii="Arial" w:hAnsi="Arial" w:cs="Arial"/>
          <w:spacing w:val="4"/>
          <w:sz w:val="20"/>
        </w:rPr>
        <w:t>r</w:t>
      </w:r>
      <w:r w:rsidR="00393845" w:rsidRPr="00DA3A25">
        <w:rPr>
          <w:rFonts w:ascii="Arial" w:hAnsi="Arial" w:cs="Arial"/>
          <w:sz w:val="20"/>
        </w:rPr>
        <w:t>y</w:t>
      </w:r>
      <w:r w:rsidR="00F86D07" w:rsidRPr="00DA3A25">
        <w:rPr>
          <w:rFonts w:ascii="Arial" w:hAnsi="Arial" w:cs="Arial"/>
          <w:sz w:val="20"/>
        </w:rPr>
        <w:t xml:space="preserve"> belief</w:t>
      </w:r>
      <w:r w:rsidR="00F86D07" w:rsidRPr="00DA3A25">
        <w:rPr>
          <w:rFonts w:ascii="Arial" w:hAnsi="Arial" w:cs="Arial"/>
          <w:spacing w:val="-4"/>
          <w:sz w:val="20"/>
        </w:rPr>
        <w:t>s</w:t>
      </w:r>
      <w:r w:rsidR="00487D73" w:rsidRPr="00DA3A25">
        <w:rPr>
          <w:rFonts w:ascii="Arial" w:hAnsi="Arial" w:cs="Arial"/>
          <w:spacing w:val="-4"/>
          <w:sz w:val="20"/>
        </w:rPr>
        <w:t>.</w:t>
      </w:r>
      <w:r w:rsidR="00487D73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pacing w:val="-4"/>
          <w:sz w:val="20"/>
        </w:rPr>
        <w:t>o</w:t>
      </w:r>
      <w:r w:rsidR="00487D73" w:rsidRPr="00DA3A25">
        <w:rPr>
          <w:rFonts w:ascii="Arial" w:hAnsi="Arial" w:cs="Arial"/>
          <w:spacing w:val="-4"/>
          <w:sz w:val="20"/>
        </w:rPr>
        <w:t>,</w:t>
      </w:r>
      <w:r w:rsidR="00487D73" w:rsidRPr="00DA3A25">
        <w:rPr>
          <w:rFonts w:ascii="Arial" w:hAnsi="Arial" w:cs="Arial"/>
          <w:sz w:val="20"/>
        </w:rPr>
        <w:t xml:space="preserve"> i</w:t>
      </w:r>
      <w:r w:rsidR="00487D73" w:rsidRPr="00DA3A25">
        <w:rPr>
          <w:rFonts w:ascii="Arial" w:hAnsi="Arial" w:cs="Arial"/>
          <w:spacing w:val="-4"/>
          <w:sz w:val="20"/>
        </w:rPr>
        <w:t xml:space="preserve">f </w:t>
      </w:r>
      <w:r w:rsidR="00487D73" w:rsidRPr="00DA3A25">
        <w:rPr>
          <w:rFonts w:ascii="Arial" w:hAnsi="Arial" w:cs="Arial"/>
          <w:sz w:val="20"/>
        </w:rPr>
        <w:t xml:space="preserve">we are 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487D73" w:rsidRPr="00DA3A25">
        <w:rPr>
          <w:rFonts w:ascii="Arial" w:hAnsi="Arial" w:cs="Arial"/>
          <w:sz w:val="20"/>
        </w:rPr>
        <w:t>on</w:t>
      </w:r>
      <w:r w:rsidR="00487D73" w:rsidRPr="00DA3A25">
        <w:rPr>
          <w:rFonts w:ascii="Arial" w:hAnsi="Arial" w:cs="Arial"/>
          <w:spacing w:val="4"/>
          <w:sz w:val="20"/>
        </w:rPr>
        <w:t>fr</w:t>
      </w:r>
      <w:r w:rsidR="00487D73" w:rsidRPr="00DA3A25">
        <w:rPr>
          <w:rFonts w:ascii="Arial" w:hAnsi="Arial" w:cs="Arial"/>
          <w:sz w:val="20"/>
        </w:rPr>
        <w:t>on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87D73" w:rsidRPr="00DA3A25">
        <w:rPr>
          <w:rFonts w:ascii="Arial" w:hAnsi="Arial" w:cs="Arial"/>
          <w:sz w:val="20"/>
        </w:rPr>
        <w:t xml:space="preserve">ed by 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487D73" w:rsidRPr="00DA3A25">
        <w:rPr>
          <w:rFonts w:ascii="Arial" w:hAnsi="Arial" w:cs="Arial"/>
          <w:sz w:val="20"/>
        </w:rPr>
        <w:t>on</w:t>
      </w:r>
      <w:r w:rsidR="00487D73" w:rsidRPr="00DA3A25">
        <w:rPr>
          <w:rFonts w:ascii="Arial" w:hAnsi="Arial" w:cs="Arial"/>
          <w:spacing w:val="2"/>
          <w:sz w:val="20"/>
        </w:rPr>
        <w:t>tr</w:t>
      </w:r>
      <w:r w:rsidR="00487D73" w:rsidRPr="00DA3A25">
        <w:rPr>
          <w:rFonts w:ascii="Arial" w:hAnsi="Arial" w:cs="Arial"/>
          <w:sz w:val="20"/>
        </w:rPr>
        <w:t>a</w:t>
      </w:r>
      <w:r w:rsidR="00393845" w:rsidRPr="00DA3A25">
        <w:rPr>
          <w:rFonts w:ascii="Arial" w:hAnsi="Arial" w:cs="Arial"/>
          <w:spacing w:val="4"/>
          <w:sz w:val="20"/>
        </w:rPr>
        <w:t>r</w:t>
      </w:r>
      <w:r w:rsidR="00393845" w:rsidRPr="00DA3A25">
        <w:rPr>
          <w:rFonts w:ascii="Arial" w:hAnsi="Arial" w:cs="Arial"/>
          <w:sz w:val="20"/>
        </w:rPr>
        <w:t>y</w:t>
      </w:r>
      <w:r w:rsidR="00487D73" w:rsidRPr="00DA3A25">
        <w:rPr>
          <w:rFonts w:ascii="Arial" w:hAnsi="Arial" w:cs="Arial"/>
          <w:sz w:val="20"/>
        </w:rPr>
        <w:t xml:space="preserve"> ideas, we 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487D73" w:rsidRPr="00DA3A25">
        <w:rPr>
          <w:rFonts w:ascii="Arial" w:hAnsi="Arial" w:cs="Arial"/>
          <w:sz w:val="20"/>
        </w:rPr>
        <w:t xml:space="preserve">an know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87D73" w:rsidRPr="00DA3A25">
        <w:rPr>
          <w:rFonts w:ascii="Arial" w:hAnsi="Arial" w:cs="Arial"/>
          <w:sz w:val="20"/>
        </w:rPr>
        <w:t>hat one or bo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87D73" w:rsidRPr="00DA3A25">
        <w:rPr>
          <w:rFonts w:ascii="Arial" w:hAnsi="Arial" w:cs="Arial"/>
          <w:sz w:val="20"/>
        </w:rPr>
        <w:t xml:space="preserve">h of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87D73" w:rsidRPr="00DA3A25">
        <w:rPr>
          <w:rFonts w:ascii="Arial" w:hAnsi="Arial" w:cs="Arial"/>
          <w:sz w:val="20"/>
        </w:rPr>
        <w:t>hem a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487D73" w:rsidRPr="00DA3A25">
        <w:rPr>
          <w:rFonts w:ascii="Arial" w:hAnsi="Arial" w:cs="Arial"/>
          <w:sz w:val="20"/>
        </w:rPr>
        <w:t xml:space="preserve">se </w:t>
      </w:r>
      <w:r w:rsidR="00487D73" w:rsidRPr="00DA3A25">
        <w:rPr>
          <w:rFonts w:ascii="Arial" w:hAnsi="Arial" w:cs="Arial"/>
          <w:spacing w:val="4"/>
          <w:sz w:val="20"/>
        </w:rPr>
        <w:t>fr</w:t>
      </w:r>
      <w:r w:rsidR="00487D73" w:rsidRPr="00DA3A25">
        <w:rPr>
          <w:rFonts w:ascii="Arial" w:hAnsi="Arial" w:cs="Arial"/>
          <w:sz w:val="20"/>
        </w:rPr>
        <w:t>om an ina</w:t>
      </w:r>
      <w:r w:rsidR="00487D73" w:rsidRPr="00DA3A25">
        <w:rPr>
          <w:rFonts w:ascii="Arial" w:hAnsi="Arial" w:cs="Arial"/>
          <w:spacing w:val="4"/>
          <w:sz w:val="20"/>
        </w:rPr>
        <w:t>cc</w:t>
      </w:r>
      <w:r w:rsidR="00487D73" w:rsidRPr="00DA3A25">
        <w:rPr>
          <w:rFonts w:ascii="Arial" w:hAnsi="Arial" w:cs="Arial"/>
          <w:sz w:val="20"/>
        </w:rPr>
        <w:t>ur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87D73" w:rsidRPr="00DA3A25">
        <w:rPr>
          <w:rFonts w:ascii="Arial" w:hAnsi="Arial" w:cs="Arial"/>
          <w:sz w:val="20"/>
        </w:rPr>
        <w:t>e under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87D73" w:rsidRPr="00DA3A25">
        <w:rPr>
          <w:rFonts w:ascii="Arial" w:hAnsi="Arial" w:cs="Arial"/>
          <w:sz w:val="20"/>
        </w:rPr>
        <w:t>anding of s</w:t>
      </w:r>
      <w:r w:rsidR="00487D73" w:rsidRPr="00DA3A25">
        <w:rPr>
          <w:rFonts w:ascii="Arial" w:hAnsi="Arial" w:cs="Arial"/>
          <w:spacing w:val="2"/>
          <w:sz w:val="20"/>
        </w:rPr>
        <w:t>cr</w:t>
      </w:r>
      <w:r w:rsidR="00487D73" w:rsidRPr="00DA3A25">
        <w:rPr>
          <w:rFonts w:ascii="Arial" w:hAnsi="Arial" w:cs="Arial"/>
          <w:sz w:val="20"/>
        </w:rPr>
        <w:t>i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87D73" w:rsidRPr="00DA3A25">
        <w:rPr>
          <w:rFonts w:ascii="Arial" w:hAnsi="Arial" w:cs="Arial"/>
          <w:sz w:val="20"/>
        </w:rPr>
        <w:t>ure be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487D73" w:rsidRPr="00DA3A25">
        <w:rPr>
          <w:rFonts w:ascii="Arial" w:hAnsi="Arial" w:cs="Arial"/>
          <w:sz w:val="20"/>
        </w:rPr>
        <w:t>ause bo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87D73" w:rsidRPr="00DA3A25">
        <w:rPr>
          <w:rFonts w:ascii="Arial" w:hAnsi="Arial" w:cs="Arial"/>
          <w:sz w:val="20"/>
        </w:rPr>
        <w:t xml:space="preserve">h 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487D73" w:rsidRPr="00DA3A25">
        <w:rPr>
          <w:rFonts w:ascii="Arial" w:hAnsi="Arial" w:cs="Arial"/>
          <w:sz w:val="20"/>
        </w:rPr>
        <w:t xml:space="preserve">annot be </w:t>
      </w:r>
      <w:r w:rsidR="00487D73" w:rsidRPr="00DA3A25">
        <w:rPr>
          <w:rFonts w:ascii="Arial" w:hAnsi="Arial" w:cs="Arial"/>
          <w:spacing w:val="2"/>
          <w:sz w:val="20"/>
        </w:rPr>
        <w:t>tr</w:t>
      </w:r>
      <w:r w:rsidR="00487D73" w:rsidRPr="00DA3A25">
        <w:rPr>
          <w:rFonts w:ascii="Arial" w:hAnsi="Arial" w:cs="Arial"/>
          <w:sz w:val="20"/>
        </w:rPr>
        <w:t>ue.</w:t>
      </w:r>
    </w:p>
    <w:p w14:paraId="12212F33" w14:textId="77777777" w:rsidR="00FE038F" w:rsidRPr="00DA3A25" w:rsidRDefault="00FE038F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592753D" w14:textId="113F3F94" w:rsidR="00CE7E79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How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ould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o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bo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e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5111E4" w:rsidRPr="00DA3A25">
        <w:rPr>
          <w:rFonts w:ascii="Arial" w:hAnsi="Arial" w:cs="Arial"/>
          <w:sz w:val="20"/>
        </w:rPr>
        <w:t>id</w:t>
      </w:r>
      <w:r w:rsidRPr="00DA3A25">
        <w:rPr>
          <w:rFonts w:ascii="Arial" w:hAnsi="Arial" w:cs="Arial"/>
          <w:sz w:val="20"/>
        </w:rPr>
        <w:t>ing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s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817BB" w:rsidRPr="00DA3A25">
        <w:rPr>
          <w:rFonts w:ascii="Arial" w:hAnsi="Arial" w:cs="Arial"/>
          <w:sz w:val="20"/>
        </w:rPr>
        <w:t>u</w:t>
      </w:r>
      <w:r w:rsidR="00010CC0" w:rsidRPr="00DA3A25">
        <w:rPr>
          <w:rFonts w:ascii="Arial" w:hAnsi="Arial" w:cs="Arial"/>
          <w:sz w:val="20"/>
        </w:rPr>
        <w:t>e</w:t>
      </w:r>
      <w:r w:rsidR="0089554B" w:rsidRPr="00DA3A25">
        <w:rPr>
          <w:rFonts w:ascii="Arial" w:hAnsi="Arial" w:cs="Arial"/>
          <w:sz w:val="20"/>
        </w:rPr>
        <w:t xml:space="preserve"> </w:t>
      </w:r>
      <w:r w:rsidR="00010CC0" w:rsidRPr="00DA3A25">
        <w:rPr>
          <w:rFonts w:ascii="Arial" w:hAnsi="Arial" w:cs="Arial"/>
          <w:sz w:val="20"/>
        </w:rPr>
        <w:t>on</w:t>
      </w:r>
      <w:r w:rsidR="0089554B" w:rsidRPr="00DA3A25">
        <w:rPr>
          <w:rFonts w:ascii="Arial" w:hAnsi="Arial" w:cs="Arial"/>
          <w:sz w:val="20"/>
        </w:rPr>
        <w:t xml:space="preserve"> </w:t>
      </w:r>
      <w:r w:rsidR="00010CC0" w:rsidRPr="00DA3A25">
        <w:rPr>
          <w:rFonts w:ascii="Arial" w:hAnsi="Arial" w:cs="Arial"/>
          <w:sz w:val="20"/>
        </w:rPr>
        <w:t>bibl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0CC0" w:rsidRPr="00DA3A25">
        <w:rPr>
          <w:rFonts w:ascii="Arial" w:hAnsi="Arial" w:cs="Arial"/>
          <w:sz w:val="20"/>
        </w:rPr>
        <w:t>al</w:t>
      </w:r>
      <w:r w:rsidR="0089554B" w:rsidRPr="00DA3A25">
        <w:rPr>
          <w:rFonts w:ascii="Arial" w:hAnsi="Arial" w:cs="Arial"/>
          <w:sz w:val="20"/>
        </w:rPr>
        <w:t xml:space="preserve"> </w:t>
      </w:r>
      <w:r w:rsidR="00010CC0" w:rsidRPr="00DA3A25">
        <w:rPr>
          <w:rFonts w:ascii="Arial" w:hAnsi="Arial" w:cs="Arial"/>
          <w:sz w:val="20"/>
        </w:rPr>
        <w:t>ma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0CC0" w:rsidRPr="00DA3A25">
        <w:rPr>
          <w:rFonts w:ascii="Arial" w:hAnsi="Arial" w:cs="Arial"/>
          <w:sz w:val="20"/>
        </w:rPr>
        <w:t>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0CC0" w:rsidRPr="00DA3A25">
        <w:rPr>
          <w:rFonts w:ascii="Arial" w:hAnsi="Arial" w:cs="Arial"/>
          <w:sz w:val="20"/>
        </w:rPr>
        <w:t>s?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We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should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do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so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a</w:t>
      </w:r>
      <w:r w:rsidR="00FA5457" w:rsidRPr="00DA3A25">
        <w:rPr>
          <w:rFonts w:ascii="Arial" w:hAnsi="Arial" w:cs="Arial"/>
          <w:spacing w:val="2"/>
          <w:sz w:val="20"/>
        </w:rPr>
        <w:t>cc</w:t>
      </w:r>
      <w:r w:rsidR="00141C66"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141C66" w:rsidRPr="00DA3A25">
        <w:rPr>
          <w:rFonts w:ascii="Arial" w:hAnsi="Arial" w:cs="Arial"/>
          <w:sz w:val="20"/>
        </w:rPr>
        <w:t>ding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41C66" w:rsidRPr="00DA3A25">
        <w:rPr>
          <w:rFonts w:ascii="Arial" w:hAnsi="Arial" w:cs="Arial"/>
          <w:sz w:val="20"/>
        </w:rPr>
        <w:t>o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41C66" w:rsidRPr="00DA3A25">
        <w:rPr>
          <w:rFonts w:ascii="Arial" w:hAnsi="Arial" w:cs="Arial"/>
          <w:sz w:val="20"/>
        </w:rPr>
        <w:t>he</w:t>
      </w:r>
      <w:r w:rsidR="00FB7741" w:rsidRPr="00DA3A25">
        <w:rPr>
          <w:rFonts w:ascii="Arial" w:hAnsi="Arial" w:cs="Arial"/>
          <w:sz w:val="20"/>
        </w:rPr>
        <w:fldChar w:fldCharType="begin"/>
      </w:r>
      <w:r w:rsidR="00FB7741" w:rsidRPr="00DA3A25">
        <w:rPr>
          <w:rFonts w:ascii="Arial" w:hAnsi="Arial"/>
          <w:sz w:val="20"/>
        </w:rPr>
        <w:instrText xml:space="preserve"> XE "</w:instrText>
      </w:r>
      <w:r w:rsidR="00FB7741" w:rsidRPr="00DA3A25">
        <w:rPr>
          <w:rFonts w:ascii="Arial" w:hAnsi="Arial"/>
          <w:sz w:val="20"/>
          <w:szCs w:val="21"/>
        </w:rPr>
        <w:instrText>Bible, the (scripture):</w:instrText>
      </w:r>
      <w:r w:rsidR="00FB7741" w:rsidRPr="00DA3A25">
        <w:rPr>
          <w:rFonts w:ascii="Arial" w:hAnsi="Arial"/>
          <w:sz w:val="20"/>
        </w:rPr>
        <w:instrText xml:space="preserve">according to" </w:instrText>
      </w:r>
      <w:r w:rsidR="00FB7741" w:rsidRPr="00DA3A25">
        <w:rPr>
          <w:rFonts w:ascii="Arial" w:hAnsi="Arial" w:cs="Arial"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="00141C66" w:rsidRPr="00DA3A25">
        <w:rPr>
          <w:rFonts w:ascii="Arial" w:hAnsi="Arial" w:cs="Arial"/>
          <w:sz w:val="20"/>
        </w:rPr>
        <w:t>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141C66"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141C66" w:rsidRPr="00DA3A25">
        <w:rPr>
          <w:rFonts w:ascii="Arial" w:hAnsi="Arial" w:cs="Arial"/>
          <w:sz w:val="20"/>
        </w:rPr>
        <w:t>es</w:t>
      </w:r>
      <w:r w:rsidR="00E60020" w:rsidRPr="00DA3A25">
        <w:rPr>
          <w:rFonts w:ascii="Arial" w:hAnsi="Arial" w:cs="Arial"/>
          <w:sz w:val="20"/>
        </w:rPr>
        <w:t>.</w:t>
      </w:r>
      <w:r w:rsidR="0089554B" w:rsidRPr="00DA3A25">
        <w:rPr>
          <w:rFonts w:ascii="Arial" w:hAnsi="Arial" w:cs="Arial"/>
          <w:sz w:val="20"/>
        </w:rPr>
        <w:t xml:space="preserve"> </w:t>
      </w:r>
      <w:r w:rsidR="007874F6" w:rsidRPr="00DA3A25">
        <w:rPr>
          <w:rFonts w:ascii="Arial" w:hAnsi="Arial" w:cs="Arial"/>
          <w:sz w:val="20"/>
        </w:rPr>
        <w:t>P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="00010CC0" w:rsidRPr="00DA3A25">
        <w:rPr>
          <w:rFonts w:ascii="Arial" w:hAnsi="Arial" w:cs="Arial"/>
          <w:sz w:val="20"/>
        </w:rPr>
        <w:t>v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0CC0" w:rsidRPr="00DA3A25">
        <w:rPr>
          <w:rFonts w:ascii="Arial" w:hAnsi="Arial" w:cs="Arial"/>
          <w:sz w:val="20"/>
        </w:rPr>
        <w:t>bs</w:t>
      </w:r>
      <w:r w:rsidR="0089554B" w:rsidRPr="00DA3A25">
        <w:rPr>
          <w:rFonts w:ascii="Arial" w:hAnsi="Arial" w:cs="Arial"/>
          <w:sz w:val="20"/>
        </w:rPr>
        <w:t xml:space="preserve"> </w:t>
      </w:r>
      <w:r w:rsidR="00010CC0" w:rsidRPr="00DA3A25">
        <w:rPr>
          <w:rFonts w:ascii="Arial" w:hAnsi="Arial" w:cs="Arial"/>
          <w:sz w:val="20"/>
        </w:rPr>
        <w:t>30:5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A878E0" w:rsidRPr="00DA3A25">
        <w:rPr>
          <w:rFonts w:ascii="Arial" w:hAnsi="Arial" w:cs="Arial"/>
          <w:sz w:val="20"/>
        </w:rPr>
        <w:t>ells</w:t>
      </w:r>
      <w:r w:rsidR="0089554B" w:rsidRPr="00DA3A25">
        <w:rPr>
          <w:rFonts w:ascii="Arial" w:hAnsi="Arial" w:cs="Arial"/>
          <w:sz w:val="20"/>
        </w:rPr>
        <w:t xml:space="preserve"> </w:t>
      </w:r>
      <w:r w:rsidR="00A878E0"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z w:val="20"/>
        </w:rPr>
        <w:t>s,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"</w:t>
      </w:r>
      <w:r w:rsidR="00B102FB" w:rsidRPr="00DA3A25">
        <w:rPr>
          <w:rFonts w:ascii="Arial" w:hAnsi="Arial" w:cs="Arial"/>
          <w:bCs/>
          <w:sz w:val="20"/>
        </w:rPr>
        <w:t>e</w:t>
      </w:r>
      <w:r w:rsidRPr="00DA3A25">
        <w:rPr>
          <w:rFonts w:ascii="Arial" w:hAnsi="Arial" w:cs="Arial"/>
          <w:bCs/>
          <w:sz w:val="20"/>
        </w:rPr>
        <w:t>ve</w:t>
      </w:r>
      <w:r w:rsidR="00F250A4" w:rsidRPr="00DA3A25">
        <w:rPr>
          <w:rFonts w:ascii="Arial" w:hAnsi="Arial" w:cs="Arial"/>
          <w:bCs/>
          <w:spacing w:val="4"/>
          <w:sz w:val="20"/>
        </w:rPr>
        <w:t>r</w:t>
      </w:r>
      <w:r w:rsidR="00F250A4" w:rsidRPr="00DA3A25">
        <w:rPr>
          <w:rFonts w:ascii="Arial" w:hAnsi="Arial" w:cs="Arial"/>
          <w:bCs/>
          <w:sz w:val="20"/>
        </w:rPr>
        <w:t>y</w:t>
      </w:r>
      <w:r w:rsidR="0089554B" w:rsidRPr="00DA3A25">
        <w:rPr>
          <w:rFonts w:ascii="Arial" w:hAnsi="Arial" w:cs="Arial"/>
          <w:bCs/>
          <w:sz w:val="20"/>
        </w:rPr>
        <w:t xml:space="preserve"> </w:t>
      </w:r>
      <w:r w:rsidRPr="00DA3A25">
        <w:rPr>
          <w:rFonts w:ascii="Arial" w:hAnsi="Arial" w:cs="Arial"/>
          <w:bCs/>
          <w:sz w:val="20"/>
        </w:rPr>
        <w:t>wo</w:t>
      </w:r>
      <w:r w:rsidR="00675195" w:rsidRPr="00DA3A25">
        <w:rPr>
          <w:rFonts w:ascii="Arial" w:hAnsi="Arial" w:cs="Arial"/>
          <w:bCs/>
          <w:spacing w:val="2"/>
          <w:sz w:val="20"/>
        </w:rPr>
        <w:t>r</w:t>
      </w:r>
      <w:r w:rsidRPr="00DA3A25">
        <w:rPr>
          <w:rFonts w:ascii="Arial" w:hAnsi="Arial" w:cs="Arial"/>
          <w:bCs/>
          <w:sz w:val="20"/>
        </w:rPr>
        <w:t>d</w:t>
      </w:r>
      <w:r w:rsidR="0089554B" w:rsidRPr="00DA3A25">
        <w:rPr>
          <w:rFonts w:ascii="Arial" w:hAnsi="Arial" w:cs="Arial"/>
          <w:bCs/>
          <w:sz w:val="20"/>
        </w:rPr>
        <w:t xml:space="preserve"> </w:t>
      </w:r>
      <w:r w:rsidRPr="00DA3A25">
        <w:rPr>
          <w:rFonts w:ascii="Arial" w:hAnsi="Arial" w:cs="Arial"/>
          <w:bCs/>
          <w:sz w:val="20"/>
        </w:rPr>
        <w:t>o</w:t>
      </w:r>
      <w:r w:rsidR="00F16F15" w:rsidRPr="00DA3A25">
        <w:rPr>
          <w:rFonts w:ascii="Arial" w:hAnsi="Arial" w:cs="Arial"/>
          <w:bCs/>
          <w:spacing w:val="-2"/>
          <w:sz w:val="20"/>
        </w:rPr>
        <w:t xml:space="preserve">f </w:t>
      </w:r>
      <w:r w:rsidRPr="00DA3A25">
        <w:rPr>
          <w:rFonts w:ascii="Arial" w:hAnsi="Arial" w:cs="Arial"/>
          <w:bCs/>
          <w:sz w:val="20"/>
        </w:rPr>
        <w:t>God</w:t>
      </w:r>
      <w:r w:rsidR="003D5B94" w:rsidRPr="00DA3A25">
        <w:rPr>
          <w:rFonts w:ascii="Arial" w:hAnsi="Arial" w:cs="Arial"/>
          <w:bCs/>
          <w:sz w:val="20"/>
        </w:rPr>
        <w:fldChar w:fldCharType="begin"/>
      </w:r>
      <w:r w:rsidR="003D5B94" w:rsidRPr="00DA3A25">
        <w:rPr>
          <w:rFonts w:ascii="Arial" w:hAnsi="Arial"/>
          <w:bCs/>
          <w:sz w:val="20"/>
        </w:rPr>
        <w:instrText xml:space="preserve"> XE "</w:instrText>
      </w:r>
      <w:r w:rsidR="003D5B94" w:rsidRPr="00DA3A25">
        <w:rPr>
          <w:rFonts w:ascii="Arial" w:hAnsi="Arial" w:cs="Arial"/>
          <w:bCs/>
          <w:sz w:val="20"/>
        </w:rPr>
        <w:instrText>Bible, the (scripture):</w:instrText>
      </w:r>
      <w:r w:rsidR="003D5B94" w:rsidRPr="00DA3A25">
        <w:rPr>
          <w:rFonts w:ascii="Arial" w:hAnsi="Arial"/>
          <w:bCs/>
          <w:sz w:val="20"/>
        </w:rPr>
        <w:instrText xml:space="preserve">word of God, the" </w:instrText>
      </w:r>
      <w:r w:rsidR="003D5B94" w:rsidRPr="00DA3A25">
        <w:rPr>
          <w:rFonts w:ascii="Arial" w:hAnsi="Arial" w:cs="Arial"/>
          <w:bCs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is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: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is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ield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m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817BB" w:rsidRPr="00DA3A25">
        <w:rPr>
          <w:rFonts w:ascii="Arial" w:hAnsi="Arial" w:cs="Arial"/>
          <w:sz w:val="20"/>
        </w:rPr>
        <w:t>u</w:t>
      </w:r>
      <w:r w:rsidR="0069431D" w:rsidRPr="00DA3A25">
        <w:rPr>
          <w:rFonts w:ascii="Arial" w:hAnsi="Arial" w:cs="Arial"/>
          <w:sz w:val="20"/>
        </w:rPr>
        <w:t>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69431D" w:rsidRPr="00DA3A25">
        <w:rPr>
          <w:rFonts w:ascii="Arial" w:hAnsi="Arial" w:cs="Arial"/>
          <w:sz w:val="20"/>
        </w:rPr>
        <w:t>in</w:t>
      </w:r>
      <w:r w:rsidR="0089554B" w:rsidRPr="00DA3A25">
        <w:rPr>
          <w:rFonts w:ascii="Arial" w:hAnsi="Arial" w:cs="Arial"/>
          <w:sz w:val="20"/>
        </w:rPr>
        <w:t xml:space="preserve"> </w:t>
      </w:r>
      <w:r w:rsidR="0069431D" w:rsidRPr="00DA3A25">
        <w:rPr>
          <w:rFonts w:ascii="Arial" w:hAnsi="Arial" w:cs="Arial"/>
          <w:sz w:val="20"/>
        </w:rPr>
        <w:t>him</w:t>
      </w:r>
      <w:r w:rsidR="005111E4" w:rsidRPr="00DA3A25">
        <w:rPr>
          <w:rFonts w:ascii="Arial" w:hAnsi="Arial" w:cs="Arial"/>
          <w:sz w:val="20"/>
        </w:rPr>
        <w:t>.</w:t>
      </w:r>
      <w:r w:rsidR="0069431D" w:rsidRPr="00DA3A25">
        <w:rPr>
          <w:rFonts w:ascii="Arial" w:hAnsi="Arial" w:cs="Arial"/>
          <w:sz w:val="20"/>
        </w:rPr>
        <w:t>"</w:t>
      </w:r>
      <w:r w:rsidR="0089554B" w:rsidRPr="00DA3A25">
        <w:rPr>
          <w:rFonts w:ascii="Arial" w:hAnsi="Arial" w:cs="Arial"/>
          <w:sz w:val="20"/>
        </w:rPr>
        <w:t xml:space="preserve"> </w:t>
      </w:r>
      <w:r w:rsidR="005111E4" w:rsidRPr="00DA3A25">
        <w:rPr>
          <w:rFonts w:ascii="Arial" w:hAnsi="Arial" w:cs="Arial"/>
          <w:sz w:val="20"/>
        </w:rPr>
        <w:t>Th</w:t>
      </w:r>
      <w:r w:rsidR="00A878E0" w:rsidRPr="00DA3A25">
        <w:rPr>
          <w:rFonts w:ascii="Arial" w:hAnsi="Arial" w:cs="Arial"/>
          <w:sz w:val="20"/>
        </w:rPr>
        <w:t>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vide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</w:t>
      </w:r>
      <w:r w:rsidR="007C281D" w:rsidRPr="00DA3A25">
        <w:rPr>
          <w:rFonts w:ascii="Arial" w:hAnsi="Arial" w:cs="Arial"/>
          <w:sz w:val="20"/>
        </w:rPr>
        <w:fldChar w:fldCharType="begin"/>
      </w:r>
      <w:r w:rsidR="007C281D" w:rsidRPr="00DA3A25">
        <w:rPr>
          <w:rFonts w:ascii="Arial" w:hAnsi="Arial"/>
          <w:sz w:val="20"/>
        </w:rPr>
        <w:instrText xml:space="preserve"> XE "</w:instrText>
      </w:r>
      <w:r w:rsidR="007C281D" w:rsidRPr="00DA3A25">
        <w:rPr>
          <w:rFonts w:ascii="Arial" w:hAnsi="Arial" w:cs="Arial"/>
          <w:sz w:val="20"/>
        </w:rPr>
        <w:instrText>Bible, the (scripture):</w:instrText>
      </w:r>
      <w:r w:rsidR="007C281D" w:rsidRPr="00DA3A25">
        <w:rPr>
          <w:rFonts w:ascii="Arial" w:hAnsi="Arial"/>
          <w:sz w:val="20"/>
        </w:rPr>
        <w:instrText xml:space="preserve">as evidence" </w:instrText>
      </w:r>
      <w:r w:rsidR="007C281D" w:rsidRPr="00DA3A25">
        <w:rPr>
          <w:rFonts w:ascii="Arial" w:hAnsi="Arial" w:cs="Arial"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2E551C" w:rsidRPr="00DA3A25">
        <w:rPr>
          <w:rFonts w:ascii="Arial" w:hAnsi="Arial" w:cs="Arial"/>
          <w:sz w:val="20"/>
        </w:rPr>
        <w:t>ein</w:t>
      </w:r>
      <w:r w:rsidR="0089554B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i</w:t>
      </w:r>
      <w:r w:rsidR="0069431D" w:rsidRPr="00DA3A25">
        <w:rPr>
          <w:rFonts w:ascii="Arial" w:hAnsi="Arial" w:cs="Arial"/>
          <w:sz w:val="20"/>
        </w:rPr>
        <w:t>ll</w:t>
      </w:r>
      <w:r w:rsidR="0089554B" w:rsidRPr="00DA3A25">
        <w:rPr>
          <w:rFonts w:ascii="Arial" w:hAnsi="Arial" w:cs="Arial"/>
          <w:sz w:val="20"/>
        </w:rPr>
        <w:t xml:space="preserve"> </w:t>
      </w:r>
      <w:r w:rsidR="0069431D" w:rsidRPr="00DA3A25">
        <w:rPr>
          <w:rFonts w:ascii="Arial" w:hAnsi="Arial" w:cs="Arial"/>
          <w:sz w:val="20"/>
        </w:rPr>
        <w:t>show</w:t>
      </w:r>
      <w:r w:rsidR="0089554B" w:rsidRPr="00DA3A25">
        <w:rPr>
          <w:rFonts w:ascii="Arial" w:hAnsi="Arial" w:cs="Arial"/>
          <w:sz w:val="20"/>
        </w:rPr>
        <w:t xml:space="preserve"> </w:t>
      </w:r>
      <w:r w:rsidR="0069431D" w:rsidRPr="00DA3A25">
        <w:rPr>
          <w:rFonts w:ascii="Arial" w:hAnsi="Arial" w:cs="Arial"/>
          <w:sz w:val="20"/>
        </w:rPr>
        <w:t>how</w:t>
      </w:r>
      <w:r w:rsidR="0089554B" w:rsidRPr="00DA3A25">
        <w:rPr>
          <w:rFonts w:ascii="Arial" w:hAnsi="Arial" w:cs="Arial"/>
          <w:sz w:val="20"/>
        </w:rPr>
        <w:t xml:space="preserve"> </w:t>
      </w:r>
      <w:r w:rsidR="00BB419C" w:rsidRPr="00DA3A25">
        <w:rPr>
          <w:rFonts w:ascii="Arial" w:hAnsi="Arial" w:cs="Arial"/>
          <w:sz w:val="20"/>
        </w:rPr>
        <w:t>Go</w:t>
      </w:r>
      <w:r w:rsidR="00A878E0" w:rsidRPr="00DA3A25">
        <w:rPr>
          <w:rFonts w:ascii="Arial" w:hAnsi="Arial" w:cs="Arial"/>
          <w:sz w:val="20"/>
        </w:rPr>
        <w:t>d</w:t>
      </w:r>
      <w:r w:rsidR="00514FD8" w:rsidRPr="00DA3A25">
        <w:rPr>
          <w:rFonts w:ascii="Arial" w:hAnsi="Arial" w:cs="Arial"/>
          <w:sz w:val="20"/>
        </w:rPr>
        <w:fldChar w:fldCharType="begin"/>
      </w:r>
      <w:r w:rsidR="00514FD8" w:rsidRPr="00DA3A25">
        <w:rPr>
          <w:rFonts w:ascii="Arial" w:hAnsi="Arial"/>
          <w:sz w:val="20"/>
        </w:rPr>
        <w:instrText xml:space="preserve"> XE "</w:instrText>
      </w:r>
      <w:r w:rsidR="00514FD8" w:rsidRPr="00DA3A25">
        <w:rPr>
          <w:rFonts w:ascii="Arial" w:hAnsi="Arial" w:cs="Arial"/>
          <w:sz w:val="20"/>
        </w:rPr>
        <w:instrText>God</w:instrText>
      </w:r>
      <w:r w:rsidR="00514FD8" w:rsidRPr="00DA3A25">
        <w:rPr>
          <w:rFonts w:ascii="Arial" w:hAnsi="Arial"/>
          <w:sz w:val="20"/>
        </w:rPr>
        <w:instrText xml:space="preserve">" </w:instrText>
      </w:r>
      <w:r w:rsidR="00514FD8" w:rsidRPr="00DA3A25">
        <w:rPr>
          <w:rFonts w:ascii="Arial" w:hAnsi="Arial" w:cs="Arial"/>
          <w:sz w:val="20"/>
        </w:rPr>
        <w:fldChar w:fldCharType="end"/>
      </w:r>
      <w:r w:rsidR="00A878E0" w:rsidRPr="00DA3A25">
        <w:rPr>
          <w:rFonts w:ascii="Arial" w:hAnsi="Arial" w:cs="Arial"/>
          <w:sz w:val="20"/>
        </w:rPr>
        <w:t>'s</w:t>
      </w:r>
      <w:r w:rsidR="0089554B" w:rsidRPr="00DA3A25">
        <w:rPr>
          <w:rFonts w:ascii="Arial" w:hAnsi="Arial" w:cs="Arial"/>
          <w:sz w:val="20"/>
        </w:rPr>
        <w:t xml:space="preserve"> </w:t>
      </w:r>
      <w:r w:rsidR="00A878E0" w:rsidRPr="00DA3A25">
        <w:rPr>
          <w:rFonts w:ascii="Arial" w:hAnsi="Arial" w:cs="Arial"/>
          <w:sz w:val="20"/>
        </w:rPr>
        <w:t>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B419C" w:rsidRPr="00DA3A25">
        <w:rPr>
          <w:rFonts w:ascii="Arial" w:hAnsi="Arial" w:cs="Arial"/>
          <w:sz w:val="20"/>
        </w:rPr>
        <w:t>d</w:t>
      </w:r>
      <w:r w:rsidR="003D5B94" w:rsidRPr="00DA3A25">
        <w:rPr>
          <w:rFonts w:ascii="Arial" w:hAnsi="Arial" w:cs="Arial"/>
          <w:sz w:val="20"/>
        </w:rPr>
        <w:fldChar w:fldCharType="begin"/>
      </w:r>
      <w:r w:rsidR="003D5B94" w:rsidRPr="00DA3A25">
        <w:rPr>
          <w:rFonts w:ascii="Arial" w:hAnsi="Arial"/>
          <w:sz w:val="20"/>
        </w:rPr>
        <w:instrText xml:space="preserve"> XE "</w:instrText>
      </w:r>
      <w:r w:rsidR="003D5B94" w:rsidRPr="00DA3A25">
        <w:rPr>
          <w:rFonts w:ascii="Arial" w:hAnsi="Arial" w:cs="Arial"/>
          <w:sz w:val="20"/>
        </w:rPr>
        <w:instrText>Bible, the (scripture):</w:instrText>
      </w:r>
      <w:r w:rsidR="003D5B94" w:rsidRPr="00DA3A25">
        <w:rPr>
          <w:rFonts w:ascii="Arial" w:hAnsi="Arial"/>
          <w:sz w:val="20"/>
        </w:rPr>
        <w:instrText xml:space="preserve">word of God, the" </w:instrText>
      </w:r>
      <w:r w:rsidR="003D5B94" w:rsidRPr="00DA3A25">
        <w:rPr>
          <w:rFonts w:ascii="Arial" w:hAnsi="Arial" w:cs="Arial"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n</w:t>
      </w:r>
      <w:r w:rsidR="0089554B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="00BF4EB7" w:rsidRPr="00DA3A25">
        <w:rPr>
          <w:rFonts w:ascii="Arial" w:hAnsi="Arial" w:cs="Arial"/>
          <w:sz w:val="20"/>
        </w:rPr>
        <w:t>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5111E4" w:rsidRPr="00DA3A25">
        <w:rPr>
          <w:rFonts w:ascii="Arial" w:hAnsi="Arial" w:cs="Arial"/>
          <w:sz w:val="20"/>
        </w:rPr>
        <w:t>mi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111E4" w:rsidRPr="00DA3A25">
        <w:rPr>
          <w:rFonts w:ascii="Arial" w:hAnsi="Arial" w:cs="Arial"/>
          <w:sz w:val="20"/>
        </w:rPr>
        <w:t xml:space="preserve">akes 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-4"/>
          <w:sz w:val="20"/>
        </w:rPr>
        <w:t>n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u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und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ndin</w:t>
      </w:r>
      <w:r w:rsidRPr="00DA3A25">
        <w:rPr>
          <w:rFonts w:ascii="Arial" w:hAnsi="Arial" w:cs="Arial"/>
          <w:spacing w:val="-2"/>
          <w:sz w:val="20"/>
        </w:rPr>
        <w:t>g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p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F53B36" w:rsidRPr="00DA3A25">
        <w:rPr>
          <w:rFonts w:ascii="Arial" w:hAnsi="Arial" w:cs="Arial"/>
          <w:sz w:val="20"/>
        </w:rPr>
        <w:t>ev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531A0" w:rsidRPr="00DA3A25">
        <w:rPr>
          <w:rFonts w:ascii="Arial" w:hAnsi="Arial" w:cs="Arial"/>
          <w:sz w:val="20"/>
        </w:rPr>
        <w:t>m</w:t>
      </w:r>
      <w:r w:rsidR="0089554B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4"/>
          <w:sz w:val="20"/>
        </w:rPr>
        <w:t>f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7B5564" w:rsidRPr="00DA3A25">
        <w:rPr>
          <w:rFonts w:ascii="Arial" w:hAnsi="Arial" w:cs="Arial"/>
          <w:sz w:val="20"/>
        </w:rPr>
        <w:t>om</w:t>
      </w:r>
      <w:r w:rsidR="0089554B" w:rsidRPr="00DA3A25">
        <w:rPr>
          <w:rFonts w:ascii="Arial" w:hAnsi="Arial" w:cs="Arial"/>
          <w:sz w:val="20"/>
        </w:rPr>
        <w:t xml:space="preserve"> </w:t>
      </w:r>
      <w:r w:rsidR="007B5564" w:rsidRPr="00DA3A25">
        <w:rPr>
          <w:rFonts w:ascii="Arial" w:hAnsi="Arial" w:cs="Arial"/>
          <w:sz w:val="20"/>
        </w:rPr>
        <w:t>o</w:t>
      </w:r>
      <w:r w:rsidR="00FA5457" w:rsidRPr="00DA3A25">
        <w:rPr>
          <w:rFonts w:ascii="Arial" w:hAnsi="Arial" w:cs="Arial"/>
          <w:spacing w:val="2"/>
          <w:sz w:val="20"/>
        </w:rPr>
        <w:t>cc</w:t>
      </w:r>
      <w:r w:rsidR="007B5564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="007B5564" w:rsidRPr="00DA3A25">
        <w:rPr>
          <w:rFonts w:ascii="Arial" w:hAnsi="Arial" w:cs="Arial"/>
          <w:sz w:val="20"/>
        </w:rPr>
        <w:t>in</w:t>
      </w:r>
      <w:r w:rsidR="007B5564" w:rsidRPr="00DA3A25">
        <w:rPr>
          <w:rFonts w:ascii="Arial" w:hAnsi="Arial" w:cs="Arial"/>
          <w:spacing w:val="-2"/>
          <w:sz w:val="20"/>
        </w:rPr>
        <w:t>g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>n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4"/>
          <w:sz w:val="20"/>
        </w:rPr>
        <w:t>f</w:t>
      </w:r>
      <w:r w:rsidR="00CE07AB" w:rsidRPr="00DA3A25">
        <w:rPr>
          <w:rFonts w:ascii="Arial" w:hAnsi="Arial" w:cs="Arial"/>
          <w:sz w:val="20"/>
        </w:rPr>
        <w:t>i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69431D" w:rsidRPr="00DA3A25">
        <w:rPr>
          <w:rFonts w:ascii="Arial" w:hAnsi="Arial" w:cs="Arial"/>
          <w:sz w:val="20"/>
        </w:rPr>
        <w:t>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69431D" w:rsidRPr="00DA3A25">
        <w:rPr>
          <w:rFonts w:ascii="Arial" w:hAnsi="Arial" w:cs="Arial"/>
          <w:sz w:val="20"/>
        </w:rPr>
        <w:t>pl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9431D" w:rsidRPr="00DA3A25">
        <w:rPr>
          <w:rFonts w:ascii="Arial" w:hAnsi="Arial" w:cs="Arial"/>
          <w:sz w:val="20"/>
        </w:rPr>
        <w:t>e</w:t>
      </w:r>
      <w:r w:rsidR="007E753D" w:rsidRPr="00DA3A25">
        <w:rPr>
          <w:rFonts w:ascii="Arial" w:hAnsi="Arial" w:cs="Arial"/>
          <w:sz w:val="20"/>
        </w:rPr>
        <w:t>.</w:t>
      </w:r>
    </w:p>
    <w:p w14:paraId="0DF53904" w14:textId="77777777" w:rsidR="00CE7E79" w:rsidRDefault="00CE7E7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65E1772" w14:textId="56B74147" w:rsidR="00CE7E79" w:rsidRDefault="00715F9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F</w:t>
      </w:r>
      <w:r w:rsidR="005A760D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5A760D" w:rsidRPr="00DA3A25">
        <w:rPr>
          <w:rFonts w:ascii="Arial" w:hAnsi="Arial" w:cs="Arial"/>
          <w:sz w:val="20"/>
        </w:rPr>
        <w:t>in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A760D" w:rsidRPr="00DA3A25">
        <w:rPr>
          <w:rFonts w:ascii="Arial" w:hAnsi="Arial" w:cs="Arial"/>
          <w:sz w:val="20"/>
        </w:rPr>
        <w:t>a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5A760D" w:rsidRPr="00DA3A25">
        <w:rPr>
          <w:rFonts w:ascii="Arial" w:hAnsi="Arial" w:cs="Arial"/>
          <w:sz w:val="20"/>
        </w:rPr>
        <w:t>e,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A760D"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5A760D" w:rsidRPr="00DA3A25">
        <w:rPr>
          <w:rFonts w:ascii="Arial" w:hAnsi="Arial" w:cs="Arial"/>
          <w:sz w:val="20"/>
        </w:rPr>
        <w:t>llo</w:t>
      </w:r>
      <w:r w:rsidR="00EC220D" w:rsidRPr="00DA3A25">
        <w:rPr>
          <w:rFonts w:ascii="Arial" w:hAnsi="Arial" w:cs="Arial"/>
          <w:spacing w:val="2"/>
          <w:sz w:val="20"/>
        </w:rPr>
        <w:t>wi</w:t>
      </w:r>
      <w:r w:rsidR="005A760D" w:rsidRPr="00DA3A25">
        <w:rPr>
          <w:rFonts w:ascii="Arial" w:hAnsi="Arial" w:cs="Arial"/>
          <w:sz w:val="20"/>
        </w:rPr>
        <w:t>ng</w:t>
      </w:r>
      <w:r w:rsidR="0089554B" w:rsidRPr="00DA3A25">
        <w:rPr>
          <w:rFonts w:ascii="Arial" w:hAnsi="Arial" w:cs="Arial"/>
          <w:sz w:val="20"/>
        </w:rPr>
        <w:t xml:space="preserve"> </w:t>
      </w:r>
      <w:r w:rsidR="007B5564" w:rsidRPr="00DA3A25">
        <w:rPr>
          <w:rFonts w:ascii="Arial" w:hAnsi="Arial" w:cs="Arial"/>
          <w:sz w:val="20"/>
        </w:rPr>
        <w:t>example</w:t>
      </w:r>
      <w:r w:rsidR="0089554B" w:rsidRPr="00DA3A25">
        <w:rPr>
          <w:rFonts w:ascii="Arial" w:hAnsi="Arial" w:cs="Arial"/>
          <w:sz w:val="20"/>
        </w:rPr>
        <w:t xml:space="preserve"> </w:t>
      </w:r>
      <w:r w:rsidR="007B5564" w:rsidRPr="00DA3A25">
        <w:rPr>
          <w:rFonts w:ascii="Arial" w:hAnsi="Arial" w:cs="Arial"/>
          <w:sz w:val="20"/>
        </w:rPr>
        <w:t>shows</w:t>
      </w:r>
      <w:r w:rsidR="0089554B" w:rsidRPr="00DA3A25">
        <w:rPr>
          <w:rFonts w:ascii="Arial" w:hAnsi="Arial" w:cs="Arial"/>
          <w:sz w:val="20"/>
        </w:rPr>
        <w:t xml:space="preserve"> </w:t>
      </w:r>
      <w:r w:rsidR="007B5564" w:rsidRPr="00DA3A25">
        <w:rPr>
          <w:rFonts w:ascii="Arial" w:hAnsi="Arial" w:cs="Arial"/>
          <w:sz w:val="20"/>
        </w:rPr>
        <w:t>how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DF1CDA" w:rsidRPr="00DA3A25">
        <w:rPr>
          <w:rFonts w:ascii="Arial" w:hAnsi="Arial" w:cs="Arial"/>
          <w:sz w:val="20"/>
        </w:rPr>
        <w:t>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DF1CDA" w:rsidRPr="00DA3A25">
        <w:rPr>
          <w:rFonts w:ascii="Arial" w:hAnsi="Arial" w:cs="Arial"/>
          <w:sz w:val="20"/>
        </w:rPr>
        <w:t>ms</w:t>
      </w:r>
      <w:r w:rsidR="0089554B" w:rsidRPr="00DA3A25">
        <w:rPr>
          <w:rFonts w:ascii="Arial" w:hAnsi="Arial" w:cs="Arial"/>
          <w:sz w:val="20"/>
        </w:rPr>
        <w:t xml:space="preserve"> </w:t>
      </w:r>
      <w:r w:rsidR="00DF1CDA" w:rsidRPr="00DA3A25">
        <w:rPr>
          <w:rFonts w:ascii="Arial" w:hAnsi="Arial" w:cs="Arial"/>
          <w:sz w:val="20"/>
        </w:rPr>
        <w:t>used</w:t>
      </w:r>
      <w:r w:rsidR="0089554B" w:rsidRPr="00DA3A25">
        <w:rPr>
          <w:rFonts w:ascii="Arial" w:hAnsi="Arial" w:cs="Arial"/>
          <w:sz w:val="20"/>
        </w:rPr>
        <w:t xml:space="preserve"> </w:t>
      </w:r>
      <w:r w:rsidR="00DF1CDA" w:rsidRPr="00DA3A25">
        <w:rPr>
          <w:rFonts w:ascii="Arial" w:hAnsi="Arial" w:cs="Arial"/>
          <w:sz w:val="20"/>
        </w:rPr>
        <w:t>in</w:t>
      </w:r>
      <w:r w:rsidR="0089554B" w:rsidRPr="00DA3A25">
        <w:rPr>
          <w:rFonts w:ascii="Arial" w:hAnsi="Arial" w:cs="Arial"/>
          <w:sz w:val="20"/>
        </w:rPr>
        <w:t xml:space="preserve"> </w:t>
      </w:r>
      <w:r w:rsidR="00DF1CDA" w:rsidRPr="00DA3A25">
        <w:rPr>
          <w:rFonts w:ascii="Arial" w:hAnsi="Arial" w:cs="Arial"/>
          <w:sz w:val="20"/>
        </w:rPr>
        <w:t>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DF1CDA"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7B5564" w:rsidRPr="00DA3A25">
        <w:rPr>
          <w:rFonts w:ascii="Arial" w:hAnsi="Arial" w:cs="Arial"/>
          <w:sz w:val="20"/>
        </w:rPr>
        <w:t>e</w:t>
      </w:r>
      <w:r w:rsidR="009F6167" w:rsidRPr="00DA3A25">
        <w:rPr>
          <w:rFonts w:ascii="Arial" w:hAnsi="Arial" w:cs="Arial"/>
          <w:sz w:val="20"/>
        </w:rPr>
        <w:fldChar w:fldCharType="begin"/>
      </w:r>
      <w:r w:rsidR="009F6167" w:rsidRPr="00DA3A25">
        <w:rPr>
          <w:rFonts w:ascii="Arial" w:hAnsi="Arial"/>
          <w:sz w:val="20"/>
        </w:rPr>
        <w:instrText xml:space="preserve"> XE "</w:instrText>
      </w:r>
      <w:r w:rsidR="009F6167" w:rsidRPr="00DA3A25">
        <w:rPr>
          <w:rFonts w:ascii="Arial" w:hAnsi="Arial" w:cs="Arial"/>
          <w:sz w:val="20"/>
        </w:rPr>
        <w:instrText>Bible, the (scripture)</w:instrText>
      </w:r>
      <w:r w:rsidR="009F6167" w:rsidRPr="00DA3A25">
        <w:rPr>
          <w:rFonts w:ascii="Arial" w:hAnsi="Arial"/>
          <w:sz w:val="20"/>
        </w:rPr>
        <w:instrText xml:space="preserve">" </w:instrText>
      </w:r>
      <w:r w:rsidR="009F6167" w:rsidRPr="00DA3A25">
        <w:rPr>
          <w:rFonts w:ascii="Arial" w:hAnsi="Arial" w:cs="Arial"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7B5564" w:rsidRPr="00DA3A25">
        <w:rPr>
          <w:rFonts w:ascii="Arial" w:hAnsi="Arial" w:cs="Arial"/>
          <w:sz w:val="20"/>
        </w:rPr>
        <w:t>an</w:t>
      </w:r>
      <w:r w:rsidR="0089554B" w:rsidRPr="00DA3A25">
        <w:rPr>
          <w:rFonts w:ascii="Arial" w:hAnsi="Arial" w:cs="Arial"/>
          <w:sz w:val="20"/>
        </w:rPr>
        <w:t xml:space="preserve"> </w:t>
      </w:r>
      <w:r w:rsidR="007B5564" w:rsidRPr="00DA3A25">
        <w:rPr>
          <w:rFonts w:ascii="Arial" w:hAnsi="Arial" w:cs="Arial"/>
          <w:sz w:val="20"/>
        </w:rPr>
        <w:t>be</w:t>
      </w:r>
      <w:r w:rsidR="0089554B" w:rsidRPr="00DA3A25">
        <w:rPr>
          <w:rFonts w:ascii="Arial" w:hAnsi="Arial" w:cs="Arial"/>
          <w:sz w:val="20"/>
        </w:rPr>
        <w:t xml:space="preserve"> </w:t>
      </w:r>
      <w:r w:rsidR="007B5564" w:rsidRPr="00DA3A25">
        <w:rPr>
          <w:rFonts w:ascii="Arial" w:hAnsi="Arial" w:cs="Arial"/>
          <w:sz w:val="20"/>
        </w:rPr>
        <w:t>easily</w:t>
      </w:r>
      <w:r w:rsidR="0089554B" w:rsidRPr="00DA3A25">
        <w:rPr>
          <w:rFonts w:ascii="Arial" w:hAnsi="Arial" w:cs="Arial"/>
          <w:sz w:val="20"/>
        </w:rPr>
        <w:t xml:space="preserve"> </w:t>
      </w:r>
      <w:r w:rsidR="007B5564" w:rsidRPr="00DA3A25">
        <w:rPr>
          <w:rFonts w:ascii="Arial" w:hAnsi="Arial" w:cs="Arial"/>
          <w:sz w:val="20"/>
        </w:rPr>
        <w:t>misund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7B5564" w:rsidRPr="00DA3A25">
        <w:rPr>
          <w:rFonts w:ascii="Arial" w:hAnsi="Arial" w:cs="Arial"/>
          <w:sz w:val="20"/>
        </w:rPr>
        <w:t>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7B5564" w:rsidRPr="00DA3A25">
        <w:rPr>
          <w:rFonts w:ascii="Arial" w:hAnsi="Arial" w:cs="Arial"/>
          <w:sz w:val="20"/>
        </w:rPr>
        <w:t>ood</w:t>
      </w:r>
      <w:r w:rsidR="0089554B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7B5564" w:rsidRPr="00DA3A25">
        <w:rPr>
          <w:rFonts w:ascii="Arial" w:hAnsi="Arial" w:cs="Arial"/>
          <w:sz w:val="20"/>
        </w:rPr>
        <w:t>hey</w:t>
      </w:r>
      <w:r w:rsidR="0089554B" w:rsidRPr="00DA3A25">
        <w:rPr>
          <w:rFonts w:ascii="Arial" w:hAnsi="Arial" w:cs="Arial"/>
          <w:sz w:val="20"/>
        </w:rPr>
        <w:t xml:space="preserve"> </w:t>
      </w:r>
      <w:r w:rsidR="007B5564"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7B5564" w:rsidRPr="00DA3A25">
        <w:rPr>
          <w:rFonts w:ascii="Arial" w:hAnsi="Arial" w:cs="Arial"/>
          <w:sz w:val="20"/>
        </w:rPr>
        <w:t>e</w:t>
      </w:r>
      <w:r w:rsidR="0089554B" w:rsidRPr="00DA3A25">
        <w:rPr>
          <w:rFonts w:ascii="Arial" w:hAnsi="Arial" w:cs="Arial"/>
          <w:sz w:val="20"/>
        </w:rPr>
        <w:t xml:space="preserve"> </w:t>
      </w:r>
      <w:r w:rsidR="007B5564"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5A760D" w:rsidRPr="00DA3A25">
        <w:rPr>
          <w:rFonts w:ascii="Arial" w:hAnsi="Arial" w:cs="Arial"/>
          <w:sz w:val="20"/>
        </w:rPr>
        <w:t>de</w:t>
      </w:r>
      <w:r w:rsidR="0032622B" w:rsidRPr="00DA3A25">
        <w:rPr>
          <w:rFonts w:ascii="Arial" w:hAnsi="Arial" w:cs="Arial"/>
          <w:spacing w:val="4"/>
          <w:sz w:val="20"/>
        </w:rPr>
        <w:t>f</w:t>
      </w:r>
      <w:r w:rsidR="005A760D" w:rsidRPr="00DA3A25">
        <w:rPr>
          <w:rFonts w:ascii="Arial" w:hAnsi="Arial" w:cs="Arial"/>
          <w:sz w:val="20"/>
        </w:rPr>
        <w:t>ined</w:t>
      </w:r>
      <w:r w:rsidR="0089554B" w:rsidRPr="00DA3A25">
        <w:rPr>
          <w:rFonts w:ascii="Arial" w:hAnsi="Arial" w:cs="Arial"/>
          <w:sz w:val="20"/>
        </w:rPr>
        <w:t xml:space="preserve"> </w:t>
      </w:r>
      <w:r w:rsidR="005A760D" w:rsidRPr="00DA3A25">
        <w:rPr>
          <w:rFonts w:ascii="Arial" w:hAnsi="Arial" w:cs="Arial"/>
          <w:sz w:val="20"/>
        </w:rPr>
        <w:t>a</w:t>
      </w:r>
      <w:r w:rsidR="00FA5457" w:rsidRPr="00DA3A25">
        <w:rPr>
          <w:rFonts w:ascii="Arial" w:hAnsi="Arial" w:cs="Arial"/>
          <w:spacing w:val="2"/>
          <w:sz w:val="20"/>
        </w:rPr>
        <w:t>cc</w:t>
      </w:r>
      <w:r w:rsidR="005A760D"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5A760D" w:rsidRPr="00DA3A25">
        <w:rPr>
          <w:rFonts w:ascii="Arial" w:hAnsi="Arial" w:cs="Arial"/>
          <w:sz w:val="20"/>
        </w:rPr>
        <w:t>ding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A760D" w:rsidRPr="00DA3A25">
        <w:rPr>
          <w:rFonts w:ascii="Arial" w:hAnsi="Arial" w:cs="Arial"/>
          <w:sz w:val="20"/>
        </w:rPr>
        <w:t>o</w:t>
      </w:r>
      <w:r w:rsidR="0089554B" w:rsidRPr="00DA3A25">
        <w:rPr>
          <w:rFonts w:ascii="Arial" w:hAnsi="Arial" w:cs="Arial"/>
          <w:sz w:val="20"/>
        </w:rPr>
        <w:t xml:space="preserve"> </w:t>
      </w:r>
      <w:r w:rsidR="00DF1CDA" w:rsidRPr="00DA3A25">
        <w:rPr>
          <w:rFonts w:ascii="Arial" w:hAnsi="Arial" w:cs="Arial"/>
          <w:sz w:val="20"/>
        </w:rPr>
        <w:t>a</w:t>
      </w:r>
      <w:r w:rsidR="0089554B" w:rsidRPr="00DA3A25">
        <w:rPr>
          <w:rFonts w:ascii="Arial" w:hAnsi="Arial" w:cs="Arial"/>
          <w:sz w:val="20"/>
        </w:rPr>
        <w:t xml:space="preserve"> </w:t>
      </w:r>
      <w:r w:rsidR="00DF1CDA" w:rsidRPr="00DA3A25">
        <w:rPr>
          <w:rFonts w:ascii="Arial" w:hAnsi="Arial" w:cs="Arial"/>
          <w:sz w:val="20"/>
        </w:rPr>
        <w:t>bibl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DF1CDA" w:rsidRPr="00DA3A25">
        <w:rPr>
          <w:rFonts w:ascii="Arial" w:hAnsi="Arial" w:cs="Arial"/>
          <w:sz w:val="20"/>
        </w:rPr>
        <w:t>al</w:t>
      </w:r>
      <w:r w:rsidR="0089554B" w:rsidRPr="00DA3A25">
        <w:rPr>
          <w:rFonts w:ascii="Arial" w:hAnsi="Arial" w:cs="Arial"/>
          <w:sz w:val="20"/>
        </w:rPr>
        <w:t xml:space="preserve"> </w:t>
      </w:r>
      <w:r w:rsidR="00DF1CDA" w:rsidRPr="00DA3A25">
        <w:rPr>
          <w:rFonts w:ascii="Arial" w:hAnsi="Arial" w:cs="Arial"/>
          <w:sz w:val="20"/>
        </w:rPr>
        <w:t>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DF1CDA" w:rsidRPr="00DA3A25">
        <w:rPr>
          <w:rFonts w:ascii="Arial" w:hAnsi="Arial" w:cs="Arial"/>
          <w:sz w:val="20"/>
        </w:rPr>
        <w:t>and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F1CDA" w:rsidRPr="00DA3A25">
        <w:rPr>
          <w:rFonts w:ascii="Arial" w:hAnsi="Arial" w:cs="Arial"/>
          <w:sz w:val="20"/>
        </w:rPr>
        <w:t>d</w:t>
      </w:r>
      <w:r w:rsidR="005A760D" w:rsidRPr="00DA3A25">
        <w:rPr>
          <w:rFonts w:ascii="Arial" w:hAnsi="Arial" w:cs="Arial"/>
          <w:sz w:val="20"/>
        </w:rPr>
        <w:t>.</w:t>
      </w:r>
      <w:r w:rsidR="00CE7E79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2E551C" w:rsidRPr="00DA3A25">
        <w:rPr>
          <w:rFonts w:ascii="Arial" w:hAnsi="Arial" w:cs="Arial"/>
          <w:sz w:val="20"/>
        </w:rPr>
        <w:t>d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p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2E551C" w:rsidRPr="00DA3A25">
        <w:rPr>
          <w:rFonts w:ascii="Arial" w:hAnsi="Arial" w:cs="Arial"/>
          <w:sz w:val="20"/>
        </w:rPr>
        <w:t>es</w:t>
      </w:r>
      <w:r w:rsidR="005111E4" w:rsidRPr="00DA3A25">
        <w:rPr>
          <w:rFonts w:ascii="Arial" w:hAnsi="Arial" w:cs="Arial"/>
          <w:sz w:val="20"/>
        </w:rPr>
        <w:t xml:space="preserve"> a</w:t>
      </w:r>
      <w:r w:rsidR="005111E4" w:rsidRPr="00DA3A25">
        <w:rPr>
          <w:rFonts w:ascii="Arial" w:hAnsi="Arial" w:cs="Arial"/>
          <w:spacing w:val="2"/>
          <w:sz w:val="20"/>
        </w:rPr>
        <w:t>r</w:t>
      </w:r>
      <w:r w:rsidR="005111E4" w:rsidRPr="00DA3A25">
        <w:rPr>
          <w:rFonts w:ascii="Arial" w:hAnsi="Arial" w:cs="Arial"/>
          <w:sz w:val="20"/>
        </w:rPr>
        <w:t>e</w:t>
      </w:r>
      <w:r w:rsidR="002E551C" w:rsidRPr="00DA3A25">
        <w:rPr>
          <w:rFonts w:ascii="Arial" w:hAnsi="Arial" w:cs="Arial"/>
          <w:sz w:val="20"/>
        </w:rPr>
        <w:fldChar w:fldCharType="begin"/>
      </w:r>
      <w:r w:rsidR="002E551C" w:rsidRPr="00DA3A25">
        <w:rPr>
          <w:rFonts w:ascii="Arial" w:hAnsi="Arial"/>
          <w:sz w:val="20"/>
        </w:rPr>
        <w:instrText xml:space="preserve"> XE "</w:instrText>
      </w:r>
      <w:r w:rsidR="002E551C" w:rsidRPr="00DA3A25">
        <w:rPr>
          <w:rFonts w:ascii="Arial" w:hAnsi="Arial" w:cs="Arial"/>
          <w:sz w:val="20"/>
        </w:rPr>
        <w:instrText>Word pictures</w:instrText>
      </w:r>
      <w:r w:rsidR="002E551C" w:rsidRPr="00DA3A25">
        <w:rPr>
          <w:rFonts w:ascii="Arial" w:hAnsi="Arial"/>
          <w:sz w:val="20"/>
        </w:rPr>
        <w:instrText xml:space="preserve">" </w:instrText>
      </w:r>
      <w:r w:rsidR="002E551C" w:rsidRPr="00DA3A25">
        <w:rPr>
          <w:rFonts w:ascii="Arial" w:hAnsi="Arial" w:cs="Arial"/>
          <w:sz w:val="20"/>
        </w:rPr>
        <w:fldChar w:fldCharType="end"/>
      </w:r>
      <w:r w:rsidR="00F16F15" w:rsidRPr="00DA3A25">
        <w:rPr>
          <w:rFonts w:ascii="Arial" w:hAnsi="Arial" w:cs="Arial"/>
          <w:spacing w:val="-2"/>
          <w:sz w:val="20"/>
        </w:rPr>
        <w:t xml:space="preserve"> </w:t>
      </w:r>
      <w:r w:rsidR="007D5B2F" w:rsidRPr="00DA3A25">
        <w:rPr>
          <w:rFonts w:ascii="Arial" w:hAnsi="Arial" w:cs="Arial"/>
          <w:spacing w:val="4"/>
          <w:sz w:val="20"/>
        </w:rPr>
        <w:t>f</w:t>
      </w:r>
      <w:r w:rsidR="002E551C" w:rsidRPr="00DA3A25">
        <w:rPr>
          <w:rFonts w:ascii="Arial" w:hAnsi="Arial" w:cs="Arial"/>
          <w:sz w:val="20"/>
        </w:rPr>
        <w:t>ig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2E551C" w:rsidRPr="00DA3A25">
        <w:rPr>
          <w:rFonts w:ascii="Arial" w:hAnsi="Arial" w:cs="Arial"/>
          <w:sz w:val="20"/>
        </w:rPr>
        <w:t>es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2E551C" w:rsidRPr="00DA3A25">
        <w:rPr>
          <w:rFonts w:ascii="Arial" w:hAnsi="Arial" w:cs="Arial"/>
          <w:sz w:val="20"/>
        </w:rPr>
        <w:t>spe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2E551C" w:rsidRPr="00DA3A25">
        <w:rPr>
          <w:rFonts w:ascii="Arial" w:hAnsi="Arial" w:cs="Arial"/>
          <w:sz w:val="20"/>
        </w:rPr>
        <w:t>h</w:t>
      </w:r>
      <w:r w:rsidR="005111E4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111E4" w:rsidRPr="00DA3A25">
        <w:rPr>
          <w:rFonts w:ascii="Arial" w:hAnsi="Arial" w:cs="Arial"/>
          <w:sz w:val="20"/>
        </w:rPr>
        <w:t>hat</w:t>
      </w:r>
      <w:r w:rsidR="0089554B" w:rsidRPr="00DA3A25">
        <w:rPr>
          <w:rFonts w:ascii="Arial" w:hAnsi="Arial" w:cs="Arial"/>
          <w:sz w:val="20"/>
        </w:rPr>
        <w:t xml:space="preserve"> </w:t>
      </w:r>
      <w:r w:rsidR="00A1056E" w:rsidRPr="00DA3A25">
        <w:rPr>
          <w:rFonts w:ascii="Arial" w:hAnsi="Arial" w:cs="Arial"/>
          <w:sz w:val="20"/>
        </w:rPr>
        <w:t>b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A1056E" w:rsidRPr="00DA3A25">
        <w:rPr>
          <w:rFonts w:ascii="Arial" w:hAnsi="Arial" w:cs="Arial"/>
          <w:sz w:val="20"/>
        </w:rPr>
        <w:t>ie</w:t>
      </w:r>
      <w:r w:rsidR="00675195" w:rsidRPr="00DA3A25">
        <w:rPr>
          <w:rFonts w:ascii="Arial" w:hAnsi="Arial" w:cs="Arial"/>
          <w:spacing w:val="6"/>
          <w:sz w:val="20"/>
        </w:rPr>
        <w:t>f</w:t>
      </w:r>
      <w:r w:rsidR="00A1056E" w:rsidRPr="00DA3A25">
        <w:rPr>
          <w:rFonts w:ascii="Arial" w:hAnsi="Arial" w:cs="Arial"/>
          <w:sz w:val="20"/>
        </w:rPr>
        <w:t>ly</w:t>
      </w:r>
      <w:r w:rsidR="0089554B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A1056E" w:rsidRPr="00DA3A25">
        <w:rPr>
          <w:rFonts w:ascii="Arial" w:hAnsi="Arial" w:cs="Arial"/>
          <w:sz w:val="20"/>
        </w:rPr>
        <w:t>o</w:t>
      </w:r>
      <w:r w:rsidR="002E551C" w:rsidRPr="00DA3A25">
        <w:rPr>
          <w:rFonts w:ascii="Arial" w:hAnsi="Arial" w:cs="Arial"/>
          <w:sz w:val="20"/>
        </w:rPr>
        <w:t>nve</w:t>
      </w:r>
      <w:r w:rsidR="00A1056E" w:rsidRPr="00DA3A25">
        <w:rPr>
          <w:rFonts w:ascii="Arial" w:hAnsi="Arial" w:cs="Arial"/>
          <w:sz w:val="20"/>
        </w:rPr>
        <w:t>y</w:t>
      </w:r>
      <w:r w:rsidR="0089554B" w:rsidRPr="00DA3A25">
        <w:rPr>
          <w:rFonts w:ascii="Arial" w:hAnsi="Arial" w:cs="Arial"/>
          <w:sz w:val="20"/>
        </w:rPr>
        <w:t xml:space="preserve"> </w:t>
      </w:r>
      <w:r w:rsidR="00A1056E" w:rsidRPr="00DA3A25">
        <w:rPr>
          <w:rFonts w:ascii="Arial" w:hAnsi="Arial" w:cs="Arial"/>
          <w:sz w:val="20"/>
        </w:rPr>
        <w:t>a</w:t>
      </w:r>
      <w:r w:rsidR="0089554B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86169B" w:rsidRPr="00DA3A25">
        <w:rPr>
          <w:rFonts w:ascii="Arial" w:hAnsi="Arial" w:cs="Arial"/>
          <w:sz w:val="20"/>
        </w:rPr>
        <w:t>omplex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idea.</w:t>
      </w:r>
      <w:r w:rsidR="0089554B" w:rsidRPr="00DA3A25">
        <w:rPr>
          <w:rFonts w:ascii="Arial" w:hAnsi="Arial" w:cs="Arial"/>
          <w:sz w:val="20"/>
        </w:rPr>
        <w:t xml:space="preserve"> </w:t>
      </w:r>
      <w:r w:rsidR="00C74CE9" w:rsidRPr="00DA3A25">
        <w:rPr>
          <w:rFonts w:ascii="Arial" w:hAnsi="Arial" w:cs="Arial"/>
          <w:sz w:val="20"/>
        </w:rPr>
        <w:t xml:space="preserve">One </w:t>
      </w:r>
      <w:r w:rsidR="002E551C" w:rsidRPr="00DA3A25">
        <w:rPr>
          <w:rFonts w:ascii="Arial" w:hAnsi="Arial" w:cs="Arial"/>
          <w:sz w:val="20"/>
        </w:rPr>
        <w:t>used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by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Jesus</w:t>
      </w:r>
      <w:r w:rsidR="002E551C" w:rsidRPr="00DA3A25">
        <w:rPr>
          <w:rFonts w:ascii="Arial" w:hAnsi="Arial" w:cs="Arial"/>
          <w:sz w:val="20"/>
        </w:rPr>
        <w:fldChar w:fldCharType="begin"/>
      </w:r>
      <w:r w:rsidR="002E551C" w:rsidRPr="00DA3A25">
        <w:rPr>
          <w:rFonts w:ascii="Arial" w:hAnsi="Arial"/>
          <w:sz w:val="20"/>
        </w:rPr>
        <w:instrText xml:space="preserve"> XE "</w:instrText>
      </w:r>
      <w:r w:rsidR="002E551C" w:rsidRPr="00DA3A25">
        <w:rPr>
          <w:rFonts w:ascii="Arial" w:hAnsi="Arial" w:cs="Arial"/>
          <w:sz w:val="20"/>
        </w:rPr>
        <w:instrText>Jesus</w:instrText>
      </w:r>
      <w:r w:rsidR="002E551C" w:rsidRPr="00DA3A25">
        <w:rPr>
          <w:rFonts w:ascii="Arial" w:hAnsi="Arial"/>
          <w:sz w:val="20"/>
        </w:rPr>
        <w:instrText xml:space="preserve">" </w:instrText>
      </w:r>
      <w:r w:rsidR="002E551C" w:rsidRPr="00DA3A25">
        <w:rPr>
          <w:rFonts w:ascii="Arial" w:hAnsi="Arial" w:cs="Arial"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was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2E551C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2E551C" w:rsidRPr="00DA3A25">
        <w:rPr>
          <w:rFonts w:ascii="Arial" w:hAnsi="Arial" w:cs="Arial"/>
          <w:sz w:val="20"/>
        </w:rPr>
        <w:t>d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2E551C" w:rsidRPr="00DA3A25">
        <w:rPr>
          <w:rFonts w:ascii="Arial" w:hAnsi="Arial" w:cs="Arial"/>
          <w:sz w:val="20"/>
        </w:rPr>
        <w:t>inking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a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man's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blood</w:t>
      </w:r>
      <w:r w:rsidR="002E551C" w:rsidRPr="00DA3A25">
        <w:rPr>
          <w:rFonts w:ascii="Arial" w:hAnsi="Arial" w:cs="Arial"/>
          <w:sz w:val="20"/>
        </w:rPr>
        <w:fldChar w:fldCharType="begin"/>
      </w:r>
      <w:r w:rsidR="002E551C" w:rsidRPr="00DA3A25">
        <w:rPr>
          <w:rFonts w:ascii="Arial" w:hAnsi="Arial"/>
          <w:sz w:val="20"/>
        </w:rPr>
        <w:instrText xml:space="preserve"> XE "</w:instrText>
      </w:r>
      <w:r w:rsidR="002E551C" w:rsidRPr="00DA3A25">
        <w:rPr>
          <w:rFonts w:ascii="Arial" w:hAnsi="Arial" w:cs="Arial"/>
          <w:sz w:val="20"/>
        </w:rPr>
        <w:instrText>Drink blood</w:instrText>
      </w:r>
      <w:r w:rsidR="002E551C" w:rsidRPr="00DA3A25">
        <w:rPr>
          <w:rFonts w:ascii="Arial" w:hAnsi="Arial"/>
          <w:sz w:val="20"/>
        </w:rPr>
        <w:instrText xml:space="preserve">" </w:instrText>
      </w:r>
      <w:r w:rsidR="002E551C" w:rsidRPr="00DA3A25">
        <w:rPr>
          <w:rFonts w:ascii="Arial" w:hAnsi="Arial" w:cs="Arial"/>
          <w:sz w:val="20"/>
        </w:rPr>
        <w:fldChar w:fldCharType="end"/>
      </w:r>
      <w:r w:rsidR="002E551C" w:rsidRPr="00DA3A25">
        <w:rPr>
          <w:rFonts w:ascii="Arial" w:hAnsi="Arial" w:cs="Arial"/>
          <w:sz w:val="20"/>
        </w:rPr>
        <w:t>,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su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2E551C" w:rsidRPr="00DA3A25">
        <w:rPr>
          <w:rFonts w:ascii="Arial" w:hAnsi="Arial" w:cs="Arial"/>
          <w:sz w:val="20"/>
        </w:rPr>
        <w:t>h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as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when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said,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pacing w:val="6"/>
          <w:sz w:val="20"/>
        </w:rPr>
        <w:t>"</w:t>
      </w:r>
      <w:r w:rsidR="00786B63" w:rsidRPr="00DA3A25">
        <w:rPr>
          <w:rFonts w:ascii="Arial" w:hAnsi="Arial" w:cs="Arial"/>
          <w:sz w:val="20"/>
        </w:rPr>
        <w:t>w</w:t>
      </w:r>
      <w:r w:rsidR="002E551C" w:rsidRPr="00DA3A25">
        <w:rPr>
          <w:rFonts w:ascii="Arial" w:hAnsi="Arial" w:cs="Arial"/>
          <w:sz w:val="20"/>
        </w:rPr>
        <w:t>hoso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e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2E551C" w:rsidRPr="00DA3A25">
        <w:rPr>
          <w:rFonts w:ascii="Arial" w:hAnsi="Arial" w:cs="Arial"/>
          <w:sz w:val="20"/>
        </w:rPr>
        <w:t>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2E551C" w:rsidRPr="00DA3A25">
        <w:rPr>
          <w:rFonts w:ascii="Arial" w:hAnsi="Arial" w:cs="Arial"/>
          <w:sz w:val="20"/>
        </w:rPr>
        <w:t>h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my</w:t>
      </w:r>
      <w:r w:rsidR="0089554B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6"/>
          <w:sz w:val="20"/>
        </w:rPr>
        <w:t>f</w:t>
      </w:r>
      <w:r w:rsidR="002E551C" w:rsidRPr="00DA3A25">
        <w:rPr>
          <w:rFonts w:ascii="Arial" w:hAnsi="Arial" w:cs="Arial"/>
          <w:sz w:val="20"/>
        </w:rPr>
        <w:t>lesh,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and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d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2E551C" w:rsidRPr="00DA3A25">
        <w:rPr>
          <w:rFonts w:ascii="Arial" w:hAnsi="Arial" w:cs="Arial"/>
          <w:sz w:val="20"/>
        </w:rPr>
        <w:t>ink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2E551C" w:rsidRPr="00DA3A25">
        <w:rPr>
          <w:rFonts w:ascii="Arial" w:hAnsi="Arial" w:cs="Arial"/>
          <w:sz w:val="20"/>
        </w:rPr>
        <w:t>h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my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blood</w:t>
      </w:r>
      <w:r w:rsidR="009C619C" w:rsidRPr="00DA3A25">
        <w:rPr>
          <w:rFonts w:ascii="Arial" w:hAnsi="Arial" w:cs="Arial"/>
          <w:sz w:val="20"/>
        </w:rPr>
        <w:fldChar w:fldCharType="begin"/>
      </w:r>
      <w:r w:rsidR="009C619C" w:rsidRPr="00DA3A25">
        <w:rPr>
          <w:rFonts w:ascii="Arial" w:hAnsi="Arial"/>
          <w:sz w:val="20"/>
        </w:rPr>
        <w:instrText xml:space="preserve"> XE "</w:instrText>
      </w:r>
      <w:r w:rsidR="009C619C" w:rsidRPr="00DA3A25">
        <w:rPr>
          <w:rFonts w:ascii="Arial" w:hAnsi="Arial" w:cs="Arial"/>
          <w:sz w:val="20"/>
        </w:rPr>
        <w:instrText>Jesus:</w:instrText>
      </w:r>
      <w:r w:rsidR="009C619C" w:rsidRPr="00DA3A25">
        <w:rPr>
          <w:rFonts w:ascii="Arial" w:hAnsi="Arial"/>
          <w:sz w:val="20"/>
        </w:rPr>
        <w:instrText xml:space="preserve">blood of" </w:instrText>
      </w:r>
      <w:r w:rsidR="009C619C" w:rsidRPr="00DA3A25">
        <w:rPr>
          <w:rFonts w:ascii="Arial" w:hAnsi="Arial" w:cs="Arial"/>
          <w:sz w:val="20"/>
        </w:rPr>
        <w:fldChar w:fldCharType="end"/>
      </w:r>
      <w:r w:rsidR="002E551C" w:rsidRPr="00DA3A25">
        <w:rPr>
          <w:rFonts w:ascii="Arial" w:hAnsi="Arial" w:cs="Arial"/>
          <w:sz w:val="20"/>
        </w:rPr>
        <w:t>,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h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2E551C" w:rsidRPr="00DA3A25">
        <w:rPr>
          <w:rFonts w:ascii="Arial" w:hAnsi="Arial" w:cs="Arial"/>
          <w:sz w:val="20"/>
        </w:rPr>
        <w:t>h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2E551C" w:rsidRPr="00DA3A25">
        <w:rPr>
          <w:rFonts w:ascii="Arial" w:hAnsi="Arial" w:cs="Arial"/>
          <w:sz w:val="20"/>
        </w:rPr>
        <w:t>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2E551C" w:rsidRPr="00DA3A25">
        <w:rPr>
          <w:rFonts w:ascii="Arial" w:hAnsi="Arial" w:cs="Arial"/>
          <w:sz w:val="20"/>
        </w:rPr>
        <w:t>nal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l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2E551C" w:rsidRPr="00DA3A25">
        <w:rPr>
          <w:rFonts w:ascii="Arial" w:hAnsi="Arial" w:cs="Arial"/>
          <w:sz w:val="20"/>
        </w:rPr>
        <w:t>;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and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I</w:t>
      </w:r>
      <w:r w:rsidR="0089554B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i</w:t>
      </w:r>
      <w:r w:rsidR="002E551C" w:rsidRPr="00DA3A25">
        <w:rPr>
          <w:rFonts w:ascii="Arial" w:hAnsi="Arial" w:cs="Arial"/>
          <w:sz w:val="20"/>
        </w:rPr>
        <w:t>ll</w:t>
      </w:r>
      <w:r w:rsidR="0089554B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2E551C" w:rsidRPr="00DA3A25">
        <w:rPr>
          <w:rFonts w:ascii="Arial" w:hAnsi="Arial" w:cs="Arial"/>
          <w:sz w:val="20"/>
        </w:rPr>
        <w:t>aise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him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up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2E551C"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DA3A25">
        <w:rPr>
          <w:rFonts w:ascii="Arial" w:hAnsi="Arial" w:cs="Arial"/>
          <w:sz w:val="20"/>
        </w:rPr>
        <w:t>la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2E551C" w:rsidRPr="00DA3A25">
        <w:rPr>
          <w:rFonts w:ascii="Arial" w:hAnsi="Arial" w:cs="Arial"/>
          <w:sz w:val="20"/>
        </w:rPr>
        <w:t>da</w:t>
      </w:r>
      <w:r w:rsidR="00F250A4" w:rsidRPr="00DA3A25">
        <w:rPr>
          <w:rFonts w:ascii="Arial" w:hAnsi="Arial" w:cs="Arial"/>
          <w:sz w:val="20"/>
        </w:rPr>
        <w:t>y</w:t>
      </w:r>
      <w:r w:rsidR="002E551C" w:rsidRPr="00DA3A25">
        <w:rPr>
          <w:rFonts w:ascii="Arial" w:hAnsi="Arial" w:cs="Arial"/>
          <w:sz w:val="20"/>
        </w:rPr>
        <w:t>"</w:t>
      </w:r>
      <w:r w:rsidR="0089554B" w:rsidRPr="00DA3A25">
        <w:rPr>
          <w:rFonts w:ascii="Arial" w:hAnsi="Arial" w:cs="Arial"/>
          <w:sz w:val="20"/>
        </w:rPr>
        <w:t xml:space="preserve"> </w:t>
      </w:r>
      <w:r w:rsidR="002E551C" w:rsidRPr="00633952">
        <w:rPr>
          <w:rFonts w:ascii="Arial" w:hAnsi="Arial" w:cs="Arial"/>
          <w:szCs w:val="16"/>
        </w:rPr>
        <w:t>(</w:t>
      </w:r>
      <w:r w:rsidRPr="00633952">
        <w:rPr>
          <w:rFonts w:ascii="Arial" w:hAnsi="Arial" w:cs="Arial"/>
          <w:szCs w:val="16"/>
        </w:rPr>
        <w:t>F</w:t>
      </w:r>
      <w:r w:rsidR="002E551C" w:rsidRPr="00633952">
        <w:rPr>
          <w:rFonts w:ascii="Arial" w:hAnsi="Arial" w:cs="Arial"/>
          <w:szCs w:val="16"/>
        </w:rPr>
        <w:t>ou</w:t>
      </w:r>
      <w:r w:rsidR="00675195" w:rsidRPr="00633952">
        <w:rPr>
          <w:rFonts w:ascii="Arial" w:hAnsi="Arial" w:cs="Arial"/>
          <w:spacing w:val="2"/>
          <w:szCs w:val="16"/>
        </w:rPr>
        <w:t>r</w:t>
      </w:r>
      <w:r w:rsidR="00974BF2" w:rsidRPr="00633952">
        <w:rPr>
          <w:rFonts w:ascii="Arial" w:hAnsi="Arial" w:cs="Arial"/>
          <w:spacing w:val="4"/>
          <w:szCs w:val="16"/>
        </w:rPr>
        <w:t>t</w:t>
      </w:r>
      <w:r w:rsidR="002E551C" w:rsidRPr="00633952">
        <w:rPr>
          <w:rFonts w:ascii="Arial" w:hAnsi="Arial" w:cs="Arial"/>
          <w:szCs w:val="16"/>
        </w:rPr>
        <w:t>h</w:t>
      </w:r>
      <w:r w:rsidR="0089554B" w:rsidRPr="00DA3A25">
        <w:rPr>
          <w:rFonts w:ascii="Arial" w:hAnsi="Arial" w:cs="Arial"/>
          <w:sz w:val="20"/>
          <w:szCs w:val="16"/>
        </w:rPr>
        <w:t xml:space="preserve"> </w:t>
      </w:r>
      <w:r w:rsidR="002E551C" w:rsidRPr="00633952">
        <w:rPr>
          <w:rFonts w:ascii="Arial" w:hAnsi="Arial" w:cs="Arial"/>
          <w:szCs w:val="16"/>
        </w:rPr>
        <w:t>gospel</w:t>
      </w:r>
      <w:r w:rsidR="0089554B" w:rsidRPr="00DA3A25">
        <w:rPr>
          <w:rFonts w:ascii="Arial" w:hAnsi="Arial" w:cs="Arial"/>
          <w:sz w:val="20"/>
          <w:szCs w:val="16"/>
        </w:rPr>
        <w:t xml:space="preserve"> </w:t>
      </w:r>
      <w:r w:rsidR="002E551C" w:rsidRPr="00633952">
        <w:rPr>
          <w:rFonts w:ascii="Arial" w:hAnsi="Arial" w:cs="Arial"/>
          <w:szCs w:val="16"/>
        </w:rPr>
        <w:t>6:54)</w:t>
      </w:r>
      <w:r w:rsidR="002E551C" w:rsidRPr="00DA3A25">
        <w:rPr>
          <w:rFonts w:ascii="Arial" w:hAnsi="Arial" w:cs="Arial"/>
          <w:sz w:val="20"/>
        </w:rPr>
        <w:t>.</w:t>
      </w:r>
      <w:r w:rsidR="0089554B" w:rsidRPr="00DA3A25">
        <w:rPr>
          <w:rFonts w:ascii="Arial" w:hAnsi="Arial" w:cs="Arial"/>
          <w:sz w:val="20"/>
        </w:rPr>
        <w:t xml:space="preserve"> </w:t>
      </w:r>
    </w:p>
    <w:p w14:paraId="254B9CCC" w14:textId="77777777" w:rsidR="00CE7E79" w:rsidRDefault="00CE7E7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33A16F92" w14:textId="02B64397" w:rsidR="002F712E" w:rsidRPr="00DA3A25" w:rsidRDefault="00B66281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D</w:t>
      </w:r>
      <w:r w:rsidR="0041514C" w:rsidRPr="00DA3A25">
        <w:rPr>
          <w:rFonts w:ascii="Arial" w:hAnsi="Arial" w:cs="Arial"/>
          <w:spacing w:val="2"/>
          <w:sz w:val="20"/>
        </w:rPr>
        <w:t>r</w:t>
      </w:r>
      <w:r w:rsidR="0041514C" w:rsidRPr="00DA3A25">
        <w:rPr>
          <w:rFonts w:ascii="Arial" w:hAnsi="Arial" w:cs="Arial"/>
          <w:sz w:val="20"/>
        </w:rPr>
        <w:t>inking his blood</w:t>
      </w:r>
      <w:r w:rsidRPr="00DA3A25">
        <w:rPr>
          <w:rFonts w:ascii="Arial" w:hAnsi="Arial" w:cs="Arial"/>
          <w:sz w:val="20"/>
        </w:rPr>
        <w:t xml:space="preserve"> </w:t>
      </w:r>
      <w:r w:rsidR="00E306D6" w:rsidRPr="00DA3A25">
        <w:rPr>
          <w:rFonts w:ascii="Arial" w:hAnsi="Arial" w:cs="Arial"/>
          <w:sz w:val="20"/>
        </w:rPr>
        <w:t xml:space="preserve">is </w:t>
      </w:r>
      <w:r w:rsidRPr="00DA3A25">
        <w:rPr>
          <w:rFonts w:ascii="Arial" w:hAnsi="Arial" w:cs="Arial"/>
          <w:sz w:val="20"/>
        </w:rPr>
        <w:t>no</w:t>
      </w:r>
      <w:r w:rsidR="00753F1F" w:rsidRPr="00DA3A25">
        <w:rPr>
          <w:rFonts w:ascii="Arial" w:hAnsi="Arial" w:cs="Arial"/>
          <w:sz w:val="20"/>
        </w:rPr>
        <w:t xml:space="preserve">t </w:t>
      </w:r>
      <w:r w:rsidR="00E306D6" w:rsidRPr="00DA3A25">
        <w:rPr>
          <w:rFonts w:ascii="Arial" w:hAnsi="Arial" w:cs="Arial"/>
          <w:sz w:val="20"/>
        </w:rPr>
        <w:t>about</w:t>
      </w:r>
      <w:r w:rsidRPr="00DA3A25">
        <w:rPr>
          <w:rFonts w:ascii="Arial" w:hAnsi="Arial" w:cs="Arial"/>
          <w:sz w:val="20"/>
        </w:rPr>
        <w:t xml:space="preserve"> </w:t>
      </w:r>
      <w:r w:rsidR="0041514C" w:rsidRPr="00DA3A25">
        <w:rPr>
          <w:rFonts w:ascii="Arial" w:hAnsi="Arial" w:cs="Arial"/>
          <w:spacing w:val="4"/>
          <w:sz w:val="20"/>
        </w:rPr>
        <w:t>t</w:t>
      </w:r>
      <w:r w:rsidR="0041514C" w:rsidRPr="00DA3A25">
        <w:rPr>
          <w:rFonts w:ascii="Arial" w:hAnsi="Arial" w:cs="Arial"/>
          <w:sz w:val="20"/>
        </w:rPr>
        <w:t>he o</w:t>
      </w:r>
      <w:r w:rsidR="00753F1F" w:rsidRPr="00DA3A25">
        <w:rPr>
          <w:rFonts w:ascii="Arial" w:hAnsi="Arial" w:cs="Arial"/>
          <w:spacing w:val="2"/>
          <w:sz w:val="20"/>
        </w:rPr>
        <w:t>r</w:t>
      </w:r>
      <w:r w:rsidR="0041514C" w:rsidRPr="00DA3A25">
        <w:rPr>
          <w:rFonts w:ascii="Arial" w:hAnsi="Arial" w:cs="Arial"/>
          <w:sz w:val="20"/>
        </w:rPr>
        <w:t>al in</w:t>
      </w:r>
      <w:r w:rsidR="00753F1F" w:rsidRPr="00DA3A25">
        <w:rPr>
          <w:rFonts w:ascii="Arial" w:hAnsi="Arial" w:cs="Arial"/>
          <w:spacing w:val="4"/>
          <w:sz w:val="20"/>
        </w:rPr>
        <w:t>t</w:t>
      </w:r>
      <w:r w:rsidR="0041514C" w:rsidRPr="00DA3A25">
        <w:rPr>
          <w:rFonts w:ascii="Arial" w:hAnsi="Arial" w:cs="Arial"/>
          <w:sz w:val="20"/>
        </w:rPr>
        <w:t xml:space="preserve">ake of a </w:t>
      </w:r>
      <w:r w:rsidR="00753F1F" w:rsidRPr="00DA3A25">
        <w:rPr>
          <w:rFonts w:ascii="Arial" w:hAnsi="Arial" w:cs="Arial"/>
          <w:spacing w:val="2"/>
          <w:sz w:val="20"/>
        </w:rPr>
        <w:t>r</w:t>
      </w:r>
      <w:r w:rsidR="0041514C" w:rsidRPr="00DA3A25">
        <w:rPr>
          <w:rFonts w:ascii="Arial" w:hAnsi="Arial" w:cs="Arial"/>
          <w:sz w:val="20"/>
        </w:rPr>
        <w:t>ed liquid (</w:t>
      </w:r>
      <w:r w:rsidRPr="00DA3A25">
        <w:rPr>
          <w:rFonts w:ascii="Arial" w:hAnsi="Arial" w:cs="Arial"/>
          <w:sz w:val="20"/>
        </w:rPr>
        <w:t>Jesus'</w:t>
      </w:r>
      <w:r w:rsidR="0041514C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moglobin) an</w:t>
      </w:r>
      <w:r w:rsidR="004C36CF" w:rsidRPr="00DA3A25">
        <w:rPr>
          <w:rFonts w:ascii="Arial" w:hAnsi="Arial" w:cs="Arial"/>
          <w:sz w:val="20"/>
        </w:rPr>
        <w:t>d</w:t>
      </w:r>
      <w:r w:rsidR="00DF4A42" w:rsidRPr="00DA3A25">
        <w:rPr>
          <w:rFonts w:ascii="Arial" w:hAnsi="Arial" w:cs="Arial"/>
          <w:sz w:val="20"/>
        </w:rPr>
        <w:t xml:space="preserve"> God's wo</w:t>
      </w:r>
      <w:r w:rsidR="00542695" w:rsidRPr="00DA3A25">
        <w:rPr>
          <w:rFonts w:ascii="Arial" w:hAnsi="Arial" w:cs="Arial"/>
          <w:spacing w:val="2"/>
          <w:sz w:val="20"/>
        </w:rPr>
        <w:t>r</w:t>
      </w:r>
      <w:r w:rsidR="00DF4A42" w:rsidRPr="00DA3A25">
        <w:rPr>
          <w:rFonts w:ascii="Arial" w:hAnsi="Arial" w:cs="Arial"/>
          <w:sz w:val="20"/>
        </w:rPr>
        <w:t>d</w:t>
      </w:r>
      <w:r w:rsidR="00C51A98" w:rsidRPr="00DA3A25">
        <w:rPr>
          <w:rFonts w:ascii="Arial" w:hAnsi="Arial"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ascii="Arial" w:hAnsi="Arial" w:cs="Arial"/>
          <w:sz w:val="20"/>
        </w:rPr>
        <w:fldChar w:fldCharType="end"/>
      </w:r>
      <w:r w:rsidR="00DF4A42" w:rsidRPr="00DA3A25">
        <w:rPr>
          <w:rFonts w:ascii="Arial" w:hAnsi="Arial" w:cs="Arial"/>
          <w:sz w:val="20"/>
        </w:rPr>
        <w:t xml:space="preserve"> </w:t>
      </w:r>
      <w:r w:rsidR="004C36CF" w:rsidRPr="00DA3A25">
        <w:rPr>
          <w:rFonts w:ascii="Arial" w:hAnsi="Arial" w:cs="Arial"/>
          <w:sz w:val="20"/>
        </w:rPr>
        <w:t>had al</w:t>
      </w:r>
      <w:r w:rsidR="00542695" w:rsidRPr="00DA3A25">
        <w:rPr>
          <w:rFonts w:ascii="Arial" w:hAnsi="Arial" w:cs="Arial"/>
          <w:spacing w:val="2"/>
          <w:sz w:val="20"/>
        </w:rPr>
        <w:t>r</w:t>
      </w:r>
      <w:r w:rsidR="004C36CF" w:rsidRPr="00DA3A25">
        <w:rPr>
          <w:rFonts w:ascii="Arial" w:hAnsi="Arial" w:cs="Arial"/>
          <w:sz w:val="20"/>
        </w:rPr>
        <w:t xml:space="preserve">eady </w:t>
      </w:r>
      <w:r w:rsidR="007018E6" w:rsidRPr="00DA3A25">
        <w:rPr>
          <w:rFonts w:ascii="Arial" w:hAnsi="Arial" w:cs="Arial"/>
          <w:sz w:val="20"/>
        </w:rPr>
        <w:t>es</w:t>
      </w:r>
      <w:r w:rsidR="00542695" w:rsidRPr="00DA3A25">
        <w:rPr>
          <w:rFonts w:ascii="Arial" w:hAnsi="Arial" w:cs="Arial"/>
          <w:spacing w:val="4"/>
          <w:sz w:val="20"/>
        </w:rPr>
        <w:t>t</w:t>
      </w:r>
      <w:r w:rsidR="007018E6" w:rsidRPr="00DA3A25">
        <w:rPr>
          <w:rFonts w:ascii="Arial" w:hAnsi="Arial" w:cs="Arial"/>
          <w:sz w:val="20"/>
        </w:rPr>
        <w:t xml:space="preserve">ablished </w:t>
      </w:r>
      <w:r w:rsidR="00542695" w:rsidRPr="00DA3A25">
        <w:rPr>
          <w:rFonts w:ascii="Arial" w:hAnsi="Arial" w:cs="Arial"/>
          <w:spacing w:val="4"/>
          <w:sz w:val="20"/>
        </w:rPr>
        <w:t>t</w:t>
      </w:r>
      <w:r w:rsidR="004C36CF" w:rsidRPr="00DA3A25">
        <w:rPr>
          <w:rFonts w:ascii="Arial" w:hAnsi="Arial" w:cs="Arial"/>
          <w:sz w:val="20"/>
        </w:rPr>
        <w:t>hi</w:t>
      </w:r>
      <w:r w:rsidR="00DB0A45" w:rsidRPr="00DA3A25">
        <w:rPr>
          <w:rFonts w:ascii="Arial" w:hAnsi="Arial" w:cs="Arial"/>
          <w:sz w:val="20"/>
        </w:rPr>
        <w:t>s by</w:t>
      </w:r>
      <w:r w:rsidR="005B756D" w:rsidRPr="00DA3A25">
        <w:rPr>
          <w:rFonts w:ascii="Arial" w:hAnsi="Arial" w:cs="Arial"/>
          <w:spacing w:val="2"/>
          <w:sz w:val="20"/>
        </w:rPr>
        <w:t xml:space="preserve"> </w:t>
      </w:r>
      <w:r w:rsidR="00AF6C4E" w:rsidRPr="00DA3A25">
        <w:rPr>
          <w:rFonts w:ascii="Arial" w:hAnsi="Arial" w:cs="Arial"/>
          <w:sz w:val="20"/>
        </w:rPr>
        <w:t>s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="00542695" w:rsidRPr="00DA3A25">
        <w:rPr>
          <w:rFonts w:ascii="Arial" w:hAnsi="Arial" w:cs="Arial"/>
          <w:spacing w:val="2"/>
          <w:sz w:val="20"/>
        </w:rPr>
        <w:t>r</w:t>
      </w:r>
      <w:r w:rsidR="00AF6C4E" w:rsidRPr="00DA3A25">
        <w:rPr>
          <w:rFonts w:ascii="Arial" w:hAnsi="Arial" w:cs="Arial"/>
          <w:sz w:val="20"/>
        </w:rPr>
        <w:t>ip</w:t>
      </w:r>
      <w:r w:rsidR="00AF6C4E" w:rsidRPr="00DA3A25">
        <w:rPr>
          <w:rFonts w:ascii="Arial" w:hAnsi="Arial" w:cs="Arial"/>
          <w:spacing w:val="4"/>
          <w:sz w:val="20"/>
        </w:rPr>
        <w:t>t</w:t>
      </w:r>
      <w:r w:rsidR="00AF6C4E" w:rsidRPr="00DA3A25">
        <w:rPr>
          <w:rFonts w:ascii="Arial" w:hAnsi="Arial" w:cs="Arial"/>
          <w:sz w:val="20"/>
        </w:rPr>
        <w:t>u</w:t>
      </w:r>
      <w:r w:rsidR="00542695" w:rsidRPr="00DA3A25">
        <w:rPr>
          <w:rFonts w:ascii="Arial" w:hAnsi="Arial" w:cs="Arial"/>
          <w:spacing w:val="2"/>
          <w:sz w:val="20"/>
        </w:rPr>
        <w:t>r</w:t>
      </w:r>
      <w:r w:rsidR="00AF6C4E" w:rsidRPr="00DA3A25">
        <w:rPr>
          <w:rFonts w:ascii="Arial" w:hAnsi="Arial" w:cs="Arial"/>
          <w:sz w:val="20"/>
        </w:rPr>
        <w:t>e</w:t>
      </w:r>
      <w:r w:rsidR="005B756D" w:rsidRPr="00DA3A25">
        <w:rPr>
          <w:rFonts w:ascii="Arial" w:hAnsi="Arial" w:cs="Arial"/>
          <w:sz w:val="20"/>
        </w:rPr>
        <w:t xml:space="preserve">'s use of </w:t>
      </w:r>
      <w:r w:rsidR="005B756D" w:rsidRPr="00DA3A25">
        <w:rPr>
          <w:rFonts w:ascii="Arial" w:hAnsi="Arial" w:cs="Arial"/>
          <w:spacing w:val="4"/>
          <w:sz w:val="20"/>
        </w:rPr>
        <w:t>t</w:t>
      </w:r>
      <w:r w:rsidR="005B756D" w:rsidRPr="00DA3A25">
        <w:rPr>
          <w:rFonts w:ascii="Arial" w:hAnsi="Arial" w:cs="Arial"/>
          <w:sz w:val="20"/>
        </w:rPr>
        <w:t xml:space="preserve">his </w:t>
      </w:r>
      <w:r w:rsidR="00DD27F6" w:rsidRPr="00DA3A25">
        <w:rPr>
          <w:rFonts w:ascii="Arial" w:hAnsi="Arial" w:cs="Arial"/>
          <w:spacing w:val="4"/>
          <w:sz w:val="20"/>
        </w:rPr>
        <w:t>t</w:t>
      </w:r>
      <w:r w:rsidR="00DB0A45" w:rsidRPr="00DA3A25">
        <w:rPr>
          <w:rFonts w:ascii="Arial" w:hAnsi="Arial" w:cs="Arial"/>
          <w:sz w:val="20"/>
        </w:rPr>
        <w:t>e</w:t>
      </w:r>
      <w:r w:rsidR="005B756D" w:rsidRPr="00DA3A25">
        <w:rPr>
          <w:rFonts w:ascii="Arial" w:hAnsi="Arial" w:cs="Arial"/>
          <w:spacing w:val="2"/>
          <w:sz w:val="20"/>
        </w:rPr>
        <w:t>r</w:t>
      </w:r>
      <w:r w:rsidR="00DB0A45" w:rsidRPr="00DA3A25">
        <w:rPr>
          <w:rFonts w:ascii="Arial" w:hAnsi="Arial" w:cs="Arial"/>
          <w:sz w:val="20"/>
        </w:rPr>
        <w:t>m</w:t>
      </w:r>
      <w:r w:rsidR="00E258C2" w:rsidRPr="00DA3A25">
        <w:rPr>
          <w:rFonts w:ascii="Arial" w:hAnsi="Arial" w:cs="Arial"/>
          <w:sz w:val="20"/>
        </w:rPr>
        <w:t>.</w:t>
      </w:r>
      <w:r w:rsidR="004F31D8" w:rsidRPr="00DA3A25">
        <w:rPr>
          <w:rFonts w:ascii="Arial" w:hAnsi="Arial" w:cs="Arial"/>
          <w:sz w:val="20"/>
        </w:rPr>
        <w:t xml:space="preserve"> A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F31D8" w:rsidRPr="00DA3A25">
        <w:rPr>
          <w:rFonts w:ascii="Arial" w:hAnsi="Arial" w:cs="Arial"/>
          <w:sz w:val="20"/>
        </w:rPr>
        <w:t xml:space="preserve">he </w:t>
      </w:r>
      <w:r w:rsidR="004F31D8" w:rsidRPr="00DA3A25">
        <w:rPr>
          <w:rFonts w:ascii="Arial" w:hAnsi="Arial" w:cs="Arial"/>
          <w:spacing w:val="2"/>
          <w:sz w:val="20"/>
        </w:rPr>
        <w:t>f</w:t>
      </w:r>
      <w:r w:rsidR="004F31D8" w:rsidRPr="00DA3A25">
        <w:rPr>
          <w:rFonts w:ascii="Arial" w:hAnsi="Arial" w:cs="Arial"/>
          <w:sz w:val="20"/>
        </w:rPr>
        <w:t>ollo</w:t>
      </w:r>
      <w:r w:rsidR="004F31D8" w:rsidRPr="00DA3A25">
        <w:rPr>
          <w:rFonts w:ascii="Arial" w:hAnsi="Arial" w:cs="Arial"/>
          <w:spacing w:val="2"/>
          <w:sz w:val="20"/>
        </w:rPr>
        <w:t>wi</w:t>
      </w:r>
      <w:r w:rsidR="004F31D8" w:rsidRPr="00DA3A25">
        <w:rPr>
          <w:rFonts w:ascii="Arial" w:hAnsi="Arial" w:cs="Arial"/>
          <w:sz w:val="20"/>
        </w:rPr>
        <w:t xml:space="preserve">ng example shows, a </w:t>
      </w:r>
      <w:r w:rsidR="00162184" w:rsidRPr="00DA3A25">
        <w:rPr>
          <w:rFonts w:ascii="Arial" w:hAnsi="Arial" w:cs="Arial"/>
          <w:sz w:val="20"/>
        </w:rPr>
        <w:t>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162184" w:rsidRPr="00DA3A25">
        <w:rPr>
          <w:rFonts w:ascii="Arial" w:hAnsi="Arial" w:cs="Arial"/>
          <w:sz w:val="20"/>
        </w:rPr>
        <w:t>aigh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A15BF5" w:rsidRPr="00DA3A25">
        <w:rPr>
          <w:rFonts w:ascii="Arial" w:hAnsi="Arial" w:cs="Arial"/>
          <w:spacing w:val="4"/>
          <w:sz w:val="20"/>
        </w:rPr>
        <w:t>r</w:t>
      </w:r>
      <w:r w:rsidR="00162184" w:rsidRPr="00DA3A25">
        <w:rPr>
          <w:rFonts w:ascii="Arial" w:hAnsi="Arial" w:cs="Arial"/>
          <w:sz w:val="20"/>
        </w:rPr>
        <w:t>w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162184" w:rsidRPr="00DA3A25">
        <w:rPr>
          <w:rFonts w:ascii="Arial" w:hAnsi="Arial" w:cs="Arial"/>
          <w:sz w:val="20"/>
        </w:rPr>
        <w:t>d</w:t>
      </w:r>
      <w:r w:rsidR="0089554B" w:rsidRPr="00DA3A25">
        <w:rPr>
          <w:rFonts w:ascii="Arial" w:hAnsi="Arial" w:cs="Arial"/>
          <w:sz w:val="20"/>
        </w:rPr>
        <w:t xml:space="preserve"> 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162184" w:rsidRPr="00DA3A25">
        <w:rPr>
          <w:rFonts w:ascii="Arial" w:hAnsi="Arial" w:cs="Arial"/>
          <w:sz w:val="20"/>
        </w:rPr>
        <w:t>eading</w:t>
      </w:r>
      <w:r w:rsidR="0089554B" w:rsidRPr="00DA3A25">
        <w:rPr>
          <w:rFonts w:ascii="Arial" w:hAnsi="Arial" w:cs="Arial"/>
          <w:sz w:val="20"/>
        </w:rPr>
        <w:t xml:space="preserve"> </w:t>
      </w:r>
      <w:r w:rsidR="00162184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162184" w:rsidRPr="00DA3A25">
        <w:rPr>
          <w:rFonts w:ascii="Arial" w:hAnsi="Arial" w:cs="Arial"/>
          <w:sz w:val="20"/>
        </w:rPr>
        <w:t>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162184"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162184" w:rsidRPr="00DA3A25">
        <w:rPr>
          <w:rFonts w:ascii="Arial" w:hAnsi="Arial" w:cs="Arial"/>
          <w:sz w:val="20"/>
        </w:rPr>
        <w:t>e</w:t>
      </w:r>
      <w:r w:rsidR="009F6167" w:rsidRPr="00DA3A25">
        <w:rPr>
          <w:rFonts w:ascii="Arial" w:hAnsi="Arial" w:cs="Arial"/>
          <w:sz w:val="20"/>
        </w:rPr>
        <w:fldChar w:fldCharType="begin"/>
      </w:r>
      <w:r w:rsidR="009F6167" w:rsidRPr="00DA3A25">
        <w:rPr>
          <w:rFonts w:ascii="Arial" w:hAnsi="Arial"/>
          <w:sz w:val="20"/>
        </w:rPr>
        <w:instrText xml:space="preserve"> XE "</w:instrText>
      </w:r>
      <w:r w:rsidR="009F6167" w:rsidRPr="00DA3A25">
        <w:rPr>
          <w:rFonts w:ascii="Arial" w:hAnsi="Arial" w:cs="Arial"/>
          <w:sz w:val="20"/>
        </w:rPr>
        <w:instrText>Bible, the (scripture)</w:instrText>
      </w:r>
      <w:r w:rsidR="009F6167" w:rsidRPr="00DA3A25">
        <w:rPr>
          <w:rFonts w:ascii="Arial" w:hAnsi="Arial"/>
          <w:sz w:val="20"/>
        </w:rPr>
        <w:instrText xml:space="preserve">" </w:instrText>
      </w:r>
      <w:r w:rsidR="009F6167" w:rsidRPr="00DA3A25">
        <w:rPr>
          <w:rFonts w:ascii="Arial" w:hAnsi="Arial" w:cs="Arial"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162184" w:rsidRPr="00DA3A25">
        <w:rPr>
          <w:rFonts w:ascii="Arial" w:hAnsi="Arial" w:cs="Arial"/>
          <w:sz w:val="20"/>
        </w:rPr>
        <w:t>an</w:t>
      </w:r>
      <w:r w:rsidR="0089554B" w:rsidRPr="00DA3A25">
        <w:rPr>
          <w:rFonts w:ascii="Arial" w:hAnsi="Arial" w:cs="Arial"/>
          <w:sz w:val="20"/>
        </w:rPr>
        <w:t xml:space="preserve"> </w:t>
      </w:r>
      <w:r w:rsidR="00162184" w:rsidRPr="00DA3A25">
        <w:rPr>
          <w:rFonts w:ascii="Arial" w:hAnsi="Arial" w:cs="Arial"/>
          <w:sz w:val="20"/>
        </w:rPr>
        <w:t>open</w:t>
      </w:r>
      <w:r w:rsidR="0089554B" w:rsidRPr="00DA3A25">
        <w:rPr>
          <w:rFonts w:ascii="Arial" w:hAnsi="Arial" w:cs="Arial"/>
          <w:sz w:val="20"/>
        </w:rPr>
        <w:t xml:space="preserve"> </w:t>
      </w:r>
      <w:r w:rsidR="00162184" w:rsidRPr="00DA3A25">
        <w:rPr>
          <w:rFonts w:ascii="Arial" w:hAnsi="Arial" w:cs="Arial"/>
          <w:sz w:val="20"/>
        </w:rPr>
        <w:t>ou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162184" w:rsidRPr="00DA3A25">
        <w:rPr>
          <w:rFonts w:ascii="Arial" w:hAnsi="Arial" w:cs="Arial"/>
          <w:sz w:val="20"/>
        </w:rPr>
        <w:t>eyes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62184" w:rsidRPr="00DA3A25">
        <w:rPr>
          <w:rFonts w:ascii="Arial" w:hAnsi="Arial" w:cs="Arial"/>
          <w:sz w:val="20"/>
        </w:rPr>
        <w:t>o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62184"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62184" w:rsidRPr="00DA3A25">
        <w:rPr>
          <w:rFonts w:ascii="Arial" w:hAnsi="Arial" w:cs="Arial"/>
          <w:sz w:val="20"/>
        </w:rPr>
        <w:t>h</w:t>
      </w:r>
      <w:r w:rsidR="0089554B" w:rsidRPr="00DA3A25">
        <w:rPr>
          <w:rFonts w:ascii="Arial" w:hAnsi="Arial" w:cs="Arial"/>
          <w:sz w:val="20"/>
        </w:rPr>
        <w:t xml:space="preserve"> </w:t>
      </w:r>
      <w:r w:rsidR="00162184" w:rsidRPr="00DA3A25">
        <w:rPr>
          <w:rFonts w:ascii="Arial" w:hAnsi="Arial" w:cs="Arial"/>
          <w:sz w:val="20"/>
        </w:rPr>
        <w:t>like</w:t>
      </w:r>
      <w:r w:rsidR="0089554B" w:rsidRPr="00DA3A25">
        <w:rPr>
          <w:rFonts w:ascii="Arial" w:hAnsi="Arial" w:cs="Arial"/>
          <w:sz w:val="20"/>
        </w:rPr>
        <w:t xml:space="preserve"> </w:t>
      </w:r>
      <w:r w:rsidR="00162184" w:rsidRPr="00DA3A25">
        <w:rPr>
          <w:rFonts w:ascii="Arial" w:hAnsi="Arial" w:cs="Arial"/>
          <w:sz w:val="20"/>
        </w:rPr>
        <w:t>no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62184" w:rsidRPr="00DA3A25">
        <w:rPr>
          <w:rFonts w:ascii="Arial" w:hAnsi="Arial" w:cs="Arial"/>
          <w:sz w:val="20"/>
        </w:rPr>
        <w:t>hing</w:t>
      </w:r>
      <w:r w:rsidR="0089554B" w:rsidRPr="00DA3A25">
        <w:rPr>
          <w:rFonts w:ascii="Arial" w:hAnsi="Arial" w:cs="Arial"/>
          <w:sz w:val="20"/>
        </w:rPr>
        <w:t xml:space="preserve"> </w:t>
      </w:r>
      <w:r w:rsidR="00162184" w:rsidRPr="00DA3A25">
        <w:rPr>
          <w:rFonts w:ascii="Arial" w:hAnsi="Arial" w:cs="Arial"/>
          <w:sz w:val="20"/>
        </w:rPr>
        <w:t>else</w:t>
      </w:r>
      <w:r w:rsidR="00DC3AEC" w:rsidRPr="00DA3A25">
        <w:rPr>
          <w:rFonts w:ascii="Arial" w:hAnsi="Arial" w:cs="Arial"/>
          <w:sz w:val="20"/>
        </w:rPr>
        <w:t>.</w:t>
      </w:r>
      <w:r w:rsidR="0089554B" w:rsidRPr="00DA3A25">
        <w:rPr>
          <w:rFonts w:ascii="Arial" w:hAnsi="Arial" w:cs="Arial"/>
          <w:sz w:val="20"/>
        </w:rPr>
        <w:t xml:space="preserve"> </w:t>
      </w:r>
      <w:r w:rsidR="00BC0F37" w:rsidRPr="00DA3A25">
        <w:rPr>
          <w:rFonts w:ascii="Arial" w:hAnsi="Arial" w:cs="Arial"/>
          <w:sz w:val="20"/>
        </w:rPr>
        <w:t>W</w:t>
      </w:r>
      <w:r w:rsidR="00D01E4F" w:rsidRPr="00DA3A25">
        <w:rPr>
          <w:rFonts w:ascii="Arial" w:hAnsi="Arial" w:cs="Arial"/>
          <w:sz w:val="20"/>
        </w:rPr>
        <w:t>hen</w:t>
      </w:r>
      <w:r w:rsidR="0089554B" w:rsidRPr="00DA3A25">
        <w:rPr>
          <w:rFonts w:ascii="Arial" w:hAnsi="Arial" w:cs="Arial"/>
          <w:sz w:val="20"/>
        </w:rPr>
        <w:t xml:space="preserve"> </w:t>
      </w:r>
      <w:r w:rsidR="00E95CD4" w:rsidRPr="00DA3A25">
        <w:rPr>
          <w:rFonts w:ascii="Arial" w:hAnsi="Arial" w:cs="Arial"/>
          <w:sz w:val="20"/>
        </w:rPr>
        <w:t>David</w:t>
      </w:r>
      <w:r w:rsidR="006350BA" w:rsidRPr="00DA3A25">
        <w:rPr>
          <w:rFonts w:ascii="Arial" w:hAnsi="Arial" w:cs="Arial"/>
          <w:sz w:val="20"/>
        </w:rPr>
        <w:fldChar w:fldCharType="begin"/>
      </w:r>
      <w:r w:rsidR="006350BA" w:rsidRPr="00DA3A25">
        <w:rPr>
          <w:rFonts w:ascii="Arial" w:hAnsi="Arial"/>
          <w:sz w:val="20"/>
        </w:rPr>
        <w:instrText xml:space="preserve"> XE "</w:instrText>
      </w:r>
      <w:r w:rsidR="006350BA" w:rsidRPr="00DA3A25">
        <w:rPr>
          <w:rFonts w:ascii="Arial" w:hAnsi="Arial" w:cs="Arial"/>
          <w:sz w:val="20"/>
        </w:rPr>
        <w:instrText>David</w:instrText>
      </w:r>
      <w:r w:rsidR="006350BA" w:rsidRPr="00DA3A25">
        <w:rPr>
          <w:rFonts w:ascii="Arial" w:hAnsi="Arial"/>
          <w:sz w:val="20"/>
        </w:rPr>
        <w:instrText xml:space="preserve">" </w:instrText>
      </w:r>
      <w:r w:rsidR="006350BA" w:rsidRPr="00DA3A25">
        <w:rPr>
          <w:rFonts w:ascii="Arial" w:hAnsi="Arial" w:cs="Arial"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="00F04F37" w:rsidRPr="00DA3A25">
        <w:rPr>
          <w:rFonts w:ascii="Arial" w:hAnsi="Arial" w:cs="Arial"/>
          <w:sz w:val="20"/>
        </w:rPr>
        <w:t>was</w:t>
      </w:r>
      <w:r w:rsidR="0089554B" w:rsidRPr="00DA3A25">
        <w:rPr>
          <w:rFonts w:ascii="Arial" w:hAnsi="Arial" w:cs="Arial"/>
          <w:sz w:val="20"/>
        </w:rPr>
        <w:t xml:space="preserve"> </w:t>
      </w:r>
      <w:r w:rsidR="00F04F37" w:rsidRPr="00DA3A25">
        <w:rPr>
          <w:rFonts w:ascii="Arial" w:hAnsi="Arial" w:cs="Arial"/>
          <w:sz w:val="20"/>
        </w:rPr>
        <w:t>in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BE63DD"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BE63DD" w:rsidRPr="00DA3A25">
        <w:rPr>
          <w:rFonts w:ascii="Arial" w:hAnsi="Arial" w:cs="Arial"/>
          <w:sz w:val="20"/>
        </w:rPr>
        <w:t>ave</w:t>
      </w:r>
      <w:r w:rsidR="0089554B" w:rsidRPr="00DA3A25">
        <w:rPr>
          <w:rFonts w:ascii="Arial" w:hAnsi="Arial" w:cs="Arial"/>
          <w:sz w:val="20"/>
        </w:rPr>
        <w:t xml:space="preserve"> </w:t>
      </w:r>
      <w:r w:rsidR="00BE63DD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BE63DD" w:rsidRPr="00DA3A25">
        <w:rPr>
          <w:rFonts w:ascii="Arial" w:hAnsi="Arial" w:cs="Arial"/>
          <w:sz w:val="20"/>
        </w:rPr>
        <w:t>Adullam</w:t>
      </w:r>
      <w:r w:rsidR="0089554B" w:rsidRPr="00DA3A25">
        <w:rPr>
          <w:rFonts w:ascii="Arial" w:hAnsi="Arial" w:cs="Arial"/>
          <w:sz w:val="20"/>
        </w:rPr>
        <w:t xml:space="preserve"> </w:t>
      </w:r>
      <w:r w:rsidR="00BC0F37" w:rsidRPr="00DA3A25">
        <w:rPr>
          <w:rFonts w:ascii="Arial" w:hAnsi="Arial" w:cs="Arial"/>
          <w:sz w:val="20"/>
        </w:rPr>
        <w:t xml:space="preserve">and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F055D"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EF055D" w:rsidRPr="00DA3A25">
        <w:rPr>
          <w:rFonts w:ascii="Arial" w:hAnsi="Arial" w:cs="Arial"/>
          <w:sz w:val="20"/>
        </w:rPr>
        <w:t>y</w:t>
      </w:r>
      <w:r w:rsidR="0089554B" w:rsidRPr="00DA3A25">
        <w:rPr>
          <w:rFonts w:ascii="Arial" w:hAnsi="Arial" w:cs="Arial"/>
          <w:sz w:val="20"/>
        </w:rPr>
        <w:t xml:space="preserve"> </w:t>
      </w:r>
      <w:r w:rsidR="00EF055D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EF055D" w:rsidRPr="00DA3A25">
        <w:rPr>
          <w:rFonts w:ascii="Arial" w:hAnsi="Arial" w:cs="Arial"/>
          <w:sz w:val="20"/>
        </w:rPr>
        <w:t>B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F055D" w:rsidRPr="00DA3A25">
        <w:rPr>
          <w:rFonts w:ascii="Arial" w:hAnsi="Arial" w:cs="Arial"/>
          <w:sz w:val="20"/>
        </w:rPr>
        <w:t>hlehem</w:t>
      </w:r>
      <w:r w:rsidR="0089554B" w:rsidRPr="00DA3A25">
        <w:rPr>
          <w:rFonts w:ascii="Arial" w:hAnsi="Arial" w:cs="Arial"/>
          <w:sz w:val="20"/>
        </w:rPr>
        <w:t xml:space="preserve"> </w:t>
      </w:r>
      <w:r w:rsidR="00EF055D" w:rsidRPr="00DA3A25">
        <w:rPr>
          <w:rFonts w:ascii="Arial" w:hAnsi="Arial" w:cs="Arial"/>
          <w:sz w:val="20"/>
        </w:rPr>
        <w:t>was</w:t>
      </w:r>
      <w:r w:rsidR="0089554B" w:rsidRPr="00DA3A25">
        <w:rPr>
          <w:rFonts w:ascii="Arial" w:hAnsi="Arial" w:cs="Arial"/>
          <w:sz w:val="20"/>
        </w:rPr>
        <w:t xml:space="preserve"> </w:t>
      </w:r>
      <w:r w:rsidR="00EF055D" w:rsidRPr="00DA3A25">
        <w:rPr>
          <w:rFonts w:ascii="Arial" w:hAnsi="Arial" w:cs="Arial"/>
          <w:sz w:val="20"/>
        </w:rPr>
        <w:t>in</w:t>
      </w:r>
      <w:r w:rsidR="0089554B" w:rsidRPr="00DA3A25">
        <w:rPr>
          <w:rFonts w:ascii="Arial" w:hAnsi="Arial" w:cs="Arial"/>
          <w:sz w:val="20"/>
        </w:rPr>
        <w:t xml:space="preserve"> </w:t>
      </w:r>
      <w:r w:rsidR="006C0516" w:rsidRPr="00DA3A25">
        <w:rPr>
          <w:rFonts w:ascii="Arial" w:hAnsi="Arial" w:cs="Arial"/>
          <w:sz w:val="20"/>
        </w:rPr>
        <w:t>Phili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C0516" w:rsidRPr="00DA3A25">
        <w:rPr>
          <w:rFonts w:ascii="Arial" w:hAnsi="Arial" w:cs="Arial"/>
          <w:sz w:val="20"/>
        </w:rPr>
        <w:t>ine</w:t>
      </w:r>
      <w:r w:rsidR="0089554B" w:rsidRPr="00DA3A25">
        <w:rPr>
          <w:rFonts w:ascii="Arial" w:hAnsi="Arial" w:cs="Arial"/>
          <w:sz w:val="20"/>
        </w:rPr>
        <w:t xml:space="preserve"> </w:t>
      </w:r>
      <w:r w:rsidR="00EF055D" w:rsidRPr="00DA3A25">
        <w:rPr>
          <w:rFonts w:ascii="Arial" w:hAnsi="Arial" w:cs="Arial"/>
          <w:sz w:val="20"/>
        </w:rPr>
        <w:t>hands,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F055D" w:rsidRPr="00DA3A25">
        <w:rPr>
          <w:rFonts w:ascii="Arial" w:hAnsi="Arial" w:cs="Arial"/>
          <w:sz w:val="20"/>
        </w:rPr>
        <w:t>h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EF055D" w:rsidRPr="00DA3A25">
        <w:rPr>
          <w:rFonts w:ascii="Arial" w:hAnsi="Arial" w:cs="Arial"/>
          <w:sz w:val="20"/>
        </w:rPr>
        <w:t>ee</w:t>
      </w:r>
      <w:r w:rsidR="0089554B" w:rsidRPr="00DA3A25">
        <w:rPr>
          <w:rFonts w:ascii="Arial" w:hAnsi="Arial" w:cs="Arial"/>
          <w:sz w:val="20"/>
        </w:rPr>
        <w:t xml:space="preserve"> </w:t>
      </w:r>
      <w:r w:rsidR="00EF055D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7B0807" w:rsidRPr="00DA3A25">
        <w:rPr>
          <w:rFonts w:ascii="Arial" w:hAnsi="Arial" w:cs="Arial"/>
          <w:sz w:val="20"/>
        </w:rPr>
        <w:t>hi</w:t>
      </w:r>
      <w:r w:rsidR="00EF055D" w:rsidRPr="00DA3A25">
        <w:rPr>
          <w:rFonts w:ascii="Arial" w:hAnsi="Arial" w:cs="Arial"/>
          <w:sz w:val="20"/>
        </w:rPr>
        <w:t>s</w:t>
      </w:r>
      <w:r w:rsidR="0089554B" w:rsidRPr="00DA3A25">
        <w:rPr>
          <w:rFonts w:ascii="Arial" w:hAnsi="Arial" w:cs="Arial"/>
          <w:sz w:val="20"/>
        </w:rPr>
        <w:t xml:space="preserve"> </w:t>
      </w:r>
      <w:r w:rsidR="00FD61E2" w:rsidRPr="00DA3A25">
        <w:rPr>
          <w:rFonts w:ascii="Arial" w:hAnsi="Arial" w:cs="Arial"/>
          <w:sz w:val="20"/>
        </w:rPr>
        <w:t>migh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FD61E2" w:rsidRPr="00DA3A25">
        <w:rPr>
          <w:rFonts w:ascii="Arial" w:hAnsi="Arial" w:cs="Arial"/>
          <w:sz w:val="20"/>
        </w:rPr>
        <w:t>y</w:t>
      </w:r>
      <w:r w:rsidR="0089554B" w:rsidRPr="00DA3A25">
        <w:rPr>
          <w:rFonts w:ascii="Arial" w:hAnsi="Arial" w:cs="Arial"/>
          <w:sz w:val="20"/>
        </w:rPr>
        <w:t xml:space="preserve"> </w:t>
      </w:r>
      <w:r w:rsidR="00FD61E2" w:rsidRPr="00DA3A25">
        <w:rPr>
          <w:rFonts w:ascii="Arial" w:hAnsi="Arial" w:cs="Arial"/>
          <w:sz w:val="20"/>
        </w:rPr>
        <w:t>men</w:t>
      </w:r>
      <w:r w:rsidR="0089554B" w:rsidRPr="00DA3A25">
        <w:rPr>
          <w:rFonts w:ascii="Arial" w:hAnsi="Arial" w:cs="Arial"/>
          <w:sz w:val="20"/>
        </w:rPr>
        <w:t xml:space="preserve"> </w:t>
      </w:r>
      <w:r w:rsidR="009524D1" w:rsidRPr="00DA3A25">
        <w:rPr>
          <w:rFonts w:ascii="Arial" w:hAnsi="Arial" w:cs="Arial"/>
          <w:spacing w:val="2"/>
          <w:sz w:val="20"/>
        </w:rPr>
        <w:t>p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9524D1" w:rsidRPr="00DA3A25">
        <w:rPr>
          <w:rFonts w:ascii="Arial" w:hAnsi="Arial" w:cs="Arial"/>
          <w:spacing w:val="2"/>
          <w:sz w:val="20"/>
        </w:rPr>
        <w:t>h</w:t>
      </w:r>
      <w:r w:rsidR="00632E16" w:rsidRPr="00DA3A25">
        <w:rPr>
          <w:rFonts w:ascii="Arial" w:hAnsi="Arial" w:cs="Arial"/>
          <w:sz w:val="20"/>
        </w:rPr>
        <w:t>e</w:t>
      </w:r>
      <w:r w:rsidR="009524D1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EF055D" w:rsidRPr="00DA3A25">
        <w:rPr>
          <w:rFonts w:ascii="Arial" w:hAnsi="Arial" w:cs="Arial"/>
          <w:sz w:val="20"/>
        </w:rPr>
        <w:t>live</w:t>
      </w:r>
      <w:r w:rsidR="009524D1" w:rsidRPr="00DA3A25">
        <w:rPr>
          <w:rFonts w:ascii="Arial" w:hAnsi="Arial" w:cs="Arial"/>
          <w:sz w:val="20"/>
        </w:rPr>
        <w:t>s 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9524D1" w:rsidRPr="00DA3A25">
        <w:rPr>
          <w:rFonts w:ascii="Arial" w:hAnsi="Arial" w:cs="Arial"/>
          <w:sz w:val="20"/>
        </w:rPr>
        <w:t xml:space="preserve">isk </w:t>
      </w:r>
      <w:r w:rsidR="00EF055D" w:rsidRPr="00DA3A25">
        <w:rPr>
          <w:rFonts w:ascii="Arial" w:hAnsi="Arial" w:cs="Arial"/>
          <w:sz w:val="20"/>
        </w:rPr>
        <w:t>o</w:t>
      </w:r>
      <w:r w:rsidR="00C16969" w:rsidRPr="00DA3A25">
        <w:rPr>
          <w:rFonts w:ascii="Arial" w:hAnsi="Arial" w:cs="Arial"/>
          <w:sz w:val="20"/>
        </w:rPr>
        <w:t>n</w:t>
      </w:r>
      <w:r w:rsidR="0089554B" w:rsidRPr="00DA3A25">
        <w:rPr>
          <w:rFonts w:ascii="Arial" w:hAnsi="Arial" w:cs="Arial"/>
          <w:sz w:val="20"/>
        </w:rPr>
        <w:t xml:space="preserve"> </w:t>
      </w:r>
      <w:r w:rsidR="00C16969" w:rsidRPr="00DA3A25">
        <w:rPr>
          <w:rFonts w:ascii="Arial" w:hAnsi="Arial" w:cs="Arial"/>
          <w:sz w:val="20"/>
        </w:rPr>
        <w:t>a</w:t>
      </w:r>
      <w:r w:rsidR="0089554B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C16969" w:rsidRPr="00DA3A25">
        <w:rPr>
          <w:rFonts w:ascii="Arial" w:hAnsi="Arial" w:cs="Arial"/>
          <w:sz w:val="20"/>
        </w:rPr>
        <w:t>ove</w:t>
      </w:r>
      <w:r w:rsidR="00E36554" w:rsidRPr="00DA3A25">
        <w:rPr>
          <w:rFonts w:ascii="Arial" w:hAnsi="Arial" w:cs="Arial"/>
          <w:spacing w:val="4"/>
          <w:sz w:val="20"/>
        </w:rPr>
        <w:t>r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EF055D" w:rsidRPr="00DA3A25">
        <w:rPr>
          <w:rFonts w:ascii="Arial" w:hAnsi="Arial" w:cs="Arial"/>
          <w:sz w:val="20"/>
        </w:rPr>
        <w:t>missio</w:t>
      </w:r>
      <w:r w:rsidR="009524D1" w:rsidRPr="00DA3A25">
        <w:rPr>
          <w:rFonts w:ascii="Arial" w:hAnsi="Arial" w:cs="Arial"/>
          <w:sz w:val="20"/>
        </w:rPr>
        <w:t xml:space="preserve">n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9524D1" w:rsidRPr="00DA3A25">
        <w:rPr>
          <w:rFonts w:ascii="Arial" w:hAnsi="Arial" w:cs="Arial"/>
          <w:sz w:val="20"/>
        </w:rPr>
        <w:t>o sa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9524D1" w:rsidRPr="00DA3A25">
        <w:rPr>
          <w:rFonts w:ascii="Arial" w:hAnsi="Arial" w:cs="Arial"/>
          <w:sz w:val="20"/>
        </w:rPr>
        <w:t>is</w:t>
      </w:r>
      <w:r w:rsidR="00CB05D3" w:rsidRPr="00DA3A25">
        <w:rPr>
          <w:rFonts w:ascii="Arial" w:hAnsi="Arial" w:cs="Arial"/>
          <w:spacing w:val="4"/>
          <w:sz w:val="20"/>
        </w:rPr>
        <w:t>f</w:t>
      </w:r>
      <w:r w:rsidR="009524D1" w:rsidRPr="00DA3A25">
        <w:rPr>
          <w:rFonts w:ascii="Arial" w:hAnsi="Arial" w:cs="Arial"/>
          <w:sz w:val="20"/>
        </w:rPr>
        <w:t>y David's longing</w:t>
      </w:r>
      <w:r w:rsidR="00EF055D" w:rsidRPr="00DA3A25">
        <w:rPr>
          <w:rFonts w:ascii="Arial" w:hAnsi="Arial" w:cs="Arial"/>
          <w:sz w:val="20"/>
        </w:rPr>
        <w:t>:</w:t>
      </w:r>
    </w:p>
    <w:p w14:paraId="4CBA8FE7" w14:textId="0B3F1A26" w:rsidR="002F712E" w:rsidRPr="00DA3A25" w:rsidRDefault="002F712E" w:rsidP="00D852FE">
      <w:pPr>
        <w:spacing w:line="240" w:lineRule="auto"/>
        <w:rPr>
          <w:rFonts w:cs="Arial"/>
          <w:sz w:val="20"/>
        </w:rPr>
      </w:pPr>
    </w:p>
    <w:p w14:paraId="2782E944" w14:textId="76D73312" w:rsidR="009036FD" w:rsidRPr="00DA3A25" w:rsidRDefault="009036FD" w:rsidP="00D852FE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Davi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was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n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ld,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hili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nes'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a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Pr="00DA3A25">
        <w:rPr>
          <w:rFonts w:ascii="Arial" w:hAnsi="Arial" w:cs="Arial"/>
          <w:sz w:val="20"/>
        </w:rPr>
        <w:t>ison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was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n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lehem.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onged,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id,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h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n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uld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iv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nk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ell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B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lehem,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sz w:val="20"/>
        </w:rPr>
        <w:t>is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!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ke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ugh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hili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nes,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w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ell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Well of Bethlehem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B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lehem,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sz w:val="20"/>
        </w:rPr>
        <w:t>was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y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,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ok</w:t>
      </w:r>
      <w:r w:rsidR="0089554B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i/>
          <w:spacing w:val="2"/>
          <w:sz w:val="20"/>
        </w:rPr>
        <w:t>i</w:t>
      </w:r>
      <w:r w:rsidR="003F694F" w:rsidRPr="00DA3A25">
        <w:rPr>
          <w:rFonts w:ascii="Arial" w:hAnsi="Arial" w:cs="Arial"/>
          <w:i/>
          <w:spacing w:val="-2"/>
          <w:sz w:val="20"/>
        </w:rPr>
        <w:t>t,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89554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ugh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16F15" w:rsidRPr="00DA3A25">
        <w:rPr>
          <w:rFonts w:ascii="Arial" w:hAnsi="Arial" w:cs="Arial"/>
          <w:i/>
          <w:spacing w:val="2"/>
          <w:sz w:val="20"/>
        </w:rPr>
        <w:t>i</w:t>
      </w:r>
      <w:r w:rsidR="00644D78" w:rsidRPr="00DA3A25">
        <w:rPr>
          <w:rFonts w:ascii="Arial" w:hAnsi="Arial" w:cs="Arial"/>
          <w:i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o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David: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EE0983" w:rsidRPr="00DA3A25">
        <w:rPr>
          <w:rFonts w:ascii="Arial" w:hAnsi="Arial" w:cs="Arial"/>
          <w:sz w:val="20"/>
        </w:rPr>
        <w:t>David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would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EE0983" w:rsidRPr="00DA3A25">
        <w:rPr>
          <w:rFonts w:ascii="Arial" w:hAnsi="Arial" w:cs="Arial"/>
          <w:sz w:val="20"/>
        </w:rPr>
        <w:t>d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E0983" w:rsidRPr="00DA3A25">
        <w:rPr>
          <w:rFonts w:ascii="Arial" w:hAnsi="Arial" w:cs="Arial"/>
          <w:sz w:val="20"/>
        </w:rPr>
        <w:t>ink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i/>
          <w:sz w:val="20"/>
        </w:rPr>
        <w:t>o</w:t>
      </w:r>
      <w:r w:rsidR="00F16F15" w:rsidRPr="00DA3A25">
        <w:rPr>
          <w:rFonts w:ascii="Arial" w:hAnsi="Arial" w:cs="Arial"/>
          <w:i/>
          <w:spacing w:val="-2"/>
          <w:sz w:val="20"/>
        </w:rPr>
        <w:t xml:space="preserve">f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EE0983" w:rsidRPr="00DA3A25">
        <w:rPr>
          <w:rFonts w:ascii="Arial" w:hAnsi="Arial" w:cs="Arial"/>
          <w:sz w:val="20"/>
        </w:rPr>
        <w:t>po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E0983" w:rsidRPr="00DA3A25">
        <w:rPr>
          <w:rFonts w:ascii="Arial" w:hAnsi="Arial" w:cs="Arial"/>
          <w:sz w:val="20"/>
        </w:rPr>
        <w:t>ed</w:t>
      </w:r>
      <w:r w:rsidR="0089554B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EE0983" w:rsidRPr="00DA3A25">
        <w:rPr>
          <w:rFonts w:ascii="Arial" w:hAnsi="Arial" w:cs="Arial"/>
          <w:sz w:val="20"/>
        </w:rPr>
        <w:t>o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o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="00EE0983" w:rsidRPr="00DA3A25">
        <w:rPr>
          <w:rFonts w:ascii="Arial" w:hAnsi="Arial" w:cs="Arial"/>
          <w:smallCaps/>
          <w:sz w:val="20"/>
        </w:rPr>
        <w:t>d</w:t>
      </w:r>
      <w:r w:rsidR="00EE0983" w:rsidRPr="00DA3A25">
        <w:rPr>
          <w:rFonts w:ascii="Arial" w:hAnsi="Arial" w:cs="Arial"/>
          <w:smallCaps/>
          <w:sz w:val="20"/>
        </w:rPr>
        <w:fldChar w:fldCharType="begin"/>
      </w:r>
      <w:r w:rsidR="00EE0983" w:rsidRPr="00DA3A25">
        <w:rPr>
          <w:rFonts w:ascii="Arial" w:hAnsi="Arial"/>
          <w:sz w:val="20"/>
        </w:rPr>
        <w:instrText xml:space="preserve"> XE "</w:instrText>
      </w:r>
      <w:r w:rsidR="00EE0983" w:rsidRPr="00DA3A25">
        <w:rPr>
          <w:rFonts w:ascii="Arial" w:hAnsi="Arial" w:cs="Arial"/>
          <w:smallCaps/>
          <w:sz w:val="20"/>
        </w:rPr>
        <w:instrText>LORD</w:instrText>
      </w:r>
      <w:r w:rsidR="00EE0983" w:rsidRPr="00DA3A25">
        <w:rPr>
          <w:rFonts w:ascii="Arial" w:hAnsi="Arial" w:cs="Arial"/>
          <w:sz w:val="20"/>
        </w:rPr>
        <w:instrText>, the</w:instrText>
      </w:r>
      <w:r w:rsidR="00EE0983" w:rsidRPr="00DA3A25">
        <w:rPr>
          <w:rFonts w:ascii="Arial" w:hAnsi="Arial"/>
          <w:sz w:val="20"/>
        </w:rPr>
        <w:instrText xml:space="preserve">" </w:instrText>
      </w:r>
      <w:r w:rsidR="00EE0983" w:rsidRPr="00DA3A25">
        <w:rPr>
          <w:rFonts w:ascii="Arial" w:hAnsi="Arial" w:cs="Arial"/>
          <w:smallCaps/>
          <w:sz w:val="20"/>
        </w:rPr>
        <w:fldChar w:fldCharType="end"/>
      </w:r>
      <w:r w:rsidR="00EE0983" w:rsidRPr="00DA3A25">
        <w:rPr>
          <w:rFonts w:ascii="Arial" w:hAnsi="Arial" w:cs="Arial"/>
          <w:sz w:val="20"/>
        </w:rPr>
        <w:t>,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And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said,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My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God</w:t>
      </w:r>
      <w:r w:rsidR="00EE0983" w:rsidRPr="00DA3A25">
        <w:rPr>
          <w:rFonts w:ascii="Arial" w:hAnsi="Arial" w:cs="Arial"/>
          <w:sz w:val="20"/>
        </w:rPr>
        <w:fldChar w:fldCharType="begin"/>
      </w:r>
      <w:r w:rsidR="00EE0983" w:rsidRPr="00DA3A25">
        <w:rPr>
          <w:rFonts w:ascii="Arial" w:hAnsi="Arial"/>
          <w:sz w:val="20"/>
        </w:rPr>
        <w:instrText xml:space="preserve"> XE "</w:instrText>
      </w:r>
      <w:r w:rsidR="00EE0983" w:rsidRPr="00DA3A25">
        <w:rPr>
          <w:rFonts w:ascii="Arial" w:hAnsi="Arial" w:cs="Arial"/>
          <w:sz w:val="20"/>
        </w:rPr>
        <w:instrText>God</w:instrText>
      </w:r>
      <w:r w:rsidR="00EE0983" w:rsidRPr="00DA3A25">
        <w:rPr>
          <w:rFonts w:ascii="Arial" w:hAnsi="Arial"/>
          <w:sz w:val="20"/>
        </w:rPr>
        <w:instrText xml:space="preserve">" </w:instrText>
      </w:r>
      <w:r w:rsidR="00EE0983" w:rsidRPr="00DA3A25">
        <w:rPr>
          <w:rFonts w:ascii="Arial" w:hAnsi="Arial" w:cs="Arial"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E0983" w:rsidRPr="00DA3A25">
        <w:rPr>
          <w:rFonts w:ascii="Arial" w:hAnsi="Arial" w:cs="Arial"/>
          <w:sz w:val="20"/>
        </w:rPr>
        <w:t>bid</w:t>
      </w:r>
      <w:r w:rsidR="0089554B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EE0983" w:rsidRPr="00DA3A25">
        <w:rPr>
          <w:rFonts w:ascii="Arial" w:hAnsi="Arial" w:cs="Arial"/>
          <w:sz w:val="20"/>
        </w:rPr>
        <w:t>me,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EE0983" w:rsidRPr="00DA3A25">
        <w:rPr>
          <w:rFonts w:ascii="Arial" w:hAnsi="Arial" w:cs="Arial"/>
          <w:sz w:val="20"/>
        </w:rPr>
        <w:t>I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should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do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his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hing: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shall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I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d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E0983" w:rsidRPr="00DA3A25">
        <w:rPr>
          <w:rFonts w:ascii="Arial" w:hAnsi="Arial" w:cs="Arial"/>
          <w:sz w:val="20"/>
        </w:rPr>
        <w:t>ink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blood</w:t>
      </w:r>
      <w:r w:rsidR="00EE0983" w:rsidRPr="00DA3A25">
        <w:rPr>
          <w:rFonts w:ascii="Arial" w:hAnsi="Arial" w:cs="Arial"/>
          <w:sz w:val="20"/>
        </w:rPr>
        <w:fldChar w:fldCharType="begin"/>
      </w:r>
      <w:r w:rsidR="00EE0983" w:rsidRPr="00DA3A25">
        <w:rPr>
          <w:rFonts w:ascii="Arial" w:hAnsi="Arial"/>
          <w:sz w:val="20"/>
        </w:rPr>
        <w:instrText xml:space="preserve"> XE "</w:instrText>
      </w:r>
      <w:r w:rsidR="00EE0983" w:rsidRPr="00DA3A25">
        <w:rPr>
          <w:rFonts w:ascii="Arial" w:hAnsi="Arial" w:cs="Arial"/>
          <w:sz w:val="20"/>
        </w:rPr>
        <w:instrText>Drink blood</w:instrText>
      </w:r>
      <w:r w:rsidR="00EE0983" w:rsidRPr="00DA3A25">
        <w:rPr>
          <w:rFonts w:ascii="Arial" w:hAnsi="Arial"/>
          <w:sz w:val="20"/>
        </w:rPr>
        <w:instrText xml:space="preserve">" </w:instrText>
      </w:r>
      <w:r w:rsidR="00EE0983" w:rsidRPr="00DA3A25">
        <w:rPr>
          <w:rFonts w:ascii="Arial" w:hAnsi="Arial" w:cs="Arial"/>
          <w:sz w:val="20"/>
        </w:rPr>
        <w:fldChar w:fldCharType="end"/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hese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men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EE0983" w:rsidRPr="00DA3A25">
        <w:rPr>
          <w:rFonts w:ascii="Arial" w:hAnsi="Arial" w:cs="Arial"/>
          <w:sz w:val="20"/>
        </w:rPr>
        <w:t>have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p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hei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EE0983" w:rsidRPr="00DA3A25">
        <w:rPr>
          <w:rFonts w:ascii="Arial" w:hAnsi="Arial" w:cs="Arial"/>
          <w:sz w:val="20"/>
        </w:rPr>
        <w:t>lives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in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j</w:t>
      </w:r>
      <w:r w:rsidR="00EE0983" w:rsidRPr="00DA3A25">
        <w:rPr>
          <w:rFonts w:ascii="Arial" w:hAnsi="Arial" w:cs="Arial"/>
          <w:spacing w:val="4"/>
          <w:sz w:val="20"/>
        </w:rPr>
        <w:t>e</w:t>
      </w:r>
      <w:r w:rsidR="00EE0983" w:rsidRPr="00DA3A25">
        <w:rPr>
          <w:rFonts w:ascii="Arial" w:hAnsi="Arial" w:cs="Arial"/>
          <w:sz w:val="20"/>
        </w:rPr>
        <w:t>op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E0983" w:rsidRPr="00DA3A25">
        <w:rPr>
          <w:rFonts w:ascii="Arial" w:hAnsi="Arial" w:cs="Arial"/>
          <w:sz w:val="20"/>
        </w:rPr>
        <w:t>dy?</w:t>
      </w:r>
      <w:r w:rsidR="0089554B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F</w:t>
      </w:r>
      <w:r w:rsidR="00EE0983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h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="00EE0983" w:rsidRPr="00DA3A25">
        <w:rPr>
          <w:rFonts w:ascii="Arial" w:hAnsi="Arial" w:cs="Arial"/>
          <w:i/>
          <w:sz w:val="20"/>
        </w:rPr>
        <w:t>he</w:t>
      </w:r>
      <w:r w:rsidR="0089554B" w:rsidRPr="00DA3A25">
        <w:rPr>
          <w:rFonts w:ascii="Arial" w:hAnsi="Arial" w:cs="Arial"/>
          <w:i/>
          <w:sz w:val="20"/>
        </w:rPr>
        <w:t xml:space="preserve"> </w:t>
      </w:r>
      <w:r w:rsidR="00EE0983" w:rsidRPr="00DA3A25">
        <w:rPr>
          <w:rFonts w:ascii="Arial" w:hAnsi="Arial" w:cs="Arial"/>
          <w:i/>
          <w:spacing w:val="2"/>
          <w:sz w:val="20"/>
        </w:rPr>
        <w:t>j</w:t>
      </w:r>
      <w:r w:rsidR="00EE0983" w:rsidRPr="00DA3A25">
        <w:rPr>
          <w:rFonts w:ascii="Arial" w:hAnsi="Arial" w:cs="Arial"/>
          <w:i/>
          <w:sz w:val="20"/>
        </w:rPr>
        <w:t>eopa</w:t>
      </w:r>
      <w:r w:rsidR="00675195" w:rsidRPr="00DA3A25">
        <w:rPr>
          <w:rFonts w:ascii="Arial" w:hAnsi="Arial" w:cs="Arial"/>
          <w:i/>
          <w:spacing w:val="2"/>
          <w:sz w:val="20"/>
        </w:rPr>
        <w:t>r</w:t>
      </w:r>
      <w:r w:rsidR="00EE0983" w:rsidRPr="00DA3A25">
        <w:rPr>
          <w:rFonts w:ascii="Arial" w:hAnsi="Arial" w:cs="Arial"/>
          <w:i/>
          <w:sz w:val="20"/>
        </w:rPr>
        <w:t>dy</w:t>
      </w:r>
      <w:r w:rsidR="0089554B" w:rsidRPr="00DA3A25">
        <w:rPr>
          <w:rFonts w:ascii="Arial" w:hAnsi="Arial" w:cs="Arial"/>
          <w:i/>
          <w:sz w:val="20"/>
        </w:rPr>
        <w:t xml:space="preserve"> </w:t>
      </w:r>
      <w:r w:rsidR="00EE0983" w:rsidRPr="00DA3A25">
        <w:rPr>
          <w:rFonts w:ascii="Arial" w:hAnsi="Arial" w:cs="Arial"/>
          <w:i/>
          <w:sz w:val="20"/>
        </w:rPr>
        <w:t>o</w:t>
      </w:r>
      <w:r w:rsidR="00F16F15" w:rsidRPr="00DA3A25">
        <w:rPr>
          <w:rFonts w:ascii="Arial" w:hAnsi="Arial" w:cs="Arial"/>
          <w:i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hei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EE0983" w:rsidRPr="00DA3A25">
        <w:rPr>
          <w:rFonts w:ascii="Arial" w:hAnsi="Arial" w:cs="Arial"/>
          <w:sz w:val="20"/>
        </w:rPr>
        <w:t>lives</w:t>
      </w:r>
      <w:r w:rsidR="0089554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hey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b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E0983" w:rsidRPr="00DA3A25">
        <w:rPr>
          <w:rFonts w:ascii="Arial" w:hAnsi="Arial" w:cs="Arial"/>
          <w:sz w:val="20"/>
        </w:rPr>
        <w:t>ough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89554B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="00EE0983" w:rsidRPr="00DA3A25">
        <w:rPr>
          <w:rFonts w:ascii="Arial" w:hAnsi="Arial" w:cs="Arial"/>
          <w:sz w:val="20"/>
        </w:rPr>
        <w:t>h</w:t>
      </w:r>
      <w:r w:rsidR="00BC0F37" w:rsidRPr="00DA3A25">
        <w:rPr>
          <w:rFonts w:ascii="Arial" w:hAnsi="Arial" w:cs="Arial"/>
          <w:sz w:val="20"/>
        </w:rPr>
        <w:t>e</w:t>
      </w:r>
      <w:r w:rsidR="00BC0F37" w:rsidRPr="00DA3A25">
        <w:rPr>
          <w:rFonts w:ascii="Arial" w:hAnsi="Arial" w:cs="Arial"/>
          <w:spacing w:val="2"/>
          <w:sz w:val="20"/>
        </w:rPr>
        <w:t>r</w:t>
      </w:r>
      <w:r w:rsidR="00BC0F37" w:rsidRPr="00DA3A25">
        <w:rPr>
          <w:rFonts w:ascii="Arial" w:hAnsi="Arial" w:cs="Arial"/>
          <w:sz w:val="20"/>
        </w:rPr>
        <w:t>e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BC0F37" w:rsidRPr="00DA3A25">
        <w:rPr>
          <w:rFonts w:ascii="Arial" w:hAnsi="Arial" w:cs="Arial"/>
          <w:spacing w:val="2"/>
          <w:sz w:val="20"/>
        </w:rPr>
        <w:t>r</w:t>
      </w:r>
      <w:r w:rsidR="00BC0F37" w:rsidRPr="00DA3A25">
        <w:rPr>
          <w:rFonts w:ascii="Arial" w:hAnsi="Arial" w:cs="Arial"/>
          <w:sz w:val="20"/>
        </w:rPr>
        <w:t>e</w:t>
      </w:r>
      <w:r w:rsidR="003A14BA" w:rsidRPr="00DA3A25">
        <w:rPr>
          <w:rFonts w:ascii="Arial" w:hAnsi="Arial" w:cs="Arial"/>
          <w:sz w:val="20"/>
        </w:rPr>
        <w:t xml:space="preserve">, </w:t>
      </w:r>
      <w:r w:rsidR="00EE0983" w:rsidRPr="00DA3A25">
        <w:rPr>
          <w:rFonts w:ascii="Arial" w:hAnsi="Arial" w:cs="Arial"/>
          <w:sz w:val="20"/>
        </w:rPr>
        <w:t>he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would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EE0983" w:rsidRPr="00DA3A25">
        <w:rPr>
          <w:rFonts w:ascii="Arial" w:hAnsi="Arial" w:cs="Arial"/>
          <w:sz w:val="20"/>
        </w:rPr>
        <w:t>d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E0983" w:rsidRPr="00DA3A25">
        <w:rPr>
          <w:rFonts w:ascii="Arial" w:hAnsi="Arial" w:cs="Arial"/>
          <w:sz w:val="20"/>
        </w:rPr>
        <w:t>in</w:t>
      </w:r>
      <w:r w:rsidR="00BC0F37" w:rsidRPr="00DA3A25">
        <w:rPr>
          <w:rFonts w:ascii="Arial" w:hAnsi="Arial" w:cs="Arial"/>
          <w:sz w:val="20"/>
        </w:rPr>
        <w:t xml:space="preserve">k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EE0983" w:rsidRPr="00DA3A25">
        <w:rPr>
          <w:rFonts w:ascii="Arial" w:hAnsi="Arial" w:cs="Arial"/>
          <w:sz w:val="20"/>
        </w:rPr>
        <w:t>"</w:t>
      </w:r>
      <w:r w:rsidR="0089554B" w:rsidRPr="00DA3A25">
        <w:rPr>
          <w:rFonts w:ascii="Arial" w:hAnsi="Arial" w:cs="Arial"/>
          <w:sz w:val="20"/>
        </w:rPr>
        <w:t xml:space="preserve"> </w:t>
      </w:r>
      <w:r w:rsidR="00EE0983" w:rsidRPr="0056566E">
        <w:rPr>
          <w:rFonts w:ascii="Arial" w:hAnsi="Arial" w:cs="Arial"/>
          <w:szCs w:val="16"/>
        </w:rPr>
        <w:t>(1</w:t>
      </w:r>
      <w:r w:rsidR="00DC2845" w:rsidRPr="00633952">
        <w:rPr>
          <w:rFonts w:ascii="Arial" w:hAnsi="Arial" w:cs="Arial"/>
          <w:szCs w:val="16"/>
        </w:rPr>
        <w:t>C</w:t>
      </w:r>
      <w:r w:rsidR="00EE0983" w:rsidRPr="00633952">
        <w:rPr>
          <w:rFonts w:ascii="Arial" w:hAnsi="Arial" w:cs="Arial"/>
          <w:szCs w:val="16"/>
        </w:rPr>
        <w:t>h</w:t>
      </w:r>
      <w:r w:rsidR="00F16F15" w:rsidRPr="00633952">
        <w:rPr>
          <w:rFonts w:ascii="Arial" w:hAnsi="Arial" w:cs="Arial"/>
          <w:spacing w:val="-2"/>
          <w:szCs w:val="16"/>
        </w:rPr>
        <w:t xml:space="preserve">r </w:t>
      </w:r>
      <w:r w:rsidR="00EE0983" w:rsidRPr="00633952">
        <w:rPr>
          <w:rFonts w:ascii="Arial" w:hAnsi="Arial" w:cs="Arial"/>
          <w:spacing w:val="-6"/>
          <w:szCs w:val="16"/>
        </w:rPr>
        <w:t>1</w:t>
      </w:r>
      <w:r w:rsidR="00EE0983" w:rsidRPr="0056566E">
        <w:rPr>
          <w:rFonts w:ascii="Arial" w:hAnsi="Arial" w:cs="Arial"/>
          <w:szCs w:val="16"/>
        </w:rPr>
        <w:t>1:1</w:t>
      </w:r>
      <w:r w:rsidR="00EE0983" w:rsidRPr="00633952">
        <w:rPr>
          <w:rFonts w:ascii="Arial" w:hAnsi="Arial" w:cs="Arial"/>
          <w:szCs w:val="16"/>
        </w:rPr>
        <w:t>6-</w:t>
      </w:r>
      <w:r w:rsidR="00EE0983" w:rsidRPr="0056566E">
        <w:rPr>
          <w:rFonts w:ascii="Arial" w:hAnsi="Arial" w:cs="Arial"/>
          <w:szCs w:val="16"/>
        </w:rPr>
        <w:t>19)</w:t>
      </w:r>
      <w:r w:rsidR="00EE0983"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</w:p>
    <w:p w14:paraId="06763045" w14:textId="77777777" w:rsidR="009036FD" w:rsidRPr="00DA3A25" w:rsidRDefault="009036FD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1257C2F" w14:textId="4276CB23" w:rsidR="00CC6592" w:rsidRDefault="00AB174E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He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="004C1FFA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</w:t>
      </w:r>
      <w:r w:rsidR="00B10DAD" w:rsidRPr="00DA3A25">
        <w:rPr>
          <w:rFonts w:ascii="Arial" w:hAnsi="Arial" w:cs="Arial"/>
          <w:sz w:val="20"/>
        </w:rPr>
        <w:t>David</w:t>
      </w:r>
      <w:r w:rsidR="00291CEC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E561D5" w:rsidRPr="00DA3A25">
        <w:rPr>
          <w:rFonts w:ascii="Arial" w:hAnsi="Arial" w:cs="Arial"/>
          <w:sz w:val="20"/>
        </w:rPr>
        <w:t xml:space="preserve">aught a lesson </w:t>
      </w:r>
      <w:r w:rsidR="00FA3EE8" w:rsidRPr="00DA3A25">
        <w:rPr>
          <w:rFonts w:ascii="Arial" w:hAnsi="Arial" w:cs="Arial"/>
          <w:sz w:val="20"/>
        </w:rPr>
        <w:t>abo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D4754D" w:rsidRPr="00DA3A25">
        <w:rPr>
          <w:rFonts w:ascii="Arial" w:hAnsi="Arial" w:cs="Arial"/>
          <w:sz w:val="20"/>
        </w:rPr>
        <w:t>he</w:t>
      </w:r>
      <w:r w:rsidR="00291CEC" w:rsidRPr="00DA3A25">
        <w:rPr>
          <w:rFonts w:ascii="Arial" w:hAnsi="Arial" w:cs="Arial"/>
          <w:sz w:val="20"/>
        </w:rPr>
        <w:t xml:space="preserve"> </w:t>
      </w:r>
      <w:r w:rsidR="00D4754D" w:rsidRPr="00DA3A25">
        <w:rPr>
          <w:rFonts w:ascii="Arial" w:hAnsi="Arial" w:cs="Arial"/>
          <w:sz w:val="20"/>
        </w:rPr>
        <w:t>value</w:t>
      </w:r>
      <w:r w:rsidR="00291CEC" w:rsidRPr="00DA3A25">
        <w:rPr>
          <w:rFonts w:ascii="Arial" w:hAnsi="Arial" w:cs="Arial"/>
          <w:sz w:val="20"/>
        </w:rPr>
        <w:t xml:space="preserve"> </w:t>
      </w:r>
      <w:r w:rsidR="00D4754D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D4754D" w:rsidRPr="00DA3A25">
        <w:rPr>
          <w:rFonts w:ascii="Arial" w:hAnsi="Arial" w:cs="Arial"/>
          <w:sz w:val="20"/>
        </w:rPr>
        <w:t>l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291CEC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A3EE8" w:rsidRPr="00DA3A25">
        <w:rPr>
          <w:rFonts w:ascii="Arial" w:hAnsi="Arial" w:cs="Arial"/>
          <w:sz w:val="20"/>
        </w:rPr>
        <w:t>o</w:t>
      </w:r>
      <w:r w:rsidR="007D0CB0" w:rsidRPr="00DA3A25">
        <w:rPr>
          <w:rFonts w:ascii="Arial" w:hAnsi="Arial" w:cs="Arial"/>
          <w:sz w:val="20"/>
        </w:rPr>
        <w:t xml:space="preserve"> his </w:t>
      </w:r>
      <w:r w:rsidR="00FA3EE8" w:rsidRPr="00DA3A25">
        <w:rPr>
          <w:rFonts w:ascii="Arial" w:hAnsi="Arial" w:cs="Arial"/>
          <w:sz w:val="20"/>
        </w:rPr>
        <w:t>men</w:t>
      </w:r>
      <w:r w:rsidR="006711E8" w:rsidRPr="00DA3A25">
        <w:rPr>
          <w:rFonts w:ascii="Arial" w:hAnsi="Arial" w:cs="Arial"/>
          <w:sz w:val="20"/>
        </w:rPr>
        <w:t xml:space="preserve"> and</w:t>
      </w:r>
      <w:r w:rsidR="00796419" w:rsidRPr="00DA3A25">
        <w:rPr>
          <w:rFonts w:ascii="Arial" w:hAnsi="Arial" w:cs="Arial"/>
          <w:sz w:val="20"/>
        </w:rPr>
        <w:t xml:space="preserve"> </w:t>
      </w:r>
      <w:r w:rsidR="00E561D5" w:rsidRPr="00DA3A25">
        <w:rPr>
          <w:rFonts w:ascii="Arial" w:hAnsi="Arial" w:cs="Arial"/>
          <w:spacing w:val="4"/>
          <w:sz w:val="20"/>
        </w:rPr>
        <w:t>his words</w:t>
      </w:r>
      <w:r w:rsidR="00291CEC" w:rsidRPr="00DA3A25">
        <w:rPr>
          <w:rFonts w:ascii="Arial" w:hAnsi="Arial" w:cs="Arial"/>
          <w:sz w:val="20"/>
        </w:rPr>
        <w:t xml:space="preserve"> </w:t>
      </w:r>
      <w:r w:rsidR="00BA2EA8" w:rsidRPr="00DA3A25">
        <w:rPr>
          <w:rFonts w:ascii="Arial" w:hAnsi="Arial" w:cs="Arial"/>
          <w:sz w:val="20"/>
        </w:rPr>
        <w:t>a</w:t>
      </w:r>
      <w:r w:rsidR="0020555C" w:rsidRPr="00DA3A25">
        <w:rPr>
          <w:rFonts w:ascii="Arial" w:hAnsi="Arial" w:cs="Arial"/>
          <w:sz w:val="20"/>
        </w:rPr>
        <w:t>lso</w:t>
      </w:r>
      <w:r w:rsidR="00291CEC" w:rsidRPr="00DA3A25">
        <w:rPr>
          <w:rFonts w:ascii="Arial" w:hAnsi="Arial" w:cs="Arial"/>
          <w:sz w:val="20"/>
        </w:rPr>
        <w:t xml:space="preserve"> </w:t>
      </w:r>
      <w:r w:rsidR="0020555C" w:rsidRPr="00DA3A25">
        <w:rPr>
          <w:rFonts w:ascii="Arial" w:hAnsi="Arial" w:cs="Arial"/>
          <w:sz w:val="20"/>
        </w:rPr>
        <w:t>give</w:t>
      </w:r>
      <w:r w:rsidR="00291CEC" w:rsidRPr="00DA3A25">
        <w:rPr>
          <w:rFonts w:ascii="Arial" w:hAnsi="Arial" w:cs="Arial"/>
          <w:sz w:val="20"/>
        </w:rPr>
        <w:t xml:space="preserve"> </w:t>
      </w:r>
      <w:r w:rsidR="0020555C" w:rsidRPr="00DA3A25">
        <w:rPr>
          <w:rFonts w:ascii="Arial" w:hAnsi="Arial" w:cs="Arial"/>
          <w:sz w:val="20"/>
        </w:rPr>
        <w:t>u</w:t>
      </w:r>
      <w:r w:rsidR="00C43E53" w:rsidRPr="00DA3A25">
        <w:rPr>
          <w:rFonts w:ascii="Arial" w:hAnsi="Arial" w:cs="Arial"/>
          <w:sz w:val="20"/>
        </w:rPr>
        <w:t>s</w:t>
      </w:r>
      <w:r w:rsidR="00291CEC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331F0B" w:rsidRPr="00DA3A25">
        <w:rPr>
          <w:rFonts w:ascii="Arial" w:hAnsi="Arial" w:cs="Arial"/>
          <w:sz w:val="20"/>
        </w:rPr>
        <w:t>he</w:t>
      </w:r>
      <w:r w:rsidR="00291CEC" w:rsidRPr="00DA3A25">
        <w:rPr>
          <w:rFonts w:ascii="Arial" w:hAnsi="Arial" w:cs="Arial"/>
          <w:sz w:val="20"/>
        </w:rPr>
        <w:t xml:space="preserve"> </w:t>
      </w:r>
      <w:r w:rsidR="00331F0B" w:rsidRPr="00DA3A25">
        <w:rPr>
          <w:rFonts w:ascii="Arial" w:hAnsi="Arial" w:cs="Arial"/>
          <w:sz w:val="20"/>
        </w:rPr>
        <w:t>ke</w:t>
      </w:r>
      <w:r w:rsidR="00BA2EA8" w:rsidRPr="00DA3A25">
        <w:rPr>
          <w:rFonts w:ascii="Arial" w:hAnsi="Arial" w:cs="Arial"/>
          <w:sz w:val="20"/>
        </w:rPr>
        <w:t>y</w:t>
      </w:r>
      <w:r w:rsidR="00291CEC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BA2EA8" w:rsidRPr="00DA3A25">
        <w:rPr>
          <w:rFonts w:ascii="Arial" w:hAnsi="Arial" w:cs="Arial"/>
          <w:sz w:val="20"/>
        </w:rPr>
        <w:t>o</w:t>
      </w:r>
      <w:r w:rsidR="00291CEC" w:rsidRPr="00DA3A25">
        <w:rPr>
          <w:rFonts w:ascii="Arial" w:hAnsi="Arial" w:cs="Arial"/>
          <w:sz w:val="20"/>
        </w:rPr>
        <w:t xml:space="preserve"> </w:t>
      </w:r>
      <w:r w:rsidR="004C1FFA" w:rsidRPr="00DA3A25">
        <w:rPr>
          <w:rFonts w:ascii="Arial" w:hAnsi="Arial" w:cs="Arial"/>
          <w:spacing w:val="4"/>
          <w:sz w:val="20"/>
        </w:rPr>
        <w:t>t</w:t>
      </w:r>
      <w:r w:rsidR="004C1FFA" w:rsidRPr="00DA3A25">
        <w:rPr>
          <w:rFonts w:ascii="Arial" w:hAnsi="Arial" w:cs="Arial"/>
          <w:sz w:val="20"/>
        </w:rPr>
        <w:t>he</w:t>
      </w:r>
      <w:r w:rsidR="00291CEC" w:rsidRPr="00DA3A25">
        <w:rPr>
          <w:rFonts w:ascii="Arial" w:hAnsi="Arial" w:cs="Arial"/>
          <w:sz w:val="20"/>
        </w:rPr>
        <w:t xml:space="preserve"> </w:t>
      </w:r>
      <w:r w:rsidR="00AC4B69" w:rsidRPr="00DA3A25">
        <w:rPr>
          <w:rFonts w:ascii="Arial" w:hAnsi="Arial" w:cs="Arial"/>
          <w:sz w:val="20"/>
        </w:rPr>
        <w:t>wo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AC4B69" w:rsidRPr="00DA3A25">
        <w:rPr>
          <w:rFonts w:ascii="Arial" w:hAnsi="Arial" w:cs="Arial"/>
          <w:sz w:val="20"/>
        </w:rPr>
        <w:t>d</w:t>
      </w:r>
      <w:r w:rsidR="00291CEC" w:rsidRPr="00DA3A25">
        <w:rPr>
          <w:rFonts w:ascii="Arial" w:hAnsi="Arial" w:cs="Arial"/>
          <w:sz w:val="20"/>
        </w:rPr>
        <w:t xml:space="preserve"> </w:t>
      </w:r>
      <w:r w:rsidR="00AC4B69" w:rsidRPr="00DA3A25">
        <w:rPr>
          <w:rFonts w:ascii="Arial" w:hAnsi="Arial" w:cs="Arial"/>
          <w:sz w:val="20"/>
        </w:rPr>
        <w:t>p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AC4B69" w:rsidRPr="00DA3A25">
        <w:rPr>
          <w:rFonts w:ascii="Arial" w:hAnsi="Arial" w:cs="Arial"/>
          <w:sz w:val="20"/>
        </w:rPr>
        <w:t>e</w:t>
      </w:r>
      <w:r w:rsidR="003F0B7B" w:rsidRPr="00DA3A25">
        <w:rPr>
          <w:rFonts w:ascii="Arial" w:hAnsi="Arial" w:cs="Arial"/>
          <w:sz w:val="20"/>
        </w:rPr>
        <w:fldChar w:fldCharType="begin"/>
      </w:r>
      <w:r w:rsidR="003F0B7B" w:rsidRPr="00DA3A25">
        <w:rPr>
          <w:rFonts w:ascii="Arial" w:hAnsi="Arial"/>
          <w:sz w:val="20"/>
        </w:rPr>
        <w:instrText xml:space="preserve"> XE "</w:instrText>
      </w:r>
      <w:r w:rsidR="003F0B7B" w:rsidRPr="00DA3A25">
        <w:rPr>
          <w:rFonts w:ascii="Arial" w:hAnsi="Arial" w:cs="Arial"/>
          <w:sz w:val="20"/>
        </w:rPr>
        <w:instrText>Word pictures</w:instrText>
      </w:r>
      <w:r w:rsidR="003F0B7B" w:rsidRPr="00DA3A25">
        <w:rPr>
          <w:rFonts w:ascii="Arial" w:hAnsi="Arial"/>
          <w:sz w:val="20"/>
        </w:rPr>
        <w:instrText xml:space="preserve">" </w:instrText>
      </w:r>
      <w:r w:rsidR="003F0B7B" w:rsidRPr="00DA3A25">
        <w:rPr>
          <w:rFonts w:ascii="Arial" w:hAnsi="Arial" w:cs="Arial"/>
          <w:sz w:val="20"/>
        </w:rPr>
        <w:fldChar w:fldCharType="end"/>
      </w:r>
      <w:r w:rsidR="00291CEC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4C1FFA" w:rsidRPr="00DA3A25">
        <w:rPr>
          <w:rFonts w:ascii="Arial" w:hAnsi="Arial" w:cs="Arial"/>
          <w:sz w:val="20"/>
        </w:rPr>
        <w:t>t was used by Jesus.</w:t>
      </w:r>
      <w:r w:rsidR="009F6167" w:rsidRPr="00DA3A25">
        <w:rPr>
          <w:rFonts w:ascii="Arial" w:hAnsi="Arial" w:cs="Arial"/>
          <w:sz w:val="20"/>
        </w:rPr>
        <w:fldChar w:fldCharType="begin"/>
      </w:r>
      <w:r w:rsidR="009F6167" w:rsidRPr="00DA3A25">
        <w:rPr>
          <w:rFonts w:ascii="Arial" w:hAnsi="Arial"/>
          <w:sz w:val="20"/>
        </w:rPr>
        <w:instrText xml:space="preserve"> XE "</w:instrText>
      </w:r>
      <w:r w:rsidR="009F6167" w:rsidRPr="00DA3A25">
        <w:rPr>
          <w:rFonts w:ascii="Arial" w:hAnsi="Arial" w:cs="Arial"/>
          <w:sz w:val="20"/>
        </w:rPr>
        <w:instrText>Bible, the (scripture)</w:instrText>
      </w:r>
      <w:r w:rsidR="009F6167" w:rsidRPr="00DA3A25">
        <w:rPr>
          <w:rFonts w:ascii="Arial" w:hAnsi="Arial"/>
          <w:sz w:val="20"/>
        </w:rPr>
        <w:instrText xml:space="preserve">" </w:instrText>
      </w:r>
      <w:r w:rsidR="009F6167" w:rsidRPr="00DA3A25">
        <w:rPr>
          <w:rFonts w:ascii="Arial" w:hAnsi="Arial" w:cs="Arial"/>
          <w:sz w:val="20"/>
        </w:rPr>
        <w:fldChar w:fldCharType="end"/>
      </w:r>
      <w:r w:rsidR="00BC3F5F" w:rsidRPr="00DA3A25">
        <w:rPr>
          <w:rFonts w:ascii="Arial" w:hAnsi="Arial" w:cs="Arial"/>
          <w:sz w:val="20"/>
        </w:rPr>
        <w:t xml:space="preserve"> T</w:t>
      </w:r>
      <w:r w:rsidR="004C1FFA" w:rsidRPr="00DA3A25">
        <w:rPr>
          <w:rFonts w:ascii="Arial" w:hAnsi="Arial" w:cs="Arial"/>
          <w:sz w:val="20"/>
        </w:rPr>
        <w:t xml:space="preserve">he Bible </w:t>
      </w:r>
      <w:r w:rsidR="009F6167" w:rsidRPr="00DA3A25">
        <w:rPr>
          <w:rFonts w:ascii="Arial" w:hAnsi="Arial" w:cs="Arial"/>
          <w:spacing w:val="2"/>
          <w:sz w:val="20"/>
        </w:rPr>
        <w:fldChar w:fldCharType="begin"/>
      </w:r>
      <w:r w:rsidR="009F6167" w:rsidRPr="00DA3A25">
        <w:rPr>
          <w:rFonts w:ascii="Arial" w:hAnsi="Arial"/>
          <w:sz w:val="20"/>
        </w:rPr>
        <w:instrText xml:space="preserve"> XE "</w:instrText>
      </w:r>
      <w:r w:rsidR="009F6167" w:rsidRPr="00DA3A25">
        <w:rPr>
          <w:rFonts w:ascii="Arial" w:hAnsi="Arial" w:cs="Arial"/>
          <w:sz w:val="20"/>
        </w:rPr>
        <w:instrText>Bible, the (scripture)</w:instrText>
      </w:r>
      <w:r w:rsidR="009F6167" w:rsidRPr="00DA3A25">
        <w:rPr>
          <w:rFonts w:ascii="Arial" w:hAnsi="Arial"/>
          <w:sz w:val="20"/>
        </w:rPr>
        <w:instrText xml:space="preserve">" </w:instrText>
      </w:r>
      <w:r w:rsidR="009F6167" w:rsidRPr="00DA3A25">
        <w:rPr>
          <w:rFonts w:ascii="Arial" w:hAnsi="Arial" w:cs="Arial"/>
          <w:spacing w:val="2"/>
          <w:sz w:val="20"/>
        </w:rPr>
        <w:fldChar w:fldCharType="end"/>
      </w:r>
      <w:r w:rsidR="004C1FFA" w:rsidRPr="00DA3A25">
        <w:rPr>
          <w:rFonts w:ascii="Arial" w:hAnsi="Arial" w:cs="Arial"/>
          <w:spacing w:val="2"/>
          <w:sz w:val="20"/>
        </w:rPr>
        <w:t>h</w:t>
      </w:r>
      <w:r w:rsidR="00BC3F5F" w:rsidRPr="00DA3A25">
        <w:rPr>
          <w:rFonts w:ascii="Arial" w:hAnsi="Arial" w:cs="Arial"/>
          <w:spacing w:val="2"/>
          <w:sz w:val="20"/>
        </w:rPr>
        <w:t>as</w:t>
      </w:r>
      <w:r w:rsidR="004C1FFA" w:rsidRPr="00DA3A25">
        <w:rPr>
          <w:rFonts w:ascii="Arial" w:hAnsi="Arial" w:cs="Arial"/>
          <w:spacing w:val="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641C" w:rsidRPr="00DA3A25">
        <w:rPr>
          <w:rFonts w:ascii="Arial" w:hAnsi="Arial" w:cs="Arial"/>
          <w:spacing w:val="2"/>
          <w:sz w:val="20"/>
        </w:rPr>
        <w:t>h</w:t>
      </w:r>
      <w:r w:rsidR="00632E16" w:rsidRPr="00DA3A25">
        <w:rPr>
          <w:rFonts w:ascii="Arial" w:hAnsi="Arial" w:cs="Arial"/>
          <w:sz w:val="20"/>
        </w:rPr>
        <w:t>e</w:t>
      </w:r>
      <w:r w:rsidR="0057641C" w:rsidRPr="00DA3A25">
        <w:rPr>
          <w:rFonts w:ascii="Arial" w:hAnsi="Arial" w:cs="Arial"/>
          <w:spacing w:val="2"/>
          <w:sz w:val="20"/>
        </w:rPr>
        <w:t xml:space="preserve"> k</w:t>
      </w:r>
      <w:r w:rsidR="00632E16" w:rsidRPr="00DA3A25">
        <w:rPr>
          <w:rFonts w:ascii="Arial" w:hAnsi="Arial" w:cs="Arial"/>
          <w:sz w:val="20"/>
        </w:rPr>
        <w:t>e</w:t>
      </w:r>
      <w:r w:rsidR="0057641C" w:rsidRPr="00DA3A25">
        <w:rPr>
          <w:rFonts w:ascii="Arial" w:hAnsi="Arial" w:cs="Arial"/>
          <w:spacing w:val="2"/>
          <w:sz w:val="20"/>
        </w:rPr>
        <w:t>y</w:t>
      </w:r>
      <w:r w:rsidR="00632E16" w:rsidRPr="00DA3A25">
        <w:rPr>
          <w:rFonts w:ascii="Arial" w:hAnsi="Arial" w:cs="Arial"/>
          <w:sz w:val="20"/>
        </w:rPr>
        <w:t>s</w:t>
      </w:r>
      <w:r w:rsidR="0057641C" w:rsidRPr="00DA3A25">
        <w:rPr>
          <w:rFonts w:ascii="Arial" w:hAnsi="Arial" w:cs="Arial"/>
          <w:spacing w:val="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316D67" w:rsidRPr="00DA3A25">
        <w:rPr>
          <w:rFonts w:ascii="Arial" w:hAnsi="Arial" w:cs="Arial"/>
          <w:sz w:val="20"/>
        </w:rPr>
        <w:t>o</w:t>
      </w:r>
      <w:r w:rsidR="0057641C" w:rsidRPr="00DA3A25">
        <w:rPr>
          <w:rFonts w:ascii="Arial" w:hAnsi="Arial" w:cs="Arial"/>
          <w:spacing w:val="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641C" w:rsidRPr="00DA3A25">
        <w:rPr>
          <w:rFonts w:ascii="Arial" w:hAnsi="Arial" w:cs="Arial"/>
          <w:spacing w:val="2"/>
          <w:sz w:val="20"/>
        </w:rPr>
        <w:t>h</w:t>
      </w:r>
      <w:r w:rsidR="00632E16" w:rsidRPr="00DA3A25">
        <w:rPr>
          <w:rFonts w:ascii="Arial" w:hAnsi="Arial" w:cs="Arial"/>
          <w:sz w:val="20"/>
        </w:rPr>
        <w:t>e</w:t>
      </w:r>
      <w:r w:rsidR="0057641C" w:rsidRPr="00DA3A25">
        <w:rPr>
          <w:rFonts w:ascii="Arial" w:hAnsi="Arial" w:cs="Arial"/>
          <w:spacing w:val="2"/>
          <w:sz w:val="20"/>
        </w:rPr>
        <w:t xml:space="preserve"> w</w:t>
      </w:r>
      <w:r w:rsidR="00316D67" w:rsidRPr="00DA3A25">
        <w:rPr>
          <w:rFonts w:ascii="Arial" w:hAnsi="Arial" w:cs="Arial"/>
          <w:sz w:val="20"/>
        </w:rPr>
        <w:t>o</w:t>
      </w:r>
      <w:r w:rsidR="0057641C" w:rsidRPr="00DA3A25">
        <w:rPr>
          <w:rFonts w:ascii="Arial" w:hAnsi="Arial" w:cs="Arial"/>
          <w:spacing w:val="2"/>
          <w:sz w:val="20"/>
        </w:rPr>
        <w:t>rd pi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7641C" w:rsidRPr="00DA3A25">
        <w:rPr>
          <w:rFonts w:ascii="Arial" w:hAnsi="Arial" w:cs="Arial"/>
          <w:spacing w:val="2"/>
          <w:sz w:val="20"/>
        </w:rPr>
        <w:t>r</w:t>
      </w:r>
      <w:r w:rsidR="00632E16" w:rsidRPr="00DA3A25">
        <w:rPr>
          <w:rFonts w:ascii="Arial" w:hAnsi="Arial" w:cs="Arial"/>
          <w:sz w:val="20"/>
        </w:rPr>
        <w:t>es</w:t>
      </w:r>
      <w:r w:rsidR="0057641C" w:rsidRPr="00DA3A25">
        <w:rPr>
          <w:rFonts w:ascii="Arial" w:hAnsi="Arial" w:cs="Arial"/>
          <w:spacing w:val="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641C" w:rsidRPr="00DA3A25">
        <w:rPr>
          <w:rFonts w:ascii="Arial" w:hAnsi="Arial" w:cs="Arial"/>
          <w:spacing w:val="2"/>
          <w:sz w:val="20"/>
        </w:rPr>
        <w:t>h</w:t>
      </w:r>
      <w:r w:rsidR="00632E16" w:rsidRPr="00DA3A25">
        <w:rPr>
          <w:rFonts w:ascii="Arial" w:hAnsi="Arial" w:cs="Arial"/>
          <w:sz w:val="20"/>
        </w:rPr>
        <w:t>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BC3F5F" w:rsidRPr="00DA3A25">
        <w:rPr>
          <w:rFonts w:ascii="Arial" w:hAnsi="Arial" w:cs="Arial"/>
          <w:spacing w:val="-2"/>
          <w:sz w:val="20"/>
        </w:rPr>
        <w:t xml:space="preserve">we find </w:t>
      </w:r>
      <w:r w:rsidR="0057641C" w:rsidRPr="00DA3A25">
        <w:rPr>
          <w:rFonts w:ascii="Arial" w:hAnsi="Arial" w:cs="Arial"/>
          <w:spacing w:val="2"/>
          <w:sz w:val="20"/>
        </w:rPr>
        <w:t xml:space="preserve">in </w:t>
      </w:r>
      <w:r w:rsidR="00632E16" w:rsidRPr="00DA3A25">
        <w:rPr>
          <w:rFonts w:ascii="Arial" w:hAnsi="Arial" w:cs="Arial"/>
          <w:sz w:val="20"/>
        </w:rPr>
        <w:t>s</w:t>
      </w:r>
      <w:r w:rsidR="0057641C" w:rsidRPr="00DA3A25">
        <w:rPr>
          <w:rFonts w:ascii="Arial" w:hAnsi="Arial" w:cs="Arial"/>
          <w:spacing w:val="2"/>
          <w:sz w:val="20"/>
        </w:rPr>
        <w:t>cr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7641C" w:rsidRPr="00DA3A25">
        <w:rPr>
          <w:rFonts w:ascii="Arial" w:hAnsi="Arial" w:cs="Arial"/>
          <w:spacing w:val="2"/>
          <w:sz w:val="20"/>
        </w:rPr>
        <w:t>r</w:t>
      </w:r>
      <w:r w:rsidR="00632E16" w:rsidRPr="00DA3A25">
        <w:rPr>
          <w:rFonts w:ascii="Arial" w:hAnsi="Arial" w:cs="Arial"/>
          <w:sz w:val="20"/>
        </w:rPr>
        <w:t>e</w:t>
      </w:r>
      <w:r w:rsidR="009F6167" w:rsidRPr="00DA3A25">
        <w:rPr>
          <w:rFonts w:ascii="Arial" w:hAnsi="Arial" w:cs="Arial"/>
          <w:spacing w:val="2"/>
          <w:sz w:val="20"/>
        </w:rPr>
        <w:fldChar w:fldCharType="begin"/>
      </w:r>
      <w:r w:rsidR="009F6167" w:rsidRPr="00DA3A25">
        <w:rPr>
          <w:rFonts w:ascii="Arial" w:hAnsi="Arial"/>
          <w:sz w:val="20"/>
        </w:rPr>
        <w:instrText xml:space="preserve"> XE "</w:instrText>
      </w:r>
      <w:r w:rsidR="009F6167" w:rsidRPr="00DA3A25">
        <w:rPr>
          <w:rFonts w:ascii="Arial" w:hAnsi="Arial" w:cs="Arial"/>
          <w:sz w:val="20"/>
        </w:rPr>
        <w:instrText>Bible, the (scripture)</w:instrText>
      </w:r>
      <w:r w:rsidR="009F6167" w:rsidRPr="00DA3A25">
        <w:rPr>
          <w:rFonts w:ascii="Arial" w:hAnsi="Arial"/>
          <w:sz w:val="20"/>
        </w:rPr>
        <w:instrText xml:space="preserve">" </w:instrText>
      </w:r>
      <w:r w:rsidR="009F6167" w:rsidRPr="00DA3A25">
        <w:rPr>
          <w:rFonts w:ascii="Arial" w:hAnsi="Arial" w:cs="Arial"/>
          <w:spacing w:val="2"/>
          <w:sz w:val="20"/>
        </w:rPr>
        <w:fldChar w:fldCharType="end"/>
      </w:r>
      <w:r w:rsidR="00556B3B" w:rsidRPr="00DA3A25">
        <w:rPr>
          <w:rFonts w:ascii="Arial" w:hAnsi="Arial" w:cs="Arial"/>
          <w:spacing w:val="2"/>
          <w:sz w:val="20"/>
        </w:rPr>
        <w:t xml:space="preserve"> </w:t>
      </w:r>
      <w:r w:rsidR="00BC3F5F" w:rsidRPr="00DA3A25">
        <w:rPr>
          <w:rFonts w:ascii="Arial" w:hAnsi="Arial" w:cs="Arial"/>
          <w:spacing w:val="2"/>
          <w:sz w:val="20"/>
        </w:rPr>
        <w:t xml:space="preserve">and, when we learn this, </w:t>
      </w:r>
      <w:r w:rsidR="00556B3B" w:rsidRPr="00DA3A25">
        <w:rPr>
          <w:rFonts w:ascii="Arial" w:hAnsi="Arial" w:cs="Arial"/>
          <w:sz w:val="20"/>
        </w:rPr>
        <w:t>w</w:t>
      </w:r>
      <w:r w:rsidR="00632E16" w:rsidRPr="00DA3A25">
        <w:rPr>
          <w:rFonts w:ascii="Arial" w:hAnsi="Arial" w:cs="Arial"/>
          <w:sz w:val="20"/>
        </w:rPr>
        <w:t>e</w:t>
      </w:r>
      <w:r w:rsidR="00291CEC" w:rsidRPr="00DA3A25">
        <w:rPr>
          <w:rFonts w:ascii="Arial" w:hAnsi="Arial" w:cs="Arial"/>
          <w:sz w:val="20"/>
        </w:rPr>
        <w:t xml:space="preserve"> </w:t>
      </w:r>
      <w:r w:rsidR="004E489A" w:rsidRPr="00DA3A25">
        <w:rPr>
          <w:rFonts w:ascii="Arial" w:hAnsi="Arial" w:cs="Arial"/>
          <w:sz w:val="20"/>
        </w:rPr>
        <w:t>dis</w:t>
      </w:r>
      <w:r w:rsidR="004E489A" w:rsidRPr="00DA3A25">
        <w:rPr>
          <w:rFonts w:ascii="Arial" w:hAnsi="Arial" w:cs="Arial"/>
          <w:spacing w:val="2"/>
          <w:sz w:val="20"/>
        </w:rPr>
        <w:t>c</w:t>
      </w:r>
      <w:r w:rsidR="004E489A" w:rsidRPr="00DA3A25">
        <w:rPr>
          <w:rFonts w:ascii="Arial" w:hAnsi="Arial" w:cs="Arial"/>
          <w:sz w:val="20"/>
        </w:rPr>
        <w:t xml:space="preserve">over </w:t>
      </w:r>
      <w:r w:rsidR="00E36FD1" w:rsidRPr="00DA3A25">
        <w:rPr>
          <w:rFonts w:ascii="Arial" w:hAnsi="Arial" w:cs="Arial"/>
          <w:sz w:val="20"/>
        </w:rPr>
        <w:t>one</w:t>
      </w:r>
      <w:r w:rsidR="00291CEC" w:rsidRPr="00DA3A25">
        <w:rPr>
          <w:rFonts w:ascii="Arial" w:hAnsi="Arial" w:cs="Arial"/>
          <w:sz w:val="20"/>
        </w:rPr>
        <w:t xml:space="preserve"> </w:t>
      </w:r>
      <w:r w:rsidR="00E36FD1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36FD1" w:rsidRPr="00DA3A25">
        <w:rPr>
          <w:rFonts w:ascii="Arial" w:hAnsi="Arial" w:cs="Arial"/>
          <w:sz w:val="20"/>
        </w:rPr>
        <w:t>he</w:t>
      </w:r>
      <w:r w:rsidR="00291CEC" w:rsidRPr="00DA3A25">
        <w:rPr>
          <w:rFonts w:ascii="Arial" w:hAnsi="Arial" w:cs="Arial"/>
          <w:sz w:val="20"/>
        </w:rPr>
        <w:t xml:space="preserve"> </w:t>
      </w:r>
      <w:r w:rsidR="00E36FD1" w:rsidRPr="00DA3A25">
        <w:rPr>
          <w:rFonts w:ascii="Arial" w:hAnsi="Arial" w:cs="Arial"/>
          <w:sz w:val="20"/>
        </w:rPr>
        <w:t>ways</w:t>
      </w:r>
      <w:r w:rsidR="00291CEC" w:rsidRPr="00DA3A25">
        <w:rPr>
          <w:rFonts w:ascii="Arial" w:hAnsi="Arial" w:cs="Arial"/>
          <w:sz w:val="20"/>
        </w:rPr>
        <w:t xml:space="preserve"> </w:t>
      </w:r>
      <w:r w:rsidR="00BC0F37" w:rsidRPr="00DA3A25">
        <w:rPr>
          <w:rFonts w:ascii="Arial" w:hAnsi="Arial" w:cs="Arial"/>
          <w:sz w:val="20"/>
        </w:rPr>
        <w:t>God</w:t>
      </w:r>
      <w:r w:rsidR="00BC0F37" w:rsidRPr="00DA3A25">
        <w:rPr>
          <w:rFonts w:ascii="Arial" w:hAnsi="Arial" w:cs="Arial"/>
          <w:sz w:val="20"/>
        </w:rPr>
        <w:fldChar w:fldCharType="begin"/>
      </w:r>
      <w:r w:rsidR="00BC0F37" w:rsidRPr="00DA3A25">
        <w:rPr>
          <w:rFonts w:ascii="Arial" w:hAnsi="Arial"/>
          <w:sz w:val="20"/>
        </w:rPr>
        <w:instrText xml:space="preserve"> XE "</w:instrText>
      </w:r>
      <w:r w:rsidR="00BC0F37" w:rsidRPr="00DA3A25">
        <w:rPr>
          <w:rFonts w:ascii="Arial" w:hAnsi="Arial" w:cs="Arial"/>
          <w:sz w:val="20"/>
        </w:rPr>
        <w:instrText>God</w:instrText>
      </w:r>
      <w:r w:rsidR="00BC0F37" w:rsidRPr="00DA3A25">
        <w:rPr>
          <w:rFonts w:ascii="Arial" w:hAnsi="Arial"/>
          <w:sz w:val="20"/>
        </w:rPr>
        <w:instrText xml:space="preserve">" </w:instrText>
      </w:r>
      <w:r w:rsidR="00BC0F37" w:rsidRPr="00DA3A25">
        <w:rPr>
          <w:rFonts w:ascii="Arial" w:hAnsi="Arial" w:cs="Arial"/>
          <w:sz w:val="20"/>
        </w:rPr>
        <w:fldChar w:fldCharType="end"/>
      </w:r>
      <w:r w:rsidR="00BC0F37" w:rsidRPr="00DA3A25">
        <w:rPr>
          <w:rFonts w:ascii="Arial" w:hAnsi="Arial" w:cs="Arial"/>
          <w:sz w:val="20"/>
        </w:rPr>
        <w:t>'s 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C0F37" w:rsidRPr="00DA3A25">
        <w:rPr>
          <w:rFonts w:ascii="Arial" w:hAnsi="Arial" w:cs="Arial"/>
          <w:sz w:val="20"/>
        </w:rPr>
        <w:t>d</w:t>
      </w:r>
      <w:r w:rsidR="00BC0F37" w:rsidRPr="00DA3A25">
        <w:rPr>
          <w:rFonts w:ascii="Arial" w:hAnsi="Arial" w:cs="Arial"/>
          <w:sz w:val="20"/>
        </w:rPr>
        <w:fldChar w:fldCharType="begin"/>
      </w:r>
      <w:r w:rsidR="00BC0F37" w:rsidRPr="00DA3A25">
        <w:rPr>
          <w:rFonts w:ascii="Arial" w:hAnsi="Arial"/>
          <w:sz w:val="20"/>
        </w:rPr>
        <w:instrText xml:space="preserve"> XE "</w:instrText>
      </w:r>
      <w:r w:rsidR="00BC0F37" w:rsidRPr="00DA3A25">
        <w:rPr>
          <w:rFonts w:ascii="Arial" w:hAnsi="Arial" w:cs="Arial"/>
          <w:sz w:val="20"/>
        </w:rPr>
        <w:instrText>Bible, the (scripture):</w:instrText>
      </w:r>
      <w:r w:rsidR="00BC0F37" w:rsidRPr="00DA3A25">
        <w:rPr>
          <w:rFonts w:ascii="Arial" w:hAnsi="Arial"/>
          <w:sz w:val="20"/>
        </w:rPr>
        <w:instrText xml:space="preserve">word of God, the" </w:instrText>
      </w:r>
      <w:r w:rsidR="00BC0F37" w:rsidRPr="00DA3A25">
        <w:rPr>
          <w:rFonts w:ascii="Arial" w:hAnsi="Arial" w:cs="Arial"/>
          <w:sz w:val="20"/>
        </w:rPr>
        <w:fldChar w:fldCharType="end"/>
      </w:r>
      <w:r w:rsidR="003A71C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36FD1" w:rsidRPr="00DA3A25">
        <w:rPr>
          <w:rFonts w:ascii="Arial" w:hAnsi="Arial" w:cs="Arial"/>
          <w:sz w:val="20"/>
        </w:rPr>
        <w:t>e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E36FD1" w:rsidRPr="00DA3A25">
        <w:rPr>
          <w:rFonts w:ascii="Arial" w:hAnsi="Arial" w:cs="Arial"/>
          <w:sz w:val="20"/>
        </w:rPr>
        <w:t>h</w:t>
      </w:r>
      <w:r w:rsidR="0010666E" w:rsidRPr="00DA3A25">
        <w:rPr>
          <w:rFonts w:ascii="Arial" w:hAnsi="Arial" w:cs="Arial"/>
          <w:sz w:val="20"/>
        </w:rPr>
        <w:t>es</w:t>
      </w:r>
      <w:r w:rsidR="004E489A" w:rsidRPr="00DA3A25">
        <w:rPr>
          <w:rFonts w:ascii="Arial" w:hAnsi="Arial" w:cs="Arial"/>
          <w:sz w:val="20"/>
        </w:rPr>
        <w:t xml:space="preserve"> </w:t>
      </w:r>
      <w:r w:rsidR="00E8784C" w:rsidRPr="00DA3A25">
        <w:rPr>
          <w:rFonts w:ascii="Arial" w:hAnsi="Arial" w:cs="Arial"/>
          <w:sz w:val="20"/>
        </w:rPr>
        <w:t>men</w:t>
      </w:r>
      <w:r w:rsidR="004E489A" w:rsidRPr="00DA3A25">
        <w:rPr>
          <w:rFonts w:ascii="Arial" w:hAnsi="Arial" w:cs="Arial"/>
          <w:sz w:val="20"/>
        </w:rPr>
        <w:t xml:space="preserve"> </w:t>
      </w:r>
      <w:r w:rsidR="00BC0F37" w:rsidRPr="00DA3A25">
        <w:rPr>
          <w:rFonts w:ascii="Arial" w:hAnsi="Arial" w:cs="Arial"/>
          <w:sz w:val="20"/>
        </w:rPr>
        <w:t xml:space="preserve">how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B39ED" w:rsidRPr="00DA3A25">
        <w:rPr>
          <w:rFonts w:ascii="Arial" w:hAnsi="Arial" w:cs="Arial"/>
          <w:sz w:val="20"/>
        </w:rPr>
        <w:t>o</w:t>
      </w:r>
      <w:r w:rsidR="00291CEC" w:rsidRPr="00DA3A25">
        <w:rPr>
          <w:rFonts w:ascii="Arial" w:hAnsi="Arial" w:cs="Arial"/>
          <w:sz w:val="20"/>
        </w:rPr>
        <w:t xml:space="preserve"> </w:t>
      </w:r>
      <w:r w:rsidR="00AB430F" w:rsidRPr="00DA3A25">
        <w:rPr>
          <w:rFonts w:ascii="Arial" w:hAnsi="Arial" w:cs="Arial"/>
          <w:sz w:val="20"/>
        </w:rPr>
        <w:t>p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BC0F37" w:rsidRPr="00DA3A25">
        <w:rPr>
          <w:rFonts w:ascii="Arial" w:hAnsi="Arial" w:cs="Arial"/>
          <w:sz w:val="20"/>
        </w:rPr>
        <w:t>ope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BC0F37" w:rsidRPr="00DA3A25">
        <w:rPr>
          <w:rFonts w:ascii="Arial" w:hAnsi="Arial" w:cs="Arial"/>
          <w:sz w:val="20"/>
        </w:rPr>
        <w:t>ly unde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BC0F37" w:rsidRPr="00DA3A25">
        <w:rPr>
          <w:rFonts w:ascii="Arial" w:hAnsi="Arial" w:cs="Arial"/>
          <w:sz w:val="20"/>
        </w:rPr>
        <w:t>s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C0F37" w:rsidRPr="00DA3A25">
        <w:rPr>
          <w:rFonts w:ascii="Arial" w:hAnsi="Arial" w:cs="Arial"/>
          <w:sz w:val="20"/>
        </w:rPr>
        <w:t xml:space="preserve">and </w:t>
      </w:r>
      <w:r w:rsidR="00556B3B" w:rsidRPr="00DA3A25">
        <w:rPr>
          <w:rFonts w:ascii="Arial" w:hAnsi="Arial" w:cs="Arial"/>
          <w:sz w:val="20"/>
        </w:rPr>
        <w:t>s</w:t>
      </w:r>
      <w:r w:rsidR="00556B3B" w:rsidRPr="00DA3A25">
        <w:rPr>
          <w:rFonts w:ascii="Arial" w:hAnsi="Arial" w:cs="Arial"/>
          <w:spacing w:val="2"/>
          <w:sz w:val="20"/>
        </w:rPr>
        <w:t>crip</w:t>
      </w:r>
      <w:r w:rsidR="00556B3B" w:rsidRPr="00DA3A25">
        <w:rPr>
          <w:rFonts w:ascii="Arial" w:hAnsi="Arial" w:cs="Arial"/>
          <w:spacing w:val="4"/>
          <w:sz w:val="20"/>
        </w:rPr>
        <w:t>t</w:t>
      </w:r>
      <w:r w:rsidR="00556B3B" w:rsidRPr="00DA3A25">
        <w:rPr>
          <w:rFonts w:ascii="Arial" w:hAnsi="Arial" w:cs="Arial"/>
          <w:sz w:val="20"/>
        </w:rPr>
        <w:t>u</w:t>
      </w:r>
      <w:r w:rsidR="00556B3B" w:rsidRPr="00DA3A25">
        <w:rPr>
          <w:rFonts w:ascii="Arial" w:hAnsi="Arial" w:cs="Arial"/>
          <w:spacing w:val="2"/>
          <w:sz w:val="20"/>
        </w:rPr>
        <w:t>r</w:t>
      </w:r>
      <w:r w:rsidR="00556B3B" w:rsidRPr="00DA3A25">
        <w:rPr>
          <w:rFonts w:ascii="Arial" w:hAnsi="Arial" w:cs="Arial"/>
          <w:sz w:val="20"/>
        </w:rPr>
        <w:t>e</w:t>
      </w:r>
      <w:r w:rsidR="008D5343" w:rsidRPr="00DA3A25">
        <w:rPr>
          <w:rFonts w:ascii="Arial" w:hAnsi="Arial" w:cs="Arial"/>
          <w:sz w:val="20"/>
        </w:rPr>
        <w:t>.</w:t>
      </w:r>
      <w:r w:rsidR="009F6BB1" w:rsidRPr="00DA3A25">
        <w:rPr>
          <w:rFonts w:ascii="Arial" w:hAnsi="Arial" w:cs="Arial"/>
          <w:sz w:val="20"/>
        </w:rPr>
        <w:t xml:space="preserve"> </w:t>
      </w:r>
      <w:r w:rsidR="00CD3984" w:rsidRPr="00DA3A25">
        <w:rPr>
          <w:rFonts w:ascii="Arial" w:hAnsi="Arial" w:cs="Arial"/>
          <w:sz w:val="20"/>
        </w:rPr>
        <w:t xml:space="preserve">As </w:t>
      </w:r>
      <w:r w:rsidR="003D554E" w:rsidRPr="00DA3A25">
        <w:rPr>
          <w:rFonts w:ascii="Arial" w:hAnsi="Arial" w:cs="Arial"/>
          <w:sz w:val="20"/>
        </w:rPr>
        <w:t xml:space="preserve">he </w:t>
      </w:r>
      <w:r w:rsidR="00FB1DC4" w:rsidRPr="00DA3A25">
        <w:rPr>
          <w:rFonts w:ascii="Arial" w:hAnsi="Arial" w:cs="Arial"/>
          <w:sz w:val="20"/>
        </w:rPr>
        <w:fldChar w:fldCharType="begin"/>
      </w:r>
      <w:r w:rsidR="00FB1DC4" w:rsidRPr="00DA3A25">
        <w:rPr>
          <w:rFonts w:ascii="Arial" w:hAnsi="Arial"/>
          <w:sz w:val="20"/>
        </w:rPr>
        <w:instrText xml:space="preserve"> XE "</w:instrText>
      </w:r>
      <w:r w:rsidR="00FB1DC4" w:rsidRPr="00DA3A25">
        <w:rPr>
          <w:rFonts w:ascii="Arial" w:hAnsi="Arial" w:cs="Arial"/>
          <w:sz w:val="20"/>
        </w:rPr>
        <w:instrText>David</w:instrText>
      </w:r>
      <w:r w:rsidR="00FB1DC4" w:rsidRPr="00DA3A25">
        <w:rPr>
          <w:rFonts w:ascii="Arial" w:hAnsi="Arial"/>
          <w:sz w:val="20"/>
        </w:rPr>
        <w:instrText xml:space="preserve">" </w:instrText>
      </w:r>
      <w:r w:rsidR="00FB1DC4" w:rsidRPr="00DA3A25">
        <w:rPr>
          <w:rFonts w:ascii="Arial" w:hAnsi="Arial" w:cs="Arial"/>
          <w:sz w:val="20"/>
        </w:rPr>
        <w:fldChar w:fldCharType="end"/>
      </w:r>
      <w:r w:rsidR="00FB1DC4" w:rsidRPr="00DA3A25">
        <w:rPr>
          <w:rFonts w:ascii="Arial" w:hAnsi="Arial" w:cs="Arial"/>
          <w:sz w:val="20"/>
        </w:rPr>
        <w:t>po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FB1DC4" w:rsidRPr="00DA3A25">
        <w:rPr>
          <w:rFonts w:ascii="Arial" w:hAnsi="Arial" w:cs="Arial"/>
          <w:sz w:val="20"/>
        </w:rPr>
        <w:t>ed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o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</w:t>
      </w:r>
      <w:r w:rsidR="00365AFE" w:rsidRPr="00DA3A25">
        <w:rPr>
          <w:rFonts w:ascii="Arial" w:hAnsi="Arial" w:cs="Arial"/>
          <w:sz w:val="20"/>
        </w:rPr>
        <w:t>e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w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B1DC4"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B1DC4" w:rsidRPr="00DA3A25">
        <w:rPr>
          <w:rFonts w:ascii="Arial" w:hAnsi="Arial" w:cs="Arial"/>
          <w:sz w:val="20"/>
        </w:rPr>
        <w:t>o</w:t>
      </w:r>
      <w:r w:rsidR="00291CEC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B1DC4" w:rsidRPr="00DA3A25">
        <w:rPr>
          <w:rFonts w:ascii="Arial" w:hAnsi="Arial" w:cs="Arial"/>
          <w:sz w:val="20"/>
        </w:rPr>
        <w:t>he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="00FB1DC4" w:rsidRPr="00DA3A25">
        <w:rPr>
          <w:rFonts w:ascii="Arial" w:hAnsi="Arial" w:cs="Arial"/>
          <w:smallCaps/>
          <w:sz w:val="20"/>
        </w:rPr>
        <w:t>d</w:t>
      </w:r>
      <w:r w:rsidR="00FB1DC4" w:rsidRPr="00DA3A25">
        <w:rPr>
          <w:rFonts w:ascii="Arial" w:hAnsi="Arial" w:cs="Arial"/>
          <w:smallCaps/>
          <w:sz w:val="20"/>
        </w:rPr>
        <w:fldChar w:fldCharType="begin"/>
      </w:r>
      <w:r w:rsidR="00FB1DC4" w:rsidRPr="00DA3A25">
        <w:rPr>
          <w:rFonts w:ascii="Arial" w:hAnsi="Arial"/>
          <w:sz w:val="20"/>
        </w:rPr>
        <w:instrText xml:space="preserve"> XE "</w:instrText>
      </w:r>
      <w:r w:rsidR="00FB1DC4" w:rsidRPr="00DA3A25">
        <w:rPr>
          <w:rFonts w:ascii="Arial" w:hAnsi="Arial" w:cs="Arial"/>
          <w:smallCaps/>
          <w:sz w:val="20"/>
        </w:rPr>
        <w:instrText>LORD</w:instrText>
      </w:r>
      <w:r w:rsidR="00FB1DC4" w:rsidRPr="00DA3A25">
        <w:rPr>
          <w:rFonts w:ascii="Arial" w:hAnsi="Arial" w:cs="Arial"/>
          <w:sz w:val="20"/>
        </w:rPr>
        <w:instrText>, the</w:instrText>
      </w:r>
      <w:r w:rsidR="00FB1DC4" w:rsidRPr="00DA3A25">
        <w:rPr>
          <w:rFonts w:ascii="Arial" w:hAnsi="Arial"/>
          <w:sz w:val="20"/>
        </w:rPr>
        <w:instrText xml:space="preserve">" </w:instrText>
      </w:r>
      <w:r w:rsidR="00FB1DC4" w:rsidRPr="00DA3A25">
        <w:rPr>
          <w:rFonts w:ascii="Arial" w:hAnsi="Arial" w:cs="Arial"/>
          <w:smallCaps/>
          <w:sz w:val="20"/>
        </w:rPr>
        <w:fldChar w:fldCharType="end"/>
      </w:r>
      <w:r w:rsidR="00556B3B" w:rsidRPr="00DA3A25">
        <w:rPr>
          <w:rFonts w:ascii="Arial" w:hAnsi="Arial" w:cs="Arial"/>
          <w:sz w:val="20"/>
        </w:rPr>
        <w:t>,</w:t>
      </w:r>
      <w:r w:rsidR="00291CEC" w:rsidRPr="00DA3A25">
        <w:rPr>
          <w:rFonts w:ascii="Arial" w:hAnsi="Arial" w:cs="Arial"/>
          <w:sz w:val="20"/>
        </w:rPr>
        <w:t xml:space="preserve"> </w:t>
      </w:r>
      <w:r w:rsidR="00CD3984" w:rsidRPr="00DA3A25">
        <w:rPr>
          <w:rFonts w:ascii="Arial" w:hAnsi="Arial" w:cs="Arial"/>
          <w:sz w:val="20"/>
        </w:rPr>
        <w:t>David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said,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"shall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I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d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FB1DC4" w:rsidRPr="00DA3A25">
        <w:rPr>
          <w:rFonts w:ascii="Arial" w:hAnsi="Arial" w:cs="Arial"/>
          <w:sz w:val="20"/>
        </w:rPr>
        <w:t>ink</w:t>
      </w:r>
      <w:r w:rsidR="00291CEC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B1DC4" w:rsidRPr="00DA3A25">
        <w:rPr>
          <w:rFonts w:ascii="Arial" w:hAnsi="Arial" w:cs="Arial"/>
          <w:sz w:val="20"/>
        </w:rPr>
        <w:t>he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blood</w:t>
      </w:r>
      <w:r w:rsidR="00FB1DC4" w:rsidRPr="00DA3A25">
        <w:rPr>
          <w:rFonts w:ascii="Arial" w:hAnsi="Arial" w:cs="Arial"/>
          <w:sz w:val="20"/>
        </w:rPr>
        <w:fldChar w:fldCharType="begin"/>
      </w:r>
      <w:r w:rsidR="00FB1DC4" w:rsidRPr="00DA3A25">
        <w:rPr>
          <w:rFonts w:ascii="Arial" w:hAnsi="Arial"/>
          <w:sz w:val="20"/>
        </w:rPr>
        <w:instrText xml:space="preserve"> XE "</w:instrText>
      </w:r>
      <w:r w:rsidR="00FB1DC4" w:rsidRPr="00DA3A25">
        <w:rPr>
          <w:rFonts w:ascii="Arial" w:hAnsi="Arial" w:cs="Arial"/>
          <w:sz w:val="20"/>
        </w:rPr>
        <w:instrText>Drink blood</w:instrText>
      </w:r>
      <w:r w:rsidR="00FB1DC4" w:rsidRPr="00DA3A25">
        <w:rPr>
          <w:rFonts w:ascii="Arial" w:hAnsi="Arial"/>
          <w:sz w:val="20"/>
        </w:rPr>
        <w:instrText xml:space="preserve">" </w:instrText>
      </w:r>
      <w:r w:rsidR="00FB1DC4" w:rsidRPr="00DA3A25">
        <w:rPr>
          <w:rFonts w:ascii="Arial" w:hAnsi="Arial" w:cs="Arial"/>
          <w:sz w:val="20"/>
        </w:rPr>
        <w:fldChar w:fldCharType="end"/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B1DC4" w:rsidRPr="00DA3A25">
        <w:rPr>
          <w:rFonts w:ascii="Arial" w:hAnsi="Arial" w:cs="Arial"/>
          <w:sz w:val="20"/>
        </w:rPr>
        <w:t>hese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men</w:t>
      </w:r>
      <w:r w:rsidR="00291CEC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B1DC4" w:rsidRPr="00DA3A25">
        <w:rPr>
          <w:rFonts w:ascii="Arial" w:hAnsi="Arial" w:cs="Arial"/>
          <w:sz w:val="20"/>
        </w:rPr>
        <w:t>have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p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B1DC4" w:rsidRPr="00DA3A25">
        <w:rPr>
          <w:rFonts w:ascii="Arial" w:hAnsi="Arial" w:cs="Arial"/>
          <w:sz w:val="20"/>
        </w:rPr>
        <w:t>hei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FB1DC4" w:rsidRPr="00DA3A25">
        <w:rPr>
          <w:rFonts w:ascii="Arial" w:hAnsi="Arial" w:cs="Arial"/>
          <w:sz w:val="20"/>
        </w:rPr>
        <w:t>lives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in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j</w:t>
      </w:r>
      <w:r w:rsidR="0081367A" w:rsidRPr="00DA3A25">
        <w:rPr>
          <w:rFonts w:ascii="Arial" w:hAnsi="Arial" w:cs="Arial"/>
          <w:spacing w:val="4"/>
          <w:sz w:val="20"/>
        </w:rPr>
        <w:t>e</w:t>
      </w:r>
      <w:r w:rsidR="0081367A" w:rsidRPr="00DA3A25">
        <w:rPr>
          <w:rFonts w:ascii="Arial" w:hAnsi="Arial" w:cs="Arial"/>
          <w:sz w:val="20"/>
        </w:rPr>
        <w:t>o</w:t>
      </w:r>
      <w:r w:rsidR="00FB1DC4" w:rsidRPr="00DA3A25">
        <w:rPr>
          <w:rFonts w:ascii="Arial" w:hAnsi="Arial" w:cs="Arial"/>
          <w:sz w:val="20"/>
        </w:rPr>
        <w:t>p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FB1DC4" w:rsidRPr="00DA3A25">
        <w:rPr>
          <w:rFonts w:ascii="Arial" w:hAnsi="Arial" w:cs="Arial"/>
          <w:sz w:val="20"/>
        </w:rPr>
        <w:t>dy?"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633952">
        <w:rPr>
          <w:rFonts w:ascii="Arial" w:hAnsi="Arial" w:cs="Arial"/>
          <w:szCs w:val="16"/>
        </w:rPr>
        <w:t>(1</w:t>
      </w:r>
      <w:r w:rsidR="00DC2845" w:rsidRPr="00633952">
        <w:rPr>
          <w:rFonts w:ascii="Arial" w:hAnsi="Arial" w:cs="Arial"/>
          <w:szCs w:val="16"/>
        </w:rPr>
        <w:t>C</w:t>
      </w:r>
      <w:r w:rsidR="00FB1DC4" w:rsidRPr="00633952">
        <w:rPr>
          <w:rFonts w:ascii="Arial" w:hAnsi="Arial" w:cs="Arial"/>
          <w:szCs w:val="16"/>
        </w:rPr>
        <w:t>h</w:t>
      </w:r>
      <w:r w:rsidR="00F16F15" w:rsidRPr="00633952">
        <w:rPr>
          <w:rFonts w:ascii="Arial" w:hAnsi="Arial" w:cs="Arial"/>
          <w:spacing w:val="-2"/>
          <w:szCs w:val="16"/>
        </w:rPr>
        <w:t xml:space="preserve">r </w:t>
      </w:r>
      <w:r w:rsidR="00FB1DC4" w:rsidRPr="00633952">
        <w:rPr>
          <w:rFonts w:ascii="Arial" w:hAnsi="Arial" w:cs="Arial"/>
          <w:szCs w:val="16"/>
        </w:rPr>
        <w:t>11:19)</w:t>
      </w:r>
      <w:r w:rsidR="00FB1DC4" w:rsidRPr="00633952">
        <w:rPr>
          <w:rFonts w:ascii="Arial" w:hAnsi="Arial" w:cs="Arial"/>
          <w:sz w:val="21"/>
        </w:rPr>
        <w:fldChar w:fldCharType="begin"/>
      </w:r>
      <w:r w:rsidR="00FB1DC4" w:rsidRPr="00633952">
        <w:rPr>
          <w:rFonts w:ascii="Arial" w:hAnsi="Arial"/>
        </w:rPr>
        <w:instrText xml:space="preserve"> XE "</w:instrText>
      </w:r>
      <w:r w:rsidR="00FB1DC4" w:rsidRPr="00633952">
        <w:rPr>
          <w:rFonts w:ascii="Arial" w:hAnsi="Arial" w:cs="Arial"/>
          <w:i/>
          <w:sz w:val="21"/>
          <w:szCs w:val="20"/>
        </w:rPr>
        <w:instrText>.</w:instrText>
      </w:r>
      <w:r w:rsidR="00FB1DC4" w:rsidRPr="00633952">
        <w:rPr>
          <w:rFonts w:ascii="Arial" w:hAnsi="Arial"/>
        </w:rPr>
        <w:instrText xml:space="preserve">" </w:instrText>
      </w:r>
      <w:r w:rsidR="00FB1DC4" w:rsidRPr="00633952">
        <w:rPr>
          <w:rFonts w:ascii="Arial" w:hAnsi="Arial" w:cs="Arial"/>
          <w:sz w:val="21"/>
        </w:rPr>
        <w:fldChar w:fldCharType="end"/>
      </w:r>
    </w:p>
    <w:p w14:paraId="18C6BA84" w14:textId="77777777" w:rsidR="00CC6592" w:rsidRDefault="00CC6592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32B490F7" w14:textId="3619D9D6" w:rsidR="003D2D93" w:rsidRPr="00DA3A25" w:rsidRDefault="00355330" w:rsidP="00D852FE">
      <w:pPr>
        <w:pStyle w:val="Header"/>
        <w:spacing w:line="240" w:lineRule="auto"/>
        <w:jc w:val="both"/>
        <w:rPr>
          <w:rFonts w:ascii="Arial" w:hAnsi="Arial" w:cs="Arial"/>
          <w:spacing w:val="-2"/>
          <w:sz w:val="20"/>
        </w:rPr>
      </w:pPr>
      <w:r w:rsidRPr="00DA3A25">
        <w:rPr>
          <w:rFonts w:ascii="Arial" w:hAnsi="Arial" w:cs="Arial"/>
          <w:sz w:val="20"/>
        </w:rPr>
        <w:t>"</w:t>
      </w:r>
      <w:r w:rsidR="007D0CB0" w:rsidRPr="00DA3A25">
        <w:rPr>
          <w:rFonts w:ascii="Arial" w:hAnsi="Arial" w:cs="Arial"/>
          <w:sz w:val="20"/>
        </w:rPr>
        <w:t>D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E51282" w:rsidRPr="00DA3A25">
        <w:rPr>
          <w:rFonts w:ascii="Arial" w:hAnsi="Arial" w:cs="Arial"/>
          <w:sz w:val="20"/>
        </w:rPr>
        <w:t>ink</w:t>
      </w:r>
      <w:r w:rsidR="00291CEC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B1DC4" w:rsidRPr="00DA3A25">
        <w:rPr>
          <w:rFonts w:ascii="Arial" w:hAnsi="Arial" w:cs="Arial"/>
          <w:sz w:val="20"/>
        </w:rPr>
        <w:t>he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1DC4" w:rsidRPr="00DA3A25">
        <w:rPr>
          <w:rFonts w:ascii="Arial" w:hAnsi="Arial" w:cs="Arial"/>
          <w:sz w:val="20"/>
        </w:rPr>
        <w:t>blood</w:t>
      </w:r>
      <w:r w:rsidR="00E51282" w:rsidRPr="00DA3A25">
        <w:rPr>
          <w:rFonts w:ascii="Arial" w:hAnsi="Arial" w:cs="Arial"/>
          <w:sz w:val="20"/>
        </w:rPr>
        <w:t>"</w:t>
      </w:r>
      <w:r w:rsidR="00291CEC" w:rsidRPr="00DA3A25">
        <w:rPr>
          <w:rFonts w:ascii="Arial" w:hAnsi="Arial" w:cs="Arial"/>
          <w:sz w:val="20"/>
        </w:rPr>
        <w:t xml:space="preserve"> </w:t>
      </w:r>
      <w:r w:rsidR="00033386" w:rsidRPr="00DA3A25">
        <w:rPr>
          <w:rFonts w:ascii="Arial" w:hAnsi="Arial" w:cs="Arial"/>
          <w:sz w:val="20"/>
        </w:rPr>
        <w:t>i</w:t>
      </w:r>
      <w:r w:rsidR="00FB0A23"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z w:val="20"/>
        </w:rPr>
        <w:t xml:space="preserve"> </w:t>
      </w:r>
      <w:r w:rsidR="00FB0A23" w:rsidRPr="00DA3A25">
        <w:rPr>
          <w:rFonts w:ascii="Arial" w:hAnsi="Arial" w:cs="Arial"/>
          <w:sz w:val="20"/>
        </w:rPr>
        <w:t>n</w:t>
      </w:r>
      <w:r w:rsidR="00316D67" w:rsidRPr="00DA3A25">
        <w:rPr>
          <w:rFonts w:ascii="Arial" w:hAnsi="Arial" w:cs="Arial"/>
          <w:sz w:val="20"/>
        </w:rPr>
        <w:t>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B0A23" w:rsidRPr="00DA3A25">
        <w:rPr>
          <w:rFonts w:ascii="Arial" w:hAnsi="Arial" w:cs="Arial"/>
          <w:sz w:val="20"/>
        </w:rPr>
        <w:t>a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0A23" w:rsidRPr="00DA3A25">
        <w:rPr>
          <w:rFonts w:ascii="Arial" w:hAnsi="Arial" w:cs="Arial"/>
          <w:sz w:val="20"/>
        </w:rPr>
        <w:t>phys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FB0A23" w:rsidRPr="00DA3A25">
        <w:rPr>
          <w:rFonts w:ascii="Arial" w:hAnsi="Arial" w:cs="Arial"/>
          <w:sz w:val="20"/>
        </w:rPr>
        <w:t>al</w:t>
      </w:r>
      <w:r w:rsidR="00291CEC" w:rsidRPr="00DA3A25">
        <w:rPr>
          <w:rFonts w:ascii="Arial" w:hAnsi="Arial" w:cs="Arial"/>
          <w:sz w:val="20"/>
        </w:rPr>
        <w:t xml:space="preserve"> </w:t>
      </w:r>
      <w:r w:rsidR="00FB0A23" w:rsidRPr="00DA3A25">
        <w:rPr>
          <w:rFonts w:ascii="Arial" w:hAnsi="Arial" w:cs="Arial"/>
          <w:sz w:val="20"/>
        </w:rPr>
        <w:t>de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FB0A23"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B0A23" w:rsidRPr="00DA3A25">
        <w:rPr>
          <w:rFonts w:ascii="Arial" w:hAnsi="Arial" w:cs="Arial"/>
          <w:sz w:val="20"/>
        </w:rPr>
        <w:t>ion</w:t>
      </w:r>
      <w:r w:rsidR="007E5324" w:rsidRPr="00DA3A25">
        <w:rPr>
          <w:rFonts w:ascii="Arial" w:hAnsi="Arial" w:cs="Arial"/>
          <w:sz w:val="20"/>
        </w:rPr>
        <w:t>.</w:t>
      </w:r>
      <w:r w:rsidR="00291CEC" w:rsidRPr="00DA3A25">
        <w:rPr>
          <w:rFonts w:ascii="Arial" w:hAnsi="Arial" w:cs="Arial"/>
          <w:sz w:val="20"/>
        </w:rPr>
        <w:t xml:space="preserve"> </w:t>
      </w:r>
      <w:r w:rsidR="003F0B7B" w:rsidRPr="00DA3A25">
        <w:rPr>
          <w:rFonts w:ascii="Arial" w:hAnsi="Arial" w:cs="Arial"/>
          <w:sz w:val="20"/>
        </w:rPr>
        <w:fldChar w:fldCharType="begin"/>
      </w:r>
      <w:r w:rsidR="003F0B7B" w:rsidRPr="00DA3A25">
        <w:rPr>
          <w:rFonts w:ascii="Arial" w:hAnsi="Arial"/>
          <w:sz w:val="20"/>
        </w:rPr>
        <w:instrText xml:space="preserve"> XE "</w:instrText>
      </w:r>
      <w:r w:rsidR="003F0B7B" w:rsidRPr="00DA3A25">
        <w:rPr>
          <w:rFonts w:ascii="Arial" w:hAnsi="Arial" w:cs="Arial"/>
          <w:sz w:val="20"/>
        </w:rPr>
        <w:instrText>Word pictures</w:instrText>
      </w:r>
      <w:r w:rsidR="003F0B7B" w:rsidRPr="00DA3A25">
        <w:rPr>
          <w:rFonts w:ascii="Arial" w:hAnsi="Arial"/>
          <w:sz w:val="20"/>
        </w:rPr>
        <w:instrText xml:space="preserve">" </w:instrText>
      </w:r>
      <w:r w:rsidR="003F0B7B" w:rsidRPr="00DA3A25">
        <w:rPr>
          <w:rFonts w:ascii="Arial" w:hAnsi="Arial" w:cs="Arial"/>
          <w:sz w:val="20"/>
        </w:rPr>
        <w:fldChar w:fldCharType="end"/>
      </w:r>
      <w:r w:rsidR="00E602F4" w:rsidRPr="00DA3A25">
        <w:rPr>
          <w:rFonts w:ascii="Arial" w:hAnsi="Arial" w:cs="Arial"/>
          <w:sz w:val="20"/>
        </w:rPr>
        <w:t xml:space="preserve">It </w:t>
      </w:r>
      <w:r w:rsidR="003F174F" w:rsidRPr="00DA3A25">
        <w:rPr>
          <w:rFonts w:ascii="Arial" w:hAnsi="Arial" w:cs="Arial"/>
          <w:sz w:val="20"/>
        </w:rPr>
        <w:t>po</w:t>
      </w:r>
      <w:r w:rsidR="003F174F" w:rsidRPr="00DA3A25">
        <w:rPr>
          <w:rFonts w:ascii="Arial" w:hAnsi="Arial" w:cs="Arial"/>
          <w:spacing w:val="6"/>
          <w:sz w:val="20"/>
        </w:rPr>
        <w:t>r</w:t>
      </w:r>
      <w:r w:rsidR="003F174F" w:rsidRPr="00DA3A25">
        <w:rPr>
          <w:rFonts w:ascii="Arial" w:hAnsi="Arial" w:cs="Arial"/>
          <w:spacing w:val="4"/>
          <w:sz w:val="20"/>
        </w:rPr>
        <w:t>t</w:t>
      </w:r>
      <w:r w:rsidR="003F174F" w:rsidRPr="00DA3A25">
        <w:rPr>
          <w:rFonts w:ascii="Arial" w:hAnsi="Arial" w:cs="Arial"/>
          <w:spacing w:val="2"/>
          <w:sz w:val="20"/>
        </w:rPr>
        <w:t>r</w:t>
      </w:r>
      <w:r w:rsidR="003F174F" w:rsidRPr="00DA3A25">
        <w:rPr>
          <w:rFonts w:ascii="Arial" w:hAnsi="Arial" w:cs="Arial"/>
          <w:sz w:val="20"/>
        </w:rPr>
        <w:t>ays</w:t>
      </w:r>
      <w:r w:rsidR="00E602F4" w:rsidRPr="00DA3A25">
        <w:rPr>
          <w:rFonts w:ascii="Arial" w:hAnsi="Arial" w:cs="Arial"/>
          <w:sz w:val="20"/>
        </w:rPr>
        <w:t xml:space="preserve"> </w:t>
      </w:r>
      <w:r w:rsidR="002827F2" w:rsidRPr="00DA3A25">
        <w:rPr>
          <w:rFonts w:ascii="Arial" w:hAnsi="Arial" w:cs="Arial"/>
          <w:sz w:val="20"/>
        </w:rPr>
        <w:t>a</w:t>
      </w:r>
      <w:r w:rsidR="00EB6554" w:rsidRPr="00DA3A25">
        <w:rPr>
          <w:rFonts w:ascii="Arial" w:hAnsi="Arial" w:cs="Arial"/>
          <w:sz w:val="20"/>
        </w:rPr>
        <w:t xml:space="preserve"> </w:t>
      </w:r>
      <w:r w:rsidR="00D01B08" w:rsidRPr="00DA3A25">
        <w:rPr>
          <w:rFonts w:ascii="Arial" w:hAnsi="Arial" w:cs="Arial"/>
          <w:sz w:val="20"/>
        </w:rPr>
        <w:t>willing</w:t>
      </w:r>
      <w:r w:rsidR="00EB6554" w:rsidRPr="00DA3A25">
        <w:rPr>
          <w:rFonts w:ascii="Arial" w:hAnsi="Arial" w:cs="Arial"/>
          <w:sz w:val="20"/>
        </w:rPr>
        <w:t>ness</w:t>
      </w:r>
      <w:r w:rsidR="00D01B08" w:rsidRPr="00DA3A25">
        <w:rPr>
          <w:rFonts w:ascii="Arial" w:hAnsi="Arial" w:cs="Arial"/>
          <w:sz w:val="20"/>
        </w:rPr>
        <w:t xml:space="preserve">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D01B08" w:rsidRPr="00DA3A25">
        <w:rPr>
          <w:rFonts w:ascii="Arial" w:hAnsi="Arial" w:cs="Arial"/>
          <w:sz w:val="20"/>
        </w:rPr>
        <w:t xml:space="preserve">o </w:t>
      </w:r>
      <w:r w:rsidR="006A5EDB" w:rsidRPr="00DA3A25">
        <w:rPr>
          <w:rFonts w:ascii="Arial" w:hAnsi="Arial" w:cs="Arial"/>
          <w:sz w:val="20"/>
        </w:rPr>
        <w:t>a</w:t>
      </w:r>
      <w:r w:rsidR="006A5EDB" w:rsidRPr="00DA3A25">
        <w:rPr>
          <w:rFonts w:ascii="Arial" w:hAnsi="Arial" w:cs="Arial"/>
          <w:spacing w:val="2"/>
          <w:sz w:val="20"/>
        </w:rPr>
        <w:t>cc</w:t>
      </w:r>
      <w:r w:rsidR="006A5EDB" w:rsidRPr="00DA3A25">
        <w:rPr>
          <w:rFonts w:ascii="Arial" w:hAnsi="Arial" w:cs="Arial"/>
          <w:sz w:val="20"/>
        </w:rPr>
        <w:t>ep</w:t>
      </w:r>
      <w:r w:rsidR="008871E5" w:rsidRPr="00DA3A25">
        <w:rPr>
          <w:rFonts w:ascii="Arial" w:hAnsi="Arial" w:cs="Arial"/>
          <w:sz w:val="20"/>
        </w:rPr>
        <w:t xml:space="preserve">t </w:t>
      </w:r>
      <w:r w:rsidR="00F8260F" w:rsidRPr="00DA3A25">
        <w:rPr>
          <w:rFonts w:ascii="Arial" w:hAnsi="Arial" w:cs="Arial"/>
          <w:sz w:val="20"/>
        </w:rPr>
        <w:t>a ma</w:t>
      </w:r>
      <w:r w:rsidR="003F174F" w:rsidRPr="00DA3A25">
        <w:rPr>
          <w:rFonts w:ascii="Arial" w:hAnsi="Arial" w:cs="Arial"/>
          <w:sz w:val="20"/>
        </w:rPr>
        <w:t xml:space="preserve">n </w:t>
      </w:r>
      <w:r w:rsidR="00D01B08" w:rsidRPr="00DA3A25">
        <w:rPr>
          <w:rFonts w:ascii="Arial" w:hAnsi="Arial" w:cs="Arial"/>
          <w:sz w:val="20"/>
        </w:rPr>
        <w:t>l</w:t>
      </w:r>
      <w:r w:rsidR="007D0CB0" w:rsidRPr="00DA3A25">
        <w:rPr>
          <w:rFonts w:ascii="Arial" w:hAnsi="Arial" w:cs="Arial"/>
          <w:sz w:val="20"/>
        </w:rPr>
        <w:t>ay</w:t>
      </w:r>
      <w:r w:rsidR="007C78AC" w:rsidRPr="00DA3A25">
        <w:rPr>
          <w:rFonts w:ascii="Arial" w:hAnsi="Arial" w:cs="Arial"/>
          <w:sz w:val="20"/>
        </w:rPr>
        <w:t>ing</w:t>
      </w:r>
      <w:r w:rsidR="007D0CB0" w:rsidRPr="00DA3A25">
        <w:rPr>
          <w:rFonts w:ascii="Arial" w:hAnsi="Arial" w:cs="Arial"/>
          <w:sz w:val="20"/>
        </w:rPr>
        <w:t xml:space="preserve"> down </w:t>
      </w:r>
      <w:r w:rsidR="00D01B08" w:rsidRPr="00DA3A25">
        <w:rPr>
          <w:rFonts w:ascii="Arial" w:hAnsi="Arial" w:cs="Arial"/>
          <w:sz w:val="20"/>
        </w:rPr>
        <w:t xml:space="preserve">his </w:t>
      </w:r>
      <w:r w:rsidR="004070FA" w:rsidRPr="00DA3A25">
        <w:rPr>
          <w:rFonts w:ascii="Arial" w:hAnsi="Arial" w:cs="Arial"/>
          <w:sz w:val="20"/>
        </w:rPr>
        <w:t>l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291CEC" w:rsidRPr="00DA3A25">
        <w:rPr>
          <w:rFonts w:ascii="Arial" w:hAnsi="Arial" w:cs="Arial"/>
          <w:sz w:val="20"/>
        </w:rPr>
        <w:t xml:space="preserve"> </w:t>
      </w:r>
      <w:r w:rsidR="004070FA" w:rsidRPr="00DA3A25">
        <w:rPr>
          <w:rFonts w:ascii="Arial" w:hAnsi="Arial" w:cs="Arial"/>
          <w:sz w:val="20"/>
        </w:rPr>
        <w:t>on</w:t>
      </w:r>
      <w:r w:rsidR="00291CEC" w:rsidRPr="00DA3A25">
        <w:rPr>
          <w:rFonts w:ascii="Arial" w:hAnsi="Arial" w:cs="Arial"/>
          <w:sz w:val="20"/>
        </w:rPr>
        <w:t xml:space="preserve"> </w:t>
      </w:r>
      <w:r w:rsidR="007D0CB0" w:rsidRPr="00DA3A25">
        <w:rPr>
          <w:rFonts w:ascii="Arial" w:hAnsi="Arial" w:cs="Arial"/>
          <w:sz w:val="20"/>
        </w:rPr>
        <w:t>you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4070FA" w:rsidRPr="00DA3A25">
        <w:rPr>
          <w:rFonts w:ascii="Arial" w:hAnsi="Arial" w:cs="Arial"/>
          <w:sz w:val="20"/>
        </w:rPr>
        <w:t>behal</w:t>
      </w:r>
      <w:r w:rsidR="00F16F15" w:rsidRPr="00DA3A25">
        <w:rPr>
          <w:rFonts w:ascii="Arial" w:hAnsi="Arial" w:cs="Arial"/>
          <w:spacing w:val="6"/>
          <w:sz w:val="20"/>
        </w:rPr>
        <w:t>f</w:t>
      </w:r>
      <w:r w:rsidR="007E5324" w:rsidRPr="00DA3A25">
        <w:rPr>
          <w:rFonts w:ascii="Arial" w:hAnsi="Arial" w:cs="Arial"/>
          <w:spacing w:val="-2"/>
          <w:sz w:val="20"/>
        </w:rPr>
        <w:t>!</w:t>
      </w:r>
      <w:r w:rsidR="00CD6E31" w:rsidRPr="00DA3A25">
        <w:rPr>
          <w:rFonts w:ascii="Arial" w:hAnsi="Arial" w:cs="Arial"/>
          <w:spacing w:val="-2"/>
          <w:sz w:val="20"/>
        </w:rPr>
        <w:t xml:space="preserve"> </w:t>
      </w:r>
      <w:r w:rsidR="00F73495" w:rsidRPr="00DA3A25">
        <w:rPr>
          <w:rFonts w:ascii="Arial" w:hAnsi="Arial" w:cs="Arial"/>
          <w:sz w:val="20"/>
        </w:rPr>
        <w:t>Jesus laid down his li</w:t>
      </w:r>
      <w:r w:rsidR="00F73495" w:rsidRPr="00DA3A25">
        <w:rPr>
          <w:rFonts w:ascii="Arial" w:hAnsi="Arial" w:cs="Arial"/>
          <w:spacing w:val="2"/>
          <w:sz w:val="20"/>
        </w:rPr>
        <w:t>f</w:t>
      </w:r>
      <w:r w:rsidR="00F73495" w:rsidRPr="00DA3A25">
        <w:rPr>
          <w:rFonts w:ascii="Arial" w:hAnsi="Arial" w:cs="Arial"/>
          <w:sz w:val="20"/>
        </w:rPr>
        <w:t xml:space="preserve">e </w:t>
      </w:r>
      <w:r w:rsidR="00F73495" w:rsidRPr="00DA3A25">
        <w:rPr>
          <w:rFonts w:ascii="Arial" w:hAnsi="Arial" w:cs="Arial"/>
          <w:spacing w:val="2"/>
          <w:sz w:val="20"/>
        </w:rPr>
        <w:t>f</w:t>
      </w:r>
      <w:r w:rsidR="00F73495" w:rsidRPr="00DA3A25">
        <w:rPr>
          <w:rFonts w:ascii="Arial" w:hAnsi="Arial" w:cs="Arial"/>
          <w:sz w:val="20"/>
        </w:rPr>
        <w:t xml:space="preserve">or his </w:t>
      </w:r>
      <w:r w:rsidR="00F73495" w:rsidRPr="00DA3A25">
        <w:rPr>
          <w:rFonts w:ascii="Arial" w:hAnsi="Arial" w:cs="Arial"/>
          <w:spacing w:val="2"/>
          <w:sz w:val="20"/>
        </w:rPr>
        <w:t>f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F73495" w:rsidRPr="00DA3A25">
        <w:rPr>
          <w:rFonts w:ascii="Arial" w:hAnsi="Arial" w:cs="Arial"/>
          <w:sz w:val="20"/>
        </w:rPr>
        <w:t xml:space="preserve">iends and </w:t>
      </w:r>
      <w:r w:rsidR="00110C11" w:rsidRPr="00DA3A25">
        <w:rPr>
          <w:rFonts w:ascii="Arial" w:hAnsi="Arial" w:cs="Arial"/>
          <w:sz w:val="20"/>
        </w:rPr>
        <w:t xml:space="preserve">when </w:t>
      </w:r>
      <w:r w:rsidR="00110C11" w:rsidRPr="00DA3A25">
        <w:rPr>
          <w:rFonts w:ascii="Arial" w:hAnsi="Arial" w:cs="Arial"/>
          <w:spacing w:val="4"/>
          <w:sz w:val="20"/>
        </w:rPr>
        <w:t>t</w:t>
      </w:r>
      <w:r w:rsidR="00110C11" w:rsidRPr="00DA3A25">
        <w:rPr>
          <w:rFonts w:ascii="Arial" w:hAnsi="Arial" w:cs="Arial"/>
          <w:sz w:val="20"/>
        </w:rPr>
        <w:t>hey a</w:t>
      </w:r>
      <w:r w:rsidR="00110C11" w:rsidRPr="00DA3A25">
        <w:rPr>
          <w:rFonts w:ascii="Arial" w:hAnsi="Arial" w:cs="Arial"/>
          <w:spacing w:val="2"/>
          <w:sz w:val="20"/>
        </w:rPr>
        <w:t>cc</w:t>
      </w:r>
      <w:r w:rsidR="00110C11" w:rsidRPr="00DA3A25">
        <w:rPr>
          <w:rFonts w:ascii="Arial" w:hAnsi="Arial" w:cs="Arial"/>
          <w:sz w:val="20"/>
        </w:rPr>
        <w:t xml:space="preserve">ept </w:t>
      </w:r>
      <w:r w:rsidR="00107F7A" w:rsidRPr="00DA3A25">
        <w:rPr>
          <w:rFonts w:ascii="Arial" w:hAnsi="Arial" w:cs="Arial"/>
          <w:spacing w:val="4"/>
          <w:sz w:val="20"/>
        </w:rPr>
        <w:t>t</w:t>
      </w:r>
      <w:r w:rsidR="00110C11" w:rsidRPr="00DA3A25">
        <w:rPr>
          <w:rFonts w:ascii="Arial" w:hAnsi="Arial" w:cs="Arial"/>
          <w:sz w:val="20"/>
        </w:rPr>
        <w:t xml:space="preserve">his, </w:t>
      </w:r>
      <w:r w:rsidR="00107F7A" w:rsidRPr="00DA3A25">
        <w:rPr>
          <w:rFonts w:ascii="Arial" w:hAnsi="Arial" w:cs="Arial"/>
          <w:spacing w:val="4"/>
          <w:sz w:val="20"/>
        </w:rPr>
        <w:t>t</w:t>
      </w:r>
      <w:r w:rsidR="00110C11" w:rsidRPr="00DA3A25">
        <w:rPr>
          <w:rFonts w:ascii="Arial" w:hAnsi="Arial" w:cs="Arial"/>
          <w:sz w:val="20"/>
        </w:rPr>
        <w:t>hey d</w:t>
      </w:r>
      <w:r w:rsidR="00110C11" w:rsidRPr="00DA3A25">
        <w:rPr>
          <w:rFonts w:ascii="Arial" w:hAnsi="Arial" w:cs="Arial"/>
          <w:spacing w:val="2"/>
          <w:sz w:val="20"/>
        </w:rPr>
        <w:t>r</w:t>
      </w:r>
      <w:r w:rsidR="00110C11" w:rsidRPr="00DA3A25">
        <w:rPr>
          <w:rFonts w:ascii="Arial" w:hAnsi="Arial" w:cs="Arial"/>
          <w:sz w:val="20"/>
        </w:rPr>
        <w:t xml:space="preserve">ink </w:t>
      </w:r>
      <w:r w:rsidR="0010666E" w:rsidRPr="00DA3A25">
        <w:rPr>
          <w:rFonts w:ascii="Arial" w:hAnsi="Arial" w:cs="Arial"/>
          <w:spacing w:val="4"/>
          <w:sz w:val="20"/>
        </w:rPr>
        <w:t>his</w:t>
      </w:r>
      <w:r w:rsidR="00110C11" w:rsidRPr="00DA3A25">
        <w:rPr>
          <w:rFonts w:ascii="Arial" w:hAnsi="Arial" w:cs="Arial"/>
          <w:sz w:val="20"/>
        </w:rPr>
        <w:t xml:space="preserve"> blood.</w:t>
      </w:r>
      <w:r w:rsidR="006F7366" w:rsidRPr="00DA3A25">
        <w:rPr>
          <w:rFonts w:ascii="Arial" w:hAnsi="Arial" w:cs="Arial"/>
          <w:sz w:val="20"/>
        </w:rPr>
        <w:t xml:space="preserve"> </w:t>
      </w:r>
      <w:r w:rsidR="00844D0D" w:rsidRPr="00DA3A25">
        <w:rPr>
          <w:rFonts w:ascii="Arial" w:hAnsi="Arial" w:cs="Arial"/>
          <w:sz w:val="20"/>
        </w:rPr>
        <w:t xml:space="preserve">A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B1DC4" w:rsidRPr="00DA3A25">
        <w:rPr>
          <w:rFonts w:ascii="Arial" w:hAnsi="Arial" w:cs="Arial"/>
          <w:sz w:val="20"/>
        </w:rPr>
        <w:fldChar w:fldCharType="begin"/>
      </w:r>
      <w:r w:rsidR="00FB1DC4" w:rsidRPr="00DA3A25">
        <w:rPr>
          <w:rFonts w:ascii="Arial" w:hAnsi="Arial" w:cs="Arial"/>
          <w:sz w:val="20"/>
        </w:rPr>
        <w:instrText xml:space="preserve"> XE "Jesus" </w:instrText>
      </w:r>
      <w:r w:rsidR="00FB1DC4" w:rsidRPr="00DA3A25">
        <w:rPr>
          <w:rFonts w:ascii="Arial" w:hAnsi="Arial" w:cs="Arial"/>
          <w:sz w:val="20"/>
        </w:rPr>
        <w:fldChar w:fldCharType="end"/>
      </w:r>
      <w:r w:rsidR="003D76D1" w:rsidRPr="00DA3A25">
        <w:rPr>
          <w:rFonts w:ascii="Arial" w:hAnsi="Arial" w:cs="Arial"/>
          <w:sz w:val="20"/>
        </w:rPr>
        <w:t>h</w:t>
      </w:r>
      <w:r w:rsidR="00CB626B" w:rsidRPr="00DA3A25">
        <w:rPr>
          <w:rFonts w:ascii="Arial" w:hAnsi="Arial" w:cs="Arial"/>
          <w:sz w:val="20"/>
        </w:rPr>
        <w:t>is</w:t>
      </w:r>
      <w:r w:rsidR="00291CEC" w:rsidRPr="00DA3A25">
        <w:rPr>
          <w:rFonts w:ascii="Arial" w:hAnsi="Arial" w:cs="Arial"/>
          <w:sz w:val="20"/>
        </w:rPr>
        <w:t xml:space="preserve"> </w:t>
      </w:r>
      <w:r w:rsidR="003D76D1" w:rsidRPr="00DA3A25">
        <w:rPr>
          <w:rFonts w:ascii="Arial" w:hAnsi="Arial" w:cs="Arial"/>
          <w:sz w:val="20"/>
        </w:rPr>
        <w:t>exampl</w:t>
      </w:r>
      <w:r w:rsidR="00FC7511" w:rsidRPr="00DA3A25">
        <w:rPr>
          <w:rFonts w:ascii="Arial" w:hAnsi="Arial" w:cs="Arial"/>
          <w:sz w:val="20"/>
        </w:rPr>
        <w:t>e</w:t>
      </w:r>
      <w:r w:rsidR="00291CEC" w:rsidRPr="00DA3A25">
        <w:rPr>
          <w:rFonts w:ascii="Arial" w:hAnsi="Arial" w:cs="Arial"/>
          <w:sz w:val="20"/>
        </w:rPr>
        <w:t xml:space="preserve"> </w:t>
      </w:r>
      <w:r w:rsidR="008C4079" w:rsidRPr="00DA3A25">
        <w:rPr>
          <w:rFonts w:ascii="Arial" w:hAnsi="Arial" w:cs="Arial"/>
          <w:sz w:val="20"/>
        </w:rPr>
        <w:t>shows</w:t>
      </w:r>
      <w:r w:rsidR="00844D0D" w:rsidRPr="00DA3A25">
        <w:rPr>
          <w:rFonts w:ascii="Arial" w:hAnsi="Arial" w:cs="Arial"/>
          <w:sz w:val="20"/>
        </w:rPr>
        <w:t xml:space="preserve">, </w:t>
      </w:r>
      <w:r w:rsidR="008C4079" w:rsidRPr="00DA3A25">
        <w:rPr>
          <w:rFonts w:ascii="Arial" w:hAnsi="Arial" w:cs="Arial"/>
          <w:sz w:val="20"/>
        </w:rPr>
        <w:t>it is impo</w:t>
      </w:r>
      <w:r w:rsidR="008C4079" w:rsidRPr="00DA3A25">
        <w:rPr>
          <w:rFonts w:ascii="Arial" w:hAnsi="Arial" w:cs="Arial"/>
          <w:spacing w:val="6"/>
          <w:sz w:val="20"/>
        </w:rPr>
        <w:t>r</w:t>
      </w:r>
      <w:r w:rsidR="008C4079" w:rsidRPr="00DA3A25">
        <w:rPr>
          <w:rFonts w:ascii="Arial" w:hAnsi="Arial" w:cs="Arial"/>
          <w:spacing w:val="2"/>
          <w:sz w:val="20"/>
        </w:rPr>
        <w:t>t</w:t>
      </w:r>
      <w:r w:rsidR="008C4079" w:rsidRPr="00DA3A25">
        <w:rPr>
          <w:rFonts w:ascii="Arial" w:hAnsi="Arial" w:cs="Arial"/>
          <w:sz w:val="20"/>
        </w:rPr>
        <w:t xml:space="preserve">ant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7D1EA8" w:rsidRPr="00DA3A25">
        <w:rPr>
          <w:rFonts w:ascii="Arial" w:hAnsi="Arial" w:cs="Arial"/>
          <w:sz w:val="20"/>
        </w:rPr>
        <w:t xml:space="preserve">o </w:t>
      </w:r>
      <w:r w:rsidR="00390FEF" w:rsidRPr="00DA3A25">
        <w:rPr>
          <w:rFonts w:ascii="Arial" w:hAnsi="Arial" w:cs="Arial"/>
          <w:sz w:val="20"/>
        </w:rPr>
        <w:t>view</w:t>
      </w:r>
      <w:r w:rsidR="00291CEC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A722F" w:rsidRPr="00DA3A25">
        <w:rPr>
          <w:rFonts w:ascii="Arial" w:hAnsi="Arial" w:cs="Arial"/>
          <w:spacing w:val="-2"/>
          <w:sz w:val="20"/>
        </w:rPr>
        <w:t>he</w:t>
      </w:r>
      <w:r w:rsidR="00291CEC" w:rsidRPr="00DA3A25">
        <w:rPr>
          <w:rFonts w:ascii="Arial" w:hAnsi="Arial" w:cs="Arial"/>
          <w:sz w:val="20"/>
        </w:rPr>
        <w:t xml:space="preserve"> </w:t>
      </w:r>
      <w:r w:rsidR="00EA722F" w:rsidRPr="00DA3A25">
        <w:rPr>
          <w:rFonts w:ascii="Arial" w:hAnsi="Arial" w:cs="Arial"/>
          <w:sz w:val="20"/>
        </w:rPr>
        <w:t>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A722F" w:rsidRPr="00DA3A25">
        <w:rPr>
          <w:rFonts w:ascii="Arial" w:hAnsi="Arial" w:cs="Arial"/>
          <w:sz w:val="20"/>
        </w:rPr>
        <w:t>ds</w:t>
      </w:r>
      <w:r w:rsidR="00291CEC" w:rsidRPr="00DA3A25">
        <w:rPr>
          <w:rFonts w:ascii="Arial" w:hAnsi="Arial" w:cs="Arial"/>
          <w:sz w:val="20"/>
        </w:rPr>
        <w:t xml:space="preserve"> </w:t>
      </w:r>
      <w:r w:rsidR="00316D67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EA722F" w:rsidRPr="00DA3A25">
        <w:rPr>
          <w:rFonts w:ascii="Arial" w:hAnsi="Arial" w:cs="Arial"/>
          <w:sz w:val="20"/>
        </w:rPr>
        <w:t>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A722F"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A722F" w:rsidRPr="00DA3A25">
        <w:rPr>
          <w:rFonts w:ascii="Arial" w:hAnsi="Arial" w:cs="Arial"/>
          <w:spacing w:val="6"/>
          <w:sz w:val="20"/>
        </w:rPr>
        <w:t>e</w:t>
      </w:r>
      <w:r w:rsidR="009F6167" w:rsidRPr="00DA3A25">
        <w:rPr>
          <w:rFonts w:ascii="Arial" w:hAnsi="Arial" w:cs="Arial"/>
          <w:spacing w:val="6"/>
          <w:sz w:val="20"/>
        </w:rPr>
        <w:fldChar w:fldCharType="begin"/>
      </w:r>
      <w:r w:rsidR="009F6167" w:rsidRPr="00DA3A25">
        <w:rPr>
          <w:rFonts w:ascii="Arial" w:hAnsi="Arial" w:cs="Arial"/>
          <w:sz w:val="20"/>
        </w:rPr>
        <w:instrText xml:space="preserve"> XE "Bible, the (scripture)" </w:instrText>
      </w:r>
      <w:r w:rsidR="009F6167" w:rsidRPr="00DA3A25">
        <w:rPr>
          <w:rFonts w:ascii="Arial" w:hAnsi="Arial" w:cs="Arial"/>
          <w:spacing w:val="6"/>
          <w:sz w:val="20"/>
        </w:rPr>
        <w:fldChar w:fldCharType="end"/>
      </w:r>
      <w:r w:rsidR="00291CEC" w:rsidRPr="00DA3A25">
        <w:rPr>
          <w:rFonts w:ascii="Arial" w:hAnsi="Arial" w:cs="Arial"/>
          <w:sz w:val="20"/>
        </w:rPr>
        <w:t xml:space="preserve"> </w:t>
      </w:r>
      <w:r w:rsidR="00EA722F" w:rsidRPr="00DA3A25">
        <w:rPr>
          <w:rFonts w:ascii="Arial" w:hAnsi="Arial" w:cs="Arial"/>
          <w:spacing w:val="-2"/>
          <w:sz w:val="20"/>
        </w:rPr>
        <w:t>a</w:t>
      </w:r>
      <w:r w:rsidR="00FA5457" w:rsidRPr="00DA3A25">
        <w:rPr>
          <w:rFonts w:ascii="Arial" w:hAnsi="Arial" w:cs="Arial"/>
          <w:spacing w:val="2"/>
          <w:sz w:val="20"/>
        </w:rPr>
        <w:t>cc</w:t>
      </w:r>
      <w:r w:rsidR="00EA722F"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A722F" w:rsidRPr="00DA3A25">
        <w:rPr>
          <w:rFonts w:ascii="Arial" w:hAnsi="Arial" w:cs="Arial"/>
          <w:sz w:val="20"/>
        </w:rPr>
        <w:t>ding</w:t>
      </w:r>
      <w:r w:rsidR="00291CEC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A722F" w:rsidRPr="00DA3A25">
        <w:rPr>
          <w:rFonts w:ascii="Arial" w:hAnsi="Arial" w:cs="Arial"/>
          <w:sz w:val="20"/>
        </w:rPr>
        <w:t>o</w:t>
      </w:r>
      <w:r w:rsidR="00291CEC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C4079" w:rsidRPr="00DA3A25">
        <w:rPr>
          <w:rFonts w:ascii="Arial" w:hAnsi="Arial" w:cs="Arial"/>
          <w:sz w:val="20"/>
        </w:rPr>
        <w:t>he 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C4079" w:rsidRPr="00DA3A25">
        <w:rPr>
          <w:rFonts w:ascii="Arial" w:hAnsi="Arial" w:cs="Arial"/>
          <w:sz w:val="20"/>
        </w:rPr>
        <w:t xml:space="preserve">andard of </w:t>
      </w:r>
      <w:r w:rsidR="00EA722F" w:rsidRPr="00DA3A25">
        <w:rPr>
          <w:rFonts w:ascii="Arial" w:hAnsi="Arial" w:cs="Arial"/>
          <w:sz w:val="20"/>
        </w:rPr>
        <w:t>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A722F"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A722F" w:rsidRPr="00DA3A25">
        <w:rPr>
          <w:rFonts w:ascii="Arial" w:hAnsi="Arial" w:cs="Arial"/>
          <w:sz w:val="20"/>
        </w:rPr>
        <w:t>e</w:t>
      </w:r>
      <w:r w:rsidR="009F6167" w:rsidRPr="00DA3A25">
        <w:rPr>
          <w:rFonts w:ascii="Arial" w:hAnsi="Arial" w:cs="Arial"/>
          <w:spacing w:val="-4"/>
          <w:sz w:val="20"/>
        </w:rPr>
        <w:fldChar w:fldCharType="begin"/>
      </w:r>
      <w:r w:rsidR="009F6167" w:rsidRPr="00DA3A25">
        <w:rPr>
          <w:rFonts w:ascii="Arial" w:hAnsi="Arial" w:cs="Arial"/>
          <w:sz w:val="20"/>
        </w:rPr>
        <w:instrText xml:space="preserve"> XE "Bible, the (scripture)" </w:instrText>
      </w:r>
      <w:r w:rsidR="009F6167" w:rsidRPr="00DA3A25">
        <w:rPr>
          <w:rFonts w:ascii="Arial" w:hAnsi="Arial" w:cs="Arial"/>
          <w:spacing w:val="-4"/>
          <w:sz w:val="20"/>
        </w:rPr>
        <w:fldChar w:fldCharType="end"/>
      </w:r>
      <w:r w:rsidR="00EC7AEB" w:rsidRPr="00DA3A25">
        <w:rPr>
          <w:rFonts w:ascii="Arial" w:hAnsi="Arial" w:cs="Arial"/>
          <w:sz w:val="20"/>
        </w:rPr>
        <w:t>, and</w:t>
      </w:r>
      <w:r w:rsidR="00F91B7E" w:rsidRPr="00DA3A25">
        <w:rPr>
          <w:rFonts w:ascii="Arial" w:hAnsi="Arial" w:cs="Arial"/>
          <w:sz w:val="20"/>
        </w:rPr>
        <w:t xml:space="preserve"> </w:t>
      </w:r>
      <w:r w:rsidR="00C46141" w:rsidRPr="00DA3A25">
        <w:rPr>
          <w:rFonts w:ascii="Arial" w:hAnsi="Arial" w:cs="Arial"/>
          <w:sz w:val="20"/>
        </w:rPr>
        <w:t xml:space="preserve">it </w:t>
      </w:r>
      <w:r w:rsidR="007C58F2" w:rsidRPr="00DA3A25">
        <w:rPr>
          <w:rFonts w:ascii="Arial" w:hAnsi="Arial" w:cs="Arial"/>
          <w:sz w:val="20"/>
        </w:rPr>
        <w:t xml:space="preserve">will </w:t>
      </w:r>
      <w:r w:rsidR="00C46141" w:rsidRPr="00DA3A25">
        <w:rPr>
          <w:rFonts w:ascii="Arial" w:hAnsi="Arial" w:cs="Arial"/>
          <w:sz w:val="20"/>
        </w:rPr>
        <w:t xml:space="preserve">be </w:t>
      </w:r>
      <w:r w:rsidR="007C58F2" w:rsidRPr="00DA3A25">
        <w:rPr>
          <w:rFonts w:ascii="Arial" w:hAnsi="Arial" w:cs="Arial"/>
          <w:sz w:val="20"/>
        </w:rPr>
        <w:t>show</w:t>
      </w:r>
      <w:r w:rsidR="00C46141" w:rsidRPr="00DA3A25">
        <w:rPr>
          <w:rFonts w:ascii="Arial" w:hAnsi="Arial" w:cs="Arial"/>
          <w:sz w:val="20"/>
        </w:rPr>
        <w:t>n</w:t>
      </w:r>
      <w:r w:rsidR="007C58F2" w:rsidRPr="00DA3A25">
        <w:rPr>
          <w:rFonts w:ascii="Arial" w:hAnsi="Arial" w:cs="Arial"/>
          <w:sz w:val="20"/>
        </w:rPr>
        <w:t xml:space="preserve"> how holding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91B7E" w:rsidRPr="00DA3A25">
        <w:rPr>
          <w:rFonts w:ascii="Arial" w:hAnsi="Arial" w:cs="Arial"/>
          <w:sz w:val="20"/>
        </w:rPr>
        <w:t xml:space="preserve">o </w:t>
      </w:r>
      <w:r w:rsidR="00EA722F" w:rsidRPr="00DA3A25">
        <w:rPr>
          <w:rFonts w:ascii="Arial" w:hAnsi="Arial" w:cs="Arial"/>
          <w:sz w:val="20"/>
        </w:rPr>
        <w:t>God</w:t>
      </w:r>
      <w:r w:rsidR="00514FD8" w:rsidRPr="00DA3A25">
        <w:rPr>
          <w:rFonts w:ascii="Arial" w:hAnsi="Arial" w:cs="Arial"/>
          <w:sz w:val="20"/>
        </w:rPr>
        <w:fldChar w:fldCharType="begin"/>
      </w:r>
      <w:r w:rsidR="00514FD8" w:rsidRPr="00DA3A25">
        <w:rPr>
          <w:rFonts w:ascii="Arial" w:hAnsi="Arial" w:cs="Arial"/>
          <w:sz w:val="20"/>
        </w:rPr>
        <w:instrText xml:space="preserve"> XE "God" </w:instrText>
      </w:r>
      <w:r w:rsidR="00514FD8" w:rsidRPr="00DA3A25">
        <w:rPr>
          <w:rFonts w:ascii="Arial" w:hAnsi="Arial" w:cs="Arial"/>
          <w:sz w:val="20"/>
        </w:rPr>
        <w:fldChar w:fldCharType="end"/>
      </w:r>
      <w:r w:rsidR="00EA722F" w:rsidRPr="00DA3A25">
        <w:rPr>
          <w:rFonts w:ascii="Arial" w:hAnsi="Arial" w:cs="Arial"/>
          <w:sz w:val="20"/>
        </w:rPr>
        <w:t>'s</w:t>
      </w:r>
      <w:r w:rsidR="00291CEC" w:rsidRPr="00DA3A25">
        <w:rPr>
          <w:rFonts w:ascii="Arial" w:hAnsi="Arial" w:cs="Arial"/>
          <w:sz w:val="20"/>
        </w:rPr>
        <w:t xml:space="preserve"> </w:t>
      </w:r>
      <w:r w:rsidR="00EA722F" w:rsidRPr="00DA3A25">
        <w:rPr>
          <w:rFonts w:ascii="Arial" w:hAnsi="Arial" w:cs="Arial"/>
          <w:sz w:val="20"/>
        </w:rPr>
        <w:t>wo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EA722F" w:rsidRPr="00DA3A25">
        <w:rPr>
          <w:rFonts w:ascii="Arial" w:hAnsi="Arial" w:cs="Arial"/>
          <w:sz w:val="20"/>
        </w:rPr>
        <w:t>d</w:t>
      </w:r>
      <w:r w:rsidR="00882866" w:rsidRPr="00DA3A25">
        <w:rPr>
          <w:rFonts w:ascii="Arial" w:hAnsi="Arial" w:cs="Arial"/>
          <w:sz w:val="20"/>
        </w:rPr>
        <w:fldChar w:fldCharType="begin"/>
      </w:r>
      <w:r w:rsidR="00882866" w:rsidRPr="00DA3A25">
        <w:rPr>
          <w:rFonts w:ascii="Arial" w:hAnsi="Arial" w:cs="Arial"/>
          <w:sz w:val="20"/>
        </w:rPr>
        <w:instrText xml:space="preserve"> XE "Bible, the scripture:word of God, the" </w:instrText>
      </w:r>
      <w:r w:rsidR="00882866" w:rsidRPr="00DA3A25">
        <w:rPr>
          <w:rFonts w:ascii="Arial" w:hAnsi="Arial" w:cs="Arial"/>
          <w:sz w:val="20"/>
        </w:rPr>
        <w:fldChar w:fldCharType="end"/>
      </w:r>
      <w:r w:rsidR="00291CEC" w:rsidRPr="00DA3A25">
        <w:rPr>
          <w:rFonts w:ascii="Arial" w:hAnsi="Arial" w:cs="Arial"/>
          <w:sz w:val="20"/>
        </w:rPr>
        <w:t xml:space="preserve"> </w:t>
      </w:r>
      <w:r w:rsidR="00EA722F" w:rsidRPr="00DA3A25">
        <w:rPr>
          <w:rFonts w:ascii="Arial" w:hAnsi="Arial" w:cs="Arial"/>
          <w:sz w:val="20"/>
        </w:rPr>
        <w:t>as</w:t>
      </w:r>
      <w:r w:rsidR="00291CEC" w:rsidRPr="00DA3A25">
        <w:rPr>
          <w:rFonts w:ascii="Arial" w:hAnsi="Arial" w:cs="Arial"/>
          <w:sz w:val="20"/>
        </w:rPr>
        <w:t xml:space="preserve"> </w:t>
      </w:r>
      <w:r w:rsidR="007C58F2" w:rsidRPr="00DA3A25">
        <w:rPr>
          <w:rFonts w:ascii="Arial" w:hAnsi="Arial" w:cs="Arial"/>
          <w:sz w:val="20"/>
        </w:rPr>
        <w:t>our</w:t>
      </w:r>
      <w:r w:rsidR="00291CEC" w:rsidRPr="00DA3A25">
        <w:rPr>
          <w:rFonts w:ascii="Arial" w:hAnsi="Arial" w:cs="Arial"/>
          <w:sz w:val="20"/>
        </w:rPr>
        <w:t xml:space="preserve"> </w:t>
      </w:r>
      <w:r w:rsidR="00EA722F" w:rsidRPr="00DA3A25">
        <w:rPr>
          <w:rFonts w:ascii="Arial" w:hAnsi="Arial" w:cs="Arial"/>
          <w:sz w:val="20"/>
        </w:rPr>
        <w:t>meas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EA722F" w:rsidRPr="00DA3A25">
        <w:rPr>
          <w:rFonts w:ascii="Arial" w:hAnsi="Arial" w:cs="Arial"/>
          <w:sz w:val="20"/>
        </w:rPr>
        <w:t>e</w:t>
      </w:r>
      <w:r w:rsidR="00291CEC" w:rsidRPr="00DA3A25">
        <w:rPr>
          <w:rFonts w:ascii="Arial" w:hAnsi="Arial" w:cs="Arial"/>
          <w:sz w:val="20"/>
        </w:rPr>
        <w:t xml:space="preserve"> </w:t>
      </w:r>
      <w:r w:rsidR="00EA722F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A722F" w:rsidRPr="00DA3A25">
        <w:rPr>
          <w:rFonts w:ascii="Arial" w:hAnsi="Arial" w:cs="Arial"/>
          <w:sz w:val="20"/>
        </w:rPr>
        <w:t>h</w:t>
      </w:r>
      <w:r w:rsidR="00936C7E" w:rsidRPr="00DA3A25">
        <w:rPr>
          <w:rFonts w:ascii="Arial" w:hAnsi="Arial" w:cs="Arial"/>
          <w:sz w:val="20"/>
        </w:rPr>
        <w:fldChar w:fldCharType="begin"/>
      </w:r>
      <w:r w:rsidR="00936C7E" w:rsidRPr="00DA3A25">
        <w:rPr>
          <w:rFonts w:ascii="Arial" w:hAnsi="Arial" w:cs="Arial"/>
          <w:sz w:val="20"/>
        </w:rPr>
        <w:instrText xml:space="preserve"> XE "Bible, the (scripture):measure of truth, the" </w:instrText>
      </w:r>
      <w:r w:rsidR="00936C7E" w:rsidRPr="00DA3A25">
        <w:rPr>
          <w:rFonts w:ascii="Arial" w:hAnsi="Arial" w:cs="Arial"/>
          <w:sz w:val="20"/>
        </w:rPr>
        <w:fldChar w:fldCharType="end"/>
      </w:r>
      <w:r w:rsidR="00291CEC" w:rsidRPr="00DA3A25">
        <w:rPr>
          <w:rFonts w:ascii="Arial" w:hAnsi="Arial" w:cs="Arial"/>
          <w:sz w:val="20"/>
        </w:rPr>
        <w:t xml:space="preserve"> 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1D4B01" w:rsidRPr="00DA3A25">
        <w:rPr>
          <w:rFonts w:ascii="Arial" w:hAnsi="Arial" w:cs="Arial"/>
          <w:sz w:val="20"/>
        </w:rPr>
        <w:t xml:space="preserve">an 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C46141" w:rsidRPr="00DA3A25">
        <w:rPr>
          <w:rFonts w:ascii="Arial" w:hAnsi="Arial" w:cs="Arial"/>
          <w:sz w:val="20"/>
        </w:rPr>
        <w:t>o</w:t>
      </w:r>
      <w:r w:rsidR="00C46141" w:rsidRPr="00DA3A25">
        <w:rPr>
          <w:rFonts w:ascii="Arial" w:hAnsi="Arial" w:cs="Arial"/>
          <w:spacing w:val="4"/>
          <w:sz w:val="20"/>
        </w:rPr>
        <w:t>r</w:t>
      </w:r>
      <w:r w:rsidR="00C46141" w:rsidRPr="00DA3A25">
        <w:rPr>
          <w:rFonts w:ascii="Arial" w:hAnsi="Arial" w:cs="Arial"/>
          <w:sz w:val="20"/>
        </w:rPr>
        <w:t>re</w:t>
      </w:r>
      <w:r w:rsidR="00C46141" w:rsidRPr="00DA3A25">
        <w:rPr>
          <w:rFonts w:ascii="Arial" w:hAnsi="Arial" w:cs="Arial"/>
          <w:spacing w:val="2"/>
          <w:sz w:val="20"/>
        </w:rPr>
        <w:t>c</w:t>
      </w:r>
      <w:r w:rsidR="00C46141" w:rsidRPr="00DA3A25">
        <w:rPr>
          <w:rFonts w:ascii="Arial" w:hAnsi="Arial" w:cs="Arial"/>
          <w:sz w:val="20"/>
        </w:rPr>
        <w:t>t e</w:t>
      </w:r>
      <w:r w:rsidR="00C46141" w:rsidRPr="00DA3A25">
        <w:rPr>
          <w:rFonts w:ascii="Arial" w:hAnsi="Arial" w:cs="Arial"/>
          <w:spacing w:val="4"/>
          <w:sz w:val="20"/>
        </w:rPr>
        <w:t>r</w:t>
      </w:r>
      <w:r w:rsidR="00C46141" w:rsidRPr="00DA3A25">
        <w:rPr>
          <w:rFonts w:ascii="Arial" w:hAnsi="Arial" w:cs="Arial"/>
          <w:spacing w:val="2"/>
          <w:sz w:val="20"/>
        </w:rPr>
        <w:t>r</w:t>
      </w:r>
      <w:r w:rsidR="00C46141" w:rsidRPr="00DA3A25">
        <w:rPr>
          <w:rFonts w:ascii="Arial" w:hAnsi="Arial" w:cs="Arial"/>
          <w:sz w:val="20"/>
        </w:rPr>
        <w:t>ors</w:t>
      </w:r>
      <w:r w:rsidR="00942EBC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942EBC" w:rsidRPr="00DA3A25">
        <w:rPr>
          <w:rFonts w:ascii="Arial" w:hAnsi="Arial" w:cs="Arial"/>
          <w:sz w:val="20"/>
        </w:rPr>
        <w:t>hat result</w:t>
      </w:r>
      <w:r w:rsidR="00C46141" w:rsidRPr="00DA3A25">
        <w:rPr>
          <w:rFonts w:ascii="Arial" w:hAnsi="Arial" w:cs="Arial"/>
          <w:sz w:val="20"/>
        </w:rPr>
        <w:t xml:space="preserve"> </w:t>
      </w:r>
      <w:r w:rsidR="00C46141" w:rsidRPr="00DA3A25">
        <w:rPr>
          <w:rFonts w:ascii="Arial" w:hAnsi="Arial" w:cs="Arial"/>
          <w:spacing w:val="2"/>
          <w:sz w:val="20"/>
        </w:rPr>
        <w:t>fr</w:t>
      </w:r>
      <w:r w:rsidR="00C46141" w:rsidRPr="00DA3A25">
        <w:rPr>
          <w:rFonts w:ascii="Arial" w:hAnsi="Arial" w:cs="Arial"/>
          <w:sz w:val="20"/>
        </w:rPr>
        <w:t xml:space="preserve">om </w:t>
      </w:r>
      <w:r w:rsidR="00632E16" w:rsidRPr="00DA3A25">
        <w:rPr>
          <w:rFonts w:ascii="Arial" w:hAnsi="Arial" w:cs="Arial"/>
          <w:sz w:val="20"/>
        </w:rPr>
        <w:t>fa</w:t>
      </w:r>
      <w:r w:rsidR="00EA722F" w:rsidRPr="00DA3A25">
        <w:rPr>
          <w:rFonts w:ascii="Arial" w:hAnsi="Arial" w:cs="Arial"/>
          <w:sz w:val="20"/>
        </w:rPr>
        <w:t>lse</w:t>
      </w:r>
      <w:r w:rsidR="00291CEC" w:rsidRPr="00DA3A25">
        <w:rPr>
          <w:rFonts w:ascii="Arial" w:hAnsi="Arial" w:cs="Arial"/>
          <w:sz w:val="20"/>
        </w:rPr>
        <w:t xml:space="preserve"> </w:t>
      </w:r>
      <w:r w:rsidR="00EA722F" w:rsidRPr="00DA3A25">
        <w:rPr>
          <w:rFonts w:ascii="Arial" w:hAnsi="Arial" w:cs="Arial"/>
          <w:sz w:val="20"/>
        </w:rPr>
        <w:t>assum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EA722F" w:rsidRPr="00DA3A25">
        <w:rPr>
          <w:rFonts w:ascii="Arial" w:hAnsi="Arial" w:cs="Arial"/>
          <w:sz w:val="20"/>
        </w:rPr>
        <w:t>ion</w:t>
      </w:r>
      <w:r w:rsidR="00942EBC" w:rsidRPr="00DA3A25">
        <w:rPr>
          <w:rFonts w:ascii="Arial" w:hAnsi="Arial" w:cs="Arial"/>
          <w:sz w:val="20"/>
        </w:rPr>
        <w:t>s</w:t>
      </w:r>
      <w:r w:rsidR="00C46141" w:rsidRPr="00DA3A25">
        <w:rPr>
          <w:rFonts w:ascii="Arial" w:hAnsi="Arial" w:cs="Arial"/>
          <w:sz w:val="20"/>
        </w:rPr>
        <w:t>.</w:t>
      </w:r>
      <w:r w:rsidR="005D279D" w:rsidRPr="00DA3A25">
        <w:rPr>
          <w:rFonts w:ascii="Arial" w:hAnsi="Arial" w:cs="Arial"/>
          <w:sz w:val="20"/>
        </w:rPr>
        <w:t xml:space="preserve"> </w:t>
      </w:r>
      <w:r w:rsidR="00BC3F5F" w:rsidRPr="00DA3A25">
        <w:rPr>
          <w:rFonts w:ascii="Arial" w:hAnsi="Arial" w:cs="Arial"/>
          <w:sz w:val="20"/>
        </w:rPr>
        <w:t xml:space="preserve">[Som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5564D" w:rsidRPr="00DA3A25">
        <w:rPr>
          <w:rFonts w:ascii="Arial" w:hAnsi="Arial" w:cs="Arial"/>
          <w:sz w:val="20"/>
        </w:rPr>
        <w:t xml:space="preserve">hink </w:t>
      </w:r>
      <w:r w:rsidR="00BC3F5F" w:rsidRPr="00DA3A25">
        <w:rPr>
          <w:rFonts w:ascii="Arial" w:hAnsi="Arial" w:cs="Arial"/>
          <w:sz w:val="20"/>
        </w:rPr>
        <w:t xml:space="preserve">Jesus' use of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BC3F5F" w:rsidRPr="00DA3A25">
        <w:rPr>
          <w:rFonts w:ascii="Arial" w:hAnsi="Arial" w:cs="Arial"/>
          <w:sz w:val="20"/>
        </w:rPr>
        <w:t>h</w:t>
      </w:r>
      <w:r w:rsidR="000F79FA" w:rsidRPr="00DA3A25">
        <w:rPr>
          <w:rFonts w:ascii="Arial" w:hAnsi="Arial" w:cs="Arial"/>
          <w:sz w:val="20"/>
        </w:rPr>
        <w:t xml:space="preserve">is </w:t>
      </w:r>
      <w:r w:rsidR="00047819" w:rsidRPr="00DA3A25">
        <w:rPr>
          <w:rFonts w:ascii="Arial" w:hAnsi="Arial" w:cs="Arial"/>
          <w:sz w:val="20"/>
        </w:rPr>
        <w:t>word pi</w:t>
      </w:r>
      <w:r w:rsidR="00047819" w:rsidRPr="00DA3A25">
        <w:rPr>
          <w:rFonts w:ascii="Arial" w:hAnsi="Arial" w:cs="Arial"/>
          <w:spacing w:val="2"/>
          <w:sz w:val="20"/>
        </w:rPr>
        <w:t>ct</w:t>
      </w:r>
      <w:r w:rsidR="00047819" w:rsidRPr="00DA3A25">
        <w:rPr>
          <w:rFonts w:ascii="Arial" w:hAnsi="Arial" w:cs="Arial"/>
          <w:sz w:val="20"/>
        </w:rPr>
        <w:t>ure</w:t>
      </w:r>
      <w:r w:rsidR="00910319" w:rsidRPr="00DA3A25">
        <w:rPr>
          <w:rFonts w:ascii="Arial" w:hAnsi="Arial" w:cs="Arial"/>
          <w:sz w:val="20"/>
        </w:rPr>
        <w:t xml:space="preserve"> 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047819" w:rsidRPr="00DA3A25">
        <w:rPr>
          <w:rFonts w:ascii="Arial" w:hAnsi="Arial" w:cs="Arial"/>
          <w:sz w:val="20"/>
        </w:rPr>
        <w:t>ause</w:t>
      </w:r>
      <w:r w:rsidR="00910319" w:rsidRPr="00DA3A25">
        <w:rPr>
          <w:rFonts w:ascii="Arial" w:hAnsi="Arial" w:cs="Arial"/>
          <w:sz w:val="20"/>
        </w:rPr>
        <w:t>d</w:t>
      </w:r>
      <w:r w:rsidR="00047819" w:rsidRPr="00DA3A25">
        <w:rPr>
          <w:rFonts w:ascii="Arial" w:hAnsi="Arial" w:cs="Arial"/>
          <w:sz w:val="20"/>
        </w:rPr>
        <w:t xml:space="preserve"> </w:t>
      </w:r>
      <w:r w:rsidR="00BC3F5F" w:rsidRPr="00DA3A25">
        <w:rPr>
          <w:rFonts w:ascii="Arial" w:hAnsi="Arial" w:cs="Arial"/>
          <w:sz w:val="20"/>
        </w:rPr>
        <w:t>many of his dis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BC3F5F" w:rsidRPr="00DA3A25">
        <w:rPr>
          <w:rFonts w:ascii="Arial" w:hAnsi="Arial" w:cs="Arial"/>
          <w:sz w:val="20"/>
        </w:rPr>
        <w:t xml:space="preserve">iple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BC3F5F" w:rsidRPr="00DA3A25">
        <w:rPr>
          <w:rFonts w:ascii="Arial" w:hAnsi="Arial" w:cs="Arial"/>
          <w:sz w:val="20"/>
        </w:rPr>
        <w:t xml:space="preserve">o </w:t>
      </w:r>
      <w:r w:rsidR="00910319" w:rsidRPr="00DA3A25">
        <w:rPr>
          <w:rFonts w:ascii="Arial" w:hAnsi="Arial" w:cs="Arial"/>
          <w:sz w:val="20"/>
        </w:rPr>
        <w:t>forsake</w:t>
      </w:r>
      <w:r w:rsidR="00BC3F5F" w:rsidRPr="00DA3A25">
        <w:rPr>
          <w:rFonts w:ascii="Arial" w:hAnsi="Arial" w:cs="Arial"/>
          <w:sz w:val="20"/>
        </w:rPr>
        <w:t xml:space="preserve"> him </w:t>
      </w:r>
      <w:r w:rsidR="0065564D" w:rsidRPr="00DA3A25">
        <w:rPr>
          <w:rFonts w:ascii="Arial" w:hAnsi="Arial" w:cs="Arial"/>
          <w:sz w:val="20"/>
        </w:rPr>
        <w:t>and</w:t>
      </w:r>
      <w:r w:rsidR="00BF0B3E" w:rsidRPr="00DA3A25">
        <w:rPr>
          <w:rFonts w:ascii="Arial" w:hAnsi="Arial" w:cs="Arial"/>
          <w:sz w:val="20"/>
        </w:rPr>
        <w:t>,</w:t>
      </w:r>
      <w:r w:rsidR="00BC3F5F" w:rsidRPr="00DA3A25">
        <w:rPr>
          <w:rFonts w:ascii="Arial" w:hAnsi="Arial" w:cs="Arial"/>
          <w:sz w:val="20"/>
        </w:rPr>
        <w:t xml:space="preserve"> </w:t>
      </w:r>
      <w:r w:rsidR="0065564D" w:rsidRPr="00DA3A25">
        <w:rPr>
          <w:rFonts w:ascii="Arial" w:hAnsi="Arial" w:cs="Arial"/>
          <w:sz w:val="20"/>
        </w:rPr>
        <w:t>l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5564D" w:rsidRPr="00DA3A25">
        <w:rPr>
          <w:rFonts w:ascii="Arial" w:hAnsi="Arial" w:cs="Arial"/>
          <w:sz w:val="20"/>
        </w:rPr>
        <w:t>er</w:t>
      </w:r>
      <w:r w:rsidR="00BF0B3E" w:rsidRPr="00DA3A25">
        <w:rPr>
          <w:rFonts w:ascii="Arial" w:hAnsi="Arial" w:cs="Arial"/>
          <w:sz w:val="20"/>
        </w:rPr>
        <w:t>,</w:t>
      </w:r>
      <w:r w:rsidR="0065564D" w:rsidRPr="00DA3A25">
        <w:rPr>
          <w:rFonts w:ascii="Arial" w:hAnsi="Arial" w:cs="Arial"/>
          <w:sz w:val="20"/>
        </w:rPr>
        <w:t xml:space="preserve"> </w:t>
      </w:r>
      <w:r w:rsidR="006959D9" w:rsidRPr="00DA3A25">
        <w:rPr>
          <w:rFonts w:ascii="Arial" w:hAnsi="Arial" w:cs="Arial"/>
          <w:sz w:val="20"/>
        </w:rPr>
        <w:t>we will</w:t>
      </w:r>
      <w:r w:rsidR="00F67E2A" w:rsidRPr="00DA3A25">
        <w:rPr>
          <w:rFonts w:ascii="Arial" w:hAnsi="Arial" w:cs="Arial"/>
          <w:sz w:val="20"/>
        </w:rPr>
        <w:t xml:space="preserve"> </w:t>
      </w:r>
      <w:r w:rsidR="0065564D" w:rsidRPr="00DA3A25">
        <w:rPr>
          <w:rFonts w:ascii="Arial" w:hAnsi="Arial" w:cs="Arial"/>
          <w:sz w:val="20"/>
        </w:rPr>
        <w:t xml:space="preserve">see if </w:t>
      </w:r>
      <w:r w:rsidR="00F67E2A" w:rsidRPr="00DA3A25">
        <w:rPr>
          <w:rFonts w:ascii="Arial" w:hAnsi="Arial" w:cs="Arial"/>
          <w:sz w:val="20"/>
        </w:rPr>
        <w:t>s</w:t>
      </w:r>
      <w:r w:rsidR="00F67E2A" w:rsidRPr="00DA3A25">
        <w:rPr>
          <w:rFonts w:ascii="Arial" w:hAnsi="Arial" w:cs="Arial"/>
          <w:spacing w:val="2"/>
          <w:sz w:val="20"/>
        </w:rPr>
        <w:t>cr</w:t>
      </w:r>
      <w:r w:rsidR="00F67E2A" w:rsidRPr="00DA3A25">
        <w:rPr>
          <w:rFonts w:ascii="Arial" w:hAnsi="Arial" w:cs="Arial"/>
          <w:sz w:val="20"/>
        </w:rPr>
        <w:t>i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67E2A" w:rsidRPr="00DA3A25">
        <w:rPr>
          <w:rFonts w:ascii="Arial" w:hAnsi="Arial" w:cs="Arial"/>
          <w:sz w:val="20"/>
        </w:rPr>
        <w:t>ure suppo</w:t>
      </w:r>
      <w:r w:rsidR="00FF136E" w:rsidRPr="00DA3A25">
        <w:rPr>
          <w:rFonts w:ascii="Arial" w:hAnsi="Arial" w:cs="Arial"/>
          <w:spacing w:val="6"/>
          <w:sz w:val="20"/>
        </w:rPr>
        <w:t>r</w:t>
      </w:r>
      <w:r w:rsidR="00FF136E" w:rsidRPr="00DA3A25">
        <w:rPr>
          <w:rFonts w:ascii="Arial" w:hAnsi="Arial" w:cs="Arial"/>
          <w:spacing w:val="2"/>
          <w:sz w:val="20"/>
        </w:rPr>
        <w:t>t</w:t>
      </w:r>
      <w:r w:rsidR="00F67E2A" w:rsidRPr="00DA3A25">
        <w:rPr>
          <w:rFonts w:ascii="Arial" w:hAnsi="Arial" w:cs="Arial"/>
          <w:sz w:val="20"/>
        </w:rPr>
        <w:t xml:space="preserve">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67E2A" w:rsidRPr="00DA3A25">
        <w:rPr>
          <w:rFonts w:ascii="Arial" w:hAnsi="Arial" w:cs="Arial"/>
          <w:sz w:val="20"/>
        </w:rPr>
        <w:t>his idea</w:t>
      </w:r>
      <w:r w:rsidR="005D279D" w:rsidRPr="00DA3A25">
        <w:rPr>
          <w:rFonts w:ascii="Arial" w:hAnsi="Arial" w:cs="Arial"/>
          <w:sz w:val="20"/>
        </w:rPr>
        <w:t>.</w:t>
      </w:r>
      <w:r w:rsidR="00BC3F5F" w:rsidRPr="00DA3A25">
        <w:rPr>
          <w:rFonts w:ascii="Arial" w:hAnsi="Arial" w:cs="Arial"/>
          <w:sz w:val="20"/>
        </w:rPr>
        <w:t>]</w:t>
      </w:r>
    </w:p>
    <w:p w14:paraId="6A4D4D36" w14:textId="3297F506" w:rsidR="002161F1" w:rsidRPr="00DA3A25" w:rsidRDefault="002161F1" w:rsidP="00D852FE">
      <w:pPr>
        <w:pStyle w:val="Header"/>
        <w:spacing w:line="240" w:lineRule="auto"/>
        <w:jc w:val="both"/>
        <w:rPr>
          <w:rFonts w:ascii="Arial" w:hAnsi="Arial" w:cs="Arial"/>
          <w:spacing w:val="-10"/>
          <w:sz w:val="20"/>
        </w:rPr>
      </w:pPr>
    </w:p>
    <w:p w14:paraId="43C481FA" w14:textId="77777777" w:rsidR="00CE7E79" w:rsidRDefault="00532A5D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</w:t>
      </w:r>
      <w:r w:rsidRPr="00DA3A25">
        <w:rPr>
          <w:rFonts w:ascii="Arial" w:hAnsi="Arial" w:cs="Arial"/>
          <w:i/>
          <w:sz w:val="20"/>
        </w:rPr>
        <w:t>I</w:t>
      </w:r>
      <w:r w:rsidR="00644D78" w:rsidRPr="00DA3A25">
        <w:rPr>
          <w:rFonts w:ascii="Arial" w:hAnsi="Arial" w:cs="Arial"/>
          <w:i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sz w:val="20"/>
        </w:rPr>
        <w:t>is</w:t>
      </w:r>
      <w:r w:rsidRPr="00DA3A25">
        <w:rPr>
          <w:rFonts w:ascii="Arial" w:hAnsi="Arial" w:cs="Arial"/>
          <w:sz w:val="20"/>
        </w:rPr>
        <w:t xml:space="preserve"> be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in</w:t>
      </w:r>
      <w:r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Pr="00DA3A25">
        <w:rPr>
          <w:rFonts w:ascii="Arial" w:hAnsi="Arial" w:cs="Arial"/>
          <w:smallCaps/>
          <w:sz w:val="20"/>
        </w:rPr>
        <w:t>d</w:t>
      </w:r>
      <w:r w:rsidRPr="00DA3A25">
        <w:rPr>
          <w:rFonts w:ascii="Arial" w:hAnsi="Arial" w:cs="Arial"/>
          <w:smallCaps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 xml:space="preserve">, the" </w:instrText>
      </w:r>
      <w:r w:rsidRPr="00DA3A25">
        <w:rPr>
          <w:rFonts w:ascii="Arial" w:hAnsi="Arial" w:cs="Arial"/>
          <w:smallCaps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an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p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ide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in man</w:t>
      </w:r>
      <w:r w:rsidR="00F00D52" w:rsidRPr="00DA3A25">
        <w:rPr>
          <w:rFonts w:ascii="Arial" w:hAnsi="Arial" w:cs="Arial"/>
          <w:sz w:val="20"/>
        </w:rPr>
        <w:t xml:space="preserve">" </w:t>
      </w:r>
      <w:r w:rsidR="00F00D52" w:rsidRPr="00633952">
        <w:rPr>
          <w:rFonts w:ascii="Arial" w:hAnsi="Arial" w:cs="Arial"/>
          <w:szCs w:val="16"/>
        </w:rPr>
        <w:t xml:space="preserve">(Ps </w:t>
      </w:r>
      <w:r w:rsidR="00F00D52" w:rsidRPr="0056566E">
        <w:rPr>
          <w:rFonts w:ascii="Arial" w:hAnsi="Arial" w:cs="Arial"/>
          <w:spacing w:val="2"/>
          <w:szCs w:val="16"/>
        </w:rPr>
        <w:t>118:8)</w:t>
      </w:r>
      <w:r w:rsidR="00F00D52" w:rsidRPr="00DA3A25">
        <w:rPr>
          <w:rFonts w:ascii="Arial" w:hAnsi="Arial" w:cs="Arial"/>
          <w:spacing w:val="2"/>
          <w:sz w:val="20"/>
        </w:rPr>
        <w:t>.</w:t>
      </w:r>
      <w:r w:rsidR="00F00D52" w:rsidRPr="00DA3A25">
        <w:rPr>
          <w:rFonts w:ascii="Arial" w:hAnsi="Arial" w:cs="Arial"/>
          <w:spacing w:val="2"/>
          <w:sz w:val="20"/>
        </w:rPr>
        <w:fldChar w:fldCharType="begin"/>
      </w:r>
      <w:r w:rsidR="00F00D52" w:rsidRPr="00DA3A25">
        <w:rPr>
          <w:rFonts w:ascii="Arial" w:hAnsi="Arial" w:cs="Arial"/>
          <w:spacing w:val="2"/>
          <w:sz w:val="20"/>
        </w:rPr>
        <w:instrText xml:space="preserve"> XE "</w:instrText>
      </w:r>
      <w:r w:rsidR="00F00D52" w:rsidRPr="00DA3A25">
        <w:rPr>
          <w:rFonts w:ascii="Arial" w:hAnsi="Arial" w:cs="Arial"/>
          <w:i/>
          <w:spacing w:val="2"/>
          <w:sz w:val="20"/>
          <w:szCs w:val="20"/>
        </w:rPr>
        <w:instrText>.</w:instrText>
      </w:r>
      <w:r w:rsidR="00F00D52" w:rsidRPr="00DA3A25">
        <w:rPr>
          <w:rFonts w:ascii="Arial" w:hAnsi="Arial" w:cs="Arial"/>
          <w:spacing w:val="2"/>
          <w:sz w:val="20"/>
        </w:rPr>
        <w:instrText xml:space="preserve">" </w:instrText>
      </w:r>
      <w:r w:rsidR="00F00D52" w:rsidRPr="00DA3A25">
        <w:rPr>
          <w:rFonts w:ascii="Arial" w:hAnsi="Arial" w:cs="Arial"/>
          <w:spacing w:val="2"/>
          <w:sz w:val="20"/>
        </w:rPr>
        <w:fldChar w:fldCharType="end"/>
      </w:r>
      <w:r w:rsidR="00F00D5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="00F00D52" w:rsidRPr="00DA3A25">
        <w:rPr>
          <w:rFonts w:ascii="Arial" w:hAnsi="Arial" w:cs="Arial"/>
          <w:sz w:val="20"/>
        </w:rPr>
        <w:t>he</w:t>
      </w:r>
      <w:r w:rsidR="00F00D52" w:rsidRPr="00DA3A25">
        <w:rPr>
          <w:rFonts w:ascii="Arial" w:hAnsi="Arial" w:cs="Arial"/>
          <w:spacing w:val="2"/>
          <w:sz w:val="20"/>
        </w:rPr>
        <w:t>r</w:t>
      </w:r>
      <w:r w:rsidR="00F00D52" w:rsidRPr="00DA3A25">
        <w:rPr>
          <w:rFonts w:ascii="Arial" w:hAnsi="Arial" w:cs="Arial"/>
          <w:sz w:val="20"/>
        </w:rPr>
        <w:t>e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00D52" w:rsidRPr="00DA3A25">
        <w:rPr>
          <w:rFonts w:ascii="Arial" w:hAnsi="Arial" w:cs="Arial"/>
          <w:spacing w:val="2"/>
          <w:sz w:val="20"/>
        </w:rPr>
        <w:t>r</w:t>
      </w:r>
      <w:r w:rsidR="00F00D52" w:rsidRPr="00DA3A25">
        <w:rPr>
          <w:rFonts w:ascii="Arial" w:hAnsi="Arial" w:cs="Arial"/>
          <w:sz w:val="20"/>
        </w:rPr>
        <w:t xml:space="preserve">e,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 w:cs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="009F6167" w:rsidRPr="00DA3A25">
        <w:rPr>
          <w:rFonts w:ascii="Arial" w:hAnsi="Arial" w:cs="Arial"/>
          <w:sz w:val="20"/>
        </w:rPr>
        <w:fldChar w:fldCharType="begin"/>
      </w:r>
      <w:r w:rsidR="009F6167" w:rsidRPr="00DA3A25">
        <w:rPr>
          <w:rFonts w:ascii="Arial" w:hAnsi="Arial" w:cs="Arial"/>
          <w:sz w:val="20"/>
        </w:rPr>
        <w:instrText xml:space="preserve"> XE "Bible, the (scripture)" </w:instrText>
      </w:r>
      <w:r w:rsidR="009F6167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="00F00D52" w:rsidRPr="00DA3A25">
        <w:rPr>
          <w:rFonts w:ascii="Arial" w:hAnsi="Arial" w:cs="Arial"/>
          <w:spacing w:val="2"/>
          <w:sz w:val="20"/>
        </w:rPr>
        <w:t>will b</w:t>
      </w:r>
      <w:r w:rsidR="00632E16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onl</w:t>
      </w:r>
      <w:r w:rsidR="004C7F1D" w:rsidRPr="00DA3A25">
        <w:rPr>
          <w:rFonts w:ascii="Arial" w:hAnsi="Arial" w:cs="Arial"/>
          <w:sz w:val="20"/>
        </w:rPr>
        <w:t>y sou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4C7F1D" w:rsidRPr="00DA3A25">
        <w:rPr>
          <w:rFonts w:ascii="Arial" w:hAnsi="Arial" w:cs="Arial"/>
          <w:sz w:val="20"/>
        </w:rPr>
        <w:t xml:space="preserve">e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d 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in. </w:t>
      </w:r>
      <w:r w:rsidR="00F00D52" w:rsidRPr="00DA3A25">
        <w:rPr>
          <w:rFonts w:ascii="Arial" w:hAnsi="Arial" w:cs="Arial"/>
          <w:sz w:val="20"/>
        </w:rPr>
        <w:t>Si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F00D52" w:rsidRPr="00DA3A25">
        <w:rPr>
          <w:rFonts w:ascii="Arial" w:hAnsi="Arial" w:cs="Arial"/>
          <w:sz w:val="20"/>
        </w:rPr>
        <w:t xml:space="preserve">e we all make </w:t>
      </w:r>
      <w:r w:rsidRPr="00DA3A25">
        <w:rPr>
          <w:rFonts w:ascii="Arial" w:hAnsi="Arial" w:cs="Arial"/>
          <w:sz w:val="20"/>
        </w:rPr>
        <w:t>mi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kes,</w:t>
      </w:r>
      <w:r w:rsidR="00D27DF0" w:rsidRPr="00DA3A25">
        <w:rPr>
          <w:rFonts w:ascii="Arial" w:hAnsi="Arial" w:cs="Arial"/>
          <w:sz w:val="20"/>
        </w:rPr>
        <w:t xml:space="preserve"> we should be humble enough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27DF0" w:rsidRPr="00DA3A25">
        <w:rPr>
          <w:rFonts w:ascii="Arial" w:hAnsi="Arial" w:cs="Arial"/>
          <w:sz w:val="20"/>
        </w:rPr>
        <w:t>o put our</w:t>
      </w:r>
      <w:r w:rsidR="00D27DF0" w:rsidRPr="00DA3A25">
        <w:rPr>
          <w:rFonts w:ascii="Arial" w:hAnsi="Arial" w:cs="Arial"/>
          <w:spacing w:val="-2"/>
          <w:sz w:val="20"/>
        </w:rPr>
        <w:t xml:space="preserve"> </w:t>
      </w:r>
      <w:r w:rsidR="00D27DF0" w:rsidRPr="00DA3A25">
        <w:rPr>
          <w:rFonts w:ascii="Arial" w:hAnsi="Arial" w:cs="Arial"/>
          <w:sz w:val="20"/>
        </w:rPr>
        <w:t>belie</w:t>
      </w:r>
      <w:r w:rsidR="00D27DF0" w:rsidRPr="00DA3A25">
        <w:rPr>
          <w:rFonts w:ascii="Arial" w:hAnsi="Arial" w:cs="Arial"/>
          <w:spacing w:val="2"/>
          <w:sz w:val="20"/>
        </w:rPr>
        <w:t>f</w:t>
      </w:r>
      <w:r w:rsidR="00D27DF0" w:rsidRPr="00DA3A25">
        <w:rPr>
          <w:rFonts w:ascii="Arial" w:hAnsi="Arial" w:cs="Arial"/>
          <w:sz w:val="20"/>
        </w:rPr>
        <w:t xml:space="preserve">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27DF0" w:rsidRPr="00DA3A25">
        <w:rPr>
          <w:rFonts w:ascii="Arial" w:hAnsi="Arial" w:cs="Arial"/>
          <w:sz w:val="20"/>
        </w:rPr>
        <w:t xml:space="preserve">o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27DF0" w:rsidRPr="00DA3A25">
        <w:rPr>
          <w:rFonts w:ascii="Arial" w:hAnsi="Arial" w:cs="Arial"/>
          <w:sz w:val="20"/>
        </w:rPr>
        <w:t xml:space="preserve">h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27DF0" w:rsidRPr="00DA3A25">
        <w:rPr>
          <w:rFonts w:ascii="Arial" w:hAnsi="Arial" w:cs="Arial"/>
          <w:sz w:val="20"/>
        </w:rPr>
        <w:t>est of s</w:t>
      </w:r>
      <w:r w:rsidR="00D27DF0" w:rsidRPr="00DA3A25">
        <w:rPr>
          <w:rFonts w:ascii="Arial" w:hAnsi="Arial" w:cs="Arial"/>
          <w:spacing w:val="2"/>
          <w:sz w:val="20"/>
        </w:rPr>
        <w:t>cr</w:t>
      </w:r>
      <w:r w:rsidR="00D27DF0" w:rsidRPr="00DA3A25">
        <w:rPr>
          <w:rFonts w:ascii="Arial" w:hAnsi="Arial" w:cs="Arial"/>
          <w:sz w:val="20"/>
        </w:rPr>
        <w:t>i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27DF0" w:rsidRPr="00DA3A25">
        <w:rPr>
          <w:rFonts w:ascii="Arial" w:hAnsi="Arial" w:cs="Arial"/>
          <w:sz w:val="20"/>
        </w:rPr>
        <w:t>ure and inv</w:t>
      </w:r>
      <w:r w:rsidR="00D27DF0" w:rsidRPr="00DA3A25">
        <w:rPr>
          <w:rFonts w:ascii="Arial" w:hAnsi="Arial" w:cs="Arial"/>
          <w:spacing w:val="2"/>
          <w:sz w:val="20"/>
        </w:rPr>
        <w:t>i</w:t>
      </w:r>
      <w:r w:rsidR="00D27DF0" w:rsidRPr="00DA3A25">
        <w:rPr>
          <w:rFonts w:ascii="Arial" w:hAnsi="Arial" w:cs="Arial"/>
          <w:spacing w:val="4"/>
          <w:sz w:val="20"/>
        </w:rPr>
        <w:t>t</w:t>
      </w:r>
      <w:r w:rsidR="00D27DF0" w:rsidRPr="00DA3A25">
        <w:rPr>
          <w:rFonts w:ascii="Arial" w:hAnsi="Arial" w:cs="Arial"/>
          <w:sz w:val="20"/>
        </w:rPr>
        <w:t>e bibli</w:t>
      </w:r>
      <w:r w:rsidR="00D27DF0" w:rsidRPr="00DA3A25">
        <w:rPr>
          <w:rFonts w:ascii="Arial" w:hAnsi="Arial" w:cs="Arial"/>
          <w:spacing w:val="2"/>
          <w:sz w:val="20"/>
        </w:rPr>
        <w:t>c</w:t>
      </w:r>
      <w:r w:rsidR="00D27DF0" w:rsidRPr="00DA3A25">
        <w:rPr>
          <w:rFonts w:ascii="Arial" w:hAnsi="Arial" w:cs="Arial"/>
          <w:sz w:val="20"/>
        </w:rPr>
        <w:t xml:space="preserve">al </w:t>
      </w:r>
      <w:r w:rsidR="00D27DF0" w:rsidRPr="00DA3A25">
        <w:rPr>
          <w:rFonts w:ascii="Arial" w:hAnsi="Arial" w:cs="Arial"/>
          <w:spacing w:val="2"/>
          <w:sz w:val="20"/>
        </w:rPr>
        <w:t>c</w:t>
      </w:r>
      <w:r w:rsidR="00D27DF0" w:rsidRPr="00DA3A25">
        <w:rPr>
          <w:rFonts w:ascii="Arial" w:hAnsi="Arial" w:cs="Arial"/>
          <w:sz w:val="20"/>
        </w:rPr>
        <w:t>o</w:t>
      </w:r>
      <w:r w:rsidR="00D27DF0" w:rsidRPr="00DA3A25">
        <w:rPr>
          <w:rFonts w:ascii="Arial" w:hAnsi="Arial" w:cs="Arial"/>
          <w:spacing w:val="2"/>
          <w:sz w:val="20"/>
        </w:rPr>
        <w:t>rr</w:t>
      </w:r>
      <w:r w:rsidR="00D27DF0" w:rsidRPr="00DA3A25">
        <w:rPr>
          <w:rFonts w:ascii="Arial" w:hAnsi="Arial" w:cs="Arial"/>
          <w:sz w:val="20"/>
        </w:rPr>
        <w:t>e</w:t>
      </w:r>
      <w:r w:rsidR="00D27DF0" w:rsidRPr="00DA3A25">
        <w:rPr>
          <w:rFonts w:ascii="Arial" w:hAnsi="Arial" w:cs="Arial"/>
          <w:spacing w:val="2"/>
          <w:sz w:val="20"/>
        </w:rPr>
        <w:t>c</w:t>
      </w:r>
      <w:r w:rsidR="00D27DF0" w:rsidRPr="00DA3A25">
        <w:rPr>
          <w:rFonts w:ascii="Arial" w:hAnsi="Arial" w:cs="Arial"/>
          <w:spacing w:val="4"/>
          <w:sz w:val="20"/>
        </w:rPr>
        <w:t>t</w:t>
      </w:r>
      <w:r w:rsidR="00D27DF0" w:rsidRPr="00DA3A25">
        <w:rPr>
          <w:rFonts w:ascii="Arial" w:hAnsi="Arial" w:cs="Arial"/>
          <w:sz w:val="20"/>
        </w:rPr>
        <w:t>ion</w:t>
      </w:r>
      <w:r w:rsidR="002B4492" w:rsidRPr="00DA3A25">
        <w:rPr>
          <w:rFonts w:ascii="Arial" w:hAnsi="Arial" w:cs="Arial"/>
          <w:sz w:val="20"/>
        </w:rPr>
        <w:t>.</w:t>
      </w:r>
    </w:p>
    <w:p w14:paraId="79D3D515" w14:textId="77777777" w:rsidR="00CE7E79" w:rsidRDefault="00CE7E7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C683A31" w14:textId="4EA28B07" w:rsidR="00ED409F" w:rsidRPr="00DA3A25" w:rsidRDefault="00BE55D6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</w:t>
      </w:r>
      <w:r w:rsidR="003E19C4" w:rsidRPr="00DA3A25">
        <w:rPr>
          <w:rFonts w:ascii="Arial" w:hAnsi="Arial" w:cs="Arial"/>
          <w:sz w:val="20"/>
        </w:rPr>
        <w:t>Resul</w:t>
      </w:r>
      <w:r w:rsidR="003E19C4" w:rsidRPr="00DA3A25">
        <w:rPr>
          <w:rFonts w:ascii="Arial" w:hAnsi="Arial" w:cs="Arial"/>
          <w:spacing w:val="4"/>
          <w:sz w:val="20"/>
        </w:rPr>
        <w:t>t</w:t>
      </w:r>
      <w:r w:rsidR="003E19C4" w:rsidRPr="00DA3A25">
        <w:rPr>
          <w:rFonts w:ascii="Arial" w:hAnsi="Arial" w:cs="Arial"/>
          <w:sz w:val="20"/>
        </w:rPr>
        <w:t xml:space="preserve">s speak </w:t>
      </w:r>
      <w:r w:rsidR="003E19C4" w:rsidRPr="00DA3A25">
        <w:rPr>
          <w:rFonts w:ascii="Arial" w:hAnsi="Arial" w:cs="Arial"/>
          <w:spacing w:val="2"/>
          <w:sz w:val="20"/>
        </w:rPr>
        <w:t>f</w:t>
      </w:r>
      <w:r w:rsidR="003E19C4" w:rsidRPr="00DA3A25">
        <w:rPr>
          <w:rFonts w:ascii="Arial" w:hAnsi="Arial" w:cs="Arial"/>
          <w:sz w:val="20"/>
        </w:rPr>
        <w:t>o</w:t>
      </w:r>
      <w:r w:rsidR="003E19C4" w:rsidRPr="00DA3A25">
        <w:rPr>
          <w:rFonts w:ascii="Arial" w:hAnsi="Arial" w:cs="Arial"/>
          <w:spacing w:val="-2"/>
          <w:sz w:val="20"/>
        </w:rPr>
        <w:t xml:space="preserve">r </w:t>
      </w:r>
      <w:r w:rsidR="003E19C4" w:rsidRPr="00DA3A25">
        <w:rPr>
          <w:rFonts w:ascii="Arial" w:hAnsi="Arial" w:cs="Arial"/>
          <w:spacing w:val="4"/>
          <w:sz w:val="20"/>
        </w:rPr>
        <w:t>t</w:t>
      </w:r>
      <w:r w:rsidR="003E19C4" w:rsidRPr="00DA3A25">
        <w:rPr>
          <w:rFonts w:ascii="Arial" w:hAnsi="Arial" w:cs="Arial"/>
          <w:sz w:val="20"/>
        </w:rPr>
        <w:t>hemselves</w:t>
      </w:r>
      <w:r w:rsidR="00626691" w:rsidRPr="00DA3A25">
        <w:rPr>
          <w:rFonts w:ascii="Arial" w:hAnsi="Arial" w:cs="Arial"/>
          <w:sz w:val="20"/>
        </w:rPr>
        <w:t>,</w:t>
      </w:r>
      <w:r w:rsidR="003E19C4" w:rsidRPr="00DA3A25">
        <w:rPr>
          <w:rFonts w:ascii="Arial" w:hAnsi="Arial" w:cs="Arial"/>
          <w:sz w:val="20"/>
        </w:rPr>
        <w:t xml:space="preserve"> an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12F4B" w:rsidRPr="00DA3A25">
        <w:rPr>
          <w:rFonts w:ascii="Arial" w:hAnsi="Arial" w:cs="Arial"/>
          <w:sz w:val="20"/>
        </w:rPr>
        <w:t>h</w:t>
      </w:r>
      <w:r w:rsidR="003E19C4" w:rsidRPr="00DA3A25">
        <w:rPr>
          <w:rFonts w:ascii="Arial" w:hAnsi="Arial" w:cs="Arial"/>
          <w:sz w:val="20"/>
        </w:rPr>
        <w:t>is book uses an</w:t>
      </w:r>
      <w:r w:rsidR="00532A5D" w:rsidRPr="00DA3A25">
        <w:rPr>
          <w:rFonts w:ascii="Arial" w:hAnsi="Arial" w:cs="Arial"/>
          <w:sz w:val="20"/>
        </w:rPr>
        <w:fldChar w:fldCharType="begin"/>
      </w:r>
      <w:r w:rsidR="00532A5D" w:rsidRPr="00DA3A25">
        <w:rPr>
          <w:rFonts w:ascii="Arial" w:hAnsi="Arial" w:cs="Arial"/>
          <w:sz w:val="20"/>
        </w:rPr>
        <w:instrText xml:space="preserve"> XE "</w:instrText>
      </w:r>
      <w:r w:rsidR="00532A5D" w:rsidRPr="00DA3A25">
        <w:rPr>
          <w:rFonts w:ascii="Arial" w:hAnsi="Arial" w:cs="Arial"/>
          <w:i/>
          <w:sz w:val="20"/>
          <w:szCs w:val="20"/>
        </w:rPr>
        <w:instrText>.</w:instrText>
      </w:r>
      <w:r w:rsidR="00532A5D" w:rsidRPr="00DA3A25">
        <w:rPr>
          <w:rFonts w:ascii="Arial" w:hAnsi="Arial" w:cs="Arial"/>
          <w:sz w:val="20"/>
        </w:rPr>
        <w:instrText xml:space="preserve">" </w:instrText>
      </w:r>
      <w:r w:rsidR="00532A5D" w:rsidRPr="00DA3A25">
        <w:rPr>
          <w:rFonts w:ascii="Arial" w:hAnsi="Arial" w:cs="Arial"/>
          <w:sz w:val="20"/>
        </w:rPr>
        <w:fldChar w:fldCharType="end"/>
      </w:r>
      <w:r w:rsidR="00D12F4B" w:rsidRPr="00DA3A25">
        <w:rPr>
          <w:rFonts w:ascii="Arial" w:hAnsi="Arial" w:cs="Arial"/>
          <w:sz w:val="20"/>
        </w:rPr>
        <w:t xml:space="preserve"> </w:t>
      </w:r>
      <w:r w:rsidR="00E46917" w:rsidRPr="00DA3A25">
        <w:rPr>
          <w:rFonts w:ascii="Arial" w:hAnsi="Arial" w:cs="Arial"/>
          <w:sz w:val="20"/>
        </w:rPr>
        <w:t>approa</w:t>
      </w:r>
      <w:r w:rsidR="004B47B2" w:rsidRPr="00DA3A25">
        <w:rPr>
          <w:rFonts w:ascii="Arial" w:hAnsi="Arial" w:cs="Arial"/>
          <w:spacing w:val="2"/>
          <w:sz w:val="20"/>
        </w:rPr>
        <w:t>c</w:t>
      </w:r>
      <w:r w:rsidR="00E46917" w:rsidRPr="00DA3A25">
        <w:rPr>
          <w:rFonts w:ascii="Arial" w:hAnsi="Arial" w:cs="Arial"/>
          <w:sz w:val="20"/>
        </w:rPr>
        <w:t>h</w:t>
      </w:r>
      <w:r w:rsidR="00D12F4B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12F4B" w:rsidRPr="00DA3A25">
        <w:rPr>
          <w:rFonts w:ascii="Arial" w:hAnsi="Arial" w:cs="Arial"/>
          <w:sz w:val="20"/>
        </w:rPr>
        <w:t>o s</w:t>
      </w:r>
      <w:r w:rsidR="00D12F4B" w:rsidRPr="00DA3A25">
        <w:rPr>
          <w:rFonts w:ascii="Arial" w:hAnsi="Arial" w:cs="Arial"/>
          <w:spacing w:val="2"/>
          <w:sz w:val="20"/>
        </w:rPr>
        <w:t>cr</w:t>
      </w:r>
      <w:r w:rsidR="00D12F4B" w:rsidRPr="00DA3A25">
        <w:rPr>
          <w:rFonts w:ascii="Arial" w:hAnsi="Arial" w:cs="Arial"/>
          <w:sz w:val="20"/>
        </w:rPr>
        <w:t>i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12F4B" w:rsidRPr="00DA3A25">
        <w:rPr>
          <w:rFonts w:ascii="Arial" w:hAnsi="Arial" w:cs="Arial"/>
          <w:sz w:val="20"/>
        </w:rPr>
        <w:t>ure</w:t>
      </w:r>
      <w:r w:rsidR="00BF091C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E19C4" w:rsidRPr="00DA3A25">
        <w:rPr>
          <w:rFonts w:ascii="Arial" w:hAnsi="Arial" w:cs="Arial"/>
          <w:sz w:val="20"/>
        </w:rPr>
        <w:t xml:space="preserve">hat </w:t>
      </w:r>
      <w:r w:rsidR="00BF091C" w:rsidRPr="00DA3A25">
        <w:rPr>
          <w:rFonts w:ascii="Arial" w:hAnsi="Arial" w:cs="Arial"/>
          <w:sz w:val="20"/>
        </w:rPr>
        <w:t xml:space="preserve">will prov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BF091C" w:rsidRPr="00DA3A25">
        <w:rPr>
          <w:rFonts w:ascii="Arial" w:hAnsi="Arial" w:cs="Arial"/>
          <w:sz w:val="20"/>
        </w:rPr>
        <w:t xml:space="preserve">o be </w:t>
      </w:r>
      <w:r w:rsidR="001915C6" w:rsidRPr="00DA3A25">
        <w:rPr>
          <w:rFonts w:ascii="Arial" w:hAnsi="Arial" w:cs="Arial"/>
          <w:sz w:val="20"/>
        </w:rPr>
        <w:t xml:space="preserve">a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5A5AC9" w:rsidRPr="00DA3A25">
        <w:rPr>
          <w:rFonts w:ascii="Arial" w:hAnsi="Arial" w:cs="Arial"/>
          <w:sz w:val="20"/>
        </w:rPr>
        <w:t xml:space="preserve">eliable way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5A5AC9" w:rsidRPr="00DA3A25">
        <w:rPr>
          <w:rFonts w:ascii="Arial" w:hAnsi="Arial" w:cs="Arial"/>
          <w:sz w:val="20"/>
        </w:rPr>
        <w:t>o</w:t>
      </w:r>
      <w:r w:rsidR="001D2DD9" w:rsidRPr="00DA3A25">
        <w:rPr>
          <w:rFonts w:ascii="Arial" w:hAnsi="Arial" w:cs="Arial"/>
          <w:sz w:val="20"/>
        </w:rPr>
        <w:t xml:space="preserve"> di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D2DD9" w:rsidRPr="00DA3A25">
        <w:rPr>
          <w:rFonts w:ascii="Arial" w:hAnsi="Arial" w:cs="Arial"/>
          <w:sz w:val="20"/>
        </w:rPr>
        <w:t xml:space="preserve">inguish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D2DD9" w:rsidRPr="00DA3A25">
        <w:rPr>
          <w:rFonts w:ascii="Arial" w:hAnsi="Arial" w:cs="Arial"/>
          <w:sz w:val="20"/>
        </w:rPr>
        <w:t xml:space="preserve">h 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1D2DD9" w:rsidRPr="00DA3A25">
        <w:rPr>
          <w:rFonts w:ascii="Arial" w:hAnsi="Arial" w:cs="Arial"/>
          <w:sz w:val="20"/>
        </w:rPr>
        <w:t>om e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="001D2DD9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z w:val="20"/>
        </w:rPr>
        <w:t>r.</w:t>
      </w:r>
      <w:r w:rsidR="003E19C4" w:rsidRPr="00DA3A25">
        <w:rPr>
          <w:rFonts w:ascii="Arial" w:hAnsi="Arial" w:cs="Arial"/>
          <w:sz w:val="20"/>
        </w:rPr>
        <w:t xml:space="preserve"> </w:t>
      </w:r>
      <w:r w:rsidR="00AE408E" w:rsidRPr="00DA3A25">
        <w:rPr>
          <w:rFonts w:ascii="Arial" w:hAnsi="Arial" w:cs="Arial"/>
          <w:sz w:val="20"/>
        </w:rPr>
        <w:t>So, i</w:t>
      </w:r>
      <w:r w:rsidR="00DD51EC" w:rsidRPr="00DA3A25">
        <w:rPr>
          <w:rFonts w:ascii="Arial" w:hAnsi="Arial" w:cs="Arial"/>
          <w:sz w:val="20"/>
        </w:rPr>
        <w:t xml:space="preserve">f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D51EC" w:rsidRPr="00DA3A25">
        <w:rPr>
          <w:rFonts w:ascii="Arial" w:hAnsi="Arial" w:cs="Arial"/>
          <w:sz w:val="20"/>
        </w:rPr>
        <w:t xml:space="preserve">he </w:t>
      </w:r>
      <w:r w:rsidR="00F615EE" w:rsidRPr="00DA3A25">
        <w:rPr>
          <w:rFonts w:ascii="Arial" w:hAnsi="Arial" w:cs="Arial"/>
          <w:sz w:val="20"/>
        </w:rPr>
        <w:t>eviden</w:t>
      </w:r>
      <w:r w:rsidR="00F615EE" w:rsidRPr="00DA3A25">
        <w:rPr>
          <w:rFonts w:ascii="Arial" w:hAnsi="Arial" w:cs="Arial"/>
          <w:spacing w:val="2"/>
          <w:sz w:val="20"/>
        </w:rPr>
        <w:t>c</w:t>
      </w:r>
      <w:r w:rsidR="00F615EE" w:rsidRPr="00DA3A25">
        <w:rPr>
          <w:rFonts w:ascii="Arial" w:hAnsi="Arial" w:cs="Arial"/>
          <w:sz w:val="20"/>
        </w:rPr>
        <w:t>e-based Bible s</w:t>
      </w:r>
      <w:r w:rsidR="00F615EE" w:rsidRPr="00DA3A25">
        <w:rPr>
          <w:rFonts w:ascii="Arial" w:hAnsi="Arial" w:cs="Arial"/>
          <w:spacing w:val="4"/>
          <w:sz w:val="20"/>
        </w:rPr>
        <w:t>t</w:t>
      </w:r>
      <w:r w:rsidR="00F615EE" w:rsidRPr="00DA3A25">
        <w:rPr>
          <w:rFonts w:ascii="Arial" w:hAnsi="Arial" w:cs="Arial"/>
          <w:sz w:val="20"/>
        </w:rPr>
        <w:t>udy me</w:t>
      </w:r>
      <w:r w:rsidR="00F615EE" w:rsidRPr="00DA3A25">
        <w:rPr>
          <w:rFonts w:ascii="Arial" w:hAnsi="Arial" w:cs="Arial"/>
          <w:spacing w:val="4"/>
          <w:sz w:val="20"/>
        </w:rPr>
        <w:t>t</w:t>
      </w:r>
      <w:r w:rsidR="00F615EE" w:rsidRPr="00DA3A25">
        <w:rPr>
          <w:rFonts w:ascii="Arial" w:hAnsi="Arial" w:cs="Arial"/>
          <w:sz w:val="20"/>
        </w:rPr>
        <w:t>hod</w:t>
      </w:r>
      <w:r w:rsidR="00CE2531" w:rsidRPr="00DA3A25">
        <w:rPr>
          <w:rFonts w:ascii="Arial" w:hAnsi="Arial" w:cs="Arial"/>
          <w:spacing w:val="4"/>
          <w:sz w:val="20"/>
        </w:rPr>
        <w:fldChar w:fldCharType="begin"/>
      </w:r>
      <w:r w:rsidR="00CE2531" w:rsidRPr="00DA3A25">
        <w:rPr>
          <w:rFonts w:ascii="Arial" w:hAnsi="Arial" w:cs="Arial"/>
          <w:sz w:val="20"/>
        </w:rPr>
        <w:instrText xml:space="preserve"> XE "Better Bible study method" </w:instrText>
      </w:r>
      <w:r w:rsidR="00CE2531" w:rsidRPr="00DA3A25">
        <w:rPr>
          <w:rFonts w:ascii="Arial" w:hAnsi="Arial" w:cs="Arial"/>
          <w:spacing w:val="4"/>
          <w:sz w:val="20"/>
        </w:rPr>
        <w:fldChar w:fldCharType="end"/>
      </w:r>
      <w:r w:rsidR="00F615EE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16F7D" w:rsidRPr="00DA3A25">
        <w:rPr>
          <w:rFonts w:ascii="Arial" w:hAnsi="Arial" w:cs="Arial"/>
          <w:sz w:val="20"/>
        </w:rPr>
        <w:t>hat will be</w:t>
      </w:r>
      <w:r w:rsidR="00FB1006" w:rsidRPr="00DA3A25">
        <w:rPr>
          <w:rFonts w:ascii="Arial" w:hAnsi="Arial" w:cs="Arial"/>
          <w:sz w:val="20"/>
        </w:rPr>
        <w:t xml:space="preserve"> modeled</w:t>
      </w:r>
      <w:r w:rsidR="00616F7D" w:rsidRPr="00DA3A25">
        <w:rPr>
          <w:rFonts w:ascii="Arial" w:hAnsi="Arial" w:cs="Arial"/>
          <w:sz w:val="20"/>
        </w:rPr>
        <w:t xml:space="preserve"> </w:t>
      </w:r>
      <w:r w:rsidR="00F615EE" w:rsidRPr="00DA3A25">
        <w:rPr>
          <w:rFonts w:ascii="Arial" w:hAnsi="Arial" w:cs="Arial"/>
          <w:sz w:val="20"/>
        </w:rPr>
        <w:t xml:space="preserve">i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92E95" w:rsidRPr="00DA3A25">
        <w:rPr>
          <w:rFonts w:ascii="Arial" w:hAnsi="Arial" w:cs="Arial"/>
          <w:sz w:val="20"/>
        </w:rPr>
        <w:t>he</w:t>
      </w:r>
      <w:r w:rsidR="008D6245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592E95" w:rsidRPr="00DA3A25">
        <w:rPr>
          <w:rFonts w:ascii="Arial" w:hAnsi="Arial" w:cs="Arial"/>
          <w:sz w:val="20"/>
        </w:rPr>
        <w:t>ase</w:t>
      </w:r>
      <w:r w:rsidR="008D6245" w:rsidRPr="00DA3A25">
        <w:rPr>
          <w:rFonts w:ascii="Arial" w:hAnsi="Arial" w:cs="Arial"/>
          <w:sz w:val="20"/>
        </w:rPr>
        <w:t xml:space="preserve"> </w:t>
      </w:r>
      <w:r w:rsidR="00592E95" w:rsidRPr="00DA3A25">
        <w:rPr>
          <w:rFonts w:ascii="Arial" w:hAnsi="Arial" w:cs="Arial"/>
          <w:sz w:val="20"/>
        </w:rPr>
        <w:t>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92E95" w:rsidRPr="00DA3A25">
        <w:rPr>
          <w:rFonts w:ascii="Arial" w:hAnsi="Arial" w:cs="Arial"/>
          <w:sz w:val="20"/>
        </w:rPr>
        <w:t>die</w:t>
      </w:r>
      <w:r w:rsidR="00F74300" w:rsidRPr="00DA3A25">
        <w:rPr>
          <w:rFonts w:ascii="Arial" w:hAnsi="Arial" w:cs="Arial"/>
          <w:sz w:val="20"/>
        </w:rPr>
        <w:t>s</w:t>
      </w:r>
      <w:r w:rsidR="00D16748" w:rsidRPr="00DA3A25">
        <w:rPr>
          <w:rFonts w:ascii="Arial" w:hAnsi="Arial" w:cs="Arial"/>
          <w:sz w:val="20"/>
        </w:rPr>
        <w:t xml:space="preserve"> </w:t>
      </w:r>
      <w:r w:rsidR="00BE695E" w:rsidRPr="00DA3A25">
        <w:rPr>
          <w:rFonts w:ascii="Arial" w:hAnsi="Arial" w:cs="Arial"/>
          <w:spacing w:val="2"/>
          <w:sz w:val="20"/>
        </w:rPr>
        <w:t>c</w:t>
      </w:r>
      <w:r w:rsidR="00BE695E" w:rsidRPr="00DA3A25">
        <w:rPr>
          <w:rFonts w:ascii="Arial" w:hAnsi="Arial" w:cs="Arial"/>
          <w:sz w:val="20"/>
        </w:rPr>
        <w:t xml:space="preserve">an lea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BE695E" w:rsidRPr="00DA3A25">
        <w:rPr>
          <w:rFonts w:ascii="Arial" w:hAnsi="Arial" w:cs="Arial"/>
          <w:sz w:val="20"/>
        </w:rPr>
        <w:t>o</w:t>
      </w:r>
      <w:r w:rsidR="00FB1006" w:rsidRPr="00DA3A25">
        <w:rPr>
          <w:rFonts w:ascii="Arial" w:hAnsi="Arial" w:cs="Arial"/>
          <w:sz w:val="20"/>
        </w:rPr>
        <w:t xml:space="preserve"> </w:t>
      </w:r>
      <w:r w:rsidR="00270D8B" w:rsidRPr="00DA3A25">
        <w:rPr>
          <w:rFonts w:ascii="Arial" w:hAnsi="Arial" w:cs="Arial"/>
          <w:sz w:val="20"/>
        </w:rPr>
        <w:t xml:space="preserve">a </w:t>
      </w:r>
      <w:r w:rsidR="00F74300" w:rsidRPr="00DA3A25">
        <w:rPr>
          <w:rFonts w:ascii="Arial" w:hAnsi="Arial" w:cs="Arial"/>
          <w:sz w:val="20"/>
        </w:rPr>
        <w:t>be</w:t>
      </w:r>
      <w:r w:rsidR="00F74300" w:rsidRPr="00DA3A25">
        <w:rPr>
          <w:rFonts w:ascii="Arial" w:hAnsi="Arial" w:cs="Arial"/>
          <w:spacing w:val="4"/>
          <w:sz w:val="20"/>
        </w:rPr>
        <w:t>tt</w:t>
      </w:r>
      <w:r w:rsidR="00F74300" w:rsidRPr="00DA3A25">
        <w:rPr>
          <w:rFonts w:ascii="Arial" w:hAnsi="Arial" w:cs="Arial"/>
          <w:sz w:val="20"/>
        </w:rPr>
        <w:t xml:space="preserve">er </w:t>
      </w:r>
      <w:r w:rsidR="00270D8B" w:rsidRPr="00DA3A25">
        <w:rPr>
          <w:rFonts w:ascii="Arial" w:hAnsi="Arial" w:cs="Arial"/>
          <w:sz w:val="20"/>
        </w:rPr>
        <w:t>under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270D8B" w:rsidRPr="00DA3A25">
        <w:rPr>
          <w:rFonts w:ascii="Arial" w:hAnsi="Arial" w:cs="Arial"/>
          <w:sz w:val="20"/>
        </w:rPr>
        <w:t xml:space="preserve">anding </w:t>
      </w:r>
      <w:r w:rsidR="00BD5BB4" w:rsidRPr="00DA3A25">
        <w:rPr>
          <w:rFonts w:ascii="Arial" w:hAnsi="Arial" w:cs="Arial"/>
          <w:sz w:val="20"/>
        </w:rPr>
        <w:t>of God's word</w:t>
      </w:r>
      <w:r w:rsidR="00C51A98" w:rsidRPr="00DA3A25">
        <w:rPr>
          <w:rFonts w:ascii="Arial" w:hAnsi="Arial" w:cs="Arial"/>
          <w:sz w:val="20"/>
        </w:rPr>
        <w:fldChar w:fldCharType="begin"/>
      </w:r>
      <w:r w:rsidR="00C51A98" w:rsidRPr="00DA3A25">
        <w:rPr>
          <w:rFonts w:ascii="Arial" w:hAnsi="Arial" w:cs="Arial"/>
          <w:sz w:val="20"/>
        </w:rPr>
        <w:instrText xml:space="preserve"> XE "</w:instrText>
      </w:r>
      <w:r w:rsidR="00C51A98" w:rsidRPr="00DA3A25">
        <w:rPr>
          <w:rFonts w:ascii="Arial" w:hAnsi="Arial" w:cs="Arial"/>
          <w:spacing w:val="-2"/>
          <w:sz w:val="20"/>
        </w:rPr>
        <w:instrText>God's word</w:instrText>
      </w:r>
      <w:r w:rsidR="00C51A98" w:rsidRPr="00DA3A25">
        <w:rPr>
          <w:rFonts w:ascii="Arial" w:hAnsi="Arial" w:cs="Arial"/>
          <w:sz w:val="20"/>
        </w:rPr>
        <w:instrText xml:space="preserve">" </w:instrText>
      </w:r>
      <w:r w:rsidR="00C51A98" w:rsidRPr="00DA3A25">
        <w:rPr>
          <w:rFonts w:ascii="Arial" w:hAnsi="Arial" w:cs="Arial"/>
          <w:sz w:val="20"/>
        </w:rPr>
        <w:fldChar w:fldCharType="end"/>
      </w:r>
      <w:r w:rsidR="00CA41C2" w:rsidRPr="00DA3A25">
        <w:rPr>
          <w:rFonts w:ascii="Arial" w:hAnsi="Arial" w:cs="Arial"/>
          <w:sz w:val="20"/>
        </w:rPr>
        <w:t xml:space="preserve">,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A2436" w:rsidRPr="00DA3A25">
        <w:rPr>
          <w:rFonts w:ascii="Arial" w:hAnsi="Arial" w:cs="Arial"/>
          <w:sz w:val="20"/>
        </w:rPr>
        <w:t>hen it makes sense</w:t>
      </w:r>
      <w:r w:rsidR="007564DB" w:rsidRPr="00DA3A25">
        <w:rPr>
          <w:rFonts w:ascii="Arial" w:hAnsi="Arial" w:cs="Arial"/>
          <w:sz w:val="20"/>
        </w:rPr>
        <w:t xml:space="preserve"> for us</w:t>
      </w:r>
      <w:r w:rsidR="006A2436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A2436" w:rsidRPr="00DA3A25">
        <w:rPr>
          <w:rFonts w:ascii="Arial" w:hAnsi="Arial" w:cs="Arial"/>
          <w:sz w:val="20"/>
        </w:rPr>
        <w:t xml:space="preserve">o </w:t>
      </w:r>
      <w:r w:rsidR="002C1267" w:rsidRPr="00DA3A25">
        <w:rPr>
          <w:rFonts w:ascii="Arial" w:hAnsi="Arial" w:cs="Arial"/>
          <w:sz w:val="20"/>
        </w:rPr>
        <w:t xml:space="preserve">keep </w:t>
      </w:r>
      <w:r w:rsidR="007564DB" w:rsidRPr="00DA3A25">
        <w:rPr>
          <w:rFonts w:ascii="Arial" w:hAnsi="Arial" w:cs="Arial"/>
          <w:sz w:val="20"/>
        </w:rPr>
        <w:t xml:space="preserve">on </w:t>
      </w:r>
      <w:r w:rsidR="002C1267" w:rsidRPr="00DA3A25">
        <w:rPr>
          <w:rFonts w:ascii="Arial" w:hAnsi="Arial" w:cs="Arial"/>
          <w:sz w:val="20"/>
        </w:rPr>
        <w:t xml:space="preserve">using </w:t>
      </w:r>
      <w:r w:rsidR="006A2436" w:rsidRPr="00DA3A25">
        <w:rPr>
          <w:rFonts w:ascii="Arial" w:hAnsi="Arial" w:cs="Arial"/>
          <w:sz w:val="20"/>
        </w:rPr>
        <w:t>i</w:t>
      </w:r>
      <w:r w:rsidR="003F694F" w:rsidRPr="00DA3A25">
        <w:rPr>
          <w:rFonts w:ascii="Arial" w:hAnsi="Arial" w:cs="Arial"/>
          <w:spacing w:val="-2"/>
          <w:sz w:val="20"/>
        </w:rPr>
        <w:t>t.</w:t>
      </w:r>
    </w:p>
    <w:p w14:paraId="5F220FA7" w14:textId="3CFF623B" w:rsidR="00061DD0" w:rsidRPr="00DA3A25" w:rsidRDefault="00061DD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br w:type="page"/>
      </w:r>
    </w:p>
    <w:p w14:paraId="4B87D0AC" w14:textId="19378C64" w:rsidR="00014E60" w:rsidRPr="005916D3" w:rsidRDefault="00DC2845" w:rsidP="00D852FE">
      <w:pPr>
        <w:spacing w:line="240" w:lineRule="auto"/>
        <w:jc w:val="center"/>
        <w:rPr>
          <w:rFonts w:cs="Arial"/>
          <w:sz w:val="28"/>
          <w:szCs w:val="24"/>
        </w:rPr>
      </w:pPr>
      <w:r w:rsidRPr="005916D3">
        <w:rPr>
          <w:rFonts w:cs="Arial"/>
          <w:b/>
          <w:sz w:val="28"/>
          <w:szCs w:val="24"/>
        </w:rPr>
        <w:lastRenderedPageBreak/>
        <w:t>C</w:t>
      </w:r>
      <w:r w:rsidR="00014E60" w:rsidRPr="005916D3">
        <w:rPr>
          <w:rFonts w:cs="Arial"/>
          <w:b/>
          <w:sz w:val="28"/>
          <w:szCs w:val="24"/>
        </w:rPr>
        <w:t>hap</w:t>
      </w:r>
      <w:r w:rsidR="00974BF2" w:rsidRPr="005916D3">
        <w:rPr>
          <w:rFonts w:cs="Arial"/>
          <w:b/>
          <w:spacing w:val="4"/>
          <w:sz w:val="28"/>
          <w:szCs w:val="24"/>
        </w:rPr>
        <w:t>t</w:t>
      </w:r>
      <w:r w:rsidR="00014E60" w:rsidRPr="005916D3">
        <w:rPr>
          <w:rFonts w:cs="Arial"/>
          <w:b/>
          <w:sz w:val="28"/>
          <w:szCs w:val="24"/>
        </w:rPr>
        <w:t>e</w:t>
      </w:r>
      <w:r w:rsidR="00F16F15" w:rsidRPr="005916D3">
        <w:rPr>
          <w:rFonts w:cs="Arial"/>
          <w:b/>
          <w:spacing w:val="-2"/>
          <w:sz w:val="28"/>
          <w:szCs w:val="24"/>
        </w:rPr>
        <w:t xml:space="preserve">r </w:t>
      </w:r>
      <w:r w:rsidR="00014E60" w:rsidRPr="005916D3">
        <w:rPr>
          <w:rFonts w:cs="Arial"/>
          <w:b/>
          <w:sz w:val="28"/>
          <w:szCs w:val="24"/>
        </w:rPr>
        <w:t>1</w:t>
      </w:r>
      <w:r w:rsidR="00FA75F0" w:rsidRPr="005916D3">
        <w:rPr>
          <w:rFonts w:cs="Arial"/>
          <w:b/>
          <w:sz w:val="28"/>
          <w:szCs w:val="24"/>
        </w:rPr>
        <w:t xml:space="preserve"> </w:t>
      </w:r>
      <w:r w:rsidR="00014E60" w:rsidRPr="005916D3">
        <w:rPr>
          <w:rFonts w:cs="Arial"/>
          <w:b/>
          <w:sz w:val="28"/>
          <w:szCs w:val="24"/>
        </w:rPr>
        <w:t>–</w:t>
      </w:r>
      <w:r w:rsidR="00FA75F0" w:rsidRPr="005916D3">
        <w:rPr>
          <w:rFonts w:cs="Arial"/>
          <w:b/>
          <w:sz w:val="28"/>
          <w:szCs w:val="24"/>
        </w:rPr>
        <w:t xml:space="preserve"> </w:t>
      </w:r>
      <w:r w:rsidR="00715F9A" w:rsidRPr="005916D3">
        <w:rPr>
          <w:rFonts w:cs="Arial"/>
          <w:b/>
          <w:sz w:val="28"/>
          <w:szCs w:val="24"/>
        </w:rPr>
        <w:t>F</w:t>
      </w:r>
      <w:r w:rsidR="00014E60" w:rsidRPr="005916D3">
        <w:rPr>
          <w:rFonts w:cs="Arial"/>
          <w:b/>
          <w:sz w:val="28"/>
          <w:szCs w:val="24"/>
        </w:rPr>
        <w:t>ound</w:t>
      </w:r>
      <w:r w:rsidR="00A6393F" w:rsidRPr="005916D3">
        <w:rPr>
          <w:rFonts w:cs="Arial"/>
          <w:b/>
          <w:sz w:val="28"/>
          <w:szCs w:val="24"/>
        </w:rPr>
        <w:t>ed Upo</w:t>
      </w:r>
      <w:r w:rsidR="00E715E9" w:rsidRPr="005916D3">
        <w:rPr>
          <w:rFonts w:cs="Arial"/>
          <w:b/>
          <w:sz w:val="28"/>
          <w:szCs w:val="24"/>
        </w:rPr>
        <w:t xml:space="preserve">n </w:t>
      </w:r>
      <w:r w:rsidR="00C611B1" w:rsidRPr="005916D3">
        <w:rPr>
          <w:rFonts w:cs="Arial"/>
          <w:b/>
          <w:sz w:val="28"/>
          <w:szCs w:val="24"/>
        </w:rPr>
        <w:t>God's Wo</w:t>
      </w:r>
      <w:r w:rsidR="00DD27F6" w:rsidRPr="005916D3">
        <w:rPr>
          <w:rFonts w:cs="Arial"/>
          <w:b/>
          <w:spacing w:val="2"/>
          <w:sz w:val="28"/>
          <w:szCs w:val="24"/>
        </w:rPr>
        <w:t>r</w:t>
      </w:r>
      <w:r w:rsidR="00C611B1" w:rsidRPr="005916D3">
        <w:rPr>
          <w:rFonts w:cs="Arial"/>
          <w:b/>
          <w:sz w:val="28"/>
          <w:szCs w:val="24"/>
        </w:rPr>
        <w:t>d</w:t>
      </w:r>
    </w:p>
    <w:p w14:paraId="7DA15412" w14:textId="374F40FC" w:rsidR="00A33CE2" w:rsidRPr="00DA3A25" w:rsidRDefault="00A33CE2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31232775" w14:textId="29C21C97" w:rsidR="00A33CE2" w:rsidRPr="00DA3A25" w:rsidRDefault="00B9579D" w:rsidP="00D852FE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</w:rPr>
        <w:t xml:space="preserve">This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p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A10234" w:rsidRPr="00DA3A25">
        <w:rPr>
          <w:rFonts w:cs="Arial"/>
          <w:sz w:val="20"/>
        </w:rPr>
        <w:t>r</w:t>
      </w:r>
      <w:r w:rsidR="0042434E" w:rsidRPr="00DA3A25">
        <w:rPr>
          <w:rFonts w:cs="Arial"/>
          <w:sz w:val="20"/>
        </w:rPr>
        <w:t xml:space="preserve"> </w:t>
      </w:r>
      <w:r w:rsidR="001C1AC9" w:rsidRPr="00DA3A25">
        <w:rPr>
          <w:rFonts w:cs="Arial"/>
          <w:sz w:val="20"/>
        </w:rPr>
        <w:t xml:space="preserve">begins </w:t>
      </w:r>
      <w:r w:rsidR="004549FE" w:rsidRPr="00DA3A25">
        <w:rPr>
          <w:rFonts w:cs="Arial"/>
          <w:spacing w:val="2"/>
          <w:sz w:val="20"/>
        </w:rPr>
        <w:t>t</w:t>
      </w:r>
      <w:r w:rsidR="001C1AC9" w:rsidRPr="00DA3A25">
        <w:rPr>
          <w:rFonts w:cs="Arial"/>
          <w:sz w:val="20"/>
        </w:rPr>
        <w:t xml:space="preserve">o show how </w:t>
      </w:r>
      <w:r w:rsidR="004549FE" w:rsidRPr="00DA3A25">
        <w:rPr>
          <w:rFonts w:cs="Arial"/>
          <w:spacing w:val="2"/>
          <w:sz w:val="20"/>
        </w:rPr>
        <w:t>t</w:t>
      </w:r>
      <w:r w:rsidR="00A33CE2" w:rsidRPr="00DA3A25">
        <w:rPr>
          <w:rFonts w:cs="Arial"/>
          <w:sz w:val="20"/>
        </w:rPr>
        <w:t>he</w:t>
      </w:r>
      <w:r w:rsidR="004B6BB6"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="007A4CB0" w:rsidRPr="00DA3A25">
        <w:rPr>
          <w:rFonts w:cs="Arial"/>
          <w:sz w:val="20"/>
        </w:rPr>
        <w:t>ounsel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7A4CB0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7A4CB0" w:rsidRPr="00DA3A25">
        <w:rPr>
          <w:rFonts w:cs="Arial"/>
          <w:sz w:val="20"/>
        </w:rPr>
        <w:t xml:space="preserve">ure </w:t>
      </w:r>
      <w:r w:rsidR="004549FE" w:rsidRPr="00DA3A25">
        <w:rPr>
          <w:rFonts w:cs="Arial"/>
          <w:spacing w:val="2"/>
          <w:sz w:val="20"/>
        </w:rPr>
        <w:t>t</w:t>
      </w:r>
      <w:r w:rsidR="00A83538"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="00A83538" w:rsidRPr="00DA3A25">
        <w:rPr>
          <w:rFonts w:cs="Arial"/>
          <w:sz w:val="20"/>
        </w:rPr>
        <w:t xml:space="preserve">hes </w:t>
      </w:r>
      <w:r w:rsidR="001C1AC9" w:rsidRPr="00DA3A25">
        <w:rPr>
          <w:rFonts w:cs="Arial"/>
          <w:sz w:val="20"/>
        </w:rPr>
        <w:t xml:space="preserve">us </w:t>
      </w:r>
      <w:r w:rsidR="0042434E" w:rsidRPr="00DA3A25">
        <w:rPr>
          <w:rFonts w:cs="Arial"/>
          <w:sz w:val="20"/>
        </w:rPr>
        <w:t>a</w:t>
      </w:r>
      <w:r w:rsidR="004D6287" w:rsidRPr="00DA3A25">
        <w:rPr>
          <w:rFonts w:cs="Arial"/>
          <w:sz w:val="20"/>
        </w:rPr>
        <w:t xml:space="preserve"> </w:t>
      </w:r>
      <w:r w:rsidR="0042434E" w:rsidRPr="00DA3A25">
        <w:rPr>
          <w:rFonts w:cs="Arial"/>
          <w:sz w:val="20"/>
        </w:rPr>
        <w:t>b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42434E" w:rsidRPr="00DA3A25">
        <w:rPr>
          <w:rFonts w:cs="Arial"/>
          <w:sz w:val="20"/>
        </w:rPr>
        <w:t xml:space="preserve">er </w:t>
      </w:r>
      <w:r w:rsidR="004D6287" w:rsidRPr="00DA3A25">
        <w:rPr>
          <w:rFonts w:cs="Arial"/>
          <w:sz w:val="20"/>
        </w:rPr>
        <w:t>bible s</w:t>
      </w:r>
      <w:r w:rsidR="004549FE" w:rsidRPr="00DA3A25">
        <w:rPr>
          <w:rFonts w:cs="Arial"/>
          <w:spacing w:val="2"/>
          <w:sz w:val="20"/>
        </w:rPr>
        <w:t>t</w:t>
      </w:r>
      <w:r w:rsidR="004D6287" w:rsidRPr="00DA3A25">
        <w:rPr>
          <w:rFonts w:cs="Arial"/>
          <w:sz w:val="20"/>
        </w:rPr>
        <w:t xml:space="preserve">udy </w:t>
      </w:r>
      <w:r w:rsidR="00A33CE2" w:rsidRPr="00DA3A25">
        <w:rPr>
          <w:rFonts w:cs="Arial"/>
          <w:sz w:val="20"/>
        </w:rPr>
        <w:t>me</w:t>
      </w:r>
      <w:r w:rsidR="004549FE" w:rsidRPr="00DA3A25">
        <w:rPr>
          <w:rFonts w:cs="Arial"/>
          <w:spacing w:val="2"/>
          <w:sz w:val="20"/>
        </w:rPr>
        <w:t>t</w:t>
      </w:r>
      <w:r w:rsidR="00A33CE2" w:rsidRPr="00DA3A25">
        <w:rPr>
          <w:rFonts w:cs="Arial"/>
          <w:sz w:val="20"/>
        </w:rPr>
        <w:t>hod</w:t>
      </w:r>
      <w:r w:rsidR="009D02AD" w:rsidRPr="00DA3A25">
        <w:rPr>
          <w:rFonts w:cs="Arial"/>
          <w:sz w:val="20"/>
        </w:rPr>
        <w:t>.</w:t>
      </w:r>
      <w:r w:rsidR="000A1141" w:rsidRPr="00DA3A25">
        <w:rPr>
          <w:rFonts w:cs="Arial"/>
          <w:sz w:val="20"/>
        </w:rPr>
        <w:t xml:space="preserve"> God's</w:t>
      </w:r>
      <w:r w:rsidR="002E6565"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="002E6565" w:rsidRPr="00DA3A25">
        <w:rPr>
          <w:rFonts w:cs="Arial"/>
          <w:sz w:val="20"/>
        </w:rPr>
        <w:t>ounsel</w:t>
      </w:r>
      <w:r w:rsidR="001C1AC9"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="001C1AC9" w:rsidRPr="00DA3A25">
        <w:rPr>
          <w:rFonts w:cs="Arial"/>
          <w:sz w:val="20"/>
        </w:rPr>
        <w:t>an</w:t>
      </w:r>
      <w:r w:rsidR="002E6565" w:rsidRPr="00DA3A25">
        <w:rPr>
          <w:rFonts w:cs="Arial"/>
          <w:sz w:val="20"/>
        </w:rPr>
        <w:t xml:space="preserve"> </w:t>
      </w:r>
      <w:r w:rsidR="003B153D" w:rsidRPr="00DA3A25">
        <w:rPr>
          <w:rFonts w:cs="Arial"/>
          <w:sz w:val="20"/>
        </w:rPr>
        <w:t xml:space="preserve">help </w:t>
      </w:r>
      <w:r w:rsidR="00E30DDC" w:rsidRPr="00DA3A25">
        <w:rPr>
          <w:rFonts w:cs="Arial"/>
          <w:sz w:val="20"/>
        </w:rPr>
        <w:t xml:space="preserve">us </w:t>
      </w:r>
      <w:r w:rsidR="004549FE" w:rsidRPr="00DA3A25">
        <w:rPr>
          <w:rFonts w:cs="Arial"/>
          <w:spacing w:val="2"/>
          <w:sz w:val="20"/>
        </w:rPr>
        <w:t>t</w:t>
      </w:r>
      <w:r w:rsidR="003B153D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="00440BFE" w:rsidRPr="00DA3A25">
        <w:rPr>
          <w:rFonts w:cs="Arial"/>
          <w:sz w:val="20"/>
        </w:rPr>
        <w:t>iden</w:t>
      </w:r>
      <w:r w:rsidR="004549FE" w:rsidRPr="00DA3A25">
        <w:rPr>
          <w:rFonts w:cs="Arial"/>
          <w:spacing w:val="2"/>
          <w:sz w:val="20"/>
        </w:rPr>
        <w:t>t</w:t>
      </w:r>
      <w:r w:rsidR="00440BFE" w:rsidRPr="00DA3A25">
        <w:rPr>
          <w:rFonts w:cs="Arial"/>
          <w:sz w:val="20"/>
        </w:rPr>
        <w:t>i</w:t>
      </w:r>
      <w:r w:rsidR="00833E27" w:rsidRPr="00DA3A25">
        <w:rPr>
          <w:spacing w:val="4"/>
          <w:sz w:val="20"/>
        </w:rPr>
        <w:t>f</w:t>
      </w:r>
      <w:r w:rsidR="00833E27" w:rsidRPr="00DA3A25">
        <w:rPr>
          <w:sz w:val="20"/>
        </w:rPr>
        <w:t>y</w:t>
      </w:r>
      <w:r w:rsidR="000A1141" w:rsidRPr="00DA3A25">
        <w:rPr>
          <w:rFonts w:cs="Arial"/>
          <w:sz w:val="20"/>
        </w:rPr>
        <w:t xml:space="preserve"> </w:t>
      </w:r>
      <w:r w:rsidR="000C22EE" w:rsidRPr="00DA3A25">
        <w:rPr>
          <w:rFonts w:cs="Arial"/>
          <w:sz w:val="20"/>
        </w:rPr>
        <w:t>faul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0C22EE" w:rsidRPr="00DA3A25">
        <w:rPr>
          <w:rFonts w:cs="Arial"/>
          <w:sz w:val="20"/>
        </w:rPr>
        <w:t xml:space="preserve"> view</w:t>
      </w:r>
      <w:r w:rsidR="005108C1" w:rsidRPr="00DA3A25">
        <w:rPr>
          <w:rFonts w:cs="Arial"/>
          <w:sz w:val="20"/>
        </w:rPr>
        <w:t xml:space="preserve">s </w:t>
      </w:r>
      <w:r w:rsidR="004549FE" w:rsidRPr="00DA3A25">
        <w:rPr>
          <w:rFonts w:cs="Arial"/>
          <w:spacing w:val="2"/>
          <w:sz w:val="20"/>
        </w:rPr>
        <w:t>t</w:t>
      </w:r>
      <w:r w:rsidR="005108C1" w:rsidRPr="00DA3A25">
        <w:rPr>
          <w:rFonts w:cs="Arial"/>
          <w:sz w:val="20"/>
        </w:rPr>
        <w:t xml:space="preserve">hat result </w:t>
      </w:r>
      <w:r w:rsidR="00833E27" w:rsidRPr="00DA3A25">
        <w:rPr>
          <w:rFonts w:cs="Arial"/>
          <w:spacing w:val="2"/>
          <w:sz w:val="20"/>
        </w:rPr>
        <w:t>fr</w:t>
      </w:r>
      <w:r w:rsidR="005108C1" w:rsidRPr="00DA3A25">
        <w:rPr>
          <w:rFonts w:cs="Arial"/>
          <w:sz w:val="20"/>
        </w:rPr>
        <w:t xml:space="preserve">om our </w:t>
      </w:r>
      <w:r w:rsidR="009D02AD" w:rsidRPr="00DA3A25">
        <w:rPr>
          <w:rFonts w:cs="Arial"/>
          <w:sz w:val="20"/>
        </w:rPr>
        <w:t>blind spo</w:t>
      </w:r>
      <w:r w:rsidR="004549FE" w:rsidRPr="00DA3A25">
        <w:rPr>
          <w:rFonts w:cs="Arial"/>
          <w:spacing w:val="2"/>
          <w:sz w:val="20"/>
        </w:rPr>
        <w:t>t</w:t>
      </w:r>
      <w:r w:rsidR="009D02AD" w:rsidRPr="00DA3A25">
        <w:rPr>
          <w:rFonts w:cs="Arial"/>
          <w:sz w:val="20"/>
        </w:rPr>
        <w:t>s</w:t>
      </w:r>
      <w:r w:rsidR="00B53A03" w:rsidRPr="00DA3A25">
        <w:rPr>
          <w:rFonts w:cs="Arial"/>
          <w:sz w:val="20"/>
        </w:rPr>
        <w:t xml:space="preserve"> </w:t>
      </w:r>
      <w:r w:rsidR="00440BFE" w:rsidRPr="00DA3A25">
        <w:rPr>
          <w:rFonts w:cs="Arial"/>
          <w:sz w:val="20"/>
        </w:rPr>
        <w:t>an</w:t>
      </w:r>
      <w:r w:rsidR="00440BFE" w:rsidRPr="00DA3A25">
        <w:rPr>
          <w:rFonts w:cs="Arial"/>
          <w:spacing w:val="-4"/>
          <w:sz w:val="20"/>
        </w:rPr>
        <w:t>d</w:t>
      </w:r>
      <w:r w:rsidR="005B1144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5B1144"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="005B1144" w:rsidRPr="00DA3A25">
        <w:rPr>
          <w:rFonts w:cs="Arial"/>
          <w:spacing w:val="-4"/>
          <w:sz w:val="20"/>
        </w:rPr>
        <w:t>h</w:t>
      </w:r>
      <w:r w:rsidR="005B1144" w:rsidRPr="00DA3A25">
        <w:rPr>
          <w:rFonts w:cs="Arial"/>
          <w:sz w:val="20"/>
        </w:rPr>
        <w:t xml:space="preserve"> u</w:t>
      </w:r>
      <w:r w:rsidR="005B1144" w:rsidRPr="00DA3A25">
        <w:rPr>
          <w:rFonts w:cs="Arial"/>
          <w:spacing w:val="-4"/>
          <w:sz w:val="20"/>
        </w:rPr>
        <w:t>s</w:t>
      </w:r>
      <w:r w:rsidR="005B1144" w:rsidRPr="00DA3A25">
        <w:rPr>
          <w:rFonts w:cs="Arial"/>
          <w:sz w:val="20"/>
        </w:rPr>
        <w:t xml:space="preserve"> </w:t>
      </w:r>
      <w:r w:rsidR="007D5716" w:rsidRPr="00DA3A25">
        <w:rPr>
          <w:rFonts w:cs="Arial"/>
          <w:sz w:val="20"/>
        </w:rPr>
        <w:t>ho</w:t>
      </w:r>
      <w:r w:rsidR="007D5716" w:rsidRPr="00DA3A25">
        <w:rPr>
          <w:rFonts w:cs="Arial"/>
          <w:spacing w:val="-4"/>
          <w:sz w:val="20"/>
        </w:rPr>
        <w:t>w</w:t>
      </w:r>
      <w:r w:rsidR="007D5716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063A75" w:rsidRPr="00DA3A25">
        <w:rPr>
          <w:rFonts w:cs="Arial"/>
          <w:spacing w:val="-4"/>
          <w:sz w:val="20"/>
        </w:rPr>
        <w:t>o</w:t>
      </w:r>
      <w:r w:rsidR="00CE53BB" w:rsidRPr="00DA3A25">
        <w:rPr>
          <w:rFonts w:cs="Arial"/>
          <w:sz w:val="20"/>
        </w:rPr>
        <w:t xml:space="preserve"> </w:t>
      </w:r>
      <w:r w:rsidR="00063A75" w:rsidRPr="00DA3A25">
        <w:rPr>
          <w:rFonts w:cs="Arial"/>
          <w:sz w:val="20"/>
        </w:rPr>
        <w:t>vie</w:t>
      </w:r>
      <w:r w:rsidR="00063A75" w:rsidRPr="00DA3A25">
        <w:rPr>
          <w:rFonts w:cs="Arial"/>
          <w:spacing w:val="-4"/>
          <w:sz w:val="20"/>
        </w:rPr>
        <w:t>w</w:t>
      </w:r>
      <w:r w:rsidR="00063A75" w:rsidRPr="00DA3A25">
        <w:rPr>
          <w:rFonts w:cs="Arial"/>
          <w:sz w:val="20"/>
        </w:rPr>
        <w:t xml:space="preserve"> </w:t>
      </w:r>
      <w:r w:rsidR="00B53A03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B53A03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B53A03" w:rsidRPr="00DA3A25">
        <w:rPr>
          <w:rFonts w:cs="Arial"/>
          <w:sz w:val="20"/>
        </w:rPr>
        <w:t>ur</w:t>
      </w:r>
      <w:r w:rsidR="00B53A03" w:rsidRPr="00DA3A25">
        <w:rPr>
          <w:rFonts w:cs="Arial"/>
          <w:spacing w:val="-4"/>
          <w:sz w:val="20"/>
        </w:rPr>
        <w:t>e</w:t>
      </w:r>
      <w:r w:rsidR="007D5716" w:rsidRPr="00DA3A25">
        <w:rPr>
          <w:rFonts w:cs="Arial"/>
          <w:sz w:val="20"/>
        </w:rPr>
        <w:t xml:space="preserve"> </w:t>
      </w:r>
      <w:r w:rsidR="00833E27" w:rsidRPr="00DA3A25">
        <w:rPr>
          <w:rFonts w:cs="Arial"/>
          <w:spacing w:val="2"/>
          <w:sz w:val="20"/>
        </w:rPr>
        <w:t>fr</w:t>
      </w:r>
      <w:r w:rsidR="00063A75" w:rsidRPr="00DA3A25">
        <w:rPr>
          <w:rFonts w:cs="Arial"/>
          <w:sz w:val="20"/>
        </w:rPr>
        <w:t>o</w:t>
      </w:r>
      <w:r w:rsidR="00063A75" w:rsidRPr="00DA3A25">
        <w:rPr>
          <w:rFonts w:cs="Arial"/>
          <w:spacing w:val="-4"/>
          <w:sz w:val="20"/>
        </w:rPr>
        <w:t>m</w:t>
      </w:r>
      <w:r w:rsidR="00063A75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5B1144" w:rsidRPr="00DA3A25">
        <w:rPr>
          <w:rFonts w:cs="Arial"/>
          <w:sz w:val="20"/>
        </w:rPr>
        <w:t>h</w:t>
      </w:r>
      <w:r w:rsidR="005B1144" w:rsidRPr="00DA3A25">
        <w:rPr>
          <w:rFonts w:cs="Arial"/>
          <w:spacing w:val="-4"/>
          <w:sz w:val="20"/>
        </w:rPr>
        <w:t>e</w:t>
      </w:r>
      <w:r w:rsidR="00B53A03" w:rsidRPr="00DA3A25">
        <w:rPr>
          <w:rFonts w:cs="Arial"/>
          <w:sz w:val="20"/>
        </w:rPr>
        <w:t xml:space="preserve">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B53A03" w:rsidRPr="00DA3A25">
        <w:rPr>
          <w:rFonts w:cs="Arial"/>
          <w:sz w:val="20"/>
        </w:rPr>
        <w:t>gh</w:t>
      </w:r>
      <w:r w:rsidR="00B53A03" w:rsidRPr="00DA3A25">
        <w:rPr>
          <w:rFonts w:cs="Arial"/>
          <w:spacing w:val="-4"/>
          <w:sz w:val="20"/>
        </w:rPr>
        <w:t>t</w:t>
      </w:r>
      <w:r w:rsidR="00063A75" w:rsidRPr="00DA3A25">
        <w:rPr>
          <w:rFonts w:cs="Arial"/>
          <w:sz w:val="20"/>
        </w:rPr>
        <w:t xml:space="preserve"> perspe</w:t>
      </w:r>
      <w:r w:rsidR="00AF3B4B" w:rsidRPr="00DA3A25">
        <w:rPr>
          <w:rFonts w:cs="Arial"/>
          <w:spacing w:val="2"/>
          <w:sz w:val="20"/>
        </w:rPr>
        <w:t>ct</w:t>
      </w:r>
      <w:r w:rsidR="00063A75" w:rsidRPr="00DA3A25">
        <w:rPr>
          <w:rFonts w:cs="Arial"/>
          <w:sz w:val="20"/>
        </w:rPr>
        <w:t>iv</w:t>
      </w:r>
      <w:r w:rsidR="00063A75" w:rsidRPr="00DA3A25">
        <w:rPr>
          <w:rFonts w:cs="Arial"/>
          <w:spacing w:val="-6"/>
          <w:sz w:val="20"/>
        </w:rPr>
        <w:t>e</w:t>
      </w:r>
      <w:r w:rsidR="00B46D89" w:rsidRPr="00DA3A25">
        <w:rPr>
          <w:rFonts w:cs="Arial"/>
          <w:spacing w:val="-6"/>
          <w:sz w:val="20"/>
        </w:rPr>
        <w:t>.</w:t>
      </w:r>
    </w:p>
    <w:p w14:paraId="2CAD8327" w14:textId="77777777" w:rsidR="00A33CE2" w:rsidRPr="00DA3A25" w:rsidRDefault="00A33CE2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13CD3E74" w14:textId="3379FA94" w:rsidR="008D09BB" w:rsidRPr="005916D3" w:rsidRDefault="002A44B8" w:rsidP="00D852FE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G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o</w:t>
      </w:r>
      <w:r w:rsidRPr="005916D3">
        <w:rPr>
          <w:rFonts w:cs="Arial"/>
          <w:spacing w:val="4"/>
          <w:sz w:val="24"/>
          <w:u w:val="single"/>
        </w:rPr>
        <w:t>wt</w:t>
      </w:r>
      <w:r w:rsidRPr="005916D3">
        <w:rPr>
          <w:rFonts w:cs="Arial"/>
          <w:sz w:val="24"/>
          <w:u w:val="single"/>
        </w:rPr>
        <w:t>h Requi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s Change</w:t>
      </w:r>
    </w:p>
    <w:p w14:paraId="7586757E" w14:textId="42565377" w:rsidR="00FE038F" w:rsidRDefault="00FE038F" w:rsidP="00D852FE">
      <w:pPr>
        <w:spacing w:line="240" w:lineRule="auto"/>
        <w:jc w:val="both"/>
        <w:rPr>
          <w:rFonts w:cs="Arial"/>
          <w:sz w:val="20"/>
        </w:rPr>
      </w:pPr>
    </w:p>
    <w:p w14:paraId="00BD007C" w14:textId="625BC44C" w:rsidR="00014E60" w:rsidRPr="00DA3A25" w:rsidRDefault="00014E60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T</w:t>
      </w:r>
      <w:r w:rsidR="00575A51" w:rsidRPr="00DA3A25">
        <w:rPr>
          <w:rFonts w:cs="Arial"/>
          <w:spacing w:val="2"/>
          <w:sz w:val="20"/>
        </w:rPr>
        <w:t>r</w:t>
      </w:r>
      <w:r w:rsidR="00B817BB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</w:t>
      </w:r>
      <w:r w:rsidR="008D6245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mallCaps/>
          <w:sz w:val="20"/>
        </w:rPr>
        <w:t>L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="0083452B" w:rsidRPr="00DA3A25">
        <w:rPr>
          <w:rFonts w:cs="Arial"/>
          <w:smallCaps/>
          <w:sz w:val="20"/>
        </w:rPr>
        <w:fldChar w:fldCharType="begin"/>
      </w:r>
      <w:r w:rsidR="0083452B" w:rsidRPr="00DA3A25">
        <w:rPr>
          <w:sz w:val="20"/>
        </w:rPr>
        <w:instrText xml:space="preserve"> XE "</w:instrText>
      </w:r>
      <w:r w:rsidR="0083452B" w:rsidRPr="00DA3A25">
        <w:rPr>
          <w:rFonts w:cs="Arial"/>
          <w:smallCaps/>
          <w:sz w:val="20"/>
        </w:rPr>
        <w:instrText>LORD</w:instrText>
      </w:r>
      <w:r w:rsidR="0083452B" w:rsidRPr="00DA3A25">
        <w:rPr>
          <w:rFonts w:cs="Arial"/>
          <w:sz w:val="20"/>
        </w:rPr>
        <w:instrText>, the</w:instrText>
      </w:r>
      <w:r w:rsidR="0083452B" w:rsidRPr="00DA3A25">
        <w:rPr>
          <w:sz w:val="20"/>
        </w:rPr>
        <w:instrText xml:space="preserve">" </w:instrText>
      </w:r>
      <w:r w:rsidR="0083452B" w:rsidRPr="00DA3A25">
        <w:rPr>
          <w:rFonts w:cs="Arial"/>
          <w:smallCaps/>
          <w:sz w:val="20"/>
        </w:rPr>
        <w:fldChar w:fldCharType="end"/>
      </w:r>
      <w:r w:rsidR="008D6245" w:rsidRPr="00DA3A25">
        <w:rPr>
          <w:rFonts w:cs="Arial"/>
          <w:sz w:val="20"/>
        </w:rPr>
        <w:t xml:space="preserve"> </w:t>
      </w:r>
      <w:r w:rsidR="00EC220D" w:rsidRPr="00DA3A25">
        <w:rPr>
          <w:rFonts w:cs="Arial"/>
          <w:spacing w:val="2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ll</w:t>
      </w:r>
      <w:r w:rsidR="008D6245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ea</w:t>
      </w:r>
      <w:r w:rsidR="00A15BF5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;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d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lean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8D6245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wn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unde</w:t>
      </w:r>
      <w:r w:rsidR="0067519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ing"</w:t>
      </w:r>
      <w:r w:rsidR="008D6245" w:rsidRPr="00DA3A25">
        <w:rPr>
          <w:rFonts w:cs="Arial"/>
          <w:sz w:val="20"/>
        </w:rPr>
        <w:t xml:space="preserve"> </w:t>
      </w:r>
      <w:r w:rsidR="0040491B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P</w:t>
      </w:r>
      <w:r w:rsidR="00F250A4" w:rsidRPr="00633952">
        <w:rPr>
          <w:rFonts w:cs="Arial"/>
          <w:spacing w:val="4"/>
          <w:sz w:val="16"/>
          <w:szCs w:val="16"/>
        </w:rPr>
        <w:t>r</w:t>
      </w:r>
      <w:r w:rsidR="00F250A4" w:rsidRPr="00633952">
        <w:rPr>
          <w:rFonts w:cs="Arial"/>
          <w:sz w:val="16"/>
          <w:szCs w:val="16"/>
        </w:rPr>
        <w:t>v</w:t>
      </w:r>
      <w:r w:rsidR="008D6245"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5</w:t>
      </w:r>
      <w:r w:rsidR="0040491B"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>.</w:t>
      </w:r>
      <w:r w:rsidR="00504CDD" w:rsidRPr="00DA3A25">
        <w:rPr>
          <w:rFonts w:cs="Arial"/>
          <w:sz w:val="20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/>
          <w:sz w:val="20"/>
          <w:szCs w:val="20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sz w:val="20"/>
        </w:rPr>
        <w:fldChar w:fldCharType="end"/>
      </w:r>
      <w:r w:rsidR="008D6245" w:rsidRPr="00DA3A25">
        <w:rPr>
          <w:rFonts w:cs="Arial"/>
          <w:sz w:val="20"/>
        </w:rPr>
        <w:t xml:space="preserve"> </w:t>
      </w:r>
      <w:r w:rsidR="003C55E6" w:rsidRPr="00DA3A25">
        <w:rPr>
          <w:rFonts w:cs="Arial"/>
          <w:sz w:val="20"/>
        </w:rPr>
        <w:t>This wa</w:t>
      </w:r>
      <w:r w:rsidR="003C55E6" w:rsidRPr="00DA3A25">
        <w:rPr>
          <w:rFonts w:cs="Arial"/>
          <w:spacing w:val="2"/>
          <w:sz w:val="20"/>
        </w:rPr>
        <w:t>r</w:t>
      </w:r>
      <w:r w:rsidR="003C55E6" w:rsidRPr="00DA3A25">
        <w:rPr>
          <w:rFonts w:cs="Arial"/>
          <w:sz w:val="20"/>
        </w:rPr>
        <w:t>ns agains</w:t>
      </w:r>
      <w:r w:rsidR="003C55E6" w:rsidRPr="00DA3A25">
        <w:rPr>
          <w:rFonts w:cs="Arial"/>
          <w:spacing w:val="-2"/>
          <w:sz w:val="20"/>
        </w:rPr>
        <w:t xml:space="preserve">t </w:t>
      </w:r>
      <w:r w:rsidR="003C55E6" w:rsidRPr="00DA3A25">
        <w:rPr>
          <w:rFonts w:cs="Arial"/>
          <w:sz w:val="20"/>
        </w:rPr>
        <w:t>allowing</w:t>
      </w:r>
      <w:r w:rsidR="00AE7EA9" w:rsidRPr="00DA3A25">
        <w:rPr>
          <w:rFonts w:cs="Arial"/>
          <w:spacing w:val="-2"/>
          <w:sz w:val="20"/>
        </w:rPr>
        <w:t xml:space="preserve"> </w:t>
      </w:r>
      <w:r w:rsidR="003C55E6" w:rsidRPr="00DA3A25">
        <w:rPr>
          <w:rFonts w:cs="Arial"/>
          <w:sz w:val="20"/>
        </w:rPr>
        <w:t>assump</w:t>
      </w:r>
      <w:r w:rsidR="003C55E6" w:rsidRPr="00DA3A25">
        <w:rPr>
          <w:rFonts w:cs="Arial"/>
          <w:spacing w:val="4"/>
          <w:sz w:val="20"/>
        </w:rPr>
        <w:t>t</w:t>
      </w:r>
      <w:r w:rsidR="003C55E6" w:rsidRPr="00DA3A25">
        <w:rPr>
          <w:rFonts w:cs="Arial"/>
          <w:sz w:val="20"/>
        </w:rPr>
        <w:t xml:space="preserve">ions </w:t>
      </w:r>
      <w:r w:rsidR="003C55E6" w:rsidRPr="00DA3A25">
        <w:rPr>
          <w:rFonts w:cs="Arial"/>
          <w:spacing w:val="4"/>
          <w:sz w:val="20"/>
        </w:rPr>
        <w:t>t</w:t>
      </w:r>
      <w:r w:rsidR="003C55E6" w:rsidRPr="00DA3A25">
        <w:rPr>
          <w:rFonts w:cs="Arial"/>
          <w:sz w:val="20"/>
        </w:rPr>
        <w:t>o p</w:t>
      </w:r>
      <w:r w:rsidR="003C55E6" w:rsidRPr="00DA3A25">
        <w:rPr>
          <w:rFonts w:cs="Arial"/>
          <w:spacing w:val="2"/>
          <w:sz w:val="20"/>
        </w:rPr>
        <w:t>r</w:t>
      </w:r>
      <w:r w:rsidR="003C55E6" w:rsidRPr="00DA3A25">
        <w:rPr>
          <w:rFonts w:cs="Arial"/>
          <w:sz w:val="20"/>
        </w:rPr>
        <w:t>ejudi</w:t>
      </w:r>
      <w:r w:rsidR="003C55E6" w:rsidRPr="00DA3A25">
        <w:rPr>
          <w:rFonts w:cs="Arial"/>
          <w:spacing w:val="2"/>
          <w:sz w:val="20"/>
        </w:rPr>
        <w:t>c</w:t>
      </w:r>
      <w:r w:rsidR="003C55E6" w:rsidRPr="00DA3A25">
        <w:rPr>
          <w:rFonts w:cs="Arial"/>
          <w:sz w:val="20"/>
        </w:rPr>
        <w:t>e ou</w:t>
      </w:r>
      <w:r w:rsidR="003C55E6" w:rsidRPr="00DA3A25">
        <w:rPr>
          <w:rFonts w:cs="Arial"/>
          <w:spacing w:val="-2"/>
          <w:sz w:val="20"/>
        </w:rPr>
        <w:t xml:space="preserve">r </w:t>
      </w:r>
      <w:r w:rsidR="003C55E6" w:rsidRPr="00DA3A25">
        <w:rPr>
          <w:rFonts w:cs="Arial"/>
          <w:sz w:val="20"/>
        </w:rPr>
        <w:t>view o</w:t>
      </w:r>
      <w:r w:rsidR="003C55E6" w:rsidRPr="00DA3A25">
        <w:rPr>
          <w:rFonts w:cs="Arial"/>
          <w:spacing w:val="-2"/>
          <w:sz w:val="20"/>
        </w:rPr>
        <w:t xml:space="preserve">f </w:t>
      </w:r>
      <w:r w:rsidR="006C17F6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C17F6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6C17F6" w:rsidRPr="00DA3A25">
        <w:rPr>
          <w:rFonts w:cs="Arial"/>
          <w:sz w:val="20"/>
        </w:rPr>
        <w:t xml:space="preserve">ure </w:t>
      </w:r>
      <w:r w:rsidR="0090543D" w:rsidRPr="00DA3A25">
        <w:rPr>
          <w:rFonts w:cs="Arial"/>
          <w:sz w:val="20"/>
        </w:rPr>
        <w:t>sin</w:t>
      </w:r>
      <w:r w:rsidR="004B47B2" w:rsidRPr="00DA3A25">
        <w:rPr>
          <w:rFonts w:cs="Arial"/>
          <w:spacing w:val="2"/>
          <w:sz w:val="20"/>
        </w:rPr>
        <w:t>c</w:t>
      </w:r>
      <w:r w:rsidR="006C17F6" w:rsidRPr="00DA3A25">
        <w:rPr>
          <w:rFonts w:cs="Arial"/>
          <w:sz w:val="20"/>
        </w:rPr>
        <w:t>e</w:t>
      </w:r>
      <w:r w:rsidR="00561506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561506" w:rsidRPr="00DA3A25">
        <w:rPr>
          <w:rFonts w:cs="Arial"/>
          <w:sz w:val="20"/>
        </w:rPr>
        <w:t xml:space="preserve">here </w:t>
      </w:r>
      <w:r w:rsidR="0090543D" w:rsidRPr="00DA3A25">
        <w:rPr>
          <w:rFonts w:cs="Arial"/>
          <w:sz w:val="20"/>
        </w:rPr>
        <w:t>may be</w:t>
      </w:r>
      <w:r w:rsidR="006C17F6" w:rsidRPr="00DA3A25">
        <w:rPr>
          <w:rFonts w:cs="Arial"/>
          <w:sz w:val="20"/>
        </w:rPr>
        <w:t xml:space="preserve"> a</w:t>
      </w:r>
      <w:r w:rsidR="0090543D" w:rsidRPr="00DA3A25">
        <w:rPr>
          <w:rFonts w:cs="Arial"/>
          <w:sz w:val="20"/>
        </w:rPr>
        <w:t xml:space="preserve"> </w:t>
      </w:r>
      <w:r w:rsidR="00561506" w:rsidRPr="00DA3A25">
        <w:rPr>
          <w:rFonts w:cs="Arial"/>
          <w:sz w:val="20"/>
        </w:rPr>
        <w:t>d</w:t>
      </w:r>
      <w:r w:rsidR="00561506" w:rsidRPr="00DA3A25">
        <w:rPr>
          <w:rFonts w:cs="Arial"/>
          <w:spacing w:val="2"/>
          <w:sz w:val="20"/>
        </w:rPr>
        <w:t>i</w:t>
      </w:r>
      <w:r w:rsidR="00561506" w:rsidRPr="00DA3A25">
        <w:rPr>
          <w:rFonts w:cs="Arial"/>
          <w:spacing w:val="6"/>
          <w:sz w:val="20"/>
        </w:rPr>
        <w:t>f</w:t>
      </w:r>
      <w:r w:rsidR="00561506" w:rsidRPr="00DA3A25">
        <w:rPr>
          <w:rFonts w:cs="Arial"/>
          <w:spacing w:val="2"/>
          <w:sz w:val="20"/>
        </w:rPr>
        <w:t>f</w:t>
      </w:r>
      <w:r w:rsidR="00561506" w:rsidRPr="00DA3A25">
        <w:rPr>
          <w:rFonts w:cs="Arial"/>
          <w:sz w:val="20"/>
        </w:rPr>
        <w:t>e</w:t>
      </w:r>
      <w:r w:rsidR="00561506" w:rsidRPr="00DA3A25">
        <w:rPr>
          <w:rFonts w:cs="Arial"/>
          <w:spacing w:val="2"/>
          <w:sz w:val="20"/>
        </w:rPr>
        <w:t>r</w:t>
      </w:r>
      <w:r w:rsidR="00561506" w:rsidRPr="00DA3A25">
        <w:rPr>
          <w:rFonts w:cs="Arial"/>
          <w:sz w:val="20"/>
        </w:rPr>
        <w:t>en</w:t>
      </w:r>
      <w:r w:rsidR="00561506" w:rsidRPr="00DA3A25">
        <w:rPr>
          <w:rFonts w:cs="Arial"/>
          <w:spacing w:val="2"/>
          <w:sz w:val="20"/>
        </w:rPr>
        <w:t>c</w:t>
      </w:r>
      <w:r w:rsidR="00561506" w:rsidRPr="00DA3A25">
        <w:rPr>
          <w:rFonts w:cs="Arial"/>
          <w:sz w:val="20"/>
        </w:rPr>
        <w:t>e be</w:t>
      </w:r>
      <w:r w:rsidR="00561506" w:rsidRPr="00DA3A25">
        <w:rPr>
          <w:rFonts w:cs="Arial"/>
          <w:spacing w:val="4"/>
          <w:sz w:val="20"/>
        </w:rPr>
        <w:t>t</w:t>
      </w:r>
      <w:r w:rsidR="00561506" w:rsidRPr="00DA3A25">
        <w:rPr>
          <w:rFonts w:cs="Arial"/>
          <w:sz w:val="20"/>
        </w:rPr>
        <w:t>ween wha</w:t>
      </w:r>
      <w:r w:rsidR="00561506" w:rsidRPr="00DA3A25">
        <w:rPr>
          <w:rFonts w:cs="Arial"/>
          <w:spacing w:val="-2"/>
          <w:sz w:val="20"/>
        </w:rPr>
        <w:t>t</w:t>
      </w:r>
      <w:r w:rsidR="00832810" w:rsidRPr="00DA3A25">
        <w:rPr>
          <w:rFonts w:cs="Arial"/>
          <w:spacing w:val="-2"/>
          <w:sz w:val="20"/>
        </w:rPr>
        <w:t xml:space="preserve"> </w:t>
      </w:r>
      <w:r w:rsidR="00A76ACD" w:rsidRPr="00DA3A25">
        <w:rPr>
          <w:rFonts w:cs="Arial"/>
          <w:spacing w:val="-2"/>
          <w:sz w:val="20"/>
        </w:rPr>
        <w:t xml:space="preserve">the </w:t>
      </w:r>
      <w:r w:rsidR="00A76ACD" w:rsidRPr="00DA3A25">
        <w:rPr>
          <w:rFonts w:cs="Arial"/>
          <w:sz w:val="20"/>
        </w:rPr>
        <w:t xml:space="preserve">Bible </w:t>
      </w:r>
      <w:r w:rsidR="00C431D0" w:rsidRPr="00DA3A25">
        <w:rPr>
          <w:rFonts w:cs="Arial"/>
          <w:sz w:val="20"/>
        </w:rPr>
        <w:t xml:space="preserve">says </w:t>
      </w:r>
      <w:r w:rsidR="00561506" w:rsidRPr="00DA3A25">
        <w:rPr>
          <w:rFonts w:cs="Arial"/>
          <w:sz w:val="20"/>
        </w:rPr>
        <w:t>and wha</w:t>
      </w:r>
      <w:r w:rsidR="00561506" w:rsidRPr="00DA3A25">
        <w:rPr>
          <w:rFonts w:cs="Arial"/>
          <w:spacing w:val="-2"/>
          <w:sz w:val="20"/>
        </w:rPr>
        <w:t xml:space="preserve">t </w:t>
      </w:r>
      <w:r w:rsidR="00A76ACD" w:rsidRPr="00DA3A25">
        <w:rPr>
          <w:rFonts w:cs="Arial"/>
          <w:sz w:val="20"/>
        </w:rPr>
        <w:t>people</w:t>
      </w:r>
      <w:r w:rsidR="00561506" w:rsidRPr="00DA3A25">
        <w:rPr>
          <w:rFonts w:cs="Arial"/>
          <w:sz w:val="20"/>
        </w:rPr>
        <w:t xml:space="preserve"> </w:t>
      </w:r>
      <w:r w:rsidR="00561506" w:rsidRPr="00DA3A25">
        <w:rPr>
          <w:rFonts w:cs="Arial"/>
          <w:spacing w:val="4"/>
          <w:sz w:val="20"/>
        </w:rPr>
        <w:t>t</w:t>
      </w:r>
      <w:r w:rsidR="00561506" w:rsidRPr="00DA3A25">
        <w:rPr>
          <w:rFonts w:cs="Arial"/>
          <w:sz w:val="20"/>
        </w:rPr>
        <w:t xml:space="preserve">hink </w:t>
      </w:r>
      <w:r w:rsidR="00561506" w:rsidRPr="00DA3A25">
        <w:rPr>
          <w:rFonts w:cs="Arial"/>
          <w:spacing w:val="2"/>
          <w:sz w:val="20"/>
        </w:rPr>
        <w:t>i</w:t>
      </w:r>
      <w:r w:rsidR="00561506" w:rsidRPr="00DA3A25">
        <w:rPr>
          <w:rFonts w:cs="Arial"/>
          <w:spacing w:val="-2"/>
          <w:sz w:val="20"/>
        </w:rPr>
        <w:t xml:space="preserve">t </w:t>
      </w:r>
      <w:r w:rsidR="00C431D0" w:rsidRPr="00DA3A25">
        <w:rPr>
          <w:rFonts w:cs="Arial"/>
          <w:sz w:val="20"/>
        </w:rPr>
        <w:t>means</w:t>
      </w:r>
      <w:r w:rsidR="00561506" w:rsidRPr="00DA3A25">
        <w:rPr>
          <w:rFonts w:cs="Arial"/>
          <w:sz w:val="20"/>
        </w:rPr>
        <w:t>.</w:t>
      </w:r>
      <w:r w:rsidR="00B61D14" w:rsidRPr="00DA3A25">
        <w:rPr>
          <w:rFonts w:cs="Arial"/>
          <w:sz w:val="20"/>
        </w:rPr>
        <w:t xml:space="preserve"> </w:t>
      </w:r>
      <w:r w:rsidR="00A76ACD" w:rsidRPr="00DA3A25">
        <w:rPr>
          <w:rFonts w:cs="Arial"/>
          <w:sz w:val="20"/>
        </w:rPr>
        <w:t>But in</w:t>
      </w:r>
      <w:r w:rsidR="00983F6E" w:rsidRPr="00DA3A25">
        <w:rPr>
          <w:rFonts w:cs="Arial"/>
          <w:sz w:val="20"/>
        </w:rPr>
        <w:t xml:space="preserve"> </w:t>
      </w:r>
      <w:r w:rsidR="00A76ACD" w:rsidRPr="00DA3A25">
        <w:rPr>
          <w:rFonts w:cs="Arial"/>
          <w:sz w:val="20"/>
        </w:rPr>
        <w:t>God's word</w:t>
      </w:r>
      <w:r w:rsidR="00A76ACD" w:rsidRPr="00DA3A25">
        <w:rPr>
          <w:rFonts w:cs="Arial"/>
          <w:sz w:val="20"/>
        </w:rPr>
        <w:fldChar w:fldCharType="begin"/>
      </w:r>
      <w:r w:rsidR="00A76ACD" w:rsidRPr="00DA3A25">
        <w:rPr>
          <w:sz w:val="20"/>
        </w:rPr>
        <w:instrText xml:space="preserve"> XE "</w:instrText>
      </w:r>
      <w:r w:rsidR="00A76ACD" w:rsidRPr="00DA3A25">
        <w:rPr>
          <w:rFonts w:cs="Arial"/>
          <w:sz w:val="20"/>
        </w:rPr>
        <w:instrText>God's word</w:instrText>
      </w:r>
      <w:r w:rsidR="00A76ACD" w:rsidRPr="00DA3A25">
        <w:rPr>
          <w:sz w:val="20"/>
        </w:rPr>
        <w:instrText xml:space="preserve">" </w:instrText>
      </w:r>
      <w:r w:rsidR="00A76ACD" w:rsidRPr="00DA3A25">
        <w:rPr>
          <w:rFonts w:cs="Arial"/>
          <w:sz w:val="20"/>
        </w:rPr>
        <w:fldChar w:fldCharType="end"/>
      </w:r>
      <w:r w:rsidR="006C17F6" w:rsidRPr="00DA3A25">
        <w:rPr>
          <w:rFonts w:cs="Arial"/>
          <w:sz w:val="20"/>
        </w:rPr>
        <w:t xml:space="preserve">, we have </w:t>
      </w:r>
      <w:r w:rsidR="0047709A" w:rsidRPr="00DA3A25">
        <w:rPr>
          <w:rFonts w:cs="Arial"/>
          <w:sz w:val="20"/>
        </w:rPr>
        <w:t xml:space="preserve">a </w:t>
      </w:r>
      <w:r w:rsidR="00420C2D" w:rsidRPr="00DA3A25">
        <w:rPr>
          <w:rFonts w:cs="Arial"/>
          <w:sz w:val="20"/>
        </w:rPr>
        <w:t>reliable</w:t>
      </w:r>
      <w:r w:rsidR="00A76ACD" w:rsidRPr="00DA3A25">
        <w:rPr>
          <w:rFonts w:cs="Arial"/>
          <w:sz w:val="20"/>
        </w:rPr>
        <w:t xml:space="preserve"> </w:t>
      </w:r>
      <w:r w:rsidR="00174FE5" w:rsidRPr="00DA3A25">
        <w:rPr>
          <w:rFonts w:cs="Arial"/>
          <w:sz w:val="20"/>
        </w:rPr>
        <w:t>s</w:t>
      </w:r>
      <w:r w:rsidR="004549FE" w:rsidRPr="00DA3A25">
        <w:rPr>
          <w:rFonts w:cs="Arial"/>
          <w:spacing w:val="2"/>
          <w:sz w:val="20"/>
        </w:rPr>
        <w:t>t</w:t>
      </w:r>
      <w:r w:rsidR="00174FE5" w:rsidRPr="00DA3A25">
        <w:rPr>
          <w:rFonts w:cs="Arial"/>
          <w:sz w:val="20"/>
        </w:rPr>
        <w:t xml:space="preserve">andard </w:t>
      </w:r>
      <w:r w:rsidR="005146D3" w:rsidRPr="00DA3A25">
        <w:rPr>
          <w:rFonts w:cs="Arial"/>
          <w:sz w:val="20"/>
        </w:rPr>
        <w:t xml:space="preserve">we </w:t>
      </w:r>
      <w:r w:rsidR="004B47B2" w:rsidRPr="00DA3A25">
        <w:rPr>
          <w:rFonts w:cs="Arial"/>
          <w:spacing w:val="2"/>
          <w:sz w:val="20"/>
        </w:rPr>
        <w:t>c</w:t>
      </w:r>
      <w:r w:rsidR="005146D3" w:rsidRPr="00DA3A25">
        <w:rPr>
          <w:rFonts w:cs="Arial"/>
          <w:sz w:val="20"/>
        </w:rPr>
        <w:t>an use</w:t>
      </w:r>
      <w:r w:rsidR="006C17F6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245818" w:rsidRPr="00DA3A25">
        <w:rPr>
          <w:rFonts w:cs="Arial"/>
          <w:sz w:val="20"/>
        </w:rPr>
        <w:t>o</w:t>
      </w:r>
      <w:r w:rsidR="00A76ACD" w:rsidRPr="00DA3A25">
        <w:rPr>
          <w:rFonts w:cs="Arial"/>
          <w:sz w:val="20"/>
        </w:rPr>
        <w:t xml:space="preserve"> valida</w:t>
      </w:r>
      <w:r w:rsidR="004549FE" w:rsidRPr="00DA3A25">
        <w:rPr>
          <w:rFonts w:cs="Arial"/>
          <w:spacing w:val="2"/>
          <w:sz w:val="20"/>
        </w:rPr>
        <w:t>t</w:t>
      </w:r>
      <w:r w:rsidR="00A76ACD" w:rsidRPr="00DA3A25">
        <w:rPr>
          <w:rFonts w:cs="Arial"/>
          <w:sz w:val="20"/>
        </w:rPr>
        <w:t>e</w:t>
      </w:r>
      <w:r w:rsidR="00245818" w:rsidRPr="00DA3A25">
        <w:rPr>
          <w:rFonts w:cs="Arial"/>
          <w:sz w:val="20"/>
        </w:rPr>
        <w:t xml:space="preserve"> our unders</w:t>
      </w:r>
      <w:r w:rsidR="004549FE" w:rsidRPr="00DA3A25">
        <w:rPr>
          <w:rFonts w:cs="Arial"/>
          <w:spacing w:val="2"/>
          <w:sz w:val="20"/>
        </w:rPr>
        <w:t>t</w:t>
      </w:r>
      <w:r w:rsidR="00245818" w:rsidRPr="00DA3A25">
        <w:rPr>
          <w:rFonts w:cs="Arial"/>
          <w:sz w:val="20"/>
        </w:rPr>
        <w:t xml:space="preserve">anding </w:t>
      </w:r>
      <w:r w:rsidR="00E34D6F" w:rsidRPr="00DA3A25">
        <w:rPr>
          <w:rFonts w:cs="Arial"/>
          <w:sz w:val="20"/>
        </w:rPr>
        <w:t>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E34D6F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E34D6F" w:rsidRPr="00DA3A25">
        <w:rPr>
          <w:rFonts w:cs="Arial"/>
          <w:sz w:val="20"/>
        </w:rPr>
        <w:t>ure</w:t>
      </w:r>
      <w:r w:rsidR="00174FE5" w:rsidRPr="00DA3A25">
        <w:rPr>
          <w:rFonts w:cs="Arial"/>
          <w:sz w:val="20"/>
        </w:rPr>
        <w:t>,</w:t>
      </w:r>
      <w:r w:rsidR="00A81382" w:rsidRPr="00DA3A25">
        <w:rPr>
          <w:rFonts w:cs="Arial"/>
          <w:sz w:val="20"/>
        </w:rPr>
        <w:t xml:space="preserve"> and </w:t>
      </w:r>
      <w:r w:rsidR="00882866" w:rsidRPr="00DA3A25">
        <w:rPr>
          <w:rFonts w:cs="Arial"/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rFonts w:cs="Arial"/>
          <w:sz w:val="20"/>
        </w:rPr>
        <w:fldChar w:fldCharType="end"/>
      </w:r>
      <w:r w:rsidR="003D5B94" w:rsidRPr="00DA3A25">
        <w:rPr>
          <w:rFonts w:cs="Arial"/>
          <w:sz w:val="20"/>
        </w:rPr>
        <w:fldChar w:fldCharType="begin"/>
      </w:r>
      <w:r w:rsidR="003D5B94" w:rsidRPr="00DA3A25">
        <w:rPr>
          <w:sz w:val="20"/>
        </w:rPr>
        <w:instrText xml:space="preserve"> XE "</w:instrText>
      </w:r>
      <w:r w:rsidR="003D5B94" w:rsidRPr="00DA3A25">
        <w:rPr>
          <w:rFonts w:cs="Arial"/>
          <w:sz w:val="20"/>
        </w:rPr>
        <w:instrText>Bible, the (scripture):</w:instrText>
      </w:r>
      <w:r w:rsidR="003D5B94" w:rsidRPr="00DA3A25">
        <w:rPr>
          <w:sz w:val="20"/>
        </w:rPr>
        <w:instrText xml:space="preserve">word of God, the" </w:instrText>
      </w:r>
      <w:r w:rsidR="003D5B94" w:rsidRPr="00DA3A25">
        <w:rPr>
          <w:rFonts w:cs="Arial"/>
          <w:sz w:val="20"/>
        </w:rPr>
        <w:fldChar w:fldCharType="end"/>
      </w:r>
      <w:r w:rsidR="00B342DD" w:rsidRPr="00DA3A25">
        <w:rPr>
          <w:rFonts w:cs="Arial"/>
          <w:sz w:val="20"/>
        </w:rPr>
        <w:t>admon</w:t>
      </w:r>
      <w:r w:rsidR="00B342DD" w:rsidRPr="00DA3A25">
        <w:rPr>
          <w:rFonts w:cs="Arial"/>
          <w:spacing w:val="2"/>
          <w:sz w:val="20"/>
        </w:rPr>
        <w:t>i</w:t>
      </w:r>
      <w:r w:rsidR="00B342DD" w:rsidRPr="00DA3A25">
        <w:rPr>
          <w:rFonts w:cs="Arial"/>
          <w:spacing w:val="4"/>
          <w:sz w:val="20"/>
        </w:rPr>
        <w:t>t</w:t>
      </w:r>
      <w:r w:rsidR="00B342DD" w:rsidRPr="00DA3A25">
        <w:rPr>
          <w:rFonts w:cs="Arial"/>
          <w:sz w:val="20"/>
        </w:rPr>
        <w:t>ions</w:t>
      </w:r>
      <w:r w:rsidR="00243063" w:rsidRPr="00DA3A25">
        <w:rPr>
          <w:rFonts w:cs="Arial"/>
          <w:sz w:val="20"/>
        </w:rPr>
        <w:t xml:space="preserve"> like </w:t>
      </w:r>
      <w:r w:rsidR="00A81382" w:rsidRPr="00DA3A25">
        <w:rPr>
          <w:rFonts w:cs="Arial"/>
          <w:sz w:val="20"/>
        </w:rPr>
        <w:t>Proverbs 3:5</w:t>
      </w:r>
      <w:r w:rsidR="006F18FE" w:rsidRPr="00DA3A25">
        <w:rPr>
          <w:rFonts w:cs="Arial"/>
          <w:sz w:val="20"/>
        </w:rPr>
        <w:t xml:space="preserve"> should</w:t>
      </w:r>
      <w:r w:rsidR="00830D31" w:rsidRPr="00DA3A25">
        <w:rPr>
          <w:rFonts w:cs="Arial"/>
          <w:sz w:val="20"/>
        </w:rPr>
        <w:t xml:space="preserve"> </w:t>
      </w:r>
      <w:r w:rsidR="00BD6F0B" w:rsidRPr="00DA3A25">
        <w:rPr>
          <w:rFonts w:cs="Arial"/>
          <w:sz w:val="20"/>
        </w:rPr>
        <w:t>guide</w:t>
      </w:r>
      <w:r w:rsidR="00B342DD" w:rsidRPr="00DA3A25">
        <w:rPr>
          <w:rFonts w:cs="Arial"/>
          <w:sz w:val="20"/>
        </w:rPr>
        <w:t xml:space="preserve"> ou</w:t>
      </w:r>
      <w:r w:rsidR="00B342DD" w:rsidRPr="00DA3A25">
        <w:rPr>
          <w:rFonts w:cs="Arial"/>
          <w:spacing w:val="-2"/>
          <w:sz w:val="20"/>
        </w:rPr>
        <w:t xml:space="preserve">r </w:t>
      </w:r>
      <w:r w:rsidR="00B342DD" w:rsidRPr="00DA3A25">
        <w:rPr>
          <w:rFonts w:cs="Arial"/>
          <w:sz w:val="20"/>
        </w:rPr>
        <w:t>app</w:t>
      </w:r>
      <w:r w:rsidR="00B342DD" w:rsidRPr="00DA3A25">
        <w:rPr>
          <w:rFonts w:cs="Arial"/>
          <w:spacing w:val="2"/>
          <w:sz w:val="20"/>
        </w:rPr>
        <w:t>r</w:t>
      </w:r>
      <w:r w:rsidR="00B342DD" w:rsidRPr="00DA3A25">
        <w:rPr>
          <w:rFonts w:cs="Arial"/>
          <w:sz w:val="20"/>
        </w:rPr>
        <w:t>oa</w:t>
      </w:r>
      <w:r w:rsidR="00B342DD" w:rsidRPr="00DA3A25">
        <w:rPr>
          <w:rFonts w:cs="Arial"/>
          <w:spacing w:val="2"/>
          <w:sz w:val="20"/>
        </w:rPr>
        <w:t>c</w:t>
      </w:r>
      <w:r w:rsidR="00B342DD" w:rsidRPr="00DA3A25">
        <w:rPr>
          <w:rFonts w:cs="Arial"/>
          <w:sz w:val="20"/>
        </w:rPr>
        <w:t xml:space="preserve">h </w:t>
      </w:r>
      <w:r w:rsidR="00B342DD" w:rsidRPr="00DA3A25">
        <w:rPr>
          <w:rFonts w:cs="Arial"/>
          <w:spacing w:val="4"/>
          <w:sz w:val="20"/>
        </w:rPr>
        <w:t>t</w:t>
      </w:r>
      <w:r w:rsidR="00B342DD" w:rsidRPr="00DA3A25">
        <w:rPr>
          <w:rFonts w:cs="Arial"/>
          <w:sz w:val="20"/>
        </w:rPr>
        <w:t>o s</w:t>
      </w:r>
      <w:r w:rsidR="00B342DD" w:rsidRPr="00DA3A25">
        <w:rPr>
          <w:rFonts w:cs="Arial"/>
          <w:spacing w:val="2"/>
          <w:sz w:val="20"/>
        </w:rPr>
        <w:t>cr</w:t>
      </w:r>
      <w:r w:rsidR="00B342DD" w:rsidRPr="00DA3A25">
        <w:rPr>
          <w:rFonts w:cs="Arial"/>
          <w:sz w:val="20"/>
        </w:rPr>
        <w:t>ip</w:t>
      </w:r>
      <w:r w:rsidR="00B342DD" w:rsidRPr="00DA3A25">
        <w:rPr>
          <w:rFonts w:cs="Arial"/>
          <w:spacing w:val="4"/>
          <w:sz w:val="20"/>
        </w:rPr>
        <w:t>t</w:t>
      </w:r>
      <w:r w:rsidR="00B342DD" w:rsidRPr="00DA3A25">
        <w:rPr>
          <w:rFonts w:cs="Arial"/>
          <w:sz w:val="20"/>
        </w:rPr>
        <w:t>u</w:t>
      </w:r>
      <w:r w:rsidR="00B342DD" w:rsidRPr="00DA3A25">
        <w:rPr>
          <w:rFonts w:cs="Arial"/>
          <w:spacing w:val="2"/>
          <w:sz w:val="20"/>
        </w:rPr>
        <w:t>r</w:t>
      </w:r>
      <w:r w:rsidR="00B342DD" w:rsidRPr="00DA3A25">
        <w:rPr>
          <w:rFonts w:cs="Arial"/>
          <w:sz w:val="20"/>
        </w:rPr>
        <w:t>e</w:t>
      </w:r>
      <w:r w:rsidR="00B342DD" w:rsidRPr="00DA3A25">
        <w:rPr>
          <w:rFonts w:cs="Arial"/>
          <w:sz w:val="20"/>
        </w:rPr>
        <w:fldChar w:fldCharType="begin"/>
      </w:r>
      <w:r w:rsidR="00B342DD" w:rsidRPr="00DA3A25">
        <w:rPr>
          <w:sz w:val="20"/>
        </w:rPr>
        <w:instrText xml:space="preserve"> XE "</w:instrText>
      </w:r>
      <w:r w:rsidR="00B342DD" w:rsidRPr="00DA3A25">
        <w:rPr>
          <w:rFonts w:cs="Arial"/>
          <w:sz w:val="20"/>
        </w:rPr>
        <w:instrText>Bible, the (scripture)</w:instrText>
      </w:r>
      <w:r w:rsidR="00B342DD" w:rsidRPr="00DA3A25">
        <w:rPr>
          <w:sz w:val="20"/>
        </w:rPr>
        <w:instrText xml:space="preserve">" </w:instrText>
      </w:r>
      <w:r w:rsidR="00B342DD" w:rsidRPr="00DA3A25">
        <w:rPr>
          <w:rFonts w:cs="Arial"/>
          <w:sz w:val="20"/>
        </w:rPr>
        <w:fldChar w:fldCharType="end"/>
      </w:r>
      <w:r w:rsidR="00243063" w:rsidRPr="00DA3A25">
        <w:rPr>
          <w:rFonts w:cs="Arial"/>
          <w:sz w:val="20"/>
        </w:rPr>
        <w:t>.</w:t>
      </w:r>
      <w:r w:rsidR="007832BF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E64EAD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E64EAD" w:rsidRPr="00DA3A25">
        <w:rPr>
          <w:rFonts w:cs="Arial"/>
          <w:sz w:val="20"/>
        </w:rPr>
        <w:t>ds</w:t>
      </w:r>
      <w:r w:rsidR="001A66FF" w:rsidRPr="00DA3A25">
        <w:rPr>
          <w:rFonts w:cs="Arial"/>
          <w:sz w:val="20"/>
        </w:rPr>
        <w:t xml:space="preserve"> </w:t>
      </w:r>
      <w:r w:rsidR="0083452B" w:rsidRPr="00DA3A25">
        <w:rPr>
          <w:rFonts w:cs="Arial"/>
          <w:smallCaps/>
          <w:sz w:val="20"/>
        </w:rPr>
        <w:fldChar w:fldCharType="begin"/>
      </w:r>
      <w:r w:rsidR="0083452B" w:rsidRPr="00DA3A25">
        <w:rPr>
          <w:sz w:val="20"/>
        </w:rPr>
        <w:instrText xml:space="preserve"> XE "</w:instrText>
      </w:r>
      <w:r w:rsidR="0083452B" w:rsidRPr="00DA3A25">
        <w:rPr>
          <w:rFonts w:cs="Arial"/>
          <w:smallCaps/>
          <w:sz w:val="20"/>
        </w:rPr>
        <w:instrText>LORD</w:instrText>
      </w:r>
      <w:r w:rsidR="0083452B" w:rsidRPr="00DA3A25">
        <w:rPr>
          <w:rFonts w:cs="Arial"/>
          <w:sz w:val="20"/>
        </w:rPr>
        <w:instrText>, the</w:instrText>
      </w:r>
      <w:r w:rsidR="0083452B" w:rsidRPr="00DA3A25">
        <w:rPr>
          <w:sz w:val="20"/>
        </w:rPr>
        <w:instrText xml:space="preserve">" </w:instrText>
      </w:r>
      <w:r w:rsidR="0083452B"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="00BB7E86" w:rsidRPr="00DA3A25">
        <w:rPr>
          <w:rFonts w:cs="Arial"/>
          <w:sz w:val="20"/>
        </w:rPr>
        <w:t>l</w:t>
      </w:r>
      <w:r w:rsidRPr="00DA3A25">
        <w:rPr>
          <w:rFonts w:cs="Arial"/>
          <w:sz w:val="20"/>
        </w:rPr>
        <w:t>ean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8D6245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wn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unde</w:t>
      </w:r>
      <w:r w:rsidR="0067519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ing"</w:t>
      </w:r>
      <w:r w:rsidR="008D6245" w:rsidRPr="00DA3A25">
        <w:rPr>
          <w:rFonts w:cs="Arial"/>
          <w:sz w:val="20"/>
        </w:rPr>
        <w:t xml:space="preserve"> </w:t>
      </w:r>
      <w:r w:rsidR="001A66FF" w:rsidRPr="00DA3A25">
        <w:rPr>
          <w:rFonts w:cs="Arial"/>
          <w:sz w:val="20"/>
        </w:rPr>
        <w:t>a</w:t>
      </w:r>
      <w:r w:rsidR="00E64EAD" w:rsidRPr="00DA3A25">
        <w:rPr>
          <w:rFonts w:cs="Arial"/>
          <w:sz w:val="20"/>
        </w:rPr>
        <w:t>lso</w:t>
      </w:r>
      <w:r w:rsidR="002417A7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="006A103C" w:rsidRPr="00DA3A25">
        <w:rPr>
          <w:rFonts w:cs="Arial"/>
          <w:sz w:val="20"/>
        </w:rPr>
        <w:t xml:space="preserve">ounsel </w:t>
      </w:r>
      <w:r w:rsidR="00E64EAD" w:rsidRPr="00DA3A25">
        <w:rPr>
          <w:rFonts w:cs="Arial"/>
          <w:sz w:val="20"/>
        </w:rPr>
        <w:t>u</w:t>
      </w:r>
      <w:r w:rsidR="000617F5" w:rsidRPr="00DA3A25">
        <w:rPr>
          <w:rFonts w:cs="Arial"/>
          <w:sz w:val="20"/>
        </w:rPr>
        <w:t>s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F049D" w:rsidRPr="00DA3A25">
        <w:rPr>
          <w:rFonts w:cs="Arial"/>
          <w:spacing w:val="4"/>
          <w:sz w:val="20"/>
        </w:rPr>
        <w:t xml:space="preserve">relying on </w:t>
      </w:r>
      <w:r w:rsidR="00E20650" w:rsidRPr="00DA3A25">
        <w:rPr>
          <w:rFonts w:cs="Arial"/>
          <w:spacing w:val="4"/>
          <w:sz w:val="20"/>
        </w:rPr>
        <w:t>t</w:t>
      </w:r>
      <w:r w:rsidR="00EA274C" w:rsidRPr="00DA3A25">
        <w:rPr>
          <w:rFonts w:cs="Arial"/>
          <w:sz w:val="20"/>
        </w:rPr>
        <w:t>he</w:t>
      </w:r>
      <w:r w:rsidR="009C0510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9C0510"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="009C0510" w:rsidRPr="00DA3A25">
        <w:rPr>
          <w:rFonts w:cs="Arial"/>
          <w:sz w:val="20"/>
        </w:rPr>
        <w:t>hing</w:t>
      </w:r>
      <w:r w:rsidR="0092364E" w:rsidRPr="00DA3A25">
        <w:rPr>
          <w:rFonts w:cs="Arial"/>
          <w:sz w:val="20"/>
        </w:rPr>
        <w:t>s</w:t>
      </w:r>
      <w:r w:rsidR="00C87AB0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174FE5" w:rsidRPr="00DA3A25">
        <w:rPr>
          <w:rFonts w:cs="Arial"/>
          <w:sz w:val="20"/>
        </w:rPr>
        <w:t>men</w:t>
      </w:r>
      <w:r w:rsidR="00625B75" w:rsidRPr="00DA3A25">
        <w:rPr>
          <w:rFonts w:cs="Arial"/>
          <w:sz w:val="20"/>
        </w:rPr>
        <w:t xml:space="preserve">, </w:t>
      </w:r>
      <w:r w:rsidR="00830D31" w:rsidRPr="00DA3A25">
        <w:rPr>
          <w:rFonts w:cs="Arial"/>
          <w:sz w:val="20"/>
        </w:rPr>
        <w:t xml:space="preserve">for </w:t>
      </w:r>
      <w:r w:rsidR="00DA4101" w:rsidRPr="00DA3A25">
        <w:rPr>
          <w:rFonts w:cs="Arial"/>
          <w:sz w:val="20"/>
        </w:rPr>
        <w:t>why w</w:t>
      </w:r>
      <w:r w:rsidR="00B211F9" w:rsidRPr="00DA3A25">
        <w:rPr>
          <w:rFonts w:cs="Arial"/>
          <w:sz w:val="20"/>
        </w:rPr>
        <w:t xml:space="preserve">ould </w:t>
      </w:r>
      <w:r w:rsidR="00DA4101" w:rsidRPr="00DA3A25">
        <w:rPr>
          <w:rFonts w:cs="Arial"/>
          <w:sz w:val="20"/>
        </w:rPr>
        <w:t xml:space="preserve">we </w:t>
      </w:r>
      <w:r w:rsidR="00AE4CF8" w:rsidRPr="00DA3A25">
        <w:rPr>
          <w:rFonts w:cs="Arial"/>
          <w:sz w:val="20"/>
        </w:rPr>
        <w:t>rely</w:t>
      </w:r>
      <w:r w:rsidR="00DA4101" w:rsidRPr="00DA3A25">
        <w:rPr>
          <w:rFonts w:cs="Arial"/>
          <w:sz w:val="20"/>
        </w:rPr>
        <w:t xml:space="preserve"> on </w:t>
      </w:r>
      <w:r w:rsidR="00DA4101" w:rsidRPr="00DA3A25">
        <w:rPr>
          <w:rFonts w:cs="Arial"/>
          <w:spacing w:val="2"/>
          <w:sz w:val="20"/>
        </w:rPr>
        <w:t>t</w:t>
      </w:r>
      <w:r w:rsidR="00DA4101" w:rsidRPr="00DA3A25">
        <w:rPr>
          <w:rFonts w:cs="Arial"/>
          <w:sz w:val="20"/>
        </w:rPr>
        <w:t xml:space="preserve">he </w:t>
      </w:r>
      <w:r w:rsidR="00A50C11" w:rsidRPr="00DA3A25">
        <w:rPr>
          <w:rFonts w:cs="Arial"/>
          <w:sz w:val="20"/>
        </w:rPr>
        <w:t>unde</w:t>
      </w:r>
      <w:r w:rsidR="00A50C11" w:rsidRPr="00DA3A25">
        <w:rPr>
          <w:rFonts w:cs="Arial"/>
          <w:spacing w:val="2"/>
          <w:sz w:val="20"/>
        </w:rPr>
        <w:t>r</w:t>
      </w:r>
      <w:r w:rsidR="00A50C11" w:rsidRPr="00DA3A25">
        <w:rPr>
          <w:rFonts w:cs="Arial"/>
          <w:sz w:val="20"/>
        </w:rPr>
        <w:t>s</w:t>
      </w:r>
      <w:r w:rsidR="00A50C11" w:rsidRPr="00DA3A25">
        <w:rPr>
          <w:rFonts w:cs="Arial"/>
          <w:spacing w:val="4"/>
          <w:sz w:val="20"/>
        </w:rPr>
        <w:t>t</w:t>
      </w:r>
      <w:r w:rsidR="00A50C11" w:rsidRPr="00DA3A25">
        <w:rPr>
          <w:rFonts w:cs="Arial"/>
          <w:sz w:val="20"/>
        </w:rPr>
        <w:t xml:space="preserve">anding </w:t>
      </w:r>
      <w:r w:rsidR="00AE4CF8" w:rsidRPr="00DA3A25">
        <w:rPr>
          <w:rFonts w:cs="Arial"/>
          <w:sz w:val="20"/>
        </w:rPr>
        <w:t>of</w:t>
      </w:r>
      <w:r w:rsidR="00B211F9" w:rsidRPr="00DA3A25">
        <w:rPr>
          <w:rFonts w:cs="Arial"/>
          <w:sz w:val="20"/>
        </w:rPr>
        <w:t xml:space="preserve"> men</w:t>
      </w:r>
      <w:r w:rsidR="00A927A6" w:rsidRPr="00DA3A25">
        <w:rPr>
          <w:rFonts w:cs="Arial"/>
          <w:sz w:val="20"/>
        </w:rPr>
        <w:t xml:space="preserve"> </w:t>
      </w:r>
      <w:r w:rsidR="00AE4CF8" w:rsidRPr="00DA3A25">
        <w:rPr>
          <w:rFonts w:cs="Arial"/>
          <w:sz w:val="20"/>
        </w:rPr>
        <w:t xml:space="preserve">who </w:t>
      </w:r>
      <w:r w:rsidR="00A45A6A" w:rsidRPr="00DA3A25">
        <w:rPr>
          <w:rFonts w:cs="Arial"/>
          <w:sz w:val="20"/>
        </w:rPr>
        <w:fldChar w:fldCharType="begin"/>
      </w:r>
      <w:r w:rsidR="00A45A6A" w:rsidRPr="00DA3A25">
        <w:rPr>
          <w:sz w:val="20"/>
        </w:rPr>
        <w:instrText xml:space="preserve"> XE "Teachings (traditions) of men" </w:instrText>
      </w:r>
      <w:r w:rsidR="00A45A6A" w:rsidRPr="00DA3A25">
        <w:rPr>
          <w:rFonts w:cs="Arial"/>
          <w:sz w:val="20"/>
        </w:rPr>
        <w:fldChar w:fldCharType="end"/>
      </w:r>
      <w:r w:rsidR="00A81998" w:rsidRPr="00DA3A25">
        <w:rPr>
          <w:rFonts w:cs="Arial"/>
          <w:sz w:val="20"/>
        </w:rPr>
        <w:t>should</w:t>
      </w:r>
      <w:r w:rsidR="00F36306" w:rsidRPr="00DA3A25">
        <w:rPr>
          <w:rFonts w:cs="Arial"/>
          <w:sz w:val="20"/>
        </w:rPr>
        <w:t xml:space="preserve"> not</w:t>
      </w:r>
      <w:r w:rsidR="00A81998" w:rsidRPr="00DA3A25">
        <w:rPr>
          <w:rFonts w:cs="Arial"/>
          <w:sz w:val="20"/>
        </w:rPr>
        <w:t xml:space="preserve"> </w:t>
      </w:r>
      <w:r w:rsidR="00AE4CF8" w:rsidRPr="00DA3A25">
        <w:rPr>
          <w:rFonts w:cs="Arial"/>
          <w:sz w:val="20"/>
        </w:rPr>
        <w:t xml:space="preserve">even </w:t>
      </w:r>
      <w:r w:rsidR="00F36306" w:rsidRPr="00DA3A25">
        <w:rPr>
          <w:rFonts w:cs="Arial"/>
          <w:sz w:val="20"/>
        </w:rPr>
        <w:t xml:space="preserve">be </w:t>
      </w:r>
      <w:r w:rsidR="00426739" w:rsidRPr="00DA3A25">
        <w:rPr>
          <w:rFonts w:cs="Arial"/>
          <w:sz w:val="20"/>
        </w:rPr>
        <w:t>l</w:t>
      </w:r>
      <w:r w:rsidRPr="00DA3A25">
        <w:rPr>
          <w:rFonts w:cs="Arial"/>
          <w:sz w:val="20"/>
        </w:rPr>
        <w:t>ean</w:t>
      </w:r>
      <w:r w:rsidR="00F36306" w:rsidRPr="00DA3A25">
        <w:rPr>
          <w:rFonts w:cs="Arial"/>
          <w:sz w:val="20"/>
        </w:rPr>
        <w:t>ing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n</w:t>
      </w:r>
      <w:r w:rsidR="008D6245" w:rsidRPr="00DA3A25">
        <w:rPr>
          <w:rFonts w:cs="Arial"/>
          <w:sz w:val="20"/>
        </w:rPr>
        <w:t xml:space="preserve"> </w:t>
      </w:r>
      <w:r w:rsidR="005D5D57" w:rsidRPr="00DA3A25">
        <w:rPr>
          <w:rFonts w:cs="Arial"/>
          <w:iCs/>
          <w:spacing w:val="4"/>
          <w:sz w:val="20"/>
        </w:rPr>
        <w:t>t</w:t>
      </w:r>
      <w:r w:rsidR="005D5D57" w:rsidRPr="00DA3A25">
        <w:rPr>
          <w:rFonts w:cs="Arial"/>
          <w:iCs/>
          <w:sz w:val="20"/>
        </w:rPr>
        <w:t>hei</w:t>
      </w:r>
      <w:r w:rsidR="00F16F15" w:rsidRPr="00DA3A25">
        <w:rPr>
          <w:rFonts w:cs="Arial"/>
          <w:iCs/>
          <w:sz w:val="20"/>
        </w:rPr>
        <w:t xml:space="preserve">r </w:t>
      </w:r>
      <w:r w:rsidRPr="00DA3A25">
        <w:rPr>
          <w:rFonts w:cs="Arial"/>
          <w:iCs/>
          <w:sz w:val="20"/>
        </w:rPr>
        <w:t>own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unde</w:t>
      </w:r>
      <w:r w:rsidR="0067519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1E33E4"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sz w:val="20"/>
        </w:rPr>
        <w:t>anding</w:t>
      </w:r>
      <w:r w:rsidR="00DA4101" w:rsidRPr="00DA3A25">
        <w:rPr>
          <w:rFonts w:cs="Arial"/>
          <w:sz w:val="20"/>
        </w:rPr>
        <w:t>?</w:t>
      </w:r>
      <w:r w:rsidR="00404A4F" w:rsidRPr="00DA3A25">
        <w:rPr>
          <w:rFonts w:cs="Arial"/>
          <w:sz w:val="20"/>
        </w:rPr>
        <w:t xml:space="preserve"> </w:t>
      </w:r>
      <w:r w:rsidR="0011318E" w:rsidRPr="00DA3A25">
        <w:rPr>
          <w:rFonts w:cs="Arial"/>
          <w:sz w:val="20"/>
        </w:rPr>
        <w:t>P</w:t>
      </w:r>
      <w:r w:rsidR="00F67CEF" w:rsidRPr="00DA3A25">
        <w:rPr>
          <w:rFonts w:cs="Arial"/>
          <w:spacing w:val="2"/>
          <w:sz w:val="20"/>
        </w:rPr>
        <w:t>r</w:t>
      </w:r>
      <w:r w:rsidR="0011318E" w:rsidRPr="00DA3A25">
        <w:rPr>
          <w:rFonts w:cs="Arial"/>
          <w:sz w:val="20"/>
        </w:rPr>
        <w:t>ove</w:t>
      </w:r>
      <w:r w:rsidR="0011318E" w:rsidRPr="00DA3A25">
        <w:rPr>
          <w:rFonts w:cs="Arial"/>
          <w:spacing w:val="2"/>
          <w:sz w:val="20"/>
        </w:rPr>
        <w:t>r</w:t>
      </w:r>
      <w:r w:rsidR="0011318E" w:rsidRPr="00DA3A25">
        <w:rPr>
          <w:rFonts w:cs="Arial"/>
          <w:sz w:val="20"/>
        </w:rPr>
        <w:t>bs 3:6</w:t>
      </w:r>
      <w:r w:rsidR="00404A4F" w:rsidRPr="00DA3A25">
        <w:rPr>
          <w:rFonts w:cs="Arial"/>
          <w:sz w:val="20"/>
        </w:rPr>
        <w:t xml:space="preserve"> goes on </w:t>
      </w:r>
      <w:r w:rsidR="004549FE" w:rsidRPr="00DA3A25">
        <w:rPr>
          <w:rFonts w:cs="Arial"/>
          <w:spacing w:val="2"/>
          <w:sz w:val="20"/>
        </w:rPr>
        <w:t>t</w:t>
      </w:r>
      <w:r w:rsidR="00404A4F" w:rsidRPr="00DA3A25">
        <w:rPr>
          <w:rFonts w:cs="Arial"/>
          <w:sz w:val="20"/>
        </w:rPr>
        <w:t xml:space="preserve">o </w:t>
      </w:r>
      <w:r w:rsidR="00014A93" w:rsidRPr="00DA3A25">
        <w:rPr>
          <w:rFonts w:cs="Arial"/>
          <w:sz w:val="20"/>
        </w:rPr>
        <w:t>say</w:t>
      </w:r>
      <w:r w:rsidR="00634309"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t>"</w:t>
      </w:r>
      <w:r w:rsidR="00786B63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ll</w:t>
      </w:r>
      <w:r w:rsidR="008D6245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ays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="00FA5457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nowledge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im,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d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e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hall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i</w:t>
      </w:r>
      <w:r w:rsidR="00675195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FA5457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a</w:t>
      </w:r>
      <w:r w:rsidR="00974BF2" w:rsidRPr="00DA3A25">
        <w:rPr>
          <w:rFonts w:cs="Arial"/>
          <w:spacing w:val="4"/>
          <w:sz w:val="20"/>
        </w:rPr>
        <w:t>t</w:t>
      </w:r>
      <w:r w:rsidR="00904BB7" w:rsidRPr="00DA3A25">
        <w:rPr>
          <w:rFonts w:cs="Arial"/>
          <w:sz w:val="20"/>
        </w:rPr>
        <w:t>hs</w:t>
      </w:r>
      <w:r w:rsidR="00A238F0" w:rsidRPr="00DA3A25">
        <w:rPr>
          <w:rFonts w:cs="Arial"/>
          <w:sz w:val="20"/>
        </w:rPr>
        <w:t>,</w:t>
      </w:r>
      <w:r w:rsidR="004A20F4" w:rsidRPr="00DA3A25">
        <w:rPr>
          <w:rFonts w:cs="Arial"/>
          <w:sz w:val="20"/>
        </w:rPr>
        <w:fldChar w:fldCharType="begin"/>
      </w:r>
      <w:r w:rsidR="004A20F4" w:rsidRPr="00DA3A25">
        <w:rPr>
          <w:sz w:val="20"/>
        </w:rPr>
        <w:instrText xml:space="preserve"> XE "</w:instrText>
      </w:r>
      <w:r w:rsidR="004A20F4" w:rsidRPr="00DA3A25">
        <w:rPr>
          <w:rFonts w:cs="Arial"/>
          <w:i/>
          <w:sz w:val="20"/>
          <w:szCs w:val="20"/>
        </w:rPr>
        <w:instrText>.</w:instrText>
      </w:r>
      <w:r w:rsidR="004A20F4" w:rsidRPr="00DA3A25">
        <w:rPr>
          <w:sz w:val="20"/>
        </w:rPr>
        <w:instrText xml:space="preserve">" </w:instrText>
      </w:r>
      <w:r w:rsidR="004A20F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="005A2E7D" w:rsidRPr="00DA3A25">
        <w:rPr>
          <w:rFonts w:cs="Arial"/>
          <w:sz w:val="20"/>
        </w:rPr>
        <w:t xml:space="preserve"> </w:t>
      </w:r>
      <w:r w:rsidR="00B90B57" w:rsidRPr="00DA3A25">
        <w:rPr>
          <w:rFonts w:cs="Arial"/>
          <w:sz w:val="20"/>
        </w:rPr>
        <w:t xml:space="preserve">and </w:t>
      </w:r>
      <w:r w:rsidR="00C86610" w:rsidRPr="00DA3A25">
        <w:rPr>
          <w:rFonts w:cs="Arial"/>
          <w:sz w:val="20"/>
        </w:rPr>
        <w:t>God</w:t>
      </w:r>
      <w:r w:rsidR="007128C6" w:rsidRPr="00DA3A25">
        <w:rPr>
          <w:rFonts w:cs="Arial"/>
          <w:sz w:val="20"/>
        </w:rPr>
        <w:t xml:space="preserve">, </w:t>
      </w:r>
      <w:r w:rsidR="004549FE" w:rsidRPr="00DA3A25">
        <w:rPr>
          <w:rFonts w:cs="Arial"/>
          <w:spacing w:val="2"/>
          <w:sz w:val="20"/>
        </w:rPr>
        <w:t>t</w:t>
      </w:r>
      <w:r w:rsidR="007128C6" w:rsidRPr="00DA3A25">
        <w:rPr>
          <w:rFonts w:cs="Arial"/>
          <w:sz w:val="20"/>
        </w:rPr>
        <w:t>hrough his</w:t>
      </w:r>
      <w:r w:rsidR="00C86610" w:rsidRPr="00DA3A25">
        <w:rPr>
          <w:rFonts w:cs="Arial"/>
          <w:sz w:val="20"/>
        </w:rPr>
        <w:t xml:space="preserve"> wo</w:t>
      </w:r>
      <w:r w:rsidR="00C86610" w:rsidRPr="00DA3A25">
        <w:rPr>
          <w:rFonts w:cs="Arial"/>
          <w:spacing w:val="2"/>
          <w:sz w:val="20"/>
        </w:rPr>
        <w:t>r</w:t>
      </w:r>
      <w:r w:rsidR="00C86610" w:rsidRPr="00DA3A25">
        <w:rPr>
          <w:rFonts w:cs="Arial"/>
          <w:sz w:val="20"/>
        </w:rPr>
        <w:t>d</w:t>
      </w:r>
      <w:r w:rsidR="007128C6" w:rsidRPr="00DA3A25">
        <w:rPr>
          <w:rFonts w:cs="Arial"/>
          <w:sz w:val="20"/>
        </w:rPr>
        <w:t>,</w:t>
      </w:r>
      <w:r w:rsidR="00C86610" w:rsidRPr="00DA3A25">
        <w:rPr>
          <w:rFonts w:cs="Arial"/>
          <w:sz w:val="20"/>
        </w:rPr>
        <w:fldChar w:fldCharType="begin"/>
      </w:r>
      <w:r w:rsidR="00C86610" w:rsidRPr="00DA3A25">
        <w:rPr>
          <w:sz w:val="20"/>
        </w:rPr>
        <w:instrText xml:space="preserve"> XE "</w:instrText>
      </w:r>
      <w:r w:rsidR="00C86610" w:rsidRPr="00DA3A25">
        <w:rPr>
          <w:rFonts w:cs="Arial"/>
          <w:sz w:val="20"/>
        </w:rPr>
        <w:instrText>Bible, the scripture:</w:instrText>
      </w:r>
      <w:r w:rsidR="00C86610" w:rsidRPr="00DA3A25">
        <w:rPr>
          <w:sz w:val="20"/>
        </w:rPr>
        <w:instrText xml:space="preserve">word of God, the" </w:instrText>
      </w:r>
      <w:r w:rsidR="00C86610" w:rsidRPr="00DA3A25">
        <w:rPr>
          <w:rFonts w:cs="Arial"/>
          <w:sz w:val="20"/>
        </w:rPr>
        <w:fldChar w:fldCharType="end"/>
      </w:r>
      <w:r w:rsidR="00C86610" w:rsidRPr="00DA3A25">
        <w:rPr>
          <w:rFonts w:cs="Arial"/>
          <w:sz w:val="20"/>
        </w:rPr>
        <w:t xml:space="preserve"> will </w:t>
      </w:r>
      <w:r w:rsidR="00B85B37" w:rsidRPr="00DA3A25">
        <w:rPr>
          <w:rFonts w:cs="Arial"/>
          <w:sz w:val="20"/>
        </w:rPr>
        <w:t>be</w:t>
      </w:r>
      <w:r w:rsidR="007128C6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7128C6" w:rsidRPr="00DA3A25">
        <w:rPr>
          <w:rFonts w:cs="Arial"/>
          <w:sz w:val="20"/>
        </w:rPr>
        <w:t xml:space="preserve">he </w:t>
      </w:r>
      <w:r w:rsidR="0024359B" w:rsidRPr="00DA3A25">
        <w:rPr>
          <w:rFonts w:cs="Arial"/>
          <w:sz w:val="20"/>
        </w:rPr>
        <w:t>au</w:t>
      </w:r>
      <w:r w:rsidR="004549FE" w:rsidRPr="00DA3A25">
        <w:rPr>
          <w:rFonts w:cs="Arial"/>
          <w:spacing w:val="2"/>
          <w:sz w:val="20"/>
        </w:rPr>
        <w:t>t</w:t>
      </w:r>
      <w:r w:rsidR="0024359B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7128C6" w:rsidRPr="00DA3A25">
        <w:rPr>
          <w:rFonts w:cs="Arial"/>
          <w:sz w:val="20"/>
        </w:rPr>
        <w:t xml:space="preserve"> </w:t>
      </w:r>
      <w:r w:rsidR="0024359B" w:rsidRPr="00DA3A25">
        <w:rPr>
          <w:rFonts w:cs="Arial"/>
          <w:sz w:val="20"/>
        </w:rPr>
        <w:t>who</w:t>
      </w:r>
      <w:r w:rsidR="00B85B37" w:rsidRPr="00DA3A25">
        <w:rPr>
          <w:rFonts w:cs="Arial"/>
          <w:sz w:val="20"/>
        </w:rPr>
        <w:t xml:space="preserve"> </w:t>
      </w:r>
      <w:r w:rsidR="00F7091C" w:rsidRPr="00DA3A25">
        <w:rPr>
          <w:rFonts w:cs="Arial"/>
          <w:sz w:val="20"/>
        </w:rPr>
        <w:t>di</w:t>
      </w:r>
      <w:r w:rsidR="00F7091C" w:rsidRPr="00DA3A25">
        <w:rPr>
          <w:rFonts w:cs="Arial"/>
          <w:spacing w:val="2"/>
          <w:sz w:val="20"/>
        </w:rPr>
        <w:t>r</w:t>
      </w:r>
      <w:r w:rsidR="00F7091C" w:rsidRPr="00DA3A25">
        <w:rPr>
          <w:rFonts w:cs="Arial"/>
          <w:sz w:val="20"/>
        </w:rPr>
        <w:t>e</w:t>
      </w:r>
      <w:r w:rsidR="00F7091C" w:rsidRPr="00DA3A25">
        <w:rPr>
          <w:rFonts w:cs="Arial"/>
          <w:spacing w:val="2"/>
          <w:sz w:val="20"/>
        </w:rPr>
        <w:t>c</w:t>
      </w:r>
      <w:r w:rsidR="004549FE" w:rsidRPr="00DA3A25">
        <w:rPr>
          <w:rFonts w:cs="Arial"/>
          <w:spacing w:val="2"/>
          <w:sz w:val="20"/>
        </w:rPr>
        <w:t>t</w:t>
      </w:r>
      <w:r w:rsidR="00B85B37" w:rsidRPr="00DA3A25">
        <w:rPr>
          <w:rFonts w:cs="Arial"/>
          <w:sz w:val="20"/>
        </w:rPr>
        <w:t>s</w:t>
      </w:r>
      <w:r w:rsidR="00F7091C" w:rsidRPr="00DA3A25">
        <w:rPr>
          <w:rFonts w:cs="Arial"/>
          <w:sz w:val="20"/>
        </w:rPr>
        <w:t xml:space="preserve"> us</w:t>
      </w:r>
      <w:r w:rsidR="00C86610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8969E8" w:rsidRPr="00DA3A25">
        <w:rPr>
          <w:rFonts w:cs="Arial"/>
          <w:sz w:val="20"/>
        </w:rPr>
        <w:t>hroughout</w:t>
      </w:r>
      <w:r w:rsidR="00C86610" w:rsidRPr="00DA3A25">
        <w:rPr>
          <w:rFonts w:cs="Arial"/>
          <w:sz w:val="20"/>
        </w:rPr>
        <w:t xml:space="preserve"> </w:t>
      </w:r>
      <w:r w:rsidR="00C86610" w:rsidRPr="00DA3A25">
        <w:rPr>
          <w:rFonts w:cs="Arial"/>
          <w:spacing w:val="4"/>
          <w:sz w:val="20"/>
        </w:rPr>
        <w:t>t</w:t>
      </w:r>
      <w:r w:rsidR="00C86610" w:rsidRPr="00DA3A25">
        <w:rPr>
          <w:rFonts w:cs="Arial"/>
          <w:sz w:val="20"/>
        </w:rPr>
        <w:t xml:space="preserve">he examples </w:t>
      </w:r>
      <w:r w:rsidR="0024359B" w:rsidRPr="00DA3A25">
        <w:rPr>
          <w:rFonts w:cs="Arial"/>
          <w:sz w:val="20"/>
        </w:rPr>
        <w:t xml:space="preserve">in </w:t>
      </w:r>
      <w:r w:rsidR="004549FE" w:rsidRPr="00DA3A25">
        <w:rPr>
          <w:rFonts w:cs="Arial"/>
          <w:spacing w:val="2"/>
          <w:sz w:val="20"/>
        </w:rPr>
        <w:t>t</w:t>
      </w:r>
      <w:r w:rsidR="0024359B" w:rsidRPr="00DA3A25">
        <w:rPr>
          <w:rFonts w:cs="Arial"/>
          <w:sz w:val="20"/>
        </w:rPr>
        <w:t>his book</w:t>
      </w:r>
      <w:r w:rsidRPr="00DA3A25">
        <w:rPr>
          <w:rFonts w:cs="Arial"/>
          <w:sz w:val="20"/>
        </w:rPr>
        <w:t>.</w:t>
      </w:r>
    </w:p>
    <w:p w14:paraId="48C25009" w14:textId="77777777" w:rsidR="00014E60" w:rsidRPr="00DA3A25" w:rsidRDefault="00014E60" w:rsidP="00D852FE">
      <w:pPr>
        <w:spacing w:line="240" w:lineRule="auto"/>
        <w:jc w:val="both"/>
        <w:rPr>
          <w:rFonts w:cs="Arial"/>
          <w:sz w:val="20"/>
        </w:rPr>
      </w:pPr>
    </w:p>
    <w:p w14:paraId="04C153D8" w14:textId="7CC630B4" w:rsidR="00E9798A" w:rsidRPr="00DA3A25" w:rsidRDefault="00014E60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All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</w:t>
      </w:r>
      <w:r w:rsidR="00FA5457" w:rsidRPr="00DA3A25">
        <w:rPr>
          <w:rFonts w:cs="Arial"/>
          <w:spacing w:val="2"/>
          <w:sz w:val="20"/>
        </w:rPr>
        <w:t>c</w:t>
      </w:r>
      <w:r w:rsidR="0067519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675195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is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given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by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nspi</w:t>
      </w:r>
      <w:r w:rsidR="00675195" w:rsidRPr="00DA3A25">
        <w:rPr>
          <w:rFonts w:cs="Arial"/>
          <w:spacing w:val="2"/>
          <w:sz w:val="20"/>
        </w:rPr>
        <w:t>r</w:t>
      </w:r>
      <w:r w:rsidR="0001412B" w:rsidRPr="00DA3A25">
        <w:rPr>
          <w:rFonts w:cs="Arial"/>
          <w:sz w:val="20"/>
        </w:rPr>
        <w:t>a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7C281D" w:rsidRPr="00DA3A25">
        <w:rPr>
          <w:rFonts w:cs="Arial"/>
          <w:sz w:val="20"/>
        </w:rPr>
        <w:fldChar w:fldCharType="begin"/>
      </w:r>
      <w:r w:rsidR="007C281D" w:rsidRPr="00DA3A25">
        <w:rPr>
          <w:sz w:val="20"/>
        </w:rPr>
        <w:instrText xml:space="preserve"> XE "</w:instrText>
      </w:r>
      <w:r w:rsidR="007C281D" w:rsidRPr="00DA3A25">
        <w:rPr>
          <w:rFonts w:cs="Arial"/>
          <w:sz w:val="20"/>
        </w:rPr>
        <w:instrText>Bible, the (scripture):</w:instrText>
      </w:r>
      <w:r w:rsidR="007C281D" w:rsidRPr="00DA3A25">
        <w:rPr>
          <w:sz w:val="20"/>
        </w:rPr>
        <w:instrText xml:space="preserve">inspired by God" </w:instrText>
      </w:r>
      <w:r w:rsidR="007C281D" w:rsidRPr="00DA3A25">
        <w:rPr>
          <w:rFonts w:cs="Arial"/>
          <w:sz w:val="20"/>
        </w:rPr>
        <w:fldChar w:fldCharType="end"/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83452B" w:rsidRPr="00DA3A25">
        <w:rPr>
          <w:rFonts w:cs="Arial"/>
          <w:sz w:val="20"/>
        </w:rPr>
        <w:fldChar w:fldCharType="begin"/>
      </w:r>
      <w:r w:rsidR="0083452B" w:rsidRPr="00DA3A25">
        <w:rPr>
          <w:sz w:val="20"/>
        </w:rPr>
        <w:instrText xml:space="preserve"> XE "</w:instrText>
      </w:r>
      <w:r w:rsidR="0083452B" w:rsidRPr="00DA3A25">
        <w:rPr>
          <w:rFonts w:cs="Arial"/>
          <w:sz w:val="20"/>
        </w:rPr>
        <w:instrText>God</w:instrText>
      </w:r>
      <w:r w:rsidR="0083452B" w:rsidRPr="00DA3A25">
        <w:rPr>
          <w:sz w:val="20"/>
        </w:rPr>
        <w:instrText xml:space="preserve">" </w:instrText>
      </w:r>
      <w:r w:rsidR="0083452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d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is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</w:t>
      </w:r>
      <w:r w:rsidR="00675195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="00675195" w:rsidRPr="00DA3A25">
        <w:rPr>
          <w:rFonts w:cs="Arial"/>
          <w:spacing w:val="4"/>
          <w:sz w:val="20"/>
        </w:rPr>
        <w:t>f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ble</w:t>
      </w:r>
      <w:r w:rsidR="00F01898" w:rsidRPr="00DA3A25">
        <w:rPr>
          <w:rFonts w:cs="Arial"/>
          <w:sz w:val="20"/>
        </w:rPr>
        <w:fldChar w:fldCharType="begin"/>
      </w:r>
      <w:r w:rsidR="00F01898" w:rsidRPr="00DA3A25">
        <w:rPr>
          <w:sz w:val="20"/>
        </w:rPr>
        <w:instrText xml:space="preserve"> XE "</w:instrText>
      </w:r>
      <w:r w:rsidR="00F01898" w:rsidRPr="00DA3A25">
        <w:rPr>
          <w:rFonts w:cs="Arial"/>
          <w:sz w:val="20"/>
        </w:rPr>
        <w:instrText>Bible, the (scripture):</w:instrText>
      </w:r>
      <w:r w:rsidR="00F01898" w:rsidRPr="00DA3A25">
        <w:rPr>
          <w:sz w:val="20"/>
        </w:rPr>
        <w:instrText xml:space="preserve">profitable" </w:instrText>
      </w:r>
      <w:r w:rsidR="00F01898" w:rsidRPr="00DA3A25">
        <w:rPr>
          <w:rFonts w:cs="Arial"/>
          <w:sz w:val="20"/>
        </w:rPr>
        <w:fldChar w:fldCharType="end"/>
      </w:r>
      <w:r w:rsidR="008D6245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-2"/>
          <w:sz w:val="20"/>
        </w:rPr>
        <w:t>do</w:t>
      </w:r>
      <w:r w:rsidR="00FA5457" w:rsidRPr="00DA3A25">
        <w:rPr>
          <w:rFonts w:cs="Arial"/>
          <w:spacing w:val="2"/>
          <w:sz w:val="20"/>
        </w:rPr>
        <w:t>c</w:t>
      </w:r>
      <w:r w:rsidR="00974BF2" w:rsidRPr="00DA3A25">
        <w:rPr>
          <w:rFonts w:cs="Arial"/>
          <w:spacing w:val="4"/>
          <w:sz w:val="20"/>
        </w:rPr>
        <w:t>t</w:t>
      </w:r>
      <w:r w:rsidR="0067519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>n</w:t>
      </w:r>
      <w:r w:rsidRPr="00DA3A25">
        <w:rPr>
          <w:rFonts w:cs="Arial"/>
          <w:spacing w:val="-10"/>
          <w:sz w:val="20"/>
        </w:rPr>
        <w:t>e</w:t>
      </w:r>
      <w:r w:rsidRPr="00DA3A25">
        <w:rPr>
          <w:rFonts w:cs="Arial"/>
          <w:spacing w:val="-6"/>
          <w:sz w:val="20"/>
        </w:rPr>
        <w:t>,</w:t>
      </w:r>
      <w:r w:rsidR="008D6245" w:rsidRPr="00633952">
        <w:rPr>
          <w:rFonts w:cs="Arial"/>
          <w:sz w:val="21"/>
        </w:rPr>
        <w:t xml:space="preserve"> </w:t>
      </w:r>
      <w:r w:rsidR="00632E16" w:rsidRPr="00DA3A25">
        <w:rPr>
          <w:rFonts w:cs="Arial"/>
          <w:sz w:val="20"/>
        </w:rPr>
        <w:t>f</w:t>
      </w:r>
      <w:r w:rsidR="00632E16" w:rsidRPr="00DA3A25">
        <w:rPr>
          <w:rFonts w:cs="Arial"/>
          <w:spacing w:val="-2"/>
          <w:sz w:val="20"/>
        </w:rPr>
        <w:t>o</w:t>
      </w:r>
      <w:r w:rsidR="00F16F15" w:rsidRPr="00DA3A25">
        <w:rPr>
          <w:rFonts w:cs="Arial"/>
          <w:spacing w:val="-2"/>
          <w:sz w:val="20"/>
        </w:rPr>
        <w:t>r</w:t>
      </w:r>
      <w:r w:rsidR="00E47B33" w:rsidRPr="00DA3A25">
        <w:rPr>
          <w:rFonts w:cs="Arial"/>
          <w:spacing w:val="-4"/>
          <w:sz w:val="20"/>
        </w:rPr>
        <w:t xml:space="preserve"> </w:t>
      </w:r>
      <w:r w:rsidR="00675195" w:rsidRPr="00DA3A25">
        <w:rPr>
          <w:rFonts w:cs="Arial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p</w:t>
      </w:r>
      <w:r w:rsidR="00675195" w:rsidRPr="00DA3A25">
        <w:rPr>
          <w:rFonts w:cs="Arial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10"/>
          <w:sz w:val="20"/>
        </w:rPr>
        <w:t>f</w:t>
      </w:r>
      <w:r w:rsidR="00F16F15" w:rsidRPr="00DA3A25">
        <w:rPr>
          <w:rFonts w:cs="Arial"/>
          <w:spacing w:val="-6"/>
          <w:sz w:val="20"/>
        </w:rPr>
        <w:t>,</w:t>
      </w:r>
      <w:r w:rsidR="00FC147A" w:rsidRPr="00633952">
        <w:rPr>
          <w:rFonts w:cs="Arial"/>
          <w:sz w:val="21"/>
        </w:rPr>
        <w:t xml:space="preserve"> </w:t>
      </w:r>
      <w:r w:rsidR="00632E16" w:rsidRPr="00DA3A25">
        <w:rPr>
          <w:rFonts w:cs="Arial"/>
          <w:sz w:val="20"/>
        </w:rPr>
        <w:t>f</w:t>
      </w:r>
      <w:r w:rsidR="00632E16" w:rsidRPr="00DA3A25">
        <w:rPr>
          <w:rFonts w:cs="Arial"/>
          <w:spacing w:val="-2"/>
          <w:sz w:val="20"/>
        </w:rPr>
        <w:t>o</w:t>
      </w:r>
      <w:r w:rsidR="00FC147A" w:rsidRPr="00DA3A25">
        <w:rPr>
          <w:rFonts w:cs="Arial"/>
          <w:spacing w:val="-2"/>
          <w:sz w:val="20"/>
        </w:rPr>
        <w:t>r</w:t>
      </w:r>
      <w:r w:rsidR="00FC147A" w:rsidRPr="00633952">
        <w:rPr>
          <w:rFonts w:cs="Arial"/>
          <w:sz w:val="21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>o</w:t>
      </w:r>
      <w:r w:rsidR="00675195" w:rsidRPr="00DA3A25">
        <w:rPr>
          <w:rFonts w:cs="Arial"/>
          <w:spacing w:val="2"/>
          <w:sz w:val="20"/>
        </w:rPr>
        <w:t>r</w:t>
      </w:r>
      <w:r w:rsidR="00675195" w:rsidRPr="00DA3A25">
        <w:rPr>
          <w:rFonts w:cs="Arial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FA5457" w:rsidRPr="00DA3A25">
        <w:rPr>
          <w:rFonts w:cs="Arial"/>
          <w:spacing w:val="2"/>
          <w:sz w:val="20"/>
        </w:rPr>
        <w:t>c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pacing w:val="-4"/>
          <w:sz w:val="20"/>
        </w:rPr>
        <w:t>n,</w:t>
      </w:r>
      <w:r w:rsidR="00FC147A" w:rsidRPr="00633952">
        <w:rPr>
          <w:rFonts w:cs="Arial"/>
          <w:sz w:val="21"/>
        </w:rPr>
        <w:t xml:space="preserve"> </w:t>
      </w:r>
      <w:r w:rsidR="00632E16" w:rsidRPr="00DA3A25">
        <w:rPr>
          <w:rFonts w:cs="Arial"/>
          <w:spacing w:val="4"/>
          <w:sz w:val="20"/>
        </w:rPr>
        <w:t>f</w:t>
      </w:r>
      <w:r w:rsidR="00632E16" w:rsidRPr="00DA3A25">
        <w:rPr>
          <w:rFonts w:cs="Arial"/>
          <w:spacing w:val="-2"/>
          <w:sz w:val="20"/>
        </w:rPr>
        <w:t>o</w:t>
      </w:r>
      <w:r w:rsidR="00FC147A" w:rsidRPr="00DA3A25">
        <w:rPr>
          <w:rFonts w:cs="Arial"/>
          <w:spacing w:val="-2"/>
          <w:sz w:val="20"/>
        </w:rPr>
        <w:t>r</w:t>
      </w:r>
      <w:r w:rsidR="00FC147A"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ins</w:t>
      </w:r>
      <w:r w:rsidR="00974BF2" w:rsidRPr="00DA3A25">
        <w:rPr>
          <w:rFonts w:cs="Arial"/>
          <w:spacing w:val="4"/>
          <w:sz w:val="20"/>
        </w:rPr>
        <w:t>t</w:t>
      </w:r>
      <w:r w:rsidR="00575A51" w:rsidRPr="00DA3A25">
        <w:rPr>
          <w:rFonts w:cs="Arial"/>
          <w:spacing w:val="2"/>
          <w:sz w:val="20"/>
        </w:rPr>
        <w:t>r</w:t>
      </w:r>
      <w:r w:rsidR="00B817BB" w:rsidRPr="00DA3A25">
        <w:rPr>
          <w:rFonts w:cs="Arial"/>
          <w:sz w:val="20"/>
        </w:rPr>
        <w:t>u</w:t>
      </w:r>
      <w:r w:rsidR="00FA5457" w:rsidRPr="00DA3A25">
        <w:rPr>
          <w:rFonts w:cs="Arial"/>
          <w:spacing w:val="2"/>
          <w:sz w:val="20"/>
        </w:rPr>
        <w:t>c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>on</w:t>
      </w:r>
      <w:r w:rsidR="00FC147A"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>n</w:t>
      </w:r>
      <w:r w:rsidR="00FC147A" w:rsidRPr="00DA3A25">
        <w:rPr>
          <w:rFonts w:cs="Arial"/>
          <w:spacing w:val="-4"/>
          <w:sz w:val="20"/>
        </w:rPr>
        <w:t xml:space="preserve"> </w:t>
      </w:r>
      <w:r w:rsidR="00575A51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974BF2" w:rsidRPr="00DA3A25">
        <w:rPr>
          <w:rFonts w:cs="Arial"/>
          <w:spacing w:val="4"/>
          <w:sz w:val="20"/>
        </w:rPr>
        <w:t>t</w:t>
      </w:r>
      <w:r w:rsidR="0081367A" w:rsidRPr="00DA3A25">
        <w:rPr>
          <w:rFonts w:cs="Arial"/>
          <w:spacing w:val="-2"/>
          <w:sz w:val="20"/>
        </w:rPr>
        <w:t>e</w:t>
      </w:r>
      <w:r w:rsidR="0081367A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usnes</w:t>
      </w:r>
      <w:r w:rsidRPr="00DA3A25">
        <w:rPr>
          <w:rFonts w:cs="Arial"/>
          <w:spacing w:val="-6"/>
          <w:sz w:val="20"/>
        </w:rPr>
        <w:t>s</w:t>
      </w:r>
      <w:r w:rsidR="00BF78DB" w:rsidRPr="00DA3A25">
        <w:rPr>
          <w:rFonts w:cs="Arial"/>
          <w:spacing w:val="-18"/>
          <w:sz w:val="20"/>
        </w:rPr>
        <w:fldChar w:fldCharType="begin"/>
      </w:r>
      <w:r w:rsidR="00BF78DB" w:rsidRPr="00DA3A25">
        <w:rPr>
          <w:spacing w:val="-18"/>
          <w:sz w:val="20"/>
        </w:rPr>
        <w:instrText xml:space="preserve"> XE "</w:instrText>
      </w:r>
      <w:r w:rsidR="00BF78DB" w:rsidRPr="00DA3A25">
        <w:rPr>
          <w:rFonts w:cs="Arial"/>
          <w:spacing w:val="-18"/>
          <w:sz w:val="20"/>
        </w:rPr>
        <w:instrText>Righteousness</w:instrText>
      </w:r>
      <w:r w:rsidR="00BF78DB" w:rsidRPr="00DA3A25">
        <w:rPr>
          <w:spacing w:val="-18"/>
          <w:sz w:val="20"/>
        </w:rPr>
        <w:instrText xml:space="preserve">" </w:instrText>
      </w:r>
      <w:r w:rsidR="00BF78DB" w:rsidRPr="00DA3A25">
        <w:rPr>
          <w:rFonts w:cs="Arial"/>
          <w:spacing w:val="-18"/>
          <w:sz w:val="20"/>
        </w:rPr>
        <w:fldChar w:fldCharType="end"/>
      </w:r>
      <w:r w:rsidRPr="00DA3A25">
        <w:rPr>
          <w:rFonts w:cs="Arial"/>
          <w:spacing w:val="-18"/>
          <w:sz w:val="20"/>
        </w:rPr>
        <w:t>"</w:t>
      </w:r>
      <w:r w:rsidR="008D6245" w:rsidRPr="00633952">
        <w:rPr>
          <w:rFonts w:cs="Arial"/>
          <w:sz w:val="20"/>
          <w:szCs w:val="20"/>
        </w:rPr>
        <w:t xml:space="preserve"> </w:t>
      </w:r>
      <w:r w:rsidR="0040491B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2</w:t>
      </w:r>
      <w:r w:rsidR="00715F9A" w:rsidRPr="00633952">
        <w:rPr>
          <w:rFonts w:cs="Arial"/>
          <w:sz w:val="16"/>
          <w:szCs w:val="16"/>
        </w:rPr>
        <w:t>T</w:t>
      </w:r>
      <w:r w:rsidR="007874B2" w:rsidRPr="00633952">
        <w:rPr>
          <w:rFonts w:cs="Arial"/>
          <w:sz w:val="16"/>
          <w:szCs w:val="16"/>
        </w:rPr>
        <w:t>i</w:t>
      </w:r>
      <w:r w:rsidR="008D6245"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6</w:t>
      </w:r>
      <w:r w:rsidR="0040491B" w:rsidRPr="00633952">
        <w:rPr>
          <w:rFonts w:cs="Arial"/>
          <w:sz w:val="16"/>
          <w:szCs w:val="16"/>
        </w:rPr>
        <w:t>)</w:t>
      </w:r>
      <w:r w:rsidR="00504CDD" w:rsidRPr="00633952">
        <w:rPr>
          <w:rFonts w:cs="Arial"/>
          <w:sz w:val="21"/>
        </w:rPr>
        <w:fldChar w:fldCharType="begin"/>
      </w:r>
      <w:r w:rsidR="00504CDD" w:rsidRPr="00633952">
        <w:instrText xml:space="preserve"> XE "</w:instrText>
      </w:r>
      <w:r w:rsidR="00504CDD" w:rsidRPr="00633952">
        <w:rPr>
          <w:rFonts w:cs="Arial"/>
          <w:i/>
          <w:sz w:val="21"/>
          <w:szCs w:val="20"/>
        </w:rPr>
        <w:instrText>.</w:instrText>
      </w:r>
      <w:r w:rsidR="00504CDD" w:rsidRPr="00633952">
        <w:instrText xml:space="preserve">" </w:instrText>
      </w:r>
      <w:r w:rsidR="00504CDD" w:rsidRPr="00633952">
        <w:rPr>
          <w:rFonts w:cs="Arial"/>
          <w:sz w:val="21"/>
        </w:rPr>
        <w:fldChar w:fldCharType="end"/>
      </w:r>
      <w:r w:rsidR="00784728" w:rsidRPr="00DA3A25">
        <w:rPr>
          <w:rFonts w:cs="Arial"/>
          <w:sz w:val="20"/>
        </w:rPr>
        <w:t>.</w:t>
      </w:r>
      <w:r w:rsidR="00D757C3" w:rsidRPr="00DA3A25">
        <w:rPr>
          <w:rFonts w:cs="Arial"/>
          <w:sz w:val="20"/>
        </w:rPr>
        <w:t xml:space="preserve"> </w:t>
      </w:r>
      <w:bookmarkStart w:id="6" w:name="_Hlk33557319"/>
      <w:r w:rsidR="00F60589" w:rsidRPr="00DA3A25">
        <w:rPr>
          <w:rFonts w:cs="Arial"/>
          <w:sz w:val="20"/>
        </w:rPr>
        <w:t>T</w:t>
      </w:r>
      <w:r w:rsidR="00784728" w:rsidRPr="00DA3A25">
        <w:rPr>
          <w:rFonts w:cs="Arial"/>
          <w:sz w:val="20"/>
        </w:rPr>
        <w:t>his</w:t>
      </w:r>
      <w:r w:rsidR="000E1EEC" w:rsidRPr="00DA3A25">
        <w:rPr>
          <w:rFonts w:cs="Arial"/>
          <w:sz w:val="20"/>
        </w:rPr>
        <w:t xml:space="preserve"> p</w:t>
      </w:r>
      <w:r w:rsidR="00675195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="00675195" w:rsidRPr="00DA3A25">
        <w:rPr>
          <w:rFonts w:cs="Arial"/>
          <w:spacing w:val="4"/>
          <w:sz w:val="20"/>
        </w:rPr>
        <w:t>f</w:t>
      </w:r>
      <w:r w:rsidR="00F16F15" w:rsidRPr="00DA3A25">
        <w:rPr>
          <w:rFonts w:cs="Arial"/>
          <w:spacing w:val="2"/>
          <w:sz w:val="20"/>
        </w:rPr>
        <w:t>i</w:t>
      </w:r>
      <w:r w:rsidR="00784728" w:rsidRPr="00DA3A25">
        <w:rPr>
          <w:rFonts w:cs="Arial"/>
          <w:spacing w:val="2"/>
          <w:sz w:val="20"/>
        </w:rPr>
        <w:t>t</w:t>
      </w:r>
      <w:r w:rsidR="00F60589" w:rsidRPr="00DA3A25">
        <w:rPr>
          <w:rFonts w:cs="Arial"/>
          <w:spacing w:val="2"/>
          <w:sz w:val="20"/>
        </w:rPr>
        <w:t xml:space="preserve"> comes at a cost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4B2777" w:rsidRPr="00DA3A25">
        <w:rPr>
          <w:rFonts w:cs="Arial"/>
          <w:sz w:val="20"/>
        </w:rPr>
        <w:t xml:space="preserve">. </w:t>
      </w:r>
      <w:r w:rsidR="00F60589" w:rsidRPr="00DA3A25">
        <w:rPr>
          <w:rFonts w:cs="Arial"/>
          <w:sz w:val="20"/>
        </w:rPr>
        <w:t>Grow</w:t>
      </w:r>
      <w:r w:rsidR="004549FE" w:rsidRPr="00DA3A25">
        <w:rPr>
          <w:rFonts w:cs="Arial"/>
          <w:spacing w:val="2"/>
          <w:sz w:val="20"/>
        </w:rPr>
        <w:t>t</w:t>
      </w:r>
      <w:r w:rsidR="00F60589" w:rsidRPr="00DA3A25">
        <w:rPr>
          <w:rFonts w:cs="Arial"/>
          <w:sz w:val="20"/>
        </w:rPr>
        <w:t>h</w:t>
      </w:r>
      <w:bookmarkStart w:id="7" w:name="_Hlk519943996"/>
      <w:r w:rsidR="00F60589" w:rsidRPr="00DA3A25">
        <w:rPr>
          <w:rFonts w:cs="Arial"/>
          <w:iCs/>
          <w:sz w:val="20"/>
        </w:rPr>
        <w:t xml:space="preserve"> </w:t>
      </w:r>
      <w:r w:rsidR="00F60589" w:rsidRPr="00DA3A25">
        <w:rPr>
          <w:rFonts w:cs="Arial"/>
          <w:sz w:val="20"/>
        </w:rPr>
        <w:t>requires</w:t>
      </w:r>
      <w:r w:rsidR="00BB5F24" w:rsidRPr="00DA3A25">
        <w:rPr>
          <w:rFonts w:cs="Arial"/>
          <w:spacing w:val="2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="00F800CE" w:rsidRPr="00DA3A25">
        <w:rPr>
          <w:rFonts w:cs="Arial"/>
          <w:sz w:val="20"/>
        </w:rPr>
        <w:t>hange</w:t>
      </w:r>
      <w:r w:rsidR="00F60589" w:rsidRPr="00DA3A25">
        <w:rPr>
          <w:rFonts w:cs="Arial"/>
          <w:sz w:val="20"/>
        </w:rPr>
        <w:t xml:space="preserve"> and </w:t>
      </w:r>
      <w:r w:rsidR="004B47B2" w:rsidRPr="00DA3A25">
        <w:rPr>
          <w:rFonts w:cs="Arial"/>
          <w:spacing w:val="2"/>
          <w:sz w:val="20"/>
        </w:rPr>
        <w:t>c</w:t>
      </w:r>
      <w:r w:rsidR="00F60589" w:rsidRPr="00DA3A25">
        <w:rPr>
          <w:rFonts w:cs="Arial"/>
          <w:sz w:val="20"/>
        </w:rPr>
        <w:t>hange</w:t>
      </w:r>
      <w:r w:rsidR="004B2777"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="004B2777" w:rsidRPr="00DA3A25">
        <w:rPr>
          <w:rFonts w:cs="Arial"/>
          <w:sz w:val="20"/>
        </w:rPr>
        <w:t xml:space="preserve">an be </w:t>
      </w:r>
      <w:r w:rsidR="008E1D31" w:rsidRPr="00DA3A25">
        <w:rPr>
          <w:rFonts w:cs="Arial"/>
          <w:sz w:val="20"/>
        </w:rPr>
        <w:t>un</w:t>
      </w:r>
      <w:r w:rsidR="008E1D31" w:rsidRPr="00DA3A25">
        <w:rPr>
          <w:rFonts w:cs="Arial"/>
          <w:spacing w:val="2"/>
          <w:sz w:val="20"/>
        </w:rPr>
        <w:t>c</w:t>
      </w:r>
      <w:r w:rsidR="008E1D31" w:rsidRPr="00DA3A25">
        <w:rPr>
          <w:rFonts w:cs="Arial"/>
          <w:sz w:val="20"/>
        </w:rPr>
        <w:t>om</w:t>
      </w:r>
      <w:r w:rsidR="008E1D31" w:rsidRPr="00DA3A25">
        <w:rPr>
          <w:rFonts w:cs="Arial"/>
          <w:spacing w:val="2"/>
          <w:sz w:val="20"/>
        </w:rPr>
        <w:t>f</w:t>
      </w:r>
      <w:r w:rsidR="008E1D31" w:rsidRPr="00DA3A25">
        <w:rPr>
          <w:rFonts w:cs="Arial"/>
          <w:sz w:val="20"/>
        </w:rPr>
        <w:t>o</w:t>
      </w:r>
      <w:r w:rsidR="008E1D31" w:rsidRPr="00DA3A25">
        <w:rPr>
          <w:rFonts w:cs="Arial"/>
          <w:spacing w:val="6"/>
          <w:sz w:val="20"/>
        </w:rPr>
        <w:t>r</w:t>
      </w:r>
      <w:r w:rsidR="008E1D31" w:rsidRPr="00DA3A25">
        <w:rPr>
          <w:rFonts w:cs="Arial"/>
          <w:spacing w:val="4"/>
          <w:sz w:val="20"/>
        </w:rPr>
        <w:t>t</w:t>
      </w:r>
      <w:r w:rsidR="008E1D31" w:rsidRPr="00DA3A25">
        <w:rPr>
          <w:rFonts w:cs="Arial"/>
          <w:sz w:val="20"/>
        </w:rPr>
        <w:t>abl</w:t>
      </w:r>
      <w:r w:rsidR="007D09B4" w:rsidRPr="00DA3A25">
        <w:rPr>
          <w:rFonts w:cs="Arial"/>
          <w:sz w:val="20"/>
        </w:rPr>
        <w:t>e</w:t>
      </w:r>
      <w:r w:rsidR="00F60589" w:rsidRPr="00DA3A25">
        <w:rPr>
          <w:rFonts w:cs="Arial"/>
          <w:sz w:val="20"/>
        </w:rPr>
        <w:t xml:space="preserve">, so </w:t>
      </w:r>
      <w:r w:rsidR="008E1D31" w:rsidRPr="00DA3A25">
        <w:rPr>
          <w:rFonts w:cs="Arial"/>
          <w:sz w:val="20"/>
        </w:rPr>
        <w:t>p</w:t>
      </w:r>
      <w:r w:rsidR="008E1D31" w:rsidRPr="00DA3A25">
        <w:rPr>
          <w:rFonts w:cs="Arial"/>
          <w:spacing w:val="4"/>
          <w:sz w:val="20"/>
        </w:rPr>
        <w:t>e</w:t>
      </w:r>
      <w:r w:rsidR="008E1D31" w:rsidRPr="00DA3A25">
        <w:rPr>
          <w:rFonts w:cs="Arial"/>
          <w:sz w:val="20"/>
        </w:rPr>
        <w:t>ople</w:t>
      </w:r>
      <w:r w:rsidR="00F60589" w:rsidRPr="00DA3A25">
        <w:rPr>
          <w:rFonts w:cs="Arial"/>
          <w:sz w:val="20"/>
        </w:rPr>
        <w:t xml:space="preserve"> may</w:t>
      </w:r>
      <w:r w:rsidR="008E1D31" w:rsidRPr="00DA3A25">
        <w:rPr>
          <w:rFonts w:cs="Arial"/>
          <w:sz w:val="20"/>
        </w:rPr>
        <w:t xml:space="preserve"> </w:t>
      </w:r>
      <w:r w:rsidR="008E1D31" w:rsidRPr="00DA3A25">
        <w:rPr>
          <w:rFonts w:cs="Arial"/>
          <w:spacing w:val="2"/>
          <w:sz w:val="20"/>
        </w:rPr>
        <w:t>r</w:t>
      </w:r>
      <w:r w:rsidR="008E1D31" w:rsidRPr="00DA3A25">
        <w:rPr>
          <w:rFonts w:cs="Arial"/>
          <w:sz w:val="20"/>
        </w:rPr>
        <w:t>esis</w:t>
      </w:r>
      <w:r w:rsidR="008E1D31" w:rsidRPr="00DA3A25">
        <w:rPr>
          <w:rFonts w:cs="Arial"/>
          <w:spacing w:val="-2"/>
          <w:sz w:val="20"/>
        </w:rPr>
        <w:t xml:space="preserve">t </w:t>
      </w:r>
      <w:r w:rsidR="008E1D31" w:rsidRPr="00DA3A25">
        <w:rPr>
          <w:rFonts w:cs="Arial"/>
          <w:spacing w:val="2"/>
          <w:sz w:val="20"/>
        </w:rPr>
        <w:t>c</w:t>
      </w:r>
      <w:r w:rsidR="008E1D31" w:rsidRPr="00DA3A25">
        <w:rPr>
          <w:rFonts w:cs="Arial"/>
          <w:sz w:val="20"/>
        </w:rPr>
        <w:t xml:space="preserve">hange </w:t>
      </w:r>
      <w:r w:rsidR="008E1D31" w:rsidRPr="00DA3A25">
        <w:rPr>
          <w:rFonts w:cs="Arial"/>
          <w:spacing w:val="2"/>
          <w:sz w:val="20"/>
        </w:rPr>
        <w:t>f</w:t>
      </w:r>
      <w:r w:rsidR="008E1D31" w:rsidRPr="00DA3A25">
        <w:rPr>
          <w:rFonts w:cs="Arial"/>
          <w:sz w:val="20"/>
        </w:rPr>
        <w:t>o</w:t>
      </w:r>
      <w:r w:rsidR="008E1D31" w:rsidRPr="00DA3A25">
        <w:rPr>
          <w:rFonts w:cs="Arial"/>
          <w:spacing w:val="-2"/>
          <w:sz w:val="20"/>
        </w:rPr>
        <w:t xml:space="preserve">r </w:t>
      </w:r>
      <w:r w:rsidR="008E1D31" w:rsidRPr="00DA3A25">
        <w:rPr>
          <w:rFonts w:cs="Arial"/>
          <w:spacing w:val="4"/>
          <w:sz w:val="20"/>
        </w:rPr>
        <w:t>t</w:t>
      </w:r>
      <w:r w:rsidR="008E1D31" w:rsidRPr="00DA3A25">
        <w:rPr>
          <w:rFonts w:cs="Arial"/>
          <w:sz w:val="20"/>
        </w:rPr>
        <w:t xml:space="preserve">his </w:t>
      </w:r>
      <w:r w:rsidR="008E1D31" w:rsidRPr="00DA3A25">
        <w:rPr>
          <w:rFonts w:cs="Arial"/>
          <w:spacing w:val="2"/>
          <w:sz w:val="20"/>
        </w:rPr>
        <w:t>r</w:t>
      </w:r>
      <w:r w:rsidR="008E1D31" w:rsidRPr="00DA3A25">
        <w:rPr>
          <w:rFonts w:cs="Arial"/>
          <w:sz w:val="20"/>
        </w:rPr>
        <w:t>eason alone.</w:t>
      </w:r>
      <w:r w:rsidR="00860B0A" w:rsidRPr="00DA3A25">
        <w:rPr>
          <w:rFonts w:cs="Arial"/>
          <w:sz w:val="20"/>
        </w:rPr>
        <w:t xml:space="preserve"> </w:t>
      </w:r>
      <w:bookmarkEnd w:id="7"/>
      <w:r w:rsidR="00F60589" w:rsidRPr="00DA3A25">
        <w:rPr>
          <w:rFonts w:cs="Arial"/>
          <w:sz w:val="20"/>
        </w:rPr>
        <w:t>If</w:t>
      </w:r>
      <w:r w:rsidR="00C72AF4" w:rsidRPr="00DA3A25">
        <w:rPr>
          <w:rFonts w:cs="Arial"/>
          <w:sz w:val="20"/>
        </w:rPr>
        <w:t xml:space="preserve"> </w:t>
      </w:r>
      <w:r w:rsidR="004C6160" w:rsidRPr="00DA3A25">
        <w:rPr>
          <w:rFonts w:cs="Arial"/>
          <w:sz w:val="20"/>
        </w:rPr>
        <w:t xml:space="preserve">it </w:t>
      </w:r>
      <w:r w:rsidR="00F67CEF" w:rsidRPr="00DA3A25">
        <w:rPr>
          <w:rFonts w:cs="Arial"/>
          <w:spacing w:val="4"/>
          <w:sz w:val="20"/>
        </w:rPr>
        <w:t>t</w:t>
      </w:r>
      <w:r w:rsidR="004C6160" w:rsidRPr="00DA3A25">
        <w:rPr>
          <w:rFonts w:cs="Arial"/>
          <w:sz w:val="20"/>
        </w:rPr>
        <w:t>u</w:t>
      </w:r>
      <w:r w:rsidR="004C6160" w:rsidRPr="00DA3A25">
        <w:rPr>
          <w:rFonts w:cs="Arial"/>
          <w:spacing w:val="4"/>
          <w:sz w:val="20"/>
        </w:rPr>
        <w:t>r</w:t>
      </w:r>
      <w:r w:rsidR="004C6160" w:rsidRPr="00DA3A25">
        <w:rPr>
          <w:rFonts w:cs="Arial"/>
          <w:sz w:val="20"/>
        </w:rPr>
        <w:t>ns out</w:t>
      </w:r>
      <w:r w:rsidR="00176845" w:rsidRPr="00DA3A25">
        <w:rPr>
          <w:rFonts w:cs="Arial"/>
          <w:sz w:val="20"/>
        </w:rPr>
        <w:t xml:space="preserve"> </w:t>
      </w:r>
      <w:r w:rsidR="002D798F" w:rsidRPr="00DA3A25">
        <w:rPr>
          <w:rFonts w:cs="Arial"/>
          <w:sz w:val="20"/>
        </w:rPr>
        <w:t>some</w:t>
      </w:r>
      <w:r w:rsidR="00974BF2" w:rsidRPr="00DA3A25">
        <w:rPr>
          <w:rFonts w:cs="Arial"/>
          <w:spacing w:val="4"/>
          <w:sz w:val="20"/>
        </w:rPr>
        <w:t>t</w:t>
      </w:r>
      <w:r w:rsidR="002D798F" w:rsidRPr="00DA3A25">
        <w:rPr>
          <w:rFonts w:cs="Arial"/>
          <w:sz w:val="20"/>
        </w:rPr>
        <w:t>hing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e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believe</w:t>
      </w:r>
      <w:r w:rsidR="008D6245" w:rsidRPr="00DA3A25">
        <w:rPr>
          <w:rFonts w:cs="Arial"/>
          <w:sz w:val="20"/>
        </w:rPr>
        <w:t xml:space="preserve"> </w:t>
      </w:r>
      <w:r w:rsidR="008D09BB" w:rsidRPr="00DA3A25">
        <w:rPr>
          <w:rFonts w:cs="Arial"/>
          <w:sz w:val="20"/>
        </w:rPr>
        <w:t>doe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D09BB" w:rsidRPr="00DA3A25">
        <w:rPr>
          <w:rFonts w:cs="Arial"/>
          <w:sz w:val="20"/>
        </w:rPr>
        <w:t xml:space="preserve">line up </w:t>
      </w:r>
      <w:r w:rsidR="00EC220D" w:rsidRPr="00DA3A25">
        <w:rPr>
          <w:rFonts w:cs="Arial"/>
          <w:spacing w:val="2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8D6245" w:rsidRPr="00DA3A25">
        <w:rPr>
          <w:rFonts w:cs="Arial"/>
          <w:sz w:val="20"/>
        </w:rPr>
        <w:t xml:space="preserve"> </w:t>
      </w:r>
      <w:r w:rsidR="008D09BB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8D09BB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8D09BB" w:rsidRPr="00DA3A25">
        <w:rPr>
          <w:rFonts w:cs="Arial"/>
          <w:sz w:val="20"/>
        </w:rPr>
        <w:t>e</w:t>
      </w:r>
      <w:r w:rsidR="002F7D48" w:rsidRPr="00DA3A25">
        <w:rPr>
          <w:rFonts w:cs="Arial"/>
          <w:sz w:val="20"/>
        </w:rPr>
        <w:t xml:space="preserve">, </w:t>
      </w:r>
      <w:r w:rsidR="00F67CEF" w:rsidRPr="00DA3A25">
        <w:rPr>
          <w:rFonts w:cs="Arial"/>
          <w:spacing w:val="4"/>
          <w:sz w:val="20"/>
        </w:rPr>
        <w:t>t</w:t>
      </w:r>
      <w:r w:rsidR="002F7D48" w:rsidRPr="00DA3A25">
        <w:rPr>
          <w:rFonts w:cs="Arial"/>
          <w:sz w:val="20"/>
        </w:rPr>
        <w:t>he</w:t>
      </w:r>
      <w:r w:rsidR="009A135C" w:rsidRPr="00DA3A25">
        <w:rPr>
          <w:rFonts w:cs="Arial"/>
          <w:sz w:val="20"/>
        </w:rPr>
        <w:t xml:space="preserve">n our judgment is </w:t>
      </w:r>
      <w:r w:rsidR="00F67CEF" w:rsidRPr="00DA3A25">
        <w:rPr>
          <w:rFonts w:cs="Arial"/>
          <w:spacing w:val="2"/>
          <w:sz w:val="20"/>
        </w:rPr>
        <w:t>c</w:t>
      </w:r>
      <w:r w:rsidR="009A135C" w:rsidRPr="00DA3A25">
        <w:rPr>
          <w:rFonts w:cs="Arial"/>
          <w:sz w:val="20"/>
        </w:rPr>
        <w:t>alled in</w:t>
      </w:r>
      <w:r w:rsidR="00F67CEF" w:rsidRPr="00DA3A25">
        <w:rPr>
          <w:rFonts w:cs="Arial"/>
          <w:spacing w:val="4"/>
          <w:sz w:val="20"/>
        </w:rPr>
        <w:t>t</w:t>
      </w:r>
      <w:r w:rsidR="009A135C" w:rsidRPr="00DA3A25">
        <w:rPr>
          <w:rFonts w:cs="Arial"/>
          <w:sz w:val="20"/>
        </w:rPr>
        <w:t>o ques</w:t>
      </w:r>
      <w:r w:rsidR="00F67CEF" w:rsidRPr="00DA3A25">
        <w:rPr>
          <w:rFonts w:cs="Arial"/>
          <w:spacing w:val="4"/>
          <w:sz w:val="20"/>
        </w:rPr>
        <w:t>t</w:t>
      </w:r>
      <w:r w:rsidR="009A135C" w:rsidRPr="00DA3A25">
        <w:rPr>
          <w:rFonts w:cs="Arial"/>
          <w:sz w:val="20"/>
        </w:rPr>
        <w:t>ion</w:t>
      </w:r>
      <w:r w:rsidR="00035B0D" w:rsidRPr="00DA3A25">
        <w:rPr>
          <w:rFonts w:cs="Arial"/>
          <w:sz w:val="20"/>
        </w:rPr>
        <w:t xml:space="preserve"> by </w:t>
      </w:r>
      <w:r w:rsidR="00F67CEF" w:rsidRPr="00DA3A25">
        <w:rPr>
          <w:rFonts w:cs="Arial"/>
          <w:spacing w:val="4"/>
          <w:sz w:val="20"/>
        </w:rPr>
        <w:t>t</w:t>
      </w:r>
      <w:r w:rsidR="00035B0D" w:rsidRPr="00DA3A25">
        <w:rPr>
          <w:rFonts w:cs="Arial"/>
          <w:sz w:val="20"/>
        </w:rPr>
        <w:t>he p</w:t>
      </w:r>
      <w:r w:rsidR="00F67CEF" w:rsidRPr="00DA3A25">
        <w:rPr>
          <w:rFonts w:cs="Arial"/>
          <w:spacing w:val="2"/>
          <w:sz w:val="20"/>
        </w:rPr>
        <w:t>r</w:t>
      </w:r>
      <w:r w:rsidR="00035B0D" w:rsidRPr="00DA3A25">
        <w:rPr>
          <w:rFonts w:cs="Arial"/>
          <w:sz w:val="20"/>
        </w:rPr>
        <w:t>o</w:t>
      </w:r>
      <w:r w:rsidR="00F67CEF" w:rsidRPr="00DA3A25">
        <w:rPr>
          <w:rFonts w:cs="Arial"/>
          <w:spacing w:val="2"/>
          <w:sz w:val="20"/>
        </w:rPr>
        <w:t>c</w:t>
      </w:r>
      <w:r w:rsidR="00035B0D" w:rsidRPr="00DA3A25">
        <w:rPr>
          <w:rFonts w:cs="Arial"/>
          <w:sz w:val="20"/>
        </w:rPr>
        <w:t xml:space="preserve">ess of </w:t>
      </w:r>
      <w:r w:rsidR="00F67CEF" w:rsidRPr="00DA3A25">
        <w:rPr>
          <w:rFonts w:cs="Arial"/>
          <w:spacing w:val="2"/>
          <w:sz w:val="20"/>
        </w:rPr>
        <w:t>c</w:t>
      </w:r>
      <w:r w:rsidR="00035B0D" w:rsidRPr="00DA3A25">
        <w:rPr>
          <w:rFonts w:cs="Arial"/>
          <w:sz w:val="20"/>
        </w:rPr>
        <w:t>o</w:t>
      </w:r>
      <w:r w:rsidR="00035B0D" w:rsidRPr="00DA3A25">
        <w:rPr>
          <w:rFonts w:cs="Arial"/>
          <w:spacing w:val="4"/>
          <w:sz w:val="20"/>
        </w:rPr>
        <w:t>r</w:t>
      </w:r>
      <w:r w:rsidR="00F67CEF" w:rsidRPr="00DA3A25">
        <w:rPr>
          <w:rFonts w:cs="Arial"/>
          <w:spacing w:val="2"/>
          <w:sz w:val="20"/>
        </w:rPr>
        <w:t>r</w:t>
      </w:r>
      <w:r w:rsidR="00035B0D" w:rsidRPr="00DA3A25">
        <w:rPr>
          <w:rFonts w:cs="Arial"/>
          <w:sz w:val="20"/>
        </w:rPr>
        <w:t>e</w:t>
      </w:r>
      <w:r w:rsidR="00F67CEF" w:rsidRPr="00DA3A25">
        <w:rPr>
          <w:rFonts w:cs="Arial"/>
          <w:spacing w:val="2"/>
          <w:sz w:val="20"/>
        </w:rPr>
        <w:t>c</w:t>
      </w:r>
      <w:r w:rsidR="00F67CEF" w:rsidRPr="00DA3A25">
        <w:rPr>
          <w:rFonts w:cs="Arial"/>
          <w:spacing w:val="4"/>
          <w:sz w:val="20"/>
        </w:rPr>
        <w:t>t</w:t>
      </w:r>
      <w:r w:rsidR="00035B0D" w:rsidRPr="00DA3A25">
        <w:rPr>
          <w:rFonts w:cs="Arial"/>
          <w:sz w:val="20"/>
        </w:rPr>
        <w:t xml:space="preserve">ion. </w:t>
      </w:r>
      <w:r w:rsidR="00260FA3" w:rsidRPr="00DA3A25">
        <w:rPr>
          <w:rFonts w:cs="Arial"/>
          <w:sz w:val="20"/>
        </w:rPr>
        <w:t xml:space="preserve">But </w:t>
      </w:r>
      <w:r w:rsidR="00713274" w:rsidRPr="00DA3A25">
        <w:rPr>
          <w:rFonts w:cs="Arial"/>
          <w:sz w:val="20"/>
        </w:rPr>
        <w:t xml:space="preserve">we do not like </w:t>
      </w:r>
      <w:r w:rsidR="00035B0D" w:rsidRPr="00DA3A25">
        <w:rPr>
          <w:rFonts w:cs="Arial"/>
          <w:sz w:val="20"/>
        </w:rPr>
        <w:t>havin</w:t>
      </w:r>
      <w:r w:rsidR="00713274" w:rsidRPr="00DA3A25">
        <w:rPr>
          <w:rFonts w:cs="Arial"/>
          <w:sz w:val="20"/>
        </w:rPr>
        <w:t>g</w:t>
      </w:r>
      <w:r w:rsidR="00035B0D" w:rsidRPr="00DA3A25">
        <w:rPr>
          <w:rFonts w:cs="Arial"/>
          <w:sz w:val="20"/>
        </w:rPr>
        <w:t xml:space="preserve"> </w:t>
      </w:r>
      <w:r w:rsidR="00713274" w:rsidRPr="00DA3A25">
        <w:rPr>
          <w:rFonts w:cs="Arial"/>
          <w:spacing w:val="4"/>
          <w:sz w:val="20"/>
        </w:rPr>
        <w:t>ou</w:t>
      </w:r>
      <w:r w:rsidR="00686D28" w:rsidRPr="00DA3A25">
        <w:rPr>
          <w:rFonts w:cs="Arial"/>
          <w:sz w:val="20"/>
        </w:rPr>
        <w:t xml:space="preserve">r </w:t>
      </w:r>
      <w:r w:rsidRPr="00DA3A25">
        <w:rPr>
          <w:rFonts w:cs="Arial"/>
          <w:sz w:val="20"/>
        </w:rPr>
        <w:t>judgm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40AD" w:rsidRPr="00DA3A25">
        <w:rPr>
          <w:rFonts w:cs="Arial"/>
          <w:spacing w:val="2"/>
          <w:sz w:val="20"/>
        </w:rPr>
        <w:t>c</w:t>
      </w:r>
      <w:r w:rsidR="003240AD" w:rsidRPr="00DA3A25">
        <w:rPr>
          <w:rFonts w:cs="Arial"/>
          <w:spacing w:val="-2"/>
          <w:sz w:val="20"/>
        </w:rPr>
        <w:t xml:space="preserve">alled </w:t>
      </w:r>
      <w:r w:rsidRPr="00DA3A25">
        <w:rPr>
          <w:rFonts w:cs="Arial"/>
          <w:sz w:val="20"/>
        </w:rPr>
        <w:t>in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ques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BD32C5" w:rsidRPr="00DA3A25">
        <w:rPr>
          <w:rFonts w:cs="Arial"/>
          <w:sz w:val="20"/>
        </w:rPr>
        <w:t>.</w:t>
      </w:r>
      <w:r w:rsidR="00C72AF4" w:rsidRPr="00DA3A25">
        <w:rPr>
          <w:rFonts w:cs="Arial"/>
          <w:sz w:val="20"/>
        </w:rPr>
        <w:t xml:space="preserve"> So</w:t>
      </w:r>
      <w:r w:rsidR="00C82F7A" w:rsidRPr="00DA3A25">
        <w:rPr>
          <w:rFonts w:cs="Arial"/>
          <w:sz w:val="20"/>
        </w:rPr>
        <w:t>,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e</w:t>
      </w:r>
      <w:r w:rsidR="008D6245" w:rsidRPr="00DA3A25">
        <w:rPr>
          <w:rFonts w:cs="Arial"/>
          <w:sz w:val="20"/>
        </w:rPr>
        <w:t xml:space="preserve"> </w:t>
      </w:r>
      <w:r w:rsidR="006D69E8" w:rsidRPr="00DA3A25">
        <w:rPr>
          <w:rFonts w:cs="Arial"/>
          <w:sz w:val="20"/>
        </w:rPr>
        <w:t>mu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</w:t>
      </w:r>
      <w:r w:rsidR="004830CD" w:rsidRPr="00DA3A25">
        <w:rPr>
          <w:rFonts w:cs="Arial"/>
          <w:sz w:val="20"/>
        </w:rPr>
        <w:t xml:space="preserve">e </w:t>
      </w:r>
      <w:r w:rsidR="004B47B2" w:rsidRPr="00DA3A25">
        <w:rPr>
          <w:rFonts w:cs="Arial"/>
          <w:spacing w:val="2"/>
          <w:sz w:val="20"/>
        </w:rPr>
        <w:t>c</w:t>
      </w:r>
      <w:r w:rsidR="00F60589" w:rsidRPr="00DA3A25">
        <w:rPr>
          <w:rFonts w:cs="Arial"/>
          <w:sz w:val="20"/>
        </w:rPr>
        <w:t>ons</w:t>
      </w:r>
      <w:r w:rsidR="004B47B2" w:rsidRPr="00DA3A25">
        <w:rPr>
          <w:rFonts w:cs="Arial"/>
          <w:spacing w:val="2"/>
          <w:sz w:val="20"/>
        </w:rPr>
        <w:t>c</w:t>
      </w:r>
      <w:r w:rsidR="00F60589" w:rsidRPr="00DA3A25">
        <w:rPr>
          <w:rFonts w:cs="Arial"/>
          <w:sz w:val="20"/>
        </w:rPr>
        <w:t>ious</w:t>
      </w:r>
      <w:r w:rsidR="004830CD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8D6245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g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AB1B3A" w:rsidRPr="00DA3A25">
        <w:rPr>
          <w:rFonts w:cs="Arial"/>
          <w:sz w:val="20"/>
        </w:rPr>
        <w:t>wh</w:t>
      </w:r>
      <w:r w:rsidR="003240AD" w:rsidRPr="00DA3A25">
        <w:rPr>
          <w:rFonts w:cs="Arial"/>
          <w:sz w:val="20"/>
        </w:rPr>
        <w:t>i</w:t>
      </w:r>
      <w:r w:rsidR="004B47B2" w:rsidRPr="00DA3A25">
        <w:rPr>
          <w:rFonts w:cs="Arial"/>
          <w:spacing w:val="2"/>
          <w:sz w:val="20"/>
        </w:rPr>
        <w:t>c</w:t>
      </w:r>
      <w:r w:rsidR="003240AD" w:rsidRPr="00DA3A25">
        <w:rPr>
          <w:rFonts w:cs="Arial"/>
          <w:sz w:val="20"/>
        </w:rPr>
        <w:t>h</w:t>
      </w:r>
      <w:r w:rsidR="000A64FF" w:rsidRPr="00DA3A25">
        <w:rPr>
          <w:rFonts w:cs="Arial"/>
          <w:sz w:val="20"/>
        </w:rPr>
        <w:t xml:space="preserve"> will</w:t>
      </w:r>
      <w:r w:rsidR="003240AD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3240AD" w:rsidRPr="00DA3A25">
        <w:rPr>
          <w:rFonts w:cs="Arial"/>
          <w:sz w:val="20"/>
        </w:rPr>
        <w:t xml:space="preserve">end </w:t>
      </w:r>
      <w:r w:rsidR="004549FE" w:rsidRPr="00DA3A25">
        <w:rPr>
          <w:rFonts w:cs="Arial"/>
          <w:spacing w:val="2"/>
          <w:sz w:val="20"/>
        </w:rPr>
        <w:t>t</w:t>
      </w:r>
      <w:r w:rsidR="003240AD" w:rsidRPr="00DA3A25">
        <w:rPr>
          <w:rFonts w:cs="Arial"/>
          <w:sz w:val="20"/>
        </w:rPr>
        <w:t xml:space="preserve">o go on </w:t>
      </w:r>
      <w:r w:rsidRPr="00DA3A25">
        <w:rPr>
          <w:rFonts w:cs="Arial"/>
          <w:sz w:val="20"/>
        </w:rPr>
        <w:t>be</w:t>
      </w:r>
      <w:r w:rsidR="00586ABD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en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</w:t>
      </w:r>
      <w:r w:rsidR="0067519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de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d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umil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="00FD20C8"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t>be</w:t>
      </w:r>
      <w:r w:rsidR="00FA5457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</w:t>
      </w:r>
      <w:r w:rsidR="00575A51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de</w:t>
      </w:r>
      <w:r w:rsidR="00FD20C8" w:rsidRPr="00DA3A25">
        <w:rPr>
          <w:rFonts w:cs="Arial"/>
          <w:sz w:val="20"/>
        </w:rPr>
        <w:t xml:space="preserve"> will</w:t>
      </w:r>
      <w:r w:rsidR="008D62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na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675195" w:rsidRPr="00DA3A25">
        <w:rPr>
          <w:rFonts w:cs="Arial"/>
          <w:spacing w:val="2"/>
          <w:sz w:val="20"/>
        </w:rPr>
        <w:t>r</w:t>
      </w:r>
      <w:r w:rsidR="0001412B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>lly</w:t>
      </w:r>
      <w:r w:rsidR="006D69E8" w:rsidRPr="00DA3A25">
        <w:rPr>
          <w:rFonts w:cs="Arial"/>
          <w:sz w:val="20"/>
        </w:rPr>
        <w:t xml:space="preserve"> </w:t>
      </w:r>
      <w:r w:rsidR="00A10978" w:rsidRPr="00DA3A25">
        <w:rPr>
          <w:rFonts w:cs="Arial"/>
          <w:sz w:val="20"/>
        </w:rPr>
        <w:t>in</w:t>
      </w:r>
      <w:r w:rsidR="004B47B2" w:rsidRPr="00DA3A25">
        <w:rPr>
          <w:rFonts w:cs="Arial"/>
          <w:spacing w:val="2"/>
          <w:sz w:val="20"/>
        </w:rPr>
        <w:t>c</w:t>
      </w:r>
      <w:r w:rsidR="00A10978" w:rsidRPr="00DA3A25">
        <w:rPr>
          <w:rFonts w:cs="Arial"/>
          <w:sz w:val="20"/>
        </w:rPr>
        <w:t xml:space="preserve">line </w:t>
      </w:r>
      <w:r w:rsidR="006D69E8" w:rsidRPr="00DA3A25">
        <w:rPr>
          <w:rFonts w:cs="Arial"/>
          <w:sz w:val="20"/>
        </w:rPr>
        <w:t xml:space="preserve">us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EB6E99" w:rsidRPr="00DA3A25">
        <w:rPr>
          <w:rFonts w:cs="Arial"/>
          <w:sz w:val="20"/>
        </w:rPr>
        <w:t>ward</w:t>
      </w:r>
      <w:r w:rsidR="008D6245" w:rsidRPr="00DA3A25">
        <w:rPr>
          <w:rFonts w:cs="Arial"/>
          <w:sz w:val="20"/>
        </w:rPr>
        <w:t xml:space="preserve"> </w:t>
      </w:r>
      <w:r w:rsidR="00675195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sis</w:t>
      </w:r>
      <w:r w:rsidR="00644D78" w:rsidRPr="00DA3A25">
        <w:rPr>
          <w:rFonts w:cs="Arial"/>
          <w:spacing w:val="-2"/>
          <w:sz w:val="20"/>
        </w:rPr>
        <w:t>t</w:t>
      </w:r>
      <w:r w:rsidR="00EB6E99" w:rsidRPr="00DA3A25">
        <w:rPr>
          <w:rFonts w:cs="Arial"/>
          <w:spacing w:val="-2"/>
          <w:sz w:val="20"/>
        </w:rPr>
        <w:t>ing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="00675195" w:rsidRPr="00DA3A25">
        <w:rPr>
          <w:rFonts w:cs="Arial"/>
          <w:spacing w:val="2"/>
          <w:sz w:val="20"/>
        </w:rPr>
        <w:t>rr</w:t>
      </w:r>
      <w:r w:rsidR="00BF4EB7" w:rsidRPr="00DA3A25">
        <w:rPr>
          <w:rFonts w:cs="Arial"/>
          <w:sz w:val="20"/>
        </w:rPr>
        <w:t>e</w:t>
      </w:r>
      <w:r w:rsidR="00FA5457" w:rsidRPr="00DA3A25">
        <w:rPr>
          <w:rFonts w:cs="Arial"/>
          <w:spacing w:val="2"/>
          <w:sz w:val="20"/>
        </w:rPr>
        <w:t>c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</w:t>
      </w:r>
    </w:p>
    <w:bookmarkEnd w:id="6"/>
    <w:p w14:paraId="1C986B57" w14:textId="77777777" w:rsidR="00E34D6F" w:rsidRPr="00DA3A25" w:rsidRDefault="00E34D6F" w:rsidP="00D852FE">
      <w:pPr>
        <w:spacing w:line="240" w:lineRule="auto"/>
        <w:rPr>
          <w:rFonts w:cs="Arial"/>
          <w:sz w:val="20"/>
        </w:rPr>
      </w:pPr>
    </w:p>
    <w:p w14:paraId="324E237E" w14:textId="01A1F2D9" w:rsidR="00014E60" w:rsidRPr="005916D3" w:rsidRDefault="00B008B4" w:rsidP="00D852FE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How </w:t>
      </w:r>
      <w:r w:rsidR="004549FE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o Find Right Answers</w:t>
      </w:r>
    </w:p>
    <w:p w14:paraId="2E974635" w14:textId="77777777" w:rsidR="00F60589" w:rsidRPr="005916D3" w:rsidRDefault="00F60589" w:rsidP="00D852FE">
      <w:pPr>
        <w:spacing w:line="240" w:lineRule="auto"/>
        <w:jc w:val="both"/>
        <w:rPr>
          <w:rFonts w:cs="Arial"/>
          <w:sz w:val="24"/>
        </w:rPr>
      </w:pPr>
    </w:p>
    <w:p w14:paraId="4FCBAB4D" w14:textId="1B077443" w:rsidR="00F60589" w:rsidRPr="00DA3A25" w:rsidRDefault="00715F9A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014E60" w:rsidRPr="00DA3A25">
        <w:rPr>
          <w:rFonts w:cs="Arial"/>
          <w:sz w:val="20"/>
        </w:rPr>
        <w:t>ea</w:t>
      </w:r>
      <w:r w:rsidR="00FA5457" w:rsidRPr="00DA3A25">
        <w:rPr>
          <w:rFonts w:cs="Arial"/>
          <w:spacing w:val="2"/>
          <w:sz w:val="20"/>
        </w:rPr>
        <w:t>c</w:t>
      </w:r>
      <w:r w:rsidR="00014E60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123053" w:rsidRPr="00DA3A25">
        <w:rPr>
          <w:rFonts w:cs="Arial"/>
          <w:sz w:val="20"/>
        </w:rPr>
        <w:t>s</w:t>
      </w:r>
      <w:r w:rsidR="008D6245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="00014E60" w:rsidRPr="00DA3A25">
        <w:rPr>
          <w:rFonts w:cs="Arial"/>
          <w:sz w:val="20"/>
        </w:rPr>
        <w:t>an</w:t>
      </w:r>
      <w:r w:rsidR="008D6245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give</w:t>
      </w:r>
      <w:r w:rsidR="008D6245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s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014E60" w:rsidRPr="00DA3A25">
        <w:rPr>
          <w:rFonts w:cs="Arial"/>
          <w:sz w:val="20"/>
        </w:rPr>
        <w:t>den</w:t>
      </w:r>
      <w:r w:rsidR="00E20650" w:rsidRPr="00DA3A25">
        <w:rPr>
          <w:rFonts w:cs="Arial"/>
          <w:spacing w:val="4"/>
          <w:sz w:val="20"/>
        </w:rPr>
        <w:t>t</w:t>
      </w:r>
      <w:r w:rsidR="002E5CD1" w:rsidRPr="00DA3A25">
        <w:rPr>
          <w:rFonts w:cs="Arial"/>
          <w:spacing w:val="4"/>
          <w:sz w:val="20"/>
        </w:rPr>
        <w:t>s</w:t>
      </w:r>
      <w:r w:rsidR="008D6245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</w:t>
      </w:r>
      <w:r w:rsidR="004B33CC" w:rsidRPr="00DA3A25">
        <w:rPr>
          <w:rFonts w:cs="Arial"/>
          <w:sz w:val="20"/>
        </w:rPr>
        <w:t xml:space="preserve">e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4B33CC" w:rsidRPr="00DA3A25">
        <w:rPr>
          <w:rFonts w:cs="Arial"/>
          <w:sz w:val="20"/>
        </w:rPr>
        <w:t xml:space="preserve">ght </w:t>
      </w:r>
      <w:r w:rsidR="00F70731" w:rsidRPr="00DA3A25">
        <w:rPr>
          <w:rFonts w:cs="Arial"/>
          <w:sz w:val="20"/>
        </w:rPr>
        <w:t>answe</w:t>
      </w:r>
      <w:r w:rsidR="00F70731" w:rsidRPr="00DA3A25">
        <w:rPr>
          <w:rFonts w:cs="Arial"/>
          <w:spacing w:val="2"/>
          <w:sz w:val="20"/>
        </w:rPr>
        <w:t>rs,</w:t>
      </w:r>
      <w:r w:rsidR="001529A3" w:rsidRPr="00DA3A25">
        <w:rPr>
          <w:rFonts w:cs="Arial"/>
          <w:sz w:val="20"/>
        </w:rPr>
        <w:t xml:space="preserve">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B33CC" w:rsidRPr="00DA3A25">
        <w:rPr>
          <w:rFonts w:cs="Arial"/>
          <w:spacing w:val="4"/>
          <w:sz w:val="20"/>
        </w:rPr>
        <w:t>t</w:t>
      </w:r>
      <w:r w:rsidR="004B33CC" w:rsidRPr="00DA3A25">
        <w:rPr>
          <w:rFonts w:cs="Arial"/>
          <w:sz w:val="20"/>
        </w:rPr>
        <w:t>hey</w:t>
      </w:r>
      <w:r w:rsidR="008D6245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elp</w:t>
      </w:r>
      <w:r w:rsidR="008D6245" w:rsidRPr="00DA3A25">
        <w:rPr>
          <w:rFonts w:cs="Arial"/>
          <w:sz w:val="20"/>
        </w:rPr>
        <w:t xml:space="preserve"> </w:t>
      </w:r>
      <w:bookmarkStart w:id="8" w:name="_Hlk32147205"/>
      <w:r w:rsidR="00BD441F" w:rsidRPr="00DA3A25">
        <w:rPr>
          <w:rFonts w:cs="Arial"/>
          <w:spacing w:val="4"/>
          <w:sz w:val="20"/>
        </w:rPr>
        <w:t>t</w:t>
      </w:r>
      <w:r w:rsidR="00BD441F" w:rsidRPr="00DA3A25">
        <w:rPr>
          <w:rFonts w:cs="Arial"/>
          <w:sz w:val="20"/>
        </w:rPr>
        <w:t xml:space="preserve">hem </w:t>
      </w:r>
      <w:bookmarkEnd w:id="8"/>
      <w:r w:rsidR="00014E60" w:rsidRPr="00DA3A25">
        <w:rPr>
          <w:rFonts w:cs="Arial"/>
          <w:sz w:val="20"/>
        </w:rPr>
        <w:t>g</w:t>
      </w:r>
      <w:r w:rsidR="00675195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="00014E60" w:rsidRPr="00DA3A25">
        <w:rPr>
          <w:rFonts w:cs="Arial"/>
          <w:sz w:val="20"/>
        </w:rPr>
        <w:t>w</w:t>
      </w:r>
      <w:r w:rsidR="008D6245" w:rsidRPr="00DA3A25">
        <w:rPr>
          <w:rFonts w:cs="Arial"/>
          <w:sz w:val="20"/>
        </w:rPr>
        <w:t xml:space="preserve"> </w:t>
      </w:r>
      <w:r w:rsidR="00636C69" w:rsidRPr="00DA3A25">
        <w:rPr>
          <w:rFonts w:cs="Arial"/>
          <w:spacing w:val="4"/>
          <w:sz w:val="20"/>
        </w:rPr>
        <w:t>by</w:t>
      </w:r>
      <w:r w:rsidR="004B33CC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sho</w:t>
      </w:r>
      <w:r w:rsidR="001D714B" w:rsidRPr="00DA3A25">
        <w:rPr>
          <w:rFonts w:cs="Arial"/>
          <w:sz w:val="20"/>
        </w:rPr>
        <w:t>w</w:t>
      </w:r>
      <w:r w:rsidR="00636C69" w:rsidRPr="00DA3A25">
        <w:rPr>
          <w:rFonts w:cs="Arial"/>
          <w:sz w:val="20"/>
        </w:rPr>
        <w:t>ing</w:t>
      </w:r>
      <w:r w:rsidR="001D714B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D714B" w:rsidRPr="00DA3A25">
        <w:rPr>
          <w:rFonts w:cs="Arial"/>
          <w:sz w:val="20"/>
        </w:rPr>
        <w:t>hem</w:t>
      </w:r>
      <w:r w:rsidR="00123053" w:rsidRPr="00DA3A25">
        <w:rPr>
          <w:rFonts w:cs="Arial"/>
          <w:spacing w:val="2"/>
          <w:sz w:val="20"/>
        </w:rPr>
        <w:t xml:space="preserve"> </w:t>
      </w:r>
      <w:r w:rsidR="00014E60" w:rsidRPr="00DA3A25">
        <w:rPr>
          <w:rFonts w:cs="Arial"/>
          <w:i/>
          <w:iCs/>
          <w:sz w:val="20"/>
        </w:rPr>
        <w:t>how</w:t>
      </w:r>
      <w:r w:rsidR="008D6245" w:rsidRPr="00DA3A25">
        <w:rPr>
          <w:rFonts w:cs="Arial"/>
          <w:i/>
          <w:iCs/>
          <w:sz w:val="20"/>
        </w:rPr>
        <w:t xml:space="preserve"> </w:t>
      </w:r>
      <w:r w:rsidR="00974BF2" w:rsidRPr="00DA3A25">
        <w:rPr>
          <w:rFonts w:cs="Arial"/>
          <w:i/>
          <w:iCs/>
          <w:spacing w:val="4"/>
          <w:sz w:val="20"/>
        </w:rPr>
        <w:t>t</w:t>
      </w:r>
      <w:r w:rsidR="00014E60" w:rsidRPr="00DA3A25">
        <w:rPr>
          <w:rFonts w:cs="Arial"/>
          <w:i/>
          <w:iCs/>
          <w:sz w:val="20"/>
        </w:rPr>
        <w:t>o</w:t>
      </w:r>
      <w:r w:rsidR="008D6245" w:rsidRPr="00DA3A25">
        <w:rPr>
          <w:rFonts w:cs="Arial"/>
          <w:i/>
          <w:iCs/>
          <w:sz w:val="20"/>
        </w:rPr>
        <w:t xml:space="preserve"> </w:t>
      </w:r>
      <w:r w:rsidR="00014E60" w:rsidRPr="00DA3A25">
        <w:rPr>
          <w:rFonts w:cs="Arial"/>
          <w:i/>
          <w:iCs/>
          <w:sz w:val="20"/>
        </w:rPr>
        <w:t>de</w:t>
      </w:r>
      <w:r w:rsidR="00675195" w:rsidRPr="00DA3A25">
        <w:rPr>
          <w:rFonts w:cs="Arial"/>
          <w:i/>
          <w:iCs/>
          <w:spacing w:val="4"/>
          <w:sz w:val="20"/>
        </w:rPr>
        <w:t>r</w:t>
      </w:r>
      <w:r w:rsidR="00014E60" w:rsidRPr="00DA3A25">
        <w:rPr>
          <w:rFonts w:cs="Arial"/>
          <w:i/>
          <w:iCs/>
          <w:sz w:val="20"/>
        </w:rPr>
        <w:t>ive</w:t>
      </w:r>
      <w:r w:rsidR="008D6245" w:rsidRPr="00DA3A25">
        <w:rPr>
          <w:rFonts w:cs="Arial"/>
          <w:i/>
          <w:iCs/>
          <w:sz w:val="20"/>
        </w:rPr>
        <w:t xml:space="preserve"> </w:t>
      </w:r>
      <w:r w:rsidR="00974BF2" w:rsidRPr="00DA3A25">
        <w:rPr>
          <w:rFonts w:cs="Arial"/>
          <w:i/>
          <w:iCs/>
          <w:spacing w:val="4"/>
          <w:sz w:val="20"/>
        </w:rPr>
        <w:t>t</w:t>
      </w:r>
      <w:r w:rsidR="00014E60" w:rsidRPr="00DA3A25">
        <w:rPr>
          <w:rFonts w:cs="Arial"/>
          <w:i/>
          <w:iCs/>
          <w:sz w:val="20"/>
        </w:rPr>
        <w:t>he</w:t>
      </w:r>
      <w:r w:rsidR="008D6245" w:rsidRPr="00DA3A25">
        <w:rPr>
          <w:rFonts w:cs="Arial"/>
          <w:i/>
          <w:iCs/>
          <w:sz w:val="20"/>
        </w:rPr>
        <w:t xml:space="preserve"> </w:t>
      </w:r>
      <w:r w:rsidR="00014E60" w:rsidRPr="00DA3A25">
        <w:rPr>
          <w:rFonts w:cs="Arial"/>
          <w:i/>
          <w:iCs/>
          <w:sz w:val="20"/>
        </w:rPr>
        <w:t>answe</w:t>
      </w:r>
      <w:r w:rsidR="002B2A62" w:rsidRPr="00DA3A25">
        <w:rPr>
          <w:rFonts w:cs="Arial"/>
          <w:i/>
          <w:iCs/>
          <w:spacing w:val="2"/>
          <w:sz w:val="20"/>
        </w:rPr>
        <w:t>r</w:t>
      </w:r>
      <w:r w:rsidR="00DE1D83" w:rsidRPr="00DA3A25">
        <w:rPr>
          <w:rFonts w:cs="Arial"/>
          <w:sz w:val="20"/>
        </w:rPr>
        <w:t>.</w:t>
      </w:r>
      <w:r w:rsidR="008D6245" w:rsidRPr="00DA3A25">
        <w:rPr>
          <w:rFonts w:cs="Arial"/>
          <w:sz w:val="20"/>
        </w:rPr>
        <w:t xml:space="preserve"> </w:t>
      </w:r>
      <w:r w:rsidR="00112A29" w:rsidRPr="00DA3A25">
        <w:rPr>
          <w:rFonts w:cs="Arial"/>
          <w:sz w:val="20"/>
        </w:rPr>
        <w:t>God's wo</w:t>
      </w:r>
      <w:r w:rsidR="00112A29" w:rsidRPr="00DA3A25">
        <w:rPr>
          <w:rFonts w:cs="Arial"/>
          <w:spacing w:val="-2"/>
          <w:sz w:val="20"/>
        </w:rPr>
        <w:t>r</w:t>
      </w:r>
      <w:r w:rsidR="00112A29"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9B0DB1"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="009B0DB1" w:rsidRPr="00DA3A25">
        <w:rPr>
          <w:rFonts w:cs="Arial"/>
          <w:sz w:val="20"/>
        </w:rPr>
        <w:t xml:space="preserve">an do </w:t>
      </w:r>
      <w:r w:rsidR="00014E60" w:rsidRPr="00DA3A25">
        <w:rPr>
          <w:rFonts w:cs="Arial"/>
          <w:sz w:val="20"/>
        </w:rPr>
        <w:t>bo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</w:t>
      </w:r>
      <w:r w:rsidR="008858EF" w:rsidRPr="00DA3A25">
        <w:rPr>
          <w:rFonts w:cs="Arial"/>
          <w:sz w:val="20"/>
        </w:rPr>
        <w:t>.</w:t>
      </w:r>
      <w:r w:rsidR="008D6245" w:rsidRPr="00DA3A25">
        <w:rPr>
          <w:rFonts w:cs="Arial"/>
          <w:sz w:val="20"/>
        </w:rPr>
        <w:t xml:space="preserve"> </w:t>
      </w:r>
      <w:r w:rsidR="003E23A4" w:rsidRPr="00DA3A25">
        <w:rPr>
          <w:rFonts w:cs="Arial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A5457" w:rsidRPr="00DA3A25">
        <w:rPr>
          <w:rFonts w:cs="Arial"/>
          <w:spacing w:val="2"/>
          <w:sz w:val="20"/>
        </w:rPr>
        <w:t>c</w:t>
      </w:r>
      <w:r w:rsidR="005A602C" w:rsidRPr="00DA3A25">
        <w:rPr>
          <w:rFonts w:cs="Arial"/>
          <w:sz w:val="20"/>
        </w:rPr>
        <w:t>an</w:t>
      </w:r>
      <w:r w:rsidR="008D6245" w:rsidRPr="00DA3A25">
        <w:rPr>
          <w:rFonts w:cs="Arial"/>
          <w:sz w:val="20"/>
        </w:rPr>
        <w:t xml:space="preserve"> </w:t>
      </w:r>
      <w:r w:rsidR="005A602C" w:rsidRPr="00DA3A25">
        <w:rPr>
          <w:rFonts w:cs="Arial"/>
          <w:sz w:val="20"/>
        </w:rPr>
        <w:t>move</w:t>
      </w:r>
      <w:r w:rsidR="008D6245" w:rsidRPr="00DA3A25">
        <w:rPr>
          <w:rFonts w:cs="Arial"/>
          <w:sz w:val="20"/>
        </w:rPr>
        <w:t xml:space="preserve"> </w:t>
      </w:r>
      <w:r w:rsidR="005A602C" w:rsidRPr="00DA3A25">
        <w:rPr>
          <w:rFonts w:cs="Arial"/>
          <w:sz w:val="20"/>
        </w:rPr>
        <w:t>us</w:t>
      </w:r>
      <w:r w:rsidR="008D6245" w:rsidRPr="00DA3A25">
        <w:rPr>
          <w:rFonts w:cs="Arial"/>
          <w:sz w:val="20"/>
        </w:rPr>
        <w:t xml:space="preserve"> </w:t>
      </w:r>
      <w:r w:rsidR="007D5B2F" w:rsidRPr="00DA3A25">
        <w:rPr>
          <w:rFonts w:cs="Arial"/>
          <w:spacing w:val="2"/>
          <w:sz w:val="20"/>
        </w:rPr>
        <w:t>f</w:t>
      </w:r>
      <w:r w:rsidR="00575A51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="00014E60" w:rsidRPr="00DA3A25">
        <w:rPr>
          <w:rFonts w:cs="Arial"/>
          <w:sz w:val="20"/>
        </w:rPr>
        <w:t>m</w:t>
      </w:r>
      <w:r w:rsidR="008D6245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e</w:t>
      </w:r>
      <w:r w:rsidR="00675195" w:rsidRPr="00DA3A25">
        <w:rPr>
          <w:rFonts w:cs="Arial"/>
          <w:spacing w:val="2"/>
          <w:sz w:val="20"/>
        </w:rPr>
        <w:t>rr</w:t>
      </w:r>
      <w:r w:rsidR="00DC6A4E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8D6245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30458E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</w:t>
      </w:r>
      <w:r w:rsidR="008D6245" w:rsidRPr="00DA3A25">
        <w:rPr>
          <w:rFonts w:cs="Arial"/>
          <w:sz w:val="20"/>
        </w:rPr>
        <w:t xml:space="preserve"> </w:t>
      </w:r>
      <w:r w:rsidR="009B0DB1" w:rsidRPr="00DA3A25">
        <w:rPr>
          <w:rFonts w:cs="Arial"/>
          <w:sz w:val="20"/>
        </w:rPr>
        <w:t>on an issue</w:t>
      </w:r>
      <w:r w:rsidR="0073373B" w:rsidRPr="00DA3A25">
        <w:rPr>
          <w:rFonts w:cs="Arial"/>
          <w:sz w:val="20"/>
        </w:rPr>
        <w:t xml:space="preserve"> </w:t>
      </w:r>
      <w:r w:rsidR="00940153" w:rsidRPr="00DA3A25">
        <w:rPr>
          <w:rFonts w:cs="Arial"/>
          <w:sz w:val="20"/>
        </w:rPr>
        <w:t xml:space="preserve">and </w:t>
      </w:r>
      <w:r w:rsidR="00ED526B" w:rsidRPr="00DA3A25">
        <w:rPr>
          <w:rFonts w:cs="Arial"/>
          <w:sz w:val="20"/>
        </w:rPr>
        <w:t xml:space="preserve">it </w:t>
      </w:r>
      <w:r w:rsidR="003D5B94" w:rsidRPr="00DA3A25">
        <w:rPr>
          <w:rFonts w:cs="Arial"/>
          <w:sz w:val="20"/>
        </w:rPr>
        <w:fldChar w:fldCharType="begin"/>
      </w:r>
      <w:r w:rsidR="003D5B94" w:rsidRPr="00DA3A25">
        <w:rPr>
          <w:sz w:val="20"/>
        </w:rPr>
        <w:instrText xml:space="preserve"> XE "</w:instrText>
      </w:r>
      <w:r w:rsidR="003D5B94" w:rsidRPr="00DA3A25">
        <w:rPr>
          <w:rFonts w:cs="Arial"/>
          <w:sz w:val="20"/>
        </w:rPr>
        <w:instrText>Bible, the (scripture):</w:instrText>
      </w:r>
      <w:r w:rsidR="003D5B94" w:rsidRPr="00DA3A25">
        <w:rPr>
          <w:sz w:val="20"/>
        </w:rPr>
        <w:instrText xml:space="preserve">word of God, the" </w:instrText>
      </w:r>
      <w:r w:rsidR="003D5B94" w:rsidRPr="00DA3A25">
        <w:rPr>
          <w:rFonts w:cs="Arial"/>
          <w:sz w:val="20"/>
        </w:rPr>
        <w:fldChar w:fldCharType="end"/>
      </w:r>
      <w:r w:rsidR="00014E60" w:rsidRPr="00DA3A25">
        <w:rPr>
          <w:rFonts w:cs="Arial"/>
          <w:sz w:val="20"/>
        </w:rPr>
        <w:t>also</w:t>
      </w:r>
      <w:r w:rsidR="009B0DB1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FC5E94" w:rsidRPr="00DA3A25">
        <w:rPr>
          <w:rFonts w:cs="Arial"/>
          <w:sz w:val="20"/>
        </w:rPr>
        <w:t>e</w:t>
      </w:r>
      <w:r w:rsidR="00ED526B" w:rsidRPr="00DA3A25">
        <w:rPr>
          <w:rFonts w:cs="Arial"/>
          <w:sz w:val="20"/>
        </w:rPr>
        <w:t>a</w:t>
      </w:r>
      <w:r w:rsidR="004B47B2" w:rsidRPr="00DA3A25">
        <w:rPr>
          <w:rFonts w:cs="Arial"/>
          <w:spacing w:val="2"/>
          <w:sz w:val="20"/>
        </w:rPr>
        <w:t>c</w:t>
      </w:r>
      <w:r w:rsidR="00ED526B" w:rsidRPr="00DA3A25">
        <w:rPr>
          <w:rFonts w:cs="Arial"/>
          <w:sz w:val="20"/>
        </w:rPr>
        <w:t>hes</w:t>
      </w:r>
      <w:r w:rsidR="009B0DB1" w:rsidRPr="00DA3A25">
        <w:rPr>
          <w:rFonts w:cs="Arial"/>
          <w:sz w:val="20"/>
        </w:rPr>
        <w:t xml:space="preserve"> us</w:t>
      </w:r>
      <w:r w:rsidR="00FC5E94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o</w:t>
      </w:r>
      <w:r w:rsidR="001C45C5" w:rsidRPr="00DA3A25">
        <w:rPr>
          <w:rFonts w:cs="Arial"/>
          <w:sz w:val="20"/>
        </w:rPr>
        <w:t xml:space="preserve">w </w:t>
      </w:r>
      <w:r w:rsidR="004549FE" w:rsidRPr="00DA3A25">
        <w:rPr>
          <w:rFonts w:cs="Arial"/>
          <w:spacing w:val="2"/>
          <w:sz w:val="20"/>
        </w:rPr>
        <w:t>t</w:t>
      </w:r>
      <w:r w:rsidR="001C45C5" w:rsidRPr="00DA3A25">
        <w:rPr>
          <w:rFonts w:cs="Arial"/>
          <w:sz w:val="20"/>
        </w:rPr>
        <w:t xml:space="preserve">o </w:t>
      </w:r>
      <w:r w:rsidR="00CA7D95" w:rsidRPr="00DA3A25">
        <w:rPr>
          <w:rFonts w:cs="Arial"/>
          <w:spacing w:val="2"/>
          <w:sz w:val="20"/>
        </w:rPr>
        <w:t>f</w:t>
      </w:r>
      <w:r w:rsidR="00CA7D95" w:rsidRPr="00DA3A25">
        <w:rPr>
          <w:rFonts w:cs="Arial"/>
          <w:sz w:val="20"/>
        </w:rPr>
        <w:t xml:space="preserve">ind </w:t>
      </w:r>
      <w:r w:rsidR="00CA7D95" w:rsidRPr="00DA3A25">
        <w:rPr>
          <w:rFonts w:cs="Arial"/>
          <w:spacing w:val="4"/>
          <w:sz w:val="20"/>
        </w:rPr>
        <w:t>t</w:t>
      </w:r>
      <w:r w:rsidR="00CA7D95" w:rsidRPr="00DA3A25">
        <w:rPr>
          <w:rFonts w:cs="Arial"/>
          <w:sz w:val="20"/>
        </w:rPr>
        <w:t xml:space="preserve">he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CA7D95" w:rsidRPr="00DA3A25">
        <w:rPr>
          <w:rFonts w:cs="Arial"/>
          <w:sz w:val="20"/>
        </w:rPr>
        <w:t>ght</w:t>
      </w:r>
      <w:r w:rsidR="008D6245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nswe</w:t>
      </w:r>
      <w:r w:rsidR="00F16F15" w:rsidRPr="00DA3A25">
        <w:rPr>
          <w:rFonts w:cs="Arial"/>
          <w:sz w:val="20"/>
        </w:rPr>
        <w:t>r</w:t>
      </w:r>
      <w:r w:rsidR="003A7687" w:rsidRPr="00DA3A25">
        <w:rPr>
          <w:rFonts w:cs="Arial"/>
          <w:sz w:val="20"/>
        </w:rPr>
        <w:t>s</w:t>
      </w:r>
      <w:r w:rsidR="00940153" w:rsidRPr="00DA3A25">
        <w:rPr>
          <w:rFonts w:cs="Arial"/>
          <w:sz w:val="20"/>
        </w:rPr>
        <w:t>, as will</w:t>
      </w:r>
      <w:r w:rsidR="009239A2" w:rsidRPr="00DA3A25">
        <w:rPr>
          <w:rFonts w:cs="Arial"/>
          <w:sz w:val="20"/>
        </w:rPr>
        <w:t xml:space="preserve"> be</w:t>
      </w:r>
      <w:r w:rsidR="00940153" w:rsidRPr="00DA3A25">
        <w:rPr>
          <w:rFonts w:cs="Arial"/>
          <w:sz w:val="20"/>
        </w:rPr>
        <w:t xml:space="preserve"> show</w:t>
      </w:r>
      <w:r w:rsidR="009239A2" w:rsidRPr="00DA3A25">
        <w:rPr>
          <w:rFonts w:cs="Arial"/>
          <w:sz w:val="20"/>
        </w:rPr>
        <w:t>n</w:t>
      </w:r>
      <w:r w:rsidR="00F16F15" w:rsidRPr="00DA3A25">
        <w:rPr>
          <w:rFonts w:cs="Arial"/>
          <w:sz w:val="20"/>
        </w:rPr>
        <w:t>.</w:t>
      </w:r>
    </w:p>
    <w:p w14:paraId="691B475F" w14:textId="0B09398B" w:rsidR="00DD7052" w:rsidRPr="00633952" w:rsidRDefault="00DD7052" w:rsidP="00D852FE">
      <w:pPr>
        <w:spacing w:line="240" w:lineRule="auto"/>
        <w:jc w:val="both"/>
        <w:rPr>
          <w:rFonts w:cs="Arial"/>
          <w:sz w:val="20"/>
          <w:szCs w:val="20"/>
        </w:rPr>
      </w:pPr>
    </w:p>
    <w:p w14:paraId="1DA726FF" w14:textId="04CCDD44" w:rsidR="00FD15D3" w:rsidRPr="00DA3A25" w:rsidRDefault="00014E60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aul</w:t>
      </w:r>
      <w:r w:rsidR="00930991" w:rsidRPr="00DA3A25">
        <w:rPr>
          <w:rFonts w:cs="Arial"/>
          <w:sz w:val="20"/>
        </w:rPr>
        <w:fldChar w:fldCharType="begin"/>
      </w:r>
      <w:r w:rsidR="00930991" w:rsidRPr="00DA3A25">
        <w:rPr>
          <w:sz w:val="20"/>
        </w:rPr>
        <w:instrText xml:space="preserve"> XE "</w:instrText>
      </w:r>
      <w:r w:rsidR="00930991" w:rsidRPr="00DA3A25">
        <w:rPr>
          <w:rFonts w:cs="Arial"/>
          <w:sz w:val="20"/>
        </w:rPr>
        <w:instrText>Paul</w:instrText>
      </w:r>
      <w:r w:rsidR="00930991" w:rsidRPr="00DA3A25">
        <w:rPr>
          <w:sz w:val="20"/>
        </w:rPr>
        <w:instrText xml:space="preserve">" </w:instrText>
      </w:r>
      <w:r w:rsidR="00930991" w:rsidRPr="00DA3A25">
        <w:rPr>
          <w:rFonts w:cs="Arial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d</w:t>
      </w:r>
      <w:r w:rsidR="00671542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imo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</w:t>
      </w:r>
      <w:r w:rsidR="00675195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,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"we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a</w:t>
      </w:r>
      <w:r w:rsidR="00675195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>t</w:t>
      </w:r>
      <w:r w:rsidR="00056BA4" w:rsidRPr="00DA3A25">
        <w:rPr>
          <w:rFonts w:cs="Arial"/>
          <w:sz w:val="20"/>
          <w:szCs w:val="20"/>
        </w:rPr>
        <w:t>…</w:t>
      </w:r>
      <w:r w:rsidR="00056BA4" w:rsidRPr="00DA3A25">
        <w:rPr>
          <w:rFonts w:cs="Arial"/>
          <w:spacing w:val="-2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pa</w:t>
      </w:r>
      <w:r w:rsidR="00675195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u</w:t>
      </w:r>
      <w:r w:rsidR="0067519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lves</w:t>
      </w:r>
      <w:r w:rsidR="00671542" w:rsidRPr="00DA3A25">
        <w:rPr>
          <w:rFonts w:cs="Arial"/>
          <w:sz w:val="20"/>
        </w:rPr>
        <w:t xml:space="preserve"> </w:t>
      </w:r>
      <w:r w:rsidR="00EC220D" w:rsidRPr="00DA3A25">
        <w:rPr>
          <w:rFonts w:cs="Arial"/>
          <w:spacing w:val="2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ome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F850FB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A5457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end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selves: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u w:val="single"/>
        </w:rPr>
        <w:t>measu</w:t>
      </w:r>
      <w:r w:rsidR="00675195"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ing</w:t>
      </w:r>
      <w:r w:rsidR="00671542" w:rsidRPr="00DA3A25">
        <w:rPr>
          <w:rFonts w:cs="Arial"/>
          <w:sz w:val="20"/>
          <w:u w:val="single"/>
        </w:rPr>
        <w:t xml:space="preserve"> </w:t>
      </w:r>
      <w:r w:rsidR="00974BF2"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mselves</w:t>
      </w:r>
      <w:r w:rsidR="00671542" w:rsidRPr="00DA3A25">
        <w:rPr>
          <w:rFonts w:cs="Arial"/>
          <w:sz w:val="20"/>
          <w:u w:val="single"/>
        </w:rPr>
        <w:t xml:space="preserve"> </w:t>
      </w:r>
      <w:r w:rsidRPr="00DA3A25">
        <w:rPr>
          <w:rFonts w:cs="Arial"/>
          <w:sz w:val="20"/>
          <w:u w:val="single"/>
        </w:rPr>
        <w:t>by</w:t>
      </w:r>
      <w:r w:rsidR="00671542" w:rsidRPr="00DA3A25">
        <w:rPr>
          <w:rFonts w:cs="Arial"/>
          <w:sz w:val="20"/>
          <w:u w:val="single"/>
        </w:rPr>
        <w:t xml:space="preserve"> </w:t>
      </w:r>
      <w:r w:rsidR="00974BF2"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mselves,</w:t>
      </w:r>
      <w:r w:rsidR="00671542" w:rsidRPr="00DA3A25">
        <w:rPr>
          <w:rFonts w:cs="Arial"/>
          <w:sz w:val="20"/>
          <w:u w:val="single"/>
        </w:rPr>
        <w:t xml:space="preserve"> </w:t>
      </w:r>
      <w:r w:rsidRPr="00DA3A25">
        <w:rPr>
          <w:rFonts w:cs="Arial"/>
          <w:sz w:val="20"/>
          <w:u w:val="single"/>
        </w:rPr>
        <w:t>and</w:t>
      </w:r>
      <w:r w:rsidR="00671542" w:rsidRPr="00DA3A25">
        <w:rPr>
          <w:rFonts w:cs="Arial"/>
          <w:sz w:val="20"/>
          <w:u w:val="single"/>
        </w:rPr>
        <w:t xml:space="preserve"> </w:t>
      </w:r>
      <w:r w:rsidR="00FA5457"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ompa</w:t>
      </w:r>
      <w:r w:rsidR="00675195"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ing</w:t>
      </w:r>
      <w:r w:rsidR="00671542" w:rsidRPr="00DA3A25">
        <w:rPr>
          <w:rFonts w:cs="Arial"/>
          <w:sz w:val="20"/>
          <w:u w:val="single"/>
        </w:rPr>
        <w:t xml:space="preserve"> </w:t>
      </w:r>
      <w:r w:rsidR="00974BF2"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mselves</w:t>
      </w:r>
      <w:r w:rsidR="00671542" w:rsidRPr="00DA3A25">
        <w:rPr>
          <w:rFonts w:cs="Arial"/>
          <w:sz w:val="20"/>
          <w:u w:val="single"/>
        </w:rPr>
        <w:t xml:space="preserve"> </w:t>
      </w:r>
      <w:r w:rsidRPr="00DA3A25">
        <w:rPr>
          <w:rFonts w:cs="Arial"/>
          <w:sz w:val="20"/>
          <w:u w:val="single"/>
        </w:rPr>
        <w:t>among</w:t>
      </w:r>
      <w:r w:rsidR="00671542" w:rsidRPr="00DA3A25">
        <w:rPr>
          <w:rFonts w:cs="Arial"/>
          <w:sz w:val="20"/>
          <w:u w:val="single"/>
        </w:rPr>
        <w:t xml:space="preserve"> </w:t>
      </w:r>
      <w:r w:rsidR="00974BF2"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mselves</w:t>
      </w:r>
      <w:r w:rsidRPr="00DA3A25">
        <w:rPr>
          <w:rFonts w:cs="Arial"/>
          <w:sz w:val="20"/>
        </w:rPr>
        <w:t>,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="00675195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C220D"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e"</w:t>
      </w:r>
      <w:r w:rsidR="00622B5D" w:rsidRPr="00DA3A25">
        <w:rPr>
          <w:rFonts w:cs="Arial"/>
          <w:sz w:val="20"/>
        </w:rPr>
        <w:t xml:space="preserve"> </w:t>
      </w:r>
      <w:r w:rsidR="00622B5D" w:rsidRPr="00633952">
        <w:rPr>
          <w:rFonts w:cs="Arial"/>
          <w:sz w:val="16"/>
          <w:szCs w:val="16"/>
        </w:rPr>
        <w:t>(2Co</w:t>
      </w:r>
      <w:r w:rsidR="003B2C34" w:rsidRPr="00633952">
        <w:rPr>
          <w:rFonts w:cs="Arial"/>
          <w:sz w:val="16"/>
          <w:szCs w:val="16"/>
        </w:rPr>
        <w:t>r</w:t>
      </w:r>
      <w:r w:rsidR="00622B5D" w:rsidRPr="00633952">
        <w:rPr>
          <w:rFonts w:cs="Arial"/>
          <w:sz w:val="16"/>
          <w:szCs w:val="16"/>
        </w:rPr>
        <w:t xml:space="preserve"> 10:12)</w:t>
      </w:r>
      <w:r w:rsidR="00622B5D" w:rsidRPr="00DA3A25">
        <w:rPr>
          <w:rFonts w:cs="Arial"/>
          <w:sz w:val="20"/>
        </w:rPr>
        <w:t>.</w:t>
      </w:r>
      <w:r w:rsidR="00671542" w:rsidRPr="00DA3A25">
        <w:rPr>
          <w:rFonts w:cs="Arial"/>
          <w:sz w:val="20"/>
        </w:rPr>
        <w:t xml:space="preserve"> </w:t>
      </w:r>
      <w:r w:rsidR="00CE6D75" w:rsidRPr="00DA3A25">
        <w:rPr>
          <w:rFonts w:cs="Arial"/>
          <w:sz w:val="20"/>
        </w:rPr>
        <w:t>Even so</w:t>
      </w:r>
      <w:r w:rsidR="00140E73" w:rsidRPr="00DA3A25">
        <w:rPr>
          <w:rFonts w:cs="Arial"/>
          <w:sz w:val="20"/>
        </w:rPr>
        <w:t>, l</w:t>
      </w:r>
      <w:r w:rsidRPr="00DA3A25">
        <w:rPr>
          <w:rFonts w:cs="Arial"/>
          <w:sz w:val="20"/>
        </w:rPr>
        <w:t>ooking</w:t>
      </w:r>
      <w:r w:rsidR="00671542" w:rsidRPr="00DA3A25">
        <w:rPr>
          <w:rFonts w:cs="Arial"/>
          <w:sz w:val="20"/>
        </w:rPr>
        <w:t xml:space="preserve"> </w:t>
      </w:r>
      <w:r w:rsidR="00D7510B" w:rsidRPr="00DA3A25">
        <w:rPr>
          <w:rFonts w:cs="Arial"/>
          <w:sz w:val="20"/>
        </w:rPr>
        <w:t>a</w:t>
      </w:r>
      <w:r w:rsidR="00C83652" w:rsidRPr="00DA3A25">
        <w:rPr>
          <w:rFonts w:cs="Arial"/>
          <w:sz w:val="20"/>
        </w:rPr>
        <w:t>t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67519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671542" w:rsidRPr="00DA3A25">
        <w:rPr>
          <w:rFonts w:cs="Arial"/>
          <w:sz w:val="20"/>
        </w:rPr>
        <w:t xml:space="preserve"> </w:t>
      </w:r>
      <w:r w:rsidR="00CD65E3" w:rsidRPr="00DA3A25">
        <w:rPr>
          <w:rFonts w:cs="Arial"/>
          <w:sz w:val="20"/>
        </w:rPr>
        <w:t>believe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d</w:t>
      </w:r>
      <w:r w:rsidR="00671542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67519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ing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g</w:t>
      </w:r>
      <w:r w:rsidR="00675195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up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</w:t>
      </w:r>
      <w:r w:rsidR="00CD65E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s</w:t>
      </w:r>
      <w:r w:rsidR="00671542" w:rsidRPr="00DA3A25">
        <w:rPr>
          <w:rFonts w:cs="Arial"/>
          <w:sz w:val="20"/>
        </w:rPr>
        <w:t xml:space="preserve"> </w:t>
      </w:r>
      <w:r w:rsidR="006B0458" w:rsidRPr="00DA3A25">
        <w:rPr>
          <w:rFonts w:cs="Arial"/>
          <w:sz w:val="20"/>
        </w:rPr>
        <w:t xml:space="preserve">a </w:t>
      </w:r>
      <w:r w:rsidR="004B47B2" w:rsidRPr="00DA3A25">
        <w:rPr>
          <w:rFonts w:cs="Arial"/>
          <w:spacing w:val="2"/>
          <w:sz w:val="20"/>
        </w:rPr>
        <w:t>c</w:t>
      </w:r>
      <w:r w:rsidR="006B0458" w:rsidRPr="00DA3A25">
        <w:rPr>
          <w:rFonts w:cs="Arial"/>
          <w:sz w:val="20"/>
        </w:rPr>
        <w:t>ommon pra</w:t>
      </w:r>
      <w:r w:rsidR="00AF3B4B" w:rsidRPr="00DA3A25">
        <w:rPr>
          <w:rFonts w:cs="Arial"/>
          <w:spacing w:val="2"/>
          <w:sz w:val="20"/>
        </w:rPr>
        <w:t>ct</w:t>
      </w:r>
      <w:r w:rsidR="006B0458" w:rsidRPr="00DA3A25">
        <w:rPr>
          <w:rFonts w:cs="Arial"/>
          <w:sz w:val="20"/>
        </w:rPr>
        <w:t>i</w:t>
      </w:r>
      <w:r w:rsidR="004B47B2" w:rsidRPr="00DA3A25">
        <w:rPr>
          <w:rFonts w:cs="Arial"/>
          <w:spacing w:val="2"/>
          <w:sz w:val="20"/>
        </w:rPr>
        <w:t>c</w:t>
      </w:r>
      <w:r w:rsidR="006B0458" w:rsidRPr="00DA3A25">
        <w:rPr>
          <w:rFonts w:cs="Arial"/>
          <w:sz w:val="20"/>
        </w:rPr>
        <w:t>e.</w:t>
      </w:r>
    </w:p>
    <w:p w14:paraId="18C4521A" w14:textId="77777777" w:rsidR="00FD15D3" w:rsidRPr="00DA3A25" w:rsidRDefault="00FD15D3" w:rsidP="00D852FE">
      <w:pPr>
        <w:spacing w:line="240" w:lineRule="auto"/>
        <w:jc w:val="both"/>
        <w:rPr>
          <w:rFonts w:cs="Arial"/>
          <w:sz w:val="20"/>
        </w:rPr>
      </w:pPr>
    </w:p>
    <w:p w14:paraId="5EB656BC" w14:textId="51A4F5C4" w:rsidR="00F13A41" w:rsidRPr="00DA3A25" w:rsidRDefault="00157540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any</w:t>
      </w:r>
      <w:r w:rsidR="00FD15D3" w:rsidRPr="00DA3A25">
        <w:rPr>
          <w:rFonts w:cs="Arial"/>
          <w:sz w:val="20"/>
        </w:rPr>
        <w:t xml:space="preserve"> fall prey </w:t>
      </w:r>
      <w:r w:rsidR="004549FE" w:rsidRPr="00DA3A25">
        <w:rPr>
          <w:rFonts w:cs="Arial"/>
          <w:spacing w:val="2"/>
          <w:sz w:val="20"/>
        </w:rPr>
        <w:t>t</w:t>
      </w:r>
      <w:r w:rsidR="00FD15D3" w:rsidRPr="00DA3A25">
        <w:rPr>
          <w:rFonts w:cs="Arial"/>
          <w:sz w:val="20"/>
        </w:rPr>
        <w:t xml:space="preserve">o </w:t>
      </w:r>
      <w:r w:rsidR="004549FE" w:rsidRPr="00DA3A25">
        <w:rPr>
          <w:rFonts w:cs="Arial"/>
          <w:spacing w:val="2"/>
          <w:sz w:val="20"/>
        </w:rPr>
        <w:t>t</w:t>
      </w:r>
      <w:r w:rsidR="00FD15D3" w:rsidRPr="00DA3A25">
        <w:rPr>
          <w:rFonts w:cs="Arial"/>
          <w:sz w:val="20"/>
        </w:rPr>
        <w:t>he no</w:t>
      </w:r>
      <w:r w:rsidR="004549FE" w:rsidRPr="00DA3A25">
        <w:rPr>
          <w:rFonts w:cs="Arial"/>
          <w:spacing w:val="2"/>
          <w:sz w:val="20"/>
        </w:rPr>
        <w:t>t</w:t>
      </w:r>
      <w:r w:rsidR="00FD15D3" w:rsidRPr="00DA3A25">
        <w:rPr>
          <w:rFonts w:cs="Arial"/>
          <w:sz w:val="20"/>
        </w:rPr>
        <w:t xml:space="preserve">ion </w:t>
      </w:r>
      <w:r w:rsidR="004549FE" w:rsidRPr="00DA3A25">
        <w:rPr>
          <w:rFonts w:cs="Arial"/>
          <w:spacing w:val="2"/>
          <w:sz w:val="20"/>
        </w:rPr>
        <w:t>t</w:t>
      </w:r>
      <w:r w:rsidR="00FD15D3" w:rsidRPr="00DA3A25">
        <w:rPr>
          <w:rFonts w:cs="Arial"/>
          <w:sz w:val="20"/>
        </w:rPr>
        <w:t>hat a given belief</w:t>
      </w:r>
      <w:r w:rsidR="00056BA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must be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ght</w:t>
      </w:r>
      <w:r w:rsidR="00823180" w:rsidRPr="00DA3A25">
        <w:rPr>
          <w:rFonts w:cs="Arial"/>
          <w:sz w:val="20"/>
        </w:rPr>
        <w:t xml:space="preserve"> if </w:t>
      </w:r>
      <w:r w:rsidR="00371A24" w:rsidRPr="00DA3A25">
        <w:rPr>
          <w:rFonts w:cs="Arial"/>
          <w:sz w:val="20"/>
        </w:rPr>
        <w:t>it</w:t>
      </w:r>
      <w:r w:rsidR="00FD15D3" w:rsidRPr="00DA3A25">
        <w:rPr>
          <w:rFonts w:cs="Arial"/>
          <w:sz w:val="20"/>
        </w:rPr>
        <w:t xml:space="preserve"> is</w:t>
      </w:r>
      <w:r w:rsidR="00371A24" w:rsidRPr="00DA3A25">
        <w:rPr>
          <w:rFonts w:cs="Arial"/>
          <w:sz w:val="20"/>
        </w:rPr>
        <w:t xml:space="preserve"> believed by</w:t>
      </w:r>
      <w:r w:rsidR="003636F4" w:rsidRPr="00DA3A25">
        <w:rPr>
          <w:rFonts w:cs="Arial"/>
          <w:sz w:val="20"/>
        </w:rPr>
        <w:t xml:space="preserve"> a maj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7D1DB2" w:rsidRPr="00DA3A25">
        <w:rPr>
          <w:rFonts w:cs="Arial"/>
          <w:sz w:val="20"/>
        </w:rPr>
        <w:t>.</w:t>
      </w:r>
      <w:r w:rsidR="00402581" w:rsidRPr="00DA3A25">
        <w:rPr>
          <w:rFonts w:cs="Arial"/>
          <w:iCs/>
          <w:sz w:val="20"/>
        </w:rPr>
        <w:t xml:space="preserve"> But</w:t>
      </w:r>
      <w:r w:rsidR="00EA066B" w:rsidRPr="00DA3A25">
        <w:rPr>
          <w:rFonts w:cs="Arial"/>
          <w:iCs/>
          <w:sz w:val="20"/>
        </w:rPr>
        <w:t xml:space="preserve"> </w:t>
      </w:r>
      <w:r w:rsidR="004549FE" w:rsidRPr="00DA3A25">
        <w:rPr>
          <w:rFonts w:cs="Arial"/>
          <w:iCs/>
          <w:spacing w:val="2"/>
          <w:sz w:val="20"/>
        </w:rPr>
        <w:t>t</w:t>
      </w:r>
      <w:r w:rsidR="00B008B4" w:rsidRPr="00DA3A25">
        <w:rPr>
          <w:rFonts w:cs="Arial"/>
          <w:iCs/>
          <w:sz w:val="20"/>
        </w:rPr>
        <w:t xml:space="preserve">his is </w:t>
      </w:r>
      <w:r w:rsidR="0026763C" w:rsidRPr="00DA3A25">
        <w:rPr>
          <w:rFonts w:cs="Arial"/>
          <w:iCs/>
          <w:sz w:val="20"/>
        </w:rPr>
        <w:t xml:space="preserve">not reliable, for </w:t>
      </w:r>
      <w:r w:rsidR="005D0797" w:rsidRPr="00DA3A25">
        <w:rPr>
          <w:rFonts w:cs="Arial"/>
          <w:sz w:val="20"/>
        </w:rPr>
        <w:t>men</w:t>
      </w:r>
      <w:r w:rsidR="00100D5B"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="00100D5B" w:rsidRPr="00DA3A25">
        <w:rPr>
          <w:rFonts w:cs="Arial"/>
          <w:sz w:val="20"/>
        </w:rPr>
        <w:t>an</w:t>
      </w:r>
      <w:r w:rsidR="005D0797" w:rsidRPr="00DA3A25">
        <w:rPr>
          <w:rFonts w:cs="Arial"/>
          <w:sz w:val="20"/>
        </w:rPr>
        <w:t xml:space="preserve"> </w:t>
      </w:r>
      <w:r w:rsidR="00DD1FE7" w:rsidRPr="00DA3A25">
        <w:rPr>
          <w:rFonts w:cs="Arial"/>
          <w:sz w:val="20"/>
        </w:rPr>
        <w:t xml:space="preserve">hold a </w:t>
      </w:r>
      <w:r w:rsidR="004B47B2" w:rsidRPr="00DA3A25">
        <w:rPr>
          <w:rFonts w:cs="Arial"/>
          <w:spacing w:val="2"/>
          <w:sz w:val="20"/>
        </w:rPr>
        <w:t>c</w:t>
      </w:r>
      <w:r w:rsidR="00DD1FE7" w:rsidRPr="00DA3A25">
        <w:rPr>
          <w:rFonts w:cs="Arial"/>
          <w:sz w:val="20"/>
        </w:rPr>
        <w:t>ommon belief</w:t>
      </w:r>
      <w:r w:rsidR="000D7C26" w:rsidRPr="00DA3A25">
        <w:rPr>
          <w:rFonts w:cs="Arial"/>
          <w:sz w:val="20"/>
        </w:rPr>
        <w:t xml:space="preserve"> </w:t>
      </w:r>
      <w:r w:rsidR="00100D5B" w:rsidRPr="00DA3A25">
        <w:rPr>
          <w:rFonts w:cs="Arial"/>
          <w:sz w:val="20"/>
        </w:rPr>
        <w:t>and s</w:t>
      </w:r>
      <w:r w:rsidR="004549FE" w:rsidRPr="00DA3A25">
        <w:rPr>
          <w:rFonts w:cs="Arial"/>
          <w:spacing w:val="2"/>
          <w:sz w:val="20"/>
        </w:rPr>
        <w:t>t</w:t>
      </w:r>
      <w:r w:rsidR="00100D5B" w:rsidRPr="00DA3A25">
        <w:rPr>
          <w:rFonts w:cs="Arial"/>
          <w:sz w:val="20"/>
        </w:rPr>
        <w:t>ill be wrong</w:t>
      </w:r>
      <w:r w:rsidR="007D1DB2" w:rsidRPr="00DA3A25">
        <w:rPr>
          <w:rFonts w:cs="Arial"/>
          <w:sz w:val="20"/>
        </w:rPr>
        <w:t xml:space="preserve">, even if </w:t>
      </w:r>
      <w:r w:rsidR="004549FE" w:rsidRPr="00DA3A25">
        <w:rPr>
          <w:rFonts w:cs="Arial"/>
          <w:spacing w:val="2"/>
          <w:sz w:val="20"/>
        </w:rPr>
        <w:t>t</w:t>
      </w:r>
      <w:r w:rsidR="007D1DB2" w:rsidRPr="00DA3A25">
        <w:rPr>
          <w:rFonts w:cs="Arial"/>
          <w:sz w:val="20"/>
        </w:rPr>
        <w:t xml:space="preserve">hey are highly </w:t>
      </w:r>
      <w:r w:rsidR="000E1131" w:rsidRPr="00DA3A25">
        <w:rPr>
          <w:rFonts w:cs="Arial"/>
          <w:spacing w:val="2"/>
          <w:sz w:val="20"/>
        </w:rPr>
        <w:t>tr</w:t>
      </w:r>
      <w:r w:rsidR="007D1DB2" w:rsidRPr="00DA3A25">
        <w:rPr>
          <w:rFonts w:cs="Arial"/>
          <w:sz w:val="20"/>
        </w:rPr>
        <w:t>ained.</w:t>
      </w:r>
      <w:r w:rsidR="00DA3A25">
        <w:rPr>
          <w:rFonts w:cs="Arial"/>
          <w:sz w:val="20"/>
        </w:rPr>
        <w:t xml:space="preserve"> </w:t>
      </w:r>
      <w:r w:rsidR="00073629" w:rsidRPr="00DA3A25">
        <w:rPr>
          <w:rFonts w:cs="Arial"/>
          <w:sz w:val="20"/>
        </w:rPr>
        <w:t>G</w:t>
      </w:r>
      <w:r w:rsidR="007D6FCF" w:rsidRPr="00DA3A25">
        <w:rPr>
          <w:rFonts w:cs="Arial"/>
          <w:sz w:val="20"/>
        </w:rPr>
        <w:t>ood</w:t>
      </w:r>
      <w:r w:rsidR="00671542" w:rsidRPr="00DA3A25">
        <w:rPr>
          <w:rFonts w:cs="Arial"/>
          <w:sz w:val="20"/>
        </w:rPr>
        <w:t xml:space="preserve"> </w:t>
      </w:r>
      <w:r w:rsidR="007D6FCF" w:rsidRPr="00DA3A25">
        <w:rPr>
          <w:rFonts w:cs="Arial"/>
          <w:sz w:val="20"/>
        </w:rPr>
        <w:t>inves</w:t>
      </w:r>
      <w:r w:rsidR="00974BF2" w:rsidRPr="00DA3A25">
        <w:rPr>
          <w:rFonts w:cs="Arial"/>
          <w:spacing w:val="4"/>
          <w:sz w:val="20"/>
        </w:rPr>
        <w:t>t</w:t>
      </w:r>
      <w:r w:rsidR="007D6FCF" w:rsidRPr="00DA3A25">
        <w:rPr>
          <w:rFonts w:cs="Arial"/>
          <w:sz w:val="20"/>
        </w:rPr>
        <w:t>iga</w:t>
      </w:r>
      <w:r w:rsidR="00974BF2" w:rsidRPr="00DA3A25">
        <w:rPr>
          <w:rFonts w:cs="Arial"/>
          <w:spacing w:val="4"/>
          <w:sz w:val="20"/>
        </w:rPr>
        <w:t>t</w:t>
      </w:r>
      <w:r w:rsidR="007D6FCF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F13A41" w:rsidRPr="00DA3A25">
        <w:rPr>
          <w:rFonts w:cs="Arial"/>
          <w:sz w:val="20"/>
        </w:rPr>
        <w:t xml:space="preserve">s </w:t>
      </w:r>
      <w:r w:rsidR="00341ED8" w:rsidRPr="00DA3A25">
        <w:rPr>
          <w:rFonts w:cs="Arial"/>
          <w:sz w:val="20"/>
        </w:rPr>
        <w:t xml:space="preserve">weigh </w:t>
      </w:r>
      <w:r w:rsidR="00F13A41" w:rsidRPr="00DA3A25">
        <w:rPr>
          <w:rFonts w:cs="Arial"/>
          <w:spacing w:val="4"/>
          <w:sz w:val="20"/>
        </w:rPr>
        <w:t>t</w:t>
      </w:r>
      <w:r w:rsidR="00F13A41" w:rsidRPr="00DA3A25">
        <w:rPr>
          <w:rFonts w:cs="Arial"/>
          <w:sz w:val="20"/>
        </w:rPr>
        <w:t>he eviden</w:t>
      </w:r>
      <w:r w:rsidR="00F13A41" w:rsidRPr="00DA3A25">
        <w:rPr>
          <w:rFonts w:cs="Arial"/>
          <w:spacing w:val="2"/>
          <w:sz w:val="20"/>
        </w:rPr>
        <w:t>c</w:t>
      </w:r>
      <w:r w:rsidR="00F13A41" w:rsidRPr="00DA3A25">
        <w:rPr>
          <w:rFonts w:cs="Arial"/>
          <w:sz w:val="20"/>
        </w:rPr>
        <w:t>e</w:t>
      </w:r>
      <w:r w:rsidR="00341ED8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A96A5A" w:rsidRPr="00DA3A25">
        <w:rPr>
          <w:rFonts w:cs="Arial"/>
          <w:sz w:val="20"/>
        </w:rPr>
        <w:t>hemselves</w:t>
      </w:r>
      <w:r w:rsidR="00216AD9" w:rsidRPr="00DA3A25">
        <w:rPr>
          <w:rFonts w:cs="Arial"/>
          <w:sz w:val="20"/>
        </w:rPr>
        <w:t>.</w:t>
      </w:r>
      <w:r w:rsidR="00C961BC" w:rsidRPr="00DA3A25">
        <w:rPr>
          <w:rFonts w:cs="Arial"/>
          <w:sz w:val="20"/>
        </w:rPr>
        <w:t xml:space="preserve"> </w:t>
      </w:r>
      <w:r w:rsidR="00216AD9" w:rsidRPr="00DA3A25">
        <w:rPr>
          <w:rFonts w:cs="Arial"/>
          <w:sz w:val="20"/>
        </w:rPr>
        <w:t>T</w:t>
      </w:r>
      <w:r w:rsidR="00A96A5A" w:rsidRPr="00DA3A25">
        <w:rPr>
          <w:rFonts w:cs="Arial"/>
          <w:sz w:val="20"/>
        </w:rPr>
        <w:t xml:space="preserve">hey do </w:t>
      </w:r>
      <w:r w:rsidR="00F13A41" w:rsidRPr="00DA3A25">
        <w:rPr>
          <w:rFonts w:cs="Arial"/>
          <w:sz w:val="20"/>
        </w:rPr>
        <w:t>not</w:t>
      </w:r>
      <w:r w:rsidR="008348B6" w:rsidRPr="00DA3A25">
        <w:rPr>
          <w:rFonts w:cs="Arial"/>
          <w:sz w:val="20"/>
        </w:rPr>
        <w:t xml:space="preserve"> </w:t>
      </w:r>
      <w:r w:rsidR="00BE49D7" w:rsidRPr="00DA3A25">
        <w:rPr>
          <w:rFonts w:cs="Arial"/>
          <w:sz w:val="20"/>
        </w:rPr>
        <w:t>rely on</w:t>
      </w:r>
      <w:r w:rsidR="008348B6" w:rsidRPr="00DA3A25">
        <w:rPr>
          <w:rFonts w:cs="Arial"/>
          <w:sz w:val="20"/>
        </w:rPr>
        <w:t xml:space="preserve"> </w:t>
      </w:r>
      <w:r w:rsidR="00A96A5A" w:rsidRPr="00DA3A25">
        <w:rPr>
          <w:rFonts w:cs="Arial"/>
          <w:sz w:val="20"/>
        </w:rPr>
        <w:t>o</w:t>
      </w:r>
      <w:r w:rsidR="004549FE" w:rsidRPr="00DA3A25">
        <w:rPr>
          <w:rFonts w:cs="Arial"/>
          <w:spacing w:val="2"/>
          <w:sz w:val="20"/>
        </w:rPr>
        <w:t>t</w:t>
      </w:r>
      <w:r w:rsidR="00A96A5A" w:rsidRPr="00DA3A25">
        <w:rPr>
          <w:rFonts w:cs="Arial"/>
          <w:sz w:val="20"/>
        </w:rPr>
        <w:t xml:space="preserve">hers </w:t>
      </w:r>
      <w:r w:rsidR="004549FE" w:rsidRPr="00DA3A25">
        <w:rPr>
          <w:rFonts w:cs="Arial"/>
          <w:spacing w:val="2"/>
          <w:sz w:val="20"/>
        </w:rPr>
        <w:t>t</w:t>
      </w:r>
      <w:r w:rsidR="00BE49D7" w:rsidRPr="00DA3A25">
        <w:rPr>
          <w:rFonts w:cs="Arial"/>
          <w:sz w:val="20"/>
        </w:rPr>
        <w:t xml:space="preserve">o </w:t>
      </w:r>
      <w:r w:rsidR="004549FE" w:rsidRPr="00DA3A25">
        <w:rPr>
          <w:rFonts w:cs="Arial"/>
          <w:spacing w:val="2"/>
          <w:sz w:val="20"/>
        </w:rPr>
        <w:t>t</w:t>
      </w:r>
      <w:r w:rsidR="00E655C2" w:rsidRPr="00DA3A25">
        <w:rPr>
          <w:rFonts w:cs="Arial"/>
          <w:sz w:val="20"/>
        </w:rPr>
        <w:t xml:space="preserve">ell </w:t>
      </w:r>
      <w:r w:rsidR="004549FE" w:rsidRPr="00DA3A25">
        <w:rPr>
          <w:rFonts w:cs="Arial"/>
          <w:spacing w:val="2"/>
          <w:sz w:val="20"/>
        </w:rPr>
        <w:t>t</w:t>
      </w:r>
      <w:r w:rsidR="00E655C2" w:rsidRPr="00DA3A25">
        <w:rPr>
          <w:rFonts w:cs="Arial"/>
          <w:sz w:val="20"/>
        </w:rPr>
        <w:t xml:space="preserve">hem what </w:t>
      </w:r>
      <w:r w:rsidR="004549FE" w:rsidRPr="00DA3A25">
        <w:rPr>
          <w:rFonts w:cs="Arial"/>
          <w:spacing w:val="2"/>
          <w:sz w:val="20"/>
        </w:rPr>
        <w:t>t</w:t>
      </w:r>
      <w:r w:rsidR="00E655C2" w:rsidRPr="00DA3A25">
        <w:rPr>
          <w:rFonts w:cs="Arial"/>
          <w:sz w:val="20"/>
        </w:rPr>
        <w:t xml:space="preserve">o </w:t>
      </w:r>
      <w:r w:rsidR="004549FE" w:rsidRPr="00DA3A25">
        <w:rPr>
          <w:rFonts w:cs="Arial"/>
          <w:spacing w:val="2"/>
          <w:sz w:val="20"/>
        </w:rPr>
        <w:t>t</w:t>
      </w:r>
      <w:r w:rsidR="00BE49D7" w:rsidRPr="00DA3A25">
        <w:rPr>
          <w:rFonts w:cs="Arial"/>
          <w:sz w:val="20"/>
        </w:rPr>
        <w:t>hink</w:t>
      </w:r>
      <w:r w:rsidR="00F13A41" w:rsidRPr="00DA3A25">
        <w:rPr>
          <w:rFonts w:cs="Arial"/>
          <w:sz w:val="20"/>
        </w:rPr>
        <w:t xml:space="preserve">. </w:t>
      </w:r>
      <w:r w:rsidR="00E34C33" w:rsidRPr="00DA3A25">
        <w:rPr>
          <w:rFonts w:cs="Arial"/>
          <w:sz w:val="20"/>
        </w:rPr>
        <w:t>Like</w:t>
      </w:r>
      <w:r w:rsidR="005175F1" w:rsidRPr="00DA3A25">
        <w:rPr>
          <w:rFonts w:cs="Arial"/>
          <w:sz w:val="20"/>
        </w:rPr>
        <w:t xml:space="preserve">wise, </w:t>
      </w:r>
      <w:r w:rsidR="00BE49D7" w:rsidRPr="00DA3A25">
        <w:rPr>
          <w:rFonts w:cs="Arial"/>
          <w:sz w:val="20"/>
        </w:rPr>
        <w:t xml:space="preserve">our </w:t>
      </w:r>
      <w:r w:rsidR="004B47B2" w:rsidRPr="00DA3A25">
        <w:rPr>
          <w:rFonts w:cs="Arial"/>
          <w:spacing w:val="2"/>
          <w:sz w:val="20"/>
        </w:rPr>
        <w:t>c</w:t>
      </w:r>
      <w:r w:rsidR="00BE49D7" w:rsidRPr="00DA3A25">
        <w:rPr>
          <w:rFonts w:cs="Arial"/>
          <w:sz w:val="20"/>
        </w:rPr>
        <w:t>on</w:t>
      </w:r>
      <w:r w:rsidR="004B47B2" w:rsidRPr="00DA3A25">
        <w:rPr>
          <w:rFonts w:cs="Arial"/>
          <w:spacing w:val="2"/>
          <w:sz w:val="20"/>
        </w:rPr>
        <w:t>c</w:t>
      </w:r>
      <w:r w:rsidR="00BE49D7" w:rsidRPr="00DA3A25">
        <w:rPr>
          <w:rFonts w:cs="Arial"/>
          <w:sz w:val="20"/>
        </w:rPr>
        <w:t xml:space="preserve">lusions </w:t>
      </w:r>
      <w:r w:rsidR="00E34C33" w:rsidRPr="00DA3A25">
        <w:rPr>
          <w:rFonts w:cs="Arial"/>
          <w:sz w:val="20"/>
        </w:rPr>
        <w:t xml:space="preserve">on </w:t>
      </w:r>
      <w:r w:rsidR="00F13A41" w:rsidRPr="00DA3A25">
        <w:rPr>
          <w:rFonts w:cs="Arial"/>
          <w:sz w:val="20"/>
        </w:rPr>
        <w:t>bibli</w:t>
      </w:r>
      <w:r w:rsidR="00DD27F6" w:rsidRPr="00DA3A25">
        <w:rPr>
          <w:rFonts w:cs="Arial"/>
          <w:spacing w:val="2"/>
          <w:sz w:val="20"/>
        </w:rPr>
        <w:t>c</w:t>
      </w:r>
      <w:r w:rsidR="00F13A41" w:rsidRPr="00DA3A25">
        <w:rPr>
          <w:rFonts w:cs="Arial"/>
          <w:sz w:val="20"/>
        </w:rPr>
        <w:t>al</w:t>
      </w:r>
      <w:r w:rsidR="00671542" w:rsidRPr="00DA3A25">
        <w:rPr>
          <w:rFonts w:cs="Arial"/>
          <w:sz w:val="20"/>
        </w:rPr>
        <w:t xml:space="preserve"> </w:t>
      </w:r>
      <w:r w:rsidR="00E3057C" w:rsidRPr="00DA3A25">
        <w:rPr>
          <w:rFonts w:cs="Arial"/>
          <w:sz w:val="20"/>
        </w:rPr>
        <w:t>issues</w:t>
      </w:r>
      <w:r w:rsidR="00BE49D7" w:rsidRPr="00DA3A25">
        <w:rPr>
          <w:rFonts w:cs="Arial"/>
          <w:sz w:val="20"/>
        </w:rPr>
        <w:t xml:space="preserve"> </w:t>
      </w:r>
      <w:r w:rsidR="00E34C33" w:rsidRPr="00DA3A25">
        <w:rPr>
          <w:rFonts w:cs="Arial"/>
          <w:sz w:val="20"/>
        </w:rPr>
        <w:t>should</w:t>
      </w:r>
      <w:r w:rsidR="00671542" w:rsidRPr="00DA3A25">
        <w:rPr>
          <w:rFonts w:cs="Arial"/>
          <w:sz w:val="20"/>
        </w:rPr>
        <w:t xml:space="preserve"> </w:t>
      </w:r>
      <w:r w:rsidR="00E3057C" w:rsidRPr="00DA3A25">
        <w:rPr>
          <w:rFonts w:cs="Arial"/>
          <w:sz w:val="20"/>
        </w:rPr>
        <w:t>be</w:t>
      </w:r>
      <w:r w:rsidR="00671542" w:rsidRPr="00DA3A25">
        <w:rPr>
          <w:rFonts w:cs="Arial"/>
          <w:sz w:val="20"/>
        </w:rPr>
        <w:t xml:space="preserve"> </w:t>
      </w:r>
      <w:r w:rsidR="00E3057C" w:rsidRPr="00DA3A25">
        <w:rPr>
          <w:rFonts w:cs="Arial"/>
          <w:sz w:val="20"/>
        </w:rPr>
        <w:t>di</w:t>
      </w:r>
      <w:r w:rsidR="00FA5457" w:rsidRPr="00DA3A25">
        <w:rPr>
          <w:rFonts w:cs="Arial"/>
          <w:spacing w:val="2"/>
          <w:sz w:val="20"/>
        </w:rPr>
        <w:t>c</w:t>
      </w:r>
      <w:r w:rsidR="00974BF2" w:rsidRPr="00DA3A25">
        <w:rPr>
          <w:rFonts w:cs="Arial"/>
          <w:spacing w:val="4"/>
          <w:sz w:val="20"/>
        </w:rPr>
        <w:t>t</w:t>
      </w:r>
      <w:r w:rsidR="00E3057C" w:rsidRPr="00DA3A25">
        <w:rPr>
          <w:rFonts w:cs="Arial"/>
          <w:sz w:val="20"/>
        </w:rPr>
        <w:t>a</w:t>
      </w:r>
      <w:r w:rsidR="00974BF2" w:rsidRPr="00DA3A25">
        <w:rPr>
          <w:rFonts w:cs="Arial"/>
          <w:spacing w:val="4"/>
          <w:sz w:val="20"/>
        </w:rPr>
        <w:t>t</w:t>
      </w:r>
      <w:r w:rsidR="00E3057C" w:rsidRPr="00DA3A25">
        <w:rPr>
          <w:rFonts w:cs="Arial"/>
          <w:sz w:val="20"/>
        </w:rPr>
        <w:t>ed</w:t>
      </w:r>
      <w:r w:rsidR="00671542" w:rsidRPr="00DA3A25">
        <w:rPr>
          <w:rFonts w:cs="Arial"/>
          <w:sz w:val="20"/>
        </w:rPr>
        <w:t xml:space="preserve"> </w:t>
      </w:r>
      <w:r w:rsidR="00E3057C" w:rsidRPr="00DA3A25">
        <w:rPr>
          <w:rFonts w:cs="Arial"/>
          <w:sz w:val="20"/>
        </w:rPr>
        <w:t>by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E3057C" w:rsidRPr="00DA3A25">
        <w:rPr>
          <w:rFonts w:cs="Arial"/>
          <w:sz w:val="20"/>
        </w:rPr>
        <w:t>h</w:t>
      </w:r>
      <w:r w:rsidR="00F13A41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="00E3057C" w:rsidRPr="00DA3A25">
        <w:rPr>
          <w:rFonts w:cs="Arial"/>
          <w:sz w:val="20"/>
        </w:rPr>
        <w:t>eviden</w:t>
      </w:r>
      <w:r w:rsidR="00FA5457" w:rsidRPr="00DA3A25">
        <w:rPr>
          <w:rFonts w:cs="Arial"/>
          <w:spacing w:val="2"/>
          <w:sz w:val="20"/>
        </w:rPr>
        <w:t>c</w:t>
      </w:r>
      <w:r w:rsidR="00E3057C" w:rsidRPr="00DA3A25">
        <w:rPr>
          <w:rFonts w:cs="Arial"/>
          <w:sz w:val="20"/>
        </w:rPr>
        <w:t>e</w:t>
      </w:r>
      <w:r w:rsidR="00F13A41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C8335B" w:rsidRPr="00DA3A25">
        <w:rPr>
          <w:rFonts w:cs="Arial"/>
          <w:sz w:val="20"/>
        </w:rPr>
        <w:t xml:space="preserve">hat is </w:t>
      </w:r>
      <w:r w:rsidR="00F13A41" w:rsidRPr="00DA3A25">
        <w:rPr>
          <w:rFonts w:cs="Arial"/>
          <w:sz w:val="20"/>
        </w:rPr>
        <w:t xml:space="preserve">found in </w:t>
      </w:r>
      <w:r w:rsidR="00415C8D" w:rsidRPr="00DA3A25">
        <w:rPr>
          <w:rFonts w:cs="Arial"/>
          <w:sz w:val="20"/>
        </w:rPr>
        <w:t>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C8335B" w:rsidRPr="00DA3A25">
        <w:rPr>
          <w:rFonts w:cs="Arial"/>
          <w:sz w:val="20"/>
        </w:rPr>
        <w:t>, not on what o</w:t>
      </w:r>
      <w:r w:rsidR="004549FE" w:rsidRPr="00DA3A25">
        <w:rPr>
          <w:rFonts w:cs="Arial"/>
          <w:spacing w:val="2"/>
          <w:sz w:val="20"/>
        </w:rPr>
        <w:t>t</w:t>
      </w:r>
      <w:r w:rsidR="00C8335B" w:rsidRPr="00DA3A25">
        <w:rPr>
          <w:rFonts w:cs="Arial"/>
          <w:sz w:val="20"/>
        </w:rPr>
        <w:t xml:space="preserve">hers </w:t>
      </w:r>
      <w:r w:rsidR="00415C8D" w:rsidRPr="00DA3A25">
        <w:rPr>
          <w:rFonts w:cs="Arial"/>
          <w:sz w:val="20"/>
        </w:rPr>
        <w:t xml:space="preserve">have already </w:t>
      </w:r>
      <w:r w:rsidR="004B47B2" w:rsidRPr="00DA3A25">
        <w:rPr>
          <w:rFonts w:cs="Arial"/>
          <w:spacing w:val="2"/>
          <w:sz w:val="20"/>
        </w:rPr>
        <w:t>c</w:t>
      </w:r>
      <w:r w:rsidR="00415C8D" w:rsidRPr="00DA3A25">
        <w:rPr>
          <w:rFonts w:cs="Arial"/>
          <w:sz w:val="20"/>
        </w:rPr>
        <w:t>on</w:t>
      </w:r>
      <w:r w:rsidR="004B47B2" w:rsidRPr="00DA3A25">
        <w:rPr>
          <w:rFonts w:cs="Arial"/>
          <w:spacing w:val="2"/>
          <w:sz w:val="20"/>
        </w:rPr>
        <w:t>c</w:t>
      </w:r>
      <w:r w:rsidR="00415C8D" w:rsidRPr="00DA3A25">
        <w:rPr>
          <w:rFonts w:cs="Arial"/>
          <w:sz w:val="20"/>
        </w:rPr>
        <w:t>luded it says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605BF8" w:rsidRPr="00DA3A25">
        <w:rPr>
          <w:rFonts w:cs="Arial"/>
          <w:sz w:val="20"/>
        </w:rPr>
        <w:t>.</w:t>
      </w:r>
    </w:p>
    <w:p w14:paraId="706F5A69" w14:textId="016B12ED" w:rsidR="007D3C05" w:rsidRPr="00DA3A25" w:rsidRDefault="007D3C05" w:rsidP="00D852FE">
      <w:pPr>
        <w:spacing w:line="240" w:lineRule="auto"/>
        <w:rPr>
          <w:rFonts w:cs="Arial"/>
          <w:sz w:val="20"/>
        </w:rPr>
      </w:pPr>
    </w:p>
    <w:p w14:paraId="1F606F5B" w14:textId="60066841" w:rsidR="00FD3A93" w:rsidRPr="005916D3" w:rsidRDefault="00666E3C" w:rsidP="00D852FE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 Consis</w:t>
      </w:r>
      <w:r w:rsidR="00DD27F6"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ent Rega</w:t>
      </w:r>
      <w:r w:rsidR="00DD27F6"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 xml:space="preserve">d for </w:t>
      </w:r>
      <w:r w:rsidR="007D4BBF" w:rsidRPr="005916D3">
        <w:rPr>
          <w:rFonts w:cs="Arial"/>
          <w:sz w:val="24"/>
          <w:u w:val="single"/>
        </w:rPr>
        <w:t>S</w:t>
      </w:r>
      <w:r w:rsidR="00DD27F6" w:rsidRPr="005916D3">
        <w:rPr>
          <w:rFonts w:cs="Arial"/>
          <w:spacing w:val="2"/>
          <w:sz w:val="24"/>
          <w:u w:val="single"/>
        </w:rPr>
        <w:t>cr</w:t>
      </w:r>
      <w:r w:rsidR="007D4BBF" w:rsidRPr="005916D3">
        <w:rPr>
          <w:rFonts w:cs="Arial"/>
          <w:sz w:val="24"/>
          <w:u w:val="single"/>
        </w:rPr>
        <w:t>ip</w:t>
      </w:r>
      <w:r w:rsidR="00DD27F6" w:rsidRPr="005916D3">
        <w:rPr>
          <w:rFonts w:cs="Arial"/>
          <w:spacing w:val="4"/>
          <w:sz w:val="24"/>
          <w:u w:val="single"/>
        </w:rPr>
        <w:t>t</w:t>
      </w:r>
      <w:r w:rsidR="007D4BBF" w:rsidRPr="005916D3">
        <w:rPr>
          <w:rFonts w:cs="Arial"/>
          <w:sz w:val="24"/>
          <w:u w:val="single"/>
        </w:rPr>
        <w:t>u</w:t>
      </w:r>
      <w:r w:rsidR="00DD27F6" w:rsidRPr="005916D3">
        <w:rPr>
          <w:rFonts w:cs="Arial"/>
          <w:spacing w:val="2"/>
          <w:sz w:val="24"/>
          <w:u w:val="single"/>
        </w:rPr>
        <w:t>r</w:t>
      </w:r>
      <w:r w:rsidR="007D4BBF" w:rsidRPr="005916D3">
        <w:rPr>
          <w:rFonts w:cs="Arial"/>
          <w:sz w:val="24"/>
          <w:u w:val="single"/>
        </w:rPr>
        <w:t>e</w:t>
      </w:r>
      <w:r w:rsidR="003D2284" w:rsidRPr="005916D3">
        <w:rPr>
          <w:rFonts w:cs="Arial"/>
          <w:sz w:val="24"/>
          <w:u w:val="single"/>
        </w:rPr>
        <w:fldChar w:fldCharType="begin"/>
      </w:r>
      <w:r w:rsidR="003D2284" w:rsidRPr="005916D3">
        <w:rPr>
          <w:sz w:val="24"/>
        </w:rPr>
        <w:instrText xml:space="preserve"> XE "</w:instrText>
      </w:r>
      <w:r w:rsidR="003D2284" w:rsidRPr="005916D3">
        <w:rPr>
          <w:rFonts w:cs="Arial"/>
          <w:sz w:val="24"/>
        </w:rPr>
        <w:instrText>Scripture</w:instrText>
      </w:r>
      <w:r w:rsidR="003D2284" w:rsidRPr="005916D3">
        <w:rPr>
          <w:sz w:val="24"/>
        </w:rPr>
        <w:instrText xml:space="preserve">" </w:instrText>
      </w:r>
      <w:r w:rsidR="003D2284" w:rsidRPr="005916D3">
        <w:rPr>
          <w:rFonts w:cs="Arial"/>
          <w:sz w:val="24"/>
          <w:u w:val="single"/>
        </w:rPr>
        <w:fldChar w:fldCharType="end"/>
      </w:r>
    </w:p>
    <w:p w14:paraId="164A1893" w14:textId="77777777" w:rsidR="0062444B" w:rsidRPr="00DA3A25" w:rsidRDefault="0062444B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</w:p>
    <w:p w14:paraId="3D1C8F35" w14:textId="4E0B9557" w:rsidR="007C441F" w:rsidRPr="00DA3A25" w:rsidRDefault="00B57051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u w:val="none"/>
        </w:rPr>
        <w:t>S</w:t>
      </w:r>
      <w:r w:rsidR="002528AF" w:rsidRPr="00DA3A25">
        <w:rPr>
          <w:rFonts w:cs="Arial"/>
          <w:i w:val="0"/>
          <w:sz w:val="20"/>
          <w:u w:val="none"/>
        </w:rPr>
        <w:t xml:space="preserve">ome </w:t>
      </w:r>
      <w:r w:rsidR="002528AF" w:rsidRPr="00DA3A25">
        <w:rPr>
          <w:rFonts w:cs="Arial"/>
          <w:i w:val="0"/>
          <w:spacing w:val="4"/>
          <w:sz w:val="20"/>
          <w:u w:val="none"/>
        </w:rPr>
        <w:t>t</w:t>
      </w:r>
      <w:r w:rsidR="002528AF" w:rsidRPr="00DA3A25">
        <w:rPr>
          <w:rFonts w:cs="Arial"/>
          <w:i w:val="0"/>
          <w:sz w:val="20"/>
          <w:u w:val="none"/>
        </w:rPr>
        <w:t xml:space="preserve">hink </w:t>
      </w:r>
      <w:r w:rsidR="002528AF" w:rsidRPr="00DA3A25">
        <w:rPr>
          <w:rFonts w:cs="Arial"/>
          <w:i w:val="0"/>
          <w:spacing w:val="4"/>
          <w:sz w:val="20"/>
          <w:u w:val="none"/>
        </w:rPr>
        <w:t>t</w:t>
      </w:r>
      <w:r w:rsidR="002528AF" w:rsidRPr="00DA3A25">
        <w:rPr>
          <w:rFonts w:cs="Arial"/>
          <w:i w:val="0"/>
          <w:sz w:val="20"/>
          <w:u w:val="none"/>
        </w:rPr>
        <w:t>he Old Tes</w:t>
      </w:r>
      <w:r w:rsidR="002528AF" w:rsidRPr="00DA3A25">
        <w:rPr>
          <w:rFonts w:cs="Arial"/>
          <w:i w:val="0"/>
          <w:spacing w:val="4"/>
          <w:sz w:val="20"/>
          <w:u w:val="none"/>
        </w:rPr>
        <w:t>t</w:t>
      </w:r>
      <w:r w:rsidR="002528AF" w:rsidRPr="00DA3A25">
        <w:rPr>
          <w:rFonts w:cs="Arial"/>
          <w:i w:val="0"/>
          <w:sz w:val="20"/>
          <w:u w:val="none"/>
        </w:rPr>
        <w:t xml:space="preserve">ament </w:t>
      </w:r>
      <w:bookmarkStart w:id="9" w:name="_Hlk32149579"/>
      <w:r w:rsidR="002528AF" w:rsidRPr="00DA3A25">
        <w:rPr>
          <w:rFonts w:cs="Arial"/>
          <w:i w:val="0"/>
          <w:sz w:val="20"/>
          <w:u w:val="none"/>
        </w:rPr>
        <w:t>pa</w:t>
      </w:r>
      <w:r w:rsidR="002528AF" w:rsidRPr="00DA3A25">
        <w:rPr>
          <w:rFonts w:cs="Arial"/>
          <w:i w:val="0"/>
          <w:spacing w:val="4"/>
          <w:sz w:val="20"/>
          <w:u w:val="none"/>
        </w:rPr>
        <w:t>r</w:t>
      </w:r>
      <w:r w:rsidR="002528AF" w:rsidRPr="00DA3A25">
        <w:rPr>
          <w:rFonts w:cs="Arial"/>
          <w:i w:val="0"/>
          <w:spacing w:val="-2"/>
          <w:sz w:val="20"/>
          <w:u w:val="none"/>
        </w:rPr>
        <w:t xml:space="preserve">t </w:t>
      </w:r>
      <w:bookmarkEnd w:id="9"/>
      <w:r w:rsidR="002528AF" w:rsidRPr="00DA3A25">
        <w:rPr>
          <w:rFonts w:cs="Arial"/>
          <w:i w:val="0"/>
          <w:sz w:val="20"/>
          <w:u w:val="none"/>
        </w:rPr>
        <w:t>o</w:t>
      </w:r>
      <w:r w:rsidR="002528AF" w:rsidRPr="00DA3A25">
        <w:rPr>
          <w:rFonts w:cs="Arial"/>
          <w:i w:val="0"/>
          <w:spacing w:val="-2"/>
          <w:sz w:val="20"/>
          <w:u w:val="none"/>
        </w:rPr>
        <w:t xml:space="preserve">f </w:t>
      </w:r>
      <w:r w:rsidR="002528AF" w:rsidRPr="00DA3A25">
        <w:rPr>
          <w:rFonts w:cs="Arial"/>
          <w:i w:val="0"/>
          <w:spacing w:val="4"/>
          <w:sz w:val="20"/>
          <w:u w:val="none"/>
        </w:rPr>
        <w:t>our</w:t>
      </w:r>
      <w:r w:rsidR="002528AF" w:rsidRPr="00DA3A25">
        <w:rPr>
          <w:rFonts w:cs="Arial"/>
          <w:i w:val="0"/>
          <w:sz w:val="20"/>
          <w:u w:val="none"/>
        </w:rPr>
        <w:t xml:space="preserve"> Bible has l</w:t>
      </w:r>
      <w:r w:rsidR="002528AF" w:rsidRPr="00DA3A25">
        <w:rPr>
          <w:rFonts w:cs="Arial"/>
          <w:i w:val="0"/>
          <w:spacing w:val="2"/>
          <w:sz w:val="20"/>
          <w:u w:val="none"/>
        </w:rPr>
        <w:t>i</w:t>
      </w:r>
      <w:r w:rsidR="002528AF" w:rsidRPr="00DA3A25">
        <w:rPr>
          <w:rFonts w:cs="Arial"/>
          <w:i w:val="0"/>
          <w:spacing w:val="4"/>
          <w:sz w:val="20"/>
          <w:u w:val="none"/>
        </w:rPr>
        <w:t>tt</w:t>
      </w:r>
      <w:r w:rsidR="002528AF" w:rsidRPr="00DA3A25">
        <w:rPr>
          <w:rFonts w:cs="Arial"/>
          <w:i w:val="0"/>
          <w:sz w:val="20"/>
          <w:u w:val="none"/>
        </w:rPr>
        <w:t xml:space="preserve">le </w:t>
      </w:r>
      <w:r w:rsidR="002528AF" w:rsidRPr="00DA3A25">
        <w:rPr>
          <w:rFonts w:cs="Arial"/>
          <w:i w:val="0"/>
          <w:spacing w:val="4"/>
          <w:sz w:val="20"/>
          <w:u w:val="none"/>
        </w:rPr>
        <w:t>t</w:t>
      </w:r>
      <w:r w:rsidR="002528AF" w:rsidRPr="00DA3A25">
        <w:rPr>
          <w:rFonts w:cs="Arial"/>
          <w:i w:val="0"/>
          <w:sz w:val="20"/>
          <w:u w:val="none"/>
        </w:rPr>
        <w:t xml:space="preserve">o say </w:t>
      </w:r>
      <w:r w:rsidR="002528AF" w:rsidRPr="00DA3A25">
        <w:rPr>
          <w:rFonts w:cs="Arial"/>
          <w:i w:val="0"/>
          <w:spacing w:val="4"/>
          <w:sz w:val="20"/>
          <w:u w:val="none"/>
        </w:rPr>
        <w:t>t</w:t>
      </w:r>
      <w:r w:rsidR="002528AF" w:rsidRPr="00DA3A25">
        <w:rPr>
          <w:rFonts w:cs="Arial"/>
          <w:i w:val="0"/>
          <w:sz w:val="20"/>
          <w:u w:val="none"/>
        </w:rPr>
        <w:t xml:space="preserve">o us </w:t>
      </w:r>
      <w:r w:rsidR="002528AF" w:rsidRPr="00DA3A25">
        <w:rPr>
          <w:rFonts w:cs="Arial"/>
          <w:i w:val="0"/>
          <w:spacing w:val="4"/>
          <w:sz w:val="20"/>
          <w:u w:val="none"/>
        </w:rPr>
        <w:t>t</w:t>
      </w:r>
      <w:r w:rsidR="002528AF" w:rsidRPr="00DA3A25">
        <w:rPr>
          <w:rFonts w:cs="Arial"/>
          <w:i w:val="0"/>
          <w:sz w:val="20"/>
          <w:u w:val="none"/>
        </w:rPr>
        <w:t xml:space="preserve">oday. </w:t>
      </w:r>
      <w:r w:rsidR="004754D9" w:rsidRPr="00DA3A25">
        <w:rPr>
          <w:rFonts w:cs="Arial"/>
          <w:i w:val="0"/>
          <w:sz w:val="20"/>
          <w:u w:val="none"/>
        </w:rPr>
        <w:t xml:space="preserve">But </w:t>
      </w:r>
      <w:r w:rsidR="00B6332A" w:rsidRPr="00DA3A25">
        <w:rPr>
          <w:rFonts w:cs="Arial"/>
          <w:i w:val="0"/>
          <w:spacing w:val="4"/>
          <w:sz w:val="20"/>
          <w:u w:val="none"/>
        </w:rPr>
        <w:t>t</w:t>
      </w:r>
      <w:r w:rsidR="00B6332A" w:rsidRPr="00DA3A25">
        <w:rPr>
          <w:rFonts w:cs="Arial"/>
          <w:i w:val="0"/>
          <w:sz w:val="20"/>
          <w:u w:val="none"/>
        </w:rPr>
        <w:t>his wa</w:t>
      </w:r>
      <w:r w:rsidR="00A85D2E" w:rsidRPr="00DA3A25">
        <w:rPr>
          <w:rFonts w:cs="Arial"/>
          <w:i w:val="0"/>
          <w:sz w:val="20"/>
          <w:u w:val="none"/>
        </w:rPr>
        <w:t xml:space="preserve">s </w:t>
      </w:r>
      <w:r w:rsidR="00B6332A" w:rsidRPr="00DA3A25">
        <w:rPr>
          <w:rFonts w:cs="Arial"/>
          <w:i w:val="0"/>
          <w:spacing w:val="4"/>
          <w:sz w:val="20"/>
          <w:u w:val="none"/>
        </w:rPr>
        <w:t>t</w:t>
      </w:r>
      <w:r w:rsidR="00B6332A" w:rsidRPr="00DA3A25">
        <w:rPr>
          <w:rFonts w:cs="Arial"/>
          <w:i w:val="0"/>
          <w:sz w:val="20"/>
          <w:u w:val="none"/>
        </w:rPr>
        <w:t>he</w:t>
      </w:r>
      <w:r w:rsidR="00671542" w:rsidRPr="00DA3A25">
        <w:rPr>
          <w:rFonts w:cs="Arial"/>
          <w:i w:val="0"/>
          <w:sz w:val="20"/>
          <w:u w:val="none"/>
        </w:rPr>
        <w:t xml:space="preserve"> </w:t>
      </w:r>
      <w:r w:rsidR="002A4733" w:rsidRPr="00DA3A25">
        <w:rPr>
          <w:rFonts w:cs="Arial"/>
          <w:i w:val="0"/>
          <w:sz w:val="20"/>
          <w:u w:val="none"/>
        </w:rPr>
        <w:t xml:space="preserve">only </w:t>
      </w:r>
      <w:r w:rsidR="00014E60" w:rsidRPr="00DA3A25">
        <w:rPr>
          <w:rFonts w:cs="Arial"/>
          <w:i w:val="0"/>
          <w:sz w:val="20"/>
          <w:u w:val="none"/>
        </w:rPr>
        <w:t>s</w:t>
      </w:r>
      <w:r w:rsidR="00FA5457" w:rsidRPr="00DA3A25">
        <w:rPr>
          <w:rFonts w:cs="Arial"/>
          <w:i w:val="0"/>
          <w:spacing w:val="2"/>
          <w:sz w:val="20"/>
          <w:u w:val="none"/>
        </w:rPr>
        <w:t>c</w:t>
      </w:r>
      <w:r w:rsidR="00575A51" w:rsidRPr="00DA3A25">
        <w:rPr>
          <w:rFonts w:cs="Arial"/>
          <w:i w:val="0"/>
          <w:spacing w:val="2"/>
          <w:sz w:val="20"/>
          <w:u w:val="none"/>
        </w:rPr>
        <w:t>r</w:t>
      </w:r>
      <w:r w:rsidR="00014E60" w:rsidRPr="00DA3A25">
        <w:rPr>
          <w:rFonts w:cs="Arial"/>
          <w:i w:val="0"/>
          <w:sz w:val="20"/>
          <w:u w:val="none"/>
        </w:rPr>
        <w:t>ip</w:t>
      </w:r>
      <w:r w:rsidR="00974BF2" w:rsidRPr="00DA3A25">
        <w:rPr>
          <w:rFonts w:cs="Arial"/>
          <w:i w:val="0"/>
          <w:spacing w:val="4"/>
          <w:sz w:val="20"/>
          <w:u w:val="none"/>
        </w:rPr>
        <w:t>t</w:t>
      </w:r>
      <w:r w:rsidR="0005774D" w:rsidRPr="00DA3A25">
        <w:rPr>
          <w:rFonts w:cs="Arial"/>
          <w:i w:val="0"/>
          <w:sz w:val="20"/>
          <w:u w:val="none"/>
        </w:rPr>
        <w:t>u</w:t>
      </w:r>
      <w:r w:rsidR="00675195" w:rsidRPr="00DA3A25">
        <w:rPr>
          <w:rFonts w:cs="Arial"/>
          <w:i w:val="0"/>
          <w:spacing w:val="2"/>
          <w:sz w:val="20"/>
          <w:u w:val="none"/>
        </w:rPr>
        <w:t>r</w:t>
      </w:r>
      <w:r w:rsidR="00BF4EB7" w:rsidRPr="00DA3A25">
        <w:rPr>
          <w:rFonts w:cs="Arial"/>
          <w:i w:val="0"/>
          <w:sz w:val="20"/>
          <w:u w:val="none"/>
        </w:rPr>
        <w:t>e</w:t>
      </w:r>
      <w:r w:rsidR="009F6167" w:rsidRPr="00DA3A25">
        <w:rPr>
          <w:rFonts w:cs="Arial"/>
          <w:i w:val="0"/>
          <w:sz w:val="20"/>
          <w:u w:val="none"/>
        </w:rPr>
        <w:fldChar w:fldCharType="begin"/>
      </w:r>
      <w:r w:rsidR="009F6167" w:rsidRPr="00DA3A25">
        <w:rPr>
          <w:i w:val="0"/>
          <w:sz w:val="20"/>
          <w:u w:val="none"/>
        </w:rPr>
        <w:instrText xml:space="preserve"> XE "</w:instrText>
      </w:r>
      <w:r w:rsidR="009F6167" w:rsidRPr="00DA3A25">
        <w:rPr>
          <w:rFonts w:cs="Arial"/>
          <w:i w:val="0"/>
          <w:sz w:val="20"/>
          <w:u w:val="none"/>
        </w:rPr>
        <w:instrText>Bible, the (scripture)</w:instrText>
      </w:r>
      <w:r w:rsidR="009F6167" w:rsidRPr="00DA3A25">
        <w:rPr>
          <w:i w:val="0"/>
          <w:sz w:val="20"/>
          <w:u w:val="none"/>
        </w:rPr>
        <w:instrText xml:space="preserve">" </w:instrText>
      </w:r>
      <w:r w:rsidR="009F6167" w:rsidRPr="00DA3A25">
        <w:rPr>
          <w:rFonts w:cs="Arial"/>
          <w:i w:val="0"/>
          <w:sz w:val="20"/>
          <w:u w:val="none"/>
        </w:rPr>
        <w:fldChar w:fldCharType="end"/>
      </w:r>
      <w:r w:rsidR="00671542" w:rsidRPr="00DA3A25">
        <w:rPr>
          <w:rFonts w:cs="Arial"/>
          <w:i w:val="0"/>
          <w:sz w:val="20"/>
          <w:u w:val="none"/>
        </w:rPr>
        <w:t xml:space="preserve"> </w:t>
      </w:r>
      <w:r w:rsidR="00974BF2" w:rsidRPr="00DA3A25">
        <w:rPr>
          <w:rFonts w:cs="Arial"/>
          <w:i w:val="0"/>
          <w:spacing w:val="4"/>
          <w:sz w:val="20"/>
          <w:u w:val="none"/>
        </w:rPr>
        <w:t>t</w:t>
      </w:r>
      <w:r w:rsidR="00014E60" w:rsidRPr="00DA3A25">
        <w:rPr>
          <w:rFonts w:cs="Arial"/>
          <w:i w:val="0"/>
          <w:sz w:val="20"/>
          <w:u w:val="none"/>
        </w:rPr>
        <w:t>h</w:t>
      </w:r>
      <w:r w:rsidR="00D36F71" w:rsidRPr="00DA3A25">
        <w:rPr>
          <w:rFonts w:cs="Arial"/>
          <w:i w:val="0"/>
          <w:sz w:val="20"/>
          <w:u w:val="none"/>
        </w:rPr>
        <w:t>at existed in Jesus</w:t>
      </w:r>
      <w:r w:rsidR="00D36F71" w:rsidRPr="00DA3A25">
        <w:rPr>
          <w:rFonts w:cs="Arial"/>
          <w:i w:val="0"/>
          <w:sz w:val="20"/>
          <w:u w:val="none"/>
        </w:rPr>
        <w:fldChar w:fldCharType="begin"/>
      </w:r>
      <w:r w:rsidR="00D36F71" w:rsidRPr="00DA3A25">
        <w:rPr>
          <w:i w:val="0"/>
          <w:sz w:val="20"/>
          <w:u w:val="none"/>
        </w:rPr>
        <w:instrText xml:space="preserve"> XE "</w:instrText>
      </w:r>
      <w:r w:rsidR="00D36F71" w:rsidRPr="00DA3A25">
        <w:rPr>
          <w:rFonts w:cs="Arial"/>
          <w:i w:val="0"/>
          <w:sz w:val="20"/>
          <w:u w:val="none"/>
        </w:rPr>
        <w:instrText>Jesus</w:instrText>
      </w:r>
      <w:r w:rsidR="00D36F71" w:rsidRPr="00DA3A25">
        <w:rPr>
          <w:i w:val="0"/>
          <w:sz w:val="20"/>
          <w:u w:val="none"/>
        </w:rPr>
        <w:instrText xml:space="preserve">" </w:instrText>
      </w:r>
      <w:r w:rsidR="00D36F71" w:rsidRPr="00DA3A25">
        <w:rPr>
          <w:rFonts w:cs="Arial"/>
          <w:i w:val="0"/>
          <w:sz w:val="20"/>
          <w:u w:val="none"/>
        </w:rPr>
        <w:fldChar w:fldCharType="end"/>
      </w:r>
      <w:r w:rsidR="00D36F71" w:rsidRPr="00DA3A25">
        <w:rPr>
          <w:rFonts w:cs="Arial"/>
          <w:i w:val="0"/>
          <w:sz w:val="20"/>
          <w:u w:val="none"/>
        </w:rPr>
        <w:t>' da</w:t>
      </w:r>
      <w:r w:rsidR="00D36F71" w:rsidRPr="00DA3A25">
        <w:rPr>
          <w:rFonts w:cs="Arial"/>
          <w:i w:val="0"/>
          <w:spacing w:val="-6"/>
          <w:sz w:val="20"/>
          <w:u w:val="none"/>
        </w:rPr>
        <w:t>y</w:t>
      </w:r>
      <w:r w:rsidR="000B71C6" w:rsidRPr="00DA3A25">
        <w:rPr>
          <w:rFonts w:cs="Arial"/>
          <w:i w:val="0"/>
          <w:sz w:val="20"/>
          <w:u w:val="none"/>
        </w:rPr>
        <w:t>,</w:t>
      </w:r>
      <w:r w:rsidR="003B2C34" w:rsidRPr="00DA3A25">
        <w:rPr>
          <w:rFonts w:cs="Arial"/>
          <w:i w:val="0"/>
          <w:sz w:val="20"/>
          <w:u w:val="none"/>
        </w:rPr>
        <w:t xml:space="preserve"> </w:t>
      </w:r>
      <w:r w:rsidR="00B6332A" w:rsidRPr="00DA3A25">
        <w:rPr>
          <w:rFonts w:cs="Arial"/>
          <w:i w:val="0"/>
          <w:sz w:val="20"/>
          <w:u w:val="none"/>
        </w:rPr>
        <w:t>an</w:t>
      </w:r>
      <w:r w:rsidR="00DA64F3" w:rsidRPr="00DA3A25">
        <w:rPr>
          <w:rFonts w:cs="Arial"/>
          <w:i w:val="0"/>
          <w:sz w:val="20"/>
          <w:u w:val="none"/>
        </w:rPr>
        <w:t>d</w:t>
      </w:r>
      <w:r w:rsidR="00C96388" w:rsidRPr="00DA3A25">
        <w:rPr>
          <w:rFonts w:cs="Arial"/>
          <w:i w:val="0"/>
          <w:sz w:val="20"/>
          <w:u w:val="none"/>
        </w:rPr>
        <w:t xml:space="preserve"> </w:t>
      </w:r>
      <w:r w:rsidR="00DD27F6" w:rsidRPr="00DA3A25">
        <w:rPr>
          <w:rFonts w:cs="Arial"/>
          <w:i w:val="0"/>
          <w:spacing w:val="4"/>
          <w:sz w:val="20"/>
          <w:u w:val="none"/>
        </w:rPr>
        <w:t>t</w:t>
      </w:r>
      <w:r w:rsidR="003B2C34" w:rsidRPr="00DA3A25">
        <w:rPr>
          <w:rFonts w:cs="Arial"/>
          <w:i w:val="0"/>
          <w:sz w:val="20"/>
          <w:u w:val="none"/>
        </w:rPr>
        <w:t>he New Tes</w:t>
      </w:r>
      <w:r w:rsidR="00DD27F6" w:rsidRPr="00DA3A25">
        <w:rPr>
          <w:rFonts w:cs="Arial"/>
          <w:i w:val="0"/>
          <w:spacing w:val="4"/>
          <w:sz w:val="20"/>
          <w:u w:val="none"/>
        </w:rPr>
        <w:t>t</w:t>
      </w:r>
      <w:r w:rsidR="003B2C34" w:rsidRPr="00DA3A25">
        <w:rPr>
          <w:rFonts w:cs="Arial"/>
          <w:i w:val="0"/>
          <w:sz w:val="20"/>
          <w:u w:val="none"/>
        </w:rPr>
        <w:t>ament</w:t>
      </w:r>
      <w:r w:rsidR="00A01535" w:rsidRPr="00DA3A25">
        <w:rPr>
          <w:rFonts w:cs="Arial"/>
          <w:i w:val="0"/>
          <w:sz w:val="20"/>
          <w:u w:val="none"/>
        </w:rPr>
        <w:t xml:space="preserve"> </w:t>
      </w:r>
      <w:r w:rsidR="004549FE" w:rsidRPr="00DA3A25">
        <w:rPr>
          <w:rFonts w:cs="Arial"/>
          <w:i w:val="0"/>
          <w:spacing w:val="2"/>
          <w:sz w:val="20"/>
          <w:u w:val="none"/>
        </w:rPr>
        <w:t>t</w:t>
      </w:r>
      <w:r w:rsidR="00582643" w:rsidRPr="00DA3A25">
        <w:rPr>
          <w:rFonts w:cs="Arial"/>
          <w:i w:val="0"/>
          <w:sz w:val="20"/>
          <w:u w:val="none"/>
        </w:rPr>
        <w:t xml:space="preserve">ells us </w:t>
      </w:r>
      <w:r w:rsidR="004549FE" w:rsidRPr="00DA3A25">
        <w:rPr>
          <w:rFonts w:cs="Arial"/>
          <w:i w:val="0"/>
          <w:spacing w:val="2"/>
          <w:sz w:val="20"/>
          <w:u w:val="none"/>
        </w:rPr>
        <w:t>t</w:t>
      </w:r>
      <w:r w:rsidR="00582643" w:rsidRPr="00DA3A25">
        <w:rPr>
          <w:rFonts w:cs="Arial"/>
          <w:i w:val="0"/>
          <w:sz w:val="20"/>
          <w:u w:val="none"/>
        </w:rPr>
        <w:t>h</w:t>
      </w:r>
      <w:r w:rsidR="00D36F71" w:rsidRPr="00DA3A25">
        <w:rPr>
          <w:rFonts w:cs="Arial"/>
          <w:i w:val="0"/>
          <w:sz w:val="20"/>
          <w:u w:val="none"/>
        </w:rPr>
        <w:t>is</w:t>
      </w:r>
      <w:r w:rsidR="00582643" w:rsidRPr="00DA3A25">
        <w:rPr>
          <w:rFonts w:cs="Arial"/>
          <w:i w:val="0"/>
          <w:sz w:val="20"/>
          <w:u w:val="none"/>
        </w:rPr>
        <w:t xml:space="preserve"> pa</w:t>
      </w:r>
      <w:r w:rsidR="00582643" w:rsidRPr="00DA3A25">
        <w:rPr>
          <w:rFonts w:cs="Arial"/>
          <w:i w:val="0"/>
          <w:spacing w:val="4"/>
          <w:sz w:val="20"/>
          <w:u w:val="none"/>
        </w:rPr>
        <w:t>r</w:t>
      </w:r>
      <w:r w:rsidR="00582643" w:rsidRPr="00DA3A25">
        <w:rPr>
          <w:rFonts w:cs="Arial"/>
          <w:i w:val="0"/>
          <w:sz w:val="20"/>
          <w:u w:val="none"/>
        </w:rPr>
        <w:t>t of s</w:t>
      </w:r>
      <w:r w:rsidR="00582643" w:rsidRPr="00DA3A25">
        <w:rPr>
          <w:rFonts w:cs="Arial"/>
          <w:i w:val="0"/>
          <w:spacing w:val="2"/>
          <w:sz w:val="20"/>
          <w:u w:val="none"/>
        </w:rPr>
        <w:t>cr</w:t>
      </w:r>
      <w:r w:rsidR="00582643" w:rsidRPr="00DA3A25">
        <w:rPr>
          <w:rFonts w:cs="Arial"/>
          <w:i w:val="0"/>
          <w:sz w:val="20"/>
          <w:u w:val="none"/>
        </w:rPr>
        <w:t>ip</w:t>
      </w:r>
      <w:r w:rsidR="00582643" w:rsidRPr="00DA3A25">
        <w:rPr>
          <w:rFonts w:cs="Arial"/>
          <w:i w:val="0"/>
          <w:spacing w:val="2"/>
          <w:sz w:val="20"/>
          <w:u w:val="none"/>
        </w:rPr>
        <w:t>t</w:t>
      </w:r>
      <w:r w:rsidR="00582643" w:rsidRPr="00DA3A25">
        <w:rPr>
          <w:rFonts w:cs="Arial"/>
          <w:i w:val="0"/>
          <w:sz w:val="20"/>
          <w:u w:val="none"/>
        </w:rPr>
        <w:t>u</w:t>
      </w:r>
      <w:r w:rsidR="00582643" w:rsidRPr="00DA3A25">
        <w:rPr>
          <w:rFonts w:cs="Arial"/>
          <w:i w:val="0"/>
          <w:spacing w:val="2"/>
          <w:sz w:val="20"/>
          <w:u w:val="none"/>
        </w:rPr>
        <w:t>r</w:t>
      </w:r>
      <w:r w:rsidR="00582643" w:rsidRPr="00DA3A25">
        <w:rPr>
          <w:rFonts w:cs="Arial"/>
          <w:i w:val="0"/>
          <w:sz w:val="20"/>
          <w:u w:val="none"/>
        </w:rPr>
        <w:t xml:space="preserve">e is </w:t>
      </w:r>
      <w:r w:rsidR="00582643" w:rsidRPr="00DA3A25">
        <w:rPr>
          <w:rFonts w:cs="Arial"/>
          <w:i w:val="0"/>
          <w:spacing w:val="2"/>
          <w:sz w:val="20"/>
          <w:u w:val="none"/>
        </w:rPr>
        <w:t>f</w:t>
      </w:r>
      <w:r w:rsidR="00582643" w:rsidRPr="00DA3A25">
        <w:rPr>
          <w:rFonts w:cs="Arial"/>
          <w:i w:val="0"/>
          <w:sz w:val="20"/>
          <w:u w:val="none"/>
        </w:rPr>
        <w:t>or us also</w:t>
      </w:r>
      <w:r w:rsidR="00A50137" w:rsidRPr="00DA3A25">
        <w:rPr>
          <w:rFonts w:cs="Arial"/>
          <w:i w:val="0"/>
          <w:sz w:val="20"/>
          <w:u w:val="none"/>
        </w:rPr>
        <w:t>.</w:t>
      </w:r>
    </w:p>
    <w:p w14:paraId="2CD8640E" w14:textId="77777777" w:rsidR="007C441F" w:rsidRPr="00DA3A25" w:rsidRDefault="007C441F" w:rsidP="00D852FE">
      <w:pPr>
        <w:spacing w:line="240" w:lineRule="auto"/>
        <w:jc w:val="both"/>
        <w:rPr>
          <w:rFonts w:cs="Arial"/>
          <w:sz w:val="20"/>
        </w:rPr>
      </w:pPr>
    </w:p>
    <w:p w14:paraId="3594928B" w14:textId="2990BF76" w:rsidR="0000122E" w:rsidRPr="00DA3A25" w:rsidRDefault="007C441F" w:rsidP="00D852FE">
      <w:pPr>
        <w:numPr>
          <w:ilvl w:val="0"/>
          <w:numId w:val="4"/>
        </w:numPr>
        <w:spacing w:line="240" w:lineRule="auto"/>
        <w:ind w:left="533" w:right="245" w:hanging="288"/>
        <w:contextualSpacing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A50137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 a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ing" </w:t>
      </w:r>
      <w:r w:rsidRPr="00633952">
        <w:rPr>
          <w:rFonts w:cs="Arial"/>
          <w:sz w:val="16"/>
          <w:szCs w:val="16"/>
        </w:rPr>
        <w:t>(Rom 15:4)</w:t>
      </w:r>
      <w:r w:rsidR="00EA62D1" w:rsidRPr="00DA3A25">
        <w:rPr>
          <w:rFonts w:cs="Arial"/>
          <w:sz w:val="20"/>
        </w:rPr>
        <w:t>.</w:t>
      </w:r>
    </w:p>
    <w:p w14:paraId="36A1992F" w14:textId="4D1937B1" w:rsidR="007C441F" w:rsidRPr="00DA3A25" w:rsidRDefault="0000122E" w:rsidP="00D852FE">
      <w:pPr>
        <w:numPr>
          <w:ilvl w:val="0"/>
          <w:numId w:val="4"/>
        </w:numPr>
        <w:spacing w:line="240" w:lineRule="auto"/>
        <w:ind w:left="533" w:right="245" w:hanging="288"/>
        <w:contextualSpacing/>
        <w:jc w:val="both"/>
        <w:rPr>
          <w:rFonts w:cs="Arial"/>
          <w:sz w:val="20"/>
        </w:rPr>
      </w:pPr>
      <w:r w:rsidRPr="00633952">
        <w:rPr>
          <w:rFonts w:cs="Arial"/>
          <w:sz w:val="21"/>
        </w:rPr>
        <w:t>"</w:t>
      </w:r>
      <w:r w:rsidRPr="00DA3A25">
        <w:rPr>
          <w:rFonts w:cs="Arial"/>
          <w:sz w:val="20"/>
        </w:rPr>
        <w:t xml:space="preserve">Now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happene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examples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dmo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" </w:t>
      </w:r>
      <w:r w:rsidRPr="00633952">
        <w:rPr>
          <w:rFonts w:cs="Arial"/>
          <w:sz w:val="16"/>
          <w:szCs w:val="16"/>
        </w:rPr>
        <w:t>(1Cor 10:11)</w:t>
      </w:r>
      <w:r w:rsidRPr="00DA3A25">
        <w:rPr>
          <w:rFonts w:cs="Arial"/>
          <w:sz w:val="20"/>
        </w:rPr>
        <w:t>.</w:t>
      </w:r>
      <w:r w:rsidR="007C441F" w:rsidRPr="00DA3A25">
        <w:rPr>
          <w:rFonts w:cs="Arial"/>
          <w:sz w:val="20"/>
        </w:rPr>
        <w:fldChar w:fldCharType="begin"/>
      </w:r>
      <w:r w:rsidR="007C441F" w:rsidRPr="00DA3A25">
        <w:rPr>
          <w:sz w:val="20"/>
        </w:rPr>
        <w:instrText xml:space="preserve"> XE "</w:instrText>
      </w:r>
      <w:r w:rsidR="007C441F" w:rsidRPr="00DA3A25">
        <w:rPr>
          <w:rFonts w:cs="Arial"/>
          <w:sz w:val="20"/>
        </w:rPr>
        <w:instrText>Moses</w:instrText>
      </w:r>
      <w:r w:rsidR="007C441F" w:rsidRPr="00DA3A25">
        <w:rPr>
          <w:sz w:val="20"/>
        </w:rPr>
        <w:instrText xml:space="preserve">" </w:instrText>
      </w:r>
      <w:r w:rsidR="007C441F" w:rsidRPr="00DA3A25">
        <w:rPr>
          <w:rFonts w:cs="Arial"/>
          <w:sz w:val="20"/>
        </w:rPr>
        <w:fldChar w:fldCharType="end"/>
      </w:r>
    </w:p>
    <w:p w14:paraId="4A29F7C5" w14:textId="77777777" w:rsidR="009D6235" w:rsidRPr="00DA3A25" w:rsidRDefault="009D6235" w:rsidP="00D852FE">
      <w:pPr>
        <w:spacing w:line="240" w:lineRule="auto"/>
        <w:jc w:val="both"/>
        <w:rPr>
          <w:rFonts w:cs="Arial"/>
          <w:sz w:val="20"/>
        </w:rPr>
      </w:pPr>
    </w:p>
    <w:p w14:paraId="6E0B8D9E" w14:textId="09470C93" w:rsidR="00B04828" w:rsidRPr="00DA3A25" w:rsidRDefault="000B1C47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711586" w:rsidRPr="00DA3A25">
        <w:rPr>
          <w:rFonts w:cs="Arial"/>
          <w:sz w:val="20"/>
        </w:rPr>
        <w:t>he Old Tes</w:t>
      </w:r>
      <w:r w:rsidR="00711586" w:rsidRPr="00DA3A25">
        <w:rPr>
          <w:rFonts w:cs="Arial"/>
          <w:spacing w:val="4"/>
          <w:sz w:val="20"/>
        </w:rPr>
        <w:t>t</w:t>
      </w:r>
      <w:r w:rsidR="00711586" w:rsidRPr="00DA3A25">
        <w:rPr>
          <w:rFonts w:cs="Arial"/>
          <w:sz w:val="20"/>
        </w:rPr>
        <w:t xml:space="preserve">ament </w:t>
      </w:r>
      <w:r w:rsidR="003C6538" w:rsidRPr="00DA3A25">
        <w:rPr>
          <w:rFonts w:cs="Arial"/>
          <w:sz w:val="20"/>
        </w:rPr>
        <w:t xml:space="preserve">has </w:t>
      </w:r>
      <w:r w:rsidR="004549FE" w:rsidRPr="00DA3A25">
        <w:rPr>
          <w:rFonts w:cs="Arial"/>
          <w:spacing w:val="2"/>
          <w:sz w:val="20"/>
        </w:rPr>
        <w:t>t</w:t>
      </w:r>
      <w:r w:rsidR="003C6538" w:rsidRPr="00DA3A25">
        <w:rPr>
          <w:rFonts w:cs="Arial"/>
          <w:sz w:val="20"/>
        </w:rPr>
        <w:t xml:space="preserve">hings </w:t>
      </w:r>
      <w:r w:rsidR="004549FE" w:rsidRPr="00DA3A25">
        <w:rPr>
          <w:rFonts w:cs="Arial"/>
          <w:spacing w:val="2"/>
          <w:sz w:val="20"/>
        </w:rPr>
        <w:t>t</w:t>
      </w:r>
      <w:r w:rsidR="003C6538" w:rsidRPr="00DA3A25">
        <w:rPr>
          <w:rFonts w:cs="Arial"/>
          <w:sz w:val="20"/>
        </w:rPr>
        <w:t>o</w:t>
      </w:r>
      <w:r w:rsidR="00E339B3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E339B3"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="00E339B3" w:rsidRPr="00DA3A25">
        <w:rPr>
          <w:rFonts w:cs="Arial"/>
          <w:sz w:val="20"/>
        </w:rPr>
        <w:t>h us</w:t>
      </w:r>
      <w:r w:rsidR="000B71C6" w:rsidRPr="00DA3A25">
        <w:rPr>
          <w:rFonts w:cs="Arial"/>
          <w:sz w:val="20"/>
        </w:rPr>
        <w:t>,</w:t>
      </w:r>
      <w:r w:rsidR="00E339B3" w:rsidRPr="00DA3A25">
        <w:rPr>
          <w:rFonts w:cs="Arial"/>
          <w:sz w:val="20"/>
        </w:rPr>
        <w:t xml:space="preserve"> </w:t>
      </w:r>
      <w:r w:rsidR="003C6538" w:rsidRPr="00DA3A25">
        <w:rPr>
          <w:rFonts w:cs="Arial"/>
          <w:sz w:val="20"/>
        </w:rPr>
        <w:t>and i</w:t>
      </w:r>
      <w:r w:rsidR="001565C4" w:rsidRPr="00DA3A25">
        <w:rPr>
          <w:rFonts w:cs="Arial"/>
          <w:sz w:val="20"/>
        </w:rPr>
        <w:t xml:space="preserve">t </w:t>
      </w:r>
      <w:r w:rsidR="00982BC7" w:rsidRPr="00DA3A25">
        <w:rPr>
          <w:rFonts w:cs="Arial"/>
          <w:sz w:val="20"/>
        </w:rPr>
        <w:t>also provides us wi</w:t>
      </w:r>
      <w:r w:rsidR="004549FE" w:rsidRPr="00DA3A25">
        <w:rPr>
          <w:rFonts w:cs="Arial"/>
          <w:spacing w:val="2"/>
          <w:sz w:val="20"/>
        </w:rPr>
        <w:t>t</w:t>
      </w:r>
      <w:r w:rsidR="00982BC7" w:rsidRPr="00DA3A25">
        <w:rPr>
          <w:rFonts w:cs="Arial"/>
          <w:sz w:val="20"/>
        </w:rPr>
        <w:t xml:space="preserve">h </w:t>
      </w:r>
      <w:r w:rsidR="00A9207E" w:rsidRPr="00DA3A25">
        <w:rPr>
          <w:rFonts w:cs="Arial"/>
          <w:sz w:val="20"/>
        </w:rPr>
        <w:t>pa</w:t>
      </w:r>
      <w:r w:rsidR="00A9207E" w:rsidRPr="00DA3A25">
        <w:rPr>
          <w:rFonts w:cs="Arial"/>
          <w:spacing w:val="4"/>
          <w:sz w:val="20"/>
        </w:rPr>
        <w:t>r</w:t>
      </w:r>
      <w:r w:rsidR="00A9207E" w:rsidRPr="00DA3A25">
        <w:rPr>
          <w:rFonts w:cs="Arial"/>
          <w:sz w:val="20"/>
        </w:rPr>
        <w:t xml:space="preserve">t of </w:t>
      </w:r>
      <w:r w:rsidR="004549FE" w:rsidRPr="00DA3A25">
        <w:rPr>
          <w:rFonts w:cs="Arial"/>
          <w:spacing w:val="2"/>
          <w:sz w:val="20"/>
        </w:rPr>
        <w:t>t</w:t>
      </w:r>
      <w:r w:rsidR="00A9207E" w:rsidRPr="00DA3A25">
        <w:rPr>
          <w:rFonts w:cs="Arial"/>
          <w:sz w:val="20"/>
        </w:rPr>
        <w:t xml:space="preserve">he </w:t>
      </w:r>
      <w:r w:rsidR="004B47B2" w:rsidRPr="00DA3A25">
        <w:rPr>
          <w:rFonts w:cs="Arial"/>
          <w:spacing w:val="2"/>
          <w:sz w:val="20"/>
        </w:rPr>
        <w:t>c</w:t>
      </w:r>
      <w:r w:rsidR="00A9207E" w:rsidRPr="00DA3A25">
        <w:rPr>
          <w:rFonts w:cs="Arial"/>
          <w:sz w:val="20"/>
        </w:rPr>
        <w:t>on</w:t>
      </w:r>
      <w:r w:rsidR="004549FE" w:rsidRPr="00DA3A25">
        <w:rPr>
          <w:rFonts w:cs="Arial"/>
          <w:spacing w:val="2"/>
          <w:sz w:val="20"/>
        </w:rPr>
        <w:t>t</w:t>
      </w:r>
      <w:r w:rsidR="00A9207E" w:rsidRPr="00DA3A25">
        <w:rPr>
          <w:rFonts w:cs="Arial"/>
          <w:sz w:val="20"/>
        </w:rPr>
        <w:t>ext of</w:t>
      </w:r>
      <w:r w:rsidR="00D414A4" w:rsidRPr="00DA3A25">
        <w:rPr>
          <w:rFonts w:cs="Arial"/>
          <w:sz w:val="20"/>
        </w:rPr>
        <w:t xml:space="preserve"> New Tes</w:t>
      </w:r>
      <w:r w:rsidR="004549FE" w:rsidRPr="00DA3A25">
        <w:rPr>
          <w:rFonts w:cs="Arial"/>
          <w:spacing w:val="2"/>
          <w:sz w:val="20"/>
        </w:rPr>
        <w:t>t</w:t>
      </w:r>
      <w:r w:rsidR="00D414A4" w:rsidRPr="00DA3A25">
        <w:rPr>
          <w:rFonts w:cs="Arial"/>
          <w:sz w:val="20"/>
        </w:rPr>
        <w:t>ament even</w:t>
      </w:r>
      <w:r w:rsidR="004549FE" w:rsidRPr="00DA3A25">
        <w:rPr>
          <w:rFonts w:cs="Arial"/>
          <w:spacing w:val="2"/>
          <w:sz w:val="20"/>
        </w:rPr>
        <w:t>t</w:t>
      </w:r>
      <w:r w:rsidR="00D414A4" w:rsidRPr="00DA3A25">
        <w:rPr>
          <w:rFonts w:cs="Arial"/>
          <w:sz w:val="20"/>
        </w:rPr>
        <w:t xml:space="preserve">s. </w:t>
      </w:r>
      <w:r w:rsidR="009D6235" w:rsidRPr="00DA3A25">
        <w:rPr>
          <w:rFonts w:cs="Arial"/>
          <w:sz w:val="20"/>
        </w:rPr>
        <w:t xml:space="preserve">It is easy for us </w:t>
      </w:r>
      <w:r w:rsidR="004549FE" w:rsidRPr="00DA3A25">
        <w:rPr>
          <w:rFonts w:cs="Arial"/>
          <w:spacing w:val="2"/>
          <w:sz w:val="20"/>
        </w:rPr>
        <w:t>t</w:t>
      </w:r>
      <w:r w:rsidR="009D6235" w:rsidRPr="00DA3A25">
        <w:rPr>
          <w:rFonts w:cs="Arial"/>
          <w:sz w:val="20"/>
        </w:rPr>
        <w:t>o mis</w:t>
      </w:r>
      <w:r w:rsidR="004B47B2" w:rsidRPr="00DA3A25">
        <w:rPr>
          <w:rFonts w:cs="Arial"/>
          <w:spacing w:val="2"/>
          <w:sz w:val="20"/>
        </w:rPr>
        <w:t>c</w:t>
      </w:r>
      <w:r w:rsidR="009D6235" w:rsidRPr="00DA3A25">
        <w:rPr>
          <w:rFonts w:cs="Arial"/>
          <w:sz w:val="20"/>
        </w:rPr>
        <w:t>ons</w:t>
      </w:r>
      <w:r w:rsidR="000E1131" w:rsidRPr="00DA3A25">
        <w:rPr>
          <w:rFonts w:cs="Arial"/>
          <w:spacing w:val="2"/>
          <w:sz w:val="20"/>
        </w:rPr>
        <w:t>tr</w:t>
      </w:r>
      <w:r w:rsidR="009D6235" w:rsidRPr="00DA3A25">
        <w:rPr>
          <w:rFonts w:cs="Arial"/>
          <w:sz w:val="20"/>
        </w:rPr>
        <w:t>ue</w:t>
      </w:r>
      <w:r w:rsidR="001F371B" w:rsidRPr="00DA3A25">
        <w:rPr>
          <w:rFonts w:cs="Arial"/>
          <w:sz w:val="20"/>
        </w:rPr>
        <w:t xml:space="preserve"> </w:t>
      </w:r>
      <w:r w:rsidR="006E0A3E" w:rsidRPr="00DA3A25">
        <w:rPr>
          <w:rFonts w:cs="Arial"/>
          <w:sz w:val="20"/>
        </w:rPr>
        <w:t>God</w:t>
      </w:r>
      <w:r w:rsidR="006E0A3E" w:rsidRPr="00DA3A25">
        <w:rPr>
          <w:rFonts w:cs="Arial"/>
          <w:sz w:val="20"/>
        </w:rPr>
        <w:fldChar w:fldCharType="begin"/>
      </w:r>
      <w:r w:rsidR="006E0A3E" w:rsidRPr="00DA3A25">
        <w:rPr>
          <w:sz w:val="20"/>
        </w:rPr>
        <w:instrText xml:space="preserve"> XE "</w:instrText>
      </w:r>
      <w:r w:rsidR="006E0A3E" w:rsidRPr="00DA3A25">
        <w:rPr>
          <w:rFonts w:cs="Arial"/>
          <w:sz w:val="20"/>
        </w:rPr>
        <w:instrText>God</w:instrText>
      </w:r>
      <w:r w:rsidR="006E0A3E" w:rsidRPr="00DA3A25">
        <w:rPr>
          <w:sz w:val="20"/>
        </w:rPr>
        <w:instrText xml:space="preserve">" </w:instrText>
      </w:r>
      <w:r w:rsidR="006E0A3E" w:rsidRPr="00DA3A25">
        <w:rPr>
          <w:rFonts w:cs="Arial"/>
          <w:sz w:val="20"/>
        </w:rPr>
        <w:fldChar w:fldCharType="end"/>
      </w:r>
      <w:r w:rsidR="006E0A3E" w:rsidRPr="00DA3A25">
        <w:rPr>
          <w:rFonts w:cs="Arial"/>
          <w:sz w:val="20"/>
        </w:rPr>
        <w:t>'s wo</w:t>
      </w:r>
      <w:r w:rsidR="006E0A3E" w:rsidRPr="00DA3A25">
        <w:rPr>
          <w:rFonts w:cs="Arial"/>
          <w:spacing w:val="2"/>
          <w:sz w:val="20"/>
        </w:rPr>
        <w:t>r</w:t>
      </w:r>
      <w:r w:rsidR="006E0A3E"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3C6538" w:rsidRPr="00DA3A25">
        <w:rPr>
          <w:rFonts w:cs="Arial"/>
          <w:sz w:val="20"/>
        </w:rPr>
        <w:t xml:space="preserve"> </w:t>
      </w:r>
      <w:r w:rsidR="006E0A3E" w:rsidRPr="00DA3A25">
        <w:rPr>
          <w:rFonts w:cs="Arial"/>
          <w:sz w:val="20"/>
        </w:rPr>
        <w:fldChar w:fldCharType="begin"/>
      </w:r>
      <w:r w:rsidR="006E0A3E" w:rsidRPr="00DA3A25">
        <w:rPr>
          <w:sz w:val="20"/>
        </w:rPr>
        <w:instrText xml:space="preserve"> XE "</w:instrText>
      </w:r>
      <w:r w:rsidR="006E0A3E" w:rsidRPr="00DA3A25">
        <w:rPr>
          <w:rFonts w:cs="Arial"/>
          <w:sz w:val="20"/>
        </w:rPr>
        <w:instrText>Bible, the (scripture):</w:instrText>
      </w:r>
      <w:r w:rsidR="006E0A3E" w:rsidRPr="00DA3A25">
        <w:rPr>
          <w:sz w:val="20"/>
        </w:rPr>
        <w:instrText xml:space="preserve">word of God, the" </w:instrText>
      </w:r>
      <w:r w:rsidR="006E0A3E" w:rsidRPr="00DA3A25">
        <w:rPr>
          <w:rFonts w:cs="Arial"/>
          <w:sz w:val="20"/>
        </w:rPr>
        <w:fldChar w:fldCharType="end"/>
      </w:r>
      <w:r w:rsidR="001F371B" w:rsidRPr="00DA3A25">
        <w:rPr>
          <w:rFonts w:cs="Arial"/>
          <w:sz w:val="20"/>
        </w:rPr>
        <w:t>if</w:t>
      </w:r>
      <w:r w:rsidR="003C6538" w:rsidRPr="00DA3A25">
        <w:rPr>
          <w:rFonts w:cs="Arial"/>
          <w:sz w:val="20"/>
        </w:rPr>
        <w:t xml:space="preserve"> it is </w:t>
      </w:r>
      <w:r w:rsidR="006E0A3E" w:rsidRPr="00DA3A25">
        <w:rPr>
          <w:rFonts w:cs="Arial"/>
          <w:sz w:val="20"/>
        </w:rPr>
        <w:fldChar w:fldCharType="begin"/>
      </w:r>
      <w:r w:rsidR="006E0A3E" w:rsidRPr="00DA3A25">
        <w:rPr>
          <w:sz w:val="20"/>
        </w:rPr>
        <w:instrText xml:space="preserve"> XE "</w:instrText>
      </w:r>
      <w:r w:rsidR="006E0A3E" w:rsidRPr="00DA3A25">
        <w:rPr>
          <w:rFonts w:cs="Arial"/>
          <w:sz w:val="20"/>
        </w:rPr>
        <w:instrText>Bible, the (scripture)</w:instrText>
      </w:r>
      <w:r w:rsidR="006E0A3E" w:rsidRPr="00DA3A25">
        <w:rPr>
          <w:sz w:val="20"/>
        </w:rPr>
        <w:instrText xml:space="preserve">" </w:instrText>
      </w:r>
      <w:r w:rsidR="006E0A3E" w:rsidRPr="00DA3A25">
        <w:rPr>
          <w:rFonts w:cs="Arial"/>
          <w:sz w:val="20"/>
        </w:rPr>
        <w:fldChar w:fldCharType="end"/>
      </w:r>
      <w:r w:rsidR="006E0A3E" w:rsidRPr="00DA3A25">
        <w:rPr>
          <w:rFonts w:cs="Arial"/>
          <w:spacing w:val="4"/>
          <w:sz w:val="20"/>
        </w:rPr>
        <w:t>t</w:t>
      </w:r>
      <w:r w:rsidR="006E0A3E" w:rsidRPr="00DA3A25">
        <w:rPr>
          <w:rFonts w:cs="Arial"/>
          <w:sz w:val="20"/>
        </w:rPr>
        <w:t xml:space="preserve">aken out of </w:t>
      </w:r>
      <w:r w:rsidR="006E0A3E" w:rsidRPr="00DA3A25">
        <w:rPr>
          <w:rFonts w:cs="Arial"/>
          <w:spacing w:val="2"/>
          <w:sz w:val="20"/>
        </w:rPr>
        <w:t>c</w:t>
      </w:r>
      <w:r w:rsidR="006E0A3E" w:rsidRPr="00DA3A25">
        <w:rPr>
          <w:rFonts w:cs="Arial"/>
          <w:sz w:val="20"/>
        </w:rPr>
        <w:t>on</w:t>
      </w:r>
      <w:r w:rsidR="006E0A3E" w:rsidRPr="00DA3A25">
        <w:rPr>
          <w:rFonts w:cs="Arial"/>
          <w:spacing w:val="4"/>
          <w:sz w:val="20"/>
        </w:rPr>
        <w:t>t</w:t>
      </w:r>
      <w:r w:rsidR="006E0A3E" w:rsidRPr="00DA3A25">
        <w:rPr>
          <w:rFonts w:cs="Arial"/>
          <w:sz w:val="20"/>
        </w:rPr>
        <w:t>ex</w:t>
      </w:r>
      <w:r w:rsidR="003F694F" w:rsidRPr="00DA3A25">
        <w:rPr>
          <w:rFonts w:cs="Arial"/>
          <w:spacing w:val="-2"/>
          <w:sz w:val="20"/>
        </w:rPr>
        <w:t>t,</w:t>
      </w:r>
      <w:r w:rsidR="00EA3970" w:rsidRPr="00DA3A25">
        <w:rPr>
          <w:rFonts w:cs="Arial"/>
          <w:sz w:val="20"/>
        </w:rPr>
        <w:t xml:space="preserve"> as we saw when </w:t>
      </w:r>
      <w:r w:rsidR="004549FE" w:rsidRPr="00DA3A25">
        <w:rPr>
          <w:rFonts w:cs="Arial"/>
          <w:spacing w:val="2"/>
          <w:sz w:val="20"/>
        </w:rPr>
        <w:t>t</w:t>
      </w:r>
      <w:r w:rsidR="00EA3970" w:rsidRPr="00DA3A25">
        <w:rPr>
          <w:rFonts w:cs="Arial"/>
          <w:sz w:val="20"/>
        </w:rPr>
        <w:t xml:space="preserve">he </w:t>
      </w:r>
      <w:r w:rsidR="004549FE" w:rsidRPr="00DA3A25">
        <w:rPr>
          <w:rFonts w:cs="Arial"/>
          <w:spacing w:val="2"/>
          <w:sz w:val="20"/>
        </w:rPr>
        <w:t>t</w:t>
      </w:r>
      <w:r w:rsidR="00EA3970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EA3970" w:rsidRPr="00DA3A25">
        <w:rPr>
          <w:rFonts w:cs="Arial"/>
          <w:sz w:val="20"/>
        </w:rPr>
        <w:t xml:space="preserve"> "d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EA3970" w:rsidRPr="00DA3A25">
        <w:rPr>
          <w:rFonts w:cs="Arial"/>
          <w:sz w:val="20"/>
        </w:rPr>
        <w:t xml:space="preserve">nk my blood" was </w:t>
      </w:r>
      <w:r w:rsidR="004B47B2" w:rsidRPr="00DA3A25">
        <w:rPr>
          <w:rFonts w:cs="Arial"/>
          <w:spacing w:val="2"/>
          <w:sz w:val="20"/>
        </w:rPr>
        <w:t>c</w:t>
      </w:r>
      <w:r w:rsidR="00EA3970" w:rsidRPr="00DA3A25">
        <w:rPr>
          <w:rFonts w:cs="Arial"/>
          <w:sz w:val="20"/>
        </w:rPr>
        <w:t>onsidered earlier</w:t>
      </w:r>
      <w:r w:rsidR="006E0A3E" w:rsidRPr="00DA3A25">
        <w:rPr>
          <w:rFonts w:cs="Arial"/>
          <w:sz w:val="20"/>
        </w:rPr>
        <w:t>.</w:t>
      </w:r>
      <w:r w:rsidR="00DA3A25">
        <w:rPr>
          <w:rFonts w:cs="Arial"/>
          <w:sz w:val="20"/>
        </w:rPr>
        <w:t xml:space="preserve"> </w:t>
      </w:r>
      <w:r w:rsidR="00EF3131" w:rsidRPr="00DA3A25">
        <w:rPr>
          <w:rFonts w:cs="Arial"/>
          <w:sz w:val="20"/>
          <w:szCs w:val="20"/>
        </w:rPr>
        <w:t xml:space="preserve">Paul said he believed "all </w:t>
      </w:r>
      <w:r w:rsidR="00EF3131" w:rsidRPr="00DA3A25">
        <w:rPr>
          <w:rFonts w:cs="Arial"/>
          <w:spacing w:val="4"/>
          <w:sz w:val="20"/>
          <w:szCs w:val="20"/>
        </w:rPr>
        <w:t>t</w:t>
      </w:r>
      <w:r w:rsidR="00EF3131" w:rsidRPr="00DA3A25">
        <w:rPr>
          <w:rFonts w:cs="Arial"/>
          <w:sz w:val="20"/>
          <w:szCs w:val="20"/>
        </w:rPr>
        <w:t>hings whi</w:t>
      </w:r>
      <w:r w:rsidR="00EF3131" w:rsidRPr="00DA3A25">
        <w:rPr>
          <w:rFonts w:cs="Arial"/>
          <w:spacing w:val="2"/>
          <w:sz w:val="20"/>
          <w:szCs w:val="20"/>
        </w:rPr>
        <w:t>c</w:t>
      </w:r>
      <w:r w:rsidR="00EF3131" w:rsidRPr="00DA3A25">
        <w:rPr>
          <w:rFonts w:cs="Arial"/>
          <w:sz w:val="20"/>
          <w:szCs w:val="20"/>
        </w:rPr>
        <w:t>h a</w:t>
      </w:r>
      <w:r w:rsidR="00EF3131" w:rsidRPr="00DA3A25">
        <w:rPr>
          <w:rFonts w:cs="Arial"/>
          <w:spacing w:val="2"/>
          <w:sz w:val="20"/>
          <w:szCs w:val="20"/>
        </w:rPr>
        <w:t>r</w:t>
      </w:r>
      <w:r w:rsidR="00EF3131" w:rsidRPr="00DA3A25">
        <w:rPr>
          <w:rFonts w:cs="Arial"/>
          <w:sz w:val="20"/>
          <w:szCs w:val="20"/>
        </w:rPr>
        <w:t>e w</w:t>
      </w:r>
      <w:r w:rsidR="00EF3131" w:rsidRPr="00DA3A25">
        <w:rPr>
          <w:rFonts w:cs="Arial"/>
          <w:spacing w:val="2"/>
          <w:sz w:val="20"/>
          <w:szCs w:val="20"/>
        </w:rPr>
        <w:t>ri</w:t>
      </w:r>
      <w:r w:rsidR="00EF3131" w:rsidRPr="00DA3A25">
        <w:rPr>
          <w:rFonts w:cs="Arial"/>
          <w:spacing w:val="4"/>
          <w:sz w:val="20"/>
          <w:szCs w:val="20"/>
        </w:rPr>
        <w:t>tt</w:t>
      </w:r>
      <w:r w:rsidR="00EF3131" w:rsidRPr="00DA3A25">
        <w:rPr>
          <w:rFonts w:cs="Arial"/>
          <w:sz w:val="20"/>
          <w:szCs w:val="20"/>
        </w:rPr>
        <w:t xml:space="preserve">en in </w:t>
      </w:r>
      <w:r w:rsidR="00EF3131" w:rsidRPr="00DA3A25">
        <w:rPr>
          <w:rFonts w:cs="Arial"/>
          <w:spacing w:val="4"/>
          <w:sz w:val="20"/>
          <w:szCs w:val="20"/>
        </w:rPr>
        <w:t>t</w:t>
      </w:r>
      <w:r w:rsidR="00EF3131" w:rsidRPr="00DA3A25">
        <w:rPr>
          <w:rFonts w:cs="Arial"/>
          <w:sz w:val="20"/>
          <w:szCs w:val="20"/>
        </w:rPr>
        <w:t xml:space="preserve">he law and in </w:t>
      </w:r>
      <w:r w:rsidR="00EF3131" w:rsidRPr="00DA3A25">
        <w:rPr>
          <w:rFonts w:cs="Arial"/>
          <w:spacing w:val="4"/>
          <w:sz w:val="20"/>
          <w:szCs w:val="20"/>
        </w:rPr>
        <w:t>t</w:t>
      </w:r>
      <w:r w:rsidR="00EF3131" w:rsidRPr="00DA3A25">
        <w:rPr>
          <w:rFonts w:cs="Arial"/>
          <w:sz w:val="20"/>
          <w:szCs w:val="20"/>
        </w:rPr>
        <w:t>he p</w:t>
      </w:r>
      <w:r w:rsidR="00EF3131" w:rsidRPr="00DA3A25">
        <w:rPr>
          <w:rFonts w:cs="Arial"/>
          <w:spacing w:val="2"/>
          <w:sz w:val="20"/>
          <w:szCs w:val="20"/>
        </w:rPr>
        <w:t>r</w:t>
      </w:r>
      <w:r w:rsidR="00EF3131" w:rsidRPr="00DA3A25">
        <w:rPr>
          <w:rFonts w:cs="Arial"/>
          <w:sz w:val="20"/>
          <w:szCs w:val="20"/>
        </w:rPr>
        <w:t>ophe</w:t>
      </w:r>
      <w:r w:rsidR="00EF3131" w:rsidRPr="00DA3A25">
        <w:rPr>
          <w:rFonts w:cs="Arial"/>
          <w:spacing w:val="4"/>
          <w:sz w:val="20"/>
          <w:szCs w:val="20"/>
        </w:rPr>
        <w:t>t</w:t>
      </w:r>
      <w:r w:rsidR="00EF3131" w:rsidRPr="00DA3A25">
        <w:rPr>
          <w:rFonts w:cs="Arial"/>
          <w:sz w:val="20"/>
          <w:szCs w:val="20"/>
        </w:rPr>
        <w:t xml:space="preserve">s" </w:t>
      </w:r>
      <w:r w:rsidR="00EF3131" w:rsidRPr="00633952">
        <w:rPr>
          <w:rFonts w:cs="Arial"/>
          <w:sz w:val="16"/>
          <w:szCs w:val="16"/>
        </w:rPr>
        <w:t>(A</w:t>
      </w:r>
      <w:r w:rsidR="00EF3131" w:rsidRPr="00633952">
        <w:rPr>
          <w:rFonts w:cs="Arial"/>
          <w:spacing w:val="2"/>
          <w:sz w:val="16"/>
          <w:szCs w:val="16"/>
        </w:rPr>
        <w:t>c</w:t>
      </w:r>
      <w:r w:rsidR="00EF3131" w:rsidRPr="00633952">
        <w:rPr>
          <w:rFonts w:cs="Arial"/>
          <w:spacing w:val="4"/>
          <w:sz w:val="16"/>
          <w:szCs w:val="16"/>
        </w:rPr>
        <w:t>t</w:t>
      </w:r>
      <w:r w:rsidR="00EF3131" w:rsidRPr="00633952">
        <w:rPr>
          <w:rFonts w:cs="Arial"/>
          <w:sz w:val="16"/>
          <w:szCs w:val="16"/>
        </w:rPr>
        <w:t>s 24:14)</w:t>
      </w:r>
      <w:r w:rsidR="000D1DBD" w:rsidRPr="00DA3A25">
        <w:rPr>
          <w:rFonts w:cs="Arial"/>
          <w:sz w:val="20"/>
          <w:szCs w:val="20"/>
        </w:rPr>
        <w:t>.</w:t>
      </w:r>
      <w:r w:rsidR="00A32143" w:rsidRPr="00DA3A25">
        <w:rPr>
          <w:rFonts w:cs="Arial"/>
          <w:sz w:val="20"/>
          <w:szCs w:val="20"/>
        </w:rPr>
        <w:t xml:space="preserve"> </w:t>
      </w:r>
      <w:r w:rsidR="000D1DBD" w:rsidRPr="00DA3A25">
        <w:rPr>
          <w:rFonts w:cs="Arial"/>
          <w:sz w:val="20"/>
          <w:szCs w:val="20"/>
        </w:rPr>
        <w:t>T</w:t>
      </w:r>
      <w:r w:rsidR="00C32ADC" w:rsidRPr="00DA3A25">
        <w:rPr>
          <w:rFonts w:cs="Arial"/>
          <w:sz w:val="20"/>
          <w:szCs w:val="20"/>
        </w:rPr>
        <w:t>ea</w:t>
      </w:r>
      <w:r w:rsidR="00C32ADC" w:rsidRPr="00DA3A25">
        <w:rPr>
          <w:rFonts w:cs="Arial"/>
          <w:spacing w:val="2"/>
          <w:sz w:val="20"/>
          <w:szCs w:val="20"/>
        </w:rPr>
        <w:t>c</w:t>
      </w:r>
      <w:r w:rsidR="00C32ADC" w:rsidRPr="00DA3A25">
        <w:rPr>
          <w:rFonts w:cs="Arial"/>
          <w:sz w:val="20"/>
          <w:szCs w:val="20"/>
        </w:rPr>
        <w:t xml:space="preserve">hing people </w:t>
      </w:r>
      <w:r w:rsidR="00C32ADC" w:rsidRPr="00DA3A25">
        <w:rPr>
          <w:rFonts w:cs="Arial"/>
          <w:spacing w:val="4"/>
          <w:sz w:val="20"/>
          <w:szCs w:val="20"/>
        </w:rPr>
        <w:t>t</w:t>
      </w:r>
      <w:r w:rsidR="00C32ADC" w:rsidRPr="00DA3A25">
        <w:rPr>
          <w:rFonts w:cs="Arial"/>
          <w:sz w:val="20"/>
          <w:szCs w:val="20"/>
        </w:rPr>
        <w:t xml:space="preserve">o </w:t>
      </w:r>
      <w:r w:rsidR="00C32ADC" w:rsidRPr="00DA3A25">
        <w:rPr>
          <w:rFonts w:cs="Arial"/>
          <w:spacing w:val="4"/>
          <w:sz w:val="20"/>
          <w:szCs w:val="20"/>
        </w:rPr>
        <w:t>t</w:t>
      </w:r>
      <w:r w:rsidR="00C32ADC" w:rsidRPr="00DA3A25">
        <w:rPr>
          <w:rFonts w:cs="Arial"/>
          <w:spacing w:val="2"/>
          <w:sz w:val="20"/>
          <w:szCs w:val="20"/>
        </w:rPr>
        <w:t>r</w:t>
      </w:r>
      <w:r w:rsidR="00C32ADC" w:rsidRPr="00DA3A25">
        <w:rPr>
          <w:rFonts w:cs="Arial"/>
          <w:sz w:val="20"/>
          <w:szCs w:val="20"/>
        </w:rPr>
        <w:t>us</w:t>
      </w:r>
      <w:r w:rsidR="00C32ADC" w:rsidRPr="00DA3A25">
        <w:rPr>
          <w:rFonts w:cs="Arial"/>
          <w:spacing w:val="-2"/>
          <w:sz w:val="20"/>
          <w:szCs w:val="20"/>
        </w:rPr>
        <w:t xml:space="preserve">t </w:t>
      </w:r>
      <w:r w:rsidR="00C32ADC" w:rsidRPr="00DA3A25">
        <w:rPr>
          <w:rFonts w:cs="Arial"/>
          <w:sz w:val="20"/>
          <w:szCs w:val="20"/>
        </w:rPr>
        <w:t>what is w</w:t>
      </w:r>
      <w:r w:rsidR="00C32ADC" w:rsidRPr="00DA3A25">
        <w:rPr>
          <w:rFonts w:cs="Arial"/>
          <w:spacing w:val="2"/>
          <w:sz w:val="20"/>
          <w:szCs w:val="20"/>
        </w:rPr>
        <w:t>ri</w:t>
      </w:r>
      <w:r w:rsidR="00C32ADC" w:rsidRPr="00DA3A25">
        <w:rPr>
          <w:rFonts w:cs="Arial"/>
          <w:spacing w:val="4"/>
          <w:sz w:val="20"/>
          <w:szCs w:val="20"/>
        </w:rPr>
        <w:t>tt</w:t>
      </w:r>
      <w:r w:rsidR="00C32ADC" w:rsidRPr="00DA3A25">
        <w:rPr>
          <w:rFonts w:cs="Arial"/>
          <w:sz w:val="20"/>
          <w:szCs w:val="20"/>
        </w:rPr>
        <w:t>en in God's wo</w:t>
      </w:r>
      <w:r w:rsidR="00C32ADC" w:rsidRPr="00DA3A25">
        <w:rPr>
          <w:rFonts w:cs="Arial"/>
          <w:spacing w:val="2"/>
          <w:sz w:val="20"/>
          <w:szCs w:val="20"/>
        </w:rPr>
        <w:t>r</w:t>
      </w:r>
      <w:r w:rsidR="00C32ADC" w:rsidRPr="00DA3A25">
        <w:rPr>
          <w:rFonts w:cs="Arial"/>
          <w:sz w:val="20"/>
          <w:szCs w:val="20"/>
        </w:rPr>
        <w:t>d</w:t>
      </w:r>
      <w:r w:rsidR="00C51A98" w:rsidRPr="00DA3A25">
        <w:rPr>
          <w:rFonts w:cs="Arial"/>
          <w:sz w:val="20"/>
          <w:szCs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  <w:szCs w:val="20"/>
        </w:rPr>
        <w:fldChar w:fldCharType="end"/>
      </w:r>
      <w:r w:rsidR="00C32ADC" w:rsidRPr="00DA3A25">
        <w:rPr>
          <w:rFonts w:cs="Arial"/>
          <w:sz w:val="20"/>
          <w:szCs w:val="20"/>
        </w:rPr>
        <w:t xml:space="preserve"> is what Jesus and </w:t>
      </w:r>
      <w:r w:rsidR="00C32ADC" w:rsidRPr="00DA3A25">
        <w:rPr>
          <w:rFonts w:cs="Arial"/>
          <w:spacing w:val="4"/>
          <w:sz w:val="20"/>
          <w:szCs w:val="20"/>
        </w:rPr>
        <w:t>t</w:t>
      </w:r>
      <w:r w:rsidR="00C32ADC" w:rsidRPr="00DA3A25">
        <w:rPr>
          <w:rFonts w:cs="Arial"/>
          <w:sz w:val="20"/>
          <w:szCs w:val="20"/>
        </w:rPr>
        <w:t>he apos</w:t>
      </w:r>
      <w:r w:rsidR="00C32ADC" w:rsidRPr="00DA3A25">
        <w:rPr>
          <w:rFonts w:cs="Arial"/>
          <w:spacing w:val="4"/>
          <w:sz w:val="20"/>
          <w:szCs w:val="20"/>
        </w:rPr>
        <w:t>t</w:t>
      </w:r>
      <w:r w:rsidR="00C32ADC" w:rsidRPr="00DA3A25">
        <w:rPr>
          <w:rFonts w:cs="Arial"/>
          <w:sz w:val="20"/>
          <w:szCs w:val="20"/>
        </w:rPr>
        <w:t>les did</w:t>
      </w:r>
      <w:r w:rsidR="000D1DBD" w:rsidRPr="00DA3A25">
        <w:rPr>
          <w:rFonts w:cs="Arial"/>
          <w:sz w:val="20"/>
          <w:szCs w:val="20"/>
        </w:rPr>
        <w:t xml:space="preserve"> ea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0D1DBD" w:rsidRPr="00DA3A25">
        <w:rPr>
          <w:rFonts w:cs="Arial"/>
          <w:sz w:val="20"/>
          <w:szCs w:val="20"/>
        </w:rPr>
        <w:t xml:space="preserve">h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D1DBD" w:rsidRPr="00DA3A25">
        <w:rPr>
          <w:rFonts w:cs="Arial"/>
          <w:sz w:val="20"/>
          <w:szCs w:val="20"/>
        </w:rPr>
        <w:t xml:space="preserve">im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D1DBD" w:rsidRPr="00DA3A25">
        <w:rPr>
          <w:rFonts w:cs="Arial"/>
          <w:sz w:val="20"/>
          <w:szCs w:val="20"/>
        </w:rPr>
        <w:t xml:space="preserve">hey </w:t>
      </w:r>
      <w:r w:rsidR="00C32ADC" w:rsidRPr="00DA3A25">
        <w:rPr>
          <w:rFonts w:cs="Arial"/>
          <w:spacing w:val="2"/>
          <w:sz w:val="20"/>
          <w:szCs w:val="20"/>
        </w:rPr>
        <w:t>ci</w:t>
      </w:r>
      <w:r w:rsidR="00C32ADC" w:rsidRPr="00DA3A25">
        <w:rPr>
          <w:rFonts w:cs="Arial"/>
          <w:spacing w:val="4"/>
          <w:sz w:val="20"/>
          <w:szCs w:val="20"/>
        </w:rPr>
        <w:t>t</w:t>
      </w:r>
      <w:r w:rsidR="00C32ADC" w:rsidRPr="00DA3A25">
        <w:rPr>
          <w:rFonts w:cs="Arial"/>
          <w:sz w:val="20"/>
          <w:szCs w:val="20"/>
        </w:rPr>
        <w:t>ed s</w:t>
      </w:r>
      <w:r w:rsidR="00C32ADC" w:rsidRPr="00DA3A25">
        <w:rPr>
          <w:rFonts w:cs="Arial"/>
          <w:spacing w:val="2"/>
          <w:sz w:val="20"/>
          <w:szCs w:val="20"/>
        </w:rPr>
        <w:t>cr</w:t>
      </w:r>
      <w:r w:rsidR="00C32ADC" w:rsidRPr="00DA3A25">
        <w:rPr>
          <w:rFonts w:cs="Arial"/>
          <w:sz w:val="20"/>
          <w:szCs w:val="20"/>
        </w:rPr>
        <w:t>ip</w:t>
      </w:r>
      <w:r w:rsidR="00C32ADC" w:rsidRPr="00DA3A25">
        <w:rPr>
          <w:rFonts w:cs="Arial"/>
          <w:spacing w:val="4"/>
          <w:sz w:val="20"/>
          <w:szCs w:val="20"/>
        </w:rPr>
        <w:t>t</w:t>
      </w:r>
      <w:r w:rsidR="00C32ADC" w:rsidRPr="00DA3A25">
        <w:rPr>
          <w:rFonts w:cs="Arial"/>
          <w:sz w:val="20"/>
          <w:szCs w:val="20"/>
        </w:rPr>
        <w:t>u</w:t>
      </w:r>
      <w:r w:rsidR="00C32ADC" w:rsidRPr="00DA3A25">
        <w:rPr>
          <w:rFonts w:cs="Arial"/>
          <w:spacing w:val="2"/>
          <w:sz w:val="20"/>
          <w:szCs w:val="20"/>
        </w:rPr>
        <w:t>r</w:t>
      </w:r>
      <w:r w:rsidR="00C32ADC" w:rsidRPr="00DA3A25">
        <w:rPr>
          <w:rFonts w:cs="Arial"/>
          <w:sz w:val="20"/>
          <w:szCs w:val="20"/>
        </w:rPr>
        <w:t>e</w:t>
      </w:r>
      <w:r w:rsidR="005614E1" w:rsidRPr="00DA3A25">
        <w:rPr>
          <w:rFonts w:cs="Arial"/>
          <w:sz w:val="20"/>
          <w:szCs w:val="20"/>
        </w:rPr>
        <w:t>!</w:t>
      </w:r>
      <w:r w:rsidR="00DA3A25">
        <w:rPr>
          <w:rFonts w:cs="Arial"/>
          <w:sz w:val="20"/>
        </w:rPr>
        <w:t xml:space="preserve"> </w:t>
      </w:r>
      <w:r w:rsidR="0006316C" w:rsidRPr="00DA3A25">
        <w:rPr>
          <w:rFonts w:cs="Arial"/>
          <w:sz w:val="20"/>
          <w:szCs w:val="20"/>
        </w:rPr>
        <w:t>T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06316C" w:rsidRPr="00DA3A25">
        <w:rPr>
          <w:rFonts w:cs="Arial"/>
          <w:sz w:val="20"/>
          <w:szCs w:val="20"/>
        </w:rPr>
        <w:t>s</w:t>
      </w:r>
      <w:r w:rsidR="00A32143" w:rsidRPr="00DA3A25">
        <w:rPr>
          <w:rFonts w:cs="Arial"/>
          <w:sz w:val="20"/>
          <w:szCs w:val="20"/>
        </w:rPr>
        <w:t xml:space="preserve"> </w:t>
      </w:r>
      <w:r w:rsidR="0006316C" w:rsidRPr="00DA3A25">
        <w:rPr>
          <w:rFonts w:cs="Arial"/>
          <w:sz w:val="20"/>
          <w:szCs w:val="20"/>
        </w:rPr>
        <w:t>su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06316C" w:rsidRPr="00DA3A25">
        <w:rPr>
          <w:rFonts w:cs="Arial"/>
          <w:sz w:val="20"/>
          <w:szCs w:val="20"/>
        </w:rPr>
        <w:t>h as</w:t>
      </w:r>
      <w:r w:rsidR="00A32143" w:rsidRPr="00DA3A25">
        <w:rPr>
          <w:rFonts w:cs="Arial"/>
          <w:sz w:val="20"/>
          <w:szCs w:val="20"/>
        </w:rPr>
        <w:t xml:space="preserve"> "</w:t>
      </w:r>
      <w:r w:rsidR="00786B63" w:rsidRPr="00DA3A25">
        <w:rPr>
          <w:rFonts w:cs="Arial"/>
          <w:sz w:val="20"/>
          <w:szCs w:val="20"/>
        </w:rPr>
        <w:t>i</w:t>
      </w:r>
      <w:r w:rsidR="00A32143" w:rsidRPr="00DA3A25">
        <w:rPr>
          <w:rFonts w:cs="Arial"/>
          <w:spacing w:val="-2"/>
          <w:sz w:val="20"/>
          <w:szCs w:val="20"/>
        </w:rPr>
        <w:t xml:space="preserve">t </w:t>
      </w:r>
      <w:r w:rsidR="00A32143" w:rsidRPr="00DA3A25">
        <w:rPr>
          <w:rFonts w:cs="Arial"/>
          <w:sz w:val="20"/>
          <w:szCs w:val="20"/>
        </w:rPr>
        <w:t>is w</w:t>
      </w:r>
      <w:r w:rsidR="00A32143" w:rsidRPr="00DA3A25">
        <w:rPr>
          <w:rFonts w:cs="Arial"/>
          <w:spacing w:val="2"/>
          <w:sz w:val="20"/>
          <w:szCs w:val="20"/>
        </w:rPr>
        <w:t>ri</w:t>
      </w:r>
      <w:r w:rsidR="00A32143" w:rsidRPr="00DA3A25">
        <w:rPr>
          <w:rFonts w:cs="Arial"/>
          <w:spacing w:val="4"/>
          <w:sz w:val="20"/>
          <w:szCs w:val="20"/>
        </w:rPr>
        <w:t>tt</w:t>
      </w:r>
      <w:r w:rsidR="00A32143" w:rsidRPr="00DA3A25">
        <w:rPr>
          <w:rFonts w:cs="Arial"/>
          <w:sz w:val="20"/>
          <w:szCs w:val="20"/>
        </w:rPr>
        <w:t>en,"</w:t>
      </w:r>
      <w:r w:rsidR="00387ED8" w:rsidRPr="00DA3A25">
        <w:rPr>
          <w:rFonts w:cs="Arial"/>
          <w:sz w:val="20"/>
          <w:szCs w:val="20"/>
        </w:rPr>
        <w:t xml:space="preserve"> and</w:t>
      </w:r>
      <w:r w:rsidR="00A32143" w:rsidRPr="00DA3A25">
        <w:rPr>
          <w:rFonts w:cs="Arial"/>
          <w:sz w:val="20"/>
          <w:szCs w:val="20"/>
        </w:rPr>
        <w:t xml:space="preserve"> "all </w:t>
      </w:r>
      <w:r w:rsidR="00A32143" w:rsidRPr="00DA3A25">
        <w:rPr>
          <w:rFonts w:cs="Arial"/>
          <w:spacing w:val="4"/>
          <w:sz w:val="20"/>
          <w:szCs w:val="20"/>
        </w:rPr>
        <w:t>t</w:t>
      </w:r>
      <w:r w:rsidR="00A32143" w:rsidRPr="00DA3A25">
        <w:rPr>
          <w:rFonts w:cs="Arial"/>
          <w:sz w:val="20"/>
          <w:szCs w:val="20"/>
        </w:rPr>
        <w:t>hings mus</w:t>
      </w:r>
      <w:r w:rsidR="00A32143" w:rsidRPr="00DA3A25">
        <w:rPr>
          <w:rFonts w:cs="Arial"/>
          <w:spacing w:val="-2"/>
          <w:sz w:val="20"/>
          <w:szCs w:val="20"/>
        </w:rPr>
        <w:t xml:space="preserve">t </w:t>
      </w:r>
      <w:r w:rsidR="00A32143" w:rsidRPr="00DA3A25">
        <w:rPr>
          <w:rFonts w:cs="Arial"/>
          <w:sz w:val="20"/>
          <w:szCs w:val="20"/>
        </w:rPr>
        <w:t xml:space="preserve">be </w:t>
      </w:r>
      <w:r w:rsidR="00A32143" w:rsidRPr="00DA3A25">
        <w:rPr>
          <w:rFonts w:cs="Arial"/>
          <w:spacing w:val="2"/>
          <w:sz w:val="20"/>
          <w:szCs w:val="20"/>
        </w:rPr>
        <w:t>f</w:t>
      </w:r>
      <w:r w:rsidR="00A32143" w:rsidRPr="00DA3A25">
        <w:rPr>
          <w:rFonts w:cs="Arial"/>
          <w:sz w:val="20"/>
          <w:szCs w:val="20"/>
        </w:rPr>
        <w:t>ul</w:t>
      </w:r>
      <w:r w:rsidR="00A32143" w:rsidRPr="00DA3A25">
        <w:rPr>
          <w:rFonts w:cs="Arial"/>
          <w:spacing w:val="4"/>
          <w:sz w:val="20"/>
          <w:szCs w:val="20"/>
        </w:rPr>
        <w:t>f</w:t>
      </w:r>
      <w:r w:rsidR="00A32143" w:rsidRPr="00DA3A25">
        <w:rPr>
          <w:rFonts w:cs="Arial"/>
          <w:sz w:val="20"/>
          <w:szCs w:val="20"/>
        </w:rPr>
        <w:t>illed, whi</w:t>
      </w:r>
      <w:r w:rsidR="00A32143" w:rsidRPr="00DA3A25">
        <w:rPr>
          <w:rFonts w:cs="Arial"/>
          <w:spacing w:val="2"/>
          <w:sz w:val="20"/>
          <w:szCs w:val="20"/>
        </w:rPr>
        <w:t>c</w:t>
      </w:r>
      <w:r w:rsidR="00A32143" w:rsidRPr="00DA3A25">
        <w:rPr>
          <w:rFonts w:cs="Arial"/>
          <w:sz w:val="20"/>
          <w:szCs w:val="20"/>
        </w:rPr>
        <w:t>h we</w:t>
      </w:r>
      <w:r w:rsidR="00A32143" w:rsidRPr="00DA3A25">
        <w:rPr>
          <w:rFonts w:cs="Arial"/>
          <w:spacing w:val="2"/>
          <w:sz w:val="20"/>
          <w:szCs w:val="20"/>
        </w:rPr>
        <w:t>r</w:t>
      </w:r>
      <w:r w:rsidR="00A32143" w:rsidRPr="00DA3A25">
        <w:rPr>
          <w:rFonts w:cs="Arial"/>
          <w:sz w:val="20"/>
          <w:szCs w:val="20"/>
        </w:rPr>
        <w:t>e w</w:t>
      </w:r>
      <w:r w:rsidR="00A32143" w:rsidRPr="00DA3A25">
        <w:rPr>
          <w:rFonts w:cs="Arial"/>
          <w:spacing w:val="2"/>
          <w:sz w:val="20"/>
          <w:szCs w:val="20"/>
        </w:rPr>
        <w:t>ri</w:t>
      </w:r>
      <w:r w:rsidR="00A32143" w:rsidRPr="00DA3A25">
        <w:rPr>
          <w:rFonts w:cs="Arial"/>
          <w:spacing w:val="4"/>
          <w:sz w:val="20"/>
          <w:szCs w:val="20"/>
        </w:rPr>
        <w:t>tt</w:t>
      </w:r>
      <w:r w:rsidR="00A32143" w:rsidRPr="00DA3A25">
        <w:rPr>
          <w:rFonts w:cs="Arial"/>
          <w:sz w:val="20"/>
          <w:szCs w:val="20"/>
        </w:rPr>
        <w:t>en i</w:t>
      </w:r>
      <w:r w:rsidR="00A32143" w:rsidRPr="00DA3A25">
        <w:rPr>
          <w:rFonts w:cs="Arial"/>
          <w:spacing w:val="-2"/>
          <w:sz w:val="20"/>
          <w:szCs w:val="20"/>
        </w:rPr>
        <w:t>n</w:t>
      </w:r>
      <w:r w:rsidR="00A32143" w:rsidRPr="00DA3A25">
        <w:rPr>
          <w:rFonts w:cs="Arial"/>
          <w:sz w:val="20"/>
          <w:szCs w:val="20"/>
        </w:rPr>
        <w:t xml:space="preserve"> </w:t>
      </w:r>
      <w:r w:rsidR="00A32143" w:rsidRPr="00DA3A25">
        <w:rPr>
          <w:rFonts w:cs="Arial"/>
          <w:spacing w:val="4"/>
          <w:sz w:val="20"/>
          <w:szCs w:val="20"/>
        </w:rPr>
        <w:t>t</w:t>
      </w:r>
      <w:r w:rsidR="00A32143" w:rsidRPr="00DA3A25">
        <w:rPr>
          <w:rFonts w:cs="Arial"/>
          <w:sz w:val="20"/>
          <w:szCs w:val="20"/>
        </w:rPr>
        <w:t>h</w:t>
      </w:r>
      <w:r w:rsidR="00A32143" w:rsidRPr="00DA3A25">
        <w:rPr>
          <w:rFonts w:cs="Arial"/>
          <w:spacing w:val="-2"/>
          <w:sz w:val="20"/>
          <w:szCs w:val="20"/>
        </w:rPr>
        <w:t>e</w:t>
      </w:r>
      <w:r w:rsidR="00A32143" w:rsidRPr="00DA3A25">
        <w:rPr>
          <w:rFonts w:cs="Arial"/>
          <w:sz w:val="20"/>
          <w:szCs w:val="20"/>
        </w:rPr>
        <w:t xml:space="preserve"> law o</w:t>
      </w:r>
      <w:r w:rsidR="00A32143" w:rsidRPr="00DA3A25">
        <w:rPr>
          <w:rFonts w:cs="Arial"/>
          <w:spacing w:val="-2"/>
          <w:sz w:val="20"/>
          <w:szCs w:val="20"/>
        </w:rPr>
        <w:t xml:space="preserve">f </w:t>
      </w:r>
      <w:r w:rsidR="00A32143" w:rsidRPr="00DA3A25">
        <w:rPr>
          <w:rFonts w:cs="Arial"/>
          <w:sz w:val="20"/>
          <w:szCs w:val="20"/>
        </w:rPr>
        <w:t>Mose</w:t>
      </w:r>
      <w:r w:rsidR="00A32143" w:rsidRPr="00DA3A25">
        <w:rPr>
          <w:rFonts w:cs="Arial"/>
          <w:spacing w:val="-6"/>
          <w:sz w:val="20"/>
          <w:szCs w:val="20"/>
        </w:rPr>
        <w:t>s</w:t>
      </w:r>
      <w:r w:rsidR="00A32143" w:rsidRPr="00DA3A25">
        <w:rPr>
          <w:rFonts w:cs="Arial"/>
          <w:sz w:val="20"/>
          <w:szCs w:val="20"/>
        </w:rPr>
        <w:t>, an</w:t>
      </w:r>
      <w:r w:rsidR="00A32143" w:rsidRPr="00DA3A25">
        <w:rPr>
          <w:rFonts w:cs="Arial"/>
          <w:spacing w:val="-2"/>
          <w:sz w:val="20"/>
          <w:szCs w:val="20"/>
        </w:rPr>
        <w:t>d</w:t>
      </w:r>
      <w:r w:rsidR="00A32143" w:rsidRPr="00DA3A25">
        <w:rPr>
          <w:rFonts w:cs="Arial"/>
          <w:sz w:val="20"/>
          <w:szCs w:val="20"/>
        </w:rPr>
        <w:t xml:space="preserve"> in </w:t>
      </w:r>
      <w:r w:rsidR="00A32143" w:rsidRPr="00DA3A25">
        <w:rPr>
          <w:rFonts w:cs="Arial"/>
          <w:spacing w:val="4"/>
          <w:sz w:val="20"/>
          <w:szCs w:val="20"/>
        </w:rPr>
        <w:t>t</w:t>
      </w:r>
      <w:r w:rsidR="00A32143" w:rsidRPr="00DA3A25">
        <w:rPr>
          <w:rFonts w:cs="Arial"/>
          <w:sz w:val="20"/>
          <w:szCs w:val="20"/>
        </w:rPr>
        <w:t>he p</w:t>
      </w:r>
      <w:r w:rsidR="00A32143" w:rsidRPr="00DA3A25">
        <w:rPr>
          <w:rFonts w:cs="Arial"/>
          <w:spacing w:val="2"/>
          <w:sz w:val="20"/>
          <w:szCs w:val="20"/>
        </w:rPr>
        <w:t>r</w:t>
      </w:r>
      <w:r w:rsidR="00A32143" w:rsidRPr="00DA3A25">
        <w:rPr>
          <w:rFonts w:cs="Arial"/>
          <w:sz w:val="20"/>
          <w:szCs w:val="20"/>
        </w:rPr>
        <w:t>ophe</w:t>
      </w:r>
      <w:r w:rsidR="00A32143" w:rsidRPr="00DA3A25">
        <w:rPr>
          <w:rFonts w:cs="Arial"/>
          <w:spacing w:val="4"/>
          <w:sz w:val="20"/>
          <w:szCs w:val="20"/>
        </w:rPr>
        <w:t>t</w:t>
      </w:r>
      <w:r w:rsidR="00A32143" w:rsidRPr="00DA3A25">
        <w:rPr>
          <w:rFonts w:cs="Arial"/>
          <w:spacing w:val="-6"/>
          <w:sz w:val="20"/>
          <w:szCs w:val="20"/>
        </w:rPr>
        <w:t>s</w:t>
      </w:r>
      <w:r w:rsidR="00A32143" w:rsidRPr="00DA3A25">
        <w:rPr>
          <w:rFonts w:cs="Arial"/>
          <w:sz w:val="20"/>
          <w:szCs w:val="20"/>
        </w:rPr>
        <w:t>, an</w:t>
      </w:r>
      <w:r w:rsidR="00A32143" w:rsidRPr="00DA3A25">
        <w:rPr>
          <w:rFonts w:cs="Arial"/>
          <w:spacing w:val="-2"/>
          <w:sz w:val="20"/>
          <w:szCs w:val="20"/>
        </w:rPr>
        <w:t>d</w:t>
      </w:r>
      <w:r w:rsidR="00A32143" w:rsidRPr="00DA3A25">
        <w:rPr>
          <w:rFonts w:cs="Arial"/>
          <w:sz w:val="20"/>
          <w:szCs w:val="20"/>
        </w:rPr>
        <w:t xml:space="preserve"> in </w:t>
      </w:r>
      <w:r w:rsidR="00A32143" w:rsidRPr="00DA3A25">
        <w:rPr>
          <w:rFonts w:cs="Arial"/>
          <w:spacing w:val="4"/>
          <w:sz w:val="20"/>
          <w:szCs w:val="20"/>
        </w:rPr>
        <w:t>t</w:t>
      </w:r>
      <w:r w:rsidR="00A32143" w:rsidRPr="00DA3A25">
        <w:rPr>
          <w:rFonts w:cs="Arial"/>
          <w:sz w:val="20"/>
          <w:szCs w:val="20"/>
        </w:rPr>
        <w:t>h</w:t>
      </w:r>
      <w:r w:rsidR="00A32143" w:rsidRPr="00DA3A25">
        <w:rPr>
          <w:rFonts w:cs="Arial"/>
          <w:spacing w:val="-2"/>
          <w:sz w:val="20"/>
          <w:szCs w:val="20"/>
        </w:rPr>
        <w:t>e</w:t>
      </w:r>
      <w:r w:rsidR="00A32143" w:rsidRPr="00DA3A25">
        <w:rPr>
          <w:rFonts w:cs="Arial"/>
          <w:sz w:val="20"/>
          <w:szCs w:val="20"/>
        </w:rPr>
        <w:t xml:space="preserve"> psalm</w:t>
      </w:r>
      <w:r w:rsidR="00A32143" w:rsidRPr="00DA3A25">
        <w:rPr>
          <w:rFonts w:cs="Arial"/>
          <w:spacing w:val="-4"/>
          <w:sz w:val="20"/>
          <w:szCs w:val="20"/>
        </w:rPr>
        <w:t>s</w:t>
      </w:r>
      <w:r w:rsidR="00A32143" w:rsidRPr="00DA3A25">
        <w:rPr>
          <w:rFonts w:cs="Arial"/>
          <w:spacing w:val="-10"/>
          <w:sz w:val="20"/>
          <w:szCs w:val="20"/>
        </w:rPr>
        <w:t>"</w:t>
      </w:r>
      <w:r w:rsidR="00A32143" w:rsidRPr="00DA3A25">
        <w:rPr>
          <w:rFonts w:cs="Arial"/>
          <w:sz w:val="20"/>
          <w:szCs w:val="20"/>
        </w:rPr>
        <w:t xml:space="preserve"> </w:t>
      </w:r>
      <w:r w:rsidR="00A32143" w:rsidRPr="00633952">
        <w:rPr>
          <w:rFonts w:cs="Arial"/>
          <w:sz w:val="16"/>
          <w:szCs w:val="16"/>
        </w:rPr>
        <w:t>(M</w:t>
      </w:r>
      <w:r w:rsidR="00A32143" w:rsidRPr="00633952">
        <w:rPr>
          <w:rFonts w:cs="Arial"/>
          <w:spacing w:val="-2"/>
          <w:sz w:val="16"/>
          <w:szCs w:val="16"/>
        </w:rPr>
        <w:t xml:space="preserve">t </w:t>
      </w:r>
      <w:r w:rsidR="00A32143" w:rsidRPr="00633952">
        <w:rPr>
          <w:rFonts w:cs="Arial"/>
          <w:sz w:val="16"/>
          <w:szCs w:val="16"/>
        </w:rPr>
        <w:t>2:5, Lk 24:4,</w:t>
      </w:r>
      <w:r w:rsidR="00DC0536" w:rsidRPr="00633952">
        <w:rPr>
          <w:rFonts w:cs="Arial"/>
          <w:sz w:val="16"/>
          <w:szCs w:val="16"/>
        </w:rPr>
        <w:t xml:space="preserve"> et al</w:t>
      </w:r>
      <w:r w:rsidR="00DC0536" w:rsidRPr="0056566E">
        <w:rPr>
          <w:rFonts w:cs="Arial"/>
          <w:spacing w:val="-4"/>
          <w:sz w:val="16"/>
          <w:szCs w:val="16"/>
        </w:rPr>
        <w:t>.</w:t>
      </w:r>
      <w:r w:rsidR="00A32143" w:rsidRPr="0056566E">
        <w:rPr>
          <w:rFonts w:cs="Arial"/>
          <w:spacing w:val="-4"/>
          <w:sz w:val="16"/>
          <w:szCs w:val="16"/>
        </w:rPr>
        <w:t>)</w:t>
      </w:r>
      <w:r w:rsidR="00A32143" w:rsidRPr="00DA3A25">
        <w:rPr>
          <w:rFonts w:cs="Arial"/>
          <w:spacing w:val="-2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6316C" w:rsidRPr="00DA3A25">
        <w:rPr>
          <w:rFonts w:cs="Arial"/>
          <w:sz w:val="20"/>
          <w:szCs w:val="20"/>
        </w:rPr>
        <w:t xml:space="preserve">aught peopl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6316C" w:rsidRPr="00DA3A25">
        <w:rPr>
          <w:rFonts w:cs="Arial"/>
          <w:sz w:val="20"/>
          <w:szCs w:val="20"/>
        </w:rPr>
        <w:t xml:space="preserve">o </w:t>
      </w:r>
      <w:r w:rsidR="00D475E3" w:rsidRPr="00DA3A25">
        <w:rPr>
          <w:rFonts w:cs="Arial"/>
          <w:sz w:val="20"/>
          <w:szCs w:val="20"/>
        </w:rPr>
        <w:t>respe</w:t>
      </w:r>
      <w:r w:rsidR="00D475E3" w:rsidRPr="00DA3A25">
        <w:rPr>
          <w:rFonts w:cs="Arial"/>
          <w:spacing w:val="2"/>
          <w:sz w:val="20"/>
          <w:szCs w:val="20"/>
        </w:rPr>
        <w:t>c</w:t>
      </w:r>
      <w:r w:rsidR="00D475E3" w:rsidRPr="00DA3A25">
        <w:rPr>
          <w:rFonts w:cs="Arial"/>
          <w:sz w:val="20"/>
          <w:szCs w:val="20"/>
        </w:rPr>
        <w:t xml:space="preserve">t </w:t>
      </w:r>
      <w:r w:rsidR="00A32143" w:rsidRPr="00DA3A25">
        <w:rPr>
          <w:rFonts w:cs="Arial"/>
          <w:spacing w:val="4"/>
          <w:sz w:val="20"/>
          <w:szCs w:val="20"/>
        </w:rPr>
        <w:t>t</w:t>
      </w:r>
      <w:r w:rsidR="00A32143" w:rsidRPr="00DA3A25">
        <w:rPr>
          <w:rFonts w:cs="Arial"/>
          <w:sz w:val="20"/>
          <w:szCs w:val="20"/>
        </w:rPr>
        <w:t>he</w:t>
      </w:r>
      <w:r w:rsidR="0006316C" w:rsidRPr="00DA3A25">
        <w:rPr>
          <w:rFonts w:cs="Arial"/>
          <w:sz w:val="20"/>
          <w:szCs w:val="20"/>
        </w:rPr>
        <w:t xml:space="preserve"> au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6316C" w:rsidRPr="00DA3A25">
        <w:rPr>
          <w:rFonts w:cs="Arial"/>
          <w:sz w:val="20"/>
          <w:szCs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06316C" w:rsidRPr="00DA3A25">
        <w:rPr>
          <w:rFonts w:cs="Arial"/>
          <w:sz w:val="20"/>
          <w:szCs w:val="20"/>
        </w:rPr>
        <w:t xml:space="preserve"> of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6316C" w:rsidRPr="00DA3A25">
        <w:rPr>
          <w:rFonts w:cs="Arial"/>
          <w:sz w:val="20"/>
          <w:szCs w:val="20"/>
        </w:rPr>
        <w:t>he</w:t>
      </w:r>
      <w:r w:rsidR="00A32143" w:rsidRPr="00DA3A25">
        <w:rPr>
          <w:rFonts w:cs="Arial"/>
          <w:sz w:val="20"/>
          <w:szCs w:val="20"/>
        </w:rPr>
        <w:t xml:space="preserve"> Old Tes</w:t>
      </w:r>
      <w:r w:rsidR="00A32143" w:rsidRPr="00DA3A25">
        <w:rPr>
          <w:rFonts w:cs="Arial"/>
          <w:spacing w:val="4"/>
          <w:sz w:val="20"/>
          <w:szCs w:val="20"/>
        </w:rPr>
        <w:t>t</w:t>
      </w:r>
      <w:r w:rsidR="00A32143" w:rsidRPr="00DA3A25">
        <w:rPr>
          <w:rFonts w:cs="Arial"/>
          <w:sz w:val="20"/>
          <w:szCs w:val="20"/>
        </w:rPr>
        <w:t>amen</w:t>
      </w:r>
      <w:r w:rsidR="003F694F" w:rsidRPr="00DA3A25">
        <w:rPr>
          <w:rFonts w:cs="Arial"/>
          <w:spacing w:val="-2"/>
          <w:sz w:val="20"/>
          <w:szCs w:val="20"/>
        </w:rPr>
        <w:t>t.</w:t>
      </w:r>
      <w:r w:rsidR="00A91B0C" w:rsidRPr="00DA3A25">
        <w:rPr>
          <w:rFonts w:cs="Arial"/>
          <w:sz w:val="20"/>
          <w:szCs w:val="20"/>
        </w:rPr>
        <w:t xml:space="preserve"> S</w:t>
      </w:r>
      <w:r w:rsidR="00D475E3" w:rsidRPr="00DA3A25">
        <w:rPr>
          <w:rFonts w:cs="Arial"/>
          <w:sz w:val="20"/>
          <w:szCs w:val="20"/>
        </w:rPr>
        <w:t>o</w:t>
      </w:r>
      <w:r w:rsidR="00A91B0C" w:rsidRPr="00DA3A25">
        <w:rPr>
          <w:rFonts w:cs="Arial"/>
          <w:sz w:val="20"/>
          <w:szCs w:val="20"/>
        </w:rPr>
        <w:t>,</w:t>
      </w:r>
      <w:r w:rsidR="00D475E3" w:rsidRPr="00DA3A25">
        <w:rPr>
          <w:rFonts w:cs="Arial"/>
          <w:sz w:val="20"/>
          <w:szCs w:val="20"/>
        </w:rPr>
        <w:t xml:space="preserve"> </w:t>
      </w:r>
      <w:r w:rsidR="00352041" w:rsidRPr="00DA3A25">
        <w:rPr>
          <w:rFonts w:cs="Arial"/>
          <w:sz w:val="20"/>
          <w:szCs w:val="20"/>
        </w:rPr>
        <w:t xml:space="preserve">we nee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B5271" w:rsidRPr="00DA3A25">
        <w:rPr>
          <w:rFonts w:cs="Arial"/>
          <w:sz w:val="20"/>
          <w:szCs w:val="20"/>
        </w:rPr>
        <w:t xml:space="preserve">o </w:t>
      </w:r>
      <w:r w:rsidR="005C4800" w:rsidRPr="00DA3A25">
        <w:rPr>
          <w:rFonts w:cs="Arial"/>
          <w:sz w:val="20"/>
          <w:szCs w:val="20"/>
        </w:rPr>
        <w:t xml:space="preserve">value </w:t>
      </w:r>
      <w:r w:rsidR="007B5271" w:rsidRPr="00DA3A25">
        <w:rPr>
          <w:rFonts w:cs="Arial"/>
          <w:i/>
          <w:iCs/>
          <w:sz w:val="20"/>
          <w:szCs w:val="20"/>
        </w:rPr>
        <w:t>all</w:t>
      </w:r>
      <w:r w:rsidR="007B5271" w:rsidRPr="00DA3A25">
        <w:rPr>
          <w:rFonts w:cs="Arial"/>
          <w:sz w:val="20"/>
          <w:szCs w:val="20"/>
        </w:rPr>
        <w:t xml:space="preserve"> of God's wor</w:t>
      </w:r>
      <w:r w:rsidR="00352041" w:rsidRPr="00DA3A25">
        <w:rPr>
          <w:rFonts w:cs="Arial"/>
          <w:sz w:val="20"/>
          <w:szCs w:val="20"/>
        </w:rPr>
        <w:t>d</w:t>
      </w:r>
      <w:r w:rsidR="005614E1" w:rsidRPr="00DA3A25">
        <w:rPr>
          <w:rFonts w:cs="Arial"/>
          <w:sz w:val="20"/>
          <w:szCs w:val="20"/>
        </w:rPr>
        <w:t>.</w:t>
      </w:r>
    </w:p>
    <w:p w14:paraId="09AE7AF0" w14:textId="7BF1534C" w:rsidR="008D640C" w:rsidRPr="00DA3A25" w:rsidRDefault="008D640C" w:rsidP="00D852FE">
      <w:pPr>
        <w:spacing w:line="240" w:lineRule="auto"/>
        <w:rPr>
          <w:rFonts w:cs="Arial"/>
          <w:sz w:val="20"/>
        </w:rPr>
      </w:pPr>
    </w:p>
    <w:p w14:paraId="750EDE69" w14:textId="74889498" w:rsidR="00EB4467" w:rsidRPr="005916D3" w:rsidRDefault="00EB4467" w:rsidP="00D852FE">
      <w:pPr>
        <w:tabs>
          <w:tab w:val="left" w:pos="1804"/>
        </w:tabs>
        <w:spacing w:line="240" w:lineRule="auto"/>
        <w:jc w:val="both"/>
        <w:rPr>
          <w:rFonts w:cs="Arial"/>
          <w:sz w:val="24"/>
          <w:szCs w:val="20"/>
        </w:rPr>
      </w:pPr>
      <w:r w:rsidRPr="005916D3">
        <w:rPr>
          <w:rFonts w:cs="Arial"/>
          <w:sz w:val="24"/>
          <w:szCs w:val="20"/>
          <w:u w:val="single"/>
        </w:rPr>
        <w:t>P</w:t>
      </w:r>
      <w:r w:rsidRPr="005916D3">
        <w:rPr>
          <w:rFonts w:cs="Arial"/>
          <w:spacing w:val="2"/>
          <w:sz w:val="24"/>
          <w:szCs w:val="20"/>
          <w:u w:val="single"/>
        </w:rPr>
        <w:t>r</w:t>
      </w:r>
      <w:r w:rsidRPr="005916D3">
        <w:rPr>
          <w:rFonts w:cs="Arial"/>
          <w:sz w:val="24"/>
          <w:szCs w:val="20"/>
          <w:u w:val="single"/>
        </w:rPr>
        <w:t xml:space="preserve">ove </w:t>
      </w:r>
      <w:r w:rsidR="00373659" w:rsidRPr="005916D3">
        <w:rPr>
          <w:rFonts w:cs="Arial"/>
          <w:sz w:val="24"/>
          <w:szCs w:val="20"/>
          <w:u w:val="single"/>
        </w:rPr>
        <w:t>A</w:t>
      </w:r>
      <w:r w:rsidRPr="005916D3">
        <w:rPr>
          <w:rFonts w:cs="Arial"/>
          <w:sz w:val="24"/>
          <w:szCs w:val="20"/>
          <w:u w:val="single"/>
        </w:rPr>
        <w:t xml:space="preserve">ll </w:t>
      </w:r>
      <w:r w:rsidR="00373659" w:rsidRPr="005916D3">
        <w:rPr>
          <w:rFonts w:cs="Arial"/>
          <w:spacing w:val="4"/>
          <w:sz w:val="24"/>
          <w:szCs w:val="20"/>
          <w:u w:val="single"/>
        </w:rPr>
        <w:t>T</w:t>
      </w:r>
      <w:r w:rsidRPr="005916D3">
        <w:rPr>
          <w:rFonts w:cs="Arial"/>
          <w:sz w:val="24"/>
          <w:szCs w:val="20"/>
          <w:u w:val="single"/>
        </w:rPr>
        <w:t>hings</w:t>
      </w:r>
    </w:p>
    <w:p w14:paraId="5677535C" w14:textId="64117A9B" w:rsidR="00EB4467" w:rsidRPr="00DA3A25" w:rsidRDefault="00EB446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AC5DBF2" w14:textId="08A0D225" w:rsidR="00EB4467" w:rsidRPr="00DA3A25" w:rsidRDefault="00EB446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; hol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good"</w:t>
      </w:r>
      <w:r w:rsidRPr="00633952">
        <w:rPr>
          <w:rFonts w:cs="Arial"/>
          <w:sz w:val="16"/>
          <w:szCs w:val="16"/>
        </w:rPr>
        <w:t xml:space="preserve"> (1T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5:21)</w:t>
      </w:r>
      <w:r w:rsidR="009B604F" w:rsidRPr="00DA3A25">
        <w:rPr>
          <w:rFonts w:cs="Arial"/>
          <w:sz w:val="20"/>
          <w:szCs w:val="20"/>
        </w:rPr>
        <w:t xml:space="preserve"> </w:t>
      </w:r>
      <w:r w:rsidR="00E41243" w:rsidRPr="00DA3A25">
        <w:rPr>
          <w:rFonts w:cs="Arial"/>
          <w:sz w:val="20"/>
          <w:szCs w:val="20"/>
        </w:rPr>
        <w:t xml:space="preserve">urges </w:t>
      </w:r>
      <w:r w:rsidR="009B604F" w:rsidRPr="00DA3A25">
        <w:rPr>
          <w:rFonts w:cs="Arial"/>
          <w:sz w:val="20"/>
          <w:szCs w:val="20"/>
        </w:rPr>
        <w:t xml:space="preserve">u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B604F" w:rsidRPr="00DA3A25">
        <w:rPr>
          <w:rFonts w:cs="Arial"/>
          <w:sz w:val="20"/>
          <w:szCs w:val="20"/>
        </w:rPr>
        <w:t xml:space="preserve">o </w:t>
      </w:r>
      <w:r w:rsidRPr="00DA3A25">
        <w:rPr>
          <w:rFonts w:cs="Arial"/>
          <w:sz w:val="20"/>
          <w:szCs w:val="20"/>
        </w:rPr>
        <w:t>put eve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y idea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s</w:t>
      </w:r>
      <w:r w:rsidR="003F694F" w:rsidRPr="00DA3A25">
        <w:rPr>
          <w:rFonts w:cs="Arial"/>
          <w:spacing w:val="-2"/>
          <w:sz w:val="20"/>
          <w:szCs w:val="20"/>
        </w:rPr>
        <w:t>t.</w:t>
      </w:r>
      <w:r w:rsidR="00F86D8D" w:rsidRPr="00DA3A25">
        <w:rPr>
          <w:rFonts w:cs="Arial"/>
          <w:sz w:val="20"/>
          <w:szCs w:val="20"/>
        </w:rPr>
        <w:t xml:space="preserve"> T</w:t>
      </w:r>
      <w:r w:rsidRPr="00DA3A25">
        <w:rPr>
          <w:rFonts w:cs="Arial"/>
          <w:sz w:val="20"/>
        </w:rPr>
        <w:t>he 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n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erean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ines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nd and sea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h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daily, w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so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17:11)</w:t>
      </w:r>
      <w:r w:rsidRPr="00DA3A25">
        <w:rPr>
          <w:rFonts w:cs="Arial"/>
          <w:sz w:val="20"/>
        </w:rPr>
        <w:t xml:space="preserve">, and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do likewise. </w:t>
      </w:r>
      <w:r w:rsidRPr="00DA3A25">
        <w:rPr>
          <w:rFonts w:cs="Arial"/>
          <w:sz w:val="20"/>
          <w:szCs w:val="20"/>
        </w:rPr>
        <w:t>I</w:t>
      </w:r>
      <w:r w:rsidRPr="00DA3A25">
        <w:rPr>
          <w:rFonts w:cs="Arial"/>
          <w:spacing w:val="-2"/>
          <w:sz w:val="20"/>
          <w:szCs w:val="20"/>
        </w:rPr>
        <w:t>f</w:t>
      </w:r>
      <w:r w:rsidR="00A66BCC" w:rsidRPr="00DA3A25">
        <w:rPr>
          <w:rFonts w:cs="Arial"/>
          <w:spacing w:val="-2"/>
          <w:sz w:val="20"/>
          <w:szCs w:val="20"/>
        </w:rPr>
        <w:t xml:space="preserve"> an idea </w:t>
      </w:r>
      <w:r w:rsidRPr="00DA3A25">
        <w:rPr>
          <w:rFonts w:cs="Arial"/>
          <w:sz w:val="20"/>
          <w:szCs w:val="20"/>
        </w:rPr>
        <w:t xml:space="preserve">w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ough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 xml:space="preserve">was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ue </w:t>
      </w:r>
      <w:r w:rsidR="00094981" w:rsidRPr="00DA3A25">
        <w:rPr>
          <w:rFonts w:cs="Arial"/>
          <w:sz w:val="20"/>
          <w:szCs w:val="20"/>
        </w:rPr>
        <w:t>ends up failing</w:t>
      </w:r>
      <w:r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st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  <w:szCs w:val="20"/>
        </w:rPr>
        <w:t>p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ure, i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is a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blem</w:t>
      </w:r>
      <w:r w:rsidR="00094981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or a bless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s </w:t>
      </w:r>
      <w:r w:rsidR="0008399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08399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se who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? To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se who l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0E1131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nswer is evide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</w:p>
    <w:p w14:paraId="53939F7D" w14:textId="41868E0C" w:rsidR="00EB4467" w:rsidRPr="00DA3A25" w:rsidRDefault="00EB4467" w:rsidP="00D852FE">
      <w:pPr>
        <w:pStyle w:val="BodyText3"/>
        <w:spacing w:line="240" w:lineRule="auto"/>
        <w:rPr>
          <w:rFonts w:cs="Arial"/>
          <w:i w:val="0"/>
          <w:sz w:val="20"/>
          <w:u w:val="none"/>
        </w:rPr>
      </w:pPr>
    </w:p>
    <w:p w14:paraId="78CE5BA8" w14:textId="237947CC" w:rsidR="003C535C" w:rsidRPr="00DA3A25" w:rsidRDefault="006036FC" w:rsidP="00D852FE">
      <w:pPr>
        <w:pStyle w:val="BodyText3"/>
        <w:spacing w:line="240" w:lineRule="auto"/>
        <w:rPr>
          <w:rFonts w:cs="Arial"/>
          <w:i w:val="0"/>
          <w:iCs/>
          <w:spacing w:val="4"/>
          <w:sz w:val="20"/>
          <w:u w:val="none"/>
        </w:rPr>
      </w:pPr>
      <w:r w:rsidRPr="00DA3A25">
        <w:rPr>
          <w:rFonts w:cs="Arial"/>
          <w:i w:val="0"/>
          <w:sz w:val="20"/>
          <w:u w:val="none"/>
        </w:rPr>
        <w:t>It is impo</w:t>
      </w:r>
      <w:r w:rsidRPr="00DA3A25">
        <w:rPr>
          <w:rFonts w:cs="Arial"/>
          <w:i w:val="0"/>
          <w:spacing w:val="6"/>
          <w:sz w:val="20"/>
          <w:u w:val="none"/>
        </w:rPr>
        <w:t>r</w:t>
      </w:r>
      <w:r w:rsidRPr="00DA3A25">
        <w:rPr>
          <w:rFonts w:cs="Arial"/>
          <w:i w:val="0"/>
          <w:spacing w:val="2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 xml:space="preserve">ant </w:t>
      </w:r>
      <w:r w:rsidR="004549FE" w:rsidRPr="00DA3A25">
        <w:rPr>
          <w:rFonts w:cs="Arial"/>
          <w:i w:val="0"/>
          <w:spacing w:val="2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>o</w:t>
      </w:r>
      <w:r w:rsidR="00F47306" w:rsidRPr="00DA3A25">
        <w:rPr>
          <w:rFonts w:cs="Arial"/>
          <w:i w:val="0"/>
          <w:sz w:val="20"/>
          <w:u w:val="none"/>
        </w:rPr>
        <w:t xml:space="preserve"> </w:t>
      </w:r>
      <w:r w:rsidRPr="00DA3A25">
        <w:rPr>
          <w:rFonts w:cs="Arial"/>
          <w:i w:val="0"/>
          <w:sz w:val="20"/>
          <w:u w:val="none"/>
        </w:rPr>
        <w:t xml:space="preserve">speak </w:t>
      </w:r>
      <w:r w:rsidR="006E0A3E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6E0A3E" w:rsidRPr="00DA3A25">
        <w:rPr>
          <w:rFonts w:cs="Arial"/>
          <w:i w:val="0"/>
          <w:iCs/>
          <w:sz w:val="20"/>
          <w:u w:val="none"/>
        </w:rPr>
        <w:t>he wo</w:t>
      </w:r>
      <w:r w:rsidR="006E0A3E"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="006E0A3E" w:rsidRPr="00DA3A25">
        <w:rPr>
          <w:rFonts w:cs="Arial"/>
          <w:i w:val="0"/>
          <w:iCs/>
          <w:sz w:val="20"/>
          <w:u w:val="none"/>
        </w:rPr>
        <w:t>d o</w:t>
      </w:r>
      <w:r w:rsidR="006E0A3E" w:rsidRPr="00DA3A25">
        <w:rPr>
          <w:rFonts w:cs="Arial"/>
          <w:i w:val="0"/>
          <w:iCs/>
          <w:spacing w:val="-2"/>
          <w:sz w:val="20"/>
          <w:u w:val="none"/>
        </w:rPr>
        <w:t xml:space="preserve">f </w:t>
      </w:r>
      <w:r w:rsidR="006E0A3E" w:rsidRPr="00DA3A25">
        <w:rPr>
          <w:rFonts w:cs="Arial"/>
          <w:i w:val="0"/>
          <w:iCs/>
          <w:sz w:val="20"/>
          <w:u w:val="none"/>
        </w:rPr>
        <w:t>God</w:t>
      </w:r>
      <w:r w:rsidR="006E0A3E" w:rsidRPr="00DA3A25">
        <w:rPr>
          <w:rFonts w:cs="Arial"/>
          <w:i w:val="0"/>
          <w:iCs/>
          <w:sz w:val="20"/>
          <w:u w:val="none"/>
        </w:rPr>
        <w:fldChar w:fldCharType="begin"/>
      </w:r>
      <w:r w:rsidR="006E0A3E" w:rsidRPr="00DA3A25">
        <w:rPr>
          <w:i w:val="0"/>
          <w:iCs/>
          <w:sz w:val="20"/>
          <w:u w:val="none"/>
        </w:rPr>
        <w:instrText xml:space="preserve"> XE "</w:instrText>
      </w:r>
      <w:r w:rsidR="006E0A3E" w:rsidRPr="00DA3A25">
        <w:rPr>
          <w:rFonts w:cs="Arial"/>
          <w:i w:val="0"/>
          <w:iCs/>
          <w:sz w:val="20"/>
          <w:u w:val="none"/>
        </w:rPr>
        <w:instrText>Bible, the (scripture):</w:instrText>
      </w:r>
      <w:r w:rsidR="006E0A3E" w:rsidRPr="00DA3A25">
        <w:rPr>
          <w:i w:val="0"/>
          <w:iCs/>
          <w:sz w:val="20"/>
          <w:u w:val="none"/>
        </w:rPr>
        <w:instrText xml:space="preserve">word of God, the" </w:instrText>
      </w:r>
      <w:r w:rsidR="006E0A3E" w:rsidRPr="00DA3A25">
        <w:rPr>
          <w:rFonts w:cs="Arial"/>
          <w:i w:val="0"/>
          <w:iCs/>
          <w:sz w:val="20"/>
          <w:u w:val="none"/>
        </w:rPr>
        <w:fldChar w:fldCharType="end"/>
      </w:r>
      <w:r w:rsidR="006E0A3E" w:rsidRPr="00DA3A25">
        <w:rPr>
          <w:rFonts w:cs="Arial"/>
          <w:i w:val="0"/>
          <w:iCs/>
          <w:sz w:val="20"/>
          <w:u w:val="none"/>
        </w:rPr>
        <w:t xml:space="preserve"> </w:t>
      </w:r>
      <w:r w:rsidR="006E0A3E" w:rsidRPr="00DA3A25">
        <w:rPr>
          <w:rFonts w:cs="Arial"/>
          <w:i w:val="0"/>
          <w:iCs/>
          <w:spacing w:val="2"/>
          <w:sz w:val="20"/>
          <w:u w:val="none"/>
        </w:rPr>
        <w:t>f</w:t>
      </w:r>
      <w:r w:rsidR="006E0A3E" w:rsidRPr="00DA3A25">
        <w:rPr>
          <w:rFonts w:cs="Arial"/>
          <w:i w:val="0"/>
          <w:iCs/>
          <w:sz w:val="20"/>
          <w:u w:val="none"/>
        </w:rPr>
        <w:t>a</w:t>
      </w:r>
      <w:r w:rsidR="006E0A3E" w:rsidRPr="00DA3A25">
        <w:rPr>
          <w:rFonts w:cs="Arial"/>
          <w:i w:val="0"/>
          <w:iCs/>
          <w:spacing w:val="2"/>
          <w:sz w:val="20"/>
          <w:u w:val="none"/>
        </w:rPr>
        <w:t>i</w:t>
      </w:r>
      <w:r w:rsidR="006E0A3E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6E0A3E" w:rsidRPr="00DA3A25">
        <w:rPr>
          <w:rFonts w:cs="Arial"/>
          <w:i w:val="0"/>
          <w:iCs/>
          <w:sz w:val="20"/>
          <w:u w:val="none"/>
        </w:rPr>
        <w:t>h</w:t>
      </w:r>
      <w:r w:rsidR="006E0A3E" w:rsidRPr="00DA3A25">
        <w:rPr>
          <w:rFonts w:cs="Arial"/>
          <w:i w:val="0"/>
          <w:iCs/>
          <w:spacing w:val="2"/>
          <w:sz w:val="20"/>
          <w:u w:val="none"/>
        </w:rPr>
        <w:t>f</w:t>
      </w:r>
      <w:r w:rsidR="006E0A3E" w:rsidRPr="00DA3A25">
        <w:rPr>
          <w:rFonts w:cs="Arial"/>
          <w:i w:val="0"/>
          <w:iCs/>
          <w:sz w:val="20"/>
          <w:u w:val="none"/>
        </w:rPr>
        <w:t>ully</w:t>
      </w:r>
      <w:r w:rsidR="00F47306" w:rsidRPr="00DA3A25">
        <w:rPr>
          <w:rFonts w:cs="Arial"/>
          <w:i w:val="0"/>
          <w:iCs/>
          <w:sz w:val="20"/>
          <w:u w:val="none"/>
        </w:rPr>
        <w:t xml:space="preserve"> </w:t>
      </w:r>
      <w:r w:rsidR="00F47306" w:rsidRPr="00633952">
        <w:rPr>
          <w:rFonts w:cs="Arial"/>
          <w:i w:val="0"/>
          <w:iCs/>
          <w:sz w:val="16"/>
          <w:szCs w:val="16"/>
          <w:u w:val="none"/>
        </w:rPr>
        <w:t>(</w:t>
      </w:r>
      <w:r w:rsidR="004B47B2" w:rsidRPr="00633952">
        <w:rPr>
          <w:rFonts w:cs="Arial"/>
          <w:i w:val="0"/>
          <w:iCs/>
          <w:spacing w:val="2"/>
          <w:sz w:val="16"/>
          <w:szCs w:val="16"/>
          <w:u w:val="none"/>
        </w:rPr>
        <w:t>c</w:t>
      </w:r>
      <w:r w:rsidR="00F47306" w:rsidRPr="00633952">
        <w:rPr>
          <w:rFonts w:cs="Arial"/>
          <w:i w:val="0"/>
          <w:iCs/>
          <w:sz w:val="16"/>
          <w:szCs w:val="16"/>
          <w:u w:val="none"/>
        </w:rPr>
        <w:t>f. Jer</w:t>
      </w:r>
      <w:r w:rsidRPr="00633952">
        <w:rPr>
          <w:rFonts w:cs="Arial"/>
          <w:i w:val="0"/>
          <w:iCs/>
          <w:sz w:val="16"/>
          <w:szCs w:val="16"/>
          <w:u w:val="none"/>
        </w:rPr>
        <w:t xml:space="preserve"> 23:28</w:t>
      </w:r>
      <w:r w:rsidR="00F47306" w:rsidRPr="00633952">
        <w:rPr>
          <w:rFonts w:cs="Arial"/>
          <w:i w:val="0"/>
          <w:iCs/>
          <w:sz w:val="16"/>
          <w:szCs w:val="16"/>
          <w:u w:val="none"/>
        </w:rPr>
        <w:t>)</w:t>
      </w:r>
      <w:r w:rsidRPr="00DA3A25">
        <w:rPr>
          <w:rFonts w:cs="Arial"/>
          <w:i w:val="0"/>
          <w:iCs/>
          <w:sz w:val="20"/>
          <w:u w:val="none"/>
        </w:rPr>
        <w:t>, b</w:t>
      </w:r>
      <w:r w:rsidR="00576266" w:rsidRPr="00DA3A25">
        <w:rPr>
          <w:rFonts w:cs="Arial"/>
          <w:i w:val="0"/>
          <w:iCs/>
          <w:sz w:val="20"/>
          <w:u w:val="none"/>
        </w:rPr>
        <w:t xml:space="preserve">ut </w:t>
      </w:r>
      <w:r w:rsidR="0029656A" w:rsidRPr="00DA3A25">
        <w:rPr>
          <w:rFonts w:cs="Arial"/>
          <w:i w:val="0"/>
          <w:iCs/>
          <w:sz w:val="20"/>
          <w:u w:val="none"/>
        </w:rPr>
        <w:t>many do not</w:t>
      </w:r>
      <w:r w:rsidRPr="00DA3A25">
        <w:rPr>
          <w:rFonts w:cs="Arial"/>
          <w:i w:val="0"/>
          <w:iCs/>
          <w:sz w:val="20"/>
          <w:u w:val="none"/>
        </w:rPr>
        <w:t xml:space="preserve"> do so</w:t>
      </w:r>
      <w:r w:rsidR="0029656A" w:rsidRPr="00DA3A25">
        <w:rPr>
          <w:rFonts w:cs="Arial"/>
          <w:i w:val="0"/>
          <w:iCs/>
          <w:sz w:val="20"/>
          <w:u w:val="none"/>
        </w:rPr>
        <w:t>.</w:t>
      </w:r>
      <w:r w:rsidR="002528AF" w:rsidRPr="00DA3A25">
        <w:rPr>
          <w:rFonts w:cs="Arial"/>
          <w:i w:val="0"/>
          <w:iCs/>
          <w:sz w:val="20"/>
          <w:u w:val="none"/>
        </w:rPr>
        <w:t xml:space="preserve"> </w:t>
      </w:r>
      <w:r w:rsidR="005306A4" w:rsidRPr="00DA3A25">
        <w:rPr>
          <w:rFonts w:cs="Arial"/>
          <w:i w:val="0"/>
          <w:iCs/>
          <w:sz w:val="20"/>
          <w:u w:val="none"/>
        </w:rPr>
        <w:t>For example,</w:t>
      </w:r>
      <w:r w:rsidR="00716819" w:rsidRPr="00DA3A25">
        <w:rPr>
          <w:rFonts w:cs="Arial"/>
          <w:i w:val="0"/>
          <w:iCs/>
          <w:sz w:val="20"/>
          <w:u w:val="none"/>
        </w:rPr>
        <w:t xml:space="preserve"> if </w:t>
      </w:r>
      <w:r w:rsidR="002528AF" w:rsidRPr="00DA3A25">
        <w:rPr>
          <w:rFonts w:cs="Arial"/>
          <w:i w:val="0"/>
          <w:iCs/>
          <w:sz w:val="20"/>
          <w:u w:val="none"/>
        </w:rPr>
        <w:t>people</w:t>
      </w:r>
      <w:r w:rsidR="0038695C" w:rsidRPr="00DA3A25">
        <w:rPr>
          <w:rFonts w:cs="Arial"/>
          <w:i w:val="0"/>
          <w:iCs/>
          <w:sz w:val="20"/>
          <w:u w:val="none"/>
        </w:rPr>
        <w:t xml:space="preserve"> </w:t>
      </w:r>
      <w:r w:rsidR="00716819" w:rsidRPr="00DA3A25">
        <w:rPr>
          <w:rFonts w:cs="Arial"/>
          <w:i w:val="0"/>
          <w:iCs/>
          <w:sz w:val="20"/>
          <w:u w:val="none"/>
        </w:rPr>
        <w:t xml:space="preserve">simply </w:t>
      </w:r>
      <w:r w:rsidR="000B2D64" w:rsidRPr="00DA3A25">
        <w:rPr>
          <w:rFonts w:cs="Arial"/>
          <w:i w:val="0"/>
          <w:iCs/>
          <w:sz w:val="20"/>
          <w:u w:val="none"/>
        </w:rPr>
        <w:t xml:space="preserve">say, </w:t>
      </w:r>
      <w:r w:rsidR="000B2D64" w:rsidRPr="00DA3A25">
        <w:rPr>
          <w:rFonts w:cs="Arial"/>
          <w:sz w:val="20"/>
          <w:u w:val="none"/>
        </w:rPr>
        <w:t>'</w:t>
      </w:r>
      <w:r w:rsidR="00DD27F6" w:rsidRPr="00DA3A25">
        <w:rPr>
          <w:rFonts w:cs="Arial"/>
          <w:spacing w:val="4"/>
          <w:sz w:val="20"/>
          <w:u w:val="none"/>
        </w:rPr>
        <w:t>t</w:t>
      </w:r>
      <w:r w:rsidR="00014E60" w:rsidRPr="00DA3A25">
        <w:rPr>
          <w:rFonts w:cs="Arial"/>
          <w:sz w:val="20"/>
          <w:u w:val="none"/>
        </w:rPr>
        <w:t>h</w:t>
      </w:r>
      <w:r w:rsidR="00014E60" w:rsidRPr="00DA3A25">
        <w:rPr>
          <w:rFonts w:cs="Arial"/>
          <w:spacing w:val="-4"/>
          <w:sz w:val="20"/>
          <w:u w:val="none"/>
        </w:rPr>
        <w:t>e</w:t>
      </w:r>
      <w:r w:rsidR="00671542" w:rsidRPr="00DA3A25">
        <w:rPr>
          <w:rFonts w:cs="Arial"/>
          <w:sz w:val="20"/>
          <w:u w:val="none"/>
        </w:rPr>
        <w:t xml:space="preserve"> </w:t>
      </w:r>
      <w:r w:rsidR="000B2D64" w:rsidRPr="00DA3A25">
        <w:rPr>
          <w:rFonts w:cs="Arial"/>
          <w:spacing w:val="4"/>
          <w:sz w:val="20"/>
          <w:u w:val="none"/>
        </w:rPr>
        <w:t>t</w:t>
      </w:r>
      <w:r w:rsidR="000B2D64" w:rsidRPr="00DA3A25">
        <w:rPr>
          <w:rFonts w:cs="Arial"/>
          <w:spacing w:val="2"/>
          <w:sz w:val="20"/>
          <w:u w:val="none"/>
        </w:rPr>
        <w:t>r</w:t>
      </w:r>
      <w:r w:rsidR="00644D78" w:rsidRPr="00DA3A25">
        <w:rPr>
          <w:rFonts w:cs="Arial"/>
          <w:spacing w:val="2"/>
          <w:sz w:val="20"/>
          <w:u w:val="none"/>
        </w:rPr>
        <w:t>u</w:t>
      </w:r>
      <w:r w:rsidR="000B2D64" w:rsidRPr="00DA3A25">
        <w:rPr>
          <w:rFonts w:cs="Arial"/>
          <w:spacing w:val="4"/>
          <w:sz w:val="20"/>
          <w:u w:val="none"/>
        </w:rPr>
        <w:t>t</w:t>
      </w:r>
      <w:r w:rsidR="00014E60" w:rsidRPr="00DA3A25">
        <w:rPr>
          <w:rFonts w:cs="Arial"/>
          <w:sz w:val="20"/>
          <w:u w:val="none"/>
        </w:rPr>
        <w:t>h</w:t>
      </w:r>
      <w:r w:rsidR="00671542" w:rsidRPr="00DA3A25">
        <w:rPr>
          <w:rFonts w:cs="Arial"/>
          <w:sz w:val="20"/>
          <w:u w:val="none"/>
        </w:rPr>
        <w:t xml:space="preserve"> </w:t>
      </w:r>
      <w:r w:rsidR="000B2D64" w:rsidRPr="00DA3A25">
        <w:rPr>
          <w:rFonts w:cs="Arial"/>
          <w:sz w:val="20"/>
          <w:u w:val="none"/>
        </w:rPr>
        <w:t xml:space="preserve">will set </w:t>
      </w:r>
      <w:r w:rsidR="00014E60" w:rsidRPr="00DA3A25">
        <w:rPr>
          <w:rFonts w:cs="Arial"/>
          <w:sz w:val="20"/>
          <w:u w:val="none"/>
        </w:rPr>
        <w:t>you</w:t>
      </w:r>
      <w:r w:rsidR="00671542" w:rsidRPr="00DA3A25">
        <w:rPr>
          <w:rFonts w:cs="Arial"/>
          <w:sz w:val="20"/>
          <w:u w:val="none"/>
        </w:rPr>
        <w:t xml:space="preserve"> </w:t>
      </w:r>
      <w:r w:rsidR="000B2D64" w:rsidRPr="00DA3A25">
        <w:rPr>
          <w:rFonts w:cs="Arial"/>
          <w:spacing w:val="2"/>
          <w:sz w:val="20"/>
          <w:u w:val="none"/>
        </w:rPr>
        <w:t>fr</w:t>
      </w:r>
      <w:r w:rsidR="00BF4EB7" w:rsidRPr="00DA3A25">
        <w:rPr>
          <w:rFonts w:cs="Arial"/>
          <w:sz w:val="20"/>
          <w:u w:val="none"/>
        </w:rPr>
        <w:t>e</w:t>
      </w:r>
      <w:r w:rsidR="00014E60" w:rsidRPr="00DA3A25">
        <w:rPr>
          <w:rFonts w:cs="Arial"/>
          <w:sz w:val="20"/>
          <w:u w:val="none"/>
        </w:rPr>
        <w:t>e</w:t>
      </w:r>
      <w:r w:rsidR="000B2D64" w:rsidRPr="00DA3A25">
        <w:rPr>
          <w:rFonts w:cs="Arial"/>
          <w:spacing w:val="4"/>
          <w:sz w:val="20"/>
          <w:u w:val="none"/>
        </w:rPr>
        <w:t>'</w:t>
      </w:r>
      <w:r w:rsidR="00FA4515" w:rsidRPr="00DA3A25">
        <w:rPr>
          <w:rFonts w:cs="Arial"/>
          <w:i w:val="0"/>
          <w:iCs/>
          <w:spacing w:val="2"/>
          <w:sz w:val="20"/>
          <w:u w:val="none"/>
        </w:rPr>
        <w:t xml:space="preserve"> </w:t>
      </w:r>
      <w:r w:rsidR="0038695C" w:rsidRPr="00DA3A25">
        <w:rPr>
          <w:rFonts w:cs="Arial"/>
          <w:i w:val="0"/>
          <w:iCs/>
          <w:spacing w:val="2"/>
          <w:sz w:val="20"/>
          <w:u w:val="none"/>
        </w:rPr>
        <w:t xml:space="preserve">they </w:t>
      </w:r>
      <w:r w:rsidR="000B2D64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0B2D64" w:rsidRPr="00DA3A25">
        <w:rPr>
          <w:rFonts w:cs="Arial"/>
          <w:i w:val="0"/>
          <w:iCs/>
          <w:sz w:val="20"/>
          <w:u w:val="none"/>
        </w:rPr>
        <w:t>ake</w:t>
      </w:r>
      <w:r w:rsidR="005306A4" w:rsidRPr="00DA3A25">
        <w:rPr>
          <w:rFonts w:cs="Arial"/>
          <w:i w:val="0"/>
          <w:iCs/>
          <w:sz w:val="20"/>
          <w:u w:val="none"/>
        </w:rPr>
        <w:t xml:space="preserve"> Jesus'</w:t>
      </w:r>
      <w:r w:rsidR="000B2D64" w:rsidRPr="00DA3A25">
        <w:rPr>
          <w:rFonts w:cs="Arial"/>
          <w:i w:val="0"/>
          <w:iCs/>
          <w:sz w:val="20"/>
          <w:u w:val="none"/>
        </w:rPr>
        <w:t xml:space="preserve"> wo</w:t>
      </w:r>
      <w:r w:rsidR="000B2D64"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="000B2D64" w:rsidRPr="00DA3A25">
        <w:rPr>
          <w:rFonts w:cs="Arial"/>
          <w:i w:val="0"/>
          <w:iCs/>
          <w:sz w:val="20"/>
          <w:u w:val="none"/>
        </w:rPr>
        <w:t>ds o</w:t>
      </w:r>
      <w:r w:rsidR="005306A4" w:rsidRPr="00DA3A25">
        <w:rPr>
          <w:rFonts w:cs="Arial"/>
          <w:i w:val="0"/>
          <w:iCs/>
          <w:sz w:val="20"/>
          <w:u w:val="none"/>
        </w:rPr>
        <w:t xml:space="preserve">ut </w:t>
      </w:r>
      <w:r w:rsidR="000B2D64" w:rsidRPr="00DA3A25">
        <w:rPr>
          <w:rFonts w:cs="Arial"/>
          <w:i w:val="0"/>
          <w:iCs/>
          <w:sz w:val="20"/>
          <w:u w:val="none"/>
        </w:rPr>
        <w:t xml:space="preserve">of </w:t>
      </w:r>
      <w:r w:rsidR="00DD27F6" w:rsidRPr="00DA3A25">
        <w:rPr>
          <w:rFonts w:cs="Arial"/>
          <w:i w:val="0"/>
          <w:iCs/>
          <w:spacing w:val="2"/>
          <w:sz w:val="20"/>
          <w:u w:val="none"/>
        </w:rPr>
        <w:t>c</w:t>
      </w:r>
      <w:r w:rsidR="000B2D64" w:rsidRPr="00DA3A25">
        <w:rPr>
          <w:rFonts w:cs="Arial"/>
          <w:i w:val="0"/>
          <w:iCs/>
          <w:sz w:val="20"/>
          <w:u w:val="none"/>
        </w:rPr>
        <w:t>on</w:t>
      </w:r>
      <w:r w:rsidR="00C16B4E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0B2D64" w:rsidRPr="00DA3A25">
        <w:rPr>
          <w:rFonts w:cs="Arial"/>
          <w:i w:val="0"/>
          <w:iCs/>
          <w:sz w:val="20"/>
          <w:u w:val="none"/>
        </w:rPr>
        <w:t>ex</w:t>
      </w:r>
      <w:r w:rsidR="003F694F" w:rsidRPr="00DA3A25">
        <w:rPr>
          <w:rFonts w:cs="Arial"/>
          <w:i w:val="0"/>
          <w:iCs/>
          <w:spacing w:val="-2"/>
          <w:sz w:val="20"/>
          <w:u w:val="none"/>
        </w:rPr>
        <w:t>t.</w:t>
      </w:r>
      <w:r w:rsidR="003C6538" w:rsidRPr="00DA3A25">
        <w:rPr>
          <w:rFonts w:cs="Arial"/>
          <w:i w:val="0"/>
          <w:iCs/>
          <w:sz w:val="20"/>
          <w:u w:val="none"/>
        </w:rPr>
        <w:t xml:space="preserve"> </w:t>
      </w:r>
      <w:r w:rsidR="009D6235" w:rsidRPr="00DA3A25">
        <w:rPr>
          <w:rFonts w:cs="Arial"/>
          <w:i w:val="0"/>
          <w:iCs/>
          <w:sz w:val="20"/>
          <w:u w:val="none"/>
        </w:rPr>
        <w:t xml:space="preserve">How so? </w:t>
      </w:r>
      <w:r w:rsidR="00926AE0" w:rsidRPr="00DA3A25">
        <w:rPr>
          <w:rFonts w:cs="Arial"/>
          <w:i w:val="0"/>
          <w:iCs/>
          <w:sz w:val="20"/>
          <w:u w:val="none"/>
        </w:rPr>
        <w:t>Fi</w:t>
      </w:r>
      <w:r w:rsidR="000B2D64"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="00926AE0" w:rsidRPr="00DA3A25">
        <w:rPr>
          <w:rFonts w:cs="Arial"/>
          <w:i w:val="0"/>
          <w:iCs/>
          <w:sz w:val="20"/>
          <w:u w:val="none"/>
        </w:rPr>
        <w:t>s</w:t>
      </w:r>
      <w:r w:rsidR="003F694F" w:rsidRPr="00DA3A25">
        <w:rPr>
          <w:rFonts w:cs="Arial"/>
          <w:i w:val="0"/>
          <w:iCs/>
          <w:spacing w:val="-2"/>
          <w:sz w:val="20"/>
          <w:u w:val="none"/>
        </w:rPr>
        <w:t>t,</w:t>
      </w:r>
      <w:r w:rsidR="00926AE0" w:rsidRPr="00DA3A25">
        <w:rPr>
          <w:rFonts w:cs="Arial"/>
          <w:i w:val="0"/>
          <w:iCs/>
          <w:sz w:val="20"/>
          <w:u w:val="none"/>
        </w:rPr>
        <w:t xml:space="preserve"> </w:t>
      </w:r>
      <w:r w:rsidR="000B2D64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926AE0" w:rsidRPr="00DA3A25">
        <w:rPr>
          <w:rFonts w:cs="Arial"/>
          <w:i w:val="0"/>
          <w:iCs/>
          <w:sz w:val="20"/>
          <w:u w:val="none"/>
        </w:rPr>
        <w:t xml:space="preserve">his was said </w:t>
      </w:r>
      <w:r w:rsidR="000B2D64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926AE0" w:rsidRPr="00DA3A25">
        <w:rPr>
          <w:rFonts w:cs="Arial"/>
          <w:i w:val="0"/>
          <w:iCs/>
          <w:sz w:val="20"/>
          <w:u w:val="none"/>
        </w:rPr>
        <w:t>o p</w:t>
      </w:r>
      <w:r w:rsidR="00926AE0" w:rsidRPr="00DA3A25">
        <w:rPr>
          <w:rFonts w:cs="Arial"/>
          <w:i w:val="0"/>
          <w:iCs/>
          <w:spacing w:val="4"/>
          <w:sz w:val="20"/>
          <w:u w:val="none"/>
        </w:rPr>
        <w:t>e</w:t>
      </w:r>
      <w:r w:rsidR="00926AE0" w:rsidRPr="00DA3A25">
        <w:rPr>
          <w:rFonts w:cs="Arial"/>
          <w:i w:val="0"/>
          <w:iCs/>
          <w:sz w:val="20"/>
          <w:u w:val="none"/>
        </w:rPr>
        <w:t>ople wh</w:t>
      </w:r>
      <w:r w:rsidR="00926AE0" w:rsidRPr="00DA3A25">
        <w:rPr>
          <w:rFonts w:cs="Arial"/>
          <w:i w:val="0"/>
          <w:iCs/>
          <w:spacing w:val="-4"/>
          <w:sz w:val="20"/>
          <w:u w:val="none"/>
        </w:rPr>
        <w:t>o</w:t>
      </w:r>
      <w:r w:rsidR="00926AE0" w:rsidRPr="00DA3A25">
        <w:rPr>
          <w:rFonts w:cs="Arial"/>
          <w:i w:val="0"/>
          <w:iCs/>
          <w:sz w:val="20"/>
          <w:u w:val="none"/>
        </w:rPr>
        <w:t xml:space="preserve"> believed on </w:t>
      </w:r>
      <w:r w:rsidR="000B2D64" w:rsidRPr="00DA3A25">
        <w:rPr>
          <w:rFonts w:cs="Arial"/>
          <w:i w:val="0"/>
          <w:iCs/>
          <w:sz w:val="20"/>
          <w:u w:val="none"/>
        </w:rPr>
        <w:t>Jesus. Se</w:t>
      </w:r>
      <w:r w:rsidR="000B2D64" w:rsidRPr="00DA3A25">
        <w:rPr>
          <w:rFonts w:cs="Arial"/>
          <w:i w:val="0"/>
          <w:iCs/>
          <w:spacing w:val="2"/>
          <w:sz w:val="20"/>
          <w:u w:val="none"/>
        </w:rPr>
        <w:t>c</w:t>
      </w:r>
      <w:r w:rsidR="000B2D64" w:rsidRPr="00DA3A25">
        <w:rPr>
          <w:rFonts w:cs="Arial"/>
          <w:i w:val="0"/>
          <w:iCs/>
          <w:sz w:val="20"/>
          <w:u w:val="none"/>
        </w:rPr>
        <w:t xml:space="preserve">ond, </w:t>
      </w:r>
      <w:r w:rsidR="00C16B4E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D81A02" w:rsidRPr="00DA3A25">
        <w:rPr>
          <w:rFonts w:cs="Arial"/>
          <w:i w:val="0"/>
          <w:iCs/>
          <w:sz w:val="20"/>
          <w:u w:val="none"/>
        </w:rPr>
        <w:t>h</w:t>
      </w:r>
      <w:r w:rsidR="000B2D64" w:rsidRPr="00DA3A25">
        <w:rPr>
          <w:rFonts w:cs="Arial"/>
          <w:i w:val="0"/>
          <w:iCs/>
          <w:sz w:val="20"/>
          <w:u w:val="none"/>
        </w:rPr>
        <w:t>is was</w:t>
      </w:r>
      <w:r w:rsidR="005306A4" w:rsidRPr="00DA3A25">
        <w:rPr>
          <w:rFonts w:cs="Arial"/>
          <w:i w:val="0"/>
          <w:iCs/>
          <w:sz w:val="20"/>
          <w:u w:val="none"/>
        </w:rPr>
        <w:t xml:space="preserve"> </w:t>
      </w:r>
      <w:r w:rsidR="00926AE0" w:rsidRPr="00DA3A25">
        <w:rPr>
          <w:rFonts w:cs="Arial"/>
          <w:i w:val="0"/>
          <w:iCs/>
          <w:sz w:val="20"/>
          <w:u w:val="none"/>
        </w:rPr>
        <w:t>p</w:t>
      </w:r>
      <w:r w:rsidR="005306A4" w:rsidRPr="00DA3A25">
        <w:rPr>
          <w:rFonts w:cs="Arial"/>
          <w:i w:val="0"/>
          <w:iCs/>
          <w:sz w:val="20"/>
          <w:u w:val="none"/>
        </w:rPr>
        <w:t>a</w:t>
      </w:r>
      <w:r w:rsidR="00926AE0" w:rsidRPr="00DA3A25">
        <w:rPr>
          <w:rFonts w:cs="Arial"/>
          <w:i w:val="0"/>
          <w:iCs/>
          <w:spacing w:val="6"/>
          <w:sz w:val="20"/>
          <w:u w:val="none"/>
        </w:rPr>
        <w:t>r</w:t>
      </w:r>
      <w:r w:rsidR="000B2D64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926AE0" w:rsidRPr="00DA3A25">
        <w:rPr>
          <w:rFonts w:cs="Arial"/>
          <w:i w:val="0"/>
          <w:iCs/>
          <w:sz w:val="20"/>
          <w:u w:val="none"/>
        </w:rPr>
        <w:t xml:space="preserve"> o</w:t>
      </w:r>
      <w:r w:rsidR="00926AE0" w:rsidRPr="00DA3A25">
        <w:rPr>
          <w:rFonts w:cs="Arial"/>
          <w:i w:val="0"/>
          <w:iCs/>
          <w:spacing w:val="-2"/>
          <w:sz w:val="20"/>
          <w:u w:val="none"/>
        </w:rPr>
        <w:t xml:space="preserve">f </w:t>
      </w:r>
      <w:r w:rsidR="00926AE0" w:rsidRPr="00DA3A25">
        <w:rPr>
          <w:rFonts w:cs="Arial"/>
          <w:i w:val="0"/>
          <w:iCs/>
          <w:sz w:val="20"/>
          <w:u w:val="none"/>
        </w:rPr>
        <w:t>a qual</w:t>
      </w:r>
      <w:r w:rsidR="00926AE0" w:rsidRPr="00DA3A25">
        <w:rPr>
          <w:rFonts w:cs="Arial"/>
          <w:i w:val="0"/>
          <w:iCs/>
          <w:spacing w:val="2"/>
          <w:sz w:val="20"/>
          <w:u w:val="none"/>
        </w:rPr>
        <w:t>i</w:t>
      </w:r>
      <w:r w:rsidR="00926AE0" w:rsidRPr="00DA3A25">
        <w:rPr>
          <w:rFonts w:cs="Arial"/>
          <w:i w:val="0"/>
          <w:iCs/>
          <w:spacing w:val="4"/>
          <w:sz w:val="20"/>
          <w:u w:val="none"/>
        </w:rPr>
        <w:t>f</w:t>
      </w:r>
      <w:r w:rsidR="00926AE0" w:rsidRPr="00DA3A25">
        <w:rPr>
          <w:rFonts w:cs="Arial"/>
          <w:i w:val="0"/>
          <w:iCs/>
          <w:sz w:val="20"/>
          <w:u w:val="none"/>
        </w:rPr>
        <w:t>ied s</w:t>
      </w:r>
      <w:r w:rsidR="000B2D64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926AE0" w:rsidRPr="00DA3A25">
        <w:rPr>
          <w:rFonts w:cs="Arial"/>
          <w:i w:val="0"/>
          <w:iCs/>
          <w:sz w:val="20"/>
          <w:u w:val="none"/>
        </w:rPr>
        <w:t>a</w:t>
      </w:r>
      <w:r w:rsidR="000B2D64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926AE0" w:rsidRPr="00DA3A25">
        <w:rPr>
          <w:rFonts w:cs="Arial"/>
          <w:i w:val="0"/>
          <w:iCs/>
          <w:sz w:val="20"/>
          <w:u w:val="none"/>
        </w:rPr>
        <w:t>ement</w:t>
      </w:r>
      <w:r w:rsidR="00926AE0" w:rsidRPr="00DA3A25">
        <w:rPr>
          <w:rFonts w:cs="Arial"/>
          <w:i w:val="0"/>
          <w:iCs/>
          <w:spacing w:val="4"/>
          <w:sz w:val="20"/>
          <w:u w:val="none"/>
        </w:rPr>
        <w:t>.</w:t>
      </w:r>
      <w:r w:rsidR="006441B9" w:rsidRPr="00DA3A25">
        <w:rPr>
          <w:rFonts w:cs="Arial"/>
          <w:i w:val="0"/>
          <w:iCs/>
          <w:spacing w:val="4"/>
          <w:sz w:val="20"/>
          <w:u w:val="none"/>
        </w:rPr>
        <w:t xml:space="preserve"> </w:t>
      </w:r>
      <w:r w:rsidR="003C535C" w:rsidRPr="00DA3A25">
        <w:rPr>
          <w:rFonts w:cs="Arial"/>
          <w:i w:val="0"/>
          <w:iCs/>
          <w:spacing w:val="4"/>
          <w:sz w:val="20"/>
          <w:u w:val="none"/>
        </w:rPr>
        <w:t>Here are his words in context:</w:t>
      </w:r>
    </w:p>
    <w:p w14:paraId="39F385B0" w14:textId="072A3B76" w:rsidR="00E223EE" w:rsidRPr="00E223EE" w:rsidRDefault="00E223EE">
      <w:pPr>
        <w:rPr>
          <w:rFonts w:cs="Arial"/>
          <w:spacing w:val="4"/>
          <w:sz w:val="20"/>
        </w:rPr>
      </w:pPr>
      <w:r w:rsidRPr="00E223EE">
        <w:rPr>
          <w:rFonts w:cs="Arial"/>
          <w:spacing w:val="4"/>
          <w:sz w:val="20"/>
        </w:rPr>
        <w:br w:type="page"/>
      </w:r>
    </w:p>
    <w:p w14:paraId="62D8A1D5" w14:textId="77777777" w:rsidR="003C535C" w:rsidRPr="00DA3A25" w:rsidRDefault="00014E60" w:rsidP="00D852FE">
      <w:pPr>
        <w:pStyle w:val="BodyText3"/>
        <w:spacing w:line="240" w:lineRule="auto"/>
        <w:ind w:left="245" w:right="245"/>
        <w:rPr>
          <w:rFonts w:cs="Arial"/>
          <w:i w:val="0"/>
          <w:iCs/>
          <w:sz w:val="20"/>
          <w:u w:val="none"/>
        </w:rPr>
      </w:pPr>
      <w:r w:rsidRPr="00DA3A25">
        <w:rPr>
          <w:rFonts w:cs="Arial"/>
          <w:i w:val="0"/>
          <w:iCs/>
          <w:spacing w:val="2"/>
          <w:sz w:val="20"/>
          <w:u w:val="none"/>
        </w:rPr>
        <w:lastRenderedPageBreak/>
        <w:t>"</w:t>
      </w:r>
      <w:r w:rsidR="003C535C" w:rsidRPr="00DA3A25">
        <w:rPr>
          <w:rFonts w:cs="Arial"/>
          <w:i w:val="0"/>
          <w:iCs/>
          <w:spacing w:val="2"/>
          <w:sz w:val="20"/>
          <w:u w:val="none"/>
        </w:rPr>
        <w:t xml:space="preserve">Then said Jesus </w:t>
      </w:r>
      <w:r w:rsidR="003C535C" w:rsidRPr="00DA3A25">
        <w:rPr>
          <w:rFonts w:cs="Arial"/>
          <w:b/>
          <w:bCs/>
          <w:i w:val="0"/>
          <w:iCs/>
          <w:spacing w:val="2"/>
          <w:sz w:val="20"/>
          <w:u w:val="none"/>
        </w:rPr>
        <w:t>to those Jews which believed on him</w:t>
      </w:r>
      <w:r w:rsidR="003C535C" w:rsidRPr="00DA3A25">
        <w:rPr>
          <w:rFonts w:cs="Arial"/>
          <w:i w:val="0"/>
          <w:iCs/>
          <w:spacing w:val="2"/>
          <w:sz w:val="20"/>
          <w:u w:val="none"/>
        </w:rPr>
        <w:t xml:space="preserve">, </w:t>
      </w:r>
      <w:r w:rsidRPr="00DA3A25">
        <w:rPr>
          <w:rFonts w:cs="Arial"/>
          <w:i w:val="0"/>
          <w:iCs/>
          <w:sz w:val="20"/>
          <w:u w:val="none"/>
        </w:rPr>
        <w:t>I</w:t>
      </w:r>
      <w:r w:rsidR="00F16F15" w:rsidRPr="00DA3A25">
        <w:rPr>
          <w:rFonts w:cs="Arial"/>
          <w:i w:val="0"/>
          <w:iCs/>
          <w:spacing w:val="-2"/>
          <w:sz w:val="20"/>
          <w:u w:val="none"/>
        </w:rPr>
        <w:t xml:space="preserve">f </w:t>
      </w:r>
      <w:r w:rsidRPr="00DA3A25">
        <w:rPr>
          <w:rFonts w:cs="Arial"/>
          <w:b/>
          <w:bCs/>
          <w:i w:val="0"/>
          <w:iCs/>
          <w:sz w:val="20"/>
          <w:u w:val="none"/>
        </w:rPr>
        <w:t>ye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="00FA5457" w:rsidRPr="00DA3A25">
        <w:rPr>
          <w:rFonts w:cs="Arial"/>
          <w:i w:val="0"/>
          <w:iCs/>
          <w:spacing w:val="2"/>
          <w:sz w:val="20"/>
          <w:u w:val="none"/>
        </w:rPr>
        <w:t>c</w:t>
      </w:r>
      <w:r w:rsidRPr="00DA3A25">
        <w:rPr>
          <w:rFonts w:cs="Arial"/>
          <w:i w:val="0"/>
          <w:iCs/>
          <w:sz w:val="20"/>
          <w:u w:val="none"/>
        </w:rPr>
        <w:t>on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>inue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in</w:t>
      </w:r>
      <w:r w:rsidR="009F48AB" w:rsidRPr="00DA3A25">
        <w:rPr>
          <w:rFonts w:cs="Arial"/>
          <w:i w:val="0"/>
          <w:iCs/>
          <w:sz w:val="20"/>
          <w:u w:val="none"/>
        </w:rPr>
        <w:fldChar w:fldCharType="begin"/>
      </w:r>
      <w:r w:rsidR="009F48AB" w:rsidRPr="00DA3A25">
        <w:rPr>
          <w:i w:val="0"/>
          <w:iCs/>
          <w:sz w:val="20"/>
          <w:u w:val="none"/>
        </w:rPr>
        <w:instrText xml:space="preserve"> XE "</w:instrText>
      </w:r>
      <w:r w:rsidR="009F48AB" w:rsidRPr="00DA3A25">
        <w:rPr>
          <w:rFonts w:cs="Arial"/>
          <w:i w:val="0"/>
          <w:iCs/>
          <w:sz w:val="20"/>
          <w:u w:val="none"/>
        </w:rPr>
        <w:instrText>Jesus:</w:instrText>
      </w:r>
      <w:r w:rsidR="009F48AB" w:rsidRPr="00DA3A25">
        <w:rPr>
          <w:i w:val="0"/>
          <w:iCs/>
          <w:sz w:val="20"/>
          <w:u w:val="none"/>
        </w:rPr>
        <w:instrText xml:space="preserve">continue in" </w:instrText>
      </w:r>
      <w:r w:rsidR="009F48AB" w:rsidRPr="00DA3A25">
        <w:rPr>
          <w:rFonts w:cs="Arial"/>
          <w:i w:val="0"/>
          <w:iCs/>
          <w:sz w:val="20"/>
          <w:u w:val="none"/>
        </w:rPr>
        <w:fldChar w:fldCharType="end"/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m</w:t>
      </w:r>
      <w:r w:rsidRPr="00DA3A25">
        <w:rPr>
          <w:rFonts w:cs="Arial"/>
          <w:i w:val="0"/>
          <w:iCs/>
          <w:spacing w:val="-2"/>
          <w:sz w:val="20"/>
          <w:u w:val="none"/>
        </w:rPr>
        <w:t>y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wo</w:t>
      </w:r>
      <w:r w:rsidR="000B2D64"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Pr="00DA3A25">
        <w:rPr>
          <w:rFonts w:cs="Arial"/>
          <w:i w:val="0"/>
          <w:iCs/>
          <w:spacing w:val="-6"/>
          <w:sz w:val="20"/>
          <w:u w:val="none"/>
        </w:rPr>
        <w:t>d</w:t>
      </w:r>
      <w:r w:rsidRPr="00DA3A25">
        <w:rPr>
          <w:rFonts w:cs="Arial"/>
          <w:i w:val="0"/>
          <w:iCs/>
          <w:spacing w:val="-4"/>
          <w:sz w:val="20"/>
          <w:u w:val="none"/>
        </w:rPr>
        <w:t>,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="00974BF2" w:rsidRPr="00DA3A25">
        <w:rPr>
          <w:rFonts w:cs="Arial"/>
          <w:spacing w:val="4"/>
          <w:sz w:val="20"/>
          <w:u w:val="none"/>
        </w:rPr>
        <w:t>t</w:t>
      </w:r>
      <w:r w:rsidRPr="00DA3A25">
        <w:rPr>
          <w:rFonts w:cs="Arial"/>
          <w:sz w:val="20"/>
          <w:u w:val="none"/>
        </w:rPr>
        <w:t>hen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a</w:t>
      </w:r>
      <w:r w:rsidR="000B2D64"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="00BF4EB7" w:rsidRPr="00DA3A25">
        <w:rPr>
          <w:rFonts w:cs="Arial"/>
          <w:i w:val="0"/>
          <w:iCs/>
          <w:sz w:val="20"/>
          <w:u w:val="none"/>
        </w:rPr>
        <w:t>e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b/>
          <w:i w:val="0"/>
          <w:iCs/>
          <w:sz w:val="20"/>
          <w:u w:val="none"/>
        </w:rPr>
        <w:t>ye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m</w:t>
      </w:r>
      <w:r w:rsidRPr="00DA3A25">
        <w:rPr>
          <w:rFonts w:cs="Arial"/>
          <w:i w:val="0"/>
          <w:iCs/>
          <w:spacing w:val="-2"/>
          <w:sz w:val="20"/>
          <w:u w:val="none"/>
        </w:rPr>
        <w:t>y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dis</w:t>
      </w:r>
      <w:r w:rsidR="00FA5457" w:rsidRPr="00DA3A25">
        <w:rPr>
          <w:rFonts w:cs="Arial"/>
          <w:i w:val="0"/>
          <w:iCs/>
          <w:spacing w:val="2"/>
          <w:sz w:val="20"/>
          <w:u w:val="none"/>
        </w:rPr>
        <w:t>c</w:t>
      </w:r>
      <w:r w:rsidRPr="00DA3A25">
        <w:rPr>
          <w:rFonts w:cs="Arial"/>
          <w:i w:val="0"/>
          <w:iCs/>
          <w:sz w:val="20"/>
          <w:u w:val="none"/>
        </w:rPr>
        <w:t>iples</w:t>
      </w:r>
      <w:r w:rsidR="0083452B" w:rsidRPr="00DA3A25">
        <w:rPr>
          <w:rFonts w:cs="Arial"/>
          <w:i w:val="0"/>
          <w:iCs/>
          <w:sz w:val="20"/>
          <w:u w:val="none"/>
        </w:rPr>
        <w:fldChar w:fldCharType="begin"/>
      </w:r>
      <w:r w:rsidR="0083452B" w:rsidRPr="00DA3A25">
        <w:rPr>
          <w:i w:val="0"/>
          <w:iCs/>
          <w:sz w:val="20"/>
          <w:u w:val="none"/>
        </w:rPr>
        <w:instrText xml:space="preserve"> XE "</w:instrText>
      </w:r>
      <w:r w:rsidR="0083452B" w:rsidRPr="00DA3A25">
        <w:rPr>
          <w:rFonts w:cs="Arial"/>
          <w:i w:val="0"/>
          <w:iCs/>
          <w:sz w:val="20"/>
          <w:u w:val="none"/>
        </w:rPr>
        <w:instrText>Jesus:</w:instrText>
      </w:r>
      <w:r w:rsidR="0083452B" w:rsidRPr="00DA3A25">
        <w:rPr>
          <w:i w:val="0"/>
          <w:iCs/>
          <w:sz w:val="20"/>
          <w:u w:val="none"/>
        </w:rPr>
        <w:instrText xml:space="preserve">disciples of" </w:instrText>
      </w:r>
      <w:r w:rsidR="0083452B" w:rsidRPr="00DA3A25">
        <w:rPr>
          <w:rFonts w:cs="Arial"/>
          <w:i w:val="0"/>
          <w:iCs/>
          <w:sz w:val="20"/>
          <w:u w:val="none"/>
        </w:rPr>
        <w:fldChar w:fldCharType="end"/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indeed;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and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b/>
          <w:i w:val="0"/>
          <w:iCs/>
          <w:sz w:val="20"/>
          <w:u w:val="none"/>
        </w:rPr>
        <w:t>ye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shall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know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>h</w:t>
      </w:r>
      <w:r w:rsidRPr="00DA3A25">
        <w:rPr>
          <w:rFonts w:cs="Arial"/>
          <w:i w:val="0"/>
          <w:iCs/>
          <w:spacing w:val="-2"/>
          <w:sz w:val="20"/>
          <w:u w:val="none"/>
        </w:rPr>
        <w:t>e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675195"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="00644D78" w:rsidRPr="00DA3A25">
        <w:rPr>
          <w:rFonts w:cs="Arial"/>
          <w:i w:val="0"/>
          <w:iCs/>
          <w:spacing w:val="2"/>
          <w:sz w:val="20"/>
          <w:u w:val="none"/>
        </w:rPr>
        <w:t>u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pacing w:val="-2"/>
          <w:sz w:val="20"/>
          <w:u w:val="none"/>
        </w:rPr>
        <w:t>h</w:t>
      </w:r>
      <w:r w:rsidRPr="00DA3A25">
        <w:rPr>
          <w:rFonts w:cs="Arial"/>
          <w:i w:val="0"/>
          <w:iCs/>
          <w:sz w:val="20"/>
          <w:u w:val="none"/>
        </w:rPr>
        <w:t>,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and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>he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675195"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="00644D78" w:rsidRPr="00DA3A25">
        <w:rPr>
          <w:rFonts w:cs="Arial"/>
          <w:i w:val="0"/>
          <w:iCs/>
          <w:spacing w:val="2"/>
          <w:sz w:val="20"/>
          <w:u w:val="none"/>
        </w:rPr>
        <w:t>u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>h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shall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t>make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b/>
          <w:i w:val="0"/>
          <w:iCs/>
          <w:sz w:val="20"/>
          <w:u w:val="none"/>
        </w:rPr>
        <w:t>you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="007D5B2F" w:rsidRPr="00DA3A25">
        <w:rPr>
          <w:rFonts w:cs="Arial"/>
          <w:i w:val="0"/>
          <w:iCs/>
          <w:spacing w:val="2"/>
          <w:sz w:val="20"/>
          <w:u w:val="none"/>
        </w:rPr>
        <w:t>f</w:t>
      </w:r>
      <w:r w:rsidR="00675195"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="00BF4EB7" w:rsidRPr="00DA3A25">
        <w:rPr>
          <w:rFonts w:cs="Arial"/>
          <w:i w:val="0"/>
          <w:iCs/>
          <w:sz w:val="20"/>
          <w:u w:val="none"/>
        </w:rPr>
        <w:t>e</w:t>
      </w:r>
      <w:r w:rsidRPr="00DA3A25">
        <w:rPr>
          <w:rFonts w:cs="Arial"/>
          <w:i w:val="0"/>
          <w:iCs/>
          <w:sz w:val="20"/>
          <w:u w:val="none"/>
        </w:rPr>
        <w:t>e"</w:t>
      </w:r>
      <w:r w:rsidR="00671542" w:rsidRPr="00DA3A25">
        <w:rPr>
          <w:rFonts w:cs="Arial"/>
          <w:i w:val="0"/>
          <w:iCs/>
          <w:sz w:val="20"/>
          <w:u w:val="none"/>
        </w:rPr>
        <w:t xml:space="preserve"> </w:t>
      </w:r>
      <w:r w:rsidR="0040491B" w:rsidRPr="00633952">
        <w:rPr>
          <w:rFonts w:cs="Arial"/>
          <w:i w:val="0"/>
          <w:iCs/>
          <w:sz w:val="16"/>
          <w:szCs w:val="16"/>
          <w:u w:val="none"/>
        </w:rPr>
        <w:t>(</w:t>
      </w:r>
      <w:r w:rsidR="00715F9A" w:rsidRPr="00633952">
        <w:rPr>
          <w:rFonts w:cs="Arial"/>
          <w:i w:val="0"/>
          <w:iCs/>
          <w:sz w:val="16"/>
          <w:szCs w:val="16"/>
          <w:u w:val="none"/>
        </w:rPr>
        <w:t>F</w:t>
      </w:r>
      <w:r w:rsidR="00FC5064" w:rsidRPr="00633952">
        <w:rPr>
          <w:rFonts w:cs="Arial"/>
          <w:i w:val="0"/>
          <w:iCs/>
          <w:sz w:val="16"/>
          <w:szCs w:val="16"/>
          <w:u w:val="none"/>
        </w:rPr>
        <w:t>ou</w:t>
      </w:r>
      <w:r w:rsidR="00675195" w:rsidRPr="00633952">
        <w:rPr>
          <w:rFonts w:cs="Arial"/>
          <w:i w:val="0"/>
          <w:iCs/>
          <w:spacing w:val="2"/>
          <w:sz w:val="16"/>
          <w:szCs w:val="16"/>
          <w:u w:val="none"/>
        </w:rPr>
        <w:t>r</w:t>
      </w:r>
      <w:r w:rsidR="00974BF2" w:rsidRPr="00633952">
        <w:rPr>
          <w:rFonts w:cs="Arial"/>
          <w:i w:val="0"/>
          <w:iCs/>
          <w:spacing w:val="4"/>
          <w:sz w:val="16"/>
          <w:szCs w:val="16"/>
          <w:u w:val="none"/>
        </w:rPr>
        <w:t>t</w:t>
      </w:r>
      <w:r w:rsidR="00FC5064" w:rsidRPr="00633952">
        <w:rPr>
          <w:rFonts w:cs="Arial"/>
          <w:i w:val="0"/>
          <w:iCs/>
          <w:sz w:val="16"/>
          <w:szCs w:val="16"/>
          <w:u w:val="none"/>
        </w:rPr>
        <w:t>h</w:t>
      </w:r>
      <w:r w:rsidR="00671542" w:rsidRPr="00633952">
        <w:rPr>
          <w:rFonts w:cs="Arial"/>
          <w:i w:val="0"/>
          <w:iCs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iCs/>
          <w:sz w:val="16"/>
          <w:szCs w:val="16"/>
          <w:u w:val="none"/>
        </w:rPr>
        <w:t>gospel</w:t>
      </w:r>
      <w:r w:rsidR="00671542" w:rsidRPr="00633952">
        <w:rPr>
          <w:rFonts w:cs="Arial"/>
          <w:i w:val="0"/>
          <w:iCs/>
          <w:sz w:val="16"/>
          <w:szCs w:val="16"/>
          <w:u w:val="none"/>
        </w:rPr>
        <w:t xml:space="preserve"> </w:t>
      </w:r>
      <w:r w:rsidRPr="00633952">
        <w:rPr>
          <w:rFonts w:cs="Arial"/>
          <w:i w:val="0"/>
          <w:iCs/>
          <w:sz w:val="16"/>
          <w:szCs w:val="16"/>
          <w:u w:val="none"/>
        </w:rPr>
        <w:t>8:31-32</w:t>
      </w:r>
      <w:r w:rsidR="0040491B" w:rsidRPr="00633952">
        <w:rPr>
          <w:rFonts w:cs="Arial"/>
          <w:i w:val="0"/>
          <w:iCs/>
          <w:sz w:val="16"/>
          <w:szCs w:val="16"/>
          <w:u w:val="none"/>
        </w:rPr>
        <w:t>)</w:t>
      </w:r>
      <w:r w:rsidR="00E94C77" w:rsidRPr="00DA3A25">
        <w:rPr>
          <w:rFonts w:cs="Arial"/>
          <w:i w:val="0"/>
          <w:iCs/>
          <w:sz w:val="20"/>
          <w:u w:val="none"/>
        </w:rPr>
        <w:t>.</w:t>
      </w:r>
      <w:r w:rsidR="005306A4" w:rsidRPr="00DA3A25">
        <w:rPr>
          <w:rFonts w:cs="Arial"/>
          <w:i w:val="0"/>
          <w:iCs/>
          <w:sz w:val="20"/>
          <w:u w:val="none"/>
        </w:rPr>
        <w:t xml:space="preserve"> </w:t>
      </w:r>
    </w:p>
    <w:p w14:paraId="49E62BE0" w14:textId="77777777" w:rsidR="003C535C" w:rsidRPr="00DA3A25" w:rsidRDefault="003C535C" w:rsidP="00D852FE">
      <w:pPr>
        <w:pStyle w:val="BodyText3"/>
        <w:spacing w:line="240" w:lineRule="auto"/>
        <w:rPr>
          <w:rFonts w:cs="Arial"/>
          <w:i w:val="0"/>
          <w:iCs/>
          <w:sz w:val="20"/>
          <w:u w:val="none"/>
        </w:rPr>
      </w:pPr>
    </w:p>
    <w:p w14:paraId="6621830F" w14:textId="60F6884A" w:rsidR="001472AF" w:rsidRPr="00DA3A25" w:rsidRDefault="002819CF" w:rsidP="00D852FE">
      <w:pPr>
        <w:pStyle w:val="BodyText3"/>
        <w:spacing w:line="240" w:lineRule="auto"/>
        <w:rPr>
          <w:rFonts w:cs="Arial"/>
          <w:i w:val="0"/>
          <w:iCs/>
          <w:sz w:val="20"/>
          <w:u w:val="none"/>
        </w:rPr>
      </w:pPr>
      <w:r w:rsidRPr="00DA3A25">
        <w:rPr>
          <w:rFonts w:cs="Arial"/>
          <w:i w:val="0"/>
          <w:iCs/>
          <w:sz w:val="20"/>
          <w:u w:val="none"/>
        </w:rPr>
        <w:t>"I</w:t>
      </w:r>
      <w:r w:rsidRPr="00DA3A25">
        <w:rPr>
          <w:rFonts w:cs="Arial"/>
          <w:i w:val="0"/>
          <w:iCs/>
          <w:spacing w:val="-2"/>
          <w:sz w:val="20"/>
          <w:u w:val="none"/>
        </w:rPr>
        <w:t xml:space="preserve">f </w:t>
      </w:r>
      <w:r w:rsidRPr="00DA3A25">
        <w:rPr>
          <w:rFonts w:cs="Arial"/>
          <w:i w:val="0"/>
          <w:iCs/>
          <w:sz w:val="20"/>
          <w:u w:val="none"/>
        </w:rPr>
        <w:t xml:space="preserve">ye </w:t>
      </w:r>
      <w:r w:rsidRPr="00DA3A25">
        <w:rPr>
          <w:rFonts w:cs="Arial"/>
          <w:i w:val="0"/>
          <w:iCs/>
          <w:spacing w:val="2"/>
          <w:sz w:val="20"/>
          <w:u w:val="none"/>
        </w:rPr>
        <w:t>c</w:t>
      </w:r>
      <w:r w:rsidRPr="00DA3A25">
        <w:rPr>
          <w:rFonts w:cs="Arial"/>
          <w:i w:val="0"/>
          <w:iCs/>
          <w:sz w:val="20"/>
          <w:u w:val="none"/>
        </w:rPr>
        <w:t>on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>inue in</w:t>
      </w:r>
      <w:r w:rsidRPr="00DA3A25">
        <w:rPr>
          <w:rFonts w:cs="Arial"/>
          <w:i w:val="0"/>
          <w:iCs/>
          <w:sz w:val="20"/>
          <w:u w:val="none"/>
        </w:rPr>
        <w:fldChar w:fldCharType="begin"/>
      </w:r>
      <w:r w:rsidRPr="00DA3A25">
        <w:rPr>
          <w:i w:val="0"/>
          <w:iCs/>
          <w:sz w:val="20"/>
          <w:u w:val="none"/>
        </w:rPr>
        <w:instrText xml:space="preserve"> XE "</w:instrText>
      </w:r>
      <w:r w:rsidRPr="00DA3A25">
        <w:rPr>
          <w:rFonts w:cs="Arial"/>
          <w:i w:val="0"/>
          <w:iCs/>
          <w:sz w:val="20"/>
          <w:u w:val="none"/>
        </w:rPr>
        <w:instrText>Jesus:</w:instrText>
      </w:r>
      <w:r w:rsidRPr="00DA3A25">
        <w:rPr>
          <w:i w:val="0"/>
          <w:iCs/>
          <w:sz w:val="20"/>
          <w:u w:val="none"/>
        </w:rPr>
        <w:instrText xml:space="preserve">continue in" </w:instrText>
      </w:r>
      <w:r w:rsidRPr="00DA3A25">
        <w:rPr>
          <w:rFonts w:cs="Arial"/>
          <w:i w:val="0"/>
          <w:iCs/>
          <w:sz w:val="20"/>
          <w:u w:val="none"/>
        </w:rPr>
        <w:fldChar w:fldCharType="end"/>
      </w:r>
      <w:r w:rsidRPr="00DA3A25">
        <w:rPr>
          <w:rFonts w:cs="Arial"/>
          <w:i w:val="0"/>
          <w:iCs/>
          <w:sz w:val="20"/>
          <w:u w:val="none"/>
        </w:rPr>
        <w:t xml:space="preserve"> my wo</w:t>
      </w:r>
      <w:r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Pr="00DA3A25">
        <w:rPr>
          <w:rFonts w:cs="Arial"/>
          <w:i w:val="0"/>
          <w:iCs/>
          <w:sz w:val="20"/>
          <w:u w:val="none"/>
        </w:rPr>
        <w:t xml:space="preserve">d" is a </w:t>
      </w:r>
      <w:r w:rsidRPr="00DA3A25">
        <w:rPr>
          <w:rFonts w:cs="Arial"/>
          <w:i w:val="0"/>
          <w:iCs/>
          <w:spacing w:val="2"/>
          <w:sz w:val="20"/>
          <w:u w:val="none"/>
        </w:rPr>
        <w:t>c</w:t>
      </w:r>
      <w:r w:rsidRPr="00DA3A25">
        <w:rPr>
          <w:rFonts w:cs="Arial"/>
          <w:i w:val="0"/>
          <w:iCs/>
          <w:sz w:val="20"/>
          <w:u w:val="none"/>
        </w:rPr>
        <w:t>ond</w:t>
      </w:r>
      <w:r w:rsidRPr="00DA3A25">
        <w:rPr>
          <w:rFonts w:cs="Arial"/>
          <w:i w:val="0"/>
          <w:iCs/>
          <w:spacing w:val="2"/>
          <w:sz w:val="20"/>
          <w:u w:val="none"/>
        </w:rPr>
        <w:t>i</w:t>
      </w:r>
      <w:r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>ion</w:t>
      </w:r>
      <w:r w:rsidR="009A5F55" w:rsidRPr="00DA3A25">
        <w:rPr>
          <w:rFonts w:cs="Arial"/>
          <w:i w:val="0"/>
          <w:iCs/>
          <w:sz w:val="20"/>
          <w:u w:val="none"/>
        </w:rPr>
        <w:t>;</w:t>
      </w:r>
      <w:r w:rsidR="0029656A" w:rsidRPr="00DA3A25">
        <w:rPr>
          <w:rFonts w:cs="Arial"/>
          <w:i w:val="0"/>
          <w:iCs/>
          <w:sz w:val="20"/>
          <w:u w:val="none"/>
        </w:rPr>
        <w:t xml:space="preserve"> </w:t>
      </w:r>
      <w:r w:rsidR="004549FE" w:rsidRPr="00DA3A25">
        <w:rPr>
          <w:rFonts w:cs="Arial"/>
          <w:i w:val="0"/>
          <w:iCs/>
          <w:spacing w:val="2"/>
          <w:sz w:val="20"/>
          <w:u w:val="none"/>
        </w:rPr>
        <w:t>t</w:t>
      </w:r>
      <w:r w:rsidR="0051465D" w:rsidRPr="00DA3A25">
        <w:rPr>
          <w:rFonts w:cs="Arial"/>
          <w:i w:val="0"/>
          <w:iCs/>
          <w:sz w:val="20"/>
          <w:u w:val="none"/>
        </w:rPr>
        <w:t xml:space="preserve">herefore, </w:t>
      </w:r>
      <w:r w:rsidRPr="00DA3A25">
        <w:rPr>
          <w:rFonts w:cs="Arial"/>
          <w:i w:val="0"/>
          <w:iCs/>
          <w:sz w:val="20"/>
          <w:u w:val="none"/>
        </w:rPr>
        <w:t>"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 xml:space="preserve">he 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pacing w:val="2"/>
          <w:sz w:val="20"/>
          <w:u w:val="none"/>
        </w:rPr>
        <w:t>ru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 xml:space="preserve">h shall make you </w:t>
      </w:r>
      <w:r w:rsidRPr="00DA3A25">
        <w:rPr>
          <w:rFonts w:cs="Arial"/>
          <w:i w:val="0"/>
          <w:iCs/>
          <w:spacing w:val="2"/>
          <w:sz w:val="20"/>
          <w:u w:val="none"/>
        </w:rPr>
        <w:t>fr</w:t>
      </w:r>
      <w:r w:rsidRPr="00DA3A25">
        <w:rPr>
          <w:rFonts w:cs="Arial"/>
          <w:i w:val="0"/>
          <w:iCs/>
          <w:sz w:val="20"/>
          <w:u w:val="none"/>
        </w:rPr>
        <w:t>ee"</w:t>
      </w:r>
      <w:r w:rsidR="006441B9" w:rsidRPr="00DA3A25">
        <w:rPr>
          <w:rFonts w:cs="Arial"/>
          <w:i w:val="0"/>
          <w:iCs/>
          <w:sz w:val="20"/>
          <w:u w:val="none"/>
        </w:rPr>
        <w:t xml:space="preserve"> only </w:t>
      </w:r>
      <w:r w:rsidR="00163FC6" w:rsidRPr="00DA3A25">
        <w:rPr>
          <w:rFonts w:cs="Arial"/>
          <w:i w:val="0"/>
          <w:iCs/>
          <w:sz w:val="20"/>
          <w:u w:val="none"/>
        </w:rPr>
        <w:t xml:space="preserve">applied </w:t>
      </w:r>
      <w:r w:rsidR="004549FE" w:rsidRPr="00DA3A25">
        <w:rPr>
          <w:rFonts w:cs="Arial"/>
          <w:i w:val="0"/>
          <w:iCs/>
          <w:spacing w:val="2"/>
          <w:sz w:val="20"/>
          <w:u w:val="none"/>
        </w:rPr>
        <w:t>t</w:t>
      </w:r>
      <w:r w:rsidR="00163FC6" w:rsidRPr="00DA3A25">
        <w:rPr>
          <w:rFonts w:cs="Arial"/>
          <w:i w:val="0"/>
          <w:iCs/>
          <w:sz w:val="20"/>
          <w:u w:val="none"/>
        </w:rPr>
        <w:t xml:space="preserve">o </w:t>
      </w:r>
      <w:r w:rsidR="004549FE" w:rsidRPr="00DA3A25">
        <w:rPr>
          <w:rFonts w:cs="Arial"/>
          <w:i w:val="0"/>
          <w:iCs/>
          <w:spacing w:val="2"/>
          <w:sz w:val="20"/>
          <w:u w:val="none"/>
        </w:rPr>
        <w:t>t</w:t>
      </w:r>
      <w:r w:rsidR="00904F6F" w:rsidRPr="00DA3A25">
        <w:rPr>
          <w:rFonts w:cs="Arial"/>
          <w:i w:val="0"/>
          <w:iCs/>
          <w:sz w:val="20"/>
          <w:u w:val="none"/>
        </w:rPr>
        <w:t>hose</w:t>
      </w:r>
      <w:r w:rsidR="00163FC6" w:rsidRPr="00DA3A25">
        <w:rPr>
          <w:rFonts w:cs="Arial"/>
          <w:i w:val="0"/>
          <w:iCs/>
          <w:sz w:val="20"/>
          <w:u w:val="none"/>
        </w:rPr>
        <w:t xml:space="preserve"> who</w:t>
      </w:r>
      <w:r w:rsidR="003733F4" w:rsidRPr="00DA3A25">
        <w:rPr>
          <w:rFonts w:cs="Arial"/>
          <w:i w:val="0"/>
          <w:iCs/>
          <w:sz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u w:val="none"/>
        </w:rPr>
        <w:fldChar w:fldCharType="begin"/>
      </w:r>
      <w:r w:rsidRPr="00DA3A25">
        <w:rPr>
          <w:i w:val="0"/>
          <w:iCs/>
          <w:sz w:val="20"/>
          <w:u w:val="none"/>
        </w:rPr>
        <w:instrText xml:space="preserve"> XE "</w:instrText>
      </w:r>
      <w:r w:rsidRPr="00DA3A25">
        <w:rPr>
          <w:rFonts w:cs="Arial"/>
          <w:i w:val="0"/>
          <w:iCs/>
          <w:sz w:val="20"/>
          <w:u w:val="none"/>
        </w:rPr>
        <w:instrText>Jesus:</w:instrText>
      </w:r>
      <w:r w:rsidRPr="00DA3A25">
        <w:rPr>
          <w:i w:val="0"/>
          <w:iCs/>
          <w:sz w:val="20"/>
          <w:u w:val="none"/>
        </w:rPr>
        <w:instrText xml:space="preserve">believe on" </w:instrText>
      </w:r>
      <w:r w:rsidRPr="00DA3A25">
        <w:rPr>
          <w:rFonts w:cs="Arial"/>
          <w:i w:val="0"/>
          <w:iCs/>
          <w:sz w:val="20"/>
          <w:u w:val="none"/>
        </w:rPr>
        <w:fldChar w:fldCharType="end"/>
      </w:r>
      <w:r w:rsidRPr="00DA3A25">
        <w:rPr>
          <w:rFonts w:cs="Arial"/>
          <w:i w:val="0"/>
          <w:iCs/>
          <w:spacing w:val="2"/>
          <w:sz w:val="20"/>
          <w:u w:val="none"/>
        </w:rPr>
        <w:t>c</w:t>
      </w:r>
      <w:r w:rsidRPr="00DA3A25">
        <w:rPr>
          <w:rFonts w:cs="Arial"/>
          <w:i w:val="0"/>
          <w:iCs/>
          <w:sz w:val="20"/>
          <w:u w:val="none"/>
        </w:rPr>
        <w:t>on</w:t>
      </w:r>
      <w:r w:rsidR="00974B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>inue in</w:t>
      </w:r>
      <w:r w:rsidRPr="00DA3A25">
        <w:rPr>
          <w:rFonts w:cs="Arial"/>
          <w:i w:val="0"/>
          <w:iCs/>
          <w:sz w:val="20"/>
          <w:u w:val="none"/>
        </w:rPr>
        <w:fldChar w:fldCharType="begin"/>
      </w:r>
      <w:r w:rsidRPr="00DA3A25">
        <w:rPr>
          <w:i w:val="0"/>
          <w:iCs/>
          <w:sz w:val="20"/>
          <w:u w:val="none"/>
        </w:rPr>
        <w:instrText xml:space="preserve"> XE "</w:instrText>
      </w:r>
      <w:r w:rsidRPr="00DA3A25">
        <w:rPr>
          <w:rFonts w:cs="Arial"/>
          <w:i w:val="0"/>
          <w:iCs/>
          <w:sz w:val="20"/>
          <w:u w:val="none"/>
        </w:rPr>
        <w:instrText>Jesus:</w:instrText>
      </w:r>
      <w:r w:rsidRPr="00DA3A25">
        <w:rPr>
          <w:i w:val="0"/>
          <w:iCs/>
          <w:sz w:val="20"/>
          <w:u w:val="none"/>
        </w:rPr>
        <w:instrText xml:space="preserve">continue in" </w:instrText>
      </w:r>
      <w:r w:rsidRPr="00DA3A25">
        <w:rPr>
          <w:rFonts w:cs="Arial"/>
          <w:i w:val="0"/>
          <w:iCs/>
          <w:sz w:val="20"/>
          <w:u w:val="none"/>
        </w:rPr>
        <w:fldChar w:fldCharType="end"/>
      </w:r>
      <w:r w:rsidRPr="00DA3A25">
        <w:rPr>
          <w:rFonts w:cs="Arial"/>
          <w:i w:val="0"/>
          <w:iCs/>
          <w:sz w:val="20"/>
          <w:u w:val="none"/>
        </w:rPr>
        <w:t xml:space="preserve"> </w:t>
      </w:r>
      <w:r w:rsidR="00CE1421" w:rsidRPr="00DA3A25">
        <w:rPr>
          <w:rFonts w:cs="Arial"/>
          <w:i w:val="0"/>
          <w:iCs/>
          <w:sz w:val="20"/>
          <w:u w:val="none"/>
        </w:rPr>
        <w:t>Jesus'</w:t>
      </w:r>
      <w:r w:rsidRPr="00DA3A25">
        <w:rPr>
          <w:rFonts w:cs="Arial"/>
          <w:i w:val="0"/>
          <w:iCs/>
          <w:sz w:val="20"/>
          <w:u w:val="none"/>
        </w:rPr>
        <w:t xml:space="preserve"> wo</w:t>
      </w:r>
      <w:r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Pr="00DA3A25">
        <w:rPr>
          <w:rFonts w:cs="Arial"/>
          <w:i w:val="0"/>
          <w:iCs/>
          <w:sz w:val="20"/>
          <w:u w:val="none"/>
        </w:rPr>
        <w:t>d</w:t>
      </w:r>
      <w:r w:rsidR="00DF5AEE" w:rsidRPr="00DA3A25">
        <w:rPr>
          <w:rFonts w:cs="Arial"/>
          <w:i w:val="0"/>
          <w:iCs/>
          <w:sz w:val="20"/>
          <w:u w:val="none"/>
        </w:rPr>
        <w:t xml:space="preserve">. </w:t>
      </w:r>
      <w:r w:rsidR="009A5F55" w:rsidRPr="00DA3A25">
        <w:rPr>
          <w:rFonts w:cs="Arial"/>
          <w:i w:val="0"/>
          <w:iCs/>
          <w:sz w:val="20"/>
          <w:u w:val="none"/>
        </w:rPr>
        <w:t>To s</w:t>
      </w:r>
      <w:r w:rsidR="000A7BEF" w:rsidRPr="00DA3A25">
        <w:rPr>
          <w:rFonts w:cs="Arial"/>
          <w:i w:val="0"/>
          <w:iCs/>
          <w:sz w:val="20"/>
          <w:u w:val="none"/>
        </w:rPr>
        <w:t>ay</w:t>
      </w:r>
      <w:r w:rsidR="007A1B03" w:rsidRPr="00DA3A25">
        <w:rPr>
          <w:rFonts w:cs="Arial"/>
          <w:i w:val="0"/>
          <w:iCs/>
          <w:sz w:val="20"/>
          <w:u w:val="none"/>
        </w:rPr>
        <w:t>,</w:t>
      </w:r>
      <w:r w:rsidR="00A745F2" w:rsidRPr="00DA3A25">
        <w:rPr>
          <w:rFonts w:cs="Arial"/>
          <w:i w:val="0"/>
          <w:iCs/>
          <w:sz w:val="20"/>
          <w:u w:val="none"/>
        </w:rPr>
        <w:t xml:space="preserve"> "</w:t>
      </w:r>
      <w:r w:rsidR="00A745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A745F2" w:rsidRPr="00DA3A25">
        <w:rPr>
          <w:rFonts w:cs="Arial"/>
          <w:i w:val="0"/>
          <w:iCs/>
          <w:sz w:val="20"/>
          <w:u w:val="none"/>
        </w:rPr>
        <w:t xml:space="preserve">he </w:t>
      </w:r>
      <w:r w:rsidR="00A745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A745F2" w:rsidRPr="00DA3A25">
        <w:rPr>
          <w:rFonts w:cs="Arial"/>
          <w:i w:val="0"/>
          <w:iCs/>
          <w:spacing w:val="2"/>
          <w:sz w:val="20"/>
          <w:u w:val="none"/>
        </w:rPr>
        <w:t>ru</w:t>
      </w:r>
      <w:r w:rsidR="00A745F2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A745F2" w:rsidRPr="00DA3A25">
        <w:rPr>
          <w:rFonts w:cs="Arial"/>
          <w:i w:val="0"/>
          <w:iCs/>
          <w:sz w:val="20"/>
          <w:u w:val="none"/>
        </w:rPr>
        <w:t xml:space="preserve">h shall make you </w:t>
      </w:r>
      <w:r w:rsidR="00A745F2" w:rsidRPr="00DA3A25">
        <w:rPr>
          <w:rFonts w:cs="Arial"/>
          <w:i w:val="0"/>
          <w:iCs/>
          <w:spacing w:val="2"/>
          <w:sz w:val="20"/>
          <w:u w:val="none"/>
        </w:rPr>
        <w:t>fr</w:t>
      </w:r>
      <w:r w:rsidR="00A745F2" w:rsidRPr="00DA3A25">
        <w:rPr>
          <w:rFonts w:cs="Arial"/>
          <w:i w:val="0"/>
          <w:iCs/>
          <w:sz w:val="20"/>
          <w:u w:val="none"/>
        </w:rPr>
        <w:t>ee"</w:t>
      </w:r>
      <w:r w:rsidR="00870F04" w:rsidRPr="00DA3A25">
        <w:rPr>
          <w:rFonts w:cs="Arial"/>
          <w:i w:val="0"/>
          <w:iCs/>
          <w:sz w:val="20"/>
          <w:u w:val="none"/>
        </w:rPr>
        <w:t xml:space="preserve"> </w:t>
      </w:r>
      <w:r w:rsidR="000A7BEF" w:rsidRPr="00DA3A25">
        <w:rPr>
          <w:rFonts w:cs="Arial"/>
          <w:i w:val="0"/>
          <w:iCs/>
          <w:sz w:val="20"/>
          <w:u w:val="none"/>
        </w:rPr>
        <w:t xml:space="preserve">as if </w:t>
      </w:r>
      <w:r w:rsidR="004549FE" w:rsidRPr="00DA3A25">
        <w:rPr>
          <w:rFonts w:cs="Arial"/>
          <w:i w:val="0"/>
          <w:iCs/>
          <w:spacing w:val="2"/>
          <w:sz w:val="20"/>
          <w:u w:val="none"/>
        </w:rPr>
        <w:t>t</w:t>
      </w:r>
      <w:r w:rsidR="000A7BEF" w:rsidRPr="00DA3A25">
        <w:rPr>
          <w:rFonts w:cs="Arial"/>
          <w:i w:val="0"/>
          <w:iCs/>
          <w:sz w:val="20"/>
          <w:u w:val="none"/>
        </w:rPr>
        <w:t>his un</w:t>
      </w:r>
      <w:r w:rsidR="004B47B2" w:rsidRPr="00DA3A25">
        <w:rPr>
          <w:rFonts w:cs="Arial"/>
          <w:i w:val="0"/>
          <w:iCs/>
          <w:spacing w:val="2"/>
          <w:sz w:val="20"/>
          <w:u w:val="none"/>
        </w:rPr>
        <w:t>c</w:t>
      </w:r>
      <w:r w:rsidR="000A7BEF" w:rsidRPr="00DA3A25">
        <w:rPr>
          <w:rFonts w:cs="Arial"/>
          <w:i w:val="0"/>
          <w:iCs/>
          <w:sz w:val="20"/>
          <w:u w:val="none"/>
        </w:rPr>
        <w:t>ondi</w:t>
      </w:r>
      <w:r w:rsidR="004549FE" w:rsidRPr="00DA3A25">
        <w:rPr>
          <w:rFonts w:cs="Arial"/>
          <w:i w:val="0"/>
          <w:iCs/>
          <w:spacing w:val="2"/>
          <w:sz w:val="20"/>
          <w:u w:val="none"/>
        </w:rPr>
        <w:t>t</w:t>
      </w:r>
      <w:r w:rsidR="000A7BEF" w:rsidRPr="00DA3A25">
        <w:rPr>
          <w:rFonts w:cs="Arial"/>
          <w:i w:val="0"/>
          <w:iCs/>
          <w:sz w:val="20"/>
          <w:u w:val="none"/>
        </w:rPr>
        <w:t xml:space="preserve">ionally </w:t>
      </w:r>
      <w:r w:rsidR="008B2721" w:rsidRPr="00DA3A25">
        <w:rPr>
          <w:rFonts w:cs="Arial"/>
          <w:i w:val="0"/>
          <w:iCs/>
          <w:sz w:val="20"/>
          <w:u w:val="none"/>
        </w:rPr>
        <w:t>applies</w:t>
      </w:r>
      <w:r w:rsidR="00702813" w:rsidRPr="00DA3A25">
        <w:rPr>
          <w:rFonts w:cs="Arial"/>
          <w:i w:val="0"/>
          <w:iCs/>
          <w:sz w:val="20"/>
          <w:u w:val="none"/>
        </w:rPr>
        <w:t xml:space="preserve"> </w:t>
      </w:r>
      <w:r w:rsidR="004549FE" w:rsidRPr="00DA3A25">
        <w:rPr>
          <w:rFonts w:cs="Arial"/>
          <w:i w:val="0"/>
          <w:iCs/>
          <w:spacing w:val="2"/>
          <w:sz w:val="20"/>
          <w:u w:val="none"/>
        </w:rPr>
        <w:t>t</w:t>
      </w:r>
      <w:r w:rsidR="006441B9" w:rsidRPr="00DA3A25">
        <w:rPr>
          <w:rFonts w:cs="Arial"/>
          <w:i w:val="0"/>
          <w:iCs/>
          <w:sz w:val="20"/>
          <w:u w:val="none"/>
        </w:rPr>
        <w:t>o</w:t>
      </w:r>
      <w:r w:rsidR="00914706" w:rsidRPr="00DA3A25">
        <w:rPr>
          <w:rFonts w:cs="Arial"/>
          <w:i w:val="0"/>
          <w:iCs/>
          <w:sz w:val="20"/>
          <w:u w:val="none"/>
        </w:rPr>
        <w:t xml:space="preserve"> anyone</w:t>
      </w:r>
      <w:r w:rsidR="007A1B03" w:rsidRPr="00DA3A25">
        <w:rPr>
          <w:rFonts w:cs="Arial"/>
          <w:i w:val="0"/>
          <w:iCs/>
          <w:sz w:val="20"/>
          <w:u w:val="none"/>
        </w:rPr>
        <w:t xml:space="preserve">, </w:t>
      </w:r>
      <w:r w:rsidR="009A5F55" w:rsidRPr="00DA3A25">
        <w:rPr>
          <w:rFonts w:cs="Arial"/>
          <w:i w:val="0"/>
          <w:iCs/>
          <w:sz w:val="20"/>
          <w:u w:val="none"/>
        </w:rPr>
        <w:t xml:space="preserve">does </w:t>
      </w:r>
      <w:r w:rsidR="00702813" w:rsidRPr="00DA3A25">
        <w:rPr>
          <w:rFonts w:cs="Arial"/>
          <w:i w:val="0"/>
          <w:iCs/>
          <w:sz w:val="20"/>
          <w:u w:val="none"/>
        </w:rPr>
        <w:t xml:space="preserve">not </w:t>
      </w:r>
      <w:r w:rsidR="009A5F55" w:rsidRPr="00DA3A25">
        <w:rPr>
          <w:rFonts w:cs="Arial"/>
          <w:i w:val="0"/>
          <w:iCs/>
          <w:sz w:val="20"/>
          <w:u w:val="none"/>
        </w:rPr>
        <w:t xml:space="preserve">present </w:t>
      </w:r>
      <w:r w:rsidR="00702813" w:rsidRPr="00DA3A25">
        <w:rPr>
          <w:rFonts w:cs="Arial"/>
          <w:i w:val="0"/>
          <w:iCs/>
          <w:sz w:val="20"/>
          <w:u w:val="none"/>
        </w:rPr>
        <w:t>God's word</w:t>
      </w:r>
      <w:r w:rsidR="00C51A98" w:rsidRPr="00DA3A25">
        <w:rPr>
          <w:rFonts w:cs="Arial"/>
          <w:i w:val="0"/>
          <w:iCs/>
          <w:sz w:val="20"/>
          <w:u w:val="none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i w:val="0"/>
          <w:iCs/>
          <w:sz w:val="20"/>
          <w:u w:val="none"/>
        </w:rPr>
        <w:fldChar w:fldCharType="end"/>
      </w:r>
      <w:r w:rsidR="00702813" w:rsidRPr="00DA3A25">
        <w:rPr>
          <w:rFonts w:cs="Arial"/>
          <w:i w:val="0"/>
          <w:iCs/>
          <w:sz w:val="20"/>
          <w:u w:val="none"/>
        </w:rPr>
        <w:t xml:space="preserve"> fai</w:t>
      </w:r>
      <w:r w:rsidR="004549FE" w:rsidRPr="00DA3A25">
        <w:rPr>
          <w:rFonts w:cs="Arial"/>
          <w:i w:val="0"/>
          <w:iCs/>
          <w:spacing w:val="2"/>
          <w:sz w:val="20"/>
          <w:u w:val="none"/>
        </w:rPr>
        <w:t>t</w:t>
      </w:r>
      <w:r w:rsidR="00702813" w:rsidRPr="00DA3A25">
        <w:rPr>
          <w:rFonts w:cs="Arial"/>
          <w:i w:val="0"/>
          <w:iCs/>
          <w:sz w:val="20"/>
          <w:u w:val="none"/>
        </w:rPr>
        <w:t>h</w:t>
      </w:r>
      <w:r w:rsidR="00702813" w:rsidRPr="00DA3A25">
        <w:rPr>
          <w:rFonts w:cs="Arial"/>
          <w:i w:val="0"/>
          <w:iCs/>
          <w:spacing w:val="2"/>
          <w:sz w:val="20"/>
          <w:u w:val="none"/>
        </w:rPr>
        <w:t>f</w:t>
      </w:r>
      <w:r w:rsidR="00702813" w:rsidRPr="00DA3A25">
        <w:rPr>
          <w:rFonts w:cs="Arial"/>
          <w:i w:val="0"/>
          <w:iCs/>
          <w:sz w:val="20"/>
          <w:u w:val="none"/>
        </w:rPr>
        <w:t>ully</w:t>
      </w:r>
      <w:r w:rsidR="009A5F55" w:rsidRPr="00DA3A25">
        <w:rPr>
          <w:rFonts w:cs="Arial"/>
          <w:i w:val="0"/>
          <w:iCs/>
          <w:sz w:val="20"/>
          <w:u w:val="none"/>
        </w:rPr>
        <w:t xml:space="preserve">, and as </w:t>
      </w:r>
      <w:r w:rsidR="004549FE" w:rsidRPr="00DA3A25">
        <w:rPr>
          <w:rFonts w:cs="Arial"/>
          <w:i w:val="0"/>
          <w:iCs/>
          <w:spacing w:val="2"/>
          <w:sz w:val="20"/>
          <w:u w:val="none"/>
        </w:rPr>
        <w:t>t</w:t>
      </w:r>
      <w:r w:rsidR="009A5F55" w:rsidRPr="00DA3A25">
        <w:rPr>
          <w:rFonts w:cs="Arial"/>
          <w:i w:val="0"/>
          <w:iCs/>
          <w:sz w:val="20"/>
          <w:u w:val="none"/>
        </w:rPr>
        <w:t>he reader will see, f</w:t>
      </w:r>
      <w:r w:rsidR="00DB0CF0" w:rsidRPr="00DA3A25">
        <w:rPr>
          <w:rFonts w:cs="Arial"/>
          <w:i w:val="0"/>
          <w:iCs/>
          <w:sz w:val="20"/>
          <w:u w:val="none"/>
        </w:rPr>
        <w:t xml:space="preserve">ailing </w:t>
      </w:r>
      <w:r w:rsidR="004549FE" w:rsidRPr="00DA3A25">
        <w:rPr>
          <w:rFonts w:cs="Arial"/>
          <w:i w:val="0"/>
          <w:iCs/>
          <w:spacing w:val="2"/>
          <w:sz w:val="20"/>
          <w:u w:val="none"/>
        </w:rPr>
        <w:t>t</w:t>
      </w:r>
      <w:r w:rsidR="00DB0CF0" w:rsidRPr="00DA3A25">
        <w:rPr>
          <w:rFonts w:cs="Arial"/>
          <w:i w:val="0"/>
          <w:iCs/>
          <w:sz w:val="20"/>
          <w:u w:val="none"/>
        </w:rPr>
        <w:t xml:space="preserve">o do </w:t>
      </w:r>
      <w:r w:rsidR="004549FE" w:rsidRPr="00DA3A25">
        <w:rPr>
          <w:rFonts w:cs="Arial"/>
          <w:i w:val="0"/>
          <w:iCs/>
          <w:spacing w:val="2"/>
          <w:sz w:val="20"/>
          <w:u w:val="none"/>
        </w:rPr>
        <w:t>t</w:t>
      </w:r>
      <w:r w:rsidR="009A5F55" w:rsidRPr="00DA3A25">
        <w:rPr>
          <w:rFonts w:cs="Arial"/>
          <w:i w:val="0"/>
          <w:iCs/>
          <w:sz w:val="20"/>
          <w:u w:val="none"/>
        </w:rPr>
        <w:t>his</w:t>
      </w:r>
      <w:r w:rsidR="00DB0CF0" w:rsidRPr="00DA3A25">
        <w:rPr>
          <w:rFonts w:cs="Arial"/>
          <w:i w:val="0"/>
          <w:iCs/>
          <w:sz w:val="20"/>
          <w:u w:val="none"/>
        </w:rPr>
        <w:t xml:space="preserve"> </w:t>
      </w:r>
      <w:r w:rsidR="004B47B2" w:rsidRPr="00DA3A25">
        <w:rPr>
          <w:rFonts w:cs="Arial"/>
          <w:i w:val="0"/>
          <w:iCs/>
          <w:spacing w:val="2"/>
          <w:sz w:val="20"/>
          <w:u w:val="none"/>
        </w:rPr>
        <w:t>c</w:t>
      </w:r>
      <w:r w:rsidR="00DB0CF0" w:rsidRPr="00DA3A25">
        <w:rPr>
          <w:rFonts w:cs="Arial"/>
          <w:i w:val="0"/>
          <w:iCs/>
          <w:sz w:val="20"/>
          <w:u w:val="none"/>
        </w:rPr>
        <w:t>auses many</w:t>
      </w:r>
      <w:r w:rsidR="007A1B03" w:rsidRPr="00DA3A25">
        <w:rPr>
          <w:rFonts w:cs="Arial"/>
          <w:i w:val="0"/>
          <w:iCs/>
          <w:sz w:val="20"/>
          <w:u w:val="none"/>
        </w:rPr>
        <w:t xml:space="preserve"> problems</w:t>
      </w:r>
      <w:r w:rsidR="00CA59D8" w:rsidRPr="00DA3A25">
        <w:rPr>
          <w:rFonts w:cs="Arial"/>
          <w:i w:val="0"/>
          <w:iCs/>
          <w:sz w:val="20"/>
          <w:u w:val="none"/>
        </w:rPr>
        <w:t>.</w:t>
      </w:r>
    </w:p>
    <w:p w14:paraId="46843D41" w14:textId="77777777" w:rsidR="00987E3B" w:rsidRPr="00DA3A25" w:rsidRDefault="00987E3B" w:rsidP="00D852FE">
      <w:pPr>
        <w:pStyle w:val="BodyText3"/>
        <w:spacing w:line="240" w:lineRule="auto"/>
        <w:rPr>
          <w:rFonts w:cs="Arial"/>
          <w:i w:val="0"/>
          <w:sz w:val="20"/>
          <w:u w:val="none"/>
        </w:rPr>
      </w:pPr>
    </w:p>
    <w:p w14:paraId="7671E65B" w14:textId="7C6FA96D" w:rsidR="005572D6" w:rsidRPr="00DA3A25" w:rsidRDefault="00987E3B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u w:val="none"/>
        </w:rPr>
        <w:t>S</w:t>
      </w:r>
      <w:r w:rsidRPr="00DA3A25">
        <w:rPr>
          <w:rFonts w:cs="Arial"/>
          <w:i w:val="0"/>
          <w:spacing w:val="2"/>
          <w:sz w:val="20"/>
          <w:u w:val="none"/>
        </w:rPr>
        <w:t>cr</w:t>
      </w:r>
      <w:r w:rsidRPr="00DA3A25">
        <w:rPr>
          <w:rFonts w:cs="Arial"/>
          <w:i w:val="0"/>
          <w:sz w:val="20"/>
          <w:u w:val="none"/>
        </w:rPr>
        <w:t>ip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>u</w:t>
      </w:r>
      <w:r w:rsidRPr="00DA3A25">
        <w:rPr>
          <w:rFonts w:cs="Arial"/>
          <w:i w:val="0"/>
          <w:spacing w:val="2"/>
          <w:sz w:val="20"/>
          <w:u w:val="none"/>
        </w:rPr>
        <w:t>r</w:t>
      </w:r>
      <w:r w:rsidRPr="00DA3A25">
        <w:rPr>
          <w:rFonts w:cs="Arial"/>
          <w:i w:val="0"/>
          <w:sz w:val="20"/>
          <w:u w:val="none"/>
        </w:rPr>
        <w:t>e</w:t>
      </w:r>
      <w:r w:rsidR="003D2284" w:rsidRPr="00DA3A25">
        <w:rPr>
          <w:rFonts w:cs="Arial"/>
          <w:i w:val="0"/>
          <w:sz w:val="20"/>
          <w:u w:val="none"/>
        </w:rPr>
        <w:fldChar w:fldCharType="begin"/>
      </w:r>
      <w:r w:rsidR="003D2284" w:rsidRPr="00DA3A25">
        <w:rPr>
          <w:rFonts w:cs="Arial"/>
          <w:sz w:val="20"/>
        </w:rPr>
        <w:instrText xml:space="preserve"> XE "Scripture" </w:instrText>
      </w:r>
      <w:r w:rsidR="003D2284" w:rsidRPr="00DA3A25">
        <w:rPr>
          <w:rFonts w:cs="Arial"/>
          <w:i w:val="0"/>
          <w:sz w:val="20"/>
          <w:u w:val="none"/>
        </w:rPr>
        <w:fldChar w:fldCharType="end"/>
      </w:r>
      <w:r w:rsidRPr="00DA3A25">
        <w:rPr>
          <w:rFonts w:cs="Arial"/>
          <w:i w:val="0"/>
          <w:sz w:val="20"/>
          <w:u w:val="none"/>
        </w:rPr>
        <w:t xml:space="preserve"> en</w:t>
      </w:r>
      <w:r w:rsidRPr="00DA3A25">
        <w:rPr>
          <w:rFonts w:cs="Arial"/>
          <w:i w:val="0"/>
          <w:spacing w:val="2"/>
          <w:sz w:val="20"/>
          <w:u w:val="none"/>
        </w:rPr>
        <w:t>c</w:t>
      </w:r>
      <w:r w:rsidRPr="00DA3A25">
        <w:rPr>
          <w:rFonts w:cs="Arial"/>
          <w:i w:val="0"/>
          <w:sz w:val="20"/>
          <w:u w:val="none"/>
        </w:rPr>
        <w:t>ou</w:t>
      </w:r>
      <w:r w:rsidRPr="00DA3A25">
        <w:rPr>
          <w:rFonts w:cs="Arial"/>
          <w:i w:val="0"/>
          <w:spacing w:val="2"/>
          <w:sz w:val="20"/>
          <w:u w:val="none"/>
        </w:rPr>
        <w:t>r</w:t>
      </w:r>
      <w:r w:rsidRPr="00DA3A25">
        <w:rPr>
          <w:rFonts w:cs="Arial"/>
          <w:i w:val="0"/>
          <w:sz w:val="20"/>
          <w:u w:val="none"/>
        </w:rPr>
        <w:t>ages p</w:t>
      </w:r>
      <w:r w:rsidRPr="00DA3A25">
        <w:rPr>
          <w:rFonts w:cs="Arial"/>
          <w:i w:val="0"/>
          <w:spacing w:val="2"/>
          <w:sz w:val="20"/>
          <w:u w:val="none"/>
        </w:rPr>
        <w:t>r</w:t>
      </w:r>
      <w:r w:rsidRPr="00DA3A25">
        <w:rPr>
          <w:rFonts w:cs="Arial"/>
          <w:i w:val="0"/>
          <w:sz w:val="20"/>
          <w:u w:val="none"/>
        </w:rPr>
        <w:t>oper judgmen</w:t>
      </w:r>
      <w:r w:rsidR="003F694F" w:rsidRPr="00DA3A25">
        <w:rPr>
          <w:rFonts w:cs="Arial"/>
          <w:i w:val="0"/>
          <w:spacing w:val="-2"/>
          <w:sz w:val="20"/>
          <w:u w:val="none"/>
        </w:rPr>
        <w:t>t,</w:t>
      </w:r>
      <w:r w:rsidRPr="00DA3A25">
        <w:rPr>
          <w:rFonts w:cs="Arial"/>
          <w:i w:val="0"/>
          <w:sz w:val="20"/>
          <w:u w:val="none"/>
        </w:rPr>
        <w:t xml:space="preserve"> and asking ques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>ions is pa</w:t>
      </w:r>
      <w:r w:rsidRPr="00DA3A25">
        <w:rPr>
          <w:rFonts w:cs="Arial"/>
          <w:i w:val="0"/>
          <w:spacing w:val="6"/>
          <w:sz w:val="20"/>
          <w:u w:val="none"/>
        </w:rPr>
        <w:t>r</w:t>
      </w:r>
      <w:r w:rsidRPr="00DA3A25">
        <w:rPr>
          <w:rFonts w:cs="Arial"/>
          <w:i w:val="0"/>
          <w:sz w:val="20"/>
          <w:u w:val="none"/>
        </w:rPr>
        <w:t xml:space="preserve">t of 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>he p</w:t>
      </w:r>
      <w:r w:rsidRPr="00DA3A25">
        <w:rPr>
          <w:rFonts w:cs="Arial"/>
          <w:i w:val="0"/>
          <w:spacing w:val="2"/>
          <w:sz w:val="20"/>
          <w:u w:val="none"/>
        </w:rPr>
        <w:t>r</w:t>
      </w:r>
      <w:r w:rsidRPr="00DA3A25">
        <w:rPr>
          <w:rFonts w:cs="Arial"/>
          <w:i w:val="0"/>
          <w:sz w:val="20"/>
          <w:u w:val="none"/>
        </w:rPr>
        <w:t>o</w:t>
      </w:r>
      <w:r w:rsidRPr="00DA3A25">
        <w:rPr>
          <w:rFonts w:cs="Arial"/>
          <w:i w:val="0"/>
          <w:spacing w:val="2"/>
          <w:sz w:val="20"/>
          <w:u w:val="none"/>
        </w:rPr>
        <w:t>c</w:t>
      </w:r>
      <w:r w:rsidRPr="00DA3A25">
        <w:rPr>
          <w:rFonts w:cs="Arial"/>
          <w:i w:val="0"/>
          <w:sz w:val="20"/>
          <w:u w:val="none"/>
        </w:rPr>
        <w:t xml:space="preserve">ess 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>hat</w:t>
      </w:r>
      <w:r w:rsidR="00EE6CB9" w:rsidRPr="00DA3A25">
        <w:rPr>
          <w:rFonts w:cs="Arial"/>
          <w:i w:val="0"/>
          <w:sz w:val="20"/>
          <w:u w:val="none"/>
        </w:rPr>
        <w:t xml:space="preserve"> people</w:t>
      </w:r>
      <w:r w:rsidRPr="00DA3A25">
        <w:rPr>
          <w:rFonts w:cs="Arial"/>
          <w:i w:val="0"/>
          <w:sz w:val="20"/>
          <w:u w:val="none"/>
        </w:rPr>
        <w:t xml:space="preserve"> use 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>o dis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 xml:space="preserve">inguish 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pacing w:val="2"/>
          <w:sz w:val="20"/>
          <w:u w:val="none"/>
        </w:rPr>
        <w:t>r</w:t>
      </w:r>
      <w:r w:rsidRPr="00DA3A25">
        <w:rPr>
          <w:rFonts w:cs="Arial"/>
          <w:i w:val="0"/>
          <w:sz w:val="20"/>
          <w:u w:val="none"/>
        </w:rPr>
        <w:t>u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 xml:space="preserve">h </w:t>
      </w:r>
      <w:r w:rsidR="00E6762F" w:rsidRPr="00DA3A25">
        <w:rPr>
          <w:rFonts w:cs="Arial"/>
          <w:i w:val="0"/>
          <w:spacing w:val="2"/>
          <w:sz w:val="20"/>
          <w:u w:val="none"/>
        </w:rPr>
        <w:t>fr</w:t>
      </w:r>
      <w:r w:rsidR="00E6762F" w:rsidRPr="00DA3A25">
        <w:rPr>
          <w:rFonts w:cs="Arial"/>
          <w:i w:val="0"/>
          <w:sz w:val="20"/>
          <w:u w:val="none"/>
        </w:rPr>
        <w:t>om</w:t>
      </w:r>
      <w:r w:rsidRPr="00DA3A25">
        <w:rPr>
          <w:rFonts w:cs="Arial"/>
          <w:i w:val="0"/>
          <w:sz w:val="20"/>
          <w:u w:val="none"/>
        </w:rPr>
        <w:t xml:space="preserve"> e</w:t>
      </w:r>
      <w:r w:rsidRPr="00DA3A25">
        <w:rPr>
          <w:rFonts w:cs="Arial"/>
          <w:i w:val="0"/>
          <w:spacing w:val="2"/>
          <w:sz w:val="20"/>
          <w:u w:val="none"/>
        </w:rPr>
        <w:t>rr</w:t>
      </w:r>
      <w:r w:rsidRPr="00DA3A25">
        <w:rPr>
          <w:rFonts w:cs="Arial"/>
          <w:i w:val="0"/>
          <w:sz w:val="20"/>
          <w:u w:val="none"/>
        </w:rPr>
        <w:t xml:space="preserve">or. Some say it is not good 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 xml:space="preserve">o ask 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>oo many ques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>ions, but as will be shown in a momen</w:t>
      </w:r>
      <w:r w:rsidR="003F694F" w:rsidRPr="00DA3A25">
        <w:rPr>
          <w:rFonts w:cs="Arial"/>
          <w:i w:val="0"/>
          <w:spacing w:val="-2"/>
          <w:sz w:val="20"/>
          <w:u w:val="none"/>
        </w:rPr>
        <w:t>t,</w:t>
      </w:r>
      <w:r w:rsidRPr="00DA3A25">
        <w:rPr>
          <w:rFonts w:cs="Arial"/>
          <w:i w:val="0"/>
          <w:sz w:val="20"/>
          <w:u w:val="none"/>
        </w:rPr>
        <w:t xml:space="preserve"> </w:t>
      </w:r>
      <w:r w:rsidR="00F67E2A" w:rsidRPr="00DA3A25">
        <w:rPr>
          <w:rFonts w:cs="Arial"/>
          <w:i w:val="0"/>
          <w:sz w:val="20"/>
          <w:u w:val="none"/>
        </w:rPr>
        <w:t>s</w:t>
      </w:r>
      <w:r w:rsidR="00F67E2A" w:rsidRPr="00DA3A25">
        <w:rPr>
          <w:rFonts w:cs="Arial"/>
          <w:i w:val="0"/>
          <w:spacing w:val="2"/>
          <w:sz w:val="20"/>
          <w:u w:val="none"/>
        </w:rPr>
        <w:t>cr</w:t>
      </w:r>
      <w:r w:rsidR="00F67E2A" w:rsidRPr="00DA3A25">
        <w:rPr>
          <w:rFonts w:cs="Arial"/>
          <w:i w:val="0"/>
          <w:sz w:val="20"/>
          <w:u w:val="none"/>
        </w:rPr>
        <w:t>ip</w:t>
      </w:r>
      <w:r w:rsidR="004549FE" w:rsidRPr="00DA3A25">
        <w:rPr>
          <w:rFonts w:cs="Arial"/>
          <w:i w:val="0"/>
          <w:spacing w:val="2"/>
          <w:sz w:val="20"/>
          <w:u w:val="none"/>
        </w:rPr>
        <w:t>t</w:t>
      </w:r>
      <w:r w:rsidR="00F67E2A" w:rsidRPr="00DA3A25">
        <w:rPr>
          <w:rFonts w:cs="Arial"/>
          <w:i w:val="0"/>
          <w:sz w:val="20"/>
          <w:u w:val="none"/>
        </w:rPr>
        <w:t>ure</w:t>
      </w:r>
      <w:r w:rsidRPr="00DA3A25">
        <w:rPr>
          <w:rFonts w:cs="Arial"/>
          <w:i w:val="0"/>
          <w:sz w:val="20"/>
          <w:u w:val="none"/>
        </w:rPr>
        <w:t xml:space="preserve"> does not</w:t>
      </w:r>
      <w:r w:rsidR="00F67E2A" w:rsidRPr="00DA3A25">
        <w:rPr>
          <w:rFonts w:cs="Arial"/>
          <w:i w:val="0"/>
          <w:sz w:val="20"/>
          <w:u w:val="none"/>
        </w:rPr>
        <w:t xml:space="preserve"> ba</w:t>
      </w:r>
      <w:r w:rsidR="004B47B2" w:rsidRPr="00DA3A25">
        <w:rPr>
          <w:rFonts w:cs="Arial"/>
          <w:i w:val="0"/>
          <w:spacing w:val="2"/>
          <w:sz w:val="20"/>
          <w:u w:val="none"/>
        </w:rPr>
        <w:t>c</w:t>
      </w:r>
      <w:r w:rsidR="00F67E2A" w:rsidRPr="00DA3A25">
        <w:rPr>
          <w:rFonts w:cs="Arial"/>
          <w:i w:val="0"/>
          <w:sz w:val="20"/>
          <w:u w:val="none"/>
        </w:rPr>
        <w:t xml:space="preserve">k up </w:t>
      </w:r>
      <w:r w:rsidR="004549FE" w:rsidRPr="00DA3A25">
        <w:rPr>
          <w:rFonts w:cs="Arial"/>
          <w:i w:val="0"/>
          <w:spacing w:val="2"/>
          <w:sz w:val="20"/>
          <w:u w:val="none"/>
        </w:rPr>
        <w:t>t</w:t>
      </w:r>
      <w:r w:rsidR="00F67E2A" w:rsidRPr="00DA3A25">
        <w:rPr>
          <w:rFonts w:cs="Arial"/>
          <w:i w:val="0"/>
          <w:sz w:val="20"/>
          <w:u w:val="none"/>
        </w:rPr>
        <w:t xml:space="preserve">his </w:t>
      </w:r>
      <w:r w:rsidR="004B47B2" w:rsidRPr="00DA3A25">
        <w:rPr>
          <w:rFonts w:cs="Arial"/>
          <w:i w:val="0"/>
          <w:spacing w:val="2"/>
          <w:sz w:val="20"/>
          <w:u w:val="none"/>
        </w:rPr>
        <w:t>c</w:t>
      </w:r>
      <w:r w:rsidR="00F67E2A" w:rsidRPr="00DA3A25">
        <w:rPr>
          <w:rFonts w:cs="Arial"/>
          <w:i w:val="0"/>
          <w:sz w:val="20"/>
          <w:u w:val="none"/>
        </w:rPr>
        <w:t>laim</w:t>
      </w:r>
      <w:r w:rsidRPr="00DA3A25">
        <w:rPr>
          <w:rFonts w:cs="Arial"/>
          <w:i w:val="0"/>
          <w:sz w:val="20"/>
          <w:u w:val="none"/>
        </w:rPr>
        <w:t>.</w:t>
      </w:r>
      <w:r w:rsidR="00DA3A25">
        <w:rPr>
          <w:rFonts w:cs="Arial"/>
          <w:i w:val="0"/>
          <w:sz w:val="20"/>
          <w:u w:val="none"/>
        </w:rPr>
        <w:t xml:space="preserve"> </w:t>
      </w:r>
      <w:r w:rsidR="00901E07" w:rsidRPr="00DA3A25">
        <w:rPr>
          <w:rFonts w:cs="Arial"/>
          <w:i w:val="0"/>
          <w:sz w:val="20"/>
          <w:szCs w:val="20"/>
          <w:u w:val="none"/>
        </w:rPr>
        <w:t>Sin</w:t>
      </w:r>
      <w:r w:rsidR="004B47B2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01E07" w:rsidRPr="00DA3A25">
        <w:rPr>
          <w:rFonts w:cs="Arial"/>
          <w:i w:val="0"/>
          <w:sz w:val="20"/>
          <w:szCs w:val="20"/>
          <w:u w:val="none"/>
        </w:rPr>
        <w:t xml:space="preserve">e </w:t>
      </w:r>
      <w:r w:rsidR="00695CA0" w:rsidRPr="00DA3A25">
        <w:rPr>
          <w:rFonts w:cs="Arial"/>
          <w:i w:val="0"/>
          <w:sz w:val="20"/>
          <w:szCs w:val="20"/>
          <w:u w:val="none"/>
        </w:rPr>
        <w:t>s</w:t>
      </w:r>
      <w:r w:rsidR="00695CA0" w:rsidRPr="00DA3A25">
        <w:rPr>
          <w:rFonts w:cs="Arial"/>
          <w:i w:val="0"/>
          <w:spacing w:val="2"/>
          <w:sz w:val="20"/>
          <w:szCs w:val="20"/>
          <w:u w:val="none"/>
        </w:rPr>
        <w:t>cr</w:t>
      </w:r>
      <w:r w:rsidR="00695CA0" w:rsidRPr="00DA3A25">
        <w:rPr>
          <w:rFonts w:cs="Arial"/>
          <w:i w:val="0"/>
          <w:sz w:val="20"/>
          <w:szCs w:val="20"/>
          <w:u w:val="none"/>
        </w:rPr>
        <w:t>ip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695CA0" w:rsidRPr="00DA3A25">
        <w:rPr>
          <w:rFonts w:cs="Arial"/>
          <w:i w:val="0"/>
          <w:sz w:val="20"/>
          <w:szCs w:val="20"/>
          <w:u w:val="none"/>
        </w:rPr>
        <w:t xml:space="preserve">ure says, </w:t>
      </w:r>
      <w:r w:rsidR="009127F3" w:rsidRPr="00DA3A25">
        <w:rPr>
          <w:rFonts w:cs="Arial"/>
          <w:i w:val="0"/>
          <w:sz w:val="20"/>
          <w:szCs w:val="20"/>
          <w:u w:val="none"/>
        </w:rPr>
        <w:t>"</w:t>
      </w:r>
      <w:r w:rsidR="00786B63" w:rsidRPr="00DA3A25">
        <w:rPr>
          <w:rFonts w:cs="Arial"/>
          <w:sz w:val="20"/>
          <w:szCs w:val="20"/>
          <w:u w:val="none"/>
        </w:rPr>
        <w:t>i</w:t>
      </w:r>
      <w:r w:rsidR="009127F3" w:rsidRPr="00DA3A25">
        <w:rPr>
          <w:rFonts w:cs="Arial"/>
          <w:spacing w:val="-2"/>
          <w:sz w:val="20"/>
          <w:szCs w:val="20"/>
          <w:u w:val="none"/>
        </w:rPr>
        <w:t xml:space="preserve">t </w:t>
      </w:r>
      <w:r w:rsidR="009127F3" w:rsidRPr="00DA3A25">
        <w:rPr>
          <w:rFonts w:cs="Arial"/>
          <w:sz w:val="20"/>
          <w:szCs w:val="20"/>
          <w:u w:val="none"/>
        </w:rPr>
        <w:t>is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 be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t</w:t>
      </w:r>
      <w:r w:rsidR="009127F3" w:rsidRPr="00DA3A25">
        <w:rPr>
          <w:rFonts w:cs="Arial"/>
          <w:i w:val="0"/>
          <w:sz w:val="20"/>
          <w:szCs w:val="20"/>
          <w:u w:val="none"/>
        </w:rPr>
        <w:t>e</w:t>
      </w:r>
      <w:r w:rsidR="009127F3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o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>us</w:t>
      </w:r>
      <w:r w:rsidR="009127F3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in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he L</w:t>
      </w:r>
      <w:r w:rsidR="009127F3" w:rsidRPr="00DA3A25">
        <w:rPr>
          <w:rFonts w:cs="Arial"/>
          <w:i w:val="0"/>
          <w:smallCaps/>
          <w:sz w:val="20"/>
          <w:szCs w:val="20"/>
          <w:u w:val="none"/>
        </w:rPr>
        <w:t>ord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han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o p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u</w:t>
      </w:r>
      <w:r w:rsidR="009127F3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127F3" w:rsidRPr="00DA3A25">
        <w:rPr>
          <w:rFonts w:cs="Arial"/>
          <w:i w:val="0"/>
          <w:sz w:val="20"/>
          <w:szCs w:val="20"/>
          <w:u w:val="none"/>
        </w:rPr>
        <w:t>on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f</w:t>
      </w:r>
      <w:r w:rsidR="009127F3" w:rsidRPr="00DA3A25">
        <w:rPr>
          <w:rFonts w:cs="Arial"/>
          <w:i w:val="0"/>
          <w:sz w:val="20"/>
          <w:szCs w:val="20"/>
          <w:u w:val="none"/>
        </w:rPr>
        <w:t>iden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e in man" </w:t>
      </w:r>
      <w:r w:rsidR="009127F3" w:rsidRPr="00633952">
        <w:rPr>
          <w:rFonts w:cs="Arial"/>
          <w:i w:val="0"/>
          <w:sz w:val="16"/>
          <w:szCs w:val="16"/>
          <w:u w:val="none"/>
        </w:rPr>
        <w:t>(Ps 118:8)</w:t>
      </w:r>
      <w:r w:rsidR="004D5DCF" w:rsidRPr="00DA3A25">
        <w:rPr>
          <w:rFonts w:cs="Arial"/>
          <w:i w:val="0"/>
          <w:spacing w:val="2"/>
          <w:sz w:val="20"/>
          <w:szCs w:val="20"/>
          <w:u w:val="none"/>
        </w:rPr>
        <w:t>,</w:t>
      </w:r>
      <w:r w:rsidR="00901E07" w:rsidRPr="00DA3A25">
        <w:rPr>
          <w:rFonts w:cs="Arial"/>
          <w:i w:val="0"/>
          <w:spacing w:val="2"/>
          <w:sz w:val="20"/>
          <w:szCs w:val="20"/>
          <w:u w:val="none"/>
        </w:rPr>
        <w:t xml:space="preserve"> i</w:t>
      </w:r>
      <w:r w:rsidR="00BA7EF8" w:rsidRPr="00DA3A25">
        <w:rPr>
          <w:rFonts w:cs="Arial"/>
          <w:i w:val="0"/>
          <w:spacing w:val="2"/>
          <w:sz w:val="20"/>
          <w:szCs w:val="20"/>
          <w:u w:val="none"/>
        </w:rPr>
        <w:t xml:space="preserve">t is important </w:t>
      </w:r>
      <w:r w:rsidR="00901E07" w:rsidRPr="00DA3A25">
        <w:rPr>
          <w:rFonts w:cs="Arial"/>
          <w:i w:val="0"/>
          <w:spacing w:val="2"/>
          <w:sz w:val="20"/>
          <w:szCs w:val="20"/>
          <w:u w:val="none"/>
        </w:rPr>
        <w:t xml:space="preserve">to </w:t>
      </w:r>
      <w:r w:rsidR="00BA7EF8" w:rsidRPr="00DA3A25">
        <w:rPr>
          <w:rFonts w:cs="Arial"/>
          <w:i w:val="0"/>
          <w:spacing w:val="2"/>
          <w:sz w:val="20"/>
          <w:szCs w:val="20"/>
          <w:u w:val="none"/>
        </w:rPr>
        <w:t>know if</w:t>
      </w:r>
      <w:r w:rsidR="00104155" w:rsidRPr="00DA3A25">
        <w:rPr>
          <w:rFonts w:cs="Arial"/>
          <w:i w:val="0"/>
          <w:spacing w:val="2"/>
          <w:sz w:val="20"/>
          <w:szCs w:val="20"/>
          <w:u w:val="none"/>
        </w:rPr>
        <w:t xml:space="preserve"> </w:t>
      </w:r>
      <w:r w:rsidR="00901E07" w:rsidRPr="00DA3A25">
        <w:rPr>
          <w:rFonts w:cs="Arial"/>
          <w:i w:val="0"/>
          <w:sz w:val="20"/>
          <w:szCs w:val="20"/>
          <w:u w:val="none"/>
        </w:rPr>
        <w:t xml:space="preserve">a </w:t>
      </w:r>
      <w:r w:rsidR="00901E07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01E07" w:rsidRPr="00DA3A25">
        <w:rPr>
          <w:rFonts w:cs="Arial"/>
          <w:i w:val="0"/>
          <w:sz w:val="20"/>
          <w:szCs w:val="20"/>
          <w:u w:val="none"/>
        </w:rPr>
        <w:t>ea</w:t>
      </w:r>
      <w:r w:rsidR="00901E07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01E07" w:rsidRPr="00DA3A25">
        <w:rPr>
          <w:rFonts w:cs="Arial"/>
          <w:i w:val="0"/>
          <w:sz w:val="20"/>
          <w:szCs w:val="20"/>
          <w:u w:val="none"/>
        </w:rPr>
        <w:t>hing is o</w:t>
      </w:r>
      <w:r w:rsidR="00901E07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01E07" w:rsidRPr="00DA3A25">
        <w:rPr>
          <w:rFonts w:cs="Arial"/>
          <w:i w:val="0"/>
          <w:sz w:val="20"/>
          <w:szCs w:val="20"/>
          <w:u w:val="none"/>
        </w:rPr>
        <w:t>God o</w:t>
      </w:r>
      <w:r w:rsidR="00901E07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="00901E07" w:rsidRPr="00DA3A25">
        <w:rPr>
          <w:rFonts w:cs="Arial"/>
          <w:i w:val="0"/>
          <w:sz w:val="20"/>
          <w:szCs w:val="20"/>
          <w:u w:val="none"/>
        </w:rPr>
        <w:t>o</w:t>
      </w:r>
      <w:r w:rsidR="00901E07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01E07" w:rsidRPr="00DA3A25">
        <w:rPr>
          <w:rFonts w:cs="Arial"/>
          <w:i w:val="0"/>
          <w:sz w:val="20"/>
          <w:szCs w:val="20"/>
          <w:u w:val="none"/>
        </w:rPr>
        <w:t>men</w:t>
      </w:r>
      <w:r w:rsidR="002B3699" w:rsidRPr="00DA3A25">
        <w:rPr>
          <w:rFonts w:cs="Arial"/>
          <w:i w:val="0"/>
          <w:sz w:val="20"/>
          <w:szCs w:val="20"/>
          <w:u w:val="none"/>
        </w:rPr>
        <w:t xml:space="preserve">. </w:t>
      </w:r>
      <w:r w:rsidR="00B55183" w:rsidRPr="00DA3A25">
        <w:rPr>
          <w:rFonts w:cs="Arial"/>
          <w:i w:val="0"/>
          <w:sz w:val="20"/>
          <w:szCs w:val="20"/>
          <w:u w:val="none"/>
        </w:rPr>
        <w:t>T</w:t>
      </w:r>
      <w:r w:rsidR="00BA7EF8" w:rsidRPr="00DA3A25">
        <w:rPr>
          <w:rFonts w:cs="Arial"/>
          <w:i w:val="0"/>
          <w:sz w:val="20"/>
          <w:szCs w:val="20"/>
          <w:u w:val="none"/>
        </w:rPr>
        <w:t xml:space="preserve">he </w:t>
      </w:r>
      <w:r w:rsidR="004B47B2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0F49B9" w:rsidRPr="00DA3A25">
        <w:rPr>
          <w:rFonts w:cs="Arial"/>
          <w:i w:val="0"/>
          <w:sz w:val="20"/>
          <w:szCs w:val="20"/>
          <w:u w:val="none"/>
        </w:rPr>
        <w:t>ase s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0F49B9" w:rsidRPr="00DA3A25">
        <w:rPr>
          <w:rFonts w:cs="Arial"/>
          <w:i w:val="0"/>
          <w:sz w:val="20"/>
          <w:szCs w:val="20"/>
          <w:u w:val="none"/>
        </w:rPr>
        <w:t>udie</w:t>
      </w:r>
      <w:r w:rsidR="00BA7EF8" w:rsidRPr="00DA3A25">
        <w:rPr>
          <w:rFonts w:cs="Arial"/>
          <w:i w:val="0"/>
          <w:sz w:val="20"/>
          <w:szCs w:val="20"/>
          <w:u w:val="none"/>
        </w:rPr>
        <w:t xml:space="preserve">s herein will show how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3D708C" w:rsidRPr="00DA3A25">
        <w:rPr>
          <w:rFonts w:cs="Arial"/>
          <w:i w:val="0"/>
          <w:sz w:val="20"/>
          <w:szCs w:val="20"/>
          <w:u w:val="none"/>
        </w:rPr>
        <w:t xml:space="preserve">his </w:t>
      </w:r>
      <w:r w:rsidR="004B47B2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3D708C" w:rsidRPr="00DA3A25">
        <w:rPr>
          <w:rFonts w:cs="Arial"/>
          <w:i w:val="0"/>
          <w:sz w:val="20"/>
          <w:szCs w:val="20"/>
          <w:u w:val="none"/>
        </w:rPr>
        <w:t>an be done</w:t>
      </w:r>
      <w:r w:rsidR="00BA7EF8" w:rsidRPr="00DA3A25">
        <w:rPr>
          <w:rFonts w:cs="Arial"/>
          <w:i w:val="0"/>
          <w:sz w:val="20"/>
          <w:szCs w:val="20"/>
          <w:u w:val="none"/>
        </w:rPr>
        <w:t>. I</w:t>
      </w:r>
      <w:r w:rsidR="004D5DCF" w:rsidRPr="00DA3A25">
        <w:rPr>
          <w:rFonts w:cs="Arial"/>
          <w:i w:val="0"/>
          <w:spacing w:val="2"/>
          <w:sz w:val="20"/>
          <w:szCs w:val="20"/>
          <w:u w:val="none"/>
        </w:rPr>
        <w:t xml:space="preserve">f people stopped </w:t>
      </w:r>
      <w:r w:rsidR="00BA7EF8" w:rsidRPr="00DA3A25">
        <w:rPr>
          <w:rFonts w:cs="Arial"/>
          <w:i w:val="0"/>
          <w:spacing w:val="2"/>
          <w:sz w:val="20"/>
          <w:szCs w:val="20"/>
          <w:u w:val="none"/>
        </w:rPr>
        <w:t xml:space="preserve">adopting </w:t>
      </w:r>
      <w:r w:rsidR="004D5DCF" w:rsidRPr="00DA3A25">
        <w:rPr>
          <w:rFonts w:cs="Arial"/>
          <w:i w:val="0"/>
          <w:spacing w:val="2"/>
          <w:sz w:val="20"/>
          <w:szCs w:val="20"/>
          <w:u w:val="none"/>
        </w:rPr>
        <w:t>the beliefs</w:t>
      </w:r>
      <w:r w:rsidR="00BA7EF8" w:rsidRPr="00DA3A25">
        <w:rPr>
          <w:rFonts w:cs="Arial"/>
          <w:i w:val="0"/>
          <w:spacing w:val="2"/>
          <w:sz w:val="20"/>
          <w:szCs w:val="20"/>
          <w:u w:val="none"/>
        </w:rPr>
        <w:t xml:space="preserve"> of other men</w:t>
      </w:r>
      <w:r w:rsidR="00CB291D" w:rsidRPr="00DA3A25">
        <w:rPr>
          <w:rFonts w:cs="Arial"/>
          <w:i w:val="0"/>
          <w:spacing w:val="2"/>
          <w:sz w:val="20"/>
          <w:szCs w:val="20"/>
          <w:u w:val="none"/>
        </w:rPr>
        <w:t>,</w:t>
      </w:r>
      <w:r w:rsidR="00BA7EF8" w:rsidRPr="00DA3A25">
        <w:rPr>
          <w:rFonts w:cs="Arial"/>
          <w:i w:val="0"/>
          <w:spacing w:val="2"/>
          <w:sz w:val="20"/>
          <w:szCs w:val="20"/>
          <w:u w:val="none"/>
        </w:rPr>
        <w:t xml:space="preserve"> 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would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his unde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mine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he a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u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ho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i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y o</w:t>
      </w:r>
      <w:r w:rsidR="009127F3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127F3" w:rsidRPr="00DA3A25">
        <w:rPr>
          <w:rFonts w:cs="Arial"/>
          <w:i w:val="0"/>
          <w:sz w:val="20"/>
          <w:szCs w:val="20"/>
          <w:u w:val="none"/>
        </w:rPr>
        <w:t>s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cr</w:t>
      </w:r>
      <w:r w:rsidR="009127F3" w:rsidRPr="00DA3A25">
        <w:rPr>
          <w:rFonts w:cs="Arial"/>
          <w:i w:val="0"/>
          <w:sz w:val="20"/>
          <w:szCs w:val="20"/>
          <w:u w:val="none"/>
        </w:rPr>
        <w:t>ip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u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e? No,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he</w:t>
      </w:r>
      <w:r w:rsidR="00337517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127F3" w:rsidRPr="00DA3A25">
        <w:rPr>
          <w:rFonts w:cs="Arial"/>
          <w:i w:val="0"/>
          <w:sz w:val="20"/>
          <w:szCs w:val="20"/>
          <w:u w:val="none"/>
        </w:rPr>
        <w:t>oppos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e </w:t>
      </w:r>
      <w:r w:rsidR="00C97CB5" w:rsidRPr="00DA3A25">
        <w:rPr>
          <w:rFonts w:cs="Arial"/>
          <w:i w:val="0"/>
          <w:sz w:val="20"/>
          <w:szCs w:val="20"/>
          <w:u w:val="none"/>
        </w:rPr>
        <w:t xml:space="preserve">is </w:t>
      </w:r>
      <w:r w:rsidR="00E9597C" w:rsidRPr="00DA3A25">
        <w:rPr>
          <w:rFonts w:cs="Arial"/>
          <w:i w:val="0"/>
          <w:sz w:val="20"/>
          <w:szCs w:val="20"/>
          <w:u w:val="none"/>
        </w:rPr>
        <w:t>what happens</w:t>
      </w:r>
      <w:r w:rsidR="00337517" w:rsidRPr="00DA3A25">
        <w:rPr>
          <w:rFonts w:cs="Arial"/>
          <w:i w:val="0"/>
          <w:sz w:val="20"/>
          <w:szCs w:val="20"/>
          <w:u w:val="none"/>
        </w:rPr>
        <w:t>.</w:t>
      </w:r>
      <w:r w:rsidR="00C97CB5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127F3" w:rsidRPr="00DA3A25">
        <w:rPr>
          <w:rFonts w:cs="Arial"/>
          <w:i w:val="0"/>
          <w:sz w:val="20"/>
          <w:szCs w:val="20"/>
          <w:u w:val="none"/>
        </w:rPr>
        <w:t>People g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>ow in g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>a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e and knowledge </w:t>
      </w:r>
      <w:r w:rsidR="00CB291D" w:rsidRPr="00DA3A25">
        <w:rPr>
          <w:rFonts w:cs="Arial"/>
          <w:i w:val="0"/>
          <w:sz w:val="20"/>
          <w:szCs w:val="20"/>
          <w:u w:val="none"/>
        </w:rPr>
        <w:t>when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hey </w:t>
      </w:r>
      <w:r w:rsidR="004B5198" w:rsidRPr="00DA3A25">
        <w:rPr>
          <w:rFonts w:cs="Arial"/>
          <w:i w:val="0"/>
          <w:spacing w:val="2"/>
          <w:sz w:val="20"/>
          <w:szCs w:val="20"/>
          <w:u w:val="none"/>
        </w:rPr>
        <w:t>stop</w:t>
      </w:r>
      <w:r w:rsidR="00CB291D" w:rsidRPr="00DA3A25">
        <w:rPr>
          <w:rFonts w:cs="Arial"/>
          <w:i w:val="0"/>
          <w:spacing w:val="2"/>
          <w:sz w:val="20"/>
          <w:szCs w:val="20"/>
          <w:u w:val="none"/>
        </w:rPr>
        <w:t xml:space="preserve"> </w:t>
      </w:r>
      <w:r w:rsidR="00685B21" w:rsidRPr="00DA3A25">
        <w:rPr>
          <w:rFonts w:cs="Arial"/>
          <w:i w:val="0"/>
          <w:spacing w:val="2"/>
          <w:sz w:val="20"/>
          <w:szCs w:val="20"/>
          <w:u w:val="none"/>
        </w:rPr>
        <w:t>putting confidence i</w:t>
      </w:r>
      <w:r w:rsidR="003D6E9E" w:rsidRPr="00DA3A25">
        <w:rPr>
          <w:rFonts w:cs="Arial"/>
          <w:i w:val="0"/>
          <w:spacing w:val="2"/>
          <w:sz w:val="20"/>
          <w:szCs w:val="20"/>
          <w:u w:val="none"/>
        </w:rPr>
        <w:t>n the teachin</w:t>
      </w:r>
      <w:r w:rsidR="003726F8" w:rsidRPr="00DA3A25">
        <w:rPr>
          <w:rFonts w:cs="Arial"/>
          <w:i w:val="0"/>
          <w:spacing w:val="4"/>
          <w:sz w:val="20"/>
          <w:szCs w:val="20"/>
          <w:u w:val="none"/>
        </w:rPr>
        <w:t>gs</w:t>
      </w:r>
      <w:r w:rsidR="003D6E9E" w:rsidRPr="00DA3A25">
        <w:rPr>
          <w:rFonts w:cs="Arial"/>
          <w:i w:val="0"/>
          <w:spacing w:val="4"/>
          <w:sz w:val="20"/>
          <w:szCs w:val="20"/>
          <w:u w:val="none"/>
        </w:rPr>
        <w:t xml:space="preserve"> of</w:t>
      </w:r>
      <w:r w:rsidR="003726F8" w:rsidRPr="00DA3A25">
        <w:rPr>
          <w:rFonts w:cs="Arial"/>
          <w:i w:val="0"/>
          <w:spacing w:val="4"/>
          <w:sz w:val="20"/>
          <w:szCs w:val="20"/>
          <w:u w:val="none"/>
        </w:rPr>
        <w:t xml:space="preserve"> </w:t>
      </w:r>
      <w:r w:rsidR="009127F3" w:rsidRPr="00DA3A25">
        <w:rPr>
          <w:rFonts w:cs="Arial"/>
          <w:i w:val="0"/>
          <w:sz w:val="20"/>
          <w:szCs w:val="20"/>
          <w:u w:val="none"/>
        </w:rPr>
        <w:t>men and, ins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ead, 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>el</w:t>
      </w:r>
      <w:r w:rsidR="00CB291D" w:rsidRPr="00DA3A25">
        <w:rPr>
          <w:rFonts w:cs="Arial"/>
          <w:i w:val="0"/>
          <w:sz w:val="20"/>
          <w:szCs w:val="20"/>
          <w:u w:val="none"/>
        </w:rPr>
        <w:t>y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 on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he wo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>ds o</w:t>
      </w:r>
      <w:r w:rsidR="009127F3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127F3" w:rsidRPr="00DA3A25">
        <w:rPr>
          <w:rFonts w:cs="Arial"/>
          <w:i w:val="0"/>
          <w:sz w:val="20"/>
          <w:szCs w:val="20"/>
          <w:u w:val="none"/>
        </w:rPr>
        <w:t>s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cr</w:t>
      </w:r>
      <w:r w:rsidR="009127F3" w:rsidRPr="00DA3A25">
        <w:rPr>
          <w:rFonts w:cs="Arial"/>
          <w:i w:val="0"/>
          <w:sz w:val="20"/>
          <w:szCs w:val="20"/>
          <w:u w:val="none"/>
        </w:rPr>
        <w:t>ip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u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e as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hei</w:t>
      </w:r>
      <w:r w:rsidR="009127F3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="009127F3" w:rsidRPr="00DA3A25">
        <w:rPr>
          <w:rFonts w:cs="Arial"/>
          <w:i w:val="0"/>
          <w:sz w:val="20"/>
          <w:szCs w:val="20"/>
          <w:u w:val="none"/>
        </w:rPr>
        <w:t>measu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>e o</w:t>
      </w:r>
      <w:r w:rsidR="009127F3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u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h.</w:t>
      </w:r>
    </w:p>
    <w:p w14:paraId="7896D647" w14:textId="74158796" w:rsidR="00DC2165" w:rsidRPr="00DA3A25" w:rsidRDefault="00DC2165" w:rsidP="00D852FE">
      <w:pPr>
        <w:spacing w:line="240" w:lineRule="auto"/>
        <w:rPr>
          <w:rFonts w:cs="Arial"/>
          <w:sz w:val="20"/>
          <w:szCs w:val="20"/>
        </w:rPr>
      </w:pPr>
    </w:p>
    <w:p w14:paraId="4DA75854" w14:textId="422C0959" w:rsidR="009127F3" w:rsidRPr="005916D3" w:rsidRDefault="002514A2" w:rsidP="00D852FE">
      <w:pPr>
        <w:pStyle w:val="BodyText3"/>
        <w:spacing w:line="240" w:lineRule="auto"/>
        <w:rPr>
          <w:rFonts w:cs="Arial"/>
          <w:i w:val="0"/>
          <w:szCs w:val="20"/>
          <w:u w:val="none"/>
        </w:rPr>
      </w:pPr>
      <w:r w:rsidRPr="005916D3">
        <w:rPr>
          <w:rFonts w:cs="Arial"/>
          <w:i w:val="0"/>
          <w:szCs w:val="20"/>
        </w:rPr>
        <w:t xml:space="preserve">Ask Good </w:t>
      </w:r>
      <w:r w:rsidR="009127F3" w:rsidRPr="005916D3">
        <w:rPr>
          <w:rFonts w:cs="Arial"/>
          <w:i w:val="0"/>
          <w:szCs w:val="20"/>
        </w:rPr>
        <w:t>Q</w:t>
      </w:r>
      <w:r w:rsidRPr="005916D3">
        <w:rPr>
          <w:rFonts w:cs="Arial"/>
          <w:i w:val="0"/>
          <w:szCs w:val="20"/>
        </w:rPr>
        <w:t>ues</w:t>
      </w:r>
      <w:r w:rsidR="004549FE" w:rsidRPr="005916D3">
        <w:rPr>
          <w:rFonts w:cs="Arial"/>
          <w:i w:val="0"/>
          <w:spacing w:val="2"/>
          <w:szCs w:val="20"/>
        </w:rPr>
        <w:t>t</w:t>
      </w:r>
      <w:r w:rsidRPr="005916D3">
        <w:rPr>
          <w:rFonts w:cs="Arial"/>
          <w:i w:val="0"/>
          <w:szCs w:val="20"/>
        </w:rPr>
        <w:t>ions</w:t>
      </w:r>
    </w:p>
    <w:p w14:paraId="27F47625" w14:textId="77777777" w:rsidR="009127F3" w:rsidRPr="00DA3A25" w:rsidRDefault="009127F3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</w:p>
    <w:p w14:paraId="699D7C09" w14:textId="602BB34F" w:rsidR="009127F3" w:rsidRPr="00DA3A25" w:rsidRDefault="002514A2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S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cr</w:t>
      </w:r>
      <w:r w:rsidRPr="00DA3A25">
        <w:rPr>
          <w:rFonts w:cs="Arial"/>
          <w:i w:val="0"/>
          <w:sz w:val="20"/>
          <w:szCs w:val="20"/>
          <w:u w:val="none"/>
        </w:rPr>
        <w:t>ip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ure</w:t>
      </w:r>
      <w:r w:rsidR="003D2284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3D2284" w:rsidRPr="00DA3A25">
        <w:rPr>
          <w:rFonts w:cs="Arial"/>
          <w:sz w:val="20"/>
        </w:rPr>
        <w:instrText xml:space="preserve"> XE "Scripture" </w:instrText>
      </w:r>
      <w:r w:rsidR="003D2284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Pr="00DA3A25">
        <w:rPr>
          <w:rFonts w:cs="Arial"/>
          <w:i w:val="0"/>
          <w:sz w:val="20"/>
          <w:szCs w:val="20"/>
          <w:u w:val="none"/>
        </w:rPr>
        <w:t xml:space="preserve"> does not </w:t>
      </w:r>
      <w:r w:rsidR="002511EF" w:rsidRPr="00DA3A25">
        <w:rPr>
          <w:rFonts w:cs="Arial"/>
          <w:i w:val="0"/>
          <w:sz w:val="20"/>
          <w:szCs w:val="20"/>
          <w:u w:val="none"/>
        </w:rPr>
        <w:t>wa</w:t>
      </w:r>
      <w:r w:rsidR="002511EF" w:rsidRPr="00DA3A25">
        <w:rPr>
          <w:rFonts w:cs="Arial"/>
          <w:i w:val="0"/>
          <w:spacing w:val="4"/>
          <w:sz w:val="20"/>
          <w:szCs w:val="20"/>
          <w:u w:val="none"/>
        </w:rPr>
        <w:t>r</w:t>
      </w:r>
      <w:r w:rsidR="002511EF" w:rsidRPr="00DA3A25">
        <w:rPr>
          <w:rFonts w:cs="Arial"/>
          <w:i w:val="0"/>
          <w:sz w:val="20"/>
          <w:szCs w:val="20"/>
          <w:u w:val="none"/>
        </w:rPr>
        <w:t xml:space="preserve">n against asking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2511EF" w:rsidRPr="00DA3A25">
        <w:rPr>
          <w:rFonts w:cs="Arial"/>
          <w:i w:val="0"/>
          <w:sz w:val="20"/>
          <w:szCs w:val="20"/>
          <w:u w:val="none"/>
        </w:rPr>
        <w:t>oo many ques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2511EF" w:rsidRPr="00DA3A25">
        <w:rPr>
          <w:rFonts w:cs="Arial"/>
          <w:i w:val="0"/>
          <w:sz w:val="20"/>
          <w:szCs w:val="20"/>
          <w:u w:val="none"/>
        </w:rPr>
        <w:t>ions</w:t>
      </w:r>
      <w:r w:rsidR="005614E1" w:rsidRPr="00DA3A25">
        <w:rPr>
          <w:rFonts w:cs="Arial"/>
          <w:i w:val="0"/>
          <w:sz w:val="20"/>
          <w:szCs w:val="20"/>
          <w:u w:val="none"/>
        </w:rPr>
        <w:t>. Ra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2511EF" w:rsidRPr="00DA3A25">
        <w:rPr>
          <w:rFonts w:cs="Arial"/>
          <w:i w:val="0"/>
          <w:sz w:val="20"/>
          <w:szCs w:val="20"/>
          <w:u w:val="none"/>
        </w:rPr>
        <w:t>her</w:t>
      </w:r>
      <w:r w:rsidR="005614E1" w:rsidRPr="00DA3A25">
        <w:rPr>
          <w:rFonts w:cs="Arial"/>
          <w:i w:val="0"/>
          <w:sz w:val="20"/>
          <w:szCs w:val="20"/>
          <w:u w:val="none"/>
        </w:rPr>
        <w:t>,</w:t>
      </w:r>
      <w:r w:rsidR="002511EF" w:rsidRPr="00DA3A25">
        <w:rPr>
          <w:rFonts w:cs="Arial"/>
          <w:i w:val="0"/>
          <w:sz w:val="20"/>
          <w:szCs w:val="20"/>
          <w:u w:val="none"/>
        </w:rPr>
        <w:t xml:space="preserve"> it </w:t>
      </w:r>
      <w:r w:rsidRPr="00DA3A25">
        <w:rPr>
          <w:rFonts w:cs="Arial"/>
          <w:i w:val="0"/>
          <w:sz w:val="20"/>
          <w:szCs w:val="20"/>
          <w:u w:val="none"/>
        </w:rPr>
        <w:t>fo</w:t>
      </w:r>
      <w:r w:rsidR="004B47B2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us</w:t>
      </w:r>
      <w:r w:rsidR="002511EF" w:rsidRPr="00DA3A25">
        <w:rPr>
          <w:rFonts w:cs="Arial"/>
          <w:i w:val="0"/>
          <w:sz w:val="20"/>
          <w:szCs w:val="20"/>
          <w:u w:val="none"/>
        </w:rPr>
        <w:t xml:space="preserve">es </w:t>
      </w:r>
      <w:r w:rsidRPr="00DA3A25">
        <w:rPr>
          <w:rFonts w:cs="Arial"/>
          <w:i w:val="0"/>
          <w:sz w:val="20"/>
          <w:szCs w:val="20"/>
          <w:u w:val="none"/>
        </w:rPr>
        <w:t xml:space="preserve">on 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="005614E1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5614E1" w:rsidRPr="00DA3A25">
        <w:rPr>
          <w:rFonts w:cs="Arial"/>
          <w:iCs/>
          <w:sz w:val="20"/>
          <w:szCs w:val="20"/>
          <w:u w:val="none"/>
        </w:rPr>
        <w:t>kind</w:t>
      </w:r>
      <w:r w:rsidR="005614E1" w:rsidRPr="00DA3A25">
        <w:rPr>
          <w:rFonts w:cs="Arial"/>
          <w:i w:val="0"/>
          <w:sz w:val="20"/>
          <w:szCs w:val="20"/>
          <w:u w:val="none"/>
        </w:rPr>
        <w:t xml:space="preserve"> of </w:t>
      </w:r>
      <w:r w:rsidRPr="00DA3A25">
        <w:rPr>
          <w:rFonts w:cs="Arial"/>
          <w:i w:val="0"/>
          <w:sz w:val="20"/>
          <w:szCs w:val="20"/>
          <w:u w:val="none"/>
        </w:rPr>
        <w:t>ques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ions</w:t>
      </w:r>
      <w:r w:rsidR="005614E1" w:rsidRPr="00DA3A25">
        <w:rPr>
          <w:rFonts w:cs="Arial"/>
          <w:i w:val="0"/>
          <w:sz w:val="20"/>
          <w:szCs w:val="20"/>
          <w:u w:val="none"/>
        </w:rPr>
        <w:t xml:space="preserve"> we ask</w:t>
      </w:r>
      <w:r w:rsidR="00F62E45" w:rsidRPr="00DA3A25">
        <w:rPr>
          <w:rFonts w:cs="Arial"/>
          <w:i w:val="0"/>
          <w:sz w:val="20"/>
          <w:szCs w:val="20"/>
          <w:u w:val="none"/>
        </w:rPr>
        <w:t>. I</w:t>
      </w:r>
      <w:r w:rsidRPr="00DA3A25">
        <w:rPr>
          <w:rFonts w:cs="Arial"/>
          <w:i w:val="0"/>
          <w:sz w:val="20"/>
          <w:szCs w:val="20"/>
          <w:u w:val="none"/>
        </w:rPr>
        <w:t xml:space="preserve">t says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o </w:t>
      </w:r>
      <w:r w:rsidRPr="00DA3A25">
        <w:rPr>
          <w:rFonts w:cs="Arial"/>
          <w:i w:val="0"/>
          <w:spacing w:val="-2"/>
          <w:sz w:val="20"/>
          <w:szCs w:val="20"/>
          <w:u w:val="none"/>
        </w:rPr>
        <w:t xml:space="preserve">avoid </w:t>
      </w:r>
      <w:r w:rsidRPr="00DA3A25">
        <w:rPr>
          <w:rFonts w:cs="Arial"/>
          <w:i w:val="0"/>
          <w:iCs/>
          <w:spacing w:val="2"/>
          <w:sz w:val="20"/>
          <w:szCs w:val="20"/>
          <w:u w:val="none"/>
        </w:rPr>
        <w:t>foolish and</w:t>
      </w:r>
      <w:r w:rsidRPr="00DA3A25">
        <w:rPr>
          <w:rFonts w:cs="Arial"/>
          <w:i w:val="0"/>
          <w:sz w:val="20"/>
          <w:szCs w:val="20"/>
          <w:u w:val="none"/>
        </w:rPr>
        <w:t xml:space="preserve"> unp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f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able</w:t>
      </w:r>
      <w:r w:rsidRPr="00DA3A25">
        <w:rPr>
          <w:rFonts w:cs="Arial"/>
          <w:i w:val="0"/>
          <w:iCs/>
          <w:spacing w:val="2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iCs/>
          <w:sz w:val="20"/>
          <w:szCs w:val="20"/>
          <w:u w:val="none"/>
        </w:rPr>
        <w:t>ques</w:t>
      </w:r>
      <w:r w:rsidRPr="00DA3A25">
        <w:rPr>
          <w:rFonts w:cs="Arial"/>
          <w:i w:val="0"/>
          <w:iCs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iCs/>
          <w:sz w:val="20"/>
          <w:szCs w:val="20"/>
          <w:u w:val="none"/>
        </w:rPr>
        <w:t>ions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. </w:t>
      </w:r>
    </w:p>
    <w:p w14:paraId="59AC458D" w14:textId="77777777" w:rsidR="009127F3" w:rsidRPr="00DA3A25" w:rsidRDefault="009127F3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</w:p>
    <w:p w14:paraId="36DDF77D" w14:textId="4FBE528F" w:rsidR="007A53C8" w:rsidRPr="00DA3A25" w:rsidRDefault="009127F3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 xml:space="preserve">Paul 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old Timo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hy 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o "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Pr="00DA3A25">
        <w:rPr>
          <w:rFonts w:cs="Arial"/>
          <w:i w:val="0"/>
          <w:sz w:val="20"/>
          <w:szCs w:val="20"/>
          <w:u w:val="none"/>
        </w:rPr>
        <w:t xml:space="preserve">ollow 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igh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eousness, 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Pr="00DA3A25">
        <w:rPr>
          <w:rFonts w:cs="Arial"/>
          <w:i w:val="0"/>
          <w:sz w:val="20"/>
          <w:szCs w:val="20"/>
          <w:u w:val="none"/>
        </w:rPr>
        <w:t>a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h, 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ha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ri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y</w:t>
      </w:r>
      <w:r w:rsidR="0034669C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34669C" w:rsidRPr="00DA3A25">
        <w:rPr>
          <w:rFonts w:cs="Arial"/>
          <w:i w:val="0"/>
          <w:spacing w:val="6"/>
          <w:sz w:val="20"/>
          <w:szCs w:val="20"/>
          <w:u w:val="none"/>
        </w:rPr>
        <w:t>[</w:t>
      </w:r>
      <w:r w:rsidR="0034669C" w:rsidRPr="00DA3A25">
        <w:rPr>
          <w:rFonts w:cs="Arial"/>
          <w:i w:val="0"/>
          <w:sz w:val="20"/>
          <w:szCs w:val="20"/>
          <w:u w:val="none"/>
        </w:rPr>
        <w:t>love]</w:t>
      </w:r>
      <w:r w:rsidRPr="00DA3A25">
        <w:rPr>
          <w:rFonts w:cs="Arial"/>
          <w:i w:val="0"/>
          <w:sz w:val="20"/>
          <w:szCs w:val="20"/>
          <w:u w:val="none"/>
        </w:rPr>
        <w:t>, pea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e, w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h 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hem 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a</w:t>
      </w:r>
      <w:r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 xml:space="preserve">all on 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 Lo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d o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u</w:t>
      </w:r>
      <w:r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Pr="00DA3A25">
        <w:rPr>
          <w:rFonts w:cs="Arial"/>
          <w:i w:val="0"/>
          <w:sz w:val="20"/>
          <w:szCs w:val="20"/>
          <w:u w:val="none"/>
        </w:rPr>
        <w:t>a pu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e hea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" </w:t>
      </w:r>
      <w:r w:rsidRPr="00633952">
        <w:rPr>
          <w:rFonts w:cs="Arial"/>
          <w:i w:val="0"/>
          <w:sz w:val="16"/>
          <w:szCs w:val="16"/>
          <w:u w:val="none"/>
        </w:rPr>
        <w:t>(2Ti 2:22)</w:t>
      </w:r>
      <w:r w:rsidR="00F62E45" w:rsidRPr="00DA3A25">
        <w:rPr>
          <w:rFonts w:cs="Arial"/>
          <w:i w:val="0"/>
          <w:sz w:val="20"/>
          <w:szCs w:val="20"/>
          <w:u w:val="none"/>
        </w:rPr>
        <w:t>.</w:t>
      </w:r>
      <w:r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F62E45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n h</w:t>
      </w:r>
      <w:r w:rsidR="008F6599" w:rsidRPr="00DA3A25">
        <w:rPr>
          <w:rFonts w:cs="Arial"/>
          <w:i w:val="0"/>
          <w:sz w:val="20"/>
          <w:szCs w:val="20"/>
          <w:u w:val="none"/>
        </w:rPr>
        <w:t xml:space="preserve">e said, </w:t>
      </w:r>
      <w:r w:rsidRPr="00DA3A25">
        <w:rPr>
          <w:rFonts w:cs="Arial"/>
          <w:i w:val="0"/>
          <w:sz w:val="20"/>
          <w:szCs w:val="20"/>
          <w:u w:val="none"/>
        </w:rPr>
        <w:t>"</w:t>
      </w:r>
      <w:r w:rsidR="00786B63" w:rsidRPr="00DA3A25">
        <w:rPr>
          <w:rFonts w:cs="Arial"/>
          <w:i w:val="0"/>
          <w:sz w:val="20"/>
          <w:szCs w:val="20"/>
          <w:u w:val="none"/>
        </w:rPr>
        <w:t>b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u</w:t>
      </w:r>
      <w:r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bCs/>
          <w:i w:val="0"/>
          <w:spacing w:val="2"/>
          <w:sz w:val="20"/>
          <w:szCs w:val="20"/>
          <w:u w:val="none"/>
        </w:rPr>
        <w:t>f</w:t>
      </w:r>
      <w:r w:rsidRPr="00DA3A25">
        <w:rPr>
          <w:rFonts w:cs="Arial"/>
          <w:bCs/>
          <w:i w:val="0"/>
          <w:sz w:val="20"/>
          <w:szCs w:val="20"/>
          <w:u w:val="none"/>
        </w:rPr>
        <w:t>oolish and unlea</w:t>
      </w:r>
      <w:r w:rsidRPr="00DA3A25">
        <w:rPr>
          <w:rFonts w:cs="Arial"/>
          <w:bCs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bCs/>
          <w:i w:val="0"/>
          <w:sz w:val="20"/>
          <w:szCs w:val="20"/>
          <w:u w:val="none"/>
        </w:rPr>
        <w:t>ned ques</w:t>
      </w:r>
      <w:r w:rsidRPr="00DA3A25">
        <w:rPr>
          <w:rFonts w:cs="Arial"/>
          <w:bCs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bCs/>
          <w:i w:val="0"/>
          <w:sz w:val="20"/>
          <w:szCs w:val="20"/>
          <w:u w:val="none"/>
        </w:rPr>
        <w:t>ions</w:t>
      </w:r>
      <w:r w:rsidRPr="00DA3A25">
        <w:rPr>
          <w:rFonts w:cs="Arial"/>
          <w:i w:val="0"/>
          <w:sz w:val="20"/>
          <w:szCs w:val="20"/>
          <w:u w:val="none"/>
        </w:rPr>
        <w:t xml:space="preserve"> avoid" </w:t>
      </w:r>
      <w:r w:rsidRPr="00633952">
        <w:rPr>
          <w:rFonts w:cs="Arial"/>
          <w:i w:val="0"/>
          <w:sz w:val="16"/>
          <w:szCs w:val="16"/>
          <w:u w:val="none"/>
        </w:rPr>
        <w:t>(2Ti 2:23)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C55587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632686" w:rsidRPr="00DA3A25">
        <w:rPr>
          <w:rFonts w:cs="Arial"/>
          <w:i w:val="0"/>
          <w:sz w:val="20"/>
          <w:szCs w:val="20"/>
          <w:u w:val="none"/>
        </w:rPr>
        <w:t>In T</w:t>
      </w:r>
      <w:r w:rsidR="00632686"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="00632686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632686" w:rsidRPr="00DA3A25">
        <w:rPr>
          <w:rFonts w:cs="Arial"/>
          <w:i w:val="0"/>
          <w:sz w:val="20"/>
          <w:szCs w:val="20"/>
          <w:u w:val="none"/>
        </w:rPr>
        <w:t>us 3:9, w</w:t>
      </w:r>
      <w:r w:rsidR="008F6599" w:rsidRPr="00DA3A25">
        <w:rPr>
          <w:rFonts w:cs="Arial"/>
          <w:i w:val="0"/>
          <w:sz w:val="20"/>
          <w:szCs w:val="20"/>
          <w:u w:val="none"/>
        </w:rPr>
        <w:t xml:space="preserve">e </w:t>
      </w:r>
      <w:r w:rsidR="008F6599" w:rsidRPr="00DA3A25">
        <w:rPr>
          <w:rFonts w:cs="Arial"/>
          <w:i w:val="0"/>
          <w:spacing w:val="4"/>
          <w:sz w:val="20"/>
          <w:szCs w:val="20"/>
          <w:u w:val="none"/>
        </w:rPr>
        <w:t>f</w:t>
      </w:r>
      <w:r w:rsidR="008F6599" w:rsidRPr="00DA3A25">
        <w:rPr>
          <w:rFonts w:cs="Arial"/>
          <w:i w:val="0"/>
          <w:sz w:val="20"/>
          <w:szCs w:val="20"/>
          <w:u w:val="none"/>
        </w:rPr>
        <w:t xml:space="preserve">ind </w:t>
      </w:r>
      <w:r w:rsidRPr="00DA3A25">
        <w:rPr>
          <w:rFonts w:cs="Arial"/>
          <w:i w:val="0"/>
          <w:sz w:val="20"/>
          <w:szCs w:val="20"/>
          <w:u w:val="none"/>
        </w:rPr>
        <w:t>simila</w:t>
      </w:r>
      <w:r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 xml:space="preserve">ounsel: "avoid 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Pr="00DA3A25">
        <w:rPr>
          <w:rFonts w:cs="Arial"/>
          <w:i w:val="0"/>
          <w:sz w:val="20"/>
          <w:szCs w:val="20"/>
          <w:u w:val="none"/>
        </w:rPr>
        <w:t>oolish ques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ions, and genealogies, and 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on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en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ions, and s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ivings abo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u</w:t>
      </w:r>
      <w:r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he law; 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y a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e unp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f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able and vain." </w:t>
      </w:r>
      <w:r w:rsidR="001F6EFC" w:rsidRPr="00DA3A25">
        <w:rPr>
          <w:rFonts w:cs="Arial"/>
          <w:i w:val="0"/>
          <w:sz w:val="20"/>
          <w:szCs w:val="20"/>
          <w:u w:val="none"/>
        </w:rPr>
        <w:t>P</w:t>
      </w:r>
      <w:r w:rsidR="00BF3F83" w:rsidRPr="00DA3A25">
        <w:rPr>
          <w:rFonts w:cs="Arial"/>
          <w:i w:val="0"/>
          <w:sz w:val="20"/>
          <w:szCs w:val="20"/>
          <w:u w:val="none"/>
        </w:rPr>
        <w:t xml:space="preserve">eople </w:t>
      </w:r>
      <w:r w:rsidR="007346E7" w:rsidRPr="00DA3A25">
        <w:rPr>
          <w:rFonts w:cs="Arial"/>
          <w:i w:val="0"/>
          <w:sz w:val="20"/>
          <w:szCs w:val="20"/>
          <w:u w:val="none"/>
        </w:rPr>
        <w:t>do</w:t>
      </w:r>
      <w:r w:rsidR="00BF3F83" w:rsidRPr="00DA3A25">
        <w:rPr>
          <w:rFonts w:cs="Arial"/>
          <w:i w:val="0"/>
          <w:sz w:val="20"/>
          <w:szCs w:val="20"/>
          <w:u w:val="none"/>
        </w:rPr>
        <w:t xml:space="preserve"> not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BF3F83" w:rsidRPr="00DA3A25">
        <w:rPr>
          <w:rFonts w:cs="Arial"/>
          <w:i w:val="0"/>
          <w:sz w:val="20"/>
          <w:szCs w:val="20"/>
          <w:u w:val="none"/>
        </w:rPr>
        <w:t>u</w:t>
      </w:r>
      <w:r w:rsidR="00BF3F83" w:rsidRPr="00DA3A25">
        <w:rPr>
          <w:rFonts w:cs="Arial"/>
          <w:i w:val="0"/>
          <w:spacing w:val="4"/>
          <w:sz w:val="20"/>
          <w:szCs w:val="20"/>
          <w:u w:val="none"/>
        </w:rPr>
        <w:t>r</w:t>
      </w:r>
      <w:r w:rsidR="00BF3F83" w:rsidRPr="00DA3A25">
        <w:rPr>
          <w:rFonts w:cs="Arial"/>
          <w:i w:val="0"/>
          <w:sz w:val="20"/>
          <w:szCs w:val="20"/>
          <w:u w:val="none"/>
        </w:rPr>
        <w:t xml:space="preserve">n </w:t>
      </w:r>
      <w:r w:rsidR="00BF3F83" w:rsidRPr="00DA3A25">
        <w:rPr>
          <w:rFonts w:cs="Arial"/>
          <w:i w:val="0"/>
          <w:spacing w:val="2"/>
          <w:sz w:val="20"/>
          <w:szCs w:val="20"/>
          <w:u w:val="none"/>
        </w:rPr>
        <w:t>fr</w:t>
      </w:r>
      <w:r w:rsidR="00BF3F83" w:rsidRPr="00DA3A25">
        <w:rPr>
          <w:rFonts w:cs="Arial"/>
          <w:i w:val="0"/>
          <w:sz w:val="20"/>
          <w:szCs w:val="20"/>
          <w:u w:val="none"/>
        </w:rPr>
        <w:t xml:space="preserve">om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BF3F83" w:rsidRPr="00DA3A25">
        <w:rPr>
          <w:rFonts w:cs="Arial"/>
          <w:i w:val="0"/>
          <w:sz w:val="20"/>
          <w:szCs w:val="20"/>
          <w:u w:val="none"/>
        </w:rPr>
        <w:t xml:space="preserve">he </w:t>
      </w:r>
      <w:r w:rsidR="00BF3F83" w:rsidRPr="00DA3A25">
        <w:rPr>
          <w:rFonts w:cs="Arial"/>
          <w:i w:val="0"/>
          <w:spacing w:val="2"/>
          <w:sz w:val="20"/>
          <w:szCs w:val="20"/>
          <w:u w:val="none"/>
        </w:rPr>
        <w:t>tr</w:t>
      </w:r>
      <w:r w:rsidR="00BF3F83" w:rsidRPr="00DA3A25">
        <w:rPr>
          <w:rFonts w:cs="Arial"/>
          <w:i w:val="0"/>
          <w:sz w:val="20"/>
          <w:szCs w:val="20"/>
          <w:u w:val="none"/>
        </w:rPr>
        <w:t>u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BF3F83" w:rsidRPr="00DA3A25">
        <w:rPr>
          <w:rFonts w:cs="Arial"/>
          <w:i w:val="0"/>
          <w:sz w:val="20"/>
          <w:szCs w:val="20"/>
          <w:u w:val="none"/>
        </w:rPr>
        <w:t>h be</w:t>
      </w:r>
      <w:r w:rsidR="004B47B2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BF3F83" w:rsidRPr="00DA3A25">
        <w:rPr>
          <w:rFonts w:cs="Arial"/>
          <w:i w:val="0"/>
          <w:sz w:val="20"/>
          <w:szCs w:val="20"/>
          <w:u w:val="none"/>
        </w:rPr>
        <w:t>aus</w:t>
      </w:r>
      <w:r w:rsidR="00BF3F83" w:rsidRPr="00DA3A25">
        <w:rPr>
          <w:rFonts w:cs="Arial"/>
          <w:i w:val="0"/>
          <w:spacing w:val="-4"/>
          <w:sz w:val="20"/>
          <w:szCs w:val="20"/>
          <w:u w:val="none"/>
        </w:rPr>
        <w:t>e</w:t>
      </w:r>
      <w:r w:rsidR="00BF3F83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BF3F83" w:rsidRPr="00DA3A25">
        <w:rPr>
          <w:rFonts w:cs="Arial"/>
          <w:i w:val="0"/>
          <w:sz w:val="20"/>
          <w:szCs w:val="20"/>
          <w:u w:val="none"/>
        </w:rPr>
        <w:t>he</w:t>
      </w:r>
      <w:r w:rsidR="00BF3F83" w:rsidRPr="00DA3A25">
        <w:rPr>
          <w:rFonts w:cs="Arial"/>
          <w:i w:val="0"/>
          <w:spacing w:val="-2"/>
          <w:sz w:val="20"/>
          <w:szCs w:val="20"/>
          <w:u w:val="none"/>
        </w:rPr>
        <w:t xml:space="preserve">y </w:t>
      </w:r>
      <w:r w:rsidR="00BF3F83" w:rsidRPr="00DA3A25">
        <w:rPr>
          <w:rFonts w:cs="Arial"/>
          <w:i w:val="0"/>
          <w:sz w:val="20"/>
          <w:szCs w:val="20"/>
          <w:u w:val="none"/>
        </w:rPr>
        <w:t>a</w:t>
      </w:r>
      <w:r w:rsidR="004C5257" w:rsidRPr="00DA3A25">
        <w:rPr>
          <w:rFonts w:cs="Arial"/>
          <w:i w:val="0"/>
          <w:sz w:val="20"/>
          <w:szCs w:val="20"/>
          <w:u w:val="none"/>
        </w:rPr>
        <w:t xml:space="preserve">sk </w:t>
      </w:r>
      <w:r w:rsidR="004549FE" w:rsidRPr="00DA3A25">
        <w:rPr>
          <w:rFonts w:cs="Arial"/>
          <w:i w:val="0"/>
          <w:iCs/>
          <w:spacing w:val="2"/>
          <w:sz w:val="20"/>
          <w:szCs w:val="20"/>
          <w:u w:val="none"/>
        </w:rPr>
        <w:t>t</w:t>
      </w:r>
      <w:r w:rsidR="00F15141" w:rsidRPr="00DA3A25">
        <w:rPr>
          <w:rFonts w:cs="Arial"/>
          <w:i w:val="0"/>
          <w:iCs/>
          <w:sz w:val="20"/>
          <w:szCs w:val="20"/>
          <w:u w:val="none"/>
        </w:rPr>
        <w:t>o</w:t>
      </w:r>
      <w:r w:rsidR="00F15141" w:rsidRPr="00DA3A25">
        <w:rPr>
          <w:rFonts w:cs="Arial"/>
          <w:i w:val="0"/>
          <w:iCs/>
          <w:spacing w:val="-2"/>
          <w:sz w:val="20"/>
          <w:szCs w:val="20"/>
          <w:u w:val="none"/>
        </w:rPr>
        <w:t>o</w:t>
      </w:r>
      <w:r w:rsidR="00F15141" w:rsidRPr="00DA3A25">
        <w:rPr>
          <w:rFonts w:cs="Arial"/>
          <w:i w:val="0"/>
          <w:iCs/>
          <w:sz w:val="20"/>
          <w:szCs w:val="20"/>
          <w:u w:val="none"/>
        </w:rPr>
        <w:t xml:space="preserve"> many </w:t>
      </w:r>
      <w:r w:rsidRPr="00DA3A25">
        <w:rPr>
          <w:rFonts w:cs="Arial"/>
          <w:i w:val="0"/>
          <w:iCs/>
          <w:sz w:val="20"/>
          <w:szCs w:val="20"/>
          <w:u w:val="none"/>
        </w:rPr>
        <w:t>ques</w:t>
      </w:r>
      <w:r w:rsidRPr="00DA3A25">
        <w:rPr>
          <w:rFonts w:cs="Arial"/>
          <w:i w:val="0"/>
          <w:iCs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iCs/>
          <w:sz w:val="20"/>
          <w:szCs w:val="20"/>
          <w:u w:val="none"/>
        </w:rPr>
        <w:t>ion</w:t>
      </w:r>
      <w:r w:rsidR="00C9192A" w:rsidRPr="00DA3A25">
        <w:rPr>
          <w:rFonts w:cs="Arial"/>
          <w:i w:val="0"/>
          <w:iCs/>
          <w:spacing w:val="-2"/>
          <w:sz w:val="20"/>
          <w:szCs w:val="20"/>
          <w:u w:val="none"/>
        </w:rPr>
        <w:t>s</w:t>
      </w:r>
      <w:r w:rsidR="00661F30" w:rsidRPr="00DA3A25">
        <w:rPr>
          <w:rFonts w:cs="Arial"/>
          <w:i w:val="0"/>
          <w:iCs/>
          <w:sz w:val="20"/>
          <w:szCs w:val="20"/>
          <w:u w:val="none"/>
        </w:rPr>
        <w:t xml:space="preserve"> abou</w:t>
      </w:r>
      <w:r w:rsidR="00661F30" w:rsidRPr="00DA3A25">
        <w:rPr>
          <w:rFonts w:cs="Arial"/>
          <w:i w:val="0"/>
          <w:iCs/>
          <w:spacing w:val="-4"/>
          <w:sz w:val="20"/>
          <w:szCs w:val="20"/>
          <w:u w:val="none"/>
        </w:rPr>
        <w:t>t</w:t>
      </w:r>
      <w:r w:rsidR="007346E7" w:rsidRPr="00DA3A25">
        <w:rPr>
          <w:rFonts w:cs="Arial"/>
          <w:i w:val="0"/>
          <w:iCs/>
          <w:sz w:val="20"/>
          <w:szCs w:val="20"/>
          <w:u w:val="none"/>
        </w:rPr>
        <w:t xml:space="preserve"> </w:t>
      </w:r>
      <w:r w:rsidR="00B4708B" w:rsidRPr="00DA3A25">
        <w:rPr>
          <w:rFonts w:cs="Arial"/>
          <w:i w:val="0"/>
          <w:iCs/>
          <w:spacing w:val="2"/>
          <w:sz w:val="20"/>
          <w:szCs w:val="20"/>
          <w:u w:val="none"/>
        </w:rPr>
        <w:t>t</w:t>
      </w:r>
      <w:r w:rsidR="00B4708B" w:rsidRPr="00DA3A25">
        <w:rPr>
          <w:rFonts w:cs="Arial"/>
          <w:i w:val="0"/>
          <w:iCs/>
          <w:sz w:val="20"/>
          <w:szCs w:val="20"/>
          <w:u w:val="none"/>
        </w:rPr>
        <w:t>he Bible</w:t>
      </w:r>
      <w:r w:rsidR="00FC49C7" w:rsidRPr="00DA3A25">
        <w:rPr>
          <w:rFonts w:cs="Arial"/>
          <w:i w:val="0"/>
          <w:iCs/>
          <w:sz w:val="20"/>
          <w:szCs w:val="20"/>
          <w:u w:val="none"/>
        </w:rPr>
        <w:t xml:space="preserve"> bu</w:t>
      </w:r>
      <w:r w:rsidR="00FC49C7" w:rsidRPr="00DA3A25">
        <w:rPr>
          <w:rFonts w:cs="Arial"/>
          <w:i w:val="0"/>
          <w:iCs/>
          <w:spacing w:val="-4"/>
          <w:sz w:val="20"/>
          <w:szCs w:val="20"/>
          <w:u w:val="none"/>
        </w:rPr>
        <w:t>t</w:t>
      </w:r>
      <w:r w:rsidR="00FC49C7" w:rsidRPr="00DA3A25">
        <w:rPr>
          <w:rFonts w:cs="Arial"/>
          <w:i w:val="0"/>
          <w:iCs/>
          <w:sz w:val="20"/>
          <w:szCs w:val="20"/>
          <w:u w:val="none"/>
        </w:rPr>
        <w:t xml:space="preserve"> be</w:t>
      </w:r>
      <w:r w:rsidR="004B47B2" w:rsidRPr="00DA3A25">
        <w:rPr>
          <w:rFonts w:cs="Arial"/>
          <w:i w:val="0"/>
          <w:iCs/>
          <w:spacing w:val="2"/>
          <w:sz w:val="20"/>
          <w:szCs w:val="20"/>
          <w:u w:val="none"/>
        </w:rPr>
        <w:t>c</w:t>
      </w:r>
      <w:r w:rsidR="00FC49C7" w:rsidRPr="00DA3A25">
        <w:rPr>
          <w:rFonts w:cs="Arial"/>
          <w:i w:val="0"/>
          <w:iCs/>
          <w:sz w:val="20"/>
          <w:szCs w:val="20"/>
          <w:u w:val="none"/>
        </w:rPr>
        <w:t>aus</w:t>
      </w:r>
      <w:r w:rsidR="00FC49C7" w:rsidRPr="00DA3A25">
        <w:rPr>
          <w:rFonts w:cs="Arial"/>
          <w:i w:val="0"/>
          <w:iCs/>
          <w:spacing w:val="-4"/>
          <w:sz w:val="20"/>
          <w:szCs w:val="20"/>
          <w:u w:val="none"/>
        </w:rPr>
        <w:t xml:space="preserve">e </w:t>
      </w:r>
      <w:r w:rsidR="004549FE" w:rsidRPr="00DA3A25">
        <w:rPr>
          <w:rFonts w:cs="Arial"/>
          <w:i w:val="0"/>
          <w:iCs/>
          <w:spacing w:val="2"/>
          <w:sz w:val="20"/>
          <w:szCs w:val="20"/>
          <w:u w:val="none"/>
        </w:rPr>
        <w:t>t</w:t>
      </w:r>
      <w:r w:rsidR="00FC49C7" w:rsidRPr="00DA3A25">
        <w:rPr>
          <w:rFonts w:cs="Arial"/>
          <w:i w:val="0"/>
          <w:iCs/>
          <w:sz w:val="20"/>
          <w:szCs w:val="20"/>
          <w:u w:val="none"/>
        </w:rPr>
        <w:t xml:space="preserve">hey </w:t>
      </w:r>
      <w:r w:rsidR="00A2798D" w:rsidRPr="00DA3A25">
        <w:rPr>
          <w:rFonts w:cs="Arial"/>
          <w:i w:val="0"/>
          <w:iCs/>
          <w:sz w:val="20"/>
          <w:szCs w:val="20"/>
          <w:u w:val="none"/>
        </w:rPr>
        <w:t xml:space="preserve">adopt beliefs </w:t>
      </w:r>
      <w:r w:rsidR="004549FE" w:rsidRPr="00DA3A25">
        <w:rPr>
          <w:rFonts w:cs="Arial"/>
          <w:i w:val="0"/>
          <w:iCs/>
          <w:spacing w:val="2"/>
          <w:sz w:val="20"/>
          <w:szCs w:val="20"/>
          <w:u w:val="none"/>
        </w:rPr>
        <w:t>t</w:t>
      </w:r>
      <w:r w:rsidR="00A2798D" w:rsidRPr="00DA3A25">
        <w:rPr>
          <w:rFonts w:cs="Arial"/>
          <w:i w:val="0"/>
          <w:iCs/>
          <w:sz w:val="20"/>
          <w:szCs w:val="20"/>
          <w:u w:val="none"/>
        </w:rPr>
        <w:t xml:space="preserve">hat </w:t>
      </w:r>
      <w:r w:rsidR="004549FE" w:rsidRPr="00DA3A25">
        <w:rPr>
          <w:rFonts w:cs="Arial"/>
          <w:i w:val="0"/>
          <w:iCs/>
          <w:spacing w:val="2"/>
          <w:sz w:val="20"/>
          <w:szCs w:val="20"/>
          <w:u w:val="none"/>
        </w:rPr>
        <w:t>t</w:t>
      </w:r>
      <w:r w:rsidR="000C7B04" w:rsidRPr="00DA3A25">
        <w:rPr>
          <w:rFonts w:cs="Arial"/>
          <w:i w:val="0"/>
          <w:iCs/>
          <w:sz w:val="20"/>
          <w:szCs w:val="20"/>
          <w:u w:val="none"/>
        </w:rPr>
        <w:t>u</w:t>
      </w:r>
      <w:r w:rsidR="000C7B04" w:rsidRPr="00DA3A25">
        <w:rPr>
          <w:rFonts w:cs="Arial"/>
          <w:i w:val="0"/>
          <w:iCs/>
          <w:spacing w:val="4"/>
          <w:sz w:val="20"/>
          <w:szCs w:val="20"/>
          <w:u w:val="none"/>
        </w:rPr>
        <w:t>r</w:t>
      </w:r>
      <w:r w:rsidR="000C7B04" w:rsidRPr="00DA3A25">
        <w:rPr>
          <w:rFonts w:cs="Arial"/>
          <w:i w:val="0"/>
          <w:iCs/>
          <w:sz w:val="20"/>
          <w:szCs w:val="20"/>
          <w:u w:val="none"/>
        </w:rPr>
        <w:t xml:space="preserve">n </w:t>
      </w:r>
      <w:r w:rsidR="004549FE" w:rsidRPr="00DA3A25">
        <w:rPr>
          <w:rFonts w:cs="Arial"/>
          <w:i w:val="0"/>
          <w:iCs/>
          <w:spacing w:val="2"/>
          <w:sz w:val="20"/>
          <w:szCs w:val="20"/>
          <w:u w:val="none"/>
        </w:rPr>
        <w:t>t</w:t>
      </w:r>
      <w:r w:rsidR="000C7B04" w:rsidRPr="00DA3A25">
        <w:rPr>
          <w:rFonts w:cs="Arial"/>
          <w:i w:val="0"/>
          <w:iCs/>
          <w:sz w:val="20"/>
          <w:szCs w:val="20"/>
          <w:u w:val="none"/>
        </w:rPr>
        <w:t xml:space="preserve">hem </w:t>
      </w:r>
      <w:r w:rsidR="004C3F12" w:rsidRPr="00DA3A25">
        <w:rPr>
          <w:rFonts w:cs="Arial"/>
          <w:i w:val="0"/>
          <w:iCs/>
          <w:spacing w:val="2"/>
          <w:sz w:val="20"/>
          <w:szCs w:val="20"/>
          <w:u w:val="none"/>
        </w:rPr>
        <w:t>fr</w:t>
      </w:r>
      <w:r w:rsidR="004C3F12" w:rsidRPr="00DA3A25">
        <w:rPr>
          <w:rFonts w:cs="Arial"/>
          <w:i w:val="0"/>
          <w:iCs/>
          <w:sz w:val="20"/>
          <w:szCs w:val="20"/>
          <w:u w:val="none"/>
        </w:rPr>
        <w:t xml:space="preserve">om </w:t>
      </w:r>
      <w:r w:rsidR="004549FE" w:rsidRPr="00DA3A25">
        <w:rPr>
          <w:rFonts w:cs="Arial"/>
          <w:i w:val="0"/>
          <w:iCs/>
          <w:spacing w:val="2"/>
          <w:sz w:val="20"/>
          <w:szCs w:val="20"/>
          <w:u w:val="none"/>
        </w:rPr>
        <w:t>t</w:t>
      </w:r>
      <w:r w:rsidR="004C3F12" w:rsidRPr="00DA3A25">
        <w:rPr>
          <w:rFonts w:cs="Arial"/>
          <w:i w:val="0"/>
          <w:iCs/>
          <w:sz w:val="20"/>
          <w:szCs w:val="20"/>
          <w:u w:val="none"/>
        </w:rPr>
        <w:t>he</w:t>
      </w:r>
      <w:r w:rsidR="003D7549" w:rsidRPr="00DA3A25">
        <w:rPr>
          <w:rFonts w:cs="Arial"/>
          <w:i w:val="0"/>
          <w:iCs/>
          <w:sz w:val="20"/>
          <w:szCs w:val="20"/>
          <w:u w:val="none"/>
        </w:rPr>
        <w:t xml:space="preserve"> </w:t>
      </w:r>
      <w:r w:rsidR="004549FE" w:rsidRPr="00DA3A25">
        <w:rPr>
          <w:rFonts w:cs="Arial"/>
          <w:i w:val="0"/>
          <w:iCs/>
          <w:spacing w:val="2"/>
          <w:sz w:val="20"/>
          <w:szCs w:val="20"/>
          <w:u w:val="none"/>
        </w:rPr>
        <w:t>t</w:t>
      </w:r>
      <w:r w:rsidR="006F5A21" w:rsidRPr="00DA3A25">
        <w:rPr>
          <w:rFonts w:cs="Arial"/>
          <w:i w:val="0"/>
          <w:iCs/>
          <w:sz w:val="20"/>
          <w:szCs w:val="20"/>
          <w:u w:val="none"/>
        </w:rPr>
        <w:t>ea</w:t>
      </w:r>
      <w:r w:rsidR="004B47B2" w:rsidRPr="00DA3A25">
        <w:rPr>
          <w:rFonts w:cs="Arial"/>
          <w:i w:val="0"/>
          <w:iCs/>
          <w:spacing w:val="2"/>
          <w:sz w:val="20"/>
          <w:szCs w:val="20"/>
          <w:u w:val="none"/>
        </w:rPr>
        <w:t>c</w:t>
      </w:r>
      <w:r w:rsidR="006F5A21" w:rsidRPr="00DA3A25">
        <w:rPr>
          <w:rFonts w:cs="Arial"/>
          <w:i w:val="0"/>
          <w:iCs/>
          <w:sz w:val="20"/>
          <w:szCs w:val="20"/>
          <w:u w:val="none"/>
        </w:rPr>
        <w:t xml:space="preserve">hings of </w:t>
      </w:r>
      <w:r w:rsidR="003D7549" w:rsidRPr="00DA3A25">
        <w:rPr>
          <w:rFonts w:cs="Arial"/>
          <w:i w:val="0"/>
          <w:iCs/>
          <w:sz w:val="20"/>
          <w:szCs w:val="20"/>
          <w:u w:val="none"/>
        </w:rPr>
        <w:t>s</w:t>
      </w:r>
      <w:r w:rsidR="003D7549" w:rsidRPr="00DA3A25">
        <w:rPr>
          <w:rFonts w:cs="Arial"/>
          <w:i w:val="0"/>
          <w:iCs/>
          <w:spacing w:val="2"/>
          <w:sz w:val="20"/>
          <w:szCs w:val="20"/>
          <w:u w:val="none"/>
        </w:rPr>
        <w:t>cr</w:t>
      </w:r>
      <w:r w:rsidR="003D7549" w:rsidRPr="00DA3A25">
        <w:rPr>
          <w:rFonts w:cs="Arial"/>
          <w:i w:val="0"/>
          <w:iCs/>
          <w:sz w:val="20"/>
          <w:szCs w:val="20"/>
          <w:u w:val="none"/>
        </w:rPr>
        <w:t>ip</w:t>
      </w:r>
      <w:r w:rsidR="004549FE" w:rsidRPr="00DA3A25">
        <w:rPr>
          <w:rFonts w:cs="Arial"/>
          <w:i w:val="0"/>
          <w:iCs/>
          <w:spacing w:val="2"/>
          <w:sz w:val="20"/>
          <w:szCs w:val="20"/>
          <w:u w:val="none"/>
        </w:rPr>
        <w:t>t</w:t>
      </w:r>
      <w:r w:rsidR="003D7549" w:rsidRPr="00DA3A25">
        <w:rPr>
          <w:rFonts w:cs="Arial"/>
          <w:i w:val="0"/>
          <w:iCs/>
          <w:sz w:val="20"/>
          <w:szCs w:val="20"/>
          <w:u w:val="none"/>
        </w:rPr>
        <w:t>ure</w:t>
      </w:r>
      <w:r w:rsidRPr="00DA3A25">
        <w:rPr>
          <w:rFonts w:cs="Arial"/>
          <w:i w:val="0"/>
          <w:sz w:val="20"/>
          <w:szCs w:val="20"/>
          <w:u w:val="none"/>
        </w:rPr>
        <w:t>.</w:t>
      </w:r>
      <w:r w:rsidR="0045384E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7A53C8" w:rsidRPr="00DA3A25">
        <w:rPr>
          <w:rFonts w:cs="Arial"/>
          <w:i w:val="0"/>
          <w:sz w:val="20"/>
          <w:szCs w:val="20"/>
          <w:u w:val="none"/>
        </w:rPr>
        <w:t>P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7A53C8" w:rsidRPr="00DA3A25">
        <w:rPr>
          <w:rFonts w:cs="Arial"/>
          <w:i w:val="0"/>
          <w:sz w:val="20"/>
          <w:szCs w:val="20"/>
          <w:u w:val="none"/>
        </w:rPr>
        <w:t>oblems a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7A53C8" w:rsidRPr="00DA3A25">
        <w:rPr>
          <w:rFonts w:cs="Arial"/>
          <w:i w:val="0"/>
          <w:sz w:val="20"/>
          <w:szCs w:val="20"/>
          <w:u w:val="none"/>
        </w:rPr>
        <w:t>ise when people ques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 xml:space="preserve">ion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he au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ho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7A53C8" w:rsidRPr="00DA3A25">
        <w:rPr>
          <w:rFonts w:cs="Arial"/>
          <w:i w:val="0"/>
          <w:sz w:val="20"/>
          <w:szCs w:val="20"/>
          <w:u w:val="none"/>
        </w:rPr>
        <w:t>i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y of God's wo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7A53C8" w:rsidRPr="00DA3A25">
        <w:rPr>
          <w:rFonts w:cs="Arial"/>
          <w:i w:val="0"/>
          <w:sz w:val="20"/>
          <w:szCs w:val="20"/>
          <w:u w:val="none"/>
        </w:rPr>
        <w:t>d</w:t>
      </w:r>
      <w:r w:rsidR="00C51A98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C51A98" w:rsidRPr="00DA3A25">
        <w:rPr>
          <w:rFonts w:cs="Arial"/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rFonts w:cs="Arial"/>
          <w:sz w:val="20"/>
        </w:rPr>
        <w:instrText xml:space="preserve">" </w:instrText>
      </w:r>
      <w:r w:rsidR="00C51A98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="001A4960" w:rsidRPr="00DA3A25">
        <w:rPr>
          <w:rFonts w:cs="Arial"/>
          <w:i w:val="0"/>
          <w:sz w:val="20"/>
          <w:szCs w:val="20"/>
          <w:u w:val="none"/>
        </w:rPr>
        <w:t>.</w:t>
      </w:r>
      <w:r w:rsidR="007A53C8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1A4960" w:rsidRPr="00DA3A25">
        <w:rPr>
          <w:rFonts w:cs="Arial"/>
          <w:i w:val="0"/>
          <w:sz w:val="20"/>
          <w:szCs w:val="20"/>
          <w:u w:val="none"/>
        </w:rPr>
        <w:t>B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u</w:t>
      </w:r>
      <w:r w:rsidR="007A53C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="007A53C8" w:rsidRPr="00DA3A25">
        <w:rPr>
          <w:rFonts w:cs="Arial"/>
          <w:i w:val="0"/>
          <w:sz w:val="20"/>
          <w:szCs w:val="20"/>
          <w:u w:val="none"/>
        </w:rPr>
        <w:t>ques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ioning whe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he</w:t>
      </w:r>
      <w:r w:rsidR="007A53C8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="007A53C8" w:rsidRPr="00DA3A25">
        <w:rPr>
          <w:rFonts w:cs="Arial"/>
          <w:i w:val="0"/>
          <w:sz w:val="20"/>
          <w:szCs w:val="20"/>
          <w:u w:val="none"/>
        </w:rPr>
        <w:t xml:space="preserve">a 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ea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7A53C8" w:rsidRPr="00DA3A25">
        <w:rPr>
          <w:rFonts w:cs="Arial"/>
          <w:i w:val="0"/>
          <w:sz w:val="20"/>
          <w:szCs w:val="20"/>
          <w:u w:val="none"/>
        </w:rPr>
        <w:t>hing or idea is in line wi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h s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cr</w:t>
      </w:r>
      <w:r w:rsidR="007A53C8" w:rsidRPr="00DA3A25">
        <w:rPr>
          <w:rFonts w:cs="Arial"/>
          <w:i w:val="0"/>
          <w:sz w:val="20"/>
          <w:szCs w:val="20"/>
          <w:u w:val="none"/>
        </w:rPr>
        <w:t>ip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u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7A53C8" w:rsidRPr="00DA3A25">
        <w:rPr>
          <w:rFonts w:cs="Arial"/>
          <w:i w:val="0"/>
          <w:spacing w:val="-4"/>
          <w:sz w:val="20"/>
          <w:szCs w:val="20"/>
          <w:u w:val="none"/>
        </w:rPr>
        <w:t>e</w:t>
      </w:r>
      <w:r w:rsidR="007A53C8" w:rsidRPr="00DA3A25">
        <w:rPr>
          <w:rFonts w:cs="Arial"/>
          <w:i w:val="0"/>
          <w:sz w:val="20"/>
          <w:szCs w:val="20"/>
          <w:u w:val="none"/>
        </w:rPr>
        <w:t xml:space="preserve"> does no</w:t>
      </w:r>
      <w:r w:rsidR="007A53C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="007A53C8" w:rsidRPr="00DA3A25">
        <w:rPr>
          <w:rFonts w:cs="Arial"/>
          <w:i w:val="0"/>
          <w:sz w:val="20"/>
          <w:szCs w:val="20"/>
          <w:u w:val="none"/>
        </w:rPr>
        <w:t>dishono</w:t>
      </w:r>
      <w:r w:rsidR="007A53C8" w:rsidRPr="00DA3A25">
        <w:rPr>
          <w:rFonts w:cs="Arial"/>
          <w:i w:val="0"/>
          <w:spacing w:val="-2"/>
          <w:sz w:val="20"/>
          <w:szCs w:val="20"/>
          <w:u w:val="none"/>
        </w:rPr>
        <w:t xml:space="preserve">r </w:t>
      </w:r>
      <w:r w:rsidR="007A53C8" w:rsidRPr="00DA3A25">
        <w:rPr>
          <w:rFonts w:cs="Arial"/>
          <w:i w:val="0"/>
          <w:sz w:val="20"/>
          <w:szCs w:val="20"/>
          <w:u w:val="none"/>
        </w:rPr>
        <w:t>God</w:t>
      </w:r>
      <w:r w:rsidR="000C7B04" w:rsidRPr="00DA3A25">
        <w:rPr>
          <w:rFonts w:cs="Arial"/>
          <w:i w:val="0"/>
          <w:sz w:val="20"/>
          <w:szCs w:val="20"/>
          <w:u w:val="none"/>
        </w:rPr>
        <w:t>,</w:t>
      </w:r>
      <w:r w:rsidR="007A53C8" w:rsidRPr="00DA3A25">
        <w:rPr>
          <w:rFonts w:cs="Arial"/>
          <w:i w:val="0"/>
          <w:sz w:val="20"/>
          <w:szCs w:val="20"/>
          <w:u w:val="none"/>
        </w:rPr>
        <w:t xml:space="preserve"> be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7A53C8" w:rsidRPr="00DA3A25">
        <w:rPr>
          <w:rFonts w:cs="Arial"/>
          <w:i w:val="0"/>
          <w:sz w:val="20"/>
          <w:szCs w:val="20"/>
          <w:u w:val="none"/>
        </w:rPr>
        <w:t>ause</w:t>
      </w:r>
      <w:r w:rsidR="007A53C8" w:rsidRPr="00DA3A25">
        <w:rPr>
          <w:rFonts w:cs="Arial"/>
          <w:i w:val="0"/>
          <w:spacing w:val="-2"/>
          <w:sz w:val="20"/>
          <w:szCs w:val="20"/>
          <w:u w:val="none"/>
        </w:rPr>
        <w:t xml:space="preserve"> </w:t>
      </w:r>
      <w:r w:rsidR="007A53C8" w:rsidRPr="00DA3A25">
        <w:rPr>
          <w:rFonts w:cs="Arial"/>
          <w:i w:val="0"/>
          <w:sz w:val="20"/>
          <w:szCs w:val="20"/>
          <w:u w:val="none"/>
        </w:rPr>
        <w:t xml:space="preserve">upholding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 xml:space="preserve">he word of God as 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he s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anda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7A53C8" w:rsidRPr="00DA3A25">
        <w:rPr>
          <w:rFonts w:cs="Arial"/>
          <w:i w:val="0"/>
          <w:sz w:val="20"/>
          <w:szCs w:val="20"/>
          <w:u w:val="none"/>
        </w:rPr>
        <w:t>d o</w:t>
      </w:r>
      <w:r w:rsidR="007A53C8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ru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h is p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7A53C8" w:rsidRPr="00DA3A25">
        <w:rPr>
          <w:rFonts w:cs="Arial"/>
          <w:i w:val="0"/>
          <w:sz w:val="20"/>
          <w:szCs w:val="20"/>
          <w:u w:val="none"/>
        </w:rPr>
        <w:t>e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7A53C8" w:rsidRPr="00DA3A25">
        <w:rPr>
          <w:rFonts w:cs="Arial"/>
          <w:i w:val="0"/>
          <w:sz w:val="20"/>
          <w:szCs w:val="20"/>
          <w:u w:val="none"/>
        </w:rPr>
        <w:t>isely wha</w:t>
      </w:r>
      <w:r w:rsidR="007A53C8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="007A53C8" w:rsidRPr="00DA3A25">
        <w:rPr>
          <w:rFonts w:cs="Arial"/>
          <w:i w:val="0"/>
          <w:sz w:val="20"/>
          <w:szCs w:val="20"/>
          <w:u w:val="none"/>
        </w:rPr>
        <w:t>s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cr</w:t>
      </w:r>
      <w:r w:rsidR="007A53C8" w:rsidRPr="00DA3A25">
        <w:rPr>
          <w:rFonts w:cs="Arial"/>
          <w:i w:val="0"/>
          <w:sz w:val="20"/>
          <w:szCs w:val="20"/>
          <w:u w:val="none"/>
        </w:rPr>
        <w:t>ip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u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7A53C8" w:rsidRPr="00DA3A25">
        <w:rPr>
          <w:rFonts w:cs="Arial"/>
          <w:i w:val="0"/>
          <w:sz w:val="20"/>
          <w:szCs w:val="20"/>
          <w:u w:val="none"/>
        </w:rPr>
        <w:t>e u</w:t>
      </w:r>
      <w:r w:rsidR="007A53C8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7A53C8" w:rsidRPr="00DA3A25">
        <w:rPr>
          <w:rFonts w:cs="Arial"/>
          <w:i w:val="0"/>
          <w:sz w:val="20"/>
          <w:szCs w:val="20"/>
          <w:u w:val="none"/>
        </w:rPr>
        <w:t xml:space="preserve">ges us </w:t>
      </w:r>
      <w:r w:rsidR="007A53C8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7A53C8" w:rsidRPr="00DA3A25">
        <w:rPr>
          <w:rFonts w:cs="Arial"/>
          <w:i w:val="0"/>
          <w:sz w:val="20"/>
          <w:szCs w:val="20"/>
          <w:u w:val="none"/>
        </w:rPr>
        <w:t>o do!</w:t>
      </w:r>
    </w:p>
    <w:p w14:paraId="638BAAB2" w14:textId="77777777" w:rsidR="007A53C8" w:rsidRPr="00DA3A25" w:rsidRDefault="007A53C8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</w:p>
    <w:p w14:paraId="178F4896" w14:textId="585558BF" w:rsidR="009127F3" w:rsidRPr="005916D3" w:rsidRDefault="00F67983" w:rsidP="00D852FE">
      <w:pPr>
        <w:pStyle w:val="BodyText3"/>
        <w:spacing w:line="240" w:lineRule="auto"/>
        <w:rPr>
          <w:rFonts w:cs="Arial"/>
          <w:i w:val="0"/>
          <w:szCs w:val="20"/>
          <w:u w:val="none"/>
        </w:rPr>
      </w:pPr>
      <w:r w:rsidRPr="005916D3">
        <w:rPr>
          <w:rFonts w:cs="Arial"/>
          <w:i w:val="0"/>
          <w:szCs w:val="20"/>
        </w:rPr>
        <w:t>Che</w:t>
      </w:r>
      <w:r w:rsidR="004B47B2" w:rsidRPr="005916D3">
        <w:rPr>
          <w:rFonts w:cs="Arial"/>
          <w:i w:val="0"/>
          <w:spacing w:val="2"/>
          <w:szCs w:val="20"/>
        </w:rPr>
        <w:t>c</w:t>
      </w:r>
      <w:r w:rsidRPr="005916D3">
        <w:rPr>
          <w:rFonts w:cs="Arial"/>
          <w:i w:val="0"/>
          <w:szCs w:val="20"/>
        </w:rPr>
        <w:t>k for B</w:t>
      </w:r>
      <w:r w:rsidR="00751234" w:rsidRPr="005916D3">
        <w:rPr>
          <w:rFonts w:cs="Arial"/>
          <w:i w:val="0"/>
          <w:szCs w:val="20"/>
        </w:rPr>
        <w:t>lind Spo</w:t>
      </w:r>
      <w:r w:rsidR="004549FE" w:rsidRPr="005916D3">
        <w:rPr>
          <w:rFonts w:cs="Arial"/>
          <w:i w:val="0"/>
          <w:spacing w:val="2"/>
          <w:szCs w:val="20"/>
        </w:rPr>
        <w:t>t</w:t>
      </w:r>
      <w:r w:rsidR="00394C2F" w:rsidRPr="005916D3">
        <w:rPr>
          <w:rFonts w:cs="Arial"/>
          <w:i w:val="0"/>
          <w:szCs w:val="20"/>
        </w:rPr>
        <w:t>s</w:t>
      </w:r>
    </w:p>
    <w:p w14:paraId="30E25B3C" w14:textId="77777777" w:rsidR="00DC2165" w:rsidRPr="00DA3A25" w:rsidRDefault="00DC2165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</w:p>
    <w:p w14:paraId="338D6BE2" w14:textId="77066FEE" w:rsidR="009127F3" w:rsidRPr="00DA3A25" w:rsidRDefault="001C0C86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W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e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end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o make assump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ions about wha</w:t>
      </w:r>
      <w:r w:rsidR="009127F3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w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e 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>ead</w:t>
      </w:r>
      <w:r w:rsidRPr="00DA3A25">
        <w:rPr>
          <w:rFonts w:cs="Arial"/>
          <w:i w:val="0"/>
          <w:sz w:val="20"/>
          <w:szCs w:val="20"/>
          <w:u w:val="none"/>
        </w:rPr>
        <w:t xml:space="preserve"> in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e Bible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. </w:t>
      </w:r>
      <w:r w:rsidR="004A524C" w:rsidRPr="00DA3A25">
        <w:rPr>
          <w:rFonts w:cs="Arial"/>
          <w:i w:val="0"/>
          <w:sz w:val="20"/>
          <w:szCs w:val="20"/>
          <w:u w:val="none"/>
        </w:rPr>
        <w:t>This o</w:t>
      </w:r>
      <w:r w:rsidR="004A524C" w:rsidRPr="00DA3A25">
        <w:rPr>
          <w:rFonts w:cs="Arial"/>
          <w:i w:val="0"/>
          <w:spacing w:val="6"/>
          <w:sz w:val="20"/>
          <w:szCs w:val="20"/>
          <w:u w:val="none"/>
        </w:rPr>
        <w:t>f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4A524C" w:rsidRPr="00DA3A25">
        <w:rPr>
          <w:rFonts w:cs="Arial"/>
          <w:i w:val="0"/>
          <w:sz w:val="20"/>
          <w:szCs w:val="20"/>
          <w:u w:val="none"/>
        </w:rPr>
        <w:t>en l</w:t>
      </w:r>
      <w:r w:rsidR="0028641A" w:rsidRPr="00DA3A25">
        <w:rPr>
          <w:rFonts w:cs="Arial"/>
          <w:i w:val="0"/>
          <w:sz w:val="20"/>
          <w:szCs w:val="20"/>
          <w:u w:val="none"/>
        </w:rPr>
        <w:t xml:space="preserve">eads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28641A" w:rsidRPr="00DA3A25">
        <w:rPr>
          <w:rFonts w:cs="Arial"/>
          <w:i w:val="0"/>
          <w:sz w:val="20"/>
          <w:szCs w:val="20"/>
          <w:u w:val="none"/>
        </w:rPr>
        <w:t xml:space="preserve">o 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a 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f</w:t>
      </w:r>
      <w:r w:rsidR="009127F3" w:rsidRPr="00DA3A25">
        <w:rPr>
          <w:rFonts w:cs="Arial"/>
          <w:i w:val="0"/>
          <w:sz w:val="20"/>
          <w:szCs w:val="20"/>
          <w:u w:val="none"/>
        </w:rPr>
        <w:t>lawed view o</w:t>
      </w:r>
      <w:r w:rsidR="009127F3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9127F3" w:rsidRPr="00DA3A25">
        <w:rPr>
          <w:rFonts w:cs="Arial"/>
          <w:i w:val="0"/>
          <w:sz w:val="20"/>
          <w:szCs w:val="20"/>
          <w:u w:val="none"/>
        </w:rPr>
        <w:t>God's wo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>d</w:t>
      </w:r>
      <w:r w:rsidR="00C51A98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. For an example, </w:t>
      </w:r>
      <w:r w:rsidR="004B47B2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127F3" w:rsidRPr="00DA3A25">
        <w:rPr>
          <w:rFonts w:cs="Arial"/>
          <w:i w:val="0"/>
          <w:sz w:val="20"/>
          <w:szCs w:val="20"/>
          <w:u w:val="none"/>
        </w:rPr>
        <w:t xml:space="preserve">onsider </w:t>
      </w:r>
      <w:r w:rsidR="004549FE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="006A4B5F" w:rsidRPr="00DA3A25">
        <w:rPr>
          <w:rFonts w:cs="Arial"/>
          <w:i w:val="0"/>
          <w:sz w:val="20"/>
          <w:szCs w:val="20"/>
          <w:u w:val="none"/>
        </w:rPr>
        <w:t xml:space="preserve">his </w:t>
      </w:r>
      <w:r w:rsidR="009127F3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z w:val="20"/>
          <w:szCs w:val="20"/>
          <w:u w:val="none"/>
        </w:rPr>
        <w:t>epo</w:t>
      </w:r>
      <w:r w:rsidR="009127F3" w:rsidRPr="00DA3A25">
        <w:rPr>
          <w:rFonts w:cs="Arial"/>
          <w:i w:val="0"/>
          <w:spacing w:val="4"/>
          <w:sz w:val="20"/>
          <w:szCs w:val="20"/>
          <w:u w:val="none"/>
        </w:rPr>
        <w:t>r</w:t>
      </w:r>
      <w:r w:rsidR="009127F3" w:rsidRPr="00DA3A25">
        <w:rPr>
          <w:rFonts w:cs="Arial"/>
          <w:i w:val="0"/>
          <w:spacing w:val="-2"/>
          <w:sz w:val="20"/>
          <w:szCs w:val="20"/>
          <w:u w:val="none"/>
        </w:rPr>
        <w:t>t</w:t>
      </w:r>
      <w:r w:rsidR="009127F3" w:rsidRPr="00DA3A25">
        <w:rPr>
          <w:rFonts w:cs="Arial"/>
          <w:i w:val="0"/>
          <w:sz w:val="20"/>
          <w:szCs w:val="20"/>
          <w:u w:val="none"/>
        </w:rPr>
        <w:t>:</w:t>
      </w:r>
    </w:p>
    <w:p w14:paraId="05E0277F" w14:textId="77777777" w:rsidR="00110723" w:rsidRPr="00DA3A25" w:rsidRDefault="0011072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1DCF1618" w14:textId="029C2A3C" w:rsidR="009127F3" w:rsidRPr="00DA3A25" w:rsidRDefault="009127F3" w:rsidP="00D852FE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>"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s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od by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Pr="00DA3A25">
        <w:rPr>
          <w:rFonts w:cs="Arial"/>
          <w:spacing w:val="2"/>
          <w:sz w:val="20"/>
          <w:szCs w:val="20"/>
        </w:rPr>
        <w:t>cr</w:t>
      </w:r>
      <w:r w:rsidRPr="00DA3A25">
        <w:rPr>
          <w:rFonts w:cs="Arial"/>
          <w:sz w:val="20"/>
          <w:szCs w:val="20"/>
        </w:rPr>
        <w:t>oss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>Jesus his m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r, and his m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pacing w:val="-4"/>
          <w:sz w:val="20"/>
          <w:szCs w:val="20"/>
        </w:rPr>
        <w:t>'s</w:t>
      </w:r>
      <w:r w:rsidRPr="00DA3A25">
        <w:rPr>
          <w:rFonts w:cs="Arial"/>
          <w:sz w:val="20"/>
          <w:szCs w:val="20"/>
        </w:rPr>
        <w:t xml:space="preserve"> sis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r, Ma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y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Pr="00DA3A25">
        <w:rPr>
          <w:rFonts w:cs="Arial"/>
          <w:i/>
          <w:sz w:val="20"/>
          <w:szCs w:val="20"/>
        </w:rPr>
        <w:t>w</w:t>
      </w:r>
      <w:r w:rsidRPr="00DA3A25">
        <w:rPr>
          <w:rFonts w:cs="Arial"/>
          <w:i/>
          <w:spacing w:val="2"/>
          <w:sz w:val="20"/>
          <w:szCs w:val="20"/>
        </w:rPr>
        <w:t>if</w:t>
      </w:r>
      <w:r w:rsidRPr="00DA3A25">
        <w:rPr>
          <w:rFonts w:cs="Arial"/>
          <w:i/>
          <w:sz w:val="20"/>
          <w:szCs w:val="20"/>
        </w:rPr>
        <w:t>e</w:t>
      </w:r>
      <w:r w:rsidRPr="00DA3A25">
        <w:rPr>
          <w:rFonts w:cs="Arial"/>
          <w:sz w:val="20"/>
          <w:szCs w:val="20"/>
        </w:rPr>
        <w:t xml:space="preserve">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>Cleophas, and Ma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y Magdalene. When Jesus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</w:t>
      </w:r>
      <w:r w:rsidRPr="00DA3A25">
        <w:rPr>
          <w:rFonts w:cs="Arial"/>
          <w:spacing w:val="2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o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saw his m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r, an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dis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iple s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anding by, whom he loved, he sa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 u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his m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r, Woman, behol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y son! Then sa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 h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dis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iple, Behol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y m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! And </w:t>
      </w:r>
      <w:r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om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hou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dis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ipl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ok he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z w:val="20"/>
          <w:szCs w:val="20"/>
        </w:rPr>
        <w:t>u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 his own </w:t>
      </w:r>
      <w:r w:rsidRPr="00DA3A25">
        <w:rPr>
          <w:rFonts w:cs="Arial"/>
          <w:i/>
          <w:sz w:val="20"/>
          <w:szCs w:val="20"/>
        </w:rPr>
        <w:t>home</w:t>
      </w:r>
      <w:r w:rsidRPr="00DA3A25">
        <w:rPr>
          <w:rFonts w:cs="Arial"/>
          <w:sz w:val="20"/>
          <w:szCs w:val="20"/>
        </w:rPr>
        <w:t>"</w:t>
      </w:r>
      <w:r w:rsidR="006A4B5F" w:rsidRPr="00DA3A25">
        <w:rPr>
          <w:rFonts w:cs="Arial"/>
          <w:sz w:val="20"/>
          <w:szCs w:val="20"/>
        </w:rPr>
        <w:t xml:space="preserve"> </w:t>
      </w:r>
      <w:r w:rsidR="006A4B5F" w:rsidRPr="00633952">
        <w:rPr>
          <w:rFonts w:cs="Arial"/>
          <w:sz w:val="16"/>
          <w:szCs w:val="16"/>
        </w:rPr>
        <w:t>(Fou</w:t>
      </w:r>
      <w:r w:rsidR="006A4B5F" w:rsidRPr="00633952">
        <w:rPr>
          <w:rFonts w:cs="Arial"/>
          <w:spacing w:val="2"/>
          <w:sz w:val="16"/>
          <w:szCs w:val="16"/>
        </w:rPr>
        <w:t>r</w:t>
      </w:r>
      <w:r w:rsidR="006A4B5F" w:rsidRPr="00633952">
        <w:rPr>
          <w:rFonts w:cs="Arial"/>
          <w:spacing w:val="4"/>
          <w:sz w:val="16"/>
          <w:szCs w:val="16"/>
        </w:rPr>
        <w:t>t</w:t>
      </w:r>
      <w:r w:rsidR="006A4B5F" w:rsidRPr="00633952">
        <w:rPr>
          <w:rFonts w:cs="Arial"/>
          <w:sz w:val="16"/>
          <w:szCs w:val="16"/>
        </w:rPr>
        <w:t>h gospel 19:25-28)</w:t>
      </w:r>
      <w:r w:rsidR="006A4B5F" w:rsidRPr="00DA3A25">
        <w:rPr>
          <w:rFonts w:cs="Arial"/>
          <w:sz w:val="20"/>
          <w:szCs w:val="20"/>
        </w:rPr>
        <w:t>.</w:t>
      </w:r>
    </w:p>
    <w:p w14:paraId="145A5F91" w14:textId="77777777" w:rsidR="003D7549" w:rsidRPr="00DA3A25" w:rsidRDefault="003D7549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0FBC763C" w14:textId="5C06F57B" w:rsidR="009127F3" w:rsidRPr="00DA3A25" w:rsidRDefault="006B33A1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Did </w:t>
      </w:r>
      <w:r w:rsidR="00C330C1" w:rsidRPr="00DA3A25">
        <w:rPr>
          <w:rFonts w:cs="Arial"/>
          <w:sz w:val="20"/>
          <w:szCs w:val="20"/>
        </w:rPr>
        <w:t xml:space="preserve">he </w:t>
      </w:r>
      <w:r w:rsidRPr="00DA3A25">
        <w:rPr>
          <w:rFonts w:cs="Arial"/>
          <w:sz w:val="20"/>
          <w:szCs w:val="20"/>
        </w:rPr>
        <w:t xml:space="preserve">want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is</w:t>
      </w:r>
      <w:r w:rsidR="009127F3" w:rsidRPr="00DA3A25">
        <w:rPr>
          <w:rFonts w:cs="Arial"/>
          <w:iCs/>
          <w:sz w:val="20"/>
          <w:szCs w:val="20"/>
        </w:rPr>
        <w:t xml:space="preserve"> dis</w:t>
      </w:r>
      <w:r w:rsidR="009127F3" w:rsidRPr="00DA3A25">
        <w:rPr>
          <w:rFonts w:cs="Arial"/>
          <w:iCs/>
          <w:spacing w:val="2"/>
          <w:sz w:val="20"/>
          <w:szCs w:val="20"/>
        </w:rPr>
        <w:t>c</w:t>
      </w:r>
      <w:r w:rsidR="009127F3" w:rsidRPr="00DA3A25">
        <w:rPr>
          <w:rFonts w:cs="Arial"/>
          <w:iCs/>
          <w:sz w:val="20"/>
          <w:szCs w:val="20"/>
        </w:rPr>
        <w:t xml:space="preserve">iple </w:t>
      </w:r>
      <w:r w:rsidR="004549FE" w:rsidRPr="00DA3A25">
        <w:rPr>
          <w:rFonts w:cs="Arial"/>
          <w:iCs/>
          <w:spacing w:val="2"/>
          <w:sz w:val="20"/>
          <w:szCs w:val="20"/>
        </w:rPr>
        <w:t>t</w:t>
      </w:r>
      <w:r w:rsidRPr="00DA3A25">
        <w:rPr>
          <w:rFonts w:cs="Arial"/>
          <w:iCs/>
          <w:sz w:val="20"/>
          <w:szCs w:val="20"/>
        </w:rPr>
        <w:t>o</w:t>
      </w:r>
      <w:r w:rsidR="00636536" w:rsidRPr="00DA3A25">
        <w:rPr>
          <w:rFonts w:cs="Arial"/>
          <w:iCs/>
          <w:sz w:val="20"/>
          <w:szCs w:val="20"/>
        </w:rPr>
        <w:t xml:space="preserve"> adopt his mo</w:t>
      </w:r>
      <w:r w:rsidR="00636536" w:rsidRPr="00DA3A25">
        <w:rPr>
          <w:rFonts w:cs="Arial"/>
          <w:iCs/>
          <w:spacing w:val="4"/>
          <w:sz w:val="20"/>
          <w:szCs w:val="20"/>
        </w:rPr>
        <w:t>t</w:t>
      </w:r>
      <w:r w:rsidR="00636536" w:rsidRPr="00DA3A25">
        <w:rPr>
          <w:rFonts w:cs="Arial"/>
          <w:iCs/>
          <w:sz w:val="20"/>
          <w:szCs w:val="20"/>
        </w:rPr>
        <w:t>he</w:t>
      </w:r>
      <w:r w:rsidR="00636536" w:rsidRPr="00DA3A25">
        <w:rPr>
          <w:rFonts w:cs="Arial"/>
          <w:iCs/>
          <w:spacing w:val="-2"/>
          <w:sz w:val="20"/>
          <w:szCs w:val="20"/>
        </w:rPr>
        <w:t xml:space="preserve">r and </w:t>
      </w:r>
      <w:r w:rsidR="009127F3" w:rsidRPr="00DA3A25">
        <w:rPr>
          <w:rFonts w:cs="Arial"/>
          <w:iCs/>
          <w:spacing w:val="2"/>
          <w:sz w:val="20"/>
          <w:szCs w:val="20"/>
        </w:rPr>
        <w:t>c</w:t>
      </w:r>
      <w:r w:rsidR="009127F3" w:rsidRPr="00DA3A25">
        <w:rPr>
          <w:rFonts w:cs="Arial"/>
          <w:iCs/>
          <w:sz w:val="20"/>
          <w:szCs w:val="20"/>
        </w:rPr>
        <w:t>a</w:t>
      </w:r>
      <w:r w:rsidR="009127F3" w:rsidRPr="00DA3A25">
        <w:rPr>
          <w:rFonts w:cs="Arial"/>
          <w:iCs/>
          <w:spacing w:val="2"/>
          <w:sz w:val="20"/>
          <w:szCs w:val="20"/>
        </w:rPr>
        <w:t>r</w:t>
      </w:r>
      <w:r w:rsidR="009127F3" w:rsidRPr="00DA3A25">
        <w:rPr>
          <w:rFonts w:cs="Arial"/>
          <w:iCs/>
          <w:sz w:val="20"/>
          <w:szCs w:val="20"/>
        </w:rPr>
        <w:t>e</w:t>
      </w:r>
      <w:r w:rsidR="00D22477" w:rsidRPr="00DA3A25">
        <w:rPr>
          <w:rFonts w:cs="Arial"/>
          <w:iCs/>
          <w:sz w:val="20"/>
          <w:szCs w:val="20"/>
        </w:rPr>
        <w:t xml:space="preserve"> </w:t>
      </w:r>
      <w:r w:rsidR="00BD755C" w:rsidRPr="00DA3A25">
        <w:rPr>
          <w:rFonts w:cs="Arial"/>
          <w:iCs/>
          <w:sz w:val="20"/>
          <w:szCs w:val="20"/>
        </w:rPr>
        <w:t>for</w:t>
      </w:r>
      <w:r w:rsidR="009127F3" w:rsidRPr="00DA3A25">
        <w:rPr>
          <w:rFonts w:cs="Arial"/>
          <w:iCs/>
          <w:spacing w:val="-2"/>
          <w:sz w:val="20"/>
          <w:szCs w:val="20"/>
        </w:rPr>
        <w:t xml:space="preserve"> </w:t>
      </w:r>
      <w:r w:rsidR="009127F3" w:rsidRPr="00DA3A25">
        <w:rPr>
          <w:rFonts w:cs="Arial"/>
          <w:iCs/>
          <w:sz w:val="20"/>
          <w:szCs w:val="20"/>
        </w:rPr>
        <w:t>he</w:t>
      </w:r>
      <w:r w:rsidR="009127F3" w:rsidRPr="00DA3A25">
        <w:rPr>
          <w:rFonts w:cs="Arial"/>
          <w:iCs/>
          <w:spacing w:val="4"/>
          <w:sz w:val="20"/>
          <w:szCs w:val="20"/>
        </w:rPr>
        <w:t>r</w:t>
      </w:r>
      <w:r w:rsidR="009127F3" w:rsidRPr="00DA3A25">
        <w:rPr>
          <w:rFonts w:cs="Arial"/>
          <w:iCs/>
          <w:sz w:val="20"/>
          <w:szCs w:val="20"/>
        </w:rPr>
        <w:t xml:space="preserve"> </w:t>
      </w:r>
      <w:r w:rsidR="009127F3" w:rsidRPr="00DA3A25">
        <w:rPr>
          <w:rFonts w:cs="Arial"/>
          <w:iCs/>
          <w:spacing w:val="4"/>
          <w:sz w:val="20"/>
          <w:szCs w:val="20"/>
        </w:rPr>
        <w:t>f</w:t>
      </w:r>
      <w:r w:rsidR="009127F3" w:rsidRPr="00DA3A25">
        <w:rPr>
          <w:rFonts w:cs="Arial"/>
          <w:iCs/>
          <w:spacing w:val="2"/>
          <w:sz w:val="20"/>
          <w:szCs w:val="20"/>
        </w:rPr>
        <w:t>r</w:t>
      </w:r>
      <w:r w:rsidR="009127F3" w:rsidRPr="00DA3A25">
        <w:rPr>
          <w:rFonts w:cs="Arial"/>
          <w:iCs/>
          <w:sz w:val="20"/>
          <w:szCs w:val="20"/>
        </w:rPr>
        <w:t xml:space="preserve">om </w:t>
      </w:r>
      <w:r w:rsidR="009127F3" w:rsidRPr="00DA3A25">
        <w:rPr>
          <w:rFonts w:cs="Arial"/>
          <w:iCs/>
          <w:spacing w:val="4"/>
          <w:sz w:val="20"/>
          <w:szCs w:val="20"/>
        </w:rPr>
        <w:t>t</w:t>
      </w:r>
      <w:r w:rsidR="009127F3" w:rsidRPr="00DA3A25">
        <w:rPr>
          <w:rFonts w:cs="Arial"/>
          <w:iCs/>
          <w:sz w:val="20"/>
          <w:szCs w:val="20"/>
        </w:rPr>
        <w:t>h</w:t>
      </w:r>
      <w:r w:rsidR="004C6D4C" w:rsidRPr="00DA3A25">
        <w:rPr>
          <w:rFonts w:cs="Arial"/>
          <w:iCs/>
          <w:sz w:val="20"/>
          <w:szCs w:val="20"/>
        </w:rPr>
        <w:t>en</w:t>
      </w:r>
      <w:r w:rsidR="009127F3" w:rsidRPr="00DA3A25">
        <w:rPr>
          <w:rFonts w:cs="Arial"/>
          <w:iCs/>
          <w:sz w:val="20"/>
          <w:szCs w:val="20"/>
        </w:rPr>
        <w:t xml:space="preserve"> on</w:t>
      </w:r>
      <w:r w:rsidR="009127F3" w:rsidRPr="00DA3A25">
        <w:rPr>
          <w:rFonts w:cs="Arial"/>
          <w:sz w:val="20"/>
          <w:szCs w:val="20"/>
        </w:rPr>
        <w:t>?</w:t>
      </w:r>
      <w:r w:rsidR="0014623D" w:rsidRPr="00DA3A25">
        <w:rPr>
          <w:rFonts w:cs="Arial"/>
          <w:sz w:val="20"/>
          <w:szCs w:val="20"/>
        </w:rPr>
        <w:t xml:space="preserve"> </w:t>
      </w:r>
      <w:r w:rsidR="00C330C1" w:rsidRPr="00DA3A25">
        <w:rPr>
          <w:rFonts w:cs="Arial"/>
          <w:sz w:val="20"/>
          <w:szCs w:val="20"/>
        </w:rPr>
        <w:t xml:space="preserve">No. </w:t>
      </w:r>
      <w:r w:rsidR="0045384E" w:rsidRPr="00DA3A25">
        <w:rPr>
          <w:rFonts w:cs="Arial"/>
          <w:sz w:val="20"/>
          <w:szCs w:val="20"/>
        </w:rPr>
        <w:t xml:space="preserve">While </w:t>
      </w:r>
      <w:r w:rsidR="000F2831" w:rsidRPr="00DA3A25">
        <w:rPr>
          <w:rFonts w:cs="Arial"/>
          <w:sz w:val="20"/>
          <w:szCs w:val="20"/>
        </w:rPr>
        <w:t>M</w:t>
      </w:r>
      <w:r w:rsidR="002F4B09" w:rsidRPr="00DA3A25">
        <w:rPr>
          <w:rFonts w:cs="Arial"/>
          <w:sz w:val="20"/>
          <w:szCs w:val="20"/>
        </w:rPr>
        <w:t>a</w:t>
      </w:r>
      <w:r w:rsidR="002F4B09" w:rsidRPr="00DA3A25">
        <w:rPr>
          <w:rFonts w:cs="Arial"/>
          <w:spacing w:val="6"/>
          <w:sz w:val="20"/>
          <w:szCs w:val="20"/>
        </w:rPr>
        <w:t>r</w:t>
      </w:r>
      <w:r w:rsidR="002F4B09" w:rsidRPr="00DA3A25">
        <w:rPr>
          <w:rFonts w:cs="Arial"/>
          <w:sz w:val="20"/>
          <w:szCs w:val="20"/>
        </w:rPr>
        <w:t>y</w:t>
      </w:r>
      <w:r w:rsidR="000F2831" w:rsidRPr="00DA3A25">
        <w:rPr>
          <w:rFonts w:cs="Arial"/>
          <w:sz w:val="20"/>
          <w:szCs w:val="20"/>
        </w:rPr>
        <w:t xml:space="preserve">'s </w:t>
      </w:r>
      <w:r w:rsidR="007709A8" w:rsidRPr="00DA3A25">
        <w:rPr>
          <w:rFonts w:cs="Arial"/>
          <w:sz w:val="20"/>
          <w:szCs w:val="20"/>
        </w:rPr>
        <w:t xml:space="preserve">four </w:t>
      </w:r>
      <w:r w:rsidR="009127F3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z w:val="20"/>
          <w:szCs w:val="20"/>
        </w:rPr>
        <w:t>sons</w:t>
      </w:r>
      <w:r w:rsidR="00E14C22" w:rsidRPr="00DA3A25">
        <w:rPr>
          <w:rFonts w:cs="Arial"/>
          <w:sz w:val="20"/>
          <w:szCs w:val="20"/>
        </w:rPr>
        <w:t xml:space="preserve"> </w:t>
      </w:r>
      <w:r w:rsidR="00E14C22" w:rsidRPr="00633952">
        <w:rPr>
          <w:rFonts w:cs="Arial"/>
          <w:sz w:val="16"/>
          <w:szCs w:val="16"/>
        </w:rPr>
        <w:t>(cf. Mt 13:55)</w:t>
      </w:r>
      <w:r w:rsidR="002441AA" w:rsidRPr="00DA3A25">
        <w:rPr>
          <w:rFonts w:cs="Arial"/>
          <w:sz w:val="20"/>
          <w:szCs w:val="20"/>
        </w:rPr>
        <w:t xml:space="preserve"> were not </w:t>
      </w:r>
      <w:r w:rsidR="0045384E" w:rsidRPr="00DA3A25">
        <w:rPr>
          <w:rFonts w:cs="Arial"/>
          <w:sz w:val="20"/>
          <w:szCs w:val="20"/>
        </w:rPr>
        <w:t xml:space="preserve">o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5384E" w:rsidRPr="00DA3A25">
        <w:rPr>
          <w:rFonts w:cs="Arial"/>
          <w:sz w:val="20"/>
          <w:szCs w:val="20"/>
        </w:rPr>
        <w:t>he s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45384E" w:rsidRPr="00DA3A25">
        <w:rPr>
          <w:rFonts w:cs="Arial"/>
          <w:sz w:val="20"/>
          <w:szCs w:val="20"/>
        </w:rPr>
        <w:t xml:space="preserve">ene,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5384E" w:rsidRPr="00DA3A25">
        <w:rPr>
          <w:rFonts w:cs="Arial"/>
          <w:sz w:val="20"/>
          <w:szCs w:val="20"/>
        </w:rPr>
        <w:t>he</w:t>
      </w:r>
      <w:r w:rsidR="00014791" w:rsidRPr="00DA3A25">
        <w:rPr>
          <w:rFonts w:cs="Arial"/>
          <w:sz w:val="20"/>
          <w:szCs w:val="20"/>
        </w:rPr>
        <w:t>y</w:t>
      </w:r>
      <w:r w:rsidR="002441AA" w:rsidRPr="00DA3A25">
        <w:rPr>
          <w:rFonts w:cs="Arial"/>
          <w:sz w:val="20"/>
          <w:szCs w:val="20"/>
        </w:rPr>
        <w:t xml:space="preserve"> were not going</w:t>
      </w:r>
      <w:r w:rsidR="000512EE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512EE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z w:val="20"/>
          <w:szCs w:val="20"/>
        </w:rPr>
        <w:t xml:space="preserve"> abandon</w:t>
      </w:r>
      <w:r w:rsidR="004D4872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441AA" w:rsidRPr="00DA3A25">
        <w:rPr>
          <w:rFonts w:cs="Arial"/>
          <w:sz w:val="20"/>
          <w:szCs w:val="20"/>
        </w:rPr>
        <w:t>heir mo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441AA" w:rsidRPr="00DA3A25">
        <w:rPr>
          <w:rFonts w:cs="Arial"/>
          <w:sz w:val="20"/>
          <w:szCs w:val="20"/>
        </w:rPr>
        <w:t>her be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2441AA" w:rsidRPr="00DA3A25">
        <w:rPr>
          <w:rFonts w:cs="Arial"/>
          <w:sz w:val="20"/>
          <w:szCs w:val="20"/>
        </w:rPr>
        <w:t xml:space="preserve">aus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5384E" w:rsidRPr="00DA3A25">
        <w:rPr>
          <w:rFonts w:cs="Arial"/>
          <w:sz w:val="20"/>
          <w:szCs w:val="20"/>
        </w:rPr>
        <w:t>heir bro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5384E" w:rsidRPr="00DA3A25">
        <w:rPr>
          <w:rFonts w:cs="Arial"/>
          <w:sz w:val="20"/>
          <w:szCs w:val="20"/>
        </w:rPr>
        <w:t xml:space="preserve">her </w:t>
      </w:r>
      <w:r w:rsidR="002441AA" w:rsidRPr="00DA3A25">
        <w:rPr>
          <w:rFonts w:cs="Arial"/>
          <w:sz w:val="20"/>
          <w:szCs w:val="20"/>
        </w:rPr>
        <w:t xml:space="preserve">Jesus </w:t>
      </w:r>
      <w:r w:rsidR="0045384E" w:rsidRPr="00DA3A25">
        <w:rPr>
          <w:rFonts w:cs="Arial"/>
          <w:sz w:val="20"/>
          <w:szCs w:val="20"/>
        </w:rPr>
        <w:t xml:space="preserve">was </w:t>
      </w:r>
      <w:r w:rsidR="00786296" w:rsidRPr="00DA3A25">
        <w:rPr>
          <w:rFonts w:cs="Arial"/>
          <w:sz w:val="20"/>
          <w:szCs w:val="20"/>
        </w:rPr>
        <w:t>killed.</w:t>
      </w:r>
      <w:r w:rsidR="008D13B2" w:rsidRPr="00DA3A25">
        <w:rPr>
          <w:rFonts w:cs="Arial"/>
          <w:sz w:val="20"/>
          <w:szCs w:val="20"/>
        </w:rPr>
        <w:t xml:space="preserve"> </w:t>
      </w:r>
      <w:r w:rsidR="00C05CD2" w:rsidRPr="00DA3A25">
        <w:rPr>
          <w:rFonts w:cs="Arial"/>
          <w:sz w:val="20"/>
          <w:szCs w:val="20"/>
        </w:rPr>
        <w:t>Therefore,</w:t>
      </w:r>
      <w:r w:rsidR="00E14C22" w:rsidRPr="00DA3A25">
        <w:rPr>
          <w:rFonts w:cs="Arial"/>
          <w:sz w:val="20"/>
          <w:szCs w:val="20"/>
        </w:rPr>
        <w:t xml:space="preserve"> Mary</w:t>
      </w:r>
      <w:r w:rsidR="00C05CD2" w:rsidRPr="00DA3A25">
        <w:rPr>
          <w:rFonts w:cs="Arial"/>
          <w:sz w:val="20"/>
          <w:szCs w:val="20"/>
        </w:rPr>
        <w:t xml:space="preserve"> would not need a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C05CD2" w:rsidRPr="00DA3A25">
        <w:rPr>
          <w:rFonts w:cs="Arial"/>
          <w:sz w:val="20"/>
          <w:szCs w:val="20"/>
        </w:rPr>
        <w:t>are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C05CD2" w:rsidRPr="00DA3A25">
        <w:rPr>
          <w:rFonts w:cs="Arial"/>
          <w:sz w:val="20"/>
          <w:szCs w:val="20"/>
        </w:rPr>
        <w:t xml:space="preserve">aker for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C05CD2" w:rsidRPr="00DA3A25">
        <w:rPr>
          <w:rFonts w:cs="Arial"/>
          <w:sz w:val="20"/>
          <w:szCs w:val="20"/>
        </w:rPr>
        <w:t xml:space="preserve">he remainder of her life. </w:t>
      </w:r>
      <w:r w:rsidR="00A2663C" w:rsidRPr="00DA3A25">
        <w:rPr>
          <w:rFonts w:cs="Arial"/>
          <w:sz w:val="20"/>
          <w:szCs w:val="20"/>
        </w:rPr>
        <w:t xml:space="preserve">So, Jesus </w:t>
      </w:r>
      <w:r w:rsidR="002813B2" w:rsidRPr="00DA3A25">
        <w:rPr>
          <w:rFonts w:cs="Arial"/>
          <w:sz w:val="20"/>
          <w:szCs w:val="20"/>
        </w:rPr>
        <w:t>must have had some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813B2" w:rsidRPr="00DA3A25">
        <w:rPr>
          <w:rFonts w:cs="Arial"/>
          <w:sz w:val="20"/>
          <w:szCs w:val="20"/>
        </w:rPr>
        <w:t>hing else in min</w:t>
      </w:r>
      <w:r w:rsidR="00A2663C" w:rsidRPr="00DA3A25">
        <w:rPr>
          <w:rFonts w:cs="Arial"/>
          <w:sz w:val="20"/>
          <w:szCs w:val="20"/>
        </w:rPr>
        <w:t xml:space="preserve">d. </w:t>
      </w:r>
      <w:r w:rsidR="00A113B2" w:rsidRPr="00DA3A25">
        <w:rPr>
          <w:rFonts w:cs="Arial"/>
          <w:sz w:val="20"/>
          <w:szCs w:val="20"/>
        </w:rPr>
        <w:t xml:space="preserve">I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23C26" w:rsidRPr="00DA3A25">
        <w:rPr>
          <w:rFonts w:cs="Arial"/>
          <w:sz w:val="20"/>
          <w:szCs w:val="20"/>
        </w:rPr>
        <w:t xml:space="preserve">here a way </w:t>
      </w:r>
      <w:r w:rsidR="000C34DC" w:rsidRPr="00DA3A25">
        <w:rPr>
          <w:rFonts w:cs="Arial"/>
          <w:sz w:val="20"/>
          <w:szCs w:val="20"/>
        </w:rPr>
        <w:t xml:space="preserve">we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0C34DC" w:rsidRPr="00DA3A25">
        <w:rPr>
          <w:rFonts w:cs="Arial"/>
          <w:sz w:val="20"/>
          <w:szCs w:val="20"/>
        </w:rPr>
        <w:t xml:space="preserve">an </w:t>
      </w:r>
      <w:r w:rsidR="00523C26" w:rsidRPr="00DA3A25">
        <w:rPr>
          <w:rFonts w:cs="Arial"/>
          <w:sz w:val="20"/>
          <w:szCs w:val="20"/>
        </w:rPr>
        <w:t>de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23C26" w:rsidRPr="00DA3A25">
        <w:rPr>
          <w:rFonts w:cs="Arial"/>
          <w:sz w:val="20"/>
          <w:szCs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523C26" w:rsidRPr="00DA3A25">
        <w:rPr>
          <w:rFonts w:cs="Arial"/>
          <w:sz w:val="20"/>
          <w:szCs w:val="20"/>
        </w:rPr>
        <w:t>ine</w:t>
      </w:r>
      <w:r w:rsidR="00BB51C6" w:rsidRPr="00DA3A25">
        <w:rPr>
          <w:rFonts w:cs="Arial"/>
          <w:sz w:val="20"/>
          <w:szCs w:val="20"/>
        </w:rPr>
        <w:t xml:space="preserve"> what </w:t>
      </w:r>
      <w:r w:rsidR="000C34DC" w:rsidRPr="00DA3A25">
        <w:rPr>
          <w:rFonts w:cs="Arial"/>
          <w:sz w:val="20"/>
          <w:szCs w:val="20"/>
        </w:rPr>
        <w:t>he</w:t>
      </w:r>
      <w:r w:rsidR="00E64C1D" w:rsidRPr="00DA3A25">
        <w:rPr>
          <w:rFonts w:cs="Arial"/>
          <w:sz w:val="20"/>
          <w:szCs w:val="20"/>
        </w:rPr>
        <w:t xml:space="preserve"> </w:t>
      </w:r>
      <w:r w:rsidR="000C34DC" w:rsidRPr="00DA3A25">
        <w:rPr>
          <w:rFonts w:cs="Arial"/>
          <w:sz w:val="20"/>
          <w:szCs w:val="20"/>
        </w:rPr>
        <w:t>meant</w:t>
      </w:r>
      <w:r w:rsidR="00E64C1D" w:rsidRPr="00DA3A25">
        <w:rPr>
          <w:rFonts w:cs="Arial"/>
          <w:sz w:val="20"/>
          <w:szCs w:val="20"/>
        </w:rPr>
        <w:t xml:space="preserve"> </w:t>
      </w:r>
      <w:r w:rsidR="00BB51C6" w:rsidRPr="00DA3A25">
        <w:rPr>
          <w:rFonts w:cs="Arial"/>
          <w:sz w:val="20"/>
          <w:szCs w:val="20"/>
        </w:rPr>
        <w:t>when h</w:t>
      </w:r>
      <w:r w:rsidR="00A113B2" w:rsidRPr="00DA3A25">
        <w:rPr>
          <w:rFonts w:cs="Arial"/>
          <w:sz w:val="20"/>
          <w:szCs w:val="20"/>
        </w:rPr>
        <w:t xml:space="preserve">e spok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A113B2" w:rsidRPr="00DA3A25">
        <w:rPr>
          <w:rFonts w:cs="Arial"/>
          <w:sz w:val="20"/>
          <w:szCs w:val="20"/>
        </w:rPr>
        <w:t xml:space="preserve">hose words </w:t>
      </w:r>
      <w:r w:rsidR="00833E27" w:rsidRPr="00DA3A25">
        <w:rPr>
          <w:rFonts w:cs="Arial"/>
          <w:spacing w:val="2"/>
          <w:sz w:val="20"/>
        </w:rPr>
        <w:t>fr</w:t>
      </w:r>
      <w:r w:rsidR="00A113B2" w:rsidRPr="00DA3A25">
        <w:rPr>
          <w:rFonts w:cs="Arial"/>
          <w:sz w:val="20"/>
          <w:szCs w:val="20"/>
        </w:rPr>
        <w:t xml:space="preserve">om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A113B2" w:rsidRPr="00DA3A25">
        <w:rPr>
          <w:rFonts w:cs="Arial"/>
          <w:sz w:val="20"/>
          <w:szCs w:val="20"/>
        </w:rPr>
        <w:t xml:space="preserve">he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A113B2" w:rsidRPr="00DA3A25">
        <w:rPr>
          <w:rFonts w:cs="Arial"/>
          <w:sz w:val="20"/>
          <w:szCs w:val="20"/>
        </w:rPr>
        <w:t>ross?</w:t>
      </w:r>
      <w:r w:rsidR="000C34DC" w:rsidRPr="00DA3A25">
        <w:rPr>
          <w:rFonts w:cs="Arial"/>
          <w:sz w:val="20"/>
          <w:szCs w:val="20"/>
        </w:rPr>
        <w:t xml:space="preserve"> Yes,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C34DC" w:rsidRPr="00DA3A25">
        <w:rPr>
          <w:rFonts w:cs="Arial"/>
          <w:sz w:val="20"/>
          <w:szCs w:val="20"/>
        </w:rPr>
        <w:t>here is.</w:t>
      </w:r>
      <w:r w:rsidR="00DA3A25">
        <w:rPr>
          <w:rFonts w:cs="Arial"/>
          <w:sz w:val="20"/>
          <w:szCs w:val="20"/>
        </w:rPr>
        <w:t xml:space="preserve"> </w:t>
      </w:r>
    </w:p>
    <w:p w14:paraId="4C10A7D9" w14:textId="78FF84CB" w:rsidR="00D120E0" w:rsidRPr="00DA3A25" w:rsidRDefault="00D120E0">
      <w:pPr>
        <w:rPr>
          <w:rFonts w:cs="Arial"/>
          <w:sz w:val="20"/>
          <w:szCs w:val="20"/>
        </w:rPr>
      </w:pPr>
    </w:p>
    <w:p w14:paraId="789FD423" w14:textId="17B24780" w:rsidR="0078742E" w:rsidRPr="00DA3A25" w:rsidRDefault="009127F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Jesus said many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ings du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ing his minis</w:t>
      </w:r>
      <w:r w:rsidRPr="00DA3A25">
        <w:rPr>
          <w:rFonts w:cs="Arial"/>
          <w:spacing w:val="4"/>
          <w:sz w:val="20"/>
          <w:szCs w:val="20"/>
        </w:rPr>
        <w:t>tr</w:t>
      </w:r>
      <w:r w:rsidRPr="00DA3A25">
        <w:rPr>
          <w:rFonts w:cs="Arial"/>
          <w:sz w:val="20"/>
          <w:szCs w:val="20"/>
        </w:rPr>
        <w:t>y and 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imes his wo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ds w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misund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s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od. </w:t>
      </w:r>
      <w:r w:rsidR="0083452D" w:rsidRPr="00DA3A25">
        <w:rPr>
          <w:rFonts w:cs="Arial"/>
          <w:sz w:val="20"/>
          <w:szCs w:val="20"/>
        </w:rPr>
        <w:t xml:space="preserve">Therefore,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83452D" w:rsidRPr="00DA3A25">
        <w:rPr>
          <w:rFonts w:cs="Arial"/>
          <w:sz w:val="20"/>
          <w:szCs w:val="20"/>
        </w:rPr>
        <w:t xml:space="preserve">his </w:t>
      </w:r>
      <w:r w:rsidR="005D7E3A" w:rsidRPr="00DA3A25">
        <w:rPr>
          <w:rFonts w:cs="Arial"/>
          <w:sz w:val="20"/>
          <w:szCs w:val="20"/>
        </w:rPr>
        <w:t xml:space="preserve">show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D7E3A" w:rsidRPr="00DA3A25">
        <w:rPr>
          <w:rFonts w:cs="Arial"/>
          <w:sz w:val="20"/>
          <w:szCs w:val="20"/>
        </w:rPr>
        <w:t xml:space="preserve">hat </w:t>
      </w:r>
      <w:r w:rsidRPr="00DA3A25">
        <w:rPr>
          <w:rFonts w:cs="Arial"/>
          <w:sz w:val="20"/>
          <w:szCs w:val="20"/>
          <w:u w:val="single"/>
        </w:rPr>
        <w:t>wha</w:t>
      </w:r>
      <w:r w:rsidRPr="00DA3A25">
        <w:rPr>
          <w:rFonts w:cs="Arial"/>
          <w:spacing w:val="-2"/>
          <w:sz w:val="20"/>
          <w:szCs w:val="20"/>
          <w:u w:val="single"/>
        </w:rPr>
        <w:t xml:space="preserve">t </w:t>
      </w:r>
      <w:r w:rsidR="0083452D" w:rsidRPr="00DA3A25">
        <w:rPr>
          <w:rFonts w:cs="Arial"/>
          <w:spacing w:val="-2"/>
          <w:sz w:val="20"/>
          <w:szCs w:val="20"/>
          <w:u w:val="single"/>
        </w:rPr>
        <w:t>people</w:t>
      </w:r>
      <w:r w:rsidR="00F744C5" w:rsidRPr="00DA3A25">
        <w:rPr>
          <w:rFonts w:cs="Arial"/>
          <w:spacing w:val="-2"/>
          <w:sz w:val="20"/>
          <w:szCs w:val="20"/>
          <w:u w:val="single"/>
        </w:rPr>
        <w:t xml:space="preserve"> </w:t>
      </w:r>
      <w:r w:rsidRPr="00DA3A25">
        <w:rPr>
          <w:rFonts w:cs="Arial"/>
          <w:iCs/>
          <w:spacing w:val="4"/>
          <w:sz w:val="20"/>
          <w:szCs w:val="20"/>
          <w:u w:val="single"/>
        </w:rPr>
        <w:t>t</w:t>
      </w:r>
      <w:r w:rsidRPr="00DA3A25">
        <w:rPr>
          <w:rFonts w:cs="Arial"/>
          <w:iCs/>
          <w:sz w:val="20"/>
          <w:szCs w:val="20"/>
          <w:u w:val="single"/>
        </w:rPr>
        <w:t>hink</w:t>
      </w:r>
      <w:r w:rsidRPr="00DA3A25">
        <w:rPr>
          <w:rFonts w:cs="Arial"/>
          <w:sz w:val="20"/>
          <w:szCs w:val="20"/>
          <w:u w:val="single"/>
        </w:rPr>
        <w:t xml:space="preserve"> </w:t>
      </w:r>
      <w:r w:rsidR="0049288C" w:rsidRPr="00DA3A25">
        <w:rPr>
          <w:rFonts w:cs="Arial"/>
          <w:sz w:val="20"/>
          <w:szCs w:val="20"/>
          <w:u w:val="single"/>
        </w:rPr>
        <w:t>Jesus'</w:t>
      </w:r>
      <w:r w:rsidRPr="00DA3A25">
        <w:rPr>
          <w:rFonts w:cs="Arial"/>
          <w:sz w:val="20"/>
          <w:szCs w:val="20"/>
          <w:u w:val="single"/>
        </w:rPr>
        <w:t xml:space="preserve"> words meant may not </w:t>
      </w:r>
      <w:r w:rsidR="0049288C" w:rsidRPr="00DA3A25">
        <w:rPr>
          <w:rFonts w:cs="Arial"/>
          <w:sz w:val="20"/>
          <w:szCs w:val="20"/>
          <w:u w:val="single"/>
        </w:rPr>
        <w:t xml:space="preserve">equate to </w:t>
      </w:r>
      <w:r w:rsidRPr="00DA3A25">
        <w:rPr>
          <w:rFonts w:cs="Arial"/>
          <w:sz w:val="20"/>
          <w:szCs w:val="20"/>
          <w:u w:val="single"/>
        </w:rPr>
        <w:t>wha</w:t>
      </w:r>
      <w:r w:rsidRPr="00DA3A25">
        <w:rPr>
          <w:rFonts w:cs="Arial"/>
          <w:spacing w:val="-2"/>
          <w:sz w:val="20"/>
          <w:szCs w:val="20"/>
          <w:u w:val="single"/>
        </w:rPr>
        <w:t xml:space="preserve">t </w:t>
      </w:r>
      <w:r w:rsidRPr="00DA3A25">
        <w:rPr>
          <w:rFonts w:cs="Arial"/>
          <w:sz w:val="20"/>
          <w:szCs w:val="20"/>
          <w:u w:val="single"/>
        </w:rPr>
        <w:t>he a</w:t>
      </w:r>
      <w:r w:rsidRPr="00DA3A25">
        <w:rPr>
          <w:rFonts w:cs="Arial"/>
          <w:spacing w:val="2"/>
          <w:sz w:val="20"/>
          <w:szCs w:val="20"/>
          <w:u w:val="single"/>
        </w:rPr>
        <w:t>c</w:t>
      </w:r>
      <w:r w:rsidRPr="00DA3A25">
        <w:rPr>
          <w:rFonts w:cs="Arial"/>
          <w:spacing w:val="4"/>
          <w:sz w:val="20"/>
          <w:szCs w:val="20"/>
          <w:u w:val="single"/>
        </w:rPr>
        <w:t>t</w:t>
      </w:r>
      <w:r w:rsidRPr="00DA3A25">
        <w:rPr>
          <w:rFonts w:cs="Arial"/>
          <w:sz w:val="20"/>
          <w:szCs w:val="20"/>
          <w:u w:val="single"/>
        </w:rPr>
        <w:t>ually mean</w:t>
      </w:r>
      <w:r w:rsidR="003F694F" w:rsidRPr="00DA3A25">
        <w:rPr>
          <w:rFonts w:cs="Arial"/>
          <w:spacing w:val="-2"/>
          <w:sz w:val="20"/>
          <w:szCs w:val="20"/>
          <w:u w:val="single"/>
        </w:rPr>
        <w:t>t</w:t>
      </w:r>
      <w:r w:rsidR="003F694F" w:rsidRPr="00DA3A25">
        <w:rPr>
          <w:rFonts w:cs="Arial"/>
          <w:spacing w:val="-2"/>
          <w:sz w:val="20"/>
          <w:szCs w:val="20"/>
        </w:rPr>
        <w:t>.</w:t>
      </w:r>
      <w:r w:rsidRPr="00DA3A25">
        <w:rPr>
          <w:rFonts w:cs="Arial"/>
          <w:sz w:val="20"/>
          <w:szCs w:val="20"/>
        </w:rPr>
        <w:t xml:space="preserve"> </w:t>
      </w:r>
      <w:r w:rsidR="008F4AD9" w:rsidRPr="00DA3A25">
        <w:rPr>
          <w:rFonts w:cs="Arial"/>
          <w:sz w:val="20"/>
          <w:szCs w:val="20"/>
        </w:rPr>
        <w:t xml:space="preserve">Whil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is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8F4AD9" w:rsidRPr="00DA3A25">
        <w:rPr>
          <w:rFonts w:cs="Arial"/>
          <w:sz w:val="20"/>
          <w:szCs w:val="20"/>
        </w:rPr>
        <w:t>ould be</w:t>
      </w:r>
      <w:r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ue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>any passage,</w:t>
      </w:r>
      <w:r w:rsidR="008F4AD9"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le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 xml:space="preserve">us </w:t>
      </w:r>
      <w:r w:rsidRPr="00DA3A25">
        <w:rPr>
          <w:rFonts w:cs="Arial"/>
          <w:spacing w:val="2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o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us on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wo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ds spoke</w:t>
      </w:r>
      <w:r w:rsidR="0049288C" w:rsidRPr="00DA3A25">
        <w:rPr>
          <w:rFonts w:cs="Arial"/>
          <w:sz w:val="20"/>
          <w:szCs w:val="20"/>
        </w:rPr>
        <w:t>n by Jesus</w:t>
      </w:r>
      <w:r w:rsidRPr="00DA3A25">
        <w:rPr>
          <w:rFonts w:cs="Arial"/>
          <w:sz w:val="20"/>
          <w:szCs w:val="20"/>
        </w:rPr>
        <w:t xml:space="preserve"> in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passage above.</w:t>
      </w:r>
      <w:r w:rsid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 xml:space="preserve">"When Jesus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</w:t>
      </w:r>
      <w:r w:rsidRPr="00DA3A25">
        <w:rPr>
          <w:rFonts w:cs="Arial"/>
          <w:spacing w:val="2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o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saw his m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r, an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dis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iple s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anding by, whom he loved, he sa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 u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his m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r, Woman, behol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y son! Then sa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 h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dis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iple, Behol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y m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!" </w:t>
      </w:r>
      <w:r w:rsidR="0045384E" w:rsidRPr="00DA3A25">
        <w:rPr>
          <w:rFonts w:cs="Arial"/>
          <w:sz w:val="20"/>
          <w:szCs w:val="20"/>
        </w:rPr>
        <w:t xml:space="preserve">How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an we know</w:t>
      </w:r>
      <w:r w:rsidR="00C87498" w:rsidRPr="00DA3A25">
        <w:rPr>
          <w:rFonts w:cs="Arial"/>
          <w:sz w:val="20"/>
          <w:szCs w:val="20"/>
        </w:rPr>
        <w:t xml:space="preserve"> for sure</w:t>
      </w:r>
      <w:r w:rsidRPr="00DA3A25">
        <w:rPr>
          <w:rFonts w:cs="Arial"/>
          <w:sz w:val="20"/>
          <w:szCs w:val="20"/>
        </w:rPr>
        <w:t xml:space="preserve"> wh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 xml:space="preserve">was </w:t>
      </w:r>
      <w:r w:rsidR="00CC0F69" w:rsidRPr="00DA3A25">
        <w:rPr>
          <w:rFonts w:cs="Arial"/>
          <w:sz w:val="20"/>
          <w:szCs w:val="20"/>
        </w:rPr>
        <w:t xml:space="preserve">in </w:t>
      </w:r>
      <w:r w:rsidR="00C87498" w:rsidRPr="00DA3A25">
        <w:rPr>
          <w:rFonts w:cs="Arial"/>
          <w:sz w:val="20"/>
          <w:szCs w:val="20"/>
        </w:rPr>
        <w:t>hi</w:t>
      </w:r>
      <w:r w:rsidRPr="00DA3A25">
        <w:rPr>
          <w:rFonts w:cs="Arial"/>
          <w:sz w:val="20"/>
          <w:szCs w:val="20"/>
        </w:rPr>
        <w:t xml:space="preserve">s mind when he </w:t>
      </w:r>
      <w:r w:rsidR="00DA65D8" w:rsidRPr="00DA3A25">
        <w:rPr>
          <w:rFonts w:cs="Arial"/>
          <w:sz w:val="20"/>
          <w:szCs w:val="20"/>
        </w:rPr>
        <w:t>s</w:t>
      </w:r>
      <w:r w:rsidRPr="00DA3A25">
        <w:rPr>
          <w:rFonts w:cs="Arial"/>
          <w:sz w:val="20"/>
          <w:szCs w:val="20"/>
        </w:rPr>
        <w:t xml:space="preserve">ai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</w:t>
      </w:r>
      <w:r w:rsidR="00DA65D8" w:rsidRPr="00DA3A25">
        <w:rPr>
          <w:rFonts w:cs="Arial"/>
          <w:sz w:val="20"/>
          <w:szCs w:val="20"/>
        </w:rPr>
        <w:t>is</w:t>
      </w:r>
      <w:r w:rsidRPr="00DA3A25">
        <w:rPr>
          <w:rFonts w:cs="Arial"/>
          <w:sz w:val="20"/>
          <w:szCs w:val="20"/>
        </w:rPr>
        <w:t xml:space="preserve">? </w:t>
      </w:r>
      <w:r w:rsidR="0045384E" w:rsidRPr="00DA3A25">
        <w:rPr>
          <w:rFonts w:cs="Arial"/>
          <w:sz w:val="20"/>
          <w:szCs w:val="20"/>
        </w:rPr>
        <w:t xml:space="preserve">We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45384E" w:rsidRPr="00DA3A25">
        <w:rPr>
          <w:rFonts w:cs="Arial"/>
          <w:sz w:val="20"/>
          <w:szCs w:val="20"/>
        </w:rPr>
        <w:t xml:space="preserve">an </w:t>
      </w:r>
      <w:r w:rsidR="00151187" w:rsidRPr="00DA3A25">
        <w:rPr>
          <w:rFonts w:cs="Arial"/>
          <w:sz w:val="20"/>
          <w:szCs w:val="20"/>
        </w:rPr>
        <w:t xml:space="preserve">let </w:t>
      </w:r>
      <w:r w:rsidR="00585B49" w:rsidRPr="00DA3A25">
        <w:rPr>
          <w:rFonts w:cs="Arial"/>
          <w:sz w:val="20"/>
          <w:szCs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585B49" w:rsidRPr="00DA3A25">
        <w:rPr>
          <w:rFonts w:cs="Arial"/>
          <w:sz w:val="20"/>
          <w:szCs w:val="20"/>
        </w:rPr>
        <w:t>p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85B49" w:rsidRPr="00DA3A25">
        <w:rPr>
          <w:rFonts w:cs="Arial"/>
          <w:sz w:val="20"/>
          <w:szCs w:val="20"/>
        </w:rPr>
        <w:t xml:space="preserve">ur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CC0F69" w:rsidRPr="00DA3A25">
        <w:rPr>
          <w:rFonts w:cs="Arial"/>
          <w:sz w:val="20"/>
          <w:szCs w:val="20"/>
        </w:rPr>
        <w:t>ea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CC0F69" w:rsidRPr="00DA3A25">
        <w:rPr>
          <w:rFonts w:cs="Arial"/>
          <w:sz w:val="20"/>
          <w:szCs w:val="20"/>
        </w:rPr>
        <w:t xml:space="preserve">h u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DB3E92" w:rsidRPr="00DA3A25">
        <w:rPr>
          <w:rFonts w:cs="Arial"/>
          <w:sz w:val="20"/>
          <w:szCs w:val="20"/>
        </w:rPr>
        <w:t xml:space="preserve">o see </w:t>
      </w:r>
      <w:r w:rsidR="00151187" w:rsidRPr="00DA3A25">
        <w:rPr>
          <w:rFonts w:cs="Arial"/>
          <w:sz w:val="20"/>
          <w:szCs w:val="20"/>
        </w:rPr>
        <w:t>Jesus'</w:t>
      </w:r>
      <w:r w:rsidR="00DB3E92" w:rsidRPr="00DA3A25">
        <w:rPr>
          <w:rFonts w:cs="Arial"/>
          <w:sz w:val="20"/>
          <w:szCs w:val="20"/>
        </w:rPr>
        <w:t xml:space="preserve"> words </w:t>
      </w:r>
      <w:r w:rsidR="00833E27" w:rsidRPr="00DA3A25">
        <w:rPr>
          <w:rFonts w:cs="Arial"/>
          <w:spacing w:val="2"/>
          <w:sz w:val="20"/>
        </w:rPr>
        <w:t>fr</w:t>
      </w:r>
      <w:r w:rsidR="0020266C" w:rsidRPr="00DA3A25">
        <w:rPr>
          <w:rFonts w:cs="Arial"/>
          <w:sz w:val="20"/>
          <w:szCs w:val="20"/>
        </w:rPr>
        <w:t xml:space="preserve">om </w:t>
      </w:r>
      <w:r w:rsidR="00DB3E92" w:rsidRPr="00DA3A25">
        <w:rPr>
          <w:rFonts w:cs="Arial"/>
          <w:i/>
          <w:iCs/>
          <w:sz w:val="20"/>
          <w:szCs w:val="20"/>
        </w:rPr>
        <w:t>his</w:t>
      </w:r>
      <w:r w:rsidR="00DB3E92" w:rsidRPr="00DA3A25">
        <w:rPr>
          <w:rFonts w:cs="Arial"/>
          <w:sz w:val="20"/>
          <w:szCs w:val="20"/>
        </w:rPr>
        <w:t xml:space="preserve"> point of view</w:t>
      </w:r>
      <w:r w:rsidRPr="00DA3A25">
        <w:rPr>
          <w:rFonts w:cs="Arial"/>
          <w:sz w:val="20"/>
          <w:szCs w:val="20"/>
        </w:rPr>
        <w:t>.</w:t>
      </w:r>
    </w:p>
    <w:p w14:paraId="083F54F3" w14:textId="77777777" w:rsidR="0078742E" w:rsidRPr="00DA3A25" w:rsidRDefault="0078742E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5AE77A79" w14:textId="3EC1F70E" w:rsidR="009127F3" w:rsidRPr="00DA3A25" w:rsidRDefault="009127F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He knew he would 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ise </w:t>
      </w:r>
      <w:r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om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dead on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i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d day! On mul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iple o</w:t>
      </w:r>
      <w:r w:rsidRPr="00DA3A25">
        <w:rPr>
          <w:rFonts w:cs="Arial"/>
          <w:spacing w:val="2"/>
          <w:sz w:val="20"/>
          <w:szCs w:val="20"/>
        </w:rPr>
        <w:t>cc</w:t>
      </w:r>
      <w:r w:rsidRPr="00DA3A25">
        <w:rPr>
          <w:rFonts w:cs="Arial"/>
          <w:sz w:val="20"/>
          <w:szCs w:val="20"/>
        </w:rPr>
        <w:t xml:space="preserve">asions Jesus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augh</w:t>
      </w:r>
      <w:r w:rsidRPr="00DA3A25">
        <w:rPr>
          <w:rFonts w:cs="Arial"/>
          <w:spacing w:val="-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 his dis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iples, he would 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ise </w:t>
      </w:r>
      <w:r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om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dead on "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i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d day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6:21, e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al.)</w:t>
      </w:r>
      <w:r w:rsidRPr="00DA3A25">
        <w:rPr>
          <w:rFonts w:cs="Arial"/>
          <w:sz w:val="20"/>
          <w:szCs w:val="20"/>
        </w:rPr>
        <w:t>,</w:t>
      </w:r>
      <w:r w:rsidR="007701E0" w:rsidRPr="00DA3A25">
        <w:rPr>
          <w:rFonts w:cs="Arial"/>
          <w:sz w:val="20"/>
          <w:szCs w:val="20"/>
        </w:rPr>
        <w:t xml:space="preserve"> </w:t>
      </w:r>
      <w:r w:rsidR="00277BFF" w:rsidRPr="00DA3A25">
        <w:rPr>
          <w:rFonts w:cs="Arial"/>
          <w:sz w:val="20"/>
          <w:szCs w:val="20"/>
        </w:rPr>
        <w:t>yet</w:t>
      </w:r>
      <w:r w:rsidR="000A4C16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A4C16" w:rsidRPr="00DA3A25">
        <w:rPr>
          <w:rFonts w:cs="Arial"/>
          <w:sz w:val="20"/>
          <w:szCs w:val="20"/>
        </w:rPr>
        <w:t xml:space="preserve">hey did not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A4C16" w:rsidRPr="00DA3A25">
        <w:rPr>
          <w:rFonts w:cs="Arial"/>
          <w:sz w:val="20"/>
          <w:szCs w:val="20"/>
        </w:rPr>
        <w:t xml:space="preserve">ak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A4C16" w:rsidRPr="00DA3A25">
        <w:rPr>
          <w:rFonts w:cs="Arial"/>
          <w:sz w:val="20"/>
          <w:szCs w:val="20"/>
        </w:rPr>
        <w:t xml:space="preserve">hi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A4C16" w:rsidRPr="00DA3A25">
        <w:rPr>
          <w:rFonts w:cs="Arial"/>
          <w:sz w:val="20"/>
          <w:szCs w:val="20"/>
        </w:rPr>
        <w:t>o he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  <w:szCs w:val="20"/>
        </w:rPr>
        <w:t>.</w:t>
      </w:r>
    </w:p>
    <w:p w14:paraId="7D5261E0" w14:textId="77777777" w:rsidR="009127F3" w:rsidRPr="00DA3A25" w:rsidRDefault="009127F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2EADC0A4" w14:textId="47CAA245" w:rsidR="00934F06" w:rsidRPr="00DA3A25" w:rsidRDefault="00277BFF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But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A568A6" w:rsidRPr="00DA3A25">
        <w:rPr>
          <w:rFonts w:cs="Arial"/>
          <w:sz w:val="20"/>
          <w:szCs w:val="20"/>
        </w:rPr>
        <w:t xml:space="preserve">his </w:t>
      </w:r>
      <w:r w:rsidRPr="00DA3A25">
        <w:rPr>
          <w:rFonts w:cs="Arial"/>
          <w:sz w:val="20"/>
          <w:szCs w:val="20"/>
        </w:rPr>
        <w:t xml:space="preserve">must </w:t>
      </w:r>
      <w:r w:rsidR="00A568A6" w:rsidRPr="00DA3A25">
        <w:rPr>
          <w:rFonts w:cs="Arial"/>
          <w:sz w:val="20"/>
          <w:szCs w:val="20"/>
        </w:rPr>
        <w:t xml:space="preserve">be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nsider</w:t>
      </w:r>
      <w:r w:rsidR="00A568A6" w:rsidRPr="00DA3A25">
        <w:rPr>
          <w:rFonts w:cs="Arial"/>
          <w:sz w:val="20"/>
          <w:szCs w:val="20"/>
        </w:rPr>
        <w:t>ed</w:t>
      </w:r>
      <w:r w:rsidRPr="00DA3A25">
        <w:rPr>
          <w:rFonts w:cs="Arial"/>
          <w:sz w:val="20"/>
          <w:szCs w:val="20"/>
        </w:rPr>
        <w:t xml:space="preserve"> be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ause </w:t>
      </w:r>
      <w:r w:rsidR="00A568A6" w:rsidRPr="00DA3A25">
        <w:rPr>
          <w:rFonts w:cs="Arial"/>
          <w:sz w:val="20"/>
          <w:szCs w:val="20"/>
        </w:rPr>
        <w:t xml:space="preserve">it </w:t>
      </w:r>
      <w:r w:rsidR="00E539D2" w:rsidRPr="00DA3A25">
        <w:rPr>
          <w:rFonts w:cs="Arial"/>
          <w:sz w:val="20"/>
          <w:szCs w:val="20"/>
        </w:rPr>
        <w:t xml:space="preserve">gives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E539D2" w:rsidRPr="00DA3A25">
        <w:rPr>
          <w:rFonts w:cs="Arial"/>
          <w:sz w:val="20"/>
          <w:szCs w:val="20"/>
        </w:rPr>
        <w:t>on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E539D2" w:rsidRPr="00DA3A25">
        <w:rPr>
          <w:rFonts w:cs="Arial"/>
          <w:sz w:val="20"/>
          <w:szCs w:val="20"/>
        </w:rPr>
        <w:t>ext</w:t>
      </w:r>
      <w:r w:rsidR="000A4C16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A4C16" w:rsidRPr="00DA3A25">
        <w:rPr>
          <w:rFonts w:cs="Arial"/>
          <w:sz w:val="20"/>
          <w:szCs w:val="20"/>
        </w:rPr>
        <w:t xml:space="preserve">o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wo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ds </w:t>
      </w:r>
      <w:r w:rsidR="00E539D2" w:rsidRPr="00DA3A25">
        <w:rPr>
          <w:rFonts w:cs="Arial"/>
          <w:sz w:val="20"/>
          <w:szCs w:val="20"/>
        </w:rPr>
        <w:t xml:space="preserve">Jesus </w:t>
      </w:r>
      <w:r w:rsidR="009127F3" w:rsidRPr="00DA3A25">
        <w:rPr>
          <w:rFonts w:cs="Arial"/>
          <w:sz w:val="20"/>
          <w:szCs w:val="20"/>
        </w:rPr>
        <w:t xml:space="preserve">spoke </w:t>
      </w:r>
      <w:r w:rsidR="009127F3" w:rsidRPr="00DA3A25">
        <w:rPr>
          <w:rFonts w:cs="Arial"/>
          <w:spacing w:val="4"/>
          <w:sz w:val="20"/>
          <w:szCs w:val="20"/>
        </w:rPr>
        <w:t>f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om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he </w:t>
      </w:r>
      <w:r w:rsidR="009127F3" w:rsidRPr="00DA3A25">
        <w:rPr>
          <w:rFonts w:cs="Arial"/>
          <w:spacing w:val="2"/>
          <w:sz w:val="20"/>
          <w:szCs w:val="20"/>
        </w:rPr>
        <w:t>cr</w:t>
      </w:r>
      <w:r w:rsidR="009127F3" w:rsidRPr="00DA3A25">
        <w:rPr>
          <w:rFonts w:cs="Arial"/>
          <w:sz w:val="20"/>
          <w:szCs w:val="20"/>
        </w:rPr>
        <w:t xml:space="preserve">oss. </w:t>
      </w:r>
      <w:r w:rsidR="006B4266" w:rsidRPr="00DA3A25">
        <w:rPr>
          <w:rFonts w:cs="Arial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aking a</w:t>
      </w:r>
      <w:r w:rsidR="009127F3" w:rsidRPr="00DA3A25">
        <w:rPr>
          <w:rFonts w:cs="Arial"/>
          <w:spacing w:val="2"/>
          <w:sz w:val="20"/>
          <w:szCs w:val="20"/>
        </w:rPr>
        <w:t>cc</w:t>
      </w:r>
      <w:r w:rsidR="009127F3" w:rsidRPr="00DA3A25">
        <w:rPr>
          <w:rFonts w:cs="Arial"/>
          <w:sz w:val="20"/>
          <w:szCs w:val="20"/>
        </w:rPr>
        <w:t>oun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sz w:val="20"/>
          <w:szCs w:val="20"/>
        </w:rPr>
        <w:t>wha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6B4266" w:rsidRPr="00DA3A25">
        <w:rPr>
          <w:rFonts w:cs="Arial"/>
          <w:sz w:val="20"/>
          <w:szCs w:val="20"/>
        </w:rPr>
        <w:t>Jesus</w:t>
      </w:r>
      <w:r w:rsidR="009127F3" w:rsidRPr="00DA3A25">
        <w:rPr>
          <w:rFonts w:cs="Arial"/>
          <w:sz w:val="20"/>
          <w:szCs w:val="20"/>
        </w:rPr>
        <w:t xml:space="preserve"> knew</w:t>
      </w:r>
      <w:r w:rsidR="006B4266" w:rsidRPr="00DA3A25">
        <w:rPr>
          <w:rFonts w:cs="Arial"/>
          <w:sz w:val="20"/>
          <w:szCs w:val="20"/>
        </w:rPr>
        <w:t xml:space="preserve"> enables u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B4266" w:rsidRPr="00DA3A25">
        <w:rPr>
          <w:rFonts w:cs="Arial"/>
          <w:sz w:val="20"/>
          <w:szCs w:val="20"/>
        </w:rPr>
        <w:t xml:space="preserve">o </w:t>
      </w:r>
      <w:r w:rsidR="009127F3" w:rsidRPr="00DA3A25">
        <w:rPr>
          <w:rFonts w:cs="Arial"/>
          <w:sz w:val="20"/>
          <w:szCs w:val="20"/>
        </w:rPr>
        <w:t>see his wo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ds </w:t>
      </w:r>
      <w:r w:rsidR="009127F3" w:rsidRPr="00DA3A25">
        <w:rPr>
          <w:rFonts w:cs="Arial"/>
          <w:iCs/>
          <w:spacing w:val="4"/>
          <w:sz w:val="20"/>
          <w:szCs w:val="20"/>
        </w:rPr>
        <w:t>f</w:t>
      </w:r>
      <w:r w:rsidR="009127F3" w:rsidRPr="00DA3A25">
        <w:rPr>
          <w:rFonts w:cs="Arial"/>
          <w:iCs/>
          <w:spacing w:val="2"/>
          <w:sz w:val="20"/>
          <w:szCs w:val="20"/>
        </w:rPr>
        <w:t>r</w:t>
      </w:r>
      <w:r w:rsidR="009127F3" w:rsidRPr="00DA3A25">
        <w:rPr>
          <w:rFonts w:cs="Arial"/>
          <w:iCs/>
          <w:sz w:val="20"/>
          <w:szCs w:val="20"/>
        </w:rPr>
        <w:t>om his poin</w:t>
      </w:r>
      <w:r w:rsidR="009127F3" w:rsidRPr="00DA3A25">
        <w:rPr>
          <w:rFonts w:cs="Arial"/>
          <w:iCs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iCs/>
          <w:sz w:val="20"/>
          <w:szCs w:val="20"/>
        </w:rPr>
        <w:t>o</w:t>
      </w:r>
      <w:r w:rsidR="009127F3" w:rsidRPr="00DA3A25">
        <w:rPr>
          <w:rFonts w:cs="Arial"/>
          <w:iCs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iCs/>
          <w:sz w:val="20"/>
          <w:szCs w:val="20"/>
        </w:rPr>
        <w:t>view</w:t>
      </w:r>
      <w:r w:rsidR="009127F3" w:rsidRPr="00DA3A25">
        <w:rPr>
          <w:rFonts w:cs="Arial"/>
          <w:sz w:val="20"/>
          <w:szCs w:val="20"/>
        </w:rPr>
        <w:t xml:space="preserve">. When </w:t>
      </w:r>
      <w:r w:rsidR="00E42F53" w:rsidRPr="00DA3A25">
        <w:rPr>
          <w:rFonts w:cs="Arial"/>
          <w:sz w:val="20"/>
          <w:szCs w:val="20"/>
        </w:rPr>
        <w:t>Jesus</w:t>
      </w:r>
      <w:r w:rsidR="009127F3" w:rsidRPr="00DA3A25">
        <w:rPr>
          <w:rFonts w:cs="Arial"/>
          <w:sz w:val="20"/>
          <w:szCs w:val="20"/>
        </w:rPr>
        <w:t xml:space="preserve"> was </w:t>
      </w:r>
      <w:r w:rsidR="00780E28" w:rsidRPr="00DA3A25">
        <w:rPr>
          <w:rFonts w:cs="Arial"/>
          <w:sz w:val="20"/>
          <w:szCs w:val="20"/>
        </w:rPr>
        <w:t>dying</w:t>
      </w:r>
      <w:r w:rsidR="009127F3" w:rsidRPr="00DA3A25">
        <w:rPr>
          <w:rFonts w:cs="Arial"/>
          <w:sz w:val="20"/>
          <w:szCs w:val="20"/>
        </w:rPr>
        <w:t>, he knew his mo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r's g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ie</w:t>
      </w:r>
      <w:r w:rsidR="009127F3" w:rsidRPr="00DA3A25">
        <w:rPr>
          <w:rFonts w:cs="Arial"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sz w:val="20"/>
          <w:szCs w:val="20"/>
        </w:rPr>
        <w:t xml:space="preserve">would be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u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ned in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o joy </w:t>
      </w:r>
      <w:r w:rsidR="00780E28" w:rsidRPr="00DA3A25">
        <w:rPr>
          <w:rFonts w:cs="Arial"/>
          <w:sz w:val="20"/>
          <w:szCs w:val="20"/>
        </w:rPr>
        <w:t xml:space="preserve">in les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80E28" w:rsidRPr="00DA3A25">
        <w:rPr>
          <w:rFonts w:cs="Arial"/>
          <w:sz w:val="20"/>
          <w:szCs w:val="20"/>
        </w:rPr>
        <w:t>han 72 hours</w:t>
      </w:r>
      <w:r w:rsidR="00E42F53" w:rsidRPr="00DA3A25">
        <w:rPr>
          <w:rFonts w:cs="Arial"/>
          <w:sz w:val="20"/>
          <w:szCs w:val="20"/>
        </w:rPr>
        <w:t>, so he was</w:t>
      </w:r>
      <w:r w:rsidR="001904AE" w:rsidRPr="00DA3A25">
        <w:rPr>
          <w:rFonts w:cs="Arial"/>
          <w:sz w:val="20"/>
          <w:szCs w:val="20"/>
        </w:rPr>
        <w:t xml:space="preserve"> </w:t>
      </w:r>
      <w:r w:rsidR="00E42F53" w:rsidRPr="00DA3A25">
        <w:rPr>
          <w:rFonts w:cs="Arial"/>
          <w:sz w:val="20"/>
          <w:szCs w:val="20"/>
        </w:rPr>
        <w:t xml:space="preserve">giving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dis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>iple "whom he loved"</w:t>
      </w:r>
      <w:r w:rsidR="00E42F53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 xml:space="preserve">a </w:t>
      </w:r>
      <w:r w:rsidR="009127F3" w:rsidRPr="00DA3A25">
        <w:rPr>
          <w:rFonts w:cs="Arial"/>
          <w:i/>
          <w:iCs/>
          <w:spacing w:val="4"/>
          <w:sz w:val="20"/>
          <w:szCs w:val="20"/>
        </w:rPr>
        <w:t>t</w:t>
      </w:r>
      <w:r w:rsidR="009127F3" w:rsidRPr="00DA3A25">
        <w:rPr>
          <w:rFonts w:cs="Arial"/>
          <w:i/>
          <w:iCs/>
          <w:sz w:val="20"/>
          <w:szCs w:val="20"/>
        </w:rPr>
        <w:t>empo</w:t>
      </w:r>
      <w:r w:rsidR="009127F3" w:rsidRPr="00DA3A25">
        <w:rPr>
          <w:rFonts w:cs="Arial"/>
          <w:i/>
          <w:iCs/>
          <w:spacing w:val="4"/>
          <w:sz w:val="20"/>
          <w:szCs w:val="20"/>
        </w:rPr>
        <w:t>r</w:t>
      </w:r>
      <w:r w:rsidR="009127F3" w:rsidRPr="00DA3A25">
        <w:rPr>
          <w:rFonts w:cs="Arial"/>
          <w:i/>
          <w:iCs/>
          <w:sz w:val="20"/>
          <w:szCs w:val="20"/>
        </w:rPr>
        <w:t>a</w:t>
      </w:r>
      <w:r w:rsidR="009127F3" w:rsidRPr="00DA3A25">
        <w:rPr>
          <w:rFonts w:cs="Arial"/>
          <w:i/>
          <w:iCs/>
          <w:spacing w:val="6"/>
          <w:sz w:val="20"/>
          <w:szCs w:val="20"/>
        </w:rPr>
        <w:t>r</w:t>
      </w:r>
      <w:r w:rsidR="009127F3" w:rsidRPr="00DA3A25">
        <w:rPr>
          <w:rFonts w:cs="Arial"/>
          <w:i/>
          <w:iCs/>
          <w:sz w:val="20"/>
          <w:szCs w:val="20"/>
        </w:rPr>
        <w:t>y</w:t>
      </w:r>
      <w:r w:rsidR="009127F3" w:rsidRPr="00DA3A25">
        <w:rPr>
          <w:rFonts w:cs="Arial"/>
          <w:sz w:val="20"/>
          <w:szCs w:val="20"/>
        </w:rPr>
        <w:t xml:space="preserve"> assignmen</w:t>
      </w:r>
      <w:r w:rsidR="009127F3" w:rsidRPr="00DA3A25">
        <w:rPr>
          <w:rFonts w:cs="Arial"/>
          <w:spacing w:val="6"/>
          <w:sz w:val="20"/>
          <w:szCs w:val="20"/>
        </w:rPr>
        <w:t>t</w:t>
      </w:r>
      <w:r w:rsidR="00565C07" w:rsidRPr="00DA3A25">
        <w:rPr>
          <w:rFonts w:cs="Arial"/>
          <w:sz w:val="20"/>
          <w:szCs w:val="20"/>
        </w:rPr>
        <w:t>!</w:t>
      </w:r>
      <w:r w:rsidR="009127F3" w:rsidRPr="00DA3A25">
        <w:rPr>
          <w:rFonts w:cs="Arial"/>
          <w:sz w:val="20"/>
          <w:szCs w:val="20"/>
        </w:rPr>
        <w:t xml:space="preserve"> </w:t>
      </w:r>
      <w:r w:rsidR="00934F06" w:rsidRPr="00DA3A25">
        <w:rPr>
          <w:rFonts w:cs="Arial"/>
          <w:sz w:val="20"/>
          <w:szCs w:val="20"/>
        </w:rPr>
        <w:t xml:space="preserve">He wa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34F06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>om</w:t>
      </w:r>
      <w:r w:rsidR="009127F3" w:rsidRPr="00DA3A25">
        <w:rPr>
          <w:rFonts w:cs="Arial"/>
          <w:spacing w:val="2"/>
          <w:sz w:val="20"/>
          <w:szCs w:val="20"/>
        </w:rPr>
        <w:t>f</w:t>
      </w:r>
      <w:r w:rsidR="009127F3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780E28" w:rsidRPr="00DA3A25">
        <w:rPr>
          <w:rFonts w:cs="Arial"/>
          <w:sz w:val="20"/>
          <w:szCs w:val="20"/>
        </w:rPr>
        <w:t>Ma</w:t>
      </w:r>
      <w:r w:rsidR="00780E28" w:rsidRPr="00DA3A25">
        <w:rPr>
          <w:rFonts w:cs="Arial"/>
          <w:spacing w:val="4"/>
          <w:sz w:val="20"/>
          <w:szCs w:val="20"/>
        </w:rPr>
        <w:t>r</w:t>
      </w:r>
      <w:r w:rsidR="00780E28" w:rsidRPr="00DA3A25">
        <w:rPr>
          <w:rFonts w:cs="Arial"/>
          <w:sz w:val="20"/>
          <w:szCs w:val="20"/>
        </w:rPr>
        <w:t>y</w:t>
      </w:r>
      <w:r w:rsidR="009127F3" w:rsidRPr="00DA3A25">
        <w:rPr>
          <w:rFonts w:cs="Arial"/>
          <w:spacing w:val="-2"/>
          <w:sz w:val="20"/>
          <w:szCs w:val="20"/>
        </w:rPr>
        <w:t xml:space="preserve"> </w:t>
      </w:r>
      <w:r w:rsidR="00780E28" w:rsidRPr="00DA3A25">
        <w:rPr>
          <w:rFonts w:cs="Arial"/>
          <w:sz w:val="20"/>
          <w:szCs w:val="20"/>
        </w:rPr>
        <w:t>du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780E28" w:rsidRPr="00DA3A25">
        <w:rPr>
          <w:rFonts w:cs="Arial"/>
          <w:sz w:val="20"/>
          <w:szCs w:val="20"/>
        </w:rPr>
        <w:t>ng</w:t>
      </w:r>
      <w:r w:rsidR="009127F3" w:rsidRPr="00DA3A25">
        <w:rPr>
          <w:rFonts w:cs="Arial"/>
          <w:sz w:val="20"/>
          <w:szCs w:val="20"/>
        </w:rPr>
        <w:t xml:space="preserve"> her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ime of g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ief</w:t>
      </w:r>
      <w:r w:rsidR="00934F06" w:rsidRPr="00DA3A25">
        <w:rPr>
          <w:rFonts w:cs="Arial"/>
          <w:sz w:val="20"/>
          <w:szCs w:val="20"/>
        </w:rPr>
        <w:t xml:space="preserve">, an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is did no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equi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e </w:t>
      </w:r>
      <w:r w:rsidR="0067709A" w:rsidRPr="00DA3A25">
        <w:rPr>
          <w:rFonts w:cs="Arial"/>
          <w:sz w:val="20"/>
          <w:szCs w:val="20"/>
        </w:rPr>
        <w:t>her</w:t>
      </w:r>
      <w:r w:rsidR="009127F3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o</w:t>
      </w:r>
      <w:r w:rsidR="001904AE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move in w</w:t>
      </w:r>
      <w:r w:rsidR="009127F3" w:rsidRPr="00DA3A25">
        <w:rPr>
          <w:rFonts w:cs="Arial"/>
          <w:spacing w:val="2"/>
          <w:sz w:val="20"/>
          <w:szCs w:val="20"/>
        </w:rPr>
        <w:t>i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h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is dis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>iple</w:t>
      </w:r>
      <w:r w:rsidR="002C4B1D" w:rsidRPr="00DA3A25">
        <w:rPr>
          <w:rFonts w:cs="Arial"/>
          <w:sz w:val="20"/>
          <w:szCs w:val="20"/>
        </w:rPr>
        <w:t xml:space="preserve">. </w:t>
      </w:r>
      <w:r w:rsidR="00106F08" w:rsidRPr="00DA3A25">
        <w:rPr>
          <w:rFonts w:cs="Arial"/>
          <w:sz w:val="20"/>
          <w:szCs w:val="20"/>
        </w:rPr>
        <w:t>[</w:t>
      </w:r>
      <w:r w:rsidR="00914460" w:rsidRPr="00DA3A25">
        <w:rPr>
          <w:rFonts w:cs="Arial"/>
          <w:sz w:val="20"/>
          <w:szCs w:val="20"/>
        </w:rPr>
        <w:t>No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14460" w:rsidRPr="00DA3A25">
        <w:rPr>
          <w:rFonts w:cs="Arial"/>
          <w:sz w:val="20"/>
          <w:szCs w:val="20"/>
        </w:rPr>
        <w:t xml:space="preserve">e: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06F08" w:rsidRPr="00DA3A25">
        <w:rPr>
          <w:rFonts w:cs="Arial"/>
          <w:sz w:val="20"/>
          <w:szCs w:val="20"/>
        </w:rPr>
        <w:t>h</w:t>
      </w:r>
      <w:r w:rsidR="00D37424" w:rsidRPr="00DA3A25">
        <w:rPr>
          <w:rFonts w:cs="Arial"/>
          <w:sz w:val="20"/>
          <w:szCs w:val="20"/>
        </w:rPr>
        <w:t>e dis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D37424" w:rsidRPr="00DA3A25">
        <w:rPr>
          <w:rFonts w:cs="Arial"/>
          <w:sz w:val="20"/>
          <w:szCs w:val="20"/>
        </w:rPr>
        <w:t>iple whom Jesus loved</w:t>
      </w:r>
      <w:r w:rsidR="00934F06" w:rsidRPr="00DA3A25">
        <w:rPr>
          <w:rFonts w:cs="Arial"/>
          <w:sz w:val="20"/>
          <w:szCs w:val="20"/>
        </w:rPr>
        <w:t xml:space="preserve"> </w:t>
      </w:r>
      <w:r w:rsidR="00347796" w:rsidRPr="00DA3A25">
        <w:rPr>
          <w:rFonts w:cs="Arial"/>
          <w:sz w:val="20"/>
          <w:szCs w:val="20"/>
        </w:rPr>
        <w:t xml:space="preserve">was not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06F08" w:rsidRPr="00DA3A25">
        <w:rPr>
          <w:rFonts w:cs="Arial"/>
          <w:sz w:val="20"/>
          <w:szCs w:val="20"/>
        </w:rPr>
        <w:t>he Apo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06F08" w:rsidRPr="00DA3A25">
        <w:rPr>
          <w:rFonts w:cs="Arial"/>
          <w:sz w:val="20"/>
          <w:szCs w:val="20"/>
        </w:rPr>
        <w:t>le John</w:t>
      </w:r>
      <w:r w:rsidR="00347796" w:rsidRPr="00DA3A25">
        <w:rPr>
          <w:rFonts w:cs="Arial"/>
          <w:sz w:val="20"/>
          <w:szCs w:val="20"/>
        </w:rPr>
        <w:t>,</w:t>
      </w:r>
      <w:r w:rsidR="00D37424" w:rsidRPr="00DA3A25">
        <w:rPr>
          <w:rFonts w:cs="Arial"/>
          <w:sz w:val="20"/>
          <w:szCs w:val="20"/>
        </w:rPr>
        <w:t xml:space="preserve"> as</w:t>
      </w:r>
      <w:r w:rsidR="00347796" w:rsidRPr="00DA3A25">
        <w:rPr>
          <w:rFonts w:cs="Arial"/>
          <w:sz w:val="20"/>
          <w:szCs w:val="20"/>
        </w:rPr>
        <w:t xml:space="preserve"> </w:t>
      </w:r>
      <w:r w:rsidR="00D37424" w:rsidRPr="00DA3A25">
        <w:rPr>
          <w:rFonts w:cs="Arial"/>
          <w:sz w:val="20"/>
          <w:szCs w:val="20"/>
        </w:rPr>
        <w:t xml:space="preserve">many assume. </w:t>
      </w:r>
      <w:r w:rsidR="007B3C44" w:rsidRPr="00DA3A25">
        <w:rPr>
          <w:rFonts w:cs="Arial"/>
          <w:sz w:val="20"/>
          <w:szCs w:val="20"/>
        </w:rPr>
        <w:t>For</w:t>
      </w:r>
      <w:r w:rsidR="004854AC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854AC" w:rsidRPr="00DA3A25">
        <w:rPr>
          <w:rFonts w:cs="Arial"/>
          <w:sz w:val="20"/>
          <w:szCs w:val="20"/>
        </w:rPr>
        <w:t xml:space="preserve">he </w:t>
      </w:r>
      <w:r w:rsidR="00B5395E" w:rsidRPr="00DA3A25">
        <w:rPr>
          <w:rFonts w:cs="Arial"/>
          <w:sz w:val="20"/>
          <w:szCs w:val="20"/>
        </w:rPr>
        <w:t>bibli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B5395E" w:rsidRPr="00DA3A25">
        <w:rPr>
          <w:rFonts w:cs="Arial"/>
          <w:sz w:val="20"/>
          <w:szCs w:val="20"/>
        </w:rPr>
        <w:t xml:space="preserve">al proof o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B5395E" w:rsidRPr="00DA3A25">
        <w:rPr>
          <w:rFonts w:cs="Arial"/>
          <w:sz w:val="20"/>
          <w:szCs w:val="20"/>
        </w:rPr>
        <w:t xml:space="preserve">his </w:t>
      </w:r>
      <w:r w:rsidR="007B3C44" w:rsidRPr="00DA3A25">
        <w:rPr>
          <w:rFonts w:cs="Arial"/>
          <w:sz w:val="20"/>
          <w:szCs w:val="20"/>
        </w:rPr>
        <w:t>see</w:t>
      </w:r>
      <w:r w:rsidR="004854AC" w:rsidRPr="00DA3A25">
        <w:rPr>
          <w:rFonts w:cs="Arial"/>
          <w:sz w:val="20"/>
          <w:szCs w:val="20"/>
        </w:rPr>
        <w:t xml:space="preserve"> </w:t>
      </w:r>
      <w:r w:rsidR="00B5395E" w:rsidRPr="00DA3A25">
        <w:rPr>
          <w:rFonts w:cs="Arial"/>
          <w:sz w:val="20"/>
          <w:szCs w:val="20"/>
        </w:rPr>
        <w:t>TDWJL.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B5395E" w:rsidRPr="00DA3A25">
        <w:rPr>
          <w:rFonts w:cs="Arial"/>
          <w:sz w:val="20"/>
          <w:szCs w:val="20"/>
        </w:rPr>
        <w:t xml:space="preserve">om.] </w:t>
      </w:r>
    </w:p>
    <w:p w14:paraId="31B64310" w14:textId="77777777" w:rsidR="00934F06" w:rsidRPr="00DA3A25" w:rsidRDefault="00934F06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520435F0" w14:textId="02FABF27" w:rsidR="009127F3" w:rsidRPr="00DA3A25" w:rsidRDefault="002D4361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>When M</w:t>
      </w:r>
      <w:r w:rsidR="004854AC" w:rsidRPr="00DA3A25">
        <w:rPr>
          <w:rFonts w:cs="Arial"/>
          <w:sz w:val="20"/>
          <w:szCs w:val="20"/>
        </w:rPr>
        <w:t>a</w:t>
      </w:r>
      <w:r w:rsidR="004854AC" w:rsidRPr="00DA3A25">
        <w:rPr>
          <w:rFonts w:cs="Arial"/>
          <w:spacing w:val="4"/>
          <w:sz w:val="20"/>
          <w:szCs w:val="20"/>
        </w:rPr>
        <w:t>r</w:t>
      </w:r>
      <w:r w:rsidR="004854AC" w:rsidRPr="00DA3A25">
        <w:rPr>
          <w:rFonts w:cs="Arial"/>
          <w:sz w:val="20"/>
          <w:szCs w:val="20"/>
        </w:rPr>
        <w:t xml:space="preserve">y, </w:t>
      </w:r>
      <w:r w:rsidR="009127F3" w:rsidRPr="00DA3A25">
        <w:rPr>
          <w:rFonts w:cs="Arial"/>
          <w:sz w:val="20"/>
          <w:szCs w:val="20"/>
        </w:rPr>
        <w:t>Jesus' b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s</w:t>
      </w:r>
      <w:r w:rsidR="004854AC" w:rsidRPr="00DA3A25">
        <w:rPr>
          <w:rFonts w:cs="Arial"/>
          <w:sz w:val="20"/>
          <w:szCs w:val="20"/>
        </w:rPr>
        <w:t>,</w:t>
      </w:r>
      <w:r w:rsidR="00567BD7" w:rsidRPr="00DA3A25">
        <w:rPr>
          <w:rFonts w:cs="Arial"/>
          <w:sz w:val="20"/>
          <w:szCs w:val="20"/>
        </w:rPr>
        <w:t xml:space="preserve"> and</w:t>
      </w:r>
      <w:r w:rsidR="009127F3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67BD7" w:rsidRPr="00DA3A25">
        <w:rPr>
          <w:rFonts w:cs="Arial"/>
          <w:sz w:val="20"/>
          <w:szCs w:val="20"/>
        </w:rPr>
        <w:t>he dis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567BD7" w:rsidRPr="00DA3A25">
        <w:rPr>
          <w:rFonts w:cs="Arial"/>
          <w:sz w:val="20"/>
          <w:szCs w:val="20"/>
        </w:rPr>
        <w:t>iples</w:t>
      </w:r>
      <w:r w:rsidR="001B5624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lea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n</w:t>
      </w:r>
      <w:r w:rsidRPr="00DA3A25">
        <w:rPr>
          <w:rFonts w:cs="Arial"/>
          <w:sz w:val="20"/>
          <w:szCs w:val="20"/>
        </w:rPr>
        <w:t>ed</w:t>
      </w:r>
      <w:r w:rsidR="009127F3" w:rsidRPr="00DA3A25">
        <w:rPr>
          <w:rFonts w:cs="Arial"/>
          <w:sz w:val="20"/>
          <w:szCs w:val="20"/>
        </w:rPr>
        <w:t xml:space="preserve"> </w:t>
      </w:r>
      <w:r w:rsidR="004854AC" w:rsidRPr="00DA3A25">
        <w:rPr>
          <w:rFonts w:cs="Arial"/>
          <w:spacing w:val="4"/>
          <w:sz w:val="20"/>
          <w:szCs w:val="20"/>
        </w:rPr>
        <w:t>about</w:t>
      </w:r>
      <w:r w:rsidR="009127F3" w:rsidRPr="00DA3A25">
        <w:rPr>
          <w:rFonts w:cs="Arial"/>
          <w:spacing w:val="-2"/>
          <w:sz w:val="20"/>
          <w:szCs w:val="20"/>
        </w:rPr>
        <w:t xml:space="preserve"> </w:t>
      </w:r>
      <w:r w:rsidR="001904AE" w:rsidRPr="00DA3A25">
        <w:rPr>
          <w:rFonts w:cs="Arial"/>
          <w:sz w:val="20"/>
          <w:szCs w:val="20"/>
        </w:rPr>
        <w:t>his</w:t>
      </w:r>
      <w:r w:rsidR="009127F3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esu</w:t>
      </w:r>
      <w:r w:rsidR="009127F3" w:rsidRPr="00DA3A25">
        <w:rPr>
          <w:rFonts w:cs="Arial"/>
          <w:spacing w:val="2"/>
          <w:sz w:val="20"/>
          <w:szCs w:val="20"/>
        </w:rPr>
        <w:t>rr</w:t>
      </w:r>
      <w:r w:rsidR="009127F3" w:rsidRPr="00DA3A25">
        <w:rPr>
          <w:rFonts w:cs="Arial"/>
          <w:sz w:val="20"/>
          <w:szCs w:val="20"/>
        </w:rPr>
        <w:t>e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ion</w:t>
      </w:r>
      <w:r w:rsidRPr="00DA3A25">
        <w:rPr>
          <w:rFonts w:cs="Arial"/>
          <w:sz w:val="20"/>
          <w:szCs w:val="20"/>
        </w:rPr>
        <w:t>, it</w:t>
      </w:r>
      <w:r w:rsidR="004854AC" w:rsidRPr="00DA3A25">
        <w:rPr>
          <w:rFonts w:cs="Arial"/>
          <w:sz w:val="20"/>
          <w:szCs w:val="20"/>
        </w:rPr>
        <w:t xml:space="preserve"> </w:t>
      </w:r>
      <w:r w:rsidR="00567BD7" w:rsidRPr="00DA3A25">
        <w:rPr>
          <w:rFonts w:cs="Arial"/>
          <w:sz w:val="20"/>
          <w:szCs w:val="20"/>
        </w:rPr>
        <w:t xml:space="preserve">would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567BD7" w:rsidRPr="00DA3A25">
        <w:rPr>
          <w:rFonts w:cs="Arial"/>
          <w:sz w:val="20"/>
          <w:szCs w:val="20"/>
        </w:rPr>
        <w:t>hange 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yt</w:t>
      </w:r>
      <w:r w:rsidR="00567BD7" w:rsidRPr="00DA3A25">
        <w:rPr>
          <w:rFonts w:cs="Arial"/>
          <w:sz w:val="20"/>
          <w:szCs w:val="20"/>
        </w:rPr>
        <w:t xml:space="preserve">hing for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67BD7" w:rsidRPr="00DA3A25">
        <w:rPr>
          <w:rFonts w:cs="Arial"/>
          <w:sz w:val="20"/>
          <w:szCs w:val="20"/>
        </w:rPr>
        <w:t>hem</w:t>
      </w:r>
      <w:r w:rsidRPr="00DA3A25">
        <w:rPr>
          <w:rFonts w:cs="Arial"/>
          <w:sz w:val="20"/>
          <w:szCs w:val="20"/>
        </w:rPr>
        <w:t xml:space="preserve">. </w:t>
      </w:r>
      <w:r w:rsidR="009127F3" w:rsidRPr="00DA3A25">
        <w:rPr>
          <w:rFonts w:cs="Arial"/>
          <w:sz w:val="20"/>
          <w:szCs w:val="20"/>
        </w:rPr>
        <w:t>Ma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y</w:t>
      </w:r>
      <w:r w:rsidR="009127F3" w:rsidRPr="00DA3A25">
        <w:rPr>
          <w:rFonts w:cs="Arial"/>
          <w:spacing w:val="-2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was no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z w:val="20"/>
          <w:szCs w:val="20"/>
        </w:rPr>
        <w:t xml:space="preserve">going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o be le</w:t>
      </w:r>
      <w:r w:rsidR="009127F3" w:rsidRPr="00DA3A25">
        <w:rPr>
          <w:rFonts w:cs="Arial"/>
          <w:spacing w:val="4"/>
          <w:sz w:val="20"/>
          <w:szCs w:val="20"/>
        </w:rPr>
        <w:t>f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z w:val="20"/>
          <w:szCs w:val="20"/>
        </w:rPr>
        <w:t>des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pacing w:val="2"/>
          <w:sz w:val="20"/>
          <w:szCs w:val="20"/>
        </w:rPr>
        <w:t>i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pacing w:val="2"/>
          <w:sz w:val="20"/>
          <w:szCs w:val="20"/>
        </w:rPr>
        <w:t>u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e</w:t>
      </w:r>
      <w:r w:rsidRPr="00DA3A25">
        <w:rPr>
          <w:rFonts w:cs="Arial"/>
          <w:sz w:val="20"/>
          <w:szCs w:val="20"/>
        </w:rPr>
        <w:t xml:space="preserve">, and Jesus surely knew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is. </w:t>
      </w:r>
      <w:r w:rsidR="00BD5FF3" w:rsidRPr="00DA3A25">
        <w:rPr>
          <w:rFonts w:cs="Arial"/>
          <w:sz w:val="20"/>
          <w:szCs w:val="20"/>
        </w:rPr>
        <w:t xml:space="preserve">In </w:t>
      </w:r>
      <w:r w:rsidR="009127F3" w:rsidRPr="00DA3A25">
        <w:rPr>
          <w:rFonts w:cs="Arial"/>
          <w:sz w:val="20"/>
          <w:szCs w:val="20"/>
        </w:rPr>
        <w:t>A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s 1:14</w:t>
      </w:r>
      <w:r w:rsidR="00BD5FF3" w:rsidRPr="00DA3A25">
        <w:rPr>
          <w:rFonts w:cs="Arial"/>
          <w:sz w:val="20"/>
          <w:szCs w:val="20"/>
        </w:rPr>
        <w:t>,</w:t>
      </w:r>
      <w:r w:rsidR="009127F3"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 xml:space="preserve">we ar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ld,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apos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les "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>on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inued w</w:t>
      </w:r>
      <w:r w:rsidR="009127F3" w:rsidRPr="00DA3A25">
        <w:rPr>
          <w:rFonts w:cs="Arial"/>
          <w:spacing w:val="2"/>
          <w:sz w:val="20"/>
          <w:szCs w:val="20"/>
        </w:rPr>
        <w:t>i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 one a</w:t>
      </w:r>
      <w:r w:rsidR="009127F3" w:rsidRPr="00DA3A25">
        <w:rPr>
          <w:rFonts w:cs="Arial"/>
          <w:spacing w:val="2"/>
          <w:sz w:val="20"/>
          <w:szCs w:val="20"/>
        </w:rPr>
        <w:t>cc</w:t>
      </w:r>
      <w:r w:rsidR="009127F3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d in p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aye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z w:val="20"/>
          <w:szCs w:val="20"/>
        </w:rPr>
        <w:t>and suppli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>a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ion, w</w:t>
      </w:r>
      <w:r w:rsidR="009127F3" w:rsidRPr="00DA3A25">
        <w:rPr>
          <w:rFonts w:cs="Arial"/>
          <w:spacing w:val="2"/>
          <w:sz w:val="20"/>
          <w:szCs w:val="20"/>
        </w:rPr>
        <w:t>i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h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women, and Ma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y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mo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sz w:val="20"/>
          <w:szCs w:val="20"/>
        </w:rPr>
        <w:t>Jesus, and w</w:t>
      </w:r>
      <w:r w:rsidR="009127F3" w:rsidRPr="00DA3A25">
        <w:rPr>
          <w:rFonts w:cs="Arial"/>
          <w:spacing w:val="2"/>
          <w:sz w:val="20"/>
          <w:szCs w:val="20"/>
        </w:rPr>
        <w:t>i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 his b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e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en."</w:t>
      </w:r>
      <w:r w:rsidR="0067709A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God added "abo</w:t>
      </w:r>
      <w:r w:rsidR="009127F3" w:rsidRPr="00DA3A25">
        <w:rPr>
          <w:rFonts w:cs="Arial"/>
          <w:spacing w:val="2"/>
          <w:sz w:val="20"/>
          <w:szCs w:val="20"/>
        </w:rPr>
        <w:t>u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ee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housand souls" </w:t>
      </w:r>
      <w:r w:rsidR="009127F3" w:rsidRPr="00633952">
        <w:rPr>
          <w:rFonts w:cs="Arial"/>
          <w:sz w:val="16"/>
          <w:szCs w:val="16"/>
        </w:rPr>
        <w:t>(A</w:t>
      </w:r>
      <w:r w:rsidR="009127F3" w:rsidRPr="00633952">
        <w:rPr>
          <w:rFonts w:cs="Arial"/>
          <w:spacing w:val="2"/>
          <w:sz w:val="16"/>
          <w:szCs w:val="16"/>
        </w:rPr>
        <w:t>c</w:t>
      </w:r>
      <w:r w:rsidR="009127F3" w:rsidRPr="00633952">
        <w:rPr>
          <w:rFonts w:cs="Arial"/>
          <w:spacing w:val="4"/>
          <w:sz w:val="16"/>
          <w:szCs w:val="16"/>
        </w:rPr>
        <w:t>t</w:t>
      </w:r>
      <w:r w:rsidR="009127F3" w:rsidRPr="00633952">
        <w:rPr>
          <w:rFonts w:cs="Arial"/>
          <w:sz w:val="16"/>
          <w:szCs w:val="16"/>
        </w:rPr>
        <w:t>s 2:41)</w:t>
      </w:r>
      <w:r w:rsidR="009127F3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o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i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z w:val="20"/>
          <w:szCs w:val="20"/>
        </w:rPr>
        <w:t>numbe</w:t>
      </w:r>
      <w:r w:rsidR="009127F3" w:rsidRPr="00DA3A25">
        <w:rPr>
          <w:rFonts w:cs="Arial"/>
          <w:spacing w:val="-2"/>
          <w:sz w:val="20"/>
          <w:szCs w:val="20"/>
        </w:rPr>
        <w:t>r</w:t>
      </w:r>
      <w:r w:rsidR="00B650B6" w:rsidRPr="00DA3A25">
        <w:rPr>
          <w:rFonts w:cs="Arial"/>
          <w:spacing w:val="-2"/>
          <w:sz w:val="20"/>
          <w:szCs w:val="20"/>
        </w:rPr>
        <w:t xml:space="preserve"> </w:t>
      </w:r>
      <w:r w:rsidR="0067709A" w:rsidRPr="00DA3A25">
        <w:rPr>
          <w:rFonts w:cs="Arial"/>
          <w:sz w:val="20"/>
          <w:szCs w:val="20"/>
        </w:rPr>
        <w:t>jus</w:t>
      </w:r>
      <w:r w:rsidR="0067709A" w:rsidRPr="00DA3A25">
        <w:rPr>
          <w:rFonts w:cs="Arial"/>
          <w:spacing w:val="-2"/>
          <w:sz w:val="20"/>
          <w:szCs w:val="20"/>
        </w:rPr>
        <w:t xml:space="preserve">t </w:t>
      </w:r>
      <w:r w:rsidR="0067709A" w:rsidRPr="00DA3A25">
        <w:rPr>
          <w:rFonts w:cs="Arial"/>
          <w:spacing w:val="4"/>
          <w:sz w:val="20"/>
          <w:szCs w:val="20"/>
        </w:rPr>
        <w:t>t</w:t>
      </w:r>
      <w:r w:rsidR="0067709A" w:rsidRPr="00DA3A25">
        <w:rPr>
          <w:rFonts w:cs="Arial"/>
          <w:sz w:val="20"/>
          <w:szCs w:val="20"/>
        </w:rPr>
        <w:t>en days la</w:t>
      </w:r>
      <w:r w:rsidR="0067709A" w:rsidRPr="00DA3A25">
        <w:rPr>
          <w:rFonts w:cs="Arial"/>
          <w:spacing w:val="4"/>
          <w:sz w:val="20"/>
          <w:szCs w:val="20"/>
        </w:rPr>
        <w:t>t</w:t>
      </w:r>
      <w:r w:rsidR="0067709A" w:rsidRPr="00DA3A25">
        <w:rPr>
          <w:rFonts w:cs="Arial"/>
          <w:sz w:val="20"/>
          <w:szCs w:val="20"/>
        </w:rPr>
        <w:t xml:space="preserve">er. </w:t>
      </w:r>
      <w:r w:rsidR="009127F3" w:rsidRPr="00DA3A25">
        <w:rPr>
          <w:rFonts w:cs="Arial"/>
          <w:sz w:val="20"/>
          <w:szCs w:val="20"/>
        </w:rPr>
        <w:t>A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s 2:44-46 </w:t>
      </w:r>
      <w:r w:rsidR="003908DB" w:rsidRPr="00DA3A25">
        <w:rPr>
          <w:rFonts w:cs="Arial"/>
          <w:sz w:val="20"/>
          <w:szCs w:val="20"/>
        </w:rPr>
        <w:t xml:space="preserve">also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ells us</w:t>
      </w:r>
      <w:bookmarkStart w:id="10" w:name="_Hlk32128717"/>
      <w:r w:rsidR="009127F3" w:rsidRPr="00DA3A25">
        <w:rPr>
          <w:rFonts w:cs="Arial"/>
          <w:sz w:val="20"/>
          <w:szCs w:val="20"/>
        </w:rPr>
        <w:t>:</w:t>
      </w:r>
    </w:p>
    <w:p w14:paraId="06960D16" w14:textId="77777777" w:rsidR="009127F3" w:rsidRPr="00DA3A25" w:rsidRDefault="009127F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4580B0C0" w14:textId="5E8A81A0" w:rsidR="009127F3" w:rsidRPr="00DA3A25" w:rsidRDefault="009127F3" w:rsidP="00D852FE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lastRenderedPageBreak/>
        <w:t xml:space="preserve">"all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believed w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ge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r, and had all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ings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ommon; And sol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i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z w:val="20"/>
          <w:szCs w:val="20"/>
        </w:rPr>
        <w:t>possessions and goods, and pa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e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m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 all </w:t>
      </w:r>
      <w:r w:rsidRPr="00DA3A25">
        <w:rPr>
          <w:rFonts w:cs="Arial"/>
          <w:i/>
          <w:sz w:val="20"/>
          <w:szCs w:val="20"/>
        </w:rPr>
        <w:t>men</w:t>
      </w:r>
      <w:r w:rsidRPr="00DA3A25">
        <w:rPr>
          <w:rFonts w:cs="Arial"/>
          <w:sz w:val="20"/>
          <w:szCs w:val="20"/>
        </w:rPr>
        <w:t>, as eve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y man had need. An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y,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inuing daily w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 one a</w:t>
      </w:r>
      <w:r w:rsidRPr="00DA3A25">
        <w:rPr>
          <w:rFonts w:cs="Arial"/>
          <w:spacing w:val="2"/>
          <w:sz w:val="20"/>
          <w:szCs w:val="20"/>
        </w:rPr>
        <w:t>cc</w:t>
      </w:r>
      <w:r w:rsidRPr="00DA3A25">
        <w:rPr>
          <w:rFonts w:cs="Arial"/>
          <w:sz w:val="20"/>
          <w:szCs w:val="20"/>
        </w:rPr>
        <w:t>o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d in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mple, and b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aking b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ead </w:t>
      </w:r>
      <w:r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om hous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house, did e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i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z w:val="20"/>
          <w:szCs w:val="20"/>
        </w:rPr>
        <w:t>me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w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 gladness and singleness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>hea</w:t>
      </w:r>
      <w:r w:rsidRPr="00DA3A25">
        <w:rPr>
          <w:rFonts w:cs="Arial"/>
          <w:spacing w:val="4"/>
          <w:sz w:val="20"/>
          <w:szCs w:val="20"/>
        </w:rPr>
        <w:t>r</w:t>
      </w:r>
      <w:r w:rsidR="003F694F" w:rsidRPr="00DA3A25">
        <w:rPr>
          <w:rFonts w:cs="Arial"/>
          <w:spacing w:val="-2"/>
          <w:sz w:val="20"/>
          <w:szCs w:val="20"/>
        </w:rPr>
        <w:t>t.</w:t>
      </w:r>
      <w:r w:rsidRPr="00DA3A25">
        <w:rPr>
          <w:rFonts w:cs="Arial"/>
          <w:sz w:val="20"/>
          <w:szCs w:val="20"/>
        </w:rPr>
        <w:t>"</w:t>
      </w:r>
    </w:p>
    <w:p w14:paraId="75099295" w14:textId="7D9650F6" w:rsidR="00AC14AE" w:rsidRPr="00DA3A25" w:rsidRDefault="00AC14AE" w:rsidP="00D852FE">
      <w:pPr>
        <w:spacing w:line="240" w:lineRule="auto"/>
        <w:rPr>
          <w:rFonts w:cs="Arial"/>
          <w:sz w:val="20"/>
          <w:szCs w:val="20"/>
        </w:rPr>
      </w:pPr>
    </w:p>
    <w:bookmarkEnd w:id="10"/>
    <w:p w14:paraId="0B49605C" w14:textId="7765D6D7" w:rsidR="009127F3" w:rsidRPr="00DA3A25" w:rsidRDefault="0025167D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>Here</w:t>
      </w:r>
      <w:r w:rsidR="009127F3" w:rsidRPr="00DA3A25">
        <w:rPr>
          <w:rFonts w:cs="Arial"/>
          <w:sz w:val="20"/>
          <w:szCs w:val="20"/>
        </w:rPr>
        <w:t xml:space="preserve"> </w:t>
      </w:r>
      <w:r w:rsidR="00B540F0" w:rsidRPr="00DA3A25">
        <w:rPr>
          <w:rFonts w:cs="Arial"/>
          <w:sz w:val="20"/>
          <w:szCs w:val="20"/>
        </w:rPr>
        <w:t>again,</w:t>
      </w:r>
      <w:r w:rsidR="009127F3" w:rsidRPr="00DA3A25">
        <w:rPr>
          <w:rFonts w:cs="Arial"/>
          <w:sz w:val="20"/>
          <w:szCs w:val="20"/>
        </w:rPr>
        <w:t xml:space="preserve"> we see how </w:t>
      </w:r>
      <w:r w:rsidR="00F24F17" w:rsidRPr="00DA3A25">
        <w:rPr>
          <w:rFonts w:cs="Arial"/>
          <w:sz w:val="20"/>
          <w:szCs w:val="20"/>
        </w:rPr>
        <w:t>s</w:t>
      </w:r>
      <w:r w:rsidR="00F24F17" w:rsidRPr="00DA3A25">
        <w:rPr>
          <w:rFonts w:cs="Arial"/>
          <w:spacing w:val="2"/>
          <w:sz w:val="20"/>
          <w:szCs w:val="20"/>
        </w:rPr>
        <w:t>cr</w:t>
      </w:r>
      <w:r w:rsidR="00F24F17" w:rsidRPr="00DA3A25">
        <w:rPr>
          <w:rFonts w:cs="Arial"/>
          <w:sz w:val="20"/>
          <w:szCs w:val="20"/>
        </w:rPr>
        <w:t>ip</w:t>
      </w:r>
      <w:r w:rsidR="00F24F17" w:rsidRPr="00DA3A25">
        <w:rPr>
          <w:rFonts w:cs="Arial"/>
          <w:spacing w:val="4"/>
          <w:sz w:val="20"/>
          <w:szCs w:val="20"/>
        </w:rPr>
        <w:t>t</w:t>
      </w:r>
      <w:r w:rsidR="00F24F17" w:rsidRPr="00DA3A25">
        <w:rPr>
          <w:rFonts w:cs="Arial"/>
          <w:sz w:val="20"/>
          <w:szCs w:val="20"/>
        </w:rPr>
        <w:t>u</w:t>
      </w:r>
      <w:r w:rsidR="00F24F17" w:rsidRPr="00DA3A25">
        <w:rPr>
          <w:rFonts w:cs="Arial"/>
          <w:spacing w:val="2"/>
          <w:sz w:val="20"/>
          <w:szCs w:val="20"/>
        </w:rPr>
        <w:t>r</w:t>
      </w:r>
      <w:r w:rsidR="00F24F17" w:rsidRPr="00DA3A25">
        <w:rPr>
          <w:rFonts w:cs="Arial"/>
          <w:sz w:val="20"/>
          <w:szCs w:val="20"/>
        </w:rPr>
        <w:t>e</w:t>
      </w:r>
      <w:r w:rsidR="009127F3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 xml:space="preserve">an </w:t>
      </w:r>
      <w:r w:rsidR="00F74ACE" w:rsidRPr="00DA3A25">
        <w:rPr>
          <w:rFonts w:cs="Arial"/>
          <w:spacing w:val="2"/>
          <w:sz w:val="20"/>
          <w:szCs w:val="20"/>
        </w:rPr>
        <w:t>correct</w:t>
      </w:r>
      <w:r w:rsidR="009127F3" w:rsidRPr="00DA3A25">
        <w:rPr>
          <w:rFonts w:cs="Arial"/>
          <w:sz w:val="20"/>
          <w:szCs w:val="20"/>
        </w:rPr>
        <w:t xml:space="preserve"> belie</w:t>
      </w:r>
      <w:r w:rsidR="009127F3" w:rsidRPr="00DA3A25">
        <w:rPr>
          <w:rFonts w:cs="Arial"/>
          <w:spacing w:val="2"/>
          <w:sz w:val="20"/>
          <w:szCs w:val="20"/>
        </w:rPr>
        <w:t>f</w:t>
      </w:r>
      <w:r w:rsidR="009127F3" w:rsidRPr="00DA3A25">
        <w:rPr>
          <w:rFonts w:cs="Arial"/>
          <w:sz w:val="20"/>
          <w:szCs w:val="20"/>
        </w:rPr>
        <w:t>s</w:t>
      </w:r>
      <w:r w:rsidR="00F74ACE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F74ACE" w:rsidRPr="00DA3A25">
        <w:rPr>
          <w:rFonts w:cs="Arial"/>
          <w:sz w:val="20"/>
          <w:szCs w:val="20"/>
        </w:rPr>
        <w:t>hat</w:t>
      </w:r>
      <w:r w:rsidR="00F24F17" w:rsidRPr="00DA3A25">
        <w:rPr>
          <w:rFonts w:cs="Arial"/>
          <w:sz w:val="20"/>
          <w:szCs w:val="20"/>
        </w:rPr>
        <w:t xml:space="preserve">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F24F17" w:rsidRPr="00DA3A25">
        <w:rPr>
          <w:rFonts w:cs="Arial"/>
          <w:sz w:val="20"/>
          <w:szCs w:val="20"/>
        </w:rPr>
        <w:t xml:space="preserve">ome </w:t>
      </w:r>
      <w:r w:rsidR="00833E27" w:rsidRPr="00DA3A25">
        <w:rPr>
          <w:rFonts w:cs="Arial"/>
          <w:spacing w:val="2"/>
          <w:sz w:val="20"/>
        </w:rPr>
        <w:t>fr</w:t>
      </w:r>
      <w:r w:rsidR="00F24F17" w:rsidRPr="00DA3A25">
        <w:rPr>
          <w:rFonts w:cs="Arial"/>
          <w:sz w:val="20"/>
          <w:szCs w:val="20"/>
        </w:rPr>
        <w:t xml:space="preserve">om a </w:t>
      </w:r>
      <w:r w:rsidR="00F74ACE" w:rsidRPr="00DA3A25">
        <w:rPr>
          <w:rFonts w:cs="Arial"/>
          <w:sz w:val="20"/>
          <w:szCs w:val="20"/>
        </w:rPr>
        <w:t xml:space="preserve">rush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F74ACE" w:rsidRPr="00DA3A25">
        <w:rPr>
          <w:rFonts w:cs="Arial"/>
          <w:sz w:val="20"/>
          <w:szCs w:val="20"/>
        </w:rPr>
        <w:t>o judgmen</w:t>
      </w:r>
      <w:r w:rsidR="003F694F" w:rsidRPr="00DA3A25">
        <w:rPr>
          <w:rFonts w:cs="Arial"/>
          <w:spacing w:val="-2"/>
          <w:sz w:val="20"/>
          <w:szCs w:val="20"/>
        </w:rPr>
        <w:t>t.</w:t>
      </w:r>
      <w:r w:rsidR="00F74ACE" w:rsidRPr="00DA3A25">
        <w:rPr>
          <w:rFonts w:cs="Arial"/>
          <w:sz w:val="20"/>
          <w:szCs w:val="20"/>
        </w:rPr>
        <w:t xml:space="preserve"> We have blind spo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817947" w:rsidRPr="00DA3A25">
        <w:rPr>
          <w:rFonts w:cs="Arial"/>
          <w:sz w:val="20"/>
          <w:szCs w:val="20"/>
        </w:rPr>
        <w:t>s</w:t>
      </w:r>
      <w:r w:rsidR="00F74ACE" w:rsidRPr="00DA3A25">
        <w:rPr>
          <w:rFonts w:cs="Arial"/>
          <w:sz w:val="20"/>
          <w:szCs w:val="20"/>
        </w:rPr>
        <w:t xml:space="preserve"> when</w:t>
      </w:r>
      <w:r w:rsidR="00B24893" w:rsidRPr="00DA3A25">
        <w:rPr>
          <w:rFonts w:cs="Arial"/>
          <w:sz w:val="20"/>
          <w:szCs w:val="20"/>
        </w:rPr>
        <w:t xml:space="preserve"> we</w:t>
      </w:r>
      <w:r w:rsidR="00D35B36" w:rsidRPr="00DA3A25">
        <w:rPr>
          <w:rFonts w:cs="Arial"/>
          <w:sz w:val="20"/>
          <w:szCs w:val="20"/>
        </w:rPr>
        <w:t xml:space="preserve"> </w:t>
      </w:r>
      <w:r w:rsidR="00097AF7" w:rsidRPr="00DA3A25">
        <w:rPr>
          <w:rFonts w:cs="Arial"/>
          <w:sz w:val="20"/>
          <w:szCs w:val="20"/>
        </w:rPr>
        <w:t>are</w:t>
      </w:r>
      <w:r w:rsidR="00D35B36" w:rsidRPr="00DA3A25">
        <w:rPr>
          <w:rFonts w:cs="Arial"/>
          <w:sz w:val="20"/>
          <w:szCs w:val="20"/>
        </w:rPr>
        <w:t xml:space="preserve"> </w:t>
      </w:r>
      <w:r w:rsidR="0096009C" w:rsidRPr="00DA3A25">
        <w:rPr>
          <w:rFonts w:cs="Arial"/>
          <w:sz w:val="20"/>
          <w:szCs w:val="20"/>
        </w:rPr>
        <w:t xml:space="preserve">not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B24893" w:rsidRPr="00DA3A25">
        <w:rPr>
          <w:rFonts w:cs="Arial"/>
          <w:sz w:val="20"/>
          <w:szCs w:val="20"/>
        </w:rPr>
        <w:t>onside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097AF7" w:rsidRPr="00DA3A25">
        <w:rPr>
          <w:rFonts w:cs="Arial"/>
          <w:sz w:val="20"/>
          <w:szCs w:val="20"/>
        </w:rPr>
        <w:t>ng</w:t>
      </w:r>
      <w:r w:rsidR="00B24893" w:rsidRPr="00DA3A25">
        <w:rPr>
          <w:rFonts w:cs="Arial"/>
          <w:sz w:val="20"/>
          <w:szCs w:val="20"/>
        </w:rPr>
        <w:t xml:space="preserve"> all of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B24893" w:rsidRPr="00DA3A25">
        <w:rPr>
          <w:rFonts w:cs="Arial"/>
          <w:sz w:val="20"/>
          <w:szCs w:val="20"/>
        </w:rPr>
        <w:t>he d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B24893" w:rsidRPr="00DA3A25">
        <w:rPr>
          <w:rFonts w:cs="Arial"/>
          <w:sz w:val="20"/>
          <w:szCs w:val="20"/>
        </w:rPr>
        <w:t xml:space="preserve">a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F24F17" w:rsidRPr="00DA3A25">
        <w:rPr>
          <w:rFonts w:cs="Arial"/>
          <w:sz w:val="20"/>
          <w:szCs w:val="20"/>
        </w:rPr>
        <w:t>he Bible</w:t>
      </w:r>
      <w:r w:rsidR="0096009C" w:rsidRPr="00DA3A25">
        <w:rPr>
          <w:rFonts w:cs="Arial"/>
          <w:sz w:val="20"/>
          <w:szCs w:val="20"/>
        </w:rPr>
        <w:t xml:space="preserve"> ha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6009C" w:rsidRPr="00DA3A25">
        <w:rPr>
          <w:rFonts w:cs="Arial"/>
          <w:sz w:val="20"/>
          <w:szCs w:val="20"/>
        </w:rPr>
        <w:t>o o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f</w:t>
      </w:r>
      <w:r w:rsidR="0096009C" w:rsidRPr="00DA3A25">
        <w:rPr>
          <w:rFonts w:cs="Arial"/>
          <w:sz w:val="20"/>
          <w:szCs w:val="20"/>
        </w:rPr>
        <w:t>er</w:t>
      </w:r>
      <w:r w:rsidR="00294A97" w:rsidRPr="00DA3A25">
        <w:rPr>
          <w:rFonts w:cs="Arial"/>
          <w:sz w:val="20"/>
          <w:szCs w:val="20"/>
        </w:rPr>
        <w:t xml:space="preserve">. </w:t>
      </w:r>
      <w:r w:rsidR="0060726F" w:rsidRPr="00DA3A25">
        <w:rPr>
          <w:rFonts w:cs="Arial"/>
          <w:sz w:val="20"/>
          <w:szCs w:val="20"/>
        </w:rPr>
        <w:t>Ano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0726F" w:rsidRPr="00DA3A25">
        <w:rPr>
          <w:rFonts w:cs="Arial"/>
          <w:sz w:val="20"/>
          <w:szCs w:val="20"/>
        </w:rPr>
        <w:t>her</w:t>
      </w:r>
      <w:r w:rsidR="00B540F0" w:rsidRPr="00DA3A25">
        <w:rPr>
          <w:rFonts w:cs="Arial"/>
          <w:sz w:val="20"/>
          <w:szCs w:val="20"/>
        </w:rPr>
        <w:t xml:space="preserve"> example of a</w:t>
      </w:r>
      <w:r w:rsidR="00881115" w:rsidRPr="00DA3A25">
        <w:rPr>
          <w:rFonts w:cs="Arial"/>
          <w:sz w:val="20"/>
          <w:szCs w:val="20"/>
        </w:rPr>
        <w:t xml:space="preserve"> blind spot </w:t>
      </w:r>
      <w:r w:rsidR="0060726F" w:rsidRPr="00DA3A25">
        <w:rPr>
          <w:rFonts w:cs="Arial"/>
          <w:sz w:val="20"/>
          <w:szCs w:val="20"/>
        </w:rPr>
        <w:t>involves</w:t>
      </w:r>
      <w:r w:rsidR="00F24F17" w:rsidRPr="00DA3A25">
        <w:rPr>
          <w:rFonts w:cs="Arial"/>
          <w:sz w:val="20"/>
          <w:szCs w:val="20"/>
        </w:rPr>
        <w:t xml:space="preserve"> Joh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F24F17" w:rsidRPr="00DA3A25">
        <w:rPr>
          <w:rFonts w:cs="Arial"/>
          <w:sz w:val="20"/>
          <w:szCs w:val="20"/>
        </w:rPr>
        <w:t>he Bap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F24F17" w:rsidRPr="00DA3A25">
        <w:rPr>
          <w:rFonts w:cs="Arial"/>
          <w:sz w:val="20"/>
          <w:szCs w:val="20"/>
        </w:rPr>
        <w:t>is</w:t>
      </w:r>
      <w:r w:rsidR="003F694F" w:rsidRPr="00DA3A25">
        <w:rPr>
          <w:rFonts w:cs="Arial"/>
          <w:spacing w:val="-2"/>
          <w:sz w:val="20"/>
          <w:szCs w:val="20"/>
        </w:rPr>
        <w:t>t,</w:t>
      </w:r>
      <w:r w:rsidR="00881115" w:rsidRPr="00DA3A25">
        <w:rPr>
          <w:rFonts w:cs="Arial"/>
          <w:sz w:val="20"/>
          <w:szCs w:val="20"/>
        </w:rPr>
        <w:t xml:space="preserve"> </w:t>
      </w:r>
      <w:r w:rsidR="00747849" w:rsidRPr="00DA3A25">
        <w:rPr>
          <w:rFonts w:cs="Arial"/>
          <w:sz w:val="20"/>
          <w:szCs w:val="20"/>
        </w:rPr>
        <w:t>and</w:t>
      </w:r>
      <w:r w:rsidR="00B540F0" w:rsidRPr="00DA3A25">
        <w:rPr>
          <w:rFonts w:cs="Arial"/>
          <w:sz w:val="20"/>
          <w:szCs w:val="20"/>
        </w:rPr>
        <w:t xml:space="preserve"> l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B540F0" w:rsidRPr="00DA3A25">
        <w:rPr>
          <w:rFonts w:cs="Arial"/>
          <w:sz w:val="20"/>
          <w:szCs w:val="20"/>
        </w:rPr>
        <w:t>er</w:t>
      </w:r>
      <w:r w:rsidR="00747849" w:rsidRPr="00DA3A25">
        <w:rPr>
          <w:rFonts w:cs="Arial"/>
          <w:sz w:val="20"/>
          <w:szCs w:val="20"/>
        </w:rPr>
        <w:t xml:space="preserve"> </w:t>
      </w:r>
      <w:r w:rsidR="00B540F0" w:rsidRPr="00DA3A25">
        <w:rPr>
          <w:rFonts w:cs="Arial"/>
          <w:sz w:val="20"/>
          <w:szCs w:val="20"/>
        </w:rPr>
        <w:t xml:space="preserve">it will be shown </w:t>
      </w:r>
      <w:r w:rsidR="00747849" w:rsidRPr="00DA3A25">
        <w:rPr>
          <w:rFonts w:cs="Arial"/>
          <w:sz w:val="20"/>
          <w:szCs w:val="20"/>
        </w:rPr>
        <w:t>how s</w:t>
      </w:r>
      <w:r w:rsidR="00747849" w:rsidRPr="00DA3A25">
        <w:rPr>
          <w:rFonts w:cs="Arial"/>
          <w:spacing w:val="2"/>
          <w:sz w:val="20"/>
          <w:szCs w:val="20"/>
        </w:rPr>
        <w:t>cr</w:t>
      </w:r>
      <w:r w:rsidR="00747849" w:rsidRPr="00DA3A25">
        <w:rPr>
          <w:rFonts w:cs="Arial"/>
          <w:sz w:val="20"/>
          <w:szCs w:val="20"/>
        </w:rPr>
        <w:t>ip</w:t>
      </w:r>
      <w:r w:rsidR="00747849" w:rsidRPr="00DA3A25">
        <w:rPr>
          <w:rFonts w:cs="Arial"/>
          <w:spacing w:val="4"/>
          <w:sz w:val="20"/>
          <w:szCs w:val="20"/>
        </w:rPr>
        <w:t>t</w:t>
      </w:r>
      <w:r w:rsidR="00747849" w:rsidRPr="00DA3A25">
        <w:rPr>
          <w:rFonts w:cs="Arial"/>
          <w:sz w:val="20"/>
          <w:szCs w:val="20"/>
        </w:rPr>
        <w:t>u</w:t>
      </w:r>
      <w:r w:rsidR="00747849" w:rsidRPr="00DA3A25">
        <w:rPr>
          <w:rFonts w:cs="Arial"/>
          <w:spacing w:val="2"/>
          <w:sz w:val="20"/>
          <w:szCs w:val="20"/>
        </w:rPr>
        <w:t>r</w:t>
      </w:r>
      <w:r w:rsidR="00747849" w:rsidRPr="00DA3A25">
        <w:rPr>
          <w:rFonts w:cs="Arial"/>
          <w:sz w:val="20"/>
          <w:szCs w:val="20"/>
        </w:rPr>
        <w:t xml:space="preserve">e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747849" w:rsidRPr="00DA3A25">
        <w:rPr>
          <w:rFonts w:cs="Arial"/>
          <w:sz w:val="20"/>
          <w:szCs w:val="20"/>
        </w:rPr>
        <w:t xml:space="preserve">an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747849" w:rsidRPr="00DA3A25">
        <w:rPr>
          <w:rFonts w:cs="Arial"/>
          <w:sz w:val="20"/>
          <w:szCs w:val="20"/>
        </w:rPr>
        <w:t>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pacing w:val="2"/>
          <w:sz w:val="20"/>
        </w:rPr>
        <w:t>r</w:t>
      </w:r>
      <w:r w:rsidR="00747849" w:rsidRPr="00DA3A25">
        <w:rPr>
          <w:rFonts w:cs="Arial"/>
          <w:sz w:val="20"/>
          <w:szCs w:val="20"/>
        </w:rPr>
        <w:t>e</w:t>
      </w:r>
      <w:r w:rsidR="00747849" w:rsidRPr="00DA3A25">
        <w:rPr>
          <w:rFonts w:cs="Arial"/>
          <w:spacing w:val="2"/>
          <w:sz w:val="20"/>
          <w:szCs w:val="20"/>
        </w:rPr>
        <w:t>c</w:t>
      </w:r>
      <w:r w:rsidR="00747849" w:rsidRPr="00DA3A25">
        <w:rPr>
          <w:rFonts w:cs="Arial"/>
          <w:sz w:val="20"/>
          <w:szCs w:val="20"/>
        </w:rPr>
        <w:t>t</w:t>
      </w:r>
      <w:r w:rsidR="00331A13" w:rsidRPr="00DA3A25">
        <w:rPr>
          <w:rFonts w:cs="Arial"/>
          <w:sz w:val="20"/>
          <w:szCs w:val="20"/>
        </w:rPr>
        <w:t xml:space="preserve"> u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331A13" w:rsidRPr="00DA3A25">
        <w:rPr>
          <w:rFonts w:cs="Arial"/>
          <w:sz w:val="20"/>
          <w:szCs w:val="20"/>
        </w:rPr>
        <w:t>here</w:t>
      </w:r>
      <w:r w:rsidR="00747849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47849" w:rsidRPr="00DA3A25">
        <w:rPr>
          <w:rFonts w:cs="Arial"/>
          <w:sz w:val="20"/>
          <w:szCs w:val="20"/>
        </w:rPr>
        <w:t>oo.</w:t>
      </w:r>
    </w:p>
    <w:p w14:paraId="19025136" w14:textId="77777777" w:rsidR="009127F3" w:rsidRPr="00DA3A25" w:rsidRDefault="009127F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08F24968" w14:textId="65F46CFB" w:rsidR="009127F3" w:rsidRPr="005916D3" w:rsidRDefault="00FD0B58" w:rsidP="00D852FE">
      <w:pPr>
        <w:tabs>
          <w:tab w:val="left" w:pos="1804"/>
        </w:tabs>
        <w:spacing w:line="240" w:lineRule="auto"/>
        <w:jc w:val="both"/>
        <w:rPr>
          <w:rFonts w:cs="Arial"/>
          <w:sz w:val="24"/>
          <w:szCs w:val="20"/>
        </w:rPr>
      </w:pPr>
      <w:r w:rsidRPr="005916D3">
        <w:rPr>
          <w:rFonts w:cs="Arial"/>
          <w:sz w:val="24"/>
          <w:szCs w:val="20"/>
          <w:u w:val="single"/>
        </w:rPr>
        <w:t>Pra</w:t>
      </w:r>
      <w:r w:rsidRPr="005916D3">
        <w:rPr>
          <w:rFonts w:cs="Arial"/>
          <w:spacing w:val="2"/>
          <w:sz w:val="24"/>
          <w:szCs w:val="20"/>
          <w:u w:val="single"/>
        </w:rPr>
        <w:t>ct</w:t>
      </w:r>
      <w:r w:rsidRPr="005916D3">
        <w:rPr>
          <w:rFonts w:cs="Arial"/>
          <w:sz w:val="24"/>
          <w:szCs w:val="20"/>
          <w:u w:val="single"/>
        </w:rPr>
        <w:t>i</w:t>
      </w:r>
      <w:r w:rsidRPr="005916D3">
        <w:rPr>
          <w:rFonts w:cs="Arial"/>
          <w:spacing w:val="2"/>
          <w:sz w:val="24"/>
          <w:szCs w:val="20"/>
          <w:u w:val="single"/>
        </w:rPr>
        <w:t>c</w:t>
      </w:r>
      <w:r w:rsidRPr="005916D3">
        <w:rPr>
          <w:rFonts w:cs="Arial"/>
          <w:sz w:val="24"/>
          <w:szCs w:val="20"/>
          <w:u w:val="single"/>
        </w:rPr>
        <w:t xml:space="preserve">ing </w:t>
      </w:r>
      <w:r w:rsidR="009127F3" w:rsidRPr="005916D3">
        <w:rPr>
          <w:rFonts w:cs="Arial"/>
          <w:sz w:val="24"/>
          <w:szCs w:val="20"/>
          <w:u w:val="single"/>
        </w:rPr>
        <w:t>Due Diligen</w:t>
      </w:r>
      <w:r w:rsidR="009127F3" w:rsidRPr="005916D3">
        <w:rPr>
          <w:rFonts w:cs="Arial"/>
          <w:spacing w:val="2"/>
          <w:sz w:val="24"/>
          <w:szCs w:val="20"/>
          <w:u w:val="single"/>
        </w:rPr>
        <w:t>c</w:t>
      </w:r>
      <w:r w:rsidR="009127F3" w:rsidRPr="005916D3">
        <w:rPr>
          <w:rFonts w:cs="Arial"/>
          <w:sz w:val="24"/>
          <w:szCs w:val="20"/>
          <w:u w:val="single"/>
        </w:rPr>
        <w:t>e</w:t>
      </w:r>
    </w:p>
    <w:p w14:paraId="51F6C484" w14:textId="77777777" w:rsidR="009127F3" w:rsidRPr="00DA3A25" w:rsidRDefault="009127F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32B4350C" w14:textId="7CE0FEFE" w:rsidR="009127F3" w:rsidRPr="00DA3A25" w:rsidRDefault="009127F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bove</w:t>
      </w:r>
      <w:r w:rsidR="00331A13" w:rsidRPr="00DA3A25">
        <w:rPr>
          <w:rFonts w:cs="Arial"/>
          <w:sz w:val="20"/>
        </w:rPr>
        <w:t>, when</w:t>
      </w:r>
      <w:r w:rsidRPr="00DA3A25">
        <w:rPr>
          <w:rFonts w:cs="Arial"/>
          <w:sz w:val="20"/>
        </w:rPr>
        <w:t xml:space="preserve"> w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o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eigh Jesus'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</w:t>
      </w:r>
      <w:r w:rsidR="00331A13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mea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  <w:r w:rsidR="009C1F88" w:rsidRPr="00DA3A25">
        <w:rPr>
          <w:rFonts w:cs="Arial"/>
          <w:sz w:val="20"/>
        </w:rPr>
        <w:t xml:space="preserve">It is possible </w:t>
      </w:r>
      <w:r w:rsidR="004549FE" w:rsidRPr="00DA3A25">
        <w:rPr>
          <w:rFonts w:cs="Arial"/>
          <w:spacing w:val="2"/>
          <w:sz w:val="20"/>
        </w:rPr>
        <w:t>t</w:t>
      </w:r>
      <w:r w:rsidR="009C1F88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ga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ki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ns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a qu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="00DD540A" w:rsidRPr="00DA3A25">
        <w:rPr>
          <w:rFonts w:cs="Arial"/>
          <w:spacing w:val="2"/>
          <w:sz w:val="20"/>
        </w:rPr>
        <w:t>thi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is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like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en we me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on</w:t>
      </w:r>
      <w:r w:rsidR="00DD540A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="001B5624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ne s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on a week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sam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uming daily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</w:t>
      </w:r>
      <w:r w:rsidRPr="00DA3A25">
        <w:rPr>
          <w:rFonts w:cs="Arial"/>
          <w:spacing w:val="-4"/>
          <w:sz w:val="20"/>
        </w:rPr>
        <w:t>!</w:t>
      </w:r>
      <w:r w:rsidR="001B562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ible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 on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ay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e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="00331A13" w:rsidRPr="00DA3A25">
        <w:rPr>
          <w:rFonts w:cs="Arial"/>
          <w:spacing w:val="-2"/>
          <w:sz w:val="20"/>
        </w:rPr>
        <w:t xml:space="preserve">equipped </w:t>
      </w:r>
      <w:r w:rsidRPr="00DA3A25">
        <w:rPr>
          <w:rFonts w:cs="Arial"/>
          <w:sz w:val="20"/>
        </w:rPr>
        <w:t xml:space="preserve">we will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 i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Paul's admoni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 "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divi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pacing w:val="-4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2Ti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</w:t>
      </w:r>
      <w:r w:rsidRPr="00633952">
        <w:rPr>
          <w:rFonts w:cs="Arial"/>
          <w:spacing w:val="-4"/>
          <w:sz w:val="16"/>
          <w:szCs w:val="16"/>
        </w:rPr>
        <w:t>:15)</w:t>
      </w:r>
      <w:r w:rsidRPr="00633952">
        <w:rPr>
          <w:rFonts w:cs="Arial"/>
          <w:spacing w:val="-4"/>
          <w:sz w:val="21"/>
        </w:rPr>
        <w:fldChar w:fldCharType="begin"/>
      </w:r>
      <w:r w:rsidRPr="00633952">
        <w:rPr>
          <w:spacing w:val="-4"/>
        </w:rPr>
        <w:instrText xml:space="preserve"> XE "</w:instrText>
      </w:r>
      <w:r w:rsidRPr="00633952">
        <w:rPr>
          <w:rFonts w:cs="Arial"/>
          <w:i/>
          <w:spacing w:val="-4"/>
          <w:sz w:val="21"/>
          <w:szCs w:val="20"/>
        </w:rPr>
        <w:instrText>.</w:instrText>
      </w:r>
      <w:r w:rsidRPr="00633952">
        <w:rPr>
          <w:spacing w:val="-4"/>
        </w:rPr>
        <w:instrText xml:space="preserve">" </w:instrText>
      </w:r>
      <w:r w:rsidRPr="00633952">
        <w:rPr>
          <w:rFonts w:cs="Arial"/>
          <w:spacing w:val="-4"/>
          <w:sz w:val="21"/>
        </w:rPr>
        <w:fldChar w:fldCharType="end"/>
      </w:r>
      <w:r w:rsidRPr="00DA3A25">
        <w:rPr>
          <w:rFonts w:cs="Arial"/>
          <w:sz w:val="20"/>
        </w:rPr>
        <w:t xml:space="preserve"> follows </w:t>
      </w:r>
      <w:r w:rsidR="00833E27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a dilig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n G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d'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 xml:space="preserve"> w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d</w:t>
      </w:r>
      <w:r w:rsidR="00C51A98" w:rsidRPr="00DA3A25">
        <w:rPr>
          <w:rFonts w:cs="Arial"/>
          <w:spacing w:val="2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pacing w:val="2"/>
          <w:sz w:val="20"/>
        </w:rPr>
        <w:fldChar w:fldCharType="end"/>
      </w:r>
      <w:r w:rsidRPr="00DA3A25">
        <w:rPr>
          <w:rFonts w:cs="Arial"/>
          <w:spacing w:val="2"/>
          <w:sz w:val="20"/>
        </w:rPr>
        <w:t xml:space="preserve">. </w:t>
      </w:r>
      <w:r w:rsidR="00EC27C1" w:rsidRPr="00DA3A25">
        <w:rPr>
          <w:rFonts w:cs="Arial"/>
          <w:sz w:val="20"/>
        </w:rPr>
        <w:t xml:space="preserve">For an example of </w:t>
      </w:r>
      <w:r w:rsidR="004549FE" w:rsidRPr="00DA3A25">
        <w:rPr>
          <w:rFonts w:cs="Arial"/>
          <w:spacing w:val="2"/>
          <w:sz w:val="20"/>
        </w:rPr>
        <w:t>t</w:t>
      </w:r>
      <w:r w:rsidR="00EC27C1"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ki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="004549FE" w:rsidRPr="00DA3A25">
        <w:rPr>
          <w:rFonts w:cs="Arial"/>
          <w:spacing w:val="2"/>
          <w:sz w:val="20"/>
        </w:rPr>
        <w:t>t</w:t>
      </w:r>
      <w:r w:rsidR="00E17416"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b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missed i</w:t>
      </w:r>
      <w:r w:rsidRPr="00DA3A25">
        <w:rPr>
          <w:rFonts w:cs="Arial"/>
          <w:spacing w:val="-2"/>
          <w:sz w:val="20"/>
        </w:rPr>
        <w:t xml:space="preserve">n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e</w:t>
      </w:r>
      <w:r w:rsidR="00EC27C1" w:rsidRPr="00DA3A25">
        <w:rPr>
          <w:rFonts w:cs="Arial"/>
          <w:spacing w:val="-4"/>
          <w:sz w:val="20"/>
        </w:rPr>
        <w:t>,</w:t>
      </w:r>
      <w:r w:rsidR="00EC27C1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="001D1268" w:rsidRPr="00DA3A25">
        <w:rPr>
          <w:rFonts w:cs="Arial"/>
          <w:sz w:val="20"/>
        </w:rPr>
        <w:t>r wha</w:t>
      </w:r>
      <w:r w:rsidR="001D1268" w:rsidRPr="00DA3A25">
        <w:rPr>
          <w:rFonts w:cs="Arial"/>
          <w:spacing w:val="-4"/>
          <w:sz w:val="20"/>
        </w:rPr>
        <w:t xml:space="preserve">t </w:t>
      </w:r>
      <w:r w:rsidR="001D1268" w:rsidRPr="00DA3A25">
        <w:rPr>
          <w:rFonts w:cs="Arial"/>
          <w:sz w:val="20"/>
        </w:rPr>
        <w:t xml:space="preserve">we are </w:t>
      </w:r>
      <w:r w:rsidR="004549FE" w:rsidRPr="00DA3A25">
        <w:rPr>
          <w:rFonts w:cs="Arial"/>
          <w:spacing w:val="2"/>
          <w:sz w:val="20"/>
        </w:rPr>
        <w:t>t</w:t>
      </w:r>
      <w:r w:rsidR="001D1268" w:rsidRPr="00DA3A25">
        <w:rPr>
          <w:rFonts w:cs="Arial"/>
          <w:sz w:val="20"/>
        </w:rPr>
        <w:t>old abou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a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s</w:t>
      </w:r>
      <w:r w:rsidR="003F694F" w:rsidRPr="00DA3A25">
        <w:rPr>
          <w:rFonts w:cs="Arial"/>
          <w:spacing w:val="-2"/>
          <w:sz w:val="20"/>
        </w:rPr>
        <w:t>t:</w:t>
      </w:r>
    </w:p>
    <w:p w14:paraId="0FA50B07" w14:textId="77777777" w:rsidR="00E17416" w:rsidRPr="00DA3A25" w:rsidRDefault="00E17416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4663D511" w14:textId="70BABC45" w:rsidR="009127F3" w:rsidRPr="00DA3A25" w:rsidRDefault="009127F3" w:rsidP="00C35B44">
      <w:pPr>
        <w:tabs>
          <w:tab w:val="left" w:pos="1804"/>
        </w:tabs>
        <w:spacing w:line="240" w:lineRule="auto"/>
        <w:ind w:left="202" w:right="202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>"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pacing w:val="-4"/>
          <w:sz w:val="20"/>
          <w:szCs w:val="20"/>
        </w:rPr>
        <w:t>e</w:t>
      </w:r>
      <w:r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am</w:t>
      </w:r>
      <w:r w:rsidRPr="00DA3A25">
        <w:rPr>
          <w:rFonts w:cs="Arial"/>
          <w:spacing w:val="-4"/>
          <w:sz w:val="20"/>
          <w:szCs w:val="20"/>
        </w:rPr>
        <w:t>e</w:t>
      </w:r>
      <w:r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-2"/>
          <w:sz w:val="20"/>
          <w:szCs w:val="20"/>
        </w:rPr>
        <w:t>a</w:t>
      </w:r>
      <w:r w:rsidRPr="00DA3A25">
        <w:rPr>
          <w:rFonts w:cs="Arial"/>
          <w:sz w:val="20"/>
          <w:szCs w:val="20"/>
        </w:rPr>
        <w:t xml:space="preserve"> soun</w:t>
      </w:r>
      <w:r w:rsidRPr="00DA3A25">
        <w:rPr>
          <w:rFonts w:cs="Arial"/>
          <w:spacing w:val="-2"/>
          <w:sz w:val="20"/>
          <w:szCs w:val="20"/>
        </w:rPr>
        <w:t>d</w:t>
      </w:r>
      <w:r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o</w:t>
      </w:r>
      <w:r w:rsidRPr="00DA3A25">
        <w:rPr>
          <w:rFonts w:cs="Arial"/>
          <w:spacing w:val="-2"/>
          <w:sz w:val="20"/>
          <w:szCs w:val="20"/>
        </w:rPr>
        <w:t>m</w:t>
      </w:r>
      <w:r w:rsidRPr="00DA3A25">
        <w:rPr>
          <w:rFonts w:cs="Arial"/>
          <w:sz w:val="20"/>
          <w:szCs w:val="20"/>
        </w:rPr>
        <w:t xml:space="preserve"> heave</w:t>
      </w:r>
      <w:r w:rsidRPr="00DA3A25">
        <w:rPr>
          <w:rFonts w:cs="Arial"/>
          <w:spacing w:val="-2"/>
          <w:sz w:val="20"/>
          <w:szCs w:val="20"/>
        </w:rPr>
        <w:t>n</w:t>
      </w:r>
      <w:r w:rsidRPr="00DA3A25">
        <w:rPr>
          <w:rFonts w:cs="Arial"/>
          <w:sz w:val="20"/>
          <w:szCs w:val="20"/>
        </w:rPr>
        <w:t xml:space="preserve"> a</w:t>
      </w:r>
      <w:r w:rsidRPr="00DA3A25">
        <w:rPr>
          <w:rFonts w:cs="Arial"/>
          <w:spacing w:val="-2"/>
          <w:sz w:val="20"/>
          <w:szCs w:val="20"/>
        </w:rPr>
        <w:t>s</w:t>
      </w:r>
      <w:r w:rsidRPr="00DA3A25">
        <w:rPr>
          <w:rFonts w:cs="Arial"/>
          <w:sz w:val="20"/>
          <w:szCs w:val="20"/>
        </w:rPr>
        <w:t xml:space="preserve"> o</w:t>
      </w:r>
      <w:r w:rsidRPr="00DA3A25">
        <w:rPr>
          <w:rFonts w:cs="Arial"/>
          <w:spacing w:val="-2"/>
          <w:sz w:val="20"/>
          <w:szCs w:val="20"/>
        </w:rPr>
        <w:t>f a</w:t>
      </w:r>
      <w:r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ushin</w:t>
      </w:r>
      <w:r w:rsidRPr="00DA3A25">
        <w:rPr>
          <w:rFonts w:cs="Arial"/>
          <w:spacing w:val="-2"/>
          <w:sz w:val="20"/>
          <w:szCs w:val="20"/>
        </w:rPr>
        <w:t>g</w:t>
      </w:r>
      <w:r w:rsidRPr="00DA3A25">
        <w:rPr>
          <w:rFonts w:cs="Arial"/>
          <w:sz w:val="20"/>
          <w:szCs w:val="20"/>
        </w:rPr>
        <w:t xml:space="preserve"> migh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pacing w:val="-2"/>
          <w:sz w:val="20"/>
          <w:szCs w:val="20"/>
        </w:rPr>
        <w:t>y</w:t>
      </w:r>
      <w:r w:rsidRPr="00DA3A25">
        <w:rPr>
          <w:rFonts w:cs="Arial"/>
          <w:sz w:val="20"/>
          <w:szCs w:val="20"/>
        </w:rPr>
        <w:t xml:space="preserve"> win</w:t>
      </w:r>
      <w:r w:rsidRPr="00DA3A25">
        <w:rPr>
          <w:rFonts w:cs="Arial"/>
          <w:spacing w:val="-6"/>
          <w:sz w:val="20"/>
          <w:szCs w:val="20"/>
        </w:rPr>
        <w:t xml:space="preserve">d, </w:t>
      </w:r>
      <w:r w:rsidRPr="00DA3A25">
        <w:rPr>
          <w:rFonts w:cs="Arial"/>
          <w:sz w:val="20"/>
          <w:szCs w:val="20"/>
        </w:rPr>
        <w:t xml:space="preserve">and 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 xml:space="preserve">illed all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house w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y [</w:t>
      </w:r>
      <w:r w:rsidR="00B40443" w:rsidRPr="00DA3A25">
        <w:rPr>
          <w:rFonts w:cs="Arial"/>
          <w:sz w:val="20"/>
          <w:szCs w:val="20"/>
        </w:rPr>
        <w:t>120</w:t>
      </w:r>
      <w:r w:rsidRPr="00DA3A25">
        <w:rPr>
          <w:rFonts w:cs="Arial"/>
          <w:sz w:val="20"/>
          <w:szCs w:val="20"/>
        </w:rPr>
        <w:t xml:space="preserve"> dis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iple</w:t>
      </w:r>
      <w:r w:rsidR="000C3B14" w:rsidRPr="00DA3A25">
        <w:rPr>
          <w:rFonts w:cs="Arial"/>
          <w:sz w:val="20"/>
          <w:szCs w:val="20"/>
        </w:rPr>
        <w:t>s</w:t>
      </w:r>
      <w:r w:rsidR="005D46F4" w:rsidRPr="00DA3A25">
        <w:rPr>
          <w:rFonts w:cs="Arial"/>
          <w:sz w:val="20"/>
          <w:szCs w:val="20"/>
        </w:rPr>
        <w:t xml:space="preserve"> </w:t>
      </w:r>
      <w:r w:rsidR="005D46F4" w:rsidRPr="00633952">
        <w:rPr>
          <w:rFonts w:cs="Arial"/>
          <w:sz w:val="16"/>
          <w:szCs w:val="20"/>
        </w:rPr>
        <w:t>(</w:t>
      </w:r>
      <w:r w:rsidR="004B47B2" w:rsidRPr="00633952">
        <w:rPr>
          <w:rFonts w:cs="Arial"/>
          <w:spacing w:val="2"/>
          <w:sz w:val="16"/>
          <w:szCs w:val="20"/>
        </w:rPr>
        <w:t>c</w:t>
      </w:r>
      <w:r w:rsidR="005D46F4" w:rsidRPr="00633952">
        <w:rPr>
          <w:rFonts w:cs="Arial"/>
          <w:sz w:val="16"/>
          <w:szCs w:val="20"/>
        </w:rPr>
        <w:t>f. A</w:t>
      </w:r>
      <w:r w:rsidR="005D46F4" w:rsidRPr="00633952">
        <w:rPr>
          <w:rFonts w:cs="Arial"/>
          <w:spacing w:val="2"/>
          <w:sz w:val="16"/>
          <w:szCs w:val="20"/>
        </w:rPr>
        <w:t>ct</w:t>
      </w:r>
      <w:r w:rsidR="005D46F4" w:rsidRPr="00633952">
        <w:rPr>
          <w:rFonts w:cs="Arial"/>
          <w:sz w:val="16"/>
          <w:szCs w:val="20"/>
        </w:rPr>
        <w:t>s 1:15)</w:t>
      </w:r>
      <w:r w:rsidRPr="00DA3A25">
        <w:rPr>
          <w:rFonts w:cs="Arial"/>
          <w:sz w:val="20"/>
          <w:szCs w:val="20"/>
        </w:rPr>
        <w:t>] w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s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t</w:t>
      </w:r>
      <w:r w:rsidRPr="00DA3A25">
        <w:rPr>
          <w:rFonts w:cs="Arial"/>
          <w:sz w:val="20"/>
          <w:szCs w:val="20"/>
        </w:rPr>
        <w:t xml:space="preserve">ing. An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appea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d u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m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loven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ngues like as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i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e, and 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s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upon ea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h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m. An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y w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e all </w:t>
      </w:r>
      <w:r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illed w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Holy Ghos</w:t>
      </w:r>
      <w:r w:rsidR="003F694F" w:rsidRPr="00DA3A25">
        <w:rPr>
          <w:rFonts w:cs="Arial"/>
          <w:spacing w:val="-2"/>
          <w:sz w:val="20"/>
          <w:szCs w:val="20"/>
        </w:rPr>
        <w:t>t,</w:t>
      </w:r>
      <w:r w:rsidRPr="00DA3A25">
        <w:rPr>
          <w:rFonts w:cs="Arial"/>
          <w:sz w:val="20"/>
          <w:szCs w:val="20"/>
        </w:rPr>
        <w:t xml:space="preserve"> and began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speak w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 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ngues, as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Spi</w:t>
      </w:r>
      <w:r w:rsidRPr="00DA3A25">
        <w:rPr>
          <w:rFonts w:cs="Arial"/>
          <w:spacing w:val="2"/>
          <w:sz w:val="20"/>
          <w:szCs w:val="20"/>
        </w:rPr>
        <w:t>ri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 xml:space="preserve">gav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m </w:t>
      </w:r>
      <w:r w:rsidRPr="00DA3A25">
        <w:rPr>
          <w:rFonts w:cs="Arial"/>
          <w:spacing w:val="2"/>
          <w:sz w:val="20"/>
          <w:szCs w:val="20"/>
        </w:rPr>
        <w:t>u</w:t>
      </w:r>
      <w:r w:rsidRPr="00DA3A25">
        <w:rPr>
          <w:rFonts w:cs="Arial"/>
          <w:spacing w:val="4"/>
          <w:sz w:val="20"/>
          <w:szCs w:val="20"/>
        </w:rPr>
        <w:t>tt</w:t>
      </w:r>
      <w:r w:rsidRPr="00DA3A25">
        <w:rPr>
          <w:rFonts w:cs="Arial"/>
          <w:sz w:val="20"/>
          <w:szCs w:val="20"/>
        </w:rPr>
        <w:t>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an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e. An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w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dwelling 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J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usalem Jews, devo</w:t>
      </w:r>
      <w:r w:rsidRPr="00DA3A25">
        <w:rPr>
          <w:rFonts w:cs="Arial"/>
          <w:spacing w:val="2"/>
          <w:sz w:val="20"/>
          <w:szCs w:val="20"/>
        </w:rPr>
        <w:t>u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men, o</w:t>
      </w:r>
      <w:r w:rsidRPr="00DA3A25">
        <w:rPr>
          <w:rFonts w:cs="Arial"/>
          <w:spacing w:val="2"/>
          <w:sz w:val="20"/>
          <w:szCs w:val="20"/>
        </w:rPr>
        <w:t>u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>eve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y na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ion unde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z w:val="20"/>
          <w:szCs w:val="20"/>
        </w:rPr>
        <w:t xml:space="preserve">heaven. Now when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is was noised ab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oad,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mul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ude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am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ge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r, and w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e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n</w:t>
      </w:r>
      <w:r w:rsidRPr="00DA3A25">
        <w:rPr>
          <w:rFonts w:cs="Arial"/>
          <w:spacing w:val="2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ounded, be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aus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eve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y man hea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m speak in his own language. An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y w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all amazed and ma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veled, saying on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an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r,</w:t>
      </w:r>
      <w:r w:rsidRPr="00DA3A25">
        <w:rPr>
          <w:rFonts w:cs="Arial"/>
          <w:spacing w:val="-4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Behold, a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no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 xml:space="preserve">all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se whi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h speak Galileans? And how hea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z w:val="20"/>
          <w:szCs w:val="20"/>
        </w:rPr>
        <w:t>we eve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y man in ou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z w:val="20"/>
          <w:szCs w:val="20"/>
        </w:rPr>
        <w:t xml:space="preserve">own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ngue, w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in we w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bo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n? … we do hea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m speak in ou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ngues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wonde</w:t>
      </w:r>
      <w:r w:rsidRPr="00DA3A25">
        <w:rPr>
          <w:rFonts w:cs="Arial"/>
          <w:spacing w:val="2"/>
          <w:sz w:val="20"/>
          <w:szCs w:val="20"/>
        </w:rPr>
        <w:t>rf</w:t>
      </w:r>
      <w:r w:rsidRPr="00DA3A25">
        <w:rPr>
          <w:rFonts w:cs="Arial"/>
          <w:sz w:val="20"/>
          <w:szCs w:val="20"/>
        </w:rPr>
        <w:t>ul wo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ks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 xml:space="preserve">God. And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y w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all amazed, and w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in doub</w:t>
      </w:r>
      <w:r w:rsidR="003F694F" w:rsidRPr="00DA3A25">
        <w:rPr>
          <w:rFonts w:cs="Arial"/>
          <w:spacing w:val="-2"/>
          <w:sz w:val="20"/>
          <w:szCs w:val="20"/>
        </w:rPr>
        <w:t>t,</w:t>
      </w:r>
      <w:r w:rsidRPr="00DA3A25">
        <w:rPr>
          <w:rFonts w:cs="Arial"/>
          <w:sz w:val="20"/>
          <w:szCs w:val="20"/>
        </w:rPr>
        <w:t xml:space="preserve"> saying on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an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r, Wh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meane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is?"</w:t>
      </w:r>
      <w:r w:rsidR="001D1268" w:rsidRPr="00DA3A25">
        <w:rPr>
          <w:rFonts w:cs="Arial"/>
          <w:sz w:val="20"/>
          <w:szCs w:val="20"/>
        </w:rPr>
        <w:t xml:space="preserve"> </w:t>
      </w:r>
      <w:r w:rsidR="001D1268" w:rsidRPr="00633952">
        <w:rPr>
          <w:rFonts w:cs="Arial"/>
          <w:sz w:val="16"/>
          <w:szCs w:val="16"/>
        </w:rPr>
        <w:t>(A</w:t>
      </w:r>
      <w:r w:rsidR="001D1268" w:rsidRPr="00633952">
        <w:rPr>
          <w:rFonts w:cs="Arial"/>
          <w:spacing w:val="2"/>
          <w:sz w:val="16"/>
          <w:szCs w:val="16"/>
        </w:rPr>
        <w:t>ct</w:t>
      </w:r>
      <w:r w:rsidR="001D1268" w:rsidRPr="00633952">
        <w:rPr>
          <w:rFonts w:cs="Arial"/>
          <w:sz w:val="16"/>
          <w:szCs w:val="16"/>
        </w:rPr>
        <w:t>s 2:2-8 &amp; 11-12)</w:t>
      </w:r>
    </w:p>
    <w:p w14:paraId="7EF1C07E" w14:textId="58B13483" w:rsidR="00C45799" w:rsidRPr="00DA3A25" w:rsidRDefault="00C45799" w:rsidP="00D852FE">
      <w:pPr>
        <w:spacing w:line="240" w:lineRule="auto"/>
        <w:rPr>
          <w:rFonts w:cs="Arial"/>
          <w:sz w:val="20"/>
          <w:szCs w:val="20"/>
        </w:rPr>
      </w:pPr>
    </w:p>
    <w:p w14:paraId="229BB70D" w14:textId="0DB2F039" w:rsidR="009127F3" w:rsidRPr="00DA3A25" w:rsidRDefault="009127F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>Pe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s</w:t>
      </w:r>
      <w:r w:rsidRPr="00DA3A25">
        <w:rPr>
          <w:rFonts w:cs="Arial"/>
          <w:spacing w:val="-4"/>
          <w:sz w:val="20"/>
          <w:szCs w:val="20"/>
        </w:rPr>
        <w:t xml:space="preserve">t </w:t>
      </w:r>
      <w:r w:rsidR="00CD6E31" w:rsidRPr="00DA3A25">
        <w:rPr>
          <w:rFonts w:cs="Arial"/>
          <w:sz w:val="20"/>
          <w:szCs w:val="20"/>
        </w:rPr>
        <w:t xml:space="preserve">is an </w:t>
      </w:r>
      <w:r w:rsidR="00606BC2" w:rsidRPr="00DA3A25">
        <w:rPr>
          <w:rFonts w:cs="Arial"/>
          <w:sz w:val="20"/>
          <w:szCs w:val="20"/>
        </w:rPr>
        <w:t>a</w:t>
      </w:r>
      <w:r w:rsidRPr="00DA3A25">
        <w:rPr>
          <w:rFonts w:cs="Arial"/>
          <w:sz w:val="20"/>
          <w:szCs w:val="20"/>
        </w:rPr>
        <w:t xml:space="preserve">nnual </w:t>
      </w:r>
      <w:r w:rsidRPr="00DA3A25">
        <w:rPr>
          <w:rFonts w:cs="Arial"/>
          <w:spacing w:val="2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eas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L</w:t>
      </w:r>
      <w:r w:rsidRPr="00DA3A25">
        <w:rPr>
          <w:rFonts w:cs="Arial"/>
          <w:smallCaps/>
          <w:sz w:val="20"/>
          <w:szCs w:val="20"/>
        </w:rPr>
        <w:t>or</w:t>
      </w:r>
      <w:r w:rsidRPr="00DA3A25">
        <w:rPr>
          <w:rFonts w:cs="Arial"/>
          <w:smallCaps/>
          <w:spacing w:val="-4"/>
          <w:sz w:val="20"/>
          <w:szCs w:val="20"/>
        </w:rPr>
        <w:t>d</w:t>
      </w:r>
      <w:r w:rsidRPr="00DA3A25">
        <w:rPr>
          <w:rFonts w:cs="Arial"/>
          <w:spacing w:val="-4"/>
          <w:sz w:val="20"/>
          <w:szCs w:val="20"/>
        </w:rPr>
        <w:t>,</w:t>
      </w:r>
      <w:r w:rsidR="001E049A" w:rsidRPr="00DA3A25">
        <w:rPr>
          <w:rFonts w:cs="Arial"/>
          <w:sz w:val="20"/>
          <w:szCs w:val="20"/>
        </w:rPr>
        <w:t xml:space="preserve"> </w:t>
      </w:r>
      <w:r w:rsidR="00606BC2" w:rsidRPr="00DA3A25">
        <w:rPr>
          <w:rFonts w:cs="Arial"/>
          <w:sz w:val="20"/>
          <w:szCs w:val="20"/>
        </w:rPr>
        <w:t>s</w:t>
      </w:r>
      <w:r w:rsidR="00606BC2" w:rsidRPr="00DA3A25">
        <w:rPr>
          <w:rFonts w:cs="Arial"/>
          <w:spacing w:val="-4"/>
          <w:sz w:val="20"/>
          <w:szCs w:val="20"/>
        </w:rPr>
        <w:t>o</w:t>
      </w:r>
      <w:r w:rsidRPr="00DA3A25">
        <w:rPr>
          <w:rFonts w:cs="Arial"/>
          <w:spacing w:val="-4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06BC2" w:rsidRPr="00DA3A25">
        <w:rPr>
          <w:rFonts w:cs="Arial"/>
          <w:sz w:val="20"/>
          <w:szCs w:val="20"/>
        </w:rPr>
        <w:t xml:space="preserve">his is why </w:t>
      </w:r>
      <w:r w:rsidR="00AA72D1" w:rsidRPr="00DA3A25">
        <w:rPr>
          <w:rFonts w:cs="Arial"/>
          <w:spacing w:val="4"/>
          <w:sz w:val="20"/>
          <w:szCs w:val="20"/>
        </w:rPr>
        <w:t>t</w:t>
      </w:r>
      <w:r w:rsidR="00AA72D1" w:rsidRPr="00DA3A25">
        <w:rPr>
          <w:rFonts w:cs="Arial"/>
          <w:sz w:val="20"/>
          <w:szCs w:val="20"/>
        </w:rPr>
        <w:t>h</w:t>
      </w:r>
      <w:r w:rsidR="00DD658E" w:rsidRPr="00DA3A25">
        <w:rPr>
          <w:rFonts w:cs="Arial"/>
          <w:sz w:val="20"/>
          <w:szCs w:val="20"/>
        </w:rPr>
        <w:t>e</w:t>
      </w:r>
      <w:r w:rsidR="00AA72D1" w:rsidRPr="00DA3A25">
        <w:rPr>
          <w:rFonts w:cs="Arial"/>
          <w:sz w:val="20"/>
          <w:szCs w:val="20"/>
        </w:rPr>
        <w:t xml:space="preserve">se </w:t>
      </w:r>
      <w:r w:rsidRPr="00DA3A25">
        <w:rPr>
          <w:rFonts w:cs="Arial"/>
          <w:sz w:val="20"/>
          <w:szCs w:val="20"/>
        </w:rPr>
        <w:t>devo</w:t>
      </w:r>
      <w:r w:rsidRPr="00DA3A25">
        <w:rPr>
          <w:rFonts w:cs="Arial"/>
          <w:spacing w:val="2"/>
          <w:sz w:val="20"/>
          <w:szCs w:val="20"/>
        </w:rPr>
        <w:t>u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 xml:space="preserve">men </w:t>
      </w:r>
      <w:r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om eve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y na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ion </w:t>
      </w:r>
      <w:r w:rsidR="00422811" w:rsidRPr="00DA3A25">
        <w:rPr>
          <w:rFonts w:cs="Arial"/>
          <w:sz w:val="20"/>
          <w:szCs w:val="20"/>
        </w:rPr>
        <w:t xml:space="preserve">were in </w:t>
      </w:r>
      <w:r w:rsidR="001E049A" w:rsidRPr="00DA3A25">
        <w:rPr>
          <w:rFonts w:cs="Arial"/>
          <w:sz w:val="20"/>
          <w:szCs w:val="20"/>
        </w:rPr>
        <w:t>Je</w:t>
      </w:r>
      <w:r w:rsidR="001E049A" w:rsidRPr="00DA3A25">
        <w:rPr>
          <w:rFonts w:cs="Arial"/>
          <w:spacing w:val="4"/>
          <w:sz w:val="20"/>
          <w:szCs w:val="20"/>
        </w:rPr>
        <w:t>r</w:t>
      </w:r>
      <w:r w:rsidR="001E049A" w:rsidRPr="00DA3A25">
        <w:rPr>
          <w:rFonts w:cs="Arial"/>
          <w:sz w:val="20"/>
          <w:szCs w:val="20"/>
        </w:rPr>
        <w:t>usalem</w:t>
      </w:r>
      <w:r w:rsidRPr="00DA3A25">
        <w:rPr>
          <w:rFonts w:cs="Arial"/>
          <w:sz w:val="20"/>
          <w:szCs w:val="20"/>
        </w:rPr>
        <w:t>.</w:t>
      </w:r>
      <w:r w:rsidR="00CD6E31" w:rsidRPr="00DA3A25">
        <w:rPr>
          <w:rFonts w:cs="Arial"/>
          <w:sz w:val="20"/>
          <w:szCs w:val="20"/>
        </w:rPr>
        <w:t xml:space="preserve"> </w:t>
      </w:r>
      <w:r w:rsidR="006040BE" w:rsidRPr="00DA3A25">
        <w:rPr>
          <w:rFonts w:cs="Arial"/>
          <w:sz w:val="20"/>
          <w:szCs w:val="20"/>
        </w:rPr>
        <w:t xml:space="preserve">These men went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040BE" w:rsidRPr="00DA3A25">
        <w:rPr>
          <w:rFonts w:cs="Arial"/>
          <w:sz w:val="20"/>
          <w:szCs w:val="20"/>
        </w:rPr>
        <w:t>o look in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040BE" w:rsidRPr="00DA3A25">
        <w:rPr>
          <w:rFonts w:cs="Arial"/>
          <w:sz w:val="20"/>
          <w:szCs w:val="20"/>
        </w:rPr>
        <w:t xml:space="preserve">o rumors of </w:t>
      </w:r>
      <w:r w:rsidR="00ED4A58" w:rsidRPr="00DA3A25">
        <w:rPr>
          <w:rFonts w:cs="Arial"/>
          <w:spacing w:val="4"/>
          <w:sz w:val="20"/>
          <w:szCs w:val="20"/>
        </w:rPr>
        <w:t>t</w:t>
      </w:r>
      <w:r w:rsidR="00ED4A58" w:rsidRPr="00DA3A25">
        <w:rPr>
          <w:rFonts w:cs="Arial"/>
          <w:sz w:val="20"/>
          <w:szCs w:val="20"/>
        </w:rPr>
        <w:t>he dis</w:t>
      </w:r>
      <w:r w:rsidR="00ED4A58" w:rsidRPr="00DA3A25">
        <w:rPr>
          <w:rFonts w:cs="Arial"/>
          <w:spacing w:val="2"/>
          <w:sz w:val="20"/>
          <w:szCs w:val="20"/>
        </w:rPr>
        <w:t>c</w:t>
      </w:r>
      <w:r w:rsidR="00ED4A58" w:rsidRPr="00DA3A25">
        <w:rPr>
          <w:rFonts w:cs="Arial"/>
          <w:sz w:val="20"/>
          <w:szCs w:val="20"/>
        </w:rPr>
        <w:t xml:space="preserve">iples speaking </w:t>
      </w:r>
      <w:r w:rsidR="00ED4A58" w:rsidRPr="00DA3A25">
        <w:rPr>
          <w:rFonts w:cs="Arial"/>
          <w:spacing w:val="2"/>
          <w:sz w:val="20"/>
          <w:szCs w:val="20"/>
        </w:rPr>
        <w:t>in</w:t>
      </w:r>
      <w:r w:rsidR="00ED4A58" w:rsidRPr="00DA3A25">
        <w:rPr>
          <w:rFonts w:cs="Arial"/>
          <w:sz w:val="20"/>
          <w:szCs w:val="20"/>
        </w:rPr>
        <w:t xml:space="preserve"> </w:t>
      </w:r>
      <w:r w:rsidR="006040BE" w:rsidRPr="00DA3A25">
        <w:rPr>
          <w:rFonts w:cs="Arial"/>
          <w:sz w:val="20"/>
          <w:szCs w:val="20"/>
        </w:rPr>
        <w:t>"</w:t>
      </w:r>
      <w:r w:rsidR="00ED4A58" w:rsidRPr="00DA3A25">
        <w:rPr>
          <w:rFonts w:cs="Arial"/>
          <w:sz w:val="20"/>
          <w:szCs w:val="20"/>
        </w:rPr>
        <w:t>o</w:t>
      </w:r>
      <w:r w:rsidR="00ED4A58" w:rsidRPr="00DA3A25">
        <w:rPr>
          <w:rFonts w:cs="Arial"/>
          <w:spacing w:val="4"/>
          <w:sz w:val="20"/>
          <w:szCs w:val="20"/>
        </w:rPr>
        <w:t>t</w:t>
      </w:r>
      <w:r w:rsidR="00ED4A58" w:rsidRPr="00DA3A25">
        <w:rPr>
          <w:rFonts w:cs="Arial"/>
          <w:sz w:val="20"/>
          <w:szCs w:val="20"/>
        </w:rPr>
        <w:t>he</w:t>
      </w:r>
      <w:r w:rsidR="00ED4A58" w:rsidRPr="00DA3A25">
        <w:rPr>
          <w:rFonts w:cs="Arial"/>
          <w:spacing w:val="-2"/>
          <w:sz w:val="20"/>
          <w:szCs w:val="20"/>
        </w:rPr>
        <w:t xml:space="preserve">r </w:t>
      </w:r>
      <w:r w:rsidR="00ED4A58" w:rsidRPr="00DA3A25">
        <w:rPr>
          <w:rFonts w:cs="Arial"/>
          <w:spacing w:val="4"/>
          <w:sz w:val="20"/>
          <w:szCs w:val="20"/>
        </w:rPr>
        <w:t>t</w:t>
      </w:r>
      <w:r w:rsidR="00ED4A58" w:rsidRPr="00DA3A25">
        <w:rPr>
          <w:rFonts w:cs="Arial"/>
          <w:sz w:val="20"/>
          <w:szCs w:val="20"/>
        </w:rPr>
        <w:t>ongues</w:t>
      </w:r>
      <w:r w:rsidR="006040BE" w:rsidRPr="00DA3A25">
        <w:rPr>
          <w:rFonts w:cs="Arial"/>
          <w:sz w:val="20"/>
          <w:szCs w:val="20"/>
        </w:rPr>
        <w:t xml:space="preserve">" </w:t>
      </w:r>
      <w:r w:rsidR="00D74EF1" w:rsidRPr="00DA3A25">
        <w:rPr>
          <w:rFonts w:cs="Arial"/>
          <w:sz w:val="20"/>
          <w:szCs w:val="20"/>
        </w:rPr>
        <w:t>and</w:t>
      </w:r>
      <w:r w:rsidR="00542A5B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96D36" w:rsidRPr="00DA3A25">
        <w:rPr>
          <w:rFonts w:cs="Arial"/>
          <w:sz w:val="20"/>
          <w:szCs w:val="20"/>
        </w:rPr>
        <w:t xml:space="preserve">hey </w:t>
      </w:r>
      <w:r w:rsidRPr="00DA3A25">
        <w:rPr>
          <w:rFonts w:cs="Arial"/>
          <w:sz w:val="20"/>
          <w:szCs w:val="20"/>
        </w:rPr>
        <w:t>hea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d </w:t>
      </w:r>
      <w:r w:rsidR="002C5918" w:rsidRPr="00DA3A25">
        <w:rPr>
          <w:rFonts w:cs="Arial"/>
          <w:spacing w:val="4"/>
          <w:sz w:val="20"/>
          <w:szCs w:val="20"/>
        </w:rPr>
        <w:t>t</w:t>
      </w:r>
      <w:r w:rsidR="002C5918" w:rsidRPr="00DA3A25">
        <w:rPr>
          <w:rFonts w:cs="Arial"/>
          <w:sz w:val="20"/>
          <w:szCs w:val="20"/>
        </w:rPr>
        <w:t>he dis</w:t>
      </w:r>
      <w:r w:rsidR="002C5918" w:rsidRPr="00DA3A25">
        <w:rPr>
          <w:rFonts w:cs="Arial"/>
          <w:spacing w:val="2"/>
          <w:sz w:val="20"/>
          <w:szCs w:val="20"/>
        </w:rPr>
        <w:t>c</w:t>
      </w:r>
      <w:r w:rsidR="002C5918" w:rsidRPr="00DA3A25">
        <w:rPr>
          <w:rFonts w:cs="Arial"/>
          <w:sz w:val="20"/>
          <w:szCs w:val="20"/>
        </w:rPr>
        <w:t>iples</w:t>
      </w:r>
      <w:r w:rsidRPr="00DA3A25">
        <w:rPr>
          <w:rFonts w:cs="Arial"/>
          <w:sz w:val="20"/>
          <w:szCs w:val="20"/>
        </w:rPr>
        <w:t xml:space="preserve"> speak</w:t>
      </w:r>
      <w:r w:rsidR="00596D36" w:rsidRPr="00DA3A25">
        <w:rPr>
          <w:rFonts w:cs="Arial"/>
          <w:sz w:val="20"/>
          <w:szCs w:val="20"/>
        </w:rPr>
        <w:t>ing</w:t>
      </w:r>
      <w:r w:rsidRPr="00DA3A25">
        <w:rPr>
          <w:rFonts w:cs="Arial"/>
          <w:sz w:val="20"/>
          <w:szCs w:val="20"/>
        </w:rPr>
        <w:t xml:space="preserve"> i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EC3FDB" w:rsidRPr="00DA3A25">
        <w:rPr>
          <w:rFonts w:cs="Arial"/>
          <w:sz w:val="20"/>
          <w:szCs w:val="20"/>
        </w:rPr>
        <w:t>heir</w:t>
      </w:r>
      <w:r w:rsidRPr="00DA3A25">
        <w:rPr>
          <w:rFonts w:cs="Arial"/>
          <w:sz w:val="20"/>
          <w:szCs w:val="20"/>
        </w:rPr>
        <w:t xml:space="preserve"> own language</w:t>
      </w:r>
      <w:r w:rsidR="00D63059" w:rsidRPr="00DA3A25">
        <w:rPr>
          <w:rFonts w:cs="Arial"/>
          <w:sz w:val="20"/>
          <w:szCs w:val="20"/>
        </w:rPr>
        <w:t>s</w:t>
      </w:r>
      <w:r w:rsidR="00FC6855" w:rsidRPr="00DA3A25">
        <w:rPr>
          <w:rFonts w:cs="Arial"/>
          <w:sz w:val="20"/>
          <w:szCs w:val="20"/>
        </w:rPr>
        <w:t xml:space="preserve">. </w:t>
      </w:r>
      <w:r w:rsidR="00D4387C" w:rsidRPr="00DA3A25">
        <w:rPr>
          <w:rFonts w:cs="Arial"/>
          <w:spacing w:val="4"/>
          <w:sz w:val="20"/>
          <w:szCs w:val="20"/>
        </w:rPr>
        <w:t>T</w:t>
      </w:r>
      <w:r w:rsidR="00D4387C" w:rsidRPr="00DA3A25">
        <w:rPr>
          <w:rFonts w:cs="Arial"/>
          <w:sz w:val="20"/>
          <w:szCs w:val="20"/>
        </w:rPr>
        <w:t>hey wonde</w:t>
      </w:r>
      <w:r w:rsidR="00D4387C" w:rsidRPr="00DA3A25">
        <w:rPr>
          <w:rFonts w:cs="Arial"/>
          <w:spacing w:val="4"/>
          <w:sz w:val="20"/>
          <w:szCs w:val="20"/>
        </w:rPr>
        <w:t>r</w:t>
      </w:r>
      <w:r w:rsidR="00D4387C" w:rsidRPr="00DA3A25">
        <w:rPr>
          <w:rFonts w:cs="Arial"/>
          <w:sz w:val="20"/>
          <w:szCs w:val="20"/>
        </w:rPr>
        <w:t xml:space="preserve">ed </w:t>
      </w:r>
      <w:r w:rsidR="00541691" w:rsidRPr="00DA3A25">
        <w:rPr>
          <w:rFonts w:cs="Arial"/>
          <w:sz w:val="20"/>
          <w:szCs w:val="20"/>
        </w:rPr>
        <w:t xml:space="preserve">how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41691" w:rsidRPr="00DA3A25">
        <w:rPr>
          <w:rFonts w:cs="Arial"/>
          <w:sz w:val="20"/>
          <w:szCs w:val="20"/>
        </w:rPr>
        <w:t xml:space="preserve">his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541691" w:rsidRPr="00DA3A25">
        <w:rPr>
          <w:rFonts w:cs="Arial"/>
          <w:sz w:val="20"/>
          <w:szCs w:val="20"/>
        </w:rPr>
        <w:t>ould be</w:t>
      </w:r>
      <w:r w:rsidR="00E0748B" w:rsidRPr="00DA3A25">
        <w:rPr>
          <w:rFonts w:cs="Arial"/>
          <w:sz w:val="20"/>
          <w:szCs w:val="20"/>
        </w:rPr>
        <w:t xml:space="preserve"> </w:t>
      </w:r>
      <w:r w:rsidR="00541691" w:rsidRPr="00DA3A25">
        <w:rPr>
          <w:rFonts w:cs="Arial"/>
          <w:sz w:val="20"/>
          <w:szCs w:val="20"/>
        </w:rPr>
        <w:t>sin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541691" w:rsidRPr="00DA3A25">
        <w:rPr>
          <w:rFonts w:cs="Arial"/>
          <w:sz w:val="20"/>
          <w:szCs w:val="20"/>
        </w:rPr>
        <w:t xml:space="preserve">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015FD" w:rsidRPr="00DA3A25">
        <w:rPr>
          <w:rFonts w:cs="Arial"/>
          <w:sz w:val="20"/>
          <w:szCs w:val="20"/>
        </w:rPr>
        <w:t>hey</w:t>
      </w:r>
      <w:r w:rsidR="00541691" w:rsidRPr="00DA3A25">
        <w:rPr>
          <w:rFonts w:cs="Arial"/>
          <w:sz w:val="20"/>
          <w:szCs w:val="20"/>
        </w:rPr>
        <w:t xml:space="preserve">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541691" w:rsidRPr="00DA3A25">
        <w:rPr>
          <w:rFonts w:cs="Arial"/>
          <w:sz w:val="20"/>
          <w:szCs w:val="20"/>
        </w:rPr>
        <w:t xml:space="preserve">oul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41691" w:rsidRPr="00DA3A25">
        <w:rPr>
          <w:rFonts w:cs="Arial"/>
          <w:sz w:val="20"/>
          <w:szCs w:val="20"/>
        </w:rPr>
        <w:t>ell</w:t>
      </w:r>
      <w:r w:rsidR="00E66ABF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C172C" w:rsidRPr="00DA3A25">
        <w:rPr>
          <w:rFonts w:cs="Arial"/>
          <w:sz w:val="20"/>
          <w:szCs w:val="20"/>
        </w:rPr>
        <w:t>he dis</w:t>
      </w:r>
      <w:r w:rsidR="004C172C" w:rsidRPr="00DA3A25">
        <w:rPr>
          <w:rFonts w:cs="Arial"/>
          <w:spacing w:val="2"/>
          <w:sz w:val="20"/>
          <w:szCs w:val="20"/>
        </w:rPr>
        <w:t>c</w:t>
      </w:r>
      <w:r w:rsidR="004C172C" w:rsidRPr="00DA3A25">
        <w:rPr>
          <w:rFonts w:cs="Arial"/>
          <w:sz w:val="20"/>
          <w:szCs w:val="20"/>
        </w:rPr>
        <w:t xml:space="preserve">iples </w:t>
      </w:r>
      <w:r w:rsidRPr="00DA3A25">
        <w:rPr>
          <w:rFonts w:cs="Arial"/>
          <w:sz w:val="20"/>
          <w:szCs w:val="20"/>
        </w:rPr>
        <w:t>w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</w:t>
      </w:r>
      <w:r w:rsidR="00D4387C"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Galileans</w:t>
      </w:r>
      <w:r w:rsidR="00C749FE" w:rsidRPr="00DA3A25">
        <w:rPr>
          <w:rFonts w:cs="Arial"/>
          <w:sz w:val="20"/>
          <w:szCs w:val="20"/>
        </w:rPr>
        <w:t>. Neve</w:t>
      </w:r>
      <w:r w:rsidR="00C749FE" w:rsidRPr="00DA3A25">
        <w:rPr>
          <w:rFonts w:cs="Arial"/>
          <w:spacing w:val="6"/>
          <w:sz w:val="20"/>
          <w:szCs w:val="20"/>
        </w:rPr>
        <w:t>r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C749FE" w:rsidRPr="00DA3A25">
        <w:rPr>
          <w:rFonts w:cs="Arial"/>
          <w:sz w:val="20"/>
          <w:szCs w:val="20"/>
        </w:rPr>
        <w:t xml:space="preserve">heless,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y </w:t>
      </w:r>
      <w:r w:rsidR="00C4695F" w:rsidRPr="00DA3A25">
        <w:rPr>
          <w:rFonts w:cs="Arial"/>
          <w:sz w:val="20"/>
          <w:szCs w:val="20"/>
        </w:rPr>
        <w:t>under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C4695F" w:rsidRPr="00DA3A25">
        <w:rPr>
          <w:rFonts w:cs="Arial"/>
          <w:sz w:val="20"/>
          <w:szCs w:val="20"/>
        </w:rPr>
        <w:t>ood</w:t>
      </w:r>
      <w:r w:rsidRPr="00DA3A25">
        <w:rPr>
          <w:rFonts w:cs="Arial"/>
          <w:sz w:val="20"/>
          <w:szCs w:val="20"/>
        </w:rPr>
        <w:t xml:space="preserve"> wh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pacing w:val="4"/>
          <w:sz w:val="20"/>
          <w:szCs w:val="20"/>
        </w:rPr>
        <w:t>t</w:t>
      </w:r>
      <w:r w:rsidR="00EB13E5" w:rsidRPr="00DA3A25">
        <w:rPr>
          <w:rFonts w:cs="Arial"/>
          <w:sz w:val="20"/>
          <w:szCs w:val="20"/>
        </w:rPr>
        <w:t>he dis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EB13E5" w:rsidRPr="00DA3A25">
        <w:rPr>
          <w:rFonts w:cs="Arial"/>
          <w:sz w:val="20"/>
          <w:szCs w:val="20"/>
        </w:rPr>
        <w:t xml:space="preserve">iples had </w:t>
      </w:r>
      <w:r w:rsidR="00762BB6" w:rsidRPr="00DA3A25">
        <w:rPr>
          <w:rFonts w:cs="Arial"/>
          <w:sz w:val="20"/>
          <w:szCs w:val="20"/>
        </w:rPr>
        <w:t>said,</w:t>
      </w:r>
      <w:r w:rsidRPr="00DA3A25">
        <w:rPr>
          <w:rFonts w:cs="Arial"/>
          <w:sz w:val="20"/>
          <w:szCs w:val="20"/>
        </w:rPr>
        <w:t xml:space="preserve"> and</w:t>
      </w:r>
      <w:r w:rsidR="00762BB6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62BB6" w:rsidRPr="00DA3A25">
        <w:rPr>
          <w:rFonts w:cs="Arial"/>
          <w:sz w:val="20"/>
          <w:szCs w:val="20"/>
        </w:rPr>
        <w:t>hey</w:t>
      </w:r>
      <w:r w:rsidR="00EB13E5" w:rsidRPr="00DA3A25">
        <w:rPr>
          <w:rFonts w:cs="Arial"/>
          <w:sz w:val="20"/>
          <w:szCs w:val="20"/>
        </w:rPr>
        <w:t xml:space="preserve"> de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EB13E5" w:rsidRPr="00DA3A25">
        <w:rPr>
          <w:rFonts w:cs="Arial"/>
          <w:sz w:val="20"/>
          <w:szCs w:val="20"/>
        </w:rPr>
        <w:t>lared</w:t>
      </w:r>
      <w:r w:rsidRPr="00DA3A25">
        <w:rPr>
          <w:rFonts w:cs="Arial"/>
          <w:sz w:val="20"/>
          <w:szCs w:val="20"/>
        </w:rPr>
        <w:t>, "we do hea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m speak in ou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ngues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wonde</w:t>
      </w:r>
      <w:r w:rsidRPr="00DA3A25">
        <w:rPr>
          <w:rFonts w:cs="Arial"/>
          <w:spacing w:val="2"/>
          <w:sz w:val="20"/>
          <w:szCs w:val="20"/>
        </w:rPr>
        <w:t>rf</w:t>
      </w:r>
      <w:r w:rsidRPr="00DA3A25">
        <w:rPr>
          <w:rFonts w:cs="Arial"/>
          <w:sz w:val="20"/>
          <w:szCs w:val="20"/>
        </w:rPr>
        <w:t>ul wo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ks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>God."</w:t>
      </w:r>
      <w:r w:rsidR="00CB14B1"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However,</w:t>
      </w:r>
      <w:r w:rsidR="00285740" w:rsidRPr="00DA3A25">
        <w:rPr>
          <w:rFonts w:cs="Arial"/>
          <w:sz w:val="20"/>
          <w:szCs w:val="20"/>
        </w:rPr>
        <w:t xml:space="preserve"> whe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85740" w:rsidRPr="00DA3A25">
        <w:rPr>
          <w:rFonts w:cs="Arial"/>
          <w:sz w:val="20"/>
          <w:szCs w:val="20"/>
        </w:rPr>
        <w:t>he</w:t>
      </w:r>
      <w:r w:rsidR="0083580D" w:rsidRPr="00DA3A25">
        <w:rPr>
          <w:rFonts w:cs="Arial"/>
          <w:sz w:val="20"/>
          <w:szCs w:val="20"/>
        </w:rPr>
        <w:t xml:space="preserve">y </w:t>
      </w:r>
      <w:r w:rsidR="00285740" w:rsidRPr="00DA3A25">
        <w:rPr>
          <w:rFonts w:cs="Arial"/>
          <w:sz w:val="20"/>
          <w:szCs w:val="20"/>
        </w:rPr>
        <w:t xml:space="preserve">sai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85740" w:rsidRPr="00DA3A25">
        <w:rPr>
          <w:rFonts w:cs="Arial"/>
          <w:sz w:val="20"/>
          <w:szCs w:val="20"/>
        </w:rPr>
        <w:t>his, it</w:t>
      </w:r>
      <w:r w:rsidR="00D4387C" w:rsidRPr="00DA3A25">
        <w:rPr>
          <w:rFonts w:cs="Arial"/>
          <w:spacing w:val="2"/>
          <w:sz w:val="20"/>
          <w:szCs w:val="20"/>
        </w:rPr>
        <w:t xml:space="preserve">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aused a division:</w:t>
      </w:r>
    </w:p>
    <w:p w14:paraId="4ACA4191" w14:textId="77777777" w:rsidR="009127F3" w:rsidRPr="00DA3A25" w:rsidRDefault="009127F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4C423B54" w14:textId="0F1538F9" w:rsidR="009127F3" w:rsidRPr="00DA3A25" w:rsidRDefault="009127F3" w:rsidP="00D852FE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>"</w:t>
      </w:r>
      <w:r w:rsidRPr="00DA3A25">
        <w:rPr>
          <w:rFonts w:cs="Arial"/>
          <w:bCs/>
          <w:sz w:val="20"/>
          <w:szCs w:val="20"/>
        </w:rPr>
        <w:t>O</w:t>
      </w:r>
      <w:r w:rsidRPr="00DA3A25">
        <w:rPr>
          <w:rFonts w:cs="Arial"/>
          <w:bCs/>
          <w:spacing w:val="4"/>
          <w:sz w:val="20"/>
          <w:szCs w:val="20"/>
        </w:rPr>
        <w:t>t</w:t>
      </w:r>
      <w:r w:rsidRPr="00DA3A25">
        <w:rPr>
          <w:rFonts w:cs="Arial"/>
          <w:bCs/>
          <w:sz w:val="20"/>
          <w:szCs w:val="20"/>
        </w:rPr>
        <w:t>he</w:t>
      </w:r>
      <w:r w:rsidRPr="00DA3A25">
        <w:rPr>
          <w:rFonts w:cs="Arial"/>
          <w:bCs/>
          <w:spacing w:val="2"/>
          <w:sz w:val="20"/>
          <w:szCs w:val="20"/>
        </w:rPr>
        <w:t>r</w:t>
      </w:r>
      <w:r w:rsidRPr="00DA3A25">
        <w:rPr>
          <w:rFonts w:cs="Arial"/>
          <w:bCs/>
          <w:sz w:val="20"/>
          <w:szCs w:val="20"/>
        </w:rPr>
        <w:t>s</w:t>
      </w:r>
      <w:r w:rsidRPr="00DA3A25">
        <w:rPr>
          <w:rFonts w:cs="Arial"/>
          <w:sz w:val="20"/>
          <w:szCs w:val="20"/>
        </w:rPr>
        <w:t xml:space="preserve"> mo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king said, These men a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e </w:t>
      </w:r>
      <w:r w:rsidRPr="00DA3A25">
        <w:rPr>
          <w:rFonts w:cs="Arial"/>
          <w:spacing w:val="2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ull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>new wine. B</w:t>
      </w:r>
      <w:r w:rsidRPr="00DA3A25">
        <w:rPr>
          <w:rFonts w:cs="Arial"/>
          <w:spacing w:val="2"/>
          <w:sz w:val="20"/>
          <w:szCs w:val="20"/>
        </w:rPr>
        <w:t>u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Pe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r, s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anding up w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eleven, l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ft</w:t>
      </w:r>
      <w:r w:rsidRPr="00DA3A25">
        <w:rPr>
          <w:rFonts w:cs="Arial"/>
          <w:sz w:val="20"/>
          <w:szCs w:val="20"/>
        </w:rPr>
        <w:t>ed up his voi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e, and said u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m, Ye men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 xml:space="preserve">Judaea, and all y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dwell 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J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usalem, b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is known u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you, and hea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ken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my wo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ds: Fo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se a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no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d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unken, as ye suppose, seeing 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 xml:space="preserve">is </w:t>
      </w:r>
      <w:r w:rsidRPr="00DA3A25">
        <w:rPr>
          <w:rFonts w:cs="Arial"/>
          <w:i/>
          <w:sz w:val="20"/>
          <w:szCs w:val="20"/>
        </w:rPr>
        <w:t>b</w:t>
      </w:r>
      <w:r w:rsidRPr="00DA3A25">
        <w:rPr>
          <w:rFonts w:cs="Arial"/>
          <w:i/>
          <w:spacing w:val="2"/>
          <w:sz w:val="20"/>
          <w:szCs w:val="20"/>
        </w:rPr>
        <w:t>u</w:t>
      </w:r>
      <w:r w:rsidRPr="00DA3A25">
        <w:rPr>
          <w:rFonts w:cs="Arial"/>
          <w:i/>
          <w:spacing w:val="-2"/>
          <w:sz w:val="20"/>
          <w:szCs w:val="20"/>
        </w:rPr>
        <w:t>t</w:t>
      </w:r>
      <w:r w:rsidRPr="00DA3A25">
        <w:rPr>
          <w:rFonts w:cs="Arial"/>
          <w:iCs/>
          <w:spacing w:val="-2"/>
          <w:sz w:val="20"/>
          <w:szCs w:val="20"/>
        </w:rPr>
        <w:t xml:space="preserve">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i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d hou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z w:val="20"/>
          <w:szCs w:val="20"/>
        </w:rPr>
        <w:t>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day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:12-15)</w:t>
      </w:r>
      <w:r w:rsidRPr="00DA3A25">
        <w:rPr>
          <w:rFonts w:cs="Arial"/>
          <w:sz w:val="20"/>
          <w:szCs w:val="20"/>
        </w:rPr>
        <w:t>.</w:t>
      </w:r>
    </w:p>
    <w:p w14:paraId="319954E6" w14:textId="77777777" w:rsidR="005F0A84" w:rsidRPr="00DA3A25" w:rsidRDefault="005F0A84" w:rsidP="00D852FE">
      <w:pPr>
        <w:tabs>
          <w:tab w:val="left" w:pos="1804"/>
        </w:tabs>
        <w:spacing w:line="240" w:lineRule="auto"/>
        <w:ind w:right="245"/>
        <w:jc w:val="both"/>
        <w:rPr>
          <w:rFonts w:cs="Arial"/>
          <w:sz w:val="20"/>
          <w:szCs w:val="20"/>
        </w:rPr>
      </w:pPr>
    </w:p>
    <w:p w14:paraId="4BB7725F" w14:textId="4C6D2F68" w:rsidR="009127F3" w:rsidRPr="00DA3A25" w:rsidRDefault="006903C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>Who was 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  <w:szCs w:val="20"/>
        </w:rPr>
        <w:t>used of being drunk?</w:t>
      </w:r>
      <w:r w:rsidR="00F730A9"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 xml:space="preserve">Some </w:t>
      </w:r>
      <w:r w:rsidR="001E29D3" w:rsidRPr="00DA3A25">
        <w:rPr>
          <w:rFonts w:cs="Arial"/>
          <w:sz w:val="20"/>
          <w:szCs w:val="20"/>
        </w:rPr>
        <w:t>say</w:t>
      </w:r>
      <w:r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127F3" w:rsidRPr="00DA3A25">
        <w:rPr>
          <w:rFonts w:cs="Arial"/>
          <w:iCs/>
          <w:sz w:val="20"/>
          <w:szCs w:val="20"/>
        </w:rPr>
        <w:t>he dis</w:t>
      </w:r>
      <w:r w:rsidR="009127F3" w:rsidRPr="00DA3A25">
        <w:rPr>
          <w:rFonts w:cs="Arial"/>
          <w:iCs/>
          <w:spacing w:val="2"/>
          <w:sz w:val="20"/>
          <w:szCs w:val="20"/>
        </w:rPr>
        <w:t>c</w:t>
      </w:r>
      <w:r w:rsidR="009127F3" w:rsidRPr="00DA3A25">
        <w:rPr>
          <w:rFonts w:cs="Arial"/>
          <w:iCs/>
          <w:sz w:val="20"/>
          <w:szCs w:val="20"/>
        </w:rPr>
        <w:t>iples</w:t>
      </w:r>
      <w:r w:rsidRPr="00DA3A25">
        <w:rPr>
          <w:rFonts w:cs="Arial"/>
          <w:iCs/>
          <w:sz w:val="20"/>
          <w:szCs w:val="20"/>
        </w:rPr>
        <w:t>, b</w:t>
      </w:r>
      <w:r w:rsidR="00F730A9" w:rsidRPr="00DA3A25">
        <w:rPr>
          <w:rFonts w:cs="Arial"/>
          <w:iCs/>
          <w:sz w:val="20"/>
          <w:szCs w:val="20"/>
        </w:rPr>
        <w:t>ut</w:t>
      </w:r>
      <w:r w:rsidR="001E29D3" w:rsidRPr="00DA3A25">
        <w:rPr>
          <w:rFonts w:cs="Arial"/>
          <w:iCs/>
          <w:sz w:val="20"/>
          <w:szCs w:val="20"/>
        </w:rPr>
        <w:t xml:space="preserve"> if </w:t>
      </w:r>
      <w:r w:rsidR="004549FE" w:rsidRPr="00DA3A25">
        <w:rPr>
          <w:rFonts w:cs="Arial"/>
          <w:iCs/>
          <w:spacing w:val="2"/>
          <w:sz w:val="20"/>
          <w:szCs w:val="20"/>
        </w:rPr>
        <w:t>t</w:t>
      </w:r>
      <w:r w:rsidR="001E29D3" w:rsidRPr="00DA3A25">
        <w:rPr>
          <w:rFonts w:cs="Arial"/>
          <w:iCs/>
          <w:sz w:val="20"/>
          <w:szCs w:val="20"/>
        </w:rPr>
        <w:t xml:space="preserve">his idea is put </w:t>
      </w:r>
      <w:r w:rsidR="004549FE" w:rsidRPr="00DA3A25">
        <w:rPr>
          <w:rFonts w:cs="Arial"/>
          <w:iCs/>
          <w:spacing w:val="2"/>
          <w:sz w:val="20"/>
          <w:szCs w:val="20"/>
        </w:rPr>
        <w:t>t</w:t>
      </w:r>
      <w:r w:rsidR="00297564" w:rsidRPr="00DA3A25">
        <w:rPr>
          <w:rFonts w:cs="Arial"/>
          <w:iCs/>
          <w:sz w:val="20"/>
          <w:szCs w:val="20"/>
        </w:rPr>
        <w:t xml:space="preserve">o </w:t>
      </w:r>
      <w:r w:rsidR="004549FE" w:rsidRPr="00DA3A25">
        <w:rPr>
          <w:rFonts w:cs="Arial"/>
          <w:iCs/>
          <w:spacing w:val="2"/>
          <w:sz w:val="20"/>
          <w:szCs w:val="20"/>
        </w:rPr>
        <w:t>t</w:t>
      </w:r>
      <w:r w:rsidR="00297564" w:rsidRPr="00DA3A25">
        <w:rPr>
          <w:rFonts w:cs="Arial"/>
          <w:iCs/>
          <w:sz w:val="20"/>
          <w:szCs w:val="20"/>
        </w:rPr>
        <w:t xml:space="preserve">he </w:t>
      </w:r>
      <w:r w:rsidR="004549FE" w:rsidRPr="00DA3A25">
        <w:rPr>
          <w:rFonts w:cs="Arial"/>
          <w:iCs/>
          <w:spacing w:val="2"/>
          <w:sz w:val="20"/>
          <w:szCs w:val="20"/>
        </w:rPr>
        <w:t>t</w:t>
      </w:r>
      <w:r w:rsidR="00297564" w:rsidRPr="00DA3A25">
        <w:rPr>
          <w:rFonts w:cs="Arial"/>
          <w:iCs/>
          <w:sz w:val="20"/>
          <w:szCs w:val="20"/>
        </w:rPr>
        <w:t>e</w:t>
      </w:r>
      <w:r w:rsidR="00C501B2" w:rsidRPr="00DA3A25">
        <w:rPr>
          <w:rFonts w:cs="Arial"/>
          <w:iCs/>
          <w:sz w:val="20"/>
          <w:szCs w:val="20"/>
        </w:rPr>
        <w:t>st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C501B2" w:rsidRPr="00DA3A25">
        <w:rPr>
          <w:rFonts w:cs="Arial"/>
          <w:iCs/>
          <w:sz w:val="20"/>
          <w:szCs w:val="20"/>
        </w:rPr>
        <w:t>p</w:t>
      </w:r>
      <w:r w:rsidR="004549FE" w:rsidRPr="00DA3A25">
        <w:rPr>
          <w:rFonts w:cs="Arial"/>
          <w:iCs/>
          <w:spacing w:val="2"/>
          <w:sz w:val="20"/>
          <w:szCs w:val="20"/>
        </w:rPr>
        <w:t>t</w:t>
      </w:r>
      <w:r w:rsidR="00C501B2" w:rsidRPr="00DA3A25">
        <w:rPr>
          <w:rFonts w:cs="Arial"/>
          <w:iCs/>
          <w:sz w:val="20"/>
          <w:szCs w:val="20"/>
        </w:rPr>
        <w:t>ure</w:t>
      </w:r>
      <w:r w:rsidR="00066C73" w:rsidRPr="00DA3A25">
        <w:rPr>
          <w:rFonts w:cs="Arial"/>
          <w:iCs/>
          <w:sz w:val="20"/>
          <w:szCs w:val="20"/>
        </w:rPr>
        <w:t xml:space="preserve"> what happens?</w:t>
      </w:r>
      <w:r w:rsidR="00C501B2" w:rsidRPr="00DA3A25">
        <w:rPr>
          <w:rFonts w:cs="Arial"/>
          <w:iCs/>
          <w:sz w:val="20"/>
          <w:szCs w:val="20"/>
        </w:rPr>
        <w:t xml:space="preserve"> </w:t>
      </w:r>
      <w:r w:rsidR="001E29D3" w:rsidRPr="00DA3A25">
        <w:rPr>
          <w:rFonts w:cs="Arial"/>
          <w:iCs/>
          <w:sz w:val="20"/>
          <w:szCs w:val="20"/>
        </w:rPr>
        <w:t>T</w:t>
      </w:r>
      <w:r w:rsidR="0059289C" w:rsidRPr="00DA3A25">
        <w:rPr>
          <w:rFonts w:cs="Arial"/>
          <w:iCs/>
          <w:sz w:val="20"/>
          <w:szCs w:val="20"/>
        </w:rPr>
        <w:t>he dis</w:t>
      </w:r>
      <w:r w:rsidR="004B47B2" w:rsidRPr="00DA3A25">
        <w:rPr>
          <w:rFonts w:cs="Arial"/>
          <w:iCs/>
          <w:spacing w:val="2"/>
          <w:sz w:val="20"/>
          <w:szCs w:val="20"/>
        </w:rPr>
        <w:t>c</w:t>
      </w:r>
      <w:r w:rsidR="0059289C" w:rsidRPr="00DA3A25">
        <w:rPr>
          <w:rFonts w:cs="Arial"/>
          <w:iCs/>
          <w:sz w:val="20"/>
          <w:szCs w:val="20"/>
        </w:rPr>
        <w:t>iples</w:t>
      </w:r>
      <w:r w:rsidR="001E29D3" w:rsidRPr="00DA3A25">
        <w:rPr>
          <w:rFonts w:cs="Arial"/>
          <w:iCs/>
          <w:sz w:val="20"/>
          <w:szCs w:val="20"/>
        </w:rPr>
        <w:t xml:space="preserve"> did not </w:t>
      </w:r>
      <w:r w:rsidR="009127F3" w:rsidRPr="00DA3A25">
        <w:rPr>
          <w:rFonts w:cs="Arial"/>
          <w:sz w:val="20"/>
          <w:szCs w:val="20"/>
        </w:rPr>
        <w:t>slu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i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z w:val="20"/>
          <w:szCs w:val="20"/>
        </w:rPr>
        <w:t>wo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ds o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alk </w:t>
      </w:r>
      <w:r w:rsidR="00F05B80" w:rsidRPr="00DA3A25">
        <w:rPr>
          <w:rFonts w:cs="Arial"/>
          <w:sz w:val="20"/>
          <w:szCs w:val="20"/>
        </w:rPr>
        <w:t>nonsense</w:t>
      </w:r>
      <w:r w:rsidR="001E29D3" w:rsidRPr="00DA3A25">
        <w:rPr>
          <w:rFonts w:cs="Arial"/>
          <w:sz w:val="20"/>
          <w:szCs w:val="20"/>
        </w:rPr>
        <w:t>.</w:t>
      </w:r>
      <w:r w:rsidR="00754B69" w:rsidRPr="00DA3A25">
        <w:rPr>
          <w:rFonts w:cs="Arial"/>
          <w:sz w:val="20"/>
          <w:szCs w:val="20"/>
        </w:rPr>
        <w:t xml:space="preserve"> </w:t>
      </w:r>
      <w:r w:rsidR="001E29D3" w:rsidRPr="00DA3A25">
        <w:rPr>
          <w:rFonts w:cs="Arial"/>
          <w:sz w:val="20"/>
          <w:szCs w:val="20"/>
        </w:rPr>
        <w:t>Those</w:t>
      </w:r>
      <w:r w:rsidR="009127F3" w:rsidRPr="00DA3A25">
        <w:rPr>
          <w:rFonts w:cs="Arial"/>
          <w:sz w:val="20"/>
          <w:szCs w:val="20"/>
        </w:rPr>
        <w:t xml:space="preserve"> who hea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d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m in</w:t>
      </w:r>
      <w:r w:rsidR="001E29D3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E29D3" w:rsidRPr="00DA3A25">
        <w:rPr>
          <w:rFonts w:cs="Arial"/>
          <w:sz w:val="20"/>
          <w:szCs w:val="20"/>
        </w:rPr>
        <w:t>heir</w:t>
      </w:r>
      <w:r w:rsidR="009127F3" w:rsidRPr="00DA3A25">
        <w:rPr>
          <w:rFonts w:cs="Arial"/>
          <w:sz w:val="20"/>
          <w:szCs w:val="20"/>
        </w:rPr>
        <w:t xml:space="preserve"> own language</w:t>
      </w:r>
      <w:r w:rsidR="001E29D3" w:rsidRPr="00DA3A25">
        <w:rPr>
          <w:rFonts w:cs="Arial"/>
          <w:sz w:val="20"/>
          <w:szCs w:val="20"/>
        </w:rPr>
        <w:t>s were</w:t>
      </w:r>
      <w:r w:rsidR="009127F3" w:rsidRPr="00DA3A25">
        <w:rPr>
          <w:rFonts w:cs="Arial"/>
          <w:sz w:val="20"/>
          <w:szCs w:val="20"/>
        </w:rPr>
        <w:t xml:space="preserve"> </w:t>
      </w:r>
      <w:r w:rsidR="001E29D3" w:rsidRPr="00DA3A25">
        <w:rPr>
          <w:rFonts w:cs="Arial"/>
          <w:sz w:val="20"/>
          <w:szCs w:val="20"/>
        </w:rPr>
        <w:t>"</w:t>
      </w:r>
      <w:r w:rsidR="009127F3" w:rsidRPr="00DA3A25">
        <w:rPr>
          <w:rFonts w:cs="Arial"/>
          <w:sz w:val="20"/>
          <w:szCs w:val="20"/>
        </w:rPr>
        <w:t>amazed</w:t>
      </w:r>
      <w:r w:rsidR="001E29D3" w:rsidRPr="00DA3A25">
        <w:rPr>
          <w:rFonts w:cs="Arial"/>
          <w:sz w:val="20"/>
          <w:szCs w:val="20"/>
        </w:rPr>
        <w:t>,"</w:t>
      </w:r>
      <w:r w:rsidR="009127F3" w:rsidRPr="00DA3A25">
        <w:rPr>
          <w:rFonts w:cs="Arial"/>
          <w:sz w:val="20"/>
          <w:szCs w:val="20"/>
        </w:rPr>
        <w:t xml:space="preserve"> and</w:t>
      </w:r>
      <w:r w:rsidR="001E29D3" w:rsidRPr="00DA3A25">
        <w:rPr>
          <w:rFonts w:cs="Arial"/>
          <w:sz w:val="20"/>
          <w:szCs w:val="20"/>
        </w:rPr>
        <w:t xml:space="preserve"> devo</w:t>
      </w:r>
      <w:r w:rsidR="001E29D3" w:rsidRPr="00DA3A25">
        <w:rPr>
          <w:rFonts w:cs="Arial"/>
          <w:spacing w:val="2"/>
          <w:sz w:val="20"/>
          <w:szCs w:val="20"/>
        </w:rPr>
        <w:t>u</w:t>
      </w:r>
      <w:r w:rsidR="001E29D3" w:rsidRPr="00DA3A25">
        <w:rPr>
          <w:rFonts w:cs="Arial"/>
          <w:spacing w:val="-2"/>
          <w:sz w:val="20"/>
          <w:szCs w:val="20"/>
        </w:rPr>
        <w:t xml:space="preserve">t </w:t>
      </w:r>
      <w:r w:rsidR="001E29D3" w:rsidRPr="00DA3A25">
        <w:rPr>
          <w:rFonts w:cs="Arial"/>
          <w:sz w:val="20"/>
          <w:szCs w:val="20"/>
        </w:rPr>
        <w:t>men would not</w:t>
      </w:r>
      <w:r w:rsidR="00400D50" w:rsidRPr="00DA3A25">
        <w:rPr>
          <w:rFonts w:cs="Arial"/>
          <w:sz w:val="20"/>
          <w:szCs w:val="20"/>
        </w:rPr>
        <w:t xml:space="preserve"> be</w:t>
      </w:r>
      <w:r w:rsidR="001E29D3" w:rsidRPr="00DA3A25">
        <w:rPr>
          <w:rFonts w:cs="Arial"/>
          <w:sz w:val="20"/>
          <w:szCs w:val="20"/>
        </w:rPr>
        <w:t xml:space="preserve"> mo</w:t>
      </w:r>
      <w:r w:rsidR="001E29D3" w:rsidRPr="00DA3A25">
        <w:rPr>
          <w:rFonts w:cs="Arial"/>
          <w:spacing w:val="2"/>
          <w:sz w:val="20"/>
          <w:szCs w:val="20"/>
        </w:rPr>
        <w:t>c</w:t>
      </w:r>
      <w:r w:rsidR="001E29D3" w:rsidRPr="00DA3A25">
        <w:rPr>
          <w:rFonts w:cs="Arial"/>
          <w:sz w:val="20"/>
          <w:szCs w:val="20"/>
        </w:rPr>
        <w:t>k</w:t>
      </w:r>
      <w:r w:rsidR="00400D50" w:rsidRPr="00DA3A25">
        <w:rPr>
          <w:rFonts w:cs="Arial"/>
          <w:sz w:val="20"/>
          <w:szCs w:val="20"/>
        </w:rPr>
        <w:t>ing a</w:t>
      </w:r>
      <w:r w:rsidR="00400D50" w:rsidRPr="00DA3A25">
        <w:rPr>
          <w:rFonts w:cs="Arial"/>
          <w:spacing w:val="6"/>
          <w:sz w:val="20"/>
          <w:szCs w:val="20"/>
        </w:rPr>
        <w:t>f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00D50" w:rsidRPr="00DA3A25">
        <w:rPr>
          <w:rFonts w:cs="Arial"/>
          <w:sz w:val="20"/>
          <w:szCs w:val="20"/>
        </w:rPr>
        <w:t xml:space="preserve">er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00D50" w:rsidRPr="00DA3A25">
        <w:rPr>
          <w:rFonts w:cs="Arial"/>
          <w:sz w:val="20"/>
          <w:szCs w:val="20"/>
        </w:rPr>
        <w:t>hey heard about</w:t>
      </w:r>
      <w:r w:rsidR="009127F3" w:rsidRPr="00DA3A25">
        <w:rPr>
          <w:rFonts w:cs="Arial"/>
          <w:spacing w:val="-2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"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wonde</w:t>
      </w:r>
      <w:r w:rsidR="009127F3" w:rsidRPr="00DA3A25">
        <w:rPr>
          <w:rFonts w:cs="Arial"/>
          <w:spacing w:val="6"/>
          <w:sz w:val="20"/>
          <w:szCs w:val="20"/>
        </w:rPr>
        <w:t>r</w:t>
      </w:r>
      <w:r w:rsidR="009127F3" w:rsidRPr="00DA3A25">
        <w:rPr>
          <w:rFonts w:cs="Arial"/>
          <w:spacing w:val="2"/>
          <w:sz w:val="20"/>
          <w:szCs w:val="20"/>
        </w:rPr>
        <w:t>f</w:t>
      </w:r>
      <w:r w:rsidR="009127F3" w:rsidRPr="00DA3A25">
        <w:rPr>
          <w:rFonts w:cs="Arial"/>
          <w:sz w:val="20"/>
          <w:szCs w:val="20"/>
        </w:rPr>
        <w:t>ul wo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ks o</w:t>
      </w:r>
      <w:r w:rsidR="009127F3" w:rsidRPr="00DA3A25">
        <w:rPr>
          <w:rFonts w:cs="Arial"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sz w:val="20"/>
          <w:szCs w:val="20"/>
        </w:rPr>
        <w:t>God</w:t>
      </w:r>
      <w:r w:rsidR="001E29D3" w:rsidRPr="00DA3A25">
        <w:rPr>
          <w:rFonts w:cs="Arial"/>
          <w:sz w:val="20"/>
          <w:szCs w:val="20"/>
        </w:rPr>
        <w:t>.</w:t>
      </w:r>
      <w:r w:rsidR="009127F3" w:rsidRPr="00DA3A25">
        <w:rPr>
          <w:rFonts w:cs="Arial"/>
          <w:sz w:val="20"/>
          <w:szCs w:val="20"/>
        </w:rPr>
        <w:t>"</w:t>
      </w:r>
      <w:r w:rsidR="00400D50" w:rsidRPr="00DA3A25">
        <w:rPr>
          <w:rFonts w:cs="Arial"/>
          <w:sz w:val="20"/>
          <w:szCs w:val="20"/>
        </w:rPr>
        <w:t xml:space="preserve"> So, </w:t>
      </w:r>
      <w:r w:rsidR="001E29D3" w:rsidRPr="00DA3A25">
        <w:rPr>
          <w:rFonts w:cs="Arial"/>
          <w:sz w:val="20"/>
          <w:szCs w:val="20"/>
        </w:rPr>
        <w:t xml:space="preserve">what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18266F" w:rsidRPr="00DA3A25">
        <w:rPr>
          <w:rFonts w:cs="Arial"/>
          <w:sz w:val="20"/>
          <w:szCs w:val="20"/>
        </w:rPr>
        <w:t>on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18266F" w:rsidRPr="00DA3A25">
        <w:rPr>
          <w:rFonts w:cs="Arial"/>
          <w:sz w:val="20"/>
          <w:szCs w:val="20"/>
        </w:rPr>
        <w:t xml:space="preserve">lusion is demanded by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8266F" w:rsidRPr="00DA3A25">
        <w:rPr>
          <w:rFonts w:cs="Arial"/>
          <w:sz w:val="20"/>
          <w:szCs w:val="20"/>
        </w:rPr>
        <w:t>he d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8266F" w:rsidRPr="00DA3A25">
        <w:rPr>
          <w:rFonts w:cs="Arial"/>
          <w:sz w:val="20"/>
          <w:szCs w:val="20"/>
        </w:rPr>
        <w:t>a</w:t>
      </w:r>
      <w:r w:rsidR="00EB0007" w:rsidRPr="00DA3A25">
        <w:rPr>
          <w:rFonts w:cs="Arial"/>
          <w:sz w:val="20"/>
          <w:szCs w:val="20"/>
        </w:rPr>
        <w:t>?</w:t>
      </w:r>
      <w:r w:rsidR="00F730A9" w:rsidRPr="00DA3A25">
        <w:rPr>
          <w:rFonts w:cs="Arial"/>
          <w:sz w:val="20"/>
          <w:szCs w:val="20"/>
        </w:rPr>
        <w:t xml:space="preserve"> </w:t>
      </w:r>
      <w:r w:rsidR="00400D50" w:rsidRPr="00DA3A25">
        <w:rPr>
          <w:rFonts w:cs="Arial"/>
          <w:sz w:val="20"/>
          <w:szCs w:val="20"/>
        </w:rPr>
        <w:t>Well, w</w:t>
      </w:r>
      <w:r w:rsidR="009127F3" w:rsidRPr="00DA3A25">
        <w:rPr>
          <w:rFonts w:cs="Arial"/>
          <w:sz w:val="20"/>
          <w:szCs w:val="20"/>
        </w:rPr>
        <w:t>ho a</w:t>
      </w:r>
      <w:r w:rsidR="009127F3" w:rsidRPr="00DA3A25">
        <w:rPr>
          <w:rFonts w:cs="Arial"/>
          <w:spacing w:val="2"/>
          <w:sz w:val="20"/>
          <w:szCs w:val="20"/>
        </w:rPr>
        <w:t>cc</w:t>
      </w:r>
      <w:r w:rsidR="009127F3" w:rsidRPr="00DA3A25">
        <w:rPr>
          <w:rFonts w:cs="Arial"/>
          <w:sz w:val="20"/>
          <w:szCs w:val="20"/>
        </w:rPr>
        <w:t>used</w:t>
      </w:r>
      <w:r w:rsidR="0013202E" w:rsidRPr="00DA3A25">
        <w:rPr>
          <w:rFonts w:cs="Arial"/>
          <w:sz w:val="20"/>
          <w:szCs w:val="20"/>
        </w:rPr>
        <w:t xml:space="preserve"> </w:t>
      </w:r>
      <w:r w:rsidR="00775EF0" w:rsidRPr="00DA3A25">
        <w:rPr>
          <w:rFonts w:cs="Arial"/>
          <w:sz w:val="20"/>
          <w:szCs w:val="20"/>
        </w:rPr>
        <w:t xml:space="preserve">who </w:t>
      </w:r>
      <w:r w:rsidR="009127F3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sz w:val="20"/>
          <w:szCs w:val="20"/>
        </w:rPr>
        <w:t>being d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unk? </w:t>
      </w:r>
      <w:r w:rsidR="00400D50" w:rsidRPr="00DA3A25">
        <w:rPr>
          <w:rFonts w:cs="Arial"/>
          <w:sz w:val="20"/>
          <w:szCs w:val="20"/>
        </w:rPr>
        <w:t>The eviden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400D50" w:rsidRPr="00DA3A25">
        <w:rPr>
          <w:rFonts w:cs="Arial"/>
          <w:sz w:val="20"/>
          <w:szCs w:val="20"/>
        </w:rPr>
        <w:t>e indi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400D50" w:rsidRPr="00DA3A25">
        <w:rPr>
          <w:rFonts w:cs="Arial"/>
          <w:sz w:val="20"/>
          <w:szCs w:val="20"/>
        </w:rPr>
        <w:t>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00D50" w:rsidRPr="00DA3A25">
        <w:rPr>
          <w:rFonts w:cs="Arial"/>
          <w:sz w:val="20"/>
          <w:szCs w:val="20"/>
        </w:rPr>
        <w:t xml:space="preserve">e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</w:t>
      </w:r>
      <w:r w:rsidR="00400D50" w:rsidRPr="00DA3A25">
        <w:rPr>
          <w:rFonts w:cs="Arial"/>
          <w:sz w:val="20"/>
          <w:szCs w:val="20"/>
        </w:rPr>
        <w:t>is</w:t>
      </w:r>
      <w:r w:rsidR="009127F3" w:rsidRPr="00DA3A25">
        <w:rPr>
          <w:rFonts w:cs="Arial"/>
          <w:sz w:val="20"/>
          <w:szCs w:val="20"/>
        </w:rPr>
        <w:t xml:space="preserve"> dis</w:t>
      </w:r>
      <w:r w:rsidR="005D0480" w:rsidRPr="00DA3A25">
        <w:rPr>
          <w:rFonts w:cs="Arial"/>
          <w:sz w:val="20"/>
          <w:szCs w:val="20"/>
        </w:rPr>
        <w:t>pu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D0480" w:rsidRPr="00DA3A25">
        <w:rPr>
          <w:rFonts w:cs="Arial"/>
          <w:sz w:val="20"/>
          <w:szCs w:val="20"/>
        </w:rPr>
        <w:t>e</w:t>
      </w:r>
      <w:r w:rsidR="009127F3" w:rsidRPr="00DA3A25">
        <w:rPr>
          <w:rFonts w:cs="Arial"/>
          <w:sz w:val="20"/>
          <w:szCs w:val="20"/>
        </w:rPr>
        <w:t xml:space="preserve"> o</w:t>
      </w:r>
      <w:r w:rsidR="009127F3" w:rsidRPr="00DA3A25">
        <w:rPr>
          <w:rFonts w:cs="Arial"/>
          <w:spacing w:val="2"/>
          <w:sz w:val="20"/>
          <w:szCs w:val="20"/>
        </w:rPr>
        <w:t>cc</w:t>
      </w:r>
      <w:r w:rsidR="009127F3" w:rsidRPr="00DA3A25">
        <w:rPr>
          <w:rFonts w:cs="Arial"/>
          <w:sz w:val="20"/>
          <w:szCs w:val="20"/>
        </w:rPr>
        <w:t>u</w:t>
      </w:r>
      <w:r w:rsidR="009127F3" w:rsidRPr="00DA3A25">
        <w:rPr>
          <w:rFonts w:cs="Arial"/>
          <w:spacing w:val="4"/>
          <w:sz w:val="20"/>
          <w:szCs w:val="20"/>
        </w:rPr>
        <w:t>rr</w:t>
      </w:r>
      <w:r w:rsidR="009127F3" w:rsidRPr="00DA3A25">
        <w:rPr>
          <w:rFonts w:cs="Arial"/>
          <w:sz w:val="20"/>
          <w:szCs w:val="20"/>
        </w:rPr>
        <w:t>ed be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ween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F453C3" w:rsidRPr="00DA3A25">
        <w:rPr>
          <w:rFonts w:cs="Arial"/>
          <w:sz w:val="20"/>
          <w:szCs w:val="20"/>
        </w:rPr>
        <w:t xml:space="preserve">wo </w:t>
      </w:r>
      <w:r w:rsidR="009127F3" w:rsidRPr="00DA3A25">
        <w:rPr>
          <w:rFonts w:cs="Arial"/>
          <w:sz w:val="20"/>
          <w:szCs w:val="20"/>
        </w:rPr>
        <w:t>g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oups</w:t>
      </w:r>
      <w:r w:rsidR="00400D50" w:rsidRPr="00DA3A25">
        <w:rPr>
          <w:rFonts w:cs="Arial"/>
          <w:sz w:val="20"/>
          <w:szCs w:val="20"/>
        </w:rPr>
        <w:t xml:space="preserve"> </w:t>
      </w:r>
      <w:r w:rsidR="00F453C3" w:rsidRPr="00DA3A25">
        <w:rPr>
          <w:rFonts w:cs="Arial"/>
          <w:sz w:val="20"/>
          <w:szCs w:val="20"/>
        </w:rPr>
        <w:t>(</w:t>
      </w:r>
      <w:r w:rsidR="00400D50" w:rsidRPr="00DA3A25">
        <w:rPr>
          <w:rFonts w:cs="Arial"/>
          <w:sz w:val="20"/>
          <w:szCs w:val="20"/>
        </w:rPr>
        <w:t>iden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00D50" w:rsidRPr="00DA3A25">
        <w:rPr>
          <w:rFonts w:cs="Arial"/>
          <w:sz w:val="20"/>
          <w:szCs w:val="20"/>
        </w:rPr>
        <w:t>i</w:t>
      </w:r>
      <w:r w:rsidR="00400D50" w:rsidRPr="00DA3A25">
        <w:rPr>
          <w:rFonts w:cs="Arial"/>
          <w:spacing w:val="4"/>
          <w:sz w:val="20"/>
          <w:szCs w:val="20"/>
        </w:rPr>
        <w:t>f</w:t>
      </w:r>
      <w:r w:rsidR="00400D50" w:rsidRPr="00DA3A25">
        <w:rPr>
          <w:rFonts w:cs="Arial"/>
          <w:sz w:val="20"/>
          <w:szCs w:val="20"/>
        </w:rPr>
        <w:t xml:space="preserve">ied by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00D50" w:rsidRPr="00DA3A25">
        <w:rPr>
          <w:rFonts w:cs="Arial"/>
          <w:sz w:val="20"/>
          <w:szCs w:val="20"/>
        </w:rPr>
        <w:t xml:space="preserve">h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00D50" w:rsidRPr="00DA3A25">
        <w:rPr>
          <w:rFonts w:cs="Arial"/>
          <w:sz w:val="20"/>
          <w:szCs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400D50" w:rsidRPr="00DA3A25">
        <w:rPr>
          <w:rFonts w:cs="Arial"/>
          <w:sz w:val="20"/>
          <w:szCs w:val="20"/>
        </w:rPr>
        <w:t>s</w:t>
      </w:r>
      <w:r w:rsidR="00263131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"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y" and "o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s"</w:t>
      </w:r>
      <w:r w:rsidR="00F453C3" w:rsidRPr="00DA3A25">
        <w:rPr>
          <w:rFonts w:cs="Arial"/>
          <w:sz w:val="20"/>
          <w:szCs w:val="20"/>
        </w:rPr>
        <w:t>).</w:t>
      </w:r>
      <w:r w:rsidR="00263131" w:rsidRPr="00DA3A25">
        <w:rPr>
          <w:rFonts w:cs="Arial"/>
          <w:sz w:val="20"/>
          <w:szCs w:val="20"/>
        </w:rPr>
        <w:t xml:space="preserve"> "Devo</w:t>
      </w:r>
      <w:r w:rsidR="00263131" w:rsidRPr="00DA3A25">
        <w:rPr>
          <w:rFonts w:cs="Arial"/>
          <w:spacing w:val="2"/>
          <w:sz w:val="20"/>
          <w:szCs w:val="20"/>
        </w:rPr>
        <w:t>u</w:t>
      </w:r>
      <w:r w:rsidR="00263131" w:rsidRPr="00DA3A25">
        <w:rPr>
          <w:rFonts w:cs="Arial"/>
          <w:spacing w:val="-2"/>
          <w:sz w:val="20"/>
          <w:szCs w:val="20"/>
        </w:rPr>
        <w:t xml:space="preserve">t </w:t>
      </w:r>
      <w:r w:rsidR="00263131" w:rsidRPr="00DA3A25">
        <w:rPr>
          <w:rFonts w:cs="Arial"/>
          <w:sz w:val="20"/>
          <w:szCs w:val="20"/>
        </w:rPr>
        <w:t xml:space="preserve">men" </w:t>
      </w:r>
      <w:r w:rsidR="00E4348D" w:rsidRPr="00DA3A25">
        <w:rPr>
          <w:rFonts w:cs="Arial"/>
          <w:sz w:val="20"/>
          <w:szCs w:val="20"/>
        </w:rPr>
        <w:t>in Jerusalem</w:t>
      </w:r>
      <w:r w:rsidR="00F819EA" w:rsidRPr="00DA3A25">
        <w:rPr>
          <w:rFonts w:cs="Arial"/>
          <w:sz w:val="20"/>
          <w:szCs w:val="20"/>
        </w:rPr>
        <w:t xml:space="preserve"> </w:t>
      </w:r>
      <w:r w:rsidR="00E4348D" w:rsidRPr="00DA3A25">
        <w:rPr>
          <w:rFonts w:cs="Arial"/>
          <w:sz w:val="20"/>
          <w:szCs w:val="20"/>
        </w:rPr>
        <w:t>heard</w:t>
      </w:r>
      <w:r w:rsidR="00CC09D5" w:rsidRPr="00DA3A25">
        <w:rPr>
          <w:rFonts w:cs="Arial"/>
          <w:sz w:val="20"/>
          <w:szCs w:val="20"/>
        </w:rPr>
        <w:t xml:space="preserve"> about </w:t>
      </w:r>
      <w:r w:rsidR="00F819EA" w:rsidRPr="00DA3A25">
        <w:rPr>
          <w:rFonts w:cs="Arial"/>
          <w:spacing w:val="4"/>
          <w:sz w:val="20"/>
          <w:szCs w:val="20"/>
        </w:rPr>
        <w:t>t</w:t>
      </w:r>
      <w:r w:rsidR="00F819EA" w:rsidRPr="00DA3A25">
        <w:rPr>
          <w:rFonts w:cs="Arial"/>
          <w:sz w:val="20"/>
          <w:szCs w:val="20"/>
        </w:rPr>
        <w:t>he dis</w:t>
      </w:r>
      <w:r w:rsidR="00F819EA" w:rsidRPr="00DA3A25">
        <w:rPr>
          <w:rFonts w:cs="Arial"/>
          <w:spacing w:val="2"/>
          <w:sz w:val="20"/>
          <w:szCs w:val="20"/>
        </w:rPr>
        <w:t>c</w:t>
      </w:r>
      <w:r w:rsidR="00F819EA" w:rsidRPr="00DA3A25">
        <w:rPr>
          <w:rFonts w:cs="Arial"/>
          <w:sz w:val="20"/>
          <w:szCs w:val="20"/>
        </w:rPr>
        <w:t>iples speaking in "o</w:t>
      </w:r>
      <w:r w:rsidR="00F819EA" w:rsidRPr="00DA3A25">
        <w:rPr>
          <w:rFonts w:cs="Arial"/>
          <w:spacing w:val="4"/>
          <w:sz w:val="20"/>
          <w:szCs w:val="20"/>
        </w:rPr>
        <w:t>t</w:t>
      </w:r>
      <w:r w:rsidR="00F819EA" w:rsidRPr="00DA3A25">
        <w:rPr>
          <w:rFonts w:cs="Arial"/>
          <w:sz w:val="20"/>
          <w:szCs w:val="20"/>
        </w:rPr>
        <w:t>he</w:t>
      </w:r>
      <w:r w:rsidR="00F819EA" w:rsidRPr="00DA3A25">
        <w:rPr>
          <w:rFonts w:cs="Arial"/>
          <w:spacing w:val="-2"/>
          <w:sz w:val="20"/>
          <w:szCs w:val="20"/>
        </w:rPr>
        <w:t xml:space="preserve">r </w:t>
      </w:r>
      <w:r w:rsidR="00F819EA" w:rsidRPr="00DA3A25">
        <w:rPr>
          <w:rFonts w:cs="Arial"/>
          <w:spacing w:val="4"/>
          <w:sz w:val="20"/>
          <w:szCs w:val="20"/>
        </w:rPr>
        <w:t>t</w:t>
      </w:r>
      <w:r w:rsidR="00F819EA" w:rsidRPr="00DA3A25">
        <w:rPr>
          <w:rFonts w:cs="Arial"/>
          <w:sz w:val="20"/>
          <w:szCs w:val="20"/>
        </w:rPr>
        <w:t>ongues</w:t>
      </w:r>
      <w:r w:rsidR="00713658" w:rsidRPr="00DA3A25">
        <w:rPr>
          <w:rFonts w:cs="Arial"/>
          <w:sz w:val="20"/>
          <w:szCs w:val="20"/>
        </w:rPr>
        <w:t>.</w:t>
      </w:r>
      <w:r w:rsidR="00F819EA" w:rsidRPr="00DA3A25">
        <w:rPr>
          <w:rFonts w:cs="Arial"/>
          <w:sz w:val="20"/>
          <w:szCs w:val="20"/>
        </w:rPr>
        <w:t xml:space="preserve">" </w:t>
      </w:r>
      <w:r w:rsidR="00BD63DD" w:rsidRPr="00DA3A25">
        <w:rPr>
          <w:rFonts w:cs="Arial"/>
          <w:sz w:val="20"/>
          <w:szCs w:val="20"/>
        </w:rPr>
        <w:t xml:space="preserve">Whe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13658" w:rsidRPr="00DA3A25">
        <w:rPr>
          <w:rFonts w:cs="Arial"/>
          <w:sz w:val="20"/>
          <w:szCs w:val="20"/>
        </w:rPr>
        <w:t>hey</w:t>
      </w:r>
      <w:r w:rsidR="00CC09D5" w:rsidRPr="00DA3A25">
        <w:rPr>
          <w:rFonts w:cs="Arial"/>
          <w:sz w:val="20"/>
          <w:szCs w:val="20"/>
        </w:rPr>
        <w:t xml:space="preserve"> </w:t>
      </w:r>
      <w:r w:rsidR="00E4348D" w:rsidRPr="00DA3A25">
        <w:rPr>
          <w:rFonts w:cs="Arial"/>
          <w:sz w:val="20"/>
          <w:szCs w:val="20"/>
        </w:rPr>
        <w:t>looked in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E4348D" w:rsidRPr="00DA3A25">
        <w:rPr>
          <w:rFonts w:cs="Arial"/>
          <w:sz w:val="20"/>
          <w:szCs w:val="20"/>
        </w:rPr>
        <w:t>o i</w:t>
      </w:r>
      <w:r w:rsidR="003F694F" w:rsidRPr="00DA3A25">
        <w:rPr>
          <w:rFonts w:cs="Arial"/>
          <w:spacing w:val="-2"/>
          <w:sz w:val="20"/>
          <w:szCs w:val="20"/>
        </w:rPr>
        <w:t>t,</w:t>
      </w:r>
      <w:r w:rsidR="00713658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"eve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y man hea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d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m speak in his own language</w:t>
      </w:r>
      <w:r w:rsidR="004352A7" w:rsidRPr="00DA3A25">
        <w:rPr>
          <w:rFonts w:cs="Arial"/>
          <w:sz w:val="20"/>
          <w:szCs w:val="20"/>
        </w:rPr>
        <w:t>.</w:t>
      </w:r>
      <w:r w:rsidR="009127F3" w:rsidRPr="00DA3A25">
        <w:rPr>
          <w:rFonts w:cs="Arial"/>
          <w:sz w:val="20"/>
          <w:szCs w:val="20"/>
        </w:rPr>
        <w:t>"</w:t>
      </w:r>
      <w:r w:rsidR="008B6E16" w:rsidRPr="00DA3A25">
        <w:rPr>
          <w:rFonts w:cs="Arial"/>
          <w:sz w:val="20"/>
          <w:szCs w:val="20"/>
        </w:rPr>
        <w:t xml:space="preserve"> </w:t>
      </w:r>
      <w:r w:rsidR="00BD63DD" w:rsidRPr="00DA3A25">
        <w:rPr>
          <w:rFonts w:cs="Arial"/>
          <w:sz w:val="20"/>
          <w:szCs w:val="20"/>
        </w:rPr>
        <w:t>It says</w:t>
      </w:r>
      <w:r w:rsidR="005C545C" w:rsidRPr="00DA3A25">
        <w:rPr>
          <w:rFonts w:cs="Arial"/>
          <w:sz w:val="20"/>
          <w:szCs w:val="20"/>
        </w:rPr>
        <w:t xml:space="preserve">, </w:t>
      </w:r>
      <w:r w:rsidR="009127F3" w:rsidRPr="00DA3A25">
        <w:rPr>
          <w:rFonts w:cs="Arial"/>
          <w:sz w:val="20"/>
          <w:szCs w:val="20"/>
        </w:rPr>
        <w:t>"</w:t>
      </w:r>
      <w:r w:rsidR="004549FE" w:rsidRPr="00DA3A25">
        <w:rPr>
          <w:rFonts w:cs="Arial"/>
          <w:b/>
          <w:spacing w:val="2"/>
          <w:sz w:val="20"/>
          <w:szCs w:val="20"/>
        </w:rPr>
        <w:t>t</w:t>
      </w:r>
      <w:r w:rsidR="009127F3" w:rsidRPr="00DA3A25">
        <w:rPr>
          <w:rFonts w:cs="Arial"/>
          <w:b/>
          <w:sz w:val="20"/>
          <w:szCs w:val="20"/>
        </w:rPr>
        <w:t>hey</w:t>
      </w:r>
      <w:r w:rsidR="009127F3" w:rsidRPr="00DA3A25">
        <w:rPr>
          <w:rFonts w:cs="Arial"/>
          <w:sz w:val="20"/>
          <w:szCs w:val="20"/>
        </w:rPr>
        <w:t xml:space="preserve"> we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e</w:t>
      </w:r>
      <w:r w:rsidR="00713658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all amazed and ma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veled"</w:t>
      </w:r>
      <w:r w:rsidR="005B6300" w:rsidRPr="00DA3A25">
        <w:rPr>
          <w:rFonts w:cs="Arial"/>
          <w:sz w:val="20"/>
          <w:szCs w:val="20"/>
        </w:rPr>
        <w:t xml:space="preserve"> and</w:t>
      </w:r>
      <w:r w:rsidR="00E110F3" w:rsidRPr="00DA3A25">
        <w:rPr>
          <w:rFonts w:cs="Arial"/>
          <w:sz w:val="20"/>
          <w:szCs w:val="20"/>
        </w:rPr>
        <w:t xml:space="preserve"> </w:t>
      </w:r>
      <w:r w:rsidR="001923C8" w:rsidRPr="00DA3A25">
        <w:rPr>
          <w:rFonts w:cs="Arial"/>
          <w:sz w:val="20"/>
          <w:szCs w:val="20"/>
        </w:rPr>
        <w:t xml:space="preserve">sai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923C8" w:rsidRPr="00DA3A25">
        <w:rPr>
          <w:rFonts w:cs="Arial"/>
          <w:sz w:val="20"/>
          <w:szCs w:val="20"/>
        </w:rPr>
        <w:t xml:space="preserve">o </w:t>
      </w:r>
      <w:r w:rsidR="00A127D3" w:rsidRPr="00DA3A25">
        <w:rPr>
          <w:rFonts w:cs="Arial"/>
          <w:sz w:val="20"/>
          <w:szCs w:val="20"/>
        </w:rPr>
        <w:t>ea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A127D3" w:rsidRPr="00DA3A25">
        <w:rPr>
          <w:rFonts w:cs="Arial"/>
          <w:sz w:val="20"/>
          <w:szCs w:val="20"/>
        </w:rPr>
        <w:t xml:space="preserve">h </w:t>
      </w:r>
      <w:r w:rsidR="001923C8" w:rsidRPr="00DA3A25">
        <w:rPr>
          <w:rFonts w:cs="Arial"/>
          <w:sz w:val="20"/>
          <w:szCs w:val="20"/>
        </w:rPr>
        <w:t>o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923C8" w:rsidRPr="00DA3A25">
        <w:rPr>
          <w:rFonts w:cs="Arial"/>
          <w:sz w:val="20"/>
          <w:szCs w:val="20"/>
        </w:rPr>
        <w:t xml:space="preserve">her, </w:t>
      </w:r>
      <w:r w:rsidR="009127F3" w:rsidRPr="00DA3A25">
        <w:rPr>
          <w:rFonts w:cs="Arial"/>
          <w:sz w:val="20"/>
          <w:szCs w:val="20"/>
        </w:rPr>
        <w:t>"how hea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b/>
          <w:sz w:val="20"/>
          <w:szCs w:val="20"/>
        </w:rPr>
        <w:t>we</w:t>
      </w:r>
      <w:r w:rsidR="009127F3" w:rsidRPr="00DA3A25">
        <w:rPr>
          <w:rFonts w:cs="Arial"/>
          <w:sz w:val="20"/>
          <w:szCs w:val="20"/>
        </w:rPr>
        <w:t xml:space="preserve"> eve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y man in ou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z w:val="20"/>
          <w:szCs w:val="20"/>
        </w:rPr>
        <w:t xml:space="preserve">own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ongue</w:t>
      </w:r>
      <w:r w:rsidR="00CA07D2" w:rsidRPr="00DA3A25">
        <w:rPr>
          <w:rFonts w:cs="Arial"/>
          <w:sz w:val="20"/>
          <w:szCs w:val="20"/>
        </w:rPr>
        <w:t>, whe</w:t>
      </w:r>
      <w:r w:rsidR="00CA07D2" w:rsidRPr="00DA3A25">
        <w:rPr>
          <w:rFonts w:cs="Arial"/>
          <w:spacing w:val="2"/>
          <w:sz w:val="20"/>
          <w:szCs w:val="20"/>
        </w:rPr>
        <w:t>r</w:t>
      </w:r>
      <w:r w:rsidR="00CA07D2" w:rsidRPr="00DA3A25">
        <w:rPr>
          <w:rFonts w:cs="Arial"/>
          <w:sz w:val="20"/>
          <w:szCs w:val="20"/>
        </w:rPr>
        <w:t>ein we we</w:t>
      </w:r>
      <w:r w:rsidR="00CA07D2" w:rsidRPr="00DA3A25">
        <w:rPr>
          <w:rFonts w:cs="Arial"/>
          <w:spacing w:val="2"/>
          <w:sz w:val="20"/>
          <w:szCs w:val="20"/>
        </w:rPr>
        <w:t>r</w:t>
      </w:r>
      <w:r w:rsidR="00CA07D2" w:rsidRPr="00DA3A25">
        <w:rPr>
          <w:rFonts w:cs="Arial"/>
          <w:sz w:val="20"/>
          <w:szCs w:val="20"/>
        </w:rPr>
        <w:t>e bo</w:t>
      </w:r>
      <w:r w:rsidR="00CA07D2" w:rsidRPr="00DA3A25">
        <w:rPr>
          <w:rFonts w:cs="Arial"/>
          <w:spacing w:val="2"/>
          <w:sz w:val="20"/>
          <w:szCs w:val="20"/>
        </w:rPr>
        <w:t>r</w:t>
      </w:r>
      <w:r w:rsidR="00CA07D2" w:rsidRPr="00DA3A25">
        <w:rPr>
          <w:rFonts w:cs="Arial"/>
          <w:sz w:val="20"/>
          <w:szCs w:val="20"/>
        </w:rPr>
        <w:t>n</w:t>
      </w:r>
      <w:r w:rsidR="005C545C" w:rsidRPr="00DA3A25">
        <w:rPr>
          <w:rFonts w:cs="Arial"/>
          <w:sz w:val="20"/>
          <w:szCs w:val="20"/>
        </w:rPr>
        <w:t>?</w:t>
      </w:r>
      <w:r w:rsidR="009127F3" w:rsidRPr="00DA3A25">
        <w:rPr>
          <w:rFonts w:cs="Arial"/>
          <w:sz w:val="20"/>
          <w:szCs w:val="20"/>
        </w:rPr>
        <w:t>"</w:t>
      </w:r>
      <w:r w:rsidR="007D3DAA" w:rsidRPr="00DA3A25">
        <w:rPr>
          <w:rFonts w:cs="Arial"/>
          <w:sz w:val="20"/>
          <w:szCs w:val="20"/>
        </w:rPr>
        <w:t xml:space="preserve"> </w:t>
      </w:r>
      <w:r w:rsidR="00B424A6" w:rsidRPr="00DA3A25">
        <w:rPr>
          <w:rFonts w:cs="Arial"/>
          <w:sz w:val="20"/>
          <w:szCs w:val="20"/>
        </w:rPr>
        <w:t xml:space="preserve">an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B424A6" w:rsidRPr="00DA3A25">
        <w:rPr>
          <w:rFonts w:cs="Arial"/>
          <w:sz w:val="20"/>
          <w:szCs w:val="20"/>
        </w:rPr>
        <w:t xml:space="preserve">he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825A0" w:rsidRPr="00DA3A25">
        <w:rPr>
          <w:rFonts w:cs="Arial"/>
          <w:sz w:val="20"/>
          <w:szCs w:val="20"/>
        </w:rPr>
        <w:t xml:space="preserve">hey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75D76" w:rsidRPr="00DA3A25">
        <w:rPr>
          <w:rFonts w:cs="Arial"/>
          <w:sz w:val="20"/>
          <w:szCs w:val="20"/>
        </w:rPr>
        <w:t>e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75D76" w:rsidRPr="00DA3A25">
        <w:rPr>
          <w:rFonts w:cs="Arial"/>
          <w:sz w:val="20"/>
          <w:szCs w:val="20"/>
        </w:rPr>
        <w:t>i</w:t>
      </w:r>
      <w:r w:rsidR="00EC670E" w:rsidRPr="00DA3A25">
        <w:rPr>
          <w:rFonts w:cs="Arial"/>
          <w:spacing w:val="4"/>
          <w:sz w:val="20"/>
        </w:rPr>
        <w:t>f</w:t>
      </w:r>
      <w:r w:rsidR="00775D76" w:rsidRPr="00DA3A25">
        <w:rPr>
          <w:rFonts w:cs="Arial"/>
          <w:sz w:val="20"/>
          <w:szCs w:val="20"/>
        </w:rPr>
        <w:t>ied</w:t>
      </w:r>
      <w:r w:rsidR="001923C8" w:rsidRPr="00DA3A25">
        <w:rPr>
          <w:rFonts w:cs="Arial"/>
          <w:sz w:val="20"/>
          <w:szCs w:val="20"/>
        </w:rPr>
        <w:t>,</w:t>
      </w:r>
      <w:r w:rsidR="009127F3" w:rsidRPr="00DA3A25">
        <w:rPr>
          <w:rFonts w:cs="Arial"/>
          <w:sz w:val="20"/>
          <w:szCs w:val="20"/>
        </w:rPr>
        <w:t xml:space="preserve"> "</w:t>
      </w:r>
      <w:r w:rsidR="009127F3" w:rsidRPr="00DA3A25">
        <w:rPr>
          <w:rFonts w:cs="Arial"/>
          <w:b/>
          <w:sz w:val="20"/>
          <w:szCs w:val="20"/>
        </w:rPr>
        <w:t>we</w:t>
      </w:r>
      <w:r w:rsidR="009127F3" w:rsidRPr="00DA3A25">
        <w:rPr>
          <w:rFonts w:cs="Arial"/>
          <w:sz w:val="20"/>
          <w:szCs w:val="20"/>
        </w:rPr>
        <w:t xml:space="preserve"> do hea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m speak in ou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ongues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wonde</w:t>
      </w:r>
      <w:r w:rsidR="009127F3" w:rsidRPr="00DA3A25">
        <w:rPr>
          <w:rFonts w:cs="Arial"/>
          <w:spacing w:val="2"/>
          <w:sz w:val="20"/>
          <w:szCs w:val="20"/>
        </w:rPr>
        <w:t>rf</w:t>
      </w:r>
      <w:r w:rsidR="009127F3" w:rsidRPr="00DA3A25">
        <w:rPr>
          <w:rFonts w:cs="Arial"/>
          <w:sz w:val="20"/>
          <w:szCs w:val="20"/>
        </w:rPr>
        <w:t>ul wo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ks o</w:t>
      </w:r>
      <w:r w:rsidR="009127F3" w:rsidRPr="00DA3A25">
        <w:rPr>
          <w:rFonts w:cs="Arial"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sz w:val="20"/>
          <w:szCs w:val="20"/>
        </w:rPr>
        <w:t>God</w:t>
      </w:r>
      <w:r w:rsidR="007D3DAA" w:rsidRPr="00DA3A25">
        <w:rPr>
          <w:rFonts w:cs="Arial"/>
          <w:sz w:val="20"/>
          <w:szCs w:val="20"/>
        </w:rPr>
        <w:t>.</w:t>
      </w:r>
      <w:r w:rsidR="009127F3" w:rsidRPr="00DA3A25">
        <w:rPr>
          <w:rFonts w:cs="Arial"/>
          <w:sz w:val="20"/>
          <w:szCs w:val="20"/>
        </w:rPr>
        <w:t>"</w:t>
      </w:r>
      <w:r w:rsidR="007D3DAA" w:rsidRPr="00DA3A25">
        <w:rPr>
          <w:rFonts w:cs="Arial"/>
          <w:sz w:val="20"/>
          <w:szCs w:val="20"/>
        </w:rPr>
        <w:t xml:space="preserve"> But whe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D3DAA" w:rsidRPr="00DA3A25">
        <w:rPr>
          <w:rFonts w:cs="Arial"/>
          <w:sz w:val="20"/>
          <w:szCs w:val="20"/>
        </w:rPr>
        <w:t>hey de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7D3DAA" w:rsidRPr="00DA3A25">
        <w:rPr>
          <w:rFonts w:cs="Arial"/>
          <w:sz w:val="20"/>
          <w:szCs w:val="20"/>
        </w:rPr>
        <w:t xml:space="preserve">lare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D3DAA" w:rsidRPr="00DA3A25">
        <w:rPr>
          <w:rFonts w:cs="Arial"/>
          <w:sz w:val="20"/>
          <w:szCs w:val="20"/>
        </w:rPr>
        <w:t xml:space="preserve">his,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51E33" w:rsidRPr="00DA3A25">
        <w:rPr>
          <w:rFonts w:cs="Arial"/>
          <w:sz w:val="20"/>
          <w:szCs w:val="20"/>
        </w:rPr>
        <w:t>hey</w:t>
      </w:r>
      <w:r w:rsidR="009127F3" w:rsidRPr="00DA3A25">
        <w:rPr>
          <w:rFonts w:cs="Arial"/>
          <w:sz w:val="20"/>
          <w:szCs w:val="20"/>
        </w:rPr>
        <w:t xml:space="preserve"> w</w:t>
      </w:r>
      <w:r w:rsidR="00151E33" w:rsidRPr="00DA3A25">
        <w:rPr>
          <w:rFonts w:cs="Arial"/>
          <w:sz w:val="20"/>
          <w:szCs w:val="20"/>
        </w:rPr>
        <w:t>ere</w:t>
      </w:r>
      <w:r w:rsidR="009127F3" w:rsidRPr="00DA3A25">
        <w:rPr>
          <w:rFonts w:cs="Arial"/>
          <w:sz w:val="20"/>
          <w:szCs w:val="20"/>
        </w:rPr>
        <w:t xml:space="preserve"> mo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>ked by "o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s</w:t>
      </w:r>
      <w:r w:rsidR="00096109" w:rsidRPr="00DA3A25">
        <w:rPr>
          <w:rFonts w:cs="Arial"/>
          <w:sz w:val="20"/>
          <w:szCs w:val="20"/>
        </w:rPr>
        <w:t>!</w:t>
      </w:r>
      <w:r w:rsidR="009127F3" w:rsidRPr="00DA3A25">
        <w:rPr>
          <w:rFonts w:cs="Arial"/>
          <w:sz w:val="20"/>
          <w:szCs w:val="20"/>
        </w:rPr>
        <w:t>"</w:t>
      </w:r>
      <w:r w:rsidR="00227D55" w:rsidRPr="00DA3A25">
        <w:rPr>
          <w:rFonts w:cs="Arial"/>
          <w:sz w:val="20"/>
          <w:szCs w:val="20"/>
        </w:rPr>
        <w:t xml:space="preserve"> Why?</w:t>
      </w:r>
      <w:r w:rsidR="00F10BBE" w:rsidRPr="00DA3A25">
        <w:rPr>
          <w:rFonts w:cs="Arial"/>
          <w:sz w:val="20"/>
          <w:szCs w:val="20"/>
        </w:rPr>
        <w:t xml:space="preserve"> </w:t>
      </w:r>
      <w:r w:rsidR="00227D55" w:rsidRPr="00DA3A25">
        <w:rPr>
          <w:rFonts w:cs="Arial"/>
          <w:sz w:val="20"/>
          <w:szCs w:val="20"/>
        </w:rPr>
        <w:t>Be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227D55" w:rsidRPr="00DA3A25">
        <w:rPr>
          <w:rFonts w:cs="Arial"/>
          <w:sz w:val="20"/>
          <w:szCs w:val="20"/>
        </w:rPr>
        <w:t xml:space="preserve">aus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27D55" w:rsidRPr="00DA3A25">
        <w:rPr>
          <w:rFonts w:cs="Arial"/>
          <w:sz w:val="20"/>
          <w:szCs w:val="20"/>
        </w:rPr>
        <w:t>h</w:t>
      </w:r>
      <w:r w:rsidR="005D6362" w:rsidRPr="00DA3A25">
        <w:rPr>
          <w:rFonts w:cs="Arial"/>
          <w:sz w:val="20"/>
          <w:szCs w:val="20"/>
        </w:rPr>
        <w:t>e</w:t>
      </w:r>
      <w:r w:rsidR="00F40C44" w:rsidRPr="00DA3A25">
        <w:rPr>
          <w:rFonts w:cs="Arial"/>
          <w:sz w:val="20"/>
          <w:szCs w:val="20"/>
        </w:rPr>
        <w:t>ir</w:t>
      </w:r>
      <w:r w:rsidR="00227D55" w:rsidRPr="00DA3A25">
        <w:rPr>
          <w:rFonts w:cs="Arial"/>
          <w:sz w:val="20"/>
          <w:szCs w:val="20"/>
        </w:rPr>
        <w:t xml:space="preserve">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227D55" w:rsidRPr="00DA3A25">
        <w:rPr>
          <w:rFonts w:cs="Arial"/>
          <w:sz w:val="20"/>
          <w:szCs w:val="20"/>
        </w:rPr>
        <w:t xml:space="preserve">laim would seem </w:t>
      </w:r>
      <w:r w:rsidR="00096109" w:rsidRPr="00DA3A25">
        <w:rPr>
          <w:rFonts w:cs="Arial"/>
          <w:sz w:val="20"/>
          <w:szCs w:val="20"/>
        </w:rPr>
        <w:t>insane</w:t>
      </w:r>
      <w:r w:rsidR="00227D55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27D55" w:rsidRPr="00DA3A25">
        <w:rPr>
          <w:rFonts w:cs="Arial"/>
          <w:sz w:val="20"/>
          <w:szCs w:val="20"/>
        </w:rPr>
        <w:t>o</w:t>
      </w:r>
      <w:r w:rsidR="007C6DDE" w:rsidRPr="00DA3A25">
        <w:rPr>
          <w:rFonts w:cs="Arial"/>
          <w:sz w:val="20"/>
          <w:szCs w:val="20"/>
        </w:rPr>
        <w:t xml:space="preserve"> </w:t>
      </w:r>
      <w:r w:rsidR="00F40C44" w:rsidRPr="00DA3A25">
        <w:rPr>
          <w:rFonts w:cs="Arial"/>
          <w:sz w:val="20"/>
          <w:szCs w:val="20"/>
        </w:rPr>
        <w:t>men</w:t>
      </w:r>
      <w:r w:rsidR="00597A2B" w:rsidRPr="00DA3A25">
        <w:rPr>
          <w:rFonts w:cs="Arial"/>
          <w:sz w:val="20"/>
          <w:szCs w:val="20"/>
        </w:rPr>
        <w:t xml:space="preserve"> </w:t>
      </w:r>
      <w:r w:rsidR="00833E27" w:rsidRPr="00DA3A25">
        <w:rPr>
          <w:rFonts w:cs="Arial"/>
          <w:spacing w:val="2"/>
          <w:sz w:val="20"/>
        </w:rPr>
        <w:t>fr</w:t>
      </w:r>
      <w:r w:rsidR="00597A2B" w:rsidRPr="00DA3A25">
        <w:rPr>
          <w:rFonts w:cs="Arial"/>
          <w:sz w:val="20"/>
          <w:szCs w:val="20"/>
        </w:rPr>
        <w:t xml:space="preserve">om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97A2B" w:rsidRPr="00DA3A25">
        <w:rPr>
          <w:rFonts w:cs="Arial"/>
          <w:sz w:val="20"/>
          <w:szCs w:val="20"/>
        </w:rPr>
        <w:t>h</w:t>
      </w:r>
      <w:r w:rsidR="00DE2838" w:rsidRPr="00DA3A25">
        <w:rPr>
          <w:rFonts w:cs="Arial"/>
          <w:sz w:val="20"/>
          <w:szCs w:val="20"/>
        </w:rPr>
        <w:t>eir</w:t>
      </w:r>
      <w:r w:rsidR="00597A2B" w:rsidRPr="00DA3A25">
        <w:rPr>
          <w:rFonts w:cs="Arial"/>
          <w:sz w:val="20"/>
          <w:szCs w:val="20"/>
        </w:rPr>
        <w:t xml:space="preserve"> n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97A2B" w:rsidRPr="00DA3A25">
        <w:rPr>
          <w:rFonts w:cs="Arial"/>
          <w:sz w:val="20"/>
          <w:szCs w:val="20"/>
        </w:rPr>
        <w:t xml:space="preserve">ions </w:t>
      </w:r>
      <w:r w:rsidR="003E0975" w:rsidRPr="00DA3A25">
        <w:rPr>
          <w:rFonts w:cs="Arial"/>
          <w:sz w:val="20"/>
          <w:szCs w:val="20"/>
        </w:rPr>
        <w:t>who</w:t>
      </w:r>
      <w:r w:rsidR="005D6362" w:rsidRPr="00DA3A25">
        <w:rPr>
          <w:rFonts w:cs="Arial"/>
          <w:sz w:val="20"/>
          <w:szCs w:val="20"/>
        </w:rPr>
        <w:t xml:space="preserve"> also spok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D6362" w:rsidRPr="00DA3A25">
        <w:rPr>
          <w:rFonts w:cs="Arial"/>
          <w:sz w:val="20"/>
          <w:szCs w:val="20"/>
        </w:rPr>
        <w:t>hose same languages</w:t>
      </w:r>
      <w:r w:rsidR="00C7556C" w:rsidRPr="00DA3A25">
        <w:rPr>
          <w:rFonts w:cs="Arial"/>
          <w:sz w:val="20"/>
          <w:szCs w:val="20"/>
        </w:rPr>
        <w:t xml:space="preserve"> but heard no</w:t>
      </w:r>
      <w:r w:rsidR="0082206F" w:rsidRPr="00DA3A25">
        <w:rPr>
          <w:rFonts w:cs="Arial"/>
          <w:sz w:val="20"/>
          <w:szCs w:val="20"/>
        </w:rPr>
        <w:t xml:space="preserve"> su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82206F" w:rsidRPr="00DA3A25">
        <w:rPr>
          <w:rFonts w:cs="Arial"/>
          <w:sz w:val="20"/>
          <w:szCs w:val="20"/>
        </w:rPr>
        <w:t xml:space="preserve">h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82206F" w:rsidRPr="00DA3A25">
        <w:rPr>
          <w:rFonts w:cs="Arial"/>
          <w:sz w:val="20"/>
          <w:szCs w:val="20"/>
        </w:rPr>
        <w:t>hing</w:t>
      </w:r>
      <w:r w:rsidR="007C6DDE" w:rsidRPr="00DA3A25">
        <w:rPr>
          <w:rFonts w:cs="Arial"/>
          <w:sz w:val="20"/>
          <w:szCs w:val="20"/>
        </w:rPr>
        <w:t>.</w:t>
      </w:r>
      <w:r w:rsidR="00DD7BC9" w:rsidRPr="00DA3A25">
        <w:rPr>
          <w:rFonts w:cs="Arial"/>
          <w:sz w:val="20"/>
          <w:szCs w:val="20"/>
        </w:rPr>
        <w:t xml:space="preserve"> T</w:t>
      </w:r>
      <w:r w:rsidR="0082206F" w:rsidRPr="00DA3A25">
        <w:rPr>
          <w:rFonts w:cs="Arial"/>
          <w:sz w:val="20"/>
          <w:szCs w:val="20"/>
        </w:rPr>
        <w:t xml:space="preserve">hose who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667AD2" w:rsidRPr="00DA3A25">
        <w:rPr>
          <w:rFonts w:cs="Arial"/>
          <w:sz w:val="20"/>
          <w:szCs w:val="20"/>
        </w:rPr>
        <w:t xml:space="preserve">laime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67AD2" w:rsidRPr="00DA3A25">
        <w:rPr>
          <w:rFonts w:cs="Arial"/>
          <w:sz w:val="20"/>
          <w:szCs w:val="20"/>
        </w:rPr>
        <w:t xml:space="preserve">o </w:t>
      </w:r>
      <w:r w:rsidR="005338F7" w:rsidRPr="00DA3A25">
        <w:rPr>
          <w:rFonts w:cs="Arial"/>
          <w:sz w:val="20"/>
          <w:szCs w:val="20"/>
        </w:rPr>
        <w:t xml:space="preserve">hear </w:t>
      </w:r>
      <w:r w:rsidR="00C10BF2" w:rsidRPr="00DA3A25">
        <w:rPr>
          <w:rFonts w:cs="Arial"/>
          <w:sz w:val="20"/>
          <w:szCs w:val="20"/>
        </w:rPr>
        <w:t xml:space="preserve">about God's works </w:t>
      </w:r>
      <w:r w:rsidR="00DD7BC9" w:rsidRPr="00DA3A25">
        <w:rPr>
          <w:rFonts w:cs="Arial"/>
          <w:sz w:val="20"/>
          <w:szCs w:val="20"/>
        </w:rPr>
        <w:t>wer</w:t>
      </w:r>
      <w:r w:rsidR="002B72AE" w:rsidRPr="00DA3A25">
        <w:rPr>
          <w:rFonts w:cs="Arial"/>
          <w:sz w:val="20"/>
          <w:szCs w:val="20"/>
        </w:rPr>
        <w:t xml:space="preserve">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B72AE" w:rsidRPr="00DA3A25">
        <w:rPr>
          <w:rFonts w:cs="Arial"/>
          <w:sz w:val="20"/>
          <w:szCs w:val="20"/>
        </w:rPr>
        <w:t xml:space="preserve">he ones who were </w:t>
      </w:r>
      <w:r w:rsidR="005338F7" w:rsidRPr="00DA3A25">
        <w:rPr>
          <w:rFonts w:cs="Arial"/>
          <w:sz w:val="20"/>
          <w:szCs w:val="20"/>
        </w:rPr>
        <w:t>a</w:t>
      </w:r>
      <w:r w:rsidR="0062678B" w:rsidRPr="00DA3A25">
        <w:rPr>
          <w:rFonts w:cs="Arial"/>
          <w:spacing w:val="4"/>
          <w:sz w:val="20"/>
        </w:rPr>
        <w:t>cc</w:t>
      </w:r>
      <w:r w:rsidR="005338F7" w:rsidRPr="00DA3A25">
        <w:rPr>
          <w:rFonts w:cs="Arial"/>
          <w:sz w:val="20"/>
          <w:szCs w:val="20"/>
        </w:rPr>
        <w:t>use</w:t>
      </w:r>
      <w:r w:rsidR="00C10BF2" w:rsidRPr="00DA3A25">
        <w:rPr>
          <w:rFonts w:cs="Arial"/>
          <w:sz w:val="20"/>
          <w:szCs w:val="20"/>
        </w:rPr>
        <w:t>d of being drunk</w:t>
      </w:r>
      <w:r w:rsidR="007D0152" w:rsidRPr="00DA3A25">
        <w:rPr>
          <w:rFonts w:cs="Arial"/>
          <w:sz w:val="20"/>
          <w:szCs w:val="20"/>
        </w:rPr>
        <w:t>, and</w:t>
      </w:r>
      <w:r w:rsidR="00340C35" w:rsidRPr="00DA3A25">
        <w:rPr>
          <w:rFonts w:cs="Arial"/>
          <w:sz w:val="20"/>
          <w:szCs w:val="20"/>
        </w:rPr>
        <w:t xml:space="preserve"> Pe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340C35" w:rsidRPr="00DA3A25">
        <w:rPr>
          <w:rFonts w:cs="Arial"/>
          <w:sz w:val="20"/>
          <w:szCs w:val="20"/>
        </w:rPr>
        <w:t xml:space="preserve">er </w:t>
      </w:r>
      <w:r w:rsidR="00EC75E0" w:rsidRPr="00DA3A25">
        <w:rPr>
          <w:rFonts w:cs="Arial"/>
          <w:sz w:val="20"/>
          <w:szCs w:val="20"/>
        </w:rPr>
        <w:t xml:space="preserve">spoke up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EC75E0" w:rsidRPr="00DA3A25">
        <w:rPr>
          <w:rFonts w:cs="Arial"/>
          <w:sz w:val="20"/>
          <w:szCs w:val="20"/>
        </w:rPr>
        <w:t xml:space="preserve">o </w:t>
      </w:r>
      <w:r w:rsidR="00DE2838" w:rsidRPr="00DA3A25">
        <w:rPr>
          <w:rFonts w:cs="Arial"/>
          <w:sz w:val="20"/>
          <w:szCs w:val="20"/>
        </w:rPr>
        <w:t xml:space="preserve">defend </w:t>
      </w:r>
      <w:bookmarkStart w:id="11" w:name="_Hlk8918903"/>
      <w:r w:rsidR="004549FE" w:rsidRPr="00DA3A25">
        <w:rPr>
          <w:rFonts w:cs="Arial"/>
          <w:spacing w:val="2"/>
          <w:sz w:val="20"/>
          <w:szCs w:val="20"/>
        </w:rPr>
        <w:t>t</w:t>
      </w:r>
      <w:r w:rsidR="00DE2838" w:rsidRPr="00DA3A25">
        <w:rPr>
          <w:rFonts w:cs="Arial"/>
          <w:sz w:val="20"/>
          <w:szCs w:val="20"/>
        </w:rPr>
        <w:t xml:space="preserve">hem against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DE2838" w:rsidRPr="00DA3A25">
        <w:rPr>
          <w:rFonts w:cs="Arial"/>
          <w:sz w:val="20"/>
          <w:szCs w:val="20"/>
        </w:rPr>
        <w:t xml:space="preserve">his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DE2838" w:rsidRPr="00DA3A25">
        <w:rPr>
          <w:rFonts w:cs="Arial"/>
          <w:sz w:val="20"/>
          <w:szCs w:val="20"/>
        </w:rPr>
        <w:t>harge</w:t>
      </w:r>
      <w:r w:rsidR="007913D6" w:rsidRPr="00DA3A25">
        <w:rPr>
          <w:rFonts w:cs="Arial"/>
          <w:sz w:val="20"/>
          <w:szCs w:val="20"/>
        </w:rPr>
        <w:t>. He</w:t>
      </w:r>
      <w:r w:rsidR="00EB38BC" w:rsidRPr="00DA3A25">
        <w:rPr>
          <w:rFonts w:cs="Arial"/>
          <w:sz w:val="20"/>
          <w:szCs w:val="20"/>
        </w:rPr>
        <w:t xml:space="preserve"> </w:t>
      </w:r>
      <w:r w:rsidR="00A425F7" w:rsidRPr="00DA3A25">
        <w:rPr>
          <w:rFonts w:cs="Arial"/>
          <w:sz w:val="20"/>
          <w:szCs w:val="20"/>
        </w:rPr>
        <w:t>asked 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A425F7" w:rsidRPr="00DA3A25">
        <w:rPr>
          <w:rFonts w:cs="Arial"/>
          <w:sz w:val="20"/>
          <w:szCs w:val="20"/>
        </w:rPr>
        <w:t xml:space="preserve">on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A425F7" w:rsidRPr="00DA3A25">
        <w:rPr>
          <w:rFonts w:cs="Arial"/>
          <w:sz w:val="20"/>
          <w:szCs w:val="20"/>
        </w:rPr>
        <w:t>o li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A425F7" w:rsidRPr="00DA3A25">
        <w:rPr>
          <w:rFonts w:cs="Arial"/>
          <w:sz w:val="20"/>
          <w:szCs w:val="20"/>
        </w:rPr>
        <w:t xml:space="preserve">e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A425F7" w:rsidRPr="00DA3A25">
        <w:rPr>
          <w:rFonts w:cs="Arial"/>
          <w:sz w:val="20"/>
          <w:szCs w:val="20"/>
        </w:rPr>
        <w:t>o him</w:t>
      </w:r>
      <w:r w:rsidR="00E907A6" w:rsidRPr="00DA3A25">
        <w:rPr>
          <w:rFonts w:cs="Arial"/>
          <w:sz w:val="20"/>
          <w:szCs w:val="20"/>
        </w:rPr>
        <w:t xml:space="preserve"> </w:t>
      </w:r>
      <w:r w:rsidR="00C50C9C" w:rsidRPr="00DA3A25">
        <w:rPr>
          <w:rFonts w:cs="Arial"/>
          <w:sz w:val="20"/>
          <w:szCs w:val="20"/>
        </w:rPr>
        <w:t>and said</w:t>
      </w:r>
      <w:r w:rsidR="009127F3" w:rsidRPr="00DA3A25">
        <w:rPr>
          <w:rFonts w:cs="Arial"/>
          <w:sz w:val="20"/>
          <w:szCs w:val="20"/>
        </w:rPr>
        <w:t>:</w:t>
      </w:r>
      <w:bookmarkEnd w:id="11"/>
    </w:p>
    <w:p w14:paraId="718DB1CE" w14:textId="77777777" w:rsidR="00ED4A58" w:rsidRPr="00DA3A25" w:rsidRDefault="00ED4A58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67E0DFF4" w14:textId="77777777" w:rsidR="009127F3" w:rsidRPr="00DA3A25" w:rsidRDefault="009127F3" w:rsidP="00D852FE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>"Ye men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 xml:space="preserve">Judaea, and all y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dwell 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J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usalem, be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is known u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you, and hea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ken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my wo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ds: Fo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b/>
          <w:spacing w:val="4"/>
          <w:sz w:val="20"/>
          <w:szCs w:val="20"/>
        </w:rPr>
        <w:t>t</w:t>
      </w:r>
      <w:r w:rsidRPr="00DA3A25">
        <w:rPr>
          <w:rFonts w:cs="Arial"/>
          <w:b/>
          <w:sz w:val="20"/>
          <w:szCs w:val="20"/>
        </w:rPr>
        <w:t>hese</w:t>
      </w:r>
      <w:r w:rsidRPr="00DA3A25">
        <w:rPr>
          <w:rFonts w:cs="Arial"/>
          <w:sz w:val="20"/>
          <w:szCs w:val="20"/>
        </w:rPr>
        <w:t xml:space="preserve"> a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no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d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unken, as ye suppose…</w:t>
      </w:r>
      <w:r w:rsidRPr="00DA3A25">
        <w:rPr>
          <w:rFonts w:cs="Arial"/>
          <w:spacing w:val="-10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:14-15)</w:t>
      </w:r>
      <w:r w:rsidRPr="00DA3A25">
        <w:rPr>
          <w:rFonts w:cs="Arial"/>
          <w:sz w:val="20"/>
          <w:szCs w:val="20"/>
        </w:rPr>
        <w:t xml:space="preserve">. </w:t>
      </w:r>
    </w:p>
    <w:p w14:paraId="38FC8469" w14:textId="24096F7B" w:rsidR="00273E95" w:rsidRPr="00DA3A25" w:rsidRDefault="00273E95" w:rsidP="00D852FE">
      <w:pPr>
        <w:spacing w:line="240" w:lineRule="auto"/>
        <w:rPr>
          <w:rFonts w:cs="Arial"/>
          <w:sz w:val="20"/>
          <w:szCs w:val="20"/>
        </w:rPr>
      </w:pPr>
    </w:p>
    <w:p w14:paraId="1A3C550D" w14:textId="2194F6EE" w:rsidR="009127F3" w:rsidRPr="00DA3A25" w:rsidRDefault="001B1D94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At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at poin</w:t>
      </w:r>
      <w:r w:rsidR="003F694F" w:rsidRPr="00DA3A25">
        <w:rPr>
          <w:rFonts w:cs="Arial"/>
          <w:spacing w:val="-2"/>
          <w:sz w:val="20"/>
          <w:szCs w:val="20"/>
        </w:rPr>
        <w:t>t,</w:t>
      </w:r>
      <w:r w:rsidRPr="00DA3A25">
        <w:rPr>
          <w:rFonts w:cs="Arial"/>
          <w:sz w:val="20"/>
          <w:szCs w:val="20"/>
        </w:rPr>
        <w:t xml:space="preserve"> </w:t>
      </w:r>
      <w:r w:rsidR="0084191C" w:rsidRPr="00DA3A25">
        <w:rPr>
          <w:rFonts w:cs="Arial"/>
          <w:sz w:val="20"/>
          <w:szCs w:val="20"/>
        </w:rPr>
        <w:t>Pe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84191C" w:rsidRPr="00DA3A25">
        <w:rPr>
          <w:rFonts w:cs="Arial"/>
          <w:sz w:val="20"/>
          <w:szCs w:val="20"/>
        </w:rPr>
        <w:t xml:space="preserve">er spoke in a </w:t>
      </w:r>
      <w:r w:rsidR="009127F3" w:rsidRPr="00DA3A25">
        <w:rPr>
          <w:rFonts w:cs="Arial"/>
          <w:sz w:val="20"/>
          <w:szCs w:val="20"/>
        </w:rPr>
        <w:t>languag</w:t>
      </w:r>
      <w:r w:rsidR="004B5C0A" w:rsidRPr="00DA3A25">
        <w:rPr>
          <w:rFonts w:cs="Arial"/>
          <w:sz w:val="20"/>
          <w:szCs w:val="20"/>
        </w:rPr>
        <w:t xml:space="preserve">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84191C" w:rsidRPr="00DA3A25">
        <w:rPr>
          <w:rFonts w:cs="Arial"/>
          <w:sz w:val="20"/>
          <w:szCs w:val="20"/>
        </w:rPr>
        <w:t>hat</w:t>
      </w:r>
      <w:r w:rsidR="004B5C0A" w:rsidRPr="00DA3A25">
        <w:rPr>
          <w:rFonts w:cs="Arial"/>
          <w:sz w:val="20"/>
          <w:szCs w:val="20"/>
        </w:rPr>
        <w:t xml:space="preserve"> was </w:t>
      </w:r>
      <w:r w:rsidR="009127F3" w:rsidRPr="00DA3A25">
        <w:rPr>
          <w:rFonts w:cs="Arial"/>
          <w:sz w:val="20"/>
          <w:szCs w:val="20"/>
        </w:rPr>
        <w:t>unde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s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ood by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</w:t>
      </w:r>
      <w:r w:rsidR="00FF34FB" w:rsidRPr="00DA3A25">
        <w:rPr>
          <w:rFonts w:cs="Arial"/>
          <w:sz w:val="20"/>
          <w:szCs w:val="20"/>
        </w:rPr>
        <w:t xml:space="preserve"> whol</w:t>
      </w:r>
      <w:r w:rsidR="009127F3" w:rsidRPr="00DA3A25">
        <w:rPr>
          <w:rFonts w:cs="Arial"/>
          <w:sz w:val="20"/>
          <w:szCs w:val="20"/>
        </w:rPr>
        <w:t xml:space="preserve">e </w:t>
      </w:r>
      <w:r w:rsidR="009127F3" w:rsidRPr="00DA3A25">
        <w:rPr>
          <w:rFonts w:cs="Arial"/>
          <w:spacing w:val="2"/>
          <w:sz w:val="20"/>
          <w:szCs w:val="20"/>
        </w:rPr>
        <w:t>cr</w:t>
      </w:r>
      <w:r w:rsidR="009127F3" w:rsidRPr="00DA3A25">
        <w:rPr>
          <w:rFonts w:cs="Arial"/>
          <w:sz w:val="20"/>
          <w:szCs w:val="20"/>
        </w:rPr>
        <w:t>owd</w:t>
      </w:r>
      <w:r w:rsidR="0041409E" w:rsidRPr="00DA3A25">
        <w:rPr>
          <w:rFonts w:cs="Arial"/>
          <w:sz w:val="20"/>
          <w:szCs w:val="20"/>
        </w:rPr>
        <w:t>, and</w:t>
      </w:r>
      <w:r w:rsidR="00F848DE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66AD7" w:rsidRPr="00DA3A25">
        <w:rPr>
          <w:rFonts w:cs="Arial"/>
          <w:sz w:val="20"/>
          <w:szCs w:val="20"/>
        </w:rPr>
        <w:t xml:space="preserve">hey did not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66AD7" w:rsidRPr="00DA3A25">
        <w:rPr>
          <w:rFonts w:cs="Arial"/>
          <w:sz w:val="20"/>
          <w:szCs w:val="20"/>
        </w:rPr>
        <w:t xml:space="preserve">hink </w:t>
      </w:r>
      <w:r w:rsidR="009127F3" w:rsidRPr="00DA3A25">
        <w:rPr>
          <w:rFonts w:cs="Arial"/>
          <w:i/>
          <w:iCs/>
          <w:sz w:val="20"/>
          <w:szCs w:val="20"/>
        </w:rPr>
        <w:t>he</w:t>
      </w:r>
      <w:r w:rsidR="009127F3" w:rsidRPr="00DA3A25">
        <w:rPr>
          <w:rFonts w:cs="Arial"/>
          <w:sz w:val="20"/>
          <w:szCs w:val="20"/>
        </w:rPr>
        <w:t xml:space="preserve"> was d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unk </w:t>
      </w:r>
      <w:r w:rsidR="000E76EB" w:rsidRPr="00DA3A25">
        <w:rPr>
          <w:rFonts w:cs="Arial"/>
          <w:sz w:val="20"/>
          <w:szCs w:val="20"/>
        </w:rPr>
        <w:t>be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0E76EB" w:rsidRPr="00DA3A25">
        <w:rPr>
          <w:rFonts w:cs="Arial"/>
          <w:sz w:val="20"/>
          <w:szCs w:val="20"/>
        </w:rPr>
        <w:t>ause</w:t>
      </w:r>
      <w:r w:rsidR="009127F3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y</w:t>
      </w:r>
      <w:r w:rsidR="000E76EB" w:rsidRPr="00DA3A25">
        <w:rPr>
          <w:rFonts w:cs="Arial"/>
          <w:sz w:val="20"/>
          <w:szCs w:val="20"/>
        </w:rPr>
        <w:t xml:space="preserve"> </w:t>
      </w:r>
      <w:r w:rsidR="0029617E" w:rsidRPr="00DA3A25">
        <w:rPr>
          <w:rFonts w:cs="Arial"/>
          <w:sz w:val="20"/>
          <w:szCs w:val="20"/>
        </w:rPr>
        <w:t>li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9617E" w:rsidRPr="00DA3A25">
        <w:rPr>
          <w:rFonts w:cs="Arial"/>
          <w:sz w:val="20"/>
          <w:szCs w:val="20"/>
        </w:rPr>
        <w:t xml:space="preserve">ened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o</w:t>
      </w:r>
      <w:r w:rsidR="000E76EB" w:rsidRPr="00DA3A25">
        <w:rPr>
          <w:rFonts w:cs="Arial"/>
          <w:sz w:val="20"/>
          <w:szCs w:val="20"/>
        </w:rPr>
        <w:t xml:space="preserve"> 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yt</w:t>
      </w:r>
      <w:r w:rsidR="000E76EB" w:rsidRPr="00DA3A25">
        <w:rPr>
          <w:rFonts w:cs="Arial"/>
          <w:sz w:val="20"/>
          <w:szCs w:val="20"/>
        </w:rPr>
        <w:t xml:space="preserve">hing he said. Also, </w:t>
      </w:r>
      <w:r w:rsidR="00197E6A" w:rsidRPr="00DA3A25">
        <w:rPr>
          <w:rFonts w:cs="Arial"/>
          <w:sz w:val="20"/>
          <w:szCs w:val="20"/>
        </w:rPr>
        <w:t>no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97E6A" w:rsidRPr="00DA3A25">
        <w:rPr>
          <w:rFonts w:cs="Arial"/>
          <w:sz w:val="20"/>
          <w:szCs w:val="20"/>
        </w:rPr>
        <w:t>i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197E6A" w:rsidRPr="00DA3A25">
        <w:rPr>
          <w:rFonts w:cs="Arial"/>
          <w:sz w:val="20"/>
          <w:szCs w:val="20"/>
        </w:rPr>
        <w:t xml:space="preserve">e </w:t>
      </w:r>
      <w:r w:rsidR="009E4E08" w:rsidRPr="00DA3A25">
        <w:rPr>
          <w:rFonts w:cs="Arial"/>
          <w:sz w:val="20"/>
          <w:szCs w:val="20"/>
        </w:rPr>
        <w:t>Pe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E4E08" w:rsidRPr="00DA3A25">
        <w:rPr>
          <w:rFonts w:cs="Arial"/>
          <w:sz w:val="20"/>
          <w:szCs w:val="20"/>
        </w:rPr>
        <w:t>er</w:t>
      </w:r>
      <w:r w:rsidR="009127F3" w:rsidRPr="00DA3A25">
        <w:rPr>
          <w:rFonts w:cs="Arial"/>
          <w:spacing w:val="-2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did no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z w:val="20"/>
          <w:szCs w:val="20"/>
        </w:rPr>
        <w:t xml:space="preserve">say </w:t>
      </w:r>
      <w:r w:rsidR="00B67CE3" w:rsidRPr="00DA3A25">
        <w:rPr>
          <w:rFonts w:cs="Arial"/>
          <w:i/>
          <w:iCs/>
          <w:sz w:val="20"/>
          <w:szCs w:val="20"/>
        </w:rPr>
        <w:t>'</w:t>
      </w:r>
      <w:r w:rsidR="009127F3" w:rsidRPr="00DA3A25">
        <w:rPr>
          <w:rFonts w:cs="Arial"/>
          <w:i/>
          <w:iCs/>
          <w:sz w:val="20"/>
          <w:szCs w:val="20"/>
        </w:rPr>
        <w:t>we</w:t>
      </w:r>
      <w:r w:rsidR="00B67CE3" w:rsidRPr="00DA3A25">
        <w:rPr>
          <w:rFonts w:cs="Arial"/>
          <w:i/>
          <w:iCs/>
          <w:sz w:val="20"/>
          <w:szCs w:val="20"/>
        </w:rPr>
        <w:t>'</w:t>
      </w:r>
      <w:r w:rsidR="009127F3" w:rsidRPr="00DA3A25">
        <w:rPr>
          <w:rFonts w:cs="Arial"/>
          <w:i/>
          <w:iCs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a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e no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z w:val="20"/>
          <w:szCs w:val="20"/>
        </w:rPr>
        <w:t>d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unk</w:t>
      </w:r>
      <w:r w:rsidR="003C288D" w:rsidRPr="00DA3A25">
        <w:rPr>
          <w:rFonts w:cs="Arial"/>
          <w:sz w:val="20"/>
          <w:szCs w:val="20"/>
        </w:rPr>
        <w:t xml:space="preserve">, </w:t>
      </w:r>
      <w:r w:rsidR="009B64A5" w:rsidRPr="00DA3A25">
        <w:rPr>
          <w:rFonts w:cs="Arial"/>
          <w:sz w:val="20"/>
          <w:szCs w:val="20"/>
        </w:rPr>
        <w:t xml:space="preserve">for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he </w:t>
      </w:r>
      <w:r w:rsidR="000B1AB8" w:rsidRPr="00DA3A25">
        <w:rPr>
          <w:rFonts w:cs="Arial"/>
          <w:sz w:val="20"/>
          <w:szCs w:val="20"/>
        </w:rPr>
        <w:t>a</w:t>
      </w:r>
      <w:r w:rsidR="000B1AB8" w:rsidRPr="00DA3A25">
        <w:rPr>
          <w:rFonts w:cs="Arial"/>
          <w:spacing w:val="2"/>
          <w:sz w:val="20"/>
          <w:szCs w:val="20"/>
        </w:rPr>
        <w:t>cc</w:t>
      </w:r>
      <w:r w:rsidR="000B1AB8" w:rsidRPr="00DA3A25">
        <w:rPr>
          <w:rFonts w:cs="Arial"/>
          <w:sz w:val="20"/>
          <w:szCs w:val="20"/>
        </w:rPr>
        <w:t>us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B1AB8" w:rsidRPr="00DA3A25">
        <w:rPr>
          <w:rFonts w:cs="Arial"/>
          <w:sz w:val="20"/>
          <w:szCs w:val="20"/>
        </w:rPr>
        <w:t>ion</w:t>
      </w:r>
      <w:r w:rsidR="009127F3" w:rsidRPr="00DA3A25">
        <w:rPr>
          <w:rFonts w:cs="Arial"/>
          <w:sz w:val="20"/>
          <w:szCs w:val="20"/>
        </w:rPr>
        <w:t xml:space="preserve"> was not di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e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ed</w:t>
      </w:r>
      <w:r w:rsidR="009127F3" w:rsidRPr="00DA3A25">
        <w:rPr>
          <w:rFonts w:cs="Arial"/>
          <w:spacing w:val="-2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agains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3C4C9E" w:rsidRPr="00DA3A25">
        <w:rPr>
          <w:rFonts w:cs="Arial"/>
          <w:spacing w:val="-2"/>
          <w:sz w:val="20"/>
          <w:szCs w:val="20"/>
        </w:rPr>
        <w:t xml:space="preserve">him and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he </w:t>
      </w:r>
      <w:r w:rsidR="009B64A5" w:rsidRPr="00DA3A25">
        <w:rPr>
          <w:rFonts w:cs="Arial"/>
          <w:sz w:val="20"/>
          <w:szCs w:val="20"/>
        </w:rPr>
        <w:t>dis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9B64A5" w:rsidRPr="00DA3A25">
        <w:rPr>
          <w:rFonts w:cs="Arial"/>
          <w:sz w:val="20"/>
          <w:szCs w:val="20"/>
        </w:rPr>
        <w:t>iples</w:t>
      </w:r>
      <w:r w:rsidR="009127F3" w:rsidRPr="00DA3A25">
        <w:rPr>
          <w:rFonts w:cs="Arial"/>
          <w:sz w:val="20"/>
          <w:szCs w:val="20"/>
        </w:rPr>
        <w:t xml:space="preserve"> who spoke in o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ongues</w:t>
      </w:r>
      <w:r w:rsidR="009127F3" w:rsidRPr="00DA3A25">
        <w:rPr>
          <w:rFonts w:cs="Arial"/>
          <w:iCs/>
          <w:sz w:val="20"/>
          <w:szCs w:val="20"/>
        </w:rPr>
        <w:t>.</w:t>
      </w:r>
      <w:r w:rsidR="007E02D7" w:rsidRPr="00DA3A25">
        <w:rPr>
          <w:rFonts w:cs="Arial"/>
          <w:sz w:val="20"/>
          <w:szCs w:val="20"/>
        </w:rPr>
        <w:t xml:space="preserve"> </w:t>
      </w:r>
      <w:r w:rsidR="003C288D" w:rsidRPr="00DA3A25">
        <w:rPr>
          <w:rFonts w:cs="Arial"/>
          <w:sz w:val="20"/>
          <w:szCs w:val="20"/>
        </w:rPr>
        <w:t xml:space="preserve">It </w:t>
      </w:r>
      <w:r w:rsidR="009127F3" w:rsidRPr="00DA3A25">
        <w:rPr>
          <w:rFonts w:cs="Arial"/>
          <w:iCs/>
          <w:sz w:val="20"/>
          <w:szCs w:val="20"/>
        </w:rPr>
        <w:t>was</w:t>
      </w:r>
      <w:r w:rsidR="005D3222" w:rsidRPr="00DA3A25">
        <w:rPr>
          <w:rFonts w:cs="Arial"/>
          <w:iCs/>
          <w:sz w:val="20"/>
          <w:szCs w:val="20"/>
        </w:rPr>
        <w:t xml:space="preserve"> against </w:t>
      </w:r>
      <w:r w:rsidR="009127F3" w:rsidRPr="00DA3A25">
        <w:rPr>
          <w:rFonts w:cs="Arial"/>
          <w:iCs/>
          <w:spacing w:val="4"/>
          <w:sz w:val="20"/>
          <w:szCs w:val="20"/>
        </w:rPr>
        <w:t>t</w:t>
      </w:r>
      <w:r w:rsidR="009127F3" w:rsidRPr="00DA3A25">
        <w:rPr>
          <w:rFonts w:cs="Arial"/>
          <w:iCs/>
          <w:sz w:val="20"/>
          <w:szCs w:val="20"/>
        </w:rPr>
        <w:t xml:space="preserve">hose who </w:t>
      </w:r>
      <w:r w:rsidR="004B47B2" w:rsidRPr="00DA3A25">
        <w:rPr>
          <w:rFonts w:cs="Arial"/>
          <w:iCs/>
          <w:spacing w:val="2"/>
          <w:sz w:val="20"/>
          <w:szCs w:val="20"/>
        </w:rPr>
        <w:t>c</w:t>
      </w:r>
      <w:r w:rsidR="002A3E97" w:rsidRPr="00DA3A25">
        <w:rPr>
          <w:rFonts w:cs="Arial"/>
          <w:iCs/>
          <w:sz w:val="20"/>
          <w:szCs w:val="20"/>
        </w:rPr>
        <w:t xml:space="preserve">laimed </w:t>
      </w:r>
      <w:r w:rsidR="004549FE" w:rsidRPr="00DA3A25">
        <w:rPr>
          <w:rFonts w:cs="Arial"/>
          <w:iCs/>
          <w:spacing w:val="2"/>
          <w:sz w:val="20"/>
          <w:szCs w:val="20"/>
        </w:rPr>
        <w:t>t</w:t>
      </w:r>
      <w:r w:rsidR="002A3E97" w:rsidRPr="00DA3A25">
        <w:rPr>
          <w:rFonts w:cs="Arial"/>
          <w:iCs/>
          <w:sz w:val="20"/>
          <w:szCs w:val="20"/>
        </w:rPr>
        <w:t xml:space="preserve">o </w:t>
      </w:r>
      <w:r w:rsidR="002A3E97" w:rsidRPr="00DA3A25">
        <w:rPr>
          <w:rFonts w:cs="Arial"/>
          <w:iCs/>
          <w:spacing w:val="2"/>
          <w:sz w:val="20"/>
          <w:szCs w:val="20"/>
        </w:rPr>
        <w:t xml:space="preserve">hear the disciples </w:t>
      </w:r>
      <w:r w:rsidR="009127F3" w:rsidRPr="00DA3A25">
        <w:rPr>
          <w:rFonts w:cs="Arial"/>
          <w:iCs/>
          <w:sz w:val="20"/>
          <w:szCs w:val="20"/>
        </w:rPr>
        <w:t xml:space="preserve">in </w:t>
      </w:r>
      <w:r w:rsidR="009127F3" w:rsidRPr="00DA3A25">
        <w:rPr>
          <w:rFonts w:cs="Arial"/>
          <w:iCs/>
          <w:spacing w:val="4"/>
          <w:sz w:val="20"/>
          <w:szCs w:val="20"/>
        </w:rPr>
        <w:t>t</w:t>
      </w:r>
      <w:r w:rsidR="009127F3" w:rsidRPr="00DA3A25">
        <w:rPr>
          <w:rFonts w:cs="Arial"/>
          <w:iCs/>
          <w:sz w:val="20"/>
          <w:szCs w:val="20"/>
        </w:rPr>
        <w:t>hei</w:t>
      </w:r>
      <w:r w:rsidR="009127F3" w:rsidRPr="00DA3A25">
        <w:rPr>
          <w:rFonts w:cs="Arial"/>
          <w:iCs/>
          <w:spacing w:val="-2"/>
          <w:sz w:val="20"/>
          <w:szCs w:val="20"/>
        </w:rPr>
        <w:t xml:space="preserve">r </w:t>
      </w:r>
      <w:r w:rsidR="007E02D7" w:rsidRPr="00DA3A25">
        <w:rPr>
          <w:rFonts w:cs="Arial"/>
          <w:iCs/>
          <w:sz w:val="20"/>
          <w:szCs w:val="20"/>
        </w:rPr>
        <w:t>own</w:t>
      </w:r>
      <w:r w:rsidR="002A3E97" w:rsidRPr="00DA3A25">
        <w:rPr>
          <w:rFonts w:cs="Arial"/>
          <w:iCs/>
          <w:sz w:val="20"/>
          <w:szCs w:val="20"/>
        </w:rPr>
        <w:t xml:space="preserve"> na</w:t>
      </w:r>
      <w:r w:rsidR="004549FE" w:rsidRPr="00DA3A25">
        <w:rPr>
          <w:rFonts w:cs="Arial"/>
          <w:iCs/>
          <w:spacing w:val="2"/>
          <w:sz w:val="20"/>
          <w:szCs w:val="20"/>
        </w:rPr>
        <w:t>t</w:t>
      </w:r>
      <w:r w:rsidR="002A3E97" w:rsidRPr="00DA3A25">
        <w:rPr>
          <w:rFonts w:cs="Arial"/>
          <w:iCs/>
          <w:sz w:val="20"/>
          <w:szCs w:val="20"/>
        </w:rPr>
        <w:t>ive</w:t>
      </w:r>
      <w:r w:rsidR="009127F3" w:rsidRPr="00DA3A25">
        <w:rPr>
          <w:rFonts w:cs="Arial"/>
          <w:iCs/>
          <w:sz w:val="20"/>
          <w:szCs w:val="20"/>
        </w:rPr>
        <w:t xml:space="preserve"> languages</w:t>
      </w:r>
      <w:r w:rsidR="009672EA" w:rsidRPr="00DA3A25">
        <w:rPr>
          <w:rFonts w:cs="Arial"/>
          <w:iCs/>
          <w:sz w:val="20"/>
          <w:szCs w:val="20"/>
        </w:rPr>
        <w:t xml:space="preserve">! </w:t>
      </w:r>
      <w:r w:rsidR="00F07A4A" w:rsidRPr="00DA3A25">
        <w:rPr>
          <w:rFonts w:cs="Arial"/>
          <w:iCs/>
          <w:sz w:val="20"/>
          <w:szCs w:val="20"/>
        </w:rPr>
        <w:t>S</w:t>
      </w:r>
      <w:r w:rsidR="004549FE" w:rsidRPr="00DA3A25">
        <w:rPr>
          <w:rFonts w:cs="Arial"/>
          <w:iCs/>
          <w:spacing w:val="2"/>
          <w:sz w:val="20"/>
          <w:szCs w:val="20"/>
        </w:rPr>
        <w:t>t</w:t>
      </w:r>
      <w:r w:rsidR="00F07A4A" w:rsidRPr="00DA3A25">
        <w:rPr>
          <w:rFonts w:cs="Arial"/>
          <w:iCs/>
          <w:sz w:val="20"/>
          <w:szCs w:val="20"/>
        </w:rPr>
        <w:t>ill</w:t>
      </w:r>
      <w:r w:rsidR="006A5C38" w:rsidRPr="00DA3A25">
        <w:rPr>
          <w:rFonts w:cs="Arial"/>
          <w:iCs/>
          <w:sz w:val="20"/>
          <w:szCs w:val="20"/>
        </w:rPr>
        <w:t xml:space="preserve">,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</w:t>
      </w:r>
      <w:r w:rsidR="0077244F" w:rsidRPr="00DA3A25">
        <w:rPr>
          <w:rFonts w:cs="Arial"/>
          <w:sz w:val="20"/>
          <w:szCs w:val="20"/>
        </w:rPr>
        <w:t>e</w:t>
      </w:r>
      <w:r w:rsidR="009127F3" w:rsidRPr="00DA3A25">
        <w:rPr>
          <w:rFonts w:cs="Arial"/>
          <w:sz w:val="20"/>
          <w:szCs w:val="20"/>
        </w:rPr>
        <w:t xml:space="preserve"> </w:t>
      </w:r>
      <w:r w:rsidR="0077244F" w:rsidRPr="00DA3A25">
        <w:rPr>
          <w:rFonts w:cs="Arial"/>
          <w:sz w:val="20"/>
          <w:szCs w:val="20"/>
        </w:rPr>
        <w:t>a</w:t>
      </w:r>
      <w:r w:rsidR="0077244F" w:rsidRPr="00DA3A25">
        <w:rPr>
          <w:rFonts w:cs="Arial"/>
          <w:spacing w:val="2"/>
          <w:sz w:val="20"/>
          <w:szCs w:val="20"/>
        </w:rPr>
        <w:t>cc</w:t>
      </w:r>
      <w:r w:rsidR="0077244F" w:rsidRPr="00DA3A25">
        <w:rPr>
          <w:rFonts w:cs="Arial"/>
          <w:sz w:val="20"/>
          <w:szCs w:val="20"/>
        </w:rPr>
        <w:t>us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7244F" w:rsidRPr="00DA3A25">
        <w:rPr>
          <w:rFonts w:cs="Arial"/>
          <w:sz w:val="20"/>
          <w:szCs w:val="20"/>
        </w:rPr>
        <w:t>ion</w:t>
      </w:r>
      <w:r w:rsidR="007E3FE6" w:rsidRPr="00DA3A25">
        <w:rPr>
          <w:rFonts w:cs="Arial"/>
          <w:sz w:val="20"/>
          <w:szCs w:val="20"/>
        </w:rPr>
        <w:t xml:space="preserve"> made no sense</w:t>
      </w:r>
      <w:r w:rsidR="009672EA" w:rsidRPr="00DA3A25">
        <w:rPr>
          <w:rFonts w:cs="Arial"/>
          <w:sz w:val="20"/>
          <w:szCs w:val="20"/>
        </w:rPr>
        <w:t>,</w:t>
      </w:r>
      <w:r w:rsidR="007E3FE6" w:rsidRPr="00DA3A25">
        <w:rPr>
          <w:rFonts w:cs="Arial"/>
          <w:sz w:val="20"/>
          <w:szCs w:val="20"/>
        </w:rPr>
        <w:t xml:space="preserve"> </w:t>
      </w:r>
      <w:r w:rsidR="006A197B" w:rsidRPr="00DA3A25">
        <w:rPr>
          <w:rFonts w:cs="Arial"/>
          <w:sz w:val="20"/>
          <w:szCs w:val="20"/>
        </w:rPr>
        <w:t xml:space="preserve">as </w:t>
      </w:r>
      <w:r w:rsidR="00086323" w:rsidRPr="00DA3A25">
        <w:rPr>
          <w:rFonts w:cs="Arial"/>
          <w:sz w:val="20"/>
          <w:szCs w:val="20"/>
        </w:rPr>
        <w:t>he</w:t>
      </w:r>
      <w:r w:rsidR="006A197B" w:rsidRPr="00DA3A25">
        <w:rPr>
          <w:rFonts w:cs="Arial"/>
          <w:sz w:val="20"/>
          <w:szCs w:val="20"/>
        </w:rPr>
        <w:t xml:space="preserve"> showed </w:t>
      </w:r>
      <w:r w:rsidR="006A268C" w:rsidRPr="00DA3A25">
        <w:rPr>
          <w:rFonts w:cs="Arial"/>
          <w:sz w:val="20"/>
          <w:szCs w:val="20"/>
        </w:rPr>
        <w:t>when he said</w:t>
      </w:r>
      <w:r w:rsidR="006A197B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pacing w:val="2"/>
          <w:sz w:val="20"/>
          <w:szCs w:val="20"/>
        </w:rPr>
        <w:t>i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z w:val="20"/>
          <w:szCs w:val="20"/>
        </w:rPr>
        <w:t>was only "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he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i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d hou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he day." </w:t>
      </w:r>
    </w:p>
    <w:p w14:paraId="17979C08" w14:textId="77777777" w:rsidR="009127F3" w:rsidRPr="00DA3A25" w:rsidRDefault="009127F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1AC916A3" w14:textId="1DFF0954" w:rsidR="009127F3" w:rsidRPr="00DA3A25" w:rsidRDefault="00677028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We are not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ld what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he </w:t>
      </w:r>
      <w:r w:rsidR="00725171" w:rsidRPr="00DA3A25">
        <w:rPr>
          <w:rFonts w:cs="Arial"/>
          <w:sz w:val="20"/>
          <w:szCs w:val="20"/>
        </w:rPr>
        <w:t>mo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725171" w:rsidRPr="00DA3A25">
        <w:rPr>
          <w:rFonts w:cs="Arial"/>
          <w:sz w:val="20"/>
          <w:szCs w:val="20"/>
        </w:rPr>
        <w:t>k</w:t>
      </w:r>
      <w:r w:rsidR="00EA4158" w:rsidRPr="00DA3A25">
        <w:rPr>
          <w:rFonts w:cs="Arial"/>
          <w:sz w:val="20"/>
          <w:szCs w:val="20"/>
        </w:rPr>
        <w:t>ers</w:t>
      </w:r>
      <w:r w:rsidR="009127F3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7416E" w:rsidRPr="00DA3A25">
        <w:rPr>
          <w:rFonts w:cs="Arial"/>
          <w:sz w:val="20"/>
          <w:szCs w:val="20"/>
        </w:rPr>
        <w:t xml:space="preserve">hought of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7416E" w:rsidRPr="00DA3A25">
        <w:rPr>
          <w:rFonts w:cs="Arial"/>
          <w:sz w:val="20"/>
          <w:szCs w:val="20"/>
        </w:rPr>
        <w:t>he dis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97416E" w:rsidRPr="00DA3A25">
        <w:rPr>
          <w:rFonts w:cs="Arial"/>
          <w:sz w:val="20"/>
          <w:szCs w:val="20"/>
        </w:rPr>
        <w:t xml:space="preserve">iples </w:t>
      </w:r>
      <w:r w:rsidR="00013DF1" w:rsidRPr="00DA3A25">
        <w:rPr>
          <w:rFonts w:cs="Arial"/>
          <w:sz w:val="20"/>
          <w:szCs w:val="20"/>
        </w:rPr>
        <w:t xml:space="preserve">who spoke </w:t>
      </w:r>
      <w:r w:rsidR="00692EA2" w:rsidRPr="00DA3A25">
        <w:rPr>
          <w:rFonts w:cs="Arial"/>
          <w:sz w:val="20"/>
          <w:szCs w:val="20"/>
        </w:rPr>
        <w:t>in o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92EA2" w:rsidRPr="00DA3A25">
        <w:rPr>
          <w:rFonts w:cs="Arial"/>
          <w:sz w:val="20"/>
          <w:szCs w:val="20"/>
        </w:rPr>
        <w:t xml:space="preserve">her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92EA2" w:rsidRPr="00DA3A25">
        <w:rPr>
          <w:rFonts w:cs="Arial"/>
          <w:sz w:val="20"/>
          <w:szCs w:val="20"/>
        </w:rPr>
        <w:t>ongues. Regardless,</w:t>
      </w:r>
      <w:r w:rsidR="00013DF1" w:rsidRPr="00DA3A25">
        <w:rPr>
          <w:rFonts w:cs="Arial"/>
          <w:sz w:val="20"/>
          <w:szCs w:val="20"/>
        </w:rPr>
        <w:t xml:space="preserve"> one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013DF1" w:rsidRPr="00DA3A25">
        <w:rPr>
          <w:rFonts w:cs="Arial"/>
          <w:sz w:val="20"/>
          <w:szCs w:val="20"/>
        </w:rPr>
        <w:t xml:space="preserve">annot assume </w:t>
      </w:r>
      <w:r w:rsidR="009127F3" w:rsidRPr="00DA3A25">
        <w:rPr>
          <w:rFonts w:cs="Arial"/>
          <w:sz w:val="20"/>
          <w:szCs w:val="20"/>
        </w:rPr>
        <w:t>mo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>ke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s and "devo</w:t>
      </w:r>
      <w:r w:rsidR="009127F3" w:rsidRPr="00DA3A25">
        <w:rPr>
          <w:rFonts w:cs="Arial"/>
          <w:spacing w:val="2"/>
          <w:sz w:val="20"/>
          <w:szCs w:val="20"/>
        </w:rPr>
        <w:t>u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z w:val="20"/>
          <w:szCs w:val="20"/>
        </w:rPr>
        <w:t>me</w:t>
      </w:r>
      <w:r w:rsidR="009127F3" w:rsidRPr="00DA3A25">
        <w:rPr>
          <w:rFonts w:cs="Arial"/>
          <w:spacing w:val="-4"/>
          <w:sz w:val="20"/>
          <w:szCs w:val="20"/>
        </w:rPr>
        <w:t>n"</w:t>
      </w:r>
      <w:r w:rsidR="009127F3" w:rsidRPr="00DA3A25">
        <w:rPr>
          <w:rFonts w:cs="Arial"/>
          <w:sz w:val="20"/>
          <w:szCs w:val="20"/>
        </w:rPr>
        <w:t xml:space="preserve"> </w:t>
      </w:r>
      <w:r w:rsidR="00D57DDD" w:rsidRPr="00DA3A25">
        <w:rPr>
          <w:rFonts w:cs="Arial"/>
          <w:sz w:val="20"/>
          <w:szCs w:val="20"/>
        </w:rPr>
        <w:t>a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pacing w:val="-4"/>
          <w:sz w:val="20"/>
          <w:szCs w:val="20"/>
        </w:rPr>
        <w:t>e</w:t>
      </w:r>
      <w:r w:rsidR="009127F3" w:rsidRPr="00DA3A25">
        <w:rPr>
          <w:rFonts w:cs="Arial"/>
          <w:sz w:val="20"/>
          <w:szCs w:val="20"/>
        </w:rPr>
        <w:t xml:space="preserve"> equally able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o hear</w:t>
      </w:r>
      <w:r w:rsidR="00764C65" w:rsidRPr="00DA3A25">
        <w:rPr>
          <w:rFonts w:cs="Arial"/>
          <w:sz w:val="20"/>
          <w:szCs w:val="20"/>
        </w:rPr>
        <w:t xml:space="preserve"> God's </w:t>
      </w:r>
      <w:r w:rsidR="000E1131" w:rsidRPr="00DA3A25">
        <w:rPr>
          <w:rFonts w:cs="Arial"/>
          <w:spacing w:val="2"/>
          <w:sz w:val="20"/>
        </w:rPr>
        <w:t>tr</w:t>
      </w:r>
      <w:r w:rsidR="00764C65" w:rsidRPr="00DA3A25">
        <w:rPr>
          <w:rFonts w:cs="Arial"/>
          <w:sz w:val="20"/>
          <w:szCs w:val="20"/>
        </w:rPr>
        <w:t>u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64C65" w:rsidRPr="00DA3A25">
        <w:rPr>
          <w:rFonts w:cs="Arial"/>
          <w:spacing w:val="-4"/>
          <w:sz w:val="20"/>
          <w:szCs w:val="20"/>
        </w:rPr>
        <w:t>h</w:t>
      </w:r>
      <w:r w:rsidR="00E45C08" w:rsidRPr="00DA3A25">
        <w:rPr>
          <w:rFonts w:cs="Arial"/>
          <w:spacing w:val="-4"/>
          <w:sz w:val="20"/>
          <w:szCs w:val="20"/>
        </w:rPr>
        <w:t>,</w:t>
      </w:r>
      <w:r w:rsidR="00764C65" w:rsidRPr="00DA3A25">
        <w:rPr>
          <w:rFonts w:cs="Arial"/>
          <w:spacing w:val="-2"/>
          <w:sz w:val="20"/>
          <w:szCs w:val="20"/>
        </w:rPr>
        <w:t xml:space="preserve"> </w:t>
      </w:r>
      <w:r w:rsidR="002D3C7E" w:rsidRPr="00DA3A25">
        <w:rPr>
          <w:rFonts w:cs="Arial"/>
          <w:spacing w:val="-2"/>
          <w:sz w:val="20"/>
          <w:szCs w:val="20"/>
        </w:rPr>
        <w:t>fo</w:t>
      </w:r>
      <w:r w:rsidR="002D3C7E" w:rsidRPr="00DA3A25">
        <w:rPr>
          <w:rFonts w:cs="Arial"/>
          <w:spacing w:val="-4"/>
          <w:sz w:val="20"/>
          <w:szCs w:val="20"/>
        </w:rPr>
        <w:t xml:space="preserve">r </w:t>
      </w:r>
      <w:r w:rsidR="002D3C7E" w:rsidRPr="00DA3A25">
        <w:rPr>
          <w:rFonts w:cs="Arial"/>
          <w:spacing w:val="-2"/>
          <w:sz w:val="20"/>
          <w:szCs w:val="20"/>
        </w:rPr>
        <w:t>s</w:t>
      </w:r>
      <w:r w:rsidR="002D3C7E" w:rsidRPr="00DA3A25">
        <w:rPr>
          <w:rFonts w:cs="Arial"/>
          <w:spacing w:val="2"/>
          <w:sz w:val="20"/>
          <w:szCs w:val="20"/>
        </w:rPr>
        <w:t>cr</w:t>
      </w:r>
      <w:r w:rsidR="002D3C7E" w:rsidRPr="00DA3A25">
        <w:rPr>
          <w:rFonts w:cs="Arial"/>
          <w:spacing w:val="-2"/>
          <w:sz w:val="20"/>
          <w:szCs w:val="20"/>
        </w:rPr>
        <w:t>iptur</w:t>
      </w:r>
      <w:r w:rsidR="00B9287D" w:rsidRPr="00DA3A25">
        <w:rPr>
          <w:rFonts w:cs="Arial"/>
          <w:spacing w:val="-4"/>
          <w:sz w:val="20"/>
          <w:szCs w:val="20"/>
        </w:rPr>
        <w:t>e</w:t>
      </w:r>
      <w:r w:rsidR="00EA0ADE" w:rsidRPr="00DA3A25">
        <w:rPr>
          <w:rFonts w:cs="Arial"/>
          <w:spacing w:val="-4"/>
          <w:sz w:val="20"/>
          <w:szCs w:val="20"/>
        </w:rPr>
        <w:t xml:space="preserve"> </w:t>
      </w:r>
      <w:r w:rsidR="00EA0ADE" w:rsidRPr="00DA3A25">
        <w:rPr>
          <w:rFonts w:cs="Arial"/>
          <w:spacing w:val="2"/>
          <w:sz w:val="20"/>
          <w:szCs w:val="20"/>
        </w:rPr>
        <w:t>r</w:t>
      </w:r>
      <w:r w:rsidR="00EA0ADE" w:rsidRPr="00DA3A25">
        <w:rPr>
          <w:rFonts w:cs="Arial"/>
          <w:sz w:val="20"/>
          <w:szCs w:val="20"/>
        </w:rPr>
        <w:t>epea</w:t>
      </w:r>
      <w:r w:rsidR="00826260" w:rsidRPr="00DA3A25">
        <w:rPr>
          <w:rFonts w:cs="Arial"/>
          <w:spacing w:val="2"/>
          <w:sz w:val="20"/>
        </w:rPr>
        <w:t>t</w:t>
      </w:r>
      <w:r w:rsidR="00EA0ADE" w:rsidRPr="00DA3A25">
        <w:rPr>
          <w:rFonts w:cs="Arial"/>
          <w:sz w:val="20"/>
          <w:szCs w:val="20"/>
        </w:rPr>
        <w:t xml:space="preserve">edly </w:t>
      </w:r>
      <w:r w:rsidR="00826260" w:rsidRPr="00DA3A25">
        <w:rPr>
          <w:rFonts w:cs="Arial"/>
          <w:spacing w:val="2"/>
          <w:sz w:val="20"/>
        </w:rPr>
        <w:t>t</w:t>
      </w:r>
      <w:r w:rsidR="00EA0ADE" w:rsidRPr="00DA3A25">
        <w:rPr>
          <w:rFonts w:cs="Arial"/>
          <w:sz w:val="20"/>
          <w:szCs w:val="20"/>
        </w:rPr>
        <w:t>ea</w:t>
      </w:r>
      <w:r w:rsidR="00EA0ADE" w:rsidRPr="00DA3A25">
        <w:rPr>
          <w:rFonts w:cs="Arial"/>
          <w:spacing w:val="2"/>
          <w:sz w:val="20"/>
          <w:szCs w:val="20"/>
        </w:rPr>
        <w:t>c</w:t>
      </w:r>
      <w:r w:rsidR="00EA0ADE" w:rsidRPr="00DA3A25">
        <w:rPr>
          <w:rFonts w:cs="Arial"/>
          <w:sz w:val="20"/>
          <w:szCs w:val="20"/>
        </w:rPr>
        <w:t xml:space="preserve">hes </w:t>
      </w:r>
      <w:r w:rsidR="00826260" w:rsidRPr="00DA3A25">
        <w:rPr>
          <w:rFonts w:cs="Arial"/>
          <w:spacing w:val="2"/>
          <w:sz w:val="20"/>
        </w:rPr>
        <w:t>t</w:t>
      </w:r>
      <w:r w:rsidR="00FB189F" w:rsidRPr="00DA3A25">
        <w:rPr>
          <w:rFonts w:cs="Arial"/>
          <w:sz w:val="20"/>
          <w:szCs w:val="20"/>
        </w:rPr>
        <w:t xml:space="preserve">hat </w:t>
      </w:r>
      <w:r w:rsidR="00764C65" w:rsidRPr="00DA3A25">
        <w:rPr>
          <w:rFonts w:cs="Arial"/>
          <w:sz w:val="20"/>
          <w:szCs w:val="20"/>
        </w:rPr>
        <w:t>not</w:t>
      </w:r>
      <w:r w:rsidR="008F4239" w:rsidRPr="00DA3A25">
        <w:rPr>
          <w:rFonts w:cs="Arial"/>
          <w:spacing w:val="-2"/>
          <w:sz w:val="20"/>
          <w:szCs w:val="20"/>
        </w:rPr>
        <w:t xml:space="preserve"> </w:t>
      </w:r>
      <w:r w:rsidR="008F4239" w:rsidRPr="00DA3A25">
        <w:rPr>
          <w:rFonts w:cs="Arial"/>
          <w:sz w:val="20"/>
          <w:szCs w:val="20"/>
        </w:rPr>
        <w:t>eve</w:t>
      </w:r>
      <w:r w:rsidR="008F4239" w:rsidRPr="00DA3A25">
        <w:rPr>
          <w:rFonts w:cs="Arial"/>
          <w:spacing w:val="4"/>
          <w:sz w:val="20"/>
          <w:szCs w:val="20"/>
        </w:rPr>
        <w:t>r</w:t>
      </w:r>
      <w:r w:rsidR="008F4239" w:rsidRPr="00DA3A25">
        <w:rPr>
          <w:rFonts w:cs="Arial"/>
          <w:sz w:val="20"/>
          <w:szCs w:val="20"/>
        </w:rPr>
        <w:t>yone has ea</w:t>
      </w:r>
      <w:r w:rsidR="008F4239" w:rsidRPr="00DA3A25">
        <w:rPr>
          <w:rFonts w:cs="Arial"/>
          <w:spacing w:val="2"/>
          <w:sz w:val="20"/>
          <w:szCs w:val="20"/>
        </w:rPr>
        <w:t>r</w:t>
      </w:r>
      <w:r w:rsidR="008F4239" w:rsidRPr="00DA3A25">
        <w:rPr>
          <w:rFonts w:cs="Arial"/>
          <w:sz w:val="20"/>
          <w:szCs w:val="20"/>
        </w:rPr>
        <w:t xml:space="preserve">s </w:t>
      </w:r>
      <w:r w:rsidR="008F4239" w:rsidRPr="00DA3A25">
        <w:rPr>
          <w:rFonts w:cs="Arial"/>
          <w:spacing w:val="4"/>
          <w:sz w:val="20"/>
          <w:szCs w:val="20"/>
        </w:rPr>
        <w:t>t</w:t>
      </w:r>
      <w:r w:rsidR="008F4239" w:rsidRPr="00DA3A25">
        <w:rPr>
          <w:rFonts w:cs="Arial"/>
          <w:sz w:val="20"/>
          <w:szCs w:val="20"/>
        </w:rPr>
        <w:t>o hea</w:t>
      </w:r>
      <w:r w:rsidR="008F4239" w:rsidRPr="00DA3A25">
        <w:rPr>
          <w:rFonts w:cs="Arial"/>
          <w:spacing w:val="-2"/>
          <w:sz w:val="20"/>
          <w:szCs w:val="20"/>
        </w:rPr>
        <w:t xml:space="preserve">r </w:t>
      </w:r>
      <w:r w:rsidR="008F4239" w:rsidRPr="00633952">
        <w:rPr>
          <w:rFonts w:cs="Arial"/>
          <w:spacing w:val="2"/>
          <w:sz w:val="16"/>
          <w:szCs w:val="16"/>
        </w:rPr>
        <w:t>(</w:t>
      </w:r>
      <w:r w:rsidR="008F4239" w:rsidRPr="00633952">
        <w:rPr>
          <w:rFonts w:cs="Arial"/>
          <w:sz w:val="16"/>
          <w:szCs w:val="16"/>
        </w:rPr>
        <w:t>Rv</w:t>
      </w:r>
      <w:r w:rsidR="008F4239" w:rsidRPr="00DA3A25">
        <w:rPr>
          <w:rFonts w:cs="Arial"/>
          <w:sz w:val="20"/>
          <w:szCs w:val="16"/>
        </w:rPr>
        <w:t xml:space="preserve"> </w:t>
      </w:r>
      <w:r w:rsidR="008F4239" w:rsidRPr="00633952">
        <w:rPr>
          <w:rFonts w:cs="Arial"/>
          <w:sz w:val="16"/>
          <w:szCs w:val="16"/>
        </w:rPr>
        <w:t>2:7, e</w:t>
      </w:r>
      <w:r w:rsidR="008F4239" w:rsidRPr="00633952">
        <w:rPr>
          <w:rFonts w:cs="Arial"/>
          <w:spacing w:val="-2"/>
          <w:sz w:val="16"/>
          <w:szCs w:val="16"/>
        </w:rPr>
        <w:t xml:space="preserve">t </w:t>
      </w:r>
      <w:r w:rsidR="008F4239" w:rsidRPr="00633952">
        <w:rPr>
          <w:rFonts w:cs="Arial"/>
          <w:sz w:val="16"/>
          <w:szCs w:val="16"/>
        </w:rPr>
        <w:t>al.)</w:t>
      </w:r>
      <w:r w:rsidR="009127F3" w:rsidRPr="00DA3A25">
        <w:rPr>
          <w:rFonts w:cs="Arial"/>
          <w:sz w:val="20"/>
          <w:szCs w:val="20"/>
        </w:rPr>
        <w:t>.</w:t>
      </w:r>
      <w:r w:rsidR="00BC6FAE" w:rsidRPr="00DA3A25">
        <w:rPr>
          <w:rFonts w:cs="Arial"/>
          <w:sz w:val="20"/>
          <w:szCs w:val="20"/>
        </w:rPr>
        <w:t xml:space="preserve"> </w:t>
      </w:r>
      <w:r w:rsidR="00AA2955" w:rsidRPr="00DA3A25">
        <w:rPr>
          <w:rFonts w:cs="Arial"/>
          <w:sz w:val="20"/>
          <w:szCs w:val="20"/>
        </w:rPr>
        <w:t>Moreover,</w:t>
      </w:r>
      <w:r w:rsidR="009127F3" w:rsidRPr="00DA3A25">
        <w:rPr>
          <w:rFonts w:cs="Arial"/>
          <w:sz w:val="20"/>
          <w:szCs w:val="20"/>
        </w:rPr>
        <w:t xml:space="preserve"> blessings a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e </w:t>
      </w:r>
      <w:r w:rsidR="00A457E1" w:rsidRPr="00DA3A25">
        <w:rPr>
          <w:rFonts w:cs="Arial"/>
          <w:sz w:val="20"/>
          <w:szCs w:val="20"/>
        </w:rPr>
        <w:t>o</w:t>
      </w:r>
      <w:r w:rsidR="00A457E1" w:rsidRPr="00DA3A25">
        <w:rPr>
          <w:rFonts w:cs="Arial"/>
          <w:spacing w:val="6"/>
          <w:sz w:val="20"/>
          <w:szCs w:val="20"/>
        </w:rPr>
        <w:t>f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A457E1" w:rsidRPr="00DA3A25">
        <w:rPr>
          <w:rFonts w:cs="Arial"/>
          <w:sz w:val="20"/>
          <w:szCs w:val="20"/>
        </w:rPr>
        <w:t xml:space="preserve">en </w:t>
      </w:r>
      <w:r w:rsidR="009127F3" w:rsidRPr="00DA3A25">
        <w:rPr>
          <w:rFonts w:cs="Arial"/>
          <w:sz w:val="20"/>
          <w:szCs w:val="20"/>
        </w:rPr>
        <w:t xml:space="preserve">linked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o 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>ond</w:t>
      </w:r>
      <w:r w:rsidR="009127F3" w:rsidRPr="00DA3A25">
        <w:rPr>
          <w:rFonts w:cs="Arial"/>
          <w:spacing w:val="2"/>
          <w:sz w:val="20"/>
          <w:szCs w:val="20"/>
        </w:rPr>
        <w:t>i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ions.</w:t>
      </w:r>
      <w:r w:rsidR="00AA2955" w:rsidRPr="00DA3A25">
        <w:rPr>
          <w:rFonts w:cs="Arial"/>
          <w:sz w:val="20"/>
          <w:szCs w:val="20"/>
        </w:rPr>
        <w:t xml:space="preserve"> O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nigh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z w:val="20"/>
          <w:szCs w:val="20"/>
        </w:rPr>
        <w:t>be</w:t>
      </w:r>
      <w:r w:rsidR="009127F3" w:rsidRPr="00DA3A25">
        <w:rPr>
          <w:rFonts w:cs="Arial"/>
          <w:spacing w:val="2"/>
          <w:sz w:val="20"/>
          <w:szCs w:val="20"/>
        </w:rPr>
        <w:t>f</w:t>
      </w:r>
      <w:r w:rsidR="009127F3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e </w:t>
      </w:r>
      <w:r w:rsidR="00D225B7" w:rsidRPr="00DA3A25">
        <w:rPr>
          <w:rFonts w:cs="Arial"/>
          <w:sz w:val="20"/>
          <w:szCs w:val="20"/>
        </w:rPr>
        <w:t>Jesus</w:t>
      </w:r>
      <w:r w:rsidR="009127F3" w:rsidRPr="00DA3A25">
        <w:rPr>
          <w:rFonts w:cs="Arial"/>
          <w:sz w:val="20"/>
          <w:szCs w:val="20"/>
        </w:rPr>
        <w:t xml:space="preserve"> was 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u</w:t>
      </w:r>
      <w:r w:rsidR="009127F3" w:rsidRPr="00DA3A25">
        <w:rPr>
          <w:rFonts w:cs="Arial"/>
          <w:spacing w:val="2"/>
          <w:sz w:val="20"/>
          <w:szCs w:val="20"/>
        </w:rPr>
        <w:t>ci</w:t>
      </w:r>
      <w:r w:rsidR="009127F3" w:rsidRPr="00DA3A25">
        <w:rPr>
          <w:rFonts w:cs="Arial"/>
          <w:spacing w:val="4"/>
          <w:sz w:val="20"/>
          <w:szCs w:val="20"/>
        </w:rPr>
        <w:t>f</w:t>
      </w:r>
      <w:r w:rsidR="009127F3" w:rsidRPr="00DA3A25">
        <w:rPr>
          <w:rFonts w:cs="Arial"/>
          <w:sz w:val="20"/>
          <w:szCs w:val="20"/>
        </w:rPr>
        <w:t xml:space="preserve">ied, </w:t>
      </w:r>
      <w:r w:rsidR="00D225B7" w:rsidRPr="00DA3A25">
        <w:rPr>
          <w:rFonts w:cs="Arial"/>
          <w:sz w:val="20"/>
          <w:szCs w:val="20"/>
        </w:rPr>
        <w:t>one o</w:t>
      </w:r>
      <w:r w:rsidR="00D225B7" w:rsidRPr="00DA3A25">
        <w:rPr>
          <w:rFonts w:cs="Arial"/>
          <w:spacing w:val="-2"/>
          <w:sz w:val="20"/>
          <w:szCs w:val="20"/>
        </w:rPr>
        <w:t xml:space="preserve">f </w:t>
      </w:r>
      <w:r w:rsidR="00D225B7" w:rsidRPr="00DA3A25">
        <w:rPr>
          <w:rFonts w:cs="Arial"/>
          <w:sz w:val="20"/>
          <w:szCs w:val="20"/>
        </w:rPr>
        <w:t>his dis</w:t>
      </w:r>
      <w:r w:rsidR="00D225B7" w:rsidRPr="00DA3A25">
        <w:rPr>
          <w:rFonts w:cs="Arial"/>
          <w:spacing w:val="2"/>
          <w:sz w:val="20"/>
          <w:szCs w:val="20"/>
        </w:rPr>
        <w:t>c</w:t>
      </w:r>
      <w:r w:rsidR="00D225B7" w:rsidRPr="00DA3A25">
        <w:rPr>
          <w:rFonts w:cs="Arial"/>
          <w:sz w:val="20"/>
          <w:szCs w:val="20"/>
        </w:rPr>
        <w:t xml:space="preserve">iples </w:t>
      </w:r>
      <w:r w:rsidR="009127F3" w:rsidRPr="00DA3A25">
        <w:rPr>
          <w:rFonts w:cs="Arial"/>
          <w:sz w:val="20"/>
          <w:szCs w:val="20"/>
        </w:rPr>
        <w:t>asked</w:t>
      </w:r>
      <w:r w:rsidR="00845755" w:rsidRPr="00DA3A25">
        <w:rPr>
          <w:rFonts w:cs="Arial"/>
          <w:sz w:val="20"/>
          <w:szCs w:val="20"/>
        </w:rPr>
        <w:t>,</w:t>
      </w:r>
      <w:r w:rsidR="009127F3" w:rsidRPr="00DA3A25">
        <w:rPr>
          <w:rFonts w:cs="Arial"/>
          <w:sz w:val="20"/>
          <w:szCs w:val="20"/>
        </w:rPr>
        <w:t xml:space="preserve"> "Lo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d, how is </w:t>
      </w:r>
      <w:r w:rsidR="009127F3" w:rsidRPr="00DA3A25">
        <w:rPr>
          <w:rFonts w:cs="Arial"/>
          <w:spacing w:val="2"/>
          <w:sz w:val="20"/>
          <w:szCs w:val="20"/>
        </w:rPr>
        <w:t>i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a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ou wil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z w:val="20"/>
          <w:szCs w:val="20"/>
        </w:rPr>
        <w:t>man</w:t>
      </w:r>
      <w:r w:rsidR="009127F3" w:rsidRPr="00DA3A25">
        <w:rPr>
          <w:rFonts w:cs="Arial"/>
          <w:spacing w:val="2"/>
          <w:sz w:val="20"/>
          <w:szCs w:val="20"/>
        </w:rPr>
        <w:t>if</w:t>
      </w:r>
      <w:r w:rsidR="009127F3" w:rsidRPr="00DA3A25">
        <w:rPr>
          <w:rFonts w:cs="Arial"/>
          <w:sz w:val="20"/>
          <w:szCs w:val="20"/>
        </w:rPr>
        <w:t>es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ysel</w:t>
      </w:r>
      <w:r w:rsidR="009127F3" w:rsidRPr="00DA3A25">
        <w:rPr>
          <w:rFonts w:cs="Arial"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sz w:val="20"/>
          <w:szCs w:val="20"/>
        </w:rPr>
        <w:t>un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o us, and no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z w:val="20"/>
          <w:szCs w:val="20"/>
        </w:rPr>
        <w:t>un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o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wo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ld?" </w:t>
      </w:r>
      <w:r w:rsidR="009127F3" w:rsidRPr="00633952">
        <w:rPr>
          <w:rFonts w:cs="Arial"/>
          <w:sz w:val="16"/>
          <w:szCs w:val="16"/>
        </w:rPr>
        <w:t>(Fou</w:t>
      </w:r>
      <w:r w:rsidR="009127F3" w:rsidRPr="00633952">
        <w:rPr>
          <w:rFonts w:cs="Arial"/>
          <w:spacing w:val="6"/>
          <w:sz w:val="16"/>
          <w:szCs w:val="16"/>
        </w:rPr>
        <w:t>rt</w:t>
      </w:r>
      <w:r w:rsidR="009127F3" w:rsidRPr="00633952">
        <w:rPr>
          <w:rFonts w:cs="Arial"/>
          <w:sz w:val="16"/>
          <w:szCs w:val="16"/>
        </w:rPr>
        <w:t>h gospel 14:22)</w:t>
      </w:r>
      <w:r w:rsidR="009127F3" w:rsidRPr="00DA3A25">
        <w:rPr>
          <w:rFonts w:cs="Arial"/>
          <w:sz w:val="20"/>
          <w:szCs w:val="20"/>
        </w:rPr>
        <w:t xml:space="preserve"> </w:t>
      </w:r>
      <w:r w:rsidR="007B03BD" w:rsidRPr="00DA3A25">
        <w:rPr>
          <w:rFonts w:cs="Arial"/>
          <w:sz w:val="20"/>
          <w:szCs w:val="20"/>
        </w:rPr>
        <w:t xml:space="preserve">If he </w:t>
      </w:r>
      <w:r w:rsidR="00A35F1A" w:rsidRPr="00DA3A25">
        <w:rPr>
          <w:rFonts w:cs="Arial"/>
          <w:sz w:val="20"/>
          <w:szCs w:val="20"/>
        </w:rPr>
        <w:t>would "man</w:t>
      </w:r>
      <w:r w:rsidR="00A35F1A" w:rsidRPr="00DA3A25">
        <w:rPr>
          <w:rFonts w:cs="Arial"/>
          <w:spacing w:val="2"/>
          <w:sz w:val="20"/>
          <w:szCs w:val="20"/>
        </w:rPr>
        <w:t>if</w:t>
      </w:r>
      <w:r w:rsidR="00A35F1A" w:rsidRPr="00DA3A25">
        <w:rPr>
          <w:rFonts w:cs="Arial"/>
          <w:sz w:val="20"/>
          <w:szCs w:val="20"/>
        </w:rPr>
        <w:t>es</w:t>
      </w:r>
      <w:r w:rsidR="00A35F1A" w:rsidRPr="00DA3A25">
        <w:rPr>
          <w:rFonts w:cs="Arial"/>
          <w:spacing w:val="4"/>
          <w:sz w:val="20"/>
          <w:szCs w:val="20"/>
        </w:rPr>
        <w:t>t</w:t>
      </w:r>
      <w:r w:rsidR="00A35F1A" w:rsidRPr="00DA3A25">
        <w:rPr>
          <w:rFonts w:cs="Arial"/>
          <w:sz w:val="20"/>
          <w:szCs w:val="20"/>
        </w:rPr>
        <w:t>" himsel</w:t>
      </w:r>
      <w:r w:rsidR="00A35F1A" w:rsidRPr="00DA3A25">
        <w:rPr>
          <w:rFonts w:cs="Arial"/>
          <w:spacing w:val="-2"/>
          <w:sz w:val="20"/>
          <w:szCs w:val="20"/>
        </w:rPr>
        <w:t xml:space="preserve">f </w:t>
      </w:r>
      <w:r w:rsidR="00A35F1A" w:rsidRPr="00DA3A25">
        <w:rPr>
          <w:rFonts w:cs="Arial"/>
          <w:spacing w:val="4"/>
          <w:sz w:val="20"/>
          <w:szCs w:val="20"/>
        </w:rPr>
        <w:t>t</w:t>
      </w:r>
      <w:r w:rsidR="00A35F1A" w:rsidRPr="00DA3A25">
        <w:rPr>
          <w:rFonts w:cs="Arial"/>
          <w:sz w:val="20"/>
          <w:szCs w:val="20"/>
        </w:rPr>
        <w:t xml:space="preserve">o his </w:t>
      </w:r>
      <w:r w:rsidR="00A35F1A" w:rsidRPr="00DA3A25">
        <w:rPr>
          <w:rFonts w:cs="Arial"/>
          <w:spacing w:val="2"/>
          <w:sz w:val="20"/>
          <w:szCs w:val="20"/>
        </w:rPr>
        <w:t>f</w:t>
      </w:r>
      <w:r w:rsidR="00A35F1A" w:rsidRPr="00DA3A25">
        <w:rPr>
          <w:rFonts w:cs="Arial"/>
          <w:sz w:val="20"/>
          <w:szCs w:val="20"/>
        </w:rPr>
        <w:t>ollowe</w:t>
      </w:r>
      <w:r w:rsidR="00A35F1A" w:rsidRPr="00DA3A25">
        <w:rPr>
          <w:rFonts w:cs="Arial"/>
          <w:spacing w:val="4"/>
          <w:sz w:val="20"/>
          <w:szCs w:val="20"/>
        </w:rPr>
        <w:t>r</w:t>
      </w:r>
      <w:r w:rsidR="00A35F1A" w:rsidRPr="00DA3A25">
        <w:rPr>
          <w:rFonts w:cs="Arial"/>
          <w:sz w:val="20"/>
          <w:szCs w:val="20"/>
        </w:rPr>
        <w:t>s, b</w:t>
      </w:r>
      <w:r w:rsidR="00A35F1A" w:rsidRPr="00DA3A25">
        <w:rPr>
          <w:rFonts w:cs="Arial"/>
          <w:spacing w:val="2"/>
          <w:sz w:val="20"/>
          <w:szCs w:val="20"/>
        </w:rPr>
        <w:t>u</w:t>
      </w:r>
      <w:r w:rsidR="00A35F1A" w:rsidRPr="00DA3A25">
        <w:rPr>
          <w:rFonts w:cs="Arial"/>
          <w:spacing w:val="4"/>
          <w:sz w:val="20"/>
          <w:szCs w:val="20"/>
        </w:rPr>
        <w:t>t</w:t>
      </w:r>
      <w:r w:rsidR="00A35F1A" w:rsidRPr="00DA3A25">
        <w:rPr>
          <w:rFonts w:cs="Arial"/>
          <w:spacing w:val="-2"/>
          <w:sz w:val="20"/>
          <w:szCs w:val="20"/>
        </w:rPr>
        <w:t xml:space="preserve"> </w:t>
      </w:r>
      <w:r w:rsidR="00200BE8" w:rsidRPr="00DA3A25">
        <w:rPr>
          <w:rFonts w:cs="Arial"/>
          <w:spacing w:val="-2"/>
          <w:sz w:val="20"/>
          <w:szCs w:val="20"/>
        </w:rPr>
        <w:t xml:space="preserve">he </w:t>
      </w:r>
      <w:r w:rsidR="00A35F1A" w:rsidRPr="00DA3A25">
        <w:rPr>
          <w:rFonts w:cs="Arial"/>
          <w:sz w:val="20"/>
          <w:szCs w:val="20"/>
        </w:rPr>
        <w:t xml:space="preserve">would </w:t>
      </w:r>
      <w:r w:rsidR="00A35F1A" w:rsidRPr="00DA3A25">
        <w:rPr>
          <w:rFonts w:cs="Arial"/>
          <w:iCs/>
          <w:sz w:val="20"/>
          <w:szCs w:val="20"/>
        </w:rPr>
        <w:t>not</w:t>
      </w:r>
      <w:r w:rsidR="00A35F1A" w:rsidRPr="00DA3A25">
        <w:rPr>
          <w:rFonts w:cs="Arial"/>
          <w:sz w:val="20"/>
          <w:szCs w:val="20"/>
        </w:rPr>
        <w:t xml:space="preserve"> do </w:t>
      </w:r>
      <w:r w:rsidR="00A35F1A" w:rsidRPr="00DA3A25">
        <w:rPr>
          <w:rFonts w:cs="Arial"/>
          <w:spacing w:val="4"/>
          <w:sz w:val="20"/>
          <w:szCs w:val="20"/>
        </w:rPr>
        <w:t>t</w:t>
      </w:r>
      <w:r w:rsidR="00A35F1A" w:rsidRPr="00DA3A25">
        <w:rPr>
          <w:rFonts w:cs="Arial"/>
          <w:sz w:val="20"/>
          <w:szCs w:val="20"/>
        </w:rPr>
        <w:t>h</w:t>
      </w:r>
      <w:r w:rsidR="004B34CC" w:rsidRPr="00DA3A25">
        <w:rPr>
          <w:rFonts w:cs="Arial"/>
          <w:sz w:val="20"/>
          <w:szCs w:val="20"/>
        </w:rPr>
        <w:t xml:space="preserve">is </w:t>
      </w:r>
      <w:r w:rsidR="00A35F1A" w:rsidRPr="00DA3A25">
        <w:rPr>
          <w:rFonts w:cs="Arial"/>
          <w:spacing w:val="2"/>
          <w:sz w:val="20"/>
          <w:szCs w:val="20"/>
        </w:rPr>
        <w:t>f</w:t>
      </w:r>
      <w:r w:rsidR="00A35F1A" w:rsidRPr="00DA3A25">
        <w:rPr>
          <w:rFonts w:cs="Arial"/>
          <w:sz w:val="20"/>
          <w:szCs w:val="20"/>
        </w:rPr>
        <w:t>o</w:t>
      </w:r>
      <w:r w:rsidR="00A35F1A" w:rsidRPr="00DA3A25">
        <w:rPr>
          <w:rFonts w:cs="Arial"/>
          <w:spacing w:val="-2"/>
          <w:sz w:val="20"/>
          <w:szCs w:val="20"/>
        </w:rPr>
        <w:t xml:space="preserve">r </w:t>
      </w:r>
      <w:r w:rsidR="00A35F1A" w:rsidRPr="00DA3A25">
        <w:rPr>
          <w:rFonts w:cs="Arial"/>
          <w:sz w:val="20"/>
          <w:szCs w:val="20"/>
        </w:rPr>
        <w:t>"</w:t>
      </w:r>
      <w:r w:rsidR="00A35F1A" w:rsidRPr="00DA3A25">
        <w:rPr>
          <w:rFonts w:cs="Arial"/>
          <w:spacing w:val="4"/>
          <w:sz w:val="20"/>
          <w:szCs w:val="20"/>
        </w:rPr>
        <w:t>t</w:t>
      </w:r>
      <w:r w:rsidR="00A35F1A" w:rsidRPr="00DA3A25">
        <w:rPr>
          <w:rFonts w:cs="Arial"/>
          <w:sz w:val="20"/>
          <w:szCs w:val="20"/>
        </w:rPr>
        <w:t>he wo</w:t>
      </w:r>
      <w:r w:rsidR="00A35F1A" w:rsidRPr="00DA3A25">
        <w:rPr>
          <w:rFonts w:cs="Arial"/>
          <w:spacing w:val="4"/>
          <w:sz w:val="20"/>
          <w:szCs w:val="20"/>
        </w:rPr>
        <w:t>r</w:t>
      </w:r>
      <w:r w:rsidR="00A35F1A" w:rsidRPr="00DA3A25">
        <w:rPr>
          <w:rFonts w:cs="Arial"/>
          <w:sz w:val="20"/>
          <w:szCs w:val="20"/>
        </w:rPr>
        <w:t>ld</w:t>
      </w:r>
      <w:r w:rsidR="006F5BDF" w:rsidRPr="00DA3A25">
        <w:rPr>
          <w:rFonts w:cs="Arial"/>
          <w:sz w:val="20"/>
          <w:szCs w:val="20"/>
        </w:rPr>
        <w:t>,</w:t>
      </w:r>
      <w:r w:rsidR="00A35F1A" w:rsidRPr="00DA3A25">
        <w:rPr>
          <w:rFonts w:cs="Arial"/>
          <w:sz w:val="20"/>
          <w:szCs w:val="20"/>
        </w:rPr>
        <w:t>"</w:t>
      </w:r>
      <w:r w:rsidR="006F5BDF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F5BDF" w:rsidRPr="00DA3A25">
        <w:rPr>
          <w:rFonts w:cs="Arial"/>
          <w:sz w:val="20"/>
          <w:szCs w:val="20"/>
        </w:rPr>
        <w:t>his involves di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F5BDF" w:rsidRPr="00DA3A25">
        <w:rPr>
          <w:rFonts w:cs="Arial"/>
          <w:sz w:val="20"/>
          <w:szCs w:val="20"/>
        </w:rPr>
        <w:t>min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F5BDF" w:rsidRPr="00DA3A25">
        <w:rPr>
          <w:rFonts w:cs="Arial"/>
          <w:sz w:val="20"/>
          <w:szCs w:val="20"/>
        </w:rPr>
        <w:t>ion. In his reply, Jesus said</w:t>
      </w:r>
      <w:r w:rsidR="00544827" w:rsidRPr="00DA3A25">
        <w:rPr>
          <w:rFonts w:cs="Arial"/>
          <w:sz w:val="20"/>
          <w:szCs w:val="20"/>
        </w:rPr>
        <w:t>,</w:t>
      </w:r>
      <w:r w:rsidR="00E141E6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"I</w:t>
      </w:r>
      <w:r w:rsidR="009127F3" w:rsidRPr="00DA3A25">
        <w:rPr>
          <w:rFonts w:cs="Arial"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sz w:val="20"/>
          <w:szCs w:val="20"/>
        </w:rPr>
        <w:t>a man love me, he will keep my wo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ds: and my Fa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z w:val="20"/>
          <w:szCs w:val="20"/>
        </w:rPr>
        <w:t xml:space="preserve">will love him, and </w:t>
      </w:r>
      <w:r w:rsidR="009127F3" w:rsidRPr="00DA3A25">
        <w:rPr>
          <w:rFonts w:cs="Arial"/>
          <w:bCs/>
          <w:sz w:val="20"/>
          <w:szCs w:val="20"/>
        </w:rPr>
        <w:t xml:space="preserve">we will </w:t>
      </w:r>
      <w:r w:rsidR="009127F3" w:rsidRPr="00DA3A25">
        <w:rPr>
          <w:rFonts w:cs="Arial"/>
          <w:bCs/>
          <w:spacing w:val="2"/>
          <w:sz w:val="20"/>
          <w:szCs w:val="20"/>
        </w:rPr>
        <w:t>c</w:t>
      </w:r>
      <w:r w:rsidR="009127F3" w:rsidRPr="00DA3A25">
        <w:rPr>
          <w:rFonts w:cs="Arial"/>
          <w:bCs/>
          <w:sz w:val="20"/>
          <w:szCs w:val="20"/>
        </w:rPr>
        <w:t>ome un</w:t>
      </w:r>
      <w:r w:rsidR="009127F3" w:rsidRPr="00DA3A25">
        <w:rPr>
          <w:rFonts w:cs="Arial"/>
          <w:bCs/>
          <w:spacing w:val="4"/>
          <w:sz w:val="20"/>
          <w:szCs w:val="20"/>
        </w:rPr>
        <w:t>t</w:t>
      </w:r>
      <w:r w:rsidR="009127F3" w:rsidRPr="00DA3A25">
        <w:rPr>
          <w:rFonts w:cs="Arial"/>
          <w:bCs/>
          <w:sz w:val="20"/>
          <w:szCs w:val="20"/>
        </w:rPr>
        <w:t>o him</w:t>
      </w:r>
      <w:r w:rsidR="009127F3" w:rsidRPr="00DA3A25">
        <w:rPr>
          <w:rFonts w:cs="Arial"/>
          <w:sz w:val="20"/>
          <w:szCs w:val="20"/>
        </w:rPr>
        <w:t>, and make ou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z w:val="20"/>
          <w:szCs w:val="20"/>
        </w:rPr>
        <w:t>abode w</w:t>
      </w:r>
      <w:r w:rsidR="009127F3" w:rsidRPr="00DA3A25">
        <w:rPr>
          <w:rFonts w:cs="Arial"/>
          <w:spacing w:val="2"/>
          <w:sz w:val="20"/>
          <w:szCs w:val="20"/>
        </w:rPr>
        <w:t>i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h him" </w:t>
      </w:r>
      <w:r w:rsidR="009127F3" w:rsidRPr="00633952">
        <w:rPr>
          <w:rFonts w:cs="Arial"/>
          <w:sz w:val="16"/>
          <w:szCs w:val="16"/>
        </w:rPr>
        <w:t>(Fou</w:t>
      </w:r>
      <w:r w:rsidR="009127F3" w:rsidRPr="00633952">
        <w:rPr>
          <w:rFonts w:cs="Arial"/>
          <w:spacing w:val="6"/>
          <w:sz w:val="16"/>
          <w:szCs w:val="16"/>
        </w:rPr>
        <w:t>rt</w:t>
      </w:r>
      <w:r w:rsidR="009127F3" w:rsidRPr="00633952">
        <w:rPr>
          <w:rFonts w:cs="Arial"/>
          <w:sz w:val="16"/>
          <w:szCs w:val="16"/>
        </w:rPr>
        <w:t>h gospel 14:23)</w:t>
      </w:r>
      <w:r w:rsidR="009127F3" w:rsidRPr="00DA3A25">
        <w:rPr>
          <w:rFonts w:cs="Arial"/>
          <w:sz w:val="20"/>
          <w:szCs w:val="20"/>
        </w:rPr>
        <w:t xml:space="preserve">. </w:t>
      </w:r>
      <w:r w:rsidR="006638E6" w:rsidRPr="00DA3A25">
        <w:rPr>
          <w:rFonts w:cs="Arial"/>
          <w:sz w:val="20"/>
          <w:szCs w:val="20"/>
        </w:rPr>
        <w:t xml:space="preserve">So,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71C3C" w:rsidRPr="00DA3A25">
        <w:rPr>
          <w:rFonts w:cs="Arial"/>
          <w:sz w:val="20"/>
          <w:szCs w:val="20"/>
        </w:rPr>
        <w:t xml:space="preserve">his blessing is </w:t>
      </w:r>
      <w:r w:rsidR="0006057E" w:rsidRPr="00DA3A25">
        <w:rPr>
          <w:rFonts w:cs="Arial"/>
          <w:sz w:val="20"/>
          <w:szCs w:val="20"/>
        </w:rPr>
        <w:t xml:space="preserve">only </w:t>
      </w:r>
      <w:r w:rsidR="00171C3C" w:rsidRPr="00DA3A25">
        <w:rPr>
          <w:rFonts w:cs="Arial"/>
          <w:sz w:val="20"/>
          <w:szCs w:val="20"/>
        </w:rPr>
        <w:t xml:space="preserve">for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hose who keep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wo</w:t>
      </w:r>
      <w:r w:rsidR="009127F3" w:rsidRPr="00DA3A25">
        <w:rPr>
          <w:rFonts w:cs="Arial"/>
          <w:spacing w:val="4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ds o</w:t>
      </w:r>
      <w:r w:rsidR="009127F3" w:rsidRPr="00DA3A25">
        <w:rPr>
          <w:rFonts w:cs="Arial"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sz w:val="20"/>
          <w:szCs w:val="20"/>
        </w:rPr>
        <w:t>Jesus</w:t>
      </w:r>
      <w:r w:rsidR="004871C0" w:rsidRPr="00DA3A25">
        <w:rPr>
          <w:rFonts w:cs="Arial"/>
          <w:sz w:val="20"/>
          <w:szCs w:val="20"/>
        </w:rPr>
        <w:t xml:space="preserve"> be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4871C0" w:rsidRPr="00DA3A25">
        <w:rPr>
          <w:rFonts w:cs="Arial"/>
          <w:sz w:val="20"/>
          <w:szCs w:val="20"/>
        </w:rPr>
        <w:t xml:space="preserve">ause </w:t>
      </w:r>
      <w:r w:rsidR="000C2DAC" w:rsidRPr="00DA3A25">
        <w:rPr>
          <w:rFonts w:cs="Arial"/>
          <w:sz w:val="20"/>
          <w:szCs w:val="20"/>
        </w:rPr>
        <w:t xml:space="preserve">of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C2DAC" w:rsidRPr="00DA3A25">
        <w:rPr>
          <w:rFonts w:cs="Arial"/>
          <w:sz w:val="20"/>
          <w:szCs w:val="20"/>
        </w:rPr>
        <w:t xml:space="preserve">heir </w:t>
      </w:r>
      <w:r w:rsidR="009127F3" w:rsidRPr="00DA3A25">
        <w:rPr>
          <w:rFonts w:cs="Arial"/>
          <w:sz w:val="20"/>
          <w:szCs w:val="20"/>
        </w:rPr>
        <w:t>love</w:t>
      </w:r>
      <w:r w:rsidR="004871C0" w:rsidRPr="00DA3A25">
        <w:rPr>
          <w:rFonts w:cs="Arial"/>
          <w:sz w:val="20"/>
          <w:szCs w:val="20"/>
        </w:rPr>
        <w:t xml:space="preserve"> </w:t>
      </w:r>
      <w:r w:rsidR="000C2DAC" w:rsidRPr="00DA3A25">
        <w:rPr>
          <w:rFonts w:cs="Arial"/>
          <w:sz w:val="20"/>
          <w:szCs w:val="20"/>
        </w:rPr>
        <w:t xml:space="preserve">for </w:t>
      </w:r>
      <w:r w:rsidR="00E57036" w:rsidRPr="00DA3A25">
        <w:rPr>
          <w:rFonts w:cs="Arial"/>
          <w:sz w:val="20"/>
          <w:szCs w:val="20"/>
        </w:rPr>
        <w:t>him</w:t>
      </w:r>
      <w:r w:rsidR="009127F3" w:rsidRPr="00DA3A25">
        <w:rPr>
          <w:rFonts w:cs="Arial"/>
          <w:sz w:val="20"/>
          <w:szCs w:val="20"/>
        </w:rPr>
        <w:t>.</w:t>
      </w:r>
      <w:r w:rsidR="00EC107E" w:rsidRPr="00DA3A25">
        <w:rPr>
          <w:rFonts w:cs="Arial"/>
          <w:sz w:val="20"/>
          <w:szCs w:val="20"/>
        </w:rPr>
        <w:t xml:space="preserve"> </w:t>
      </w:r>
    </w:p>
    <w:p w14:paraId="2F761FAA" w14:textId="644A97CA" w:rsidR="00F84DA3" w:rsidRPr="00DA3A25" w:rsidRDefault="00F84DA3" w:rsidP="00D852FE">
      <w:pPr>
        <w:spacing w:line="240" w:lineRule="auto"/>
        <w:rPr>
          <w:rFonts w:cs="Arial"/>
          <w:spacing w:val="-2"/>
          <w:sz w:val="20"/>
          <w:szCs w:val="20"/>
        </w:rPr>
      </w:pPr>
    </w:p>
    <w:p w14:paraId="25833180" w14:textId="2E392B0F" w:rsidR="00491E1E" w:rsidRPr="005916D3" w:rsidRDefault="00201C6F" w:rsidP="00D852FE">
      <w:pPr>
        <w:tabs>
          <w:tab w:val="left" w:pos="1804"/>
        </w:tabs>
        <w:spacing w:line="240" w:lineRule="auto"/>
        <w:jc w:val="both"/>
        <w:rPr>
          <w:rFonts w:cs="Arial"/>
          <w:sz w:val="24"/>
          <w:szCs w:val="20"/>
        </w:rPr>
      </w:pPr>
      <w:r w:rsidRPr="005916D3">
        <w:rPr>
          <w:rFonts w:cs="Arial"/>
          <w:sz w:val="24"/>
          <w:szCs w:val="20"/>
          <w:u w:val="single"/>
        </w:rPr>
        <w:t>Bibli</w:t>
      </w:r>
      <w:r w:rsidRPr="005916D3">
        <w:rPr>
          <w:rFonts w:cs="Arial"/>
          <w:spacing w:val="2"/>
          <w:sz w:val="24"/>
          <w:szCs w:val="20"/>
          <w:u w:val="single"/>
        </w:rPr>
        <w:t>c</w:t>
      </w:r>
      <w:r w:rsidRPr="005916D3">
        <w:rPr>
          <w:rFonts w:cs="Arial"/>
          <w:sz w:val="24"/>
          <w:szCs w:val="20"/>
          <w:u w:val="single"/>
        </w:rPr>
        <w:t>al Co</w:t>
      </w:r>
      <w:r w:rsidRPr="005916D3">
        <w:rPr>
          <w:rFonts w:cs="Arial"/>
          <w:spacing w:val="4"/>
          <w:sz w:val="24"/>
          <w:szCs w:val="20"/>
          <w:u w:val="single"/>
        </w:rPr>
        <w:t>r</w:t>
      </w:r>
      <w:r w:rsidRPr="005916D3">
        <w:rPr>
          <w:rFonts w:cs="Arial"/>
          <w:spacing w:val="2"/>
          <w:sz w:val="24"/>
          <w:szCs w:val="20"/>
          <w:u w:val="single"/>
        </w:rPr>
        <w:t>r</w:t>
      </w:r>
      <w:r w:rsidRPr="005916D3">
        <w:rPr>
          <w:rFonts w:cs="Arial"/>
          <w:sz w:val="24"/>
          <w:szCs w:val="20"/>
          <w:u w:val="single"/>
        </w:rPr>
        <w:t>e</w:t>
      </w:r>
      <w:r w:rsidRPr="005916D3">
        <w:rPr>
          <w:rFonts w:cs="Arial"/>
          <w:spacing w:val="2"/>
          <w:sz w:val="24"/>
          <w:szCs w:val="20"/>
          <w:u w:val="single"/>
        </w:rPr>
        <w:t>ct</w:t>
      </w:r>
      <w:r w:rsidRPr="005916D3">
        <w:rPr>
          <w:rFonts w:cs="Arial"/>
          <w:sz w:val="24"/>
          <w:szCs w:val="20"/>
          <w:u w:val="single"/>
        </w:rPr>
        <w:t>ion is a</w:t>
      </w:r>
      <w:r w:rsidR="009127F3" w:rsidRPr="005916D3">
        <w:rPr>
          <w:rFonts w:cs="Arial"/>
          <w:sz w:val="24"/>
          <w:szCs w:val="20"/>
          <w:u w:val="single"/>
        </w:rPr>
        <w:t xml:space="preserve"> Blessing</w:t>
      </w:r>
    </w:p>
    <w:p w14:paraId="14D35F83" w14:textId="77777777" w:rsidR="00491E1E" w:rsidRPr="00DA3A25" w:rsidRDefault="00491E1E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04FEC0E6" w14:textId="4790DD57" w:rsidR="00A42BC8" w:rsidRPr="00DA3A25" w:rsidRDefault="009127F3" w:rsidP="00D852FE">
      <w:pPr>
        <w:tabs>
          <w:tab w:val="left" w:pos="1804"/>
        </w:tabs>
        <w:spacing w:line="240" w:lineRule="auto"/>
        <w:jc w:val="both"/>
        <w:rPr>
          <w:sz w:val="20"/>
        </w:rPr>
      </w:pPr>
      <w:r w:rsidRPr="00DA3A25">
        <w:rPr>
          <w:rFonts w:cs="Arial"/>
          <w:sz w:val="20"/>
          <w:szCs w:val="20"/>
        </w:rPr>
        <w:t>A misund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s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anding 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o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is no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an indi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a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r</w:t>
      </w:r>
      <w:r w:rsidR="007C6E94" w:rsidRPr="00DA3A25">
        <w:rPr>
          <w:rFonts w:cs="Arial"/>
          <w:sz w:val="20"/>
          <w:szCs w:val="20"/>
        </w:rPr>
        <w:t>. B</w:t>
      </w:r>
      <w:r w:rsidRPr="00DA3A25">
        <w:rPr>
          <w:rFonts w:cs="Arial"/>
          <w:spacing w:val="2"/>
          <w:sz w:val="20"/>
          <w:szCs w:val="20"/>
        </w:rPr>
        <w:t>u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a pa</w:t>
      </w:r>
      <w:r w:rsidRPr="00DA3A25">
        <w:rPr>
          <w:rFonts w:cs="Arial"/>
          <w:spacing w:val="4"/>
          <w:sz w:val="20"/>
          <w:szCs w:val="20"/>
        </w:rPr>
        <w:t>tt</w:t>
      </w:r>
      <w:r w:rsidRPr="00DA3A25">
        <w:rPr>
          <w:rFonts w:cs="Arial"/>
          <w:sz w:val="20"/>
          <w:szCs w:val="20"/>
        </w:rPr>
        <w:t>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n o</w:t>
      </w:r>
      <w:r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>misjudging s</w:t>
      </w:r>
      <w:r w:rsidRPr="00DA3A25">
        <w:rPr>
          <w:rFonts w:cs="Arial"/>
          <w:spacing w:val="2"/>
          <w:sz w:val="20"/>
          <w:szCs w:val="20"/>
        </w:rPr>
        <w:t>cr</w:t>
      </w:r>
      <w:r w:rsidRPr="00DA3A25">
        <w:rPr>
          <w:rFonts w:cs="Arial"/>
          <w:sz w:val="20"/>
          <w:szCs w:val="20"/>
        </w:rPr>
        <w:t>ip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u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pacing w:val="-4"/>
          <w:sz w:val="20"/>
          <w:szCs w:val="20"/>
        </w:rPr>
        <w:t xml:space="preserve">e </w:t>
      </w:r>
      <w:r w:rsidR="00FC51DE" w:rsidRPr="00DA3A25">
        <w:rPr>
          <w:rFonts w:cs="Arial"/>
          <w:sz w:val="20"/>
          <w:szCs w:val="20"/>
        </w:rPr>
        <w:t>indi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FC51DE" w:rsidRPr="00DA3A25">
        <w:rPr>
          <w:rFonts w:cs="Arial"/>
          <w:sz w:val="20"/>
          <w:szCs w:val="20"/>
        </w:rPr>
        <w:t>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FC51DE" w:rsidRPr="00DA3A25">
        <w:rPr>
          <w:rFonts w:cs="Arial"/>
          <w:sz w:val="20"/>
          <w:szCs w:val="20"/>
        </w:rPr>
        <w:t>es</w:t>
      </w:r>
      <w:r w:rsidRPr="00DA3A25">
        <w:rPr>
          <w:rFonts w:cs="Arial"/>
          <w:sz w:val="20"/>
          <w:szCs w:val="20"/>
        </w:rPr>
        <w:t xml:space="preserve"> </w:t>
      </w:r>
      <w:r w:rsidR="00056534" w:rsidRPr="00DA3A25">
        <w:rPr>
          <w:rFonts w:cs="Arial"/>
          <w:sz w:val="20"/>
          <w:szCs w:val="20"/>
        </w:rPr>
        <w:t>some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56534" w:rsidRPr="00DA3A25">
        <w:rPr>
          <w:rFonts w:cs="Arial"/>
          <w:sz w:val="20"/>
          <w:szCs w:val="20"/>
        </w:rPr>
        <w:t xml:space="preserve">hing is </w:t>
      </w:r>
      <w:r w:rsidR="00003BB6" w:rsidRPr="00DA3A25">
        <w:rPr>
          <w:rFonts w:cs="Arial"/>
          <w:sz w:val="20"/>
          <w:szCs w:val="20"/>
        </w:rPr>
        <w:t>de</w:t>
      </w:r>
      <w:r w:rsidR="00003BB6" w:rsidRPr="00DA3A25">
        <w:rPr>
          <w:rFonts w:cs="Arial"/>
          <w:spacing w:val="4"/>
          <w:sz w:val="20"/>
          <w:szCs w:val="20"/>
        </w:rPr>
        <w:t>f</w:t>
      </w:r>
      <w:r w:rsidR="00003BB6" w:rsidRPr="00DA3A25">
        <w:rPr>
          <w:rFonts w:cs="Arial"/>
          <w:sz w:val="20"/>
          <w:szCs w:val="20"/>
        </w:rPr>
        <w:t>ini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03BB6" w:rsidRPr="00DA3A25">
        <w:rPr>
          <w:rFonts w:cs="Arial"/>
          <w:sz w:val="20"/>
          <w:szCs w:val="20"/>
        </w:rPr>
        <w:t>ely</w:t>
      </w:r>
      <w:r w:rsidR="00056534" w:rsidRPr="00DA3A25">
        <w:rPr>
          <w:rFonts w:cs="Arial"/>
          <w:sz w:val="20"/>
          <w:szCs w:val="20"/>
        </w:rPr>
        <w:t xml:space="preserve"> wrong</w:t>
      </w:r>
      <w:r w:rsidRPr="00DA3A25">
        <w:rPr>
          <w:rFonts w:cs="Arial"/>
          <w:sz w:val="20"/>
          <w:szCs w:val="20"/>
        </w:rPr>
        <w:t xml:space="preserve">. </w:t>
      </w:r>
      <w:r w:rsidR="00201C6F" w:rsidRPr="00DA3A25">
        <w:rPr>
          <w:rFonts w:cs="Arial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is need no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b</w:t>
      </w:r>
      <w:r w:rsidRPr="00DA3A25">
        <w:rPr>
          <w:rFonts w:cs="Arial"/>
          <w:spacing w:val="-4"/>
          <w:sz w:val="20"/>
          <w:szCs w:val="20"/>
        </w:rPr>
        <w:t xml:space="preserve">e </w:t>
      </w:r>
      <w:r w:rsidRPr="00DA3A25">
        <w:rPr>
          <w:rFonts w:cs="Arial"/>
          <w:sz w:val="20"/>
          <w:szCs w:val="20"/>
        </w:rPr>
        <w:t>dis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u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agin</w:t>
      </w:r>
      <w:r w:rsidRPr="00DA3A25">
        <w:rPr>
          <w:rFonts w:cs="Arial"/>
          <w:spacing w:val="4"/>
          <w:sz w:val="20"/>
          <w:szCs w:val="20"/>
        </w:rPr>
        <w:t>g,</w:t>
      </w:r>
      <w:r w:rsidR="00201C6F" w:rsidRPr="00DA3A25">
        <w:rPr>
          <w:rFonts w:cs="Arial"/>
          <w:spacing w:val="-4"/>
          <w:sz w:val="20"/>
          <w:szCs w:val="20"/>
        </w:rPr>
        <w:t xml:space="preserve"> </w:t>
      </w:r>
      <w:r w:rsidR="00201C6F" w:rsidRPr="00DA3A25">
        <w:rPr>
          <w:rFonts w:cs="Arial"/>
          <w:sz w:val="20"/>
          <w:szCs w:val="20"/>
        </w:rPr>
        <w:t>for s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ip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u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e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4D3002" w:rsidRPr="00DA3A25">
        <w:rPr>
          <w:rFonts w:cs="Arial"/>
          <w:sz w:val="20"/>
          <w:szCs w:val="20"/>
        </w:rPr>
        <w:t>on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D3002" w:rsidRPr="00DA3A25">
        <w:rPr>
          <w:rFonts w:cs="Arial"/>
          <w:sz w:val="20"/>
          <w:szCs w:val="20"/>
        </w:rPr>
        <w:t>ains</w:t>
      </w:r>
      <w:r w:rsidR="00056534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56534" w:rsidRPr="00DA3A25">
        <w:rPr>
          <w:rFonts w:cs="Arial"/>
          <w:sz w:val="20"/>
          <w:szCs w:val="20"/>
        </w:rPr>
        <w:t>he remedy</w:t>
      </w:r>
      <w:r w:rsidRPr="00DA3A25">
        <w:rPr>
          <w:rFonts w:cs="Arial"/>
          <w:sz w:val="20"/>
          <w:szCs w:val="20"/>
        </w:rPr>
        <w:t>.</w:t>
      </w:r>
      <w:r w:rsidR="00BD1B29" w:rsidRPr="00DA3A25">
        <w:rPr>
          <w:rFonts w:cs="Arial"/>
          <w:sz w:val="20"/>
          <w:szCs w:val="20"/>
        </w:rPr>
        <w:t xml:space="preserve"> </w:t>
      </w:r>
      <w:r w:rsidR="00EA79F1" w:rsidRPr="00DA3A25">
        <w:rPr>
          <w:rFonts w:cs="Arial"/>
          <w:sz w:val="20"/>
          <w:szCs w:val="20"/>
        </w:rPr>
        <w:t>An</w:t>
      </w:r>
      <w:r w:rsidRPr="00DA3A25">
        <w:rPr>
          <w:rFonts w:cs="Arial"/>
          <w:sz w:val="20"/>
          <w:szCs w:val="20"/>
        </w:rPr>
        <w:t xml:space="preserve"> eviden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e-base</w:t>
      </w:r>
      <w:r w:rsidRPr="00DA3A25">
        <w:rPr>
          <w:rFonts w:cs="Arial"/>
          <w:spacing w:val="-4"/>
          <w:sz w:val="20"/>
          <w:szCs w:val="20"/>
        </w:rPr>
        <w:t xml:space="preserve">d </w:t>
      </w:r>
      <w:r w:rsidRPr="00DA3A25">
        <w:rPr>
          <w:rFonts w:cs="Arial"/>
          <w:sz w:val="20"/>
          <w:szCs w:val="20"/>
        </w:rPr>
        <w:t>Bibl</w:t>
      </w:r>
      <w:r w:rsidRPr="00DA3A25">
        <w:rPr>
          <w:rFonts w:cs="Arial"/>
          <w:spacing w:val="-4"/>
          <w:sz w:val="20"/>
          <w:szCs w:val="20"/>
        </w:rPr>
        <w:t xml:space="preserve">e </w:t>
      </w:r>
      <w:r w:rsidRPr="00DA3A25">
        <w:rPr>
          <w:rFonts w:cs="Arial"/>
          <w:sz w:val="20"/>
          <w:szCs w:val="20"/>
        </w:rPr>
        <w:t>s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udy me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od</w:t>
      </w:r>
      <w:r w:rsidR="00CE2531" w:rsidRPr="00DA3A25">
        <w:rPr>
          <w:rFonts w:cs="Arial"/>
          <w:spacing w:val="4"/>
          <w:sz w:val="20"/>
        </w:rPr>
        <w:fldChar w:fldCharType="begin"/>
      </w:r>
      <w:r w:rsidR="00CE2531" w:rsidRPr="00DA3A25">
        <w:rPr>
          <w:sz w:val="20"/>
        </w:rPr>
        <w:instrText xml:space="preserve"> XE "</w:instrText>
      </w:r>
      <w:r w:rsidR="00CE2531" w:rsidRPr="00DA3A25">
        <w:rPr>
          <w:rFonts w:cs="Arial"/>
          <w:sz w:val="20"/>
        </w:rPr>
        <w:instrText>Better Bible study method</w:instrText>
      </w:r>
      <w:r w:rsidR="00CE2531" w:rsidRPr="00DA3A25">
        <w:rPr>
          <w:sz w:val="20"/>
        </w:rPr>
        <w:instrText xml:space="preserve">" </w:instrText>
      </w:r>
      <w:r w:rsidR="00CE2531" w:rsidRPr="00DA3A25">
        <w:rPr>
          <w:rFonts w:cs="Arial"/>
          <w:spacing w:val="4"/>
          <w:sz w:val="20"/>
        </w:rPr>
        <w:fldChar w:fldCharType="end"/>
      </w:r>
      <w:r w:rsidR="00EA79F1" w:rsidRPr="00DA3A25">
        <w:rPr>
          <w:rFonts w:cs="Arial"/>
          <w:sz w:val="20"/>
          <w:szCs w:val="20"/>
        </w:rPr>
        <w:t xml:space="preserve"> wil</w:t>
      </w:r>
      <w:r w:rsidR="00EA79F1" w:rsidRPr="00DA3A25">
        <w:rPr>
          <w:rFonts w:cs="Arial"/>
          <w:spacing w:val="-4"/>
          <w:sz w:val="20"/>
          <w:szCs w:val="20"/>
        </w:rPr>
        <w:t xml:space="preserve">l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BD1B29" w:rsidRPr="00DA3A25">
        <w:rPr>
          <w:rFonts w:cs="Arial"/>
          <w:sz w:val="20"/>
          <w:szCs w:val="20"/>
        </w:rPr>
        <w:t>onsi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BD1B29" w:rsidRPr="00DA3A25">
        <w:rPr>
          <w:rFonts w:cs="Arial"/>
          <w:sz w:val="20"/>
          <w:szCs w:val="20"/>
        </w:rPr>
        <w:t>en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BD1B29" w:rsidRPr="00DA3A25">
        <w:rPr>
          <w:rFonts w:cs="Arial"/>
          <w:sz w:val="20"/>
          <w:szCs w:val="20"/>
        </w:rPr>
        <w:t>l</w:t>
      </w:r>
      <w:r w:rsidR="00BD1B29" w:rsidRPr="00DA3A25">
        <w:rPr>
          <w:rFonts w:cs="Arial"/>
          <w:spacing w:val="-4"/>
          <w:sz w:val="20"/>
          <w:szCs w:val="20"/>
        </w:rPr>
        <w:t>y</w:t>
      </w:r>
      <w:r w:rsidR="001C13B3" w:rsidRPr="00DA3A25">
        <w:rPr>
          <w:rFonts w:cs="Arial"/>
          <w:spacing w:val="-4"/>
          <w:sz w:val="20"/>
          <w:szCs w:val="20"/>
        </w:rPr>
        <w:t xml:space="preserve"> </w:t>
      </w:r>
      <w:r w:rsidR="00ED0029" w:rsidRPr="00DA3A25">
        <w:rPr>
          <w:rFonts w:cs="Arial"/>
          <w:sz w:val="20"/>
          <w:szCs w:val="20"/>
        </w:rPr>
        <w:t>lead</w:t>
      </w:r>
      <w:r w:rsidR="00EA79F1" w:rsidRPr="00DA3A25">
        <w:rPr>
          <w:rFonts w:cs="Arial"/>
          <w:sz w:val="20"/>
          <w:szCs w:val="20"/>
        </w:rPr>
        <w:t xml:space="preserve"> </w:t>
      </w:r>
      <w:r w:rsidR="008D16EF" w:rsidRPr="00DA3A25">
        <w:rPr>
          <w:rFonts w:cs="Arial"/>
          <w:sz w:val="20"/>
          <w:szCs w:val="20"/>
        </w:rPr>
        <w:t>u</w:t>
      </w:r>
      <w:r w:rsidR="008D16EF" w:rsidRPr="00DA3A25">
        <w:rPr>
          <w:rFonts w:cs="Arial"/>
          <w:spacing w:val="-4"/>
          <w:sz w:val="20"/>
          <w:szCs w:val="20"/>
        </w:rPr>
        <w:t>s</w:t>
      </w:r>
      <w:r w:rsidR="008D16EF"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pacing w:val="-4"/>
          <w:sz w:val="20"/>
          <w:szCs w:val="20"/>
        </w:rPr>
        <w:t xml:space="preserve">o </w:t>
      </w:r>
      <w:r w:rsidR="00BD1B29" w:rsidRPr="00DA3A25">
        <w:rPr>
          <w:rFonts w:cs="Arial"/>
          <w:sz w:val="20"/>
          <w:szCs w:val="20"/>
        </w:rPr>
        <w:t>a</w:t>
      </w:r>
      <w:r w:rsidRPr="00DA3A25">
        <w:rPr>
          <w:rFonts w:cs="Arial"/>
          <w:sz w:val="20"/>
          <w:szCs w:val="20"/>
        </w:rPr>
        <w:t xml:space="preserve">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7C6E94" w:rsidRPr="00DA3A25">
        <w:rPr>
          <w:rFonts w:cs="Arial"/>
          <w:sz w:val="20"/>
          <w:szCs w:val="20"/>
        </w:rPr>
        <w:t>o</w:t>
      </w:r>
      <w:r w:rsidR="007C6E94" w:rsidRPr="00DA3A25">
        <w:rPr>
          <w:rFonts w:cs="Arial"/>
          <w:spacing w:val="4"/>
          <w:sz w:val="20"/>
          <w:szCs w:val="20"/>
        </w:rPr>
        <w:t>r</w:t>
      </w:r>
      <w:r w:rsidR="007C6E94" w:rsidRPr="00DA3A25">
        <w:rPr>
          <w:rFonts w:cs="Arial"/>
          <w:sz w:val="20"/>
          <w:szCs w:val="20"/>
        </w:rPr>
        <w:t>re</w:t>
      </w:r>
      <w:r w:rsidR="007C6E94" w:rsidRPr="00DA3A25">
        <w:rPr>
          <w:rFonts w:cs="Arial"/>
          <w:spacing w:val="2"/>
          <w:sz w:val="20"/>
          <w:szCs w:val="20"/>
        </w:rPr>
        <w:t>c</w:t>
      </w:r>
      <w:r w:rsidR="007C6E94" w:rsidRPr="00DA3A25">
        <w:rPr>
          <w:rFonts w:cs="Arial"/>
          <w:sz w:val="20"/>
          <w:szCs w:val="20"/>
        </w:rPr>
        <w:t>t under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C6E94" w:rsidRPr="00DA3A25">
        <w:rPr>
          <w:rFonts w:cs="Arial"/>
          <w:sz w:val="20"/>
          <w:szCs w:val="20"/>
        </w:rPr>
        <w:t>anding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7C6E94" w:rsidRPr="00DA3A25">
        <w:rPr>
          <w:rFonts w:cs="Arial"/>
          <w:sz w:val="20"/>
          <w:szCs w:val="20"/>
        </w:rPr>
        <w:t>p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C6E94" w:rsidRPr="00DA3A25">
        <w:rPr>
          <w:rFonts w:cs="Arial"/>
          <w:sz w:val="20"/>
          <w:szCs w:val="20"/>
        </w:rPr>
        <w:t>ure</w:t>
      </w:r>
      <w:r w:rsidR="008D16EF" w:rsidRPr="00DA3A25">
        <w:rPr>
          <w:rFonts w:cs="Arial"/>
          <w:sz w:val="20"/>
          <w:szCs w:val="20"/>
        </w:rPr>
        <w:t>, if we s</w:t>
      </w:r>
      <w:r w:rsidR="00C4788A" w:rsidRPr="00DA3A25">
        <w:rPr>
          <w:rFonts w:cs="Arial"/>
          <w:sz w:val="20"/>
          <w:szCs w:val="20"/>
        </w:rPr>
        <w:t xml:space="preserve">ubmit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C4788A" w:rsidRPr="00DA3A25">
        <w:rPr>
          <w:rFonts w:cs="Arial"/>
          <w:sz w:val="20"/>
          <w:szCs w:val="20"/>
        </w:rPr>
        <w:t xml:space="preserve">o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E5513" w:rsidRPr="00DA3A25">
        <w:rPr>
          <w:rFonts w:cs="Arial"/>
          <w:sz w:val="20"/>
          <w:szCs w:val="20"/>
        </w:rPr>
        <w:t>he au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E5513" w:rsidRPr="00DA3A25">
        <w:rPr>
          <w:rFonts w:cs="Arial"/>
          <w:sz w:val="20"/>
          <w:szCs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1E5513" w:rsidRPr="00DA3A25">
        <w:rPr>
          <w:rFonts w:cs="Arial"/>
          <w:sz w:val="20"/>
          <w:szCs w:val="20"/>
        </w:rPr>
        <w:t xml:space="preserve"> of God</w:t>
      </w:r>
      <w:r w:rsidR="00D825AF" w:rsidRPr="00DA3A25">
        <w:rPr>
          <w:rFonts w:cs="Arial"/>
          <w:sz w:val="20"/>
          <w:szCs w:val="20"/>
        </w:rPr>
        <w:t xml:space="preserve"> </w:t>
      </w:r>
      <w:r w:rsidR="001E5513" w:rsidRPr="00DA3A25">
        <w:rPr>
          <w:rFonts w:cs="Arial"/>
          <w:sz w:val="20"/>
          <w:szCs w:val="20"/>
        </w:rPr>
        <w:t>and</w:t>
      </w:r>
      <w:r w:rsidR="00FA24F2" w:rsidRPr="00DA3A25">
        <w:rPr>
          <w:rFonts w:cs="Arial"/>
          <w:sz w:val="20"/>
          <w:szCs w:val="20"/>
        </w:rPr>
        <w:t xml:space="preserve"> wel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FA24F2" w:rsidRPr="00DA3A25">
        <w:rPr>
          <w:rFonts w:cs="Arial"/>
          <w:sz w:val="20"/>
          <w:szCs w:val="20"/>
        </w:rPr>
        <w:t>ome</w:t>
      </w:r>
      <w:r w:rsidR="004E2402"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</w:t>
      </w:r>
      <w:r w:rsidRPr="00DA3A25">
        <w:rPr>
          <w:rFonts w:cs="Arial"/>
          <w:spacing w:val="2"/>
          <w:sz w:val="20"/>
          <w:szCs w:val="20"/>
        </w:rPr>
        <w:t>rr</w:t>
      </w:r>
      <w:r w:rsidRPr="00DA3A25">
        <w:rPr>
          <w:rFonts w:cs="Arial"/>
          <w:sz w:val="20"/>
          <w:szCs w:val="20"/>
        </w:rPr>
        <w:t>e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ion </w:t>
      </w:r>
      <w:r w:rsidR="006F47DB" w:rsidRPr="00DA3A25">
        <w:rPr>
          <w:rFonts w:cs="Arial"/>
          <w:sz w:val="20"/>
          <w:szCs w:val="20"/>
        </w:rPr>
        <w:t xml:space="preserve">we </w:t>
      </w:r>
      <w:r w:rsidR="006F47DB" w:rsidRPr="00DA3A25">
        <w:rPr>
          <w:rFonts w:cs="Arial"/>
          <w:spacing w:val="2"/>
          <w:sz w:val="20"/>
          <w:szCs w:val="20"/>
        </w:rPr>
        <w:t>r</w:t>
      </w:r>
      <w:r w:rsidR="006F47DB" w:rsidRPr="00DA3A25">
        <w:rPr>
          <w:rFonts w:cs="Arial"/>
          <w:sz w:val="20"/>
          <w:szCs w:val="20"/>
        </w:rPr>
        <w:t>e</w:t>
      </w:r>
      <w:r w:rsidR="006F47DB" w:rsidRPr="00DA3A25">
        <w:rPr>
          <w:rFonts w:cs="Arial"/>
          <w:spacing w:val="2"/>
          <w:sz w:val="20"/>
          <w:szCs w:val="20"/>
        </w:rPr>
        <w:t>c</w:t>
      </w:r>
      <w:r w:rsidR="006F47DB" w:rsidRPr="00DA3A25">
        <w:rPr>
          <w:rFonts w:cs="Arial"/>
          <w:sz w:val="20"/>
          <w:szCs w:val="20"/>
        </w:rPr>
        <w:t>eive</w:t>
      </w:r>
      <w:r w:rsidR="007C6E94" w:rsidRPr="00DA3A25">
        <w:rPr>
          <w:rFonts w:cs="Arial"/>
          <w:sz w:val="20"/>
          <w:szCs w:val="20"/>
        </w:rPr>
        <w:t xml:space="preserve"> </w:t>
      </w:r>
      <w:r w:rsidR="00833E27" w:rsidRPr="00DA3A25">
        <w:rPr>
          <w:rFonts w:cs="Arial"/>
          <w:spacing w:val="2"/>
          <w:sz w:val="20"/>
        </w:rPr>
        <w:t>fr</w:t>
      </w:r>
      <w:r w:rsidR="007C6E94" w:rsidRPr="00DA3A25">
        <w:rPr>
          <w:rFonts w:cs="Arial"/>
          <w:sz w:val="20"/>
          <w:szCs w:val="20"/>
        </w:rPr>
        <w:t>om</w:t>
      </w:r>
      <w:r w:rsidR="001E5513" w:rsidRPr="00DA3A25">
        <w:rPr>
          <w:rFonts w:cs="Arial"/>
          <w:sz w:val="20"/>
          <w:szCs w:val="20"/>
        </w:rPr>
        <w:t xml:space="preserve"> </w:t>
      </w:r>
      <w:r w:rsidR="00D825AF" w:rsidRPr="00DA3A25">
        <w:rPr>
          <w:rFonts w:cs="Arial"/>
          <w:sz w:val="20"/>
          <w:szCs w:val="20"/>
        </w:rPr>
        <w:t>his word</w:t>
      </w:r>
      <w:r w:rsidR="00EC42C4" w:rsidRPr="00DA3A25">
        <w:rPr>
          <w:rFonts w:cs="Arial"/>
          <w:sz w:val="20"/>
          <w:szCs w:val="20"/>
        </w:rPr>
        <w:t xml:space="preserve">, </w:t>
      </w:r>
      <w:r w:rsidR="007C6E94" w:rsidRPr="00DA3A25">
        <w:rPr>
          <w:rFonts w:cs="Arial"/>
          <w:sz w:val="20"/>
          <w:szCs w:val="20"/>
        </w:rPr>
        <w:t>bo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C6E94" w:rsidRPr="00DA3A25">
        <w:rPr>
          <w:rFonts w:cs="Arial"/>
          <w:sz w:val="20"/>
          <w:szCs w:val="20"/>
        </w:rPr>
        <w:t>h</w:t>
      </w:r>
      <w:r w:rsidR="00B63A37" w:rsidRPr="00DA3A25">
        <w:rPr>
          <w:rFonts w:cs="Arial"/>
          <w:sz w:val="20"/>
          <w:szCs w:val="20"/>
        </w:rPr>
        <w:t xml:space="preserve"> on</w:t>
      </w:r>
      <w:r w:rsidR="007C6E94" w:rsidRPr="00DA3A25">
        <w:rPr>
          <w:rFonts w:cs="Arial"/>
          <w:sz w:val="20"/>
          <w:szCs w:val="20"/>
        </w:rPr>
        <w:t xml:space="preserve"> individual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EC42C4" w:rsidRPr="00DA3A25">
        <w:rPr>
          <w:rFonts w:cs="Arial"/>
          <w:sz w:val="20"/>
          <w:szCs w:val="20"/>
        </w:rPr>
        <w:t>opi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EC42C4" w:rsidRPr="00DA3A25">
        <w:rPr>
          <w:rFonts w:cs="Arial"/>
          <w:sz w:val="20"/>
          <w:szCs w:val="20"/>
        </w:rPr>
        <w:t>s</w:t>
      </w:r>
      <w:r w:rsidR="00B63A37" w:rsidRPr="00DA3A25">
        <w:rPr>
          <w:rFonts w:cs="Arial"/>
          <w:sz w:val="20"/>
          <w:szCs w:val="20"/>
        </w:rPr>
        <w:t xml:space="preserve"> </w:t>
      </w:r>
      <w:r w:rsidR="00612B4B" w:rsidRPr="00DA3A25">
        <w:rPr>
          <w:rFonts w:cs="Arial"/>
          <w:sz w:val="20"/>
          <w:szCs w:val="20"/>
        </w:rPr>
        <w:t>a</w:t>
      </w:r>
      <w:r w:rsidR="00B63A37" w:rsidRPr="00DA3A25">
        <w:rPr>
          <w:rFonts w:cs="Arial"/>
          <w:sz w:val="20"/>
          <w:szCs w:val="20"/>
        </w:rPr>
        <w:t xml:space="preserve">nd </w:t>
      </w:r>
      <w:r w:rsidR="007C6E94" w:rsidRPr="00DA3A25">
        <w:rPr>
          <w:rFonts w:cs="Arial"/>
          <w:sz w:val="20"/>
          <w:szCs w:val="20"/>
        </w:rPr>
        <w:t>on</w:t>
      </w:r>
      <w:r w:rsidR="00CB0837" w:rsidRPr="00DA3A25">
        <w:rPr>
          <w:rFonts w:cs="Arial"/>
          <w:sz w:val="20"/>
          <w:szCs w:val="20"/>
        </w:rPr>
        <w:t xml:space="preserve"> </w:t>
      </w:r>
      <w:r w:rsidR="00EC42C4" w:rsidRPr="00DA3A25">
        <w:rPr>
          <w:rFonts w:cs="Arial"/>
          <w:sz w:val="20"/>
          <w:szCs w:val="20"/>
        </w:rPr>
        <w:t>how we</w:t>
      </w:r>
      <w:r w:rsidR="007C6E94" w:rsidRPr="00DA3A25">
        <w:rPr>
          <w:rFonts w:cs="Arial"/>
          <w:sz w:val="20"/>
          <w:szCs w:val="20"/>
        </w:rPr>
        <w:t xml:space="preserve"> assess </w:t>
      </w:r>
      <w:r w:rsidR="000E1131" w:rsidRPr="00DA3A25">
        <w:rPr>
          <w:rFonts w:cs="Arial"/>
          <w:spacing w:val="2"/>
          <w:sz w:val="20"/>
        </w:rPr>
        <w:t>tr</w:t>
      </w:r>
      <w:r w:rsidR="007C6E94" w:rsidRPr="00DA3A25">
        <w:rPr>
          <w:rFonts w:cs="Arial"/>
          <w:sz w:val="20"/>
          <w:szCs w:val="20"/>
        </w:rPr>
        <w:t>u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7C6E94" w:rsidRPr="00DA3A25">
        <w:rPr>
          <w:rFonts w:cs="Arial"/>
          <w:sz w:val="20"/>
          <w:szCs w:val="20"/>
        </w:rPr>
        <w:t>h</w:t>
      </w:r>
      <w:r w:rsidRPr="00DA3A25">
        <w:rPr>
          <w:rFonts w:cs="Arial"/>
          <w:sz w:val="20"/>
          <w:szCs w:val="20"/>
        </w:rPr>
        <w:t>.</w:t>
      </w:r>
      <w:r w:rsidR="0061062A" w:rsidRPr="00DA3A25">
        <w:rPr>
          <w:rFonts w:cs="Arial"/>
          <w:sz w:val="20"/>
          <w:szCs w:val="20"/>
        </w:rPr>
        <w:t xml:space="preserve"> </w:t>
      </w:r>
      <w:r w:rsidR="00E378F6" w:rsidRPr="00DA3A25">
        <w:rPr>
          <w:rFonts w:cs="Arial"/>
          <w:sz w:val="20"/>
          <w:szCs w:val="20"/>
        </w:rPr>
        <w:t xml:space="preserve">In Luke 5:30-39, </w:t>
      </w:r>
      <w:r w:rsidR="00026A9A" w:rsidRPr="00DA3A25">
        <w:rPr>
          <w:rFonts w:cs="Arial"/>
          <w:sz w:val="20"/>
          <w:szCs w:val="20"/>
        </w:rPr>
        <w:t>men who</w:t>
      </w:r>
      <w:r w:rsidR="00D651A0" w:rsidRPr="00DA3A25">
        <w:rPr>
          <w:rFonts w:cs="Arial"/>
          <w:sz w:val="20"/>
          <w:szCs w:val="20"/>
        </w:rPr>
        <w:t xml:space="preserve"> </w:t>
      </w:r>
      <w:r w:rsidR="0083557E" w:rsidRPr="00DA3A25">
        <w:rPr>
          <w:rFonts w:cs="Arial"/>
          <w:sz w:val="20"/>
          <w:szCs w:val="20"/>
        </w:rPr>
        <w:t>resi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D651A0" w:rsidRPr="00DA3A25">
        <w:rPr>
          <w:rFonts w:cs="Arial"/>
          <w:sz w:val="20"/>
          <w:szCs w:val="20"/>
        </w:rPr>
        <w:t>ed</w:t>
      </w:r>
      <w:r w:rsidR="00026A9A" w:rsidRPr="00DA3A25">
        <w:rPr>
          <w:rFonts w:cs="Arial"/>
          <w:sz w:val="20"/>
          <w:szCs w:val="20"/>
        </w:rPr>
        <w:t xml:space="preserve"> </w:t>
      </w:r>
      <w:r w:rsidR="00E378F6" w:rsidRPr="00DA3A25">
        <w:rPr>
          <w:rFonts w:cs="Arial"/>
          <w:sz w:val="20"/>
          <w:szCs w:val="20"/>
        </w:rPr>
        <w:t>Jesus'</w:t>
      </w:r>
      <w:r w:rsidR="00026A9A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026A9A" w:rsidRPr="00DA3A25">
        <w:rPr>
          <w:rFonts w:cs="Arial"/>
          <w:sz w:val="20"/>
          <w:szCs w:val="20"/>
        </w:rPr>
        <w:t>ea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026A9A" w:rsidRPr="00DA3A25">
        <w:rPr>
          <w:rFonts w:cs="Arial"/>
          <w:sz w:val="20"/>
          <w:szCs w:val="20"/>
        </w:rPr>
        <w:t>hing</w:t>
      </w:r>
      <w:r w:rsidR="00F761D3" w:rsidRPr="00DA3A25">
        <w:rPr>
          <w:rFonts w:cs="Arial"/>
          <w:sz w:val="20"/>
          <w:szCs w:val="20"/>
        </w:rPr>
        <w:t>s</w:t>
      </w:r>
      <w:r w:rsidR="00E378F6" w:rsidRPr="00DA3A25">
        <w:rPr>
          <w:rFonts w:cs="Arial"/>
          <w:sz w:val="20"/>
          <w:szCs w:val="20"/>
        </w:rPr>
        <w:t xml:space="preserve">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E378F6" w:rsidRPr="00DA3A25">
        <w:rPr>
          <w:rFonts w:cs="Arial"/>
          <w:sz w:val="20"/>
          <w:szCs w:val="20"/>
        </w:rPr>
        <w:t>on</w:t>
      </w:r>
      <w:r w:rsidR="00833E27" w:rsidRPr="00DA3A25">
        <w:rPr>
          <w:rFonts w:cs="Arial"/>
          <w:spacing w:val="2"/>
          <w:sz w:val="20"/>
        </w:rPr>
        <w:t>fr</w:t>
      </w:r>
      <w:r w:rsidR="00E378F6" w:rsidRPr="00DA3A25">
        <w:rPr>
          <w:rFonts w:cs="Arial"/>
          <w:sz w:val="20"/>
          <w:szCs w:val="20"/>
        </w:rPr>
        <w:t>on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E378F6" w:rsidRPr="00DA3A25">
        <w:rPr>
          <w:rFonts w:cs="Arial"/>
          <w:sz w:val="20"/>
          <w:szCs w:val="20"/>
        </w:rPr>
        <w:t xml:space="preserve">ed him. H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E378F6" w:rsidRPr="00DA3A25">
        <w:rPr>
          <w:rFonts w:cs="Arial"/>
          <w:sz w:val="20"/>
          <w:szCs w:val="20"/>
        </w:rPr>
        <w:t xml:space="preserve">ol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D651A0" w:rsidRPr="00DA3A25">
        <w:rPr>
          <w:rFonts w:cs="Arial"/>
          <w:sz w:val="20"/>
          <w:szCs w:val="20"/>
        </w:rPr>
        <w:t>hem</w:t>
      </w:r>
      <w:r w:rsidR="0083557E" w:rsidRPr="00DA3A25">
        <w:rPr>
          <w:rFonts w:cs="Arial"/>
          <w:sz w:val="20"/>
          <w:szCs w:val="20"/>
        </w:rPr>
        <w:t>,</w:t>
      </w:r>
      <w:r w:rsidR="00046EFE"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"</w:t>
      </w:r>
      <w:r w:rsidR="00046EFE" w:rsidRPr="00DA3A25">
        <w:rPr>
          <w:rFonts w:cs="Arial"/>
          <w:sz w:val="20"/>
          <w:szCs w:val="20"/>
        </w:rPr>
        <w:t>n</w:t>
      </w:r>
      <w:r w:rsidRPr="00DA3A25">
        <w:rPr>
          <w:rFonts w:cs="Arial"/>
          <w:sz w:val="20"/>
          <w:szCs w:val="20"/>
        </w:rPr>
        <w:t>ew wine mus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be p</w:t>
      </w:r>
      <w:r w:rsidRPr="00DA3A25">
        <w:rPr>
          <w:rFonts w:cs="Arial"/>
          <w:spacing w:val="2"/>
          <w:sz w:val="20"/>
          <w:szCs w:val="20"/>
        </w:rPr>
        <w:t>u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i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new bo</w:t>
      </w:r>
      <w:r w:rsidRPr="00DA3A25">
        <w:rPr>
          <w:rFonts w:cs="Arial"/>
          <w:spacing w:val="4"/>
          <w:sz w:val="20"/>
          <w:szCs w:val="20"/>
        </w:rPr>
        <w:t>tt</w:t>
      </w:r>
      <w:r w:rsidRPr="00DA3A25">
        <w:rPr>
          <w:rFonts w:cs="Arial"/>
          <w:sz w:val="20"/>
          <w:szCs w:val="20"/>
        </w:rPr>
        <w:t xml:space="preserve">les" </w:t>
      </w:r>
      <w:r w:rsidRPr="00633952">
        <w:rPr>
          <w:rFonts w:cs="Arial"/>
          <w:sz w:val="16"/>
          <w:szCs w:val="16"/>
        </w:rPr>
        <w:t>(Lk 5:38)</w:t>
      </w:r>
      <w:r w:rsidR="004634DC" w:rsidRPr="00DA3A25">
        <w:rPr>
          <w:rFonts w:cs="Arial"/>
          <w:sz w:val="20"/>
          <w:szCs w:val="20"/>
        </w:rPr>
        <w:t>.</w:t>
      </w:r>
      <w:r w:rsidR="00E378F6" w:rsidRPr="00DA3A25">
        <w:rPr>
          <w:rFonts w:cs="Arial"/>
          <w:sz w:val="20"/>
          <w:szCs w:val="20"/>
        </w:rPr>
        <w:t xml:space="preserve"> H</w:t>
      </w:r>
      <w:r w:rsidR="001B5EF2" w:rsidRPr="00DA3A25">
        <w:rPr>
          <w:rFonts w:cs="Arial"/>
          <w:sz w:val="20"/>
          <w:szCs w:val="20"/>
        </w:rPr>
        <w:t>ere he</w:t>
      </w:r>
      <w:r w:rsidR="00E378F6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DD55AD" w:rsidRPr="00DA3A25">
        <w:rPr>
          <w:rFonts w:cs="Arial"/>
          <w:sz w:val="20"/>
          <w:szCs w:val="20"/>
        </w:rPr>
        <w:t>aught</w:t>
      </w:r>
      <w:r w:rsidR="00E378F6"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="002A1E43" w:rsidRPr="00DA3A25">
        <w:rPr>
          <w:rFonts w:cs="Arial"/>
          <w:sz w:val="20"/>
          <w:szCs w:val="20"/>
        </w:rPr>
        <w:t>impo</w:t>
      </w:r>
      <w:r w:rsidR="002A1E43" w:rsidRPr="00DA3A25">
        <w:rPr>
          <w:rFonts w:cs="Arial"/>
          <w:spacing w:val="4"/>
          <w:sz w:val="20"/>
          <w:szCs w:val="20"/>
        </w:rPr>
        <w:t>r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A1E43" w:rsidRPr="00DA3A25">
        <w:rPr>
          <w:rFonts w:cs="Arial"/>
          <w:sz w:val="20"/>
          <w:szCs w:val="20"/>
        </w:rPr>
        <w:t>an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2A1E43" w:rsidRPr="00DA3A25">
        <w:rPr>
          <w:rFonts w:cs="Arial"/>
          <w:sz w:val="20"/>
          <w:szCs w:val="20"/>
        </w:rPr>
        <w:t>e of</w:t>
      </w:r>
      <w:r w:rsidR="001D43B7"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mpa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ibil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y</w:t>
      </w:r>
      <w:r w:rsidR="00694E68" w:rsidRPr="00DA3A25">
        <w:rPr>
          <w:rFonts w:cs="Arial"/>
          <w:sz w:val="20"/>
          <w:szCs w:val="20"/>
        </w:rPr>
        <w:t>.</w:t>
      </w:r>
      <w:r w:rsidR="001B5EF2" w:rsidRPr="00DA3A25">
        <w:rPr>
          <w:rFonts w:cs="Arial"/>
          <w:sz w:val="20"/>
          <w:szCs w:val="20"/>
        </w:rPr>
        <w:t xml:space="preserve"> B</w:t>
      </w:r>
      <w:r w:rsidR="00694E68" w:rsidRPr="00DA3A25">
        <w:rPr>
          <w:sz w:val="20"/>
        </w:rPr>
        <w:t>elief</w:t>
      </w:r>
      <w:r w:rsidR="00F6730F" w:rsidRPr="00DA3A25">
        <w:rPr>
          <w:sz w:val="20"/>
        </w:rPr>
        <w:t>s</w:t>
      </w:r>
      <w:r w:rsidR="00694E68" w:rsidRPr="00DA3A25">
        <w:rPr>
          <w:sz w:val="20"/>
        </w:rPr>
        <w:t xml:space="preserve"> </w:t>
      </w:r>
      <w:r w:rsidR="001B5EF2" w:rsidRPr="00DA3A25">
        <w:rPr>
          <w:sz w:val="20"/>
        </w:rPr>
        <w:t xml:space="preserve">must be </w:t>
      </w:r>
      <w:r w:rsidR="004B47B2" w:rsidRPr="00DA3A25">
        <w:rPr>
          <w:spacing w:val="2"/>
          <w:sz w:val="20"/>
        </w:rPr>
        <w:t>c</w:t>
      </w:r>
      <w:r w:rsidR="001B5EF2" w:rsidRPr="00DA3A25">
        <w:rPr>
          <w:sz w:val="20"/>
        </w:rPr>
        <w:t>ompa</w:t>
      </w:r>
      <w:r w:rsidR="004549FE" w:rsidRPr="00DA3A25">
        <w:rPr>
          <w:spacing w:val="2"/>
          <w:sz w:val="20"/>
        </w:rPr>
        <w:t>t</w:t>
      </w:r>
      <w:r w:rsidR="001B5EF2" w:rsidRPr="00DA3A25">
        <w:rPr>
          <w:sz w:val="20"/>
        </w:rPr>
        <w:t>ible wi</w:t>
      </w:r>
      <w:r w:rsidR="004549FE" w:rsidRPr="00DA3A25">
        <w:rPr>
          <w:spacing w:val="2"/>
          <w:sz w:val="20"/>
        </w:rPr>
        <w:t>t</w:t>
      </w:r>
      <w:r w:rsidR="001B5EF2" w:rsidRPr="00DA3A25">
        <w:rPr>
          <w:sz w:val="20"/>
        </w:rPr>
        <w:t xml:space="preserve">h </w:t>
      </w:r>
      <w:r w:rsidR="004549FE" w:rsidRPr="00DA3A25">
        <w:rPr>
          <w:spacing w:val="2"/>
          <w:sz w:val="20"/>
        </w:rPr>
        <w:t>t</w:t>
      </w:r>
      <w:r w:rsidR="00694E68" w:rsidRPr="00DA3A25">
        <w:rPr>
          <w:sz w:val="20"/>
        </w:rPr>
        <w:t xml:space="preserve">he </w:t>
      </w:r>
      <w:r w:rsidR="004549FE" w:rsidRPr="00DA3A25">
        <w:rPr>
          <w:spacing w:val="2"/>
          <w:sz w:val="20"/>
        </w:rPr>
        <w:t>t</w:t>
      </w:r>
      <w:r w:rsidR="00A33022" w:rsidRPr="00DA3A25">
        <w:rPr>
          <w:sz w:val="20"/>
        </w:rPr>
        <w:t xml:space="preserve">hinking </w:t>
      </w:r>
      <w:r w:rsidR="00F6730F" w:rsidRPr="00DA3A25">
        <w:rPr>
          <w:sz w:val="20"/>
        </w:rPr>
        <w:t>pro</w:t>
      </w:r>
      <w:r w:rsidR="004B47B2" w:rsidRPr="00DA3A25">
        <w:rPr>
          <w:spacing w:val="2"/>
          <w:sz w:val="20"/>
        </w:rPr>
        <w:t>c</w:t>
      </w:r>
      <w:r w:rsidR="00F6730F" w:rsidRPr="00DA3A25">
        <w:rPr>
          <w:sz w:val="20"/>
        </w:rPr>
        <w:t>ess</w:t>
      </w:r>
      <w:r w:rsidR="00694E68" w:rsidRPr="00DA3A25">
        <w:rPr>
          <w:sz w:val="20"/>
        </w:rPr>
        <w:t xml:space="preserve"> </w:t>
      </w:r>
      <w:r w:rsidR="004549FE" w:rsidRPr="00DA3A25">
        <w:rPr>
          <w:spacing w:val="2"/>
          <w:sz w:val="20"/>
        </w:rPr>
        <w:t>t</w:t>
      </w:r>
      <w:r w:rsidR="00A33022" w:rsidRPr="00DA3A25">
        <w:rPr>
          <w:sz w:val="20"/>
        </w:rPr>
        <w:t xml:space="preserve">hat </w:t>
      </w:r>
      <w:r w:rsidR="001422DB" w:rsidRPr="00DA3A25">
        <w:rPr>
          <w:sz w:val="20"/>
        </w:rPr>
        <w:t>a person</w:t>
      </w:r>
      <w:r w:rsidR="001B5EF2" w:rsidRPr="00DA3A25">
        <w:rPr>
          <w:sz w:val="20"/>
        </w:rPr>
        <w:t xml:space="preserve"> </w:t>
      </w:r>
      <w:r w:rsidR="001422DB" w:rsidRPr="00DA3A25">
        <w:rPr>
          <w:sz w:val="20"/>
        </w:rPr>
        <w:t xml:space="preserve">uses when </w:t>
      </w:r>
      <w:r w:rsidR="004549FE" w:rsidRPr="00DA3A25">
        <w:rPr>
          <w:spacing w:val="2"/>
          <w:sz w:val="20"/>
        </w:rPr>
        <w:t>t</w:t>
      </w:r>
      <w:r w:rsidR="001422DB" w:rsidRPr="00DA3A25">
        <w:rPr>
          <w:sz w:val="20"/>
        </w:rPr>
        <w:t xml:space="preserve">hey are </w:t>
      </w:r>
      <w:r w:rsidR="004B47B2" w:rsidRPr="00DA3A25">
        <w:rPr>
          <w:spacing w:val="2"/>
          <w:sz w:val="20"/>
        </w:rPr>
        <w:t>c</w:t>
      </w:r>
      <w:r w:rsidR="001422DB" w:rsidRPr="00DA3A25">
        <w:rPr>
          <w:sz w:val="20"/>
        </w:rPr>
        <w:t xml:space="preserve">hoosing </w:t>
      </w:r>
      <w:r w:rsidR="00F6730F" w:rsidRPr="00DA3A25">
        <w:rPr>
          <w:sz w:val="20"/>
        </w:rPr>
        <w:t>wh</w:t>
      </w:r>
      <w:r w:rsidR="00A33022" w:rsidRPr="00DA3A25">
        <w:rPr>
          <w:sz w:val="20"/>
        </w:rPr>
        <w:t>at</w:t>
      </w:r>
      <w:r w:rsidR="00F6730F" w:rsidRPr="00DA3A25">
        <w:rPr>
          <w:sz w:val="20"/>
        </w:rPr>
        <w:t xml:space="preserve"> </w:t>
      </w:r>
      <w:r w:rsidR="004549FE" w:rsidRPr="00DA3A25">
        <w:rPr>
          <w:spacing w:val="2"/>
          <w:sz w:val="20"/>
        </w:rPr>
        <w:t>t</w:t>
      </w:r>
      <w:r w:rsidR="00F6730F" w:rsidRPr="00DA3A25">
        <w:rPr>
          <w:sz w:val="20"/>
        </w:rPr>
        <w:t xml:space="preserve">o </w:t>
      </w:r>
      <w:r w:rsidR="001B5EF2" w:rsidRPr="00DA3A25">
        <w:rPr>
          <w:sz w:val="20"/>
        </w:rPr>
        <w:t>belie</w:t>
      </w:r>
      <w:r w:rsidR="00F6730F" w:rsidRPr="00DA3A25">
        <w:rPr>
          <w:sz w:val="20"/>
        </w:rPr>
        <w:t>ve</w:t>
      </w:r>
      <w:r w:rsidR="001422DB" w:rsidRPr="00DA3A25">
        <w:rPr>
          <w:sz w:val="20"/>
        </w:rPr>
        <w:t>.</w:t>
      </w:r>
      <w:r w:rsidR="00694E68" w:rsidRPr="00DA3A25">
        <w:rPr>
          <w:sz w:val="20"/>
        </w:rPr>
        <w:t xml:space="preserve"> </w:t>
      </w:r>
      <w:r w:rsidR="00B22EA7" w:rsidRPr="00DA3A25">
        <w:rPr>
          <w:rFonts w:cs="Arial"/>
          <w:sz w:val="20"/>
          <w:szCs w:val="20"/>
        </w:rPr>
        <w:t>Th</w:t>
      </w:r>
      <w:r w:rsidR="00CB3F0F" w:rsidRPr="00DA3A25">
        <w:rPr>
          <w:rFonts w:cs="Arial"/>
          <w:sz w:val="20"/>
          <w:szCs w:val="20"/>
        </w:rPr>
        <w:t>e p</w:t>
      </w:r>
      <w:r w:rsidR="00CB3F0F" w:rsidRPr="00DA3A25">
        <w:rPr>
          <w:rFonts w:cs="Arial"/>
          <w:spacing w:val="2"/>
          <w:sz w:val="20"/>
          <w:szCs w:val="20"/>
        </w:rPr>
        <w:t>r</w:t>
      </w:r>
      <w:r w:rsidR="002E7045" w:rsidRPr="00DA3A25">
        <w:rPr>
          <w:rFonts w:cs="Arial"/>
          <w:sz w:val="20"/>
          <w:szCs w:val="20"/>
        </w:rPr>
        <w:t>a</w:t>
      </w:r>
      <w:r w:rsidR="002E7045" w:rsidRPr="00DA3A25">
        <w:rPr>
          <w:rFonts w:cs="Arial"/>
          <w:spacing w:val="2"/>
          <w:sz w:val="20"/>
          <w:szCs w:val="20"/>
        </w:rPr>
        <w:t>ct</w:t>
      </w:r>
      <w:r w:rsidR="002E7045" w:rsidRPr="00DA3A25">
        <w:rPr>
          <w:rFonts w:cs="Arial"/>
          <w:sz w:val="20"/>
          <w:szCs w:val="20"/>
        </w:rPr>
        <w:t>i</w:t>
      </w:r>
      <w:r w:rsidR="002E7045" w:rsidRPr="00DA3A25">
        <w:rPr>
          <w:rFonts w:cs="Arial"/>
          <w:spacing w:val="2"/>
          <w:sz w:val="20"/>
          <w:szCs w:val="20"/>
        </w:rPr>
        <w:t>c</w:t>
      </w:r>
      <w:r w:rsidR="002E7045" w:rsidRPr="00DA3A25">
        <w:rPr>
          <w:rFonts w:cs="Arial"/>
          <w:sz w:val="20"/>
          <w:szCs w:val="20"/>
        </w:rPr>
        <w:t>e</w:t>
      </w:r>
      <w:r w:rsidR="00CB3F0F" w:rsidRPr="00DA3A25">
        <w:rPr>
          <w:rFonts w:cs="Arial"/>
          <w:sz w:val="20"/>
          <w:szCs w:val="20"/>
        </w:rPr>
        <w:t xml:space="preserve"> of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6550BF" w:rsidRPr="00DA3A25">
        <w:rPr>
          <w:rFonts w:cs="Arial"/>
          <w:sz w:val="20"/>
          <w:szCs w:val="20"/>
        </w:rPr>
        <w:t>onsi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550BF" w:rsidRPr="00DA3A25">
        <w:rPr>
          <w:rFonts w:cs="Arial"/>
          <w:sz w:val="20"/>
          <w:szCs w:val="20"/>
        </w:rPr>
        <w:t>en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550BF" w:rsidRPr="00DA3A25">
        <w:rPr>
          <w:rFonts w:cs="Arial"/>
          <w:sz w:val="20"/>
          <w:szCs w:val="20"/>
        </w:rPr>
        <w:t xml:space="preserve">ly </w:t>
      </w:r>
      <w:r w:rsidR="009B501D" w:rsidRPr="00DA3A25">
        <w:rPr>
          <w:rFonts w:cs="Arial"/>
          <w:sz w:val="20"/>
          <w:szCs w:val="20"/>
        </w:rPr>
        <w:t>rely</w:t>
      </w:r>
      <w:r w:rsidR="002A1E43" w:rsidRPr="00DA3A25">
        <w:rPr>
          <w:rFonts w:cs="Arial"/>
          <w:sz w:val="20"/>
          <w:szCs w:val="20"/>
        </w:rPr>
        <w:t xml:space="preserve">ing </w:t>
      </w:r>
      <w:r w:rsidR="009B501D" w:rsidRPr="00DA3A25">
        <w:rPr>
          <w:rFonts w:cs="Arial"/>
          <w:sz w:val="20"/>
          <w:szCs w:val="20"/>
        </w:rPr>
        <w:t>o</w:t>
      </w:r>
      <w:r w:rsidR="002A1E43" w:rsidRPr="00DA3A25">
        <w:rPr>
          <w:rFonts w:cs="Arial"/>
          <w:sz w:val="20"/>
          <w:szCs w:val="20"/>
        </w:rPr>
        <w:t>n</w:t>
      </w:r>
      <w:r w:rsidRPr="00DA3A25">
        <w:rPr>
          <w:sz w:val="20"/>
        </w:rPr>
        <w:t xml:space="preserve"> </w:t>
      </w:r>
      <w:r w:rsidRPr="00DA3A25">
        <w:rPr>
          <w:spacing w:val="2"/>
          <w:sz w:val="20"/>
        </w:rPr>
        <w:t>G</w:t>
      </w:r>
      <w:r w:rsidRPr="00DA3A25">
        <w:rPr>
          <w:sz w:val="20"/>
        </w:rPr>
        <w:t>o</w:t>
      </w:r>
      <w:r w:rsidRPr="00DA3A25">
        <w:rPr>
          <w:spacing w:val="2"/>
          <w:sz w:val="20"/>
        </w:rPr>
        <w:t>d'</w:t>
      </w:r>
      <w:r w:rsidRPr="00DA3A25">
        <w:rPr>
          <w:sz w:val="20"/>
        </w:rPr>
        <w:t>s</w:t>
      </w:r>
      <w:r w:rsidRPr="00DA3A25">
        <w:rPr>
          <w:spacing w:val="2"/>
          <w:sz w:val="20"/>
        </w:rPr>
        <w:t xml:space="preserve"> w</w:t>
      </w:r>
      <w:r w:rsidRPr="00DA3A25">
        <w:rPr>
          <w:sz w:val="20"/>
        </w:rPr>
        <w:t>o</w:t>
      </w:r>
      <w:r w:rsidRPr="00DA3A25">
        <w:rPr>
          <w:spacing w:val="2"/>
          <w:sz w:val="20"/>
        </w:rPr>
        <w:t>rd</w:t>
      </w:r>
      <w:r w:rsidR="009B501D" w:rsidRPr="00DA3A25">
        <w:rPr>
          <w:sz w:val="20"/>
        </w:rPr>
        <w:t xml:space="preserve"> </w:t>
      </w:r>
      <w:r w:rsidR="0083662D" w:rsidRPr="00DA3A25">
        <w:rPr>
          <w:sz w:val="20"/>
        </w:rPr>
        <w:t xml:space="preserve">is </w:t>
      </w:r>
      <w:r w:rsidR="004B47B2" w:rsidRPr="00DA3A25">
        <w:rPr>
          <w:spacing w:val="2"/>
          <w:sz w:val="20"/>
        </w:rPr>
        <w:t>c</w:t>
      </w:r>
      <w:r w:rsidR="0083662D" w:rsidRPr="00DA3A25">
        <w:rPr>
          <w:sz w:val="20"/>
        </w:rPr>
        <w:t>ompa</w:t>
      </w:r>
      <w:r w:rsidR="004549FE" w:rsidRPr="00DA3A25">
        <w:rPr>
          <w:spacing w:val="2"/>
          <w:sz w:val="20"/>
        </w:rPr>
        <w:t>t</w:t>
      </w:r>
      <w:r w:rsidR="0083662D" w:rsidRPr="00DA3A25">
        <w:rPr>
          <w:sz w:val="20"/>
        </w:rPr>
        <w:t>ible wi</w:t>
      </w:r>
      <w:r w:rsidR="004549FE" w:rsidRPr="00DA3A25">
        <w:rPr>
          <w:spacing w:val="2"/>
          <w:sz w:val="20"/>
        </w:rPr>
        <w:t>t</w:t>
      </w:r>
      <w:r w:rsidR="0083662D" w:rsidRPr="00DA3A25">
        <w:rPr>
          <w:sz w:val="20"/>
        </w:rPr>
        <w:t>h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83662D" w:rsidRPr="00DA3A25">
        <w:rPr>
          <w:sz w:val="20"/>
        </w:rPr>
        <w:t>p</w:t>
      </w:r>
      <w:r w:rsidR="004549FE" w:rsidRPr="00DA3A25">
        <w:rPr>
          <w:spacing w:val="2"/>
          <w:sz w:val="20"/>
        </w:rPr>
        <w:t>t</w:t>
      </w:r>
      <w:r w:rsidR="0083662D" w:rsidRPr="00DA3A25">
        <w:rPr>
          <w:sz w:val="20"/>
        </w:rPr>
        <w:t xml:space="preserve">ure and </w:t>
      </w:r>
      <w:r w:rsidR="004549FE" w:rsidRPr="00DA3A25">
        <w:rPr>
          <w:spacing w:val="2"/>
          <w:sz w:val="20"/>
        </w:rPr>
        <w:t>t</w:t>
      </w:r>
      <w:r w:rsidR="00744EE0" w:rsidRPr="00DA3A25">
        <w:rPr>
          <w:sz w:val="20"/>
        </w:rPr>
        <w:t xml:space="preserve">his </w:t>
      </w:r>
      <w:r w:rsidR="002E7045" w:rsidRPr="00DA3A25">
        <w:rPr>
          <w:rFonts w:cs="Arial"/>
          <w:sz w:val="20"/>
          <w:szCs w:val="20"/>
        </w:rPr>
        <w:t>is what</w:t>
      </w:r>
      <w:r w:rsidR="002E4469" w:rsidRPr="00DA3A25">
        <w:rPr>
          <w:sz w:val="20"/>
        </w:rPr>
        <w:t xml:space="preserve"> </w:t>
      </w:r>
      <w:r w:rsidR="00744EE0" w:rsidRPr="00DA3A25">
        <w:rPr>
          <w:sz w:val="20"/>
        </w:rPr>
        <w:t xml:space="preserve">is </w:t>
      </w:r>
      <w:r w:rsidR="004549FE" w:rsidRPr="00DA3A25">
        <w:rPr>
          <w:spacing w:val="2"/>
          <w:sz w:val="20"/>
        </w:rPr>
        <w:t>t</w:t>
      </w:r>
      <w:r w:rsidR="00744EE0" w:rsidRPr="00DA3A25">
        <w:rPr>
          <w:sz w:val="20"/>
        </w:rPr>
        <w:t xml:space="preserve">aught in </w:t>
      </w:r>
      <w:r w:rsidR="004549FE" w:rsidRPr="00DA3A25">
        <w:rPr>
          <w:spacing w:val="2"/>
          <w:sz w:val="20"/>
        </w:rPr>
        <w:t>t</w:t>
      </w:r>
      <w:r w:rsidR="00744EE0" w:rsidRPr="00DA3A25">
        <w:rPr>
          <w:sz w:val="20"/>
        </w:rPr>
        <w:t xml:space="preserve">his book. </w:t>
      </w:r>
      <w:r w:rsidR="00A16648" w:rsidRPr="00DA3A25">
        <w:rPr>
          <w:sz w:val="20"/>
        </w:rPr>
        <w:t>Trus</w:t>
      </w:r>
      <w:r w:rsidR="004549FE" w:rsidRPr="00DA3A25">
        <w:rPr>
          <w:spacing w:val="2"/>
          <w:sz w:val="20"/>
        </w:rPr>
        <w:t>t</w:t>
      </w:r>
      <w:r w:rsidR="00A16648" w:rsidRPr="00DA3A25">
        <w:rPr>
          <w:sz w:val="20"/>
        </w:rPr>
        <w:t>ing in</w:t>
      </w:r>
      <w:r w:rsidR="00667159" w:rsidRPr="00DA3A25">
        <w:rPr>
          <w:sz w:val="20"/>
        </w:rPr>
        <w:t xml:space="preserve"> </w:t>
      </w:r>
      <w:r w:rsidR="00EB26DD" w:rsidRPr="00DA3A25">
        <w:rPr>
          <w:sz w:val="20"/>
        </w:rPr>
        <w:t>our</w:t>
      </w:r>
      <w:r w:rsidR="00914DBB" w:rsidRPr="00DA3A25">
        <w:rPr>
          <w:sz w:val="20"/>
        </w:rPr>
        <w:t xml:space="preserve"> </w:t>
      </w:r>
      <w:r w:rsidR="00E3765F" w:rsidRPr="00DA3A25">
        <w:rPr>
          <w:sz w:val="20"/>
        </w:rPr>
        <w:t xml:space="preserve">beliefs </w:t>
      </w:r>
      <w:r w:rsidR="00914DBB" w:rsidRPr="00DA3A25">
        <w:rPr>
          <w:sz w:val="20"/>
        </w:rPr>
        <w:t>or</w:t>
      </w:r>
      <w:r w:rsidR="006C518A" w:rsidRPr="00DA3A25">
        <w:rPr>
          <w:sz w:val="20"/>
        </w:rPr>
        <w:t xml:space="preserve"> </w:t>
      </w:r>
      <w:r w:rsidR="003A3EEF" w:rsidRPr="00DA3A25">
        <w:rPr>
          <w:sz w:val="20"/>
        </w:rPr>
        <w:t xml:space="preserve">in </w:t>
      </w:r>
      <w:r w:rsidR="004549FE" w:rsidRPr="00DA3A25">
        <w:rPr>
          <w:spacing w:val="2"/>
          <w:sz w:val="20"/>
        </w:rPr>
        <w:t>t</w:t>
      </w:r>
      <w:r w:rsidR="00667159" w:rsidRPr="00DA3A25">
        <w:rPr>
          <w:sz w:val="20"/>
        </w:rPr>
        <w:t xml:space="preserve">he </w:t>
      </w:r>
      <w:r w:rsidR="004549FE" w:rsidRPr="00DA3A25">
        <w:rPr>
          <w:spacing w:val="2"/>
          <w:sz w:val="20"/>
        </w:rPr>
        <w:t>t</w:t>
      </w:r>
      <w:r w:rsidR="00667159" w:rsidRPr="00DA3A25">
        <w:rPr>
          <w:sz w:val="20"/>
        </w:rPr>
        <w:t>ea</w:t>
      </w:r>
      <w:r w:rsidR="004B47B2" w:rsidRPr="00DA3A25">
        <w:rPr>
          <w:spacing w:val="2"/>
          <w:sz w:val="20"/>
        </w:rPr>
        <w:t>c</w:t>
      </w:r>
      <w:r w:rsidR="00667159" w:rsidRPr="00DA3A25">
        <w:rPr>
          <w:sz w:val="20"/>
        </w:rPr>
        <w:t xml:space="preserve">hings of </w:t>
      </w:r>
      <w:r w:rsidR="002A1E43" w:rsidRPr="00DA3A25">
        <w:rPr>
          <w:spacing w:val="4"/>
          <w:sz w:val="20"/>
        </w:rPr>
        <w:t>m</w:t>
      </w:r>
      <w:r w:rsidRPr="00DA3A25">
        <w:rPr>
          <w:sz w:val="20"/>
        </w:rPr>
        <w:t>en</w:t>
      </w:r>
      <w:r w:rsidR="008B1840" w:rsidRPr="00DA3A25">
        <w:rPr>
          <w:sz w:val="20"/>
        </w:rPr>
        <w:t xml:space="preserve"> </w:t>
      </w:r>
      <w:r w:rsidR="004B47B2" w:rsidRPr="00DA3A25">
        <w:rPr>
          <w:spacing w:val="2"/>
          <w:sz w:val="20"/>
        </w:rPr>
        <w:t>c</w:t>
      </w:r>
      <w:r w:rsidR="00EA7144" w:rsidRPr="00DA3A25">
        <w:rPr>
          <w:sz w:val="20"/>
        </w:rPr>
        <w:t xml:space="preserve">auses us </w:t>
      </w:r>
      <w:r w:rsidR="004549FE" w:rsidRPr="00DA3A25">
        <w:rPr>
          <w:spacing w:val="2"/>
          <w:sz w:val="20"/>
        </w:rPr>
        <w:t>t</w:t>
      </w:r>
      <w:r w:rsidR="00EA7144" w:rsidRPr="00DA3A25">
        <w:rPr>
          <w:sz w:val="20"/>
        </w:rPr>
        <w:t xml:space="preserve">o lose </w:t>
      </w:r>
      <w:r w:rsidR="00EA7144" w:rsidRPr="00DA3A25">
        <w:rPr>
          <w:spacing w:val="2"/>
          <w:sz w:val="20"/>
        </w:rPr>
        <w:t>t</w:t>
      </w:r>
      <w:r w:rsidR="00EA7144" w:rsidRPr="00DA3A25">
        <w:rPr>
          <w:sz w:val="20"/>
        </w:rPr>
        <w:t>h</w:t>
      </w:r>
      <w:r w:rsidR="00EA7144" w:rsidRPr="00DA3A25">
        <w:rPr>
          <w:spacing w:val="-4"/>
          <w:sz w:val="20"/>
        </w:rPr>
        <w:t>e</w:t>
      </w:r>
      <w:r w:rsidR="00EA7144" w:rsidRPr="00DA3A25">
        <w:rPr>
          <w:sz w:val="20"/>
        </w:rPr>
        <w:t xml:space="preserve"> </w:t>
      </w:r>
      <w:r w:rsidR="0099173E" w:rsidRPr="00DA3A25">
        <w:rPr>
          <w:sz w:val="20"/>
        </w:rPr>
        <w:t>bene</w:t>
      </w:r>
      <w:r w:rsidR="00EC670E" w:rsidRPr="00DA3A25">
        <w:rPr>
          <w:rFonts w:cs="Arial"/>
          <w:spacing w:val="4"/>
          <w:sz w:val="20"/>
        </w:rPr>
        <w:t>f</w:t>
      </w:r>
      <w:r w:rsidR="0099173E" w:rsidRPr="00DA3A25">
        <w:rPr>
          <w:sz w:val="20"/>
        </w:rPr>
        <w:t>i</w:t>
      </w:r>
      <w:r w:rsidR="00EC670E" w:rsidRPr="00DA3A25">
        <w:rPr>
          <w:spacing w:val="2"/>
          <w:sz w:val="20"/>
        </w:rPr>
        <w:t>t</w:t>
      </w:r>
      <w:r w:rsidR="0099173E" w:rsidRPr="00DA3A25">
        <w:rPr>
          <w:spacing w:val="-4"/>
          <w:sz w:val="20"/>
        </w:rPr>
        <w:t>s</w:t>
      </w:r>
      <w:r w:rsidR="00673E34" w:rsidRPr="00DA3A25">
        <w:rPr>
          <w:sz w:val="20"/>
        </w:rPr>
        <w:t xml:space="preserve"> </w:t>
      </w:r>
      <w:r w:rsidR="00EC670E" w:rsidRPr="00DA3A25">
        <w:rPr>
          <w:spacing w:val="2"/>
          <w:sz w:val="20"/>
        </w:rPr>
        <w:t>t</w:t>
      </w:r>
      <w:r w:rsidR="001B7704" w:rsidRPr="00DA3A25">
        <w:rPr>
          <w:sz w:val="20"/>
        </w:rPr>
        <w:t>ha</w:t>
      </w:r>
      <w:r w:rsidR="001B7704" w:rsidRPr="00DA3A25">
        <w:rPr>
          <w:spacing w:val="-4"/>
          <w:sz w:val="20"/>
        </w:rPr>
        <w:t>t</w:t>
      </w:r>
      <w:r w:rsidR="001B7704" w:rsidRPr="00DA3A25">
        <w:rPr>
          <w:sz w:val="20"/>
        </w:rPr>
        <w:t xml:space="preserve"> </w:t>
      </w:r>
      <w:r w:rsidR="00EC670E" w:rsidRPr="00DA3A25">
        <w:rPr>
          <w:spacing w:val="2"/>
          <w:sz w:val="20"/>
        </w:rPr>
        <w:t>c</w:t>
      </w:r>
      <w:r w:rsidR="001B7704" w:rsidRPr="00DA3A25">
        <w:rPr>
          <w:sz w:val="20"/>
        </w:rPr>
        <w:t>om</w:t>
      </w:r>
      <w:r w:rsidR="001B7704" w:rsidRPr="00DA3A25">
        <w:rPr>
          <w:spacing w:val="-2"/>
          <w:sz w:val="20"/>
        </w:rPr>
        <w:t>e</w:t>
      </w:r>
      <w:r w:rsidR="001B7704" w:rsidRPr="00DA3A25">
        <w:rPr>
          <w:sz w:val="20"/>
        </w:rPr>
        <w:t xml:space="preserve"> </w:t>
      </w:r>
      <w:r w:rsidR="0034602D" w:rsidRPr="00DA3A25">
        <w:rPr>
          <w:sz w:val="20"/>
        </w:rPr>
        <w:t>wi</w:t>
      </w:r>
      <w:r w:rsidR="00EC670E" w:rsidRPr="00DA3A25">
        <w:rPr>
          <w:spacing w:val="2"/>
          <w:sz w:val="20"/>
        </w:rPr>
        <w:t>t</w:t>
      </w:r>
      <w:r w:rsidR="0034602D" w:rsidRPr="00DA3A25">
        <w:rPr>
          <w:spacing w:val="-2"/>
          <w:sz w:val="20"/>
        </w:rPr>
        <w:t>h</w:t>
      </w:r>
      <w:r w:rsidR="001B7704" w:rsidRPr="00DA3A25">
        <w:rPr>
          <w:sz w:val="20"/>
        </w:rPr>
        <w:t xml:space="preserve"> </w:t>
      </w:r>
      <w:r w:rsidR="00EC670E" w:rsidRPr="00DA3A25">
        <w:rPr>
          <w:spacing w:val="2"/>
          <w:sz w:val="20"/>
        </w:rPr>
        <w:t>t</w:t>
      </w:r>
      <w:r w:rsidR="0099173E" w:rsidRPr="00DA3A25">
        <w:rPr>
          <w:sz w:val="20"/>
        </w:rPr>
        <w:t xml:space="preserve">hinking </w:t>
      </w:r>
      <w:r w:rsidR="00EC670E" w:rsidRPr="00DA3A25">
        <w:rPr>
          <w:spacing w:val="2"/>
          <w:sz w:val="20"/>
        </w:rPr>
        <w:t>t</w:t>
      </w:r>
      <w:r w:rsidR="0034602D" w:rsidRPr="00DA3A25">
        <w:rPr>
          <w:sz w:val="20"/>
        </w:rPr>
        <w:t>ha</w:t>
      </w:r>
      <w:r w:rsidR="0034602D" w:rsidRPr="00DA3A25">
        <w:rPr>
          <w:spacing w:val="-4"/>
          <w:sz w:val="20"/>
        </w:rPr>
        <w:t>t</w:t>
      </w:r>
      <w:r w:rsidR="0034602D" w:rsidRPr="00DA3A25">
        <w:rPr>
          <w:sz w:val="20"/>
        </w:rPr>
        <w:t xml:space="preserve"> adhe</w:t>
      </w:r>
      <w:r w:rsidR="0034602D" w:rsidRPr="00DA3A25">
        <w:rPr>
          <w:spacing w:val="2"/>
          <w:sz w:val="20"/>
        </w:rPr>
        <w:t>r</w:t>
      </w:r>
      <w:r w:rsidR="0034602D" w:rsidRPr="00DA3A25">
        <w:rPr>
          <w:sz w:val="20"/>
        </w:rPr>
        <w:t>e</w:t>
      </w:r>
      <w:r w:rsidR="0034602D" w:rsidRPr="00DA3A25">
        <w:rPr>
          <w:spacing w:val="-4"/>
          <w:sz w:val="20"/>
        </w:rPr>
        <w:t>s</w:t>
      </w:r>
      <w:r w:rsidR="0099173E" w:rsidRPr="00DA3A25">
        <w:rPr>
          <w:sz w:val="20"/>
        </w:rPr>
        <w:t xml:space="preserve"> </w:t>
      </w:r>
      <w:r w:rsidR="00EC670E" w:rsidRPr="00DA3A25">
        <w:rPr>
          <w:spacing w:val="2"/>
          <w:sz w:val="20"/>
        </w:rPr>
        <w:t>t</w:t>
      </w:r>
      <w:r w:rsidR="0099173E" w:rsidRPr="00DA3A25">
        <w:rPr>
          <w:spacing w:val="-4"/>
          <w:sz w:val="20"/>
        </w:rPr>
        <w:t>o</w:t>
      </w:r>
      <w:r w:rsidR="00E3765F" w:rsidRPr="00DA3A25">
        <w:rPr>
          <w:sz w:val="20"/>
        </w:rPr>
        <w:t xml:space="preserve"> God</w:t>
      </w:r>
      <w:r w:rsidR="00FD375E" w:rsidRPr="00DA3A25">
        <w:rPr>
          <w:spacing w:val="-4"/>
          <w:sz w:val="20"/>
        </w:rPr>
        <w:t xml:space="preserve">'s </w:t>
      </w:r>
      <w:r w:rsidR="00FD375E" w:rsidRPr="00DA3A25">
        <w:rPr>
          <w:spacing w:val="2"/>
          <w:sz w:val="20"/>
        </w:rPr>
        <w:t>c</w:t>
      </w:r>
      <w:r w:rsidR="00FD375E" w:rsidRPr="00DA3A25">
        <w:rPr>
          <w:sz w:val="20"/>
        </w:rPr>
        <w:t>ounse</w:t>
      </w:r>
      <w:r w:rsidR="00FD375E" w:rsidRPr="00DA3A25">
        <w:rPr>
          <w:spacing w:val="-4"/>
          <w:sz w:val="20"/>
        </w:rPr>
        <w:t>l</w:t>
      </w:r>
      <w:r w:rsidR="00E4738C" w:rsidRPr="00DA3A25">
        <w:rPr>
          <w:spacing w:val="-4"/>
          <w:sz w:val="20"/>
        </w:rPr>
        <w:t>.</w:t>
      </w:r>
      <w:r w:rsidR="00E4738C" w:rsidRPr="00DA3A25">
        <w:rPr>
          <w:sz w:val="20"/>
        </w:rPr>
        <w:t xml:space="preserve"> </w:t>
      </w:r>
    </w:p>
    <w:p w14:paraId="3BC77E89" w14:textId="1906948F" w:rsidR="00823694" w:rsidRPr="00DA3A25" w:rsidRDefault="00823694" w:rsidP="00D852FE">
      <w:pPr>
        <w:spacing w:line="240" w:lineRule="auto"/>
        <w:rPr>
          <w:sz w:val="20"/>
        </w:rPr>
      </w:pPr>
    </w:p>
    <w:p w14:paraId="22AF627A" w14:textId="75162194" w:rsidR="000565F1" w:rsidRPr="00DA3A25" w:rsidRDefault="00D939F8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A person does not nee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be a s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holar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under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and God's word</w:t>
      </w:r>
      <w:r w:rsidR="00333D9D" w:rsidRPr="00DA3A25">
        <w:rPr>
          <w:rFonts w:cs="Arial"/>
          <w:sz w:val="20"/>
          <w:szCs w:val="20"/>
        </w:rPr>
        <w:t>, bu</w:t>
      </w:r>
      <w:r w:rsidR="00333D9D" w:rsidRPr="00DA3A25">
        <w:rPr>
          <w:rFonts w:cs="Arial"/>
          <w:spacing w:val="-4"/>
          <w:sz w:val="20"/>
          <w:szCs w:val="20"/>
        </w:rPr>
        <w:t>t</w:t>
      </w:r>
      <w:r w:rsidR="00947682" w:rsidRPr="00DA3A25">
        <w:rPr>
          <w:rFonts w:cs="Arial"/>
          <w:spacing w:val="-4"/>
          <w:sz w:val="20"/>
          <w:szCs w:val="20"/>
        </w:rPr>
        <w:t xml:space="preserve"> </w:t>
      </w:r>
      <w:r w:rsidR="00947682" w:rsidRPr="00DA3A25">
        <w:rPr>
          <w:rFonts w:cs="Arial"/>
          <w:sz w:val="20"/>
          <w:szCs w:val="20"/>
        </w:rPr>
        <w:t>prope</w:t>
      </w:r>
      <w:r w:rsidR="00947682" w:rsidRPr="00DA3A25">
        <w:rPr>
          <w:rFonts w:cs="Arial"/>
          <w:spacing w:val="-4"/>
          <w:sz w:val="20"/>
          <w:szCs w:val="20"/>
        </w:rPr>
        <w:t xml:space="preserve">r </w:t>
      </w:r>
      <w:r w:rsidR="006E5C65" w:rsidRPr="00DA3A25">
        <w:rPr>
          <w:rFonts w:cs="Arial"/>
          <w:sz w:val="20"/>
          <w:szCs w:val="20"/>
        </w:rPr>
        <w:t>under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E5C65" w:rsidRPr="00DA3A25">
        <w:rPr>
          <w:rFonts w:cs="Arial"/>
          <w:sz w:val="20"/>
          <w:szCs w:val="20"/>
        </w:rPr>
        <w:t>andin</w:t>
      </w:r>
      <w:r w:rsidR="006E5C65" w:rsidRPr="00DA3A25">
        <w:rPr>
          <w:rFonts w:cs="Arial"/>
          <w:spacing w:val="-4"/>
          <w:sz w:val="20"/>
          <w:szCs w:val="20"/>
        </w:rPr>
        <w:t xml:space="preserve">g </w:t>
      </w:r>
      <w:r w:rsidR="006E5C65" w:rsidRPr="00DA3A25">
        <w:rPr>
          <w:rFonts w:cs="Arial"/>
          <w:sz w:val="20"/>
          <w:szCs w:val="20"/>
        </w:rPr>
        <w:t>doe</w:t>
      </w:r>
      <w:r w:rsidR="006E5C65" w:rsidRPr="00DA3A25">
        <w:rPr>
          <w:rFonts w:cs="Arial"/>
          <w:spacing w:val="-4"/>
          <w:sz w:val="20"/>
          <w:szCs w:val="20"/>
        </w:rPr>
        <w:t xml:space="preserve">s </w:t>
      </w:r>
      <w:r w:rsidR="006E5C65" w:rsidRPr="00DA3A25">
        <w:rPr>
          <w:rFonts w:cs="Arial"/>
          <w:sz w:val="20"/>
          <w:szCs w:val="20"/>
        </w:rPr>
        <w:t>requir</w:t>
      </w:r>
      <w:r w:rsidR="006E5C65" w:rsidRPr="00DA3A25">
        <w:rPr>
          <w:rFonts w:cs="Arial"/>
          <w:spacing w:val="-4"/>
          <w:sz w:val="20"/>
          <w:szCs w:val="20"/>
        </w:rPr>
        <w:t xml:space="preserve">e </w:t>
      </w:r>
      <w:r w:rsidR="00EA33D8" w:rsidRPr="00DA3A25">
        <w:rPr>
          <w:rFonts w:cs="Arial"/>
          <w:sz w:val="20"/>
          <w:szCs w:val="20"/>
        </w:rPr>
        <w:t>respe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EA33D8" w:rsidRPr="00DA3A25">
        <w:rPr>
          <w:rFonts w:cs="Arial"/>
          <w:spacing w:val="-4"/>
          <w:sz w:val="20"/>
          <w:szCs w:val="20"/>
        </w:rPr>
        <w:t xml:space="preserve">t </w:t>
      </w:r>
      <w:r w:rsidR="008614A3" w:rsidRPr="00DA3A25">
        <w:rPr>
          <w:rFonts w:cs="Arial"/>
          <w:sz w:val="20"/>
          <w:szCs w:val="20"/>
        </w:rPr>
        <w:t>fo</w:t>
      </w:r>
      <w:r w:rsidR="008614A3" w:rsidRPr="00DA3A25">
        <w:rPr>
          <w:rFonts w:cs="Arial"/>
          <w:spacing w:val="-4"/>
          <w:sz w:val="20"/>
          <w:szCs w:val="20"/>
        </w:rPr>
        <w:t>r</w:t>
      </w:r>
      <w:r w:rsidR="00470ECA" w:rsidRPr="00DA3A25">
        <w:rPr>
          <w:rFonts w:cs="Arial"/>
          <w:sz w:val="20"/>
          <w:szCs w:val="20"/>
        </w:rPr>
        <w:t xml:space="preserve"> </w:t>
      </w:r>
      <w:r w:rsidR="009763E7" w:rsidRPr="00DA3A25">
        <w:rPr>
          <w:rFonts w:cs="Arial"/>
          <w:sz w:val="20"/>
          <w:szCs w:val="20"/>
        </w:rPr>
        <w:t>Go</w:t>
      </w:r>
      <w:r w:rsidR="009763E7" w:rsidRPr="00DA3A25">
        <w:rPr>
          <w:rFonts w:cs="Arial"/>
          <w:spacing w:val="-2"/>
          <w:sz w:val="20"/>
          <w:szCs w:val="20"/>
        </w:rPr>
        <w:t>d</w:t>
      </w:r>
      <w:r w:rsidR="009763E7" w:rsidRPr="00DA3A25">
        <w:rPr>
          <w:rFonts w:cs="Arial"/>
          <w:spacing w:val="-4"/>
          <w:sz w:val="20"/>
          <w:szCs w:val="20"/>
        </w:rPr>
        <w:t xml:space="preserve">'s </w:t>
      </w:r>
      <w:r w:rsidR="006213DE" w:rsidRPr="00DA3A25">
        <w:rPr>
          <w:rFonts w:cs="Arial"/>
          <w:sz w:val="20"/>
          <w:szCs w:val="20"/>
        </w:rPr>
        <w:t>au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213DE" w:rsidRPr="00DA3A25">
        <w:rPr>
          <w:rFonts w:cs="Arial"/>
          <w:sz w:val="20"/>
          <w:szCs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D14B36" w:rsidRPr="00DA3A25">
        <w:rPr>
          <w:rFonts w:cs="Arial"/>
          <w:spacing w:val="-6"/>
          <w:sz w:val="20"/>
          <w:szCs w:val="20"/>
        </w:rPr>
        <w:t>.</w:t>
      </w:r>
      <w:r w:rsidR="00947682" w:rsidRPr="00DA3A25">
        <w:rPr>
          <w:rFonts w:cs="Arial"/>
          <w:sz w:val="20"/>
          <w:szCs w:val="20"/>
        </w:rPr>
        <w:t xml:space="preserve"> </w:t>
      </w:r>
      <w:r w:rsidR="00261FF9" w:rsidRPr="00DA3A25">
        <w:rPr>
          <w:rFonts w:cs="Arial"/>
          <w:sz w:val="20"/>
          <w:szCs w:val="20"/>
        </w:rPr>
        <w:t>Jesus on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261FF9" w:rsidRPr="00DA3A25">
        <w:rPr>
          <w:rFonts w:cs="Arial"/>
          <w:sz w:val="20"/>
          <w:szCs w:val="20"/>
        </w:rPr>
        <w:t xml:space="preserve">e </w:t>
      </w:r>
      <w:r w:rsidR="009C7FF6" w:rsidRPr="00DA3A25">
        <w:rPr>
          <w:rFonts w:cs="Arial"/>
          <w:sz w:val="20"/>
          <w:szCs w:val="20"/>
        </w:rPr>
        <w:t>asked a group of men</w:t>
      </w:r>
      <w:r w:rsidR="009127F3" w:rsidRPr="00DA3A25">
        <w:rPr>
          <w:rFonts w:cs="Arial"/>
          <w:sz w:val="20"/>
          <w:szCs w:val="20"/>
        </w:rPr>
        <w:t>, "</w:t>
      </w:r>
      <w:r w:rsidR="00463E74" w:rsidRPr="00DA3A25">
        <w:rPr>
          <w:rFonts w:cs="Arial"/>
          <w:sz w:val="20"/>
          <w:szCs w:val="20"/>
        </w:rPr>
        <w:t>h</w:t>
      </w:r>
      <w:r w:rsidR="009127F3" w:rsidRPr="00DA3A25">
        <w:rPr>
          <w:rFonts w:cs="Arial"/>
          <w:sz w:val="20"/>
          <w:szCs w:val="20"/>
        </w:rPr>
        <w:t xml:space="preserve">ow 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>an ye believe, whi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 xml:space="preserve">h 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e</w:t>
      </w:r>
      <w:r w:rsidR="009127F3" w:rsidRPr="00DA3A25">
        <w:rPr>
          <w:rFonts w:cs="Arial"/>
          <w:spacing w:val="2"/>
          <w:sz w:val="20"/>
          <w:szCs w:val="20"/>
        </w:rPr>
        <w:t>c</w:t>
      </w:r>
      <w:r w:rsidR="009127F3" w:rsidRPr="00DA3A25">
        <w:rPr>
          <w:rFonts w:cs="Arial"/>
          <w:sz w:val="20"/>
          <w:szCs w:val="20"/>
        </w:rPr>
        <w:t>eive hono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z w:val="20"/>
          <w:szCs w:val="20"/>
        </w:rPr>
        <w:t>one o</w:t>
      </w:r>
      <w:r w:rsidR="009127F3" w:rsidRPr="00DA3A25">
        <w:rPr>
          <w:rFonts w:cs="Arial"/>
          <w:spacing w:val="-2"/>
          <w:sz w:val="20"/>
          <w:szCs w:val="20"/>
        </w:rPr>
        <w:t xml:space="preserve">f </w:t>
      </w:r>
      <w:r w:rsidR="009127F3" w:rsidRPr="00DA3A25">
        <w:rPr>
          <w:rFonts w:cs="Arial"/>
          <w:sz w:val="20"/>
          <w:szCs w:val="20"/>
        </w:rPr>
        <w:t>ano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r, and seek no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hono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a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i/>
          <w:spacing w:val="2"/>
          <w:sz w:val="20"/>
          <w:szCs w:val="20"/>
        </w:rPr>
        <w:t>c</w:t>
      </w:r>
      <w:r w:rsidR="009127F3" w:rsidRPr="00DA3A25">
        <w:rPr>
          <w:rFonts w:cs="Arial"/>
          <w:i/>
          <w:sz w:val="20"/>
          <w:szCs w:val="20"/>
        </w:rPr>
        <w:t>ome</w:t>
      </w:r>
      <w:r w:rsidR="009127F3" w:rsidRPr="00DA3A25">
        <w:rPr>
          <w:rFonts w:cs="Arial"/>
          <w:i/>
          <w:spacing w:val="4"/>
          <w:sz w:val="20"/>
          <w:szCs w:val="20"/>
        </w:rPr>
        <w:t>t</w:t>
      </w:r>
      <w:r w:rsidR="009127F3" w:rsidRPr="00DA3A25">
        <w:rPr>
          <w:rFonts w:cs="Arial"/>
          <w:i/>
          <w:sz w:val="20"/>
          <w:szCs w:val="20"/>
        </w:rPr>
        <w:t>h</w:t>
      </w:r>
      <w:r w:rsidR="009127F3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b/>
          <w:bCs/>
          <w:spacing w:val="4"/>
          <w:sz w:val="20"/>
          <w:szCs w:val="20"/>
        </w:rPr>
        <w:t>f</w:t>
      </w:r>
      <w:r w:rsidR="009127F3" w:rsidRPr="00DA3A25">
        <w:rPr>
          <w:rFonts w:cs="Arial"/>
          <w:b/>
          <w:bCs/>
          <w:spacing w:val="2"/>
          <w:sz w:val="20"/>
          <w:szCs w:val="20"/>
        </w:rPr>
        <w:t>r</w:t>
      </w:r>
      <w:r w:rsidR="009127F3" w:rsidRPr="00DA3A25">
        <w:rPr>
          <w:rFonts w:cs="Arial"/>
          <w:b/>
          <w:bCs/>
          <w:sz w:val="20"/>
          <w:szCs w:val="20"/>
        </w:rPr>
        <w:t>om God only</w:t>
      </w:r>
      <w:r w:rsidR="009127F3" w:rsidRPr="00DA3A25">
        <w:rPr>
          <w:rFonts w:cs="Arial"/>
          <w:sz w:val="20"/>
          <w:szCs w:val="20"/>
        </w:rPr>
        <w:t xml:space="preserve">?" </w:t>
      </w:r>
      <w:r w:rsidR="009127F3" w:rsidRPr="00633952">
        <w:rPr>
          <w:rFonts w:cs="Arial"/>
          <w:sz w:val="16"/>
          <w:szCs w:val="16"/>
        </w:rPr>
        <w:t>(Fou</w:t>
      </w:r>
      <w:r w:rsidR="009127F3" w:rsidRPr="00633952">
        <w:rPr>
          <w:rFonts w:cs="Arial"/>
          <w:spacing w:val="2"/>
          <w:sz w:val="16"/>
          <w:szCs w:val="16"/>
        </w:rPr>
        <w:t>r</w:t>
      </w:r>
      <w:r w:rsidR="009127F3" w:rsidRPr="00633952">
        <w:rPr>
          <w:rFonts w:cs="Arial"/>
          <w:spacing w:val="4"/>
          <w:sz w:val="16"/>
          <w:szCs w:val="16"/>
        </w:rPr>
        <w:t>t</w:t>
      </w:r>
      <w:r w:rsidR="009127F3" w:rsidRPr="00633952">
        <w:rPr>
          <w:rFonts w:cs="Arial"/>
          <w:sz w:val="16"/>
          <w:szCs w:val="16"/>
        </w:rPr>
        <w:t>h gospel 5:44)</w:t>
      </w:r>
      <w:r w:rsidR="002708FD" w:rsidRPr="00DA3A25">
        <w:rPr>
          <w:rFonts w:cs="Arial"/>
          <w:sz w:val="20"/>
          <w:szCs w:val="20"/>
        </w:rPr>
        <w:t xml:space="preserve"> </w:t>
      </w:r>
      <w:r w:rsidR="00295D5D" w:rsidRPr="00DA3A25">
        <w:rPr>
          <w:rFonts w:cs="Arial"/>
          <w:sz w:val="20"/>
          <w:szCs w:val="20"/>
        </w:rPr>
        <w:t xml:space="preserve">If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708FD" w:rsidRPr="00DA3A25">
        <w:rPr>
          <w:rFonts w:cs="Arial"/>
          <w:sz w:val="20"/>
          <w:szCs w:val="20"/>
        </w:rPr>
        <w:t xml:space="preserve">his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173FB2" w:rsidRPr="00DA3A25">
        <w:rPr>
          <w:rFonts w:cs="Arial"/>
          <w:sz w:val="20"/>
          <w:szCs w:val="20"/>
        </w:rPr>
        <w:t>aught</w:t>
      </w:r>
      <w:r w:rsidR="002708FD" w:rsidRPr="00DA3A25">
        <w:rPr>
          <w:rFonts w:cs="Arial"/>
          <w:sz w:val="20"/>
          <w:szCs w:val="20"/>
        </w:rPr>
        <w:t xml:space="preserve"> a</w:t>
      </w:r>
      <w:r w:rsidR="009127F3" w:rsidRPr="00DA3A25">
        <w:rPr>
          <w:rFonts w:cs="Arial"/>
          <w:sz w:val="20"/>
          <w:szCs w:val="20"/>
        </w:rPr>
        <w:t xml:space="preserve"> </w:t>
      </w:r>
      <w:bookmarkStart w:id="12" w:name="_Hlk39258915"/>
      <w:r w:rsidR="005D5859" w:rsidRPr="00DA3A25">
        <w:rPr>
          <w:rFonts w:cs="Arial"/>
          <w:sz w:val="20"/>
          <w:szCs w:val="20"/>
        </w:rPr>
        <w:t>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5D5859" w:rsidRPr="00DA3A25">
        <w:rPr>
          <w:rFonts w:cs="Arial"/>
          <w:sz w:val="20"/>
          <w:szCs w:val="20"/>
        </w:rPr>
        <w:t>n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5D5859" w:rsidRPr="00DA3A25">
        <w:rPr>
          <w:rFonts w:cs="Arial"/>
          <w:sz w:val="20"/>
          <w:szCs w:val="20"/>
        </w:rPr>
        <w:t>iple</w:t>
      </w:r>
      <w:bookmarkEnd w:id="12"/>
      <w:r w:rsidR="002708FD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708FD" w:rsidRPr="00DA3A25">
        <w:rPr>
          <w:rFonts w:cs="Arial"/>
          <w:sz w:val="20"/>
          <w:szCs w:val="20"/>
        </w:rPr>
        <w:t>hat was not</w:t>
      </w:r>
      <w:r w:rsidR="005D5859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 xml:space="preserve">only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 xml:space="preserve">ue </w:t>
      </w:r>
      <w:r w:rsidR="009127F3" w:rsidRPr="00DA3A25">
        <w:rPr>
          <w:rFonts w:cs="Arial"/>
          <w:spacing w:val="2"/>
          <w:sz w:val="20"/>
          <w:szCs w:val="20"/>
        </w:rPr>
        <w:t>f</w:t>
      </w:r>
      <w:r w:rsidR="009127F3" w:rsidRPr="00DA3A25">
        <w:rPr>
          <w:rFonts w:cs="Arial"/>
          <w:sz w:val="20"/>
          <w:szCs w:val="20"/>
        </w:rPr>
        <w:t>o</w:t>
      </w:r>
      <w:r w:rsidR="009127F3" w:rsidRPr="00DA3A25">
        <w:rPr>
          <w:rFonts w:cs="Arial"/>
          <w:spacing w:val="-2"/>
          <w:sz w:val="20"/>
          <w:szCs w:val="20"/>
        </w:rPr>
        <w:t>r</w:t>
      </w:r>
      <w:r w:rsidR="000D7538" w:rsidRPr="00DA3A25">
        <w:rPr>
          <w:rFonts w:cs="Arial"/>
          <w:spacing w:val="-2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people in his day</w:t>
      </w:r>
      <w:r w:rsidR="002708FD" w:rsidRPr="00DA3A25">
        <w:rPr>
          <w:rFonts w:cs="Arial"/>
          <w:sz w:val="20"/>
          <w:szCs w:val="20"/>
        </w:rPr>
        <w:t xml:space="preserve">,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708FD" w:rsidRPr="00DA3A25">
        <w:rPr>
          <w:rFonts w:cs="Arial"/>
          <w:sz w:val="20"/>
          <w:szCs w:val="20"/>
        </w:rPr>
        <w:t>hen we</w:t>
      </w:r>
      <w:r w:rsidR="00173FB2" w:rsidRPr="00DA3A25">
        <w:rPr>
          <w:rFonts w:cs="Arial"/>
          <w:sz w:val="20"/>
          <w:szCs w:val="20"/>
        </w:rPr>
        <w:t xml:space="preserve"> must</w:t>
      </w:r>
      <w:r w:rsidR="002708FD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708FD" w:rsidRPr="00DA3A25">
        <w:rPr>
          <w:rFonts w:cs="Arial"/>
          <w:sz w:val="20"/>
          <w:szCs w:val="20"/>
        </w:rPr>
        <w:t xml:space="preserve">hink about </w:t>
      </w:r>
      <w:r w:rsidR="00BB0F75" w:rsidRPr="00DA3A25">
        <w:rPr>
          <w:rFonts w:cs="Arial"/>
          <w:sz w:val="20"/>
          <w:szCs w:val="20"/>
        </w:rPr>
        <w:t xml:space="preserve">how it </w:t>
      </w:r>
      <w:r w:rsidR="009127F3" w:rsidRPr="00DA3A25">
        <w:rPr>
          <w:rFonts w:cs="Arial"/>
          <w:sz w:val="20"/>
          <w:szCs w:val="20"/>
        </w:rPr>
        <w:t xml:space="preserve">applies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 xml:space="preserve">o </w:t>
      </w:r>
      <w:r w:rsidR="00BB0F75" w:rsidRPr="00DA3A25">
        <w:rPr>
          <w:rFonts w:cs="Arial"/>
          <w:sz w:val="20"/>
          <w:szCs w:val="20"/>
        </w:rPr>
        <w:t>us</w:t>
      </w:r>
      <w:r w:rsidR="008C4530" w:rsidRPr="00DA3A25">
        <w:rPr>
          <w:rFonts w:cs="Arial"/>
          <w:sz w:val="20"/>
          <w:szCs w:val="20"/>
        </w:rPr>
        <w:t xml:space="preserve">. If belief in Jesus is </w:t>
      </w:r>
      <w:r w:rsidR="003F297D" w:rsidRPr="00DA3A25">
        <w:rPr>
          <w:rFonts w:cs="Arial"/>
          <w:sz w:val="20"/>
          <w:szCs w:val="20"/>
        </w:rPr>
        <w:t xml:space="preserve">founded on </w:t>
      </w:r>
      <w:r w:rsidR="009127F3" w:rsidRPr="00DA3A25">
        <w:rPr>
          <w:rFonts w:cs="Arial"/>
          <w:sz w:val="20"/>
          <w:szCs w:val="20"/>
        </w:rPr>
        <w:t>seeking</w:t>
      </w:r>
      <w:r w:rsidR="005E0E59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z w:val="20"/>
          <w:szCs w:val="20"/>
        </w:rPr>
        <w:t>"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e hono</w:t>
      </w:r>
      <w:r w:rsidR="009127F3" w:rsidRPr="00DA3A25">
        <w:rPr>
          <w:rFonts w:cs="Arial"/>
          <w:spacing w:val="-2"/>
          <w:sz w:val="20"/>
          <w:szCs w:val="20"/>
        </w:rPr>
        <w:t xml:space="preserve">r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a</w:t>
      </w:r>
      <w:r w:rsidR="009127F3" w:rsidRPr="00DA3A25">
        <w:rPr>
          <w:rFonts w:cs="Arial"/>
          <w:spacing w:val="-2"/>
          <w:sz w:val="20"/>
          <w:szCs w:val="20"/>
        </w:rPr>
        <w:t xml:space="preserve">t </w:t>
      </w:r>
      <w:r w:rsidR="009127F3" w:rsidRPr="00DA3A25">
        <w:rPr>
          <w:rFonts w:cs="Arial"/>
          <w:i/>
          <w:spacing w:val="2"/>
          <w:sz w:val="20"/>
          <w:szCs w:val="20"/>
        </w:rPr>
        <w:t>c</w:t>
      </w:r>
      <w:r w:rsidR="009127F3" w:rsidRPr="00DA3A25">
        <w:rPr>
          <w:rFonts w:cs="Arial"/>
          <w:i/>
          <w:sz w:val="20"/>
          <w:szCs w:val="20"/>
        </w:rPr>
        <w:t>ome</w:t>
      </w:r>
      <w:r w:rsidR="009127F3" w:rsidRPr="00DA3A25">
        <w:rPr>
          <w:rFonts w:cs="Arial"/>
          <w:i/>
          <w:spacing w:val="4"/>
          <w:sz w:val="20"/>
          <w:szCs w:val="20"/>
        </w:rPr>
        <w:t>t</w:t>
      </w:r>
      <w:r w:rsidR="009127F3" w:rsidRPr="00DA3A25">
        <w:rPr>
          <w:rFonts w:cs="Arial"/>
          <w:i/>
          <w:sz w:val="20"/>
          <w:szCs w:val="20"/>
        </w:rPr>
        <w:t>h</w:t>
      </w:r>
      <w:r w:rsidR="009127F3" w:rsidRPr="00DA3A25">
        <w:rPr>
          <w:rFonts w:cs="Arial"/>
          <w:sz w:val="20"/>
          <w:szCs w:val="20"/>
        </w:rPr>
        <w:t xml:space="preserve"> </w:t>
      </w:r>
      <w:r w:rsidR="009127F3" w:rsidRPr="00DA3A25">
        <w:rPr>
          <w:rFonts w:cs="Arial"/>
          <w:spacing w:val="4"/>
          <w:sz w:val="20"/>
          <w:szCs w:val="20"/>
        </w:rPr>
        <w:t>f</w:t>
      </w:r>
      <w:r w:rsidR="009127F3" w:rsidRPr="00DA3A25">
        <w:rPr>
          <w:rFonts w:cs="Arial"/>
          <w:spacing w:val="2"/>
          <w:sz w:val="20"/>
          <w:szCs w:val="20"/>
        </w:rPr>
        <w:t>r</w:t>
      </w:r>
      <w:r w:rsidR="009127F3" w:rsidRPr="00DA3A25">
        <w:rPr>
          <w:rFonts w:cs="Arial"/>
          <w:sz w:val="20"/>
          <w:szCs w:val="20"/>
        </w:rPr>
        <w:t>om God only</w:t>
      </w:r>
      <w:r w:rsidR="008C4530" w:rsidRPr="00DA3A25">
        <w:rPr>
          <w:rFonts w:cs="Arial"/>
          <w:sz w:val="20"/>
          <w:szCs w:val="20"/>
        </w:rPr>
        <w:t>,</w:t>
      </w:r>
      <w:r w:rsidR="009127F3" w:rsidRPr="00DA3A25">
        <w:rPr>
          <w:rFonts w:cs="Arial"/>
          <w:sz w:val="20"/>
          <w:szCs w:val="20"/>
        </w:rPr>
        <w:t xml:space="preserve">" </w:t>
      </w:r>
      <w:r w:rsidR="009127F3" w:rsidRPr="00DA3A25">
        <w:rPr>
          <w:rFonts w:cs="Arial"/>
          <w:spacing w:val="4"/>
          <w:sz w:val="20"/>
          <w:szCs w:val="20"/>
        </w:rPr>
        <w:t>t</w:t>
      </w:r>
      <w:r w:rsidR="009127F3" w:rsidRPr="00DA3A25">
        <w:rPr>
          <w:rFonts w:cs="Arial"/>
          <w:sz w:val="20"/>
          <w:szCs w:val="20"/>
        </w:rPr>
        <w:t>h</w:t>
      </w:r>
      <w:r w:rsidR="00C94E7A" w:rsidRPr="00DA3A25">
        <w:rPr>
          <w:rFonts w:cs="Arial"/>
          <w:sz w:val="20"/>
          <w:szCs w:val="20"/>
        </w:rPr>
        <w:t xml:space="preserve">en we must </w:t>
      </w:r>
      <w:r w:rsidR="00FA49CC" w:rsidRPr="00DA3A25">
        <w:rPr>
          <w:rFonts w:cs="Arial"/>
          <w:sz w:val="20"/>
          <w:szCs w:val="20"/>
        </w:rPr>
        <w:t xml:space="preserve">also </w:t>
      </w:r>
      <w:r w:rsidR="003B408B" w:rsidRPr="00DA3A25">
        <w:rPr>
          <w:rFonts w:cs="Arial"/>
          <w:sz w:val="20"/>
          <w:szCs w:val="20"/>
        </w:rPr>
        <w:t>do</w:t>
      </w:r>
      <w:r w:rsidR="00C94E7A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C94E7A" w:rsidRPr="00DA3A25">
        <w:rPr>
          <w:rFonts w:cs="Arial"/>
          <w:sz w:val="20"/>
          <w:szCs w:val="20"/>
        </w:rPr>
        <w:t>his</w:t>
      </w:r>
      <w:r w:rsidR="003F297D" w:rsidRPr="00DA3A25">
        <w:rPr>
          <w:rFonts w:cs="Arial"/>
          <w:sz w:val="20"/>
          <w:szCs w:val="20"/>
        </w:rPr>
        <w:t xml:space="preserve">. Herein,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B373EF" w:rsidRPr="00DA3A25">
        <w:rPr>
          <w:rFonts w:cs="Arial"/>
          <w:sz w:val="20"/>
          <w:szCs w:val="20"/>
        </w:rPr>
        <w:t>h</w:t>
      </w:r>
      <w:r w:rsidR="001E629B" w:rsidRPr="00DA3A25">
        <w:rPr>
          <w:rFonts w:cs="Arial"/>
          <w:sz w:val="20"/>
          <w:szCs w:val="20"/>
        </w:rPr>
        <w:t>e</w:t>
      </w:r>
      <w:r w:rsidR="00D5691D" w:rsidRPr="00DA3A25">
        <w:rPr>
          <w:rFonts w:cs="Arial"/>
          <w:sz w:val="20"/>
          <w:szCs w:val="20"/>
        </w:rPr>
        <w:t xml:space="preserve"> </w:t>
      </w:r>
      <w:r w:rsidR="003F297D" w:rsidRPr="00DA3A25">
        <w:rPr>
          <w:rFonts w:cs="Arial"/>
          <w:sz w:val="20"/>
          <w:szCs w:val="20"/>
        </w:rPr>
        <w:t>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3F297D" w:rsidRPr="00DA3A25">
        <w:rPr>
          <w:rFonts w:cs="Arial"/>
          <w:sz w:val="20"/>
          <w:szCs w:val="20"/>
        </w:rPr>
        <w:t>n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3F297D" w:rsidRPr="00DA3A25">
        <w:rPr>
          <w:rFonts w:cs="Arial"/>
          <w:sz w:val="20"/>
          <w:szCs w:val="20"/>
        </w:rPr>
        <w:t xml:space="preserve">iple </w:t>
      </w:r>
      <w:r w:rsidR="00A54DE5" w:rsidRPr="00DA3A25">
        <w:rPr>
          <w:rFonts w:cs="Arial"/>
          <w:sz w:val="20"/>
          <w:szCs w:val="20"/>
        </w:rPr>
        <w:t xml:space="preserve">h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A54DE5" w:rsidRPr="00DA3A25">
        <w:rPr>
          <w:rFonts w:cs="Arial"/>
          <w:sz w:val="20"/>
          <w:szCs w:val="20"/>
        </w:rPr>
        <w:t xml:space="preserve">aught </w:t>
      </w:r>
      <w:r w:rsidR="003F297D" w:rsidRPr="00DA3A25">
        <w:rPr>
          <w:rFonts w:cs="Arial"/>
          <w:sz w:val="20"/>
          <w:szCs w:val="20"/>
        </w:rPr>
        <w:t>w</w:t>
      </w:r>
      <w:r w:rsidR="0037431B" w:rsidRPr="00DA3A25">
        <w:rPr>
          <w:rFonts w:cs="Arial"/>
          <w:sz w:val="20"/>
          <w:szCs w:val="20"/>
        </w:rPr>
        <w:t xml:space="preserve">ill be applie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37431B" w:rsidRPr="00DA3A25">
        <w:rPr>
          <w:rFonts w:cs="Arial"/>
          <w:sz w:val="20"/>
          <w:szCs w:val="20"/>
        </w:rPr>
        <w:t xml:space="preserve">o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37431B" w:rsidRPr="00DA3A25">
        <w:rPr>
          <w:rFonts w:cs="Arial"/>
          <w:sz w:val="20"/>
          <w:szCs w:val="20"/>
        </w:rPr>
        <w:t>he 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37431B" w:rsidRPr="00DA3A25">
        <w:rPr>
          <w:rFonts w:cs="Arial"/>
          <w:sz w:val="20"/>
          <w:szCs w:val="20"/>
        </w:rPr>
        <w:t xml:space="preserve">udy of </w:t>
      </w:r>
      <w:r w:rsidR="00532C02" w:rsidRPr="00DA3A25">
        <w:rPr>
          <w:rFonts w:cs="Arial"/>
          <w:sz w:val="20"/>
          <w:szCs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532C02" w:rsidRPr="00DA3A25">
        <w:rPr>
          <w:rFonts w:cs="Arial"/>
          <w:sz w:val="20"/>
          <w:szCs w:val="20"/>
        </w:rPr>
        <w:t>p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532C02" w:rsidRPr="00DA3A25">
        <w:rPr>
          <w:rFonts w:cs="Arial"/>
          <w:sz w:val="20"/>
          <w:szCs w:val="20"/>
        </w:rPr>
        <w:t>ure</w:t>
      </w:r>
      <w:r w:rsidR="00D23C3B" w:rsidRPr="00DA3A25">
        <w:rPr>
          <w:rFonts w:cs="Arial"/>
          <w:sz w:val="20"/>
          <w:szCs w:val="20"/>
        </w:rPr>
        <w:t>.</w:t>
      </w:r>
    </w:p>
    <w:p w14:paraId="662C5FB8" w14:textId="77777777" w:rsidR="000565F1" w:rsidRPr="00DA3A25" w:rsidRDefault="000565F1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179E4799" w14:textId="0261A661" w:rsidR="00A3760E" w:rsidRPr="00DA3A25" w:rsidRDefault="009127F3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In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same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x</w:t>
      </w:r>
      <w:r w:rsidRPr="00DA3A25">
        <w:rPr>
          <w:rFonts w:cs="Arial"/>
          <w:spacing w:val="-2"/>
          <w:sz w:val="20"/>
          <w:szCs w:val="20"/>
        </w:rPr>
        <w:t>t</w:t>
      </w:r>
      <w:r w:rsidR="00651CB7" w:rsidRPr="00DA3A25">
        <w:rPr>
          <w:rFonts w:cs="Arial"/>
          <w:spacing w:val="-2"/>
          <w:sz w:val="20"/>
          <w:szCs w:val="20"/>
        </w:rPr>
        <w:t>,</w:t>
      </w:r>
      <w:r w:rsidRPr="00DA3A25">
        <w:rPr>
          <w:rFonts w:cs="Arial"/>
          <w:spacing w:val="-2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 xml:space="preserve">Jesus said, "I 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eive no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hono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om men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2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5:4</w:t>
      </w:r>
      <w:r w:rsidR="004B4F65" w:rsidRPr="00633952">
        <w:rPr>
          <w:rFonts w:cs="Arial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)</w:t>
      </w:r>
      <w:r w:rsidR="00751B39" w:rsidRPr="00DA3A25">
        <w:rPr>
          <w:rFonts w:cs="Arial"/>
          <w:sz w:val="20"/>
          <w:szCs w:val="20"/>
        </w:rPr>
        <w:t xml:space="preserve">. Should </w:t>
      </w:r>
      <w:r w:rsidR="003F7652" w:rsidRPr="00DA3A25">
        <w:rPr>
          <w:rFonts w:cs="Arial"/>
          <w:sz w:val="20"/>
          <w:szCs w:val="20"/>
        </w:rPr>
        <w:t xml:space="preserve">we </w:t>
      </w:r>
      <w:r w:rsidR="00751B39" w:rsidRPr="00DA3A25">
        <w:rPr>
          <w:rFonts w:cs="Arial"/>
          <w:sz w:val="20"/>
          <w:szCs w:val="20"/>
        </w:rPr>
        <w:t xml:space="preserve">be </w:t>
      </w:r>
      <w:r w:rsidRPr="00DA3A25">
        <w:rPr>
          <w:rFonts w:cs="Arial"/>
          <w:spacing w:val="2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ollow</w:t>
      </w:r>
      <w:r w:rsidR="00751B39" w:rsidRPr="00DA3A25">
        <w:rPr>
          <w:rFonts w:cs="Arial"/>
          <w:sz w:val="20"/>
          <w:szCs w:val="20"/>
        </w:rPr>
        <w:t>ing</w:t>
      </w:r>
      <w:r w:rsidRPr="00DA3A25">
        <w:rPr>
          <w:rFonts w:cs="Arial"/>
          <w:sz w:val="20"/>
          <w:szCs w:val="20"/>
        </w:rPr>
        <w:t xml:space="preserve"> his lead</w:t>
      </w:r>
      <w:r w:rsidR="00751B39" w:rsidRPr="00DA3A25">
        <w:rPr>
          <w:rFonts w:cs="Arial"/>
          <w:sz w:val="20"/>
          <w:szCs w:val="20"/>
        </w:rPr>
        <w:t>?</w:t>
      </w:r>
      <w:r w:rsidR="008906DF"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We a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hono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d when men inv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 us in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i</w:t>
      </w:r>
      <w:r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z w:val="20"/>
          <w:szCs w:val="20"/>
        </w:rPr>
        <w:t>g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oup. We like 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when people wan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asso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ia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 w</w:t>
      </w:r>
      <w:r w:rsidRPr="00DA3A25">
        <w:rPr>
          <w:rFonts w:cs="Arial"/>
          <w:spacing w:val="2"/>
          <w:sz w:val="20"/>
          <w:szCs w:val="20"/>
        </w:rPr>
        <w:t>i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 </w:t>
      </w:r>
      <w:r w:rsidR="00B26D2A" w:rsidRPr="00DA3A25">
        <w:rPr>
          <w:rFonts w:cs="Arial"/>
          <w:sz w:val="20"/>
          <w:szCs w:val="20"/>
        </w:rPr>
        <w:t>us</w:t>
      </w:r>
      <w:r w:rsidR="001B179C" w:rsidRPr="00DA3A25">
        <w:rPr>
          <w:rFonts w:cs="Arial"/>
          <w:sz w:val="20"/>
          <w:szCs w:val="20"/>
        </w:rPr>
        <w:t>. W</w:t>
      </w:r>
      <w:r w:rsidR="0097278C" w:rsidRPr="00DA3A25">
        <w:rPr>
          <w:rFonts w:cs="Arial"/>
          <w:sz w:val="20"/>
          <w:szCs w:val="20"/>
        </w:rPr>
        <w:t>e</w:t>
      </w:r>
      <w:r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ake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n</w:t>
      </w:r>
      <w:r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iden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e in knowing o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s </w:t>
      </w:r>
      <w:r w:rsidR="00B26D2A" w:rsidRPr="00DA3A25">
        <w:rPr>
          <w:rFonts w:cs="Arial"/>
          <w:sz w:val="20"/>
          <w:szCs w:val="20"/>
        </w:rPr>
        <w:t>agree wi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B26D2A" w:rsidRPr="00DA3A25">
        <w:rPr>
          <w:rFonts w:cs="Arial"/>
          <w:sz w:val="20"/>
          <w:szCs w:val="20"/>
        </w:rPr>
        <w:t>h us. S</w:t>
      </w:r>
      <w:r w:rsidR="0087088B" w:rsidRPr="00DA3A25">
        <w:rPr>
          <w:rFonts w:cs="Arial"/>
          <w:sz w:val="20"/>
          <w:szCs w:val="20"/>
        </w:rPr>
        <w:t>o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87088B" w:rsidRPr="00DA3A25">
        <w:rPr>
          <w:rFonts w:cs="Arial"/>
          <w:sz w:val="20"/>
          <w:szCs w:val="20"/>
        </w:rPr>
        <w:t>ial media</w:t>
      </w:r>
      <w:r w:rsidR="00915376" w:rsidRPr="00DA3A25">
        <w:rPr>
          <w:rFonts w:cs="Arial"/>
          <w:sz w:val="20"/>
          <w:szCs w:val="20"/>
        </w:rPr>
        <w:t xml:space="preserve"> leads many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15376" w:rsidRPr="00DA3A25">
        <w:rPr>
          <w:rFonts w:cs="Arial"/>
          <w:sz w:val="20"/>
          <w:szCs w:val="20"/>
        </w:rPr>
        <w:t>o</w:t>
      </w:r>
      <w:r w:rsidR="0087088B" w:rsidRPr="00DA3A25">
        <w:rPr>
          <w:rFonts w:cs="Arial"/>
          <w:sz w:val="20"/>
          <w:szCs w:val="20"/>
        </w:rPr>
        <w:t xml:space="preserve"> </w:t>
      </w:r>
      <w:r w:rsidR="00DF22CF" w:rsidRPr="00DA3A25">
        <w:rPr>
          <w:rFonts w:cs="Arial"/>
          <w:sz w:val="20"/>
          <w:szCs w:val="20"/>
        </w:rPr>
        <w:t>seek</w:t>
      </w:r>
      <w:r w:rsidR="0087088B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87088B" w:rsidRPr="00DA3A25">
        <w:rPr>
          <w:rFonts w:cs="Arial"/>
          <w:sz w:val="20"/>
          <w:szCs w:val="20"/>
        </w:rPr>
        <w:t>he a</w:t>
      </w:r>
      <w:r w:rsidR="0087088B" w:rsidRPr="00DA3A25">
        <w:rPr>
          <w:rFonts w:cs="Arial"/>
          <w:spacing w:val="6"/>
          <w:sz w:val="20"/>
          <w:szCs w:val="20"/>
        </w:rPr>
        <w:t>f</w:t>
      </w:r>
      <w:r w:rsidR="0087088B" w:rsidRPr="00DA3A25">
        <w:rPr>
          <w:rFonts w:cs="Arial"/>
          <w:spacing w:val="4"/>
          <w:sz w:val="20"/>
          <w:szCs w:val="20"/>
        </w:rPr>
        <w:t>f</w:t>
      </w:r>
      <w:r w:rsidR="0087088B" w:rsidRPr="00DA3A25">
        <w:rPr>
          <w:rFonts w:cs="Arial"/>
          <w:sz w:val="20"/>
          <w:szCs w:val="20"/>
        </w:rPr>
        <w:t>i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87088B" w:rsidRPr="00DA3A25">
        <w:rPr>
          <w:rFonts w:cs="Arial"/>
          <w:sz w:val="20"/>
          <w:szCs w:val="20"/>
        </w:rPr>
        <w:t>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87088B" w:rsidRPr="00DA3A25">
        <w:rPr>
          <w:rFonts w:cs="Arial"/>
          <w:sz w:val="20"/>
          <w:szCs w:val="20"/>
        </w:rPr>
        <w:t>ion of o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87088B" w:rsidRPr="00DA3A25">
        <w:rPr>
          <w:rFonts w:cs="Arial"/>
          <w:sz w:val="20"/>
          <w:szCs w:val="20"/>
        </w:rPr>
        <w:t>hers</w:t>
      </w:r>
      <w:r w:rsidR="00B26D2A" w:rsidRPr="00DA3A25">
        <w:rPr>
          <w:rFonts w:cs="Arial"/>
          <w:sz w:val="20"/>
          <w:szCs w:val="20"/>
        </w:rPr>
        <w:t>.</w:t>
      </w:r>
      <w:r w:rsidR="000520B9" w:rsidRPr="00DA3A25">
        <w:rPr>
          <w:rFonts w:cs="Arial"/>
          <w:sz w:val="20"/>
          <w:szCs w:val="20"/>
        </w:rPr>
        <w:t xml:space="preserve"> </w:t>
      </w:r>
      <w:r w:rsidR="00D8481B" w:rsidRPr="00DA3A25">
        <w:rPr>
          <w:rFonts w:cs="Arial"/>
          <w:sz w:val="20"/>
          <w:szCs w:val="20"/>
        </w:rPr>
        <w:t xml:space="preserve">Seeking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D8481B" w:rsidRPr="00DA3A25">
        <w:rPr>
          <w:rFonts w:cs="Arial"/>
          <w:sz w:val="20"/>
          <w:szCs w:val="20"/>
        </w:rPr>
        <w:t>he approval of men</w:t>
      </w:r>
      <w:r w:rsidRPr="00DA3A25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an lead</w:t>
      </w:r>
      <w:r w:rsidR="009265D6" w:rsidRPr="00DA3A25">
        <w:rPr>
          <w:rFonts w:cs="Arial"/>
          <w:sz w:val="20"/>
          <w:szCs w:val="20"/>
        </w:rPr>
        <w:t xml:space="preserve"> us </w:t>
      </w:r>
      <w:r w:rsidR="00D45CEB" w:rsidRPr="00DA3A25">
        <w:rPr>
          <w:rFonts w:cs="Arial"/>
          <w:spacing w:val="4"/>
          <w:sz w:val="20"/>
          <w:szCs w:val="20"/>
        </w:rPr>
        <w:t xml:space="preserve">to </w:t>
      </w:r>
      <w:r w:rsidR="00DD1143" w:rsidRPr="00DA3A25">
        <w:rPr>
          <w:rFonts w:cs="Arial"/>
          <w:sz w:val="20"/>
          <w:szCs w:val="20"/>
        </w:rPr>
        <w:t>avoid</w:t>
      </w:r>
      <w:r w:rsidRPr="00DA3A25">
        <w:rPr>
          <w:rFonts w:cs="Arial"/>
          <w:spacing w:val="-2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doing wha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 xml:space="preserve">is 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igh</w:t>
      </w:r>
      <w:r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in God's eyes</w:t>
      </w:r>
      <w:r w:rsidR="002C65C6" w:rsidRPr="00DA3A25">
        <w:rPr>
          <w:rFonts w:cs="Arial"/>
          <w:sz w:val="20"/>
          <w:szCs w:val="20"/>
        </w:rPr>
        <w:t xml:space="preserve"> (</w:t>
      </w:r>
      <w:r w:rsidR="00E56085" w:rsidRPr="00DA3A25">
        <w:rPr>
          <w:rFonts w:cs="Arial"/>
          <w:sz w:val="20"/>
          <w:szCs w:val="20"/>
        </w:rPr>
        <w:t>be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E56085" w:rsidRPr="00DA3A25">
        <w:rPr>
          <w:rFonts w:cs="Arial"/>
          <w:sz w:val="20"/>
          <w:szCs w:val="20"/>
        </w:rPr>
        <w:t>ause</w:t>
      </w:r>
      <w:r w:rsidR="00DE630E" w:rsidRPr="00DA3A25">
        <w:rPr>
          <w:rFonts w:cs="Arial"/>
          <w:sz w:val="20"/>
          <w:szCs w:val="20"/>
        </w:rPr>
        <w:t xml:space="preserve"> peopl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DE630E" w:rsidRPr="00DA3A25">
        <w:rPr>
          <w:rFonts w:cs="Arial"/>
          <w:sz w:val="20"/>
          <w:szCs w:val="20"/>
        </w:rPr>
        <w:t xml:space="preserve">en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DE630E" w:rsidRPr="00DA3A25">
        <w:rPr>
          <w:rFonts w:cs="Arial"/>
          <w:sz w:val="20"/>
          <w:szCs w:val="20"/>
        </w:rPr>
        <w:t xml:space="preserve">o 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C77FCC" w:rsidRPr="00DA3A25">
        <w:rPr>
          <w:rFonts w:cs="Arial"/>
          <w:sz w:val="20"/>
          <w:szCs w:val="20"/>
        </w:rPr>
        <w:t>onf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C77FCC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C77FCC" w:rsidRPr="00DA3A25">
        <w:rPr>
          <w:rFonts w:cs="Arial"/>
          <w:sz w:val="20"/>
          <w:szCs w:val="20"/>
        </w:rPr>
        <w:t>o</w:t>
      </w:r>
      <w:r w:rsidR="009667A8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84414D" w:rsidRPr="00DA3A25">
        <w:rPr>
          <w:rFonts w:cs="Arial"/>
          <w:sz w:val="20"/>
          <w:szCs w:val="20"/>
        </w:rPr>
        <w:t xml:space="preserve">he </w:t>
      </w:r>
      <w:r w:rsidR="00514699" w:rsidRPr="00DA3A25">
        <w:rPr>
          <w:rFonts w:cs="Arial"/>
          <w:sz w:val="20"/>
          <w:szCs w:val="20"/>
        </w:rPr>
        <w:t>views</w:t>
      </w:r>
      <w:r w:rsidR="00AA70EA" w:rsidRPr="00DA3A25">
        <w:rPr>
          <w:rFonts w:cs="Arial"/>
          <w:sz w:val="20"/>
          <w:szCs w:val="20"/>
        </w:rPr>
        <w:t xml:space="preserve"> of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AA70EA" w:rsidRPr="00DA3A25">
        <w:rPr>
          <w:rFonts w:cs="Arial"/>
          <w:sz w:val="20"/>
          <w:szCs w:val="20"/>
        </w:rPr>
        <w:t xml:space="preserve">hose </w:t>
      </w:r>
      <w:r w:rsidR="00B75515" w:rsidRPr="00DA3A25">
        <w:rPr>
          <w:rFonts w:cs="Arial"/>
          <w:sz w:val="20"/>
          <w:szCs w:val="20"/>
        </w:rPr>
        <w:t>who</w:t>
      </w:r>
      <w:r w:rsidR="00D0607D" w:rsidRPr="00DA3A25">
        <w:rPr>
          <w:rFonts w:cs="Arial"/>
          <w:sz w:val="20"/>
          <w:szCs w:val="20"/>
        </w:rPr>
        <w:t xml:space="preserve">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D0607D" w:rsidRPr="00DA3A25">
        <w:rPr>
          <w:rFonts w:cs="Arial"/>
          <w:sz w:val="20"/>
          <w:szCs w:val="20"/>
        </w:rPr>
        <w:t>hey asso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D0607D" w:rsidRPr="00DA3A25">
        <w:rPr>
          <w:rFonts w:cs="Arial"/>
          <w:sz w:val="20"/>
          <w:szCs w:val="20"/>
        </w:rPr>
        <w:t>i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D0607D" w:rsidRPr="00DA3A25">
        <w:rPr>
          <w:rFonts w:cs="Arial"/>
          <w:sz w:val="20"/>
          <w:szCs w:val="20"/>
        </w:rPr>
        <w:t>e wi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D0607D" w:rsidRPr="00DA3A25">
        <w:rPr>
          <w:rFonts w:cs="Arial"/>
          <w:sz w:val="20"/>
          <w:szCs w:val="20"/>
        </w:rPr>
        <w:t>h</w:t>
      </w:r>
      <w:r w:rsidR="007B52C7" w:rsidRPr="00DA3A25">
        <w:rPr>
          <w:rFonts w:cs="Arial"/>
          <w:sz w:val="20"/>
          <w:szCs w:val="20"/>
        </w:rPr>
        <w:t>.</w:t>
      </w:r>
      <w:r w:rsidR="002C65C6" w:rsidRPr="00DA3A25">
        <w:rPr>
          <w:rFonts w:cs="Arial"/>
          <w:sz w:val="20"/>
          <w:szCs w:val="20"/>
        </w:rPr>
        <w:t>)</w:t>
      </w:r>
      <w:r w:rsidR="007B52C7" w:rsidRPr="00DA3A25">
        <w:rPr>
          <w:rFonts w:cs="Arial"/>
          <w:sz w:val="20"/>
          <w:szCs w:val="20"/>
        </w:rPr>
        <w:t xml:space="preserve"> </w:t>
      </w:r>
      <w:r w:rsidR="009667A8" w:rsidRPr="00DA3A25">
        <w:rPr>
          <w:rFonts w:cs="Arial"/>
          <w:sz w:val="20"/>
          <w:szCs w:val="20"/>
        </w:rPr>
        <w:t xml:space="preserve">This is </w:t>
      </w:r>
      <w:r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="002C0BB6" w:rsidRPr="00DA3A25">
        <w:rPr>
          <w:rFonts w:cs="Arial"/>
          <w:sz w:val="20"/>
          <w:szCs w:val="20"/>
        </w:rPr>
        <w:t xml:space="preserve"> </w:t>
      </w:r>
      <w:r w:rsidR="00D81F02" w:rsidRPr="00DA3A25">
        <w:rPr>
          <w:rFonts w:cs="Arial"/>
          <w:sz w:val="20"/>
          <w:szCs w:val="20"/>
        </w:rPr>
        <w:t>danger</w:t>
      </w:r>
      <w:r w:rsidR="005D5D52" w:rsidRPr="00DA3A25">
        <w:rPr>
          <w:rFonts w:cs="Arial"/>
          <w:sz w:val="20"/>
          <w:szCs w:val="20"/>
        </w:rPr>
        <w:t xml:space="preserve"> of</w:t>
      </w:r>
      <w:r w:rsidR="002C0BB6" w:rsidRPr="00DA3A25">
        <w:rPr>
          <w:rFonts w:cs="Arial"/>
          <w:sz w:val="20"/>
          <w:szCs w:val="20"/>
        </w:rPr>
        <w:t xml:space="preserve"> </w:t>
      </w:r>
      <w:r w:rsidR="006F1CF1" w:rsidRPr="00DA3A25">
        <w:rPr>
          <w:rFonts w:cs="Arial"/>
          <w:sz w:val="20"/>
          <w:szCs w:val="20"/>
        </w:rPr>
        <w:t>re</w:t>
      </w:r>
      <w:r w:rsidR="004B47B2" w:rsidRPr="00DA3A25">
        <w:rPr>
          <w:rFonts w:cs="Arial"/>
          <w:spacing w:val="2"/>
          <w:sz w:val="20"/>
          <w:szCs w:val="20"/>
        </w:rPr>
        <w:t>c</w:t>
      </w:r>
      <w:r w:rsidR="006F1CF1" w:rsidRPr="00DA3A25">
        <w:rPr>
          <w:rFonts w:cs="Arial"/>
          <w:sz w:val="20"/>
          <w:szCs w:val="20"/>
        </w:rPr>
        <w:t>eiving "honor one of ano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F1CF1" w:rsidRPr="00DA3A25">
        <w:rPr>
          <w:rFonts w:cs="Arial"/>
          <w:sz w:val="20"/>
          <w:szCs w:val="20"/>
        </w:rPr>
        <w:t>her</w:t>
      </w:r>
      <w:r w:rsidR="00514699" w:rsidRPr="00DA3A25">
        <w:rPr>
          <w:rFonts w:cs="Arial"/>
          <w:sz w:val="20"/>
          <w:szCs w:val="20"/>
        </w:rPr>
        <w:t>.</w:t>
      </w:r>
      <w:r w:rsidR="006F1CF1" w:rsidRPr="00DA3A25">
        <w:rPr>
          <w:rFonts w:cs="Arial"/>
          <w:sz w:val="20"/>
          <w:szCs w:val="20"/>
        </w:rPr>
        <w:t>"</w:t>
      </w:r>
      <w:r w:rsidR="00514699" w:rsidRPr="00DA3A25">
        <w:rPr>
          <w:rFonts w:cs="Arial"/>
          <w:sz w:val="20"/>
          <w:szCs w:val="20"/>
        </w:rPr>
        <w:t xml:space="preserve"> It</w:t>
      </w:r>
      <w:r w:rsidR="00CE28F5" w:rsidRPr="00DA3A25">
        <w:rPr>
          <w:rFonts w:cs="Arial"/>
          <w:sz w:val="20"/>
          <w:szCs w:val="20"/>
        </w:rPr>
        <w:t xml:space="preserve"> </w:t>
      </w:r>
      <w:r w:rsidR="006944EE" w:rsidRPr="00DA3A25">
        <w:rPr>
          <w:rFonts w:cs="Arial"/>
          <w:sz w:val="20"/>
          <w:szCs w:val="20"/>
        </w:rPr>
        <w:t>ge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944EE" w:rsidRPr="00DA3A25">
        <w:rPr>
          <w:rFonts w:cs="Arial"/>
          <w:sz w:val="20"/>
          <w:szCs w:val="20"/>
        </w:rPr>
        <w:t xml:space="preserve">s </w:t>
      </w:r>
      <w:r w:rsidR="00CE28F5" w:rsidRPr="00DA3A25">
        <w:rPr>
          <w:rFonts w:cs="Arial"/>
          <w:sz w:val="20"/>
          <w:szCs w:val="20"/>
        </w:rPr>
        <w:t xml:space="preserve">peopl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CE28F5" w:rsidRPr="00DA3A25">
        <w:rPr>
          <w:rFonts w:cs="Arial"/>
          <w:sz w:val="20"/>
          <w:szCs w:val="20"/>
        </w:rPr>
        <w:t xml:space="preserve">o </w:t>
      </w:r>
      <w:r w:rsidR="00C77FCC" w:rsidRPr="00DA3A25">
        <w:rPr>
          <w:rFonts w:cs="Arial"/>
          <w:sz w:val="20"/>
          <w:szCs w:val="20"/>
        </w:rPr>
        <w:t>adopt</w:t>
      </w:r>
      <w:r w:rsidR="0041173B" w:rsidRPr="00DA3A25">
        <w:rPr>
          <w:rFonts w:cs="Arial"/>
          <w:sz w:val="20"/>
          <w:szCs w:val="20"/>
        </w:rPr>
        <w:t xml:space="preserve"> a s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1173B" w:rsidRPr="00DA3A25">
        <w:rPr>
          <w:rFonts w:cs="Arial"/>
          <w:sz w:val="20"/>
          <w:szCs w:val="20"/>
        </w:rPr>
        <w:t xml:space="preserve">andar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41173B" w:rsidRPr="00DA3A25">
        <w:rPr>
          <w:rFonts w:cs="Arial"/>
          <w:sz w:val="20"/>
          <w:szCs w:val="20"/>
        </w:rPr>
        <w:t xml:space="preserve">hat </w:t>
      </w:r>
      <w:r w:rsidR="009802B1" w:rsidRPr="00DA3A25">
        <w:rPr>
          <w:rFonts w:cs="Arial"/>
          <w:sz w:val="20"/>
          <w:szCs w:val="20"/>
        </w:rPr>
        <w:t>honors men ra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802B1" w:rsidRPr="00DA3A25">
        <w:rPr>
          <w:rFonts w:cs="Arial"/>
          <w:sz w:val="20"/>
          <w:szCs w:val="20"/>
        </w:rPr>
        <w:t>he</w:t>
      </w:r>
      <w:r w:rsidR="009802B1" w:rsidRPr="00DA3A25">
        <w:rPr>
          <w:rFonts w:cs="Arial"/>
          <w:spacing w:val="-4"/>
          <w:sz w:val="20"/>
          <w:szCs w:val="20"/>
        </w:rPr>
        <w:t xml:space="preserve">r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802B1" w:rsidRPr="00DA3A25">
        <w:rPr>
          <w:rFonts w:cs="Arial"/>
          <w:sz w:val="20"/>
          <w:szCs w:val="20"/>
        </w:rPr>
        <w:t>han God</w:t>
      </w:r>
      <w:r w:rsidR="00E14A9D" w:rsidRPr="00DA3A25">
        <w:rPr>
          <w:rFonts w:cs="Arial"/>
          <w:sz w:val="20"/>
          <w:szCs w:val="20"/>
        </w:rPr>
        <w:t>.</w:t>
      </w:r>
      <w:r w:rsidR="00F90D4F" w:rsidRPr="00DA3A25">
        <w:rPr>
          <w:rFonts w:cs="Arial"/>
          <w:sz w:val="20"/>
          <w:szCs w:val="20"/>
        </w:rPr>
        <w:t xml:space="preserve"> </w:t>
      </w:r>
      <w:r w:rsidR="00E948FC" w:rsidRPr="00DA3A25">
        <w:rPr>
          <w:rFonts w:cs="Arial"/>
          <w:sz w:val="20"/>
          <w:szCs w:val="20"/>
        </w:rPr>
        <w:t xml:space="preserve">In </w:t>
      </w:r>
      <w:r w:rsidR="00527A52" w:rsidRPr="00DA3A25">
        <w:rPr>
          <w:rFonts w:cs="Arial"/>
          <w:sz w:val="20"/>
          <w:szCs w:val="20"/>
        </w:rPr>
        <w:t>verse</w:t>
      </w:r>
      <w:r w:rsidR="00E948FC" w:rsidRPr="00DA3A25">
        <w:rPr>
          <w:rFonts w:cs="Arial"/>
          <w:sz w:val="20"/>
          <w:szCs w:val="20"/>
        </w:rPr>
        <w:t>s</w:t>
      </w:r>
      <w:r w:rsidR="00C066F8" w:rsidRPr="00DA3A25">
        <w:rPr>
          <w:rFonts w:cs="Arial"/>
          <w:sz w:val="20"/>
          <w:szCs w:val="20"/>
        </w:rPr>
        <w:t xml:space="preserve"> </w:t>
      </w:r>
      <w:r w:rsidR="007C30CF" w:rsidRPr="00DA3A25">
        <w:rPr>
          <w:rFonts w:cs="Arial"/>
          <w:sz w:val="20"/>
          <w:szCs w:val="20"/>
        </w:rPr>
        <w:t>like</w:t>
      </w:r>
      <w:r w:rsidR="009E6123" w:rsidRPr="00DA3A25">
        <w:rPr>
          <w:rFonts w:cs="Arial"/>
          <w:sz w:val="20"/>
          <w:szCs w:val="20"/>
        </w:rPr>
        <w:t xml:space="preserve">, </w:t>
      </w:r>
      <w:r w:rsidR="00972BB0" w:rsidRPr="00DA3A25">
        <w:rPr>
          <w:rFonts w:cs="Arial"/>
          <w:sz w:val="20"/>
          <w:szCs w:val="20"/>
        </w:rPr>
        <w:t>"</w:t>
      </w:r>
      <w:r w:rsidR="002574E6" w:rsidRPr="00DA3A25">
        <w:rPr>
          <w:rFonts w:cs="Arial"/>
          <w:sz w:val="20"/>
          <w:szCs w:val="20"/>
        </w:rPr>
        <w:t>s</w:t>
      </w:r>
      <w:r w:rsidR="00972BB0" w:rsidRPr="00DA3A25">
        <w:rPr>
          <w:rFonts w:cs="Arial"/>
          <w:sz w:val="20"/>
          <w:szCs w:val="20"/>
        </w:rPr>
        <w:t>et your a</w:t>
      </w:r>
      <w:r w:rsidR="00F45ED9" w:rsidRPr="00DA3A25">
        <w:rPr>
          <w:rFonts w:cs="Arial"/>
          <w:spacing w:val="6"/>
          <w:sz w:val="20"/>
          <w:szCs w:val="20"/>
        </w:rPr>
        <w:t>f</w:t>
      </w:r>
      <w:r w:rsidR="00F45ED9" w:rsidRPr="00DA3A25">
        <w:rPr>
          <w:rFonts w:cs="Arial"/>
          <w:spacing w:val="4"/>
          <w:sz w:val="20"/>
          <w:szCs w:val="20"/>
        </w:rPr>
        <w:t>f</w:t>
      </w:r>
      <w:r w:rsidR="00972BB0" w:rsidRPr="00DA3A25">
        <w:rPr>
          <w:rFonts w:cs="Arial"/>
          <w:sz w:val="20"/>
          <w:szCs w:val="20"/>
        </w:rPr>
        <w:t>e</w:t>
      </w:r>
      <w:r w:rsidR="00AF3B4B" w:rsidRPr="00DA3A25">
        <w:rPr>
          <w:rFonts w:cs="Arial"/>
          <w:spacing w:val="2"/>
          <w:sz w:val="20"/>
        </w:rPr>
        <w:t>ct</w:t>
      </w:r>
      <w:r w:rsidR="00972BB0" w:rsidRPr="00DA3A25">
        <w:rPr>
          <w:rFonts w:cs="Arial"/>
          <w:sz w:val="20"/>
          <w:szCs w:val="20"/>
        </w:rPr>
        <w:t xml:space="preserve">ion o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72BB0" w:rsidRPr="00DA3A25">
        <w:rPr>
          <w:rFonts w:cs="Arial"/>
          <w:sz w:val="20"/>
          <w:szCs w:val="20"/>
        </w:rPr>
        <w:t xml:space="preserve">hings above, not o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72BB0" w:rsidRPr="00DA3A25">
        <w:rPr>
          <w:rFonts w:cs="Arial"/>
          <w:sz w:val="20"/>
          <w:szCs w:val="20"/>
        </w:rPr>
        <w:t xml:space="preserve">hings o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972BB0" w:rsidRPr="00DA3A25">
        <w:rPr>
          <w:rFonts w:cs="Arial"/>
          <w:sz w:val="20"/>
          <w:szCs w:val="20"/>
        </w:rPr>
        <w:t>he e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972BB0" w:rsidRPr="00DA3A25">
        <w:rPr>
          <w:rFonts w:cs="Arial"/>
          <w:sz w:val="20"/>
          <w:szCs w:val="20"/>
        </w:rPr>
        <w:t xml:space="preserve">h" </w:t>
      </w:r>
      <w:r w:rsidR="00972BB0" w:rsidRPr="00633952">
        <w:rPr>
          <w:rFonts w:cs="Arial"/>
          <w:sz w:val="16"/>
          <w:szCs w:val="16"/>
        </w:rPr>
        <w:t>(Col 3:2)</w:t>
      </w:r>
      <w:r w:rsidR="002B2BB2" w:rsidRPr="00DA3A25">
        <w:rPr>
          <w:rFonts w:cs="Arial"/>
          <w:sz w:val="20"/>
          <w:szCs w:val="20"/>
        </w:rPr>
        <w:t xml:space="preserve"> </w:t>
      </w:r>
      <w:r w:rsidR="00E948FC" w:rsidRPr="00DA3A25">
        <w:rPr>
          <w:rFonts w:cs="Arial"/>
          <w:sz w:val="20"/>
          <w:szCs w:val="20"/>
        </w:rPr>
        <w:t xml:space="preserve">we </w:t>
      </w:r>
      <w:r w:rsidR="00E948FC" w:rsidRPr="00DA3A25">
        <w:rPr>
          <w:rFonts w:cs="Arial"/>
          <w:spacing w:val="4"/>
          <w:sz w:val="20"/>
          <w:szCs w:val="20"/>
        </w:rPr>
        <w:t>f</w:t>
      </w:r>
      <w:r w:rsidR="00E948FC" w:rsidRPr="00DA3A25">
        <w:rPr>
          <w:rFonts w:cs="Arial"/>
          <w:sz w:val="20"/>
          <w:szCs w:val="20"/>
        </w:rPr>
        <w:t>ind addi</w:t>
      </w:r>
      <w:r w:rsidR="00E948FC" w:rsidRPr="00DA3A25">
        <w:rPr>
          <w:rFonts w:cs="Arial"/>
          <w:spacing w:val="2"/>
          <w:sz w:val="20"/>
          <w:szCs w:val="20"/>
        </w:rPr>
        <w:t>t</w:t>
      </w:r>
      <w:r w:rsidR="00E948FC" w:rsidRPr="00DA3A25">
        <w:rPr>
          <w:rFonts w:cs="Arial"/>
          <w:sz w:val="20"/>
          <w:szCs w:val="20"/>
        </w:rPr>
        <w:t xml:space="preserve">ional </w:t>
      </w:r>
      <w:r w:rsidR="00E948FC" w:rsidRPr="00DA3A25">
        <w:rPr>
          <w:rFonts w:cs="Arial"/>
          <w:spacing w:val="2"/>
          <w:sz w:val="20"/>
          <w:szCs w:val="20"/>
        </w:rPr>
        <w:t>c</w:t>
      </w:r>
      <w:r w:rsidR="00E948FC" w:rsidRPr="00DA3A25">
        <w:rPr>
          <w:rFonts w:cs="Arial"/>
          <w:sz w:val="20"/>
          <w:szCs w:val="20"/>
        </w:rPr>
        <w:t>ounse</w:t>
      </w:r>
      <w:r w:rsidR="00E948FC" w:rsidRPr="00DA3A25">
        <w:rPr>
          <w:rFonts w:cs="Arial"/>
          <w:spacing w:val="-4"/>
          <w:sz w:val="20"/>
          <w:szCs w:val="20"/>
        </w:rPr>
        <w:t xml:space="preserve">l </w:t>
      </w:r>
      <w:r w:rsidR="00E948FC" w:rsidRPr="00DA3A25">
        <w:rPr>
          <w:rFonts w:cs="Arial"/>
          <w:sz w:val="20"/>
          <w:szCs w:val="20"/>
        </w:rPr>
        <w:t>o</w:t>
      </w:r>
      <w:r w:rsidR="00E948FC" w:rsidRPr="00DA3A25">
        <w:rPr>
          <w:rFonts w:cs="Arial"/>
          <w:spacing w:val="-2"/>
          <w:sz w:val="20"/>
          <w:szCs w:val="20"/>
        </w:rPr>
        <w:t xml:space="preserve">n </w:t>
      </w:r>
      <w:r w:rsidR="00E948FC" w:rsidRPr="00DA3A25">
        <w:rPr>
          <w:rFonts w:cs="Arial"/>
          <w:spacing w:val="2"/>
          <w:sz w:val="20"/>
          <w:szCs w:val="20"/>
        </w:rPr>
        <w:t>t</w:t>
      </w:r>
      <w:r w:rsidR="00E948FC" w:rsidRPr="00DA3A25">
        <w:rPr>
          <w:rFonts w:cs="Arial"/>
          <w:sz w:val="20"/>
          <w:szCs w:val="20"/>
        </w:rPr>
        <w:t>hi</w:t>
      </w:r>
      <w:r w:rsidR="00E948FC" w:rsidRPr="00DA3A25">
        <w:rPr>
          <w:rFonts w:cs="Arial"/>
          <w:spacing w:val="-4"/>
          <w:sz w:val="20"/>
          <w:szCs w:val="20"/>
        </w:rPr>
        <w:t xml:space="preserve">s </w:t>
      </w:r>
      <w:r w:rsidR="00E948FC" w:rsidRPr="00DA3A25">
        <w:rPr>
          <w:rFonts w:cs="Arial"/>
          <w:spacing w:val="2"/>
          <w:sz w:val="20"/>
          <w:szCs w:val="20"/>
        </w:rPr>
        <w:t>t</w:t>
      </w:r>
      <w:r w:rsidR="00E948FC" w:rsidRPr="00DA3A25">
        <w:rPr>
          <w:rFonts w:cs="Arial"/>
          <w:sz w:val="20"/>
          <w:szCs w:val="20"/>
        </w:rPr>
        <w:t>opic</w:t>
      </w:r>
      <w:r w:rsidR="003F3ED3" w:rsidRPr="00DA3A25">
        <w:rPr>
          <w:rFonts w:cs="Arial"/>
          <w:sz w:val="20"/>
          <w:szCs w:val="20"/>
        </w:rPr>
        <w:t xml:space="preserve"> </w:t>
      </w:r>
      <w:r w:rsidR="003F3ED3" w:rsidRPr="00DA3A25">
        <w:rPr>
          <w:rFonts w:cs="Arial"/>
          <w:spacing w:val="2"/>
          <w:sz w:val="20"/>
          <w:szCs w:val="20"/>
        </w:rPr>
        <w:t>t</w:t>
      </w:r>
      <w:r w:rsidR="003F3ED3" w:rsidRPr="00DA3A25">
        <w:rPr>
          <w:rFonts w:cs="Arial"/>
          <w:sz w:val="20"/>
          <w:szCs w:val="20"/>
        </w:rPr>
        <w:t xml:space="preserve">hat </w:t>
      </w:r>
      <w:r w:rsidR="003F3ED3" w:rsidRPr="00DA3A25">
        <w:rPr>
          <w:rFonts w:cs="Arial"/>
          <w:spacing w:val="2"/>
          <w:sz w:val="20"/>
          <w:szCs w:val="20"/>
        </w:rPr>
        <w:t>c</w:t>
      </w:r>
      <w:r w:rsidR="003F3ED3" w:rsidRPr="00DA3A25">
        <w:rPr>
          <w:rFonts w:cs="Arial"/>
          <w:sz w:val="20"/>
          <w:szCs w:val="20"/>
        </w:rPr>
        <w:t>an also</w:t>
      </w:r>
      <w:r w:rsidR="00364343" w:rsidRPr="00DA3A25">
        <w:rPr>
          <w:rFonts w:cs="Arial"/>
          <w:sz w:val="20"/>
          <w:szCs w:val="20"/>
        </w:rPr>
        <w:t xml:space="preserve"> </w:t>
      </w:r>
      <w:r w:rsidR="00776BDF" w:rsidRPr="00DA3A25">
        <w:rPr>
          <w:rFonts w:cs="Arial"/>
          <w:sz w:val="20"/>
          <w:szCs w:val="20"/>
        </w:rPr>
        <w:t xml:space="preserve">help </w:t>
      </w:r>
      <w:r w:rsidR="003F3ED3" w:rsidRPr="00DA3A25">
        <w:rPr>
          <w:rFonts w:cs="Arial"/>
          <w:spacing w:val="2"/>
          <w:sz w:val="20"/>
          <w:szCs w:val="20"/>
        </w:rPr>
        <w:t>t</w:t>
      </w:r>
      <w:r w:rsidR="00776BDF" w:rsidRPr="00DA3A25">
        <w:rPr>
          <w:rFonts w:cs="Arial"/>
          <w:sz w:val="20"/>
          <w:szCs w:val="20"/>
        </w:rPr>
        <w:t xml:space="preserve">o keep our eyes </w:t>
      </w:r>
      <w:r w:rsidR="003F3ED3" w:rsidRPr="00DA3A25">
        <w:rPr>
          <w:rFonts w:cs="Arial"/>
          <w:spacing w:val="2"/>
          <w:sz w:val="20"/>
          <w:szCs w:val="20"/>
        </w:rPr>
        <w:t>f</w:t>
      </w:r>
      <w:r w:rsidR="003F3ED3" w:rsidRPr="00DA3A25">
        <w:rPr>
          <w:rFonts w:cs="Arial"/>
          <w:sz w:val="20"/>
          <w:szCs w:val="20"/>
        </w:rPr>
        <w:t>o</w:t>
      </w:r>
      <w:r w:rsidR="003F3ED3" w:rsidRPr="00DA3A25">
        <w:rPr>
          <w:rFonts w:cs="Arial"/>
          <w:spacing w:val="2"/>
          <w:sz w:val="20"/>
          <w:szCs w:val="20"/>
        </w:rPr>
        <w:t>c</w:t>
      </w:r>
      <w:r w:rsidR="003F3ED3" w:rsidRPr="00DA3A25">
        <w:rPr>
          <w:rFonts w:cs="Arial"/>
          <w:sz w:val="20"/>
          <w:szCs w:val="20"/>
        </w:rPr>
        <w:t xml:space="preserve">used </w:t>
      </w:r>
      <w:r w:rsidR="00776BDF" w:rsidRPr="00DA3A25">
        <w:rPr>
          <w:rFonts w:cs="Arial"/>
          <w:sz w:val="20"/>
          <w:szCs w:val="20"/>
        </w:rPr>
        <w:t xml:space="preserve">on </w:t>
      </w:r>
      <w:r w:rsidR="003F3ED3" w:rsidRPr="00DA3A25">
        <w:rPr>
          <w:rFonts w:cs="Arial"/>
          <w:sz w:val="20"/>
          <w:szCs w:val="20"/>
        </w:rPr>
        <w:t>God's au</w:t>
      </w:r>
      <w:r w:rsidR="003F3ED3" w:rsidRPr="00DA3A25">
        <w:rPr>
          <w:rFonts w:cs="Arial"/>
          <w:spacing w:val="2"/>
          <w:sz w:val="20"/>
          <w:szCs w:val="20"/>
        </w:rPr>
        <w:t>t</w:t>
      </w:r>
      <w:r w:rsidR="003F3ED3" w:rsidRPr="00DA3A25">
        <w:rPr>
          <w:rFonts w:cs="Arial"/>
          <w:sz w:val="20"/>
          <w:szCs w:val="20"/>
        </w:rPr>
        <w:t>ho</w:t>
      </w:r>
      <w:r w:rsidR="003F3ED3" w:rsidRPr="00DA3A25">
        <w:rPr>
          <w:rFonts w:cs="Arial"/>
          <w:spacing w:val="2"/>
          <w:sz w:val="20"/>
          <w:szCs w:val="20"/>
        </w:rPr>
        <w:t>r</w:t>
      </w:r>
      <w:r w:rsidR="003F3ED3" w:rsidRPr="00DA3A25">
        <w:rPr>
          <w:rFonts w:cs="Arial"/>
          <w:sz w:val="20"/>
          <w:szCs w:val="20"/>
        </w:rPr>
        <w:t>i</w:t>
      </w:r>
      <w:r w:rsidR="003F3ED3" w:rsidRPr="00DA3A25">
        <w:rPr>
          <w:rFonts w:cs="Arial"/>
          <w:spacing w:val="4"/>
          <w:sz w:val="20"/>
          <w:szCs w:val="20"/>
        </w:rPr>
        <w:t>t</w:t>
      </w:r>
      <w:r w:rsidR="003F3ED3" w:rsidRPr="00DA3A25">
        <w:rPr>
          <w:rFonts w:cs="Arial"/>
          <w:sz w:val="20"/>
          <w:szCs w:val="20"/>
        </w:rPr>
        <w:t xml:space="preserve">y when it </w:t>
      </w:r>
      <w:r w:rsidR="003F3ED3" w:rsidRPr="00DA3A25">
        <w:rPr>
          <w:rFonts w:cs="Arial"/>
          <w:spacing w:val="2"/>
          <w:sz w:val="20"/>
          <w:szCs w:val="20"/>
        </w:rPr>
        <w:t>c</w:t>
      </w:r>
      <w:r w:rsidR="003F3ED3" w:rsidRPr="00DA3A25">
        <w:rPr>
          <w:rFonts w:cs="Arial"/>
          <w:sz w:val="20"/>
          <w:szCs w:val="20"/>
        </w:rPr>
        <w:t xml:space="preserve">omes </w:t>
      </w:r>
      <w:r w:rsidR="003F3ED3" w:rsidRPr="00DA3A25">
        <w:rPr>
          <w:rFonts w:cs="Arial"/>
          <w:spacing w:val="2"/>
          <w:sz w:val="20"/>
          <w:szCs w:val="20"/>
        </w:rPr>
        <w:t>t</w:t>
      </w:r>
      <w:r w:rsidR="006071FD" w:rsidRPr="00DA3A25">
        <w:rPr>
          <w:rFonts w:cs="Arial"/>
          <w:sz w:val="20"/>
          <w:szCs w:val="20"/>
        </w:rPr>
        <w:t xml:space="preserve">o </w:t>
      </w:r>
      <w:r w:rsidR="008E7B5F" w:rsidRPr="00DA3A25">
        <w:rPr>
          <w:rFonts w:cs="Arial"/>
          <w:sz w:val="20"/>
          <w:szCs w:val="20"/>
        </w:rPr>
        <w:t xml:space="preserve">our </w:t>
      </w:r>
      <w:r w:rsidR="00AB6481" w:rsidRPr="00DA3A25">
        <w:rPr>
          <w:rFonts w:cs="Arial"/>
          <w:sz w:val="20"/>
          <w:szCs w:val="20"/>
        </w:rPr>
        <w:t>approa</w:t>
      </w:r>
      <w:r w:rsidR="00321406" w:rsidRPr="00DA3A25">
        <w:rPr>
          <w:rFonts w:cs="Arial"/>
          <w:spacing w:val="2"/>
          <w:sz w:val="20"/>
          <w:szCs w:val="20"/>
        </w:rPr>
        <w:t>c</w:t>
      </w:r>
      <w:r w:rsidR="00AB6481" w:rsidRPr="00DA3A25">
        <w:rPr>
          <w:rFonts w:cs="Arial"/>
          <w:sz w:val="20"/>
          <w:szCs w:val="20"/>
        </w:rPr>
        <w:t xml:space="preserve">h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AB6481" w:rsidRPr="00DA3A25">
        <w:rPr>
          <w:rFonts w:cs="Arial"/>
          <w:sz w:val="20"/>
          <w:szCs w:val="20"/>
        </w:rPr>
        <w:t>o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AB6481" w:rsidRPr="00DA3A25">
        <w:rPr>
          <w:rFonts w:cs="Arial"/>
          <w:sz w:val="20"/>
          <w:szCs w:val="20"/>
        </w:rPr>
        <w:t>p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AB6481" w:rsidRPr="00DA3A25">
        <w:rPr>
          <w:rFonts w:cs="Arial"/>
          <w:sz w:val="20"/>
          <w:szCs w:val="20"/>
        </w:rPr>
        <w:t>ure.</w:t>
      </w:r>
      <w:r w:rsidR="006071FD" w:rsidRPr="00DA3A25">
        <w:rPr>
          <w:rFonts w:cs="Arial"/>
          <w:sz w:val="20"/>
          <w:szCs w:val="20"/>
        </w:rPr>
        <w:t xml:space="preserve"> </w:t>
      </w:r>
    </w:p>
    <w:p w14:paraId="2AC3D38A" w14:textId="77777777" w:rsidR="00DB32F5" w:rsidRPr="00DA3A25" w:rsidRDefault="00DB32F5" w:rsidP="00D852FE">
      <w:pPr>
        <w:spacing w:line="240" w:lineRule="auto"/>
        <w:jc w:val="both"/>
        <w:rPr>
          <w:rFonts w:cs="Arial"/>
          <w:sz w:val="20"/>
        </w:rPr>
      </w:pPr>
    </w:p>
    <w:p w14:paraId="2CC370A9" w14:textId="50DF0CF4" w:rsidR="00014E60" w:rsidRPr="005916D3" w:rsidRDefault="00081EA4" w:rsidP="00D852FE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Some</w:t>
      </w:r>
      <w:r w:rsidR="00AE7453" w:rsidRPr="005916D3">
        <w:rPr>
          <w:rFonts w:cs="Arial"/>
          <w:sz w:val="24"/>
          <w:u w:val="single"/>
        </w:rPr>
        <w:t xml:space="preserve"> Final Word</w:t>
      </w:r>
      <w:r w:rsidRPr="005916D3">
        <w:rPr>
          <w:rFonts w:cs="Arial"/>
          <w:sz w:val="24"/>
          <w:u w:val="single"/>
        </w:rPr>
        <w:t>s</w:t>
      </w:r>
      <w:r w:rsidR="00AE7453" w:rsidRPr="005916D3">
        <w:rPr>
          <w:rFonts w:cs="Arial"/>
          <w:sz w:val="24"/>
          <w:u w:val="single"/>
        </w:rPr>
        <w:t xml:space="preserve"> Before Pro</w:t>
      </w:r>
      <w:r w:rsidR="00321406" w:rsidRPr="005916D3">
        <w:rPr>
          <w:rFonts w:cs="Arial"/>
          <w:spacing w:val="2"/>
          <w:sz w:val="24"/>
          <w:u w:val="single"/>
        </w:rPr>
        <w:t>c</w:t>
      </w:r>
      <w:r w:rsidR="00AE7453" w:rsidRPr="005916D3">
        <w:rPr>
          <w:rFonts w:cs="Arial"/>
          <w:sz w:val="24"/>
          <w:u w:val="single"/>
        </w:rPr>
        <w:t>eeding</w:t>
      </w:r>
    </w:p>
    <w:p w14:paraId="44514579" w14:textId="77777777" w:rsidR="00A4766C" w:rsidRPr="00DA3A25" w:rsidRDefault="00A4766C" w:rsidP="00D852FE">
      <w:pPr>
        <w:spacing w:line="240" w:lineRule="auto"/>
        <w:jc w:val="both"/>
        <w:rPr>
          <w:rFonts w:cs="Arial"/>
          <w:sz w:val="20"/>
        </w:rPr>
      </w:pPr>
    </w:p>
    <w:p w14:paraId="4DF90183" w14:textId="39919D48" w:rsidR="00DB32F5" w:rsidRPr="00DA3A25" w:rsidRDefault="00EF7C93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a lamp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a l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y p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P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19:105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This 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pictur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ays </w:t>
      </w:r>
      <w:r w:rsidR="00913FEE" w:rsidRPr="00DA3A25">
        <w:rPr>
          <w:rFonts w:cs="Arial"/>
          <w:spacing w:val="4"/>
          <w:sz w:val="20"/>
        </w:rPr>
        <w:t>God's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d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u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</w:t>
      </w:r>
      <w:r w:rsidR="00592EE1" w:rsidRPr="00DA3A25">
        <w:rPr>
          <w:rFonts w:cs="Arial"/>
          <w:spacing w:val="2"/>
          <w:sz w:val="20"/>
        </w:rPr>
        <w:t xml:space="preserve">let </w:t>
      </w:r>
      <w:r w:rsidR="00A17468" w:rsidRPr="00DA3A25">
        <w:rPr>
          <w:rFonts w:cs="Arial"/>
          <w:spacing w:val="2"/>
          <w:sz w:val="20"/>
        </w:rPr>
        <w:t xml:space="preserve">it </w:t>
      </w:r>
      <w:r w:rsidR="00DD27F6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="00DD27F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us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 on an issue and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o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4"/>
          <w:sz w:val="20"/>
        </w:rPr>
        <w:t>t</w:t>
      </w:r>
      <w:r w:rsidR="00F83B96" w:rsidRPr="00DA3A25">
        <w:rPr>
          <w:rFonts w:cs="Arial"/>
          <w:sz w:val="20"/>
        </w:rPr>
        <w:t>.</w:t>
      </w:r>
    </w:p>
    <w:p w14:paraId="6C422312" w14:textId="77777777" w:rsidR="005D5D52" w:rsidRPr="00DA3A25" w:rsidRDefault="005D5D52" w:rsidP="00D852FE">
      <w:pPr>
        <w:spacing w:line="240" w:lineRule="auto"/>
        <w:jc w:val="both"/>
        <w:rPr>
          <w:rFonts w:cs="Arial"/>
          <w:sz w:val="20"/>
        </w:rPr>
      </w:pPr>
    </w:p>
    <w:p w14:paraId="5FC0CF46" w14:textId="6474AAF7" w:rsidR="00C06A4E" w:rsidRPr="00DA3A25" w:rsidRDefault="007F286A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F</w:t>
      </w:r>
      <w:r w:rsidR="00EF7C93" w:rsidRPr="00DA3A25">
        <w:rPr>
          <w:rFonts w:cs="Arial"/>
          <w:sz w:val="20"/>
        </w:rPr>
        <w:fldChar w:fldCharType="begin"/>
      </w:r>
      <w:r w:rsidR="00EF7C93" w:rsidRPr="00DA3A25">
        <w:rPr>
          <w:sz w:val="20"/>
        </w:rPr>
        <w:instrText xml:space="preserve"> XE "</w:instrText>
      </w:r>
      <w:r w:rsidR="00EF7C93" w:rsidRPr="00DA3A25">
        <w:rPr>
          <w:rFonts w:cs="Arial"/>
          <w:sz w:val="20"/>
        </w:rPr>
        <w:instrText>Bible, the (scripture):</w:instrText>
      </w:r>
      <w:r w:rsidR="00EF7C93" w:rsidRPr="00DA3A25">
        <w:rPr>
          <w:sz w:val="20"/>
        </w:rPr>
        <w:instrText xml:space="preserve">word of God, the" </w:instrText>
      </w:r>
      <w:r w:rsidR="00EF7C93" w:rsidRPr="00DA3A25">
        <w:rPr>
          <w:rFonts w:cs="Arial"/>
          <w:sz w:val="20"/>
        </w:rPr>
        <w:fldChar w:fldCharType="end"/>
      </w:r>
      <w:r w:rsidR="004432A6" w:rsidRPr="00DA3A25">
        <w:rPr>
          <w:rFonts w:cs="Arial"/>
          <w:sz w:val="20"/>
        </w:rPr>
        <w:t xml:space="preserve">ive </w:t>
      </w:r>
      <w:r w:rsidR="004A129E" w:rsidRPr="00DA3A25">
        <w:rPr>
          <w:rFonts w:cs="Arial"/>
          <w:sz w:val="20"/>
        </w:rPr>
        <w:t>bibli</w:t>
      </w:r>
      <w:r w:rsidR="00321406" w:rsidRPr="00DA3A25">
        <w:rPr>
          <w:rFonts w:cs="Arial"/>
          <w:spacing w:val="2"/>
          <w:sz w:val="20"/>
        </w:rPr>
        <w:t>c</w:t>
      </w:r>
      <w:r w:rsidR="004A129E" w:rsidRPr="00DA3A25">
        <w:rPr>
          <w:rFonts w:cs="Arial"/>
          <w:sz w:val="20"/>
        </w:rPr>
        <w:t xml:space="preserve">al </w:t>
      </w:r>
      <w:r w:rsidR="00321406" w:rsidRPr="00DA3A25">
        <w:rPr>
          <w:rFonts w:cs="Arial"/>
          <w:spacing w:val="2"/>
          <w:sz w:val="20"/>
        </w:rPr>
        <w:t>c</w:t>
      </w:r>
      <w:r w:rsidR="004A129E" w:rsidRPr="00DA3A25">
        <w:rPr>
          <w:rFonts w:cs="Arial"/>
          <w:sz w:val="20"/>
        </w:rPr>
        <w:t>ase s</w:t>
      </w:r>
      <w:r w:rsidR="004549FE" w:rsidRPr="00DA3A25">
        <w:rPr>
          <w:rFonts w:cs="Arial"/>
          <w:spacing w:val="2"/>
          <w:sz w:val="20"/>
        </w:rPr>
        <w:t>t</w:t>
      </w:r>
      <w:r w:rsidR="004A129E" w:rsidRPr="00DA3A25">
        <w:rPr>
          <w:rFonts w:cs="Arial"/>
          <w:sz w:val="20"/>
        </w:rPr>
        <w:t>ud</w:t>
      </w:r>
      <w:r w:rsidR="00E95944" w:rsidRPr="00DA3A25">
        <w:rPr>
          <w:rFonts w:cs="Arial"/>
          <w:sz w:val="20"/>
        </w:rPr>
        <w:t>ies</w:t>
      </w:r>
      <w:r w:rsidR="00B4065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will be </w:t>
      </w:r>
      <w:r w:rsidR="00CA1418" w:rsidRPr="00DA3A25">
        <w:rPr>
          <w:rFonts w:cs="Arial"/>
          <w:sz w:val="20"/>
        </w:rPr>
        <w:t>used</w:t>
      </w:r>
      <w:r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CA1418" w:rsidRPr="00DA3A25">
        <w:rPr>
          <w:rFonts w:cs="Arial"/>
          <w:sz w:val="20"/>
        </w:rPr>
        <w:t xml:space="preserve"> </w:t>
      </w:r>
      <w:r w:rsidR="00B40650" w:rsidRPr="00DA3A25">
        <w:rPr>
          <w:rFonts w:cs="Arial"/>
          <w:sz w:val="20"/>
        </w:rPr>
        <w:t>show</w:t>
      </w:r>
      <w:r w:rsidR="008303CB" w:rsidRPr="00DA3A25">
        <w:rPr>
          <w:rFonts w:cs="Arial"/>
          <w:sz w:val="20"/>
        </w:rPr>
        <w:t xml:space="preserve"> </w:t>
      </w:r>
      <w:r w:rsidR="00A242D3" w:rsidRPr="00DA3A25">
        <w:rPr>
          <w:rFonts w:cs="Arial"/>
          <w:sz w:val="20"/>
        </w:rPr>
        <w:t xml:space="preserve">how </w:t>
      </w:r>
      <w:r w:rsidR="004549FE" w:rsidRPr="00DA3A25">
        <w:rPr>
          <w:rFonts w:cs="Arial"/>
          <w:spacing w:val="2"/>
          <w:sz w:val="20"/>
        </w:rPr>
        <w:t>t</w:t>
      </w:r>
      <w:r w:rsidR="00304556" w:rsidRPr="00DA3A25">
        <w:rPr>
          <w:rFonts w:cs="Arial"/>
          <w:sz w:val="20"/>
        </w:rPr>
        <w:t xml:space="preserve">he </w:t>
      </w:r>
      <w:r w:rsidR="004549FE" w:rsidRPr="00DA3A25">
        <w:rPr>
          <w:rFonts w:cs="Arial"/>
          <w:spacing w:val="2"/>
          <w:sz w:val="20"/>
        </w:rPr>
        <w:t>t</w:t>
      </w:r>
      <w:r w:rsidR="00845751" w:rsidRPr="00DA3A25">
        <w:rPr>
          <w:rFonts w:cs="Arial"/>
          <w:sz w:val="20"/>
        </w:rPr>
        <w:t>es</w:t>
      </w:r>
      <w:r w:rsidR="004549FE" w:rsidRPr="00DA3A25">
        <w:rPr>
          <w:rFonts w:cs="Arial"/>
          <w:spacing w:val="2"/>
          <w:sz w:val="20"/>
        </w:rPr>
        <w:t>t</w:t>
      </w:r>
      <w:r w:rsidR="00845751" w:rsidRPr="00DA3A25">
        <w:rPr>
          <w:rFonts w:cs="Arial"/>
          <w:sz w:val="20"/>
        </w:rPr>
        <w:t>imony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845751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845751" w:rsidRPr="00DA3A25">
        <w:rPr>
          <w:rFonts w:cs="Arial"/>
          <w:sz w:val="20"/>
        </w:rPr>
        <w:t>ure</w:t>
      </w:r>
      <w:r w:rsidR="00CA1418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CA1418" w:rsidRPr="00DA3A25">
        <w:rPr>
          <w:rFonts w:cs="Arial"/>
          <w:sz w:val="20"/>
        </w:rPr>
        <w:t>an</w:t>
      </w:r>
      <w:r w:rsidR="00AF7652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D1406B"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="00D1406B" w:rsidRPr="00DA3A25">
        <w:rPr>
          <w:rFonts w:cs="Arial"/>
          <w:sz w:val="20"/>
        </w:rPr>
        <w:t>h people</w:t>
      </w:r>
      <w:r w:rsidR="00310B1A" w:rsidRPr="00DA3A25">
        <w:rPr>
          <w:rFonts w:cs="Arial"/>
          <w:sz w:val="20"/>
        </w:rPr>
        <w:t xml:space="preserve"> a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121F53" w:rsidRPr="00DA3A25">
        <w:rPr>
          <w:rFonts w:cs="Arial"/>
          <w:sz w:val="20"/>
        </w:rPr>
        <w:t>ght</w:t>
      </w:r>
      <w:r w:rsidR="001A7A7E" w:rsidRPr="00DA3A25">
        <w:rPr>
          <w:rFonts w:cs="Arial"/>
          <w:sz w:val="20"/>
        </w:rPr>
        <w:t xml:space="preserve"> unders</w:t>
      </w:r>
      <w:r w:rsidR="004549FE" w:rsidRPr="00DA3A25">
        <w:rPr>
          <w:rFonts w:cs="Arial"/>
          <w:spacing w:val="2"/>
          <w:sz w:val="20"/>
        </w:rPr>
        <w:t>t</w:t>
      </w:r>
      <w:r w:rsidR="001A7A7E" w:rsidRPr="00DA3A25">
        <w:rPr>
          <w:rFonts w:cs="Arial"/>
          <w:sz w:val="20"/>
        </w:rPr>
        <w:t>anding of God's word</w:t>
      </w:r>
      <w:r w:rsidR="00C718D3" w:rsidRPr="00DA3A25">
        <w:rPr>
          <w:rFonts w:cs="Arial"/>
          <w:sz w:val="20"/>
        </w:rPr>
        <w:t xml:space="preserve">. </w:t>
      </w:r>
      <w:r w:rsidR="00D75605" w:rsidRPr="00DA3A25">
        <w:rPr>
          <w:rFonts w:cs="Arial"/>
          <w:sz w:val="20"/>
        </w:rPr>
        <w:t>E</w:t>
      </w:r>
      <w:r w:rsidR="00C718D3" w:rsidRPr="00DA3A25">
        <w:rPr>
          <w:rFonts w:cs="Arial"/>
          <w:sz w:val="20"/>
        </w:rPr>
        <w:t>a</w:t>
      </w:r>
      <w:r w:rsidR="00321406" w:rsidRPr="00DA3A25">
        <w:rPr>
          <w:rFonts w:cs="Arial"/>
          <w:spacing w:val="2"/>
          <w:sz w:val="20"/>
        </w:rPr>
        <w:t>c</w:t>
      </w:r>
      <w:r w:rsidR="00C718D3" w:rsidRPr="00DA3A25">
        <w:rPr>
          <w:rFonts w:cs="Arial"/>
          <w:sz w:val="20"/>
        </w:rPr>
        <w:t>h</w:t>
      </w:r>
      <w:r w:rsidR="00CA1418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447437" w:rsidRPr="00DA3A25">
        <w:rPr>
          <w:rFonts w:cs="Arial"/>
          <w:sz w:val="20"/>
        </w:rPr>
        <w:t>ase s</w:t>
      </w:r>
      <w:r w:rsidR="004549FE" w:rsidRPr="00DA3A25">
        <w:rPr>
          <w:rFonts w:cs="Arial"/>
          <w:spacing w:val="2"/>
          <w:sz w:val="20"/>
        </w:rPr>
        <w:t>t</w:t>
      </w:r>
      <w:r w:rsidR="00447437" w:rsidRPr="00DA3A25">
        <w:rPr>
          <w:rFonts w:cs="Arial"/>
          <w:sz w:val="20"/>
        </w:rPr>
        <w:t xml:space="preserve">udy </w:t>
      </w:r>
      <w:r w:rsidR="00D75605" w:rsidRPr="00DA3A25">
        <w:rPr>
          <w:rFonts w:cs="Arial"/>
          <w:sz w:val="20"/>
        </w:rPr>
        <w:t>is</w:t>
      </w:r>
      <w:r w:rsidR="00CA3CE3" w:rsidRPr="00DA3A25">
        <w:rPr>
          <w:rFonts w:cs="Arial"/>
          <w:sz w:val="20"/>
        </w:rPr>
        <w:t xml:space="preserve"> </w:t>
      </w:r>
      <w:r w:rsidR="00CA1418" w:rsidRPr="00DA3A25">
        <w:rPr>
          <w:rFonts w:cs="Arial"/>
          <w:sz w:val="20"/>
        </w:rPr>
        <w:t xml:space="preserve">set up </w:t>
      </w:r>
      <w:r w:rsidR="004668E4" w:rsidRPr="00DA3A25">
        <w:rPr>
          <w:rFonts w:cs="Arial"/>
          <w:sz w:val="20"/>
        </w:rPr>
        <w:t xml:space="preserve">as </w:t>
      </w:r>
      <w:r w:rsidR="00C718D3" w:rsidRPr="00DA3A25">
        <w:rPr>
          <w:rFonts w:cs="Arial"/>
          <w:sz w:val="20"/>
        </w:rPr>
        <w:t>an exer</w:t>
      </w:r>
      <w:r w:rsidR="00321406" w:rsidRPr="00DA3A25">
        <w:rPr>
          <w:rFonts w:cs="Arial"/>
          <w:spacing w:val="2"/>
          <w:sz w:val="20"/>
        </w:rPr>
        <w:t>c</w:t>
      </w:r>
      <w:r w:rsidR="00C718D3" w:rsidRPr="00DA3A25">
        <w:rPr>
          <w:rFonts w:cs="Arial"/>
          <w:sz w:val="20"/>
        </w:rPr>
        <w:t xml:space="preserve">ise </w:t>
      </w:r>
      <w:r w:rsidR="004549FE" w:rsidRPr="00DA3A25">
        <w:rPr>
          <w:rFonts w:cs="Arial"/>
          <w:spacing w:val="2"/>
          <w:sz w:val="20"/>
        </w:rPr>
        <w:t>t</w:t>
      </w:r>
      <w:r w:rsidR="00AF7652" w:rsidRPr="00DA3A25">
        <w:rPr>
          <w:rFonts w:cs="Arial"/>
          <w:sz w:val="20"/>
        </w:rPr>
        <w:t xml:space="preserve">hat </w:t>
      </w:r>
      <w:r w:rsidR="006D790B" w:rsidRPr="00DA3A25">
        <w:rPr>
          <w:rFonts w:cs="Arial"/>
          <w:sz w:val="20"/>
        </w:rPr>
        <w:t xml:space="preserve">will allow </w:t>
      </w:r>
      <w:r w:rsidR="004549FE" w:rsidRPr="00DA3A25">
        <w:rPr>
          <w:rFonts w:cs="Arial"/>
          <w:spacing w:val="2"/>
          <w:sz w:val="20"/>
        </w:rPr>
        <w:t>t</w:t>
      </w:r>
      <w:r w:rsidR="00005ED6" w:rsidRPr="00DA3A25">
        <w:rPr>
          <w:rFonts w:cs="Arial"/>
          <w:sz w:val="20"/>
        </w:rPr>
        <w:t>he reader</w:t>
      </w:r>
      <w:r w:rsidR="00D66C8C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92203C" w:rsidRPr="00DA3A25">
        <w:rPr>
          <w:rFonts w:cs="Arial"/>
          <w:spacing w:val="-4"/>
          <w:sz w:val="20"/>
        </w:rPr>
        <w:t>o</w:t>
      </w:r>
      <w:r w:rsidR="0092203C" w:rsidRPr="00DA3A25">
        <w:rPr>
          <w:rFonts w:cs="Arial"/>
          <w:sz w:val="20"/>
        </w:rPr>
        <w:t xml:space="preserve"> </w:t>
      </w:r>
      <w:r w:rsidR="006D790B" w:rsidRPr="00DA3A25">
        <w:rPr>
          <w:rFonts w:cs="Arial"/>
          <w:sz w:val="20"/>
        </w:rPr>
        <w:t>ge</w:t>
      </w:r>
      <w:r w:rsidR="006D790B" w:rsidRPr="00DA3A25">
        <w:rPr>
          <w:rFonts w:cs="Arial"/>
          <w:spacing w:val="-4"/>
          <w:sz w:val="20"/>
        </w:rPr>
        <w:t>t</w:t>
      </w:r>
      <w:r w:rsidR="006D790B" w:rsidRPr="00DA3A25">
        <w:rPr>
          <w:rFonts w:cs="Arial"/>
          <w:sz w:val="20"/>
        </w:rPr>
        <w:t xml:space="preserve"> a sense o</w:t>
      </w:r>
      <w:r w:rsidR="006D790B" w:rsidRPr="00DA3A25">
        <w:rPr>
          <w:rFonts w:cs="Arial"/>
          <w:spacing w:val="-4"/>
          <w:sz w:val="20"/>
        </w:rPr>
        <w:t>f</w:t>
      </w:r>
      <w:r w:rsidR="006D790B" w:rsidRPr="00DA3A25">
        <w:rPr>
          <w:rFonts w:cs="Arial"/>
          <w:sz w:val="20"/>
        </w:rPr>
        <w:t xml:space="preserve"> how</w:t>
      </w:r>
      <w:r w:rsidR="00DA7DC6" w:rsidRPr="00DA3A25">
        <w:rPr>
          <w:rFonts w:cs="Arial"/>
          <w:sz w:val="20"/>
        </w:rPr>
        <w:t xml:space="preserve"> mu</w:t>
      </w:r>
      <w:r w:rsidR="00321406" w:rsidRPr="00DA3A25">
        <w:rPr>
          <w:rFonts w:cs="Arial"/>
          <w:spacing w:val="2"/>
          <w:sz w:val="20"/>
        </w:rPr>
        <w:t>c</w:t>
      </w:r>
      <w:r w:rsidR="00DA7DC6" w:rsidRPr="00DA3A25">
        <w:rPr>
          <w:rFonts w:cs="Arial"/>
          <w:sz w:val="20"/>
        </w:rPr>
        <w:t xml:space="preserve">h </w:t>
      </w:r>
      <w:r w:rsidR="004549FE" w:rsidRPr="00DA3A25">
        <w:rPr>
          <w:rFonts w:cs="Arial"/>
          <w:spacing w:val="2"/>
          <w:sz w:val="20"/>
        </w:rPr>
        <w:t>t</w:t>
      </w:r>
      <w:r w:rsidR="00DA7DC6" w:rsidRPr="00DA3A25">
        <w:rPr>
          <w:rFonts w:cs="Arial"/>
          <w:sz w:val="20"/>
        </w:rPr>
        <w:t>hey m</w:t>
      </w:r>
      <w:r w:rsidR="006D790B" w:rsidRPr="00DA3A25">
        <w:rPr>
          <w:rFonts w:cs="Arial"/>
          <w:sz w:val="20"/>
        </w:rPr>
        <w:t>ight</w:t>
      </w:r>
      <w:r w:rsidR="00CA3CE3" w:rsidRPr="00DA3A25">
        <w:rPr>
          <w:rFonts w:cs="Arial"/>
          <w:sz w:val="20"/>
        </w:rPr>
        <w:t xml:space="preserve"> bene</w:t>
      </w:r>
      <w:r w:rsidR="00CA3CE3" w:rsidRPr="00DA3A25">
        <w:rPr>
          <w:rFonts w:cs="Arial"/>
          <w:spacing w:val="2"/>
          <w:sz w:val="20"/>
        </w:rPr>
        <w:t>f</w:t>
      </w:r>
      <w:r w:rsidR="00CA3CE3" w:rsidRPr="00DA3A25">
        <w:rPr>
          <w:rFonts w:cs="Arial"/>
          <w:sz w:val="20"/>
        </w:rPr>
        <w:t xml:space="preserve">it </w:t>
      </w:r>
      <w:r w:rsidR="00833E27" w:rsidRPr="00DA3A25">
        <w:rPr>
          <w:rFonts w:cs="Arial"/>
          <w:spacing w:val="2"/>
          <w:sz w:val="20"/>
        </w:rPr>
        <w:t>fr</w:t>
      </w:r>
      <w:r w:rsidR="00CA3CE3" w:rsidRPr="00DA3A25">
        <w:rPr>
          <w:rFonts w:cs="Arial"/>
          <w:sz w:val="20"/>
        </w:rPr>
        <w:t xml:space="preserve">om </w:t>
      </w:r>
      <w:r w:rsidR="004549FE" w:rsidRPr="00DA3A25">
        <w:rPr>
          <w:rFonts w:cs="Arial"/>
          <w:spacing w:val="2"/>
          <w:sz w:val="20"/>
        </w:rPr>
        <w:t>t</w:t>
      </w:r>
      <w:r w:rsidR="0092203C" w:rsidRPr="00DA3A25">
        <w:rPr>
          <w:rFonts w:cs="Arial"/>
          <w:sz w:val="20"/>
        </w:rPr>
        <w:t xml:space="preserve">he </w:t>
      </w:r>
      <w:r w:rsidR="003179C4" w:rsidRPr="00DA3A25">
        <w:rPr>
          <w:rFonts w:cs="Arial"/>
          <w:sz w:val="20"/>
        </w:rPr>
        <w:t>app</w:t>
      </w:r>
      <w:r w:rsidR="003179C4" w:rsidRPr="00DA3A25">
        <w:rPr>
          <w:rFonts w:cs="Arial"/>
          <w:spacing w:val="2"/>
          <w:sz w:val="20"/>
        </w:rPr>
        <w:t>r</w:t>
      </w:r>
      <w:r w:rsidR="003179C4" w:rsidRPr="00DA3A25">
        <w:rPr>
          <w:rFonts w:cs="Arial"/>
          <w:sz w:val="20"/>
        </w:rPr>
        <w:t>oa</w:t>
      </w:r>
      <w:r w:rsidR="003179C4" w:rsidRPr="00DA3A25">
        <w:rPr>
          <w:rFonts w:cs="Arial"/>
          <w:spacing w:val="2"/>
          <w:sz w:val="20"/>
        </w:rPr>
        <w:t>c</w:t>
      </w:r>
      <w:r w:rsidR="003179C4" w:rsidRPr="00DA3A25">
        <w:rPr>
          <w:rFonts w:cs="Arial"/>
          <w:spacing w:val="-4"/>
          <w:sz w:val="20"/>
        </w:rPr>
        <w:t>h</w:t>
      </w:r>
      <w:r w:rsidR="003179C4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6D790B" w:rsidRPr="00DA3A25">
        <w:rPr>
          <w:rFonts w:cs="Arial"/>
          <w:sz w:val="20"/>
        </w:rPr>
        <w:t xml:space="preserve">hat is </w:t>
      </w:r>
      <w:r w:rsidR="002B10A1" w:rsidRPr="00DA3A25">
        <w:rPr>
          <w:rFonts w:cs="Arial"/>
          <w:sz w:val="20"/>
        </w:rPr>
        <w:t>being presen</w:t>
      </w:r>
      <w:r w:rsidR="004549FE" w:rsidRPr="00DA3A25">
        <w:rPr>
          <w:rFonts w:cs="Arial"/>
          <w:spacing w:val="2"/>
          <w:sz w:val="20"/>
        </w:rPr>
        <w:t>t</w:t>
      </w:r>
      <w:r w:rsidR="002B10A1" w:rsidRPr="00DA3A25">
        <w:rPr>
          <w:rFonts w:cs="Arial"/>
          <w:sz w:val="20"/>
        </w:rPr>
        <w:t>ed</w:t>
      </w:r>
      <w:r w:rsidR="00A1380C" w:rsidRPr="00DA3A25">
        <w:rPr>
          <w:rFonts w:cs="Arial"/>
          <w:sz w:val="20"/>
        </w:rPr>
        <w:t>.</w:t>
      </w:r>
      <w:r w:rsidR="0007666B" w:rsidRPr="00DA3A25">
        <w:rPr>
          <w:rFonts w:cs="Arial"/>
          <w:sz w:val="20"/>
        </w:rPr>
        <w:t xml:space="preserve"> </w:t>
      </w:r>
      <w:r w:rsidR="00137CE1" w:rsidRPr="00DA3A25">
        <w:rPr>
          <w:rFonts w:cs="Arial"/>
          <w:sz w:val="20"/>
        </w:rPr>
        <w:t xml:space="preserve">Of </w:t>
      </w:r>
      <w:r w:rsidR="00321406" w:rsidRPr="00DA3A25">
        <w:rPr>
          <w:rFonts w:cs="Arial"/>
          <w:spacing w:val="2"/>
          <w:sz w:val="20"/>
        </w:rPr>
        <w:t>c</w:t>
      </w:r>
      <w:r w:rsidR="00137CE1" w:rsidRPr="00DA3A25">
        <w:rPr>
          <w:rFonts w:cs="Arial"/>
          <w:sz w:val="20"/>
        </w:rPr>
        <w:t>ourse</w:t>
      </w:r>
      <w:r w:rsidR="00C06A4E" w:rsidRPr="00DA3A25">
        <w:rPr>
          <w:rFonts w:cs="Arial"/>
          <w:sz w:val="20"/>
        </w:rPr>
        <w:t xml:space="preserve">, </w:t>
      </w:r>
      <w:r w:rsidR="00DD27F6" w:rsidRPr="00DA3A25">
        <w:rPr>
          <w:rFonts w:cs="Arial"/>
          <w:spacing w:val="4"/>
          <w:sz w:val="20"/>
        </w:rPr>
        <w:t>t</w:t>
      </w:r>
      <w:r w:rsidR="00C06A4E" w:rsidRPr="00DA3A25">
        <w:rPr>
          <w:rFonts w:cs="Arial"/>
          <w:sz w:val="20"/>
        </w:rPr>
        <w:t xml:space="preserve">his book </w:t>
      </w:r>
      <w:r w:rsidR="00C06A4E" w:rsidRPr="00DA3A25">
        <w:rPr>
          <w:rFonts w:cs="Arial"/>
          <w:spacing w:val="2"/>
          <w:sz w:val="20"/>
        </w:rPr>
        <w:t>c</w:t>
      </w:r>
      <w:r w:rsidR="00C06A4E" w:rsidRPr="00DA3A25">
        <w:rPr>
          <w:rFonts w:cs="Arial"/>
          <w:sz w:val="20"/>
        </w:rPr>
        <w:t>anno</w:t>
      </w:r>
      <w:r w:rsidR="00C06A4E" w:rsidRPr="00DA3A25">
        <w:rPr>
          <w:rFonts w:cs="Arial"/>
          <w:spacing w:val="-2"/>
          <w:sz w:val="20"/>
        </w:rPr>
        <w:t xml:space="preserve">t </w:t>
      </w:r>
      <w:r w:rsidR="0007666B" w:rsidRPr="00DA3A25">
        <w:rPr>
          <w:rFonts w:cs="Arial"/>
          <w:spacing w:val="-2"/>
          <w:sz w:val="20"/>
        </w:rPr>
        <w:t xml:space="preserve">possibly </w:t>
      </w:r>
      <w:r w:rsidR="00C06A4E" w:rsidRPr="00DA3A25">
        <w:rPr>
          <w:rFonts w:cs="Arial"/>
          <w:sz w:val="20"/>
        </w:rPr>
        <w:t xml:space="preserve">deal </w:t>
      </w:r>
      <w:r w:rsidR="00C06A4E" w:rsidRPr="00DA3A25">
        <w:rPr>
          <w:rFonts w:cs="Arial"/>
          <w:spacing w:val="2"/>
          <w:sz w:val="20"/>
        </w:rPr>
        <w:t>wi</w:t>
      </w:r>
      <w:r w:rsidR="00C06A4E" w:rsidRPr="00DA3A25">
        <w:rPr>
          <w:rFonts w:cs="Arial"/>
          <w:spacing w:val="4"/>
          <w:sz w:val="20"/>
        </w:rPr>
        <w:t>t</w:t>
      </w:r>
      <w:r w:rsidR="00C06A4E" w:rsidRPr="00DA3A25">
        <w:rPr>
          <w:rFonts w:cs="Arial"/>
          <w:sz w:val="20"/>
        </w:rPr>
        <w:t>h eve</w:t>
      </w:r>
      <w:r w:rsidR="00C06A4E" w:rsidRPr="00DA3A25">
        <w:rPr>
          <w:rFonts w:cs="Arial"/>
          <w:spacing w:val="4"/>
          <w:sz w:val="20"/>
        </w:rPr>
        <w:t>r</w:t>
      </w:r>
      <w:r w:rsidR="00C06A4E" w:rsidRPr="00DA3A25">
        <w:rPr>
          <w:rFonts w:cs="Arial"/>
          <w:sz w:val="20"/>
        </w:rPr>
        <w:t xml:space="preserve">y </w:t>
      </w:r>
      <w:r w:rsidR="00745713" w:rsidRPr="00DA3A25">
        <w:rPr>
          <w:rFonts w:cs="Arial"/>
          <w:sz w:val="20"/>
        </w:rPr>
        <w:t>i</w:t>
      </w:r>
      <w:r w:rsidR="004549FE" w:rsidRPr="00DA3A25">
        <w:rPr>
          <w:rFonts w:cs="Arial"/>
          <w:spacing w:val="2"/>
          <w:sz w:val="20"/>
        </w:rPr>
        <w:t>t</w:t>
      </w:r>
      <w:r w:rsidR="00745713" w:rsidRPr="00DA3A25">
        <w:rPr>
          <w:rFonts w:cs="Arial"/>
          <w:sz w:val="20"/>
        </w:rPr>
        <w:t>em</w:t>
      </w:r>
      <w:r w:rsidR="00C06A4E" w:rsidRPr="00DA3A25">
        <w:rPr>
          <w:rFonts w:cs="Arial"/>
          <w:spacing w:val="-2"/>
          <w:sz w:val="20"/>
        </w:rPr>
        <w:t xml:space="preserve"> </w:t>
      </w:r>
      <w:r w:rsidR="00C06A4E" w:rsidRPr="00DA3A25">
        <w:rPr>
          <w:rFonts w:cs="Arial"/>
          <w:sz w:val="20"/>
        </w:rPr>
        <w:t>in</w:t>
      </w:r>
      <w:r w:rsidR="00745713" w:rsidRPr="00DA3A25">
        <w:rPr>
          <w:rFonts w:cs="Arial"/>
          <w:sz w:val="20"/>
        </w:rPr>
        <w:t xml:space="preserve"> </w:t>
      </w:r>
      <w:r w:rsidR="007F6CC0" w:rsidRPr="00DA3A25">
        <w:rPr>
          <w:rFonts w:cs="Arial"/>
          <w:sz w:val="20"/>
        </w:rPr>
        <w:t>eve</w:t>
      </w:r>
      <w:r w:rsidR="007F6CC0" w:rsidRPr="00DA3A25">
        <w:rPr>
          <w:rFonts w:cs="Arial"/>
          <w:spacing w:val="4"/>
          <w:sz w:val="20"/>
        </w:rPr>
        <w:t>r</w:t>
      </w:r>
      <w:r w:rsidR="007F6CC0" w:rsidRPr="00DA3A25">
        <w:rPr>
          <w:rFonts w:cs="Arial"/>
          <w:sz w:val="20"/>
        </w:rPr>
        <w:t>y</w:t>
      </w:r>
      <w:r w:rsidR="00C06A4E" w:rsidRPr="00DA3A25">
        <w:rPr>
          <w:rFonts w:cs="Arial"/>
          <w:sz w:val="20"/>
        </w:rPr>
        <w:t xml:space="preserve"> passage</w:t>
      </w:r>
      <w:r w:rsidR="00FA6D91" w:rsidRPr="00DA3A25">
        <w:rPr>
          <w:rFonts w:cs="Arial"/>
          <w:sz w:val="20"/>
        </w:rPr>
        <w:t>.</w:t>
      </w:r>
      <w:r w:rsidR="00137CE1" w:rsidRPr="00DA3A25">
        <w:rPr>
          <w:rFonts w:cs="Arial"/>
          <w:sz w:val="20"/>
        </w:rPr>
        <w:t xml:space="preserve"> </w:t>
      </w:r>
      <w:r w:rsidR="006F731C" w:rsidRPr="00DA3A25">
        <w:rPr>
          <w:rFonts w:cs="Arial"/>
          <w:sz w:val="20"/>
        </w:rPr>
        <w:t>Neve</w:t>
      </w:r>
      <w:r w:rsidR="006F731C" w:rsidRPr="00DA3A25">
        <w:rPr>
          <w:rFonts w:cs="Arial"/>
          <w:spacing w:val="6"/>
          <w:sz w:val="20"/>
        </w:rPr>
        <w:t>r</w:t>
      </w:r>
      <w:r w:rsidR="004549FE" w:rsidRPr="00DA3A25">
        <w:rPr>
          <w:rFonts w:cs="Arial"/>
          <w:spacing w:val="2"/>
          <w:sz w:val="20"/>
        </w:rPr>
        <w:t>t</w:t>
      </w:r>
      <w:r w:rsidR="006F731C" w:rsidRPr="00DA3A25">
        <w:rPr>
          <w:rFonts w:cs="Arial"/>
          <w:sz w:val="20"/>
        </w:rPr>
        <w:t>heless</w:t>
      </w:r>
      <w:r w:rsidR="006D5FEB" w:rsidRPr="00DA3A25">
        <w:rPr>
          <w:rFonts w:cs="Arial"/>
          <w:sz w:val="20"/>
        </w:rPr>
        <w:t xml:space="preserve">, </w:t>
      </w:r>
      <w:r w:rsidR="004549FE" w:rsidRPr="00DA3A25">
        <w:rPr>
          <w:rFonts w:cs="Arial"/>
          <w:spacing w:val="2"/>
          <w:sz w:val="20"/>
        </w:rPr>
        <w:t>t</w:t>
      </w:r>
      <w:r w:rsidR="00137CE1" w:rsidRPr="00DA3A25">
        <w:rPr>
          <w:rFonts w:cs="Arial"/>
          <w:sz w:val="20"/>
        </w:rPr>
        <w:t>he</w:t>
      </w:r>
      <w:r w:rsidR="00D61D69" w:rsidRPr="00DA3A25">
        <w:rPr>
          <w:rFonts w:cs="Arial"/>
          <w:sz w:val="20"/>
        </w:rPr>
        <w:t xml:space="preserve"> </w:t>
      </w:r>
      <w:r w:rsidR="00C06A4E" w:rsidRPr="00DA3A25">
        <w:rPr>
          <w:rFonts w:cs="Arial"/>
          <w:sz w:val="20"/>
        </w:rPr>
        <w:t>eviden</w:t>
      </w:r>
      <w:r w:rsidR="00C06A4E" w:rsidRPr="00DA3A25">
        <w:rPr>
          <w:rFonts w:cs="Arial"/>
          <w:spacing w:val="2"/>
          <w:sz w:val="20"/>
        </w:rPr>
        <w:t>c</w:t>
      </w:r>
      <w:r w:rsidR="00C06A4E" w:rsidRPr="00DA3A25">
        <w:rPr>
          <w:rFonts w:cs="Arial"/>
          <w:sz w:val="20"/>
        </w:rPr>
        <w:t>e</w:t>
      </w:r>
      <w:r w:rsidR="00137CE1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A36679" w:rsidRPr="00DA3A25">
        <w:rPr>
          <w:rFonts w:cs="Arial"/>
          <w:sz w:val="20"/>
        </w:rPr>
        <w:t xml:space="preserve">hat is </w:t>
      </w:r>
      <w:r w:rsidR="00137CE1" w:rsidRPr="00DA3A25">
        <w:rPr>
          <w:rFonts w:cs="Arial"/>
          <w:sz w:val="20"/>
        </w:rPr>
        <w:t>presen</w:t>
      </w:r>
      <w:r w:rsidR="004549FE" w:rsidRPr="00DA3A25">
        <w:rPr>
          <w:rFonts w:cs="Arial"/>
          <w:spacing w:val="2"/>
          <w:sz w:val="20"/>
        </w:rPr>
        <w:t>t</w:t>
      </w:r>
      <w:r w:rsidR="00137CE1" w:rsidRPr="00DA3A25">
        <w:rPr>
          <w:rFonts w:cs="Arial"/>
          <w:sz w:val="20"/>
        </w:rPr>
        <w:t>ed</w:t>
      </w:r>
      <w:r w:rsidR="00B63537" w:rsidRPr="00DA3A25">
        <w:rPr>
          <w:rFonts w:cs="Arial"/>
          <w:sz w:val="20"/>
        </w:rPr>
        <w:t xml:space="preserve"> </w:t>
      </w:r>
      <w:r w:rsidR="006F731C" w:rsidRPr="00DA3A25">
        <w:rPr>
          <w:rFonts w:cs="Arial"/>
          <w:sz w:val="20"/>
        </w:rPr>
        <w:t>will</w:t>
      </w:r>
      <w:r w:rsidR="00B63537" w:rsidRPr="00DA3A25">
        <w:rPr>
          <w:rFonts w:cs="Arial"/>
          <w:sz w:val="20"/>
        </w:rPr>
        <w:t xml:space="preserve"> advan</w:t>
      </w:r>
      <w:r w:rsidR="00321406" w:rsidRPr="00DA3A25">
        <w:rPr>
          <w:rFonts w:cs="Arial"/>
          <w:spacing w:val="2"/>
          <w:sz w:val="20"/>
        </w:rPr>
        <w:t>c</w:t>
      </w:r>
      <w:r w:rsidR="00B63537" w:rsidRPr="00DA3A25">
        <w:rPr>
          <w:rFonts w:cs="Arial"/>
          <w:sz w:val="20"/>
        </w:rPr>
        <w:t xml:space="preserve">e </w:t>
      </w:r>
      <w:r w:rsidR="004549FE" w:rsidRPr="00DA3A25">
        <w:rPr>
          <w:rFonts w:cs="Arial"/>
          <w:spacing w:val="2"/>
          <w:sz w:val="20"/>
        </w:rPr>
        <w:t>t</w:t>
      </w:r>
      <w:r w:rsidR="00B63537" w:rsidRPr="00DA3A25">
        <w:rPr>
          <w:rFonts w:cs="Arial"/>
          <w:sz w:val="20"/>
        </w:rPr>
        <w:t xml:space="preserve">he </w:t>
      </w:r>
      <w:r w:rsidR="00321406" w:rsidRPr="00DA3A25">
        <w:rPr>
          <w:rFonts w:cs="Arial"/>
          <w:spacing w:val="2"/>
          <w:sz w:val="20"/>
        </w:rPr>
        <w:t>c</w:t>
      </w:r>
      <w:r w:rsidR="00B63537" w:rsidRPr="00DA3A25">
        <w:rPr>
          <w:rFonts w:cs="Arial"/>
          <w:sz w:val="20"/>
        </w:rPr>
        <w:t>ause of</w:t>
      </w:r>
      <w:r w:rsidR="002B6A17" w:rsidRPr="00DA3A25">
        <w:rPr>
          <w:rFonts w:cs="Arial"/>
          <w:sz w:val="20"/>
        </w:rPr>
        <w:t xml:space="preserve"> </w:t>
      </w:r>
      <w:r w:rsidR="000E1131" w:rsidRPr="00DA3A25">
        <w:rPr>
          <w:rFonts w:cs="Arial"/>
          <w:spacing w:val="2"/>
          <w:sz w:val="20"/>
        </w:rPr>
        <w:t>tr</w:t>
      </w:r>
      <w:r w:rsidR="002B6A17" w:rsidRPr="00DA3A25">
        <w:rPr>
          <w:rFonts w:cs="Arial"/>
          <w:sz w:val="20"/>
        </w:rPr>
        <w:t>u</w:t>
      </w:r>
      <w:r w:rsidR="004549FE" w:rsidRPr="00DA3A25">
        <w:rPr>
          <w:rFonts w:cs="Arial"/>
          <w:spacing w:val="2"/>
          <w:sz w:val="20"/>
        </w:rPr>
        <w:t>t</w:t>
      </w:r>
      <w:r w:rsidR="002B6A17" w:rsidRPr="00DA3A25">
        <w:rPr>
          <w:rFonts w:cs="Arial"/>
          <w:sz w:val="20"/>
        </w:rPr>
        <w:t>h</w:t>
      </w:r>
      <w:r w:rsidR="00C650D1" w:rsidRPr="00DA3A25">
        <w:rPr>
          <w:rFonts w:cs="Arial"/>
          <w:sz w:val="20"/>
        </w:rPr>
        <w:t xml:space="preserve">. </w:t>
      </w:r>
      <w:r w:rsidR="00C04154" w:rsidRPr="00DA3A25">
        <w:rPr>
          <w:rFonts w:cs="Arial"/>
          <w:sz w:val="20"/>
        </w:rPr>
        <w:t xml:space="preserve">While </w:t>
      </w:r>
      <w:r w:rsidR="0007666B" w:rsidRPr="00DA3A25">
        <w:rPr>
          <w:rFonts w:cs="Arial"/>
          <w:sz w:val="20"/>
        </w:rPr>
        <w:t>many</w:t>
      </w:r>
      <w:r w:rsidR="00C650D1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C650D1" w:rsidRPr="00DA3A25">
        <w:rPr>
          <w:rFonts w:cs="Arial"/>
          <w:sz w:val="20"/>
        </w:rPr>
        <w:t>ommon</w:t>
      </w:r>
      <w:r w:rsidR="0007666B" w:rsidRPr="00DA3A25">
        <w:rPr>
          <w:rFonts w:cs="Arial"/>
          <w:sz w:val="20"/>
        </w:rPr>
        <w:t xml:space="preserve"> ques</w:t>
      </w:r>
      <w:r w:rsidR="004549FE" w:rsidRPr="00DA3A25">
        <w:rPr>
          <w:rFonts w:cs="Arial"/>
          <w:spacing w:val="2"/>
          <w:sz w:val="20"/>
        </w:rPr>
        <w:t>t</w:t>
      </w:r>
      <w:r w:rsidR="0007666B" w:rsidRPr="00DA3A25">
        <w:rPr>
          <w:rFonts w:cs="Arial"/>
          <w:sz w:val="20"/>
        </w:rPr>
        <w:t>ions</w:t>
      </w:r>
      <w:r w:rsidR="00C04154" w:rsidRPr="00DA3A25">
        <w:rPr>
          <w:rFonts w:cs="Arial"/>
          <w:sz w:val="20"/>
        </w:rPr>
        <w:t xml:space="preserve"> </w:t>
      </w:r>
      <w:r w:rsidR="0088349D" w:rsidRPr="00DA3A25">
        <w:rPr>
          <w:rFonts w:cs="Arial"/>
          <w:sz w:val="20"/>
        </w:rPr>
        <w:t>will be</w:t>
      </w:r>
      <w:r w:rsidR="00C650D1" w:rsidRPr="00DA3A25">
        <w:rPr>
          <w:rFonts w:cs="Arial"/>
          <w:sz w:val="20"/>
        </w:rPr>
        <w:t xml:space="preserve"> addressed</w:t>
      </w:r>
      <w:r w:rsidR="00395BD1" w:rsidRPr="00DA3A25">
        <w:rPr>
          <w:rFonts w:cs="Arial"/>
          <w:sz w:val="20"/>
        </w:rPr>
        <w:t>,</w:t>
      </w:r>
      <w:r w:rsidR="00651290" w:rsidRPr="00DA3A25">
        <w:rPr>
          <w:rFonts w:cs="Arial"/>
          <w:sz w:val="20"/>
        </w:rPr>
        <w:t xml:space="preserve"> </w:t>
      </w:r>
      <w:r w:rsidR="0088349D" w:rsidRPr="00DA3A25">
        <w:rPr>
          <w:rFonts w:cs="Arial"/>
          <w:sz w:val="20"/>
        </w:rPr>
        <w:t>o</w:t>
      </w:r>
      <w:r w:rsidR="004549FE" w:rsidRPr="00DA3A25">
        <w:rPr>
          <w:rFonts w:cs="Arial"/>
          <w:spacing w:val="2"/>
          <w:sz w:val="20"/>
        </w:rPr>
        <w:t>t</w:t>
      </w:r>
      <w:r w:rsidR="0088349D" w:rsidRPr="00DA3A25">
        <w:rPr>
          <w:rFonts w:cs="Arial"/>
          <w:sz w:val="20"/>
        </w:rPr>
        <w:t>her</w:t>
      </w:r>
      <w:r w:rsidR="00BA0050" w:rsidRPr="00DA3A25">
        <w:rPr>
          <w:rFonts w:cs="Arial"/>
          <w:sz w:val="20"/>
        </w:rPr>
        <w:t>s</w:t>
      </w:r>
      <w:r w:rsidR="00D61D69" w:rsidRPr="00DA3A25">
        <w:rPr>
          <w:rFonts w:cs="Arial"/>
          <w:sz w:val="20"/>
        </w:rPr>
        <w:t xml:space="preserve"> </w:t>
      </w:r>
      <w:r w:rsidR="0088349D" w:rsidRPr="00DA3A25">
        <w:rPr>
          <w:rFonts w:cs="Arial"/>
          <w:sz w:val="20"/>
        </w:rPr>
        <w:t xml:space="preserve">will </w:t>
      </w:r>
      <w:r w:rsidR="00651290" w:rsidRPr="00DA3A25">
        <w:rPr>
          <w:rFonts w:cs="Arial"/>
          <w:sz w:val="20"/>
        </w:rPr>
        <w:t xml:space="preserve">remain </w:t>
      </w:r>
      <w:r w:rsidR="00C04154" w:rsidRPr="00DA3A25">
        <w:rPr>
          <w:rFonts w:cs="Arial"/>
          <w:sz w:val="20"/>
        </w:rPr>
        <w:t>unanswered and</w:t>
      </w:r>
      <w:r w:rsidR="004065CD" w:rsidRPr="00DA3A25">
        <w:rPr>
          <w:rFonts w:cs="Arial"/>
          <w:sz w:val="20"/>
        </w:rPr>
        <w:t xml:space="preserve"> new ones</w:t>
      </w:r>
      <w:r w:rsidR="00C04154" w:rsidRPr="00DA3A25">
        <w:rPr>
          <w:rFonts w:cs="Arial"/>
          <w:sz w:val="20"/>
        </w:rPr>
        <w:t xml:space="preserve"> will be raised </w:t>
      </w:r>
      <w:r w:rsidR="00651290" w:rsidRPr="00DA3A25">
        <w:rPr>
          <w:rFonts w:cs="Arial"/>
          <w:sz w:val="20"/>
        </w:rPr>
        <w:t xml:space="preserve">for </w:t>
      </w:r>
      <w:r w:rsidR="004549FE" w:rsidRPr="00DA3A25">
        <w:rPr>
          <w:rFonts w:cs="Arial"/>
          <w:spacing w:val="2"/>
          <w:sz w:val="20"/>
        </w:rPr>
        <w:t>t</w:t>
      </w:r>
      <w:r w:rsidR="00651290" w:rsidRPr="00DA3A25">
        <w:rPr>
          <w:rFonts w:cs="Arial"/>
          <w:sz w:val="20"/>
        </w:rPr>
        <w:t xml:space="preserve">he reader </w:t>
      </w:r>
      <w:r w:rsidR="004549FE" w:rsidRPr="00DA3A25">
        <w:rPr>
          <w:rFonts w:cs="Arial"/>
          <w:spacing w:val="2"/>
          <w:sz w:val="20"/>
        </w:rPr>
        <w:t>t</w:t>
      </w:r>
      <w:r w:rsidR="00651290" w:rsidRPr="00DA3A25">
        <w:rPr>
          <w:rFonts w:cs="Arial"/>
          <w:sz w:val="20"/>
        </w:rPr>
        <w:t xml:space="preserve">o </w:t>
      </w:r>
      <w:r w:rsidR="00805522" w:rsidRPr="00DA3A25">
        <w:rPr>
          <w:rFonts w:cs="Arial"/>
          <w:sz w:val="20"/>
        </w:rPr>
        <w:t>answe</w:t>
      </w:r>
      <w:r w:rsidR="00651290" w:rsidRPr="00DA3A25">
        <w:rPr>
          <w:rFonts w:cs="Arial"/>
          <w:sz w:val="20"/>
        </w:rPr>
        <w:t>r</w:t>
      </w:r>
      <w:r w:rsidR="00805522" w:rsidRPr="00DA3A25">
        <w:rPr>
          <w:rFonts w:cs="Arial"/>
          <w:sz w:val="20"/>
        </w:rPr>
        <w:t>.</w:t>
      </w:r>
    </w:p>
    <w:p w14:paraId="169C487C" w14:textId="2C7DE161" w:rsidR="00B235FA" w:rsidRPr="00DA3A25" w:rsidRDefault="00B235FA" w:rsidP="00D852FE">
      <w:pPr>
        <w:spacing w:line="240" w:lineRule="auto"/>
        <w:rPr>
          <w:rFonts w:cs="Arial"/>
          <w:sz w:val="20"/>
        </w:rPr>
      </w:pPr>
    </w:p>
    <w:p w14:paraId="67F5D55B" w14:textId="4C7DCD1E" w:rsidR="00DF13A6" w:rsidRPr="00DA3A25" w:rsidRDefault="00EC3EA1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D</w:t>
      </w:r>
      <w:r w:rsidR="00097697" w:rsidRPr="00DA3A25">
        <w:rPr>
          <w:rFonts w:cs="Arial"/>
          <w:sz w:val="20"/>
        </w:rPr>
        <w:t>ouble quo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a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ion ma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 xml:space="preserve">ks </w:t>
      </w:r>
      <w:r w:rsidR="00097697" w:rsidRPr="00DA3A25">
        <w:rPr>
          <w:rFonts w:cs="Arial"/>
          <w:spacing w:val="2"/>
          <w:sz w:val="20"/>
        </w:rPr>
        <w:t>wi</w:t>
      </w:r>
      <w:r w:rsidR="00097697" w:rsidRPr="00DA3A25">
        <w:rPr>
          <w:rFonts w:cs="Arial"/>
          <w:sz w:val="20"/>
        </w:rPr>
        <w:t>ll</w:t>
      </w:r>
      <w:r w:rsidR="00FB74A3" w:rsidRPr="00DA3A25">
        <w:rPr>
          <w:rFonts w:cs="Arial"/>
          <w:sz w:val="20"/>
        </w:rPr>
        <w:t xml:space="preserve"> </w:t>
      </w:r>
      <w:r w:rsidR="00270852" w:rsidRPr="00DA3A25">
        <w:rPr>
          <w:rFonts w:cs="Arial"/>
          <w:sz w:val="20"/>
        </w:rPr>
        <w:t xml:space="preserve">be </w:t>
      </w:r>
      <w:r w:rsidR="00FF40B6" w:rsidRPr="00DA3A25">
        <w:rPr>
          <w:rFonts w:cs="Arial"/>
          <w:sz w:val="20"/>
        </w:rPr>
        <w:t>rese</w:t>
      </w:r>
      <w:r w:rsidR="00FF40B6" w:rsidRPr="00DA3A25">
        <w:rPr>
          <w:rFonts w:cs="Arial"/>
          <w:spacing w:val="6"/>
          <w:sz w:val="20"/>
        </w:rPr>
        <w:t>r</w:t>
      </w:r>
      <w:r w:rsidR="00FF40B6" w:rsidRPr="00DA3A25">
        <w:rPr>
          <w:rFonts w:cs="Arial"/>
          <w:sz w:val="20"/>
        </w:rPr>
        <w:t>ved</w:t>
      </w:r>
      <w:r w:rsidR="00270852" w:rsidRPr="00DA3A25">
        <w:rPr>
          <w:rFonts w:cs="Arial"/>
          <w:sz w:val="20"/>
        </w:rPr>
        <w:t xml:space="preserve"> </w:t>
      </w:r>
      <w:r w:rsidR="00097697" w:rsidRPr="00DA3A25">
        <w:rPr>
          <w:rFonts w:cs="Arial"/>
          <w:spacing w:val="2"/>
          <w:sz w:val="20"/>
        </w:rPr>
        <w:t>f</w:t>
      </w:r>
      <w:r w:rsidR="00097697" w:rsidRPr="00DA3A25">
        <w:rPr>
          <w:rFonts w:cs="Arial"/>
          <w:sz w:val="20"/>
        </w:rPr>
        <w:t>o</w:t>
      </w:r>
      <w:r w:rsidR="00097697" w:rsidRPr="00DA3A25">
        <w:rPr>
          <w:rFonts w:cs="Arial"/>
          <w:spacing w:val="-2"/>
          <w:sz w:val="20"/>
        </w:rPr>
        <w:t xml:space="preserve">r </w:t>
      </w:r>
      <w:r w:rsidR="00097697" w:rsidRPr="00DA3A25">
        <w:rPr>
          <w:rFonts w:cs="Arial"/>
          <w:sz w:val="20"/>
        </w:rPr>
        <w:t>s</w:t>
      </w:r>
      <w:r w:rsidR="00097697" w:rsidRPr="00DA3A25">
        <w:rPr>
          <w:rFonts w:cs="Arial"/>
          <w:spacing w:val="2"/>
          <w:sz w:val="20"/>
        </w:rPr>
        <w:t>cr</w:t>
      </w:r>
      <w:r w:rsidR="00097697" w:rsidRPr="00DA3A25">
        <w:rPr>
          <w:rFonts w:cs="Arial"/>
          <w:sz w:val="20"/>
        </w:rPr>
        <w:t>ip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u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e</w:t>
      </w:r>
      <w:r w:rsidR="00097697" w:rsidRPr="00DA3A25">
        <w:rPr>
          <w:rFonts w:cs="Arial"/>
          <w:sz w:val="20"/>
        </w:rPr>
        <w:fldChar w:fldCharType="begin"/>
      </w:r>
      <w:r w:rsidR="00097697" w:rsidRPr="00DA3A25">
        <w:rPr>
          <w:sz w:val="20"/>
        </w:rPr>
        <w:instrText xml:space="preserve"> XE "</w:instrText>
      </w:r>
      <w:r w:rsidR="00097697" w:rsidRPr="00DA3A25">
        <w:rPr>
          <w:rFonts w:cs="Arial"/>
          <w:sz w:val="20"/>
        </w:rPr>
        <w:instrText>Bible, the (scripture)</w:instrText>
      </w:r>
      <w:r w:rsidR="00097697" w:rsidRPr="00DA3A25">
        <w:rPr>
          <w:sz w:val="20"/>
        </w:rPr>
        <w:instrText xml:space="preserve">" </w:instrText>
      </w:r>
      <w:r w:rsidR="00097697" w:rsidRPr="00DA3A25">
        <w:rPr>
          <w:rFonts w:cs="Arial"/>
          <w:sz w:val="20"/>
        </w:rPr>
        <w:fldChar w:fldCharType="end"/>
      </w:r>
      <w:r w:rsidR="00097697" w:rsidRPr="00DA3A25">
        <w:rPr>
          <w:rFonts w:cs="Arial"/>
          <w:sz w:val="20"/>
        </w:rPr>
        <w:t xml:space="preserve"> quo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es</w:t>
      </w:r>
      <w:r w:rsidR="00FB74A3" w:rsidRPr="00DA3A25">
        <w:rPr>
          <w:rFonts w:cs="Arial"/>
          <w:sz w:val="20"/>
        </w:rPr>
        <w:t xml:space="preserve"> only</w:t>
      </w:r>
      <w:r w:rsidRPr="00DA3A25">
        <w:rPr>
          <w:rFonts w:cs="Arial"/>
          <w:sz w:val="20"/>
        </w:rPr>
        <w:t>, and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-2"/>
          <w:sz w:val="20"/>
        </w:rPr>
        <w:instrText>God's wor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ill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nly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</w:t>
      </w:r>
      <w:r w:rsidR="00097697" w:rsidRPr="00DA3A25">
        <w:rPr>
          <w:rFonts w:cs="Arial"/>
          <w:sz w:val="20"/>
        </w:rPr>
        <w:t>.</w:t>
      </w:r>
      <w:r w:rsidR="00FF40B6" w:rsidRPr="00DA3A25">
        <w:rPr>
          <w:rFonts w:cs="Arial"/>
          <w:sz w:val="20"/>
        </w:rPr>
        <w:t xml:space="preserve"> </w:t>
      </w:r>
      <w:r w:rsidR="005B2DD8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="00E273CC" w:rsidRPr="00DA3A25">
        <w:rPr>
          <w:rFonts w:cs="Arial"/>
          <w:sz w:val="20"/>
        </w:rPr>
        <w:t>f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E273CC" w:rsidRPr="00DA3A25">
        <w:rPr>
          <w:rFonts w:cs="Arial"/>
          <w:sz w:val="20"/>
        </w:rPr>
        <w:t xml:space="preserve">at </w:t>
      </w:r>
      <w:r w:rsidRPr="00DA3A25">
        <w:rPr>
          <w:rFonts w:cs="Arial"/>
          <w:sz w:val="20"/>
        </w:rPr>
        <w:t xml:space="preserve">will </w:t>
      </w:r>
      <w:r w:rsidR="005B2DD8" w:rsidRPr="00DA3A25">
        <w:rPr>
          <w:rFonts w:cs="Arial"/>
          <w:sz w:val="20"/>
        </w:rPr>
        <w:t>enable</w:t>
      </w:r>
      <w:r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re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s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5B2DD8" w:rsidRPr="00DA3A25">
        <w:rPr>
          <w:rFonts w:cs="Arial"/>
          <w:sz w:val="20"/>
        </w:rPr>
        <w:t xml:space="preserve"> s</w:t>
      </w:r>
      <w:r w:rsidR="004549FE" w:rsidRPr="00DA3A25">
        <w:rPr>
          <w:rFonts w:cs="Arial"/>
          <w:spacing w:val="2"/>
          <w:sz w:val="20"/>
        </w:rPr>
        <w:t>t</w:t>
      </w:r>
      <w:r w:rsidR="005B2DD8" w:rsidRPr="00DA3A25">
        <w:rPr>
          <w:rFonts w:cs="Arial"/>
          <w:sz w:val="20"/>
        </w:rPr>
        <w:t>and ou</w:t>
      </w:r>
      <w:r w:rsidR="003F694F" w:rsidRPr="00DA3A25">
        <w:rPr>
          <w:rFonts w:cs="Arial"/>
          <w:spacing w:val="-2"/>
          <w:sz w:val="20"/>
        </w:rPr>
        <w:t>t.</w:t>
      </w:r>
      <w:r w:rsidR="00AE51CE" w:rsidRPr="00DA3A25">
        <w:rPr>
          <w:rFonts w:cs="Arial"/>
          <w:sz w:val="20"/>
        </w:rPr>
        <w:t xml:space="preserve"> B</w:t>
      </w:r>
      <w:r w:rsidR="005B2DD8" w:rsidRPr="00DA3A25">
        <w:rPr>
          <w:rFonts w:cs="Arial"/>
          <w:sz w:val="20"/>
        </w:rPr>
        <w:t xml:space="preserve">ut </w:t>
      </w:r>
      <w:r w:rsidR="00E273CC" w:rsidRPr="00DA3A25">
        <w:rPr>
          <w:rFonts w:cs="Arial"/>
          <w:sz w:val="20"/>
        </w:rPr>
        <w:t>it also</w:t>
      </w:r>
      <w:r w:rsidRPr="00DA3A25">
        <w:rPr>
          <w:rFonts w:cs="Arial"/>
          <w:sz w:val="20"/>
        </w:rPr>
        <w:t xml:space="preserve"> mean</w:t>
      </w:r>
      <w:r w:rsidR="00E273CC" w:rsidRPr="00DA3A25">
        <w:rPr>
          <w:rFonts w:cs="Arial"/>
          <w:sz w:val="20"/>
        </w:rPr>
        <w:t>s</w:t>
      </w:r>
      <w:r w:rsidR="00021710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5B2DD8" w:rsidRPr="00DA3A25">
        <w:rPr>
          <w:rFonts w:cs="Arial"/>
          <w:sz w:val="20"/>
        </w:rPr>
        <w:t>ha</w:t>
      </w:r>
      <w:r w:rsidR="003F694F" w:rsidRPr="00DA3A25">
        <w:rPr>
          <w:rFonts w:cs="Arial"/>
          <w:spacing w:val="-2"/>
          <w:sz w:val="20"/>
        </w:rPr>
        <w:t>t,</w:t>
      </w:r>
      <w:r w:rsidR="005B2DD8" w:rsidRPr="00DA3A25">
        <w:rPr>
          <w:rFonts w:cs="Arial"/>
          <w:sz w:val="20"/>
        </w:rPr>
        <w:t xml:space="preserve"> at </w:t>
      </w:r>
      <w:r w:rsidR="004549FE" w:rsidRPr="00DA3A25">
        <w:rPr>
          <w:rFonts w:cs="Arial"/>
          <w:spacing w:val="2"/>
          <w:sz w:val="20"/>
        </w:rPr>
        <w:t>t</w:t>
      </w:r>
      <w:r w:rsidR="005B2DD8" w:rsidRPr="00DA3A25">
        <w:rPr>
          <w:rFonts w:cs="Arial"/>
          <w:sz w:val="20"/>
        </w:rPr>
        <w:t xml:space="preserve">imes, </w:t>
      </w:r>
      <w:r w:rsidR="00FF40B6" w:rsidRPr="00DA3A25">
        <w:rPr>
          <w:rFonts w:cs="Arial"/>
          <w:sz w:val="20"/>
        </w:rPr>
        <w:t>s</w:t>
      </w:r>
      <w:r w:rsidR="00097697" w:rsidRPr="00DA3A25">
        <w:rPr>
          <w:rFonts w:cs="Arial"/>
          <w:sz w:val="20"/>
        </w:rPr>
        <w:t>ingle quo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a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ion ma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ks</w:t>
      </w:r>
      <w:r w:rsidR="00AE1C08" w:rsidRPr="00DA3A25">
        <w:rPr>
          <w:rFonts w:cs="Arial"/>
          <w:sz w:val="20"/>
        </w:rPr>
        <w:t xml:space="preserve"> will</w:t>
      </w:r>
      <w:r w:rsidR="00021710" w:rsidRPr="00DA3A25">
        <w:rPr>
          <w:rFonts w:cs="Arial"/>
          <w:sz w:val="20"/>
        </w:rPr>
        <w:t xml:space="preserve"> be used</w:t>
      </w:r>
      <w:r w:rsidRPr="00DA3A25">
        <w:rPr>
          <w:rFonts w:cs="Arial"/>
          <w:sz w:val="20"/>
        </w:rPr>
        <w:t xml:space="preserve"> </w:t>
      </w:r>
      <w:r w:rsidR="00AE1C08" w:rsidRPr="00DA3A25">
        <w:rPr>
          <w:rFonts w:cs="Arial"/>
          <w:sz w:val="20"/>
        </w:rPr>
        <w:t>at poin</w:t>
      </w:r>
      <w:r w:rsidR="004549FE" w:rsidRPr="00DA3A25">
        <w:rPr>
          <w:rFonts w:cs="Arial"/>
          <w:spacing w:val="2"/>
          <w:sz w:val="20"/>
        </w:rPr>
        <w:t>t</w:t>
      </w:r>
      <w:r w:rsidR="00AE1C08" w:rsidRPr="00DA3A25">
        <w:rPr>
          <w:rFonts w:cs="Arial"/>
          <w:sz w:val="20"/>
        </w:rPr>
        <w:t xml:space="preserve">s </w:t>
      </w:r>
      <w:r w:rsidR="00097697" w:rsidRPr="00DA3A25">
        <w:rPr>
          <w:rFonts w:cs="Arial"/>
          <w:sz w:val="20"/>
        </w:rPr>
        <w:t>whe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5B2DD8" w:rsidRPr="00DA3A25">
        <w:rPr>
          <w:rFonts w:cs="Arial"/>
          <w:sz w:val="20"/>
        </w:rPr>
        <w:t xml:space="preserve">one </w:t>
      </w:r>
      <w:r w:rsidR="00021710" w:rsidRPr="00DA3A25">
        <w:rPr>
          <w:rFonts w:cs="Arial"/>
          <w:sz w:val="20"/>
        </w:rPr>
        <w:t xml:space="preserve">might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021710" w:rsidRPr="00DA3A25">
        <w:rPr>
          <w:rFonts w:cs="Arial"/>
          <w:sz w:val="20"/>
        </w:rPr>
        <w:t>pi</w:t>
      </w:r>
      <w:r w:rsidR="00321406" w:rsidRPr="00DA3A25">
        <w:rPr>
          <w:rFonts w:cs="Arial"/>
          <w:spacing w:val="2"/>
          <w:sz w:val="20"/>
        </w:rPr>
        <w:t>c</w:t>
      </w:r>
      <w:r w:rsidR="00021710" w:rsidRPr="00DA3A25">
        <w:rPr>
          <w:rFonts w:cs="Arial"/>
          <w:sz w:val="20"/>
        </w:rPr>
        <w:t xml:space="preserve">ally </w:t>
      </w:r>
      <w:r w:rsidRPr="00DA3A25">
        <w:rPr>
          <w:rFonts w:cs="Arial"/>
          <w:sz w:val="20"/>
        </w:rPr>
        <w:t>ex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t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d </w:t>
      </w:r>
      <w:r w:rsidR="00097697" w:rsidRPr="00DA3A25">
        <w:rPr>
          <w:rFonts w:cs="Arial"/>
          <w:sz w:val="20"/>
        </w:rPr>
        <w:t>double quo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a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ion ma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k</w:t>
      </w:r>
      <w:r w:rsidR="000D7612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="00021710" w:rsidRPr="00DA3A25">
        <w:rPr>
          <w:rFonts w:cs="Arial"/>
          <w:sz w:val="20"/>
        </w:rPr>
        <w:t>being used</w:t>
      </w:r>
      <w:r w:rsidRPr="00DA3A25">
        <w:rPr>
          <w:rFonts w:cs="Arial"/>
          <w:sz w:val="20"/>
        </w:rPr>
        <w:t>.</w:t>
      </w:r>
      <w:r w:rsidR="00082AEF" w:rsidRPr="00DA3A25">
        <w:rPr>
          <w:rFonts w:cs="Arial"/>
          <w:sz w:val="20"/>
        </w:rPr>
        <w:t xml:space="preserve"> </w:t>
      </w:r>
      <w:r w:rsidR="00097697" w:rsidRPr="00DA3A25">
        <w:rPr>
          <w:rFonts w:cs="Arial"/>
          <w:sz w:val="20"/>
        </w:rPr>
        <w:t>The King James Ve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sion</w:t>
      </w:r>
      <w:r w:rsidR="009C2138" w:rsidRPr="00DA3A25">
        <w:rPr>
          <w:rFonts w:cs="Arial"/>
          <w:sz w:val="20"/>
        </w:rPr>
        <w:fldChar w:fldCharType="begin"/>
      </w:r>
      <w:r w:rsidR="009C2138" w:rsidRPr="00DA3A25">
        <w:rPr>
          <w:sz w:val="20"/>
        </w:rPr>
        <w:instrText xml:space="preserve"> XE "</w:instrText>
      </w:r>
      <w:r w:rsidR="009C2138" w:rsidRPr="00DA3A25">
        <w:rPr>
          <w:rFonts w:cs="Arial"/>
          <w:sz w:val="20"/>
        </w:rPr>
        <w:instrText>King James Ve</w:instrText>
      </w:r>
      <w:r w:rsidR="009C2138" w:rsidRPr="00DA3A25">
        <w:rPr>
          <w:rFonts w:cs="Arial"/>
          <w:spacing w:val="2"/>
          <w:sz w:val="20"/>
        </w:rPr>
        <w:instrText>r</w:instrText>
      </w:r>
      <w:r w:rsidR="009C2138" w:rsidRPr="00DA3A25">
        <w:rPr>
          <w:rFonts w:cs="Arial"/>
          <w:sz w:val="20"/>
        </w:rPr>
        <w:instrText>sion</w:instrText>
      </w:r>
      <w:r w:rsidR="009C2138" w:rsidRPr="00DA3A25">
        <w:rPr>
          <w:sz w:val="20"/>
        </w:rPr>
        <w:instrText xml:space="preserve">" </w:instrText>
      </w:r>
      <w:r w:rsidR="009C2138" w:rsidRPr="00DA3A25">
        <w:rPr>
          <w:rFonts w:cs="Arial"/>
          <w:sz w:val="20"/>
        </w:rPr>
        <w:fldChar w:fldCharType="end"/>
      </w:r>
      <w:r w:rsidR="00097697" w:rsidRPr="00DA3A25">
        <w:rPr>
          <w:rFonts w:cs="Arial"/>
          <w:sz w:val="20"/>
        </w:rPr>
        <w:t xml:space="preserve"> </w:t>
      </w:r>
      <w:r w:rsidR="009C2138" w:rsidRPr="00DA3A25">
        <w:rPr>
          <w:rFonts w:cs="Arial"/>
          <w:sz w:val="20"/>
        </w:rPr>
        <w:t xml:space="preserve">(KJV) </w:t>
      </w:r>
      <w:r w:rsidR="003A4AE0" w:rsidRPr="00DA3A25">
        <w:rPr>
          <w:rFonts w:cs="Arial"/>
          <w:sz w:val="20"/>
        </w:rPr>
        <w:t>will be</w:t>
      </w:r>
      <w:r w:rsidR="000F5EF4" w:rsidRPr="00DA3A25">
        <w:rPr>
          <w:rFonts w:cs="Arial"/>
          <w:sz w:val="20"/>
        </w:rPr>
        <w:t xml:space="preserve"> referen</w:t>
      </w:r>
      <w:r w:rsidR="00321406" w:rsidRPr="00DA3A25">
        <w:rPr>
          <w:rFonts w:cs="Arial"/>
          <w:spacing w:val="2"/>
          <w:sz w:val="20"/>
        </w:rPr>
        <w:t>c</w:t>
      </w:r>
      <w:r w:rsidR="000F5EF4" w:rsidRPr="00DA3A25">
        <w:rPr>
          <w:rFonts w:cs="Arial"/>
          <w:sz w:val="20"/>
        </w:rPr>
        <w:t>ed</w:t>
      </w:r>
      <w:r w:rsidR="00097697" w:rsidRPr="00DA3A25">
        <w:rPr>
          <w:rFonts w:cs="Arial"/>
          <w:sz w:val="20"/>
        </w:rPr>
        <w:t xml:space="preserve">, so </w:t>
      </w:r>
      <w:r w:rsidR="009C2138" w:rsidRPr="00DA3A25">
        <w:rPr>
          <w:rFonts w:cs="Arial"/>
          <w:sz w:val="20"/>
        </w:rPr>
        <w:t>some words or spellings</w:t>
      </w:r>
      <w:r w:rsidR="003A4AE0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3A4AE0" w:rsidRPr="00DA3A25">
        <w:rPr>
          <w:rFonts w:cs="Arial"/>
          <w:sz w:val="20"/>
        </w:rPr>
        <w:t xml:space="preserve">hat are </w:t>
      </w:r>
      <w:r w:rsidR="00E94CB0" w:rsidRPr="00DA3A25">
        <w:rPr>
          <w:rFonts w:cs="Arial"/>
          <w:sz w:val="20"/>
        </w:rPr>
        <w:t xml:space="preserve">in </w:t>
      </w:r>
      <w:r w:rsidR="00DD27F6" w:rsidRPr="00DA3A25">
        <w:rPr>
          <w:rFonts w:cs="Arial"/>
          <w:spacing w:val="4"/>
          <w:sz w:val="20"/>
        </w:rPr>
        <w:t>t</w:t>
      </w:r>
      <w:r w:rsidR="00E94CB0" w:rsidRPr="00DA3A25">
        <w:rPr>
          <w:rFonts w:cs="Arial"/>
          <w:sz w:val="20"/>
        </w:rPr>
        <w:t xml:space="preserve">he </w:t>
      </w:r>
      <w:r w:rsidR="00AC6761" w:rsidRPr="00DA3A25">
        <w:rPr>
          <w:rFonts w:cs="Arial"/>
          <w:sz w:val="20"/>
        </w:rPr>
        <w:t>b</w:t>
      </w:r>
      <w:r w:rsidR="00E94CB0" w:rsidRPr="00DA3A25">
        <w:rPr>
          <w:rFonts w:cs="Arial"/>
          <w:sz w:val="20"/>
        </w:rPr>
        <w:t>ibl</w:t>
      </w:r>
      <w:r w:rsidR="00AC6761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AC6761" w:rsidRPr="00DA3A25">
        <w:rPr>
          <w:rFonts w:cs="Arial"/>
          <w:sz w:val="20"/>
        </w:rPr>
        <w:t>al</w:t>
      </w:r>
      <w:r w:rsidR="00E94CB0" w:rsidRPr="00DA3A25">
        <w:rPr>
          <w:rFonts w:cs="Arial"/>
          <w:sz w:val="20"/>
        </w:rPr>
        <w:t xml:space="preserve"> quo</w:t>
      </w:r>
      <w:r w:rsidR="00DD27F6" w:rsidRPr="00DA3A25">
        <w:rPr>
          <w:rFonts w:cs="Arial"/>
          <w:spacing w:val="4"/>
          <w:sz w:val="20"/>
        </w:rPr>
        <w:t>t</w:t>
      </w:r>
      <w:r w:rsidR="009C2138" w:rsidRPr="00DA3A25">
        <w:rPr>
          <w:rFonts w:cs="Arial"/>
          <w:sz w:val="20"/>
        </w:rPr>
        <w:t>a</w:t>
      </w:r>
      <w:r w:rsidR="004549FE" w:rsidRPr="00DA3A25">
        <w:rPr>
          <w:rFonts w:cs="Arial"/>
          <w:spacing w:val="2"/>
          <w:sz w:val="20"/>
        </w:rPr>
        <w:t>t</w:t>
      </w:r>
      <w:r w:rsidR="009C2138" w:rsidRPr="00DA3A25">
        <w:rPr>
          <w:rFonts w:cs="Arial"/>
          <w:sz w:val="20"/>
        </w:rPr>
        <w:t>ions</w:t>
      </w:r>
      <w:r w:rsidR="00AC6761" w:rsidRPr="00DA3A25">
        <w:rPr>
          <w:rFonts w:cs="Arial"/>
          <w:sz w:val="20"/>
        </w:rPr>
        <w:t xml:space="preserve"> </w:t>
      </w:r>
      <w:r w:rsidR="009C2138" w:rsidRPr="00DA3A25">
        <w:rPr>
          <w:rFonts w:cs="Arial"/>
          <w:sz w:val="20"/>
        </w:rPr>
        <w:t>may be</w:t>
      </w:r>
      <w:r w:rsidR="00AC6761" w:rsidRPr="00DA3A25">
        <w:rPr>
          <w:rFonts w:cs="Arial"/>
          <w:sz w:val="20"/>
        </w:rPr>
        <w:t xml:space="preserve"> un</w:t>
      </w:r>
      <w:r w:rsidR="00AC6761" w:rsidRPr="00DA3A25">
        <w:rPr>
          <w:rFonts w:cs="Arial"/>
          <w:spacing w:val="2"/>
          <w:sz w:val="20"/>
        </w:rPr>
        <w:t>f</w:t>
      </w:r>
      <w:r w:rsidR="00AC6761" w:rsidRPr="00DA3A25">
        <w:rPr>
          <w:rFonts w:cs="Arial"/>
          <w:sz w:val="20"/>
        </w:rPr>
        <w:t>amilia</w:t>
      </w:r>
      <w:r w:rsidR="00AC6761" w:rsidRPr="00DA3A25">
        <w:rPr>
          <w:rFonts w:cs="Arial"/>
          <w:spacing w:val="-2"/>
          <w:sz w:val="20"/>
        </w:rPr>
        <w:t>r</w:t>
      </w:r>
      <w:r w:rsidR="00097697" w:rsidRPr="00DA3A25">
        <w:rPr>
          <w:rFonts w:cs="Arial"/>
          <w:sz w:val="20"/>
        </w:rPr>
        <w:t>.</w:t>
      </w:r>
      <w:r w:rsidR="009B63E8" w:rsidRPr="00DA3A25">
        <w:rPr>
          <w:rFonts w:cs="Arial"/>
          <w:sz w:val="20"/>
        </w:rPr>
        <w:t xml:space="preserve"> Even so</w:t>
      </w:r>
      <w:r w:rsidR="00AC6761" w:rsidRPr="00DA3A25">
        <w:rPr>
          <w:rFonts w:cs="Arial"/>
          <w:sz w:val="20"/>
        </w:rPr>
        <w:t xml:space="preserve">, </w:t>
      </w:r>
      <w:r w:rsidR="004549FE" w:rsidRPr="00DA3A25">
        <w:rPr>
          <w:rFonts w:cs="Arial"/>
          <w:spacing w:val="2"/>
          <w:sz w:val="20"/>
        </w:rPr>
        <w:t>t</w:t>
      </w:r>
      <w:r w:rsidR="00097697" w:rsidRPr="00DA3A25">
        <w:rPr>
          <w:rFonts w:cs="Arial"/>
          <w:sz w:val="20"/>
        </w:rPr>
        <w:t>hose who use o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he</w:t>
      </w:r>
      <w:r w:rsidR="00097697" w:rsidRPr="00DA3A25">
        <w:rPr>
          <w:rFonts w:cs="Arial"/>
          <w:spacing w:val="-2"/>
          <w:sz w:val="20"/>
        </w:rPr>
        <w:t xml:space="preserve">r </w:t>
      </w:r>
      <w:r w:rsidR="00097697" w:rsidRPr="00DA3A25">
        <w:rPr>
          <w:rFonts w:cs="Arial"/>
          <w:sz w:val="20"/>
        </w:rPr>
        <w:t xml:space="preserve">Bible 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ansla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 xml:space="preserve">ions </w:t>
      </w:r>
      <w:r w:rsidR="00677674" w:rsidRPr="00DA3A25">
        <w:rPr>
          <w:rFonts w:cs="Arial"/>
          <w:spacing w:val="2"/>
          <w:sz w:val="20"/>
        </w:rPr>
        <w:t>will</w:t>
      </w:r>
      <w:r w:rsidR="00097697" w:rsidRPr="00DA3A25">
        <w:rPr>
          <w:rFonts w:cs="Arial"/>
          <w:sz w:val="20"/>
        </w:rPr>
        <w:t xml:space="preserve"> s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il</w:t>
      </w:r>
      <w:r w:rsidR="00677674" w:rsidRPr="00DA3A25">
        <w:rPr>
          <w:rFonts w:cs="Arial"/>
          <w:sz w:val="20"/>
        </w:rPr>
        <w:t xml:space="preserve">l be able </w:t>
      </w:r>
      <w:r w:rsidR="00DD27F6" w:rsidRPr="00DA3A25">
        <w:rPr>
          <w:rFonts w:cs="Arial"/>
          <w:spacing w:val="4"/>
          <w:sz w:val="20"/>
        </w:rPr>
        <w:t>t</w:t>
      </w:r>
      <w:r w:rsidR="00677674" w:rsidRPr="00DA3A25">
        <w:rPr>
          <w:rFonts w:cs="Arial"/>
          <w:sz w:val="20"/>
        </w:rPr>
        <w:t>o</w:t>
      </w:r>
      <w:r w:rsidR="00097697" w:rsidRPr="00DA3A25">
        <w:rPr>
          <w:rFonts w:cs="Arial"/>
          <w:sz w:val="20"/>
        </w:rPr>
        <w:t xml:space="preserve"> </w:t>
      </w:r>
      <w:r w:rsidR="00097697" w:rsidRPr="00DA3A25">
        <w:rPr>
          <w:rFonts w:cs="Arial"/>
          <w:spacing w:val="2"/>
          <w:sz w:val="20"/>
        </w:rPr>
        <w:t>f</w:t>
      </w:r>
      <w:r w:rsidR="00097697" w:rsidRPr="00DA3A25">
        <w:rPr>
          <w:rFonts w:cs="Arial"/>
          <w:sz w:val="20"/>
        </w:rPr>
        <w:t xml:space="preserve">ollow </w:t>
      </w:r>
      <w:r w:rsidR="008A44FE" w:rsidRPr="00DA3A25">
        <w:rPr>
          <w:rFonts w:cs="Arial"/>
          <w:sz w:val="20"/>
        </w:rPr>
        <w:t xml:space="preserve">all </w:t>
      </w:r>
      <w:r w:rsidR="004549FE" w:rsidRPr="00DA3A25">
        <w:rPr>
          <w:rFonts w:cs="Arial"/>
          <w:spacing w:val="2"/>
          <w:sz w:val="20"/>
        </w:rPr>
        <w:t>t</w:t>
      </w:r>
      <w:r w:rsidR="008A44FE" w:rsidRPr="00DA3A25">
        <w:rPr>
          <w:rFonts w:cs="Arial"/>
          <w:sz w:val="20"/>
        </w:rPr>
        <w:t>he poin</w:t>
      </w:r>
      <w:r w:rsidR="004549FE" w:rsidRPr="00DA3A25">
        <w:rPr>
          <w:rFonts w:cs="Arial"/>
          <w:spacing w:val="2"/>
          <w:sz w:val="20"/>
        </w:rPr>
        <w:t>t</w:t>
      </w:r>
      <w:r w:rsidR="008A44FE" w:rsidRPr="00DA3A25">
        <w:rPr>
          <w:rFonts w:cs="Arial"/>
          <w:sz w:val="20"/>
        </w:rPr>
        <w:t xml:space="preserve">s </w:t>
      </w:r>
      <w:r w:rsidR="000E3C26" w:rsidRPr="00DA3A25">
        <w:rPr>
          <w:rFonts w:cs="Arial"/>
          <w:sz w:val="20"/>
        </w:rPr>
        <w:t>of eviden</w:t>
      </w:r>
      <w:r w:rsidR="00321406" w:rsidRPr="00DA3A25">
        <w:rPr>
          <w:rFonts w:cs="Arial"/>
          <w:spacing w:val="2"/>
          <w:sz w:val="20"/>
        </w:rPr>
        <w:t>c</w:t>
      </w:r>
      <w:r w:rsidR="000E3C26" w:rsidRPr="00DA3A25">
        <w:rPr>
          <w:rFonts w:cs="Arial"/>
          <w:sz w:val="20"/>
        </w:rPr>
        <w:t>e</w:t>
      </w:r>
      <w:r w:rsidR="008A44FE" w:rsidRPr="00DA3A25">
        <w:rPr>
          <w:rFonts w:cs="Arial"/>
          <w:sz w:val="20"/>
        </w:rPr>
        <w:t>.</w:t>
      </w:r>
      <w:r w:rsidR="00097697" w:rsidRPr="00DA3A25">
        <w:rPr>
          <w:rFonts w:cs="Arial"/>
          <w:sz w:val="20"/>
        </w:rPr>
        <w:fldChar w:fldCharType="begin"/>
      </w:r>
      <w:r w:rsidR="00097697" w:rsidRPr="00DA3A25">
        <w:rPr>
          <w:sz w:val="20"/>
        </w:rPr>
        <w:instrText xml:space="preserve"> XE "</w:instrText>
      </w:r>
      <w:r w:rsidR="00097697" w:rsidRPr="00DA3A25">
        <w:rPr>
          <w:rFonts w:cs="Arial"/>
          <w:sz w:val="20"/>
        </w:rPr>
        <w:instrText>Bible, the (scripture):</w:instrText>
      </w:r>
      <w:r w:rsidR="00097697" w:rsidRPr="00DA3A25">
        <w:rPr>
          <w:sz w:val="20"/>
        </w:rPr>
        <w:instrText xml:space="preserve">as evidence" </w:instrText>
      </w:r>
      <w:r w:rsidR="00097697" w:rsidRPr="00DA3A25">
        <w:rPr>
          <w:rFonts w:cs="Arial"/>
          <w:sz w:val="20"/>
        </w:rPr>
        <w:fldChar w:fldCharType="end"/>
      </w:r>
      <w:r w:rsidR="00097697" w:rsidRPr="00DA3A25">
        <w:rPr>
          <w:rFonts w:cs="Arial"/>
          <w:sz w:val="20"/>
        </w:rPr>
        <w:t xml:space="preserve"> </w:t>
      </w:r>
    </w:p>
    <w:p w14:paraId="3F6F9D71" w14:textId="77777777" w:rsidR="00866790" w:rsidRPr="00DA3A25" w:rsidRDefault="00866790" w:rsidP="00D852FE">
      <w:pPr>
        <w:spacing w:line="240" w:lineRule="auto"/>
        <w:jc w:val="both"/>
        <w:rPr>
          <w:rFonts w:cs="Arial"/>
          <w:sz w:val="20"/>
        </w:rPr>
      </w:pPr>
    </w:p>
    <w:p w14:paraId="76C03B7B" w14:textId="223AAEDE" w:rsidR="00076E97" w:rsidRPr="00DA3A25" w:rsidRDefault="000E3C26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o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-2"/>
          <w:sz w:val="20"/>
        </w:rPr>
        <w:t>e:</w:t>
      </w:r>
      <w:r w:rsidRPr="00DA3A25">
        <w:rPr>
          <w:rFonts w:cs="Arial"/>
          <w:sz w:val="20"/>
        </w:rPr>
        <w:t xml:space="preserve"> </w:t>
      </w:r>
      <w:r w:rsidR="00097697" w:rsidRPr="00DA3A25">
        <w:rPr>
          <w:rFonts w:cs="Arial"/>
          <w:sz w:val="20"/>
        </w:rPr>
        <w:t>When wo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ds in a Bible quo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a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ion a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e</w:t>
      </w:r>
      <w:r w:rsidR="00097697" w:rsidRPr="00DA3A25">
        <w:rPr>
          <w:rFonts w:cs="Arial"/>
          <w:spacing w:val="-2"/>
          <w:sz w:val="20"/>
        </w:rPr>
        <w:t xml:space="preserve"> </w:t>
      </w:r>
      <w:r w:rsidR="00097697" w:rsidRPr="00DA3A25">
        <w:rPr>
          <w:rFonts w:cs="Arial"/>
          <w:sz w:val="20"/>
        </w:rPr>
        <w:t xml:space="preserve">in </w:t>
      </w:r>
      <w:r w:rsidR="00097697" w:rsidRPr="00DA3A25">
        <w:rPr>
          <w:rFonts w:cs="Arial"/>
          <w:spacing w:val="2"/>
          <w:sz w:val="20"/>
        </w:rPr>
        <w:t>i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ali</w:t>
      </w:r>
      <w:r w:rsidR="00097697" w:rsidRPr="00DA3A25">
        <w:rPr>
          <w:rFonts w:cs="Arial"/>
          <w:spacing w:val="2"/>
          <w:sz w:val="20"/>
        </w:rPr>
        <w:t>c</w:t>
      </w:r>
      <w:r w:rsidR="00097697" w:rsidRPr="00DA3A25">
        <w:rPr>
          <w:rFonts w:cs="Arial"/>
          <w:spacing w:val="-4"/>
          <w:sz w:val="20"/>
        </w:rPr>
        <w:t>s,</w:t>
      </w:r>
      <w:r w:rsidR="00097697" w:rsidRPr="00DA3A25">
        <w:rPr>
          <w:rFonts w:cs="Arial"/>
          <w:sz w:val="20"/>
        </w:rPr>
        <w:t xml:space="preserve"> </w:t>
      </w:r>
      <w:r w:rsidR="00097697" w:rsidRPr="00DA3A25">
        <w:rPr>
          <w:rFonts w:cs="Arial"/>
          <w:spacing w:val="2"/>
          <w:sz w:val="20"/>
        </w:rPr>
        <w:t>i</w:t>
      </w:r>
      <w:r w:rsidR="00097697" w:rsidRPr="00DA3A25">
        <w:rPr>
          <w:rFonts w:cs="Arial"/>
          <w:spacing w:val="-2"/>
          <w:sz w:val="20"/>
        </w:rPr>
        <w:t xml:space="preserve">t </w:t>
      </w:r>
      <w:r w:rsidR="00097697" w:rsidRPr="00DA3A25">
        <w:rPr>
          <w:rFonts w:cs="Arial"/>
          <w:sz w:val="20"/>
        </w:rPr>
        <w:t>is be</w:t>
      </w:r>
      <w:r w:rsidR="00097697" w:rsidRPr="00DA3A25">
        <w:rPr>
          <w:rFonts w:cs="Arial"/>
          <w:spacing w:val="2"/>
          <w:sz w:val="20"/>
        </w:rPr>
        <w:t>c</w:t>
      </w:r>
      <w:r w:rsidR="00097697" w:rsidRPr="00DA3A25">
        <w:rPr>
          <w:rFonts w:cs="Arial"/>
          <w:sz w:val="20"/>
        </w:rPr>
        <w:t xml:space="preserve">ause 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his is ho</w:t>
      </w:r>
      <w:r w:rsidR="00097697" w:rsidRPr="00DA3A25">
        <w:rPr>
          <w:rFonts w:cs="Arial"/>
          <w:spacing w:val="-10"/>
          <w:sz w:val="20"/>
        </w:rPr>
        <w:t xml:space="preserve">w 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he wo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ds appea</w:t>
      </w:r>
      <w:r w:rsidR="00097697" w:rsidRPr="00DA3A25">
        <w:rPr>
          <w:rFonts w:cs="Arial"/>
          <w:spacing w:val="-2"/>
          <w:sz w:val="20"/>
        </w:rPr>
        <w:t xml:space="preserve">r </w:t>
      </w:r>
      <w:r w:rsidR="00097697" w:rsidRPr="00DA3A25">
        <w:rPr>
          <w:rFonts w:cs="Arial"/>
          <w:sz w:val="20"/>
        </w:rPr>
        <w:t xml:space="preserve">in 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he KJV</w:t>
      </w:r>
      <w:r w:rsidR="009C2138" w:rsidRPr="00DA3A25">
        <w:rPr>
          <w:rFonts w:cs="Arial"/>
          <w:sz w:val="20"/>
        </w:rPr>
        <w:fldChar w:fldCharType="begin"/>
      </w:r>
      <w:r w:rsidR="009C2138" w:rsidRPr="00DA3A25">
        <w:rPr>
          <w:sz w:val="20"/>
        </w:rPr>
        <w:instrText xml:space="preserve"> XE "</w:instrText>
      </w:r>
      <w:r w:rsidR="009C2138" w:rsidRPr="00DA3A25">
        <w:rPr>
          <w:rFonts w:cs="Arial"/>
          <w:sz w:val="20"/>
        </w:rPr>
        <w:instrText>King James Version, KJV</w:instrText>
      </w:r>
      <w:r w:rsidR="009C2138" w:rsidRPr="00DA3A25">
        <w:rPr>
          <w:sz w:val="20"/>
        </w:rPr>
        <w:instrText xml:space="preserve">" </w:instrText>
      </w:r>
      <w:r w:rsidR="009C2138" w:rsidRPr="00DA3A25">
        <w:rPr>
          <w:rFonts w:cs="Arial"/>
          <w:sz w:val="20"/>
        </w:rPr>
        <w:fldChar w:fldCharType="end"/>
      </w:r>
      <w:r w:rsidR="00097697" w:rsidRPr="00DA3A25">
        <w:rPr>
          <w:rFonts w:cs="Arial"/>
          <w:sz w:val="20"/>
        </w:rPr>
        <w:t>.</w:t>
      </w:r>
      <w:r w:rsidR="00221E2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Also, </w:t>
      </w:r>
      <w:r w:rsidR="004549FE" w:rsidRPr="00DA3A25">
        <w:rPr>
          <w:rFonts w:cs="Arial"/>
          <w:spacing w:val="2"/>
          <w:sz w:val="20"/>
        </w:rPr>
        <w:t>t</w:t>
      </w:r>
      <w:r w:rsidR="00097697" w:rsidRPr="00DA3A25">
        <w:rPr>
          <w:rFonts w:cs="Arial"/>
          <w:sz w:val="20"/>
        </w:rPr>
        <w:t>he abb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evia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 xml:space="preserve">ion </w:t>
      </w:r>
      <w:r w:rsidR="00097697" w:rsidRPr="00DA3A25">
        <w:rPr>
          <w:rFonts w:cs="Arial"/>
          <w:spacing w:val="4"/>
          <w:sz w:val="20"/>
        </w:rPr>
        <w:t>c</w:t>
      </w:r>
      <w:r w:rsidR="00097697" w:rsidRPr="00DA3A25">
        <w:rPr>
          <w:rFonts w:cs="Arial"/>
          <w:sz w:val="20"/>
        </w:rPr>
        <w:t xml:space="preserve">f. is used 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 xml:space="preserve">o 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e</w:t>
      </w:r>
      <w:r w:rsidR="00097697" w:rsidRPr="00DA3A25">
        <w:rPr>
          <w:rFonts w:cs="Arial"/>
          <w:spacing w:val="2"/>
          <w:sz w:val="20"/>
        </w:rPr>
        <w:t>f</w:t>
      </w:r>
      <w:r w:rsidR="00097697" w:rsidRPr="00DA3A25">
        <w:rPr>
          <w:rFonts w:cs="Arial"/>
          <w:sz w:val="20"/>
        </w:rPr>
        <w:t>e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>en</w:t>
      </w:r>
      <w:r w:rsidR="00097697" w:rsidRPr="00DA3A25">
        <w:rPr>
          <w:rFonts w:cs="Arial"/>
          <w:spacing w:val="2"/>
          <w:sz w:val="20"/>
        </w:rPr>
        <w:t>c</w:t>
      </w:r>
      <w:r w:rsidR="00097697" w:rsidRPr="00DA3A25">
        <w:rPr>
          <w:rFonts w:cs="Arial"/>
          <w:sz w:val="20"/>
        </w:rPr>
        <w:t>e ve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 xml:space="preserve">ses 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ha</w:t>
      </w:r>
      <w:r w:rsidR="00097697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an </w:t>
      </w:r>
      <w:r w:rsidR="00097697" w:rsidRPr="00DA3A25">
        <w:rPr>
          <w:rFonts w:cs="Arial"/>
          <w:sz w:val="20"/>
        </w:rPr>
        <w:t>p</w:t>
      </w:r>
      <w:r w:rsidR="00097697" w:rsidRPr="00DA3A25">
        <w:rPr>
          <w:rFonts w:cs="Arial"/>
          <w:spacing w:val="2"/>
          <w:sz w:val="20"/>
        </w:rPr>
        <w:t>r</w:t>
      </w:r>
      <w:r w:rsidR="00097697" w:rsidRPr="00DA3A25">
        <w:rPr>
          <w:rFonts w:cs="Arial"/>
          <w:sz w:val="20"/>
        </w:rPr>
        <w:t xml:space="preserve">ovide </w:t>
      </w:r>
      <w:r w:rsidR="00097697" w:rsidRPr="00DA3A25">
        <w:rPr>
          <w:rFonts w:cs="Arial"/>
          <w:spacing w:val="2"/>
          <w:sz w:val="20"/>
        </w:rPr>
        <w:t>f</w:t>
      </w:r>
      <w:r w:rsidR="00097697" w:rsidRPr="00DA3A25">
        <w:rPr>
          <w:rFonts w:cs="Arial"/>
          <w:sz w:val="20"/>
        </w:rPr>
        <w:t>u</w:t>
      </w:r>
      <w:r w:rsidR="00097697" w:rsidRPr="00DA3A25">
        <w:rPr>
          <w:rFonts w:cs="Arial"/>
          <w:spacing w:val="6"/>
          <w:sz w:val="20"/>
        </w:rPr>
        <w:t>r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>he</w:t>
      </w:r>
      <w:r w:rsidR="00097697" w:rsidRPr="00DA3A25">
        <w:rPr>
          <w:rFonts w:cs="Arial"/>
          <w:spacing w:val="-2"/>
          <w:sz w:val="20"/>
        </w:rPr>
        <w:t xml:space="preserve">r </w:t>
      </w:r>
      <w:r w:rsidR="00097697" w:rsidRPr="00DA3A25">
        <w:rPr>
          <w:rFonts w:cs="Arial"/>
          <w:spacing w:val="2"/>
          <w:sz w:val="20"/>
          <w:u w:val="single"/>
        </w:rPr>
        <w:t>c</w:t>
      </w:r>
      <w:r w:rsidR="00097697" w:rsidRPr="00DA3A25">
        <w:rPr>
          <w:rFonts w:cs="Arial"/>
          <w:sz w:val="20"/>
          <w:u w:val="single"/>
        </w:rPr>
        <w:t>on</w:t>
      </w:r>
      <w:r w:rsidR="00097697" w:rsidRPr="00DA3A25">
        <w:rPr>
          <w:rFonts w:cs="Arial"/>
          <w:spacing w:val="4"/>
          <w:sz w:val="20"/>
          <w:u w:val="single"/>
        </w:rPr>
        <w:t>f</w:t>
      </w:r>
      <w:r w:rsidR="00097697" w:rsidRPr="00DA3A25">
        <w:rPr>
          <w:rFonts w:cs="Arial"/>
          <w:sz w:val="20"/>
          <w:u w:val="single"/>
        </w:rPr>
        <w:t>i</w:t>
      </w:r>
      <w:r w:rsidR="00097697" w:rsidRPr="00DA3A25">
        <w:rPr>
          <w:rFonts w:cs="Arial"/>
          <w:spacing w:val="2"/>
          <w:sz w:val="20"/>
          <w:u w:val="single"/>
        </w:rPr>
        <w:t>r</w:t>
      </w:r>
      <w:r w:rsidR="00097697" w:rsidRPr="00DA3A25">
        <w:rPr>
          <w:rFonts w:cs="Arial"/>
          <w:sz w:val="20"/>
          <w:u w:val="single"/>
        </w:rPr>
        <w:t>ma</w:t>
      </w:r>
      <w:r w:rsidR="00097697" w:rsidRPr="00DA3A25">
        <w:rPr>
          <w:rFonts w:cs="Arial"/>
          <w:spacing w:val="4"/>
          <w:sz w:val="20"/>
          <w:u w:val="single"/>
        </w:rPr>
        <w:t>t</w:t>
      </w:r>
      <w:r w:rsidR="00097697" w:rsidRPr="00DA3A25">
        <w:rPr>
          <w:rFonts w:cs="Arial"/>
          <w:sz w:val="20"/>
          <w:u w:val="single"/>
        </w:rPr>
        <w:t>ion</w:t>
      </w:r>
      <w:r w:rsidR="00097697" w:rsidRPr="00DA3A25">
        <w:rPr>
          <w:rFonts w:cs="Arial"/>
          <w:sz w:val="20"/>
        </w:rPr>
        <w:t xml:space="preserve"> on </w:t>
      </w:r>
      <w:r w:rsidR="00097697" w:rsidRPr="00DA3A25">
        <w:rPr>
          <w:rFonts w:cs="Arial"/>
          <w:spacing w:val="4"/>
          <w:sz w:val="20"/>
        </w:rPr>
        <w:t>t</w:t>
      </w:r>
      <w:r w:rsidR="00097697" w:rsidRPr="00DA3A25">
        <w:rPr>
          <w:rFonts w:cs="Arial"/>
          <w:sz w:val="20"/>
        </w:rPr>
        <w:t xml:space="preserve">he </w:t>
      </w:r>
      <w:r w:rsidR="00DF13A6" w:rsidRPr="00DA3A25">
        <w:rPr>
          <w:rFonts w:cs="Arial"/>
          <w:sz w:val="20"/>
        </w:rPr>
        <w:t>point</w:t>
      </w:r>
      <w:r w:rsidR="00097697" w:rsidRPr="00DA3A25">
        <w:rPr>
          <w:rFonts w:cs="Arial"/>
          <w:sz w:val="20"/>
        </w:rPr>
        <w:t xml:space="preserve"> being </w:t>
      </w:r>
      <w:r w:rsidR="00FF48E8" w:rsidRPr="00DA3A25">
        <w:rPr>
          <w:rFonts w:cs="Arial"/>
          <w:sz w:val="20"/>
        </w:rPr>
        <w:t>delibera</w:t>
      </w:r>
      <w:r w:rsidR="004549FE" w:rsidRPr="00DA3A25">
        <w:rPr>
          <w:rFonts w:cs="Arial"/>
          <w:spacing w:val="2"/>
          <w:sz w:val="20"/>
        </w:rPr>
        <w:t>t</w:t>
      </w:r>
      <w:r w:rsidR="00FF48E8" w:rsidRPr="00DA3A25">
        <w:rPr>
          <w:rFonts w:cs="Arial"/>
          <w:sz w:val="20"/>
        </w:rPr>
        <w:t xml:space="preserve">ed at </w:t>
      </w:r>
      <w:r w:rsidR="004549FE" w:rsidRPr="00DA3A25">
        <w:rPr>
          <w:rFonts w:cs="Arial"/>
          <w:spacing w:val="2"/>
          <w:sz w:val="20"/>
        </w:rPr>
        <w:t>t</w:t>
      </w:r>
      <w:r w:rsidR="00FF48E8" w:rsidRPr="00DA3A25">
        <w:rPr>
          <w:rFonts w:cs="Arial"/>
          <w:sz w:val="20"/>
        </w:rPr>
        <w:t xml:space="preserve">he </w:t>
      </w:r>
      <w:r w:rsidR="004549FE" w:rsidRPr="00DA3A25">
        <w:rPr>
          <w:rFonts w:cs="Arial"/>
          <w:spacing w:val="2"/>
          <w:sz w:val="20"/>
        </w:rPr>
        <w:t>t</w:t>
      </w:r>
      <w:r w:rsidR="00FF48E8" w:rsidRPr="00DA3A25">
        <w:rPr>
          <w:rFonts w:cs="Arial"/>
          <w:sz w:val="20"/>
        </w:rPr>
        <w:t>ime</w:t>
      </w:r>
      <w:r w:rsidR="00097697" w:rsidRPr="00DA3A25">
        <w:rPr>
          <w:rFonts w:cs="Arial"/>
          <w:sz w:val="20"/>
        </w:rPr>
        <w:t>.</w:t>
      </w:r>
      <w:r w:rsidR="00DA3A25">
        <w:rPr>
          <w:rFonts w:cs="Arial"/>
          <w:sz w:val="20"/>
        </w:rPr>
        <w:t xml:space="preserve"> </w:t>
      </w:r>
      <w:r w:rsidR="00E91ED4" w:rsidRPr="00DA3A25">
        <w:rPr>
          <w:rFonts w:cs="Arial"/>
          <w:sz w:val="20"/>
        </w:rPr>
        <w:t>Hope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E91ED4" w:rsidRPr="00DA3A25">
        <w:rPr>
          <w:rFonts w:cs="Arial"/>
          <w:sz w:val="20"/>
        </w:rPr>
        <w:t xml:space="preserve">lly, </w:t>
      </w:r>
      <w:r w:rsidR="004549FE" w:rsidRPr="00DA3A25">
        <w:rPr>
          <w:rFonts w:cs="Arial"/>
          <w:spacing w:val="2"/>
          <w:sz w:val="20"/>
        </w:rPr>
        <w:t>t</w:t>
      </w:r>
      <w:r w:rsidR="0003620B" w:rsidRPr="00DA3A25">
        <w:rPr>
          <w:rFonts w:cs="Arial"/>
          <w:sz w:val="20"/>
        </w:rPr>
        <w:t>he passages</w:t>
      </w:r>
      <w:r w:rsidR="00A645EE" w:rsidRPr="00DA3A25">
        <w:rPr>
          <w:rFonts w:cs="Arial"/>
          <w:sz w:val="20"/>
        </w:rPr>
        <w:t xml:space="preserve"> </w:t>
      </w:r>
      <w:r w:rsidR="00E238F7" w:rsidRPr="00DA3A25">
        <w:rPr>
          <w:rFonts w:cs="Arial"/>
          <w:sz w:val="20"/>
        </w:rPr>
        <w:t xml:space="preserve">already </w:t>
      </w:r>
      <w:r w:rsidR="00D81774" w:rsidRPr="00DA3A25">
        <w:rPr>
          <w:rFonts w:cs="Arial"/>
          <w:sz w:val="20"/>
        </w:rPr>
        <w:t>dis</w:t>
      </w:r>
      <w:r w:rsidR="00321406" w:rsidRPr="00DA3A25">
        <w:rPr>
          <w:rFonts w:cs="Arial"/>
          <w:spacing w:val="2"/>
          <w:sz w:val="20"/>
        </w:rPr>
        <w:t>c</w:t>
      </w:r>
      <w:r w:rsidR="00D81774" w:rsidRPr="00DA3A25">
        <w:rPr>
          <w:rFonts w:cs="Arial"/>
          <w:sz w:val="20"/>
        </w:rPr>
        <w:t>ussed</w:t>
      </w:r>
      <w:r w:rsidR="0003620B" w:rsidRPr="00DA3A25">
        <w:rPr>
          <w:rFonts w:cs="Arial"/>
          <w:sz w:val="20"/>
        </w:rPr>
        <w:t xml:space="preserve"> </w:t>
      </w:r>
      <w:r w:rsidR="00597D52" w:rsidRPr="00DA3A25">
        <w:rPr>
          <w:rFonts w:cs="Arial"/>
          <w:sz w:val="20"/>
        </w:rPr>
        <w:t xml:space="preserve">have </w:t>
      </w:r>
      <w:r w:rsidR="004C22B8" w:rsidRPr="00DA3A25">
        <w:rPr>
          <w:rFonts w:cs="Arial"/>
          <w:sz w:val="20"/>
        </w:rPr>
        <w:t>o</w:t>
      </w:r>
      <w:r w:rsidR="004C22B8" w:rsidRPr="00DA3A25">
        <w:rPr>
          <w:rFonts w:cs="Arial"/>
          <w:spacing w:val="6"/>
          <w:sz w:val="20"/>
        </w:rPr>
        <w:t>f</w:t>
      </w:r>
      <w:r w:rsidR="004C22B8" w:rsidRPr="00DA3A25">
        <w:rPr>
          <w:rFonts w:cs="Arial"/>
          <w:sz w:val="20"/>
        </w:rPr>
        <w:t>fered insigh</w:t>
      </w:r>
      <w:r w:rsidR="004549FE" w:rsidRPr="00DA3A25">
        <w:rPr>
          <w:rFonts w:cs="Arial"/>
          <w:spacing w:val="2"/>
          <w:sz w:val="20"/>
        </w:rPr>
        <w:t>t</w:t>
      </w:r>
      <w:r w:rsidR="004C22B8" w:rsidRPr="00DA3A25">
        <w:rPr>
          <w:rFonts w:cs="Arial"/>
          <w:sz w:val="20"/>
        </w:rPr>
        <w:t xml:space="preserve">s </w:t>
      </w:r>
      <w:r w:rsidR="004549FE" w:rsidRPr="00DA3A25">
        <w:rPr>
          <w:rFonts w:cs="Arial"/>
          <w:spacing w:val="2"/>
          <w:sz w:val="20"/>
        </w:rPr>
        <w:t>t</w:t>
      </w:r>
      <w:r w:rsidR="004C22B8" w:rsidRPr="00DA3A25">
        <w:rPr>
          <w:rFonts w:cs="Arial"/>
          <w:sz w:val="20"/>
        </w:rPr>
        <w:t>hat will mo</w:t>
      </w:r>
      <w:r w:rsidR="004549FE" w:rsidRPr="00DA3A25">
        <w:rPr>
          <w:rFonts w:cs="Arial"/>
          <w:spacing w:val="2"/>
          <w:sz w:val="20"/>
        </w:rPr>
        <w:t>t</w:t>
      </w:r>
      <w:r w:rsidR="004C22B8" w:rsidRPr="00DA3A25">
        <w:rPr>
          <w:rFonts w:cs="Arial"/>
          <w:sz w:val="20"/>
        </w:rPr>
        <w:t>iva</w:t>
      </w:r>
      <w:r w:rsidR="004549FE" w:rsidRPr="00DA3A25">
        <w:rPr>
          <w:rFonts w:cs="Arial"/>
          <w:spacing w:val="2"/>
          <w:sz w:val="20"/>
        </w:rPr>
        <w:t>t</w:t>
      </w:r>
      <w:r w:rsidR="004C22B8" w:rsidRPr="00DA3A25">
        <w:rPr>
          <w:rFonts w:cs="Arial"/>
          <w:sz w:val="20"/>
        </w:rPr>
        <w:t>e</w:t>
      </w:r>
      <w:r w:rsidR="00597D52" w:rsidRPr="00DA3A25">
        <w:rPr>
          <w:rFonts w:cs="Arial"/>
          <w:sz w:val="20"/>
        </w:rPr>
        <w:t xml:space="preserve"> </w:t>
      </w:r>
      <w:r w:rsidR="009321EF" w:rsidRPr="00DA3A25">
        <w:rPr>
          <w:rFonts w:cs="Arial"/>
          <w:sz w:val="20"/>
        </w:rPr>
        <w:t xml:space="preserve">you </w:t>
      </w:r>
      <w:r w:rsidR="004549FE" w:rsidRPr="00DA3A25">
        <w:rPr>
          <w:rFonts w:cs="Arial"/>
          <w:spacing w:val="2"/>
          <w:sz w:val="20"/>
        </w:rPr>
        <w:t>t</w:t>
      </w:r>
      <w:r w:rsidR="00597D52" w:rsidRPr="00DA3A25">
        <w:rPr>
          <w:rFonts w:cs="Arial"/>
          <w:sz w:val="20"/>
        </w:rPr>
        <w:t xml:space="preserve">o </w:t>
      </w:r>
      <w:r w:rsidR="0003620B" w:rsidRPr="00DA3A25">
        <w:rPr>
          <w:rFonts w:cs="Arial"/>
          <w:sz w:val="20"/>
        </w:rPr>
        <w:t>want mor</w:t>
      </w:r>
      <w:r w:rsidR="00EC77E7" w:rsidRPr="00DA3A25">
        <w:rPr>
          <w:rFonts w:cs="Arial"/>
          <w:sz w:val="20"/>
        </w:rPr>
        <w:t xml:space="preserve">e. </w:t>
      </w:r>
      <w:r w:rsidR="00C95DA6" w:rsidRPr="00DA3A25">
        <w:rPr>
          <w:rFonts w:cs="Arial"/>
          <w:sz w:val="20"/>
        </w:rPr>
        <w:t>The same s</w:t>
      </w:r>
      <w:r w:rsidR="000E1131" w:rsidRPr="00DA3A25">
        <w:rPr>
          <w:rFonts w:cs="Arial"/>
          <w:spacing w:val="2"/>
          <w:sz w:val="20"/>
        </w:rPr>
        <w:t>tr</w:t>
      </w:r>
      <w:r w:rsidR="00C95DA6" w:rsidRPr="00DA3A25">
        <w:rPr>
          <w:rFonts w:cs="Arial"/>
          <w:sz w:val="20"/>
        </w:rPr>
        <w:t>a</w:t>
      </w:r>
      <w:r w:rsidR="004549FE" w:rsidRPr="00DA3A25">
        <w:rPr>
          <w:rFonts w:cs="Arial"/>
          <w:spacing w:val="2"/>
          <w:sz w:val="20"/>
        </w:rPr>
        <w:t>t</w:t>
      </w:r>
      <w:r w:rsidR="00C95DA6" w:rsidRPr="00DA3A25">
        <w:rPr>
          <w:rFonts w:cs="Arial"/>
          <w:sz w:val="20"/>
        </w:rPr>
        <w:t>egy</w:t>
      </w:r>
      <w:r w:rsidR="00EC77E7" w:rsidRPr="00DA3A25">
        <w:rPr>
          <w:rFonts w:cs="Arial"/>
          <w:sz w:val="20"/>
        </w:rPr>
        <w:t xml:space="preserve"> </w:t>
      </w:r>
      <w:r w:rsidR="00C95DA6" w:rsidRPr="00DA3A25">
        <w:rPr>
          <w:rFonts w:cs="Arial"/>
          <w:sz w:val="20"/>
        </w:rPr>
        <w:t xml:space="preserve">employed in </w:t>
      </w:r>
      <w:r w:rsidR="004549FE" w:rsidRPr="00DA3A25">
        <w:rPr>
          <w:rFonts w:cs="Arial"/>
          <w:spacing w:val="2"/>
          <w:sz w:val="20"/>
        </w:rPr>
        <w:t>t</w:t>
      </w:r>
      <w:r w:rsidR="00EC77E7" w:rsidRPr="00DA3A25">
        <w:rPr>
          <w:rFonts w:cs="Arial"/>
          <w:sz w:val="20"/>
        </w:rPr>
        <w:t xml:space="preserve">he </w:t>
      </w:r>
      <w:r w:rsidR="00321406" w:rsidRPr="00DA3A25">
        <w:rPr>
          <w:rFonts w:cs="Arial"/>
          <w:spacing w:val="2"/>
          <w:sz w:val="20"/>
        </w:rPr>
        <w:t>c</w:t>
      </w:r>
      <w:r w:rsidR="00081EA4" w:rsidRPr="00DA3A25">
        <w:rPr>
          <w:rFonts w:cs="Arial"/>
          <w:sz w:val="20"/>
        </w:rPr>
        <w:t>ase s</w:t>
      </w:r>
      <w:r w:rsidR="004549FE" w:rsidRPr="00DA3A25">
        <w:rPr>
          <w:rFonts w:cs="Arial"/>
          <w:spacing w:val="2"/>
          <w:sz w:val="20"/>
        </w:rPr>
        <w:t>t</w:t>
      </w:r>
      <w:r w:rsidR="00081EA4" w:rsidRPr="00DA3A25">
        <w:rPr>
          <w:rFonts w:cs="Arial"/>
          <w:sz w:val="20"/>
        </w:rPr>
        <w:t>udies</w:t>
      </w:r>
      <w:r w:rsidR="00EC77E7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8F0710" w:rsidRPr="00DA3A25">
        <w:rPr>
          <w:rFonts w:cs="Arial"/>
          <w:sz w:val="20"/>
        </w:rPr>
        <w:t>hat</w:t>
      </w:r>
      <w:r w:rsidR="00810EA7" w:rsidRPr="00DA3A25">
        <w:rPr>
          <w:rFonts w:cs="Arial"/>
          <w:sz w:val="20"/>
        </w:rPr>
        <w:t xml:space="preserve"> ar</w:t>
      </w:r>
      <w:r w:rsidR="00F73EB9" w:rsidRPr="00DA3A25">
        <w:rPr>
          <w:rFonts w:cs="Arial"/>
          <w:sz w:val="20"/>
        </w:rPr>
        <w:t>e</w:t>
      </w:r>
      <w:r w:rsidR="00810EA7" w:rsidRPr="00DA3A25">
        <w:rPr>
          <w:rFonts w:cs="Arial"/>
          <w:sz w:val="20"/>
        </w:rPr>
        <w:t xml:space="preserve"> </w:t>
      </w:r>
      <w:r w:rsidR="00DF1C3B" w:rsidRPr="00DA3A25">
        <w:rPr>
          <w:rFonts w:cs="Arial"/>
          <w:sz w:val="20"/>
        </w:rPr>
        <w:t>in</w:t>
      </w:r>
      <w:r w:rsidR="004549FE" w:rsidRPr="00DA3A25">
        <w:rPr>
          <w:rFonts w:cs="Arial"/>
          <w:spacing w:val="2"/>
          <w:sz w:val="20"/>
        </w:rPr>
        <w:t>t</w:t>
      </w:r>
      <w:r w:rsidR="00DF1C3B" w:rsidRPr="00DA3A25">
        <w:rPr>
          <w:rFonts w:cs="Arial"/>
          <w:sz w:val="20"/>
        </w:rPr>
        <w:t>erspersed</w:t>
      </w:r>
      <w:r w:rsidR="008F0710" w:rsidRPr="00DA3A25">
        <w:rPr>
          <w:rFonts w:cs="Arial"/>
          <w:sz w:val="20"/>
        </w:rPr>
        <w:t xml:space="preserve"> be</w:t>
      </w:r>
      <w:r w:rsidR="008F0710" w:rsidRPr="00DA3A25">
        <w:rPr>
          <w:rFonts w:cs="Arial"/>
          <w:spacing w:val="4"/>
          <w:sz w:val="20"/>
        </w:rPr>
        <w:t>t</w:t>
      </w:r>
      <w:r w:rsidR="008F0710" w:rsidRPr="00DA3A25">
        <w:rPr>
          <w:rFonts w:cs="Arial"/>
          <w:sz w:val="20"/>
        </w:rPr>
        <w:t xml:space="preserve">ween </w:t>
      </w:r>
      <w:r w:rsidR="004549FE" w:rsidRPr="00DA3A25">
        <w:rPr>
          <w:rFonts w:cs="Arial"/>
          <w:spacing w:val="2"/>
          <w:sz w:val="20"/>
        </w:rPr>
        <w:t>t</w:t>
      </w:r>
      <w:r w:rsidR="008F0710" w:rsidRPr="00DA3A25">
        <w:rPr>
          <w:rFonts w:cs="Arial"/>
          <w:sz w:val="20"/>
        </w:rPr>
        <w:t xml:space="preserve">he </w:t>
      </w:r>
      <w:r w:rsidR="00321406" w:rsidRPr="00DA3A25">
        <w:rPr>
          <w:rFonts w:cs="Arial"/>
          <w:spacing w:val="2"/>
          <w:sz w:val="20"/>
        </w:rPr>
        <w:t>c</w:t>
      </w:r>
      <w:r w:rsidR="00EC77E7" w:rsidRPr="00DA3A25">
        <w:rPr>
          <w:rFonts w:cs="Arial"/>
          <w:sz w:val="20"/>
        </w:rPr>
        <w:t>hap</w:t>
      </w:r>
      <w:r w:rsidR="004549FE" w:rsidRPr="00DA3A25">
        <w:rPr>
          <w:rFonts w:cs="Arial"/>
          <w:spacing w:val="2"/>
          <w:sz w:val="20"/>
        </w:rPr>
        <w:t>t</w:t>
      </w:r>
      <w:r w:rsidR="00EC77E7" w:rsidRPr="00DA3A25">
        <w:rPr>
          <w:rFonts w:cs="Arial"/>
          <w:sz w:val="20"/>
        </w:rPr>
        <w:t>er</w:t>
      </w:r>
      <w:r w:rsidR="008F0710" w:rsidRPr="00DA3A25">
        <w:rPr>
          <w:rFonts w:cs="Arial"/>
          <w:sz w:val="20"/>
        </w:rPr>
        <w:t>s</w:t>
      </w:r>
      <w:r w:rsidR="00081EA4" w:rsidRPr="00DA3A25">
        <w:rPr>
          <w:rFonts w:cs="Arial"/>
          <w:sz w:val="20"/>
        </w:rPr>
        <w:t xml:space="preserve">, </w:t>
      </w:r>
      <w:r w:rsidR="004C14DF" w:rsidRPr="00DA3A25">
        <w:rPr>
          <w:rFonts w:cs="Arial"/>
          <w:sz w:val="20"/>
        </w:rPr>
        <w:t>will</w:t>
      </w:r>
      <w:r w:rsidR="00F73EB9" w:rsidRPr="00DA3A25">
        <w:rPr>
          <w:rFonts w:cs="Arial"/>
          <w:sz w:val="20"/>
        </w:rPr>
        <w:t xml:space="preserve"> also be used </w:t>
      </w:r>
      <w:r w:rsidR="004549FE" w:rsidRPr="00DA3A25">
        <w:rPr>
          <w:rFonts w:cs="Arial"/>
          <w:spacing w:val="2"/>
          <w:sz w:val="20"/>
        </w:rPr>
        <w:t>t</w:t>
      </w:r>
      <w:r w:rsidR="0070751D" w:rsidRPr="00DA3A25">
        <w:rPr>
          <w:rFonts w:cs="Arial"/>
          <w:sz w:val="20"/>
        </w:rPr>
        <w:t xml:space="preserve">o weigh </w:t>
      </w:r>
      <w:r w:rsidR="004549FE" w:rsidRPr="00DA3A25">
        <w:rPr>
          <w:rFonts w:cs="Arial"/>
          <w:spacing w:val="2"/>
          <w:sz w:val="20"/>
        </w:rPr>
        <w:t>t</w:t>
      </w:r>
      <w:r w:rsidR="0070751D" w:rsidRPr="00DA3A25">
        <w:rPr>
          <w:rFonts w:cs="Arial"/>
          <w:sz w:val="20"/>
        </w:rPr>
        <w:t>he eviden</w:t>
      </w:r>
      <w:r w:rsidR="00321406" w:rsidRPr="00DA3A25">
        <w:rPr>
          <w:rFonts w:cs="Arial"/>
          <w:spacing w:val="2"/>
          <w:sz w:val="20"/>
        </w:rPr>
        <w:t>c</w:t>
      </w:r>
      <w:r w:rsidR="0070751D" w:rsidRPr="00DA3A25">
        <w:rPr>
          <w:rFonts w:cs="Arial"/>
          <w:sz w:val="20"/>
        </w:rPr>
        <w:t xml:space="preserve">e </w:t>
      </w:r>
      <w:r w:rsidR="00003DE6" w:rsidRPr="00DA3A25">
        <w:rPr>
          <w:rFonts w:cs="Arial"/>
          <w:sz w:val="20"/>
        </w:rPr>
        <w:t>o</w:t>
      </w:r>
      <w:r w:rsidR="0070751D" w:rsidRPr="00DA3A25">
        <w:rPr>
          <w:rFonts w:cs="Arial"/>
          <w:sz w:val="20"/>
        </w:rPr>
        <w:t>n</w:t>
      </w:r>
      <w:r w:rsidR="00F73EB9" w:rsidRPr="00DA3A25">
        <w:rPr>
          <w:rFonts w:cs="Arial"/>
          <w:sz w:val="20"/>
        </w:rPr>
        <w:t xml:space="preserve"> </w:t>
      </w:r>
      <w:r w:rsidR="0096417C" w:rsidRPr="00DA3A25">
        <w:rPr>
          <w:rFonts w:cs="Arial"/>
          <w:sz w:val="20"/>
        </w:rPr>
        <w:t xml:space="preserve">all </w:t>
      </w:r>
      <w:r w:rsidR="004549FE" w:rsidRPr="00DA3A25">
        <w:rPr>
          <w:rFonts w:cs="Arial"/>
          <w:spacing w:val="2"/>
          <w:sz w:val="20"/>
        </w:rPr>
        <w:t>t</w:t>
      </w:r>
      <w:r w:rsidR="0096417C" w:rsidRPr="00DA3A25">
        <w:rPr>
          <w:rFonts w:cs="Arial"/>
          <w:sz w:val="20"/>
        </w:rPr>
        <w:t xml:space="preserve">he </w:t>
      </w:r>
      <w:r w:rsidR="004549FE" w:rsidRPr="00DA3A25">
        <w:rPr>
          <w:rFonts w:cs="Arial"/>
          <w:spacing w:val="2"/>
          <w:sz w:val="20"/>
        </w:rPr>
        <w:t>t</w:t>
      </w:r>
      <w:r w:rsidR="0096417C" w:rsidRPr="00DA3A25">
        <w:rPr>
          <w:rFonts w:cs="Arial"/>
          <w:sz w:val="20"/>
        </w:rPr>
        <w:t>opi</w:t>
      </w:r>
      <w:r w:rsidR="00321406" w:rsidRPr="00DA3A25">
        <w:rPr>
          <w:rFonts w:cs="Arial"/>
          <w:spacing w:val="2"/>
          <w:sz w:val="20"/>
        </w:rPr>
        <w:t>c</w:t>
      </w:r>
      <w:r w:rsidR="0096417C" w:rsidRPr="00DA3A25">
        <w:rPr>
          <w:rFonts w:cs="Arial"/>
          <w:sz w:val="20"/>
        </w:rPr>
        <w:t xml:space="preserve">s </w:t>
      </w:r>
      <w:r w:rsidR="004549FE" w:rsidRPr="00DA3A25">
        <w:rPr>
          <w:rFonts w:cs="Arial"/>
          <w:spacing w:val="2"/>
          <w:sz w:val="20"/>
        </w:rPr>
        <w:t>t</w:t>
      </w:r>
      <w:r w:rsidR="0096417C" w:rsidRPr="00DA3A25">
        <w:rPr>
          <w:rFonts w:cs="Arial"/>
          <w:sz w:val="20"/>
        </w:rPr>
        <w:t xml:space="preserve">hat will be </w:t>
      </w:r>
      <w:r w:rsidR="00321406" w:rsidRPr="00DA3A25">
        <w:rPr>
          <w:rFonts w:cs="Arial"/>
          <w:spacing w:val="2"/>
          <w:sz w:val="20"/>
        </w:rPr>
        <w:t>c</w:t>
      </w:r>
      <w:r w:rsidR="00FF48E8" w:rsidRPr="00DA3A25">
        <w:rPr>
          <w:rFonts w:cs="Arial"/>
          <w:sz w:val="20"/>
        </w:rPr>
        <w:t>onsidered</w:t>
      </w:r>
      <w:r w:rsidR="00917333" w:rsidRPr="00DA3A25">
        <w:rPr>
          <w:rFonts w:cs="Arial"/>
          <w:sz w:val="20"/>
        </w:rPr>
        <w:t>,</w:t>
      </w:r>
      <w:r w:rsidR="0096417C" w:rsidRPr="00DA3A25">
        <w:rPr>
          <w:rFonts w:cs="Arial"/>
          <w:sz w:val="20"/>
        </w:rPr>
        <w:t xml:space="preserve"> </w:t>
      </w:r>
      <w:r w:rsidR="00916547" w:rsidRPr="00DA3A25">
        <w:rPr>
          <w:rFonts w:cs="Arial"/>
          <w:sz w:val="20"/>
        </w:rPr>
        <w:t xml:space="preserve">and </w:t>
      </w:r>
      <w:r w:rsidR="00F73EB9" w:rsidRPr="00DA3A25">
        <w:rPr>
          <w:rFonts w:cs="Arial"/>
          <w:sz w:val="20"/>
        </w:rPr>
        <w:t xml:space="preserve">it will help </w:t>
      </w:r>
      <w:r w:rsidR="004549FE" w:rsidRPr="00DA3A25">
        <w:rPr>
          <w:rFonts w:cs="Arial"/>
          <w:spacing w:val="2"/>
          <w:sz w:val="20"/>
        </w:rPr>
        <w:t>t</w:t>
      </w:r>
      <w:r w:rsidR="00916547" w:rsidRPr="00DA3A25">
        <w:rPr>
          <w:rFonts w:cs="Arial"/>
          <w:sz w:val="20"/>
        </w:rPr>
        <w:t>o answer ques</w:t>
      </w:r>
      <w:r w:rsidR="004549FE" w:rsidRPr="00DA3A25">
        <w:rPr>
          <w:rFonts w:cs="Arial"/>
          <w:spacing w:val="2"/>
          <w:sz w:val="20"/>
        </w:rPr>
        <w:t>t</w:t>
      </w:r>
      <w:r w:rsidR="00916547" w:rsidRPr="00DA3A25">
        <w:rPr>
          <w:rFonts w:cs="Arial"/>
          <w:sz w:val="20"/>
        </w:rPr>
        <w:t>ions su</w:t>
      </w:r>
      <w:r w:rsidR="00321406" w:rsidRPr="00DA3A25">
        <w:rPr>
          <w:rFonts w:cs="Arial"/>
          <w:spacing w:val="2"/>
          <w:sz w:val="20"/>
        </w:rPr>
        <w:t>c</w:t>
      </w:r>
      <w:r w:rsidR="00916547" w:rsidRPr="00DA3A25">
        <w:rPr>
          <w:rFonts w:cs="Arial"/>
          <w:sz w:val="20"/>
        </w:rPr>
        <w:t xml:space="preserve">h as </w:t>
      </w:r>
      <w:r w:rsidR="004549FE" w:rsidRPr="00DA3A25">
        <w:rPr>
          <w:rFonts w:cs="Arial"/>
          <w:spacing w:val="2"/>
          <w:sz w:val="20"/>
        </w:rPr>
        <w:t>t</w:t>
      </w:r>
      <w:r w:rsidR="00916547" w:rsidRPr="00DA3A25">
        <w:rPr>
          <w:rFonts w:cs="Arial"/>
          <w:sz w:val="20"/>
        </w:rPr>
        <w:t>hese:</w:t>
      </w:r>
    </w:p>
    <w:p w14:paraId="47B6CB9A" w14:textId="77777777" w:rsidR="00076E97" w:rsidRPr="00DA3A25" w:rsidRDefault="00076E97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C9C7BA6" w14:textId="44048E7C" w:rsidR="00082AEF" w:rsidRPr="00DA3A25" w:rsidRDefault="00473EDD" w:rsidP="00082AEF">
      <w:pPr>
        <w:numPr>
          <w:ilvl w:val="0"/>
          <w:numId w:val="6"/>
        </w:numPr>
        <w:spacing w:line="240" w:lineRule="auto"/>
        <w:ind w:left="533" w:right="245" w:hanging="288"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ames 2:26 says </w:t>
      </w:r>
      <w:r w:rsidR="00082AEF" w:rsidRPr="00DA3A25">
        <w:rPr>
          <w:rFonts w:cs="Arial"/>
          <w:spacing w:val="2"/>
          <w:sz w:val="20"/>
        </w:rPr>
        <w:t>"f</w:t>
      </w:r>
      <w:r w:rsidR="00082AEF" w:rsidRPr="00DA3A25">
        <w:rPr>
          <w:rFonts w:cs="Arial"/>
          <w:sz w:val="20"/>
        </w:rPr>
        <w:t>ai</w:t>
      </w:r>
      <w:r w:rsidR="00082AEF" w:rsidRPr="00DA3A25">
        <w:rPr>
          <w:rFonts w:cs="Arial"/>
          <w:spacing w:val="2"/>
          <w:sz w:val="20"/>
        </w:rPr>
        <w:t>t</w:t>
      </w:r>
      <w:r w:rsidR="00082AEF" w:rsidRPr="00DA3A25">
        <w:rPr>
          <w:rFonts w:cs="Arial"/>
          <w:sz w:val="20"/>
        </w:rPr>
        <w:t>h wi</w:t>
      </w:r>
      <w:r w:rsidR="00427040" w:rsidRPr="00DA3A25">
        <w:rPr>
          <w:rFonts w:cs="Arial"/>
          <w:spacing w:val="2"/>
          <w:sz w:val="20"/>
        </w:rPr>
        <w:t>t</w:t>
      </w:r>
      <w:r w:rsidR="00082AEF" w:rsidRPr="00DA3A25">
        <w:rPr>
          <w:rFonts w:cs="Arial"/>
          <w:sz w:val="20"/>
        </w:rPr>
        <w:t>hout wo</w:t>
      </w:r>
      <w:r w:rsidR="00082AEF" w:rsidRPr="00DA3A25">
        <w:rPr>
          <w:rFonts w:cs="Arial"/>
          <w:spacing w:val="4"/>
          <w:sz w:val="20"/>
        </w:rPr>
        <w:t>r</w:t>
      </w:r>
      <w:r w:rsidR="00082AEF" w:rsidRPr="00DA3A25">
        <w:rPr>
          <w:rFonts w:cs="Arial"/>
          <w:sz w:val="20"/>
        </w:rPr>
        <w:t xml:space="preserve">ks is dead," but what does </w:t>
      </w:r>
      <w:r w:rsidR="00427040" w:rsidRPr="00DA3A25">
        <w:rPr>
          <w:rFonts w:cs="Arial"/>
          <w:spacing w:val="2"/>
          <w:sz w:val="20"/>
        </w:rPr>
        <w:t>t</w:t>
      </w:r>
      <w:r w:rsidR="00082AEF" w:rsidRPr="00DA3A25">
        <w:rPr>
          <w:rFonts w:cs="Arial"/>
          <w:sz w:val="20"/>
        </w:rPr>
        <w:t>his mean and how is belief di</w:t>
      </w:r>
      <w:r w:rsidR="00082AEF" w:rsidRPr="00DA3A25">
        <w:rPr>
          <w:rFonts w:cs="Arial"/>
          <w:spacing w:val="6"/>
          <w:sz w:val="20"/>
        </w:rPr>
        <w:t>f</w:t>
      </w:r>
      <w:r w:rsidR="00082AEF" w:rsidRPr="00DA3A25">
        <w:rPr>
          <w:rFonts w:cs="Arial"/>
          <w:spacing w:val="2"/>
          <w:sz w:val="20"/>
        </w:rPr>
        <w:t>f</w:t>
      </w:r>
      <w:r w:rsidR="00082AEF" w:rsidRPr="00DA3A25">
        <w:rPr>
          <w:rFonts w:cs="Arial"/>
          <w:sz w:val="20"/>
        </w:rPr>
        <w:t>e</w:t>
      </w:r>
      <w:r w:rsidR="00082AEF" w:rsidRPr="00DA3A25">
        <w:rPr>
          <w:rFonts w:cs="Arial"/>
          <w:spacing w:val="2"/>
          <w:sz w:val="20"/>
        </w:rPr>
        <w:t>r</w:t>
      </w:r>
      <w:r w:rsidR="00082AEF" w:rsidRPr="00DA3A25">
        <w:rPr>
          <w:rFonts w:cs="Arial"/>
          <w:sz w:val="20"/>
        </w:rPr>
        <w:t xml:space="preserve">ent </w:t>
      </w:r>
      <w:r w:rsidR="00082AEF" w:rsidRPr="00DA3A25">
        <w:rPr>
          <w:rFonts w:cs="Arial"/>
          <w:spacing w:val="4"/>
          <w:sz w:val="20"/>
        </w:rPr>
        <w:t>fr</w:t>
      </w:r>
      <w:r w:rsidR="00082AEF" w:rsidRPr="00DA3A25">
        <w:rPr>
          <w:rFonts w:cs="Arial"/>
          <w:sz w:val="20"/>
        </w:rPr>
        <w:t xml:space="preserve">om </w:t>
      </w:r>
      <w:r w:rsidR="00082AEF" w:rsidRPr="00DA3A25">
        <w:rPr>
          <w:rFonts w:cs="Arial"/>
          <w:spacing w:val="2"/>
          <w:sz w:val="20"/>
        </w:rPr>
        <w:t>f</w:t>
      </w:r>
      <w:r w:rsidR="00082AEF" w:rsidRPr="00DA3A25">
        <w:rPr>
          <w:rFonts w:cs="Arial"/>
          <w:sz w:val="20"/>
        </w:rPr>
        <w:t>ai</w:t>
      </w:r>
      <w:r w:rsidR="00427040" w:rsidRPr="00DA3A25">
        <w:rPr>
          <w:rFonts w:cs="Arial"/>
          <w:spacing w:val="2"/>
          <w:sz w:val="20"/>
        </w:rPr>
        <w:t>t</w:t>
      </w:r>
      <w:r w:rsidR="00082AEF" w:rsidRPr="00DA3A25">
        <w:rPr>
          <w:rFonts w:cs="Arial"/>
          <w:sz w:val="20"/>
        </w:rPr>
        <w:t>h?</w:t>
      </w:r>
    </w:p>
    <w:p w14:paraId="5C0074BC" w14:textId="1C12160E" w:rsidR="00DC585A" w:rsidRPr="00DA3A25" w:rsidRDefault="00E50A50" w:rsidP="00DC585A">
      <w:pPr>
        <w:numPr>
          <w:ilvl w:val="0"/>
          <w:numId w:val="6"/>
        </w:numPr>
        <w:spacing w:line="240" w:lineRule="auto"/>
        <w:ind w:left="533" w:right="245" w:hanging="288"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What about</w:t>
      </w:r>
      <w:r w:rsidR="00BD0A8C" w:rsidRPr="00DA3A25">
        <w:rPr>
          <w:rFonts w:cs="Arial"/>
          <w:sz w:val="20"/>
        </w:rPr>
        <w:t xml:space="preserve"> people</w:t>
      </w:r>
      <w:r w:rsidR="00563E79" w:rsidRPr="00DA3A25">
        <w:rPr>
          <w:rFonts w:cs="Arial"/>
          <w:sz w:val="20"/>
        </w:rPr>
        <w:t xml:space="preserve"> who have </w:t>
      </w:r>
      <w:r w:rsidR="00BD0A8C" w:rsidRPr="00DA3A25">
        <w:rPr>
          <w:rFonts w:cs="Arial"/>
          <w:sz w:val="20"/>
        </w:rPr>
        <w:t>never heard about Jesus?</w:t>
      </w:r>
    </w:p>
    <w:p w14:paraId="0FBBB449" w14:textId="6744298F" w:rsidR="00805923" w:rsidRPr="00DA3A25" w:rsidRDefault="00086C62" w:rsidP="00805923">
      <w:pPr>
        <w:numPr>
          <w:ilvl w:val="0"/>
          <w:numId w:val="6"/>
        </w:numPr>
        <w:spacing w:line="240" w:lineRule="auto"/>
        <w:ind w:left="533" w:right="245" w:hanging="288"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Do </w:t>
      </w:r>
      <w:r w:rsidR="00220D38"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t xml:space="preserve"> get in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kingdom of God by</w:t>
      </w:r>
      <w:r w:rsidR="006E5F68" w:rsidRPr="00DA3A25">
        <w:rPr>
          <w:rFonts w:cs="Arial"/>
          <w:sz w:val="20"/>
        </w:rPr>
        <w:t xml:space="preserve"> being </w:t>
      </w:r>
      <w:r w:rsidR="00805923" w:rsidRPr="00DA3A25">
        <w:rPr>
          <w:rFonts w:cs="Arial"/>
          <w:sz w:val="20"/>
        </w:rPr>
        <w:t>b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805923" w:rsidRPr="00DA3A25">
        <w:rPr>
          <w:rFonts w:cs="Arial"/>
          <w:sz w:val="20"/>
        </w:rPr>
        <w:t xml:space="preserve"> agai</w:t>
      </w:r>
      <w:r w:rsidRPr="00DA3A25">
        <w:rPr>
          <w:rFonts w:cs="Arial"/>
          <w:sz w:val="20"/>
        </w:rPr>
        <w:t>n</w:t>
      </w:r>
      <w:r w:rsidR="00805923" w:rsidRPr="00DA3A25">
        <w:rPr>
          <w:rFonts w:cs="Arial"/>
          <w:sz w:val="20"/>
        </w:rPr>
        <w:t>?</w:t>
      </w:r>
    </w:p>
    <w:p w14:paraId="2BBAABB6" w14:textId="679C66C0" w:rsidR="00DC585A" w:rsidRPr="00DA3A25" w:rsidRDefault="00DC585A" w:rsidP="00DC585A">
      <w:pPr>
        <w:numPr>
          <w:ilvl w:val="0"/>
          <w:numId w:val="6"/>
        </w:numPr>
        <w:spacing w:line="240" w:lineRule="auto"/>
        <w:ind w:left="533" w:right="245" w:hanging="288"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Why was Abel's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g 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</w:rPr>
        <w:t>ep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d, while Cain's was no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?</w:t>
      </w:r>
    </w:p>
    <w:p w14:paraId="65A9F267" w14:textId="5EF67EE3" w:rsidR="0063410F" w:rsidRPr="00DA3A25" w:rsidRDefault="0063410F" w:rsidP="0063410F">
      <w:pPr>
        <w:numPr>
          <w:ilvl w:val="0"/>
          <w:numId w:val="6"/>
        </w:numPr>
        <w:spacing w:line="240" w:lineRule="auto"/>
        <w:ind w:left="533" w:right="245" w:hanging="288"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last book of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ible men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s a great whi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rone, but who sat on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o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great whi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rone in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?</w:t>
      </w:r>
    </w:p>
    <w:p w14:paraId="2F6893F6" w14:textId="01B27BB0" w:rsidR="0063410F" w:rsidRPr="00DA3A25" w:rsidRDefault="0063410F" w:rsidP="0063410F">
      <w:pPr>
        <w:numPr>
          <w:ilvl w:val="0"/>
          <w:numId w:val="6"/>
        </w:numPr>
        <w:spacing w:line="240" w:lineRule="auto"/>
        <w:ind w:left="533" w:right="245" w:hanging="288"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What was N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eeking when he met wi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Jesus?</w:t>
      </w:r>
    </w:p>
    <w:p w14:paraId="29E61122" w14:textId="0B1783AD" w:rsidR="00EE4E45" w:rsidRPr="00DA3A25" w:rsidRDefault="006A2FC9" w:rsidP="00D852FE">
      <w:pPr>
        <w:numPr>
          <w:ilvl w:val="0"/>
          <w:numId w:val="6"/>
        </w:numPr>
        <w:spacing w:line="240" w:lineRule="auto"/>
        <w:ind w:left="533" w:right="245" w:hanging="288"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Did</w:t>
      </w:r>
      <w:r w:rsidR="00F30177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9D79E2" w:rsidRPr="00DA3A25">
        <w:rPr>
          <w:rFonts w:cs="Arial"/>
          <w:sz w:val="20"/>
        </w:rPr>
        <w:t>h</w:t>
      </w:r>
      <w:r w:rsidR="009D79E2" w:rsidRPr="00DA3A25">
        <w:rPr>
          <w:rFonts w:cs="Arial"/>
          <w:spacing w:val="-4"/>
          <w:sz w:val="20"/>
        </w:rPr>
        <w:t>e</w:t>
      </w:r>
      <w:r w:rsidR="00F30177" w:rsidRPr="00DA3A25">
        <w:rPr>
          <w:rFonts w:cs="Arial"/>
          <w:spacing w:val="-4"/>
          <w:sz w:val="20"/>
        </w:rPr>
        <w:t xml:space="preserve"> </w:t>
      </w:r>
      <w:r w:rsidR="001602EC" w:rsidRPr="00DA3A25">
        <w:rPr>
          <w:rFonts w:cs="Arial"/>
          <w:sz w:val="20"/>
        </w:rPr>
        <w:t>woman wh</w:t>
      </w:r>
      <w:r w:rsidR="001602EC" w:rsidRPr="00DA3A25">
        <w:rPr>
          <w:rFonts w:cs="Arial"/>
          <w:spacing w:val="-4"/>
          <w:sz w:val="20"/>
        </w:rPr>
        <w:t>o</w:t>
      </w:r>
      <w:r w:rsidR="001602EC" w:rsidRPr="00DA3A25">
        <w:rPr>
          <w:rFonts w:cs="Arial"/>
          <w:sz w:val="20"/>
        </w:rPr>
        <w:t xml:space="preserve"> </w:t>
      </w:r>
      <w:r w:rsidR="006167E3" w:rsidRPr="00DA3A25">
        <w:rPr>
          <w:rFonts w:cs="Arial"/>
          <w:sz w:val="20"/>
        </w:rPr>
        <w:t>spoke wi</w:t>
      </w:r>
      <w:r w:rsidR="004549FE" w:rsidRPr="00DA3A25">
        <w:rPr>
          <w:rFonts w:cs="Arial"/>
          <w:spacing w:val="2"/>
          <w:sz w:val="20"/>
        </w:rPr>
        <w:t>t</w:t>
      </w:r>
      <w:r w:rsidR="006167E3" w:rsidRPr="00DA3A25">
        <w:rPr>
          <w:rFonts w:cs="Arial"/>
          <w:sz w:val="20"/>
        </w:rPr>
        <w:t>h</w:t>
      </w:r>
      <w:r w:rsidR="001602EC" w:rsidRPr="00DA3A25">
        <w:rPr>
          <w:rFonts w:cs="Arial"/>
          <w:sz w:val="20"/>
        </w:rPr>
        <w:t xml:space="preserve"> Jesus a</w:t>
      </w:r>
      <w:r w:rsidR="001602EC" w:rsidRPr="00DA3A25">
        <w:rPr>
          <w:rFonts w:cs="Arial"/>
          <w:spacing w:val="-4"/>
          <w:sz w:val="20"/>
        </w:rPr>
        <w:t xml:space="preserve">t </w:t>
      </w:r>
      <w:r w:rsidR="001602EC" w:rsidRPr="00DA3A25">
        <w:rPr>
          <w:rFonts w:cs="Arial"/>
          <w:sz w:val="20"/>
        </w:rPr>
        <w:t>Ja</w:t>
      </w:r>
      <w:r w:rsidR="00321406" w:rsidRPr="00DA3A25">
        <w:rPr>
          <w:rFonts w:cs="Arial"/>
          <w:spacing w:val="2"/>
          <w:sz w:val="20"/>
        </w:rPr>
        <w:t>c</w:t>
      </w:r>
      <w:r w:rsidR="001602EC" w:rsidRPr="00DA3A25">
        <w:rPr>
          <w:rFonts w:cs="Arial"/>
          <w:sz w:val="20"/>
        </w:rPr>
        <w:t>o</w:t>
      </w:r>
      <w:r w:rsidR="001602EC" w:rsidRPr="00DA3A25">
        <w:rPr>
          <w:rFonts w:cs="Arial"/>
          <w:spacing w:val="-4"/>
          <w:sz w:val="20"/>
        </w:rPr>
        <w:t>b'</w:t>
      </w:r>
      <w:r w:rsidR="001602EC" w:rsidRPr="00DA3A25">
        <w:rPr>
          <w:rFonts w:cs="Arial"/>
          <w:spacing w:val="-2"/>
          <w:sz w:val="20"/>
        </w:rPr>
        <w:t>s</w:t>
      </w:r>
      <w:r w:rsidR="001602EC" w:rsidRPr="00DA3A25">
        <w:rPr>
          <w:rFonts w:cs="Arial"/>
          <w:spacing w:val="-4"/>
          <w:sz w:val="20"/>
        </w:rPr>
        <w:t xml:space="preserve"> </w:t>
      </w:r>
      <w:r w:rsidR="00F30177" w:rsidRPr="00DA3A25">
        <w:rPr>
          <w:rFonts w:cs="Arial"/>
          <w:sz w:val="20"/>
        </w:rPr>
        <w:t>well</w:t>
      </w:r>
      <w:r w:rsidR="009B1ACF" w:rsidRPr="00DA3A25">
        <w:rPr>
          <w:rFonts w:cs="Arial"/>
          <w:sz w:val="20"/>
        </w:rPr>
        <w:fldChar w:fldCharType="begin"/>
      </w:r>
      <w:r w:rsidR="009B1ACF" w:rsidRPr="00DA3A25">
        <w:rPr>
          <w:sz w:val="20"/>
        </w:rPr>
        <w:instrText xml:space="preserve"> XE "</w:instrText>
      </w:r>
      <w:r w:rsidR="009B1ACF" w:rsidRPr="00DA3A25">
        <w:rPr>
          <w:rFonts w:cs="Arial"/>
          <w:sz w:val="20"/>
        </w:rPr>
        <w:instrText>Jacob's well</w:instrText>
      </w:r>
      <w:r w:rsidR="009B1ACF" w:rsidRPr="00DA3A25">
        <w:rPr>
          <w:sz w:val="20"/>
        </w:rPr>
        <w:instrText xml:space="preserve">" </w:instrText>
      </w:r>
      <w:r w:rsidR="009B1ACF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v</w:t>
      </w:r>
      <w:r w:rsidRPr="00DA3A25">
        <w:rPr>
          <w:rFonts w:cs="Arial"/>
          <w:spacing w:val="-4"/>
          <w:sz w:val="20"/>
        </w:rPr>
        <w:t xml:space="preserve">e </w:t>
      </w:r>
      <w:r w:rsidR="00F30177" w:rsidRPr="00DA3A25">
        <w:rPr>
          <w:rFonts w:cs="Arial"/>
          <w:sz w:val="20"/>
        </w:rPr>
        <w:t xml:space="preserve">a </w:t>
      </w:r>
      <w:r w:rsidRPr="00DA3A25">
        <w:rPr>
          <w:rFonts w:cs="Arial"/>
          <w:sz w:val="20"/>
        </w:rPr>
        <w:t xml:space="preserve">good </w:t>
      </w:r>
      <w:r w:rsidR="00F30177" w:rsidRPr="00DA3A25">
        <w:rPr>
          <w:rFonts w:cs="Arial"/>
          <w:sz w:val="20"/>
        </w:rPr>
        <w:t>repu</w:t>
      </w:r>
      <w:r w:rsidR="004549FE" w:rsidRPr="00DA3A25">
        <w:rPr>
          <w:rFonts w:cs="Arial"/>
          <w:spacing w:val="2"/>
          <w:sz w:val="20"/>
        </w:rPr>
        <w:t>t</w:t>
      </w:r>
      <w:r w:rsidR="00F30177" w:rsidRPr="00DA3A25">
        <w:rPr>
          <w:rFonts w:cs="Arial"/>
          <w:sz w:val="20"/>
        </w:rPr>
        <w:t>a</w:t>
      </w:r>
      <w:r w:rsidR="004549FE" w:rsidRPr="00DA3A25">
        <w:rPr>
          <w:rFonts w:cs="Arial"/>
          <w:spacing w:val="2"/>
          <w:sz w:val="20"/>
        </w:rPr>
        <w:t>t</w:t>
      </w:r>
      <w:r w:rsidR="00F30177" w:rsidRPr="00DA3A25">
        <w:rPr>
          <w:rFonts w:cs="Arial"/>
          <w:sz w:val="20"/>
        </w:rPr>
        <w:t>ion</w:t>
      </w:r>
      <w:r w:rsidR="0067386F" w:rsidRPr="00DA3A25">
        <w:rPr>
          <w:rFonts w:cs="Arial"/>
          <w:sz w:val="20"/>
        </w:rPr>
        <w:t xml:space="preserve"> </w:t>
      </w:r>
      <w:r w:rsidR="009A3E46" w:rsidRPr="00DA3A25">
        <w:rPr>
          <w:rFonts w:cs="Arial"/>
          <w:sz w:val="20"/>
        </w:rPr>
        <w:t xml:space="preserve">among her </w:t>
      </w:r>
      <w:r w:rsidR="006167E3" w:rsidRPr="00DA3A25">
        <w:rPr>
          <w:rFonts w:cs="Arial"/>
          <w:sz w:val="20"/>
        </w:rPr>
        <w:t>fellow Sama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4549FE" w:rsidRPr="00DA3A25">
        <w:rPr>
          <w:rFonts w:cs="Arial"/>
          <w:spacing w:val="2"/>
          <w:sz w:val="20"/>
        </w:rPr>
        <w:t>t</w:t>
      </w:r>
      <w:r w:rsidR="006167E3" w:rsidRPr="00DA3A25">
        <w:rPr>
          <w:rFonts w:cs="Arial"/>
          <w:sz w:val="20"/>
        </w:rPr>
        <w:t>ans</w:t>
      </w:r>
      <w:r w:rsidR="00C06947" w:rsidRPr="00DA3A25">
        <w:rPr>
          <w:rFonts w:cs="Arial"/>
          <w:sz w:val="20"/>
        </w:rPr>
        <w:fldChar w:fldCharType="begin"/>
      </w:r>
      <w:r w:rsidR="00C06947" w:rsidRPr="00DA3A25">
        <w:rPr>
          <w:sz w:val="20"/>
        </w:rPr>
        <w:instrText xml:space="preserve"> XE "</w:instrText>
      </w:r>
      <w:r w:rsidR="00C06947" w:rsidRPr="00DA3A25">
        <w:rPr>
          <w:rFonts w:cs="Arial"/>
          <w:sz w:val="20"/>
        </w:rPr>
        <w:instrText>Samaritans</w:instrText>
      </w:r>
      <w:r w:rsidR="00C06947" w:rsidRPr="00DA3A25">
        <w:rPr>
          <w:sz w:val="20"/>
        </w:rPr>
        <w:instrText xml:space="preserve">" </w:instrText>
      </w:r>
      <w:r w:rsidR="00C06947" w:rsidRPr="00DA3A25">
        <w:rPr>
          <w:rFonts w:cs="Arial"/>
          <w:sz w:val="20"/>
        </w:rPr>
        <w:fldChar w:fldCharType="end"/>
      </w:r>
      <w:r w:rsidR="00AE3774" w:rsidRPr="00DA3A25">
        <w:rPr>
          <w:rFonts w:cs="Arial"/>
          <w:sz w:val="20"/>
        </w:rPr>
        <w:t>?</w:t>
      </w:r>
    </w:p>
    <w:p w14:paraId="4327C085" w14:textId="197E7CAF" w:rsidR="009C48C8" w:rsidRPr="00DA3A25" w:rsidRDefault="00105AD8" w:rsidP="00D852FE">
      <w:pPr>
        <w:numPr>
          <w:ilvl w:val="0"/>
          <w:numId w:val="6"/>
        </w:numPr>
        <w:spacing w:line="240" w:lineRule="auto"/>
        <w:ind w:left="533" w:right="245" w:hanging="288"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Where do an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s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="00833E27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?</w:t>
      </w:r>
      <w:r w:rsidR="00570319" w:rsidRPr="00DA3A25">
        <w:rPr>
          <w:rFonts w:cs="Arial"/>
          <w:sz w:val="20"/>
        </w:rPr>
        <w:t xml:space="preserve"> </w:t>
      </w:r>
    </w:p>
    <w:p w14:paraId="69BBE172" w14:textId="77777777" w:rsidR="00076E97" w:rsidRPr="00DA3A25" w:rsidRDefault="00076E97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3D23B30D" w14:textId="664CC51B" w:rsidR="00D66C8C" w:rsidRPr="00DA3A25" w:rsidRDefault="00D21113" w:rsidP="0012686F">
      <w:pPr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</w:rPr>
        <w:t>I</w:t>
      </w:r>
      <w:r w:rsidR="00D6427B" w:rsidRPr="00DA3A25">
        <w:rPr>
          <w:rFonts w:cs="Arial"/>
          <w:sz w:val="20"/>
        </w:rPr>
        <w:t>f</w:t>
      </w:r>
      <w:r w:rsidR="00D6042D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we are </w:t>
      </w:r>
      <w:r w:rsidR="00457EFF" w:rsidRPr="00DA3A25">
        <w:rPr>
          <w:rFonts w:cs="Arial"/>
          <w:sz w:val="20"/>
        </w:rPr>
        <w:t>show</w:t>
      </w:r>
      <w:r w:rsidR="00D6042D" w:rsidRPr="00DA3A25">
        <w:rPr>
          <w:rFonts w:cs="Arial"/>
          <w:sz w:val="20"/>
        </w:rPr>
        <w:t>n</w:t>
      </w:r>
      <w:r w:rsidR="00457EFF" w:rsidRPr="00DA3A25">
        <w:rPr>
          <w:rFonts w:cs="Arial"/>
          <w:sz w:val="20"/>
        </w:rPr>
        <w:t xml:space="preserve"> </w:t>
      </w:r>
      <w:r w:rsidR="00070949" w:rsidRPr="00DA3A25">
        <w:rPr>
          <w:rFonts w:cs="Arial"/>
          <w:sz w:val="20"/>
        </w:rPr>
        <w:t>bibli</w:t>
      </w:r>
      <w:r w:rsidR="00321406" w:rsidRPr="00DA3A25">
        <w:rPr>
          <w:rFonts w:cs="Arial"/>
          <w:spacing w:val="2"/>
          <w:sz w:val="20"/>
        </w:rPr>
        <w:t>c</w:t>
      </w:r>
      <w:r w:rsidR="00070949" w:rsidRPr="00DA3A25">
        <w:rPr>
          <w:rFonts w:cs="Arial"/>
          <w:sz w:val="20"/>
        </w:rPr>
        <w:t>al eviden</w:t>
      </w:r>
      <w:r w:rsidR="00321406" w:rsidRPr="00DA3A25">
        <w:rPr>
          <w:rFonts w:cs="Arial"/>
          <w:spacing w:val="2"/>
          <w:sz w:val="20"/>
        </w:rPr>
        <w:t>c</w:t>
      </w:r>
      <w:r w:rsidR="00070949" w:rsidRPr="00DA3A25">
        <w:rPr>
          <w:rFonts w:cs="Arial"/>
          <w:sz w:val="20"/>
        </w:rPr>
        <w:t>e</w:t>
      </w:r>
      <w:r w:rsidR="00754C34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754C34" w:rsidRPr="00DA3A25">
        <w:rPr>
          <w:rFonts w:cs="Arial"/>
          <w:sz w:val="20"/>
        </w:rPr>
        <w:t>hat</w:t>
      </w:r>
      <w:r w:rsidR="00070949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820DFE" w:rsidRPr="00DA3A25">
        <w:rPr>
          <w:rFonts w:cs="Arial"/>
          <w:sz w:val="20"/>
        </w:rPr>
        <w:t xml:space="preserve">an </w:t>
      </w:r>
      <w:r w:rsidR="00DA2753" w:rsidRPr="00DA3A25">
        <w:rPr>
          <w:rFonts w:cs="Arial"/>
          <w:sz w:val="20"/>
        </w:rPr>
        <w:t xml:space="preserve">lead us </w:t>
      </w:r>
      <w:r w:rsidR="004549FE" w:rsidRPr="00DA3A25">
        <w:rPr>
          <w:rFonts w:cs="Arial"/>
          <w:spacing w:val="2"/>
          <w:sz w:val="20"/>
        </w:rPr>
        <w:t>t</w:t>
      </w:r>
      <w:r w:rsidR="00DA2753" w:rsidRPr="00DA3A25">
        <w:rPr>
          <w:rFonts w:cs="Arial"/>
          <w:sz w:val="20"/>
        </w:rPr>
        <w:t>o</w:t>
      </w:r>
      <w:r w:rsidR="00820DFE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990E68" w:rsidRPr="00DA3A25">
        <w:rPr>
          <w:rFonts w:cs="Arial"/>
          <w:sz w:val="20"/>
        </w:rPr>
        <w:t xml:space="preserve">he </w:t>
      </w:r>
      <w:r w:rsidR="000E1131" w:rsidRPr="00DA3A25">
        <w:rPr>
          <w:rFonts w:cs="Arial"/>
          <w:spacing w:val="2"/>
          <w:sz w:val="20"/>
        </w:rPr>
        <w:t>tr</w:t>
      </w:r>
      <w:r w:rsidR="00990E68" w:rsidRPr="00DA3A25">
        <w:rPr>
          <w:rFonts w:cs="Arial"/>
          <w:sz w:val="20"/>
        </w:rPr>
        <w:t>u</w:t>
      </w:r>
      <w:r w:rsidR="004549FE" w:rsidRPr="00DA3A25">
        <w:rPr>
          <w:rFonts w:cs="Arial"/>
          <w:spacing w:val="2"/>
          <w:sz w:val="20"/>
        </w:rPr>
        <w:t>t</w:t>
      </w:r>
      <w:r w:rsidR="00990E68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 on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="00754C34" w:rsidRPr="00DA3A25">
        <w:rPr>
          <w:rFonts w:cs="Arial"/>
          <w:sz w:val="20"/>
        </w:rPr>
        <w:t>issues</w:t>
      </w:r>
      <w:r w:rsidR="00263212" w:rsidRPr="00DA3A25">
        <w:rPr>
          <w:rFonts w:cs="Arial"/>
          <w:sz w:val="20"/>
        </w:rPr>
        <w:t xml:space="preserve"> and</w:t>
      </w:r>
      <w:r w:rsidR="00754C3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</w:t>
      </w:r>
      <w:r w:rsidR="00263212" w:rsidRPr="00DA3A25">
        <w:rPr>
          <w:rFonts w:cs="Arial"/>
          <w:sz w:val="20"/>
        </w:rPr>
        <w:t>s</w:t>
      </w:r>
      <w:r w:rsidR="0073066C" w:rsidRPr="00DA3A25">
        <w:rPr>
          <w:rFonts w:cs="Arial"/>
          <w:sz w:val="20"/>
        </w:rPr>
        <w:t xml:space="preserve">, </w:t>
      </w:r>
      <w:r w:rsidR="004549FE" w:rsidRPr="00DA3A25">
        <w:rPr>
          <w:rFonts w:cs="Arial"/>
          <w:spacing w:val="2"/>
          <w:sz w:val="20"/>
        </w:rPr>
        <w:t>t</w:t>
      </w:r>
      <w:r w:rsidR="00754C34" w:rsidRPr="00DA3A25">
        <w:rPr>
          <w:rFonts w:cs="Arial"/>
          <w:sz w:val="20"/>
        </w:rPr>
        <w:t xml:space="preserve">hen, </w:t>
      </w:r>
      <w:r w:rsidR="00125258" w:rsidRPr="00DA3A25">
        <w:rPr>
          <w:rFonts w:cs="Arial"/>
          <w:sz w:val="20"/>
        </w:rPr>
        <w:t xml:space="preserve">at </w:t>
      </w:r>
      <w:r w:rsidR="004549FE" w:rsidRPr="00DA3A25">
        <w:rPr>
          <w:rFonts w:cs="Arial"/>
          <w:spacing w:val="2"/>
          <w:sz w:val="20"/>
        </w:rPr>
        <w:t>t</w:t>
      </w:r>
      <w:r w:rsidR="00125258" w:rsidRPr="00DA3A25">
        <w:rPr>
          <w:rFonts w:cs="Arial"/>
          <w:sz w:val="20"/>
        </w:rPr>
        <w:t>hat poin</w:t>
      </w:r>
      <w:r w:rsidR="003F694F" w:rsidRPr="00DA3A25">
        <w:rPr>
          <w:rFonts w:cs="Arial"/>
          <w:spacing w:val="-2"/>
          <w:sz w:val="20"/>
        </w:rPr>
        <w:t>t,</w:t>
      </w:r>
      <w:r w:rsidR="00125258" w:rsidRPr="00DA3A25">
        <w:rPr>
          <w:rFonts w:cs="Arial"/>
          <w:sz w:val="20"/>
        </w:rPr>
        <w:t xml:space="preserve"> </w:t>
      </w:r>
      <w:r w:rsidR="00E87088" w:rsidRPr="00DA3A25">
        <w:rPr>
          <w:rFonts w:cs="Arial"/>
          <w:sz w:val="20"/>
        </w:rPr>
        <w:t xml:space="preserve">it </w:t>
      </w:r>
      <w:r w:rsidR="00754C34" w:rsidRPr="00DA3A25">
        <w:rPr>
          <w:rFonts w:cs="Arial"/>
          <w:sz w:val="20"/>
        </w:rPr>
        <w:t>is</w:t>
      </w:r>
      <w:r w:rsidR="00E87088" w:rsidRPr="00DA3A25">
        <w:rPr>
          <w:rFonts w:cs="Arial"/>
          <w:sz w:val="20"/>
        </w:rPr>
        <w:t xml:space="preserve"> up </w:t>
      </w:r>
      <w:r w:rsidR="004549FE" w:rsidRPr="00DA3A25">
        <w:rPr>
          <w:rFonts w:cs="Arial"/>
          <w:spacing w:val="2"/>
          <w:sz w:val="20"/>
        </w:rPr>
        <w:t>t</w:t>
      </w:r>
      <w:r w:rsidR="00F900BF" w:rsidRPr="00DA3A25">
        <w:rPr>
          <w:rFonts w:cs="Arial"/>
          <w:sz w:val="20"/>
        </w:rPr>
        <w:t xml:space="preserve">o us </w:t>
      </w:r>
      <w:r w:rsidR="004549FE" w:rsidRPr="00DA3A25">
        <w:rPr>
          <w:rFonts w:cs="Arial"/>
          <w:spacing w:val="2"/>
          <w:sz w:val="20"/>
        </w:rPr>
        <w:t>t</w:t>
      </w:r>
      <w:r w:rsidR="0073066C" w:rsidRPr="00DA3A25">
        <w:rPr>
          <w:rFonts w:cs="Arial"/>
          <w:sz w:val="20"/>
        </w:rPr>
        <w:t xml:space="preserve">o go where </w:t>
      </w:r>
      <w:r w:rsidR="004549FE" w:rsidRPr="00DA3A25">
        <w:rPr>
          <w:rFonts w:cs="Arial"/>
          <w:spacing w:val="2"/>
          <w:sz w:val="20"/>
        </w:rPr>
        <w:t>t</w:t>
      </w:r>
      <w:r w:rsidR="0073066C" w:rsidRPr="00DA3A25">
        <w:rPr>
          <w:rFonts w:cs="Arial"/>
          <w:sz w:val="20"/>
        </w:rPr>
        <w:t>he eviden</w:t>
      </w:r>
      <w:r w:rsidR="00321406" w:rsidRPr="00DA3A25">
        <w:rPr>
          <w:rFonts w:cs="Arial"/>
          <w:spacing w:val="2"/>
          <w:sz w:val="20"/>
        </w:rPr>
        <w:t>c</w:t>
      </w:r>
      <w:r w:rsidR="0073066C" w:rsidRPr="00DA3A25">
        <w:rPr>
          <w:rFonts w:cs="Arial"/>
          <w:sz w:val="20"/>
        </w:rPr>
        <w:t xml:space="preserve">e </w:t>
      </w:r>
      <w:r w:rsidR="00983D6C" w:rsidRPr="00DA3A25">
        <w:rPr>
          <w:rFonts w:cs="Arial"/>
          <w:sz w:val="20"/>
        </w:rPr>
        <w:t>in</w:t>
      </w:r>
      <w:r w:rsidR="002A7CA7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2A7CA7" w:rsidRPr="00DA3A25">
        <w:rPr>
          <w:rFonts w:cs="Arial"/>
          <w:sz w:val="20"/>
        </w:rPr>
        <w:t>he word of God</w:t>
      </w:r>
      <w:r w:rsidR="00983D6C" w:rsidRPr="00DA3A25">
        <w:rPr>
          <w:rFonts w:cs="Arial"/>
          <w:sz w:val="20"/>
        </w:rPr>
        <w:t xml:space="preserve"> </w:t>
      </w:r>
      <w:r w:rsidR="0073066C" w:rsidRPr="00DA3A25">
        <w:rPr>
          <w:rFonts w:cs="Arial"/>
          <w:sz w:val="20"/>
        </w:rPr>
        <w:t>leads.</w:t>
      </w:r>
      <w:r w:rsidR="0012686F" w:rsidRPr="00DA3A25">
        <w:rPr>
          <w:rFonts w:cs="Arial"/>
          <w:sz w:val="20"/>
        </w:rPr>
        <w:t xml:space="preserve"> </w:t>
      </w:r>
      <w:r w:rsidR="00D66C8C" w:rsidRPr="00DA3A25">
        <w:rPr>
          <w:rFonts w:cs="Arial"/>
          <w:sz w:val="20"/>
          <w:szCs w:val="20"/>
        </w:rPr>
        <w:t>"Wha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>soeve</w:t>
      </w:r>
      <w:r w:rsidR="00D66C8C" w:rsidRPr="00DA3A25">
        <w:rPr>
          <w:rFonts w:cs="Arial"/>
          <w:spacing w:val="-2"/>
          <w:sz w:val="20"/>
          <w:szCs w:val="20"/>
        </w:rPr>
        <w:t xml:space="preserve">r </w:t>
      </w:r>
      <w:r w:rsidR="00D66C8C" w:rsidRPr="00DA3A25">
        <w:rPr>
          <w:rFonts w:cs="Arial"/>
          <w:sz w:val="20"/>
          <w:szCs w:val="20"/>
        </w:rPr>
        <w:t xml:space="preserve">ye do, do </w:t>
      </w:r>
      <w:r w:rsidR="00D66C8C" w:rsidRPr="00DA3A25">
        <w:rPr>
          <w:rFonts w:cs="Arial"/>
          <w:i/>
          <w:spacing w:val="2"/>
          <w:sz w:val="20"/>
          <w:szCs w:val="20"/>
        </w:rPr>
        <w:t>i</w:t>
      </w:r>
      <w:r w:rsidR="00D66C8C" w:rsidRPr="00DA3A25">
        <w:rPr>
          <w:rFonts w:cs="Arial"/>
          <w:i/>
          <w:spacing w:val="-2"/>
          <w:sz w:val="20"/>
          <w:szCs w:val="20"/>
        </w:rPr>
        <w:t>t</w:t>
      </w:r>
      <w:r w:rsidR="00D66C8C" w:rsidRPr="00DA3A25">
        <w:rPr>
          <w:rFonts w:cs="Arial"/>
          <w:iCs/>
          <w:spacing w:val="-2"/>
          <w:sz w:val="20"/>
          <w:szCs w:val="20"/>
        </w:rPr>
        <w:t xml:space="preserve"> </w:t>
      </w:r>
      <w:r w:rsidR="00D66C8C" w:rsidRPr="00DA3A25">
        <w:rPr>
          <w:rFonts w:cs="Arial"/>
          <w:sz w:val="20"/>
          <w:szCs w:val="20"/>
        </w:rPr>
        <w:t>hea</w:t>
      </w:r>
      <w:r w:rsidR="00D66C8C" w:rsidRPr="00DA3A25">
        <w:rPr>
          <w:rFonts w:cs="Arial"/>
          <w:spacing w:val="4"/>
          <w:sz w:val="20"/>
          <w:szCs w:val="20"/>
        </w:rPr>
        <w:t>rt</w:t>
      </w:r>
      <w:r w:rsidR="00D66C8C" w:rsidRPr="00DA3A25">
        <w:rPr>
          <w:rFonts w:cs="Arial"/>
          <w:sz w:val="20"/>
          <w:szCs w:val="20"/>
        </w:rPr>
        <w:t xml:space="preserve">ily, as 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 xml:space="preserve">o 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>he Lo</w:t>
      </w:r>
      <w:r w:rsidR="00D66C8C" w:rsidRPr="00DA3A25">
        <w:rPr>
          <w:rFonts w:cs="Arial"/>
          <w:spacing w:val="2"/>
          <w:sz w:val="20"/>
          <w:szCs w:val="20"/>
        </w:rPr>
        <w:t>r</w:t>
      </w:r>
      <w:r w:rsidR="00D66C8C" w:rsidRPr="00DA3A25">
        <w:rPr>
          <w:rFonts w:cs="Arial"/>
          <w:sz w:val="20"/>
          <w:szCs w:val="20"/>
        </w:rPr>
        <w:t>d, and no</w:t>
      </w:r>
      <w:r w:rsidR="00D66C8C" w:rsidRPr="00DA3A25">
        <w:rPr>
          <w:rFonts w:cs="Arial"/>
          <w:spacing w:val="-2"/>
          <w:sz w:val="20"/>
          <w:szCs w:val="20"/>
        </w:rPr>
        <w:t xml:space="preserve">t </w:t>
      </w:r>
      <w:r w:rsidR="00D66C8C" w:rsidRPr="00DA3A25">
        <w:rPr>
          <w:rFonts w:cs="Arial"/>
          <w:sz w:val="20"/>
          <w:szCs w:val="20"/>
        </w:rPr>
        <w:t>un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 xml:space="preserve">o men" </w:t>
      </w:r>
      <w:r w:rsidR="00D66C8C" w:rsidRPr="00633952">
        <w:rPr>
          <w:rFonts w:cs="Arial"/>
          <w:sz w:val="16"/>
          <w:szCs w:val="16"/>
        </w:rPr>
        <w:t>(Col 3:23)</w:t>
      </w:r>
      <w:r w:rsidR="008C5823" w:rsidRPr="00DA3A25">
        <w:rPr>
          <w:rFonts w:cs="Arial"/>
          <w:sz w:val="20"/>
          <w:szCs w:val="20"/>
        </w:rPr>
        <w:t xml:space="preserve">. </w:t>
      </w:r>
      <w:r w:rsidR="00825762" w:rsidRPr="00DA3A25">
        <w:rPr>
          <w:rFonts w:cs="Arial"/>
          <w:sz w:val="20"/>
          <w:szCs w:val="20"/>
        </w:rPr>
        <w:t>Sin</w:t>
      </w:r>
      <w:r w:rsidR="00321406" w:rsidRPr="00DA3A25">
        <w:rPr>
          <w:rFonts w:cs="Arial"/>
          <w:spacing w:val="2"/>
          <w:sz w:val="20"/>
          <w:szCs w:val="20"/>
        </w:rPr>
        <w:t>c</w:t>
      </w:r>
      <w:r w:rsidR="00825762" w:rsidRPr="00DA3A25">
        <w:rPr>
          <w:rFonts w:cs="Arial"/>
          <w:sz w:val="20"/>
          <w:szCs w:val="20"/>
        </w:rPr>
        <w:t xml:space="preserve">e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8C5823" w:rsidRPr="00DA3A25">
        <w:rPr>
          <w:rFonts w:cs="Arial"/>
          <w:sz w:val="20"/>
          <w:szCs w:val="20"/>
        </w:rPr>
        <w:t xml:space="preserve">his was </w:t>
      </w:r>
      <w:r w:rsidR="00D66C8C" w:rsidRPr="00DA3A25">
        <w:rPr>
          <w:rFonts w:cs="Arial"/>
          <w:sz w:val="20"/>
          <w:szCs w:val="20"/>
        </w:rPr>
        <w:t>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pacing w:val="2"/>
          <w:sz w:val="20"/>
        </w:rPr>
        <w:t>t</w:t>
      </w:r>
      <w:r w:rsidR="00D66C8C" w:rsidRPr="00DA3A25">
        <w:rPr>
          <w:rFonts w:cs="Arial"/>
          <w:sz w:val="20"/>
          <w:szCs w:val="20"/>
        </w:rPr>
        <w:t xml:space="preserve">en 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 xml:space="preserve">o 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>he "</w:t>
      </w:r>
      <w:r w:rsidR="00D66C8C" w:rsidRPr="00DA3A25">
        <w:rPr>
          <w:rFonts w:cs="Arial"/>
          <w:spacing w:val="2"/>
          <w:sz w:val="20"/>
          <w:szCs w:val="20"/>
        </w:rPr>
        <w:t>f</w:t>
      </w:r>
      <w:r w:rsidR="00D66C8C" w:rsidRPr="00DA3A25">
        <w:rPr>
          <w:rFonts w:cs="Arial"/>
          <w:sz w:val="20"/>
          <w:szCs w:val="20"/>
        </w:rPr>
        <w:t>a</w:t>
      </w:r>
      <w:r w:rsidR="00D66C8C" w:rsidRPr="00DA3A25">
        <w:rPr>
          <w:rFonts w:cs="Arial"/>
          <w:spacing w:val="2"/>
          <w:sz w:val="20"/>
          <w:szCs w:val="20"/>
        </w:rPr>
        <w:t>i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>h</w:t>
      </w:r>
      <w:r w:rsidR="00D66C8C" w:rsidRPr="00DA3A25">
        <w:rPr>
          <w:rFonts w:cs="Arial"/>
          <w:spacing w:val="2"/>
          <w:sz w:val="20"/>
          <w:szCs w:val="20"/>
        </w:rPr>
        <w:t>f</w:t>
      </w:r>
      <w:r w:rsidR="00D66C8C" w:rsidRPr="00DA3A25">
        <w:rPr>
          <w:rFonts w:cs="Arial"/>
          <w:sz w:val="20"/>
          <w:szCs w:val="20"/>
        </w:rPr>
        <w:t>ul b</w:t>
      </w:r>
      <w:r w:rsidR="00D66C8C" w:rsidRPr="00DA3A25">
        <w:rPr>
          <w:rFonts w:cs="Arial"/>
          <w:spacing w:val="2"/>
          <w:sz w:val="20"/>
          <w:szCs w:val="20"/>
        </w:rPr>
        <w:t>r</w:t>
      </w:r>
      <w:r w:rsidR="00D66C8C" w:rsidRPr="00DA3A25">
        <w:rPr>
          <w:rFonts w:cs="Arial"/>
          <w:sz w:val="20"/>
          <w:szCs w:val="20"/>
        </w:rPr>
        <w:t>e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>h</w:t>
      </w:r>
      <w:r w:rsidR="00D66C8C" w:rsidRPr="00DA3A25">
        <w:rPr>
          <w:rFonts w:cs="Arial"/>
          <w:spacing w:val="2"/>
          <w:sz w:val="20"/>
          <w:szCs w:val="20"/>
        </w:rPr>
        <w:t>r</w:t>
      </w:r>
      <w:r w:rsidR="00D66C8C" w:rsidRPr="00DA3A25">
        <w:rPr>
          <w:rFonts w:cs="Arial"/>
          <w:sz w:val="20"/>
          <w:szCs w:val="20"/>
        </w:rPr>
        <w:t>en in Ch</w:t>
      </w:r>
      <w:r w:rsidR="00D66C8C" w:rsidRPr="00DA3A25">
        <w:rPr>
          <w:rFonts w:cs="Arial"/>
          <w:spacing w:val="2"/>
          <w:sz w:val="20"/>
          <w:szCs w:val="20"/>
        </w:rPr>
        <w:t>r</w:t>
      </w:r>
      <w:r w:rsidR="00D66C8C" w:rsidRPr="00DA3A25">
        <w:rPr>
          <w:rFonts w:cs="Arial"/>
          <w:sz w:val="20"/>
          <w:szCs w:val="20"/>
        </w:rPr>
        <w:t>is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 xml:space="preserve">" </w:t>
      </w:r>
      <w:r w:rsidR="00D66C8C" w:rsidRPr="00633952">
        <w:rPr>
          <w:rFonts w:cs="Arial"/>
          <w:sz w:val="16"/>
          <w:szCs w:val="16"/>
        </w:rPr>
        <w:t>(Col 1:2)</w:t>
      </w:r>
      <w:r w:rsidR="00D66C8C" w:rsidRPr="00DA3A25">
        <w:rPr>
          <w:rFonts w:cs="Arial"/>
          <w:sz w:val="20"/>
          <w:szCs w:val="20"/>
        </w:rPr>
        <w:t>,</w:t>
      </w:r>
      <w:r w:rsidR="008B48A0" w:rsidRPr="00DA3A25">
        <w:rPr>
          <w:rFonts w:cs="Arial"/>
          <w:sz w:val="20"/>
          <w:szCs w:val="20"/>
        </w:rPr>
        <w:t xml:space="preserve"> 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 xml:space="preserve">his </w:t>
      </w:r>
      <w:r w:rsidR="00321406" w:rsidRPr="00DA3A25">
        <w:rPr>
          <w:rFonts w:cs="Arial"/>
          <w:spacing w:val="2"/>
          <w:sz w:val="20"/>
          <w:szCs w:val="20"/>
        </w:rPr>
        <w:t>c</w:t>
      </w:r>
      <w:r w:rsidR="00825762" w:rsidRPr="00DA3A25">
        <w:rPr>
          <w:rFonts w:cs="Arial"/>
          <w:sz w:val="20"/>
          <w:szCs w:val="20"/>
        </w:rPr>
        <w:t>ounsel wou</w:t>
      </w:r>
      <w:r w:rsidR="00D66C8C" w:rsidRPr="00DA3A25">
        <w:rPr>
          <w:rFonts w:cs="Arial"/>
          <w:sz w:val="20"/>
          <w:szCs w:val="20"/>
        </w:rPr>
        <w:t xml:space="preserve">ld surely apply 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>o ou</w:t>
      </w:r>
      <w:r w:rsidR="00D66C8C" w:rsidRPr="00DA3A25">
        <w:rPr>
          <w:rFonts w:cs="Arial"/>
          <w:spacing w:val="-2"/>
          <w:sz w:val="20"/>
          <w:szCs w:val="20"/>
        </w:rPr>
        <w:t xml:space="preserve">r </w:t>
      </w:r>
      <w:r w:rsidR="00D66C8C" w:rsidRPr="00DA3A25">
        <w:rPr>
          <w:rFonts w:cs="Arial"/>
          <w:sz w:val="20"/>
          <w:szCs w:val="20"/>
        </w:rPr>
        <w:t>s</w:t>
      </w:r>
      <w:r w:rsidR="00D66C8C" w:rsidRPr="00DA3A25">
        <w:rPr>
          <w:rFonts w:cs="Arial"/>
          <w:spacing w:val="4"/>
          <w:sz w:val="20"/>
          <w:szCs w:val="20"/>
        </w:rPr>
        <w:t>t</w:t>
      </w:r>
      <w:r w:rsidR="00D66C8C" w:rsidRPr="00DA3A25">
        <w:rPr>
          <w:rFonts w:cs="Arial"/>
          <w:sz w:val="20"/>
          <w:szCs w:val="20"/>
        </w:rPr>
        <w:t>udy o</w:t>
      </w:r>
      <w:r w:rsidR="00D66C8C" w:rsidRPr="00DA3A25">
        <w:rPr>
          <w:rFonts w:cs="Arial"/>
          <w:spacing w:val="-2"/>
          <w:sz w:val="20"/>
          <w:szCs w:val="20"/>
        </w:rPr>
        <w:t xml:space="preserve">f </w:t>
      </w:r>
      <w:r w:rsidR="00D66C8C" w:rsidRPr="00DA3A25">
        <w:rPr>
          <w:rFonts w:cs="Arial"/>
          <w:sz w:val="20"/>
          <w:szCs w:val="20"/>
        </w:rPr>
        <w:t>God's wo</w:t>
      </w:r>
      <w:r w:rsidR="00D66C8C" w:rsidRPr="00DA3A25">
        <w:rPr>
          <w:rFonts w:cs="Arial"/>
          <w:spacing w:val="2"/>
          <w:sz w:val="20"/>
          <w:szCs w:val="20"/>
        </w:rPr>
        <w:t>r</w:t>
      </w:r>
      <w:r w:rsidR="00D66C8C" w:rsidRPr="00DA3A25">
        <w:rPr>
          <w:rFonts w:cs="Arial"/>
          <w:sz w:val="20"/>
          <w:szCs w:val="20"/>
        </w:rPr>
        <w:t>d</w:t>
      </w:r>
      <w:r w:rsidR="00C51A98" w:rsidRPr="00DA3A25">
        <w:rPr>
          <w:rFonts w:cs="Arial"/>
          <w:sz w:val="20"/>
          <w:szCs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  <w:szCs w:val="20"/>
        </w:rPr>
        <w:fldChar w:fldCharType="end"/>
      </w:r>
      <w:r w:rsidR="00D66C8C" w:rsidRPr="00DA3A25">
        <w:rPr>
          <w:rFonts w:cs="Arial"/>
          <w:sz w:val="20"/>
          <w:szCs w:val="20"/>
        </w:rPr>
        <w:t xml:space="preserve"> also.</w:t>
      </w:r>
      <w:r w:rsidR="00825762" w:rsidRPr="00DA3A25">
        <w:rPr>
          <w:rFonts w:cs="Arial"/>
          <w:sz w:val="20"/>
          <w:szCs w:val="20"/>
        </w:rPr>
        <w:t xml:space="preserve"> </w:t>
      </w:r>
      <w:r w:rsidR="0061224D" w:rsidRPr="00DA3A25">
        <w:rPr>
          <w:rFonts w:cs="Arial"/>
          <w:sz w:val="20"/>
          <w:szCs w:val="20"/>
        </w:rPr>
        <w:t xml:space="preserve">Thus, our eyes need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1224D" w:rsidRPr="00DA3A25">
        <w:rPr>
          <w:rFonts w:cs="Arial"/>
          <w:sz w:val="20"/>
          <w:szCs w:val="20"/>
        </w:rPr>
        <w:t xml:space="preserve">o be on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61224D" w:rsidRPr="00DA3A25">
        <w:rPr>
          <w:rFonts w:cs="Arial"/>
          <w:sz w:val="20"/>
          <w:szCs w:val="20"/>
        </w:rPr>
        <w:t xml:space="preserve">he Lord </w:t>
      </w:r>
      <w:r w:rsidR="00274193" w:rsidRPr="00DA3A25">
        <w:rPr>
          <w:rFonts w:cs="Arial"/>
          <w:sz w:val="20"/>
          <w:szCs w:val="20"/>
        </w:rPr>
        <w:t xml:space="preserve">and not on men if we want </w:t>
      </w:r>
      <w:r w:rsidR="004549FE" w:rsidRPr="00DA3A25">
        <w:rPr>
          <w:rFonts w:cs="Arial"/>
          <w:spacing w:val="2"/>
          <w:sz w:val="20"/>
          <w:szCs w:val="20"/>
        </w:rPr>
        <w:t>t</w:t>
      </w:r>
      <w:r w:rsidR="00274193" w:rsidRPr="00DA3A25">
        <w:rPr>
          <w:rFonts w:cs="Arial"/>
          <w:sz w:val="20"/>
          <w:szCs w:val="20"/>
        </w:rPr>
        <w:t xml:space="preserve">o do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706E58" w:rsidRPr="00DA3A25">
        <w:rPr>
          <w:rFonts w:cs="Arial"/>
          <w:sz w:val="20"/>
          <w:szCs w:val="20"/>
        </w:rPr>
        <w:t>gh</w:t>
      </w:r>
      <w:r w:rsidR="003F694F" w:rsidRPr="00DA3A25">
        <w:rPr>
          <w:rFonts w:cs="Arial"/>
          <w:spacing w:val="-2"/>
          <w:sz w:val="20"/>
          <w:szCs w:val="20"/>
        </w:rPr>
        <w:t>t.</w:t>
      </w:r>
    </w:p>
    <w:p w14:paraId="646C12C6" w14:textId="33086A6A" w:rsidR="007B5293" w:rsidRPr="00DA3A25" w:rsidRDefault="007B5293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571D87D9" w14:textId="77777777" w:rsidR="001455F2" w:rsidRPr="00DA3A25" w:rsidRDefault="001455F2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21051F34" w14:textId="2B2B6759" w:rsidR="00337A4E" w:rsidRPr="00DA3A25" w:rsidRDefault="00BF1403" w:rsidP="00D852FE">
      <w:pPr>
        <w:tabs>
          <w:tab w:val="left" w:pos="1804"/>
        </w:tabs>
        <w:spacing w:line="240" w:lineRule="auto"/>
        <w:jc w:val="center"/>
        <w:rPr>
          <w:rFonts w:cs="Arial"/>
          <w:sz w:val="20"/>
          <w:szCs w:val="20"/>
        </w:rPr>
      </w:pPr>
      <w:bookmarkStart w:id="13" w:name="_Hlk37510991"/>
      <w:r w:rsidRPr="005916D3">
        <w:rPr>
          <w:rFonts w:cs="Arial"/>
          <w:b/>
          <w:bCs/>
          <w:sz w:val="28"/>
          <w:szCs w:val="24"/>
        </w:rPr>
        <w:t>C</w:t>
      </w:r>
      <w:r w:rsidRPr="005916D3">
        <w:rPr>
          <w:rFonts w:cs="Arial"/>
          <w:b/>
          <w:bCs/>
          <w:spacing w:val="4"/>
          <w:sz w:val="28"/>
          <w:szCs w:val="24"/>
        </w:rPr>
        <w:t>as</w:t>
      </w:r>
      <w:r w:rsidRPr="005916D3">
        <w:rPr>
          <w:rFonts w:cs="Arial"/>
          <w:b/>
          <w:bCs/>
          <w:sz w:val="28"/>
          <w:szCs w:val="24"/>
        </w:rPr>
        <w:t>e S</w:t>
      </w:r>
      <w:r w:rsidRPr="005916D3">
        <w:rPr>
          <w:rFonts w:ascii="Arial Bold" w:hAnsi="Arial Bold" w:cs="Arial"/>
          <w:b/>
          <w:bCs/>
          <w:spacing w:val="2"/>
          <w:sz w:val="28"/>
          <w:szCs w:val="24"/>
        </w:rPr>
        <w:t>t</w:t>
      </w:r>
      <w:r w:rsidRPr="005916D3">
        <w:rPr>
          <w:rFonts w:cs="Arial"/>
          <w:b/>
          <w:bCs/>
          <w:sz w:val="28"/>
          <w:szCs w:val="24"/>
        </w:rPr>
        <w:t>udy</w:t>
      </w:r>
      <w:bookmarkEnd w:id="13"/>
      <w:r w:rsidR="00C364EE" w:rsidRPr="005916D3">
        <w:rPr>
          <w:rFonts w:cs="Arial"/>
          <w:b/>
          <w:bCs/>
          <w:sz w:val="28"/>
          <w:szCs w:val="24"/>
        </w:rPr>
        <w:t>: The C</w:t>
      </w:r>
      <w:r w:rsidR="00C364EE" w:rsidRPr="005916D3">
        <w:rPr>
          <w:rFonts w:cs="Arial"/>
          <w:b/>
          <w:bCs/>
          <w:spacing w:val="4"/>
          <w:sz w:val="28"/>
          <w:szCs w:val="24"/>
        </w:rPr>
        <w:t>as</w:t>
      </w:r>
      <w:r w:rsidR="00C364EE" w:rsidRPr="005916D3">
        <w:rPr>
          <w:rFonts w:cs="Arial"/>
          <w:b/>
          <w:bCs/>
          <w:sz w:val="28"/>
          <w:szCs w:val="24"/>
        </w:rPr>
        <w:t>e o</w:t>
      </w:r>
      <w:r w:rsidR="00C364EE" w:rsidRPr="005916D3">
        <w:rPr>
          <w:rFonts w:cs="Arial"/>
          <w:b/>
          <w:bCs/>
          <w:spacing w:val="-2"/>
          <w:sz w:val="28"/>
          <w:szCs w:val="24"/>
        </w:rPr>
        <w:t xml:space="preserve">f </w:t>
      </w:r>
      <w:r w:rsidR="00C364EE" w:rsidRPr="005916D3">
        <w:rPr>
          <w:rFonts w:cs="Arial"/>
          <w:b/>
          <w:bCs/>
          <w:sz w:val="28"/>
          <w:szCs w:val="24"/>
        </w:rPr>
        <w:t>Davi</w:t>
      </w:r>
      <w:r w:rsidR="00C364EE" w:rsidRPr="005916D3">
        <w:rPr>
          <w:rFonts w:cs="Arial"/>
          <w:b/>
          <w:bCs/>
          <w:spacing w:val="6"/>
          <w:sz w:val="28"/>
          <w:szCs w:val="24"/>
        </w:rPr>
        <w:t>d</w:t>
      </w:r>
      <w:r w:rsidR="00C364EE" w:rsidRPr="005916D3">
        <w:rPr>
          <w:rFonts w:cs="Arial"/>
          <w:b/>
          <w:bCs/>
          <w:sz w:val="28"/>
          <w:szCs w:val="24"/>
        </w:rPr>
        <w:fldChar w:fldCharType="begin"/>
      </w:r>
      <w:r w:rsidR="00C364EE" w:rsidRPr="005916D3">
        <w:rPr>
          <w:sz w:val="28"/>
          <w:szCs w:val="24"/>
        </w:rPr>
        <w:instrText xml:space="preserve"> XE "</w:instrText>
      </w:r>
      <w:r w:rsidR="00C364EE" w:rsidRPr="005916D3">
        <w:rPr>
          <w:rFonts w:cs="Arial"/>
          <w:sz w:val="28"/>
          <w:szCs w:val="24"/>
        </w:rPr>
        <w:instrText>David</w:instrText>
      </w:r>
      <w:r w:rsidR="00C364EE" w:rsidRPr="005916D3">
        <w:rPr>
          <w:sz w:val="28"/>
          <w:szCs w:val="24"/>
        </w:rPr>
        <w:instrText xml:space="preserve">" </w:instrText>
      </w:r>
      <w:r w:rsidR="00C364EE" w:rsidRPr="005916D3">
        <w:rPr>
          <w:rFonts w:cs="Arial"/>
          <w:b/>
          <w:bCs/>
          <w:sz w:val="28"/>
          <w:szCs w:val="24"/>
        </w:rPr>
        <w:fldChar w:fldCharType="end"/>
      </w:r>
      <w:r w:rsidR="00C364EE" w:rsidRPr="005916D3">
        <w:rPr>
          <w:rFonts w:cs="Arial"/>
          <w:b/>
          <w:bCs/>
          <w:sz w:val="28"/>
          <w:szCs w:val="24"/>
        </w:rPr>
        <w:t>'s Tu</w:t>
      </w:r>
      <w:r w:rsidR="00C364EE" w:rsidRPr="005916D3">
        <w:rPr>
          <w:rFonts w:cs="Arial"/>
          <w:b/>
          <w:bCs/>
          <w:spacing w:val="2"/>
          <w:sz w:val="28"/>
          <w:szCs w:val="24"/>
        </w:rPr>
        <w:t>r</w:t>
      </w:r>
      <w:r w:rsidR="00C364EE" w:rsidRPr="005916D3">
        <w:rPr>
          <w:rFonts w:cs="Arial"/>
          <w:b/>
          <w:bCs/>
          <w:sz w:val="28"/>
          <w:szCs w:val="24"/>
        </w:rPr>
        <w:t>n</w:t>
      </w:r>
    </w:p>
    <w:p w14:paraId="6A3E7EAA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  <w:szCs w:val="21"/>
        </w:rPr>
      </w:pPr>
    </w:p>
    <w:p w14:paraId="7A8E1F23" w14:textId="3EDCBDC9" w:rsidR="00014E60" w:rsidRPr="005916D3" w:rsidRDefault="0014626B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 xml:space="preserve">David </w:t>
      </w:r>
      <w:r w:rsidR="00715F9A" w:rsidRPr="005916D3">
        <w:rPr>
          <w:rFonts w:ascii="Arial" w:hAnsi="Arial" w:cs="Arial"/>
          <w:sz w:val="24"/>
          <w:u w:val="single"/>
        </w:rPr>
        <w:t>T</w:t>
      </w:r>
      <w:r w:rsidR="00CF0D78" w:rsidRPr="005916D3">
        <w:rPr>
          <w:rFonts w:ascii="Arial" w:hAnsi="Arial" w:cs="Arial"/>
          <w:sz w:val="24"/>
          <w:u w:val="single"/>
        </w:rPr>
        <w:t>u</w:t>
      </w:r>
      <w:r w:rsidR="00675195" w:rsidRPr="005916D3">
        <w:rPr>
          <w:rFonts w:ascii="Arial" w:hAnsi="Arial" w:cs="Arial"/>
          <w:spacing w:val="4"/>
          <w:sz w:val="24"/>
          <w:u w:val="single"/>
        </w:rPr>
        <w:t>r</w:t>
      </w:r>
      <w:r w:rsidR="00014E60" w:rsidRPr="005916D3">
        <w:rPr>
          <w:rFonts w:ascii="Arial" w:hAnsi="Arial" w:cs="Arial"/>
          <w:sz w:val="24"/>
          <w:u w:val="single"/>
        </w:rPr>
        <w:t>n</w:t>
      </w:r>
      <w:r w:rsidRPr="005916D3">
        <w:rPr>
          <w:rFonts w:ascii="Arial" w:hAnsi="Arial" w:cs="Arial"/>
          <w:sz w:val="24"/>
          <w:u w:val="single"/>
        </w:rPr>
        <w:t>ed Aside</w:t>
      </w:r>
      <w:r w:rsidR="0083452B" w:rsidRPr="005916D3">
        <w:rPr>
          <w:rFonts w:ascii="Arial" w:hAnsi="Arial" w:cs="Arial"/>
          <w:sz w:val="24"/>
        </w:rPr>
        <w:fldChar w:fldCharType="begin"/>
      </w:r>
      <w:r w:rsidR="0083452B" w:rsidRPr="005916D3">
        <w:rPr>
          <w:rFonts w:ascii="Arial" w:hAnsi="Arial"/>
          <w:sz w:val="24"/>
        </w:rPr>
        <w:instrText xml:space="preserve"> XE "</w:instrText>
      </w:r>
      <w:r w:rsidR="0083452B" w:rsidRPr="005916D3">
        <w:rPr>
          <w:rFonts w:ascii="Arial" w:hAnsi="Arial" w:cs="Arial"/>
          <w:sz w:val="24"/>
        </w:rPr>
        <w:instrText>God</w:instrText>
      </w:r>
      <w:r w:rsidR="0083452B" w:rsidRPr="005916D3">
        <w:rPr>
          <w:rFonts w:ascii="Arial" w:hAnsi="Arial"/>
          <w:sz w:val="24"/>
        </w:rPr>
        <w:instrText xml:space="preserve">" </w:instrText>
      </w:r>
      <w:r w:rsidR="0083452B" w:rsidRPr="005916D3">
        <w:rPr>
          <w:rFonts w:ascii="Arial" w:hAnsi="Arial" w:cs="Arial"/>
          <w:sz w:val="24"/>
        </w:rPr>
        <w:fldChar w:fldCharType="end"/>
      </w:r>
    </w:p>
    <w:p w14:paraId="394D8AAF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26E0E11" w14:textId="6EF81F9B" w:rsidR="00F331AF" w:rsidRPr="00DA3A25" w:rsidRDefault="00F4125D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When </w:t>
      </w:r>
      <w:r w:rsidR="00DD27F6" w:rsidRPr="00DA3A25">
        <w:rPr>
          <w:rFonts w:ascii="Arial" w:hAnsi="Arial" w:cs="Arial"/>
          <w:spacing w:val="4"/>
          <w:sz w:val="20"/>
        </w:rPr>
        <w:t>t</w:t>
      </w:r>
      <w:r w:rsidR="00F331AF" w:rsidRPr="00DA3A25">
        <w:rPr>
          <w:rFonts w:ascii="Arial" w:hAnsi="Arial" w:cs="Arial"/>
          <w:sz w:val="20"/>
        </w:rPr>
        <w:t>he p</w:t>
      </w:r>
      <w:r w:rsidR="00F331AF" w:rsidRPr="00DA3A25">
        <w:rPr>
          <w:rFonts w:ascii="Arial" w:hAnsi="Arial" w:cs="Arial"/>
          <w:spacing w:val="2"/>
          <w:sz w:val="20"/>
        </w:rPr>
        <w:t>r</w:t>
      </w:r>
      <w:r w:rsidR="00F331AF" w:rsidRPr="00DA3A25">
        <w:rPr>
          <w:rFonts w:ascii="Arial" w:hAnsi="Arial" w:cs="Arial"/>
          <w:sz w:val="20"/>
        </w:rPr>
        <w:t>ophe</w:t>
      </w:r>
      <w:r w:rsidR="00F331AF" w:rsidRPr="00DA3A25">
        <w:rPr>
          <w:rFonts w:ascii="Arial" w:hAnsi="Arial" w:cs="Arial"/>
          <w:spacing w:val="-2"/>
          <w:sz w:val="20"/>
        </w:rPr>
        <w:t xml:space="preserve">t </w:t>
      </w:r>
      <w:r w:rsidR="00F331AF" w:rsidRPr="00DA3A25">
        <w:rPr>
          <w:rFonts w:ascii="Arial" w:hAnsi="Arial" w:cs="Arial"/>
          <w:sz w:val="20"/>
        </w:rPr>
        <w:t>Samue</w:t>
      </w:r>
      <w:r w:rsidRPr="00DA3A25">
        <w:rPr>
          <w:rFonts w:ascii="Arial" w:hAnsi="Arial" w:cs="Arial"/>
          <w:sz w:val="20"/>
        </w:rPr>
        <w:t xml:space="preserve">l said, </w:t>
      </w:r>
      <w:r w:rsidR="00F331AF" w:rsidRPr="00DA3A25">
        <w:rPr>
          <w:rFonts w:ascii="Arial" w:hAnsi="Arial" w:cs="Arial"/>
          <w:sz w:val="20"/>
        </w:rPr>
        <w:t>"</w:t>
      </w:r>
      <w:r w:rsidR="00F331AF" w:rsidRPr="00DA3A25">
        <w:rPr>
          <w:rFonts w:ascii="Arial" w:hAnsi="Arial" w:cs="Arial"/>
          <w:spacing w:val="4"/>
          <w:sz w:val="20"/>
        </w:rPr>
        <w:t>t</w:t>
      </w:r>
      <w:r w:rsidR="00F331AF" w:rsidRPr="00DA3A25">
        <w:rPr>
          <w:rFonts w:ascii="Arial" w:hAnsi="Arial" w:cs="Arial"/>
          <w:sz w:val="20"/>
        </w:rPr>
        <w:t xml:space="preserve">he </w:t>
      </w:r>
      <w:r w:rsidR="00F331AF" w:rsidRPr="00DA3A25">
        <w:rPr>
          <w:rFonts w:ascii="Arial" w:hAnsi="Arial" w:cs="Arial"/>
          <w:smallCaps/>
          <w:sz w:val="20"/>
        </w:rPr>
        <w:t>Lord</w:t>
      </w:r>
      <w:r w:rsidR="00F331AF" w:rsidRPr="00DA3A25">
        <w:rPr>
          <w:rFonts w:ascii="Arial" w:hAnsi="Arial" w:cs="Arial"/>
          <w:smallCaps/>
          <w:sz w:val="20"/>
        </w:rPr>
        <w:fldChar w:fldCharType="begin"/>
      </w:r>
      <w:r w:rsidR="00F331AF" w:rsidRPr="00DA3A25">
        <w:rPr>
          <w:rFonts w:ascii="Arial" w:hAnsi="Arial"/>
          <w:sz w:val="20"/>
        </w:rPr>
        <w:instrText xml:space="preserve"> XE "</w:instrText>
      </w:r>
      <w:r w:rsidR="00F331AF" w:rsidRPr="00DA3A25">
        <w:rPr>
          <w:rFonts w:ascii="Arial" w:hAnsi="Arial" w:cs="Arial"/>
          <w:smallCaps/>
          <w:sz w:val="20"/>
        </w:rPr>
        <w:instrText>LORD</w:instrText>
      </w:r>
      <w:r w:rsidR="00F331AF" w:rsidRPr="00DA3A25">
        <w:rPr>
          <w:rFonts w:ascii="Arial" w:hAnsi="Arial" w:cs="Arial"/>
          <w:sz w:val="20"/>
        </w:rPr>
        <w:instrText>, the</w:instrText>
      </w:r>
      <w:r w:rsidR="00F331AF" w:rsidRPr="00DA3A25">
        <w:rPr>
          <w:rFonts w:ascii="Arial" w:hAnsi="Arial"/>
          <w:sz w:val="20"/>
        </w:rPr>
        <w:instrText xml:space="preserve">" </w:instrText>
      </w:r>
      <w:r w:rsidR="00F331AF" w:rsidRPr="00DA3A25">
        <w:rPr>
          <w:rFonts w:ascii="Arial" w:hAnsi="Arial" w:cs="Arial"/>
          <w:smallCaps/>
          <w:sz w:val="20"/>
        </w:rPr>
        <w:fldChar w:fldCharType="end"/>
      </w:r>
      <w:r w:rsidR="00F331AF" w:rsidRPr="00DA3A25">
        <w:rPr>
          <w:rFonts w:ascii="Arial" w:hAnsi="Arial" w:cs="Arial"/>
          <w:sz w:val="20"/>
        </w:rPr>
        <w:t xml:space="preserve"> ha</w:t>
      </w:r>
      <w:r w:rsidR="00F331AF" w:rsidRPr="00DA3A25">
        <w:rPr>
          <w:rFonts w:ascii="Arial" w:hAnsi="Arial" w:cs="Arial"/>
          <w:spacing w:val="4"/>
          <w:sz w:val="20"/>
        </w:rPr>
        <w:t>t</w:t>
      </w:r>
      <w:r w:rsidR="00F331AF" w:rsidRPr="00DA3A25">
        <w:rPr>
          <w:rFonts w:ascii="Arial" w:hAnsi="Arial" w:cs="Arial"/>
          <w:sz w:val="20"/>
        </w:rPr>
        <w:t>h sough</w:t>
      </w:r>
      <w:r w:rsidR="00F331AF" w:rsidRPr="00DA3A25">
        <w:rPr>
          <w:rFonts w:ascii="Arial" w:hAnsi="Arial" w:cs="Arial"/>
          <w:spacing w:val="-2"/>
          <w:sz w:val="20"/>
        </w:rPr>
        <w:t xml:space="preserve">t </w:t>
      </w:r>
      <w:r w:rsidR="00F331AF" w:rsidRPr="00DA3A25">
        <w:rPr>
          <w:rFonts w:ascii="Arial" w:hAnsi="Arial" w:cs="Arial"/>
          <w:sz w:val="20"/>
        </w:rPr>
        <w:t xml:space="preserve">him </w:t>
      </w:r>
      <w:r w:rsidR="00F331AF" w:rsidRPr="00DA3A25">
        <w:rPr>
          <w:rFonts w:ascii="Arial" w:hAnsi="Arial" w:cs="Arial"/>
          <w:bCs/>
          <w:sz w:val="20"/>
        </w:rPr>
        <w:t>a man a</w:t>
      </w:r>
      <w:r w:rsidR="00F331AF" w:rsidRPr="00DA3A25">
        <w:rPr>
          <w:rFonts w:ascii="Arial" w:hAnsi="Arial" w:cs="Arial"/>
          <w:bCs/>
          <w:spacing w:val="4"/>
          <w:sz w:val="20"/>
        </w:rPr>
        <w:t>ft</w:t>
      </w:r>
      <w:r w:rsidR="00F331AF" w:rsidRPr="00DA3A25">
        <w:rPr>
          <w:rFonts w:ascii="Arial" w:hAnsi="Arial" w:cs="Arial"/>
          <w:bCs/>
          <w:sz w:val="20"/>
        </w:rPr>
        <w:t>e</w:t>
      </w:r>
      <w:r w:rsidR="00F331AF" w:rsidRPr="00DA3A25">
        <w:rPr>
          <w:rFonts w:ascii="Arial" w:hAnsi="Arial" w:cs="Arial"/>
          <w:bCs/>
          <w:spacing w:val="-2"/>
          <w:sz w:val="20"/>
        </w:rPr>
        <w:t xml:space="preserve">r </w:t>
      </w:r>
      <w:r w:rsidR="00F331AF" w:rsidRPr="00DA3A25">
        <w:rPr>
          <w:rFonts w:ascii="Arial" w:hAnsi="Arial" w:cs="Arial"/>
          <w:bCs/>
          <w:sz w:val="20"/>
        </w:rPr>
        <w:t>his own hea</w:t>
      </w:r>
      <w:r w:rsidR="00F331AF" w:rsidRPr="00DA3A25">
        <w:rPr>
          <w:rFonts w:ascii="Arial" w:hAnsi="Arial" w:cs="Arial"/>
          <w:bCs/>
          <w:spacing w:val="4"/>
          <w:sz w:val="20"/>
        </w:rPr>
        <w:t>r</w:t>
      </w:r>
      <w:r w:rsidR="00DD27F6" w:rsidRPr="00DA3A25">
        <w:rPr>
          <w:rFonts w:ascii="Arial" w:hAnsi="Arial" w:cs="Arial"/>
          <w:bCs/>
          <w:spacing w:val="4"/>
          <w:sz w:val="20"/>
        </w:rPr>
        <w:t>t</w:t>
      </w:r>
      <w:r w:rsidR="00F331AF" w:rsidRPr="00DA3A25">
        <w:rPr>
          <w:rFonts w:ascii="Arial" w:hAnsi="Arial" w:cs="Arial"/>
          <w:smallCaps/>
          <w:sz w:val="20"/>
        </w:rPr>
        <w:fldChar w:fldCharType="begin"/>
      </w:r>
      <w:r w:rsidR="00F331AF" w:rsidRPr="00DA3A25">
        <w:rPr>
          <w:rFonts w:ascii="Arial" w:hAnsi="Arial"/>
          <w:sz w:val="20"/>
        </w:rPr>
        <w:instrText xml:space="preserve"> XE "</w:instrText>
      </w:r>
      <w:r w:rsidR="00F331AF" w:rsidRPr="00DA3A25">
        <w:rPr>
          <w:rFonts w:ascii="Arial" w:hAnsi="Arial" w:cs="Arial"/>
          <w:smallCaps/>
          <w:sz w:val="20"/>
        </w:rPr>
        <w:instrText>LORD</w:instrText>
      </w:r>
      <w:r w:rsidR="00F331AF" w:rsidRPr="00DA3A25">
        <w:rPr>
          <w:rFonts w:ascii="Arial" w:hAnsi="Arial" w:cs="Arial"/>
          <w:sz w:val="20"/>
        </w:rPr>
        <w:instrText>, the</w:instrText>
      </w:r>
      <w:r w:rsidR="00F331AF" w:rsidRPr="00DA3A25">
        <w:rPr>
          <w:rFonts w:ascii="Arial" w:hAnsi="Arial"/>
          <w:sz w:val="20"/>
        </w:rPr>
        <w:instrText xml:space="preserve">" </w:instrText>
      </w:r>
      <w:r w:rsidR="00F331AF" w:rsidRPr="00DA3A25">
        <w:rPr>
          <w:rFonts w:ascii="Arial" w:hAnsi="Arial" w:cs="Arial"/>
          <w:smallCaps/>
          <w:sz w:val="20"/>
        </w:rPr>
        <w:fldChar w:fldCharType="end"/>
      </w:r>
      <w:r w:rsidR="00F331AF" w:rsidRPr="00DA3A25">
        <w:rPr>
          <w:rFonts w:ascii="Arial" w:hAnsi="Arial" w:cs="Arial"/>
          <w:sz w:val="20"/>
        </w:rPr>
        <w:t xml:space="preserve">" </w:t>
      </w:r>
      <w:r w:rsidR="00F331AF" w:rsidRPr="00633952">
        <w:rPr>
          <w:rFonts w:ascii="Arial" w:hAnsi="Arial" w:cs="Arial"/>
          <w:szCs w:val="16"/>
        </w:rPr>
        <w:t>(1Sa</w:t>
      </w:r>
      <w:r w:rsidR="00F331AF" w:rsidRPr="00DA3A25">
        <w:rPr>
          <w:rFonts w:ascii="Arial" w:hAnsi="Arial" w:cs="Arial"/>
          <w:sz w:val="20"/>
          <w:szCs w:val="16"/>
        </w:rPr>
        <w:t xml:space="preserve"> </w:t>
      </w:r>
      <w:r w:rsidR="00F331AF" w:rsidRPr="00633952">
        <w:rPr>
          <w:rFonts w:ascii="Arial" w:hAnsi="Arial" w:cs="Arial"/>
          <w:szCs w:val="16"/>
        </w:rPr>
        <w:t>13:14)</w:t>
      </w:r>
      <w:r w:rsidR="000E0299" w:rsidRPr="00DA3A25">
        <w:rPr>
          <w:rFonts w:ascii="Arial" w:hAnsi="Arial" w:cs="Arial"/>
          <w:sz w:val="20"/>
        </w:rPr>
        <w:t xml:space="preserve">, </w:t>
      </w:r>
      <w:r w:rsidR="00DD27F6" w:rsidRPr="00DA3A25">
        <w:rPr>
          <w:rFonts w:ascii="Arial" w:hAnsi="Arial" w:cs="Arial"/>
          <w:spacing w:val="4"/>
          <w:sz w:val="20"/>
        </w:rPr>
        <w:t>t</w:t>
      </w:r>
      <w:r w:rsidR="000E0299" w:rsidRPr="00DA3A25">
        <w:rPr>
          <w:rFonts w:ascii="Arial" w:hAnsi="Arial" w:cs="Arial"/>
          <w:sz w:val="20"/>
        </w:rPr>
        <w:t>hose wo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0E0299" w:rsidRPr="00DA3A25">
        <w:rPr>
          <w:rFonts w:ascii="Arial" w:hAnsi="Arial" w:cs="Arial"/>
          <w:sz w:val="20"/>
        </w:rPr>
        <w:t xml:space="preserve">ds 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0E0299" w:rsidRPr="00DA3A25">
        <w:rPr>
          <w:rFonts w:ascii="Arial" w:hAnsi="Arial" w:cs="Arial"/>
          <w:sz w:val="20"/>
        </w:rPr>
        <w:t>efe</w:t>
      </w:r>
      <w:r w:rsidR="000E0299" w:rsidRPr="00DA3A25">
        <w:rPr>
          <w:rFonts w:ascii="Arial" w:hAnsi="Arial" w:cs="Arial"/>
          <w:spacing w:val="4"/>
          <w:sz w:val="20"/>
        </w:rPr>
        <w:t>r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0E0299" w:rsidRPr="00DA3A25">
        <w:rPr>
          <w:rFonts w:ascii="Arial" w:hAnsi="Arial" w:cs="Arial"/>
          <w:sz w:val="20"/>
        </w:rPr>
        <w:t xml:space="preserve">ed </w:t>
      </w:r>
      <w:r w:rsidR="00DD27F6" w:rsidRPr="00DA3A25">
        <w:rPr>
          <w:rFonts w:ascii="Arial" w:hAnsi="Arial" w:cs="Arial"/>
          <w:spacing w:val="4"/>
          <w:sz w:val="20"/>
        </w:rPr>
        <w:t>t</w:t>
      </w:r>
      <w:r w:rsidR="000E0299" w:rsidRPr="00DA3A25">
        <w:rPr>
          <w:rFonts w:ascii="Arial" w:hAnsi="Arial" w:cs="Arial"/>
          <w:sz w:val="20"/>
        </w:rPr>
        <w:t>o David</w:t>
      </w:r>
      <w:r w:rsidR="00F331AF" w:rsidRPr="00DA3A25">
        <w:rPr>
          <w:rFonts w:ascii="Arial" w:hAnsi="Arial" w:cs="Arial"/>
          <w:sz w:val="20"/>
        </w:rPr>
        <w:fldChar w:fldCharType="begin"/>
      </w:r>
      <w:r w:rsidR="00F331AF" w:rsidRPr="00DA3A25">
        <w:rPr>
          <w:rFonts w:ascii="Arial" w:hAnsi="Arial"/>
          <w:sz w:val="20"/>
        </w:rPr>
        <w:instrText xml:space="preserve"> XE "</w:instrText>
      </w:r>
      <w:r w:rsidR="00F331AF" w:rsidRPr="00DA3A25">
        <w:rPr>
          <w:rFonts w:ascii="Arial" w:hAnsi="Arial" w:cs="Arial"/>
          <w:i/>
          <w:sz w:val="20"/>
          <w:szCs w:val="20"/>
        </w:rPr>
        <w:instrText>.</w:instrText>
      </w:r>
      <w:r w:rsidR="00F331AF" w:rsidRPr="00DA3A25">
        <w:rPr>
          <w:rFonts w:ascii="Arial" w:hAnsi="Arial"/>
          <w:sz w:val="20"/>
        </w:rPr>
        <w:instrText xml:space="preserve">" </w:instrText>
      </w:r>
      <w:r w:rsidR="00F331AF" w:rsidRPr="00DA3A25">
        <w:rPr>
          <w:rFonts w:ascii="Arial" w:hAnsi="Arial" w:cs="Arial"/>
          <w:sz w:val="20"/>
        </w:rPr>
        <w:fldChar w:fldCharType="end"/>
      </w:r>
      <w:r w:rsidR="000E0299" w:rsidRPr="00DA3A25">
        <w:rPr>
          <w:rFonts w:ascii="Arial" w:hAnsi="Arial" w:cs="Arial"/>
          <w:sz w:val="20"/>
        </w:rPr>
        <w:t xml:space="preserve">. This was </w:t>
      </w:r>
      <w:r w:rsidR="00F331AF" w:rsidRPr="00DA3A25">
        <w:rPr>
          <w:rFonts w:ascii="Arial" w:hAnsi="Arial" w:cs="Arial"/>
          <w:spacing w:val="2"/>
          <w:sz w:val="20"/>
        </w:rPr>
        <w:t>ci</w:t>
      </w:r>
      <w:r w:rsidR="00F331AF" w:rsidRPr="00DA3A25">
        <w:rPr>
          <w:rFonts w:ascii="Arial" w:hAnsi="Arial" w:cs="Arial"/>
          <w:spacing w:val="4"/>
          <w:sz w:val="20"/>
        </w:rPr>
        <w:t>t</w:t>
      </w:r>
      <w:r w:rsidR="00F331AF" w:rsidRPr="00DA3A25">
        <w:rPr>
          <w:rFonts w:ascii="Arial" w:hAnsi="Arial" w:cs="Arial"/>
          <w:sz w:val="20"/>
        </w:rPr>
        <w:t>e</w:t>
      </w:r>
      <w:r w:rsidR="000E0299" w:rsidRPr="00DA3A25">
        <w:rPr>
          <w:rFonts w:ascii="Arial" w:hAnsi="Arial" w:cs="Arial"/>
          <w:sz w:val="20"/>
        </w:rPr>
        <w:t xml:space="preserve">d when </w:t>
      </w:r>
      <w:r w:rsidR="00F331AF" w:rsidRPr="00DA3A25">
        <w:rPr>
          <w:rFonts w:ascii="Arial" w:hAnsi="Arial" w:cs="Arial"/>
          <w:spacing w:val="4"/>
          <w:sz w:val="20"/>
        </w:rPr>
        <w:t>t</w:t>
      </w:r>
      <w:r w:rsidR="00F331AF" w:rsidRPr="00DA3A25">
        <w:rPr>
          <w:rFonts w:ascii="Arial" w:hAnsi="Arial" w:cs="Arial"/>
          <w:sz w:val="20"/>
        </w:rPr>
        <w:t>he apos</w:t>
      </w:r>
      <w:r w:rsidR="00F331AF" w:rsidRPr="00DA3A25">
        <w:rPr>
          <w:rFonts w:ascii="Arial" w:hAnsi="Arial" w:cs="Arial"/>
          <w:spacing w:val="4"/>
          <w:sz w:val="20"/>
        </w:rPr>
        <w:t>t</w:t>
      </w:r>
      <w:r w:rsidR="00F331AF" w:rsidRPr="00DA3A25">
        <w:rPr>
          <w:rFonts w:ascii="Arial" w:hAnsi="Arial" w:cs="Arial"/>
          <w:sz w:val="20"/>
        </w:rPr>
        <w:t>le Paul</w:t>
      </w:r>
      <w:r w:rsidR="00F331AF" w:rsidRPr="00DA3A25">
        <w:rPr>
          <w:rFonts w:ascii="Arial" w:hAnsi="Arial" w:cs="Arial"/>
          <w:sz w:val="20"/>
        </w:rPr>
        <w:fldChar w:fldCharType="begin"/>
      </w:r>
      <w:r w:rsidR="00F331AF" w:rsidRPr="00DA3A25">
        <w:rPr>
          <w:rFonts w:ascii="Arial" w:hAnsi="Arial"/>
          <w:sz w:val="20"/>
        </w:rPr>
        <w:instrText xml:space="preserve"> XE "</w:instrText>
      </w:r>
      <w:r w:rsidR="00F331AF" w:rsidRPr="00DA3A25">
        <w:rPr>
          <w:rFonts w:ascii="Arial" w:hAnsi="Arial" w:cs="Arial"/>
          <w:sz w:val="20"/>
        </w:rPr>
        <w:instrText>Paul</w:instrText>
      </w:r>
      <w:r w:rsidR="00F331AF" w:rsidRPr="00DA3A25">
        <w:rPr>
          <w:rFonts w:ascii="Arial" w:hAnsi="Arial"/>
          <w:sz w:val="20"/>
        </w:rPr>
        <w:instrText xml:space="preserve">" </w:instrText>
      </w:r>
      <w:r w:rsidR="00F331AF" w:rsidRPr="00DA3A25">
        <w:rPr>
          <w:rFonts w:ascii="Arial" w:hAnsi="Arial" w:cs="Arial"/>
          <w:sz w:val="20"/>
        </w:rPr>
        <w:fldChar w:fldCharType="end"/>
      </w:r>
      <w:r w:rsidR="00F331AF" w:rsidRPr="00DA3A25">
        <w:rPr>
          <w:rFonts w:ascii="Arial" w:hAnsi="Arial" w:cs="Arial"/>
          <w:sz w:val="20"/>
        </w:rPr>
        <w:t xml:space="preserve"> </w:t>
      </w:r>
      <w:r w:rsidR="000E0299" w:rsidRPr="00DA3A25">
        <w:rPr>
          <w:rFonts w:ascii="Arial" w:hAnsi="Arial" w:cs="Arial"/>
          <w:sz w:val="20"/>
        </w:rPr>
        <w:t xml:space="preserve">said God spoke </w:t>
      </w:r>
      <w:r w:rsidR="00DD27F6" w:rsidRPr="00DA3A25">
        <w:rPr>
          <w:rFonts w:ascii="Arial" w:hAnsi="Arial" w:cs="Arial"/>
          <w:spacing w:val="4"/>
          <w:sz w:val="20"/>
        </w:rPr>
        <w:t>t</w:t>
      </w:r>
      <w:r w:rsidR="000E0299" w:rsidRPr="00DA3A25">
        <w:rPr>
          <w:rFonts w:ascii="Arial" w:hAnsi="Arial" w:cs="Arial"/>
          <w:sz w:val="20"/>
        </w:rPr>
        <w:t>his about</w:t>
      </w:r>
      <w:r w:rsidR="00F331AF" w:rsidRPr="00DA3A25">
        <w:rPr>
          <w:rFonts w:ascii="Arial" w:hAnsi="Arial" w:cs="Arial"/>
          <w:sz w:val="20"/>
        </w:rPr>
        <w:t xml:space="preserve"> Davi</w:t>
      </w:r>
      <w:r w:rsidR="000E0299" w:rsidRPr="00DA3A25">
        <w:rPr>
          <w:rFonts w:ascii="Arial" w:hAnsi="Arial" w:cs="Arial"/>
          <w:sz w:val="20"/>
        </w:rPr>
        <w:t>d</w:t>
      </w:r>
      <w:r w:rsidR="00FB6F2C" w:rsidRPr="00DA3A25">
        <w:rPr>
          <w:rFonts w:ascii="Arial" w:hAnsi="Arial" w:cs="Arial"/>
          <w:sz w:val="20"/>
        </w:rPr>
        <w:t>:</w:t>
      </w:r>
      <w:r w:rsidR="000E0299" w:rsidRPr="00DA3A25">
        <w:rPr>
          <w:rFonts w:ascii="Arial" w:hAnsi="Arial" w:cs="Arial"/>
          <w:sz w:val="20"/>
        </w:rPr>
        <w:t xml:space="preserve"> "I h</w:t>
      </w:r>
      <w:r w:rsidR="00F331AF" w:rsidRPr="00DA3A25">
        <w:rPr>
          <w:rFonts w:ascii="Arial" w:hAnsi="Arial" w:cs="Arial"/>
          <w:sz w:val="20"/>
        </w:rPr>
        <w:t xml:space="preserve">ave </w:t>
      </w:r>
      <w:r w:rsidR="00F331AF" w:rsidRPr="00DA3A25">
        <w:rPr>
          <w:rFonts w:ascii="Arial" w:hAnsi="Arial" w:cs="Arial"/>
          <w:spacing w:val="2"/>
          <w:sz w:val="20"/>
        </w:rPr>
        <w:t>f</w:t>
      </w:r>
      <w:r w:rsidR="00F331AF" w:rsidRPr="00DA3A25">
        <w:rPr>
          <w:rFonts w:ascii="Arial" w:hAnsi="Arial" w:cs="Arial"/>
          <w:sz w:val="20"/>
        </w:rPr>
        <w:t xml:space="preserve">ound David </w:t>
      </w:r>
      <w:r w:rsidR="00F331AF" w:rsidRPr="00DA3A25">
        <w:rPr>
          <w:rFonts w:ascii="Arial" w:hAnsi="Arial" w:cs="Arial"/>
          <w:spacing w:val="4"/>
          <w:sz w:val="20"/>
        </w:rPr>
        <w:t>t</w:t>
      </w:r>
      <w:r w:rsidR="00F331AF" w:rsidRPr="00DA3A25">
        <w:rPr>
          <w:rFonts w:ascii="Arial" w:hAnsi="Arial" w:cs="Arial"/>
          <w:sz w:val="20"/>
        </w:rPr>
        <w:t>h</w:t>
      </w:r>
      <w:r w:rsidR="00F331AF" w:rsidRPr="00DA3A25">
        <w:rPr>
          <w:rFonts w:ascii="Arial" w:hAnsi="Arial" w:cs="Arial"/>
          <w:spacing w:val="-4"/>
          <w:sz w:val="20"/>
        </w:rPr>
        <w:t>e</w:t>
      </w:r>
      <w:r w:rsidR="00F331AF" w:rsidRPr="00DA3A25">
        <w:rPr>
          <w:rFonts w:ascii="Arial" w:hAnsi="Arial" w:cs="Arial"/>
          <w:sz w:val="20"/>
        </w:rPr>
        <w:t xml:space="preserve"> </w:t>
      </w:r>
      <w:r w:rsidR="00F331AF" w:rsidRPr="00DA3A25">
        <w:rPr>
          <w:rFonts w:ascii="Arial" w:hAnsi="Arial" w:cs="Arial"/>
          <w:i/>
          <w:sz w:val="20"/>
        </w:rPr>
        <w:t>son</w:t>
      </w:r>
      <w:r w:rsidR="00F331AF" w:rsidRPr="00DA3A25">
        <w:rPr>
          <w:rFonts w:ascii="Arial" w:hAnsi="Arial" w:cs="Arial"/>
          <w:sz w:val="20"/>
        </w:rPr>
        <w:t xml:space="preserve"> o</w:t>
      </w:r>
      <w:r w:rsidR="00F331AF" w:rsidRPr="00DA3A25">
        <w:rPr>
          <w:rFonts w:ascii="Arial" w:hAnsi="Arial" w:cs="Arial"/>
          <w:spacing w:val="-2"/>
          <w:sz w:val="20"/>
        </w:rPr>
        <w:t xml:space="preserve">f </w:t>
      </w:r>
      <w:r w:rsidR="00F331AF" w:rsidRPr="00DA3A25">
        <w:rPr>
          <w:rFonts w:ascii="Arial" w:hAnsi="Arial" w:cs="Arial"/>
          <w:sz w:val="20"/>
        </w:rPr>
        <w:t>Jess</w:t>
      </w:r>
      <w:r w:rsidR="00F331AF" w:rsidRPr="00DA3A25">
        <w:rPr>
          <w:rFonts w:ascii="Arial" w:hAnsi="Arial" w:cs="Arial"/>
          <w:spacing w:val="-4"/>
          <w:sz w:val="20"/>
        </w:rPr>
        <w:t>e</w:t>
      </w:r>
      <w:r w:rsidR="00F331AF" w:rsidRPr="00DA3A25">
        <w:rPr>
          <w:rFonts w:ascii="Arial" w:hAnsi="Arial" w:cs="Arial"/>
          <w:sz w:val="20"/>
        </w:rPr>
        <w:t>, a man a</w:t>
      </w:r>
      <w:r w:rsidR="00F331AF" w:rsidRPr="00DA3A25">
        <w:rPr>
          <w:rFonts w:ascii="Arial" w:hAnsi="Arial" w:cs="Arial"/>
          <w:spacing w:val="4"/>
          <w:sz w:val="20"/>
        </w:rPr>
        <w:t>ft</w:t>
      </w:r>
      <w:r w:rsidR="00F331AF" w:rsidRPr="00DA3A25">
        <w:rPr>
          <w:rFonts w:ascii="Arial" w:hAnsi="Arial" w:cs="Arial"/>
          <w:sz w:val="20"/>
        </w:rPr>
        <w:t>e</w:t>
      </w:r>
      <w:r w:rsidR="00F331AF" w:rsidRPr="00DA3A25">
        <w:rPr>
          <w:rFonts w:ascii="Arial" w:hAnsi="Arial" w:cs="Arial"/>
          <w:spacing w:val="-2"/>
          <w:sz w:val="20"/>
        </w:rPr>
        <w:t xml:space="preserve">r </w:t>
      </w:r>
      <w:r w:rsidR="00F331AF" w:rsidRPr="00DA3A25">
        <w:rPr>
          <w:rFonts w:ascii="Arial" w:hAnsi="Arial" w:cs="Arial"/>
          <w:sz w:val="20"/>
        </w:rPr>
        <w:t>mine own hea</w:t>
      </w:r>
      <w:r w:rsidR="00F331AF" w:rsidRPr="00DA3A25">
        <w:rPr>
          <w:rFonts w:ascii="Arial" w:hAnsi="Arial" w:cs="Arial"/>
          <w:spacing w:val="4"/>
          <w:sz w:val="20"/>
        </w:rPr>
        <w:t>r</w:t>
      </w:r>
      <w:r w:rsidR="00DD27F6" w:rsidRPr="00DA3A25">
        <w:rPr>
          <w:rFonts w:ascii="Arial" w:hAnsi="Arial" w:cs="Arial"/>
          <w:spacing w:val="4"/>
          <w:sz w:val="20"/>
        </w:rPr>
        <w:t>t</w:t>
      </w:r>
      <w:r w:rsidR="00F331AF" w:rsidRPr="00DA3A25">
        <w:rPr>
          <w:rFonts w:ascii="Arial" w:hAnsi="Arial" w:cs="Arial"/>
          <w:sz w:val="20"/>
        </w:rPr>
        <w:fldChar w:fldCharType="begin"/>
      </w:r>
      <w:r w:rsidR="00F331AF" w:rsidRPr="00DA3A25">
        <w:rPr>
          <w:rFonts w:ascii="Arial" w:hAnsi="Arial"/>
          <w:sz w:val="20"/>
        </w:rPr>
        <w:instrText xml:space="preserve"> XE "</w:instrText>
      </w:r>
      <w:r w:rsidR="00F331AF" w:rsidRPr="00DA3A25">
        <w:rPr>
          <w:rFonts w:ascii="Arial" w:hAnsi="Arial" w:cs="Arial"/>
          <w:sz w:val="20"/>
        </w:rPr>
        <w:instrText>Jesus</w:instrText>
      </w:r>
      <w:r w:rsidR="00F331AF" w:rsidRPr="00DA3A25">
        <w:rPr>
          <w:rFonts w:ascii="Arial" w:hAnsi="Arial"/>
          <w:sz w:val="20"/>
        </w:rPr>
        <w:instrText xml:space="preserve">" </w:instrText>
      </w:r>
      <w:r w:rsidR="00F331AF" w:rsidRPr="00DA3A25">
        <w:rPr>
          <w:rFonts w:ascii="Arial" w:hAnsi="Arial" w:cs="Arial"/>
          <w:sz w:val="20"/>
        </w:rPr>
        <w:fldChar w:fldCharType="end"/>
      </w:r>
      <w:r w:rsidR="00F331AF" w:rsidRPr="00DA3A25">
        <w:rPr>
          <w:rFonts w:ascii="Arial" w:hAnsi="Arial" w:cs="Arial"/>
          <w:sz w:val="20"/>
        </w:rPr>
        <w:t xml:space="preserve">" </w:t>
      </w:r>
      <w:r w:rsidR="00F331AF" w:rsidRPr="00633952">
        <w:rPr>
          <w:rFonts w:ascii="Arial" w:hAnsi="Arial" w:cs="Arial"/>
          <w:szCs w:val="16"/>
        </w:rPr>
        <w:t>(A</w:t>
      </w:r>
      <w:r w:rsidR="00F331AF" w:rsidRPr="00633952">
        <w:rPr>
          <w:rFonts w:ascii="Arial" w:hAnsi="Arial" w:cs="Arial"/>
          <w:spacing w:val="2"/>
          <w:szCs w:val="16"/>
        </w:rPr>
        <w:t>c</w:t>
      </w:r>
      <w:r w:rsidR="00F331AF" w:rsidRPr="00633952">
        <w:rPr>
          <w:rFonts w:ascii="Arial" w:hAnsi="Arial" w:cs="Arial"/>
          <w:spacing w:val="4"/>
          <w:szCs w:val="16"/>
        </w:rPr>
        <w:t>t</w:t>
      </w:r>
      <w:r w:rsidR="00F331AF" w:rsidRPr="00633952">
        <w:rPr>
          <w:rFonts w:ascii="Arial" w:hAnsi="Arial" w:cs="Arial"/>
          <w:szCs w:val="16"/>
        </w:rPr>
        <w:t>s</w:t>
      </w:r>
      <w:r w:rsidR="00F331AF" w:rsidRPr="00DA3A25">
        <w:rPr>
          <w:rFonts w:ascii="Arial" w:hAnsi="Arial" w:cs="Arial"/>
          <w:sz w:val="20"/>
          <w:szCs w:val="16"/>
        </w:rPr>
        <w:t xml:space="preserve"> </w:t>
      </w:r>
      <w:r w:rsidR="00F331AF" w:rsidRPr="00633952">
        <w:rPr>
          <w:rFonts w:ascii="Arial" w:hAnsi="Arial" w:cs="Arial"/>
          <w:szCs w:val="16"/>
        </w:rPr>
        <w:t>13:22)</w:t>
      </w:r>
      <w:r w:rsidR="00F331AF" w:rsidRPr="00DA3A25">
        <w:rPr>
          <w:rFonts w:ascii="Arial" w:hAnsi="Arial" w:cs="Arial"/>
          <w:sz w:val="20"/>
        </w:rPr>
        <w:t>.</w:t>
      </w:r>
    </w:p>
    <w:p w14:paraId="231E6C35" w14:textId="77777777" w:rsidR="00F331AF" w:rsidRPr="00DA3A25" w:rsidRDefault="00F331AF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37E0F01D" w14:textId="49AE6830" w:rsidR="000E0299" w:rsidRPr="00DA3A25" w:rsidRDefault="000E029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Besides being 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lled a man a</w:t>
      </w:r>
      <w:r w:rsidRPr="00DA3A25">
        <w:rPr>
          <w:rFonts w:ascii="Arial" w:hAnsi="Arial" w:cs="Arial"/>
          <w:spacing w:val="4"/>
          <w:sz w:val="20"/>
        </w:rPr>
        <w:t>f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's own hea</w:t>
      </w:r>
      <w:r w:rsidRPr="00DA3A25">
        <w:rPr>
          <w:rFonts w:ascii="Arial" w:hAnsi="Arial" w:cs="Arial"/>
          <w:spacing w:val="4"/>
          <w:sz w:val="20"/>
        </w:rPr>
        <w:t>r</w:t>
      </w:r>
      <w:r w:rsidR="003F694F" w:rsidRPr="00DA3A25">
        <w:rPr>
          <w:rFonts w:ascii="Arial" w:hAnsi="Arial" w:cs="Arial"/>
          <w:spacing w:val="-2"/>
          <w:sz w:val="20"/>
        </w:rPr>
        <w:t>t</w:t>
      </w:r>
      <w:r w:rsidR="003F694F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1 Kings 15:5 say</w:t>
      </w:r>
      <w:r w:rsidRPr="00DA3A25">
        <w:rPr>
          <w:rFonts w:ascii="Arial" w:hAnsi="Arial" w:cs="Arial"/>
          <w:spacing w:val="-4"/>
          <w:sz w:val="20"/>
        </w:rPr>
        <w:t>s</w:t>
      </w:r>
      <w:r w:rsidRPr="00DA3A25">
        <w:rPr>
          <w:rFonts w:ascii="Arial" w:hAnsi="Arial" w:cs="Arial"/>
          <w:sz w:val="20"/>
        </w:rPr>
        <w:t xml:space="preserve">, "David did </w:t>
      </w:r>
      <w:r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ha</w:t>
      </w:r>
      <w:r w:rsidRPr="00DA3A25">
        <w:rPr>
          <w:rFonts w:ascii="Arial" w:hAnsi="Arial" w:cs="Arial"/>
          <w:i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sz w:val="20"/>
        </w:rPr>
        <w:t>whi</w:t>
      </w:r>
      <w:r w:rsidRPr="00DA3A25">
        <w:rPr>
          <w:rFonts w:ascii="Arial" w:hAnsi="Arial" w:cs="Arial"/>
          <w:i/>
          <w:spacing w:val="2"/>
          <w:sz w:val="20"/>
        </w:rPr>
        <w:t>c</w:t>
      </w:r>
      <w:r w:rsidRPr="00DA3A25">
        <w:rPr>
          <w:rFonts w:ascii="Arial" w:hAnsi="Arial" w:cs="Arial"/>
          <w:i/>
          <w:sz w:val="20"/>
        </w:rPr>
        <w:t>h was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eye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mallCaps/>
          <w:sz w:val="20"/>
        </w:rPr>
        <w:t>Lord</w:t>
      </w:r>
      <w:r w:rsidRPr="00DA3A25">
        <w:rPr>
          <w:rFonts w:ascii="Arial" w:hAnsi="Arial" w:cs="Arial"/>
          <w:smallCaps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mallCaps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e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aside </w:t>
      </w:r>
      <w:r w:rsidRPr="00DA3A25">
        <w:rPr>
          <w:rFonts w:ascii="Arial" w:hAnsi="Arial" w:cs="Arial"/>
          <w:spacing w:val="2"/>
          <w:sz w:val="20"/>
        </w:rPr>
        <w:t>fr</w:t>
      </w:r>
      <w:r w:rsidRPr="00DA3A25">
        <w:rPr>
          <w:rFonts w:ascii="Arial" w:hAnsi="Arial" w:cs="Arial"/>
          <w:sz w:val="20"/>
        </w:rPr>
        <w:t xml:space="preserve">om any </w:t>
      </w:r>
      <w:r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hing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ommanded him a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ay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l</w:t>
      </w:r>
      <w:r w:rsidRPr="00DA3A25">
        <w:rPr>
          <w:rFonts w:ascii="Arial" w:hAnsi="Arial" w:cs="Arial"/>
          <w:spacing w:val="2"/>
          <w:sz w:val="20"/>
        </w:rPr>
        <w:t>if</w:t>
      </w:r>
      <w:r w:rsidRPr="00DA3A25">
        <w:rPr>
          <w:rFonts w:ascii="Arial" w:hAnsi="Arial" w:cs="Arial"/>
          <w:sz w:val="20"/>
        </w:rPr>
        <w:t xml:space="preserve">e, save only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ma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U</w:instrText>
      </w:r>
      <w:r w:rsidRPr="00DA3A25">
        <w:rPr>
          <w:rFonts w:ascii="Arial" w:hAnsi="Arial" w:cs="Arial"/>
          <w:spacing w:val="4"/>
          <w:sz w:val="20"/>
        </w:rPr>
        <w:instrText>r</w:instrText>
      </w:r>
      <w:r w:rsidRPr="00DA3A25">
        <w:rPr>
          <w:rFonts w:ascii="Arial" w:hAnsi="Arial" w:cs="Arial"/>
          <w:sz w:val="20"/>
        </w:rPr>
        <w:instrText>iah the Hittit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H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." </w:t>
      </w:r>
    </w:p>
    <w:p w14:paraId="4B684AFF" w14:textId="77777777" w:rsidR="000E0299" w:rsidRPr="00DA3A25" w:rsidRDefault="000E029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F48AD21" w14:textId="0D4C7CEE" w:rsidR="00346154" w:rsidRPr="00DA3A25" w:rsidRDefault="000E029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Unlike a</w:t>
      </w:r>
      <w:r w:rsidRPr="00DA3A25">
        <w:rPr>
          <w:rFonts w:ascii="Arial" w:hAnsi="Arial" w:cs="Arial"/>
          <w:spacing w:val="-2"/>
          <w:sz w:val="20"/>
        </w:rPr>
        <w:t>n</w:t>
      </w:r>
      <w:r w:rsidRPr="00DA3A25">
        <w:rPr>
          <w:rFonts w:ascii="Arial" w:hAnsi="Arial" w:cs="Arial"/>
          <w:sz w:val="20"/>
        </w:rPr>
        <w:t>y 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</w:t>
      </w:r>
      <w:r w:rsidR="008456A6" w:rsidRPr="00DA3A25">
        <w:rPr>
          <w:rFonts w:ascii="Arial" w:hAnsi="Arial" w:cs="Arial"/>
          <w:sz w:val="20"/>
        </w:rPr>
        <w:t xml:space="preserve"> in David's life</w:t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ma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U</w:instrText>
      </w:r>
      <w:r w:rsidRPr="00DA3A25">
        <w:rPr>
          <w:rFonts w:ascii="Arial" w:hAnsi="Arial" w:cs="Arial"/>
          <w:spacing w:val="4"/>
          <w:sz w:val="20"/>
        </w:rPr>
        <w:instrText>r</w:instrText>
      </w:r>
      <w:r w:rsidRPr="00DA3A25">
        <w:rPr>
          <w:rFonts w:ascii="Arial" w:hAnsi="Arial" w:cs="Arial"/>
          <w:sz w:val="20"/>
        </w:rPr>
        <w:instrText xml:space="preserve">iah the Hittite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H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 is singled 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onl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me when Davi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ned aside </w:t>
      </w:r>
      <w:r w:rsidRPr="00DA3A25">
        <w:rPr>
          <w:rFonts w:ascii="Arial" w:hAnsi="Arial" w:cs="Arial"/>
          <w:spacing w:val="2"/>
          <w:sz w:val="20"/>
        </w:rPr>
        <w:t>f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mallCaps/>
          <w:sz w:val="20"/>
        </w:rPr>
        <w:t>Lord</w:t>
      </w:r>
      <w:r w:rsidRPr="00DA3A25">
        <w:rPr>
          <w:rFonts w:ascii="Arial" w:hAnsi="Arial" w:cs="Arial"/>
          <w:smallCaps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 xml:space="preserve">, the" </w:instrText>
      </w:r>
      <w:r w:rsidRPr="00DA3A25">
        <w:rPr>
          <w:rFonts w:ascii="Arial" w:hAnsi="Arial" w:cs="Arial"/>
          <w:smallCaps/>
          <w:sz w:val="20"/>
        </w:rPr>
        <w:fldChar w:fldCharType="end"/>
      </w:r>
      <w:r w:rsidR="001520D3" w:rsidRPr="00DA3A25">
        <w:rPr>
          <w:rFonts w:ascii="Arial" w:hAnsi="Arial" w:cs="Arial"/>
          <w:sz w:val="20"/>
        </w:rPr>
        <w:t>'s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c</w:t>
      </w:r>
      <w:r w:rsidRPr="00DA3A25">
        <w:rPr>
          <w:rFonts w:ascii="Arial" w:hAnsi="Arial" w:cs="Arial"/>
          <w:sz w:val="20"/>
        </w:rPr>
        <w:t>ommand</w:t>
      </w:r>
      <w:r w:rsidR="001520D3" w:rsidRPr="00DA3A25">
        <w:rPr>
          <w:rFonts w:ascii="Arial" w:hAnsi="Arial" w:cs="Arial"/>
          <w:sz w:val="20"/>
        </w:rPr>
        <w:t>men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8456A6" w:rsidRPr="00DA3A25">
        <w:rPr>
          <w:rFonts w:ascii="Arial" w:hAnsi="Arial" w:cs="Arial"/>
          <w:sz w:val="20"/>
        </w:rPr>
        <w:t xml:space="preserve"> </w:t>
      </w:r>
      <w:r w:rsidR="00030F6D" w:rsidRPr="00DA3A25">
        <w:rPr>
          <w:rFonts w:ascii="Arial" w:hAnsi="Arial" w:cs="Arial"/>
          <w:sz w:val="20"/>
        </w:rPr>
        <w:t>S</w:t>
      </w:r>
      <w:r w:rsidR="00030F6D" w:rsidRPr="00DA3A25">
        <w:rPr>
          <w:rFonts w:ascii="Arial" w:hAnsi="Arial" w:cs="Arial"/>
          <w:spacing w:val="2"/>
          <w:sz w:val="20"/>
        </w:rPr>
        <w:t>cr</w:t>
      </w:r>
      <w:r w:rsidR="00030F6D" w:rsidRPr="00DA3A25">
        <w:rPr>
          <w:rFonts w:ascii="Arial" w:hAnsi="Arial" w:cs="Arial"/>
          <w:sz w:val="20"/>
        </w:rPr>
        <w:t>i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30F6D" w:rsidRPr="00DA3A25">
        <w:rPr>
          <w:rFonts w:ascii="Arial" w:hAnsi="Arial" w:cs="Arial"/>
          <w:sz w:val="20"/>
        </w:rPr>
        <w:t>ure</w:t>
      </w:r>
      <w:r w:rsidR="003D2284" w:rsidRPr="00DA3A25">
        <w:rPr>
          <w:rFonts w:ascii="Arial" w:hAnsi="Arial" w:cs="Arial"/>
          <w:sz w:val="20"/>
        </w:rPr>
        <w:fldChar w:fldCharType="begin"/>
      </w:r>
      <w:r w:rsidR="003D2284" w:rsidRPr="00DA3A25">
        <w:rPr>
          <w:rFonts w:ascii="Arial" w:hAnsi="Arial" w:cs="Arial"/>
          <w:sz w:val="20"/>
        </w:rPr>
        <w:instrText xml:space="preserve"> XE "Scripture" </w:instrText>
      </w:r>
      <w:r w:rsidR="003D2284" w:rsidRPr="00DA3A25">
        <w:rPr>
          <w:rFonts w:ascii="Arial" w:hAnsi="Arial" w:cs="Arial"/>
          <w:sz w:val="20"/>
        </w:rPr>
        <w:fldChar w:fldCharType="end"/>
      </w:r>
      <w:r w:rsidR="00030F6D" w:rsidRPr="00DA3A25">
        <w:rPr>
          <w:rFonts w:ascii="Arial" w:hAnsi="Arial" w:cs="Arial"/>
          <w:sz w:val="20"/>
        </w:rPr>
        <w:t xml:space="preserve"> le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30F6D" w:rsidRPr="00DA3A25">
        <w:rPr>
          <w:rFonts w:ascii="Arial" w:hAnsi="Arial" w:cs="Arial"/>
          <w:sz w:val="20"/>
        </w:rPr>
        <w:t xml:space="preserve">s us know why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30F6D" w:rsidRPr="00DA3A25">
        <w:rPr>
          <w:rFonts w:ascii="Arial" w:hAnsi="Arial" w:cs="Arial"/>
          <w:sz w:val="20"/>
        </w:rPr>
        <w:t xml:space="preserve">his is so, but only if we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030F6D" w:rsidRPr="00DA3A25">
        <w:rPr>
          <w:rFonts w:ascii="Arial" w:hAnsi="Arial" w:cs="Arial"/>
          <w:sz w:val="20"/>
        </w:rPr>
        <w:t xml:space="preserve">onsider all of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30F6D" w:rsidRPr="00DA3A25">
        <w:rPr>
          <w:rFonts w:ascii="Arial" w:hAnsi="Arial" w:cs="Arial"/>
          <w:sz w:val="20"/>
        </w:rPr>
        <w:t>he eviden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030F6D" w:rsidRPr="00DA3A25">
        <w:rPr>
          <w:rFonts w:ascii="Arial" w:hAnsi="Arial" w:cs="Arial"/>
          <w:sz w:val="20"/>
        </w:rPr>
        <w:t xml:space="preserve">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30F6D" w:rsidRPr="00DA3A25">
        <w:rPr>
          <w:rFonts w:ascii="Arial" w:hAnsi="Arial" w:cs="Arial"/>
          <w:sz w:val="20"/>
        </w:rPr>
        <w:t>hat it presen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30F6D" w:rsidRPr="00DA3A25">
        <w:rPr>
          <w:rFonts w:ascii="Arial" w:hAnsi="Arial" w:cs="Arial"/>
          <w:sz w:val="20"/>
        </w:rPr>
        <w:t>s.</w:t>
      </w:r>
    </w:p>
    <w:p w14:paraId="0EBC5422" w14:textId="77777777" w:rsidR="00346154" w:rsidRPr="00DA3A25" w:rsidRDefault="00346154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18C1745" w14:textId="1F04F0C6" w:rsidR="00014E60" w:rsidRPr="00DA3A25" w:rsidRDefault="00970B0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2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mue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11:1</w:t>
      </w:r>
      <w:r w:rsidR="000E0299" w:rsidRPr="00DA3A25">
        <w:rPr>
          <w:rFonts w:ascii="Arial" w:hAnsi="Arial" w:cs="Arial"/>
          <w:sz w:val="20"/>
        </w:rPr>
        <w:t>-</w:t>
      </w:r>
      <w:r w:rsidRPr="00DA3A25">
        <w:rPr>
          <w:rFonts w:ascii="Arial" w:hAnsi="Arial" w:cs="Arial"/>
          <w:sz w:val="20"/>
        </w:rPr>
        <w:t>12:15</w:t>
      </w:r>
      <w:r w:rsidR="00AA0E4F" w:rsidRPr="00DA3A25">
        <w:rPr>
          <w:rFonts w:ascii="Arial" w:hAnsi="Arial" w:cs="Arial"/>
          <w:sz w:val="20"/>
        </w:rPr>
        <w:t xml:space="preserve"> </w:t>
      </w:r>
      <w:r w:rsidR="00B030FC" w:rsidRPr="00DA3A25">
        <w:rPr>
          <w:rFonts w:ascii="Arial" w:hAnsi="Arial" w:cs="Arial"/>
          <w:sz w:val="20"/>
        </w:rPr>
        <w:t>gives us</w:t>
      </w:r>
      <w:r w:rsidR="00AA0E4F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AA0E4F" w:rsidRPr="00DA3A25">
        <w:rPr>
          <w:rFonts w:ascii="Arial" w:hAnsi="Arial" w:cs="Arial"/>
          <w:sz w:val="20"/>
        </w:rPr>
        <w:t>he repo</w:t>
      </w:r>
      <w:r w:rsidR="00FF136E" w:rsidRPr="00DA3A25">
        <w:rPr>
          <w:rFonts w:ascii="Arial" w:hAnsi="Arial" w:cs="Arial"/>
          <w:spacing w:val="6"/>
          <w:sz w:val="20"/>
        </w:rPr>
        <w:t>r</w:t>
      </w:r>
      <w:r w:rsidR="00FF136E" w:rsidRPr="00DA3A25">
        <w:rPr>
          <w:rFonts w:ascii="Arial" w:hAnsi="Arial" w:cs="Arial"/>
          <w:spacing w:val="2"/>
          <w:sz w:val="20"/>
        </w:rPr>
        <w:t>t</w:t>
      </w:r>
      <w:r w:rsidR="00AA0E4F" w:rsidRPr="00DA3A25">
        <w:rPr>
          <w:rFonts w:ascii="Arial" w:hAnsi="Arial" w:cs="Arial"/>
          <w:sz w:val="20"/>
        </w:rPr>
        <w:t xml:space="preserve"> of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AA0E4F" w:rsidRPr="00DA3A25">
        <w:rPr>
          <w:rFonts w:ascii="Arial" w:hAnsi="Arial" w:cs="Arial"/>
          <w:sz w:val="20"/>
        </w:rPr>
        <w:t>his episode</w:t>
      </w:r>
      <w:r w:rsidRPr="00DA3A25">
        <w:rPr>
          <w:rFonts w:ascii="Arial" w:hAnsi="Arial" w:cs="Arial"/>
          <w:sz w:val="20"/>
        </w:rPr>
        <w:t>.</w:t>
      </w:r>
      <w:r w:rsidR="000E0299" w:rsidRPr="00DA3A25">
        <w:rPr>
          <w:rFonts w:ascii="Arial" w:hAnsi="Arial" w:cs="Arial"/>
          <w:sz w:val="20"/>
        </w:rPr>
        <w:t xml:space="preserve"> You 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="000E0299" w:rsidRPr="00DA3A25">
        <w:rPr>
          <w:rFonts w:ascii="Arial" w:hAnsi="Arial" w:cs="Arial"/>
          <w:sz w:val="20"/>
        </w:rPr>
        <w:t xml:space="preserve">a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2A7322" w:rsidRPr="00DA3A25">
        <w:rPr>
          <w:rFonts w:ascii="Arial" w:hAnsi="Arial" w:cs="Arial"/>
          <w:sz w:val="20"/>
        </w:rPr>
        <w:t>es</w:t>
      </w:r>
      <w:r w:rsidR="002A7322" w:rsidRPr="00DA3A25">
        <w:rPr>
          <w:rFonts w:ascii="Arial" w:hAnsi="Arial" w:cs="Arial"/>
          <w:spacing w:val="-4"/>
          <w:sz w:val="20"/>
        </w:rPr>
        <w:t xml:space="preserve">t </w:t>
      </w:r>
      <w:r w:rsidR="002A7322" w:rsidRPr="00DA3A25">
        <w:rPr>
          <w:rFonts w:ascii="Arial" w:hAnsi="Arial" w:cs="Arial"/>
          <w:sz w:val="20"/>
        </w:rPr>
        <w:t>you</w:t>
      </w:r>
      <w:r w:rsidR="002A7322" w:rsidRPr="00DA3A25">
        <w:rPr>
          <w:rFonts w:ascii="Arial" w:hAnsi="Arial" w:cs="Arial"/>
          <w:spacing w:val="-4"/>
          <w:sz w:val="20"/>
        </w:rPr>
        <w:t>r</w:t>
      </w:r>
      <w:r w:rsidR="00F16F15" w:rsidRPr="00DA3A25">
        <w:rPr>
          <w:rFonts w:ascii="Arial" w:hAnsi="Arial" w:cs="Arial"/>
          <w:spacing w:val="-4"/>
          <w:sz w:val="20"/>
        </w:rPr>
        <w:t xml:space="preserve">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183670" w:rsidRPr="00DA3A25">
        <w:rPr>
          <w:rFonts w:ascii="Arial" w:hAnsi="Arial" w:cs="Arial"/>
          <w:sz w:val="20"/>
        </w:rPr>
        <w:t>u</w:t>
      </w:r>
      <w:r w:rsidR="00183670" w:rsidRPr="00DA3A25">
        <w:rPr>
          <w:rFonts w:ascii="Arial" w:hAnsi="Arial" w:cs="Arial"/>
          <w:spacing w:val="2"/>
          <w:sz w:val="20"/>
        </w:rPr>
        <w:t>rr</w:t>
      </w:r>
      <w:r w:rsidR="00183670" w:rsidRPr="00DA3A25">
        <w:rPr>
          <w:rFonts w:ascii="Arial" w:hAnsi="Arial" w:cs="Arial"/>
          <w:sz w:val="20"/>
        </w:rPr>
        <w:t>en</w:t>
      </w:r>
      <w:r w:rsidR="00183670" w:rsidRPr="00DA3A25">
        <w:rPr>
          <w:rFonts w:ascii="Arial" w:hAnsi="Arial" w:cs="Arial"/>
          <w:spacing w:val="-4"/>
          <w:sz w:val="20"/>
        </w:rPr>
        <w:t>t</w:t>
      </w:r>
      <w:r w:rsidR="00DD3D91" w:rsidRPr="00DA3A25">
        <w:rPr>
          <w:rFonts w:ascii="Arial" w:hAnsi="Arial" w:cs="Arial"/>
          <w:spacing w:val="-4"/>
          <w:sz w:val="20"/>
        </w:rPr>
        <w:t xml:space="preserve"> </w:t>
      </w:r>
      <w:r w:rsidR="00DD3D91" w:rsidRPr="00DA3A25">
        <w:rPr>
          <w:rFonts w:ascii="Arial" w:hAnsi="Arial" w:cs="Arial"/>
          <w:sz w:val="20"/>
        </w:rPr>
        <w:t>p</w:t>
      </w:r>
      <w:r w:rsidR="00DD3D91" w:rsidRPr="00DA3A25">
        <w:rPr>
          <w:rFonts w:ascii="Arial" w:hAnsi="Arial" w:cs="Arial"/>
          <w:spacing w:val="2"/>
          <w:sz w:val="20"/>
        </w:rPr>
        <w:t>r</w:t>
      </w:r>
      <w:r w:rsidR="00DD3D91" w:rsidRPr="00DA3A25">
        <w:rPr>
          <w:rFonts w:ascii="Arial" w:hAnsi="Arial" w:cs="Arial"/>
          <w:sz w:val="20"/>
        </w:rPr>
        <w:t>a</w:t>
      </w:r>
      <w:r w:rsidR="00DD3D91" w:rsidRPr="00DA3A25">
        <w:rPr>
          <w:rFonts w:ascii="Arial" w:hAnsi="Arial" w:cs="Arial"/>
          <w:spacing w:val="4"/>
          <w:sz w:val="20"/>
        </w:rPr>
        <w:t>ct</w:t>
      </w:r>
      <w:r w:rsidR="00DD3D91" w:rsidRPr="00DA3A25">
        <w:rPr>
          <w:rFonts w:ascii="Arial" w:hAnsi="Arial" w:cs="Arial"/>
          <w:sz w:val="20"/>
        </w:rPr>
        <w:t>i</w:t>
      </w:r>
      <w:r w:rsidR="00DD3D91" w:rsidRPr="00DA3A25">
        <w:rPr>
          <w:rFonts w:ascii="Arial" w:hAnsi="Arial" w:cs="Arial"/>
          <w:spacing w:val="2"/>
          <w:sz w:val="20"/>
        </w:rPr>
        <w:t>c</w:t>
      </w:r>
      <w:r w:rsidR="00DD3D91" w:rsidRPr="00DA3A25">
        <w:rPr>
          <w:rFonts w:ascii="Arial" w:hAnsi="Arial" w:cs="Arial"/>
          <w:spacing w:val="-2"/>
          <w:sz w:val="20"/>
        </w:rPr>
        <w:t xml:space="preserve">e </w:t>
      </w:r>
      <w:r w:rsidR="001115FE" w:rsidRPr="00DA3A25">
        <w:rPr>
          <w:rFonts w:ascii="Arial" w:hAnsi="Arial" w:cs="Arial"/>
          <w:sz w:val="20"/>
        </w:rPr>
        <w:t>b</w:t>
      </w:r>
      <w:r w:rsidR="001115FE" w:rsidRPr="00DA3A25">
        <w:rPr>
          <w:rFonts w:ascii="Arial" w:hAnsi="Arial" w:cs="Arial"/>
          <w:spacing w:val="-4"/>
          <w:sz w:val="20"/>
        </w:rPr>
        <w:t xml:space="preserve">y </w:t>
      </w:r>
      <w:r w:rsidR="00014E60" w:rsidRPr="00DA3A25">
        <w:rPr>
          <w:rFonts w:ascii="Arial" w:hAnsi="Arial" w:cs="Arial"/>
          <w:sz w:val="20"/>
        </w:rPr>
        <w:t>doin</w:t>
      </w:r>
      <w:r w:rsidR="00014E60" w:rsidRPr="00DA3A25">
        <w:rPr>
          <w:rFonts w:ascii="Arial" w:hAnsi="Arial" w:cs="Arial"/>
          <w:spacing w:val="-4"/>
          <w:sz w:val="20"/>
        </w:rPr>
        <w:t>g</w:t>
      </w:r>
      <w:r w:rsidR="00671542" w:rsidRPr="00DA3A25">
        <w:rPr>
          <w:rFonts w:ascii="Arial" w:hAnsi="Arial" w:cs="Arial"/>
          <w:spacing w:val="-4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ha</w:t>
      </w:r>
      <w:r w:rsidR="00644D78" w:rsidRPr="00DA3A25">
        <w:rPr>
          <w:rFonts w:ascii="Arial" w:hAnsi="Arial" w:cs="Arial"/>
          <w:spacing w:val="-4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yo</w:t>
      </w:r>
      <w:r w:rsidR="00014E60" w:rsidRPr="00DA3A25">
        <w:rPr>
          <w:rFonts w:ascii="Arial" w:hAnsi="Arial" w:cs="Arial"/>
          <w:spacing w:val="-4"/>
          <w:sz w:val="20"/>
        </w:rPr>
        <w:t>u</w:t>
      </w:r>
      <w:r w:rsidR="00671542" w:rsidRPr="00DA3A25">
        <w:rPr>
          <w:rFonts w:ascii="Arial" w:hAnsi="Arial" w:cs="Arial"/>
          <w:spacing w:val="-4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n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mall</w:t>
      </w:r>
      <w:r w:rsidR="00014E60" w:rsidRPr="00DA3A25">
        <w:rPr>
          <w:rFonts w:ascii="Arial" w:hAnsi="Arial" w:cs="Arial"/>
          <w:spacing w:val="-4"/>
          <w:sz w:val="20"/>
        </w:rPr>
        <w:t>y</w:t>
      </w:r>
      <w:r w:rsidR="00671542" w:rsidRPr="00DA3A25">
        <w:rPr>
          <w:rFonts w:ascii="Arial" w:hAnsi="Arial" w:cs="Arial"/>
          <w:spacing w:val="-4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</w:t>
      </w:r>
      <w:r w:rsidR="00014E60" w:rsidRPr="00DA3A25">
        <w:rPr>
          <w:rFonts w:ascii="Arial" w:hAnsi="Arial" w:cs="Arial"/>
          <w:spacing w:val="-4"/>
          <w:sz w:val="20"/>
        </w:rPr>
        <w:t>o</w:t>
      </w:r>
      <w:r w:rsidR="00671542" w:rsidRPr="00DA3A25">
        <w:rPr>
          <w:rFonts w:ascii="Arial" w:hAnsi="Arial" w:cs="Arial"/>
          <w:spacing w:val="-4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he</w:t>
      </w:r>
      <w:r w:rsidR="00014E60" w:rsidRPr="00DA3A25">
        <w:rPr>
          <w:rFonts w:ascii="Arial" w:hAnsi="Arial" w:cs="Arial"/>
          <w:spacing w:val="-4"/>
          <w:sz w:val="20"/>
        </w:rPr>
        <w:t>n</w:t>
      </w:r>
      <w:r w:rsidR="00671542" w:rsidRPr="00DA3A25">
        <w:rPr>
          <w:rFonts w:ascii="Arial" w:hAnsi="Arial" w:cs="Arial"/>
          <w:spacing w:val="-4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yo</w:t>
      </w:r>
      <w:r w:rsidR="00014E60" w:rsidRPr="00DA3A25">
        <w:rPr>
          <w:rFonts w:ascii="Arial" w:hAnsi="Arial" w:cs="Arial"/>
          <w:spacing w:val="-4"/>
          <w:sz w:val="20"/>
        </w:rPr>
        <w:t>u</w:t>
      </w:r>
      <w:r w:rsidR="00671542" w:rsidRPr="00DA3A25">
        <w:rPr>
          <w:rFonts w:ascii="Arial" w:hAnsi="Arial" w:cs="Arial"/>
          <w:spacing w:val="-4"/>
          <w:sz w:val="20"/>
        </w:rPr>
        <w:t xml:space="preserve"> </w:t>
      </w:r>
      <w:r w:rsidR="00790113" w:rsidRPr="00DA3A25">
        <w:rPr>
          <w:rFonts w:ascii="Arial" w:hAnsi="Arial" w:cs="Arial"/>
          <w:spacing w:val="2"/>
          <w:sz w:val="20"/>
        </w:rPr>
        <w:t>look at</w:t>
      </w:r>
      <w:r w:rsidR="00F16F15" w:rsidRPr="00DA3A25">
        <w:rPr>
          <w:rFonts w:ascii="Arial" w:hAnsi="Arial" w:cs="Arial"/>
          <w:spacing w:val="-2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assage.</w:t>
      </w:r>
      <w:r w:rsidR="00671542" w:rsidRPr="00DA3A25">
        <w:rPr>
          <w:rFonts w:ascii="Arial" w:hAnsi="Arial" w:cs="Arial"/>
          <w:sz w:val="20"/>
        </w:rPr>
        <w:t xml:space="preserve"> </w:t>
      </w:r>
      <w:r w:rsidR="003D7152" w:rsidRPr="00DA3A25">
        <w:rPr>
          <w:rFonts w:ascii="Arial" w:hAnsi="Arial" w:cs="Arial"/>
          <w:sz w:val="20"/>
        </w:rPr>
        <w:t>R</w:t>
      </w:r>
      <w:r w:rsidR="001C5E05" w:rsidRPr="00DA3A25">
        <w:rPr>
          <w:rFonts w:ascii="Arial" w:hAnsi="Arial" w:cs="Arial"/>
          <w:sz w:val="20"/>
        </w:rPr>
        <w:t>ead</w:t>
      </w:r>
      <w:r w:rsidR="00671542" w:rsidRPr="00DA3A25">
        <w:rPr>
          <w:rFonts w:ascii="Arial" w:hAnsi="Arial" w:cs="Arial"/>
          <w:sz w:val="20"/>
        </w:rPr>
        <w:t xml:space="preserve"> </w:t>
      </w:r>
      <w:r w:rsidR="00DD27F6" w:rsidRPr="00DA3A25">
        <w:rPr>
          <w:rFonts w:ascii="Arial" w:hAnsi="Arial" w:cs="Arial"/>
          <w:spacing w:val="4"/>
          <w:sz w:val="20"/>
        </w:rPr>
        <w:t>t</w:t>
      </w:r>
      <w:r w:rsidR="000E0299" w:rsidRPr="00DA3A25">
        <w:rPr>
          <w:rFonts w:ascii="Arial" w:hAnsi="Arial" w:cs="Arial"/>
          <w:sz w:val="20"/>
        </w:rPr>
        <w:t>hose ve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0E0299" w:rsidRPr="00DA3A25">
        <w:rPr>
          <w:rFonts w:ascii="Arial" w:hAnsi="Arial" w:cs="Arial"/>
          <w:sz w:val="20"/>
        </w:rPr>
        <w:t xml:space="preserve">ses </w:t>
      </w:r>
      <w:r w:rsidR="001C5E05" w:rsidRPr="00DA3A25">
        <w:rPr>
          <w:rFonts w:ascii="Arial" w:hAnsi="Arial" w:cs="Arial"/>
          <w:sz w:val="20"/>
        </w:rPr>
        <w:t>an</w:t>
      </w:r>
      <w:r w:rsidR="000E0299" w:rsidRPr="00DA3A25">
        <w:rPr>
          <w:rFonts w:ascii="Arial" w:hAnsi="Arial" w:cs="Arial"/>
          <w:sz w:val="20"/>
        </w:rPr>
        <w:t>d j</w:t>
      </w:r>
      <w:r w:rsidR="00316D67" w:rsidRPr="00DA3A25">
        <w:rPr>
          <w:rFonts w:ascii="Arial" w:hAnsi="Arial" w:cs="Arial"/>
          <w:sz w:val="20"/>
        </w:rPr>
        <w:t>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1C5E05" w:rsidRPr="00DA3A25">
        <w:rPr>
          <w:rFonts w:ascii="Arial" w:hAnsi="Arial" w:cs="Arial"/>
          <w:sz w:val="20"/>
        </w:rPr>
        <w:t>down</w:t>
      </w:r>
      <w:r w:rsidR="00671542" w:rsidRPr="00DA3A25">
        <w:rPr>
          <w:rFonts w:ascii="Arial" w:hAnsi="Arial" w:cs="Arial"/>
          <w:sz w:val="20"/>
        </w:rPr>
        <w:t xml:space="preserve"> </w:t>
      </w:r>
      <w:r w:rsidR="001C5E05" w:rsidRPr="00DA3A25">
        <w:rPr>
          <w:rFonts w:ascii="Arial" w:hAnsi="Arial" w:cs="Arial"/>
          <w:sz w:val="20"/>
        </w:rPr>
        <w:t>you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C5E05" w:rsidRPr="00DA3A25">
        <w:rPr>
          <w:rFonts w:ascii="Arial" w:hAnsi="Arial" w:cs="Arial"/>
          <w:sz w:val="20"/>
        </w:rPr>
        <w:t>hough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C5E05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E0299" w:rsidRPr="00DA3A25">
        <w:rPr>
          <w:rFonts w:ascii="Arial" w:hAnsi="Arial" w:cs="Arial"/>
          <w:sz w:val="20"/>
        </w:rPr>
        <w:t xml:space="preserve">on what </w:t>
      </w:r>
      <w:r w:rsidR="00DD27F6" w:rsidRPr="00DA3A25">
        <w:rPr>
          <w:rFonts w:ascii="Arial" w:hAnsi="Arial" w:cs="Arial"/>
          <w:spacing w:val="4"/>
          <w:sz w:val="20"/>
        </w:rPr>
        <w:t>t</w:t>
      </w:r>
      <w:r w:rsidR="000E0299" w:rsidRPr="00DA3A25">
        <w:rPr>
          <w:rFonts w:ascii="Arial" w:hAnsi="Arial" w:cs="Arial"/>
          <w:sz w:val="20"/>
        </w:rPr>
        <w:t>hey</w:t>
      </w:r>
      <w:r w:rsidR="000061EC" w:rsidRPr="00DA3A25">
        <w:rPr>
          <w:rFonts w:ascii="Arial" w:hAnsi="Arial" w:cs="Arial"/>
          <w:sz w:val="20"/>
        </w:rPr>
        <w:t xml:space="preserve"> </w:t>
      </w:r>
      <w:r w:rsidR="00DD27F6" w:rsidRPr="00DA3A25">
        <w:rPr>
          <w:rFonts w:ascii="Arial" w:hAnsi="Arial" w:cs="Arial"/>
          <w:spacing w:val="4"/>
          <w:sz w:val="20"/>
        </w:rPr>
        <w:t>t</w:t>
      </w:r>
      <w:r w:rsidR="000E0299" w:rsidRPr="00DA3A25">
        <w:rPr>
          <w:rFonts w:ascii="Arial" w:hAnsi="Arial" w:cs="Arial"/>
          <w:sz w:val="20"/>
        </w:rPr>
        <w:t>ea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="000E0299" w:rsidRPr="00DA3A25">
        <w:rPr>
          <w:rFonts w:ascii="Arial" w:hAnsi="Arial" w:cs="Arial"/>
          <w:sz w:val="20"/>
        </w:rPr>
        <w:t>h</w:t>
      </w:r>
      <w:r w:rsidR="009F6167" w:rsidRPr="00DA3A25">
        <w:rPr>
          <w:rFonts w:ascii="Arial" w:hAnsi="Arial" w:cs="Arial"/>
          <w:sz w:val="20"/>
        </w:rPr>
        <w:fldChar w:fldCharType="begin"/>
      </w:r>
      <w:r w:rsidR="009F6167" w:rsidRPr="00DA3A25">
        <w:rPr>
          <w:rFonts w:ascii="Arial" w:hAnsi="Arial" w:cs="Arial"/>
          <w:sz w:val="20"/>
        </w:rPr>
        <w:instrText xml:space="preserve"> XE "Bible, the (scripture)" </w:instrText>
      </w:r>
      <w:r w:rsidR="009F6167" w:rsidRPr="00DA3A25">
        <w:rPr>
          <w:rFonts w:ascii="Arial" w:hAnsi="Arial" w:cs="Arial"/>
          <w:sz w:val="20"/>
        </w:rPr>
        <w:fldChar w:fldCharType="end"/>
      </w:r>
      <w:r w:rsidR="001C5E05" w:rsidRPr="00DA3A25">
        <w:rPr>
          <w:rFonts w:ascii="Arial" w:hAnsi="Arial" w:cs="Arial"/>
          <w:sz w:val="20"/>
        </w:rPr>
        <w:t>.</w:t>
      </w:r>
      <w:r w:rsidR="00B440AC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="0071600F" w:rsidRPr="00DA3A25">
        <w:rPr>
          <w:rFonts w:ascii="Arial" w:hAnsi="Arial" w:cs="Arial"/>
          <w:sz w:val="20"/>
        </w:rPr>
        <w:t>he</w:t>
      </w:r>
      <w:r w:rsidR="00C02D02" w:rsidRPr="00DA3A25">
        <w:rPr>
          <w:rFonts w:ascii="Arial" w:hAnsi="Arial" w:cs="Arial"/>
          <w:sz w:val="20"/>
        </w:rPr>
        <w:t>n</w:t>
      </w:r>
      <w:r w:rsidR="003D7152" w:rsidRPr="00DA3A25">
        <w:rPr>
          <w:rFonts w:ascii="Arial" w:hAnsi="Arial" w:cs="Arial"/>
          <w:sz w:val="20"/>
        </w:rPr>
        <w:t xml:space="preserve"> </w:t>
      </w:r>
      <w:r w:rsidR="00CC1D37" w:rsidRPr="00DA3A25">
        <w:rPr>
          <w:rFonts w:ascii="Arial" w:hAnsi="Arial" w:cs="Arial"/>
          <w:sz w:val="20"/>
        </w:rPr>
        <w:t>re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CC1D37" w:rsidRPr="00DA3A25">
        <w:rPr>
          <w:rFonts w:ascii="Arial" w:hAnsi="Arial" w:cs="Arial"/>
          <w:sz w:val="20"/>
        </w:rPr>
        <w:t>u</w:t>
      </w:r>
      <w:r w:rsidR="00CC1D37" w:rsidRPr="00DA3A25">
        <w:rPr>
          <w:rFonts w:ascii="Arial" w:hAnsi="Arial" w:cs="Arial"/>
          <w:spacing w:val="4"/>
          <w:sz w:val="20"/>
        </w:rPr>
        <w:t>r</w:t>
      </w:r>
      <w:r w:rsidR="00CC1D37" w:rsidRPr="00DA3A25">
        <w:rPr>
          <w:rFonts w:ascii="Arial" w:hAnsi="Arial" w:cs="Arial"/>
          <w:sz w:val="20"/>
        </w:rPr>
        <w:t xml:space="preserve">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CC1D37" w:rsidRPr="00DA3A25">
        <w:rPr>
          <w:rFonts w:ascii="Arial" w:hAnsi="Arial" w:cs="Arial"/>
          <w:sz w:val="20"/>
        </w:rPr>
        <w:t>o</w:t>
      </w:r>
      <w:r w:rsidR="003D7152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D7152" w:rsidRPr="00DA3A25">
        <w:rPr>
          <w:rFonts w:ascii="Arial" w:hAnsi="Arial" w:cs="Arial"/>
          <w:sz w:val="20"/>
        </w:rPr>
        <w:t>his 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D7152" w:rsidRPr="00DA3A25">
        <w:rPr>
          <w:rFonts w:ascii="Arial" w:hAnsi="Arial" w:cs="Arial"/>
          <w:sz w:val="20"/>
        </w:rPr>
        <w:t>udy</w:t>
      </w:r>
      <w:r w:rsidR="00B030FC" w:rsidRPr="00DA3A25">
        <w:rPr>
          <w:rFonts w:ascii="Arial" w:hAnsi="Arial" w:cs="Arial"/>
          <w:sz w:val="20"/>
        </w:rPr>
        <w:t xml:space="preserve"> and see</w:t>
      </w:r>
      <w:r w:rsidR="000061EC" w:rsidRPr="00DA3A25">
        <w:rPr>
          <w:rFonts w:ascii="Arial" w:hAnsi="Arial" w:cs="Arial"/>
          <w:sz w:val="20"/>
        </w:rPr>
        <w:t xml:space="preserve"> if </w:t>
      </w:r>
      <w:r w:rsidR="00CC1D37" w:rsidRPr="00DA3A25">
        <w:rPr>
          <w:rFonts w:ascii="Arial" w:hAnsi="Arial" w:cs="Arial"/>
          <w:sz w:val="20"/>
        </w:rPr>
        <w:t>s</w:t>
      </w:r>
      <w:r w:rsidR="00CC1D37" w:rsidRPr="00DA3A25">
        <w:rPr>
          <w:rFonts w:ascii="Arial" w:hAnsi="Arial" w:cs="Arial"/>
          <w:spacing w:val="2"/>
          <w:sz w:val="20"/>
        </w:rPr>
        <w:t>cr</w:t>
      </w:r>
      <w:r w:rsidR="00CC1D37" w:rsidRPr="00DA3A25">
        <w:rPr>
          <w:rFonts w:ascii="Arial" w:hAnsi="Arial" w:cs="Arial"/>
          <w:sz w:val="20"/>
        </w:rPr>
        <w:t>i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CC1D37" w:rsidRPr="00DA3A25">
        <w:rPr>
          <w:rFonts w:ascii="Arial" w:hAnsi="Arial" w:cs="Arial"/>
          <w:sz w:val="20"/>
        </w:rPr>
        <w:t>ur</w:t>
      </w:r>
      <w:r w:rsidR="001E3D81" w:rsidRPr="00DA3A25">
        <w:rPr>
          <w:rFonts w:ascii="Arial" w:hAnsi="Arial" w:cs="Arial"/>
          <w:sz w:val="20"/>
        </w:rPr>
        <w:t xml:space="preserve">e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DE16B8" w:rsidRPr="00DA3A25">
        <w:rPr>
          <w:rFonts w:ascii="Arial" w:hAnsi="Arial" w:cs="Arial"/>
          <w:sz w:val="20"/>
        </w:rPr>
        <w:t xml:space="preserve">a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E16B8" w:rsidRPr="00DA3A25">
        <w:rPr>
          <w:rFonts w:ascii="Arial" w:hAnsi="Arial" w:cs="Arial"/>
          <w:sz w:val="20"/>
        </w:rPr>
        <w:t>ea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DE16B8" w:rsidRPr="00DA3A25">
        <w:rPr>
          <w:rFonts w:ascii="Arial" w:hAnsi="Arial" w:cs="Arial"/>
          <w:sz w:val="20"/>
        </w:rPr>
        <w:t xml:space="preserve">h </w:t>
      </w:r>
      <w:r w:rsidR="000061EC" w:rsidRPr="00DA3A25">
        <w:rPr>
          <w:rFonts w:ascii="Arial" w:hAnsi="Arial" w:cs="Arial"/>
          <w:sz w:val="20"/>
        </w:rPr>
        <w:t xml:space="preserve">us </w:t>
      </w:r>
      <w:r w:rsidR="00DE16B8" w:rsidRPr="00DA3A25">
        <w:rPr>
          <w:rFonts w:ascii="Arial" w:hAnsi="Arial" w:cs="Arial"/>
          <w:sz w:val="20"/>
        </w:rPr>
        <w:t xml:space="preserve">how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E16B8" w:rsidRPr="00DA3A25">
        <w:rPr>
          <w:rFonts w:ascii="Arial" w:hAnsi="Arial" w:cs="Arial"/>
          <w:sz w:val="20"/>
        </w:rPr>
        <w:t>o get more out of what we read.</w:t>
      </w:r>
    </w:p>
    <w:p w14:paraId="36FD24BF" w14:textId="4D713883" w:rsidR="00014E60" w:rsidRPr="00DA3A25" w:rsidRDefault="00014E60" w:rsidP="00D852FE">
      <w:pPr>
        <w:pStyle w:val="Header"/>
        <w:spacing w:line="240" w:lineRule="auto"/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0BF64CD1" w14:textId="3CB563D7" w:rsidR="00014E60" w:rsidRPr="005916D3" w:rsidRDefault="00715F9A" w:rsidP="00D852FE">
      <w:pPr>
        <w:pStyle w:val="Header"/>
        <w:spacing w:line="240" w:lineRule="auto"/>
        <w:jc w:val="center"/>
        <w:rPr>
          <w:rFonts w:ascii="Arial" w:hAnsi="Arial" w:cs="Arial"/>
          <w:bCs/>
          <w:sz w:val="28"/>
          <w:szCs w:val="24"/>
        </w:rPr>
      </w:pPr>
      <w:r w:rsidRPr="005916D3">
        <w:rPr>
          <w:rFonts w:ascii="Arial" w:hAnsi="Arial" w:cs="Arial"/>
          <w:b/>
          <w:bCs/>
          <w:sz w:val="28"/>
          <w:szCs w:val="24"/>
        </w:rPr>
        <w:lastRenderedPageBreak/>
        <w:t>T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he</w:t>
      </w:r>
      <w:r w:rsidR="00FA75F0" w:rsidRPr="005916D3">
        <w:rPr>
          <w:rFonts w:ascii="Arial" w:hAnsi="Arial" w:cs="Arial"/>
          <w:b/>
          <w:bCs/>
          <w:sz w:val="28"/>
          <w:szCs w:val="24"/>
        </w:rPr>
        <w:t xml:space="preserve"> </w:t>
      </w:r>
      <w:r w:rsidR="00DC2845" w:rsidRPr="005916D3">
        <w:rPr>
          <w:rFonts w:ascii="Arial" w:hAnsi="Arial" w:cs="Arial"/>
          <w:b/>
          <w:bCs/>
          <w:sz w:val="28"/>
          <w:szCs w:val="24"/>
        </w:rPr>
        <w:t>C</w:t>
      </w:r>
      <w:r w:rsidR="00014E60" w:rsidRPr="005916D3">
        <w:rPr>
          <w:rFonts w:ascii="Arial" w:hAnsi="Arial" w:cs="Arial"/>
          <w:b/>
          <w:bCs/>
          <w:spacing w:val="4"/>
          <w:sz w:val="28"/>
          <w:szCs w:val="24"/>
        </w:rPr>
        <w:t>as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e</w:t>
      </w:r>
      <w:r w:rsidR="00FA75F0" w:rsidRPr="005916D3">
        <w:rPr>
          <w:rFonts w:ascii="Arial" w:hAnsi="Arial" w:cs="Arial"/>
          <w:b/>
          <w:bCs/>
          <w:sz w:val="28"/>
          <w:szCs w:val="24"/>
        </w:rPr>
        <w:t xml:space="preserve"> 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o</w:t>
      </w:r>
      <w:r w:rsidR="00F16F15" w:rsidRPr="005916D3">
        <w:rPr>
          <w:rFonts w:ascii="Arial" w:hAnsi="Arial" w:cs="Arial"/>
          <w:b/>
          <w:bCs/>
          <w:spacing w:val="-2"/>
          <w:sz w:val="28"/>
          <w:szCs w:val="24"/>
        </w:rPr>
        <w:t xml:space="preserve">f 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David</w:t>
      </w:r>
      <w:r w:rsidR="00DF73E9" w:rsidRPr="005916D3">
        <w:rPr>
          <w:rFonts w:ascii="Arial" w:hAnsi="Arial" w:cs="Arial"/>
          <w:b/>
          <w:bCs/>
          <w:sz w:val="28"/>
          <w:szCs w:val="24"/>
        </w:rPr>
        <w:fldChar w:fldCharType="begin"/>
      </w:r>
      <w:r w:rsidR="00DF73E9" w:rsidRPr="005916D3">
        <w:rPr>
          <w:rFonts w:ascii="Arial" w:hAnsi="Arial"/>
          <w:sz w:val="28"/>
          <w:szCs w:val="24"/>
        </w:rPr>
        <w:instrText xml:space="preserve"> XE "</w:instrText>
      </w:r>
      <w:r w:rsidR="00DF73E9" w:rsidRPr="005916D3">
        <w:rPr>
          <w:rFonts w:ascii="Arial" w:hAnsi="Arial" w:cs="Arial"/>
          <w:sz w:val="28"/>
          <w:szCs w:val="24"/>
        </w:rPr>
        <w:instrText>David</w:instrText>
      </w:r>
      <w:r w:rsidR="00DF73E9" w:rsidRPr="005916D3">
        <w:rPr>
          <w:rFonts w:ascii="Arial" w:hAnsi="Arial"/>
          <w:sz w:val="28"/>
          <w:szCs w:val="24"/>
        </w:rPr>
        <w:instrText xml:space="preserve">" </w:instrText>
      </w:r>
      <w:r w:rsidR="00DF73E9" w:rsidRPr="005916D3">
        <w:rPr>
          <w:rFonts w:ascii="Arial" w:hAnsi="Arial" w:cs="Arial"/>
          <w:b/>
          <w:bCs/>
          <w:sz w:val="28"/>
          <w:szCs w:val="24"/>
        </w:rPr>
        <w:fldChar w:fldCharType="end"/>
      </w:r>
      <w:r w:rsidR="00014E60" w:rsidRPr="005916D3">
        <w:rPr>
          <w:rFonts w:ascii="Arial" w:hAnsi="Arial" w:cs="Arial"/>
          <w:b/>
          <w:bCs/>
          <w:sz w:val="28"/>
          <w:szCs w:val="24"/>
        </w:rPr>
        <w:t>'s</w:t>
      </w:r>
      <w:r w:rsidR="00FA75F0" w:rsidRPr="005916D3">
        <w:rPr>
          <w:rFonts w:ascii="Arial" w:hAnsi="Arial" w:cs="Arial"/>
          <w:b/>
          <w:bCs/>
          <w:sz w:val="28"/>
          <w:szCs w:val="24"/>
        </w:rPr>
        <w:t xml:space="preserve"> </w:t>
      </w:r>
      <w:r w:rsidRPr="005916D3">
        <w:rPr>
          <w:rFonts w:ascii="Arial" w:hAnsi="Arial" w:cs="Arial"/>
          <w:b/>
          <w:bCs/>
          <w:sz w:val="28"/>
          <w:szCs w:val="24"/>
        </w:rPr>
        <w:t>T</w:t>
      </w:r>
      <w:r w:rsidR="00CF0D78" w:rsidRPr="005916D3">
        <w:rPr>
          <w:rFonts w:ascii="Arial" w:hAnsi="Arial" w:cs="Arial"/>
          <w:b/>
          <w:bCs/>
          <w:sz w:val="28"/>
          <w:szCs w:val="24"/>
        </w:rPr>
        <w:t>u</w:t>
      </w:r>
      <w:r w:rsidR="00675195" w:rsidRPr="005916D3">
        <w:rPr>
          <w:rFonts w:ascii="Arial" w:hAnsi="Arial" w:cs="Arial"/>
          <w:b/>
          <w:bCs/>
          <w:spacing w:val="2"/>
          <w:sz w:val="28"/>
          <w:szCs w:val="24"/>
        </w:rPr>
        <w:t>r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n</w:t>
      </w:r>
    </w:p>
    <w:p w14:paraId="02EDA7D9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bCs/>
          <w:sz w:val="20"/>
          <w:szCs w:val="21"/>
        </w:rPr>
      </w:pPr>
    </w:p>
    <w:p w14:paraId="3D5812D2" w14:textId="3FE754BD" w:rsidR="00014E60" w:rsidRPr="005916D3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szCs w:val="21"/>
          <w:u w:val="single"/>
        </w:rPr>
        <w:t>D</w:t>
      </w:r>
      <w:r w:rsidRPr="005916D3">
        <w:rPr>
          <w:rFonts w:ascii="Arial" w:hAnsi="Arial" w:cs="Arial"/>
          <w:sz w:val="24"/>
          <w:u w:val="single"/>
        </w:rPr>
        <w:t>avid</w:t>
      </w:r>
      <w:r w:rsidR="00DF73E9" w:rsidRPr="005916D3">
        <w:rPr>
          <w:rFonts w:ascii="Arial" w:hAnsi="Arial" w:cs="Arial"/>
          <w:sz w:val="24"/>
          <w:u w:val="single"/>
        </w:rPr>
        <w:fldChar w:fldCharType="begin"/>
      </w:r>
      <w:r w:rsidR="00DF73E9" w:rsidRPr="005916D3">
        <w:rPr>
          <w:rFonts w:ascii="Arial" w:hAnsi="Arial"/>
          <w:sz w:val="24"/>
        </w:rPr>
        <w:instrText xml:space="preserve"> XE "</w:instrText>
      </w:r>
      <w:r w:rsidR="00DF73E9" w:rsidRPr="005916D3">
        <w:rPr>
          <w:rFonts w:ascii="Arial" w:hAnsi="Arial" w:cs="Arial"/>
          <w:sz w:val="24"/>
        </w:rPr>
        <w:instrText>David</w:instrText>
      </w:r>
      <w:r w:rsidR="00DF73E9" w:rsidRPr="005916D3">
        <w:rPr>
          <w:rFonts w:ascii="Arial" w:hAnsi="Arial"/>
          <w:sz w:val="24"/>
        </w:rPr>
        <w:instrText xml:space="preserve">" </w:instrText>
      </w:r>
      <w:r w:rsidR="00DF73E9" w:rsidRPr="005916D3">
        <w:rPr>
          <w:rFonts w:ascii="Arial" w:hAnsi="Arial" w:cs="Arial"/>
          <w:sz w:val="24"/>
          <w:u w:val="single"/>
        </w:rPr>
        <w:fldChar w:fldCharType="end"/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="002F494A" w:rsidRPr="005916D3">
        <w:rPr>
          <w:rFonts w:ascii="Arial" w:hAnsi="Arial" w:cs="Arial"/>
          <w:sz w:val="24"/>
          <w:u w:val="single"/>
        </w:rPr>
        <w:t>Tak</w:t>
      </w:r>
      <w:r w:rsidR="00515A6F" w:rsidRPr="005916D3">
        <w:rPr>
          <w:rFonts w:ascii="Arial" w:hAnsi="Arial" w:cs="Arial"/>
          <w:sz w:val="24"/>
          <w:u w:val="single"/>
        </w:rPr>
        <w:t>es</w:t>
      </w:r>
      <w:r w:rsidR="00F16F15" w:rsidRPr="005916D3">
        <w:rPr>
          <w:rFonts w:ascii="Arial" w:hAnsi="Arial" w:cs="Arial"/>
          <w:spacing w:val="-2"/>
          <w:sz w:val="24"/>
          <w:u w:val="single"/>
        </w:rPr>
        <w:t xml:space="preserve"> </w:t>
      </w:r>
      <w:r w:rsidR="00E3709C" w:rsidRPr="005916D3">
        <w:rPr>
          <w:rFonts w:ascii="Arial" w:hAnsi="Arial" w:cs="Arial"/>
          <w:sz w:val="24"/>
          <w:u w:val="single"/>
        </w:rPr>
        <w:t>U</w:t>
      </w:r>
      <w:r w:rsidR="00675195" w:rsidRPr="005916D3">
        <w:rPr>
          <w:rFonts w:ascii="Arial" w:hAnsi="Arial" w:cs="Arial"/>
          <w:spacing w:val="2"/>
          <w:sz w:val="24"/>
          <w:u w:val="single"/>
        </w:rPr>
        <w:t>r</w:t>
      </w:r>
      <w:r w:rsidR="00E3709C" w:rsidRPr="005916D3">
        <w:rPr>
          <w:rFonts w:ascii="Arial" w:hAnsi="Arial" w:cs="Arial"/>
          <w:sz w:val="24"/>
          <w:u w:val="single"/>
        </w:rPr>
        <w:t>iah's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="00EC220D" w:rsidRPr="005916D3">
        <w:rPr>
          <w:rFonts w:ascii="Arial" w:hAnsi="Arial" w:cs="Arial"/>
          <w:spacing w:val="2"/>
          <w:sz w:val="24"/>
          <w:u w:val="single"/>
        </w:rPr>
        <w:t>W</w:t>
      </w:r>
      <w:r w:rsidR="00F16F15" w:rsidRPr="005916D3">
        <w:rPr>
          <w:rFonts w:ascii="Arial" w:hAnsi="Arial" w:cs="Arial"/>
          <w:spacing w:val="2"/>
          <w:sz w:val="24"/>
          <w:u w:val="single"/>
        </w:rPr>
        <w:t>i</w:t>
      </w:r>
      <w:r w:rsidR="00632E16" w:rsidRPr="005916D3">
        <w:rPr>
          <w:rFonts w:ascii="Arial" w:hAnsi="Arial" w:cs="Arial"/>
          <w:spacing w:val="2"/>
          <w:sz w:val="24"/>
          <w:u w:val="single"/>
        </w:rPr>
        <w:t>f</w:t>
      </w:r>
      <w:r w:rsidR="00632E16" w:rsidRPr="005916D3">
        <w:rPr>
          <w:rFonts w:ascii="Arial" w:hAnsi="Arial" w:cs="Arial"/>
          <w:sz w:val="24"/>
          <w:u w:val="single"/>
        </w:rPr>
        <w:t>e</w:t>
      </w:r>
      <w:r w:rsidR="00DF73E9" w:rsidRPr="005916D3">
        <w:rPr>
          <w:rFonts w:ascii="Arial" w:hAnsi="Arial" w:cs="Arial"/>
          <w:sz w:val="24"/>
        </w:rPr>
        <w:fldChar w:fldCharType="begin"/>
      </w:r>
      <w:r w:rsidR="00DF73E9" w:rsidRPr="005916D3">
        <w:rPr>
          <w:rFonts w:ascii="Arial" w:hAnsi="Arial"/>
          <w:sz w:val="24"/>
        </w:rPr>
        <w:instrText xml:space="preserve"> XE "</w:instrText>
      </w:r>
      <w:r w:rsidR="00DF73E9" w:rsidRPr="005916D3">
        <w:rPr>
          <w:rFonts w:ascii="Arial" w:hAnsi="Arial" w:cs="Arial"/>
          <w:sz w:val="24"/>
        </w:rPr>
        <w:instrText>Ba</w:instrText>
      </w:r>
      <w:r w:rsidR="00DF73E9" w:rsidRPr="005916D3">
        <w:rPr>
          <w:rFonts w:ascii="Arial" w:hAnsi="Arial" w:cs="Arial"/>
          <w:spacing w:val="4"/>
          <w:sz w:val="24"/>
        </w:rPr>
        <w:instrText>t</w:instrText>
      </w:r>
      <w:r w:rsidR="00DF73E9" w:rsidRPr="005916D3">
        <w:rPr>
          <w:rFonts w:ascii="Arial" w:hAnsi="Arial" w:cs="Arial"/>
          <w:sz w:val="24"/>
        </w:rPr>
        <w:instrText>hsheba</w:instrText>
      </w:r>
      <w:r w:rsidR="00DF73E9" w:rsidRPr="005916D3">
        <w:rPr>
          <w:rFonts w:ascii="Arial" w:hAnsi="Arial"/>
          <w:sz w:val="24"/>
        </w:rPr>
        <w:instrText xml:space="preserve">" </w:instrText>
      </w:r>
      <w:r w:rsidR="00DF73E9" w:rsidRPr="005916D3">
        <w:rPr>
          <w:rFonts w:ascii="Arial" w:hAnsi="Arial" w:cs="Arial"/>
          <w:sz w:val="24"/>
        </w:rPr>
        <w:fldChar w:fldCharType="end"/>
      </w:r>
    </w:p>
    <w:p w14:paraId="76D6CBB7" w14:textId="2CCC1F0E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DD0296A" w14:textId="3AA67E33" w:rsidR="00C74DA3" w:rsidRPr="00DA3A25" w:rsidRDefault="004575F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is how 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="0015168A" w:rsidRPr="00DA3A25">
        <w:rPr>
          <w:rFonts w:ascii="Arial" w:hAnsi="Arial" w:cs="Arial"/>
          <w:sz w:val="20"/>
        </w:rPr>
        <w:t xml:space="preserve"> in</w:t>
      </w:r>
      <w:r w:rsidR="000E1131" w:rsidRPr="00DA3A25">
        <w:rPr>
          <w:rFonts w:ascii="Arial" w:hAnsi="Arial" w:cs="Arial"/>
          <w:spacing w:val="2"/>
          <w:sz w:val="20"/>
        </w:rPr>
        <w:t>tr</w:t>
      </w:r>
      <w:r w:rsidR="0015168A" w:rsidRPr="00DA3A25">
        <w:rPr>
          <w:rFonts w:ascii="Arial" w:hAnsi="Arial" w:cs="Arial"/>
          <w:sz w:val="20"/>
        </w:rPr>
        <w:t>odu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15168A" w:rsidRPr="00DA3A25">
        <w:rPr>
          <w:rFonts w:ascii="Arial" w:hAnsi="Arial" w:cs="Arial"/>
          <w:sz w:val="20"/>
        </w:rPr>
        <w:t xml:space="preserve">es u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15168A" w:rsidRPr="00DA3A25">
        <w:rPr>
          <w:rFonts w:ascii="Arial" w:hAnsi="Arial" w:cs="Arial"/>
          <w:sz w:val="20"/>
        </w:rPr>
        <w:t xml:space="preserve">o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15168A" w:rsidRPr="00DA3A25">
        <w:rPr>
          <w:rFonts w:ascii="Arial" w:hAnsi="Arial" w:cs="Arial"/>
          <w:sz w:val="20"/>
        </w:rPr>
        <w:t>his episode</w:t>
      </w:r>
      <w:r w:rsidR="00C74DA3" w:rsidRPr="00DA3A25">
        <w:rPr>
          <w:rFonts w:ascii="Arial" w:hAnsi="Arial" w:cs="Arial"/>
          <w:sz w:val="20"/>
        </w:rPr>
        <w:t>:</w:t>
      </w:r>
    </w:p>
    <w:p w14:paraId="1ABA38EA" w14:textId="77777777" w:rsidR="00FC066F" w:rsidRPr="00DA3A25" w:rsidRDefault="00FC066F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06E29CE" w14:textId="6550E45A" w:rsidR="00014E60" w:rsidRPr="00DA3A25" w:rsidRDefault="00014E60" w:rsidP="00D852FE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e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king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o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A15BF5" w:rsidRPr="00DA3A25">
        <w:rPr>
          <w:rFonts w:ascii="Arial" w:hAnsi="Arial" w:cs="Arial"/>
          <w:spacing w:val="6"/>
          <w:sz w:val="20"/>
        </w:rPr>
        <w:t>r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o</w:t>
      </w:r>
      <w:r w:rsidR="00671542" w:rsidRPr="00DA3A25">
        <w:rPr>
          <w:rFonts w:ascii="Arial" w:hAnsi="Arial" w:cs="Arial"/>
          <w:i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ba</w:t>
      </w:r>
      <w:r w:rsidR="00586ABD" w:rsidRPr="00DA3A25">
        <w:rPr>
          <w:rFonts w:ascii="Arial" w:hAnsi="Arial" w:cs="Arial"/>
          <w:i/>
          <w:spacing w:val="4"/>
          <w:sz w:val="20"/>
        </w:rPr>
        <w:t>t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le</w:t>
      </w:r>
      <w:r w:rsidR="00050B95" w:rsidRPr="00DA3A25">
        <w:rPr>
          <w:rFonts w:ascii="Arial" w:hAnsi="Arial" w:cs="Arial"/>
          <w:sz w:val="20"/>
        </w:rPr>
        <w:t xml:space="preserve">… </w:t>
      </w:r>
      <w:r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Joab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v</w:t>
      </w:r>
      <w:r w:rsidRPr="00DA3A25">
        <w:rPr>
          <w:rFonts w:ascii="Arial" w:hAnsi="Arial" w:cs="Arial"/>
          <w:sz w:val="20"/>
        </w:rPr>
        <w:t>a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l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s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el</w:t>
      </w:r>
      <w:r w:rsidR="002819CF" w:rsidRPr="00DA3A25">
        <w:rPr>
          <w:rFonts w:ascii="Arial" w:hAnsi="Arial" w:cs="Arial"/>
          <w:sz w:val="20"/>
        </w:rPr>
        <w:t xml:space="preserve">… </w:t>
      </w:r>
      <w:r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4"/>
          <w:sz w:val="20"/>
        </w:rPr>
        <w:t>r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l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J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817BB"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z w:val="20"/>
        </w:rPr>
        <w:t>salem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2819CF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m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as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vening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6"/>
          <w:sz w:val="20"/>
        </w:rPr>
        <w:t>f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m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2E5CA4" w:rsidRPr="00DA3A25">
        <w:rPr>
          <w:rFonts w:ascii="Arial" w:hAnsi="Arial" w:cs="Arial"/>
          <w:spacing w:val="6"/>
          <w:sz w:val="20"/>
        </w:rPr>
        <w:t>f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lk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po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king'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: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6"/>
          <w:sz w:val="20"/>
        </w:rPr>
        <w:t>f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m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w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ma</w:t>
      </w:r>
      <w:r w:rsidRPr="00DA3A25">
        <w:rPr>
          <w:rFonts w:ascii="Arial" w:hAnsi="Arial" w:cs="Arial"/>
          <w:spacing w:val="-4"/>
          <w:sz w:val="20"/>
        </w:rPr>
        <w:t>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shing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el</w:t>
      </w:r>
      <w:r w:rsidR="0032622B"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;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ma</w:t>
      </w:r>
      <w:r w:rsidRPr="00DA3A25">
        <w:rPr>
          <w:rFonts w:ascii="Arial" w:hAnsi="Arial" w:cs="Arial"/>
          <w:spacing w:val="-4"/>
          <w:sz w:val="20"/>
        </w:rPr>
        <w:t>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v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a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2"/>
          <w:sz w:val="20"/>
        </w:rPr>
        <w:t>f</w:t>
      </w:r>
      <w:r w:rsidR="00644D78"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z w:val="20"/>
        </w:rPr>
        <w:t>l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4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ook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pon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nqui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4"/>
          <w:sz w:val="20"/>
        </w:rPr>
        <w:t>f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man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on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i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sheba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B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sheba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ugh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Eliam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?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messeng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ok</w:t>
      </w:r>
      <w:r w:rsidR="00515405" w:rsidRPr="00DA3A25">
        <w:rPr>
          <w:rFonts w:ascii="Arial" w:hAnsi="Arial" w:cs="Arial"/>
          <w:sz w:val="20"/>
        </w:rPr>
        <w:fldChar w:fldCharType="begin"/>
      </w:r>
      <w:r w:rsidR="00515405" w:rsidRPr="00DA3A25">
        <w:rPr>
          <w:rFonts w:ascii="Arial" w:hAnsi="Arial"/>
          <w:sz w:val="20"/>
        </w:rPr>
        <w:instrText xml:space="preserve"> XE "</w:instrText>
      </w:r>
      <w:r w:rsidR="00515405" w:rsidRPr="00DA3A25">
        <w:rPr>
          <w:rFonts w:ascii="Arial" w:hAnsi="Arial" w:cs="Arial"/>
          <w:spacing w:val="4"/>
          <w:sz w:val="20"/>
        </w:rPr>
        <w:instrText>David:</w:instrText>
      </w:r>
      <w:r w:rsidR="00515405" w:rsidRPr="00DA3A25">
        <w:rPr>
          <w:rFonts w:ascii="Arial" w:hAnsi="Arial"/>
          <w:sz w:val="20"/>
        </w:rPr>
        <w:instrText xml:space="preserve">took Bathsheba" </w:instrText>
      </w:r>
      <w:r w:rsidR="00515405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;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ay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;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s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f</w:t>
      </w:r>
      <w:r w:rsidR="00CE07AB"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z w:val="20"/>
        </w:rPr>
        <w:t>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6"/>
          <w:sz w:val="20"/>
        </w:rPr>
        <w:t>f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m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u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eanness: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ouse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ive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l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i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am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ild"</w:t>
      </w:r>
      <w:r w:rsidR="0015168A" w:rsidRPr="00DA3A25">
        <w:rPr>
          <w:rFonts w:ascii="Arial" w:hAnsi="Arial" w:cs="Arial"/>
          <w:sz w:val="20"/>
        </w:rPr>
        <w:t xml:space="preserve"> </w:t>
      </w:r>
      <w:r w:rsidR="0015168A" w:rsidRPr="00633952">
        <w:rPr>
          <w:rFonts w:ascii="Arial" w:hAnsi="Arial" w:cs="Arial"/>
          <w:szCs w:val="16"/>
        </w:rPr>
        <w:t>(2Sa 11:1-5)</w:t>
      </w:r>
      <w:r w:rsidR="0015168A" w:rsidRPr="00DA3A25">
        <w:rPr>
          <w:rFonts w:ascii="Arial" w:hAnsi="Arial" w:cs="Arial"/>
          <w:sz w:val="20"/>
        </w:rPr>
        <w:t>.</w:t>
      </w:r>
    </w:p>
    <w:p w14:paraId="2D4693B6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8C6358F" w14:textId="59FF8F2D" w:rsidR="008B44ED" w:rsidRPr="00DA3A25" w:rsidRDefault="00CC6267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W</w:t>
      </w:r>
      <w:r w:rsidR="00014E60"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z w:val="20"/>
        </w:rPr>
        <w:t>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us</w:t>
      </w:r>
      <w:r w:rsidR="00071C8B" w:rsidRPr="00DA3A25">
        <w:rPr>
          <w:rFonts w:ascii="Arial" w:hAnsi="Arial" w:cs="Arial"/>
          <w:spacing w:val="4"/>
          <w:sz w:val="20"/>
        </w:rPr>
        <w:t>t</w:t>
      </w:r>
      <w:r w:rsidR="00644D78" w:rsidRPr="00DA3A25">
        <w:rPr>
          <w:rFonts w:ascii="Arial" w:hAnsi="Arial" w:cs="Arial"/>
          <w:spacing w:val="2"/>
          <w:sz w:val="20"/>
        </w:rPr>
        <w:t>f</w:t>
      </w:r>
      <w:r w:rsidR="00644D78" w:rsidRPr="00DA3A25">
        <w:rPr>
          <w:rFonts w:ascii="Arial" w:hAnsi="Arial" w:cs="Arial"/>
          <w:sz w:val="20"/>
        </w:rPr>
        <w:t>u</w:t>
      </w:r>
      <w:r w:rsidR="00014E60" w:rsidRPr="00DA3A25">
        <w:rPr>
          <w:rFonts w:ascii="Arial" w:hAnsi="Arial" w:cs="Arial"/>
          <w:sz w:val="20"/>
        </w:rPr>
        <w:t>l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ough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z w:val="20"/>
        </w:rPr>
        <w:t xml:space="preserve"> and </w:t>
      </w:r>
      <w:r w:rsidR="0081632B" w:rsidRPr="00DA3A25">
        <w:rPr>
          <w:rFonts w:ascii="Arial" w:hAnsi="Arial" w:cs="Arial"/>
          <w:sz w:val="20"/>
        </w:rPr>
        <w:t>"</w:t>
      </w:r>
      <w:r w:rsidR="00014E60" w:rsidRPr="00DA3A25">
        <w:rPr>
          <w:rFonts w:ascii="Arial" w:hAnsi="Arial" w:cs="Arial"/>
          <w:sz w:val="20"/>
        </w:rPr>
        <w:t>enqui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6"/>
          <w:sz w:val="20"/>
        </w:rPr>
        <w:t>f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oman</w:t>
      </w:r>
      <w:r w:rsidRPr="00DA3A25">
        <w:rPr>
          <w:rFonts w:ascii="Arial" w:hAnsi="Arial" w:cs="Arial"/>
          <w:sz w:val="20"/>
        </w:rPr>
        <w:t>,</w:t>
      </w:r>
      <w:r w:rsidR="00014E60" w:rsidRPr="00DA3A25">
        <w:rPr>
          <w:rFonts w:ascii="Arial" w:hAnsi="Arial" w:cs="Arial"/>
          <w:sz w:val="20"/>
        </w:rPr>
        <w:t>"</w:t>
      </w:r>
      <w:r w:rsidR="009F6167" w:rsidRPr="00DA3A25">
        <w:rPr>
          <w:rFonts w:ascii="Arial" w:hAnsi="Arial" w:cs="Arial"/>
          <w:spacing w:val="-2"/>
          <w:sz w:val="20"/>
        </w:rPr>
        <w:fldChar w:fldCharType="begin"/>
      </w:r>
      <w:r w:rsidR="009F6167" w:rsidRPr="00DA3A25">
        <w:rPr>
          <w:rFonts w:ascii="Arial" w:hAnsi="Arial"/>
          <w:spacing w:val="-2"/>
          <w:sz w:val="20"/>
        </w:rPr>
        <w:instrText xml:space="preserve"> XE "</w:instrText>
      </w:r>
      <w:r w:rsidR="009F6167" w:rsidRPr="00DA3A25">
        <w:rPr>
          <w:rFonts w:ascii="Arial" w:hAnsi="Arial" w:cs="Arial"/>
          <w:spacing w:val="-2"/>
          <w:sz w:val="20"/>
        </w:rPr>
        <w:instrText>Bible, the (scripture)</w:instrText>
      </w:r>
      <w:r w:rsidR="009F6167" w:rsidRPr="00DA3A25">
        <w:rPr>
          <w:rFonts w:ascii="Arial" w:hAnsi="Arial"/>
          <w:spacing w:val="-2"/>
          <w:sz w:val="20"/>
        </w:rPr>
        <w:instrText xml:space="preserve">" </w:instrText>
      </w:r>
      <w:r w:rsidR="009F6167" w:rsidRPr="00DA3A25">
        <w:rPr>
          <w:rFonts w:ascii="Arial" w:hAnsi="Arial" w:cs="Arial"/>
          <w:spacing w:val="-2"/>
          <w:sz w:val="20"/>
        </w:rPr>
        <w:fldChar w:fldCharType="end"/>
      </w:r>
      <w:r w:rsidR="00671542" w:rsidRPr="00DA3A25">
        <w:rPr>
          <w:rFonts w:ascii="Arial" w:hAnsi="Arial" w:cs="Arial"/>
          <w:spacing w:val="-2"/>
          <w:sz w:val="20"/>
        </w:rPr>
        <w:t xml:space="preserve"> </w:t>
      </w:r>
      <w:r w:rsidR="00014E60" w:rsidRPr="00DA3A25">
        <w:rPr>
          <w:rFonts w:ascii="Arial" w:hAnsi="Arial" w:cs="Arial"/>
          <w:spacing w:val="-2"/>
          <w:sz w:val="20"/>
        </w:rPr>
        <w:t>"</w:t>
      </w:r>
      <w:r w:rsidR="00014E60" w:rsidRPr="00DA3A25">
        <w:rPr>
          <w:rFonts w:ascii="Arial" w:hAnsi="Arial" w:cs="Arial"/>
          <w:i/>
          <w:sz w:val="20"/>
        </w:rPr>
        <w:t>on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ai</w:t>
      </w:r>
      <w:r w:rsidR="00014E60" w:rsidRPr="00DA3A25">
        <w:rPr>
          <w:rFonts w:ascii="Arial" w:hAnsi="Arial" w:cs="Arial"/>
          <w:spacing w:val="-2"/>
          <w:sz w:val="20"/>
        </w:rPr>
        <w:t>d,</w:t>
      </w:r>
      <w:r w:rsidR="00671542" w:rsidRPr="00DA3A25">
        <w:rPr>
          <w:rFonts w:ascii="Arial" w:hAnsi="Arial" w:cs="Arial"/>
          <w:spacing w:val="-2"/>
          <w:sz w:val="20"/>
        </w:rPr>
        <w:t xml:space="preserve"> </w:t>
      </w:r>
      <w:r w:rsidR="00014E60" w:rsidRPr="00DA3A25">
        <w:rPr>
          <w:rFonts w:ascii="Arial" w:hAnsi="Arial" w:cs="Arial"/>
          <w:i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3B3B38" w:rsidRPr="00DA3A25">
        <w:rPr>
          <w:rFonts w:ascii="Arial" w:hAnsi="Arial" w:cs="Arial"/>
          <w:sz w:val="20"/>
        </w:rPr>
        <w:t>h</w:t>
      </w:r>
      <w:r w:rsidR="00AB77A1" w:rsidRPr="00DA3A25">
        <w:rPr>
          <w:rFonts w:ascii="Arial" w:hAnsi="Arial" w:cs="Arial"/>
          <w:sz w:val="20"/>
        </w:rPr>
        <w:t>sheba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B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sheba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augh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Eliam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e?"</w:t>
      </w:r>
      <w:r w:rsidR="004575F9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f</w:t>
      </w:r>
      <w:r w:rsidR="00671542" w:rsidRPr="00DA3A25">
        <w:rPr>
          <w:rFonts w:ascii="Arial" w:hAnsi="Arial" w:cs="Arial"/>
          <w:sz w:val="20"/>
        </w:rPr>
        <w:t xml:space="preserve"> </w:t>
      </w:r>
      <w:r w:rsidR="00E902BD" w:rsidRPr="00DA3A25">
        <w:rPr>
          <w:rFonts w:ascii="Arial" w:hAnsi="Arial" w:cs="Arial"/>
          <w:sz w:val="20"/>
        </w:rPr>
        <w:t>we</w:t>
      </w:r>
      <w:r w:rsidR="00A17919" w:rsidRPr="00DA3A25">
        <w:rPr>
          <w:rFonts w:ascii="Arial" w:hAnsi="Arial" w:cs="Arial"/>
          <w:sz w:val="20"/>
        </w:rPr>
        <w:t xml:space="preserve"> assume</w:t>
      </w:r>
      <w:r w:rsidR="000E0299" w:rsidRPr="00DA3A25">
        <w:rPr>
          <w:rFonts w:ascii="Arial" w:hAnsi="Arial" w:cs="Arial"/>
          <w:sz w:val="20"/>
        </w:rPr>
        <w:t xml:space="preserve"> </w:t>
      </w:r>
      <w:r w:rsidR="00515405" w:rsidRPr="00DA3A25">
        <w:rPr>
          <w:rFonts w:ascii="Arial" w:hAnsi="Arial" w:cs="Arial"/>
          <w:sz w:val="20"/>
        </w:rPr>
        <w:fldChar w:fldCharType="begin"/>
      </w:r>
      <w:r w:rsidR="00515405" w:rsidRPr="00DA3A25">
        <w:rPr>
          <w:rFonts w:ascii="Arial" w:hAnsi="Arial"/>
          <w:sz w:val="20"/>
        </w:rPr>
        <w:instrText xml:space="preserve"> XE "</w:instrText>
      </w:r>
      <w:r w:rsidR="00515405" w:rsidRPr="00DA3A25">
        <w:rPr>
          <w:rFonts w:ascii="Arial" w:hAnsi="Arial" w:cs="Arial"/>
          <w:sz w:val="20"/>
        </w:rPr>
        <w:instrText>David:</w:instrText>
      </w:r>
      <w:r w:rsidR="00515405" w:rsidRPr="00DA3A25">
        <w:rPr>
          <w:rFonts w:ascii="Arial" w:hAnsi="Arial"/>
          <w:sz w:val="20"/>
        </w:rPr>
        <w:instrText xml:space="preserve">took Bathsheba" </w:instrText>
      </w:r>
      <w:r w:rsidR="00515405" w:rsidRPr="00DA3A25">
        <w:rPr>
          <w:rFonts w:ascii="Arial" w:hAnsi="Arial" w:cs="Arial"/>
          <w:sz w:val="20"/>
        </w:rPr>
        <w:fldChar w:fldCharType="end"/>
      </w:r>
      <w:r w:rsidR="008B44ED" w:rsidRPr="00DA3A25">
        <w:rPr>
          <w:rFonts w:ascii="Arial" w:hAnsi="Arial" w:cs="Arial"/>
          <w:sz w:val="20"/>
        </w:rPr>
        <w:t>David w</w:t>
      </w:r>
      <w:r w:rsidR="00E902BD" w:rsidRPr="00DA3A25">
        <w:rPr>
          <w:rFonts w:ascii="Arial" w:hAnsi="Arial" w:cs="Arial"/>
          <w:sz w:val="20"/>
        </w:rPr>
        <w:t xml:space="preserve">anted to know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de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ea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2"/>
          <w:sz w:val="20"/>
        </w:rPr>
        <w:t>f</w:t>
      </w:r>
      <w:r w:rsidR="00644D78" w:rsidRPr="00DA3A25">
        <w:rPr>
          <w:rFonts w:ascii="Arial" w:hAnsi="Arial" w:cs="Arial"/>
          <w:sz w:val="20"/>
        </w:rPr>
        <w:t>u</w:t>
      </w:r>
      <w:r w:rsidR="00014E60" w:rsidRPr="00DA3A25">
        <w:rPr>
          <w:rFonts w:ascii="Arial" w:hAnsi="Arial" w:cs="Arial"/>
          <w:sz w:val="20"/>
        </w:rPr>
        <w:t>l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nge</w:t>
      </w:r>
      <w:r w:rsidR="00F16F15" w:rsidRPr="00DA3A25">
        <w:rPr>
          <w:rFonts w:ascii="Arial" w:hAnsi="Arial" w:cs="Arial"/>
          <w:sz w:val="20"/>
        </w:rPr>
        <w:t>r</w:t>
      </w:r>
      <w:r w:rsidR="00FD4BFB" w:rsidRPr="00DA3A25">
        <w:rPr>
          <w:rFonts w:ascii="Arial" w:hAnsi="Arial" w:cs="Arial"/>
          <w:sz w:val="20"/>
        </w:rPr>
        <w:t>,</w:t>
      </w:r>
      <w:r w:rsidR="004325F8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325F8" w:rsidRPr="00DA3A25">
        <w:rPr>
          <w:rFonts w:ascii="Arial" w:hAnsi="Arial" w:cs="Arial"/>
          <w:sz w:val="20"/>
        </w:rPr>
        <w:t>he</w:t>
      </w:r>
      <w:r w:rsidR="00EE35F9" w:rsidRPr="00DA3A25">
        <w:rPr>
          <w:rFonts w:ascii="Arial" w:hAnsi="Arial" w:cs="Arial"/>
          <w:sz w:val="20"/>
        </w:rPr>
        <w:t xml:space="preserve">n </w:t>
      </w:r>
      <w:r w:rsidR="00FD4BFB" w:rsidRPr="00DA3A25">
        <w:rPr>
          <w:rFonts w:ascii="Arial" w:hAnsi="Arial" w:cs="Arial"/>
          <w:spacing w:val="4"/>
          <w:sz w:val="20"/>
        </w:rPr>
        <w:t>t</w:t>
      </w:r>
      <w:r w:rsidR="00FD4BFB" w:rsidRPr="00DA3A25">
        <w:rPr>
          <w:rFonts w:ascii="Arial" w:hAnsi="Arial" w:cs="Arial"/>
          <w:sz w:val="20"/>
        </w:rPr>
        <w:t>h</w:t>
      </w:r>
      <w:r w:rsidR="00E902BD" w:rsidRPr="00DA3A25">
        <w:rPr>
          <w:rFonts w:ascii="Arial" w:hAnsi="Arial" w:cs="Arial"/>
          <w:sz w:val="20"/>
        </w:rPr>
        <w:t>is</w:t>
      </w:r>
      <w:r w:rsidR="00FD4BFB" w:rsidRPr="00DA3A25">
        <w:rPr>
          <w:rFonts w:ascii="Arial" w:hAnsi="Arial" w:cs="Arial"/>
          <w:sz w:val="20"/>
        </w:rPr>
        <w:t xml:space="preserve"> </w:t>
      </w:r>
      <w:r w:rsidR="00FD4BFB" w:rsidRPr="00DA3A25">
        <w:rPr>
          <w:rFonts w:ascii="Arial" w:hAnsi="Arial" w:cs="Arial"/>
          <w:spacing w:val="2"/>
          <w:sz w:val="20"/>
        </w:rPr>
        <w:t>r</w:t>
      </w:r>
      <w:r w:rsidR="00FD4BFB" w:rsidRPr="00DA3A25">
        <w:rPr>
          <w:rFonts w:ascii="Arial" w:hAnsi="Arial" w:cs="Arial"/>
          <w:sz w:val="20"/>
        </w:rPr>
        <w:t>epo</w:t>
      </w:r>
      <w:r w:rsidR="00FD4BFB" w:rsidRPr="00DA3A25">
        <w:rPr>
          <w:rFonts w:ascii="Arial" w:hAnsi="Arial" w:cs="Arial"/>
          <w:spacing w:val="6"/>
          <w:sz w:val="20"/>
        </w:rPr>
        <w:t>r</w:t>
      </w:r>
      <w:r w:rsidR="00FD4BFB" w:rsidRPr="00DA3A25">
        <w:rPr>
          <w:rFonts w:ascii="Arial" w:hAnsi="Arial" w:cs="Arial"/>
          <w:sz w:val="20"/>
        </w:rPr>
        <w:t xml:space="preserve">t </w:t>
      </w:r>
      <w:r w:rsidR="00E902BD" w:rsidRPr="00DA3A25">
        <w:rPr>
          <w:rFonts w:ascii="Arial" w:hAnsi="Arial" w:cs="Arial"/>
          <w:sz w:val="20"/>
        </w:rPr>
        <w:t xml:space="preserve">about </w:t>
      </w:r>
      <w:r w:rsidR="000E0299" w:rsidRPr="00DA3A25">
        <w:rPr>
          <w:rFonts w:ascii="Arial" w:hAnsi="Arial" w:cs="Arial"/>
          <w:spacing w:val="2"/>
          <w:sz w:val="20"/>
        </w:rPr>
        <w:t xml:space="preserve">her </w:t>
      </w:r>
      <w:r w:rsidR="00097769" w:rsidRPr="00DA3A25">
        <w:rPr>
          <w:rFonts w:ascii="Arial" w:hAnsi="Arial" w:cs="Arial"/>
          <w:sz w:val="20"/>
        </w:rPr>
        <w:t xml:space="preserve">will be seen i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97769" w:rsidRPr="00DA3A25">
        <w:rPr>
          <w:rFonts w:ascii="Arial" w:hAnsi="Arial" w:cs="Arial"/>
          <w:sz w:val="20"/>
        </w:rPr>
        <w:t>his ligh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097769" w:rsidRPr="00DA3A25">
        <w:rPr>
          <w:rFonts w:ascii="Arial" w:hAnsi="Arial" w:cs="Arial"/>
          <w:sz w:val="20"/>
        </w:rPr>
        <w:t xml:space="preserve"> </w:t>
      </w:r>
      <w:r w:rsidR="00B97D01" w:rsidRPr="00DA3A25">
        <w:rPr>
          <w:rFonts w:ascii="Arial" w:hAnsi="Arial" w:cs="Arial"/>
          <w:sz w:val="20"/>
        </w:rPr>
        <w:t>However</w:t>
      </w:r>
      <w:r w:rsidR="00A10847" w:rsidRPr="00DA3A25">
        <w:rPr>
          <w:rFonts w:ascii="Arial" w:hAnsi="Arial" w:cs="Arial"/>
          <w:sz w:val="20"/>
        </w:rPr>
        <w:t>,</w:t>
      </w:r>
      <w:r w:rsidR="00EE35F9" w:rsidRPr="00DA3A25">
        <w:rPr>
          <w:rFonts w:ascii="Arial" w:hAnsi="Arial" w:cs="Arial"/>
          <w:sz w:val="20"/>
        </w:rPr>
        <w:t xml:space="preserve"> we need </w:t>
      </w:r>
      <w:r w:rsidR="00EE35F9" w:rsidRPr="00DA3A25">
        <w:rPr>
          <w:rFonts w:ascii="Arial" w:hAnsi="Arial" w:cs="Arial"/>
          <w:spacing w:val="2"/>
          <w:sz w:val="20"/>
        </w:rPr>
        <w:t>t</w:t>
      </w:r>
      <w:r w:rsidR="00EE35F9" w:rsidRPr="00DA3A25">
        <w:rPr>
          <w:rFonts w:ascii="Arial" w:hAnsi="Arial" w:cs="Arial"/>
          <w:sz w:val="20"/>
        </w:rPr>
        <w:t xml:space="preserve">o </w:t>
      </w:r>
      <w:r w:rsidR="00EE35F9" w:rsidRPr="00DA3A25">
        <w:rPr>
          <w:rFonts w:ascii="Arial" w:hAnsi="Arial" w:cs="Arial"/>
          <w:spacing w:val="2"/>
          <w:sz w:val="20"/>
        </w:rPr>
        <w:t>c</w:t>
      </w:r>
      <w:r w:rsidR="00EE35F9" w:rsidRPr="00DA3A25">
        <w:rPr>
          <w:rFonts w:ascii="Arial" w:hAnsi="Arial" w:cs="Arial"/>
          <w:sz w:val="20"/>
        </w:rPr>
        <w:t xml:space="preserve">onsider all </w:t>
      </w:r>
      <w:r w:rsidR="00862A11" w:rsidRPr="00DA3A25">
        <w:rPr>
          <w:rFonts w:ascii="Arial" w:hAnsi="Arial" w:cs="Arial"/>
          <w:sz w:val="20"/>
        </w:rPr>
        <w:t xml:space="preserve">of </w:t>
      </w:r>
      <w:r w:rsidR="00862A11" w:rsidRPr="00DA3A25">
        <w:rPr>
          <w:rFonts w:ascii="Arial" w:hAnsi="Arial" w:cs="Arial"/>
          <w:spacing w:val="2"/>
          <w:sz w:val="20"/>
        </w:rPr>
        <w:t>t</w:t>
      </w:r>
      <w:r w:rsidR="00862A11" w:rsidRPr="00DA3A25">
        <w:rPr>
          <w:rFonts w:ascii="Arial" w:hAnsi="Arial" w:cs="Arial"/>
          <w:sz w:val="20"/>
        </w:rPr>
        <w:t>he da</w:t>
      </w:r>
      <w:r w:rsidR="00862A11" w:rsidRPr="00DA3A25">
        <w:rPr>
          <w:rFonts w:ascii="Arial" w:hAnsi="Arial" w:cs="Arial"/>
          <w:spacing w:val="2"/>
          <w:sz w:val="20"/>
        </w:rPr>
        <w:t>t</w:t>
      </w:r>
      <w:r w:rsidR="00862A11" w:rsidRPr="00DA3A25">
        <w:rPr>
          <w:rFonts w:ascii="Arial" w:hAnsi="Arial" w:cs="Arial"/>
          <w:sz w:val="20"/>
        </w:rPr>
        <w:t xml:space="preserve">a in </w:t>
      </w:r>
      <w:r w:rsidR="00EE35F9" w:rsidRPr="00DA3A25">
        <w:rPr>
          <w:rFonts w:ascii="Arial" w:hAnsi="Arial" w:cs="Arial"/>
          <w:sz w:val="20"/>
        </w:rPr>
        <w:t>s</w:t>
      </w:r>
      <w:r w:rsidR="00EE35F9" w:rsidRPr="00DA3A25">
        <w:rPr>
          <w:rFonts w:ascii="Arial" w:hAnsi="Arial" w:cs="Arial"/>
          <w:spacing w:val="2"/>
          <w:sz w:val="20"/>
        </w:rPr>
        <w:t>cr</w:t>
      </w:r>
      <w:r w:rsidR="00EE35F9" w:rsidRPr="00DA3A25">
        <w:rPr>
          <w:rFonts w:ascii="Arial" w:hAnsi="Arial" w:cs="Arial"/>
          <w:sz w:val="20"/>
        </w:rPr>
        <w:t>ip</w:t>
      </w:r>
      <w:r w:rsidR="00EE35F9" w:rsidRPr="00DA3A25">
        <w:rPr>
          <w:rFonts w:ascii="Arial" w:hAnsi="Arial" w:cs="Arial"/>
          <w:spacing w:val="2"/>
          <w:sz w:val="20"/>
        </w:rPr>
        <w:t>t</w:t>
      </w:r>
      <w:r w:rsidR="00EE35F9" w:rsidRPr="00DA3A25">
        <w:rPr>
          <w:rFonts w:ascii="Arial" w:hAnsi="Arial" w:cs="Arial"/>
          <w:sz w:val="20"/>
        </w:rPr>
        <w:t>u</w:t>
      </w:r>
      <w:r w:rsidR="00EE35F9" w:rsidRPr="00DA3A25">
        <w:rPr>
          <w:rFonts w:ascii="Arial" w:hAnsi="Arial" w:cs="Arial"/>
          <w:spacing w:val="2"/>
          <w:sz w:val="20"/>
        </w:rPr>
        <w:t>r</w:t>
      </w:r>
      <w:r w:rsidR="00EE35F9" w:rsidRPr="00DA3A25">
        <w:rPr>
          <w:rFonts w:ascii="Arial" w:hAnsi="Arial" w:cs="Arial"/>
          <w:sz w:val="20"/>
        </w:rPr>
        <w:t>e</w:t>
      </w:r>
      <w:r w:rsidR="00862A11" w:rsidRPr="00DA3A25">
        <w:rPr>
          <w:rFonts w:ascii="Arial" w:hAnsi="Arial" w:cs="Arial"/>
          <w:sz w:val="20"/>
        </w:rPr>
        <w:t xml:space="preserve"> </w:t>
      </w:r>
      <w:r w:rsidR="00862A11" w:rsidRPr="00DA3A25">
        <w:rPr>
          <w:rFonts w:ascii="Arial" w:hAnsi="Arial" w:cs="Arial"/>
          <w:spacing w:val="2"/>
          <w:sz w:val="20"/>
        </w:rPr>
        <w:t>r</w:t>
      </w:r>
      <w:r w:rsidR="00862A11" w:rsidRPr="00DA3A25">
        <w:rPr>
          <w:rFonts w:ascii="Arial" w:hAnsi="Arial" w:cs="Arial"/>
          <w:sz w:val="20"/>
        </w:rPr>
        <w:t>ega</w:t>
      </w:r>
      <w:r w:rsidR="00862A11" w:rsidRPr="00DA3A25">
        <w:rPr>
          <w:rFonts w:ascii="Arial" w:hAnsi="Arial" w:cs="Arial"/>
          <w:spacing w:val="2"/>
          <w:sz w:val="20"/>
        </w:rPr>
        <w:t>r</w:t>
      </w:r>
      <w:r w:rsidR="00862A11" w:rsidRPr="00DA3A25">
        <w:rPr>
          <w:rFonts w:ascii="Arial" w:hAnsi="Arial" w:cs="Arial"/>
          <w:sz w:val="20"/>
        </w:rPr>
        <w:t xml:space="preserve">ding </w:t>
      </w:r>
      <w:r w:rsidR="00862A11" w:rsidRPr="00DA3A25">
        <w:rPr>
          <w:rFonts w:ascii="Arial" w:hAnsi="Arial" w:cs="Arial"/>
          <w:spacing w:val="2"/>
          <w:sz w:val="20"/>
        </w:rPr>
        <w:t>t</w:t>
      </w:r>
      <w:r w:rsidR="00862A11" w:rsidRPr="00DA3A25">
        <w:rPr>
          <w:rFonts w:ascii="Arial" w:hAnsi="Arial" w:cs="Arial"/>
          <w:sz w:val="20"/>
        </w:rPr>
        <w:t>his episode</w:t>
      </w:r>
      <w:r w:rsidR="00EE35F9" w:rsidRPr="00DA3A25">
        <w:rPr>
          <w:rFonts w:ascii="Arial" w:hAnsi="Arial" w:cs="Arial"/>
          <w:sz w:val="20"/>
        </w:rPr>
        <w:t>, in</w:t>
      </w:r>
      <w:r w:rsidR="00EE35F9" w:rsidRPr="00DA3A25">
        <w:rPr>
          <w:rFonts w:ascii="Arial" w:hAnsi="Arial" w:cs="Arial"/>
          <w:spacing w:val="2"/>
          <w:sz w:val="20"/>
        </w:rPr>
        <w:t>c</w:t>
      </w:r>
      <w:r w:rsidR="00EE35F9" w:rsidRPr="00DA3A25">
        <w:rPr>
          <w:rFonts w:ascii="Arial" w:hAnsi="Arial" w:cs="Arial"/>
          <w:sz w:val="20"/>
        </w:rPr>
        <w:t>luding how David s</w:t>
      </w:r>
      <w:r w:rsidR="00EE35F9" w:rsidRPr="00DA3A25">
        <w:rPr>
          <w:rFonts w:ascii="Arial" w:hAnsi="Arial" w:cs="Arial"/>
          <w:spacing w:val="2"/>
          <w:sz w:val="20"/>
        </w:rPr>
        <w:t>c</w:t>
      </w:r>
      <w:r w:rsidR="00EE35F9" w:rsidRPr="00DA3A25">
        <w:rPr>
          <w:rFonts w:ascii="Arial" w:hAnsi="Arial" w:cs="Arial"/>
          <w:sz w:val="20"/>
        </w:rPr>
        <w:t xml:space="preserve">hemed </w:t>
      </w:r>
      <w:r w:rsidR="00EE35F9" w:rsidRPr="00DA3A25">
        <w:rPr>
          <w:rFonts w:ascii="Arial" w:hAnsi="Arial" w:cs="Arial"/>
          <w:spacing w:val="4"/>
          <w:sz w:val="20"/>
        </w:rPr>
        <w:t>t</w:t>
      </w:r>
      <w:r w:rsidR="00EE35F9" w:rsidRPr="00DA3A25">
        <w:rPr>
          <w:rFonts w:ascii="Arial" w:hAnsi="Arial" w:cs="Arial"/>
          <w:sz w:val="20"/>
        </w:rPr>
        <w:t xml:space="preserve">o avoid having </w:t>
      </w:r>
      <w:r w:rsidR="00EE35F9" w:rsidRPr="00DA3A25">
        <w:rPr>
          <w:rFonts w:ascii="Arial" w:hAnsi="Arial" w:cs="Arial"/>
          <w:spacing w:val="4"/>
          <w:sz w:val="20"/>
        </w:rPr>
        <w:t>t</w:t>
      </w:r>
      <w:r w:rsidR="00EE35F9" w:rsidRPr="00DA3A25">
        <w:rPr>
          <w:rFonts w:ascii="Arial" w:hAnsi="Arial" w:cs="Arial"/>
          <w:sz w:val="20"/>
        </w:rPr>
        <w:t xml:space="preserve">o deal </w:t>
      </w:r>
      <w:r w:rsidR="00EE35F9" w:rsidRPr="00DA3A25">
        <w:rPr>
          <w:rFonts w:ascii="Arial" w:hAnsi="Arial" w:cs="Arial"/>
          <w:spacing w:val="2"/>
          <w:sz w:val="20"/>
        </w:rPr>
        <w:t>wi</w:t>
      </w:r>
      <w:r w:rsidR="00EE35F9" w:rsidRPr="00DA3A25">
        <w:rPr>
          <w:rFonts w:ascii="Arial" w:hAnsi="Arial" w:cs="Arial"/>
          <w:spacing w:val="4"/>
          <w:sz w:val="20"/>
        </w:rPr>
        <w:t>t</w:t>
      </w:r>
      <w:r w:rsidR="00EE35F9" w:rsidRPr="00DA3A25">
        <w:rPr>
          <w:rFonts w:ascii="Arial" w:hAnsi="Arial" w:cs="Arial"/>
          <w:sz w:val="20"/>
        </w:rPr>
        <w:t xml:space="preserve">h </w:t>
      </w:r>
      <w:r w:rsidR="00EE35F9" w:rsidRPr="00DA3A25">
        <w:rPr>
          <w:rFonts w:ascii="Arial" w:hAnsi="Arial" w:cs="Arial"/>
          <w:spacing w:val="4"/>
          <w:sz w:val="20"/>
        </w:rPr>
        <w:t>t</w:t>
      </w:r>
      <w:r w:rsidR="00EE35F9" w:rsidRPr="00DA3A25">
        <w:rPr>
          <w:rFonts w:ascii="Arial" w:hAnsi="Arial" w:cs="Arial"/>
          <w:sz w:val="20"/>
        </w:rPr>
        <w:t>he unexpe</w:t>
      </w:r>
      <w:r w:rsidR="00EE35F9" w:rsidRPr="00DA3A25">
        <w:rPr>
          <w:rFonts w:ascii="Arial" w:hAnsi="Arial" w:cs="Arial"/>
          <w:spacing w:val="2"/>
          <w:sz w:val="20"/>
        </w:rPr>
        <w:t>c</w:t>
      </w:r>
      <w:r w:rsidR="00EE35F9" w:rsidRPr="00DA3A25">
        <w:rPr>
          <w:rFonts w:ascii="Arial" w:hAnsi="Arial" w:cs="Arial"/>
          <w:spacing w:val="4"/>
          <w:sz w:val="20"/>
        </w:rPr>
        <w:t>t</w:t>
      </w:r>
      <w:r w:rsidR="00EE35F9" w:rsidRPr="00DA3A25">
        <w:rPr>
          <w:rFonts w:ascii="Arial" w:hAnsi="Arial" w:cs="Arial"/>
          <w:sz w:val="20"/>
        </w:rPr>
        <w:t xml:space="preserve">ed </w:t>
      </w:r>
      <w:r w:rsidR="00EE35F9" w:rsidRPr="00DA3A25">
        <w:rPr>
          <w:rFonts w:ascii="Arial" w:hAnsi="Arial" w:cs="Arial"/>
          <w:spacing w:val="2"/>
          <w:sz w:val="20"/>
        </w:rPr>
        <w:t>r</w:t>
      </w:r>
      <w:r w:rsidR="00EE35F9" w:rsidRPr="00DA3A25">
        <w:rPr>
          <w:rFonts w:ascii="Arial" w:hAnsi="Arial" w:cs="Arial"/>
          <w:sz w:val="20"/>
        </w:rPr>
        <w:t xml:space="preserve">esult of </w:t>
      </w:r>
      <w:r w:rsidR="00EE35F9" w:rsidRPr="00DA3A25">
        <w:rPr>
          <w:rFonts w:ascii="Arial" w:hAnsi="Arial" w:cs="Arial"/>
          <w:spacing w:val="4"/>
          <w:sz w:val="20"/>
        </w:rPr>
        <w:t>t</w:t>
      </w:r>
      <w:r w:rsidR="00EE35F9" w:rsidRPr="00DA3A25">
        <w:rPr>
          <w:rFonts w:ascii="Arial" w:hAnsi="Arial" w:cs="Arial"/>
          <w:sz w:val="20"/>
        </w:rPr>
        <w:t>he night he spent w</w:t>
      </w:r>
      <w:r w:rsidR="00EE35F9" w:rsidRPr="00DA3A25">
        <w:rPr>
          <w:rFonts w:ascii="Arial" w:hAnsi="Arial" w:cs="Arial"/>
          <w:spacing w:val="2"/>
          <w:sz w:val="20"/>
        </w:rPr>
        <w:t>i</w:t>
      </w:r>
      <w:r w:rsidR="00EE35F9" w:rsidRPr="00DA3A25">
        <w:rPr>
          <w:rFonts w:ascii="Arial" w:hAnsi="Arial" w:cs="Arial"/>
          <w:spacing w:val="4"/>
          <w:sz w:val="20"/>
        </w:rPr>
        <w:t>t</w:t>
      </w:r>
      <w:r w:rsidR="00EE35F9" w:rsidRPr="00DA3A25">
        <w:rPr>
          <w:rFonts w:ascii="Arial" w:hAnsi="Arial" w:cs="Arial"/>
          <w:sz w:val="20"/>
        </w:rPr>
        <w:t>h her a</w:t>
      </w:r>
      <w:r w:rsidR="00D31E4E" w:rsidRPr="00DA3A25">
        <w:rPr>
          <w:rFonts w:ascii="Arial" w:hAnsi="Arial" w:cs="Arial"/>
          <w:spacing w:val="6"/>
          <w:sz w:val="20"/>
        </w:rPr>
        <w:t>f</w:t>
      </w:r>
      <w:r w:rsidR="00D31E4E" w:rsidRPr="00DA3A25">
        <w:rPr>
          <w:rFonts w:ascii="Arial" w:hAnsi="Arial" w:cs="Arial"/>
          <w:spacing w:val="4"/>
          <w:sz w:val="20"/>
        </w:rPr>
        <w:t>t</w:t>
      </w:r>
      <w:r w:rsidR="00D31E4E" w:rsidRPr="00DA3A25">
        <w:rPr>
          <w:rFonts w:ascii="Arial" w:hAnsi="Arial" w:cs="Arial"/>
          <w:sz w:val="20"/>
        </w:rPr>
        <w:t>e</w:t>
      </w:r>
      <w:r w:rsidR="00D31E4E" w:rsidRPr="00DA3A25">
        <w:rPr>
          <w:rFonts w:ascii="Arial" w:hAnsi="Arial" w:cs="Arial"/>
          <w:spacing w:val="-2"/>
          <w:sz w:val="20"/>
        </w:rPr>
        <w:t xml:space="preserve">r </w:t>
      </w:r>
      <w:r w:rsidR="00D31E4E" w:rsidRPr="00DA3A25">
        <w:rPr>
          <w:rFonts w:ascii="Arial" w:hAnsi="Arial" w:cs="Arial"/>
          <w:sz w:val="20"/>
        </w:rPr>
        <w:fldChar w:fldCharType="begin"/>
      </w:r>
      <w:r w:rsidR="00D31E4E" w:rsidRPr="00DA3A25">
        <w:rPr>
          <w:rFonts w:ascii="Arial" w:hAnsi="Arial"/>
          <w:sz w:val="20"/>
        </w:rPr>
        <w:instrText xml:space="preserve"> XE "</w:instrText>
      </w:r>
      <w:r w:rsidR="00D31E4E" w:rsidRPr="00DA3A25">
        <w:rPr>
          <w:rFonts w:ascii="Arial" w:hAnsi="Arial" w:cs="Arial"/>
          <w:sz w:val="20"/>
        </w:rPr>
        <w:instrText>David:</w:instrText>
      </w:r>
      <w:r w:rsidR="00D31E4E" w:rsidRPr="00DA3A25">
        <w:rPr>
          <w:rFonts w:ascii="Arial" w:hAnsi="Arial"/>
          <w:sz w:val="20"/>
        </w:rPr>
        <w:instrText xml:space="preserve">took Bathsheba" </w:instrText>
      </w:r>
      <w:r w:rsidR="00D31E4E" w:rsidRPr="00DA3A25">
        <w:rPr>
          <w:rFonts w:ascii="Arial" w:hAnsi="Arial" w:cs="Arial"/>
          <w:sz w:val="20"/>
        </w:rPr>
        <w:fldChar w:fldCharType="end"/>
      </w:r>
      <w:r w:rsidR="00EE35F9" w:rsidRPr="00DA3A25">
        <w:rPr>
          <w:rFonts w:ascii="Arial" w:hAnsi="Arial" w:cs="Arial"/>
          <w:sz w:val="20"/>
        </w:rPr>
        <w:t>he</w:t>
      </w:r>
      <w:r w:rsidR="00FD4BFB" w:rsidRPr="00DA3A25">
        <w:rPr>
          <w:rFonts w:ascii="Arial" w:hAnsi="Arial" w:cs="Arial"/>
          <w:sz w:val="20"/>
        </w:rPr>
        <w:t xml:space="preserve"> </w:t>
      </w:r>
      <w:r w:rsidR="00FD4BFB" w:rsidRPr="00DA3A25">
        <w:rPr>
          <w:rFonts w:ascii="Arial" w:hAnsi="Arial" w:cs="Arial"/>
          <w:spacing w:val="2"/>
          <w:sz w:val="20"/>
        </w:rPr>
        <w:t>f</w:t>
      </w:r>
      <w:r w:rsidR="00FD4BFB" w:rsidRPr="00DA3A25">
        <w:rPr>
          <w:rFonts w:ascii="Arial" w:hAnsi="Arial" w:cs="Arial"/>
          <w:sz w:val="20"/>
        </w:rPr>
        <w:t xml:space="preserve">ound out </w:t>
      </w:r>
      <w:r w:rsidR="00EE35F9" w:rsidRPr="00DA3A25">
        <w:rPr>
          <w:rFonts w:ascii="Arial" w:hAnsi="Arial" w:cs="Arial"/>
          <w:sz w:val="20"/>
        </w:rPr>
        <w:t>Ba</w:t>
      </w:r>
      <w:r w:rsidR="00EE35F9" w:rsidRPr="00DA3A25">
        <w:rPr>
          <w:rFonts w:ascii="Arial" w:hAnsi="Arial" w:cs="Arial"/>
          <w:spacing w:val="4"/>
          <w:sz w:val="20"/>
        </w:rPr>
        <w:t>t</w:t>
      </w:r>
      <w:r w:rsidR="00EE35F9" w:rsidRPr="00DA3A25">
        <w:rPr>
          <w:rFonts w:ascii="Arial" w:hAnsi="Arial" w:cs="Arial"/>
          <w:sz w:val="20"/>
        </w:rPr>
        <w:t>hsheba</w:t>
      </w:r>
      <w:r w:rsidR="00D31E4E" w:rsidRPr="00DA3A25">
        <w:rPr>
          <w:rFonts w:ascii="Arial" w:hAnsi="Arial" w:cs="Arial"/>
          <w:sz w:val="20"/>
        </w:rPr>
        <w:t xml:space="preserve"> </w:t>
      </w:r>
      <w:r w:rsidR="00862A11" w:rsidRPr="00DA3A25">
        <w:rPr>
          <w:rFonts w:ascii="Arial" w:hAnsi="Arial" w:cs="Arial"/>
          <w:sz w:val="20"/>
        </w:rPr>
        <w:t xml:space="preserve">was </w:t>
      </w:r>
      <w:r w:rsidR="00D31E4E" w:rsidRPr="00DA3A25">
        <w:rPr>
          <w:rFonts w:ascii="Arial" w:hAnsi="Arial" w:cs="Arial"/>
          <w:sz w:val="20"/>
        </w:rPr>
        <w:t>p</w:t>
      </w:r>
      <w:r w:rsidR="00D31E4E" w:rsidRPr="00DA3A25">
        <w:rPr>
          <w:rFonts w:ascii="Arial" w:hAnsi="Arial" w:cs="Arial"/>
          <w:spacing w:val="2"/>
          <w:sz w:val="20"/>
        </w:rPr>
        <w:t>r</w:t>
      </w:r>
      <w:r w:rsidR="00D31E4E" w:rsidRPr="00DA3A25">
        <w:rPr>
          <w:rFonts w:ascii="Arial" w:hAnsi="Arial" w:cs="Arial"/>
          <w:sz w:val="20"/>
        </w:rPr>
        <w:t>egnan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31E4E" w:rsidRPr="00DA3A25">
        <w:rPr>
          <w:rFonts w:ascii="Arial" w:hAnsi="Arial" w:cs="Arial"/>
          <w:sz w:val="20"/>
        </w:rPr>
        <w:fldChar w:fldCharType="begin"/>
      </w:r>
      <w:r w:rsidR="00D31E4E" w:rsidRPr="00DA3A25">
        <w:rPr>
          <w:rFonts w:ascii="Arial" w:hAnsi="Arial"/>
          <w:sz w:val="20"/>
        </w:rPr>
        <w:instrText xml:space="preserve"> XE "</w:instrText>
      </w:r>
      <w:r w:rsidR="00D31E4E" w:rsidRPr="00DA3A25">
        <w:rPr>
          <w:rFonts w:ascii="Arial" w:hAnsi="Arial" w:cs="Arial"/>
          <w:sz w:val="20"/>
        </w:rPr>
        <w:instrText>David</w:instrText>
      </w:r>
      <w:r w:rsidR="00D31E4E" w:rsidRPr="00DA3A25">
        <w:rPr>
          <w:rFonts w:ascii="Arial" w:hAnsi="Arial"/>
          <w:sz w:val="20"/>
        </w:rPr>
        <w:instrText xml:space="preserve">" </w:instrText>
      </w:r>
      <w:r w:rsidR="00D31E4E" w:rsidRPr="00DA3A25">
        <w:rPr>
          <w:rFonts w:ascii="Arial" w:hAnsi="Arial" w:cs="Arial"/>
          <w:sz w:val="20"/>
        </w:rPr>
        <w:fldChar w:fldCharType="end"/>
      </w:r>
      <w:r w:rsidR="00097769" w:rsidRPr="00DA3A25">
        <w:rPr>
          <w:rFonts w:ascii="Arial" w:hAnsi="Arial" w:cs="Arial"/>
          <w:sz w:val="20"/>
        </w:rPr>
        <w:t>.</w:t>
      </w:r>
    </w:p>
    <w:p w14:paraId="52FBBFDC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trike/>
          <w:sz w:val="20"/>
        </w:rPr>
      </w:pPr>
    </w:p>
    <w:p w14:paraId="1EFC379C" w14:textId="074D2536" w:rsidR="00014E60" w:rsidRPr="005916D3" w:rsidRDefault="00FD4BFB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What Happened Nex</w:t>
      </w:r>
      <w:r w:rsidR="004549FE" w:rsidRPr="005916D3">
        <w:rPr>
          <w:rFonts w:ascii="Arial" w:hAnsi="Arial" w:cs="Arial"/>
          <w:spacing w:val="2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?</w:t>
      </w:r>
      <w:r w:rsidR="00DF73E9" w:rsidRPr="005916D3">
        <w:rPr>
          <w:rFonts w:ascii="Arial" w:hAnsi="Arial" w:cs="Arial"/>
          <w:sz w:val="24"/>
          <w:u w:val="single"/>
        </w:rPr>
        <w:fldChar w:fldCharType="begin"/>
      </w:r>
      <w:r w:rsidR="00DF73E9" w:rsidRPr="005916D3">
        <w:rPr>
          <w:rFonts w:ascii="Arial" w:hAnsi="Arial"/>
          <w:sz w:val="24"/>
        </w:rPr>
        <w:instrText xml:space="preserve"> XE "</w:instrText>
      </w:r>
      <w:r w:rsidR="00DF73E9" w:rsidRPr="005916D3">
        <w:rPr>
          <w:rFonts w:ascii="Arial" w:hAnsi="Arial" w:cs="Arial"/>
          <w:sz w:val="24"/>
        </w:rPr>
        <w:instrText>David</w:instrText>
      </w:r>
      <w:r w:rsidR="00DF73E9" w:rsidRPr="005916D3">
        <w:rPr>
          <w:rFonts w:ascii="Arial" w:hAnsi="Arial"/>
          <w:sz w:val="24"/>
        </w:rPr>
        <w:instrText xml:space="preserve">" </w:instrText>
      </w:r>
      <w:r w:rsidR="00DF73E9" w:rsidRPr="005916D3">
        <w:rPr>
          <w:rFonts w:ascii="Arial" w:hAnsi="Arial" w:cs="Arial"/>
          <w:sz w:val="24"/>
          <w:u w:val="single"/>
        </w:rPr>
        <w:fldChar w:fldCharType="end"/>
      </w:r>
      <w:r w:rsidR="00DF73E9" w:rsidRPr="005916D3">
        <w:rPr>
          <w:rFonts w:ascii="Arial" w:hAnsi="Arial" w:cs="Arial"/>
          <w:sz w:val="24"/>
          <w:u w:val="single"/>
        </w:rPr>
        <w:fldChar w:fldCharType="begin"/>
      </w:r>
      <w:r w:rsidR="00DF73E9" w:rsidRPr="005916D3">
        <w:rPr>
          <w:rFonts w:ascii="Arial" w:hAnsi="Arial"/>
          <w:sz w:val="24"/>
        </w:rPr>
        <w:instrText xml:space="preserve"> XE "</w:instrText>
      </w:r>
      <w:r w:rsidR="00DF73E9" w:rsidRPr="005916D3">
        <w:rPr>
          <w:rFonts w:ascii="Arial" w:hAnsi="Arial" w:cs="Arial"/>
          <w:sz w:val="24"/>
        </w:rPr>
        <w:instrText>U</w:instrText>
      </w:r>
      <w:r w:rsidR="00DF73E9" w:rsidRPr="005916D3">
        <w:rPr>
          <w:rFonts w:ascii="Arial" w:hAnsi="Arial" w:cs="Arial"/>
          <w:spacing w:val="4"/>
          <w:sz w:val="24"/>
        </w:rPr>
        <w:instrText>r</w:instrText>
      </w:r>
      <w:r w:rsidR="00DF73E9" w:rsidRPr="005916D3">
        <w:rPr>
          <w:rFonts w:ascii="Arial" w:hAnsi="Arial" w:cs="Arial"/>
          <w:sz w:val="24"/>
        </w:rPr>
        <w:instrText>iah the Hittite</w:instrText>
      </w:r>
      <w:r w:rsidR="00DF73E9" w:rsidRPr="005916D3">
        <w:rPr>
          <w:rFonts w:ascii="Arial" w:hAnsi="Arial"/>
          <w:sz w:val="24"/>
        </w:rPr>
        <w:instrText xml:space="preserve">" </w:instrText>
      </w:r>
      <w:r w:rsidR="00DF73E9" w:rsidRPr="005916D3">
        <w:rPr>
          <w:rFonts w:ascii="Arial" w:hAnsi="Arial" w:cs="Arial"/>
          <w:sz w:val="24"/>
          <w:u w:val="single"/>
        </w:rPr>
        <w:fldChar w:fldCharType="end"/>
      </w:r>
    </w:p>
    <w:p w14:paraId="41B8A747" w14:textId="502E997C" w:rsidR="000E0299" w:rsidRPr="00DA3A25" w:rsidRDefault="000E029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3D5FA3C" w14:textId="76D3EAEB" w:rsidR="00CC6267" w:rsidRPr="00DA3A25" w:rsidRDefault="00014E60" w:rsidP="00D852FE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oab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saying</w:t>
      </w:r>
      <w:r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oab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e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emand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o</w:t>
      </w:r>
      <w:r w:rsidR="00F16F15" w:rsidRPr="00DA3A25">
        <w:rPr>
          <w:rFonts w:ascii="Arial" w:hAnsi="Arial" w:cs="Arial"/>
          <w:i/>
          <w:spacing w:val="-2"/>
          <w:sz w:val="20"/>
        </w:rPr>
        <w:t xml:space="preserve">f </w:t>
      </w:r>
      <w:r w:rsidRPr="00DA3A25">
        <w:rPr>
          <w:rFonts w:ascii="Arial" w:hAnsi="Arial" w:cs="Arial"/>
          <w:i/>
          <w:sz w:val="20"/>
        </w:rPr>
        <w:t>him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w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oab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i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w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</w:t>
      </w:r>
      <w:r w:rsidR="0081367A" w:rsidRPr="00DA3A25">
        <w:rPr>
          <w:rFonts w:ascii="Arial" w:hAnsi="Arial" w:cs="Arial"/>
          <w:spacing w:val="4"/>
          <w:sz w:val="20"/>
        </w:rPr>
        <w:t>e</w:t>
      </w:r>
      <w:r w:rsidR="0081367A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pl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i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w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p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sp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d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ow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s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e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epa</w:t>
      </w:r>
      <w:r w:rsidR="00A15BF5" w:rsidRPr="00DA3A25">
        <w:rPr>
          <w:rFonts w:ascii="Arial" w:hAnsi="Arial" w:cs="Arial"/>
          <w:spacing w:val="6"/>
          <w:sz w:val="20"/>
        </w:rPr>
        <w:t>r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king'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llow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es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o</w:t>
      </w:r>
      <w:r w:rsidR="00F16F15" w:rsidRPr="00DA3A25">
        <w:rPr>
          <w:rFonts w:ascii="Arial" w:hAnsi="Arial" w:cs="Arial"/>
          <w:i/>
          <w:spacing w:val="-2"/>
          <w:sz w:val="20"/>
        </w:rPr>
        <w:t xml:space="preserve">f </w:t>
      </w:r>
      <w:r w:rsidRPr="00DA3A25">
        <w:rPr>
          <w:rFonts w:ascii="Arial" w:hAnsi="Arial" w:cs="Arial"/>
          <w:i/>
          <w:sz w:val="20"/>
        </w:rPr>
        <w:t>mea</w:t>
      </w:r>
      <w:r w:rsidR="00644D78" w:rsidRPr="00DA3A25">
        <w:rPr>
          <w:rFonts w:ascii="Arial" w:hAnsi="Arial" w:cs="Arial"/>
          <w:i/>
          <w:spacing w:val="-2"/>
          <w:sz w:val="20"/>
        </w:rPr>
        <w:t xml:space="preserve">t </w:t>
      </w:r>
      <w:r w:rsidR="007D5B2F" w:rsidRPr="00DA3A25">
        <w:rPr>
          <w:rFonts w:ascii="Arial" w:hAnsi="Arial" w:cs="Arial"/>
          <w:spacing w:val="6"/>
          <w:sz w:val="20"/>
        </w:rPr>
        <w:t>f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m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king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lep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o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king'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ll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v</w:t>
      </w:r>
      <w:r w:rsidRPr="00DA3A25">
        <w:rPr>
          <w:rFonts w:ascii="Arial" w:hAnsi="Arial" w:cs="Arial"/>
          <w:sz w:val="20"/>
        </w:rPr>
        <w:t>a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pacing w:val="-4"/>
          <w:sz w:val="20"/>
        </w:rPr>
        <w:t>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ow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"</w:t>
      </w:r>
      <w:r w:rsidR="00671542" w:rsidRPr="00DA3A25">
        <w:rPr>
          <w:rFonts w:ascii="Arial" w:hAnsi="Arial" w:cs="Arial"/>
          <w:sz w:val="20"/>
        </w:rPr>
        <w:t xml:space="preserve"> </w:t>
      </w:r>
      <w:r w:rsidR="0040491B" w:rsidRPr="0056566E">
        <w:rPr>
          <w:rFonts w:ascii="Arial" w:hAnsi="Arial" w:cs="Arial"/>
          <w:szCs w:val="16"/>
        </w:rPr>
        <w:t>(</w:t>
      </w:r>
      <w:r w:rsidR="00E42342" w:rsidRPr="0056566E">
        <w:rPr>
          <w:rFonts w:ascii="Arial" w:hAnsi="Arial" w:cs="Arial"/>
          <w:szCs w:val="16"/>
        </w:rPr>
        <w:t>2Sa</w:t>
      </w:r>
      <w:r w:rsidR="00FA75F0" w:rsidRPr="0056566E">
        <w:rPr>
          <w:rFonts w:ascii="Arial" w:hAnsi="Arial" w:cs="Arial"/>
          <w:sz w:val="20"/>
          <w:szCs w:val="16"/>
        </w:rPr>
        <w:t xml:space="preserve"> </w:t>
      </w:r>
      <w:r w:rsidRPr="0056566E">
        <w:rPr>
          <w:rFonts w:ascii="Arial" w:hAnsi="Arial" w:cs="Arial"/>
          <w:szCs w:val="16"/>
        </w:rPr>
        <w:t>11:6-9</w:t>
      </w:r>
      <w:r w:rsidR="0040491B" w:rsidRPr="0056566E">
        <w:rPr>
          <w:rFonts w:ascii="Arial" w:hAnsi="Arial" w:cs="Arial"/>
          <w:szCs w:val="16"/>
        </w:rPr>
        <w:t>)</w:t>
      </w:r>
      <w:r w:rsidRPr="00DA3A25">
        <w:rPr>
          <w:rFonts w:ascii="Arial" w:hAnsi="Arial" w:cs="Arial"/>
          <w:sz w:val="20"/>
        </w:rPr>
        <w:t>.</w:t>
      </w:r>
    </w:p>
    <w:p w14:paraId="748B0FEE" w14:textId="7F4DE5B7" w:rsidR="00D852FE" w:rsidRPr="00633952" w:rsidRDefault="00D852FE" w:rsidP="00CC6267">
      <w:pPr>
        <w:pStyle w:val="Header"/>
        <w:spacing w:line="240" w:lineRule="auto"/>
        <w:ind w:right="245"/>
        <w:jc w:val="both"/>
        <w:rPr>
          <w:rFonts w:cs="Arial"/>
          <w:spacing w:val="-4"/>
        </w:rPr>
      </w:pPr>
    </w:p>
    <w:p w14:paraId="66F6D5CE" w14:textId="288F86D6" w:rsidR="00FC066F" w:rsidRPr="00DA3A25" w:rsidRDefault="00041237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I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1C5E05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a</w:t>
      </w:r>
      <w:r w:rsidRPr="00DA3A25">
        <w:rPr>
          <w:rFonts w:ascii="Arial" w:hAnsi="Arial" w:cs="Arial"/>
          <w:sz w:val="20"/>
        </w:rPr>
        <w:t>s o</w:t>
      </w:r>
      <w:r w:rsidR="002E5CA4" w:rsidRPr="00DA3A25">
        <w:rPr>
          <w:rFonts w:ascii="Arial" w:hAnsi="Arial" w:cs="Arial"/>
          <w:spacing w:val="6"/>
          <w:sz w:val="20"/>
        </w:rPr>
        <w:t>f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a</w:t>
      </w:r>
      <w:r w:rsidR="00F16F15" w:rsidRPr="00DA3A25">
        <w:rPr>
          <w:rFonts w:ascii="Arial" w:hAnsi="Arial" w:cs="Arial"/>
          <w:sz w:val="20"/>
        </w:rPr>
        <w:t>r,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E95871" w:rsidRPr="00DA3A25">
        <w:rPr>
          <w:rFonts w:ascii="Arial" w:hAnsi="Arial" w:cs="Arial"/>
          <w:spacing w:val="2"/>
          <w:sz w:val="20"/>
        </w:rPr>
        <w:t>c</w:t>
      </w:r>
      <w:r w:rsidR="00844D46" w:rsidRPr="00DA3A25">
        <w:rPr>
          <w:rFonts w:ascii="Arial" w:hAnsi="Arial" w:cs="Arial"/>
          <w:sz w:val="20"/>
        </w:rPr>
        <w:t>ould 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844D46" w:rsidRPr="00DA3A25">
        <w:rPr>
          <w:rFonts w:ascii="Arial" w:hAnsi="Arial" w:cs="Arial"/>
          <w:sz w:val="20"/>
        </w:rPr>
        <w:t xml:space="preserve">be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hil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y</w:t>
      </w:r>
      <w:r w:rsidR="00014E60" w:rsidRPr="00DA3A25">
        <w:rPr>
          <w:rFonts w:ascii="Arial" w:hAnsi="Arial" w:cs="Arial"/>
          <w:sz w:val="20"/>
        </w:rPr>
        <w:t>ing.</w:t>
      </w:r>
      <w:r w:rsidR="005553C2" w:rsidRPr="00DA3A25">
        <w:rPr>
          <w:rFonts w:ascii="Arial" w:hAnsi="Arial" w:cs="Arial"/>
          <w:sz w:val="20"/>
        </w:rPr>
        <w:t xml:space="preserve"> </w:t>
      </w:r>
      <w:r w:rsidR="00FD4BFB" w:rsidRPr="00DA3A25">
        <w:rPr>
          <w:rFonts w:ascii="Arial" w:hAnsi="Arial" w:cs="Arial"/>
          <w:sz w:val="20"/>
        </w:rPr>
        <w:t>D</w:t>
      </w:r>
      <w:r w:rsidR="00014E60" w:rsidRPr="00DA3A25">
        <w:rPr>
          <w:rFonts w:ascii="Arial" w:hAnsi="Arial" w:cs="Arial"/>
          <w:sz w:val="20"/>
        </w:rPr>
        <w:t>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BC6DFC" w:rsidRPr="00DA3A25">
        <w:rPr>
          <w:rFonts w:ascii="Arial" w:hAnsi="Arial" w:cs="Arial"/>
          <w:sz w:val="20"/>
        </w:rPr>
        <w:t xml:space="preserve"> </w:t>
      </w:r>
      <w:r w:rsidR="005553C2" w:rsidRPr="00DA3A25">
        <w:rPr>
          <w:rFonts w:ascii="Arial" w:hAnsi="Arial" w:cs="Arial"/>
          <w:sz w:val="20"/>
        </w:rPr>
        <w:t>neede</w:t>
      </w:r>
      <w:r w:rsidR="00BC6DFC" w:rsidRPr="00DA3A25">
        <w:rPr>
          <w:rFonts w:ascii="Arial" w:hAnsi="Arial" w:cs="Arial"/>
          <w:sz w:val="20"/>
        </w:rPr>
        <w:t xml:space="preserve">d </w:t>
      </w:r>
      <w:r w:rsidR="00014E60" w:rsidRPr="00DA3A25">
        <w:rPr>
          <w:rFonts w:ascii="Arial" w:hAnsi="Arial" w:cs="Arial"/>
          <w:sz w:val="20"/>
        </w:rPr>
        <w:t>U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014E60" w:rsidRPr="00DA3A25">
        <w:rPr>
          <w:rFonts w:ascii="Arial" w:hAnsi="Arial" w:cs="Arial"/>
          <w:sz w:val="20"/>
        </w:rPr>
        <w:t>a</w:t>
      </w:r>
      <w:r w:rsidR="00BC6DFC" w:rsidRPr="00DA3A25">
        <w:rPr>
          <w:rFonts w:ascii="Arial" w:hAnsi="Arial" w:cs="Arial"/>
          <w:sz w:val="20"/>
        </w:rPr>
        <w:t xml:space="preserve">h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553C2" w:rsidRPr="00DA3A25">
        <w:rPr>
          <w:rFonts w:ascii="Arial" w:hAnsi="Arial" w:cs="Arial"/>
          <w:sz w:val="20"/>
        </w:rPr>
        <w:t>o s</w:t>
      </w:r>
      <w:r w:rsidR="00586698" w:rsidRPr="00DA3A25">
        <w:rPr>
          <w:rFonts w:ascii="Arial" w:hAnsi="Arial" w:cs="Arial"/>
          <w:sz w:val="20"/>
        </w:rPr>
        <w:t>pend a night</w:t>
      </w:r>
      <w:r w:rsidR="005553C2" w:rsidRPr="00DA3A25">
        <w:rPr>
          <w:rFonts w:ascii="Arial" w:hAnsi="Arial" w:cs="Arial"/>
          <w:sz w:val="20"/>
        </w:rPr>
        <w:t xml:space="preserve"> at home so U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5553C2" w:rsidRPr="00DA3A25">
        <w:rPr>
          <w:rFonts w:ascii="Arial" w:hAnsi="Arial" w:cs="Arial"/>
          <w:sz w:val="20"/>
        </w:rPr>
        <w:t xml:space="preserve">ah </w:t>
      </w:r>
      <w:r w:rsidR="00FC1B0F" w:rsidRPr="00DA3A25">
        <w:rPr>
          <w:rFonts w:ascii="Arial" w:hAnsi="Arial" w:cs="Arial"/>
          <w:sz w:val="20"/>
        </w:rPr>
        <w:t xml:space="preserve">would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FC1B0F" w:rsidRPr="00DA3A25">
        <w:rPr>
          <w:rFonts w:ascii="Arial" w:hAnsi="Arial" w:cs="Arial"/>
          <w:sz w:val="20"/>
        </w:rPr>
        <w:t>hink</w:t>
      </w:r>
      <w:r w:rsidR="005553C2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553C2" w:rsidRPr="00DA3A25">
        <w:rPr>
          <w:rFonts w:ascii="Arial" w:hAnsi="Arial" w:cs="Arial"/>
          <w:sz w:val="20"/>
        </w:rPr>
        <w:t xml:space="preserve">he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5553C2" w:rsidRPr="00DA3A25">
        <w:rPr>
          <w:rFonts w:ascii="Arial" w:hAnsi="Arial" w:cs="Arial"/>
          <w:sz w:val="20"/>
        </w:rPr>
        <w:t>hild was his</w:t>
      </w:r>
      <w:r w:rsidR="00F16F15" w:rsidRPr="00DA3A25">
        <w:rPr>
          <w:rFonts w:ascii="Arial" w:hAnsi="Arial" w:cs="Arial"/>
          <w:sz w:val="20"/>
        </w:rPr>
        <w:t>.</w:t>
      </w:r>
      <w:r w:rsidR="00671542" w:rsidRPr="00DA3A25">
        <w:rPr>
          <w:rFonts w:ascii="Arial" w:hAnsi="Arial" w:cs="Arial"/>
          <w:sz w:val="20"/>
        </w:rPr>
        <w:t xml:space="preserve"> </w:t>
      </w:r>
      <w:r w:rsidR="0093691A"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D4BFB" w:rsidRPr="00DA3A25">
        <w:rPr>
          <w:rFonts w:ascii="Arial" w:hAnsi="Arial" w:cs="Arial"/>
          <w:spacing w:val="4"/>
          <w:sz w:val="20"/>
        </w:rPr>
        <w:t>t</w:t>
      </w:r>
      <w:r w:rsidR="00FD4BFB" w:rsidRPr="00DA3A25">
        <w:rPr>
          <w:rFonts w:ascii="Arial" w:hAnsi="Arial" w:cs="Arial"/>
          <w:sz w:val="20"/>
        </w:rPr>
        <w:t>hi</w:t>
      </w:r>
      <w:r w:rsidR="00FC1B0F" w:rsidRPr="00DA3A25">
        <w:rPr>
          <w:rFonts w:ascii="Arial" w:hAnsi="Arial" w:cs="Arial"/>
          <w:sz w:val="20"/>
        </w:rPr>
        <w:t>s plan did 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C1B0F" w:rsidRPr="00DA3A25">
        <w:rPr>
          <w:rFonts w:ascii="Arial" w:hAnsi="Arial" w:cs="Arial"/>
          <w:sz w:val="20"/>
        </w:rPr>
        <w:t>wo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FC1B0F" w:rsidRPr="00DA3A25">
        <w:rPr>
          <w:rFonts w:ascii="Arial" w:hAnsi="Arial" w:cs="Arial"/>
          <w:sz w:val="20"/>
        </w:rPr>
        <w:t>k</w:t>
      </w:r>
      <w:r w:rsidR="00FD4BFB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aus</w:t>
      </w:r>
      <w:r w:rsidR="00A20049" w:rsidRPr="00DA3A25">
        <w:rPr>
          <w:rFonts w:ascii="Arial" w:hAnsi="Arial" w:cs="Arial"/>
          <w:sz w:val="20"/>
        </w:rPr>
        <w:t>e 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ah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2E5CA4" w:rsidRPr="00DA3A25">
        <w:rPr>
          <w:rFonts w:ascii="Arial" w:hAnsi="Arial" w:cs="Arial"/>
          <w:spacing w:val="6"/>
          <w:sz w:val="20"/>
        </w:rPr>
        <w:t>f</w:t>
      </w:r>
      <w:r w:rsidR="00675195" w:rsidRPr="00DA3A25">
        <w:rPr>
          <w:rFonts w:ascii="Arial" w:hAnsi="Arial" w:cs="Arial"/>
          <w:spacing w:val="4"/>
          <w:sz w:val="20"/>
        </w:rPr>
        <w:t>f</w:t>
      </w:r>
      <w:r w:rsidR="00CE07AB" w:rsidRPr="00DA3A25">
        <w:rPr>
          <w:rFonts w:ascii="Arial" w:hAnsi="Arial" w:cs="Arial"/>
          <w:sz w:val="20"/>
        </w:rPr>
        <w:t>i</w:t>
      </w:r>
      <w:r w:rsidR="00014E60" w:rsidRPr="00DA3A25">
        <w:rPr>
          <w:rFonts w:ascii="Arial" w:hAnsi="Arial" w:cs="Arial"/>
          <w:sz w:val="20"/>
        </w:rPr>
        <w:t>n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hi</w:t>
      </w:r>
      <w:r w:rsidR="00844D46" w:rsidRPr="00DA3A25">
        <w:rPr>
          <w:rFonts w:ascii="Arial" w:hAnsi="Arial" w:cs="Arial"/>
          <w:sz w:val="20"/>
        </w:rPr>
        <w:t xml:space="preserve">s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844D46" w:rsidRPr="00DA3A25">
        <w:rPr>
          <w:rFonts w:ascii="Arial" w:hAnsi="Arial" w:cs="Arial"/>
          <w:sz w:val="20"/>
        </w:rPr>
        <w:t>llow soldi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844D46" w:rsidRPr="00DA3A25">
        <w:rPr>
          <w:rFonts w:ascii="Arial" w:hAnsi="Arial" w:cs="Arial"/>
          <w:sz w:val="20"/>
        </w:rPr>
        <w:t>s</w:t>
      </w:r>
      <w:r w:rsidR="00014E60" w:rsidRPr="00DA3A25">
        <w:rPr>
          <w:rFonts w:ascii="Arial" w:hAnsi="Arial" w:cs="Arial"/>
          <w:sz w:val="20"/>
        </w:rPr>
        <w:t>:</w:t>
      </w:r>
    </w:p>
    <w:p w14:paraId="624FEFFA" w14:textId="3CF6C3B3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FB62529" w14:textId="31FD373A" w:rsidR="00014E60" w:rsidRPr="00DA3A25" w:rsidRDefault="00014E60" w:rsidP="00D852FE">
      <w:pPr>
        <w:pStyle w:val="Header"/>
        <w:spacing w:line="240" w:lineRule="auto"/>
        <w:ind w:left="245" w:right="245"/>
        <w:jc w:val="both"/>
        <w:rPr>
          <w:rFonts w:ascii="Arial" w:hAnsi="Arial" w:cs="Arial"/>
          <w:spacing w:val="-4"/>
          <w:sz w:val="20"/>
        </w:rPr>
      </w:pPr>
      <w:r w:rsidRPr="00DA3A25">
        <w:rPr>
          <w:rFonts w:ascii="Arial" w:hAnsi="Arial" w:cs="Arial"/>
          <w:sz w:val="20"/>
        </w:rPr>
        <w:t>"wh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l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ying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ow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DC2845" w:rsidRPr="00DA3A25">
        <w:rPr>
          <w:rFonts w:ascii="Arial" w:hAnsi="Arial" w:cs="Arial"/>
          <w:sz w:val="20"/>
        </w:rPr>
        <w:t>C</w:t>
      </w:r>
      <w:r w:rsidRPr="00DA3A25">
        <w:rPr>
          <w:rFonts w:ascii="Arial" w:hAnsi="Arial" w:cs="Arial"/>
          <w:sz w:val="20"/>
        </w:rPr>
        <w:t>ame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m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o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ey?</w:t>
      </w:r>
      <w:r w:rsidR="00671542" w:rsidRPr="00DA3A25">
        <w:rPr>
          <w:rFonts w:ascii="Arial" w:hAnsi="Arial" w:cs="Arial"/>
          <w:sz w:val="20"/>
        </w:rPr>
        <w:t xml:space="preserve"> </w:t>
      </w:r>
      <w:r w:rsidR="00465253" w:rsidRPr="00DA3A25">
        <w:rPr>
          <w:rFonts w:ascii="Arial" w:hAnsi="Arial" w:cs="Arial"/>
          <w:sz w:val="20"/>
        </w:rPr>
        <w:t>W</w:t>
      </w:r>
      <w:r w:rsidRPr="00DA3A25">
        <w:rPr>
          <w:rFonts w:ascii="Arial" w:hAnsi="Arial" w:cs="Arial"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he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id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g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ow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?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,</w:t>
      </w:r>
      <w:r w:rsidR="0067154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k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s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el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udah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bid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;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oab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v</w:t>
      </w:r>
      <w:r w:rsidRPr="00DA3A25">
        <w:rPr>
          <w:rFonts w:ascii="Arial" w:hAnsi="Arial" w:cs="Arial"/>
          <w:sz w:val="20"/>
        </w:rPr>
        <w:t>a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m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mp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p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4"/>
          <w:sz w:val="20"/>
        </w:rPr>
        <w:t>f</w:t>
      </w:r>
      <w:r w:rsidR="00CE07AB"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z w:val="20"/>
        </w:rPr>
        <w:t>elds;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al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in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nk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ie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y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?</w:t>
      </w:r>
      <w:r w:rsidR="00671542" w:rsidRPr="00DA3A25">
        <w:rPr>
          <w:rFonts w:ascii="Arial" w:hAnsi="Arial" w:cs="Arial"/>
          <w:sz w:val="20"/>
        </w:rPr>
        <w:t xml:space="preserve"> </w:t>
      </w:r>
      <w:r w:rsidR="00465253" w:rsidRPr="00DA3A25">
        <w:rPr>
          <w:rFonts w:ascii="Arial" w:hAnsi="Arial" w:cs="Arial"/>
          <w:i/>
          <w:sz w:val="20"/>
        </w:rPr>
        <w:t>A</w:t>
      </w:r>
      <w:r w:rsidRPr="00DA3A25">
        <w:rPr>
          <w:rFonts w:ascii="Arial" w:hAnsi="Arial" w:cs="Arial"/>
          <w:i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-2"/>
          <w:sz w:val="20"/>
        </w:rPr>
        <w:t>liv</w:t>
      </w:r>
      <w:r w:rsidRPr="00DA3A25">
        <w:rPr>
          <w:rFonts w:ascii="Arial" w:hAnsi="Arial" w:cs="Arial"/>
          <w:sz w:val="20"/>
        </w:rPr>
        <w:t>es</w:t>
      </w:r>
      <w:r w:rsidR="00644D78" w:rsidRPr="00DA3A25">
        <w:rPr>
          <w:rFonts w:ascii="Arial" w:hAnsi="Arial" w:cs="Arial"/>
          <w:spacing w:val="-4"/>
          <w:sz w:val="20"/>
        </w:rPr>
        <w:t>t</w:t>
      </w:r>
      <w:r w:rsidR="00677AF1" w:rsidRPr="0056566E">
        <w:rPr>
          <w:rFonts w:ascii="Arial" w:hAnsi="Arial" w:cs="Arial"/>
          <w:spacing w:val="-4"/>
          <w:sz w:val="21"/>
          <w:szCs w:val="20"/>
        </w:rPr>
        <w:t xml:space="preserve"> </w:t>
      </w:r>
      <w:r w:rsidRPr="00DA3A25">
        <w:rPr>
          <w:rFonts w:ascii="Arial" w:hAnsi="Arial" w:cs="Arial"/>
          <w:sz w:val="20"/>
        </w:rPr>
        <w:t>an</w:t>
      </w:r>
      <w:r w:rsidRPr="00DA3A25">
        <w:rPr>
          <w:rFonts w:ascii="Arial" w:hAnsi="Arial" w:cs="Arial"/>
          <w:spacing w:val="-4"/>
          <w:sz w:val="20"/>
        </w:rPr>
        <w:t>d</w:t>
      </w:r>
      <w:r w:rsidR="00671542" w:rsidRPr="00633952">
        <w:rPr>
          <w:rFonts w:ascii="Arial" w:hAnsi="Arial" w:cs="Arial"/>
          <w:sz w:val="21"/>
          <w:szCs w:val="20"/>
        </w:rPr>
        <w:t xml:space="preserve"> </w:t>
      </w:r>
      <w:r w:rsidRPr="00DA3A25">
        <w:rPr>
          <w:rFonts w:ascii="Arial" w:hAnsi="Arial" w:cs="Arial"/>
          <w:i/>
          <w:sz w:val="20"/>
        </w:rPr>
        <w:t>a</w:t>
      </w:r>
      <w:r w:rsidRPr="00DA3A25">
        <w:rPr>
          <w:rFonts w:ascii="Arial" w:hAnsi="Arial" w:cs="Arial"/>
          <w:i/>
          <w:spacing w:val="-2"/>
          <w:sz w:val="20"/>
        </w:rPr>
        <w:t>s</w:t>
      </w:r>
      <w:r w:rsidR="00677AF1" w:rsidRPr="00633952">
        <w:rPr>
          <w:rFonts w:ascii="Arial" w:hAnsi="Arial" w:cs="Arial"/>
          <w:sz w:val="21"/>
          <w:szCs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2"/>
          <w:sz w:val="20"/>
        </w:rPr>
        <w:t>h</w:t>
      </w:r>
      <w:r w:rsidRPr="00DA3A25">
        <w:rPr>
          <w:rFonts w:ascii="Arial" w:hAnsi="Arial" w:cs="Arial"/>
          <w:spacing w:val="-4"/>
          <w:sz w:val="20"/>
        </w:rPr>
        <w:t>y</w:t>
      </w:r>
      <w:r w:rsidR="00677AF1" w:rsidRPr="0056566E">
        <w:rPr>
          <w:rFonts w:ascii="Arial" w:hAnsi="Arial" w:cs="Arial"/>
          <w:spacing w:val="-4"/>
          <w:sz w:val="21"/>
          <w:szCs w:val="20"/>
        </w:rPr>
        <w:t xml:space="preserve"> </w:t>
      </w:r>
      <w:r w:rsidRPr="00DA3A25">
        <w:rPr>
          <w:rFonts w:ascii="Arial" w:hAnsi="Arial" w:cs="Arial"/>
          <w:sz w:val="20"/>
        </w:rPr>
        <w:t>sou</w:t>
      </w:r>
      <w:r w:rsidRPr="00DA3A25">
        <w:rPr>
          <w:rFonts w:ascii="Arial" w:hAnsi="Arial" w:cs="Arial"/>
          <w:spacing w:val="-4"/>
          <w:sz w:val="20"/>
        </w:rPr>
        <w:t>l</w:t>
      </w:r>
      <w:r w:rsidR="00677AF1" w:rsidRPr="0056566E">
        <w:rPr>
          <w:rFonts w:ascii="Arial" w:hAnsi="Arial" w:cs="Arial"/>
          <w:spacing w:val="-4"/>
          <w:sz w:val="21"/>
          <w:szCs w:val="20"/>
        </w:rPr>
        <w:t xml:space="preserve"> </w:t>
      </w:r>
      <w:r w:rsidRPr="00DA3A25">
        <w:rPr>
          <w:rFonts w:ascii="Arial" w:hAnsi="Arial" w:cs="Arial"/>
          <w:spacing w:val="-2"/>
          <w:sz w:val="20"/>
        </w:rPr>
        <w:t>liv</w:t>
      </w:r>
      <w:r w:rsidRPr="00DA3A25">
        <w:rPr>
          <w:rFonts w:ascii="Arial" w:hAnsi="Arial" w:cs="Arial"/>
          <w:sz w:val="20"/>
        </w:rPr>
        <w:t>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4"/>
          <w:sz w:val="20"/>
        </w:rPr>
        <w:t>h,</w:t>
      </w:r>
      <w:r w:rsidR="00677AF1" w:rsidRPr="00633952">
        <w:rPr>
          <w:rFonts w:ascii="Arial" w:hAnsi="Arial" w:cs="Arial"/>
          <w:spacing w:val="-4"/>
          <w:sz w:val="21"/>
        </w:rPr>
        <w:t xml:space="preserve"> </w:t>
      </w:r>
      <w:r w:rsidRPr="00DA3A25">
        <w:rPr>
          <w:rFonts w:ascii="Arial" w:hAnsi="Arial" w:cs="Arial"/>
          <w:spacing w:val="-10"/>
          <w:sz w:val="20"/>
        </w:rPr>
        <w:t>I</w:t>
      </w:r>
      <w:r w:rsidR="00677AF1" w:rsidRPr="00633952">
        <w:rPr>
          <w:rFonts w:ascii="Arial" w:hAnsi="Arial" w:cs="Arial"/>
          <w:sz w:val="21"/>
          <w:szCs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z w:val="20"/>
        </w:rPr>
        <w:t>l</w:t>
      </w:r>
      <w:r w:rsidRPr="00DA3A25">
        <w:rPr>
          <w:rFonts w:ascii="Arial" w:hAnsi="Arial" w:cs="Arial"/>
          <w:spacing w:val="-2"/>
          <w:sz w:val="20"/>
        </w:rPr>
        <w:t>l</w:t>
      </w:r>
      <w:r w:rsidR="00677AF1" w:rsidRPr="00633952">
        <w:rPr>
          <w:rFonts w:ascii="Arial" w:hAnsi="Arial" w:cs="Arial"/>
          <w:sz w:val="21"/>
          <w:szCs w:val="20"/>
        </w:rPr>
        <w:t xml:space="preserve"> </w:t>
      </w:r>
      <w:r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4"/>
          <w:sz w:val="20"/>
        </w:rPr>
        <w:t>t</w:t>
      </w:r>
      <w:r w:rsidR="00677AF1" w:rsidRPr="00633952">
        <w:rPr>
          <w:rFonts w:ascii="Arial" w:hAnsi="Arial" w:cs="Arial"/>
          <w:sz w:val="21"/>
          <w:szCs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Pr="00DA3A25">
        <w:rPr>
          <w:rFonts w:ascii="Arial" w:hAnsi="Arial" w:cs="Arial"/>
          <w:spacing w:val="-4"/>
          <w:sz w:val="20"/>
        </w:rPr>
        <w:t>o</w:t>
      </w:r>
      <w:r w:rsidR="00677AF1" w:rsidRPr="00633952">
        <w:rPr>
          <w:rFonts w:ascii="Arial" w:hAnsi="Arial" w:cs="Arial"/>
          <w:sz w:val="21"/>
          <w:szCs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</w:t>
      </w:r>
      <w:r w:rsidRPr="00DA3A25">
        <w:rPr>
          <w:rFonts w:ascii="Arial" w:hAnsi="Arial" w:cs="Arial"/>
          <w:spacing w:val="-2"/>
          <w:sz w:val="20"/>
        </w:rPr>
        <w:t>s</w:t>
      </w:r>
      <w:r w:rsidR="00677AF1" w:rsidRPr="00633952">
        <w:rPr>
          <w:rFonts w:ascii="Arial" w:hAnsi="Arial" w:cs="Arial"/>
          <w:sz w:val="21"/>
          <w:szCs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</w:t>
      </w:r>
      <w:r w:rsidRPr="00DA3A25">
        <w:rPr>
          <w:rFonts w:ascii="Arial" w:hAnsi="Arial" w:cs="Arial"/>
          <w:spacing w:val="-2"/>
          <w:sz w:val="20"/>
        </w:rPr>
        <w:t>g</w:t>
      </w:r>
      <w:r w:rsidRPr="00DA3A25">
        <w:rPr>
          <w:rFonts w:ascii="Arial" w:hAnsi="Arial" w:cs="Arial"/>
          <w:spacing w:val="-6"/>
          <w:sz w:val="20"/>
        </w:rPr>
        <w:t>"</w:t>
      </w:r>
      <w:r w:rsidR="00677AF1" w:rsidRPr="00633952">
        <w:rPr>
          <w:rFonts w:ascii="Arial" w:hAnsi="Arial" w:cs="Arial"/>
          <w:sz w:val="21"/>
          <w:szCs w:val="20"/>
        </w:rPr>
        <w:t xml:space="preserve"> </w:t>
      </w:r>
      <w:r w:rsidR="0040491B" w:rsidRPr="0056566E">
        <w:rPr>
          <w:rFonts w:ascii="Arial" w:hAnsi="Arial" w:cs="Arial"/>
          <w:spacing w:val="-2"/>
          <w:szCs w:val="16"/>
        </w:rPr>
        <w:t>(</w:t>
      </w:r>
      <w:r w:rsidR="00E42342" w:rsidRPr="0056566E">
        <w:rPr>
          <w:rFonts w:ascii="Arial" w:hAnsi="Arial" w:cs="Arial"/>
          <w:szCs w:val="16"/>
        </w:rPr>
        <w:t>2S</w:t>
      </w:r>
      <w:r w:rsidR="00E42342" w:rsidRPr="0056566E">
        <w:rPr>
          <w:rFonts w:ascii="Arial" w:hAnsi="Arial" w:cs="Arial"/>
          <w:spacing w:val="-2"/>
          <w:szCs w:val="16"/>
        </w:rPr>
        <w:t>a</w:t>
      </w:r>
      <w:r w:rsidR="00671542" w:rsidRPr="00DA3A25">
        <w:rPr>
          <w:rFonts w:ascii="Arial" w:hAnsi="Arial" w:cs="Arial"/>
          <w:spacing w:val="-4"/>
          <w:sz w:val="20"/>
          <w:szCs w:val="16"/>
        </w:rPr>
        <w:t xml:space="preserve"> </w:t>
      </w:r>
      <w:r w:rsidRPr="0056566E">
        <w:rPr>
          <w:rFonts w:ascii="Arial" w:hAnsi="Arial" w:cs="Arial"/>
          <w:spacing w:val="-6"/>
          <w:szCs w:val="16"/>
        </w:rPr>
        <w:t>11</w:t>
      </w:r>
      <w:r w:rsidRPr="00633952">
        <w:rPr>
          <w:rFonts w:ascii="Arial" w:hAnsi="Arial" w:cs="Arial"/>
          <w:spacing w:val="-4"/>
          <w:szCs w:val="16"/>
        </w:rPr>
        <w:t>:1</w:t>
      </w:r>
      <w:r w:rsidRPr="00633952">
        <w:rPr>
          <w:rFonts w:ascii="Arial" w:hAnsi="Arial" w:cs="Arial"/>
          <w:szCs w:val="16"/>
        </w:rPr>
        <w:t>0</w:t>
      </w:r>
      <w:r w:rsidRPr="00633952">
        <w:rPr>
          <w:rFonts w:ascii="Arial" w:hAnsi="Arial" w:cs="Arial"/>
          <w:spacing w:val="-4"/>
          <w:szCs w:val="16"/>
        </w:rPr>
        <w:t>-</w:t>
      </w:r>
      <w:r w:rsidRPr="0056566E">
        <w:rPr>
          <w:rFonts w:ascii="Arial" w:hAnsi="Arial" w:cs="Arial"/>
          <w:spacing w:val="-6"/>
          <w:szCs w:val="16"/>
        </w:rPr>
        <w:t>11</w:t>
      </w:r>
      <w:r w:rsidR="0040491B" w:rsidRPr="00633952">
        <w:rPr>
          <w:rFonts w:ascii="Arial" w:hAnsi="Arial" w:cs="Arial"/>
          <w:spacing w:val="-10"/>
          <w:szCs w:val="16"/>
        </w:rPr>
        <w:t>)</w:t>
      </w:r>
      <w:r w:rsidR="00E42342" w:rsidRPr="00DA3A25">
        <w:rPr>
          <w:rFonts w:ascii="Arial" w:hAnsi="Arial" w:cs="Arial"/>
          <w:spacing w:val="-10"/>
          <w:sz w:val="20"/>
        </w:rPr>
        <w:t>.</w:t>
      </w:r>
      <w:r w:rsidR="00504CDD" w:rsidRPr="00DA3A25">
        <w:rPr>
          <w:rFonts w:ascii="Arial" w:hAnsi="Arial" w:cs="Arial"/>
          <w:spacing w:val="-4"/>
          <w:sz w:val="20"/>
        </w:rPr>
        <w:fldChar w:fldCharType="begin"/>
      </w:r>
      <w:r w:rsidR="00504CDD" w:rsidRPr="00DA3A25">
        <w:rPr>
          <w:rFonts w:ascii="Arial" w:hAnsi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/>
          <w:sz w:val="20"/>
        </w:rPr>
        <w:instrText xml:space="preserve">" </w:instrText>
      </w:r>
      <w:r w:rsidR="00504CDD" w:rsidRPr="00DA3A25">
        <w:rPr>
          <w:rFonts w:ascii="Arial" w:hAnsi="Arial" w:cs="Arial"/>
          <w:spacing w:val="-4"/>
          <w:sz w:val="20"/>
        </w:rPr>
        <w:fldChar w:fldCharType="end"/>
      </w:r>
    </w:p>
    <w:p w14:paraId="79BC597A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A0A9658" w14:textId="4092D55C" w:rsidR="00FC066F" w:rsidRPr="00DA3A25" w:rsidRDefault="00C40FD1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FC1B0F" w:rsidRPr="00DA3A25">
        <w:rPr>
          <w:rFonts w:ascii="Arial" w:hAnsi="Arial" w:cs="Arial"/>
          <w:sz w:val="20"/>
        </w:rPr>
        <w:t xml:space="preserve"> did 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637318" w:rsidRPr="00DA3A25">
        <w:rPr>
          <w:rFonts w:ascii="Arial" w:hAnsi="Arial" w:cs="Arial"/>
          <w:sz w:val="20"/>
        </w:rPr>
        <w:t xml:space="preserve">go home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nigh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7318" w:rsidRPr="00DA3A25">
        <w:rPr>
          <w:rFonts w:ascii="Arial" w:hAnsi="Arial" w:cs="Arial"/>
          <w:sz w:val="20"/>
        </w:rPr>
        <w:t>S</w:t>
      </w:r>
      <w:r w:rsidR="00FC1B0F" w:rsidRPr="00DA3A25">
        <w:rPr>
          <w:rFonts w:ascii="Arial" w:hAnsi="Arial" w:cs="Arial"/>
          <w:sz w:val="20"/>
        </w:rPr>
        <w:t>o</w:t>
      </w:r>
      <w:r w:rsidR="00637318" w:rsidRPr="00DA3A25">
        <w:rPr>
          <w:rFonts w:ascii="Arial" w:hAnsi="Arial" w:cs="Arial"/>
          <w:sz w:val="20"/>
        </w:rPr>
        <w:t>,</w:t>
      </w:r>
      <w:r w:rsidR="00FC1B0F" w:rsidRPr="00DA3A25">
        <w:rPr>
          <w:rFonts w:ascii="Arial" w:hAnsi="Arial" w:cs="Arial"/>
          <w:sz w:val="20"/>
        </w:rPr>
        <w:t xml:space="preserve"> D</w:t>
      </w:r>
      <w:r w:rsidR="00014E60" w:rsidRPr="00DA3A25">
        <w:rPr>
          <w:rFonts w:ascii="Arial" w:hAnsi="Arial" w:cs="Arial"/>
          <w:sz w:val="20"/>
        </w:rPr>
        <w:t>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BC6DFC" w:rsidRPr="00DA3A25">
        <w:rPr>
          <w:rFonts w:ascii="Arial" w:hAnsi="Arial" w:cs="Arial"/>
          <w:spacing w:val="2"/>
          <w:sz w:val="20"/>
        </w:rPr>
        <w:t>h</w:t>
      </w:r>
      <w:r w:rsidR="00632E16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BC6DFC" w:rsidRPr="00DA3A25">
        <w:rPr>
          <w:rFonts w:ascii="Arial" w:hAnsi="Arial" w:cs="Arial"/>
          <w:sz w:val="20"/>
        </w:rPr>
        <w:t>him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a</w:t>
      </w:r>
      <w:r w:rsidR="00BC6DFC" w:rsidRPr="00DA3A25">
        <w:rPr>
          <w:rFonts w:ascii="Arial" w:hAnsi="Arial" w:cs="Arial"/>
          <w:sz w:val="20"/>
        </w:rPr>
        <w:t>y</w:t>
      </w:r>
      <w:r w:rsidR="00A20049" w:rsidRPr="00DA3A25">
        <w:rPr>
          <w:rFonts w:ascii="Arial" w:hAnsi="Arial" w:cs="Arial"/>
          <w:sz w:val="20"/>
        </w:rPr>
        <w:t xml:space="preserve"> ano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A20049"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nigh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671542" w:rsidRPr="00DA3A25">
        <w:rPr>
          <w:rFonts w:ascii="Arial" w:hAnsi="Arial" w:cs="Arial"/>
          <w:sz w:val="20"/>
        </w:rPr>
        <w:t xml:space="preserve"> </w:t>
      </w:r>
      <w:r w:rsidR="00BC6DFC" w:rsidRPr="00DA3A25">
        <w:rPr>
          <w:rFonts w:ascii="Arial" w:hAnsi="Arial" w:cs="Arial"/>
          <w:sz w:val="20"/>
        </w:rPr>
        <w:t xml:space="preserve">hoping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C6DFC" w:rsidRPr="00DA3A25">
        <w:rPr>
          <w:rFonts w:ascii="Arial" w:hAnsi="Arial" w:cs="Arial"/>
          <w:sz w:val="20"/>
        </w:rPr>
        <w:t>o weak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solv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y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ge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im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817BB" w:rsidRPr="00DA3A25">
        <w:rPr>
          <w:rFonts w:ascii="Arial" w:hAnsi="Arial" w:cs="Arial"/>
          <w:sz w:val="20"/>
        </w:rPr>
        <w:t>u</w:t>
      </w:r>
      <w:r w:rsidR="00014E60" w:rsidRPr="00DA3A25">
        <w:rPr>
          <w:rFonts w:ascii="Arial" w:hAnsi="Arial" w:cs="Arial"/>
          <w:sz w:val="20"/>
        </w:rPr>
        <w:t>nk:</w:t>
      </w:r>
    </w:p>
    <w:p w14:paraId="49C19761" w14:textId="6A88B8C8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2D93A09" w14:textId="25C8E305" w:rsidR="00014E60" w:rsidRPr="00DA3A25" w:rsidRDefault="00014E60" w:rsidP="00D852FE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da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lso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mo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w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z w:val="20"/>
        </w:rPr>
        <w:t>l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e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epa</w:t>
      </w:r>
      <w:r w:rsidR="00E36554" w:rsidRPr="00DA3A25">
        <w:rPr>
          <w:rFonts w:ascii="Arial" w:hAnsi="Arial" w:cs="Arial"/>
          <w:spacing w:val="6"/>
          <w:sz w:val="20"/>
        </w:rPr>
        <w:t>r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o</w:t>
      </w:r>
      <w:r w:rsidR="00C17BF9"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bod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817BB"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z w:val="20"/>
        </w:rPr>
        <w:t>salem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ay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o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w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e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ll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nk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;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d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817BB"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z w:val="20"/>
        </w:rPr>
        <w:t>nk: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evening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i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v</w:t>
      </w:r>
      <w:r w:rsidRPr="00DA3A25">
        <w:rPr>
          <w:rFonts w:ascii="Arial" w:hAnsi="Arial" w:cs="Arial"/>
          <w:sz w:val="20"/>
        </w:rPr>
        <w:t>a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ow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"</w:t>
      </w:r>
      <w:r w:rsidR="00671542" w:rsidRPr="00DA3A25">
        <w:rPr>
          <w:rFonts w:ascii="Arial" w:hAnsi="Arial" w:cs="Arial"/>
          <w:sz w:val="20"/>
        </w:rPr>
        <w:t xml:space="preserve"> </w:t>
      </w:r>
      <w:r w:rsidR="0040491B" w:rsidRPr="00633952">
        <w:rPr>
          <w:rFonts w:ascii="Arial" w:hAnsi="Arial" w:cs="Arial"/>
          <w:szCs w:val="16"/>
        </w:rPr>
        <w:t>(</w:t>
      </w:r>
      <w:r w:rsidR="00E42342" w:rsidRPr="00633952">
        <w:rPr>
          <w:rFonts w:ascii="Arial" w:hAnsi="Arial" w:cs="Arial"/>
          <w:szCs w:val="16"/>
        </w:rPr>
        <w:t>2Sa</w:t>
      </w:r>
      <w:r w:rsidR="00671542"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11:12-13</w:t>
      </w:r>
      <w:r w:rsidR="0040491B" w:rsidRPr="00633952">
        <w:rPr>
          <w:rFonts w:ascii="Arial" w:hAnsi="Arial" w:cs="Arial"/>
          <w:szCs w:val="16"/>
        </w:rPr>
        <w:t>)</w:t>
      </w:r>
      <w:r w:rsidRPr="00DA3A25">
        <w:rPr>
          <w:rFonts w:ascii="Arial" w:hAnsi="Arial" w:cs="Arial"/>
          <w:sz w:val="20"/>
        </w:rPr>
        <w:t>.</w:t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</w:p>
    <w:p w14:paraId="2A2A6244" w14:textId="77777777" w:rsidR="0081632B" w:rsidRPr="00DA3A25" w:rsidRDefault="0081632B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DC807E5" w14:textId="729A0528" w:rsidR="00FC066F" w:rsidRPr="00DA3A25" w:rsidRDefault="00AF30D5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Then </w:t>
      </w:r>
      <w:r w:rsidR="00DA3A25">
        <w:rPr>
          <w:rFonts w:ascii="Arial" w:hAnsi="Arial" w:cs="Arial"/>
          <w:sz w:val="20"/>
        </w:rPr>
        <w:t xml:space="preserve">he </w:t>
      </w:r>
      <w:r w:rsidR="006350BA" w:rsidRPr="00DA3A25">
        <w:rPr>
          <w:rFonts w:ascii="Arial" w:hAnsi="Arial" w:cs="Arial"/>
          <w:sz w:val="20"/>
        </w:rPr>
        <w:fldChar w:fldCharType="begin"/>
      </w:r>
      <w:r w:rsidR="006350BA" w:rsidRPr="00DA3A25">
        <w:rPr>
          <w:rFonts w:ascii="Arial" w:hAnsi="Arial"/>
          <w:sz w:val="20"/>
        </w:rPr>
        <w:instrText xml:space="preserve"> XE "</w:instrText>
      </w:r>
      <w:r w:rsidR="006350BA" w:rsidRPr="00DA3A25">
        <w:rPr>
          <w:rFonts w:ascii="Arial" w:hAnsi="Arial" w:cs="Arial"/>
          <w:sz w:val="20"/>
        </w:rPr>
        <w:instrText>David</w:instrText>
      </w:r>
      <w:r w:rsidR="006350BA" w:rsidRPr="00DA3A25">
        <w:rPr>
          <w:rFonts w:ascii="Arial" w:hAnsi="Arial"/>
          <w:sz w:val="20"/>
        </w:rPr>
        <w:instrText xml:space="preserve">" </w:instrText>
      </w:r>
      <w:r w:rsidR="006350BA" w:rsidRPr="00DA3A25">
        <w:rPr>
          <w:rFonts w:ascii="Arial" w:hAnsi="Arial" w:cs="Arial"/>
          <w:sz w:val="20"/>
        </w:rPr>
        <w:fldChar w:fldCharType="end"/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3628DE" w:rsidRPr="00DA3A25">
        <w:rPr>
          <w:rFonts w:ascii="Arial" w:hAnsi="Arial" w:cs="Arial"/>
          <w:sz w:val="20"/>
        </w:rPr>
        <w:t xml:space="preserve">ned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3628DE" w:rsidRPr="00DA3A25">
        <w:rPr>
          <w:rFonts w:ascii="Arial" w:hAnsi="Arial" w:cs="Arial"/>
          <w:sz w:val="20"/>
        </w:rPr>
        <w:t>o desp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3628DE" w:rsidRPr="00DA3A25">
        <w:rPr>
          <w:rFonts w:ascii="Arial" w:hAnsi="Arial" w:cs="Arial"/>
          <w:sz w:val="20"/>
        </w:rPr>
        <w:t>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3628DE" w:rsidRPr="00DA3A25">
        <w:rPr>
          <w:rFonts w:ascii="Arial" w:hAnsi="Arial" w:cs="Arial"/>
          <w:sz w:val="20"/>
        </w:rPr>
        <w:t>e meas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3628DE" w:rsidRPr="00DA3A25">
        <w:rPr>
          <w:rFonts w:ascii="Arial" w:hAnsi="Arial" w:cs="Arial"/>
          <w:sz w:val="20"/>
        </w:rPr>
        <w:t>es</w:t>
      </w:r>
      <w:r w:rsidRPr="00DA3A25">
        <w:rPr>
          <w:rFonts w:ascii="Arial" w:hAnsi="Arial" w:cs="Arial"/>
          <w:sz w:val="20"/>
        </w:rPr>
        <w:t xml:space="preserve">. He </w:t>
      </w:r>
      <w:r w:rsidR="00DF322C" w:rsidRPr="00DA3A25">
        <w:rPr>
          <w:rFonts w:ascii="Arial" w:hAnsi="Arial" w:cs="Arial"/>
          <w:sz w:val="20"/>
        </w:rPr>
        <w:t>had U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DF322C"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killed</w:t>
      </w:r>
      <w:r w:rsidR="00515405" w:rsidRPr="00DA3A25">
        <w:rPr>
          <w:rFonts w:ascii="Arial" w:hAnsi="Arial" w:cs="Arial"/>
          <w:sz w:val="20"/>
        </w:rPr>
        <w:fldChar w:fldCharType="begin"/>
      </w:r>
      <w:r w:rsidR="00515405" w:rsidRPr="00DA3A25">
        <w:rPr>
          <w:rFonts w:ascii="Arial" w:hAnsi="Arial"/>
          <w:sz w:val="20"/>
        </w:rPr>
        <w:instrText xml:space="preserve"> XE "</w:instrText>
      </w:r>
      <w:r w:rsidR="00515405" w:rsidRPr="00DA3A25">
        <w:rPr>
          <w:rFonts w:ascii="Arial" w:hAnsi="Arial" w:cs="Arial"/>
          <w:sz w:val="20"/>
        </w:rPr>
        <w:instrText>David:</w:instrText>
      </w:r>
      <w:r w:rsidR="00515405" w:rsidRPr="00DA3A25">
        <w:rPr>
          <w:rFonts w:ascii="Arial" w:hAnsi="Arial"/>
          <w:sz w:val="20"/>
        </w:rPr>
        <w:instrText xml:space="preserve">killed Uriah" </w:instrText>
      </w:r>
      <w:r w:rsidR="00515405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ay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woul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k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6D196D" w:rsidRPr="00DA3A25">
        <w:rPr>
          <w:rFonts w:ascii="Arial" w:hAnsi="Arial" w:cs="Arial"/>
          <w:sz w:val="20"/>
        </w:rPr>
        <w:t>seem</w:t>
      </w:r>
      <w:r w:rsidR="00671542" w:rsidRPr="00DA3A25">
        <w:rPr>
          <w:rFonts w:ascii="Arial" w:hAnsi="Arial" w:cs="Arial"/>
          <w:sz w:val="20"/>
        </w:rPr>
        <w:t xml:space="preserve"> </w:t>
      </w:r>
      <w:r w:rsidR="006D196D" w:rsidRPr="00DA3A25">
        <w:rPr>
          <w:rFonts w:ascii="Arial" w:hAnsi="Arial" w:cs="Arial"/>
          <w:sz w:val="20"/>
        </w:rPr>
        <w:t>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A20049" w:rsidRPr="00DA3A25">
        <w:rPr>
          <w:rFonts w:ascii="Arial" w:hAnsi="Arial" w:cs="Arial"/>
          <w:sz w:val="20"/>
        </w:rPr>
        <w:t>he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041237" w:rsidRPr="00DA3A25">
        <w:rPr>
          <w:rFonts w:ascii="Arial" w:hAnsi="Arial" w:cs="Arial"/>
          <w:sz w:val="20"/>
        </w:rPr>
        <w:t xml:space="preserve"> died </w:t>
      </w:r>
      <w:r w:rsidR="00014E60" w:rsidRPr="00DA3A25">
        <w:rPr>
          <w:rFonts w:ascii="Arial" w:hAnsi="Arial" w:cs="Arial"/>
          <w:sz w:val="20"/>
        </w:rPr>
        <w:t>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asual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wa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:</w:t>
      </w:r>
    </w:p>
    <w:p w14:paraId="5FE4C3F2" w14:textId="77777777" w:rsidR="00586698" w:rsidRPr="00DA3A25" w:rsidRDefault="00586698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F1DA9D1" w14:textId="046499E2" w:rsidR="0081632B" w:rsidRPr="00DA3A25" w:rsidRDefault="00014E60" w:rsidP="00D852FE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e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oab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16F15" w:rsidRPr="00DA3A25">
        <w:rPr>
          <w:rFonts w:ascii="Arial" w:hAnsi="Arial" w:cs="Arial"/>
          <w:i/>
          <w:spacing w:val="2"/>
          <w:sz w:val="20"/>
        </w:rPr>
        <w:t>i</w:t>
      </w:r>
      <w:r w:rsidR="00644D78" w:rsidRPr="00DA3A25">
        <w:rPr>
          <w:rFonts w:ascii="Arial" w:hAnsi="Arial" w:cs="Arial"/>
          <w:i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y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</w:t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</w:t>
      </w:r>
      <w:r w:rsidRPr="00DA3A25">
        <w:rPr>
          <w:rFonts w:ascii="Arial" w:hAnsi="Arial" w:cs="Arial"/>
          <w:spacing w:val="-4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2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e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6"/>
          <w:sz w:val="20"/>
        </w:rPr>
        <w:t>r</w:t>
      </w:r>
      <w:r w:rsidR="00F16F15" w:rsidRPr="00DA3A25">
        <w:rPr>
          <w:rFonts w:ascii="Arial" w:hAnsi="Arial" w:cs="Arial"/>
          <w:spacing w:val="-4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yin</w:t>
      </w:r>
      <w:r w:rsidRPr="00DA3A25">
        <w:rPr>
          <w:rFonts w:ascii="Arial" w:hAnsi="Arial" w:cs="Arial"/>
          <w:spacing w:val="-4"/>
          <w:sz w:val="20"/>
        </w:rPr>
        <w:t>g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pacing w:val="-2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n</w:t>
      </w:r>
      <w:r w:rsidR="00644D78" w:rsidRPr="00DA3A25">
        <w:rPr>
          <w:rFonts w:ascii="Arial" w:hAnsi="Arial" w:cs="Arial"/>
          <w:spacing w:val="-6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a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le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ye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m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m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n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ie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m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ass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e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oab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bs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v</w:t>
      </w:r>
      <w:r w:rsidRPr="00DA3A25">
        <w:rPr>
          <w:rFonts w:ascii="Arial" w:hAnsi="Arial" w:cs="Arial"/>
          <w:sz w:val="20"/>
        </w:rPr>
        <w:t>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ssign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l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</w:t>
      </w:r>
      <w:r w:rsidR="00B97D01" w:rsidRPr="00DA3A25">
        <w:rPr>
          <w:rFonts w:ascii="Arial" w:hAnsi="Arial" w:cs="Arial"/>
          <w:sz w:val="20"/>
        </w:rPr>
        <w:t>…</w:t>
      </w:r>
      <w:r w:rsidR="00AF30D5" w:rsidRPr="00633952"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B97D01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z w:val="20"/>
        </w:rPr>
        <w:t>fe</w:t>
      </w:r>
      <w:r w:rsidRPr="00DA3A25">
        <w:rPr>
          <w:rFonts w:ascii="Arial" w:hAnsi="Arial" w:cs="Arial"/>
          <w:sz w:val="20"/>
        </w:rPr>
        <w:t>l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so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z w:val="20"/>
        </w:rPr>
        <w:t xml:space="preserve">f </w:t>
      </w:r>
      <w:r w:rsidR="00B97D01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</w:t>
      </w:r>
      <w:r w:rsidR="0081367A" w:rsidRPr="00DA3A25">
        <w:rPr>
          <w:rFonts w:ascii="Arial" w:hAnsi="Arial" w:cs="Arial"/>
          <w:sz w:val="20"/>
        </w:rPr>
        <w:t>eo</w:t>
      </w:r>
      <w:r w:rsidRPr="00DA3A25">
        <w:rPr>
          <w:rFonts w:ascii="Arial" w:hAnsi="Arial" w:cs="Arial"/>
          <w:sz w:val="20"/>
        </w:rPr>
        <w:t>pl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z w:val="20"/>
        </w:rPr>
        <w:t xml:space="preserve">f </w:t>
      </w:r>
      <w:r w:rsidR="00B97D01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pacing w:val="-4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v</w:t>
      </w:r>
      <w:r w:rsidRPr="00DA3A25">
        <w:rPr>
          <w:rFonts w:ascii="Arial" w:hAnsi="Arial" w:cs="Arial"/>
          <w:sz w:val="20"/>
        </w:rPr>
        <w:t>a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2"/>
          <w:sz w:val="20"/>
        </w:rPr>
        <w:t>s</w:t>
      </w:r>
      <w:r w:rsidR="00596026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4"/>
          <w:sz w:val="20"/>
        </w:rPr>
        <w:t>f</w:t>
      </w:r>
      <w:r w:rsidR="00596026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</w:t>
      </w:r>
      <w:r w:rsidRPr="00DA3A25">
        <w:rPr>
          <w:rFonts w:ascii="Arial" w:hAnsi="Arial" w:cs="Arial"/>
          <w:spacing w:val="-2"/>
          <w:sz w:val="20"/>
        </w:rPr>
        <w:t>d</w:t>
      </w:r>
      <w:r w:rsidRPr="00DA3A25">
        <w:rPr>
          <w:rFonts w:ascii="Arial" w:hAnsi="Arial" w:cs="Arial"/>
          <w:spacing w:val="-4"/>
          <w:sz w:val="20"/>
        </w:rPr>
        <w:t>;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596026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596026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="00596026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2"/>
          <w:sz w:val="20"/>
        </w:rPr>
        <w:t>e</w:t>
      </w:r>
      <w:r w:rsidR="00596026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ie</w:t>
      </w:r>
      <w:r w:rsidRPr="00DA3A25">
        <w:rPr>
          <w:rFonts w:ascii="Arial" w:hAnsi="Arial" w:cs="Arial"/>
          <w:spacing w:val="-2"/>
          <w:sz w:val="20"/>
        </w:rPr>
        <w:t>d</w:t>
      </w:r>
      <w:r w:rsidR="00596026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lso"</w:t>
      </w:r>
      <w:r w:rsidR="00596026" w:rsidRPr="00DA3A25">
        <w:rPr>
          <w:rFonts w:ascii="Arial" w:hAnsi="Arial" w:cs="Arial"/>
          <w:sz w:val="20"/>
        </w:rPr>
        <w:t xml:space="preserve"> </w:t>
      </w:r>
      <w:r w:rsidR="0040491B" w:rsidRPr="0056566E">
        <w:rPr>
          <w:rFonts w:ascii="Arial" w:hAnsi="Arial" w:cs="Arial"/>
          <w:szCs w:val="16"/>
        </w:rPr>
        <w:t>(</w:t>
      </w:r>
      <w:r w:rsidR="00E42342" w:rsidRPr="0056566E">
        <w:rPr>
          <w:rFonts w:ascii="Arial" w:hAnsi="Arial" w:cs="Arial"/>
          <w:szCs w:val="16"/>
        </w:rPr>
        <w:t>2Sa</w:t>
      </w:r>
      <w:r w:rsidR="00671542" w:rsidRPr="00DA3A25">
        <w:rPr>
          <w:rFonts w:ascii="Arial" w:hAnsi="Arial" w:cs="Arial"/>
          <w:sz w:val="20"/>
          <w:szCs w:val="16"/>
        </w:rPr>
        <w:t xml:space="preserve"> </w:t>
      </w:r>
      <w:r w:rsidRPr="0056566E">
        <w:rPr>
          <w:rFonts w:ascii="Arial" w:hAnsi="Arial" w:cs="Arial"/>
          <w:szCs w:val="16"/>
        </w:rPr>
        <w:t>11:14-17</w:t>
      </w:r>
      <w:r w:rsidR="0040491B" w:rsidRPr="0056566E">
        <w:rPr>
          <w:rFonts w:ascii="Arial" w:hAnsi="Arial" w:cs="Arial"/>
          <w:szCs w:val="16"/>
        </w:rPr>
        <w:t>)</w:t>
      </w:r>
      <w:r w:rsidRPr="00DA3A25">
        <w:rPr>
          <w:rFonts w:ascii="Arial" w:hAnsi="Arial" w:cs="Arial"/>
          <w:sz w:val="20"/>
        </w:rPr>
        <w:t>.</w:t>
      </w:r>
    </w:p>
    <w:p w14:paraId="373FF369" w14:textId="6EE2C922" w:rsidR="000E0299" w:rsidRPr="00DA3A25" w:rsidRDefault="000E0299" w:rsidP="00D852FE">
      <w:pPr>
        <w:pStyle w:val="Header"/>
        <w:spacing w:line="240" w:lineRule="auto"/>
        <w:ind w:right="245"/>
        <w:jc w:val="both"/>
        <w:rPr>
          <w:rFonts w:cs="Arial"/>
          <w:sz w:val="20"/>
        </w:rPr>
      </w:pPr>
    </w:p>
    <w:p w14:paraId="4A6717EB" w14:textId="638F6A2F" w:rsidR="00B32665" w:rsidRPr="00DA3A25" w:rsidRDefault="00783D1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David had spilled inno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nt </w:t>
      </w:r>
      <w:r w:rsidR="00014E60" w:rsidRPr="00DA3A25">
        <w:rPr>
          <w:rFonts w:ascii="Arial" w:hAnsi="Arial" w:cs="Arial"/>
          <w:sz w:val="20"/>
        </w:rPr>
        <w:t>bloo</w:t>
      </w:r>
      <w:r w:rsidRPr="00DA3A25">
        <w:rPr>
          <w:rFonts w:ascii="Arial" w:hAnsi="Arial" w:cs="Arial"/>
          <w:sz w:val="20"/>
        </w:rPr>
        <w:t>d</w:t>
      </w:r>
      <w:r w:rsidR="00CD0F17" w:rsidRPr="00DA3A25">
        <w:rPr>
          <w:rFonts w:ascii="Arial" w:hAnsi="Arial" w:cs="Arial"/>
          <w:sz w:val="20"/>
        </w:rPr>
        <w:t>,</w:t>
      </w:r>
      <w:r w:rsidR="0015741D" w:rsidRPr="00DA3A25">
        <w:rPr>
          <w:rFonts w:ascii="Arial" w:hAnsi="Arial" w:cs="Arial"/>
          <w:sz w:val="20"/>
        </w:rPr>
        <w:t xml:space="preserve"> but</w:t>
      </w:r>
      <w:r w:rsidRPr="00DA3A25">
        <w:rPr>
          <w:rFonts w:ascii="Arial" w:hAnsi="Arial" w:cs="Arial"/>
          <w:sz w:val="20"/>
        </w:rPr>
        <w:t xml:space="preserve"> not only 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U</w:instrText>
      </w:r>
      <w:r w:rsidRPr="00DA3A25">
        <w:rPr>
          <w:rFonts w:ascii="Arial" w:hAnsi="Arial" w:cs="Arial"/>
          <w:spacing w:val="4"/>
          <w:sz w:val="20"/>
        </w:rPr>
        <w:instrText>r</w:instrText>
      </w:r>
      <w:r w:rsidRPr="00DA3A25">
        <w:rPr>
          <w:rFonts w:ascii="Arial" w:hAnsi="Arial" w:cs="Arial"/>
          <w:sz w:val="20"/>
        </w:rPr>
        <w:instrText>iah the Hittit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's</w:t>
      </w:r>
      <w:r w:rsidR="0088284F" w:rsidRPr="00DA3A25">
        <w:rPr>
          <w:rFonts w:ascii="Arial" w:hAnsi="Arial" w:cs="Arial"/>
          <w:sz w:val="20"/>
        </w:rPr>
        <w:t xml:space="preserve">, </w:t>
      </w:r>
      <w:r w:rsidR="0015741D" w:rsidRPr="00DA3A25">
        <w:rPr>
          <w:rFonts w:ascii="Arial" w:hAnsi="Arial" w:cs="Arial"/>
          <w:sz w:val="20"/>
        </w:rPr>
        <w:t>for o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15741D" w:rsidRPr="00DA3A25">
        <w:rPr>
          <w:rFonts w:ascii="Arial" w:hAnsi="Arial" w:cs="Arial"/>
          <w:sz w:val="20"/>
        </w:rPr>
        <w:t xml:space="preserve">hers of </w:t>
      </w:r>
      <w:r w:rsidR="00014E60" w:rsidRPr="00DA3A25">
        <w:rPr>
          <w:rFonts w:ascii="Arial" w:hAnsi="Arial" w:cs="Arial"/>
          <w:sz w:val="20"/>
        </w:rPr>
        <w:t>"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v</w:t>
      </w:r>
      <w:r w:rsidR="00014E60" w:rsidRPr="00DA3A25">
        <w:rPr>
          <w:rFonts w:ascii="Arial" w:hAnsi="Arial" w:cs="Arial"/>
          <w:sz w:val="20"/>
        </w:rPr>
        <w:t>a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David</w:t>
      </w:r>
      <w:r w:rsidR="00014E60" w:rsidRPr="00DA3A25">
        <w:rPr>
          <w:rFonts w:ascii="Arial" w:hAnsi="Arial" w:cs="Arial"/>
          <w:spacing w:val="-4"/>
          <w:sz w:val="20"/>
        </w:rPr>
        <w:t>"</w:t>
      </w:r>
      <w:r w:rsidR="0088284F" w:rsidRPr="00DA3A25">
        <w:rPr>
          <w:rFonts w:ascii="Arial" w:hAnsi="Arial" w:cs="Arial"/>
          <w:spacing w:val="-4"/>
          <w:sz w:val="20"/>
        </w:rPr>
        <w:t xml:space="preserve"> </w:t>
      </w:r>
      <w:r w:rsidR="0015741D" w:rsidRPr="00DA3A25">
        <w:rPr>
          <w:rFonts w:ascii="Arial" w:hAnsi="Arial" w:cs="Arial"/>
          <w:sz w:val="20"/>
        </w:rPr>
        <w:t>wer</w:t>
      </w:r>
      <w:r w:rsidR="0015741D" w:rsidRPr="00DA3A25">
        <w:rPr>
          <w:rFonts w:ascii="Arial" w:hAnsi="Arial" w:cs="Arial"/>
          <w:spacing w:val="-4"/>
          <w:sz w:val="20"/>
        </w:rPr>
        <w:t>e</w:t>
      </w:r>
      <w:r w:rsidR="0015741D" w:rsidRPr="00DA3A25">
        <w:rPr>
          <w:rFonts w:ascii="Arial" w:hAnsi="Arial" w:cs="Arial"/>
          <w:sz w:val="20"/>
        </w:rPr>
        <w:t xml:space="preserve"> killed </w:t>
      </w:r>
      <w:r w:rsidR="0088284F" w:rsidRPr="00DA3A25">
        <w:rPr>
          <w:rFonts w:ascii="Arial" w:hAnsi="Arial" w:cs="Arial"/>
          <w:sz w:val="20"/>
        </w:rPr>
        <w:t>along w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8284F" w:rsidRPr="00DA3A25">
        <w:rPr>
          <w:rFonts w:ascii="Arial" w:hAnsi="Arial" w:cs="Arial"/>
          <w:sz w:val="20"/>
        </w:rPr>
        <w:t>h U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88284F" w:rsidRPr="00DA3A25">
        <w:rPr>
          <w:rFonts w:ascii="Arial" w:hAnsi="Arial" w:cs="Arial"/>
          <w:sz w:val="20"/>
        </w:rPr>
        <w:t>a</w:t>
      </w:r>
      <w:r w:rsidR="0088284F" w:rsidRPr="00DA3A25">
        <w:rPr>
          <w:rFonts w:ascii="Arial" w:hAnsi="Arial" w:cs="Arial"/>
          <w:spacing w:val="-4"/>
          <w:sz w:val="20"/>
        </w:rPr>
        <w:t>h.</w:t>
      </w:r>
      <w:r w:rsidR="00504CDD" w:rsidRPr="00DA3A25">
        <w:rPr>
          <w:rFonts w:ascii="Arial" w:hAnsi="Arial" w:cs="Arial"/>
          <w:spacing w:val="-4"/>
          <w:sz w:val="20"/>
        </w:rPr>
        <w:fldChar w:fldCharType="begin"/>
      </w:r>
      <w:r w:rsidR="00504CDD" w:rsidRPr="00DA3A25">
        <w:rPr>
          <w:rFonts w:ascii="Arial" w:hAnsi="Arial"/>
          <w:spacing w:val="-4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pacing w:val="-4"/>
          <w:sz w:val="20"/>
          <w:szCs w:val="20"/>
        </w:rPr>
        <w:instrText>.</w:instrText>
      </w:r>
      <w:r w:rsidR="00504CDD" w:rsidRPr="00DA3A25">
        <w:rPr>
          <w:rFonts w:ascii="Arial" w:hAnsi="Arial"/>
          <w:spacing w:val="-4"/>
          <w:sz w:val="20"/>
        </w:rPr>
        <w:instrText xml:space="preserve">" </w:instrText>
      </w:r>
      <w:r w:rsidR="00504CDD" w:rsidRPr="00DA3A25">
        <w:rPr>
          <w:rFonts w:ascii="Arial" w:hAnsi="Arial" w:cs="Arial"/>
          <w:spacing w:val="-4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A6DEE" w:rsidRPr="00DA3A25">
        <w:rPr>
          <w:rFonts w:ascii="Arial" w:hAnsi="Arial" w:cs="Arial"/>
          <w:sz w:val="20"/>
        </w:rPr>
        <w:t>Whe</w:t>
      </w:r>
      <w:r w:rsidR="00F5036B" w:rsidRPr="00DA3A25">
        <w:rPr>
          <w:rFonts w:ascii="Arial" w:hAnsi="Arial" w:cs="Arial"/>
          <w:sz w:val="20"/>
        </w:rPr>
        <w:t>n new</w:t>
      </w:r>
      <w:r w:rsidR="00F5036B" w:rsidRPr="00DA3A25">
        <w:rPr>
          <w:rFonts w:ascii="Arial" w:hAnsi="Arial" w:cs="Arial"/>
          <w:spacing w:val="-4"/>
          <w:sz w:val="20"/>
        </w:rPr>
        <w:t>s</w:t>
      </w:r>
      <w:r w:rsidR="00F5036B" w:rsidRPr="00DA3A25">
        <w:rPr>
          <w:rFonts w:ascii="Arial" w:hAnsi="Arial" w:cs="Arial"/>
          <w:sz w:val="20"/>
        </w:rPr>
        <w:t xml:space="preserve"> of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5036B" w:rsidRPr="00DA3A25">
        <w:rPr>
          <w:rFonts w:ascii="Arial" w:hAnsi="Arial" w:cs="Arial"/>
          <w:sz w:val="20"/>
        </w:rPr>
        <w:t>his rea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F5036B" w:rsidRPr="00DA3A25">
        <w:rPr>
          <w:rFonts w:ascii="Arial" w:hAnsi="Arial" w:cs="Arial"/>
          <w:sz w:val="20"/>
        </w:rPr>
        <w:t xml:space="preserve">hed </w:t>
      </w:r>
      <w:r w:rsidR="000A6DEE" w:rsidRPr="00DA3A25">
        <w:rPr>
          <w:rFonts w:ascii="Arial" w:hAnsi="Arial" w:cs="Arial"/>
          <w:sz w:val="20"/>
        </w:rPr>
        <w:t>D</w:t>
      </w:r>
      <w:r w:rsidR="00C424DF" w:rsidRPr="00DA3A25">
        <w:rPr>
          <w:rFonts w:ascii="Arial" w:hAnsi="Arial" w:cs="Arial"/>
          <w:sz w:val="20"/>
        </w:rPr>
        <w:t>avi</w:t>
      </w:r>
      <w:r w:rsidR="000A6DEE" w:rsidRPr="00DA3A25">
        <w:rPr>
          <w:rFonts w:ascii="Arial" w:hAnsi="Arial" w:cs="Arial"/>
          <w:sz w:val="20"/>
        </w:rPr>
        <w:t>d</w:t>
      </w:r>
      <w:r w:rsidR="00F5036B" w:rsidRPr="00DA3A25">
        <w:rPr>
          <w:rFonts w:ascii="Arial" w:hAnsi="Arial" w:cs="Arial"/>
          <w:sz w:val="20"/>
        </w:rPr>
        <w:t xml:space="preserve">, </w:t>
      </w:r>
      <w:r w:rsidR="000A6DEE" w:rsidRPr="00DA3A25">
        <w:rPr>
          <w:rFonts w:ascii="Arial" w:hAnsi="Arial" w:cs="Arial"/>
          <w:sz w:val="20"/>
        </w:rPr>
        <w:t xml:space="preserve">he </w:t>
      </w:r>
      <w:r w:rsidR="0015741D" w:rsidRPr="00DA3A25">
        <w:rPr>
          <w:rFonts w:ascii="Arial" w:hAnsi="Arial" w:cs="Arial"/>
          <w:spacing w:val="4"/>
          <w:sz w:val="20"/>
        </w:rPr>
        <w:t>instructed</w:t>
      </w:r>
      <w:r w:rsidR="000A6DEE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essenge</w:t>
      </w:r>
      <w:r w:rsidR="00F16F15" w:rsidRPr="00DA3A25">
        <w:rPr>
          <w:rFonts w:ascii="Arial" w:hAnsi="Arial" w:cs="Arial"/>
          <w:sz w:val="20"/>
        </w:rPr>
        <w:t>r</w:t>
      </w:r>
      <w:r w:rsidR="0015741D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15741D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A6DEE" w:rsidRPr="00DA3A25">
        <w:rPr>
          <w:rFonts w:ascii="Arial" w:hAnsi="Arial" w:cs="Arial"/>
          <w:sz w:val="20"/>
        </w:rPr>
        <w:t>"</w:t>
      </w:r>
      <w:r w:rsidR="00014E60" w:rsidRPr="00DA3A25">
        <w:rPr>
          <w:rFonts w:ascii="Arial" w:hAnsi="Arial" w:cs="Arial"/>
          <w:sz w:val="20"/>
        </w:rPr>
        <w:t>say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Joab,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e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isplea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e,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evo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n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ell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no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"</w:t>
      </w:r>
      <w:r w:rsidR="00671542" w:rsidRPr="00DA3A25">
        <w:rPr>
          <w:rFonts w:ascii="Arial" w:hAnsi="Arial" w:cs="Arial"/>
          <w:sz w:val="20"/>
        </w:rPr>
        <w:t xml:space="preserve"> </w:t>
      </w:r>
      <w:r w:rsidR="0040491B" w:rsidRPr="00633952">
        <w:rPr>
          <w:rFonts w:ascii="Arial" w:hAnsi="Arial" w:cs="Arial"/>
          <w:szCs w:val="16"/>
        </w:rPr>
        <w:t>(</w:t>
      </w:r>
      <w:r w:rsidR="00E42342" w:rsidRPr="00633952">
        <w:rPr>
          <w:rFonts w:ascii="Arial" w:hAnsi="Arial" w:cs="Arial"/>
          <w:szCs w:val="16"/>
        </w:rPr>
        <w:t>2Sa</w:t>
      </w:r>
      <w:r w:rsidR="00671542" w:rsidRPr="00DA3A25">
        <w:rPr>
          <w:rFonts w:ascii="Arial" w:hAnsi="Arial" w:cs="Arial"/>
          <w:sz w:val="20"/>
          <w:szCs w:val="16"/>
        </w:rPr>
        <w:t xml:space="preserve"> </w:t>
      </w:r>
      <w:r w:rsidR="00014E60" w:rsidRPr="00633952">
        <w:rPr>
          <w:rFonts w:ascii="Arial" w:hAnsi="Arial" w:cs="Arial"/>
          <w:szCs w:val="16"/>
        </w:rPr>
        <w:t>11:25</w:t>
      </w:r>
      <w:r w:rsidR="0040491B" w:rsidRPr="00633952">
        <w:rPr>
          <w:rFonts w:ascii="Arial" w:hAnsi="Arial" w:cs="Arial"/>
          <w:szCs w:val="16"/>
        </w:rPr>
        <w:t>)</w:t>
      </w:r>
      <w:r w:rsidR="00014E60" w:rsidRPr="00DA3A25">
        <w:rPr>
          <w:rFonts w:ascii="Arial" w:hAnsi="Arial" w:cs="Arial"/>
          <w:sz w:val="20"/>
        </w:rPr>
        <w:t>.</w:t>
      </w:r>
      <w:r w:rsidR="00243C10" w:rsidRPr="00DA3A25">
        <w:rPr>
          <w:rFonts w:ascii="Arial" w:hAnsi="Arial" w:cs="Arial"/>
          <w:sz w:val="20"/>
        </w:rPr>
        <w:t xml:space="preserve"> </w:t>
      </w:r>
    </w:p>
    <w:p w14:paraId="790EC56F" w14:textId="6A728DA5" w:rsidR="00596026" w:rsidRPr="00633952" w:rsidRDefault="00596026" w:rsidP="00D852FE">
      <w:pPr>
        <w:spacing w:line="240" w:lineRule="auto"/>
        <w:rPr>
          <w:rFonts w:ascii="Verdana" w:hAnsi="Verdana" w:cs="Arial"/>
          <w:sz w:val="20"/>
          <w:szCs w:val="20"/>
        </w:rPr>
      </w:pPr>
    </w:p>
    <w:p w14:paraId="4148BACC" w14:textId="056B10C4" w:rsidR="00783D10" w:rsidRPr="00DA3A25" w:rsidRDefault="00F5036B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Se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ond Samuel, </w:t>
      </w:r>
      <w:r w:rsidR="00783D10" w:rsidRPr="00DA3A25">
        <w:rPr>
          <w:rFonts w:ascii="Arial" w:hAnsi="Arial" w:cs="Arial"/>
          <w:sz w:val="20"/>
        </w:rPr>
        <w:t>Chap</w:t>
      </w:r>
      <w:r w:rsidR="00783D10" w:rsidRPr="00DA3A25">
        <w:rPr>
          <w:rFonts w:ascii="Arial" w:hAnsi="Arial" w:cs="Arial"/>
          <w:spacing w:val="4"/>
          <w:sz w:val="20"/>
        </w:rPr>
        <w:t>t</w:t>
      </w:r>
      <w:r w:rsidR="00783D10" w:rsidRPr="00DA3A25">
        <w:rPr>
          <w:rFonts w:ascii="Arial" w:hAnsi="Arial" w:cs="Arial"/>
          <w:sz w:val="20"/>
        </w:rPr>
        <w:t>er 11</w:t>
      </w:r>
      <w:r w:rsidRPr="00DA3A25">
        <w:rPr>
          <w:rFonts w:ascii="Arial" w:hAnsi="Arial" w:cs="Arial"/>
          <w:sz w:val="20"/>
        </w:rPr>
        <w:t xml:space="preserve">, </w:t>
      </w:r>
      <w:r w:rsidR="00783D10" w:rsidRPr="00DA3A25">
        <w:rPr>
          <w:rFonts w:ascii="Arial" w:hAnsi="Arial" w:cs="Arial"/>
          <w:spacing w:val="2"/>
          <w:sz w:val="20"/>
        </w:rPr>
        <w:t>c</w:t>
      </w:r>
      <w:r w:rsidR="00783D10" w:rsidRPr="00DA3A25">
        <w:rPr>
          <w:rFonts w:ascii="Arial" w:hAnsi="Arial" w:cs="Arial"/>
          <w:sz w:val="20"/>
        </w:rPr>
        <w:t>loses wi</w:t>
      </w:r>
      <w:r w:rsidR="00783D10" w:rsidRPr="00DA3A25">
        <w:rPr>
          <w:rFonts w:ascii="Arial" w:hAnsi="Arial" w:cs="Arial"/>
          <w:spacing w:val="4"/>
          <w:sz w:val="20"/>
        </w:rPr>
        <w:t>t</w:t>
      </w:r>
      <w:r w:rsidR="00783D10" w:rsidRPr="00DA3A25">
        <w:rPr>
          <w:rFonts w:ascii="Arial" w:hAnsi="Arial" w:cs="Arial"/>
          <w:sz w:val="20"/>
        </w:rPr>
        <w:t xml:space="preserve">h </w:t>
      </w:r>
      <w:r w:rsidR="00783D10" w:rsidRPr="00DA3A25">
        <w:rPr>
          <w:rFonts w:ascii="Arial" w:hAnsi="Arial" w:cs="Arial"/>
          <w:spacing w:val="4"/>
          <w:sz w:val="20"/>
        </w:rPr>
        <w:t>t</w:t>
      </w:r>
      <w:r w:rsidR="00783D10" w:rsidRPr="00DA3A25">
        <w:rPr>
          <w:rFonts w:ascii="Arial" w:hAnsi="Arial" w:cs="Arial"/>
          <w:sz w:val="20"/>
        </w:rPr>
        <w:t>hese wo</w:t>
      </w:r>
      <w:r w:rsidR="00783D10" w:rsidRPr="00DA3A25">
        <w:rPr>
          <w:rFonts w:ascii="Arial" w:hAnsi="Arial" w:cs="Arial"/>
          <w:spacing w:val="2"/>
          <w:sz w:val="20"/>
        </w:rPr>
        <w:t>r</w:t>
      </w:r>
      <w:r w:rsidR="00783D10" w:rsidRPr="00DA3A25">
        <w:rPr>
          <w:rFonts w:ascii="Arial" w:hAnsi="Arial" w:cs="Arial"/>
          <w:sz w:val="20"/>
        </w:rPr>
        <w:t>ds</w:t>
      </w:r>
      <w:r w:rsidR="00F27428" w:rsidRPr="00DA3A25">
        <w:rPr>
          <w:rFonts w:ascii="Arial" w:hAnsi="Arial" w:cs="Arial"/>
          <w:sz w:val="20"/>
        </w:rPr>
        <w:t>:</w:t>
      </w:r>
    </w:p>
    <w:p w14:paraId="23C1E575" w14:textId="77777777" w:rsidR="000E0299" w:rsidRPr="00DA3A25" w:rsidRDefault="000E0299" w:rsidP="00D852FE">
      <w:pPr>
        <w:pStyle w:val="Header"/>
        <w:spacing w:line="240" w:lineRule="auto"/>
        <w:jc w:val="both"/>
        <w:rPr>
          <w:rFonts w:cs="Arial"/>
          <w:sz w:val="20"/>
        </w:rPr>
      </w:pPr>
    </w:p>
    <w:p w14:paraId="58AC0C47" w14:textId="6CFEF5D4" w:rsidR="00F27428" w:rsidRPr="00633952" w:rsidRDefault="00014E60" w:rsidP="00D852FE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usb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ea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o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usband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o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ing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as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515405" w:rsidRPr="00DA3A25">
        <w:rPr>
          <w:rFonts w:ascii="Arial" w:hAnsi="Arial" w:cs="Arial"/>
          <w:spacing w:val="4"/>
          <w:sz w:val="20"/>
        </w:rPr>
        <w:fldChar w:fldCharType="begin"/>
      </w:r>
      <w:r w:rsidR="00515405" w:rsidRPr="00DA3A25">
        <w:rPr>
          <w:rFonts w:ascii="Arial" w:hAnsi="Arial"/>
          <w:sz w:val="20"/>
        </w:rPr>
        <w:instrText xml:space="preserve"> XE "</w:instrText>
      </w:r>
      <w:r w:rsidR="00515405" w:rsidRPr="00DA3A25">
        <w:rPr>
          <w:rFonts w:ascii="Arial" w:hAnsi="Arial" w:cs="Arial"/>
          <w:sz w:val="20"/>
        </w:rPr>
        <w:instrText>David:</w:instrText>
      </w:r>
      <w:r w:rsidR="00515405" w:rsidRPr="00DA3A25">
        <w:rPr>
          <w:rFonts w:ascii="Arial" w:hAnsi="Arial"/>
          <w:sz w:val="20"/>
        </w:rPr>
        <w:instrText xml:space="preserve">took Bathsheba" </w:instrText>
      </w:r>
      <w:r w:rsidR="00515405" w:rsidRPr="00DA3A25">
        <w:rPr>
          <w:rFonts w:ascii="Arial" w:hAnsi="Arial" w:cs="Arial"/>
          <w:spacing w:val="4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on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on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ispleas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Pr="00DA3A25">
        <w:rPr>
          <w:rFonts w:ascii="Arial" w:hAnsi="Arial" w:cs="Arial"/>
          <w:smallCaps/>
          <w:sz w:val="20"/>
        </w:rPr>
        <w:t>d</w:t>
      </w:r>
      <w:r w:rsidR="0083452B" w:rsidRPr="00DA3A25">
        <w:rPr>
          <w:rFonts w:ascii="Arial" w:hAnsi="Arial" w:cs="Arial"/>
          <w:smallCaps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mallCaps/>
          <w:sz w:val="20"/>
        </w:rPr>
        <w:instrText>LORD</w:instrText>
      </w:r>
      <w:r w:rsidR="0083452B" w:rsidRPr="00DA3A25">
        <w:rPr>
          <w:rFonts w:ascii="Arial" w:hAnsi="Arial" w:cs="Arial"/>
          <w:sz w:val="20"/>
        </w:rPr>
        <w:instrText>, the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mallCaps/>
          <w:sz w:val="20"/>
        </w:rPr>
        <w:fldChar w:fldCharType="end"/>
      </w:r>
      <w:r w:rsidRPr="00DA3A25">
        <w:rPr>
          <w:rFonts w:ascii="Arial" w:hAnsi="Arial" w:cs="Arial"/>
          <w:sz w:val="20"/>
        </w:rPr>
        <w:t>"</w:t>
      </w:r>
      <w:r w:rsidR="00671542" w:rsidRPr="00DA3A25">
        <w:rPr>
          <w:rFonts w:ascii="Arial" w:hAnsi="Arial" w:cs="Arial"/>
          <w:sz w:val="20"/>
        </w:rPr>
        <w:t xml:space="preserve"> </w:t>
      </w:r>
      <w:r w:rsidR="0040491B" w:rsidRPr="00633952">
        <w:rPr>
          <w:rFonts w:ascii="Arial" w:hAnsi="Arial" w:cs="Arial"/>
          <w:szCs w:val="16"/>
        </w:rPr>
        <w:t>(</w:t>
      </w:r>
      <w:r w:rsidR="00E42342" w:rsidRPr="00633952">
        <w:rPr>
          <w:rFonts w:ascii="Arial" w:hAnsi="Arial" w:cs="Arial"/>
          <w:szCs w:val="16"/>
        </w:rPr>
        <w:t>2Sa</w:t>
      </w:r>
      <w:r w:rsidR="00671542"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11:26-27</w:t>
      </w:r>
      <w:r w:rsidR="0040491B" w:rsidRPr="00633952">
        <w:rPr>
          <w:rFonts w:ascii="Arial" w:hAnsi="Arial" w:cs="Arial"/>
          <w:szCs w:val="16"/>
        </w:rPr>
        <w:t>)</w:t>
      </w:r>
      <w:r w:rsidRPr="00DA3A25">
        <w:rPr>
          <w:rFonts w:ascii="Arial" w:hAnsi="Arial" w:cs="Arial"/>
          <w:sz w:val="20"/>
        </w:rPr>
        <w:t>.</w:t>
      </w:r>
      <w:r w:rsidR="00504CDD" w:rsidRPr="00633952">
        <w:rPr>
          <w:rFonts w:ascii="Arial" w:hAnsi="Arial" w:cs="Arial"/>
          <w:sz w:val="21"/>
        </w:rPr>
        <w:fldChar w:fldCharType="begin"/>
      </w:r>
      <w:r w:rsidR="00504CDD" w:rsidRPr="00633952">
        <w:rPr>
          <w:rFonts w:ascii="Arial" w:hAnsi="Arial"/>
        </w:rPr>
        <w:instrText xml:space="preserve"> XE "</w:instrText>
      </w:r>
      <w:r w:rsidR="00504CDD" w:rsidRPr="00633952">
        <w:rPr>
          <w:rFonts w:ascii="Arial" w:hAnsi="Arial" w:cs="Arial"/>
          <w:i/>
          <w:sz w:val="21"/>
          <w:szCs w:val="20"/>
        </w:rPr>
        <w:instrText>.</w:instrText>
      </w:r>
      <w:r w:rsidR="00504CDD" w:rsidRPr="00633952">
        <w:rPr>
          <w:rFonts w:ascii="Arial" w:hAnsi="Arial"/>
        </w:rPr>
        <w:instrText xml:space="preserve">" </w:instrText>
      </w:r>
      <w:r w:rsidR="00504CDD" w:rsidRPr="00633952">
        <w:rPr>
          <w:rFonts w:ascii="Arial" w:hAnsi="Arial" w:cs="Arial"/>
          <w:sz w:val="21"/>
        </w:rPr>
        <w:fldChar w:fldCharType="end"/>
      </w:r>
    </w:p>
    <w:p w14:paraId="073D99F3" w14:textId="4BD84A2A" w:rsidR="00C776F8" w:rsidRPr="00DA3A25" w:rsidRDefault="00C776F8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6B0B769" w14:textId="5597AB7E" w:rsidR="00C05CD8" w:rsidRPr="00DA3A25" w:rsidRDefault="00850ED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At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is poin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</w:t>
      </w:r>
      <w:r w:rsidR="00C05CD8" w:rsidRPr="00DA3A25">
        <w:rPr>
          <w:rFonts w:ascii="Arial" w:hAnsi="Arial" w:cs="Arial"/>
          <w:sz w:val="20"/>
        </w:rPr>
        <w:t>David probably</w:t>
      </w:r>
      <w:r w:rsidR="00C05CD8" w:rsidRPr="00DA3A25">
        <w:rPr>
          <w:rFonts w:ascii="Arial" w:hAnsi="Arial" w:cs="Arial"/>
          <w:sz w:val="20"/>
        </w:rPr>
        <w:fldChar w:fldCharType="begin"/>
      </w:r>
      <w:r w:rsidR="00C05CD8" w:rsidRPr="00DA3A25">
        <w:rPr>
          <w:rFonts w:ascii="Arial" w:hAnsi="Arial"/>
          <w:sz w:val="20"/>
        </w:rPr>
        <w:instrText xml:space="preserve"> XE "</w:instrText>
      </w:r>
      <w:r w:rsidR="00C05CD8" w:rsidRPr="00DA3A25">
        <w:rPr>
          <w:rFonts w:ascii="Arial" w:hAnsi="Arial" w:cs="Arial"/>
          <w:sz w:val="20"/>
        </w:rPr>
        <w:instrText>David</w:instrText>
      </w:r>
      <w:r w:rsidR="00C05CD8" w:rsidRPr="00DA3A25">
        <w:rPr>
          <w:rFonts w:ascii="Arial" w:hAnsi="Arial"/>
          <w:sz w:val="20"/>
        </w:rPr>
        <w:instrText xml:space="preserve">" </w:instrText>
      </w:r>
      <w:r w:rsidR="00C05CD8" w:rsidRPr="00DA3A25">
        <w:rPr>
          <w:rFonts w:ascii="Arial" w:hAnsi="Arial" w:cs="Arial"/>
          <w:sz w:val="20"/>
        </w:rPr>
        <w:fldChar w:fldCharType="end"/>
      </w:r>
      <w:r w:rsidR="00C05CD8" w:rsidRPr="00DA3A25">
        <w:rPr>
          <w:rFonts w:ascii="Arial" w:hAnsi="Arial" w:cs="Arial"/>
          <w:sz w:val="20"/>
        </w:rPr>
        <w:t xml:space="preserve"> </w:t>
      </w:r>
      <w:r w:rsidR="00C05CD8" w:rsidRPr="00DA3A25">
        <w:rPr>
          <w:rFonts w:ascii="Arial" w:hAnsi="Arial" w:cs="Arial"/>
          <w:spacing w:val="4"/>
          <w:sz w:val="20"/>
        </w:rPr>
        <w:t>t</w:t>
      </w:r>
      <w:r w:rsidR="00C05CD8" w:rsidRPr="00DA3A25">
        <w:rPr>
          <w:rFonts w:ascii="Arial" w:hAnsi="Arial" w:cs="Arial"/>
          <w:sz w:val="20"/>
        </w:rPr>
        <w:t>hough</w:t>
      </w:r>
      <w:r w:rsidR="00C05CD8" w:rsidRPr="00DA3A25">
        <w:rPr>
          <w:rFonts w:ascii="Arial" w:hAnsi="Arial" w:cs="Arial"/>
          <w:spacing w:val="-2"/>
          <w:sz w:val="20"/>
        </w:rPr>
        <w:t xml:space="preserve">t </w:t>
      </w:r>
      <w:r w:rsidR="00C05CD8" w:rsidRPr="00DA3A25">
        <w:rPr>
          <w:rFonts w:ascii="Arial" w:hAnsi="Arial" w:cs="Arial"/>
          <w:sz w:val="20"/>
        </w:rPr>
        <w:t>he had go</w:t>
      </w:r>
      <w:r w:rsidR="00C05CD8" w:rsidRPr="00DA3A25">
        <w:rPr>
          <w:rFonts w:ascii="Arial" w:hAnsi="Arial" w:cs="Arial"/>
          <w:spacing w:val="4"/>
          <w:sz w:val="20"/>
        </w:rPr>
        <w:t>tt</w:t>
      </w:r>
      <w:r w:rsidR="00C05CD8" w:rsidRPr="00DA3A25">
        <w:rPr>
          <w:rFonts w:ascii="Arial" w:hAnsi="Arial" w:cs="Arial"/>
          <w:sz w:val="20"/>
        </w:rPr>
        <w:t xml:space="preserve">en away </w:t>
      </w:r>
      <w:r w:rsidR="00C05CD8" w:rsidRPr="00DA3A25">
        <w:rPr>
          <w:rFonts w:ascii="Arial" w:hAnsi="Arial" w:cs="Arial"/>
          <w:spacing w:val="2"/>
          <w:sz w:val="20"/>
        </w:rPr>
        <w:t>wi</w:t>
      </w:r>
      <w:r w:rsidR="00C05CD8" w:rsidRPr="00DA3A25">
        <w:rPr>
          <w:rFonts w:ascii="Arial" w:hAnsi="Arial" w:cs="Arial"/>
          <w:spacing w:val="4"/>
          <w:sz w:val="20"/>
        </w:rPr>
        <w:t>t</w:t>
      </w:r>
      <w:r w:rsidR="00C05CD8" w:rsidRPr="00DA3A25">
        <w:rPr>
          <w:rFonts w:ascii="Arial" w:hAnsi="Arial" w:cs="Arial"/>
          <w:sz w:val="20"/>
        </w:rPr>
        <w:t>h i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CC6267" w:rsidRPr="00DA3A25">
        <w:rPr>
          <w:rFonts w:ascii="Arial" w:hAnsi="Arial" w:cs="Arial"/>
          <w:sz w:val="20"/>
        </w:rPr>
        <w:t xml:space="preserve"> </w:t>
      </w:r>
      <w:r w:rsidR="00F5036B" w:rsidRPr="00DA3A25">
        <w:rPr>
          <w:rFonts w:ascii="Arial" w:hAnsi="Arial" w:cs="Arial"/>
          <w:sz w:val="20"/>
        </w:rPr>
        <w:t>However,</w:t>
      </w:r>
      <w:r w:rsidR="00E77A47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C05CD8" w:rsidRPr="00DA3A25">
        <w:rPr>
          <w:rFonts w:ascii="Arial" w:hAnsi="Arial" w:cs="Arial"/>
          <w:sz w:val="20"/>
        </w:rPr>
        <w:t xml:space="preserve">he </w:t>
      </w:r>
      <w:r w:rsidR="00C05CD8" w:rsidRPr="00DA3A25">
        <w:rPr>
          <w:rFonts w:ascii="Arial" w:hAnsi="Arial" w:cs="Arial"/>
          <w:smallCaps/>
          <w:sz w:val="20"/>
        </w:rPr>
        <w:t>Lord</w:t>
      </w:r>
      <w:r w:rsidR="00C05CD8" w:rsidRPr="00DA3A25">
        <w:rPr>
          <w:rFonts w:ascii="Arial" w:hAnsi="Arial" w:cs="Arial"/>
          <w:smallCaps/>
          <w:sz w:val="20"/>
        </w:rPr>
        <w:fldChar w:fldCharType="begin"/>
      </w:r>
      <w:r w:rsidR="00C05CD8" w:rsidRPr="00DA3A25">
        <w:rPr>
          <w:rFonts w:ascii="Arial" w:hAnsi="Arial"/>
          <w:sz w:val="20"/>
        </w:rPr>
        <w:instrText xml:space="preserve"> XE "</w:instrText>
      </w:r>
      <w:r w:rsidR="00C05CD8" w:rsidRPr="00DA3A25">
        <w:rPr>
          <w:rFonts w:ascii="Arial" w:hAnsi="Arial" w:cs="Arial"/>
          <w:smallCaps/>
          <w:sz w:val="20"/>
        </w:rPr>
        <w:instrText>LORD</w:instrText>
      </w:r>
      <w:r w:rsidR="00C05CD8" w:rsidRPr="00DA3A25">
        <w:rPr>
          <w:rFonts w:ascii="Arial" w:hAnsi="Arial" w:cs="Arial"/>
          <w:sz w:val="20"/>
        </w:rPr>
        <w:instrText>, the</w:instrText>
      </w:r>
      <w:r w:rsidR="00C05CD8" w:rsidRPr="00DA3A25">
        <w:rPr>
          <w:rFonts w:ascii="Arial" w:hAnsi="Arial"/>
          <w:sz w:val="20"/>
        </w:rPr>
        <w:instrText xml:space="preserve">" </w:instrText>
      </w:r>
      <w:r w:rsidR="00C05CD8" w:rsidRPr="00DA3A25">
        <w:rPr>
          <w:rFonts w:ascii="Arial" w:hAnsi="Arial" w:cs="Arial"/>
          <w:smallCaps/>
          <w:sz w:val="20"/>
        </w:rPr>
        <w:fldChar w:fldCharType="end"/>
      </w:r>
      <w:r w:rsidR="009D69D3" w:rsidRPr="00DA3A25">
        <w:rPr>
          <w:rFonts w:ascii="Arial" w:hAnsi="Arial" w:cs="Arial"/>
          <w:sz w:val="20"/>
        </w:rPr>
        <w:t xml:space="preserve"> </w:t>
      </w:r>
      <w:r w:rsidR="00F5036B" w:rsidRPr="00DA3A25">
        <w:rPr>
          <w:rFonts w:ascii="Arial" w:hAnsi="Arial" w:cs="Arial"/>
          <w:sz w:val="20"/>
        </w:rPr>
        <w:t xml:space="preserve">was not going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5036B" w:rsidRPr="00DA3A25">
        <w:rPr>
          <w:rFonts w:ascii="Arial" w:hAnsi="Arial" w:cs="Arial"/>
          <w:sz w:val="20"/>
        </w:rPr>
        <w:t xml:space="preserve">o leave it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5036B" w:rsidRPr="00DA3A25">
        <w:rPr>
          <w:rFonts w:ascii="Arial" w:hAnsi="Arial" w:cs="Arial"/>
          <w:sz w:val="20"/>
        </w:rPr>
        <w:t>here</w:t>
      </w:r>
      <w:r w:rsidR="00C05CD8" w:rsidRPr="00DA3A25">
        <w:rPr>
          <w:rFonts w:ascii="Arial" w:hAnsi="Arial" w:cs="Arial"/>
          <w:sz w:val="20"/>
        </w:rPr>
        <w:fldChar w:fldCharType="begin"/>
      </w:r>
      <w:r w:rsidR="00C05CD8" w:rsidRPr="00DA3A25">
        <w:rPr>
          <w:rFonts w:ascii="Arial" w:hAnsi="Arial"/>
          <w:sz w:val="20"/>
        </w:rPr>
        <w:instrText xml:space="preserve"> XE "</w:instrText>
      </w:r>
      <w:r w:rsidR="00C05CD8" w:rsidRPr="00DA3A25">
        <w:rPr>
          <w:rFonts w:ascii="Arial" w:hAnsi="Arial" w:cs="Arial"/>
          <w:sz w:val="20"/>
        </w:rPr>
        <w:instrText>Na</w:instrText>
      </w:r>
      <w:r w:rsidR="00C05CD8" w:rsidRPr="00DA3A25">
        <w:rPr>
          <w:rFonts w:ascii="Arial" w:hAnsi="Arial" w:cs="Arial"/>
          <w:spacing w:val="4"/>
          <w:sz w:val="20"/>
        </w:rPr>
        <w:instrText>t</w:instrText>
      </w:r>
      <w:r w:rsidR="00C05CD8" w:rsidRPr="00DA3A25">
        <w:rPr>
          <w:rFonts w:ascii="Arial" w:hAnsi="Arial" w:cs="Arial"/>
          <w:sz w:val="20"/>
        </w:rPr>
        <w:instrText>han the prophet</w:instrText>
      </w:r>
      <w:r w:rsidR="00C05CD8" w:rsidRPr="00DA3A25">
        <w:rPr>
          <w:rFonts w:ascii="Arial" w:hAnsi="Arial"/>
          <w:sz w:val="20"/>
        </w:rPr>
        <w:instrText xml:space="preserve">" </w:instrText>
      </w:r>
      <w:r w:rsidR="00C05CD8" w:rsidRPr="00DA3A25">
        <w:rPr>
          <w:rFonts w:ascii="Arial" w:hAnsi="Arial" w:cs="Arial"/>
          <w:sz w:val="20"/>
        </w:rPr>
        <w:fldChar w:fldCharType="end"/>
      </w:r>
      <w:r w:rsidR="00C05CD8" w:rsidRPr="00DA3A25">
        <w:rPr>
          <w:rFonts w:ascii="Arial" w:hAnsi="Arial" w:cs="Arial"/>
          <w:sz w:val="20"/>
        </w:rPr>
        <w:t>.</w:t>
      </w:r>
      <w:r w:rsidR="00C05CD8" w:rsidRPr="00DA3A25">
        <w:rPr>
          <w:rFonts w:ascii="Arial" w:hAnsi="Arial" w:cs="Arial"/>
          <w:sz w:val="20"/>
        </w:rPr>
        <w:fldChar w:fldCharType="begin"/>
      </w:r>
      <w:r w:rsidR="00C05CD8" w:rsidRPr="00DA3A25">
        <w:rPr>
          <w:rFonts w:ascii="Arial" w:hAnsi="Arial"/>
          <w:sz w:val="20"/>
        </w:rPr>
        <w:instrText xml:space="preserve"> XE "</w:instrText>
      </w:r>
      <w:r w:rsidR="00C05CD8" w:rsidRPr="00DA3A25">
        <w:rPr>
          <w:rFonts w:ascii="Arial" w:hAnsi="Arial" w:cs="Arial"/>
          <w:i/>
          <w:sz w:val="20"/>
          <w:szCs w:val="20"/>
        </w:rPr>
        <w:instrText>.</w:instrText>
      </w:r>
      <w:r w:rsidR="00C05CD8" w:rsidRPr="00DA3A25">
        <w:rPr>
          <w:rFonts w:ascii="Arial" w:hAnsi="Arial"/>
          <w:sz w:val="20"/>
        </w:rPr>
        <w:instrText xml:space="preserve">" </w:instrText>
      </w:r>
      <w:r w:rsidR="00C05CD8" w:rsidRPr="00DA3A25">
        <w:rPr>
          <w:rFonts w:ascii="Arial" w:hAnsi="Arial" w:cs="Arial"/>
          <w:sz w:val="20"/>
        </w:rPr>
        <w:fldChar w:fldCharType="end"/>
      </w:r>
      <w:r w:rsidR="00C05CD8" w:rsidRPr="00DA3A25">
        <w:rPr>
          <w:rFonts w:ascii="Arial" w:hAnsi="Arial" w:cs="Arial"/>
          <w:sz w:val="20"/>
        </w:rPr>
        <w:t xml:space="preserve"> </w:t>
      </w:r>
    </w:p>
    <w:p w14:paraId="125F92CD" w14:textId="77777777" w:rsidR="00C05CD8" w:rsidRPr="00DA3A25" w:rsidRDefault="00C05CD8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147AA96" w14:textId="700070D7" w:rsidR="00C776F8" w:rsidRPr="005916D3" w:rsidRDefault="006B2F74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lastRenderedPageBreak/>
        <w:t>The Tru</w:t>
      </w:r>
      <w:r w:rsidR="004549FE" w:rsidRPr="005916D3">
        <w:rPr>
          <w:rFonts w:ascii="Arial" w:hAnsi="Arial" w:cs="Arial"/>
          <w:spacing w:val="2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h Comes Out</w:t>
      </w:r>
      <w:r w:rsidR="00C776F8" w:rsidRPr="005916D3">
        <w:rPr>
          <w:rFonts w:ascii="Arial" w:hAnsi="Arial" w:cs="Arial"/>
          <w:smallCaps/>
          <w:sz w:val="24"/>
        </w:rPr>
        <w:fldChar w:fldCharType="begin"/>
      </w:r>
      <w:r w:rsidR="00C776F8" w:rsidRPr="005916D3">
        <w:rPr>
          <w:rFonts w:ascii="Arial" w:hAnsi="Arial"/>
          <w:sz w:val="24"/>
        </w:rPr>
        <w:instrText xml:space="preserve"> XE "</w:instrText>
      </w:r>
      <w:r w:rsidR="00C776F8" w:rsidRPr="005916D3">
        <w:rPr>
          <w:rFonts w:ascii="Arial" w:hAnsi="Arial" w:cs="Arial"/>
          <w:smallCaps/>
          <w:sz w:val="24"/>
        </w:rPr>
        <w:instrText>LORD</w:instrText>
      </w:r>
      <w:r w:rsidR="00C776F8" w:rsidRPr="005916D3">
        <w:rPr>
          <w:rFonts w:ascii="Arial" w:hAnsi="Arial" w:cs="Arial"/>
          <w:sz w:val="24"/>
        </w:rPr>
        <w:instrText>, the</w:instrText>
      </w:r>
      <w:r w:rsidR="00C776F8" w:rsidRPr="005916D3">
        <w:rPr>
          <w:rFonts w:ascii="Arial" w:hAnsi="Arial"/>
          <w:sz w:val="24"/>
        </w:rPr>
        <w:instrText xml:space="preserve">" </w:instrText>
      </w:r>
      <w:r w:rsidR="00C776F8" w:rsidRPr="005916D3">
        <w:rPr>
          <w:rFonts w:ascii="Arial" w:hAnsi="Arial" w:cs="Arial"/>
          <w:smallCaps/>
          <w:sz w:val="24"/>
        </w:rPr>
        <w:fldChar w:fldCharType="end"/>
      </w:r>
    </w:p>
    <w:p w14:paraId="6B44D638" w14:textId="77777777" w:rsidR="008A6F45" w:rsidRPr="00DA3A25" w:rsidRDefault="008A6F45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8BFB9A6" w14:textId="0103D14D" w:rsidR="009D69D3" w:rsidRPr="00DA3A25" w:rsidRDefault="004E07DE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The following passage</w:t>
      </w:r>
      <w:r w:rsidR="00047EE7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E680C" w:rsidRPr="00DA3A25">
        <w:rPr>
          <w:rFonts w:ascii="Arial" w:hAnsi="Arial" w:cs="Arial"/>
          <w:sz w:val="20"/>
        </w:rPr>
        <w:t>ells us what happened nex</w:t>
      </w:r>
      <w:r w:rsidR="003F694F" w:rsidRPr="00DA3A25">
        <w:rPr>
          <w:rFonts w:ascii="Arial" w:hAnsi="Arial" w:cs="Arial"/>
          <w:spacing w:val="-2"/>
          <w:sz w:val="20"/>
        </w:rPr>
        <w:t>t:</w:t>
      </w:r>
      <w:r w:rsidR="00E1046E" w:rsidRPr="00DA3A25">
        <w:rPr>
          <w:rFonts w:ascii="Arial" w:hAnsi="Arial" w:cs="Arial"/>
          <w:sz w:val="20"/>
        </w:rPr>
        <w:t xml:space="preserve"> </w:t>
      </w:r>
    </w:p>
    <w:p w14:paraId="582982DF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9433672" w14:textId="18009F97" w:rsidR="00783DFC" w:rsidRPr="00DA3A25" w:rsidRDefault="00014E60" w:rsidP="00D852FE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</w:t>
      </w:r>
      <w:r w:rsidR="00596026" w:rsidRPr="00DA3A25">
        <w:rPr>
          <w:rFonts w:ascii="Arial" w:hAnsi="Arial" w:cs="Arial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Pr="00DA3A25">
        <w:rPr>
          <w:rFonts w:ascii="Arial" w:hAnsi="Arial" w:cs="Arial"/>
          <w:smallCaps/>
          <w:sz w:val="20"/>
        </w:rPr>
        <w:t>d</w:t>
      </w:r>
      <w:r w:rsidR="0083452B" w:rsidRPr="00DA3A25">
        <w:rPr>
          <w:rFonts w:ascii="Arial" w:hAnsi="Arial" w:cs="Arial"/>
          <w:smallCaps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mallCaps/>
          <w:sz w:val="20"/>
        </w:rPr>
        <w:instrText>LORD</w:instrText>
      </w:r>
      <w:r w:rsidR="0083452B" w:rsidRPr="00DA3A25">
        <w:rPr>
          <w:rFonts w:ascii="Arial" w:hAnsi="Arial" w:cs="Arial"/>
          <w:sz w:val="20"/>
        </w:rPr>
        <w:instrText>, the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mallCaps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N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n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N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an the prophet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</w:t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,</w:t>
      </w:r>
      <w:r w:rsidR="0067154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w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e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n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;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n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poo</w:t>
      </w:r>
      <w:r w:rsidR="00F16F15" w:rsidRPr="00DA3A25">
        <w:rPr>
          <w:rFonts w:ascii="Arial" w:hAnsi="Arial" w:cs="Arial"/>
          <w:sz w:val="20"/>
        </w:rPr>
        <w:t>r.</w:t>
      </w:r>
      <w:r w:rsidR="0067154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x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eding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ny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lo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k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s: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o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i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o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v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n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l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w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amb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ough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o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h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p: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g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w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p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g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ild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n;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w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ea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nk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wn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up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a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osom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ugh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z w:val="20"/>
        </w:rPr>
        <w:t>r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vel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n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p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k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wn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z w:val="20"/>
        </w:rPr>
        <w:t>lo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k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w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ss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</w:t>
      </w:r>
      <w:r w:rsidR="009F660A" w:rsidRPr="00DA3A25">
        <w:rPr>
          <w:rFonts w:ascii="Arial" w:hAnsi="Arial" w:cs="Arial"/>
          <w:spacing w:val="2"/>
          <w:sz w:val="20"/>
        </w:rPr>
        <w:t>yf</w:t>
      </w:r>
      <w:r w:rsidR="00632E16"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;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ok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o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man'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amb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ss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d'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g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l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kindl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gain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n;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n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N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an the prophet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Pr="00DA3A25">
        <w:rPr>
          <w:rFonts w:ascii="Arial" w:hAnsi="Arial" w:cs="Arial"/>
          <w:smallCaps/>
          <w:sz w:val="20"/>
        </w:rPr>
        <w:t>d</w:t>
      </w:r>
      <w:r w:rsidR="0083452B" w:rsidRPr="00DA3A25">
        <w:rPr>
          <w:rFonts w:ascii="Arial" w:hAnsi="Arial" w:cs="Arial"/>
          <w:smallCaps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mallCaps/>
          <w:sz w:val="20"/>
        </w:rPr>
        <w:instrText>LORD</w:instrText>
      </w:r>
      <w:r w:rsidR="0083452B" w:rsidRPr="00DA3A25">
        <w:rPr>
          <w:rFonts w:ascii="Arial" w:hAnsi="Arial" w:cs="Arial"/>
          <w:sz w:val="20"/>
        </w:rPr>
        <w:instrText>, the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mallCaps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iv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on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hing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al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l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ie: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bCs/>
          <w:sz w:val="20"/>
        </w:rPr>
        <w:t>he</w:t>
      </w:r>
      <w:r w:rsidR="00671542" w:rsidRPr="00DA3A25">
        <w:rPr>
          <w:rFonts w:ascii="Arial" w:hAnsi="Arial" w:cs="Arial"/>
          <w:bCs/>
          <w:sz w:val="20"/>
        </w:rPr>
        <w:t xml:space="preserve"> </w:t>
      </w:r>
      <w:r w:rsidRPr="00DA3A25">
        <w:rPr>
          <w:rFonts w:ascii="Arial" w:hAnsi="Arial" w:cs="Arial"/>
          <w:bCs/>
          <w:sz w:val="20"/>
        </w:rPr>
        <w:t>shall</w:t>
      </w:r>
      <w:r w:rsidR="00671542" w:rsidRPr="00DA3A25">
        <w:rPr>
          <w:rFonts w:ascii="Arial" w:hAnsi="Arial" w:cs="Arial"/>
          <w:bCs/>
          <w:sz w:val="20"/>
        </w:rPr>
        <w:t xml:space="preserve"> </w:t>
      </w:r>
      <w:r w:rsidR="00575A51" w:rsidRPr="00DA3A25">
        <w:rPr>
          <w:rFonts w:ascii="Arial" w:hAnsi="Arial" w:cs="Arial"/>
          <w:bCs/>
          <w:spacing w:val="2"/>
          <w:sz w:val="20"/>
        </w:rPr>
        <w:t>r</w:t>
      </w:r>
      <w:r w:rsidR="00BF4EB7" w:rsidRPr="00DA3A25">
        <w:rPr>
          <w:rFonts w:ascii="Arial" w:hAnsi="Arial" w:cs="Arial"/>
          <w:bCs/>
          <w:sz w:val="20"/>
        </w:rPr>
        <w:t>e</w:t>
      </w:r>
      <w:r w:rsidRPr="00DA3A25">
        <w:rPr>
          <w:rFonts w:ascii="Arial" w:hAnsi="Arial" w:cs="Arial"/>
          <w:bCs/>
          <w:sz w:val="20"/>
        </w:rPr>
        <w:t>s</w:t>
      </w:r>
      <w:r w:rsidR="00974BF2"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o</w:t>
      </w:r>
      <w:r w:rsidR="00575A51" w:rsidRPr="00DA3A25">
        <w:rPr>
          <w:rFonts w:ascii="Arial" w:hAnsi="Arial" w:cs="Arial"/>
          <w:bCs/>
          <w:spacing w:val="2"/>
          <w:sz w:val="20"/>
        </w:rPr>
        <w:t>r</w:t>
      </w:r>
      <w:r w:rsidR="00BF4EB7" w:rsidRPr="00DA3A25">
        <w:rPr>
          <w:rFonts w:ascii="Arial" w:hAnsi="Arial" w:cs="Arial"/>
          <w:bCs/>
          <w:sz w:val="20"/>
        </w:rPr>
        <w:t>e</w:t>
      </w:r>
      <w:r w:rsidR="00671542" w:rsidRPr="00DA3A25">
        <w:rPr>
          <w:rFonts w:ascii="Arial" w:hAnsi="Arial" w:cs="Arial"/>
          <w:bCs/>
          <w:sz w:val="20"/>
        </w:rPr>
        <w:t xml:space="preserve"> </w:t>
      </w:r>
      <w:r w:rsidR="00974BF2"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e</w:t>
      </w:r>
      <w:r w:rsidR="00671542" w:rsidRPr="00DA3A25">
        <w:rPr>
          <w:rFonts w:ascii="Arial" w:hAnsi="Arial" w:cs="Arial"/>
          <w:bCs/>
          <w:sz w:val="20"/>
        </w:rPr>
        <w:t xml:space="preserve"> </w:t>
      </w:r>
      <w:r w:rsidRPr="00DA3A25">
        <w:rPr>
          <w:rFonts w:ascii="Arial" w:hAnsi="Arial" w:cs="Arial"/>
          <w:bCs/>
          <w:sz w:val="20"/>
        </w:rPr>
        <w:t>lamb</w:t>
      </w:r>
      <w:r w:rsidR="00671542" w:rsidRPr="00DA3A25">
        <w:rPr>
          <w:rFonts w:ascii="Arial" w:hAnsi="Arial" w:cs="Arial"/>
          <w:bCs/>
          <w:sz w:val="20"/>
        </w:rPr>
        <w:t xml:space="preserve"> </w:t>
      </w:r>
      <w:r w:rsidR="00632E16" w:rsidRPr="00DA3A25">
        <w:rPr>
          <w:rFonts w:ascii="Arial" w:hAnsi="Arial" w:cs="Arial"/>
          <w:bCs/>
          <w:spacing w:val="2"/>
          <w:sz w:val="20"/>
        </w:rPr>
        <w:t>f</w:t>
      </w:r>
      <w:r w:rsidR="00632E16" w:rsidRPr="00DA3A25">
        <w:rPr>
          <w:rFonts w:ascii="Arial" w:hAnsi="Arial" w:cs="Arial"/>
          <w:bCs/>
          <w:sz w:val="20"/>
        </w:rPr>
        <w:t>o</w:t>
      </w:r>
      <w:r w:rsidRPr="00DA3A25">
        <w:rPr>
          <w:rFonts w:ascii="Arial" w:hAnsi="Arial" w:cs="Arial"/>
          <w:bCs/>
          <w:sz w:val="20"/>
        </w:rPr>
        <w:t>u</w:t>
      </w:r>
      <w:r w:rsidR="00A15BF5" w:rsidRPr="00DA3A25">
        <w:rPr>
          <w:rFonts w:ascii="Arial" w:hAnsi="Arial" w:cs="Arial"/>
          <w:bCs/>
          <w:spacing w:val="6"/>
          <w:sz w:val="20"/>
        </w:rPr>
        <w:t>r</w:t>
      </w:r>
      <w:r w:rsidR="00632E16" w:rsidRPr="00DA3A25">
        <w:rPr>
          <w:rFonts w:ascii="Arial" w:hAnsi="Arial" w:cs="Arial"/>
          <w:bCs/>
          <w:spacing w:val="2"/>
          <w:sz w:val="20"/>
        </w:rPr>
        <w:t>f</w:t>
      </w:r>
      <w:r w:rsidR="00632E16" w:rsidRPr="00DA3A25">
        <w:rPr>
          <w:rFonts w:ascii="Arial" w:hAnsi="Arial" w:cs="Arial"/>
          <w:bCs/>
          <w:sz w:val="20"/>
        </w:rPr>
        <w:t>o</w:t>
      </w:r>
      <w:r w:rsidRPr="00DA3A25">
        <w:rPr>
          <w:rFonts w:ascii="Arial" w:hAnsi="Arial" w:cs="Arial"/>
          <w:bCs/>
          <w:sz w:val="20"/>
        </w:rPr>
        <w:t>l</w:t>
      </w:r>
      <w:r w:rsidRPr="00DA3A25">
        <w:rPr>
          <w:rFonts w:ascii="Arial" w:hAnsi="Arial" w:cs="Arial"/>
          <w:bCs/>
          <w:spacing w:val="-4"/>
          <w:sz w:val="20"/>
        </w:rPr>
        <w:t>d</w:t>
      </w:r>
      <w:r w:rsidRPr="00DA3A25">
        <w:rPr>
          <w:rFonts w:ascii="Arial" w:hAnsi="Arial" w:cs="Arial"/>
          <w:spacing w:val="-4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us</w:t>
      </w:r>
      <w:r w:rsidRPr="00DA3A25">
        <w:rPr>
          <w:rFonts w:ascii="Arial" w:hAnsi="Arial" w:cs="Arial"/>
          <w:spacing w:val="-4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4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i</w:t>
      </w:r>
      <w:r w:rsidRPr="00DA3A25">
        <w:rPr>
          <w:rFonts w:ascii="Arial" w:hAnsi="Arial" w:cs="Arial"/>
          <w:spacing w:val="-4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</w:t>
      </w:r>
      <w:r w:rsidRPr="00DA3A25">
        <w:rPr>
          <w:rFonts w:ascii="Arial" w:hAnsi="Arial" w:cs="Arial"/>
          <w:spacing w:val="-4"/>
          <w:sz w:val="20"/>
        </w:rPr>
        <w:t>g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</w:t>
      </w:r>
      <w:r w:rsidRPr="00DA3A25">
        <w:rPr>
          <w:rFonts w:ascii="Arial" w:hAnsi="Arial" w:cs="Arial"/>
          <w:spacing w:val="-4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us</w:t>
      </w:r>
      <w:r w:rsidRPr="00DA3A25">
        <w:rPr>
          <w:rFonts w:ascii="Arial" w:hAnsi="Arial" w:cs="Arial"/>
          <w:spacing w:val="-4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4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4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</w:t>
      </w:r>
      <w:r w:rsidRPr="00DA3A25">
        <w:rPr>
          <w:rFonts w:ascii="Arial" w:hAnsi="Arial" w:cs="Arial"/>
          <w:spacing w:val="-4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"</w:t>
      </w:r>
      <w:r w:rsidR="00671542" w:rsidRPr="00DA3A25">
        <w:rPr>
          <w:rFonts w:ascii="Arial" w:hAnsi="Arial" w:cs="Arial"/>
          <w:sz w:val="20"/>
        </w:rPr>
        <w:t xml:space="preserve"> </w:t>
      </w:r>
      <w:r w:rsidR="0040491B" w:rsidRPr="0056566E">
        <w:rPr>
          <w:rFonts w:ascii="Arial" w:hAnsi="Arial" w:cs="Arial"/>
          <w:szCs w:val="16"/>
        </w:rPr>
        <w:t>(</w:t>
      </w:r>
      <w:r w:rsidR="00E42342" w:rsidRPr="0056566E">
        <w:rPr>
          <w:rFonts w:ascii="Arial" w:hAnsi="Arial" w:cs="Arial"/>
          <w:szCs w:val="16"/>
        </w:rPr>
        <w:t>2Sa</w:t>
      </w:r>
      <w:r w:rsidR="00671542" w:rsidRPr="00DA3A25">
        <w:rPr>
          <w:rFonts w:ascii="Arial" w:hAnsi="Arial" w:cs="Arial"/>
          <w:sz w:val="20"/>
          <w:szCs w:val="16"/>
        </w:rPr>
        <w:t xml:space="preserve"> </w:t>
      </w:r>
      <w:r w:rsidRPr="0056566E">
        <w:rPr>
          <w:rFonts w:ascii="Arial" w:hAnsi="Arial" w:cs="Arial"/>
          <w:szCs w:val="16"/>
        </w:rPr>
        <w:t>12:1-6</w:t>
      </w:r>
      <w:r w:rsidR="0040491B" w:rsidRPr="0056566E">
        <w:rPr>
          <w:rFonts w:ascii="Arial" w:hAnsi="Arial" w:cs="Arial"/>
          <w:szCs w:val="16"/>
        </w:rPr>
        <w:t>)</w:t>
      </w:r>
      <w:r w:rsidRPr="00DA3A25">
        <w:rPr>
          <w:rFonts w:ascii="Arial" w:hAnsi="Arial" w:cs="Arial"/>
          <w:sz w:val="20"/>
        </w:rPr>
        <w:t>.</w:t>
      </w:r>
    </w:p>
    <w:p w14:paraId="0A2FAD98" w14:textId="77777777" w:rsidR="00783DFC" w:rsidRPr="00DA3A25" w:rsidRDefault="00783DFC" w:rsidP="00D852FE">
      <w:pPr>
        <w:pStyle w:val="Header"/>
        <w:spacing w:line="240" w:lineRule="auto"/>
        <w:ind w:left="245" w:right="245"/>
        <w:jc w:val="both"/>
        <w:rPr>
          <w:rFonts w:ascii="Arial" w:hAnsi="Arial" w:cs="Arial"/>
          <w:spacing w:val="-6"/>
          <w:sz w:val="20"/>
        </w:rPr>
      </w:pPr>
    </w:p>
    <w:p w14:paraId="634A8D14" w14:textId="16023CFF" w:rsidR="0081632B" w:rsidRPr="00DA3A25" w:rsidRDefault="003C7945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Taki</w:t>
      </w:r>
      <w:r w:rsidR="001D3CD3" w:rsidRPr="00DA3A25">
        <w:rPr>
          <w:rFonts w:ascii="Arial" w:hAnsi="Arial" w:cs="Arial"/>
          <w:sz w:val="20"/>
        </w:rPr>
        <w:t>ng N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D3CD3" w:rsidRPr="00DA3A25">
        <w:rPr>
          <w:rFonts w:ascii="Arial" w:hAnsi="Arial" w:cs="Arial"/>
          <w:sz w:val="20"/>
        </w:rPr>
        <w:t>han</w:t>
      </w:r>
      <w:r w:rsidR="00826BA7" w:rsidRPr="00DA3A25">
        <w:rPr>
          <w:rFonts w:ascii="Arial" w:hAnsi="Arial" w:cs="Arial"/>
          <w:sz w:val="20"/>
        </w:rPr>
        <w:fldChar w:fldCharType="begin"/>
      </w:r>
      <w:r w:rsidR="00826BA7" w:rsidRPr="00DA3A25">
        <w:rPr>
          <w:rFonts w:ascii="Arial" w:hAnsi="Arial"/>
          <w:sz w:val="20"/>
        </w:rPr>
        <w:instrText xml:space="preserve"> XE "</w:instrText>
      </w:r>
      <w:r w:rsidR="00826BA7" w:rsidRPr="00DA3A25">
        <w:rPr>
          <w:rFonts w:ascii="Arial" w:hAnsi="Arial" w:cs="Arial"/>
          <w:sz w:val="20"/>
        </w:rPr>
        <w:instrText>Nathan</w:instrText>
      </w:r>
      <w:r w:rsidR="00826BA7" w:rsidRPr="00DA3A25">
        <w:rPr>
          <w:rFonts w:ascii="Arial" w:hAnsi="Arial"/>
          <w:sz w:val="20"/>
        </w:rPr>
        <w:instrText xml:space="preserve">" </w:instrText>
      </w:r>
      <w:r w:rsidR="00826BA7" w:rsidRPr="00DA3A25">
        <w:rPr>
          <w:rFonts w:ascii="Arial" w:hAnsi="Arial" w:cs="Arial"/>
          <w:sz w:val="20"/>
        </w:rPr>
        <w:fldChar w:fldCharType="end"/>
      </w:r>
      <w:r w:rsidR="001D3CD3" w:rsidRPr="00DA3A25">
        <w:rPr>
          <w:rFonts w:ascii="Arial" w:hAnsi="Arial" w:cs="Arial"/>
          <w:sz w:val="20"/>
        </w:rPr>
        <w:t>'s wo</w:t>
      </w:r>
      <w:r w:rsidR="001D3CD3" w:rsidRPr="00DA3A25">
        <w:rPr>
          <w:rFonts w:ascii="Arial" w:hAnsi="Arial" w:cs="Arial"/>
          <w:spacing w:val="2"/>
          <w:sz w:val="20"/>
        </w:rPr>
        <w:t>r</w:t>
      </w:r>
      <w:r w:rsidR="001D3CD3" w:rsidRPr="00DA3A25">
        <w:rPr>
          <w:rFonts w:ascii="Arial" w:hAnsi="Arial" w:cs="Arial"/>
          <w:sz w:val="20"/>
        </w:rPr>
        <w:t xml:space="preserve">ds in </w:t>
      </w:r>
      <w:r w:rsidR="005E332A" w:rsidRPr="00DA3A25">
        <w:rPr>
          <w:rFonts w:ascii="Arial" w:hAnsi="Arial" w:cs="Arial"/>
          <w:sz w:val="20"/>
        </w:rPr>
        <w:t>physi</w:t>
      </w:r>
      <w:r w:rsidR="001D3CD3" w:rsidRPr="00DA3A25">
        <w:rPr>
          <w:rFonts w:ascii="Arial" w:hAnsi="Arial" w:cs="Arial"/>
          <w:spacing w:val="2"/>
          <w:sz w:val="20"/>
        </w:rPr>
        <w:t>c</w:t>
      </w:r>
      <w:r w:rsidR="005E332A" w:rsidRPr="00DA3A25">
        <w:rPr>
          <w:rFonts w:ascii="Arial" w:hAnsi="Arial" w:cs="Arial"/>
          <w:sz w:val="20"/>
        </w:rPr>
        <w:t>al</w:t>
      </w:r>
      <w:r w:rsidR="001D3CD3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D3CD3" w:rsidRPr="00DA3A25">
        <w:rPr>
          <w:rFonts w:ascii="Arial" w:hAnsi="Arial" w:cs="Arial"/>
          <w:sz w:val="20"/>
        </w:rPr>
        <w:t>e</w:t>
      </w:r>
      <w:r w:rsidR="001D3CD3" w:rsidRPr="00DA3A25">
        <w:rPr>
          <w:rFonts w:ascii="Arial" w:hAnsi="Arial" w:cs="Arial"/>
          <w:spacing w:val="2"/>
          <w:sz w:val="20"/>
        </w:rPr>
        <w:t>r</w:t>
      </w:r>
      <w:r w:rsidR="001D3CD3" w:rsidRPr="00DA3A25">
        <w:rPr>
          <w:rFonts w:ascii="Arial" w:hAnsi="Arial" w:cs="Arial"/>
          <w:sz w:val="20"/>
        </w:rPr>
        <w:t xml:space="preserve">ms led David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D3CD3" w:rsidRPr="00DA3A25">
        <w:rPr>
          <w:rFonts w:ascii="Arial" w:hAnsi="Arial" w:cs="Arial"/>
          <w:sz w:val="20"/>
        </w:rPr>
        <w:t>o mis</w:t>
      </w:r>
      <w:r w:rsidR="001D3CD3" w:rsidRPr="00DA3A25">
        <w:rPr>
          <w:rFonts w:ascii="Arial" w:hAnsi="Arial" w:cs="Arial"/>
          <w:spacing w:val="2"/>
          <w:sz w:val="20"/>
        </w:rPr>
        <w:t>c</w:t>
      </w:r>
      <w:r w:rsidR="001D3CD3" w:rsidRPr="00DA3A25">
        <w:rPr>
          <w:rFonts w:ascii="Arial" w:hAnsi="Arial" w:cs="Arial"/>
          <w:sz w:val="20"/>
        </w:rPr>
        <w:t>on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D3CD3" w:rsidRPr="00DA3A25">
        <w:rPr>
          <w:rFonts w:ascii="Arial" w:hAnsi="Arial" w:cs="Arial"/>
          <w:spacing w:val="2"/>
          <w:sz w:val="20"/>
        </w:rPr>
        <w:t>r</w:t>
      </w:r>
      <w:r w:rsidR="001D3CD3" w:rsidRPr="00DA3A25">
        <w:rPr>
          <w:rFonts w:ascii="Arial" w:hAnsi="Arial" w:cs="Arial"/>
          <w:sz w:val="20"/>
        </w:rPr>
        <w:t xml:space="preserve">ue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D3CD3" w:rsidRPr="00DA3A25">
        <w:rPr>
          <w:rFonts w:ascii="Arial" w:hAnsi="Arial" w:cs="Arial"/>
          <w:sz w:val="20"/>
        </w:rPr>
        <w:t xml:space="preserve">he </w:t>
      </w:r>
      <w:r w:rsidR="005E332A" w:rsidRPr="00DA3A25">
        <w:rPr>
          <w:rFonts w:ascii="Arial" w:hAnsi="Arial" w:cs="Arial"/>
          <w:sz w:val="20"/>
        </w:rPr>
        <w:t>wo</w:t>
      </w:r>
      <w:r w:rsidR="001D3CD3" w:rsidRPr="00DA3A25">
        <w:rPr>
          <w:rFonts w:ascii="Arial" w:hAnsi="Arial" w:cs="Arial"/>
          <w:spacing w:val="2"/>
          <w:sz w:val="20"/>
        </w:rPr>
        <w:t>r</w:t>
      </w:r>
      <w:r w:rsidR="005E332A" w:rsidRPr="00DA3A25">
        <w:rPr>
          <w:rFonts w:ascii="Arial" w:hAnsi="Arial" w:cs="Arial"/>
          <w:sz w:val="20"/>
        </w:rPr>
        <w:t>d pi</w:t>
      </w:r>
      <w:r w:rsidR="001D3CD3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1D3CD3" w:rsidRPr="00DA3A25">
        <w:rPr>
          <w:rFonts w:ascii="Arial" w:hAnsi="Arial" w:cs="Arial"/>
          <w:spacing w:val="2"/>
          <w:sz w:val="20"/>
        </w:rPr>
        <w:t>r</w:t>
      </w:r>
      <w:r w:rsidR="005E332A" w:rsidRPr="00DA3A25">
        <w:rPr>
          <w:rFonts w:ascii="Arial" w:hAnsi="Arial" w:cs="Arial"/>
          <w:sz w:val="20"/>
        </w:rPr>
        <w:t>e</w:t>
      </w:r>
      <w:r w:rsidR="003F0B7B" w:rsidRPr="00DA3A25">
        <w:rPr>
          <w:rFonts w:ascii="Arial" w:hAnsi="Arial" w:cs="Arial"/>
          <w:sz w:val="20"/>
        </w:rPr>
        <w:fldChar w:fldCharType="begin"/>
      </w:r>
      <w:r w:rsidR="003F0B7B" w:rsidRPr="00DA3A25">
        <w:rPr>
          <w:rFonts w:ascii="Arial" w:hAnsi="Arial"/>
          <w:sz w:val="20"/>
        </w:rPr>
        <w:instrText xml:space="preserve"> XE "</w:instrText>
      </w:r>
      <w:r w:rsidR="003F0B7B" w:rsidRPr="00DA3A25">
        <w:rPr>
          <w:rFonts w:ascii="Arial" w:hAnsi="Arial" w:cs="Arial"/>
          <w:sz w:val="20"/>
        </w:rPr>
        <w:instrText>Word pictures</w:instrText>
      </w:r>
      <w:r w:rsidR="003F0B7B" w:rsidRPr="00DA3A25">
        <w:rPr>
          <w:rFonts w:ascii="Arial" w:hAnsi="Arial"/>
          <w:sz w:val="20"/>
        </w:rPr>
        <w:instrText xml:space="preserve">" </w:instrText>
      </w:r>
      <w:r w:rsidR="003F0B7B" w:rsidRPr="00DA3A25">
        <w:rPr>
          <w:rFonts w:ascii="Arial" w:hAnsi="Arial" w:cs="Arial"/>
          <w:sz w:val="20"/>
        </w:rPr>
        <w:fldChar w:fldCharType="end"/>
      </w:r>
      <w:r w:rsidR="002F494A" w:rsidRPr="00DA3A25">
        <w:rPr>
          <w:rFonts w:ascii="Arial" w:hAnsi="Arial" w:cs="Arial"/>
          <w:sz w:val="20"/>
        </w:rPr>
        <w:t xml:space="preserve">. This </w:t>
      </w:r>
      <w:r w:rsidR="00E12B44" w:rsidRPr="00DA3A25">
        <w:rPr>
          <w:rFonts w:ascii="Arial" w:hAnsi="Arial" w:cs="Arial"/>
          <w:sz w:val="20"/>
        </w:rPr>
        <w:t xml:space="preserve">led </w:t>
      </w:r>
      <w:r w:rsidR="002F494A" w:rsidRPr="00DA3A25">
        <w:rPr>
          <w:rFonts w:ascii="Arial" w:hAnsi="Arial" w:cs="Arial"/>
          <w:sz w:val="20"/>
        </w:rPr>
        <w:t>him</w:t>
      </w:r>
      <w:r w:rsidR="00E12B44" w:rsidRPr="00DA3A25">
        <w:rPr>
          <w:rFonts w:ascii="Arial" w:hAnsi="Arial" w:cs="Arial"/>
          <w:sz w:val="20"/>
        </w:rPr>
        <w:fldChar w:fldCharType="begin"/>
      </w:r>
      <w:r w:rsidR="00E12B44" w:rsidRPr="00DA3A25">
        <w:rPr>
          <w:rFonts w:ascii="Arial" w:hAnsi="Arial"/>
          <w:sz w:val="20"/>
        </w:rPr>
        <w:instrText xml:space="preserve"> XE "</w:instrText>
      </w:r>
      <w:r w:rsidR="00E12B44" w:rsidRPr="00DA3A25">
        <w:rPr>
          <w:rFonts w:ascii="Arial" w:hAnsi="Arial" w:cs="Arial"/>
          <w:sz w:val="20"/>
        </w:rPr>
        <w:instrText>David</w:instrText>
      </w:r>
      <w:r w:rsidR="00E12B44" w:rsidRPr="00DA3A25">
        <w:rPr>
          <w:rFonts w:ascii="Arial" w:hAnsi="Arial"/>
          <w:sz w:val="20"/>
        </w:rPr>
        <w:instrText xml:space="preserve">" </w:instrText>
      </w:r>
      <w:r w:rsidR="00E12B44" w:rsidRPr="00DA3A25">
        <w:rPr>
          <w:rFonts w:ascii="Arial" w:hAnsi="Arial" w:cs="Arial"/>
          <w:sz w:val="20"/>
        </w:rPr>
        <w:fldChar w:fldCharType="end"/>
      </w:r>
      <w:r w:rsidR="00E12B44" w:rsidRPr="00DA3A25">
        <w:rPr>
          <w:rFonts w:ascii="Arial" w:hAnsi="Arial" w:cs="Arial"/>
          <w:sz w:val="20"/>
        </w:rPr>
        <w:t xml:space="preserve"> </w:t>
      </w:r>
      <w:r w:rsidR="00E12B44" w:rsidRPr="00DA3A25">
        <w:rPr>
          <w:rFonts w:ascii="Arial" w:hAnsi="Arial" w:cs="Arial"/>
          <w:spacing w:val="4"/>
          <w:sz w:val="20"/>
        </w:rPr>
        <w:t>t</w:t>
      </w:r>
      <w:r w:rsidR="00E12B44" w:rsidRPr="00DA3A25">
        <w:rPr>
          <w:rFonts w:ascii="Arial" w:hAnsi="Arial" w:cs="Arial"/>
          <w:sz w:val="20"/>
        </w:rPr>
        <w:t>o un</w:t>
      </w:r>
      <w:r w:rsidR="00E12B44" w:rsidRPr="00DA3A25">
        <w:rPr>
          <w:rFonts w:ascii="Arial" w:hAnsi="Arial" w:cs="Arial"/>
          <w:spacing w:val="2"/>
          <w:sz w:val="20"/>
        </w:rPr>
        <w:t>wi</w:t>
      </w:r>
      <w:r w:rsidR="00E12B44" w:rsidRPr="00DA3A25">
        <w:rPr>
          <w:rFonts w:ascii="Arial" w:hAnsi="Arial" w:cs="Arial"/>
          <w:spacing w:val="4"/>
          <w:sz w:val="20"/>
        </w:rPr>
        <w:t>tt</w:t>
      </w:r>
      <w:r w:rsidR="00E12B44" w:rsidRPr="00DA3A25">
        <w:rPr>
          <w:rFonts w:ascii="Arial" w:hAnsi="Arial" w:cs="Arial"/>
          <w:sz w:val="20"/>
        </w:rPr>
        <w:t>ingly p</w:t>
      </w:r>
      <w:r w:rsidR="00E12B44" w:rsidRPr="00DA3A25">
        <w:rPr>
          <w:rFonts w:ascii="Arial" w:hAnsi="Arial" w:cs="Arial"/>
          <w:spacing w:val="2"/>
          <w:sz w:val="20"/>
        </w:rPr>
        <w:t>r</w:t>
      </w:r>
      <w:r w:rsidR="00E12B44" w:rsidRPr="00DA3A25">
        <w:rPr>
          <w:rFonts w:ascii="Arial" w:hAnsi="Arial" w:cs="Arial"/>
          <w:sz w:val="20"/>
        </w:rPr>
        <w:t>onoun</w:t>
      </w:r>
      <w:r w:rsidR="00E12B44" w:rsidRPr="00DA3A25">
        <w:rPr>
          <w:rFonts w:ascii="Arial" w:hAnsi="Arial" w:cs="Arial"/>
          <w:spacing w:val="2"/>
          <w:sz w:val="20"/>
        </w:rPr>
        <w:t>c</w:t>
      </w:r>
      <w:r w:rsidR="00E12B44" w:rsidRPr="00DA3A25">
        <w:rPr>
          <w:rFonts w:ascii="Arial" w:hAnsi="Arial" w:cs="Arial"/>
          <w:sz w:val="20"/>
        </w:rPr>
        <w:t>e judgmen</w:t>
      </w:r>
      <w:r w:rsidR="00E12B44" w:rsidRPr="00DA3A25">
        <w:rPr>
          <w:rFonts w:ascii="Arial" w:hAnsi="Arial" w:cs="Arial"/>
          <w:spacing w:val="-2"/>
          <w:sz w:val="20"/>
        </w:rPr>
        <w:t xml:space="preserve">t </w:t>
      </w:r>
      <w:r w:rsidR="00E12B44" w:rsidRPr="00DA3A25">
        <w:rPr>
          <w:rFonts w:ascii="Arial" w:hAnsi="Arial" w:cs="Arial"/>
          <w:sz w:val="20"/>
        </w:rPr>
        <w:t xml:space="preserve">on his own behavior. </w:t>
      </w:r>
      <w:r w:rsidR="002F494A" w:rsidRPr="00DA3A25">
        <w:rPr>
          <w:rFonts w:ascii="Arial" w:hAnsi="Arial" w:cs="Arial"/>
          <w:sz w:val="20"/>
        </w:rPr>
        <w:t xml:space="preserve">As </w:t>
      </w:r>
      <w:r w:rsidR="00176797" w:rsidRPr="00DA3A25">
        <w:rPr>
          <w:rFonts w:ascii="Arial" w:hAnsi="Arial" w:cs="Arial"/>
          <w:sz w:val="20"/>
        </w:rPr>
        <w:t>David</w:t>
      </w:r>
      <w:r w:rsidR="00E12B44" w:rsidRPr="00DA3A25">
        <w:rPr>
          <w:rFonts w:ascii="Arial" w:hAnsi="Arial" w:cs="Arial"/>
          <w:sz w:val="20"/>
        </w:rPr>
        <w:t xml:space="preserve"> de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="00E12B44" w:rsidRPr="00DA3A25">
        <w:rPr>
          <w:rFonts w:ascii="Arial" w:hAnsi="Arial" w:cs="Arial"/>
          <w:sz w:val="20"/>
        </w:rPr>
        <w:t>la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E12B44" w:rsidRPr="00DA3A25">
        <w:rPr>
          <w:rFonts w:ascii="Arial" w:hAnsi="Arial" w:cs="Arial"/>
          <w:sz w:val="20"/>
        </w:rPr>
        <w:t xml:space="preserve">ed </w:t>
      </w:r>
      <w:r w:rsidR="00E12B44" w:rsidRPr="00DA3A25">
        <w:rPr>
          <w:rFonts w:ascii="Arial" w:hAnsi="Arial" w:cs="Arial"/>
          <w:spacing w:val="4"/>
          <w:sz w:val="20"/>
        </w:rPr>
        <w:t>t</w:t>
      </w:r>
      <w:r w:rsidR="00E12B44" w:rsidRPr="00DA3A25">
        <w:rPr>
          <w:rFonts w:ascii="Arial" w:hAnsi="Arial" w:cs="Arial"/>
          <w:sz w:val="20"/>
        </w:rPr>
        <w:t>he penal</w:t>
      </w:r>
      <w:r w:rsidR="00E12B44" w:rsidRPr="00DA3A25">
        <w:rPr>
          <w:rFonts w:ascii="Arial" w:hAnsi="Arial" w:cs="Arial"/>
          <w:spacing w:val="4"/>
          <w:sz w:val="20"/>
        </w:rPr>
        <w:t>t</w:t>
      </w:r>
      <w:r w:rsidR="00E12B44" w:rsidRPr="00DA3A25">
        <w:rPr>
          <w:rFonts w:ascii="Arial" w:hAnsi="Arial" w:cs="Arial"/>
          <w:sz w:val="20"/>
        </w:rPr>
        <w:t xml:space="preserve">y, he was blind </w:t>
      </w:r>
      <w:r w:rsidR="00E12B44" w:rsidRPr="00DA3A25">
        <w:rPr>
          <w:rFonts w:ascii="Arial" w:hAnsi="Arial" w:cs="Arial"/>
          <w:spacing w:val="4"/>
          <w:sz w:val="20"/>
        </w:rPr>
        <w:t>t</w:t>
      </w:r>
      <w:r w:rsidR="00E12B44" w:rsidRPr="00DA3A25">
        <w:rPr>
          <w:rFonts w:ascii="Arial" w:hAnsi="Arial" w:cs="Arial"/>
          <w:sz w:val="20"/>
        </w:rPr>
        <w:t>o his</w:t>
      </w:r>
      <w:r w:rsidR="00D400AC" w:rsidRPr="00DA3A25">
        <w:rPr>
          <w:rFonts w:ascii="Arial" w:hAnsi="Arial" w:cs="Arial"/>
          <w:sz w:val="20"/>
        </w:rPr>
        <w:t xml:space="preserve"> </w:t>
      </w:r>
      <w:r w:rsidR="00E12B44" w:rsidRPr="00DA3A25">
        <w:rPr>
          <w:rFonts w:ascii="Arial" w:hAnsi="Arial" w:cs="Arial"/>
          <w:sz w:val="20"/>
        </w:rPr>
        <w:t>hypo</w:t>
      </w:r>
      <w:r w:rsidR="00E12B44" w:rsidRPr="00DA3A25">
        <w:rPr>
          <w:rFonts w:ascii="Arial" w:hAnsi="Arial" w:cs="Arial"/>
          <w:spacing w:val="2"/>
          <w:sz w:val="20"/>
        </w:rPr>
        <w:t>cr</w:t>
      </w:r>
      <w:r w:rsidR="00E12B44" w:rsidRPr="00DA3A25">
        <w:rPr>
          <w:rFonts w:ascii="Arial" w:hAnsi="Arial" w:cs="Arial"/>
          <w:sz w:val="20"/>
        </w:rPr>
        <w:t>isy.</w:t>
      </w:r>
      <w:r w:rsidR="00DA3A25">
        <w:rPr>
          <w:rFonts w:ascii="Arial" w:hAnsi="Arial" w:cs="Arial"/>
          <w:sz w:val="20"/>
        </w:rPr>
        <w:t xml:space="preserve"> </w:t>
      </w:r>
      <w:r w:rsidR="003228C0" w:rsidRPr="00DA3A25">
        <w:rPr>
          <w:rFonts w:ascii="Arial" w:hAnsi="Arial" w:cs="Arial"/>
          <w:sz w:val="20"/>
        </w:rPr>
        <w:t>Momen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228C0" w:rsidRPr="00DA3A25">
        <w:rPr>
          <w:rFonts w:ascii="Arial" w:hAnsi="Arial" w:cs="Arial"/>
          <w:sz w:val="20"/>
        </w:rPr>
        <w:t>s l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228C0" w:rsidRPr="00DA3A25">
        <w:rPr>
          <w:rFonts w:ascii="Arial" w:hAnsi="Arial" w:cs="Arial"/>
          <w:sz w:val="20"/>
        </w:rPr>
        <w:t>er, he lea</w:t>
      </w:r>
      <w:r w:rsidR="003228C0" w:rsidRPr="00DA3A25">
        <w:rPr>
          <w:rFonts w:ascii="Arial" w:hAnsi="Arial" w:cs="Arial"/>
          <w:spacing w:val="4"/>
          <w:sz w:val="20"/>
        </w:rPr>
        <w:t>r</w:t>
      </w:r>
      <w:r w:rsidR="003228C0" w:rsidRPr="00DA3A25">
        <w:rPr>
          <w:rFonts w:ascii="Arial" w:hAnsi="Arial" w:cs="Arial"/>
          <w:sz w:val="20"/>
        </w:rPr>
        <w:t xml:space="preserve">ned </w:t>
      </w:r>
      <w:r w:rsidR="00176797" w:rsidRPr="00DA3A25">
        <w:rPr>
          <w:rFonts w:ascii="Arial" w:hAnsi="Arial" w:cs="Arial"/>
          <w:sz w:val="20"/>
        </w:rPr>
        <w:t>he had judged himself, wh</w:t>
      </w:r>
      <w:r w:rsidR="00755DE8" w:rsidRPr="00DA3A25">
        <w:rPr>
          <w:rFonts w:ascii="Arial" w:hAnsi="Arial" w:cs="Arial"/>
          <w:sz w:val="20"/>
        </w:rPr>
        <w:t>en Na</w:t>
      </w:r>
      <w:r w:rsidR="00755DE8" w:rsidRPr="00DA3A25">
        <w:rPr>
          <w:rFonts w:ascii="Arial" w:hAnsi="Arial" w:cs="Arial"/>
          <w:spacing w:val="4"/>
          <w:sz w:val="20"/>
        </w:rPr>
        <w:t>t</w:t>
      </w:r>
      <w:r w:rsidR="00755DE8" w:rsidRPr="00DA3A25">
        <w:rPr>
          <w:rFonts w:ascii="Arial" w:hAnsi="Arial" w:cs="Arial"/>
          <w:sz w:val="20"/>
        </w:rPr>
        <w:t xml:space="preserve">han explained </w:t>
      </w:r>
      <w:r w:rsidR="00755DE8" w:rsidRPr="00DA3A25">
        <w:rPr>
          <w:rFonts w:ascii="Arial" w:hAnsi="Arial" w:cs="Arial"/>
          <w:spacing w:val="4"/>
          <w:sz w:val="20"/>
        </w:rPr>
        <w:t>t</w:t>
      </w:r>
      <w:r w:rsidR="00755DE8" w:rsidRPr="00DA3A25">
        <w:rPr>
          <w:rFonts w:ascii="Arial" w:hAnsi="Arial" w:cs="Arial"/>
          <w:sz w:val="20"/>
        </w:rPr>
        <w:t>he pa</w:t>
      </w:r>
      <w:r w:rsidR="00755DE8" w:rsidRPr="00DA3A25">
        <w:rPr>
          <w:rFonts w:ascii="Arial" w:hAnsi="Arial" w:cs="Arial"/>
          <w:spacing w:val="2"/>
          <w:sz w:val="20"/>
        </w:rPr>
        <w:t>r</w:t>
      </w:r>
      <w:r w:rsidR="00755DE8" w:rsidRPr="00DA3A25">
        <w:rPr>
          <w:rFonts w:ascii="Arial" w:hAnsi="Arial" w:cs="Arial"/>
          <w:sz w:val="20"/>
        </w:rPr>
        <w:t>able</w:t>
      </w:r>
      <w:r w:rsidR="00227BE3" w:rsidRPr="00DA3A25">
        <w:rPr>
          <w:rFonts w:ascii="Arial" w:hAnsi="Arial" w:cs="Arial"/>
          <w:sz w:val="20"/>
        </w:rPr>
        <w:t>,</w:t>
      </w:r>
      <w:r w:rsidR="00755DE8" w:rsidRPr="00DA3A25">
        <w:rPr>
          <w:rFonts w:ascii="Arial" w:hAnsi="Arial" w:cs="Arial"/>
          <w:sz w:val="20"/>
        </w:rPr>
        <w:t xml:space="preserve"> as 2 Samuel 12:7-10</w:t>
      </w:r>
      <w:r w:rsidR="00227BE3" w:rsidRPr="00DA3A25">
        <w:rPr>
          <w:rFonts w:ascii="Arial" w:hAnsi="Arial" w:cs="Arial"/>
          <w:sz w:val="20"/>
        </w:rPr>
        <w:t xml:space="preserve"> </w:t>
      </w:r>
      <w:r w:rsidR="00227BE3" w:rsidRPr="00DA3A25">
        <w:rPr>
          <w:rFonts w:ascii="Arial" w:hAnsi="Arial" w:cs="Arial"/>
          <w:spacing w:val="2"/>
          <w:sz w:val="20"/>
        </w:rPr>
        <w:t>r</w:t>
      </w:r>
      <w:r w:rsidR="00227BE3" w:rsidRPr="00DA3A25">
        <w:rPr>
          <w:rFonts w:ascii="Arial" w:hAnsi="Arial" w:cs="Arial"/>
          <w:sz w:val="20"/>
        </w:rPr>
        <w:t>epo</w:t>
      </w:r>
      <w:r w:rsidR="00227BE3" w:rsidRPr="00DA3A25">
        <w:rPr>
          <w:rFonts w:ascii="Arial" w:hAnsi="Arial" w:cs="Arial"/>
          <w:spacing w:val="6"/>
          <w:sz w:val="20"/>
        </w:rPr>
        <w:t>r</w:t>
      </w:r>
      <w:r w:rsidR="00227BE3" w:rsidRPr="00DA3A25">
        <w:rPr>
          <w:rFonts w:ascii="Arial" w:hAnsi="Arial" w:cs="Arial"/>
          <w:spacing w:val="4"/>
          <w:sz w:val="20"/>
        </w:rPr>
        <w:t>t</w:t>
      </w:r>
      <w:r w:rsidR="00227BE3" w:rsidRPr="00DA3A25">
        <w:rPr>
          <w:rFonts w:ascii="Arial" w:hAnsi="Arial" w:cs="Arial"/>
          <w:sz w:val="20"/>
        </w:rPr>
        <w:t>s</w:t>
      </w:r>
      <w:r w:rsidR="00755DE8" w:rsidRPr="00DA3A25">
        <w:rPr>
          <w:rFonts w:ascii="Arial" w:hAnsi="Arial" w:cs="Arial"/>
          <w:sz w:val="20"/>
        </w:rPr>
        <w:t>:</w:t>
      </w:r>
    </w:p>
    <w:p w14:paraId="452C9C6A" w14:textId="40E3BB41" w:rsidR="00DE680C" w:rsidRPr="00DA3A25" w:rsidRDefault="00DE680C" w:rsidP="00D852FE">
      <w:pPr>
        <w:spacing w:line="240" w:lineRule="auto"/>
        <w:rPr>
          <w:rFonts w:ascii="Verdana" w:hAnsi="Verdana" w:cs="Arial"/>
          <w:sz w:val="20"/>
        </w:rPr>
      </w:pPr>
    </w:p>
    <w:p w14:paraId="4F0D810D" w14:textId="1DD962D0" w:rsidR="00014E60" w:rsidRPr="00DA3A25" w:rsidRDefault="00014E60" w:rsidP="00D852FE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N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>n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N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an the prophet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i</w:t>
      </w:r>
      <w:r w:rsidRPr="00DA3A25">
        <w:rPr>
          <w:rFonts w:ascii="Arial" w:hAnsi="Arial" w:cs="Arial"/>
          <w:spacing w:val="-2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2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vi</w:t>
      </w:r>
      <w:r w:rsidRPr="00DA3A25">
        <w:rPr>
          <w:rFonts w:ascii="Arial" w:hAnsi="Arial" w:cs="Arial"/>
          <w:spacing w:val="-4"/>
          <w:sz w:val="20"/>
        </w:rPr>
        <w:t>d</w:t>
      </w:r>
      <w:r w:rsidR="00DF73E9" w:rsidRPr="00DA3A25">
        <w:rPr>
          <w:rFonts w:ascii="Arial" w:hAnsi="Arial" w:cs="Arial"/>
          <w:spacing w:val="-4"/>
          <w:sz w:val="20"/>
        </w:rPr>
        <w:fldChar w:fldCharType="begin"/>
      </w:r>
      <w:r w:rsidR="00DF73E9" w:rsidRPr="00DA3A25">
        <w:rPr>
          <w:rFonts w:ascii="Arial" w:hAnsi="Arial"/>
          <w:spacing w:val="-4"/>
          <w:sz w:val="20"/>
        </w:rPr>
        <w:instrText xml:space="preserve"> XE "</w:instrText>
      </w:r>
      <w:r w:rsidR="00DF73E9" w:rsidRPr="00DA3A25">
        <w:rPr>
          <w:rFonts w:ascii="Arial" w:hAnsi="Arial" w:cs="Arial"/>
          <w:spacing w:val="-4"/>
          <w:sz w:val="20"/>
        </w:rPr>
        <w:instrText>David</w:instrText>
      </w:r>
      <w:r w:rsidR="00DF73E9" w:rsidRPr="00DA3A25">
        <w:rPr>
          <w:rFonts w:ascii="Arial" w:hAnsi="Arial"/>
          <w:spacing w:val="-4"/>
          <w:sz w:val="20"/>
        </w:rPr>
        <w:instrText xml:space="preserve">" </w:instrText>
      </w:r>
      <w:r w:rsidR="00DF73E9" w:rsidRPr="00DA3A25">
        <w:rPr>
          <w:rFonts w:ascii="Arial" w:hAnsi="Arial" w:cs="Arial"/>
          <w:spacing w:val="-4"/>
          <w:sz w:val="20"/>
        </w:rPr>
        <w:fldChar w:fldCharType="end"/>
      </w:r>
      <w:r w:rsidRPr="00DA3A25">
        <w:rPr>
          <w:rFonts w:ascii="Arial" w:hAnsi="Arial" w:cs="Arial"/>
          <w:spacing w:val="-4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Pr="00DA3A25">
        <w:rPr>
          <w:rFonts w:ascii="Arial" w:hAnsi="Arial" w:cs="Arial"/>
          <w:sz w:val="20"/>
        </w:rPr>
        <w:t>ho</w:t>
      </w:r>
      <w:r w:rsidRPr="00DA3A25">
        <w:rPr>
          <w:rFonts w:ascii="Arial" w:hAnsi="Arial" w:cs="Arial"/>
          <w:spacing w:val="-4"/>
          <w:sz w:val="20"/>
        </w:rPr>
        <w:t>u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a</w:t>
      </w:r>
      <w:r w:rsidR="00E36554" w:rsidRPr="00DA3A25">
        <w:rPr>
          <w:rFonts w:ascii="Arial" w:hAnsi="Arial" w:cs="Arial"/>
          <w:i/>
          <w:spacing w:val="6"/>
          <w:sz w:val="20"/>
        </w:rPr>
        <w:t>r</w:t>
      </w:r>
      <w:r w:rsidR="00644D78" w:rsidRPr="00DA3A25">
        <w:rPr>
          <w:rFonts w:ascii="Arial" w:hAnsi="Arial" w:cs="Arial"/>
          <w:i/>
          <w:sz w:val="20"/>
        </w:rPr>
        <w:t>t</w:t>
      </w:r>
      <w:r w:rsidR="00644D78" w:rsidRPr="00DA3A25">
        <w:rPr>
          <w:rFonts w:ascii="Arial" w:hAnsi="Arial" w:cs="Arial"/>
          <w:iCs/>
          <w:spacing w:val="-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</w:t>
      </w:r>
      <w:r w:rsidRPr="00DA3A25">
        <w:rPr>
          <w:rFonts w:ascii="Arial" w:hAnsi="Arial" w:cs="Arial"/>
          <w:spacing w:val="-4"/>
          <w:sz w:val="20"/>
        </w:rPr>
        <w:t>n.</w:t>
      </w:r>
      <w:r w:rsidR="0067154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Pr="00DA3A25">
        <w:rPr>
          <w:rFonts w:ascii="Arial" w:hAnsi="Arial" w:cs="Arial"/>
          <w:sz w:val="20"/>
        </w:rPr>
        <w:t>hu</w:t>
      </w:r>
      <w:r w:rsidRPr="00DA3A25">
        <w:rPr>
          <w:rFonts w:ascii="Arial" w:hAnsi="Arial" w:cs="Arial"/>
          <w:spacing w:val="-2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2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Pr="00DA3A25">
        <w:rPr>
          <w:rFonts w:ascii="Arial" w:hAnsi="Arial" w:cs="Arial"/>
          <w:smallCaps/>
          <w:spacing w:val="-6"/>
          <w:sz w:val="20"/>
        </w:rPr>
        <w:t>d</w:t>
      </w:r>
      <w:r w:rsidR="0083452B" w:rsidRPr="00DA3A25">
        <w:rPr>
          <w:rFonts w:ascii="Arial" w:hAnsi="Arial" w:cs="Arial"/>
          <w:smallCaps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mallCaps/>
          <w:sz w:val="20"/>
        </w:rPr>
        <w:instrText>LORD</w:instrText>
      </w:r>
      <w:r w:rsidR="0083452B" w:rsidRPr="00DA3A25">
        <w:rPr>
          <w:rFonts w:ascii="Arial" w:hAnsi="Arial" w:cs="Arial"/>
          <w:sz w:val="20"/>
        </w:rPr>
        <w:instrText>, the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mallCaps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od</w:t>
      </w:r>
      <w:r w:rsidR="0083452B" w:rsidRPr="00DA3A25">
        <w:rPr>
          <w:rFonts w:ascii="Arial" w:hAnsi="Arial" w:cs="Arial"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z w:val="20"/>
        </w:rPr>
        <w:instrText>God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Is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el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oi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king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v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Is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el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eliv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Saul;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av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30458E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30458E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z w:val="20"/>
        </w:rPr>
        <w:t>ve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osom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av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Is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e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udah;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="00F850FB" w:rsidRPr="00DA3A25">
        <w:rPr>
          <w:rFonts w:ascii="Arial" w:hAnsi="Arial" w:cs="Arial"/>
          <w:i/>
          <w:sz w:val="20"/>
        </w:rPr>
        <w:t>ha</w:t>
      </w:r>
      <w:r w:rsidR="00644D78" w:rsidRPr="00DA3A25">
        <w:rPr>
          <w:rFonts w:ascii="Arial" w:hAnsi="Arial" w:cs="Arial"/>
          <w:i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sz w:val="20"/>
        </w:rPr>
        <w:t>had</w:t>
      </w:r>
      <w:r w:rsidR="00671542" w:rsidRPr="00DA3A25">
        <w:rPr>
          <w:rFonts w:ascii="Arial" w:hAnsi="Arial" w:cs="Arial"/>
          <w:i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be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le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ul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o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81367A" w:rsidRPr="00DA3A25">
        <w:rPr>
          <w:rFonts w:ascii="Arial" w:hAnsi="Arial" w:cs="Arial"/>
          <w:spacing w:val="4"/>
          <w:sz w:val="20"/>
        </w:rPr>
        <w:t>e</w:t>
      </w:r>
      <w:r w:rsidR="0081367A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v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av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ive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u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u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s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espis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mandm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Pr="00DA3A25">
        <w:rPr>
          <w:rFonts w:ascii="Arial" w:hAnsi="Arial" w:cs="Arial"/>
          <w:smallCaps/>
          <w:sz w:val="20"/>
        </w:rPr>
        <w:t>d</w:t>
      </w:r>
      <w:r w:rsidR="0083452B" w:rsidRPr="00DA3A25">
        <w:rPr>
          <w:rFonts w:ascii="Arial" w:hAnsi="Arial" w:cs="Arial"/>
          <w:smallCaps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mallCaps/>
          <w:sz w:val="20"/>
        </w:rPr>
        <w:instrText>LORD</w:instrText>
      </w:r>
      <w:r w:rsidR="0083452B" w:rsidRPr="00DA3A25">
        <w:rPr>
          <w:rFonts w:ascii="Arial" w:hAnsi="Arial" w:cs="Arial"/>
          <w:sz w:val="20"/>
        </w:rPr>
        <w:instrText>, the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mallCaps/>
          <w:sz w:val="20"/>
        </w:rPr>
        <w:fldChar w:fldCharType="end"/>
      </w:r>
      <w:r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vi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igh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?</w:t>
      </w:r>
      <w:r w:rsidR="0067154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Pr="00DA3A25">
        <w:rPr>
          <w:rFonts w:ascii="Arial" w:hAnsi="Arial" w:cs="Arial"/>
          <w:sz w:val="20"/>
        </w:rPr>
        <w:t>hou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killed</w:t>
      </w:r>
      <w:r w:rsidR="00515405" w:rsidRPr="00DA3A25">
        <w:rPr>
          <w:rFonts w:ascii="Arial" w:hAnsi="Arial" w:cs="Arial"/>
          <w:sz w:val="20"/>
        </w:rPr>
        <w:fldChar w:fldCharType="begin"/>
      </w:r>
      <w:r w:rsidR="00515405" w:rsidRPr="00DA3A25">
        <w:rPr>
          <w:rFonts w:ascii="Arial" w:hAnsi="Arial"/>
          <w:sz w:val="20"/>
        </w:rPr>
        <w:instrText xml:space="preserve"> XE "</w:instrText>
      </w:r>
      <w:r w:rsidR="00515405" w:rsidRPr="00DA3A25">
        <w:rPr>
          <w:rFonts w:ascii="Arial" w:hAnsi="Arial" w:cs="Arial"/>
          <w:sz w:val="20"/>
        </w:rPr>
        <w:instrText>David:</w:instrText>
      </w:r>
      <w:r w:rsidR="00515405" w:rsidRPr="00DA3A25">
        <w:rPr>
          <w:rFonts w:ascii="Arial" w:hAnsi="Arial"/>
          <w:sz w:val="20"/>
        </w:rPr>
        <w:instrText xml:space="preserve">killed Uriah" </w:instrText>
      </w:r>
      <w:r w:rsidR="00515405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ken</w:t>
      </w:r>
      <w:r w:rsidR="006C585D" w:rsidRPr="00DA3A25">
        <w:rPr>
          <w:rFonts w:ascii="Arial" w:hAnsi="Arial" w:cs="Arial"/>
          <w:sz w:val="20"/>
        </w:rPr>
        <w:fldChar w:fldCharType="begin"/>
      </w:r>
      <w:r w:rsidR="006C585D" w:rsidRPr="00DA3A25">
        <w:rPr>
          <w:rFonts w:ascii="Arial" w:hAnsi="Arial"/>
          <w:sz w:val="20"/>
        </w:rPr>
        <w:instrText xml:space="preserve"> XE "</w:instrText>
      </w:r>
      <w:r w:rsidR="006C585D" w:rsidRPr="00DA3A25">
        <w:rPr>
          <w:rFonts w:ascii="Arial" w:hAnsi="Arial" w:cs="Arial"/>
          <w:spacing w:val="4"/>
          <w:sz w:val="20"/>
        </w:rPr>
        <w:instrText>David:</w:instrText>
      </w:r>
      <w:r w:rsidR="006C585D" w:rsidRPr="00DA3A25">
        <w:rPr>
          <w:rFonts w:ascii="Arial" w:hAnsi="Arial"/>
          <w:sz w:val="20"/>
        </w:rPr>
        <w:instrText xml:space="preserve">took Bathsheba" </w:instrText>
      </w:r>
      <w:r w:rsidR="006C585D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o</w:t>
      </w:r>
      <w:r w:rsidR="00671542" w:rsidRPr="00DA3A25">
        <w:rPr>
          <w:rFonts w:ascii="Arial" w:hAnsi="Arial" w:cs="Arial"/>
          <w:i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b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sla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ild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Ammon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ow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al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ev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depa</w:t>
      </w:r>
      <w:r w:rsidR="00E36554" w:rsidRPr="00DA3A25">
        <w:rPr>
          <w:rFonts w:ascii="Arial" w:hAnsi="Arial" w:cs="Arial"/>
          <w:spacing w:val="4"/>
          <w:sz w:val="20"/>
        </w:rPr>
        <w:t>r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m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ouse;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u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espis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e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k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AD5213"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t>"</w:t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</w:p>
    <w:p w14:paraId="541CAF41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3A1F90AA" w14:textId="1B3A997D" w:rsidR="001E2BEE" w:rsidRPr="00633952" w:rsidRDefault="001E2BEE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No doub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Davi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as s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ise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A31390" w:rsidRPr="00DA3A25">
        <w:rPr>
          <w:rFonts w:ascii="Arial" w:hAnsi="Arial" w:cs="Arial"/>
          <w:sz w:val="20"/>
        </w:rPr>
        <w:t xml:space="preserve">o hear </w:t>
      </w:r>
      <w:r w:rsidRPr="00DA3A25">
        <w:rPr>
          <w:rFonts w:ascii="Arial" w:hAnsi="Arial" w:cs="Arial"/>
          <w:spacing w:val="6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u </w:t>
      </w:r>
      <w:r w:rsidRPr="00DA3A25">
        <w:rPr>
          <w:rFonts w:ascii="Arial" w:hAnsi="Arial" w:cs="Arial"/>
          <w:i/>
          <w:sz w:val="20"/>
        </w:rPr>
        <w:t>a</w:t>
      </w:r>
      <w:r w:rsidRPr="00DA3A25">
        <w:rPr>
          <w:rFonts w:ascii="Arial" w:hAnsi="Arial" w:cs="Arial"/>
          <w:i/>
          <w:spacing w:val="6"/>
          <w:sz w:val="20"/>
        </w:rPr>
        <w:t>r</w:t>
      </w:r>
      <w:r w:rsidRPr="00DA3A25">
        <w:rPr>
          <w:rFonts w:ascii="Arial" w:hAnsi="Arial" w:cs="Arial"/>
          <w:i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man" an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F1855"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="00584941"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z w:val="20"/>
        </w:rPr>
        <w:t>, 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us sa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mallCaps/>
          <w:sz w:val="20"/>
        </w:rPr>
        <w:t>Lord</w:t>
      </w:r>
      <w:r w:rsidRPr="00DA3A25">
        <w:rPr>
          <w:rFonts w:ascii="Arial" w:hAnsi="Arial" w:cs="Arial"/>
          <w:smallCaps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mallCaps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el"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even we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er. Bu</w:t>
      </w:r>
      <w:r w:rsidR="0012392A" w:rsidRPr="00DA3A25">
        <w:rPr>
          <w:rFonts w:ascii="Arial" w:hAnsi="Arial" w:cs="Arial"/>
          <w:sz w:val="20"/>
        </w:rPr>
        <w:t xml:space="preserve">t </w:t>
      </w:r>
      <w:r w:rsidR="00097769" w:rsidRPr="00DA3A25">
        <w:rPr>
          <w:rFonts w:ascii="Arial" w:hAnsi="Arial" w:cs="Arial"/>
          <w:spacing w:val="4"/>
          <w:sz w:val="20"/>
        </w:rPr>
        <w:t>t</w:t>
      </w:r>
      <w:r w:rsidR="00097769" w:rsidRPr="00DA3A25">
        <w:rPr>
          <w:rFonts w:ascii="Arial" w:hAnsi="Arial" w:cs="Arial"/>
          <w:sz w:val="20"/>
        </w:rPr>
        <w:t>his pa</w:t>
      </w:r>
      <w:r w:rsidR="00670F85" w:rsidRPr="00DA3A25">
        <w:rPr>
          <w:rFonts w:ascii="Arial" w:hAnsi="Arial" w:cs="Arial"/>
          <w:spacing w:val="2"/>
          <w:sz w:val="20"/>
        </w:rPr>
        <w:t>r</w:t>
      </w:r>
      <w:r w:rsidR="00670F85" w:rsidRPr="00DA3A25">
        <w:rPr>
          <w:rFonts w:ascii="Arial" w:hAnsi="Arial" w:cs="Arial"/>
          <w:sz w:val="20"/>
        </w:rPr>
        <w:t>able</w:t>
      </w:r>
      <w:r w:rsidR="00097769" w:rsidRPr="00DA3A25">
        <w:rPr>
          <w:rFonts w:ascii="Arial" w:hAnsi="Arial" w:cs="Arial"/>
          <w:sz w:val="20"/>
        </w:rPr>
        <w:t xml:space="preserve"> also has an added lesson </w:t>
      </w:r>
      <w:r w:rsidR="00097769" w:rsidRPr="00DA3A25">
        <w:rPr>
          <w:rFonts w:ascii="Arial" w:hAnsi="Arial" w:cs="Arial"/>
          <w:spacing w:val="2"/>
          <w:sz w:val="20"/>
        </w:rPr>
        <w:t>f</w:t>
      </w:r>
      <w:r w:rsidR="00097769" w:rsidRPr="00DA3A25">
        <w:rPr>
          <w:rFonts w:ascii="Arial" w:hAnsi="Arial" w:cs="Arial"/>
          <w:sz w:val="20"/>
        </w:rPr>
        <w:t xml:space="preserve">or us. </w:t>
      </w:r>
    </w:p>
    <w:p w14:paraId="7C759D3A" w14:textId="4D1C2585" w:rsidR="00097769" w:rsidRPr="00DA3A25" w:rsidRDefault="00097769" w:rsidP="00D852FE">
      <w:pPr>
        <w:spacing w:line="240" w:lineRule="auto"/>
        <w:rPr>
          <w:rFonts w:ascii="Verdana" w:hAnsi="Verdana" w:cs="Arial"/>
          <w:sz w:val="20"/>
        </w:rPr>
      </w:pPr>
    </w:p>
    <w:p w14:paraId="1B9C9205" w14:textId="6E9F4233" w:rsidR="00014E60" w:rsidRPr="005916D3" w:rsidRDefault="001E2BEE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Na</w:t>
      </w:r>
      <w:r w:rsidR="004549FE" w:rsidRPr="005916D3">
        <w:rPr>
          <w:rFonts w:ascii="Arial" w:hAnsi="Arial" w:cs="Arial"/>
          <w:spacing w:val="2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han's Pa</w:t>
      </w:r>
      <w:r w:rsidR="00DD27F6" w:rsidRPr="005916D3">
        <w:rPr>
          <w:rFonts w:ascii="Arial" w:hAnsi="Arial" w:cs="Arial"/>
          <w:spacing w:val="2"/>
          <w:sz w:val="24"/>
          <w:u w:val="single"/>
        </w:rPr>
        <w:t>r</w:t>
      </w:r>
      <w:r w:rsidRPr="005916D3">
        <w:rPr>
          <w:rFonts w:ascii="Arial" w:hAnsi="Arial" w:cs="Arial"/>
          <w:sz w:val="24"/>
          <w:u w:val="single"/>
        </w:rPr>
        <w:t>able</w:t>
      </w:r>
    </w:p>
    <w:p w14:paraId="01A12275" w14:textId="773BFD55" w:rsidR="00014E60" w:rsidRPr="00DA3A25" w:rsidRDefault="00014E60" w:rsidP="00D852FE">
      <w:pPr>
        <w:pStyle w:val="Header"/>
        <w:tabs>
          <w:tab w:val="left" w:pos="2298"/>
        </w:tabs>
        <w:spacing w:line="240" w:lineRule="auto"/>
        <w:jc w:val="both"/>
        <w:rPr>
          <w:rFonts w:ascii="Arial" w:hAnsi="Arial" w:cs="Arial"/>
          <w:sz w:val="20"/>
        </w:rPr>
      </w:pPr>
    </w:p>
    <w:p w14:paraId="56F6BBEB" w14:textId="3AB1153A" w:rsidR="0022143E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Ev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d</w:t>
      </w:r>
      <w:r w:rsidR="003D5B94" w:rsidRPr="00DA3A25">
        <w:rPr>
          <w:rFonts w:ascii="Arial" w:hAnsi="Arial" w:cs="Arial"/>
          <w:sz w:val="20"/>
        </w:rPr>
        <w:fldChar w:fldCharType="begin"/>
      </w:r>
      <w:r w:rsidR="003D5B94" w:rsidRPr="00DA3A25">
        <w:rPr>
          <w:rFonts w:ascii="Arial" w:hAnsi="Arial"/>
          <w:sz w:val="20"/>
        </w:rPr>
        <w:instrText xml:space="preserve"> XE "</w:instrText>
      </w:r>
      <w:r w:rsidR="003D5B94" w:rsidRPr="00DA3A25">
        <w:rPr>
          <w:rFonts w:ascii="Arial" w:hAnsi="Arial" w:cs="Arial"/>
          <w:sz w:val="20"/>
        </w:rPr>
        <w:instrText>Bible, the (scripture):</w:instrText>
      </w:r>
      <w:r w:rsidR="003D5B94" w:rsidRPr="00DA3A25">
        <w:rPr>
          <w:rFonts w:ascii="Arial" w:hAnsi="Arial"/>
          <w:sz w:val="20"/>
        </w:rPr>
        <w:instrText xml:space="preserve">word of God, the" </w:instrText>
      </w:r>
      <w:r w:rsidR="003D5B94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: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iel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m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817BB"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z w:val="20"/>
        </w:rPr>
        <w:t>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"</w:t>
      </w:r>
      <w:r w:rsidR="00671542" w:rsidRPr="00DA3A25">
        <w:rPr>
          <w:rFonts w:ascii="Arial" w:hAnsi="Arial" w:cs="Arial"/>
          <w:sz w:val="20"/>
        </w:rPr>
        <w:t xml:space="preserve"> </w:t>
      </w:r>
      <w:r w:rsidR="0040491B" w:rsidRPr="00633952">
        <w:rPr>
          <w:rFonts w:ascii="Arial" w:hAnsi="Arial" w:cs="Arial"/>
          <w:szCs w:val="16"/>
        </w:rPr>
        <w:t>(</w:t>
      </w:r>
      <w:r w:rsidRPr="00633952">
        <w:rPr>
          <w:rFonts w:ascii="Arial" w:hAnsi="Arial" w:cs="Arial"/>
          <w:szCs w:val="16"/>
        </w:rPr>
        <w:t>P</w:t>
      </w:r>
      <w:r w:rsidR="00F250A4" w:rsidRPr="00633952">
        <w:rPr>
          <w:rFonts w:ascii="Arial" w:hAnsi="Arial" w:cs="Arial"/>
          <w:spacing w:val="4"/>
          <w:szCs w:val="16"/>
        </w:rPr>
        <w:t>r</w:t>
      </w:r>
      <w:r w:rsidR="00F250A4" w:rsidRPr="00633952">
        <w:rPr>
          <w:rFonts w:ascii="Arial" w:hAnsi="Arial" w:cs="Arial"/>
          <w:szCs w:val="16"/>
        </w:rPr>
        <w:t>v</w:t>
      </w:r>
      <w:r w:rsidR="00671542"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30:5</w:t>
      </w:r>
      <w:r w:rsidR="0040491B" w:rsidRPr="00633952">
        <w:rPr>
          <w:rFonts w:ascii="Arial" w:hAnsi="Arial" w:cs="Arial"/>
          <w:szCs w:val="16"/>
        </w:rPr>
        <w:t>)</w:t>
      </w:r>
      <w:r w:rsidR="00BC0E42" w:rsidRPr="00DA3A25">
        <w:rPr>
          <w:rFonts w:ascii="Arial" w:hAnsi="Arial" w:cs="Arial"/>
          <w:sz w:val="20"/>
        </w:rPr>
        <w:t>.</w:t>
      </w:r>
      <w:r w:rsidR="00622573" w:rsidRPr="00DA3A25">
        <w:rPr>
          <w:rFonts w:ascii="Arial" w:hAnsi="Arial" w:cs="Arial"/>
          <w:sz w:val="20"/>
        </w:rPr>
        <w:t xml:space="preserve"> As will be shown, l</w:t>
      </w:r>
      <w:r w:rsidRPr="00DA3A25">
        <w:rPr>
          <w:rFonts w:ascii="Arial" w:hAnsi="Arial" w:cs="Arial"/>
          <w:sz w:val="20"/>
        </w:rPr>
        <w:t>ook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"ev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d</w:t>
      </w:r>
      <w:r w:rsidR="003D5B94" w:rsidRPr="00DA3A25">
        <w:rPr>
          <w:rFonts w:ascii="Arial" w:hAnsi="Arial" w:cs="Arial"/>
          <w:sz w:val="20"/>
        </w:rPr>
        <w:fldChar w:fldCharType="begin"/>
      </w:r>
      <w:r w:rsidR="003D5B94" w:rsidRPr="00DA3A25">
        <w:rPr>
          <w:rFonts w:ascii="Arial" w:hAnsi="Arial"/>
          <w:sz w:val="20"/>
        </w:rPr>
        <w:instrText xml:space="preserve"> XE "</w:instrText>
      </w:r>
      <w:r w:rsidR="003D5B94" w:rsidRPr="00DA3A25">
        <w:rPr>
          <w:rFonts w:ascii="Arial" w:hAnsi="Arial" w:cs="Arial"/>
          <w:sz w:val="20"/>
        </w:rPr>
        <w:instrText>Bible, the (scripture):</w:instrText>
      </w:r>
      <w:r w:rsidR="003D5B94" w:rsidRPr="00DA3A25">
        <w:rPr>
          <w:rFonts w:ascii="Arial" w:hAnsi="Arial"/>
          <w:sz w:val="20"/>
        </w:rPr>
        <w:instrText xml:space="preserve">word of God, the" </w:instrText>
      </w:r>
      <w:r w:rsidR="003D5B94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"</w:t>
      </w:r>
      <w:r w:rsidR="00147037" w:rsidRPr="00DA3A25">
        <w:rPr>
          <w:rFonts w:ascii="Arial" w:hAnsi="Arial" w:cs="Arial"/>
          <w:sz w:val="20"/>
        </w:rPr>
        <w:t xml:space="preserve"> in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147037" w:rsidRPr="00DA3A25">
        <w:rPr>
          <w:rFonts w:ascii="Arial" w:hAnsi="Arial" w:cs="Arial"/>
          <w:sz w:val="20"/>
        </w:rPr>
        <w:t>his ins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147037" w:rsidRPr="00DA3A25">
        <w:rPr>
          <w:rFonts w:ascii="Arial" w:hAnsi="Arial" w:cs="Arial"/>
          <w:sz w:val="20"/>
        </w:rPr>
        <w:t>a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147037" w:rsidRPr="00DA3A25">
        <w:rPr>
          <w:rFonts w:ascii="Arial" w:hAnsi="Arial" w:cs="Arial"/>
          <w:sz w:val="20"/>
        </w:rPr>
        <w:t xml:space="preserve">e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147037" w:rsidRPr="00DA3A25">
        <w:rPr>
          <w:rFonts w:ascii="Arial" w:hAnsi="Arial" w:cs="Arial"/>
          <w:sz w:val="20"/>
        </w:rPr>
        <w:t xml:space="preserve">an </w:t>
      </w:r>
      <w:r w:rsidRPr="00DA3A25">
        <w:rPr>
          <w:rFonts w:ascii="Arial" w:hAnsi="Arial" w:cs="Arial"/>
          <w:sz w:val="20"/>
        </w:rPr>
        <w:t>keep</w:t>
      </w:r>
      <w:r w:rsidR="00671542" w:rsidRPr="00DA3A25">
        <w:rPr>
          <w:rFonts w:ascii="Arial" w:hAnsi="Arial" w:cs="Arial"/>
          <w:sz w:val="20"/>
        </w:rPr>
        <w:t xml:space="preserve"> </w:t>
      </w:r>
      <w:r w:rsidR="002654E2" w:rsidRPr="00DA3A25">
        <w:rPr>
          <w:rFonts w:ascii="Arial" w:hAnsi="Arial" w:cs="Arial"/>
          <w:sz w:val="20"/>
        </w:rPr>
        <w:t>us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m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issin</w:t>
      </w:r>
      <w:r w:rsidR="00147037" w:rsidRPr="00DA3A25">
        <w:rPr>
          <w:rFonts w:ascii="Arial" w:hAnsi="Arial" w:cs="Arial"/>
          <w:sz w:val="20"/>
        </w:rPr>
        <w:t>g w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dde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la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igh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6C058C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="00566908" w:rsidRPr="00DA3A25">
        <w:rPr>
          <w:rFonts w:ascii="Arial" w:hAnsi="Arial" w:cs="Arial"/>
          <w:sz w:val="20"/>
        </w:rPr>
        <w:t>h</w:t>
      </w:r>
      <w:r w:rsidR="000C3B97" w:rsidRPr="00DA3A25">
        <w:rPr>
          <w:rFonts w:ascii="Arial" w:hAnsi="Arial" w:cs="Arial"/>
          <w:sz w:val="20"/>
        </w:rPr>
        <w:t xml:space="preserve">e </w:t>
      </w:r>
      <w:r w:rsidR="000C3B97" w:rsidRPr="00DA3A25">
        <w:rPr>
          <w:rFonts w:ascii="Arial" w:hAnsi="Arial" w:cs="Arial"/>
          <w:spacing w:val="2"/>
          <w:sz w:val="20"/>
        </w:rPr>
        <w:t>r</w:t>
      </w:r>
      <w:r w:rsidR="000C3B97" w:rsidRPr="00DA3A25">
        <w:rPr>
          <w:rFonts w:ascii="Arial" w:hAnsi="Arial" w:cs="Arial"/>
          <w:sz w:val="20"/>
        </w:rPr>
        <w:t>i</w:t>
      </w:r>
      <w:r w:rsidR="000C3B97" w:rsidRPr="00DA3A25">
        <w:rPr>
          <w:rFonts w:ascii="Arial" w:hAnsi="Arial" w:cs="Arial"/>
          <w:spacing w:val="2"/>
          <w:sz w:val="20"/>
        </w:rPr>
        <w:t>c</w:t>
      </w:r>
      <w:r w:rsidR="000C3B97" w:rsidRPr="00DA3A25">
        <w:rPr>
          <w:rFonts w:ascii="Arial" w:hAnsi="Arial" w:cs="Arial"/>
          <w:sz w:val="20"/>
        </w:rPr>
        <w:t>h</w:t>
      </w:r>
      <w:r w:rsidR="00C455F3" w:rsidRPr="00DA3A25">
        <w:rPr>
          <w:rFonts w:ascii="Arial" w:hAnsi="Arial" w:cs="Arial"/>
          <w:sz w:val="20"/>
        </w:rPr>
        <w:t xml:space="preserve"> ma</w:t>
      </w:r>
      <w:r w:rsidR="00566908" w:rsidRPr="00DA3A25">
        <w:rPr>
          <w:rFonts w:ascii="Arial" w:hAnsi="Arial" w:cs="Arial"/>
          <w:sz w:val="20"/>
        </w:rPr>
        <w:t>n 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566908"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z w:val="20"/>
        </w:rPr>
        <w:t>many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lo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k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s</w:t>
      </w:r>
      <w:r w:rsidR="00566908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C76B9" w:rsidRPr="00DA3A25">
        <w:rPr>
          <w:rFonts w:ascii="Arial" w:hAnsi="Arial" w:cs="Arial"/>
          <w:sz w:val="20"/>
        </w:rPr>
        <w:t xml:space="preserve">ook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o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man'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am</w:t>
      </w:r>
      <w:r w:rsidRPr="00DA3A25">
        <w:rPr>
          <w:rFonts w:ascii="Arial" w:hAnsi="Arial" w:cs="Arial"/>
          <w:spacing w:val="-4"/>
          <w:sz w:val="20"/>
        </w:rPr>
        <w:t>b.</w:t>
      </w:r>
      <w:r w:rsidR="00671542" w:rsidRPr="00DA3A25">
        <w:rPr>
          <w:rFonts w:ascii="Arial" w:hAnsi="Arial" w:cs="Arial"/>
          <w:sz w:val="20"/>
        </w:rPr>
        <w:t xml:space="preserve"> </w:t>
      </w:r>
      <w:r w:rsidR="0015478C" w:rsidRPr="00DA3A25">
        <w:rPr>
          <w:rFonts w:ascii="Arial" w:hAnsi="Arial" w:cs="Arial"/>
          <w:sz w:val="20"/>
        </w:rPr>
        <w:t>D</w:t>
      </w:r>
      <w:r w:rsidR="000C76B9" w:rsidRPr="00DA3A25">
        <w:rPr>
          <w:rFonts w:ascii="Arial" w:hAnsi="Arial" w:cs="Arial"/>
          <w:sz w:val="20"/>
        </w:rPr>
        <w:t xml:space="preserve">oes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0C76B9" w:rsidRPr="00DA3A25">
        <w:rPr>
          <w:rFonts w:ascii="Arial" w:hAnsi="Arial" w:cs="Arial"/>
          <w:sz w:val="20"/>
        </w:rPr>
        <w:t>hi</w:t>
      </w:r>
      <w:r w:rsidR="00A77146" w:rsidRPr="00DA3A25">
        <w:rPr>
          <w:rFonts w:ascii="Arial" w:hAnsi="Arial" w:cs="Arial"/>
          <w:sz w:val="20"/>
        </w:rPr>
        <w:t>s lin</w:t>
      </w:r>
      <w:r w:rsidR="00A77146" w:rsidRPr="00DA3A25">
        <w:rPr>
          <w:rFonts w:ascii="Arial" w:hAnsi="Arial" w:cs="Arial"/>
          <w:spacing w:val="-4"/>
          <w:sz w:val="20"/>
        </w:rPr>
        <w:t xml:space="preserve">e </w:t>
      </w:r>
      <w:r w:rsidR="00A77146" w:rsidRPr="00DA3A25">
        <w:rPr>
          <w:rFonts w:ascii="Arial" w:hAnsi="Arial" w:cs="Arial"/>
          <w:sz w:val="20"/>
        </w:rPr>
        <w:t>up 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A77146" w:rsidRPr="00DA3A25">
        <w:rPr>
          <w:rFonts w:ascii="Arial" w:hAnsi="Arial" w:cs="Arial"/>
          <w:sz w:val="20"/>
        </w:rPr>
        <w:t xml:space="preserve">h </w:t>
      </w:r>
      <w:r w:rsidR="0015478C" w:rsidRPr="00DA3A25">
        <w:rPr>
          <w:rFonts w:ascii="Arial" w:hAnsi="Arial" w:cs="Arial"/>
          <w:sz w:val="20"/>
        </w:rPr>
        <w:t>w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15478C" w:rsidRPr="00DA3A25">
        <w:rPr>
          <w:rFonts w:ascii="Arial" w:hAnsi="Arial" w:cs="Arial"/>
          <w:sz w:val="20"/>
        </w:rPr>
        <w:t>o</w:t>
      </w:r>
      <w:r w:rsidR="00FA5457" w:rsidRPr="00DA3A25">
        <w:rPr>
          <w:rFonts w:ascii="Arial" w:hAnsi="Arial" w:cs="Arial"/>
          <w:spacing w:val="2"/>
          <w:sz w:val="20"/>
        </w:rPr>
        <w:t>cc</w:t>
      </w:r>
      <w:r w:rsidR="0015478C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="0015478C" w:rsidRPr="00DA3A25">
        <w:rPr>
          <w:rFonts w:ascii="Arial" w:hAnsi="Arial" w:cs="Arial"/>
          <w:spacing w:val="-2"/>
          <w:sz w:val="20"/>
        </w:rPr>
        <w:t>ed</w:t>
      </w:r>
      <w:r w:rsidR="0015478C" w:rsidRPr="00DA3A25">
        <w:rPr>
          <w:rFonts w:ascii="Arial" w:hAnsi="Arial" w:cs="Arial"/>
          <w:sz w:val="20"/>
        </w:rPr>
        <w:t>?</w:t>
      </w:r>
      <w:r w:rsidR="00671542" w:rsidRPr="00DA3A25">
        <w:rPr>
          <w:rFonts w:ascii="Arial" w:hAnsi="Arial" w:cs="Arial"/>
          <w:sz w:val="20"/>
        </w:rPr>
        <w:t xml:space="preserve"> </w:t>
      </w:r>
      <w:r w:rsidR="0015478C" w:rsidRPr="00DA3A25">
        <w:rPr>
          <w:rFonts w:ascii="Arial" w:hAnsi="Arial" w:cs="Arial"/>
          <w:spacing w:val="-2"/>
          <w:sz w:val="20"/>
        </w:rPr>
        <w:t>Ye</w:t>
      </w:r>
      <w:r w:rsidR="0015478C" w:rsidRPr="00DA3A25">
        <w:rPr>
          <w:rFonts w:ascii="Arial" w:hAnsi="Arial" w:cs="Arial"/>
          <w:spacing w:val="-4"/>
          <w:sz w:val="20"/>
        </w:rPr>
        <w:t>s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-2"/>
          <w:sz w:val="20"/>
        </w:rPr>
        <w:t>D</w:t>
      </w:r>
      <w:r w:rsidRPr="00DA3A25">
        <w:rPr>
          <w:rFonts w:ascii="Arial" w:hAnsi="Arial" w:cs="Arial"/>
          <w:sz w:val="20"/>
        </w:rPr>
        <w:t>avi</w:t>
      </w:r>
      <w:r w:rsidRPr="00DA3A25">
        <w:rPr>
          <w:rFonts w:ascii="Arial" w:hAnsi="Arial" w:cs="Arial"/>
          <w:spacing w:val="-2"/>
          <w:sz w:val="20"/>
        </w:rPr>
        <w:t>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="003A7294" w:rsidRPr="00DA3A25">
        <w:rPr>
          <w:rFonts w:ascii="Arial" w:hAnsi="Arial" w:cs="Arial"/>
          <w:sz w:val="20"/>
        </w:rPr>
        <w:t>mul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3A7294" w:rsidRPr="00DA3A25">
        <w:rPr>
          <w:rFonts w:ascii="Arial" w:hAnsi="Arial" w:cs="Arial"/>
          <w:sz w:val="20"/>
        </w:rPr>
        <w:t>iple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i</w:t>
      </w:r>
      <w:r w:rsidR="003A7294" w:rsidRPr="00DA3A25">
        <w:rPr>
          <w:rFonts w:ascii="Arial" w:hAnsi="Arial" w:cs="Arial"/>
          <w:sz w:val="20"/>
        </w:rPr>
        <w:t>ves</w:t>
      </w:r>
      <w:r w:rsidR="001559B0" w:rsidRPr="00DA3A25">
        <w:rPr>
          <w:rFonts w:ascii="Arial" w:hAnsi="Arial" w:cs="Arial"/>
          <w:sz w:val="20"/>
        </w:rPr>
        <w:t xml:space="preserve"> and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7708E6" w:rsidRPr="00DA3A25">
        <w:rPr>
          <w:rFonts w:ascii="Arial" w:hAnsi="Arial" w:cs="Arial"/>
          <w:sz w:val="20"/>
        </w:rPr>
        <w:t>o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1C2BC8" w:rsidRPr="00DA3A25">
        <w:rPr>
          <w:rFonts w:ascii="Arial" w:hAnsi="Arial" w:cs="Arial"/>
          <w:sz w:val="20"/>
        </w:rPr>
        <w:t>ubines</w:t>
      </w:r>
      <w:r w:rsidR="00A07ECF" w:rsidRPr="00DA3A25">
        <w:rPr>
          <w:rFonts w:ascii="Arial" w:hAnsi="Arial" w:cs="Arial"/>
          <w:sz w:val="20"/>
        </w:rPr>
        <w:t xml:space="preserve"> and</w:t>
      </w:r>
      <w:r w:rsidR="001559B0" w:rsidRPr="00DA3A25">
        <w:rPr>
          <w:rFonts w:ascii="Arial" w:hAnsi="Arial" w:cs="Arial"/>
          <w:sz w:val="20"/>
        </w:rPr>
        <w:t xml:space="preserve"> he p</w:t>
      </w:r>
      <w:r w:rsidR="001559B0" w:rsidRPr="00DA3A25">
        <w:rPr>
          <w:rFonts w:ascii="Arial" w:hAnsi="Arial" w:cs="Arial"/>
          <w:spacing w:val="2"/>
          <w:sz w:val="20"/>
        </w:rPr>
        <w:t>r</w:t>
      </w:r>
      <w:r w:rsidR="001559B0" w:rsidRPr="00DA3A25">
        <w:rPr>
          <w:rFonts w:ascii="Arial" w:hAnsi="Arial" w:cs="Arial"/>
          <w:sz w:val="20"/>
        </w:rPr>
        <w:t xml:space="preserve">obably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ul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v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k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almo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n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ma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Pr="00DA3A25">
        <w:rPr>
          <w:rFonts w:ascii="Arial" w:hAnsi="Arial" w:cs="Arial"/>
          <w:sz w:val="20"/>
        </w:rPr>
        <w:t>i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ma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.</w:t>
      </w:r>
      <w:r w:rsidR="00400544" w:rsidRPr="00DA3A25">
        <w:rPr>
          <w:rFonts w:ascii="Arial" w:hAnsi="Arial" w:cs="Arial"/>
          <w:sz w:val="20"/>
        </w:rPr>
        <w:t xml:space="preserve"> Ye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671542" w:rsidRPr="00DA3A25">
        <w:rPr>
          <w:rFonts w:ascii="Arial" w:hAnsi="Arial" w:cs="Arial"/>
          <w:sz w:val="20"/>
        </w:rPr>
        <w:t xml:space="preserve"> </w:t>
      </w:r>
      <w:r w:rsidR="003A7294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ok</w:t>
      </w:r>
      <w:r w:rsidR="00515405" w:rsidRPr="00DA3A25">
        <w:rPr>
          <w:rFonts w:ascii="Arial" w:hAnsi="Arial" w:cs="Arial"/>
          <w:sz w:val="20"/>
        </w:rPr>
        <w:fldChar w:fldCharType="begin"/>
      </w:r>
      <w:r w:rsidR="00515405" w:rsidRPr="00DA3A25">
        <w:rPr>
          <w:rFonts w:ascii="Arial" w:hAnsi="Arial"/>
          <w:sz w:val="20"/>
        </w:rPr>
        <w:instrText xml:space="preserve"> XE "</w:instrText>
      </w:r>
      <w:r w:rsidR="00515405" w:rsidRPr="00DA3A25">
        <w:rPr>
          <w:rFonts w:ascii="Arial" w:hAnsi="Arial" w:cs="Arial"/>
          <w:spacing w:val="4"/>
          <w:sz w:val="20"/>
        </w:rPr>
        <w:instrText>David:</w:instrText>
      </w:r>
      <w:r w:rsidR="00515405" w:rsidRPr="00DA3A25">
        <w:rPr>
          <w:rFonts w:ascii="Arial" w:hAnsi="Arial"/>
          <w:sz w:val="20"/>
        </w:rPr>
        <w:instrText xml:space="preserve">took Bathsheba" </w:instrText>
      </w:r>
      <w:r w:rsidR="00515405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561687" w:rsidRPr="00DA3A25">
        <w:rPr>
          <w:rFonts w:ascii="Arial" w:hAnsi="Arial" w:cs="Arial"/>
          <w:sz w:val="20"/>
        </w:rPr>
        <w:t>.</w:t>
      </w:r>
      <w:r w:rsidR="00A77146" w:rsidRPr="00DA3A25">
        <w:rPr>
          <w:rFonts w:ascii="Arial" w:hAnsi="Arial" w:cs="Arial"/>
          <w:sz w:val="20"/>
        </w:rPr>
        <w:t xml:space="preserve"> </w:t>
      </w:r>
      <w:r w:rsidR="00561687" w:rsidRPr="00DA3A25">
        <w:rPr>
          <w:rFonts w:ascii="Arial" w:hAnsi="Arial" w:cs="Arial"/>
          <w:sz w:val="20"/>
        </w:rPr>
        <w:t>S</w:t>
      </w:r>
      <w:r w:rsidR="00561687" w:rsidRPr="00DA3A25">
        <w:rPr>
          <w:rFonts w:ascii="Arial" w:hAnsi="Arial" w:cs="Arial"/>
          <w:spacing w:val="-4"/>
          <w:sz w:val="20"/>
        </w:rPr>
        <w:t>o</w:t>
      </w:r>
      <w:r w:rsidR="00BE498A" w:rsidRPr="00DA3A25">
        <w:rPr>
          <w:rFonts w:ascii="Arial" w:hAnsi="Arial" w:cs="Arial"/>
          <w:sz w:val="20"/>
        </w:rPr>
        <w:t xml:space="preserve">,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BE498A" w:rsidRPr="00DA3A25">
        <w:rPr>
          <w:rFonts w:ascii="Arial" w:hAnsi="Arial" w:cs="Arial"/>
          <w:sz w:val="20"/>
        </w:rPr>
        <w:t>he</w:t>
      </w:r>
      <w:r w:rsidR="00BE498A" w:rsidRPr="00DA3A25">
        <w:rPr>
          <w:rFonts w:ascii="Arial" w:hAnsi="Arial" w:cs="Arial"/>
          <w:spacing w:val="2"/>
          <w:sz w:val="20"/>
        </w:rPr>
        <w:t>r</w:t>
      </w:r>
      <w:r w:rsidR="00BE498A" w:rsidRPr="00DA3A25">
        <w:rPr>
          <w:rFonts w:ascii="Arial" w:hAnsi="Arial" w:cs="Arial"/>
          <w:sz w:val="20"/>
        </w:rPr>
        <w:t>e is a pa</w:t>
      </w:r>
      <w:r w:rsidR="00BE498A" w:rsidRPr="00DA3A25">
        <w:rPr>
          <w:rFonts w:ascii="Arial" w:hAnsi="Arial" w:cs="Arial"/>
          <w:spacing w:val="2"/>
          <w:sz w:val="20"/>
        </w:rPr>
        <w:t>r</w:t>
      </w:r>
      <w:r w:rsidR="00BE498A" w:rsidRPr="00DA3A25">
        <w:rPr>
          <w:rFonts w:ascii="Arial" w:hAnsi="Arial" w:cs="Arial"/>
          <w:sz w:val="20"/>
        </w:rPr>
        <w:t>allel</w:t>
      </w:r>
      <w:r w:rsidR="00BE498A" w:rsidRPr="00DA3A25">
        <w:rPr>
          <w:rFonts w:ascii="Arial" w:hAnsi="Arial" w:cs="Arial"/>
          <w:spacing w:val="-4"/>
          <w:sz w:val="20"/>
        </w:rPr>
        <w:t xml:space="preserve"> </w:t>
      </w:r>
      <w:r w:rsidR="00561687" w:rsidRPr="00DA3A25">
        <w:rPr>
          <w:rFonts w:ascii="Arial" w:hAnsi="Arial" w:cs="Arial"/>
          <w:sz w:val="20"/>
        </w:rPr>
        <w:t>be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561687" w:rsidRPr="00DA3A25">
        <w:rPr>
          <w:rFonts w:ascii="Arial" w:hAnsi="Arial" w:cs="Arial"/>
          <w:sz w:val="20"/>
        </w:rPr>
        <w:t>we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61687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561687" w:rsidRPr="00DA3A25">
        <w:rPr>
          <w:rFonts w:ascii="Arial" w:hAnsi="Arial" w:cs="Arial"/>
          <w:sz w:val="20"/>
        </w:rPr>
        <w:t>pa</w:t>
      </w:r>
      <w:r w:rsidR="00833AF4" w:rsidRPr="00DA3A25">
        <w:rPr>
          <w:rFonts w:ascii="Arial" w:hAnsi="Arial" w:cs="Arial"/>
          <w:spacing w:val="2"/>
          <w:sz w:val="20"/>
        </w:rPr>
        <w:t>r</w:t>
      </w:r>
      <w:r w:rsidR="00561687" w:rsidRPr="00DA3A25">
        <w:rPr>
          <w:rFonts w:ascii="Arial" w:hAnsi="Arial" w:cs="Arial"/>
          <w:sz w:val="20"/>
        </w:rPr>
        <w:t>able</w:t>
      </w:r>
      <w:r w:rsidR="00671542" w:rsidRPr="00DA3A25">
        <w:rPr>
          <w:rFonts w:ascii="Arial" w:hAnsi="Arial" w:cs="Arial"/>
          <w:sz w:val="20"/>
        </w:rPr>
        <w:t xml:space="preserve"> </w:t>
      </w:r>
      <w:r w:rsidR="00561687"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561687" w:rsidRPr="00DA3A25">
        <w:rPr>
          <w:rFonts w:ascii="Arial" w:hAnsi="Arial" w:cs="Arial"/>
          <w:sz w:val="20"/>
        </w:rPr>
        <w:t>eal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561687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561687" w:rsidRPr="00DA3A25">
        <w:rPr>
          <w:rFonts w:ascii="Arial" w:hAnsi="Arial" w:cs="Arial"/>
          <w:sz w:val="20"/>
        </w:rPr>
        <w:t>o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61687" w:rsidRPr="00DA3A25">
        <w:rPr>
          <w:rFonts w:ascii="Arial" w:hAnsi="Arial" w:cs="Arial"/>
          <w:sz w:val="20"/>
        </w:rPr>
        <w:t>ho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561687" w:rsidRPr="00DA3A25">
        <w:rPr>
          <w:rFonts w:ascii="Arial" w:hAnsi="Arial" w:cs="Arial"/>
          <w:sz w:val="20"/>
        </w:rPr>
        <w:t>poi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61687"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z w:val="20"/>
        </w:rPr>
        <w:t>.</w:t>
      </w:r>
      <w:r w:rsidR="00671542" w:rsidRPr="00DA3A25">
        <w:rPr>
          <w:rFonts w:ascii="Arial" w:hAnsi="Arial" w:cs="Arial"/>
          <w:sz w:val="20"/>
        </w:rPr>
        <w:t xml:space="preserve"> </w:t>
      </w:r>
      <w:r w:rsidR="00DB12CF" w:rsidRPr="00DA3A25">
        <w:rPr>
          <w:rFonts w:ascii="Arial" w:hAnsi="Arial" w:cs="Arial"/>
          <w:spacing w:val="-4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DB12CF" w:rsidRPr="00DA3A25">
        <w:rPr>
          <w:rFonts w:ascii="Arial" w:hAnsi="Arial" w:cs="Arial"/>
          <w:sz w:val="20"/>
        </w:rPr>
        <w:t>w</w:t>
      </w:r>
      <w:r w:rsidR="00561687" w:rsidRPr="00DA3A25">
        <w:rPr>
          <w:rFonts w:ascii="Arial" w:hAnsi="Arial" w:cs="Arial"/>
          <w:sz w:val="20"/>
        </w:rPr>
        <w:t>e</w:t>
      </w:r>
      <w:r w:rsidR="00670F85" w:rsidRPr="00DA3A25">
        <w:rPr>
          <w:rFonts w:ascii="Arial" w:hAnsi="Arial" w:cs="Arial"/>
          <w:sz w:val="20"/>
        </w:rPr>
        <w:t xml:space="preserve"> </w:t>
      </w:r>
      <w:r w:rsidR="00B57239" w:rsidRPr="00DA3A25">
        <w:rPr>
          <w:rFonts w:ascii="Arial" w:hAnsi="Arial" w:cs="Arial"/>
          <w:sz w:val="20"/>
        </w:rPr>
        <w:t>me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B57239" w:rsidRPr="00DA3A25">
        <w:rPr>
          <w:rFonts w:ascii="Arial" w:hAnsi="Arial" w:cs="Arial"/>
          <w:sz w:val="20"/>
        </w:rPr>
        <w:t xml:space="preserve">ely </w:t>
      </w:r>
      <w:r w:rsidR="003A7294" w:rsidRPr="00DA3A25">
        <w:rPr>
          <w:rFonts w:ascii="Arial" w:hAnsi="Arial" w:cs="Arial"/>
          <w:sz w:val="20"/>
        </w:rPr>
        <w:t>ide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f</w:t>
      </w:r>
      <w:r w:rsidR="003A7294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3A7294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3A7294"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C3B97" w:rsidRPr="00DA3A25">
        <w:rPr>
          <w:rFonts w:ascii="Arial" w:hAnsi="Arial" w:cs="Arial"/>
          <w:spacing w:val="2"/>
          <w:sz w:val="20"/>
        </w:rPr>
        <w:t>h man</w:t>
      </w:r>
      <w:r w:rsidR="003A7294" w:rsidRPr="00DA3A25">
        <w:rPr>
          <w:rFonts w:ascii="Arial" w:hAnsi="Arial" w:cs="Arial"/>
          <w:spacing w:val="-6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3A7294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3A7294" w:rsidRPr="00DA3A25">
        <w:rPr>
          <w:rFonts w:ascii="Arial" w:hAnsi="Arial" w:cs="Arial"/>
          <w:sz w:val="20"/>
        </w:rPr>
        <w:t>poo</w:t>
      </w:r>
      <w:r w:rsidR="000C3B97" w:rsidRPr="00DA3A25">
        <w:rPr>
          <w:rFonts w:ascii="Arial" w:hAnsi="Arial" w:cs="Arial"/>
          <w:sz w:val="20"/>
        </w:rPr>
        <w:t>r man</w:t>
      </w:r>
      <w:r w:rsidR="003A7294" w:rsidRPr="00DA3A25">
        <w:rPr>
          <w:rFonts w:ascii="Arial" w:hAnsi="Arial" w:cs="Arial"/>
          <w:spacing w:val="-4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3A7294"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3A7294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3A7294" w:rsidRPr="00DA3A25">
        <w:rPr>
          <w:rFonts w:ascii="Arial" w:hAnsi="Arial" w:cs="Arial"/>
          <w:sz w:val="20"/>
        </w:rPr>
        <w:t>po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3A7294" w:rsidRPr="00DA3A25">
        <w:rPr>
          <w:rFonts w:ascii="Arial" w:hAnsi="Arial" w:cs="Arial"/>
          <w:sz w:val="20"/>
        </w:rPr>
        <w:t>man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3A7294" w:rsidRPr="00DA3A25">
        <w:rPr>
          <w:rFonts w:ascii="Arial" w:hAnsi="Arial" w:cs="Arial"/>
          <w:sz w:val="20"/>
        </w:rPr>
        <w:t>lamb</w:t>
      </w:r>
      <w:r w:rsidR="00640215"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640215" w:rsidRPr="00DA3A25">
        <w:rPr>
          <w:rFonts w:ascii="Arial" w:hAnsi="Arial" w:cs="Arial"/>
          <w:spacing w:val="4"/>
          <w:sz w:val="20"/>
        </w:rPr>
        <w:t>t</w:t>
      </w:r>
      <w:r w:rsidR="00640215" w:rsidRPr="00DA3A25">
        <w:rPr>
          <w:rFonts w:ascii="Arial" w:hAnsi="Arial" w:cs="Arial"/>
          <w:sz w:val="20"/>
        </w:rPr>
        <w:t>hen we</w:t>
      </w:r>
      <w:r w:rsidR="00BE498A" w:rsidRPr="00DA3A25">
        <w:rPr>
          <w:rFonts w:ascii="Arial" w:hAnsi="Arial" w:cs="Arial"/>
          <w:sz w:val="20"/>
        </w:rPr>
        <w:t xml:space="preserve"> have 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BE498A" w:rsidRPr="00DA3A25">
        <w:rPr>
          <w:rFonts w:ascii="Arial" w:hAnsi="Arial" w:cs="Arial"/>
          <w:sz w:val="20"/>
        </w:rPr>
        <w:t>onside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BE498A" w:rsidRPr="00DA3A25">
        <w:rPr>
          <w:rFonts w:ascii="Arial" w:hAnsi="Arial" w:cs="Arial"/>
          <w:sz w:val="20"/>
        </w:rPr>
        <w:t xml:space="preserve">ed all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E498A" w:rsidRPr="00DA3A25">
        <w:rPr>
          <w:rFonts w:ascii="Arial" w:hAnsi="Arial" w:cs="Arial"/>
          <w:sz w:val="20"/>
        </w:rPr>
        <w:t xml:space="preserve">he </w:t>
      </w:r>
      <w:r w:rsidR="00CD6E31" w:rsidRPr="00DA3A25">
        <w:rPr>
          <w:rFonts w:ascii="Arial" w:hAnsi="Arial" w:cs="Arial"/>
          <w:sz w:val="20"/>
        </w:rPr>
        <w:t>fa</w:t>
      </w:r>
      <w:r w:rsidR="00CD6E31" w:rsidRPr="00DA3A25">
        <w:rPr>
          <w:rFonts w:ascii="Arial" w:hAnsi="Arial" w:cs="Arial"/>
          <w:spacing w:val="2"/>
          <w:sz w:val="20"/>
        </w:rPr>
        <w:t>ct</w:t>
      </w:r>
      <w:r w:rsidR="00CD6E31" w:rsidRPr="00DA3A25">
        <w:rPr>
          <w:rFonts w:ascii="Arial" w:hAnsi="Arial" w:cs="Arial"/>
          <w:sz w:val="20"/>
        </w:rPr>
        <w:t xml:space="preserve">s in </w:t>
      </w:r>
      <w:r w:rsidR="00BE498A" w:rsidRPr="00DA3A25">
        <w:rPr>
          <w:rFonts w:ascii="Arial" w:hAnsi="Arial" w:cs="Arial"/>
          <w:sz w:val="20"/>
        </w:rPr>
        <w:t>evide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BE498A" w:rsidRPr="00DA3A25">
        <w:rPr>
          <w:rFonts w:ascii="Arial" w:hAnsi="Arial" w:cs="Arial"/>
          <w:sz w:val="20"/>
        </w:rPr>
        <w:t>e</w:t>
      </w:r>
      <w:r w:rsidR="00DB12CF" w:rsidRPr="00DA3A25">
        <w:rPr>
          <w:rFonts w:ascii="Arial" w:hAnsi="Arial" w:cs="Arial"/>
          <w:sz w:val="20"/>
        </w:rPr>
        <w:t>.</w:t>
      </w:r>
    </w:p>
    <w:p w14:paraId="61B0699C" w14:textId="77777777" w:rsidR="00577799" w:rsidRPr="00DA3A25" w:rsidRDefault="0057779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BCC8895" w14:textId="00E13788" w:rsidR="00095E4C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Wh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vele</w:t>
      </w:r>
      <w:r w:rsidR="00A15BF5" w:rsidRPr="00DA3A25">
        <w:rPr>
          <w:rFonts w:ascii="Arial" w:hAnsi="Arial" w:cs="Arial"/>
          <w:spacing w:val="2"/>
          <w:sz w:val="20"/>
        </w:rPr>
        <w:t>r</w:t>
      </w:r>
      <w:r w:rsidR="00B2204F" w:rsidRPr="00DA3A25">
        <w:rPr>
          <w:rFonts w:ascii="Arial" w:hAnsi="Arial" w:cs="Arial"/>
          <w:sz w:val="20"/>
        </w:rPr>
        <w:t>?</w:t>
      </w:r>
      <w:r w:rsidR="00B57239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ev</w:t>
      </w:r>
      <w:r w:rsidR="002410B1" w:rsidRPr="00DA3A25">
        <w:rPr>
          <w:rFonts w:ascii="Arial" w:hAnsi="Arial" w:cs="Arial"/>
          <w:sz w:val="20"/>
        </w:rPr>
        <w:t>e</w:t>
      </w:r>
      <w:r w:rsidR="002410B1" w:rsidRPr="00DA3A25">
        <w:rPr>
          <w:rFonts w:ascii="Arial" w:hAnsi="Arial" w:cs="Arial"/>
          <w:spacing w:val="4"/>
          <w:sz w:val="20"/>
        </w:rPr>
        <w:t>r</w:t>
      </w:r>
      <w:r w:rsidR="002410B1" w:rsidRPr="00DA3A25">
        <w:rPr>
          <w:rFonts w:ascii="Arial" w:hAnsi="Arial" w:cs="Arial"/>
          <w:sz w:val="20"/>
        </w:rPr>
        <w:t xml:space="preserve">y </w:t>
      </w:r>
      <w:r w:rsidRPr="00DA3A25">
        <w:rPr>
          <w:rFonts w:ascii="Arial" w:hAnsi="Arial" w:cs="Arial"/>
          <w:sz w:val="20"/>
        </w:rPr>
        <w:t>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d</w:t>
      </w:r>
      <w:r w:rsidR="003D5B94" w:rsidRPr="00DA3A25">
        <w:rPr>
          <w:rFonts w:ascii="Arial" w:hAnsi="Arial" w:cs="Arial"/>
          <w:sz w:val="20"/>
        </w:rPr>
        <w:fldChar w:fldCharType="begin"/>
      </w:r>
      <w:r w:rsidR="003D5B94" w:rsidRPr="00DA3A25">
        <w:rPr>
          <w:rFonts w:ascii="Arial" w:hAnsi="Arial"/>
          <w:sz w:val="20"/>
        </w:rPr>
        <w:instrText xml:space="preserve"> XE "</w:instrText>
      </w:r>
      <w:r w:rsidR="003D5B94" w:rsidRPr="00DA3A25">
        <w:rPr>
          <w:rFonts w:ascii="Arial" w:hAnsi="Arial" w:cs="Arial"/>
          <w:sz w:val="20"/>
        </w:rPr>
        <w:instrText>Bible, the (scripture):</w:instrText>
      </w:r>
      <w:r w:rsidR="003D5B94" w:rsidRPr="00DA3A25">
        <w:rPr>
          <w:rFonts w:ascii="Arial" w:hAnsi="Arial"/>
          <w:sz w:val="20"/>
        </w:rPr>
        <w:instrText xml:space="preserve">word of God, the" </w:instrText>
      </w:r>
      <w:r w:rsidR="003D5B94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</w:t>
      </w:r>
      <w:r w:rsidR="00A15BF5" w:rsidRPr="00DA3A25">
        <w:rPr>
          <w:rFonts w:ascii="Arial" w:hAnsi="Arial" w:cs="Arial"/>
          <w:spacing w:val="6"/>
          <w:sz w:val="20"/>
        </w:rPr>
        <w:t>r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a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</w:t>
      </w:r>
      <w:r w:rsidR="00AC3F9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AC3F90" w:rsidRPr="00DA3A25">
        <w:rPr>
          <w:rFonts w:ascii="Arial" w:hAnsi="Arial" w:cs="Arial"/>
          <w:sz w:val="20"/>
        </w:rPr>
        <w:t>als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e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k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o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AC3F90" w:rsidRPr="00DA3A25">
        <w:rPr>
          <w:rFonts w:ascii="Arial" w:hAnsi="Arial" w:cs="Arial"/>
          <w:sz w:val="20"/>
        </w:rPr>
        <w:t>p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AC3F90" w:rsidRPr="00DA3A25">
        <w:rPr>
          <w:rFonts w:ascii="Arial" w:hAnsi="Arial" w:cs="Arial"/>
          <w:sz w:val="20"/>
        </w:rPr>
        <w:t>able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0435B0" w:rsidRPr="00DA3A25">
        <w:rPr>
          <w:rFonts w:ascii="Arial" w:hAnsi="Arial" w:cs="Arial"/>
          <w:sz w:val="20"/>
        </w:rPr>
        <w:t>u</w:t>
      </w:r>
      <w:r w:rsidR="003D2B9D" w:rsidRPr="00DA3A25">
        <w:rPr>
          <w:rFonts w:ascii="Arial" w:hAnsi="Arial" w:cs="Arial"/>
          <w:spacing w:val="6"/>
          <w:sz w:val="20"/>
        </w:rPr>
        <w:t>r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55358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AC3F90" w:rsidRPr="00DA3A25">
        <w:rPr>
          <w:rFonts w:ascii="Arial" w:hAnsi="Arial" w:cs="Arial"/>
          <w:sz w:val="20"/>
        </w:rPr>
        <w:t>h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AC3F90" w:rsidRPr="00DA3A25">
        <w:rPr>
          <w:rFonts w:ascii="Arial" w:hAnsi="Arial" w:cs="Arial"/>
          <w:sz w:val="20"/>
        </w:rPr>
        <w:t>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AC3F90"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z w:val="20"/>
        </w:rPr>
        <w:t>r.</w:t>
      </w:r>
      <w:r w:rsidR="00DA3A25">
        <w:rPr>
          <w:rFonts w:ascii="Arial" w:hAnsi="Arial" w:cs="Arial"/>
          <w:sz w:val="20"/>
        </w:rPr>
        <w:t xml:space="preserve"> </w:t>
      </w:r>
      <w:r w:rsidR="004B6A63" w:rsidRPr="00DA3A25">
        <w:rPr>
          <w:rFonts w:ascii="Arial" w:hAnsi="Arial" w:cs="Arial"/>
          <w:sz w:val="20"/>
        </w:rPr>
        <w:t>I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ou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806D39" w:rsidRPr="00DA3A25">
        <w:rPr>
          <w:rFonts w:ascii="Arial" w:hAnsi="Arial" w:cs="Arial"/>
          <w:sz w:val="20"/>
        </w:rPr>
        <w:t>approa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806D39" w:rsidRPr="00DA3A25">
        <w:rPr>
          <w:rFonts w:ascii="Arial" w:hAnsi="Arial" w:cs="Arial"/>
          <w:sz w:val="20"/>
        </w:rPr>
        <w:t xml:space="preserve">h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06D39" w:rsidRPr="00DA3A25">
        <w:rPr>
          <w:rFonts w:ascii="Arial" w:hAnsi="Arial" w:cs="Arial"/>
          <w:sz w:val="20"/>
        </w:rPr>
        <w:t>o s</w:t>
      </w:r>
      <w:r w:rsidR="00806D39" w:rsidRPr="00DA3A25">
        <w:rPr>
          <w:rFonts w:ascii="Arial" w:hAnsi="Arial" w:cs="Arial"/>
          <w:spacing w:val="2"/>
          <w:sz w:val="20"/>
        </w:rPr>
        <w:t>cr</w:t>
      </w:r>
      <w:r w:rsidR="00806D39" w:rsidRPr="00DA3A25">
        <w:rPr>
          <w:rFonts w:ascii="Arial" w:hAnsi="Arial" w:cs="Arial"/>
          <w:sz w:val="20"/>
        </w:rPr>
        <w:t>i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06D39" w:rsidRPr="00DA3A25">
        <w:rPr>
          <w:rFonts w:ascii="Arial" w:hAnsi="Arial" w:cs="Arial"/>
          <w:sz w:val="20"/>
        </w:rPr>
        <w:t xml:space="preserve">ure </w:t>
      </w:r>
      <w:r w:rsidR="004B6A63" w:rsidRPr="00DA3A25">
        <w:rPr>
          <w:rFonts w:ascii="Arial" w:hAnsi="Arial" w:cs="Arial"/>
          <w:sz w:val="20"/>
        </w:rPr>
        <w:t>l</w:t>
      </w:r>
      <w:r w:rsidRPr="00DA3A25">
        <w:rPr>
          <w:rFonts w:ascii="Arial" w:hAnsi="Arial" w:cs="Arial"/>
          <w:sz w:val="20"/>
        </w:rPr>
        <w:t>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v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look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BE5C87" w:rsidRPr="00DA3A25">
        <w:rPr>
          <w:rFonts w:ascii="Arial" w:hAnsi="Arial" w:cs="Arial"/>
          <w:sz w:val="20"/>
        </w:rPr>
        <w:t>i</w:t>
      </w:r>
      <w:r w:rsidR="00553109" w:rsidRPr="00DA3A25">
        <w:rPr>
          <w:rFonts w:ascii="Arial" w:hAnsi="Arial" w:cs="Arial"/>
          <w:sz w:val="20"/>
        </w:rPr>
        <w:t xml:space="preserve">s </w:t>
      </w:r>
      <w:r w:rsidR="0032622B" w:rsidRPr="00DA3A25">
        <w:rPr>
          <w:rFonts w:ascii="Arial" w:hAnsi="Arial" w:cs="Arial"/>
          <w:spacing w:val="4"/>
          <w:sz w:val="20"/>
        </w:rPr>
        <w:t>f</w:t>
      </w:r>
      <w:r w:rsidR="00553109" w:rsidRPr="00DA3A25">
        <w:rPr>
          <w:rFonts w:ascii="Arial" w:hAnsi="Arial" w:cs="Arial"/>
          <w:sz w:val="20"/>
        </w:rPr>
        <w:t>igu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553109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A60812" w:rsidRPr="00DA3A25">
        <w:rPr>
          <w:rFonts w:ascii="Arial" w:hAnsi="Arial" w:cs="Arial"/>
          <w:sz w:val="20"/>
        </w:rPr>
        <w:t>his le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A60812" w:rsidRPr="00DA3A25">
        <w:rPr>
          <w:rFonts w:ascii="Arial" w:hAnsi="Arial" w:cs="Arial"/>
          <w:sz w:val="20"/>
        </w:rPr>
        <w:t xml:space="preserve">s us know </w:t>
      </w:r>
      <w:r w:rsidR="00806D39" w:rsidRPr="00DA3A25">
        <w:rPr>
          <w:rFonts w:ascii="Arial" w:hAnsi="Arial" w:cs="Arial"/>
          <w:sz w:val="20"/>
        </w:rPr>
        <w:t>some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06D39" w:rsidRPr="00DA3A25">
        <w:rPr>
          <w:rFonts w:ascii="Arial" w:hAnsi="Arial" w:cs="Arial"/>
          <w:sz w:val="20"/>
        </w:rPr>
        <w:t xml:space="preserve">hing </w:t>
      </w:r>
      <w:r w:rsidR="00A60812" w:rsidRPr="00DA3A25">
        <w:rPr>
          <w:rFonts w:ascii="Arial" w:hAnsi="Arial" w:cs="Arial"/>
          <w:sz w:val="20"/>
        </w:rPr>
        <w:t xml:space="preserve">needs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ange.</w:t>
      </w:r>
      <w:r w:rsidR="00671542" w:rsidRPr="00DA3A25">
        <w:rPr>
          <w:rFonts w:ascii="Arial" w:hAnsi="Arial" w:cs="Arial"/>
          <w:sz w:val="20"/>
        </w:rPr>
        <w:t xml:space="preserve"> </w:t>
      </w:r>
      <w:r w:rsidR="004B0F00" w:rsidRPr="00DA3A25">
        <w:rPr>
          <w:rFonts w:ascii="Arial" w:hAnsi="Arial" w:cs="Arial"/>
          <w:sz w:val="20"/>
        </w:rPr>
        <w:t xml:space="preserve">Those who </w:t>
      </w:r>
      <w:r w:rsidR="004B0F00" w:rsidRPr="00DA3A25">
        <w:rPr>
          <w:rFonts w:ascii="Arial" w:hAnsi="Arial" w:cs="Arial"/>
          <w:spacing w:val="4"/>
          <w:sz w:val="20"/>
        </w:rPr>
        <w:t>t</w:t>
      </w:r>
      <w:r w:rsidR="004B0F00" w:rsidRPr="00DA3A25">
        <w:rPr>
          <w:rFonts w:ascii="Arial" w:hAnsi="Arial" w:cs="Arial"/>
          <w:sz w:val="20"/>
        </w:rPr>
        <w:t xml:space="preserve">hink </w:t>
      </w:r>
      <w:r w:rsidR="00071C8B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57C93" w:rsidRPr="00DA3A25">
        <w:rPr>
          <w:rFonts w:ascii="Arial" w:hAnsi="Arial" w:cs="Arial"/>
          <w:sz w:val="20"/>
        </w:rPr>
        <w:t>p</w:t>
      </w:r>
      <w:r w:rsidR="00957C93" w:rsidRPr="00DA3A25">
        <w:rPr>
          <w:rFonts w:ascii="Arial" w:hAnsi="Arial" w:cs="Arial"/>
          <w:spacing w:val="2"/>
          <w:sz w:val="20"/>
        </w:rPr>
        <w:t>r</w:t>
      </w:r>
      <w:r w:rsidR="00957C93" w:rsidRPr="00DA3A25">
        <w:rPr>
          <w:rFonts w:ascii="Arial" w:hAnsi="Arial" w:cs="Arial"/>
          <w:sz w:val="20"/>
        </w:rPr>
        <w:t>o</w:t>
      </w:r>
      <w:r w:rsidR="00957C93" w:rsidRPr="00DA3A25">
        <w:rPr>
          <w:rFonts w:ascii="Arial" w:hAnsi="Arial" w:cs="Arial"/>
          <w:spacing w:val="2"/>
          <w:sz w:val="20"/>
        </w:rPr>
        <w:t>c</w:t>
      </w:r>
      <w:r w:rsidR="00957C93" w:rsidRPr="00DA3A25">
        <w:rPr>
          <w:rFonts w:ascii="Arial" w:hAnsi="Arial" w:cs="Arial"/>
          <w:sz w:val="20"/>
        </w:rPr>
        <w:t>es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6FDF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FA6FDF" w:rsidRPr="00DA3A25">
        <w:rPr>
          <w:rFonts w:ascii="Arial" w:hAnsi="Arial" w:cs="Arial"/>
          <w:sz w:val="20"/>
        </w:rPr>
        <w:t>assess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6FDF" w:rsidRPr="00DA3A25">
        <w:rPr>
          <w:rFonts w:ascii="Arial" w:hAnsi="Arial" w:cs="Arial"/>
          <w:sz w:val="20"/>
        </w:rPr>
        <w:t>bibl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FA6FDF" w:rsidRPr="00DA3A25">
        <w:rPr>
          <w:rFonts w:ascii="Arial" w:hAnsi="Arial" w:cs="Arial"/>
          <w:sz w:val="20"/>
        </w:rPr>
        <w:t>al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857576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874426" w:rsidRPr="00DA3A25">
        <w:rPr>
          <w:rFonts w:ascii="Arial" w:hAnsi="Arial" w:cs="Arial"/>
          <w:sz w:val="20"/>
        </w:rPr>
        <w:t>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874426" w:rsidRPr="00DA3A25">
        <w:rPr>
          <w:rFonts w:ascii="Arial" w:hAnsi="Arial" w:cs="Arial"/>
          <w:sz w:val="20"/>
        </w:rPr>
        <w:t>ks</w:t>
      </w:r>
      <w:r w:rsidR="00644D78" w:rsidRPr="00DA3A25">
        <w:rPr>
          <w:rFonts w:ascii="Arial" w:hAnsi="Arial" w:cs="Arial"/>
          <w:spacing w:val="-2"/>
          <w:sz w:val="20"/>
        </w:rPr>
        <w:t xml:space="preserve"> </w:t>
      </w:r>
      <w:r w:rsidR="007D5B2F" w:rsidRPr="00DA3A25">
        <w:rPr>
          <w:rFonts w:ascii="Arial" w:hAnsi="Arial" w:cs="Arial"/>
          <w:spacing w:val="4"/>
          <w:sz w:val="20"/>
        </w:rPr>
        <w:t>f</w:t>
      </w:r>
      <w:r w:rsidR="00874426" w:rsidRPr="00DA3A25">
        <w:rPr>
          <w:rFonts w:ascii="Arial" w:hAnsi="Arial" w:cs="Arial"/>
          <w:sz w:val="20"/>
        </w:rPr>
        <w:t>ine</w:t>
      </w:r>
      <w:r w:rsidR="00671542" w:rsidRPr="00DA3A25">
        <w:rPr>
          <w:rFonts w:ascii="Arial" w:hAnsi="Arial" w:cs="Arial"/>
          <w:sz w:val="20"/>
        </w:rPr>
        <w:t xml:space="preserve"> </w:t>
      </w:r>
      <w:r w:rsidR="004B0F00" w:rsidRPr="00DA3A25">
        <w:rPr>
          <w:rFonts w:ascii="Arial" w:hAnsi="Arial" w:cs="Arial"/>
          <w:sz w:val="20"/>
        </w:rPr>
        <w:t xml:space="preserve">may </w:t>
      </w:r>
      <w:r w:rsidR="00FC433E" w:rsidRPr="00DA3A25">
        <w:rPr>
          <w:rFonts w:ascii="Arial" w:hAnsi="Arial" w:cs="Arial"/>
          <w:sz w:val="20"/>
        </w:rPr>
        <w:t>say</w:t>
      </w:r>
      <w:r w:rsidR="004B0F00" w:rsidRPr="00DA3A25">
        <w:rPr>
          <w:rFonts w:ascii="Arial" w:hAnsi="Arial" w:cs="Arial"/>
          <w:spacing w:val="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4B0F00" w:rsidRPr="00DA3A25">
        <w:rPr>
          <w:rFonts w:ascii="Arial" w:hAnsi="Arial" w:cs="Arial"/>
          <w:sz w:val="20"/>
        </w:rPr>
        <w:t xml:space="preserve">he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4B0F00" w:rsidRPr="00DA3A25">
        <w:rPr>
          <w:rFonts w:ascii="Arial" w:hAnsi="Arial" w:cs="Arial"/>
          <w:spacing w:val="2"/>
          <w:sz w:val="20"/>
        </w:rPr>
        <w:t>r</w:t>
      </w:r>
      <w:r w:rsidR="004B0F00" w:rsidRPr="00DA3A25">
        <w:rPr>
          <w:rFonts w:ascii="Arial" w:hAnsi="Arial" w:cs="Arial"/>
          <w:sz w:val="20"/>
        </w:rPr>
        <w:t>avele</w:t>
      </w:r>
      <w:r w:rsidR="004B0F00" w:rsidRPr="00DA3A25">
        <w:rPr>
          <w:rFonts w:ascii="Arial" w:hAnsi="Arial" w:cs="Arial"/>
          <w:spacing w:val="2"/>
          <w:sz w:val="20"/>
        </w:rPr>
        <w:t>r</w:t>
      </w:r>
      <w:r w:rsidR="004B0F00" w:rsidRPr="00DA3A25">
        <w:rPr>
          <w:rFonts w:ascii="Arial" w:hAnsi="Arial" w:cs="Arial"/>
          <w:sz w:val="20"/>
        </w:rPr>
        <w:t xml:space="preserve"> i</w:t>
      </w:r>
      <w:r w:rsidR="00553109" w:rsidRPr="00DA3A25">
        <w:rPr>
          <w:rFonts w:ascii="Arial" w:hAnsi="Arial" w:cs="Arial"/>
          <w:sz w:val="20"/>
        </w:rPr>
        <w:t xml:space="preserve">s </w:t>
      </w:r>
      <w:r w:rsidR="00956459" w:rsidRPr="00DA3A25">
        <w:rPr>
          <w:rFonts w:ascii="Arial" w:hAnsi="Arial" w:cs="Arial"/>
          <w:sz w:val="20"/>
        </w:rPr>
        <w:t>i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="00956459" w:rsidRPr="00DA3A25">
        <w:rPr>
          <w:rFonts w:ascii="Arial" w:hAnsi="Arial" w:cs="Arial"/>
          <w:sz w:val="20"/>
        </w:rPr>
        <w:t>elevan</w:t>
      </w:r>
      <w:r w:rsidR="00644D78" w:rsidRPr="00DA3A25">
        <w:rPr>
          <w:rFonts w:ascii="Arial" w:hAnsi="Arial" w:cs="Arial"/>
          <w:spacing w:val="-2"/>
          <w:sz w:val="20"/>
        </w:rPr>
        <w:t>t</w:t>
      </w:r>
      <w:r w:rsidR="00042320" w:rsidRPr="00DA3A25">
        <w:rPr>
          <w:rFonts w:ascii="Arial" w:hAnsi="Arial" w:cs="Arial"/>
          <w:spacing w:val="-2"/>
          <w:sz w:val="20"/>
        </w:rPr>
        <w:t xml:space="preserve">, </w:t>
      </w:r>
      <w:r w:rsidR="0080074E" w:rsidRPr="00DA3A25">
        <w:rPr>
          <w:rFonts w:ascii="Arial" w:hAnsi="Arial" w:cs="Arial"/>
          <w:spacing w:val="-2"/>
          <w:sz w:val="20"/>
        </w:rPr>
        <w:t xml:space="preserve">so they </w:t>
      </w:r>
      <w:r w:rsidR="0080074E" w:rsidRPr="00DA3A25">
        <w:rPr>
          <w:rFonts w:ascii="Arial" w:hAnsi="Arial" w:cs="Arial"/>
          <w:spacing w:val="2"/>
          <w:sz w:val="20"/>
        </w:rPr>
        <w:t>c</w:t>
      </w:r>
      <w:r w:rsidR="0080074E" w:rsidRPr="00DA3A25">
        <w:rPr>
          <w:rFonts w:ascii="Arial" w:hAnsi="Arial" w:cs="Arial"/>
          <w:spacing w:val="-2"/>
          <w:sz w:val="20"/>
        </w:rPr>
        <w:t xml:space="preserve">an </w:t>
      </w:r>
      <w:r w:rsidR="00F34213" w:rsidRPr="00DA3A25">
        <w:rPr>
          <w:rFonts w:ascii="Arial" w:hAnsi="Arial" w:cs="Arial"/>
          <w:sz w:val="20"/>
        </w:rPr>
        <w:t>avo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F34213" w:rsidRPr="00DA3A25">
        <w:rPr>
          <w:rFonts w:ascii="Arial" w:hAnsi="Arial" w:cs="Arial"/>
          <w:sz w:val="20"/>
        </w:rPr>
        <w:t>hav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34213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F34213" w:rsidRPr="00DA3A25">
        <w:rPr>
          <w:rFonts w:ascii="Arial" w:hAnsi="Arial" w:cs="Arial"/>
          <w:sz w:val="20"/>
        </w:rPr>
        <w:t>deal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F34213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34213"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C433E" w:rsidRPr="00DA3A25">
        <w:rPr>
          <w:rFonts w:ascii="Arial" w:hAnsi="Arial" w:cs="Arial"/>
          <w:spacing w:val="2"/>
          <w:sz w:val="20"/>
        </w:rPr>
        <w:t>c</w:t>
      </w:r>
      <w:r w:rsidR="00FC433E" w:rsidRPr="00DA3A25">
        <w:rPr>
          <w:rFonts w:ascii="Arial" w:hAnsi="Arial" w:cs="Arial"/>
          <w:sz w:val="20"/>
        </w:rPr>
        <w:t>ha</w:t>
      </w:r>
      <w:r w:rsidR="00FC433E" w:rsidRPr="00DA3A25">
        <w:rPr>
          <w:rFonts w:ascii="Arial" w:hAnsi="Arial" w:cs="Arial"/>
          <w:spacing w:val="2"/>
          <w:sz w:val="20"/>
        </w:rPr>
        <w:t>r</w:t>
      </w:r>
      <w:r w:rsidR="00FC433E" w:rsidRPr="00DA3A25">
        <w:rPr>
          <w:rFonts w:ascii="Arial" w:hAnsi="Arial" w:cs="Arial"/>
          <w:sz w:val="20"/>
        </w:rPr>
        <w:t>a</w:t>
      </w:r>
      <w:r w:rsidR="00FC433E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C433E" w:rsidRPr="00DA3A25">
        <w:rPr>
          <w:rFonts w:ascii="Arial" w:hAnsi="Arial" w:cs="Arial"/>
          <w:sz w:val="20"/>
        </w:rPr>
        <w:t>e</w:t>
      </w:r>
      <w:r w:rsidR="00FC433E" w:rsidRPr="00DA3A25">
        <w:rPr>
          <w:rFonts w:ascii="Arial" w:hAnsi="Arial" w:cs="Arial"/>
          <w:spacing w:val="-2"/>
          <w:sz w:val="20"/>
        </w:rPr>
        <w:t xml:space="preserve">r. </w:t>
      </w:r>
      <w:r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z w:val="20"/>
        </w:rPr>
        <w:t>ut</w:t>
      </w:r>
      <w:r w:rsidR="00FC433E" w:rsidRPr="00DA3A25">
        <w:rPr>
          <w:rFonts w:ascii="Arial" w:hAnsi="Arial" w:cs="Arial"/>
          <w:sz w:val="20"/>
        </w:rPr>
        <w:t xml:space="preserve"> does s</w:t>
      </w:r>
      <w:r w:rsidR="00FC433E" w:rsidRPr="00DA3A25">
        <w:rPr>
          <w:rFonts w:ascii="Arial" w:hAnsi="Arial" w:cs="Arial"/>
          <w:spacing w:val="4"/>
          <w:sz w:val="20"/>
        </w:rPr>
        <w:t>cr</w:t>
      </w:r>
      <w:r w:rsidR="00FC433E" w:rsidRPr="00DA3A25">
        <w:rPr>
          <w:rFonts w:ascii="Arial" w:hAnsi="Arial" w:cs="Arial"/>
          <w:sz w:val="20"/>
        </w:rPr>
        <w:t>ip</w:t>
      </w:r>
      <w:r w:rsidR="00FC433E" w:rsidRPr="00DA3A25">
        <w:rPr>
          <w:rFonts w:ascii="Arial" w:hAnsi="Arial" w:cs="Arial"/>
          <w:spacing w:val="4"/>
          <w:sz w:val="20"/>
        </w:rPr>
        <w:t>t</w:t>
      </w:r>
      <w:r w:rsidR="00FC433E" w:rsidRPr="00DA3A25">
        <w:rPr>
          <w:rFonts w:ascii="Arial" w:hAnsi="Arial" w:cs="Arial"/>
          <w:sz w:val="20"/>
        </w:rPr>
        <w:t>u</w:t>
      </w:r>
      <w:r w:rsidR="00FC433E" w:rsidRPr="00DA3A25">
        <w:rPr>
          <w:rFonts w:ascii="Arial" w:hAnsi="Arial" w:cs="Arial"/>
          <w:spacing w:val="2"/>
          <w:sz w:val="20"/>
        </w:rPr>
        <w:t>r</w:t>
      </w:r>
      <w:r w:rsidR="00FC433E" w:rsidRPr="00DA3A25">
        <w:rPr>
          <w:rFonts w:ascii="Arial" w:hAnsi="Arial" w:cs="Arial"/>
          <w:sz w:val="20"/>
        </w:rPr>
        <w:t xml:space="preserve">e suggest he is </w:t>
      </w:r>
      <w:r w:rsidRPr="00DA3A25">
        <w:rPr>
          <w:rFonts w:ascii="Arial" w:hAnsi="Arial" w:cs="Arial"/>
          <w:sz w:val="20"/>
        </w:rPr>
        <w:t>i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leva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?</w:t>
      </w:r>
    </w:p>
    <w:p w14:paraId="35ABCA2F" w14:textId="7B937477" w:rsidR="006C058C" w:rsidRPr="00DA3A25" w:rsidRDefault="006C058C">
      <w:pPr>
        <w:rPr>
          <w:rFonts w:cs="Arial"/>
          <w:sz w:val="20"/>
        </w:rPr>
      </w:pPr>
    </w:p>
    <w:p w14:paraId="19EA43FD" w14:textId="464F5685" w:rsidR="00014E60" w:rsidRPr="005916D3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A</w:t>
      </w:r>
      <w:r w:rsidR="00586ABD" w:rsidRPr="005916D3">
        <w:rPr>
          <w:rFonts w:ascii="Arial" w:hAnsi="Arial" w:cs="Arial"/>
          <w:spacing w:val="4"/>
          <w:sz w:val="24"/>
          <w:u w:val="single"/>
        </w:rPr>
        <w:t>t</w:t>
      </w:r>
      <w:r w:rsidR="00974BF2"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en</w:t>
      </w:r>
      <w:r w:rsidR="00974BF2"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ion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="00974BF2"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o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Pr="005916D3">
        <w:rPr>
          <w:rFonts w:ascii="Arial" w:hAnsi="Arial" w:cs="Arial"/>
          <w:sz w:val="24"/>
          <w:u w:val="single"/>
        </w:rPr>
        <w:t>De</w:t>
      </w:r>
      <w:r w:rsidR="00974BF2"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ail</w:t>
      </w:r>
    </w:p>
    <w:p w14:paraId="4B3EF715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65AF106" w14:textId="78D22FD2" w:rsidR="00FF159A" w:rsidRPr="00DA3A25" w:rsidRDefault="004F1AB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  <w:szCs w:val="21"/>
        </w:rPr>
        <w:t>Several</w:t>
      </w:r>
      <w:r w:rsidR="00073142" w:rsidRPr="00DA3A25">
        <w:rPr>
          <w:rFonts w:ascii="Arial" w:hAnsi="Arial" w:cs="Arial"/>
          <w:sz w:val="20"/>
          <w:szCs w:val="21"/>
        </w:rPr>
        <w:t xml:space="preserve"> </w:t>
      </w:r>
      <w:r w:rsidR="00E20650" w:rsidRPr="00DA3A25">
        <w:rPr>
          <w:rFonts w:ascii="Arial" w:hAnsi="Arial" w:cs="Arial"/>
          <w:spacing w:val="4"/>
          <w:sz w:val="20"/>
          <w:szCs w:val="21"/>
        </w:rPr>
        <w:t>t</w:t>
      </w:r>
      <w:r w:rsidR="00F7268B" w:rsidRPr="00DA3A25">
        <w:rPr>
          <w:rFonts w:ascii="Arial" w:hAnsi="Arial" w:cs="Arial"/>
          <w:sz w:val="20"/>
          <w:szCs w:val="21"/>
        </w:rPr>
        <w:t>hings</w:t>
      </w:r>
      <w:r w:rsidR="00671542" w:rsidRPr="00DA3A25">
        <w:rPr>
          <w:rFonts w:ascii="Arial" w:hAnsi="Arial" w:cs="Arial"/>
          <w:sz w:val="20"/>
        </w:rPr>
        <w:t xml:space="preserve">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ll our 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n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mpo</w:t>
      </w:r>
      <w:r w:rsidR="00A15BF5" w:rsidRPr="00DA3A25">
        <w:rPr>
          <w:rFonts w:ascii="Arial" w:hAnsi="Arial" w:cs="Arial"/>
          <w:spacing w:val="6"/>
          <w:sz w:val="20"/>
        </w:rPr>
        <w:t>r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a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vele</w:t>
      </w:r>
      <w:r w:rsidR="00F16F15" w:rsidRPr="00DA3A25">
        <w:rPr>
          <w:rFonts w:ascii="Arial" w:hAnsi="Arial" w:cs="Arial"/>
          <w:sz w:val="20"/>
        </w:rPr>
        <w:t>r.</w:t>
      </w:r>
      <w:r w:rsidR="0067154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F</w:t>
      </w:r>
      <w:r w:rsidR="008935AF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8935AF" w:rsidRPr="00DA3A25">
        <w:rPr>
          <w:rFonts w:ascii="Arial" w:hAnsi="Arial" w:cs="Arial"/>
          <w:sz w:val="20"/>
        </w:rPr>
        <w:t>example,</w:t>
      </w:r>
      <w:r w:rsidR="00671542" w:rsidRPr="00DA3A25">
        <w:rPr>
          <w:rFonts w:ascii="Arial" w:hAnsi="Arial" w:cs="Arial"/>
          <w:sz w:val="20"/>
        </w:rPr>
        <w:t xml:space="preserve"> </w:t>
      </w:r>
      <w:r w:rsidR="004435CF" w:rsidRPr="00DA3A25">
        <w:rPr>
          <w:rFonts w:ascii="Arial" w:hAnsi="Arial" w:cs="Arial"/>
          <w:sz w:val="20"/>
        </w:rPr>
        <w:t>h</w:t>
      </w:r>
      <w:r w:rsidR="007A08AE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8935AF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imes</w:t>
      </w:r>
      <w:r w:rsidR="00670F85" w:rsidRPr="00DA3A25">
        <w:rPr>
          <w:rFonts w:ascii="Arial" w:hAnsi="Arial" w:cs="Arial"/>
          <w:sz w:val="20"/>
        </w:rPr>
        <w:t xml:space="preserve">. He is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670F85" w:rsidRPr="00DA3A25">
        <w:rPr>
          <w:rFonts w:ascii="Arial" w:hAnsi="Arial" w:cs="Arial"/>
          <w:sz w:val="20"/>
        </w:rPr>
        <w:t>all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vele</w:t>
      </w:r>
      <w:r w:rsidR="00F16F15" w:rsidRPr="00DA3A25">
        <w:rPr>
          <w:rFonts w:ascii="Arial" w:hAnsi="Arial" w:cs="Arial"/>
          <w:sz w:val="20"/>
        </w:rPr>
        <w:t>r,</w:t>
      </w:r>
      <w:r w:rsidR="00671542" w:rsidRPr="00DA3A25">
        <w:rPr>
          <w:rFonts w:ascii="Arial" w:hAnsi="Arial" w:cs="Arial"/>
          <w:spacing w:val="-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</w:t>
      </w:r>
      <w:r w:rsidR="00014E60" w:rsidRPr="00DA3A25">
        <w:rPr>
          <w:rFonts w:ascii="Arial" w:hAnsi="Arial" w:cs="Arial"/>
          <w:spacing w:val="-2"/>
          <w:sz w:val="20"/>
        </w:rPr>
        <w:t>a</w:t>
      </w:r>
      <w:r w:rsidR="009F660A" w:rsidRPr="00DA3A25">
        <w:rPr>
          <w:rFonts w:ascii="Arial" w:hAnsi="Arial" w:cs="Arial"/>
          <w:spacing w:val="2"/>
          <w:sz w:val="20"/>
        </w:rPr>
        <w:t>yf</w:t>
      </w:r>
      <w:r w:rsidR="00632E16"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</w:t>
      </w:r>
      <w:r w:rsidR="00014E60" w:rsidRPr="00DA3A25">
        <w:rPr>
          <w:rFonts w:ascii="Arial" w:hAnsi="Arial" w:cs="Arial"/>
          <w:spacing w:val="-6"/>
          <w:sz w:val="20"/>
        </w:rPr>
        <w:t>n,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n</w:t>
      </w:r>
      <w:r w:rsidR="00014E60" w:rsidRPr="00DA3A25">
        <w:rPr>
          <w:rFonts w:ascii="Arial" w:hAnsi="Arial" w:cs="Arial"/>
          <w:spacing w:val="-2"/>
          <w:sz w:val="20"/>
        </w:rPr>
        <w:t>d</w:t>
      </w:r>
      <w:r w:rsidR="00671542" w:rsidRPr="00DA3A25">
        <w:rPr>
          <w:rFonts w:ascii="Arial" w:hAnsi="Arial" w:cs="Arial"/>
          <w:spacing w:val="-6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pacing w:val="-2"/>
          <w:sz w:val="20"/>
        </w:rPr>
        <w:t>h</w:t>
      </w:r>
      <w:r w:rsidR="00014E60" w:rsidRPr="00DA3A25">
        <w:rPr>
          <w:rFonts w:ascii="Arial" w:hAnsi="Arial" w:cs="Arial"/>
          <w:spacing w:val="-4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wa</w:t>
      </w:r>
      <w:r w:rsidR="00014E60" w:rsidRPr="00DA3A25">
        <w:rPr>
          <w:rFonts w:ascii="Arial" w:hAnsi="Arial" w:cs="Arial"/>
          <w:spacing w:val="-2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pacing w:val="-2"/>
          <w:sz w:val="20"/>
        </w:rPr>
        <w:t>o</w:t>
      </w:r>
      <w:r w:rsidR="00014E60" w:rsidRPr="00DA3A25">
        <w:rPr>
          <w:rFonts w:ascii="Arial" w:hAnsi="Arial" w:cs="Arial"/>
          <w:sz w:val="20"/>
        </w:rPr>
        <w:t>m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pacing w:val="-2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i</w:t>
      </w:r>
      <w:r w:rsidR="00014E60" w:rsidRPr="00DA3A25">
        <w:rPr>
          <w:rFonts w:ascii="Arial" w:hAnsi="Arial" w:cs="Arial"/>
          <w:spacing w:val="-4"/>
          <w:sz w:val="20"/>
        </w:rPr>
        <w:t>m</w:t>
      </w:r>
      <w:r w:rsidR="005E311E" w:rsidRPr="00DA3A25">
        <w:rPr>
          <w:rFonts w:ascii="Arial" w:hAnsi="Arial" w:cs="Arial"/>
          <w:spacing w:val="-4"/>
          <w:sz w:val="20"/>
        </w:rPr>
        <w:t xml:space="preserve">. </w:t>
      </w:r>
      <w:r w:rsidR="00670F85" w:rsidRPr="00DA3A25">
        <w:rPr>
          <w:rFonts w:ascii="Arial" w:hAnsi="Arial" w:cs="Arial"/>
          <w:sz w:val="20"/>
        </w:rPr>
        <w:t>O</w:t>
      </w:r>
      <w:r w:rsidR="00F7268B" w:rsidRPr="00DA3A25">
        <w:rPr>
          <w:rFonts w:ascii="Arial" w:hAnsi="Arial" w:cs="Arial"/>
          <w:spacing w:val="2"/>
          <w:sz w:val="20"/>
        </w:rPr>
        <w:t>n</w:t>
      </w:r>
      <w:r w:rsidR="000C3B97" w:rsidRPr="00DA3A25">
        <w:rPr>
          <w:rFonts w:ascii="Arial" w:hAnsi="Arial" w:cs="Arial"/>
          <w:spacing w:val="2"/>
          <w:sz w:val="20"/>
        </w:rPr>
        <w:t>e key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F7EC8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6F7EC8" w:rsidRPr="00DA3A25">
        <w:rPr>
          <w:rFonts w:ascii="Arial" w:hAnsi="Arial" w:cs="Arial"/>
          <w:sz w:val="20"/>
        </w:rPr>
        <w:t>lin</w:t>
      </w:r>
      <w:r w:rsidR="006F7EC8" w:rsidRPr="00DA3A25">
        <w:rPr>
          <w:rFonts w:ascii="Arial" w:hAnsi="Arial" w:cs="Arial"/>
          <w:spacing w:val="-4"/>
          <w:sz w:val="20"/>
        </w:rPr>
        <w:t>k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F7EC8" w:rsidRPr="00DA3A25">
        <w:rPr>
          <w:rFonts w:ascii="Arial" w:hAnsi="Arial" w:cs="Arial"/>
          <w:sz w:val="20"/>
        </w:rPr>
        <w:t>ho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F7EC8" w:rsidRPr="00DA3A25">
        <w:rPr>
          <w:rFonts w:ascii="Arial" w:hAnsi="Arial" w:cs="Arial"/>
          <w:sz w:val="20"/>
        </w:rPr>
        <w:t>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6F7EC8" w:rsidRPr="00DA3A25">
        <w:rPr>
          <w:rFonts w:ascii="Arial" w:hAnsi="Arial" w:cs="Arial"/>
          <w:sz w:val="20"/>
        </w:rPr>
        <w:t>ms.</w:t>
      </w:r>
      <w:r w:rsidR="005E311E" w:rsidRPr="00DA3A25">
        <w:rPr>
          <w:rFonts w:ascii="Arial" w:hAnsi="Arial" w:cs="Arial"/>
          <w:sz w:val="20"/>
        </w:rPr>
        <w:t xml:space="preserve"> </w:t>
      </w:r>
      <w:r w:rsidR="006F7EC8" w:rsidRPr="00DA3A25">
        <w:rPr>
          <w:rFonts w:ascii="Arial" w:hAnsi="Arial" w:cs="Arial"/>
          <w:sz w:val="20"/>
        </w:rPr>
        <w:t>W</w:t>
      </w:r>
      <w:r w:rsidR="004435CF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4435CF" w:rsidRPr="00DA3A25">
        <w:rPr>
          <w:rFonts w:ascii="Arial" w:hAnsi="Arial" w:cs="Arial"/>
          <w:sz w:val="20"/>
        </w:rPr>
        <w:t>h</w:t>
      </w:r>
      <w:r w:rsidR="00B144B8" w:rsidRPr="00DA3A25">
        <w:rPr>
          <w:rFonts w:ascii="Arial" w:hAnsi="Arial" w:cs="Arial"/>
          <w:sz w:val="20"/>
        </w:rPr>
        <w:t xml:space="preserve">ey </w:t>
      </w:r>
      <w:r w:rsidR="004435CF" w:rsidRPr="00DA3A25">
        <w:rPr>
          <w:rFonts w:ascii="Arial" w:hAnsi="Arial" w:cs="Arial"/>
          <w:sz w:val="20"/>
        </w:rPr>
        <w:t>have</w:t>
      </w:r>
      <w:r w:rsidR="00671542" w:rsidRPr="00DA3A25">
        <w:rPr>
          <w:rFonts w:ascii="Arial" w:hAnsi="Arial" w:cs="Arial"/>
          <w:sz w:val="20"/>
        </w:rPr>
        <w:t xml:space="preserve"> </w:t>
      </w:r>
      <w:r w:rsidR="004435CF"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4435CF" w:rsidRPr="00DA3A25">
        <w:rPr>
          <w:rFonts w:ascii="Arial" w:hAnsi="Arial" w:cs="Arial"/>
          <w:sz w:val="20"/>
        </w:rPr>
        <w:t>ommon</w:t>
      </w:r>
      <w:r w:rsidR="00671542" w:rsidRPr="00DA3A25">
        <w:rPr>
          <w:rFonts w:ascii="Arial" w:hAnsi="Arial" w:cs="Arial"/>
          <w:sz w:val="20"/>
        </w:rPr>
        <w:t xml:space="preserve"> </w:t>
      </w:r>
      <w:r w:rsidR="004435CF" w:rsidRPr="00DA3A25">
        <w:rPr>
          <w:rFonts w:ascii="Arial" w:hAnsi="Arial" w:cs="Arial"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7A08AE" w:rsidRPr="00DA3A25">
        <w:rPr>
          <w:rFonts w:ascii="Arial" w:hAnsi="Arial" w:cs="Arial"/>
          <w:sz w:val="20"/>
        </w:rPr>
        <w:t>hey</w:t>
      </w:r>
      <w:r w:rsidR="00671542" w:rsidRPr="00DA3A25">
        <w:rPr>
          <w:rFonts w:ascii="Arial" w:hAnsi="Arial" w:cs="Arial"/>
          <w:sz w:val="20"/>
        </w:rPr>
        <w:t xml:space="preserve"> </w:t>
      </w:r>
      <w:r w:rsidR="007A08AE" w:rsidRPr="00DA3A25">
        <w:rPr>
          <w:rFonts w:ascii="Arial" w:hAnsi="Arial" w:cs="Arial"/>
          <w:sz w:val="20"/>
        </w:rPr>
        <w:t>al</w:t>
      </w:r>
      <w:r w:rsidR="000C3B97" w:rsidRPr="00DA3A25">
        <w:rPr>
          <w:rFonts w:ascii="Arial" w:hAnsi="Arial" w:cs="Arial"/>
          <w:sz w:val="20"/>
        </w:rPr>
        <w:t xml:space="preserve">l speak o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7A08AE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7A08AE" w:rsidRPr="00DA3A25">
        <w:rPr>
          <w:rFonts w:ascii="Arial" w:hAnsi="Arial" w:cs="Arial"/>
          <w:sz w:val="20"/>
        </w:rPr>
        <w:t>one</w:t>
      </w:r>
      <w:r w:rsidR="00671542" w:rsidRPr="00DA3A25">
        <w:rPr>
          <w:rFonts w:ascii="Arial" w:hAnsi="Arial" w:cs="Arial"/>
          <w:sz w:val="20"/>
        </w:rPr>
        <w:t xml:space="preserve"> </w:t>
      </w:r>
      <w:r w:rsidR="007A08AE" w:rsidRPr="00DA3A25">
        <w:rPr>
          <w:rFonts w:ascii="Arial" w:hAnsi="Arial" w:cs="Arial"/>
          <w:sz w:val="20"/>
        </w:rPr>
        <w:t>who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7A08AE" w:rsidRPr="00DA3A25">
        <w:rPr>
          <w:rFonts w:ascii="Arial" w:hAnsi="Arial" w:cs="Arial"/>
          <w:sz w:val="20"/>
        </w:rPr>
        <w:t>am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7A08AE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7A08AE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7A08AE"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7A08AE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7A08AE" w:rsidRPr="00DA3A25">
        <w:rPr>
          <w:rFonts w:ascii="Arial" w:hAnsi="Arial" w:cs="Arial"/>
          <w:sz w:val="20"/>
        </w:rPr>
        <w:t>man</w:t>
      </w:r>
      <w:r w:rsidR="008935AF" w:rsidRPr="00DA3A25">
        <w:rPr>
          <w:rFonts w:ascii="Arial" w:hAnsi="Arial" w:cs="Arial"/>
          <w:sz w:val="20"/>
        </w:rPr>
        <w:t>.</w:t>
      </w:r>
      <w:r w:rsidR="00670F85" w:rsidRPr="00DA3A25">
        <w:rPr>
          <w:rFonts w:ascii="Arial" w:hAnsi="Arial" w:cs="Arial"/>
          <w:sz w:val="20"/>
        </w:rPr>
        <w:t xml:space="preserve"> </w:t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 w:cs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 w:cs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  <w:r w:rsidR="009B650E" w:rsidRPr="00DA3A25">
        <w:rPr>
          <w:rFonts w:ascii="Arial" w:hAnsi="Arial" w:cs="Arial"/>
          <w:sz w:val="20"/>
        </w:rPr>
        <w:t>B</w:t>
      </w:r>
      <w:r w:rsidR="00014E60" w:rsidRPr="00DA3A25">
        <w:rPr>
          <w:rFonts w:ascii="Arial" w:hAnsi="Arial" w:cs="Arial"/>
          <w:sz w:val="20"/>
        </w:rPr>
        <w:t>eyon</w:t>
      </w:r>
      <w:r w:rsidR="00670F85" w:rsidRPr="00DA3A25">
        <w:rPr>
          <w:rFonts w:ascii="Arial" w:hAnsi="Arial" w:cs="Arial"/>
          <w:sz w:val="20"/>
        </w:rPr>
        <w:t>d 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e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e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ion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imes,</w:t>
      </w:r>
      <w:r w:rsidR="00671542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1291E" w:rsidRPr="00DA3A25">
        <w:rPr>
          <w:rFonts w:ascii="Arial" w:hAnsi="Arial" w:cs="Arial"/>
          <w:sz w:val="20"/>
        </w:rPr>
        <w:t xml:space="preserve">here is </w:t>
      </w:r>
      <w:r w:rsidR="00014E60" w:rsidRPr="00DA3A25">
        <w:rPr>
          <w:rFonts w:ascii="Arial" w:hAnsi="Arial" w:cs="Arial"/>
          <w:sz w:val="20"/>
        </w:rPr>
        <w:t>som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el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bo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7BA1" w:rsidRPr="00DA3A25">
        <w:rPr>
          <w:rFonts w:ascii="Arial" w:hAnsi="Arial" w:cs="Arial"/>
          <w:sz w:val="20"/>
        </w:rPr>
        <w:t>h</w:t>
      </w:r>
      <w:r w:rsidR="00EB5ABF" w:rsidRPr="00DA3A25">
        <w:rPr>
          <w:rFonts w:ascii="Arial" w:hAnsi="Arial" w:cs="Arial"/>
          <w:sz w:val="20"/>
        </w:rPr>
        <w:t xml:space="preserve">is </w:t>
      </w:r>
      <w:r w:rsidR="00647006" w:rsidRPr="00DA3A25">
        <w:rPr>
          <w:rFonts w:ascii="Arial" w:hAnsi="Arial" w:cs="Arial"/>
          <w:spacing w:val="4"/>
          <w:sz w:val="20"/>
        </w:rPr>
        <w:t>f</w:t>
      </w:r>
      <w:r w:rsidR="00647006" w:rsidRPr="00DA3A25">
        <w:rPr>
          <w:rFonts w:ascii="Arial" w:hAnsi="Arial" w:cs="Arial"/>
          <w:sz w:val="20"/>
        </w:rPr>
        <w:t>igure</w:t>
      </w:r>
      <w:r w:rsidR="0041291E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1291E" w:rsidRPr="00DA3A25">
        <w:rPr>
          <w:rFonts w:ascii="Arial" w:hAnsi="Arial" w:cs="Arial"/>
          <w:sz w:val="20"/>
        </w:rPr>
        <w:t>hat s</w:t>
      </w:r>
      <w:r w:rsidR="00014E60" w:rsidRPr="00DA3A25">
        <w:rPr>
          <w:rFonts w:ascii="Arial" w:hAnsi="Arial" w:cs="Arial"/>
          <w:sz w:val="20"/>
        </w:rPr>
        <w:t>houl</w:t>
      </w:r>
      <w:r w:rsidR="00674969" w:rsidRPr="00DA3A25">
        <w:rPr>
          <w:rFonts w:ascii="Arial" w:hAnsi="Arial" w:cs="Arial"/>
          <w:sz w:val="20"/>
        </w:rPr>
        <w:t>d g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674969" w:rsidRPr="00DA3A25">
        <w:rPr>
          <w:rFonts w:ascii="Arial" w:hAnsi="Arial" w:cs="Arial"/>
          <w:sz w:val="20"/>
        </w:rPr>
        <w:t xml:space="preserve">ab </w:t>
      </w:r>
      <w:r w:rsidR="00014E60" w:rsidRPr="00DA3A25">
        <w:rPr>
          <w:rFonts w:ascii="Arial" w:hAnsi="Arial" w:cs="Arial"/>
          <w:sz w:val="20"/>
        </w:rPr>
        <w:t>ou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a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e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ion.</w:t>
      </w:r>
      <w:r w:rsidR="00DA3A25">
        <w:rPr>
          <w:rFonts w:ascii="Arial" w:hAnsi="Arial" w:cs="Arial"/>
          <w:sz w:val="20"/>
        </w:rPr>
        <w:t xml:space="preserve"> </w:t>
      </w:r>
      <w:r w:rsidR="00FC433E" w:rsidRPr="00DA3A25">
        <w:rPr>
          <w:rFonts w:ascii="Arial" w:hAnsi="Arial" w:cs="Arial"/>
          <w:spacing w:val="-2"/>
          <w:sz w:val="20"/>
        </w:rPr>
        <w:t>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3D2284" w:rsidRPr="00DA3A25">
        <w:rPr>
          <w:rFonts w:ascii="Arial" w:hAnsi="Arial"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ascii="Arial" w:hAnsi="Arial" w:cs="Arial"/>
          <w:sz w:val="20"/>
        </w:rPr>
        <w:fldChar w:fldCharType="end"/>
      </w:r>
      <w:r w:rsidR="00DA3A25">
        <w:rPr>
          <w:rFonts w:ascii="Arial" w:hAnsi="Arial" w:cs="Arial"/>
          <w:sz w:val="20"/>
        </w:rPr>
        <w:t xml:space="preserve"> shows</w:t>
      </w:r>
      <w:r w:rsidR="00FC433E" w:rsidRPr="00DA3A25">
        <w:rPr>
          <w:rFonts w:ascii="Arial" w:hAnsi="Arial" w:cs="Arial"/>
          <w:sz w:val="20"/>
        </w:rPr>
        <w:t xml:space="preserve"> </w:t>
      </w:r>
      <w:r w:rsidR="009F6167" w:rsidRPr="00DA3A25">
        <w:rPr>
          <w:rFonts w:ascii="Arial" w:hAnsi="Arial" w:cs="Arial"/>
          <w:sz w:val="20"/>
        </w:rPr>
        <w:fldChar w:fldCharType="begin"/>
      </w:r>
      <w:r w:rsidR="009F6167" w:rsidRPr="00DA3A25">
        <w:rPr>
          <w:rFonts w:ascii="Arial" w:hAnsi="Arial"/>
          <w:sz w:val="20"/>
        </w:rPr>
        <w:instrText xml:space="preserve"> XE "</w:instrText>
      </w:r>
      <w:r w:rsidR="009F6167" w:rsidRPr="00DA3A25">
        <w:rPr>
          <w:rFonts w:ascii="Arial" w:hAnsi="Arial" w:cs="Arial"/>
          <w:sz w:val="20"/>
        </w:rPr>
        <w:instrText>Bible, the (scripture)</w:instrText>
      </w:r>
      <w:r w:rsidR="009F6167" w:rsidRPr="00DA3A25">
        <w:rPr>
          <w:rFonts w:ascii="Arial" w:hAnsi="Arial"/>
          <w:sz w:val="20"/>
        </w:rPr>
        <w:instrText xml:space="preserve">" </w:instrText>
      </w:r>
      <w:r w:rsidR="009F6167" w:rsidRPr="00DA3A25">
        <w:rPr>
          <w:rFonts w:ascii="Arial" w:hAnsi="Arial" w:cs="Arial"/>
          <w:sz w:val="20"/>
        </w:rPr>
        <w:fldChar w:fldCharType="end"/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="00014E60" w:rsidRPr="00DA3A25">
        <w:rPr>
          <w:rFonts w:ascii="Arial" w:hAnsi="Arial" w:cs="Arial"/>
          <w:sz w:val="20"/>
        </w:rPr>
        <w:t>ubl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e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we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AA7BBC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AA7BBC" w:rsidRPr="00DA3A25">
        <w:rPr>
          <w:rFonts w:ascii="Arial" w:hAnsi="Arial" w:cs="Arial"/>
          <w:sz w:val="20"/>
        </w:rPr>
        <w:t>wo</w:t>
      </w:r>
      <w:r w:rsidR="00671542" w:rsidRPr="00DA3A25">
        <w:rPr>
          <w:rFonts w:ascii="Arial" w:hAnsi="Arial" w:cs="Arial"/>
          <w:sz w:val="20"/>
        </w:rPr>
        <w:t xml:space="preserve"> </w:t>
      </w:r>
      <w:r w:rsidR="00AA7BBC" w:rsidRPr="00DA3A25">
        <w:rPr>
          <w:rFonts w:ascii="Arial" w:hAnsi="Arial" w:cs="Arial"/>
          <w:sz w:val="20"/>
        </w:rPr>
        <w:t>m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AA7BBC"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AA7BBC" w:rsidRPr="00DA3A25">
        <w:rPr>
          <w:rFonts w:ascii="Arial" w:hAnsi="Arial" w:cs="Arial"/>
          <w:sz w:val="20"/>
        </w:rPr>
        <w:t>on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F250A4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FC433E" w:rsidRPr="00DA3A25">
        <w:rPr>
          <w:rFonts w:ascii="Arial" w:hAnsi="Arial" w:cs="Arial"/>
          <w:sz w:val="20"/>
        </w:rPr>
        <w:t xml:space="preserve">began </w:t>
      </w:r>
      <w:r w:rsidR="00AA7BBC" w:rsidRPr="00DA3A25">
        <w:rPr>
          <w:rFonts w:ascii="Arial" w:hAnsi="Arial" w:cs="Arial"/>
          <w:sz w:val="20"/>
        </w:rPr>
        <w:t>when</w:t>
      </w:r>
      <w:r w:rsidR="00FC433E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C433E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vele</w:t>
      </w:r>
      <w:r w:rsidR="00F16F15" w:rsidRPr="00DA3A25">
        <w:rPr>
          <w:rFonts w:ascii="Arial" w:hAnsi="Arial" w:cs="Arial"/>
          <w:sz w:val="20"/>
        </w:rPr>
        <w:t xml:space="preserve">r </w:t>
      </w:r>
      <w:r w:rsidR="00FC433E" w:rsidRPr="00DA3A25">
        <w:rPr>
          <w:rFonts w:ascii="Arial" w:hAnsi="Arial" w:cs="Arial"/>
          <w:spacing w:val="2"/>
          <w:sz w:val="20"/>
        </w:rPr>
        <w:t>c</w:t>
      </w:r>
      <w:r w:rsidR="00FC433E" w:rsidRPr="00DA3A25">
        <w:rPr>
          <w:rFonts w:ascii="Arial" w:hAnsi="Arial" w:cs="Arial"/>
          <w:sz w:val="20"/>
        </w:rPr>
        <w:t xml:space="preserve">ame </w:t>
      </w:r>
      <w:r w:rsidR="00014E60" w:rsidRPr="00DA3A25">
        <w:rPr>
          <w:rFonts w:ascii="Arial" w:hAnsi="Arial" w:cs="Arial"/>
          <w:sz w:val="20"/>
        </w:rPr>
        <w:t>un</w:t>
      </w:r>
      <w:r w:rsidR="00071C8B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.</w:t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  <w:r w:rsidR="00FC433E" w:rsidRPr="00DA3A25">
        <w:rPr>
          <w:rFonts w:ascii="Arial" w:hAnsi="Arial" w:cs="Arial"/>
          <w:sz w:val="20"/>
        </w:rPr>
        <w:t xml:space="preserve"> </w:t>
      </w:r>
      <w:r w:rsidR="006952C6" w:rsidRPr="00DA3A25">
        <w:rPr>
          <w:rFonts w:ascii="Arial" w:hAnsi="Arial" w:cs="Arial"/>
          <w:sz w:val="20"/>
        </w:rPr>
        <w:t>W</w:t>
      </w:r>
      <w:r w:rsidR="00014E60" w:rsidRPr="00DA3A25">
        <w:rPr>
          <w:rFonts w:ascii="Arial" w:hAnsi="Arial" w:cs="Arial"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="001D0C4D" w:rsidRPr="00DA3A25">
        <w:rPr>
          <w:rFonts w:ascii="Arial" w:hAnsi="Arial" w:cs="Arial"/>
          <w:sz w:val="20"/>
        </w:rPr>
        <w:t>di</w:t>
      </w:r>
      <w:r w:rsidR="00FC433E"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FC433E" w:rsidRPr="00DA3A25">
        <w:rPr>
          <w:rFonts w:ascii="Arial" w:hAnsi="Arial" w:cs="Arial"/>
          <w:spacing w:val="2"/>
          <w:sz w:val="20"/>
        </w:rPr>
        <w:t xml:space="preserve">his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5B2466" w:rsidRPr="00DA3A25">
        <w:rPr>
          <w:rFonts w:ascii="Arial" w:hAnsi="Arial" w:cs="Arial"/>
          <w:sz w:val="20"/>
        </w:rPr>
        <w:t>om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="00FC433E" w:rsidRPr="00DA3A25">
        <w:rPr>
          <w:rFonts w:ascii="Arial" w:hAnsi="Arial" w:cs="Arial"/>
          <w:sz w:val="20"/>
        </w:rPr>
        <w:t>ause</w:t>
      </w:r>
      <w:r w:rsidR="00FC433E" w:rsidRPr="00DA3A25">
        <w:rPr>
          <w:rFonts w:ascii="Arial" w:hAnsi="Arial" w:cs="Arial"/>
          <w:spacing w:val="-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pacing w:val="4"/>
          <w:sz w:val="20"/>
        </w:rPr>
        <w:t xml:space="preserve"> </w:t>
      </w:r>
      <w:r w:rsidR="00071C8B" w:rsidRPr="00DA3A25">
        <w:rPr>
          <w:rFonts w:ascii="Arial" w:hAnsi="Arial" w:cs="Arial"/>
          <w:spacing w:val="4"/>
          <w:sz w:val="20"/>
        </w:rPr>
        <w:t>t</w:t>
      </w:r>
      <w:r w:rsidR="00316D67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B2466" w:rsidRPr="00DA3A25">
        <w:rPr>
          <w:rFonts w:ascii="Arial" w:hAnsi="Arial" w:cs="Arial"/>
          <w:sz w:val="20"/>
        </w:rPr>
        <w:t>ak</w:t>
      </w:r>
      <w:r w:rsidR="00F56114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B2466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5B2466" w:rsidRPr="00DA3A25">
        <w:rPr>
          <w:rFonts w:ascii="Arial" w:hAnsi="Arial" w:cs="Arial"/>
          <w:sz w:val="20"/>
        </w:rPr>
        <w:t>po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5B2466" w:rsidRPr="00DA3A25">
        <w:rPr>
          <w:rFonts w:ascii="Arial" w:hAnsi="Arial" w:cs="Arial"/>
          <w:sz w:val="20"/>
        </w:rPr>
        <w:t>man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5B2466" w:rsidRPr="00DA3A25">
        <w:rPr>
          <w:rFonts w:ascii="Arial" w:hAnsi="Arial" w:cs="Arial"/>
          <w:sz w:val="20"/>
        </w:rPr>
        <w:t>lamb</w:t>
      </w:r>
      <w:r w:rsidR="00AE5658"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5B2466"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5B2466" w:rsidRPr="00DA3A25">
        <w:rPr>
          <w:rFonts w:ascii="Arial" w:hAnsi="Arial" w:cs="Arial"/>
          <w:sz w:val="20"/>
        </w:rPr>
        <w:t>h</w:t>
      </w:r>
      <w:r w:rsidR="00014E60" w:rsidRPr="00DA3A25">
        <w:rPr>
          <w:rFonts w:ascii="Arial" w:hAnsi="Arial" w:cs="Arial"/>
          <w:sz w:val="20"/>
        </w:rPr>
        <w:t>o</w:t>
      </w:r>
      <w:r w:rsidR="00D267C8" w:rsidRPr="00DA3A25">
        <w:rPr>
          <w:rFonts w:ascii="Arial" w:hAnsi="Arial" w:cs="Arial"/>
          <w:sz w:val="20"/>
        </w:rPr>
        <w:t xml:space="preserve">w would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674969" w:rsidRPr="00DA3A25">
        <w:rPr>
          <w:rFonts w:ascii="Arial" w:hAnsi="Arial" w:cs="Arial"/>
          <w:sz w:val="20"/>
        </w:rPr>
        <w:t>his</w:t>
      </w:r>
      <w:r w:rsidR="001D0C4D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el</w:t>
      </w:r>
      <w:r w:rsidR="00674969" w:rsidRPr="00DA3A25">
        <w:rPr>
          <w:rFonts w:ascii="Arial" w:hAnsi="Arial" w:cs="Arial"/>
          <w:sz w:val="20"/>
        </w:rPr>
        <w:t xml:space="preserve">p people </w:t>
      </w:r>
      <w:r w:rsidR="00014E60" w:rsidRPr="00DA3A25">
        <w:rPr>
          <w:rFonts w:ascii="Arial" w:hAnsi="Arial" w:cs="Arial"/>
          <w:sz w:val="20"/>
        </w:rPr>
        <w:t>ide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f</w:t>
      </w:r>
      <w:r w:rsidR="00014E60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4"/>
          <w:sz w:val="20"/>
        </w:rPr>
        <w:t>f</w:t>
      </w:r>
      <w:r w:rsidR="00CE07AB" w:rsidRPr="00DA3A25">
        <w:rPr>
          <w:rFonts w:ascii="Arial" w:hAnsi="Arial" w:cs="Arial"/>
          <w:sz w:val="20"/>
        </w:rPr>
        <w:t>i</w:t>
      </w:r>
      <w:r w:rsidR="00014E60" w:rsidRPr="00DA3A25">
        <w:rPr>
          <w:rFonts w:ascii="Arial" w:hAnsi="Arial" w:cs="Arial"/>
          <w:sz w:val="20"/>
        </w:rPr>
        <w:t>g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</w:t>
      </w:r>
      <w:r w:rsidR="002D68C2" w:rsidRPr="00DA3A25">
        <w:rPr>
          <w:rFonts w:ascii="Arial" w:hAnsi="Arial" w:cs="Arial"/>
          <w:sz w:val="20"/>
        </w:rPr>
        <w:t>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2D68C2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ble?</w:t>
      </w:r>
      <w:r w:rsidR="00671542" w:rsidRPr="00DA3A25">
        <w:rPr>
          <w:rFonts w:ascii="Arial" w:hAnsi="Arial" w:cs="Arial"/>
          <w:sz w:val="20"/>
        </w:rPr>
        <w:t xml:space="preserve"> </w:t>
      </w:r>
      <w:r w:rsidR="006D096D" w:rsidRPr="00DA3A25">
        <w:rPr>
          <w:rFonts w:ascii="Arial" w:hAnsi="Arial" w:cs="Arial"/>
          <w:sz w:val="20"/>
          <w:u w:val="single"/>
        </w:rPr>
        <w:t xml:space="preserve">Weighing </w:t>
      </w:r>
      <w:r w:rsidR="004549FE" w:rsidRPr="00DA3A25">
        <w:rPr>
          <w:rFonts w:ascii="Arial" w:hAnsi="Arial" w:cs="Arial"/>
          <w:spacing w:val="2"/>
          <w:sz w:val="20"/>
          <w:u w:val="single"/>
        </w:rPr>
        <w:t>t</w:t>
      </w:r>
      <w:r w:rsidR="00014E60" w:rsidRPr="00DA3A25">
        <w:rPr>
          <w:rFonts w:ascii="Arial" w:hAnsi="Arial" w:cs="Arial"/>
          <w:sz w:val="20"/>
          <w:u w:val="single"/>
        </w:rPr>
        <w:t>he</w:t>
      </w:r>
      <w:r w:rsidR="00671542" w:rsidRPr="00DA3A25">
        <w:rPr>
          <w:rFonts w:ascii="Arial" w:hAnsi="Arial" w:cs="Arial"/>
          <w:sz w:val="20"/>
          <w:u w:val="single"/>
        </w:rPr>
        <w:t xml:space="preserve"> </w:t>
      </w:r>
      <w:r w:rsidR="00014E60" w:rsidRPr="00DA3A25">
        <w:rPr>
          <w:rFonts w:ascii="Arial" w:hAnsi="Arial" w:cs="Arial"/>
          <w:sz w:val="20"/>
          <w:u w:val="single"/>
        </w:rPr>
        <w:t>a</w:t>
      </w:r>
      <w:r w:rsidR="00586ABD" w:rsidRPr="00DA3A25">
        <w:rPr>
          <w:rFonts w:ascii="Arial" w:hAnsi="Arial" w:cs="Arial"/>
          <w:spacing w:val="4"/>
          <w:sz w:val="20"/>
          <w:u w:val="single"/>
        </w:rPr>
        <w:t>t</w:t>
      </w:r>
      <w:r w:rsidR="00974BF2" w:rsidRPr="00DA3A25">
        <w:rPr>
          <w:rFonts w:ascii="Arial" w:hAnsi="Arial" w:cs="Arial"/>
          <w:spacing w:val="4"/>
          <w:sz w:val="20"/>
          <w:u w:val="single"/>
        </w:rPr>
        <w:t>t</w:t>
      </w:r>
      <w:r w:rsidR="00675195" w:rsidRPr="00DA3A25">
        <w:rPr>
          <w:rFonts w:ascii="Arial" w:hAnsi="Arial" w:cs="Arial"/>
          <w:spacing w:val="2"/>
          <w:sz w:val="20"/>
          <w:u w:val="single"/>
        </w:rPr>
        <w:t>r</w:t>
      </w:r>
      <w:r w:rsidR="00014E60" w:rsidRPr="00DA3A25">
        <w:rPr>
          <w:rFonts w:ascii="Arial" w:hAnsi="Arial" w:cs="Arial"/>
          <w:sz w:val="20"/>
          <w:u w:val="single"/>
        </w:rPr>
        <w:t>ib</w:t>
      </w:r>
      <w:r w:rsidR="00644D78" w:rsidRPr="00DA3A25">
        <w:rPr>
          <w:rFonts w:ascii="Arial" w:hAnsi="Arial" w:cs="Arial"/>
          <w:spacing w:val="2"/>
          <w:sz w:val="20"/>
          <w:u w:val="single"/>
        </w:rPr>
        <w:t>u</w:t>
      </w:r>
      <w:r w:rsidR="00974BF2" w:rsidRPr="00DA3A25">
        <w:rPr>
          <w:rFonts w:ascii="Arial" w:hAnsi="Arial" w:cs="Arial"/>
          <w:spacing w:val="4"/>
          <w:sz w:val="20"/>
          <w:u w:val="single"/>
        </w:rPr>
        <w:t>t</w:t>
      </w:r>
      <w:r w:rsidR="00014E60" w:rsidRPr="00DA3A25">
        <w:rPr>
          <w:rFonts w:ascii="Arial" w:hAnsi="Arial" w:cs="Arial"/>
          <w:spacing w:val="-2"/>
          <w:sz w:val="20"/>
          <w:u w:val="single"/>
        </w:rPr>
        <w:t>e</w:t>
      </w:r>
      <w:r w:rsidR="00014E60" w:rsidRPr="00DA3A25">
        <w:rPr>
          <w:rFonts w:ascii="Arial" w:hAnsi="Arial" w:cs="Arial"/>
          <w:sz w:val="20"/>
          <w:u w:val="single"/>
        </w:rPr>
        <w:t>s</w:t>
      </w:r>
      <w:r w:rsidR="00671542" w:rsidRPr="00DA3A25">
        <w:rPr>
          <w:rFonts w:ascii="Arial" w:hAnsi="Arial" w:cs="Arial"/>
          <w:sz w:val="20"/>
          <w:u w:val="single"/>
        </w:rPr>
        <w:t xml:space="preserve"> </w:t>
      </w:r>
      <w:r w:rsidR="006D096D" w:rsidRPr="00DA3A25">
        <w:rPr>
          <w:rFonts w:ascii="Arial" w:hAnsi="Arial" w:cs="Arial"/>
          <w:spacing w:val="4"/>
          <w:sz w:val="20"/>
          <w:u w:val="single"/>
        </w:rPr>
        <w:t xml:space="preserve">that are </w:t>
      </w:r>
      <w:r w:rsidR="00974BF2" w:rsidRPr="00DA3A25">
        <w:rPr>
          <w:rFonts w:ascii="Arial" w:hAnsi="Arial" w:cs="Arial"/>
          <w:spacing w:val="4"/>
          <w:sz w:val="20"/>
          <w:u w:val="single"/>
        </w:rPr>
        <w:t>t</w:t>
      </w:r>
      <w:r w:rsidR="006F4978" w:rsidRPr="00DA3A25">
        <w:rPr>
          <w:rFonts w:ascii="Arial" w:hAnsi="Arial" w:cs="Arial"/>
          <w:sz w:val="20"/>
          <w:u w:val="single"/>
        </w:rPr>
        <w:t>ie</w:t>
      </w:r>
      <w:r w:rsidR="00014E60" w:rsidRPr="00DA3A25">
        <w:rPr>
          <w:rFonts w:ascii="Arial" w:hAnsi="Arial" w:cs="Arial"/>
          <w:sz w:val="20"/>
          <w:u w:val="single"/>
        </w:rPr>
        <w:t>d</w:t>
      </w:r>
      <w:r w:rsidR="00671542" w:rsidRPr="00DA3A25">
        <w:rPr>
          <w:rFonts w:ascii="Arial" w:hAnsi="Arial" w:cs="Arial"/>
          <w:sz w:val="20"/>
          <w:u w:val="single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  <w:u w:val="single"/>
        </w:rPr>
        <w:t>t</w:t>
      </w:r>
      <w:r w:rsidR="00014E60" w:rsidRPr="00DA3A25">
        <w:rPr>
          <w:rFonts w:ascii="Arial" w:hAnsi="Arial" w:cs="Arial"/>
          <w:sz w:val="20"/>
          <w:u w:val="single"/>
        </w:rPr>
        <w:t>o</w:t>
      </w:r>
      <w:r w:rsidR="00671542" w:rsidRPr="00DA3A25">
        <w:rPr>
          <w:rFonts w:ascii="Arial" w:hAnsi="Arial" w:cs="Arial"/>
          <w:sz w:val="20"/>
          <w:u w:val="single"/>
        </w:rPr>
        <w:t xml:space="preserve"> </w:t>
      </w:r>
      <w:r w:rsidR="00014E60" w:rsidRPr="00DA3A25">
        <w:rPr>
          <w:rFonts w:ascii="Arial" w:hAnsi="Arial" w:cs="Arial"/>
          <w:sz w:val="20"/>
          <w:u w:val="single"/>
        </w:rPr>
        <w:t>ea</w:t>
      </w:r>
      <w:r w:rsidR="00FA5457" w:rsidRPr="00DA3A25">
        <w:rPr>
          <w:rFonts w:ascii="Arial" w:hAnsi="Arial" w:cs="Arial"/>
          <w:spacing w:val="2"/>
          <w:sz w:val="20"/>
          <w:u w:val="single"/>
        </w:rPr>
        <w:t>c</w:t>
      </w:r>
      <w:r w:rsidR="00014E60" w:rsidRPr="00DA3A25">
        <w:rPr>
          <w:rFonts w:ascii="Arial" w:hAnsi="Arial" w:cs="Arial"/>
          <w:sz w:val="20"/>
          <w:u w:val="single"/>
        </w:rPr>
        <w:t>h</w:t>
      </w:r>
      <w:r w:rsidR="00671542" w:rsidRPr="00DA3A25">
        <w:rPr>
          <w:rFonts w:ascii="Arial" w:hAnsi="Arial" w:cs="Arial"/>
          <w:sz w:val="20"/>
          <w:u w:val="single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  <w:u w:val="single"/>
        </w:rPr>
        <w:t>c</w:t>
      </w:r>
      <w:r w:rsidR="00014E60" w:rsidRPr="00DA3A25">
        <w:rPr>
          <w:rFonts w:ascii="Arial" w:hAnsi="Arial" w:cs="Arial"/>
          <w:sz w:val="20"/>
          <w:u w:val="single"/>
        </w:rPr>
        <w:t>ha</w:t>
      </w:r>
      <w:r w:rsidR="00575A51" w:rsidRPr="00DA3A25">
        <w:rPr>
          <w:rFonts w:ascii="Arial" w:hAnsi="Arial" w:cs="Arial"/>
          <w:spacing w:val="2"/>
          <w:sz w:val="20"/>
          <w:u w:val="single"/>
        </w:rPr>
        <w:t>r</w:t>
      </w:r>
      <w:r w:rsidR="0001412B" w:rsidRPr="00DA3A25">
        <w:rPr>
          <w:rFonts w:ascii="Arial" w:hAnsi="Arial" w:cs="Arial"/>
          <w:sz w:val="20"/>
          <w:u w:val="single"/>
        </w:rPr>
        <w:t>a</w:t>
      </w:r>
      <w:r w:rsidR="00FA5457" w:rsidRPr="00DA3A25">
        <w:rPr>
          <w:rFonts w:ascii="Arial" w:hAnsi="Arial" w:cs="Arial"/>
          <w:spacing w:val="2"/>
          <w:sz w:val="20"/>
          <w:u w:val="single"/>
        </w:rPr>
        <w:t>c</w:t>
      </w:r>
      <w:r w:rsidR="00974BF2" w:rsidRPr="00DA3A25">
        <w:rPr>
          <w:rFonts w:ascii="Arial" w:hAnsi="Arial" w:cs="Arial"/>
          <w:spacing w:val="4"/>
          <w:sz w:val="20"/>
          <w:u w:val="single"/>
        </w:rPr>
        <w:t>t</w:t>
      </w:r>
      <w:r w:rsidR="00014E60" w:rsidRPr="00DA3A25">
        <w:rPr>
          <w:rFonts w:ascii="Arial" w:hAnsi="Arial" w:cs="Arial"/>
          <w:sz w:val="20"/>
          <w:u w:val="single"/>
        </w:rPr>
        <w:t>e</w:t>
      </w:r>
      <w:r w:rsidR="00F16F15" w:rsidRPr="00DA3A25">
        <w:rPr>
          <w:rFonts w:ascii="Arial" w:hAnsi="Arial" w:cs="Arial"/>
          <w:sz w:val="20"/>
          <w:u w:val="single"/>
        </w:rPr>
        <w:t xml:space="preserve">r </w:t>
      </w:r>
      <w:r w:rsidR="006D096D" w:rsidRPr="00DA3A25">
        <w:rPr>
          <w:rFonts w:ascii="Arial" w:hAnsi="Arial" w:cs="Arial"/>
          <w:sz w:val="20"/>
          <w:u w:val="single"/>
        </w:rPr>
        <w:t xml:space="preserve">is how we </w:t>
      </w:r>
      <w:r w:rsidR="006D096D" w:rsidRPr="00DA3A25">
        <w:rPr>
          <w:rFonts w:ascii="Arial" w:hAnsi="Arial" w:cs="Arial"/>
          <w:spacing w:val="2"/>
          <w:sz w:val="20"/>
          <w:u w:val="single"/>
        </w:rPr>
        <w:t>c</w:t>
      </w:r>
      <w:r w:rsidR="006D096D" w:rsidRPr="00DA3A25">
        <w:rPr>
          <w:rFonts w:ascii="Arial" w:hAnsi="Arial" w:cs="Arial"/>
          <w:sz w:val="20"/>
          <w:u w:val="single"/>
        </w:rPr>
        <w:t>an de</w:t>
      </w:r>
      <w:r w:rsidR="006D096D" w:rsidRPr="00DA3A25">
        <w:rPr>
          <w:rFonts w:ascii="Arial" w:hAnsi="Arial" w:cs="Arial"/>
          <w:spacing w:val="2"/>
          <w:sz w:val="20"/>
          <w:u w:val="single"/>
        </w:rPr>
        <w:t>t</w:t>
      </w:r>
      <w:r w:rsidR="006D096D" w:rsidRPr="00DA3A25">
        <w:rPr>
          <w:rFonts w:ascii="Arial" w:hAnsi="Arial" w:cs="Arial"/>
          <w:spacing w:val="-2"/>
          <w:sz w:val="20"/>
          <w:u w:val="single"/>
        </w:rPr>
        <w:t>e</w:t>
      </w:r>
      <w:r w:rsidR="006D096D" w:rsidRPr="00DA3A25">
        <w:rPr>
          <w:rFonts w:ascii="Arial" w:hAnsi="Arial" w:cs="Arial"/>
          <w:spacing w:val="4"/>
          <w:sz w:val="20"/>
          <w:u w:val="single"/>
        </w:rPr>
        <w:t>r</w:t>
      </w:r>
      <w:r w:rsidR="006D096D" w:rsidRPr="00DA3A25">
        <w:rPr>
          <w:rFonts w:ascii="Arial" w:hAnsi="Arial" w:cs="Arial"/>
          <w:sz w:val="20"/>
          <w:u w:val="single"/>
        </w:rPr>
        <w:t xml:space="preserve">mine </w:t>
      </w:r>
      <w:r w:rsidR="006B0294" w:rsidRPr="00DA3A25">
        <w:rPr>
          <w:rFonts w:ascii="Arial" w:hAnsi="Arial" w:cs="Arial"/>
          <w:sz w:val="20"/>
          <w:u w:val="single"/>
        </w:rPr>
        <w:fldChar w:fldCharType="begin"/>
      </w:r>
      <w:r w:rsidR="006B0294" w:rsidRPr="00DA3A25">
        <w:rPr>
          <w:rFonts w:ascii="Arial" w:hAnsi="Arial"/>
          <w:sz w:val="20"/>
        </w:rPr>
        <w:instrText xml:space="preserve"> XE "</w:instrText>
      </w:r>
      <w:r w:rsidR="006B0294" w:rsidRPr="00DA3A25">
        <w:rPr>
          <w:rFonts w:ascii="Arial" w:hAnsi="Arial" w:cs="Arial"/>
          <w:sz w:val="20"/>
        </w:rPr>
        <w:instrText>Bible, the (scripture):</w:instrText>
      </w:r>
      <w:r w:rsidR="006B0294" w:rsidRPr="00DA3A25">
        <w:rPr>
          <w:rFonts w:ascii="Arial" w:hAnsi="Arial"/>
          <w:sz w:val="20"/>
        </w:rPr>
        <w:instrText xml:space="preserve">measure of truth" </w:instrText>
      </w:r>
      <w:r w:rsidR="006B0294" w:rsidRPr="00DA3A25">
        <w:rPr>
          <w:rFonts w:ascii="Arial" w:hAnsi="Arial" w:cs="Arial"/>
          <w:sz w:val="20"/>
          <w:u w:val="single"/>
        </w:rPr>
        <w:fldChar w:fldCharType="end"/>
      </w:r>
      <w:r w:rsidR="00014E60" w:rsidRPr="00DA3A25">
        <w:rPr>
          <w:rFonts w:ascii="Arial" w:hAnsi="Arial" w:cs="Arial"/>
          <w:sz w:val="20"/>
          <w:u w:val="single"/>
        </w:rPr>
        <w:t>who</w:t>
      </w:r>
      <w:r w:rsidR="00671542" w:rsidRPr="00DA3A25">
        <w:rPr>
          <w:rFonts w:ascii="Arial" w:hAnsi="Arial" w:cs="Arial"/>
          <w:sz w:val="20"/>
          <w:u w:val="single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  <w:u w:val="single"/>
        </w:rPr>
        <w:t>t</w:t>
      </w:r>
      <w:r w:rsidR="00F850FB" w:rsidRPr="00DA3A25">
        <w:rPr>
          <w:rFonts w:ascii="Arial" w:hAnsi="Arial" w:cs="Arial"/>
          <w:sz w:val="20"/>
          <w:u w:val="single"/>
        </w:rPr>
        <w:t>h</w:t>
      </w:r>
      <w:r w:rsidR="006D096D" w:rsidRPr="00DA3A25">
        <w:rPr>
          <w:rFonts w:ascii="Arial" w:hAnsi="Arial" w:cs="Arial"/>
          <w:sz w:val="20"/>
          <w:u w:val="single"/>
        </w:rPr>
        <w:t>ose</w:t>
      </w:r>
      <w:r w:rsidR="00644D78" w:rsidRPr="00DA3A25">
        <w:rPr>
          <w:rFonts w:ascii="Arial" w:hAnsi="Arial" w:cs="Arial"/>
          <w:spacing w:val="-2"/>
          <w:sz w:val="20"/>
          <w:u w:val="single"/>
        </w:rPr>
        <w:t xml:space="preserve"> </w:t>
      </w:r>
      <w:r w:rsidR="00D70C1D" w:rsidRPr="00DA3A25">
        <w:rPr>
          <w:rFonts w:ascii="Arial" w:hAnsi="Arial" w:cs="Arial"/>
          <w:spacing w:val="2"/>
          <w:sz w:val="20"/>
          <w:u w:val="single"/>
        </w:rPr>
        <w:t>c</w:t>
      </w:r>
      <w:r w:rsidR="00D70C1D" w:rsidRPr="00DA3A25">
        <w:rPr>
          <w:rFonts w:ascii="Arial" w:hAnsi="Arial" w:cs="Arial"/>
          <w:sz w:val="20"/>
          <w:u w:val="single"/>
        </w:rPr>
        <w:t>ha</w:t>
      </w:r>
      <w:r w:rsidR="00D70C1D" w:rsidRPr="00DA3A25">
        <w:rPr>
          <w:rFonts w:ascii="Arial" w:hAnsi="Arial" w:cs="Arial"/>
          <w:spacing w:val="2"/>
          <w:sz w:val="20"/>
          <w:u w:val="single"/>
        </w:rPr>
        <w:t>r</w:t>
      </w:r>
      <w:r w:rsidR="00D70C1D" w:rsidRPr="00DA3A25">
        <w:rPr>
          <w:rFonts w:ascii="Arial" w:hAnsi="Arial" w:cs="Arial"/>
          <w:sz w:val="20"/>
          <w:u w:val="single"/>
        </w:rPr>
        <w:t>a</w:t>
      </w:r>
      <w:r w:rsidR="00D70C1D" w:rsidRPr="00DA3A25">
        <w:rPr>
          <w:rFonts w:ascii="Arial" w:hAnsi="Arial" w:cs="Arial"/>
          <w:spacing w:val="2"/>
          <w:sz w:val="20"/>
          <w:u w:val="single"/>
        </w:rPr>
        <w:t>c</w:t>
      </w:r>
      <w:r w:rsidR="00974BF2" w:rsidRPr="00DA3A25">
        <w:rPr>
          <w:rFonts w:ascii="Arial" w:hAnsi="Arial" w:cs="Arial"/>
          <w:spacing w:val="4"/>
          <w:sz w:val="20"/>
          <w:u w:val="single"/>
        </w:rPr>
        <w:t>t</w:t>
      </w:r>
      <w:r w:rsidR="00D70C1D" w:rsidRPr="00DA3A25">
        <w:rPr>
          <w:rFonts w:ascii="Arial" w:hAnsi="Arial" w:cs="Arial"/>
          <w:sz w:val="20"/>
          <w:u w:val="single"/>
        </w:rPr>
        <w:t>e</w:t>
      </w:r>
      <w:r w:rsidR="00F16F15" w:rsidRPr="00DA3A25">
        <w:rPr>
          <w:rFonts w:ascii="Arial" w:hAnsi="Arial" w:cs="Arial"/>
          <w:spacing w:val="-2"/>
          <w:sz w:val="20"/>
          <w:u w:val="single"/>
        </w:rPr>
        <w:t>r</w:t>
      </w:r>
      <w:r w:rsidR="006D096D" w:rsidRPr="00DA3A25">
        <w:rPr>
          <w:rFonts w:ascii="Arial" w:hAnsi="Arial" w:cs="Arial"/>
          <w:spacing w:val="-2"/>
          <w:sz w:val="20"/>
          <w:u w:val="single"/>
        </w:rPr>
        <w:t>s</w:t>
      </w:r>
      <w:r w:rsidR="00F16F15" w:rsidRPr="00DA3A25">
        <w:rPr>
          <w:rFonts w:ascii="Arial" w:hAnsi="Arial" w:cs="Arial"/>
          <w:spacing w:val="-2"/>
          <w:sz w:val="20"/>
          <w:u w:val="single"/>
        </w:rPr>
        <w:t xml:space="preserve"> </w:t>
      </w:r>
      <w:r w:rsidR="00575A51" w:rsidRPr="00DA3A25">
        <w:rPr>
          <w:rFonts w:ascii="Arial" w:hAnsi="Arial" w:cs="Arial"/>
          <w:spacing w:val="2"/>
          <w:sz w:val="20"/>
          <w:u w:val="single"/>
        </w:rPr>
        <w:t>r</w:t>
      </w:r>
      <w:r w:rsidR="00BF4EB7" w:rsidRPr="00DA3A25">
        <w:rPr>
          <w:rFonts w:ascii="Arial" w:hAnsi="Arial" w:cs="Arial"/>
          <w:sz w:val="20"/>
          <w:u w:val="single"/>
        </w:rPr>
        <w:t>e</w:t>
      </w:r>
      <w:r w:rsidR="00014E60" w:rsidRPr="00DA3A25">
        <w:rPr>
          <w:rFonts w:ascii="Arial" w:hAnsi="Arial" w:cs="Arial"/>
          <w:sz w:val="20"/>
          <w:u w:val="single"/>
        </w:rPr>
        <w:t>p</w:t>
      </w:r>
      <w:r w:rsidR="00575A51" w:rsidRPr="00DA3A25">
        <w:rPr>
          <w:rFonts w:ascii="Arial" w:hAnsi="Arial" w:cs="Arial"/>
          <w:spacing w:val="2"/>
          <w:sz w:val="20"/>
          <w:u w:val="single"/>
        </w:rPr>
        <w:t>r</w:t>
      </w:r>
      <w:r w:rsidR="00BF4EB7" w:rsidRPr="00DA3A25">
        <w:rPr>
          <w:rFonts w:ascii="Arial" w:hAnsi="Arial" w:cs="Arial"/>
          <w:sz w:val="20"/>
          <w:u w:val="single"/>
        </w:rPr>
        <w:t>e</w:t>
      </w:r>
      <w:r w:rsidR="00014E60" w:rsidRPr="00DA3A25">
        <w:rPr>
          <w:rFonts w:ascii="Arial" w:hAnsi="Arial" w:cs="Arial"/>
          <w:sz w:val="20"/>
          <w:u w:val="single"/>
        </w:rPr>
        <w:t>sen</w:t>
      </w:r>
      <w:r w:rsidR="00974BF2" w:rsidRPr="00DA3A25">
        <w:rPr>
          <w:rFonts w:ascii="Arial" w:hAnsi="Arial" w:cs="Arial"/>
          <w:spacing w:val="4"/>
          <w:sz w:val="20"/>
          <w:u w:val="single"/>
        </w:rPr>
        <w:t>t</w:t>
      </w:r>
      <w:r w:rsidR="00014E60" w:rsidRPr="00DA3A25">
        <w:rPr>
          <w:rFonts w:ascii="Arial" w:hAnsi="Arial" w:cs="Arial"/>
          <w:sz w:val="20"/>
        </w:rPr>
        <w:t>.</w:t>
      </w:r>
      <w:r w:rsidR="0067154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T</w:t>
      </w:r>
      <w:r w:rsidR="006A2781" w:rsidRPr="00DA3A25">
        <w:rPr>
          <w:rFonts w:ascii="Arial" w:hAnsi="Arial" w:cs="Arial"/>
          <w:sz w:val="20"/>
        </w:rPr>
        <w:t>his l</w:t>
      </w:r>
      <w:r w:rsidR="0003058F" w:rsidRPr="00DA3A25">
        <w:rPr>
          <w:rFonts w:ascii="Arial" w:hAnsi="Arial" w:cs="Arial"/>
          <w:sz w:val="20"/>
        </w:rPr>
        <w:t>e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6A2781" w:rsidRPr="00DA3A25">
        <w:rPr>
          <w:rFonts w:ascii="Arial" w:hAnsi="Arial" w:cs="Arial"/>
          <w:spacing w:val="6"/>
          <w:sz w:val="20"/>
        </w:rPr>
        <w:t>s</w:t>
      </w:r>
      <w:r w:rsidR="00671542" w:rsidRPr="00DA3A25">
        <w:rPr>
          <w:rFonts w:ascii="Arial" w:hAnsi="Arial" w:cs="Arial"/>
          <w:spacing w:val="-2"/>
          <w:sz w:val="20"/>
        </w:rPr>
        <w:t xml:space="preserve"> </w:t>
      </w:r>
      <w:r w:rsidR="00D70C1D" w:rsidRPr="00DA3A25">
        <w:rPr>
          <w:rFonts w:ascii="Arial" w:hAnsi="Arial" w:cs="Arial"/>
          <w:sz w:val="20"/>
        </w:rPr>
        <w:t>s</w:t>
      </w:r>
      <w:r w:rsidR="00D70C1D" w:rsidRPr="00DA3A25">
        <w:rPr>
          <w:rFonts w:ascii="Arial" w:hAnsi="Arial" w:cs="Arial"/>
          <w:spacing w:val="2"/>
          <w:sz w:val="20"/>
        </w:rPr>
        <w:t>cr</w:t>
      </w:r>
      <w:r w:rsidR="00D70C1D"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D70C1D" w:rsidRPr="00DA3A25">
        <w:rPr>
          <w:rFonts w:ascii="Arial" w:hAnsi="Arial" w:cs="Arial"/>
          <w:spacing w:val="2"/>
          <w:sz w:val="20"/>
        </w:rPr>
        <w:t>r</w:t>
      </w:r>
      <w:r w:rsidR="00D70C1D" w:rsidRPr="00DA3A25">
        <w:rPr>
          <w:rFonts w:ascii="Arial" w:hAnsi="Arial" w:cs="Arial"/>
          <w:sz w:val="20"/>
        </w:rPr>
        <w:t xml:space="preserve">e </w:t>
      </w:r>
      <w:r w:rsidR="00882866" w:rsidRPr="00DA3A25">
        <w:rPr>
          <w:rFonts w:ascii="Arial" w:hAnsi="Arial" w:cs="Arial"/>
          <w:sz w:val="20"/>
        </w:rPr>
        <w:fldChar w:fldCharType="begin"/>
      </w:r>
      <w:r w:rsidR="00882866" w:rsidRPr="00DA3A25">
        <w:rPr>
          <w:rFonts w:ascii="Arial" w:hAnsi="Arial"/>
          <w:sz w:val="20"/>
        </w:rPr>
        <w:instrText xml:space="preserve"> XE "</w:instrText>
      </w:r>
      <w:r w:rsidR="00882866" w:rsidRPr="00DA3A25">
        <w:rPr>
          <w:rFonts w:ascii="Arial" w:hAnsi="Arial" w:cs="Arial"/>
          <w:sz w:val="20"/>
        </w:rPr>
        <w:instrText>Bible, the scripture:</w:instrText>
      </w:r>
      <w:r w:rsidR="00882866" w:rsidRPr="00DA3A25">
        <w:rPr>
          <w:rFonts w:ascii="Arial" w:hAnsi="Arial"/>
          <w:sz w:val="20"/>
        </w:rPr>
        <w:instrText xml:space="preserve">word of God, the" </w:instrText>
      </w:r>
      <w:r w:rsidR="00882866" w:rsidRPr="00DA3A25">
        <w:rPr>
          <w:rFonts w:ascii="Arial" w:hAnsi="Arial" w:cs="Arial"/>
          <w:sz w:val="20"/>
        </w:rPr>
        <w:fldChar w:fldCharType="end"/>
      </w:r>
      <w:r w:rsidR="0003058F" w:rsidRPr="00DA3A25">
        <w:rPr>
          <w:rFonts w:ascii="Arial" w:hAnsi="Arial" w:cs="Arial"/>
          <w:sz w:val="20"/>
        </w:rPr>
        <w:t>d</w:t>
      </w:r>
      <w:r w:rsidR="006F4978" w:rsidRPr="00DA3A25">
        <w:rPr>
          <w:rFonts w:ascii="Arial" w:hAnsi="Arial" w:cs="Arial"/>
          <w:sz w:val="20"/>
        </w:rPr>
        <w:t>e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="006F4978" w:rsidRPr="00DA3A25">
        <w:rPr>
          <w:rFonts w:ascii="Arial" w:hAnsi="Arial" w:cs="Arial"/>
          <w:sz w:val="20"/>
        </w:rPr>
        <w:t>in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3058F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3058F" w:rsidRPr="00DA3A25">
        <w:rPr>
          <w:rFonts w:ascii="Arial" w:hAnsi="Arial" w:cs="Arial"/>
          <w:sz w:val="20"/>
        </w:rPr>
        <w:t>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3058F" w:rsidRPr="00DA3A25">
        <w:rPr>
          <w:rFonts w:ascii="Arial" w:hAnsi="Arial" w:cs="Arial"/>
          <w:sz w:val="20"/>
        </w:rPr>
        <w:t>ms</w:t>
      </w:r>
      <w:r w:rsidR="00D70C1D" w:rsidRPr="00DA3A25">
        <w:rPr>
          <w:rFonts w:ascii="Arial" w:hAnsi="Arial" w:cs="Arial"/>
          <w:sz w:val="20"/>
        </w:rPr>
        <w:t>.</w:t>
      </w:r>
      <w:r w:rsidR="006C058C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a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N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an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N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an the prophet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ble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</w:t>
      </w:r>
      <w:r w:rsidR="004A0682" w:rsidRPr="00DA3A25">
        <w:rPr>
          <w:rFonts w:ascii="Arial" w:hAnsi="Arial" w:cs="Arial"/>
          <w:sz w:val="20"/>
        </w:rPr>
        <w:t xml:space="preserve">e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4A0682" w:rsidRPr="00DA3A25">
        <w:rPr>
          <w:rFonts w:ascii="Arial" w:hAnsi="Arial" w:cs="Arial"/>
          <w:sz w:val="20"/>
        </w:rPr>
        <w:t xml:space="preserve">llowing </w:t>
      </w:r>
      <w:r w:rsidR="00217F08" w:rsidRPr="00DA3A25">
        <w:rPr>
          <w:rFonts w:ascii="Arial" w:hAnsi="Arial" w:cs="Arial"/>
          <w:sz w:val="20"/>
        </w:rPr>
        <w:t>d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217F08" w:rsidRPr="00DA3A25">
        <w:rPr>
          <w:rFonts w:ascii="Arial" w:hAnsi="Arial" w:cs="Arial"/>
          <w:sz w:val="20"/>
        </w:rPr>
        <w:t>ail</w:t>
      </w:r>
      <w:r w:rsidR="004A0682" w:rsidRPr="00DA3A25">
        <w:rPr>
          <w:rFonts w:ascii="Arial" w:hAnsi="Arial" w:cs="Arial"/>
          <w:sz w:val="20"/>
        </w:rPr>
        <w:t>s we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4A0682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BA017C" w:rsidRPr="00DA3A25">
        <w:rPr>
          <w:rFonts w:ascii="Arial" w:hAnsi="Arial" w:cs="Arial"/>
          <w:sz w:val="20"/>
        </w:rPr>
        <w:t>i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BA017C" w:rsidRPr="00DA3A25">
        <w:rPr>
          <w:rFonts w:ascii="Arial" w:hAnsi="Arial" w:cs="Arial"/>
          <w:sz w:val="20"/>
        </w:rPr>
        <w:t>luded</w:t>
      </w:r>
      <w:r w:rsidR="00384851" w:rsidRPr="00DA3A25">
        <w:rPr>
          <w:rFonts w:ascii="Arial" w:hAnsi="Arial" w:cs="Arial"/>
          <w:sz w:val="20"/>
        </w:rPr>
        <w:t>:</w:t>
      </w:r>
    </w:p>
    <w:p w14:paraId="5ABE917D" w14:textId="7F91E8C6" w:rsidR="00670F85" w:rsidRPr="00DA3A25" w:rsidRDefault="00670F85" w:rsidP="00D852FE">
      <w:pPr>
        <w:spacing w:line="240" w:lineRule="auto"/>
        <w:rPr>
          <w:rFonts w:cs="Arial"/>
          <w:spacing w:val="-6"/>
          <w:sz w:val="20"/>
        </w:rPr>
      </w:pPr>
    </w:p>
    <w:p w14:paraId="7BD32B8E" w14:textId="77777777" w:rsidR="00CE5FC9" w:rsidRPr="00633952" w:rsidRDefault="00974BF2" w:rsidP="00D852FE">
      <w:pPr>
        <w:pStyle w:val="Header"/>
        <w:numPr>
          <w:ilvl w:val="0"/>
          <w:numId w:val="37"/>
        </w:numPr>
        <w:spacing w:line="240" w:lineRule="auto"/>
        <w:ind w:left="60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pacing w:val="4"/>
          <w:sz w:val="20"/>
        </w:rPr>
        <w:t>t</w:t>
      </w:r>
      <w:r w:rsidR="00BA017C" w:rsidRPr="00DA3A25">
        <w:rPr>
          <w:rFonts w:ascii="Arial" w:hAnsi="Arial" w:cs="Arial"/>
          <w:sz w:val="20"/>
        </w:rPr>
        <w:t>h</w:t>
      </w:r>
      <w:r w:rsidR="00014E6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iCs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ex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eed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y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6"/>
          <w:sz w:val="20"/>
        </w:rPr>
        <w:t>f</w:t>
      </w:r>
      <w:r w:rsidR="00014E60" w:rsidRPr="00DA3A25">
        <w:rPr>
          <w:rFonts w:ascii="Arial" w:hAnsi="Arial" w:cs="Arial"/>
          <w:sz w:val="20"/>
        </w:rPr>
        <w:t>lo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k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ds,</w:t>
      </w:r>
    </w:p>
    <w:p w14:paraId="042CC55D" w14:textId="77777777" w:rsidR="00CE5FC9" w:rsidRPr="00633952" w:rsidRDefault="00974BF2" w:rsidP="00D852FE">
      <w:pPr>
        <w:pStyle w:val="Header"/>
        <w:numPr>
          <w:ilvl w:val="0"/>
          <w:numId w:val="37"/>
        </w:numPr>
        <w:spacing w:line="240" w:lineRule="auto"/>
        <w:ind w:left="60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pacing w:val="4"/>
          <w:sz w:val="20"/>
        </w:rPr>
        <w:t>t</w:t>
      </w:r>
      <w:r w:rsidR="006F43D4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po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6F43D4" w:rsidRPr="00DA3A25">
        <w:rPr>
          <w:rFonts w:ascii="Arial" w:hAnsi="Arial" w:cs="Arial"/>
          <w:iCs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no</w:t>
      </w:r>
      <w:r w:rsidRPr="00DA3A25">
        <w:rPr>
          <w:rFonts w:ascii="Arial" w:hAnsi="Arial" w:cs="Arial"/>
          <w:spacing w:val="4"/>
          <w:sz w:val="20"/>
        </w:rPr>
        <w:t>t</w:t>
      </w:r>
      <w:r w:rsidR="006F43D4" w:rsidRPr="00DA3A25">
        <w:rPr>
          <w:rFonts w:ascii="Arial" w:hAnsi="Arial" w:cs="Arial"/>
          <w:sz w:val="20"/>
        </w:rPr>
        <w:t>hing,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sav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on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l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t>t</w:t>
      </w:r>
      <w:r w:rsidR="006F43D4" w:rsidRPr="00DA3A25">
        <w:rPr>
          <w:rFonts w:ascii="Arial" w:hAnsi="Arial" w:cs="Arial"/>
          <w:sz w:val="20"/>
        </w:rPr>
        <w:t>l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ew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lamb,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and</w:t>
      </w:r>
    </w:p>
    <w:p w14:paraId="76B5A0A9" w14:textId="6796183D" w:rsidR="00FF159A" w:rsidRPr="00633952" w:rsidRDefault="00974BF2" w:rsidP="00D852FE">
      <w:pPr>
        <w:pStyle w:val="Header"/>
        <w:numPr>
          <w:ilvl w:val="0"/>
          <w:numId w:val="37"/>
        </w:numPr>
        <w:spacing w:line="240" w:lineRule="auto"/>
        <w:ind w:left="60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pacing w:val="4"/>
          <w:sz w:val="20"/>
        </w:rPr>
        <w:t>t</w:t>
      </w:r>
      <w:r w:rsidR="006F43D4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6F43D4"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F43D4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="006F43D4" w:rsidRPr="00DA3A25">
        <w:rPr>
          <w:rFonts w:ascii="Arial" w:hAnsi="Arial" w:cs="Arial"/>
          <w:sz w:val="20"/>
        </w:rPr>
        <w:t>ook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="006F43D4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po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6F43D4" w:rsidRPr="00DA3A25">
        <w:rPr>
          <w:rFonts w:ascii="Arial" w:hAnsi="Arial" w:cs="Arial"/>
          <w:sz w:val="20"/>
        </w:rPr>
        <w:t>man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6F43D4" w:rsidRPr="00DA3A25">
        <w:rPr>
          <w:rFonts w:ascii="Arial" w:hAnsi="Arial" w:cs="Arial"/>
          <w:sz w:val="20"/>
        </w:rPr>
        <w:t>lamb.</w:t>
      </w:r>
    </w:p>
    <w:p w14:paraId="427F3B87" w14:textId="77777777" w:rsidR="00C05CD8" w:rsidRPr="00DA3A25" w:rsidRDefault="00C05CD8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55149D8" w14:textId="00EB1819" w:rsidR="006C324B" w:rsidRPr="00DA3A25" w:rsidRDefault="00E930D4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bl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014E60" w:rsidRPr="00DA3A25">
        <w:rPr>
          <w:rFonts w:ascii="Arial" w:hAnsi="Arial" w:cs="Arial"/>
          <w:sz w:val="20"/>
        </w:rPr>
        <w:t>llow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y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N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an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N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an the prophet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buk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aking</w:t>
      </w:r>
      <w:r w:rsidR="006C585D" w:rsidRPr="00DA3A25">
        <w:rPr>
          <w:rFonts w:ascii="Arial" w:hAnsi="Arial" w:cs="Arial"/>
          <w:sz w:val="20"/>
        </w:rPr>
        <w:fldChar w:fldCharType="begin"/>
      </w:r>
      <w:r w:rsidR="006C585D" w:rsidRPr="00DA3A25">
        <w:rPr>
          <w:rFonts w:ascii="Arial" w:hAnsi="Arial"/>
          <w:sz w:val="20"/>
        </w:rPr>
        <w:instrText xml:space="preserve"> XE "</w:instrText>
      </w:r>
      <w:r w:rsidR="006C585D" w:rsidRPr="00DA3A25">
        <w:rPr>
          <w:rFonts w:ascii="Arial" w:hAnsi="Arial" w:cs="Arial"/>
          <w:spacing w:val="4"/>
          <w:sz w:val="20"/>
        </w:rPr>
        <w:instrText>David:</w:instrText>
      </w:r>
      <w:r w:rsidR="006C585D" w:rsidRPr="00DA3A25">
        <w:rPr>
          <w:rFonts w:ascii="Arial" w:hAnsi="Arial"/>
          <w:sz w:val="20"/>
        </w:rPr>
        <w:instrText xml:space="preserve">took Bathsheba" </w:instrText>
      </w:r>
      <w:r w:rsidR="006C585D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so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easy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e</w:t>
      </w:r>
      <w:r w:rsidR="00067E68" w:rsidRPr="00DA3A25">
        <w:rPr>
          <w:rFonts w:ascii="Arial" w:hAnsi="Arial" w:cs="Arial"/>
          <w:sz w:val="20"/>
        </w:rPr>
        <w:t xml:space="preserve">e a </w:t>
      </w:r>
      <w:r w:rsidR="006A2781" w:rsidRPr="00DA3A25">
        <w:rPr>
          <w:rFonts w:ascii="Arial" w:hAnsi="Arial" w:cs="Arial"/>
          <w:sz w:val="20"/>
        </w:rPr>
        <w:t>pa</w:t>
      </w:r>
      <w:r w:rsidR="006A2781" w:rsidRPr="00DA3A25">
        <w:rPr>
          <w:rFonts w:ascii="Arial" w:hAnsi="Arial" w:cs="Arial"/>
          <w:spacing w:val="2"/>
          <w:sz w:val="20"/>
        </w:rPr>
        <w:t>r</w:t>
      </w:r>
      <w:r w:rsidR="006A2781" w:rsidRPr="00DA3A25">
        <w:rPr>
          <w:rFonts w:ascii="Arial" w:hAnsi="Arial" w:cs="Arial"/>
          <w:sz w:val="20"/>
        </w:rPr>
        <w:t>alle</w:t>
      </w:r>
      <w:r w:rsidR="00442479" w:rsidRPr="00DA3A25">
        <w:rPr>
          <w:rFonts w:ascii="Arial" w:hAnsi="Arial" w:cs="Arial"/>
          <w:sz w:val="20"/>
        </w:rPr>
        <w:t xml:space="preserve">l </w:t>
      </w:r>
      <w:r w:rsidR="00014E60" w:rsidRPr="00DA3A25">
        <w:rPr>
          <w:rFonts w:ascii="Arial" w:hAnsi="Arial" w:cs="Arial"/>
          <w:sz w:val="20"/>
        </w:rPr>
        <w:t>b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wee</w:t>
      </w:r>
      <w:r w:rsidR="00067E68" w:rsidRPr="00DA3A25">
        <w:rPr>
          <w:rFonts w:ascii="Arial" w:hAnsi="Arial" w:cs="Arial"/>
          <w:sz w:val="20"/>
        </w:rPr>
        <w:t>n David's a</w:t>
      </w:r>
      <w:r w:rsidR="00067E68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67E68" w:rsidRPr="00DA3A25">
        <w:rPr>
          <w:rFonts w:ascii="Arial" w:hAnsi="Arial" w:cs="Arial"/>
          <w:sz w:val="20"/>
        </w:rPr>
        <w:t xml:space="preserve">ions and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BA017C" w:rsidRPr="00DA3A25">
        <w:rPr>
          <w:rFonts w:ascii="Arial" w:hAnsi="Arial" w:cs="Arial"/>
          <w:sz w:val="20"/>
        </w:rPr>
        <w:t>h</w:t>
      </w:r>
      <w:r w:rsidR="00014E6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bl</w:t>
      </w:r>
      <w:r w:rsidR="00442479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.</w:t>
      </w:r>
      <w:r w:rsidR="00671542" w:rsidRPr="00DA3A25">
        <w:rPr>
          <w:rFonts w:ascii="Arial" w:hAnsi="Arial" w:cs="Arial"/>
          <w:sz w:val="20"/>
        </w:rPr>
        <w:t xml:space="preserve"> </w:t>
      </w:r>
      <w:r w:rsidR="009D52C1"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z w:val="20"/>
        </w:rPr>
        <w:t>t</w:t>
      </w:r>
      <w:r w:rsidR="00671542" w:rsidRPr="00DA3A25">
        <w:rPr>
          <w:rFonts w:ascii="Arial" w:hAnsi="Arial" w:cs="Arial"/>
          <w:sz w:val="20"/>
        </w:rPr>
        <w:t xml:space="preserve"> </w:t>
      </w:r>
      <w:r w:rsidR="0083452B" w:rsidRPr="00DA3A25">
        <w:rPr>
          <w:rFonts w:ascii="Arial" w:hAnsi="Arial" w:cs="Arial"/>
          <w:smallCaps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mallCaps/>
          <w:sz w:val="20"/>
        </w:rPr>
        <w:instrText>LORD</w:instrText>
      </w:r>
      <w:r w:rsidR="0083452B" w:rsidRPr="00DA3A25">
        <w:rPr>
          <w:rFonts w:ascii="Arial" w:hAnsi="Arial" w:cs="Arial"/>
          <w:sz w:val="20"/>
        </w:rPr>
        <w:instrText>, the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mallCaps/>
          <w:sz w:val="20"/>
        </w:rPr>
        <w:fldChar w:fldCharType="end"/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067E68" w:rsidRPr="00DA3A25">
        <w:rPr>
          <w:rFonts w:ascii="Arial" w:hAnsi="Arial" w:cs="Arial"/>
          <w:sz w:val="20"/>
        </w:rPr>
        <w:t xml:space="preserve">he </w:t>
      </w:r>
      <w:r w:rsidR="009D52C1" w:rsidRPr="00DA3A25">
        <w:rPr>
          <w:rFonts w:ascii="Arial" w:hAnsi="Arial" w:cs="Arial"/>
          <w:sz w:val="20"/>
        </w:rPr>
        <w:t>p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9D52C1" w:rsidRPr="00DA3A25">
        <w:rPr>
          <w:rFonts w:ascii="Arial" w:hAnsi="Arial" w:cs="Arial"/>
          <w:sz w:val="20"/>
        </w:rPr>
        <w:t>able involved mo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9D52C1" w:rsidRPr="00DA3A25">
        <w:rPr>
          <w:rFonts w:ascii="Arial" w:hAnsi="Arial" w:cs="Arial"/>
          <w:sz w:val="20"/>
        </w:rPr>
        <w:t xml:space="preserve">e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9D52C1" w:rsidRPr="00DA3A25">
        <w:rPr>
          <w:rFonts w:ascii="Arial" w:hAnsi="Arial" w:cs="Arial"/>
          <w:sz w:val="20"/>
        </w:rPr>
        <w:t xml:space="preserve">han 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N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an the prophet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</w:t>
      </w:r>
      <w:r w:rsidR="00A62C28" w:rsidRPr="00DA3A25">
        <w:rPr>
          <w:rFonts w:ascii="Arial" w:hAnsi="Arial" w:cs="Arial"/>
          <w:sz w:val="20"/>
        </w:rPr>
        <w:t>o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4A0682" w:rsidRPr="00DA3A25">
        <w:rPr>
          <w:rFonts w:ascii="Arial" w:hAnsi="Arial" w:cs="Arial"/>
          <w:sz w:val="20"/>
        </w:rPr>
        <w:t>e poi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4A0682"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z w:val="20"/>
        </w:rPr>
        <w:t xml:space="preserve"> no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d above</w:t>
      </w:r>
      <w:r w:rsidR="00014E60" w:rsidRPr="00DA3A25">
        <w:rPr>
          <w:rFonts w:ascii="Arial" w:hAnsi="Arial" w:cs="Arial"/>
          <w:sz w:val="20"/>
        </w:rPr>
        <w:t>.</w:t>
      </w:r>
      <w:r w:rsidR="006C058C" w:rsidRPr="00DA3A25">
        <w:rPr>
          <w:rFonts w:ascii="Arial" w:hAnsi="Arial" w:cs="Arial"/>
          <w:sz w:val="20"/>
        </w:rPr>
        <w:t xml:space="preserve"> </w:t>
      </w:r>
      <w:r w:rsidR="00EB1964" w:rsidRPr="00DA3A25">
        <w:rPr>
          <w:rFonts w:ascii="Arial" w:hAnsi="Arial" w:cs="Arial"/>
          <w:sz w:val="20"/>
        </w:rPr>
        <w:t xml:space="preserve">When a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vel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am</w:t>
      </w:r>
      <w:r w:rsidR="00EB1964" w:rsidRPr="00DA3A25">
        <w:rPr>
          <w:rFonts w:ascii="Arial" w:hAnsi="Arial" w:cs="Arial"/>
          <w:sz w:val="20"/>
        </w:rPr>
        <w:t xml:space="preserve">e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EB1964" w:rsidRPr="00DA3A25">
        <w:rPr>
          <w:rFonts w:ascii="Arial" w:hAnsi="Arial" w:cs="Arial"/>
          <w:sz w:val="20"/>
        </w:rPr>
        <w:t xml:space="preserve">o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151BED" w:rsidRPr="00DA3A25">
        <w:rPr>
          <w:rFonts w:ascii="Arial" w:hAnsi="Arial" w:cs="Arial"/>
          <w:sz w:val="20"/>
        </w:rPr>
        <w:t>ma</w:t>
      </w:r>
      <w:r w:rsidR="00151BED" w:rsidRPr="00DA3A25">
        <w:rPr>
          <w:rFonts w:ascii="Arial" w:hAnsi="Arial" w:cs="Arial"/>
          <w:spacing w:val="-4"/>
          <w:sz w:val="20"/>
        </w:rPr>
        <w:t>n</w:t>
      </w:r>
      <w:r w:rsidR="00DE13BB" w:rsidRPr="00DA3A25">
        <w:rPr>
          <w:rFonts w:ascii="Arial" w:hAnsi="Arial" w:cs="Arial"/>
          <w:spacing w:val="-4"/>
          <w:sz w:val="20"/>
        </w:rPr>
        <w:t>, he</w:t>
      </w:r>
      <w:r w:rsidR="00EB1964" w:rsidRPr="00DA3A25">
        <w:rPr>
          <w:rFonts w:ascii="Arial" w:hAnsi="Arial" w:cs="Arial"/>
          <w:sz w:val="20"/>
        </w:rPr>
        <w:t xml:space="preserve"> </w:t>
      </w:r>
      <w:r w:rsidR="00151BED" w:rsidRPr="00DA3A25">
        <w:rPr>
          <w:rFonts w:ascii="Arial" w:hAnsi="Arial" w:cs="Arial"/>
          <w:sz w:val="20"/>
        </w:rPr>
        <w:t>d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151BED"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pacing w:val="6"/>
          <w:sz w:val="20"/>
        </w:rPr>
        <w:t>"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ak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wn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6"/>
          <w:sz w:val="20"/>
        </w:rPr>
        <w:t>f</w:t>
      </w:r>
      <w:r w:rsidR="00014E60" w:rsidRPr="00DA3A25">
        <w:rPr>
          <w:rFonts w:ascii="Arial" w:hAnsi="Arial" w:cs="Arial"/>
          <w:sz w:val="20"/>
        </w:rPr>
        <w:t>lo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k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w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d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ss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bCs/>
          <w:spacing w:val="2"/>
          <w:sz w:val="20"/>
        </w:rPr>
        <w:t>f</w:t>
      </w:r>
      <w:r w:rsidR="00632E16" w:rsidRPr="00DA3A25">
        <w:rPr>
          <w:rFonts w:ascii="Arial" w:hAnsi="Arial" w:cs="Arial"/>
          <w:bCs/>
          <w:sz w:val="20"/>
        </w:rPr>
        <w:t>o</w:t>
      </w:r>
      <w:r w:rsidR="00F16F15" w:rsidRPr="00DA3A25">
        <w:rPr>
          <w:rFonts w:ascii="Arial" w:hAnsi="Arial" w:cs="Arial"/>
          <w:bCs/>
          <w:spacing w:val="-2"/>
          <w:sz w:val="20"/>
        </w:rPr>
        <w:t>r</w:t>
      </w:r>
      <w:r w:rsidR="00F16F15" w:rsidRPr="00DA3A25">
        <w:rPr>
          <w:rFonts w:ascii="Arial" w:hAnsi="Arial" w:cs="Arial"/>
          <w:spacing w:val="-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</w:t>
      </w:r>
      <w:r w:rsidR="00A43B65" w:rsidRPr="00DA3A25">
        <w:rPr>
          <w:rFonts w:ascii="Arial" w:hAnsi="Arial" w:cs="Arial"/>
          <w:spacing w:val="-2"/>
          <w:sz w:val="20"/>
        </w:rPr>
        <w:t>a</w:t>
      </w:r>
      <w:r w:rsidR="00F250A4" w:rsidRPr="00DA3A25">
        <w:rPr>
          <w:rFonts w:ascii="Arial" w:hAnsi="Arial" w:cs="Arial"/>
          <w:sz w:val="20"/>
        </w:rPr>
        <w:t>y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om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im;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ok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o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man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amb,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ss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632E16" w:rsidRPr="00DA3A25">
        <w:rPr>
          <w:rFonts w:ascii="Arial" w:hAnsi="Arial" w:cs="Arial"/>
          <w:bCs/>
          <w:spacing w:val="2"/>
          <w:sz w:val="20"/>
        </w:rPr>
        <w:t>f</w:t>
      </w:r>
      <w:r w:rsidR="00632E16" w:rsidRPr="00DA3A25">
        <w:rPr>
          <w:rFonts w:ascii="Arial" w:hAnsi="Arial" w:cs="Arial"/>
          <w:bCs/>
          <w:sz w:val="20"/>
        </w:rPr>
        <w:t>o</w:t>
      </w:r>
      <w:r w:rsidR="00F16F15" w:rsidRPr="00DA3A25">
        <w:rPr>
          <w:rFonts w:ascii="Arial" w:hAnsi="Arial" w:cs="Arial"/>
          <w:bCs/>
          <w:spacing w:val="-2"/>
          <w:sz w:val="20"/>
        </w:rPr>
        <w:t>r</w:t>
      </w:r>
      <w:r w:rsidR="00F16F15" w:rsidRPr="00DA3A25">
        <w:rPr>
          <w:rFonts w:ascii="Arial" w:hAnsi="Arial" w:cs="Arial"/>
          <w:spacing w:val="-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om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im"</w:t>
      </w:r>
      <w:r w:rsidR="00671542" w:rsidRPr="00DA3A25">
        <w:rPr>
          <w:rFonts w:ascii="Arial" w:hAnsi="Arial" w:cs="Arial"/>
          <w:sz w:val="20"/>
        </w:rPr>
        <w:t xml:space="preserve"> </w:t>
      </w:r>
      <w:r w:rsidR="000C3B97" w:rsidRPr="00633952">
        <w:rPr>
          <w:rFonts w:ascii="Arial" w:hAnsi="Arial" w:cs="Arial"/>
          <w:szCs w:val="16"/>
        </w:rPr>
        <w:t>(2Sa</w:t>
      </w:r>
      <w:r w:rsidR="000C3B97" w:rsidRPr="00DA3A25">
        <w:rPr>
          <w:rFonts w:ascii="Arial" w:hAnsi="Arial" w:cs="Arial"/>
          <w:sz w:val="20"/>
          <w:szCs w:val="16"/>
        </w:rPr>
        <w:t xml:space="preserve"> </w:t>
      </w:r>
      <w:r w:rsidR="000C3B97" w:rsidRPr="00633952">
        <w:rPr>
          <w:rFonts w:ascii="Arial" w:hAnsi="Arial" w:cs="Arial"/>
          <w:szCs w:val="16"/>
        </w:rPr>
        <w:t>12:4)</w:t>
      </w:r>
      <w:r w:rsidR="000C3B97" w:rsidRPr="00DA3A25">
        <w:rPr>
          <w:rFonts w:ascii="Arial" w:hAnsi="Arial" w:cs="Arial"/>
          <w:sz w:val="20"/>
        </w:rPr>
        <w:t xml:space="preserve">. </w:t>
      </w:r>
      <w:r w:rsidR="00715F9A" w:rsidRPr="00DA3A25">
        <w:rPr>
          <w:rFonts w:ascii="Arial" w:hAnsi="Arial" w:cs="Arial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0C3B97" w:rsidRPr="00DA3A25">
        <w:rPr>
          <w:rFonts w:ascii="Arial" w:hAnsi="Arial" w:cs="Arial"/>
          <w:sz w:val="20"/>
        </w:rPr>
        <w:t xml:space="preserve"> </w:t>
      </w:r>
      <w:r w:rsidR="000C3B97" w:rsidRPr="00DA3A25">
        <w:rPr>
          <w:rFonts w:ascii="Arial" w:hAnsi="Arial" w:cs="Arial"/>
          <w:spacing w:val="2"/>
          <w:sz w:val="20"/>
        </w:rPr>
        <w:t>r</w:t>
      </w:r>
      <w:r w:rsidR="000C3B97" w:rsidRPr="00DA3A25">
        <w:rPr>
          <w:rFonts w:ascii="Arial" w:hAnsi="Arial" w:cs="Arial"/>
          <w:sz w:val="20"/>
        </w:rPr>
        <w:t>i</w:t>
      </w:r>
      <w:r w:rsidR="000C3B97" w:rsidRPr="00DA3A25">
        <w:rPr>
          <w:rFonts w:ascii="Arial" w:hAnsi="Arial" w:cs="Arial"/>
          <w:spacing w:val="2"/>
          <w:sz w:val="20"/>
        </w:rPr>
        <w:t>c</w:t>
      </w:r>
      <w:r w:rsidR="000C3B97" w:rsidRPr="00DA3A25">
        <w:rPr>
          <w:rFonts w:ascii="Arial" w:hAnsi="Arial" w:cs="Arial"/>
          <w:sz w:val="20"/>
        </w:rPr>
        <w:t xml:space="preserve">h man </w:t>
      </w:r>
      <w:r w:rsidR="008B4289" w:rsidRPr="00DA3A25">
        <w:rPr>
          <w:rFonts w:ascii="Arial" w:hAnsi="Arial" w:cs="Arial"/>
          <w:sz w:val="20"/>
        </w:rPr>
        <w:t xml:space="preserve">did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8B4289" w:rsidRPr="00DA3A25">
        <w:rPr>
          <w:rFonts w:ascii="Arial" w:hAnsi="Arial" w:cs="Arial"/>
          <w:sz w:val="20"/>
        </w:rPr>
        <w:t>a</w:t>
      </w:r>
      <w:r w:rsidR="000C3B97" w:rsidRPr="00DA3A25">
        <w:rPr>
          <w:rFonts w:ascii="Arial" w:hAnsi="Arial" w:cs="Arial"/>
          <w:sz w:val="20"/>
        </w:rPr>
        <w:t>k</w:t>
      </w:r>
      <w:r w:rsidR="008B4289" w:rsidRPr="00DA3A25">
        <w:rPr>
          <w:rFonts w:ascii="Arial" w:hAnsi="Arial" w:cs="Arial"/>
          <w:sz w:val="20"/>
        </w:rPr>
        <w:t>e</w:t>
      </w:r>
      <w:r w:rsidR="000C3B97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C3B97" w:rsidRPr="00DA3A25">
        <w:rPr>
          <w:rFonts w:ascii="Arial" w:hAnsi="Arial" w:cs="Arial"/>
          <w:sz w:val="20"/>
        </w:rPr>
        <w:t xml:space="preserve">he </w:t>
      </w:r>
      <w:r w:rsidR="00014E60" w:rsidRPr="00DA3A25">
        <w:rPr>
          <w:rFonts w:ascii="Arial" w:hAnsi="Arial" w:cs="Arial"/>
          <w:sz w:val="20"/>
        </w:rPr>
        <w:t>lamb</w:t>
      </w:r>
      <w:r w:rsidR="00CF2FF3"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EB1964"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EB1964" w:rsidRPr="00DA3A25">
        <w:rPr>
          <w:rFonts w:ascii="Arial" w:hAnsi="Arial" w:cs="Arial"/>
          <w:sz w:val="20"/>
        </w:rPr>
        <w:t xml:space="preserve">was </w:t>
      </w:r>
      <w:r w:rsidR="00E20650" w:rsidRPr="00DA3A25">
        <w:rPr>
          <w:rFonts w:ascii="Arial" w:hAnsi="Arial" w:cs="Arial"/>
          <w:i/>
          <w:iCs/>
          <w:spacing w:val="4"/>
          <w:sz w:val="20"/>
        </w:rPr>
        <w:t>t</w:t>
      </w:r>
      <w:r w:rsidR="00EB1964" w:rsidRPr="00DA3A25">
        <w:rPr>
          <w:rFonts w:ascii="Arial" w:hAnsi="Arial" w:cs="Arial"/>
          <w:i/>
          <w:iCs/>
          <w:sz w:val="20"/>
        </w:rPr>
        <w:t xml:space="preserve">aken </w:t>
      </w:r>
      <w:r w:rsidR="00632E16" w:rsidRPr="00DA3A25">
        <w:rPr>
          <w:rFonts w:ascii="Arial" w:hAnsi="Arial" w:cs="Arial"/>
          <w:i/>
          <w:iCs/>
          <w:spacing w:val="2"/>
          <w:sz w:val="20"/>
        </w:rPr>
        <w:t>f</w:t>
      </w:r>
      <w:r w:rsidR="00632E16" w:rsidRPr="00DA3A25">
        <w:rPr>
          <w:rFonts w:ascii="Arial" w:hAnsi="Arial" w:cs="Arial"/>
          <w:i/>
          <w:iCs/>
          <w:sz w:val="20"/>
        </w:rPr>
        <w:t>o</w:t>
      </w:r>
      <w:r w:rsidR="00F16F15" w:rsidRPr="00DA3A25">
        <w:rPr>
          <w:rFonts w:ascii="Arial" w:hAnsi="Arial" w:cs="Arial"/>
          <w:i/>
          <w:iCs/>
          <w:spacing w:val="-2"/>
          <w:sz w:val="20"/>
        </w:rPr>
        <w:t>r</w:t>
      </w:r>
      <w:r w:rsidR="00F16F15" w:rsidRPr="00DA3A25">
        <w:rPr>
          <w:rFonts w:ascii="Arial" w:hAnsi="Arial" w:cs="Arial"/>
          <w:spacing w:val="-2"/>
          <w:sz w:val="20"/>
        </w:rPr>
        <w:t xml:space="preserve"> </w:t>
      </w:r>
      <w:r w:rsidR="00EB1964" w:rsidRPr="00DA3A25">
        <w:rPr>
          <w:rFonts w:ascii="Arial" w:hAnsi="Arial" w:cs="Arial"/>
          <w:sz w:val="20"/>
        </w:rPr>
        <w:t xml:space="preserve">and </w:t>
      </w:r>
      <w:r w:rsidR="00014E60" w:rsidRPr="00DA3A25">
        <w:rPr>
          <w:rFonts w:ascii="Arial" w:hAnsi="Arial" w:cs="Arial"/>
          <w:i/>
          <w:iCs/>
          <w:sz w:val="20"/>
        </w:rPr>
        <w:t>se</w:t>
      </w:r>
      <w:r w:rsidR="00F250A4" w:rsidRPr="00DA3A25">
        <w:rPr>
          <w:rFonts w:ascii="Arial" w:hAnsi="Arial" w:cs="Arial"/>
          <w:i/>
          <w:iCs/>
          <w:spacing w:val="6"/>
          <w:sz w:val="20"/>
        </w:rPr>
        <w:t>r</w:t>
      </w:r>
      <w:r w:rsidR="00F250A4" w:rsidRPr="00DA3A25">
        <w:rPr>
          <w:rFonts w:ascii="Arial" w:hAnsi="Arial" w:cs="Arial"/>
          <w:i/>
          <w:iCs/>
          <w:sz w:val="20"/>
        </w:rPr>
        <w:t>v</w:t>
      </w:r>
      <w:r w:rsidR="00014E60" w:rsidRPr="00DA3A25">
        <w:rPr>
          <w:rFonts w:ascii="Arial" w:hAnsi="Arial" w:cs="Arial"/>
          <w:i/>
          <w:iCs/>
          <w:sz w:val="20"/>
        </w:rPr>
        <w:t>ed</w:t>
      </w:r>
      <w:r w:rsidR="00671542" w:rsidRPr="00DA3A25">
        <w:rPr>
          <w:rFonts w:ascii="Arial" w:hAnsi="Arial" w:cs="Arial"/>
          <w:i/>
          <w:iCs/>
          <w:sz w:val="20"/>
        </w:rPr>
        <w:t xml:space="preserve"> </w:t>
      </w:r>
      <w:r w:rsidR="00974BF2" w:rsidRPr="00DA3A25">
        <w:rPr>
          <w:rFonts w:ascii="Arial" w:hAnsi="Arial" w:cs="Arial"/>
          <w:i/>
          <w:iCs/>
          <w:spacing w:val="4"/>
          <w:sz w:val="20"/>
        </w:rPr>
        <w:t>t</w:t>
      </w:r>
      <w:r w:rsidR="00014E60" w:rsidRPr="00DA3A25">
        <w:rPr>
          <w:rFonts w:ascii="Arial" w:hAnsi="Arial" w:cs="Arial"/>
          <w:i/>
          <w:iCs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CF2FF3" w:rsidRPr="00DA3A25">
        <w:rPr>
          <w:rFonts w:ascii="Arial" w:hAnsi="Arial" w:cs="Arial"/>
          <w:sz w:val="20"/>
        </w:rPr>
        <w:t xml:space="preserve">he man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CF2FF3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CF2FF3" w:rsidRPr="00DA3A25">
        <w:rPr>
          <w:rFonts w:ascii="Arial" w:hAnsi="Arial" w:cs="Arial"/>
          <w:sz w:val="20"/>
        </w:rPr>
        <w:t xml:space="preserve">was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CF2FF3" w:rsidRPr="00DA3A25">
        <w:rPr>
          <w:rFonts w:ascii="Arial" w:hAnsi="Arial" w:cs="Arial"/>
          <w:sz w:val="20"/>
        </w:rPr>
        <w:t xml:space="preserve">ome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CF2FF3" w:rsidRPr="00DA3A25">
        <w:rPr>
          <w:rFonts w:ascii="Arial" w:hAnsi="Arial" w:cs="Arial"/>
          <w:sz w:val="20"/>
        </w:rPr>
        <w:t>o him</w:t>
      </w:r>
      <w:r w:rsidR="006F0636" w:rsidRPr="00DA3A25">
        <w:rPr>
          <w:rFonts w:ascii="Arial" w:hAnsi="Arial" w:cs="Arial"/>
          <w:sz w:val="20"/>
        </w:rPr>
        <w:t xml:space="preserve">; it was </w:t>
      </w:r>
      <w:r w:rsidR="0084642C" w:rsidRPr="00DA3A25">
        <w:rPr>
          <w:rFonts w:ascii="Arial" w:hAnsi="Arial" w:cs="Arial"/>
          <w:sz w:val="20"/>
        </w:rPr>
        <w:t xml:space="preserve">not </w:t>
      </w:r>
      <w:r w:rsidR="006F0636" w:rsidRPr="00DA3A25">
        <w:rPr>
          <w:rFonts w:ascii="Arial" w:hAnsi="Arial" w:cs="Arial"/>
          <w:sz w:val="20"/>
        </w:rPr>
        <w:t>se</w:t>
      </w:r>
      <w:r w:rsidR="006F0636" w:rsidRPr="00DA3A25">
        <w:rPr>
          <w:rFonts w:ascii="Arial" w:hAnsi="Arial" w:cs="Arial"/>
          <w:spacing w:val="4"/>
          <w:sz w:val="20"/>
        </w:rPr>
        <w:t>r</w:t>
      </w:r>
      <w:r w:rsidR="006F0636" w:rsidRPr="00DA3A25">
        <w:rPr>
          <w:rFonts w:ascii="Arial" w:hAnsi="Arial" w:cs="Arial"/>
          <w:sz w:val="20"/>
        </w:rPr>
        <w:t xml:space="preserve">ved </w:t>
      </w:r>
      <w:r w:rsidR="006F0636" w:rsidRPr="00DA3A25">
        <w:rPr>
          <w:rFonts w:ascii="Arial" w:hAnsi="Arial" w:cs="Arial"/>
          <w:spacing w:val="2"/>
          <w:sz w:val="20"/>
        </w:rPr>
        <w:t>t</w:t>
      </w:r>
      <w:r w:rsidR="006F0636" w:rsidRPr="00DA3A25">
        <w:rPr>
          <w:rFonts w:ascii="Arial" w:hAnsi="Arial" w:cs="Arial"/>
          <w:sz w:val="20"/>
        </w:rPr>
        <w:t xml:space="preserve">o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4642C" w:rsidRPr="00DA3A25">
        <w:rPr>
          <w:rFonts w:ascii="Arial" w:hAnsi="Arial" w:cs="Arial"/>
          <w:sz w:val="20"/>
        </w:rPr>
        <w:t xml:space="preserve">he 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84642C" w:rsidRPr="00DA3A25">
        <w:rPr>
          <w:rFonts w:ascii="Arial" w:hAnsi="Arial" w:cs="Arial"/>
          <w:sz w:val="20"/>
        </w:rPr>
        <w:t>h man</w:t>
      </w:r>
      <w:r w:rsidR="007A718D" w:rsidRPr="00DA3A25">
        <w:rPr>
          <w:rFonts w:ascii="Arial" w:hAnsi="Arial" w:cs="Arial"/>
          <w:sz w:val="20"/>
        </w:rPr>
        <w:t>.</w:t>
      </w:r>
      <w:r w:rsidR="001F34E3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oo</w:t>
      </w:r>
      <w:r w:rsidR="000C3B97" w:rsidRPr="00DA3A25">
        <w:rPr>
          <w:rFonts w:ascii="Arial" w:hAnsi="Arial" w:cs="Arial"/>
          <w:sz w:val="20"/>
        </w:rPr>
        <w:t>r 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</w:t>
      </w:r>
      <w:r w:rsidR="009071FD" w:rsidRPr="00DA3A25">
        <w:rPr>
          <w:rFonts w:ascii="Arial" w:hAnsi="Arial" w:cs="Arial"/>
          <w:sz w:val="20"/>
        </w:rPr>
        <w:t>i</w:t>
      </w:r>
      <w:r w:rsidR="009071FD" w:rsidRPr="00DA3A25">
        <w:rPr>
          <w:rFonts w:ascii="Arial" w:hAnsi="Arial" w:cs="Arial"/>
          <w:spacing w:val="2"/>
          <w:sz w:val="20"/>
        </w:rPr>
        <w:t>ct</w:t>
      </w:r>
      <w:r w:rsidR="009071FD" w:rsidRPr="00DA3A25">
        <w:rPr>
          <w:rFonts w:ascii="Arial" w:hAnsi="Arial" w:cs="Arial"/>
          <w:sz w:val="20"/>
        </w:rPr>
        <w:t>u</w:t>
      </w:r>
      <w:r w:rsidR="009071FD" w:rsidRPr="00DA3A25">
        <w:rPr>
          <w:rFonts w:ascii="Arial" w:hAnsi="Arial" w:cs="Arial"/>
          <w:spacing w:val="2"/>
          <w:sz w:val="20"/>
        </w:rPr>
        <w:t>r</w:t>
      </w:r>
      <w:r w:rsidR="009071FD" w:rsidRPr="00DA3A25">
        <w:rPr>
          <w:rFonts w:ascii="Arial" w:hAnsi="Arial" w:cs="Arial"/>
          <w:sz w:val="20"/>
        </w:rPr>
        <w:t xml:space="preserve">ed </w:t>
      </w:r>
      <w:r w:rsidR="00014E60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n</w:t>
      </w:r>
      <w:r w:rsidR="00623AF2" w:rsidRPr="00DA3A25">
        <w:rPr>
          <w:rFonts w:ascii="Arial" w:hAnsi="Arial" w:cs="Arial"/>
          <w:sz w:val="20"/>
        </w:rPr>
        <w:t xml:space="preserve">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23AF2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amb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o</w:t>
      </w:r>
      <w:r w:rsidR="00A15BF5" w:rsidRPr="00DA3A25">
        <w:rPr>
          <w:rFonts w:ascii="Arial" w:hAnsi="Arial" w:cs="Arial"/>
          <w:spacing w:val="6"/>
          <w:sz w:val="20"/>
        </w:rPr>
        <w:t>r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y</w:t>
      </w:r>
      <w:r w:rsidR="00291F65" w:rsidRPr="00DA3A25">
        <w:rPr>
          <w:rFonts w:ascii="Arial" w:hAnsi="Arial" w:cs="Arial"/>
          <w:sz w:val="20"/>
        </w:rPr>
        <w:t>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sheba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B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sheba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mu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w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o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lude?</w:t>
      </w:r>
      <w:r w:rsidR="000D225B" w:rsidRPr="00DA3A25">
        <w:rPr>
          <w:rFonts w:ascii="Arial" w:hAnsi="Arial" w:cs="Arial"/>
          <w:sz w:val="20"/>
        </w:rPr>
        <w:t xml:space="preserve"> </w:t>
      </w:r>
    </w:p>
    <w:p w14:paraId="1AEE37EA" w14:textId="77777777" w:rsidR="006C324B" w:rsidRPr="00DA3A25" w:rsidRDefault="006C324B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8153975" w14:textId="5BD9A147" w:rsidR="00691AC4" w:rsidRPr="00DA3A25" w:rsidRDefault="001F34E3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pacing w:val="4"/>
          <w:sz w:val="20"/>
        </w:rPr>
        <w:lastRenderedPageBreak/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 man</w:t>
      </w:r>
      <w:r w:rsidRPr="00DA3A25">
        <w:rPr>
          <w:rFonts w:ascii="Arial" w:hAnsi="Arial" w:cs="Arial"/>
          <w:spacing w:val="4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ok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o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man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amb,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</w:t>
      </w:r>
      <w:r w:rsidR="00D61A57" w:rsidRPr="00DA3A25">
        <w:rPr>
          <w:rFonts w:ascii="Arial" w:hAnsi="Arial" w:cs="Arial"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oul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e</w:t>
      </w:r>
      <w:r w:rsidRPr="00DA3A25">
        <w:rPr>
          <w:rFonts w:ascii="Arial" w:hAnsi="Arial" w:cs="Arial"/>
          <w:sz w:val="20"/>
        </w:rPr>
        <w:t xml:space="preserve"> pi</w:t>
      </w:r>
      <w:r w:rsidRPr="00DA3A25">
        <w:rPr>
          <w:rFonts w:ascii="Arial" w:hAnsi="Arial" w:cs="Arial"/>
          <w:spacing w:val="2"/>
          <w:sz w:val="20"/>
        </w:rPr>
        <w:t>c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291F65" w:rsidRPr="00DA3A25">
        <w:rPr>
          <w:rFonts w:ascii="Arial" w:hAnsi="Arial" w:cs="Arial"/>
          <w:sz w:val="20"/>
        </w:rPr>
        <w:t xml:space="preserve"> sin</w:t>
      </w:r>
      <w:r w:rsidR="00E95871" w:rsidRPr="00DA3A25">
        <w:rPr>
          <w:rFonts w:ascii="Arial" w:hAnsi="Arial" w:cs="Arial"/>
          <w:spacing w:val="2"/>
          <w:sz w:val="20"/>
        </w:rPr>
        <w:t>c</w:t>
      </w:r>
      <w:r w:rsidR="00291F65" w:rsidRPr="00DA3A25">
        <w:rPr>
          <w:rFonts w:ascii="Arial" w:hAnsi="Arial" w:cs="Arial"/>
          <w:sz w:val="20"/>
        </w:rPr>
        <w:t>e 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ok</w:t>
      </w:r>
      <w:r w:rsidR="006C585D" w:rsidRPr="00DA3A25">
        <w:rPr>
          <w:rFonts w:ascii="Arial" w:hAnsi="Arial" w:cs="Arial"/>
          <w:sz w:val="20"/>
        </w:rPr>
        <w:fldChar w:fldCharType="begin"/>
      </w:r>
      <w:r w:rsidR="006C585D" w:rsidRPr="00DA3A25">
        <w:rPr>
          <w:rFonts w:ascii="Arial" w:hAnsi="Arial"/>
          <w:sz w:val="20"/>
        </w:rPr>
        <w:instrText xml:space="preserve"> XE "</w:instrText>
      </w:r>
      <w:r w:rsidR="006C585D" w:rsidRPr="00DA3A25">
        <w:rPr>
          <w:rFonts w:ascii="Arial" w:hAnsi="Arial" w:cs="Arial"/>
          <w:spacing w:val="4"/>
          <w:sz w:val="20"/>
        </w:rPr>
        <w:instrText>David:</w:instrText>
      </w:r>
      <w:r w:rsidR="006C585D" w:rsidRPr="00DA3A25">
        <w:rPr>
          <w:rFonts w:ascii="Arial" w:hAnsi="Arial"/>
          <w:sz w:val="20"/>
        </w:rPr>
        <w:instrText xml:space="preserve">took Bathsheba" </w:instrText>
      </w:r>
      <w:r w:rsidR="006C585D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>iah the Hittite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.</w:t>
      </w:r>
      <w:r w:rsidR="006C058C" w:rsidRPr="00DA3A25">
        <w:rPr>
          <w:rFonts w:ascii="Arial" w:hAnsi="Arial" w:cs="Arial"/>
          <w:sz w:val="20"/>
        </w:rPr>
        <w:t xml:space="preserve"> </w:t>
      </w:r>
      <w:r w:rsidR="009F660A" w:rsidRPr="00DA3A25">
        <w:rPr>
          <w:rFonts w:ascii="Arial" w:hAnsi="Arial" w:cs="Arial"/>
          <w:sz w:val="20"/>
        </w:rPr>
        <w:t>Yet,</w:t>
      </w:r>
      <w:r w:rsidR="00644D78" w:rsidRPr="00DA3A25">
        <w:rPr>
          <w:rFonts w:ascii="Arial" w:hAnsi="Arial" w:cs="Arial"/>
          <w:spacing w:val="-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z w:val="20"/>
        </w:rPr>
        <w:t xml:space="preserve">is </w:t>
      </w:r>
      <w:r w:rsidR="00014E60" w:rsidRPr="00DA3A25">
        <w:rPr>
          <w:rFonts w:ascii="Arial" w:hAnsi="Arial" w:cs="Arial"/>
          <w:sz w:val="20"/>
        </w:rPr>
        <w:t>lamb</w:t>
      </w:r>
      <w:r w:rsidR="000C3B97" w:rsidRPr="00DA3A25">
        <w:rPr>
          <w:rFonts w:ascii="Arial" w:hAnsi="Arial" w:cs="Arial"/>
          <w:sz w:val="20"/>
        </w:rPr>
        <w:t xml:space="preserve"> wa</w:t>
      </w:r>
      <w:r w:rsidR="00014E60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iCs/>
          <w:spacing w:val="4"/>
          <w:sz w:val="20"/>
        </w:rPr>
        <w:t>t</w:t>
      </w:r>
      <w:r w:rsidR="00014E60" w:rsidRPr="00DA3A25">
        <w:rPr>
          <w:rFonts w:ascii="Arial" w:hAnsi="Arial" w:cs="Arial"/>
          <w:iCs/>
          <w:sz w:val="20"/>
        </w:rPr>
        <w:t>aken</w:t>
      </w:r>
      <w:r w:rsidR="00671542" w:rsidRPr="00DA3A25">
        <w:rPr>
          <w:rFonts w:ascii="Arial" w:hAnsi="Arial" w:cs="Arial"/>
          <w:iCs/>
          <w:sz w:val="20"/>
        </w:rPr>
        <w:t xml:space="preserve"> </w:t>
      </w:r>
      <w:r w:rsidR="00632E16" w:rsidRPr="00DA3A25">
        <w:rPr>
          <w:rFonts w:ascii="Arial" w:hAnsi="Arial" w:cs="Arial"/>
          <w:iCs/>
          <w:spacing w:val="2"/>
          <w:sz w:val="20"/>
        </w:rPr>
        <w:t>f</w:t>
      </w:r>
      <w:r w:rsidR="00632E16" w:rsidRPr="00DA3A25">
        <w:rPr>
          <w:rFonts w:ascii="Arial" w:hAnsi="Arial" w:cs="Arial"/>
          <w:iCs/>
          <w:sz w:val="20"/>
        </w:rPr>
        <w:t>o</w:t>
      </w:r>
      <w:r w:rsidR="00F16F15" w:rsidRPr="00DA3A25">
        <w:rPr>
          <w:rFonts w:ascii="Arial" w:hAnsi="Arial" w:cs="Arial"/>
          <w:iCs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iCs/>
          <w:sz w:val="20"/>
        </w:rPr>
        <w:t>and</w:t>
      </w:r>
      <w:r w:rsidR="00671542" w:rsidRPr="00DA3A25">
        <w:rPr>
          <w:rFonts w:ascii="Arial" w:hAnsi="Arial" w:cs="Arial"/>
          <w:iCs/>
          <w:sz w:val="20"/>
        </w:rPr>
        <w:t xml:space="preserve"> </w:t>
      </w:r>
      <w:r w:rsidR="00014E60" w:rsidRPr="00DA3A25">
        <w:rPr>
          <w:rFonts w:ascii="Arial" w:hAnsi="Arial" w:cs="Arial"/>
          <w:iCs/>
          <w:sz w:val="20"/>
        </w:rPr>
        <w:t>se</w:t>
      </w:r>
      <w:r w:rsidR="00F250A4" w:rsidRPr="00DA3A25">
        <w:rPr>
          <w:rFonts w:ascii="Arial" w:hAnsi="Arial" w:cs="Arial"/>
          <w:iCs/>
          <w:spacing w:val="4"/>
          <w:sz w:val="20"/>
        </w:rPr>
        <w:t>r</w:t>
      </w:r>
      <w:r w:rsidR="00F250A4" w:rsidRPr="00DA3A25">
        <w:rPr>
          <w:rFonts w:ascii="Arial" w:hAnsi="Arial" w:cs="Arial"/>
          <w:iCs/>
          <w:sz w:val="20"/>
        </w:rPr>
        <w:t>v</w:t>
      </w:r>
      <w:r w:rsidR="00014E60" w:rsidRPr="00DA3A25">
        <w:rPr>
          <w:rFonts w:ascii="Arial" w:hAnsi="Arial" w:cs="Arial"/>
          <w:iCs/>
          <w:sz w:val="20"/>
        </w:rPr>
        <w:t>ed</w:t>
      </w:r>
      <w:r w:rsidR="00671542" w:rsidRPr="00DA3A25">
        <w:rPr>
          <w:rFonts w:ascii="Arial" w:hAnsi="Arial" w:cs="Arial"/>
          <w:iCs/>
          <w:sz w:val="20"/>
        </w:rPr>
        <w:t xml:space="preserve"> </w:t>
      </w:r>
      <w:r w:rsidR="00974BF2" w:rsidRPr="00DA3A25">
        <w:rPr>
          <w:rFonts w:ascii="Arial" w:hAnsi="Arial" w:cs="Arial"/>
          <w:iCs/>
          <w:spacing w:val="2"/>
          <w:sz w:val="20"/>
        </w:rPr>
        <w:t>t</w:t>
      </w:r>
      <w:r w:rsidR="00014E60" w:rsidRPr="00DA3A25">
        <w:rPr>
          <w:rFonts w:ascii="Arial" w:hAnsi="Arial" w:cs="Arial"/>
          <w:iCs/>
          <w:sz w:val="20"/>
        </w:rPr>
        <w:t>o</w:t>
      </w:r>
      <w:r w:rsidR="00671542" w:rsidRPr="00DA3A25">
        <w:rPr>
          <w:rFonts w:ascii="Arial" w:hAnsi="Arial" w:cs="Arial"/>
          <w:iCs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a</w:t>
      </w:r>
      <w:r w:rsidR="00F250A4" w:rsidRPr="00DA3A25">
        <w:rPr>
          <w:rFonts w:ascii="Arial" w:hAnsi="Arial" w:cs="Arial"/>
          <w:spacing w:val="2"/>
          <w:sz w:val="20"/>
        </w:rPr>
        <w:t>y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.</w:t>
      </w:r>
      <w:r w:rsidR="00670F85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Thus</w:t>
      </w:r>
      <w:r w:rsidR="003E081C"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C92379" w:rsidRPr="00DA3A25">
        <w:rPr>
          <w:rFonts w:ascii="Arial" w:hAnsi="Arial" w:cs="Arial"/>
          <w:spacing w:val="4"/>
          <w:sz w:val="20"/>
        </w:rPr>
        <w:t>t</w:t>
      </w:r>
      <w:r w:rsidR="00C92379" w:rsidRPr="00DA3A25">
        <w:rPr>
          <w:rFonts w:ascii="Arial" w:hAnsi="Arial" w:cs="Arial"/>
          <w:sz w:val="20"/>
        </w:rPr>
        <w:t>he ques</w:t>
      </w:r>
      <w:r w:rsidR="00C92379" w:rsidRPr="00DA3A25">
        <w:rPr>
          <w:rFonts w:ascii="Arial" w:hAnsi="Arial" w:cs="Arial"/>
          <w:spacing w:val="4"/>
          <w:sz w:val="20"/>
        </w:rPr>
        <w:t>t</w:t>
      </w:r>
      <w:r w:rsidR="00C92379" w:rsidRPr="00DA3A25">
        <w:rPr>
          <w:rFonts w:ascii="Arial" w:hAnsi="Arial" w:cs="Arial"/>
          <w:sz w:val="20"/>
        </w:rPr>
        <w:t>ion</w:t>
      </w:r>
      <w:r w:rsidR="00C92379" w:rsidRPr="00DA3A25">
        <w:rPr>
          <w:rFonts w:ascii="Arial" w:hAnsi="Arial" w:cs="Arial"/>
          <w:spacing w:val="4"/>
          <w:sz w:val="20"/>
        </w:rPr>
        <w:t xml:space="preserve"> t</w:t>
      </w:r>
      <w:r w:rsidR="00C92379"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z w:val="20"/>
        </w:rPr>
        <w:t>is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sen</w:t>
      </w:r>
      <w:r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s </w:t>
      </w:r>
      <w:r w:rsidR="00014E60" w:rsidRPr="00DA3A25">
        <w:rPr>
          <w:rFonts w:ascii="Arial" w:hAnsi="Arial" w:cs="Arial"/>
          <w:sz w:val="20"/>
        </w:rPr>
        <w:t>is</w:t>
      </w:r>
      <w:r w:rsidR="00C92379"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81380D" w:rsidRPr="00DA3A25">
        <w:rPr>
          <w:rFonts w:ascii="Arial" w:hAnsi="Arial" w:cs="Arial"/>
          <w:sz w:val="20"/>
        </w:rPr>
        <w:t>wh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g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amb</w:t>
      </w:r>
      <w:r w:rsidR="00790F7D" w:rsidRPr="00DA3A25">
        <w:rPr>
          <w:rFonts w:ascii="Arial" w:hAnsi="Arial" w:cs="Arial"/>
          <w:sz w:val="20"/>
        </w:rPr>
        <w:t>?</w:t>
      </w:r>
      <w:r w:rsidR="000C4DB9">
        <w:rPr>
          <w:rFonts w:ascii="Arial" w:hAnsi="Arial" w:cs="Arial"/>
          <w:sz w:val="20"/>
        </w:rPr>
        <w:t xml:space="preserve"> </w:t>
      </w:r>
      <w:r w:rsidR="00C92379" w:rsidRPr="00DA3A25">
        <w:rPr>
          <w:rFonts w:ascii="Arial" w:hAnsi="Arial" w:cs="Arial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="00014E60" w:rsidRPr="00DA3A25">
        <w:rPr>
          <w:rFonts w:ascii="Arial" w:hAnsi="Arial" w:cs="Arial"/>
          <w:smallCaps/>
          <w:sz w:val="20"/>
        </w:rPr>
        <w:t>d</w:t>
      </w:r>
      <w:r w:rsidR="0083452B" w:rsidRPr="00DA3A25">
        <w:rPr>
          <w:rFonts w:ascii="Arial" w:hAnsi="Arial" w:cs="Arial"/>
          <w:smallCaps/>
          <w:sz w:val="20"/>
        </w:rPr>
        <w:fldChar w:fldCharType="begin"/>
      </w:r>
      <w:r w:rsidR="0083452B" w:rsidRPr="00DA3A25">
        <w:rPr>
          <w:rFonts w:ascii="Arial" w:hAnsi="Arial" w:cs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mallCaps/>
          <w:sz w:val="20"/>
        </w:rPr>
        <w:instrText>LORD</w:instrText>
      </w:r>
      <w:r w:rsidR="0083452B" w:rsidRPr="00DA3A25">
        <w:rPr>
          <w:rFonts w:ascii="Arial" w:hAnsi="Arial" w:cs="Arial"/>
          <w:sz w:val="20"/>
        </w:rPr>
        <w:instrText xml:space="preserve">, the" </w:instrText>
      </w:r>
      <w:r w:rsidR="0083452B" w:rsidRPr="00DA3A25">
        <w:rPr>
          <w:rFonts w:ascii="Arial" w:hAnsi="Arial" w:cs="Arial"/>
          <w:smallCaps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4F2C96" w:rsidRPr="00DA3A25">
        <w:rPr>
          <w:rFonts w:ascii="Arial" w:hAnsi="Arial" w:cs="Arial"/>
          <w:sz w:val="20"/>
        </w:rPr>
        <w:t xml:space="preserve">also sent Davi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F2C96" w:rsidRPr="00DA3A25">
        <w:rPr>
          <w:rFonts w:ascii="Arial" w:hAnsi="Arial" w:cs="Arial"/>
          <w:sz w:val="20"/>
        </w:rPr>
        <w:t>his rebuke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 w:cs="Arial"/>
          <w:sz w:val="20"/>
        </w:rPr>
        <w:instrText xml:space="preserve"> XE "David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D8360C" w:rsidRPr="00DA3A25">
        <w:rPr>
          <w:rFonts w:ascii="Arial" w:hAnsi="Arial" w:cs="Arial"/>
          <w:sz w:val="20"/>
        </w:rPr>
        <w:t>: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pacing w:val="6"/>
          <w:sz w:val="20"/>
        </w:rPr>
        <w:t>"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ou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a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despis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e,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a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aken</w:t>
      </w:r>
      <w:r w:rsidR="006C585D" w:rsidRPr="00DA3A25">
        <w:rPr>
          <w:rFonts w:ascii="Arial" w:hAnsi="Arial" w:cs="Arial"/>
          <w:sz w:val="20"/>
        </w:rPr>
        <w:fldChar w:fldCharType="begin"/>
      </w:r>
      <w:r w:rsidR="006C585D" w:rsidRPr="00DA3A25">
        <w:rPr>
          <w:rFonts w:ascii="Arial" w:hAnsi="Arial" w:cs="Arial"/>
          <w:sz w:val="20"/>
        </w:rPr>
        <w:instrText xml:space="preserve"> XE "</w:instrText>
      </w:r>
      <w:r w:rsidR="006C585D" w:rsidRPr="00DA3A25">
        <w:rPr>
          <w:rFonts w:ascii="Arial" w:hAnsi="Arial" w:cs="Arial"/>
          <w:spacing w:val="4"/>
          <w:sz w:val="20"/>
        </w:rPr>
        <w:instrText>David:</w:instrText>
      </w:r>
      <w:r w:rsidR="006C585D" w:rsidRPr="00DA3A25">
        <w:rPr>
          <w:rFonts w:ascii="Arial" w:hAnsi="Arial" w:cs="Arial"/>
          <w:sz w:val="20"/>
        </w:rPr>
        <w:instrText xml:space="preserve">took Bathsheba" </w:instrText>
      </w:r>
      <w:r w:rsidR="006C585D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 w:cs="Arial"/>
          <w:sz w:val="20"/>
        </w:rPr>
        <w:instrText xml:space="preserve"> XE "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 xml:space="preserve">iah the Hittite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y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"</w:t>
      </w:r>
      <w:r w:rsidR="00671542" w:rsidRPr="00DA3A25">
        <w:rPr>
          <w:rFonts w:ascii="Arial" w:hAnsi="Arial" w:cs="Arial"/>
          <w:sz w:val="20"/>
        </w:rPr>
        <w:t xml:space="preserve"> </w:t>
      </w:r>
      <w:r w:rsidR="0040491B" w:rsidRPr="00633952">
        <w:rPr>
          <w:rFonts w:ascii="Arial" w:hAnsi="Arial" w:cs="Arial"/>
          <w:szCs w:val="16"/>
        </w:rPr>
        <w:t>(</w:t>
      </w:r>
      <w:r w:rsidR="00E42342" w:rsidRPr="00633952">
        <w:rPr>
          <w:rFonts w:ascii="Arial" w:hAnsi="Arial" w:cs="Arial"/>
          <w:szCs w:val="16"/>
        </w:rPr>
        <w:t>2Sa</w:t>
      </w:r>
      <w:r w:rsidR="00671542" w:rsidRPr="00DA3A25">
        <w:rPr>
          <w:rFonts w:ascii="Arial" w:hAnsi="Arial" w:cs="Arial"/>
          <w:sz w:val="20"/>
          <w:szCs w:val="16"/>
        </w:rPr>
        <w:t xml:space="preserve"> </w:t>
      </w:r>
      <w:r w:rsidR="00014E60" w:rsidRPr="00633952">
        <w:rPr>
          <w:rFonts w:ascii="Arial" w:hAnsi="Arial" w:cs="Arial"/>
          <w:szCs w:val="16"/>
        </w:rPr>
        <w:t>12:1</w:t>
      </w:r>
      <w:r w:rsidR="00177CF7" w:rsidRPr="00633952">
        <w:rPr>
          <w:rFonts w:ascii="Arial" w:hAnsi="Arial" w:cs="Arial"/>
          <w:szCs w:val="16"/>
        </w:rPr>
        <w:t>0</w:t>
      </w:r>
      <w:r w:rsidR="0040491B" w:rsidRPr="00633952">
        <w:rPr>
          <w:rFonts w:ascii="Arial" w:hAnsi="Arial" w:cs="Arial"/>
          <w:szCs w:val="16"/>
        </w:rPr>
        <w:t>)</w:t>
      </w:r>
      <w:r w:rsidR="00014E60" w:rsidRPr="00DA3A25">
        <w:rPr>
          <w:rFonts w:ascii="Arial" w:hAnsi="Arial" w:cs="Arial"/>
          <w:sz w:val="20"/>
        </w:rPr>
        <w:t>.</w:t>
      </w:r>
      <w:r w:rsidR="00C92379" w:rsidRPr="00DA3A25">
        <w:rPr>
          <w:rFonts w:ascii="Arial" w:hAnsi="Arial" w:cs="Arial"/>
          <w:sz w:val="20"/>
        </w:rPr>
        <w:t xml:space="preserve"> </w:t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 w:cs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 w:cs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  <w:r w:rsidR="000068D0" w:rsidRPr="00DA3A25">
        <w:rPr>
          <w:rFonts w:ascii="Arial" w:hAnsi="Arial" w:cs="Arial"/>
          <w:sz w:val="20"/>
        </w:rPr>
        <w:t>D</w:t>
      </w:r>
      <w:r w:rsidR="00014E60" w:rsidRPr="00DA3A25">
        <w:rPr>
          <w:rFonts w:ascii="Arial" w:hAnsi="Arial" w:cs="Arial"/>
          <w:sz w:val="20"/>
        </w:rPr>
        <w:t>avi</w:t>
      </w:r>
      <w:r w:rsidR="00D8360C"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ok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 w:cs="Arial"/>
          <w:sz w:val="20"/>
        </w:rPr>
        <w:instrText xml:space="preserve"> XE "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 xml:space="preserve">iah the Hittite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D8360C" w:rsidRPr="00DA3A25">
        <w:rPr>
          <w:rFonts w:ascii="Arial" w:hAnsi="Arial" w:cs="Arial"/>
          <w:sz w:val="20"/>
        </w:rPr>
        <w:t>an</w:t>
      </w:r>
      <w:r w:rsidR="000068D0"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068D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D8360C" w:rsidRPr="00DA3A25">
        <w:rPr>
          <w:rFonts w:ascii="Arial" w:hAnsi="Arial" w:cs="Arial"/>
          <w:sz w:val="20"/>
        </w:rPr>
        <w:t>ook</w:t>
      </w:r>
      <w:r w:rsidR="00671542" w:rsidRPr="00DA3A25">
        <w:rPr>
          <w:rFonts w:ascii="Arial" w:hAnsi="Arial" w:cs="Arial"/>
          <w:sz w:val="20"/>
        </w:rPr>
        <w:t xml:space="preserve"> </w:t>
      </w:r>
      <w:r w:rsidR="00D8360C"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9513E" w:rsidRPr="00DA3A25">
        <w:rPr>
          <w:rFonts w:ascii="Arial" w:hAnsi="Arial" w:cs="Arial"/>
          <w:sz w:val="20"/>
        </w:rPr>
        <w:t>himsel</w:t>
      </w:r>
      <w:r w:rsidR="00F16F15" w:rsidRPr="00DA3A25">
        <w:rPr>
          <w:rFonts w:ascii="Arial" w:hAnsi="Arial" w:cs="Arial"/>
          <w:sz w:val="20"/>
        </w:rPr>
        <w:t>f.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 w:cs="Arial"/>
          <w:sz w:val="20"/>
        </w:rPr>
        <w:instrText xml:space="preserve"> XE "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 xml:space="preserve">iah the Hittite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DA2A8D" w:rsidRPr="00DA3A25">
        <w:rPr>
          <w:rFonts w:ascii="Arial" w:hAnsi="Arial" w:cs="Arial"/>
          <w:sz w:val="20"/>
        </w:rPr>
        <w:t xml:space="preserve"> In </w:t>
      </w:r>
      <w:r w:rsidR="006F340E" w:rsidRPr="00DA3A25">
        <w:rPr>
          <w:rFonts w:ascii="Arial" w:hAnsi="Arial" w:cs="Arial"/>
          <w:spacing w:val="4"/>
          <w:sz w:val="20"/>
        </w:rPr>
        <w:t>t</w:t>
      </w:r>
      <w:r w:rsidR="006F340E" w:rsidRPr="00DA3A25">
        <w:rPr>
          <w:rFonts w:ascii="Arial" w:hAnsi="Arial" w:cs="Arial"/>
          <w:sz w:val="20"/>
        </w:rPr>
        <w:t>he pa</w:t>
      </w:r>
      <w:r w:rsidR="006F340E" w:rsidRPr="00DA3A25">
        <w:rPr>
          <w:rFonts w:ascii="Arial" w:hAnsi="Arial" w:cs="Arial"/>
          <w:spacing w:val="2"/>
          <w:sz w:val="20"/>
        </w:rPr>
        <w:t>r</w:t>
      </w:r>
      <w:r w:rsidR="006F340E" w:rsidRPr="00DA3A25">
        <w:rPr>
          <w:rFonts w:ascii="Arial" w:hAnsi="Arial" w:cs="Arial"/>
          <w:sz w:val="20"/>
        </w:rPr>
        <w:t>able,</w:t>
      </w:r>
      <w:r w:rsidR="00056273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C92379" w:rsidRPr="00DA3A25">
        <w:rPr>
          <w:rFonts w:ascii="Arial" w:hAnsi="Arial" w:cs="Arial"/>
          <w:sz w:val="20"/>
        </w:rPr>
        <w:t>h</w:t>
      </w:r>
      <w:r w:rsidR="00014E6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a</w:t>
      </w:r>
      <w:r w:rsidR="009F660A" w:rsidRPr="00DA3A25">
        <w:rPr>
          <w:rFonts w:ascii="Arial" w:hAnsi="Arial" w:cs="Arial"/>
          <w:spacing w:val="2"/>
          <w:sz w:val="20"/>
        </w:rPr>
        <w:t>yf</w:t>
      </w:r>
      <w:r w:rsidR="00632E16"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g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amb</w:t>
      </w:r>
      <w:r w:rsidR="0010374F" w:rsidRPr="00DA3A25">
        <w:rPr>
          <w:rFonts w:ascii="Arial" w:hAnsi="Arial" w:cs="Arial"/>
          <w:sz w:val="20"/>
        </w:rPr>
        <w:t>,</w:t>
      </w:r>
      <w:r w:rsidR="00C92379" w:rsidRPr="00DA3A25">
        <w:rPr>
          <w:rFonts w:ascii="Arial" w:hAnsi="Arial" w:cs="Arial"/>
          <w:sz w:val="20"/>
        </w:rPr>
        <w:t xml:space="preserve"> 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2D6580" w:rsidRPr="00DA3A25">
        <w:rPr>
          <w:rFonts w:ascii="Arial" w:hAnsi="Arial" w:cs="Arial"/>
          <w:sz w:val="20"/>
        </w:rPr>
        <w:t>in reali</w:t>
      </w:r>
      <w:r w:rsidR="002D6580" w:rsidRPr="00DA3A25">
        <w:rPr>
          <w:rFonts w:ascii="Arial" w:hAnsi="Arial" w:cs="Arial"/>
          <w:spacing w:val="4"/>
          <w:sz w:val="20"/>
        </w:rPr>
        <w:t>t</w:t>
      </w:r>
      <w:r w:rsidR="002D6580" w:rsidRPr="00DA3A25">
        <w:rPr>
          <w:rFonts w:ascii="Arial" w:hAnsi="Arial" w:cs="Arial"/>
          <w:sz w:val="20"/>
        </w:rPr>
        <w:t xml:space="preserve">y, </w:t>
      </w:r>
      <w:r w:rsidR="00014E60"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go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6C585D" w:rsidRPr="00DA3A25">
        <w:rPr>
          <w:rFonts w:ascii="Arial" w:hAnsi="Arial" w:cs="Arial"/>
          <w:spacing w:val="4"/>
          <w:sz w:val="20"/>
        </w:rPr>
        <w:fldChar w:fldCharType="begin"/>
      </w:r>
      <w:r w:rsidR="006C585D" w:rsidRPr="00DA3A25">
        <w:rPr>
          <w:rFonts w:ascii="Arial" w:hAnsi="Arial" w:cs="Arial"/>
          <w:sz w:val="20"/>
        </w:rPr>
        <w:instrText xml:space="preserve"> XE "David:took Bathsheba" </w:instrText>
      </w:r>
      <w:r w:rsidR="006C585D" w:rsidRPr="00DA3A25">
        <w:rPr>
          <w:rFonts w:ascii="Arial" w:hAnsi="Arial" w:cs="Arial"/>
          <w:spacing w:val="4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ah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 w:cs="Arial"/>
          <w:sz w:val="20"/>
        </w:rPr>
        <w:instrText xml:space="preserve"> XE "U</w:instrText>
      </w:r>
      <w:r w:rsidR="00DF73E9" w:rsidRPr="00DA3A25">
        <w:rPr>
          <w:rFonts w:ascii="Arial" w:hAnsi="Arial" w:cs="Arial"/>
          <w:spacing w:val="4"/>
          <w:sz w:val="20"/>
        </w:rPr>
        <w:instrText>r</w:instrText>
      </w:r>
      <w:r w:rsidR="00DF73E9" w:rsidRPr="00DA3A25">
        <w:rPr>
          <w:rFonts w:ascii="Arial" w:hAnsi="Arial" w:cs="Arial"/>
          <w:sz w:val="20"/>
        </w:rPr>
        <w:instrText xml:space="preserve">iah the Hittite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2D6580" w:rsidRPr="00DA3A25">
        <w:rPr>
          <w:rFonts w:ascii="Arial" w:hAnsi="Arial" w:cs="Arial"/>
          <w:sz w:val="20"/>
        </w:rPr>
        <w:t>. So,</w:t>
      </w:r>
      <w:r w:rsidR="00056273" w:rsidRPr="00DA3A25">
        <w:rPr>
          <w:rFonts w:ascii="Arial" w:hAnsi="Arial" w:cs="Arial"/>
          <w:sz w:val="20"/>
        </w:rPr>
        <w:t xml:space="preserve"> </w:t>
      </w:r>
      <w:r w:rsidR="007C281D" w:rsidRPr="00DA3A25">
        <w:rPr>
          <w:rFonts w:ascii="Arial" w:hAnsi="Arial" w:cs="Arial"/>
          <w:sz w:val="20"/>
        </w:rPr>
        <w:fldChar w:fldCharType="begin"/>
      </w:r>
      <w:r w:rsidR="007C281D" w:rsidRPr="00DA3A25">
        <w:rPr>
          <w:rFonts w:ascii="Arial" w:hAnsi="Arial" w:cs="Arial"/>
          <w:sz w:val="20"/>
        </w:rPr>
        <w:instrText xml:space="preserve"> XE "Bible, the (scripture):as evidence" </w:instrText>
      </w:r>
      <w:r w:rsidR="007C281D" w:rsidRPr="00DA3A25">
        <w:rPr>
          <w:rFonts w:ascii="Arial" w:hAnsi="Arial" w:cs="Arial"/>
          <w:sz w:val="20"/>
        </w:rPr>
        <w:fldChar w:fldCharType="end"/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vel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671542" w:rsidRPr="00DA3A25">
        <w:rPr>
          <w:rFonts w:ascii="Arial" w:hAnsi="Arial" w:cs="Arial"/>
          <w:sz w:val="20"/>
        </w:rPr>
        <w:t xml:space="preserve"> </w:t>
      </w:r>
      <w:r w:rsidR="00731BB1" w:rsidRPr="00DA3A25">
        <w:rPr>
          <w:rFonts w:ascii="Arial" w:hAnsi="Arial" w:cs="Arial"/>
          <w:sz w:val="20"/>
        </w:rPr>
        <w:t>wa</w:t>
      </w:r>
      <w:r w:rsidR="0099513E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imsel</w:t>
      </w:r>
      <w:r w:rsidR="00F16F15" w:rsidRPr="00DA3A25">
        <w:rPr>
          <w:rFonts w:ascii="Arial" w:hAnsi="Arial" w:cs="Arial"/>
          <w:spacing w:val="6"/>
          <w:sz w:val="20"/>
        </w:rPr>
        <w:t>f</w:t>
      </w:r>
      <w:r w:rsidR="00FC433E" w:rsidRPr="00DA3A25">
        <w:rPr>
          <w:rFonts w:ascii="Arial" w:hAnsi="Arial" w:cs="Arial"/>
          <w:sz w:val="20"/>
        </w:rPr>
        <w:t>!</w:t>
      </w:r>
      <w:r w:rsidR="0081380D" w:rsidRPr="00DA3A25">
        <w:rPr>
          <w:rFonts w:ascii="Arial" w:hAnsi="Arial" w:cs="Arial"/>
          <w:sz w:val="20"/>
        </w:rPr>
        <w:t xml:space="preserve"> </w:t>
      </w:r>
      <w:r w:rsidR="0081380D" w:rsidRPr="00DA3A25">
        <w:rPr>
          <w:rFonts w:ascii="Arial" w:hAnsi="Arial" w:cs="Arial"/>
          <w:spacing w:val="4"/>
          <w:sz w:val="20"/>
        </w:rPr>
        <w:t>T</w:t>
      </w:r>
      <w:r w:rsidR="0081380D" w:rsidRPr="00DA3A25">
        <w:rPr>
          <w:rFonts w:ascii="Arial" w:hAnsi="Arial" w:cs="Arial"/>
          <w:sz w:val="20"/>
        </w:rPr>
        <w:t xml:space="preserve">he </w:t>
      </w:r>
      <w:r w:rsidR="0081380D" w:rsidRPr="00DA3A25">
        <w:rPr>
          <w:rFonts w:ascii="Arial" w:hAnsi="Arial" w:cs="Arial"/>
          <w:spacing w:val="2"/>
          <w:sz w:val="20"/>
        </w:rPr>
        <w:t>r</w:t>
      </w:r>
      <w:r w:rsidR="0081380D" w:rsidRPr="00DA3A25">
        <w:rPr>
          <w:rFonts w:ascii="Arial" w:hAnsi="Arial" w:cs="Arial"/>
          <w:sz w:val="20"/>
        </w:rPr>
        <w:t>i</w:t>
      </w:r>
      <w:r w:rsidR="0081380D" w:rsidRPr="00DA3A25">
        <w:rPr>
          <w:rFonts w:ascii="Arial" w:hAnsi="Arial" w:cs="Arial"/>
          <w:spacing w:val="2"/>
          <w:sz w:val="20"/>
        </w:rPr>
        <w:t>c</w:t>
      </w:r>
      <w:r w:rsidR="0081380D" w:rsidRPr="00DA3A25">
        <w:rPr>
          <w:rFonts w:ascii="Arial" w:hAnsi="Arial" w:cs="Arial"/>
          <w:sz w:val="20"/>
        </w:rPr>
        <w:t xml:space="preserve">h man and </w:t>
      </w:r>
      <w:r w:rsidR="0081380D" w:rsidRPr="00DA3A25">
        <w:rPr>
          <w:rFonts w:ascii="Arial" w:hAnsi="Arial" w:cs="Arial"/>
          <w:spacing w:val="4"/>
          <w:sz w:val="20"/>
        </w:rPr>
        <w:t>t</w:t>
      </w:r>
      <w:r w:rsidR="0081380D" w:rsidRPr="00DA3A25">
        <w:rPr>
          <w:rFonts w:ascii="Arial" w:hAnsi="Arial" w:cs="Arial"/>
          <w:sz w:val="20"/>
        </w:rPr>
        <w:t xml:space="preserve">he </w:t>
      </w:r>
      <w:r w:rsidR="002F6198" w:rsidRPr="00DA3A25">
        <w:rPr>
          <w:rFonts w:ascii="Arial" w:hAnsi="Arial" w:cs="Arial"/>
          <w:spacing w:val="4"/>
          <w:sz w:val="20"/>
        </w:rPr>
        <w:t>t</w:t>
      </w:r>
      <w:r w:rsidR="002F6198" w:rsidRPr="00DA3A25">
        <w:rPr>
          <w:rFonts w:ascii="Arial" w:hAnsi="Arial" w:cs="Arial"/>
          <w:spacing w:val="2"/>
          <w:sz w:val="20"/>
        </w:rPr>
        <w:t>r</w:t>
      </w:r>
      <w:r w:rsidR="002F6198" w:rsidRPr="00DA3A25">
        <w:rPr>
          <w:rFonts w:ascii="Arial" w:hAnsi="Arial" w:cs="Arial"/>
          <w:spacing w:val="-2"/>
          <w:sz w:val="20"/>
        </w:rPr>
        <w:t>a</w:t>
      </w:r>
      <w:r w:rsidR="002F6198" w:rsidRPr="00DA3A25">
        <w:rPr>
          <w:rFonts w:ascii="Arial" w:hAnsi="Arial" w:cs="Arial"/>
          <w:sz w:val="20"/>
        </w:rPr>
        <w:t xml:space="preserve">veler </w:t>
      </w:r>
      <w:r w:rsidR="0081380D" w:rsidRPr="00DA3A25">
        <w:rPr>
          <w:rFonts w:ascii="Arial" w:hAnsi="Arial" w:cs="Arial"/>
          <w:sz w:val="20"/>
        </w:rPr>
        <w:t>bo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1380D" w:rsidRPr="00DA3A25">
        <w:rPr>
          <w:rFonts w:ascii="Arial" w:hAnsi="Arial" w:cs="Arial"/>
          <w:sz w:val="20"/>
        </w:rPr>
        <w:t>h po</w:t>
      </w:r>
      <w:r w:rsidR="0081380D" w:rsidRPr="00DA3A25">
        <w:rPr>
          <w:rFonts w:ascii="Arial" w:hAnsi="Arial" w:cs="Arial"/>
          <w:spacing w:val="6"/>
          <w:sz w:val="20"/>
        </w:rPr>
        <w:t>r</w:t>
      </w:r>
      <w:r w:rsidR="0081380D" w:rsidRPr="00DA3A25">
        <w:rPr>
          <w:rFonts w:ascii="Arial" w:hAnsi="Arial" w:cs="Arial"/>
          <w:spacing w:val="4"/>
          <w:sz w:val="20"/>
        </w:rPr>
        <w:t>t</w:t>
      </w:r>
      <w:r w:rsidR="0081380D" w:rsidRPr="00DA3A25">
        <w:rPr>
          <w:rFonts w:ascii="Arial" w:hAnsi="Arial" w:cs="Arial"/>
          <w:spacing w:val="2"/>
          <w:sz w:val="20"/>
        </w:rPr>
        <w:t>r</w:t>
      </w:r>
      <w:r w:rsidR="0081380D" w:rsidRPr="00DA3A25">
        <w:rPr>
          <w:rFonts w:ascii="Arial" w:hAnsi="Arial" w:cs="Arial"/>
          <w:sz w:val="20"/>
        </w:rPr>
        <w:t xml:space="preserve">ayed </w:t>
      </w:r>
      <w:r w:rsidR="002D6580" w:rsidRPr="00DA3A25">
        <w:rPr>
          <w:rFonts w:ascii="Arial" w:hAnsi="Arial" w:cs="Arial"/>
          <w:sz w:val="20"/>
        </w:rPr>
        <w:t>him</w:t>
      </w:r>
      <w:r w:rsidR="0081380D" w:rsidRPr="00DA3A25">
        <w:rPr>
          <w:rFonts w:ascii="Arial" w:hAnsi="Arial" w:cs="Arial"/>
          <w:sz w:val="20"/>
        </w:rPr>
        <w:t xml:space="preserve"> – one pi</w:t>
      </w:r>
      <w:r w:rsidR="0081380D" w:rsidRPr="00DA3A25">
        <w:rPr>
          <w:rFonts w:ascii="Arial" w:hAnsi="Arial" w:cs="Arial"/>
          <w:spacing w:val="2"/>
          <w:sz w:val="20"/>
        </w:rPr>
        <w:t>c</w:t>
      </w:r>
      <w:r w:rsidR="0081380D" w:rsidRPr="00DA3A25">
        <w:rPr>
          <w:rFonts w:ascii="Arial" w:hAnsi="Arial" w:cs="Arial"/>
          <w:spacing w:val="4"/>
          <w:sz w:val="20"/>
        </w:rPr>
        <w:t>t</w:t>
      </w:r>
      <w:r w:rsidR="0081380D" w:rsidRPr="00DA3A25">
        <w:rPr>
          <w:rFonts w:ascii="Arial" w:hAnsi="Arial" w:cs="Arial"/>
          <w:sz w:val="20"/>
        </w:rPr>
        <w:t>u</w:t>
      </w:r>
      <w:r w:rsidR="0081380D" w:rsidRPr="00DA3A25">
        <w:rPr>
          <w:rFonts w:ascii="Arial" w:hAnsi="Arial" w:cs="Arial"/>
          <w:spacing w:val="2"/>
          <w:sz w:val="20"/>
        </w:rPr>
        <w:t>r</w:t>
      </w:r>
      <w:r w:rsidR="0081380D" w:rsidRPr="00DA3A25">
        <w:rPr>
          <w:rFonts w:ascii="Arial" w:hAnsi="Arial" w:cs="Arial"/>
          <w:sz w:val="20"/>
        </w:rPr>
        <w:t>e</w:t>
      </w:r>
      <w:r w:rsidR="002D6580" w:rsidRPr="00DA3A25">
        <w:rPr>
          <w:rFonts w:ascii="Arial" w:hAnsi="Arial" w:cs="Arial"/>
          <w:sz w:val="20"/>
        </w:rPr>
        <w:t>d</w:t>
      </w:r>
      <w:r w:rsidR="00FF0E43" w:rsidRPr="00DA3A25">
        <w:rPr>
          <w:rFonts w:ascii="Arial" w:hAnsi="Arial" w:cs="Arial"/>
          <w:sz w:val="20"/>
        </w:rPr>
        <w:fldChar w:fldCharType="begin"/>
      </w:r>
      <w:r w:rsidR="00FF0E43" w:rsidRPr="00DA3A25">
        <w:rPr>
          <w:rFonts w:ascii="Arial" w:hAnsi="Arial" w:cs="Arial"/>
          <w:sz w:val="20"/>
        </w:rPr>
        <w:instrText xml:space="preserve"> XE "Word pictures" </w:instrText>
      </w:r>
      <w:r w:rsidR="00FF0E43" w:rsidRPr="00DA3A25">
        <w:rPr>
          <w:rFonts w:ascii="Arial" w:hAnsi="Arial" w:cs="Arial"/>
          <w:sz w:val="20"/>
        </w:rPr>
        <w:fldChar w:fldCharType="end"/>
      </w:r>
      <w:r w:rsidR="0081380D" w:rsidRPr="00DA3A25">
        <w:rPr>
          <w:rFonts w:ascii="Arial" w:hAnsi="Arial" w:cs="Arial"/>
          <w:sz w:val="20"/>
        </w:rPr>
        <w:t xml:space="preserve"> him before his lust </w:t>
      </w:r>
      <w:r w:rsidR="0081380D" w:rsidRPr="00DA3A25">
        <w:rPr>
          <w:rFonts w:ascii="Arial" w:hAnsi="Arial" w:cs="Arial"/>
          <w:spacing w:val="2"/>
          <w:sz w:val="20"/>
        </w:rPr>
        <w:t>f</w:t>
      </w:r>
      <w:r w:rsidR="0081380D" w:rsidRPr="00DA3A25">
        <w:rPr>
          <w:rFonts w:ascii="Arial" w:hAnsi="Arial" w:cs="Arial"/>
          <w:sz w:val="20"/>
        </w:rPr>
        <w:t>or B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1380D" w:rsidRPr="00DA3A25">
        <w:rPr>
          <w:rFonts w:ascii="Arial" w:hAnsi="Arial" w:cs="Arial"/>
          <w:sz w:val="20"/>
        </w:rPr>
        <w:t xml:space="preserve">hsheba an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1380D" w:rsidRPr="00DA3A25">
        <w:rPr>
          <w:rFonts w:ascii="Arial" w:hAnsi="Arial" w:cs="Arial"/>
          <w:sz w:val="20"/>
        </w:rPr>
        <w:t>he o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1380D" w:rsidRPr="00DA3A25">
        <w:rPr>
          <w:rFonts w:ascii="Arial" w:hAnsi="Arial" w:cs="Arial"/>
          <w:sz w:val="20"/>
        </w:rPr>
        <w:t>her pi</w:t>
      </w:r>
      <w:r w:rsidR="0081380D" w:rsidRPr="00DA3A25">
        <w:rPr>
          <w:rFonts w:ascii="Arial" w:hAnsi="Arial" w:cs="Arial"/>
          <w:spacing w:val="2"/>
          <w:sz w:val="20"/>
        </w:rPr>
        <w:t>c</w:t>
      </w:r>
      <w:r w:rsidR="0081380D" w:rsidRPr="00DA3A25">
        <w:rPr>
          <w:rFonts w:ascii="Arial" w:hAnsi="Arial" w:cs="Arial"/>
          <w:spacing w:val="4"/>
          <w:sz w:val="20"/>
        </w:rPr>
        <w:t>t</w:t>
      </w:r>
      <w:r w:rsidR="0081380D" w:rsidRPr="00DA3A25">
        <w:rPr>
          <w:rFonts w:ascii="Arial" w:hAnsi="Arial" w:cs="Arial"/>
          <w:sz w:val="20"/>
        </w:rPr>
        <w:t>u</w:t>
      </w:r>
      <w:r w:rsidR="0081380D" w:rsidRPr="00DA3A25">
        <w:rPr>
          <w:rFonts w:ascii="Arial" w:hAnsi="Arial" w:cs="Arial"/>
          <w:spacing w:val="2"/>
          <w:sz w:val="20"/>
        </w:rPr>
        <w:t>r</w:t>
      </w:r>
      <w:r w:rsidR="0081380D" w:rsidRPr="00DA3A25">
        <w:rPr>
          <w:rFonts w:ascii="Arial" w:hAnsi="Arial" w:cs="Arial"/>
          <w:sz w:val="20"/>
        </w:rPr>
        <w:t>e</w:t>
      </w:r>
      <w:r w:rsidR="002D6580" w:rsidRPr="00DA3A25">
        <w:rPr>
          <w:rFonts w:ascii="Arial" w:hAnsi="Arial" w:cs="Arial"/>
          <w:sz w:val="20"/>
        </w:rPr>
        <w:t>d</w:t>
      </w:r>
      <w:r w:rsidR="0081380D" w:rsidRPr="00DA3A25">
        <w:rPr>
          <w:rFonts w:ascii="Arial" w:hAnsi="Arial" w:cs="Arial"/>
          <w:spacing w:val="-2"/>
          <w:sz w:val="20"/>
        </w:rPr>
        <w:t xml:space="preserve"> him</w:t>
      </w:r>
      <w:r w:rsidR="0081380D" w:rsidRPr="00DA3A25">
        <w:rPr>
          <w:rFonts w:ascii="Arial" w:hAnsi="Arial" w:cs="Arial"/>
          <w:sz w:val="20"/>
        </w:rPr>
        <w:t xml:space="preserve"> </w:t>
      </w:r>
      <w:r w:rsidR="0081380D" w:rsidRPr="00DA3A25">
        <w:rPr>
          <w:rFonts w:ascii="Arial" w:hAnsi="Arial" w:cs="Arial"/>
          <w:spacing w:val="-2"/>
          <w:sz w:val="20"/>
        </w:rPr>
        <w:t>a</w:t>
      </w:r>
      <w:r w:rsidR="0081380D" w:rsidRPr="00DA3A25">
        <w:rPr>
          <w:rFonts w:ascii="Arial" w:hAnsi="Arial" w:cs="Arial"/>
          <w:spacing w:val="4"/>
          <w:sz w:val="20"/>
        </w:rPr>
        <w:t>ft</w:t>
      </w:r>
      <w:r w:rsidR="0081380D" w:rsidRPr="00DA3A25">
        <w:rPr>
          <w:rFonts w:ascii="Arial" w:hAnsi="Arial" w:cs="Arial"/>
          <w:sz w:val="20"/>
        </w:rPr>
        <w:t>e</w:t>
      </w:r>
      <w:r w:rsidR="0081380D" w:rsidRPr="00DA3A25">
        <w:rPr>
          <w:rFonts w:ascii="Arial" w:hAnsi="Arial" w:cs="Arial"/>
          <w:spacing w:val="-2"/>
          <w:sz w:val="20"/>
        </w:rPr>
        <w:t xml:space="preserve">r </w:t>
      </w:r>
      <w:r w:rsidR="0081380D" w:rsidRPr="00DA3A25">
        <w:rPr>
          <w:rFonts w:ascii="Arial" w:hAnsi="Arial" w:cs="Arial"/>
          <w:sz w:val="20"/>
        </w:rPr>
        <w:t>he gave in</w:t>
      </w:r>
      <w:r w:rsidR="0081380D" w:rsidRPr="00DA3A25">
        <w:rPr>
          <w:rFonts w:ascii="Arial" w:hAnsi="Arial" w:cs="Arial"/>
          <w:spacing w:val="4"/>
          <w:sz w:val="20"/>
        </w:rPr>
        <w:t>t</w:t>
      </w:r>
      <w:r w:rsidR="0081380D" w:rsidRPr="00DA3A25">
        <w:rPr>
          <w:rFonts w:ascii="Arial" w:hAnsi="Arial" w:cs="Arial"/>
          <w:sz w:val="20"/>
        </w:rPr>
        <w:t>o 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1380D" w:rsidRPr="00DA3A25">
        <w:rPr>
          <w:rFonts w:ascii="Arial" w:hAnsi="Arial" w:cs="Arial"/>
          <w:sz w:val="20"/>
        </w:rPr>
        <w:t>!</w:t>
      </w:r>
      <w:r w:rsidR="00CD6E31" w:rsidRPr="00DA3A25">
        <w:rPr>
          <w:rFonts w:ascii="Arial" w:hAnsi="Arial" w:cs="Arial"/>
          <w:sz w:val="20"/>
        </w:rPr>
        <w:t xml:space="preserve"> </w:t>
      </w:r>
      <w:r w:rsidR="00095E4C" w:rsidRPr="00DA3A25">
        <w:rPr>
          <w:rFonts w:ascii="Arial" w:hAnsi="Arial" w:cs="Arial"/>
          <w:sz w:val="20"/>
          <w:szCs w:val="21"/>
        </w:rPr>
        <w:t>N</w:t>
      </w:r>
      <w:r w:rsidR="00137D3F" w:rsidRPr="00DA3A25">
        <w:rPr>
          <w:rFonts w:ascii="Arial" w:hAnsi="Arial" w:cs="Arial"/>
          <w:sz w:val="20"/>
          <w:szCs w:val="21"/>
        </w:rPr>
        <w:t>o</w:t>
      </w:r>
      <w:r w:rsidR="00644D78" w:rsidRPr="00DA3A25">
        <w:rPr>
          <w:rFonts w:ascii="Arial" w:hAnsi="Arial" w:cs="Arial"/>
          <w:spacing w:val="-2"/>
          <w:sz w:val="20"/>
          <w:szCs w:val="21"/>
        </w:rPr>
        <w:t xml:space="preserve">t </w:t>
      </w:r>
      <w:r w:rsidR="00137D3F" w:rsidRPr="00DA3A25">
        <w:rPr>
          <w:rFonts w:ascii="Arial" w:hAnsi="Arial" w:cs="Arial"/>
          <w:sz w:val="20"/>
          <w:szCs w:val="21"/>
        </w:rPr>
        <w:t>eve</w:t>
      </w:r>
      <w:r w:rsidR="00F250A4" w:rsidRPr="00DA3A25">
        <w:rPr>
          <w:rFonts w:ascii="Arial" w:hAnsi="Arial" w:cs="Arial"/>
          <w:spacing w:val="4"/>
          <w:sz w:val="20"/>
          <w:szCs w:val="21"/>
        </w:rPr>
        <w:t>r</w:t>
      </w:r>
      <w:r w:rsidR="00F250A4" w:rsidRPr="00DA3A25">
        <w:rPr>
          <w:rFonts w:ascii="Arial" w:hAnsi="Arial" w:cs="Arial"/>
          <w:sz w:val="20"/>
          <w:szCs w:val="21"/>
        </w:rPr>
        <w:t>y</w:t>
      </w:r>
      <w:r w:rsidR="00137D3F" w:rsidRPr="00DA3A25">
        <w:rPr>
          <w:rFonts w:ascii="Arial" w:hAnsi="Arial" w:cs="Arial"/>
          <w:sz w:val="20"/>
          <w:szCs w:val="21"/>
        </w:rPr>
        <w:t>one</w:t>
      </w:r>
      <w:r w:rsidR="00671542" w:rsidRPr="00DA3A25">
        <w:rPr>
          <w:rFonts w:ascii="Arial" w:hAnsi="Arial" w:cs="Arial"/>
          <w:sz w:val="20"/>
          <w:szCs w:val="21"/>
        </w:rPr>
        <w:t xml:space="preserve"> </w:t>
      </w:r>
      <w:r w:rsidR="00137D3F" w:rsidRPr="00DA3A25">
        <w:rPr>
          <w:rFonts w:ascii="Arial" w:hAnsi="Arial" w:cs="Arial"/>
          <w:sz w:val="20"/>
          <w:szCs w:val="21"/>
        </w:rPr>
        <w:t>ove</w:t>
      </w:r>
      <w:r w:rsidR="00675195" w:rsidRPr="00DA3A25">
        <w:rPr>
          <w:rFonts w:ascii="Arial" w:hAnsi="Arial" w:cs="Arial"/>
          <w:spacing w:val="2"/>
          <w:sz w:val="20"/>
          <w:szCs w:val="21"/>
        </w:rPr>
        <w:t>r</w:t>
      </w:r>
      <w:r w:rsidR="00137D3F" w:rsidRPr="00DA3A25">
        <w:rPr>
          <w:rFonts w:ascii="Arial" w:hAnsi="Arial" w:cs="Arial"/>
          <w:sz w:val="20"/>
          <w:szCs w:val="21"/>
        </w:rPr>
        <w:t>looks</w:t>
      </w:r>
      <w:r w:rsidR="00671542" w:rsidRPr="00DA3A25">
        <w:rPr>
          <w:rFonts w:ascii="Arial" w:hAnsi="Arial" w:cs="Arial"/>
          <w:sz w:val="20"/>
          <w:szCs w:val="21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E0BD4" w:rsidRPr="00DA3A25">
        <w:rPr>
          <w:rFonts w:ascii="Arial" w:hAnsi="Arial" w:cs="Arial"/>
          <w:sz w:val="20"/>
        </w:rPr>
        <w:t xml:space="preserve">he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5E0BD4" w:rsidRPr="00DA3A25">
        <w:rPr>
          <w:rFonts w:ascii="Arial" w:hAnsi="Arial" w:cs="Arial"/>
          <w:spacing w:val="-2"/>
          <w:sz w:val="20"/>
        </w:rPr>
        <w:t>a</w:t>
      </w:r>
      <w:r w:rsidR="005E0BD4" w:rsidRPr="00DA3A25">
        <w:rPr>
          <w:rFonts w:ascii="Arial" w:hAnsi="Arial" w:cs="Arial"/>
          <w:sz w:val="20"/>
        </w:rPr>
        <w:t>vele</w:t>
      </w:r>
      <w:r w:rsidR="00575A51" w:rsidRPr="00DA3A25">
        <w:rPr>
          <w:rFonts w:ascii="Arial" w:hAnsi="Arial" w:cs="Arial"/>
          <w:sz w:val="20"/>
        </w:rPr>
        <w:t>r</w:t>
      </w:r>
      <w:r w:rsidR="007A718D" w:rsidRPr="00DA3A25">
        <w:rPr>
          <w:rFonts w:ascii="Arial" w:hAnsi="Arial" w:cs="Arial"/>
          <w:spacing w:val="-6"/>
          <w:sz w:val="20"/>
        </w:rPr>
        <w:t>.</w:t>
      </w:r>
      <w:r w:rsidR="00671542" w:rsidRPr="00DA3A25">
        <w:rPr>
          <w:rFonts w:ascii="Arial" w:hAnsi="Arial" w:cs="Arial"/>
          <w:sz w:val="20"/>
        </w:rPr>
        <w:t xml:space="preserve"> </w:t>
      </w:r>
      <w:r w:rsidR="000068D0" w:rsidRPr="00DA3A25">
        <w:rPr>
          <w:rFonts w:ascii="Arial" w:hAnsi="Arial" w:cs="Arial"/>
          <w:sz w:val="20"/>
        </w:rPr>
        <w:t>Som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E19D3" w:rsidRPr="00DA3A25">
        <w:rPr>
          <w:rFonts w:ascii="Arial" w:hAnsi="Arial" w:cs="Arial"/>
          <w:sz w:val="20"/>
        </w:rPr>
        <w:t>who</w:t>
      </w:r>
      <w:r w:rsidR="00671542" w:rsidRPr="00DA3A25">
        <w:rPr>
          <w:rFonts w:ascii="Arial" w:hAnsi="Arial" w:cs="Arial"/>
          <w:sz w:val="20"/>
        </w:rPr>
        <w:t xml:space="preserve"> </w:t>
      </w:r>
      <w:r w:rsidR="00FE19D3" w:rsidRPr="00DA3A25">
        <w:rPr>
          <w:rFonts w:ascii="Arial" w:hAnsi="Arial" w:cs="Arial"/>
          <w:sz w:val="20"/>
        </w:rPr>
        <w:t>no</w:t>
      </w:r>
      <w:r w:rsidR="00071C8B" w:rsidRPr="00DA3A25">
        <w:rPr>
          <w:rFonts w:ascii="Arial" w:hAnsi="Arial" w:cs="Arial"/>
          <w:spacing w:val="4"/>
          <w:sz w:val="20"/>
        </w:rPr>
        <w:t>t</w:t>
      </w:r>
      <w:r w:rsidR="00FE19D3" w:rsidRPr="00DA3A25">
        <w:rPr>
          <w:rFonts w:ascii="Arial" w:hAnsi="Arial" w:cs="Arial"/>
          <w:sz w:val="20"/>
        </w:rPr>
        <w:t>i</w:t>
      </w:r>
      <w:r w:rsidR="00FC433E" w:rsidRPr="00DA3A25">
        <w:rPr>
          <w:rFonts w:ascii="Arial" w:hAnsi="Arial" w:cs="Arial"/>
          <w:spacing w:val="2"/>
          <w:sz w:val="20"/>
        </w:rPr>
        <w:t>c</w:t>
      </w:r>
      <w:r w:rsidR="00FC433E" w:rsidRPr="00DA3A25">
        <w:rPr>
          <w:rFonts w:ascii="Arial" w:hAnsi="Arial" w:cs="Arial"/>
          <w:sz w:val="20"/>
        </w:rPr>
        <w:t xml:space="preserve">e him </w:t>
      </w:r>
      <w:r w:rsidR="00FE19D3" w:rsidRPr="00DA3A25">
        <w:rPr>
          <w:rFonts w:ascii="Arial" w:hAnsi="Arial" w:cs="Arial"/>
          <w:sz w:val="20"/>
        </w:rPr>
        <w:t>say</w:t>
      </w:r>
      <w:r w:rsidR="00FE19D3" w:rsidRPr="00DA3A25">
        <w:rPr>
          <w:rFonts w:ascii="Arial" w:hAnsi="Arial" w:cs="Arial"/>
          <w:spacing w:val="-4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FE19D3" w:rsidRPr="00DA3A25">
        <w:rPr>
          <w:rFonts w:ascii="Arial" w:hAnsi="Arial" w:cs="Arial"/>
          <w:i/>
          <w:spacing w:val="2"/>
          <w:sz w:val="20"/>
        </w:rPr>
        <w:t>'</w:t>
      </w:r>
      <w:r w:rsidR="00FE19D3" w:rsidRPr="00DA3A25">
        <w:rPr>
          <w:rFonts w:ascii="Arial" w:hAnsi="Arial" w:cs="Arial"/>
          <w:i/>
          <w:sz w:val="20"/>
        </w:rPr>
        <w:t>Sa</w:t>
      </w:r>
      <w:r w:rsidR="00E20650" w:rsidRPr="00DA3A25">
        <w:rPr>
          <w:rFonts w:ascii="Arial" w:hAnsi="Arial" w:cs="Arial"/>
          <w:i/>
          <w:spacing w:val="4"/>
          <w:sz w:val="20"/>
        </w:rPr>
        <w:t>t</w:t>
      </w:r>
      <w:r w:rsidR="00FE19D3" w:rsidRPr="00DA3A25">
        <w:rPr>
          <w:rFonts w:ascii="Arial" w:hAnsi="Arial" w:cs="Arial"/>
          <w:i/>
          <w:sz w:val="20"/>
        </w:rPr>
        <w:t>an</w:t>
      </w:r>
      <w:r w:rsidR="00671542" w:rsidRPr="00DA3A25">
        <w:rPr>
          <w:rFonts w:ascii="Arial" w:hAnsi="Arial" w:cs="Arial"/>
          <w:i/>
          <w:sz w:val="20"/>
        </w:rPr>
        <w:t xml:space="preserve"> </w:t>
      </w:r>
      <w:r w:rsidR="00FE19D3" w:rsidRPr="00DA3A25">
        <w:rPr>
          <w:rFonts w:ascii="Arial" w:hAnsi="Arial" w:cs="Arial"/>
          <w:i/>
          <w:sz w:val="20"/>
        </w:rPr>
        <w:t>is</w:t>
      </w:r>
      <w:r w:rsidR="00671542" w:rsidRPr="00DA3A25">
        <w:rPr>
          <w:rFonts w:ascii="Arial" w:hAnsi="Arial" w:cs="Arial"/>
          <w:i/>
          <w:sz w:val="20"/>
        </w:rPr>
        <w:t xml:space="preserve"> 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="00FE19D3" w:rsidRPr="00DA3A25">
        <w:rPr>
          <w:rFonts w:ascii="Arial" w:hAnsi="Arial" w:cs="Arial"/>
          <w:i/>
          <w:sz w:val="20"/>
        </w:rPr>
        <w:t>he</w:t>
      </w:r>
      <w:r w:rsidR="00671542" w:rsidRPr="00DA3A25">
        <w:rPr>
          <w:rFonts w:ascii="Arial" w:hAnsi="Arial" w:cs="Arial"/>
          <w:i/>
          <w:sz w:val="20"/>
        </w:rPr>
        <w:t xml:space="preserve"> 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="00575A51" w:rsidRPr="00DA3A25">
        <w:rPr>
          <w:rFonts w:ascii="Arial" w:hAnsi="Arial" w:cs="Arial"/>
          <w:i/>
          <w:spacing w:val="2"/>
          <w:sz w:val="20"/>
        </w:rPr>
        <w:t>r</w:t>
      </w:r>
      <w:r w:rsidR="00FE19D3" w:rsidRPr="00DA3A25">
        <w:rPr>
          <w:rFonts w:ascii="Arial" w:hAnsi="Arial" w:cs="Arial"/>
          <w:i/>
          <w:sz w:val="20"/>
        </w:rPr>
        <w:t>avele</w:t>
      </w:r>
      <w:r w:rsidR="00F16F15" w:rsidRPr="00DA3A25">
        <w:rPr>
          <w:rFonts w:ascii="Arial" w:hAnsi="Arial" w:cs="Arial"/>
          <w:i/>
          <w:sz w:val="20"/>
        </w:rPr>
        <w:t>r</w:t>
      </w:r>
      <w:r w:rsidR="00FC433E" w:rsidRPr="00DA3A25">
        <w:rPr>
          <w:rFonts w:ascii="Arial" w:hAnsi="Arial" w:cs="Arial"/>
          <w:i/>
          <w:sz w:val="20"/>
        </w:rPr>
        <w:t>.</w:t>
      </w:r>
      <w:r w:rsidR="00FE19D3" w:rsidRPr="00DA3A25">
        <w:rPr>
          <w:rFonts w:ascii="Arial" w:hAnsi="Arial" w:cs="Arial"/>
          <w:i/>
          <w:sz w:val="20"/>
        </w:rPr>
        <w:t>'</w:t>
      </w:r>
      <w:r w:rsidR="00671542" w:rsidRPr="00DA3A25">
        <w:rPr>
          <w:rFonts w:ascii="Arial" w:hAnsi="Arial" w:cs="Arial"/>
          <w:sz w:val="20"/>
        </w:rPr>
        <w:t xml:space="preserve"> </w:t>
      </w:r>
      <w:r w:rsidR="00FC433E" w:rsidRPr="00DA3A25">
        <w:rPr>
          <w:rFonts w:ascii="Arial" w:hAnsi="Arial" w:cs="Arial"/>
          <w:sz w:val="20"/>
        </w:rPr>
        <w:t>O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D9659F" w:rsidRPr="00DA3A25">
        <w:rPr>
          <w:rFonts w:ascii="Arial" w:hAnsi="Arial" w:cs="Arial"/>
          <w:sz w:val="20"/>
        </w:rPr>
        <w:t>h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1414FD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E19D3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1414FD" w:rsidRPr="00DA3A25">
        <w:rPr>
          <w:rFonts w:ascii="Arial" w:hAnsi="Arial" w:cs="Arial"/>
          <w:spacing w:val="-2"/>
          <w:sz w:val="20"/>
        </w:rPr>
        <w:t>d</w:t>
      </w:r>
      <w:r w:rsidR="001414FD" w:rsidRPr="00DA3A25">
        <w:rPr>
          <w:rFonts w:ascii="Arial" w:hAnsi="Arial" w:cs="Arial"/>
          <w:sz w:val="20"/>
        </w:rPr>
        <w:t>eal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1414FD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E19D3" w:rsidRPr="00DA3A25">
        <w:rPr>
          <w:rFonts w:ascii="Arial" w:hAnsi="Arial" w:cs="Arial"/>
          <w:sz w:val="20"/>
        </w:rPr>
        <w:t>h</w:t>
      </w:r>
      <w:r w:rsidR="00FC433E" w:rsidRPr="00DA3A25">
        <w:rPr>
          <w:rFonts w:ascii="Arial" w:hAnsi="Arial" w:cs="Arial"/>
          <w:sz w:val="20"/>
        </w:rPr>
        <w:t xml:space="preserve">is </w:t>
      </w:r>
      <w:r w:rsidR="00EC670E" w:rsidRPr="00DA3A25">
        <w:rPr>
          <w:rFonts w:ascii="Arial" w:hAnsi="Arial" w:cs="Arial"/>
          <w:spacing w:val="4"/>
          <w:sz w:val="20"/>
        </w:rPr>
        <w:t>f</w:t>
      </w:r>
      <w:r w:rsidR="00FC433E" w:rsidRPr="00DA3A25">
        <w:rPr>
          <w:rFonts w:ascii="Arial" w:hAnsi="Arial" w:cs="Arial"/>
          <w:sz w:val="20"/>
        </w:rPr>
        <w:t>igu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FC433E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E19D3" w:rsidRPr="00DA3A25">
        <w:rPr>
          <w:rFonts w:ascii="Arial" w:hAnsi="Arial" w:cs="Arial"/>
          <w:spacing w:val="-2"/>
          <w:sz w:val="20"/>
        </w:rPr>
        <w:t>b</w:t>
      </w:r>
      <w:r w:rsidR="00FE19D3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FE19D3" w:rsidRPr="00DA3A25">
        <w:rPr>
          <w:rFonts w:ascii="Arial" w:hAnsi="Arial" w:cs="Arial"/>
          <w:sz w:val="20"/>
        </w:rPr>
        <w:t>s</w:t>
      </w:r>
      <w:r w:rsidR="00FE19D3" w:rsidRPr="00DA3A25">
        <w:rPr>
          <w:rFonts w:ascii="Arial" w:hAnsi="Arial" w:cs="Arial"/>
          <w:spacing w:val="-2"/>
          <w:sz w:val="20"/>
        </w:rPr>
        <w:t>a</w:t>
      </w:r>
      <w:r w:rsidR="00FE19D3" w:rsidRPr="00DA3A25">
        <w:rPr>
          <w:rFonts w:ascii="Arial" w:hAnsi="Arial" w:cs="Arial"/>
          <w:sz w:val="20"/>
        </w:rPr>
        <w:t>yin</w:t>
      </w:r>
      <w:r w:rsidR="00FE19D3" w:rsidRPr="00DA3A25">
        <w:rPr>
          <w:rFonts w:ascii="Arial" w:hAnsi="Arial" w:cs="Arial"/>
          <w:spacing w:val="-2"/>
          <w:sz w:val="20"/>
        </w:rPr>
        <w:t>g</w:t>
      </w:r>
      <w:r w:rsidR="00FE19D3" w:rsidRPr="00DA3A25">
        <w:rPr>
          <w:rFonts w:ascii="Arial" w:hAnsi="Arial" w:cs="Arial"/>
          <w:spacing w:val="-4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FE19D3" w:rsidRPr="00DA3A25">
        <w:rPr>
          <w:rFonts w:ascii="Arial" w:hAnsi="Arial" w:cs="Arial"/>
          <w:i/>
          <w:spacing w:val="2"/>
          <w:sz w:val="20"/>
        </w:rPr>
        <w:t>'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="00FE19D3" w:rsidRPr="00DA3A25">
        <w:rPr>
          <w:rFonts w:ascii="Arial" w:hAnsi="Arial" w:cs="Arial"/>
          <w:i/>
          <w:sz w:val="20"/>
        </w:rPr>
        <w:t>he</w:t>
      </w:r>
      <w:r w:rsidR="00671542" w:rsidRPr="00DA3A25">
        <w:rPr>
          <w:rFonts w:ascii="Arial" w:hAnsi="Arial" w:cs="Arial"/>
          <w:i/>
          <w:sz w:val="20"/>
        </w:rPr>
        <w:t xml:space="preserve"> </w:t>
      </w:r>
      <w:r w:rsidR="00974BF2" w:rsidRPr="00DA3A25">
        <w:rPr>
          <w:rFonts w:ascii="Arial" w:hAnsi="Arial" w:cs="Arial"/>
          <w:i/>
          <w:spacing w:val="4"/>
          <w:sz w:val="20"/>
        </w:rPr>
        <w:t>t</w:t>
      </w:r>
      <w:r w:rsidR="00575A51" w:rsidRPr="00DA3A25">
        <w:rPr>
          <w:rFonts w:ascii="Arial" w:hAnsi="Arial" w:cs="Arial"/>
          <w:i/>
          <w:spacing w:val="2"/>
          <w:sz w:val="20"/>
        </w:rPr>
        <w:t>r</w:t>
      </w:r>
      <w:r w:rsidR="00FE19D3" w:rsidRPr="00DA3A25">
        <w:rPr>
          <w:rFonts w:ascii="Arial" w:hAnsi="Arial" w:cs="Arial"/>
          <w:i/>
          <w:sz w:val="20"/>
        </w:rPr>
        <w:t>avele</w:t>
      </w:r>
      <w:r w:rsidR="00F16F15" w:rsidRPr="00DA3A25">
        <w:rPr>
          <w:rFonts w:ascii="Arial" w:hAnsi="Arial" w:cs="Arial"/>
          <w:i/>
          <w:spacing w:val="-2"/>
          <w:sz w:val="20"/>
        </w:rPr>
        <w:t xml:space="preserve">r </w:t>
      </w:r>
      <w:r w:rsidR="00FE19D3" w:rsidRPr="00DA3A25">
        <w:rPr>
          <w:rFonts w:ascii="Arial" w:hAnsi="Arial" w:cs="Arial"/>
          <w:i/>
          <w:sz w:val="20"/>
        </w:rPr>
        <w:t>is</w:t>
      </w:r>
      <w:r w:rsidR="00671542" w:rsidRPr="00DA3A25">
        <w:rPr>
          <w:rFonts w:ascii="Arial" w:hAnsi="Arial" w:cs="Arial"/>
          <w:i/>
          <w:sz w:val="20"/>
        </w:rPr>
        <w:t xml:space="preserve"> </w:t>
      </w:r>
      <w:r w:rsidR="00FE19D3" w:rsidRPr="00DA3A25">
        <w:rPr>
          <w:rFonts w:ascii="Arial" w:hAnsi="Arial" w:cs="Arial"/>
          <w:i/>
          <w:sz w:val="20"/>
        </w:rPr>
        <w:t>s</w:t>
      </w:r>
      <w:r w:rsidR="00FE19D3" w:rsidRPr="00DA3A25">
        <w:rPr>
          <w:rFonts w:ascii="Arial" w:hAnsi="Arial" w:cs="Arial"/>
          <w:i/>
          <w:spacing w:val="2"/>
          <w:sz w:val="20"/>
        </w:rPr>
        <w:t>i</w:t>
      </w:r>
      <w:r w:rsidR="00FE19D3" w:rsidRPr="00DA3A25">
        <w:rPr>
          <w:rFonts w:ascii="Arial" w:hAnsi="Arial" w:cs="Arial"/>
          <w:i/>
          <w:sz w:val="20"/>
        </w:rPr>
        <w:t>n</w:t>
      </w:r>
      <w:r w:rsidR="001414FD" w:rsidRPr="00DA3A25">
        <w:rPr>
          <w:rFonts w:ascii="Arial" w:hAnsi="Arial" w:cs="Arial"/>
          <w:i/>
          <w:sz w:val="20"/>
        </w:rPr>
        <w:t>.</w:t>
      </w:r>
      <w:r w:rsidR="00FE19D3" w:rsidRPr="00DA3A25">
        <w:rPr>
          <w:rFonts w:ascii="Arial" w:hAnsi="Arial" w:cs="Arial"/>
          <w:i/>
          <w:sz w:val="20"/>
        </w:rPr>
        <w:t>'</w:t>
      </w:r>
      <w:r w:rsidR="00671542" w:rsidRPr="00DA3A25">
        <w:rPr>
          <w:rFonts w:ascii="Arial" w:hAnsi="Arial" w:cs="Arial"/>
          <w:sz w:val="20"/>
        </w:rPr>
        <w:t xml:space="preserve"> </w:t>
      </w:r>
      <w:r w:rsidR="002F6198" w:rsidRPr="00DA3A25">
        <w:rPr>
          <w:rFonts w:ascii="Arial" w:hAnsi="Arial" w:cs="Arial"/>
          <w:sz w:val="20"/>
        </w:rPr>
        <w:t>Bu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671542" w:rsidRPr="00DA3A25">
        <w:rPr>
          <w:rFonts w:ascii="Arial" w:hAnsi="Arial" w:cs="Arial"/>
          <w:sz w:val="20"/>
        </w:rPr>
        <w:t xml:space="preserve"> </w:t>
      </w:r>
      <w:r w:rsidR="001414FD" w:rsidRPr="00DA3A25">
        <w:rPr>
          <w:rFonts w:ascii="Arial" w:hAnsi="Arial" w:cs="Arial"/>
          <w:sz w:val="20"/>
        </w:rPr>
        <w:t>N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414FD" w:rsidRPr="00DA3A25">
        <w:rPr>
          <w:rFonts w:ascii="Arial" w:hAnsi="Arial" w:cs="Arial"/>
          <w:sz w:val="20"/>
        </w:rPr>
        <w:t>han</w:t>
      </w:r>
      <w:r w:rsidR="00826BA7" w:rsidRPr="00DA3A25">
        <w:rPr>
          <w:rFonts w:ascii="Arial" w:hAnsi="Arial" w:cs="Arial"/>
          <w:sz w:val="20"/>
        </w:rPr>
        <w:fldChar w:fldCharType="begin"/>
      </w:r>
      <w:r w:rsidR="00826BA7" w:rsidRPr="00DA3A25">
        <w:rPr>
          <w:rFonts w:ascii="Arial" w:hAnsi="Arial"/>
          <w:sz w:val="20"/>
        </w:rPr>
        <w:instrText xml:space="preserve"> XE "</w:instrText>
      </w:r>
      <w:r w:rsidR="00826BA7" w:rsidRPr="00DA3A25">
        <w:rPr>
          <w:rFonts w:ascii="Arial" w:hAnsi="Arial" w:cs="Arial"/>
          <w:sz w:val="20"/>
        </w:rPr>
        <w:instrText>Nathan</w:instrText>
      </w:r>
      <w:r w:rsidR="00826BA7" w:rsidRPr="00DA3A25">
        <w:rPr>
          <w:rFonts w:ascii="Arial" w:hAnsi="Arial"/>
          <w:sz w:val="20"/>
        </w:rPr>
        <w:instrText xml:space="preserve">" </w:instrText>
      </w:r>
      <w:r w:rsidR="00826BA7" w:rsidRPr="00DA3A25">
        <w:rPr>
          <w:rFonts w:ascii="Arial" w:hAnsi="Arial" w:cs="Arial"/>
          <w:sz w:val="20"/>
        </w:rPr>
        <w:fldChar w:fldCharType="end"/>
      </w:r>
      <w:r w:rsidR="005E0BD4" w:rsidRPr="00DA3A25">
        <w:rPr>
          <w:rFonts w:ascii="Arial" w:hAnsi="Arial" w:cs="Arial"/>
          <w:sz w:val="20"/>
        </w:rPr>
        <w:t xml:space="preserve"> did 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1414FD" w:rsidRPr="00DA3A25">
        <w:rPr>
          <w:rFonts w:ascii="Arial" w:hAnsi="Arial" w:cs="Arial"/>
          <w:sz w:val="20"/>
        </w:rPr>
        <w:t>me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1414FD" w:rsidRPr="00DA3A25">
        <w:rPr>
          <w:rFonts w:ascii="Arial" w:hAnsi="Arial" w:cs="Arial"/>
          <w:sz w:val="20"/>
        </w:rPr>
        <w:t>ion</w:t>
      </w:r>
      <w:r w:rsidR="00671542" w:rsidRPr="00DA3A25">
        <w:rPr>
          <w:rFonts w:ascii="Arial" w:hAnsi="Arial" w:cs="Arial"/>
          <w:sz w:val="20"/>
        </w:rPr>
        <w:t xml:space="preserve"> </w:t>
      </w:r>
      <w:r w:rsidR="00D9659F" w:rsidRPr="00DA3A25">
        <w:rPr>
          <w:rFonts w:ascii="Arial" w:hAnsi="Arial" w:cs="Arial"/>
          <w:sz w:val="20"/>
        </w:rPr>
        <w:t>S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D9659F" w:rsidRPr="00DA3A25">
        <w:rPr>
          <w:rFonts w:ascii="Arial" w:hAnsi="Arial" w:cs="Arial"/>
          <w:sz w:val="20"/>
        </w:rPr>
        <w:t>an,</w:t>
      </w:r>
      <w:r w:rsidR="005E0BD4" w:rsidRPr="00DA3A25">
        <w:rPr>
          <w:rFonts w:ascii="Arial" w:hAnsi="Arial" w:cs="Arial"/>
          <w:sz w:val="20"/>
        </w:rPr>
        <w:t xml:space="preserve">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5E0BD4" w:rsidRPr="00DA3A25">
        <w:rPr>
          <w:rFonts w:ascii="Arial" w:hAnsi="Arial" w:cs="Arial"/>
          <w:sz w:val="20"/>
        </w:rPr>
        <w:t xml:space="preserve">he devil, </w:t>
      </w:r>
      <w:r w:rsidR="00FC433E" w:rsidRPr="00DA3A25">
        <w:rPr>
          <w:rFonts w:ascii="Arial" w:hAnsi="Arial" w:cs="Arial"/>
          <w:sz w:val="20"/>
        </w:rPr>
        <w:t>or d</w:t>
      </w:r>
      <w:r w:rsidR="00D9659F" w:rsidRPr="00DA3A25">
        <w:rPr>
          <w:rFonts w:ascii="Arial" w:hAnsi="Arial" w:cs="Arial"/>
          <w:sz w:val="20"/>
        </w:rPr>
        <w:t>emons</w:t>
      </w:r>
      <w:r w:rsidR="00FC433E" w:rsidRPr="00DA3A25">
        <w:rPr>
          <w:rFonts w:ascii="Arial" w:hAnsi="Arial" w:cs="Arial"/>
          <w:sz w:val="20"/>
        </w:rPr>
        <w:t xml:space="preserve">. </w:t>
      </w:r>
      <w:r w:rsidR="005E0BD4" w:rsidRPr="00DA3A25">
        <w:rPr>
          <w:rFonts w:ascii="Arial" w:hAnsi="Arial" w:cs="Arial"/>
          <w:sz w:val="20"/>
        </w:rPr>
        <w:t>Also</w:t>
      </w:r>
      <w:r w:rsidR="00FF4B81"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0068D0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068D0" w:rsidRPr="00DA3A25">
        <w:rPr>
          <w:rFonts w:ascii="Arial" w:hAnsi="Arial" w:cs="Arial"/>
          <w:sz w:val="20"/>
        </w:rPr>
        <w:t>o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068D0" w:rsidRPr="00DA3A25">
        <w:rPr>
          <w:rFonts w:ascii="Arial" w:hAnsi="Arial" w:cs="Arial"/>
          <w:sz w:val="20"/>
        </w:rPr>
        <w:t>ep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F4B81" w:rsidRPr="00DA3A25">
        <w:rPr>
          <w:rFonts w:ascii="Arial" w:hAnsi="Arial" w:cs="Arial"/>
          <w:sz w:val="20"/>
        </w:rPr>
        <w:t>(sin)</w:t>
      </w:r>
      <w:r w:rsidR="00671542" w:rsidRPr="00DA3A25">
        <w:rPr>
          <w:rFonts w:ascii="Arial" w:hAnsi="Arial" w:cs="Arial"/>
          <w:sz w:val="20"/>
        </w:rPr>
        <w:t xml:space="preserve"> </w:t>
      </w:r>
      <w:r w:rsidR="00FF4B81" w:rsidRPr="00DA3A25">
        <w:rPr>
          <w:rFonts w:ascii="Arial" w:hAnsi="Arial" w:cs="Arial"/>
          <w:sz w:val="20"/>
        </w:rPr>
        <w:t>d</w:t>
      </w:r>
      <w:r w:rsidR="000068D0" w:rsidRPr="00DA3A25">
        <w:rPr>
          <w:rFonts w:ascii="Arial" w:hAnsi="Arial" w:cs="Arial"/>
          <w:sz w:val="20"/>
        </w:rPr>
        <w:t>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068D0"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068D0" w:rsidRPr="00DA3A25">
        <w:rPr>
          <w:rFonts w:ascii="Arial" w:hAnsi="Arial" w:cs="Arial"/>
          <w:sz w:val="20"/>
        </w:rPr>
        <w:t>ge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691AC4" w:rsidRPr="00DA3A25">
        <w:rPr>
          <w:rFonts w:ascii="Arial" w:hAnsi="Arial" w:cs="Arial"/>
          <w:sz w:val="20"/>
        </w:rPr>
        <w:t>Ba</w:t>
      </w:r>
      <w:r w:rsidR="00691AC4" w:rsidRPr="00DA3A25">
        <w:rPr>
          <w:rFonts w:ascii="Arial" w:hAnsi="Arial" w:cs="Arial"/>
          <w:spacing w:val="4"/>
          <w:sz w:val="20"/>
        </w:rPr>
        <w:t>t</w:t>
      </w:r>
      <w:r w:rsidR="00691AC4" w:rsidRPr="00DA3A25">
        <w:rPr>
          <w:rFonts w:ascii="Arial" w:hAnsi="Arial" w:cs="Arial"/>
          <w:sz w:val="20"/>
        </w:rPr>
        <w:t>hsheba</w:t>
      </w:r>
      <w:r w:rsidR="00671542" w:rsidRPr="00DA3A25">
        <w:rPr>
          <w:rFonts w:ascii="Arial" w:hAnsi="Arial" w:cs="Arial"/>
          <w:sz w:val="20"/>
        </w:rPr>
        <w:t xml:space="preserve"> </w:t>
      </w:r>
      <w:r w:rsidR="000068D0" w:rsidRPr="00DA3A25">
        <w:rPr>
          <w:rFonts w:ascii="Arial" w:hAnsi="Arial" w:cs="Arial"/>
          <w:sz w:val="20"/>
        </w:rPr>
        <w:t>p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068D0" w:rsidRPr="00DA3A25">
        <w:rPr>
          <w:rFonts w:ascii="Arial" w:hAnsi="Arial" w:cs="Arial"/>
          <w:sz w:val="20"/>
        </w:rPr>
        <w:t>egnan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5E0BD4" w:rsidRPr="00DA3A25">
        <w:rPr>
          <w:rFonts w:ascii="Arial" w:hAnsi="Arial" w:cs="Arial"/>
          <w:sz w:val="20"/>
        </w:rPr>
        <w:t>;</w:t>
      </w:r>
      <w:r w:rsidR="00671542" w:rsidRPr="00DA3A25">
        <w:rPr>
          <w:rFonts w:ascii="Arial" w:hAnsi="Arial" w:cs="Arial"/>
          <w:sz w:val="20"/>
        </w:rPr>
        <w:t xml:space="preserve"> </w:t>
      </w:r>
      <w:r w:rsidR="000068D0" w:rsidRPr="00DA3A25">
        <w:rPr>
          <w:rFonts w:ascii="Arial" w:hAnsi="Arial" w:cs="Arial"/>
          <w:sz w:val="20"/>
        </w:rPr>
        <w:t>David</w:t>
      </w:r>
      <w:r w:rsidR="006350BA" w:rsidRPr="00DA3A25">
        <w:rPr>
          <w:rFonts w:ascii="Arial" w:hAnsi="Arial" w:cs="Arial"/>
          <w:sz w:val="20"/>
        </w:rPr>
        <w:fldChar w:fldCharType="begin"/>
      </w:r>
      <w:r w:rsidR="006350BA" w:rsidRPr="00DA3A25">
        <w:rPr>
          <w:rFonts w:ascii="Arial" w:hAnsi="Arial"/>
          <w:sz w:val="20"/>
        </w:rPr>
        <w:instrText xml:space="preserve"> XE "</w:instrText>
      </w:r>
      <w:r w:rsidR="006350BA" w:rsidRPr="00DA3A25">
        <w:rPr>
          <w:rFonts w:ascii="Arial" w:hAnsi="Arial" w:cs="Arial"/>
          <w:sz w:val="20"/>
        </w:rPr>
        <w:instrText>David</w:instrText>
      </w:r>
      <w:r w:rsidR="006350BA" w:rsidRPr="00DA3A25">
        <w:rPr>
          <w:rFonts w:ascii="Arial" w:hAnsi="Arial"/>
          <w:sz w:val="20"/>
        </w:rPr>
        <w:instrText xml:space="preserve">" </w:instrText>
      </w:r>
      <w:r w:rsidR="006350BA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068D0" w:rsidRPr="00DA3A25">
        <w:rPr>
          <w:rFonts w:ascii="Arial" w:hAnsi="Arial" w:cs="Arial"/>
          <w:sz w:val="20"/>
        </w:rPr>
        <w:t>did</w:t>
      </w:r>
      <w:r w:rsidR="00691AC4" w:rsidRPr="00DA3A25">
        <w:rPr>
          <w:rFonts w:ascii="Arial" w:hAnsi="Arial" w:cs="Arial"/>
          <w:sz w:val="20"/>
        </w:rPr>
        <w:t>.</w:t>
      </w:r>
    </w:p>
    <w:p w14:paraId="0AC4C295" w14:textId="77777777" w:rsidR="006952C6" w:rsidRPr="00DA3A25" w:rsidRDefault="006952C6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3A3ECD48" w14:textId="65E77DD9" w:rsidR="00014E60" w:rsidRPr="005916D3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An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Pr="005916D3">
        <w:rPr>
          <w:rFonts w:ascii="Arial" w:hAnsi="Arial" w:cs="Arial"/>
          <w:sz w:val="24"/>
          <w:u w:val="single"/>
        </w:rPr>
        <w:t>Assump</w:t>
      </w:r>
      <w:r w:rsidR="00974BF2"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ion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Pr="005916D3">
        <w:rPr>
          <w:rFonts w:ascii="Arial" w:hAnsi="Arial" w:cs="Arial"/>
          <w:sz w:val="24"/>
          <w:u w:val="single"/>
        </w:rPr>
        <w:t>and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Pr="005916D3">
        <w:rPr>
          <w:rFonts w:ascii="Arial" w:hAnsi="Arial" w:cs="Arial"/>
          <w:sz w:val="24"/>
          <w:u w:val="single"/>
        </w:rPr>
        <w:t>an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Pr="005916D3">
        <w:rPr>
          <w:rFonts w:ascii="Arial" w:hAnsi="Arial" w:cs="Arial"/>
          <w:sz w:val="24"/>
          <w:u w:val="single"/>
        </w:rPr>
        <w:t>Oppo</w:t>
      </w:r>
      <w:r w:rsidR="00A15BF5" w:rsidRPr="005916D3">
        <w:rPr>
          <w:rFonts w:ascii="Arial" w:hAnsi="Arial" w:cs="Arial"/>
          <w:spacing w:val="6"/>
          <w:sz w:val="24"/>
          <w:u w:val="single"/>
        </w:rPr>
        <w:t>r</w:t>
      </w:r>
      <w:r w:rsidR="00974BF2" w:rsidRPr="005916D3">
        <w:rPr>
          <w:rFonts w:ascii="Arial" w:hAnsi="Arial" w:cs="Arial"/>
          <w:spacing w:val="4"/>
          <w:sz w:val="24"/>
          <w:u w:val="single"/>
        </w:rPr>
        <w:t>t</w:t>
      </w:r>
      <w:r w:rsidR="0005774D" w:rsidRPr="005916D3">
        <w:rPr>
          <w:rFonts w:ascii="Arial" w:hAnsi="Arial" w:cs="Arial"/>
          <w:sz w:val="24"/>
          <w:u w:val="single"/>
        </w:rPr>
        <w:t>u</w:t>
      </w:r>
      <w:r w:rsidRPr="005916D3">
        <w:rPr>
          <w:rFonts w:ascii="Arial" w:hAnsi="Arial" w:cs="Arial"/>
          <w:sz w:val="24"/>
          <w:u w:val="single"/>
        </w:rPr>
        <w:t>n</w:t>
      </w:r>
      <w:r w:rsidR="00F16F15" w:rsidRPr="005916D3">
        <w:rPr>
          <w:rFonts w:ascii="Arial" w:hAnsi="Arial" w:cs="Arial"/>
          <w:spacing w:val="2"/>
          <w:sz w:val="24"/>
          <w:u w:val="single"/>
        </w:rPr>
        <w:t>i</w:t>
      </w:r>
      <w:r w:rsidR="00F16F15"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y</w:t>
      </w:r>
    </w:p>
    <w:p w14:paraId="49E08F9B" w14:textId="77777777" w:rsidR="00C92379" w:rsidRPr="00DA3A25" w:rsidRDefault="00C92379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14433BD" w14:textId="6CC3F1E5" w:rsidR="0095682A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Jesus</w:t>
      </w:r>
      <w:r w:rsidR="00484EBF" w:rsidRPr="00DA3A25">
        <w:rPr>
          <w:rFonts w:ascii="Arial" w:hAnsi="Arial" w:cs="Arial"/>
          <w:sz w:val="20"/>
        </w:rPr>
        <w:t xml:space="preserve"> said, </w:t>
      </w:r>
      <w:r w:rsidR="006B57A4" w:rsidRPr="00DA3A25">
        <w:rPr>
          <w:rFonts w:ascii="Arial" w:hAnsi="Arial" w:cs="Arial"/>
          <w:sz w:val="20"/>
        </w:rPr>
        <w:fldChar w:fldCharType="begin"/>
      </w:r>
      <w:r w:rsidR="006B57A4" w:rsidRPr="00DA3A25">
        <w:rPr>
          <w:rFonts w:ascii="Arial" w:hAnsi="Arial"/>
          <w:sz w:val="20"/>
        </w:rPr>
        <w:instrText xml:space="preserve"> XE "</w:instrText>
      </w:r>
      <w:r w:rsidR="006B57A4" w:rsidRPr="00DA3A25">
        <w:rPr>
          <w:rFonts w:ascii="Arial" w:hAnsi="Arial" w:cs="Arial"/>
          <w:sz w:val="20"/>
        </w:rPr>
        <w:instrText>Jesus</w:instrText>
      </w:r>
      <w:r w:rsidR="006B57A4" w:rsidRPr="00DA3A25">
        <w:rPr>
          <w:rFonts w:ascii="Arial" w:hAnsi="Arial"/>
          <w:sz w:val="20"/>
        </w:rPr>
        <w:instrText xml:space="preserve">" </w:instrText>
      </w:r>
      <w:r w:rsidR="006B57A4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pacing w:val="6"/>
          <w:sz w:val="20"/>
        </w:rPr>
        <w:t>"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meas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y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,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shal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eas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you</w:t>
      </w:r>
      <w:r w:rsidR="00C040E1" w:rsidRPr="00DA3A25">
        <w:rPr>
          <w:rFonts w:ascii="Arial" w:hAnsi="Arial" w:cs="Arial"/>
          <w:sz w:val="20"/>
        </w:rPr>
        <w:t xml:space="preserve"> agai</w:t>
      </w:r>
      <w:r w:rsidR="00C040E1" w:rsidRPr="00DA3A25">
        <w:rPr>
          <w:rFonts w:ascii="Arial" w:hAnsi="Arial" w:cs="Arial"/>
          <w:spacing w:val="-4"/>
          <w:sz w:val="20"/>
        </w:rPr>
        <w:t>n</w:t>
      </w:r>
      <w:r w:rsidRPr="00DA3A25">
        <w:rPr>
          <w:rFonts w:ascii="Arial" w:hAnsi="Arial" w:cs="Arial"/>
          <w:spacing w:val="-4"/>
          <w:sz w:val="20"/>
        </w:rPr>
        <w:t>"</w:t>
      </w:r>
      <w:r w:rsidR="00C040E1" w:rsidRPr="00DA3A25">
        <w:rPr>
          <w:rFonts w:ascii="Arial" w:hAnsi="Arial" w:cs="Arial"/>
          <w:sz w:val="20"/>
        </w:rPr>
        <w:t xml:space="preserve"> </w:t>
      </w:r>
      <w:r w:rsidR="00C040E1" w:rsidRPr="00633952">
        <w:rPr>
          <w:rFonts w:ascii="Arial" w:hAnsi="Arial" w:cs="Arial"/>
          <w:szCs w:val="16"/>
        </w:rPr>
        <w:t>(Mt 7:2</w:t>
      </w:r>
      <w:r w:rsidR="00C040E1" w:rsidRPr="00633952">
        <w:rPr>
          <w:rFonts w:ascii="Arial" w:hAnsi="Arial" w:cs="Arial"/>
          <w:spacing w:val="-4"/>
          <w:szCs w:val="16"/>
        </w:rPr>
        <w:t>)</w:t>
      </w:r>
      <w:r w:rsidR="00051031" w:rsidRPr="00DA3A25">
        <w:rPr>
          <w:rFonts w:ascii="Arial" w:hAnsi="Arial" w:cs="Arial"/>
          <w:spacing w:val="-4"/>
          <w:sz w:val="20"/>
        </w:rPr>
        <w:t>.</w:t>
      </w:r>
      <w:r w:rsidR="006B380D" w:rsidRPr="00DA3A25">
        <w:rPr>
          <w:rFonts w:ascii="Arial" w:hAnsi="Arial" w:cs="Arial"/>
          <w:spacing w:val="-4"/>
          <w:sz w:val="20"/>
        </w:rPr>
        <w:t xml:space="preserve"> </w:t>
      </w:r>
      <w:r w:rsidR="006B380D" w:rsidRPr="00DA3A25">
        <w:rPr>
          <w:rFonts w:ascii="Arial" w:hAnsi="Arial" w:cs="Arial"/>
          <w:sz w:val="20"/>
        </w:rPr>
        <w:t>No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B380D" w:rsidRPr="00DA3A25">
        <w:rPr>
          <w:rFonts w:ascii="Arial" w:hAnsi="Arial" w:cs="Arial"/>
          <w:sz w:val="20"/>
        </w:rPr>
        <w:t>i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6B380D" w:rsidRPr="00DA3A25">
        <w:rPr>
          <w:rFonts w:ascii="Arial" w:hAnsi="Arial" w:cs="Arial"/>
          <w:spacing w:val="-4"/>
          <w:sz w:val="20"/>
        </w:rPr>
        <w:t xml:space="preserve">e </w:t>
      </w:r>
      <w:r w:rsidR="006B380D" w:rsidRPr="00DA3A25">
        <w:rPr>
          <w:rFonts w:ascii="Arial" w:hAnsi="Arial" w:cs="Arial"/>
          <w:sz w:val="20"/>
        </w:rPr>
        <w:t xml:space="preserve">how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B380D" w:rsidRPr="00DA3A25">
        <w:rPr>
          <w:rFonts w:ascii="Arial" w:hAnsi="Arial" w:cs="Arial"/>
          <w:sz w:val="20"/>
        </w:rPr>
        <w:t>his p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6B380D" w:rsidRPr="00DA3A25">
        <w:rPr>
          <w:rFonts w:ascii="Arial" w:hAnsi="Arial" w:cs="Arial"/>
          <w:sz w:val="20"/>
        </w:rPr>
        <w:t>n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6B380D" w:rsidRPr="00DA3A25">
        <w:rPr>
          <w:rFonts w:ascii="Arial" w:hAnsi="Arial" w:cs="Arial"/>
          <w:sz w:val="20"/>
        </w:rPr>
        <w:t>ipl</w:t>
      </w:r>
      <w:r w:rsidR="006B380D" w:rsidRPr="00DA3A25">
        <w:rPr>
          <w:rFonts w:ascii="Arial" w:hAnsi="Arial" w:cs="Arial"/>
          <w:spacing w:val="-4"/>
          <w:sz w:val="20"/>
        </w:rPr>
        <w:t xml:space="preserve">e </w:t>
      </w:r>
      <w:r w:rsidR="006B380D" w:rsidRPr="00DA3A25">
        <w:rPr>
          <w:rFonts w:ascii="Arial" w:hAnsi="Arial" w:cs="Arial"/>
          <w:sz w:val="20"/>
        </w:rPr>
        <w:t xml:space="preserve">applies i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B380D" w:rsidRPr="00DA3A25">
        <w:rPr>
          <w:rFonts w:ascii="Arial" w:hAnsi="Arial" w:cs="Arial"/>
          <w:sz w:val="20"/>
        </w:rPr>
        <w:t>his in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B380D" w:rsidRPr="00DA3A25">
        <w:rPr>
          <w:rFonts w:ascii="Arial" w:hAnsi="Arial" w:cs="Arial"/>
          <w:sz w:val="20"/>
        </w:rPr>
        <w:t>an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6B380D" w:rsidRPr="00DA3A25">
        <w:rPr>
          <w:rFonts w:ascii="Arial" w:hAnsi="Arial" w:cs="Arial"/>
          <w:sz w:val="20"/>
        </w:rPr>
        <w:t>e.</w:t>
      </w:r>
      <w:r w:rsidR="00051031" w:rsidRPr="00DA3A25">
        <w:rPr>
          <w:rFonts w:ascii="Arial" w:hAnsi="Arial" w:cs="Arial"/>
          <w:sz w:val="20"/>
        </w:rPr>
        <w:t xml:space="preserve"> I</w:t>
      </w:r>
      <w:r w:rsidR="006325C6" w:rsidRPr="00DA3A25">
        <w:rPr>
          <w:rFonts w:ascii="Arial" w:hAnsi="Arial" w:cs="Arial"/>
          <w:sz w:val="20"/>
        </w:rPr>
        <w:t>f we</w:t>
      </w:r>
      <w:r w:rsidR="000D225B" w:rsidRPr="00DA3A25">
        <w:rPr>
          <w:rFonts w:ascii="Arial" w:hAnsi="Arial" w:cs="Arial"/>
          <w:sz w:val="20"/>
        </w:rPr>
        <w:t xml:space="preserve"> </w:t>
      </w:r>
      <w:r w:rsidR="000D225B" w:rsidRPr="00DA3A25">
        <w:rPr>
          <w:rFonts w:ascii="Arial" w:hAnsi="Arial" w:cs="Arial"/>
          <w:spacing w:val="4"/>
          <w:sz w:val="20"/>
        </w:rPr>
        <w:t>t</w:t>
      </w:r>
      <w:r w:rsidR="000D225B" w:rsidRPr="00DA3A25">
        <w:rPr>
          <w:rFonts w:ascii="Arial" w:hAnsi="Arial" w:cs="Arial"/>
          <w:sz w:val="20"/>
        </w:rPr>
        <w:t>hink</w:t>
      </w:r>
      <w:r w:rsidR="000D225B" w:rsidRPr="00DA3A25">
        <w:rPr>
          <w:rFonts w:ascii="Arial" w:hAnsi="Arial" w:cs="Arial"/>
          <w:spacing w:val="-2"/>
          <w:sz w:val="20"/>
        </w:rPr>
        <w:t xml:space="preserve"> </w:t>
      </w:r>
      <w:r w:rsidR="0033729F" w:rsidRPr="00DA3A25">
        <w:rPr>
          <w:rFonts w:ascii="Arial" w:hAnsi="Arial" w:cs="Arial"/>
          <w:sz w:val="20"/>
        </w:rPr>
        <w:t>e</w:t>
      </w:r>
      <w:r w:rsidR="00270E76" w:rsidRPr="00DA3A25">
        <w:rPr>
          <w:rFonts w:ascii="Arial" w:hAnsi="Arial" w:cs="Arial"/>
          <w:sz w:val="20"/>
        </w:rPr>
        <w:t>a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270E76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B83000" w:rsidRPr="00DA3A25">
        <w:rPr>
          <w:rFonts w:ascii="Arial" w:hAnsi="Arial" w:cs="Arial"/>
          <w:spacing w:val="4"/>
          <w:sz w:val="20"/>
        </w:rPr>
        <w:t>f</w:t>
      </w:r>
      <w:r w:rsidR="00B83000" w:rsidRPr="00DA3A25">
        <w:rPr>
          <w:rFonts w:ascii="Arial" w:hAnsi="Arial" w:cs="Arial"/>
          <w:spacing w:val="2"/>
          <w:sz w:val="20"/>
        </w:rPr>
        <w:t>i</w:t>
      </w:r>
      <w:r w:rsidR="00B83000" w:rsidRPr="00DA3A25">
        <w:rPr>
          <w:rFonts w:ascii="Arial" w:hAnsi="Arial" w:cs="Arial"/>
          <w:spacing w:val="4"/>
          <w:sz w:val="20"/>
        </w:rPr>
        <w:t>g</w:t>
      </w:r>
      <w:r w:rsidR="000435B0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83000" w:rsidRPr="00DA3A25">
        <w:rPr>
          <w:rFonts w:ascii="Arial" w:hAnsi="Arial" w:cs="Arial"/>
          <w:spacing w:val="4"/>
          <w:sz w:val="20"/>
        </w:rPr>
        <w:t xml:space="preserve">e </w:t>
      </w:r>
      <w:r w:rsidR="003E081C" w:rsidRPr="00DA3A25">
        <w:rPr>
          <w:rFonts w:ascii="Arial" w:hAnsi="Arial" w:cs="Arial"/>
          <w:sz w:val="20"/>
        </w:rPr>
        <w:t>mu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p</w:t>
      </w:r>
      <w:r w:rsidR="00270E76" w:rsidRPr="00DA3A25">
        <w:rPr>
          <w:rFonts w:ascii="Arial" w:hAnsi="Arial" w:cs="Arial"/>
          <w:sz w:val="20"/>
        </w:rPr>
        <w:t xml:space="preserve">resent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f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on</w:t>
      </w:r>
      <w:r w:rsidR="00B83000" w:rsidRPr="00DA3A25">
        <w:rPr>
          <w:rFonts w:ascii="Arial" w:hAnsi="Arial" w:cs="Arial"/>
          <w:sz w:val="20"/>
        </w:rPr>
        <w:t xml:space="preserve">,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B83000" w:rsidRPr="00DA3A25">
        <w:rPr>
          <w:rFonts w:ascii="Arial" w:hAnsi="Arial" w:cs="Arial"/>
          <w:sz w:val="20"/>
        </w:rPr>
        <w:t xml:space="preserve">hen </w:t>
      </w:r>
      <w:r w:rsidR="00B2455A" w:rsidRPr="00DA3A25">
        <w:rPr>
          <w:rFonts w:ascii="Arial" w:hAnsi="Arial" w:cs="Arial"/>
          <w:sz w:val="20"/>
        </w:rPr>
        <w:t xml:space="preserve">we 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="00B2455A" w:rsidRPr="00DA3A25">
        <w:rPr>
          <w:rFonts w:ascii="Arial" w:hAnsi="Arial" w:cs="Arial"/>
          <w:sz w:val="20"/>
        </w:rPr>
        <w:t xml:space="preserve">annot help but see </w:t>
      </w:r>
      <w:r w:rsidR="00B2455A" w:rsidRPr="00DA3A25">
        <w:rPr>
          <w:rFonts w:ascii="Arial" w:hAnsi="Arial" w:cs="Arial"/>
          <w:spacing w:val="4"/>
          <w:sz w:val="20"/>
        </w:rPr>
        <w:t>t</w:t>
      </w:r>
      <w:r w:rsidR="00B2455A" w:rsidRPr="00DA3A25">
        <w:rPr>
          <w:rFonts w:ascii="Arial" w:hAnsi="Arial" w:cs="Arial"/>
          <w:sz w:val="20"/>
        </w:rPr>
        <w:t>he pa</w:t>
      </w:r>
      <w:r w:rsidR="00B2455A" w:rsidRPr="00DA3A25">
        <w:rPr>
          <w:rFonts w:ascii="Arial" w:hAnsi="Arial" w:cs="Arial"/>
          <w:spacing w:val="2"/>
          <w:sz w:val="20"/>
        </w:rPr>
        <w:t>r</w:t>
      </w:r>
      <w:r w:rsidR="00B2455A" w:rsidRPr="00DA3A25">
        <w:rPr>
          <w:rFonts w:ascii="Arial" w:hAnsi="Arial" w:cs="Arial"/>
          <w:sz w:val="20"/>
        </w:rPr>
        <w:t xml:space="preserve">able in </w:t>
      </w:r>
      <w:r w:rsidR="00B2455A" w:rsidRPr="00DA3A25">
        <w:rPr>
          <w:rFonts w:ascii="Arial" w:hAnsi="Arial" w:cs="Arial"/>
          <w:spacing w:val="4"/>
          <w:sz w:val="20"/>
        </w:rPr>
        <w:t>t</w:t>
      </w:r>
      <w:r w:rsidR="00B2455A" w:rsidRPr="00DA3A25">
        <w:rPr>
          <w:rFonts w:ascii="Arial" w:hAnsi="Arial" w:cs="Arial"/>
          <w:sz w:val="20"/>
        </w:rPr>
        <w:t>his way</w:t>
      </w:r>
      <w:r w:rsidRPr="00DA3A25">
        <w:rPr>
          <w:rFonts w:ascii="Arial" w:hAnsi="Arial" w:cs="Arial"/>
          <w:sz w:val="20"/>
        </w:rPr>
        <w:t>.</w:t>
      </w:r>
      <w:r w:rsidR="006B380D" w:rsidRPr="00DA3A25">
        <w:rPr>
          <w:rFonts w:ascii="Arial" w:hAnsi="Arial" w:cs="Arial"/>
          <w:sz w:val="20"/>
        </w:rPr>
        <w:t xml:space="preserve"> </w:t>
      </w:r>
      <w:r w:rsidR="00B83000" w:rsidRPr="00DA3A25">
        <w:rPr>
          <w:rFonts w:ascii="Arial" w:hAnsi="Arial" w:cs="Arial"/>
          <w:sz w:val="20"/>
        </w:rPr>
        <w:t>I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B83000" w:rsidRPr="00DA3A25">
        <w:rPr>
          <w:rFonts w:ascii="Arial" w:hAnsi="Arial" w:cs="Arial"/>
          <w:sz w:val="20"/>
        </w:rPr>
        <w:t>a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ssum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</w:t>
      </w:r>
      <w:r w:rsidR="00B83000" w:rsidRPr="00DA3A25">
        <w:rPr>
          <w:rFonts w:ascii="Arial" w:hAnsi="Arial" w:cs="Arial"/>
          <w:sz w:val="20"/>
        </w:rPr>
        <w:t>n i</w:t>
      </w:r>
      <w:r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817BB"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z w:val="20"/>
        </w:rPr>
        <w:t>e</w:t>
      </w:r>
      <w:r w:rsidR="00B83000" w:rsidRPr="00DA3A25">
        <w:rPr>
          <w:rFonts w:ascii="Arial" w:hAnsi="Arial" w:cs="Arial"/>
          <w:sz w:val="20"/>
        </w:rPr>
        <w:t>,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a</w:t>
      </w:r>
      <w:r w:rsidR="00B83000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</w:t>
      </w:r>
      <w:r w:rsidR="002E5CA4" w:rsidRPr="00DA3A25">
        <w:rPr>
          <w:rFonts w:ascii="Arial" w:hAnsi="Arial" w:cs="Arial"/>
          <w:spacing w:val="6"/>
          <w:sz w:val="20"/>
        </w:rPr>
        <w:t>f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jud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.</w:t>
      </w:r>
      <w:r w:rsidR="00B83000" w:rsidRPr="00DA3A25">
        <w:rPr>
          <w:rFonts w:ascii="Arial" w:hAnsi="Arial" w:cs="Arial"/>
          <w:sz w:val="20"/>
        </w:rPr>
        <w:t xml:space="preserve"> </w:t>
      </w:r>
      <w:r w:rsidR="00B83000" w:rsidRPr="00DA3A25">
        <w:rPr>
          <w:rFonts w:ascii="Arial" w:hAnsi="Arial" w:cs="Arial"/>
          <w:spacing w:val="2"/>
          <w:sz w:val="20"/>
        </w:rPr>
        <w:t>O</w:t>
      </w:r>
      <w:r w:rsidR="000435B0" w:rsidRPr="00DA3A25">
        <w:rPr>
          <w:rFonts w:ascii="Arial" w:hAnsi="Arial" w:cs="Arial"/>
          <w:sz w:val="20"/>
        </w:rPr>
        <w:t>u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B83000" w:rsidRPr="00DA3A25">
        <w:rPr>
          <w:rFonts w:ascii="Arial" w:hAnsi="Arial" w:cs="Arial"/>
          <w:sz w:val="20"/>
        </w:rPr>
        <w:t>o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B83000" w:rsidRPr="00DA3A25">
        <w:rPr>
          <w:rFonts w:ascii="Arial" w:hAnsi="Arial" w:cs="Arial"/>
          <w:sz w:val="20"/>
        </w:rPr>
        <w:t xml:space="preserve">lusions </w:t>
      </w:r>
      <w:r w:rsidR="00B83000" w:rsidRPr="00DA3A25">
        <w:rPr>
          <w:rFonts w:ascii="Arial" w:hAnsi="Arial" w:cs="Arial"/>
          <w:spacing w:val="2"/>
          <w:sz w:val="20"/>
        </w:rPr>
        <w:t>wi</w:t>
      </w:r>
      <w:r w:rsidR="00B83000" w:rsidRPr="00DA3A25">
        <w:rPr>
          <w:rFonts w:ascii="Arial" w:hAnsi="Arial" w:cs="Arial"/>
          <w:sz w:val="20"/>
        </w:rPr>
        <w:t>ll 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B83000" w:rsidRPr="00DA3A25">
        <w:rPr>
          <w:rFonts w:ascii="Arial" w:hAnsi="Arial" w:cs="Arial"/>
          <w:sz w:val="20"/>
        </w:rPr>
        <w:t>be ju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f</w:t>
      </w:r>
      <w:r w:rsidR="00B83000" w:rsidRPr="00DA3A25">
        <w:rPr>
          <w:rFonts w:ascii="Arial" w:hAnsi="Arial" w:cs="Arial"/>
          <w:sz w:val="20"/>
        </w:rPr>
        <w:t xml:space="preserve">ied by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B83000" w:rsidRPr="00DA3A25">
        <w:rPr>
          <w:rFonts w:ascii="Arial" w:hAnsi="Arial" w:cs="Arial"/>
          <w:sz w:val="20"/>
        </w:rPr>
        <w:t>he evide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B83000" w:rsidRPr="00DA3A25">
        <w:rPr>
          <w:rFonts w:ascii="Arial" w:hAnsi="Arial" w:cs="Arial"/>
          <w:sz w:val="20"/>
        </w:rPr>
        <w:t xml:space="preserve">e </w:t>
      </w:r>
      <w:r w:rsidR="006B380D" w:rsidRPr="00DA3A25">
        <w:rPr>
          <w:rFonts w:ascii="Arial" w:hAnsi="Arial" w:cs="Arial"/>
          <w:sz w:val="20"/>
        </w:rPr>
        <w:t>if</w:t>
      </w:r>
      <w:r w:rsidR="00B83000" w:rsidRPr="00DA3A25">
        <w:rPr>
          <w:rFonts w:ascii="Arial" w:hAnsi="Arial" w:cs="Arial"/>
          <w:sz w:val="20"/>
        </w:rPr>
        <w:t xml:space="preserve"> we use a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a</w:t>
      </w:r>
      <w:r w:rsidR="00B83000" w:rsidRPr="00DA3A25">
        <w:rPr>
          <w:rFonts w:ascii="Arial" w:hAnsi="Arial" w:cs="Arial"/>
          <w:sz w:val="20"/>
        </w:rPr>
        <w:t>lse bala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B8300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83000" w:rsidRPr="00DA3A25">
        <w:rPr>
          <w:rFonts w:ascii="Arial" w:hAnsi="Arial" w:cs="Arial"/>
          <w:sz w:val="20"/>
        </w:rPr>
        <w:t>o w</w:t>
      </w:r>
      <w:r w:rsidRPr="00DA3A25">
        <w:rPr>
          <w:rFonts w:ascii="Arial" w:hAnsi="Arial" w:cs="Arial"/>
          <w:sz w:val="20"/>
        </w:rPr>
        <w:t>eig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</w:t>
      </w:r>
      <w:r w:rsidR="007C281D" w:rsidRPr="00DA3A25">
        <w:rPr>
          <w:rFonts w:ascii="Arial" w:hAnsi="Arial" w:cs="Arial"/>
          <w:sz w:val="20"/>
        </w:rPr>
        <w:fldChar w:fldCharType="begin"/>
      </w:r>
      <w:r w:rsidR="007C281D" w:rsidRPr="00DA3A25">
        <w:rPr>
          <w:rFonts w:ascii="Arial" w:hAnsi="Arial"/>
          <w:sz w:val="20"/>
        </w:rPr>
        <w:instrText xml:space="preserve"> XE "</w:instrText>
      </w:r>
      <w:r w:rsidR="007C281D" w:rsidRPr="00DA3A25">
        <w:rPr>
          <w:rFonts w:ascii="Arial" w:hAnsi="Arial" w:cs="Arial"/>
          <w:sz w:val="20"/>
        </w:rPr>
        <w:instrText>Bible, the (scripture):</w:instrText>
      </w:r>
      <w:r w:rsidR="007C281D" w:rsidRPr="00DA3A25">
        <w:rPr>
          <w:rFonts w:ascii="Arial" w:hAnsi="Arial"/>
          <w:sz w:val="20"/>
        </w:rPr>
        <w:instrText xml:space="preserve">as evidence" </w:instrText>
      </w:r>
      <w:r w:rsidR="007C281D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</w:t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  <w:r w:rsidR="006B380D" w:rsidRPr="00DA3A25">
        <w:rPr>
          <w:rFonts w:ascii="Arial" w:hAnsi="Arial" w:cs="Arial"/>
          <w:sz w:val="20"/>
        </w:rPr>
        <w:t xml:space="preserve"> Al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B380D" w:rsidRPr="00DA3A25">
        <w:rPr>
          <w:rFonts w:ascii="Arial" w:hAnsi="Arial" w:cs="Arial"/>
          <w:sz w:val="20"/>
        </w:rPr>
        <w:t>hough 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ma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sz w:val="20"/>
        </w:rPr>
        <w:t>seem</w:t>
      </w:r>
      <w:r w:rsidR="00671542" w:rsidRPr="00DA3A25">
        <w:rPr>
          <w:rFonts w:ascii="Arial" w:hAnsi="Arial" w:cs="Arial"/>
          <w:sz w:val="20"/>
        </w:rPr>
        <w:t xml:space="preserve"> 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asonabl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ssu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C358C" w:rsidRPr="00DA3A25">
        <w:rPr>
          <w:rFonts w:ascii="Arial" w:hAnsi="Arial" w:cs="Arial"/>
          <w:sz w:val="20"/>
        </w:rPr>
        <w:t>mu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C358C" w:rsidRPr="00DA3A25">
        <w:rPr>
          <w:rFonts w:ascii="Arial" w:hAnsi="Arial" w:cs="Arial"/>
          <w:sz w:val="20"/>
        </w:rPr>
        <w:t>depi</w:t>
      </w:r>
      <w:r w:rsidR="000C358C" w:rsidRPr="00DA3A25">
        <w:rPr>
          <w:rFonts w:ascii="Arial" w:hAnsi="Arial" w:cs="Arial"/>
          <w:spacing w:val="2"/>
          <w:sz w:val="20"/>
        </w:rPr>
        <w:t>c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f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on,</w:t>
      </w:r>
      <w:r w:rsidR="000C358C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B380D" w:rsidRPr="00DA3A25">
        <w:rPr>
          <w:rFonts w:ascii="Arial" w:hAnsi="Arial" w:cs="Arial"/>
          <w:sz w:val="20"/>
        </w:rPr>
        <w:t xml:space="preserve">he word of </w:t>
      </w:r>
      <w:r w:rsidR="008E5A4A" w:rsidRPr="00DA3A25">
        <w:rPr>
          <w:rFonts w:ascii="Arial" w:hAnsi="Arial" w:cs="Arial"/>
          <w:sz w:val="20"/>
        </w:rPr>
        <w:t>God</w:t>
      </w:r>
      <w:r w:rsidR="00514FD8" w:rsidRPr="00DA3A25">
        <w:rPr>
          <w:rFonts w:ascii="Arial" w:hAnsi="Arial" w:cs="Arial"/>
          <w:sz w:val="20"/>
        </w:rPr>
        <w:fldChar w:fldCharType="begin"/>
      </w:r>
      <w:r w:rsidR="00514FD8" w:rsidRPr="00DA3A25">
        <w:rPr>
          <w:rFonts w:ascii="Arial" w:hAnsi="Arial"/>
          <w:sz w:val="20"/>
        </w:rPr>
        <w:instrText xml:space="preserve"> XE "</w:instrText>
      </w:r>
      <w:r w:rsidR="00514FD8" w:rsidRPr="00DA3A25">
        <w:rPr>
          <w:rFonts w:ascii="Arial" w:hAnsi="Arial" w:cs="Arial"/>
          <w:sz w:val="20"/>
        </w:rPr>
        <w:instrText>God</w:instrText>
      </w:r>
      <w:r w:rsidR="00514FD8" w:rsidRPr="00DA3A25">
        <w:rPr>
          <w:rFonts w:ascii="Arial" w:hAnsi="Arial"/>
          <w:sz w:val="20"/>
        </w:rPr>
        <w:instrText xml:space="preserve">" </w:instrText>
      </w:r>
      <w:r w:rsidR="00514FD8" w:rsidRPr="00DA3A25">
        <w:rPr>
          <w:rFonts w:ascii="Arial" w:hAnsi="Arial" w:cs="Arial"/>
          <w:sz w:val="20"/>
        </w:rPr>
        <w:fldChar w:fldCharType="end"/>
      </w:r>
      <w:r w:rsidR="00882866" w:rsidRPr="00DA3A25">
        <w:rPr>
          <w:rFonts w:ascii="Arial" w:hAnsi="Arial" w:cs="Arial"/>
          <w:sz w:val="20"/>
        </w:rPr>
        <w:fldChar w:fldCharType="begin"/>
      </w:r>
      <w:r w:rsidR="00882866" w:rsidRPr="00DA3A25">
        <w:rPr>
          <w:rFonts w:ascii="Arial" w:hAnsi="Arial"/>
          <w:sz w:val="20"/>
        </w:rPr>
        <w:instrText xml:space="preserve"> XE "</w:instrText>
      </w:r>
      <w:r w:rsidR="00882866" w:rsidRPr="00DA3A25">
        <w:rPr>
          <w:rFonts w:ascii="Arial" w:hAnsi="Arial" w:cs="Arial"/>
          <w:sz w:val="20"/>
        </w:rPr>
        <w:instrText>Bible, the scripture:</w:instrText>
      </w:r>
      <w:r w:rsidR="00882866" w:rsidRPr="00DA3A25">
        <w:rPr>
          <w:rFonts w:ascii="Arial" w:hAnsi="Arial"/>
          <w:sz w:val="20"/>
        </w:rPr>
        <w:instrText xml:space="preserve">word of God, the" </w:instrText>
      </w:r>
      <w:r w:rsidR="00882866" w:rsidRPr="00DA3A25">
        <w:rPr>
          <w:rFonts w:ascii="Arial" w:hAnsi="Arial" w:cs="Arial"/>
          <w:sz w:val="20"/>
        </w:rPr>
        <w:fldChar w:fldCharType="end"/>
      </w:r>
      <w:r w:rsidR="008E5A4A" w:rsidRPr="00DA3A25">
        <w:rPr>
          <w:rFonts w:ascii="Arial" w:hAnsi="Arial" w:cs="Arial"/>
          <w:sz w:val="20"/>
        </w:rPr>
        <w:t xml:space="preserve"> is </w:t>
      </w:r>
      <w:r w:rsidR="004F0E6F" w:rsidRPr="00DA3A25">
        <w:rPr>
          <w:rFonts w:ascii="Arial" w:hAnsi="Arial" w:cs="Arial"/>
          <w:sz w:val="20"/>
        </w:rPr>
        <w:t>n</w:t>
      </w:r>
      <w:r w:rsidR="008E5A4A" w:rsidRPr="00DA3A25">
        <w:rPr>
          <w:rFonts w:ascii="Arial" w:hAnsi="Arial" w:cs="Arial"/>
          <w:sz w:val="20"/>
        </w:rPr>
        <w:t>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2E1F91" w:rsidRPr="00DA3A25">
        <w:rPr>
          <w:rFonts w:ascii="Arial" w:hAnsi="Arial" w:cs="Arial"/>
          <w:sz w:val="20"/>
        </w:rPr>
        <w:t>ou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2E1F91" w:rsidRPr="00DA3A25">
        <w:rPr>
          <w:rFonts w:ascii="Arial" w:hAnsi="Arial" w:cs="Arial"/>
          <w:sz w:val="20"/>
        </w:rPr>
        <w:t>measu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2E1F91" w:rsidRPr="00DA3A25">
        <w:rPr>
          <w:rFonts w:ascii="Arial" w:hAnsi="Arial" w:cs="Arial"/>
          <w:sz w:val="20"/>
        </w:rPr>
        <w:t>e when ou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2E1F91" w:rsidRPr="00DA3A25">
        <w:rPr>
          <w:rFonts w:ascii="Arial" w:hAnsi="Arial" w:cs="Arial"/>
          <w:sz w:val="20"/>
        </w:rPr>
        <w:t>assump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2E1F91" w:rsidRPr="00DA3A25">
        <w:rPr>
          <w:rFonts w:ascii="Arial" w:hAnsi="Arial" w:cs="Arial"/>
          <w:sz w:val="20"/>
        </w:rPr>
        <w:t>ions d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2E1F91" w:rsidRPr="00DA3A25">
        <w:rPr>
          <w:rFonts w:ascii="Arial" w:hAnsi="Arial" w:cs="Arial"/>
          <w:sz w:val="20"/>
        </w:rPr>
        <w:t>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2E1F91" w:rsidRPr="00DA3A25">
        <w:rPr>
          <w:rFonts w:ascii="Arial" w:hAnsi="Arial" w:cs="Arial"/>
          <w:sz w:val="20"/>
        </w:rPr>
        <w:t>e ou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2E1F91" w:rsidRPr="00DA3A25">
        <w:rPr>
          <w:rFonts w:ascii="Arial" w:hAnsi="Arial" w:cs="Arial"/>
          <w:sz w:val="20"/>
        </w:rPr>
        <w:t>view</w:t>
      </w:r>
      <w:r w:rsidR="000C358C" w:rsidRPr="00DA3A25">
        <w:rPr>
          <w:rFonts w:ascii="Arial" w:hAnsi="Arial" w:cs="Arial"/>
          <w:sz w:val="20"/>
        </w:rPr>
        <w:t xml:space="preserve"> 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B83000" w:rsidRPr="00DA3A25">
        <w:rPr>
          <w:rFonts w:ascii="Arial" w:hAnsi="Arial" w:cs="Arial"/>
          <w:sz w:val="20"/>
        </w:rPr>
        <w:t>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83000"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83000" w:rsidRPr="00DA3A25">
        <w:rPr>
          <w:rFonts w:ascii="Arial" w:hAnsi="Arial" w:cs="Arial"/>
          <w:sz w:val="20"/>
        </w:rPr>
        <w:t>e</w:t>
      </w:r>
      <w:r w:rsidR="009F6167" w:rsidRPr="00DA3A25">
        <w:rPr>
          <w:rFonts w:ascii="Arial" w:hAnsi="Arial" w:cs="Arial"/>
          <w:sz w:val="20"/>
        </w:rPr>
        <w:fldChar w:fldCharType="begin"/>
      </w:r>
      <w:r w:rsidR="009F6167" w:rsidRPr="00DA3A25">
        <w:rPr>
          <w:rFonts w:ascii="Arial" w:hAnsi="Arial"/>
          <w:sz w:val="20"/>
        </w:rPr>
        <w:instrText xml:space="preserve"> XE "</w:instrText>
      </w:r>
      <w:r w:rsidR="009F6167" w:rsidRPr="00DA3A25">
        <w:rPr>
          <w:rFonts w:ascii="Arial" w:hAnsi="Arial" w:cs="Arial"/>
          <w:sz w:val="20"/>
        </w:rPr>
        <w:instrText>Bible, the (scripture)</w:instrText>
      </w:r>
      <w:r w:rsidR="009F6167" w:rsidRPr="00DA3A25">
        <w:rPr>
          <w:rFonts w:ascii="Arial" w:hAnsi="Arial"/>
          <w:sz w:val="20"/>
        </w:rPr>
        <w:instrText xml:space="preserve">" </w:instrText>
      </w:r>
      <w:r w:rsidR="009F6167" w:rsidRPr="00DA3A25">
        <w:rPr>
          <w:rFonts w:ascii="Arial" w:hAnsi="Arial" w:cs="Arial"/>
          <w:sz w:val="20"/>
        </w:rPr>
        <w:fldChar w:fldCharType="end"/>
      </w:r>
      <w:r w:rsidR="000F505F" w:rsidRPr="00DA3A25">
        <w:rPr>
          <w:rFonts w:ascii="Arial" w:hAnsi="Arial" w:cs="Arial"/>
          <w:sz w:val="20"/>
        </w:rPr>
        <w:t>.</w:t>
      </w:r>
    </w:p>
    <w:p w14:paraId="75B42203" w14:textId="1D3A9C64" w:rsidR="000D225B" w:rsidRPr="00633952" w:rsidRDefault="000D225B" w:rsidP="00D852FE">
      <w:pPr>
        <w:spacing w:line="240" w:lineRule="auto"/>
        <w:rPr>
          <w:rFonts w:cs="Arial"/>
          <w:sz w:val="20"/>
        </w:rPr>
      </w:pPr>
    </w:p>
    <w:p w14:paraId="53A260DD" w14:textId="5BD5FFF1" w:rsidR="003A6569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I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290BC2" w:rsidRPr="00DA3A25">
        <w:rPr>
          <w:rFonts w:ascii="Arial" w:hAnsi="Arial" w:cs="Arial"/>
          <w:sz w:val="20"/>
        </w:rPr>
        <w:t>G</w:t>
      </w:r>
      <w:r w:rsidRPr="00DA3A25">
        <w:rPr>
          <w:rFonts w:ascii="Arial" w:hAnsi="Arial" w:cs="Arial"/>
          <w:sz w:val="20"/>
        </w:rPr>
        <w:t>od</w:t>
      </w:r>
      <w:r w:rsidR="0083452B" w:rsidRPr="00DA3A25">
        <w:rPr>
          <w:rFonts w:ascii="Arial" w:hAnsi="Arial" w:cs="Arial"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z w:val="20"/>
        </w:rPr>
        <w:instrText>God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="003D5B94" w:rsidRPr="00DA3A25">
        <w:rPr>
          <w:rFonts w:ascii="Arial" w:hAnsi="Arial" w:cs="Arial"/>
          <w:sz w:val="20"/>
        </w:rPr>
        <w:fldChar w:fldCharType="begin"/>
      </w:r>
      <w:r w:rsidR="003D5B94" w:rsidRPr="00DA3A25">
        <w:rPr>
          <w:rFonts w:ascii="Arial" w:hAnsi="Arial"/>
          <w:sz w:val="20"/>
        </w:rPr>
        <w:instrText xml:space="preserve"> XE "</w:instrText>
      </w:r>
      <w:r w:rsidR="003D5B94" w:rsidRPr="00DA3A25">
        <w:rPr>
          <w:rFonts w:ascii="Arial" w:hAnsi="Arial" w:cs="Arial"/>
          <w:sz w:val="20"/>
        </w:rPr>
        <w:instrText>Bible, the (scripture):</w:instrText>
      </w:r>
      <w:r w:rsidR="003D5B94" w:rsidRPr="00DA3A25">
        <w:rPr>
          <w:rFonts w:ascii="Arial" w:hAnsi="Arial"/>
          <w:sz w:val="20"/>
        </w:rPr>
        <w:instrText xml:space="preserve">word of God, the" </w:instrText>
      </w:r>
      <w:r w:rsidR="003D5B94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290BC2" w:rsidRPr="00DA3A25">
        <w:rPr>
          <w:rFonts w:ascii="Arial" w:hAnsi="Arial" w:cs="Arial"/>
          <w:sz w:val="20"/>
        </w:rPr>
        <w:t>show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ne-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-on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sponde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586ABD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ween</w:t>
      </w:r>
      <w:r w:rsidR="00671542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037AF"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z w:val="20"/>
        </w:rPr>
        <w:t>p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bl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al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ul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ve</w:t>
      </w:r>
      <w:r w:rsidR="005869E6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ibl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u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f</w:t>
      </w:r>
      <w:r w:rsidR="00CE07AB"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</w:t>
      </w:r>
      <w:r w:rsidR="00D61A57" w:rsidRPr="00DA3A25">
        <w:rPr>
          <w:rFonts w:ascii="Arial" w:hAnsi="Arial" w:cs="Arial"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2D6819" w:rsidRPr="00DA3A25">
        <w:rPr>
          <w:rFonts w:ascii="Arial" w:hAnsi="Arial" w:cs="Arial"/>
          <w:sz w:val="20"/>
        </w:rPr>
        <w:t>ide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ul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ne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k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ssum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</w:t>
      </w:r>
      <w:r w:rsidR="00E925FE" w:rsidRPr="00DA3A25">
        <w:rPr>
          <w:rFonts w:ascii="Arial" w:hAnsi="Arial" w:cs="Arial"/>
          <w:sz w:val="20"/>
        </w:rPr>
        <w:t>.</w:t>
      </w:r>
      <w:r w:rsidR="00CC2C51" w:rsidRPr="00DA3A25">
        <w:rPr>
          <w:rFonts w:ascii="Arial" w:hAnsi="Arial" w:cs="Arial"/>
          <w:sz w:val="20"/>
        </w:rPr>
        <w:t xml:space="preserve"> </w:t>
      </w:r>
      <w:r w:rsidR="000F505F" w:rsidRPr="00DA3A25">
        <w:rPr>
          <w:rFonts w:ascii="Arial" w:hAnsi="Arial" w:cs="Arial"/>
          <w:sz w:val="20"/>
        </w:rPr>
        <w:t>Sin</w:t>
      </w:r>
      <w:r w:rsidR="00E95871" w:rsidRPr="00DA3A25">
        <w:rPr>
          <w:rFonts w:ascii="Arial" w:hAnsi="Arial" w:cs="Arial"/>
          <w:spacing w:val="2"/>
          <w:sz w:val="20"/>
        </w:rPr>
        <w:t>c</w:t>
      </w:r>
      <w:r w:rsidR="000F505F" w:rsidRPr="00DA3A25">
        <w:rPr>
          <w:rFonts w:ascii="Arial" w:hAnsi="Arial" w:cs="Arial"/>
          <w:sz w:val="20"/>
        </w:rPr>
        <w:t>e Na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0F505F" w:rsidRPr="00DA3A25">
        <w:rPr>
          <w:rFonts w:ascii="Arial" w:hAnsi="Arial" w:cs="Arial"/>
          <w:sz w:val="20"/>
        </w:rPr>
        <w:t>han</w:t>
      </w:r>
      <w:r w:rsidR="00826BA7" w:rsidRPr="00DA3A25">
        <w:rPr>
          <w:rFonts w:ascii="Arial" w:hAnsi="Arial" w:cs="Arial"/>
          <w:sz w:val="20"/>
        </w:rPr>
        <w:fldChar w:fldCharType="begin"/>
      </w:r>
      <w:r w:rsidR="00826BA7" w:rsidRPr="00DA3A25">
        <w:rPr>
          <w:rFonts w:ascii="Arial" w:hAnsi="Arial"/>
          <w:sz w:val="20"/>
        </w:rPr>
        <w:instrText xml:space="preserve"> XE "</w:instrText>
      </w:r>
      <w:r w:rsidR="00826BA7" w:rsidRPr="00DA3A25">
        <w:rPr>
          <w:rFonts w:ascii="Arial" w:hAnsi="Arial" w:cs="Arial"/>
          <w:sz w:val="20"/>
        </w:rPr>
        <w:instrText>Nathan</w:instrText>
      </w:r>
      <w:r w:rsidR="00826BA7" w:rsidRPr="00DA3A25">
        <w:rPr>
          <w:rFonts w:ascii="Arial" w:hAnsi="Arial"/>
          <w:sz w:val="20"/>
        </w:rPr>
        <w:instrText xml:space="preserve">" </w:instrText>
      </w:r>
      <w:r w:rsidR="00826BA7" w:rsidRPr="00DA3A25">
        <w:rPr>
          <w:rFonts w:ascii="Arial" w:hAnsi="Arial" w:cs="Arial"/>
          <w:sz w:val="20"/>
        </w:rPr>
        <w:fldChar w:fldCharType="end"/>
      </w:r>
      <w:r w:rsidR="000F505F" w:rsidRPr="00DA3A25">
        <w:rPr>
          <w:rFonts w:ascii="Arial" w:hAnsi="Arial" w:cs="Arial"/>
          <w:sz w:val="20"/>
        </w:rPr>
        <w:t xml:space="preserve">'s </w:t>
      </w:r>
      <w:r w:rsidR="0014582F" w:rsidRPr="00DA3A25">
        <w:rPr>
          <w:rFonts w:ascii="Arial" w:hAnsi="Arial" w:cs="Arial"/>
          <w:sz w:val="20"/>
        </w:rPr>
        <w:t>pa</w:t>
      </w:r>
      <w:r w:rsidR="0014582F" w:rsidRPr="00DA3A25">
        <w:rPr>
          <w:rFonts w:ascii="Arial" w:hAnsi="Arial" w:cs="Arial"/>
          <w:spacing w:val="2"/>
          <w:sz w:val="20"/>
        </w:rPr>
        <w:t>r</w:t>
      </w:r>
      <w:r w:rsidR="0014582F" w:rsidRPr="00DA3A25">
        <w:rPr>
          <w:rFonts w:ascii="Arial" w:hAnsi="Arial" w:cs="Arial"/>
          <w:sz w:val="20"/>
        </w:rPr>
        <w:t xml:space="preserve">able used </w:t>
      </w:r>
      <w:r w:rsidRPr="00DA3A25">
        <w:rPr>
          <w:rFonts w:ascii="Arial" w:hAnsi="Arial" w:cs="Arial"/>
          <w:sz w:val="20"/>
        </w:rPr>
        <w:t>m</w:t>
      </w:r>
      <w:r w:rsidR="008B5765" w:rsidRPr="00DA3A25">
        <w:rPr>
          <w:rFonts w:ascii="Arial" w:hAnsi="Arial" w:cs="Arial"/>
          <w:sz w:val="20"/>
        </w:rPr>
        <w:t>ul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8B5765" w:rsidRPr="00DA3A25">
        <w:rPr>
          <w:rFonts w:ascii="Arial" w:hAnsi="Arial" w:cs="Arial"/>
          <w:sz w:val="20"/>
        </w:rPr>
        <w:t xml:space="preserve">iple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EF7078" w:rsidRPr="00DA3A25">
        <w:rPr>
          <w:rFonts w:ascii="Arial" w:hAnsi="Arial" w:cs="Arial"/>
          <w:sz w:val="20"/>
        </w:rPr>
        <w:t>ha</w:t>
      </w:r>
      <w:r w:rsidR="00EF7078" w:rsidRPr="00DA3A25">
        <w:rPr>
          <w:rFonts w:ascii="Arial" w:hAnsi="Arial" w:cs="Arial"/>
          <w:spacing w:val="2"/>
          <w:sz w:val="20"/>
        </w:rPr>
        <w:t>r</w:t>
      </w:r>
      <w:r w:rsidR="00EF7078" w:rsidRPr="00DA3A25">
        <w:rPr>
          <w:rFonts w:ascii="Arial" w:hAnsi="Arial" w:cs="Arial"/>
          <w:sz w:val="20"/>
        </w:rPr>
        <w:t>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F7078" w:rsidRPr="00DA3A25">
        <w:rPr>
          <w:rFonts w:ascii="Arial" w:hAnsi="Arial" w:cs="Arial"/>
          <w:sz w:val="20"/>
        </w:rPr>
        <w:t>e</w:t>
      </w:r>
      <w:r w:rsidR="00EF7078" w:rsidRPr="00DA3A25">
        <w:rPr>
          <w:rFonts w:ascii="Arial" w:hAnsi="Arial" w:cs="Arial"/>
          <w:spacing w:val="2"/>
          <w:sz w:val="20"/>
        </w:rPr>
        <w:t>r</w:t>
      </w:r>
      <w:r w:rsidR="008B5765" w:rsidRPr="00DA3A25">
        <w:rPr>
          <w:rFonts w:ascii="Arial" w:hAnsi="Arial" w:cs="Arial"/>
          <w:sz w:val="20"/>
        </w:rPr>
        <w:t>s</w:t>
      </w:r>
      <w:r w:rsidR="00EF7078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F7078" w:rsidRPr="00DA3A25">
        <w:rPr>
          <w:rFonts w:ascii="Arial" w:hAnsi="Arial" w:cs="Arial"/>
          <w:sz w:val="20"/>
        </w:rPr>
        <w:t xml:space="preserve">o </w:t>
      </w:r>
      <w:r w:rsidR="00833AF4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p</w:t>
      </w:r>
      <w:r w:rsidR="00833AF4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s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f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833AF4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sp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B9495D" w:rsidRPr="00DA3A25">
        <w:rPr>
          <w:rFonts w:ascii="Arial" w:hAnsi="Arial" w:cs="Arial"/>
          <w:sz w:val="20"/>
        </w:rPr>
        <w:t>on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on,</w:t>
      </w:r>
      <w:r w:rsidR="00671542" w:rsidRPr="00DA3A25">
        <w:rPr>
          <w:rFonts w:ascii="Arial" w:hAnsi="Arial" w:cs="Arial"/>
          <w:sz w:val="20"/>
        </w:rPr>
        <w:t xml:space="preserve"> </w:t>
      </w:r>
      <w:r w:rsidR="00B9495D" w:rsidRPr="00DA3A25">
        <w:rPr>
          <w:rFonts w:ascii="Arial" w:hAnsi="Arial" w:cs="Arial"/>
          <w:spacing w:val="-2"/>
          <w:sz w:val="20"/>
        </w:rPr>
        <w:t>t</w:t>
      </w:r>
      <w:r w:rsidR="00B9495D" w:rsidRPr="00DA3A25">
        <w:rPr>
          <w:rFonts w:ascii="Arial" w:hAnsi="Arial" w:cs="Arial"/>
          <w:sz w:val="20"/>
        </w:rPr>
        <w:t>he</w:t>
      </w:r>
      <w:r w:rsidR="0014582F" w:rsidRPr="00DA3A25">
        <w:rPr>
          <w:rFonts w:ascii="Arial" w:hAnsi="Arial" w:cs="Arial"/>
          <w:sz w:val="20"/>
        </w:rPr>
        <w:t>n</w:t>
      </w:r>
      <w:r w:rsidR="00CC2C51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C1523C" w:rsidRPr="00DA3A25">
        <w:rPr>
          <w:rFonts w:ascii="Arial" w:hAnsi="Arial" w:cs="Arial"/>
          <w:sz w:val="20"/>
        </w:rPr>
        <w:t xml:space="preserve">his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C1523C" w:rsidRPr="00DA3A25">
        <w:rPr>
          <w:rFonts w:ascii="Arial" w:hAnsi="Arial" w:cs="Arial"/>
          <w:sz w:val="20"/>
        </w:rPr>
        <w:t>e</w:t>
      </w:r>
      <w:r w:rsidR="00C1523C" w:rsidRPr="00DA3A25">
        <w:rPr>
          <w:rFonts w:ascii="Arial" w:hAnsi="Arial" w:cs="Arial"/>
          <w:spacing w:val="2"/>
          <w:sz w:val="20"/>
        </w:rPr>
        <w:t>c</w:t>
      </w:r>
      <w:r w:rsidR="00C1523C" w:rsidRPr="00DA3A25">
        <w:rPr>
          <w:rFonts w:ascii="Arial" w:hAnsi="Arial" w:cs="Arial"/>
          <w:sz w:val="20"/>
        </w:rPr>
        <w:t xml:space="preserve">hnique may also have been used in </w:t>
      </w:r>
      <w:r w:rsidR="00513566" w:rsidRPr="00DA3A25">
        <w:rPr>
          <w:rFonts w:ascii="Arial" w:hAnsi="Arial" w:cs="Arial"/>
          <w:sz w:val="20"/>
        </w:rPr>
        <w:t>o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13566"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C1523C" w:rsidRPr="00DA3A25">
        <w:rPr>
          <w:rFonts w:ascii="Arial" w:hAnsi="Arial" w:cs="Arial"/>
          <w:sz w:val="20"/>
        </w:rPr>
        <w:t>Bible</w:t>
      </w:r>
      <w:r w:rsidR="00513566" w:rsidRPr="00DA3A25">
        <w:rPr>
          <w:rFonts w:ascii="Arial" w:hAnsi="Arial" w:cs="Arial"/>
          <w:sz w:val="20"/>
        </w:rPr>
        <w:t xml:space="preserve"> pa</w:t>
      </w:r>
      <w:r w:rsidR="00513566" w:rsidRPr="00DA3A25">
        <w:rPr>
          <w:rFonts w:ascii="Arial" w:hAnsi="Arial" w:cs="Arial"/>
          <w:spacing w:val="2"/>
          <w:sz w:val="20"/>
        </w:rPr>
        <w:t>r</w:t>
      </w:r>
      <w:r w:rsidR="00513566" w:rsidRPr="00DA3A25">
        <w:rPr>
          <w:rFonts w:ascii="Arial" w:hAnsi="Arial" w:cs="Arial"/>
          <w:sz w:val="20"/>
        </w:rPr>
        <w:t>ables</w:t>
      </w:r>
      <w:r w:rsidR="00E925FE" w:rsidRPr="00DA3A25">
        <w:rPr>
          <w:rFonts w:ascii="Arial" w:hAnsi="Arial" w:cs="Arial"/>
          <w:sz w:val="20"/>
        </w:rPr>
        <w:t>!</w:t>
      </w:r>
      <w:r w:rsidR="000D225B" w:rsidRPr="00DA3A25">
        <w:rPr>
          <w:rFonts w:ascii="Arial" w:hAnsi="Arial" w:cs="Arial"/>
          <w:sz w:val="20"/>
        </w:rPr>
        <w:t xml:space="preserve"> </w:t>
      </w:r>
      <w:r w:rsidR="00AC6F01" w:rsidRPr="00DA3A25">
        <w:rPr>
          <w:rFonts w:ascii="Arial" w:hAnsi="Arial" w:cs="Arial"/>
          <w:sz w:val="20"/>
        </w:rPr>
        <w:t>Thus,</w:t>
      </w:r>
      <w:r w:rsidR="003E71FF" w:rsidRPr="00DA3A25">
        <w:rPr>
          <w:rFonts w:ascii="Arial" w:hAnsi="Arial" w:cs="Arial"/>
          <w:sz w:val="20"/>
        </w:rPr>
        <w:t xml:space="preserve">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248A8" w:rsidRPr="00DA3A25">
        <w:rPr>
          <w:rFonts w:ascii="Arial" w:hAnsi="Arial" w:cs="Arial"/>
          <w:sz w:val="20"/>
        </w:rPr>
        <w:t>he b</w:t>
      </w:r>
      <w:r w:rsidR="00C1523C" w:rsidRPr="00DA3A25">
        <w:rPr>
          <w:rFonts w:ascii="Arial" w:hAnsi="Arial" w:cs="Arial"/>
          <w:sz w:val="20"/>
        </w:rPr>
        <w:t>ibl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C1523C" w:rsidRPr="00DA3A25">
        <w:rPr>
          <w:rFonts w:ascii="Arial" w:hAnsi="Arial" w:cs="Arial"/>
          <w:sz w:val="20"/>
        </w:rPr>
        <w:t xml:space="preserve">al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7D5B2F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C1523C" w:rsidRPr="00DA3A25">
        <w:rPr>
          <w:rFonts w:ascii="Arial" w:hAnsi="Arial" w:cs="Arial"/>
          <w:sz w:val="20"/>
        </w:rPr>
        <w:t xml:space="preserve">ion </w:t>
      </w:r>
      <w:r w:rsidR="0032622B" w:rsidRPr="00DA3A25">
        <w:rPr>
          <w:rFonts w:ascii="Arial" w:hAnsi="Arial" w:cs="Arial"/>
          <w:spacing w:val="4"/>
          <w:sz w:val="20"/>
        </w:rPr>
        <w:t>f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B248A8" w:rsidRPr="00DA3A25">
        <w:rPr>
          <w:rFonts w:ascii="Arial" w:hAnsi="Arial" w:cs="Arial"/>
          <w:sz w:val="20"/>
        </w:rPr>
        <w:t>om</w:t>
      </w:r>
      <w:r w:rsidR="00E2230B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2230B" w:rsidRPr="00DA3A25">
        <w:rPr>
          <w:rFonts w:ascii="Arial" w:hAnsi="Arial" w:cs="Arial"/>
          <w:sz w:val="20"/>
        </w:rPr>
        <w:t>hi</w:t>
      </w:r>
      <w:r w:rsidR="003E71FF" w:rsidRPr="00DA3A25">
        <w:rPr>
          <w:rFonts w:ascii="Arial" w:hAnsi="Arial" w:cs="Arial"/>
          <w:sz w:val="20"/>
        </w:rPr>
        <w:t>s aspe</w:t>
      </w:r>
      <w:r w:rsidR="00482C46" w:rsidRPr="00DA3A25">
        <w:rPr>
          <w:rFonts w:ascii="Arial" w:hAnsi="Arial" w:cs="Arial"/>
          <w:spacing w:val="2"/>
          <w:sz w:val="20"/>
        </w:rPr>
        <w:t>c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3E71FF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3E71FF" w:rsidRPr="00DA3A25">
        <w:rPr>
          <w:rFonts w:ascii="Arial" w:hAnsi="Arial" w:cs="Arial"/>
          <w:sz w:val="20"/>
        </w:rPr>
        <w:t>N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3E71FF" w:rsidRPr="00DA3A25">
        <w:rPr>
          <w:rFonts w:ascii="Arial" w:hAnsi="Arial" w:cs="Arial"/>
          <w:sz w:val="20"/>
        </w:rPr>
        <w:t>han's pa</w:t>
      </w:r>
      <w:r w:rsidR="003E71FF" w:rsidRPr="00DA3A25">
        <w:rPr>
          <w:rFonts w:ascii="Arial" w:hAnsi="Arial" w:cs="Arial"/>
          <w:spacing w:val="2"/>
          <w:sz w:val="20"/>
        </w:rPr>
        <w:t>r</w:t>
      </w:r>
      <w:r w:rsidR="003E71FF" w:rsidRPr="00DA3A25">
        <w:rPr>
          <w:rFonts w:ascii="Arial" w:hAnsi="Arial" w:cs="Arial"/>
          <w:sz w:val="20"/>
        </w:rPr>
        <w:t xml:space="preserve">able </w:t>
      </w:r>
      <w:r w:rsidR="00E95871" w:rsidRPr="00DA3A25">
        <w:rPr>
          <w:rFonts w:ascii="Arial" w:hAnsi="Arial" w:cs="Arial"/>
          <w:spacing w:val="2"/>
          <w:sz w:val="20"/>
        </w:rPr>
        <w:t>c</w:t>
      </w:r>
      <w:r w:rsidR="00633E12" w:rsidRPr="00DA3A25">
        <w:rPr>
          <w:rFonts w:ascii="Arial" w:hAnsi="Arial" w:cs="Arial"/>
          <w:sz w:val="20"/>
        </w:rPr>
        <w:t xml:space="preserve">ould </w:t>
      </w:r>
      <w:r w:rsidR="00B248A8" w:rsidRPr="00DA3A25">
        <w:rPr>
          <w:rFonts w:ascii="Arial" w:hAnsi="Arial" w:cs="Arial"/>
          <w:sz w:val="20"/>
        </w:rPr>
        <w:t>open ou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B248A8" w:rsidRPr="00DA3A25">
        <w:rPr>
          <w:rFonts w:ascii="Arial" w:hAnsi="Arial" w:cs="Arial"/>
          <w:sz w:val="20"/>
        </w:rPr>
        <w:t xml:space="preserve">eyes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248A8" w:rsidRPr="00DA3A25">
        <w:rPr>
          <w:rFonts w:ascii="Arial" w:hAnsi="Arial" w:cs="Arial"/>
          <w:sz w:val="20"/>
        </w:rPr>
        <w:t xml:space="preserve">o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248A8" w:rsidRPr="00DA3A25">
        <w:rPr>
          <w:rFonts w:ascii="Arial" w:hAnsi="Arial" w:cs="Arial"/>
          <w:sz w:val="20"/>
        </w:rPr>
        <w:t>hings we have ove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B248A8" w:rsidRPr="00DA3A25">
        <w:rPr>
          <w:rFonts w:ascii="Arial" w:hAnsi="Arial" w:cs="Arial"/>
          <w:sz w:val="20"/>
        </w:rPr>
        <w:t>looked in o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248A8"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B248A8" w:rsidRPr="00DA3A25">
        <w:rPr>
          <w:rFonts w:ascii="Arial" w:hAnsi="Arial" w:cs="Arial"/>
          <w:sz w:val="20"/>
        </w:rPr>
        <w:t>pa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B248A8" w:rsidRPr="00DA3A25">
        <w:rPr>
          <w:rFonts w:ascii="Arial" w:hAnsi="Arial" w:cs="Arial"/>
          <w:sz w:val="20"/>
        </w:rPr>
        <w:t>ables</w:t>
      </w:r>
      <w:r w:rsidRPr="00DA3A25">
        <w:rPr>
          <w:rFonts w:ascii="Arial" w:hAnsi="Arial" w:cs="Arial"/>
          <w:sz w:val="20"/>
        </w:rPr>
        <w:t>.</w:t>
      </w:r>
    </w:p>
    <w:p w14:paraId="02CAC53C" w14:textId="77777777" w:rsidR="007660FC" w:rsidRPr="00DA3A25" w:rsidRDefault="007660FC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F6B975F" w14:textId="79AEC872" w:rsidR="00095E4C" w:rsidRPr="00DA3A25" w:rsidRDefault="00AC6F01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A one-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-one assum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does not </w:t>
      </w:r>
      <w:r w:rsidR="009014E2" w:rsidRPr="00DA3A25">
        <w:rPr>
          <w:rFonts w:ascii="Arial" w:hAnsi="Arial" w:cs="Arial"/>
          <w:sz w:val="20"/>
        </w:rPr>
        <w:t>au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9014E2" w:rsidRPr="00DA3A25">
        <w:rPr>
          <w:rFonts w:ascii="Arial" w:hAnsi="Arial" w:cs="Arial"/>
          <w:sz w:val="20"/>
        </w:rPr>
        <w:t>om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9014E2" w:rsidRPr="00DA3A25">
        <w:rPr>
          <w:rFonts w:ascii="Arial" w:hAnsi="Arial" w:cs="Arial"/>
          <w:sz w:val="20"/>
        </w:rPr>
        <w:t>i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9014E2" w:rsidRPr="00DA3A25">
        <w:rPr>
          <w:rFonts w:ascii="Arial" w:hAnsi="Arial" w:cs="Arial"/>
          <w:sz w:val="20"/>
        </w:rPr>
        <w:t xml:space="preserve">ally </w:t>
      </w:r>
      <w:r w:rsidRPr="00DA3A25">
        <w:rPr>
          <w:rFonts w:ascii="Arial" w:hAnsi="Arial" w:cs="Arial"/>
          <w:sz w:val="20"/>
        </w:rPr>
        <w:t>mean we have misund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od </w:t>
      </w:r>
      <w:r w:rsidR="00E03B55" w:rsidRPr="00DA3A25">
        <w:rPr>
          <w:rFonts w:ascii="Arial" w:hAnsi="Arial" w:cs="Arial"/>
          <w:sz w:val="20"/>
        </w:rPr>
        <w:t>o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03B55"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E03B55" w:rsidRPr="00DA3A25">
        <w:rPr>
          <w:rFonts w:ascii="Arial" w:hAnsi="Arial" w:cs="Arial"/>
          <w:sz w:val="20"/>
        </w:rPr>
        <w:t>p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E03B55" w:rsidRPr="00DA3A25">
        <w:rPr>
          <w:rFonts w:ascii="Arial" w:hAnsi="Arial" w:cs="Arial"/>
          <w:sz w:val="20"/>
        </w:rPr>
        <w:t>ables</w:t>
      </w:r>
      <w:r w:rsidR="003A6569" w:rsidRPr="00DA3A25">
        <w:rPr>
          <w:rFonts w:ascii="Arial" w:hAnsi="Arial" w:cs="Arial"/>
          <w:sz w:val="20"/>
        </w:rPr>
        <w:t xml:space="preserve">. </w:t>
      </w:r>
      <w:r w:rsidR="00B248A8" w:rsidRPr="00DA3A25">
        <w:rPr>
          <w:rFonts w:ascii="Arial" w:hAnsi="Arial" w:cs="Arial"/>
          <w:sz w:val="20"/>
        </w:rPr>
        <w:t>Howeve</w:t>
      </w:r>
      <w:r w:rsidR="00F16F15" w:rsidRPr="00DA3A25">
        <w:rPr>
          <w:rFonts w:ascii="Arial" w:hAnsi="Arial" w:cs="Arial"/>
          <w:sz w:val="20"/>
        </w:rPr>
        <w:t>r,</w:t>
      </w:r>
      <w:r w:rsidR="003A6569" w:rsidRPr="00DA3A25">
        <w:rPr>
          <w:rFonts w:ascii="Arial" w:hAnsi="Arial" w:cs="Arial"/>
          <w:sz w:val="20"/>
        </w:rPr>
        <w:t xml:space="preserve">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3A6569" w:rsidRPr="00DA3A25">
        <w:rPr>
          <w:rFonts w:ascii="Arial" w:hAnsi="Arial" w:cs="Arial"/>
          <w:sz w:val="20"/>
        </w:rPr>
        <w:t>his</w:t>
      </w:r>
      <w:r w:rsidR="00E03B55" w:rsidRPr="00DA3A25">
        <w:rPr>
          <w:rFonts w:ascii="Arial" w:hAnsi="Arial" w:cs="Arial"/>
          <w:sz w:val="20"/>
        </w:rPr>
        <w:t xml:space="preserve"> possibil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E03B55" w:rsidRPr="00DA3A25">
        <w:rPr>
          <w:rFonts w:ascii="Arial" w:hAnsi="Arial" w:cs="Arial"/>
          <w:sz w:val="20"/>
        </w:rPr>
        <w:t xml:space="preserve">y is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E03B55" w:rsidRPr="00DA3A25">
        <w:rPr>
          <w:rFonts w:ascii="Arial" w:hAnsi="Arial" w:cs="Arial"/>
          <w:sz w:val="20"/>
        </w:rPr>
        <w:t>he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E03B55" w:rsidRPr="00DA3A25">
        <w:rPr>
          <w:rFonts w:ascii="Arial" w:hAnsi="Arial" w:cs="Arial"/>
          <w:sz w:val="20"/>
        </w:rPr>
        <w:t>e</w:t>
      </w:r>
      <w:r w:rsidR="003A6569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so</w:t>
      </w:r>
      <w:r w:rsidR="008741E8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B248A8" w:rsidRPr="00DA3A25">
        <w:rPr>
          <w:rFonts w:ascii="Arial" w:hAnsi="Arial" w:cs="Arial"/>
          <w:sz w:val="20"/>
        </w:rPr>
        <w:t xml:space="preserve">would be good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B248A8" w:rsidRPr="00DA3A25">
        <w:rPr>
          <w:rFonts w:ascii="Arial" w:hAnsi="Arial" w:cs="Arial"/>
          <w:sz w:val="20"/>
        </w:rPr>
        <w:t xml:space="preserve">us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248A8" w:rsidRPr="00DA3A25">
        <w:rPr>
          <w:rFonts w:ascii="Arial" w:hAnsi="Arial" w:cs="Arial"/>
          <w:sz w:val="20"/>
        </w:rPr>
        <w:t xml:space="preserve">o 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sider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p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ble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833AF4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9F6167" w:rsidRPr="00DA3A25">
        <w:rPr>
          <w:rFonts w:ascii="Arial" w:hAnsi="Arial" w:cs="Arial"/>
          <w:sz w:val="20"/>
        </w:rPr>
        <w:fldChar w:fldCharType="begin"/>
      </w:r>
      <w:r w:rsidR="009F6167" w:rsidRPr="00DA3A25">
        <w:rPr>
          <w:rFonts w:ascii="Arial" w:hAnsi="Arial"/>
          <w:sz w:val="20"/>
        </w:rPr>
        <w:instrText xml:space="preserve"> XE "</w:instrText>
      </w:r>
      <w:r w:rsidR="009F6167" w:rsidRPr="00DA3A25">
        <w:rPr>
          <w:rFonts w:ascii="Arial" w:hAnsi="Arial" w:cs="Arial"/>
          <w:sz w:val="20"/>
        </w:rPr>
        <w:instrText>Bible, the (scripture)</w:instrText>
      </w:r>
      <w:r w:rsidR="009F6167" w:rsidRPr="00DA3A25">
        <w:rPr>
          <w:rFonts w:ascii="Arial" w:hAnsi="Arial"/>
          <w:sz w:val="20"/>
        </w:rPr>
        <w:instrText xml:space="preserve">" </w:instrText>
      </w:r>
      <w:r w:rsidR="009F6167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B248A8" w:rsidRPr="00DA3A25">
        <w:rPr>
          <w:rFonts w:ascii="Arial" w:hAnsi="Arial" w:cs="Arial"/>
          <w:sz w:val="20"/>
        </w:rPr>
        <w:t xml:space="preserve">now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248A8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B248A8" w:rsidRPr="00DA3A25">
        <w:rPr>
          <w:rFonts w:ascii="Arial" w:hAnsi="Arial" w:cs="Arial"/>
          <w:sz w:val="20"/>
        </w:rPr>
        <w:t xml:space="preserve">we </w:t>
      </w:r>
      <w:r w:rsidR="001E10A4" w:rsidRPr="00DA3A25">
        <w:rPr>
          <w:rFonts w:ascii="Arial" w:hAnsi="Arial" w:cs="Arial"/>
          <w:spacing w:val="2"/>
          <w:sz w:val="20"/>
        </w:rPr>
        <w:t>know</w:t>
      </w:r>
      <w:r w:rsidR="005A2766" w:rsidRPr="00DA3A25">
        <w:rPr>
          <w:rFonts w:ascii="Arial" w:hAnsi="Arial" w:cs="Arial"/>
          <w:sz w:val="20"/>
        </w:rPr>
        <w:t xml:space="preserve"> </w:t>
      </w:r>
      <w:r w:rsidR="00B248A8" w:rsidRPr="00DA3A25">
        <w:rPr>
          <w:rFonts w:ascii="Arial" w:hAnsi="Arial" w:cs="Arial"/>
          <w:sz w:val="20"/>
        </w:rPr>
        <w:t>d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f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B248A8" w:rsidRPr="00DA3A25">
        <w:rPr>
          <w:rFonts w:ascii="Arial" w:hAnsi="Arial" w:cs="Arial"/>
          <w:sz w:val="20"/>
        </w:rPr>
        <w:t>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B248A8" w:rsidRPr="00DA3A25">
        <w:rPr>
          <w:rFonts w:ascii="Arial" w:hAnsi="Arial" w:cs="Arial"/>
          <w:sz w:val="20"/>
        </w:rPr>
        <w:t>elemen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248A8" w:rsidRPr="00DA3A25">
        <w:rPr>
          <w:rFonts w:ascii="Arial" w:hAnsi="Arial" w:cs="Arial"/>
          <w:sz w:val="20"/>
        </w:rPr>
        <w:t>s</w:t>
      </w:r>
      <w:r w:rsidR="006E40AB" w:rsidRPr="00DA3A25">
        <w:rPr>
          <w:rFonts w:ascii="Arial" w:hAnsi="Arial" w:cs="Arial"/>
          <w:sz w:val="20"/>
        </w:rPr>
        <w:t xml:space="preserve"> </w:t>
      </w:r>
      <w:r w:rsidR="003A6569" w:rsidRPr="00DA3A25">
        <w:rPr>
          <w:rFonts w:ascii="Arial" w:hAnsi="Arial" w:cs="Arial"/>
          <w:sz w:val="20"/>
        </w:rPr>
        <w:t>in a pa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3A6569" w:rsidRPr="00DA3A25">
        <w:rPr>
          <w:rFonts w:ascii="Arial" w:hAnsi="Arial" w:cs="Arial"/>
          <w:sz w:val="20"/>
        </w:rPr>
        <w:t xml:space="preserve">able </w:t>
      </w:r>
      <w:r w:rsidR="001E10A4" w:rsidRPr="00DA3A25">
        <w:rPr>
          <w:rFonts w:ascii="Arial" w:hAnsi="Arial" w:cs="Arial"/>
          <w:spacing w:val="2"/>
          <w:sz w:val="20"/>
        </w:rPr>
        <w:t>c</w:t>
      </w:r>
      <w:r w:rsidR="001E10A4" w:rsidRPr="00DA3A25">
        <w:rPr>
          <w:rFonts w:ascii="Arial" w:hAnsi="Arial" w:cs="Arial"/>
          <w:sz w:val="20"/>
        </w:rPr>
        <w:t>an</w:t>
      </w:r>
      <w:r w:rsidR="009014E2" w:rsidRPr="00DA3A25">
        <w:rPr>
          <w:rFonts w:ascii="Arial" w:hAnsi="Arial" w:cs="Arial"/>
          <w:spacing w:val="-2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spo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f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n</w:t>
      </w:r>
      <w:r w:rsidR="00644D78" w:rsidRPr="00DA3A25">
        <w:rPr>
          <w:rFonts w:ascii="Arial" w:hAnsi="Arial" w:cs="Arial"/>
          <w:sz w:val="20"/>
        </w:rPr>
        <w:t xml:space="preserve">t </w:t>
      </w:r>
      <w:r w:rsidR="001E10A4" w:rsidRPr="00DA3A25">
        <w:rPr>
          <w:rFonts w:ascii="Arial" w:hAnsi="Arial" w:cs="Arial"/>
          <w:sz w:val="20"/>
        </w:rPr>
        <w:t>aspe</w:t>
      </w:r>
      <w:r w:rsidR="001E10A4" w:rsidRPr="00DA3A25">
        <w:rPr>
          <w:rFonts w:ascii="Arial" w:hAnsi="Arial" w:cs="Arial"/>
          <w:spacing w:val="2"/>
          <w:sz w:val="20"/>
        </w:rPr>
        <w:t>ct</w:t>
      </w:r>
      <w:r w:rsidR="001E10A4" w:rsidRPr="00DA3A25">
        <w:rPr>
          <w:rFonts w:ascii="Arial" w:hAnsi="Arial" w:cs="Arial"/>
          <w:sz w:val="20"/>
        </w:rPr>
        <w:t xml:space="preserve">s </w:t>
      </w:r>
      <w:r w:rsidR="002543EC" w:rsidRPr="00DA3A25">
        <w:rPr>
          <w:rFonts w:ascii="Arial" w:hAnsi="Arial" w:cs="Arial"/>
          <w:sz w:val="20"/>
        </w:rPr>
        <w:t xml:space="preserve">of </w:t>
      </w:r>
      <w:r w:rsidR="00213D6D" w:rsidRPr="00DA3A25">
        <w:rPr>
          <w:rFonts w:ascii="Arial" w:hAnsi="Arial" w:cs="Arial"/>
          <w:sz w:val="20"/>
        </w:rPr>
        <w:t>a single</w:t>
      </w:r>
      <w:r w:rsidR="00C65EEC" w:rsidRPr="00DA3A25">
        <w:rPr>
          <w:rFonts w:ascii="Arial" w:hAnsi="Arial" w:cs="Arial"/>
          <w:sz w:val="20"/>
        </w:rPr>
        <w:t xml:space="preserve"> individual, g</w:t>
      </w:r>
      <w:r w:rsidR="00C65EEC" w:rsidRPr="00DA3A25">
        <w:rPr>
          <w:rFonts w:ascii="Arial" w:hAnsi="Arial" w:cs="Arial"/>
          <w:spacing w:val="2"/>
          <w:sz w:val="20"/>
        </w:rPr>
        <w:t>r</w:t>
      </w:r>
      <w:r w:rsidR="00C65EEC" w:rsidRPr="00DA3A25">
        <w:rPr>
          <w:rFonts w:ascii="Arial" w:hAnsi="Arial" w:cs="Arial"/>
          <w:sz w:val="20"/>
        </w:rPr>
        <w:t>oup,</w:t>
      </w:r>
      <w:r w:rsidR="005A2766" w:rsidRPr="00DA3A25">
        <w:rPr>
          <w:rFonts w:ascii="Arial" w:hAnsi="Arial" w:cs="Arial"/>
          <w:sz w:val="20"/>
        </w:rPr>
        <w:t xml:space="preserve"> o</w:t>
      </w:r>
      <w:r w:rsidR="00F16F15" w:rsidRPr="00DA3A25">
        <w:rPr>
          <w:rFonts w:ascii="Arial" w:hAnsi="Arial" w:cs="Arial"/>
          <w:sz w:val="20"/>
        </w:rPr>
        <w:t xml:space="preserve">r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5A2766" w:rsidRPr="00DA3A25">
        <w:rPr>
          <w:rFonts w:ascii="Arial" w:hAnsi="Arial" w:cs="Arial"/>
          <w:sz w:val="20"/>
        </w:rPr>
        <w:t>hing</w:t>
      </w:r>
      <w:r w:rsidR="00014E60" w:rsidRPr="00DA3A25">
        <w:rPr>
          <w:rFonts w:ascii="Arial" w:hAnsi="Arial" w:cs="Arial"/>
          <w:sz w:val="20"/>
        </w:rPr>
        <w:t>.</w:t>
      </w:r>
    </w:p>
    <w:p w14:paraId="786284E7" w14:textId="79757C57" w:rsidR="00151BAB" w:rsidRPr="00DA3A25" w:rsidRDefault="00151BAB">
      <w:pPr>
        <w:rPr>
          <w:rFonts w:ascii="Verdana" w:hAnsi="Verdana" w:cs="Arial"/>
          <w:sz w:val="20"/>
        </w:rPr>
      </w:pPr>
    </w:p>
    <w:p w14:paraId="0A04582D" w14:textId="31AFC748" w:rsidR="00014E60" w:rsidRPr="005916D3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Pi</w:t>
      </w:r>
      <w:r w:rsidR="00FA5457" w:rsidRPr="005916D3">
        <w:rPr>
          <w:rFonts w:ascii="Arial" w:hAnsi="Arial" w:cs="Arial"/>
          <w:spacing w:val="2"/>
          <w:sz w:val="24"/>
          <w:u w:val="single"/>
        </w:rPr>
        <w:t>c</w:t>
      </w:r>
      <w:r w:rsidR="00974BF2" w:rsidRPr="005916D3">
        <w:rPr>
          <w:rFonts w:ascii="Arial" w:hAnsi="Arial" w:cs="Arial"/>
          <w:spacing w:val="4"/>
          <w:sz w:val="24"/>
          <w:u w:val="single"/>
        </w:rPr>
        <w:t>t</w:t>
      </w:r>
      <w:r w:rsidR="0005774D" w:rsidRPr="005916D3">
        <w:rPr>
          <w:rFonts w:ascii="Arial" w:hAnsi="Arial" w:cs="Arial"/>
          <w:sz w:val="24"/>
          <w:u w:val="single"/>
        </w:rPr>
        <w:t>u</w:t>
      </w:r>
      <w:r w:rsidR="00575A51" w:rsidRPr="005916D3">
        <w:rPr>
          <w:rFonts w:ascii="Arial" w:hAnsi="Arial" w:cs="Arial"/>
          <w:spacing w:val="2"/>
          <w:sz w:val="24"/>
          <w:u w:val="single"/>
        </w:rPr>
        <w:t>r</w:t>
      </w:r>
      <w:r w:rsidR="00BF4EB7" w:rsidRPr="005916D3">
        <w:rPr>
          <w:rFonts w:ascii="Arial" w:hAnsi="Arial" w:cs="Arial"/>
          <w:sz w:val="24"/>
          <w:u w:val="single"/>
        </w:rPr>
        <w:t>e</w:t>
      </w:r>
      <w:r w:rsidR="00FA75F0" w:rsidRPr="005916D3">
        <w:rPr>
          <w:rFonts w:ascii="Arial" w:hAnsi="Arial" w:cs="Arial"/>
          <w:sz w:val="24"/>
          <w:u w:val="single"/>
        </w:rPr>
        <w:t xml:space="preserve"> </w:t>
      </w:r>
      <w:r w:rsidRPr="005916D3">
        <w:rPr>
          <w:rFonts w:ascii="Arial" w:hAnsi="Arial" w:cs="Arial"/>
          <w:sz w:val="24"/>
          <w:u w:val="single"/>
        </w:rPr>
        <w:t>I</w:t>
      </w:r>
      <w:r w:rsidR="00644D78" w:rsidRPr="005916D3">
        <w:rPr>
          <w:rFonts w:ascii="Arial" w:hAnsi="Arial" w:cs="Arial"/>
          <w:spacing w:val="-2"/>
          <w:sz w:val="24"/>
          <w:u w:val="single"/>
        </w:rPr>
        <w:t xml:space="preserve">t </w:t>
      </w:r>
      <w:r w:rsidR="00715F9A" w:rsidRPr="005916D3">
        <w:rPr>
          <w:rFonts w:ascii="Arial" w:hAnsi="Arial" w:cs="Arial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his</w:t>
      </w:r>
      <w:r w:rsidR="00FA75F0" w:rsidRPr="005916D3">
        <w:rPr>
          <w:rFonts w:ascii="Arial" w:hAnsi="Arial" w:cs="Arial"/>
          <w:sz w:val="24"/>
          <w:u w:val="single"/>
        </w:rPr>
        <w:t xml:space="preserve"> </w:t>
      </w:r>
      <w:r w:rsidRPr="005916D3">
        <w:rPr>
          <w:rFonts w:ascii="Arial" w:hAnsi="Arial" w:cs="Arial"/>
          <w:sz w:val="24"/>
          <w:u w:val="single"/>
        </w:rPr>
        <w:t>Way</w:t>
      </w:r>
    </w:p>
    <w:p w14:paraId="63B7669A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286AC01" w14:textId="1761A5B3" w:rsidR="00014E60" w:rsidRPr="00DA3A25" w:rsidRDefault="00C947B8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S</w:t>
      </w:r>
      <w:r w:rsidR="00014E60" w:rsidRPr="00DA3A25">
        <w:rPr>
          <w:rFonts w:ascii="Arial" w:hAnsi="Arial" w:cs="Arial"/>
          <w:sz w:val="20"/>
        </w:rPr>
        <w:t>ee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s</w:t>
      </w:r>
      <w:r w:rsidR="00DA3A25">
        <w:rPr>
          <w:rFonts w:ascii="Arial" w:hAnsi="Arial" w:cs="Arial"/>
          <w:sz w:val="20"/>
        </w:rPr>
        <w:t xml:space="preserve"> bot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a</w:t>
      </w:r>
      <w:r w:rsidR="009F660A" w:rsidRPr="00DA3A25">
        <w:rPr>
          <w:rFonts w:ascii="Arial" w:hAnsi="Arial" w:cs="Arial"/>
          <w:spacing w:val="2"/>
          <w:sz w:val="20"/>
        </w:rPr>
        <w:t>yf</w:t>
      </w:r>
      <w:r w:rsidR="00632E16"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y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au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om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le</w:t>
      </w:r>
      <w:r w:rsidR="00720132" w:rsidRPr="00DA3A25">
        <w:rPr>
          <w:rFonts w:ascii="Arial" w:hAnsi="Arial" w:cs="Arial"/>
          <w:sz w:val="20"/>
        </w:rPr>
        <w:t xml:space="preserve"> </w:t>
      </w:r>
      <w:r w:rsidR="00C55E2A" w:rsidRPr="00DA3A25">
        <w:rPr>
          <w:rFonts w:ascii="Arial" w:hAnsi="Arial" w:cs="Arial"/>
          <w:sz w:val="20"/>
        </w:rPr>
        <w:t>be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="00C55E2A" w:rsidRPr="00DA3A25">
        <w:rPr>
          <w:rFonts w:ascii="Arial" w:hAnsi="Arial" w:cs="Arial"/>
          <w:sz w:val="20"/>
        </w:rPr>
        <w:t xml:space="preserve">ause it says, </w:t>
      </w:r>
      <w:r w:rsidR="00014E60" w:rsidRPr="00DA3A25">
        <w:rPr>
          <w:rFonts w:ascii="Arial" w:hAnsi="Arial" w:cs="Arial"/>
          <w:sz w:val="20"/>
        </w:rPr>
        <w:t>"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am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vel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</w:t>
      </w:r>
      <w:r w:rsidR="00C55E2A" w:rsidRPr="00DA3A25">
        <w:rPr>
          <w:rFonts w:ascii="Arial" w:hAnsi="Arial" w:cs="Arial"/>
          <w:sz w:val="20"/>
        </w:rPr>
        <w:t>.</w:t>
      </w:r>
      <w:r w:rsidR="00014E60" w:rsidRPr="00DA3A25">
        <w:rPr>
          <w:rFonts w:ascii="Arial" w:hAnsi="Arial" w:cs="Arial"/>
          <w:sz w:val="20"/>
        </w:rPr>
        <w:t>"</w:t>
      </w:r>
      <w:r w:rsidR="00671542" w:rsidRPr="00DA3A25">
        <w:rPr>
          <w:rFonts w:ascii="Arial" w:hAnsi="Arial" w:cs="Arial"/>
          <w:sz w:val="20"/>
        </w:rPr>
        <w:t xml:space="preserve"> </w:t>
      </w:r>
      <w:r w:rsidR="00C55E2A" w:rsidRPr="00DA3A25">
        <w:rPr>
          <w:rFonts w:ascii="Arial" w:hAnsi="Arial" w:cs="Arial"/>
          <w:sz w:val="20"/>
        </w:rPr>
        <w:t>T</w:t>
      </w:r>
      <w:r w:rsidR="00EC220D" w:rsidRPr="00DA3A25">
        <w:rPr>
          <w:rFonts w:ascii="Arial" w:hAnsi="Arial" w:cs="Arial"/>
          <w:spacing w:val="2"/>
          <w:sz w:val="20"/>
        </w:rPr>
        <w:t>w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206488" w:rsidRPr="00DA3A25">
        <w:rPr>
          <w:rFonts w:ascii="Arial" w:hAnsi="Arial" w:cs="Arial"/>
          <w:sz w:val="20"/>
        </w:rPr>
        <w:t>mo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206488" w:rsidRPr="00DA3A25">
        <w:rPr>
          <w:rFonts w:ascii="Arial" w:hAnsi="Arial" w:cs="Arial"/>
          <w:sz w:val="20"/>
        </w:rPr>
        <w:t xml:space="preserve">e </w:t>
      </w:r>
      <w:r w:rsidR="00213D6D" w:rsidRPr="00DA3A25">
        <w:rPr>
          <w:rFonts w:ascii="Arial" w:hAnsi="Arial" w:cs="Arial"/>
          <w:sz w:val="20"/>
        </w:rPr>
        <w:t xml:space="preserve">it </w:t>
      </w:r>
      <w:r w:rsidR="00DD472C" w:rsidRPr="00DA3A25">
        <w:rPr>
          <w:rFonts w:ascii="Arial" w:hAnsi="Arial" w:cs="Arial"/>
          <w:sz w:val="20"/>
        </w:rPr>
        <w:t xml:space="preserve">says he </w:t>
      </w:r>
      <w:r w:rsidR="00014E60"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om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260E22" w:rsidRPr="00DA3A25">
        <w:rPr>
          <w:rFonts w:ascii="Arial" w:hAnsi="Arial" w:cs="Arial"/>
          <w:sz w:val="20"/>
        </w:rPr>
        <w:t>man</w:t>
      </w:r>
      <w:r w:rsidR="00014E60" w:rsidRPr="00DA3A25">
        <w:rPr>
          <w:rFonts w:ascii="Arial" w:hAnsi="Arial" w:cs="Arial"/>
          <w:sz w:val="20"/>
        </w:rPr>
        <w:t>.</w:t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206488" w:rsidRPr="00DA3A25">
        <w:rPr>
          <w:rFonts w:ascii="Arial" w:hAnsi="Arial" w:cs="Arial"/>
          <w:sz w:val="20"/>
        </w:rPr>
        <w:t>I</w:t>
      </w:r>
      <w:r w:rsidR="00014E60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asonabl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peak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om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iCs/>
          <w:sz w:val="20"/>
        </w:rPr>
        <w:t>himsel</w:t>
      </w:r>
      <w:r w:rsidR="00387882" w:rsidRPr="00DA3A25">
        <w:rPr>
          <w:rFonts w:ascii="Arial" w:hAnsi="Arial" w:cs="Arial"/>
          <w:iCs/>
          <w:spacing w:val="6"/>
          <w:sz w:val="20"/>
        </w:rPr>
        <w:t>f</w:t>
      </w:r>
      <w:r w:rsidR="00014E60" w:rsidRPr="00DA3A25">
        <w:rPr>
          <w:rFonts w:ascii="Arial" w:hAnsi="Arial" w:cs="Arial"/>
          <w:sz w:val="20"/>
        </w:rPr>
        <w:t>?</w:t>
      </w:r>
      <w:r w:rsidR="00671542" w:rsidRPr="00DA3A25">
        <w:rPr>
          <w:rFonts w:ascii="Arial" w:hAnsi="Arial" w:cs="Arial"/>
          <w:sz w:val="20"/>
        </w:rPr>
        <w:t xml:space="preserve"> </w:t>
      </w:r>
      <w:r w:rsidR="00FE0A9B" w:rsidRPr="00DA3A25">
        <w:rPr>
          <w:rFonts w:ascii="Arial" w:hAnsi="Arial" w:cs="Arial"/>
          <w:sz w:val="20"/>
        </w:rPr>
        <w:t>The Bible do</w:t>
      </w:r>
      <w:r w:rsidR="00C55E2A" w:rsidRPr="00DA3A25">
        <w:rPr>
          <w:rFonts w:ascii="Arial" w:hAnsi="Arial" w:cs="Arial"/>
          <w:sz w:val="20"/>
        </w:rPr>
        <w:t>es</w:t>
      </w:r>
      <w:r w:rsidR="00014E60" w:rsidRPr="00DA3A25">
        <w:rPr>
          <w:rFonts w:ascii="Arial" w:hAnsi="Arial" w:cs="Arial"/>
          <w:sz w:val="20"/>
        </w:rPr>
        <w:t>:</w:t>
      </w:r>
    </w:p>
    <w:p w14:paraId="7FD4D767" w14:textId="77777777" w:rsidR="00B156ED" w:rsidRPr="00DA3A25" w:rsidRDefault="00B156ED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3816C18" w14:textId="10F187DA" w:rsidR="00014E60" w:rsidRPr="00DA3A25" w:rsidRDefault="00014E60" w:rsidP="00D852FE">
      <w:pPr>
        <w:numPr>
          <w:ilvl w:val="0"/>
          <w:numId w:val="6"/>
        </w:numPr>
        <w:spacing w:line="240" w:lineRule="auto"/>
        <w:ind w:left="533" w:right="245" w:hanging="288"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z w:val="20"/>
        </w:rPr>
        <w:t>when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imsel</w:t>
      </w:r>
      <w:r w:rsidR="00F16F15" w:rsidRPr="00DA3A25">
        <w:rPr>
          <w:rFonts w:cs="Arial"/>
          <w:sz w:val="20"/>
        </w:rPr>
        <w:t>f,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aid,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ow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many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i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d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Pr="00DA3A25">
        <w:rPr>
          <w:rFonts w:cs="Arial"/>
          <w:sz w:val="20"/>
        </w:rPr>
        <w:t>an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y</w:t>
      </w:r>
      <w:r w:rsidR="00671542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575A51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's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ave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b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ad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enough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d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pa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>,</w:t>
      </w:r>
      <w:r w:rsidR="00671542"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and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e</w:t>
      </w:r>
      <w:r w:rsidR="0067519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h</w:t>
      </w:r>
      <w:r w:rsidR="00671542" w:rsidRPr="00DA3A25">
        <w:rPr>
          <w:rFonts w:cs="Arial"/>
          <w:sz w:val="20"/>
        </w:rPr>
        <w:t xml:space="preserve"> </w:t>
      </w:r>
      <w:r w:rsidR="00EC220D" w:rsidRPr="00DA3A25">
        <w:rPr>
          <w:rFonts w:cs="Arial"/>
          <w:spacing w:val="2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unge</w:t>
      </w:r>
      <w:r w:rsidR="00575A51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"</w:t>
      </w:r>
      <w:r w:rsidR="00671542" w:rsidRPr="00DA3A25">
        <w:rPr>
          <w:rFonts w:cs="Arial"/>
          <w:sz w:val="20"/>
        </w:rPr>
        <w:t xml:space="preserve"> </w:t>
      </w:r>
      <w:r w:rsidR="0040491B" w:rsidRPr="00633952">
        <w:rPr>
          <w:rFonts w:cs="Arial"/>
          <w:sz w:val="16"/>
          <w:szCs w:val="16"/>
        </w:rPr>
        <w:t>(</w:t>
      </w:r>
      <w:r w:rsidR="00E42342" w:rsidRPr="00633952">
        <w:rPr>
          <w:rFonts w:cs="Arial"/>
          <w:sz w:val="16"/>
          <w:szCs w:val="16"/>
        </w:rPr>
        <w:t>Lk</w:t>
      </w:r>
      <w:r w:rsidR="00671542"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5:17</w:t>
      </w:r>
      <w:r w:rsidR="0040491B" w:rsidRPr="00633952">
        <w:rPr>
          <w:rFonts w:cs="Arial"/>
          <w:sz w:val="16"/>
          <w:szCs w:val="16"/>
        </w:rPr>
        <w:t>)</w:t>
      </w:r>
      <w:r w:rsidR="00216AD9" w:rsidRPr="00DA3A25">
        <w:rPr>
          <w:rFonts w:cs="Arial"/>
          <w:sz w:val="20"/>
        </w:rPr>
        <w:t>,</w:t>
      </w:r>
    </w:p>
    <w:p w14:paraId="371CA45E" w14:textId="48D6A7C2" w:rsidR="00014E60" w:rsidRPr="00DA3A25" w:rsidRDefault="00014E60" w:rsidP="00D852FE">
      <w:pPr>
        <w:numPr>
          <w:ilvl w:val="0"/>
          <w:numId w:val="6"/>
        </w:numPr>
        <w:spacing w:line="240" w:lineRule="auto"/>
        <w:ind w:left="533" w:right="245" w:hanging="288"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z w:val="20"/>
        </w:rPr>
        <w:t>when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e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AB487A" w:rsidRPr="00DA3A25">
        <w:rPr>
          <w:rFonts w:cs="Arial"/>
          <w:spacing w:val="4"/>
          <w:sz w:val="20"/>
        </w:rPr>
        <w:fldChar w:fldCharType="begin"/>
      </w:r>
      <w:r w:rsidR="00AB487A" w:rsidRPr="00DA3A25">
        <w:rPr>
          <w:rFonts w:cs="Arial"/>
          <w:sz w:val="20"/>
        </w:rPr>
        <w:instrText xml:space="preserve"> XE "Pe</w:instrText>
      </w:r>
      <w:r w:rsidR="00AB487A" w:rsidRPr="00DA3A25">
        <w:rPr>
          <w:rFonts w:cs="Arial"/>
          <w:spacing w:val="4"/>
          <w:sz w:val="20"/>
        </w:rPr>
        <w:instrText>t</w:instrText>
      </w:r>
      <w:r w:rsidR="00AB487A" w:rsidRPr="00DA3A25">
        <w:rPr>
          <w:rFonts w:cs="Arial"/>
          <w:sz w:val="20"/>
        </w:rPr>
        <w:instrText>e</w:instrText>
      </w:r>
      <w:r w:rsidR="00AB487A" w:rsidRPr="00DA3A25">
        <w:rPr>
          <w:rFonts w:cs="Arial"/>
          <w:spacing w:val="4"/>
          <w:sz w:val="20"/>
        </w:rPr>
        <w:instrText>r</w:instrText>
      </w:r>
      <w:r w:rsidR="00AB487A" w:rsidRPr="00DA3A25">
        <w:rPr>
          <w:rFonts w:cs="Arial"/>
          <w:sz w:val="20"/>
        </w:rPr>
        <w:instrText xml:space="preserve">" </w:instrText>
      </w:r>
      <w:r w:rsidR="00AB487A" w:rsidRPr="00DA3A25">
        <w:rPr>
          <w:rFonts w:cs="Arial"/>
          <w:spacing w:val="4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as</w:t>
      </w:r>
      <w:r w:rsidR="00671542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imsel</w:t>
      </w:r>
      <w:r w:rsidR="00F16F15" w:rsidRPr="00DA3A25">
        <w:rPr>
          <w:rFonts w:cs="Arial"/>
          <w:sz w:val="20"/>
        </w:rPr>
        <w:t>f,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aid,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Now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know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u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,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F850FB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Lo</w:t>
      </w:r>
      <w:r w:rsidR="0067519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83452B" w:rsidRPr="00DA3A25">
        <w:rPr>
          <w:rFonts w:cs="Arial"/>
          <w:sz w:val="20"/>
        </w:rPr>
        <w:fldChar w:fldCharType="begin"/>
      </w:r>
      <w:r w:rsidR="0083452B" w:rsidRPr="00DA3A25">
        <w:rPr>
          <w:rFonts w:cs="Arial"/>
          <w:sz w:val="20"/>
        </w:rPr>
        <w:instrText xml:space="preserve"> XE "</w:instrText>
      </w:r>
      <w:r w:rsidR="0083452B" w:rsidRPr="00DA3A25">
        <w:rPr>
          <w:rFonts w:cs="Arial"/>
          <w:smallCaps/>
          <w:sz w:val="20"/>
        </w:rPr>
        <w:instrText>LORD</w:instrText>
      </w:r>
      <w:r w:rsidR="0083452B" w:rsidRPr="00DA3A25">
        <w:rPr>
          <w:rFonts w:cs="Arial"/>
          <w:sz w:val="20"/>
        </w:rPr>
        <w:instrText xml:space="preserve">, the" </w:instrText>
      </w:r>
      <w:r w:rsidR="0083452B" w:rsidRPr="00DA3A25">
        <w:rPr>
          <w:rFonts w:cs="Arial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a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en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gel,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d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a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elive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d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me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and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</w:t>
      </w:r>
      <w:r w:rsidR="00575A51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d"</w:t>
      </w:r>
      <w:r w:rsidR="00671542" w:rsidRPr="00DA3A25">
        <w:rPr>
          <w:rFonts w:cs="Arial"/>
          <w:sz w:val="20"/>
        </w:rPr>
        <w:t xml:space="preserve"> </w:t>
      </w:r>
      <w:r w:rsidR="0040491B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A</w:t>
      </w:r>
      <w:r w:rsidR="00FA5457" w:rsidRPr="00633952">
        <w:rPr>
          <w:rFonts w:cs="Arial"/>
          <w:spacing w:val="2"/>
          <w:sz w:val="16"/>
          <w:szCs w:val="16"/>
        </w:rPr>
        <w:t>c</w:t>
      </w:r>
      <w:r w:rsidR="00974BF2"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="00671542"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2:11</w:t>
      </w:r>
      <w:r w:rsidR="0040491B"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>.</w:t>
      </w:r>
      <w:r w:rsidR="00504CDD" w:rsidRPr="00DA3A25">
        <w:rPr>
          <w:rFonts w:cs="Arial"/>
          <w:sz w:val="20"/>
        </w:rPr>
        <w:fldChar w:fldCharType="begin"/>
      </w:r>
      <w:r w:rsidR="00504CDD" w:rsidRPr="00DA3A25">
        <w:rPr>
          <w:rFonts w:cs="Arial"/>
          <w:sz w:val="20"/>
        </w:rPr>
        <w:instrText xml:space="preserve"> XE "</w:instrText>
      </w:r>
      <w:r w:rsidR="00504CDD" w:rsidRPr="00DA3A25">
        <w:rPr>
          <w:rFonts w:cs="Arial"/>
          <w:i/>
          <w:sz w:val="20"/>
          <w:szCs w:val="20"/>
        </w:rPr>
        <w:instrText>.</w:instrText>
      </w:r>
      <w:r w:rsidR="00504CDD" w:rsidRPr="00DA3A25">
        <w:rPr>
          <w:rFonts w:cs="Arial"/>
          <w:sz w:val="20"/>
        </w:rPr>
        <w:instrText xml:space="preserve">" </w:instrText>
      </w:r>
      <w:r w:rsidR="00504CDD" w:rsidRPr="00DA3A25">
        <w:rPr>
          <w:rFonts w:cs="Arial"/>
          <w:sz w:val="20"/>
        </w:rPr>
        <w:fldChar w:fldCharType="end"/>
      </w:r>
    </w:p>
    <w:p w14:paraId="60DA8735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ECAF1F1" w14:textId="2F210DDA" w:rsidR="00286BF3" w:rsidRPr="00DA3A25" w:rsidRDefault="00715F9A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675195" w:rsidRPr="00DA3A25">
        <w:rPr>
          <w:rFonts w:cs="Arial"/>
          <w:spacing w:val="4"/>
          <w:sz w:val="20"/>
        </w:rPr>
        <w:t>f</w:t>
      </w:r>
      <w:r w:rsidR="00CE07AB" w:rsidRPr="00DA3A25">
        <w:rPr>
          <w:rFonts w:cs="Arial"/>
          <w:sz w:val="20"/>
        </w:rPr>
        <w:t>i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4E60" w:rsidRPr="00DA3A25">
        <w:rPr>
          <w:rFonts w:cs="Arial"/>
          <w:sz w:val="20"/>
        </w:rPr>
        <w:t>ve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s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is</w:t>
      </w:r>
      <w:r w:rsidR="00671542" w:rsidRPr="00DA3A25">
        <w:rPr>
          <w:rFonts w:cs="Arial"/>
          <w:sz w:val="20"/>
        </w:rPr>
        <w:t xml:space="preserve"> </w:t>
      </w:r>
      <w:r w:rsidR="007D5B2F" w:rsidRPr="00DA3A25">
        <w:rPr>
          <w:rFonts w:cs="Arial"/>
          <w:spacing w:val="2"/>
          <w:sz w:val="20"/>
        </w:rPr>
        <w:t>f</w:t>
      </w:r>
      <w:r w:rsidR="00575A51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="00014E60" w:rsidRPr="00DA3A25">
        <w:rPr>
          <w:rFonts w:cs="Arial"/>
          <w:sz w:val="20"/>
        </w:rPr>
        <w:t>m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pa</w:t>
      </w:r>
      <w:r w:rsidR="00575A51" w:rsidRPr="00DA3A25">
        <w:rPr>
          <w:rFonts w:cs="Arial"/>
          <w:spacing w:val="2"/>
          <w:sz w:val="20"/>
        </w:rPr>
        <w:t>r</w:t>
      </w:r>
      <w:r w:rsidR="0001412B" w:rsidRPr="00DA3A25">
        <w:rPr>
          <w:rFonts w:cs="Arial"/>
          <w:sz w:val="20"/>
        </w:rPr>
        <w:t>a</w:t>
      </w:r>
      <w:r w:rsidR="00014E60" w:rsidRPr="00DA3A25">
        <w:rPr>
          <w:rFonts w:cs="Arial"/>
          <w:sz w:val="20"/>
        </w:rPr>
        <w:t>bl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p</w:t>
      </w:r>
      <w:r w:rsidR="00575A51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="00014E60" w:rsidRPr="00DA3A25">
        <w:rPr>
          <w:rFonts w:cs="Arial"/>
          <w:sz w:val="20"/>
        </w:rPr>
        <w:t>digal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son</w:t>
      </w:r>
      <w:r w:rsidR="00FE0A9B" w:rsidRPr="00DA3A25">
        <w:rPr>
          <w:rFonts w:cs="Arial"/>
          <w:sz w:val="20"/>
        </w:rPr>
        <w:t>. T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se</w:t>
      </w:r>
      <w:r w:rsidR="00FA5457" w:rsidRPr="00DA3A25">
        <w:rPr>
          <w:rFonts w:cs="Arial"/>
          <w:spacing w:val="2"/>
          <w:sz w:val="20"/>
        </w:rPr>
        <w:t>c</w:t>
      </w:r>
      <w:r w:rsidR="00014E60" w:rsidRPr="00DA3A25">
        <w:rPr>
          <w:rFonts w:cs="Arial"/>
          <w:sz w:val="20"/>
        </w:rPr>
        <w:t>ond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is</w:t>
      </w:r>
      <w:r w:rsidR="00671542" w:rsidRPr="00DA3A25">
        <w:rPr>
          <w:rFonts w:cs="Arial"/>
          <w:sz w:val="20"/>
        </w:rPr>
        <w:t xml:space="preserve"> </w:t>
      </w:r>
      <w:r w:rsidR="007D5B2F" w:rsidRPr="00DA3A25">
        <w:rPr>
          <w:rFonts w:cs="Arial"/>
          <w:spacing w:val="2"/>
          <w:sz w:val="20"/>
        </w:rPr>
        <w:t>f</w:t>
      </w:r>
      <w:r w:rsidR="00575A51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="00014E60" w:rsidRPr="00DA3A25">
        <w:rPr>
          <w:rFonts w:cs="Arial"/>
          <w:sz w:val="20"/>
        </w:rPr>
        <w:t>m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151BAB" w:rsidRPr="00DA3A25">
        <w:rPr>
          <w:rFonts w:cs="Arial"/>
          <w:spacing w:val="2"/>
          <w:sz w:val="20"/>
        </w:rPr>
        <w:t>time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014E60" w:rsidRPr="00DA3A25">
        <w:rPr>
          <w:rFonts w:cs="Arial"/>
          <w:sz w:val="20"/>
        </w:rPr>
        <w:t>Pe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AB487A" w:rsidRPr="00DA3A25">
        <w:rPr>
          <w:rFonts w:cs="Arial"/>
          <w:spacing w:val="4"/>
          <w:sz w:val="20"/>
        </w:rPr>
        <w:fldChar w:fldCharType="begin"/>
      </w:r>
      <w:r w:rsidR="00AB487A" w:rsidRPr="00DA3A25">
        <w:rPr>
          <w:sz w:val="20"/>
        </w:rPr>
        <w:instrText xml:space="preserve"> XE "</w:instrText>
      </w:r>
      <w:r w:rsidR="00AB487A" w:rsidRPr="00DA3A25">
        <w:rPr>
          <w:rFonts w:cs="Arial"/>
          <w:sz w:val="20"/>
        </w:rPr>
        <w:instrText>Pe</w:instrText>
      </w:r>
      <w:r w:rsidR="00AB487A" w:rsidRPr="00DA3A25">
        <w:rPr>
          <w:rFonts w:cs="Arial"/>
          <w:spacing w:val="4"/>
          <w:sz w:val="20"/>
        </w:rPr>
        <w:instrText>t</w:instrText>
      </w:r>
      <w:r w:rsidR="00AB487A" w:rsidRPr="00DA3A25">
        <w:rPr>
          <w:rFonts w:cs="Arial"/>
          <w:sz w:val="20"/>
        </w:rPr>
        <w:instrText>e</w:instrText>
      </w:r>
      <w:r w:rsidR="00AB487A" w:rsidRPr="00DA3A25">
        <w:rPr>
          <w:rFonts w:cs="Arial"/>
          <w:spacing w:val="4"/>
          <w:sz w:val="20"/>
        </w:rPr>
        <w:instrText>r</w:instrText>
      </w:r>
      <w:r w:rsidR="00AB487A" w:rsidRPr="00DA3A25">
        <w:rPr>
          <w:sz w:val="20"/>
        </w:rPr>
        <w:instrText xml:space="preserve">" </w:instrText>
      </w:r>
      <w:r w:rsidR="00AB487A" w:rsidRPr="00DA3A25">
        <w:rPr>
          <w:rFonts w:cs="Arial"/>
          <w:spacing w:val="4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151BAB" w:rsidRPr="00DA3A25">
        <w:rPr>
          <w:rFonts w:cs="Arial"/>
          <w:sz w:val="20"/>
        </w:rPr>
        <w:t>was</w:t>
      </w:r>
      <w:r w:rsidR="00671542" w:rsidRPr="00DA3A25">
        <w:rPr>
          <w:rFonts w:cs="Arial"/>
          <w:sz w:val="20"/>
        </w:rPr>
        <w:t xml:space="preserve"> </w:t>
      </w:r>
      <w:r w:rsidR="00FE0A9B" w:rsidRPr="00DA3A25">
        <w:rPr>
          <w:rFonts w:cs="Arial"/>
          <w:sz w:val="20"/>
        </w:rPr>
        <w:t xml:space="preserve">set </w:t>
      </w:r>
      <w:r w:rsidR="00FE0A9B" w:rsidRPr="00DA3A25">
        <w:rPr>
          <w:rFonts w:cs="Arial"/>
          <w:spacing w:val="2"/>
          <w:sz w:val="20"/>
        </w:rPr>
        <w:t>fr</w:t>
      </w:r>
      <w:r w:rsidR="00FE0A9B" w:rsidRPr="00DA3A25">
        <w:rPr>
          <w:rFonts w:cs="Arial"/>
          <w:sz w:val="20"/>
        </w:rPr>
        <w:t xml:space="preserve">ee </w:t>
      </w:r>
      <w:r w:rsidR="00FE0A9B" w:rsidRPr="00DA3A25">
        <w:rPr>
          <w:rFonts w:cs="Arial"/>
          <w:spacing w:val="2"/>
          <w:sz w:val="20"/>
        </w:rPr>
        <w:t>fr</w:t>
      </w:r>
      <w:r w:rsidR="00FE0A9B" w:rsidRPr="00DA3A25">
        <w:rPr>
          <w:rFonts w:cs="Arial"/>
          <w:sz w:val="20"/>
        </w:rPr>
        <w:t xml:space="preserve">om </w:t>
      </w:r>
      <w:r w:rsidR="00014E60" w:rsidRPr="00DA3A25">
        <w:rPr>
          <w:rFonts w:cs="Arial"/>
          <w:sz w:val="20"/>
        </w:rPr>
        <w:t>p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ison.</w:t>
      </w:r>
      <w:r w:rsidR="00671542" w:rsidRPr="00DA3A25">
        <w:rPr>
          <w:rFonts w:cs="Arial"/>
          <w:sz w:val="20"/>
        </w:rPr>
        <w:t xml:space="preserve"> </w:t>
      </w:r>
      <w:r w:rsidR="00151BAB" w:rsidRPr="00DA3A25">
        <w:rPr>
          <w:rFonts w:cs="Arial"/>
          <w:sz w:val="20"/>
        </w:rPr>
        <w:t>B</w:t>
      </w:r>
      <w:r w:rsidR="00014E60" w:rsidRPr="00DA3A25">
        <w:rPr>
          <w:rFonts w:cs="Arial"/>
          <w:sz w:val="20"/>
        </w:rPr>
        <w:t>o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</w:t>
      </w:r>
      <w:r w:rsidR="00671542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="00260E22" w:rsidRPr="00DA3A25">
        <w:rPr>
          <w:rFonts w:cs="Arial"/>
          <w:sz w:val="20"/>
        </w:rPr>
        <w:t>ases</w:t>
      </w:r>
      <w:r w:rsidR="00151BAB" w:rsidRPr="00DA3A25">
        <w:rPr>
          <w:rFonts w:cs="Arial"/>
          <w:sz w:val="20"/>
        </w:rPr>
        <w:t xml:space="preserve"> are </w:t>
      </w:r>
      <w:r w:rsidR="00014E60" w:rsidRPr="00DA3A25">
        <w:rPr>
          <w:rFonts w:cs="Arial"/>
          <w:sz w:val="20"/>
        </w:rPr>
        <w:t>po</w:t>
      </w:r>
      <w:r w:rsidR="003D2B9D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</w:rPr>
        <w:t>t</w:t>
      </w:r>
      <w:r w:rsidR="00575A51" w:rsidRPr="00DA3A25">
        <w:rPr>
          <w:rFonts w:cs="Arial"/>
          <w:spacing w:val="2"/>
          <w:sz w:val="20"/>
        </w:rPr>
        <w:t>r</w:t>
      </w:r>
      <w:r w:rsidR="0001412B" w:rsidRPr="00DA3A25">
        <w:rPr>
          <w:rFonts w:cs="Arial"/>
          <w:sz w:val="20"/>
        </w:rPr>
        <w:t>a</w:t>
      </w:r>
      <w:r w:rsidR="00014E60" w:rsidRPr="00DA3A25">
        <w:rPr>
          <w:rFonts w:cs="Arial"/>
          <w:sz w:val="20"/>
        </w:rPr>
        <w:t>y</w:t>
      </w:r>
      <w:r w:rsidR="00FE0A9B" w:rsidRPr="00DA3A25">
        <w:rPr>
          <w:rFonts w:cs="Arial"/>
          <w:sz w:val="20"/>
        </w:rPr>
        <w:t>ing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mom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4E6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14E60" w:rsidRPr="00DA3A25">
        <w:rPr>
          <w:rFonts w:cs="Arial"/>
          <w:sz w:val="20"/>
        </w:rPr>
        <w:t>in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nal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dialogue</w:t>
      </w:r>
      <w:r w:rsidR="00151BAB" w:rsidRPr="00DA3A25">
        <w:rPr>
          <w:rFonts w:cs="Arial"/>
          <w:sz w:val="20"/>
        </w:rPr>
        <w:t>;</w:t>
      </w:r>
      <w:r w:rsidR="00AF792C" w:rsidRPr="00DA3A25">
        <w:rPr>
          <w:rFonts w:cs="Arial"/>
          <w:sz w:val="20"/>
        </w:rPr>
        <w:t xml:space="preserve"> a man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alking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imsel</w:t>
      </w:r>
      <w:r w:rsidR="00675195" w:rsidRPr="00DA3A25">
        <w:rPr>
          <w:rFonts w:cs="Arial"/>
          <w:spacing w:val="4"/>
          <w:sz w:val="20"/>
        </w:rPr>
        <w:t>f</w:t>
      </w:r>
      <w:r w:rsidR="00014E60" w:rsidRPr="00DA3A25">
        <w:rPr>
          <w:rFonts w:cs="Arial"/>
          <w:sz w:val="20"/>
        </w:rPr>
        <w:t>.</w:t>
      </w:r>
      <w:r w:rsidR="000D225B" w:rsidRPr="00DA3A25">
        <w:rPr>
          <w:rFonts w:cs="Arial"/>
          <w:sz w:val="20"/>
        </w:rPr>
        <w:t xml:space="preserve"> </w:t>
      </w:r>
      <w:r w:rsidR="00286BF3" w:rsidRPr="00DA3A25">
        <w:rPr>
          <w:rFonts w:cs="Arial"/>
          <w:sz w:val="20"/>
          <w:szCs w:val="21"/>
        </w:rPr>
        <w:t>Also,</w:t>
      </w:r>
      <w:r w:rsidR="00FE792E" w:rsidRPr="00DA3A25">
        <w:rPr>
          <w:rFonts w:cs="Arial"/>
          <w:spacing w:val="6"/>
          <w:sz w:val="20"/>
          <w:szCs w:val="21"/>
        </w:rPr>
        <w:t xml:space="preserve"> 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E50608" w:rsidRPr="00DA3A25">
        <w:rPr>
          <w:rFonts w:cs="Arial"/>
          <w:sz w:val="20"/>
          <w:szCs w:val="21"/>
        </w:rPr>
        <w:t>he Heb</w:t>
      </w:r>
      <w:r w:rsidR="00E50608" w:rsidRPr="00DA3A25">
        <w:rPr>
          <w:rFonts w:cs="Arial"/>
          <w:spacing w:val="2"/>
          <w:sz w:val="20"/>
          <w:szCs w:val="21"/>
        </w:rPr>
        <w:t>r</w:t>
      </w:r>
      <w:r w:rsidR="00E50608" w:rsidRPr="00DA3A25">
        <w:rPr>
          <w:rFonts w:cs="Arial"/>
          <w:sz w:val="20"/>
          <w:szCs w:val="21"/>
        </w:rPr>
        <w:t>ew wo</w:t>
      </w:r>
      <w:r w:rsidR="00675195" w:rsidRPr="00DA3A25">
        <w:rPr>
          <w:rFonts w:cs="Arial"/>
          <w:spacing w:val="2"/>
          <w:sz w:val="20"/>
          <w:szCs w:val="21"/>
        </w:rPr>
        <w:t>r</w:t>
      </w:r>
      <w:r w:rsidR="00E50608" w:rsidRPr="00DA3A25">
        <w:rPr>
          <w:rFonts w:cs="Arial"/>
          <w:sz w:val="20"/>
          <w:szCs w:val="21"/>
        </w:rPr>
        <w:t>d</w:t>
      </w:r>
      <w:r w:rsidR="00FE792E" w:rsidRPr="00DA3A25">
        <w:rPr>
          <w:rFonts w:cs="Arial"/>
          <w:sz w:val="20"/>
          <w:szCs w:val="21"/>
        </w:rPr>
        <w:t xml:space="preserve"> </w:t>
      </w:r>
      <w:r w:rsidR="004549FE" w:rsidRPr="00DA3A25">
        <w:rPr>
          <w:rFonts w:cs="Arial"/>
          <w:spacing w:val="2"/>
          <w:sz w:val="20"/>
          <w:szCs w:val="21"/>
        </w:rPr>
        <w:t>t</w:t>
      </w:r>
      <w:r w:rsidR="00DD27F6" w:rsidRPr="00DA3A25">
        <w:rPr>
          <w:rFonts w:cs="Arial"/>
          <w:spacing w:val="2"/>
          <w:sz w:val="20"/>
          <w:szCs w:val="21"/>
        </w:rPr>
        <w:t>r</w:t>
      </w:r>
      <w:r w:rsidR="00FE792E" w:rsidRPr="00DA3A25">
        <w:rPr>
          <w:rFonts w:cs="Arial"/>
          <w:sz w:val="20"/>
          <w:szCs w:val="21"/>
        </w:rPr>
        <w:t>ansla</w:t>
      </w:r>
      <w:r w:rsidR="004549FE" w:rsidRPr="00DA3A25">
        <w:rPr>
          <w:rFonts w:cs="Arial"/>
          <w:spacing w:val="2"/>
          <w:sz w:val="20"/>
          <w:szCs w:val="21"/>
        </w:rPr>
        <w:t>t</w:t>
      </w:r>
      <w:r w:rsidR="00FE792E" w:rsidRPr="00DA3A25">
        <w:rPr>
          <w:rFonts w:cs="Arial"/>
          <w:sz w:val="20"/>
          <w:szCs w:val="21"/>
        </w:rPr>
        <w:t xml:space="preserve">ed </w:t>
      </w:r>
      <w:r w:rsidR="00151BAB" w:rsidRPr="00DA3A25">
        <w:rPr>
          <w:rFonts w:cs="Arial"/>
          <w:sz w:val="20"/>
          <w:szCs w:val="21"/>
        </w:rPr>
        <w:t xml:space="preserve">as </w:t>
      </w:r>
      <w:r w:rsidR="00E50608" w:rsidRPr="00DA3A25">
        <w:rPr>
          <w:rFonts w:cs="Arial"/>
          <w:sz w:val="20"/>
          <w:szCs w:val="21"/>
        </w:rPr>
        <w:t>"</w:t>
      </w:r>
      <w:r w:rsidR="00FA5457" w:rsidRPr="00DA3A25">
        <w:rPr>
          <w:rFonts w:cs="Arial"/>
          <w:spacing w:val="2"/>
          <w:sz w:val="20"/>
          <w:szCs w:val="21"/>
        </w:rPr>
        <w:t>c</w:t>
      </w:r>
      <w:r w:rsidR="00E50608" w:rsidRPr="00DA3A25">
        <w:rPr>
          <w:rFonts w:cs="Arial"/>
          <w:sz w:val="20"/>
          <w:szCs w:val="21"/>
        </w:rPr>
        <w:t>ame"</w:t>
      </w:r>
      <w:r w:rsidR="00FE792E" w:rsidRPr="00DA3A25">
        <w:rPr>
          <w:rFonts w:cs="Arial"/>
          <w:sz w:val="20"/>
        </w:rPr>
        <w:t xml:space="preserve"> in 2 Samuel 12:4</w:t>
      </w:r>
      <w:r w:rsidR="00E50608" w:rsidRPr="00DA3A25">
        <w:rPr>
          <w:rFonts w:cs="Arial"/>
          <w:sz w:val="20"/>
          <w:szCs w:val="21"/>
        </w:rPr>
        <w:t xml:space="preserve"> was</w:t>
      </w:r>
      <w:r w:rsidR="00FE792E" w:rsidRPr="00DA3A25">
        <w:rPr>
          <w:rFonts w:cs="Arial"/>
          <w:sz w:val="20"/>
          <w:szCs w:val="21"/>
        </w:rPr>
        <w:t xml:space="preserve"> </w:t>
      </w:r>
      <w:r w:rsidR="00E50608" w:rsidRPr="00DA3A25">
        <w:rPr>
          <w:rFonts w:cs="Arial"/>
          <w:sz w:val="20"/>
          <w:szCs w:val="21"/>
        </w:rPr>
        <w:t>used o</w:t>
      </w:r>
      <w:r w:rsidR="00F16F15" w:rsidRPr="00DA3A25">
        <w:rPr>
          <w:rFonts w:cs="Arial"/>
          <w:spacing w:val="-2"/>
          <w:sz w:val="20"/>
          <w:szCs w:val="21"/>
        </w:rPr>
        <w:t xml:space="preserve">f 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E50608" w:rsidRPr="00DA3A25">
        <w:rPr>
          <w:rFonts w:cs="Arial"/>
          <w:sz w:val="20"/>
          <w:szCs w:val="21"/>
        </w:rPr>
        <w:t xml:space="preserve">he </w:t>
      </w:r>
      <w:r w:rsidR="00FA5457" w:rsidRPr="00DA3A25">
        <w:rPr>
          <w:rFonts w:cs="Arial"/>
          <w:spacing w:val="2"/>
          <w:sz w:val="20"/>
          <w:szCs w:val="21"/>
        </w:rPr>
        <w:t>c</w:t>
      </w:r>
      <w:r w:rsidR="00E50608" w:rsidRPr="00DA3A25">
        <w:rPr>
          <w:rFonts w:cs="Arial"/>
          <w:sz w:val="20"/>
          <w:szCs w:val="21"/>
        </w:rPr>
        <w:t>oming o</w:t>
      </w:r>
      <w:r w:rsidR="00F16F15" w:rsidRPr="00DA3A25">
        <w:rPr>
          <w:rFonts w:cs="Arial"/>
          <w:spacing w:val="-2"/>
          <w:sz w:val="20"/>
          <w:szCs w:val="21"/>
        </w:rPr>
        <w:t xml:space="preserve">f </w:t>
      </w:r>
      <w:r w:rsidR="00632E16" w:rsidRPr="00DA3A25">
        <w:rPr>
          <w:rFonts w:cs="Arial"/>
          <w:spacing w:val="2"/>
          <w:sz w:val="20"/>
          <w:szCs w:val="21"/>
        </w:rPr>
        <w:t>f</w:t>
      </w:r>
      <w:r w:rsidR="00632E16" w:rsidRPr="00DA3A25">
        <w:rPr>
          <w:rFonts w:cs="Arial"/>
          <w:sz w:val="20"/>
          <w:szCs w:val="21"/>
        </w:rPr>
        <w:t>e</w:t>
      </w:r>
      <w:r w:rsidR="00E50608" w:rsidRPr="00DA3A25">
        <w:rPr>
          <w:rFonts w:cs="Arial"/>
          <w:sz w:val="20"/>
          <w:szCs w:val="21"/>
        </w:rPr>
        <w:t xml:space="preserve">elings </w:t>
      </w:r>
      <w:r w:rsidR="001D37A3" w:rsidRPr="00DA3A25">
        <w:rPr>
          <w:rFonts w:cs="Arial"/>
          <w:sz w:val="20"/>
          <w:szCs w:val="21"/>
        </w:rPr>
        <w:t>like</w:t>
      </w:r>
      <w:r w:rsidR="00E50608" w:rsidRPr="00DA3A25">
        <w:rPr>
          <w:rFonts w:cs="Arial"/>
          <w:sz w:val="20"/>
          <w:szCs w:val="21"/>
        </w:rPr>
        <w:t xml:space="preserve"> </w:t>
      </w:r>
      <w:r w:rsidR="00632E16" w:rsidRPr="00DA3A25">
        <w:rPr>
          <w:rFonts w:cs="Arial"/>
          <w:spacing w:val="2"/>
          <w:sz w:val="20"/>
          <w:szCs w:val="21"/>
        </w:rPr>
        <w:t>f</w:t>
      </w:r>
      <w:r w:rsidR="00632E16" w:rsidRPr="00DA3A25">
        <w:rPr>
          <w:rFonts w:cs="Arial"/>
          <w:sz w:val="20"/>
          <w:szCs w:val="21"/>
        </w:rPr>
        <w:t>e</w:t>
      </w:r>
      <w:r w:rsidR="00E50608" w:rsidRPr="00DA3A25">
        <w:rPr>
          <w:rFonts w:cs="Arial"/>
          <w:sz w:val="20"/>
          <w:szCs w:val="21"/>
        </w:rPr>
        <w:t>a</w:t>
      </w:r>
      <w:r w:rsidR="00F16F15" w:rsidRPr="00DA3A25">
        <w:rPr>
          <w:rFonts w:cs="Arial"/>
          <w:sz w:val="20"/>
          <w:szCs w:val="21"/>
        </w:rPr>
        <w:t>r,</w:t>
      </w:r>
      <w:r w:rsidR="00E50608" w:rsidRPr="00DA3A25">
        <w:rPr>
          <w:rFonts w:cs="Arial"/>
          <w:sz w:val="20"/>
          <w:szCs w:val="21"/>
        </w:rPr>
        <w:t xml:space="preserve"> p</w:t>
      </w:r>
      <w:r w:rsidR="00675195" w:rsidRPr="00DA3A25">
        <w:rPr>
          <w:rFonts w:cs="Arial"/>
          <w:spacing w:val="2"/>
          <w:sz w:val="20"/>
          <w:szCs w:val="21"/>
        </w:rPr>
        <w:t>r</w:t>
      </w:r>
      <w:r w:rsidR="00E50608" w:rsidRPr="00DA3A25">
        <w:rPr>
          <w:rFonts w:cs="Arial"/>
          <w:sz w:val="20"/>
          <w:szCs w:val="21"/>
        </w:rPr>
        <w:t>ide</w:t>
      </w:r>
      <w:r w:rsidR="00B868B4" w:rsidRPr="00DA3A25">
        <w:rPr>
          <w:rFonts w:cs="Arial"/>
          <w:sz w:val="20"/>
          <w:szCs w:val="21"/>
        </w:rPr>
        <w:t>,</w:t>
      </w:r>
      <w:r w:rsidR="00E50608" w:rsidRPr="00DA3A25">
        <w:rPr>
          <w:rFonts w:cs="Arial"/>
          <w:sz w:val="20"/>
          <w:szCs w:val="21"/>
        </w:rPr>
        <w:t xml:space="preserve"> shame</w:t>
      </w:r>
      <w:r w:rsidR="00B868B4" w:rsidRPr="00DA3A25">
        <w:rPr>
          <w:rFonts w:cs="Arial"/>
          <w:sz w:val="20"/>
          <w:szCs w:val="21"/>
        </w:rPr>
        <w:t>,</w:t>
      </w:r>
      <w:r w:rsidR="00E50608" w:rsidRPr="00DA3A25">
        <w:rPr>
          <w:rFonts w:cs="Arial"/>
          <w:sz w:val="20"/>
          <w:szCs w:val="21"/>
        </w:rPr>
        <w:t xml:space="preserve"> and desi</w:t>
      </w:r>
      <w:r w:rsidR="00575A51" w:rsidRPr="00DA3A25">
        <w:rPr>
          <w:rFonts w:cs="Arial"/>
          <w:spacing w:val="2"/>
          <w:sz w:val="20"/>
          <w:szCs w:val="21"/>
        </w:rPr>
        <w:t>r</w:t>
      </w:r>
      <w:r w:rsidR="00E50608" w:rsidRPr="00DA3A25">
        <w:rPr>
          <w:rFonts w:cs="Arial"/>
          <w:sz w:val="20"/>
          <w:szCs w:val="21"/>
        </w:rPr>
        <w:t xml:space="preserve">e </w:t>
      </w:r>
      <w:r w:rsidR="00E50608" w:rsidRPr="00633952">
        <w:rPr>
          <w:rFonts w:cs="Arial"/>
          <w:sz w:val="16"/>
          <w:szCs w:val="16"/>
        </w:rPr>
        <w:t>(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F16F15" w:rsidRPr="00633952">
        <w:rPr>
          <w:rFonts w:cs="Arial"/>
          <w:sz w:val="16"/>
          <w:szCs w:val="16"/>
        </w:rPr>
        <w:t>f.</w:t>
      </w:r>
      <w:r w:rsidR="00E50608" w:rsidRPr="00633952">
        <w:rPr>
          <w:rFonts w:cs="Arial"/>
          <w:sz w:val="16"/>
          <w:szCs w:val="16"/>
        </w:rPr>
        <w:t xml:space="preserve"> P</w:t>
      </w:r>
      <w:r w:rsidR="00F250A4" w:rsidRPr="00633952">
        <w:rPr>
          <w:rFonts w:cs="Arial"/>
          <w:spacing w:val="4"/>
          <w:sz w:val="16"/>
          <w:szCs w:val="16"/>
        </w:rPr>
        <w:t>r</w:t>
      </w:r>
      <w:r w:rsidR="00F250A4" w:rsidRPr="00633952">
        <w:rPr>
          <w:rFonts w:cs="Arial"/>
          <w:sz w:val="16"/>
          <w:szCs w:val="16"/>
        </w:rPr>
        <w:t>v</w:t>
      </w:r>
      <w:r w:rsidR="00E50608" w:rsidRPr="00633952">
        <w:rPr>
          <w:rFonts w:cs="Arial"/>
          <w:sz w:val="16"/>
          <w:szCs w:val="16"/>
        </w:rPr>
        <w:t xml:space="preserve"> </w:t>
      </w:r>
      <w:r w:rsidR="00E50608" w:rsidRPr="00633952">
        <w:rPr>
          <w:rFonts w:cs="Arial"/>
          <w:spacing w:val="-10"/>
          <w:sz w:val="16"/>
          <w:szCs w:val="16"/>
        </w:rPr>
        <w:t>1</w:t>
      </w:r>
      <w:r w:rsidR="00E50608" w:rsidRPr="00633952">
        <w:rPr>
          <w:rFonts w:cs="Arial"/>
          <w:sz w:val="16"/>
          <w:szCs w:val="16"/>
        </w:rPr>
        <w:t>:2</w:t>
      </w:r>
      <w:r w:rsidR="007660FC" w:rsidRPr="00633952">
        <w:rPr>
          <w:rFonts w:cs="Arial"/>
          <w:sz w:val="16"/>
          <w:szCs w:val="16"/>
        </w:rPr>
        <w:t>7, et al</w:t>
      </w:r>
      <w:r w:rsidR="007660FC" w:rsidRPr="00633952">
        <w:rPr>
          <w:rFonts w:cs="Arial"/>
          <w:spacing w:val="-10"/>
          <w:sz w:val="16"/>
          <w:szCs w:val="16"/>
        </w:rPr>
        <w:t>.</w:t>
      </w:r>
      <w:r w:rsidR="00E50608" w:rsidRPr="00633952">
        <w:rPr>
          <w:rFonts w:cs="Arial"/>
          <w:sz w:val="16"/>
          <w:szCs w:val="16"/>
        </w:rPr>
        <w:t>)</w:t>
      </w:r>
      <w:r w:rsidR="00E50608" w:rsidRPr="00DA3A25">
        <w:rPr>
          <w:rFonts w:cs="Arial"/>
          <w:sz w:val="20"/>
          <w:szCs w:val="21"/>
        </w:rPr>
        <w:t>.</w:t>
      </w:r>
      <w:r w:rsidR="00415E1E" w:rsidRPr="00DA3A25">
        <w:rPr>
          <w:rFonts w:cs="Arial"/>
          <w:sz w:val="20"/>
          <w:szCs w:val="21"/>
        </w:rPr>
        <w:t xml:space="preserve"> </w:t>
      </w:r>
      <w:r w:rsidR="00286BF3" w:rsidRPr="00DA3A25">
        <w:rPr>
          <w:rFonts w:cs="Arial"/>
          <w:sz w:val="20"/>
          <w:szCs w:val="21"/>
        </w:rPr>
        <w:t>The wo</w:t>
      </w:r>
      <w:r w:rsidR="00DD27F6" w:rsidRPr="00DA3A25">
        <w:rPr>
          <w:rFonts w:cs="Arial"/>
          <w:spacing w:val="2"/>
          <w:sz w:val="20"/>
          <w:szCs w:val="21"/>
        </w:rPr>
        <w:t>r</w:t>
      </w:r>
      <w:r w:rsidR="00286BF3" w:rsidRPr="00DA3A25">
        <w:rPr>
          <w:rFonts w:cs="Arial"/>
          <w:sz w:val="20"/>
          <w:szCs w:val="21"/>
        </w:rPr>
        <w:t xml:space="preserve">ds </w:t>
      </w:r>
      <w:r w:rsidR="001D37A3" w:rsidRPr="00DA3A25">
        <w:rPr>
          <w:rFonts w:cs="Arial"/>
          <w:sz w:val="20"/>
          <w:szCs w:val="21"/>
        </w:rPr>
        <w:t>"</w:t>
      </w:r>
      <w:r w:rsidR="00FA5457" w:rsidRPr="00DA3A25">
        <w:rPr>
          <w:rFonts w:cs="Arial"/>
          <w:spacing w:val="2"/>
          <w:sz w:val="20"/>
          <w:szCs w:val="21"/>
        </w:rPr>
        <w:t>c</w:t>
      </w:r>
      <w:r w:rsidR="00415E1E" w:rsidRPr="00DA3A25">
        <w:rPr>
          <w:rFonts w:cs="Arial"/>
          <w:sz w:val="20"/>
          <w:szCs w:val="21"/>
        </w:rPr>
        <w:t>ome</w:t>
      </w:r>
      <w:r w:rsidR="001D37A3" w:rsidRPr="00DA3A25">
        <w:rPr>
          <w:rFonts w:cs="Arial"/>
          <w:sz w:val="20"/>
          <w:szCs w:val="21"/>
        </w:rPr>
        <w:t>"</w:t>
      </w:r>
      <w:r w:rsidR="00415E1E" w:rsidRPr="00DA3A25">
        <w:rPr>
          <w:rFonts w:cs="Arial"/>
          <w:sz w:val="20"/>
          <w:szCs w:val="21"/>
        </w:rPr>
        <w:t xml:space="preserve"> and </w:t>
      </w:r>
      <w:r w:rsidR="001D37A3" w:rsidRPr="00DA3A25">
        <w:rPr>
          <w:rFonts w:cs="Arial"/>
          <w:sz w:val="20"/>
          <w:szCs w:val="21"/>
        </w:rPr>
        <w:t>"</w:t>
      </w:r>
      <w:r w:rsidR="00FA5457" w:rsidRPr="00DA3A25">
        <w:rPr>
          <w:rFonts w:cs="Arial"/>
          <w:spacing w:val="2"/>
          <w:sz w:val="20"/>
          <w:szCs w:val="21"/>
        </w:rPr>
        <w:t>c</w:t>
      </w:r>
      <w:r w:rsidR="00415E1E" w:rsidRPr="00DA3A25">
        <w:rPr>
          <w:rFonts w:cs="Arial"/>
          <w:sz w:val="20"/>
          <w:szCs w:val="21"/>
        </w:rPr>
        <w:t>ame</w:t>
      </w:r>
      <w:r w:rsidR="001D37A3" w:rsidRPr="00DA3A25">
        <w:rPr>
          <w:rFonts w:cs="Arial"/>
          <w:sz w:val="20"/>
          <w:szCs w:val="21"/>
        </w:rPr>
        <w:t>"</w:t>
      </w:r>
      <w:r w:rsidR="00415E1E" w:rsidRPr="00DA3A25">
        <w:rPr>
          <w:rFonts w:cs="Arial"/>
          <w:sz w:val="20"/>
          <w:szCs w:val="21"/>
        </w:rPr>
        <w:t xml:space="preserve"> </w:t>
      </w:r>
      <w:r w:rsidR="00286BF3" w:rsidRPr="00DA3A25">
        <w:rPr>
          <w:rFonts w:cs="Arial"/>
          <w:sz w:val="20"/>
          <w:szCs w:val="21"/>
        </w:rPr>
        <w:t xml:space="preserve">do </w:t>
      </w:r>
      <w:r w:rsidR="00286BF3" w:rsidRPr="00DA3A25">
        <w:rPr>
          <w:rFonts w:cs="Arial"/>
          <w:spacing w:val="2"/>
          <w:sz w:val="20"/>
          <w:szCs w:val="21"/>
        </w:rPr>
        <w:t>r</w:t>
      </w:r>
      <w:r w:rsidR="00286BF3" w:rsidRPr="00DA3A25">
        <w:rPr>
          <w:rFonts w:cs="Arial"/>
          <w:sz w:val="20"/>
          <w:szCs w:val="21"/>
        </w:rPr>
        <w:t>e</w:t>
      </w:r>
      <w:r w:rsidR="00286BF3" w:rsidRPr="00DA3A25">
        <w:rPr>
          <w:rFonts w:cs="Arial"/>
          <w:spacing w:val="2"/>
          <w:sz w:val="20"/>
          <w:szCs w:val="21"/>
        </w:rPr>
        <w:t>f</w:t>
      </w:r>
      <w:r w:rsidR="00286BF3" w:rsidRPr="00DA3A25">
        <w:rPr>
          <w:rFonts w:cs="Arial"/>
          <w:sz w:val="20"/>
          <w:szCs w:val="21"/>
        </w:rPr>
        <w:t xml:space="preserve">er </w:t>
      </w:r>
      <w:r w:rsidR="00286BF3" w:rsidRPr="00DA3A25">
        <w:rPr>
          <w:rFonts w:cs="Arial"/>
          <w:spacing w:val="4"/>
          <w:sz w:val="20"/>
          <w:szCs w:val="21"/>
        </w:rPr>
        <w:t>t</w:t>
      </w:r>
      <w:r w:rsidR="00286BF3" w:rsidRPr="00DA3A25">
        <w:rPr>
          <w:rFonts w:cs="Arial"/>
          <w:sz w:val="20"/>
          <w:szCs w:val="21"/>
        </w:rPr>
        <w:t xml:space="preserve">o </w:t>
      </w:r>
      <w:r w:rsidR="00415E1E" w:rsidRPr="00DA3A25">
        <w:rPr>
          <w:rFonts w:cs="Arial"/>
          <w:sz w:val="20"/>
          <w:szCs w:val="21"/>
        </w:rPr>
        <w:t>physi</w:t>
      </w:r>
      <w:r w:rsidR="00FA5457" w:rsidRPr="00DA3A25">
        <w:rPr>
          <w:rFonts w:cs="Arial"/>
          <w:spacing w:val="2"/>
          <w:sz w:val="20"/>
          <w:szCs w:val="21"/>
        </w:rPr>
        <w:t>c</w:t>
      </w:r>
      <w:r w:rsidR="00415E1E" w:rsidRPr="00DA3A25">
        <w:rPr>
          <w:rFonts w:cs="Arial"/>
          <w:sz w:val="20"/>
          <w:szCs w:val="21"/>
        </w:rPr>
        <w:t>a</w:t>
      </w:r>
      <w:r w:rsidR="006A45BD" w:rsidRPr="00DA3A25">
        <w:rPr>
          <w:rFonts w:cs="Arial"/>
          <w:sz w:val="20"/>
          <w:szCs w:val="21"/>
        </w:rPr>
        <w:t xml:space="preserve">l 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6A45BD" w:rsidRPr="00DA3A25">
        <w:rPr>
          <w:rFonts w:cs="Arial"/>
          <w:spacing w:val="2"/>
          <w:sz w:val="20"/>
          <w:szCs w:val="21"/>
        </w:rPr>
        <w:t>r</w:t>
      </w:r>
      <w:r w:rsidR="006A45BD" w:rsidRPr="00DA3A25">
        <w:rPr>
          <w:rFonts w:cs="Arial"/>
          <w:sz w:val="20"/>
          <w:szCs w:val="21"/>
        </w:rPr>
        <w:t>avel and a</w:t>
      </w:r>
      <w:r w:rsidR="006A45BD" w:rsidRPr="00DA3A25">
        <w:rPr>
          <w:rFonts w:cs="Arial"/>
          <w:spacing w:val="4"/>
          <w:sz w:val="20"/>
          <w:szCs w:val="21"/>
        </w:rPr>
        <w:t>r</w:t>
      </w:r>
      <w:r w:rsidR="006A45BD" w:rsidRPr="00DA3A25">
        <w:rPr>
          <w:rFonts w:cs="Arial"/>
          <w:spacing w:val="2"/>
          <w:sz w:val="20"/>
          <w:szCs w:val="21"/>
        </w:rPr>
        <w:t>r</w:t>
      </w:r>
      <w:r w:rsidR="006A45BD" w:rsidRPr="00DA3A25">
        <w:rPr>
          <w:rFonts w:cs="Arial"/>
          <w:sz w:val="20"/>
          <w:szCs w:val="21"/>
        </w:rPr>
        <w:t>ival</w:t>
      </w:r>
      <w:r w:rsidR="00415E1E" w:rsidRPr="00DA3A25">
        <w:rPr>
          <w:rFonts w:cs="Arial"/>
          <w:sz w:val="20"/>
          <w:szCs w:val="21"/>
        </w:rPr>
        <w:t>, b</w:t>
      </w:r>
      <w:r w:rsidR="00644D78" w:rsidRPr="00DA3A25">
        <w:rPr>
          <w:rFonts w:cs="Arial"/>
          <w:spacing w:val="2"/>
          <w:sz w:val="20"/>
          <w:szCs w:val="21"/>
        </w:rPr>
        <w:t>u</w:t>
      </w:r>
      <w:r w:rsidR="00644D78" w:rsidRPr="00DA3A25">
        <w:rPr>
          <w:rFonts w:cs="Arial"/>
          <w:spacing w:val="-2"/>
          <w:sz w:val="20"/>
          <w:szCs w:val="21"/>
        </w:rPr>
        <w:t xml:space="preserve">t 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415E1E" w:rsidRPr="00DA3A25">
        <w:rPr>
          <w:rFonts w:cs="Arial"/>
          <w:sz w:val="20"/>
          <w:szCs w:val="21"/>
        </w:rPr>
        <w:t>h</w:t>
      </w:r>
      <w:r w:rsidR="00EE2074" w:rsidRPr="00DA3A25">
        <w:rPr>
          <w:rFonts w:cs="Arial"/>
          <w:sz w:val="20"/>
          <w:szCs w:val="21"/>
        </w:rPr>
        <w:t>is is no</w:t>
      </w:r>
      <w:r w:rsidR="00644D78" w:rsidRPr="00DA3A25">
        <w:rPr>
          <w:rFonts w:cs="Arial"/>
          <w:spacing w:val="-2"/>
          <w:sz w:val="20"/>
          <w:szCs w:val="21"/>
        </w:rPr>
        <w:t xml:space="preserve">t 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EE2074" w:rsidRPr="00DA3A25">
        <w:rPr>
          <w:rFonts w:cs="Arial"/>
          <w:sz w:val="20"/>
          <w:szCs w:val="21"/>
        </w:rPr>
        <w:t xml:space="preserve">he only way 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EE2074" w:rsidRPr="00DA3A25">
        <w:rPr>
          <w:rFonts w:cs="Arial"/>
          <w:sz w:val="20"/>
          <w:szCs w:val="21"/>
        </w:rPr>
        <w:t xml:space="preserve">hey </w:t>
      </w:r>
      <w:r w:rsidR="006A45BD" w:rsidRPr="00DA3A25">
        <w:rPr>
          <w:rFonts w:cs="Arial"/>
          <w:sz w:val="20"/>
          <w:szCs w:val="21"/>
        </w:rPr>
        <w:t>a</w:t>
      </w:r>
      <w:r w:rsidR="00EE2074" w:rsidRPr="00DA3A25">
        <w:rPr>
          <w:rFonts w:cs="Arial"/>
          <w:spacing w:val="2"/>
          <w:sz w:val="20"/>
          <w:szCs w:val="21"/>
        </w:rPr>
        <w:t>r</w:t>
      </w:r>
      <w:r w:rsidR="00EE2074" w:rsidRPr="00DA3A25">
        <w:rPr>
          <w:rFonts w:cs="Arial"/>
          <w:sz w:val="20"/>
          <w:szCs w:val="21"/>
        </w:rPr>
        <w:t>e used</w:t>
      </w:r>
      <w:r w:rsidR="00415E1E" w:rsidRPr="00DA3A25">
        <w:rPr>
          <w:rFonts w:cs="Arial"/>
          <w:sz w:val="20"/>
          <w:szCs w:val="21"/>
        </w:rPr>
        <w:t>.</w:t>
      </w:r>
      <w:r w:rsidR="001D37A3" w:rsidRPr="00DA3A25">
        <w:rPr>
          <w:rFonts w:cs="Arial"/>
          <w:sz w:val="20"/>
          <w:szCs w:val="21"/>
        </w:rPr>
        <w:t xml:space="preserve"> Thus, a</w:t>
      </w:r>
      <w:r w:rsidR="00FA5457" w:rsidRPr="00DA3A25">
        <w:rPr>
          <w:rFonts w:cs="Arial"/>
          <w:spacing w:val="2"/>
          <w:sz w:val="20"/>
        </w:rPr>
        <w:t>cc</w:t>
      </w:r>
      <w:r w:rsidR="00014E60" w:rsidRPr="00DA3A25">
        <w:rPr>
          <w:rFonts w:cs="Arial"/>
          <w:sz w:val="20"/>
        </w:rPr>
        <w:t>o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ding</w:t>
      </w:r>
      <w:r w:rsidR="005369B5" w:rsidRPr="00DA3A25">
        <w:rPr>
          <w:rFonts w:cs="Arial"/>
          <w:sz w:val="20"/>
        </w:rPr>
        <w:fldChar w:fldCharType="begin"/>
      </w:r>
      <w:r w:rsidR="005369B5" w:rsidRPr="00DA3A25">
        <w:rPr>
          <w:sz w:val="20"/>
        </w:rPr>
        <w:instrText xml:space="preserve"> XE "</w:instrText>
      </w:r>
      <w:r w:rsidR="005369B5" w:rsidRPr="00DA3A25">
        <w:rPr>
          <w:rFonts w:cs="Arial"/>
          <w:sz w:val="20"/>
        </w:rPr>
        <w:instrText>Bible, the (scripture):</w:instrText>
      </w:r>
      <w:r w:rsidR="005369B5" w:rsidRPr="00DA3A25">
        <w:rPr>
          <w:sz w:val="20"/>
        </w:rPr>
        <w:instrText xml:space="preserve">according to" </w:instrText>
      </w:r>
      <w:r w:rsidR="005369B5" w:rsidRPr="00DA3A25">
        <w:rPr>
          <w:rFonts w:cs="Arial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s</w:t>
      </w:r>
      <w:r w:rsidR="00FA5457" w:rsidRPr="00DA3A25">
        <w:rPr>
          <w:rFonts w:cs="Arial"/>
          <w:spacing w:val="2"/>
          <w:sz w:val="20"/>
        </w:rPr>
        <w:t>c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585FC7" w:rsidRPr="00DA3A25">
        <w:rPr>
          <w:rFonts w:cs="Arial"/>
          <w:sz w:val="20"/>
        </w:rPr>
        <w:t>,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man</w:t>
      </w:r>
      <w:r w:rsidR="00671542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bCs/>
          <w:i/>
          <w:spacing w:val="2"/>
          <w:sz w:val="20"/>
        </w:rPr>
        <w:t>c</w:t>
      </w:r>
      <w:r w:rsidR="00014E60" w:rsidRPr="00DA3A25">
        <w:rPr>
          <w:rFonts w:cs="Arial"/>
          <w:bCs/>
          <w:i/>
          <w:sz w:val="20"/>
        </w:rPr>
        <w:t>a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"</w:t>
      </w:r>
      <w:r w:rsidR="00FA5457" w:rsidRPr="00DA3A25">
        <w:rPr>
          <w:rFonts w:cs="Arial"/>
          <w:spacing w:val="2"/>
          <w:sz w:val="20"/>
        </w:rPr>
        <w:t>c</w:t>
      </w:r>
      <w:r w:rsidR="00014E60" w:rsidRPr="00DA3A25">
        <w:rPr>
          <w:rFonts w:cs="Arial"/>
          <w:sz w:val="20"/>
        </w:rPr>
        <w:t>ome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imsel</w:t>
      </w:r>
      <w:r w:rsidR="00F16F15" w:rsidRPr="00DA3A25">
        <w:rPr>
          <w:rFonts w:cs="Arial"/>
          <w:sz w:val="20"/>
        </w:rPr>
        <w:t>f.</w:t>
      </w:r>
      <w:r w:rsidR="00014E60" w:rsidRPr="00DA3A25">
        <w:rPr>
          <w:rFonts w:cs="Arial"/>
          <w:sz w:val="20"/>
        </w:rPr>
        <w:t>"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</w:t>
      </w:r>
      <w:r w:rsidR="002065AB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2065AB" w:rsidRPr="00DA3A25">
        <w:rPr>
          <w:rFonts w:cs="Arial"/>
          <w:sz w:val="20"/>
        </w:rPr>
        <w:t>ques</w:t>
      </w:r>
      <w:r w:rsidR="00974BF2" w:rsidRPr="00DA3A25">
        <w:rPr>
          <w:rFonts w:cs="Arial"/>
          <w:spacing w:val="4"/>
          <w:sz w:val="20"/>
        </w:rPr>
        <w:t>t</w:t>
      </w:r>
      <w:r w:rsidR="002065AB" w:rsidRPr="00DA3A25">
        <w:rPr>
          <w:rFonts w:cs="Arial"/>
          <w:sz w:val="20"/>
        </w:rPr>
        <w:t>ion</w:t>
      </w:r>
      <w:r w:rsidR="00671542" w:rsidRPr="00DA3A25">
        <w:rPr>
          <w:rFonts w:cs="Arial"/>
          <w:sz w:val="20"/>
        </w:rPr>
        <w:t xml:space="preserve"> </w:t>
      </w:r>
      <w:r w:rsidR="001D37A3" w:rsidRPr="00DA3A25">
        <w:rPr>
          <w:rFonts w:cs="Arial"/>
          <w:sz w:val="20"/>
        </w:rPr>
        <w:t xml:space="preserve">for us </w:t>
      </w:r>
      <w:r w:rsidR="002065AB" w:rsidRPr="00DA3A25">
        <w:rPr>
          <w:rFonts w:cs="Arial"/>
          <w:sz w:val="20"/>
        </w:rPr>
        <w:t>is,</w:t>
      </w:r>
      <w:r w:rsidR="00671542" w:rsidRPr="00DA3A25">
        <w:rPr>
          <w:rFonts w:cs="Arial"/>
          <w:sz w:val="20"/>
        </w:rPr>
        <w:t xml:space="preserve"> </w:t>
      </w:r>
      <w:r w:rsidR="002065AB" w:rsidRPr="00DA3A25">
        <w:rPr>
          <w:rFonts w:cs="Arial"/>
          <w:sz w:val="20"/>
        </w:rPr>
        <w:t>d</w:t>
      </w:r>
      <w:r w:rsidR="00E40504" w:rsidRPr="00DA3A25">
        <w:rPr>
          <w:rFonts w:cs="Arial"/>
          <w:sz w:val="20"/>
        </w:rPr>
        <w:t xml:space="preserve">oes </w:t>
      </w:r>
      <w:r w:rsidR="004549FE" w:rsidRPr="00DA3A25">
        <w:rPr>
          <w:rFonts w:cs="Arial"/>
          <w:spacing w:val="2"/>
          <w:sz w:val="20"/>
        </w:rPr>
        <w:t>t</w:t>
      </w:r>
      <w:r w:rsidR="00E40504" w:rsidRPr="00DA3A25">
        <w:rPr>
          <w:rFonts w:cs="Arial"/>
          <w:sz w:val="20"/>
        </w:rPr>
        <w:t>his pi</w:t>
      </w:r>
      <w:r w:rsidR="00E40504" w:rsidRPr="00DA3A25">
        <w:rPr>
          <w:rFonts w:cs="Arial"/>
          <w:spacing w:val="2"/>
          <w:sz w:val="20"/>
        </w:rPr>
        <w:t>ct</w:t>
      </w:r>
      <w:r w:rsidR="00E40504" w:rsidRPr="00DA3A25">
        <w:rPr>
          <w:rFonts w:cs="Arial"/>
          <w:sz w:val="20"/>
        </w:rPr>
        <w:t>ure</w:t>
      </w:r>
      <w:r w:rsidR="00564E93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564E93" w:rsidRPr="00DA3A25">
        <w:rPr>
          <w:rFonts w:cs="Arial"/>
          <w:sz w:val="20"/>
        </w:rPr>
        <w:t xml:space="preserve">he kind of </w:t>
      </w:r>
      <w:r w:rsidR="008C47B8" w:rsidRPr="00DA3A25">
        <w:rPr>
          <w:rFonts w:cs="Arial"/>
          <w:sz w:val="20"/>
        </w:rPr>
        <w:t>self-</w:t>
      </w:r>
      <w:r w:rsidR="004549FE" w:rsidRPr="00DA3A25">
        <w:rPr>
          <w:rFonts w:cs="Arial"/>
          <w:spacing w:val="2"/>
          <w:sz w:val="20"/>
        </w:rPr>
        <w:t>t</w:t>
      </w:r>
      <w:r w:rsidR="008C47B8" w:rsidRPr="00DA3A25">
        <w:rPr>
          <w:rFonts w:cs="Arial"/>
          <w:sz w:val="20"/>
        </w:rPr>
        <w:t>alk</w:t>
      </w:r>
      <w:r w:rsidR="00564E93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564E93" w:rsidRPr="00DA3A25">
        <w:rPr>
          <w:rFonts w:cs="Arial"/>
          <w:sz w:val="20"/>
        </w:rPr>
        <w:t xml:space="preserve">hat </w:t>
      </w:r>
      <w:r w:rsidR="002E2A5D" w:rsidRPr="00DA3A25">
        <w:rPr>
          <w:rFonts w:cs="Arial"/>
          <w:sz w:val="20"/>
        </w:rPr>
        <w:t xml:space="preserve">was going on in </w:t>
      </w:r>
      <w:r w:rsidR="002065AB" w:rsidRPr="00DA3A25">
        <w:rPr>
          <w:rFonts w:cs="Arial"/>
          <w:sz w:val="20"/>
        </w:rPr>
        <w:t>David</w:t>
      </w:r>
      <w:r w:rsidR="002E2A5D" w:rsidRPr="00DA3A25">
        <w:rPr>
          <w:rFonts w:cs="Arial"/>
          <w:sz w:val="20"/>
        </w:rPr>
        <w:t xml:space="preserve">'s mind </w:t>
      </w:r>
      <w:r w:rsidR="00DF73E9" w:rsidRPr="00DA3A25">
        <w:rPr>
          <w:rFonts w:cs="Arial"/>
          <w:sz w:val="20"/>
        </w:rPr>
        <w:fldChar w:fldCharType="begin"/>
      </w:r>
      <w:r w:rsidR="00DF73E9" w:rsidRPr="00DA3A25">
        <w:rPr>
          <w:sz w:val="20"/>
        </w:rPr>
        <w:instrText xml:space="preserve"> XE "</w:instrText>
      </w:r>
      <w:r w:rsidR="00DF73E9" w:rsidRPr="00DA3A25">
        <w:rPr>
          <w:rFonts w:cs="Arial"/>
          <w:sz w:val="20"/>
        </w:rPr>
        <w:instrText>David</w:instrText>
      </w:r>
      <w:r w:rsidR="00DF73E9" w:rsidRPr="00DA3A25">
        <w:rPr>
          <w:sz w:val="20"/>
        </w:rPr>
        <w:instrText xml:space="preserve">" </w:instrText>
      </w:r>
      <w:r w:rsidR="00DF73E9" w:rsidRPr="00DA3A25">
        <w:rPr>
          <w:rFonts w:cs="Arial"/>
          <w:sz w:val="20"/>
        </w:rPr>
        <w:fldChar w:fldCharType="end"/>
      </w:r>
      <w:r w:rsidR="00014E60" w:rsidRPr="00DA3A25">
        <w:rPr>
          <w:rFonts w:cs="Arial"/>
          <w:sz w:val="20"/>
        </w:rPr>
        <w:t>whe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8C47B8" w:rsidRPr="00DA3A25">
        <w:rPr>
          <w:rFonts w:cs="Arial"/>
          <w:sz w:val="20"/>
        </w:rPr>
        <w:t xml:space="preserve">hose </w:t>
      </w:r>
      <w:r w:rsidR="004549FE" w:rsidRPr="00DA3A25">
        <w:rPr>
          <w:rFonts w:cs="Arial"/>
          <w:spacing w:val="2"/>
          <w:sz w:val="20"/>
        </w:rPr>
        <w:t>t</w:t>
      </w:r>
      <w:r w:rsidR="008C47B8" w:rsidRPr="00DA3A25">
        <w:rPr>
          <w:rFonts w:cs="Arial"/>
          <w:sz w:val="20"/>
        </w:rPr>
        <w:t>o lust</w:t>
      </w:r>
      <w:r w:rsidR="0028223C" w:rsidRPr="00DA3A25">
        <w:rPr>
          <w:rFonts w:cs="Arial"/>
          <w:sz w:val="20"/>
        </w:rPr>
        <w:t xml:space="preserve"> a</w:t>
      </w:r>
      <w:r w:rsidR="0028223C" w:rsidRPr="00DA3A25">
        <w:rPr>
          <w:rFonts w:cs="Arial"/>
          <w:spacing w:val="6"/>
          <w:sz w:val="20"/>
        </w:rPr>
        <w:t>f</w:t>
      </w:r>
      <w:r w:rsidR="0028223C" w:rsidRPr="00DA3A25">
        <w:rPr>
          <w:rFonts w:cs="Arial"/>
          <w:spacing w:val="2"/>
          <w:sz w:val="20"/>
        </w:rPr>
        <w:t>t</w:t>
      </w:r>
      <w:r w:rsidR="0028223C" w:rsidRPr="00DA3A25">
        <w:rPr>
          <w:rFonts w:cs="Arial"/>
          <w:sz w:val="20"/>
        </w:rPr>
        <w:t xml:space="preserve">er </w:t>
      </w:r>
      <w:r w:rsidR="00FB13D8" w:rsidRPr="00DA3A25">
        <w:rPr>
          <w:rFonts w:cs="Arial"/>
          <w:sz w:val="20"/>
        </w:rPr>
        <w:t>U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FB13D8" w:rsidRPr="00DA3A25">
        <w:rPr>
          <w:rFonts w:cs="Arial"/>
          <w:sz w:val="20"/>
        </w:rPr>
        <w:t xml:space="preserve">ah's </w:t>
      </w:r>
      <w:r w:rsidR="0028223C" w:rsidRPr="00DA3A25">
        <w:rPr>
          <w:rFonts w:cs="Arial"/>
          <w:sz w:val="20"/>
        </w:rPr>
        <w:t>wife</w:t>
      </w:r>
      <w:r w:rsidR="00FB13D8" w:rsidRPr="00DA3A25">
        <w:rPr>
          <w:rFonts w:cs="Arial"/>
          <w:sz w:val="20"/>
        </w:rPr>
        <w:t>?</w:t>
      </w:r>
      <w:r w:rsid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="00014E60" w:rsidRPr="00DA3A25">
        <w:rPr>
          <w:rFonts w:cs="Arial"/>
          <w:sz w:val="20"/>
        </w:rPr>
        <w:t>onsid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D37A3" w:rsidRPr="00DA3A25">
        <w:rPr>
          <w:rFonts w:cs="Arial"/>
          <w:sz w:val="20"/>
        </w:rPr>
        <w:t>what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Jesus</w:t>
      </w:r>
      <w:r w:rsidR="006B57A4" w:rsidRPr="00DA3A25">
        <w:rPr>
          <w:rFonts w:cs="Arial"/>
          <w:sz w:val="20"/>
        </w:rPr>
        <w:fldChar w:fldCharType="begin"/>
      </w:r>
      <w:r w:rsidR="006B57A4" w:rsidRPr="00DA3A25">
        <w:rPr>
          <w:sz w:val="20"/>
        </w:rPr>
        <w:instrText xml:space="preserve"> XE "</w:instrText>
      </w:r>
      <w:r w:rsidR="006B57A4" w:rsidRPr="00DA3A25">
        <w:rPr>
          <w:rFonts w:cs="Arial"/>
          <w:sz w:val="20"/>
        </w:rPr>
        <w:instrText>Jesus</w:instrText>
      </w:r>
      <w:r w:rsidR="006B57A4" w:rsidRPr="00DA3A25">
        <w:rPr>
          <w:sz w:val="20"/>
        </w:rPr>
        <w:instrText xml:space="preserve">" </w:instrText>
      </w:r>
      <w:r w:rsidR="006B57A4" w:rsidRPr="00DA3A25">
        <w:rPr>
          <w:rFonts w:cs="Arial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said</w:t>
      </w:r>
      <w:r w:rsidR="00EF466A" w:rsidRPr="00DA3A25">
        <w:rPr>
          <w:rFonts w:cs="Arial"/>
          <w:sz w:val="20"/>
        </w:rPr>
        <w:t xml:space="preserve"> on </w:t>
      </w:r>
      <w:r w:rsidR="004549FE" w:rsidRPr="00DA3A25">
        <w:rPr>
          <w:rFonts w:cs="Arial"/>
          <w:spacing w:val="2"/>
          <w:sz w:val="20"/>
        </w:rPr>
        <w:t>t</w:t>
      </w:r>
      <w:r w:rsidR="00D243DF" w:rsidRPr="00DA3A25">
        <w:rPr>
          <w:rFonts w:cs="Arial"/>
          <w:sz w:val="20"/>
        </w:rPr>
        <w:t>his subje</w:t>
      </w:r>
      <w:r w:rsidR="00D243DF" w:rsidRPr="00DA3A25">
        <w:rPr>
          <w:rFonts w:cs="Arial"/>
          <w:spacing w:val="2"/>
          <w:sz w:val="20"/>
        </w:rPr>
        <w:t>c</w:t>
      </w:r>
      <w:r w:rsidR="003F694F" w:rsidRPr="00DA3A25">
        <w:rPr>
          <w:rFonts w:cs="Arial"/>
          <w:spacing w:val="-2"/>
          <w:sz w:val="20"/>
        </w:rPr>
        <w:t>t: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"whos</w:t>
      </w:r>
      <w:r w:rsidR="00316D67" w:rsidRPr="00DA3A25">
        <w:rPr>
          <w:rFonts w:cs="Arial"/>
          <w:sz w:val="20"/>
        </w:rPr>
        <w:t>o</w:t>
      </w:r>
      <w:r w:rsidR="003F313A" w:rsidRPr="00DA3A25">
        <w:rPr>
          <w:rFonts w:cs="Arial"/>
          <w:sz w:val="20"/>
        </w:rPr>
        <w:t>e</w:t>
      </w:r>
      <w:r w:rsidR="00014E60" w:rsidRPr="00DA3A25">
        <w:rPr>
          <w:rFonts w:cs="Arial"/>
          <w:sz w:val="20"/>
        </w:rPr>
        <w:t>ve</w:t>
      </w:r>
      <w:r w:rsidR="002B2A62" w:rsidRPr="00DA3A25">
        <w:rPr>
          <w:rFonts w:cs="Arial"/>
          <w:spacing w:val="2"/>
          <w:sz w:val="20"/>
        </w:rPr>
        <w:t>r</w:t>
      </w:r>
      <w:r w:rsidR="00454520" w:rsidRPr="00DA3A25">
        <w:rPr>
          <w:rFonts w:cs="Arial"/>
          <w:spacing w:val="4"/>
          <w:sz w:val="20"/>
        </w:rPr>
        <w:fldChar w:fldCharType="begin"/>
      </w:r>
      <w:r w:rsidR="00454520" w:rsidRPr="00DA3A25">
        <w:rPr>
          <w:sz w:val="20"/>
        </w:rPr>
        <w:instrText xml:space="preserve"> XE "</w:instrText>
      </w:r>
      <w:r w:rsidR="00454520" w:rsidRPr="00DA3A25">
        <w:rPr>
          <w:rFonts w:cs="Arial"/>
          <w:sz w:val="20"/>
        </w:rPr>
        <w:instrText>Whosoeve</w:instrText>
      </w:r>
      <w:r w:rsidR="00454520" w:rsidRPr="00DA3A25">
        <w:rPr>
          <w:rFonts w:cs="Arial"/>
          <w:spacing w:val="4"/>
          <w:sz w:val="20"/>
        </w:rPr>
        <w:instrText>r</w:instrText>
      </w:r>
      <w:r w:rsidR="00454520" w:rsidRPr="00DA3A25">
        <w:rPr>
          <w:sz w:val="20"/>
        </w:rPr>
        <w:instrText xml:space="preserve">" </w:instrText>
      </w:r>
      <w:r w:rsidR="00454520" w:rsidRPr="00DA3A25">
        <w:rPr>
          <w:rFonts w:cs="Arial"/>
          <w:spacing w:val="4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looke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o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woman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l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4E60" w:rsidRPr="00DA3A25">
        <w:rPr>
          <w:rFonts w:cs="Arial"/>
          <w:sz w:val="20"/>
        </w:rPr>
        <w:t>a</w:t>
      </w:r>
      <w:r w:rsidR="00675195" w:rsidRPr="00DA3A25">
        <w:rPr>
          <w:rFonts w:cs="Arial"/>
          <w:spacing w:val="4"/>
          <w:sz w:val="20"/>
        </w:rPr>
        <w:t>f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14E60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14E60" w:rsidRPr="00DA3A25">
        <w:rPr>
          <w:rFonts w:cs="Arial"/>
          <w:sz w:val="20"/>
        </w:rPr>
        <w:t>ha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</w:t>
      </w:r>
      <w:r w:rsidR="00671542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="00014E60" w:rsidRPr="00DA3A25">
        <w:rPr>
          <w:rFonts w:cs="Arial"/>
          <w:sz w:val="20"/>
        </w:rPr>
        <w:t>omm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d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dul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671542" w:rsidRPr="00DA3A25">
        <w:rPr>
          <w:rFonts w:cs="Arial"/>
          <w:sz w:val="20"/>
        </w:rPr>
        <w:t xml:space="preserve"> </w:t>
      </w:r>
      <w:r w:rsidR="00EC220D" w:rsidRPr="00DA3A25">
        <w:rPr>
          <w:rFonts w:cs="Arial"/>
          <w:spacing w:val="2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14E60" w:rsidRPr="00DA3A25">
        <w:rPr>
          <w:rFonts w:cs="Arial"/>
          <w:sz w:val="20"/>
        </w:rPr>
        <w:t>al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014E60" w:rsidRPr="00DA3A25">
        <w:rPr>
          <w:rFonts w:cs="Arial"/>
          <w:sz w:val="20"/>
        </w:rPr>
        <w:t>ady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i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is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ea</w:t>
      </w:r>
      <w:r w:rsidR="00A15BF5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"</w:t>
      </w:r>
      <w:r w:rsidR="00671542" w:rsidRPr="00DA3A25">
        <w:rPr>
          <w:rFonts w:cs="Arial"/>
          <w:sz w:val="20"/>
        </w:rPr>
        <w:t xml:space="preserve"> </w:t>
      </w:r>
      <w:r w:rsidR="0040491B" w:rsidRPr="00633952">
        <w:rPr>
          <w:rFonts w:cs="Arial"/>
          <w:sz w:val="16"/>
          <w:szCs w:val="16"/>
        </w:rPr>
        <w:t>(</w:t>
      </w:r>
      <w:r w:rsidR="00E42342" w:rsidRPr="00633952">
        <w:rPr>
          <w:rFonts w:cs="Arial"/>
          <w:sz w:val="16"/>
          <w:szCs w:val="16"/>
        </w:rPr>
        <w:t>M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014E60" w:rsidRPr="00633952">
        <w:rPr>
          <w:rFonts w:cs="Arial"/>
          <w:sz w:val="16"/>
          <w:szCs w:val="16"/>
        </w:rPr>
        <w:t>5:28</w:t>
      </w:r>
      <w:r w:rsidR="0040491B" w:rsidRPr="00633952">
        <w:rPr>
          <w:rFonts w:cs="Arial"/>
          <w:sz w:val="16"/>
          <w:szCs w:val="16"/>
        </w:rPr>
        <w:t>)</w:t>
      </w:r>
      <w:r w:rsidR="00014E60" w:rsidRPr="00DA3A25">
        <w:rPr>
          <w:rFonts w:cs="Arial"/>
          <w:sz w:val="20"/>
        </w:rPr>
        <w:t>.</w:t>
      </w:r>
      <w:r w:rsidR="00504CDD" w:rsidRPr="00DA3A25">
        <w:rPr>
          <w:rFonts w:cs="Arial"/>
          <w:sz w:val="20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/>
          <w:sz w:val="20"/>
          <w:szCs w:val="20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Som</w:t>
      </w:r>
      <w:r w:rsidR="00123279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="00123279" w:rsidRPr="00DA3A25">
        <w:rPr>
          <w:rFonts w:cs="Arial"/>
          <w:sz w:val="20"/>
        </w:rPr>
        <w:t>say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123279" w:rsidRPr="00DA3A25">
        <w:rPr>
          <w:rFonts w:cs="Arial"/>
          <w:sz w:val="20"/>
        </w:rPr>
        <w:t>h</w:t>
      </w:r>
      <w:r w:rsidR="00286BF3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123279" w:rsidRPr="00DA3A25">
        <w:rPr>
          <w:rFonts w:cs="Arial"/>
          <w:sz w:val="20"/>
        </w:rPr>
        <w:t>mea</w:t>
      </w:r>
      <w:r w:rsidR="00DC0441" w:rsidRPr="00DA3A25">
        <w:rPr>
          <w:rFonts w:cs="Arial"/>
          <w:sz w:val="20"/>
        </w:rPr>
        <w:t>ns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iCs/>
          <w:spacing w:val="4"/>
          <w:sz w:val="20"/>
        </w:rPr>
        <w:t>t</w:t>
      </w:r>
      <w:r w:rsidR="00014E60" w:rsidRPr="00DA3A25">
        <w:rPr>
          <w:rFonts w:cs="Arial"/>
          <w:iCs/>
          <w:sz w:val="20"/>
        </w:rPr>
        <w:t>hinkin</w:t>
      </w:r>
      <w:r w:rsidR="00014E60" w:rsidRPr="00DA3A25">
        <w:rPr>
          <w:rFonts w:cs="Arial"/>
          <w:iCs/>
          <w:spacing w:val="-2"/>
          <w:sz w:val="20"/>
        </w:rPr>
        <w:t>g</w:t>
      </w:r>
      <w:r w:rsidR="00671542" w:rsidRPr="00DA3A25">
        <w:rPr>
          <w:rFonts w:cs="Arial"/>
          <w:iCs/>
          <w:sz w:val="20"/>
        </w:rPr>
        <w:t xml:space="preserve"> </w:t>
      </w:r>
      <w:r w:rsidR="00014E60" w:rsidRPr="00DA3A25">
        <w:rPr>
          <w:rFonts w:cs="Arial"/>
          <w:iCs/>
          <w:sz w:val="20"/>
        </w:rPr>
        <w:t>abo</w:t>
      </w:r>
      <w:r w:rsidR="00644D78" w:rsidRPr="00DA3A25">
        <w:rPr>
          <w:rFonts w:cs="Arial"/>
          <w:iCs/>
          <w:spacing w:val="2"/>
          <w:sz w:val="20"/>
        </w:rPr>
        <w:t>u</w:t>
      </w:r>
      <w:r w:rsidR="00644D78" w:rsidRPr="00DA3A25">
        <w:rPr>
          <w:rFonts w:cs="Arial"/>
          <w:iCs/>
          <w:spacing w:val="-2"/>
          <w:sz w:val="20"/>
        </w:rPr>
        <w:t xml:space="preserve">t </w:t>
      </w:r>
      <w:r w:rsidR="00014E60" w:rsidRPr="00DA3A25">
        <w:rPr>
          <w:rFonts w:cs="Arial"/>
          <w:iCs/>
          <w:sz w:val="20"/>
        </w:rPr>
        <w:t>a</w:t>
      </w:r>
      <w:r w:rsidR="006D3B10" w:rsidRPr="00DA3A25">
        <w:rPr>
          <w:rFonts w:cs="Arial"/>
          <w:iCs/>
          <w:sz w:val="20"/>
        </w:rPr>
        <w:t>dul</w:t>
      </w:r>
      <w:r w:rsidR="00974BF2" w:rsidRPr="00DA3A25">
        <w:rPr>
          <w:rFonts w:cs="Arial"/>
          <w:iCs/>
          <w:spacing w:val="4"/>
          <w:sz w:val="20"/>
        </w:rPr>
        <w:t>t</w:t>
      </w:r>
      <w:r w:rsidR="006D3B10" w:rsidRPr="00DA3A25">
        <w:rPr>
          <w:rFonts w:cs="Arial"/>
          <w:iCs/>
          <w:sz w:val="20"/>
        </w:rPr>
        <w:t>e</w:t>
      </w:r>
      <w:r w:rsidR="00F250A4" w:rsidRPr="00DA3A25">
        <w:rPr>
          <w:rFonts w:cs="Arial"/>
          <w:iCs/>
          <w:spacing w:val="4"/>
          <w:sz w:val="20"/>
        </w:rPr>
        <w:t>r</w:t>
      </w:r>
      <w:r w:rsidR="00F250A4" w:rsidRPr="00DA3A25">
        <w:rPr>
          <w:rFonts w:cs="Arial"/>
          <w:iCs/>
          <w:sz w:val="20"/>
        </w:rPr>
        <w:t>y</w:t>
      </w:r>
      <w:r w:rsidR="00671542" w:rsidRPr="00DA3A25">
        <w:rPr>
          <w:rFonts w:cs="Arial"/>
          <w:iCs/>
          <w:sz w:val="20"/>
        </w:rPr>
        <w:t xml:space="preserve"> </w:t>
      </w:r>
      <w:r w:rsidR="00014E60" w:rsidRPr="00DA3A25">
        <w:rPr>
          <w:rFonts w:cs="Arial"/>
          <w:iCs/>
          <w:sz w:val="20"/>
        </w:rPr>
        <w:t>is</w:t>
      </w:r>
      <w:r w:rsidR="00671542" w:rsidRPr="00DA3A25">
        <w:rPr>
          <w:rFonts w:cs="Arial"/>
          <w:iCs/>
          <w:sz w:val="20"/>
        </w:rPr>
        <w:t xml:space="preserve"> </w:t>
      </w:r>
      <w:r w:rsidR="00974BF2" w:rsidRPr="00DA3A25">
        <w:rPr>
          <w:rFonts w:cs="Arial"/>
          <w:iCs/>
          <w:spacing w:val="4"/>
          <w:sz w:val="20"/>
        </w:rPr>
        <w:t>t</w:t>
      </w:r>
      <w:r w:rsidR="00014E60" w:rsidRPr="00DA3A25">
        <w:rPr>
          <w:rFonts w:cs="Arial"/>
          <w:iCs/>
          <w:sz w:val="20"/>
        </w:rPr>
        <w:t>he</w:t>
      </w:r>
      <w:r w:rsidR="00671542" w:rsidRPr="00DA3A25">
        <w:rPr>
          <w:rFonts w:cs="Arial"/>
          <w:iCs/>
          <w:sz w:val="20"/>
        </w:rPr>
        <w:t xml:space="preserve"> </w:t>
      </w:r>
      <w:r w:rsidR="00014E60" w:rsidRPr="00DA3A25">
        <w:rPr>
          <w:rFonts w:cs="Arial"/>
          <w:iCs/>
          <w:sz w:val="20"/>
        </w:rPr>
        <w:t>same</w:t>
      </w:r>
      <w:r w:rsidR="00671542" w:rsidRPr="00DA3A25">
        <w:rPr>
          <w:rFonts w:cs="Arial"/>
          <w:iCs/>
          <w:sz w:val="20"/>
        </w:rPr>
        <w:t xml:space="preserve"> </w:t>
      </w:r>
      <w:r w:rsidR="00014E60" w:rsidRPr="00DA3A25">
        <w:rPr>
          <w:rFonts w:cs="Arial"/>
          <w:iCs/>
          <w:sz w:val="20"/>
        </w:rPr>
        <w:t>as</w:t>
      </w:r>
      <w:r w:rsidR="00671542" w:rsidRPr="00DA3A25">
        <w:rPr>
          <w:rFonts w:cs="Arial"/>
          <w:iCs/>
          <w:sz w:val="20"/>
        </w:rPr>
        <w:t xml:space="preserve"> </w:t>
      </w:r>
      <w:r w:rsidR="00014E60" w:rsidRPr="00DA3A25">
        <w:rPr>
          <w:rFonts w:cs="Arial"/>
          <w:iCs/>
          <w:sz w:val="20"/>
        </w:rPr>
        <w:t>doing</w:t>
      </w:r>
      <w:r w:rsidR="00671542" w:rsidRPr="00DA3A25">
        <w:rPr>
          <w:rFonts w:cs="Arial"/>
          <w:iCs/>
          <w:sz w:val="20"/>
        </w:rPr>
        <w:t xml:space="preserve"> </w:t>
      </w:r>
      <w:r w:rsidR="00F16F15" w:rsidRPr="00DA3A25">
        <w:rPr>
          <w:rFonts w:cs="Arial"/>
          <w:iCs/>
          <w:sz w:val="20"/>
        </w:rPr>
        <w:t>i</w:t>
      </w:r>
      <w:r w:rsidR="003F694F" w:rsidRPr="00DA3A25">
        <w:rPr>
          <w:rFonts w:cs="Arial"/>
          <w:iCs/>
          <w:spacing w:val="-2"/>
          <w:sz w:val="20"/>
        </w:rPr>
        <w:t>t.</w:t>
      </w:r>
      <w:r w:rsidR="007643A2" w:rsidRPr="00DA3A25">
        <w:rPr>
          <w:rFonts w:cs="Arial"/>
          <w:sz w:val="20"/>
        </w:rPr>
        <w:t xml:space="preserve"> </w:t>
      </w:r>
      <w:r w:rsidR="007E1DD3" w:rsidRPr="00DA3A25">
        <w:rPr>
          <w:rFonts w:cs="Arial"/>
          <w:sz w:val="20"/>
        </w:rPr>
        <w:t>However,</w:t>
      </w:r>
      <w:r w:rsidR="00644D78" w:rsidRPr="00DA3A25">
        <w:rPr>
          <w:rFonts w:cs="Arial"/>
          <w:sz w:val="20"/>
        </w:rPr>
        <w:t xml:space="preserve"> </w:t>
      </w:r>
      <w:r w:rsidR="00C55E2A" w:rsidRPr="00DA3A25">
        <w:rPr>
          <w:rFonts w:cs="Arial"/>
          <w:sz w:val="20"/>
        </w:rPr>
        <w:t>Jesus</w:t>
      </w:r>
      <w:r w:rsidR="007643A2" w:rsidRPr="00DA3A25">
        <w:rPr>
          <w:rFonts w:cs="Arial"/>
          <w:sz w:val="20"/>
        </w:rPr>
        <w:t xml:space="preserve"> did not say </w:t>
      </w:r>
      <w:r w:rsidR="004549FE" w:rsidRPr="00DA3A25">
        <w:rPr>
          <w:rFonts w:cs="Arial"/>
          <w:spacing w:val="2"/>
          <w:sz w:val="20"/>
        </w:rPr>
        <w:t>t</w:t>
      </w:r>
      <w:r w:rsidR="007643A2" w:rsidRPr="00DA3A25">
        <w:rPr>
          <w:rFonts w:cs="Arial"/>
          <w:sz w:val="20"/>
        </w:rPr>
        <w:t>ha</w:t>
      </w:r>
      <w:r w:rsidR="003F694F" w:rsidRPr="00DA3A25">
        <w:rPr>
          <w:rFonts w:cs="Arial"/>
          <w:spacing w:val="-2"/>
          <w:sz w:val="20"/>
        </w:rPr>
        <w:t>t.</w:t>
      </w:r>
      <w:r w:rsidR="007643A2" w:rsidRPr="00DA3A25">
        <w:rPr>
          <w:rFonts w:cs="Arial"/>
          <w:sz w:val="20"/>
        </w:rPr>
        <w:t xml:space="preserve"> </w:t>
      </w:r>
    </w:p>
    <w:p w14:paraId="787949ED" w14:textId="1A7F35AB" w:rsidR="000D225B" w:rsidRPr="00DA3A25" w:rsidRDefault="000D225B" w:rsidP="00D852FE">
      <w:pPr>
        <w:spacing w:line="240" w:lineRule="auto"/>
        <w:rPr>
          <w:rFonts w:cs="Arial"/>
          <w:sz w:val="20"/>
        </w:rPr>
      </w:pPr>
    </w:p>
    <w:p w14:paraId="37730F73" w14:textId="1DA227E4" w:rsidR="00CD6E31" w:rsidRPr="00DA3A25" w:rsidRDefault="00C55E2A" w:rsidP="000417FC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He used </w:t>
      </w:r>
      <w:r w:rsidR="004549FE" w:rsidRPr="00DA3A25">
        <w:rPr>
          <w:rFonts w:cs="Arial"/>
          <w:spacing w:val="2"/>
          <w:sz w:val="20"/>
        </w:rPr>
        <w:t>t</w:t>
      </w:r>
      <w:r w:rsidR="00123279" w:rsidRPr="00DA3A25">
        <w:rPr>
          <w:rFonts w:cs="Arial"/>
          <w:sz w:val="20"/>
        </w:rPr>
        <w:t>h</w:t>
      </w:r>
      <w:r w:rsidR="00F55ADC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="00F55ADC" w:rsidRPr="00DA3A25">
        <w:rPr>
          <w:rFonts w:cs="Arial"/>
          <w:sz w:val="20"/>
        </w:rPr>
        <w:t>wo</w:t>
      </w:r>
      <w:r w:rsidR="00675195" w:rsidRPr="00DA3A25">
        <w:rPr>
          <w:rFonts w:cs="Arial"/>
          <w:spacing w:val="2"/>
          <w:sz w:val="20"/>
        </w:rPr>
        <w:t>r</w:t>
      </w:r>
      <w:r w:rsidR="00F55ADC" w:rsidRPr="00DA3A25">
        <w:rPr>
          <w:rFonts w:cs="Arial"/>
          <w:sz w:val="20"/>
        </w:rPr>
        <w:t>d</w:t>
      </w:r>
      <w:r w:rsidR="00671542" w:rsidRPr="00DA3A25">
        <w:rPr>
          <w:rFonts w:cs="Arial"/>
          <w:sz w:val="20"/>
        </w:rPr>
        <w:t xml:space="preserve"> </w:t>
      </w:r>
      <w:r w:rsidR="000A0E3E" w:rsidRPr="00DA3A25">
        <w:rPr>
          <w:rFonts w:cs="Arial"/>
          <w:sz w:val="20"/>
        </w:rPr>
        <w:t>"</w:t>
      </w:r>
      <w:r w:rsidR="00F55ADC" w:rsidRPr="00DA3A25">
        <w:rPr>
          <w:rFonts w:cs="Arial"/>
          <w:sz w:val="20"/>
        </w:rPr>
        <w:t>a</w:t>
      </w:r>
      <w:r w:rsidR="00014E60" w:rsidRPr="00DA3A25">
        <w:rPr>
          <w:rFonts w:cs="Arial"/>
          <w:sz w:val="20"/>
        </w:rPr>
        <w:t>l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014E60" w:rsidRPr="00DA3A25">
        <w:rPr>
          <w:rFonts w:cs="Arial"/>
          <w:sz w:val="20"/>
        </w:rPr>
        <w:t>ad</w:t>
      </w:r>
      <w:r w:rsidR="00F250A4" w:rsidRPr="00DA3A25">
        <w:rPr>
          <w:rFonts w:cs="Arial"/>
          <w:sz w:val="20"/>
        </w:rPr>
        <w:t>y</w:t>
      </w:r>
      <w:r w:rsidR="000A0E3E" w:rsidRPr="00DA3A25">
        <w:rPr>
          <w:rFonts w:cs="Arial"/>
          <w:sz w:val="20"/>
        </w:rPr>
        <w:t>"</w:t>
      </w:r>
      <w:r w:rsidR="00671542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FE0A9B" w:rsidRPr="00DA3A25">
        <w:rPr>
          <w:rFonts w:cs="Arial"/>
          <w:sz w:val="20"/>
        </w:rPr>
        <w:t>highlight</w:t>
      </w:r>
      <w:r w:rsidRPr="00DA3A25">
        <w:rPr>
          <w:rFonts w:cs="Arial"/>
          <w:sz w:val="20"/>
        </w:rPr>
        <w:t xml:space="preserve"> </w:t>
      </w:r>
      <w:r w:rsidR="00123279" w:rsidRPr="00DA3A25">
        <w:rPr>
          <w:rFonts w:cs="Arial"/>
          <w:sz w:val="20"/>
        </w:rPr>
        <w:t>a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sequen</w:t>
      </w:r>
      <w:r w:rsidR="00FA5457" w:rsidRPr="00DA3A25">
        <w:rPr>
          <w:rFonts w:cs="Arial"/>
          <w:spacing w:val="2"/>
          <w:sz w:val="20"/>
        </w:rPr>
        <w:t>c</w:t>
      </w:r>
      <w:r w:rsidR="00014E60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. 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="0014033F" w:rsidRPr="00DA3A25">
        <w:rPr>
          <w:rFonts w:cs="Arial"/>
          <w:sz w:val="20"/>
        </w:rPr>
        <w:t>a</w:t>
      </w:r>
      <w:r w:rsidR="00671542" w:rsidRPr="00DA3A25">
        <w:rPr>
          <w:rFonts w:cs="Arial"/>
          <w:sz w:val="20"/>
        </w:rPr>
        <w:t xml:space="preserve"> </w:t>
      </w:r>
      <w:r w:rsidR="0014033F" w:rsidRPr="00DA3A25">
        <w:rPr>
          <w:rFonts w:cs="Arial"/>
          <w:sz w:val="20"/>
        </w:rPr>
        <w:t>ma</w:t>
      </w:r>
      <w:r w:rsidR="002B749E" w:rsidRPr="00DA3A25">
        <w:rPr>
          <w:rFonts w:cs="Arial"/>
          <w:sz w:val="20"/>
        </w:rPr>
        <w:t>n</w:t>
      </w:r>
      <w:r w:rsidR="00671542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="002B749E" w:rsidRPr="00DA3A25">
        <w:rPr>
          <w:rFonts w:cs="Arial"/>
          <w:sz w:val="20"/>
        </w:rPr>
        <w:t>a</w:t>
      </w:r>
      <w:r w:rsidR="0014033F" w:rsidRPr="00DA3A25">
        <w:rPr>
          <w:rFonts w:cs="Arial"/>
          <w:sz w:val="20"/>
        </w:rPr>
        <w:t>n</w:t>
      </w:r>
      <w:r w:rsidR="00671542" w:rsidRPr="00DA3A25">
        <w:rPr>
          <w:rFonts w:cs="Arial"/>
          <w:sz w:val="20"/>
        </w:rPr>
        <w:t xml:space="preserve"> </w:t>
      </w:r>
      <w:r w:rsidR="00B43D00" w:rsidRPr="00DA3A25">
        <w:rPr>
          <w:rFonts w:cs="Arial"/>
          <w:sz w:val="20"/>
        </w:rPr>
        <w:t>look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"o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woman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l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4E60" w:rsidRPr="00DA3A25">
        <w:rPr>
          <w:rFonts w:cs="Arial"/>
          <w:sz w:val="20"/>
        </w:rPr>
        <w:t>a</w:t>
      </w:r>
      <w:r w:rsidR="00675195" w:rsidRPr="00DA3A25">
        <w:rPr>
          <w:rFonts w:cs="Arial"/>
          <w:spacing w:val="4"/>
          <w:sz w:val="20"/>
        </w:rPr>
        <w:t>f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14E60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</w:t>
      </w:r>
      <w:r w:rsidR="00FE0A9B" w:rsidRPr="00DA3A25">
        <w:rPr>
          <w:rFonts w:cs="Arial"/>
          <w:sz w:val="20"/>
        </w:rPr>
        <w:t>,</w:t>
      </w:r>
      <w:r w:rsidR="00014E60" w:rsidRPr="00DA3A25">
        <w:rPr>
          <w:rFonts w:cs="Arial"/>
          <w:sz w:val="20"/>
        </w:rPr>
        <w:t>"</w:t>
      </w:r>
      <w:r w:rsidR="00671542" w:rsidRPr="00DA3A25">
        <w:rPr>
          <w:rFonts w:cs="Arial"/>
          <w:sz w:val="20"/>
        </w:rPr>
        <w:t xml:space="preserve"> </w:t>
      </w:r>
      <w:r w:rsidR="00FE0A9B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14033F" w:rsidRPr="00DA3A25">
        <w:rPr>
          <w:rFonts w:cs="Arial"/>
          <w:sz w:val="20"/>
        </w:rPr>
        <w:t>m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4E60" w:rsidRPr="00DA3A25">
        <w:rPr>
          <w:rFonts w:cs="Arial"/>
          <w:sz w:val="20"/>
        </w:rPr>
        <w:t>hav</w:t>
      </w:r>
      <w:r w:rsidR="00014E60" w:rsidRPr="00DA3A25">
        <w:rPr>
          <w:rFonts w:cs="Arial"/>
          <w:spacing w:val="-4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"</w:t>
      </w:r>
      <w:r w:rsidR="00FA5457" w:rsidRPr="00DA3A25">
        <w:rPr>
          <w:rFonts w:cs="Arial"/>
          <w:spacing w:val="2"/>
          <w:sz w:val="20"/>
        </w:rPr>
        <w:t>c</w:t>
      </w:r>
      <w:r w:rsidR="00014E60" w:rsidRPr="00DA3A25">
        <w:rPr>
          <w:rFonts w:cs="Arial"/>
          <w:sz w:val="20"/>
        </w:rPr>
        <w:t>omm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d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dul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671542" w:rsidRPr="00DA3A25">
        <w:rPr>
          <w:rFonts w:cs="Arial"/>
          <w:sz w:val="20"/>
        </w:rPr>
        <w:t xml:space="preserve"> </w:t>
      </w:r>
      <w:r w:rsidR="00EC220D" w:rsidRPr="00DA3A25">
        <w:rPr>
          <w:rFonts w:cs="Arial"/>
          <w:spacing w:val="2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14E60" w:rsidRPr="00DA3A25">
        <w:rPr>
          <w:rFonts w:cs="Arial"/>
          <w:bCs/>
          <w:sz w:val="20"/>
        </w:rPr>
        <w:t>al</w:t>
      </w:r>
      <w:r w:rsidR="00575A51" w:rsidRPr="00DA3A25">
        <w:rPr>
          <w:rFonts w:cs="Arial"/>
          <w:bCs/>
          <w:spacing w:val="2"/>
          <w:sz w:val="20"/>
        </w:rPr>
        <w:t>r</w:t>
      </w:r>
      <w:r w:rsidR="00BF4EB7" w:rsidRPr="00DA3A25">
        <w:rPr>
          <w:rFonts w:cs="Arial"/>
          <w:bCs/>
          <w:sz w:val="20"/>
        </w:rPr>
        <w:t>e</w:t>
      </w:r>
      <w:r w:rsidR="00014E60" w:rsidRPr="00DA3A25">
        <w:rPr>
          <w:rFonts w:cs="Arial"/>
          <w:bCs/>
          <w:sz w:val="20"/>
        </w:rPr>
        <w:t>ady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i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is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ea</w:t>
      </w:r>
      <w:r w:rsidR="00A15BF5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</w:rPr>
        <w:t>t</w:t>
      </w:r>
      <w:r w:rsidR="007643A2" w:rsidRPr="00DA3A25">
        <w:rPr>
          <w:rFonts w:cs="Arial"/>
          <w:spacing w:val="2"/>
          <w:sz w:val="20"/>
        </w:rPr>
        <w:t>.</w:t>
      </w:r>
      <w:r w:rsidR="00014E60" w:rsidRPr="00DA3A25">
        <w:rPr>
          <w:rFonts w:cs="Arial"/>
          <w:spacing w:val="-10"/>
          <w:sz w:val="20"/>
        </w:rPr>
        <w:t>"</w:t>
      </w:r>
      <w:r w:rsidR="00A12E31" w:rsidRPr="00DA3A25">
        <w:rPr>
          <w:rFonts w:cs="Arial"/>
          <w:spacing w:val="-10"/>
          <w:sz w:val="20"/>
        </w:rPr>
        <w:t xml:space="preserve"> </w:t>
      </w:r>
      <w:r w:rsidR="00DC2845" w:rsidRPr="00DA3A25">
        <w:rPr>
          <w:rFonts w:cs="Arial"/>
          <w:sz w:val="20"/>
        </w:rPr>
        <w:t>T</w:t>
      </w:r>
      <w:r w:rsidR="0014033F" w:rsidRPr="00DA3A25">
        <w:rPr>
          <w:rFonts w:cs="Arial"/>
          <w:sz w:val="20"/>
        </w:rPr>
        <w:t>hough</w:t>
      </w:r>
      <w:r w:rsidR="00974BF2" w:rsidRPr="00DA3A25">
        <w:rPr>
          <w:rFonts w:cs="Arial"/>
          <w:spacing w:val="4"/>
          <w:sz w:val="20"/>
        </w:rPr>
        <w:t>t</w:t>
      </w:r>
      <w:r w:rsidR="0014033F" w:rsidRPr="00DA3A25">
        <w:rPr>
          <w:rFonts w:cs="Arial"/>
          <w:sz w:val="20"/>
        </w:rPr>
        <w:t>s</w:t>
      </w:r>
      <w:r w:rsidR="00A12E31" w:rsidRPr="00DA3A25">
        <w:rPr>
          <w:rFonts w:cs="Arial"/>
          <w:sz w:val="20"/>
        </w:rPr>
        <w:t xml:space="preserve"> </w:t>
      </w:r>
      <w:r w:rsidR="007F7E91" w:rsidRPr="00DA3A25">
        <w:rPr>
          <w:rFonts w:cs="Arial"/>
          <w:sz w:val="20"/>
        </w:rPr>
        <w:t>always</w:t>
      </w:r>
      <w:r w:rsidR="00671542" w:rsidRPr="00DA3A25">
        <w:rPr>
          <w:rFonts w:cs="Arial"/>
          <w:sz w:val="20"/>
        </w:rPr>
        <w:t xml:space="preserve"> </w:t>
      </w:r>
      <w:r w:rsidR="00E11FBB" w:rsidRPr="00DA3A25">
        <w:rPr>
          <w:rFonts w:cs="Arial"/>
          <w:sz w:val="20"/>
        </w:rPr>
        <w:t>p</w:t>
      </w:r>
      <w:r w:rsidR="00E11FBB" w:rsidRPr="00DA3A25">
        <w:rPr>
          <w:rFonts w:cs="Arial"/>
          <w:spacing w:val="2"/>
          <w:sz w:val="20"/>
        </w:rPr>
        <w:t>r</w:t>
      </w:r>
      <w:r w:rsidR="00E11FBB" w:rsidRPr="00DA3A25">
        <w:rPr>
          <w:rFonts w:cs="Arial"/>
          <w:sz w:val="20"/>
        </w:rPr>
        <w:t>e</w:t>
      </w:r>
      <w:r w:rsidR="00FA5457" w:rsidRPr="00DA3A25">
        <w:rPr>
          <w:rFonts w:cs="Arial"/>
          <w:spacing w:val="2"/>
          <w:sz w:val="20"/>
        </w:rPr>
        <w:t>c</w:t>
      </w:r>
      <w:r w:rsidR="00E11FBB" w:rsidRPr="00DA3A25">
        <w:rPr>
          <w:rFonts w:cs="Arial"/>
          <w:sz w:val="20"/>
        </w:rPr>
        <w:t>ede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3F1D08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B43D00" w:rsidRPr="00DA3A25">
        <w:rPr>
          <w:rFonts w:cs="Arial"/>
          <w:sz w:val="20"/>
        </w:rPr>
        <w:t>behavio</w:t>
      </w:r>
      <w:r w:rsidR="00675195" w:rsidRPr="00DA3A25">
        <w:rPr>
          <w:rFonts w:cs="Arial"/>
          <w:spacing w:val="2"/>
          <w:sz w:val="20"/>
        </w:rPr>
        <w:t>r</w:t>
      </w:r>
      <w:r w:rsidR="00B43D00" w:rsidRPr="00DA3A25">
        <w:rPr>
          <w:rFonts w:cs="Arial"/>
          <w:sz w:val="20"/>
        </w:rPr>
        <w:t>s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3F1D08" w:rsidRPr="00DA3A25">
        <w:rPr>
          <w:rFonts w:cs="Arial"/>
          <w:sz w:val="20"/>
        </w:rPr>
        <w:t>hey</w:t>
      </w:r>
      <w:r w:rsidR="00671542" w:rsidRPr="00DA3A25">
        <w:rPr>
          <w:rFonts w:cs="Arial"/>
          <w:sz w:val="20"/>
        </w:rPr>
        <w:t xml:space="preserve"> </w:t>
      </w:r>
      <w:r w:rsidR="00084B1D" w:rsidRPr="00DA3A25">
        <w:rPr>
          <w:rFonts w:cs="Arial"/>
          <w:sz w:val="20"/>
        </w:rPr>
        <w:t>p</w:t>
      </w:r>
      <w:r w:rsidR="00084B1D" w:rsidRPr="00DA3A25">
        <w:rPr>
          <w:rFonts w:cs="Arial"/>
          <w:spacing w:val="2"/>
          <w:sz w:val="20"/>
        </w:rPr>
        <w:t>r</w:t>
      </w:r>
      <w:r w:rsidR="00084B1D" w:rsidRPr="00DA3A25">
        <w:rPr>
          <w:rFonts w:cs="Arial"/>
          <w:sz w:val="20"/>
        </w:rPr>
        <w:t>odu</w:t>
      </w:r>
      <w:r w:rsidR="00084B1D" w:rsidRPr="00DA3A25">
        <w:rPr>
          <w:rFonts w:cs="Arial"/>
          <w:spacing w:val="2"/>
          <w:sz w:val="20"/>
        </w:rPr>
        <w:t>c</w:t>
      </w:r>
      <w:r w:rsidR="00084B1D" w:rsidRPr="00DA3A25">
        <w:rPr>
          <w:rFonts w:cs="Arial"/>
          <w:sz w:val="20"/>
        </w:rPr>
        <w:t>e,</w:t>
      </w:r>
      <w:r w:rsidR="00DB3287" w:rsidRPr="00DA3A25">
        <w:rPr>
          <w:rFonts w:cs="Arial"/>
          <w:sz w:val="20"/>
        </w:rPr>
        <w:t xml:space="preserve"> and </w:t>
      </w:r>
      <w:r w:rsidR="00E11FBB" w:rsidRPr="00DA3A25">
        <w:rPr>
          <w:rFonts w:cs="Arial"/>
          <w:sz w:val="20"/>
        </w:rPr>
        <w:t xml:space="preserve">Jesus </w:t>
      </w:r>
      <w:r w:rsidR="00D6421C" w:rsidRPr="00DA3A25">
        <w:rPr>
          <w:rFonts w:cs="Arial"/>
          <w:sz w:val="20"/>
        </w:rPr>
        <w:t>a</w:t>
      </w:r>
      <w:r w:rsidR="003F1D08" w:rsidRPr="00DA3A25">
        <w:rPr>
          <w:rFonts w:cs="Arial"/>
          <w:sz w:val="20"/>
        </w:rPr>
        <w:t>ppl</w:t>
      </w:r>
      <w:r w:rsidR="00E11FBB" w:rsidRPr="00DA3A25">
        <w:rPr>
          <w:rFonts w:cs="Arial"/>
          <w:sz w:val="20"/>
        </w:rPr>
        <w:t>ied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F850FB" w:rsidRPr="00DA3A25">
        <w:rPr>
          <w:rFonts w:cs="Arial"/>
          <w:sz w:val="20"/>
        </w:rPr>
        <w:t>h</w:t>
      </w:r>
      <w:r w:rsidR="00D61A57" w:rsidRPr="00DA3A25">
        <w:rPr>
          <w:rFonts w:cs="Arial"/>
          <w:sz w:val="20"/>
        </w:rPr>
        <w:t>i</w:t>
      </w:r>
      <w:r w:rsidR="007643A2" w:rsidRPr="00DA3A25">
        <w:rPr>
          <w:rFonts w:cs="Arial"/>
          <w:sz w:val="20"/>
        </w:rPr>
        <w:t>s p</w:t>
      </w:r>
      <w:r w:rsidR="00DD27F6" w:rsidRPr="00DA3A25">
        <w:rPr>
          <w:rFonts w:cs="Arial"/>
          <w:spacing w:val="2"/>
          <w:sz w:val="20"/>
        </w:rPr>
        <w:t>r</w:t>
      </w:r>
      <w:r w:rsidR="007643A2" w:rsidRPr="00DA3A25">
        <w:rPr>
          <w:rFonts w:cs="Arial"/>
          <w:sz w:val="20"/>
        </w:rPr>
        <w:t>in</w:t>
      </w:r>
      <w:r w:rsidR="00DD27F6" w:rsidRPr="00DA3A25">
        <w:rPr>
          <w:rFonts w:cs="Arial"/>
          <w:spacing w:val="2"/>
          <w:sz w:val="20"/>
        </w:rPr>
        <w:t>c</w:t>
      </w:r>
      <w:r w:rsidR="007643A2" w:rsidRPr="00DA3A25">
        <w:rPr>
          <w:rFonts w:cs="Arial"/>
          <w:sz w:val="20"/>
        </w:rPr>
        <w:t xml:space="preserve">iple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3F1D08" w:rsidRPr="00DA3A25">
        <w:rPr>
          <w:rFonts w:cs="Arial"/>
          <w:sz w:val="20"/>
        </w:rPr>
        <w:t>ins</w:t>
      </w:r>
      <w:r w:rsidR="00974BF2" w:rsidRPr="00DA3A25">
        <w:rPr>
          <w:rFonts w:cs="Arial"/>
          <w:spacing w:val="4"/>
          <w:sz w:val="20"/>
        </w:rPr>
        <w:t>t</w:t>
      </w:r>
      <w:r w:rsidR="003F1D08" w:rsidRPr="00DA3A25">
        <w:rPr>
          <w:rFonts w:cs="Arial"/>
          <w:sz w:val="20"/>
        </w:rPr>
        <w:t>an</w:t>
      </w:r>
      <w:r w:rsidR="00FA5457" w:rsidRPr="00DA3A25">
        <w:rPr>
          <w:rFonts w:cs="Arial"/>
          <w:spacing w:val="2"/>
          <w:sz w:val="20"/>
        </w:rPr>
        <w:t>c</w:t>
      </w:r>
      <w:r w:rsidR="003F1D08" w:rsidRPr="00DA3A25">
        <w:rPr>
          <w:rFonts w:cs="Arial"/>
          <w:sz w:val="20"/>
        </w:rPr>
        <w:t>es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14E60" w:rsidRPr="00DA3A25">
        <w:rPr>
          <w:rFonts w:cs="Arial"/>
          <w:sz w:val="20"/>
        </w:rPr>
        <w:t>lus</w:t>
      </w:r>
      <w:r w:rsidR="003F694F" w:rsidRPr="00DA3A25">
        <w:rPr>
          <w:rFonts w:cs="Arial"/>
          <w:spacing w:val="-2"/>
          <w:sz w:val="20"/>
        </w:rPr>
        <w:t>t.</w:t>
      </w:r>
      <w:r w:rsidR="007F7E91" w:rsidRPr="00DA3A25">
        <w:rPr>
          <w:rFonts w:cs="Arial"/>
          <w:sz w:val="20"/>
        </w:rPr>
        <w:t xml:space="preserve"> </w:t>
      </w:r>
      <w:r w:rsidR="00084B1D" w:rsidRPr="00DA3A25">
        <w:rPr>
          <w:rFonts w:cs="Arial"/>
          <w:sz w:val="20"/>
        </w:rPr>
        <w:t>T</w:t>
      </w:r>
      <w:r w:rsidR="003F1D08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3F1D08" w:rsidRPr="00DA3A25">
        <w:rPr>
          <w:rFonts w:cs="Arial"/>
          <w:sz w:val="20"/>
        </w:rPr>
        <w:t>a</w:t>
      </w:r>
      <w:r w:rsidR="00FA5457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F1D08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F1D08" w:rsidRPr="00DA3A25">
        <w:rPr>
          <w:rFonts w:cs="Arial"/>
          <w:sz w:val="20"/>
        </w:rPr>
        <w:t>looking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3F1D08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3F1D08" w:rsidRPr="00DA3A25">
        <w:rPr>
          <w:rFonts w:cs="Arial"/>
          <w:sz w:val="20"/>
        </w:rPr>
        <w:t>lus</w:t>
      </w:r>
      <w:r w:rsidR="00974BF2" w:rsidRPr="00DA3A25">
        <w:rPr>
          <w:rFonts w:cs="Arial"/>
          <w:spacing w:val="4"/>
          <w:sz w:val="20"/>
        </w:rPr>
        <w:t>t</w:t>
      </w:r>
      <w:r w:rsidR="00671542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="003F1D08" w:rsidRPr="00DA3A25">
        <w:rPr>
          <w:rFonts w:cs="Arial"/>
          <w:sz w:val="20"/>
        </w:rPr>
        <w:t>omes</w:t>
      </w:r>
      <w:r w:rsidR="00671542" w:rsidRPr="00DA3A25">
        <w:rPr>
          <w:rFonts w:cs="Arial"/>
          <w:sz w:val="20"/>
        </w:rPr>
        <w:t xml:space="preserve"> </w:t>
      </w:r>
      <w:r w:rsidR="003F1D08" w:rsidRPr="00DA3A25">
        <w:rPr>
          <w:rFonts w:cs="Arial"/>
          <w:sz w:val="20"/>
        </w:rPr>
        <w:t>se</w:t>
      </w:r>
      <w:r w:rsidR="00FA5457" w:rsidRPr="00DA3A25">
        <w:rPr>
          <w:rFonts w:cs="Arial"/>
          <w:spacing w:val="2"/>
          <w:sz w:val="20"/>
        </w:rPr>
        <w:t>c</w:t>
      </w:r>
      <w:r w:rsidR="00303ACC" w:rsidRPr="00DA3A25">
        <w:rPr>
          <w:rFonts w:cs="Arial"/>
          <w:sz w:val="20"/>
        </w:rPr>
        <w:t>ond</w:t>
      </w:r>
      <w:r w:rsidR="00600AA6" w:rsidRPr="00DA3A25">
        <w:rPr>
          <w:rFonts w:cs="Arial"/>
          <w:sz w:val="20"/>
        </w:rPr>
        <w:t>,</w:t>
      </w:r>
      <w:r w:rsidR="00671542" w:rsidRPr="00DA3A25">
        <w:rPr>
          <w:rFonts w:cs="Arial"/>
          <w:sz w:val="20"/>
        </w:rPr>
        <w:t xml:space="preserve"> </w:t>
      </w:r>
      <w:r w:rsidR="003F1D08" w:rsidRPr="00DA3A25">
        <w:rPr>
          <w:rFonts w:cs="Arial"/>
          <w:sz w:val="20"/>
        </w:rPr>
        <w:t>adul</w:t>
      </w:r>
      <w:r w:rsidR="00974BF2" w:rsidRPr="00DA3A25">
        <w:rPr>
          <w:rFonts w:cs="Arial"/>
          <w:spacing w:val="4"/>
          <w:sz w:val="20"/>
        </w:rPr>
        <w:t>t</w:t>
      </w:r>
      <w:r w:rsidR="003F1D08" w:rsidRPr="00DA3A25">
        <w:rPr>
          <w:rFonts w:cs="Arial"/>
          <w:sz w:val="20"/>
        </w:rPr>
        <w:t>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671542" w:rsidRPr="00DA3A25">
        <w:rPr>
          <w:rFonts w:cs="Arial"/>
          <w:sz w:val="20"/>
        </w:rPr>
        <w:t xml:space="preserve"> </w:t>
      </w:r>
      <w:r w:rsidR="003F1D08" w:rsidRPr="00DA3A25">
        <w:rPr>
          <w:rFonts w:cs="Arial"/>
          <w:sz w:val="20"/>
        </w:rPr>
        <w:t>in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3F1D08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3F1D08" w:rsidRPr="00DA3A25">
        <w:rPr>
          <w:rFonts w:cs="Arial"/>
          <w:sz w:val="20"/>
        </w:rPr>
        <w:t>hea</w:t>
      </w:r>
      <w:r w:rsidR="00A15BF5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</w:rPr>
        <w:t>t</w:t>
      </w:r>
      <w:r w:rsidR="00671542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="003F1D08" w:rsidRPr="00DA3A25">
        <w:rPr>
          <w:rFonts w:cs="Arial"/>
          <w:sz w:val="20"/>
        </w:rPr>
        <w:t>omes</w:t>
      </w:r>
      <w:r w:rsidR="00671542" w:rsidRPr="00DA3A25">
        <w:rPr>
          <w:rFonts w:cs="Arial"/>
          <w:sz w:val="20"/>
        </w:rPr>
        <w:t xml:space="preserve"> </w:t>
      </w:r>
      <w:r w:rsidR="007D5B2F" w:rsidRPr="00DA3A25">
        <w:rPr>
          <w:rFonts w:cs="Arial"/>
          <w:spacing w:val="2"/>
          <w:sz w:val="20"/>
        </w:rPr>
        <w:t>f</w:t>
      </w:r>
      <w:r w:rsidR="003F1D08" w:rsidRPr="00DA3A25">
        <w:rPr>
          <w:rFonts w:cs="Arial"/>
          <w:sz w:val="20"/>
        </w:rPr>
        <w:t>i</w:t>
      </w:r>
      <w:r w:rsidR="00675195" w:rsidRPr="00DA3A25">
        <w:rPr>
          <w:rFonts w:cs="Arial"/>
          <w:spacing w:val="2"/>
          <w:sz w:val="20"/>
        </w:rPr>
        <w:t>r</w:t>
      </w:r>
      <w:r w:rsidR="003F1D08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3F1D08" w:rsidRPr="00DA3A25">
        <w:rPr>
          <w:rFonts w:cs="Arial"/>
          <w:sz w:val="20"/>
        </w:rPr>
        <w:t>.</w:t>
      </w:r>
      <w:r w:rsidR="000D225B" w:rsidRPr="00DA3A25">
        <w:rPr>
          <w:rFonts w:cs="Arial"/>
          <w:sz w:val="20"/>
        </w:rPr>
        <w:t xml:space="preserve"> </w:t>
      </w:r>
      <w:r w:rsidR="00FE0A9B" w:rsidRPr="00DA3A25">
        <w:rPr>
          <w:rFonts w:cs="Arial"/>
          <w:sz w:val="20"/>
        </w:rPr>
        <w:t xml:space="preserve">James 1:14 </w:t>
      </w:r>
      <w:r w:rsidR="000D225B" w:rsidRPr="00DA3A25">
        <w:rPr>
          <w:rFonts w:cs="Arial"/>
          <w:spacing w:val="4"/>
          <w:sz w:val="20"/>
        </w:rPr>
        <w:t>t</w:t>
      </w:r>
      <w:r w:rsidR="000D225B" w:rsidRPr="00DA3A25">
        <w:rPr>
          <w:rFonts w:cs="Arial"/>
          <w:sz w:val="20"/>
        </w:rPr>
        <w:t>ells us</w:t>
      </w:r>
      <w:r w:rsidR="00FE0A9B" w:rsidRPr="00DA3A25">
        <w:rPr>
          <w:rFonts w:cs="Arial"/>
          <w:sz w:val="20"/>
        </w:rPr>
        <w:t xml:space="preserve">, </w:t>
      </w:r>
      <w:r w:rsidR="00014E60" w:rsidRPr="00DA3A25">
        <w:rPr>
          <w:rFonts w:cs="Arial"/>
          <w:sz w:val="20"/>
        </w:rPr>
        <w:t>"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ma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is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mp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d,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whe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is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d</w:t>
      </w:r>
      <w:r w:rsidR="00575A51" w:rsidRPr="00DA3A25">
        <w:rPr>
          <w:rFonts w:cs="Arial"/>
          <w:spacing w:val="2"/>
          <w:sz w:val="20"/>
        </w:rPr>
        <w:t>r</w:t>
      </w:r>
      <w:r w:rsidR="0001412B" w:rsidRPr="00DA3A25">
        <w:rPr>
          <w:rFonts w:cs="Arial"/>
          <w:sz w:val="20"/>
        </w:rPr>
        <w:t>a</w:t>
      </w:r>
      <w:r w:rsidR="00014E60" w:rsidRPr="00DA3A25">
        <w:rPr>
          <w:rFonts w:cs="Arial"/>
          <w:sz w:val="20"/>
        </w:rPr>
        <w:t>w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way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14E60" w:rsidRPr="00DA3A25">
        <w:rPr>
          <w:rFonts w:cs="Arial"/>
          <w:sz w:val="20"/>
        </w:rPr>
        <w:t>his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ow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lus</w:t>
      </w:r>
      <w:r w:rsidR="003F694F" w:rsidRPr="00DA3A25">
        <w:rPr>
          <w:rFonts w:cs="Arial"/>
          <w:spacing w:val="-2"/>
          <w:sz w:val="20"/>
        </w:rPr>
        <w:t>t,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nd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en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i</w:t>
      </w:r>
      <w:r w:rsidR="00FA5457" w:rsidRPr="00DA3A25">
        <w:rPr>
          <w:rFonts w:cs="Arial"/>
          <w:spacing w:val="2"/>
          <w:sz w:val="20"/>
        </w:rPr>
        <w:t>c</w:t>
      </w:r>
      <w:r w:rsidR="00E97A77" w:rsidRPr="00DA3A25">
        <w:rPr>
          <w:rFonts w:cs="Arial"/>
          <w:sz w:val="20"/>
        </w:rPr>
        <w:t>ed</w:t>
      </w:r>
      <w:r w:rsidR="00FE0A9B" w:rsidRPr="00DA3A25">
        <w:rPr>
          <w:rFonts w:cs="Arial"/>
          <w:sz w:val="20"/>
        </w:rPr>
        <w:t>." The</w:t>
      </w:r>
      <w:r w:rsidR="00DD27F6" w:rsidRPr="00DA3A25">
        <w:rPr>
          <w:rFonts w:cs="Arial"/>
          <w:spacing w:val="2"/>
          <w:sz w:val="20"/>
        </w:rPr>
        <w:t>r</w:t>
      </w:r>
      <w:r w:rsidR="00FE0A9B" w:rsidRPr="00DA3A25">
        <w:rPr>
          <w:rFonts w:cs="Arial"/>
          <w:sz w:val="20"/>
        </w:rPr>
        <w:t>efo</w:t>
      </w:r>
      <w:r w:rsidR="00DD27F6" w:rsidRPr="00DA3A25">
        <w:rPr>
          <w:rFonts w:cs="Arial"/>
          <w:spacing w:val="2"/>
          <w:sz w:val="20"/>
        </w:rPr>
        <w:t>r</w:t>
      </w:r>
      <w:r w:rsidR="00FE0A9B" w:rsidRPr="00DA3A25">
        <w:rPr>
          <w:rFonts w:cs="Arial"/>
          <w:sz w:val="20"/>
        </w:rPr>
        <w:t xml:space="preserve">e, </w:t>
      </w:r>
      <w:r w:rsidR="00974BF2" w:rsidRPr="00DA3A25">
        <w:rPr>
          <w:rFonts w:cs="Arial"/>
          <w:spacing w:val="4"/>
          <w:sz w:val="20"/>
        </w:rPr>
        <w:t>t</w:t>
      </w:r>
      <w:r w:rsidR="0068331F" w:rsidRPr="00DA3A25">
        <w:rPr>
          <w:rFonts w:cs="Arial"/>
          <w:sz w:val="20"/>
        </w:rPr>
        <w:t>h</w:t>
      </w:r>
      <w:r w:rsidR="00D61A57" w:rsidRPr="00DA3A25">
        <w:rPr>
          <w:rFonts w:cs="Arial"/>
          <w:sz w:val="20"/>
        </w:rPr>
        <w:t>i</w:t>
      </w:r>
      <w:r w:rsidR="00E97A77" w:rsidRPr="00DA3A25">
        <w:rPr>
          <w:rFonts w:cs="Arial"/>
          <w:sz w:val="20"/>
        </w:rPr>
        <w:t>s</w:t>
      </w:r>
      <w:r w:rsidR="008467FD" w:rsidRPr="00DA3A25">
        <w:rPr>
          <w:rFonts w:cs="Arial"/>
          <w:sz w:val="20"/>
        </w:rPr>
        <w:t xml:space="preserve"> must have also</w:t>
      </w:r>
      <w:r w:rsidR="00E97A77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appene</w:t>
      </w:r>
      <w:r w:rsidR="00FE0A9B" w:rsidRPr="00DA3A25">
        <w:rPr>
          <w:rFonts w:cs="Arial"/>
          <w:sz w:val="20"/>
        </w:rPr>
        <w:t xml:space="preserve">d when </w:t>
      </w:r>
      <w:r w:rsidR="00014E60" w:rsidRPr="00DA3A25">
        <w:rPr>
          <w:rFonts w:cs="Arial"/>
          <w:sz w:val="20"/>
        </w:rPr>
        <w:t>David</w:t>
      </w:r>
      <w:r w:rsidR="00DF73E9" w:rsidRPr="00DA3A25">
        <w:rPr>
          <w:rFonts w:cs="Arial"/>
          <w:sz w:val="20"/>
        </w:rPr>
        <w:fldChar w:fldCharType="begin"/>
      </w:r>
      <w:r w:rsidR="00DF73E9" w:rsidRPr="00DA3A25">
        <w:rPr>
          <w:sz w:val="20"/>
        </w:rPr>
        <w:instrText xml:space="preserve"> XE "</w:instrText>
      </w:r>
      <w:r w:rsidR="00DF73E9" w:rsidRPr="00DA3A25">
        <w:rPr>
          <w:rFonts w:cs="Arial"/>
          <w:sz w:val="20"/>
        </w:rPr>
        <w:instrText>David</w:instrText>
      </w:r>
      <w:r w:rsidR="00DF73E9" w:rsidRPr="00DA3A25">
        <w:rPr>
          <w:sz w:val="20"/>
        </w:rPr>
        <w:instrText xml:space="preserve">" </w:instrText>
      </w:r>
      <w:r w:rsidR="00DF73E9" w:rsidRPr="00DA3A25">
        <w:rPr>
          <w:rFonts w:cs="Arial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0D225B" w:rsidRPr="00DA3A25">
        <w:rPr>
          <w:rFonts w:cs="Arial"/>
          <w:sz w:val="20"/>
        </w:rPr>
        <w:t>pu</w:t>
      </w:r>
      <w:r w:rsidR="000D225B" w:rsidRPr="00DA3A25">
        <w:rPr>
          <w:rFonts w:cs="Arial"/>
          <w:spacing w:val="2"/>
          <w:sz w:val="20"/>
        </w:rPr>
        <w:t>r</w:t>
      </w:r>
      <w:r w:rsidR="000D225B" w:rsidRPr="00DA3A25">
        <w:rPr>
          <w:rFonts w:cs="Arial"/>
          <w:sz w:val="20"/>
        </w:rPr>
        <w:t xml:space="preserve">sued </w:t>
      </w:r>
      <w:r w:rsidR="00E97A77" w:rsidRPr="00DA3A25">
        <w:rPr>
          <w:rFonts w:cs="Arial"/>
          <w:sz w:val="20"/>
        </w:rPr>
        <w:t>Ba</w:t>
      </w:r>
      <w:r w:rsidR="00E20650" w:rsidRPr="00DA3A25">
        <w:rPr>
          <w:rFonts w:cs="Arial"/>
          <w:spacing w:val="4"/>
          <w:sz w:val="20"/>
        </w:rPr>
        <w:t>t</w:t>
      </w:r>
      <w:r w:rsidR="00E97A77" w:rsidRPr="00DA3A25">
        <w:rPr>
          <w:rFonts w:cs="Arial"/>
          <w:sz w:val="20"/>
        </w:rPr>
        <w:t>hsheba</w:t>
      </w:r>
      <w:r w:rsidR="00DF73E9" w:rsidRPr="00DA3A25">
        <w:rPr>
          <w:rFonts w:cs="Arial"/>
          <w:sz w:val="20"/>
        </w:rPr>
        <w:fldChar w:fldCharType="begin"/>
      </w:r>
      <w:r w:rsidR="00DF73E9" w:rsidRPr="00DA3A25">
        <w:rPr>
          <w:sz w:val="20"/>
        </w:rPr>
        <w:instrText xml:space="preserve"> XE "</w:instrText>
      </w:r>
      <w:r w:rsidR="00DF73E9" w:rsidRPr="00DA3A25">
        <w:rPr>
          <w:rFonts w:cs="Arial"/>
          <w:sz w:val="20"/>
        </w:rPr>
        <w:instrText>U</w:instrText>
      </w:r>
      <w:r w:rsidR="00DF73E9" w:rsidRPr="00DA3A25">
        <w:rPr>
          <w:rFonts w:cs="Arial"/>
          <w:spacing w:val="4"/>
          <w:sz w:val="20"/>
        </w:rPr>
        <w:instrText>r</w:instrText>
      </w:r>
      <w:r w:rsidR="00DF73E9" w:rsidRPr="00DA3A25">
        <w:rPr>
          <w:rFonts w:cs="Arial"/>
          <w:sz w:val="20"/>
        </w:rPr>
        <w:instrText>iah the Hittite</w:instrText>
      </w:r>
      <w:r w:rsidR="00DF73E9" w:rsidRPr="00DA3A25">
        <w:rPr>
          <w:sz w:val="20"/>
        </w:rPr>
        <w:instrText xml:space="preserve">" </w:instrText>
      </w:r>
      <w:r w:rsidR="00DF73E9" w:rsidRPr="00DA3A25">
        <w:rPr>
          <w:rFonts w:cs="Arial"/>
          <w:sz w:val="20"/>
        </w:rPr>
        <w:fldChar w:fldCharType="end"/>
      </w:r>
      <w:r w:rsidR="00014E60" w:rsidRPr="00DA3A25">
        <w:rPr>
          <w:rFonts w:cs="Arial"/>
          <w:sz w:val="20"/>
        </w:rPr>
        <w:t>.</w:t>
      </w:r>
      <w:r w:rsidR="000C4DB9">
        <w:rPr>
          <w:rFonts w:cs="Arial"/>
          <w:sz w:val="20"/>
        </w:rPr>
        <w:t xml:space="preserve"> </w:t>
      </w:r>
      <w:r w:rsidR="002B749E" w:rsidRPr="00DA3A25">
        <w:rPr>
          <w:rFonts w:cs="Arial"/>
          <w:sz w:val="20"/>
          <w:szCs w:val="21"/>
        </w:rPr>
        <w:t>David</w:t>
      </w:r>
      <w:r w:rsidR="006350BA" w:rsidRPr="00DA3A25">
        <w:rPr>
          <w:rFonts w:cs="Arial"/>
          <w:sz w:val="20"/>
          <w:szCs w:val="21"/>
        </w:rPr>
        <w:fldChar w:fldCharType="begin"/>
      </w:r>
      <w:r w:rsidR="006350BA" w:rsidRPr="00DA3A25">
        <w:rPr>
          <w:sz w:val="20"/>
        </w:rPr>
        <w:instrText xml:space="preserve"> XE "</w:instrText>
      </w:r>
      <w:r w:rsidR="006350BA" w:rsidRPr="00DA3A25">
        <w:rPr>
          <w:rFonts w:cs="Arial"/>
          <w:sz w:val="20"/>
        </w:rPr>
        <w:instrText>David</w:instrText>
      </w:r>
      <w:r w:rsidR="006350BA" w:rsidRPr="00DA3A25">
        <w:rPr>
          <w:sz w:val="20"/>
        </w:rPr>
        <w:instrText xml:space="preserve">" </w:instrText>
      </w:r>
      <w:r w:rsidR="006350BA" w:rsidRPr="00DA3A25">
        <w:rPr>
          <w:rFonts w:cs="Arial"/>
          <w:sz w:val="20"/>
          <w:szCs w:val="21"/>
        </w:rPr>
        <w:fldChar w:fldCharType="end"/>
      </w:r>
      <w:r w:rsidR="00671542" w:rsidRPr="00DA3A25">
        <w:rPr>
          <w:rFonts w:cs="Arial"/>
          <w:sz w:val="20"/>
          <w:szCs w:val="21"/>
        </w:rPr>
        <w:t xml:space="preserve"> 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05774D" w:rsidRPr="00DA3A25">
        <w:rPr>
          <w:rFonts w:cs="Arial"/>
          <w:sz w:val="20"/>
          <w:szCs w:val="21"/>
        </w:rPr>
        <w:t>u</w:t>
      </w:r>
      <w:r w:rsidR="00675195" w:rsidRPr="00DA3A25">
        <w:rPr>
          <w:rFonts w:cs="Arial"/>
          <w:spacing w:val="2"/>
          <w:sz w:val="20"/>
          <w:szCs w:val="21"/>
        </w:rPr>
        <w:t>r</w:t>
      </w:r>
      <w:r w:rsidR="002B749E" w:rsidRPr="00DA3A25">
        <w:rPr>
          <w:rFonts w:cs="Arial"/>
          <w:sz w:val="20"/>
          <w:szCs w:val="21"/>
        </w:rPr>
        <w:t>ned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and</w:t>
      </w:r>
      <w:r w:rsidR="00671542" w:rsidRPr="00DA3A25">
        <w:rPr>
          <w:rFonts w:cs="Arial"/>
          <w:sz w:val="20"/>
          <w:szCs w:val="21"/>
        </w:rPr>
        <w:t xml:space="preserve"> 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575A51" w:rsidRPr="00DA3A25">
        <w:rPr>
          <w:rFonts w:cs="Arial"/>
          <w:spacing w:val="2"/>
          <w:sz w:val="20"/>
          <w:szCs w:val="21"/>
        </w:rPr>
        <w:t>r</w:t>
      </w:r>
      <w:r w:rsidR="002B749E" w:rsidRPr="00DA3A25">
        <w:rPr>
          <w:rFonts w:cs="Arial"/>
          <w:sz w:val="20"/>
          <w:szCs w:val="21"/>
        </w:rPr>
        <w:t>aveled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away</w:t>
      </w:r>
      <w:r w:rsidR="00671542" w:rsidRPr="00DA3A25">
        <w:rPr>
          <w:rFonts w:cs="Arial"/>
          <w:sz w:val="20"/>
          <w:szCs w:val="21"/>
        </w:rPr>
        <w:t xml:space="preserve"> </w:t>
      </w:r>
      <w:r w:rsidR="007D5B2F" w:rsidRPr="00DA3A25">
        <w:rPr>
          <w:rFonts w:cs="Arial"/>
          <w:spacing w:val="2"/>
          <w:sz w:val="20"/>
          <w:szCs w:val="21"/>
        </w:rPr>
        <w:t>f</w:t>
      </w:r>
      <w:r w:rsidR="00575A51" w:rsidRPr="00DA3A25">
        <w:rPr>
          <w:rFonts w:cs="Arial"/>
          <w:spacing w:val="2"/>
          <w:sz w:val="20"/>
          <w:szCs w:val="21"/>
        </w:rPr>
        <w:t>r</w:t>
      </w:r>
      <w:r w:rsidR="002B749E" w:rsidRPr="00DA3A25">
        <w:rPr>
          <w:rFonts w:cs="Arial"/>
          <w:sz w:val="20"/>
          <w:szCs w:val="21"/>
        </w:rPr>
        <w:t>om</w:t>
      </w:r>
      <w:r w:rsidR="00671542" w:rsidRPr="00DA3A25">
        <w:rPr>
          <w:rFonts w:cs="Arial"/>
          <w:sz w:val="20"/>
          <w:szCs w:val="21"/>
        </w:rPr>
        <w:t xml:space="preserve"> 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2B749E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2B749E" w:rsidRPr="00DA3A25">
        <w:rPr>
          <w:rFonts w:cs="Arial"/>
          <w:smallCaps/>
          <w:spacing w:val="-2"/>
          <w:sz w:val="20"/>
        </w:rPr>
        <w:t>L</w:t>
      </w:r>
      <w:r w:rsidR="002B749E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2B749E" w:rsidRPr="00DA3A25">
        <w:rPr>
          <w:rFonts w:cs="Arial"/>
          <w:smallCaps/>
          <w:spacing w:val="2"/>
          <w:sz w:val="20"/>
        </w:rPr>
        <w:t>d</w:t>
      </w:r>
      <w:r w:rsidR="00671542" w:rsidRPr="00DA3A25">
        <w:rPr>
          <w:rFonts w:cs="Arial"/>
          <w:smallCaps/>
          <w:spacing w:val="2"/>
          <w:sz w:val="20"/>
        </w:rPr>
        <w:t xml:space="preserve"> </w:t>
      </w:r>
      <w:r w:rsidR="002B749E" w:rsidRPr="00DA3A25">
        <w:rPr>
          <w:rFonts w:cs="Arial"/>
          <w:sz w:val="20"/>
          <w:szCs w:val="21"/>
        </w:rPr>
        <w:t>when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he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sold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himsel</w:t>
      </w:r>
      <w:r w:rsidR="00F16F15" w:rsidRPr="00DA3A25">
        <w:rPr>
          <w:rFonts w:cs="Arial"/>
          <w:spacing w:val="-2"/>
          <w:sz w:val="20"/>
          <w:szCs w:val="21"/>
        </w:rPr>
        <w:t xml:space="preserve">f </w:t>
      </w:r>
      <w:r w:rsidR="002B749E" w:rsidRPr="00DA3A25">
        <w:rPr>
          <w:rFonts w:cs="Arial"/>
          <w:sz w:val="20"/>
          <w:szCs w:val="21"/>
        </w:rPr>
        <w:t>on</w:t>
      </w:r>
      <w:r w:rsidR="00671542" w:rsidRPr="00DA3A25">
        <w:rPr>
          <w:rFonts w:cs="Arial"/>
          <w:sz w:val="20"/>
          <w:szCs w:val="21"/>
        </w:rPr>
        <w:t xml:space="preserve"> 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2B749E" w:rsidRPr="00DA3A25">
        <w:rPr>
          <w:rFonts w:cs="Arial"/>
          <w:sz w:val="20"/>
          <w:szCs w:val="21"/>
        </w:rPr>
        <w:t>he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idea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o</w:t>
      </w:r>
      <w:r w:rsidR="00F16F15" w:rsidRPr="00DA3A25">
        <w:rPr>
          <w:rFonts w:cs="Arial"/>
          <w:spacing w:val="-2"/>
          <w:sz w:val="20"/>
          <w:szCs w:val="21"/>
        </w:rPr>
        <w:t xml:space="preserve">f </w:t>
      </w:r>
      <w:r w:rsidR="00860912" w:rsidRPr="00DA3A25">
        <w:rPr>
          <w:rFonts w:cs="Arial"/>
          <w:sz w:val="20"/>
          <w:szCs w:val="21"/>
        </w:rPr>
        <w:t>going a</w:t>
      </w:r>
      <w:r w:rsidR="00860912" w:rsidRPr="00DA3A25">
        <w:rPr>
          <w:rFonts w:cs="Arial"/>
          <w:spacing w:val="6"/>
          <w:sz w:val="20"/>
          <w:szCs w:val="21"/>
        </w:rPr>
        <w:t>f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860912" w:rsidRPr="00DA3A25">
        <w:rPr>
          <w:rFonts w:cs="Arial"/>
          <w:sz w:val="20"/>
          <w:szCs w:val="21"/>
        </w:rPr>
        <w:t>e</w:t>
      </w:r>
      <w:r w:rsidR="00F16F15" w:rsidRPr="00DA3A25">
        <w:rPr>
          <w:rFonts w:cs="Arial"/>
          <w:spacing w:val="-2"/>
          <w:sz w:val="20"/>
          <w:szCs w:val="21"/>
        </w:rPr>
        <w:t xml:space="preserve">r </w:t>
      </w:r>
      <w:r w:rsidR="002B749E" w:rsidRPr="00DA3A25">
        <w:rPr>
          <w:rFonts w:cs="Arial"/>
          <w:sz w:val="20"/>
          <w:szCs w:val="21"/>
        </w:rPr>
        <w:t>U</w:t>
      </w:r>
      <w:r w:rsidR="00675195" w:rsidRPr="00DA3A25">
        <w:rPr>
          <w:rFonts w:cs="Arial"/>
          <w:spacing w:val="2"/>
          <w:sz w:val="20"/>
          <w:szCs w:val="21"/>
        </w:rPr>
        <w:t>r</w:t>
      </w:r>
      <w:r w:rsidR="002B749E" w:rsidRPr="00DA3A25">
        <w:rPr>
          <w:rFonts w:cs="Arial"/>
          <w:sz w:val="20"/>
          <w:szCs w:val="21"/>
        </w:rPr>
        <w:t>iah</w:t>
      </w:r>
      <w:r w:rsidR="00DF0EBD" w:rsidRPr="00DA3A25">
        <w:rPr>
          <w:rFonts w:cs="Arial"/>
          <w:sz w:val="20"/>
          <w:szCs w:val="21"/>
        </w:rPr>
        <w:t>'</w:t>
      </w:r>
      <w:r w:rsidR="002B749E" w:rsidRPr="00DA3A25">
        <w:rPr>
          <w:rFonts w:cs="Arial"/>
          <w:sz w:val="20"/>
          <w:szCs w:val="21"/>
        </w:rPr>
        <w:t>s</w:t>
      </w:r>
      <w:r w:rsidR="00671542" w:rsidRPr="00DA3A25">
        <w:rPr>
          <w:rFonts w:cs="Arial"/>
          <w:sz w:val="20"/>
          <w:szCs w:val="21"/>
        </w:rPr>
        <w:t xml:space="preserve"> </w:t>
      </w:r>
      <w:r w:rsidR="00EC220D" w:rsidRPr="00DA3A25">
        <w:rPr>
          <w:rFonts w:cs="Arial"/>
          <w:spacing w:val="2"/>
          <w:sz w:val="20"/>
          <w:szCs w:val="21"/>
        </w:rPr>
        <w:t>w</w:t>
      </w:r>
      <w:r w:rsidR="00F16F15" w:rsidRPr="00DA3A25">
        <w:rPr>
          <w:rFonts w:cs="Arial"/>
          <w:spacing w:val="2"/>
          <w:sz w:val="20"/>
          <w:szCs w:val="21"/>
        </w:rPr>
        <w:t>i</w:t>
      </w:r>
      <w:r w:rsidR="00632E16" w:rsidRPr="00DA3A25">
        <w:rPr>
          <w:rFonts w:cs="Arial"/>
          <w:spacing w:val="2"/>
          <w:sz w:val="20"/>
          <w:szCs w:val="21"/>
        </w:rPr>
        <w:t>f</w:t>
      </w:r>
      <w:r w:rsidR="00632E16" w:rsidRPr="00DA3A25">
        <w:rPr>
          <w:rFonts w:cs="Arial"/>
          <w:sz w:val="20"/>
          <w:szCs w:val="21"/>
        </w:rPr>
        <w:t>e</w:t>
      </w:r>
      <w:r w:rsidR="002B749E" w:rsidRPr="00DA3A25">
        <w:rPr>
          <w:rFonts w:cs="Arial"/>
          <w:sz w:val="20"/>
          <w:szCs w:val="21"/>
        </w:rPr>
        <w:t>.</w:t>
      </w:r>
      <w:r w:rsidR="00671542" w:rsidRPr="00DA3A25">
        <w:rPr>
          <w:rFonts w:cs="Arial"/>
          <w:sz w:val="20"/>
          <w:szCs w:val="21"/>
        </w:rPr>
        <w:t xml:space="preserve"> </w:t>
      </w:r>
      <w:r w:rsidR="00860912" w:rsidRPr="00DA3A25">
        <w:rPr>
          <w:rFonts w:cs="Arial"/>
          <w:sz w:val="20"/>
          <w:szCs w:val="21"/>
        </w:rPr>
        <w:t xml:space="preserve">No one else 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2B749E" w:rsidRPr="00DA3A25">
        <w:rPr>
          <w:rFonts w:cs="Arial"/>
          <w:sz w:val="20"/>
          <w:szCs w:val="21"/>
        </w:rPr>
        <w:t>alked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him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in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2B749E" w:rsidRPr="00DA3A25">
        <w:rPr>
          <w:rFonts w:cs="Arial"/>
          <w:sz w:val="20"/>
          <w:szCs w:val="21"/>
        </w:rPr>
        <w:t>o</w:t>
      </w:r>
      <w:r w:rsidR="00671542" w:rsidRPr="00DA3A25">
        <w:rPr>
          <w:rFonts w:cs="Arial"/>
          <w:sz w:val="20"/>
          <w:szCs w:val="21"/>
        </w:rPr>
        <w:t xml:space="preserve"> </w:t>
      </w:r>
      <w:r w:rsidR="00F16F15" w:rsidRPr="00DA3A25">
        <w:rPr>
          <w:rFonts w:cs="Arial"/>
          <w:spacing w:val="2"/>
          <w:sz w:val="20"/>
          <w:szCs w:val="21"/>
        </w:rPr>
        <w:t>i</w:t>
      </w:r>
      <w:r w:rsidR="003F694F" w:rsidRPr="00DA3A25">
        <w:rPr>
          <w:rFonts w:cs="Arial"/>
          <w:spacing w:val="-2"/>
          <w:sz w:val="20"/>
          <w:szCs w:val="21"/>
        </w:rPr>
        <w:t>t.</w:t>
      </w:r>
      <w:r w:rsidR="00671542" w:rsidRPr="00DA3A25">
        <w:rPr>
          <w:rFonts w:cs="Arial"/>
          <w:sz w:val="20"/>
          <w:szCs w:val="21"/>
        </w:rPr>
        <w:t xml:space="preserve"> </w:t>
      </w:r>
      <w:r w:rsidR="00860912" w:rsidRPr="00DA3A25">
        <w:rPr>
          <w:rFonts w:cs="Arial"/>
          <w:sz w:val="20"/>
          <w:szCs w:val="21"/>
        </w:rPr>
        <w:t>He h</w:t>
      </w:r>
      <w:r w:rsidR="002B749E" w:rsidRPr="00DA3A25">
        <w:rPr>
          <w:rFonts w:cs="Arial"/>
          <w:sz w:val="20"/>
          <w:szCs w:val="21"/>
        </w:rPr>
        <w:t>ad</w:t>
      </w:r>
      <w:r w:rsidR="00671542" w:rsidRPr="00DA3A25">
        <w:rPr>
          <w:rFonts w:cs="Arial"/>
          <w:sz w:val="20"/>
          <w:szCs w:val="21"/>
        </w:rPr>
        <w:t xml:space="preserve"> 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F850FB" w:rsidRPr="00DA3A25">
        <w:rPr>
          <w:rFonts w:cs="Arial"/>
          <w:sz w:val="20"/>
          <w:szCs w:val="21"/>
        </w:rPr>
        <w:t>h</w:t>
      </w:r>
      <w:r w:rsidR="00860912" w:rsidRPr="00DA3A25">
        <w:rPr>
          <w:rFonts w:cs="Arial"/>
          <w:sz w:val="20"/>
          <w:szCs w:val="21"/>
        </w:rPr>
        <w:t>a</w:t>
      </w:r>
      <w:r w:rsidR="00644D78" w:rsidRPr="00DA3A25">
        <w:rPr>
          <w:rFonts w:cs="Arial"/>
          <w:spacing w:val="-2"/>
          <w:sz w:val="20"/>
          <w:szCs w:val="21"/>
        </w:rPr>
        <w:t xml:space="preserve">t </w:t>
      </w:r>
      <w:r w:rsidR="00FA5457" w:rsidRPr="00DA3A25">
        <w:rPr>
          <w:rFonts w:cs="Arial"/>
          <w:spacing w:val="2"/>
          <w:sz w:val="20"/>
          <w:szCs w:val="21"/>
        </w:rPr>
        <w:t>c</w:t>
      </w:r>
      <w:r w:rsidR="002B749E" w:rsidRPr="00DA3A25">
        <w:rPr>
          <w:rFonts w:cs="Arial"/>
          <w:sz w:val="20"/>
          <w:szCs w:val="21"/>
        </w:rPr>
        <w:t>onve</w:t>
      </w:r>
      <w:r w:rsidR="00675195" w:rsidRPr="00DA3A25">
        <w:rPr>
          <w:rFonts w:cs="Arial"/>
          <w:spacing w:val="2"/>
          <w:sz w:val="20"/>
          <w:szCs w:val="21"/>
        </w:rPr>
        <w:t>r</w:t>
      </w:r>
      <w:r w:rsidR="002B749E" w:rsidRPr="00DA3A25">
        <w:rPr>
          <w:rFonts w:cs="Arial"/>
          <w:sz w:val="20"/>
          <w:szCs w:val="21"/>
        </w:rPr>
        <w:t>sa</w:t>
      </w:r>
      <w:r w:rsidR="00974BF2" w:rsidRPr="00DA3A25">
        <w:rPr>
          <w:rFonts w:cs="Arial"/>
          <w:spacing w:val="4"/>
          <w:sz w:val="20"/>
          <w:szCs w:val="21"/>
        </w:rPr>
        <w:t>t</w:t>
      </w:r>
      <w:r w:rsidR="002B749E" w:rsidRPr="00DA3A25">
        <w:rPr>
          <w:rFonts w:cs="Arial"/>
          <w:sz w:val="20"/>
          <w:szCs w:val="21"/>
        </w:rPr>
        <w:t>ion</w:t>
      </w:r>
      <w:r w:rsidR="00671542" w:rsidRPr="00DA3A25">
        <w:rPr>
          <w:rFonts w:cs="Arial"/>
          <w:sz w:val="20"/>
          <w:szCs w:val="21"/>
        </w:rPr>
        <w:t xml:space="preserve"> </w:t>
      </w:r>
      <w:r w:rsidR="00EC220D" w:rsidRPr="00DA3A25">
        <w:rPr>
          <w:rFonts w:cs="Arial"/>
          <w:spacing w:val="2"/>
          <w:sz w:val="20"/>
          <w:szCs w:val="21"/>
        </w:rPr>
        <w:t>w</w:t>
      </w:r>
      <w:r w:rsidR="00F16F15" w:rsidRPr="00DA3A25">
        <w:rPr>
          <w:rFonts w:cs="Arial"/>
          <w:spacing w:val="2"/>
          <w:sz w:val="20"/>
          <w:szCs w:val="21"/>
        </w:rPr>
        <w:t>i</w:t>
      </w:r>
      <w:r w:rsidR="00F16F15" w:rsidRPr="00DA3A25">
        <w:rPr>
          <w:rFonts w:cs="Arial"/>
          <w:spacing w:val="4"/>
          <w:sz w:val="20"/>
          <w:szCs w:val="21"/>
        </w:rPr>
        <w:t>t</w:t>
      </w:r>
      <w:r w:rsidR="002B749E" w:rsidRPr="00DA3A25">
        <w:rPr>
          <w:rFonts w:cs="Arial"/>
          <w:sz w:val="20"/>
          <w:szCs w:val="21"/>
        </w:rPr>
        <w:t>h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himsel</w:t>
      </w:r>
      <w:r w:rsidR="00F16F15" w:rsidRPr="00DA3A25">
        <w:rPr>
          <w:rFonts w:cs="Arial"/>
          <w:spacing w:val="-2"/>
          <w:sz w:val="20"/>
          <w:szCs w:val="21"/>
        </w:rPr>
        <w:t xml:space="preserve">f </w:t>
      </w:r>
      <w:r w:rsidR="002B749E" w:rsidRPr="00DA3A25">
        <w:rPr>
          <w:rFonts w:cs="Arial"/>
          <w:sz w:val="20"/>
          <w:szCs w:val="21"/>
        </w:rPr>
        <w:t>and</w:t>
      </w:r>
      <w:r w:rsidR="00671542" w:rsidRPr="00DA3A25">
        <w:rPr>
          <w:rFonts w:cs="Arial"/>
          <w:sz w:val="20"/>
          <w:szCs w:val="21"/>
        </w:rPr>
        <w:t xml:space="preserve"> </w:t>
      </w:r>
      <w:r w:rsidR="00FA5457" w:rsidRPr="00DA3A25">
        <w:rPr>
          <w:rFonts w:cs="Arial"/>
          <w:spacing w:val="2"/>
          <w:sz w:val="20"/>
          <w:szCs w:val="21"/>
        </w:rPr>
        <w:t>c</w:t>
      </w:r>
      <w:r w:rsidR="002B749E" w:rsidRPr="00DA3A25">
        <w:rPr>
          <w:rFonts w:cs="Arial"/>
          <w:sz w:val="20"/>
          <w:szCs w:val="21"/>
        </w:rPr>
        <w:t>onvin</w:t>
      </w:r>
      <w:r w:rsidR="00FA5457" w:rsidRPr="00DA3A25">
        <w:rPr>
          <w:rFonts w:cs="Arial"/>
          <w:spacing w:val="2"/>
          <w:sz w:val="20"/>
          <w:szCs w:val="21"/>
        </w:rPr>
        <w:t>c</w:t>
      </w:r>
      <w:r w:rsidR="002B749E" w:rsidRPr="00DA3A25">
        <w:rPr>
          <w:rFonts w:cs="Arial"/>
          <w:sz w:val="20"/>
          <w:szCs w:val="21"/>
        </w:rPr>
        <w:t>ed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himsel</w:t>
      </w:r>
      <w:r w:rsidR="00F16F15" w:rsidRPr="00DA3A25">
        <w:rPr>
          <w:rFonts w:cs="Arial"/>
          <w:sz w:val="20"/>
          <w:szCs w:val="21"/>
        </w:rPr>
        <w:t xml:space="preserve">f </w:t>
      </w:r>
      <w:r w:rsidR="00974BF2" w:rsidRPr="00DA3A25">
        <w:rPr>
          <w:rFonts w:cs="Arial"/>
          <w:spacing w:val="2"/>
          <w:sz w:val="20"/>
          <w:szCs w:val="21"/>
        </w:rPr>
        <w:t>t</w:t>
      </w:r>
      <w:r w:rsidR="002B749E" w:rsidRPr="00DA3A25">
        <w:rPr>
          <w:rFonts w:cs="Arial"/>
          <w:sz w:val="20"/>
          <w:szCs w:val="21"/>
        </w:rPr>
        <w:t>o</w:t>
      </w:r>
      <w:r w:rsidR="00671542" w:rsidRPr="00DA3A25">
        <w:rPr>
          <w:rFonts w:cs="Arial"/>
          <w:sz w:val="20"/>
          <w:szCs w:val="21"/>
        </w:rPr>
        <w:t xml:space="preserve"> </w:t>
      </w:r>
      <w:r w:rsidR="002B749E" w:rsidRPr="00DA3A25">
        <w:rPr>
          <w:rFonts w:cs="Arial"/>
          <w:sz w:val="20"/>
          <w:szCs w:val="21"/>
        </w:rPr>
        <w:t>do</w:t>
      </w:r>
      <w:r w:rsidR="00671542" w:rsidRPr="00DA3A25">
        <w:rPr>
          <w:rFonts w:cs="Arial"/>
          <w:sz w:val="20"/>
          <w:szCs w:val="21"/>
        </w:rPr>
        <w:t xml:space="preserve"> </w:t>
      </w:r>
      <w:r w:rsidR="00F16F15" w:rsidRPr="00DA3A25">
        <w:rPr>
          <w:rFonts w:cs="Arial"/>
          <w:spacing w:val="2"/>
          <w:sz w:val="20"/>
          <w:szCs w:val="21"/>
        </w:rPr>
        <w:t>i</w:t>
      </w:r>
      <w:r w:rsidR="00644D78" w:rsidRPr="00DA3A25">
        <w:rPr>
          <w:rFonts w:cs="Arial"/>
          <w:spacing w:val="-2"/>
          <w:sz w:val="20"/>
          <w:szCs w:val="21"/>
        </w:rPr>
        <w:t>t</w:t>
      </w:r>
      <w:r w:rsidR="00644D78" w:rsidRPr="00DA3A25">
        <w:rPr>
          <w:rFonts w:cs="Arial"/>
          <w:sz w:val="20"/>
          <w:szCs w:val="21"/>
        </w:rPr>
        <w:t>.</w:t>
      </w:r>
      <w:r w:rsidR="000417FC" w:rsidRPr="00DA3A25">
        <w:rPr>
          <w:rFonts w:cs="Arial"/>
          <w:sz w:val="20"/>
          <w:szCs w:val="21"/>
        </w:rPr>
        <w:t xml:space="preserve"> </w:t>
      </w:r>
      <w:r w:rsidR="00014E60" w:rsidRPr="00DA3A25">
        <w:rPr>
          <w:rFonts w:cs="Arial"/>
          <w:sz w:val="20"/>
        </w:rPr>
        <w:t>David</w:t>
      </w:r>
      <w:r w:rsidR="00DF73E9" w:rsidRPr="00DA3A25">
        <w:rPr>
          <w:rFonts w:cs="Arial"/>
          <w:sz w:val="20"/>
        </w:rPr>
        <w:fldChar w:fldCharType="begin"/>
      </w:r>
      <w:r w:rsidR="00DF73E9" w:rsidRPr="00DA3A25">
        <w:rPr>
          <w:sz w:val="20"/>
        </w:rPr>
        <w:instrText xml:space="preserve"> XE "</w:instrText>
      </w:r>
      <w:r w:rsidR="00DF73E9" w:rsidRPr="00DA3A25">
        <w:rPr>
          <w:rFonts w:cs="Arial"/>
          <w:sz w:val="20"/>
        </w:rPr>
        <w:instrText>David</w:instrText>
      </w:r>
      <w:r w:rsidR="00DF73E9" w:rsidRPr="00DA3A25">
        <w:rPr>
          <w:sz w:val="20"/>
        </w:rPr>
        <w:instrText xml:space="preserve">" </w:instrText>
      </w:r>
      <w:r w:rsidR="00DF73E9" w:rsidRPr="00DA3A25">
        <w:rPr>
          <w:rFonts w:cs="Arial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was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ma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</w:t>
      </w:r>
      <w:r w:rsidR="00675195" w:rsidRPr="00DA3A25">
        <w:rPr>
          <w:rFonts w:cs="Arial"/>
          <w:spacing w:val="4"/>
          <w:sz w:val="20"/>
        </w:rPr>
        <w:t>f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</w:t>
      </w:r>
      <w:r w:rsidR="00F16F15" w:rsidRPr="00DA3A25">
        <w:rPr>
          <w:rFonts w:cs="Arial"/>
          <w:sz w:val="20"/>
        </w:rPr>
        <w:t>r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014E60" w:rsidRPr="00DA3A25">
        <w:rPr>
          <w:rFonts w:cs="Arial"/>
          <w:sz w:val="20"/>
        </w:rPr>
        <w:t>God</w:t>
      </w:r>
      <w:r w:rsidR="0083452B" w:rsidRPr="00DA3A25">
        <w:rPr>
          <w:rFonts w:cs="Arial"/>
          <w:spacing w:val="2"/>
          <w:sz w:val="20"/>
        </w:rPr>
        <w:fldChar w:fldCharType="begin"/>
      </w:r>
      <w:r w:rsidR="0083452B" w:rsidRPr="00DA3A25">
        <w:rPr>
          <w:spacing w:val="2"/>
          <w:sz w:val="20"/>
        </w:rPr>
        <w:instrText xml:space="preserve"> XE "</w:instrText>
      </w:r>
      <w:r w:rsidR="0083452B" w:rsidRPr="00DA3A25">
        <w:rPr>
          <w:rFonts w:cs="Arial"/>
          <w:spacing w:val="2"/>
          <w:sz w:val="20"/>
        </w:rPr>
        <w:instrText>God</w:instrText>
      </w:r>
      <w:r w:rsidR="0083452B" w:rsidRPr="00DA3A25">
        <w:rPr>
          <w:spacing w:val="2"/>
          <w:sz w:val="20"/>
        </w:rPr>
        <w:instrText xml:space="preserve">" </w:instrText>
      </w:r>
      <w:r w:rsidR="0083452B" w:rsidRPr="00DA3A25">
        <w:rPr>
          <w:rFonts w:cs="Arial"/>
          <w:spacing w:val="2"/>
          <w:sz w:val="20"/>
        </w:rPr>
        <w:fldChar w:fldCharType="end"/>
      </w:r>
      <w:r w:rsidR="00014E60" w:rsidRPr="00DA3A25">
        <w:rPr>
          <w:rFonts w:cs="Arial"/>
          <w:spacing w:val="2"/>
          <w:sz w:val="20"/>
        </w:rPr>
        <w:t>'</w:t>
      </w:r>
      <w:r w:rsidR="00014E60" w:rsidRPr="00DA3A25">
        <w:rPr>
          <w:rFonts w:cs="Arial"/>
          <w:sz w:val="20"/>
        </w:rPr>
        <w:t>s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ow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e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z w:val="20"/>
        </w:rPr>
        <w:t xml:space="preserve">t </w:t>
      </w:r>
      <w:r w:rsidR="0040491B" w:rsidRPr="00633952">
        <w:rPr>
          <w:rFonts w:cs="Arial"/>
          <w:sz w:val="16"/>
          <w:szCs w:val="16"/>
        </w:rPr>
        <w:t>(</w:t>
      </w:r>
      <w:r w:rsidR="00FA5457" w:rsidRPr="00633952">
        <w:rPr>
          <w:rFonts w:cs="Arial"/>
          <w:sz w:val="16"/>
          <w:szCs w:val="16"/>
        </w:rPr>
        <w:t>c</w:t>
      </w:r>
      <w:r w:rsidR="00F16F15" w:rsidRPr="00633952">
        <w:rPr>
          <w:rFonts w:cs="Arial"/>
          <w:sz w:val="16"/>
          <w:szCs w:val="16"/>
        </w:rPr>
        <w:t>f.</w:t>
      </w:r>
      <w:r w:rsidR="00671542" w:rsidRPr="00633952">
        <w:rPr>
          <w:rFonts w:cs="Arial"/>
          <w:sz w:val="16"/>
          <w:szCs w:val="16"/>
        </w:rPr>
        <w:t xml:space="preserve"> </w:t>
      </w:r>
      <w:r w:rsidR="00E42342" w:rsidRPr="00633952">
        <w:rPr>
          <w:rFonts w:cs="Arial"/>
          <w:sz w:val="16"/>
          <w:szCs w:val="16"/>
        </w:rPr>
        <w:t>1Sa</w:t>
      </w:r>
      <w:r w:rsidR="00671542" w:rsidRPr="00633952">
        <w:rPr>
          <w:rFonts w:cs="Arial"/>
          <w:sz w:val="16"/>
          <w:szCs w:val="16"/>
        </w:rPr>
        <w:t xml:space="preserve"> </w:t>
      </w:r>
      <w:r w:rsidR="00014E60" w:rsidRPr="00633952">
        <w:rPr>
          <w:rFonts w:cs="Arial"/>
          <w:sz w:val="16"/>
          <w:szCs w:val="16"/>
        </w:rPr>
        <w:t>13:14,</w:t>
      </w:r>
      <w:r w:rsidR="00671542" w:rsidRPr="00633952">
        <w:rPr>
          <w:rFonts w:cs="Arial"/>
          <w:sz w:val="16"/>
          <w:szCs w:val="16"/>
        </w:rPr>
        <w:t xml:space="preserve"> </w:t>
      </w:r>
      <w:r w:rsidR="00014E60" w:rsidRPr="00633952">
        <w:rPr>
          <w:rFonts w:cs="Arial"/>
          <w:sz w:val="16"/>
          <w:szCs w:val="16"/>
        </w:rPr>
        <w:t>A</w:t>
      </w:r>
      <w:r w:rsidR="00FA5457" w:rsidRPr="00633952">
        <w:rPr>
          <w:rFonts w:cs="Arial"/>
          <w:spacing w:val="2"/>
          <w:sz w:val="16"/>
          <w:szCs w:val="16"/>
        </w:rPr>
        <w:t>c</w:t>
      </w:r>
      <w:r w:rsidR="00974BF2" w:rsidRPr="00633952">
        <w:rPr>
          <w:rFonts w:cs="Arial"/>
          <w:spacing w:val="4"/>
          <w:sz w:val="16"/>
          <w:szCs w:val="16"/>
        </w:rPr>
        <w:t>t</w:t>
      </w:r>
      <w:r w:rsidR="00014E60" w:rsidRPr="00633952">
        <w:rPr>
          <w:rFonts w:cs="Arial"/>
          <w:sz w:val="16"/>
          <w:szCs w:val="16"/>
        </w:rPr>
        <w:t>s</w:t>
      </w:r>
      <w:r w:rsidR="00671542" w:rsidRPr="00633952">
        <w:rPr>
          <w:rFonts w:cs="Arial"/>
          <w:sz w:val="16"/>
          <w:szCs w:val="16"/>
        </w:rPr>
        <w:t xml:space="preserve"> </w:t>
      </w:r>
      <w:r w:rsidR="00014E60" w:rsidRPr="00633952">
        <w:rPr>
          <w:rFonts w:cs="Arial"/>
          <w:sz w:val="16"/>
          <w:szCs w:val="16"/>
        </w:rPr>
        <w:t>13:22-23</w:t>
      </w:r>
      <w:r w:rsidR="0040491B" w:rsidRPr="00633952">
        <w:rPr>
          <w:rFonts w:cs="Arial"/>
          <w:sz w:val="16"/>
          <w:szCs w:val="16"/>
        </w:rPr>
        <w:t>)</w:t>
      </w:r>
      <w:r w:rsidR="00014E60" w:rsidRPr="00DA3A25">
        <w:rPr>
          <w:rFonts w:cs="Arial"/>
          <w:sz w:val="20"/>
        </w:rPr>
        <w:t>.</w:t>
      </w:r>
      <w:r w:rsidR="00504CDD" w:rsidRPr="00DA3A25">
        <w:rPr>
          <w:rFonts w:cs="Arial"/>
          <w:sz w:val="20"/>
        </w:rPr>
        <w:fldChar w:fldCharType="begin"/>
      </w:r>
      <w:r w:rsidR="00504CDD" w:rsidRPr="00DA3A25">
        <w:rPr>
          <w:sz w:val="20"/>
        </w:rPr>
        <w:instrText xml:space="preserve"> XE "</w:instrText>
      </w:r>
      <w:r w:rsidR="00504CDD" w:rsidRPr="00DA3A25">
        <w:rPr>
          <w:rFonts w:cs="Arial"/>
          <w:i/>
          <w:sz w:val="20"/>
          <w:szCs w:val="20"/>
        </w:rPr>
        <w:instrText>.</w:instrText>
      </w:r>
      <w:r w:rsidR="00504CDD" w:rsidRPr="00DA3A25">
        <w:rPr>
          <w:sz w:val="20"/>
        </w:rPr>
        <w:instrText xml:space="preserve">" </w:instrText>
      </w:r>
      <w:r w:rsidR="00504CDD" w:rsidRPr="00DA3A25">
        <w:rPr>
          <w:rFonts w:cs="Arial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E003D8" w:rsidRPr="00DA3A25">
        <w:rPr>
          <w:rFonts w:cs="Arial"/>
          <w:sz w:val="20"/>
        </w:rPr>
        <w:t xml:space="preserve">So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003D8" w:rsidRPr="00DA3A25">
        <w:rPr>
          <w:rFonts w:cs="Arial"/>
          <w:sz w:val="20"/>
        </w:rPr>
        <w:t xml:space="preserve">him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do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did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U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iah</w:t>
      </w:r>
      <w:r w:rsidR="00DF73E9" w:rsidRPr="00DA3A25">
        <w:rPr>
          <w:rFonts w:cs="Arial"/>
          <w:sz w:val="20"/>
        </w:rPr>
        <w:fldChar w:fldCharType="begin"/>
      </w:r>
      <w:r w:rsidR="00DF73E9" w:rsidRPr="00DA3A25">
        <w:rPr>
          <w:sz w:val="20"/>
        </w:rPr>
        <w:instrText xml:space="preserve"> XE "</w:instrText>
      </w:r>
      <w:r w:rsidR="00DF73E9" w:rsidRPr="00DA3A25">
        <w:rPr>
          <w:rFonts w:cs="Arial"/>
          <w:sz w:val="20"/>
        </w:rPr>
        <w:instrText>U</w:instrText>
      </w:r>
      <w:r w:rsidR="00DF73E9" w:rsidRPr="00DA3A25">
        <w:rPr>
          <w:rFonts w:cs="Arial"/>
          <w:spacing w:val="4"/>
          <w:sz w:val="20"/>
        </w:rPr>
        <w:instrText>r</w:instrText>
      </w:r>
      <w:r w:rsidR="00DF73E9" w:rsidRPr="00DA3A25">
        <w:rPr>
          <w:rFonts w:cs="Arial"/>
          <w:sz w:val="20"/>
        </w:rPr>
        <w:instrText>iah the Hittite</w:instrText>
      </w:r>
      <w:r w:rsidR="00DF73E9" w:rsidRPr="00DA3A25">
        <w:rPr>
          <w:sz w:val="20"/>
        </w:rPr>
        <w:instrText xml:space="preserve">" </w:instrText>
      </w:r>
      <w:r w:rsidR="00DF73E9" w:rsidRPr="00DA3A25">
        <w:rPr>
          <w:rFonts w:cs="Arial"/>
          <w:sz w:val="20"/>
        </w:rPr>
        <w:fldChar w:fldCharType="end"/>
      </w:r>
      <w:r w:rsidR="00DF73E9" w:rsidRPr="00DA3A25">
        <w:rPr>
          <w:rFonts w:cs="Arial"/>
          <w:sz w:val="20"/>
        </w:rPr>
        <w:fldChar w:fldCharType="begin"/>
      </w:r>
      <w:r w:rsidR="00DF73E9" w:rsidRPr="00DA3A25">
        <w:rPr>
          <w:sz w:val="20"/>
        </w:rPr>
        <w:instrText xml:space="preserve"> XE "</w:instrText>
      </w:r>
      <w:r w:rsidR="00DF73E9" w:rsidRPr="00DA3A25">
        <w:rPr>
          <w:rFonts w:cs="Arial"/>
          <w:sz w:val="20"/>
        </w:rPr>
        <w:instrText>Ba</w:instrText>
      </w:r>
      <w:r w:rsidR="00DF73E9" w:rsidRPr="00DA3A25">
        <w:rPr>
          <w:rFonts w:cs="Arial"/>
          <w:spacing w:val="4"/>
          <w:sz w:val="20"/>
        </w:rPr>
        <w:instrText>t</w:instrText>
      </w:r>
      <w:r w:rsidR="00DF73E9" w:rsidRPr="00DA3A25">
        <w:rPr>
          <w:rFonts w:cs="Arial"/>
          <w:sz w:val="20"/>
        </w:rPr>
        <w:instrText>hsheba</w:instrText>
      </w:r>
      <w:r w:rsidR="00DF73E9" w:rsidRPr="00DA3A25">
        <w:rPr>
          <w:sz w:val="20"/>
        </w:rPr>
        <w:instrText xml:space="preserve">" </w:instrText>
      </w:r>
      <w:r w:rsidR="00DF73E9" w:rsidRPr="00DA3A25">
        <w:rPr>
          <w:rFonts w:cs="Arial"/>
          <w:sz w:val="20"/>
        </w:rPr>
        <w:fldChar w:fldCharType="end"/>
      </w:r>
      <w:r w:rsidR="00014E60" w:rsidRPr="00DA3A25">
        <w:rPr>
          <w:rFonts w:cs="Arial"/>
          <w:sz w:val="20"/>
        </w:rPr>
        <w:t>,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7D5B2F" w:rsidRPr="00DA3A25">
        <w:rPr>
          <w:rFonts w:cs="Arial"/>
          <w:spacing w:val="6"/>
          <w:sz w:val="20"/>
        </w:rPr>
        <w:t>f</w:t>
      </w:r>
      <w:r w:rsidR="00CE07AB" w:rsidRPr="00DA3A25">
        <w:rPr>
          <w:rFonts w:cs="Arial"/>
          <w:sz w:val="20"/>
        </w:rPr>
        <w:t>i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4E60" w:rsidRPr="00DA3A25">
        <w:rPr>
          <w:rFonts w:cs="Arial"/>
          <w:sz w:val="20"/>
        </w:rPr>
        <w:t>had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way</w:t>
      </w:r>
      <w:r w:rsidR="00671542" w:rsidRPr="00DA3A25">
        <w:rPr>
          <w:rFonts w:cs="Arial"/>
          <w:sz w:val="20"/>
        </w:rPr>
        <w:t xml:space="preserve"> </w:t>
      </w:r>
      <w:r w:rsidR="007D5B2F" w:rsidRPr="00DA3A25">
        <w:rPr>
          <w:rFonts w:cs="Arial"/>
          <w:spacing w:val="4"/>
          <w:sz w:val="20"/>
        </w:rPr>
        <w:t>f</w:t>
      </w:r>
      <w:r w:rsidR="00575A51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="00014E60" w:rsidRPr="00DA3A25">
        <w:rPr>
          <w:rFonts w:cs="Arial"/>
          <w:sz w:val="20"/>
        </w:rPr>
        <w:t>m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God</w:t>
      </w:r>
      <w:r w:rsidR="0064371C" w:rsidRPr="00DA3A25">
        <w:rPr>
          <w:rFonts w:cs="Arial"/>
          <w:sz w:val="20"/>
        </w:rPr>
        <w:t>!</w:t>
      </w:r>
      <w:r w:rsidR="00976C30" w:rsidRPr="00DA3A25">
        <w:rPr>
          <w:rFonts w:cs="Arial"/>
          <w:sz w:val="20"/>
        </w:rPr>
        <w:t xml:space="preserve"> </w:t>
      </w:r>
    </w:p>
    <w:p w14:paraId="16DC5B1E" w14:textId="77777777" w:rsidR="00CD6E31" w:rsidRPr="00DA3A25" w:rsidRDefault="00CD6E31" w:rsidP="000417FC">
      <w:pPr>
        <w:spacing w:line="240" w:lineRule="auto"/>
        <w:jc w:val="both"/>
        <w:rPr>
          <w:rFonts w:cs="Arial"/>
          <w:sz w:val="20"/>
        </w:rPr>
      </w:pPr>
    </w:p>
    <w:p w14:paraId="38069385" w14:textId="54247D00" w:rsidR="00014E60" w:rsidRPr="00DA3A25" w:rsidRDefault="00715F9A" w:rsidP="000417FC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976C30" w:rsidRPr="00DA3A25">
        <w:rPr>
          <w:rFonts w:cs="Arial"/>
          <w:sz w:val="20"/>
        </w:rPr>
        <w:t>h</w:t>
      </w:r>
      <w:r w:rsidR="00014E60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mallCaps/>
          <w:sz w:val="20"/>
        </w:rPr>
        <w:t>Lo</w:t>
      </w:r>
      <w:r w:rsidR="00AA75D3" w:rsidRPr="00DA3A25">
        <w:rPr>
          <w:rFonts w:cs="Arial"/>
          <w:smallCaps/>
          <w:sz w:val="20"/>
        </w:rPr>
        <w:t>r</w:t>
      </w:r>
      <w:r w:rsidR="00014E60" w:rsidRPr="00DA3A25">
        <w:rPr>
          <w:rFonts w:cs="Arial"/>
          <w:smallCaps/>
          <w:sz w:val="20"/>
        </w:rPr>
        <w:t>d</w:t>
      </w:r>
      <w:r w:rsidR="0083452B" w:rsidRPr="00DA3A25">
        <w:rPr>
          <w:rFonts w:cs="Arial"/>
          <w:smallCaps/>
          <w:sz w:val="20"/>
        </w:rPr>
        <w:fldChar w:fldCharType="begin"/>
      </w:r>
      <w:r w:rsidR="0083452B" w:rsidRPr="00DA3A25">
        <w:rPr>
          <w:sz w:val="20"/>
        </w:rPr>
        <w:instrText xml:space="preserve"> XE "</w:instrText>
      </w:r>
      <w:r w:rsidR="0083452B" w:rsidRPr="00DA3A25">
        <w:rPr>
          <w:rFonts w:cs="Arial"/>
          <w:smallCaps/>
          <w:sz w:val="20"/>
        </w:rPr>
        <w:instrText>LORD</w:instrText>
      </w:r>
      <w:r w:rsidR="0083452B" w:rsidRPr="00DA3A25">
        <w:rPr>
          <w:rFonts w:cs="Arial"/>
          <w:sz w:val="20"/>
        </w:rPr>
        <w:instrText>, the</w:instrText>
      </w:r>
      <w:r w:rsidR="0083452B" w:rsidRPr="00DA3A25">
        <w:rPr>
          <w:sz w:val="20"/>
        </w:rPr>
        <w:instrText xml:space="preserve">" </w:instrText>
      </w:r>
      <w:r w:rsidR="0083452B" w:rsidRPr="00DA3A25">
        <w:rPr>
          <w:rFonts w:cs="Arial"/>
          <w:smallCaps/>
          <w:sz w:val="20"/>
        </w:rPr>
        <w:fldChar w:fldCharType="end"/>
      </w:r>
      <w:r w:rsidR="00014E60" w:rsidRPr="00DA3A25">
        <w:rPr>
          <w:rFonts w:cs="Arial"/>
          <w:sz w:val="20"/>
        </w:rPr>
        <w:t>'s</w:t>
      </w:r>
      <w:r w:rsidR="00671542" w:rsidRPr="00DA3A25">
        <w:rPr>
          <w:rFonts w:cs="Arial"/>
          <w:sz w:val="20"/>
        </w:rPr>
        <w:t xml:space="preserve"> 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014E60" w:rsidRPr="00DA3A25">
        <w:rPr>
          <w:rFonts w:cs="Arial"/>
          <w:sz w:val="20"/>
        </w:rPr>
        <w:t>buke</w:t>
      </w:r>
      <w:r w:rsidR="00976C30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76C30" w:rsidRPr="00DA3A25">
        <w:rPr>
          <w:rFonts w:cs="Arial"/>
          <w:sz w:val="20"/>
        </w:rPr>
        <w:t xml:space="preserve">David was, </w:t>
      </w:r>
      <w:r w:rsidR="00014E60" w:rsidRPr="00DA3A25">
        <w:rPr>
          <w:rFonts w:cs="Arial"/>
          <w:spacing w:val="6"/>
          <w:sz w:val="20"/>
        </w:rPr>
        <w:t>"</w:t>
      </w:r>
      <w:r w:rsidR="004549FE" w:rsidRPr="00DA3A25">
        <w:rPr>
          <w:rFonts w:cs="Arial"/>
          <w:b/>
          <w:spacing w:val="2"/>
          <w:sz w:val="20"/>
        </w:rPr>
        <w:t>t</w:t>
      </w:r>
      <w:r w:rsidR="00014E60" w:rsidRPr="00DA3A25">
        <w:rPr>
          <w:rFonts w:cs="Arial"/>
          <w:b/>
          <w:sz w:val="20"/>
        </w:rPr>
        <w:t>hou</w:t>
      </w:r>
      <w:r w:rsidR="00671542" w:rsidRPr="00DA3A25">
        <w:rPr>
          <w:rFonts w:cs="Arial"/>
          <w:b/>
          <w:sz w:val="20"/>
        </w:rPr>
        <w:t xml:space="preserve"> </w:t>
      </w:r>
      <w:r w:rsidR="00014E60" w:rsidRPr="00DA3A25">
        <w:rPr>
          <w:rFonts w:cs="Arial"/>
          <w:b/>
          <w:sz w:val="20"/>
        </w:rPr>
        <w:t>has</w:t>
      </w:r>
      <w:r w:rsidR="00644D78" w:rsidRPr="00DA3A25">
        <w:rPr>
          <w:rFonts w:cs="Arial"/>
          <w:b/>
          <w:spacing w:val="-2"/>
          <w:sz w:val="20"/>
        </w:rPr>
        <w:t xml:space="preserve">t </w:t>
      </w:r>
      <w:r w:rsidR="00014E60" w:rsidRPr="00DA3A25">
        <w:rPr>
          <w:rFonts w:cs="Arial"/>
          <w:b/>
          <w:sz w:val="20"/>
        </w:rPr>
        <w:t>despised</w:t>
      </w:r>
      <w:r w:rsidR="00671542" w:rsidRPr="00DA3A25">
        <w:rPr>
          <w:rFonts w:cs="Arial"/>
          <w:b/>
          <w:sz w:val="20"/>
        </w:rPr>
        <w:t xml:space="preserve"> </w:t>
      </w:r>
      <w:r w:rsidR="00014E60" w:rsidRPr="00DA3A25">
        <w:rPr>
          <w:rFonts w:cs="Arial"/>
          <w:b/>
          <w:sz w:val="20"/>
        </w:rPr>
        <w:t>me</w:t>
      </w:r>
      <w:r w:rsidR="00014E60" w:rsidRPr="00DA3A25">
        <w:rPr>
          <w:rFonts w:cs="Arial"/>
          <w:sz w:val="20"/>
        </w:rPr>
        <w:t>,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nd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a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aken</w:t>
      </w:r>
      <w:r w:rsidR="006C585D" w:rsidRPr="00DA3A25">
        <w:rPr>
          <w:rFonts w:cs="Arial"/>
          <w:sz w:val="20"/>
        </w:rPr>
        <w:fldChar w:fldCharType="begin"/>
      </w:r>
      <w:r w:rsidR="006C585D" w:rsidRPr="00DA3A25">
        <w:rPr>
          <w:sz w:val="20"/>
        </w:rPr>
        <w:instrText xml:space="preserve"> XE "</w:instrText>
      </w:r>
      <w:r w:rsidR="006C585D" w:rsidRPr="00DA3A25">
        <w:rPr>
          <w:rFonts w:cs="Arial"/>
          <w:spacing w:val="4"/>
          <w:sz w:val="20"/>
        </w:rPr>
        <w:instrText>David:</w:instrText>
      </w:r>
      <w:r w:rsidR="006C585D" w:rsidRPr="00DA3A25">
        <w:rPr>
          <w:sz w:val="20"/>
        </w:rPr>
        <w:instrText xml:space="preserve">took Bathsheba" </w:instrText>
      </w:r>
      <w:r w:rsidR="006C585D" w:rsidRPr="00DA3A25">
        <w:rPr>
          <w:rFonts w:cs="Arial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EC220D" w:rsidRPr="00DA3A25">
        <w:rPr>
          <w:rFonts w:cs="Arial"/>
          <w:spacing w:val="2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14E60" w:rsidRPr="00DA3A25">
        <w:rPr>
          <w:rFonts w:cs="Arial"/>
          <w:sz w:val="20"/>
        </w:rPr>
        <w:t>U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iah</w:t>
      </w:r>
      <w:r w:rsidR="00DF73E9" w:rsidRPr="00DA3A25">
        <w:rPr>
          <w:rFonts w:cs="Arial"/>
          <w:sz w:val="20"/>
        </w:rPr>
        <w:fldChar w:fldCharType="begin"/>
      </w:r>
      <w:r w:rsidR="00DF73E9" w:rsidRPr="00DA3A25">
        <w:rPr>
          <w:sz w:val="20"/>
        </w:rPr>
        <w:instrText xml:space="preserve"> XE "</w:instrText>
      </w:r>
      <w:r w:rsidR="00DF73E9" w:rsidRPr="00DA3A25">
        <w:rPr>
          <w:rFonts w:cs="Arial"/>
          <w:sz w:val="20"/>
        </w:rPr>
        <w:instrText>U</w:instrText>
      </w:r>
      <w:r w:rsidR="00DF73E9" w:rsidRPr="00DA3A25">
        <w:rPr>
          <w:rFonts w:cs="Arial"/>
          <w:spacing w:val="4"/>
          <w:sz w:val="20"/>
        </w:rPr>
        <w:instrText>r</w:instrText>
      </w:r>
      <w:r w:rsidR="00DF73E9" w:rsidRPr="00DA3A25">
        <w:rPr>
          <w:rFonts w:cs="Arial"/>
          <w:sz w:val="20"/>
        </w:rPr>
        <w:instrText>iah the Hittite</w:instrText>
      </w:r>
      <w:r w:rsidR="00DF73E9" w:rsidRPr="00DA3A25">
        <w:rPr>
          <w:sz w:val="20"/>
        </w:rPr>
        <w:instrText xml:space="preserve">" </w:instrText>
      </w:r>
      <w:r w:rsidR="00DF73E9" w:rsidRPr="00DA3A25">
        <w:rPr>
          <w:rFonts w:cs="Arial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974BF2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be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y</w:t>
      </w:r>
      <w:r w:rsidR="00671542" w:rsidRPr="00DA3A25">
        <w:rPr>
          <w:rFonts w:cs="Arial"/>
          <w:sz w:val="20"/>
        </w:rPr>
        <w:t xml:space="preserve"> </w:t>
      </w:r>
      <w:r w:rsidR="00EC220D" w:rsidRPr="00DA3A25">
        <w:rPr>
          <w:rFonts w:cs="Arial"/>
          <w:spacing w:val="2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014E60" w:rsidRPr="00DA3A25">
        <w:rPr>
          <w:rFonts w:cs="Arial"/>
          <w:sz w:val="20"/>
        </w:rPr>
        <w:t>"</w:t>
      </w:r>
      <w:r w:rsidR="00671542" w:rsidRPr="00DA3A25">
        <w:rPr>
          <w:rFonts w:cs="Arial"/>
          <w:sz w:val="20"/>
        </w:rPr>
        <w:t xml:space="preserve"> </w:t>
      </w:r>
      <w:r w:rsidR="0040491B" w:rsidRPr="00633952">
        <w:rPr>
          <w:rFonts w:cs="Arial"/>
          <w:sz w:val="16"/>
          <w:szCs w:val="16"/>
        </w:rPr>
        <w:t>(</w:t>
      </w:r>
      <w:r w:rsidR="00E42342" w:rsidRPr="00633952">
        <w:rPr>
          <w:rFonts w:cs="Arial"/>
          <w:sz w:val="16"/>
          <w:szCs w:val="16"/>
        </w:rPr>
        <w:t>2Sa</w:t>
      </w:r>
      <w:r w:rsidR="00671542" w:rsidRPr="00633952">
        <w:rPr>
          <w:rFonts w:cs="Arial"/>
          <w:sz w:val="16"/>
          <w:szCs w:val="16"/>
        </w:rPr>
        <w:t xml:space="preserve"> </w:t>
      </w:r>
      <w:r w:rsidR="00014E60" w:rsidRPr="00633952">
        <w:rPr>
          <w:rFonts w:cs="Arial"/>
          <w:sz w:val="16"/>
          <w:szCs w:val="16"/>
        </w:rPr>
        <w:t>12:1</w:t>
      </w:r>
      <w:r w:rsidR="00F15D03" w:rsidRPr="00633952">
        <w:rPr>
          <w:rFonts w:cs="Arial"/>
          <w:sz w:val="16"/>
          <w:szCs w:val="16"/>
        </w:rPr>
        <w:t>0</w:t>
      </w:r>
      <w:r w:rsidR="0040491B" w:rsidRPr="00633952">
        <w:rPr>
          <w:rFonts w:cs="Arial"/>
          <w:sz w:val="16"/>
          <w:szCs w:val="16"/>
        </w:rPr>
        <w:t>)</w:t>
      </w:r>
      <w:r w:rsidR="00014E60" w:rsidRPr="00DA3A25">
        <w:rPr>
          <w:rFonts w:cs="Arial"/>
          <w:sz w:val="20"/>
        </w:rPr>
        <w:t>.</w:t>
      </w:r>
      <w:r w:rsidR="00671542" w:rsidRPr="00DA3A25">
        <w:rPr>
          <w:rFonts w:cs="Arial"/>
          <w:sz w:val="20"/>
        </w:rPr>
        <w:t xml:space="preserve"> </w:t>
      </w:r>
      <w:r w:rsidR="00976C30" w:rsidRPr="00DA3A25">
        <w:rPr>
          <w:rFonts w:cs="Arial"/>
          <w:sz w:val="20"/>
        </w:rPr>
        <w:t>No</w:t>
      </w:r>
      <w:r w:rsidR="00974BF2" w:rsidRPr="00DA3A25">
        <w:rPr>
          <w:rFonts w:cs="Arial"/>
          <w:spacing w:val="4"/>
          <w:sz w:val="20"/>
        </w:rPr>
        <w:t>t</w:t>
      </w:r>
      <w:r w:rsidR="00976C30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sequen</w:t>
      </w:r>
      <w:r w:rsidR="00FA5457" w:rsidRPr="00DA3A25">
        <w:rPr>
          <w:rFonts w:cs="Arial"/>
          <w:spacing w:val="2"/>
          <w:sz w:val="20"/>
        </w:rPr>
        <w:t>c</w:t>
      </w:r>
      <w:r w:rsidR="00014E60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os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wo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d</w:t>
      </w:r>
      <w:r w:rsidR="00DE2EFA" w:rsidRPr="00DA3A25">
        <w:rPr>
          <w:rFonts w:cs="Arial"/>
          <w:sz w:val="20"/>
        </w:rPr>
        <w:t>s</w:t>
      </w:r>
      <w:r w:rsidR="00014E60" w:rsidRPr="00DA3A25">
        <w:rPr>
          <w:rFonts w:cs="Arial"/>
          <w:sz w:val="20"/>
        </w:rPr>
        <w:t>.</w:t>
      </w:r>
      <w:r w:rsidR="00671542" w:rsidRPr="00DA3A25">
        <w:rPr>
          <w:rFonts w:cs="Arial"/>
          <w:sz w:val="20"/>
        </w:rPr>
        <w:t xml:space="preserve"> </w:t>
      </w:r>
      <w:r w:rsidR="00FE0A9B" w:rsidRPr="00DA3A25">
        <w:rPr>
          <w:rFonts w:cs="Arial"/>
          <w:sz w:val="20"/>
        </w:rPr>
        <w:t>Is</w:t>
      </w:r>
      <w:r w:rsidR="00671542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A5457" w:rsidRPr="00DA3A25">
        <w:rPr>
          <w:rFonts w:cs="Arial"/>
          <w:spacing w:val="2"/>
          <w:sz w:val="20"/>
        </w:rPr>
        <w:t>c</w:t>
      </w:r>
      <w:r w:rsidR="00014E60" w:rsidRPr="00DA3A25">
        <w:rPr>
          <w:rFonts w:cs="Arial"/>
          <w:sz w:val="20"/>
        </w:rPr>
        <w:t>o</w:t>
      </w:r>
      <w:r w:rsidR="00675195" w:rsidRPr="00DA3A25">
        <w:rPr>
          <w:rFonts w:cs="Arial"/>
          <w:spacing w:val="2"/>
          <w:sz w:val="20"/>
        </w:rPr>
        <w:t>rr</w:t>
      </w:r>
      <w:r w:rsidR="00BF4EB7" w:rsidRPr="00DA3A25">
        <w:rPr>
          <w:rFonts w:cs="Arial"/>
          <w:sz w:val="20"/>
        </w:rPr>
        <w:t>e</w:t>
      </w:r>
      <w:r w:rsidR="00FA5457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say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F850FB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4E60" w:rsidRPr="00DA3A25">
        <w:rPr>
          <w:rFonts w:cs="Arial"/>
          <w:sz w:val="20"/>
        </w:rPr>
        <w:t>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David</w:t>
      </w:r>
      <w:r w:rsidR="00976C30" w:rsidRPr="00DA3A25">
        <w:rPr>
          <w:rFonts w:cs="Arial"/>
          <w:sz w:val="20"/>
        </w:rPr>
        <w:t xml:space="preserve"> w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76C30" w:rsidRPr="00DA3A25">
        <w:rPr>
          <w:rFonts w:cs="Arial"/>
          <w:sz w:val="20"/>
        </w:rPr>
        <w:t>a</w:t>
      </w:r>
      <w:r w:rsidR="00675195" w:rsidRPr="00DA3A25">
        <w:rPr>
          <w:rFonts w:cs="Arial"/>
          <w:spacing w:val="4"/>
          <w:sz w:val="20"/>
        </w:rPr>
        <w:t>f</w:t>
      </w:r>
      <w:r w:rsidR="00974BF2" w:rsidRPr="00DA3A25">
        <w:rPr>
          <w:rFonts w:cs="Arial"/>
          <w:spacing w:val="4"/>
          <w:sz w:val="20"/>
        </w:rPr>
        <w:t>t</w:t>
      </w:r>
      <w:r w:rsidR="00976C30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14E60" w:rsidRPr="00DA3A25">
        <w:rPr>
          <w:rFonts w:cs="Arial"/>
          <w:sz w:val="20"/>
        </w:rPr>
        <w:t>U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ia</w:t>
      </w:r>
      <w:r w:rsidR="00014E60" w:rsidRPr="00DA3A25">
        <w:rPr>
          <w:rFonts w:cs="Arial"/>
          <w:spacing w:val="-4"/>
          <w:sz w:val="20"/>
        </w:rPr>
        <w:t>h</w:t>
      </w:r>
      <w:r w:rsidR="00DF73E9" w:rsidRPr="00DA3A25">
        <w:rPr>
          <w:rFonts w:cs="Arial"/>
          <w:sz w:val="20"/>
        </w:rPr>
        <w:fldChar w:fldCharType="begin"/>
      </w:r>
      <w:r w:rsidR="00DF73E9" w:rsidRPr="00DA3A25">
        <w:rPr>
          <w:sz w:val="20"/>
        </w:rPr>
        <w:instrText xml:space="preserve"> XE "</w:instrText>
      </w:r>
      <w:r w:rsidR="00DF73E9" w:rsidRPr="00DA3A25">
        <w:rPr>
          <w:rFonts w:cs="Arial"/>
          <w:sz w:val="20"/>
        </w:rPr>
        <w:instrText>Uriah the Hittite</w:instrText>
      </w:r>
      <w:r w:rsidR="00DF73E9" w:rsidRPr="00DA3A25">
        <w:rPr>
          <w:sz w:val="20"/>
        </w:rPr>
        <w:instrText xml:space="preserve">" </w:instrText>
      </w:r>
      <w:r w:rsidR="00DF73E9" w:rsidRPr="00DA3A25">
        <w:rPr>
          <w:rFonts w:cs="Arial"/>
          <w:sz w:val="20"/>
        </w:rPr>
        <w:fldChar w:fldCharType="end"/>
      </w:r>
      <w:r w:rsidR="00014E60" w:rsidRPr="00DA3A25">
        <w:rPr>
          <w:rFonts w:cs="Arial"/>
          <w:sz w:val="20"/>
        </w:rPr>
        <w:t>'s</w:t>
      </w:r>
      <w:r w:rsidR="00671542" w:rsidRPr="00DA3A25">
        <w:rPr>
          <w:rFonts w:cs="Arial"/>
          <w:sz w:val="20"/>
        </w:rPr>
        <w:t xml:space="preserve"> </w:t>
      </w:r>
      <w:r w:rsidR="00EC220D" w:rsidRPr="00DA3A25">
        <w:rPr>
          <w:rFonts w:cs="Arial"/>
          <w:spacing w:val="2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014E60" w:rsidRPr="00DA3A25">
        <w:rPr>
          <w:rFonts w:cs="Arial"/>
          <w:sz w:val="20"/>
        </w:rPr>
        <w:t>,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675195" w:rsidRPr="00DA3A25">
        <w:rPr>
          <w:rFonts w:cs="Arial"/>
          <w:spacing w:val="4"/>
          <w:sz w:val="20"/>
        </w:rPr>
        <w:t>f</w:t>
      </w:r>
      <w:r w:rsidR="00CE07AB" w:rsidRPr="00DA3A25">
        <w:rPr>
          <w:rFonts w:cs="Arial"/>
          <w:sz w:val="20"/>
        </w:rPr>
        <w:t>i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4E60" w:rsidRPr="00DA3A25">
        <w:rPr>
          <w:rFonts w:cs="Arial"/>
          <w:sz w:val="20"/>
        </w:rPr>
        <w:t>had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o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igno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mallCaps/>
          <w:sz w:val="20"/>
        </w:rPr>
        <w:t>Lo</w:t>
      </w:r>
      <w:r w:rsidR="00AA75D3" w:rsidRPr="00DA3A25">
        <w:rPr>
          <w:rFonts w:cs="Arial"/>
          <w:smallCaps/>
          <w:sz w:val="20"/>
        </w:rPr>
        <w:t>r</w:t>
      </w:r>
      <w:r w:rsidR="00014E60" w:rsidRPr="00DA3A25">
        <w:rPr>
          <w:rFonts w:cs="Arial"/>
          <w:smallCaps/>
          <w:sz w:val="20"/>
        </w:rPr>
        <w:t>d</w:t>
      </w:r>
      <w:r w:rsidR="0083452B" w:rsidRPr="00DA3A25">
        <w:rPr>
          <w:rFonts w:cs="Arial"/>
          <w:smallCaps/>
          <w:sz w:val="20"/>
        </w:rPr>
        <w:fldChar w:fldCharType="begin"/>
      </w:r>
      <w:r w:rsidR="0083452B" w:rsidRPr="00DA3A25">
        <w:rPr>
          <w:sz w:val="20"/>
        </w:rPr>
        <w:instrText xml:space="preserve"> XE "</w:instrText>
      </w:r>
      <w:r w:rsidR="0083452B" w:rsidRPr="00DA3A25">
        <w:rPr>
          <w:rFonts w:cs="Arial"/>
          <w:smallCaps/>
          <w:sz w:val="20"/>
        </w:rPr>
        <w:instrText>LORD</w:instrText>
      </w:r>
      <w:r w:rsidR="0083452B" w:rsidRPr="00DA3A25">
        <w:rPr>
          <w:rFonts w:cs="Arial"/>
          <w:sz w:val="20"/>
        </w:rPr>
        <w:instrText>, the</w:instrText>
      </w:r>
      <w:r w:rsidR="0083452B" w:rsidRPr="00DA3A25">
        <w:rPr>
          <w:sz w:val="20"/>
        </w:rPr>
        <w:instrText xml:space="preserve">" </w:instrText>
      </w:r>
      <w:r w:rsidR="0083452B" w:rsidRPr="00DA3A25">
        <w:rPr>
          <w:rFonts w:cs="Arial"/>
          <w:smallCaps/>
          <w:sz w:val="20"/>
        </w:rPr>
        <w:fldChar w:fldCharType="end"/>
      </w:r>
      <w:r w:rsidR="00014E60" w:rsidRPr="00DA3A25">
        <w:rPr>
          <w:rFonts w:cs="Arial"/>
          <w:sz w:val="20"/>
        </w:rPr>
        <w:t>'s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o</w:t>
      </w:r>
      <w:r w:rsidR="00675195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y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and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despise</w:t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FA5457" w:rsidRPr="00DA3A25">
        <w:rPr>
          <w:rFonts w:cs="Arial"/>
          <w:spacing w:val="2"/>
          <w:sz w:val="20"/>
        </w:rPr>
        <w:t>c</w:t>
      </w:r>
      <w:r w:rsidR="00014E60" w:rsidRPr="00DA3A25">
        <w:rPr>
          <w:rFonts w:cs="Arial"/>
          <w:sz w:val="20"/>
        </w:rPr>
        <w:t>ounsel</w:t>
      </w:r>
      <w:r w:rsidR="000F065A" w:rsidRPr="00DA3A25">
        <w:rPr>
          <w:rFonts w:cs="Arial"/>
          <w:sz w:val="20"/>
        </w:rPr>
        <w:fldChar w:fldCharType="begin"/>
      </w:r>
      <w:r w:rsidR="000F065A" w:rsidRPr="00DA3A25">
        <w:rPr>
          <w:sz w:val="20"/>
        </w:rPr>
        <w:instrText xml:space="preserve"> XE "</w:instrText>
      </w:r>
      <w:r w:rsidR="000F065A" w:rsidRPr="00DA3A25">
        <w:rPr>
          <w:rFonts w:cs="Arial"/>
          <w:spacing w:val="4"/>
          <w:sz w:val="20"/>
        </w:rPr>
        <w:instrText>Bible, the (scripture):</w:instrText>
      </w:r>
      <w:r w:rsidR="000F065A" w:rsidRPr="00DA3A25">
        <w:rPr>
          <w:sz w:val="20"/>
        </w:rPr>
        <w:instrText xml:space="preserve">counsel of, the" </w:instrText>
      </w:r>
      <w:r w:rsidR="000F065A" w:rsidRPr="00DA3A25">
        <w:rPr>
          <w:rFonts w:cs="Arial"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74BF2" w:rsidRPr="00DA3A25">
        <w:rPr>
          <w:rFonts w:cs="Arial"/>
          <w:spacing w:val="4"/>
          <w:sz w:val="20"/>
        </w:rPr>
        <w:t>t</w:t>
      </w:r>
      <w:r w:rsidR="00014E60" w:rsidRPr="00DA3A25">
        <w:rPr>
          <w:rFonts w:cs="Arial"/>
          <w:sz w:val="20"/>
        </w:rPr>
        <w:t>he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mallCaps/>
          <w:sz w:val="20"/>
        </w:rPr>
        <w:t>Lo</w:t>
      </w:r>
      <w:r w:rsidR="00AA75D3" w:rsidRPr="00DA3A25">
        <w:rPr>
          <w:rFonts w:cs="Arial"/>
          <w:smallCaps/>
          <w:sz w:val="20"/>
        </w:rPr>
        <w:t>r</w:t>
      </w:r>
      <w:r w:rsidR="00014E60" w:rsidRPr="00DA3A25">
        <w:rPr>
          <w:rFonts w:cs="Arial"/>
          <w:smallCaps/>
          <w:sz w:val="20"/>
        </w:rPr>
        <w:t>d</w:t>
      </w:r>
      <w:r w:rsidR="0083452B" w:rsidRPr="00DA3A25">
        <w:rPr>
          <w:rFonts w:cs="Arial"/>
          <w:smallCaps/>
          <w:sz w:val="20"/>
        </w:rPr>
        <w:fldChar w:fldCharType="begin"/>
      </w:r>
      <w:r w:rsidR="0083452B" w:rsidRPr="00DA3A25">
        <w:rPr>
          <w:sz w:val="20"/>
        </w:rPr>
        <w:instrText xml:space="preserve"> XE "</w:instrText>
      </w:r>
      <w:r w:rsidR="0083452B" w:rsidRPr="00DA3A25">
        <w:rPr>
          <w:rFonts w:cs="Arial"/>
          <w:smallCaps/>
          <w:sz w:val="20"/>
        </w:rPr>
        <w:instrText>LORD</w:instrText>
      </w:r>
      <w:r w:rsidR="0083452B" w:rsidRPr="00DA3A25">
        <w:rPr>
          <w:rFonts w:cs="Arial"/>
          <w:sz w:val="20"/>
        </w:rPr>
        <w:instrText>, the</w:instrText>
      </w:r>
      <w:r w:rsidR="0083452B" w:rsidRPr="00DA3A25">
        <w:rPr>
          <w:sz w:val="20"/>
        </w:rPr>
        <w:instrText xml:space="preserve">" </w:instrText>
      </w:r>
      <w:r w:rsidR="0083452B" w:rsidRPr="00DA3A25">
        <w:rPr>
          <w:rFonts w:cs="Arial"/>
          <w:smallCaps/>
          <w:sz w:val="20"/>
        </w:rPr>
        <w:fldChar w:fldCharType="end"/>
      </w:r>
      <w:r w:rsidR="00671542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F850FB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4E60" w:rsidRPr="00DA3A25">
        <w:rPr>
          <w:rFonts w:cs="Arial"/>
          <w:sz w:val="20"/>
        </w:rPr>
        <w:t>is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p</w:t>
      </w:r>
      <w:r w:rsidR="00575A51" w:rsidRPr="00DA3A25">
        <w:rPr>
          <w:rFonts w:cs="Arial"/>
          <w:spacing w:val="2"/>
          <w:sz w:val="20"/>
        </w:rPr>
        <w:t>r</w:t>
      </w:r>
      <w:r w:rsidR="00DC6A4E" w:rsidRPr="00DA3A25">
        <w:rPr>
          <w:rFonts w:cs="Arial"/>
          <w:sz w:val="20"/>
        </w:rPr>
        <w:t>o</w:t>
      </w:r>
      <w:r w:rsidR="00014E60" w:rsidRPr="00DA3A25">
        <w:rPr>
          <w:rFonts w:cs="Arial"/>
          <w:sz w:val="20"/>
        </w:rPr>
        <w:t>vided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in</w:t>
      </w:r>
      <w:r w:rsidR="00671542" w:rsidRPr="00DA3A25">
        <w:rPr>
          <w:rFonts w:cs="Arial"/>
          <w:sz w:val="20"/>
        </w:rPr>
        <w:t xml:space="preserve"> </w:t>
      </w:r>
      <w:r w:rsidR="00014E60" w:rsidRPr="00DA3A25">
        <w:rPr>
          <w:rFonts w:cs="Arial"/>
          <w:sz w:val="20"/>
        </w:rPr>
        <w:t>s</w:t>
      </w:r>
      <w:r w:rsidR="00FA5457" w:rsidRPr="00DA3A25">
        <w:rPr>
          <w:rFonts w:cs="Arial"/>
          <w:spacing w:val="2"/>
          <w:sz w:val="20"/>
        </w:rPr>
        <w:t>c</w:t>
      </w:r>
      <w:r w:rsidR="00675195" w:rsidRPr="00DA3A25">
        <w:rPr>
          <w:rFonts w:cs="Arial"/>
          <w:spacing w:val="2"/>
          <w:sz w:val="20"/>
        </w:rPr>
        <w:t>r</w:t>
      </w:r>
      <w:r w:rsidR="00014E60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575A51" w:rsidRPr="00DA3A25">
        <w:rPr>
          <w:rFonts w:cs="Arial"/>
          <w:spacing w:val="2"/>
          <w:sz w:val="20"/>
        </w:rPr>
        <w:t>r</w:t>
      </w:r>
      <w:r w:rsidR="00BF4EB7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014E60" w:rsidRPr="00DA3A25">
        <w:rPr>
          <w:rFonts w:cs="Arial"/>
          <w:sz w:val="20"/>
        </w:rPr>
        <w:t>?</w:t>
      </w:r>
    </w:p>
    <w:p w14:paraId="6F562783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7385495" w14:textId="43304BB3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m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dul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EC220D" w:rsidRPr="00DA3A25">
        <w:rPr>
          <w:rFonts w:ascii="Arial" w:hAnsi="Arial" w:cs="Arial"/>
          <w:spacing w:val="2"/>
          <w:sz w:val="20"/>
        </w:rPr>
        <w:t>w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sheba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B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sheba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a</w:t>
      </w:r>
      <w:r w:rsidR="003D2B9D" w:rsidRPr="00DA3A25">
        <w:rPr>
          <w:rFonts w:ascii="Arial" w:hAnsi="Arial" w:cs="Arial"/>
          <w:spacing w:val="6"/>
          <w:sz w:val="20"/>
        </w:rPr>
        <w:t>r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phys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ion.</w:t>
      </w:r>
      <w:r w:rsidR="0067154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  <w:szCs w:val="21"/>
        </w:rPr>
        <w:t>T</w:t>
      </w:r>
      <w:r w:rsidR="006576FE" w:rsidRPr="00DA3A25">
        <w:rPr>
          <w:rFonts w:ascii="Arial" w:hAnsi="Arial" w:cs="Arial"/>
          <w:sz w:val="20"/>
          <w:szCs w:val="21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576FE" w:rsidRPr="00DA3A25">
        <w:rPr>
          <w:rFonts w:ascii="Arial" w:hAnsi="Arial" w:cs="Arial"/>
          <w:sz w:val="20"/>
        </w:rPr>
        <w:t>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6576FE" w:rsidRPr="00DA3A25">
        <w:rPr>
          <w:rFonts w:ascii="Arial" w:hAnsi="Arial" w:cs="Arial"/>
          <w:sz w:val="20"/>
        </w:rPr>
        <w:t>ds</w:t>
      </w:r>
      <w:r w:rsidR="00671542" w:rsidRPr="00DA3A25">
        <w:rPr>
          <w:rFonts w:ascii="Arial" w:hAnsi="Arial" w:cs="Arial"/>
          <w:sz w:val="20"/>
        </w:rPr>
        <w:t xml:space="preserve"> </w:t>
      </w:r>
      <w:r w:rsidR="006576FE" w:rsidRPr="00DA3A25">
        <w:rPr>
          <w:rFonts w:ascii="Arial" w:hAnsi="Arial" w:cs="Arial"/>
          <w:sz w:val="20"/>
          <w:szCs w:val="21"/>
        </w:rPr>
        <w:t>o</w:t>
      </w:r>
      <w:r w:rsidR="00F16F15" w:rsidRPr="00DA3A25">
        <w:rPr>
          <w:rFonts w:ascii="Arial" w:hAnsi="Arial" w:cs="Arial"/>
          <w:spacing w:val="-2"/>
          <w:sz w:val="20"/>
          <w:szCs w:val="21"/>
        </w:rPr>
        <w:t xml:space="preserve">f </w:t>
      </w:r>
      <w:r w:rsidR="00921D9C" w:rsidRPr="00DA3A25">
        <w:rPr>
          <w:rFonts w:ascii="Arial" w:hAnsi="Arial" w:cs="Arial"/>
          <w:sz w:val="20"/>
        </w:rPr>
        <w:t>Jesus</w:t>
      </w:r>
      <w:r w:rsidR="00892EF0" w:rsidRPr="00DA3A25">
        <w:rPr>
          <w:rFonts w:ascii="Arial" w:hAnsi="Arial" w:cs="Arial"/>
          <w:sz w:val="20"/>
        </w:rPr>
        <w:fldChar w:fldCharType="begin"/>
      </w:r>
      <w:r w:rsidR="00892EF0" w:rsidRPr="00DA3A25">
        <w:rPr>
          <w:rFonts w:ascii="Arial" w:hAnsi="Arial"/>
          <w:sz w:val="20"/>
        </w:rPr>
        <w:instrText xml:space="preserve"> XE "</w:instrText>
      </w:r>
      <w:r w:rsidR="00892EF0" w:rsidRPr="00DA3A25">
        <w:rPr>
          <w:rFonts w:ascii="Arial" w:hAnsi="Arial" w:cs="Arial"/>
          <w:sz w:val="20"/>
        </w:rPr>
        <w:instrText>Jesus</w:instrText>
      </w:r>
      <w:r w:rsidR="00892EF0" w:rsidRPr="00DA3A25">
        <w:rPr>
          <w:rFonts w:ascii="Arial" w:hAnsi="Arial"/>
          <w:sz w:val="20"/>
        </w:rPr>
        <w:instrText xml:space="preserve">" </w:instrText>
      </w:r>
      <w:r w:rsidR="00892EF0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921D9C"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z w:val="20"/>
        </w:rPr>
        <w:t>nd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417FC" w:rsidRPr="00DA3A25">
        <w:rPr>
          <w:rFonts w:ascii="Arial" w:hAnsi="Arial" w:cs="Arial"/>
          <w:spacing w:val="2"/>
          <w:sz w:val="20"/>
        </w:rPr>
        <w:t>this</w:t>
      </w:r>
      <w:r w:rsidR="00644D78" w:rsidRPr="00DA3A25">
        <w:rPr>
          <w:rFonts w:ascii="Arial" w:hAnsi="Arial" w:cs="Arial"/>
          <w:spacing w:val="-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ok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l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Cs/>
          <w:sz w:val="20"/>
        </w:rPr>
        <w:t>be</w:t>
      </w:r>
      <w:r w:rsidR="00632E16" w:rsidRPr="00DA3A25">
        <w:rPr>
          <w:rFonts w:ascii="Arial" w:hAnsi="Arial" w:cs="Arial"/>
          <w:iCs/>
          <w:spacing w:val="2"/>
          <w:sz w:val="20"/>
        </w:rPr>
        <w:t>f</w:t>
      </w:r>
      <w:r w:rsidR="00632E16" w:rsidRPr="00DA3A25">
        <w:rPr>
          <w:rFonts w:ascii="Arial" w:hAnsi="Arial" w:cs="Arial"/>
          <w:iCs/>
          <w:sz w:val="20"/>
        </w:rPr>
        <w:t>o</w:t>
      </w:r>
      <w:r w:rsidR="00575A51" w:rsidRPr="00DA3A25">
        <w:rPr>
          <w:rFonts w:ascii="Arial" w:hAnsi="Arial" w:cs="Arial"/>
          <w:iCs/>
          <w:spacing w:val="4"/>
          <w:sz w:val="20"/>
        </w:rPr>
        <w:t>r</w:t>
      </w:r>
      <w:r w:rsidR="00BF4EB7" w:rsidRPr="00DA3A25">
        <w:rPr>
          <w:rFonts w:ascii="Arial" w:hAnsi="Arial" w:cs="Arial"/>
          <w:iCs/>
          <w:sz w:val="20"/>
        </w:rPr>
        <w:t>e</w:t>
      </w:r>
      <w:r w:rsidR="00671542" w:rsidRPr="00DA3A25">
        <w:rPr>
          <w:rFonts w:ascii="Arial" w:hAnsi="Arial" w:cs="Arial"/>
          <w:iCs/>
          <w:sz w:val="20"/>
        </w:rPr>
        <w:t xml:space="preserve"> </w:t>
      </w:r>
      <w:r w:rsidR="00921D9C"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ook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u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4"/>
          <w:sz w:val="20"/>
        </w:rPr>
        <w:t>f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e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CD1A31" w:rsidRPr="00633952">
        <w:rPr>
          <w:rFonts w:ascii="Arial" w:hAnsi="Arial" w:cs="Arial"/>
          <w:szCs w:val="16"/>
        </w:rPr>
        <w:t xml:space="preserve"> (</w:t>
      </w:r>
      <w:r w:rsidR="00FA5457" w:rsidRPr="00633952">
        <w:rPr>
          <w:rFonts w:ascii="Arial" w:hAnsi="Arial" w:cs="Arial"/>
          <w:spacing w:val="2"/>
          <w:szCs w:val="16"/>
        </w:rPr>
        <w:t>c</w:t>
      </w:r>
      <w:r w:rsidR="00F16F15" w:rsidRPr="00633952">
        <w:rPr>
          <w:rFonts w:ascii="Arial" w:hAnsi="Arial" w:cs="Arial"/>
          <w:szCs w:val="16"/>
        </w:rPr>
        <w:t>f.</w:t>
      </w:r>
      <w:r w:rsidR="00CD1A31" w:rsidRPr="00633952">
        <w:rPr>
          <w:rFonts w:ascii="Arial" w:hAnsi="Arial" w:cs="Arial"/>
          <w:szCs w:val="16"/>
        </w:rPr>
        <w:t xml:space="preserve"> M</w:t>
      </w:r>
      <w:r w:rsidR="00644D78" w:rsidRPr="00633952">
        <w:rPr>
          <w:rFonts w:ascii="Arial" w:hAnsi="Arial" w:cs="Arial"/>
          <w:spacing w:val="-2"/>
          <w:szCs w:val="16"/>
        </w:rPr>
        <w:t xml:space="preserve">t </w:t>
      </w:r>
      <w:r w:rsidR="00CD1A31" w:rsidRPr="00633952">
        <w:rPr>
          <w:rFonts w:ascii="Arial" w:hAnsi="Arial" w:cs="Arial"/>
          <w:szCs w:val="16"/>
        </w:rPr>
        <w:t>5:28)</w:t>
      </w:r>
      <w:r w:rsidR="00CD1A31" w:rsidRPr="00DA3A25">
        <w:rPr>
          <w:rFonts w:ascii="Arial" w:hAnsi="Arial" w:cs="Arial"/>
          <w:sz w:val="20"/>
          <w:szCs w:val="16"/>
        </w:rPr>
        <w:t>.</w:t>
      </w:r>
      <w:r w:rsidR="00671542" w:rsidRPr="00DA3A25">
        <w:rPr>
          <w:rFonts w:ascii="Arial" w:hAnsi="Arial" w:cs="Arial"/>
          <w:sz w:val="20"/>
        </w:rPr>
        <w:t xml:space="preserve"> </w:t>
      </w:r>
      <w:r w:rsidR="00715F9A" w:rsidRPr="00DA3A25">
        <w:rPr>
          <w:rFonts w:ascii="Arial" w:hAnsi="Arial" w:cs="Arial"/>
          <w:sz w:val="20"/>
        </w:rPr>
        <w:t>F</w:t>
      </w:r>
      <w:r w:rsidR="00CD1A31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FB038F"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m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dul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a</w:t>
      </w:r>
      <w:r w:rsidR="00E36554" w:rsidRPr="00DA3A25">
        <w:rPr>
          <w:rFonts w:ascii="Arial" w:hAnsi="Arial" w:cs="Arial"/>
          <w:spacing w:val="4"/>
          <w:sz w:val="20"/>
        </w:rPr>
        <w:t>r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671542" w:rsidRPr="00DA3A25">
        <w:rPr>
          <w:rFonts w:ascii="Arial" w:hAnsi="Arial" w:cs="Arial"/>
          <w:sz w:val="20"/>
        </w:rPr>
        <w:t xml:space="preserve"> </w:t>
      </w:r>
      <w:r w:rsidR="00DB79E7"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way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="00DB79E7" w:rsidRPr="00DA3A25">
        <w:rPr>
          <w:rFonts w:ascii="Arial" w:hAnsi="Arial" w:cs="Arial"/>
          <w:sz w:val="20"/>
        </w:rPr>
        <w:t>m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DB79E7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DB79E7" w:rsidRPr="00DA3A25">
        <w:rPr>
          <w:rFonts w:ascii="Arial" w:hAnsi="Arial" w:cs="Arial"/>
          <w:sz w:val="20"/>
        </w:rPr>
        <w:t>ligh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DB79E7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DB79E7" w:rsidRPr="00DA3A25">
        <w:rPr>
          <w:rFonts w:ascii="Arial" w:hAnsi="Arial" w:cs="Arial"/>
          <w:sz w:val="20"/>
        </w:rPr>
        <w:t>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B79E7"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DB79E7" w:rsidRPr="00DA3A25">
        <w:rPr>
          <w:rFonts w:ascii="Arial" w:hAnsi="Arial" w:cs="Arial"/>
          <w:sz w:val="20"/>
        </w:rPr>
        <w:t>e</w:t>
      </w:r>
      <w:r w:rsidR="009F6167" w:rsidRPr="00DA3A25">
        <w:rPr>
          <w:rFonts w:ascii="Arial" w:hAnsi="Arial" w:cs="Arial"/>
          <w:sz w:val="20"/>
        </w:rPr>
        <w:fldChar w:fldCharType="begin"/>
      </w:r>
      <w:r w:rsidR="009F6167" w:rsidRPr="00DA3A25">
        <w:rPr>
          <w:rFonts w:ascii="Arial" w:hAnsi="Arial"/>
          <w:sz w:val="20"/>
        </w:rPr>
        <w:instrText xml:space="preserve"> XE "</w:instrText>
      </w:r>
      <w:r w:rsidR="009F6167" w:rsidRPr="00DA3A25">
        <w:rPr>
          <w:rFonts w:ascii="Arial" w:hAnsi="Arial" w:cs="Arial"/>
          <w:sz w:val="20"/>
        </w:rPr>
        <w:instrText>Bible, the (scripture)</w:instrText>
      </w:r>
      <w:r w:rsidR="009F6167" w:rsidRPr="00DA3A25">
        <w:rPr>
          <w:rFonts w:ascii="Arial" w:hAnsi="Arial"/>
          <w:sz w:val="20"/>
        </w:rPr>
        <w:instrText xml:space="preserve">" </w:instrText>
      </w:r>
      <w:r w:rsidR="009F6167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F66DD3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mandm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said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6"/>
          <w:sz w:val="20"/>
        </w:rPr>
        <w:t>"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ou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al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m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dul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t>"</w:t>
      </w:r>
      <w:r w:rsidR="00671542" w:rsidRPr="00DA3A25">
        <w:rPr>
          <w:rFonts w:ascii="Arial" w:hAnsi="Arial" w:cs="Arial"/>
          <w:sz w:val="20"/>
        </w:rPr>
        <w:t xml:space="preserve"> </w:t>
      </w:r>
      <w:r w:rsidR="0040491B" w:rsidRPr="00633952">
        <w:rPr>
          <w:rFonts w:ascii="Arial" w:hAnsi="Arial" w:cs="Arial"/>
          <w:szCs w:val="16"/>
        </w:rPr>
        <w:t>(</w:t>
      </w:r>
      <w:r w:rsidRPr="00633952">
        <w:rPr>
          <w:rFonts w:ascii="Arial" w:hAnsi="Arial" w:cs="Arial"/>
          <w:szCs w:val="16"/>
        </w:rPr>
        <w:t>Ex</w:t>
      </w:r>
      <w:r w:rsidR="00671542"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20:14</w:t>
      </w:r>
      <w:r w:rsidR="0040491B" w:rsidRPr="00633952">
        <w:rPr>
          <w:rFonts w:ascii="Arial" w:hAnsi="Arial" w:cs="Arial"/>
          <w:szCs w:val="16"/>
        </w:rPr>
        <w:t>)</w:t>
      </w:r>
      <w:r w:rsidRPr="00DA3A25">
        <w:rPr>
          <w:rFonts w:ascii="Arial" w:hAnsi="Arial" w:cs="Arial"/>
          <w:sz w:val="20"/>
        </w:rPr>
        <w:t>.</w:t>
      </w:r>
      <w:r w:rsidR="000417FC" w:rsidRPr="00DA3A25">
        <w:rPr>
          <w:rFonts w:ascii="Arial" w:hAnsi="Arial" w:cs="Arial"/>
          <w:sz w:val="20"/>
        </w:rPr>
        <w:t xml:space="preserve"> </w:t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  <w:r w:rsidR="000417FC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DB79E7"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gh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l</w:t>
      </w:r>
      <w:r w:rsidR="00F66DD3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o</w:t>
      </w:r>
      <w:r w:rsidR="00A15BF5" w:rsidRPr="00DA3A25">
        <w:rPr>
          <w:rFonts w:ascii="Arial" w:hAnsi="Arial" w:cs="Arial"/>
          <w:spacing w:val="6"/>
          <w:sz w:val="20"/>
        </w:rPr>
        <w:t>r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y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>vel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us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</w:t>
      </w:r>
      <w:r w:rsidR="00DB79E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ove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way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m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ing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4"/>
          <w:sz w:val="20"/>
        </w:rPr>
        <w:t>f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God</w:t>
      </w:r>
      <w:r w:rsidR="0083452B" w:rsidRPr="00DA3A25">
        <w:rPr>
          <w:rFonts w:ascii="Arial" w:hAnsi="Arial" w:cs="Arial"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z w:val="20"/>
        </w:rPr>
        <w:instrText>God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w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a</w:t>
      </w:r>
      <w:r w:rsidR="00E36554" w:rsidRPr="00DA3A25">
        <w:rPr>
          <w:rFonts w:ascii="Arial" w:hAnsi="Arial" w:cs="Arial"/>
          <w:spacing w:val="4"/>
          <w:sz w:val="20"/>
        </w:rPr>
        <w:t>r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ody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CD1A31" w:rsidRPr="00DA3A25">
        <w:rPr>
          <w:rFonts w:ascii="Arial" w:hAnsi="Arial" w:cs="Arial"/>
          <w:sz w:val="20"/>
        </w:rPr>
        <w:t>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CD1A31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CD1A31" w:rsidRPr="00DA3A25">
        <w:rPr>
          <w:rFonts w:ascii="Arial" w:hAnsi="Arial" w:cs="Arial"/>
          <w:sz w:val="20"/>
        </w:rPr>
        <w:t>poin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f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sid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in.</w:t>
      </w:r>
    </w:p>
    <w:p w14:paraId="67119365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8507D88" w14:textId="516CBFCB" w:rsidR="00014E60" w:rsidRPr="005916D3" w:rsidRDefault="00715F9A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T</w:t>
      </w:r>
      <w:r w:rsidR="00014E60" w:rsidRPr="005916D3">
        <w:rPr>
          <w:rFonts w:ascii="Arial" w:hAnsi="Arial" w:cs="Arial"/>
          <w:sz w:val="24"/>
          <w:u w:val="single"/>
        </w:rPr>
        <w:t>he</w:t>
      </w:r>
      <w:r w:rsidR="00FA75F0" w:rsidRPr="005916D3">
        <w:rPr>
          <w:rFonts w:ascii="Arial" w:hAnsi="Arial" w:cs="Arial"/>
          <w:sz w:val="24"/>
          <w:u w:val="single"/>
        </w:rPr>
        <w:t xml:space="preserve"> </w:t>
      </w:r>
      <w:r w:rsidR="00014E60" w:rsidRPr="005916D3">
        <w:rPr>
          <w:rFonts w:ascii="Arial" w:hAnsi="Arial" w:cs="Arial"/>
          <w:spacing w:val="2"/>
          <w:sz w:val="24"/>
          <w:u w:val="single"/>
        </w:rPr>
        <w:t>O</w:t>
      </w:r>
      <w:r w:rsidR="00974BF2" w:rsidRPr="005916D3">
        <w:rPr>
          <w:rFonts w:ascii="Arial" w:hAnsi="Arial" w:cs="Arial"/>
          <w:spacing w:val="4"/>
          <w:sz w:val="24"/>
          <w:u w:val="single"/>
        </w:rPr>
        <w:t>t</w:t>
      </w:r>
      <w:r w:rsidR="00014E60" w:rsidRPr="005916D3">
        <w:rPr>
          <w:rFonts w:ascii="Arial" w:hAnsi="Arial" w:cs="Arial"/>
          <w:sz w:val="24"/>
          <w:u w:val="single"/>
        </w:rPr>
        <w:t>he</w:t>
      </w:r>
      <w:r w:rsidR="00F16F15" w:rsidRPr="005916D3">
        <w:rPr>
          <w:rFonts w:ascii="Arial" w:hAnsi="Arial" w:cs="Arial"/>
          <w:spacing w:val="-2"/>
          <w:sz w:val="24"/>
          <w:u w:val="single"/>
        </w:rPr>
        <w:t xml:space="preserve">r </w:t>
      </w:r>
      <w:r w:rsidR="00A90E6C" w:rsidRPr="005916D3">
        <w:rPr>
          <w:rFonts w:ascii="Arial" w:hAnsi="Arial" w:cs="Arial"/>
          <w:sz w:val="24"/>
          <w:u w:val="single"/>
        </w:rPr>
        <w:t>David</w:t>
      </w:r>
    </w:p>
    <w:p w14:paraId="32EC9D34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3A62AE2B" w14:textId="10CCCF15" w:rsidR="006855D1" w:rsidRPr="00DA3A25" w:rsidRDefault="00715F9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T</w:t>
      </w:r>
      <w:r w:rsidR="00014E60" w:rsidRPr="00DA3A25">
        <w:rPr>
          <w:rFonts w:ascii="Arial" w:hAnsi="Arial" w:cs="Arial"/>
          <w:sz w:val="20"/>
        </w:rPr>
        <w:t>h</w:t>
      </w:r>
      <w:r w:rsidR="00C524CA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buke</w:t>
      </w:r>
      <w:r w:rsidR="00671542" w:rsidRPr="00DA3A25">
        <w:rPr>
          <w:rFonts w:ascii="Arial" w:hAnsi="Arial" w:cs="Arial"/>
          <w:sz w:val="20"/>
        </w:rPr>
        <w:t xml:space="preserve"> </w:t>
      </w:r>
      <w:r w:rsidR="00720964" w:rsidRPr="00DA3A25">
        <w:rPr>
          <w:rFonts w:ascii="Arial" w:hAnsi="Arial" w:cs="Arial"/>
          <w:sz w:val="20"/>
        </w:rPr>
        <w:t>wa</w:t>
      </w:r>
      <w:r w:rsidR="00014E60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bCs/>
          <w:sz w:val="20"/>
        </w:rPr>
        <w:t>no</w:t>
      </w:r>
      <w:r w:rsidR="00720964" w:rsidRPr="00DA3A25">
        <w:rPr>
          <w:rFonts w:ascii="Arial" w:hAnsi="Arial" w:cs="Arial"/>
          <w:bCs/>
          <w:sz w:val="20"/>
        </w:rPr>
        <w:t xml:space="preserve">t </w:t>
      </w:r>
      <w:r w:rsidR="00E619E2" w:rsidRPr="00DA3A25">
        <w:rPr>
          <w:rFonts w:ascii="Arial" w:hAnsi="Arial" w:cs="Arial"/>
          <w:bCs/>
          <w:sz w:val="20"/>
        </w:rPr>
        <w:t>so mu</w:t>
      </w:r>
      <w:r w:rsidR="00DD27F6" w:rsidRPr="00DA3A25">
        <w:rPr>
          <w:rFonts w:ascii="Arial" w:hAnsi="Arial" w:cs="Arial"/>
          <w:bCs/>
          <w:spacing w:val="2"/>
          <w:sz w:val="20"/>
        </w:rPr>
        <w:t>c</w:t>
      </w:r>
      <w:r w:rsidR="00E619E2" w:rsidRPr="00DA3A25">
        <w:rPr>
          <w:rFonts w:ascii="Arial" w:hAnsi="Arial" w:cs="Arial"/>
          <w:bCs/>
          <w:sz w:val="20"/>
        </w:rPr>
        <w:t xml:space="preserve">h </w:t>
      </w:r>
      <w:r w:rsidR="00014E60" w:rsidRPr="00DA3A25">
        <w:rPr>
          <w:rFonts w:ascii="Arial" w:hAnsi="Arial" w:cs="Arial"/>
          <w:sz w:val="20"/>
        </w:rPr>
        <w:t>again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lus</w:t>
      </w:r>
      <w:r w:rsidR="00644D78" w:rsidRPr="00DA3A25">
        <w:rPr>
          <w:rFonts w:ascii="Arial" w:hAnsi="Arial" w:cs="Arial"/>
          <w:sz w:val="20"/>
        </w:rPr>
        <w:t>t</w:t>
      </w:r>
      <w:r w:rsidR="007A71A5" w:rsidRPr="00DA3A25">
        <w:rPr>
          <w:rFonts w:ascii="Arial" w:hAnsi="Arial" w:cs="Arial"/>
          <w:sz w:val="20"/>
        </w:rPr>
        <w:t xml:space="preserve"> </w:t>
      </w:r>
      <w:r w:rsidR="00E619E2" w:rsidRPr="00DA3A25">
        <w:rPr>
          <w:rFonts w:ascii="Arial" w:hAnsi="Arial" w:cs="Arial"/>
          <w:sz w:val="20"/>
        </w:rPr>
        <w:t>as it 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A930D2" w:rsidRPr="00DA3A25">
        <w:rPr>
          <w:rFonts w:ascii="Arial" w:hAnsi="Arial" w:cs="Arial"/>
          <w:sz w:val="20"/>
        </w:rPr>
        <w:t>a</w:t>
      </w:r>
      <w:r w:rsidR="00720964" w:rsidRPr="00DA3A25">
        <w:rPr>
          <w:rFonts w:ascii="Arial" w:hAnsi="Arial" w:cs="Arial"/>
          <w:sz w:val="20"/>
        </w:rPr>
        <w:t>gainst</w:t>
      </w:r>
      <w:r w:rsidR="00E619E2" w:rsidRPr="00DA3A25">
        <w:rPr>
          <w:rFonts w:ascii="Arial" w:hAnsi="Arial" w:cs="Arial"/>
          <w:sz w:val="20"/>
        </w:rPr>
        <w:t xml:space="preserve"> </w:t>
      </w:r>
      <w:r w:rsidR="00720964" w:rsidRPr="00DA3A25">
        <w:rPr>
          <w:rFonts w:ascii="Arial" w:hAnsi="Arial" w:cs="Arial"/>
          <w:sz w:val="20"/>
        </w:rPr>
        <w:t>David</w:t>
      </w:r>
      <w:r w:rsidR="00E619E2" w:rsidRPr="00DA3A25">
        <w:rPr>
          <w:rFonts w:ascii="Arial" w:hAnsi="Arial" w:cs="Arial"/>
          <w:sz w:val="20"/>
        </w:rPr>
        <w:t xml:space="preserve">'s </w:t>
      </w:r>
      <w:r w:rsidR="0005774D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4"/>
          <w:sz w:val="20"/>
        </w:rPr>
        <w:t>r</w:t>
      </w:r>
      <w:r w:rsidR="00014E60" w:rsidRPr="00DA3A25">
        <w:rPr>
          <w:rFonts w:ascii="Arial" w:hAnsi="Arial" w:cs="Arial"/>
          <w:sz w:val="20"/>
        </w:rPr>
        <w:t>n</w:t>
      </w:r>
      <w:r w:rsidR="006B30AF" w:rsidRPr="00DA3A25">
        <w:rPr>
          <w:rFonts w:ascii="Arial" w:hAnsi="Arial" w:cs="Arial"/>
          <w:sz w:val="20"/>
        </w:rPr>
        <w:t xml:space="preserve"> – </w:t>
      </w:r>
      <w:r w:rsidR="000417FC" w:rsidRPr="00DA3A25">
        <w:rPr>
          <w:rFonts w:ascii="Arial" w:hAnsi="Arial" w:cs="Arial"/>
          <w:sz w:val="20"/>
        </w:rPr>
        <w:t>b</w:t>
      </w:r>
      <w:r w:rsidR="00014E60" w:rsidRPr="00DA3A25">
        <w:rPr>
          <w:rFonts w:ascii="Arial" w:hAnsi="Arial" w:cs="Arial"/>
          <w:sz w:val="20"/>
        </w:rPr>
        <w:t>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au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5774D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n</w:t>
      </w:r>
      <w:r w:rsidR="00FB038F"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side</w:t>
      </w:r>
      <w:r w:rsidR="00671542" w:rsidRPr="00DA3A25">
        <w:rPr>
          <w:rFonts w:ascii="Arial" w:hAnsi="Arial" w:cs="Arial"/>
          <w:sz w:val="20"/>
        </w:rPr>
        <w:t xml:space="preserve"> </w:t>
      </w:r>
      <w:r w:rsidR="007D5B2F" w:rsidRPr="00DA3A25">
        <w:rPr>
          <w:rFonts w:ascii="Arial" w:hAnsi="Arial" w:cs="Arial"/>
          <w:spacing w:val="2"/>
          <w:sz w:val="20"/>
        </w:rPr>
        <w:t>f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DC6A4E" w:rsidRPr="00DA3A25">
        <w:rPr>
          <w:rFonts w:ascii="Arial" w:hAnsi="Arial" w:cs="Arial"/>
          <w:sz w:val="20"/>
        </w:rPr>
        <w:t>o</w:t>
      </w:r>
      <w:r w:rsidR="00014E60" w:rsidRPr="00DA3A25">
        <w:rPr>
          <w:rFonts w:ascii="Arial" w:hAnsi="Arial" w:cs="Arial"/>
          <w:sz w:val="20"/>
        </w:rPr>
        <w:t>m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720964" w:rsidRPr="00DA3A25">
        <w:rPr>
          <w:rFonts w:ascii="Arial" w:hAnsi="Arial" w:cs="Arial"/>
          <w:smallCaps/>
          <w:sz w:val="20"/>
        </w:rPr>
        <w:t>Lord</w:t>
      </w:r>
      <w:r w:rsidR="00720964" w:rsidRPr="00DA3A25">
        <w:rPr>
          <w:rFonts w:ascii="Arial" w:hAnsi="Arial" w:cs="Arial"/>
          <w:spacing w:val="2"/>
          <w:sz w:val="20"/>
        </w:rPr>
        <w:t xml:space="preserve">'s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ommandmen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n</w:t>
      </w:r>
      <w:r w:rsidR="00720964" w:rsidRPr="00DA3A25">
        <w:rPr>
          <w:rFonts w:ascii="Arial" w:hAnsi="Arial" w:cs="Arial"/>
          <w:sz w:val="20"/>
        </w:rPr>
        <w:t>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b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k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="00014E60" w:rsidRPr="00DA3A25">
        <w:rPr>
          <w:rFonts w:ascii="Arial" w:hAnsi="Arial" w:cs="Arial"/>
          <w:smallCaps/>
          <w:sz w:val="20"/>
        </w:rPr>
        <w:t>d</w:t>
      </w:r>
      <w:r w:rsidR="0083452B" w:rsidRPr="00DA3A25">
        <w:rPr>
          <w:rFonts w:ascii="Arial" w:hAnsi="Arial" w:cs="Arial"/>
          <w:smallCaps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mallCaps/>
          <w:sz w:val="20"/>
        </w:rPr>
        <w:instrText>LORD</w:instrText>
      </w:r>
      <w:r w:rsidR="0083452B" w:rsidRPr="00DA3A25">
        <w:rPr>
          <w:rFonts w:ascii="Arial" w:hAnsi="Arial" w:cs="Arial"/>
          <w:sz w:val="20"/>
        </w:rPr>
        <w:instrText>, the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mallCaps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.</w:t>
      </w:r>
      <w:r w:rsidR="00671BE7" w:rsidRPr="00DA3A25">
        <w:rPr>
          <w:rFonts w:ascii="Arial" w:hAnsi="Arial" w:cs="Arial"/>
          <w:sz w:val="20"/>
        </w:rPr>
        <w:t xml:space="preserve"> </w:t>
      </w:r>
      <w:r w:rsidR="00671BE7" w:rsidRPr="00DA3A25">
        <w:rPr>
          <w:rFonts w:ascii="Arial" w:hAnsi="Arial" w:cs="Arial"/>
          <w:sz w:val="20"/>
        </w:rPr>
        <w:fldChar w:fldCharType="begin"/>
      </w:r>
      <w:r w:rsidR="00671BE7" w:rsidRPr="00DA3A25">
        <w:rPr>
          <w:rFonts w:ascii="Arial" w:hAnsi="Arial"/>
          <w:sz w:val="20"/>
        </w:rPr>
        <w:instrText xml:space="preserve"> XE "</w:instrText>
      </w:r>
      <w:r w:rsidR="00671BE7" w:rsidRPr="00DA3A25">
        <w:rPr>
          <w:rFonts w:ascii="Arial" w:hAnsi="Arial" w:cs="Arial"/>
          <w:sz w:val="20"/>
        </w:rPr>
        <w:instrText>David</w:instrText>
      </w:r>
      <w:r w:rsidR="00671BE7" w:rsidRPr="00DA3A25">
        <w:rPr>
          <w:rFonts w:ascii="Arial" w:hAnsi="Arial"/>
          <w:sz w:val="20"/>
        </w:rPr>
        <w:instrText xml:space="preserve">" </w:instrText>
      </w:r>
      <w:r w:rsidR="00671BE7" w:rsidRPr="00DA3A25">
        <w:rPr>
          <w:rFonts w:ascii="Arial" w:hAnsi="Arial" w:cs="Arial"/>
          <w:sz w:val="20"/>
        </w:rPr>
        <w:fldChar w:fldCharType="end"/>
      </w:r>
      <w:r w:rsidR="00E619E2" w:rsidRPr="00DA3A25">
        <w:rPr>
          <w:rFonts w:ascii="Arial" w:hAnsi="Arial" w:cs="Arial"/>
          <w:sz w:val="20"/>
        </w:rPr>
        <w:t>David</w:t>
      </w:r>
      <w:r w:rsidR="00863475" w:rsidRPr="00DA3A25">
        <w:rPr>
          <w:rFonts w:ascii="Arial" w:hAnsi="Arial" w:cs="Arial"/>
          <w:sz w:val="20"/>
        </w:rPr>
        <w:t xml:space="preserve"> </w:t>
      </w:r>
      <w:r w:rsidR="00671BE7" w:rsidRPr="00DA3A25">
        <w:rPr>
          <w:rFonts w:ascii="Arial" w:hAnsi="Arial" w:cs="Arial"/>
          <w:sz w:val="20"/>
        </w:rPr>
        <w:t>did no</w:t>
      </w:r>
      <w:r w:rsidR="009109A3" w:rsidRPr="00DA3A25">
        <w:rPr>
          <w:rFonts w:ascii="Arial" w:hAnsi="Arial" w:cs="Arial"/>
          <w:sz w:val="20"/>
        </w:rPr>
        <w:t xml:space="preserve">t see it </w:t>
      </w:r>
      <w:r w:rsidR="00671BE7" w:rsidRPr="00DA3A25">
        <w:rPr>
          <w:rFonts w:ascii="Arial" w:hAnsi="Arial" w:cs="Arial"/>
          <w:sz w:val="20"/>
        </w:rPr>
        <w:t xml:space="preserve">when he </w:t>
      </w:r>
      <w:r w:rsidR="007D1F7E" w:rsidRPr="00DA3A25">
        <w:rPr>
          <w:rFonts w:ascii="Arial" w:hAnsi="Arial" w:cs="Arial"/>
          <w:sz w:val="20"/>
        </w:rPr>
        <w:t xml:space="preserve">began </w:t>
      </w:r>
      <w:r w:rsidR="00671BE7" w:rsidRPr="00DA3A25">
        <w:rPr>
          <w:rFonts w:ascii="Arial" w:hAnsi="Arial" w:cs="Arial"/>
          <w:spacing w:val="4"/>
          <w:sz w:val="20"/>
        </w:rPr>
        <w:t>t</w:t>
      </w:r>
      <w:r w:rsidR="00671BE7" w:rsidRPr="00DA3A25">
        <w:rPr>
          <w:rFonts w:ascii="Arial" w:hAnsi="Arial" w:cs="Arial"/>
          <w:sz w:val="20"/>
        </w:rPr>
        <w:t>o lust a</w:t>
      </w:r>
      <w:r w:rsidR="00671BE7" w:rsidRPr="00DA3A25">
        <w:rPr>
          <w:rFonts w:ascii="Arial" w:hAnsi="Arial" w:cs="Arial"/>
          <w:spacing w:val="6"/>
          <w:sz w:val="20"/>
        </w:rPr>
        <w:t>f</w:t>
      </w:r>
      <w:r w:rsidR="00671BE7" w:rsidRPr="00DA3A25">
        <w:rPr>
          <w:rFonts w:ascii="Arial" w:hAnsi="Arial" w:cs="Arial"/>
          <w:spacing w:val="4"/>
          <w:sz w:val="20"/>
        </w:rPr>
        <w:t>t</w:t>
      </w:r>
      <w:r w:rsidR="00671BE7" w:rsidRPr="00DA3A25">
        <w:rPr>
          <w:rFonts w:ascii="Arial" w:hAnsi="Arial" w:cs="Arial"/>
          <w:sz w:val="20"/>
        </w:rPr>
        <w:t>er</w:t>
      </w:r>
      <w:r w:rsidR="00671BE7" w:rsidRPr="00DA3A25">
        <w:rPr>
          <w:rFonts w:ascii="Arial" w:hAnsi="Arial" w:cs="Arial"/>
          <w:sz w:val="20"/>
        </w:rPr>
        <w:fldChar w:fldCharType="begin"/>
      </w:r>
      <w:r w:rsidR="00671BE7" w:rsidRPr="00DA3A25">
        <w:rPr>
          <w:rFonts w:ascii="Arial" w:hAnsi="Arial"/>
          <w:sz w:val="20"/>
        </w:rPr>
        <w:instrText xml:space="preserve"> XE "</w:instrText>
      </w:r>
      <w:r w:rsidR="00671BE7" w:rsidRPr="00DA3A25">
        <w:rPr>
          <w:rFonts w:ascii="Arial" w:hAnsi="Arial" w:cs="Arial"/>
          <w:spacing w:val="4"/>
          <w:sz w:val="20"/>
        </w:rPr>
        <w:instrText>David:</w:instrText>
      </w:r>
      <w:r w:rsidR="00671BE7" w:rsidRPr="00DA3A25">
        <w:rPr>
          <w:rFonts w:ascii="Arial" w:hAnsi="Arial"/>
          <w:sz w:val="20"/>
        </w:rPr>
        <w:instrText xml:space="preserve">took Bathsheba" </w:instrText>
      </w:r>
      <w:r w:rsidR="00671BE7" w:rsidRPr="00DA3A25">
        <w:rPr>
          <w:rFonts w:ascii="Arial" w:hAnsi="Arial" w:cs="Arial"/>
          <w:sz w:val="20"/>
        </w:rPr>
        <w:fldChar w:fldCharType="end"/>
      </w:r>
      <w:r w:rsidR="00671BE7" w:rsidRPr="00DA3A25">
        <w:rPr>
          <w:rFonts w:ascii="Arial" w:hAnsi="Arial" w:cs="Arial"/>
          <w:sz w:val="20"/>
        </w:rPr>
        <w:t xml:space="preserve"> </w:t>
      </w:r>
      <w:r w:rsidR="007D1F7E" w:rsidRPr="00DA3A25">
        <w:rPr>
          <w:rFonts w:ascii="Arial" w:hAnsi="Arial" w:cs="Arial"/>
          <w:sz w:val="20"/>
        </w:rPr>
        <w:t>Ba</w:t>
      </w:r>
      <w:r w:rsidR="007D1F7E" w:rsidRPr="00DA3A25">
        <w:rPr>
          <w:rFonts w:ascii="Arial" w:hAnsi="Arial" w:cs="Arial"/>
          <w:spacing w:val="4"/>
          <w:sz w:val="20"/>
        </w:rPr>
        <w:t>t</w:t>
      </w:r>
      <w:r w:rsidR="007D1F7E" w:rsidRPr="00DA3A25">
        <w:rPr>
          <w:rFonts w:ascii="Arial" w:hAnsi="Arial" w:cs="Arial"/>
          <w:sz w:val="20"/>
        </w:rPr>
        <w:t>hsheba</w:t>
      </w:r>
      <w:r w:rsidR="00671BE7" w:rsidRPr="00DA3A25">
        <w:rPr>
          <w:rFonts w:ascii="Arial" w:hAnsi="Arial" w:cs="Arial"/>
          <w:sz w:val="20"/>
        </w:rPr>
        <w:fldChar w:fldCharType="begin"/>
      </w:r>
      <w:r w:rsidR="00671BE7" w:rsidRPr="00DA3A25">
        <w:rPr>
          <w:rFonts w:ascii="Arial" w:hAnsi="Arial"/>
          <w:sz w:val="20"/>
        </w:rPr>
        <w:instrText xml:space="preserve"> XE "</w:instrText>
      </w:r>
      <w:r w:rsidR="00671BE7" w:rsidRPr="00DA3A25">
        <w:rPr>
          <w:rFonts w:ascii="Arial" w:hAnsi="Arial" w:cs="Arial"/>
          <w:sz w:val="20"/>
        </w:rPr>
        <w:instrText>David:</w:instrText>
      </w:r>
      <w:r w:rsidR="00671BE7" w:rsidRPr="00DA3A25">
        <w:rPr>
          <w:rFonts w:ascii="Arial" w:hAnsi="Arial"/>
          <w:sz w:val="20"/>
        </w:rPr>
        <w:instrText xml:space="preserve">his mighty men" </w:instrText>
      </w:r>
      <w:r w:rsidR="00671BE7" w:rsidRPr="00DA3A25">
        <w:rPr>
          <w:rFonts w:ascii="Arial" w:hAnsi="Arial" w:cs="Arial"/>
          <w:sz w:val="20"/>
        </w:rPr>
        <w:fldChar w:fldCharType="end"/>
      </w:r>
      <w:r w:rsidR="00671BE7" w:rsidRPr="00DA3A25">
        <w:rPr>
          <w:rFonts w:ascii="Arial" w:hAnsi="Arial" w:cs="Arial"/>
          <w:sz w:val="20"/>
        </w:rPr>
        <w:t xml:space="preserve">, </w:t>
      </w:r>
      <w:r w:rsidR="0024315E" w:rsidRPr="00DA3A25">
        <w:rPr>
          <w:rFonts w:ascii="Arial" w:hAnsi="Arial" w:cs="Arial"/>
          <w:sz w:val="20"/>
        </w:rPr>
        <w:t xml:space="preserve">but </w:t>
      </w:r>
      <w:r w:rsidR="0024315E" w:rsidRPr="00DA3A25">
        <w:rPr>
          <w:rFonts w:ascii="Arial" w:hAnsi="Arial" w:cs="Arial"/>
          <w:spacing w:val="4"/>
          <w:sz w:val="20"/>
        </w:rPr>
        <w:t>t</w:t>
      </w:r>
      <w:r w:rsidR="0024315E" w:rsidRPr="00DA3A25">
        <w:rPr>
          <w:rFonts w:ascii="Arial" w:hAnsi="Arial" w:cs="Arial"/>
          <w:sz w:val="20"/>
        </w:rPr>
        <w:t>hat</w:t>
      </w:r>
      <w:r w:rsidR="00671BE7" w:rsidRPr="00DA3A25">
        <w:rPr>
          <w:rFonts w:ascii="Arial" w:hAnsi="Arial" w:cs="Arial"/>
          <w:sz w:val="20"/>
        </w:rPr>
        <w:t xml:space="preserve"> </w:t>
      </w:r>
      <w:r w:rsidR="00671BE7" w:rsidRPr="00DA3A25">
        <w:rPr>
          <w:rFonts w:ascii="Arial" w:hAnsi="Arial" w:cs="Arial"/>
          <w:spacing w:val="2"/>
          <w:sz w:val="20"/>
        </w:rPr>
        <w:t>c</w:t>
      </w:r>
      <w:r w:rsidR="00671BE7" w:rsidRPr="00DA3A25">
        <w:rPr>
          <w:rFonts w:ascii="Arial" w:hAnsi="Arial" w:cs="Arial"/>
          <w:sz w:val="20"/>
        </w:rPr>
        <w:t>hoi</w:t>
      </w:r>
      <w:r w:rsidR="00671BE7" w:rsidRPr="00DA3A25">
        <w:rPr>
          <w:rFonts w:ascii="Arial" w:hAnsi="Arial" w:cs="Arial"/>
          <w:spacing w:val="2"/>
          <w:sz w:val="20"/>
        </w:rPr>
        <w:t>c</w:t>
      </w:r>
      <w:r w:rsidR="00671BE7" w:rsidRPr="00DA3A25">
        <w:rPr>
          <w:rFonts w:ascii="Arial" w:hAnsi="Arial" w:cs="Arial"/>
          <w:sz w:val="20"/>
        </w:rPr>
        <w:t xml:space="preserve">e </w:t>
      </w:r>
      <w:r w:rsidR="00671BE7" w:rsidRPr="00DA3A25">
        <w:rPr>
          <w:rFonts w:ascii="Arial" w:hAnsi="Arial" w:cs="Arial"/>
          <w:smallCaps/>
          <w:sz w:val="20"/>
        </w:rPr>
        <w:fldChar w:fldCharType="begin"/>
      </w:r>
      <w:r w:rsidR="00671BE7" w:rsidRPr="00DA3A25">
        <w:rPr>
          <w:rFonts w:ascii="Arial" w:hAnsi="Arial"/>
          <w:sz w:val="20"/>
        </w:rPr>
        <w:instrText xml:space="preserve"> XE "</w:instrText>
      </w:r>
      <w:r w:rsidR="00671BE7" w:rsidRPr="00DA3A25">
        <w:rPr>
          <w:rFonts w:ascii="Arial" w:hAnsi="Arial" w:cs="Arial"/>
          <w:smallCaps/>
          <w:sz w:val="20"/>
        </w:rPr>
        <w:instrText>LORD</w:instrText>
      </w:r>
      <w:r w:rsidR="00671BE7" w:rsidRPr="00DA3A25">
        <w:rPr>
          <w:rFonts w:ascii="Arial" w:hAnsi="Arial" w:cs="Arial"/>
          <w:sz w:val="20"/>
        </w:rPr>
        <w:instrText>, the</w:instrText>
      </w:r>
      <w:r w:rsidR="00671BE7" w:rsidRPr="00DA3A25">
        <w:rPr>
          <w:rFonts w:ascii="Arial" w:hAnsi="Arial"/>
          <w:sz w:val="20"/>
        </w:rPr>
        <w:instrText xml:space="preserve">" </w:instrText>
      </w:r>
      <w:r w:rsidR="00671BE7" w:rsidRPr="00DA3A25">
        <w:rPr>
          <w:rFonts w:ascii="Arial" w:hAnsi="Arial" w:cs="Arial"/>
          <w:smallCaps/>
          <w:sz w:val="20"/>
        </w:rPr>
        <w:fldChar w:fldCharType="end"/>
      </w:r>
      <w:r w:rsidR="00671BE7" w:rsidRPr="00DA3A25">
        <w:rPr>
          <w:rFonts w:ascii="Arial" w:hAnsi="Arial" w:cs="Arial"/>
          <w:sz w:val="20"/>
        </w:rPr>
        <w:t>p</w:t>
      </w:r>
      <w:r w:rsidR="00671BE7" w:rsidRPr="00DA3A25">
        <w:rPr>
          <w:rFonts w:ascii="Arial" w:hAnsi="Arial" w:cs="Arial"/>
          <w:spacing w:val="2"/>
          <w:sz w:val="20"/>
        </w:rPr>
        <w:t>u</w:t>
      </w:r>
      <w:r w:rsidR="00671BE7" w:rsidRPr="00DA3A25">
        <w:rPr>
          <w:rFonts w:ascii="Arial" w:hAnsi="Arial" w:cs="Arial"/>
          <w:spacing w:val="-2"/>
          <w:sz w:val="20"/>
        </w:rPr>
        <w:t xml:space="preserve">t </w:t>
      </w:r>
      <w:r w:rsidR="00671BE7" w:rsidRPr="00DA3A25">
        <w:rPr>
          <w:rFonts w:ascii="Arial" w:hAnsi="Arial" w:cs="Arial"/>
          <w:sz w:val="20"/>
        </w:rPr>
        <w:t>him in oppos</w:t>
      </w:r>
      <w:r w:rsidR="00671BE7" w:rsidRPr="00DA3A25">
        <w:rPr>
          <w:rFonts w:ascii="Arial" w:hAnsi="Arial" w:cs="Arial"/>
          <w:spacing w:val="2"/>
          <w:sz w:val="20"/>
        </w:rPr>
        <w:t>i</w:t>
      </w:r>
      <w:r w:rsidR="00671BE7" w:rsidRPr="00DA3A25">
        <w:rPr>
          <w:rFonts w:ascii="Arial" w:hAnsi="Arial" w:cs="Arial"/>
          <w:spacing w:val="4"/>
          <w:sz w:val="20"/>
        </w:rPr>
        <w:t>t</w:t>
      </w:r>
      <w:r w:rsidR="00671BE7" w:rsidRPr="00DA3A25">
        <w:rPr>
          <w:rFonts w:ascii="Arial" w:hAnsi="Arial" w:cs="Arial"/>
          <w:sz w:val="20"/>
        </w:rPr>
        <w:t xml:space="preserve">ion </w:t>
      </w:r>
      <w:r w:rsidR="00671BE7" w:rsidRPr="00DA3A25">
        <w:rPr>
          <w:rFonts w:ascii="Arial" w:hAnsi="Arial" w:cs="Arial"/>
          <w:spacing w:val="4"/>
          <w:sz w:val="20"/>
        </w:rPr>
        <w:t>t</w:t>
      </w:r>
      <w:r w:rsidR="00671BE7" w:rsidRPr="00DA3A25">
        <w:rPr>
          <w:rFonts w:ascii="Arial" w:hAnsi="Arial" w:cs="Arial"/>
          <w:sz w:val="20"/>
        </w:rPr>
        <w:t xml:space="preserve">o </w:t>
      </w:r>
      <w:r w:rsidR="00671BE7" w:rsidRPr="00DA3A25">
        <w:rPr>
          <w:rFonts w:ascii="Arial" w:hAnsi="Arial" w:cs="Arial"/>
          <w:spacing w:val="4"/>
          <w:sz w:val="20"/>
        </w:rPr>
        <w:t>t</w:t>
      </w:r>
      <w:r w:rsidR="00671BE7" w:rsidRPr="00DA3A25">
        <w:rPr>
          <w:rFonts w:ascii="Arial" w:hAnsi="Arial" w:cs="Arial"/>
          <w:sz w:val="20"/>
        </w:rPr>
        <w:t xml:space="preserve">he </w:t>
      </w:r>
      <w:r w:rsidR="00671BE7" w:rsidRPr="00DA3A25">
        <w:rPr>
          <w:rFonts w:ascii="Arial" w:hAnsi="Arial" w:cs="Arial"/>
          <w:smallCaps/>
          <w:sz w:val="20"/>
        </w:rPr>
        <w:t>Lord</w:t>
      </w:r>
      <w:r w:rsidR="00671BE7" w:rsidRPr="00DA3A25">
        <w:rPr>
          <w:rFonts w:ascii="Arial" w:hAnsi="Arial" w:cs="Arial"/>
          <w:smallCaps/>
          <w:sz w:val="20"/>
        </w:rPr>
        <w:fldChar w:fldCharType="begin"/>
      </w:r>
      <w:r w:rsidR="00671BE7" w:rsidRPr="00DA3A25">
        <w:rPr>
          <w:rFonts w:ascii="Arial" w:hAnsi="Arial"/>
          <w:sz w:val="20"/>
        </w:rPr>
        <w:instrText xml:space="preserve"> XE "</w:instrText>
      </w:r>
      <w:r w:rsidR="00671BE7" w:rsidRPr="00DA3A25">
        <w:rPr>
          <w:rFonts w:ascii="Arial" w:hAnsi="Arial" w:cs="Arial"/>
          <w:smallCaps/>
          <w:sz w:val="20"/>
        </w:rPr>
        <w:instrText>LORD</w:instrText>
      </w:r>
      <w:r w:rsidR="00671BE7" w:rsidRPr="00DA3A25">
        <w:rPr>
          <w:rFonts w:ascii="Arial" w:hAnsi="Arial" w:cs="Arial"/>
          <w:sz w:val="20"/>
        </w:rPr>
        <w:instrText>, the</w:instrText>
      </w:r>
      <w:r w:rsidR="00671BE7" w:rsidRPr="00DA3A25">
        <w:rPr>
          <w:rFonts w:ascii="Arial" w:hAnsi="Arial"/>
          <w:sz w:val="20"/>
        </w:rPr>
        <w:instrText xml:space="preserve">" </w:instrText>
      </w:r>
      <w:r w:rsidR="00671BE7" w:rsidRPr="00DA3A25">
        <w:rPr>
          <w:rFonts w:ascii="Arial" w:hAnsi="Arial" w:cs="Arial"/>
          <w:smallCaps/>
          <w:sz w:val="20"/>
        </w:rPr>
        <w:fldChar w:fldCharType="end"/>
      </w:r>
      <w:r w:rsidR="00671BE7" w:rsidRPr="00DA3A25">
        <w:rPr>
          <w:rFonts w:ascii="Arial" w:hAnsi="Arial" w:cs="Arial"/>
          <w:sz w:val="20"/>
        </w:rPr>
        <w:t>.</w:t>
      </w:r>
      <w:r w:rsidR="000417FC" w:rsidRPr="00DA3A25">
        <w:rPr>
          <w:rFonts w:ascii="Arial" w:hAnsi="Arial" w:cs="Arial"/>
          <w:sz w:val="20"/>
        </w:rPr>
        <w:t xml:space="preserve"> </w:t>
      </w:r>
      <w:r w:rsidR="00671BE7" w:rsidRPr="00DA3A25">
        <w:rPr>
          <w:rFonts w:ascii="Arial" w:hAnsi="Arial" w:cs="Arial"/>
          <w:sz w:val="20"/>
        </w:rPr>
        <w:fldChar w:fldCharType="begin"/>
      </w:r>
      <w:r w:rsidR="00671BE7" w:rsidRPr="00DA3A25">
        <w:rPr>
          <w:rFonts w:ascii="Arial" w:hAnsi="Arial"/>
          <w:sz w:val="20"/>
        </w:rPr>
        <w:instrText xml:space="preserve"> XE "</w:instrText>
      </w:r>
      <w:r w:rsidR="00671BE7" w:rsidRPr="00DA3A25">
        <w:rPr>
          <w:rFonts w:ascii="Arial" w:hAnsi="Arial" w:cs="Arial"/>
          <w:i/>
          <w:sz w:val="20"/>
          <w:szCs w:val="20"/>
        </w:rPr>
        <w:instrText>.</w:instrText>
      </w:r>
      <w:r w:rsidR="00671BE7" w:rsidRPr="00DA3A25">
        <w:rPr>
          <w:rFonts w:ascii="Arial" w:hAnsi="Arial"/>
          <w:sz w:val="20"/>
        </w:rPr>
        <w:instrText xml:space="preserve">" </w:instrText>
      </w:r>
      <w:r w:rsidR="00671BE7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S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e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ovies</w:t>
      </w:r>
      <w:r w:rsidR="00671542" w:rsidRPr="00DA3A25">
        <w:rPr>
          <w:rFonts w:ascii="Arial" w:hAnsi="Arial" w:cs="Arial"/>
          <w:sz w:val="20"/>
        </w:rPr>
        <w:t xml:space="preserve"> </w:t>
      </w:r>
      <w:r w:rsidR="002D59D0" w:rsidRPr="00DA3A25">
        <w:rPr>
          <w:rFonts w:ascii="Arial" w:hAnsi="Arial" w:cs="Arial"/>
          <w:sz w:val="20"/>
        </w:rPr>
        <w:t xml:space="preserve">will </w:t>
      </w:r>
      <w:r w:rsidR="00014E60" w:rsidRPr="00DA3A25">
        <w:rPr>
          <w:rFonts w:ascii="Arial" w:hAnsi="Arial" w:cs="Arial"/>
          <w:sz w:val="20"/>
        </w:rPr>
        <w:t>u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mage</w:t>
      </w:r>
      <w:r w:rsidR="002D59D0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son</w:t>
      </w:r>
      <w:r w:rsidR="00671542" w:rsidRPr="00DA3A25">
        <w:rPr>
          <w:rFonts w:ascii="Arial" w:hAnsi="Arial" w:cs="Arial"/>
          <w:sz w:val="20"/>
        </w:rPr>
        <w:t xml:space="preserve"> </w:t>
      </w:r>
      <w:r w:rsidR="002D59D0" w:rsidRPr="00DA3A25">
        <w:rPr>
          <w:rFonts w:ascii="Arial" w:hAnsi="Arial" w:cs="Arial"/>
          <w:sz w:val="20"/>
        </w:rPr>
        <w:t>speak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goo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dv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i</w:t>
      </w:r>
      <w:r w:rsidR="00F16F15" w:rsidRPr="00DA3A25">
        <w:rPr>
          <w:rFonts w:ascii="Arial" w:hAnsi="Arial" w:cs="Arial"/>
          <w:spacing w:val="-2"/>
          <w:sz w:val="20"/>
        </w:rPr>
        <w:t>r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gh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ea</w:t>
      </w:r>
      <w:r w:rsidR="00F16F15" w:rsidRPr="00DA3A25">
        <w:rPr>
          <w:rFonts w:ascii="Arial" w:hAnsi="Arial" w:cs="Arial"/>
          <w:sz w:val="20"/>
        </w:rPr>
        <w:t>r</w:t>
      </w:r>
      <w:r w:rsidR="00E51119" w:rsidRPr="00DA3A25">
        <w:rPr>
          <w:rFonts w:ascii="Arial" w:hAnsi="Arial" w:cs="Arial"/>
          <w:sz w:val="20"/>
        </w:rPr>
        <w:t>,</w:t>
      </w:r>
      <w:r w:rsidR="008039DC" w:rsidRPr="00DA3A25">
        <w:rPr>
          <w:rFonts w:ascii="Arial" w:hAnsi="Arial" w:cs="Arial"/>
          <w:sz w:val="20"/>
        </w:rPr>
        <w:t xml:space="preserve"> while </w:t>
      </w:r>
      <w:r w:rsidR="00014E60" w:rsidRPr="00DA3A25">
        <w:rPr>
          <w:rFonts w:ascii="Arial" w:hAnsi="Arial" w:cs="Arial"/>
          <w:sz w:val="20"/>
        </w:rPr>
        <w:t>whisp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o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F250A4" w:rsidRPr="00DA3A25">
        <w:rPr>
          <w:rFonts w:ascii="Arial" w:hAnsi="Arial" w:cs="Arial"/>
          <w:spacing w:val="4"/>
          <w:sz w:val="20"/>
        </w:rPr>
        <w:t>r</w:t>
      </w:r>
      <w:r w:rsidR="00F250A4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dv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i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8039DC" w:rsidRPr="00DA3A25">
        <w:rPr>
          <w:rFonts w:ascii="Arial" w:hAnsi="Arial" w:cs="Arial"/>
          <w:sz w:val="20"/>
        </w:rPr>
        <w:t>le</w:t>
      </w:r>
      <w:r w:rsidR="00675195" w:rsidRPr="00DA3A25">
        <w:rPr>
          <w:rFonts w:ascii="Arial" w:hAnsi="Arial" w:cs="Arial"/>
          <w:spacing w:val="6"/>
          <w:sz w:val="20"/>
        </w:rPr>
        <w:t>f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ea</w:t>
      </w:r>
      <w:r w:rsidR="00F16F15" w:rsidRPr="00DA3A25">
        <w:rPr>
          <w:rFonts w:ascii="Arial" w:hAnsi="Arial" w:cs="Arial"/>
          <w:sz w:val="20"/>
        </w:rPr>
        <w:t>r.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T</w:t>
      </w:r>
      <w:r w:rsidR="008039DC"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o</w:t>
      </w:r>
      <w:r w:rsidR="00A15BF5" w:rsidRPr="00DA3A25">
        <w:rPr>
          <w:rFonts w:ascii="Arial" w:hAnsi="Arial" w:cs="Arial"/>
          <w:spacing w:val="6"/>
          <w:sz w:val="20"/>
        </w:rPr>
        <w:t>r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y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E0A9B" w:rsidRPr="00DA3A25">
        <w:rPr>
          <w:rFonts w:ascii="Arial" w:hAnsi="Arial" w:cs="Arial"/>
          <w:sz w:val="20"/>
        </w:rPr>
        <w:t xml:space="preserve">someone </w:t>
      </w:r>
      <w:r w:rsidR="00014E60" w:rsidRPr="00DA3A25">
        <w:rPr>
          <w:rFonts w:ascii="Arial" w:hAnsi="Arial" w:cs="Arial"/>
          <w:sz w:val="20"/>
        </w:rPr>
        <w:t>weighin</w:t>
      </w:r>
      <w:r w:rsidR="00FE0A9B" w:rsidRPr="00DA3A25">
        <w:rPr>
          <w:rFonts w:ascii="Arial" w:hAnsi="Arial" w:cs="Arial"/>
          <w:sz w:val="20"/>
        </w:rPr>
        <w:t xml:space="preserve">g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7D1878" w:rsidRPr="00DA3A25">
        <w:rPr>
          <w:rFonts w:ascii="Arial" w:hAnsi="Arial" w:cs="Arial"/>
          <w:sz w:val="20"/>
        </w:rPr>
        <w:t>he</w:t>
      </w:r>
      <w:r w:rsidR="00FE0A9B" w:rsidRPr="00DA3A25">
        <w:rPr>
          <w:rFonts w:ascii="Arial" w:hAnsi="Arial" w:cs="Arial"/>
          <w:sz w:val="20"/>
        </w:rPr>
        <w:t xml:space="preserve"> 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FE0A9B" w:rsidRPr="00DA3A25">
        <w:rPr>
          <w:rFonts w:ascii="Arial" w:hAnsi="Arial" w:cs="Arial"/>
          <w:sz w:val="20"/>
        </w:rPr>
        <w:t xml:space="preserve">ight 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="00FE0A9B" w:rsidRPr="00DA3A25">
        <w:rPr>
          <w:rFonts w:ascii="Arial" w:hAnsi="Arial" w:cs="Arial"/>
          <w:sz w:val="20"/>
        </w:rPr>
        <w:t>hoi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="00FE0A9B" w:rsidRPr="00DA3A25">
        <w:rPr>
          <w:rFonts w:ascii="Arial" w:hAnsi="Arial" w:cs="Arial"/>
          <w:sz w:val="20"/>
        </w:rPr>
        <w:t>e ve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FE0A9B" w:rsidRPr="00DA3A25">
        <w:rPr>
          <w:rFonts w:ascii="Arial" w:hAnsi="Arial" w:cs="Arial"/>
          <w:sz w:val="20"/>
        </w:rPr>
        <w:t xml:space="preserve">su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0512D" w:rsidRPr="00DA3A25">
        <w:rPr>
          <w:rFonts w:ascii="Arial" w:hAnsi="Arial" w:cs="Arial"/>
          <w:sz w:val="20"/>
        </w:rPr>
        <w:t>he</w:t>
      </w:r>
      <w:r w:rsidR="00FE0A9B" w:rsidRPr="00DA3A25">
        <w:rPr>
          <w:rFonts w:ascii="Arial" w:hAnsi="Arial" w:cs="Arial"/>
          <w:sz w:val="20"/>
        </w:rPr>
        <w:t xml:space="preserve"> w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FE0A9B" w:rsidRPr="00DA3A25">
        <w:rPr>
          <w:rFonts w:ascii="Arial" w:hAnsi="Arial" w:cs="Arial"/>
          <w:sz w:val="20"/>
        </w:rPr>
        <w:t>ong one.</w:t>
      </w:r>
    </w:p>
    <w:p w14:paraId="321F3C74" w14:textId="6DE58DD6" w:rsidR="000D225B" w:rsidRPr="00DA3A25" w:rsidRDefault="000D225B" w:rsidP="00D852FE">
      <w:pPr>
        <w:spacing w:line="240" w:lineRule="auto"/>
        <w:rPr>
          <w:rFonts w:cs="Arial"/>
          <w:sz w:val="20"/>
        </w:rPr>
      </w:pPr>
    </w:p>
    <w:p w14:paraId="77B34E25" w14:textId="5AFCFE9A" w:rsidR="00093B6E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6855D1" w:rsidRPr="00DA3A25">
        <w:rPr>
          <w:rFonts w:ascii="Arial" w:hAnsi="Arial" w:cs="Arial"/>
          <w:sz w:val="20"/>
        </w:rPr>
        <w:t>ele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855D1" w:rsidRPr="00DA3A25">
        <w:rPr>
          <w:rFonts w:ascii="Arial" w:hAnsi="Arial" w:cs="Arial"/>
          <w:sz w:val="20"/>
        </w:rPr>
        <w:t>ed</w:t>
      </w:r>
      <w:r w:rsidR="006C585D" w:rsidRPr="00DA3A25">
        <w:rPr>
          <w:rFonts w:ascii="Arial" w:hAnsi="Arial" w:cs="Arial"/>
          <w:sz w:val="20"/>
        </w:rPr>
        <w:fldChar w:fldCharType="begin"/>
      </w:r>
      <w:r w:rsidR="006C585D" w:rsidRPr="00DA3A25">
        <w:rPr>
          <w:rFonts w:ascii="Arial" w:hAnsi="Arial"/>
          <w:sz w:val="20"/>
        </w:rPr>
        <w:instrText xml:space="preserve"> XE "</w:instrText>
      </w:r>
      <w:r w:rsidR="006C585D" w:rsidRPr="00DA3A25">
        <w:rPr>
          <w:rFonts w:ascii="Arial" w:hAnsi="Arial" w:cs="Arial"/>
          <w:sz w:val="20"/>
        </w:rPr>
        <w:instrText>David:</w:instrText>
      </w:r>
      <w:r w:rsidR="006C585D" w:rsidRPr="00DA3A25">
        <w:rPr>
          <w:rFonts w:ascii="Arial" w:hAnsi="Arial"/>
          <w:sz w:val="20"/>
        </w:rPr>
        <w:instrText xml:space="preserve">took Bathsheba" </w:instrText>
      </w:r>
      <w:r w:rsidR="006C585D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518C" w:rsidRPr="00DA3A25">
        <w:rPr>
          <w:rFonts w:ascii="Arial" w:hAnsi="Arial" w:cs="Arial"/>
          <w:sz w:val="20"/>
        </w:rPr>
        <w:t>lu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"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</w:t>
      </w:r>
      <w:r w:rsidR="009F660A" w:rsidRPr="00DA3A25">
        <w:rPr>
          <w:rFonts w:ascii="Arial" w:hAnsi="Arial" w:cs="Arial"/>
          <w:spacing w:val="2"/>
          <w:sz w:val="20"/>
        </w:rPr>
        <w:t>yf</w:t>
      </w:r>
      <w:r w:rsidR="00632E16"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F850FB" w:rsidRPr="00DA3A25">
        <w:rPr>
          <w:rFonts w:ascii="Arial" w:hAnsi="Arial" w:cs="Arial"/>
          <w:sz w:val="20"/>
        </w:rPr>
        <w:t>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m"</w:t>
      </w:r>
      <w:r w:rsidR="00C040E1" w:rsidRPr="00633952">
        <w:rPr>
          <w:rFonts w:ascii="Arial" w:hAnsi="Arial" w:cs="Arial"/>
          <w:szCs w:val="16"/>
        </w:rPr>
        <w:t xml:space="preserve"> (2Sa</w:t>
      </w:r>
      <w:r w:rsidR="00C040E1" w:rsidRPr="00DA3A25">
        <w:rPr>
          <w:rFonts w:ascii="Arial" w:hAnsi="Arial" w:cs="Arial"/>
          <w:sz w:val="20"/>
          <w:szCs w:val="16"/>
        </w:rPr>
        <w:t xml:space="preserve"> </w:t>
      </w:r>
      <w:r w:rsidR="00C040E1" w:rsidRPr="00633952">
        <w:rPr>
          <w:rFonts w:ascii="Arial" w:hAnsi="Arial" w:cs="Arial"/>
          <w:szCs w:val="16"/>
        </w:rPr>
        <w:t>12:4)</w:t>
      </w:r>
      <w:r w:rsidR="00C040E1" w:rsidRPr="00DA3A25">
        <w:rPr>
          <w:rFonts w:ascii="Arial" w:hAnsi="Arial" w:cs="Arial"/>
          <w:sz w:val="20"/>
        </w:rPr>
        <w:t>.</w:t>
      </w:r>
      <w:r w:rsidR="00671542" w:rsidRPr="00DA3A25">
        <w:rPr>
          <w:rFonts w:ascii="Arial" w:hAnsi="Arial" w:cs="Arial"/>
          <w:sz w:val="20"/>
        </w:rPr>
        <w:t xml:space="preserve"> </w:t>
      </w:r>
      <w:r w:rsidR="000417FC" w:rsidRPr="00DA3A25">
        <w:rPr>
          <w:rFonts w:ascii="Arial" w:hAnsi="Arial" w:cs="Arial"/>
          <w:sz w:val="20"/>
        </w:rPr>
        <w:t xml:space="preserve">But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ad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6"/>
          <w:sz w:val="20"/>
        </w:rPr>
        <w:t>f</w:t>
      </w:r>
      <w:r w:rsidR="00CE07AB" w:rsidRPr="00DA3A25">
        <w:rPr>
          <w:rFonts w:ascii="Arial" w:hAnsi="Arial" w:cs="Arial"/>
          <w:sz w:val="20"/>
        </w:rPr>
        <w:t>i</w:t>
      </w:r>
      <w:r w:rsidR="00675195"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is</w:t>
      </w:r>
      <w:r w:rsidR="00575A51" w:rsidRPr="00DA3A25">
        <w:rPr>
          <w:rFonts w:ascii="Arial" w:hAnsi="Arial" w:cs="Arial"/>
          <w:spacing w:val="4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g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knew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75195"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igh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F1518C" w:rsidRPr="00DA3A25">
        <w:rPr>
          <w:rFonts w:ascii="Arial" w:hAnsi="Arial" w:cs="Arial"/>
          <w:sz w:val="20"/>
        </w:rPr>
        <w:t xml:space="preserve"> </w:t>
      </w:r>
      <w:r w:rsidR="004C3356" w:rsidRPr="00DA3A25">
        <w:rPr>
          <w:rFonts w:ascii="Arial" w:hAnsi="Arial" w:cs="Arial"/>
          <w:sz w:val="20"/>
        </w:rPr>
        <w:t>S</w:t>
      </w:r>
      <w:r w:rsidR="00093B6E" w:rsidRPr="00DA3A25">
        <w:rPr>
          <w:rFonts w:ascii="Arial" w:hAnsi="Arial" w:cs="Arial"/>
          <w:spacing w:val="2"/>
          <w:sz w:val="20"/>
        </w:rPr>
        <w:t>cr</w:t>
      </w:r>
      <w:r w:rsidR="00093B6E" w:rsidRPr="00DA3A25">
        <w:rPr>
          <w:rFonts w:ascii="Arial" w:hAnsi="Arial" w:cs="Arial"/>
          <w:sz w:val="20"/>
        </w:rPr>
        <w:t>ip</w:t>
      </w:r>
      <w:r w:rsidR="00093B6E" w:rsidRPr="00DA3A25">
        <w:rPr>
          <w:rFonts w:ascii="Arial" w:hAnsi="Arial" w:cs="Arial"/>
          <w:spacing w:val="4"/>
          <w:sz w:val="20"/>
        </w:rPr>
        <w:t>t</w:t>
      </w:r>
      <w:r w:rsidR="00093B6E" w:rsidRPr="00DA3A25">
        <w:rPr>
          <w:rFonts w:ascii="Arial" w:hAnsi="Arial" w:cs="Arial"/>
          <w:sz w:val="20"/>
        </w:rPr>
        <w:t>u</w:t>
      </w:r>
      <w:r w:rsidR="00093B6E" w:rsidRPr="00DA3A25">
        <w:rPr>
          <w:rFonts w:ascii="Arial" w:hAnsi="Arial" w:cs="Arial"/>
          <w:spacing w:val="2"/>
          <w:sz w:val="20"/>
        </w:rPr>
        <w:t>r</w:t>
      </w:r>
      <w:r w:rsidR="00093B6E" w:rsidRPr="00DA3A25">
        <w:rPr>
          <w:rFonts w:ascii="Arial" w:hAnsi="Arial" w:cs="Arial"/>
          <w:sz w:val="20"/>
        </w:rPr>
        <w:t>e</w:t>
      </w:r>
      <w:r w:rsidR="003D2284" w:rsidRPr="00DA3A25">
        <w:rPr>
          <w:rFonts w:ascii="Arial" w:hAnsi="Arial"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ascii="Arial" w:hAnsi="Arial" w:cs="Arial"/>
          <w:sz w:val="20"/>
        </w:rPr>
        <w:fldChar w:fldCharType="end"/>
      </w:r>
      <w:r w:rsidR="004C3356" w:rsidRPr="00DA3A25">
        <w:rPr>
          <w:rFonts w:ascii="Arial" w:hAnsi="Arial" w:cs="Arial"/>
          <w:sz w:val="20"/>
        </w:rPr>
        <w:t xml:space="preserve"> says, </w:t>
      </w:r>
      <w:r w:rsidRPr="00DA3A25">
        <w:rPr>
          <w:rFonts w:ascii="Arial" w:hAnsi="Arial" w:cs="Arial"/>
          <w:sz w:val="20"/>
        </w:rPr>
        <w:t>"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a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man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ng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na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: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hoso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974BF2" w:rsidRPr="00DA3A25">
        <w:rPr>
          <w:rFonts w:ascii="Arial" w:hAnsi="Arial" w:cs="Arial"/>
          <w:spacing w:val="6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817BB"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z w:val="20"/>
        </w:rPr>
        <w:t>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Pr="00DA3A25">
        <w:rPr>
          <w:rFonts w:ascii="Arial" w:hAnsi="Arial" w:cs="Arial"/>
          <w:smallCaps/>
          <w:sz w:val="20"/>
        </w:rPr>
        <w:t>d</w:t>
      </w:r>
      <w:r w:rsidR="0083452B" w:rsidRPr="00DA3A25">
        <w:rPr>
          <w:rFonts w:ascii="Arial" w:hAnsi="Arial" w:cs="Arial"/>
          <w:smallCaps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mallCaps/>
          <w:sz w:val="20"/>
        </w:rPr>
        <w:instrText>LORD</w:instrText>
      </w:r>
      <w:r w:rsidR="0083452B" w:rsidRPr="00DA3A25">
        <w:rPr>
          <w:rFonts w:ascii="Arial" w:hAnsi="Arial" w:cs="Arial"/>
          <w:sz w:val="20"/>
        </w:rPr>
        <w:instrText>, the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mallCaps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hall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a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"</w:t>
      </w:r>
      <w:r w:rsidR="00671542" w:rsidRPr="00DA3A25">
        <w:rPr>
          <w:rFonts w:ascii="Arial" w:hAnsi="Arial" w:cs="Arial"/>
          <w:sz w:val="20"/>
        </w:rPr>
        <w:t xml:space="preserve"> </w:t>
      </w:r>
      <w:r w:rsidR="0040491B" w:rsidRPr="00633952">
        <w:rPr>
          <w:rFonts w:ascii="Arial" w:hAnsi="Arial" w:cs="Arial"/>
          <w:szCs w:val="16"/>
        </w:rPr>
        <w:t>(</w:t>
      </w:r>
      <w:r w:rsidRPr="00633952">
        <w:rPr>
          <w:rFonts w:ascii="Arial" w:hAnsi="Arial" w:cs="Arial"/>
          <w:szCs w:val="16"/>
        </w:rPr>
        <w:t>P</w:t>
      </w:r>
      <w:r w:rsidR="00F250A4" w:rsidRPr="00633952">
        <w:rPr>
          <w:rFonts w:ascii="Arial" w:hAnsi="Arial" w:cs="Arial"/>
          <w:spacing w:val="4"/>
          <w:szCs w:val="16"/>
        </w:rPr>
        <w:t>r</w:t>
      </w:r>
      <w:r w:rsidR="00F250A4" w:rsidRPr="00633952">
        <w:rPr>
          <w:rFonts w:ascii="Arial" w:hAnsi="Arial" w:cs="Arial"/>
          <w:szCs w:val="16"/>
        </w:rPr>
        <w:t>v</w:t>
      </w:r>
      <w:r w:rsidR="00671542"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29:25</w:t>
      </w:r>
      <w:r w:rsidR="0040491B" w:rsidRPr="00633952">
        <w:rPr>
          <w:rFonts w:ascii="Arial" w:hAnsi="Arial" w:cs="Arial"/>
          <w:szCs w:val="16"/>
        </w:rPr>
        <w:t>)</w:t>
      </w:r>
      <w:r w:rsidRPr="00DA3A25">
        <w:rPr>
          <w:rFonts w:ascii="Arial" w:hAnsi="Arial" w:cs="Arial"/>
          <w:sz w:val="20"/>
        </w:rPr>
        <w:t>.</w:t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4C3356" w:rsidRPr="00DA3A25">
        <w:rPr>
          <w:rFonts w:ascii="Arial" w:hAnsi="Arial" w:cs="Arial"/>
          <w:sz w:val="20"/>
        </w:rPr>
        <w:t>A</w:t>
      </w:r>
      <w:r w:rsidR="00675195" w:rsidRPr="00DA3A25">
        <w:rPr>
          <w:rFonts w:ascii="Arial" w:hAnsi="Arial" w:cs="Arial"/>
          <w:spacing w:val="4"/>
          <w:sz w:val="20"/>
        </w:rPr>
        <w:t>f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B31B29" w:rsidRPr="00DA3A25">
        <w:rPr>
          <w:rFonts w:ascii="Arial" w:hAnsi="Arial" w:cs="Arial"/>
          <w:sz w:val="20"/>
        </w:rPr>
        <w:t>e</w:t>
      </w:r>
      <w:r w:rsidR="00093B6E" w:rsidRPr="00DA3A25">
        <w:rPr>
          <w:rFonts w:ascii="Arial" w:hAnsi="Arial" w:cs="Arial"/>
          <w:sz w:val="20"/>
        </w:rPr>
        <w:t xml:space="preserve">r David found out </w:t>
      </w:r>
      <w:r w:rsidR="00B31B29" w:rsidRPr="00DA3A25">
        <w:rPr>
          <w:rFonts w:ascii="Arial" w:hAnsi="Arial" w:cs="Arial"/>
          <w:sz w:val="20"/>
        </w:rPr>
        <w:t>Ba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B31B29" w:rsidRPr="00DA3A25">
        <w:rPr>
          <w:rFonts w:ascii="Arial" w:hAnsi="Arial" w:cs="Arial"/>
          <w:sz w:val="20"/>
        </w:rPr>
        <w:t>hsheb</w:t>
      </w:r>
      <w:r w:rsidR="00093B6E" w:rsidRPr="00DA3A25">
        <w:rPr>
          <w:rFonts w:ascii="Arial" w:hAnsi="Arial" w:cs="Arial"/>
          <w:sz w:val="20"/>
        </w:rPr>
        <w:t xml:space="preserve">a was </w:t>
      </w:r>
      <w:r w:rsidR="00B31B29" w:rsidRPr="00DA3A25">
        <w:rPr>
          <w:rFonts w:ascii="Arial" w:hAnsi="Arial" w:cs="Arial"/>
          <w:sz w:val="20"/>
        </w:rPr>
        <w:t>p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B31B29" w:rsidRPr="00DA3A25">
        <w:rPr>
          <w:rFonts w:ascii="Arial" w:hAnsi="Arial" w:cs="Arial"/>
          <w:sz w:val="20"/>
        </w:rPr>
        <w:t>egnan</w:t>
      </w:r>
      <w:r w:rsidR="00644D78" w:rsidRPr="00DA3A25">
        <w:rPr>
          <w:rFonts w:ascii="Arial" w:hAnsi="Arial" w:cs="Arial"/>
          <w:spacing w:val="-2"/>
          <w:sz w:val="20"/>
        </w:rPr>
        <w:t>t</w:t>
      </w:r>
      <w:r w:rsidR="00093B6E" w:rsidRPr="00DA3A25">
        <w:rPr>
          <w:rFonts w:ascii="Arial" w:hAnsi="Arial" w:cs="Arial"/>
          <w:spacing w:val="-2"/>
          <w:sz w:val="20"/>
        </w:rPr>
        <w:t xml:space="preserve">, </w:t>
      </w:r>
      <w:r w:rsidR="00093B6E" w:rsidRPr="00DA3A25">
        <w:rPr>
          <w:rFonts w:ascii="Arial" w:hAnsi="Arial" w:cs="Arial"/>
          <w:sz w:val="20"/>
        </w:rPr>
        <w:t>his</w:t>
      </w:r>
      <w:r w:rsidR="00093B6E" w:rsidRPr="00DA3A25">
        <w:rPr>
          <w:rFonts w:ascii="Arial" w:hAnsi="Arial" w:cs="Arial"/>
          <w:sz w:val="20"/>
        </w:rPr>
        <w:fldChar w:fldCharType="begin"/>
      </w:r>
      <w:r w:rsidR="00093B6E" w:rsidRPr="00DA3A25">
        <w:rPr>
          <w:rFonts w:ascii="Arial" w:hAnsi="Arial"/>
          <w:sz w:val="20"/>
        </w:rPr>
        <w:instrText xml:space="preserve"> XE "</w:instrText>
      </w:r>
      <w:r w:rsidR="00093B6E" w:rsidRPr="00DA3A25">
        <w:rPr>
          <w:rFonts w:ascii="Arial" w:hAnsi="Arial" w:cs="Arial"/>
          <w:sz w:val="20"/>
        </w:rPr>
        <w:instrText>David</w:instrText>
      </w:r>
      <w:r w:rsidR="00093B6E" w:rsidRPr="00DA3A25">
        <w:rPr>
          <w:rFonts w:ascii="Arial" w:hAnsi="Arial"/>
          <w:sz w:val="20"/>
        </w:rPr>
        <w:instrText xml:space="preserve">" </w:instrText>
      </w:r>
      <w:r w:rsidR="00093B6E" w:rsidRPr="00DA3A25">
        <w:rPr>
          <w:rFonts w:ascii="Arial" w:hAnsi="Arial" w:cs="Arial"/>
          <w:sz w:val="20"/>
        </w:rPr>
        <w:fldChar w:fldCharType="end"/>
      </w:r>
      <w:r w:rsidR="00093B6E" w:rsidRPr="00DA3A25">
        <w:rPr>
          <w:rFonts w:ascii="Arial" w:hAnsi="Arial" w:cs="Arial"/>
          <w:sz w:val="20"/>
        </w:rPr>
        <w:t xml:space="preserve"> a</w:t>
      </w:r>
      <w:r w:rsidR="00093B6E" w:rsidRPr="00DA3A25">
        <w:rPr>
          <w:rFonts w:ascii="Arial" w:hAnsi="Arial" w:cs="Arial"/>
          <w:spacing w:val="2"/>
          <w:sz w:val="20"/>
        </w:rPr>
        <w:t>c</w:t>
      </w:r>
      <w:r w:rsidR="00093B6E" w:rsidRPr="00DA3A25">
        <w:rPr>
          <w:rFonts w:ascii="Arial" w:hAnsi="Arial" w:cs="Arial"/>
          <w:spacing w:val="4"/>
          <w:sz w:val="20"/>
        </w:rPr>
        <w:t>t</w:t>
      </w:r>
      <w:r w:rsidR="00093B6E" w:rsidRPr="00DA3A25">
        <w:rPr>
          <w:rFonts w:ascii="Arial" w:hAnsi="Arial" w:cs="Arial"/>
          <w:sz w:val="20"/>
        </w:rPr>
        <w:t>ions</w:t>
      </w:r>
      <w:r w:rsidR="00644D78"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e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93B6E" w:rsidRPr="00DA3A25">
        <w:rPr>
          <w:rFonts w:ascii="Arial" w:hAnsi="Arial" w:cs="Arial"/>
          <w:spacing w:val="4"/>
          <w:sz w:val="20"/>
        </w:rPr>
        <w:t>motivated</w:t>
      </w:r>
      <w:r w:rsidR="00093B6E" w:rsidRPr="00DA3A25">
        <w:rPr>
          <w:rFonts w:ascii="Arial" w:hAnsi="Arial" w:cs="Arial"/>
          <w:sz w:val="20"/>
        </w:rPr>
        <w:t xml:space="preserve"> by </w:t>
      </w:r>
      <w:r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a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man</w:t>
      </w:r>
      <w:r w:rsidR="00AE529F" w:rsidRPr="00DA3A25">
        <w:rPr>
          <w:rFonts w:ascii="Arial" w:hAnsi="Arial" w:cs="Arial"/>
          <w:sz w:val="20"/>
        </w:rPr>
        <w:t>, for if</w:t>
      </w:r>
      <w:r w:rsidR="00F16F15" w:rsidRPr="00DA3A25">
        <w:rPr>
          <w:rFonts w:ascii="Arial" w:hAnsi="Arial" w:cs="Arial"/>
          <w:spacing w:val="-2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9161C1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a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</w:t>
      </w:r>
      <w:r w:rsidR="00BA5840" w:rsidRPr="00DA3A25">
        <w:rPr>
          <w:rFonts w:ascii="Arial" w:hAnsi="Arial" w:cs="Arial"/>
          <w:sz w:val="20"/>
        </w:rPr>
        <w:t>d</w:t>
      </w:r>
      <w:r w:rsidR="00C51A98" w:rsidRPr="00DA3A25">
        <w:rPr>
          <w:rFonts w:ascii="Arial" w:hAnsi="Arial"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2"/>
          <w:sz w:val="20"/>
        </w:rPr>
        <w:instrText>f</w:instrText>
      </w:r>
      <w:r w:rsidR="00C51A98" w:rsidRPr="00DA3A25">
        <w:rPr>
          <w:rFonts w:cs="Arial"/>
          <w:sz w:val="20"/>
        </w:rPr>
        <w:instrText>ea</w:instrText>
      </w:r>
      <w:r w:rsidR="00C51A98" w:rsidRPr="00DA3A25">
        <w:rPr>
          <w:rFonts w:cs="Arial"/>
          <w:spacing w:val="-2"/>
          <w:sz w:val="20"/>
        </w:rPr>
        <w:instrText xml:space="preserve">r </w:instrText>
      </w:r>
      <w:r w:rsidR="00C51A98" w:rsidRPr="00DA3A25">
        <w:rPr>
          <w:rFonts w:cs="Arial"/>
          <w:sz w:val="20"/>
        </w:rPr>
        <w:instrText>o</w:instrText>
      </w:r>
      <w:r w:rsidR="00C51A98" w:rsidRPr="00DA3A25">
        <w:rPr>
          <w:rFonts w:cs="Arial"/>
          <w:spacing w:val="-2"/>
          <w:sz w:val="20"/>
        </w:rPr>
        <w:instrText xml:space="preserve">f </w:instrText>
      </w:r>
      <w:r w:rsidR="00C51A98" w:rsidRPr="00DA3A25">
        <w:rPr>
          <w:rFonts w:cs="Arial"/>
          <w:sz w:val="20"/>
        </w:rPr>
        <w:instrText>Go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ascii="Arial" w:hAnsi="Arial" w:cs="Arial"/>
          <w:sz w:val="20"/>
        </w:rPr>
        <w:fldChar w:fldCharType="end"/>
      </w:r>
      <w:r w:rsidR="00BA5840" w:rsidRPr="00DA3A25">
        <w:rPr>
          <w:rFonts w:ascii="Arial" w:hAnsi="Arial" w:cs="Arial"/>
          <w:sz w:val="20"/>
        </w:rPr>
        <w:t xml:space="preserve"> </w:t>
      </w:r>
      <w:r w:rsidR="00093B6E" w:rsidRPr="00DA3A25">
        <w:rPr>
          <w:rFonts w:ascii="Arial" w:hAnsi="Arial" w:cs="Arial"/>
          <w:sz w:val="20"/>
        </w:rPr>
        <w:t xml:space="preserve">had been </w:t>
      </w:r>
      <w:r w:rsidR="00093B6E" w:rsidRPr="00DA3A25">
        <w:rPr>
          <w:rFonts w:ascii="Arial" w:hAnsi="Arial" w:cs="Arial"/>
          <w:spacing w:val="4"/>
          <w:sz w:val="20"/>
        </w:rPr>
        <w:t>t</w:t>
      </w:r>
      <w:r w:rsidR="00093B6E" w:rsidRPr="00DA3A25">
        <w:rPr>
          <w:rFonts w:ascii="Arial" w:hAnsi="Arial" w:cs="Arial"/>
          <w:sz w:val="20"/>
        </w:rPr>
        <w:t xml:space="preserve">he basis of </w:t>
      </w:r>
      <w:r w:rsidR="0083452B" w:rsidRPr="00DA3A25">
        <w:rPr>
          <w:rFonts w:ascii="Arial" w:hAnsi="Arial" w:cs="Arial"/>
          <w:sz w:val="20"/>
        </w:rPr>
        <w:fldChar w:fldCharType="begin"/>
      </w:r>
      <w:r w:rsidR="0083452B" w:rsidRPr="00DA3A25">
        <w:rPr>
          <w:rFonts w:ascii="Arial" w:hAnsi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z w:val="20"/>
        </w:rPr>
        <w:instrText>God</w:instrText>
      </w:r>
      <w:r w:rsidR="0083452B" w:rsidRPr="00DA3A25">
        <w:rPr>
          <w:rFonts w:ascii="Arial" w:hAnsi="Arial"/>
          <w:sz w:val="20"/>
        </w:rPr>
        <w:instrText xml:space="preserve">" </w:instrText>
      </w:r>
      <w:r w:rsidR="0083452B" w:rsidRPr="00DA3A25">
        <w:rPr>
          <w:rFonts w:ascii="Arial" w:hAnsi="Arial" w:cs="Arial"/>
          <w:sz w:val="20"/>
        </w:rPr>
        <w:fldChar w:fldCharType="end"/>
      </w:r>
      <w:r w:rsidR="00B31B29" w:rsidRPr="00DA3A25">
        <w:rPr>
          <w:rFonts w:ascii="Arial" w:hAnsi="Arial" w:cs="Arial"/>
          <w:sz w:val="20"/>
        </w:rPr>
        <w:t>David's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s,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ould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av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on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id.</w:t>
      </w:r>
    </w:p>
    <w:p w14:paraId="56F01CC2" w14:textId="2D6CE071" w:rsidR="00AE529F" w:rsidRPr="00DA3A25" w:rsidRDefault="00AE529F">
      <w:pPr>
        <w:rPr>
          <w:rFonts w:cs="Arial"/>
          <w:sz w:val="20"/>
        </w:rPr>
      </w:pPr>
    </w:p>
    <w:p w14:paraId="34C798CE" w14:textId="05009D92" w:rsidR="00014E60" w:rsidRPr="00DA3A25" w:rsidRDefault="00715F9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p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i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iple</w:t>
      </w:r>
      <w:r w:rsidR="00F16F15" w:rsidRPr="00DA3A25">
        <w:rPr>
          <w:rFonts w:ascii="Arial" w:hAnsi="Arial" w:cs="Arial"/>
          <w:spacing w:val="-2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"</w:t>
      </w:r>
      <w:r w:rsidR="002574E6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l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eaven</w:t>
      </w:r>
      <w:r w:rsidR="007D7650" w:rsidRPr="00DA3A25">
        <w:rPr>
          <w:rFonts w:ascii="Arial" w:hAnsi="Arial" w:cs="Arial"/>
          <w:sz w:val="20"/>
        </w:rPr>
        <w:fldChar w:fldCharType="begin"/>
      </w:r>
      <w:r w:rsidR="007D7650" w:rsidRPr="00DA3A25">
        <w:rPr>
          <w:rFonts w:ascii="Arial" w:hAnsi="Arial"/>
          <w:sz w:val="20"/>
        </w:rPr>
        <w:instrText xml:space="preserve"> XE "</w:instrText>
      </w:r>
      <w:r w:rsidR="007D7650" w:rsidRPr="00DA3A25">
        <w:rPr>
          <w:rFonts w:ascii="Arial" w:hAnsi="Arial" w:cs="Arial"/>
          <w:sz w:val="20"/>
        </w:rPr>
        <w:instrText>Leaven</w:instrText>
      </w:r>
      <w:r w:rsidR="007D7650" w:rsidRPr="00DA3A25">
        <w:rPr>
          <w:rFonts w:ascii="Arial" w:hAnsi="Arial"/>
          <w:sz w:val="20"/>
        </w:rPr>
        <w:instrText xml:space="preserve">" </w:instrText>
      </w:r>
      <w:r w:rsidR="007D7650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eavene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hol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ump"</w:t>
      </w:r>
      <w:r w:rsidR="00C040E1" w:rsidRPr="00DA3A25">
        <w:rPr>
          <w:rFonts w:ascii="Arial" w:hAnsi="Arial" w:cs="Arial"/>
          <w:sz w:val="20"/>
        </w:rPr>
        <w:t xml:space="preserve"> </w:t>
      </w:r>
      <w:r w:rsidR="00C040E1" w:rsidRPr="00633952">
        <w:rPr>
          <w:rFonts w:ascii="Arial" w:hAnsi="Arial" w:cs="Arial"/>
          <w:szCs w:val="16"/>
        </w:rPr>
        <w:t>(Gal 5:9)</w:t>
      </w:r>
      <w:r w:rsidR="00671542" w:rsidRPr="00DA3A25">
        <w:rPr>
          <w:rFonts w:ascii="Arial" w:hAnsi="Arial" w:cs="Arial"/>
          <w:sz w:val="20"/>
        </w:rPr>
        <w:t xml:space="preserve"> </w:t>
      </w:r>
      <w:r w:rsidR="00252212" w:rsidRPr="00DA3A25">
        <w:rPr>
          <w:rFonts w:ascii="Arial" w:hAnsi="Arial" w:cs="Arial"/>
          <w:sz w:val="20"/>
        </w:rPr>
        <w:t xml:space="preserve">is </w:t>
      </w:r>
      <w:r w:rsidR="00032BE2" w:rsidRPr="00DA3A25">
        <w:rPr>
          <w:rFonts w:ascii="Arial" w:hAnsi="Arial" w:cs="Arial"/>
          <w:sz w:val="20"/>
        </w:rPr>
        <w:t xml:space="preserve">easy </w:t>
      </w:r>
      <w:r w:rsidR="00032BE2" w:rsidRPr="00DA3A25">
        <w:rPr>
          <w:rFonts w:ascii="Arial" w:hAnsi="Arial" w:cs="Arial"/>
          <w:spacing w:val="2"/>
          <w:sz w:val="20"/>
        </w:rPr>
        <w:t>t</w:t>
      </w:r>
      <w:r w:rsidR="00032BE2" w:rsidRPr="00DA3A25">
        <w:rPr>
          <w:rFonts w:ascii="Arial" w:hAnsi="Arial" w:cs="Arial"/>
          <w:sz w:val="20"/>
        </w:rPr>
        <w:t xml:space="preserve">o </w:t>
      </w:r>
      <w:r w:rsidR="00252212" w:rsidRPr="00DA3A25">
        <w:rPr>
          <w:rFonts w:ascii="Arial" w:hAnsi="Arial" w:cs="Arial"/>
          <w:sz w:val="20"/>
        </w:rPr>
        <w:t xml:space="preserve">see </w:t>
      </w:r>
      <w:r w:rsidR="007F0F2A" w:rsidRPr="00DA3A25">
        <w:rPr>
          <w:rFonts w:ascii="Arial" w:hAnsi="Arial" w:cs="Arial"/>
          <w:sz w:val="20"/>
        </w:rPr>
        <w:t xml:space="preserve">in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B31B29" w:rsidRPr="00DA3A25">
        <w:rPr>
          <w:rFonts w:ascii="Arial" w:hAnsi="Arial" w:cs="Arial"/>
          <w:sz w:val="20"/>
        </w:rPr>
        <w:t>his episode</w:t>
      </w:r>
      <w:r w:rsidR="00E020D8" w:rsidRPr="00DA3A25">
        <w:rPr>
          <w:rFonts w:ascii="Arial" w:hAnsi="Arial" w:cs="Arial"/>
          <w:sz w:val="20"/>
        </w:rPr>
        <w:t>.</w:t>
      </w:r>
      <w:r w:rsidR="00671542" w:rsidRPr="00DA3A25">
        <w:rPr>
          <w:rFonts w:ascii="Arial" w:hAnsi="Arial" w:cs="Arial"/>
          <w:sz w:val="20"/>
        </w:rPr>
        <w:t xml:space="preserve"> </w:t>
      </w:r>
      <w:r w:rsidR="009F27EF" w:rsidRPr="00DA3A25">
        <w:rPr>
          <w:rFonts w:ascii="Arial" w:hAnsi="Arial" w:cs="Arial"/>
          <w:sz w:val="20"/>
        </w:rPr>
        <w:t>Wh</w:t>
      </w:r>
      <w:r w:rsidR="00014E60" w:rsidRPr="00DA3A25">
        <w:rPr>
          <w:rFonts w:ascii="Arial" w:hAnsi="Arial" w:cs="Arial"/>
          <w:sz w:val="20"/>
        </w:rPr>
        <w:t>e</w:t>
      </w:r>
      <w:r w:rsidR="009F27EF" w:rsidRPr="00DA3A25">
        <w:rPr>
          <w:rFonts w:ascii="Arial" w:hAnsi="Arial" w:cs="Arial"/>
          <w:sz w:val="20"/>
        </w:rPr>
        <w:t>n</w:t>
      </w:r>
      <w:r w:rsidR="00671542" w:rsidRPr="00DA3A25">
        <w:rPr>
          <w:rFonts w:ascii="Arial" w:hAnsi="Arial" w:cs="Arial"/>
          <w:sz w:val="20"/>
        </w:rPr>
        <w:t xml:space="preserve"> </w:t>
      </w:r>
      <w:r w:rsidR="00B31B29"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DE13D1" w:rsidRPr="00DA3A25">
        <w:rPr>
          <w:rFonts w:ascii="Arial" w:hAnsi="Arial" w:cs="Arial"/>
          <w:sz w:val="20"/>
        </w:rPr>
        <w:t>hose</w:t>
      </w:r>
      <w:r w:rsidR="00B31B29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B31B29" w:rsidRPr="00DA3A25">
        <w:rPr>
          <w:rFonts w:ascii="Arial" w:hAnsi="Arial" w:cs="Arial"/>
          <w:sz w:val="20"/>
        </w:rPr>
        <w:t xml:space="preserve">o go </w:t>
      </w:r>
      <w:r w:rsidR="00014E60" w:rsidRPr="00DA3A25">
        <w:rPr>
          <w:rFonts w:ascii="Arial" w:hAnsi="Arial" w:cs="Arial"/>
          <w:sz w:val="20"/>
        </w:rPr>
        <w:t>again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F27EF" w:rsidRPr="00DA3A25">
        <w:rPr>
          <w:rFonts w:ascii="Arial" w:hAnsi="Arial" w:cs="Arial"/>
          <w:sz w:val="20"/>
          <w:szCs w:val="21"/>
          <w:u w:val="single"/>
        </w:rPr>
        <w:t>pa</w:t>
      </w:r>
      <w:r w:rsidR="00E36554" w:rsidRPr="00DA3A25">
        <w:rPr>
          <w:rFonts w:ascii="Arial" w:hAnsi="Arial" w:cs="Arial"/>
          <w:spacing w:val="4"/>
          <w:sz w:val="20"/>
          <w:szCs w:val="21"/>
          <w:u w:val="single"/>
        </w:rPr>
        <w:t>r</w:t>
      </w:r>
      <w:r w:rsidR="00644D78" w:rsidRPr="00DA3A25">
        <w:rPr>
          <w:rFonts w:ascii="Arial" w:hAnsi="Arial" w:cs="Arial"/>
          <w:spacing w:val="-2"/>
          <w:sz w:val="20"/>
          <w:szCs w:val="21"/>
          <w:u w:val="single"/>
        </w:rPr>
        <w:t>t</w:t>
      </w:r>
      <w:r w:rsidR="00644D78" w:rsidRPr="00DA3A25">
        <w:rPr>
          <w:rFonts w:ascii="Arial" w:hAnsi="Arial" w:cs="Arial"/>
          <w:spacing w:val="-2"/>
          <w:sz w:val="20"/>
          <w:szCs w:val="21"/>
        </w:rPr>
        <w:t xml:space="preserve"> </w:t>
      </w:r>
      <w:r w:rsidR="009F27EF" w:rsidRPr="00DA3A25">
        <w:rPr>
          <w:rFonts w:ascii="Arial" w:hAnsi="Arial" w:cs="Arial"/>
          <w:sz w:val="20"/>
          <w:szCs w:val="21"/>
        </w:rPr>
        <w:t>o</w:t>
      </w:r>
      <w:r w:rsidR="00F16F15" w:rsidRPr="00DA3A25">
        <w:rPr>
          <w:rFonts w:ascii="Arial" w:hAnsi="Arial" w:cs="Arial"/>
          <w:spacing w:val="-2"/>
          <w:sz w:val="20"/>
          <w:szCs w:val="21"/>
        </w:rPr>
        <w:t xml:space="preserve">f </w:t>
      </w:r>
      <w:r w:rsidR="00014E60" w:rsidRPr="00DA3A25">
        <w:rPr>
          <w:rFonts w:ascii="Arial" w:hAnsi="Arial" w:cs="Arial"/>
          <w:sz w:val="20"/>
        </w:rPr>
        <w:t>God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F27EF" w:rsidRPr="00DA3A25">
        <w:rPr>
          <w:rFonts w:ascii="Arial" w:hAnsi="Arial" w:cs="Arial"/>
          <w:sz w:val="20"/>
          <w:szCs w:val="21"/>
        </w:rPr>
        <w:t>la</w:t>
      </w:r>
      <w:r w:rsidR="00014E60" w:rsidRPr="00DA3A25">
        <w:rPr>
          <w:rFonts w:ascii="Arial" w:hAnsi="Arial" w:cs="Arial"/>
          <w:sz w:val="20"/>
        </w:rPr>
        <w:t>w</w:t>
      </w:r>
      <w:r w:rsidR="006855D1" w:rsidRPr="00DA3A25">
        <w:rPr>
          <w:rFonts w:ascii="Arial" w:hAnsi="Arial" w:cs="Arial"/>
          <w:sz w:val="20"/>
        </w:rPr>
        <w:t>,</w:t>
      </w:r>
      <w:r w:rsidR="003D5B94" w:rsidRPr="00DA3A25">
        <w:rPr>
          <w:rFonts w:ascii="Arial" w:hAnsi="Arial" w:cs="Arial"/>
          <w:sz w:val="20"/>
        </w:rPr>
        <w:fldChar w:fldCharType="begin"/>
      </w:r>
      <w:r w:rsidR="003D5B94" w:rsidRPr="00DA3A25">
        <w:rPr>
          <w:rFonts w:ascii="Arial" w:hAnsi="Arial"/>
          <w:sz w:val="20"/>
        </w:rPr>
        <w:instrText xml:space="preserve"> XE "</w:instrText>
      </w:r>
      <w:r w:rsidR="003D5B94" w:rsidRPr="00DA3A25">
        <w:rPr>
          <w:rFonts w:ascii="Arial" w:hAnsi="Arial" w:cs="Arial"/>
          <w:sz w:val="20"/>
        </w:rPr>
        <w:instrText>Bible, the (scripture):</w:instrText>
      </w:r>
      <w:r w:rsidR="003D5B94" w:rsidRPr="00DA3A25">
        <w:rPr>
          <w:rFonts w:ascii="Arial" w:hAnsi="Arial"/>
          <w:sz w:val="20"/>
        </w:rPr>
        <w:instrText xml:space="preserve">word of God, the" </w:instrText>
      </w:r>
      <w:r w:rsidR="003D5B94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7F0F2A" w:rsidRPr="00DA3A25">
        <w:rPr>
          <w:rFonts w:ascii="Arial" w:hAnsi="Arial" w:cs="Arial"/>
          <w:spacing w:val="4"/>
          <w:sz w:val="20"/>
          <w:u w:val="single"/>
        </w:rPr>
        <w:t>all</w:t>
      </w:r>
      <w:r w:rsidR="00644D78" w:rsidRPr="00DA3A25">
        <w:rPr>
          <w:rFonts w:ascii="Arial" w:hAnsi="Arial" w:cs="Arial"/>
          <w:spacing w:val="-2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God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</w:t>
      </w:r>
      <w:r w:rsidR="009F27EF" w:rsidRPr="00DA3A25">
        <w:rPr>
          <w:rFonts w:ascii="Arial" w:hAnsi="Arial" w:cs="Arial"/>
          <w:sz w:val="20"/>
        </w:rPr>
        <w:t>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9F27EF" w:rsidRPr="00DA3A25">
        <w:rPr>
          <w:rFonts w:ascii="Arial" w:hAnsi="Arial" w:cs="Arial"/>
          <w:sz w:val="20"/>
        </w:rPr>
        <w:t>d</w:t>
      </w:r>
      <w:r w:rsidR="00882866" w:rsidRPr="00DA3A25">
        <w:rPr>
          <w:rFonts w:ascii="Arial" w:hAnsi="Arial" w:cs="Arial"/>
          <w:sz w:val="20"/>
        </w:rPr>
        <w:fldChar w:fldCharType="begin"/>
      </w:r>
      <w:r w:rsidR="00882866" w:rsidRPr="00DA3A25">
        <w:rPr>
          <w:rFonts w:ascii="Arial" w:hAnsi="Arial"/>
          <w:sz w:val="20"/>
        </w:rPr>
        <w:instrText xml:space="preserve"> XE "</w:instrText>
      </w:r>
      <w:r w:rsidR="00882866" w:rsidRPr="00DA3A25">
        <w:rPr>
          <w:rFonts w:ascii="Arial" w:hAnsi="Arial" w:cs="Arial"/>
          <w:sz w:val="20"/>
        </w:rPr>
        <w:instrText>Bible, the scripture:</w:instrText>
      </w:r>
      <w:r w:rsidR="00882866" w:rsidRPr="00DA3A25">
        <w:rPr>
          <w:rFonts w:ascii="Arial" w:hAnsi="Arial"/>
          <w:sz w:val="20"/>
        </w:rPr>
        <w:instrText xml:space="preserve">word of God, the" </w:instrText>
      </w:r>
      <w:r w:rsidR="00882866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d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n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e</w:t>
      </w:r>
      <w:r w:rsidR="00675195" w:rsidRPr="00DA3A25">
        <w:rPr>
          <w:rFonts w:ascii="Arial" w:hAnsi="Arial" w:cs="Arial"/>
          <w:spacing w:val="6"/>
          <w:sz w:val="20"/>
        </w:rPr>
        <w:t>f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un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9F27EF" w:rsidRPr="00DA3A25">
        <w:rPr>
          <w:rFonts w:ascii="Arial" w:hAnsi="Arial" w:cs="Arial"/>
          <w:sz w:val="20"/>
        </w:rPr>
        <w:t>him</w:t>
      </w:r>
      <w:r w:rsidR="00B86D61" w:rsidRPr="00DA3A25">
        <w:rPr>
          <w:rFonts w:ascii="Arial" w:hAnsi="Arial" w:cs="Arial"/>
          <w:sz w:val="20"/>
        </w:rPr>
        <w:t>!</w:t>
      </w:r>
      <w:r w:rsidR="005D453D" w:rsidRPr="00DA3A25">
        <w:rPr>
          <w:rFonts w:ascii="Arial" w:hAnsi="Arial" w:cs="Arial"/>
          <w:sz w:val="20"/>
        </w:rPr>
        <w:t xml:space="preserve"> B</w:t>
      </w:r>
      <w:r w:rsidR="00014E60" w:rsidRPr="00DA3A25">
        <w:rPr>
          <w:rFonts w:ascii="Arial" w:hAnsi="Arial" w:cs="Arial"/>
          <w:sz w:val="20"/>
        </w:rPr>
        <w:t>e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aus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no</w:t>
      </w:r>
      <w:r w:rsidR="00F1518C" w:rsidRPr="00DA3A25">
        <w:rPr>
          <w:rFonts w:ascii="Arial" w:hAnsi="Arial" w:cs="Arial"/>
          <w:sz w:val="20"/>
        </w:rPr>
        <w:t xml:space="preserve"> </w:t>
      </w:r>
      <w:r w:rsidR="00AE529F" w:rsidRPr="00DA3A25">
        <w:rPr>
          <w:rFonts w:ascii="Arial" w:hAnsi="Arial" w:cs="Arial"/>
          <w:sz w:val="20"/>
        </w:rPr>
        <w:t xml:space="preserve">longer </w:t>
      </w:r>
      <w:r w:rsidR="00014E60" w:rsidRPr="00DA3A25">
        <w:rPr>
          <w:rFonts w:ascii="Arial" w:hAnsi="Arial" w:cs="Arial"/>
          <w:sz w:val="20"/>
        </w:rPr>
        <w:t>und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God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y</w:t>
      </w:r>
      <w:r w:rsidR="005D453D" w:rsidRPr="00DA3A25">
        <w:rPr>
          <w:rFonts w:ascii="Arial" w:hAnsi="Arial" w:cs="Arial"/>
          <w:sz w:val="20"/>
        </w:rPr>
        <w:t>,</w:t>
      </w:r>
      <w:r w:rsidR="00A811D8" w:rsidRPr="00DA3A25">
        <w:rPr>
          <w:rFonts w:ascii="Arial" w:hAnsi="Arial" w:cs="Arial"/>
          <w:sz w:val="20"/>
        </w:rPr>
        <w:t xml:space="preserve"> </w:t>
      </w:r>
      <w:r w:rsidR="005D453D" w:rsidRPr="00DA3A25">
        <w:rPr>
          <w:rFonts w:ascii="Arial" w:hAnsi="Arial" w:cs="Arial"/>
          <w:sz w:val="20"/>
        </w:rPr>
        <w:t xml:space="preserve">even </w:t>
      </w:r>
      <w:r w:rsidR="00014E60" w:rsidRPr="00DA3A25">
        <w:rPr>
          <w:rFonts w:ascii="Arial" w:hAnsi="Arial" w:cs="Arial"/>
          <w:sz w:val="20"/>
        </w:rPr>
        <w:t>m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de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515405" w:rsidRPr="00DA3A25">
        <w:rPr>
          <w:rFonts w:ascii="Arial" w:hAnsi="Arial" w:cs="Arial"/>
          <w:sz w:val="20"/>
        </w:rPr>
        <w:fldChar w:fldCharType="begin"/>
      </w:r>
      <w:r w:rsidR="00515405" w:rsidRPr="00DA3A25">
        <w:rPr>
          <w:rFonts w:ascii="Arial" w:hAnsi="Arial"/>
          <w:sz w:val="20"/>
        </w:rPr>
        <w:instrText xml:space="preserve"> XE "</w:instrText>
      </w:r>
      <w:r w:rsidR="00515405" w:rsidRPr="00DA3A25">
        <w:rPr>
          <w:rFonts w:ascii="Arial" w:hAnsi="Arial" w:cs="Arial"/>
          <w:sz w:val="20"/>
        </w:rPr>
        <w:instrText>David:</w:instrText>
      </w:r>
      <w:r w:rsidR="00515405" w:rsidRPr="00DA3A25">
        <w:rPr>
          <w:rFonts w:ascii="Arial" w:hAnsi="Arial"/>
          <w:sz w:val="20"/>
        </w:rPr>
        <w:instrText xml:space="preserve">killed Uriah" </w:instrText>
      </w:r>
      <w:r w:rsidR="00515405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eemed</w:t>
      </w:r>
      <w:r w:rsidR="00671542" w:rsidRPr="00DA3A25">
        <w:rPr>
          <w:rFonts w:ascii="Arial" w:hAnsi="Arial" w:cs="Arial"/>
          <w:sz w:val="20"/>
        </w:rPr>
        <w:t xml:space="preserve"> </w:t>
      </w:r>
      <w:r w:rsidR="00A811D8" w:rsidRPr="00DA3A25">
        <w:rPr>
          <w:rFonts w:ascii="Arial" w:hAnsi="Arial" w:cs="Arial"/>
          <w:sz w:val="20"/>
        </w:rPr>
        <w:t>a</w:t>
      </w:r>
      <w:r w:rsidR="0062678B" w:rsidRPr="00DA3A25">
        <w:rPr>
          <w:rFonts w:ascii="Arial" w:hAnsi="Arial" w:cs="Arial"/>
          <w:spacing w:val="4"/>
          <w:sz w:val="20"/>
        </w:rPr>
        <w:t>cc</w:t>
      </w:r>
      <w:r w:rsidR="005D453D" w:rsidRPr="00DA3A25">
        <w:rPr>
          <w:rFonts w:ascii="Arial" w:hAnsi="Arial" w:cs="Arial"/>
          <w:sz w:val="20"/>
        </w:rPr>
        <w:t>e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D453D" w:rsidRPr="00DA3A25">
        <w:rPr>
          <w:rFonts w:ascii="Arial" w:hAnsi="Arial" w:cs="Arial"/>
          <w:sz w:val="20"/>
        </w:rPr>
        <w:t xml:space="preserve">abl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D453D" w:rsidRPr="00DA3A25">
        <w:rPr>
          <w:rFonts w:ascii="Arial" w:hAnsi="Arial" w:cs="Arial"/>
          <w:sz w:val="20"/>
        </w:rPr>
        <w:t>o him</w:t>
      </w:r>
      <w:r w:rsidR="00014E60" w:rsidRPr="00DA3A25">
        <w:rPr>
          <w:rFonts w:ascii="Arial" w:hAnsi="Arial" w:cs="Arial"/>
          <w:sz w:val="20"/>
        </w:rPr>
        <w:t>.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"Pu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g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l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eaven</w:t>
      </w:r>
      <w:r w:rsidR="007D7650" w:rsidRPr="00DA3A25">
        <w:rPr>
          <w:rFonts w:ascii="Arial" w:hAnsi="Arial" w:cs="Arial"/>
          <w:sz w:val="20"/>
        </w:rPr>
        <w:fldChar w:fldCharType="begin"/>
      </w:r>
      <w:r w:rsidR="007D7650" w:rsidRPr="00DA3A25">
        <w:rPr>
          <w:rFonts w:ascii="Arial" w:hAnsi="Arial"/>
          <w:sz w:val="20"/>
        </w:rPr>
        <w:instrText xml:space="preserve"> XE "</w:instrText>
      </w:r>
      <w:r w:rsidR="007D7650" w:rsidRPr="00DA3A25">
        <w:rPr>
          <w:rFonts w:ascii="Arial" w:hAnsi="Arial" w:cs="Arial"/>
          <w:sz w:val="20"/>
        </w:rPr>
        <w:instrText>Leaven</w:instrText>
      </w:r>
      <w:r w:rsidR="007D7650" w:rsidRPr="00DA3A25">
        <w:rPr>
          <w:rFonts w:ascii="Arial" w:hAnsi="Arial"/>
          <w:sz w:val="20"/>
        </w:rPr>
        <w:instrText xml:space="preserve">" </w:instrText>
      </w:r>
      <w:r w:rsidR="007D7650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"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518C" w:rsidRPr="00633952">
        <w:rPr>
          <w:rFonts w:ascii="Arial" w:hAnsi="Arial" w:cs="Arial"/>
          <w:szCs w:val="16"/>
        </w:rPr>
        <w:t>(1Cor 5:7)</w:t>
      </w:r>
      <w:r w:rsidR="00F1518C" w:rsidRPr="00DA3A25">
        <w:rPr>
          <w:rFonts w:ascii="Arial" w:hAnsi="Arial" w:cs="Arial"/>
          <w:sz w:val="20"/>
        </w:rPr>
        <w:t xml:space="preserve"> i</w:t>
      </w:r>
      <w:r w:rsidR="00014E60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dv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e</w:t>
      </w:r>
      <w:r w:rsidR="00A811D8" w:rsidRPr="00DA3A25">
        <w:rPr>
          <w:rFonts w:ascii="Arial" w:hAnsi="Arial" w:cs="Arial"/>
          <w:sz w:val="20"/>
        </w:rPr>
        <w:t xml:space="preserve"> we </w:t>
      </w:r>
      <w:r w:rsidR="00EC670E" w:rsidRPr="00DA3A25">
        <w:rPr>
          <w:rFonts w:ascii="Arial" w:hAnsi="Arial" w:cs="Arial"/>
          <w:spacing w:val="4"/>
          <w:sz w:val="20"/>
        </w:rPr>
        <w:t>f</w:t>
      </w:r>
      <w:r w:rsidR="00A811D8" w:rsidRPr="00DA3A25">
        <w:rPr>
          <w:rFonts w:ascii="Arial" w:hAnsi="Arial" w:cs="Arial"/>
          <w:sz w:val="20"/>
        </w:rPr>
        <w:t xml:space="preserve">ind in </w:t>
      </w:r>
      <w:r w:rsidR="00F1518C" w:rsidRPr="00DA3A25">
        <w:rPr>
          <w:rFonts w:ascii="Arial" w:hAnsi="Arial" w:cs="Arial"/>
          <w:sz w:val="20"/>
        </w:rPr>
        <w:t>s</w:t>
      </w:r>
      <w:r w:rsidR="00F1518C" w:rsidRPr="00DA3A25">
        <w:rPr>
          <w:rFonts w:ascii="Arial" w:hAnsi="Arial" w:cs="Arial"/>
          <w:spacing w:val="2"/>
          <w:sz w:val="20"/>
        </w:rPr>
        <w:t>cr</w:t>
      </w:r>
      <w:r w:rsidR="00F1518C" w:rsidRPr="00DA3A25">
        <w:rPr>
          <w:rFonts w:ascii="Arial" w:hAnsi="Arial" w:cs="Arial"/>
          <w:sz w:val="20"/>
        </w:rPr>
        <w:t>ip</w:t>
      </w:r>
      <w:r w:rsidR="00F1518C" w:rsidRPr="00DA3A25">
        <w:rPr>
          <w:rFonts w:ascii="Arial" w:hAnsi="Arial" w:cs="Arial"/>
          <w:spacing w:val="4"/>
          <w:sz w:val="20"/>
        </w:rPr>
        <w:t>t</w:t>
      </w:r>
      <w:r w:rsidR="00F1518C" w:rsidRPr="00DA3A25">
        <w:rPr>
          <w:rFonts w:ascii="Arial" w:hAnsi="Arial" w:cs="Arial"/>
          <w:sz w:val="20"/>
        </w:rPr>
        <w:t>u</w:t>
      </w:r>
      <w:r w:rsidR="00F1518C" w:rsidRPr="00DA3A25">
        <w:rPr>
          <w:rFonts w:ascii="Arial" w:hAnsi="Arial" w:cs="Arial"/>
          <w:spacing w:val="2"/>
          <w:sz w:val="20"/>
        </w:rPr>
        <w:t>r</w:t>
      </w:r>
      <w:r w:rsidR="00F1518C" w:rsidRPr="00DA3A25">
        <w:rPr>
          <w:rFonts w:ascii="Arial" w:hAnsi="Arial" w:cs="Arial"/>
          <w:sz w:val="20"/>
        </w:rPr>
        <w:t>e</w:t>
      </w:r>
      <w:r w:rsidR="00E973AE" w:rsidRPr="00DA3A25">
        <w:rPr>
          <w:rFonts w:ascii="Arial" w:hAnsi="Arial" w:cs="Arial"/>
          <w:sz w:val="20"/>
        </w:rPr>
        <w:t xml:space="preserve">. </w:t>
      </w:r>
      <w:r w:rsidR="007A1772" w:rsidRPr="00DA3A25">
        <w:rPr>
          <w:rFonts w:ascii="Arial" w:hAnsi="Arial" w:cs="Arial"/>
          <w:sz w:val="20"/>
        </w:rPr>
        <w:t>T</w:t>
      </w:r>
      <w:r w:rsidR="005D453D" w:rsidRPr="00DA3A25">
        <w:rPr>
          <w:rFonts w:ascii="Arial" w:hAnsi="Arial" w:cs="Arial"/>
          <w:sz w:val="20"/>
        </w:rPr>
        <w:t xml:space="preserve">his is what </w:t>
      </w:r>
      <w:r w:rsidR="00014E60" w:rsidRPr="00DA3A25">
        <w:rPr>
          <w:rFonts w:ascii="Arial" w:hAnsi="Arial" w:cs="Arial"/>
          <w:sz w:val="20"/>
        </w:rPr>
        <w:t>David</w:t>
      </w:r>
      <w:r w:rsidR="005D453D" w:rsidRPr="00DA3A25">
        <w:rPr>
          <w:rFonts w:ascii="Arial" w:hAnsi="Arial" w:cs="Arial"/>
          <w:sz w:val="20"/>
        </w:rPr>
        <w:t xml:space="preserve"> neede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A811D8" w:rsidRPr="00DA3A25">
        <w:rPr>
          <w:rFonts w:ascii="Arial" w:hAnsi="Arial" w:cs="Arial"/>
          <w:sz w:val="20"/>
        </w:rPr>
        <w:t>o do</w:t>
      </w:r>
      <w:r w:rsidR="005D453D" w:rsidRPr="00DA3A25">
        <w:rPr>
          <w:rFonts w:ascii="Arial" w:hAnsi="Arial" w:cs="Arial"/>
          <w:sz w:val="20"/>
        </w:rPr>
        <w:t xml:space="preserve"> (</w:t>
      </w:r>
      <w:r w:rsidR="00A811D8" w:rsidRPr="00DA3A25">
        <w:rPr>
          <w:rFonts w:ascii="Arial" w:hAnsi="Arial" w:cs="Arial"/>
          <w:sz w:val="20"/>
        </w:rPr>
        <w:t>by</w:t>
      </w:r>
      <w:r w:rsidR="00671542" w:rsidRPr="00DA3A25">
        <w:rPr>
          <w:rFonts w:ascii="Arial" w:hAnsi="Arial" w:cs="Arial"/>
          <w:sz w:val="20"/>
        </w:rPr>
        <w:t xml:space="preserve"> 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pen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A811D8" w:rsidRPr="00DA3A25">
        <w:rPr>
          <w:rFonts w:ascii="Arial" w:hAnsi="Arial" w:cs="Arial"/>
          <w:spacing w:val="4"/>
          <w:sz w:val="20"/>
        </w:rPr>
        <w:t>ing</w:t>
      </w:r>
      <w:r w:rsidR="0040046D" w:rsidRPr="00DA3A25">
        <w:rPr>
          <w:rFonts w:ascii="Arial" w:hAnsi="Arial" w:cs="Arial"/>
          <w:sz w:val="20"/>
        </w:rPr>
        <w:fldChar w:fldCharType="begin"/>
      </w:r>
      <w:r w:rsidR="0040046D" w:rsidRPr="00DA3A25">
        <w:rPr>
          <w:rFonts w:ascii="Arial" w:hAnsi="Arial"/>
          <w:sz w:val="20"/>
        </w:rPr>
        <w:instrText xml:space="preserve"> XE "</w:instrText>
      </w:r>
      <w:r w:rsidR="0040046D" w:rsidRPr="00DA3A25">
        <w:rPr>
          <w:rFonts w:ascii="Arial" w:hAnsi="Arial" w:cs="Arial"/>
          <w:sz w:val="20"/>
        </w:rPr>
        <w:instrText>Repentance</w:instrText>
      </w:r>
      <w:r w:rsidR="0040046D" w:rsidRPr="00DA3A25">
        <w:rPr>
          <w:rFonts w:ascii="Arial" w:hAnsi="Arial"/>
          <w:sz w:val="20"/>
        </w:rPr>
        <w:instrText xml:space="preserve">" </w:instrText>
      </w:r>
      <w:r w:rsidR="0040046D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z w:val="20"/>
        </w:rPr>
        <w:t xml:space="preserve">f </w:t>
      </w:r>
      <w:r w:rsidR="00014E60" w:rsidRPr="00DA3A25">
        <w:rPr>
          <w:rFonts w:ascii="Arial" w:hAnsi="Arial" w:cs="Arial"/>
          <w:sz w:val="20"/>
        </w:rPr>
        <w:t>h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is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1A7F8D" w:rsidRPr="00DA3A25">
        <w:rPr>
          <w:rFonts w:ascii="Arial" w:hAnsi="Arial" w:cs="Arial"/>
          <w:sz w:val="20"/>
        </w:rPr>
        <w:t>spe</w:t>
      </w:r>
      <w:r w:rsidR="001A7F8D" w:rsidRPr="00DA3A25">
        <w:rPr>
          <w:rFonts w:ascii="Arial" w:hAnsi="Arial" w:cs="Arial"/>
          <w:spacing w:val="4"/>
          <w:sz w:val="20"/>
        </w:rPr>
        <w:t>c</w:t>
      </w:r>
      <w:r w:rsidR="001A7F8D" w:rsidRPr="00DA3A25">
        <w:rPr>
          <w:rFonts w:ascii="Arial" w:hAnsi="Arial" w:cs="Arial"/>
          <w:sz w:val="20"/>
        </w:rPr>
        <w:t>t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z w:val="20"/>
        </w:rPr>
        <w:t>fo</w:t>
      </w:r>
      <w:r w:rsidR="00F16F15" w:rsidRPr="00DA3A25">
        <w:rPr>
          <w:rFonts w:ascii="Arial" w:hAnsi="Arial" w:cs="Arial"/>
          <w:sz w:val="20"/>
        </w:rPr>
        <w:t>r</w:t>
      </w:r>
      <w:r w:rsidR="00F16F15" w:rsidRPr="00DA3A25">
        <w:rPr>
          <w:rFonts w:ascii="Arial" w:hAnsi="Arial" w:cs="Arial"/>
          <w:spacing w:val="-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6855D1" w:rsidRPr="00DA3A25">
        <w:rPr>
          <w:rFonts w:ascii="Arial" w:hAnsi="Arial" w:cs="Arial"/>
          <w:sz w:val="20"/>
        </w:rPr>
        <w:t xml:space="preserve">he </w:t>
      </w:r>
      <w:r w:rsidR="006855D1" w:rsidRPr="00DA3A25">
        <w:rPr>
          <w:rFonts w:ascii="Arial" w:hAnsi="Arial" w:cs="Arial"/>
          <w:smallCaps/>
          <w:sz w:val="20"/>
        </w:rPr>
        <w:t>Lord</w:t>
      </w:r>
      <w:r w:rsidR="005D453D" w:rsidRPr="00DA3A25">
        <w:rPr>
          <w:rFonts w:ascii="Arial" w:hAnsi="Arial" w:cs="Arial"/>
          <w:smallCaps/>
          <w:sz w:val="20"/>
        </w:rPr>
        <w:t>)</w:t>
      </w:r>
      <w:r w:rsidR="006855D1" w:rsidRPr="00DA3A25">
        <w:rPr>
          <w:rFonts w:ascii="Arial" w:hAnsi="Arial" w:cs="Arial"/>
          <w:smallCaps/>
          <w:sz w:val="20"/>
        </w:rPr>
        <w:t>.</w:t>
      </w:r>
      <w:r w:rsidR="006855D1" w:rsidRPr="00DA3A25">
        <w:rPr>
          <w:rFonts w:ascii="Arial" w:hAnsi="Arial" w:cs="Arial"/>
          <w:smallCaps/>
          <w:sz w:val="20"/>
        </w:rPr>
        <w:fldChar w:fldCharType="begin"/>
      </w:r>
      <w:r w:rsidR="006855D1" w:rsidRPr="00DA3A25">
        <w:rPr>
          <w:rFonts w:ascii="Arial" w:hAnsi="Arial"/>
          <w:sz w:val="20"/>
        </w:rPr>
        <w:instrText xml:space="preserve"> XE "</w:instrText>
      </w:r>
      <w:r w:rsidR="006855D1" w:rsidRPr="00DA3A25">
        <w:rPr>
          <w:rFonts w:ascii="Arial" w:hAnsi="Arial" w:cs="Arial"/>
          <w:smallCaps/>
          <w:sz w:val="20"/>
        </w:rPr>
        <w:instrText>LORD</w:instrText>
      </w:r>
      <w:r w:rsidR="006855D1" w:rsidRPr="00DA3A25">
        <w:rPr>
          <w:rFonts w:ascii="Arial" w:hAnsi="Arial" w:cs="Arial"/>
          <w:sz w:val="20"/>
        </w:rPr>
        <w:instrText>, the</w:instrText>
      </w:r>
      <w:r w:rsidR="006855D1" w:rsidRPr="00DA3A25">
        <w:rPr>
          <w:rFonts w:ascii="Arial" w:hAnsi="Arial"/>
          <w:sz w:val="20"/>
        </w:rPr>
        <w:instrText xml:space="preserve">" </w:instrText>
      </w:r>
      <w:r w:rsidR="006855D1" w:rsidRPr="00DA3A25">
        <w:rPr>
          <w:rFonts w:ascii="Arial" w:hAnsi="Arial" w:cs="Arial"/>
          <w:smallCaps/>
          <w:sz w:val="20"/>
        </w:rPr>
        <w:fldChar w:fldCharType="end"/>
      </w:r>
      <w:r w:rsidR="00CE03BE" w:rsidRPr="00DA3A25">
        <w:rPr>
          <w:rFonts w:ascii="Arial" w:hAnsi="Arial" w:cs="Arial"/>
          <w:spacing w:val="4"/>
          <w:sz w:val="20"/>
        </w:rPr>
        <w:fldChar w:fldCharType="begin"/>
      </w:r>
      <w:r w:rsidR="00CE03BE" w:rsidRPr="00DA3A25">
        <w:rPr>
          <w:rFonts w:ascii="Arial" w:hAnsi="Arial"/>
          <w:sz w:val="20"/>
        </w:rPr>
        <w:instrText xml:space="preserve"> XE "</w:instrText>
      </w:r>
      <w:r w:rsidR="00CE03BE" w:rsidRPr="00DA3A25">
        <w:rPr>
          <w:rFonts w:ascii="Arial" w:eastAsia="Arial,Times New Roman" w:hAnsi="Arial" w:cs="Arial"/>
          <w:sz w:val="20"/>
        </w:rPr>
        <w:instrText>Bible, the (scripture):</w:instrText>
      </w:r>
      <w:r w:rsidR="00CE03BE" w:rsidRPr="00DA3A25">
        <w:rPr>
          <w:rFonts w:ascii="Arial" w:hAnsi="Arial"/>
          <w:sz w:val="20"/>
        </w:rPr>
        <w:instrText xml:space="preserve">authority of" </w:instrText>
      </w:r>
      <w:r w:rsidR="00CE03BE" w:rsidRPr="00DA3A25">
        <w:rPr>
          <w:rFonts w:ascii="Arial" w:hAnsi="Arial" w:cs="Arial"/>
          <w:spacing w:val="4"/>
          <w:sz w:val="20"/>
        </w:rPr>
        <w:fldChar w:fldCharType="end"/>
      </w:r>
      <w:r w:rsidR="0069750F" w:rsidRPr="00DA3A25">
        <w:rPr>
          <w:rFonts w:ascii="Arial" w:hAnsi="Arial" w:cs="Arial"/>
          <w:sz w:val="20"/>
        </w:rPr>
        <w:fldChar w:fldCharType="begin"/>
      </w:r>
      <w:r w:rsidR="0069750F" w:rsidRPr="00DA3A25">
        <w:rPr>
          <w:rFonts w:ascii="Arial" w:hAnsi="Arial"/>
          <w:sz w:val="20"/>
        </w:rPr>
        <w:instrText xml:space="preserve"> XE "</w:instrText>
      </w:r>
      <w:r w:rsidR="0069750F" w:rsidRPr="00DA3A25">
        <w:rPr>
          <w:rFonts w:ascii="Arial" w:hAnsi="Arial" w:cs="Arial"/>
          <w:sz w:val="20"/>
        </w:rPr>
        <w:instrText>God:</w:instrText>
      </w:r>
      <w:r w:rsidR="0069750F" w:rsidRPr="00DA3A25">
        <w:rPr>
          <w:rFonts w:ascii="Arial" w:hAnsi="Arial"/>
          <w:sz w:val="20"/>
        </w:rPr>
        <w:instrText xml:space="preserve">authority of" </w:instrText>
      </w:r>
      <w:r w:rsidR="0069750F" w:rsidRPr="00DA3A25">
        <w:rPr>
          <w:rFonts w:ascii="Arial" w:hAnsi="Arial" w:cs="Arial"/>
          <w:sz w:val="20"/>
        </w:rPr>
        <w:fldChar w:fldCharType="end"/>
      </w:r>
    </w:p>
    <w:p w14:paraId="1807290F" w14:textId="77777777" w:rsidR="003011C2" w:rsidRPr="00DA3A25" w:rsidRDefault="003011C2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83DD70C" w14:textId="2AFBCB16" w:rsidR="00014E60" w:rsidRPr="005916D3" w:rsidRDefault="006E12ED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 xml:space="preserve">The </w:t>
      </w:r>
      <w:r w:rsidR="00EC3313" w:rsidRPr="005916D3">
        <w:rPr>
          <w:rFonts w:ascii="Arial" w:hAnsi="Arial" w:cs="Arial"/>
          <w:sz w:val="24"/>
          <w:u w:val="single"/>
        </w:rPr>
        <w:t>Ba</w:t>
      </w:r>
      <w:r w:rsidR="00EC3313" w:rsidRPr="005916D3">
        <w:rPr>
          <w:rFonts w:ascii="Arial" w:hAnsi="Arial" w:cs="Arial"/>
          <w:spacing w:val="4"/>
          <w:sz w:val="24"/>
          <w:u w:val="single"/>
        </w:rPr>
        <w:t>c</w:t>
      </w:r>
      <w:r w:rsidR="00EC3313" w:rsidRPr="005916D3">
        <w:rPr>
          <w:rFonts w:ascii="Arial" w:hAnsi="Arial" w:cs="Arial"/>
          <w:sz w:val="24"/>
          <w:u w:val="single"/>
        </w:rPr>
        <w:t>k</w:t>
      </w:r>
      <w:r w:rsidR="00F3489F" w:rsidRPr="005916D3">
        <w:rPr>
          <w:rFonts w:ascii="Arial" w:hAnsi="Arial" w:cs="Arial"/>
          <w:sz w:val="24"/>
          <w:u w:val="single"/>
        </w:rPr>
        <w:t>g</w:t>
      </w:r>
      <w:r w:rsidR="00F3489F" w:rsidRPr="005916D3">
        <w:rPr>
          <w:rFonts w:ascii="Arial" w:hAnsi="Arial" w:cs="Arial"/>
          <w:spacing w:val="2"/>
          <w:sz w:val="24"/>
          <w:u w:val="single"/>
        </w:rPr>
        <w:t>r</w:t>
      </w:r>
      <w:r w:rsidR="00F3489F" w:rsidRPr="005916D3">
        <w:rPr>
          <w:rFonts w:ascii="Arial" w:hAnsi="Arial" w:cs="Arial"/>
          <w:sz w:val="24"/>
          <w:u w:val="single"/>
        </w:rPr>
        <w:t>ound</w:t>
      </w:r>
      <w:r w:rsidR="00EC3313" w:rsidRPr="005916D3">
        <w:rPr>
          <w:rFonts w:ascii="Arial" w:hAnsi="Arial" w:cs="Arial"/>
          <w:sz w:val="24"/>
          <w:u w:val="single"/>
        </w:rPr>
        <w:t xml:space="preserve"> </w:t>
      </w:r>
      <w:r w:rsidRPr="005916D3">
        <w:rPr>
          <w:rFonts w:ascii="Arial" w:hAnsi="Arial" w:cs="Arial"/>
          <w:sz w:val="24"/>
          <w:u w:val="single"/>
        </w:rPr>
        <w:t>o</w:t>
      </w:r>
      <w:r w:rsidR="00EC3313" w:rsidRPr="005916D3">
        <w:rPr>
          <w:rFonts w:ascii="Arial" w:hAnsi="Arial" w:cs="Arial"/>
          <w:sz w:val="24"/>
          <w:u w:val="single"/>
        </w:rPr>
        <w:t>n</w:t>
      </w:r>
      <w:r w:rsidRPr="005916D3">
        <w:rPr>
          <w:rFonts w:ascii="Arial" w:hAnsi="Arial" w:cs="Arial"/>
          <w:sz w:val="24"/>
          <w:u w:val="single"/>
        </w:rPr>
        <w:t xml:space="preserve"> David's Tu</w:t>
      </w:r>
      <w:r w:rsidRPr="005916D3">
        <w:rPr>
          <w:rFonts w:ascii="Arial" w:hAnsi="Arial" w:cs="Arial"/>
          <w:spacing w:val="4"/>
          <w:sz w:val="24"/>
          <w:u w:val="single"/>
        </w:rPr>
        <w:t>r</w:t>
      </w:r>
      <w:r w:rsidRPr="005916D3">
        <w:rPr>
          <w:rFonts w:ascii="Arial" w:hAnsi="Arial" w:cs="Arial"/>
          <w:sz w:val="24"/>
          <w:u w:val="single"/>
        </w:rPr>
        <w:t>n</w:t>
      </w:r>
    </w:p>
    <w:p w14:paraId="276FDAC0" w14:textId="77777777" w:rsidR="00014E60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30D19D8B" w14:textId="70237B90" w:rsidR="006A5C57" w:rsidRPr="00DA3A25" w:rsidRDefault="00715F9A" w:rsidP="00D852FE">
      <w:pPr>
        <w:pStyle w:val="Header"/>
        <w:spacing w:line="240" w:lineRule="auto"/>
        <w:jc w:val="both"/>
        <w:rPr>
          <w:rFonts w:ascii="Arial" w:hAnsi="Arial" w:cs="Arial"/>
          <w:spacing w:val="-4"/>
          <w:sz w:val="20"/>
        </w:rPr>
      </w:pPr>
      <w:r w:rsidRPr="00DA3A25">
        <w:rPr>
          <w:rFonts w:ascii="Arial" w:hAnsi="Arial" w:cs="Arial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mallCaps/>
          <w:sz w:val="20"/>
        </w:rPr>
        <w:t>Lo</w:t>
      </w:r>
      <w:r w:rsidR="00AA75D3" w:rsidRPr="00DA3A25">
        <w:rPr>
          <w:rFonts w:ascii="Arial" w:hAnsi="Arial" w:cs="Arial"/>
          <w:smallCaps/>
          <w:sz w:val="20"/>
        </w:rPr>
        <w:t>r</w:t>
      </w:r>
      <w:r w:rsidR="00014E60" w:rsidRPr="00DA3A25">
        <w:rPr>
          <w:rFonts w:ascii="Arial" w:hAnsi="Arial" w:cs="Arial"/>
          <w:smallCaps/>
          <w:sz w:val="20"/>
        </w:rPr>
        <w:t>d</w:t>
      </w:r>
      <w:r w:rsidR="0083452B" w:rsidRPr="00DA3A25">
        <w:rPr>
          <w:rFonts w:ascii="Arial" w:hAnsi="Arial" w:cs="Arial"/>
          <w:smallCaps/>
          <w:sz w:val="20"/>
        </w:rPr>
        <w:fldChar w:fldCharType="begin"/>
      </w:r>
      <w:r w:rsidR="0083452B" w:rsidRPr="00DA3A25">
        <w:rPr>
          <w:rFonts w:ascii="Arial" w:hAnsi="Arial" w:cs="Arial"/>
          <w:sz w:val="20"/>
        </w:rPr>
        <w:instrText xml:space="preserve"> XE "</w:instrText>
      </w:r>
      <w:r w:rsidR="0083452B" w:rsidRPr="00DA3A25">
        <w:rPr>
          <w:rFonts w:ascii="Arial" w:hAnsi="Arial" w:cs="Arial"/>
          <w:smallCaps/>
          <w:sz w:val="20"/>
        </w:rPr>
        <w:instrText>LORD</w:instrText>
      </w:r>
      <w:r w:rsidR="0083452B" w:rsidRPr="00DA3A25">
        <w:rPr>
          <w:rFonts w:ascii="Arial" w:hAnsi="Arial" w:cs="Arial"/>
          <w:sz w:val="20"/>
        </w:rPr>
        <w:instrText xml:space="preserve">, the" </w:instrText>
      </w:r>
      <w:r w:rsidR="0083452B" w:rsidRPr="00DA3A25">
        <w:rPr>
          <w:rFonts w:ascii="Arial" w:hAnsi="Arial" w:cs="Arial"/>
          <w:smallCaps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's</w:t>
      </w:r>
      <w:r w:rsidR="00671542" w:rsidRPr="00DA3A25">
        <w:rPr>
          <w:rFonts w:ascii="Arial" w:hAnsi="Arial" w:cs="Arial"/>
          <w:sz w:val="20"/>
        </w:rPr>
        <w:t xml:space="preserve"> 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14E60" w:rsidRPr="00DA3A25">
        <w:rPr>
          <w:rFonts w:ascii="Arial" w:hAnsi="Arial" w:cs="Arial"/>
          <w:sz w:val="20"/>
        </w:rPr>
        <w:t>buk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esso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humil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David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 w:cs="Arial"/>
          <w:sz w:val="20"/>
        </w:rPr>
        <w:instrText xml:space="preserve"> XE "David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nd</w:t>
      </w:r>
      <w:r w:rsidR="00671542" w:rsidRPr="00DA3A25">
        <w:rPr>
          <w:rFonts w:ascii="Arial" w:hAnsi="Arial" w:cs="Arial"/>
          <w:sz w:val="20"/>
        </w:rPr>
        <w:t xml:space="preserve">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i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ls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lesson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us.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ha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an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ea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u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abo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be</w:t>
      </w:r>
      <w:r w:rsidR="006A5C57"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iligen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in</w:t>
      </w:r>
      <w:r w:rsidR="00671542" w:rsidRPr="00DA3A25">
        <w:rPr>
          <w:rFonts w:ascii="Arial" w:hAnsi="Arial" w:cs="Arial"/>
          <w:sz w:val="20"/>
        </w:rPr>
        <w:t xml:space="preserve"> </w:t>
      </w:r>
      <w:r w:rsidR="00C730DC" w:rsidRPr="00DA3A25">
        <w:rPr>
          <w:rFonts w:ascii="Arial" w:hAnsi="Arial" w:cs="Arial"/>
          <w:sz w:val="20"/>
        </w:rPr>
        <w:t>hold</w:t>
      </w:r>
      <w:r w:rsidR="00014E60" w:rsidRPr="00DA3A25">
        <w:rPr>
          <w:rFonts w:ascii="Arial" w:hAnsi="Arial" w:cs="Arial"/>
          <w:sz w:val="20"/>
        </w:rPr>
        <w:t>ing</w:t>
      </w:r>
      <w:r w:rsidR="00671542" w:rsidRPr="00DA3A25">
        <w:rPr>
          <w:rFonts w:ascii="Arial" w:hAnsi="Arial" w:cs="Arial"/>
          <w:sz w:val="20"/>
        </w:rPr>
        <w:t xml:space="preserve"> </w:t>
      </w:r>
      <w:r w:rsidR="00632E16" w:rsidRPr="00DA3A25">
        <w:rPr>
          <w:rFonts w:ascii="Arial" w:hAnsi="Arial" w:cs="Arial"/>
          <w:spacing w:val="2"/>
          <w:sz w:val="20"/>
        </w:rPr>
        <w:t>f</w:t>
      </w:r>
      <w:r w:rsidR="00632E16" w:rsidRPr="00DA3A25">
        <w:rPr>
          <w:rFonts w:ascii="Arial" w:hAnsi="Arial" w:cs="Arial"/>
          <w:sz w:val="20"/>
        </w:rPr>
        <w:t>a</w:t>
      </w:r>
      <w:r w:rsidR="00C730DC" w:rsidRPr="00DA3A25">
        <w:rPr>
          <w:rFonts w:ascii="Arial" w:hAnsi="Arial" w:cs="Arial"/>
          <w:sz w:val="20"/>
        </w:rPr>
        <w:t>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pacing w:val="-4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Go</w:t>
      </w:r>
      <w:r w:rsidR="00014E60" w:rsidRPr="00DA3A25">
        <w:rPr>
          <w:rFonts w:ascii="Arial" w:hAnsi="Arial" w:cs="Arial"/>
          <w:spacing w:val="-4"/>
          <w:sz w:val="20"/>
        </w:rPr>
        <w:t>d</w:t>
      </w:r>
      <w:r w:rsidR="0083452B" w:rsidRPr="00DA3A25">
        <w:rPr>
          <w:rFonts w:ascii="Arial" w:hAnsi="Arial" w:cs="Arial"/>
          <w:spacing w:val="-4"/>
          <w:sz w:val="20"/>
        </w:rPr>
        <w:fldChar w:fldCharType="begin"/>
      </w:r>
      <w:r w:rsidR="0083452B" w:rsidRPr="00DA3A25">
        <w:rPr>
          <w:rFonts w:ascii="Arial" w:hAnsi="Arial" w:cs="Arial"/>
          <w:spacing w:val="-4"/>
          <w:sz w:val="20"/>
        </w:rPr>
        <w:instrText xml:space="preserve"> XE "God" </w:instrText>
      </w:r>
      <w:r w:rsidR="0083452B" w:rsidRPr="00DA3A25">
        <w:rPr>
          <w:rFonts w:ascii="Arial" w:hAnsi="Arial" w:cs="Arial"/>
          <w:spacing w:val="-4"/>
          <w:sz w:val="20"/>
        </w:rPr>
        <w:fldChar w:fldCharType="end"/>
      </w:r>
      <w:r w:rsidR="00014E60" w:rsidRPr="00DA3A25">
        <w:rPr>
          <w:rFonts w:ascii="Arial" w:hAnsi="Arial" w:cs="Arial"/>
          <w:spacing w:val="-4"/>
          <w:sz w:val="20"/>
        </w:rPr>
        <w:t>'</w:t>
      </w:r>
      <w:r w:rsidR="00014E60" w:rsidRPr="00DA3A25">
        <w:rPr>
          <w:rFonts w:ascii="Arial" w:hAnsi="Arial" w:cs="Arial"/>
          <w:sz w:val="20"/>
        </w:rPr>
        <w:t>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014E60" w:rsidRPr="00DA3A25">
        <w:rPr>
          <w:rFonts w:ascii="Arial" w:hAnsi="Arial" w:cs="Arial"/>
          <w:sz w:val="20"/>
        </w:rPr>
        <w:t>d</w:t>
      </w:r>
      <w:r w:rsidR="003D5B94" w:rsidRPr="00DA3A25">
        <w:rPr>
          <w:rFonts w:ascii="Arial" w:hAnsi="Arial" w:cs="Arial"/>
          <w:sz w:val="20"/>
        </w:rPr>
        <w:fldChar w:fldCharType="begin"/>
      </w:r>
      <w:r w:rsidR="003D5B94" w:rsidRPr="00DA3A25">
        <w:rPr>
          <w:rFonts w:ascii="Arial" w:hAnsi="Arial" w:cs="Arial"/>
          <w:sz w:val="20"/>
        </w:rPr>
        <w:instrText xml:space="preserve"> XE "Bible, the (scripture):word of God, the" </w:instrText>
      </w:r>
      <w:r w:rsidR="003D5B94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hould</w:t>
      </w:r>
      <w:r w:rsidR="00671542" w:rsidRPr="00DA3A25">
        <w:rPr>
          <w:rFonts w:ascii="Arial" w:hAnsi="Arial" w:cs="Arial"/>
          <w:sz w:val="20"/>
        </w:rPr>
        <w:t xml:space="preserve"> </w:t>
      </w:r>
      <w:r w:rsidR="006A5C57" w:rsidRPr="00DA3A25">
        <w:rPr>
          <w:rFonts w:ascii="Arial" w:hAnsi="Arial" w:cs="Arial"/>
          <w:sz w:val="20"/>
        </w:rPr>
        <w:t>mo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A5C57" w:rsidRPr="00DA3A25">
        <w:rPr>
          <w:rFonts w:ascii="Arial" w:hAnsi="Arial" w:cs="Arial"/>
          <w:sz w:val="20"/>
        </w:rPr>
        <w:t>iv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A5C57" w:rsidRPr="00DA3A25">
        <w:rPr>
          <w:rFonts w:ascii="Arial" w:hAnsi="Arial" w:cs="Arial"/>
          <w:sz w:val="20"/>
        </w:rPr>
        <w:t xml:space="preserve">e u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A5C57" w:rsidRPr="00DA3A25">
        <w:rPr>
          <w:rFonts w:ascii="Arial" w:hAnsi="Arial" w:cs="Arial"/>
          <w:sz w:val="20"/>
        </w:rPr>
        <w:t>o do be</w:t>
      </w:r>
      <w:r w:rsidR="006A5C57" w:rsidRPr="00DA3A25">
        <w:rPr>
          <w:rFonts w:ascii="Arial" w:hAnsi="Arial" w:cs="Arial"/>
          <w:spacing w:val="4"/>
          <w:sz w:val="20"/>
        </w:rPr>
        <w:t>t</w:t>
      </w:r>
      <w:r w:rsidR="006A5C57" w:rsidRPr="00DA3A25">
        <w:rPr>
          <w:rFonts w:ascii="Arial" w:hAnsi="Arial" w:cs="Arial"/>
          <w:spacing w:val="2"/>
          <w:sz w:val="20"/>
        </w:rPr>
        <w:t>t</w:t>
      </w:r>
      <w:r w:rsidR="006A5C57" w:rsidRPr="00DA3A25">
        <w:rPr>
          <w:rFonts w:ascii="Arial" w:hAnsi="Arial" w:cs="Arial"/>
          <w:sz w:val="20"/>
        </w:rPr>
        <w:t>er</w:t>
      </w:r>
      <w:r w:rsidR="00014E60" w:rsidRPr="00DA3A25">
        <w:rPr>
          <w:rFonts w:ascii="Arial" w:hAnsi="Arial" w:cs="Arial"/>
          <w:spacing w:val="-4"/>
          <w:sz w:val="20"/>
        </w:rPr>
        <w:t>.</w:t>
      </w:r>
    </w:p>
    <w:p w14:paraId="2AE71B1C" w14:textId="77777777" w:rsidR="006A5C57" w:rsidRPr="00DA3A25" w:rsidRDefault="006A5C57" w:rsidP="00D852FE">
      <w:pPr>
        <w:pStyle w:val="Header"/>
        <w:spacing w:line="240" w:lineRule="auto"/>
        <w:jc w:val="both"/>
        <w:rPr>
          <w:rFonts w:ascii="Arial" w:hAnsi="Arial" w:cs="Arial"/>
          <w:spacing w:val="-4"/>
          <w:sz w:val="20"/>
        </w:rPr>
      </w:pPr>
    </w:p>
    <w:p w14:paraId="75AB3150" w14:textId="52395C47" w:rsidR="003312FA" w:rsidRPr="00DA3A25" w:rsidRDefault="00014E60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Davi</w:t>
      </w:r>
      <w:r w:rsidR="000B70DE" w:rsidRPr="00DA3A25">
        <w:rPr>
          <w:rFonts w:ascii="Arial" w:hAnsi="Arial" w:cs="Arial"/>
          <w:sz w:val="20"/>
        </w:rPr>
        <w:t xml:space="preserve">d </w:t>
      </w:r>
      <w:r w:rsidRPr="00DA3A25">
        <w:rPr>
          <w:rFonts w:ascii="Arial" w:hAnsi="Arial" w:cs="Arial"/>
          <w:sz w:val="20"/>
        </w:rPr>
        <w:t>dis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0B70DE" w:rsidRPr="00DA3A25">
        <w:rPr>
          <w:rFonts w:ascii="Arial" w:hAnsi="Arial" w:cs="Arial"/>
          <w:sz w:val="20"/>
        </w:rPr>
        <w:t>ga</w:t>
      </w:r>
      <w:r w:rsidR="002B2A62" w:rsidRPr="00DA3A25">
        <w:rPr>
          <w:rFonts w:ascii="Arial" w:hAnsi="Arial" w:cs="Arial"/>
          <w:spacing w:val="2"/>
          <w:sz w:val="20"/>
        </w:rPr>
        <w:t>r</w:t>
      </w:r>
      <w:r w:rsidR="000B70DE" w:rsidRPr="00DA3A25">
        <w:rPr>
          <w:rFonts w:ascii="Arial" w:hAnsi="Arial" w:cs="Arial"/>
          <w:sz w:val="20"/>
        </w:rPr>
        <w:t>d</w:t>
      </w:r>
      <w:r w:rsidR="005D453D" w:rsidRPr="00DA3A25">
        <w:rPr>
          <w:rFonts w:ascii="Arial" w:hAnsi="Arial" w:cs="Arial"/>
          <w:sz w:val="20"/>
        </w:rPr>
        <w:t>ed</w:t>
      </w:r>
      <w:r w:rsidR="00F16F15" w:rsidRPr="00DA3A25">
        <w:rPr>
          <w:rFonts w:ascii="Arial" w:hAnsi="Arial" w:cs="Arial"/>
          <w:spacing w:val="-2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="00644D78" w:rsidRPr="00DA3A25">
        <w:rPr>
          <w:rFonts w:ascii="Arial" w:hAnsi="Arial" w:cs="Arial"/>
          <w:spacing w:val="2"/>
          <w:sz w:val="20"/>
        </w:rPr>
        <w:t>u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="00F16F15" w:rsidRPr="00DA3A25">
        <w:rPr>
          <w:rFonts w:ascii="Arial" w:hAnsi="Arial" w:cs="Arial"/>
          <w:spacing w:val="2"/>
          <w:sz w:val="20"/>
        </w:rPr>
        <w:t>i</w:t>
      </w:r>
      <w:r w:rsidR="00F16F15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</w:t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="0032622B" w:rsidRPr="00DA3A25">
        <w:rPr>
          <w:rFonts w:ascii="Arial" w:hAnsi="Arial" w:cs="Arial"/>
          <w:spacing w:val="4"/>
          <w:sz w:val="20"/>
        </w:rPr>
        <w:t>f</w:t>
      </w:r>
      <w:r w:rsidR="00CE03BE" w:rsidRPr="00DA3A25">
        <w:rPr>
          <w:rFonts w:ascii="Arial" w:hAnsi="Arial" w:cs="Arial"/>
          <w:spacing w:val="4"/>
          <w:sz w:val="20"/>
        </w:rPr>
        <w:fldChar w:fldCharType="begin"/>
      </w:r>
      <w:r w:rsidR="00CE03BE" w:rsidRPr="00DA3A25">
        <w:rPr>
          <w:rFonts w:ascii="Arial" w:hAnsi="Arial"/>
          <w:sz w:val="20"/>
        </w:rPr>
        <w:instrText xml:space="preserve"> XE "</w:instrText>
      </w:r>
      <w:r w:rsidR="00CE03BE" w:rsidRPr="00DA3A25">
        <w:rPr>
          <w:rFonts w:ascii="Arial" w:eastAsia="Arial,Times New Roman" w:hAnsi="Arial" w:cs="Arial"/>
          <w:sz w:val="20"/>
        </w:rPr>
        <w:instrText>Bible, the (scripture):</w:instrText>
      </w:r>
      <w:r w:rsidR="00CE03BE" w:rsidRPr="00DA3A25">
        <w:rPr>
          <w:rFonts w:ascii="Arial" w:hAnsi="Arial"/>
          <w:sz w:val="20"/>
        </w:rPr>
        <w:instrText xml:space="preserve">authority of" </w:instrText>
      </w:r>
      <w:r w:rsidR="00CE03BE" w:rsidRPr="00DA3A25">
        <w:rPr>
          <w:rFonts w:ascii="Arial" w:hAnsi="Arial" w:cs="Arial"/>
          <w:spacing w:val="4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Go</w:t>
      </w:r>
      <w:r w:rsidRPr="00DA3A25">
        <w:rPr>
          <w:rFonts w:ascii="Arial" w:hAnsi="Arial" w:cs="Arial"/>
          <w:spacing w:val="-4"/>
          <w:sz w:val="20"/>
        </w:rPr>
        <w:t>d</w:t>
      </w:r>
      <w:r w:rsidR="0069750F" w:rsidRPr="00DA3A25">
        <w:rPr>
          <w:rFonts w:ascii="Arial" w:hAnsi="Arial" w:cs="Arial"/>
          <w:spacing w:val="-4"/>
          <w:sz w:val="20"/>
        </w:rPr>
        <w:fldChar w:fldCharType="begin"/>
      </w:r>
      <w:r w:rsidR="0069750F" w:rsidRPr="00DA3A25">
        <w:rPr>
          <w:rFonts w:ascii="Arial" w:hAnsi="Arial"/>
          <w:sz w:val="20"/>
        </w:rPr>
        <w:instrText xml:space="preserve"> XE "</w:instrText>
      </w:r>
      <w:r w:rsidR="0069750F" w:rsidRPr="00DA3A25">
        <w:rPr>
          <w:rFonts w:ascii="Arial" w:hAnsi="Arial" w:cs="Arial"/>
          <w:sz w:val="20"/>
        </w:rPr>
        <w:instrText>God:</w:instrText>
      </w:r>
      <w:r w:rsidR="0069750F" w:rsidRPr="00DA3A25">
        <w:rPr>
          <w:rFonts w:ascii="Arial" w:hAnsi="Arial"/>
          <w:sz w:val="20"/>
        </w:rPr>
        <w:instrText xml:space="preserve">authority of" </w:instrText>
      </w:r>
      <w:r w:rsidR="0069750F" w:rsidRPr="00DA3A25">
        <w:rPr>
          <w:rFonts w:ascii="Arial" w:hAnsi="Arial" w:cs="Arial"/>
          <w:spacing w:val="-4"/>
          <w:sz w:val="20"/>
        </w:rPr>
        <w:fldChar w:fldCharType="end"/>
      </w:r>
      <w:r w:rsidR="005D453D" w:rsidRPr="00DA3A25">
        <w:rPr>
          <w:rFonts w:ascii="Arial" w:hAnsi="Arial" w:cs="Arial"/>
          <w:sz w:val="20"/>
        </w:rPr>
        <w:t>. W</w:t>
      </w:r>
      <w:r w:rsidR="006E4D8F" w:rsidRPr="00DA3A25">
        <w:rPr>
          <w:rFonts w:ascii="Arial" w:hAnsi="Arial" w:cs="Arial"/>
          <w:sz w:val="20"/>
        </w:rPr>
        <w:t>hen</w:t>
      </w:r>
      <w:r w:rsidR="005D453D" w:rsidRPr="00DA3A25">
        <w:rPr>
          <w:rFonts w:ascii="Arial" w:hAnsi="Arial" w:cs="Arial"/>
          <w:sz w:val="20"/>
        </w:rPr>
        <w:t>ever</w:t>
      </w:r>
      <w:r w:rsidR="006E4D8F" w:rsidRPr="00DA3A25">
        <w:rPr>
          <w:rFonts w:ascii="Arial" w:hAnsi="Arial" w:cs="Arial"/>
          <w:sz w:val="20"/>
        </w:rPr>
        <w:t xml:space="preserve"> </w:t>
      </w:r>
      <w:r w:rsidR="00364C3B" w:rsidRPr="00DA3A25">
        <w:rPr>
          <w:rFonts w:ascii="Arial" w:hAnsi="Arial" w:cs="Arial"/>
          <w:sz w:val="20"/>
        </w:rPr>
        <w:t xml:space="preserve">people </w:t>
      </w:r>
      <w:r w:rsidR="00E95871" w:rsidRPr="00DA3A25">
        <w:rPr>
          <w:rFonts w:ascii="Arial" w:hAnsi="Arial" w:cs="Arial"/>
          <w:spacing w:val="2"/>
          <w:sz w:val="20"/>
        </w:rPr>
        <w:t>c</w:t>
      </w:r>
      <w:r w:rsidR="00523EAB" w:rsidRPr="00DA3A25">
        <w:rPr>
          <w:rFonts w:ascii="Arial" w:hAnsi="Arial" w:cs="Arial"/>
          <w:sz w:val="20"/>
        </w:rPr>
        <w:t xml:space="preserve">hoose </w:t>
      </w:r>
      <w:r w:rsidR="00E20650" w:rsidRPr="00DA3A25">
        <w:rPr>
          <w:rFonts w:ascii="Arial" w:hAnsi="Arial" w:cs="Arial"/>
          <w:spacing w:val="4"/>
          <w:sz w:val="20"/>
        </w:rPr>
        <w:t>t</w:t>
      </w:r>
      <w:r w:rsidR="00523EAB" w:rsidRPr="00DA3A25">
        <w:rPr>
          <w:rFonts w:ascii="Arial" w:hAnsi="Arial" w:cs="Arial"/>
          <w:sz w:val="20"/>
        </w:rPr>
        <w:t xml:space="preserve">o </w:t>
      </w:r>
      <w:r w:rsidR="00C6093C" w:rsidRPr="00DA3A25">
        <w:rPr>
          <w:rFonts w:ascii="Arial" w:hAnsi="Arial" w:cs="Arial"/>
          <w:sz w:val="20"/>
        </w:rPr>
        <w:t>d</w:t>
      </w:r>
      <w:r w:rsidRPr="00DA3A25">
        <w:rPr>
          <w:rFonts w:ascii="Arial" w:hAnsi="Arial" w:cs="Arial"/>
          <w:sz w:val="20"/>
        </w:rPr>
        <w:t>is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>ga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="00671542" w:rsidRPr="00DA3A25">
        <w:rPr>
          <w:rFonts w:ascii="Arial" w:hAnsi="Arial" w:cs="Arial"/>
          <w:sz w:val="20"/>
        </w:rPr>
        <w:t xml:space="preserve"> </w:t>
      </w:r>
      <w:r w:rsidR="005D453D" w:rsidRPr="00DA3A25">
        <w:rPr>
          <w:rFonts w:ascii="Arial" w:hAnsi="Arial" w:cs="Arial"/>
          <w:sz w:val="20"/>
        </w:rPr>
        <w:t xml:space="preserve">what is said </w:t>
      </w:r>
      <w:r w:rsidR="00C6093C" w:rsidRPr="00DA3A25">
        <w:rPr>
          <w:rFonts w:ascii="Arial" w:hAnsi="Arial" w:cs="Arial"/>
          <w:sz w:val="20"/>
        </w:rPr>
        <w:t xml:space="preserve">in </w:t>
      </w:r>
      <w:r w:rsidRPr="00DA3A25">
        <w:rPr>
          <w:rFonts w:ascii="Arial" w:hAnsi="Arial" w:cs="Arial"/>
          <w:sz w:val="20"/>
        </w:rPr>
        <w:t>s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675195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p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5774D" w:rsidRPr="00DA3A25">
        <w:rPr>
          <w:rFonts w:ascii="Arial" w:hAnsi="Arial" w:cs="Arial"/>
          <w:sz w:val="20"/>
        </w:rPr>
        <w:t>u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BF4EB7" w:rsidRPr="00DA3A25">
        <w:rPr>
          <w:rFonts w:ascii="Arial" w:hAnsi="Arial" w:cs="Arial"/>
          <w:sz w:val="20"/>
        </w:rPr>
        <w:t>e</w:t>
      </w:r>
      <w:r w:rsidR="001A7F8D" w:rsidRPr="00DA3A25">
        <w:rPr>
          <w:rFonts w:ascii="Arial" w:hAnsi="Arial" w:cs="Arial"/>
          <w:sz w:val="20"/>
        </w:rPr>
        <w:t>,</w:t>
      </w:r>
      <w:r w:rsidR="009F6167" w:rsidRPr="00DA3A25">
        <w:rPr>
          <w:rFonts w:ascii="Arial" w:hAnsi="Arial" w:cs="Arial"/>
          <w:sz w:val="20"/>
        </w:rPr>
        <w:fldChar w:fldCharType="begin"/>
      </w:r>
      <w:r w:rsidR="009F6167" w:rsidRPr="00DA3A25">
        <w:rPr>
          <w:rFonts w:ascii="Arial" w:hAnsi="Arial"/>
          <w:sz w:val="20"/>
        </w:rPr>
        <w:instrText xml:space="preserve"> XE "</w:instrText>
      </w:r>
      <w:r w:rsidR="009F6167" w:rsidRPr="00DA3A25">
        <w:rPr>
          <w:rFonts w:ascii="Arial" w:hAnsi="Arial" w:cs="Arial"/>
          <w:sz w:val="20"/>
        </w:rPr>
        <w:instrText>Bible, the (scripture)</w:instrText>
      </w:r>
      <w:r w:rsidR="009F6167" w:rsidRPr="00DA3A25">
        <w:rPr>
          <w:rFonts w:ascii="Arial" w:hAnsi="Arial"/>
          <w:sz w:val="20"/>
        </w:rPr>
        <w:instrText xml:space="preserve">" </w:instrText>
      </w:r>
      <w:r w:rsidR="009F6167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364C3B" w:rsidRPr="00DA3A25">
        <w:rPr>
          <w:rFonts w:ascii="Arial" w:hAnsi="Arial" w:cs="Arial"/>
          <w:spacing w:val="4"/>
          <w:sz w:val="20"/>
        </w:rPr>
        <w:t>t</w:t>
      </w:r>
      <w:r w:rsidR="00364C3B" w:rsidRPr="00DA3A25">
        <w:rPr>
          <w:rFonts w:ascii="Arial" w:hAnsi="Arial" w:cs="Arial"/>
          <w:sz w:val="20"/>
        </w:rPr>
        <w:t>hey</w:t>
      </w:r>
      <w:r w:rsidR="000B70DE" w:rsidRPr="00DA3A25">
        <w:rPr>
          <w:rFonts w:ascii="Arial" w:hAnsi="Arial" w:cs="Arial"/>
          <w:sz w:val="20"/>
        </w:rPr>
        <w:t xml:space="preserve"> </w:t>
      </w:r>
      <w:r w:rsidR="00364C3B" w:rsidRPr="00DA3A25">
        <w:rPr>
          <w:rFonts w:ascii="Arial" w:hAnsi="Arial" w:cs="Arial"/>
          <w:spacing w:val="4"/>
          <w:sz w:val="20"/>
        </w:rPr>
        <w:t>t</w:t>
      </w:r>
      <w:r w:rsidR="00364C3B" w:rsidRPr="00DA3A25">
        <w:rPr>
          <w:rFonts w:ascii="Arial" w:hAnsi="Arial" w:cs="Arial"/>
          <w:sz w:val="20"/>
        </w:rPr>
        <w:t>ake a 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64C3B" w:rsidRPr="00DA3A25">
        <w:rPr>
          <w:rFonts w:ascii="Arial" w:hAnsi="Arial" w:cs="Arial"/>
          <w:sz w:val="20"/>
        </w:rPr>
        <w:t xml:space="preserve">ep down </w:t>
      </w:r>
      <w:r w:rsidR="00364C3B" w:rsidRPr="00DA3A25">
        <w:rPr>
          <w:rFonts w:ascii="Arial" w:hAnsi="Arial" w:cs="Arial"/>
          <w:spacing w:val="4"/>
          <w:sz w:val="20"/>
        </w:rPr>
        <w:t>t</w:t>
      </w:r>
      <w:r w:rsidR="00364C3B" w:rsidRPr="00DA3A25">
        <w:rPr>
          <w:rFonts w:ascii="Arial" w:hAnsi="Arial" w:cs="Arial"/>
          <w:sz w:val="20"/>
        </w:rPr>
        <w:t>hat same pa</w:t>
      </w:r>
      <w:r w:rsidR="00364C3B" w:rsidRPr="00DA3A25">
        <w:rPr>
          <w:rFonts w:ascii="Arial" w:hAnsi="Arial" w:cs="Arial"/>
          <w:spacing w:val="4"/>
          <w:sz w:val="20"/>
        </w:rPr>
        <w:t>t</w:t>
      </w:r>
      <w:r w:rsidR="00364C3B" w:rsidRPr="00DA3A25">
        <w:rPr>
          <w:rFonts w:ascii="Arial" w:hAnsi="Arial" w:cs="Arial"/>
          <w:sz w:val="20"/>
        </w:rPr>
        <w:t>h</w:t>
      </w:r>
      <w:r w:rsidR="000B70DE" w:rsidRPr="00DA3A25">
        <w:rPr>
          <w:rFonts w:ascii="Arial" w:hAnsi="Arial" w:cs="Arial"/>
          <w:sz w:val="20"/>
        </w:rPr>
        <w:t>.</w:t>
      </w:r>
      <w:r w:rsidR="00CD6E31" w:rsidRPr="00DA3A25">
        <w:rPr>
          <w:rFonts w:ascii="Arial" w:hAnsi="Arial" w:cs="Arial"/>
          <w:sz w:val="20"/>
        </w:rPr>
        <w:t xml:space="preserve"> </w:t>
      </w:r>
      <w:r w:rsidR="008F06AD" w:rsidRPr="00DA3A25">
        <w:rPr>
          <w:rFonts w:ascii="Arial" w:hAnsi="Arial" w:cs="Arial"/>
          <w:sz w:val="20"/>
        </w:rPr>
        <w:t>It is a mis</w:t>
      </w:r>
      <w:r w:rsidR="009A2846" w:rsidRPr="00DA3A25">
        <w:rPr>
          <w:rFonts w:ascii="Arial" w:hAnsi="Arial" w:cs="Arial"/>
          <w:spacing w:val="4"/>
          <w:sz w:val="20"/>
        </w:rPr>
        <w:t>t</w:t>
      </w:r>
      <w:r w:rsidR="008F06AD" w:rsidRPr="00DA3A25">
        <w:rPr>
          <w:rFonts w:ascii="Arial" w:hAnsi="Arial" w:cs="Arial"/>
          <w:sz w:val="20"/>
        </w:rPr>
        <w:t xml:space="preserve">ake </w:t>
      </w:r>
      <w:r w:rsidR="009A2846" w:rsidRPr="00DA3A25">
        <w:rPr>
          <w:rFonts w:ascii="Arial" w:hAnsi="Arial" w:cs="Arial"/>
          <w:spacing w:val="4"/>
          <w:sz w:val="20"/>
        </w:rPr>
        <w:t>t</w:t>
      </w:r>
      <w:r w:rsidR="008F06AD" w:rsidRPr="00DA3A25">
        <w:rPr>
          <w:rFonts w:ascii="Arial" w:hAnsi="Arial" w:cs="Arial"/>
          <w:sz w:val="20"/>
        </w:rPr>
        <w:t xml:space="preserve">o </w:t>
      </w:r>
      <w:r w:rsidR="009A2846" w:rsidRPr="00DA3A25">
        <w:rPr>
          <w:rFonts w:ascii="Arial" w:hAnsi="Arial" w:cs="Arial"/>
          <w:spacing w:val="4"/>
          <w:sz w:val="20"/>
        </w:rPr>
        <w:t>t</w:t>
      </w:r>
      <w:r w:rsidR="008F06AD" w:rsidRPr="00DA3A25">
        <w:rPr>
          <w:rFonts w:ascii="Arial" w:hAnsi="Arial" w:cs="Arial"/>
          <w:sz w:val="20"/>
        </w:rPr>
        <w:t xml:space="preserve">hink of David's </w:t>
      </w:r>
      <w:r w:rsidR="009A2846" w:rsidRPr="00DA3A25">
        <w:rPr>
          <w:rFonts w:ascii="Arial" w:hAnsi="Arial" w:cs="Arial"/>
          <w:spacing w:val="4"/>
          <w:sz w:val="20"/>
        </w:rPr>
        <w:t>t</w:t>
      </w:r>
      <w:r w:rsidR="008F06AD" w:rsidRPr="00DA3A25">
        <w:rPr>
          <w:rFonts w:ascii="Arial" w:hAnsi="Arial" w:cs="Arial"/>
          <w:sz w:val="20"/>
        </w:rPr>
        <w:t>u</w:t>
      </w:r>
      <w:r w:rsidR="008F06AD" w:rsidRPr="00DA3A25">
        <w:rPr>
          <w:rFonts w:ascii="Arial" w:hAnsi="Arial" w:cs="Arial"/>
          <w:spacing w:val="4"/>
          <w:sz w:val="20"/>
        </w:rPr>
        <w:t>r</w:t>
      </w:r>
      <w:r w:rsidR="008F06AD" w:rsidRPr="00DA3A25">
        <w:rPr>
          <w:rFonts w:ascii="Arial" w:hAnsi="Arial" w:cs="Arial"/>
          <w:sz w:val="20"/>
        </w:rPr>
        <w:t xml:space="preserve">n as </w:t>
      </w:r>
      <w:r w:rsidR="00851964" w:rsidRPr="00DA3A25">
        <w:rPr>
          <w:rFonts w:ascii="Arial" w:hAnsi="Arial" w:cs="Arial"/>
          <w:sz w:val="20"/>
        </w:rPr>
        <w:t>a momen</w:t>
      </w:r>
      <w:r w:rsidR="009A2846" w:rsidRPr="00DA3A25">
        <w:rPr>
          <w:rFonts w:ascii="Arial" w:hAnsi="Arial" w:cs="Arial"/>
          <w:spacing w:val="4"/>
          <w:sz w:val="20"/>
        </w:rPr>
        <w:t>t</w:t>
      </w:r>
      <w:r w:rsidR="00851964" w:rsidRPr="00DA3A25">
        <w:rPr>
          <w:rFonts w:ascii="Arial" w:hAnsi="Arial" w:cs="Arial"/>
          <w:sz w:val="20"/>
        </w:rPr>
        <w:t>a</w:t>
      </w:r>
      <w:r w:rsidR="00851964" w:rsidRPr="00DA3A25">
        <w:rPr>
          <w:rFonts w:ascii="Arial" w:hAnsi="Arial" w:cs="Arial"/>
          <w:spacing w:val="4"/>
          <w:sz w:val="20"/>
        </w:rPr>
        <w:t>r</w:t>
      </w:r>
      <w:r w:rsidR="00851964" w:rsidRPr="00DA3A25">
        <w:rPr>
          <w:rFonts w:ascii="Arial" w:hAnsi="Arial" w:cs="Arial"/>
          <w:sz w:val="20"/>
        </w:rPr>
        <w:t>y slip-up b</w:t>
      </w:r>
      <w:r w:rsidR="008F06AD" w:rsidRPr="00DA3A25">
        <w:rPr>
          <w:rFonts w:ascii="Arial" w:hAnsi="Arial" w:cs="Arial"/>
          <w:sz w:val="20"/>
        </w:rPr>
        <w:t>e</w:t>
      </w:r>
      <w:r w:rsidR="009A2846" w:rsidRPr="00DA3A25">
        <w:rPr>
          <w:rFonts w:ascii="Arial" w:hAnsi="Arial" w:cs="Arial"/>
          <w:spacing w:val="2"/>
          <w:sz w:val="20"/>
        </w:rPr>
        <w:t>c</w:t>
      </w:r>
      <w:r w:rsidR="008F06AD" w:rsidRPr="00DA3A25">
        <w:rPr>
          <w:rFonts w:ascii="Arial" w:hAnsi="Arial" w:cs="Arial"/>
          <w:sz w:val="20"/>
        </w:rPr>
        <w:t>ause s</w:t>
      </w:r>
      <w:r w:rsidR="009A2846" w:rsidRPr="00DA3A25">
        <w:rPr>
          <w:rFonts w:ascii="Arial" w:hAnsi="Arial" w:cs="Arial"/>
          <w:spacing w:val="2"/>
          <w:sz w:val="20"/>
        </w:rPr>
        <w:t>cr</w:t>
      </w:r>
      <w:r w:rsidR="008F06AD" w:rsidRPr="00DA3A25">
        <w:rPr>
          <w:rFonts w:ascii="Arial" w:hAnsi="Arial" w:cs="Arial"/>
          <w:sz w:val="20"/>
        </w:rPr>
        <w:t>ip</w:t>
      </w:r>
      <w:r w:rsidR="009A2846" w:rsidRPr="00DA3A25">
        <w:rPr>
          <w:rFonts w:ascii="Arial" w:hAnsi="Arial" w:cs="Arial"/>
          <w:spacing w:val="4"/>
          <w:sz w:val="20"/>
        </w:rPr>
        <w:t>t</w:t>
      </w:r>
      <w:r w:rsidR="008F06AD" w:rsidRPr="00DA3A25">
        <w:rPr>
          <w:rFonts w:ascii="Arial" w:hAnsi="Arial" w:cs="Arial"/>
          <w:sz w:val="20"/>
        </w:rPr>
        <w:t>u</w:t>
      </w:r>
      <w:r w:rsidR="009A2846" w:rsidRPr="00DA3A25">
        <w:rPr>
          <w:rFonts w:ascii="Arial" w:hAnsi="Arial" w:cs="Arial"/>
          <w:spacing w:val="2"/>
          <w:sz w:val="20"/>
        </w:rPr>
        <w:t>r</w:t>
      </w:r>
      <w:r w:rsidR="008F06AD" w:rsidRPr="00DA3A25">
        <w:rPr>
          <w:rFonts w:ascii="Arial" w:hAnsi="Arial" w:cs="Arial"/>
          <w:sz w:val="20"/>
        </w:rPr>
        <w:t>e le</w:t>
      </w:r>
      <w:r w:rsidR="009A2846" w:rsidRPr="00DA3A25">
        <w:rPr>
          <w:rFonts w:ascii="Arial" w:hAnsi="Arial" w:cs="Arial"/>
          <w:spacing w:val="4"/>
          <w:sz w:val="20"/>
        </w:rPr>
        <w:t>t</w:t>
      </w:r>
      <w:r w:rsidR="003C4AF6" w:rsidRPr="00DA3A25">
        <w:rPr>
          <w:rFonts w:ascii="Arial" w:hAnsi="Arial" w:cs="Arial"/>
          <w:spacing w:val="4"/>
          <w:sz w:val="20"/>
        </w:rPr>
        <w:t>s</w:t>
      </w:r>
      <w:r w:rsidR="008F06AD" w:rsidRPr="00DA3A25">
        <w:rPr>
          <w:rFonts w:ascii="Arial" w:hAnsi="Arial" w:cs="Arial"/>
          <w:sz w:val="20"/>
        </w:rPr>
        <w:t xml:space="preserve"> us know </w:t>
      </w:r>
      <w:r w:rsidR="009A2846" w:rsidRPr="00DA3A25">
        <w:rPr>
          <w:rFonts w:ascii="Arial" w:hAnsi="Arial" w:cs="Arial"/>
          <w:spacing w:val="4"/>
          <w:sz w:val="20"/>
        </w:rPr>
        <w:t>t</w:t>
      </w:r>
      <w:r w:rsidR="008F06AD" w:rsidRPr="00DA3A25">
        <w:rPr>
          <w:rFonts w:ascii="Arial" w:hAnsi="Arial" w:cs="Arial"/>
          <w:sz w:val="20"/>
        </w:rPr>
        <w:t xml:space="preserve">his was not </w:t>
      </w:r>
      <w:r w:rsidR="009A2846" w:rsidRPr="00DA3A25">
        <w:rPr>
          <w:rFonts w:ascii="Arial" w:hAnsi="Arial" w:cs="Arial"/>
          <w:spacing w:val="4"/>
          <w:sz w:val="20"/>
        </w:rPr>
        <w:t>t</w:t>
      </w:r>
      <w:r w:rsidR="008F06AD" w:rsidRPr="00DA3A25">
        <w:rPr>
          <w:rFonts w:ascii="Arial" w:hAnsi="Arial" w:cs="Arial"/>
          <w:sz w:val="20"/>
        </w:rPr>
        <w:t xml:space="preserve">he </w:t>
      </w:r>
      <w:r w:rsidR="009A2846" w:rsidRPr="00DA3A25">
        <w:rPr>
          <w:rFonts w:ascii="Arial" w:hAnsi="Arial" w:cs="Arial"/>
          <w:spacing w:val="2"/>
          <w:sz w:val="20"/>
        </w:rPr>
        <w:t>c</w:t>
      </w:r>
      <w:r w:rsidR="008F06AD" w:rsidRPr="00DA3A25">
        <w:rPr>
          <w:rFonts w:ascii="Arial" w:hAnsi="Arial" w:cs="Arial"/>
          <w:sz w:val="20"/>
        </w:rPr>
        <w:t xml:space="preserve">ase. </w:t>
      </w:r>
      <w:r w:rsidR="006A52F9" w:rsidRPr="00DA3A25">
        <w:rPr>
          <w:rFonts w:ascii="Arial" w:hAnsi="Arial" w:cs="Arial"/>
          <w:sz w:val="20"/>
        </w:rPr>
        <w:t>W</w:t>
      </w:r>
      <w:r w:rsidR="003312FA" w:rsidRPr="00DA3A25">
        <w:rPr>
          <w:rFonts w:ascii="Arial" w:hAnsi="Arial" w:cs="Arial"/>
          <w:sz w:val="20"/>
        </w:rPr>
        <w:t xml:space="preserve">hy did </w:t>
      </w:r>
      <w:r w:rsidR="00170A63" w:rsidRPr="00DA3A25">
        <w:rPr>
          <w:rFonts w:ascii="Arial" w:hAnsi="Arial" w:cs="Arial"/>
          <w:sz w:val="20"/>
        </w:rPr>
        <w:t>he</w:t>
      </w:r>
      <w:r w:rsidR="003312FA" w:rsidRPr="00DA3A25">
        <w:rPr>
          <w:rFonts w:ascii="Arial" w:hAnsi="Arial" w:cs="Arial"/>
          <w:sz w:val="20"/>
        </w:rPr>
        <w:t xml:space="preserve"> move so 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as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o ge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id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iah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U</w:instrText>
      </w:r>
      <w:r w:rsidR="003312FA" w:rsidRPr="00DA3A25">
        <w:rPr>
          <w:rFonts w:ascii="Arial" w:hAnsi="Arial" w:cs="Arial"/>
          <w:spacing w:val="4"/>
          <w:sz w:val="20"/>
        </w:rPr>
        <w:instrText>r</w:instrText>
      </w:r>
      <w:r w:rsidR="003312FA" w:rsidRPr="00DA3A25">
        <w:rPr>
          <w:rFonts w:ascii="Arial" w:hAnsi="Arial" w:cs="Arial"/>
          <w:sz w:val="20"/>
        </w:rPr>
        <w:instrText>iah the Hittite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>?</w:t>
      </w:r>
      <w:r w:rsidR="00242C7B" w:rsidRPr="00DA3A25">
        <w:rPr>
          <w:rFonts w:ascii="Arial" w:hAnsi="Arial" w:cs="Arial"/>
          <w:sz w:val="20"/>
        </w:rPr>
        <w:t xml:space="preserve"> </w:t>
      </w:r>
      <w:r w:rsidR="00275FC5" w:rsidRPr="00DA3A25">
        <w:rPr>
          <w:rFonts w:ascii="Arial" w:hAnsi="Arial" w:cs="Arial"/>
          <w:sz w:val="20"/>
        </w:rPr>
        <w:t>T</w:t>
      </w:r>
      <w:r w:rsidR="00193349" w:rsidRPr="00DA3A25">
        <w:rPr>
          <w:rFonts w:ascii="Arial" w:hAnsi="Arial" w:cs="Arial"/>
          <w:sz w:val="20"/>
        </w:rPr>
        <w:t xml:space="preserve">he 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ea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emba</w:t>
      </w:r>
      <w:r w:rsidR="003312FA" w:rsidRPr="00DA3A25">
        <w:rPr>
          <w:rFonts w:ascii="Arial" w:hAnsi="Arial" w:cs="Arial"/>
          <w:spacing w:val="2"/>
          <w:sz w:val="20"/>
        </w:rPr>
        <w:t>rr</w:t>
      </w:r>
      <w:r w:rsidR="003312FA" w:rsidRPr="00DA3A25">
        <w:rPr>
          <w:rFonts w:ascii="Arial" w:hAnsi="Arial" w:cs="Arial"/>
          <w:sz w:val="20"/>
        </w:rPr>
        <w:t>assmen</w:t>
      </w:r>
      <w:r w:rsidR="003312FA" w:rsidRPr="00DA3A25">
        <w:rPr>
          <w:rFonts w:ascii="Arial" w:hAnsi="Arial" w:cs="Arial"/>
          <w:spacing w:val="-2"/>
          <w:sz w:val="20"/>
        </w:rPr>
        <w:t>t</w:t>
      </w:r>
      <w:r w:rsidR="00242C7B" w:rsidRPr="00DA3A25">
        <w:rPr>
          <w:rFonts w:ascii="Arial" w:hAnsi="Arial" w:cs="Arial"/>
          <w:spacing w:val="-2"/>
          <w:sz w:val="20"/>
        </w:rPr>
        <w:t xml:space="preserve"> for </w:t>
      </w:r>
      <w:r w:rsidR="003312FA" w:rsidRPr="00DA3A25">
        <w:rPr>
          <w:rFonts w:ascii="Arial" w:hAnsi="Arial" w:cs="Arial"/>
          <w:sz w:val="20"/>
        </w:rPr>
        <w:t xml:space="preserve">being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a</w:t>
      </w:r>
      <w:r w:rsidR="00242C7B" w:rsidRPr="00DA3A25">
        <w:rPr>
          <w:rFonts w:ascii="Arial" w:hAnsi="Arial" w:cs="Arial"/>
          <w:sz w:val="20"/>
        </w:rPr>
        <w:t xml:space="preserve">ught </w:t>
      </w:r>
      <w:r w:rsidR="003312FA" w:rsidRPr="00DA3A25">
        <w:rPr>
          <w:rFonts w:ascii="Arial" w:hAnsi="Arial" w:cs="Arial"/>
          <w:sz w:val="20"/>
        </w:rPr>
        <w:t xml:space="preserve">in </w:t>
      </w:r>
      <w:r w:rsidR="00242C7B" w:rsidRPr="00DA3A25">
        <w:rPr>
          <w:rFonts w:ascii="Arial" w:hAnsi="Arial" w:cs="Arial"/>
          <w:sz w:val="20"/>
        </w:rPr>
        <w:t xml:space="preserve">one </w:t>
      </w:r>
      <w:r w:rsidR="003312FA" w:rsidRPr="00DA3A25">
        <w:rPr>
          <w:rFonts w:ascii="Arial" w:hAnsi="Arial" w:cs="Arial"/>
          <w:sz w:val="20"/>
        </w:rPr>
        <w:t>a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adul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4"/>
          <w:sz w:val="20"/>
        </w:rPr>
        <w:t>r</w:t>
      </w:r>
      <w:r w:rsidR="003312FA" w:rsidRPr="00DA3A25">
        <w:rPr>
          <w:rFonts w:ascii="Arial" w:hAnsi="Arial" w:cs="Arial"/>
          <w:sz w:val="20"/>
        </w:rPr>
        <w:t>y</w:t>
      </w:r>
      <w:r w:rsidR="00242C7B" w:rsidRPr="00DA3A25">
        <w:rPr>
          <w:rFonts w:ascii="Arial" w:hAnsi="Arial" w:cs="Arial"/>
          <w:sz w:val="20"/>
        </w:rPr>
        <w:t xml:space="preserve"> w</w:t>
      </w:r>
      <w:r w:rsidR="00275FC5" w:rsidRPr="00DA3A25">
        <w:rPr>
          <w:rFonts w:ascii="Arial" w:hAnsi="Arial" w:cs="Arial"/>
          <w:sz w:val="20"/>
        </w:rPr>
        <w:t xml:space="preserve">ould </w:t>
      </w:r>
      <w:r w:rsidR="00AA3FE5" w:rsidRPr="00DA3A25">
        <w:rPr>
          <w:rFonts w:ascii="Arial" w:hAnsi="Arial" w:cs="Arial"/>
          <w:sz w:val="20"/>
        </w:rPr>
        <w:t xml:space="preserve">not </w:t>
      </w:r>
      <w:r w:rsidR="00275FC5" w:rsidRPr="00DA3A25">
        <w:rPr>
          <w:rFonts w:ascii="Arial" w:hAnsi="Arial" w:cs="Arial"/>
          <w:sz w:val="20"/>
        </w:rPr>
        <w:t xml:space="preserve">have been </w:t>
      </w:r>
      <w:r w:rsidR="003312FA" w:rsidRPr="00DA3A25">
        <w:rPr>
          <w:rFonts w:ascii="Arial" w:hAnsi="Arial" w:cs="Arial"/>
          <w:sz w:val="20"/>
        </w:rPr>
        <w:t xml:space="preserve">enough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o d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iv</w:t>
      </w:r>
      <w:r w:rsidR="006A52F9" w:rsidRPr="00DA3A25">
        <w:rPr>
          <w:rFonts w:ascii="Arial" w:hAnsi="Arial" w:cs="Arial"/>
          <w:sz w:val="20"/>
        </w:rPr>
        <w:t>e</w:t>
      </w:r>
      <w:r w:rsidR="00242C7B" w:rsidRPr="00DA3A25">
        <w:rPr>
          <w:rFonts w:ascii="Arial" w:hAnsi="Arial" w:cs="Arial"/>
          <w:sz w:val="20"/>
        </w:rPr>
        <w:t xml:space="preserve"> </w:t>
      </w:r>
      <w:r w:rsidR="00951537" w:rsidRPr="00DA3A25">
        <w:rPr>
          <w:rFonts w:ascii="Arial" w:hAnsi="Arial" w:cs="Arial"/>
          <w:sz w:val="20"/>
        </w:rPr>
        <w:t xml:space="preserve">him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o </w:t>
      </w:r>
      <w:r w:rsidR="00242C7B" w:rsidRPr="00DA3A25">
        <w:rPr>
          <w:rFonts w:ascii="Arial" w:hAnsi="Arial" w:cs="Arial"/>
          <w:sz w:val="20"/>
        </w:rPr>
        <w:t>spill inno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242C7B" w:rsidRPr="00DA3A25">
        <w:rPr>
          <w:rFonts w:ascii="Arial" w:hAnsi="Arial" w:cs="Arial"/>
          <w:sz w:val="20"/>
        </w:rPr>
        <w:t xml:space="preserve">ent blood </w:t>
      </w:r>
      <w:r w:rsidR="003C6EA1" w:rsidRPr="00DA3A25">
        <w:rPr>
          <w:rFonts w:ascii="Arial" w:hAnsi="Arial" w:cs="Arial"/>
          <w:sz w:val="20"/>
        </w:rPr>
        <w:t>in a</w:t>
      </w:r>
      <w:r w:rsidR="003C6EA1" w:rsidRPr="00DA3A25">
        <w:rPr>
          <w:rFonts w:ascii="Arial" w:hAnsi="Arial" w:cs="Arial"/>
          <w:spacing w:val="4"/>
          <w:sz w:val="20"/>
        </w:rPr>
        <w:t>r</w:t>
      </w:r>
      <w:r w:rsidR="003C6EA1" w:rsidRPr="00DA3A25">
        <w:rPr>
          <w:rFonts w:ascii="Arial" w:hAnsi="Arial" w:cs="Arial"/>
          <w:spacing w:val="2"/>
          <w:sz w:val="20"/>
        </w:rPr>
        <w:t>r</w:t>
      </w:r>
      <w:r w:rsidR="003C6EA1" w:rsidRPr="00DA3A25">
        <w:rPr>
          <w:rFonts w:ascii="Arial" w:hAnsi="Arial" w:cs="Arial"/>
          <w:sz w:val="20"/>
        </w:rPr>
        <w:t>anging</w:t>
      </w:r>
      <w:r w:rsidR="003B4994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242C7B" w:rsidRPr="00DA3A25">
        <w:rPr>
          <w:rFonts w:ascii="Arial" w:hAnsi="Arial" w:cs="Arial"/>
          <w:sz w:val="20"/>
        </w:rPr>
        <w:t>he de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242C7B" w:rsidRPr="00DA3A25">
        <w:rPr>
          <w:rFonts w:ascii="Arial" w:hAnsi="Arial" w:cs="Arial"/>
          <w:sz w:val="20"/>
        </w:rPr>
        <w:t>h of U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242C7B" w:rsidRPr="00DA3A25">
        <w:rPr>
          <w:rFonts w:ascii="Arial" w:hAnsi="Arial" w:cs="Arial"/>
          <w:sz w:val="20"/>
        </w:rPr>
        <w:t>ah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U</w:instrText>
      </w:r>
      <w:r w:rsidR="003312FA" w:rsidRPr="00DA3A25">
        <w:rPr>
          <w:rFonts w:ascii="Arial" w:hAnsi="Arial" w:cs="Arial"/>
          <w:spacing w:val="4"/>
          <w:sz w:val="20"/>
        </w:rPr>
        <w:instrText>r</w:instrText>
      </w:r>
      <w:r w:rsidR="003312FA" w:rsidRPr="00DA3A25">
        <w:rPr>
          <w:rFonts w:ascii="Arial" w:hAnsi="Arial" w:cs="Arial"/>
          <w:sz w:val="20"/>
        </w:rPr>
        <w:instrText>iah the Hittite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242C7B" w:rsidRPr="00DA3A25">
        <w:rPr>
          <w:rFonts w:ascii="Arial" w:hAnsi="Arial" w:cs="Arial"/>
          <w:sz w:val="20"/>
        </w:rPr>
        <w:t>.</w:t>
      </w:r>
    </w:p>
    <w:p w14:paraId="438FB8F5" w14:textId="77777777" w:rsidR="003312FA" w:rsidRPr="00DA3A25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27D35B7" w14:textId="515DC036" w:rsidR="003312FA" w:rsidRPr="00DA3A25" w:rsidRDefault="009A2846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G</w:t>
      </w:r>
      <w:r w:rsidR="003312FA" w:rsidRPr="00DA3A25">
        <w:rPr>
          <w:rFonts w:ascii="Arial" w:hAnsi="Arial" w:cs="Arial"/>
          <w:sz w:val="20"/>
        </w:rPr>
        <w:t xml:space="preserve">iven </w:t>
      </w:r>
      <w:r w:rsidR="00DF7C33" w:rsidRPr="00DA3A25">
        <w:rPr>
          <w:rFonts w:ascii="Arial" w:hAnsi="Arial" w:cs="Arial"/>
          <w:sz w:val="20"/>
        </w:rPr>
        <w:t xml:space="preserve">David's </w:t>
      </w:r>
      <w:r w:rsidRPr="00DA3A25">
        <w:rPr>
          <w:rFonts w:ascii="Arial" w:hAnsi="Arial" w:cs="Arial"/>
          <w:sz w:val="20"/>
        </w:rPr>
        <w:t>mil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y 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David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exp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e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</w:t>
      </w:r>
      <w:r w:rsidR="00763832" w:rsidRPr="00DA3A25">
        <w:rPr>
          <w:rFonts w:ascii="Arial" w:hAnsi="Arial" w:cs="Arial"/>
          <w:sz w:val="20"/>
        </w:rPr>
        <w:t xml:space="preserve"> p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763832" w:rsidRPr="00DA3A25">
        <w:rPr>
          <w:rFonts w:ascii="Arial" w:hAnsi="Arial" w:cs="Arial"/>
          <w:sz w:val="20"/>
        </w:rPr>
        <w:t xml:space="preserve">or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763832" w:rsidRPr="00DA3A25">
        <w:rPr>
          <w:rFonts w:ascii="Arial" w:hAnsi="Arial" w:cs="Arial"/>
          <w:sz w:val="20"/>
        </w:rPr>
        <w:t xml:space="preserve">o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763832" w:rsidRPr="00DA3A25">
        <w:rPr>
          <w:rFonts w:ascii="Arial" w:hAnsi="Arial" w:cs="Arial"/>
          <w:sz w:val="20"/>
        </w:rPr>
        <w:t>hat poin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3312FA" w:rsidRPr="00DA3A25">
        <w:rPr>
          <w:rFonts w:ascii="Arial" w:hAnsi="Arial" w:cs="Arial"/>
          <w:sz w:val="20"/>
        </w:rPr>
        <w:t xml:space="preserve"> he mus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have known his di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ive would 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sul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in o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BE1515" w:rsidRPr="00DA3A25">
        <w:rPr>
          <w:rFonts w:ascii="Arial" w:hAnsi="Arial" w:cs="Arial"/>
          <w:sz w:val="20"/>
        </w:rPr>
        <w:t xml:space="preserve"> men</w:t>
      </w:r>
      <w:r w:rsidR="003312FA" w:rsidRPr="00DA3A25">
        <w:rPr>
          <w:rFonts w:ascii="Arial" w:hAnsi="Arial" w:cs="Arial"/>
          <w:sz w:val="20"/>
        </w:rPr>
        <w:t xml:space="preserve"> being killed along </w:t>
      </w:r>
      <w:r w:rsidR="003312FA" w:rsidRPr="00DA3A25">
        <w:rPr>
          <w:rFonts w:ascii="Arial" w:hAnsi="Arial" w:cs="Arial"/>
          <w:spacing w:val="2"/>
          <w:sz w:val="20"/>
        </w:rPr>
        <w:t>wi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 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iah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U</w:instrText>
      </w:r>
      <w:r w:rsidR="003312FA" w:rsidRPr="00DA3A25">
        <w:rPr>
          <w:rFonts w:ascii="Arial" w:hAnsi="Arial" w:cs="Arial"/>
          <w:spacing w:val="4"/>
          <w:sz w:val="20"/>
        </w:rPr>
        <w:instrText>r</w:instrText>
      </w:r>
      <w:r w:rsidR="003312FA" w:rsidRPr="00DA3A25">
        <w:rPr>
          <w:rFonts w:ascii="Arial" w:hAnsi="Arial" w:cs="Arial"/>
          <w:sz w:val="20"/>
        </w:rPr>
        <w:instrText xml:space="preserve">iah the Hittite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>.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i/>
          <w:sz w:val="20"/>
        </w:rPr>
        <w:instrText>.</w:instrText>
      </w:r>
      <w:r w:rsidR="003312FA" w:rsidRPr="00DA3A25">
        <w:rPr>
          <w:rFonts w:ascii="Arial" w:hAnsi="Arial" w:cs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</w:t>
      </w:r>
      <w:r w:rsidR="00C97CE5" w:rsidRPr="00DA3A25">
        <w:rPr>
          <w:rFonts w:ascii="Arial" w:hAnsi="Arial" w:cs="Arial"/>
          <w:sz w:val="20"/>
        </w:rPr>
        <w:t>S</w:t>
      </w:r>
      <w:r w:rsidR="006E12ED" w:rsidRPr="00DA3A25">
        <w:rPr>
          <w:rFonts w:ascii="Arial" w:hAnsi="Arial" w:cs="Arial"/>
          <w:sz w:val="20"/>
        </w:rPr>
        <w:t xml:space="preserve">hould we </w:t>
      </w:r>
      <w:r w:rsidRPr="00DA3A25">
        <w:rPr>
          <w:rFonts w:ascii="Arial" w:hAnsi="Arial" w:cs="Arial"/>
          <w:sz w:val="20"/>
        </w:rPr>
        <w:t xml:space="preserve">assume </w:t>
      </w:r>
      <w:r w:rsidR="008D2D73" w:rsidRPr="00DA3A25">
        <w:rPr>
          <w:rFonts w:ascii="Arial" w:hAnsi="Arial" w:cs="Arial"/>
          <w:spacing w:val="4"/>
          <w:sz w:val="20"/>
        </w:rPr>
        <w:t>t</w:t>
      </w:r>
      <w:r w:rsidR="008D2D73" w:rsidRPr="00DA3A25">
        <w:rPr>
          <w:rFonts w:ascii="Arial" w:hAnsi="Arial" w:cs="Arial"/>
          <w:sz w:val="20"/>
        </w:rPr>
        <w:t>he</w:t>
      </w:r>
      <w:r w:rsidR="00D166EC" w:rsidRPr="00DA3A25">
        <w:rPr>
          <w:rFonts w:ascii="Arial" w:hAnsi="Arial" w:cs="Arial"/>
          <w:sz w:val="20"/>
        </w:rPr>
        <w:t xml:space="preserve"> possibili</w:t>
      </w:r>
      <w:r w:rsidR="00D166EC" w:rsidRPr="00DA3A25">
        <w:rPr>
          <w:rFonts w:ascii="Arial" w:hAnsi="Arial" w:cs="Arial"/>
          <w:spacing w:val="4"/>
          <w:sz w:val="20"/>
        </w:rPr>
        <w:t>t</w:t>
      </w:r>
      <w:r w:rsidR="00D166EC" w:rsidRPr="00DA3A25">
        <w:rPr>
          <w:rFonts w:ascii="Arial" w:hAnsi="Arial" w:cs="Arial"/>
          <w:sz w:val="20"/>
        </w:rPr>
        <w:t>y</w:t>
      </w:r>
      <w:r w:rsidR="008D2D73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C97CE5" w:rsidRPr="00DA3A25">
        <w:rPr>
          <w:rFonts w:ascii="Arial" w:hAnsi="Arial" w:cs="Arial"/>
          <w:sz w:val="20"/>
        </w:rPr>
        <w:t xml:space="preserve">being labeled an </w:t>
      </w:r>
      <w:r w:rsidR="003312FA" w:rsidRPr="00DA3A25">
        <w:rPr>
          <w:rFonts w:ascii="Arial" w:hAnsi="Arial" w:cs="Arial"/>
          <w:sz w:val="20"/>
        </w:rPr>
        <w:t>adul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4"/>
          <w:sz w:val="20"/>
        </w:rPr>
        <w:t>r</w:t>
      </w:r>
      <w:r w:rsidR="00C97CE5" w:rsidRPr="00DA3A25">
        <w:rPr>
          <w:rFonts w:ascii="Arial" w:hAnsi="Arial" w:cs="Arial"/>
          <w:sz w:val="20"/>
        </w:rPr>
        <w:t>er</w:t>
      </w:r>
      <w:r w:rsidR="003312FA" w:rsidRPr="00DA3A25">
        <w:rPr>
          <w:rFonts w:ascii="Arial" w:hAnsi="Arial" w:cs="Arial"/>
          <w:sz w:val="20"/>
        </w:rPr>
        <w:t xml:space="preserve"> </w:t>
      </w:r>
      <w:r w:rsidR="006E12ED" w:rsidRPr="00DA3A25">
        <w:rPr>
          <w:rFonts w:ascii="Arial" w:hAnsi="Arial" w:cs="Arial"/>
          <w:sz w:val="20"/>
        </w:rPr>
        <w:t>would p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6E12ED" w:rsidRPr="00DA3A25">
        <w:rPr>
          <w:rFonts w:ascii="Arial" w:hAnsi="Arial" w:cs="Arial"/>
          <w:sz w:val="20"/>
        </w:rPr>
        <w:t xml:space="preserve">ovide </w:t>
      </w:r>
      <w:r w:rsidRPr="00DA3A25">
        <w:rPr>
          <w:rFonts w:ascii="Arial" w:hAnsi="Arial" w:cs="Arial"/>
          <w:sz w:val="20"/>
        </w:rPr>
        <w:t xml:space="preserve">a </w:t>
      </w:r>
      <w:r w:rsidR="003312FA" w:rsidRPr="00DA3A25">
        <w:rPr>
          <w:rFonts w:ascii="Arial" w:hAnsi="Arial" w:cs="Arial"/>
          <w:sz w:val="20"/>
        </w:rPr>
        <w:t>su</w:t>
      </w:r>
      <w:r w:rsidR="003312FA" w:rsidRPr="00DA3A25">
        <w:rPr>
          <w:rFonts w:ascii="Arial" w:hAnsi="Arial" w:cs="Arial"/>
          <w:spacing w:val="6"/>
          <w:sz w:val="20"/>
        </w:rPr>
        <w:t>f</w:t>
      </w:r>
      <w:r w:rsidR="003312FA" w:rsidRPr="00DA3A25">
        <w:rPr>
          <w:rFonts w:ascii="Arial" w:hAnsi="Arial" w:cs="Arial"/>
          <w:spacing w:val="4"/>
          <w:sz w:val="20"/>
        </w:rPr>
        <w:t>f</w:t>
      </w:r>
      <w:r w:rsidR="003312FA" w:rsidRPr="00DA3A25">
        <w:rPr>
          <w:rFonts w:ascii="Arial" w:hAnsi="Arial" w:cs="Arial"/>
          <w:sz w:val="20"/>
        </w:rPr>
        <w:t>i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ien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mo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iv</w:t>
      </w:r>
      <w:r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 xml:space="preserve">David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o kill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David:killed Uriah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iah and sa</w:t>
      </w:r>
      <w:r w:rsidR="003312FA" w:rsidRPr="00DA3A25">
        <w:rPr>
          <w:rFonts w:ascii="Arial" w:hAnsi="Arial" w:cs="Arial"/>
          <w:spacing w:val="2"/>
          <w:sz w:val="20"/>
        </w:rPr>
        <w:t>cri</w:t>
      </w:r>
      <w:r w:rsidR="003312FA" w:rsidRPr="00DA3A25">
        <w:rPr>
          <w:rFonts w:ascii="Arial" w:hAnsi="Arial" w:cs="Arial"/>
          <w:spacing w:val="4"/>
          <w:sz w:val="20"/>
        </w:rPr>
        <w:t>f</w:t>
      </w:r>
      <w:r w:rsidR="003312FA" w:rsidRPr="00DA3A25">
        <w:rPr>
          <w:rFonts w:ascii="Arial" w:hAnsi="Arial" w:cs="Arial"/>
          <w:sz w:val="20"/>
        </w:rPr>
        <w:t>i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 lives in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p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ess?</w:t>
      </w:r>
      <w:r w:rsidR="00CD6E31" w:rsidRPr="00DA3A25">
        <w:rPr>
          <w:rFonts w:ascii="Arial" w:hAnsi="Arial" w:cs="Arial"/>
          <w:sz w:val="20"/>
        </w:rPr>
        <w:t xml:space="preserve"> </w:t>
      </w:r>
      <w:r w:rsidR="0035748F" w:rsidRPr="00DA3A25">
        <w:rPr>
          <w:rFonts w:ascii="Arial" w:hAnsi="Arial" w:cs="Arial"/>
          <w:sz w:val="20"/>
        </w:rPr>
        <w:t>No doub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E51B5B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David</w:t>
      </w:r>
      <w:r w:rsidR="00962DF6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did no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w</w:t>
      </w:r>
      <w:r w:rsidR="000C51B5" w:rsidRPr="00DA3A25">
        <w:rPr>
          <w:rFonts w:ascii="Arial" w:hAnsi="Arial" w:cs="Arial"/>
          <w:sz w:val="20"/>
        </w:rPr>
        <w:t xml:space="preserve">ant </w:t>
      </w:r>
      <w:r w:rsidR="003312FA" w:rsidRPr="00DA3A25">
        <w:rPr>
          <w:rFonts w:ascii="Arial" w:hAnsi="Arial" w:cs="Arial"/>
          <w:sz w:val="20"/>
        </w:rPr>
        <w:t>his</w:t>
      </w:r>
      <w:r w:rsidR="001E0667" w:rsidRPr="00DA3A25">
        <w:rPr>
          <w:rFonts w:ascii="Arial" w:hAnsi="Arial" w:cs="Arial"/>
          <w:sz w:val="20"/>
        </w:rPr>
        <w:t xml:space="preserve"> </w:t>
      </w:r>
      <w:r w:rsidR="00321928" w:rsidRPr="00DA3A25">
        <w:rPr>
          <w:rFonts w:ascii="Arial" w:hAnsi="Arial" w:cs="Arial"/>
          <w:sz w:val="20"/>
        </w:rPr>
        <w:t>union w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21928" w:rsidRPr="00DA3A25">
        <w:rPr>
          <w:rFonts w:ascii="Arial" w:hAnsi="Arial" w:cs="Arial"/>
          <w:sz w:val="20"/>
        </w:rPr>
        <w:t xml:space="preserve">h </w:t>
      </w:r>
      <w:r w:rsidR="00E51B5B" w:rsidRPr="00DA3A25">
        <w:rPr>
          <w:rFonts w:ascii="Arial" w:hAnsi="Arial" w:cs="Arial"/>
          <w:sz w:val="20"/>
        </w:rPr>
        <w:t>U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E51B5B" w:rsidRPr="00DA3A25">
        <w:rPr>
          <w:rFonts w:ascii="Arial" w:hAnsi="Arial" w:cs="Arial"/>
          <w:sz w:val="20"/>
        </w:rPr>
        <w:t xml:space="preserve">ah's </w:t>
      </w:r>
      <w:r w:rsidR="004C3495" w:rsidRPr="00DA3A25">
        <w:rPr>
          <w:rFonts w:ascii="Arial" w:hAnsi="Arial" w:cs="Arial"/>
          <w:sz w:val="20"/>
        </w:rPr>
        <w:t>wife</w:t>
      </w:r>
      <w:r w:rsidR="00321928" w:rsidRPr="00DA3A25">
        <w:rPr>
          <w:rFonts w:ascii="Arial" w:hAnsi="Arial" w:cs="Arial"/>
          <w:sz w:val="20"/>
        </w:rPr>
        <w:fldChar w:fldCharType="begin"/>
      </w:r>
      <w:r w:rsidR="00321928" w:rsidRPr="00DA3A25">
        <w:rPr>
          <w:rFonts w:ascii="Arial" w:hAnsi="Arial"/>
          <w:sz w:val="20"/>
        </w:rPr>
        <w:instrText xml:space="preserve"> XE "</w:instrText>
      </w:r>
      <w:r w:rsidR="00321928" w:rsidRPr="00DA3A25">
        <w:rPr>
          <w:rFonts w:ascii="Arial" w:hAnsi="Arial" w:cs="Arial"/>
          <w:sz w:val="20"/>
        </w:rPr>
        <w:instrText>U</w:instrText>
      </w:r>
      <w:r w:rsidR="00321928" w:rsidRPr="00DA3A25">
        <w:rPr>
          <w:rFonts w:ascii="Arial" w:hAnsi="Arial" w:cs="Arial"/>
          <w:spacing w:val="4"/>
          <w:sz w:val="20"/>
        </w:rPr>
        <w:instrText>r</w:instrText>
      </w:r>
      <w:r w:rsidR="00321928" w:rsidRPr="00DA3A25">
        <w:rPr>
          <w:rFonts w:ascii="Arial" w:hAnsi="Arial" w:cs="Arial"/>
          <w:sz w:val="20"/>
        </w:rPr>
        <w:instrText>iah the Hittite</w:instrText>
      </w:r>
      <w:r w:rsidR="00321928" w:rsidRPr="00DA3A25">
        <w:rPr>
          <w:rFonts w:ascii="Arial" w:hAnsi="Arial"/>
          <w:sz w:val="20"/>
        </w:rPr>
        <w:instrText xml:space="preserve">" </w:instrText>
      </w:r>
      <w:r w:rsidR="00321928" w:rsidRPr="00DA3A25">
        <w:rPr>
          <w:rFonts w:ascii="Arial" w:hAnsi="Arial" w:cs="Arial"/>
          <w:sz w:val="20"/>
        </w:rPr>
        <w:fldChar w:fldCharType="end"/>
      </w:r>
      <w:r w:rsidR="004C3495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21928" w:rsidRPr="00DA3A25">
        <w:rPr>
          <w:rFonts w:ascii="Arial" w:hAnsi="Arial" w:cs="Arial"/>
          <w:sz w:val="20"/>
        </w:rPr>
        <w:t>o b</w:t>
      </w:r>
      <w:r w:rsidR="00962DF6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om</w:t>
      </w:r>
      <w:r w:rsidR="003312FA" w:rsidRPr="00DA3A25">
        <w:rPr>
          <w:rFonts w:ascii="Arial" w:hAnsi="Arial" w:cs="Arial"/>
          <w:spacing w:val="-4"/>
          <w:sz w:val="20"/>
        </w:rPr>
        <w:t xml:space="preserve">e </w:t>
      </w:r>
      <w:r w:rsidR="003312FA" w:rsidRPr="00DA3A25">
        <w:rPr>
          <w:rFonts w:ascii="Arial" w:hAnsi="Arial" w:cs="Arial"/>
          <w:sz w:val="20"/>
        </w:rPr>
        <w:t>publi</w:t>
      </w:r>
      <w:r w:rsidR="003312FA" w:rsidRPr="00DA3A25">
        <w:rPr>
          <w:rFonts w:ascii="Arial" w:hAnsi="Arial" w:cs="Arial"/>
          <w:spacing w:val="-4"/>
          <w:sz w:val="20"/>
        </w:rPr>
        <w:t xml:space="preserve">c </w:t>
      </w:r>
      <w:r w:rsidR="003312FA" w:rsidRPr="00DA3A25">
        <w:rPr>
          <w:rFonts w:ascii="Arial" w:hAnsi="Arial" w:cs="Arial"/>
          <w:sz w:val="20"/>
        </w:rPr>
        <w:t>knowledge</w:t>
      </w:r>
      <w:r w:rsidR="007D37BC" w:rsidRPr="00DA3A25">
        <w:rPr>
          <w:rFonts w:ascii="Arial" w:hAnsi="Arial" w:cs="Arial"/>
          <w:sz w:val="20"/>
        </w:rPr>
        <w:t>. Neve</w:t>
      </w:r>
      <w:r w:rsidR="007D37BC" w:rsidRPr="00DA3A25">
        <w:rPr>
          <w:rFonts w:ascii="Arial" w:hAnsi="Arial" w:cs="Arial"/>
          <w:spacing w:val="6"/>
          <w:sz w:val="20"/>
        </w:rPr>
        <w:t>r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7D37BC" w:rsidRPr="00DA3A25">
        <w:rPr>
          <w:rFonts w:ascii="Arial" w:hAnsi="Arial" w:cs="Arial"/>
          <w:sz w:val="20"/>
        </w:rPr>
        <w:t xml:space="preserve">heless, </w:t>
      </w:r>
      <w:r w:rsidR="003312FA" w:rsidRPr="00DA3A25">
        <w:rPr>
          <w:rFonts w:ascii="Arial" w:hAnsi="Arial" w:cs="Arial"/>
          <w:sz w:val="20"/>
        </w:rPr>
        <w:t xml:space="preserve">his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ove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in</w:t>
      </w:r>
      <w:r w:rsidR="003312FA" w:rsidRPr="00DA3A25">
        <w:rPr>
          <w:rFonts w:ascii="Arial" w:hAnsi="Arial" w:cs="Arial"/>
          <w:spacing w:val="-4"/>
          <w:sz w:val="20"/>
        </w:rPr>
        <w:t>g</w:t>
      </w:r>
      <w:r w:rsidR="003312FA" w:rsidRPr="00DA3A25">
        <w:rPr>
          <w:rFonts w:ascii="Arial" w:hAnsi="Arial" w:cs="Arial"/>
          <w:sz w:val="20"/>
        </w:rPr>
        <w:t xml:space="preserve"> o</w:t>
      </w:r>
      <w:r w:rsidR="00E51B5B" w:rsidRPr="00DA3A25">
        <w:rPr>
          <w:rFonts w:ascii="Arial" w:hAnsi="Arial" w:cs="Arial"/>
          <w:sz w:val="20"/>
        </w:rPr>
        <w:t xml:space="preserve">f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E51B5B" w:rsidRPr="00DA3A25">
        <w:rPr>
          <w:rFonts w:ascii="Arial" w:hAnsi="Arial" w:cs="Arial"/>
          <w:sz w:val="20"/>
        </w:rPr>
        <w:t>he wife of U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E51B5B" w:rsidRPr="00DA3A25">
        <w:rPr>
          <w:rFonts w:ascii="Arial" w:hAnsi="Arial" w:cs="Arial"/>
          <w:sz w:val="20"/>
        </w:rPr>
        <w:t>ah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U</w:instrText>
      </w:r>
      <w:r w:rsidR="003312FA" w:rsidRPr="00DA3A25">
        <w:rPr>
          <w:rFonts w:ascii="Arial" w:hAnsi="Arial" w:cs="Arial"/>
          <w:spacing w:val="4"/>
          <w:sz w:val="20"/>
        </w:rPr>
        <w:instrText>r</w:instrText>
      </w:r>
      <w:r w:rsidR="003312FA" w:rsidRPr="00DA3A25">
        <w:rPr>
          <w:rFonts w:ascii="Arial" w:hAnsi="Arial" w:cs="Arial"/>
          <w:sz w:val="20"/>
        </w:rPr>
        <w:instrText>iah the Hittite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wen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7D37BC" w:rsidRPr="00DA3A25">
        <w:rPr>
          <w:rFonts w:ascii="Arial" w:hAnsi="Arial" w:cs="Arial"/>
          <w:spacing w:val="-2"/>
          <w:sz w:val="20"/>
        </w:rPr>
        <w:t xml:space="preserve">far </w:t>
      </w:r>
      <w:r w:rsidR="003312FA" w:rsidRPr="00DA3A25">
        <w:rPr>
          <w:rFonts w:ascii="Arial" w:hAnsi="Arial" w:cs="Arial"/>
          <w:sz w:val="20"/>
        </w:rPr>
        <w:t>beyon</w:t>
      </w:r>
      <w:r w:rsidR="003312FA" w:rsidRPr="00DA3A25">
        <w:rPr>
          <w:rFonts w:ascii="Arial" w:hAnsi="Arial" w:cs="Arial"/>
          <w:spacing w:val="-6"/>
          <w:sz w:val="20"/>
        </w:rPr>
        <w:t xml:space="preserve">d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sin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adul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4"/>
          <w:sz w:val="20"/>
        </w:rPr>
        <w:t>r</w:t>
      </w:r>
      <w:r w:rsidR="003312FA" w:rsidRPr="00DA3A25">
        <w:rPr>
          <w:rFonts w:ascii="Arial" w:hAnsi="Arial" w:cs="Arial"/>
          <w:sz w:val="20"/>
        </w:rPr>
        <w:t>y.</w:t>
      </w:r>
      <w:r w:rsidR="00CD6E31" w:rsidRPr="00DA3A25">
        <w:rPr>
          <w:rFonts w:ascii="Arial" w:hAnsi="Arial" w:cs="Arial"/>
          <w:sz w:val="20"/>
        </w:rPr>
        <w:t xml:space="preserve"> </w:t>
      </w:r>
    </w:p>
    <w:p w14:paraId="0379019F" w14:textId="77777777" w:rsidR="003B4994" w:rsidRPr="00DA3A25" w:rsidRDefault="003B4994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8829A5A" w14:textId="37939F4E" w:rsidR="003312FA" w:rsidRPr="00DA3A25" w:rsidRDefault="00242C7B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A</w:t>
      </w:r>
      <w:r w:rsidR="003312FA" w:rsidRPr="00DA3A25">
        <w:rPr>
          <w:rFonts w:ascii="Arial" w:hAnsi="Arial" w:cs="Arial"/>
          <w:sz w:val="20"/>
        </w:rPr>
        <w:t>dul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4"/>
          <w:sz w:val="20"/>
        </w:rPr>
        <w:t>r</w:t>
      </w:r>
      <w:r w:rsidR="003312FA" w:rsidRPr="00DA3A25">
        <w:rPr>
          <w:rFonts w:ascii="Arial" w:hAnsi="Arial" w:cs="Arial"/>
          <w:sz w:val="20"/>
        </w:rPr>
        <w:t>y is w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ong</w:t>
      </w:r>
      <w:r w:rsidRPr="00DA3A25">
        <w:rPr>
          <w:rFonts w:ascii="Arial" w:hAnsi="Arial" w:cs="Arial"/>
          <w:sz w:val="20"/>
        </w:rPr>
        <w:t>,</w:t>
      </w:r>
      <w:r w:rsidR="003312FA" w:rsidRPr="00DA3A25">
        <w:rPr>
          <w:rFonts w:ascii="Arial" w:hAnsi="Arial" w:cs="Arial"/>
          <w:sz w:val="20"/>
        </w:rPr>
        <w:t xml:space="preserve"> </w:t>
      </w:r>
      <w:r w:rsidR="007B7E0D" w:rsidRPr="00DA3A25">
        <w:rPr>
          <w:rFonts w:ascii="Arial" w:hAnsi="Arial" w:cs="Arial"/>
          <w:sz w:val="20"/>
        </w:rPr>
        <w:t xml:space="preserve">but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4564D6" w:rsidRPr="00DA3A25">
        <w:rPr>
          <w:rFonts w:ascii="Arial" w:hAnsi="Arial" w:cs="Arial"/>
          <w:sz w:val="20"/>
        </w:rPr>
        <w:t>onsequen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4564D6" w:rsidRPr="00DA3A25">
        <w:rPr>
          <w:rFonts w:ascii="Arial" w:hAnsi="Arial" w:cs="Arial"/>
          <w:sz w:val="20"/>
        </w:rPr>
        <w:t>es are</w:t>
      </w:r>
      <w:r w:rsidR="003312FA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 xml:space="preserve">ompounded when </w:t>
      </w:r>
      <w:r w:rsidR="00C17E58" w:rsidRPr="00DA3A25">
        <w:rPr>
          <w:rFonts w:ascii="Arial" w:hAnsi="Arial" w:cs="Arial"/>
          <w:sz w:val="20"/>
        </w:rPr>
        <w:t xml:space="preserve">a </w:t>
      </w:r>
      <w:r w:rsidR="003312FA" w:rsidRPr="00DA3A25">
        <w:rPr>
          <w:rFonts w:ascii="Arial" w:hAnsi="Arial" w:cs="Arial"/>
          <w:sz w:val="20"/>
        </w:rPr>
        <w:t>m</w:t>
      </w:r>
      <w:r w:rsidR="00C17E58" w:rsidRPr="00DA3A25">
        <w:rPr>
          <w:rFonts w:ascii="Arial" w:hAnsi="Arial" w:cs="Arial"/>
          <w:sz w:val="20"/>
        </w:rPr>
        <w:t>a</w:t>
      </w:r>
      <w:r w:rsidR="0078348D" w:rsidRPr="00DA3A25">
        <w:rPr>
          <w:rFonts w:ascii="Arial" w:hAnsi="Arial" w:cs="Arial"/>
          <w:sz w:val="20"/>
        </w:rPr>
        <w:t>n</w:t>
      </w:r>
      <w:r w:rsidR="003312FA" w:rsidRPr="00DA3A25">
        <w:rPr>
          <w:rFonts w:ascii="Arial" w:hAnsi="Arial" w:cs="Arial"/>
          <w:sz w:val="20"/>
        </w:rPr>
        <w:t xml:space="preserve"> </w:t>
      </w:r>
      <w:r w:rsidR="00B50896" w:rsidRPr="00DA3A25">
        <w:rPr>
          <w:rFonts w:ascii="Arial" w:hAnsi="Arial" w:cs="Arial"/>
          <w:sz w:val="20"/>
        </w:rPr>
        <w:t>do</w:t>
      </w:r>
      <w:r w:rsidR="00C17E58" w:rsidRPr="00DA3A25">
        <w:rPr>
          <w:rFonts w:ascii="Arial" w:hAnsi="Arial" w:cs="Arial"/>
          <w:sz w:val="20"/>
        </w:rPr>
        <w:t>es</w:t>
      </w:r>
      <w:r w:rsidR="0078348D" w:rsidRPr="00DA3A25">
        <w:rPr>
          <w:rFonts w:ascii="Arial" w:hAnsi="Arial" w:cs="Arial"/>
          <w:sz w:val="20"/>
        </w:rPr>
        <w:t xml:space="preserve"> </w:t>
      </w:r>
      <w:r w:rsidR="00C17E58" w:rsidRPr="00DA3A25">
        <w:rPr>
          <w:rFonts w:ascii="Arial" w:hAnsi="Arial" w:cs="Arial"/>
          <w:sz w:val="20"/>
        </w:rPr>
        <w:t>it</w:t>
      </w:r>
      <w:r w:rsidR="003312FA" w:rsidRPr="00DA3A25">
        <w:rPr>
          <w:rFonts w:ascii="Arial" w:hAnsi="Arial" w:cs="Arial"/>
          <w:sz w:val="20"/>
        </w:rPr>
        <w:t xml:space="preserve"> w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 </w:t>
      </w:r>
      <w:r w:rsidR="003312FA" w:rsidRPr="00DA3A25">
        <w:rPr>
          <w:rFonts w:ascii="Arial" w:hAnsi="Arial" w:cs="Arial"/>
          <w:spacing w:val="2"/>
          <w:sz w:val="20"/>
        </w:rPr>
        <w:t>wif</w:t>
      </w:r>
      <w:r w:rsidR="003312FA" w:rsidRPr="00DA3A25">
        <w:rPr>
          <w:rFonts w:ascii="Arial" w:hAnsi="Arial" w:cs="Arial"/>
          <w:sz w:val="20"/>
        </w:rPr>
        <w:t>e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57562C" w:rsidRPr="00DA3A25">
        <w:rPr>
          <w:rFonts w:ascii="Arial" w:hAnsi="Arial" w:cs="Arial"/>
          <w:sz w:val="20"/>
        </w:rPr>
        <w:t>a</w:t>
      </w:r>
      <w:r w:rsidR="003312FA" w:rsidRPr="00DA3A25">
        <w:rPr>
          <w:rFonts w:ascii="Arial" w:hAnsi="Arial" w:cs="Arial"/>
          <w:sz w:val="20"/>
        </w:rPr>
        <w:t xml:space="preserve"> b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</w:t>
      </w:r>
      <w:r w:rsidR="003312FA" w:rsidRPr="00DA3A25">
        <w:rPr>
          <w:rFonts w:ascii="Arial" w:hAnsi="Arial" w:cs="Arial"/>
          <w:spacing w:val="-2"/>
          <w:sz w:val="20"/>
        </w:rPr>
        <w:t>r</w:t>
      </w:r>
      <w:r w:rsidR="0057562C" w:rsidRPr="00DA3A25">
        <w:rPr>
          <w:rFonts w:ascii="Arial" w:hAnsi="Arial" w:cs="Arial"/>
          <w:spacing w:val="-2"/>
          <w:sz w:val="20"/>
        </w:rPr>
        <w:t>,</w:t>
      </w:r>
      <w:r w:rsidR="003312FA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2"/>
          <w:sz w:val="20"/>
        </w:rPr>
        <w:t>fr</w:t>
      </w:r>
      <w:r w:rsidR="003312FA" w:rsidRPr="00DA3A25">
        <w:rPr>
          <w:rFonts w:ascii="Arial" w:hAnsi="Arial" w:cs="Arial"/>
          <w:sz w:val="20"/>
        </w:rPr>
        <w:t>iend</w:t>
      </w:r>
      <w:r w:rsidR="0057562C" w:rsidRPr="00DA3A25">
        <w:rPr>
          <w:rFonts w:ascii="Arial" w:hAnsi="Arial" w:cs="Arial"/>
          <w:sz w:val="20"/>
        </w:rPr>
        <w:t>,</w:t>
      </w:r>
      <w:r w:rsidR="003312FA" w:rsidRPr="00DA3A25">
        <w:rPr>
          <w:rFonts w:ascii="Arial" w:hAnsi="Arial" w:cs="Arial"/>
          <w:sz w:val="20"/>
        </w:rPr>
        <w:t xml:space="preserve"> o</w:t>
      </w:r>
      <w:r w:rsidR="003312FA" w:rsidRPr="00DA3A25">
        <w:rPr>
          <w:rFonts w:ascii="Arial" w:hAnsi="Arial" w:cs="Arial"/>
          <w:spacing w:val="-2"/>
          <w:sz w:val="20"/>
        </w:rPr>
        <w:t>r</w:t>
      </w:r>
      <w:r w:rsidR="00391D4C" w:rsidRPr="00DA3A25">
        <w:rPr>
          <w:rFonts w:ascii="Arial" w:hAnsi="Arial" w:cs="Arial"/>
          <w:sz w:val="20"/>
        </w:rPr>
        <w:t xml:space="preserve"> man of </w:t>
      </w:r>
      <w:r w:rsidR="00391D4C" w:rsidRPr="00DA3A25">
        <w:rPr>
          <w:rFonts w:ascii="Arial" w:hAnsi="Arial" w:cs="Arial"/>
          <w:spacing w:val="2"/>
          <w:sz w:val="20"/>
        </w:rPr>
        <w:t>r</w:t>
      </w:r>
      <w:r w:rsidR="00391D4C" w:rsidRPr="00DA3A25">
        <w:rPr>
          <w:rFonts w:ascii="Arial" w:hAnsi="Arial" w:cs="Arial"/>
          <w:sz w:val="20"/>
        </w:rPr>
        <w:t>enown</w:t>
      </w:r>
      <w:r w:rsidR="003312FA" w:rsidRPr="00DA3A25">
        <w:rPr>
          <w:rFonts w:ascii="Arial" w:hAnsi="Arial" w:cs="Arial"/>
          <w:sz w:val="20"/>
        </w:rPr>
        <w:t xml:space="preserve">. </w:t>
      </w:r>
      <w:r w:rsidR="00B50896" w:rsidRPr="00DA3A25">
        <w:rPr>
          <w:rFonts w:ascii="Arial" w:hAnsi="Arial" w:cs="Arial"/>
          <w:sz w:val="20"/>
        </w:rPr>
        <w:t>Su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B50896" w:rsidRPr="00DA3A25">
        <w:rPr>
          <w:rFonts w:ascii="Arial" w:hAnsi="Arial" w:cs="Arial"/>
          <w:sz w:val="20"/>
        </w:rPr>
        <w:t xml:space="preserve">h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ings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ause p</w:t>
      </w:r>
      <w:r w:rsidR="003312FA" w:rsidRPr="00DA3A25">
        <w:rPr>
          <w:rFonts w:ascii="Arial" w:hAnsi="Arial" w:cs="Arial"/>
          <w:spacing w:val="4"/>
          <w:sz w:val="20"/>
        </w:rPr>
        <w:t>e</w:t>
      </w:r>
      <w:r w:rsidR="003312FA" w:rsidRPr="00DA3A25">
        <w:rPr>
          <w:rFonts w:ascii="Arial" w:hAnsi="Arial" w:cs="Arial"/>
          <w:sz w:val="20"/>
        </w:rPr>
        <w:t xml:space="preserve">ople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o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ake a d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f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n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 view of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o</w:t>
      </w:r>
      <w:r w:rsidR="003312FA" w:rsidRPr="00DA3A25">
        <w:rPr>
          <w:rFonts w:ascii="Arial" w:hAnsi="Arial" w:cs="Arial"/>
          <w:spacing w:val="6"/>
          <w:sz w:val="20"/>
        </w:rPr>
        <w:t>f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ense and David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David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knew he had s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pped ove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</w:t>
      </w:r>
      <w:r w:rsidR="00385929" w:rsidRPr="00DA3A25">
        <w:rPr>
          <w:rFonts w:ascii="Arial" w:hAnsi="Arial" w:cs="Arial"/>
          <w:sz w:val="20"/>
        </w:rPr>
        <w:t>is</w:t>
      </w:r>
      <w:r w:rsidR="003312FA" w:rsidRPr="00DA3A25">
        <w:rPr>
          <w:rFonts w:ascii="Arial" w:hAnsi="Arial" w:cs="Arial"/>
          <w:sz w:val="20"/>
        </w:rPr>
        <w:t xml:space="preserve"> line.</w:t>
      </w:r>
    </w:p>
    <w:p w14:paraId="556845B0" w14:textId="44EB0CA4" w:rsidR="00170A63" w:rsidRPr="00DA3A25" w:rsidRDefault="00170A63">
      <w:pPr>
        <w:rPr>
          <w:rFonts w:cs="Arial"/>
          <w:sz w:val="20"/>
        </w:rPr>
      </w:pPr>
    </w:p>
    <w:p w14:paraId="1C46465C" w14:textId="77777777" w:rsidR="003312FA" w:rsidRPr="005916D3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Who Was U</w:t>
      </w:r>
      <w:r w:rsidRPr="005916D3">
        <w:rPr>
          <w:rFonts w:ascii="Arial" w:hAnsi="Arial" w:cs="Arial"/>
          <w:spacing w:val="2"/>
          <w:sz w:val="24"/>
          <w:u w:val="single"/>
        </w:rPr>
        <w:t>r</w:t>
      </w:r>
      <w:r w:rsidRPr="005916D3">
        <w:rPr>
          <w:rFonts w:ascii="Arial" w:hAnsi="Arial" w:cs="Arial"/>
          <w:sz w:val="24"/>
          <w:u w:val="single"/>
        </w:rPr>
        <w:t>iah?</w:t>
      </w:r>
    </w:p>
    <w:p w14:paraId="4F05ED98" w14:textId="77777777" w:rsidR="003312FA" w:rsidRPr="00DA3A25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E83BF08" w14:textId="7B89D983" w:rsidR="002371AE" w:rsidRPr="00DA3A25" w:rsidRDefault="00C97CE5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iah's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U</w:instrText>
      </w:r>
      <w:r w:rsidRPr="00DA3A25">
        <w:rPr>
          <w:rFonts w:ascii="Arial" w:hAnsi="Arial" w:cs="Arial"/>
          <w:spacing w:val="4"/>
          <w:sz w:val="20"/>
        </w:rPr>
        <w:instrText>r</w:instrText>
      </w:r>
      <w:r w:rsidRPr="00DA3A25">
        <w:rPr>
          <w:rFonts w:ascii="Arial" w:hAnsi="Arial" w:cs="Arial"/>
          <w:sz w:val="20"/>
        </w:rPr>
        <w:instrText>iah the Hittit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name </w:t>
      </w:r>
      <w:r w:rsidR="00107172" w:rsidRPr="00DA3A25">
        <w:rPr>
          <w:rFonts w:ascii="Arial" w:hAnsi="Arial" w:cs="Arial"/>
          <w:sz w:val="20"/>
        </w:rPr>
        <w:t>appears</w:t>
      </w:r>
      <w:r w:rsidRPr="00DA3A25">
        <w:rPr>
          <w:rFonts w:ascii="Arial" w:hAnsi="Arial" w:cs="Arial"/>
          <w:sz w:val="20"/>
        </w:rPr>
        <w:t xml:space="preserve"> 22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mes i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3312FA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</w:t>
      </w:r>
      <w:r w:rsidR="00C608C9" w:rsidRPr="00DA3A25">
        <w:rPr>
          <w:rFonts w:ascii="Arial" w:hAnsi="Arial" w:cs="Arial"/>
          <w:sz w:val="20"/>
        </w:rPr>
        <w:t>verses on</w:t>
      </w:r>
      <w:r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David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David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>'s adul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4"/>
          <w:sz w:val="20"/>
        </w:rPr>
        <w:t>r</w:t>
      </w:r>
      <w:r w:rsidR="003312FA" w:rsidRPr="00DA3A25">
        <w:rPr>
          <w:rFonts w:ascii="Arial" w:hAnsi="Arial" w:cs="Arial"/>
          <w:sz w:val="20"/>
        </w:rPr>
        <w:t>y, his m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de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iah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U</w:instrText>
      </w:r>
      <w:r w:rsidR="003312FA" w:rsidRPr="00DA3A25">
        <w:rPr>
          <w:rFonts w:ascii="Arial" w:hAnsi="Arial" w:cs="Arial"/>
          <w:spacing w:val="4"/>
          <w:sz w:val="20"/>
        </w:rPr>
        <w:instrText>r</w:instrText>
      </w:r>
      <w:r w:rsidR="003312FA" w:rsidRPr="00DA3A25">
        <w:rPr>
          <w:rFonts w:ascii="Arial" w:hAnsi="Arial" w:cs="Arial"/>
          <w:sz w:val="20"/>
        </w:rPr>
        <w:instrText>iah the Hittite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, and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 </w:t>
      </w:r>
      <w:r w:rsidR="003312FA" w:rsidRPr="00DA3A25">
        <w:rPr>
          <w:rFonts w:ascii="Arial" w:hAnsi="Arial" w:cs="Arial"/>
          <w:smallCaps/>
          <w:sz w:val="20"/>
        </w:rPr>
        <w:t>Lord</w:t>
      </w:r>
      <w:r w:rsidR="003312FA" w:rsidRPr="00DA3A25">
        <w:rPr>
          <w:rFonts w:ascii="Arial" w:hAnsi="Arial" w:cs="Arial"/>
          <w:smallCaps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mallCaps/>
          <w:sz w:val="20"/>
        </w:rPr>
        <w:instrText>LORD</w:instrText>
      </w:r>
      <w:r w:rsidR="003312FA" w:rsidRPr="00DA3A25">
        <w:rPr>
          <w:rFonts w:ascii="Arial" w:hAnsi="Arial" w:cs="Arial"/>
          <w:sz w:val="20"/>
        </w:rPr>
        <w:instrText>, the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mallCaps/>
          <w:sz w:val="20"/>
        </w:rPr>
        <w:fldChar w:fldCharType="end"/>
      </w:r>
      <w:r w:rsidR="008057BB" w:rsidRPr="00DA3A25">
        <w:rPr>
          <w:rFonts w:ascii="Arial" w:hAnsi="Arial" w:cs="Arial"/>
          <w:sz w:val="20"/>
        </w:rPr>
        <w:t xml:space="preserve">'s </w:t>
      </w:r>
      <w:r w:rsidR="008057BB" w:rsidRPr="00DA3A25">
        <w:rPr>
          <w:rFonts w:ascii="Arial" w:hAnsi="Arial" w:cs="Arial"/>
          <w:spacing w:val="2"/>
          <w:sz w:val="20"/>
        </w:rPr>
        <w:t>r</w:t>
      </w:r>
      <w:r w:rsidR="008057BB" w:rsidRPr="00DA3A25">
        <w:rPr>
          <w:rFonts w:ascii="Arial" w:hAnsi="Arial" w:cs="Arial"/>
          <w:sz w:val="20"/>
        </w:rPr>
        <w:t xml:space="preserve">ebuke of David via </w:t>
      </w:r>
      <w:r w:rsidR="003312FA" w:rsidRPr="00DA3A25">
        <w:rPr>
          <w:rFonts w:ascii="Arial" w:hAnsi="Arial" w:cs="Arial"/>
          <w:sz w:val="20"/>
        </w:rPr>
        <w:t>Na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an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Na</w:instrText>
      </w:r>
      <w:r w:rsidR="003312FA" w:rsidRPr="00DA3A25">
        <w:rPr>
          <w:rFonts w:ascii="Arial" w:hAnsi="Arial" w:cs="Arial"/>
          <w:spacing w:val="4"/>
          <w:sz w:val="20"/>
        </w:rPr>
        <w:instrText>t</w:instrText>
      </w:r>
      <w:r w:rsidR="003312FA" w:rsidRPr="00DA3A25">
        <w:rPr>
          <w:rFonts w:ascii="Arial" w:hAnsi="Arial" w:cs="Arial"/>
          <w:sz w:val="20"/>
        </w:rPr>
        <w:instrText>han the prophet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>.</w:t>
      </w:r>
      <w:r w:rsidR="00C608C9" w:rsidRPr="00DA3A25">
        <w:rPr>
          <w:rFonts w:ascii="Arial" w:hAnsi="Arial" w:cs="Arial"/>
          <w:sz w:val="20"/>
        </w:rPr>
        <w:t xml:space="preserve"> Besides</w:t>
      </w:r>
      <w:r w:rsidR="003312FA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</w:t>
      </w:r>
      <w:r w:rsidR="00C608C9" w:rsidRPr="00DA3A25">
        <w:rPr>
          <w:rFonts w:ascii="Arial" w:hAnsi="Arial" w:cs="Arial"/>
          <w:sz w:val="20"/>
        </w:rPr>
        <w:t>is</w:t>
      </w:r>
      <w:r w:rsidR="003312FA" w:rsidRPr="00DA3A25">
        <w:rPr>
          <w:rFonts w:ascii="Arial" w:hAnsi="Arial" w:cs="Arial"/>
          <w:sz w:val="20"/>
        </w:rPr>
        <w:t xml:space="preserve">, only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e o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Old Tes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amen</w:t>
      </w:r>
      <w:r w:rsidR="00471280" w:rsidRPr="00DA3A25">
        <w:rPr>
          <w:rFonts w:ascii="Arial" w:hAnsi="Arial" w:cs="Arial"/>
          <w:sz w:val="20"/>
        </w:rPr>
        <w:t>t ve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471280" w:rsidRPr="00DA3A25">
        <w:rPr>
          <w:rFonts w:ascii="Arial" w:hAnsi="Arial" w:cs="Arial"/>
          <w:sz w:val="20"/>
        </w:rPr>
        <w:t>ses men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71280" w:rsidRPr="00DA3A25">
        <w:rPr>
          <w:rFonts w:ascii="Arial" w:hAnsi="Arial" w:cs="Arial"/>
          <w:sz w:val="20"/>
        </w:rPr>
        <w:t>ion him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U</w:instrText>
      </w:r>
      <w:r w:rsidR="003312FA" w:rsidRPr="00DA3A25">
        <w:rPr>
          <w:rFonts w:ascii="Arial" w:hAnsi="Arial" w:cs="Arial"/>
          <w:spacing w:val="4"/>
          <w:sz w:val="20"/>
        </w:rPr>
        <w:instrText>r</w:instrText>
      </w:r>
      <w:r w:rsidR="003312FA" w:rsidRPr="00DA3A25">
        <w:rPr>
          <w:rFonts w:ascii="Arial" w:hAnsi="Arial" w:cs="Arial"/>
          <w:sz w:val="20"/>
        </w:rPr>
        <w:instrText>iah the Hittite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. </w:t>
      </w:r>
      <w:r w:rsidR="00471280" w:rsidRPr="00DA3A25">
        <w:rPr>
          <w:rFonts w:ascii="Arial" w:hAnsi="Arial" w:cs="Arial"/>
          <w:sz w:val="20"/>
        </w:rPr>
        <w:t>One is 1 Kings 15:5</w:t>
      </w:r>
      <w:r w:rsidR="00F1655E" w:rsidRPr="00DA3A25">
        <w:rPr>
          <w:rFonts w:ascii="Arial" w:hAnsi="Arial" w:cs="Arial"/>
          <w:sz w:val="20"/>
        </w:rPr>
        <w:t>,</w:t>
      </w:r>
      <w:r w:rsidR="00471280" w:rsidRPr="00DA3A25">
        <w:rPr>
          <w:rFonts w:ascii="Arial" w:hAnsi="Arial" w:cs="Arial"/>
          <w:sz w:val="20"/>
        </w:rPr>
        <w:t xml:space="preserve"> whe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471280" w:rsidRPr="00DA3A25">
        <w:rPr>
          <w:rFonts w:ascii="Arial" w:hAnsi="Arial" w:cs="Arial"/>
          <w:sz w:val="20"/>
        </w:rPr>
        <w:t xml:space="preserve">e it 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471280" w:rsidRPr="00DA3A25">
        <w:rPr>
          <w:rFonts w:ascii="Arial" w:hAnsi="Arial" w:cs="Arial"/>
          <w:sz w:val="20"/>
        </w:rPr>
        <w:t>efe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471280" w:rsidRPr="00DA3A25">
        <w:rPr>
          <w:rFonts w:ascii="Arial" w:hAnsi="Arial" w:cs="Arial"/>
          <w:sz w:val="20"/>
        </w:rPr>
        <w:t xml:space="preserve">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71280" w:rsidRPr="00DA3A25">
        <w:rPr>
          <w:rFonts w:ascii="Arial" w:hAnsi="Arial" w:cs="Arial"/>
          <w:sz w:val="20"/>
        </w:rPr>
        <w:t xml:space="preserve">o </w:t>
      </w:r>
      <w:r w:rsidR="003312FA" w:rsidRPr="00DA3A25">
        <w:rPr>
          <w:rFonts w:ascii="Arial" w:hAnsi="Arial" w:cs="Arial"/>
          <w:sz w:val="20"/>
        </w:rPr>
        <w:t xml:space="preserve">David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ning aside </w:t>
      </w:r>
      <w:r w:rsidR="003312FA" w:rsidRPr="00DA3A25">
        <w:rPr>
          <w:rFonts w:ascii="Arial" w:hAnsi="Arial" w:cs="Arial"/>
          <w:spacing w:val="6"/>
          <w:sz w:val="20"/>
        </w:rPr>
        <w:t>f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om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ommandmen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 </w:t>
      </w:r>
      <w:r w:rsidR="003312FA" w:rsidRPr="00DA3A25">
        <w:rPr>
          <w:rFonts w:ascii="Arial" w:hAnsi="Arial" w:cs="Arial"/>
          <w:smallCaps/>
          <w:sz w:val="20"/>
        </w:rPr>
        <w:t>Lord</w:t>
      </w:r>
      <w:r w:rsidR="003312FA" w:rsidRPr="00DA3A25">
        <w:rPr>
          <w:rFonts w:ascii="Arial" w:hAnsi="Arial" w:cs="Arial"/>
          <w:smallCaps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mallCaps/>
          <w:sz w:val="20"/>
        </w:rPr>
        <w:instrText>LORD</w:instrText>
      </w:r>
      <w:r w:rsidR="003312FA" w:rsidRPr="00DA3A25">
        <w:rPr>
          <w:rFonts w:ascii="Arial" w:hAnsi="Arial" w:cs="Arial"/>
          <w:sz w:val="20"/>
        </w:rPr>
        <w:instrText>, the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mallCaps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</w:t>
      </w:r>
      <w:r w:rsidR="00471280" w:rsidRPr="00DA3A25">
        <w:rPr>
          <w:rFonts w:ascii="Arial" w:hAnsi="Arial" w:cs="Arial"/>
          <w:sz w:val="20"/>
        </w:rPr>
        <w:t>"i</w:t>
      </w:r>
      <w:r w:rsidR="003312FA" w:rsidRPr="00DA3A25">
        <w:rPr>
          <w:rFonts w:ascii="Arial" w:hAnsi="Arial" w:cs="Arial"/>
          <w:sz w:val="20"/>
        </w:rPr>
        <w:t xml:space="preserve">n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ma</w:t>
      </w:r>
      <w:r w:rsidR="003312FA" w:rsidRPr="00DA3A25">
        <w:rPr>
          <w:rFonts w:ascii="Arial" w:hAnsi="Arial" w:cs="Arial"/>
          <w:spacing w:val="4"/>
          <w:sz w:val="20"/>
        </w:rPr>
        <w:t>tt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iah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U</w:instrText>
      </w:r>
      <w:r w:rsidR="003312FA" w:rsidRPr="00DA3A25">
        <w:rPr>
          <w:rFonts w:ascii="Arial" w:hAnsi="Arial" w:cs="Arial"/>
          <w:spacing w:val="4"/>
          <w:sz w:val="20"/>
        </w:rPr>
        <w:instrText>r</w:instrText>
      </w:r>
      <w:r w:rsidR="003312FA" w:rsidRPr="00DA3A25">
        <w:rPr>
          <w:rFonts w:ascii="Arial" w:hAnsi="Arial" w:cs="Arial"/>
          <w:sz w:val="20"/>
        </w:rPr>
        <w:instrText>iah the Hittite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H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tt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</w:t>
      </w:r>
      <w:r w:rsidR="00471280" w:rsidRPr="00DA3A25">
        <w:rPr>
          <w:rFonts w:ascii="Arial" w:hAnsi="Arial" w:cs="Arial"/>
          <w:sz w:val="20"/>
        </w:rPr>
        <w:t>."</w:t>
      </w:r>
      <w:r w:rsidR="008057BB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 xml:space="preserve">The </w:t>
      </w:r>
      <w:r w:rsidR="00554BCD" w:rsidRPr="00DA3A25">
        <w:rPr>
          <w:rFonts w:ascii="Arial" w:hAnsi="Arial" w:cs="Arial"/>
          <w:sz w:val="20"/>
        </w:rPr>
        <w:t>o</w:t>
      </w:r>
      <w:r w:rsidR="00554BCD" w:rsidRPr="00DA3A25">
        <w:rPr>
          <w:rFonts w:ascii="Arial" w:hAnsi="Arial" w:cs="Arial"/>
          <w:spacing w:val="4"/>
          <w:sz w:val="20"/>
        </w:rPr>
        <w:t>t</w:t>
      </w:r>
      <w:r w:rsidR="00554BCD" w:rsidRPr="00DA3A25">
        <w:rPr>
          <w:rFonts w:ascii="Arial" w:hAnsi="Arial" w:cs="Arial"/>
          <w:sz w:val="20"/>
        </w:rPr>
        <w:t>her</w:t>
      </w:r>
      <w:r w:rsidR="002371AE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wo v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ses </w:t>
      </w:r>
      <w:r w:rsidR="00E7620F" w:rsidRPr="00DA3A25">
        <w:rPr>
          <w:rFonts w:ascii="Arial" w:hAnsi="Arial" w:cs="Arial"/>
          <w:sz w:val="20"/>
        </w:rPr>
        <w:t xml:space="preserve">where </w:t>
      </w:r>
      <w:r w:rsidR="008057BB" w:rsidRPr="00DA3A25">
        <w:rPr>
          <w:rFonts w:ascii="Arial" w:hAnsi="Arial" w:cs="Arial"/>
          <w:sz w:val="20"/>
        </w:rPr>
        <w:t>U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8057BB" w:rsidRPr="00DA3A25">
        <w:rPr>
          <w:rFonts w:ascii="Arial" w:hAnsi="Arial" w:cs="Arial"/>
          <w:sz w:val="20"/>
        </w:rPr>
        <w:t>ah</w:t>
      </w:r>
      <w:r w:rsidR="005F535D" w:rsidRPr="00DA3A25">
        <w:rPr>
          <w:rFonts w:ascii="Arial" w:hAnsi="Arial" w:cs="Arial"/>
          <w:sz w:val="20"/>
        </w:rPr>
        <w:t xml:space="preserve"> </w:t>
      </w:r>
      <w:r w:rsidR="00E7620F" w:rsidRPr="00DA3A25">
        <w:rPr>
          <w:rFonts w:ascii="Arial" w:hAnsi="Arial" w:cs="Arial"/>
          <w:sz w:val="20"/>
        </w:rPr>
        <w:t xml:space="preserve">is named </w:t>
      </w:r>
      <w:r w:rsidR="00341937" w:rsidRPr="00DA3A25">
        <w:rPr>
          <w:rFonts w:ascii="Arial" w:hAnsi="Arial" w:cs="Arial"/>
          <w:sz w:val="20"/>
        </w:rPr>
        <w:t>giv</w:t>
      </w:r>
      <w:r w:rsidR="005F535D" w:rsidRPr="00DA3A25">
        <w:rPr>
          <w:rFonts w:ascii="Arial" w:hAnsi="Arial" w:cs="Arial"/>
          <w:sz w:val="20"/>
        </w:rPr>
        <w:t xml:space="preserve">e </w:t>
      </w:r>
      <w:r w:rsidR="00341937" w:rsidRPr="00DA3A25">
        <w:rPr>
          <w:rFonts w:ascii="Arial" w:hAnsi="Arial" w:cs="Arial"/>
          <w:sz w:val="20"/>
        </w:rPr>
        <w:t xml:space="preserve">us </w:t>
      </w:r>
      <w:r w:rsidR="00A31365" w:rsidRPr="00DA3A25">
        <w:rPr>
          <w:rFonts w:ascii="Arial" w:hAnsi="Arial" w:cs="Arial"/>
          <w:sz w:val="20"/>
        </w:rPr>
        <w:t>de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A31365" w:rsidRPr="00DA3A25">
        <w:rPr>
          <w:rFonts w:ascii="Arial" w:hAnsi="Arial" w:cs="Arial"/>
          <w:sz w:val="20"/>
        </w:rPr>
        <w:t>ails</w:t>
      </w:r>
      <w:r w:rsidR="005F535D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25808" w:rsidRPr="00DA3A25">
        <w:rPr>
          <w:rFonts w:ascii="Arial" w:hAnsi="Arial" w:cs="Arial"/>
          <w:sz w:val="20"/>
        </w:rPr>
        <w:t xml:space="preserve">hat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E7620F" w:rsidRPr="00DA3A25">
        <w:rPr>
          <w:rFonts w:ascii="Arial" w:hAnsi="Arial" w:cs="Arial"/>
          <w:sz w:val="20"/>
        </w:rPr>
        <w:t>an open our eyes and</w:t>
      </w:r>
      <w:r w:rsidR="00341937" w:rsidRPr="00DA3A25">
        <w:rPr>
          <w:rFonts w:ascii="Arial" w:hAnsi="Arial" w:cs="Arial"/>
          <w:sz w:val="20"/>
        </w:rPr>
        <w:t xml:space="preserve"> help u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41937" w:rsidRPr="00DA3A25">
        <w:rPr>
          <w:rFonts w:ascii="Arial" w:hAnsi="Arial" w:cs="Arial"/>
          <w:sz w:val="20"/>
        </w:rPr>
        <w:t xml:space="preserve">o </w:t>
      </w:r>
      <w:r w:rsidR="00E7620F" w:rsidRPr="00DA3A25">
        <w:rPr>
          <w:rFonts w:ascii="Arial" w:hAnsi="Arial" w:cs="Arial"/>
          <w:sz w:val="20"/>
        </w:rPr>
        <w:t>see</w:t>
      </w:r>
      <w:r w:rsidR="00804A61" w:rsidRPr="00DA3A25">
        <w:rPr>
          <w:rFonts w:ascii="Arial" w:hAnsi="Arial" w:cs="Arial"/>
          <w:sz w:val="20"/>
        </w:rPr>
        <w:t xml:space="preserve"> </w:t>
      </w:r>
      <w:r w:rsidR="00E7620F" w:rsidRPr="00DA3A25">
        <w:rPr>
          <w:rFonts w:ascii="Arial" w:hAnsi="Arial" w:cs="Arial"/>
          <w:sz w:val="20"/>
        </w:rPr>
        <w:t xml:space="preserve">just </w:t>
      </w:r>
      <w:r w:rsidR="009F53A8" w:rsidRPr="00DA3A25">
        <w:rPr>
          <w:rFonts w:ascii="Arial" w:hAnsi="Arial" w:cs="Arial"/>
          <w:sz w:val="20"/>
        </w:rPr>
        <w:t xml:space="preserve">how </w:t>
      </w:r>
      <w:r w:rsidR="008017CC" w:rsidRPr="00DA3A25">
        <w:rPr>
          <w:rFonts w:ascii="Arial" w:hAnsi="Arial" w:cs="Arial"/>
          <w:spacing w:val="-2"/>
          <w:sz w:val="20"/>
        </w:rPr>
        <w:t>far</w:t>
      </w:r>
      <w:r w:rsidR="00804A61" w:rsidRPr="00DA3A25">
        <w:rPr>
          <w:rFonts w:ascii="Arial" w:hAnsi="Arial" w:cs="Arial"/>
          <w:spacing w:val="-2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David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David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</w:t>
      </w:r>
      <w:r w:rsidR="00D25808" w:rsidRPr="00DA3A25">
        <w:rPr>
          <w:rFonts w:ascii="Arial" w:hAnsi="Arial" w:cs="Arial"/>
          <w:sz w:val="20"/>
        </w:rPr>
        <w:t xml:space="preserve">had </w:t>
      </w:r>
      <w:r w:rsidR="008017CC" w:rsidRPr="00DA3A25">
        <w:rPr>
          <w:rFonts w:ascii="Arial" w:hAnsi="Arial" w:cs="Arial"/>
          <w:sz w:val="20"/>
        </w:rPr>
        <w:t>fallen</w:t>
      </w:r>
      <w:r w:rsidR="003312FA" w:rsidRPr="00DA3A25">
        <w:rPr>
          <w:rFonts w:ascii="Arial" w:hAnsi="Arial" w:cs="Arial"/>
          <w:sz w:val="20"/>
        </w:rPr>
        <w:t xml:space="preserve"> in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is</w:t>
      </w:r>
      <w:r w:rsidR="005F535D" w:rsidRPr="00DA3A25">
        <w:rPr>
          <w:rFonts w:ascii="Arial" w:hAnsi="Arial" w:cs="Arial"/>
          <w:sz w:val="20"/>
        </w:rPr>
        <w:t xml:space="preserve"> episod</w:t>
      </w:r>
      <w:r w:rsidR="005F535D" w:rsidRPr="00DA3A25">
        <w:rPr>
          <w:rFonts w:ascii="Arial" w:hAnsi="Arial" w:cs="Arial"/>
          <w:spacing w:val="-4"/>
          <w:sz w:val="20"/>
        </w:rPr>
        <w:t>e</w:t>
      </w:r>
      <w:r w:rsidR="003312FA" w:rsidRPr="00DA3A25">
        <w:rPr>
          <w:rFonts w:ascii="Arial" w:hAnsi="Arial" w:cs="Arial"/>
          <w:spacing w:val="-4"/>
          <w:sz w:val="20"/>
        </w:rPr>
        <w:t>.</w:t>
      </w:r>
      <w:r w:rsidR="003312FA" w:rsidRPr="00DA3A25">
        <w:rPr>
          <w:rFonts w:ascii="Arial" w:hAnsi="Arial" w:cs="Arial"/>
          <w:sz w:val="20"/>
        </w:rPr>
        <w:t xml:space="preserve"> Th</w:t>
      </w:r>
      <w:r w:rsidR="002371AE" w:rsidRPr="00DA3A25">
        <w:rPr>
          <w:rFonts w:ascii="Arial" w:hAnsi="Arial" w:cs="Arial"/>
          <w:sz w:val="20"/>
        </w:rPr>
        <w:t xml:space="preserve">ey </w:t>
      </w:r>
      <w:r w:rsidR="003312FA" w:rsidRPr="00DA3A25">
        <w:rPr>
          <w:rFonts w:ascii="Arial" w:hAnsi="Arial" w:cs="Arial"/>
          <w:sz w:val="20"/>
        </w:rPr>
        <w:t>a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pacing w:val="-4"/>
          <w:sz w:val="20"/>
        </w:rPr>
        <w:t>e</w:t>
      </w:r>
      <w:r w:rsidR="003312FA" w:rsidRPr="00DA3A25">
        <w:rPr>
          <w:rFonts w:ascii="Arial" w:hAnsi="Arial" w:cs="Arial"/>
          <w:sz w:val="20"/>
        </w:rPr>
        <w:t xml:space="preserve"> 2 Samuel 23:39 and </w:t>
      </w:r>
      <w:r w:rsidR="003312FA" w:rsidRPr="00DA3A25">
        <w:rPr>
          <w:rFonts w:ascii="Arial" w:hAnsi="Arial" w:cs="Arial"/>
          <w:spacing w:val="-4"/>
          <w:sz w:val="20"/>
        </w:rPr>
        <w:t xml:space="preserve">1 </w:t>
      </w:r>
      <w:r w:rsidR="00DC2845" w:rsidRPr="00DA3A25">
        <w:rPr>
          <w:rFonts w:ascii="Arial" w:hAnsi="Arial" w:cs="Arial"/>
          <w:sz w:val="20"/>
        </w:rPr>
        <w:t>C</w:t>
      </w:r>
      <w:r w:rsidR="003312FA" w:rsidRPr="00DA3A25">
        <w:rPr>
          <w:rFonts w:ascii="Arial" w:hAnsi="Arial" w:cs="Arial"/>
          <w:sz w:val="20"/>
        </w:rPr>
        <w:t>h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oni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le</w:t>
      </w:r>
      <w:r w:rsidR="003312FA" w:rsidRPr="00DA3A25">
        <w:rPr>
          <w:rFonts w:ascii="Arial" w:hAnsi="Arial" w:cs="Arial"/>
          <w:spacing w:val="-4"/>
          <w:sz w:val="20"/>
        </w:rPr>
        <w:t xml:space="preserve">s </w:t>
      </w:r>
      <w:r w:rsidR="003312FA" w:rsidRPr="00DA3A25">
        <w:rPr>
          <w:rFonts w:ascii="Arial" w:hAnsi="Arial" w:cs="Arial"/>
          <w:spacing w:val="-6"/>
          <w:sz w:val="20"/>
        </w:rPr>
        <w:t>11</w:t>
      </w:r>
      <w:r w:rsidR="003312FA" w:rsidRPr="00DA3A25">
        <w:rPr>
          <w:rFonts w:ascii="Arial" w:hAnsi="Arial" w:cs="Arial"/>
          <w:sz w:val="20"/>
        </w:rPr>
        <w:t>:4</w:t>
      </w:r>
      <w:r w:rsidR="003312FA" w:rsidRPr="00DA3A25">
        <w:rPr>
          <w:rFonts w:ascii="Arial" w:hAnsi="Arial" w:cs="Arial"/>
          <w:spacing w:val="-6"/>
          <w:sz w:val="20"/>
        </w:rPr>
        <w:t>1.</w:t>
      </w:r>
      <w:r w:rsidR="003312FA" w:rsidRPr="00DA3A25">
        <w:rPr>
          <w:rFonts w:ascii="Arial" w:hAnsi="Arial" w:cs="Arial"/>
          <w:sz w:val="20"/>
        </w:rPr>
        <w:t xml:space="preserve"> Taken o</w:t>
      </w:r>
      <w:r w:rsidR="003312FA" w:rsidRPr="00DA3A25">
        <w:rPr>
          <w:rFonts w:ascii="Arial" w:hAnsi="Arial" w:cs="Arial"/>
          <w:spacing w:val="2"/>
          <w:sz w:val="20"/>
        </w:rPr>
        <w:t>u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on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2"/>
          <w:sz w:val="20"/>
        </w:rPr>
        <w:t>x</w:t>
      </w:r>
      <w:r w:rsidR="003312FA" w:rsidRPr="00DA3A25">
        <w:rPr>
          <w:rFonts w:ascii="Arial" w:hAnsi="Arial" w:cs="Arial"/>
          <w:spacing w:val="-2"/>
          <w:sz w:val="20"/>
        </w:rPr>
        <w:t>t</w:t>
      </w:r>
      <w:r w:rsidR="002D10C6" w:rsidRPr="00DA3A25">
        <w:rPr>
          <w:rFonts w:ascii="Arial" w:hAnsi="Arial" w:cs="Arial"/>
          <w:spacing w:val="-2"/>
          <w:sz w:val="20"/>
        </w:rPr>
        <w:t>,</w:t>
      </w:r>
      <w:r w:rsidR="003312FA" w:rsidRPr="00DA3A25">
        <w:rPr>
          <w:rFonts w:ascii="Arial" w:hAnsi="Arial" w:cs="Arial"/>
          <w:spacing w:val="-2"/>
          <w:sz w:val="20"/>
        </w:rPr>
        <w:t xml:space="preserve">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ose v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ses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ll us l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tt</w:t>
      </w:r>
      <w:r w:rsidR="003312FA" w:rsidRPr="00DA3A25">
        <w:rPr>
          <w:rFonts w:ascii="Arial" w:hAnsi="Arial" w:cs="Arial"/>
          <w:sz w:val="20"/>
        </w:rPr>
        <w:t>le sin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 xml:space="preserve">e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y m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ely have </w:t>
      </w:r>
      <w:r w:rsidR="00554BCD" w:rsidRPr="00DA3A25">
        <w:rPr>
          <w:rFonts w:ascii="Arial" w:hAnsi="Arial" w:cs="Arial"/>
          <w:sz w:val="20"/>
        </w:rPr>
        <w:t>U</w:t>
      </w:r>
      <w:r w:rsidR="00554BCD" w:rsidRPr="00DA3A25">
        <w:rPr>
          <w:rFonts w:ascii="Arial" w:hAnsi="Arial" w:cs="Arial"/>
          <w:spacing w:val="2"/>
          <w:sz w:val="20"/>
        </w:rPr>
        <w:t>r</w:t>
      </w:r>
      <w:r w:rsidR="00554BCD" w:rsidRPr="00DA3A25">
        <w:rPr>
          <w:rFonts w:ascii="Arial" w:hAnsi="Arial" w:cs="Arial"/>
          <w:sz w:val="20"/>
        </w:rPr>
        <w:t>iah's</w:t>
      </w:r>
      <w:r w:rsidR="003312FA" w:rsidRPr="00DA3A25">
        <w:rPr>
          <w:rFonts w:ascii="Arial" w:hAnsi="Arial" w:cs="Arial"/>
          <w:sz w:val="20"/>
        </w:rPr>
        <w:t xml:space="preserve"> name in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luded in a lis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names.</w:t>
      </w:r>
      <w:r w:rsidR="004C40A5" w:rsidRPr="00DA3A25">
        <w:rPr>
          <w:rFonts w:ascii="Arial" w:hAnsi="Arial" w:cs="Arial"/>
          <w:sz w:val="20"/>
        </w:rPr>
        <w:t xml:space="preserve"> However, his</w:t>
      </w:r>
      <w:r w:rsidR="003312FA" w:rsidRPr="00DA3A25">
        <w:rPr>
          <w:rFonts w:ascii="Arial" w:hAnsi="Arial" w:cs="Arial"/>
          <w:sz w:val="20"/>
        </w:rPr>
        <w:t xml:space="preserve"> name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akes on g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a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sign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f</w:t>
      </w:r>
      <w:r w:rsidR="003312FA" w:rsidRPr="00DA3A25">
        <w:rPr>
          <w:rFonts w:ascii="Arial" w:hAnsi="Arial" w:cs="Arial"/>
          <w:sz w:val="20"/>
        </w:rPr>
        <w:t>i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an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 xml:space="preserve">e when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ose v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ses a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e 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ead in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on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2"/>
          <w:sz w:val="20"/>
        </w:rPr>
        <w:t>x</w:t>
      </w:r>
      <w:r w:rsidR="003312FA" w:rsidRPr="00DA3A25">
        <w:rPr>
          <w:rFonts w:ascii="Arial" w:hAnsi="Arial" w:cs="Arial"/>
          <w:spacing w:val="-2"/>
          <w:sz w:val="20"/>
        </w:rPr>
        <w:t>t</w:t>
      </w:r>
      <w:r w:rsidR="004564D6" w:rsidRPr="00DA3A25">
        <w:rPr>
          <w:rFonts w:ascii="Arial" w:hAnsi="Arial" w:cs="Arial"/>
          <w:spacing w:val="-2"/>
          <w:sz w:val="20"/>
        </w:rPr>
        <w:t>,</w:t>
      </w:r>
      <w:r w:rsidR="003312FA" w:rsidRPr="00DA3A25">
        <w:rPr>
          <w:rFonts w:ascii="Arial" w:hAnsi="Arial" w:cs="Arial"/>
          <w:spacing w:val="-2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be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 xml:space="preserve">ause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pacing w:val="-2"/>
          <w:sz w:val="20"/>
        </w:rPr>
        <w:t>he</w:t>
      </w:r>
      <w:r w:rsidR="003312FA" w:rsidRPr="00DA3A25">
        <w:rPr>
          <w:rFonts w:ascii="Arial" w:hAnsi="Arial" w:cs="Arial"/>
          <w:sz w:val="20"/>
        </w:rPr>
        <w:t>y a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e 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>un</w:t>
      </w:r>
      <w:r w:rsidR="003312FA" w:rsidRPr="00DA3A25">
        <w:rPr>
          <w:rFonts w:ascii="Arial" w:hAnsi="Arial" w:cs="Arial"/>
          <w:sz w:val="20"/>
        </w:rPr>
        <w:t>d in passages whi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 xml:space="preserve">h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ll us abo</w:t>
      </w:r>
      <w:r w:rsidR="003312FA" w:rsidRPr="00DA3A25">
        <w:rPr>
          <w:rFonts w:ascii="Arial" w:hAnsi="Arial" w:cs="Arial"/>
          <w:spacing w:val="2"/>
          <w:sz w:val="20"/>
        </w:rPr>
        <w:t>u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David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David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>'s migh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y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David:</w:instrText>
      </w:r>
      <w:r w:rsidR="003312FA" w:rsidRPr="00DA3A25">
        <w:rPr>
          <w:rFonts w:ascii="Arial" w:hAnsi="Arial"/>
          <w:sz w:val="20"/>
        </w:rPr>
        <w:instrText xml:space="preserve">his mighty men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me</w:t>
      </w:r>
      <w:r w:rsidR="003312FA" w:rsidRPr="00DA3A25">
        <w:rPr>
          <w:rFonts w:ascii="Arial" w:hAnsi="Arial" w:cs="Arial"/>
          <w:spacing w:val="-4"/>
          <w:sz w:val="20"/>
        </w:rPr>
        <w:t xml:space="preserve">n </w:t>
      </w:r>
      <w:r w:rsidR="003312FA" w:rsidRPr="00633952">
        <w:rPr>
          <w:rFonts w:ascii="Arial" w:hAnsi="Arial" w:cs="Arial"/>
          <w:spacing w:val="-4"/>
          <w:szCs w:val="16"/>
        </w:rPr>
        <w:t>(</w:t>
      </w:r>
      <w:r w:rsidR="003312FA" w:rsidRPr="00633952">
        <w:rPr>
          <w:rFonts w:ascii="Arial" w:hAnsi="Arial" w:cs="Arial"/>
          <w:spacing w:val="2"/>
          <w:szCs w:val="16"/>
        </w:rPr>
        <w:t>c</w:t>
      </w:r>
      <w:r w:rsidR="003312FA" w:rsidRPr="00633952">
        <w:rPr>
          <w:rFonts w:ascii="Arial" w:hAnsi="Arial" w:cs="Arial"/>
          <w:szCs w:val="16"/>
        </w:rPr>
        <w:t>f</w:t>
      </w:r>
      <w:r w:rsidR="003312FA" w:rsidRPr="0056566E">
        <w:rPr>
          <w:rFonts w:ascii="Arial" w:hAnsi="Arial" w:cs="Arial"/>
          <w:spacing w:val="-4"/>
          <w:szCs w:val="16"/>
        </w:rPr>
        <w:t>.</w:t>
      </w:r>
      <w:r w:rsidR="003312FA" w:rsidRPr="00DA3A25">
        <w:rPr>
          <w:rFonts w:ascii="Arial" w:hAnsi="Arial" w:cs="Arial"/>
          <w:spacing w:val="-4"/>
          <w:sz w:val="20"/>
          <w:szCs w:val="16"/>
        </w:rPr>
        <w:t xml:space="preserve"> </w:t>
      </w:r>
      <w:r w:rsidR="003312FA" w:rsidRPr="00633952">
        <w:rPr>
          <w:rFonts w:ascii="Arial" w:hAnsi="Arial" w:cs="Arial"/>
          <w:szCs w:val="16"/>
        </w:rPr>
        <w:t>2Sa</w:t>
      </w:r>
      <w:r w:rsidR="003312FA" w:rsidRPr="00DA3A25">
        <w:rPr>
          <w:rFonts w:ascii="Arial" w:hAnsi="Arial" w:cs="Arial"/>
          <w:sz w:val="20"/>
          <w:szCs w:val="16"/>
        </w:rPr>
        <w:t xml:space="preserve"> </w:t>
      </w:r>
      <w:r w:rsidR="003312FA" w:rsidRPr="00633952">
        <w:rPr>
          <w:rFonts w:ascii="Arial" w:hAnsi="Arial" w:cs="Arial"/>
          <w:szCs w:val="16"/>
        </w:rPr>
        <w:t>23:8-3</w:t>
      </w:r>
      <w:r w:rsidR="003312FA" w:rsidRPr="00633952">
        <w:rPr>
          <w:rFonts w:ascii="Arial" w:hAnsi="Arial" w:cs="Arial"/>
          <w:spacing w:val="-4"/>
          <w:szCs w:val="16"/>
        </w:rPr>
        <w:t>9</w:t>
      </w:r>
      <w:r w:rsidR="003312FA" w:rsidRPr="0056566E">
        <w:rPr>
          <w:rFonts w:ascii="Arial" w:hAnsi="Arial" w:cs="Arial"/>
          <w:spacing w:val="-6"/>
          <w:szCs w:val="16"/>
        </w:rPr>
        <w:t>,</w:t>
      </w:r>
      <w:r w:rsidR="003312FA" w:rsidRPr="00DA3A25">
        <w:rPr>
          <w:rFonts w:ascii="Arial" w:hAnsi="Arial" w:cs="Arial"/>
          <w:spacing w:val="-6"/>
          <w:sz w:val="20"/>
          <w:szCs w:val="16"/>
        </w:rPr>
        <w:t xml:space="preserve"> </w:t>
      </w:r>
      <w:r w:rsidR="003312FA" w:rsidRPr="0056566E">
        <w:rPr>
          <w:rFonts w:ascii="Arial" w:hAnsi="Arial" w:cs="Arial"/>
          <w:spacing w:val="-6"/>
          <w:szCs w:val="16"/>
        </w:rPr>
        <w:t>1</w:t>
      </w:r>
      <w:r w:rsidR="00DC2845" w:rsidRPr="00633952">
        <w:rPr>
          <w:rFonts w:ascii="Arial" w:hAnsi="Arial" w:cs="Arial"/>
          <w:szCs w:val="16"/>
        </w:rPr>
        <w:t>C</w:t>
      </w:r>
      <w:r w:rsidR="003312FA" w:rsidRPr="00633952">
        <w:rPr>
          <w:rFonts w:ascii="Arial" w:hAnsi="Arial" w:cs="Arial"/>
          <w:szCs w:val="16"/>
        </w:rPr>
        <w:t>h</w:t>
      </w:r>
      <w:r w:rsidR="003312FA" w:rsidRPr="00633952">
        <w:rPr>
          <w:rFonts w:ascii="Arial" w:hAnsi="Arial" w:cs="Arial"/>
          <w:spacing w:val="-2"/>
          <w:szCs w:val="16"/>
        </w:rPr>
        <w:t xml:space="preserve">r </w:t>
      </w:r>
      <w:r w:rsidR="003312FA" w:rsidRPr="00633952">
        <w:rPr>
          <w:rFonts w:ascii="Arial" w:hAnsi="Arial" w:cs="Arial"/>
          <w:spacing w:val="-10"/>
          <w:szCs w:val="16"/>
        </w:rPr>
        <w:t>1</w:t>
      </w:r>
      <w:r w:rsidR="003312FA" w:rsidRPr="0056566E">
        <w:rPr>
          <w:rFonts w:ascii="Arial" w:hAnsi="Arial" w:cs="Arial"/>
          <w:spacing w:val="-6"/>
          <w:szCs w:val="16"/>
        </w:rPr>
        <w:t>1:</w:t>
      </w:r>
      <w:r w:rsidR="003312FA" w:rsidRPr="00633952">
        <w:rPr>
          <w:rFonts w:ascii="Arial" w:hAnsi="Arial" w:cs="Arial"/>
          <w:spacing w:val="-10"/>
          <w:szCs w:val="16"/>
        </w:rPr>
        <w:t>1</w:t>
      </w:r>
      <w:r w:rsidR="003312FA" w:rsidRPr="0056566E">
        <w:rPr>
          <w:rFonts w:ascii="Arial" w:hAnsi="Arial" w:cs="Arial"/>
          <w:spacing w:val="-6"/>
          <w:szCs w:val="16"/>
        </w:rPr>
        <w:t>1</w:t>
      </w:r>
      <w:r w:rsidR="003312FA" w:rsidRPr="00633952">
        <w:rPr>
          <w:rFonts w:ascii="Arial" w:hAnsi="Arial" w:cs="Arial"/>
          <w:spacing w:val="6"/>
          <w:szCs w:val="16"/>
        </w:rPr>
        <w:t>-</w:t>
      </w:r>
      <w:r w:rsidR="003312FA" w:rsidRPr="00633952">
        <w:rPr>
          <w:rFonts w:ascii="Arial" w:hAnsi="Arial" w:cs="Arial"/>
          <w:szCs w:val="16"/>
        </w:rPr>
        <w:t>47)</w:t>
      </w:r>
      <w:r w:rsidR="003312FA" w:rsidRPr="00DA3A25">
        <w:rPr>
          <w:rFonts w:ascii="Arial" w:hAnsi="Arial" w:cs="Arial"/>
          <w:sz w:val="20"/>
        </w:rPr>
        <w:t>.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i/>
          <w:sz w:val="20"/>
          <w:szCs w:val="20"/>
        </w:rPr>
        <w:instrText>.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In bo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 passages</w:t>
      </w:r>
      <w:r w:rsidR="0045274F" w:rsidRPr="00DA3A25">
        <w:rPr>
          <w:rFonts w:ascii="Arial" w:hAnsi="Arial" w:cs="Arial"/>
          <w:sz w:val="20"/>
        </w:rPr>
        <w:t>,</w:t>
      </w:r>
      <w:r w:rsidR="003312FA" w:rsidRPr="00DA3A25">
        <w:rPr>
          <w:rFonts w:ascii="Arial" w:hAnsi="Arial" w:cs="Arial"/>
          <w:sz w:val="20"/>
        </w:rPr>
        <w:t xml:space="preserve"> some men a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e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1D5484" w:rsidRPr="00DA3A25">
        <w:rPr>
          <w:rFonts w:ascii="Arial" w:hAnsi="Arial" w:cs="Arial"/>
          <w:sz w:val="20"/>
        </w:rPr>
        <w:t>alle</w:t>
      </w:r>
      <w:r w:rsidR="003312FA" w:rsidRPr="00DA3A25">
        <w:rPr>
          <w:rFonts w:ascii="Arial" w:hAnsi="Arial" w:cs="Arial"/>
          <w:sz w:val="20"/>
        </w:rPr>
        <w:t>d mo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 hono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able</w:t>
      </w:r>
      <w:r w:rsidR="00DA2AD8" w:rsidRPr="00DA3A25">
        <w:rPr>
          <w:rFonts w:ascii="Arial" w:hAnsi="Arial" w:cs="Arial"/>
          <w:sz w:val="20"/>
        </w:rPr>
        <w:t>. B</w:t>
      </w:r>
      <w:r w:rsidR="003312FA" w:rsidRPr="00DA3A25">
        <w:rPr>
          <w:rFonts w:ascii="Arial" w:hAnsi="Arial" w:cs="Arial"/>
          <w:spacing w:val="2"/>
          <w:sz w:val="20"/>
        </w:rPr>
        <w:t>u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jus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being in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 xml:space="preserve">luded in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lis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s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ly se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ose men apa</w:t>
      </w:r>
      <w:r w:rsidR="003312FA" w:rsidRPr="00DA3A25">
        <w:rPr>
          <w:rFonts w:ascii="Arial" w:hAnsi="Arial" w:cs="Arial"/>
          <w:spacing w:val="4"/>
          <w:sz w:val="20"/>
        </w:rPr>
        <w:t>r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pacing w:val="6"/>
          <w:sz w:val="20"/>
        </w:rPr>
        <w:t>f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om all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o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men in Is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ael. </w:t>
      </w:r>
    </w:p>
    <w:p w14:paraId="01E9C842" w14:textId="77777777" w:rsidR="002371AE" w:rsidRPr="00DA3A25" w:rsidRDefault="002371AE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462AA7B" w14:textId="27052195" w:rsidR="003312FA" w:rsidRPr="00DA3A25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bookmarkStart w:id="14" w:name="_Hlk37451205"/>
      <w:r w:rsidRPr="00DA3A25">
        <w:rPr>
          <w:rFonts w:ascii="Arial" w:hAnsi="Arial" w:cs="Arial"/>
          <w:sz w:val="20"/>
        </w:rPr>
        <w:t>O</w:t>
      </w:r>
      <w:r w:rsidR="002371AE" w:rsidRPr="00DA3A25">
        <w:rPr>
          <w:rFonts w:ascii="Arial" w:hAnsi="Arial" w:cs="Arial"/>
          <w:sz w:val="20"/>
        </w:rPr>
        <w:t xml:space="preserve">f all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2371AE" w:rsidRPr="00DA3A25">
        <w:rPr>
          <w:rFonts w:ascii="Arial" w:hAnsi="Arial" w:cs="Arial"/>
          <w:sz w:val="20"/>
        </w:rPr>
        <w:t>h</w:t>
      </w:r>
      <w:r w:rsidR="00593B63" w:rsidRPr="00DA3A25">
        <w:rPr>
          <w:rFonts w:ascii="Arial" w:hAnsi="Arial" w:cs="Arial"/>
          <w:sz w:val="20"/>
        </w:rPr>
        <w:t>ose</w:t>
      </w:r>
      <w:r w:rsidR="002371AE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mies,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ew ha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names 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d in 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ible, the (scripture)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93B63" w:rsidRPr="00DA3A25">
        <w:rPr>
          <w:rFonts w:ascii="Arial" w:hAnsi="Arial" w:cs="Arial"/>
          <w:sz w:val="20"/>
        </w:rPr>
        <w:t>his</w:t>
      </w:r>
      <w:r w:rsidR="001B0616" w:rsidRPr="00DA3A25">
        <w:rPr>
          <w:rFonts w:ascii="Arial" w:hAnsi="Arial" w:cs="Arial"/>
          <w:sz w:val="20"/>
        </w:rPr>
        <w:t xml:space="preserve"> no</w:t>
      </w:r>
      <w:r w:rsidR="001B0616" w:rsidRPr="00DA3A25">
        <w:rPr>
          <w:rFonts w:ascii="Arial" w:hAnsi="Arial" w:cs="Arial"/>
          <w:spacing w:val="2"/>
          <w:sz w:val="20"/>
        </w:rPr>
        <w:t>t</w:t>
      </w:r>
      <w:r w:rsidR="001B0616" w:rsidRPr="00DA3A25">
        <w:rPr>
          <w:rFonts w:ascii="Arial" w:hAnsi="Arial" w:cs="Arial"/>
          <w:sz w:val="20"/>
        </w:rPr>
        <w:t>ewo</w:t>
      </w:r>
      <w:r w:rsidR="001B0616" w:rsidRPr="00DA3A25">
        <w:rPr>
          <w:rFonts w:ascii="Arial" w:hAnsi="Arial" w:cs="Arial"/>
          <w:spacing w:val="6"/>
          <w:sz w:val="20"/>
        </w:rPr>
        <w:t>r</w:t>
      </w:r>
      <w:r w:rsidR="001B0616" w:rsidRPr="00DA3A25">
        <w:rPr>
          <w:rFonts w:ascii="Arial" w:hAnsi="Arial" w:cs="Arial"/>
          <w:spacing w:val="4"/>
          <w:sz w:val="20"/>
        </w:rPr>
        <w:t>t</w:t>
      </w:r>
      <w:r w:rsidR="001B0616" w:rsidRPr="00DA3A25">
        <w:rPr>
          <w:rFonts w:ascii="Arial" w:hAnsi="Arial" w:cs="Arial"/>
          <w:sz w:val="20"/>
        </w:rPr>
        <w:t xml:space="preserve">hy </w:t>
      </w:r>
      <w:r w:rsidRPr="00DA3A25">
        <w:rPr>
          <w:rFonts w:ascii="Arial" w:hAnsi="Arial" w:cs="Arial"/>
          <w:sz w:val="20"/>
        </w:rPr>
        <w:t>design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.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li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Davi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's m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:</w:instrText>
      </w:r>
      <w:r w:rsidRPr="00DA3A25">
        <w:rPr>
          <w:rFonts w:ascii="Arial" w:hAnsi="Arial"/>
          <w:sz w:val="20"/>
        </w:rPr>
        <w:instrText xml:space="preserve">his mighty me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men</w:t>
      </w:r>
      <w:r w:rsidR="004564D6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one nam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ly jumps o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age – 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U</w:instrText>
      </w:r>
      <w:r w:rsidRPr="00DA3A25">
        <w:rPr>
          <w:rFonts w:ascii="Arial" w:hAnsi="Arial" w:cs="Arial"/>
          <w:spacing w:val="4"/>
          <w:sz w:val="20"/>
        </w:rPr>
        <w:instrText>r</w:instrText>
      </w:r>
      <w:r w:rsidRPr="00DA3A25">
        <w:rPr>
          <w:rFonts w:ascii="Arial" w:hAnsi="Arial" w:cs="Arial"/>
          <w:sz w:val="20"/>
        </w:rPr>
        <w:instrText>iah the Hittit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H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="00E946CD" w:rsidRPr="00DA3A25">
        <w:rPr>
          <w:rFonts w:ascii="Arial" w:hAnsi="Arial" w:cs="Arial"/>
          <w:sz w:val="20"/>
        </w:rPr>
        <w:t xml:space="preserve"> </w:t>
      </w:r>
      <w:r w:rsidR="00593B63" w:rsidRPr="00DA3A25">
        <w:rPr>
          <w:rFonts w:ascii="Arial" w:hAnsi="Arial" w:cs="Arial"/>
          <w:sz w:val="20"/>
        </w:rPr>
        <w:t>T</w:t>
      </w:r>
      <w:r w:rsidR="00E946CD" w:rsidRPr="00DA3A25">
        <w:rPr>
          <w:rFonts w:ascii="Arial" w:hAnsi="Arial" w:cs="Arial"/>
          <w:sz w:val="20"/>
        </w:rPr>
        <w:t xml:space="preserve">he </w:t>
      </w:r>
      <w:r w:rsidR="00593B63" w:rsidRPr="00DA3A25">
        <w:rPr>
          <w:rFonts w:ascii="Arial" w:hAnsi="Arial" w:cs="Arial"/>
          <w:sz w:val="20"/>
        </w:rPr>
        <w:t xml:space="preserve">idea of </w:t>
      </w:r>
      <w:r w:rsidR="00E946CD" w:rsidRPr="00DA3A25">
        <w:rPr>
          <w:rFonts w:ascii="Arial" w:hAnsi="Arial" w:cs="Arial"/>
          <w:i/>
          <w:iCs/>
          <w:sz w:val="20"/>
        </w:rPr>
        <w:t>'</w:t>
      </w:r>
      <w:r w:rsidRPr="00DA3A25">
        <w:rPr>
          <w:rFonts w:ascii="Arial" w:hAnsi="Arial" w:cs="Arial"/>
          <w:i/>
          <w:iCs/>
          <w:sz w:val="20"/>
        </w:rPr>
        <w:t>U</w:t>
      </w:r>
      <w:r w:rsidRPr="00DA3A25">
        <w:rPr>
          <w:rFonts w:ascii="Arial" w:hAnsi="Arial" w:cs="Arial"/>
          <w:i/>
          <w:iCs/>
          <w:spacing w:val="4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>iah</w:t>
      </w:r>
      <w:r w:rsidRPr="00DA3A25">
        <w:rPr>
          <w:rFonts w:ascii="Arial" w:hAnsi="Arial" w:cs="Arial"/>
          <w:i/>
          <w:iCs/>
          <w:sz w:val="20"/>
        </w:rPr>
        <w:fldChar w:fldCharType="begin"/>
      </w:r>
      <w:r w:rsidRPr="00DA3A25">
        <w:rPr>
          <w:rFonts w:ascii="Arial" w:hAnsi="Arial"/>
          <w:i/>
          <w:iCs/>
          <w:sz w:val="20"/>
        </w:rPr>
        <w:instrText xml:space="preserve"> XE "</w:instrText>
      </w:r>
      <w:r w:rsidRPr="00DA3A25">
        <w:rPr>
          <w:rFonts w:ascii="Arial" w:hAnsi="Arial" w:cs="Arial"/>
          <w:i/>
          <w:iCs/>
          <w:sz w:val="20"/>
        </w:rPr>
        <w:instrText>U</w:instrText>
      </w:r>
      <w:r w:rsidRPr="00DA3A25">
        <w:rPr>
          <w:rFonts w:ascii="Arial" w:hAnsi="Arial" w:cs="Arial"/>
          <w:i/>
          <w:iCs/>
          <w:spacing w:val="4"/>
          <w:sz w:val="20"/>
        </w:rPr>
        <w:instrText>r</w:instrText>
      </w:r>
      <w:r w:rsidRPr="00DA3A25">
        <w:rPr>
          <w:rFonts w:ascii="Arial" w:hAnsi="Arial" w:cs="Arial"/>
          <w:i/>
          <w:iCs/>
          <w:sz w:val="20"/>
        </w:rPr>
        <w:instrText>iah the Hittite</w:instrText>
      </w:r>
      <w:r w:rsidRPr="00DA3A25">
        <w:rPr>
          <w:rFonts w:ascii="Arial" w:hAnsi="Arial"/>
          <w:i/>
          <w:iCs/>
          <w:sz w:val="20"/>
        </w:rPr>
        <w:instrText xml:space="preserve">" </w:instrText>
      </w:r>
      <w:r w:rsidRPr="00DA3A25">
        <w:rPr>
          <w:rFonts w:ascii="Arial" w:hAnsi="Arial" w:cs="Arial"/>
          <w:i/>
          <w:iCs/>
          <w:sz w:val="20"/>
        </w:rPr>
        <w:fldChar w:fldCharType="end"/>
      </w:r>
      <w:r w:rsidRPr="00DA3A25">
        <w:rPr>
          <w:rFonts w:ascii="Arial" w:hAnsi="Arial" w:cs="Arial"/>
          <w:i/>
          <w:iCs/>
          <w:sz w:val="20"/>
        </w:rPr>
        <w:t xml:space="preserve"> 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he migh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y</w:t>
      </w:r>
      <w:r w:rsidR="00E946CD" w:rsidRPr="00DA3A25">
        <w:rPr>
          <w:rFonts w:ascii="Arial" w:hAnsi="Arial" w:cs="Arial"/>
          <w:i/>
          <w:iCs/>
          <w:sz w:val="20"/>
        </w:rPr>
        <w:t>'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:</w:instrText>
      </w:r>
      <w:r w:rsidRPr="00DA3A25">
        <w:rPr>
          <w:rFonts w:ascii="Arial" w:hAnsi="Arial"/>
          <w:sz w:val="20"/>
        </w:rPr>
        <w:instrText xml:space="preserve">his mighty me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="00593B63" w:rsidRPr="00DA3A25">
        <w:rPr>
          <w:rFonts w:ascii="Arial" w:hAnsi="Arial" w:cs="Arial"/>
          <w:sz w:val="20"/>
        </w:rPr>
        <w:t>may seem ve</w:t>
      </w:r>
      <w:r w:rsidR="00393845" w:rsidRPr="00DA3A25">
        <w:rPr>
          <w:rFonts w:ascii="Arial" w:hAnsi="Arial" w:cs="Arial"/>
          <w:spacing w:val="4"/>
          <w:sz w:val="20"/>
        </w:rPr>
        <w:t>r</w:t>
      </w:r>
      <w:r w:rsidR="00393845" w:rsidRPr="00DA3A25">
        <w:rPr>
          <w:rFonts w:ascii="Arial" w:hAnsi="Arial" w:cs="Arial"/>
          <w:sz w:val="20"/>
        </w:rPr>
        <w:t>y</w:t>
      </w:r>
      <w:r w:rsidR="00593B63" w:rsidRPr="00DA3A25">
        <w:rPr>
          <w:rFonts w:ascii="Arial" w:hAnsi="Arial" w:cs="Arial"/>
          <w:sz w:val="20"/>
        </w:rPr>
        <w:t xml:space="preserve"> s</w:t>
      </w:r>
      <w:r w:rsidR="000E1131" w:rsidRPr="00DA3A25">
        <w:rPr>
          <w:rFonts w:ascii="Arial" w:hAnsi="Arial" w:cs="Arial"/>
          <w:spacing w:val="2"/>
          <w:sz w:val="20"/>
        </w:rPr>
        <w:t>tr</w:t>
      </w:r>
      <w:r w:rsidR="00593B63" w:rsidRPr="00DA3A25">
        <w:rPr>
          <w:rFonts w:ascii="Arial" w:hAnsi="Arial" w:cs="Arial"/>
          <w:sz w:val="20"/>
        </w:rPr>
        <w:t>ange</w:t>
      </w:r>
      <w:r w:rsidR="006D5C6E" w:rsidRPr="00DA3A25">
        <w:rPr>
          <w:rFonts w:ascii="Arial" w:hAnsi="Arial" w:cs="Arial"/>
          <w:sz w:val="20"/>
        </w:rPr>
        <w:t xml:space="preserve">, </w:t>
      </w:r>
      <w:r w:rsidR="00593B63" w:rsidRPr="00DA3A25">
        <w:rPr>
          <w:rFonts w:ascii="Arial" w:hAnsi="Arial" w:cs="Arial"/>
          <w:sz w:val="20"/>
        </w:rPr>
        <w:t xml:space="preserve">however, it </w:t>
      </w:r>
      <w:r w:rsidRPr="00DA3A25">
        <w:rPr>
          <w:rFonts w:ascii="Arial" w:hAnsi="Arial" w:cs="Arial"/>
          <w:sz w:val="20"/>
        </w:rPr>
        <w:t>is bibl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l. </w:t>
      </w:r>
      <w:r w:rsidR="00E946CD"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p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</w:t>
      </w:r>
      <w:r w:rsidR="00E946CD"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z w:val="20"/>
        </w:rPr>
        <w:t xml:space="preserve">s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med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m 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valia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me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mies" </w:t>
      </w:r>
      <w:r w:rsidRPr="00633952">
        <w:rPr>
          <w:rFonts w:ascii="Arial" w:hAnsi="Arial" w:cs="Arial"/>
          <w:szCs w:val="16"/>
        </w:rPr>
        <w:t>(</w:t>
      </w:r>
      <w:r w:rsidRPr="00633952">
        <w:rPr>
          <w:rFonts w:ascii="Arial" w:hAnsi="Arial" w:cs="Arial"/>
          <w:spacing w:val="-4"/>
          <w:szCs w:val="16"/>
        </w:rPr>
        <w:t>1</w:t>
      </w:r>
      <w:r w:rsidR="00DC2845" w:rsidRPr="00633952">
        <w:rPr>
          <w:rFonts w:ascii="Arial" w:hAnsi="Arial" w:cs="Arial"/>
          <w:szCs w:val="16"/>
        </w:rPr>
        <w:t>C</w:t>
      </w:r>
      <w:r w:rsidRPr="00633952">
        <w:rPr>
          <w:rFonts w:ascii="Arial" w:hAnsi="Arial" w:cs="Arial"/>
          <w:szCs w:val="16"/>
        </w:rPr>
        <w:t>h</w:t>
      </w:r>
      <w:r w:rsidRPr="00633952">
        <w:rPr>
          <w:rFonts w:ascii="Arial" w:hAnsi="Arial" w:cs="Arial"/>
          <w:spacing w:val="-2"/>
          <w:szCs w:val="16"/>
        </w:rPr>
        <w:t xml:space="preserve">r </w:t>
      </w:r>
      <w:r w:rsidRPr="00633952">
        <w:rPr>
          <w:rFonts w:ascii="Arial" w:hAnsi="Arial" w:cs="Arial"/>
          <w:spacing w:val="-4"/>
          <w:szCs w:val="16"/>
        </w:rPr>
        <w:t>11</w:t>
      </w:r>
      <w:r w:rsidRPr="00633952">
        <w:rPr>
          <w:rFonts w:ascii="Arial" w:hAnsi="Arial" w:cs="Arial"/>
          <w:szCs w:val="16"/>
        </w:rPr>
        <w:t>:26)</w:t>
      </w:r>
      <w:r w:rsidRPr="00DA3A25">
        <w:rPr>
          <w:rFonts w:ascii="Arial" w:hAnsi="Arial" w:cs="Arial"/>
          <w:sz w:val="20"/>
        </w:rPr>
        <w:t xml:space="preserve"> is appli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a 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up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m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 i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udes 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U</w:instrText>
      </w:r>
      <w:r w:rsidRPr="00DA3A25">
        <w:rPr>
          <w:rFonts w:ascii="Arial" w:hAnsi="Arial" w:cs="Arial"/>
          <w:spacing w:val="4"/>
          <w:sz w:val="20"/>
        </w:rPr>
        <w:instrText>r</w:instrText>
      </w:r>
      <w:r w:rsidRPr="00DA3A25">
        <w:rPr>
          <w:rFonts w:ascii="Arial" w:hAnsi="Arial" w:cs="Arial"/>
          <w:sz w:val="20"/>
        </w:rPr>
        <w:instrText>iah the Hittit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H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.</w:t>
      </w:r>
    </w:p>
    <w:bookmarkEnd w:id="14"/>
    <w:p w14:paraId="683306C6" w14:textId="77777777" w:rsidR="003312FA" w:rsidRPr="00DA3A25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897CED2" w14:textId="77777777" w:rsidR="003312FA" w:rsidRPr="005916D3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Hal</w:t>
      </w:r>
      <w:r w:rsidRPr="005916D3">
        <w:rPr>
          <w:rFonts w:ascii="Arial" w:hAnsi="Arial" w:cs="Arial"/>
          <w:spacing w:val="-2"/>
          <w:sz w:val="24"/>
          <w:u w:val="single"/>
        </w:rPr>
        <w:t xml:space="preserve">f 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he Fa</w:t>
      </w:r>
      <w:r w:rsidRPr="005916D3">
        <w:rPr>
          <w:rFonts w:ascii="Arial" w:hAnsi="Arial" w:cs="Arial"/>
          <w:spacing w:val="2"/>
          <w:sz w:val="24"/>
          <w:u w:val="single"/>
        </w:rPr>
        <w:t>c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s Ve</w:t>
      </w:r>
      <w:r w:rsidRPr="005916D3">
        <w:rPr>
          <w:rFonts w:ascii="Arial" w:hAnsi="Arial" w:cs="Arial"/>
          <w:spacing w:val="2"/>
          <w:sz w:val="24"/>
          <w:u w:val="single"/>
        </w:rPr>
        <w:t>r</w:t>
      </w:r>
      <w:r w:rsidRPr="005916D3">
        <w:rPr>
          <w:rFonts w:ascii="Arial" w:hAnsi="Arial" w:cs="Arial"/>
          <w:sz w:val="24"/>
          <w:u w:val="single"/>
        </w:rPr>
        <w:t xml:space="preserve">sus Have 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he Fa</w:t>
      </w:r>
      <w:r w:rsidRPr="005916D3">
        <w:rPr>
          <w:rFonts w:ascii="Arial" w:hAnsi="Arial" w:cs="Arial"/>
          <w:spacing w:val="2"/>
          <w:sz w:val="24"/>
          <w:u w:val="single"/>
        </w:rPr>
        <w:t>c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s</w:t>
      </w:r>
    </w:p>
    <w:p w14:paraId="42E60F8D" w14:textId="77777777" w:rsidR="003312FA" w:rsidRPr="00DA3A25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8066D53" w14:textId="61EE19C9" w:rsidR="003B431B" w:rsidRPr="00DA3A25" w:rsidRDefault="00593B63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If</w:t>
      </w:r>
      <w:r w:rsidR="003312FA" w:rsidRPr="00DA3A25">
        <w:rPr>
          <w:rFonts w:ascii="Arial" w:hAnsi="Arial" w:cs="Arial"/>
          <w:spacing w:val="-2"/>
          <w:sz w:val="20"/>
        </w:rPr>
        <w:t xml:space="preserve"> </w:t>
      </w:r>
      <w:r w:rsidR="00590F5D" w:rsidRPr="00DA3A25">
        <w:rPr>
          <w:rFonts w:ascii="Arial" w:hAnsi="Arial" w:cs="Arial"/>
          <w:spacing w:val="-2"/>
          <w:sz w:val="20"/>
        </w:rPr>
        <w:t xml:space="preserve">we only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onside</w:t>
      </w:r>
      <w:r w:rsidR="00590F5D" w:rsidRPr="00DA3A25">
        <w:rPr>
          <w:rFonts w:ascii="Arial" w:hAnsi="Arial" w:cs="Arial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 xml:space="preserve">2 Samuel 11 &amp; 12, </w:t>
      </w:r>
      <w:r w:rsidR="00590F5D" w:rsidRPr="00DA3A25">
        <w:rPr>
          <w:rFonts w:ascii="Arial" w:hAnsi="Arial" w:cs="Arial"/>
          <w:sz w:val="20"/>
        </w:rPr>
        <w:t>ou</w:t>
      </w:r>
      <w:r w:rsidR="003312FA" w:rsidRPr="00DA3A25">
        <w:rPr>
          <w:rFonts w:ascii="Arial" w:hAnsi="Arial" w:cs="Arial"/>
          <w:spacing w:val="-2"/>
          <w:sz w:val="20"/>
        </w:rPr>
        <w:t>r</w:t>
      </w:r>
      <w:r w:rsidR="00590F5D" w:rsidRPr="00DA3A25">
        <w:rPr>
          <w:rFonts w:ascii="Arial" w:hAnsi="Arial" w:cs="Arial"/>
          <w:spacing w:val="-2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view o</w:t>
      </w:r>
      <w:r w:rsidR="00590F5D" w:rsidRPr="00DA3A25">
        <w:rPr>
          <w:rFonts w:ascii="Arial" w:hAnsi="Arial" w:cs="Arial"/>
          <w:sz w:val="20"/>
        </w:rPr>
        <w:t xml:space="preserve">f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90F5D" w:rsidRPr="00DA3A25">
        <w:rPr>
          <w:rFonts w:ascii="Arial" w:hAnsi="Arial" w:cs="Arial"/>
          <w:sz w:val="20"/>
        </w:rPr>
        <w:t>hese even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90F5D" w:rsidRPr="00DA3A25">
        <w:rPr>
          <w:rFonts w:ascii="Arial" w:hAnsi="Arial" w:cs="Arial"/>
          <w:sz w:val="20"/>
        </w:rPr>
        <w:t>s will be b</w:t>
      </w:r>
      <w:r w:rsidR="003312FA" w:rsidRPr="00DA3A25">
        <w:rPr>
          <w:rFonts w:ascii="Arial" w:hAnsi="Arial" w:cs="Arial"/>
          <w:sz w:val="20"/>
        </w:rPr>
        <w:t>ased on in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omple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 da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a. </w:t>
      </w:r>
      <w:r w:rsidR="00870499" w:rsidRPr="00DA3A25">
        <w:rPr>
          <w:rFonts w:ascii="Arial" w:hAnsi="Arial" w:cs="Arial"/>
          <w:sz w:val="20"/>
        </w:rPr>
        <w:t>Th</w:t>
      </w:r>
      <w:r w:rsidR="00DA78BE" w:rsidRPr="00DA3A25">
        <w:rPr>
          <w:rFonts w:ascii="Arial" w:hAnsi="Arial" w:cs="Arial"/>
          <w:sz w:val="20"/>
        </w:rPr>
        <w:t>in</w:t>
      </w:r>
      <w:r w:rsidR="00870499" w:rsidRPr="00DA3A25">
        <w:rPr>
          <w:rFonts w:ascii="Arial" w:hAnsi="Arial" w:cs="Arial"/>
          <w:sz w:val="20"/>
        </w:rPr>
        <w:t xml:space="preserve">k of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d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f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n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e be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ween a</w:t>
      </w:r>
      <w:r w:rsidR="003312FA" w:rsidRPr="00DA3A25">
        <w:rPr>
          <w:rFonts w:ascii="Arial" w:hAnsi="Arial" w:cs="Arial"/>
          <w:spacing w:val="2"/>
          <w:sz w:val="20"/>
        </w:rPr>
        <w:t xml:space="preserve"> G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2"/>
          <w:sz w:val="20"/>
        </w:rPr>
        <w:t>n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a</w:t>
      </w:r>
      <w:r w:rsidR="00DA78BE" w:rsidRPr="00DA3A25">
        <w:rPr>
          <w:rFonts w:ascii="Arial" w:hAnsi="Arial" w:cs="Arial"/>
          <w:sz w:val="20"/>
        </w:rPr>
        <w:t xml:space="preserve">l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A78BE" w:rsidRPr="00DA3A25">
        <w:rPr>
          <w:rFonts w:ascii="Arial" w:hAnsi="Arial" w:cs="Arial"/>
          <w:sz w:val="20"/>
        </w:rPr>
        <w:t xml:space="preserve">aking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w</w:t>
      </w:r>
      <w:r w:rsidR="003312FA" w:rsidRPr="00DA3A25">
        <w:rPr>
          <w:rFonts w:ascii="Arial" w:hAnsi="Arial" w:cs="Arial"/>
          <w:spacing w:val="2"/>
          <w:sz w:val="20"/>
        </w:rPr>
        <w:t>if</w:t>
      </w:r>
      <w:r w:rsidR="003312FA" w:rsidRPr="00DA3A25">
        <w:rPr>
          <w:rFonts w:ascii="Arial" w:hAnsi="Arial" w:cs="Arial"/>
          <w:sz w:val="20"/>
        </w:rPr>
        <w:t>e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 xml:space="preserve">a 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oo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soldie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w</w:t>
      </w:r>
      <w:r w:rsidR="003312FA" w:rsidRPr="00DA3A25">
        <w:rPr>
          <w:rFonts w:ascii="Arial" w:hAnsi="Arial" w:cs="Arial"/>
          <w:spacing w:val="2"/>
          <w:sz w:val="20"/>
        </w:rPr>
        <w:t>if</w:t>
      </w:r>
      <w:r w:rsidR="003312FA" w:rsidRPr="00DA3A25">
        <w:rPr>
          <w:rFonts w:ascii="Arial" w:hAnsi="Arial" w:cs="Arial"/>
          <w:sz w:val="20"/>
        </w:rPr>
        <w:t>e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a</w:t>
      </w:r>
      <w:r w:rsidR="003312FA" w:rsidRPr="00DA3A25">
        <w:rPr>
          <w:rFonts w:ascii="Arial" w:hAnsi="Arial" w:cs="Arial"/>
          <w:spacing w:val="2"/>
          <w:sz w:val="20"/>
        </w:rPr>
        <w:t xml:space="preserve"> w</w:t>
      </w:r>
      <w:r w:rsidR="003312FA" w:rsidRPr="00DA3A25">
        <w:rPr>
          <w:rFonts w:ascii="Arial" w:hAnsi="Arial" w:cs="Arial"/>
          <w:sz w:val="20"/>
        </w:rPr>
        <w:t>a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pacing w:val="2"/>
          <w:sz w:val="20"/>
        </w:rPr>
        <w:t>h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o.</w:t>
      </w:r>
    </w:p>
    <w:p w14:paraId="30142C21" w14:textId="77777777" w:rsidR="003B431B" w:rsidRPr="00DA3A25" w:rsidRDefault="003B431B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A1F0F25" w14:textId="2FA14FD8" w:rsidR="00590F5D" w:rsidRPr="00DA3A25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I</w:t>
      </w:r>
      <w:r w:rsidR="00DA78BE" w:rsidRPr="00DA3A25">
        <w:rPr>
          <w:rFonts w:ascii="Arial" w:hAnsi="Arial" w:cs="Arial"/>
          <w:spacing w:val="-2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my l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e</w:t>
      </w:r>
      <w:r w:rsidR="006D5C6E" w:rsidRPr="00DA3A25">
        <w:rPr>
          <w:rFonts w:ascii="Arial" w:hAnsi="Arial" w:cs="Arial"/>
          <w:sz w:val="20"/>
        </w:rPr>
        <w:t xml:space="preserve">d </w:t>
      </w:r>
      <w:r w:rsidR="00590F5D" w:rsidRPr="00DA3A25">
        <w:rPr>
          <w:rFonts w:ascii="Arial" w:hAnsi="Arial" w:cs="Arial"/>
          <w:sz w:val="20"/>
        </w:rPr>
        <w:t>David</w:t>
      </w:r>
      <w:r w:rsidR="006D5C6E" w:rsidRPr="00DA3A25">
        <w:rPr>
          <w:rFonts w:ascii="Arial" w:hAnsi="Arial" w:cs="Arial"/>
          <w:sz w:val="20"/>
        </w:rPr>
        <w:t xml:space="preserve"> had be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6D5C6E" w:rsidRPr="00DA3A25">
        <w:rPr>
          <w:rFonts w:ascii="Arial" w:hAnsi="Arial" w:cs="Arial"/>
          <w:sz w:val="20"/>
        </w:rPr>
        <w:t>aye</w:t>
      </w:r>
      <w:r w:rsidR="00590F5D" w:rsidRPr="00DA3A25">
        <w:rPr>
          <w:rFonts w:ascii="Arial" w:hAnsi="Arial" w:cs="Arial"/>
          <w:sz w:val="20"/>
        </w:rPr>
        <w:t>d one</w:t>
      </w:r>
      <w:r w:rsidR="006D5C6E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</w:t>
      </w:r>
      <w:r w:rsidR="006D5C6E"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z w:val="20"/>
        </w:rPr>
        <w:t xml:space="preserve"> m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:</w:instrText>
      </w:r>
      <w:r w:rsidRPr="00DA3A25">
        <w:rPr>
          <w:rFonts w:ascii="Arial" w:hAnsi="Arial"/>
          <w:sz w:val="20"/>
        </w:rPr>
        <w:instrText xml:space="preserve">his mighty me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men,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would 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 a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</w:t>
      </w:r>
      <w:r w:rsidR="00590F5D" w:rsidRPr="00DA3A25">
        <w:rPr>
          <w:rFonts w:ascii="Arial" w:hAnsi="Arial" w:cs="Arial"/>
          <w:sz w:val="20"/>
        </w:rPr>
        <w:t>u</w:t>
      </w:r>
      <w:r w:rsidR="00DD27F6" w:rsidRPr="00DA3A25">
        <w:rPr>
          <w:rFonts w:ascii="Arial" w:hAnsi="Arial" w:cs="Arial"/>
          <w:spacing w:val="2"/>
          <w:sz w:val="20"/>
        </w:rPr>
        <w:t>c</w:t>
      </w:r>
      <w:r w:rsidR="00590F5D" w:rsidRPr="00DA3A25">
        <w:rPr>
          <w:rFonts w:ascii="Arial" w:hAnsi="Arial" w:cs="Arial"/>
          <w:sz w:val="20"/>
        </w:rPr>
        <w:t xml:space="preserve">h bigger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ble</w:t>
      </w:r>
      <w:r w:rsidR="00F20C16" w:rsidRPr="00DA3A25">
        <w:rPr>
          <w:rFonts w:ascii="Arial" w:hAnsi="Arial" w:cs="Arial"/>
          <w:sz w:val="20"/>
        </w:rPr>
        <w:t xml:space="preserve">m for hi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an </w:t>
      </w:r>
      <w:r w:rsidR="00590F5D" w:rsidRPr="00DA3A25">
        <w:rPr>
          <w:rFonts w:ascii="Arial" w:hAnsi="Arial" w:cs="Arial"/>
          <w:sz w:val="20"/>
        </w:rPr>
        <w:t>i</w:t>
      </w:r>
      <w:r w:rsidR="00F20C16" w:rsidRPr="00DA3A25">
        <w:rPr>
          <w:rFonts w:ascii="Arial" w:hAnsi="Arial" w:cs="Arial"/>
          <w:sz w:val="20"/>
        </w:rPr>
        <w:t xml:space="preserve">f he had </w:t>
      </w:r>
      <w:r w:rsidR="00F20C16" w:rsidRPr="00DA3A25">
        <w:rPr>
          <w:rFonts w:ascii="Arial" w:hAnsi="Arial" w:cs="Arial"/>
          <w:spacing w:val="2"/>
          <w:sz w:val="20"/>
        </w:rPr>
        <w:t>c</w:t>
      </w:r>
      <w:r w:rsidR="00F20C16" w:rsidRPr="00DA3A25">
        <w:rPr>
          <w:rFonts w:ascii="Arial" w:hAnsi="Arial" w:cs="Arial"/>
          <w:sz w:val="20"/>
        </w:rPr>
        <w:t xml:space="preserve">hosen </w:t>
      </w:r>
      <w:r w:rsidR="00F20C16" w:rsidRPr="00DA3A25">
        <w:rPr>
          <w:rFonts w:ascii="Arial" w:hAnsi="Arial" w:cs="Arial"/>
          <w:spacing w:val="4"/>
          <w:sz w:val="20"/>
        </w:rPr>
        <w:t>t</w:t>
      </w:r>
      <w:r w:rsidR="00F20C16" w:rsidRPr="00DA3A25">
        <w:rPr>
          <w:rFonts w:ascii="Arial" w:hAnsi="Arial" w:cs="Arial"/>
          <w:sz w:val="20"/>
        </w:rPr>
        <w:t xml:space="preserve">o </w:t>
      </w:r>
      <w:r w:rsidR="00590F5D" w:rsidRPr="00DA3A25">
        <w:rPr>
          <w:rFonts w:ascii="Arial" w:hAnsi="Arial" w:cs="Arial"/>
          <w:spacing w:val="2"/>
          <w:sz w:val="20"/>
        </w:rPr>
        <w:t>c</w:t>
      </w:r>
      <w:r w:rsidR="00590F5D" w:rsidRPr="00DA3A25">
        <w:rPr>
          <w:rFonts w:ascii="Arial" w:hAnsi="Arial" w:cs="Arial"/>
          <w:sz w:val="20"/>
        </w:rPr>
        <w:t>ommi</w:t>
      </w:r>
      <w:r w:rsidR="00590F5D" w:rsidRPr="00DA3A25">
        <w:rPr>
          <w:rFonts w:ascii="Arial" w:hAnsi="Arial" w:cs="Arial"/>
          <w:spacing w:val="6"/>
          <w:sz w:val="20"/>
        </w:rPr>
        <w:t>t</w:t>
      </w:r>
      <w:r w:rsidR="00590F5D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dul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y w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="00DA78BE" w:rsidRPr="00DA3A25">
        <w:rPr>
          <w:rFonts w:ascii="Arial" w:hAnsi="Arial" w:cs="Arial"/>
          <w:sz w:val="20"/>
        </w:rPr>
        <w:t>an</w:t>
      </w:r>
      <w:r w:rsidR="00590F5D" w:rsidRPr="00DA3A25">
        <w:rPr>
          <w:rFonts w:ascii="Arial" w:hAnsi="Arial" w:cs="Arial"/>
          <w:sz w:val="20"/>
        </w:rPr>
        <w:t>o</w:t>
      </w:r>
      <w:r w:rsidR="00590F5D" w:rsidRPr="00DA3A25">
        <w:rPr>
          <w:rFonts w:ascii="Arial" w:hAnsi="Arial" w:cs="Arial"/>
          <w:spacing w:val="4"/>
          <w:sz w:val="20"/>
        </w:rPr>
        <w:t>t</w:t>
      </w:r>
      <w:r w:rsidR="00590F5D" w:rsidRPr="00DA3A25">
        <w:rPr>
          <w:rFonts w:ascii="Arial" w:hAnsi="Arial" w:cs="Arial"/>
          <w:sz w:val="20"/>
        </w:rPr>
        <w:t xml:space="preserve">her </w:t>
      </w:r>
      <w:r w:rsidRPr="00DA3A25">
        <w:rPr>
          <w:rFonts w:ascii="Arial" w:hAnsi="Arial" w:cs="Arial"/>
          <w:sz w:val="20"/>
        </w:rPr>
        <w:t xml:space="preserve">woman. </w:t>
      </w:r>
      <w:r w:rsidR="00F20C16"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z w:val="20"/>
        </w:rPr>
        <w:t xml:space="preserve"> ha</w:t>
      </w:r>
      <w:r w:rsidR="00DA78BE" w:rsidRPr="00DA3A25">
        <w:rPr>
          <w:rFonts w:ascii="Arial" w:hAnsi="Arial" w:cs="Arial"/>
          <w:sz w:val="20"/>
        </w:rPr>
        <w:t>d a s</w:t>
      </w:r>
      <w:r w:rsidR="00DA78BE" w:rsidRPr="00DA3A25">
        <w:rPr>
          <w:rFonts w:ascii="Arial" w:hAnsi="Arial" w:cs="Arial"/>
          <w:spacing w:val="4"/>
          <w:sz w:val="20"/>
        </w:rPr>
        <w:t>t</w:t>
      </w:r>
      <w:r w:rsidR="00DA78BE" w:rsidRPr="00DA3A25">
        <w:rPr>
          <w:rFonts w:ascii="Arial" w:hAnsi="Arial" w:cs="Arial"/>
          <w:spacing w:val="2"/>
          <w:sz w:val="20"/>
        </w:rPr>
        <w:t>r</w:t>
      </w:r>
      <w:r w:rsidR="00DA78BE" w:rsidRPr="00DA3A25">
        <w:rPr>
          <w:rFonts w:ascii="Arial" w:hAnsi="Arial" w:cs="Arial"/>
          <w:sz w:val="20"/>
        </w:rPr>
        <w:t xml:space="preserve">ong </w:t>
      </w:r>
      <w:r w:rsidRPr="00DA3A25">
        <w:rPr>
          <w:rFonts w:ascii="Arial" w:hAnsi="Arial" w:cs="Arial"/>
          <w:sz w:val="20"/>
        </w:rPr>
        <w:t>m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v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move</w:t>
      </w:r>
      <w:r w:rsidR="00DA78BE" w:rsidRPr="00DA3A25">
        <w:rPr>
          <w:rFonts w:ascii="Arial" w:hAnsi="Arial" w:cs="Arial"/>
          <w:sz w:val="20"/>
        </w:rPr>
        <w:t xml:space="preserve"> qui</w:t>
      </w:r>
      <w:r w:rsidR="00DA78BE" w:rsidRPr="00DA3A25">
        <w:rPr>
          <w:rFonts w:ascii="Arial" w:hAnsi="Arial" w:cs="Arial"/>
          <w:spacing w:val="2"/>
          <w:sz w:val="20"/>
        </w:rPr>
        <w:t>c</w:t>
      </w:r>
      <w:r w:rsidR="00DA78BE" w:rsidRPr="00DA3A25">
        <w:rPr>
          <w:rFonts w:ascii="Arial" w:hAnsi="Arial" w:cs="Arial"/>
          <w:sz w:val="20"/>
        </w:rPr>
        <w:t>kly</w:t>
      </w:r>
      <w:r w:rsidRPr="00DA3A25">
        <w:rPr>
          <w:rFonts w:ascii="Arial" w:hAnsi="Arial" w:cs="Arial"/>
          <w:sz w:val="20"/>
        </w:rPr>
        <w:t xml:space="preserve"> again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p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a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h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p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and possibly h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ign.</w:t>
      </w:r>
      <w:r w:rsidR="003B431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u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s Medal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on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winn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emed in </w:t>
      </w:r>
      <w:r w:rsidR="00DA78BE" w:rsidRPr="00DA3A25">
        <w:rPr>
          <w:rFonts w:ascii="Arial" w:hAnsi="Arial" w:cs="Arial"/>
          <w:spacing w:val="4"/>
          <w:sz w:val="20"/>
        </w:rPr>
        <w:t>America</w:t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is </w:t>
      </w:r>
      <w:r w:rsidR="003B431B" w:rsidRPr="00DA3A25">
        <w:rPr>
          <w:rFonts w:ascii="Arial" w:hAnsi="Arial" w:cs="Arial"/>
          <w:sz w:val="20"/>
        </w:rPr>
        <w:t>ve</w:t>
      </w:r>
      <w:r w:rsidR="00393845" w:rsidRPr="00DA3A25">
        <w:rPr>
          <w:rFonts w:ascii="Arial" w:hAnsi="Arial" w:cs="Arial"/>
          <w:spacing w:val="4"/>
          <w:sz w:val="20"/>
        </w:rPr>
        <w:t>r</w:t>
      </w:r>
      <w:r w:rsidR="00393845" w:rsidRPr="00DA3A25">
        <w:rPr>
          <w:rFonts w:ascii="Arial" w:hAnsi="Arial" w:cs="Arial"/>
          <w:sz w:val="20"/>
        </w:rPr>
        <w:t>y</w:t>
      </w:r>
      <w:r w:rsidR="003B431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likel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m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:</w:instrText>
      </w:r>
      <w:r w:rsidRPr="00DA3A25">
        <w:rPr>
          <w:rFonts w:ascii="Arial" w:hAnsi="Arial"/>
          <w:sz w:val="20"/>
        </w:rPr>
        <w:instrText xml:space="preserve">his mighty me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men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valia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me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mies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emed</w:t>
      </w:r>
      <w:r w:rsidR="003B431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day.</w:t>
      </w:r>
    </w:p>
    <w:p w14:paraId="7E5986E4" w14:textId="0850D542" w:rsidR="003B431B" w:rsidRPr="00DA3A25" w:rsidRDefault="003B431B">
      <w:pPr>
        <w:rPr>
          <w:rFonts w:cs="Arial"/>
          <w:sz w:val="20"/>
        </w:rPr>
      </w:pPr>
    </w:p>
    <w:p w14:paraId="50E0B87D" w14:textId="1310EF88" w:rsidR="00554BCD" w:rsidRPr="00DA3A25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lastRenderedPageBreak/>
        <w:t xml:space="preserve">Knowing </w:t>
      </w:r>
      <w:r w:rsidRPr="00DA3A25">
        <w:rPr>
          <w:rFonts w:ascii="Arial" w:hAnsi="Arial" w:cs="Arial"/>
          <w:iCs/>
          <w:sz w:val="20"/>
        </w:rPr>
        <w:t>who</w:t>
      </w:r>
      <w:r w:rsidRPr="00DA3A25">
        <w:rPr>
          <w:rFonts w:ascii="Arial" w:hAnsi="Arial" w:cs="Arial"/>
          <w:sz w:val="20"/>
        </w:rPr>
        <w:t xml:space="preserve"> 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Uriah the Hittit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as explain</w:t>
      </w:r>
      <w:r w:rsidR="0068797B"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z w:val="20"/>
        </w:rPr>
        <w:t xml:space="preserve"> a l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s. The pal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was s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ly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good p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wn</w:t>
      </w:r>
      <w:r w:rsidR="004564D6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and 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h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Uriah the Hittit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lived w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 eyesh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al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w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a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l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vely unob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d view </w:t>
      </w:r>
      <w:r w:rsidRPr="00633952">
        <w:rPr>
          <w:rFonts w:ascii="Arial" w:hAnsi="Arial" w:cs="Arial"/>
          <w:szCs w:val="16"/>
        </w:rPr>
        <w:t>(</w:t>
      </w:r>
      <w:r w:rsidRPr="00633952">
        <w:rPr>
          <w:rFonts w:ascii="Arial" w:hAnsi="Arial" w:cs="Arial"/>
          <w:spacing w:val="2"/>
          <w:szCs w:val="16"/>
        </w:rPr>
        <w:t>c</w:t>
      </w:r>
      <w:r w:rsidRPr="00633952">
        <w:rPr>
          <w:rFonts w:ascii="Arial" w:hAnsi="Arial" w:cs="Arial"/>
          <w:szCs w:val="16"/>
        </w:rPr>
        <w:t>f.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2Sa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11:2)</w:t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</w:p>
    <w:p w14:paraId="58D8C0AF" w14:textId="77777777" w:rsidR="00554BCD" w:rsidRPr="00DA3A25" w:rsidRDefault="00554BCD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DAE0270" w14:textId="221EFB5D" w:rsidR="00DA78BE" w:rsidRPr="00DA3A25" w:rsidRDefault="00EE02B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W</w:t>
      </w:r>
      <w:r w:rsidR="009E1CCC" w:rsidRPr="00DA3A25">
        <w:rPr>
          <w:rFonts w:ascii="Arial" w:hAnsi="Arial" w:cs="Arial"/>
          <w:sz w:val="20"/>
        </w:rPr>
        <w:t>a</w:t>
      </w:r>
      <w:r w:rsidR="00393845" w:rsidRPr="00DA3A25">
        <w:rPr>
          <w:rFonts w:ascii="Arial" w:hAnsi="Arial" w:cs="Arial"/>
          <w:spacing w:val="-4"/>
          <w:sz w:val="20"/>
        </w:rPr>
        <w:t xml:space="preserve">r </w:t>
      </w:r>
      <w:r w:rsidR="004573B2" w:rsidRPr="00DA3A25">
        <w:rPr>
          <w:rFonts w:ascii="Arial" w:hAnsi="Arial" w:cs="Arial"/>
          <w:sz w:val="20"/>
        </w:rPr>
        <w:t>he</w:t>
      </w:r>
      <w:r w:rsidR="004573B2" w:rsidRPr="00DA3A25">
        <w:rPr>
          <w:rFonts w:ascii="Arial" w:hAnsi="Arial" w:cs="Arial"/>
          <w:spacing w:val="2"/>
          <w:sz w:val="20"/>
        </w:rPr>
        <w:t>r</w:t>
      </w:r>
      <w:r w:rsidR="004573B2" w:rsidRPr="00DA3A25">
        <w:rPr>
          <w:rFonts w:ascii="Arial" w:hAnsi="Arial" w:cs="Arial"/>
          <w:sz w:val="20"/>
        </w:rPr>
        <w:t>oes</w:t>
      </w:r>
      <w:r w:rsidR="003312FA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re o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n 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wa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ded 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573B2" w:rsidRPr="00DA3A25">
        <w:rPr>
          <w:rFonts w:ascii="Arial" w:hAnsi="Arial" w:cs="Arial"/>
          <w:sz w:val="20"/>
        </w:rPr>
        <w:t>hei</w:t>
      </w:r>
      <w:r w:rsidR="00393845" w:rsidRPr="00DA3A25">
        <w:rPr>
          <w:rFonts w:ascii="Arial" w:hAnsi="Arial" w:cs="Arial"/>
          <w:spacing w:val="-4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e</w:t>
      </w:r>
      <w:r w:rsidR="004573B2" w:rsidRPr="00DA3A25">
        <w:rPr>
          <w:rFonts w:ascii="Arial" w:hAnsi="Arial" w:cs="Arial"/>
          <w:sz w:val="20"/>
        </w:rPr>
        <w:t>xplo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573B2" w:rsidRPr="00DA3A25">
        <w:rPr>
          <w:rFonts w:ascii="Arial" w:hAnsi="Arial" w:cs="Arial"/>
          <w:sz w:val="20"/>
        </w:rPr>
        <w:t>s</w:t>
      </w:r>
      <w:r w:rsidR="00542BB4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and a </w:t>
      </w:r>
      <w:r w:rsidR="00F5004D" w:rsidRPr="00DA3A25">
        <w:rPr>
          <w:rFonts w:ascii="Arial" w:hAnsi="Arial" w:cs="Arial"/>
          <w:sz w:val="20"/>
        </w:rPr>
        <w:t xml:space="preserve">king </w:t>
      </w:r>
      <w:r w:rsidR="001E4FC8" w:rsidRPr="00DA3A25">
        <w:rPr>
          <w:rFonts w:ascii="Arial" w:hAnsi="Arial" w:cs="Arial"/>
          <w:sz w:val="20"/>
        </w:rPr>
        <w:t>would</w:t>
      </w:r>
      <w:r w:rsidR="00F5004D" w:rsidRPr="00DA3A25">
        <w:rPr>
          <w:rFonts w:ascii="Arial" w:hAnsi="Arial" w:cs="Arial"/>
          <w:sz w:val="20"/>
        </w:rPr>
        <w:t xml:space="preserve"> want men lik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5004D" w:rsidRPr="00DA3A25">
        <w:rPr>
          <w:rFonts w:ascii="Arial" w:hAnsi="Arial" w:cs="Arial"/>
          <w:sz w:val="20"/>
        </w:rPr>
        <w:t>his living</w:t>
      </w:r>
      <w:r w:rsidR="001E4FC8" w:rsidRPr="00DA3A25">
        <w:rPr>
          <w:rFonts w:ascii="Arial" w:hAnsi="Arial" w:cs="Arial"/>
          <w:sz w:val="20"/>
        </w:rPr>
        <w:t xml:space="preserve"> </w:t>
      </w:r>
      <w:r w:rsidR="00127690" w:rsidRPr="00DA3A25">
        <w:rPr>
          <w:rFonts w:ascii="Arial" w:hAnsi="Arial" w:cs="Arial"/>
          <w:sz w:val="20"/>
        </w:rPr>
        <w:t>nea</w:t>
      </w:r>
      <w:r w:rsidR="00393845" w:rsidRPr="00DA3A25">
        <w:rPr>
          <w:rFonts w:ascii="Arial" w:hAnsi="Arial" w:cs="Arial"/>
          <w:spacing w:val="-4"/>
          <w:sz w:val="20"/>
        </w:rPr>
        <w:t xml:space="preserve">r </w:t>
      </w:r>
      <w:r w:rsidR="00127690" w:rsidRPr="00DA3A25">
        <w:rPr>
          <w:rFonts w:ascii="Arial" w:hAnsi="Arial" w:cs="Arial"/>
          <w:sz w:val="20"/>
        </w:rPr>
        <w:t>him</w:t>
      </w:r>
      <w:r w:rsidR="002052D6" w:rsidRPr="00DA3A25">
        <w:rPr>
          <w:rFonts w:ascii="Arial" w:hAnsi="Arial" w:cs="Arial"/>
          <w:sz w:val="20"/>
        </w:rPr>
        <w:t xml:space="preserve"> (</w:t>
      </w:r>
      <w:r w:rsidR="00127690" w:rsidRPr="00DA3A25">
        <w:rPr>
          <w:rFonts w:ascii="Arial" w:hAnsi="Arial" w:cs="Arial"/>
          <w:sz w:val="20"/>
        </w:rPr>
        <w:t>sin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127690" w:rsidRPr="00DA3A25">
        <w:rPr>
          <w:rFonts w:ascii="Arial" w:hAnsi="Arial" w:cs="Arial"/>
          <w:sz w:val="20"/>
        </w:rPr>
        <w:t xml:space="preserve">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127690" w:rsidRPr="00DA3A25">
        <w:rPr>
          <w:rFonts w:ascii="Arial" w:hAnsi="Arial" w:cs="Arial"/>
          <w:sz w:val="20"/>
        </w:rPr>
        <w:t>hey would a</w:t>
      </w:r>
      <w:r w:rsidR="00127690" w:rsidRPr="00DA3A25">
        <w:rPr>
          <w:rFonts w:ascii="Arial" w:hAnsi="Arial" w:cs="Arial"/>
          <w:spacing w:val="2"/>
          <w:sz w:val="20"/>
        </w:rPr>
        <w:t>c</w:t>
      </w:r>
      <w:r w:rsidR="00127690" w:rsidRPr="00DA3A25">
        <w:rPr>
          <w:rFonts w:ascii="Arial" w:hAnsi="Arial" w:cs="Arial"/>
          <w:sz w:val="20"/>
        </w:rPr>
        <w:t>t as a r</w:t>
      </w:r>
      <w:r w:rsidR="009B5205" w:rsidRPr="00DA3A25">
        <w:rPr>
          <w:rFonts w:ascii="Arial" w:hAnsi="Arial" w:cs="Arial"/>
          <w:sz w:val="20"/>
        </w:rPr>
        <w:t>apid pro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9B5205" w:rsidRPr="00DA3A25">
        <w:rPr>
          <w:rFonts w:ascii="Arial" w:hAnsi="Arial" w:cs="Arial"/>
          <w:sz w:val="20"/>
        </w:rPr>
        <w:t>e</w:t>
      </w:r>
      <w:r w:rsidR="009B5205" w:rsidRPr="00DA3A25">
        <w:rPr>
          <w:rFonts w:ascii="Arial" w:hAnsi="Arial" w:cs="Arial"/>
          <w:spacing w:val="2"/>
          <w:sz w:val="20"/>
        </w:rPr>
        <w:t>ct</w:t>
      </w:r>
      <w:r w:rsidR="009B5205" w:rsidRPr="00DA3A25">
        <w:rPr>
          <w:rFonts w:ascii="Arial" w:hAnsi="Arial" w:cs="Arial"/>
          <w:sz w:val="20"/>
        </w:rPr>
        <w:t xml:space="preserve">ion </w:t>
      </w:r>
      <w:r w:rsidR="00554BCD" w:rsidRPr="00DA3A25">
        <w:rPr>
          <w:rFonts w:ascii="Arial" w:hAnsi="Arial" w:cs="Arial"/>
          <w:sz w:val="20"/>
        </w:rPr>
        <w:t>for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127690" w:rsidRPr="00DA3A25">
        <w:rPr>
          <w:rFonts w:ascii="Arial" w:hAnsi="Arial" w:cs="Arial"/>
          <w:sz w:val="20"/>
        </w:rPr>
        <w:t>e</w:t>
      </w:r>
      <w:r w:rsidR="00554BCD" w:rsidRPr="00DA3A25">
        <w:rPr>
          <w:rFonts w:ascii="Arial" w:hAnsi="Arial" w:cs="Arial"/>
          <w:sz w:val="20"/>
        </w:rPr>
        <w:t xml:space="preserve"> </w:t>
      </w:r>
      <w:r w:rsidR="00127690" w:rsidRPr="00DA3A25">
        <w:rPr>
          <w:rFonts w:ascii="Arial" w:hAnsi="Arial" w:cs="Arial"/>
          <w:sz w:val="20"/>
        </w:rPr>
        <w:t>fo</w:t>
      </w:r>
      <w:r w:rsidR="00393845" w:rsidRPr="00DA3A25">
        <w:rPr>
          <w:rFonts w:ascii="Arial" w:hAnsi="Arial" w:cs="Arial"/>
          <w:spacing w:val="-4"/>
          <w:sz w:val="20"/>
        </w:rPr>
        <w:t xml:space="preserve">r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54BCD" w:rsidRPr="00DA3A25">
        <w:rPr>
          <w:rFonts w:ascii="Arial" w:hAnsi="Arial" w:cs="Arial"/>
          <w:sz w:val="20"/>
        </w:rPr>
        <w:t>he king</w:t>
      </w:r>
      <w:r w:rsidR="002052D6" w:rsidRPr="00DA3A25">
        <w:rPr>
          <w:rFonts w:ascii="Arial" w:hAnsi="Arial" w:cs="Arial"/>
          <w:sz w:val="20"/>
        </w:rPr>
        <w:t>)</w:t>
      </w:r>
      <w:r w:rsidR="00127690" w:rsidRPr="00DA3A25">
        <w:rPr>
          <w:rFonts w:ascii="Arial" w:hAnsi="Arial" w:cs="Arial"/>
          <w:sz w:val="20"/>
        </w:rPr>
        <w:t>.</w:t>
      </w:r>
      <w:r w:rsidR="00D9631E" w:rsidRPr="00DA3A25">
        <w:rPr>
          <w:rFonts w:ascii="Arial" w:hAnsi="Arial" w:cs="Arial"/>
          <w:sz w:val="20"/>
        </w:rPr>
        <w:t xml:space="preserve"> </w:t>
      </w:r>
      <w:r w:rsidR="002052D6" w:rsidRPr="00DA3A25">
        <w:rPr>
          <w:rFonts w:ascii="Arial" w:hAnsi="Arial" w:cs="Arial"/>
          <w:sz w:val="20"/>
        </w:rPr>
        <w:t>There were o</w:t>
      </w:r>
      <w:r w:rsidR="003312FA" w:rsidRPr="00DA3A25">
        <w:rPr>
          <w:rFonts w:ascii="Arial" w:hAnsi="Arial" w:cs="Arial"/>
          <w:sz w:val="20"/>
        </w:rPr>
        <w:t>nly a hand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ul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 xml:space="preserve">men </w:t>
      </w:r>
      <w:r w:rsidR="002052D6" w:rsidRPr="00DA3A25">
        <w:rPr>
          <w:rFonts w:ascii="Arial" w:hAnsi="Arial" w:cs="Arial"/>
          <w:sz w:val="20"/>
        </w:rPr>
        <w:t xml:space="preserve">who </w:t>
      </w:r>
      <w:r w:rsidR="003312FA" w:rsidRPr="00DA3A25">
        <w:rPr>
          <w:rFonts w:ascii="Arial" w:hAnsi="Arial" w:cs="Arial"/>
          <w:sz w:val="20"/>
        </w:rPr>
        <w:t xml:space="preserve">made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</w:t>
      </w:r>
      <w:r w:rsidR="003312FA" w:rsidRPr="00DA3A25">
        <w:rPr>
          <w:rFonts w:ascii="Arial" w:hAnsi="Arial" w:cs="Arial"/>
          <w:spacing w:val="-2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migh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y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David:his mighty men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men</w:t>
      </w:r>
      <w:r w:rsidR="007F6F08" w:rsidRPr="00DA3A25">
        <w:rPr>
          <w:rFonts w:ascii="Arial" w:hAnsi="Arial" w:cs="Arial"/>
          <w:sz w:val="20"/>
        </w:rPr>
        <w:t xml:space="preserve"> list</w:t>
      </w:r>
      <w:r w:rsidR="000E06F5" w:rsidRPr="00DA3A25">
        <w:rPr>
          <w:rFonts w:ascii="Arial" w:hAnsi="Arial" w:cs="Arial"/>
          <w:sz w:val="20"/>
        </w:rPr>
        <w:t xml:space="preserve"> an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E06F5" w:rsidRPr="00DA3A25">
        <w:rPr>
          <w:rFonts w:ascii="Arial" w:hAnsi="Arial" w:cs="Arial"/>
          <w:sz w:val="20"/>
        </w:rPr>
        <w:t>his</w:t>
      </w:r>
      <w:r w:rsidR="00D9631E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2052D6" w:rsidRPr="00DA3A25">
        <w:rPr>
          <w:rFonts w:ascii="Arial" w:hAnsi="Arial" w:cs="Arial"/>
          <w:sz w:val="20"/>
        </w:rPr>
        <w:t>ells us</w:t>
      </w:r>
      <w:r w:rsidR="0000339C" w:rsidRPr="00DA3A25">
        <w:rPr>
          <w:rFonts w:ascii="Arial" w:hAnsi="Arial" w:cs="Arial"/>
          <w:sz w:val="20"/>
        </w:rPr>
        <w:t xml:space="preserve"> David knew U</w:t>
      </w:r>
      <w:r w:rsidR="0000339C" w:rsidRPr="00DA3A25">
        <w:rPr>
          <w:rFonts w:ascii="Arial" w:hAnsi="Arial" w:cs="Arial"/>
          <w:spacing w:val="2"/>
          <w:sz w:val="20"/>
        </w:rPr>
        <w:t>r</w:t>
      </w:r>
      <w:r w:rsidR="0000339C" w:rsidRPr="00DA3A25">
        <w:rPr>
          <w:rFonts w:ascii="Arial" w:hAnsi="Arial" w:cs="Arial"/>
          <w:sz w:val="20"/>
        </w:rPr>
        <w:t>iah</w:t>
      </w:r>
      <w:r w:rsidR="00540A72" w:rsidRPr="00DA3A25">
        <w:rPr>
          <w:rFonts w:ascii="Arial" w:hAnsi="Arial" w:cs="Arial"/>
          <w:sz w:val="20"/>
        </w:rPr>
        <w:t>.</w:t>
      </w:r>
      <w:r w:rsidR="0000339C" w:rsidRPr="00DA3A25">
        <w:rPr>
          <w:rFonts w:ascii="Arial" w:hAnsi="Arial" w:cs="Arial"/>
          <w:sz w:val="20"/>
        </w:rPr>
        <w:fldChar w:fldCharType="begin"/>
      </w:r>
      <w:r w:rsidR="0000339C" w:rsidRPr="00DA3A25">
        <w:rPr>
          <w:rFonts w:ascii="Arial" w:hAnsi="Arial" w:cs="Arial"/>
          <w:sz w:val="20"/>
        </w:rPr>
        <w:instrText xml:space="preserve"> XE "Uriah the Hittite" </w:instrText>
      </w:r>
      <w:r w:rsidR="0000339C" w:rsidRPr="00DA3A25">
        <w:rPr>
          <w:rFonts w:ascii="Arial" w:hAnsi="Arial" w:cs="Arial"/>
          <w:sz w:val="20"/>
        </w:rPr>
        <w:fldChar w:fldCharType="end"/>
      </w:r>
      <w:r w:rsidR="00812267" w:rsidRPr="00DA3A25">
        <w:rPr>
          <w:rFonts w:ascii="Arial" w:hAnsi="Arial" w:cs="Arial"/>
          <w:sz w:val="20"/>
        </w:rPr>
        <w:t xml:space="preserve"> </w:t>
      </w:r>
      <w:r w:rsidR="00B36B1A" w:rsidRPr="00DA3A25">
        <w:rPr>
          <w:rFonts w:ascii="Arial" w:hAnsi="Arial" w:cs="Arial"/>
          <w:sz w:val="20"/>
        </w:rPr>
        <w:t xml:space="preserve">Beside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B36B1A" w:rsidRPr="00DA3A25">
        <w:rPr>
          <w:rFonts w:ascii="Arial" w:hAnsi="Arial" w:cs="Arial"/>
          <w:sz w:val="20"/>
        </w:rPr>
        <w:t>his</w:t>
      </w:r>
      <w:r w:rsidR="009D0650" w:rsidRPr="00DA3A25">
        <w:rPr>
          <w:rFonts w:ascii="Arial" w:hAnsi="Arial" w:cs="Arial"/>
          <w:sz w:val="20"/>
        </w:rPr>
        <w:t xml:space="preserve">, </w:t>
      </w:r>
      <w:r w:rsidR="0089399B" w:rsidRPr="00DA3A25">
        <w:rPr>
          <w:rFonts w:ascii="Arial" w:hAnsi="Arial" w:cs="Arial"/>
          <w:sz w:val="20"/>
        </w:rPr>
        <w:t>U</w:t>
      </w:r>
      <w:r w:rsidR="00194507" w:rsidRPr="00DA3A25">
        <w:rPr>
          <w:rFonts w:ascii="Arial" w:hAnsi="Arial" w:cs="Arial"/>
          <w:spacing w:val="2"/>
          <w:sz w:val="20"/>
        </w:rPr>
        <w:t>r</w:t>
      </w:r>
      <w:r w:rsidR="00194507" w:rsidRPr="00DA3A25">
        <w:rPr>
          <w:rFonts w:ascii="Arial" w:hAnsi="Arial" w:cs="Arial"/>
          <w:sz w:val="20"/>
        </w:rPr>
        <w:t>iah</w:t>
      </w:r>
      <w:r w:rsidR="00B613AB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Uriah the Hittite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>and Ba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sheb</w:t>
      </w:r>
      <w:r w:rsidR="00F469CA" w:rsidRPr="00DA3A25">
        <w:rPr>
          <w:rFonts w:ascii="Arial" w:hAnsi="Arial" w:cs="Arial"/>
          <w:sz w:val="20"/>
        </w:rPr>
        <w:t>a</w:t>
      </w:r>
      <w:r w:rsidR="00B613AB" w:rsidRPr="00DA3A25">
        <w:rPr>
          <w:rFonts w:ascii="Arial" w:hAnsi="Arial" w:cs="Arial"/>
          <w:sz w:val="20"/>
        </w:rPr>
        <w:t xml:space="preserve"> </w:t>
      </w:r>
      <w:r w:rsidR="00812267" w:rsidRPr="00DA3A25">
        <w:rPr>
          <w:rFonts w:ascii="Arial" w:hAnsi="Arial" w:cs="Arial"/>
          <w:sz w:val="20"/>
        </w:rPr>
        <w:t>also</w:t>
      </w:r>
      <w:r w:rsidR="00F255A2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Bathsheba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>live</w:t>
      </w:r>
      <w:r w:rsidR="00C93805" w:rsidRPr="00DA3A25">
        <w:rPr>
          <w:rFonts w:ascii="Arial" w:hAnsi="Arial" w:cs="Arial"/>
          <w:sz w:val="20"/>
        </w:rPr>
        <w:t>d in his</w:t>
      </w:r>
      <w:r w:rsidR="003312FA" w:rsidRPr="00DA3A25">
        <w:rPr>
          <w:rFonts w:ascii="Arial" w:hAnsi="Arial" w:cs="Arial"/>
          <w:sz w:val="20"/>
        </w:rPr>
        <w:t xml:space="preserve"> neighbo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hoo</w:t>
      </w:r>
      <w:r w:rsidR="003312FA" w:rsidRPr="00DA3A25">
        <w:rPr>
          <w:rFonts w:ascii="Arial" w:hAnsi="Arial" w:cs="Arial"/>
          <w:spacing w:val="4"/>
          <w:sz w:val="20"/>
        </w:rPr>
        <w:t>d</w:t>
      </w:r>
      <w:r w:rsidR="00540A72" w:rsidRPr="00DA3A25">
        <w:rPr>
          <w:rFonts w:ascii="Arial" w:hAnsi="Arial" w:cs="Arial"/>
          <w:sz w:val="20"/>
        </w:rPr>
        <w:t>!</w:t>
      </w:r>
      <w:r w:rsidR="0089399B" w:rsidRPr="00DA3A25">
        <w:rPr>
          <w:rFonts w:ascii="Arial" w:hAnsi="Arial" w:cs="Arial"/>
          <w:sz w:val="20"/>
        </w:rPr>
        <w:t xml:space="preserve"> So,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129B7" w:rsidRPr="00DA3A25">
        <w:rPr>
          <w:rFonts w:ascii="Arial" w:hAnsi="Arial" w:cs="Arial"/>
          <w:sz w:val="20"/>
        </w:rPr>
        <w:t>his raises a que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129B7" w:rsidRPr="00DA3A25">
        <w:rPr>
          <w:rFonts w:ascii="Arial" w:hAnsi="Arial" w:cs="Arial"/>
          <w:sz w:val="20"/>
        </w:rPr>
        <w:t>ion. W</w:t>
      </w:r>
      <w:r w:rsidR="0089399B" w:rsidRPr="00DA3A25">
        <w:rPr>
          <w:rFonts w:ascii="Arial" w:hAnsi="Arial" w:cs="Arial"/>
          <w:sz w:val="20"/>
        </w:rPr>
        <w:t xml:space="preserve">as </w:t>
      </w:r>
      <w:r w:rsidR="00D129B7" w:rsidRPr="00DA3A25">
        <w:rPr>
          <w:rFonts w:ascii="Arial" w:hAnsi="Arial" w:cs="Arial"/>
          <w:sz w:val="20"/>
        </w:rPr>
        <w:t>David</w:t>
      </w:r>
      <w:r w:rsidR="0089399B" w:rsidRPr="00DA3A25">
        <w:rPr>
          <w:rFonts w:ascii="Arial" w:hAnsi="Arial" w:cs="Arial"/>
          <w:sz w:val="20"/>
        </w:rPr>
        <w:t xml:space="preserve"> awa</w:t>
      </w:r>
      <w:r w:rsidR="0089399B" w:rsidRPr="00DA3A25">
        <w:rPr>
          <w:rFonts w:ascii="Arial" w:hAnsi="Arial" w:cs="Arial"/>
          <w:spacing w:val="2"/>
          <w:sz w:val="20"/>
        </w:rPr>
        <w:t>r</w:t>
      </w:r>
      <w:r w:rsidR="0089399B" w:rsidRPr="00DA3A25">
        <w:rPr>
          <w:rFonts w:ascii="Arial" w:hAnsi="Arial" w:cs="Arial"/>
          <w:sz w:val="20"/>
        </w:rPr>
        <w:t xml:space="preserve">e of </w:t>
      </w:r>
      <w:r w:rsidR="0089399B" w:rsidRPr="00DA3A25">
        <w:rPr>
          <w:rFonts w:ascii="Arial" w:hAnsi="Arial" w:cs="Arial"/>
          <w:spacing w:val="4"/>
          <w:sz w:val="20"/>
        </w:rPr>
        <w:t>t</w:t>
      </w:r>
      <w:r w:rsidR="0089399B" w:rsidRPr="00DA3A25">
        <w:rPr>
          <w:rFonts w:ascii="Arial" w:hAnsi="Arial" w:cs="Arial"/>
          <w:sz w:val="20"/>
        </w:rPr>
        <w:t>he wi</w:t>
      </w:r>
      <w:r w:rsidR="0089399B" w:rsidRPr="00DA3A25">
        <w:rPr>
          <w:rFonts w:ascii="Arial" w:hAnsi="Arial" w:cs="Arial"/>
          <w:spacing w:val="2"/>
          <w:sz w:val="20"/>
        </w:rPr>
        <w:t>f</w:t>
      </w:r>
      <w:r w:rsidR="0089399B" w:rsidRPr="00DA3A25">
        <w:rPr>
          <w:rFonts w:ascii="Arial" w:hAnsi="Arial" w:cs="Arial"/>
          <w:sz w:val="20"/>
        </w:rPr>
        <w:t xml:space="preserve">e of </w:t>
      </w:r>
      <w:r w:rsidR="00AC7DEC" w:rsidRPr="00DA3A25">
        <w:rPr>
          <w:rFonts w:ascii="Arial" w:hAnsi="Arial" w:cs="Arial"/>
          <w:sz w:val="20"/>
        </w:rPr>
        <w:t>U</w:t>
      </w:r>
      <w:r w:rsidR="00AC7DEC" w:rsidRPr="00DA3A25">
        <w:rPr>
          <w:rFonts w:ascii="Arial" w:hAnsi="Arial" w:cs="Arial"/>
          <w:spacing w:val="2"/>
          <w:sz w:val="20"/>
        </w:rPr>
        <w:t>r</w:t>
      </w:r>
      <w:r w:rsidR="00AC7DEC" w:rsidRPr="00DA3A25">
        <w:rPr>
          <w:rFonts w:ascii="Arial" w:hAnsi="Arial" w:cs="Arial"/>
          <w:sz w:val="20"/>
        </w:rPr>
        <w:t>iah</w:t>
      </w:r>
      <w:r w:rsidR="0089399B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i/>
          <w:sz w:val="20"/>
        </w:rPr>
        <w:t>be</w:t>
      </w:r>
      <w:r w:rsidR="003312FA" w:rsidRPr="00DA3A25">
        <w:rPr>
          <w:rFonts w:ascii="Arial" w:hAnsi="Arial" w:cs="Arial"/>
          <w:i/>
          <w:spacing w:val="2"/>
          <w:sz w:val="20"/>
        </w:rPr>
        <w:t>f</w:t>
      </w:r>
      <w:r w:rsidR="003312FA" w:rsidRPr="00DA3A25">
        <w:rPr>
          <w:rFonts w:ascii="Arial" w:hAnsi="Arial" w:cs="Arial"/>
          <w:i/>
          <w:sz w:val="20"/>
        </w:rPr>
        <w:t>o</w:t>
      </w:r>
      <w:r w:rsidR="003312FA" w:rsidRPr="00DA3A25">
        <w:rPr>
          <w:rFonts w:ascii="Arial" w:hAnsi="Arial" w:cs="Arial"/>
          <w:i/>
          <w:spacing w:val="2"/>
          <w:sz w:val="20"/>
        </w:rPr>
        <w:t>r</w:t>
      </w:r>
      <w:r w:rsidR="003312FA" w:rsidRPr="00DA3A25">
        <w:rPr>
          <w:rFonts w:ascii="Arial" w:hAnsi="Arial" w:cs="Arial"/>
          <w:i/>
          <w:sz w:val="20"/>
        </w:rPr>
        <w:t>e</w:t>
      </w:r>
      <w:r w:rsidR="003312FA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nigh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i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adul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ou</w:t>
      </w:r>
      <w:r w:rsidR="009B75B9" w:rsidRPr="00DA3A25">
        <w:rPr>
          <w:rFonts w:ascii="Arial" w:hAnsi="Arial" w:cs="Arial"/>
          <w:sz w:val="20"/>
        </w:rPr>
        <w:t>s union?</w:t>
      </w:r>
    </w:p>
    <w:p w14:paraId="55E4B2D4" w14:textId="4A63C75F" w:rsidR="00DA78BE" w:rsidRPr="00DA3A25" w:rsidRDefault="00DA78BE" w:rsidP="00D852FE">
      <w:pPr>
        <w:spacing w:line="240" w:lineRule="auto"/>
        <w:rPr>
          <w:rFonts w:cs="Arial"/>
          <w:sz w:val="20"/>
        </w:rPr>
      </w:pPr>
    </w:p>
    <w:p w14:paraId="20615ED1" w14:textId="69BB983B" w:rsidR="006C66DA" w:rsidRPr="00DA3A25" w:rsidRDefault="009A6F38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We ar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ld, </w:t>
      </w:r>
      <w:r w:rsidR="003312FA" w:rsidRPr="00DA3A25">
        <w:rPr>
          <w:rFonts w:ascii="Arial" w:hAnsi="Arial" w:cs="Arial"/>
          <w:sz w:val="20"/>
        </w:rPr>
        <w:t>"</w:t>
      </w:r>
      <w:r w:rsidR="00E86EA7" w:rsidRPr="00DA3A25">
        <w:rPr>
          <w:rFonts w:ascii="Arial" w:hAnsi="Arial" w:cs="Arial"/>
          <w:sz w:val="20"/>
        </w:rPr>
        <w:t>I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 xml:space="preserve">ame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o pass in an evening,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a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David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David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a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ose </w:t>
      </w:r>
      <w:r w:rsidR="003312FA" w:rsidRPr="00DA3A25">
        <w:rPr>
          <w:rFonts w:ascii="Arial" w:hAnsi="Arial" w:cs="Arial"/>
          <w:spacing w:val="2"/>
          <w:sz w:val="20"/>
        </w:rPr>
        <w:t>fr</w:t>
      </w:r>
      <w:r w:rsidR="003312FA" w:rsidRPr="00DA3A25">
        <w:rPr>
          <w:rFonts w:ascii="Arial" w:hAnsi="Arial" w:cs="Arial"/>
          <w:sz w:val="20"/>
        </w:rPr>
        <w:t>om o</w:t>
      </w:r>
      <w:r w:rsidR="003312FA" w:rsidRPr="00DA3A25">
        <w:rPr>
          <w:rFonts w:ascii="Arial" w:hAnsi="Arial" w:cs="Arial"/>
          <w:spacing w:val="6"/>
          <w:sz w:val="20"/>
        </w:rPr>
        <w:t>f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 xml:space="preserve">his bed, and walked upon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 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o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 king's house: and </w:t>
      </w:r>
      <w:r w:rsidR="003312FA" w:rsidRPr="00DA3A25">
        <w:rPr>
          <w:rFonts w:ascii="Arial" w:hAnsi="Arial" w:cs="Arial"/>
          <w:spacing w:val="2"/>
          <w:sz w:val="20"/>
        </w:rPr>
        <w:t>fr</w:t>
      </w:r>
      <w:r w:rsidR="003312FA" w:rsidRPr="00DA3A25">
        <w:rPr>
          <w:rFonts w:ascii="Arial" w:hAnsi="Arial" w:cs="Arial"/>
          <w:sz w:val="20"/>
        </w:rPr>
        <w:t xml:space="preserve">om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 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o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he saw a woman washing h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sel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 xml:space="preserve">; and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 woman </w:t>
      </w:r>
      <w:r w:rsidR="003312FA" w:rsidRPr="00DA3A25">
        <w:rPr>
          <w:rFonts w:ascii="Arial" w:hAnsi="Arial" w:cs="Arial"/>
          <w:i/>
          <w:sz w:val="20"/>
        </w:rPr>
        <w:t>was</w:t>
      </w:r>
      <w:r w:rsidR="003312FA" w:rsidRPr="00DA3A25">
        <w:rPr>
          <w:rFonts w:ascii="Arial" w:hAnsi="Arial" w:cs="Arial"/>
          <w:sz w:val="20"/>
        </w:rPr>
        <w:t xml:space="preserve"> ve</w:t>
      </w:r>
      <w:r w:rsidR="003312FA" w:rsidRPr="00DA3A25">
        <w:rPr>
          <w:rFonts w:ascii="Arial" w:hAnsi="Arial" w:cs="Arial"/>
          <w:spacing w:val="4"/>
          <w:sz w:val="20"/>
        </w:rPr>
        <w:t>r</w:t>
      </w:r>
      <w:r w:rsidR="003312FA" w:rsidRPr="00DA3A25">
        <w:rPr>
          <w:rFonts w:ascii="Arial" w:hAnsi="Arial" w:cs="Arial"/>
          <w:sz w:val="20"/>
        </w:rPr>
        <w:t>y bea</w:t>
      </w:r>
      <w:r w:rsidR="003312FA" w:rsidRPr="00DA3A25">
        <w:rPr>
          <w:rFonts w:ascii="Arial" w:hAnsi="Arial" w:cs="Arial"/>
          <w:spacing w:val="2"/>
          <w:sz w:val="20"/>
        </w:rPr>
        <w:t>u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pacing w:val="2"/>
          <w:sz w:val="20"/>
        </w:rPr>
        <w:t>if</w:t>
      </w:r>
      <w:r w:rsidR="003312FA" w:rsidRPr="00DA3A25">
        <w:rPr>
          <w:rFonts w:ascii="Arial" w:hAnsi="Arial" w:cs="Arial"/>
          <w:sz w:val="20"/>
        </w:rPr>
        <w:t xml:space="preserve">ul" </w:t>
      </w:r>
      <w:r w:rsidR="003312FA" w:rsidRPr="00633952">
        <w:rPr>
          <w:rFonts w:ascii="Arial" w:hAnsi="Arial" w:cs="Arial"/>
          <w:szCs w:val="16"/>
        </w:rPr>
        <w:t>(2Sa</w:t>
      </w:r>
      <w:r w:rsidR="003312FA" w:rsidRPr="00DA3A25">
        <w:rPr>
          <w:rFonts w:ascii="Arial" w:hAnsi="Arial" w:cs="Arial"/>
          <w:sz w:val="20"/>
          <w:szCs w:val="16"/>
        </w:rPr>
        <w:t xml:space="preserve"> </w:t>
      </w:r>
      <w:r w:rsidR="003312FA" w:rsidRPr="00633952">
        <w:rPr>
          <w:rFonts w:ascii="Arial" w:hAnsi="Arial" w:cs="Arial"/>
          <w:szCs w:val="16"/>
        </w:rPr>
        <w:t>11:2)</w:t>
      </w:r>
      <w:r w:rsidR="003312FA"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i/>
          <w:sz w:val="20"/>
          <w:szCs w:val="20"/>
        </w:rPr>
        <w:instrText>.</w:instrText>
      </w:r>
      <w:r w:rsidR="003312FA" w:rsidRPr="00DA3A25">
        <w:rPr>
          <w:rFonts w:ascii="Arial" w:hAnsi="Arial" w:cs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Reading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</w:t>
      </w:r>
      <w:r w:rsidR="007F6F08" w:rsidRPr="00DA3A25">
        <w:rPr>
          <w:rFonts w:ascii="Arial" w:hAnsi="Arial" w:cs="Arial"/>
          <w:sz w:val="20"/>
        </w:rPr>
        <w:t>is</w:t>
      </w:r>
      <w:r w:rsidR="003312FA" w:rsidRPr="00DA3A25">
        <w:rPr>
          <w:rFonts w:ascii="Arial" w:hAnsi="Arial" w:cs="Arial"/>
          <w:sz w:val="20"/>
        </w:rPr>
        <w:t xml:space="preserve"> in isola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ion </w:t>
      </w:r>
      <w:r w:rsidR="004D6135" w:rsidRPr="00DA3A25">
        <w:rPr>
          <w:rFonts w:ascii="Arial" w:hAnsi="Arial" w:cs="Arial"/>
          <w:spacing w:val="2"/>
          <w:sz w:val="20"/>
        </w:rPr>
        <w:t>may</w:t>
      </w:r>
      <w:r w:rsidR="005046AE" w:rsidRPr="00DA3A25">
        <w:rPr>
          <w:rFonts w:ascii="Arial" w:hAnsi="Arial" w:cs="Arial"/>
          <w:sz w:val="20"/>
        </w:rPr>
        <w:t xml:space="preserve"> </w:t>
      </w:r>
      <w:r w:rsidR="004D6135" w:rsidRPr="00DA3A25">
        <w:rPr>
          <w:rFonts w:ascii="Arial" w:hAnsi="Arial" w:cs="Arial"/>
          <w:sz w:val="20"/>
        </w:rPr>
        <w:t xml:space="preserve">lead peopl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D6135" w:rsidRPr="00DA3A25">
        <w:rPr>
          <w:rFonts w:ascii="Arial" w:hAnsi="Arial" w:cs="Arial"/>
          <w:sz w:val="20"/>
        </w:rPr>
        <w:t>o pi</w:t>
      </w:r>
      <w:r w:rsidR="004D6135" w:rsidRPr="00DA3A25">
        <w:rPr>
          <w:rFonts w:ascii="Arial" w:hAnsi="Arial" w:cs="Arial"/>
          <w:spacing w:val="2"/>
          <w:sz w:val="20"/>
        </w:rPr>
        <w:t>ct</w:t>
      </w:r>
      <w:r w:rsidR="004D6135" w:rsidRPr="00DA3A25">
        <w:rPr>
          <w:rFonts w:ascii="Arial" w:hAnsi="Arial" w:cs="Arial"/>
          <w:sz w:val="20"/>
        </w:rPr>
        <w:t xml:space="preserve">ure </w:t>
      </w:r>
      <w:r w:rsidR="003312FA" w:rsidRPr="00DA3A25">
        <w:rPr>
          <w:rFonts w:ascii="Arial" w:hAnsi="Arial" w:cs="Arial"/>
          <w:sz w:val="20"/>
        </w:rPr>
        <w:t>David a</w:t>
      </w:r>
      <w:r w:rsidR="003312FA" w:rsidRPr="00DA3A25">
        <w:rPr>
          <w:rFonts w:ascii="Arial" w:hAnsi="Arial" w:cs="Arial"/>
          <w:spacing w:val="2"/>
          <w:sz w:val="20"/>
        </w:rPr>
        <w:t>cc</w:t>
      </w:r>
      <w:r w:rsidR="003312FA" w:rsidRPr="00DA3A25">
        <w:rPr>
          <w:rFonts w:ascii="Arial" w:hAnsi="Arial" w:cs="Arial"/>
          <w:sz w:val="20"/>
        </w:rPr>
        <w:t>iden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ally </w:t>
      </w:r>
      <w:r w:rsidR="00E86EA7" w:rsidRPr="00DA3A25">
        <w:rPr>
          <w:rFonts w:ascii="Arial" w:hAnsi="Arial" w:cs="Arial"/>
          <w:sz w:val="20"/>
        </w:rPr>
        <w:t>la</w:t>
      </w:r>
      <w:r w:rsidR="004D6135" w:rsidRPr="00DA3A25">
        <w:rPr>
          <w:rFonts w:ascii="Arial" w:hAnsi="Arial" w:cs="Arial"/>
          <w:sz w:val="20"/>
        </w:rPr>
        <w:t>ying his</w:t>
      </w:r>
      <w:r w:rsidR="00E86EA7" w:rsidRPr="00DA3A25">
        <w:rPr>
          <w:rFonts w:ascii="Arial" w:hAnsi="Arial" w:cs="Arial"/>
          <w:sz w:val="20"/>
        </w:rPr>
        <w:t xml:space="preserve"> eyes on </w:t>
      </w:r>
      <w:r w:rsidR="003312FA" w:rsidRPr="00DA3A25">
        <w:rPr>
          <w:rFonts w:ascii="Arial" w:hAnsi="Arial" w:cs="Arial"/>
          <w:sz w:val="20"/>
        </w:rPr>
        <w:t>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iah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U</w:instrText>
      </w:r>
      <w:r w:rsidR="003312FA" w:rsidRPr="00DA3A25">
        <w:rPr>
          <w:rFonts w:ascii="Arial" w:hAnsi="Arial" w:cs="Arial"/>
          <w:spacing w:val="4"/>
          <w:sz w:val="20"/>
        </w:rPr>
        <w:instrText>r</w:instrText>
      </w:r>
      <w:r w:rsidR="003312FA" w:rsidRPr="00DA3A25">
        <w:rPr>
          <w:rFonts w:ascii="Arial" w:hAnsi="Arial" w:cs="Arial"/>
          <w:sz w:val="20"/>
        </w:rPr>
        <w:instrText xml:space="preserve">iah the Hittite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's </w:t>
      </w:r>
      <w:r w:rsidR="003312FA" w:rsidRPr="00DA3A25">
        <w:rPr>
          <w:rFonts w:ascii="Arial" w:hAnsi="Arial" w:cs="Arial"/>
          <w:spacing w:val="2"/>
          <w:sz w:val="20"/>
        </w:rPr>
        <w:t>wif</w:t>
      </w:r>
      <w:r w:rsidR="003312FA" w:rsidRPr="00DA3A25">
        <w:rPr>
          <w:rFonts w:ascii="Arial" w:hAnsi="Arial" w:cs="Arial"/>
          <w:sz w:val="20"/>
        </w:rPr>
        <w:t>e and</w:t>
      </w:r>
      <w:r w:rsidR="004D6135" w:rsidRPr="00DA3A25">
        <w:rPr>
          <w:rFonts w:ascii="Arial" w:hAnsi="Arial" w:cs="Arial"/>
          <w:sz w:val="20"/>
        </w:rPr>
        <w:t xml:space="preserve"> being</w:t>
      </w:r>
      <w:r w:rsidR="00122F9A" w:rsidRPr="00DA3A25">
        <w:rPr>
          <w:rFonts w:ascii="Arial" w:hAnsi="Arial" w:cs="Arial"/>
          <w:sz w:val="20"/>
        </w:rPr>
        <w:t xml:space="preserve"> </w:t>
      </w:r>
      <w:r w:rsidR="004D6135" w:rsidRPr="00DA3A25">
        <w:rPr>
          <w:rFonts w:ascii="Arial" w:hAnsi="Arial" w:cs="Arial"/>
          <w:sz w:val="20"/>
        </w:rPr>
        <w:t xml:space="preserve">suddenly </w:t>
      </w:r>
      <w:r w:rsidR="006426F9" w:rsidRPr="00DA3A25">
        <w:rPr>
          <w:rFonts w:ascii="Arial" w:hAnsi="Arial" w:cs="Arial"/>
          <w:sz w:val="20"/>
        </w:rPr>
        <w:t>so</w:t>
      </w:r>
      <w:r w:rsidR="003312FA" w:rsidRPr="00DA3A25">
        <w:rPr>
          <w:rFonts w:ascii="Arial" w:hAnsi="Arial" w:cs="Arial"/>
          <w:sz w:val="20"/>
        </w:rPr>
        <w:t xml:space="preserve"> </w:t>
      </w:r>
      <w:r w:rsidR="004D6135" w:rsidRPr="00DA3A25">
        <w:rPr>
          <w:rFonts w:ascii="Arial" w:hAnsi="Arial" w:cs="Arial"/>
          <w:sz w:val="20"/>
        </w:rPr>
        <w:t>smi</w:t>
      </w:r>
      <w:r w:rsidR="004D6135" w:rsidRPr="00DA3A25">
        <w:rPr>
          <w:rFonts w:ascii="Arial" w:hAnsi="Arial" w:cs="Arial"/>
          <w:spacing w:val="4"/>
          <w:sz w:val="20"/>
        </w:rPr>
        <w:t>t</w:t>
      </w:r>
      <w:r w:rsidR="004D6135" w:rsidRPr="00DA3A25">
        <w:rPr>
          <w:rFonts w:ascii="Arial" w:hAnsi="Arial" w:cs="Arial"/>
          <w:spacing w:val="2"/>
          <w:sz w:val="20"/>
        </w:rPr>
        <w:t>t</w:t>
      </w:r>
      <w:r w:rsidR="004D6135" w:rsidRPr="00DA3A25">
        <w:rPr>
          <w:rFonts w:ascii="Arial" w:hAnsi="Arial" w:cs="Arial"/>
          <w:sz w:val="20"/>
        </w:rPr>
        <w:t xml:space="preserve">en </w:t>
      </w:r>
      <w:r w:rsidR="006426F9" w:rsidRPr="00DA3A25">
        <w:rPr>
          <w:rFonts w:ascii="Arial" w:hAnsi="Arial" w:cs="Arial"/>
          <w:spacing w:val="2"/>
          <w:sz w:val="20"/>
        </w:rPr>
        <w:t xml:space="preserve">by </w:t>
      </w:r>
      <w:r w:rsidR="003312FA" w:rsidRPr="00DA3A25">
        <w:rPr>
          <w:rFonts w:ascii="Arial" w:hAnsi="Arial" w:cs="Arial"/>
          <w:sz w:val="20"/>
        </w:rPr>
        <w:t>he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bea</w:t>
      </w:r>
      <w:r w:rsidR="003312FA" w:rsidRPr="00DA3A25">
        <w:rPr>
          <w:rFonts w:ascii="Arial" w:hAnsi="Arial" w:cs="Arial"/>
          <w:spacing w:val="2"/>
          <w:sz w:val="20"/>
        </w:rPr>
        <w:t>u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y</w:t>
      </w:r>
      <w:r w:rsidR="006426F9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a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d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ove him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o</w:t>
      </w:r>
      <w:r w:rsidR="00E86EA7" w:rsidRPr="00DA3A25">
        <w:rPr>
          <w:rFonts w:ascii="Arial" w:hAnsi="Arial" w:cs="Arial"/>
          <w:sz w:val="20"/>
        </w:rPr>
        <w:t xml:space="preserve"> </w:t>
      </w:r>
      <w:r w:rsidR="007F6F08" w:rsidRPr="00DA3A25">
        <w:rPr>
          <w:rFonts w:ascii="Arial" w:hAnsi="Arial" w:cs="Arial"/>
          <w:sz w:val="20"/>
        </w:rPr>
        <w:t>one</w:t>
      </w:r>
      <w:r w:rsidR="00E86EA7" w:rsidRPr="00DA3A25">
        <w:rPr>
          <w:rFonts w:ascii="Arial" w:hAnsi="Arial" w:cs="Arial"/>
          <w:sz w:val="20"/>
        </w:rPr>
        <w:t xml:space="preserve"> b</w:t>
      </w:r>
      <w:r w:rsidR="003312FA" w:rsidRPr="00DA3A25">
        <w:rPr>
          <w:rFonts w:ascii="Arial" w:hAnsi="Arial" w:cs="Arial"/>
          <w:sz w:val="20"/>
        </w:rPr>
        <w:t>ad spu</w:t>
      </w:r>
      <w:r w:rsidR="003312FA" w:rsidRPr="00DA3A25">
        <w:rPr>
          <w:rFonts w:ascii="Arial" w:hAnsi="Arial" w:cs="Arial"/>
          <w:spacing w:val="-2"/>
          <w:sz w:val="20"/>
        </w:rPr>
        <w:t>r</w:t>
      </w:r>
      <w:r w:rsidR="000B5562" w:rsidRPr="00DA3A25">
        <w:rPr>
          <w:rFonts w:ascii="Arial" w:hAnsi="Arial" w:cs="Arial"/>
          <w:spacing w:val="-2"/>
          <w:sz w:val="20"/>
        </w:rPr>
        <w:t>-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>f</w:t>
      </w:r>
      <w:r w:rsidR="000B5562" w:rsidRPr="00DA3A25">
        <w:rPr>
          <w:rFonts w:ascii="Arial" w:hAnsi="Arial" w:cs="Arial"/>
          <w:spacing w:val="-2"/>
          <w:sz w:val="20"/>
        </w:rPr>
        <w:t>-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</w:t>
      </w:r>
      <w:r w:rsidR="000B5562" w:rsidRPr="00DA3A25">
        <w:rPr>
          <w:rFonts w:ascii="Arial" w:hAnsi="Arial" w:cs="Arial"/>
          <w:sz w:val="20"/>
        </w:rPr>
        <w:t>-</w:t>
      </w:r>
      <w:r w:rsidR="003312FA" w:rsidRPr="00DA3A25">
        <w:rPr>
          <w:rFonts w:ascii="Arial" w:hAnsi="Arial" w:cs="Arial"/>
          <w:sz w:val="20"/>
        </w:rPr>
        <w:t>momen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de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ision. B</w:t>
      </w:r>
      <w:r w:rsidR="003312FA" w:rsidRPr="00DA3A25">
        <w:rPr>
          <w:rFonts w:ascii="Arial" w:hAnsi="Arial" w:cs="Arial"/>
          <w:spacing w:val="2"/>
          <w:sz w:val="20"/>
        </w:rPr>
        <w:t>u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 xml:space="preserve">is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is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on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lusion jus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f</w:t>
      </w:r>
      <w:r w:rsidR="003312FA" w:rsidRPr="00DA3A25">
        <w:rPr>
          <w:rFonts w:ascii="Arial" w:hAnsi="Arial" w:cs="Arial"/>
          <w:sz w:val="20"/>
        </w:rPr>
        <w:t>ied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Bible, the (scripture):as evidence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>? No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on</w:t>
      </w:r>
      <w:r w:rsidR="003312FA" w:rsidRPr="00DA3A25">
        <w:rPr>
          <w:rFonts w:ascii="Arial" w:hAnsi="Arial" w:cs="Arial"/>
          <w:spacing w:val="-4"/>
          <w:sz w:val="20"/>
        </w:rPr>
        <w:t>e</w:t>
      </w:r>
      <w:r w:rsidR="003312FA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onsid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s </w:t>
      </w:r>
      <w:r w:rsidR="003312FA" w:rsidRPr="00DA3A25">
        <w:rPr>
          <w:rFonts w:ascii="Arial" w:hAnsi="Arial" w:cs="Arial"/>
          <w:iCs/>
          <w:sz w:val="20"/>
        </w:rPr>
        <w:t>all</w:t>
      </w:r>
      <w:r w:rsidR="003312FA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</w:t>
      </w:r>
      <w:r w:rsidR="003312FA" w:rsidRPr="00DA3A25">
        <w:rPr>
          <w:rFonts w:ascii="Arial" w:hAnsi="Arial" w:cs="Arial"/>
          <w:spacing w:val="-2"/>
          <w:sz w:val="20"/>
        </w:rPr>
        <w:t>e</w:t>
      </w:r>
      <w:r w:rsidR="003312FA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a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s.</w:t>
      </w:r>
      <w:r w:rsidR="00CD6E31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David was a man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 xml:space="preserve">war. </w:t>
      </w:r>
      <w:r w:rsidR="003312FA" w:rsidRPr="00DA3A25">
        <w:rPr>
          <w:rFonts w:ascii="Arial" w:hAnsi="Arial" w:cs="Arial"/>
          <w:spacing w:val="-6"/>
          <w:sz w:val="20"/>
        </w:rPr>
        <w:t>Y</w:t>
      </w:r>
      <w:r w:rsidR="003312FA" w:rsidRPr="00DA3A25">
        <w:rPr>
          <w:rFonts w:ascii="Arial" w:hAnsi="Arial" w:cs="Arial"/>
          <w:sz w:val="20"/>
        </w:rPr>
        <w:t>e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3312FA" w:rsidRPr="00DA3A25">
        <w:rPr>
          <w:rFonts w:ascii="Arial" w:hAnsi="Arial" w:cs="Arial"/>
          <w:sz w:val="20"/>
        </w:rPr>
        <w:t xml:space="preserve"> </w:t>
      </w:r>
      <w:r w:rsidR="00F9221B" w:rsidRPr="00DA3A25">
        <w:rPr>
          <w:rFonts w:ascii="Arial" w:hAnsi="Arial" w:cs="Arial"/>
          <w:sz w:val="20"/>
        </w:rPr>
        <w:t xml:space="preserve">at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9221B" w:rsidRPr="00DA3A25">
        <w:rPr>
          <w:rFonts w:ascii="Arial" w:hAnsi="Arial" w:cs="Arial"/>
          <w:sz w:val="20"/>
        </w:rPr>
        <w:t xml:space="preserve">h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9221B" w:rsidRPr="00DA3A25">
        <w:rPr>
          <w:rFonts w:ascii="Arial" w:hAnsi="Arial" w:cs="Arial"/>
          <w:sz w:val="20"/>
        </w:rPr>
        <w:t>ime of</w:t>
      </w:r>
      <w:r w:rsidR="003312FA" w:rsidRPr="00DA3A25">
        <w:rPr>
          <w:rFonts w:ascii="Arial" w:hAnsi="Arial" w:cs="Arial"/>
          <w:spacing w:val="-2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David's a</w:t>
      </w:r>
      <w:r w:rsidR="003312FA" w:rsidRPr="00DA3A25">
        <w:rPr>
          <w:rFonts w:ascii="Arial" w:hAnsi="Arial" w:cs="Arial"/>
          <w:spacing w:val="6"/>
          <w:sz w:val="20"/>
        </w:rPr>
        <w:t>f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ai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pacing w:val="2"/>
          <w:sz w:val="20"/>
        </w:rPr>
        <w:t>wi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 </w:t>
      </w:r>
      <w:r w:rsidR="00812267" w:rsidRPr="00DA3A25">
        <w:rPr>
          <w:rFonts w:ascii="Arial" w:hAnsi="Arial" w:cs="Arial"/>
          <w:sz w:val="20"/>
        </w:rPr>
        <w:t>B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12267" w:rsidRPr="00DA3A25">
        <w:rPr>
          <w:rFonts w:ascii="Arial" w:hAnsi="Arial" w:cs="Arial"/>
          <w:sz w:val="20"/>
        </w:rPr>
        <w:t>hsheba</w:t>
      </w:r>
      <w:r w:rsidR="00CB0837" w:rsidRPr="00DA3A25">
        <w:rPr>
          <w:rFonts w:ascii="Arial" w:hAnsi="Arial" w:cs="Arial"/>
          <w:sz w:val="20"/>
        </w:rPr>
        <w:t>,</w:t>
      </w:r>
      <w:r w:rsidR="00812267" w:rsidRPr="00DA3A25">
        <w:rPr>
          <w:rFonts w:ascii="Arial" w:hAnsi="Arial" w:cs="Arial"/>
          <w:sz w:val="20"/>
        </w:rPr>
        <w:t xml:space="preserve"> </w:t>
      </w:r>
      <w:r w:rsidR="009F3E13" w:rsidRPr="00DA3A25">
        <w:rPr>
          <w:rFonts w:ascii="Arial" w:hAnsi="Arial" w:cs="Arial"/>
          <w:sz w:val="20"/>
        </w:rPr>
        <w:t xml:space="preserve">we ar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9F3E13" w:rsidRPr="00DA3A25">
        <w:rPr>
          <w:rFonts w:ascii="Arial" w:hAnsi="Arial" w:cs="Arial"/>
          <w:sz w:val="20"/>
        </w:rPr>
        <w:t>old,</w:t>
      </w:r>
      <w:r w:rsidR="003312FA" w:rsidRPr="00DA3A25">
        <w:rPr>
          <w:rFonts w:ascii="Arial" w:hAnsi="Arial" w:cs="Arial"/>
          <w:sz w:val="20"/>
        </w:rPr>
        <w:t xml:space="preserve"> "a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ime when kings go 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6"/>
          <w:sz w:val="20"/>
        </w:rPr>
        <w:t>r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 </w:t>
      </w:r>
      <w:r w:rsidR="003312FA" w:rsidRPr="00DA3A25">
        <w:rPr>
          <w:rFonts w:ascii="Arial" w:hAnsi="Arial" w:cs="Arial"/>
          <w:i/>
          <w:spacing w:val="4"/>
          <w:sz w:val="20"/>
        </w:rPr>
        <w:t>t</w:t>
      </w:r>
      <w:r w:rsidR="003312FA" w:rsidRPr="00DA3A25">
        <w:rPr>
          <w:rFonts w:ascii="Arial" w:hAnsi="Arial" w:cs="Arial"/>
          <w:i/>
          <w:sz w:val="20"/>
        </w:rPr>
        <w:t>o ba</w:t>
      </w:r>
      <w:r w:rsidR="003312FA" w:rsidRPr="00DA3A25">
        <w:rPr>
          <w:rFonts w:ascii="Arial" w:hAnsi="Arial" w:cs="Arial"/>
          <w:i/>
          <w:spacing w:val="4"/>
          <w:sz w:val="20"/>
        </w:rPr>
        <w:t>tt</w:t>
      </w:r>
      <w:r w:rsidR="003312FA" w:rsidRPr="00DA3A25">
        <w:rPr>
          <w:rFonts w:ascii="Arial" w:hAnsi="Arial" w:cs="Arial"/>
          <w:i/>
          <w:sz w:val="20"/>
        </w:rPr>
        <w:t>le</w:t>
      </w:r>
      <w:r w:rsidR="003312FA" w:rsidRPr="00DA3A25">
        <w:rPr>
          <w:rFonts w:ascii="Arial" w:hAnsi="Arial" w:cs="Arial"/>
          <w:sz w:val="20"/>
        </w:rPr>
        <w:t>," David "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a</w:t>
      </w:r>
      <w:r w:rsidR="003312FA" w:rsidRPr="00DA3A25">
        <w:rPr>
          <w:rFonts w:ascii="Arial" w:hAnsi="Arial" w:cs="Arial"/>
          <w:spacing w:val="2"/>
          <w:sz w:val="20"/>
        </w:rPr>
        <w:t>rr</w:t>
      </w:r>
      <w:r w:rsidR="003312FA" w:rsidRPr="00DA3A25">
        <w:rPr>
          <w:rFonts w:ascii="Arial" w:hAnsi="Arial" w:cs="Arial"/>
          <w:sz w:val="20"/>
        </w:rPr>
        <w:t>ied s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ill a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Je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usalem" </w:t>
      </w:r>
      <w:r w:rsidR="003312FA" w:rsidRPr="00633952">
        <w:rPr>
          <w:rFonts w:ascii="Arial" w:hAnsi="Arial" w:cs="Arial"/>
          <w:szCs w:val="16"/>
        </w:rPr>
        <w:t>(2Sa</w:t>
      </w:r>
      <w:r w:rsidR="003312FA" w:rsidRPr="00DA3A25">
        <w:rPr>
          <w:rFonts w:ascii="Arial" w:hAnsi="Arial" w:cs="Arial"/>
          <w:sz w:val="20"/>
          <w:szCs w:val="16"/>
        </w:rPr>
        <w:t xml:space="preserve"> </w:t>
      </w:r>
      <w:r w:rsidR="003312FA" w:rsidRPr="00633952">
        <w:rPr>
          <w:rFonts w:ascii="Arial" w:hAnsi="Arial" w:cs="Arial"/>
          <w:szCs w:val="16"/>
        </w:rPr>
        <w:t>11:1)</w:t>
      </w:r>
      <w:r w:rsidR="003312FA" w:rsidRPr="00DA3A25">
        <w:rPr>
          <w:rFonts w:ascii="Arial" w:hAnsi="Arial" w:cs="Arial"/>
          <w:sz w:val="20"/>
        </w:rPr>
        <w:t xml:space="preserve">. 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i/>
          <w:sz w:val="20"/>
          <w:szCs w:val="20"/>
        </w:rPr>
        <w:instrText>.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>Why did he a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un-kingly and send his men o</w:t>
      </w:r>
      <w:r w:rsidR="003312FA" w:rsidRPr="00DA3A25">
        <w:rPr>
          <w:rFonts w:ascii="Arial" w:hAnsi="Arial" w:cs="Arial"/>
          <w:spacing w:val="6"/>
          <w:sz w:val="20"/>
        </w:rPr>
        <w:t>f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o wa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while he s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ayed home? I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5673D4" w:rsidRPr="00DA3A25">
        <w:rPr>
          <w:rFonts w:ascii="Arial" w:hAnsi="Arial" w:cs="Arial"/>
          <w:sz w:val="20"/>
        </w:rPr>
        <w:t xml:space="preserve">David </w:t>
      </w:r>
      <w:r w:rsidR="003312FA" w:rsidRPr="00DA3A25">
        <w:rPr>
          <w:rFonts w:ascii="Arial" w:hAnsi="Arial" w:cs="Arial"/>
          <w:sz w:val="20"/>
        </w:rPr>
        <w:t xml:space="preserve">knew 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David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>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iah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sz w:val="20"/>
        </w:rPr>
        <w:instrText>U</w:instrText>
      </w:r>
      <w:r w:rsidR="003312FA" w:rsidRPr="00DA3A25">
        <w:rPr>
          <w:rFonts w:ascii="Arial" w:hAnsi="Arial" w:cs="Arial"/>
          <w:spacing w:val="4"/>
          <w:sz w:val="20"/>
        </w:rPr>
        <w:instrText>r</w:instrText>
      </w:r>
      <w:r w:rsidR="003312FA" w:rsidRPr="00DA3A25">
        <w:rPr>
          <w:rFonts w:ascii="Arial" w:hAnsi="Arial" w:cs="Arial"/>
          <w:sz w:val="20"/>
        </w:rPr>
        <w:instrText>iah the Hittite</w:instrText>
      </w:r>
      <w:r w:rsidR="003312FA" w:rsidRPr="00DA3A25">
        <w:rPr>
          <w:rFonts w:ascii="Arial" w:hAnsi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's </w:t>
      </w:r>
      <w:r w:rsidR="003312FA" w:rsidRPr="00DA3A25">
        <w:rPr>
          <w:rFonts w:ascii="Arial" w:hAnsi="Arial" w:cs="Arial"/>
          <w:spacing w:val="2"/>
          <w:sz w:val="20"/>
        </w:rPr>
        <w:t>wif</w:t>
      </w:r>
      <w:r w:rsidR="003312FA" w:rsidRPr="00DA3A25">
        <w:rPr>
          <w:rFonts w:ascii="Arial" w:hAnsi="Arial" w:cs="Arial"/>
          <w:sz w:val="20"/>
        </w:rPr>
        <w:t>e, he also knew</w:t>
      </w:r>
      <w:r w:rsidR="003312FA" w:rsidRPr="00DA3A25">
        <w:rPr>
          <w:rFonts w:ascii="Arial" w:hAnsi="Arial" w:cs="Arial"/>
          <w:spacing w:val="-2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s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aying behind would p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ovide </w:t>
      </w:r>
      <w:r w:rsidR="00F43B7C" w:rsidRPr="00DA3A25">
        <w:rPr>
          <w:rFonts w:ascii="Arial" w:hAnsi="Arial" w:cs="Arial"/>
          <w:sz w:val="20"/>
        </w:rPr>
        <w:t>him w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F43B7C" w:rsidRPr="00DA3A25">
        <w:rPr>
          <w:rFonts w:ascii="Arial" w:hAnsi="Arial" w:cs="Arial"/>
          <w:sz w:val="20"/>
        </w:rPr>
        <w:t xml:space="preserve">h </w:t>
      </w:r>
      <w:r w:rsidR="003312FA" w:rsidRPr="00DA3A25">
        <w:rPr>
          <w:rFonts w:ascii="Arial" w:hAnsi="Arial" w:cs="Arial"/>
          <w:sz w:val="20"/>
        </w:rPr>
        <w:t xml:space="preserve">a </w:t>
      </w:r>
      <w:r w:rsidR="003312FA" w:rsidRPr="00DA3A25">
        <w:rPr>
          <w:rFonts w:ascii="Arial" w:hAnsi="Arial" w:cs="Arial"/>
          <w:spacing w:val="2"/>
          <w:sz w:val="20"/>
        </w:rPr>
        <w:t>wi</w:t>
      </w:r>
      <w:r w:rsidR="003312FA" w:rsidRPr="00DA3A25">
        <w:rPr>
          <w:rFonts w:ascii="Arial" w:hAnsi="Arial" w:cs="Arial"/>
          <w:sz w:val="20"/>
        </w:rPr>
        <w:t>ndow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oppo</w:t>
      </w:r>
      <w:r w:rsidR="003312FA" w:rsidRPr="00DA3A25">
        <w:rPr>
          <w:rFonts w:ascii="Arial" w:hAnsi="Arial" w:cs="Arial"/>
          <w:spacing w:val="6"/>
          <w:sz w:val="20"/>
        </w:rPr>
        <w:t>r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un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y whe</w:t>
      </w:r>
      <w:r w:rsidR="00E86EA7" w:rsidRPr="00DA3A25">
        <w:rPr>
          <w:rFonts w:ascii="Arial" w:hAnsi="Arial" w:cs="Arial"/>
          <w:sz w:val="20"/>
        </w:rPr>
        <w:t>n U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E86EA7" w:rsidRPr="00DA3A25">
        <w:rPr>
          <w:rFonts w:ascii="Arial" w:hAnsi="Arial" w:cs="Arial"/>
          <w:sz w:val="20"/>
        </w:rPr>
        <w:t xml:space="preserve">iah would be away. Was it simply a </w:t>
      </w:r>
      <w:r w:rsidR="00E86EA7" w:rsidRPr="00DA3A25">
        <w:rPr>
          <w:rFonts w:ascii="Arial" w:hAnsi="Arial" w:cs="Arial"/>
          <w:spacing w:val="2"/>
          <w:sz w:val="20"/>
        </w:rPr>
        <w:t>c</w:t>
      </w:r>
      <w:r w:rsidR="00E86EA7" w:rsidRPr="00DA3A25">
        <w:rPr>
          <w:rFonts w:ascii="Arial" w:hAnsi="Arial" w:cs="Arial"/>
          <w:sz w:val="20"/>
        </w:rPr>
        <w:t>oin</w:t>
      </w:r>
      <w:r w:rsidR="001E188A" w:rsidRPr="00DA3A25">
        <w:rPr>
          <w:rFonts w:ascii="Arial" w:hAnsi="Arial" w:cs="Arial"/>
          <w:spacing w:val="2"/>
          <w:sz w:val="20"/>
        </w:rPr>
        <w:t>c</w:t>
      </w:r>
      <w:r w:rsidR="00E86EA7" w:rsidRPr="00DA3A25">
        <w:rPr>
          <w:rFonts w:ascii="Arial" w:hAnsi="Arial" w:cs="Arial"/>
          <w:sz w:val="20"/>
        </w:rPr>
        <w:t>iden</w:t>
      </w:r>
      <w:r w:rsidR="001E188A" w:rsidRPr="00DA3A25">
        <w:rPr>
          <w:rFonts w:ascii="Arial" w:hAnsi="Arial" w:cs="Arial"/>
          <w:spacing w:val="2"/>
          <w:sz w:val="20"/>
        </w:rPr>
        <w:t>c</w:t>
      </w:r>
      <w:r w:rsidR="00E86EA7" w:rsidRPr="00DA3A25">
        <w:rPr>
          <w:rFonts w:ascii="Arial" w:hAnsi="Arial" w:cs="Arial"/>
          <w:sz w:val="20"/>
        </w:rPr>
        <w:t xml:space="preserve">e </w:t>
      </w:r>
      <w:r w:rsidR="00E86EA7" w:rsidRPr="00DA3A25">
        <w:rPr>
          <w:rFonts w:ascii="Arial" w:hAnsi="Arial" w:cs="Arial"/>
          <w:spacing w:val="4"/>
          <w:sz w:val="20"/>
        </w:rPr>
        <w:t>t</w:t>
      </w:r>
      <w:r w:rsidR="00E86EA7" w:rsidRPr="00DA3A25">
        <w:rPr>
          <w:rFonts w:ascii="Arial" w:hAnsi="Arial" w:cs="Arial"/>
          <w:sz w:val="20"/>
        </w:rPr>
        <w:t xml:space="preserve">hat </w:t>
      </w:r>
      <w:r w:rsidR="001E188A" w:rsidRPr="00DA3A25">
        <w:rPr>
          <w:rFonts w:ascii="Arial" w:hAnsi="Arial" w:cs="Arial"/>
          <w:spacing w:val="4"/>
          <w:sz w:val="20"/>
        </w:rPr>
        <w:t>t</w:t>
      </w:r>
      <w:r w:rsidR="00E86EA7" w:rsidRPr="00DA3A25">
        <w:rPr>
          <w:rFonts w:ascii="Arial" w:hAnsi="Arial" w:cs="Arial"/>
          <w:sz w:val="20"/>
        </w:rPr>
        <w:t>his was</w:t>
      </w:r>
      <w:r w:rsidR="005C171E" w:rsidRPr="00DA3A25">
        <w:rPr>
          <w:rFonts w:ascii="Arial" w:hAnsi="Arial" w:cs="Arial"/>
          <w:sz w:val="20"/>
        </w:rPr>
        <w:t xml:space="preserve"> </w:t>
      </w:r>
      <w:r w:rsidR="00E86EA7" w:rsidRPr="00DA3A25">
        <w:rPr>
          <w:rFonts w:ascii="Arial" w:hAnsi="Arial" w:cs="Arial"/>
          <w:sz w:val="20"/>
        </w:rPr>
        <w:t>when Davi</w:t>
      </w:r>
      <w:r w:rsidR="001E188A" w:rsidRPr="00DA3A25">
        <w:rPr>
          <w:rFonts w:ascii="Arial" w:hAnsi="Arial" w:cs="Arial"/>
          <w:sz w:val="20"/>
        </w:rPr>
        <w:t xml:space="preserve">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1E188A" w:rsidRPr="00DA3A25">
        <w:rPr>
          <w:rFonts w:ascii="Arial" w:hAnsi="Arial" w:cs="Arial"/>
          <w:sz w:val="20"/>
        </w:rPr>
        <w:t>ook B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1E188A" w:rsidRPr="00DA3A25">
        <w:rPr>
          <w:rFonts w:ascii="Arial" w:hAnsi="Arial" w:cs="Arial"/>
          <w:sz w:val="20"/>
        </w:rPr>
        <w:t>hsheba</w:t>
      </w:r>
      <w:r w:rsidR="00E86EA7" w:rsidRPr="00DA3A25">
        <w:rPr>
          <w:rFonts w:ascii="Arial" w:hAnsi="Arial" w:cs="Arial"/>
          <w:sz w:val="20"/>
        </w:rPr>
        <w:fldChar w:fldCharType="begin"/>
      </w:r>
      <w:r w:rsidR="00E86EA7" w:rsidRPr="00DA3A25">
        <w:rPr>
          <w:rFonts w:ascii="Arial" w:hAnsi="Arial"/>
          <w:sz w:val="20"/>
        </w:rPr>
        <w:instrText xml:space="preserve"> XE "</w:instrText>
      </w:r>
      <w:r w:rsidR="00E86EA7" w:rsidRPr="00DA3A25">
        <w:rPr>
          <w:rFonts w:ascii="Arial" w:hAnsi="Arial" w:cs="Arial"/>
          <w:sz w:val="20"/>
        </w:rPr>
        <w:instrText>David</w:instrText>
      </w:r>
      <w:r w:rsidR="00E86EA7" w:rsidRPr="00DA3A25">
        <w:rPr>
          <w:rFonts w:ascii="Arial" w:hAnsi="Arial"/>
          <w:sz w:val="20"/>
        </w:rPr>
        <w:instrText xml:space="preserve">" </w:instrText>
      </w:r>
      <w:r w:rsidR="00E86EA7" w:rsidRPr="00DA3A25">
        <w:rPr>
          <w:rFonts w:ascii="Arial" w:hAnsi="Arial" w:cs="Arial"/>
          <w:sz w:val="20"/>
        </w:rPr>
        <w:fldChar w:fldCharType="end"/>
      </w:r>
      <w:r w:rsidR="00E86EA7" w:rsidRPr="00DA3A25">
        <w:rPr>
          <w:rFonts w:ascii="Arial" w:hAnsi="Arial" w:cs="Arial"/>
          <w:sz w:val="20"/>
        </w:rPr>
        <w:t>?</w:t>
      </w:r>
      <w:r w:rsidR="00DF35F8" w:rsidRPr="00DA3A25">
        <w:rPr>
          <w:rFonts w:ascii="Arial" w:hAnsi="Arial" w:cs="Arial"/>
          <w:sz w:val="20"/>
        </w:rPr>
        <w:t xml:space="preserve"> </w:t>
      </w:r>
    </w:p>
    <w:p w14:paraId="759F49D8" w14:textId="77777777" w:rsidR="006C66DA" w:rsidRPr="00DA3A25" w:rsidRDefault="006C66D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C10508D" w14:textId="0BC17DBA" w:rsidR="00614081" w:rsidRPr="00DA3A25" w:rsidRDefault="00DA78BE" w:rsidP="00D852FE">
      <w:pPr>
        <w:pStyle w:val="Header"/>
        <w:spacing w:line="240" w:lineRule="auto"/>
        <w:jc w:val="both"/>
        <w:rPr>
          <w:rFonts w:ascii="Arial" w:hAnsi="Arial" w:cs="Arial"/>
          <w:spacing w:val="-4"/>
          <w:sz w:val="20"/>
        </w:rPr>
      </w:pPr>
      <w:r w:rsidRPr="00DA3A25">
        <w:rPr>
          <w:rFonts w:ascii="Arial" w:hAnsi="Arial" w:cs="Arial"/>
          <w:sz w:val="20"/>
        </w:rPr>
        <w:t>When</w:t>
      </w:r>
      <w:r w:rsidR="006C66DA" w:rsidRPr="00DA3A25">
        <w:rPr>
          <w:rFonts w:ascii="Arial" w:hAnsi="Arial" w:cs="Arial"/>
          <w:sz w:val="20"/>
        </w:rPr>
        <w:t xml:space="preserve"> he</w:t>
      </w:r>
      <w:r w:rsidR="003312FA" w:rsidRPr="00DA3A25">
        <w:rPr>
          <w:rFonts w:ascii="Arial" w:hAnsi="Arial" w:cs="Arial"/>
          <w:sz w:val="20"/>
        </w:rPr>
        <w:t xml:space="preserve"> </w:t>
      </w:r>
      <w:r w:rsidR="006C66DA" w:rsidRPr="00DA3A25">
        <w:rPr>
          <w:rFonts w:ascii="Arial" w:hAnsi="Arial" w:cs="Arial"/>
          <w:sz w:val="20"/>
        </w:rPr>
        <w:t>"</w:t>
      </w:r>
      <w:r w:rsidR="003312FA" w:rsidRPr="00DA3A25">
        <w:rPr>
          <w:rFonts w:ascii="Arial" w:hAnsi="Arial" w:cs="Arial"/>
          <w:sz w:val="20"/>
        </w:rPr>
        <w:t>sen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pacing w:val="4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David:took Bathsheba" </w:instrText>
      </w:r>
      <w:r w:rsidR="003312FA" w:rsidRPr="00DA3A25">
        <w:rPr>
          <w:rFonts w:ascii="Arial" w:hAnsi="Arial" w:cs="Arial"/>
          <w:spacing w:val="4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and enqui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d a</w:t>
      </w:r>
      <w:r w:rsidR="003312FA" w:rsidRPr="00DA3A25">
        <w:rPr>
          <w:rFonts w:ascii="Arial" w:hAnsi="Arial" w:cs="Arial"/>
          <w:spacing w:val="6"/>
          <w:sz w:val="20"/>
        </w:rPr>
        <w:t>f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woman"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</w:instrText>
      </w:r>
      <w:r w:rsidR="003312FA" w:rsidRPr="00DA3A25">
        <w:rPr>
          <w:rFonts w:ascii="Arial" w:hAnsi="Arial" w:cs="Arial"/>
          <w:i/>
          <w:sz w:val="20"/>
          <w:szCs w:val="20"/>
        </w:rPr>
        <w:instrText>.</w:instrText>
      </w:r>
      <w:r w:rsidR="003312FA" w:rsidRPr="00DA3A25">
        <w:rPr>
          <w:rFonts w:ascii="Arial" w:hAnsi="Arial" w:cs="Arial"/>
          <w:sz w:val="20"/>
        </w:rPr>
        <w:instrText xml:space="preserve">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8031F6" w:rsidRPr="00DA3A25">
        <w:rPr>
          <w:rFonts w:ascii="Arial" w:hAnsi="Arial" w:cs="Arial"/>
          <w:sz w:val="20"/>
        </w:rPr>
        <w:t xml:space="preserve"> </w:t>
      </w:r>
      <w:r w:rsidR="003B6EE0" w:rsidRPr="00DA3A25">
        <w:rPr>
          <w:rFonts w:ascii="Arial" w:hAnsi="Arial" w:cs="Arial"/>
          <w:sz w:val="20"/>
        </w:rPr>
        <w:t xml:space="preserve">he was not seeking </w:t>
      </w:r>
      <w:r w:rsidR="006C66DA" w:rsidRPr="00DA3A25">
        <w:rPr>
          <w:rFonts w:ascii="Arial" w:hAnsi="Arial" w:cs="Arial"/>
          <w:sz w:val="20"/>
        </w:rPr>
        <w:t>de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C66DA" w:rsidRPr="00DA3A25">
        <w:rPr>
          <w:rFonts w:ascii="Arial" w:hAnsi="Arial" w:cs="Arial"/>
          <w:sz w:val="20"/>
        </w:rPr>
        <w:t>ails on</w:t>
      </w:r>
      <w:r w:rsidR="00174812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 xml:space="preserve">a </w:t>
      </w:r>
      <w:r w:rsidR="00F43B7C" w:rsidRPr="00DA3A25">
        <w:rPr>
          <w:rFonts w:ascii="Arial" w:hAnsi="Arial" w:cs="Arial"/>
          <w:sz w:val="20"/>
        </w:rPr>
        <w:t>s</w:t>
      </w:r>
      <w:r w:rsidR="000E1131" w:rsidRPr="00DA3A25">
        <w:rPr>
          <w:rFonts w:ascii="Arial" w:hAnsi="Arial" w:cs="Arial"/>
          <w:spacing w:val="2"/>
          <w:sz w:val="20"/>
        </w:rPr>
        <w:t>tr</w:t>
      </w:r>
      <w:r w:rsidR="00F43B7C" w:rsidRPr="00DA3A25">
        <w:rPr>
          <w:rFonts w:ascii="Arial" w:hAnsi="Arial" w:cs="Arial"/>
          <w:sz w:val="20"/>
        </w:rPr>
        <w:t>anger</w:t>
      </w:r>
      <w:r w:rsidR="003B6EE0" w:rsidRPr="00DA3A25">
        <w:rPr>
          <w:rFonts w:ascii="Arial" w:hAnsi="Arial" w:cs="Arial"/>
          <w:sz w:val="20"/>
        </w:rPr>
        <w:t xml:space="preserve">. </w:t>
      </w:r>
      <w:r w:rsidR="00F677E1" w:rsidRPr="00DA3A25">
        <w:rPr>
          <w:rFonts w:ascii="Arial" w:hAnsi="Arial" w:cs="Arial"/>
          <w:sz w:val="20"/>
        </w:rPr>
        <w:t>T</w:t>
      </w:r>
      <w:r w:rsidR="00174812" w:rsidRPr="00DA3A25">
        <w:rPr>
          <w:rFonts w:ascii="Arial" w:hAnsi="Arial" w:cs="Arial"/>
          <w:sz w:val="20"/>
        </w:rPr>
        <w:t>h</w:t>
      </w:r>
      <w:r w:rsidR="00F677E1" w:rsidRPr="00DA3A25">
        <w:rPr>
          <w:rFonts w:ascii="Arial" w:hAnsi="Arial" w:cs="Arial"/>
          <w:sz w:val="20"/>
        </w:rPr>
        <w:t xml:space="preserve">e 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F677E1" w:rsidRPr="00DA3A25">
        <w:rPr>
          <w:rFonts w:ascii="Arial" w:hAnsi="Arial" w:cs="Arial"/>
          <w:sz w:val="20"/>
        </w:rPr>
        <w:t>esponse was</w:t>
      </w:r>
      <w:r w:rsidR="008031F6" w:rsidRPr="00DA3A25">
        <w:rPr>
          <w:rFonts w:ascii="Arial" w:hAnsi="Arial" w:cs="Arial"/>
          <w:sz w:val="20"/>
        </w:rPr>
        <w:t>,</w:t>
      </w:r>
      <w:r w:rsidR="00174812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"</w:t>
      </w:r>
      <w:r w:rsidR="002574E6" w:rsidRPr="00DA3A25">
        <w:rPr>
          <w:rFonts w:ascii="Arial" w:hAnsi="Arial" w:cs="Arial"/>
          <w:i/>
          <w:sz w:val="20"/>
        </w:rPr>
        <w:t>i</w:t>
      </w:r>
      <w:r w:rsidR="003312FA" w:rsidRPr="00DA3A25">
        <w:rPr>
          <w:rFonts w:ascii="Arial" w:hAnsi="Arial" w:cs="Arial"/>
          <w:i/>
          <w:sz w:val="20"/>
        </w:rPr>
        <w:t>s</w:t>
      </w:r>
      <w:r w:rsidR="003312FA" w:rsidRPr="00DA3A25">
        <w:rPr>
          <w:rFonts w:ascii="Arial" w:hAnsi="Arial" w:cs="Arial"/>
          <w:sz w:val="20"/>
        </w:rPr>
        <w:t xml:space="preserve"> no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is Ba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sheba,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daugh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 xml:space="preserve">Eliam,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 </w:t>
      </w:r>
      <w:r w:rsidR="003312FA" w:rsidRPr="00DA3A25">
        <w:rPr>
          <w:rFonts w:ascii="Arial" w:hAnsi="Arial" w:cs="Arial"/>
          <w:spacing w:val="2"/>
          <w:sz w:val="20"/>
        </w:rPr>
        <w:t>wif</w:t>
      </w:r>
      <w:r w:rsidR="003312FA" w:rsidRPr="00DA3A25">
        <w:rPr>
          <w:rFonts w:ascii="Arial" w:hAnsi="Arial" w:cs="Arial"/>
          <w:sz w:val="20"/>
        </w:rPr>
        <w:t>e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iah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U</w:instrText>
      </w:r>
      <w:r w:rsidR="003312FA" w:rsidRPr="00DA3A25">
        <w:rPr>
          <w:rFonts w:ascii="Arial" w:hAnsi="Arial" w:cs="Arial"/>
          <w:spacing w:val="4"/>
          <w:sz w:val="20"/>
        </w:rPr>
        <w:instrText>r</w:instrText>
      </w:r>
      <w:r w:rsidR="003312FA" w:rsidRPr="00DA3A25">
        <w:rPr>
          <w:rFonts w:ascii="Arial" w:hAnsi="Arial" w:cs="Arial"/>
          <w:sz w:val="20"/>
        </w:rPr>
        <w:instrText xml:space="preserve">iah the Hittite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H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tt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e?" </w:t>
      </w:r>
      <w:r w:rsidR="004D7C91" w:rsidRPr="00DA3A25">
        <w:rPr>
          <w:rFonts w:ascii="Arial" w:hAnsi="Arial" w:cs="Arial"/>
          <w:sz w:val="20"/>
        </w:rPr>
        <w:t>T</w:t>
      </w:r>
      <w:r w:rsidR="00174812" w:rsidRPr="00DA3A25">
        <w:rPr>
          <w:rFonts w:ascii="Arial" w:hAnsi="Arial" w:cs="Arial"/>
          <w:sz w:val="20"/>
        </w:rPr>
        <w:t>hi</w:t>
      </w:r>
      <w:r w:rsidR="00C66649" w:rsidRPr="00DA3A25">
        <w:rPr>
          <w:rFonts w:ascii="Arial" w:hAnsi="Arial" w:cs="Arial"/>
          <w:sz w:val="20"/>
        </w:rPr>
        <w:t xml:space="preserve">s was </w:t>
      </w:r>
      <w:r w:rsidR="004D7C91" w:rsidRPr="00DA3A25">
        <w:rPr>
          <w:rFonts w:ascii="Arial" w:hAnsi="Arial" w:cs="Arial"/>
          <w:sz w:val="20"/>
        </w:rPr>
        <w:t xml:space="preserve">not </w:t>
      </w:r>
      <w:r w:rsidR="00C66649" w:rsidRPr="00DA3A25">
        <w:rPr>
          <w:rFonts w:ascii="Arial" w:hAnsi="Arial" w:cs="Arial"/>
          <w:sz w:val="20"/>
        </w:rPr>
        <w:t xml:space="preserve">a 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po</w:t>
      </w:r>
      <w:r w:rsidR="003312FA" w:rsidRPr="00DA3A25">
        <w:rPr>
          <w:rFonts w:ascii="Arial" w:hAnsi="Arial" w:cs="Arial"/>
          <w:spacing w:val="4"/>
          <w:sz w:val="20"/>
        </w:rPr>
        <w:t>r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in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ma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ion</w:t>
      </w:r>
      <w:r w:rsidR="00066E2B" w:rsidRPr="00DA3A25">
        <w:rPr>
          <w:rFonts w:ascii="Arial" w:hAnsi="Arial" w:cs="Arial"/>
          <w:sz w:val="20"/>
        </w:rPr>
        <w:t>.</w:t>
      </w:r>
      <w:r w:rsidR="00174812" w:rsidRPr="00DA3A25">
        <w:rPr>
          <w:rFonts w:ascii="Arial" w:hAnsi="Arial" w:cs="Arial"/>
          <w:sz w:val="20"/>
        </w:rPr>
        <w:t xml:space="preserve"> </w:t>
      </w:r>
      <w:r w:rsidR="00E552F4" w:rsidRPr="00DA3A25">
        <w:rPr>
          <w:rFonts w:ascii="Arial" w:hAnsi="Arial" w:cs="Arial"/>
          <w:sz w:val="20"/>
        </w:rPr>
        <w:t xml:space="preserve">It was a </w:t>
      </w:r>
      <w:r w:rsidR="009917E1" w:rsidRPr="00DA3A25">
        <w:rPr>
          <w:rFonts w:ascii="Arial" w:hAnsi="Arial" w:cs="Arial"/>
          <w:spacing w:val="2"/>
          <w:sz w:val="20"/>
        </w:rPr>
        <w:t>r</w:t>
      </w:r>
      <w:r w:rsidR="009917E1" w:rsidRPr="00DA3A25">
        <w:rPr>
          <w:rFonts w:ascii="Arial" w:hAnsi="Arial" w:cs="Arial"/>
          <w:sz w:val="20"/>
        </w:rPr>
        <w:t>he</w:t>
      </w:r>
      <w:r w:rsidR="009917E1" w:rsidRPr="00DA3A25">
        <w:rPr>
          <w:rFonts w:ascii="Arial" w:hAnsi="Arial" w:cs="Arial"/>
          <w:spacing w:val="2"/>
          <w:sz w:val="20"/>
        </w:rPr>
        <w:t>t</w:t>
      </w:r>
      <w:r w:rsidR="009917E1" w:rsidRPr="00DA3A25">
        <w:rPr>
          <w:rFonts w:ascii="Arial" w:hAnsi="Arial" w:cs="Arial"/>
          <w:sz w:val="20"/>
        </w:rPr>
        <w:t>o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9917E1" w:rsidRPr="00DA3A25">
        <w:rPr>
          <w:rFonts w:ascii="Arial" w:hAnsi="Arial" w:cs="Arial"/>
          <w:spacing w:val="2"/>
          <w:sz w:val="20"/>
        </w:rPr>
        <w:t>c</w:t>
      </w:r>
      <w:r w:rsidR="009917E1" w:rsidRPr="00DA3A25">
        <w:rPr>
          <w:rFonts w:ascii="Arial" w:hAnsi="Arial" w:cs="Arial"/>
          <w:sz w:val="20"/>
        </w:rPr>
        <w:t>al</w:t>
      </w:r>
      <w:r w:rsidR="008806CF" w:rsidRPr="00DA3A25">
        <w:rPr>
          <w:rFonts w:ascii="Arial" w:hAnsi="Arial" w:cs="Arial"/>
          <w:sz w:val="20"/>
        </w:rPr>
        <w:t xml:space="preserve"> </w:t>
      </w:r>
      <w:r w:rsidR="00E552F4" w:rsidRPr="00DA3A25">
        <w:rPr>
          <w:rFonts w:ascii="Arial" w:hAnsi="Arial" w:cs="Arial"/>
          <w:sz w:val="20"/>
        </w:rPr>
        <w:t>que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E552F4" w:rsidRPr="00DA3A25">
        <w:rPr>
          <w:rFonts w:ascii="Arial" w:hAnsi="Arial" w:cs="Arial"/>
          <w:sz w:val="20"/>
        </w:rPr>
        <w:t>ion</w:t>
      </w:r>
      <w:r w:rsidR="00871036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871036" w:rsidRPr="00DA3A25">
        <w:rPr>
          <w:rFonts w:ascii="Arial" w:hAnsi="Arial" w:cs="Arial"/>
          <w:sz w:val="20"/>
        </w:rPr>
        <w:t>o</w:t>
      </w:r>
      <w:r w:rsidR="009917E1" w:rsidRPr="00DA3A25">
        <w:rPr>
          <w:rFonts w:ascii="Arial" w:hAnsi="Arial" w:cs="Arial"/>
          <w:sz w:val="20"/>
        </w:rPr>
        <w:t xml:space="preserve"> wa</w:t>
      </w:r>
      <w:r w:rsidR="009917E1" w:rsidRPr="00DA3A25">
        <w:rPr>
          <w:rFonts w:ascii="Arial" w:hAnsi="Arial" w:cs="Arial"/>
          <w:spacing w:val="4"/>
          <w:sz w:val="20"/>
        </w:rPr>
        <w:t>r</w:t>
      </w:r>
      <w:r w:rsidR="009917E1" w:rsidRPr="00DA3A25">
        <w:rPr>
          <w:rFonts w:ascii="Arial" w:hAnsi="Arial" w:cs="Arial"/>
          <w:sz w:val="20"/>
        </w:rPr>
        <w:t xml:space="preserve">n </w:t>
      </w:r>
      <w:r w:rsidR="00E552F4" w:rsidRPr="00DA3A25">
        <w:rPr>
          <w:rFonts w:ascii="Arial" w:hAnsi="Arial" w:cs="Arial"/>
          <w:sz w:val="20"/>
        </w:rPr>
        <w:t>David</w:t>
      </w:r>
      <w:r w:rsidR="00EA2493" w:rsidRPr="00DA3A25">
        <w:rPr>
          <w:rFonts w:ascii="Arial" w:hAnsi="Arial" w:cs="Arial"/>
          <w:sz w:val="20"/>
        </w:rPr>
        <w:t xml:space="preserve"> against </w:t>
      </w:r>
      <w:r w:rsidR="00F33C14" w:rsidRPr="00DA3A25">
        <w:rPr>
          <w:rFonts w:ascii="Arial" w:hAnsi="Arial" w:cs="Arial"/>
          <w:sz w:val="20"/>
        </w:rPr>
        <w:t>pu</w:t>
      </w:r>
      <w:r w:rsidR="00F33C14" w:rsidRPr="00DA3A25">
        <w:rPr>
          <w:rFonts w:ascii="Arial" w:hAnsi="Arial" w:cs="Arial"/>
          <w:spacing w:val="2"/>
          <w:sz w:val="20"/>
        </w:rPr>
        <w:t>r</w:t>
      </w:r>
      <w:r w:rsidR="00F33C14" w:rsidRPr="00DA3A25">
        <w:rPr>
          <w:rFonts w:ascii="Arial" w:hAnsi="Arial" w:cs="Arial"/>
          <w:sz w:val="20"/>
        </w:rPr>
        <w:t>suing</w:t>
      </w:r>
      <w:r w:rsidR="007552ED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7552ED" w:rsidRPr="00DA3A25">
        <w:rPr>
          <w:rFonts w:ascii="Arial" w:hAnsi="Arial" w:cs="Arial"/>
          <w:sz w:val="20"/>
        </w:rPr>
        <w:t xml:space="preserve">his well-known </w:t>
      </w:r>
      <w:r w:rsidR="00EA2493" w:rsidRPr="00DA3A25">
        <w:rPr>
          <w:rFonts w:ascii="Arial" w:hAnsi="Arial" w:cs="Arial"/>
          <w:sz w:val="20"/>
        </w:rPr>
        <w:t>woman</w:t>
      </w:r>
      <w:r w:rsidR="00E552F4" w:rsidRPr="00DA3A25">
        <w:rPr>
          <w:rFonts w:ascii="Arial" w:hAnsi="Arial" w:cs="Arial"/>
          <w:sz w:val="20"/>
        </w:rPr>
        <w:t>.</w:t>
      </w:r>
      <w:r w:rsidR="004244FE" w:rsidRPr="00DA3A25">
        <w:rPr>
          <w:rFonts w:ascii="Arial" w:hAnsi="Arial" w:cs="Arial"/>
          <w:sz w:val="20"/>
        </w:rPr>
        <w:t xml:space="preserve"> </w:t>
      </w:r>
      <w:r w:rsidR="00174812" w:rsidRPr="00DA3A25">
        <w:rPr>
          <w:rFonts w:ascii="Arial" w:hAnsi="Arial" w:cs="Arial"/>
          <w:sz w:val="20"/>
        </w:rPr>
        <w:t>W</w:t>
      </w:r>
      <w:r w:rsidR="003312FA" w:rsidRPr="00DA3A25">
        <w:rPr>
          <w:rFonts w:ascii="Arial" w:hAnsi="Arial" w:cs="Arial"/>
          <w:sz w:val="20"/>
        </w:rPr>
        <w:t>hy was he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ma</w:t>
      </w:r>
      <w:r w:rsidR="003312FA" w:rsidRPr="00DA3A25">
        <w:rPr>
          <w:rFonts w:ascii="Arial" w:hAnsi="Arial" w:cs="Arial"/>
          <w:spacing w:val="2"/>
          <w:sz w:val="20"/>
        </w:rPr>
        <w:t>rr</w:t>
      </w:r>
      <w:r w:rsidR="003312FA" w:rsidRPr="00DA3A25">
        <w:rPr>
          <w:rFonts w:ascii="Arial" w:hAnsi="Arial" w:cs="Arial"/>
          <w:sz w:val="20"/>
        </w:rPr>
        <w:t xml:space="preserve">iage </w:t>
      </w:r>
      <w:r w:rsidR="003312FA" w:rsidRPr="00DA3A25">
        <w:rPr>
          <w:rFonts w:ascii="Arial" w:hAnsi="Arial" w:cs="Arial"/>
          <w:spacing w:val="2"/>
          <w:sz w:val="20"/>
        </w:rPr>
        <w:t>ci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ed las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43056E" w:rsidRPr="00DA3A25">
        <w:rPr>
          <w:rFonts w:ascii="Arial" w:hAnsi="Arial" w:cs="Arial"/>
          <w:sz w:val="20"/>
        </w:rPr>
        <w:t xml:space="preserve"> and w</w:t>
      </w:r>
      <w:r w:rsidR="003312FA" w:rsidRPr="00DA3A25">
        <w:rPr>
          <w:rFonts w:ascii="Arial" w:hAnsi="Arial" w:cs="Arial"/>
          <w:sz w:val="20"/>
        </w:rPr>
        <w:t xml:space="preserve">hy was 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David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>Ba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sheba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Ba</w:instrText>
      </w:r>
      <w:r w:rsidR="003312FA" w:rsidRPr="00DA3A25">
        <w:rPr>
          <w:rFonts w:ascii="Arial" w:hAnsi="Arial" w:cs="Arial"/>
          <w:spacing w:val="4"/>
          <w:sz w:val="20"/>
        </w:rPr>
        <w:instrText>t</w:instrText>
      </w:r>
      <w:r w:rsidR="003312FA" w:rsidRPr="00DA3A25">
        <w:rPr>
          <w:rFonts w:ascii="Arial" w:hAnsi="Arial" w:cs="Arial"/>
          <w:sz w:val="20"/>
        </w:rPr>
        <w:instrText xml:space="preserve">hsheba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's 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a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</w:t>
      </w:r>
      <w:r w:rsidR="00393845" w:rsidRPr="00DA3A25">
        <w:rPr>
          <w:rFonts w:ascii="Arial" w:hAnsi="Arial" w:cs="Arial"/>
          <w:spacing w:val="-4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Eliam men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ioned </w:t>
      </w:r>
      <w:r w:rsidR="003312FA" w:rsidRPr="00DA3A25">
        <w:rPr>
          <w:rFonts w:ascii="Arial" w:hAnsi="Arial" w:cs="Arial"/>
          <w:spacing w:val="4"/>
          <w:sz w:val="20"/>
        </w:rPr>
        <w:t>f</w:t>
      </w:r>
      <w:r w:rsidR="003312FA" w:rsidRPr="00DA3A25">
        <w:rPr>
          <w:rFonts w:ascii="Arial" w:hAnsi="Arial" w:cs="Arial"/>
          <w:sz w:val="20"/>
        </w:rPr>
        <w:t>i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s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? </w:t>
      </w:r>
      <w:r w:rsidR="00F11594" w:rsidRPr="00DA3A25">
        <w:rPr>
          <w:rFonts w:ascii="Arial" w:hAnsi="Arial" w:cs="Arial"/>
          <w:sz w:val="20"/>
          <w:szCs w:val="21"/>
        </w:rPr>
        <w:t xml:space="preserve">It might be </w:t>
      </w:r>
      <w:r w:rsidR="003312FA" w:rsidRPr="00DA3A25">
        <w:rPr>
          <w:rFonts w:ascii="Arial" w:hAnsi="Arial" w:cs="Arial"/>
          <w:sz w:val="20"/>
        </w:rPr>
        <w:t>be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ause he</w:t>
      </w:r>
      <w:r w:rsidR="001112E3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1112E3" w:rsidRPr="00DA3A25">
        <w:rPr>
          <w:rFonts w:ascii="Arial" w:hAnsi="Arial" w:cs="Arial"/>
          <w:sz w:val="20"/>
        </w:rPr>
        <w:t>oo</w:t>
      </w:r>
      <w:r w:rsidR="003312FA" w:rsidRPr="00DA3A25">
        <w:rPr>
          <w:rFonts w:ascii="Arial" w:hAnsi="Arial" w:cs="Arial"/>
          <w:sz w:val="20"/>
        </w:rPr>
        <w:t xml:space="preserve"> was a man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nown, who w</w:t>
      </w:r>
      <w:r w:rsidR="00F11594" w:rsidRPr="00DA3A25">
        <w:rPr>
          <w:rFonts w:ascii="Arial" w:hAnsi="Arial" w:cs="Arial"/>
          <w:sz w:val="20"/>
        </w:rPr>
        <w:t>as</w:t>
      </w:r>
      <w:r w:rsidR="003312FA" w:rsidRPr="00DA3A25">
        <w:rPr>
          <w:rFonts w:ascii="Arial" w:hAnsi="Arial" w:cs="Arial"/>
          <w:sz w:val="20"/>
        </w:rPr>
        <w:t xml:space="preserve"> also</w:t>
      </w:r>
      <w:r w:rsidR="00F11594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 xml:space="preserve">known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o David</w:t>
      </w:r>
      <w:r w:rsidR="00D14AD9" w:rsidRPr="00DA3A25">
        <w:rPr>
          <w:rFonts w:ascii="Arial" w:hAnsi="Arial" w:cs="Arial"/>
          <w:sz w:val="20"/>
        </w:rPr>
        <w:t>.</w:t>
      </w:r>
      <w:r w:rsidR="003312FA" w:rsidRPr="00DA3A25">
        <w:rPr>
          <w:rFonts w:ascii="Arial" w:hAnsi="Arial" w:cs="Arial"/>
          <w:sz w:val="20"/>
        </w:rPr>
        <w:t xml:space="preserve"> Like U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iah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U</w:instrText>
      </w:r>
      <w:r w:rsidR="003312FA" w:rsidRPr="00DA3A25">
        <w:rPr>
          <w:rFonts w:ascii="Arial" w:hAnsi="Arial" w:cs="Arial"/>
          <w:spacing w:val="4"/>
          <w:sz w:val="20"/>
        </w:rPr>
        <w:instrText>r</w:instrText>
      </w:r>
      <w:r w:rsidR="003312FA" w:rsidRPr="00DA3A25">
        <w:rPr>
          <w:rFonts w:ascii="Arial" w:hAnsi="Arial" w:cs="Arial"/>
          <w:sz w:val="20"/>
        </w:rPr>
        <w:instrText xml:space="preserve">iah the Hittite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, </w:t>
      </w:r>
      <w:r w:rsidR="008118E8" w:rsidRPr="00DA3A25">
        <w:rPr>
          <w:rFonts w:ascii="Arial" w:hAnsi="Arial" w:cs="Arial"/>
          <w:sz w:val="20"/>
        </w:rPr>
        <w:t>Eliam</w:t>
      </w:r>
      <w:r w:rsidR="003312FA" w:rsidRPr="00DA3A25">
        <w:rPr>
          <w:rFonts w:ascii="Arial" w:hAnsi="Arial" w:cs="Arial"/>
          <w:sz w:val="20"/>
        </w:rPr>
        <w:t xml:space="preserve"> was one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z w:val="20"/>
        </w:rPr>
        <w:t>David's migh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y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David:his mighty men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men</w:t>
      </w:r>
      <w:r w:rsidR="00F11594" w:rsidRPr="00DA3A25">
        <w:rPr>
          <w:rFonts w:ascii="Arial" w:hAnsi="Arial" w:cs="Arial"/>
          <w:sz w:val="20"/>
        </w:rPr>
        <w:t>!</w:t>
      </w:r>
      <w:r w:rsidR="003312FA" w:rsidRPr="00DA3A25">
        <w:rPr>
          <w:rFonts w:ascii="Arial" w:hAnsi="Arial" w:cs="Arial"/>
          <w:sz w:val="20"/>
        </w:rPr>
        <w:t xml:space="preserve"> 2 Samuel 23:8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95556" w:rsidRPr="00DA3A25">
        <w:rPr>
          <w:rFonts w:ascii="Arial" w:hAnsi="Arial" w:cs="Arial"/>
          <w:sz w:val="20"/>
        </w:rPr>
        <w:t>ells us</w:t>
      </w:r>
      <w:r w:rsidR="003312FA" w:rsidRPr="00DA3A25">
        <w:rPr>
          <w:rFonts w:ascii="Arial" w:hAnsi="Arial" w:cs="Arial"/>
          <w:sz w:val="20"/>
        </w:rPr>
        <w:t>, "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ese </w:t>
      </w:r>
      <w:r w:rsidR="003312FA" w:rsidRPr="00DA3A25">
        <w:rPr>
          <w:rFonts w:ascii="Arial" w:hAnsi="Arial" w:cs="Arial"/>
          <w:i/>
          <w:sz w:val="20"/>
        </w:rPr>
        <w:t>be</w:t>
      </w:r>
      <w:r w:rsidR="003312FA" w:rsidRPr="00DA3A25">
        <w:rPr>
          <w:rFonts w:ascii="Arial" w:hAnsi="Arial" w:cs="Arial"/>
          <w:sz w:val="20"/>
        </w:rPr>
        <w:t xml:space="preserve">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names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migh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y</w:t>
      </w:r>
      <w:r w:rsidR="003312FA" w:rsidRPr="00DA3A25">
        <w:rPr>
          <w:rFonts w:ascii="Arial" w:hAnsi="Arial" w:cs="Arial"/>
          <w:sz w:val="20"/>
        </w:rPr>
        <w:fldChar w:fldCharType="begin"/>
      </w:r>
      <w:r w:rsidR="003312FA" w:rsidRPr="00DA3A25">
        <w:rPr>
          <w:rFonts w:ascii="Arial" w:hAnsi="Arial" w:cs="Arial"/>
          <w:sz w:val="20"/>
        </w:rPr>
        <w:instrText xml:space="preserve"> XE "David:his mighty men" </w:instrText>
      </w:r>
      <w:r w:rsidR="003312FA" w:rsidRPr="00DA3A25">
        <w:rPr>
          <w:rFonts w:ascii="Arial" w:hAnsi="Arial" w:cs="Arial"/>
          <w:sz w:val="20"/>
        </w:rPr>
        <w:fldChar w:fldCharType="end"/>
      </w:r>
      <w:r w:rsidR="003312FA" w:rsidRPr="00DA3A25">
        <w:rPr>
          <w:rFonts w:ascii="Arial" w:hAnsi="Arial" w:cs="Arial"/>
          <w:sz w:val="20"/>
        </w:rPr>
        <w:t xml:space="preserve"> men whom David had" and in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middl</w:t>
      </w:r>
      <w:r w:rsidR="003312FA" w:rsidRPr="00DA3A25">
        <w:rPr>
          <w:rFonts w:ascii="Arial" w:hAnsi="Arial" w:cs="Arial"/>
          <w:spacing w:val="-4"/>
          <w:sz w:val="20"/>
        </w:rPr>
        <w:t>e</w:t>
      </w:r>
      <w:r w:rsidR="003312FA" w:rsidRPr="00DA3A25">
        <w:rPr>
          <w:rFonts w:ascii="Arial" w:hAnsi="Arial" w:cs="Arial"/>
          <w:sz w:val="20"/>
        </w:rPr>
        <w:t xml:space="preserve"> o</w:t>
      </w:r>
      <w:r w:rsidR="003312FA" w:rsidRPr="00DA3A25">
        <w:rPr>
          <w:rFonts w:ascii="Arial" w:hAnsi="Arial" w:cs="Arial"/>
          <w:spacing w:val="-2"/>
          <w:sz w:val="20"/>
        </w:rPr>
        <w:t xml:space="preserve">f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e lis</w:t>
      </w:r>
      <w:r w:rsidR="003312FA" w:rsidRPr="00DA3A25">
        <w:rPr>
          <w:rFonts w:ascii="Arial" w:hAnsi="Arial" w:cs="Arial"/>
          <w:spacing w:val="-2"/>
          <w:sz w:val="20"/>
        </w:rPr>
        <w:t xml:space="preserve">t </w:t>
      </w:r>
      <w:r w:rsidR="003312FA" w:rsidRPr="00DA3A25">
        <w:rPr>
          <w:rFonts w:ascii="Arial" w:hAnsi="Arial" w:cs="Arial"/>
          <w:sz w:val="20"/>
        </w:rPr>
        <w:t xml:space="preserve">is "Eliam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</w:t>
      </w:r>
      <w:r w:rsidR="003312FA" w:rsidRPr="00DA3A25">
        <w:rPr>
          <w:rFonts w:ascii="Arial" w:hAnsi="Arial" w:cs="Arial"/>
          <w:spacing w:val="-4"/>
          <w:sz w:val="20"/>
        </w:rPr>
        <w:t>e</w:t>
      </w:r>
      <w:r w:rsidR="003312FA" w:rsidRPr="00DA3A25">
        <w:rPr>
          <w:rFonts w:ascii="Arial" w:hAnsi="Arial" w:cs="Arial"/>
          <w:sz w:val="20"/>
        </w:rPr>
        <w:t xml:space="preserve"> son of</w:t>
      </w:r>
      <w:r w:rsidR="003312FA" w:rsidRPr="00DA3A25">
        <w:rPr>
          <w:rFonts w:ascii="Arial" w:hAnsi="Arial" w:cs="Arial"/>
          <w:spacing w:val="-2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Ah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hophel 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>h</w:t>
      </w:r>
      <w:r w:rsidR="003312FA" w:rsidRPr="00DA3A25">
        <w:rPr>
          <w:rFonts w:ascii="Arial" w:hAnsi="Arial" w:cs="Arial"/>
          <w:spacing w:val="-4"/>
          <w:sz w:val="20"/>
        </w:rPr>
        <w:t>e</w:t>
      </w:r>
      <w:r w:rsidR="003312FA" w:rsidRPr="00DA3A25">
        <w:rPr>
          <w:rFonts w:ascii="Arial" w:hAnsi="Arial" w:cs="Arial"/>
          <w:sz w:val="20"/>
        </w:rPr>
        <w:t xml:space="preserve"> Gilon</w:t>
      </w:r>
      <w:r w:rsidR="003312FA" w:rsidRPr="00DA3A25">
        <w:rPr>
          <w:rFonts w:ascii="Arial" w:hAnsi="Arial" w:cs="Arial"/>
          <w:spacing w:val="2"/>
          <w:sz w:val="20"/>
        </w:rPr>
        <w:t>i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z w:val="20"/>
        </w:rPr>
        <w:t xml:space="preserve">e" </w:t>
      </w:r>
      <w:r w:rsidR="003312FA" w:rsidRPr="0056566E">
        <w:rPr>
          <w:rFonts w:ascii="Arial" w:hAnsi="Arial" w:cs="Arial"/>
          <w:szCs w:val="16"/>
        </w:rPr>
        <w:t>(2Sa</w:t>
      </w:r>
      <w:r w:rsidR="003312FA" w:rsidRPr="00DA3A25">
        <w:rPr>
          <w:rFonts w:ascii="Arial" w:hAnsi="Arial" w:cs="Arial"/>
          <w:sz w:val="20"/>
          <w:szCs w:val="16"/>
        </w:rPr>
        <w:t xml:space="preserve"> </w:t>
      </w:r>
      <w:r w:rsidR="003312FA" w:rsidRPr="0056566E">
        <w:rPr>
          <w:rFonts w:ascii="Arial" w:hAnsi="Arial" w:cs="Arial"/>
          <w:szCs w:val="16"/>
        </w:rPr>
        <w:t>23:34)</w:t>
      </w:r>
      <w:r w:rsidR="003312FA" w:rsidRPr="00DA3A25">
        <w:rPr>
          <w:rFonts w:ascii="Arial" w:hAnsi="Arial" w:cs="Arial"/>
          <w:sz w:val="20"/>
        </w:rPr>
        <w:t>.</w:t>
      </w:r>
    </w:p>
    <w:p w14:paraId="46A66DD7" w14:textId="20120B1D" w:rsidR="00A7725C" w:rsidRPr="00DA3A25" w:rsidRDefault="00A7725C">
      <w:pPr>
        <w:rPr>
          <w:rFonts w:cs="Arial"/>
          <w:sz w:val="20"/>
        </w:rPr>
      </w:pPr>
    </w:p>
    <w:p w14:paraId="65CD7780" w14:textId="77777777" w:rsidR="003312FA" w:rsidRPr="005916D3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Who was Ba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hsheba</w:t>
      </w:r>
      <w:r w:rsidRPr="005916D3">
        <w:rPr>
          <w:rFonts w:ascii="Arial" w:hAnsi="Arial" w:cs="Arial"/>
          <w:sz w:val="24"/>
          <w:u w:val="single"/>
        </w:rPr>
        <w:fldChar w:fldCharType="begin"/>
      </w:r>
      <w:r w:rsidRPr="005916D3">
        <w:rPr>
          <w:rFonts w:ascii="Arial" w:hAnsi="Arial"/>
          <w:sz w:val="24"/>
        </w:rPr>
        <w:instrText xml:space="preserve"> XE "</w:instrText>
      </w:r>
      <w:r w:rsidRPr="005916D3">
        <w:rPr>
          <w:rFonts w:ascii="Arial" w:hAnsi="Arial" w:cs="Arial"/>
          <w:sz w:val="24"/>
        </w:rPr>
        <w:instrText>Ba</w:instrText>
      </w:r>
      <w:r w:rsidRPr="005916D3">
        <w:rPr>
          <w:rFonts w:ascii="Arial" w:hAnsi="Arial" w:cs="Arial"/>
          <w:spacing w:val="4"/>
          <w:sz w:val="24"/>
        </w:rPr>
        <w:instrText>t</w:instrText>
      </w:r>
      <w:r w:rsidRPr="005916D3">
        <w:rPr>
          <w:rFonts w:ascii="Arial" w:hAnsi="Arial" w:cs="Arial"/>
          <w:sz w:val="24"/>
        </w:rPr>
        <w:instrText>hsheba</w:instrText>
      </w:r>
      <w:r w:rsidRPr="005916D3">
        <w:rPr>
          <w:rFonts w:ascii="Arial" w:hAnsi="Arial"/>
          <w:sz w:val="24"/>
        </w:rPr>
        <w:instrText xml:space="preserve">" </w:instrText>
      </w:r>
      <w:r w:rsidRPr="005916D3">
        <w:rPr>
          <w:rFonts w:ascii="Arial" w:hAnsi="Arial" w:cs="Arial"/>
          <w:sz w:val="24"/>
          <w:u w:val="single"/>
        </w:rPr>
        <w:fldChar w:fldCharType="end"/>
      </w:r>
      <w:r w:rsidRPr="005916D3">
        <w:rPr>
          <w:rFonts w:ascii="Arial" w:hAnsi="Arial" w:cs="Arial"/>
          <w:sz w:val="24"/>
          <w:u w:val="single"/>
        </w:rPr>
        <w:t>?</w:t>
      </w:r>
    </w:p>
    <w:p w14:paraId="166E45E4" w14:textId="77777777" w:rsidR="003312FA" w:rsidRPr="00633952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5C5177C" w14:textId="162E2F31" w:rsidR="00F44DAF" w:rsidRPr="00DA3A25" w:rsidRDefault="003312FA" w:rsidP="00F44DAF">
      <w:pPr>
        <w:pStyle w:val="Header"/>
        <w:spacing w:line="240" w:lineRule="auto"/>
        <w:jc w:val="both"/>
        <w:rPr>
          <w:rFonts w:cs="Arial"/>
          <w:iCs/>
          <w:sz w:val="20"/>
          <w:szCs w:val="20"/>
        </w:rPr>
      </w:pPr>
      <w:r w:rsidRPr="00DA3A25">
        <w:rPr>
          <w:rFonts w:ascii="Arial" w:hAnsi="Arial" w:cs="Arial"/>
          <w:sz w:val="20"/>
        </w:rPr>
        <w:t>So, Davi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messe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:</w:instrText>
      </w:r>
      <w:r w:rsidRPr="00DA3A25">
        <w:rPr>
          <w:rFonts w:ascii="Arial" w:hAnsi="Arial"/>
          <w:sz w:val="20"/>
        </w:rPr>
        <w:instrText xml:space="preserve">took Bathsheba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wif</w:t>
      </w:r>
      <w:r w:rsidRPr="00DA3A25">
        <w:rPr>
          <w:rFonts w:ascii="Arial" w:hAnsi="Arial" w:cs="Arial"/>
          <w:sz w:val="20"/>
        </w:rPr>
        <w:t>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on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m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:</w:instrText>
      </w:r>
      <w:r w:rsidRPr="00DA3A25">
        <w:rPr>
          <w:rFonts w:ascii="Arial" w:hAnsi="Arial"/>
          <w:sz w:val="20"/>
        </w:rPr>
        <w:instrText xml:space="preserve">his mighty me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men and de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il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au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a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m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:</w:instrText>
      </w:r>
      <w:r w:rsidRPr="00DA3A25">
        <w:rPr>
          <w:rFonts w:ascii="Arial" w:hAnsi="Arial"/>
          <w:sz w:val="20"/>
        </w:rPr>
        <w:instrText xml:space="preserve">his mighty me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men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ame a</w:t>
      </w:r>
      <w:r w:rsidRPr="00DA3A25">
        <w:rPr>
          <w:rFonts w:ascii="Arial" w:hAnsi="Arial" w:cs="Arial"/>
          <w:spacing w:val="2"/>
          <w:sz w:val="20"/>
        </w:rPr>
        <w:t>c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Pr="00DA3A25">
        <w:rPr>
          <w:rFonts w:ascii="Arial" w:hAnsi="Arial" w:cs="Arial"/>
          <w:sz w:val="20"/>
        </w:rPr>
        <w:t xml:space="preserve">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is even m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. Eliam was</w:t>
      </w:r>
      <w:r w:rsidRPr="00DA3A25">
        <w:rPr>
          <w:rFonts w:ascii="Arial" w:hAnsi="Arial" w:cs="Arial"/>
          <w:spacing w:val="-4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o</w:t>
      </w:r>
      <w:r w:rsidRPr="00DA3A25">
        <w:rPr>
          <w:rFonts w:ascii="Arial" w:hAnsi="Arial" w:cs="Arial"/>
          <w:spacing w:val="-4"/>
          <w:sz w:val="20"/>
        </w:rPr>
        <w:t xml:space="preserve">n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4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Ah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phe</w:t>
      </w:r>
      <w:r w:rsidRPr="00DA3A25">
        <w:rPr>
          <w:rFonts w:ascii="Arial" w:hAnsi="Arial" w:cs="Arial"/>
          <w:spacing w:val="-6"/>
          <w:sz w:val="20"/>
        </w:rPr>
        <w:t>l</w:t>
      </w:r>
      <w:r w:rsidRPr="00DA3A25">
        <w:rPr>
          <w:rFonts w:ascii="Arial" w:hAnsi="Arial" w:cs="Arial"/>
          <w:spacing w:val="-10"/>
          <w:sz w:val="20"/>
        </w:rPr>
        <w:t>.</w:t>
      </w:r>
      <w:r w:rsidRPr="00DA3A25">
        <w:rPr>
          <w:rFonts w:ascii="Arial" w:hAnsi="Arial" w:cs="Arial"/>
          <w:sz w:val="20"/>
        </w:rPr>
        <w:t xml:space="preserve"> Ah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phe</w:t>
      </w:r>
      <w:r w:rsidRPr="00DA3A25">
        <w:rPr>
          <w:rFonts w:ascii="Arial" w:hAnsi="Arial" w:cs="Arial"/>
          <w:spacing w:val="-4"/>
          <w:sz w:val="20"/>
        </w:rPr>
        <w:t xml:space="preserve">l 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-4"/>
          <w:sz w:val="20"/>
        </w:rPr>
        <w:t xml:space="preserve">s </w:t>
      </w:r>
      <w:r w:rsidRPr="00DA3A25">
        <w:rPr>
          <w:rFonts w:ascii="Arial" w:hAnsi="Arial" w:cs="Arial"/>
          <w:sz w:val="20"/>
        </w:rPr>
        <w:t>mentione</w:t>
      </w:r>
      <w:r w:rsidRPr="00DA3A25">
        <w:rPr>
          <w:rFonts w:ascii="Arial" w:hAnsi="Arial" w:cs="Arial"/>
          <w:spacing w:val="4"/>
          <w:sz w:val="20"/>
        </w:rPr>
        <w:t xml:space="preserve">d </w:t>
      </w:r>
      <w:r w:rsidRPr="00DA3A25">
        <w:rPr>
          <w:rFonts w:ascii="Arial" w:hAnsi="Arial" w:cs="Arial"/>
          <w:sz w:val="20"/>
        </w:rPr>
        <w:t>2</w:t>
      </w:r>
      <w:r w:rsidRPr="00DA3A25">
        <w:rPr>
          <w:rFonts w:ascii="Arial" w:hAnsi="Arial" w:cs="Arial"/>
          <w:spacing w:val="-4"/>
          <w:sz w:val="20"/>
        </w:rPr>
        <w:t>0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me</w:t>
      </w:r>
      <w:r w:rsidRPr="00DA3A25">
        <w:rPr>
          <w:rFonts w:ascii="Arial" w:hAnsi="Arial" w:cs="Arial"/>
          <w:spacing w:val="-4"/>
          <w:sz w:val="20"/>
        </w:rPr>
        <w:t xml:space="preserve">s </w:t>
      </w:r>
      <w:r w:rsidRPr="00DA3A25">
        <w:rPr>
          <w:rFonts w:ascii="Arial" w:hAnsi="Arial" w:cs="Arial"/>
          <w:sz w:val="20"/>
        </w:rPr>
        <w:t xml:space="preserve">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5F35BD" w:rsidRPr="00DA3A25">
        <w:rPr>
          <w:rFonts w:ascii="Arial" w:hAnsi="Arial" w:cs="Arial"/>
          <w:sz w:val="20"/>
        </w:rPr>
        <w:t>e Bible</w:t>
      </w:r>
      <w:r w:rsidRPr="00DA3A25">
        <w:rPr>
          <w:rFonts w:ascii="Arial" w:hAnsi="Arial" w:cs="Arial"/>
          <w:sz w:val="20"/>
        </w:rPr>
        <w:t xml:space="preserve">. </w:t>
      </w:r>
      <w:r w:rsidR="00DD3841" w:rsidRPr="00DA3A25">
        <w:rPr>
          <w:rFonts w:ascii="Arial" w:hAnsi="Arial" w:cs="Arial"/>
          <w:sz w:val="20"/>
        </w:rPr>
        <w:t>Consider</w:t>
      </w:r>
      <w:r w:rsidR="0072725C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wo </w:t>
      </w:r>
      <w:r w:rsidR="0072725C" w:rsidRPr="00DA3A25">
        <w:rPr>
          <w:rFonts w:ascii="Arial" w:hAnsi="Arial" w:cs="Arial"/>
          <w:sz w:val="20"/>
        </w:rPr>
        <w:t xml:space="preserve">notable </w:t>
      </w:r>
      <w:r w:rsidR="00DD3841" w:rsidRPr="00DA3A25">
        <w:rPr>
          <w:rFonts w:ascii="Arial" w:hAnsi="Arial" w:cs="Arial"/>
          <w:sz w:val="20"/>
        </w:rPr>
        <w:t>fa</w:t>
      </w:r>
      <w:r w:rsidR="00DD3841" w:rsidRPr="00DA3A25">
        <w:rPr>
          <w:rFonts w:ascii="Arial" w:hAnsi="Arial" w:cs="Arial"/>
          <w:spacing w:val="2"/>
          <w:sz w:val="20"/>
        </w:rPr>
        <w:t>ct</w:t>
      </w:r>
      <w:r w:rsidR="00DD3841" w:rsidRPr="00DA3A25">
        <w:rPr>
          <w:rFonts w:ascii="Arial" w:hAnsi="Arial" w:cs="Arial"/>
          <w:sz w:val="20"/>
        </w:rPr>
        <w:t xml:space="preserve">s </w:t>
      </w:r>
      <w:r w:rsidRPr="00DA3A25">
        <w:rPr>
          <w:rFonts w:ascii="Arial" w:hAnsi="Arial" w:cs="Arial"/>
          <w:sz w:val="20"/>
        </w:rPr>
        <w:t>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="00DD3841" w:rsidRPr="00DA3A25">
        <w:rPr>
          <w:rFonts w:ascii="Arial" w:hAnsi="Arial" w:cs="Arial"/>
          <w:sz w:val="20"/>
        </w:rPr>
        <w:t>Ah</w:t>
      </w:r>
      <w:r w:rsidR="00DD3841" w:rsidRPr="00DA3A25">
        <w:rPr>
          <w:rFonts w:ascii="Arial" w:hAnsi="Arial" w:cs="Arial"/>
          <w:spacing w:val="2"/>
          <w:sz w:val="20"/>
        </w:rPr>
        <w:t>i</w:t>
      </w:r>
      <w:r w:rsidR="00DD3841" w:rsidRPr="00DA3A25">
        <w:rPr>
          <w:rFonts w:ascii="Arial" w:hAnsi="Arial" w:cs="Arial"/>
          <w:spacing w:val="4"/>
          <w:sz w:val="20"/>
        </w:rPr>
        <w:t>t</w:t>
      </w:r>
      <w:r w:rsidR="00DD3841" w:rsidRPr="00DA3A25">
        <w:rPr>
          <w:rFonts w:ascii="Arial" w:hAnsi="Arial" w:cs="Arial"/>
          <w:sz w:val="20"/>
        </w:rPr>
        <w:t>hophe</w:t>
      </w:r>
      <w:r w:rsidR="00DD3841" w:rsidRPr="00DA3A25">
        <w:rPr>
          <w:rFonts w:ascii="Arial" w:hAnsi="Arial" w:cs="Arial"/>
          <w:spacing w:val="-4"/>
          <w:sz w:val="20"/>
        </w:rPr>
        <w:t>l</w:t>
      </w:r>
      <w:r w:rsidR="00A01253" w:rsidRPr="00DA3A25">
        <w:rPr>
          <w:rFonts w:cs="Arial"/>
          <w:iCs/>
          <w:sz w:val="20"/>
        </w:rPr>
        <w:t>:</w:t>
      </w:r>
    </w:p>
    <w:p w14:paraId="5522E097" w14:textId="77777777" w:rsidR="00F44DAF" w:rsidRPr="00DA3A25" w:rsidRDefault="00F44DAF" w:rsidP="00F44DAF">
      <w:pPr>
        <w:spacing w:line="240" w:lineRule="auto"/>
        <w:jc w:val="both"/>
        <w:rPr>
          <w:rFonts w:cs="Arial"/>
          <w:iCs/>
          <w:sz w:val="20"/>
        </w:rPr>
      </w:pPr>
    </w:p>
    <w:p w14:paraId="360ED3F4" w14:textId="6DBBB70F" w:rsidR="00F44DAF" w:rsidRPr="00DA3A25" w:rsidRDefault="00F44DAF" w:rsidP="00F44DAF">
      <w:pPr>
        <w:numPr>
          <w:ilvl w:val="0"/>
          <w:numId w:val="4"/>
        </w:numPr>
        <w:spacing w:line="240" w:lineRule="auto"/>
        <w:ind w:left="533" w:right="245" w:hanging="288"/>
        <w:contextualSpacing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DD3841" w:rsidRPr="00DA3A25">
        <w:rPr>
          <w:rFonts w:cs="Arial"/>
          <w:sz w:val="20"/>
        </w:rPr>
        <w:t>Ah</w:t>
      </w:r>
      <w:r w:rsidR="00DD3841" w:rsidRPr="00DA3A25">
        <w:rPr>
          <w:rFonts w:cs="Arial"/>
          <w:spacing w:val="2"/>
          <w:sz w:val="20"/>
        </w:rPr>
        <w:t>i</w:t>
      </w:r>
      <w:r w:rsidR="00DD3841" w:rsidRPr="00DA3A25">
        <w:rPr>
          <w:rFonts w:cs="Arial"/>
          <w:spacing w:val="4"/>
          <w:sz w:val="20"/>
        </w:rPr>
        <w:t>t</w:t>
      </w:r>
      <w:r w:rsidR="00DD3841" w:rsidRPr="00DA3A25">
        <w:rPr>
          <w:rFonts w:cs="Arial"/>
          <w:sz w:val="20"/>
        </w:rPr>
        <w:t xml:space="preserve">hophel </w:t>
      </w:r>
      <w:r w:rsidR="00DD3841" w:rsidRPr="00DA3A25">
        <w:rPr>
          <w:rFonts w:cs="Arial"/>
          <w:spacing w:val="2"/>
          <w:sz w:val="20"/>
        </w:rPr>
        <w:t xml:space="preserve">was </w:t>
      </w:r>
      <w:r w:rsidR="00DD3841" w:rsidRPr="00DA3A25">
        <w:rPr>
          <w:rFonts w:cs="Arial"/>
          <w:sz w:val="20"/>
        </w:rPr>
        <w:t>"David</w:t>
      </w:r>
      <w:r w:rsidR="00DD3841" w:rsidRPr="00DA3A25">
        <w:rPr>
          <w:rFonts w:cs="Arial"/>
          <w:sz w:val="20"/>
        </w:rPr>
        <w:fldChar w:fldCharType="begin"/>
      </w:r>
      <w:r w:rsidR="00DD3841" w:rsidRPr="00DA3A25">
        <w:rPr>
          <w:sz w:val="20"/>
        </w:rPr>
        <w:instrText xml:space="preserve"> XE "</w:instrText>
      </w:r>
      <w:r w:rsidR="00DD3841" w:rsidRPr="00DA3A25">
        <w:rPr>
          <w:rFonts w:cs="Arial"/>
          <w:sz w:val="20"/>
        </w:rPr>
        <w:instrText>David</w:instrText>
      </w:r>
      <w:r w:rsidR="00DD3841" w:rsidRPr="00DA3A25">
        <w:rPr>
          <w:sz w:val="20"/>
        </w:rPr>
        <w:instrText xml:space="preserve">" </w:instrText>
      </w:r>
      <w:r w:rsidR="00DD3841" w:rsidRPr="00DA3A25">
        <w:rPr>
          <w:rFonts w:cs="Arial"/>
          <w:sz w:val="20"/>
        </w:rPr>
        <w:fldChar w:fldCharType="end"/>
      </w:r>
      <w:r w:rsidR="00DD3841" w:rsidRPr="00DA3A25">
        <w:rPr>
          <w:rFonts w:cs="Arial"/>
          <w:sz w:val="20"/>
        </w:rPr>
        <w:t xml:space="preserve">'s </w:t>
      </w:r>
      <w:r w:rsidR="00DD3841" w:rsidRPr="00DA3A25">
        <w:rPr>
          <w:rFonts w:cs="Arial"/>
          <w:spacing w:val="2"/>
          <w:sz w:val="20"/>
        </w:rPr>
        <w:t>c</w:t>
      </w:r>
      <w:r w:rsidR="00DD3841" w:rsidRPr="00DA3A25">
        <w:rPr>
          <w:rFonts w:cs="Arial"/>
          <w:sz w:val="20"/>
        </w:rPr>
        <w:t>ounselo</w:t>
      </w:r>
      <w:r w:rsidR="00DD3841" w:rsidRPr="00DA3A25">
        <w:rPr>
          <w:rFonts w:cs="Arial"/>
          <w:spacing w:val="4"/>
          <w:sz w:val="20"/>
        </w:rPr>
        <w:t>r</w:t>
      </w:r>
      <w:r w:rsidR="00DD3841" w:rsidRPr="00DA3A25">
        <w:rPr>
          <w:rFonts w:cs="Arial"/>
          <w:sz w:val="20"/>
        </w:rPr>
        <w:t xml:space="preserve">" </w:t>
      </w:r>
      <w:r w:rsidR="00DD3841" w:rsidRPr="00633952">
        <w:rPr>
          <w:rFonts w:cs="Arial"/>
          <w:sz w:val="16"/>
          <w:szCs w:val="16"/>
        </w:rPr>
        <w:t>(2Sa 15:12)</w:t>
      </w:r>
      <w:r w:rsidR="00A01253" w:rsidRPr="00DA3A25">
        <w:rPr>
          <w:rFonts w:cs="Arial"/>
          <w:sz w:val="20"/>
        </w:rPr>
        <w:t>,</w:t>
      </w:r>
    </w:p>
    <w:p w14:paraId="71E5FBF9" w14:textId="0D49327E" w:rsidR="00F44DAF" w:rsidRPr="00DA3A25" w:rsidRDefault="00F44DAF" w:rsidP="00F44DAF">
      <w:pPr>
        <w:numPr>
          <w:ilvl w:val="0"/>
          <w:numId w:val="4"/>
        </w:numPr>
        <w:spacing w:line="240" w:lineRule="auto"/>
        <w:ind w:left="533" w:right="245" w:hanging="288"/>
        <w:contextualSpacing/>
        <w:jc w:val="both"/>
        <w:rPr>
          <w:rFonts w:cs="Arial"/>
          <w:sz w:val="20"/>
        </w:rPr>
      </w:pPr>
      <w:r w:rsidRPr="00633952">
        <w:rPr>
          <w:rFonts w:cs="Arial"/>
          <w:sz w:val="21"/>
        </w:rPr>
        <w:t>"</w:t>
      </w:r>
      <w:r w:rsidR="00A41007" w:rsidRPr="00DA3A25">
        <w:rPr>
          <w:rFonts w:cs="Arial"/>
          <w:sz w:val="20"/>
        </w:rPr>
        <w:t>Th</w:t>
      </w:r>
      <w:r w:rsidR="00DD3841" w:rsidRPr="00DA3A25">
        <w:rPr>
          <w:rFonts w:cs="Arial"/>
          <w:sz w:val="20"/>
        </w:rPr>
        <w:t xml:space="preserve">e </w:t>
      </w:r>
      <w:r w:rsidR="00DD3841" w:rsidRPr="00DA3A25">
        <w:rPr>
          <w:rFonts w:cs="Arial"/>
          <w:spacing w:val="2"/>
          <w:sz w:val="20"/>
        </w:rPr>
        <w:t>c</w:t>
      </w:r>
      <w:r w:rsidR="00DD3841" w:rsidRPr="00DA3A25">
        <w:rPr>
          <w:rFonts w:cs="Arial"/>
          <w:sz w:val="20"/>
        </w:rPr>
        <w:t>ounsel o</w:t>
      </w:r>
      <w:r w:rsidR="00DD3841" w:rsidRPr="00DA3A25">
        <w:rPr>
          <w:rFonts w:cs="Arial"/>
          <w:spacing w:val="-2"/>
          <w:sz w:val="20"/>
        </w:rPr>
        <w:t xml:space="preserve">f </w:t>
      </w:r>
      <w:r w:rsidR="00DD3841" w:rsidRPr="00DA3A25">
        <w:rPr>
          <w:rFonts w:cs="Arial"/>
          <w:sz w:val="20"/>
        </w:rPr>
        <w:t>Ah</w:t>
      </w:r>
      <w:r w:rsidR="00DD3841" w:rsidRPr="00DA3A25">
        <w:rPr>
          <w:rFonts w:cs="Arial"/>
          <w:spacing w:val="2"/>
          <w:sz w:val="20"/>
        </w:rPr>
        <w:t>i</w:t>
      </w:r>
      <w:r w:rsidR="00DD3841" w:rsidRPr="00DA3A25">
        <w:rPr>
          <w:rFonts w:cs="Arial"/>
          <w:spacing w:val="4"/>
          <w:sz w:val="20"/>
        </w:rPr>
        <w:t>t</w:t>
      </w:r>
      <w:r w:rsidR="00DD3841" w:rsidRPr="00DA3A25">
        <w:rPr>
          <w:rFonts w:cs="Arial"/>
          <w:sz w:val="20"/>
        </w:rPr>
        <w:t>hophel, whi</w:t>
      </w:r>
      <w:r w:rsidR="00DD3841" w:rsidRPr="00DA3A25">
        <w:rPr>
          <w:rFonts w:cs="Arial"/>
          <w:spacing w:val="2"/>
          <w:sz w:val="20"/>
        </w:rPr>
        <w:t>c</w:t>
      </w:r>
      <w:r w:rsidR="00DD3841" w:rsidRPr="00DA3A25">
        <w:rPr>
          <w:rFonts w:cs="Arial"/>
          <w:sz w:val="20"/>
        </w:rPr>
        <w:t xml:space="preserve">h he </w:t>
      </w:r>
      <w:r w:rsidR="00DD3841" w:rsidRPr="00DA3A25">
        <w:rPr>
          <w:rFonts w:cs="Arial"/>
          <w:spacing w:val="2"/>
          <w:sz w:val="20"/>
        </w:rPr>
        <w:t>c</w:t>
      </w:r>
      <w:r w:rsidR="00DD3841" w:rsidRPr="00DA3A25">
        <w:rPr>
          <w:rFonts w:cs="Arial"/>
          <w:sz w:val="20"/>
        </w:rPr>
        <w:t xml:space="preserve">ounseled in </w:t>
      </w:r>
      <w:r w:rsidR="00DD3841" w:rsidRPr="00DA3A25">
        <w:rPr>
          <w:rFonts w:cs="Arial"/>
          <w:spacing w:val="4"/>
          <w:sz w:val="20"/>
        </w:rPr>
        <w:t>t</w:t>
      </w:r>
      <w:r w:rsidR="00DD3841" w:rsidRPr="00DA3A25">
        <w:rPr>
          <w:rFonts w:cs="Arial"/>
          <w:sz w:val="20"/>
        </w:rPr>
        <w:t xml:space="preserve">hose days, </w:t>
      </w:r>
      <w:r w:rsidR="00DD3841" w:rsidRPr="00DA3A25">
        <w:rPr>
          <w:rFonts w:cs="Arial"/>
          <w:i/>
          <w:sz w:val="20"/>
        </w:rPr>
        <w:t>was</w:t>
      </w:r>
      <w:r w:rsidR="00DD3841" w:rsidRPr="00DA3A25">
        <w:rPr>
          <w:rFonts w:cs="Arial"/>
          <w:sz w:val="20"/>
        </w:rPr>
        <w:t xml:space="preserve"> as </w:t>
      </w:r>
      <w:r w:rsidR="00DD3841" w:rsidRPr="00DA3A25">
        <w:rPr>
          <w:rFonts w:cs="Arial"/>
          <w:spacing w:val="2"/>
          <w:sz w:val="20"/>
        </w:rPr>
        <w:t>i</w:t>
      </w:r>
      <w:r w:rsidR="00DD3841" w:rsidRPr="00DA3A25">
        <w:rPr>
          <w:rFonts w:cs="Arial"/>
          <w:spacing w:val="-2"/>
          <w:sz w:val="20"/>
        </w:rPr>
        <w:t xml:space="preserve">f </w:t>
      </w:r>
      <w:r w:rsidR="00DD3841" w:rsidRPr="00DA3A25">
        <w:rPr>
          <w:rFonts w:cs="Arial"/>
          <w:sz w:val="20"/>
        </w:rPr>
        <w:t>a man had enqui</w:t>
      </w:r>
      <w:r w:rsidR="00DD3841" w:rsidRPr="00DA3A25">
        <w:rPr>
          <w:rFonts w:cs="Arial"/>
          <w:spacing w:val="2"/>
          <w:sz w:val="20"/>
        </w:rPr>
        <w:t>r</w:t>
      </w:r>
      <w:r w:rsidR="00DD3841" w:rsidRPr="00DA3A25">
        <w:rPr>
          <w:rFonts w:cs="Arial"/>
          <w:sz w:val="20"/>
        </w:rPr>
        <w:t>ed a</w:t>
      </w:r>
      <w:r w:rsidR="00DD3841" w:rsidRPr="00DA3A25">
        <w:rPr>
          <w:rFonts w:cs="Arial"/>
          <w:spacing w:val="-2"/>
          <w:sz w:val="20"/>
        </w:rPr>
        <w:t xml:space="preserve">t </w:t>
      </w:r>
      <w:r w:rsidR="00DD3841" w:rsidRPr="00DA3A25">
        <w:rPr>
          <w:rFonts w:cs="Arial"/>
          <w:spacing w:val="4"/>
          <w:sz w:val="20"/>
        </w:rPr>
        <w:t>t</w:t>
      </w:r>
      <w:r w:rsidR="00DD3841" w:rsidRPr="00DA3A25">
        <w:rPr>
          <w:rFonts w:cs="Arial"/>
          <w:sz w:val="20"/>
        </w:rPr>
        <w:t>he o</w:t>
      </w:r>
      <w:r w:rsidR="00DD3841" w:rsidRPr="00DA3A25">
        <w:rPr>
          <w:rFonts w:cs="Arial"/>
          <w:spacing w:val="2"/>
          <w:sz w:val="20"/>
        </w:rPr>
        <w:t>r</w:t>
      </w:r>
      <w:r w:rsidR="00DD3841" w:rsidRPr="00DA3A25">
        <w:rPr>
          <w:rFonts w:cs="Arial"/>
          <w:sz w:val="20"/>
        </w:rPr>
        <w:t>a</w:t>
      </w:r>
      <w:r w:rsidR="00DD3841" w:rsidRPr="00DA3A25">
        <w:rPr>
          <w:rFonts w:cs="Arial"/>
          <w:spacing w:val="2"/>
          <w:sz w:val="20"/>
        </w:rPr>
        <w:t>c</w:t>
      </w:r>
      <w:r w:rsidR="00DD3841" w:rsidRPr="00DA3A25">
        <w:rPr>
          <w:rFonts w:cs="Arial"/>
          <w:sz w:val="20"/>
        </w:rPr>
        <w:t>le o</w:t>
      </w:r>
      <w:r w:rsidR="00DD3841" w:rsidRPr="00DA3A25">
        <w:rPr>
          <w:rFonts w:cs="Arial"/>
          <w:spacing w:val="-2"/>
          <w:sz w:val="20"/>
        </w:rPr>
        <w:t xml:space="preserve">f </w:t>
      </w:r>
      <w:r w:rsidR="00DD3841" w:rsidRPr="00DA3A25">
        <w:rPr>
          <w:rFonts w:cs="Arial"/>
          <w:sz w:val="20"/>
        </w:rPr>
        <w:t>God</w:t>
      </w:r>
      <w:r w:rsidR="00DD3841" w:rsidRPr="00DA3A25">
        <w:rPr>
          <w:rFonts w:cs="Arial"/>
          <w:sz w:val="20"/>
        </w:rPr>
        <w:fldChar w:fldCharType="begin"/>
      </w:r>
      <w:r w:rsidR="00DD3841" w:rsidRPr="00DA3A25">
        <w:rPr>
          <w:sz w:val="20"/>
        </w:rPr>
        <w:instrText xml:space="preserve"> XE "</w:instrText>
      </w:r>
      <w:r w:rsidR="00DD3841" w:rsidRPr="00DA3A25">
        <w:rPr>
          <w:rFonts w:cs="Arial"/>
          <w:sz w:val="20"/>
        </w:rPr>
        <w:instrText>God</w:instrText>
      </w:r>
      <w:r w:rsidR="00DD3841" w:rsidRPr="00DA3A25">
        <w:rPr>
          <w:sz w:val="20"/>
        </w:rPr>
        <w:instrText xml:space="preserve">" </w:instrText>
      </w:r>
      <w:r w:rsidR="00DD3841" w:rsidRPr="00DA3A25">
        <w:rPr>
          <w:rFonts w:cs="Arial"/>
          <w:sz w:val="20"/>
        </w:rPr>
        <w:fldChar w:fldCharType="end"/>
      </w:r>
      <w:r w:rsidR="00DD3841" w:rsidRPr="00DA3A25">
        <w:rPr>
          <w:rFonts w:cs="Arial"/>
          <w:sz w:val="20"/>
        </w:rPr>
        <w:t xml:space="preserve">: so </w:t>
      </w:r>
      <w:r w:rsidR="00DD3841" w:rsidRPr="00DA3A25">
        <w:rPr>
          <w:rFonts w:cs="Arial"/>
          <w:i/>
          <w:sz w:val="20"/>
        </w:rPr>
        <w:t>was</w:t>
      </w:r>
      <w:r w:rsidR="00DD3841" w:rsidRPr="00DA3A25">
        <w:rPr>
          <w:rFonts w:cs="Arial"/>
          <w:sz w:val="20"/>
        </w:rPr>
        <w:t xml:space="preserve"> all </w:t>
      </w:r>
      <w:r w:rsidR="00DD3841" w:rsidRPr="00DA3A25">
        <w:rPr>
          <w:rFonts w:cs="Arial"/>
          <w:spacing w:val="4"/>
          <w:sz w:val="20"/>
        </w:rPr>
        <w:t>t</w:t>
      </w:r>
      <w:r w:rsidR="00DD3841" w:rsidRPr="00DA3A25">
        <w:rPr>
          <w:rFonts w:cs="Arial"/>
          <w:sz w:val="20"/>
        </w:rPr>
        <w:t xml:space="preserve">he </w:t>
      </w:r>
      <w:r w:rsidR="00DD3841" w:rsidRPr="00DA3A25">
        <w:rPr>
          <w:rFonts w:cs="Arial"/>
          <w:spacing w:val="2"/>
          <w:sz w:val="20"/>
        </w:rPr>
        <w:t>c</w:t>
      </w:r>
      <w:r w:rsidR="00DD3841" w:rsidRPr="00DA3A25">
        <w:rPr>
          <w:rFonts w:cs="Arial"/>
          <w:sz w:val="20"/>
        </w:rPr>
        <w:t>ounsel o</w:t>
      </w:r>
      <w:r w:rsidR="00DD3841" w:rsidRPr="00DA3A25">
        <w:rPr>
          <w:rFonts w:cs="Arial"/>
          <w:spacing w:val="-2"/>
          <w:sz w:val="20"/>
        </w:rPr>
        <w:t xml:space="preserve">f </w:t>
      </w:r>
      <w:r w:rsidR="00DD3841" w:rsidRPr="00DA3A25">
        <w:rPr>
          <w:rFonts w:cs="Arial"/>
          <w:sz w:val="20"/>
        </w:rPr>
        <w:t>Ah</w:t>
      </w:r>
      <w:r w:rsidR="00DD3841" w:rsidRPr="00DA3A25">
        <w:rPr>
          <w:rFonts w:cs="Arial"/>
          <w:spacing w:val="2"/>
          <w:sz w:val="20"/>
        </w:rPr>
        <w:t>i</w:t>
      </w:r>
      <w:r w:rsidR="00DD3841" w:rsidRPr="00DA3A25">
        <w:rPr>
          <w:rFonts w:cs="Arial"/>
          <w:spacing w:val="4"/>
          <w:sz w:val="20"/>
        </w:rPr>
        <w:t>t</w:t>
      </w:r>
      <w:r w:rsidR="00DD3841" w:rsidRPr="00DA3A25">
        <w:rPr>
          <w:rFonts w:cs="Arial"/>
          <w:sz w:val="20"/>
        </w:rPr>
        <w:t>hophel bo</w:t>
      </w:r>
      <w:r w:rsidR="00DD3841" w:rsidRPr="00DA3A25">
        <w:rPr>
          <w:rFonts w:cs="Arial"/>
          <w:spacing w:val="4"/>
          <w:sz w:val="20"/>
        </w:rPr>
        <w:t>t</w:t>
      </w:r>
      <w:r w:rsidR="00DD3841" w:rsidRPr="00DA3A25">
        <w:rPr>
          <w:rFonts w:cs="Arial"/>
          <w:sz w:val="20"/>
        </w:rPr>
        <w:t xml:space="preserve">h </w:t>
      </w:r>
      <w:r w:rsidR="00DD3841" w:rsidRPr="00DA3A25">
        <w:rPr>
          <w:rFonts w:cs="Arial"/>
          <w:spacing w:val="2"/>
          <w:sz w:val="20"/>
        </w:rPr>
        <w:t>wi</w:t>
      </w:r>
      <w:r w:rsidR="00DD3841" w:rsidRPr="00DA3A25">
        <w:rPr>
          <w:rFonts w:cs="Arial"/>
          <w:spacing w:val="4"/>
          <w:sz w:val="20"/>
        </w:rPr>
        <w:t>t</w:t>
      </w:r>
      <w:r w:rsidR="00DD3841" w:rsidRPr="00DA3A25">
        <w:rPr>
          <w:rFonts w:cs="Arial"/>
          <w:sz w:val="20"/>
        </w:rPr>
        <w:t>h David</w:t>
      </w:r>
      <w:r w:rsidR="00DD3841" w:rsidRPr="00DA3A25">
        <w:rPr>
          <w:rFonts w:cs="Arial"/>
          <w:sz w:val="20"/>
        </w:rPr>
        <w:fldChar w:fldCharType="begin"/>
      </w:r>
      <w:r w:rsidR="00DD3841" w:rsidRPr="00DA3A25">
        <w:rPr>
          <w:sz w:val="20"/>
        </w:rPr>
        <w:instrText xml:space="preserve"> XE "</w:instrText>
      </w:r>
      <w:r w:rsidR="00DD3841" w:rsidRPr="00DA3A25">
        <w:rPr>
          <w:rFonts w:cs="Arial"/>
          <w:sz w:val="20"/>
        </w:rPr>
        <w:instrText>David</w:instrText>
      </w:r>
      <w:r w:rsidR="00DD3841" w:rsidRPr="00DA3A25">
        <w:rPr>
          <w:sz w:val="20"/>
        </w:rPr>
        <w:instrText xml:space="preserve">" </w:instrText>
      </w:r>
      <w:r w:rsidR="00DD3841" w:rsidRPr="00DA3A25">
        <w:rPr>
          <w:rFonts w:cs="Arial"/>
          <w:sz w:val="20"/>
        </w:rPr>
        <w:fldChar w:fldCharType="end"/>
      </w:r>
      <w:r w:rsidR="00DD3841" w:rsidRPr="00DA3A25">
        <w:rPr>
          <w:rFonts w:cs="Arial"/>
          <w:sz w:val="20"/>
        </w:rPr>
        <w:t xml:space="preserve"> and </w:t>
      </w:r>
      <w:r w:rsidR="00DD3841" w:rsidRPr="00DA3A25">
        <w:rPr>
          <w:rFonts w:cs="Arial"/>
          <w:spacing w:val="2"/>
          <w:sz w:val="20"/>
        </w:rPr>
        <w:t>wi</w:t>
      </w:r>
      <w:r w:rsidR="00DD3841" w:rsidRPr="00DA3A25">
        <w:rPr>
          <w:rFonts w:cs="Arial"/>
          <w:spacing w:val="4"/>
          <w:sz w:val="20"/>
        </w:rPr>
        <w:t>t</w:t>
      </w:r>
      <w:r w:rsidR="00DD3841" w:rsidRPr="00DA3A25">
        <w:rPr>
          <w:rFonts w:cs="Arial"/>
          <w:sz w:val="20"/>
        </w:rPr>
        <w:t xml:space="preserve">h Absalom" </w:t>
      </w:r>
      <w:r w:rsidR="00DD3841" w:rsidRPr="00633952">
        <w:rPr>
          <w:rFonts w:cs="Arial"/>
          <w:sz w:val="16"/>
          <w:szCs w:val="16"/>
        </w:rPr>
        <w:t>(2Sa 16:23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36337604" w14:textId="05794C0E" w:rsidR="008959C6" w:rsidRPr="00DA3A25" w:rsidRDefault="008959C6" w:rsidP="00D852FE">
      <w:pPr>
        <w:spacing w:line="240" w:lineRule="auto"/>
        <w:rPr>
          <w:rFonts w:cs="Arial"/>
          <w:sz w:val="20"/>
        </w:rPr>
      </w:pPr>
    </w:p>
    <w:p w14:paraId="14A0D330" w14:textId="08CD0AF4" w:rsidR="003312FA" w:rsidRPr="00633952" w:rsidRDefault="003312FA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The obj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Davi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's lu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w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w</w:t>
      </w:r>
      <w:r w:rsidRPr="00DA3A25">
        <w:rPr>
          <w:rFonts w:ascii="Arial" w:hAnsi="Arial" w:cs="Arial"/>
          <w:spacing w:val="2"/>
          <w:sz w:val="20"/>
        </w:rPr>
        <w:t>if</w:t>
      </w:r>
      <w:r w:rsidRPr="00DA3A25">
        <w:rPr>
          <w:rFonts w:ascii="Arial" w:hAnsi="Arial" w:cs="Arial"/>
          <w:sz w:val="20"/>
        </w:rPr>
        <w:t>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on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m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:</w:instrText>
      </w:r>
      <w:r w:rsidRPr="00DA3A25">
        <w:rPr>
          <w:rFonts w:ascii="Arial" w:hAnsi="Arial"/>
          <w:sz w:val="20"/>
        </w:rPr>
        <w:instrText xml:space="preserve">his mighty me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men,</w:t>
      </w:r>
      <w:r w:rsidR="00653920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au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a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m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:</w:instrText>
      </w:r>
      <w:r w:rsidRPr="00DA3A25">
        <w:rPr>
          <w:rFonts w:ascii="Arial" w:hAnsi="Arial"/>
          <w:sz w:val="20"/>
        </w:rPr>
        <w:instrText xml:space="preserve">his mighty me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men, an</w:t>
      </w:r>
      <w:r w:rsidR="005F35BD" w:rsidRPr="00DA3A25">
        <w:rPr>
          <w:rFonts w:ascii="Arial" w:hAnsi="Arial" w:cs="Arial"/>
          <w:sz w:val="20"/>
        </w:rPr>
        <w:t>d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nddau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unselor.</w:t>
      </w:r>
      <w:r w:rsidR="005F35BD" w:rsidRPr="00DA3A25">
        <w:rPr>
          <w:rFonts w:ascii="Arial" w:hAnsi="Arial" w:cs="Arial"/>
          <w:sz w:val="20"/>
        </w:rPr>
        <w:t xml:space="preserve"> </w:t>
      </w:r>
      <w:r w:rsidR="00AA0C38" w:rsidRPr="00DA3A25">
        <w:rPr>
          <w:rFonts w:ascii="Arial" w:hAnsi="Arial" w:cs="Arial"/>
          <w:sz w:val="20"/>
        </w:rPr>
        <w:t>He</w:t>
      </w:r>
      <w:r w:rsidR="00393845" w:rsidRPr="00DA3A25">
        <w:rPr>
          <w:rFonts w:ascii="Arial" w:hAnsi="Arial" w:cs="Arial"/>
          <w:spacing w:val="-4"/>
          <w:sz w:val="20"/>
        </w:rPr>
        <w:t xml:space="preserve">r </w:t>
      </w:r>
      <w:r w:rsidR="00AA0C38" w:rsidRPr="00DA3A25">
        <w:rPr>
          <w:rFonts w:ascii="Arial" w:hAnsi="Arial" w:cs="Arial"/>
          <w:sz w:val="20"/>
        </w:rPr>
        <w:t>link</w:t>
      </w:r>
      <w:r w:rsidR="006A2BB0" w:rsidRPr="00DA3A25">
        <w:rPr>
          <w:rFonts w:ascii="Arial" w:hAnsi="Arial" w:cs="Arial"/>
          <w:sz w:val="20"/>
        </w:rPr>
        <w:t>s</w:t>
      </w:r>
      <w:r w:rsidR="00AA0C38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AA0C38" w:rsidRPr="00DA3A25">
        <w:rPr>
          <w:rFonts w:ascii="Arial" w:hAnsi="Arial" w:cs="Arial"/>
          <w:sz w:val="20"/>
        </w:rPr>
        <w:t>o all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76B77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s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os</w:t>
      </w:r>
      <w:r w:rsidR="005F35BD" w:rsidRPr="00DA3A25">
        <w:rPr>
          <w:rFonts w:ascii="Arial" w:hAnsi="Arial" w:cs="Arial"/>
          <w:sz w:val="20"/>
        </w:rPr>
        <w:t xml:space="preserve">e </w:t>
      </w:r>
      <w:r w:rsidR="005F35BD" w:rsidRPr="00DA3A25">
        <w:rPr>
          <w:rFonts w:ascii="Arial" w:hAnsi="Arial" w:cs="Arial"/>
          <w:spacing w:val="2"/>
          <w:sz w:val="20"/>
        </w:rPr>
        <w:t>r</w:t>
      </w:r>
      <w:r w:rsidR="005F35BD" w:rsidRPr="00DA3A25">
        <w:rPr>
          <w:rFonts w:ascii="Arial" w:hAnsi="Arial" w:cs="Arial"/>
          <w:sz w:val="20"/>
        </w:rPr>
        <w:t>ela</w:t>
      </w:r>
      <w:r w:rsidR="005F35BD" w:rsidRPr="00DA3A25">
        <w:rPr>
          <w:rFonts w:ascii="Arial" w:hAnsi="Arial" w:cs="Arial"/>
          <w:spacing w:val="4"/>
          <w:sz w:val="20"/>
        </w:rPr>
        <w:t>t</w:t>
      </w:r>
      <w:r w:rsidR="005F35BD" w:rsidRPr="00DA3A25">
        <w:rPr>
          <w:rFonts w:ascii="Arial" w:hAnsi="Arial" w:cs="Arial"/>
          <w:sz w:val="20"/>
        </w:rPr>
        <w:t xml:space="preserve">ionship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Davi</w:t>
      </w:r>
      <w:r w:rsidR="005F35BD" w:rsidRPr="00DA3A25">
        <w:rPr>
          <w:rFonts w:ascii="Arial" w:hAnsi="Arial" w:cs="Arial"/>
          <w:sz w:val="20"/>
        </w:rPr>
        <w:t>d</w:t>
      </w:r>
      <w:r w:rsidR="00EE32FD" w:rsidRPr="00DA3A25">
        <w:rPr>
          <w:rFonts w:ascii="Arial" w:hAnsi="Arial" w:cs="Arial"/>
          <w:sz w:val="20"/>
        </w:rPr>
        <w:t xml:space="preserve"> prov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="00324159" w:rsidRPr="00DA3A25">
        <w:rPr>
          <w:rFonts w:ascii="Arial" w:hAnsi="Arial" w:cs="Arial"/>
          <w:spacing w:val="2"/>
          <w:sz w:val="20"/>
        </w:rPr>
        <w:t>odd</w:t>
      </w:r>
      <w:r w:rsidRPr="00DA3A25">
        <w:rPr>
          <w:rFonts w:ascii="Arial" w:hAnsi="Arial" w:cs="Arial"/>
          <w:sz w:val="20"/>
        </w:rPr>
        <w:t>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="006A2BB0" w:rsidRPr="00DA3A25">
        <w:rPr>
          <w:rFonts w:ascii="Arial" w:hAnsi="Arial" w:cs="Arial"/>
          <w:sz w:val="20"/>
        </w:rPr>
        <w:t>he</w:t>
      </w:r>
      <w:r w:rsidR="00393845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being unknow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="00DC44F3" w:rsidRPr="00DA3A25">
        <w:rPr>
          <w:rFonts w:ascii="Arial" w:hAnsi="Arial" w:cs="Arial"/>
          <w:sz w:val="20"/>
        </w:rPr>
        <w:t>David</w:t>
      </w:r>
      <w:r w:rsidR="00676B77" w:rsidRPr="00DA3A25">
        <w:rPr>
          <w:rFonts w:ascii="Arial" w:hAnsi="Arial" w:cs="Arial"/>
          <w:sz w:val="20"/>
        </w:rPr>
        <w:t xml:space="preserve"> </w:t>
      </w:r>
      <w:r w:rsidR="00324159" w:rsidRPr="00DA3A25">
        <w:rPr>
          <w:rFonts w:ascii="Arial" w:hAnsi="Arial" w:cs="Arial"/>
          <w:sz w:val="20"/>
        </w:rPr>
        <w:t>before</w:t>
      </w:r>
      <w:r w:rsidR="00676B77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76B77" w:rsidRPr="00DA3A25">
        <w:rPr>
          <w:rFonts w:ascii="Arial" w:hAnsi="Arial" w:cs="Arial"/>
          <w:sz w:val="20"/>
        </w:rPr>
        <w:t xml:space="preserve">he night of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76B77" w:rsidRPr="00DA3A25">
        <w:rPr>
          <w:rFonts w:ascii="Arial" w:hAnsi="Arial" w:cs="Arial"/>
          <w:sz w:val="20"/>
        </w:rPr>
        <w:t>hei</w:t>
      </w:r>
      <w:r w:rsidR="00393845" w:rsidRPr="00DA3A25">
        <w:rPr>
          <w:rFonts w:ascii="Arial" w:hAnsi="Arial" w:cs="Arial"/>
          <w:spacing w:val="-4"/>
          <w:sz w:val="20"/>
        </w:rPr>
        <w:t xml:space="preserve">r </w:t>
      </w:r>
      <w:r w:rsidR="00676B77" w:rsidRPr="00DA3A25">
        <w:rPr>
          <w:rFonts w:ascii="Arial" w:hAnsi="Arial" w:cs="Arial"/>
          <w:sz w:val="20"/>
        </w:rPr>
        <w:t>adul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76B77" w:rsidRPr="00DA3A25">
        <w:rPr>
          <w:rFonts w:ascii="Arial" w:hAnsi="Arial" w:cs="Arial"/>
          <w:sz w:val="20"/>
        </w:rPr>
        <w:t>erous union</w:t>
      </w:r>
      <w:r w:rsidRPr="00DA3A25">
        <w:rPr>
          <w:rFonts w:ascii="Arial" w:hAnsi="Arial" w:cs="Arial"/>
          <w:sz w:val="20"/>
        </w:rPr>
        <w:t xml:space="preserve">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="00676B77" w:rsidRPr="00DA3A25">
        <w:rPr>
          <w:rFonts w:ascii="Arial" w:hAnsi="Arial" w:cs="Arial"/>
          <w:sz w:val="20"/>
        </w:rPr>
        <w:t xml:space="preserve">slim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76B77" w:rsidRPr="00DA3A25">
        <w:rPr>
          <w:rFonts w:ascii="Arial" w:hAnsi="Arial" w:cs="Arial"/>
          <w:sz w:val="20"/>
        </w:rPr>
        <w:t>o none</w:t>
      </w:r>
      <w:r w:rsidR="00D14AD9" w:rsidRPr="00DA3A25">
        <w:rPr>
          <w:rFonts w:ascii="Arial" w:hAnsi="Arial" w:cs="Arial"/>
          <w:sz w:val="20"/>
        </w:rPr>
        <w:t>!</w:t>
      </w:r>
      <w:r w:rsidRPr="00633952">
        <w:rPr>
          <w:rFonts w:ascii="Arial" w:hAnsi="Arial" w:cs="Arial"/>
          <w:sz w:val="20"/>
        </w:rPr>
        <w:t xml:space="preserve"> </w:t>
      </w:r>
    </w:p>
    <w:p w14:paraId="12641C72" w14:textId="77777777" w:rsidR="00E34618" w:rsidRPr="00DA3A25" w:rsidRDefault="00E34618" w:rsidP="00E34618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4AA37FE" w14:textId="45D0237C" w:rsidR="00405420" w:rsidRPr="00DA3A25" w:rsidRDefault="00E473C7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David</w:t>
      </w:r>
      <w:r w:rsidR="00E34618" w:rsidRPr="00DA3A25">
        <w:rPr>
          <w:rFonts w:ascii="Arial" w:hAnsi="Arial" w:cs="Arial"/>
          <w:sz w:val="20"/>
        </w:rPr>
        <w:t xml:space="preserve"> did no</w:t>
      </w:r>
      <w:r w:rsidR="00E34618" w:rsidRPr="00DA3A25">
        <w:rPr>
          <w:rFonts w:ascii="Arial" w:hAnsi="Arial" w:cs="Arial"/>
          <w:spacing w:val="-2"/>
          <w:sz w:val="20"/>
        </w:rPr>
        <w:t xml:space="preserve">t have </w:t>
      </w:r>
      <w:r w:rsidR="00E34618" w:rsidRPr="00DA3A25">
        <w:rPr>
          <w:rFonts w:ascii="Arial" w:hAnsi="Arial" w:cs="Arial"/>
          <w:sz w:val="20"/>
        </w:rPr>
        <w:t>U</w:t>
      </w:r>
      <w:r w:rsidR="00E34618" w:rsidRPr="00DA3A25">
        <w:rPr>
          <w:rFonts w:ascii="Arial" w:hAnsi="Arial" w:cs="Arial"/>
          <w:spacing w:val="2"/>
          <w:sz w:val="20"/>
        </w:rPr>
        <w:t>r</w:t>
      </w:r>
      <w:r w:rsidR="00E34618" w:rsidRPr="00DA3A25">
        <w:rPr>
          <w:rFonts w:ascii="Arial" w:hAnsi="Arial" w:cs="Arial"/>
          <w:sz w:val="20"/>
        </w:rPr>
        <w:t>iah killed me</w:t>
      </w:r>
      <w:r w:rsidR="00E34618" w:rsidRPr="00DA3A25">
        <w:rPr>
          <w:rFonts w:ascii="Arial" w:hAnsi="Arial" w:cs="Arial"/>
          <w:spacing w:val="2"/>
          <w:sz w:val="20"/>
        </w:rPr>
        <w:t>r</w:t>
      </w:r>
      <w:r w:rsidR="00E34618" w:rsidRPr="00DA3A25">
        <w:rPr>
          <w:rFonts w:ascii="Arial" w:hAnsi="Arial" w:cs="Arial"/>
          <w:sz w:val="20"/>
        </w:rPr>
        <w:t xml:space="preserve">ely </w:t>
      </w:r>
      <w:r w:rsidR="00E34618" w:rsidRPr="00DA3A25">
        <w:rPr>
          <w:rFonts w:ascii="Arial" w:hAnsi="Arial" w:cs="Arial"/>
          <w:spacing w:val="4"/>
          <w:sz w:val="20"/>
        </w:rPr>
        <w:t>t</w:t>
      </w:r>
      <w:r w:rsidR="00E34618" w:rsidRPr="00DA3A25">
        <w:rPr>
          <w:rFonts w:ascii="Arial" w:hAnsi="Arial" w:cs="Arial"/>
          <w:sz w:val="20"/>
        </w:rPr>
        <w:t>o avoid a publi</w:t>
      </w:r>
      <w:r w:rsidR="00E34618" w:rsidRPr="00DA3A25">
        <w:rPr>
          <w:rFonts w:ascii="Arial" w:hAnsi="Arial" w:cs="Arial"/>
          <w:spacing w:val="-2"/>
          <w:sz w:val="20"/>
        </w:rPr>
        <w:t xml:space="preserve">c </w:t>
      </w:r>
      <w:r w:rsidR="00E34618" w:rsidRPr="00DA3A25">
        <w:rPr>
          <w:rFonts w:ascii="Arial" w:hAnsi="Arial" w:cs="Arial"/>
          <w:spacing w:val="2"/>
          <w:sz w:val="20"/>
        </w:rPr>
        <w:t>r</w:t>
      </w:r>
      <w:r w:rsidR="00E34618" w:rsidRPr="00DA3A25">
        <w:rPr>
          <w:rFonts w:ascii="Arial" w:hAnsi="Arial" w:cs="Arial"/>
          <w:sz w:val="20"/>
        </w:rPr>
        <w:t>ela</w:t>
      </w:r>
      <w:r w:rsidR="00E34618" w:rsidRPr="00DA3A25">
        <w:rPr>
          <w:rFonts w:ascii="Arial" w:hAnsi="Arial" w:cs="Arial"/>
          <w:spacing w:val="4"/>
          <w:sz w:val="20"/>
        </w:rPr>
        <w:t>t</w:t>
      </w:r>
      <w:r w:rsidR="00E34618" w:rsidRPr="00DA3A25">
        <w:rPr>
          <w:rFonts w:ascii="Arial" w:hAnsi="Arial" w:cs="Arial"/>
          <w:sz w:val="20"/>
        </w:rPr>
        <w:t>ions p</w:t>
      </w:r>
      <w:r w:rsidR="00E34618" w:rsidRPr="00DA3A25">
        <w:rPr>
          <w:rFonts w:ascii="Arial" w:hAnsi="Arial" w:cs="Arial"/>
          <w:spacing w:val="2"/>
          <w:sz w:val="20"/>
        </w:rPr>
        <w:t>r</w:t>
      </w:r>
      <w:r w:rsidR="00E34618" w:rsidRPr="00DA3A25">
        <w:rPr>
          <w:rFonts w:ascii="Arial" w:hAnsi="Arial" w:cs="Arial"/>
          <w:sz w:val="20"/>
        </w:rPr>
        <w:t>oblem o</w:t>
      </w:r>
      <w:r w:rsidR="00E34618" w:rsidRPr="00DA3A25">
        <w:rPr>
          <w:rFonts w:ascii="Arial" w:hAnsi="Arial" w:cs="Arial"/>
          <w:spacing w:val="-2"/>
          <w:sz w:val="20"/>
        </w:rPr>
        <w:t xml:space="preserve">r </w:t>
      </w:r>
      <w:r w:rsidR="00E34618" w:rsidRPr="00DA3A25">
        <w:rPr>
          <w:rFonts w:ascii="Arial" w:hAnsi="Arial" w:cs="Arial"/>
          <w:sz w:val="20"/>
        </w:rPr>
        <w:t xml:space="preserve">a soiled </w:t>
      </w:r>
      <w:r w:rsidR="00E34618" w:rsidRPr="00DA3A25">
        <w:rPr>
          <w:rFonts w:ascii="Arial" w:hAnsi="Arial" w:cs="Arial"/>
          <w:spacing w:val="2"/>
          <w:sz w:val="20"/>
        </w:rPr>
        <w:t>r</w:t>
      </w:r>
      <w:r w:rsidR="00E34618" w:rsidRPr="00DA3A25">
        <w:rPr>
          <w:rFonts w:ascii="Arial" w:hAnsi="Arial" w:cs="Arial"/>
          <w:sz w:val="20"/>
        </w:rPr>
        <w:t>ep</w:t>
      </w:r>
      <w:r w:rsidR="00E34618" w:rsidRPr="00DA3A25">
        <w:rPr>
          <w:rFonts w:ascii="Arial" w:hAnsi="Arial" w:cs="Arial"/>
          <w:spacing w:val="2"/>
          <w:sz w:val="20"/>
        </w:rPr>
        <w:t>u</w:t>
      </w:r>
      <w:r w:rsidR="00E34618" w:rsidRPr="00DA3A25">
        <w:rPr>
          <w:rFonts w:ascii="Arial" w:hAnsi="Arial" w:cs="Arial"/>
          <w:spacing w:val="4"/>
          <w:sz w:val="20"/>
        </w:rPr>
        <w:t>t</w:t>
      </w:r>
      <w:r w:rsidR="00E34618" w:rsidRPr="00DA3A25">
        <w:rPr>
          <w:rFonts w:ascii="Arial" w:hAnsi="Arial" w:cs="Arial"/>
          <w:sz w:val="20"/>
        </w:rPr>
        <w:t>a</w:t>
      </w:r>
      <w:r w:rsidR="00E34618" w:rsidRPr="00DA3A25">
        <w:rPr>
          <w:rFonts w:ascii="Arial" w:hAnsi="Arial" w:cs="Arial"/>
          <w:spacing w:val="4"/>
          <w:sz w:val="20"/>
        </w:rPr>
        <w:t>t</w:t>
      </w:r>
      <w:r w:rsidR="00E34618" w:rsidRPr="00DA3A25">
        <w:rPr>
          <w:rFonts w:ascii="Arial" w:hAnsi="Arial" w:cs="Arial"/>
          <w:sz w:val="20"/>
        </w:rPr>
        <w:t xml:space="preserve">ion </w:t>
      </w:r>
      <w:r w:rsidR="00E34618" w:rsidRPr="00DA3A25">
        <w:rPr>
          <w:rFonts w:ascii="Arial" w:hAnsi="Arial" w:cs="Arial"/>
          <w:spacing w:val="2"/>
          <w:sz w:val="20"/>
        </w:rPr>
        <w:t>fr</w:t>
      </w:r>
      <w:r w:rsidR="00E34618" w:rsidRPr="00DA3A25">
        <w:rPr>
          <w:rFonts w:ascii="Arial" w:hAnsi="Arial" w:cs="Arial"/>
          <w:sz w:val="20"/>
        </w:rPr>
        <w:t>om being labeled an adul</w:t>
      </w:r>
      <w:r w:rsidR="00E34618" w:rsidRPr="00DA3A25">
        <w:rPr>
          <w:rFonts w:ascii="Arial" w:hAnsi="Arial" w:cs="Arial"/>
          <w:spacing w:val="4"/>
          <w:sz w:val="20"/>
        </w:rPr>
        <w:t>t</w:t>
      </w:r>
      <w:r w:rsidR="00E34618" w:rsidRPr="00DA3A25">
        <w:rPr>
          <w:rFonts w:ascii="Arial" w:hAnsi="Arial" w:cs="Arial"/>
          <w:sz w:val="20"/>
        </w:rPr>
        <w:t>e</w:t>
      </w:r>
      <w:r w:rsidR="00E34618" w:rsidRPr="00DA3A25">
        <w:rPr>
          <w:rFonts w:ascii="Arial" w:hAnsi="Arial" w:cs="Arial"/>
          <w:spacing w:val="2"/>
          <w:sz w:val="20"/>
        </w:rPr>
        <w:t>r</w:t>
      </w:r>
      <w:r w:rsidR="00E34618" w:rsidRPr="00DA3A25">
        <w:rPr>
          <w:rFonts w:ascii="Arial" w:hAnsi="Arial" w:cs="Arial"/>
          <w:sz w:val="20"/>
        </w:rPr>
        <w:t xml:space="preserve">er. </w:t>
      </w:r>
      <w:r w:rsidR="00405420" w:rsidRPr="00DA3A25">
        <w:rPr>
          <w:rFonts w:ascii="Arial" w:hAnsi="Arial" w:cs="Arial"/>
          <w:sz w:val="20"/>
        </w:rPr>
        <w:t>Ba</w:t>
      </w:r>
      <w:r w:rsidR="00405420" w:rsidRPr="00DA3A25">
        <w:rPr>
          <w:rFonts w:ascii="Arial" w:hAnsi="Arial" w:cs="Arial"/>
          <w:spacing w:val="4"/>
          <w:sz w:val="20"/>
        </w:rPr>
        <w:t>t</w:t>
      </w:r>
      <w:r w:rsidR="00405420" w:rsidRPr="00DA3A25">
        <w:rPr>
          <w:rFonts w:ascii="Arial" w:hAnsi="Arial" w:cs="Arial"/>
          <w:sz w:val="20"/>
        </w:rPr>
        <w:t>hsheba h</w:t>
      </w:r>
      <w:r w:rsidR="00AA0C38" w:rsidRPr="00DA3A25">
        <w:rPr>
          <w:rFonts w:ascii="Arial" w:hAnsi="Arial" w:cs="Arial"/>
          <w:sz w:val="20"/>
        </w:rPr>
        <w:t xml:space="preserve">ad family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AA0C38" w:rsidRPr="00DA3A25">
        <w:rPr>
          <w:rFonts w:ascii="Arial" w:hAnsi="Arial" w:cs="Arial"/>
          <w:sz w:val="20"/>
        </w:rPr>
        <w:t>ie</w:t>
      </w:r>
      <w:r w:rsidR="00604339" w:rsidRPr="00DA3A25">
        <w:rPr>
          <w:rFonts w:ascii="Arial" w:hAnsi="Arial" w:cs="Arial"/>
          <w:sz w:val="20"/>
        </w:rPr>
        <w:t>s</w:t>
      </w:r>
      <w:r w:rsidR="00AA0C38" w:rsidRPr="00DA3A25">
        <w:rPr>
          <w:rFonts w:ascii="Arial" w:hAnsi="Arial" w:cs="Arial"/>
          <w:sz w:val="20"/>
        </w:rPr>
        <w:t xml:space="preserve"> </w:t>
      </w:r>
      <w:r w:rsidR="00405420" w:rsidRPr="00DA3A25">
        <w:rPr>
          <w:rFonts w:ascii="Arial" w:hAnsi="Arial" w:cs="Arial"/>
          <w:spacing w:val="4"/>
          <w:sz w:val="20"/>
        </w:rPr>
        <w:t>t</w:t>
      </w:r>
      <w:r w:rsidR="00405420" w:rsidRPr="00DA3A25">
        <w:rPr>
          <w:rFonts w:ascii="Arial" w:hAnsi="Arial" w:cs="Arial"/>
          <w:sz w:val="20"/>
        </w:rPr>
        <w:t xml:space="preserve">o </w:t>
      </w:r>
      <w:r w:rsidR="00405420" w:rsidRPr="00DA3A25">
        <w:rPr>
          <w:rFonts w:ascii="Arial" w:hAnsi="Arial" w:cs="Arial"/>
          <w:spacing w:val="4"/>
          <w:sz w:val="20"/>
        </w:rPr>
        <w:t>t</w:t>
      </w:r>
      <w:r w:rsidR="00405420" w:rsidRPr="00DA3A25">
        <w:rPr>
          <w:rFonts w:ascii="Arial" w:hAnsi="Arial" w:cs="Arial"/>
          <w:sz w:val="20"/>
        </w:rPr>
        <w:t>h</w:t>
      </w:r>
      <w:r w:rsidR="00405420" w:rsidRPr="00DA3A25">
        <w:rPr>
          <w:rFonts w:ascii="Arial" w:hAnsi="Arial" w:cs="Arial"/>
          <w:spacing w:val="2"/>
          <w:sz w:val="20"/>
        </w:rPr>
        <w:t>r</w:t>
      </w:r>
      <w:r w:rsidR="00405420" w:rsidRPr="00DA3A25">
        <w:rPr>
          <w:rFonts w:ascii="Arial" w:hAnsi="Arial" w:cs="Arial"/>
          <w:sz w:val="20"/>
        </w:rPr>
        <w:t>ee men who we</w:t>
      </w:r>
      <w:r w:rsidR="00405420" w:rsidRPr="00DA3A25">
        <w:rPr>
          <w:rFonts w:ascii="Arial" w:hAnsi="Arial" w:cs="Arial"/>
          <w:spacing w:val="2"/>
          <w:sz w:val="20"/>
        </w:rPr>
        <w:t>r</w:t>
      </w:r>
      <w:r w:rsidR="00405420" w:rsidRPr="00DA3A25">
        <w:rPr>
          <w:rFonts w:ascii="Arial" w:hAnsi="Arial" w:cs="Arial"/>
          <w:sz w:val="20"/>
        </w:rPr>
        <w:t xml:space="preserve">e </w:t>
      </w:r>
      <w:r w:rsidR="00405420" w:rsidRPr="00DA3A25">
        <w:rPr>
          <w:rFonts w:ascii="Arial" w:hAnsi="Arial" w:cs="Arial"/>
          <w:spacing w:val="2"/>
          <w:sz w:val="20"/>
        </w:rPr>
        <w:t>c</w:t>
      </w:r>
      <w:r w:rsidR="00405420" w:rsidRPr="00DA3A25">
        <w:rPr>
          <w:rFonts w:ascii="Arial" w:hAnsi="Arial" w:cs="Arial"/>
          <w:sz w:val="20"/>
        </w:rPr>
        <w:t xml:space="preserve">lose </w:t>
      </w:r>
      <w:r w:rsidR="00405420" w:rsidRPr="00DA3A25">
        <w:rPr>
          <w:rFonts w:ascii="Arial" w:hAnsi="Arial" w:cs="Arial"/>
          <w:spacing w:val="4"/>
          <w:sz w:val="20"/>
        </w:rPr>
        <w:t>t</w:t>
      </w:r>
      <w:r w:rsidR="00405420" w:rsidRPr="00DA3A25">
        <w:rPr>
          <w:rFonts w:ascii="Arial" w:hAnsi="Arial" w:cs="Arial"/>
          <w:sz w:val="20"/>
        </w:rPr>
        <w:t>o David, no</w:t>
      </w:r>
      <w:r w:rsidR="00405420" w:rsidRPr="00DA3A25">
        <w:rPr>
          <w:rFonts w:ascii="Arial" w:hAnsi="Arial" w:cs="Arial"/>
          <w:spacing w:val="4"/>
          <w:sz w:val="20"/>
        </w:rPr>
        <w:t>t</w:t>
      </w:r>
      <w:r w:rsidR="00405420" w:rsidRPr="00DA3A25">
        <w:rPr>
          <w:rFonts w:ascii="Arial" w:hAnsi="Arial" w:cs="Arial"/>
          <w:sz w:val="20"/>
        </w:rPr>
        <w:t>able, and</w:t>
      </w:r>
      <w:r w:rsidR="00405420" w:rsidRPr="00DA3A25">
        <w:rPr>
          <w:rFonts w:ascii="Arial" w:hAnsi="Arial" w:cs="Arial"/>
          <w:spacing w:val="-2"/>
          <w:sz w:val="20"/>
        </w:rPr>
        <w:t xml:space="preserve"> </w:t>
      </w:r>
      <w:r w:rsidR="00405420" w:rsidRPr="00DA3A25">
        <w:rPr>
          <w:rFonts w:ascii="Arial" w:hAnsi="Arial" w:cs="Arial"/>
          <w:sz w:val="20"/>
        </w:rPr>
        <w:t>ve</w:t>
      </w:r>
      <w:r w:rsidR="00405420" w:rsidRPr="00DA3A25">
        <w:rPr>
          <w:rFonts w:ascii="Arial" w:hAnsi="Arial" w:cs="Arial"/>
          <w:spacing w:val="4"/>
          <w:sz w:val="20"/>
        </w:rPr>
        <w:t>r</w:t>
      </w:r>
      <w:r w:rsidR="00405420" w:rsidRPr="00DA3A25">
        <w:rPr>
          <w:rFonts w:ascii="Arial" w:hAnsi="Arial" w:cs="Arial"/>
          <w:sz w:val="20"/>
        </w:rPr>
        <w:t>y in</w:t>
      </w:r>
      <w:r w:rsidR="00405420" w:rsidRPr="00DA3A25">
        <w:rPr>
          <w:rFonts w:ascii="Arial" w:hAnsi="Arial" w:cs="Arial"/>
          <w:spacing w:val="6"/>
          <w:sz w:val="20"/>
        </w:rPr>
        <w:t>f</w:t>
      </w:r>
      <w:r w:rsidR="00405420" w:rsidRPr="00DA3A25">
        <w:rPr>
          <w:rFonts w:ascii="Arial" w:hAnsi="Arial" w:cs="Arial"/>
          <w:sz w:val="20"/>
        </w:rPr>
        <w:t>luen</w:t>
      </w:r>
      <w:r w:rsidR="00405420" w:rsidRPr="00DA3A25">
        <w:rPr>
          <w:rFonts w:ascii="Arial" w:hAnsi="Arial" w:cs="Arial"/>
          <w:spacing w:val="4"/>
          <w:sz w:val="20"/>
        </w:rPr>
        <w:t>t</w:t>
      </w:r>
      <w:r w:rsidR="00405420" w:rsidRPr="00DA3A25">
        <w:rPr>
          <w:rFonts w:ascii="Arial" w:hAnsi="Arial" w:cs="Arial"/>
          <w:sz w:val="20"/>
        </w:rPr>
        <w:t>ial.</w:t>
      </w:r>
      <w:r w:rsidR="00AA0C38" w:rsidRPr="00DA3A25">
        <w:rPr>
          <w:rFonts w:ascii="Arial" w:hAnsi="Arial" w:cs="Arial"/>
          <w:sz w:val="20"/>
        </w:rPr>
        <w:t xml:space="preserve"> Th</w:t>
      </w:r>
      <w:r w:rsidR="00604339" w:rsidRPr="00DA3A25">
        <w:rPr>
          <w:rFonts w:ascii="Arial" w:hAnsi="Arial" w:cs="Arial"/>
          <w:sz w:val="20"/>
        </w:rPr>
        <w:t>us</w:t>
      </w:r>
      <w:r w:rsidR="00AA0C38" w:rsidRPr="00DA3A25">
        <w:rPr>
          <w:rFonts w:ascii="Arial" w:hAnsi="Arial" w:cs="Arial"/>
          <w:sz w:val="20"/>
        </w:rPr>
        <w:t>, h</w:t>
      </w:r>
      <w:r w:rsidR="003312FA" w:rsidRPr="00DA3A25">
        <w:rPr>
          <w:rFonts w:ascii="Arial" w:hAnsi="Arial" w:cs="Arial"/>
          <w:sz w:val="20"/>
        </w:rPr>
        <w:t>er</w:t>
      </w:r>
      <w:r w:rsidR="003312FA" w:rsidRPr="00DA3A25">
        <w:rPr>
          <w:rFonts w:ascii="Arial" w:hAnsi="Arial" w:cs="Arial"/>
          <w:spacing w:val="-2"/>
          <w:sz w:val="20"/>
        </w:rPr>
        <w:t xml:space="preserve"> </w:t>
      </w:r>
      <w:r w:rsidR="003312FA" w:rsidRPr="00DA3A25">
        <w:rPr>
          <w:rFonts w:ascii="Arial" w:hAnsi="Arial" w:cs="Arial"/>
          <w:sz w:val="20"/>
        </w:rPr>
        <w:t>p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>egnan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y</w:t>
      </w:r>
      <w:r w:rsidR="00AA0C38" w:rsidRPr="00DA3A25">
        <w:rPr>
          <w:rFonts w:ascii="Arial" w:hAnsi="Arial" w:cs="Arial"/>
          <w:sz w:val="20"/>
        </w:rPr>
        <w:t xml:space="preserve"> presen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AA0C38" w:rsidRPr="00DA3A25">
        <w:rPr>
          <w:rFonts w:ascii="Arial" w:hAnsi="Arial" w:cs="Arial"/>
          <w:sz w:val="20"/>
        </w:rPr>
        <w:t xml:space="preserve">ed an </w:t>
      </w:r>
      <w:r w:rsidR="003312FA" w:rsidRPr="00DA3A25">
        <w:rPr>
          <w:rFonts w:ascii="Arial" w:hAnsi="Arial" w:cs="Arial"/>
          <w:sz w:val="20"/>
        </w:rPr>
        <w:t>e</w:t>
      </w:r>
      <w:r w:rsidR="003312FA" w:rsidRPr="00DA3A25">
        <w:rPr>
          <w:rFonts w:ascii="Arial" w:hAnsi="Arial" w:cs="Arial"/>
          <w:spacing w:val="2"/>
          <w:sz w:val="20"/>
        </w:rPr>
        <w:t>x</w:t>
      </w:r>
      <w:r w:rsidR="003312FA" w:rsidRPr="00DA3A25">
        <w:rPr>
          <w:rFonts w:ascii="Arial" w:hAnsi="Arial" w:cs="Arial"/>
          <w:spacing w:val="4"/>
          <w:sz w:val="20"/>
        </w:rPr>
        <w:t>t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emely </w:t>
      </w:r>
      <w:r w:rsidR="003312FA" w:rsidRPr="00DA3A25">
        <w:rPr>
          <w:rFonts w:ascii="Arial" w:hAnsi="Arial" w:cs="Arial"/>
          <w:spacing w:val="2"/>
          <w:sz w:val="20"/>
        </w:rPr>
        <w:t>c</w:t>
      </w:r>
      <w:r w:rsidR="003312FA" w:rsidRPr="00DA3A25">
        <w:rPr>
          <w:rFonts w:ascii="Arial" w:hAnsi="Arial" w:cs="Arial"/>
          <w:sz w:val="20"/>
        </w:rPr>
        <w:t>omplex p</w:t>
      </w:r>
      <w:r w:rsidR="003312FA" w:rsidRPr="00DA3A25">
        <w:rPr>
          <w:rFonts w:ascii="Arial" w:hAnsi="Arial" w:cs="Arial"/>
          <w:spacing w:val="2"/>
          <w:sz w:val="20"/>
        </w:rPr>
        <w:t>r</w:t>
      </w:r>
      <w:r w:rsidR="003312FA" w:rsidRPr="00DA3A25">
        <w:rPr>
          <w:rFonts w:ascii="Arial" w:hAnsi="Arial" w:cs="Arial"/>
          <w:sz w:val="20"/>
        </w:rPr>
        <w:t xml:space="preserve">oblem </w:t>
      </w:r>
      <w:r w:rsidR="003312FA" w:rsidRPr="00DA3A25">
        <w:rPr>
          <w:rFonts w:ascii="Arial" w:hAnsi="Arial" w:cs="Arial"/>
          <w:spacing w:val="2"/>
          <w:sz w:val="20"/>
        </w:rPr>
        <w:t>f</w:t>
      </w:r>
      <w:r w:rsidR="003312FA" w:rsidRPr="00DA3A25">
        <w:rPr>
          <w:rFonts w:ascii="Arial" w:hAnsi="Arial" w:cs="Arial"/>
          <w:sz w:val="20"/>
        </w:rPr>
        <w:t>o</w:t>
      </w:r>
      <w:r w:rsidR="003312FA" w:rsidRPr="00DA3A25">
        <w:rPr>
          <w:rFonts w:ascii="Arial" w:hAnsi="Arial" w:cs="Arial"/>
          <w:spacing w:val="-2"/>
          <w:sz w:val="20"/>
        </w:rPr>
        <w:t xml:space="preserve">r </w:t>
      </w:r>
      <w:r w:rsidR="003312FA" w:rsidRPr="00DA3A25">
        <w:rPr>
          <w:rFonts w:ascii="Arial" w:hAnsi="Arial" w:cs="Arial"/>
          <w:sz w:val="20"/>
        </w:rPr>
        <w:t>David</w:t>
      </w:r>
      <w:r w:rsidR="004E3026" w:rsidRPr="00DA3A25">
        <w:rPr>
          <w:rFonts w:ascii="Arial" w:hAnsi="Arial" w:cs="Arial"/>
          <w:sz w:val="20"/>
        </w:rPr>
        <w:t xml:space="preserve"> and s</w:t>
      </w:r>
      <w:r w:rsidR="00205167" w:rsidRPr="00DA3A25">
        <w:rPr>
          <w:rFonts w:ascii="Arial" w:hAnsi="Arial" w:cs="Arial"/>
          <w:spacing w:val="2"/>
          <w:sz w:val="20"/>
        </w:rPr>
        <w:t>cr</w:t>
      </w:r>
      <w:r w:rsidR="00205167" w:rsidRPr="00DA3A25">
        <w:rPr>
          <w:rFonts w:ascii="Arial" w:hAnsi="Arial" w:cs="Arial"/>
          <w:sz w:val="20"/>
        </w:rPr>
        <w:t>i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205167" w:rsidRPr="00DA3A25">
        <w:rPr>
          <w:rFonts w:ascii="Arial" w:hAnsi="Arial" w:cs="Arial"/>
          <w:sz w:val="20"/>
        </w:rPr>
        <w:t>ure indi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205167" w:rsidRPr="00DA3A25">
        <w:rPr>
          <w:rFonts w:ascii="Arial" w:hAnsi="Arial" w:cs="Arial"/>
          <w:sz w:val="20"/>
        </w:rPr>
        <w:t>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205167" w:rsidRPr="00DA3A25">
        <w:rPr>
          <w:rFonts w:ascii="Arial" w:hAnsi="Arial" w:cs="Arial"/>
          <w:sz w:val="20"/>
        </w:rPr>
        <w:t>es he</w:t>
      </w:r>
      <w:r w:rsidR="00604339" w:rsidRPr="00DA3A25">
        <w:rPr>
          <w:rFonts w:ascii="Arial" w:hAnsi="Arial" w:cs="Arial"/>
          <w:sz w:val="20"/>
        </w:rPr>
        <w:t xml:space="preserve"> </w:t>
      </w:r>
      <w:r w:rsidR="004E3026" w:rsidRPr="00DA3A25">
        <w:rPr>
          <w:rFonts w:ascii="Arial" w:hAnsi="Arial" w:cs="Arial"/>
          <w:sz w:val="20"/>
        </w:rPr>
        <w:t>did eve</w:t>
      </w:r>
      <w:r w:rsidR="004E3026" w:rsidRPr="00DA3A25">
        <w:rPr>
          <w:rFonts w:ascii="Arial" w:hAnsi="Arial" w:cs="Arial"/>
          <w:spacing w:val="4"/>
          <w:sz w:val="20"/>
        </w:rPr>
        <w:t>r</w:t>
      </w:r>
      <w:r w:rsidR="004E3026" w:rsidRPr="00DA3A25">
        <w:rPr>
          <w:rFonts w:ascii="Arial" w:hAnsi="Arial" w:cs="Arial"/>
          <w:spacing w:val="2"/>
          <w:sz w:val="20"/>
        </w:rPr>
        <w:t>yt</w:t>
      </w:r>
      <w:r w:rsidR="004E3026" w:rsidRPr="00DA3A25">
        <w:rPr>
          <w:rFonts w:ascii="Arial" w:hAnsi="Arial" w:cs="Arial"/>
          <w:sz w:val="20"/>
        </w:rPr>
        <w:t xml:space="preserve">hing possibl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04339" w:rsidRPr="00DA3A25">
        <w:rPr>
          <w:rFonts w:ascii="Arial" w:hAnsi="Arial" w:cs="Arial"/>
          <w:sz w:val="20"/>
        </w:rPr>
        <w:t xml:space="preserve">o ensur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604339" w:rsidRPr="00DA3A25">
        <w:rPr>
          <w:rFonts w:ascii="Arial" w:hAnsi="Arial" w:cs="Arial"/>
          <w:sz w:val="20"/>
        </w:rPr>
        <w:t xml:space="preserve">his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604339" w:rsidRPr="00DA3A25">
        <w:rPr>
          <w:rFonts w:ascii="Arial" w:hAnsi="Arial" w:cs="Arial"/>
          <w:sz w:val="20"/>
        </w:rPr>
        <w:t>ould not happen. How so?</w:t>
      </w:r>
      <w:r w:rsidR="007D04A0" w:rsidRPr="00DA3A25">
        <w:rPr>
          <w:rFonts w:ascii="Arial" w:hAnsi="Arial" w:cs="Arial"/>
          <w:sz w:val="20"/>
        </w:rPr>
        <w:t xml:space="preserve"> Be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7D04A0" w:rsidRPr="00DA3A25">
        <w:rPr>
          <w:rFonts w:ascii="Arial" w:hAnsi="Arial" w:cs="Arial"/>
          <w:sz w:val="20"/>
        </w:rPr>
        <w:t xml:space="preserve">ause </w:t>
      </w:r>
      <w:r w:rsidR="00CF53D9" w:rsidRPr="00DA3A25">
        <w:rPr>
          <w:rFonts w:ascii="Arial" w:hAnsi="Arial" w:cs="Arial"/>
          <w:sz w:val="20"/>
        </w:rPr>
        <w:t>it says</w:t>
      </w:r>
      <w:r w:rsidR="007D04A0" w:rsidRPr="00DA3A25">
        <w:rPr>
          <w:rFonts w:ascii="Arial" w:hAnsi="Arial" w:cs="Arial"/>
          <w:sz w:val="20"/>
        </w:rPr>
        <w:t xml:space="preserve">, "she </w:t>
      </w:r>
      <w:r w:rsidR="007D04A0" w:rsidRPr="00DA3A25">
        <w:rPr>
          <w:rFonts w:ascii="Arial" w:hAnsi="Arial" w:cs="Arial"/>
          <w:spacing w:val="2"/>
          <w:sz w:val="20"/>
        </w:rPr>
        <w:t>c</w:t>
      </w:r>
      <w:r w:rsidR="007D04A0" w:rsidRPr="00DA3A25">
        <w:rPr>
          <w:rFonts w:ascii="Arial" w:hAnsi="Arial" w:cs="Arial"/>
          <w:sz w:val="20"/>
        </w:rPr>
        <w:t>ame in un</w:t>
      </w:r>
      <w:r w:rsidR="007D04A0" w:rsidRPr="00DA3A25">
        <w:rPr>
          <w:rFonts w:ascii="Arial" w:hAnsi="Arial" w:cs="Arial"/>
          <w:spacing w:val="4"/>
          <w:sz w:val="20"/>
        </w:rPr>
        <w:t>t</w:t>
      </w:r>
      <w:r w:rsidR="007D04A0" w:rsidRPr="00DA3A25">
        <w:rPr>
          <w:rFonts w:ascii="Arial" w:hAnsi="Arial" w:cs="Arial"/>
          <w:sz w:val="20"/>
        </w:rPr>
        <w:t xml:space="preserve">o him, and </w:t>
      </w:r>
      <w:r w:rsidR="007D04A0" w:rsidRPr="00DA3A25">
        <w:rPr>
          <w:rFonts w:ascii="Arial" w:hAnsi="Arial" w:cs="Arial"/>
          <w:b/>
          <w:bCs/>
          <w:sz w:val="20"/>
        </w:rPr>
        <w:t xml:space="preserve">he lay </w:t>
      </w:r>
      <w:r w:rsidR="007D04A0" w:rsidRPr="00DA3A25">
        <w:rPr>
          <w:rFonts w:ascii="Arial" w:hAnsi="Arial" w:cs="Arial"/>
          <w:b/>
          <w:bCs/>
          <w:spacing w:val="2"/>
          <w:sz w:val="20"/>
        </w:rPr>
        <w:t>wi</w:t>
      </w:r>
      <w:r w:rsidR="007D04A0" w:rsidRPr="00DA3A25">
        <w:rPr>
          <w:rFonts w:ascii="Arial" w:hAnsi="Arial" w:cs="Arial"/>
          <w:b/>
          <w:bCs/>
          <w:spacing w:val="4"/>
          <w:sz w:val="20"/>
        </w:rPr>
        <w:t>t</w:t>
      </w:r>
      <w:r w:rsidR="007D04A0" w:rsidRPr="00DA3A25">
        <w:rPr>
          <w:rFonts w:ascii="Arial" w:hAnsi="Arial" w:cs="Arial"/>
          <w:b/>
          <w:bCs/>
          <w:sz w:val="20"/>
        </w:rPr>
        <w:t>h he</w:t>
      </w:r>
      <w:r w:rsidR="007D04A0" w:rsidRPr="00DA3A25">
        <w:rPr>
          <w:rFonts w:ascii="Arial" w:hAnsi="Arial" w:cs="Arial"/>
          <w:b/>
          <w:bCs/>
          <w:spacing w:val="2"/>
          <w:sz w:val="20"/>
        </w:rPr>
        <w:t>r</w:t>
      </w:r>
      <w:r w:rsidR="007D04A0" w:rsidRPr="00DA3A25">
        <w:rPr>
          <w:rFonts w:ascii="Arial" w:hAnsi="Arial" w:cs="Arial"/>
          <w:sz w:val="20"/>
        </w:rPr>
        <w:t xml:space="preserve">; </w:t>
      </w:r>
      <w:r w:rsidR="007D04A0" w:rsidRPr="00DA3A25">
        <w:rPr>
          <w:rFonts w:ascii="Arial" w:hAnsi="Arial" w:cs="Arial"/>
          <w:b/>
          <w:bCs/>
          <w:spacing w:val="2"/>
          <w:sz w:val="20"/>
        </w:rPr>
        <w:t>f</w:t>
      </w:r>
      <w:r w:rsidR="007D04A0" w:rsidRPr="00DA3A25">
        <w:rPr>
          <w:rFonts w:ascii="Arial" w:hAnsi="Arial" w:cs="Arial"/>
          <w:b/>
          <w:bCs/>
          <w:sz w:val="20"/>
        </w:rPr>
        <w:t>o</w:t>
      </w:r>
      <w:r w:rsidR="007D04A0" w:rsidRPr="00DA3A25">
        <w:rPr>
          <w:rFonts w:ascii="Arial" w:hAnsi="Arial" w:cs="Arial"/>
          <w:b/>
          <w:bCs/>
          <w:spacing w:val="-2"/>
          <w:sz w:val="20"/>
        </w:rPr>
        <w:t xml:space="preserve">r </w:t>
      </w:r>
      <w:r w:rsidR="007D04A0" w:rsidRPr="00DA3A25">
        <w:rPr>
          <w:rFonts w:ascii="Arial" w:hAnsi="Arial" w:cs="Arial"/>
          <w:b/>
          <w:bCs/>
          <w:sz w:val="20"/>
        </w:rPr>
        <w:t>she was pu</w:t>
      </w:r>
      <w:r w:rsidR="007D04A0" w:rsidRPr="00DA3A25">
        <w:rPr>
          <w:rFonts w:ascii="Arial" w:hAnsi="Arial" w:cs="Arial"/>
          <w:b/>
          <w:bCs/>
          <w:spacing w:val="2"/>
          <w:sz w:val="20"/>
        </w:rPr>
        <w:t>ri</w:t>
      </w:r>
      <w:r w:rsidR="007D04A0" w:rsidRPr="00DA3A25">
        <w:rPr>
          <w:rFonts w:ascii="Arial" w:hAnsi="Arial" w:cs="Arial"/>
          <w:b/>
          <w:bCs/>
          <w:spacing w:val="4"/>
          <w:sz w:val="20"/>
        </w:rPr>
        <w:t>f</w:t>
      </w:r>
      <w:r w:rsidR="007D04A0" w:rsidRPr="00DA3A25">
        <w:rPr>
          <w:rFonts w:ascii="Arial" w:hAnsi="Arial" w:cs="Arial"/>
          <w:b/>
          <w:bCs/>
          <w:sz w:val="20"/>
        </w:rPr>
        <w:t xml:space="preserve">ied </w:t>
      </w:r>
      <w:r w:rsidR="007D04A0" w:rsidRPr="00DA3A25">
        <w:rPr>
          <w:rFonts w:ascii="Arial" w:hAnsi="Arial" w:cs="Arial"/>
          <w:b/>
          <w:bCs/>
          <w:spacing w:val="6"/>
          <w:sz w:val="20"/>
        </w:rPr>
        <w:t>f</w:t>
      </w:r>
      <w:r w:rsidR="007D04A0" w:rsidRPr="00DA3A25">
        <w:rPr>
          <w:rFonts w:ascii="Arial" w:hAnsi="Arial" w:cs="Arial"/>
          <w:b/>
          <w:bCs/>
          <w:spacing w:val="2"/>
          <w:sz w:val="20"/>
        </w:rPr>
        <w:t>r</w:t>
      </w:r>
      <w:r w:rsidR="007D04A0" w:rsidRPr="00DA3A25">
        <w:rPr>
          <w:rFonts w:ascii="Arial" w:hAnsi="Arial" w:cs="Arial"/>
          <w:b/>
          <w:bCs/>
          <w:sz w:val="20"/>
        </w:rPr>
        <w:t>om he</w:t>
      </w:r>
      <w:r w:rsidR="007D04A0" w:rsidRPr="00DA3A25">
        <w:rPr>
          <w:rFonts w:ascii="Arial" w:hAnsi="Arial" w:cs="Arial"/>
          <w:b/>
          <w:bCs/>
          <w:spacing w:val="-2"/>
          <w:sz w:val="20"/>
        </w:rPr>
        <w:t xml:space="preserve">r </w:t>
      </w:r>
      <w:r w:rsidR="007D04A0" w:rsidRPr="00DA3A25">
        <w:rPr>
          <w:rFonts w:ascii="Arial" w:hAnsi="Arial" w:cs="Arial"/>
          <w:b/>
          <w:bCs/>
          <w:sz w:val="20"/>
        </w:rPr>
        <w:t>un</w:t>
      </w:r>
      <w:r w:rsidR="007D04A0" w:rsidRPr="00DA3A25">
        <w:rPr>
          <w:rFonts w:ascii="Arial" w:hAnsi="Arial" w:cs="Arial"/>
          <w:b/>
          <w:bCs/>
          <w:spacing w:val="2"/>
          <w:sz w:val="20"/>
        </w:rPr>
        <w:t>c</w:t>
      </w:r>
      <w:r w:rsidR="007D04A0" w:rsidRPr="00DA3A25">
        <w:rPr>
          <w:rFonts w:ascii="Arial" w:hAnsi="Arial" w:cs="Arial"/>
          <w:b/>
          <w:bCs/>
          <w:sz w:val="20"/>
        </w:rPr>
        <w:t>leanness</w:t>
      </w:r>
      <w:r w:rsidR="007D04A0" w:rsidRPr="00DA3A25">
        <w:rPr>
          <w:rFonts w:ascii="Arial" w:hAnsi="Arial" w:cs="Arial"/>
          <w:sz w:val="20"/>
        </w:rPr>
        <w:t xml:space="preserve">" </w:t>
      </w:r>
      <w:r w:rsidR="007D04A0" w:rsidRPr="00633952">
        <w:rPr>
          <w:rFonts w:ascii="Arial" w:hAnsi="Arial" w:cs="Arial"/>
          <w:szCs w:val="16"/>
        </w:rPr>
        <w:t>(2Sa 11:4)</w:t>
      </w:r>
      <w:r w:rsidR="007D04A0" w:rsidRPr="00DA3A25">
        <w:rPr>
          <w:rFonts w:ascii="Arial" w:hAnsi="Arial" w:cs="Arial"/>
          <w:sz w:val="20"/>
        </w:rPr>
        <w:t>.</w:t>
      </w:r>
      <w:r w:rsidR="004E4929" w:rsidRPr="00DA3A25">
        <w:rPr>
          <w:rFonts w:ascii="Arial" w:hAnsi="Arial" w:cs="Arial"/>
          <w:sz w:val="20"/>
        </w:rPr>
        <w:t xml:space="preserve"> </w:t>
      </w:r>
      <w:r w:rsidR="00DE1E7A" w:rsidRPr="00DA3A25">
        <w:rPr>
          <w:rFonts w:ascii="Arial" w:hAnsi="Arial" w:cs="Arial"/>
          <w:sz w:val="20"/>
        </w:rPr>
        <w:t xml:space="preserve">Two verses </w:t>
      </w:r>
      <w:r w:rsidR="000B6182" w:rsidRPr="00DA3A25">
        <w:rPr>
          <w:rFonts w:ascii="Arial" w:hAnsi="Arial" w:cs="Arial"/>
          <w:sz w:val="20"/>
        </w:rPr>
        <w:t>before</w:t>
      </w:r>
      <w:r w:rsidR="00DE1E7A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E1E7A" w:rsidRPr="00DA3A25">
        <w:rPr>
          <w:rFonts w:ascii="Arial" w:hAnsi="Arial" w:cs="Arial"/>
          <w:sz w:val="20"/>
        </w:rPr>
        <w:t>his it sa</w:t>
      </w:r>
      <w:r w:rsidR="000B6182" w:rsidRPr="00DA3A25">
        <w:rPr>
          <w:rFonts w:ascii="Arial" w:hAnsi="Arial" w:cs="Arial"/>
          <w:sz w:val="20"/>
        </w:rPr>
        <w:t>ys</w:t>
      </w:r>
      <w:r w:rsidR="00DE1E7A" w:rsidRPr="00DA3A25">
        <w:rPr>
          <w:rFonts w:ascii="Arial" w:hAnsi="Arial" w:cs="Arial"/>
          <w:sz w:val="20"/>
        </w:rPr>
        <w:t xml:space="preserve"> </w:t>
      </w:r>
      <w:r w:rsidR="00635934" w:rsidRPr="00DA3A25">
        <w:rPr>
          <w:rFonts w:ascii="Arial" w:hAnsi="Arial" w:cs="Arial"/>
          <w:sz w:val="20"/>
        </w:rPr>
        <w:t>he saw he</w:t>
      </w:r>
      <w:r w:rsidR="00393845" w:rsidRPr="00DA3A25">
        <w:rPr>
          <w:rFonts w:ascii="Arial" w:hAnsi="Arial" w:cs="Arial"/>
          <w:spacing w:val="-4"/>
          <w:sz w:val="20"/>
        </w:rPr>
        <w:t xml:space="preserve">r </w:t>
      </w:r>
      <w:r w:rsidR="00635934" w:rsidRPr="00DA3A25">
        <w:rPr>
          <w:rFonts w:ascii="Arial" w:hAnsi="Arial" w:cs="Arial"/>
          <w:sz w:val="20"/>
        </w:rPr>
        <w:t>"washing hersel</w:t>
      </w:r>
      <w:r w:rsidR="00635934" w:rsidRPr="00DA3A25">
        <w:rPr>
          <w:rFonts w:ascii="Arial" w:hAnsi="Arial" w:cs="Arial"/>
          <w:spacing w:val="6"/>
          <w:sz w:val="20"/>
        </w:rPr>
        <w:t>f</w:t>
      </w:r>
      <w:r w:rsidR="00DE1E7A" w:rsidRPr="00DA3A25">
        <w:rPr>
          <w:rFonts w:ascii="Arial" w:hAnsi="Arial" w:cs="Arial"/>
          <w:spacing w:val="6"/>
          <w:sz w:val="20"/>
        </w:rPr>
        <w:t>,</w:t>
      </w:r>
      <w:r w:rsidR="00635934" w:rsidRPr="00DA3A25">
        <w:rPr>
          <w:rFonts w:ascii="Arial" w:hAnsi="Arial" w:cs="Arial"/>
          <w:sz w:val="20"/>
        </w:rPr>
        <w:t>"</w:t>
      </w:r>
      <w:r w:rsidR="00A5618A" w:rsidRPr="00633952">
        <w:rPr>
          <w:rFonts w:ascii="Arial" w:hAnsi="Arial" w:cs="Arial"/>
          <w:szCs w:val="16"/>
        </w:rPr>
        <w:t xml:space="preserve"> </w:t>
      </w:r>
      <w:r w:rsidR="009D212E" w:rsidRPr="00DA3A25">
        <w:rPr>
          <w:rFonts w:ascii="Arial" w:hAnsi="Arial" w:cs="Arial"/>
          <w:sz w:val="20"/>
        </w:rPr>
        <w:t>whi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9D212E" w:rsidRPr="00DA3A25">
        <w:rPr>
          <w:rFonts w:ascii="Arial" w:hAnsi="Arial" w:cs="Arial"/>
          <w:sz w:val="20"/>
        </w:rPr>
        <w:t>h</w:t>
      </w:r>
      <w:r w:rsidR="00DE1E7A" w:rsidRPr="00DA3A25">
        <w:rPr>
          <w:rFonts w:ascii="Arial" w:hAnsi="Arial" w:cs="Arial"/>
          <w:sz w:val="20"/>
        </w:rPr>
        <w:t xml:space="preserve"> indi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DE1E7A" w:rsidRPr="00DA3A25">
        <w:rPr>
          <w:rFonts w:ascii="Arial" w:hAnsi="Arial" w:cs="Arial"/>
          <w:sz w:val="20"/>
        </w:rPr>
        <w:t>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E1E7A" w:rsidRPr="00DA3A25">
        <w:rPr>
          <w:rFonts w:ascii="Arial" w:hAnsi="Arial" w:cs="Arial"/>
          <w:sz w:val="20"/>
        </w:rPr>
        <w:t>es</w:t>
      </w:r>
      <w:r w:rsidR="004A4D2D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A4D2D" w:rsidRPr="00DA3A25">
        <w:rPr>
          <w:rFonts w:ascii="Arial" w:hAnsi="Arial" w:cs="Arial"/>
          <w:sz w:val="20"/>
        </w:rPr>
        <w:t>his was</w:t>
      </w:r>
      <w:r w:rsidR="001034CC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1034CC" w:rsidRPr="00DA3A25">
        <w:rPr>
          <w:rFonts w:ascii="Arial" w:hAnsi="Arial" w:cs="Arial"/>
          <w:sz w:val="20"/>
        </w:rPr>
        <w:t>he</w:t>
      </w:r>
      <w:r w:rsidR="009D212E" w:rsidRPr="00DA3A25">
        <w:rPr>
          <w:rFonts w:ascii="Arial" w:hAnsi="Arial" w:cs="Arial"/>
          <w:sz w:val="20"/>
        </w:rPr>
        <w:t xml:space="preserve"> </w:t>
      </w:r>
      <w:r w:rsidR="001034CC" w:rsidRPr="00DA3A25">
        <w:rPr>
          <w:rFonts w:ascii="Arial" w:hAnsi="Arial" w:cs="Arial"/>
          <w:sz w:val="20"/>
        </w:rPr>
        <w:t>washing</w:t>
      </w:r>
      <w:r w:rsidR="00095648" w:rsidRPr="00DA3A25">
        <w:rPr>
          <w:rFonts w:ascii="Arial" w:hAnsi="Arial" w:cs="Arial"/>
          <w:sz w:val="20"/>
        </w:rPr>
        <w:t xml:space="preserve"> of pu</w:t>
      </w:r>
      <w:r w:rsidR="00095648" w:rsidRPr="00DA3A25">
        <w:rPr>
          <w:rFonts w:ascii="Arial" w:hAnsi="Arial" w:cs="Arial"/>
          <w:spacing w:val="2"/>
          <w:sz w:val="20"/>
        </w:rPr>
        <w:t>r</w:t>
      </w:r>
      <w:r w:rsidR="00095648" w:rsidRPr="00DA3A25">
        <w:rPr>
          <w:rFonts w:ascii="Arial" w:hAnsi="Arial" w:cs="Arial"/>
          <w:sz w:val="20"/>
        </w:rPr>
        <w:t>i</w:t>
      </w:r>
      <w:r w:rsidR="00833E27" w:rsidRPr="00DA3A25">
        <w:rPr>
          <w:rFonts w:ascii="Arial" w:hAnsi="Arial" w:cs="Arial"/>
          <w:spacing w:val="4"/>
          <w:sz w:val="20"/>
        </w:rPr>
        <w:t>f</w:t>
      </w:r>
      <w:r w:rsidR="00095648" w:rsidRPr="00DA3A25">
        <w:rPr>
          <w:rFonts w:ascii="Arial" w:hAnsi="Arial" w:cs="Arial"/>
          <w:sz w:val="20"/>
        </w:rPr>
        <w:t>i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095648" w:rsidRPr="00DA3A25">
        <w:rPr>
          <w:rFonts w:ascii="Arial" w:hAnsi="Arial" w:cs="Arial"/>
          <w:sz w:val="20"/>
        </w:rPr>
        <w:t>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95648" w:rsidRPr="00DA3A25">
        <w:rPr>
          <w:rFonts w:ascii="Arial" w:hAnsi="Arial" w:cs="Arial"/>
          <w:sz w:val="20"/>
        </w:rPr>
        <w:t>ion</w:t>
      </w:r>
      <w:r w:rsidR="001034CC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D64A56" w:rsidRPr="00DA3A25">
        <w:rPr>
          <w:rFonts w:ascii="Arial" w:hAnsi="Arial" w:cs="Arial"/>
          <w:sz w:val="20"/>
        </w:rPr>
        <w:t>h</w:t>
      </w:r>
      <w:r w:rsidR="009D212E" w:rsidRPr="00DA3A25">
        <w:rPr>
          <w:rFonts w:ascii="Arial" w:hAnsi="Arial" w:cs="Arial"/>
          <w:sz w:val="20"/>
        </w:rPr>
        <w:t xml:space="preserve">at a </w:t>
      </w:r>
      <w:r w:rsidR="001034CC" w:rsidRPr="00DA3A25">
        <w:rPr>
          <w:rFonts w:ascii="Arial" w:hAnsi="Arial" w:cs="Arial"/>
          <w:sz w:val="20"/>
        </w:rPr>
        <w:t xml:space="preserve">Hebrew </w:t>
      </w:r>
      <w:r w:rsidR="009D212E" w:rsidRPr="00DA3A25">
        <w:rPr>
          <w:rFonts w:ascii="Arial" w:hAnsi="Arial" w:cs="Arial"/>
          <w:sz w:val="20"/>
        </w:rPr>
        <w:t>woman would do</w:t>
      </w:r>
      <w:r w:rsidR="001034CC" w:rsidRPr="00DA3A25">
        <w:rPr>
          <w:rFonts w:ascii="Arial" w:hAnsi="Arial" w:cs="Arial"/>
          <w:sz w:val="20"/>
        </w:rPr>
        <w:t xml:space="preserve"> </w:t>
      </w:r>
      <w:r w:rsidR="00E26842" w:rsidRPr="00DA3A25">
        <w:rPr>
          <w:rFonts w:ascii="Arial" w:hAnsi="Arial" w:cs="Arial"/>
          <w:spacing w:val="2"/>
          <w:sz w:val="20"/>
        </w:rPr>
        <w:t>f</w:t>
      </w:r>
      <w:r w:rsidR="00E26842" w:rsidRPr="00DA3A25">
        <w:rPr>
          <w:rFonts w:ascii="Arial" w:hAnsi="Arial" w:cs="Arial"/>
          <w:sz w:val="20"/>
        </w:rPr>
        <w:t>ollowing</w:t>
      </w:r>
      <w:r w:rsidR="00393845" w:rsidRPr="00DA3A25">
        <w:rPr>
          <w:rFonts w:ascii="Arial" w:hAnsi="Arial" w:cs="Arial"/>
          <w:spacing w:val="-4"/>
          <w:sz w:val="20"/>
        </w:rPr>
        <w:t xml:space="preserve"> </w:t>
      </w:r>
      <w:r w:rsidR="009D212E" w:rsidRPr="00DA3A25">
        <w:rPr>
          <w:rFonts w:ascii="Arial" w:hAnsi="Arial" w:cs="Arial"/>
          <w:sz w:val="20"/>
        </w:rPr>
        <w:t>he</w:t>
      </w:r>
      <w:r w:rsidR="00393845" w:rsidRPr="00DA3A25">
        <w:rPr>
          <w:rFonts w:ascii="Arial" w:hAnsi="Arial" w:cs="Arial"/>
          <w:spacing w:val="-4"/>
          <w:sz w:val="20"/>
        </w:rPr>
        <w:t xml:space="preserve">r </w:t>
      </w:r>
      <w:r w:rsidR="001034CC" w:rsidRPr="00DA3A25">
        <w:rPr>
          <w:rFonts w:ascii="Arial" w:hAnsi="Arial" w:cs="Arial"/>
          <w:sz w:val="20"/>
        </w:rPr>
        <w:t>mens</w:t>
      </w:r>
      <w:r w:rsidR="000E1131" w:rsidRPr="00DA3A25">
        <w:rPr>
          <w:rFonts w:ascii="Arial" w:hAnsi="Arial" w:cs="Arial"/>
          <w:spacing w:val="2"/>
          <w:sz w:val="20"/>
        </w:rPr>
        <w:t>tr</w:t>
      </w:r>
      <w:r w:rsidR="001034CC" w:rsidRPr="00DA3A25">
        <w:rPr>
          <w:rFonts w:ascii="Arial" w:hAnsi="Arial" w:cs="Arial"/>
          <w:sz w:val="20"/>
        </w:rPr>
        <w:t>ual pe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="001034CC" w:rsidRPr="00DA3A25">
        <w:rPr>
          <w:rFonts w:ascii="Arial" w:hAnsi="Arial" w:cs="Arial"/>
          <w:sz w:val="20"/>
        </w:rPr>
        <w:t>od</w:t>
      </w:r>
      <w:r w:rsidR="00DE1E7A" w:rsidRPr="00DA3A25">
        <w:rPr>
          <w:rFonts w:ascii="Arial" w:hAnsi="Arial" w:cs="Arial"/>
          <w:sz w:val="20"/>
        </w:rPr>
        <w:t xml:space="preserve">. </w:t>
      </w:r>
      <w:r w:rsidR="00EB3D19" w:rsidRPr="00DA3A25">
        <w:rPr>
          <w:rFonts w:ascii="Arial" w:hAnsi="Arial" w:cs="Arial"/>
          <w:sz w:val="20"/>
        </w:rPr>
        <w:t>No doub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="00EB3D19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CF53D9" w:rsidRPr="00DA3A25">
        <w:rPr>
          <w:rFonts w:ascii="Arial" w:hAnsi="Arial" w:cs="Arial"/>
          <w:sz w:val="20"/>
        </w:rPr>
        <w:t>his</w:t>
      </w:r>
      <w:r w:rsidR="0022617F" w:rsidRPr="00DA3A25">
        <w:rPr>
          <w:rFonts w:ascii="Arial" w:hAnsi="Arial" w:cs="Arial"/>
          <w:sz w:val="20"/>
        </w:rPr>
        <w:t xml:space="preserve"> bit of knowledge</w:t>
      </w:r>
      <w:r w:rsidR="004561B5" w:rsidRPr="00DA3A25">
        <w:rPr>
          <w:rFonts w:ascii="Arial" w:hAnsi="Arial" w:cs="Arial"/>
          <w:sz w:val="20"/>
        </w:rPr>
        <w:t xml:space="preserve"> </w:t>
      </w:r>
      <w:r w:rsidR="004C33EE" w:rsidRPr="00DA3A25">
        <w:rPr>
          <w:rFonts w:ascii="Arial" w:hAnsi="Arial" w:cs="Arial"/>
          <w:sz w:val="20"/>
        </w:rPr>
        <w:t>made</w:t>
      </w:r>
      <w:r w:rsidR="00E756E2" w:rsidRPr="00DA3A25">
        <w:rPr>
          <w:rFonts w:ascii="Arial" w:hAnsi="Arial" w:cs="Arial"/>
          <w:sz w:val="20"/>
        </w:rPr>
        <w:t xml:space="preserve"> </w:t>
      </w:r>
      <w:r w:rsidR="000B6182" w:rsidRPr="00DA3A25">
        <w:rPr>
          <w:rFonts w:ascii="Arial" w:hAnsi="Arial" w:cs="Arial"/>
          <w:sz w:val="20"/>
        </w:rPr>
        <w:t>David</w:t>
      </w:r>
      <w:r w:rsidR="00DE1E7A" w:rsidRPr="00DA3A25">
        <w:rPr>
          <w:rFonts w:ascii="Arial" w:hAnsi="Arial" w:cs="Arial"/>
          <w:sz w:val="20"/>
        </w:rPr>
        <w:t xml:space="preserve">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4C33EE" w:rsidRPr="00DA3A25">
        <w:rPr>
          <w:rFonts w:ascii="Arial" w:hAnsi="Arial" w:cs="Arial"/>
          <w:sz w:val="20"/>
        </w:rPr>
        <w:t>hink</w:t>
      </w:r>
      <w:r w:rsidR="0022617F" w:rsidRPr="00DA3A25">
        <w:rPr>
          <w:rFonts w:ascii="Arial" w:hAnsi="Arial" w:cs="Arial"/>
          <w:sz w:val="20"/>
        </w:rPr>
        <w:t xml:space="preserve"> </w:t>
      </w:r>
      <w:r w:rsidR="003A2138" w:rsidRPr="00DA3A25">
        <w:rPr>
          <w:rFonts w:ascii="Arial" w:hAnsi="Arial" w:cs="Arial"/>
          <w:sz w:val="20"/>
        </w:rPr>
        <w:t>Ba</w:t>
      </w:r>
      <w:r w:rsidR="003A2138" w:rsidRPr="00DA3A25">
        <w:rPr>
          <w:rFonts w:ascii="Arial" w:hAnsi="Arial" w:cs="Arial"/>
          <w:spacing w:val="4"/>
          <w:sz w:val="20"/>
        </w:rPr>
        <w:t>t</w:t>
      </w:r>
      <w:r w:rsidR="003A2138" w:rsidRPr="00DA3A25">
        <w:rPr>
          <w:rFonts w:ascii="Arial" w:hAnsi="Arial" w:cs="Arial"/>
          <w:sz w:val="20"/>
        </w:rPr>
        <w:t>hsheba</w:t>
      </w:r>
      <w:r w:rsidR="003A2138" w:rsidRPr="00DA3A25">
        <w:rPr>
          <w:rFonts w:ascii="Arial" w:hAnsi="Arial" w:cs="Arial"/>
          <w:spacing w:val="2"/>
          <w:sz w:val="20"/>
        </w:rPr>
        <w:t xml:space="preserve">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A47FE5" w:rsidRPr="00DA3A25">
        <w:rPr>
          <w:rFonts w:ascii="Arial" w:hAnsi="Arial" w:cs="Arial"/>
          <w:sz w:val="20"/>
        </w:rPr>
        <w:t xml:space="preserve">ould not </w:t>
      </w:r>
      <w:r w:rsidR="00323CB7" w:rsidRPr="00DA3A25">
        <w:rPr>
          <w:rFonts w:ascii="Arial" w:hAnsi="Arial" w:cs="Arial"/>
          <w:sz w:val="20"/>
        </w:rPr>
        <w:t>get pregnant</w:t>
      </w:r>
      <w:r w:rsidR="00E2540C" w:rsidRPr="00DA3A25">
        <w:rPr>
          <w:rFonts w:ascii="Arial" w:hAnsi="Arial" w:cs="Arial"/>
          <w:sz w:val="20"/>
        </w:rPr>
        <w:t xml:space="preserve"> </w:t>
      </w:r>
      <w:r w:rsidR="003A2138" w:rsidRPr="00DA3A25">
        <w:rPr>
          <w:rFonts w:ascii="Arial" w:hAnsi="Arial" w:cs="Arial"/>
          <w:sz w:val="20"/>
        </w:rPr>
        <w:t xml:space="preserve">o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23CB7" w:rsidRPr="00DA3A25">
        <w:rPr>
          <w:rFonts w:ascii="Arial" w:hAnsi="Arial" w:cs="Arial"/>
          <w:sz w:val="20"/>
        </w:rPr>
        <w:t>hat nigh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E1199C" w:rsidRPr="00DA3A25">
        <w:rPr>
          <w:rFonts w:ascii="Arial" w:hAnsi="Arial" w:cs="Arial"/>
          <w:sz w:val="20"/>
        </w:rPr>
        <w:t xml:space="preserve"> </w:t>
      </w:r>
      <w:r w:rsidR="00503790" w:rsidRPr="00DA3A25">
        <w:rPr>
          <w:rFonts w:ascii="Arial" w:hAnsi="Arial" w:cs="Arial"/>
          <w:sz w:val="20"/>
        </w:rPr>
        <w:t>H</w:t>
      </w:r>
      <w:r w:rsidR="007E1DD3" w:rsidRPr="00DA3A25">
        <w:rPr>
          <w:rFonts w:ascii="Arial" w:hAnsi="Arial" w:cs="Arial"/>
          <w:sz w:val="20"/>
        </w:rPr>
        <w:t>e was</w:t>
      </w:r>
      <w:r w:rsidR="00E1199C" w:rsidRPr="00DA3A25">
        <w:rPr>
          <w:rFonts w:ascii="Arial" w:hAnsi="Arial" w:cs="Arial"/>
          <w:sz w:val="20"/>
        </w:rPr>
        <w:t xml:space="preserve"> wrong</w:t>
      </w:r>
      <w:r w:rsidR="00503790" w:rsidRPr="00DA3A25">
        <w:rPr>
          <w:rFonts w:ascii="Arial" w:hAnsi="Arial" w:cs="Arial"/>
          <w:sz w:val="20"/>
        </w:rPr>
        <w:t>, however</w:t>
      </w:r>
      <w:r w:rsidR="00E1199C" w:rsidRPr="00DA3A25">
        <w:rPr>
          <w:rFonts w:ascii="Arial" w:hAnsi="Arial" w:cs="Arial"/>
          <w:sz w:val="20"/>
        </w:rPr>
        <w:t>.</w:t>
      </w:r>
    </w:p>
    <w:p w14:paraId="0B4121CC" w14:textId="77777777" w:rsidR="009D212E" w:rsidRPr="00DA3A25" w:rsidRDefault="009D212E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CC39B86" w14:textId="0F42FD11" w:rsidR="00AA47E6" w:rsidRPr="00DA3A25" w:rsidRDefault="00AA47E6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As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="005F35BD" w:rsidRPr="00DA3A25">
        <w:rPr>
          <w:rFonts w:ascii="Arial" w:hAnsi="Arial" w:cs="Arial"/>
          <w:sz w:val="20"/>
        </w:rPr>
        <w:t xml:space="preserve">all of </w:t>
      </w:r>
      <w:r w:rsidR="00095648" w:rsidRPr="00DA3A25">
        <w:rPr>
          <w:rFonts w:ascii="Arial" w:hAnsi="Arial" w:cs="Arial"/>
          <w:sz w:val="20"/>
        </w:rPr>
        <w:t>s</w:t>
      </w:r>
      <w:r w:rsidR="00095648" w:rsidRPr="00DA3A25">
        <w:rPr>
          <w:rFonts w:ascii="Arial" w:hAnsi="Arial" w:cs="Arial"/>
          <w:spacing w:val="2"/>
          <w:sz w:val="20"/>
        </w:rPr>
        <w:t>cr</w:t>
      </w:r>
      <w:r w:rsidR="00095648" w:rsidRPr="00DA3A25">
        <w:rPr>
          <w:rFonts w:ascii="Arial" w:hAnsi="Arial" w:cs="Arial"/>
          <w:sz w:val="20"/>
        </w:rPr>
        <w:t>i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095648" w:rsidRPr="00DA3A25">
        <w:rPr>
          <w:rFonts w:ascii="Arial" w:hAnsi="Arial" w:cs="Arial"/>
          <w:sz w:val="20"/>
        </w:rPr>
        <w:t>ure,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="005F35BD" w:rsidRPr="00DA3A25">
        <w:rPr>
          <w:rFonts w:ascii="Arial" w:hAnsi="Arial" w:cs="Arial"/>
          <w:sz w:val="20"/>
        </w:rPr>
        <w:t xml:space="preserve">passages on </w:t>
      </w:r>
      <w:r w:rsidRPr="00DA3A25">
        <w:rPr>
          <w:rFonts w:ascii="Arial" w:hAnsi="Arial" w:cs="Arial"/>
          <w:sz w:val="20"/>
        </w:rPr>
        <w:t>Davi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'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5F35BD" w:rsidRPr="00DA3A25">
        <w:rPr>
          <w:rFonts w:ascii="Arial" w:hAnsi="Arial" w:cs="Arial"/>
          <w:sz w:val="20"/>
        </w:rPr>
        <w:t>u</w:t>
      </w:r>
      <w:r w:rsidR="005F35BD" w:rsidRPr="00DA3A25">
        <w:rPr>
          <w:rFonts w:ascii="Arial" w:hAnsi="Arial" w:cs="Arial"/>
          <w:spacing w:val="4"/>
          <w:sz w:val="20"/>
        </w:rPr>
        <w:t>r</w:t>
      </w:r>
      <w:r w:rsidR="005F35BD" w:rsidRPr="00DA3A25">
        <w:rPr>
          <w:rFonts w:ascii="Arial" w:hAnsi="Arial" w:cs="Arial"/>
          <w:sz w:val="20"/>
        </w:rPr>
        <w:t xml:space="preserve">n 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David:</w:instrText>
      </w:r>
      <w:r w:rsidRPr="00DA3A25">
        <w:rPr>
          <w:rFonts w:ascii="Arial" w:hAnsi="Arial"/>
          <w:sz w:val="20"/>
        </w:rPr>
        <w:instrText xml:space="preserve">took Bathsheba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have mu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="00095648" w:rsidRPr="00DA3A25">
        <w:rPr>
          <w:rFonts w:ascii="Arial" w:hAnsi="Arial" w:cs="Arial"/>
          <w:spacing w:val="4"/>
          <w:sz w:val="20"/>
        </w:rPr>
        <w:t xml:space="preserve">say </w:t>
      </w:r>
      <w:r w:rsidR="005F35BD" w:rsidRPr="00DA3A25">
        <w:rPr>
          <w:rFonts w:ascii="Arial" w:hAnsi="Arial" w:cs="Arial"/>
          <w:sz w:val="20"/>
        </w:rPr>
        <w:t xml:space="preserve">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is mu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 we have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sid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d. </w:t>
      </w:r>
      <w:r w:rsidR="005F35BD" w:rsidRPr="00DA3A25">
        <w:rPr>
          <w:rFonts w:ascii="Arial" w:hAnsi="Arial" w:cs="Arial"/>
          <w:sz w:val="20"/>
        </w:rPr>
        <w:t>David's</w:t>
      </w:r>
      <w:r w:rsidRPr="00DA3A25">
        <w:rPr>
          <w:rFonts w:ascii="Arial" w:hAnsi="Arial" w:cs="Arial"/>
          <w:sz w:val="20"/>
        </w:rPr>
        <w:t xml:space="preserve"> Psalms, </w:t>
      </w:r>
      <w:r w:rsidR="00095648" w:rsidRPr="00DA3A25">
        <w:rPr>
          <w:rFonts w:ascii="Arial" w:hAnsi="Arial" w:cs="Arial"/>
          <w:spacing w:val="4"/>
          <w:sz w:val="20"/>
        </w:rPr>
        <w:t>w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appened in his l</w:t>
      </w:r>
      <w:r w:rsidRPr="00DA3A25">
        <w:rPr>
          <w:rFonts w:ascii="Arial" w:hAnsi="Arial" w:cs="Arial"/>
          <w:spacing w:val="2"/>
          <w:sz w:val="20"/>
        </w:rPr>
        <w:t>if</w:t>
      </w:r>
      <w:r w:rsidRPr="00DA3A25">
        <w:rPr>
          <w:rFonts w:ascii="Arial" w:hAnsi="Arial" w:cs="Arial"/>
          <w:sz w:val="20"/>
        </w:rPr>
        <w:t>e a</w:t>
      </w:r>
      <w:r w:rsidRPr="00DA3A25">
        <w:rPr>
          <w:rFonts w:ascii="Arial" w:hAnsi="Arial" w:cs="Arial"/>
          <w:spacing w:val="4"/>
          <w:sz w:val="20"/>
        </w:rPr>
        <w:t>f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="00095648" w:rsidRPr="00DA3A25">
        <w:rPr>
          <w:rFonts w:ascii="Arial" w:hAnsi="Arial" w:cs="Arial"/>
          <w:sz w:val="20"/>
        </w:rPr>
        <w:t>Na</w:t>
      </w:r>
      <w:r w:rsidR="00095648" w:rsidRPr="00DA3A25">
        <w:rPr>
          <w:rFonts w:ascii="Arial" w:hAnsi="Arial" w:cs="Arial"/>
          <w:spacing w:val="4"/>
          <w:sz w:val="20"/>
        </w:rPr>
        <w:t>t</w:t>
      </w:r>
      <w:r w:rsidR="00095648" w:rsidRPr="00DA3A25">
        <w:rPr>
          <w:rFonts w:ascii="Arial" w:hAnsi="Arial" w:cs="Arial"/>
          <w:sz w:val="20"/>
        </w:rPr>
        <w:t>han</w:t>
      </w:r>
      <w:r w:rsidR="00095648" w:rsidRPr="00DA3A25">
        <w:rPr>
          <w:rFonts w:ascii="Arial" w:hAnsi="Arial" w:cs="Arial"/>
          <w:spacing w:val="2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buked </w:t>
      </w:r>
      <w:r w:rsidR="00095648" w:rsidRPr="00DA3A25">
        <w:rPr>
          <w:rFonts w:ascii="Arial" w:hAnsi="Arial" w:cs="Arial"/>
          <w:sz w:val="20"/>
        </w:rPr>
        <w:t>him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Nathan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Na</w:instrText>
      </w:r>
      <w:r w:rsidRPr="00DA3A25">
        <w:rPr>
          <w:rFonts w:ascii="Arial" w:hAnsi="Arial" w:cs="Arial"/>
          <w:spacing w:val="4"/>
          <w:sz w:val="20"/>
        </w:rPr>
        <w:instrText>t</w:instrText>
      </w:r>
      <w:r w:rsidRPr="00DA3A25">
        <w:rPr>
          <w:rFonts w:ascii="Arial" w:hAnsi="Arial" w:cs="Arial"/>
          <w:sz w:val="20"/>
        </w:rPr>
        <w:instrText>han the prophet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ow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o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David and B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sheba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a</w:instrText>
      </w:r>
      <w:r w:rsidRPr="00DA3A25">
        <w:rPr>
          <w:rFonts w:ascii="Arial" w:hAnsi="Arial" w:cs="Arial"/>
          <w:spacing w:val="4"/>
          <w:sz w:val="20"/>
        </w:rPr>
        <w:instrText>t</w:instrText>
      </w:r>
      <w:r w:rsidRPr="00DA3A25">
        <w:rPr>
          <w:rFonts w:ascii="Arial" w:hAnsi="Arial" w:cs="Arial"/>
          <w:sz w:val="20"/>
        </w:rPr>
        <w:instrText>hsheba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s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lineag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and</w:t>
      </w:r>
      <w:r w:rsidR="007721FD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7721FD" w:rsidRPr="00DA3A25">
        <w:rPr>
          <w:rFonts w:ascii="Arial" w:hAnsi="Arial" w:cs="Arial"/>
          <w:sz w:val="20"/>
        </w:rPr>
        <w:t>em</w:t>
      </w:r>
      <w:r w:rsidRPr="00DA3A25">
        <w:rPr>
          <w:rFonts w:ascii="Arial" w:hAnsi="Arial" w:cs="Arial"/>
          <w:sz w:val="20"/>
        </w:rPr>
        <w:t xml:space="preserve">s link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="007721FD" w:rsidRPr="00DA3A25">
        <w:rPr>
          <w:rFonts w:ascii="Arial" w:hAnsi="Arial" w:cs="Arial"/>
          <w:spacing w:val="4"/>
          <w:sz w:val="20"/>
        </w:rPr>
        <w:t>t</w:t>
      </w:r>
      <w:r w:rsidR="007721FD" w:rsidRPr="00DA3A25">
        <w:rPr>
          <w:rFonts w:ascii="Arial" w:hAnsi="Arial" w:cs="Arial"/>
          <w:sz w:val="20"/>
        </w:rPr>
        <w:t xml:space="preserve">his episode 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="007721FD" w:rsidRPr="00DA3A25">
        <w:rPr>
          <w:rFonts w:ascii="Arial" w:hAnsi="Arial" w:cs="Arial"/>
          <w:sz w:val="20"/>
        </w:rPr>
        <w:t>le</w:t>
      </w:r>
      <w:r w:rsidR="007721FD" w:rsidRPr="00DA3A25">
        <w:rPr>
          <w:rFonts w:ascii="Arial" w:hAnsi="Arial" w:cs="Arial"/>
          <w:spacing w:val="6"/>
          <w:sz w:val="20"/>
        </w:rPr>
        <w:t>f</w:t>
      </w:r>
      <w:r w:rsidR="007721FD" w:rsidRPr="00DA3A25">
        <w:rPr>
          <w:rFonts w:ascii="Arial" w:hAnsi="Arial" w:cs="Arial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y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sid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.</w:t>
      </w:r>
    </w:p>
    <w:p w14:paraId="205652B3" w14:textId="6F410B9C" w:rsidR="00F62EC2" w:rsidRPr="00DA3A25" w:rsidRDefault="00F62EC2">
      <w:pPr>
        <w:rPr>
          <w:rFonts w:cs="Arial"/>
          <w:sz w:val="20"/>
        </w:rPr>
      </w:pPr>
    </w:p>
    <w:p w14:paraId="1C9E50B2" w14:textId="595BC493" w:rsidR="00014E60" w:rsidRPr="005916D3" w:rsidRDefault="00715F9A" w:rsidP="00D852FE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T</w:t>
      </w:r>
      <w:r w:rsidR="00014E60" w:rsidRPr="005916D3">
        <w:rPr>
          <w:rFonts w:ascii="Arial" w:hAnsi="Arial" w:cs="Arial"/>
          <w:sz w:val="24"/>
          <w:u w:val="single"/>
        </w:rPr>
        <w:t>he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="00DC2845" w:rsidRPr="005916D3">
        <w:rPr>
          <w:rFonts w:ascii="Arial" w:hAnsi="Arial" w:cs="Arial"/>
          <w:sz w:val="24"/>
          <w:u w:val="single"/>
        </w:rPr>
        <w:t>C</w:t>
      </w:r>
      <w:r w:rsidR="00014E60" w:rsidRPr="005916D3">
        <w:rPr>
          <w:rFonts w:ascii="Arial" w:hAnsi="Arial" w:cs="Arial"/>
          <w:sz w:val="24"/>
          <w:u w:val="single"/>
        </w:rPr>
        <w:t>on</w:t>
      </w:r>
      <w:r w:rsidR="00FA5457" w:rsidRPr="005916D3">
        <w:rPr>
          <w:rFonts w:ascii="Arial" w:hAnsi="Arial" w:cs="Arial"/>
          <w:spacing w:val="2"/>
          <w:sz w:val="24"/>
          <w:u w:val="single"/>
        </w:rPr>
        <w:t>c</w:t>
      </w:r>
      <w:r w:rsidR="00014E60" w:rsidRPr="005916D3">
        <w:rPr>
          <w:rFonts w:ascii="Arial" w:hAnsi="Arial" w:cs="Arial"/>
          <w:sz w:val="24"/>
          <w:u w:val="single"/>
        </w:rPr>
        <w:t>lusion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="00014E60" w:rsidRPr="005916D3">
        <w:rPr>
          <w:rFonts w:ascii="Arial" w:hAnsi="Arial" w:cs="Arial"/>
          <w:sz w:val="24"/>
          <w:u w:val="single"/>
        </w:rPr>
        <w:t>o</w:t>
      </w:r>
      <w:r w:rsidR="00F16F15" w:rsidRPr="005916D3">
        <w:rPr>
          <w:rFonts w:ascii="Arial" w:hAnsi="Arial" w:cs="Arial"/>
          <w:spacing w:val="-2"/>
          <w:sz w:val="24"/>
          <w:u w:val="single"/>
        </w:rPr>
        <w:t xml:space="preserve">f </w:t>
      </w:r>
      <w:r w:rsidR="00974BF2" w:rsidRPr="005916D3">
        <w:rPr>
          <w:rFonts w:ascii="Arial" w:hAnsi="Arial" w:cs="Arial"/>
          <w:spacing w:val="4"/>
          <w:sz w:val="24"/>
          <w:u w:val="single"/>
        </w:rPr>
        <w:t>t</w:t>
      </w:r>
      <w:r w:rsidR="00014E60" w:rsidRPr="005916D3">
        <w:rPr>
          <w:rFonts w:ascii="Arial" w:hAnsi="Arial" w:cs="Arial"/>
          <w:sz w:val="24"/>
          <w:u w:val="single"/>
        </w:rPr>
        <w:t>he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="00DC2845" w:rsidRPr="005916D3">
        <w:rPr>
          <w:rFonts w:ascii="Arial" w:hAnsi="Arial" w:cs="Arial"/>
          <w:sz w:val="24"/>
          <w:u w:val="single"/>
        </w:rPr>
        <w:t>C</w:t>
      </w:r>
      <w:r w:rsidR="00014E60" w:rsidRPr="005916D3">
        <w:rPr>
          <w:rFonts w:ascii="Arial" w:hAnsi="Arial" w:cs="Arial"/>
          <w:sz w:val="24"/>
          <w:u w:val="single"/>
        </w:rPr>
        <w:t>ase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="00014E60" w:rsidRPr="005916D3">
        <w:rPr>
          <w:rFonts w:ascii="Arial" w:hAnsi="Arial" w:cs="Arial"/>
          <w:sz w:val="24"/>
          <w:u w:val="single"/>
        </w:rPr>
        <w:t>o</w:t>
      </w:r>
      <w:r w:rsidR="00F16F15" w:rsidRPr="005916D3">
        <w:rPr>
          <w:rFonts w:ascii="Arial" w:hAnsi="Arial" w:cs="Arial"/>
          <w:spacing w:val="-2"/>
          <w:sz w:val="24"/>
          <w:u w:val="single"/>
        </w:rPr>
        <w:t xml:space="preserve">f </w:t>
      </w:r>
      <w:r w:rsidR="00014E60" w:rsidRPr="005916D3">
        <w:rPr>
          <w:rFonts w:ascii="Arial" w:hAnsi="Arial" w:cs="Arial"/>
          <w:sz w:val="24"/>
          <w:u w:val="single"/>
        </w:rPr>
        <w:t>David</w:t>
      </w:r>
      <w:r w:rsidR="00DF73E9" w:rsidRPr="005916D3">
        <w:rPr>
          <w:rFonts w:ascii="Arial" w:hAnsi="Arial" w:cs="Arial"/>
          <w:sz w:val="24"/>
          <w:u w:val="single"/>
        </w:rPr>
        <w:fldChar w:fldCharType="begin"/>
      </w:r>
      <w:r w:rsidR="00DF73E9" w:rsidRPr="005916D3">
        <w:rPr>
          <w:rFonts w:ascii="Arial" w:hAnsi="Arial"/>
          <w:sz w:val="24"/>
        </w:rPr>
        <w:instrText xml:space="preserve"> XE "</w:instrText>
      </w:r>
      <w:r w:rsidR="00DF73E9" w:rsidRPr="005916D3">
        <w:rPr>
          <w:rFonts w:ascii="Arial" w:hAnsi="Arial" w:cs="Arial"/>
          <w:sz w:val="24"/>
        </w:rPr>
        <w:instrText>David</w:instrText>
      </w:r>
      <w:r w:rsidR="00DF73E9" w:rsidRPr="005916D3">
        <w:rPr>
          <w:rFonts w:ascii="Arial" w:hAnsi="Arial"/>
          <w:sz w:val="24"/>
        </w:rPr>
        <w:instrText xml:space="preserve">" </w:instrText>
      </w:r>
      <w:r w:rsidR="00DF73E9" w:rsidRPr="005916D3">
        <w:rPr>
          <w:rFonts w:ascii="Arial" w:hAnsi="Arial" w:cs="Arial"/>
          <w:sz w:val="24"/>
          <w:u w:val="single"/>
        </w:rPr>
        <w:fldChar w:fldCharType="end"/>
      </w:r>
      <w:r w:rsidR="00014E60" w:rsidRPr="005916D3">
        <w:rPr>
          <w:rFonts w:ascii="Arial" w:hAnsi="Arial" w:cs="Arial"/>
          <w:sz w:val="24"/>
          <w:u w:val="single"/>
        </w:rPr>
        <w:t>'s</w:t>
      </w:r>
      <w:r w:rsidR="00671542" w:rsidRPr="005916D3">
        <w:rPr>
          <w:rFonts w:ascii="Arial" w:hAnsi="Arial" w:cs="Arial"/>
          <w:sz w:val="24"/>
          <w:u w:val="single"/>
        </w:rPr>
        <w:t xml:space="preserve"> </w:t>
      </w:r>
      <w:r w:rsidRPr="005916D3">
        <w:rPr>
          <w:rFonts w:ascii="Arial" w:hAnsi="Arial" w:cs="Arial"/>
          <w:sz w:val="24"/>
          <w:u w:val="single"/>
        </w:rPr>
        <w:t>T</w:t>
      </w:r>
      <w:r w:rsidR="00CF0D78" w:rsidRPr="005916D3">
        <w:rPr>
          <w:rFonts w:ascii="Arial" w:hAnsi="Arial" w:cs="Arial"/>
          <w:sz w:val="24"/>
          <w:u w:val="single"/>
        </w:rPr>
        <w:t>u</w:t>
      </w:r>
      <w:r w:rsidR="00675195" w:rsidRPr="005916D3">
        <w:rPr>
          <w:rFonts w:ascii="Arial" w:hAnsi="Arial" w:cs="Arial"/>
          <w:spacing w:val="2"/>
          <w:sz w:val="24"/>
          <w:u w:val="single"/>
        </w:rPr>
        <w:t>r</w:t>
      </w:r>
      <w:r w:rsidR="00014E60" w:rsidRPr="005916D3">
        <w:rPr>
          <w:rFonts w:ascii="Arial" w:hAnsi="Arial" w:cs="Arial"/>
          <w:sz w:val="24"/>
          <w:u w:val="single"/>
        </w:rPr>
        <w:t>n</w:t>
      </w:r>
    </w:p>
    <w:p w14:paraId="3E10623D" w14:textId="77777777" w:rsidR="0004149E" w:rsidRPr="00DA3A25" w:rsidRDefault="0004149E" w:rsidP="00D852FE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D449500" w14:textId="45AF1D34" w:rsidR="00EF6203" w:rsidRPr="00DA3A25" w:rsidRDefault="00326F19" w:rsidP="00D852FE">
      <w:pPr>
        <w:pStyle w:val="Header"/>
        <w:spacing w:line="240" w:lineRule="auto"/>
        <w:jc w:val="both"/>
        <w:rPr>
          <w:rFonts w:ascii="Arial" w:hAnsi="Arial" w:cs="Arial"/>
          <w:iCs/>
          <w:sz w:val="20"/>
        </w:rPr>
      </w:pPr>
      <w:r w:rsidRPr="00DA3A25">
        <w:rPr>
          <w:rFonts w:ascii="Arial" w:hAnsi="Arial" w:cs="Arial"/>
          <w:sz w:val="20"/>
        </w:rPr>
        <w:t xml:space="preserve">The </w:t>
      </w:r>
      <w:r w:rsidRPr="00DA3A25">
        <w:rPr>
          <w:rFonts w:ascii="Arial" w:hAnsi="Arial" w:cs="Arial"/>
          <w:smallCaps/>
          <w:sz w:val="20"/>
        </w:rPr>
        <w:t>Lord</w:t>
      </w:r>
      <w:r w:rsidRPr="00DA3A25">
        <w:rPr>
          <w:rFonts w:ascii="Arial" w:hAnsi="Arial" w:cs="Arial"/>
          <w:smallCaps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mallCaps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used </w:t>
      </w:r>
      <w:r w:rsidRPr="00DA3A25">
        <w:rPr>
          <w:rFonts w:ascii="Arial" w:hAnsi="Arial" w:cs="Arial"/>
          <w:spacing w:val="4"/>
          <w:sz w:val="20"/>
        </w:rPr>
        <w:t>Nathan's</w:t>
      </w:r>
      <w:r w:rsidRPr="00DA3A25">
        <w:rPr>
          <w:rFonts w:ascii="Arial" w:hAnsi="Arial" w:cs="Arial"/>
          <w:sz w:val="20"/>
        </w:rPr>
        <w:t xml:space="preserve"> p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abl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David,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mallCaps/>
          <w:sz w:val="20"/>
        </w:rPr>
        <w:t>Lord</w:t>
      </w:r>
      <w:r w:rsidRPr="00DA3A25">
        <w:rPr>
          <w:rFonts w:ascii="Arial" w:hAnsi="Arial" w:cs="Arial"/>
          <w:smallCaps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mallCaps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n 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ll us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parabl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peopl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oday.</w:t>
      </w:r>
      <w:r w:rsidR="000C4DB9">
        <w:rPr>
          <w:rFonts w:ascii="Arial" w:hAnsi="Arial" w:cs="Arial"/>
          <w:sz w:val="20"/>
        </w:rPr>
        <w:t xml:space="preserve"> </w:t>
      </w:r>
      <w:r w:rsidR="004B1015" w:rsidRPr="00DA3A25">
        <w:rPr>
          <w:rFonts w:ascii="Arial" w:hAnsi="Arial" w:cs="Arial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impo</w:t>
      </w:r>
      <w:r w:rsidR="00A15BF5" w:rsidRPr="00DA3A25">
        <w:rPr>
          <w:rFonts w:ascii="Arial" w:hAnsi="Arial" w:cs="Arial"/>
          <w:spacing w:val="6"/>
          <w:sz w:val="20"/>
        </w:rPr>
        <w:t>r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an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o</w:t>
      </w:r>
      <w:r w:rsidR="00F16F15" w:rsidRPr="00DA3A25">
        <w:rPr>
          <w:rFonts w:ascii="Arial" w:hAnsi="Arial" w:cs="Arial"/>
          <w:spacing w:val="-2"/>
          <w:sz w:val="20"/>
        </w:rPr>
        <w:t xml:space="preserve">f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01412B" w:rsidRPr="00DA3A25">
        <w:rPr>
          <w:rFonts w:ascii="Arial" w:hAnsi="Arial" w:cs="Arial"/>
          <w:sz w:val="20"/>
        </w:rPr>
        <w:t>a</w:t>
      </w:r>
      <w:r w:rsidR="00014E60" w:rsidRPr="00DA3A25">
        <w:rPr>
          <w:rFonts w:ascii="Arial" w:hAnsi="Arial" w:cs="Arial"/>
          <w:sz w:val="20"/>
        </w:rPr>
        <w:t>vele</w:t>
      </w:r>
      <w:r w:rsidR="00575A51" w:rsidRPr="00DA3A25">
        <w:rPr>
          <w:rFonts w:ascii="Arial" w:hAnsi="Arial" w:cs="Arial"/>
          <w:spacing w:val="2"/>
          <w:sz w:val="20"/>
        </w:rPr>
        <w:t>r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as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los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on</w:t>
      </w:r>
      <w:r w:rsidR="00671542" w:rsidRPr="00DA3A25">
        <w:rPr>
          <w:rFonts w:ascii="Arial" w:hAnsi="Arial" w:cs="Arial"/>
          <w:sz w:val="20"/>
        </w:rPr>
        <w:t xml:space="preserve"> </w:t>
      </w:r>
      <w:r w:rsidR="00172930" w:rsidRPr="00DA3A25">
        <w:rPr>
          <w:rFonts w:ascii="Arial" w:hAnsi="Arial" w:cs="Arial"/>
          <w:sz w:val="20"/>
        </w:rPr>
        <w:t>Davi</w:t>
      </w:r>
      <w:r w:rsidR="008E4B36" w:rsidRPr="00DA3A25">
        <w:rPr>
          <w:rFonts w:ascii="Arial" w:hAnsi="Arial" w:cs="Arial"/>
          <w:sz w:val="20"/>
        </w:rPr>
        <w:t>d be</w:t>
      </w:r>
      <w:r w:rsidR="008E4B36" w:rsidRPr="00DA3A25">
        <w:rPr>
          <w:rFonts w:ascii="Arial" w:hAnsi="Arial" w:cs="Arial"/>
          <w:spacing w:val="4"/>
          <w:sz w:val="20"/>
        </w:rPr>
        <w:t>c</w:t>
      </w:r>
      <w:r w:rsidR="008E4B36" w:rsidRPr="00DA3A25">
        <w:rPr>
          <w:rFonts w:ascii="Arial" w:hAnsi="Arial" w:cs="Arial"/>
          <w:sz w:val="20"/>
        </w:rPr>
        <w:t xml:space="preserve">ause 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David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504CDD" w:rsidRPr="00DA3A25">
        <w:rPr>
          <w:rFonts w:ascii="Arial" w:hAnsi="Arial" w:cs="Arial"/>
          <w:sz w:val="20"/>
        </w:rPr>
        <w:fldChar w:fldCharType="begin"/>
      </w:r>
      <w:r w:rsidR="00504CDD" w:rsidRPr="00DA3A25">
        <w:rPr>
          <w:rFonts w:ascii="Arial" w:hAnsi="Arial"/>
          <w:sz w:val="20"/>
        </w:rPr>
        <w:instrText xml:space="preserve"> XE "</w:instrText>
      </w:r>
      <w:r w:rsidR="00504CDD" w:rsidRPr="00DA3A25">
        <w:rPr>
          <w:rFonts w:ascii="Arial" w:hAnsi="Arial" w:cs="Arial"/>
          <w:i/>
          <w:sz w:val="20"/>
          <w:szCs w:val="20"/>
        </w:rPr>
        <w:instrText>.</w:instrText>
      </w:r>
      <w:r w:rsidR="00504CDD" w:rsidRPr="00DA3A25">
        <w:rPr>
          <w:rFonts w:ascii="Arial" w:hAnsi="Arial"/>
          <w:sz w:val="20"/>
        </w:rPr>
        <w:instrText xml:space="preserve">" </w:instrText>
      </w:r>
      <w:r w:rsidR="00504CDD" w:rsidRPr="00DA3A25">
        <w:rPr>
          <w:rFonts w:ascii="Arial" w:hAnsi="Arial" w:cs="Arial"/>
          <w:sz w:val="20"/>
        </w:rPr>
        <w:fldChar w:fldCharType="end"/>
      </w:r>
      <w:r w:rsidR="00014E60" w:rsidRPr="00DA3A25">
        <w:rPr>
          <w:rFonts w:ascii="Arial" w:hAnsi="Arial" w:cs="Arial"/>
          <w:sz w:val="20"/>
        </w:rPr>
        <w:t>N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an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N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an the prophet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sa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2D1B02" w:rsidRPr="00DA3A25">
        <w:rPr>
          <w:rFonts w:ascii="Arial" w:hAnsi="Arial" w:cs="Arial"/>
          <w:sz w:val="20"/>
        </w:rPr>
        <w:t xml:space="preserve">David was </w:t>
      </w:r>
      <w:r w:rsidR="004B1015" w:rsidRPr="00DA3A25">
        <w:rPr>
          <w:rFonts w:ascii="Arial" w:hAnsi="Arial" w:cs="Arial"/>
          <w:sz w:val="20"/>
        </w:rPr>
        <w:t>"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e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man</w:t>
      </w:r>
      <w:r w:rsidR="004B1015" w:rsidRPr="00DA3A25">
        <w:rPr>
          <w:rFonts w:ascii="Arial" w:hAnsi="Arial" w:cs="Arial"/>
          <w:sz w:val="20"/>
        </w:rPr>
        <w:t>."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d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no</w:t>
      </w:r>
      <w:r w:rsidR="00644D78" w:rsidRPr="00DA3A25">
        <w:rPr>
          <w:rFonts w:ascii="Arial" w:hAnsi="Arial" w:cs="Arial"/>
          <w:spacing w:val="-2"/>
          <w:sz w:val="20"/>
        </w:rPr>
        <w:t xml:space="preserve">t </w:t>
      </w:r>
      <w:r w:rsidR="00014E60" w:rsidRPr="00DA3A25">
        <w:rPr>
          <w:rFonts w:ascii="Arial" w:hAnsi="Arial" w:cs="Arial"/>
          <w:sz w:val="20"/>
        </w:rPr>
        <w:t>have</w:t>
      </w:r>
      <w:r w:rsidR="00671542" w:rsidRPr="00DA3A25">
        <w:rPr>
          <w:rFonts w:ascii="Arial" w:hAnsi="Arial" w:cs="Arial"/>
          <w:sz w:val="20"/>
        </w:rPr>
        <w:t xml:space="preserve"> 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o</w:t>
      </w:r>
      <w:r w:rsidR="00671542" w:rsidRPr="00DA3A25">
        <w:rPr>
          <w:rFonts w:ascii="Arial" w:hAnsi="Arial" w:cs="Arial"/>
          <w:sz w:val="20"/>
        </w:rPr>
        <w:t xml:space="preserve"> </w:t>
      </w:r>
      <w:r w:rsidR="00014E60" w:rsidRPr="00DA3A25">
        <w:rPr>
          <w:rFonts w:ascii="Arial" w:hAnsi="Arial" w:cs="Arial"/>
          <w:sz w:val="20"/>
        </w:rPr>
        <w:t>wonde</w:t>
      </w:r>
      <w:r w:rsidR="00F16F15" w:rsidRPr="00DA3A25">
        <w:rPr>
          <w:rFonts w:ascii="Arial" w:hAnsi="Arial" w:cs="Arial"/>
          <w:spacing w:val="-2"/>
          <w:sz w:val="20"/>
        </w:rPr>
        <w:t xml:space="preserve">r </w:t>
      </w:r>
      <w:r w:rsidR="00014E60" w:rsidRPr="00DA3A25">
        <w:rPr>
          <w:rFonts w:ascii="Arial" w:hAnsi="Arial" w:cs="Arial"/>
          <w:sz w:val="20"/>
        </w:rPr>
        <w:t>whi</w:t>
      </w:r>
      <w:r w:rsidR="00FA5457" w:rsidRPr="00DA3A25">
        <w:rPr>
          <w:rFonts w:ascii="Arial" w:hAnsi="Arial" w:cs="Arial"/>
          <w:spacing w:val="2"/>
          <w:sz w:val="20"/>
        </w:rPr>
        <w:t>c</w:t>
      </w:r>
      <w:r w:rsidR="00014E60" w:rsidRPr="00DA3A25">
        <w:rPr>
          <w:rFonts w:ascii="Arial" w:hAnsi="Arial" w:cs="Arial"/>
          <w:sz w:val="20"/>
        </w:rPr>
        <w:t>h</w:t>
      </w:r>
      <w:r w:rsidR="00671542" w:rsidRPr="00DA3A25">
        <w:rPr>
          <w:rFonts w:ascii="Arial" w:hAnsi="Arial" w:cs="Arial"/>
          <w:sz w:val="20"/>
        </w:rPr>
        <w:t xml:space="preserve"> </w:t>
      </w:r>
      <w:r w:rsidR="00EF6203" w:rsidRPr="00DA3A25">
        <w:rPr>
          <w:rFonts w:ascii="Arial" w:hAnsi="Arial" w:cs="Arial"/>
          <w:sz w:val="20"/>
        </w:rPr>
        <w:t xml:space="preserve">man </w:t>
      </w:r>
      <w:r w:rsidR="00014E60" w:rsidRPr="00DA3A25">
        <w:rPr>
          <w:rFonts w:ascii="Arial" w:hAnsi="Arial" w:cs="Arial"/>
          <w:sz w:val="20"/>
        </w:rPr>
        <w:t>Na</w:t>
      </w:r>
      <w:r w:rsidR="00974BF2" w:rsidRPr="00DA3A25">
        <w:rPr>
          <w:rFonts w:ascii="Arial" w:hAnsi="Arial" w:cs="Arial"/>
          <w:spacing w:val="4"/>
          <w:sz w:val="20"/>
        </w:rPr>
        <w:t>t</w:t>
      </w:r>
      <w:r w:rsidR="00014E60" w:rsidRPr="00DA3A25">
        <w:rPr>
          <w:rFonts w:ascii="Arial" w:hAnsi="Arial" w:cs="Arial"/>
          <w:sz w:val="20"/>
        </w:rPr>
        <w:t>han</w:t>
      </w:r>
      <w:r w:rsidR="00DF73E9" w:rsidRPr="00DA3A25">
        <w:rPr>
          <w:rFonts w:ascii="Arial" w:hAnsi="Arial" w:cs="Arial"/>
          <w:sz w:val="20"/>
        </w:rPr>
        <w:fldChar w:fldCharType="begin"/>
      </w:r>
      <w:r w:rsidR="00DF73E9" w:rsidRPr="00DA3A25">
        <w:rPr>
          <w:rFonts w:ascii="Arial" w:hAnsi="Arial"/>
          <w:sz w:val="20"/>
        </w:rPr>
        <w:instrText xml:space="preserve"> XE "</w:instrText>
      </w:r>
      <w:r w:rsidR="00DF73E9" w:rsidRPr="00DA3A25">
        <w:rPr>
          <w:rFonts w:ascii="Arial" w:hAnsi="Arial" w:cs="Arial"/>
          <w:sz w:val="20"/>
        </w:rPr>
        <w:instrText>Na</w:instrText>
      </w:r>
      <w:r w:rsidR="00DF73E9" w:rsidRPr="00DA3A25">
        <w:rPr>
          <w:rFonts w:ascii="Arial" w:hAnsi="Arial" w:cs="Arial"/>
          <w:spacing w:val="4"/>
          <w:sz w:val="20"/>
        </w:rPr>
        <w:instrText>t</w:instrText>
      </w:r>
      <w:r w:rsidR="00DF73E9" w:rsidRPr="00DA3A25">
        <w:rPr>
          <w:rFonts w:ascii="Arial" w:hAnsi="Arial" w:cs="Arial"/>
          <w:sz w:val="20"/>
        </w:rPr>
        <w:instrText>han the prophet</w:instrText>
      </w:r>
      <w:r w:rsidR="00DF73E9" w:rsidRPr="00DA3A25">
        <w:rPr>
          <w:rFonts w:ascii="Arial" w:hAnsi="Arial"/>
          <w:sz w:val="20"/>
        </w:rPr>
        <w:instrText xml:space="preserve">" </w:instrText>
      </w:r>
      <w:r w:rsidR="00DF73E9" w:rsidRPr="00DA3A25">
        <w:rPr>
          <w:rFonts w:ascii="Arial" w:hAnsi="Arial" w:cs="Arial"/>
          <w:sz w:val="20"/>
        </w:rPr>
        <w:fldChar w:fldCharType="end"/>
      </w:r>
      <w:r w:rsidR="00671542" w:rsidRPr="00DA3A25">
        <w:rPr>
          <w:rFonts w:ascii="Arial" w:hAnsi="Arial" w:cs="Arial"/>
          <w:sz w:val="20"/>
        </w:rPr>
        <w:t xml:space="preserve"> </w:t>
      </w:r>
      <w:r w:rsidR="004B1015" w:rsidRPr="00DA3A25">
        <w:rPr>
          <w:rFonts w:ascii="Arial" w:hAnsi="Arial" w:cs="Arial"/>
          <w:sz w:val="20"/>
        </w:rPr>
        <w:t xml:space="preserve">was </w:t>
      </w:r>
      <w:r w:rsidR="00EF6203" w:rsidRPr="00DA3A25">
        <w:rPr>
          <w:rFonts w:ascii="Arial" w:hAnsi="Arial" w:cs="Arial"/>
          <w:sz w:val="20"/>
        </w:rPr>
        <w:t>equ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EF6203" w:rsidRPr="00DA3A25">
        <w:rPr>
          <w:rFonts w:ascii="Arial" w:hAnsi="Arial" w:cs="Arial"/>
          <w:sz w:val="20"/>
        </w:rPr>
        <w:t xml:space="preserve">ing </w:t>
      </w:r>
      <w:r w:rsidR="0022617F" w:rsidRPr="00DA3A25">
        <w:rPr>
          <w:rFonts w:ascii="Arial" w:hAnsi="Arial" w:cs="Arial"/>
          <w:sz w:val="20"/>
        </w:rPr>
        <w:t xml:space="preserve">him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22617F" w:rsidRPr="00DA3A25">
        <w:rPr>
          <w:rFonts w:ascii="Arial" w:hAnsi="Arial" w:cs="Arial"/>
          <w:sz w:val="20"/>
        </w:rPr>
        <w:t>o</w:t>
      </w:r>
      <w:r w:rsidR="00EF6203" w:rsidRPr="00DA3A25">
        <w:rPr>
          <w:rFonts w:ascii="Arial" w:hAnsi="Arial" w:cs="Arial"/>
          <w:sz w:val="20"/>
        </w:rPr>
        <w:t xml:space="preserve">, </w:t>
      </w:r>
      <w:r w:rsidR="0022617F" w:rsidRPr="00DA3A25">
        <w:rPr>
          <w:rFonts w:ascii="Arial" w:hAnsi="Arial" w:cs="Arial"/>
          <w:sz w:val="20"/>
        </w:rPr>
        <w:t>fo</w:t>
      </w:r>
      <w:r w:rsidR="00393845" w:rsidRPr="00DA3A25">
        <w:rPr>
          <w:rFonts w:ascii="Arial" w:hAnsi="Arial" w:cs="Arial"/>
          <w:spacing w:val="-4"/>
          <w:sz w:val="20"/>
        </w:rPr>
        <w:t xml:space="preserve">r </w:t>
      </w:r>
      <w:r w:rsidR="00D56F21" w:rsidRPr="00DA3A25">
        <w:rPr>
          <w:rFonts w:ascii="Arial" w:hAnsi="Arial" w:cs="Arial"/>
          <w:sz w:val="20"/>
        </w:rPr>
        <w:t>David</w:t>
      </w:r>
      <w:r w:rsidR="00671542" w:rsidRPr="00DA3A25">
        <w:rPr>
          <w:rFonts w:ascii="Arial" w:hAnsi="Arial" w:cs="Arial"/>
          <w:sz w:val="20"/>
        </w:rPr>
        <w:t xml:space="preserve"> </w:t>
      </w:r>
      <w:r w:rsidR="00EF6203" w:rsidRPr="00DA3A25">
        <w:rPr>
          <w:rFonts w:ascii="Arial" w:hAnsi="Arial" w:cs="Arial"/>
          <w:sz w:val="20"/>
        </w:rPr>
        <w:t xml:space="preserve">knew he ha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22617F" w:rsidRPr="00DA3A25">
        <w:rPr>
          <w:rFonts w:ascii="Arial" w:hAnsi="Arial" w:cs="Arial"/>
          <w:sz w:val="20"/>
        </w:rPr>
        <w:t xml:space="preserve">aken </w:t>
      </w:r>
      <w:r w:rsidR="00D56F21" w:rsidRPr="00DA3A25">
        <w:rPr>
          <w:rFonts w:ascii="Arial" w:hAnsi="Arial" w:cs="Arial"/>
          <w:sz w:val="20"/>
        </w:rPr>
        <w:t>U</w:t>
      </w:r>
      <w:r w:rsidR="00DD27F6" w:rsidRPr="00DA3A25">
        <w:rPr>
          <w:rFonts w:ascii="Arial" w:hAnsi="Arial" w:cs="Arial"/>
          <w:spacing w:val="2"/>
          <w:sz w:val="20"/>
        </w:rPr>
        <w:t>r</w:t>
      </w:r>
      <w:r w:rsidR="00D56F21" w:rsidRPr="00DA3A25">
        <w:rPr>
          <w:rFonts w:ascii="Arial" w:hAnsi="Arial" w:cs="Arial"/>
          <w:sz w:val="20"/>
        </w:rPr>
        <w:t xml:space="preserve">iah's wife </w:t>
      </w:r>
      <w:r w:rsidR="0022617F" w:rsidRPr="00DA3A25">
        <w:rPr>
          <w:rFonts w:ascii="Arial" w:hAnsi="Arial" w:cs="Arial"/>
          <w:bCs/>
          <w:iCs/>
          <w:sz w:val="20"/>
        </w:rPr>
        <w:t>and he had given he</w:t>
      </w:r>
      <w:r w:rsidR="00393845" w:rsidRPr="00DA3A25">
        <w:rPr>
          <w:rFonts w:ascii="Arial" w:hAnsi="Arial" w:cs="Arial"/>
          <w:bCs/>
          <w:iCs/>
          <w:spacing w:val="-4"/>
          <w:sz w:val="20"/>
        </w:rPr>
        <w:t xml:space="preserve">r </w:t>
      </w:r>
      <w:r w:rsidR="004549FE" w:rsidRPr="00DA3A25">
        <w:rPr>
          <w:rFonts w:ascii="Arial" w:hAnsi="Arial" w:cs="Arial"/>
          <w:bCs/>
          <w:iCs/>
          <w:spacing w:val="2"/>
          <w:sz w:val="20"/>
        </w:rPr>
        <w:t>t</w:t>
      </w:r>
      <w:r w:rsidR="0022617F" w:rsidRPr="00DA3A25">
        <w:rPr>
          <w:rFonts w:ascii="Arial" w:hAnsi="Arial" w:cs="Arial"/>
          <w:bCs/>
          <w:iCs/>
          <w:sz w:val="20"/>
        </w:rPr>
        <w:t xml:space="preserve">o </w:t>
      </w:r>
      <w:r w:rsidR="00014E60" w:rsidRPr="00DA3A25">
        <w:rPr>
          <w:rFonts w:ascii="Arial" w:hAnsi="Arial" w:cs="Arial"/>
          <w:bCs/>
          <w:iCs/>
          <w:sz w:val="20"/>
        </w:rPr>
        <w:t>himsel</w:t>
      </w:r>
      <w:r w:rsidR="00F16F15" w:rsidRPr="00DA3A25">
        <w:rPr>
          <w:rFonts w:ascii="Arial" w:hAnsi="Arial" w:cs="Arial"/>
          <w:bCs/>
          <w:iCs/>
          <w:sz w:val="20"/>
        </w:rPr>
        <w:t>f</w:t>
      </w:r>
      <w:r w:rsidR="00F16F15" w:rsidRPr="00DA3A25">
        <w:rPr>
          <w:rFonts w:ascii="Arial" w:hAnsi="Arial" w:cs="Arial"/>
          <w:iCs/>
          <w:sz w:val="20"/>
        </w:rPr>
        <w:t>.</w:t>
      </w:r>
      <w:r w:rsidR="00C90E0F" w:rsidRPr="00DA3A25">
        <w:rPr>
          <w:rFonts w:ascii="Arial" w:hAnsi="Arial" w:cs="Arial"/>
          <w:iCs/>
          <w:sz w:val="20"/>
        </w:rPr>
        <w:t xml:space="preserve"> </w:t>
      </w:r>
    </w:p>
    <w:p w14:paraId="6146607D" w14:textId="77777777" w:rsidR="00EF6203" w:rsidRPr="00DA3A25" w:rsidRDefault="00EF6203" w:rsidP="00D852FE">
      <w:pPr>
        <w:pStyle w:val="Header"/>
        <w:spacing w:line="240" w:lineRule="auto"/>
        <w:jc w:val="both"/>
        <w:rPr>
          <w:rFonts w:ascii="Arial" w:hAnsi="Arial" w:cs="Arial"/>
          <w:iCs/>
          <w:sz w:val="20"/>
        </w:rPr>
      </w:pPr>
    </w:p>
    <w:p w14:paraId="19CD55EC" w14:textId="646009C9" w:rsidR="0004149E" w:rsidRPr="00DA3A25" w:rsidRDefault="00EF6203" w:rsidP="00D852FE">
      <w:pPr>
        <w:pStyle w:val="Header"/>
        <w:spacing w:line="240" w:lineRule="auto"/>
        <w:jc w:val="both"/>
        <w:rPr>
          <w:rFonts w:ascii="Arial" w:hAnsi="Arial" w:cs="Arial"/>
          <w:iCs/>
          <w:sz w:val="20"/>
        </w:rPr>
      </w:pPr>
      <w:r w:rsidRPr="00DA3A25">
        <w:rPr>
          <w:rFonts w:ascii="Arial" w:hAnsi="Arial" w:cs="Arial"/>
          <w:iCs/>
          <w:sz w:val="20"/>
        </w:rPr>
        <w:t>T</w:t>
      </w:r>
      <w:r w:rsidR="00C90E0F" w:rsidRPr="00DA3A25">
        <w:rPr>
          <w:rFonts w:ascii="Arial" w:hAnsi="Arial" w:cs="Arial"/>
          <w:iCs/>
          <w:sz w:val="20"/>
        </w:rPr>
        <w:t>he L</w:t>
      </w:r>
      <w:r w:rsidR="00C90E0F" w:rsidRPr="00DA3A25">
        <w:rPr>
          <w:rFonts w:ascii="Arial" w:hAnsi="Arial" w:cs="Arial"/>
          <w:iCs/>
          <w:smallCaps/>
          <w:sz w:val="20"/>
        </w:rPr>
        <w:t>ord</w:t>
      </w:r>
      <w:r w:rsidRPr="00DA3A25">
        <w:rPr>
          <w:rFonts w:ascii="Arial" w:hAnsi="Arial" w:cs="Arial"/>
          <w:iCs/>
          <w:sz w:val="20"/>
        </w:rPr>
        <w:t xml:space="preserve"> had </w:t>
      </w:r>
      <w:r w:rsidRPr="00DA3A25">
        <w:rPr>
          <w:rFonts w:ascii="Arial" w:hAnsi="Arial" w:cs="Arial"/>
          <w:iCs/>
          <w:spacing w:val="2"/>
          <w:sz w:val="20"/>
        </w:rPr>
        <w:t>r</w:t>
      </w:r>
      <w:r w:rsidRPr="00DA3A25">
        <w:rPr>
          <w:rFonts w:ascii="Arial" w:hAnsi="Arial" w:cs="Arial"/>
          <w:iCs/>
          <w:sz w:val="20"/>
        </w:rPr>
        <w:t>i</w:t>
      </w:r>
      <w:r w:rsidRPr="00DA3A25">
        <w:rPr>
          <w:rFonts w:ascii="Arial" w:hAnsi="Arial" w:cs="Arial"/>
          <w:iCs/>
          <w:spacing w:val="2"/>
          <w:sz w:val="20"/>
        </w:rPr>
        <w:t>c</w:t>
      </w:r>
      <w:r w:rsidRPr="00DA3A25">
        <w:rPr>
          <w:rFonts w:ascii="Arial" w:hAnsi="Arial" w:cs="Arial"/>
          <w:iCs/>
          <w:sz w:val="20"/>
        </w:rPr>
        <w:t>hly blessed</w:t>
      </w:r>
      <w:r w:rsidR="00C90E0F" w:rsidRPr="00DA3A25">
        <w:rPr>
          <w:rFonts w:ascii="Arial" w:hAnsi="Arial" w:cs="Arial"/>
          <w:iCs/>
          <w:sz w:val="20"/>
        </w:rPr>
        <w:t xml:space="preserve"> </w:t>
      </w:r>
      <w:r w:rsidR="00326F19" w:rsidRPr="00DA3A25">
        <w:rPr>
          <w:rFonts w:ascii="Arial" w:hAnsi="Arial" w:cs="Arial"/>
          <w:iCs/>
          <w:sz w:val="20"/>
        </w:rPr>
        <w:t>him,</w:t>
      </w:r>
      <w:r w:rsidRPr="00DA3A25">
        <w:rPr>
          <w:rFonts w:ascii="Arial" w:hAnsi="Arial" w:cs="Arial"/>
          <w:iCs/>
          <w:sz w:val="20"/>
        </w:rPr>
        <w:t xml:space="preserve"> </w:t>
      </w:r>
      <w:r w:rsidR="00C90E0F" w:rsidRPr="00DA3A25">
        <w:rPr>
          <w:rFonts w:ascii="Arial" w:hAnsi="Arial" w:cs="Arial"/>
          <w:iCs/>
          <w:sz w:val="20"/>
        </w:rPr>
        <w:t xml:space="preserve">but </w:t>
      </w:r>
      <w:r w:rsidRPr="00DA3A25">
        <w:rPr>
          <w:rFonts w:ascii="Arial" w:hAnsi="Arial" w:cs="Arial"/>
          <w:iCs/>
          <w:sz w:val="20"/>
        </w:rPr>
        <w:t xml:space="preserve">he </w:t>
      </w:r>
      <w:r w:rsidR="00C90E0F" w:rsidRPr="00DA3A25">
        <w:rPr>
          <w:rFonts w:ascii="Arial" w:hAnsi="Arial" w:cs="Arial"/>
          <w:iCs/>
          <w:sz w:val="20"/>
        </w:rPr>
        <w:t>be</w:t>
      </w:r>
      <w:r w:rsidR="00C90E0F" w:rsidRPr="00DA3A25">
        <w:rPr>
          <w:rFonts w:ascii="Arial" w:hAnsi="Arial" w:cs="Arial"/>
          <w:iCs/>
          <w:spacing w:val="2"/>
          <w:sz w:val="20"/>
        </w:rPr>
        <w:t>c</w:t>
      </w:r>
      <w:r w:rsidR="00C90E0F" w:rsidRPr="00DA3A25">
        <w:rPr>
          <w:rFonts w:ascii="Arial" w:hAnsi="Arial" w:cs="Arial"/>
          <w:iCs/>
          <w:sz w:val="20"/>
        </w:rPr>
        <w:t>ame a wa</w:t>
      </w:r>
      <w:r w:rsidR="009F660A" w:rsidRPr="00DA3A25">
        <w:rPr>
          <w:rFonts w:ascii="Arial" w:hAnsi="Arial" w:cs="Arial"/>
          <w:spacing w:val="2"/>
          <w:sz w:val="20"/>
        </w:rPr>
        <w:t>yf</w:t>
      </w:r>
      <w:r w:rsidR="00C90E0F" w:rsidRPr="00DA3A25">
        <w:rPr>
          <w:rFonts w:ascii="Arial" w:hAnsi="Arial" w:cs="Arial"/>
          <w:iCs/>
          <w:sz w:val="20"/>
        </w:rPr>
        <w:t>a</w:t>
      </w:r>
      <w:r w:rsidR="00210D6A" w:rsidRPr="00DA3A25">
        <w:rPr>
          <w:rFonts w:ascii="Arial" w:hAnsi="Arial" w:cs="Arial"/>
          <w:iCs/>
          <w:spacing w:val="2"/>
          <w:sz w:val="20"/>
        </w:rPr>
        <w:t>r</w:t>
      </w:r>
      <w:r w:rsidR="00C90E0F" w:rsidRPr="00DA3A25">
        <w:rPr>
          <w:rFonts w:ascii="Arial" w:hAnsi="Arial" w:cs="Arial"/>
          <w:iCs/>
          <w:sz w:val="20"/>
        </w:rPr>
        <w:t>ing man when h</w:t>
      </w:r>
      <w:r w:rsidR="000A50EE" w:rsidRPr="00DA3A25">
        <w:rPr>
          <w:rFonts w:ascii="Arial" w:hAnsi="Arial" w:cs="Arial"/>
          <w:iCs/>
          <w:sz w:val="20"/>
        </w:rPr>
        <w:t xml:space="preserve">e </w:t>
      </w:r>
      <w:r w:rsidR="00DD27F6" w:rsidRPr="00DA3A25">
        <w:rPr>
          <w:rFonts w:ascii="Arial" w:hAnsi="Arial" w:cs="Arial"/>
          <w:iCs/>
          <w:spacing w:val="2"/>
          <w:sz w:val="20"/>
        </w:rPr>
        <w:t>c</w:t>
      </w:r>
      <w:r w:rsidR="000A50EE" w:rsidRPr="00DA3A25">
        <w:rPr>
          <w:rFonts w:ascii="Arial" w:hAnsi="Arial" w:cs="Arial"/>
          <w:iCs/>
          <w:sz w:val="20"/>
        </w:rPr>
        <w:t xml:space="preserve">hose </w:t>
      </w:r>
      <w:r w:rsidR="00210D6A" w:rsidRPr="00DA3A25">
        <w:rPr>
          <w:rFonts w:ascii="Arial" w:hAnsi="Arial" w:cs="Arial"/>
          <w:iCs/>
          <w:spacing w:val="4"/>
          <w:sz w:val="20"/>
        </w:rPr>
        <w:t>t</w:t>
      </w:r>
      <w:r w:rsidR="000A50EE" w:rsidRPr="00DA3A25">
        <w:rPr>
          <w:rFonts w:ascii="Arial" w:hAnsi="Arial" w:cs="Arial"/>
          <w:iCs/>
          <w:sz w:val="20"/>
        </w:rPr>
        <w:t>o</w:t>
      </w:r>
      <w:r w:rsidR="00BE4D95" w:rsidRPr="00DA3A25">
        <w:rPr>
          <w:rFonts w:ascii="Arial" w:hAnsi="Arial" w:cs="Arial"/>
          <w:iCs/>
          <w:sz w:val="20"/>
        </w:rPr>
        <w:t xml:space="preserve"> </w:t>
      </w:r>
      <w:r w:rsidR="00C90E0F" w:rsidRPr="00DA3A25">
        <w:rPr>
          <w:rFonts w:ascii="Arial" w:hAnsi="Arial" w:cs="Arial"/>
          <w:sz w:val="20"/>
        </w:rPr>
        <w:t xml:space="preserve">despise </w:t>
      </w:r>
      <w:r w:rsidR="00210D6A" w:rsidRPr="00DA3A25">
        <w:rPr>
          <w:rFonts w:ascii="Arial" w:hAnsi="Arial" w:cs="Arial"/>
          <w:iCs/>
          <w:spacing w:val="4"/>
          <w:sz w:val="20"/>
        </w:rPr>
        <w:t>t</w:t>
      </w:r>
      <w:r w:rsidR="00C90E0F" w:rsidRPr="00DA3A25">
        <w:rPr>
          <w:rFonts w:ascii="Arial" w:hAnsi="Arial" w:cs="Arial"/>
          <w:sz w:val="20"/>
        </w:rPr>
        <w:t xml:space="preserve">he </w:t>
      </w:r>
      <w:r w:rsidR="00C90E0F" w:rsidRPr="00DA3A25">
        <w:rPr>
          <w:rFonts w:ascii="Arial" w:hAnsi="Arial" w:cs="Arial"/>
          <w:spacing w:val="2"/>
          <w:sz w:val="20"/>
        </w:rPr>
        <w:t>c</w:t>
      </w:r>
      <w:r w:rsidR="00C90E0F" w:rsidRPr="00DA3A25">
        <w:rPr>
          <w:rFonts w:ascii="Arial" w:hAnsi="Arial" w:cs="Arial"/>
          <w:sz w:val="20"/>
        </w:rPr>
        <w:t>ommandmen</w:t>
      </w:r>
      <w:r w:rsidR="00C90E0F" w:rsidRPr="00DA3A25">
        <w:rPr>
          <w:rFonts w:ascii="Arial" w:hAnsi="Arial" w:cs="Arial"/>
          <w:spacing w:val="-2"/>
          <w:sz w:val="20"/>
        </w:rPr>
        <w:t xml:space="preserve">t </w:t>
      </w:r>
      <w:r w:rsidR="00C90E0F" w:rsidRPr="00DA3A25">
        <w:rPr>
          <w:rFonts w:ascii="Arial" w:hAnsi="Arial" w:cs="Arial"/>
          <w:sz w:val="20"/>
        </w:rPr>
        <w:t>o</w:t>
      </w:r>
      <w:r w:rsidR="00C90E0F" w:rsidRPr="00DA3A25">
        <w:rPr>
          <w:rFonts w:ascii="Arial" w:hAnsi="Arial" w:cs="Arial"/>
          <w:spacing w:val="-2"/>
          <w:sz w:val="20"/>
        </w:rPr>
        <w:t xml:space="preserve">f </w:t>
      </w:r>
      <w:r w:rsidR="00210D6A" w:rsidRPr="00DA3A25">
        <w:rPr>
          <w:rFonts w:ascii="Arial" w:hAnsi="Arial" w:cs="Arial"/>
          <w:iCs/>
          <w:spacing w:val="4"/>
          <w:sz w:val="20"/>
        </w:rPr>
        <w:t>t</w:t>
      </w:r>
      <w:r w:rsidR="00C90E0F" w:rsidRPr="00DA3A25">
        <w:rPr>
          <w:rFonts w:ascii="Arial" w:hAnsi="Arial" w:cs="Arial"/>
          <w:sz w:val="20"/>
        </w:rPr>
        <w:t xml:space="preserve">he </w:t>
      </w:r>
      <w:r w:rsidR="00C90E0F" w:rsidRPr="00DA3A25">
        <w:rPr>
          <w:rFonts w:ascii="Arial" w:hAnsi="Arial" w:cs="Arial"/>
          <w:smallCaps/>
          <w:sz w:val="20"/>
        </w:rPr>
        <w:t>Lord</w:t>
      </w:r>
      <w:r w:rsidR="00C90E0F" w:rsidRPr="00DA3A25">
        <w:rPr>
          <w:rFonts w:ascii="Arial" w:hAnsi="Arial" w:cs="Arial"/>
          <w:smallCaps/>
          <w:sz w:val="20"/>
        </w:rPr>
        <w:fldChar w:fldCharType="begin"/>
      </w:r>
      <w:r w:rsidR="00C90E0F" w:rsidRPr="00DA3A25">
        <w:rPr>
          <w:rFonts w:ascii="Arial" w:hAnsi="Arial"/>
          <w:sz w:val="20"/>
        </w:rPr>
        <w:instrText xml:space="preserve"> XE "</w:instrText>
      </w:r>
      <w:r w:rsidR="00C90E0F" w:rsidRPr="00DA3A25">
        <w:rPr>
          <w:rFonts w:ascii="Arial" w:hAnsi="Arial" w:cs="Arial"/>
          <w:smallCaps/>
          <w:sz w:val="20"/>
        </w:rPr>
        <w:instrText>LORD</w:instrText>
      </w:r>
      <w:r w:rsidR="00C90E0F" w:rsidRPr="00DA3A25">
        <w:rPr>
          <w:rFonts w:ascii="Arial" w:hAnsi="Arial" w:cs="Arial"/>
          <w:sz w:val="20"/>
        </w:rPr>
        <w:instrText>, the</w:instrText>
      </w:r>
      <w:r w:rsidR="00C90E0F" w:rsidRPr="00DA3A25">
        <w:rPr>
          <w:rFonts w:ascii="Arial" w:hAnsi="Arial"/>
          <w:sz w:val="20"/>
        </w:rPr>
        <w:instrText xml:space="preserve">" </w:instrText>
      </w:r>
      <w:r w:rsidR="00C90E0F" w:rsidRPr="00DA3A25">
        <w:rPr>
          <w:rFonts w:ascii="Arial" w:hAnsi="Arial" w:cs="Arial"/>
          <w:smallCaps/>
          <w:sz w:val="20"/>
        </w:rPr>
        <w:fldChar w:fldCharType="end"/>
      </w:r>
      <w:r w:rsidR="007A4701" w:rsidRPr="00DA3A25">
        <w:rPr>
          <w:rFonts w:ascii="Arial" w:hAnsi="Arial" w:cs="Arial"/>
          <w:spacing w:val="4"/>
          <w:sz w:val="20"/>
        </w:rPr>
        <w:t>.</w:t>
      </w:r>
      <w:r w:rsidR="00BE4D95" w:rsidRPr="00DA3A25">
        <w:rPr>
          <w:rFonts w:ascii="Arial" w:hAnsi="Arial" w:cs="Arial"/>
          <w:spacing w:val="4"/>
          <w:sz w:val="20"/>
        </w:rPr>
        <w:t xml:space="preserve"> </w:t>
      </w:r>
      <w:r w:rsidR="006F29B0" w:rsidRPr="00DA3A25">
        <w:rPr>
          <w:rFonts w:ascii="Arial" w:hAnsi="Arial" w:cs="Arial"/>
          <w:spacing w:val="4"/>
          <w:sz w:val="20"/>
        </w:rPr>
        <w:t xml:space="preserve">If this can happen to </w:t>
      </w:r>
      <w:r w:rsidR="00E46BAA" w:rsidRPr="00DA3A25">
        <w:rPr>
          <w:rFonts w:ascii="Arial" w:hAnsi="Arial" w:cs="Arial"/>
          <w:spacing w:val="4"/>
          <w:sz w:val="20"/>
        </w:rPr>
        <w:t xml:space="preserve">someone like </w:t>
      </w:r>
      <w:r w:rsidR="006F29B0" w:rsidRPr="00DA3A25">
        <w:rPr>
          <w:rFonts w:ascii="Arial" w:hAnsi="Arial" w:cs="Arial"/>
          <w:spacing w:val="4"/>
          <w:sz w:val="20"/>
        </w:rPr>
        <w:t>David, w</w:t>
      </w:r>
      <w:r w:rsidR="0058223B" w:rsidRPr="00DA3A25">
        <w:rPr>
          <w:rFonts w:ascii="Arial" w:hAnsi="Arial" w:cs="Arial"/>
          <w:spacing w:val="4"/>
          <w:sz w:val="20"/>
        </w:rPr>
        <w:t>e all need to be on guard</w:t>
      </w:r>
      <w:r w:rsidR="00277B1E" w:rsidRPr="00DA3A25">
        <w:rPr>
          <w:rFonts w:ascii="Arial" w:hAnsi="Arial" w:cs="Arial"/>
          <w:spacing w:val="4"/>
          <w:sz w:val="20"/>
        </w:rPr>
        <w:t>.</w:t>
      </w:r>
    </w:p>
    <w:p w14:paraId="71069D2A" w14:textId="46171F69" w:rsidR="00014E60" w:rsidRPr="00DA3A25" w:rsidRDefault="00014E60" w:rsidP="00D852FE">
      <w:pPr>
        <w:spacing w:line="240" w:lineRule="auto"/>
        <w:jc w:val="both"/>
        <w:rPr>
          <w:rFonts w:cs="Arial"/>
          <w:sz w:val="20"/>
        </w:rPr>
      </w:pPr>
    </w:p>
    <w:p w14:paraId="67BAF670" w14:textId="4BF0DA47" w:rsidR="00F469CA" w:rsidRPr="005916D3" w:rsidRDefault="00715F9A" w:rsidP="00D852FE">
      <w:pPr>
        <w:pStyle w:val="Header"/>
        <w:spacing w:line="240" w:lineRule="auto"/>
        <w:jc w:val="center"/>
        <w:rPr>
          <w:rFonts w:ascii="Arial" w:hAnsi="Arial" w:cs="Arial"/>
          <w:b/>
          <w:bCs/>
          <w:sz w:val="28"/>
          <w:szCs w:val="24"/>
        </w:rPr>
      </w:pPr>
      <w:r w:rsidRPr="005916D3">
        <w:rPr>
          <w:rFonts w:ascii="Arial" w:hAnsi="Arial" w:cs="Arial"/>
          <w:b/>
          <w:bCs/>
          <w:sz w:val="28"/>
          <w:szCs w:val="24"/>
        </w:rPr>
        <w:t>T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he</w:t>
      </w:r>
      <w:r w:rsidR="00FA75F0" w:rsidRPr="005916D3">
        <w:rPr>
          <w:rFonts w:ascii="Arial" w:hAnsi="Arial" w:cs="Arial"/>
          <w:b/>
          <w:bCs/>
          <w:sz w:val="28"/>
          <w:szCs w:val="24"/>
        </w:rPr>
        <w:t xml:space="preserve"> 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end</w:t>
      </w:r>
      <w:r w:rsidR="00FA75F0" w:rsidRPr="005916D3">
        <w:rPr>
          <w:rFonts w:ascii="Arial" w:hAnsi="Arial" w:cs="Arial"/>
          <w:b/>
          <w:bCs/>
          <w:sz w:val="28"/>
          <w:szCs w:val="24"/>
        </w:rPr>
        <w:t xml:space="preserve"> 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o</w:t>
      </w:r>
      <w:r w:rsidR="00F16F15" w:rsidRPr="005916D3">
        <w:rPr>
          <w:rFonts w:ascii="Arial" w:hAnsi="Arial" w:cs="Arial"/>
          <w:b/>
          <w:bCs/>
          <w:spacing w:val="-2"/>
          <w:sz w:val="28"/>
          <w:szCs w:val="24"/>
        </w:rPr>
        <w:t xml:space="preserve">f </w:t>
      </w:r>
      <w:r w:rsidR="00974BF2" w:rsidRPr="005916D3">
        <w:rPr>
          <w:rFonts w:ascii="Arial" w:hAnsi="Arial" w:cs="Arial"/>
          <w:b/>
          <w:bCs/>
          <w:spacing w:val="4"/>
          <w:sz w:val="28"/>
          <w:szCs w:val="24"/>
        </w:rPr>
        <w:t>t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he</w:t>
      </w:r>
      <w:r w:rsidR="00FA75F0" w:rsidRPr="005916D3">
        <w:rPr>
          <w:rFonts w:ascii="Arial" w:hAnsi="Arial" w:cs="Arial"/>
          <w:b/>
          <w:bCs/>
          <w:sz w:val="28"/>
          <w:szCs w:val="24"/>
        </w:rPr>
        <w:t xml:space="preserve"> </w:t>
      </w:r>
      <w:r w:rsidR="00DC2845" w:rsidRPr="005916D3">
        <w:rPr>
          <w:rFonts w:ascii="Arial" w:hAnsi="Arial" w:cs="Arial"/>
          <w:b/>
          <w:bCs/>
          <w:sz w:val="28"/>
          <w:szCs w:val="24"/>
        </w:rPr>
        <w:t>C</w:t>
      </w:r>
      <w:r w:rsidR="004D06D9" w:rsidRPr="005916D3">
        <w:rPr>
          <w:rFonts w:ascii="Arial" w:hAnsi="Arial" w:cs="Arial"/>
          <w:b/>
          <w:spacing w:val="4"/>
          <w:sz w:val="28"/>
          <w:szCs w:val="24"/>
        </w:rPr>
        <w:t>as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e</w:t>
      </w:r>
      <w:r w:rsidR="00FA75F0" w:rsidRPr="005916D3">
        <w:rPr>
          <w:rFonts w:ascii="Arial" w:hAnsi="Arial" w:cs="Arial"/>
          <w:b/>
          <w:bCs/>
          <w:sz w:val="28"/>
          <w:szCs w:val="24"/>
        </w:rPr>
        <w:t xml:space="preserve"> 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o</w:t>
      </w:r>
      <w:r w:rsidR="00F16F15" w:rsidRPr="005916D3">
        <w:rPr>
          <w:rFonts w:ascii="Arial" w:hAnsi="Arial" w:cs="Arial"/>
          <w:b/>
          <w:bCs/>
          <w:spacing w:val="-2"/>
          <w:sz w:val="28"/>
          <w:szCs w:val="24"/>
        </w:rPr>
        <w:t xml:space="preserve">f 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David</w:t>
      </w:r>
      <w:r w:rsidR="006350BA" w:rsidRPr="005916D3">
        <w:rPr>
          <w:rFonts w:ascii="Arial" w:hAnsi="Arial" w:cs="Arial"/>
          <w:b/>
          <w:bCs/>
          <w:sz w:val="28"/>
          <w:szCs w:val="24"/>
        </w:rPr>
        <w:fldChar w:fldCharType="begin"/>
      </w:r>
      <w:r w:rsidR="006350BA" w:rsidRPr="005916D3">
        <w:rPr>
          <w:rFonts w:ascii="Arial" w:hAnsi="Arial"/>
          <w:sz w:val="28"/>
          <w:szCs w:val="24"/>
        </w:rPr>
        <w:instrText xml:space="preserve"> XE "</w:instrText>
      </w:r>
      <w:r w:rsidR="006350BA" w:rsidRPr="005916D3">
        <w:rPr>
          <w:rFonts w:ascii="Arial" w:hAnsi="Arial" w:cs="Arial"/>
          <w:sz w:val="28"/>
          <w:szCs w:val="24"/>
        </w:rPr>
        <w:instrText>David</w:instrText>
      </w:r>
      <w:r w:rsidR="006350BA" w:rsidRPr="005916D3">
        <w:rPr>
          <w:rFonts w:ascii="Arial" w:hAnsi="Arial"/>
          <w:sz w:val="28"/>
          <w:szCs w:val="24"/>
        </w:rPr>
        <w:instrText xml:space="preserve">" </w:instrText>
      </w:r>
      <w:r w:rsidR="006350BA" w:rsidRPr="005916D3">
        <w:rPr>
          <w:rFonts w:ascii="Arial" w:hAnsi="Arial" w:cs="Arial"/>
          <w:b/>
          <w:bCs/>
          <w:sz w:val="28"/>
          <w:szCs w:val="24"/>
        </w:rPr>
        <w:fldChar w:fldCharType="end"/>
      </w:r>
      <w:r w:rsidR="00014E60" w:rsidRPr="005916D3">
        <w:rPr>
          <w:rFonts w:ascii="Arial" w:hAnsi="Arial" w:cs="Arial"/>
          <w:b/>
          <w:bCs/>
          <w:sz w:val="28"/>
          <w:szCs w:val="24"/>
        </w:rPr>
        <w:t>'s</w:t>
      </w:r>
      <w:r w:rsidR="00FA75F0" w:rsidRPr="005916D3">
        <w:rPr>
          <w:rFonts w:ascii="Arial" w:hAnsi="Arial" w:cs="Arial"/>
          <w:b/>
          <w:bCs/>
          <w:sz w:val="28"/>
          <w:szCs w:val="24"/>
        </w:rPr>
        <w:t xml:space="preserve"> </w:t>
      </w:r>
      <w:r w:rsidRPr="005916D3">
        <w:rPr>
          <w:rFonts w:ascii="Arial" w:hAnsi="Arial" w:cs="Arial"/>
          <w:b/>
          <w:bCs/>
          <w:sz w:val="28"/>
          <w:szCs w:val="24"/>
        </w:rPr>
        <w:t>T</w:t>
      </w:r>
      <w:r w:rsidR="00CF0D78" w:rsidRPr="005916D3">
        <w:rPr>
          <w:rFonts w:ascii="Arial" w:hAnsi="Arial" w:cs="Arial"/>
          <w:b/>
          <w:bCs/>
          <w:sz w:val="28"/>
          <w:szCs w:val="24"/>
        </w:rPr>
        <w:t>u</w:t>
      </w:r>
      <w:r w:rsidR="00675195" w:rsidRPr="005916D3">
        <w:rPr>
          <w:rFonts w:ascii="Arial" w:hAnsi="Arial" w:cs="Arial"/>
          <w:b/>
          <w:bCs/>
          <w:spacing w:val="2"/>
          <w:sz w:val="28"/>
          <w:szCs w:val="24"/>
        </w:rPr>
        <w:t>r</w:t>
      </w:r>
      <w:r w:rsidR="00014E60" w:rsidRPr="005916D3">
        <w:rPr>
          <w:rFonts w:ascii="Arial" w:hAnsi="Arial" w:cs="Arial"/>
          <w:b/>
          <w:bCs/>
          <w:sz w:val="28"/>
          <w:szCs w:val="24"/>
        </w:rPr>
        <w:t>n</w:t>
      </w:r>
    </w:p>
    <w:p w14:paraId="0E40C884" w14:textId="0EC99DE4" w:rsidR="00014E60" w:rsidRPr="00DA3A25" w:rsidRDefault="00014E60" w:rsidP="00D852FE">
      <w:pPr>
        <w:pStyle w:val="Header"/>
        <w:spacing w:line="240" w:lineRule="auto"/>
        <w:rPr>
          <w:rFonts w:cs="Arial"/>
          <w:bCs/>
          <w:sz w:val="20"/>
        </w:rPr>
      </w:pPr>
      <w:r w:rsidRPr="00DA3A25">
        <w:rPr>
          <w:rFonts w:cs="Arial"/>
          <w:bCs/>
          <w:sz w:val="20"/>
        </w:rPr>
        <w:br w:type="page"/>
      </w:r>
    </w:p>
    <w:bookmarkEnd w:id="5"/>
    <w:p w14:paraId="35BA30B9" w14:textId="79A30B58" w:rsidR="00EA2DA6" w:rsidRPr="005916D3" w:rsidRDefault="00EA2DA6" w:rsidP="00EA2DA6">
      <w:pPr>
        <w:spacing w:line="240" w:lineRule="auto"/>
        <w:jc w:val="center"/>
        <w:rPr>
          <w:rFonts w:cs="Arial"/>
          <w:sz w:val="28"/>
          <w:szCs w:val="24"/>
        </w:rPr>
      </w:pPr>
      <w:r w:rsidRPr="005916D3">
        <w:rPr>
          <w:rFonts w:cs="Arial"/>
          <w:b/>
          <w:sz w:val="28"/>
          <w:szCs w:val="24"/>
        </w:rPr>
        <w:lastRenderedPageBreak/>
        <w:t>Chap</w:t>
      </w:r>
      <w:r w:rsidRPr="005916D3">
        <w:rPr>
          <w:rFonts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e</w:t>
      </w:r>
      <w:r w:rsidRPr="005916D3">
        <w:rPr>
          <w:rFonts w:cs="Arial"/>
          <w:b/>
          <w:spacing w:val="-2"/>
          <w:sz w:val="28"/>
          <w:szCs w:val="24"/>
        </w:rPr>
        <w:t xml:space="preserve">r </w:t>
      </w:r>
      <w:r w:rsidR="00FF0034" w:rsidRPr="005916D3">
        <w:rPr>
          <w:rFonts w:cs="Arial"/>
          <w:b/>
          <w:spacing w:val="-2"/>
          <w:sz w:val="28"/>
          <w:szCs w:val="24"/>
        </w:rPr>
        <w:t>2</w:t>
      </w:r>
      <w:r w:rsidRPr="005916D3">
        <w:rPr>
          <w:rFonts w:cs="Arial"/>
          <w:b/>
          <w:sz w:val="28"/>
          <w:szCs w:val="24"/>
        </w:rPr>
        <w:t xml:space="preserve"> – Righ</w:t>
      </w:r>
      <w:r w:rsidRPr="005916D3">
        <w:rPr>
          <w:rFonts w:cs="Arial"/>
          <w:b/>
          <w:spacing w:val="-2"/>
          <w:sz w:val="28"/>
          <w:szCs w:val="24"/>
        </w:rPr>
        <w:t xml:space="preserve">t </w:t>
      </w:r>
      <w:r w:rsidRPr="005916D3">
        <w:rPr>
          <w:rFonts w:cs="Arial"/>
          <w:b/>
          <w:sz w:val="28"/>
          <w:szCs w:val="24"/>
        </w:rPr>
        <w:t xml:space="preserve">in </w:t>
      </w:r>
      <w:r w:rsidRPr="005916D3">
        <w:rPr>
          <w:rFonts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he Sigh</w:t>
      </w:r>
      <w:r w:rsidRPr="005916D3">
        <w:rPr>
          <w:rFonts w:cs="Arial"/>
          <w:b/>
          <w:spacing w:val="-2"/>
          <w:sz w:val="28"/>
          <w:szCs w:val="24"/>
        </w:rPr>
        <w:t xml:space="preserve">t </w:t>
      </w:r>
      <w:r w:rsidRPr="005916D3">
        <w:rPr>
          <w:rFonts w:cs="Arial"/>
          <w:b/>
          <w:sz w:val="28"/>
          <w:szCs w:val="24"/>
        </w:rPr>
        <w:t>o</w:t>
      </w:r>
      <w:r w:rsidRPr="005916D3">
        <w:rPr>
          <w:rFonts w:cs="Arial"/>
          <w:b/>
          <w:spacing w:val="-2"/>
          <w:sz w:val="28"/>
          <w:szCs w:val="24"/>
        </w:rPr>
        <w:t xml:space="preserve">f </w:t>
      </w:r>
      <w:r w:rsidRPr="005916D3">
        <w:rPr>
          <w:rFonts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he L</w:t>
      </w:r>
      <w:r w:rsidRPr="005916D3">
        <w:rPr>
          <w:rFonts w:cs="Arial"/>
          <w:b/>
          <w:smallCaps/>
          <w:sz w:val="28"/>
          <w:szCs w:val="24"/>
        </w:rPr>
        <w:t>ord</w:t>
      </w:r>
    </w:p>
    <w:p w14:paraId="42EBF5B5" w14:textId="77777777" w:rsidR="00EA2DA6" w:rsidRPr="00CD6E31" w:rsidRDefault="00EA2DA6" w:rsidP="00EA2DA6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2D5D3C87" w14:textId="0620A62E" w:rsidR="0017637B" w:rsidRPr="00DA3A25" w:rsidRDefault="008E7563" w:rsidP="00EA2DA6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resul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4"/>
          <w:sz w:val="20"/>
        </w:rPr>
        <w:t xml:space="preserve">f </w:t>
      </w:r>
      <w:r w:rsidRPr="00DA3A25">
        <w:rPr>
          <w:rFonts w:cs="Arial"/>
          <w:sz w:val="20"/>
        </w:rPr>
        <w:t>reasonin</w:t>
      </w:r>
      <w:r w:rsidRPr="00DA3A25">
        <w:rPr>
          <w:rFonts w:cs="Arial"/>
          <w:spacing w:val="-2"/>
          <w:sz w:val="20"/>
        </w:rPr>
        <w:t xml:space="preserve">g </w:t>
      </w:r>
      <w:r w:rsidRPr="00DA3A25">
        <w:rPr>
          <w:rFonts w:cs="Arial"/>
          <w:sz w:val="20"/>
        </w:rPr>
        <w:t>amon</w:t>
      </w:r>
      <w:r w:rsidRPr="00DA3A25">
        <w:rPr>
          <w:rFonts w:cs="Arial"/>
          <w:spacing w:val="-2"/>
          <w:sz w:val="20"/>
        </w:rPr>
        <w:t xml:space="preserve">g </w:t>
      </w:r>
      <w:r w:rsidRPr="00DA3A25">
        <w:rPr>
          <w:rFonts w:cs="Arial"/>
          <w:sz w:val="20"/>
        </w:rPr>
        <w:t>me</w:t>
      </w:r>
      <w:r w:rsidRPr="00DA3A25">
        <w:rPr>
          <w:rFonts w:cs="Arial"/>
          <w:spacing w:val="-2"/>
          <w:sz w:val="20"/>
        </w:rPr>
        <w:t xml:space="preserve">n </w:t>
      </w:r>
      <w:r w:rsidRPr="00DA3A25">
        <w:rPr>
          <w:rFonts w:cs="Arial"/>
          <w:sz w:val="20"/>
        </w:rPr>
        <w:t>and reasoning wi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h </w:t>
      </w:r>
      <w:r w:rsidRPr="00DA3A25">
        <w:rPr>
          <w:rFonts w:cs="Arial"/>
          <w:sz w:val="20"/>
        </w:rPr>
        <w:t>Go</w:t>
      </w:r>
      <w:r w:rsidRPr="00DA3A25">
        <w:rPr>
          <w:rFonts w:cs="Arial"/>
          <w:spacing w:val="-4"/>
          <w:sz w:val="20"/>
        </w:rPr>
        <w:t xml:space="preserve">d </w:t>
      </w:r>
      <w:r w:rsidRPr="00DA3A25">
        <w:rPr>
          <w:rFonts w:cs="Arial"/>
          <w:sz w:val="20"/>
        </w:rPr>
        <w:t xml:space="preserve">will be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0E1131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as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in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p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. </w:t>
      </w:r>
      <w:r w:rsidR="0017637B" w:rsidRPr="00DA3A25">
        <w:rPr>
          <w:rFonts w:cs="Arial"/>
          <w:sz w:val="20"/>
        </w:rPr>
        <w:t>We will also</w:t>
      </w:r>
      <w:r w:rsidR="00E35AEA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E35AEA" w:rsidRPr="00DA3A25">
        <w:rPr>
          <w:rFonts w:cs="Arial"/>
          <w:sz w:val="20"/>
        </w:rPr>
        <w:t>onsid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E35AEA" w:rsidRPr="00DA3A25">
        <w:rPr>
          <w:rFonts w:cs="Arial"/>
          <w:sz w:val="20"/>
        </w:rPr>
        <w:t>why</w:t>
      </w:r>
      <w:r w:rsidR="0006625B" w:rsidRPr="00DA3A25">
        <w:rPr>
          <w:rFonts w:cs="Arial"/>
          <w:sz w:val="20"/>
        </w:rPr>
        <w:t xml:space="preserve"> </w:t>
      </w:r>
      <w:r w:rsidR="0017637B" w:rsidRPr="00DA3A25">
        <w:rPr>
          <w:rFonts w:cs="Arial"/>
          <w:sz w:val="20"/>
        </w:rPr>
        <w:t xml:space="preserve">a woman </w:t>
      </w:r>
      <w:r w:rsidR="006E7EFA" w:rsidRPr="00DA3A25">
        <w:rPr>
          <w:rFonts w:cs="Arial"/>
          <w:sz w:val="20"/>
        </w:rPr>
        <w:t xml:space="preserve">who </w:t>
      </w:r>
      <w:r w:rsidR="00E35AEA" w:rsidRPr="00DA3A25">
        <w:rPr>
          <w:rFonts w:cs="Arial"/>
          <w:sz w:val="20"/>
        </w:rPr>
        <w:t xml:space="preserve">asked Jesus </w:t>
      </w:r>
      <w:r w:rsidR="0009631B" w:rsidRPr="00DA3A25">
        <w:rPr>
          <w:rFonts w:cs="Arial"/>
          <w:sz w:val="20"/>
        </w:rPr>
        <w:t>fo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E35AEA" w:rsidRPr="00DA3A25">
        <w:rPr>
          <w:rFonts w:cs="Arial"/>
          <w:sz w:val="20"/>
        </w:rPr>
        <w:t>living wa</w:t>
      </w:r>
      <w:r w:rsidR="004549FE" w:rsidRPr="00DA3A25">
        <w:rPr>
          <w:rFonts w:cs="Arial"/>
          <w:spacing w:val="2"/>
          <w:sz w:val="20"/>
        </w:rPr>
        <w:t>t</w:t>
      </w:r>
      <w:r w:rsidR="00E35AEA" w:rsidRPr="00DA3A25">
        <w:rPr>
          <w:rFonts w:cs="Arial"/>
          <w:sz w:val="20"/>
        </w:rPr>
        <w:t>er</w:t>
      </w:r>
      <w:r w:rsidR="004D7E36" w:rsidRPr="00DA3A25">
        <w:rPr>
          <w:rFonts w:cs="Arial"/>
          <w:sz w:val="20"/>
        </w:rPr>
        <w:t xml:space="preserve"> is o</w:t>
      </w:r>
      <w:r w:rsidR="004D7E36" w:rsidRPr="00DA3A25">
        <w:rPr>
          <w:rFonts w:cs="Arial"/>
          <w:spacing w:val="6"/>
          <w:sz w:val="20"/>
        </w:rPr>
        <w:t>f</w:t>
      </w:r>
      <w:r w:rsidR="004549FE" w:rsidRPr="00DA3A25">
        <w:rPr>
          <w:rFonts w:cs="Arial"/>
          <w:spacing w:val="2"/>
          <w:sz w:val="20"/>
        </w:rPr>
        <w:t>t</w:t>
      </w:r>
      <w:r w:rsidR="004D7E36" w:rsidRPr="00DA3A25">
        <w:rPr>
          <w:rFonts w:cs="Arial"/>
          <w:sz w:val="20"/>
        </w:rPr>
        <w:t>en de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4D7E36" w:rsidRPr="00DA3A25">
        <w:rPr>
          <w:rFonts w:cs="Arial"/>
          <w:sz w:val="20"/>
        </w:rPr>
        <w:t xml:space="preserve">ded in </w:t>
      </w:r>
      <w:r w:rsidR="00321406" w:rsidRPr="00DA3A25">
        <w:rPr>
          <w:rFonts w:cs="Arial"/>
          <w:spacing w:val="2"/>
          <w:sz w:val="20"/>
        </w:rPr>
        <w:t>c</w:t>
      </w:r>
      <w:r w:rsidR="004D7E36" w:rsidRPr="00DA3A25">
        <w:rPr>
          <w:rFonts w:cs="Arial"/>
          <w:sz w:val="20"/>
        </w:rPr>
        <w:t>hur</w:t>
      </w:r>
      <w:r w:rsidR="00321406" w:rsidRPr="00DA3A25">
        <w:rPr>
          <w:rFonts w:cs="Arial"/>
          <w:spacing w:val="2"/>
          <w:sz w:val="20"/>
        </w:rPr>
        <w:t>c</w:t>
      </w:r>
      <w:r w:rsidR="004D7E36" w:rsidRPr="00DA3A25">
        <w:rPr>
          <w:rFonts w:cs="Arial"/>
          <w:sz w:val="20"/>
        </w:rPr>
        <w:t>he</w:t>
      </w:r>
      <w:r w:rsidR="004D7E36" w:rsidRPr="00DA3A25">
        <w:rPr>
          <w:rFonts w:cs="Arial"/>
          <w:spacing w:val="-2"/>
          <w:sz w:val="20"/>
        </w:rPr>
        <w:t xml:space="preserve">s </w:t>
      </w:r>
      <w:r w:rsidR="004549FE" w:rsidRPr="00DA3A25">
        <w:rPr>
          <w:rFonts w:cs="Arial"/>
          <w:spacing w:val="2"/>
          <w:sz w:val="20"/>
        </w:rPr>
        <w:t>t</w:t>
      </w:r>
      <w:r w:rsidR="004D7E36" w:rsidRPr="00DA3A25">
        <w:rPr>
          <w:rFonts w:cs="Arial"/>
          <w:sz w:val="20"/>
        </w:rPr>
        <w:t>oda</w:t>
      </w:r>
      <w:r w:rsidR="004D7E36" w:rsidRPr="00DA3A25">
        <w:rPr>
          <w:rFonts w:cs="Arial"/>
          <w:spacing w:val="-2"/>
          <w:sz w:val="20"/>
        </w:rPr>
        <w:t xml:space="preserve">y </w:t>
      </w:r>
      <w:r w:rsidR="00882430" w:rsidRPr="00DA3A25">
        <w:rPr>
          <w:rFonts w:cs="Arial"/>
          <w:sz w:val="20"/>
        </w:rPr>
        <w:t xml:space="preserve">even </w:t>
      </w:r>
      <w:r w:rsidR="004549FE" w:rsidRPr="00DA3A25">
        <w:rPr>
          <w:rFonts w:cs="Arial"/>
          <w:spacing w:val="2"/>
          <w:sz w:val="20"/>
        </w:rPr>
        <w:t>t</w:t>
      </w:r>
      <w:r w:rsidR="00882430" w:rsidRPr="00DA3A25">
        <w:rPr>
          <w:rFonts w:cs="Arial"/>
          <w:sz w:val="20"/>
        </w:rPr>
        <w:t>houg</w:t>
      </w:r>
      <w:r w:rsidR="00882430" w:rsidRPr="00DA3A25">
        <w:rPr>
          <w:rFonts w:cs="Arial"/>
          <w:spacing w:val="-4"/>
          <w:sz w:val="20"/>
        </w:rPr>
        <w:t xml:space="preserve">h </w:t>
      </w:r>
      <w:r w:rsidR="00882430" w:rsidRPr="00DA3A25">
        <w:rPr>
          <w:rFonts w:cs="Arial"/>
          <w:sz w:val="20"/>
        </w:rPr>
        <w:t>sh</w:t>
      </w:r>
      <w:r w:rsidR="00882430" w:rsidRPr="00DA3A25">
        <w:rPr>
          <w:rFonts w:cs="Arial"/>
          <w:spacing w:val="-4"/>
          <w:sz w:val="20"/>
        </w:rPr>
        <w:t xml:space="preserve">e </w:t>
      </w:r>
      <w:r w:rsidR="00E35AEA" w:rsidRPr="00DA3A25">
        <w:rPr>
          <w:rFonts w:cs="Arial"/>
          <w:sz w:val="20"/>
        </w:rPr>
        <w:t xml:space="preserve">was </w:t>
      </w:r>
      <w:r w:rsidR="00882430" w:rsidRPr="00DA3A25">
        <w:rPr>
          <w:rFonts w:cs="Arial"/>
          <w:sz w:val="20"/>
        </w:rPr>
        <w:t>respe</w:t>
      </w:r>
      <w:r w:rsidR="00882430" w:rsidRPr="00DA3A25">
        <w:rPr>
          <w:rFonts w:cs="Arial"/>
          <w:spacing w:val="2"/>
          <w:sz w:val="20"/>
        </w:rPr>
        <w:t>ct</w:t>
      </w:r>
      <w:r w:rsidR="00882430" w:rsidRPr="00DA3A25">
        <w:rPr>
          <w:rFonts w:cs="Arial"/>
          <w:sz w:val="20"/>
        </w:rPr>
        <w:t>ed</w:t>
      </w:r>
      <w:r w:rsidR="00E35AEA" w:rsidRPr="00DA3A25">
        <w:rPr>
          <w:rFonts w:cs="Arial"/>
          <w:sz w:val="20"/>
        </w:rPr>
        <w:t xml:space="preserve"> </w:t>
      </w:r>
      <w:r w:rsidR="00491850" w:rsidRPr="00DA3A25">
        <w:rPr>
          <w:rFonts w:cs="Arial"/>
          <w:sz w:val="20"/>
        </w:rPr>
        <w:t>in h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491850" w:rsidRPr="00DA3A25">
        <w:rPr>
          <w:rFonts w:cs="Arial"/>
          <w:sz w:val="20"/>
        </w:rPr>
        <w:t>da</w:t>
      </w:r>
      <w:r w:rsidR="00491850" w:rsidRPr="00DA3A25">
        <w:rPr>
          <w:rFonts w:cs="Arial"/>
          <w:spacing w:val="-4"/>
          <w:sz w:val="20"/>
        </w:rPr>
        <w:t>y</w:t>
      </w:r>
      <w:r w:rsidR="0017637B" w:rsidRPr="00DA3A25">
        <w:rPr>
          <w:rFonts w:cs="Arial"/>
          <w:spacing w:val="-4"/>
          <w:sz w:val="20"/>
        </w:rPr>
        <w:t>.</w:t>
      </w:r>
    </w:p>
    <w:p w14:paraId="23E9BFC3" w14:textId="77777777" w:rsidR="00EA2DA6" w:rsidRPr="00CD6E31" w:rsidRDefault="00EA2DA6" w:rsidP="00EA2DA6">
      <w:pPr>
        <w:spacing w:line="240" w:lineRule="auto"/>
        <w:jc w:val="both"/>
        <w:rPr>
          <w:rFonts w:cs="Arial"/>
        </w:rPr>
      </w:pPr>
    </w:p>
    <w:p w14:paraId="596E5B87" w14:textId="77777777" w:rsidR="00EA2DA6" w:rsidRPr="005916D3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Bible's Counsel on Reasoning</w:t>
      </w:r>
    </w:p>
    <w:p w14:paraId="503309A8" w14:textId="77777777" w:rsidR="00EC6C1A" w:rsidRPr="00CD6E31" w:rsidRDefault="00EC6C1A" w:rsidP="00EA2DA6">
      <w:pPr>
        <w:tabs>
          <w:tab w:val="left" w:pos="2498"/>
        </w:tabs>
        <w:spacing w:line="240" w:lineRule="auto"/>
        <w:jc w:val="both"/>
        <w:rPr>
          <w:rFonts w:cs="Arial"/>
        </w:rPr>
      </w:pPr>
    </w:p>
    <w:p w14:paraId="6855C80C" w14:textId="4C069295" w:rsidR="00EA2DA6" w:rsidRPr="00DA3A25" w:rsidRDefault="00D729C7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wa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man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his own eyes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 21:2)</w:t>
      </w:r>
      <w:r w:rsidRPr="00DA3A25">
        <w:rPr>
          <w:rFonts w:cs="Arial"/>
          <w:sz w:val="20"/>
        </w:rPr>
        <w:t xml:space="preserve">. </w:t>
      </w:r>
      <w:r w:rsidR="00A25230" w:rsidRPr="00DA3A25">
        <w:rPr>
          <w:rFonts w:cs="Arial"/>
          <w:sz w:val="20"/>
        </w:rPr>
        <w:t xml:space="preserve">Using </w:t>
      </w:r>
      <w:r w:rsidR="009C2970" w:rsidRPr="00DA3A25">
        <w:rPr>
          <w:rFonts w:cs="Arial"/>
          <w:sz w:val="20"/>
        </w:rPr>
        <w:t>his</w:t>
      </w:r>
      <w:r w:rsidR="00A25230" w:rsidRPr="00DA3A25">
        <w:rPr>
          <w:rFonts w:cs="Arial"/>
          <w:sz w:val="20"/>
        </w:rPr>
        <w:t xml:space="preserve"> s</w:t>
      </w:r>
      <w:r w:rsidR="004549FE" w:rsidRPr="00DA3A25">
        <w:rPr>
          <w:rFonts w:cs="Arial"/>
          <w:spacing w:val="2"/>
          <w:sz w:val="20"/>
        </w:rPr>
        <w:t>t</w:t>
      </w:r>
      <w:r w:rsidR="00A25230" w:rsidRPr="00DA3A25">
        <w:rPr>
          <w:rFonts w:cs="Arial"/>
          <w:sz w:val="20"/>
        </w:rPr>
        <w:t>andard</w:t>
      </w:r>
      <w:r w:rsidR="009C2970" w:rsidRPr="00DA3A25">
        <w:rPr>
          <w:rFonts w:cs="Arial"/>
          <w:sz w:val="20"/>
        </w:rPr>
        <w:t xml:space="preserve"> </w:t>
      </w:r>
      <w:r w:rsidR="00A25230" w:rsidRPr="00DA3A25">
        <w:rPr>
          <w:rFonts w:cs="Arial"/>
          <w:sz w:val="20"/>
        </w:rPr>
        <w:t>le</w:t>
      </w:r>
      <w:r w:rsidR="004549FE" w:rsidRPr="00DA3A25">
        <w:rPr>
          <w:rFonts w:cs="Arial"/>
          <w:spacing w:val="2"/>
          <w:sz w:val="20"/>
        </w:rPr>
        <w:t>t</w:t>
      </w:r>
      <w:r w:rsidR="00A25230" w:rsidRPr="00DA3A25">
        <w:rPr>
          <w:rFonts w:cs="Arial"/>
          <w:sz w:val="20"/>
        </w:rPr>
        <w:t xml:space="preserve">s </w:t>
      </w:r>
      <w:r w:rsidRPr="00DA3A25">
        <w:rPr>
          <w:rFonts w:cs="Arial"/>
          <w:sz w:val="20"/>
        </w:rPr>
        <w:t xml:space="preserve">men </w:t>
      </w:r>
      <w:r w:rsidR="004549FE" w:rsidRPr="00DA3A25">
        <w:rPr>
          <w:rFonts w:cs="Arial"/>
          <w:spacing w:val="2"/>
          <w:sz w:val="20"/>
        </w:rPr>
        <w:t>t</w:t>
      </w:r>
      <w:r w:rsidR="00FC75FA" w:rsidRPr="00DA3A25">
        <w:rPr>
          <w:rFonts w:cs="Arial"/>
          <w:sz w:val="20"/>
        </w:rPr>
        <w:t xml:space="preserve">ell </w:t>
      </w:r>
      <w:r w:rsidR="004549FE" w:rsidRPr="00DA3A25">
        <w:rPr>
          <w:rFonts w:cs="Arial"/>
          <w:spacing w:val="2"/>
          <w:sz w:val="20"/>
        </w:rPr>
        <w:t>t</w:t>
      </w:r>
      <w:r w:rsidR="00FC75FA" w:rsidRPr="00DA3A25">
        <w:rPr>
          <w:rFonts w:cs="Arial"/>
          <w:sz w:val="20"/>
        </w:rPr>
        <w:t xml:space="preserve">hemselves </w:t>
      </w:r>
      <w:r w:rsidR="004549FE" w:rsidRPr="00DA3A25">
        <w:rPr>
          <w:rFonts w:cs="Arial"/>
          <w:spacing w:val="2"/>
          <w:sz w:val="20"/>
        </w:rPr>
        <w:t>t</w:t>
      </w:r>
      <w:r w:rsidR="00FC75FA" w:rsidRPr="00DA3A25">
        <w:rPr>
          <w:rFonts w:cs="Arial"/>
          <w:sz w:val="20"/>
        </w:rPr>
        <w:t xml:space="preserve">hey are in </w:t>
      </w:r>
      <w:r w:rsidR="004549FE" w:rsidRPr="00DA3A25">
        <w:rPr>
          <w:rFonts w:cs="Arial"/>
          <w:spacing w:val="2"/>
          <w:sz w:val="20"/>
        </w:rPr>
        <w:t>t</w:t>
      </w:r>
      <w:r w:rsidR="00FC75FA" w:rsidRPr="00DA3A25">
        <w:rPr>
          <w:rFonts w:cs="Arial"/>
          <w:sz w:val="20"/>
        </w:rPr>
        <w:t xml:space="preserve">he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FC75FA" w:rsidRPr="00DA3A25">
        <w:rPr>
          <w:rFonts w:cs="Arial"/>
          <w:sz w:val="20"/>
        </w:rPr>
        <w:t xml:space="preserve">ght even when </w:t>
      </w:r>
      <w:r w:rsidR="004549FE" w:rsidRPr="00DA3A25">
        <w:rPr>
          <w:rFonts w:cs="Arial"/>
          <w:spacing w:val="2"/>
          <w:sz w:val="20"/>
        </w:rPr>
        <w:t>t</w:t>
      </w:r>
      <w:r w:rsidR="00FC75FA" w:rsidRPr="00DA3A25">
        <w:rPr>
          <w:rFonts w:cs="Arial"/>
          <w:sz w:val="20"/>
        </w:rPr>
        <w:t>hey</w:t>
      </w:r>
      <w:r w:rsidR="00A25230" w:rsidRPr="00DA3A25">
        <w:rPr>
          <w:rFonts w:cs="Arial"/>
          <w:sz w:val="20"/>
        </w:rPr>
        <w:t xml:space="preserve"> are doing </w:t>
      </w:r>
      <w:r w:rsidR="00EA2DA6" w:rsidRPr="00DA3A25">
        <w:rPr>
          <w:rFonts w:cs="Arial"/>
          <w:sz w:val="20"/>
        </w:rPr>
        <w:t xml:space="preserve">"evil i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sigh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L</w:t>
      </w:r>
      <w:r w:rsidR="00EA2DA6" w:rsidRPr="00DA3A25">
        <w:rPr>
          <w:rFonts w:cs="Arial"/>
          <w:smallCaps/>
          <w:sz w:val="20"/>
        </w:rPr>
        <w:t>ord</w:t>
      </w:r>
      <w:r w:rsidR="00EA2DA6" w:rsidRPr="00DA3A25">
        <w:rPr>
          <w:rFonts w:cs="Arial"/>
          <w:smallCaps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Lord, the:</w:instrText>
      </w:r>
      <w:r w:rsidR="00EA2DA6" w:rsidRPr="00DA3A25">
        <w:rPr>
          <w:sz w:val="20"/>
        </w:rPr>
        <w:instrText xml:space="preserve">evil in the sight of, the" </w:instrText>
      </w:r>
      <w:r w:rsidR="00EA2DA6" w:rsidRPr="00DA3A25">
        <w:rPr>
          <w:rFonts w:cs="Arial"/>
          <w:smallCaps/>
          <w:sz w:val="20"/>
        </w:rPr>
        <w:fldChar w:fldCharType="end"/>
      </w:r>
      <w:r w:rsidR="00EA2DA6" w:rsidRPr="00DA3A25">
        <w:rPr>
          <w:rFonts w:cs="Arial"/>
          <w:sz w:val="20"/>
        </w:rPr>
        <w:t>"</w:t>
      </w:r>
      <w:r w:rsidR="00CA317A" w:rsidRPr="00DA3A25">
        <w:rPr>
          <w:rFonts w:cs="Arial"/>
          <w:sz w:val="20"/>
        </w:rPr>
        <w:t xml:space="preserve"> </w:t>
      </w:r>
      <w:r w:rsidR="004A30B2" w:rsidRPr="00633952">
        <w:rPr>
          <w:rFonts w:cs="Arial"/>
          <w:sz w:val="16"/>
          <w:szCs w:val="16"/>
        </w:rPr>
        <w:t>(</w:t>
      </w:r>
      <w:r w:rsidR="00CA317A" w:rsidRPr="00633952">
        <w:rPr>
          <w:rFonts w:cs="Arial"/>
          <w:sz w:val="16"/>
          <w:szCs w:val="16"/>
        </w:rPr>
        <w:t>1Ki 11:6</w:t>
      </w:r>
      <w:r w:rsidR="003D635F" w:rsidRPr="00633952">
        <w:rPr>
          <w:rFonts w:cs="Arial"/>
          <w:sz w:val="16"/>
          <w:szCs w:val="16"/>
        </w:rPr>
        <w:t>, et al.</w:t>
      </w:r>
      <w:r w:rsidR="00CA317A" w:rsidRPr="00633952">
        <w:rPr>
          <w:rFonts w:cs="Arial"/>
          <w:sz w:val="16"/>
          <w:szCs w:val="16"/>
        </w:rPr>
        <w:t>)</w:t>
      </w:r>
      <w:r w:rsidR="002639AA" w:rsidRPr="00DA3A25">
        <w:rPr>
          <w:rFonts w:cs="Arial"/>
          <w:sz w:val="20"/>
        </w:rPr>
        <w:t>.</w:t>
      </w:r>
      <w:r w:rsidR="00AC7400" w:rsidRPr="00DA3A25">
        <w:rPr>
          <w:rFonts w:cs="Arial"/>
          <w:sz w:val="20"/>
        </w:rPr>
        <w:t xml:space="preserve"> </w:t>
      </w:r>
      <w:r w:rsidR="0079044B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79044B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79044B" w:rsidRPr="00DA3A25">
        <w:rPr>
          <w:rFonts w:cs="Arial"/>
          <w:sz w:val="20"/>
        </w:rPr>
        <w:t xml:space="preserve">ure says, </w:t>
      </w:r>
      <w:r w:rsidR="00EA2DA6" w:rsidRPr="00DA3A25">
        <w:rPr>
          <w:rFonts w:cs="Arial"/>
          <w:sz w:val="20"/>
        </w:rPr>
        <w:t>"</w:t>
      </w:r>
      <w:r w:rsidR="004549FE" w:rsidRPr="00DA3A25">
        <w:rPr>
          <w:rFonts w:cs="Arial"/>
          <w:spacing w:val="2"/>
          <w:sz w:val="20"/>
        </w:rPr>
        <w:t>t</w:t>
      </w:r>
      <w:r w:rsidR="00EA2DA6" w:rsidRPr="00DA3A25">
        <w:rPr>
          <w:rFonts w:cs="Arial"/>
          <w:sz w:val="20"/>
        </w:rPr>
        <w:t>he way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 xml:space="preserve">a 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 xml:space="preserve">ool </w:t>
      </w:r>
      <w:r w:rsidR="00EA2DA6" w:rsidRPr="00DA3A25">
        <w:rPr>
          <w:rFonts w:cs="Arial"/>
          <w:i/>
          <w:sz w:val="20"/>
        </w:rPr>
        <w:t>is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gh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in his own eyes: b</w:t>
      </w:r>
      <w:r w:rsidR="00EA2DA6" w:rsidRPr="00DA3A25">
        <w:rPr>
          <w:rFonts w:cs="Arial"/>
          <w:spacing w:val="2"/>
          <w:sz w:val="20"/>
        </w:rPr>
        <w:t>u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he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kene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 un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ounsel </w:t>
      </w:r>
      <w:r w:rsidR="00EA2DA6" w:rsidRPr="00DA3A25">
        <w:rPr>
          <w:rFonts w:cs="Arial"/>
          <w:i/>
          <w:sz w:val="20"/>
        </w:rPr>
        <w:t>is</w:t>
      </w:r>
      <w:r w:rsidR="00EA2DA6" w:rsidRPr="00DA3A25">
        <w:rPr>
          <w:rFonts w:cs="Arial"/>
          <w:sz w:val="20"/>
        </w:rPr>
        <w:t xml:space="preserve"> wis</w:t>
      </w:r>
      <w:r w:rsidR="00EA2DA6" w:rsidRPr="00DA3A25">
        <w:rPr>
          <w:rFonts w:cs="Arial"/>
          <w:spacing w:val="-4"/>
          <w:sz w:val="20"/>
        </w:rPr>
        <w:t>e"</w:t>
      </w:r>
      <w:r w:rsidR="00EA2DA6" w:rsidRPr="00DA3A25">
        <w:rPr>
          <w:rFonts w:cs="Arial"/>
          <w:sz w:val="20"/>
        </w:rPr>
        <w:t xml:space="preserve"> </w:t>
      </w:r>
      <w:r w:rsidR="00ED660A" w:rsidRPr="00633952">
        <w:rPr>
          <w:rFonts w:cs="Arial"/>
          <w:sz w:val="16"/>
          <w:szCs w:val="16"/>
        </w:rPr>
        <w:t>(P</w:t>
      </w:r>
      <w:r w:rsidR="00ED660A" w:rsidRPr="00633952">
        <w:rPr>
          <w:rFonts w:cs="Arial"/>
          <w:spacing w:val="4"/>
          <w:sz w:val="16"/>
          <w:szCs w:val="16"/>
        </w:rPr>
        <w:t>r</w:t>
      </w:r>
      <w:r w:rsidR="00ED660A" w:rsidRPr="00633952">
        <w:rPr>
          <w:rFonts w:cs="Arial"/>
          <w:spacing w:val="-2"/>
          <w:sz w:val="16"/>
          <w:szCs w:val="16"/>
        </w:rPr>
        <w:t xml:space="preserve">v </w:t>
      </w:r>
      <w:r w:rsidR="00ED660A" w:rsidRPr="00633952">
        <w:rPr>
          <w:rFonts w:cs="Arial"/>
          <w:spacing w:val="-4"/>
          <w:sz w:val="16"/>
          <w:szCs w:val="16"/>
        </w:rPr>
        <w:t>1</w:t>
      </w:r>
      <w:r w:rsidR="00ED660A" w:rsidRPr="00633952">
        <w:rPr>
          <w:rFonts w:cs="Arial"/>
          <w:spacing w:val="-2"/>
          <w:sz w:val="16"/>
          <w:szCs w:val="16"/>
        </w:rPr>
        <w:t>2:</w:t>
      </w:r>
      <w:r w:rsidR="00ED660A" w:rsidRPr="00633952">
        <w:rPr>
          <w:rFonts w:cs="Arial"/>
          <w:spacing w:val="-4"/>
          <w:sz w:val="16"/>
          <w:szCs w:val="16"/>
        </w:rPr>
        <w:t>1</w:t>
      </w:r>
      <w:r w:rsidR="00ED660A" w:rsidRPr="00633952">
        <w:rPr>
          <w:rFonts w:cs="Arial"/>
          <w:spacing w:val="-2"/>
          <w:sz w:val="16"/>
          <w:szCs w:val="16"/>
        </w:rPr>
        <w:t>5)</w:t>
      </w:r>
      <w:r w:rsidR="000A0A05" w:rsidRPr="00DA3A25">
        <w:rPr>
          <w:rFonts w:cs="Arial"/>
          <w:sz w:val="20"/>
        </w:rPr>
        <w:t xml:space="preserve">. </w:t>
      </w:r>
      <w:r w:rsidR="00843115" w:rsidRPr="00DA3A25">
        <w:rPr>
          <w:rFonts w:cs="Arial"/>
          <w:sz w:val="20"/>
        </w:rPr>
        <w:t>But</w:t>
      </w:r>
      <w:r w:rsidR="00877333" w:rsidRPr="00DA3A25">
        <w:rPr>
          <w:rFonts w:cs="Arial"/>
          <w:sz w:val="20"/>
        </w:rPr>
        <w:t xml:space="preserve"> all </w:t>
      </w:r>
      <w:r w:rsidR="00321406" w:rsidRPr="00DA3A25">
        <w:rPr>
          <w:rFonts w:cs="Arial"/>
          <w:spacing w:val="2"/>
          <w:sz w:val="20"/>
        </w:rPr>
        <w:t>c</w:t>
      </w:r>
      <w:r w:rsidR="00877333" w:rsidRPr="00DA3A25">
        <w:rPr>
          <w:rFonts w:cs="Arial"/>
          <w:sz w:val="20"/>
        </w:rPr>
        <w:t xml:space="preserve">ounsel </w:t>
      </w:r>
      <w:r w:rsidR="00184907" w:rsidRPr="00DA3A25">
        <w:rPr>
          <w:rFonts w:cs="Arial"/>
          <w:sz w:val="20"/>
        </w:rPr>
        <w:t xml:space="preserve">is </w:t>
      </w:r>
      <w:r w:rsidR="004E0CCB" w:rsidRPr="00DA3A25">
        <w:rPr>
          <w:rFonts w:cs="Arial"/>
          <w:sz w:val="20"/>
        </w:rPr>
        <w:t xml:space="preserve">not </w:t>
      </w:r>
      <w:r w:rsidR="00877333" w:rsidRPr="00DA3A25">
        <w:rPr>
          <w:rFonts w:cs="Arial"/>
          <w:sz w:val="20"/>
        </w:rPr>
        <w:t>equal</w:t>
      </w:r>
      <w:r w:rsidR="004E0CCB" w:rsidRPr="00DA3A25">
        <w:rPr>
          <w:rFonts w:cs="Arial"/>
          <w:sz w:val="20"/>
        </w:rPr>
        <w:t>.</w:t>
      </w:r>
      <w:r w:rsidR="00241CA1" w:rsidRPr="00DA3A25">
        <w:rPr>
          <w:rFonts w:cs="Arial"/>
          <w:sz w:val="20"/>
        </w:rPr>
        <w:t xml:space="preserve"> </w:t>
      </w:r>
      <w:r w:rsidR="00E810FE" w:rsidRPr="00DA3A25">
        <w:rPr>
          <w:rFonts w:cs="Arial"/>
          <w:sz w:val="20"/>
        </w:rPr>
        <w:t>Men</w:t>
      </w:r>
      <w:r w:rsidR="00424D44" w:rsidRPr="00DA3A25">
        <w:rPr>
          <w:rFonts w:cs="Arial"/>
          <w:sz w:val="20"/>
        </w:rPr>
        <w:t xml:space="preserve"> </w:t>
      </w:r>
      <w:r w:rsidR="006E1321" w:rsidRPr="00DA3A25">
        <w:rPr>
          <w:rFonts w:cs="Arial"/>
          <w:spacing w:val="2"/>
          <w:sz w:val="20"/>
        </w:rPr>
        <w:t>t</w:t>
      </w:r>
      <w:r w:rsidR="006E1321" w:rsidRPr="00DA3A25">
        <w:rPr>
          <w:rFonts w:cs="Arial"/>
          <w:sz w:val="20"/>
        </w:rPr>
        <w:t xml:space="preserve">ook </w:t>
      </w:r>
      <w:r w:rsidR="006E1321" w:rsidRPr="00DA3A25">
        <w:rPr>
          <w:rFonts w:cs="Arial"/>
          <w:spacing w:val="2"/>
          <w:sz w:val="20"/>
        </w:rPr>
        <w:t>c</w:t>
      </w:r>
      <w:r w:rsidR="006E1321" w:rsidRPr="00DA3A25">
        <w:rPr>
          <w:rFonts w:cs="Arial"/>
          <w:sz w:val="20"/>
        </w:rPr>
        <w:t xml:space="preserve">ounsel among </w:t>
      </w:r>
      <w:r w:rsidR="006E1321" w:rsidRPr="00DA3A25">
        <w:rPr>
          <w:rFonts w:cs="Arial"/>
          <w:spacing w:val="2"/>
          <w:sz w:val="20"/>
        </w:rPr>
        <w:t>t</w:t>
      </w:r>
      <w:r w:rsidR="006E1321" w:rsidRPr="00DA3A25">
        <w:rPr>
          <w:rFonts w:cs="Arial"/>
          <w:sz w:val="20"/>
        </w:rPr>
        <w:t>hemselves</w:t>
      </w:r>
      <w:r w:rsidR="00153C5D" w:rsidRPr="00DA3A25">
        <w:rPr>
          <w:rFonts w:cs="Arial"/>
          <w:sz w:val="20"/>
        </w:rPr>
        <w:t xml:space="preserve"> </w:t>
      </w:r>
      <w:r w:rsidR="006E1321" w:rsidRPr="00DA3A25">
        <w:rPr>
          <w:rFonts w:cs="Arial"/>
          <w:sz w:val="20"/>
        </w:rPr>
        <w:t>whe</w:t>
      </w:r>
      <w:r w:rsidR="00153C5D" w:rsidRPr="00DA3A25">
        <w:rPr>
          <w:rFonts w:cs="Arial"/>
          <w:sz w:val="20"/>
        </w:rPr>
        <w:t xml:space="preserve">n </w:t>
      </w:r>
      <w:r w:rsidR="008F4611" w:rsidRPr="00DA3A25">
        <w:rPr>
          <w:rFonts w:cs="Arial"/>
          <w:sz w:val="20"/>
        </w:rPr>
        <w:t>a</w:t>
      </w:r>
      <w:r w:rsidR="00CD6E31" w:rsidRPr="00DA3A25">
        <w:rPr>
          <w:rFonts w:cs="Arial"/>
          <w:sz w:val="20"/>
        </w:rPr>
        <w:t>n ill</w:t>
      </w:r>
      <w:r w:rsidR="008F4611" w:rsidRPr="00DA3A25">
        <w:rPr>
          <w:rFonts w:cs="Arial"/>
          <w:sz w:val="20"/>
        </w:rPr>
        <w:t xml:space="preserve"> </w:t>
      </w:r>
      <w:r w:rsidR="00E810FE" w:rsidRPr="00DA3A25">
        <w:rPr>
          <w:rFonts w:cs="Arial"/>
          <w:sz w:val="20"/>
        </w:rPr>
        <w:t>man</w:t>
      </w:r>
      <w:r w:rsidR="008F4611" w:rsidRPr="00DA3A25">
        <w:rPr>
          <w:rFonts w:cs="Arial"/>
          <w:sz w:val="20"/>
        </w:rPr>
        <w:t xml:space="preserve"> </w:t>
      </w:r>
      <w:r w:rsidR="00153C5D" w:rsidRPr="00DA3A25">
        <w:rPr>
          <w:rFonts w:cs="Arial"/>
          <w:sz w:val="20"/>
        </w:rPr>
        <w:t xml:space="preserve">was </w:t>
      </w:r>
      <w:r w:rsidR="008F4611" w:rsidRPr="00DA3A25">
        <w:rPr>
          <w:rFonts w:cs="Arial"/>
          <w:spacing w:val="2"/>
          <w:sz w:val="20"/>
        </w:rPr>
        <w:t>c</w:t>
      </w:r>
      <w:r w:rsidR="008F4611" w:rsidRPr="00DA3A25">
        <w:rPr>
          <w:rFonts w:cs="Arial"/>
          <w:sz w:val="20"/>
        </w:rPr>
        <w:t>a</w:t>
      </w:r>
      <w:r w:rsidR="008F4611" w:rsidRPr="00DA3A25">
        <w:rPr>
          <w:rFonts w:cs="Arial"/>
          <w:spacing w:val="4"/>
          <w:sz w:val="20"/>
        </w:rPr>
        <w:t>r</w:t>
      </w:r>
      <w:r w:rsidR="008F4611" w:rsidRPr="00DA3A25">
        <w:rPr>
          <w:rFonts w:cs="Arial"/>
          <w:spacing w:val="2"/>
          <w:sz w:val="20"/>
        </w:rPr>
        <w:t>r</w:t>
      </w:r>
      <w:r w:rsidR="008F4611" w:rsidRPr="00DA3A25">
        <w:rPr>
          <w:rFonts w:cs="Arial"/>
          <w:sz w:val="20"/>
        </w:rPr>
        <w:t xml:space="preserve">ied </w:t>
      </w:r>
      <w:r w:rsidR="008F4611" w:rsidRPr="00DA3A25">
        <w:rPr>
          <w:rFonts w:cs="Arial"/>
          <w:spacing w:val="2"/>
          <w:sz w:val="20"/>
        </w:rPr>
        <w:t>t</w:t>
      </w:r>
      <w:r w:rsidR="008F4611" w:rsidRPr="00DA3A25">
        <w:rPr>
          <w:rFonts w:cs="Arial"/>
          <w:sz w:val="20"/>
        </w:rPr>
        <w:t>o Jesus by his friends</w:t>
      </w:r>
      <w:r w:rsidR="00E810FE" w:rsidRPr="00DA3A25">
        <w:rPr>
          <w:rFonts w:cs="Arial"/>
          <w:sz w:val="20"/>
        </w:rPr>
        <w:t xml:space="preserve"> and he</w:t>
      </w:r>
      <w:r w:rsidR="00E810FE" w:rsidRPr="00DA3A25">
        <w:rPr>
          <w:rFonts w:cs="Arial"/>
          <w:spacing w:val="2"/>
          <w:sz w:val="20"/>
        </w:rPr>
        <w:t>r</w:t>
      </w:r>
      <w:r w:rsidR="00E810FE" w:rsidRPr="00DA3A25">
        <w:rPr>
          <w:rFonts w:cs="Arial"/>
          <w:sz w:val="20"/>
        </w:rPr>
        <w:t xml:space="preserve">e </w:t>
      </w:r>
      <w:r w:rsidR="001F716C" w:rsidRPr="00DA3A25">
        <w:rPr>
          <w:rFonts w:cs="Arial"/>
          <w:sz w:val="20"/>
        </w:rPr>
        <w:t>i</w:t>
      </w:r>
      <w:r w:rsidR="00E810FE" w:rsidRPr="00DA3A25">
        <w:rPr>
          <w:rFonts w:cs="Arial"/>
          <w:sz w:val="20"/>
        </w:rPr>
        <w:t xml:space="preserve">s </w:t>
      </w:r>
      <w:r w:rsidR="001F716C" w:rsidRPr="00DA3A25">
        <w:rPr>
          <w:rFonts w:cs="Arial"/>
          <w:sz w:val="20"/>
        </w:rPr>
        <w:t>what happened</w:t>
      </w:r>
      <w:r w:rsidR="00184907" w:rsidRPr="00DA3A25">
        <w:rPr>
          <w:rFonts w:cs="Arial"/>
          <w:sz w:val="20"/>
        </w:rPr>
        <w:t>:</w:t>
      </w:r>
      <w:r w:rsidR="00241CA1" w:rsidRPr="00DA3A25">
        <w:rPr>
          <w:rFonts w:cs="Arial"/>
          <w:sz w:val="20"/>
        </w:rPr>
        <w:fldChar w:fldCharType="begin"/>
      </w:r>
      <w:r w:rsidR="00241CA1" w:rsidRPr="00DA3A25">
        <w:rPr>
          <w:sz w:val="20"/>
        </w:rPr>
        <w:instrText xml:space="preserve"> XE "</w:instrText>
      </w:r>
      <w:r w:rsidR="00241CA1" w:rsidRPr="00DA3A25">
        <w:rPr>
          <w:rFonts w:cs="Arial"/>
          <w:sz w:val="20"/>
        </w:rPr>
        <w:instrText>Bible, the (scripture)</w:instrText>
      </w:r>
      <w:r w:rsidR="00241CA1" w:rsidRPr="00DA3A25">
        <w:rPr>
          <w:sz w:val="20"/>
        </w:rPr>
        <w:instrText xml:space="preserve">" </w:instrText>
      </w:r>
      <w:r w:rsidR="00241CA1" w:rsidRPr="00DA3A25">
        <w:rPr>
          <w:rFonts w:cs="Arial"/>
          <w:sz w:val="20"/>
        </w:rPr>
        <w:fldChar w:fldCharType="end"/>
      </w:r>
    </w:p>
    <w:p w14:paraId="3DE8589D" w14:textId="77777777" w:rsidR="00EA2DA6" w:rsidRPr="00CD6E31" w:rsidRDefault="00EA2DA6" w:rsidP="00EA2DA6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  <w:r w:rsidRPr="00CD6E31">
        <w:rPr>
          <w:rFonts w:cs="Arial"/>
          <w:sz w:val="20"/>
        </w:rPr>
        <w:t xml:space="preserve"> </w:t>
      </w:r>
    </w:p>
    <w:p w14:paraId="159C5A3A" w14:textId="51F9466B" w:rsidR="00EA2DA6" w:rsidRPr="00DA3A25" w:rsidRDefault="00EA2DA6" w:rsidP="00EA2DA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he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palsy, So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sins 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gi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bes 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, and 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 xml:space="preserve">easoning in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ei</w:t>
      </w:r>
      <w:r w:rsidRPr="00DA3A25">
        <w:rPr>
          <w:rFonts w:cs="Arial"/>
          <w:bCs/>
          <w:spacing w:val="-2"/>
          <w:sz w:val="20"/>
          <w:u w:val="single"/>
        </w:rPr>
        <w:t xml:space="preserve">r </w:t>
      </w:r>
      <w:r w:rsidRPr="00DA3A25">
        <w:rPr>
          <w:rFonts w:cs="Arial"/>
          <w:bCs/>
          <w:sz w:val="20"/>
          <w:u w:val="single"/>
        </w:rPr>
        <w:t>hea</w:t>
      </w:r>
      <w:r w:rsidRPr="00DA3A25">
        <w:rPr>
          <w:rFonts w:cs="Arial"/>
          <w:bCs/>
          <w:spacing w:val="6"/>
          <w:sz w:val="20"/>
          <w:u w:val="single"/>
        </w:rPr>
        <w:t>r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s</w:t>
      </w:r>
      <w:r w:rsidRPr="00DA3A25">
        <w:rPr>
          <w:rFonts w:cs="Arial"/>
          <w:sz w:val="20"/>
        </w:rPr>
        <w:t>, Wh</w:t>
      </w:r>
      <w:r w:rsidRPr="00DA3A25">
        <w:rPr>
          <w:rFonts w:cs="Arial"/>
          <w:spacing w:val="-4"/>
          <w:sz w:val="20"/>
        </w:rPr>
        <w:t xml:space="preserve">y </w:t>
      </w:r>
      <w:r w:rsidRPr="00DA3A25">
        <w:rPr>
          <w:rFonts w:cs="Arial"/>
          <w:sz w:val="20"/>
        </w:rPr>
        <w:t>d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ma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-2"/>
          <w:sz w:val="20"/>
        </w:rPr>
        <w:t xml:space="preserve">s </w:t>
      </w:r>
      <w:r w:rsidRPr="00DA3A25">
        <w:rPr>
          <w:rFonts w:cs="Arial"/>
          <w:sz w:val="20"/>
        </w:rPr>
        <w:t>spea</w:t>
      </w:r>
      <w:r w:rsidRPr="00DA3A25">
        <w:rPr>
          <w:rFonts w:cs="Arial"/>
          <w:spacing w:val="2"/>
          <w:sz w:val="20"/>
        </w:rPr>
        <w:t xml:space="preserve">k </w:t>
      </w:r>
      <w:r w:rsidRPr="00DA3A25">
        <w:rPr>
          <w:rFonts w:cs="Arial"/>
          <w:sz w:val="20"/>
        </w:rPr>
        <w:t>blasphemies</w:t>
      </w:r>
      <w:r w:rsidRPr="00DA3A25">
        <w:rPr>
          <w:rFonts w:cs="Arial"/>
          <w:spacing w:val="-4"/>
          <w:sz w:val="20"/>
        </w:rPr>
        <w:t xml:space="preserve">? </w:t>
      </w:r>
      <w:r w:rsidRPr="00DA3A25">
        <w:rPr>
          <w:rFonts w:cs="Arial"/>
          <w:sz w:val="20"/>
        </w:rPr>
        <w:t>wh</w:t>
      </w:r>
      <w:r w:rsidRPr="00DA3A25">
        <w:rPr>
          <w:rFonts w:cs="Arial"/>
          <w:spacing w:val="-4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iv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sins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nly? And immedi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y when Jesus p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ived in his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 xml:space="preserve">hey so 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easoned w</w:t>
      </w:r>
      <w:r w:rsidRPr="00DA3A25">
        <w:rPr>
          <w:rFonts w:cs="Arial"/>
          <w:bCs/>
          <w:spacing w:val="2"/>
          <w:sz w:val="20"/>
          <w:u w:val="single"/>
        </w:rPr>
        <w:t>i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 xml:space="preserve">hin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emselves</w:t>
      </w:r>
      <w:r w:rsidRPr="00DA3A25">
        <w:rPr>
          <w:rFonts w:cs="Arial"/>
          <w:sz w:val="20"/>
        </w:rPr>
        <w:t>, he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Why 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 xml:space="preserve">eason ye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 xml:space="preserve">hese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ings in you</w:t>
      </w:r>
      <w:r w:rsidRPr="00DA3A25">
        <w:rPr>
          <w:rFonts w:cs="Arial"/>
          <w:bCs/>
          <w:spacing w:val="-2"/>
          <w:sz w:val="20"/>
          <w:u w:val="single"/>
        </w:rPr>
        <w:t xml:space="preserve">r </w:t>
      </w:r>
      <w:r w:rsidRPr="00DA3A25">
        <w:rPr>
          <w:rFonts w:cs="Arial"/>
          <w:bCs/>
          <w:sz w:val="20"/>
          <w:u w:val="single"/>
        </w:rPr>
        <w:t>hea</w:t>
      </w:r>
      <w:r w:rsidRPr="00DA3A25">
        <w:rPr>
          <w:rFonts w:cs="Arial"/>
          <w:bCs/>
          <w:spacing w:val="6"/>
          <w:sz w:val="20"/>
          <w:u w:val="single"/>
        </w:rPr>
        <w:t>r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pacing w:val="-4"/>
          <w:sz w:val="20"/>
          <w:u w:val="single"/>
        </w:rPr>
        <w:t>s</w:t>
      </w:r>
      <w:r w:rsidRPr="00DA3A25">
        <w:rPr>
          <w:rFonts w:cs="Arial"/>
          <w:spacing w:val="-4"/>
          <w:sz w:val="20"/>
        </w:rPr>
        <w:t>?</w:t>
      </w:r>
      <w:r w:rsidRPr="00DA3A25">
        <w:rPr>
          <w:rFonts w:cs="Arial"/>
          <w:sz w:val="20"/>
        </w:rPr>
        <w:t xml:space="preserve"> W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asi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palsy, </w:t>
      </w:r>
      <w:r w:rsidRPr="00DA3A25">
        <w:rPr>
          <w:rFonts w:cs="Arial"/>
          <w:i/>
          <w:sz w:val="20"/>
        </w:rPr>
        <w:t>Thy</w:t>
      </w:r>
      <w:r w:rsidRPr="00DA3A25">
        <w:rPr>
          <w:rFonts w:cs="Arial"/>
          <w:sz w:val="20"/>
        </w:rPr>
        <w:t xml:space="preserve"> sins 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gi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;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ay,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e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 u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bed, and walk?" </w:t>
      </w:r>
      <w:r w:rsidRPr="00633952">
        <w:rPr>
          <w:rFonts w:cs="Arial"/>
          <w:sz w:val="16"/>
          <w:szCs w:val="16"/>
        </w:rPr>
        <w:t>(Mk 2:5-9)</w:t>
      </w:r>
      <w:r w:rsidRPr="00DA3A25">
        <w:rPr>
          <w:rFonts w:cs="Arial"/>
          <w:sz w:val="20"/>
        </w:rPr>
        <w:t xml:space="preserve"> </w:t>
      </w:r>
    </w:p>
    <w:p w14:paraId="2A3E18B8" w14:textId="77777777" w:rsidR="00EA2DA6" w:rsidRPr="00CD6E31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</w:rPr>
      </w:pPr>
    </w:p>
    <w:p w14:paraId="2B4726C8" w14:textId="3592BDBF" w:rsidR="00EA2DA6" w:rsidRPr="00DA3A25" w:rsidRDefault="00FD23BF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EA2DA6" w:rsidRPr="00DA3A25">
        <w:rPr>
          <w:rFonts w:cs="Arial"/>
          <w:sz w:val="20"/>
        </w:rPr>
        <w:t>hei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 xml:space="preserve">reasoning was </w:t>
      </w:r>
      <w:r w:rsidRPr="00DA3A25">
        <w:rPr>
          <w:rFonts w:cs="Arial"/>
          <w:sz w:val="20"/>
        </w:rPr>
        <w:t xml:space="preserve">proven wrong </w:t>
      </w:r>
      <w:r w:rsidR="00217A56" w:rsidRPr="00DA3A25">
        <w:rPr>
          <w:rFonts w:cs="Arial"/>
          <w:sz w:val="20"/>
        </w:rPr>
        <w:t xml:space="preserve">when Jesus </w:t>
      </w:r>
      <w:r w:rsidR="00EA2DA6" w:rsidRPr="00DA3A25">
        <w:rPr>
          <w:rFonts w:cs="Arial"/>
          <w:sz w:val="20"/>
        </w:rPr>
        <w:t>heal</w:t>
      </w:r>
      <w:r w:rsidR="00217A56" w:rsidRPr="00DA3A25">
        <w:rPr>
          <w:rFonts w:cs="Arial"/>
          <w:sz w:val="20"/>
        </w:rPr>
        <w:t xml:space="preserve">ed </w:t>
      </w:r>
      <w:r w:rsidR="004549FE" w:rsidRPr="00DA3A25">
        <w:rPr>
          <w:rFonts w:cs="Arial"/>
          <w:spacing w:val="2"/>
          <w:sz w:val="20"/>
        </w:rPr>
        <w:t>t</w:t>
      </w:r>
      <w:r w:rsidR="00217A56" w:rsidRPr="00DA3A25">
        <w:rPr>
          <w:rFonts w:cs="Arial"/>
          <w:sz w:val="20"/>
        </w:rPr>
        <w:t>h</w:t>
      </w:r>
      <w:r w:rsidR="006862D5" w:rsidRPr="00DA3A25">
        <w:rPr>
          <w:rFonts w:cs="Arial"/>
          <w:sz w:val="20"/>
        </w:rPr>
        <w:t>e man</w:t>
      </w:r>
      <w:r w:rsidRPr="00DA3A25">
        <w:rPr>
          <w:rFonts w:cs="Arial"/>
          <w:sz w:val="20"/>
        </w:rPr>
        <w:t xml:space="preserve"> </w:t>
      </w:r>
      <w:r w:rsidR="00EA2DA6" w:rsidRPr="00633952">
        <w:rPr>
          <w:rFonts w:cs="Arial"/>
          <w:sz w:val="16"/>
          <w:szCs w:val="16"/>
        </w:rPr>
        <w:t>(</w:t>
      </w:r>
      <w:r w:rsidR="00EA2DA6" w:rsidRPr="00633952">
        <w:rPr>
          <w:rFonts w:cs="Arial"/>
          <w:spacing w:val="2"/>
          <w:sz w:val="16"/>
          <w:szCs w:val="16"/>
        </w:rPr>
        <w:t>c</w:t>
      </w:r>
      <w:r w:rsidR="00EA2DA6" w:rsidRPr="00633952">
        <w:rPr>
          <w:rFonts w:cs="Arial"/>
          <w:sz w:val="16"/>
          <w:szCs w:val="16"/>
        </w:rPr>
        <w:t>f. Mk 2</w:t>
      </w:r>
      <w:r w:rsidR="00EA2DA6" w:rsidRPr="00633952">
        <w:rPr>
          <w:rFonts w:cs="Arial"/>
          <w:spacing w:val="-6"/>
          <w:sz w:val="16"/>
          <w:szCs w:val="16"/>
        </w:rPr>
        <w:t>:11-12</w:t>
      </w:r>
      <w:r w:rsidR="00EA2DA6" w:rsidRPr="00633952">
        <w:rPr>
          <w:rFonts w:cs="Arial"/>
          <w:spacing w:val="-4"/>
          <w:sz w:val="16"/>
          <w:szCs w:val="16"/>
        </w:rPr>
        <w:t>)</w:t>
      </w:r>
      <w:r w:rsidR="00B07F84" w:rsidRPr="00DA3A25">
        <w:rPr>
          <w:rFonts w:cs="Arial"/>
          <w:sz w:val="20"/>
        </w:rPr>
        <w:t>.</w:t>
      </w:r>
      <w:r w:rsidR="00DE4561" w:rsidRPr="00DA3A25">
        <w:rPr>
          <w:rFonts w:cs="Arial"/>
          <w:sz w:val="20"/>
        </w:rPr>
        <w:t xml:space="preserve"> </w:t>
      </w:r>
      <w:r w:rsidR="00A32343" w:rsidRPr="00DA3A25">
        <w:rPr>
          <w:rFonts w:cs="Arial"/>
          <w:sz w:val="20"/>
        </w:rPr>
        <w:t>Elsewhere</w:t>
      </w:r>
      <w:r w:rsidR="006862D5" w:rsidRPr="00DA3A25">
        <w:rPr>
          <w:rFonts w:cs="Arial"/>
          <w:sz w:val="20"/>
        </w:rPr>
        <w:t xml:space="preserve">, </w:t>
      </w:r>
      <w:r w:rsidR="00EA2DA6" w:rsidRPr="00DA3A25">
        <w:rPr>
          <w:rFonts w:cs="Arial"/>
          <w:sz w:val="20"/>
        </w:rPr>
        <w:t>Jesu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Jesus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ld </w:t>
      </w:r>
      <w:r w:rsidR="00A32343" w:rsidRPr="00DA3A25">
        <w:rPr>
          <w:rFonts w:cs="Arial"/>
          <w:sz w:val="20"/>
        </w:rPr>
        <w:t>a</w:t>
      </w:r>
      <w:r w:rsidR="000E053F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p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able </w:t>
      </w:r>
      <w:r w:rsidR="000E053F" w:rsidRPr="00DA3A25">
        <w:rPr>
          <w:rFonts w:cs="Arial"/>
          <w:sz w:val="20"/>
        </w:rPr>
        <w:t>about</w:t>
      </w:r>
      <w:r w:rsidR="00EA2DA6" w:rsidRPr="00DA3A25">
        <w:rPr>
          <w:rFonts w:cs="Arial"/>
          <w:sz w:val="20"/>
        </w:rPr>
        <w:t xml:space="preserve"> sel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-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asoning: </w:t>
      </w:r>
    </w:p>
    <w:p w14:paraId="5EA1CAC6" w14:textId="77777777" w:rsidR="00DE4561" w:rsidRPr="00CD6E31" w:rsidRDefault="00DE4561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00A2237" w14:textId="1C03672C" w:rsidR="00EA2DA6" w:rsidRPr="00DA3A25" w:rsidRDefault="00EA2DA6" w:rsidP="00EA2DA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man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pl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 xml:space="preserve">ully: And </w:t>
      </w:r>
      <w:r w:rsidRPr="00DA3A25">
        <w:rPr>
          <w:rFonts w:cs="Arial"/>
          <w:bCs/>
          <w:sz w:val="20"/>
          <w:u w:val="single"/>
        </w:rPr>
        <w:t xml:space="preserve">he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ough</w:t>
      </w:r>
      <w:r w:rsidRPr="00DA3A25">
        <w:rPr>
          <w:rFonts w:cs="Arial"/>
          <w:bCs/>
          <w:spacing w:val="-2"/>
          <w:sz w:val="20"/>
          <w:u w:val="single"/>
        </w:rPr>
        <w:t xml:space="preserve">t </w:t>
      </w:r>
      <w:r w:rsidRPr="00DA3A25">
        <w:rPr>
          <w:rFonts w:cs="Arial"/>
          <w:bCs/>
          <w:sz w:val="20"/>
          <w:u w:val="single"/>
        </w:rPr>
        <w:t>w</w:t>
      </w:r>
      <w:r w:rsidRPr="00DA3A25">
        <w:rPr>
          <w:rFonts w:cs="Arial"/>
          <w:bCs/>
          <w:spacing w:val="2"/>
          <w:sz w:val="20"/>
          <w:u w:val="single"/>
        </w:rPr>
        <w:t>i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in himself</w:t>
      </w:r>
      <w:r w:rsidRPr="00DA3A25">
        <w:rPr>
          <w:rFonts w:cs="Arial"/>
          <w:sz w:val="20"/>
        </w:rPr>
        <w:t>, saying,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all I do,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I have 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om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w my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? And he said, This will I do: I will pull down my b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s, and build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ill I b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w all my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and my goods. And I will s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y soul, Soul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goods laid up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any y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;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 ease, ea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k,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be m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</w:t>
      </w:r>
      <w:r w:rsidRPr="00DA3A25">
        <w:rPr>
          <w:rFonts w:cs="Arial"/>
          <w:i/>
          <w:sz w:val="20"/>
        </w:rPr>
        <w:t>Thou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ol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n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soul shall b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qu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"</w:t>
      </w:r>
      <w:r w:rsidR="00410566" w:rsidRPr="00DA3A25">
        <w:rPr>
          <w:rFonts w:cs="Arial"/>
          <w:sz w:val="20"/>
        </w:rPr>
        <w:t xml:space="preserve"> </w:t>
      </w:r>
      <w:r w:rsidR="00410566" w:rsidRPr="00633952">
        <w:rPr>
          <w:rFonts w:cs="Arial"/>
          <w:sz w:val="16"/>
          <w:szCs w:val="16"/>
        </w:rPr>
        <w:t>(Lk 12:16-20)</w:t>
      </w:r>
      <w:r w:rsidR="00410566" w:rsidRPr="00DA3A25">
        <w:rPr>
          <w:rFonts w:cs="Arial"/>
          <w:sz w:val="20"/>
        </w:rPr>
        <w:t>.</w:t>
      </w:r>
    </w:p>
    <w:p w14:paraId="0FCF70B3" w14:textId="2D6742BB" w:rsidR="00DE4561" w:rsidRPr="00DA3A25" w:rsidRDefault="00DE4561">
      <w:pPr>
        <w:rPr>
          <w:rFonts w:cs="Arial"/>
          <w:sz w:val="20"/>
        </w:rPr>
      </w:pPr>
    </w:p>
    <w:p w14:paraId="242338E7" w14:textId="0ABF949B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n </w:t>
      </w:r>
      <w:r w:rsidR="00656E76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56E76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656E76" w:rsidRPr="00DA3A25">
        <w:rPr>
          <w:rFonts w:cs="Arial"/>
          <w:sz w:val="20"/>
        </w:rPr>
        <w:t>ure</w:t>
      </w:r>
      <w:r w:rsidRPr="00DA3A25">
        <w:rPr>
          <w:rFonts w:cs="Arial"/>
          <w:spacing w:val="-4"/>
          <w:sz w:val="20"/>
        </w:rPr>
        <w:t xml:space="preserve">,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p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oning among 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l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no b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:</w:t>
      </w:r>
    </w:p>
    <w:p w14:paraId="764AC065" w14:textId="77777777" w:rsidR="00EA2DA6" w:rsidRPr="00CD6E31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CC3D1A9" w14:textId="6FAF630A" w:rsidR="00EA2DA6" w:rsidRPr="00DA3A25" w:rsidRDefault="00EA2DA6" w:rsidP="00EA2DA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riests, chief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ibe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upon </w:t>
      </w:r>
      <w:r w:rsidRPr="00DA3A25">
        <w:rPr>
          <w:rFonts w:cs="Arial"/>
          <w:i/>
          <w:sz w:val="20"/>
        </w:rPr>
        <w:t>him</w:t>
      </w:r>
      <w:r w:rsidRPr="00DA3A25">
        <w:rPr>
          <w:rFonts w:cs="Arial"/>
          <w:sz w:val="20"/>
        </w:rPr>
        <w:t xml:space="preserve"> [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]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, And spak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saying, Tell us, by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do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?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who is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g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? And he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I will also ask you 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; and answ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e: Th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John, wa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eaven,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en? And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 xml:space="preserve">hey 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easoned w</w:t>
      </w:r>
      <w:r w:rsidRPr="00DA3A25">
        <w:rPr>
          <w:rFonts w:cs="Arial"/>
          <w:bCs/>
          <w:spacing w:val="2"/>
          <w:sz w:val="20"/>
          <w:u w:val="single"/>
        </w:rPr>
        <w:t>i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 xml:space="preserve">h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emselves</w:t>
      </w:r>
      <w:r w:rsidRPr="00DA3A25">
        <w:rPr>
          <w:rFonts w:cs="Arial"/>
          <w:sz w:val="20"/>
        </w:rPr>
        <w:t>, saying,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e shall say, 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heaven; he will say, W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believed ye him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?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e say,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en;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eople will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ne us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uad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ohn was a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wh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was</w:t>
      </w:r>
      <w:r w:rsidRPr="00DA3A25">
        <w:rPr>
          <w:rFonts w:cs="Arial"/>
          <w:sz w:val="20"/>
        </w:rPr>
        <w:t>"</w:t>
      </w:r>
      <w:r w:rsidR="007C1E36" w:rsidRPr="00DA3A25">
        <w:rPr>
          <w:rFonts w:cs="Arial"/>
          <w:sz w:val="20"/>
        </w:rPr>
        <w:t xml:space="preserve"> </w:t>
      </w:r>
      <w:r w:rsidR="007C1E36" w:rsidRPr="00633952">
        <w:rPr>
          <w:rFonts w:cs="Arial"/>
          <w:sz w:val="16"/>
          <w:szCs w:val="16"/>
        </w:rPr>
        <w:t>(Lk 20</w:t>
      </w:r>
      <w:r w:rsidR="007C1E36" w:rsidRPr="00633952">
        <w:rPr>
          <w:rFonts w:cs="Arial"/>
          <w:spacing w:val="-4"/>
          <w:sz w:val="16"/>
          <w:szCs w:val="16"/>
        </w:rPr>
        <w:t>:1</w:t>
      </w:r>
      <w:r w:rsidR="007C1E36" w:rsidRPr="00633952">
        <w:rPr>
          <w:rFonts w:cs="Arial"/>
          <w:sz w:val="16"/>
          <w:szCs w:val="16"/>
        </w:rPr>
        <w:t>-7)</w:t>
      </w:r>
      <w:r w:rsidR="007C1E36" w:rsidRPr="00DA3A25">
        <w:rPr>
          <w:rFonts w:cs="Arial"/>
          <w:sz w:val="20"/>
        </w:rPr>
        <w:t>.</w:t>
      </w:r>
    </w:p>
    <w:p w14:paraId="6F4F1AAE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8BF80B1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Reasoning 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selves also did not hel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:</w:t>
      </w:r>
    </w:p>
    <w:p w14:paraId="75B8ED53" w14:textId="77777777" w:rsidR="00EA2DA6" w:rsidRPr="00CD6E31" w:rsidRDefault="00EA2DA6" w:rsidP="00EA2DA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52757FFD" w14:textId="6FFA8207" w:rsidR="00EA2DA6" w:rsidRPr="00DA3A25" w:rsidRDefault="00EA2DA6" w:rsidP="00EA2DA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[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], Take heed and b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eav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eav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har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d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es</w:t>
      </w:r>
      <w:r w:rsidR="001665AB" w:rsidRPr="00DA3A25">
        <w:rPr>
          <w:rFonts w:cs="Arial"/>
          <w:sz w:val="20"/>
        </w:rPr>
        <w:fldChar w:fldCharType="begin"/>
      </w:r>
      <w:r w:rsidR="001665AB" w:rsidRPr="00DA3A25">
        <w:rPr>
          <w:sz w:val="20"/>
        </w:rPr>
        <w:instrText xml:space="preserve"> XE "</w:instrText>
      </w:r>
      <w:r w:rsidR="001665AB" w:rsidRPr="00DA3A25">
        <w:rPr>
          <w:rFonts w:cs="Arial"/>
          <w:sz w:val="20"/>
        </w:rPr>
        <w:instrText>Saddu</w:instrText>
      </w:r>
      <w:r w:rsidR="001665AB" w:rsidRPr="00DA3A25">
        <w:rPr>
          <w:rFonts w:cs="Arial"/>
          <w:spacing w:val="2"/>
          <w:sz w:val="20"/>
        </w:rPr>
        <w:instrText>c</w:instrText>
      </w:r>
      <w:r w:rsidR="001665AB" w:rsidRPr="00DA3A25">
        <w:rPr>
          <w:rFonts w:cs="Arial"/>
          <w:sz w:val="20"/>
        </w:rPr>
        <w:instrText>ees</w:instrText>
      </w:r>
      <w:r w:rsidR="001665AB" w:rsidRPr="00DA3A25">
        <w:rPr>
          <w:sz w:val="20"/>
        </w:rPr>
        <w:instrText xml:space="preserve">" </w:instrText>
      </w:r>
      <w:r w:rsidR="001665A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And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 xml:space="preserve">hey 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 xml:space="preserve">easoned among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emselves</w:t>
      </w:r>
      <w:r w:rsidRPr="00DA3A25">
        <w:rPr>
          <w:rFonts w:cs="Arial"/>
          <w:bCs/>
          <w:sz w:val="20"/>
        </w:rPr>
        <w:t>,</w:t>
      </w:r>
      <w:r w:rsidRPr="00DA3A25">
        <w:rPr>
          <w:rFonts w:cs="Arial"/>
          <w:sz w:val="20"/>
        </w:rPr>
        <w:t xml:space="preserve"> saying, </w:t>
      </w:r>
      <w:r w:rsidRPr="00DA3A25">
        <w:rPr>
          <w:rFonts w:cs="Arial"/>
          <w:i/>
          <w:sz w:val="20"/>
        </w:rPr>
        <w:t>I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we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n no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. </w:t>
      </w:r>
      <w:r w:rsidRPr="00DA3A25">
        <w:rPr>
          <w:rFonts w:cs="Arial"/>
          <w:i/>
          <w:sz w:val="20"/>
        </w:rPr>
        <w:t>Whi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h</w:t>
      </w:r>
      <w:r w:rsidRPr="00DA3A25">
        <w:rPr>
          <w:rFonts w:cs="Arial"/>
          <w:sz w:val="20"/>
        </w:rPr>
        <w:t xml:space="preserve"> when Jesus p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ived, he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O y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l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Cs/>
          <w:sz w:val="20"/>
          <w:u w:val="single"/>
        </w:rPr>
        <w:t xml:space="preserve">why 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eason ye among you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selves</w:t>
      </w:r>
      <w:r w:rsidRPr="00DA3A25">
        <w:rPr>
          <w:rFonts w:cs="Arial"/>
          <w:sz w:val="20"/>
        </w:rPr>
        <w:t>,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ye hav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?"</w:t>
      </w:r>
      <w:r w:rsidR="00516EDB" w:rsidRPr="00DA3A25">
        <w:rPr>
          <w:rFonts w:cs="Arial"/>
          <w:sz w:val="20"/>
        </w:rPr>
        <w:t xml:space="preserve"> </w:t>
      </w:r>
      <w:r w:rsidR="00516EDB" w:rsidRPr="00633952">
        <w:rPr>
          <w:rFonts w:cs="Arial"/>
          <w:sz w:val="16"/>
          <w:szCs w:val="16"/>
        </w:rPr>
        <w:t>(Mt 16</w:t>
      </w:r>
      <w:r w:rsidR="00FA0E9E" w:rsidRPr="00633952">
        <w:rPr>
          <w:rFonts w:cs="Arial"/>
          <w:sz w:val="16"/>
          <w:szCs w:val="16"/>
        </w:rPr>
        <w:t>:6-8)</w:t>
      </w:r>
    </w:p>
    <w:p w14:paraId="00BBEA0D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40E9FBB" w14:textId="2D8E0FB5" w:rsidR="00EA2DA6" w:rsidRPr="00DA3A25" w:rsidRDefault="000D2B05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</w:t>
      </w:r>
      <w:r w:rsidR="007C1E36" w:rsidRPr="00DA3A25">
        <w:rPr>
          <w:rFonts w:cs="Arial"/>
          <w:sz w:val="20"/>
        </w:rPr>
        <w:t xml:space="preserve">parable of </w:t>
      </w:r>
      <w:r w:rsidRPr="00DA3A25">
        <w:rPr>
          <w:rFonts w:cs="Arial"/>
          <w:sz w:val="20"/>
        </w:rPr>
        <w:t xml:space="preserve">a </w:t>
      </w:r>
      <w:r w:rsidR="007C1E36" w:rsidRPr="00DA3A25">
        <w:rPr>
          <w:rFonts w:cs="Arial"/>
          <w:sz w:val="20"/>
        </w:rPr>
        <w:t xml:space="preserve">son </w:t>
      </w:r>
      <w:r w:rsidRPr="00DA3A25">
        <w:rPr>
          <w:rFonts w:cs="Arial"/>
          <w:sz w:val="20"/>
        </w:rPr>
        <w:t>s</w:t>
      </w:r>
      <w:r w:rsidR="007C1E36" w:rsidRPr="00DA3A25">
        <w:rPr>
          <w:rFonts w:cs="Arial"/>
          <w:sz w:val="20"/>
        </w:rPr>
        <w:t>ent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ge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s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>his</w:t>
      </w:r>
      <w:r w:rsidR="007C1E36" w:rsidRPr="00DA3A25">
        <w:rPr>
          <w:rFonts w:cs="Arial"/>
          <w:sz w:val="20"/>
        </w:rPr>
        <w:t xml:space="preserve"> fa</w:t>
      </w:r>
      <w:r w:rsidR="004549FE" w:rsidRPr="00DA3A25">
        <w:rPr>
          <w:rFonts w:cs="Arial"/>
          <w:spacing w:val="2"/>
          <w:sz w:val="20"/>
        </w:rPr>
        <w:t>t</w:t>
      </w:r>
      <w:r w:rsidR="007C1E36" w:rsidRPr="00DA3A25">
        <w:rPr>
          <w:rFonts w:cs="Arial"/>
          <w:sz w:val="20"/>
        </w:rPr>
        <w:t>her's</w:t>
      </w:r>
      <w:r w:rsidR="00EA2DA6" w:rsidRPr="00DA3A25">
        <w:rPr>
          <w:rFonts w:cs="Arial"/>
          <w:sz w:val="20"/>
        </w:rPr>
        <w:t xml:space="preserve"> viney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d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om </w:t>
      </w:r>
      <w:r w:rsidRPr="00DA3A25">
        <w:rPr>
          <w:rFonts w:cs="Arial"/>
          <w:sz w:val="20"/>
        </w:rPr>
        <w:t xml:space="preserve">his workers ends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way, </w:t>
      </w:r>
      <w:r w:rsidR="00EA2DA6" w:rsidRPr="00DA3A25">
        <w:rPr>
          <w:rFonts w:cs="Arial"/>
          <w:sz w:val="20"/>
        </w:rPr>
        <w:t xml:space="preserve">"whe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husbandmen saw him [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son], </w:t>
      </w:r>
      <w:r w:rsidR="00EA2DA6" w:rsidRPr="00DA3A25">
        <w:rPr>
          <w:rFonts w:cs="Arial"/>
          <w:bCs/>
          <w:spacing w:val="4"/>
          <w:sz w:val="20"/>
          <w:u w:val="single"/>
        </w:rPr>
        <w:t>t</w:t>
      </w:r>
      <w:r w:rsidR="00EA2DA6" w:rsidRPr="00DA3A25">
        <w:rPr>
          <w:rFonts w:cs="Arial"/>
          <w:bCs/>
          <w:sz w:val="20"/>
          <w:u w:val="single"/>
        </w:rPr>
        <w:t xml:space="preserve">hey </w:t>
      </w:r>
      <w:r w:rsidR="00EA2DA6" w:rsidRPr="00DA3A25">
        <w:rPr>
          <w:rFonts w:cs="Arial"/>
          <w:bCs/>
          <w:spacing w:val="2"/>
          <w:sz w:val="20"/>
          <w:u w:val="single"/>
        </w:rPr>
        <w:t>r</w:t>
      </w:r>
      <w:r w:rsidR="00EA2DA6" w:rsidRPr="00DA3A25">
        <w:rPr>
          <w:rFonts w:cs="Arial"/>
          <w:bCs/>
          <w:sz w:val="20"/>
          <w:u w:val="single"/>
        </w:rPr>
        <w:t xml:space="preserve">easoned among </w:t>
      </w:r>
      <w:r w:rsidR="00EA2DA6" w:rsidRPr="00DA3A25">
        <w:rPr>
          <w:rFonts w:cs="Arial"/>
          <w:bCs/>
          <w:spacing w:val="4"/>
          <w:sz w:val="20"/>
          <w:u w:val="single"/>
        </w:rPr>
        <w:t>t</w:t>
      </w:r>
      <w:r w:rsidR="00EA2DA6" w:rsidRPr="00DA3A25">
        <w:rPr>
          <w:rFonts w:cs="Arial"/>
          <w:bCs/>
          <w:sz w:val="20"/>
          <w:u w:val="single"/>
        </w:rPr>
        <w:t>hemselves</w:t>
      </w:r>
      <w:r w:rsidR="00EA2DA6" w:rsidRPr="00DA3A25">
        <w:rPr>
          <w:rFonts w:cs="Arial"/>
          <w:sz w:val="20"/>
        </w:rPr>
        <w:t xml:space="preserve">, saying, This is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hei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: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me, le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 xml:space="preserve">us kill him,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inhe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an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e may be o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s" </w:t>
      </w:r>
      <w:r w:rsidR="00EA2DA6" w:rsidRPr="00633952">
        <w:rPr>
          <w:rFonts w:cs="Arial"/>
          <w:sz w:val="16"/>
          <w:szCs w:val="16"/>
        </w:rPr>
        <w:t>(Lk 20:14)</w:t>
      </w:r>
      <w:r w:rsidR="00EA2DA6" w:rsidRPr="00DA3A25">
        <w:rPr>
          <w:rFonts w:cs="Arial"/>
          <w:sz w:val="20"/>
        </w:rPr>
        <w:t>.</w:t>
      </w:r>
      <w:r w:rsidR="004C52D3" w:rsidRPr="00DA3A25">
        <w:rPr>
          <w:rFonts w:cs="Arial"/>
          <w:sz w:val="20"/>
        </w:rPr>
        <w:t xml:space="preserve"> </w:t>
      </w:r>
      <w:r w:rsidR="0048460C" w:rsidRPr="00DA3A25">
        <w:rPr>
          <w:rFonts w:cs="Arial"/>
          <w:sz w:val="20"/>
        </w:rPr>
        <w:t xml:space="preserve">So, </w:t>
      </w:r>
      <w:r w:rsidR="004C52D3" w:rsidRPr="00DA3A25">
        <w:rPr>
          <w:rFonts w:cs="Arial"/>
          <w:spacing w:val="2"/>
          <w:sz w:val="20"/>
        </w:rPr>
        <w:t>r</w:t>
      </w:r>
      <w:r w:rsidR="004C52D3" w:rsidRPr="00DA3A25">
        <w:rPr>
          <w:rFonts w:cs="Arial"/>
          <w:sz w:val="20"/>
        </w:rPr>
        <w:t>eason</w:t>
      </w:r>
      <w:r w:rsidR="0048460C" w:rsidRPr="00DA3A25">
        <w:rPr>
          <w:rFonts w:cs="Arial"/>
          <w:sz w:val="20"/>
        </w:rPr>
        <w:t>ing</w:t>
      </w:r>
      <w:r w:rsidR="004C52D3" w:rsidRPr="00DA3A25">
        <w:rPr>
          <w:rFonts w:cs="Arial"/>
          <w:sz w:val="20"/>
        </w:rPr>
        <w:t xml:space="preserve"> </w:t>
      </w:r>
      <w:r w:rsidR="004C52D3" w:rsidRPr="00DA3A25">
        <w:rPr>
          <w:rFonts w:cs="Arial"/>
          <w:spacing w:val="4"/>
          <w:sz w:val="20"/>
        </w:rPr>
        <w:t>t</w:t>
      </w:r>
      <w:r w:rsidR="004C52D3" w:rsidRPr="00DA3A25">
        <w:rPr>
          <w:rFonts w:cs="Arial"/>
          <w:sz w:val="20"/>
        </w:rPr>
        <w:t>oge</w:t>
      </w:r>
      <w:r w:rsidR="004C52D3" w:rsidRPr="00DA3A25">
        <w:rPr>
          <w:rFonts w:cs="Arial"/>
          <w:spacing w:val="4"/>
          <w:sz w:val="20"/>
        </w:rPr>
        <w:t>t</w:t>
      </w:r>
      <w:r w:rsidR="004C52D3" w:rsidRPr="00DA3A25">
        <w:rPr>
          <w:rFonts w:cs="Arial"/>
          <w:sz w:val="20"/>
        </w:rPr>
        <w:t>h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48460C" w:rsidRPr="00DA3A25">
        <w:rPr>
          <w:rFonts w:cs="Arial"/>
          <w:sz w:val="20"/>
        </w:rPr>
        <w:t>does not guaran</w:t>
      </w:r>
      <w:r w:rsidR="004549FE" w:rsidRPr="00DA3A25">
        <w:rPr>
          <w:rFonts w:cs="Arial"/>
          <w:spacing w:val="2"/>
          <w:sz w:val="20"/>
        </w:rPr>
        <w:t>t</w:t>
      </w:r>
      <w:r w:rsidR="0048460C" w:rsidRPr="00DA3A25">
        <w:rPr>
          <w:rFonts w:cs="Arial"/>
          <w:sz w:val="20"/>
        </w:rPr>
        <w:t>ee a ra</w:t>
      </w:r>
      <w:r w:rsidR="004549FE" w:rsidRPr="00DA3A25">
        <w:rPr>
          <w:rFonts w:cs="Arial"/>
          <w:spacing w:val="2"/>
          <w:sz w:val="20"/>
        </w:rPr>
        <w:t>t</w:t>
      </w:r>
      <w:r w:rsidR="0048460C" w:rsidRPr="00DA3A25">
        <w:rPr>
          <w:rFonts w:cs="Arial"/>
          <w:sz w:val="20"/>
        </w:rPr>
        <w:t>ional resul</w:t>
      </w:r>
      <w:r w:rsidR="003F694F" w:rsidRPr="00DA3A25">
        <w:rPr>
          <w:rFonts w:cs="Arial"/>
          <w:spacing w:val="-2"/>
          <w:sz w:val="20"/>
        </w:rPr>
        <w:t>t.</w:t>
      </w:r>
    </w:p>
    <w:p w14:paraId="47B664AB" w14:textId="77777777" w:rsidR="00E1005E" w:rsidRPr="00DA3A25" w:rsidRDefault="00E1005E" w:rsidP="00E1005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B40CA24" w14:textId="38C06A97" w:rsidR="00E1005E" w:rsidRPr="005916D3" w:rsidRDefault="00E1005E" w:rsidP="00E1005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Reasoning is Be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e</w:t>
      </w:r>
      <w:r w:rsidR="00393845" w:rsidRPr="005916D3">
        <w:rPr>
          <w:rFonts w:cs="Arial"/>
          <w:spacing w:val="-4"/>
          <w:sz w:val="24"/>
          <w:u w:val="single"/>
        </w:rPr>
        <w:t xml:space="preserve">r </w:t>
      </w:r>
      <w:r w:rsidRPr="005916D3">
        <w:rPr>
          <w:rFonts w:cs="Arial"/>
          <w:sz w:val="24"/>
          <w:u w:val="single"/>
        </w:rPr>
        <w:t>When God is In</w:t>
      </w:r>
      <w:r w:rsidR="00321406"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luded</w:t>
      </w:r>
    </w:p>
    <w:p w14:paraId="22D314F3" w14:textId="77777777" w:rsidR="0048460C" w:rsidRPr="00DA3A25" w:rsidRDefault="0048460C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BDC685C" w14:textId="2B709A40" w:rsidR="00242F22" w:rsidRPr="00DA3A25" w:rsidRDefault="0048460C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f 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Bible, the (scripture)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4549FE" w:rsidRPr="00DA3A25">
        <w:rPr>
          <w:rFonts w:cs="Arial"/>
          <w:spacing w:val="2"/>
          <w:sz w:val="20"/>
        </w:rPr>
        <w:t>t</w:t>
      </w:r>
      <w:r w:rsidR="00872832" w:rsidRPr="00DA3A25">
        <w:rPr>
          <w:rFonts w:cs="Arial"/>
          <w:sz w:val="20"/>
        </w:rPr>
        <w:t>he</w:t>
      </w:r>
      <w:r w:rsidR="00733D34" w:rsidRPr="00DA3A25">
        <w:rPr>
          <w:rFonts w:cs="Arial"/>
          <w:sz w:val="20"/>
        </w:rPr>
        <w:t xml:space="preserve"> individual </w:t>
      </w:r>
      <w:r w:rsidR="008004C3" w:rsidRPr="00DA3A25">
        <w:rPr>
          <w:rFonts w:cs="Arial"/>
          <w:sz w:val="20"/>
        </w:rPr>
        <w:t>and/</w:t>
      </w:r>
      <w:r w:rsidR="00733D34" w:rsidRPr="00DA3A25">
        <w:rPr>
          <w:rFonts w:cs="Arial"/>
          <w:sz w:val="20"/>
        </w:rPr>
        <w:t>o</w:t>
      </w:r>
      <w:r w:rsidR="00733D34" w:rsidRPr="00DA3A25">
        <w:rPr>
          <w:rFonts w:cs="Arial"/>
          <w:spacing w:val="-2"/>
          <w:sz w:val="20"/>
        </w:rPr>
        <w:t>r</w:t>
      </w:r>
      <w:r w:rsidR="008004C3" w:rsidRPr="00DA3A25">
        <w:rPr>
          <w:rFonts w:cs="Arial"/>
          <w:spacing w:val="-2"/>
          <w:sz w:val="20"/>
        </w:rPr>
        <w:t xml:space="preserve"> the</w:t>
      </w:r>
      <w:r w:rsidR="00733D34" w:rsidRPr="00DA3A25">
        <w:rPr>
          <w:rFonts w:cs="Arial"/>
          <w:spacing w:val="-2"/>
          <w:sz w:val="20"/>
        </w:rPr>
        <w:t xml:space="preserve"> </w:t>
      </w:r>
      <w:r w:rsidR="00733D34" w:rsidRPr="00DA3A25">
        <w:rPr>
          <w:rFonts w:cs="Arial"/>
          <w:spacing w:val="2"/>
          <w:sz w:val="20"/>
        </w:rPr>
        <w:t>c</w:t>
      </w:r>
      <w:r w:rsidR="00733D34" w:rsidRPr="00DA3A25">
        <w:rPr>
          <w:rFonts w:cs="Arial"/>
          <w:sz w:val="20"/>
        </w:rPr>
        <w:t>olle</w:t>
      </w:r>
      <w:r w:rsidR="00733D34" w:rsidRPr="00DA3A25">
        <w:rPr>
          <w:rFonts w:cs="Arial"/>
          <w:spacing w:val="2"/>
          <w:sz w:val="20"/>
        </w:rPr>
        <w:t>c</w:t>
      </w:r>
      <w:r w:rsidR="00733D34" w:rsidRPr="00DA3A25">
        <w:rPr>
          <w:rFonts w:cs="Arial"/>
          <w:spacing w:val="4"/>
          <w:sz w:val="20"/>
        </w:rPr>
        <w:t>t</w:t>
      </w:r>
      <w:r w:rsidR="00733D34" w:rsidRPr="00DA3A25">
        <w:rPr>
          <w:rFonts w:cs="Arial"/>
          <w:sz w:val="20"/>
        </w:rPr>
        <w:t>ive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asoning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>men</w:t>
      </w:r>
      <w:r w:rsidR="00733D34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</w:t>
      </w:r>
      <w:r w:rsidR="00733D34" w:rsidRPr="00DA3A25">
        <w:rPr>
          <w:rFonts w:cs="Arial"/>
          <w:sz w:val="20"/>
        </w:rPr>
        <w:t>not</w:t>
      </w:r>
      <w:r w:rsidRPr="00DA3A25">
        <w:rPr>
          <w:rFonts w:cs="Arial"/>
          <w:sz w:val="20"/>
        </w:rPr>
        <w:t xml:space="preserve"> be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on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z w:val="20"/>
        </w:rPr>
        <w:t xml:space="preserve">lead </w:t>
      </w:r>
      <w:r w:rsidR="00733D34" w:rsidRPr="00DA3A25">
        <w:rPr>
          <w:rFonts w:cs="Arial"/>
          <w:sz w:val="20"/>
        </w:rPr>
        <w:t>people</w:t>
      </w:r>
      <w:r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judge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gh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ly,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n we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</w:t>
      </w:r>
      <w:r w:rsidR="00EA2DA6" w:rsidRPr="00DA3A25">
        <w:rPr>
          <w:rFonts w:cs="Arial"/>
          <w:sz w:val="20"/>
        </w:rPr>
        <w:t>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assume any</w:t>
      </w:r>
      <w:r w:rsidR="00832F79" w:rsidRPr="00DA3A25">
        <w:rPr>
          <w:rFonts w:cs="Arial"/>
          <w:sz w:val="20"/>
        </w:rPr>
        <w:t xml:space="preserve"> individual</w:t>
      </w:r>
      <w:r w:rsidR="00EA2DA6" w:rsidRPr="00DA3A25">
        <w:rPr>
          <w:rFonts w:cs="Arial"/>
          <w:sz w:val="20"/>
        </w:rPr>
        <w:t xml:space="preserve"> o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g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oup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n b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u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e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ell people how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view God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God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>'s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>.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Bible, the scripture:</w:instrText>
      </w:r>
      <w:r w:rsidR="00EA2DA6" w:rsidRPr="00DA3A25">
        <w:rPr>
          <w:sz w:val="20"/>
        </w:rPr>
        <w:instrText xml:space="preserve">word of God, the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</w:t>
      </w:r>
      <w:r w:rsidR="00242F22" w:rsidRPr="00DA3A25">
        <w:rPr>
          <w:rFonts w:cs="Arial"/>
          <w:sz w:val="20"/>
        </w:rPr>
        <w:t xml:space="preserve">So, we need a way </w:t>
      </w:r>
      <w:r w:rsidR="004549FE" w:rsidRPr="00DA3A25">
        <w:rPr>
          <w:rFonts w:cs="Arial"/>
          <w:spacing w:val="2"/>
          <w:sz w:val="20"/>
        </w:rPr>
        <w:t>t</w:t>
      </w:r>
      <w:r w:rsidR="00242F22" w:rsidRPr="00DA3A25">
        <w:rPr>
          <w:rFonts w:cs="Arial"/>
          <w:sz w:val="20"/>
        </w:rPr>
        <w:t xml:space="preserve">o </w:t>
      </w:r>
      <w:r w:rsidR="00F67E2A" w:rsidRPr="00DA3A25">
        <w:rPr>
          <w:rFonts w:cs="Arial"/>
          <w:sz w:val="20"/>
        </w:rPr>
        <w:t>valida</w:t>
      </w:r>
      <w:r w:rsidR="004549FE" w:rsidRPr="00DA3A25">
        <w:rPr>
          <w:rFonts w:cs="Arial"/>
          <w:spacing w:val="2"/>
          <w:sz w:val="20"/>
        </w:rPr>
        <w:t>t</w:t>
      </w:r>
      <w:r w:rsidR="00F67E2A" w:rsidRPr="00DA3A25">
        <w:rPr>
          <w:rFonts w:cs="Arial"/>
          <w:sz w:val="20"/>
        </w:rPr>
        <w:t>e</w:t>
      </w:r>
      <w:r w:rsidR="00242F22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asoning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>me</w:t>
      </w:r>
      <w:r w:rsidRPr="00DA3A25">
        <w:rPr>
          <w:rFonts w:cs="Arial"/>
          <w:sz w:val="20"/>
        </w:rPr>
        <w:t>n</w:t>
      </w:r>
      <w:r w:rsidR="00424FDF" w:rsidRPr="00DA3A25">
        <w:rPr>
          <w:rFonts w:cs="Arial"/>
          <w:sz w:val="20"/>
        </w:rPr>
        <w:t xml:space="preserve"> (</w:t>
      </w:r>
      <w:r w:rsidR="00242F22" w:rsidRPr="00DA3A25">
        <w:rPr>
          <w:rFonts w:cs="Arial"/>
          <w:sz w:val="20"/>
        </w:rPr>
        <w:t>in</w:t>
      </w:r>
      <w:r w:rsidR="00321406" w:rsidRPr="00DA3A25">
        <w:rPr>
          <w:rFonts w:cs="Arial"/>
          <w:spacing w:val="2"/>
          <w:sz w:val="20"/>
        </w:rPr>
        <w:t>c</w:t>
      </w:r>
      <w:r w:rsidR="00242F22" w:rsidRPr="00DA3A25">
        <w:rPr>
          <w:rFonts w:cs="Arial"/>
          <w:sz w:val="20"/>
        </w:rPr>
        <w:t>luding ou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242F22" w:rsidRPr="00DA3A25">
        <w:rPr>
          <w:rFonts w:cs="Arial"/>
          <w:sz w:val="20"/>
        </w:rPr>
        <w:t>own</w:t>
      </w:r>
      <w:r w:rsidR="00424FDF" w:rsidRPr="00DA3A25">
        <w:rPr>
          <w:rFonts w:cs="Arial"/>
          <w:sz w:val="20"/>
        </w:rPr>
        <w:t>)</w:t>
      </w:r>
      <w:r w:rsidR="00242F22" w:rsidRPr="00DA3A25">
        <w:rPr>
          <w:rFonts w:cs="Arial"/>
          <w:sz w:val="20"/>
        </w:rPr>
        <w:t>. S</w:t>
      </w:r>
      <w:r w:rsidR="00EA2DA6" w:rsidRPr="00DA3A25">
        <w:rPr>
          <w:rFonts w:cs="Arial"/>
          <w:spacing w:val="2"/>
          <w:sz w:val="20"/>
        </w:rPr>
        <w:t>cr</w:t>
      </w:r>
      <w:r w:rsidR="00EA2DA6" w:rsidRPr="00DA3A25">
        <w:rPr>
          <w:rFonts w:cs="Arial"/>
          <w:sz w:val="20"/>
        </w:rPr>
        <w:t>ip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Bible, the (scripture)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gives us </w:t>
      </w:r>
      <w:r w:rsidR="00242F22" w:rsidRPr="00DA3A25">
        <w:rPr>
          <w:rFonts w:cs="Arial"/>
          <w:sz w:val="20"/>
        </w:rPr>
        <w:t xml:space="preserve">a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242F22" w:rsidRPr="00DA3A25">
        <w:rPr>
          <w:rFonts w:cs="Arial"/>
          <w:sz w:val="20"/>
        </w:rPr>
        <w:t>ght s</w:t>
      </w:r>
      <w:r w:rsidR="004549FE" w:rsidRPr="00DA3A25">
        <w:rPr>
          <w:rFonts w:cs="Arial"/>
          <w:spacing w:val="2"/>
          <w:sz w:val="20"/>
        </w:rPr>
        <w:t>t</w:t>
      </w:r>
      <w:r w:rsidR="00242F22" w:rsidRPr="00DA3A25">
        <w:rPr>
          <w:rFonts w:cs="Arial"/>
          <w:sz w:val="20"/>
        </w:rPr>
        <w:t>andard and verses like</w:t>
      </w:r>
      <w:r w:rsidR="00EA2DA6" w:rsidRPr="00DA3A25">
        <w:rPr>
          <w:rFonts w:cs="Arial"/>
          <w:sz w:val="20"/>
        </w:rPr>
        <w:t xml:space="preserve"> "</w:t>
      </w:r>
      <w:r w:rsidR="002574E6" w:rsidRPr="00DA3A25">
        <w:rPr>
          <w:rFonts w:cs="Arial"/>
          <w:sz w:val="20"/>
        </w:rPr>
        <w:t>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ove all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ings; hold 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as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wh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h is good"</w:t>
      </w:r>
      <w:r w:rsidR="00242F2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and </w:t>
      </w:r>
      <w:r w:rsidR="00EA2DA6" w:rsidRPr="00DA3A25">
        <w:rPr>
          <w:rFonts w:cs="Arial"/>
          <w:sz w:val="20"/>
        </w:rPr>
        <w:t>"judge 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2"/>
          <w:sz w:val="20"/>
        </w:rPr>
        <w:t>cc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ding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sz w:val="20"/>
          <w:szCs w:val="21"/>
        </w:rPr>
        <w:instrText>Bible, the (scripture):</w:instrText>
      </w:r>
      <w:r w:rsidR="00EA2DA6" w:rsidRPr="00DA3A25">
        <w:rPr>
          <w:sz w:val="20"/>
        </w:rPr>
        <w:instrText xml:space="preserve">according to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appe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n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e, b</w:t>
      </w:r>
      <w:r w:rsidR="00EA2DA6" w:rsidRPr="00DA3A25">
        <w:rPr>
          <w:rFonts w:cs="Arial"/>
          <w:spacing w:val="2"/>
          <w:sz w:val="20"/>
        </w:rPr>
        <w:t>u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 xml:space="preserve">judge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gh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ous judgmen</w:t>
      </w:r>
      <w:r w:rsidR="003F694F" w:rsidRPr="00DA3A25">
        <w:rPr>
          <w:rFonts w:cs="Arial"/>
          <w:spacing w:val="-2"/>
          <w:sz w:val="20"/>
        </w:rPr>
        <w:t>t</w:t>
      </w:r>
      <w:r w:rsidR="00EA2DA6" w:rsidRPr="00DA3A25">
        <w:rPr>
          <w:rFonts w:cs="Arial"/>
          <w:sz w:val="20"/>
        </w:rPr>
        <w:t xml:space="preserve">" </w:t>
      </w:r>
      <w:r w:rsidR="00CC722A" w:rsidRPr="00633952">
        <w:rPr>
          <w:rFonts w:cs="Arial"/>
          <w:sz w:val="16"/>
          <w:szCs w:val="16"/>
        </w:rPr>
        <w:t>(1Th 5:21</w:t>
      </w:r>
      <w:r w:rsidR="00912B97" w:rsidRPr="00633952">
        <w:rPr>
          <w:rFonts w:cs="Arial"/>
          <w:sz w:val="16"/>
          <w:szCs w:val="16"/>
        </w:rPr>
        <w:t xml:space="preserve"> &amp;</w:t>
      </w:r>
      <w:r w:rsidR="00CC722A" w:rsidRPr="00DA3A25">
        <w:rPr>
          <w:rFonts w:cs="Arial"/>
          <w:sz w:val="20"/>
        </w:rPr>
        <w:t xml:space="preserve"> </w:t>
      </w:r>
      <w:r w:rsidR="00EA2DA6" w:rsidRPr="00633952">
        <w:rPr>
          <w:rFonts w:cs="Arial"/>
          <w:sz w:val="16"/>
          <w:szCs w:val="16"/>
        </w:rPr>
        <w:t>Fou</w:t>
      </w:r>
      <w:r w:rsidR="00EA2DA6" w:rsidRPr="00633952">
        <w:rPr>
          <w:rFonts w:cs="Arial"/>
          <w:spacing w:val="6"/>
          <w:sz w:val="16"/>
          <w:szCs w:val="16"/>
        </w:rPr>
        <w:t>r</w:t>
      </w:r>
      <w:r w:rsidR="00EA2DA6" w:rsidRPr="00633952">
        <w:rPr>
          <w:rFonts w:cs="Arial"/>
          <w:spacing w:val="4"/>
          <w:sz w:val="16"/>
          <w:szCs w:val="16"/>
        </w:rPr>
        <w:t>t</w:t>
      </w:r>
      <w:r w:rsidR="00EA2DA6" w:rsidRPr="00633952">
        <w:rPr>
          <w:rFonts w:cs="Arial"/>
          <w:sz w:val="16"/>
          <w:szCs w:val="16"/>
        </w:rPr>
        <w:t>h gospel 7:24)</w:t>
      </w:r>
      <w:r w:rsidR="00EA2DA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="00242F22" w:rsidRPr="00DA3A25">
        <w:rPr>
          <w:rFonts w:cs="Arial"/>
          <w:sz w:val="20"/>
        </w:rPr>
        <w:t xml:space="preserve">re </w:t>
      </w:r>
      <w:r w:rsidR="00321406" w:rsidRPr="00DA3A25">
        <w:rPr>
          <w:rFonts w:cs="Arial"/>
          <w:spacing w:val="2"/>
          <w:sz w:val="20"/>
        </w:rPr>
        <w:t>c</w:t>
      </w:r>
      <w:r w:rsidR="00242F22" w:rsidRPr="00DA3A25">
        <w:rPr>
          <w:rFonts w:cs="Arial"/>
          <w:sz w:val="20"/>
        </w:rPr>
        <w:t xml:space="preserve">alling on us </w:t>
      </w:r>
      <w:r w:rsidR="004549FE" w:rsidRPr="00DA3A25">
        <w:rPr>
          <w:rFonts w:cs="Arial"/>
          <w:spacing w:val="2"/>
          <w:sz w:val="20"/>
        </w:rPr>
        <w:t>t</w:t>
      </w:r>
      <w:r w:rsidR="00242F22" w:rsidRPr="00DA3A25">
        <w:rPr>
          <w:rFonts w:cs="Arial"/>
          <w:sz w:val="20"/>
        </w:rPr>
        <w:t xml:space="preserve">o be </w:t>
      </w:r>
      <w:r w:rsidR="00EA2DA6" w:rsidRPr="00DA3A25">
        <w:rPr>
          <w:rFonts w:cs="Arial"/>
          <w:spacing w:val="2"/>
          <w:sz w:val="20"/>
        </w:rPr>
        <w:t>cr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l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ink</w:t>
      </w:r>
      <w:r w:rsidR="00242F22" w:rsidRPr="00DA3A25">
        <w:rPr>
          <w:rFonts w:cs="Arial"/>
          <w:sz w:val="20"/>
        </w:rPr>
        <w:t>ers</w:t>
      </w:r>
      <w:r w:rsidR="009E59B5" w:rsidRPr="00DA3A25">
        <w:rPr>
          <w:rFonts w:cs="Arial"/>
          <w:sz w:val="20"/>
        </w:rPr>
        <w:t xml:space="preserve"> and diligent </w:t>
      </w:r>
      <w:r w:rsidR="000E1131" w:rsidRPr="00DA3A25">
        <w:rPr>
          <w:rFonts w:cs="Arial"/>
          <w:spacing w:val="2"/>
          <w:sz w:val="20"/>
        </w:rPr>
        <w:t>tr</w:t>
      </w:r>
      <w:r w:rsidR="009E59B5" w:rsidRPr="00DA3A25">
        <w:rPr>
          <w:rFonts w:cs="Arial"/>
          <w:sz w:val="20"/>
        </w:rPr>
        <w:t>u</w:t>
      </w:r>
      <w:r w:rsidR="004549FE" w:rsidRPr="00DA3A25">
        <w:rPr>
          <w:rFonts w:cs="Arial"/>
          <w:spacing w:val="2"/>
          <w:sz w:val="20"/>
        </w:rPr>
        <w:t>t</w:t>
      </w:r>
      <w:r w:rsidR="009E59B5" w:rsidRPr="00DA3A25">
        <w:rPr>
          <w:rFonts w:cs="Arial"/>
          <w:sz w:val="20"/>
        </w:rPr>
        <w:t>h seekers</w:t>
      </w:r>
      <w:r w:rsidR="00EA2DA6" w:rsidRPr="00DA3A25">
        <w:rPr>
          <w:rFonts w:cs="Arial"/>
          <w:sz w:val="20"/>
        </w:rPr>
        <w:t>.</w:t>
      </w:r>
    </w:p>
    <w:p w14:paraId="34FF63F2" w14:textId="46F49B25" w:rsidR="0048460C" w:rsidRPr="00DA3A25" w:rsidRDefault="0048460C">
      <w:pPr>
        <w:rPr>
          <w:rFonts w:cs="Arial"/>
          <w:sz w:val="20"/>
        </w:rPr>
      </w:pPr>
    </w:p>
    <w:p w14:paraId="6FDC9088" w14:textId="1BB1010E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Reasoning is n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s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ake judg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and weigh ev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9E59B5" w:rsidRPr="00DA3A25">
        <w:rPr>
          <w:rFonts w:cs="Arial"/>
          <w:sz w:val="20"/>
        </w:rPr>
        <w:t>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o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we avoid 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in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ing </w:t>
      </w:r>
      <w:r w:rsidR="009E59B5" w:rsidRPr="00DA3A25">
        <w:rPr>
          <w:rFonts w:cs="Arial"/>
          <w:sz w:val="20"/>
        </w:rPr>
        <w:t xml:space="preserve">like </w:t>
      </w:r>
      <w:r w:rsidR="004549FE" w:rsidRPr="00DA3A25">
        <w:rPr>
          <w:rFonts w:cs="Arial"/>
          <w:spacing w:val="2"/>
          <w:sz w:val="20"/>
        </w:rPr>
        <w:t>t</w:t>
      </w:r>
      <w:r w:rsidR="009E59B5" w:rsidRPr="00DA3A25">
        <w:rPr>
          <w:rFonts w:cs="Arial"/>
          <w:sz w:val="20"/>
        </w:rPr>
        <w:t>hose</w:t>
      </w:r>
      <w:r w:rsidR="002A6E1F" w:rsidRPr="00DA3A25">
        <w:rPr>
          <w:rFonts w:cs="Arial"/>
          <w:sz w:val="20"/>
        </w:rPr>
        <w:t xml:space="preserve"> no</w:t>
      </w:r>
      <w:r w:rsidR="004549FE" w:rsidRPr="00DA3A25">
        <w:rPr>
          <w:rFonts w:cs="Arial"/>
          <w:spacing w:val="2"/>
          <w:sz w:val="20"/>
        </w:rPr>
        <w:t>t</w:t>
      </w:r>
      <w:r w:rsidR="002A6E1F" w:rsidRPr="00DA3A25">
        <w:rPr>
          <w:rFonts w:cs="Arial"/>
          <w:sz w:val="20"/>
        </w:rPr>
        <w:t xml:space="preserve">ed </w:t>
      </w:r>
      <w:r w:rsidRPr="00DA3A25">
        <w:rPr>
          <w:rFonts w:cs="Arial"/>
          <w:sz w:val="20"/>
        </w:rPr>
        <w:t xml:space="preserve">above?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Isaiah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="002A6E1F" w:rsidRPr="00DA3A25">
        <w:rPr>
          <w:rFonts w:cs="Arial"/>
          <w:sz w:val="20"/>
        </w:rPr>
        <w:t>'</w:t>
      </w:r>
      <w:r w:rsidRPr="00DA3A25">
        <w:rPr>
          <w:rFonts w:cs="Arial"/>
          <w:sz w:val="20"/>
        </w:rPr>
        <w:t>s people "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belled aga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him </w:t>
      </w:r>
      <w:r w:rsidRPr="00633952">
        <w:rPr>
          <w:rFonts w:cs="Arial"/>
          <w:sz w:val="16"/>
          <w:szCs w:val="16"/>
        </w:rPr>
        <w:t>(v. 2)</w:t>
      </w:r>
      <w:r w:rsidRPr="00DA3A25">
        <w:rPr>
          <w:rFonts w:cs="Arial"/>
          <w:sz w:val="20"/>
        </w:rPr>
        <w:t xml:space="preserve"> and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a "si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 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, a people laden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iq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, a se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evildo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" </w:t>
      </w:r>
      <w:r w:rsidRPr="00633952">
        <w:rPr>
          <w:rFonts w:cs="Arial"/>
          <w:sz w:val="16"/>
          <w:szCs w:val="16"/>
        </w:rPr>
        <w:t>(v.</w:t>
      </w:r>
      <w:r w:rsidR="00A50137" w:rsidRPr="00633952">
        <w:rPr>
          <w:rFonts w:cs="Arial"/>
          <w:sz w:val="16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4)</w:t>
      </w:r>
      <w:r w:rsidRPr="00DA3A25">
        <w:rPr>
          <w:rFonts w:cs="Arial"/>
          <w:sz w:val="20"/>
        </w:rPr>
        <w:t>. T</w:t>
      </w:r>
      <w:r w:rsidR="00493997" w:rsidRPr="00DA3A25">
        <w:rPr>
          <w:rFonts w:cs="Arial"/>
          <w:sz w:val="20"/>
        </w:rPr>
        <w:t>hi</w:t>
      </w:r>
      <w:r w:rsidRPr="00DA3A25">
        <w:rPr>
          <w:rFonts w:cs="Arial"/>
          <w:sz w:val="20"/>
        </w:rPr>
        <w:t xml:space="preserve">s </w:t>
      </w:r>
      <w:r w:rsidR="00493997" w:rsidRPr="00DA3A25">
        <w:rPr>
          <w:rFonts w:cs="Arial"/>
          <w:sz w:val="20"/>
        </w:rPr>
        <w:t xml:space="preserve">was 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nsel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="00493997" w:rsidRPr="00DA3A25">
        <w:rPr>
          <w:rFonts w:cs="Arial"/>
          <w:sz w:val="20"/>
        </w:rPr>
        <w:t xml:space="preserve"> – </w:t>
      </w:r>
      <w:r w:rsidRPr="00DA3A25">
        <w:rPr>
          <w:rFonts w:cs="Arial"/>
          <w:sz w:val="20"/>
        </w:rPr>
        <w:t>"</w:t>
      </w:r>
      <w:r w:rsidR="002574E6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 xml:space="preserve">ash you, make you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an; 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w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vi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doing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mine eyes;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a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do evil" </w:t>
      </w:r>
      <w:r w:rsidRPr="00633952">
        <w:rPr>
          <w:rFonts w:cs="Arial"/>
          <w:sz w:val="16"/>
          <w:szCs w:val="16"/>
        </w:rPr>
        <w:t>(v.</w:t>
      </w:r>
      <w:r w:rsidR="00A50137" w:rsidRPr="00633952">
        <w:rPr>
          <w:rFonts w:cs="Arial"/>
          <w:sz w:val="16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6)</w:t>
      </w:r>
      <w:r w:rsidRPr="00DA3A25">
        <w:rPr>
          <w:rFonts w:cs="Arial"/>
          <w:sz w:val="20"/>
        </w:rPr>
        <w:t xml:space="preserve">. </w:t>
      </w:r>
      <w:r w:rsidR="00493997" w:rsidRPr="00DA3A25">
        <w:rPr>
          <w:rFonts w:cs="Arial"/>
          <w:spacing w:val="-2"/>
          <w:sz w:val="20"/>
        </w:rPr>
        <w:t>H</w:t>
      </w:r>
      <w:r w:rsidRPr="00DA3A25">
        <w:rPr>
          <w:rFonts w:cs="Arial"/>
          <w:spacing w:val="-2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said, "</w:t>
      </w:r>
      <w:r w:rsidRPr="00DA3A25">
        <w:rPr>
          <w:rFonts w:cs="Arial"/>
          <w:b/>
          <w:sz w:val="20"/>
        </w:rPr>
        <w:t>le</w:t>
      </w:r>
      <w:r w:rsidRPr="00DA3A25">
        <w:rPr>
          <w:rFonts w:cs="Arial"/>
          <w:b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 xml:space="preserve">us 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 xml:space="preserve">eason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oge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Lord, the:</w:instrText>
      </w:r>
      <w:r w:rsidRPr="00DA3A25">
        <w:rPr>
          <w:bCs/>
          <w:sz w:val="20"/>
        </w:rPr>
        <w:instrText xml:space="preserve">reason together with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>,</w:t>
      </w:r>
      <w:r w:rsidRPr="00DA3A25">
        <w:rPr>
          <w:rFonts w:cs="Arial"/>
          <w:b/>
          <w:sz w:val="20"/>
        </w:rPr>
        <w:t xml:space="preserve"> sa</w:t>
      </w:r>
      <w:r w:rsidRPr="00DA3A25">
        <w:rPr>
          <w:rFonts w:cs="Arial"/>
          <w:b/>
          <w:spacing w:val="2"/>
          <w:sz w:val="20"/>
        </w:rPr>
        <w:t>i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 xml:space="preserve">h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 L</w:t>
      </w:r>
      <w:r w:rsidRPr="00DA3A25">
        <w:rPr>
          <w:rFonts w:cs="Arial"/>
          <w:b/>
          <w:smallCaps/>
          <w:sz w:val="20"/>
        </w:rPr>
        <w:t>ord</w:t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ins be as 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hall be as wh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as snow" </w:t>
      </w:r>
      <w:r w:rsidRPr="00633952">
        <w:rPr>
          <w:rFonts w:cs="Arial"/>
          <w:sz w:val="16"/>
          <w:szCs w:val="16"/>
        </w:rPr>
        <w:t>(v. 18)</w:t>
      </w:r>
      <w:r w:rsidRPr="00DA3A25">
        <w:rPr>
          <w:rFonts w:cs="Arial"/>
          <w:sz w:val="20"/>
        </w:rPr>
        <w:t>.</w:t>
      </w:r>
      <w:r w:rsidR="002A6E1F" w:rsidRPr="00DA3A25">
        <w:rPr>
          <w:rFonts w:cs="Arial"/>
          <w:sz w:val="20"/>
        </w:rPr>
        <w:t xml:space="preserve"> </w:t>
      </w:r>
      <w:r w:rsidR="00493997" w:rsidRPr="00DA3A25">
        <w:rPr>
          <w:rFonts w:cs="Arial"/>
          <w:sz w:val="20"/>
        </w:rPr>
        <w:t xml:space="preserve">So,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's people neede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493997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h</w:t>
      </w:r>
      <w:r w:rsidR="00493997" w:rsidRPr="00DA3A25">
        <w:rPr>
          <w:rFonts w:cs="Arial"/>
          <w:sz w:val="20"/>
        </w:rPr>
        <w:t xml:space="preserve">is </w:t>
      </w:r>
      <w:r w:rsidR="00321406" w:rsidRPr="00DA3A25">
        <w:rPr>
          <w:rFonts w:cs="Arial"/>
          <w:spacing w:val="2"/>
          <w:sz w:val="20"/>
        </w:rPr>
        <w:t>c</w:t>
      </w:r>
      <w:r w:rsidR="00493997" w:rsidRPr="00DA3A25">
        <w:rPr>
          <w:rFonts w:cs="Arial"/>
          <w:sz w:val="20"/>
        </w:rPr>
        <w:t>ounsel fo</w:t>
      </w:r>
      <w:r w:rsidR="00393845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493997" w:rsidRPr="00DA3A25">
        <w:rPr>
          <w:rFonts w:cs="Arial"/>
          <w:sz w:val="20"/>
        </w:rPr>
        <w:t xml:space="preserve">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ord, the:</w:instrText>
      </w:r>
      <w:r w:rsidRPr="00DA3A25">
        <w:rPr>
          <w:sz w:val="20"/>
        </w:rPr>
        <w:instrText xml:space="preserve">reason together with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m</w:t>
      </w:r>
      <w:r w:rsidR="007C0101" w:rsidRPr="00DA3A25">
        <w:rPr>
          <w:rFonts w:cs="Arial"/>
          <w:sz w:val="20"/>
        </w:rPr>
        <w:t>!</w:t>
      </w:r>
      <w:r w:rsidRPr="00DA3A25">
        <w:rPr>
          <w:rFonts w:cs="Arial"/>
          <w:sz w:val="20"/>
        </w:rPr>
        <w:t xml:space="preserve"> </w:t>
      </w:r>
      <w:r w:rsidR="002C7357" w:rsidRPr="00DA3A25">
        <w:rPr>
          <w:rFonts w:cs="Arial"/>
          <w:sz w:val="20"/>
        </w:rPr>
        <w:t>If</w:t>
      </w:r>
      <w:r w:rsidRPr="00DA3A25">
        <w:rPr>
          <w:rFonts w:cs="Arial"/>
          <w:sz w:val="20"/>
        </w:rPr>
        <w:t xml:space="preserve"> God's </w:t>
      </w:r>
      <w:r w:rsidR="002C7357" w:rsidRPr="00DA3A25">
        <w:rPr>
          <w:rFonts w:cs="Arial"/>
          <w:sz w:val="20"/>
        </w:rPr>
        <w:t>view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="002C7357" w:rsidRPr="00DA3A25">
        <w:rPr>
          <w:rFonts w:cs="Arial"/>
          <w:spacing w:val="-2"/>
          <w:sz w:val="20"/>
        </w:rPr>
        <w:t xml:space="preserve">what 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asis of ou</w:t>
      </w:r>
      <w:r w:rsidR="00393845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judg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is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d in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oning</w:t>
      </w:r>
      <w:r w:rsidR="00D05D79" w:rsidRPr="00DA3A25">
        <w:rPr>
          <w:rFonts w:cs="Arial"/>
          <w:sz w:val="20"/>
        </w:rPr>
        <w:t>.</w:t>
      </w:r>
    </w:p>
    <w:p w14:paraId="7BA19A14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95A7DBE" w14:textId="2B34B0E6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lastRenderedPageBreak/>
        <w:t>As w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would ex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"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u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>r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Lord, the:</w:instrText>
      </w:r>
      <w:r w:rsidRPr="00DA3A25">
        <w:rPr>
          <w:spacing w:val="-4"/>
          <w:sz w:val="20"/>
        </w:rPr>
        <w:instrText xml:space="preserve">reason together with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>"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 p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passages like, "</w:t>
      </w:r>
      <w:r w:rsidR="002574E6" w:rsidRPr="00DA3A25">
        <w:rPr>
          <w:rFonts w:cs="Arial"/>
          <w:i/>
          <w:sz w:val="20"/>
        </w:rPr>
        <w:t>i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b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n man" and "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 h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; and lean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 own 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nding" </w:t>
      </w:r>
      <w:r w:rsidRPr="00633952">
        <w:rPr>
          <w:rFonts w:cs="Arial"/>
          <w:sz w:val="16"/>
          <w:szCs w:val="16"/>
        </w:rPr>
        <w:t>(Ps 118:8</w:t>
      </w:r>
      <w:r w:rsidR="00801FE6" w:rsidRPr="00633952">
        <w:rPr>
          <w:rFonts w:cs="Arial"/>
          <w:sz w:val="16"/>
          <w:szCs w:val="16"/>
        </w:rPr>
        <w:t xml:space="preserve">, </w:t>
      </w:r>
      <w:r w:rsidRPr="00633952">
        <w:rPr>
          <w:rFonts w:cs="Arial"/>
          <w:sz w:val="16"/>
          <w:szCs w:val="16"/>
        </w:rPr>
        <w:t>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 3:5)</w:t>
      </w:r>
      <w:r w:rsidRPr="00DA3A25">
        <w:rPr>
          <w:rFonts w:cs="Arial"/>
          <w:sz w:val="20"/>
        </w:rPr>
        <w:t xml:space="preserve">. </w:t>
      </w:r>
    </w:p>
    <w:p w14:paraId="2BC40879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A85E389" w14:textId="1E24A92E" w:rsidR="00EA2DA6" w:rsidRPr="005916D3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Reasoning A</w:t>
      </w:r>
      <w:r w:rsidRPr="005916D3">
        <w:rPr>
          <w:rFonts w:cs="Arial"/>
          <w:spacing w:val="2"/>
          <w:sz w:val="24"/>
          <w:u w:val="single"/>
        </w:rPr>
        <w:t>cc</w:t>
      </w:r>
      <w:r w:rsidRPr="005916D3">
        <w:rPr>
          <w:rFonts w:cs="Arial"/>
          <w:sz w:val="24"/>
          <w:u w:val="single"/>
        </w:rPr>
        <w:t>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 xml:space="preserve">ding </w:t>
      </w:r>
      <w:r w:rsidR="004549FE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o </w:t>
      </w:r>
      <w:r w:rsidR="004549FE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S</w:t>
      </w:r>
      <w:r w:rsidRPr="005916D3">
        <w:rPr>
          <w:rFonts w:cs="Arial"/>
          <w:spacing w:val="2"/>
          <w:sz w:val="24"/>
          <w:u w:val="single"/>
        </w:rPr>
        <w:t>cr</w:t>
      </w:r>
      <w:r w:rsidRPr="005916D3">
        <w:rPr>
          <w:rFonts w:cs="Arial"/>
          <w:sz w:val="24"/>
          <w:u w:val="single"/>
        </w:rPr>
        <w:t>ip</w:t>
      </w:r>
      <w:r w:rsidR="004549FE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u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s</w:t>
      </w:r>
    </w:p>
    <w:p w14:paraId="1D76CB3C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E976A92" w14:textId="5E82F63F" w:rsidR="00EA2DA6" w:rsidRPr="00DA3A25" w:rsidRDefault="00CD6E31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f</w:t>
      </w:r>
      <w:r w:rsidR="00E54C51" w:rsidRPr="00DA3A25">
        <w:rPr>
          <w:rFonts w:cs="Arial"/>
          <w:sz w:val="20"/>
        </w:rPr>
        <w:t xml:space="preserve"> </w:t>
      </w:r>
      <w:r w:rsidR="00E54C51" w:rsidRPr="00DA3A25">
        <w:rPr>
          <w:rFonts w:cs="Arial"/>
          <w:sz w:val="20"/>
        </w:rPr>
        <w:fldChar w:fldCharType="begin"/>
      </w:r>
      <w:r w:rsidR="00E54C51" w:rsidRPr="00DA3A25">
        <w:rPr>
          <w:sz w:val="20"/>
        </w:rPr>
        <w:instrText xml:space="preserve"> XE "</w:instrText>
      </w:r>
      <w:r w:rsidR="00E54C51" w:rsidRPr="00DA3A25">
        <w:rPr>
          <w:rFonts w:cs="Arial"/>
          <w:sz w:val="20"/>
        </w:rPr>
        <w:instrText>Bible, the (scripture)</w:instrText>
      </w:r>
      <w:r w:rsidR="00E54C51" w:rsidRPr="00DA3A25">
        <w:rPr>
          <w:sz w:val="20"/>
        </w:rPr>
        <w:instrText xml:space="preserve">" </w:instrText>
      </w:r>
      <w:r w:rsidR="00E54C51" w:rsidRPr="00DA3A25">
        <w:rPr>
          <w:rFonts w:cs="Arial"/>
          <w:sz w:val="20"/>
        </w:rPr>
        <w:fldChar w:fldCharType="end"/>
      </w:r>
      <w:r w:rsidR="00E54C51" w:rsidRPr="00DA3A25">
        <w:rPr>
          <w:rFonts w:cs="Arial"/>
          <w:sz w:val="20"/>
        </w:rPr>
        <w:t>we a</w:t>
      </w:r>
      <w:r w:rsidR="00E54C51" w:rsidRPr="00DA3A25">
        <w:rPr>
          <w:rFonts w:cs="Arial"/>
          <w:spacing w:val="2"/>
          <w:sz w:val="20"/>
        </w:rPr>
        <w:t>r</w:t>
      </w:r>
      <w:r w:rsidR="00E54C51" w:rsidRPr="00DA3A25">
        <w:rPr>
          <w:rFonts w:cs="Arial"/>
          <w:sz w:val="20"/>
        </w:rPr>
        <w:t xml:space="preserve">e not diligent </w:t>
      </w:r>
      <w:r w:rsidR="004549FE" w:rsidRPr="00DA3A25">
        <w:rPr>
          <w:rFonts w:cs="Arial"/>
          <w:spacing w:val="2"/>
          <w:sz w:val="20"/>
        </w:rPr>
        <w:t>t</w:t>
      </w:r>
      <w:r w:rsidR="00E54C51" w:rsidRPr="00DA3A25">
        <w:rPr>
          <w:rFonts w:cs="Arial"/>
          <w:sz w:val="20"/>
        </w:rPr>
        <w:t>o in</w:t>
      </w:r>
      <w:r w:rsidR="00E54C51" w:rsidRPr="00DA3A25">
        <w:rPr>
          <w:rFonts w:cs="Arial"/>
          <w:spacing w:val="2"/>
          <w:sz w:val="20"/>
        </w:rPr>
        <w:t>c</w:t>
      </w:r>
      <w:r w:rsidR="00E54C51" w:rsidRPr="00DA3A25">
        <w:rPr>
          <w:rFonts w:cs="Arial"/>
          <w:sz w:val="20"/>
        </w:rPr>
        <w:t xml:space="preserve">lude </w:t>
      </w:r>
      <w:r w:rsidR="00E54C51" w:rsidRPr="00DA3A25">
        <w:rPr>
          <w:rFonts w:cs="Arial"/>
          <w:spacing w:val="4"/>
          <w:sz w:val="20"/>
        </w:rPr>
        <w:t>t</w:t>
      </w:r>
      <w:r w:rsidR="00E54C51" w:rsidRPr="00DA3A25">
        <w:rPr>
          <w:rFonts w:cs="Arial"/>
          <w:sz w:val="20"/>
        </w:rPr>
        <w:t>he L</w:t>
      </w:r>
      <w:r w:rsidR="00E54C51" w:rsidRPr="00DA3A25">
        <w:rPr>
          <w:rFonts w:cs="Arial"/>
          <w:smallCaps/>
          <w:sz w:val="20"/>
        </w:rPr>
        <w:t>ord</w:t>
      </w:r>
      <w:r w:rsidR="00E54C51" w:rsidRPr="00DA3A25">
        <w:rPr>
          <w:rFonts w:cs="Arial"/>
          <w:sz w:val="20"/>
        </w:rPr>
        <w:t xml:space="preserve"> in ou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E54C51" w:rsidRPr="00DA3A25">
        <w:rPr>
          <w:rFonts w:cs="Arial"/>
          <w:spacing w:val="2"/>
          <w:sz w:val="20"/>
        </w:rPr>
        <w:t>r</w:t>
      </w:r>
      <w:r w:rsidR="00E54C51" w:rsidRPr="00DA3A25">
        <w:rPr>
          <w:rFonts w:cs="Arial"/>
          <w:sz w:val="20"/>
        </w:rPr>
        <w:t>easoning, m</w:t>
      </w:r>
      <w:r w:rsidR="00EA2DA6" w:rsidRPr="00DA3A25">
        <w:rPr>
          <w:rFonts w:cs="Arial"/>
          <w:sz w:val="20"/>
        </w:rPr>
        <w:t>isund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andings of </w:t>
      </w:r>
      <w:r w:rsidR="006A6283" w:rsidRPr="00DA3A25">
        <w:rPr>
          <w:rFonts w:cs="Arial"/>
          <w:sz w:val="20"/>
        </w:rPr>
        <w:t>God's word</w:t>
      </w:r>
      <w:r w:rsidR="00984A12" w:rsidRPr="00DA3A25">
        <w:rPr>
          <w:rFonts w:cs="Arial"/>
          <w:sz w:val="20"/>
        </w:rPr>
        <w:t xml:space="preserve"> </w:t>
      </w:r>
      <w:r w:rsidR="000C2212" w:rsidRPr="00DA3A25">
        <w:rPr>
          <w:rFonts w:cs="Arial"/>
          <w:sz w:val="20"/>
        </w:rPr>
        <w:t xml:space="preserve">will </w:t>
      </w:r>
      <w:r w:rsidR="006A6283" w:rsidRPr="00DA3A25">
        <w:rPr>
          <w:rFonts w:cs="Arial"/>
          <w:sz w:val="20"/>
        </w:rPr>
        <w:t>o</w:t>
      </w:r>
      <w:r w:rsidR="006A6283" w:rsidRPr="00DA3A25">
        <w:rPr>
          <w:rFonts w:cs="Arial"/>
          <w:spacing w:val="2"/>
          <w:sz w:val="20"/>
        </w:rPr>
        <w:t>cc</w:t>
      </w:r>
      <w:r w:rsidR="006A6283" w:rsidRPr="00DA3A25">
        <w:rPr>
          <w:rFonts w:cs="Arial"/>
          <w:sz w:val="20"/>
        </w:rPr>
        <w:t>ur</w:t>
      </w:r>
      <w:r w:rsidR="00EA2DA6" w:rsidRPr="00DA3A25">
        <w:rPr>
          <w:rFonts w:cs="Arial"/>
          <w:sz w:val="20"/>
        </w:rPr>
        <w:t xml:space="preserve">. We will now look at </w:t>
      </w:r>
      <w:r w:rsidR="00707BC1" w:rsidRPr="00DA3A25">
        <w:rPr>
          <w:rFonts w:cs="Arial"/>
          <w:sz w:val="20"/>
        </w:rPr>
        <w:t>some</w:t>
      </w:r>
      <w:r w:rsidR="00EA2DA6" w:rsidRPr="00DA3A25">
        <w:rPr>
          <w:rFonts w:cs="Arial"/>
          <w:sz w:val="20"/>
        </w:rPr>
        <w:t xml:space="preserve"> examples </w:t>
      </w:r>
      <w:r w:rsidR="004549FE" w:rsidRPr="00DA3A25">
        <w:rPr>
          <w:rFonts w:cs="Arial"/>
          <w:spacing w:val="2"/>
          <w:sz w:val="20"/>
        </w:rPr>
        <w:t>t</w:t>
      </w:r>
      <w:r w:rsidR="00F4630F" w:rsidRPr="00DA3A25">
        <w:rPr>
          <w:rFonts w:cs="Arial"/>
          <w:sz w:val="20"/>
        </w:rPr>
        <w:t>o see</w:t>
      </w:r>
      <w:r w:rsidR="00EA2DA6" w:rsidRPr="00DA3A25">
        <w:rPr>
          <w:rFonts w:cs="Arial"/>
          <w:sz w:val="20"/>
        </w:rPr>
        <w:t xml:space="preserve"> how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asoning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ge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Lord, the:</w:instrText>
      </w:r>
      <w:r w:rsidR="00EA2DA6" w:rsidRPr="00DA3A25">
        <w:rPr>
          <w:sz w:val="20"/>
        </w:rPr>
        <w:instrText xml:space="preserve">reason together with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w</w:t>
      </w:r>
      <w:r w:rsidR="00EA2DA6" w:rsidRPr="00DA3A25">
        <w:rPr>
          <w:rFonts w:cs="Arial"/>
          <w:spacing w:val="2"/>
          <w:sz w:val="20"/>
        </w:rPr>
        <w:t>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L</w:t>
      </w:r>
      <w:r w:rsidR="00EA2DA6" w:rsidRPr="00DA3A25">
        <w:rPr>
          <w:rFonts w:cs="Arial"/>
          <w:smallCaps/>
          <w:sz w:val="20"/>
        </w:rPr>
        <w:t>ord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n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2"/>
          <w:sz w:val="20"/>
        </w:rPr>
        <w:t>rr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-2"/>
          <w:sz w:val="20"/>
        </w:rPr>
        <w:t>t</w:t>
      </w:r>
      <w:r w:rsidR="00D95F56" w:rsidRPr="00DA3A25">
        <w:rPr>
          <w:rFonts w:cs="Arial"/>
          <w:spacing w:val="-2"/>
          <w:sz w:val="20"/>
        </w:rPr>
        <w:t xml:space="preserve"> </w:t>
      </w:r>
      <w:r w:rsidR="00F4630F" w:rsidRPr="00DA3A25">
        <w:rPr>
          <w:rFonts w:cs="Arial"/>
          <w:sz w:val="20"/>
        </w:rPr>
        <w:t>faul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D063E6" w:rsidRPr="00DA3A25">
        <w:rPr>
          <w:rFonts w:cs="Arial"/>
          <w:sz w:val="20"/>
        </w:rPr>
        <w:t xml:space="preserve"> views </w:t>
      </w:r>
      <w:r w:rsidR="00EA2DA6" w:rsidRPr="00DA3A25">
        <w:rPr>
          <w:rFonts w:cs="Arial"/>
          <w:sz w:val="20"/>
        </w:rPr>
        <w:t>o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E54C51" w:rsidRPr="00DA3A25">
        <w:rPr>
          <w:rFonts w:cs="Arial"/>
          <w:sz w:val="20"/>
        </w:rPr>
        <w:t xml:space="preserve">keep </w:t>
      </w:r>
      <w:r w:rsidR="004549FE" w:rsidRPr="00DA3A25">
        <w:rPr>
          <w:rFonts w:cs="Arial"/>
          <w:spacing w:val="2"/>
          <w:sz w:val="20"/>
        </w:rPr>
        <w:t>t</w:t>
      </w:r>
      <w:r w:rsidR="00682C1B" w:rsidRPr="00DA3A25">
        <w:rPr>
          <w:rFonts w:cs="Arial"/>
          <w:sz w:val="20"/>
        </w:rPr>
        <w:t xml:space="preserve">hem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m happening</w:t>
      </w:r>
      <w:r w:rsidR="00AC1F20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 xml:space="preserve">i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pl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e.</w:t>
      </w:r>
      <w:r w:rsidR="00E54C51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Fi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</w:t>
      </w:r>
      <w:r w:rsidR="00EA2DA6" w:rsidRPr="00DA3A25">
        <w:rPr>
          <w:rFonts w:cs="Arial"/>
          <w:spacing w:val="-2"/>
          <w:sz w:val="20"/>
        </w:rPr>
        <w:t>t</w:t>
      </w:r>
      <w:r w:rsidR="00EA2DA6" w:rsidRPr="00DA3A25">
        <w:rPr>
          <w:rFonts w:cs="Arial"/>
          <w:sz w:val="20"/>
        </w:rPr>
        <w:t xml:space="preserve">, </w:t>
      </w:r>
      <w:r w:rsidR="00E54C51" w:rsidRPr="00DA3A25">
        <w:rPr>
          <w:rFonts w:cs="Arial"/>
          <w:sz w:val="20"/>
        </w:rPr>
        <w:t xml:space="preserve">we will </w:t>
      </w:r>
      <w:r w:rsidR="00321406" w:rsidRPr="00DA3A25">
        <w:rPr>
          <w:rFonts w:cs="Arial"/>
          <w:spacing w:val="2"/>
          <w:sz w:val="20"/>
        </w:rPr>
        <w:t>c</w:t>
      </w:r>
      <w:r w:rsidR="00E54C51" w:rsidRPr="00DA3A25">
        <w:rPr>
          <w:rFonts w:cs="Arial"/>
          <w:sz w:val="20"/>
        </w:rPr>
        <w:t>onsid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>Jesu</w:t>
      </w:r>
      <w:r w:rsidR="00E54C51" w:rsidRPr="00DA3A25">
        <w:rPr>
          <w:rFonts w:cs="Arial"/>
          <w:sz w:val="20"/>
        </w:rPr>
        <w:t>s</w:t>
      </w:r>
      <w:r w:rsidR="006A1AB6" w:rsidRPr="00DA3A25">
        <w:rPr>
          <w:rFonts w:cs="Arial"/>
          <w:sz w:val="20"/>
        </w:rPr>
        <w:t>'</w:t>
      </w:r>
      <w:r w:rsidR="00E54C51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E54C51" w:rsidRPr="00DA3A25">
        <w:rPr>
          <w:rFonts w:cs="Arial"/>
          <w:sz w:val="20"/>
        </w:rPr>
        <w:t>onversa</w:t>
      </w:r>
      <w:r w:rsidR="004549FE" w:rsidRPr="00DA3A25">
        <w:rPr>
          <w:rFonts w:cs="Arial"/>
          <w:spacing w:val="2"/>
          <w:sz w:val="20"/>
        </w:rPr>
        <w:t>t</w:t>
      </w:r>
      <w:r w:rsidR="00E54C51" w:rsidRPr="00DA3A25">
        <w:rPr>
          <w:rFonts w:cs="Arial"/>
          <w:sz w:val="20"/>
        </w:rPr>
        <w:t>ion wi</w:t>
      </w:r>
      <w:r w:rsidR="004549FE" w:rsidRPr="00DA3A25">
        <w:rPr>
          <w:rFonts w:cs="Arial"/>
          <w:spacing w:val="2"/>
          <w:sz w:val="20"/>
        </w:rPr>
        <w:t>t</w:t>
      </w:r>
      <w:r w:rsidR="00E54C51" w:rsidRPr="00DA3A25">
        <w:rPr>
          <w:rFonts w:cs="Arial"/>
          <w:sz w:val="20"/>
        </w:rPr>
        <w:t xml:space="preserve">h a woman he met </w:t>
      </w:r>
      <w:r w:rsidR="00EA2DA6" w:rsidRPr="00DA3A25">
        <w:rPr>
          <w:rFonts w:cs="Arial"/>
          <w:sz w:val="20"/>
        </w:rPr>
        <w:t>at J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b's well</w:t>
      </w:r>
      <w:r w:rsidR="009B1ACF" w:rsidRPr="00DA3A25">
        <w:rPr>
          <w:rFonts w:cs="Arial"/>
          <w:sz w:val="20"/>
        </w:rPr>
        <w:fldChar w:fldCharType="begin"/>
      </w:r>
      <w:r w:rsidR="009B1ACF" w:rsidRPr="00DA3A25">
        <w:rPr>
          <w:sz w:val="20"/>
        </w:rPr>
        <w:instrText xml:space="preserve"> XE "</w:instrText>
      </w:r>
      <w:r w:rsidR="009B1ACF" w:rsidRPr="00DA3A25">
        <w:rPr>
          <w:rFonts w:cs="Arial"/>
          <w:sz w:val="20"/>
        </w:rPr>
        <w:instrText>Jacob's well</w:instrText>
      </w:r>
      <w:r w:rsidR="009B1ACF" w:rsidRPr="00DA3A25">
        <w:rPr>
          <w:sz w:val="20"/>
        </w:rPr>
        <w:instrText xml:space="preserve">" </w:instrText>
      </w:r>
      <w:r w:rsidR="009B1ACF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. </w:t>
      </w:r>
      <w:r w:rsidR="006A1AB6" w:rsidRPr="00DA3A25">
        <w:rPr>
          <w:rFonts w:cs="Arial"/>
          <w:sz w:val="20"/>
        </w:rPr>
        <w:t>If we reason a</w:t>
      </w:r>
      <w:r w:rsidR="0062678B" w:rsidRPr="00DA3A25">
        <w:rPr>
          <w:rFonts w:cs="Arial"/>
          <w:spacing w:val="4"/>
          <w:sz w:val="20"/>
        </w:rPr>
        <w:t>cc</w:t>
      </w:r>
      <w:r w:rsidR="006A1AB6" w:rsidRPr="00DA3A25">
        <w:rPr>
          <w:rFonts w:cs="Arial"/>
          <w:sz w:val="20"/>
        </w:rPr>
        <w:t xml:space="preserve">ording </w:t>
      </w:r>
      <w:r w:rsidR="004549FE" w:rsidRPr="00DA3A25">
        <w:rPr>
          <w:rFonts w:cs="Arial"/>
          <w:spacing w:val="2"/>
          <w:sz w:val="20"/>
        </w:rPr>
        <w:t>t</w:t>
      </w:r>
      <w:r w:rsidR="006A1AB6" w:rsidRPr="00DA3A25">
        <w:rPr>
          <w:rFonts w:cs="Arial"/>
          <w:sz w:val="20"/>
        </w:rPr>
        <w:t>o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A1AB6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6A1AB6" w:rsidRPr="00DA3A25">
        <w:rPr>
          <w:rFonts w:cs="Arial"/>
          <w:sz w:val="20"/>
        </w:rPr>
        <w:t>ure, how will we view h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6A1AB6" w:rsidRPr="00DA3A25">
        <w:rPr>
          <w:rFonts w:cs="Arial"/>
          <w:sz w:val="20"/>
        </w:rPr>
        <w:t>repu</w:t>
      </w:r>
      <w:r w:rsidR="004549FE" w:rsidRPr="00DA3A25">
        <w:rPr>
          <w:rFonts w:cs="Arial"/>
          <w:spacing w:val="2"/>
          <w:sz w:val="20"/>
        </w:rPr>
        <w:t>t</w:t>
      </w:r>
      <w:r w:rsidR="006A1AB6" w:rsidRPr="00DA3A25">
        <w:rPr>
          <w:rFonts w:cs="Arial"/>
          <w:sz w:val="20"/>
        </w:rPr>
        <w:t>a</w:t>
      </w:r>
      <w:r w:rsidR="004549FE" w:rsidRPr="00DA3A25">
        <w:rPr>
          <w:rFonts w:cs="Arial"/>
          <w:spacing w:val="2"/>
          <w:sz w:val="20"/>
        </w:rPr>
        <w:t>t</w:t>
      </w:r>
      <w:r w:rsidR="006A1AB6" w:rsidRPr="00DA3A25">
        <w:rPr>
          <w:rFonts w:cs="Arial"/>
          <w:sz w:val="20"/>
        </w:rPr>
        <w:t xml:space="preserve">ion and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h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2"/>
          <w:sz w:val="20"/>
        </w:rPr>
        <w:t>c</w:t>
      </w:r>
      <w:r w:rsidR="004549FE" w:rsidRPr="00DA3A25">
        <w:rPr>
          <w:rFonts w:cs="Arial"/>
          <w:spacing w:val="2"/>
          <w:sz w:val="20"/>
        </w:rPr>
        <w:t>t</w:t>
      </w:r>
      <w:r w:rsidR="00EA2DA6" w:rsidRPr="00DA3A25">
        <w:rPr>
          <w:rFonts w:cs="Arial"/>
          <w:sz w:val="20"/>
        </w:rPr>
        <w:t>er</w:t>
      </w:r>
      <w:r w:rsidR="006A1AB6" w:rsidRPr="00DA3A25">
        <w:rPr>
          <w:rFonts w:cs="Arial"/>
          <w:sz w:val="20"/>
        </w:rPr>
        <w:t>?</w:t>
      </w:r>
      <w:r w:rsidR="00EA2DA6" w:rsidRPr="00DA3A25">
        <w:rPr>
          <w:rFonts w:cs="Arial"/>
          <w:sz w:val="20"/>
        </w:rPr>
        <w:t xml:space="preserve"> H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 is </w:t>
      </w:r>
      <w:r w:rsidR="004549FE" w:rsidRPr="00DA3A25">
        <w:rPr>
          <w:rFonts w:cs="Arial"/>
          <w:spacing w:val="2"/>
          <w:sz w:val="20"/>
        </w:rPr>
        <w:t>t</w:t>
      </w:r>
      <w:r w:rsidR="00EA2DA6" w:rsidRPr="00DA3A25">
        <w:rPr>
          <w:rFonts w:cs="Arial"/>
          <w:sz w:val="20"/>
        </w:rPr>
        <w:t xml:space="preserve">he passage: </w:t>
      </w:r>
    </w:p>
    <w:p w14:paraId="61E00E92" w14:textId="77777777" w:rsidR="00EA2DA6" w:rsidRPr="00DA3A25" w:rsidRDefault="00EA2DA6" w:rsidP="00EA2DA6">
      <w:pPr>
        <w:spacing w:line="240" w:lineRule="auto"/>
        <w:rPr>
          <w:rFonts w:cs="Arial"/>
          <w:sz w:val="20"/>
        </w:rPr>
      </w:pPr>
    </w:p>
    <w:p w14:paraId="6B9BE555" w14:textId="772BEBE5" w:rsidR="00EA2DA6" w:rsidRPr="00DA3A25" w:rsidRDefault="00EA2DA6" w:rsidP="00EA2DA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, being w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i/>
          <w:sz w:val="20"/>
        </w:rPr>
        <w:t>his</w:t>
      </w:r>
      <w:r w:rsidRPr="00DA3A25">
        <w:rPr>
          <w:rFonts w:cs="Arial"/>
          <w:sz w:val="20"/>
        </w:rPr>
        <w:t xml:space="preserve"> j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y, s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us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ell: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ix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our. 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 woma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a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man at Jacob's wel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: Jesus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er, Give 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. (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gone aw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uy mea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>) Then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ma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a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man at Jacob's wel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How i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, being a Jew, ask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m a woma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a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man at Jacob's wel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?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ws have no dealing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s</w:t>
      </w:r>
      <w:r w:rsidR="00C06947" w:rsidRPr="00DA3A25">
        <w:rPr>
          <w:rFonts w:cs="Arial"/>
          <w:sz w:val="20"/>
        </w:rPr>
        <w:fldChar w:fldCharType="begin"/>
      </w:r>
      <w:r w:rsidR="00C06947" w:rsidRPr="00DA3A25">
        <w:rPr>
          <w:sz w:val="20"/>
        </w:rPr>
        <w:instrText xml:space="preserve"> XE "</w:instrText>
      </w:r>
      <w:r w:rsidR="00C06947" w:rsidRPr="00DA3A25">
        <w:rPr>
          <w:rFonts w:cs="Arial"/>
          <w:sz w:val="20"/>
        </w:rPr>
        <w:instrText>Samaritans</w:instrText>
      </w:r>
      <w:r w:rsidR="00C06947" w:rsidRPr="00DA3A25">
        <w:rPr>
          <w:sz w:val="20"/>
        </w:rPr>
        <w:instrText xml:space="preserve">" </w:instrText>
      </w:r>
      <w:r w:rsidR="00C06947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Jesus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r,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knew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and who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, Give 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k;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would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ask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m, and he would have gi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 living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. The woman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Si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ell is deep: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wh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iving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? 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J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b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gave 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ell, and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n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mself, and 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, and 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le? Jesus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r, W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h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gain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hall give him shall n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hall give him shall be in him a we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ing up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. The woman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Sir, give 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h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. Jesus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er, Go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husband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h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. The woman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nd said, I have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husband.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said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her,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Thou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has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well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said,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have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no husband: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ve husband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man at Jacob's well:</w:instrText>
      </w:r>
      <w:r w:rsidRPr="00DA3A25">
        <w:rPr>
          <w:sz w:val="20"/>
        </w:rPr>
        <w:instrText xml:space="preserve">had five husband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; and he wh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now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husband: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id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ly. The woman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Sir, I p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p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o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; and ye sa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alem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ough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</w:t>
      </w:r>
      <w:r w:rsidRPr="00DA3A25">
        <w:rPr>
          <w:rFonts w:cs="Arial"/>
          <w:spacing w:val="-4"/>
          <w:sz w:val="20"/>
        </w:rPr>
        <w:t>p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>r</w:t>
      </w:r>
      <w:r w:rsidRPr="00DA3A25">
        <w:rPr>
          <w:rFonts w:cs="Arial"/>
          <w:sz w:val="20"/>
        </w:rPr>
        <w:t>,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 xml:space="preserve">Woman, believe m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when ye shall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o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, 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alem,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. Y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p ye know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: we know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alv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i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ws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now is,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p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shall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ee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 him. God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a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: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p him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 </w:t>
      </w:r>
      <w:r w:rsidRPr="00DA3A25">
        <w:rPr>
          <w:rFonts w:cs="Arial"/>
          <w:i/>
          <w:sz w:val="20"/>
        </w:rPr>
        <w:t>him</w:t>
      </w:r>
      <w:r w:rsidRPr="00DA3A25">
        <w:rPr>
          <w:rFonts w:cs="Arial"/>
          <w:sz w:val="20"/>
        </w:rPr>
        <w:t xml:space="preserve"> in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 The woman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I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ssia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: when he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, he wi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us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. Jesus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er, 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peak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 am </w:t>
      </w:r>
      <w:r w:rsidRPr="00DA3A25">
        <w:rPr>
          <w:rFonts w:cs="Arial"/>
          <w:i/>
          <w:sz w:val="20"/>
        </w:rPr>
        <w:t>he</w:t>
      </w:r>
      <w:r w:rsidRPr="00DA3A25">
        <w:rPr>
          <w:rFonts w:cs="Arial"/>
          <w:sz w:val="20"/>
        </w:rPr>
        <w:t xml:space="preserve">. And up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, and m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e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e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man: 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 man said,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ek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? or, W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?</w:t>
      </w:r>
      <w:r w:rsidRPr="00DA3A25">
        <w:rPr>
          <w:sz w:val="20"/>
        </w:rPr>
        <w:t xml:space="preserve"> </w:t>
      </w:r>
      <w:r w:rsidRPr="00DA3A25">
        <w:rPr>
          <w:rFonts w:cs="Arial"/>
          <w:sz w:val="20"/>
        </w:rPr>
        <w:t>The woma</w:t>
      </w:r>
      <w:r w:rsidRPr="00DA3A25">
        <w:rPr>
          <w:rFonts w:cs="Arial"/>
          <w:spacing w:val="-4"/>
          <w:sz w:val="20"/>
        </w:rPr>
        <w:t xml:space="preserve">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 xml:space="preserve">n 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4"/>
          <w:sz w:val="20"/>
        </w:rPr>
        <w:t xml:space="preserve">t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>r</w:t>
      </w:r>
      <w:r w:rsidR="003A14BA"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po</w:t>
      </w:r>
      <w:r w:rsidR="003F694F" w:rsidRPr="00DA3A25">
        <w:rPr>
          <w:rFonts w:cs="Arial"/>
          <w:spacing w:val="-2"/>
          <w:sz w:val="20"/>
        </w:rPr>
        <w:t>t</w:t>
      </w:r>
      <w:r w:rsidR="003F694F"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and wen</w:t>
      </w:r>
      <w:r w:rsidRPr="00DA3A25">
        <w:rPr>
          <w:rFonts w:cs="Arial"/>
          <w:spacing w:val="-4"/>
          <w:sz w:val="20"/>
        </w:rPr>
        <w:t xml:space="preserve">t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way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6"/>
          <w:sz w:val="20"/>
        </w:rPr>
        <w:t>y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and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n, Come, see a man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me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 did: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? Then </w:t>
      </w:r>
      <w:bookmarkStart w:id="15" w:name="_Hlk523779722"/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4:6-30)</w:t>
      </w:r>
      <w:r w:rsidRPr="00DA3A25">
        <w:rPr>
          <w:rFonts w:cs="Arial"/>
          <w:sz w:val="20"/>
        </w:rPr>
        <w:t>.</w:t>
      </w:r>
      <w:bookmarkEnd w:id="15"/>
    </w:p>
    <w:p w14:paraId="46A4E2F3" w14:textId="77777777" w:rsidR="006A1AB6" w:rsidRPr="00DA3A25" w:rsidRDefault="006A1AB6">
      <w:pPr>
        <w:rPr>
          <w:rFonts w:cs="Arial"/>
          <w:sz w:val="20"/>
        </w:rPr>
      </w:pPr>
    </w:p>
    <w:p w14:paraId="6067FFC1" w14:textId="4D51C3F9" w:rsidR="00EA2DA6" w:rsidRPr="00DA3A25" w:rsidRDefault="00EA2DA6" w:rsidP="00CD6E31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 we know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oman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passage?</w:t>
      </w:r>
      <w:r w:rsidR="00625962" w:rsidRPr="00DA3A25">
        <w:rPr>
          <w:rFonts w:cs="Arial"/>
          <w:sz w:val="20"/>
        </w:rPr>
        <w:t xml:space="preserve"> </w:t>
      </w:r>
      <w:r w:rsidR="00AC174E" w:rsidRPr="00DA3A25">
        <w:rPr>
          <w:rFonts w:cs="Arial"/>
          <w:sz w:val="20"/>
        </w:rPr>
        <w:t xml:space="preserve">There are </w:t>
      </w:r>
      <w:r w:rsidR="00226495" w:rsidRPr="00DA3A25">
        <w:rPr>
          <w:rFonts w:cs="Arial"/>
          <w:sz w:val="20"/>
        </w:rPr>
        <w:t xml:space="preserve">people </w:t>
      </w:r>
      <w:r w:rsidR="00AC174E" w:rsidRPr="00DA3A25">
        <w:rPr>
          <w:rFonts w:cs="Arial"/>
          <w:sz w:val="20"/>
        </w:rPr>
        <w:t xml:space="preserve">who </w:t>
      </w:r>
      <w:r w:rsidR="009A43C0" w:rsidRPr="00DA3A25">
        <w:rPr>
          <w:rFonts w:cs="Arial"/>
          <w:sz w:val="20"/>
        </w:rPr>
        <w:t xml:space="preserve">view </w:t>
      </w:r>
      <w:r w:rsidR="00AC174E" w:rsidRPr="00DA3A25">
        <w:rPr>
          <w:rFonts w:cs="Arial"/>
          <w:sz w:val="20"/>
        </w:rPr>
        <w:t>h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9A43C0" w:rsidRPr="00DA3A25">
        <w:rPr>
          <w:rFonts w:cs="Arial"/>
          <w:sz w:val="20"/>
        </w:rPr>
        <w:t>in a bad light a</w:t>
      </w:r>
      <w:r w:rsidR="009A43C0" w:rsidRPr="00DA3A25">
        <w:rPr>
          <w:rFonts w:cs="Arial"/>
          <w:spacing w:val="6"/>
          <w:sz w:val="20"/>
        </w:rPr>
        <w:t>f</w:t>
      </w:r>
      <w:r w:rsidR="009A43C0" w:rsidRPr="00DA3A25">
        <w:rPr>
          <w:rFonts w:cs="Arial"/>
          <w:spacing w:val="2"/>
          <w:sz w:val="20"/>
        </w:rPr>
        <w:t>t</w:t>
      </w:r>
      <w:r w:rsidR="009A43C0" w:rsidRPr="00DA3A25">
        <w:rPr>
          <w:rFonts w:cs="Arial"/>
          <w:sz w:val="20"/>
        </w:rPr>
        <w:t>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4549FE" w:rsidRPr="00DA3A25">
        <w:rPr>
          <w:rFonts w:cs="Arial"/>
          <w:spacing w:val="2"/>
          <w:sz w:val="20"/>
        </w:rPr>
        <w:t>t</w:t>
      </w:r>
      <w:r w:rsidR="00AC174E" w:rsidRPr="00DA3A25">
        <w:rPr>
          <w:rFonts w:cs="Arial"/>
          <w:sz w:val="20"/>
        </w:rPr>
        <w:t xml:space="preserve">hey </w:t>
      </w:r>
      <w:r w:rsidR="00EF2732" w:rsidRPr="00DA3A25">
        <w:rPr>
          <w:rFonts w:cs="Arial"/>
          <w:sz w:val="20"/>
        </w:rPr>
        <w:t xml:space="preserve">re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054971" w:rsidRPr="00DA3A25">
        <w:rPr>
          <w:rFonts w:cs="Arial"/>
          <w:sz w:val="20"/>
        </w:rPr>
        <w:t>e</w:t>
      </w:r>
      <w:r w:rsidR="00354A65" w:rsidRPr="00DA3A25">
        <w:rPr>
          <w:rFonts w:cs="Arial"/>
          <w:sz w:val="20"/>
        </w:rPr>
        <w:t>se</w:t>
      </w:r>
      <w:r w:rsidR="00054971" w:rsidRPr="00DA3A25">
        <w:rPr>
          <w:rFonts w:cs="Arial"/>
          <w:sz w:val="20"/>
        </w:rPr>
        <w:t xml:space="preserve"> </w:t>
      </w:r>
      <w:r w:rsidR="00577C8E" w:rsidRPr="00DA3A25">
        <w:rPr>
          <w:rFonts w:cs="Arial"/>
          <w:sz w:val="20"/>
        </w:rPr>
        <w:t>verses</w:t>
      </w:r>
      <w:r w:rsidR="00ED5D8C" w:rsidRPr="00DA3A25">
        <w:rPr>
          <w:rFonts w:cs="Arial"/>
          <w:spacing w:val="-4"/>
          <w:sz w:val="20"/>
        </w:rPr>
        <w:t>.</w:t>
      </w:r>
      <w:r w:rsidR="00312398" w:rsidRPr="00DA3A25">
        <w:rPr>
          <w:rFonts w:cs="Arial"/>
          <w:sz w:val="20"/>
        </w:rPr>
        <w:t xml:space="preserve"> </w:t>
      </w:r>
      <w:r w:rsidR="00EA36E9" w:rsidRPr="00DA3A25">
        <w:rPr>
          <w:rFonts w:cs="Arial"/>
          <w:sz w:val="20"/>
        </w:rPr>
        <w:t>W</w:t>
      </w:r>
      <w:r w:rsidR="00AC174E" w:rsidRPr="00DA3A25">
        <w:rPr>
          <w:rFonts w:cs="Arial"/>
          <w:sz w:val="20"/>
        </w:rPr>
        <w:t>e will</w:t>
      </w:r>
      <w:r w:rsidR="009A43C0" w:rsidRPr="00DA3A25">
        <w:rPr>
          <w:rFonts w:cs="Arial"/>
          <w:sz w:val="20"/>
        </w:rPr>
        <w:t xml:space="preserve"> </w:t>
      </w:r>
      <w:r w:rsidR="00AC174E" w:rsidRPr="00DA3A25">
        <w:rPr>
          <w:rFonts w:cs="Arial"/>
          <w:sz w:val="20"/>
        </w:rPr>
        <w:t>dis</w:t>
      </w:r>
      <w:r w:rsidR="00321406" w:rsidRPr="00DA3A25">
        <w:rPr>
          <w:rFonts w:cs="Arial"/>
          <w:spacing w:val="2"/>
          <w:sz w:val="20"/>
        </w:rPr>
        <w:t>c</w:t>
      </w:r>
      <w:r w:rsidR="00AC174E" w:rsidRPr="00DA3A25">
        <w:rPr>
          <w:rFonts w:cs="Arial"/>
          <w:sz w:val="20"/>
        </w:rPr>
        <w:t xml:space="preserve">uss </w:t>
      </w:r>
      <w:r w:rsidRPr="00DA3A25">
        <w:rPr>
          <w:rFonts w:cs="Arial"/>
          <w:sz w:val="20"/>
        </w:rPr>
        <w:t>wh</w:t>
      </w:r>
      <w:r w:rsidR="00A73A08" w:rsidRPr="00DA3A25">
        <w:rPr>
          <w:rFonts w:cs="Arial"/>
          <w:sz w:val="20"/>
        </w:rPr>
        <w:t xml:space="preserve">y </w:t>
      </w:r>
      <w:r w:rsidR="004549FE" w:rsidRPr="00DA3A25">
        <w:rPr>
          <w:rFonts w:cs="Arial"/>
          <w:spacing w:val="2"/>
          <w:sz w:val="20"/>
        </w:rPr>
        <w:t>t</w:t>
      </w:r>
      <w:r w:rsidR="00226495"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sion</w:t>
      </w:r>
      <w:r w:rsidR="00EA36E9" w:rsidRPr="00DA3A25">
        <w:rPr>
          <w:rFonts w:cs="Arial"/>
          <w:sz w:val="20"/>
        </w:rPr>
        <w:t>,</w:t>
      </w:r>
      <w:r w:rsidR="0046647C" w:rsidRPr="00DA3A25">
        <w:rPr>
          <w:rFonts w:cs="Arial"/>
          <w:sz w:val="20"/>
        </w:rPr>
        <w:t xml:space="preserve"> but</w:t>
      </w:r>
      <w:r w:rsidR="00EA36E9" w:rsidRPr="00DA3A25">
        <w:rPr>
          <w:rFonts w:cs="Arial"/>
          <w:sz w:val="20"/>
        </w:rPr>
        <w:t xml:space="preserve"> </w:t>
      </w:r>
      <w:r w:rsidR="0021121D" w:rsidRPr="00DA3A25">
        <w:rPr>
          <w:rFonts w:cs="Arial"/>
          <w:sz w:val="20"/>
        </w:rPr>
        <w:t>we</w:t>
      </w:r>
      <w:r w:rsidR="000D7869" w:rsidRPr="00DA3A25">
        <w:rPr>
          <w:rFonts w:cs="Arial"/>
          <w:sz w:val="20"/>
        </w:rPr>
        <w:t xml:space="preserve"> </w:t>
      </w:r>
      <w:r w:rsidR="006A1AB6" w:rsidRPr="00DA3A25">
        <w:rPr>
          <w:rFonts w:cs="Arial"/>
          <w:sz w:val="20"/>
        </w:rPr>
        <w:t>will</w:t>
      </w:r>
      <w:r w:rsidR="00EA36E9" w:rsidRPr="00DA3A25">
        <w:rPr>
          <w:rFonts w:cs="Arial"/>
          <w:sz w:val="20"/>
        </w:rPr>
        <w:t xml:space="preserve"> also</w:t>
      </w:r>
      <w:r w:rsidR="008469ED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ord, the:</w:instrText>
      </w:r>
      <w:r w:rsidRPr="00DA3A25">
        <w:rPr>
          <w:sz w:val="20"/>
        </w:rPr>
        <w:instrText xml:space="preserve">reason together with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8469ED" w:rsidRPr="00DA3A25">
        <w:rPr>
          <w:rFonts w:cs="Arial"/>
          <w:sz w:val="20"/>
        </w:rPr>
        <w:t xml:space="preserve"> and see why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8469ED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8469ED" w:rsidRPr="00DA3A25">
        <w:rPr>
          <w:rFonts w:cs="Arial"/>
          <w:sz w:val="20"/>
        </w:rPr>
        <w:t xml:space="preserve">ure </w:t>
      </w:r>
      <w:r w:rsidR="00237715" w:rsidRPr="00DA3A25">
        <w:rPr>
          <w:rFonts w:cs="Arial"/>
          <w:sz w:val="20"/>
        </w:rPr>
        <w:t>demand</w:t>
      </w:r>
      <w:r w:rsidR="008A59BC" w:rsidRPr="00DA3A25">
        <w:rPr>
          <w:rFonts w:cs="Arial"/>
          <w:sz w:val="20"/>
        </w:rPr>
        <w:t>s</w:t>
      </w:r>
      <w:r w:rsidR="00237715" w:rsidRPr="00DA3A25">
        <w:rPr>
          <w:rFonts w:cs="Arial"/>
          <w:sz w:val="20"/>
        </w:rPr>
        <w:t xml:space="preserve"> </w:t>
      </w:r>
      <w:r w:rsidR="0058054F" w:rsidRPr="00DA3A25">
        <w:rPr>
          <w:rFonts w:cs="Arial"/>
          <w:sz w:val="20"/>
        </w:rPr>
        <w:t xml:space="preserve">a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sion.</w:t>
      </w:r>
      <w:r w:rsidR="00CD6E3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Jesus said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ve husband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man at Jacob's well:</w:instrText>
      </w:r>
      <w:r w:rsidRPr="00DA3A25">
        <w:rPr>
          <w:sz w:val="20"/>
        </w:rPr>
        <w:instrText xml:space="preserve">had five husband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; and he wh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now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husband." </w:t>
      </w:r>
      <w:r w:rsidR="00813763" w:rsidRPr="00DA3A25">
        <w:rPr>
          <w:rFonts w:cs="Arial"/>
          <w:sz w:val="20"/>
        </w:rPr>
        <w:t xml:space="preserve">If we rush </w:t>
      </w:r>
      <w:r w:rsidR="004549FE" w:rsidRPr="00DA3A25">
        <w:rPr>
          <w:rFonts w:cs="Arial"/>
          <w:spacing w:val="2"/>
          <w:sz w:val="20"/>
        </w:rPr>
        <w:t>t</w:t>
      </w:r>
      <w:r w:rsidR="00813763" w:rsidRPr="00DA3A25">
        <w:rPr>
          <w:rFonts w:cs="Arial"/>
          <w:sz w:val="20"/>
        </w:rPr>
        <w:t>o judgmen</w:t>
      </w:r>
      <w:r w:rsidR="003F694F" w:rsidRPr="00DA3A25">
        <w:rPr>
          <w:rFonts w:cs="Arial"/>
          <w:spacing w:val="-2"/>
          <w:sz w:val="20"/>
        </w:rPr>
        <w:t>t,</w:t>
      </w:r>
      <w:r w:rsidR="00FF51C5" w:rsidRPr="00DA3A25">
        <w:rPr>
          <w:rFonts w:cs="Arial"/>
          <w:sz w:val="20"/>
        </w:rPr>
        <w:t xml:space="preserve"> we may </w:t>
      </w:r>
      <w:r w:rsidR="00321406" w:rsidRPr="00DA3A25">
        <w:rPr>
          <w:rFonts w:cs="Arial"/>
          <w:spacing w:val="2"/>
          <w:sz w:val="20"/>
        </w:rPr>
        <w:t>c</w:t>
      </w:r>
      <w:r w:rsidR="00CD29A6" w:rsidRPr="00DA3A25">
        <w:rPr>
          <w:rFonts w:cs="Arial"/>
          <w:sz w:val="20"/>
        </w:rPr>
        <w:t>on</w:t>
      </w:r>
      <w:r w:rsidR="00321406" w:rsidRPr="00DA3A25">
        <w:rPr>
          <w:rFonts w:cs="Arial"/>
          <w:spacing w:val="2"/>
          <w:sz w:val="20"/>
        </w:rPr>
        <w:t>c</w:t>
      </w:r>
      <w:r w:rsidR="00CD29A6" w:rsidRPr="00DA3A25">
        <w:rPr>
          <w:rFonts w:cs="Arial"/>
          <w:sz w:val="20"/>
        </w:rPr>
        <w:t>lude</w:t>
      </w:r>
      <w:r w:rsidR="00813763" w:rsidRPr="00DA3A25">
        <w:rPr>
          <w:rFonts w:cs="Arial"/>
          <w:sz w:val="20"/>
        </w:rPr>
        <w:t xml:space="preserve"> h</w:t>
      </w:r>
      <w:r w:rsidR="00813763" w:rsidRPr="00DA3A25">
        <w:rPr>
          <w:rFonts w:cs="Arial"/>
          <w:spacing w:val="2"/>
          <w:sz w:val="20"/>
        </w:rPr>
        <w:t xml:space="preserve">e </w:t>
      </w:r>
      <w:r w:rsidRPr="00DA3A25">
        <w:rPr>
          <w:rFonts w:cs="Arial"/>
          <w:sz w:val="20"/>
        </w:rPr>
        <w:t>wa</w:t>
      </w:r>
      <w:r w:rsidR="00813763" w:rsidRPr="00DA3A25">
        <w:rPr>
          <w:rFonts w:cs="Arial"/>
          <w:sz w:val="20"/>
        </w:rPr>
        <w:t xml:space="preserve">s </w:t>
      </w:r>
      <w:r w:rsidR="00321406" w:rsidRPr="00DA3A25">
        <w:rPr>
          <w:rFonts w:cs="Arial"/>
          <w:spacing w:val="2"/>
          <w:sz w:val="20"/>
        </w:rPr>
        <w:t>c</w:t>
      </w:r>
      <w:r w:rsidR="00C8058D" w:rsidRPr="00DA3A25">
        <w:rPr>
          <w:rFonts w:cs="Arial"/>
          <w:sz w:val="20"/>
        </w:rPr>
        <w:t>i</w:t>
      </w:r>
      <w:r w:rsidR="004549FE" w:rsidRPr="00DA3A25">
        <w:rPr>
          <w:rFonts w:cs="Arial"/>
          <w:spacing w:val="2"/>
          <w:sz w:val="20"/>
        </w:rPr>
        <w:t>t</w:t>
      </w:r>
      <w:r w:rsidR="00813763" w:rsidRPr="00DA3A25">
        <w:rPr>
          <w:rFonts w:cs="Arial"/>
          <w:sz w:val="20"/>
        </w:rPr>
        <w:t xml:space="preserve">ing problems in </w:t>
      </w:r>
      <w:r w:rsidRPr="00DA3A25">
        <w:rPr>
          <w:rFonts w:cs="Arial"/>
          <w:sz w:val="20"/>
        </w:rPr>
        <w:t>he</w:t>
      </w:r>
      <w:r w:rsidR="00393845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en</w:t>
      </w:r>
      <w:r w:rsidR="00FF51C5" w:rsidRPr="00DA3A25">
        <w:rPr>
          <w:rFonts w:cs="Arial"/>
          <w:sz w:val="20"/>
        </w:rPr>
        <w:t xml:space="preserve">. </w:t>
      </w:r>
      <w:r w:rsidR="00810C55" w:rsidRPr="00DA3A25">
        <w:rPr>
          <w:rFonts w:cs="Arial"/>
          <w:sz w:val="20"/>
        </w:rPr>
        <w:t xml:space="preserve">But </w:t>
      </w:r>
      <w:r w:rsidR="0020126D" w:rsidRPr="00DA3A25">
        <w:rPr>
          <w:rFonts w:cs="Arial"/>
          <w:sz w:val="20"/>
        </w:rPr>
        <w:t xml:space="preserve">just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813763" w:rsidRPr="00DA3A25">
        <w:rPr>
          <w:rFonts w:cs="Arial"/>
          <w:spacing w:val="4"/>
          <w:sz w:val="20"/>
        </w:rPr>
        <w:t>w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t</w:t>
      </w:r>
      <w:r w:rsidR="0081376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see how </w:t>
      </w:r>
      <w:r w:rsidR="00813763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 xml:space="preserve"> word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mean </w:t>
      </w:r>
      <w:r w:rsidR="00BB7295" w:rsidRPr="00DA3A25">
        <w:rPr>
          <w:rFonts w:cs="Arial"/>
          <w:sz w:val="20"/>
        </w:rPr>
        <w:t>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 else</w:t>
      </w:r>
      <w:r w:rsidR="00992F80" w:rsidRPr="00DA3A25">
        <w:rPr>
          <w:rFonts w:cs="Arial"/>
          <w:sz w:val="20"/>
        </w:rPr>
        <w:t>,</w:t>
      </w:r>
      <w:r w:rsidR="00813763" w:rsidRPr="00DA3A25">
        <w:rPr>
          <w:rFonts w:cs="Arial"/>
          <w:sz w:val="20"/>
        </w:rPr>
        <w:t xml:space="preserve"> </w:t>
      </w:r>
      <w:r w:rsidR="0020126D" w:rsidRPr="00DA3A25">
        <w:rPr>
          <w:rFonts w:cs="Arial"/>
          <w:sz w:val="20"/>
        </w:rPr>
        <w:t xml:space="preserve">it </w:t>
      </w:r>
      <w:r w:rsidR="00730B6E" w:rsidRPr="00DA3A25">
        <w:rPr>
          <w:rFonts w:cs="Arial"/>
          <w:sz w:val="20"/>
        </w:rPr>
        <w:t>is not a jus</w:t>
      </w:r>
      <w:r w:rsidR="004549FE" w:rsidRPr="00DA3A25">
        <w:rPr>
          <w:rFonts w:cs="Arial"/>
          <w:spacing w:val="2"/>
          <w:sz w:val="20"/>
        </w:rPr>
        <w:t>t</w:t>
      </w:r>
      <w:r w:rsidR="00730B6E" w:rsidRPr="00DA3A25">
        <w:rPr>
          <w:rFonts w:cs="Arial"/>
          <w:sz w:val="20"/>
        </w:rPr>
        <w:t>i</w:t>
      </w:r>
      <w:r w:rsidR="00833E27" w:rsidRPr="00DA3A25">
        <w:rPr>
          <w:rFonts w:cs="Arial"/>
          <w:spacing w:val="4"/>
          <w:sz w:val="20"/>
        </w:rPr>
        <w:t>f</w:t>
      </w:r>
      <w:r w:rsidR="00730B6E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730B6E" w:rsidRPr="00DA3A25">
        <w:rPr>
          <w:rFonts w:cs="Arial"/>
          <w:sz w:val="20"/>
        </w:rPr>
        <w:t>a</w:t>
      </w:r>
      <w:r w:rsidR="004549FE" w:rsidRPr="00DA3A25">
        <w:rPr>
          <w:rFonts w:cs="Arial"/>
          <w:spacing w:val="2"/>
          <w:sz w:val="20"/>
        </w:rPr>
        <w:t>t</w:t>
      </w:r>
      <w:r w:rsidR="00730B6E" w:rsidRPr="00DA3A25">
        <w:rPr>
          <w:rFonts w:cs="Arial"/>
          <w:sz w:val="20"/>
        </w:rPr>
        <w:t>ion fo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730B6E" w:rsidRPr="00DA3A25">
        <w:rPr>
          <w:rFonts w:cs="Arial"/>
          <w:sz w:val="20"/>
        </w:rPr>
        <w:t xml:space="preserve">us </w:t>
      </w:r>
      <w:r w:rsidR="00BB7295" w:rsidRPr="00DA3A25">
        <w:rPr>
          <w:rFonts w:cs="Arial"/>
          <w:sz w:val="20"/>
        </w:rPr>
        <w:t>lean</w:t>
      </w:r>
      <w:r w:rsidR="00730B6E" w:rsidRPr="00DA3A25">
        <w:rPr>
          <w:rFonts w:cs="Arial"/>
          <w:sz w:val="20"/>
        </w:rPr>
        <w:t>ing</w:t>
      </w:r>
      <w:r w:rsidR="00BB7295" w:rsidRPr="00DA3A25">
        <w:rPr>
          <w:rFonts w:cs="Arial"/>
          <w:sz w:val="20"/>
        </w:rPr>
        <w:t xml:space="preserve"> on</w:t>
      </w:r>
      <w:r w:rsidR="00CD29A6" w:rsidRPr="00DA3A25">
        <w:rPr>
          <w:rFonts w:cs="Arial"/>
          <w:sz w:val="20"/>
        </w:rPr>
        <w:t xml:space="preserve"> ou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CD29A6" w:rsidRPr="00DA3A25">
        <w:rPr>
          <w:rFonts w:cs="Arial"/>
          <w:sz w:val="20"/>
        </w:rPr>
        <w:t>unders</w:t>
      </w:r>
      <w:r w:rsidR="004549FE" w:rsidRPr="00DA3A25">
        <w:rPr>
          <w:rFonts w:cs="Arial"/>
          <w:spacing w:val="2"/>
          <w:sz w:val="20"/>
        </w:rPr>
        <w:t>t</w:t>
      </w:r>
      <w:r w:rsidR="00CD29A6" w:rsidRPr="00DA3A25">
        <w:rPr>
          <w:rFonts w:cs="Arial"/>
          <w:sz w:val="20"/>
        </w:rPr>
        <w:t xml:space="preserve">anding. </w:t>
      </w:r>
      <w:r w:rsidR="00AD6934" w:rsidRPr="00DA3A25">
        <w:rPr>
          <w:rFonts w:cs="Arial"/>
          <w:sz w:val="20"/>
        </w:rPr>
        <w:t>B</w:t>
      </w:r>
      <w:r w:rsidR="00CD29A6" w:rsidRPr="00DA3A25">
        <w:rPr>
          <w:rFonts w:cs="Arial"/>
          <w:sz w:val="20"/>
        </w:rPr>
        <w:t>li</w:t>
      </w:r>
      <w:r w:rsidRPr="00DA3A25">
        <w:rPr>
          <w:rFonts w:cs="Arial"/>
          <w:sz w:val="20"/>
        </w:rPr>
        <w:t>nd sp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321406" w:rsidRPr="00DA3A25">
        <w:rPr>
          <w:rFonts w:cs="Arial"/>
          <w:spacing w:val="2"/>
          <w:sz w:val="20"/>
        </w:rPr>
        <w:t>c</w:t>
      </w:r>
      <w:r w:rsidR="00730B6E" w:rsidRPr="00DA3A25">
        <w:rPr>
          <w:rFonts w:cs="Arial"/>
          <w:sz w:val="20"/>
        </w:rPr>
        <w:t xml:space="preserve">an </w:t>
      </w:r>
      <w:r w:rsidR="00CD29A6" w:rsidRPr="00DA3A25">
        <w:rPr>
          <w:rFonts w:cs="Arial"/>
          <w:sz w:val="20"/>
        </w:rPr>
        <w:t xml:space="preserve">lead </w:t>
      </w:r>
      <w:r w:rsidR="004549FE" w:rsidRPr="00DA3A25">
        <w:rPr>
          <w:rFonts w:cs="Arial"/>
          <w:spacing w:val="2"/>
          <w:sz w:val="20"/>
        </w:rPr>
        <w:t>t</w:t>
      </w:r>
      <w:r w:rsidR="00CD29A6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id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="00CD29A6" w:rsidRPr="00DA3A25">
        <w:rPr>
          <w:rFonts w:cs="Arial"/>
          <w:sz w:val="20"/>
        </w:rPr>
        <w:t xml:space="preserve"> on </w:t>
      </w:r>
      <w:r w:rsidR="004549FE" w:rsidRPr="00DA3A25">
        <w:rPr>
          <w:rFonts w:cs="Arial"/>
          <w:spacing w:val="2"/>
          <w:sz w:val="20"/>
        </w:rPr>
        <w:t>t</w:t>
      </w:r>
      <w:r w:rsidR="00CD29A6" w:rsidRPr="00DA3A25">
        <w:rPr>
          <w:rFonts w:cs="Arial"/>
          <w:sz w:val="20"/>
        </w:rPr>
        <w:t>he road</w:t>
      </w:r>
      <w:r w:rsidR="00AD6934" w:rsidRPr="00DA3A25">
        <w:rPr>
          <w:rFonts w:cs="Arial"/>
          <w:sz w:val="20"/>
        </w:rPr>
        <w:t xml:space="preserve"> and</w:t>
      </w:r>
      <w:r w:rsidR="008A612B" w:rsidRPr="00DA3A25">
        <w:rPr>
          <w:rFonts w:cs="Arial"/>
          <w:sz w:val="20"/>
        </w:rPr>
        <w:t>,</w:t>
      </w:r>
      <w:r w:rsidR="00AD6934" w:rsidRPr="00DA3A25">
        <w:rPr>
          <w:rFonts w:cs="Arial"/>
          <w:sz w:val="20"/>
        </w:rPr>
        <w:t xml:space="preserve"> in </w:t>
      </w:r>
      <w:r w:rsidR="004549FE" w:rsidRPr="00DA3A25">
        <w:rPr>
          <w:rFonts w:cs="Arial"/>
          <w:spacing w:val="2"/>
          <w:sz w:val="20"/>
        </w:rPr>
        <w:t>t</w:t>
      </w:r>
      <w:r w:rsidR="00AD6934" w:rsidRPr="00DA3A25">
        <w:rPr>
          <w:rFonts w:cs="Arial"/>
          <w:sz w:val="20"/>
        </w:rPr>
        <w:t>he same way</w:t>
      </w:r>
      <w:r w:rsidR="008A612B" w:rsidRPr="00DA3A25">
        <w:rPr>
          <w:rFonts w:cs="Arial"/>
          <w:sz w:val="20"/>
        </w:rPr>
        <w:t>,</w:t>
      </w:r>
      <w:r w:rsidR="00CD29A6" w:rsidRPr="00DA3A25">
        <w:rPr>
          <w:rFonts w:cs="Arial"/>
          <w:sz w:val="20"/>
        </w:rPr>
        <w:t xml:space="preserve"> </w:t>
      </w:r>
      <w:r w:rsidR="007B7014" w:rsidRPr="00DA3A25">
        <w:rPr>
          <w:rFonts w:cs="Arial"/>
          <w:sz w:val="20"/>
        </w:rPr>
        <w:t>blind spo</w:t>
      </w:r>
      <w:r w:rsidR="004549FE" w:rsidRPr="00DA3A25">
        <w:rPr>
          <w:rFonts w:cs="Arial"/>
          <w:spacing w:val="2"/>
          <w:sz w:val="20"/>
        </w:rPr>
        <w:t>t</w:t>
      </w:r>
      <w:r w:rsidR="007B7014" w:rsidRPr="00DA3A25">
        <w:rPr>
          <w:rFonts w:cs="Arial"/>
          <w:sz w:val="20"/>
        </w:rPr>
        <w:t>s</w:t>
      </w:r>
      <w:r w:rsidR="00CA3566" w:rsidRPr="00DA3A25">
        <w:rPr>
          <w:rFonts w:cs="Arial"/>
          <w:sz w:val="20"/>
        </w:rPr>
        <w:t xml:space="preserve"> </w:t>
      </w:r>
      <w:r w:rsidR="00F7417E" w:rsidRPr="00DA3A25">
        <w:rPr>
          <w:rFonts w:cs="Arial"/>
          <w:sz w:val="20"/>
        </w:rPr>
        <w:t xml:space="preserve">lead </w:t>
      </w:r>
      <w:r w:rsidR="004549FE" w:rsidRPr="00DA3A25">
        <w:rPr>
          <w:rFonts w:cs="Arial"/>
          <w:spacing w:val="2"/>
          <w:sz w:val="20"/>
        </w:rPr>
        <w:t>t</w:t>
      </w:r>
      <w:r w:rsidR="00F7417E" w:rsidRPr="00DA3A25">
        <w:rPr>
          <w:rFonts w:cs="Arial"/>
          <w:sz w:val="20"/>
        </w:rPr>
        <w:t xml:space="preserve">o </w:t>
      </w:r>
      <w:r w:rsidR="008C13AE" w:rsidRPr="00DA3A25">
        <w:rPr>
          <w:rFonts w:cs="Arial"/>
          <w:sz w:val="20"/>
        </w:rPr>
        <w:t>mis</w:t>
      </w:r>
      <w:r w:rsidR="004549FE" w:rsidRPr="00DA3A25">
        <w:rPr>
          <w:rFonts w:cs="Arial"/>
          <w:spacing w:val="2"/>
          <w:sz w:val="20"/>
        </w:rPr>
        <w:t>t</w:t>
      </w:r>
      <w:r w:rsidR="008C13AE" w:rsidRPr="00DA3A25">
        <w:rPr>
          <w:rFonts w:cs="Arial"/>
          <w:sz w:val="20"/>
        </w:rPr>
        <w:t xml:space="preserve">akes </w:t>
      </w:r>
      <w:r w:rsidR="00F7417E" w:rsidRPr="00DA3A25">
        <w:rPr>
          <w:rFonts w:cs="Arial"/>
          <w:sz w:val="20"/>
        </w:rPr>
        <w:t>in ou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CD29A6" w:rsidRPr="00DA3A25">
        <w:rPr>
          <w:rFonts w:cs="Arial"/>
          <w:sz w:val="20"/>
        </w:rPr>
        <w:t>reasoning</w:t>
      </w:r>
      <w:r w:rsidRPr="00DA3A25">
        <w:rPr>
          <w:rFonts w:cs="Arial"/>
          <w:sz w:val="20"/>
        </w:rPr>
        <w:t>.</w:t>
      </w:r>
      <w:r w:rsidR="0042280D" w:rsidRPr="00DA3A25">
        <w:rPr>
          <w:rFonts w:cs="Arial"/>
          <w:sz w:val="20"/>
        </w:rPr>
        <w:t xml:space="preserve"> This is why</w:t>
      </w:r>
      <w:r w:rsidR="00CA3566" w:rsidRPr="00DA3A25">
        <w:rPr>
          <w:rFonts w:cs="Arial"/>
          <w:sz w:val="20"/>
        </w:rPr>
        <w:t xml:space="preserve"> we need </w:t>
      </w:r>
      <w:r w:rsidR="004549FE" w:rsidRPr="00DA3A25">
        <w:rPr>
          <w:rFonts w:cs="Arial"/>
          <w:spacing w:val="2"/>
          <w:sz w:val="20"/>
        </w:rPr>
        <w:t>t</w:t>
      </w:r>
      <w:r w:rsidR="00CA3566" w:rsidRPr="00DA3A25">
        <w:rPr>
          <w:rFonts w:cs="Arial"/>
          <w:sz w:val="20"/>
        </w:rPr>
        <w:t>o allow</w:t>
      </w:r>
      <w:r w:rsidR="0042280D" w:rsidRPr="00DA3A25">
        <w:rPr>
          <w:rFonts w:cs="Arial"/>
          <w:sz w:val="20"/>
        </w:rPr>
        <w:t xml:space="preserve">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42280D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42280D" w:rsidRPr="00DA3A25">
        <w:rPr>
          <w:rFonts w:cs="Arial"/>
          <w:sz w:val="20"/>
        </w:rPr>
        <w:t>ure</w:t>
      </w:r>
      <w:r w:rsidR="00CA3566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CA3566" w:rsidRPr="00DA3A25">
        <w:rPr>
          <w:rFonts w:cs="Arial"/>
          <w:sz w:val="20"/>
        </w:rPr>
        <w:t xml:space="preserve">o </w:t>
      </w:r>
      <w:r w:rsidR="0042280D" w:rsidRPr="00DA3A25">
        <w:rPr>
          <w:rFonts w:cs="Arial"/>
          <w:sz w:val="20"/>
        </w:rPr>
        <w:t>guide ou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4549FE" w:rsidRPr="00DA3A25">
        <w:rPr>
          <w:rFonts w:cs="Arial"/>
          <w:spacing w:val="2"/>
          <w:sz w:val="20"/>
        </w:rPr>
        <w:t>t</w:t>
      </w:r>
      <w:r w:rsidR="0042280D" w:rsidRPr="00DA3A25">
        <w:rPr>
          <w:rFonts w:cs="Arial"/>
          <w:sz w:val="20"/>
        </w:rPr>
        <w:t xml:space="preserve">hinking. </w:t>
      </w:r>
      <w:r w:rsidR="00CA3566" w:rsidRPr="00DA3A25">
        <w:rPr>
          <w:rFonts w:cs="Arial"/>
          <w:sz w:val="20"/>
        </w:rPr>
        <w:t xml:space="preserve">Those who </w:t>
      </w:r>
      <w:r w:rsidR="004549FE" w:rsidRPr="00DA3A25">
        <w:rPr>
          <w:rFonts w:cs="Arial"/>
          <w:spacing w:val="2"/>
          <w:sz w:val="20"/>
        </w:rPr>
        <w:t>t</w:t>
      </w:r>
      <w:r w:rsidR="00CD29A6" w:rsidRPr="00DA3A25">
        <w:rPr>
          <w:rFonts w:cs="Arial"/>
          <w:sz w:val="20"/>
        </w:rPr>
        <w:t xml:space="preserve">hink </w:t>
      </w:r>
      <w:r w:rsidR="004549FE" w:rsidRPr="00DA3A25">
        <w:rPr>
          <w:rFonts w:cs="Arial"/>
          <w:spacing w:val="2"/>
          <w:sz w:val="20"/>
        </w:rPr>
        <w:t>t</w:t>
      </w:r>
      <w:r w:rsidR="00730B6E" w:rsidRPr="00DA3A25">
        <w:rPr>
          <w:rFonts w:cs="Arial"/>
          <w:sz w:val="20"/>
        </w:rPr>
        <w:t>his woman</w:t>
      </w:r>
      <w:r w:rsidR="00CD29A6" w:rsidRPr="00DA3A25">
        <w:rPr>
          <w:rFonts w:cs="Arial"/>
          <w:sz w:val="20"/>
        </w:rPr>
        <w:t xml:space="preserve"> ha</w:t>
      </w:r>
      <w:r w:rsidR="00C8058D" w:rsidRPr="00DA3A25">
        <w:rPr>
          <w:rFonts w:cs="Arial"/>
          <w:sz w:val="20"/>
        </w:rPr>
        <w:t>d</w:t>
      </w:r>
      <w:r w:rsidR="00CD29A6" w:rsidRPr="00DA3A25">
        <w:rPr>
          <w:rFonts w:cs="Arial"/>
          <w:sz w:val="20"/>
        </w:rPr>
        <w:t xml:space="preserve"> a </w:t>
      </w:r>
      <w:r w:rsidRPr="00DA3A25">
        <w:rPr>
          <w:rFonts w:cs="Arial"/>
          <w:sz w:val="20"/>
        </w:rPr>
        <w:t>low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4549FE" w:rsidRPr="00DA3A25">
        <w:rPr>
          <w:rFonts w:cs="Arial"/>
          <w:spacing w:val="2"/>
          <w:sz w:val="20"/>
        </w:rPr>
        <w:t>t</w:t>
      </w:r>
      <w:r w:rsidR="00CA3566" w:rsidRPr="00DA3A25">
        <w:rPr>
          <w:rFonts w:cs="Arial"/>
          <w:sz w:val="20"/>
        </w:rPr>
        <w:t xml:space="preserve">end </w:t>
      </w:r>
      <w:r w:rsidR="004549FE" w:rsidRPr="00DA3A25">
        <w:rPr>
          <w:rFonts w:cs="Arial"/>
          <w:spacing w:val="2"/>
          <w:sz w:val="20"/>
        </w:rPr>
        <w:t>t</w:t>
      </w:r>
      <w:r w:rsidR="00CA3566" w:rsidRPr="00DA3A25">
        <w:rPr>
          <w:rFonts w:cs="Arial"/>
          <w:sz w:val="20"/>
        </w:rPr>
        <w:t xml:space="preserve">o s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like:</w:t>
      </w:r>
      <w:r w:rsidR="0020126D" w:rsidRPr="00DA3A25">
        <w:rPr>
          <w:rFonts w:cs="Arial"/>
          <w:sz w:val="20"/>
        </w:rPr>
        <w:t xml:space="preserve"> </w:t>
      </w:r>
    </w:p>
    <w:p w14:paraId="10CB69C8" w14:textId="77777777" w:rsidR="00EA2DA6" w:rsidRPr="00DA3A25" w:rsidRDefault="00EA2DA6" w:rsidP="00EA2DA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66A5C8E3" w14:textId="589DA092" w:rsidR="00EA2DA6" w:rsidRPr="00DA3A25" w:rsidRDefault="00EA2DA6" w:rsidP="00EA2DA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bookmarkStart w:id="16" w:name="_Hlk523732297"/>
      <w:bookmarkStart w:id="17" w:name="_Hlk523732280"/>
      <w:r w:rsidRPr="00DA3A25">
        <w:rPr>
          <w:rFonts w:cs="Arial"/>
          <w:i/>
          <w:sz w:val="20"/>
        </w:rPr>
        <w:t>'she was a s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ial adul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r,'</w:t>
      </w:r>
      <w:bookmarkEnd w:id="16"/>
    </w:p>
    <w:p w14:paraId="3225D689" w14:textId="7FDE5EC9" w:rsidR="00851FA0" w:rsidRPr="00DA3A25" w:rsidRDefault="00851FA0" w:rsidP="00851FA0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i/>
          <w:sz w:val="20"/>
        </w:rPr>
      </w:pPr>
      <w:r w:rsidRPr="00DA3A25">
        <w:rPr>
          <w:rFonts w:cs="Arial"/>
          <w:i/>
          <w:sz w:val="20"/>
        </w:rPr>
        <w:t>'she had a p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oblem w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 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omm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men</w:t>
      </w:r>
      <w:r w:rsidR="003F694F" w:rsidRPr="00DA3A25">
        <w:rPr>
          <w:rFonts w:cs="Arial"/>
          <w:i/>
          <w:spacing w:val="-2"/>
          <w:sz w:val="20"/>
        </w:rPr>
        <w:t>t,</w:t>
      </w:r>
      <w:r w:rsidRPr="00DA3A25">
        <w:rPr>
          <w:rFonts w:cs="Arial"/>
          <w:i/>
          <w:sz w:val="20"/>
        </w:rPr>
        <w:t>'</w:t>
      </w:r>
    </w:p>
    <w:p w14:paraId="0118A541" w14:textId="77777777" w:rsidR="00EA2DA6" w:rsidRPr="00DA3A25" w:rsidRDefault="00EA2DA6" w:rsidP="00EA2DA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i/>
          <w:sz w:val="20"/>
        </w:rPr>
      </w:pPr>
      <w:r w:rsidRPr="00DA3A25">
        <w:rPr>
          <w:rFonts w:cs="Arial"/>
          <w:i/>
          <w:sz w:val="20"/>
        </w:rPr>
        <w:t xml:space="preserve">'she had a 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p</w:t>
      </w:r>
      <w:r w:rsidRPr="00DA3A25">
        <w:rPr>
          <w:rFonts w:cs="Arial"/>
          <w:i/>
          <w:spacing w:val="2"/>
          <w:sz w:val="20"/>
        </w:rPr>
        <w:t>u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ion </w:t>
      </w:r>
      <w:r w:rsidRPr="00DA3A25">
        <w:rPr>
          <w:rFonts w:cs="Arial"/>
          <w:i/>
          <w:spacing w:val="2"/>
          <w:sz w:val="20"/>
        </w:rPr>
        <w:t>f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 xml:space="preserve">being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e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own </w:t>
      </w:r>
      <w:r w:rsidRPr="00DA3A25">
        <w:rPr>
          <w:rFonts w:cs="Arial"/>
          <w:i/>
          <w:spacing w:val="4"/>
          <w:sz w:val="20"/>
        </w:rPr>
        <w:t>f</w:t>
      </w:r>
      <w:r w:rsidRPr="00DA3A25">
        <w:rPr>
          <w:rFonts w:cs="Arial"/>
          <w:i/>
          <w:sz w:val="20"/>
        </w:rPr>
        <w:t>loozy,'</w:t>
      </w:r>
    </w:p>
    <w:p w14:paraId="6F086AF5" w14:textId="77777777" w:rsidR="00EA2DA6" w:rsidRPr="00DA3A25" w:rsidRDefault="00EA2DA6" w:rsidP="00EA2DA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i/>
          <w:sz w:val="20"/>
        </w:rPr>
        <w:t xml:space="preserve">'she was now in a 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la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ionship w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 a live-in lover,'</w:t>
      </w:r>
      <w:r w:rsidRPr="00DA3A25">
        <w:rPr>
          <w:rFonts w:cs="Arial"/>
          <w:sz w:val="20"/>
        </w:rPr>
        <w:t xml:space="preserve"> 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c.</w:t>
      </w:r>
    </w:p>
    <w:bookmarkEnd w:id="17"/>
    <w:p w14:paraId="30FC3A5E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3033B9E" w14:textId="12A25588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ose wh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on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613C5E" w:rsidRPr="00DA3A25">
        <w:rPr>
          <w:rFonts w:cs="Arial"/>
          <w:sz w:val="20"/>
        </w:rPr>
        <w:t>i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selves and</w:t>
      </w:r>
      <w:r w:rsidR="00984A24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613C5E" w:rsidRPr="00DA3A25">
        <w:rPr>
          <w:rFonts w:cs="Arial"/>
          <w:sz w:val="20"/>
        </w:rPr>
        <w:t>on</w:t>
      </w:r>
      <w:r w:rsidR="00321406" w:rsidRPr="00DA3A25">
        <w:rPr>
          <w:rFonts w:cs="Arial"/>
          <w:spacing w:val="2"/>
          <w:sz w:val="20"/>
        </w:rPr>
        <w:t>c</w:t>
      </w:r>
      <w:r w:rsidR="00613C5E" w:rsidRPr="00DA3A25">
        <w:rPr>
          <w:rFonts w:cs="Arial"/>
          <w:sz w:val="20"/>
        </w:rPr>
        <w:t>lud</w:t>
      </w:r>
      <w:r w:rsidR="00984A24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is wha</w:t>
      </w:r>
      <w:r w:rsidRPr="00DA3A25">
        <w:rPr>
          <w:rFonts w:cs="Arial"/>
          <w:spacing w:val="-2"/>
          <w:sz w:val="20"/>
        </w:rPr>
        <w:t xml:space="preserve">t </w:t>
      </w:r>
      <w:r w:rsidR="00613C5E" w:rsidRPr="00DA3A25">
        <w:rPr>
          <w:rFonts w:cs="Arial"/>
          <w:spacing w:val="-2"/>
          <w:sz w:val="20"/>
        </w:rPr>
        <w:t>he</w:t>
      </w:r>
      <w:r w:rsidR="00984A24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mean</w:t>
      </w:r>
      <w:r w:rsidR="003F694F" w:rsidRPr="00DA3A25">
        <w:rPr>
          <w:rFonts w:cs="Arial"/>
          <w:spacing w:val="-2"/>
          <w:sz w:val="20"/>
        </w:rPr>
        <w:t>t,</w:t>
      </w:r>
      <w:r w:rsidR="0000063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view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393845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passag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ligh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Some say, </w:t>
      </w:r>
      <w:r w:rsidRPr="00DA3A25">
        <w:rPr>
          <w:rFonts w:cs="Arial"/>
          <w:i/>
          <w:sz w:val="20"/>
        </w:rPr>
        <w:t>'She was alone a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 well be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aus</w:t>
      </w:r>
      <w:r w:rsidR="00984A24" w:rsidRPr="00DA3A25">
        <w:rPr>
          <w:rFonts w:cs="Arial"/>
          <w:i/>
          <w:sz w:val="20"/>
        </w:rPr>
        <w:t xml:space="preserve">e people </w:t>
      </w:r>
      <w:r w:rsidRPr="00DA3A25">
        <w:rPr>
          <w:rFonts w:cs="Arial"/>
          <w:i/>
          <w:sz w:val="20"/>
        </w:rPr>
        <w:t xml:space="preserve">in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e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own</w:t>
      </w:r>
      <w:r w:rsidR="00984A24" w:rsidRPr="00DA3A25">
        <w:rPr>
          <w:rFonts w:cs="Arial"/>
          <w:i/>
          <w:sz w:val="20"/>
        </w:rPr>
        <w:t xml:space="preserve"> would</w:t>
      </w:r>
      <w:r w:rsidRPr="00DA3A25">
        <w:rPr>
          <w:rFonts w:cs="Arial"/>
          <w:i/>
          <w:sz w:val="20"/>
        </w:rPr>
        <w:t xml:space="preserve"> no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asso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ia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e w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 her.'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say, </w:t>
      </w:r>
      <w:r w:rsidRPr="00DA3A25">
        <w:rPr>
          <w:rFonts w:cs="Arial"/>
          <w:i/>
          <w:sz w:val="20"/>
        </w:rPr>
        <w:t xml:space="preserve">'When he </w:t>
      </w:r>
      <w:r w:rsidRPr="00DA3A25">
        <w:rPr>
          <w:rFonts w:cs="Arial"/>
          <w:i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i/>
          <w:sz w:val="20"/>
        </w:rPr>
        <w:fldChar w:fldCharType="end"/>
      </w:r>
      <w:r w:rsidRPr="00DA3A25">
        <w:rPr>
          <w:rFonts w:cs="Arial"/>
          <w:i/>
          <w:sz w:val="20"/>
        </w:rPr>
        <w:t>p</w:t>
      </w:r>
      <w:r w:rsidRPr="00DA3A25">
        <w:rPr>
          <w:rFonts w:cs="Arial"/>
          <w:i/>
          <w:spacing w:val="2"/>
          <w:sz w:val="20"/>
        </w:rPr>
        <w:t>u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 spo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ligh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on he</w:t>
      </w:r>
      <w:r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p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sonal l</w:t>
      </w:r>
      <w:r w:rsidRPr="00DA3A25">
        <w:rPr>
          <w:rFonts w:cs="Arial"/>
          <w:i/>
          <w:spacing w:val="2"/>
          <w:sz w:val="20"/>
        </w:rPr>
        <w:t>if</w:t>
      </w:r>
      <w:r w:rsidRPr="00DA3A25">
        <w:rPr>
          <w:rFonts w:cs="Arial"/>
          <w:i/>
          <w:sz w:val="20"/>
        </w:rPr>
        <w:t xml:space="preserve">e, she 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hange</w:t>
      </w:r>
      <w:r w:rsidR="00984A24" w:rsidRPr="00DA3A25">
        <w:rPr>
          <w:rFonts w:cs="Arial"/>
          <w:i/>
          <w:sz w:val="20"/>
        </w:rPr>
        <w:t>d</w:t>
      </w:r>
      <w:r w:rsidRPr="00DA3A25">
        <w:rPr>
          <w:rFonts w:cs="Arial"/>
          <w:i/>
          <w:sz w:val="20"/>
        </w:rPr>
        <w:t xml:space="preserve">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 subje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t</w:t>
      </w:r>
      <w:r w:rsidRPr="00DA3A25">
        <w:rPr>
          <w:rFonts w:cs="Arial"/>
          <w:i/>
          <w:spacing w:val="-6"/>
          <w:sz w:val="20"/>
        </w:rPr>
        <w:t>.</w:t>
      </w:r>
      <w:r w:rsidRPr="00DA3A25">
        <w:rPr>
          <w:rFonts w:cs="Arial"/>
          <w:i/>
          <w:spacing w:val="-2"/>
          <w:sz w:val="20"/>
        </w:rPr>
        <w:t>'</w:t>
      </w:r>
      <w:r w:rsidRPr="00DA3A25">
        <w:rPr>
          <w:rFonts w:cs="Arial"/>
          <w:spacing w:val="-2"/>
          <w:sz w:val="20"/>
        </w:rPr>
        <w:t xml:space="preserve"> Are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h </w:t>
      </w:r>
      <w:r w:rsidRPr="00DA3A25">
        <w:rPr>
          <w:rFonts w:cs="Arial"/>
          <w:sz w:val="20"/>
        </w:rPr>
        <w:t>ideas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d</w:t>
      </w:r>
      <w:r w:rsidR="009F24B9" w:rsidRPr="00DA3A25">
        <w:rPr>
          <w:rFonts w:cs="Arial"/>
          <w:sz w:val="20"/>
        </w:rPr>
        <w:t>?</w:t>
      </w:r>
    </w:p>
    <w:p w14:paraId="7E12D87D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408272D" w14:textId="3AE66FB2" w:rsidR="00EA2DA6" w:rsidRPr="005916D3" w:rsidRDefault="00015347" w:rsidP="00EA2DA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Evide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 of He</w:t>
      </w:r>
      <w:r w:rsidR="00393845" w:rsidRPr="005916D3">
        <w:rPr>
          <w:rFonts w:cs="Arial"/>
          <w:spacing w:val="-4"/>
          <w:sz w:val="24"/>
          <w:u w:val="single"/>
        </w:rPr>
        <w:t xml:space="preserve">r </w:t>
      </w:r>
      <w:r w:rsidRPr="005916D3">
        <w:rPr>
          <w:rFonts w:cs="Arial"/>
          <w:sz w:val="24"/>
          <w:u w:val="single"/>
        </w:rPr>
        <w:t>Cha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a</w:t>
      </w:r>
      <w:r w:rsidRPr="005916D3">
        <w:rPr>
          <w:rFonts w:cs="Arial"/>
          <w:spacing w:val="2"/>
          <w:sz w:val="24"/>
          <w:u w:val="single"/>
        </w:rPr>
        <w:t>ct</w:t>
      </w:r>
      <w:r w:rsidRPr="005916D3">
        <w:rPr>
          <w:rFonts w:cs="Arial"/>
          <w:sz w:val="24"/>
          <w:u w:val="single"/>
        </w:rPr>
        <w:t>e</w:t>
      </w:r>
      <w:r w:rsidR="00393845" w:rsidRPr="005916D3">
        <w:rPr>
          <w:rFonts w:cs="Arial"/>
          <w:spacing w:val="-4"/>
          <w:sz w:val="24"/>
          <w:u w:val="single"/>
        </w:rPr>
        <w:t xml:space="preserve">r </w:t>
      </w:r>
    </w:p>
    <w:p w14:paraId="51AD52D5" w14:textId="77777777" w:rsidR="00984A24" w:rsidRPr="00DA3A25" w:rsidRDefault="00984A24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FDD322A" w14:textId="6E6E9047" w:rsidR="00EA2DA6" w:rsidRPr="00DA3A25" w:rsidRDefault="00EA2DA6" w:rsidP="00EA2DA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The wom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l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="003A14BA"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z w:val="20"/>
        </w:rPr>
        <w:t>p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ay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, and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n, Come, see a man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me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 did: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? T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</w:t>
      </w:r>
      <w:bookmarkStart w:id="18" w:name="_Hlk523846749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4:28-30)</w:t>
      </w:r>
      <w:r w:rsidRPr="00DA3A25">
        <w:rPr>
          <w:rFonts w:cs="Arial"/>
          <w:sz w:val="20"/>
        </w:rPr>
        <w:t>.</w:t>
      </w:r>
      <w:bookmarkEnd w:id="18"/>
    </w:p>
    <w:p w14:paraId="4B69EA9B" w14:textId="77777777" w:rsidR="009F24B9" w:rsidRPr="00DA3A25" w:rsidRDefault="009F24B9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0180B96" w14:textId="266DF382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="0064616D" w:rsidRPr="00DA3A25">
        <w:rPr>
          <w:rFonts w:cs="Arial"/>
          <w:spacing w:val="4"/>
          <w:sz w:val="20"/>
        </w:rPr>
        <w:t>a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wn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nk said he </w:t>
      </w:r>
      <w:r w:rsidR="0064616D" w:rsidRPr="00DA3A25">
        <w:rPr>
          <w:rFonts w:cs="Arial"/>
          <w:spacing w:val="2"/>
          <w:sz w:val="20"/>
        </w:rPr>
        <w:t>ha</w:t>
      </w:r>
      <w:r w:rsidRPr="00DA3A25">
        <w:rPr>
          <w:rFonts w:cs="Arial"/>
          <w:sz w:val="20"/>
        </w:rPr>
        <w:t xml:space="preserve">d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r, </w:t>
      </w:r>
      <w:r w:rsidR="0064616D" w:rsidRPr="00DA3A25">
        <w:rPr>
          <w:rFonts w:cs="Arial"/>
          <w:sz w:val="20"/>
        </w:rPr>
        <w:t xml:space="preserve">who </w:t>
      </w:r>
      <w:r w:rsidRPr="00DA3A25">
        <w:rPr>
          <w:rFonts w:cs="Arial"/>
          <w:sz w:val="20"/>
        </w:rPr>
        <w:t>would l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="0064616D" w:rsidRPr="00DA3A25">
        <w:rPr>
          <w:rFonts w:cs="Arial"/>
          <w:sz w:val="20"/>
        </w:rPr>
        <w:t>? An ou</w:t>
      </w:r>
      <w:r w:rsidR="004549FE" w:rsidRPr="00DA3A25">
        <w:rPr>
          <w:rFonts w:cs="Arial"/>
          <w:spacing w:val="2"/>
          <w:sz w:val="20"/>
        </w:rPr>
        <w:t>t</w:t>
      </w:r>
      <w:r w:rsidR="0064616D" w:rsidRPr="00DA3A25">
        <w:rPr>
          <w:rFonts w:cs="Arial"/>
          <w:spacing w:val="2"/>
          <w:sz w:val="20"/>
        </w:rPr>
        <w:t>r</w:t>
      </w:r>
      <w:r w:rsidR="0064616D" w:rsidRPr="00DA3A25">
        <w:rPr>
          <w:rFonts w:cs="Arial"/>
          <w:sz w:val="20"/>
        </w:rPr>
        <w:t>ageous</w:t>
      </w:r>
      <w:r w:rsidR="0064616D" w:rsidRPr="00DA3A25">
        <w:rPr>
          <w:rFonts w:cs="Arial"/>
          <w:spacing w:val="-2"/>
          <w:sz w:val="20"/>
        </w:rPr>
        <w:t xml:space="preserve"> </w:t>
      </w:r>
      <w:r w:rsidR="0064616D" w:rsidRPr="00DA3A25">
        <w:rPr>
          <w:rFonts w:cs="Arial"/>
          <w:spacing w:val="2"/>
          <w:sz w:val="20"/>
        </w:rPr>
        <w:t>c</w:t>
      </w:r>
      <w:r w:rsidR="0064616D" w:rsidRPr="00DA3A25">
        <w:rPr>
          <w:rFonts w:cs="Arial"/>
          <w:sz w:val="20"/>
        </w:rPr>
        <w:t xml:space="preserve">laim </w:t>
      </w:r>
      <w:r w:rsidR="004549FE" w:rsidRPr="00DA3A25">
        <w:rPr>
          <w:rFonts w:cs="Arial"/>
          <w:spacing w:val="2"/>
          <w:sz w:val="20"/>
        </w:rPr>
        <w:t>t</w:t>
      </w:r>
      <w:r w:rsidR="00D83013" w:rsidRPr="00DA3A25">
        <w:rPr>
          <w:rFonts w:cs="Arial"/>
          <w:sz w:val="20"/>
        </w:rPr>
        <w:t xml:space="preserve">hat would </w:t>
      </w:r>
      <w:r w:rsidR="0064616D" w:rsidRPr="00DA3A25">
        <w:rPr>
          <w:rFonts w:cs="Arial"/>
          <w:sz w:val="20"/>
        </w:rPr>
        <w:t xml:space="preserve">be </w:t>
      </w:r>
      <w:r w:rsidR="0064616D" w:rsidRPr="00DA3A25">
        <w:rPr>
          <w:rFonts w:cs="Arial"/>
          <w:spacing w:val="2"/>
          <w:sz w:val="20"/>
        </w:rPr>
        <w:t>r</w:t>
      </w:r>
      <w:r w:rsidR="0064616D" w:rsidRPr="00DA3A25">
        <w:rPr>
          <w:rFonts w:cs="Arial"/>
          <w:sz w:val="20"/>
        </w:rPr>
        <w:t>idi</w:t>
      </w:r>
      <w:r w:rsidR="0064616D" w:rsidRPr="00DA3A25">
        <w:rPr>
          <w:rFonts w:cs="Arial"/>
          <w:spacing w:val="2"/>
          <w:sz w:val="20"/>
        </w:rPr>
        <w:t>c</w:t>
      </w:r>
      <w:r w:rsidR="0064616D" w:rsidRPr="00DA3A25">
        <w:rPr>
          <w:rFonts w:cs="Arial"/>
          <w:sz w:val="20"/>
        </w:rPr>
        <w:t>uled o</w:t>
      </w:r>
      <w:r w:rsidR="0064616D" w:rsidRPr="00DA3A25">
        <w:rPr>
          <w:rFonts w:cs="Arial"/>
          <w:spacing w:val="-2"/>
          <w:sz w:val="20"/>
        </w:rPr>
        <w:t xml:space="preserve">r </w:t>
      </w:r>
      <w:r w:rsidR="0064616D" w:rsidRPr="00DA3A25">
        <w:rPr>
          <w:rFonts w:cs="Arial"/>
          <w:spacing w:val="2"/>
          <w:sz w:val="20"/>
        </w:rPr>
        <w:t>r</w:t>
      </w:r>
      <w:r w:rsidR="0064616D" w:rsidRPr="00DA3A25">
        <w:rPr>
          <w:rFonts w:cs="Arial"/>
          <w:sz w:val="20"/>
        </w:rPr>
        <w:t>eje</w:t>
      </w:r>
      <w:r w:rsidR="0064616D" w:rsidRPr="00DA3A25">
        <w:rPr>
          <w:rFonts w:cs="Arial"/>
          <w:spacing w:val="2"/>
          <w:sz w:val="20"/>
        </w:rPr>
        <w:t>c</w:t>
      </w:r>
      <w:r w:rsidR="0064616D" w:rsidRPr="00DA3A25">
        <w:rPr>
          <w:rFonts w:cs="Arial"/>
          <w:spacing w:val="4"/>
          <w:sz w:val="20"/>
        </w:rPr>
        <w:t>t</w:t>
      </w:r>
      <w:r w:rsidR="0064616D" w:rsidRPr="00DA3A25">
        <w:rPr>
          <w:rFonts w:cs="Arial"/>
          <w:sz w:val="20"/>
        </w:rPr>
        <w:t xml:space="preserve">ed </w:t>
      </w:r>
      <w:r w:rsidR="0064616D" w:rsidRPr="00DA3A25">
        <w:rPr>
          <w:rFonts w:cs="Arial"/>
          <w:spacing w:val="2"/>
          <w:sz w:val="20"/>
        </w:rPr>
        <w:t>i</w:t>
      </w:r>
      <w:r w:rsidR="0064616D" w:rsidRPr="00DA3A25">
        <w:rPr>
          <w:rFonts w:cs="Arial"/>
          <w:spacing w:val="-2"/>
          <w:sz w:val="20"/>
        </w:rPr>
        <w:t xml:space="preserve">f </w:t>
      </w:r>
      <w:r w:rsidR="0064616D" w:rsidRPr="00DA3A25">
        <w:rPr>
          <w:rFonts w:cs="Arial"/>
          <w:spacing w:val="2"/>
          <w:sz w:val="20"/>
        </w:rPr>
        <w:t>i</w:t>
      </w:r>
      <w:r w:rsidR="0064616D" w:rsidRPr="00DA3A25">
        <w:rPr>
          <w:rFonts w:cs="Arial"/>
          <w:spacing w:val="-2"/>
          <w:sz w:val="20"/>
        </w:rPr>
        <w:t xml:space="preserve">t </w:t>
      </w:r>
      <w:r w:rsidR="00321406" w:rsidRPr="00DA3A25">
        <w:rPr>
          <w:rFonts w:cs="Arial"/>
          <w:spacing w:val="2"/>
          <w:sz w:val="20"/>
        </w:rPr>
        <w:t>c</w:t>
      </w:r>
      <w:r w:rsidR="0064616D" w:rsidRPr="00DA3A25">
        <w:rPr>
          <w:rFonts w:cs="Arial"/>
          <w:sz w:val="20"/>
        </w:rPr>
        <w:t xml:space="preserve">omes </w:t>
      </w:r>
      <w:r w:rsidR="0064616D" w:rsidRPr="00DA3A25">
        <w:rPr>
          <w:rFonts w:cs="Arial"/>
          <w:spacing w:val="2"/>
          <w:sz w:val="20"/>
        </w:rPr>
        <w:t>fr</w:t>
      </w:r>
      <w:r w:rsidR="0064616D" w:rsidRPr="00DA3A25">
        <w:rPr>
          <w:rFonts w:cs="Arial"/>
          <w:sz w:val="20"/>
        </w:rPr>
        <w:t>om</w:t>
      </w:r>
      <w:r w:rsidR="009F24B9" w:rsidRPr="00DA3A25">
        <w:rPr>
          <w:rFonts w:cs="Arial"/>
          <w:sz w:val="20"/>
        </w:rPr>
        <w:t xml:space="preserve"> </w:t>
      </w:r>
      <w:r w:rsidR="00D83013" w:rsidRPr="00DA3A25">
        <w:rPr>
          <w:rFonts w:cs="Arial"/>
          <w:sz w:val="20"/>
        </w:rPr>
        <w:t>a person</w:t>
      </w:r>
      <w:r w:rsidR="0064616D" w:rsidRPr="00DA3A25">
        <w:rPr>
          <w:rFonts w:cs="Arial"/>
          <w:sz w:val="20"/>
        </w:rPr>
        <w:t xml:space="preserve"> o</w:t>
      </w:r>
      <w:r w:rsidR="0064616D" w:rsidRPr="00DA3A25">
        <w:rPr>
          <w:rFonts w:cs="Arial"/>
          <w:spacing w:val="-2"/>
          <w:sz w:val="20"/>
        </w:rPr>
        <w:t xml:space="preserve">f </w:t>
      </w:r>
      <w:r w:rsidR="0064616D" w:rsidRPr="00DA3A25">
        <w:rPr>
          <w:rFonts w:cs="Arial"/>
          <w:sz w:val="20"/>
        </w:rPr>
        <w:t>low mo</w:t>
      </w:r>
      <w:r w:rsidR="0064616D" w:rsidRPr="00DA3A25">
        <w:rPr>
          <w:rFonts w:cs="Arial"/>
          <w:spacing w:val="2"/>
          <w:sz w:val="20"/>
        </w:rPr>
        <w:t>r</w:t>
      </w:r>
      <w:r w:rsidR="0064616D" w:rsidRPr="00DA3A25">
        <w:rPr>
          <w:rFonts w:cs="Arial"/>
          <w:sz w:val="20"/>
        </w:rPr>
        <w:t xml:space="preserve">al </w:t>
      </w:r>
      <w:r w:rsidR="0064616D" w:rsidRPr="00DA3A25">
        <w:rPr>
          <w:rFonts w:cs="Arial"/>
          <w:spacing w:val="2"/>
          <w:sz w:val="20"/>
        </w:rPr>
        <w:t>c</w:t>
      </w:r>
      <w:r w:rsidR="0064616D" w:rsidRPr="00DA3A25">
        <w:rPr>
          <w:rFonts w:cs="Arial"/>
          <w:sz w:val="20"/>
        </w:rPr>
        <w:t>ha</w:t>
      </w:r>
      <w:r w:rsidR="0064616D" w:rsidRPr="00DA3A25">
        <w:rPr>
          <w:rFonts w:cs="Arial"/>
          <w:spacing w:val="2"/>
          <w:sz w:val="20"/>
        </w:rPr>
        <w:t>r</w:t>
      </w:r>
      <w:r w:rsidR="0064616D" w:rsidRPr="00DA3A25">
        <w:rPr>
          <w:rFonts w:cs="Arial"/>
          <w:sz w:val="20"/>
        </w:rPr>
        <w:t>a</w:t>
      </w:r>
      <w:r w:rsidR="0064616D" w:rsidRPr="00DA3A25">
        <w:rPr>
          <w:rFonts w:cs="Arial"/>
          <w:spacing w:val="2"/>
          <w:sz w:val="20"/>
        </w:rPr>
        <w:t>c</w:t>
      </w:r>
      <w:r w:rsidR="0064616D" w:rsidRPr="00DA3A25">
        <w:rPr>
          <w:rFonts w:cs="Arial"/>
          <w:spacing w:val="4"/>
          <w:sz w:val="20"/>
        </w:rPr>
        <w:t>t</w:t>
      </w:r>
      <w:r w:rsidR="0064616D" w:rsidRPr="00DA3A25">
        <w:rPr>
          <w:rFonts w:cs="Arial"/>
          <w:sz w:val="20"/>
        </w:rPr>
        <w:t>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9F24B9" w:rsidRPr="00DA3A25">
        <w:rPr>
          <w:rFonts w:cs="Arial"/>
          <w:sz w:val="20"/>
        </w:rPr>
        <w:t xml:space="preserve">will </w:t>
      </w:r>
      <w:r w:rsidR="00321406" w:rsidRPr="00DA3A25">
        <w:rPr>
          <w:rFonts w:cs="Arial"/>
          <w:spacing w:val="2"/>
          <w:sz w:val="20"/>
        </w:rPr>
        <w:t>c</w:t>
      </w:r>
      <w:r w:rsidR="009F24B9" w:rsidRPr="00DA3A25">
        <w:rPr>
          <w:rFonts w:cs="Arial"/>
          <w:sz w:val="20"/>
        </w:rPr>
        <w:t>a</w:t>
      </w:r>
      <w:r w:rsidR="00393845" w:rsidRPr="00DA3A25">
        <w:rPr>
          <w:rFonts w:cs="Arial"/>
          <w:spacing w:val="4"/>
          <w:sz w:val="20"/>
        </w:rPr>
        <w:t>rr</w:t>
      </w:r>
      <w:r w:rsidR="009F24B9" w:rsidRPr="00DA3A25">
        <w:rPr>
          <w:rFonts w:cs="Arial"/>
          <w:sz w:val="20"/>
        </w:rPr>
        <w:t xml:space="preserve">y weight if it is </w:t>
      </w:r>
      <w:r w:rsidR="0064616D" w:rsidRPr="00DA3A25">
        <w:rPr>
          <w:rFonts w:cs="Arial"/>
          <w:sz w:val="20"/>
        </w:rPr>
        <w:t xml:space="preserve">made by </w:t>
      </w:r>
      <w:r w:rsidR="009F24B9" w:rsidRPr="00DA3A25">
        <w:rPr>
          <w:rFonts w:cs="Arial"/>
          <w:sz w:val="20"/>
        </w:rPr>
        <w:t>some</w:t>
      </w:r>
      <w:r w:rsidR="0064616D" w:rsidRPr="00DA3A25">
        <w:rPr>
          <w:rFonts w:cs="Arial"/>
          <w:sz w:val="20"/>
        </w:rPr>
        <w:t xml:space="preserve">one who </w:t>
      </w:r>
      <w:r w:rsidR="009F24B9" w:rsidRPr="00DA3A25">
        <w:rPr>
          <w:rFonts w:cs="Arial"/>
          <w:sz w:val="20"/>
        </w:rPr>
        <w:t>i</w:t>
      </w:r>
      <w:r w:rsidR="0064616D" w:rsidRPr="00DA3A25">
        <w:rPr>
          <w:rFonts w:cs="Arial"/>
          <w:sz w:val="20"/>
        </w:rPr>
        <w:t>s respe</w:t>
      </w:r>
      <w:r w:rsidR="00AF3B4B" w:rsidRPr="00DA3A25">
        <w:rPr>
          <w:rFonts w:cs="Arial"/>
          <w:spacing w:val="2"/>
          <w:sz w:val="20"/>
        </w:rPr>
        <w:t>ct</w:t>
      </w:r>
      <w:r w:rsidR="0064616D" w:rsidRPr="00DA3A25">
        <w:rPr>
          <w:rFonts w:cs="Arial"/>
          <w:sz w:val="20"/>
        </w:rPr>
        <w:t>e</w:t>
      </w:r>
      <w:r w:rsidR="009F24B9" w:rsidRPr="00DA3A25">
        <w:rPr>
          <w:rFonts w:cs="Arial"/>
          <w:sz w:val="20"/>
        </w:rPr>
        <w:t>d</w:t>
      </w:r>
      <w:r w:rsidR="0064616D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="009F24B9" w:rsidRPr="00DA3A25">
        <w:rPr>
          <w:rFonts w:cs="Arial"/>
          <w:spacing w:val="-2"/>
          <w:sz w:val="20"/>
        </w:rPr>
        <w:t xml:space="preserve">she </w:t>
      </w:r>
      <w:r w:rsidRPr="00DA3A25">
        <w:rPr>
          <w:rFonts w:cs="Arial"/>
          <w:sz w:val="20"/>
        </w:rPr>
        <w:t xml:space="preserve">had a ba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F60E00" w:rsidRPr="00DA3A25">
        <w:rPr>
          <w:rFonts w:cs="Arial"/>
          <w:sz w:val="20"/>
        </w:rPr>
        <w:t xml:space="preserve">ose in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would have been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i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oub</w:t>
      </w:r>
      <w:r w:rsidRPr="00DA3A25">
        <w:rPr>
          <w:rFonts w:cs="Arial"/>
          <w:spacing w:val="-2"/>
          <w:sz w:val="20"/>
        </w:rPr>
        <w:t xml:space="preserve">t </w:t>
      </w:r>
      <w:r w:rsidR="006451A2" w:rsidRPr="00DA3A25">
        <w:rPr>
          <w:rFonts w:cs="Arial"/>
          <w:sz w:val="20"/>
        </w:rPr>
        <w:t>he</w:t>
      </w:r>
      <w:r w:rsidR="00393845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n mo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y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,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lone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a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ave m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>. Ye</w:t>
      </w:r>
      <w:r w:rsidR="003F694F" w:rsidRPr="00DA3A25">
        <w:rPr>
          <w:rFonts w:cs="Arial"/>
          <w:spacing w:val="-2"/>
          <w:sz w:val="20"/>
        </w:rPr>
        <w:t>t,</w:t>
      </w:r>
      <w:r w:rsidR="008A30D6" w:rsidRPr="00DA3A25">
        <w:rPr>
          <w:rFonts w:cs="Arial"/>
          <w:sz w:val="20"/>
        </w:rPr>
        <w:t xml:space="preserve"> </w:t>
      </w:r>
      <w:r w:rsidR="00CB0837" w:rsidRPr="00DA3A25">
        <w:rPr>
          <w:rFonts w:cs="Arial"/>
          <w:sz w:val="20"/>
        </w:rPr>
        <w:t xml:space="preserve">when </w:t>
      </w:r>
      <w:r w:rsidR="006451A2" w:rsidRPr="00DA3A25">
        <w:rPr>
          <w:rFonts w:cs="Arial"/>
          <w:sz w:val="20"/>
        </w:rPr>
        <w:t xml:space="preserve">she </w:t>
      </w:r>
      <w:r w:rsidR="00CB0837" w:rsidRPr="00DA3A25">
        <w:rPr>
          <w:rFonts w:cs="Arial"/>
          <w:sz w:val="20"/>
        </w:rPr>
        <w:t>invi</w:t>
      </w:r>
      <w:r w:rsidR="004549FE" w:rsidRPr="00DA3A25">
        <w:rPr>
          <w:rFonts w:cs="Arial"/>
          <w:spacing w:val="2"/>
          <w:sz w:val="20"/>
        </w:rPr>
        <w:t>t</w:t>
      </w:r>
      <w:r w:rsidR="00CB0837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9F24B9" w:rsidRPr="00DA3A25">
        <w:rPr>
          <w:rFonts w:cs="Arial"/>
          <w:sz w:val="20"/>
        </w:rPr>
        <w:t xml:space="preserve"> men of h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321406" w:rsidRPr="00DA3A25">
        <w:rPr>
          <w:rFonts w:cs="Arial"/>
          <w:spacing w:val="2"/>
          <w:sz w:val="20"/>
        </w:rPr>
        <w:t>c</w:t>
      </w:r>
      <w:r w:rsidR="009F24B9" w:rsidRPr="00DA3A25">
        <w:rPr>
          <w:rFonts w:cs="Arial"/>
          <w:sz w:val="20"/>
        </w:rPr>
        <w:t>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CB083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me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="0059313B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4:30)</w:t>
      </w:r>
      <w:r w:rsidRPr="00DA3A25">
        <w:rPr>
          <w:rFonts w:cs="Arial"/>
          <w:sz w:val="20"/>
        </w:rPr>
        <w:t>.</w:t>
      </w:r>
      <w:r w:rsidR="009F24B9" w:rsidRPr="00DA3A25">
        <w:rPr>
          <w:rFonts w:cs="Arial"/>
          <w:sz w:val="20"/>
        </w:rPr>
        <w:t xml:space="preserve"> </w:t>
      </w:r>
      <w:r w:rsidR="00CB0837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>he inv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</w:t>
      </w:r>
      <w:r w:rsidR="0069307D" w:rsidRPr="00DA3A25">
        <w:rPr>
          <w:rFonts w:cs="Arial"/>
          <w:sz w:val="20"/>
        </w:rPr>
        <w:t xml:space="preserve"> </w:t>
      </w:r>
      <w:r w:rsidR="008A30D6" w:rsidRPr="00DA3A25">
        <w:rPr>
          <w:rFonts w:cs="Arial"/>
          <w:sz w:val="20"/>
        </w:rPr>
        <w:t xml:space="preserve">people </w:t>
      </w:r>
      <w:r w:rsidR="0069307D" w:rsidRPr="00DA3A25">
        <w:rPr>
          <w:rFonts w:cs="Arial"/>
          <w:sz w:val="20"/>
        </w:rPr>
        <w:t>who</w:t>
      </w:r>
      <w:r w:rsidRPr="00DA3A25">
        <w:rPr>
          <w:rFonts w:cs="Arial"/>
          <w:sz w:val="20"/>
        </w:rPr>
        <w:t xml:space="preserve"> knew he</w:t>
      </w:r>
      <w:r w:rsidR="00393845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CB0837" w:rsidRPr="00DA3A25">
        <w:rPr>
          <w:rFonts w:cs="Arial"/>
          <w:spacing w:val="2"/>
          <w:sz w:val="20"/>
        </w:rPr>
        <w:t>meet</w:t>
      </w:r>
      <w:r w:rsidRPr="00DA3A25">
        <w:rPr>
          <w:rFonts w:cs="Arial"/>
          <w:sz w:val="20"/>
        </w:rPr>
        <w:t xml:space="preserve"> a </w:t>
      </w:r>
      <w:r w:rsidR="008A30D6" w:rsidRPr="00DA3A25">
        <w:rPr>
          <w:rFonts w:cs="Arial"/>
          <w:sz w:val="20"/>
        </w:rPr>
        <w:t>man who</w:t>
      </w:r>
      <w:r w:rsidRPr="00DA3A25">
        <w:rPr>
          <w:rFonts w:cs="Arial"/>
          <w:sz w:val="20"/>
        </w:rPr>
        <w:t xml:space="preserve"> s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t</w:t>
      </w:r>
      <w:r w:rsidR="008A30D6" w:rsidRPr="00DA3A25">
        <w:rPr>
          <w:rFonts w:cs="Arial"/>
          <w:sz w:val="20"/>
        </w:rPr>
        <w:t xml:space="preserve"> </w:t>
      </w:r>
      <w:r w:rsidR="00CB0837" w:rsidRPr="00DA3A25">
        <w:rPr>
          <w:rFonts w:cs="Arial"/>
          <w:sz w:val="20"/>
        </w:rPr>
        <w:t>and</w:t>
      </w:r>
      <w:r w:rsidR="008A30D6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8A30D6" w:rsidRPr="00DA3A25">
        <w:rPr>
          <w:rFonts w:cs="Arial"/>
          <w:sz w:val="20"/>
        </w:rPr>
        <w:t>hey</w:t>
      </w:r>
      <w:r w:rsidR="00CB0837" w:rsidRPr="00DA3A25">
        <w:rPr>
          <w:rFonts w:cs="Arial"/>
          <w:sz w:val="20"/>
        </w:rPr>
        <w:t xml:space="preserve"> did not</w:t>
      </w:r>
      <w:r w:rsidR="008A30D6" w:rsidRPr="00DA3A25">
        <w:rPr>
          <w:rFonts w:cs="Arial"/>
          <w:sz w:val="20"/>
        </w:rPr>
        <w:t xml:space="preserve">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d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le her</w:t>
      </w:r>
      <w:r w:rsidR="00CB0837" w:rsidRPr="00DA3A25">
        <w:rPr>
          <w:rFonts w:cs="Arial"/>
          <w:sz w:val="20"/>
        </w:rPr>
        <w:t xml:space="preserve">,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jumped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! </w:t>
      </w:r>
    </w:p>
    <w:p w14:paraId="45814EFC" w14:textId="6D165C01" w:rsidR="0069307D" w:rsidRPr="00DA3A25" w:rsidRDefault="0069307D">
      <w:pPr>
        <w:rPr>
          <w:rFonts w:cs="Arial"/>
          <w:sz w:val="20"/>
        </w:rPr>
      </w:pPr>
    </w:p>
    <w:p w14:paraId="0CBFFD0E" w14:textId="0CF19E3C" w:rsidR="00EA2DA6" w:rsidRPr="00DA3A25" w:rsidRDefault="0069307D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i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Bible, the (scripture)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does no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uggest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</w:t>
      </w:r>
      <w:r w:rsidR="00873D11" w:rsidRPr="00DA3A25">
        <w:rPr>
          <w:rFonts w:cs="Arial"/>
          <w:sz w:val="20"/>
        </w:rPr>
        <w:t>e men</w:t>
      </w:r>
      <w:r w:rsidR="00EA2DA6" w:rsidRPr="00DA3A25">
        <w:rPr>
          <w:rFonts w:cs="Arial"/>
          <w:sz w:val="20"/>
        </w:rPr>
        <w:t xml:space="preserve"> in h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pacing w:val="2"/>
          <w:sz w:val="20"/>
        </w:rPr>
        <w:t>c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y </w:t>
      </w:r>
      <w:r w:rsidR="00873D11" w:rsidRPr="00DA3A25">
        <w:rPr>
          <w:rFonts w:cs="Arial"/>
          <w:sz w:val="20"/>
        </w:rPr>
        <w:t xml:space="preserve">saw </w:t>
      </w:r>
      <w:r w:rsidR="00EA2DA6" w:rsidRPr="00DA3A25">
        <w:rPr>
          <w:rFonts w:cs="Arial"/>
          <w:sz w:val="20"/>
        </w:rPr>
        <w:t>h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as imm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l o</w:t>
      </w:r>
      <w:r w:rsidR="00EA2DA6"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 as</w:t>
      </w:r>
      <w:r w:rsidR="00EA2DA6" w:rsidRPr="00DA3A25">
        <w:rPr>
          <w:rFonts w:cs="Arial"/>
          <w:spacing w:val="-2"/>
          <w:sz w:val="20"/>
        </w:rPr>
        <w:t xml:space="preserve"> </w:t>
      </w:r>
      <w:r w:rsidR="00EA2DA6" w:rsidRPr="00DA3A25">
        <w:rPr>
          <w:rFonts w:cs="Arial"/>
          <w:sz w:val="20"/>
        </w:rPr>
        <w:t>a shunned o</w:t>
      </w:r>
      <w:r w:rsidR="00EA2DA6" w:rsidRPr="00DA3A25">
        <w:rPr>
          <w:rFonts w:cs="Arial"/>
          <w:spacing w:val="2"/>
          <w:sz w:val="20"/>
        </w:rPr>
        <w:t>u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a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BF2610" w:rsidRPr="00DA3A25">
        <w:rPr>
          <w:rFonts w:cs="Arial"/>
          <w:sz w:val="20"/>
        </w:rPr>
        <w:t xml:space="preserve">If people </w:t>
      </w:r>
      <w:r w:rsidR="00873D11" w:rsidRPr="00DA3A25">
        <w:rPr>
          <w:rFonts w:cs="Arial"/>
          <w:sz w:val="20"/>
        </w:rPr>
        <w:t>inf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BF2610" w:rsidRPr="00DA3A25">
        <w:rPr>
          <w:rFonts w:cs="Arial"/>
          <w:sz w:val="20"/>
        </w:rPr>
        <w:t>su</w:t>
      </w:r>
      <w:r w:rsidR="00321406" w:rsidRPr="00DA3A25">
        <w:rPr>
          <w:rFonts w:cs="Arial"/>
          <w:spacing w:val="2"/>
          <w:sz w:val="20"/>
        </w:rPr>
        <w:t>c</w:t>
      </w:r>
      <w:r w:rsidR="00BF2610" w:rsidRPr="00DA3A25">
        <w:rPr>
          <w:rFonts w:cs="Arial"/>
          <w:sz w:val="20"/>
        </w:rPr>
        <w:t xml:space="preserve">h </w:t>
      </w:r>
      <w:r w:rsidR="004549FE" w:rsidRPr="00DA3A25">
        <w:rPr>
          <w:rFonts w:cs="Arial"/>
          <w:spacing w:val="2"/>
          <w:sz w:val="20"/>
        </w:rPr>
        <w:t>t</w:t>
      </w:r>
      <w:r w:rsidR="00BF2610" w:rsidRPr="00DA3A25">
        <w:rPr>
          <w:rFonts w:cs="Arial"/>
          <w:sz w:val="20"/>
        </w:rPr>
        <w:t xml:space="preserve">hings </w:t>
      </w:r>
      <w:r w:rsidR="00D83013" w:rsidRPr="00DA3A25">
        <w:rPr>
          <w:rFonts w:cs="Arial"/>
          <w:spacing w:val="2"/>
          <w:sz w:val="20"/>
        </w:rPr>
        <w:t>fr</w:t>
      </w:r>
      <w:r w:rsidR="00BF2610" w:rsidRPr="00DA3A25">
        <w:rPr>
          <w:rFonts w:cs="Arial"/>
          <w:sz w:val="20"/>
        </w:rPr>
        <w:t xml:space="preserve">om </w:t>
      </w:r>
      <w:r w:rsidR="004549FE" w:rsidRPr="00DA3A25">
        <w:rPr>
          <w:rFonts w:cs="Arial"/>
          <w:spacing w:val="2"/>
          <w:sz w:val="20"/>
        </w:rPr>
        <w:t>t</w:t>
      </w:r>
      <w:r w:rsidR="00BF2610" w:rsidRPr="00DA3A25">
        <w:rPr>
          <w:rFonts w:cs="Arial"/>
          <w:sz w:val="20"/>
        </w:rPr>
        <w:t xml:space="preserve">he words Jesus spoke </w:t>
      </w:r>
      <w:r w:rsidR="00873D11" w:rsidRPr="00DA3A25">
        <w:rPr>
          <w:rFonts w:cs="Arial"/>
          <w:sz w:val="20"/>
        </w:rPr>
        <w:t xml:space="preserve">about </w:t>
      </w:r>
      <w:r w:rsidR="004549FE" w:rsidRPr="00DA3A25">
        <w:rPr>
          <w:rFonts w:cs="Arial"/>
          <w:spacing w:val="2"/>
          <w:sz w:val="20"/>
        </w:rPr>
        <w:t>t</w:t>
      </w:r>
      <w:r w:rsidR="00BF2610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ve husbands</w:t>
      </w:r>
      <w:r w:rsidR="00873D11" w:rsidRPr="00DA3A25">
        <w:rPr>
          <w:rFonts w:cs="Arial"/>
          <w:sz w:val="20"/>
        </w:rPr>
        <w:t xml:space="preserve"> in he</w:t>
      </w:r>
      <w:r w:rsidR="00393845" w:rsidRPr="00DA3A25">
        <w:rPr>
          <w:rFonts w:cs="Arial"/>
          <w:spacing w:val="-4"/>
          <w:sz w:val="20"/>
        </w:rPr>
        <w:t xml:space="preserve">r </w:t>
      </w:r>
      <w:r w:rsidR="00873D11" w:rsidRPr="00DA3A25">
        <w:rPr>
          <w:rFonts w:cs="Arial"/>
          <w:sz w:val="20"/>
        </w:rPr>
        <w:t>pas</w:t>
      </w:r>
      <w:r w:rsidR="003F694F" w:rsidRPr="00DA3A25">
        <w:rPr>
          <w:rFonts w:cs="Arial"/>
          <w:spacing w:val="-2"/>
          <w:sz w:val="20"/>
        </w:rPr>
        <w:t>t,</w:t>
      </w:r>
      <w:r w:rsidR="00BF2610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BF2610" w:rsidRPr="00DA3A25">
        <w:rPr>
          <w:rFonts w:cs="Arial"/>
          <w:sz w:val="20"/>
        </w:rPr>
        <w:t xml:space="preserve">his </w:t>
      </w:r>
      <w:r w:rsidR="00873D11" w:rsidRPr="00DA3A25">
        <w:rPr>
          <w:rFonts w:cs="Arial"/>
          <w:sz w:val="20"/>
        </w:rPr>
        <w:t>shape</w:t>
      </w:r>
      <w:r w:rsidR="00BF2610" w:rsidRPr="00DA3A25">
        <w:rPr>
          <w:rFonts w:cs="Arial"/>
          <w:sz w:val="20"/>
        </w:rPr>
        <w:t>s</w:t>
      </w:r>
      <w:r w:rsidR="00873D11" w:rsidRPr="00DA3A25">
        <w:rPr>
          <w:rFonts w:cs="Arial"/>
          <w:sz w:val="20"/>
        </w:rPr>
        <w:t xml:space="preserve"> how</w:t>
      </w:r>
      <w:r w:rsidR="00BF2610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BF2610" w:rsidRPr="00DA3A25">
        <w:rPr>
          <w:rFonts w:cs="Arial"/>
          <w:sz w:val="20"/>
        </w:rPr>
        <w:t xml:space="preserve">hey </w:t>
      </w:r>
      <w:r w:rsidR="00873D11" w:rsidRPr="00DA3A25">
        <w:rPr>
          <w:rFonts w:cs="Arial"/>
          <w:sz w:val="20"/>
        </w:rPr>
        <w:t xml:space="preserve">see her </w:t>
      </w:r>
      <w:r w:rsidR="00EA2DA6" w:rsidRPr="00DA3A25">
        <w:rPr>
          <w:rFonts w:cs="Arial"/>
          <w:spacing w:val="2"/>
          <w:sz w:val="20"/>
        </w:rPr>
        <w:t>fr</w:t>
      </w:r>
      <w:r w:rsidR="00EA2DA6" w:rsidRPr="00DA3A25">
        <w:rPr>
          <w:rFonts w:cs="Arial"/>
          <w:sz w:val="20"/>
        </w:rPr>
        <w:t xml:space="preserve">om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</w:t>
      </w:r>
      <w:r w:rsidR="00873D11" w:rsidRPr="00DA3A25">
        <w:rPr>
          <w:rFonts w:cs="Arial"/>
          <w:sz w:val="20"/>
        </w:rPr>
        <w:t>en</w:t>
      </w:r>
      <w:r w:rsidR="00EA2DA6" w:rsidRPr="00DA3A25">
        <w:rPr>
          <w:rFonts w:cs="Arial"/>
          <w:sz w:val="20"/>
        </w:rPr>
        <w:t xml:space="preserve"> on</w:t>
      </w:r>
      <w:r w:rsidR="00BF2610" w:rsidRPr="00DA3A25">
        <w:rPr>
          <w:rFonts w:cs="Arial"/>
          <w:sz w:val="20"/>
        </w:rPr>
        <w:t xml:space="preserve">. It also leads </w:t>
      </w:r>
      <w:r w:rsidR="004549FE" w:rsidRPr="00DA3A25">
        <w:rPr>
          <w:rFonts w:cs="Arial"/>
          <w:spacing w:val="2"/>
          <w:sz w:val="20"/>
        </w:rPr>
        <w:t>t</w:t>
      </w:r>
      <w:r w:rsidR="00BF2610" w:rsidRPr="00DA3A25">
        <w:rPr>
          <w:rFonts w:cs="Arial"/>
          <w:sz w:val="20"/>
        </w:rPr>
        <w:t xml:space="preserve">hem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ov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look 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s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gue agains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BF2610" w:rsidRPr="00DA3A25">
        <w:rPr>
          <w:rFonts w:cs="Arial"/>
          <w:spacing w:val="4"/>
          <w:sz w:val="20"/>
        </w:rPr>
        <w:t>their view</w:t>
      </w:r>
      <w:r w:rsidR="00EA2DA6" w:rsidRPr="00DA3A25">
        <w:rPr>
          <w:rFonts w:cs="Arial"/>
          <w:sz w:val="20"/>
        </w:rPr>
        <w:t xml:space="preserve">, like how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men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ed </w:t>
      </w:r>
      <w:r w:rsidR="00BF2610" w:rsidRPr="00DA3A25">
        <w:rPr>
          <w:rFonts w:cs="Arial"/>
          <w:sz w:val="20"/>
        </w:rPr>
        <w:t xml:space="preserve">when she said she had </w:t>
      </w:r>
      <w:r w:rsidR="00EA2DA6" w:rsidRPr="00DA3A25">
        <w:rPr>
          <w:rFonts w:cs="Arial"/>
          <w:sz w:val="20"/>
        </w:rPr>
        <w:t>me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Ch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s</w:t>
      </w:r>
      <w:r w:rsidR="00EA2DA6" w:rsidRPr="00DA3A25">
        <w:rPr>
          <w:rFonts w:cs="Arial"/>
          <w:spacing w:val="4"/>
          <w:sz w:val="20"/>
        </w:rPr>
        <w:t>t</w:t>
      </w:r>
      <w:r w:rsidR="00BF2610" w:rsidRPr="00DA3A25">
        <w:rPr>
          <w:rFonts w:cs="Arial"/>
          <w:sz w:val="20"/>
        </w:rPr>
        <w:t xml:space="preserve">, an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ov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look w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BF2610" w:rsidRPr="00DA3A25">
        <w:rPr>
          <w:rFonts w:cs="Arial"/>
          <w:sz w:val="20"/>
        </w:rPr>
        <w:t>was</w:t>
      </w:r>
      <w:r w:rsidR="00EA2DA6" w:rsidRPr="00DA3A25">
        <w:rPr>
          <w:rFonts w:cs="Arial"/>
          <w:sz w:val="20"/>
        </w:rPr>
        <w:t xml:space="preserve"> expli</w:t>
      </w:r>
      <w:r w:rsidR="00EA2DA6" w:rsidRPr="00DA3A25">
        <w:rPr>
          <w:rFonts w:cs="Arial"/>
          <w:spacing w:val="2"/>
          <w:sz w:val="20"/>
        </w:rPr>
        <w:t>c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ly said l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 xml:space="preserve">i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passage abou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spons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laim: </w:t>
      </w:r>
    </w:p>
    <w:p w14:paraId="3C5BBDF4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6931880" w14:textId="460D72E3" w:rsidR="00EA2DA6" w:rsidRPr="00DA3A25" w:rsidRDefault="00EA2DA6" w:rsidP="00EA2DA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>many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Sama</w:t>
      </w:r>
      <w:r w:rsidRPr="00DA3A25">
        <w:rPr>
          <w:rFonts w:cs="Arial"/>
          <w:bCs/>
          <w:spacing w:val="2"/>
          <w:sz w:val="20"/>
        </w:rPr>
        <w:t>r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ans</w:t>
      </w:r>
      <w:r w:rsidR="00C06947" w:rsidRPr="00DA3A25">
        <w:rPr>
          <w:rFonts w:cs="Arial"/>
          <w:bCs/>
          <w:sz w:val="20"/>
        </w:rPr>
        <w:fldChar w:fldCharType="begin"/>
      </w:r>
      <w:r w:rsidR="00C06947" w:rsidRPr="00DA3A25">
        <w:rPr>
          <w:sz w:val="20"/>
        </w:rPr>
        <w:instrText xml:space="preserve"> XE "</w:instrText>
      </w:r>
      <w:r w:rsidR="00C06947" w:rsidRPr="00DA3A25">
        <w:rPr>
          <w:rFonts w:cs="Arial"/>
          <w:sz w:val="20"/>
        </w:rPr>
        <w:instrText>Samaritans</w:instrText>
      </w:r>
      <w:r w:rsidR="00C06947" w:rsidRPr="00DA3A25">
        <w:rPr>
          <w:sz w:val="20"/>
        </w:rPr>
        <w:instrText xml:space="preserve">" </w:instrText>
      </w:r>
      <w:r w:rsidR="00C06947"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pacing w:val="2"/>
          <w:sz w:val="20"/>
        </w:rPr>
        <w:t>c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y believed on him</w:t>
      </w:r>
      <w:r w:rsidRPr="00DA3A25">
        <w:rPr>
          <w:rFonts w:cs="Arial"/>
          <w:b/>
          <w:sz w:val="20"/>
        </w:rPr>
        <w:t xml:space="preserve"> 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saying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woman</w:t>
      </w:r>
      <w:r w:rsidRPr="00DA3A25">
        <w:rPr>
          <w:rFonts w:cs="Arial"/>
          <w:sz w:val="20"/>
        </w:rPr>
        <w:t>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ed,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me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 did. So</w:t>
      </w:r>
      <w:r w:rsidR="003A14BA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s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wou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: and he abo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days. And many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elieved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own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;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man, Now we believe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saying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e have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i/>
          <w:sz w:val="20"/>
        </w:rPr>
        <w:t>him</w:t>
      </w:r>
      <w:r w:rsidRPr="00DA3A25">
        <w:rPr>
          <w:rFonts w:cs="Arial"/>
          <w:sz w:val="20"/>
        </w:rPr>
        <w:t xml:space="preserve"> 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ves, and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is inde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vi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bookmarkStart w:id="19" w:name="_Hlk523850651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4:39-42)</w:t>
      </w:r>
      <w:r w:rsidRPr="00DA3A25">
        <w:rPr>
          <w:rFonts w:cs="Arial"/>
          <w:sz w:val="20"/>
        </w:rPr>
        <w:t>.</w:t>
      </w:r>
      <w:bookmarkEnd w:id="19"/>
    </w:p>
    <w:p w14:paraId="741FBEB0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0E35E20" w14:textId="5CDDD55E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Many believed </w:t>
      </w:r>
      <w:r w:rsidR="00BA28C1" w:rsidRPr="00DA3A25">
        <w:rPr>
          <w:rFonts w:cs="Arial"/>
          <w:sz w:val="20"/>
        </w:rPr>
        <w:t xml:space="preserve">based on </w:t>
      </w:r>
      <w:r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="00BA28C1" w:rsidRPr="00DA3A25">
        <w:rPr>
          <w:rFonts w:cs="Arial"/>
          <w:sz w:val="20"/>
        </w:rPr>
        <w:t>ness</w:t>
      </w:r>
      <w:r w:rsidRPr="00DA3A25">
        <w:rPr>
          <w:rFonts w:cs="Arial"/>
          <w:sz w:val="20"/>
        </w:rPr>
        <w:t xml:space="preserve">! </w:t>
      </w:r>
      <w:r w:rsidR="00BA28C1" w:rsidRPr="00DA3A25">
        <w:rPr>
          <w:rFonts w:cs="Arial"/>
          <w:sz w:val="20"/>
        </w:rPr>
        <w:t>So</w:t>
      </w:r>
      <w:r w:rsidRPr="00DA3A25">
        <w:rPr>
          <w:rFonts w:cs="Arial"/>
          <w:sz w:val="20"/>
        </w:rPr>
        <w:t>, he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d weigh</w:t>
      </w:r>
      <w:r w:rsidR="003F694F" w:rsidRPr="00DA3A25">
        <w:rPr>
          <w:rFonts w:cs="Arial"/>
          <w:spacing w:val="-2"/>
          <w:sz w:val="20"/>
        </w:rPr>
        <w:t>t.</w:t>
      </w:r>
      <w:r w:rsidR="00BA28C1" w:rsidRPr="00DA3A25">
        <w:rPr>
          <w:rFonts w:cs="Arial"/>
          <w:sz w:val="20"/>
        </w:rPr>
        <w:t xml:space="preserve"> O</w:t>
      </w:r>
      <w:r w:rsidR="004549FE" w:rsidRPr="00DA3A25">
        <w:rPr>
          <w:rFonts w:cs="Arial"/>
          <w:spacing w:val="2"/>
          <w:sz w:val="20"/>
        </w:rPr>
        <w:t>t</w:t>
      </w:r>
      <w:r w:rsidR="00BA28C1" w:rsidRPr="00DA3A25">
        <w:rPr>
          <w:rFonts w:cs="Arial"/>
          <w:sz w:val="20"/>
        </w:rPr>
        <w:t xml:space="preserve">hers </w:t>
      </w:r>
      <w:r w:rsidRPr="00DA3A25">
        <w:rPr>
          <w:rFonts w:cs="Arial"/>
          <w:sz w:val="20"/>
        </w:rPr>
        <w:t>did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believ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="00BA28C1" w:rsidRPr="00DA3A25">
        <w:rPr>
          <w:rFonts w:cs="Arial"/>
          <w:sz w:val="20"/>
        </w:rPr>
        <w:t>Jesus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selves</w:t>
      </w:r>
      <w:r w:rsidR="00BA28C1" w:rsidRPr="00DA3A25">
        <w:rPr>
          <w:rFonts w:cs="Arial"/>
          <w:sz w:val="20"/>
        </w:rPr>
        <w:t xml:space="preserve">, </w:t>
      </w:r>
      <w:r w:rsidR="00FE00FB" w:rsidRPr="00DA3A25">
        <w:rPr>
          <w:rFonts w:cs="Arial"/>
          <w:sz w:val="20"/>
        </w:rPr>
        <w:t>yet</w:t>
      </w:r>
      <w:r w:rsidR="00BA28C1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BD51E7" w:rsidRPr="00DA3A25">
        <w:rPr>
          <w:rFonts w:cs="Arial"/>
          <w:sz w:val="20"/>
        </w:rPr>
        <w:t>s</w:t>
      </w:r>
      <w:r w:rsidR="00BD51E7" w:rsidRPr="00DA3A25">
        <w:rPr>
          <w:rFonts w:cs="Arial"/>
          <w:spacing w:val="2"/>
          <w:sz w:val="20"/>
        </w:rPr>
        <w:t>t</w:t>
      </w:r>
      <w:r w:rsidR="00BD51E7" w:rsidRPr="00DA3A25">
        <w:rPr>
          <w:rFonts w:cs="Arial"/>
          <w:sz w:val="20"/>
        </w:rPr>
        <w:t xml:space="preserve">ill </w:t>
      </w:r>
      <w:r w:rsidRPr="00DA3A25">
        <w:rPr>
          <w:rFonts w:cs="Arial"/>
          <w:sz w:val="20"/>
        </w:rPr>
        <w:t>w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ou</w:t>
      </w:r>
      <w:r w:rsidRPr="00DA3A25">
        <w:rPr>
          <w:rFonts w:cs="Arial"/>
          <w:spacing w:val="4"/>
          <w:sz w:val="20"/>
        </w:rPr>
        <w:t>t</w:t>
      </w:r>
      <w:r w:rsidR="00FE00FB" w:rsidRPr="00DA3A25">
        <w:rPr>
          <w:rFonts w:cs="Arial"/>
          <w:sz w:val="20"/>
        </w:rPr>
        <w:t xml:space="preserve"> at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FE00FB" w:rsidRPr="00DA3A25">
        <w:rPr>
          <w:rFonts w:cs="Arial"/>
          <w:sz w:val="20"/>
        </w:rPr>
        <w:t>word</w:t>
      </w:r>
      <w:r w:rsidR="00BD51E7" w:rsidRPr="00DA3A25">
        <w:rPr>
          <w:rFonts w:cs="Arial"/>
          <w:sz w:val="20"/>
        </w:rPr>
        <w:t xml:space="preserve">; </w:t>
      </w:r>
      <w:r w:rsidR="004549FE" w:rsidRPr="00DA3A25">
        <w:rPr>
          <w:rFonts w:cs="Arial"/>
          <w:spacing w:val="2"/>
          <w:sz w:val="20"/>
        </w:rPr>
        <w:t>t</w:t>
      </w:r>
      <w:r w:rsidR="00FE00FB" w:rsidRPr="00DA3A25">
        <w:rPr>
          <w:rFonts w:cs="Arial"/>
          <w:sz w:val="20"/>
        </w:rPr>
        <w:t xml:space="preserve">hen </w:t>
      </w:r>
      <w:r w:rsidR="00BA28C1" w:rsidRPr="00DA3A25">
        <w:rPr>
          <w:rFonts w:cs="Arial"/>
          <w:sz w:val="20"/>
        </w:rPr>
        <w:t>la</w:t>
      </w:r>
      <w:r w:rsidR="004549FE" w:rsidRPr="00DA3A25">
        <w:rPr>
          <w:rFonts w:cs="Arial"/>
          <w:spacing w:val="2"/>
          <w:sz w:val="20"/>
        </w:rPr>
        <w:t>t</w:t>
      </w:r>
      <w:r w:rsidR="00BA28C1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>r</w:t>
      </w:r>
      <w:r w:rsidR="00BD51E7" w:rsidRPr="00DA3A25">
        <w:rPr>
          <w:rFonts w:cs="Arial"/>
          <w:spacing w:val="-4"/>
          <w:sz w:val="20"/>
        </w:rPr>
        <w:t xml:space="preserve">, </w:t>
      </w:r>
      <w:r w:rsidR="00BD51E7" w:rsidRPr="00DA3A25">
        <w:rPr>
          <w:rFonts w:cs="Arial"/>
          <w:sz w:val="20"/>
        </w:rPr>
        <w:t>a</w:t>
      </w:r>
      <w:r w:rsidR="00BD51E7" w:rsidRPr="00DA3A25">
        <w:rPr>
          <w:rFonts w:cs="Arial"/>
          <w:spacing w:val="6"/>
          <w:sz w:val="20"/>
        </w:rPr>
        <w:t>f</w:t>
      </w:r>
      <w:r w:rsidR="00BD51E7" w:rsidRPr="00DA3A25">
        <w:rPr>
          <w:rFonts w:cs="Arial"/>
          <w:spacing w:val="4"/>
          <w:sz w:val="20"/>
        </w:rPr>
        <w:t>t</w:t>
      </w:r>
      <w:r w:rsidR="00BD51E7" w:rsidRPr="00DA3A25">
        <w:rPr>
          <w:rFonts w:cs="Arial"/>
          <w:sz w:val="20"/>
        </w:rPr>
        <w:t>e</w:t>
      </w:r>
      <w:r w:rsidR="00BD51E7" w:rsidRPr="00DA3A25">
        <w:rPr>
          <w:rFonts w:cs="Arial"/>
          <w:spacing w:val="-4"/>
          <w:sz w:val="20"/>
        </w:rPr>
        <w:t xml:space="preserve">r </w:t>
      </w:r>
      <w:r w:rsidR="00BD51E7" w:rsidRPr="00DA3A25">
        <w:rPr>
          <w:rFonts w:cs="Arial"/>
          <w:sz w:val="20"/>
        </w:rPr>
        <w:t>hea</w:t>
      </w:r>
      <w:r w:rsidR="00BD51E7" w:rsidRPr="00DA3A25">
        <w:rPr>
          <w:rFonts w:cs="Arial"/>
          <w:spacing w:val="2"/>
          <w:sz w:val="20"/>
        </w:rPr>
        <w:t>r</w:t>
      </w:r>
      <w:r w:rsidR="00BD51E7" w:rsidRPr="00DA3A25">
        <w:rPr>
          <w:rFonts w:cs="Arial"/>
          <w:sz w:val="20"/>
        </w:rPr>
        <w:t>ing Jesus,</w:t>
      </w:r>
      <w:r w:rsidR="00FF136E" w:rsidRPr="00DA3A25">
        <w:rPr>
          <w:rFonts w:cs="Arial"/>
          <w:spacing w:val="-4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BA28C1" w:rsidRPr="00DA3A25">
        <w:rPr>
          <w:rFonts w:cs="Arial"/>
          <w:sz w:val="20"/>
        </w:rPr>
        <w:t xml:space="preserve">hey </w:t>
      </w:r>
      <w:r w:rsidR="00900DA5" w:rsidRPr="00DA3A25">
        <w:rPr>
          <w:rFonts w:cs="Arial"/>
          <w:spacing w:val="2"/>
          <w:sz w:val="20"/>
        </w:rPr>
        <w:t>c</w:t>
      </w:r>
      <w:r w:rsidR="00D76803" w:rsidRPr="00DA3A25">
        <w:rPr>
          <w:rFonts w:cs="Arial"/>
          <w:sz w:val="20"/>
        </w:rPr>
        <w:t xml:space="preserve">ame </w:t>
      </w:r>
      <w:r w:rsidR="00D76803" w:rsidRPr="00DA3A25">
        <w:rPr>
          <w:rFonts w:cs="Arial"/>
          <w:spacing w:val="2"/>
          <w:sz w:val="20"/>
        </w:rPr>
        <w:t>t</w:t>
      </w:r>
      <w:r w:rsidR="00D76803" w:rsidRPr="00DA3A25">
        <w:rPr>
          <w:rFonts w:cs="Arial"/>
          <w:sz w:val="20"/>
        </w:rPr>
        <w:t xml:space="preserve">o </w:t>
      </w:r>
      <w:r w:rsidR="00D76803" w:rsidRPr="00DA3A25">
        <w:rPr>
          <w:rFonts w:cs="Arial"/>
          <w:spacing w:val="2"/>
          <w:sz w:val="20"/>
        </w:rPr>
        <w:t>t</w:t>
      </w:r>
      <w:r w:rsidR="00D76803" w:rsidRPr="00DA3A25">
        <w:rPr>
          <w:rFonts w:cs="Arial"/>
          <w:sz w:val="20"/>
        </w:rPr>
        <w:t xml:space="preserve">he same </w:t>
      </w:r>
      <w:r w:rsidR="00D76803" w:rsidRPr="00DA3A25">
        <w:rPr>
          <w:rFonts w:cs="Arial"/>
          <w:spacing w:val="2"/>
          <w:sz w:val="20"/>
        </w:rPr>
        <w:t>c</w:t>
      </w:r>
      <w:r w:rsidR="00D76803" w:rsidRPr="00DA3A25">
        <w:rPr>
          <w:rFonts w:cs="Arial"/>
          <w:sz w:val="20"/>
        </w:rPr>
        <w:t>on</w:t>
      </w:r>
      <w:r w:rsidR="00D76803" w:rsidRPr="00DA3A25">
        <w:rPr>
          <w:rFonts w:cs="Arial"/>
          <w:spacing w:val="2"/>
          <w:sz w:val="20"/>
        </w:rPr>
        <w:t>c</w:t>
      </w:r>
      <w:r w:rsidR="00D76803" w:rsidRPr="00DA3A25">
        <w:rPr>
          <w:rFonts w:cs="Arial"/>
          <w:sz w:val="20"/>
        </w:rPr>
        <w:t>lusion about</w:t>
      </w:r>
      <w:r w:rsidR="00C5265C" w:rsidRPr="00DA3A25">
        <w:rPr>
          <w:rFonts w:cs="Arial"/>
          <w:sz w:val="20"/>
        </w:rPr>
        <w:t xml:space="preserve"> </w:t>
      </w:r>
      <w:r w:rsidR="00D76803" w:rsidRPr="00DA3A25">
        <w:rPr>
          <w:rFonts w:cs="Arial"/>
          <w:sz w:val="20"/>
        </w:rPr>
        <w:t>him</w:t>
      </w:r>
      <w:r w:rsidRPr="00DA3A25">
        <w:rPr>
          <w:rFonts w:cs="Arial"/>
          <w:sz w:val="20"/>
        </w:rPr>
        <w:t xml:space="preserve">. </w:t>
      </w:r>
    </w:p>
    <w:p w14:paraId="2D9EB297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C3610D7" w14:textId="3F6E631F" w:rsidR="00EA2DA6" w:rsidRPr="005916D3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hat Did She Know and When Did She Know I</w:t>
      </w:r>
      <w:r w:rsidR="004549FE" w:rsidRPr="005916D3">
        <w:rPr>
          <w:rFonts w:cs="Arial"/>
          <w:spacing w:val="2"/>
          <w:sz w:val="24"/>
          <w:u w:val="single"/>
        </w:rPr>
        <w:t>t</w:t>
      </w:r>
      <w:r w:rsidR="008E7563" w:rsidRPr="005916D3">
        <w:rPr>
          <w:rFonts w:cs="Arial"/>
          <w:sz w:val="24"/>
          <w:u w:val="single"/>
        </w:rPr>
        <w:t>?</w:t>
      </w:r>
    </w:p>
    <w:p w14:paraId="06FF9B92" w14:textId="77777777" w:rsidR="00BA28C1" w:rsidRPr="00DA3A25" w:rsidRDefault="00BA28C1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B1265CB" w14:textId="2D1D2B64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her, "</w:t>
      </w:r>
      <w:r w:rsidR="002574E6" w:rsidRPr="00DA3A25">
        <w:rPr>
          <w:rFonts w:cs="Arial"/>
          <w:sz w:val="20"/>
          <w:u w:val="single"/>
        </w:rPr>
        <w:t>i</w:t>
      </w:r>
      <w:r w:rsidRPr="00DA3A25">
        <w:rPr>
          <w:rFonts w:cs="Arial"/>
          <w:spacing w:val="-2"/>
          <w:sz w:val="20"/>
          <w:u w:val="single"/>
        </w:rPr>
        <w:t xml:space="preserve">f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ou knewes</w:t>
      </w:r>
      <w:r w:rsidRPr="00DA3A25">
        <w:rPr>
          <w:rFonts w:cs="Arial"/>
          <w:spacing w:val="-2"/>
          <w:sz w:val="20"/>
          <w:u w:val="single"/>
        </w:rPr>
        <w:t>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and who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, Give 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k;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would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ask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m, and he would have gi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 living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" </w:t>
      </w:r>
      <w:r w:rsidR="00BC6BA5" w:rsidRPr="00633952">
        <w:rPr>
          <w:rFonts w:cs="Arial"/>
          <w:sz w:val="16"/>
          <w:szCs w:val="16"/>
        </w:rPr>
        <w:t>(Fou</w:t>
      </w:r>
      <w:r w:rsidR="00BC6BA5" w:rsidRPr="00633952">
        <w:rPr>
          <w:rFonts w:cs="Arial"/>
          <w:spacing w:val="6"/>
          <w:sz w:val="16"/>
          <w:szCs w:val="16"/>
        </w:rPr>
        <w:t>r</w:t>
      </w:r>
      <w:r w:rsidR="00BC6BA5" w:rsidRPr="00633952">
        <w:rPr>
          <w:rFonts w:cs="Arial"/>
          <w:spacing w:val="4"/>
          <w:sz w:val="16"/>
          <w:szCs w:val="16"/>
        </w:rPr>
        <w:t>t</w:t>
      </w:r>
      <w:r w:rsidR="00BC6BA5" w:rsidRPr="00633952">
        <w:rPr>
          <w:rFonts w:cs="Arial"/>
          <w:sz w:val="16"/>
          <w:szCs w:val="16"/>
        </w:rPr>
        <w:t>h gospel 4:10)</w:t>
      </w:r>
      <w:r w:rsidR="00BC6BA5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So, a 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 of knowledge is 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k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gnizing him</w:t>
      </w:r>
      <w:r w:rsidR="002F4D45" w:rsidRPr="00DA3A25">
        <w:rPr>
          <w:rFonts w:cs="Arial"/>
          <w:sz w:val="20"/>
        </w:rPr>
        <w:t xml:space="preserve"> at </w:t>
      </w:r>
      <w:r w:rsidR="004549FE" w:rsidRPr="00DA3A25">
        <w:rPr>
          <w:rFonts w:cs="Arial"/>
          <w:spacing w:val="2"/>
          <w:sz w:val="20"/>
        </w:rPr>
        <w:t>t</w:t>
      </w:r>
      <w:r w:rsidR="002F4D45" w:rsidRPr="00DA3A25">
        <w:rPr>
          <w:rFonts w:cs="Arial"/>
          <w:sz w:val="20"/>
        </w:rPr>
        <w:t>hat poin</w:t>
      </w:r>
      <w:r w:rsidR="003F694F" w:rsidRPr="00DA3A25">
        <w:rPr>
          <w:rFonts w:cs="Arial"/>
          <w:spacing w:val="-2"/>
          <w:sz w:val="20"/>
        </w:rPr>
        <w:t>t.</w:t>
      </w:r>
      <w:r w:rsidR="000C4DB9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She al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was speaking abo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at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B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s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sp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al 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f 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mo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701BE6" w:rsidRPr="00DA3A25">
        <w:rPr>
          <w:rFonts w:cs="Arial"/>
          <w:sz w:val="20"/>
        </w:rPr>
        <w:t>e following</w:t>
      </w:r>
      <w:r w:rsidRPr="00DA3A25">
        <w:rPr>
          <w:rFonts w:cs="Arial"/>
          <w:sz w:val="20"/>
        </w:rPr>
        <w:t xml:space="preserve"> p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k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:</w:t>
      </w:r>
    </w:p>
    <w:p w14:paraId="0BD698CD" w14:textId="39BA5DFB" w:rsidR="00873D11" w:rsidRPr="00DA3A25" w:rsidRDefault="00873D11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57248C5" w14:textId="487D335D" w:rsidR="00EA2DA6" w:rsidRPr="00DA3A25" w:rsidRDefault="00EA2DA6" w:rsidP="00EA2DA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[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J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b'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man at Jacob's wel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ll</w:t>
      </w:r>
      <w:r w:rsidR="009B1ACF" w:rsidRPr="00DA3A25">
        <w:rPr>
          <w:rFonts w:cs="Arial"/>
          <w:sz w:val="20"/>
        </w:rPr>
        <w:fldChar w:fldCharType="begin"/>
      </w:r>
      <w:r w:rsidR="009B1ACF" w:rsidRPr="00DA3A25">
        <w:rPr>
          <w:sz w:val="20"/>
        </w:rPr>
        <w:instrText xml:space="preserve"> XE "</w:instrText>
      </w:r>
      <w:r w:rsidR="009B1ACF" w:rsidRPr="00DA3A25">
        <w:rPr>
          <w:rFonts w:cs="Arial"/>
          <w:sz w:val="20"/>
        </w:rPr>
        <w:instrText>Jacob's well</w:instrText>
      </w:r>
      <w:r w:rsidR="009B1ACF" w:rsidRPr="00DA3A25">
        <w:rPr>
          <w:sz w:val="20"/>
        </w:rPr>
        <w:instrText xml:space="preserve">" </w:instrText>
      </w:r>
      <w:r w:rsidR="009B1ACF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] sh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gain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hall give him shall n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hall give him shall be in him a we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ing up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. The woman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</w:t>
      </w:r>
      <w:r w:rsidRPr="00DA3A25">
        <w:rPr>
          <w:rFonts w:cs="Arial"/>
          <w:b/>
          <w:bCs/>
          <w:sz w:val="20"/>
        </w:rPr>
        <w:t>Sir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/>
          <w:bCs/>
          <w:sz w:val="20"/>
        </w:rPr>
        <w:t xml:space="preserve">give me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is wa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er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,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h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</w:t>
      </w:r>
      <w:bookmarkStart w:id="20" w:name="_Hlk523851705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4:13-15)</w:t>
      </w:r>
      <w:r w:rsidRPr="00DA3A25">
        <w:rPr>
          <w:rFonts w:cs="Arial"/>
          <w:sz w:val="20"/>
        </w:rPr>
        <w:t>.</w:t>
      </w:r>
      <w:bookmarkEnd w:id="20"/>
    </w:p>
    <w:p w14:paraId="4C5E7B0B" w14:textId="0DD4865B" w:rsidR="00BA28C1" w:rsidRPr="00DA3A25" w:rsidRDefault="00BA28C1">
      <w:pPr>
        <w:rPr>
          <w:rFonts w:cs="Arial"/>
          <w:sz w:val="20"/>
        </w:rPr>
      </w:pPr>
    </w:p>
    <w:p w14:paraId="113A6593" w14:textId="7EF7B219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="00FE00FB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aid he would give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living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if she asked</w:t>
      </w:r>
      <w:r w:rsidR="00FE00FB" w:rsidRPr="00DA3A25">
        <w:rPr>
          <w:rFonts w:cs="Arial"/>
          <w:sz w:val="20"/>
        </w:rPr>
        <w:t xml:space="preserve">. </w:t>
      </w:r>
      <w:r w:rsidR="00C5255D" w:rsidRPr="00DA3A25">
        <w:rPr>
          <w:rFonts w:cs="Arial"/>
          <w:sz w:val="20"/>
        </w:rPr>
        <w:t>S</w:t>
      </w:r>
      <w:r w:rsidR="00FE00FB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="00FE00FB" w:rsidRPr="00DA3A25">
        <w:rPr>
          <w:rFonts w:cs="Arial"/>
          <w:sz w:val="20"/>
        </w:rPr>
        <w:t>did</w:t>
      </w:r>
      <w:r w:rsidR="00C5255D" w:rsidRPr="00DA3A25">
        <w:rPr>
          <w:rFonts w:cs="Arial"/>
          <w:sz w:val="20"/>
        </w:rPr>
        <w:t xml:space="preserve">, and </w:t>
      </w:r>
      <w:r w:rsidR="004549FE" w:rsidRPr="00DA3A25">
        <w:rPr>
          <w:rFonts w:cs="Arial"/>
          <w:spacing w:val="2"/>
          <w:sz w:val="20"/>
        </w:rPr>
        <w:t>t</w:t>
      </w:r>
      <w:r w:rsidR="00C5255D" w:rsidRPr="00DA3A25">
        <w:rPr>
          <w:rFonts w:cs="Arial"/>
          <w:sz w:val="20"/>
        </w:rPr>
        <w:t>hen</w:t>
      </w:r>
      <w:r w:rsidRPr="00DA3A25">
        <w:rPr>
          <w:rFonts w:cs="Arial"/>
          <w:sz w:val="20"/>
        </w:rPr>
        <w:t xml:space="preserve"> </w:t>
      </w:r>
      <w:r w:rsidR="00FE00FB" w:rsidRPr="00DA3A25">
        <w:rPr>
          <w:rFonts w:cs="Arial"/>
          <w:sz w:val="20"/>
        </w:rPr>
        <w:t>he said</w:t>
      </w:r>
      <w:r w:rsidRPr="00DA3A25">
        <w:rPr>
          <w:rFonts w:cs="Arial"/>
          <w:sz w:val="20"/>
        </w:rPr>
        <w:t>, "</w:t>
      </w:r>
      <w:r w:rsidR="002574E6" w:rsidRPr="00DA3A25">
        <w:rPr>
          <w:rFonts w:cs="Arial"/>
          <w:sz w:val="20"/>
        </w:rPr>
        <w:t>g</w:t>
      </w:r>
      <w:r w:rsidRPr="00DA3A25">
        <w:rPr>
          <w:rFonts w:cs="Arial"/>
          <w:sz w:val="20"/>
        </w:rPr>
        <w:t xml:space="preserve">o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husband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h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.</w:t>
      </w:r>
      <w:r w:rsidRPr="00DA3A25">
        <w:rPr>
          <w:rFonts w:cs="Arial"/>
          <w:sz w:val="20"/>
        </w:rPr>
        <w:t xml:space="preserve">" Why? </w:t>
      </w:r>
      <w:r w:rsidR="00C5255D" w:rsidRPr="00DA3A25">
        <w:rPr>
          <w:rFonts w:cs="Arial"/>
          <w:sz w:val="20"/>
        </w:rPr>
        <w:t>He wa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ing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al </w:t>
      </w:r>
      <w:r w:rsidR="00C5255D" w:rsidRPr="00DA3A25">
        <w:rPr>
          <w:rFonts w:cs="Arial"/>
          <w:sz w:val="20"/>
        </w:rPr>
        <w:t>ma</w:t>
      </w:r>
      <w:r w:rsidR="00C5255D" w:rsidRPr="00DA3A25">
        <w:rPr>
          <w:rFonts w:cs="Arial"/>
          <w:spacing w:val="6"/>
          <w:sz w:val="20"/>
        </w:rPr>
        <w:t>t</w:t>
      </w:r>
      <w:r w:rsidR="004549FE" w:rsidRPr="00DA3A25">
        <w:rPr>
          <w:rFonts w:cs="Arial"/>
          <w:spacing w:val="2"/>
          <w:sz w:val="20"/>
        </w:rPr>
        <w:t>t</w:t>
      </w:r>
      <w:r w:rsidR="00C5255D" w:rsidRPr="00DA3A25">
        <w:rPr>
          <w:rFonts w:cs="Arial"/>
          <w:sz w:val="20"/>
        </w:rPr>
        <w:t>ers</w:t>
      </w:r>
      <w:r w:rsidRPr="00DA3A25">
        <w:rPr>
          <w:rFonts w:cs="Arial"/>
          <w:sz w:val="20"/>
        </w:rPr>
        <w:t xml:space="preserve"> </w:t>
      </w:r>
      <w:r w:rsidR="00032263" w:rsidRPr="00DA3A25">
        <w:rPr>
          <w:rFonts w:cs="Arial"/>
          <w:sz w:val="20"/>
        </w:rPr>
        <w:t>before</w:t>
      </w:r>
      <w:r w:rsidRPr="00DA3A25">
        <w:rPr>
          <w:rFonts w:cs="Arial"/>
          <w:sz w:val="20"/>
        </w:rPr>
        <w:t xml:space="preserve">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que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Did he suddenly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p doing </w:t>
      </w:r>
      <w:r w:rsidR="004549FE" w:rsidRPr="00DA3A25">
        <w:rPr>
          <w:rFonts w:cs="Arial"/>
          <w:spacing w:val="2"/>
          <w:sz w:val="20"/>
        </w:rPr>
        <w:t>t</w:t>
      </w:r>
      <w:r w:rsidR="00CA10FB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 xml:space="preserve"> and </w:t>
      </w:r>
      <w:r w:rsidR="00C5255D" w:rsidRPr="00DA3A25">
        <w:rPr>
          <w:rFonts w:cs="Arial"/>
          <w:sz w:val="20"/>
        </w:rPr>
        <w:t>s</w:t>
      </w:r>
      <w:r w:rsidR="00C5255D" w:rsidRPr="00DA3A25">
        <w:rPr>
          <w:rFonts w:cs="Arial"/>
          <w:spacing w:val="2"/>
          <w:sz w:val="20"/>
        </w:rPr>
        <w:t>t</w:t>
      </w:r>
      <w:r w:rsidR="00C5255D" w:rsidRPr="00DA3A25">
        <w:rPr>
          <w:rFonts w:cs="Arial"/>
          <w:sz w:val="20"/>
        </w:rPr>
        <w:t>a</w:t>
      </w:r>
      <w:r w:rsidR="00C5255D" w:rsidRPr="00DA3A25">
        <w:rPr>
          <w:rFonts w:cs="Arial"/>
          <w:spacing w:val="6"/>
          <w:sz w:val="20"/>
        </w:rPr>
        <w:t>r</w:t>
      </w:r>
      <w:r w:rsidR="00C5255D" w:rsidRPr="00DA3A25">
        <w:rPr>
          <w:rFonts w:cs="Arial"/>
          <w:spacing w:val="2"/>
          <w:sz w:val="20"/>
        </w:rPr>
        <w:t>t talking about</w:t>
      </w:r>
      <w:r w:rsidR="00C5255D" w:rsidRPr="00DA3A25">
        <w:rPr>
          <w:rFonts w:cs="Arial"/>
          <w:sz w:val="20"/>
        </w:rPr>
        <w:t xml:space="preserve"> physi</w:t>
      </w:r>
      <w:r w:rsidR="00321406" w:rsidRPr="00DA3A25">
        <w:rPr>
          <w:rFonts w:cs="Arial"/>
          <w:spacing w:val="2"/>
          <w:sz w:val="20"/>
        </w:rPr>
        <w:t>c</w:t>
      </w:r>
      <w:r w:rsidR="00C5255D" w:rsidRPr="00DA3A25">
        <w:rPr>
          <w:rFonts w:cs="Arial"/>
          <w:sz w:val="20"/>
        </w:rPr>
        <w:t>al ma</w:t>
      </w:r>
      <w:r w:rsidR="00C5255D" w:rsidRPr="00DA3A25">
        <w:rPr>
          <w:rFonts w:cs="Arial"/>
          <w:spacing w:val="6"/>
          <w:sz w:val="20"/>
        </w:rPr>
        <w:t>t</w:t>
      </w:r>
      <w:r w:rsidR="004549FE" w:rsidRPr="00DA3A25">
        <w:rPr>
          <w:rFonts w:cs="Arial"/>
          <w:spacing w:val="2"/>
          <w:sz w:val="20"/>
        </w:rPr>
        <w:t>t</w:t>
      </w:r>
      <w:r w:rsidR="00C5255D" w:rsidRPr="00DA3A25">
        <w:rPr>
          <w:rFonts w:cs="Arial"/>
          <w:sz w:val="20"/>
        </w:rPr>
        <w:t>ers and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C5255D" w:rsidRPr="00DA3A25">
        <w:rPr>
          <w:rFonts w:cs="Arial"/>
          <w:sz w:val="20"/>
        </w:rPr>
        <w:t>rela</w:t>
      </w:r>
      <w:r w:rsidR="004549FE" w:rsidRPr="00DA3A25">
        <w:rPr>
          <w:rFonts w:cs="Arial"/>
          <w:spacing w:val="2"/>
          <w:sz w:val="20"/>
        </w:rPr>
        <w:t>t</w:t>
      </w:r>
      <w:r w:rsidR="00C5255D" w:rsidRPr="00DA3A25">
        <w:rPr>
          <w:rFonts w:cs="Arial"/>
          <w:sz w:val="20"/>
        </w:rPr>
        <w:t>ions wi</w:t>
      </w:r>
      <w:r w:rsidR="004549FE" w:rsidRPr="00DA3A25">
        <w:rPr>
          <w:rFonts w:cs="Arial"/>
          <w:spacing w:val="2"/>
          <w:sz w:val="20"/>
        </w:rPr>
        <w:t>t</w:t>
      </w:r>
      <w:r w:rsidR="00C5255D" w:rsidRPr="00DA3A25">
        <w:rPr>
          <w:rFonts w:cs="Arial"/>
          <w:sz w:val="20"/>
        </w:rPr>
        <w:t>h men</w:t>
      </w:r>
      <w:r w:rsidRPr="00DA3A25">
        <w:rPr>
          <w:rFonts w:cs="Arial"/>
          <w:sz w:val="20"/>
        </w:rPr>
        <w:t xml:space="preserve">? No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s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ppened nex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:</w:t>
      </w:r>
    </w:p>
    <w:p w14:paraId="08576F2E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D50E2B9" w14:textId="0C6DFD7C" w:rsidR="00EA2DA6" w:rsidRPr="00DA3A25" w:rsidRDefault="00EA2DA6" w:rsidP="00EA2DA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e woman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and said, </w:t>
      </w:r>
      <w:bookmarkStart w:id="21" w:name="_Hlk523935833"/>
      <w:r w:rsidRPr="00DA3A25">
        <w:rPr>
          <w:rFonts w:cs="Arial"/>
          <w:sz w:val="20"/>
        </w:rPr>
        <w:t>I have no husband</w:t>
      </w:r>
      <w:bookmarkEnd w:id="21"/>
      <w:r w:rsidRPr="00DA3A25">
        <w:rPr>
          <w:rFonts w:cs="Arial"/>
          <w:sz w:val="20"/>
        </w:rPr>
        <w:t>.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r, T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ll said, I have no husband: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ve husband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man at Jacob's well:</w:instrText>
      </w:r>
      <w:r w:rsidRPr="00DA3A25">
        <w:rPr>
          <w:sz w:val="20"/>
        </w:rPr>
        <w:instrText xml:space="preserve">had five husband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; and he wh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now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husband: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id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ly. The woman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Sir, I p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p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o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; and ye sa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alem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en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p</w:t>
      </w:r>
      <w:bookmarkStart w:id="22" w:name="_Hlk523856937"/>
      <w:r w:rsidRPr="00DA3A25">
        <w:rPr>
          <w:rFonts w:cs="Arial"/>
          <w:sz w:val="20"/>
        </w:rPr>
        <w:t xml:space="preserve">. </w:t>
      </w:r>
      <w:bookmarkEnd w:id="22"/>
      <w:r w:rsidRPr="00DA3A25">
        <w:rPr>
          <w:rFonts w:cs="Arial"/>
          <w:sz w:val="20"/>
        </w:rPr>
        <w:t>Jesus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er, Woman, believe m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when ye shall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o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, 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alem,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. Y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p ye know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: we know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alv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i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ws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now is,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p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shall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ee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p him.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a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: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p him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 </w:t>
      </w:r>
      <w:r w:rsidRPr="00DA3A25">
        <w:rPr>
          <w:rFonts w:cs="Arial"/>
          <w:i/>
          <w:sz w:val="20"/>
        </w:rPr>
        <w:t>him</w:t>
      </w:r>
      <w:r w:rsidRPr="00DA3A25">
        <w:rPr>
          <w:rFonts w:cs="Arial"/>
          <w:sz w:val="20"/>
        </w:rPr>
        <w:t xml:space="preserve"> in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 The woman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I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ssia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: when he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, he wi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us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. Jesus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er, 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peak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 am </w:t>
      </w:r>
      <w:r w:rsidRPr="00DA3A25">
        <w:rPr>
          <w:rFonts w:cs="Arial"/>
          <w:i/>
          <w:sz w:val="20"/>
        </w:rPr>
        <w:t>he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4:17-26)</w:t>
      </w:r>
      <w:r w:rsidRPr="00DA3A25">
        <w:rPr>
          <w:rFonts w:cs="Arial"/>
          <w:sz w:val="20"/>
        </w:rPr>
        <w:t>.</w:t>
      </w:r>
    </w:p>
    <w:p w14:paraId="431690B9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F059031" w14:textId="15231624" w:rsidR="00EA2DA6" w:rsidRPr="00DA3A25" w:rsidRDefault="00C5255D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'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a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ived</w:t>
      </w:r>
      <w:r w:rsidR="003C15AF" w:rsidRPr="00DA3A25">
        <w:rPr>
          <w:rFonts w:cs="Arial"/>
          <w:sz w:val="20"/>
        </w:rPr>
        <w:t xml:space="preserve"> at </w:t>
      </w:r>
      <w:r w:rsidR="004549FE" w:rsidRPr="00DA3A25">
        <w:rPr>
          <w:rFonts w:cs="Arial"/>
          <w:spacing w:val="2"/>
          <w:sz w:val="20"/>
        </w:rPr>
        <w:t>t</w:t>
      </w:r>
      <w:r w:rsidR="003C15AF" w:rsidRPr="00DA3A25">
        <w:rPr>
          <w:rFonts w:cs="Arial"/>
          <w:sz w:val="20"/>
        </w:rPr>
        <w:t>his point</w:t>
      </w:r>
      <w:r w:rsidRPr="00DA3A25">
        <w:rPr>
          <w:rFonts w:cs="Arial"/>
          <w:sz w:val="20"/>
        </w:rPr>
        <w:t xml:space="preserve"> and </w:t>
      </w:r>
      <w:r w:rsidR="004549FE" w:rsidRPr="00DA3A25">
        <w:rPr>
          <w:rFonts w:cs="Arial"/>
          <w:spacing w:val="2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EA2DA6" w:rsidRPr="00DA3A25">
        <w:rPr>
          <w:rFonts w:cs="Arial"/>
          <w:spacing w:val="-2"/>
          <w:sz w:val="20"/>
        </w:rPr>
        <w:t xml:space="preserve">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nv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ion ended</w:t>
      </w:r>
      <w:r w:rsidRPr="00DA3A25">
        <w:rPr>
          <w:rFonts w:cs="Arial"/>
          <w:sz w:val="20"/>
        </w:rPr>
        <w:t xml:space="preserve">. </w:t>
      </w:r>
      <w:r w:rsidR="003C15AF" w:rsidRPr="00DA3A25">
        <w:rPr>
          <w:rFonts w:cs="Arial"/>
          <w:sz w:val="20"/>
        </w:rPr>
        <w:t xml:space="preserve">When he </w:t>
      </w:r>
      <w:r w:rsidR="00EA2DA6" w:rsidRPr="00DA3A25">
        <w:rPr>
          <w:rFonts w:cs="Arial"/>
          <w:sz w:val="20"/>
        </w:rPr>
        <w:t xml:space="preserve">said she spok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uly, she </w:t>
      </w:r>
      <w:r w:rsidR="003C15AF" w:rsidRPr="00DA3A25">
        <w:rPr>
          <w:rFonts w:cs="Arial"/>
          <w:sz w:val="20"/>
        </w:rPr>
        <w:t>said</w:t>
      </w:r>
      <w:r w:rsidR="00EA2DA6" w:rsidRPr="00DA3A25">
        <w:rPr>
          <w:rFonts w:cs="Arial"/>
          <w:sz w:val="20"/>
        </w:rPr>
        <w:t>, "I pe</w:t>
      </w:r>
      <w:r w:rsidR="00EA2DA6" w:rsidRPr="00DA3A25">
        <w:rPr>
          <w:rFonts w:cs="Arial"/>
          <w:spacing w:val="2"/>
          <w:sz w:val="20"/>
        </w:rPr>
        <w:t>rc</w:t>
      </w:r>
      <w:r w:rsidR="00EA2DA6" w:rsidRPr="00DA3A25">
        <w:rPr>
          <w:rFonts w:cs="Arial"/>
          <w:sz w:val="20"/>
        </w:rPr>
        <w:t xml:space="preserve">eiv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ou a</w:t>
      </w:r>
      <w:r w:rsidR="00EA2DA6" w:rsidRPr="00DA3A25">
        <w:rPr>
          <w:rFonts w:cs="Arial"/>
          <w:spacing w:val="4"/>
          <w:sz w:val="20"/>
        </w:rPr>
        <w:t>r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a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phe</w:t>
      </w:r>
      <w:r w:rsidR="003F694F" w:rsidRPr="00DA3A25">
        <w:rPr>
          <w:rFonts w:cs="Arial"/>
          <w:spacing w:val="-2"/>
          <w:sz w:val="20"/>
        </w:rPr>
        <w:t>t.</w:t>
      </w:r>
      <w:r w:rsidR="00EA2DA6" w:rsidRPr="00DA3A25">
        <w:rPr>
          <w:rFonts w:cs="Arial"/>
          <w:sz w:val="20"/>
        </w:rPr>
        <w:t>"</w:t>
      </w:r>
      <w:r w:rsidR="003C15AF" w:rsidRPr="00DA3A25">
        <w:rPr>
          <w:rFonts w:cs="Arial"/>
          <w:sz w:val="20"/>
        </w:rPr>
        <w:t xml:space="preserve"> Eve</w:t>
      </w:r>
      <w:r w:rsidR="003C15AF" w:rsidRPr="00DA3A25">
        <w:rPr>
          <w:rFonts w:cs="Arial"/>
          <w:spacing w:val="6"/>
          <w:sz w:val="20"/>
        </w:rPr>
        <w:t>r</w:t>
      </w:r>
      <w:r w:rsidR="003C15AF" w:rsidRPr="00DA3A25">
        <w:rPr>
          <w:rFonts w:cs="Arial"/>
          <w:spacing w:val="2"/>
          <w:sz w:val="20"/>
        </w:rPr>
        <w:t>y</w:t>
      </w:r>
      <w:r w:rsidR="004549FE" w:rsidRPr="00DA3A25">
        <w:rPr>
          <w:rFonts w:cs="Arial"/>
          <w:spacing w:val="2"/>
          <w:sz w:val="20"/>
        </w:rPr>
        <w:t>t</w:t>
      </w:r>
      <w:r w:rsidR="003C15AF" w:rsidRPr="00DA3A25">
        <w:rPr>
          <w:rFonts w:cs="Arial"/>
          <w:sz w:val="20"/>
        </w:rPr>
        <w:t>hing said a</w:t>
      </w:r>
      <w:r w:rsidR="003C15AF" w:rsidRPr="00DA3A25">
        <w:rPr>
          <w:rFonts w:cs="Arial"/>
          <w:spacing w:val="6"/>
          <w:sz w:val="20"/>
        </w:rPr>
        <w:t>f</w:t>
      </w:r>
      <w:r w:rsidR="004549FE" w:rsidRPr="00DA3A25">
        <w:rPr>
          <w:rFonts w:cs="Arial"/>
          <w:spacing w:val="2"/>
          <w:sz w:val="20"/>
        </w:rPr>
        <w:t>t</w:t>
      </w:r>
      <w:r w:rsidR="003C15AF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0462FD" w:rsidRPr="00DA3A25">
        <w:rPr>
          <w:rFonts w:cs="Arial"/>
          <w:spacing w:val="2"/>
          <w:sz w:val="20"/>
        </w:rPr>
        <w:t>t</w:t>
      </w:r>
      <w:r w:rsidR="000462FD" w:rsidRPr="00DA3A25">
        <w:rPr>
          <w:rFonts w:cs="Arial"/>
          <w:sz w:val="20"/>
        </w:rPr>
        <w:t>his</w:t>
      </w:r>
      <w:r w:rsidR="003C15AF" w:rsidRPr="00DA3A25">
        <w:rPr>
          <w:rFonts w:cs="Arial"/>
          <w:sz w:val="20"/>
        </w:rPr>
        <w:t xml:space="preserve"> involved</w:t>
      </w:r>
      <w:r w:rsidR="00EA2DA6" w:rsidRPr="00DA3A25">
        <w:rPr>
          <w:rFonts w:cs="Arial"/>
          <w:spacing w:val="-2"/>
          <w:sz w:val="20"/>
        </w:rPr>
        <w:t xml:space="preserve"> </w:t>
      </w:r>
      <w:r w:rsidR="00EA2DA6" w:rsidRPr="00DA3A25">
        <w:rPr>
          <w:rFonts w:cs="Arial"/>
          <w:sz w:val="20"/>
        </w:rPr>
        <w:t>spi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ual </w:t>
      </w:r>
      <w:r w:rsidR="003C15AF" w:rsidRPr="00DA3A25">
        <w:rPr>
          <w:rFonts w:cs="Arial"/>
          <w:sz w:val="20"/>
        </w:rPr>
        <w:t>ma</w:t>
      </w:r>
      <w:r w:rsidR="003C15AF" w:rsidRPr="00DA3A25">
        <w:rPr>
          <w:rFonts w:cs="Arial"/>
          <w:spacing w:val="6"/>
          <w:sz w:val="20"/>
        </w:rPr>
        <w:t>t</w:t>
      </w:r>
      <w:r w:rsidR="004549FE" w:rsidRPr="00DA3A25">
        <w:rPr>
          <w:rFonts w:cs="Arial"/>
          <w:spacing w:val="2"/>
          <w:sz w:val="20"/>
        </w:rPr>
        <w:t>t</w:t>
      </w:r>
      <w:r w:rsidR="003C15AF" w:rsidRPr="00DA3A25">
        <w:rPr>
          <w:rFonts w:cs="Arial"/>
          <w:sz w:val="20"/>
        </w:rPr>
        <w:t>ers</w:t>
      </w:r>
      <w:r w:rsidR="00102838" w:rsidRPr="00DA3A25">
        <w:rPr>
          <w:rFonts w:cs="Arial"/>
          <w:sz w:val="20"/>
        </w:rPr>
        <w:t>.</w:t>
      </w:r>
      <w:r w:rsidR="00667152" w:rsidRPr="00DA3A25">
        <w:rPr>
          <w:rFonts w:cs="Arial"/>
          <w:sz w:val="20"/>
        </w:rPr>
        <w:t xml:space="preserve"> Some </w:t>
      </w:r>
      <w:r w:rsidR="000462FD" w:rsidRPr="00DA3A25">
        <w:rPr>
          <w:rFonts w:cs="Arial"/>
          <w:sz w:val="20"/>
        </w:rPr>
        <w:t>have said</w:t>
      </w:r>
      <w:r w:rsidR="00EA2DA6" w:rsidRPr="00DA3A25">
        <w:rPr>
          <w:rFonts w:cs="Arial"/>
          <w:sz w:val="20"/>
        </w:rPr>
        <w:t xml:space="preserve"> </w:t>
      </w:r>
      <w:r w:rsidR="00667152" w:rsidRPr="00DA3A25">
        <w:rPr>
          <w:rFonts w:cs="Arial"/>
          <w:sz w:val="20"/>
        </w:rPr>
        <w:t xml:space="preserve">she </w:t>
      </w:r>
      <w:r w:rsidR="00EA2DA6" w:rsidRPr="00DA3A25">
        <w:rPr>
          <w:rFonts w:cs="Arial"/>
          <w:sz w:val="20"/>
        </w:rPr>
        <w:t>wa</w:t>
      </w:r>
      <w:r w:rsidR="00667152" w:rsidRPr="00DA3A25">
        <w:rPr>
          <w:rFonts w:cs="Arial"/>
          <w:sz w:val="20"/>
        </w:rPr>
        <w:t>n</w:t>
      </w:r>
      <w:r w:rsidR="004549FE" w:rsidRPr="00DA3A25">
        <w:rPr>
          <w:rFonts w:cs="Arial"/>
          <w:spacing w:val="2"/>
          <w:sz w:val="20"/>
        </w:rPr>
        <w:t>t</w:t>
      </w:r>
      <w:r w:rsidR="00667152" w:rsidRPr="00DA3A25">
        <w:rPr>
          <w:rFonts w:cs="Arial"/>
          <w:sz w:val="20"/>
        </w:rPr>
        <w:t xml:space="preserve">ed </w:t>
      </w:r>
      <w:r w:rsidR="004549FE" w:rsidRPr="00DA3A25">
        <w:rPr>
          <w:rFonts w:cs="Arial"/>
          <w:spacing w:val="2"/>
          <w:sz w:val="20"/>
        </w:rPr>
        <w:t>t</w:t>
      </w:r>
      <w:r w:rsidR="00667152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hang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subje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-2"/>
          <w:sz w:val="20"/>
        </w:rPr>
        <w:t>t</w:t>
      </w:r>
      <w:r w:rsidR="000462FD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0462FD" w:rsidRPr="00DA3A25">
        <w:rPr>
          <w:rFonts w:cs="Arial"/>
          <w:sz w:val="20"/>
        </w:rPr>
        <w:t>o ge</w:t>
      </w:r>
      <w:r w:rsidR="000462FD" w:rsidRPr="00DA3A25">
        <w:rPr>
          <w:rFonts w:cs="Arial"/>
          <w:spacing w:val="-2"/>
          <w:sz w:val="20"/>
        </w:rPr>
        <w:t xml:space="preserve">t </w:t>
      </w:r>
      <w:r w:rsidR="000462FD" w:rsidRPr="00DA3A25">
        <w:rPr>
          <w:rFonts w:cs="Arial"/>
          <w:spacing w:val="4"/>
          <w:sz w:val="20"/>
        </w:rPr>
        <w:t>t</w:t>
      </w:r>
      <w:r w:rsidR="000462FD" w:rsidRPr="00DA3A25">
        <w:rPr>
          <w:rFonts w:cs="Arial"/>
          <w:sz w:val="20"/>
        </w:rPr>
        <w:t xml:space="preserve">he </w:t>
      </w:r>
      <w:r w:rsidR="000462FD" w:rsidRPr="00DA3A25">
        <w:rPr>
          <w:rFonts w:cs="Arial"/>
          <w:spacing w:val="2"/>
          <w:sz w:val="20"/>
        </w:rPr>
        <w:t>f</w:t>
      </w:r>
      <w:r w:rsidR="000462FD" w:rsidRPr="00DA3A25">
        <w:rPr>
          <w:rFonts w:cs="Arial"/>
          <w:sz w:val="20"/>
        </w:rPr>
        <w:t>o</w:t>
      </w:r>
      <w:r w:rsidR="000462FD" w:rsidRPr="00DA3A25">
        <w:rPr>
          <w:rFonts w:cs="Arial"/>
          <w:spacing w:val="2"/>
          <w:sz w:val="20"/>
        </w:rPr>
        <w:t>c</w:t>
      </w:r>
      <w:r w:rsidR="000462FD" w:rsidRPr="00DA3A25">
        <w:rPr>
          <w:rFonts w:cs="Arial"/>
          <w:sz w:val="20"/>
        </w:rPr>
        <w:t>us o</w:t>
      </w:r>
      <w:r w:rsidR="000462FD" w:rsidRPr="00DA3A25">
        <w:rPr>
          <w:rFonts w:cs="Arial"/>
          <w:spacing w:val="6"/>
          <w:sz w:val="20"/>
        </w:rPr>
        <w:t>f</w:t>
      </w:r>
      <w:r w:rsidR="000462FD" w:rsidRPr="00DA3A25">
        <w:rPr>
          <w:rFonts w:cs="Arial"/>
          <w:spacing w:val="-2"/>
          <w:sz w:val="20"/>
        </w:rPr>
        <w:t xml:space="preserve">f </w:t>
      </w:r>
      <w:r w:rsidR="000462FD"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0462FD" w:rsidRPr="00DA3A25">
        <w:rPr>
          <w:rFonts w:cs="Arial"/>
          <w:sz w:val="20"/>
        </w:rPr>
        <w:t>personal l</w:t>
      </w:r>
      <w:r w:rsidR="000462FD" w:rsidRPr="00DA3A25">
        <w:rPr>
          <w:rFonts w:cs="Arial"/>
          <w:spacing w:val="2"/>
          <w:sz w:val="20"/>
        </w:rPr>
        <w:t>if</w:t>
      </w:r>
      <w:r w:rsidR="000462FD" w:rsidRPr="00DA3A25">
        <w:rPr>
          <w:rFonts w:cs="Arial"/>
          <w:sz w:val="20"/>
        </w:rPr>
        <w:t xml:space="preserve">e </w:t>
      </w:r>
      <w:r w:rsidR="00EA2DA6" w:rsidRPr="00DA3A25">
        <w:rPr>
          <w:rFonts w:cs="Arial"/>
          <w:sz w:val="20"/>
        </w:rPr>
        <w:t xml:space="preserve">when she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alled him a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phe</w:t>
      </w:r>
      <w:r w:rsidR="00EA2DA6" w:rsidRPr="00DA3A25">
        <w:rPr>
          <w:rFonts w:cs="Arial"/>
          <w:spacing w:val="4"/>
          <w:sz w:val="20"/>
        </w:rPr>
        <w:t>t</w:t>
      </w:r>
      <w:r w:rsidR="00667152" w:rsidRPr="00DA3A25">
        <w:rPr>
          <w:rFonts w:cs="Arial"/>
          <w:spacing w:val="4"/>
          <w:sz w:val="20"/>
        </w:rPr>
        <w:t>.</w:t>
      </w:r>
      <w:r w:rsidR="000462FD" w:rsidRPr="00DA3A25">
        <w:rPr>
          <w:rFonts w:cs="Arial"/>
          <w:sz w:val="20"/>
        </w:rPr>
        <w:t xml:space="preserve"> If </w:t>
      </w:r>
      <w:r w:rsidR="004549FE" w:rsidRPr="00DA3A25">
        <w:rPr>
          <w:rFonts w:cs="Arial"/>
          <w:spacing w:val="2"/>
          <w:sz w:val="20"/>
        </w:rPr>
        <w:t>t</w:t>
      </w:r>
      <w:r w:rsidR="000462FD" w:rsidRPr="00DA3A25">
        <w:rPr>
          <w:rFonts w:cs="Arial"/>
          <w:sz w:val="20"/>
        </w:rPr>
        <w:t xml:space="preserve">his is </w:t>
      </w:r>
      <w:r w:rsidR="000E1131" w:rsidRPr="00DA3A25">
        <w:rPr>
          <w:rFonts w:cs="Arial"/>
          <w:spacing w:val="2"/>
          <w:sz w:val="20"/>
        </w:rPr>
        <w:t>tr</w:t>
      </w:r>
      <w:r w:rsidR="000462FD" w:rsidRPr="00DA3A25">
        <w:rPr>
          <w:rFonts w:cs="Arial"/>
          <w:sz w:val="20"/>
        </w:rPr>
        <w:t xml:space="preserve">ue, </w:t>
      </w:r>
      <w:r w:rsidR="00EA2DA6" w:rsidRPr="00DA3A25">
        <w:rPr>
          <w:rFonts w:cs="Arial"/>
          <w:spacing w:val="2"/>
          <w:sz w:val="20"/>
        </w:rPr>
        <w:t>i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ked,</w:t>
      </w:r>
      <w:r w:rsidR="000462FD" w:rsidRPr="00DA3A25">
        <w:rPr>
          <w:rFonts w:cs="Arial"/>
          <w:sz w:val="20"/>
        </w:rPr>
        <w:t xml:space="preserve"> be</w:t>
      </w:r>
      <w:r w:rsidR="00321406" w:rsidRPr="00DA3A25">
        <w:rPr>
          <w:rFonts w:cs="Arial"/>
          <w:spacing w:val="2"/>
          <w:sz w:val="20"/>
        </w:rPr>
        <w:t>c</w:t>
      </w:r>
      <w:r w:rsidR="000462FD" w:rsidRPr="00DA3A25">
        <w:rPr>
          <w:rFonts w:cs="Arial"/>
          <w:sz w:val="20"/>
        </w:rPr>
        <w:t xml:space="preserve">aus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maind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 xml:space="preserve">of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nv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ion was abo</w:t>
      </w:r>
      <w:r w:rsidR="00EA2DA6" w:rsidRPr="00DA3A25">
        <w:rPr>
          <w:rFonts w:cs="Arial"/>
          <w:spacing w:val="2"/>
          <w:sz w:val="20"/>
        </w:rPr>
        <w:t>u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spi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ual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ings. </w:t>
      </w:r>
    </w:p>
    <w:p w14:paraId="53B258E5" w14:textId="77777777" w:rsidR="007443C4" w:rsidRPr="00DA3A25" w:rsidRDefault="007443C4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3982E7A" w14:textId="4AA67227" w:rsidR="00EA2DA6" w:rsidRPr="00DA3A25" w:rsidRDefault="00C054E9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D904C3" w:rsidRPr="00DA3A25">
        <w:rPr>
          <w:rFonts w:cs="Arial"/>
          <w:sz w:val="20"/>
        </w:rPr>
        <w:t>hey were dis</w:t>
      </w:r>
      <w:r w:rsidR="00321406" w:rsidRPr="00DA3A25">
        <w:rPr>
          <w:rFonts w:cs="Arial"/>
          <w:spacing w:val="2"/>
          <w:sz w:val="20"/>
        </w:rPr>
        <w:t>c</w:t>
      </w:r>
      <w:r w:rsidR="00D904C3" w:rsidRPr="00DA3A25">
        <w:rPr>
          <w:rFonts w:cs="Arial"/>
          <w:sz w:val="20"/>
        </w:rPr>
        <w:t>ussing</w:t>
      </w:r>
      <w:r w:rsidR="00D904C3" w:rsidRPr="00DA3A25">
        <w:rPr>
          <w:rFonts w:cs="Arial"/>
          <w:spacing w:val="-2"/>
          <w:sz w:val="20"/>
        </w:rPr>
        <w:t xml:space="preserve"> </w:t>
      </w:r>
      <w:r w:rsidR="00D904C3" w:rsidRPr="00DA3A25">
        <w:rPr>
          <w:rFonts w:cs="Arial"/>
          <w:sz w:val="20"/>
        </w:rPr>
        <w:t>spi</w:t>
      </w:r>
      <w:r w:rsidR="00D904C3" w:rsidRPr="00DA3A25">
        <w:rPr>
          <w:rFonts w:cs="Arial"/>
          <w:spacing w:val="2"/>
          <w:sz w:val="20"/>
        </w:rPr>
        <w:t>ri</w:t>
      </w:r>
      <w:r w:rsidR="00D904C3" w:rsidRPr="00DA3A25">
        <w:rPr>
          <w:rFonts w:cs="Arial"/>
          <w:spacing w:val="4"/>
          <w:sz w:val="20"/>
        </w:rPr>
        <w:t>t</w:t>
      </w:r>
      <w:r w:rsidR="00D904C3" w:rsidRPr="00DA3A25">
        <w:rPr>
          <w:rFonts w:cs="Arial"/>
          <w:sz w:val="20"/>
        </w:rPr>
        <w:t>ual ma</w:t>
      </w:r>
      <w:r w:rsidR="00D904C3" w:rsidRPr="00DA3A25">
        <w:rPr>
          <w:rFonts w:cs="Arial"/>
          <w:spacing w:val="6"/>
          <w:sz w:val="20"/>
        </w:rPr>
        <w:t>t</w:t>
      </w:r>
      <w:r w:rsidR="004549FE" w:rsidRPr="00DA3A25">
        <w:rPr>
          <w:rFonts w:cs="Arial"/>
          <w:spacing w:val="2"/>
          <w:sz w:val="20"/>
        </w:rPr>
        <w:t>t</w:t>
      </w:r>
      <w:r w:rsidR="00D904C3" w:rsidRPr="00DA3A25">
        <w:rPr>
          <w:rFonts w:cs="Arial"/>
          <w:sz w:val="20"/>
        </w:rPr>
        <w:t xml:space="preserve">ers </w:t>
      </w:r>
      <w:r w:rsidRPr="00DA3A25">
        <w:rPr>
          <w:rFonts w:cs="Arial"/>
          <w:sz w:val="20"/>
        </w:rPr>
        <w:t>b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 </w:t>
      </w:r>
      <w:r w:rsidRPr="00DA3A25">
        <w:rPr>
          <w:rFonts w:cs="Arial"/>
          <w:sz w:val="20"/>
        </w:rPr>
        <w:t>Jesus</w:t>
      </w:r>
      <w:r w:rsidR="00EA2DA6" w:rsidRPr="00DA3A25">
        <w:rPr>
          <w:rFonts w:cs="Arial"/>
          <w:sz w:val="20"/>
        </w:rPr>
        <w:t xml:space="preserve"> </w:t>
      </w:r>
      <w:r w:rsidR="000462FD" w:rsidRPr="00DA3A25">
        <w:rPr>
          <w:rFonts w:cs="Arial"/>
          <w:sz w:val="20"/>
        </w:rPr>
        <w:t xml:space="preserve">said, </w:t>
      </w:r>
      <w:r w:rsidR="00EA2DA6" w:rsidRPr="00DA3A25">
        <w:rPr>
          <w:rFonts w:cs="Arial"/>
          <w:sz w:val="20"/>
        </w:rPr>
        <w:t>"</w:t>
      </w:r>
      <w:r w:rsidR="002574E6" w:rsidRPr="00DA3A25">
        <w:rPr>
          <w:rFonts w:cs="Arial"/>
          <w:sz w:val="20"/>
        </w:rPr>
        <w:t>g</w:t>
      </w:r>
      <w:r w:rsidR="00EA2DA6" w:rsidRPr="00DA3A25">
        <w:rPr>
          <w:rFonts w:cs="Arial"/>
          <w:sz w:val="20"/>
        </w:rPr>
        <w:t xml:space="preserve">o,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ll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y husband" a</w:t>
      </w:r>
      <w:r w:rsidR="00AE592D" w:rsidRPr="00DA3A25">
        <w:rPr>
          <w:rFonts w:cs="Arial"/>
          <w:sz w:val="20"/>
        </w:rPr>
        <w:t xml:space="preserve">nd 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6"/>
          <w:sz w:val="20"/>
        </w:rPr>
        <w:t>f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277C1F" w:rsidRPr="00DA3A25">
        <w:rPr>
          <w:rFonts w:cs="Arial"/>
          <w:sz w:val="20"/>
        </w:rPr>
        <w:t>he</w:t>
      </w:r>
      <w:r w:rsidR="00EA2DA6" w:rsidRPr="00DA3A25">
        <w:rPr>
          <w:rFonts w:cs="Arial"/>
          <w:sz w:val="20"/>
        </w:rPr>
        <w:t xml:space="preserve"> </w:t>
      </w:r>
      <w:r w:rsidR="00A2438A" w:rsidRPr="00DA3A25">
        <w:rPr>
          <w:rFonts w:cs="Arial"/>
          <w:spacing w:val="2"/>
          <w:sz w:val="20"/>
        </w:rPr>
        <w:t>t</w:t>
      </w:r>
      <w:r w:rsidR="00A2438A" w:rsidRPr="00DA3A25">
        <w:rPr>
          <w:rFonts w:cs="Arial"/>
          <w:sz w:val="20"/>
        </w:rPr>
        <w:t xml:space="preserve">old her </w:t>
      </w:r>
      <w:r w:rsidR="00EA2DA6" w:rsidRPr="00DA3A25">
        <w:rPr>
          <w:rFonts w:cs="Arial"/>
          <w:sz w:val="20"/>
        </w:rPr>
        <w:t xml:space="preserve">she spok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uly</w:t>
      </w:r>
      <w:r w:rsidR="00E86580" w:rsidRPr="00DA3A25">
        <w:rPr>
          <w:rFonts w:cs="Arial"/>
          <w:sz w:val="20"/>
        </w:rPr>
        <w:t>.</w:t>
      </w:r>
      <w:r w:rsidR="00EA2DA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 xml:space="preserve">we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ason a</w:t>
      </w:r>
      <w:r w:rsidR="00EA2DA6" w:rsidRPr="00DA3A25">
        <w:rPr>
          <w:rFonts w:cs="Arial"/>
          <w:spacing w:val="2"/>
          <w:sz w:val="20"/>
        </w:rPr>
        <w:t>cc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ding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s</w:t>
      </w:r>
      <w:r w:rsidR="00EA2DA6" w:rsidRPr="00DA3A25">
        <w:rPr>
          <w:rFonts w:cs="Arial"/>
          <w:spacing w:val="2"/>
          <w:sz w:val="20"/>
        </w:rPr>
        <w:t>cr</w:t>
      </w:r>
      <w:r w:rsidR="00EA2DA6" w:rsidRPr="00DA3A25">
        <w:rPr>
          <w:rFonts w:cs="Arial"/>
          <w:sz w:val="20"/>
        </w:rPr>
        <w:t>ip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, </w:t>
      </w:r>
      <w:r w:rsidR="00A55D91" w:rsidRPr="00DA3A25">
        <w:rPr>
          <w:rFonts w:cs="Arial"/>
          <w:sz w:val="20"/>
        </w:rPr>
        <w:t xml:space="preserve">then </w:t>
      </w:r>
      <w:r w:rsidR="004549FE" w:rsidRPr="00DA3A25">
        <w:rPr>
          <w:rFonts w:cs="Arial"/>
          <w:spacing w:val="2"/>
          <w:sz w:val="20"/>
        </w:rPr>
        <w:t>t</w:t>
      </w:r>
      <w:r w:rsidR="007443C4" w:rsidRPr="00DA3A25">
        <w:rPr>
          <w:rFonts w:cs="Arial"/>
          <w:sz w:val="20"/>
        </w:rPr>
        <w:t xml:space="preserve">he </w:t>
      </w:r>
      <w:r w:rsidR="00AE6E2C" w:rsidRPr="00DA3A25">
        <w:rPr>
          <w:rFonts w:cs="Arial"/>
          <w:sz w:val="20"/>
        </w:rPr>
        <w:t>phrase</w:t>
      </w:r>
      <w:r w:rsidR="007443C4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"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ve husband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Woman at Jacob's well:</w:instrText>
      </w:r>
      <w:r w:rsidR="00EA2DA6" w:rsidRPr="00DA3A25">
        <w:rPr>
          <w:sz w:val="20"/>
        </w:rPr>
        <w:instrText xml:space="preserve">had five husbands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>"</w:t>
      </w:r>
      <w:r w:rsidR="007443C4" w:rsidRPr="00DA3A25">
        <w:rPr>
          <w:rFonts w:cs="Arial"/>
          <w:sz w:val="20"/>
        </w:rPr>
        <w:t xml:space="preserve"> </w:t>
      </w:r>
      <w:r w:rsidR="00A55D91" w:rsidRPr="00DA3A25">
        <w:rPr>
          <w:rFonts w:cs="Arial"/>
          <w:sz w:val="20"/>
        </w:rPr>
        <w:t>has</w:t>
      </w:r>
      <w:r w:rsidR="006A54B0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6A54B0" w:rsidRPr="00DA3A25">
        <w:rPr>
          <w:rFonts w:cs="Arial"/>
          <w:sz w:val="20"/>
        </w:rPr>
        <w:t xml:space="preserve">o </w:t>
      </w:r>
      <w:r w:rsidR="007443C4" w:rsidRPr="00DA3A25">
        <w:rPr>
          <w:rFonts w:cs="Arial"/>
          <w:sz w:val="20"/>
        </w:rPr>
        <w:t>be</w:t>
      </w:r>
      <w:r w:rsidR="00AA1949" w:rsidRPr="00DA3A25">
        <w:rPr>
          <w:rFonts w:cs="Arial"/>
          <w:sz w:val="20"/>
        </w:rPr>
        <w:t xml:space="preserve"> weighed </w:t>
      </w:r>
      <w:r w:rsidR="007443C4" w:rsidRPr="00DA3A25">
        <w:rPr>
          <w:rFonts w:cs="Arial"/>
          <w:sz w:val="20"/>
        </w:rPr>
        <w:t>i</w:t>
      </w:r>
      <w:r w:rsidR="00EA2DA6" w:rsidRPr="00DA3A25">
        <w:rPr>
          <w:rFonts w:cs="Arial"/>
          <w:sz w:val="20"/>
        </w:rPr>
        <w:t>n ligh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B85B92" w:rsidRPr="00DA3A25">
        <w:rPr>
          <w:rFonts w:cs="Arial"/>
          <w:spacing w:val="4"/>
          <w:sz w:val="20"/>
        </w:rPr>
        <w:t>his</w:t>
      </w:r>
      <w:r w:rsidR="000462FD" w:rsidRPr="00DA3A25">
        <w:rPr>
          <w:rFonts w:cs="Arial"/>
          <w:sz w:val="20"/>
        </w:rPr>
        <w:t xml:space="preserve"> fo</w:t>
      </w:r>
      <w:r w:rsidR="00321406" w:rsidRPr="00DA3A25">
        <w:rPr>
          <w:rFonts w:cs="Arial"/>
          <w:spacing w:val="2"/>
          <w:sz w:val="20"/>
        </w:rPr>
        <w:t>c</w:t>
      </w:r>
      <w:r w:rsidR="000462FD" w:rsidRPr="00DA3A25">
        <w:rPr>
          <w:rFonts w:cs="Arial"/>
          <w:sz w:val="20"/>
        </w:rPr>
        <w:t>us on</w:t>
      </w:r>
      <w:r w:rsidR="00EA2DA6" w:rsidRPr="00DA3A25">
        <w:rPr>
          <w:rFonts w:cs="Arial"/>
          <w:sz w:val="20"/>
        </w:rPr>
        <w:t xml:space="preserve"> spi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a</w:t>
      </w:r>
      <w:r w:rsidR="000462FD" w:rsidRPr="00DA3A25">
        <w:rPr>
          <w:rFonts w:cs="Arial"/>
          <w:sz w:val="20"/>
        </w:rPr>
        <w:t>l issues</w:t>
      </w:r>
      <w:r w:rsidR="00E86580" w:rsidRPr="00DA3A25">
        <w:rPr>
          <w:rFonts w:cs="Arial"/>
          <w:sz w:val="20"/>
        </w:rPr>
        <w:t>.</w:t>
      </w:r>
      <w:r w:rsidR="00EA2DA6" w:rsidRPr="00DA3A25">
        <w:rPr>
          <w:rFonts w:cs="Arial"/>
          <w:sz w:val="20"/>
        </w:rPr>
        <w:t xml:space="preserve"> </w:t>
      </w:r>
      <w:r w:rsidR="008773FA" w:rsidRPr="00DA3A25">
        <w:rPr>
          <w:rFonts w:cs="Arial"/>
          <w:sz w:val="20"/>
        </w:rPr>
        <w:t>But be</w:t>
      </w:r>
      <w:r w:rsidR="008773FA" w:rsidRPr="00DA3A25">
        <w:rPr>
          <w:rFonts w:cs="Arial"/>
          <w:spacing w:val="2"/>
          <w:sz w:val="20"/>
        </w:rPr>
        <w:t>f</w:t>
      </w:r>
      <w:r w:rsidR="008773FA" w:rsidRPr="00DA3A25">
        <w:rPr>
          <w:rFonts w:cs="Arial"/>
          <w:sz w:val="20"/>
        </w:rPr>
        <w:t>o</w:t>
      </w:r>
      <w:r w:rsidR="008773FA" w:rsidRPr="00DA3A25">
        <w:rPr>
          <w:rFonts w:cs="Arial"/>
          <w:spacing w:val="2"/>
          <w:sz w:val="20"/>
        </w:rPr>
        <w:t>r</w:t>
      </w:r>
      <w:r w:rsidR="008773FA" w:rsidRPr="00DA3A25">
        <w:rPr>
          <w:rFonts w:cs="Arial"/>
          <w:sz w:val="20"/>
        </w:rPr>
        <w:t>e look</w:t>
      </w:r>
      <w:r w:rsidR="00E75431" w:rsidRPr="00DA3A25">
        <w:rPr>
          <w:rFonts w:cs="Arial"/>
          <w:sz w:val="20"/>
        </w:rPr>
        <w:t>ing</w:t>
      </w:r>
      <w:r w:rsidR="008773FA" w:rsidRPr="00DA3A25">
        <w:rPr>
          <w:rFonts w:cs="Arial"/>
          <w:sz w:val="20"/>
        </w:rPr>
        <w:t xml:space="preserve"> at </w:t>
      </w:r>
      <w:r w:rsidR="008773FA" w:rsidRPr="00DA3A25">
        <w:rPr>
          <w:rFonts w:cs="Arial"/>
          <w:spacing w:val="2"/>
          <w:sz w:val="20"/>
        </w:rPr>
        <w:t>t</w:t>
      </w:r>
      <w:r w:rsidR="008773FA" w:rsidRPr="00DA3A25">
        <w:rPr>
          <w:rFonts w:cs="Arial"/>
          <w:sz w:val="20"/>
        </w:rPr>
        <w:t xml:space="preserve">his, </w:t>
      </w:r>
      <w:r w:rsidR="00775504" w:rsidRPr="00DA3A25">
        <w:rPr>
          <w:rFonts w:cs="Arial"/>
          <w:sz w:val="20"/>
        </w:rPr>
        <w:t xml:space="preserve">we will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nsid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3509F6" w:rsidRPr="00DA3A25">
        <w:rPr>
          <w:rFonts w:cs="Arial"/>
          <w:sz w:val="20"/>
        </w:rPr>
        <w:t>a</w:t>
      </w:r>
      <w:r w:rsidR="00E75431" w:rsidRPr="00DA3A25">
        <w:rPr>
          <w:rFonts w:cs="Arial"/>
          <w:sz w:val="20"/>
        </w:rPr>
        <w:t xml:space="preserve"> perspe</w:t>
      </w:r>
      <w:r w:rsidR="00E75431" w:rsidRPr="00DA3A25">
        <w:rPr>
          <w:rFonts w:cs="Arial"/>
          <w:spacing w:val="2"/>
          <w:sz w:val="20"/>
        </w:rPr>
        <w:t>ct</w:t>
      </w:r>
      <w:r w:rsidR="00E75431" w:rsidRPr="00DA3A25">
        <w:rPr>
          <w:rFonts w:cs="Arial"/>
          <w:sz w:val="20"/>
        </w:rPr>
        <w:t>ive</w:t>
      </w:r>
      <w:r w:rsidR="00203E56" w:rsidRPr="00DA3A25">
        <w:rPr>
          <w:rFonts w:cs="Arial"/>
          <w:sz w:val="20"/>
        </w:rPr>
        <w:t xml:space="preserve"> </w:t>
      </w:r>
      <w:r w:rsidR="003509F6" w:rsidRPr="00DA3A25">
        <w:rPr>
          <w:rFonts w:cs="Arial"/>
          <w:sz w:val="20"/>
        </w:rPr>
        <w:t>t</w:t>
      </w:r>
      <w:r w:rsidR="00EA2DA6" w:rsidRPr="00DA3A25">
        <w:rPr>
          <w:rFonts w:cs="Arial"/>
          <w:sz w:val="20"/>
        </w:rPr>
        <w:t>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 xml:space="preserve">is </w:t>
      </w:r>
      <w:r w:rsidR="007443C4" w:rsidRPr="00DA3A25">
        <w:rPr>
          <w:rFonts w:cs="Arial"/>
          <w:sz w:val="20"/>
        </w:rPr>
        <w:t>some</w:t>
      </w:r>
      <w:r w:rsidR="004549FE" w:rsidRPr="00DA3A25">
        <w:rPr>
          <w:rFonts w:cs="Arial"/>
          <w:spacing w:val="2"/>
          <w:sz w:val="20"/>
        </w:rPr>
        <w:t>t</w:t>
      </w:r>
      <w:r w:rsidR="007443C4" w:rsidRPr="00DA3A25">
        <w:rPr>
          <w:rFonts w:cs="Arial"/>
          <w:sz w:val="20"/>
        </w:rPr>
        <w:t xml:space="preserve">imes </w:t>
      </w:r>
      <w:r w:rsidR="00EA2DA6" w:rsidRPr="00DA3A25">
        <w:rPr>
          <w:rFonts w:cs="Arial"/>
          <w:sz w:val="20"/>
        </w:rPr>
        <w:t xml:space="preserve">neede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gh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ly divide God's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. </w:t>
      </w:r>
      <w:r w:rsidR="009C6E45" w:rsidRPr="00DA3A25">
        <w:rPr>
          <w:rFonts w:cs="Arial"/>
          <w:sz w:val="20"/>
        </w:rPr>
        <w:t xml:space="preserve">Then </w:t>
      </w:r>
      <w:r w:rsidR="004549FE" w:rsidRPr="00DA3A25">
        <w:rPr>
          <w:rFonts w:cs="Arial"/>
          <w:spacing w:val="2"/>
          <w:sz w:val="20"/>
        </w:rPr>
        <w:t>t</w:t>
      </w:r>
      <w:r w:rsidR="00EA2DA6" w:rsidRPr="00DA3A25">
        <w:rPr>
          <w:rFonts w:cs="Arial"/>
          <w:sz w:val="20"/>
        </w:rPr>
        <w:t>h</w:t>
      </w:r>
      <w:r w:rsidR="00203E56" w:rsidRPr="00DA3A25">
        <w:rPr>
          <w:rFonts w:cs="Arial"/>
          <w:sz w:val="20"/>
        </w:rPr>
        <w:t>is</w:t>
      </w:r>
      <w:r w:rsidR="009C6E45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n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iple will</w:t>
      </w:r>
      <w:r w:rsidR="009C6E45" w:rsidRPr="00DA3A25">
        <w:rPr>
          <w:rFonts w:cs="Arial"/>
          <w:sz w:val="20"/>
        </w:rPr>
        <w:t xml:space="preserve"> be applied </w:t>
      </w:r>
      <w:r w:rsidR="004549FE" w:rsidRPr="00DA3A25">
        <w:rPr>
          <w:rFonts w:cs="Arial"/>
          <w:spacing w:val="2"/>
          <w:sz w:val="20"/>
        </w:rPr>
        <w:t>t</w:t>
      </w:r>
      <w:r w:rsidR="009C6E45" w:rsidRPr="00DA3A25">
        <w:rPr>
          <w:rFonts w:cs="Arial"/>
          <w:sz w:val="20"/>
        </w:rPr>
        <w:t xml:space="preserve">o help us see </w:t>
      </w:r>
      <w:r w:rsidR="00EA2DA6" w:rsidRPr="00DA3A25">
        <w:rPr>
          <w:rFonts w:cs="Arial"/>
          <w:sz w:val="20"/>
        </w:rPr>
        <w:t>w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4549FE" w:rsidRPr="00DA3A25">
        <w:rPr>
          <w:rFonts w:cs="Arial"/>
          <w:spacing w:val="2"/>
          <w:sz w:val="20"/>
        </w:rPr>
        <w:t>t</w:t>
      </w:r>
      <w:r w:rsidR="009C6E45" w:rsidRPr="00DA3A25">
        <w:rPr>
          <w:rFonts w:cs="Arial"/>
          <w:sz w:val="20"/>
        </w:rPr>
        <w:t xml:space="preserve">he </w:t>
      </w:r>
      <w:r w:rsidR="004549FE" w:rsidRPr="00DA3A25">
        <w:rPr>
          <w:rFonts w:cs="Arial"/>
          <w:spacing w:val="2"/>
          <w:sz w:val="20"/>
        </w:rPr>
        <w:t>t</w:t>
      </w:r>
      <w:r w:rsidR="009C6E45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EA2DA6" w:rsidRPr="00DA3A25">
        <w:rPr>
          <w:rFonts w:cs="Arial"/>
          <w:sz w:val="20"/>
        </w:rPr>
        <w:t xml:space="preserve"> "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ve husbands"</w:t>
      </w:r>
      <w:r w:rsidR="009C6E45" w:rsidRPr="00DA3A25">
        <w:rPr>
          <w:rFonts w:cs="Arial"/>
          <w:sz w:val="20"/>
        </w:rPr>
        <w:t xml:space="preserve"> mean</w:t>
      </w:r>
      <w:r w:rsidR="003F694F" w:rsidRPr="00DA3A25">
        <w:rPr>
          <w:rFonts w:cs="Arial"/>
          <w:spacing w:val="-2"/>
          <w:sz w:val="20"/>
        </w:rPr>
        <w:t>t.</w:t>
      </w:r>
    </w:p>
    <w:p w14:paraId="603BF408" w14:textId="64A92E7B" w:rsidR="007443C4" w:rsidRPr="00DA3A25" w:rsidRDefault="007443C4">
      <w:pPr>
        <w:rPr>
          <w:rFonts w:cs="Arial"/>
          <w:sz w:val="20"/>
        </w:rPr>
      </w:pPr>
    </w:p>
    <w:p w14:paraId="770DBE74" w14:textId="77777777" w:rsidR="00EA2DA6" w:rsidRPr="005916D3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 Pi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u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s v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sus Physi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al Re</w:t>
      </w:r>
      <w:r w:rsidRPr="005916D3">
        <w:rPr>
          <w:rFonts w:cs="Arial"/>
          <w:spacing w:val="2"/>
          <w:sz w:val="24"/>
          <w:u w:val="single"/>
        </w:rPr>
        <w:t>f</w:t>
      </w: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s</w:t>
      </w:r>
    </w:p>
    <w:p w14:paraId="488012AE" w14:textId="745985CF" w:rsidR="00FE038F" w:rsidRDefault="00FE038F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5506964" w14:textId="296FFE6B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someone says, </w:t>
      </w:r>
      <w:r w:rsidRPr="00DA3A25">
        <w:rPr>
          <w:rFonts w:cs="Arial"/>
          <w:i/>
          <w:sz w:val="20"/>
        </w:rPr>
        <w:t>'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 xml:space="preserve">was 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 xml:space="preserve">aining 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s and dogs,'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vely eas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g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ing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imal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lling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ky. </w:t>
      </w:r>
      <w:r w:rsidR="00D61D92" w:rsidRPr="00DA3A25">
        <w:rPr>
          <w:rFonts w:cs="Arial"/>
          <w:sz w:val="20"/>
        </w:rPr>
        <w:t>This</w:t>
      </w:r>
      <w:r w:rsidR="00E8115F" w:rsidRPr="00DA3A25">
        <w:rPr>
          <w:rFonts w:cs="Arial"/>
          <w:sz w:val="20"/>
        </w:rPr>
        <w:t xml:space="preserve"> word</w:t>
      </w:r>
      <w:r w:rsidR="00D61D92" w:rsidRPr="00DA3A25">
        <w:rPr>
          <w:rFonts w:cs="Arial"/>
          <w:sz w:val="20"/>
        </w:rPr>
        <w:t xml:space="preserve"> pi</w:t>
      </w:r>
      <w:r w:rsidR="00AF3B4B" w:rsidRPr="00DA3A25">
        <w:rPr>
          <w:rFonts w:cs="Arial"/>
          <w:spacing w:val="2"/>
          <w:sz w:val="20"/>
        </w:rPr>
        <w:t>ct</w:t>
      </w:r>
      <w:r w:rsidR="00D61D92" w:rsidRPr="00DA3A25">
        <w:rPr>
          <w:rFonts w:cs="Arial"/>
          <w:sz w:val="20"/>
        </w:rPr>
        <w:t>ure</w:t>
      </w:r>
      <w:r w:rsidR="00E8115F" w:rsidRPr="00DA3A25">
        <w:rPr>
          <w:rFonts w:cs="Arial"/>
          <w:sz w:val="20"/>
        </w:rPr>
        <w:t xml:space="preserve"> some</w:t>
      </w:r>
      <w:r w:rsidR="004549FE" w:rsidRPr="00DA3A25">
        <w:rPr>
          <w:rFonts w:cs="Arial"/>
          <w:spacing w:val="2"/>
          <w:sz w:val="20"/>
        </w:rPr>
        <w:t>t</w:t>
      </w:r>
      <w:r w:rsidR="00E8115F" w:rsidRPr="00DA3A25">
        <w:rPr>
          <w:rFonts w:cs="Arial"/>
          <w:sz w:val="20"/>
        </w:rPr>
        <w:t xml:space="preserve">imes refers </w:t>
      </w:r>
      <w:r w:rsidR="004549FE" w:rsidRPr="00DA3A25">
        <w:rPr>
          <w:rFonts w:cs="Arial"/>
          <w:spacing w:val="2"/>
          <w:sz w:val="20"/>
        </w:rPr>
        <w:t>t</w:t>
      </w:r>
      <w:r w:rsidR="00E8115F"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 heavy downp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</w:t>
      </w:r>
      <w:r w:rsidR="00241AFC" w:rsidRPr="00DA3A25">
        <w:rPr>
          <w:rFonts w:cs="Arial"/>
          <w:sz w:val="20"/>
        </w:rPr>
        <w:t>, but it is also used in o</w:t>
      </w:r>
      <w:r w:rsidR="004549FE" w:rsidRPr="00DA3A25">
        <w:rPr>
          <w:rFonts w:cs="Arial"/>
          <w:spacing w:val="2"/>
          <w:sz w:val="20"/>
        </w:rPr>
        <w:t>t</w:t>
      </w:r>
      <w:r w:rsidR="00241AFC"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241AFC" w:rsidRPr="00DA3A25">
        <w:rPr>
          <w:rFonts w:cs="Arial"/>
          <w:sz w:val="20"/>
        </w:rPr>
        <w:t>ways</w:t>
      </w:r>
      <w:r w:rsidRPr="00DA3A25">
        <w:rPr>
          <w:rFonts w:cs="Arial"/>
          <w:sz w:val="20"/>
        </w:rPr>
        <w:t>.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 w</w:t>
      </w:r>
      <w:r w:rsidR="00423570" w:rsidRPr="00DA3A25">
        <w:rPr>
          <w:rFonts w:cs="Arial"/>
          <w:sz w:val="20"/>
        </w:rPr>
        <w:t>if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s 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usband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</w:t>
      </w:r>
      <w:r w:rsidR="000266E4" w:rsidRPr="00DA3A25">
        <w:rPr>
          <w:rFonts w:cs="Arial"/>
          <w:sz w:val="20"/>
        </w:rPr>
        <w:t xml:space="preserve"> and asks h</w:t>
      </w:r>
      <w:r w:rsidR="003D4CC0" w:rsidRPr="00DA3A25">
        <w:rPr>
          <w:rFonts w:cs="Arial"/>
          <w:sz w:val="20"/>
        </w:rPr>
        <w:t>im</w:t>
      </w:r>
      <w:r w:rsidR="000266E4" w:rsidRPr="00DA3A25">
        <w:rPr>
          <w:rFonts w:cs="Arial"/>
          <w:sz w:val="20"/>
        </w:rPr>
        <w:t xml:space="preserve"> </w:t>
      </w:r>
      <w:r w:rsidR="00077931" w:rsidRPr="00DA3A25">
        <w:rPr>
          <w:rFonts w:cs="Arial"/>
          <w:sz w:val="20"/>
        </w:rPr>
        <w:t>about his day</w:t>
      </w:r>
      <w:r w:rsidR="000266E4" w:rsidRPr="00DA3A25">
        <w:rPr>
          <w:rFonts w:cs="Arial"/>
          <w:sz w:val="20"/>
        </w:rPr>
        <w:t xml:space="preserve">, if </w:t>
      </w:r>
      <w:r w:rsidR="00241AFC"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say</w:t>
      </w:r>
      <w:r w:rsidRPr="00DA3A25">
        <w:rPr>
          <w:rFonts w:cs="Arial"/>
          <w:spacing w:val="-4"/>
          <w:sz w:val="20"/>
        </w:rPr>
        <w:t>s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'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</w:t>
      </w:r>
      <w:r w:rsidRPr="00DA3A25">
        <w:rPr>
          <w:rFonts w:cs="Arial"/>
          <w:i/>
          <w:spacing w:val="-2"/>
          <w:sz w:val="20"/>
        </w:rPr>
        <w:t>s</w:t>
      </w:r>
      <w:r w:rsidRPr="00DA3A25">
        <w:rPr>
          <w:rFonts w:cs="Arial"/>
          <w:i/>
          <w:sz w:val="20"/>
        </w:rPr>
        <w:t xml:space="preserve"> 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 xml:space="preserve">aining 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pacing w:val="-2"/>
          <w:sz w:val="20"/>
        </w:rPr>
        <w:t>s</w:t>
      </w:r>
      <w:r w:rsidRPr="00DA3A25">
        <w:rPr>
          <w:rFonts w:cs="Arial"/>
          <w:i/>
          <w:sz w:val="20"/>
        </w:rPr>
        <w:t xml:space="preserve"> and dog</w:t>
      </w:r>
      <w:r w:rsidRPr="00DA3A25">
        <w:rPr>
          <w:rFonts w:cs="Arial"/>
          <w:i/>
          <w:spacing w:val="-4"/>
          <w:sz w:val="20"/>
        </w:rPr>
        <w:t>s</w:t>
      </w:r>
      <w:r w:rsidRPr="00DA3A25">
        <w:rPr>
          <w:rFonts w:cs="Arial"/>
          <w:i/>
          <w:spacing w:val="-6"/>
          <w:sz w:val="20"/>
        </w:rPr>
        <w:t>'</w:t>
      </w:r>
      <w:r w:rsidR="00AC7D9B" w:rsidRPr="00DA3A25">
        <w:rPr>
          <w:rFonts w:cs="Arial"/>
          <w:sz w:val="20"/>
        </w:rPr>
        <w:t xml:space="preserve"> she</w:t>
      </w:r>
      <w:r w:rsidR="00077931" w:rsidRPr="00DA3A25">
        <w:rPr>
          <w:rFonts w:cs="Arial"/>
          <w:sz w:val="20"/>
        </w:rPr>
        <w:t xml:space="preserve"> will not</w:t>
      </w:r>
      <w:r w:rsidR="00AC7D9B" w:rsidRPr="00DA3A25">
        <w:rPr>
          <w:rFonts w:cs="Arial"/>
          <w:sz w:val="20"/>
        </w:rPr>
        <w:t xml:space="preserve"> </w:t>
      </w:r>
      <w:r w:rsidR="00077931" w:rsidRPr="00DA3A25">
        <w:rPr>
          <w:rFonts w:cs="Arial"/>
          <w:sz w:val="20"/>
        </w:rPr>
        <w:t>assume a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oudb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="00AE6E2C" w:rsidRPr="00DA3A25">
        <w:rPr>
          <w:rFonts w:cs="Arial"/>
          <w:sz w:val="20"/>
        </w:rPr>
        <w:t xml:space="preserve">has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</w:t>
      </w:r>
      <w:r w:rsidR="00DF79EE" w:rsidRPr="00DA3A25">
        <w:rPr>
          <w:rFonts w:cs="Arial"/>
          <w:spacing w:val="-4"/>
          <w:sz w:val="20"/>
        </w:rPr>
        <w:t xml:space="preserve">. </w:t>
      </w:r>
      <w:r w:rsidR="00544310" w:rsidRPr="00DA3A25">
        <w:rPr>
          <w:rFonts w:cs="Arial"/>
          <w:sz w:val="20"/>
        </w:rPr>
        <w:t>Given</w:t>
      </w:r>
      <w:r w:rsidR="00AE6E2C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AE6E2C" w:rsidRPr="00DA3A25">
        <w:rPr>
          <w:rFonts w:cs="Arial"/>
          <w:sz w:val="20"/>
        </w:rPr>
        <w:t>h</w:t>
      </w:r>
      <w:r w:rsidR="00544310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x</w:t>
      </w:r>
      <w:r w:rsidRPr="00DA3A25">
        <w:rPr>
          <w:rFonts w:cs="Arial"/>
          <w:spacing w:val="-4"/>
          <w:sz w:val="20"/>
        </w:rPr>
        <w:t>t,</w:t>
      </w:r>
      <w:r w:rsidRPr="00DA3A25">
        <w:rPr>
          <w:rFonts w:cs="Arial"/>
          <w:sz w:val="20"/>
        </w:rPr>
        <w:t xml:space="preserve"> she </w:t>
      </w:r>
      <w:r w:rsidR="00077931" w:rsidRPr="00DA3A25">
        <w:rPr>
          <w:rFonts w:cs="Arial"/>
          <w:sz w:val="20"/>
        </w:rPr>
        <w:t xml:space="preserve">knows </w:t>
      </w:r>
      <w:r w:rsidR="004549FE" w:rsidRPr="00DA3A25">
        <w:rPr>
          <w:rFonts w:cs="Arial"/>
          <w:spacing w:val="2"/>
          <w:sz w:val="20"/>
        </w:rPr>
        <w:t>t</w:t>
      </w:r>
      <w:r w:rsidR="00077931" w:rsidRPr="00DA3A25">
        <w:rPr>
          <w:rFonts w:cs="Arial"/>
          <w:sz w:val="20"/>
        </w:rPr>
        <w:t xml:space="preserve">his means </w:t>
      </w:r>
      <w:r w:rsidR="00F22DF4" w:rsidRPr="00DA3A25">
        <w:rPr>
          <w:rFonts w:cs="Arial"/>
          <w:sz w:val="20"/>
        </w:rPr>
        <w:t xml:space="preserve">his day </w:t>
      </w:r>
      <w:r w:rsidR="00D70EC5" w:rsidRPr="00DA3A25">
        <w:rPr>
          <w:rFonts w:cs="Arial"/>
          <w:sz w:val="20"/>
        </w:rPr>
        <w:t>has been</w:t>
      </w:r>
      <w:r w:rsidR="00F22DF4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c </w:t>
      </w:r>
      <w:r w:rsidRPr="00DA3A25">
        <w:rPr>
          <w:rFonts w:cs="Arial"/>
          <w:sz w:val="20"/>
        </w:rPr>
        <w:t>an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blem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ning down on him.</w:t>
      </w:r>
    </w:p>
    <w:p w14:paraId="58E807E7" w14:textId="600F52C8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80CFDEA" w14:textId="296F45EB" w:rsidR="00EA2DA6" w:rsidRPr="00DA3A25" w:rsidRDefault="00F00C50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E</w:t>
      </w:r>
      <w:r w:rsidR="00EA2DA6" w:rsidRPr="00DA3A25">
        <w:rPr>
          <w:rFonts w:cs="Arial"/>
          <w:sz w:val="20"/>
        </w:rPr>
        <w:t>nglish use</w:t>
      </w:r>
      <w:r w:rsidRPr="00DA3A25">
        <w:rPr>
          <w:rFonts w:cs="Arial"/>
          <w:sz w:val="20"/>
        </w:rPr>
        <w:t>s</w:t>
      </w:r>
      <w:r w:rsidR="00EA2DA6" w:rsidRPr="00DA3A25">
        <w:rPr>
          <w:rFonts w:cs="Arial"/>
          <w:sz w:val="20"/>
        </w:rPr>
        <w:t xml:space="preserve">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 p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s</w:t>
      </w:r>
      <w:r w:rsidR="00A531AB" w:rsidRPr="00DA3A25">
        <w:rPr>
          <w:rFonts w:cs="Arial"/>
          <w:sz w:val="20"/>
        </w:rPr>
        <w:t>,</w:t>
      </w:r>
      <w:r w:rsidR="00022764" w:rsidRPr="00DA3A25">
        <w:rPr>
          <w:rFonts w:cs="Arial"/>
          <w:sz w:val="20"/>
        </w:rPr>
        <w:fldChar w:fldCharType="begin"/>
      </w:r>
      <w:r w:rsidR="00022764" w:rsidRPr="00DA3A25">
        <w:rPr>
          <w:sz w:val="20"/>
        </w:rPr>
        <w:instrText xml:space="preserve"> XE "</w:instrText>
      </w:r>
      <w:r w:rsidR="00022764" w:rsidRPr="00DA3A25">
        <w:rPr>
          <w:rFonts w:cs="Arial"/>
          <w:sz w:val="20"/>
        </w:rPr>
        <w:instrText>Word pictures</w:instrText>
      </w:r>
      <w:r w:rsidR="00022764" w:rsidRPr="00DA3A25">
        <w:rPr>
          <w:sz w:val="20"/>
        </w:rPr>
        <w:instrText xml:space="preserve">" </w:instrText>
      </w:r>
      <w:r w:rsidR="0002276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275B20" w:rsidRPr="00DA3A25">
        <w:rPr>
          <w:rFonts w:cs="Arial"/>
          <w:sz w:val="20"/>
        </w:rPr>
        <w:t>but</w:t>
      </w:r>
      <w:r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4118D5" w:rsidRPr="00DA3A25">
        <w:rPr>
          <w:rFonts w:cs="Arial"/>
          <w:sz w:val="20"/>
        </w:rPr>
        <w:t>are</w:t>
      </w:r>
      <w:r w:rsidR="00EA2DA6" w:rsidRPr="00DA3A25">
        <w:rPr>
          <w:rFonts w:cs="Arial"/>
          <w:sz w:val="20"/>
        </w:rPr>
        <w:t xml:space="preserve"> misund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od </w:t>
      </w:r>
      <w:r w:rsidR="004118D5" w:rsidRPr="00DA3A25">
        <w:rPr>
          <w:rFonts w:cs="Arial"/>
          <w:spacing w:val="2"/>
          <w:sz w:val="20"/>
        </w:rPr>
        <w:t>when</w:t>
      </w:r>
      <w:r w:rsidR="00EA2DA6" w:rsidRPr="00DA3A25">
        <w:rPr>
          <w:rFonts w:cs="Arial"/>
          <w:spacing w:val="-2"/>
          <w:sz w:val="20"/>
        </w:rPr>
        <w:t xml:space="preserve"> </w:t>
      </w:r>
      <w:r w:rsidR="00EA2DA6" w:rsidRPr="00DA3A25">
        <w:rPr>
          <w:rFonts w:cs="Arial"/>
          <w:sz w:val="20"/>
        </w:rPr>
        <w:t>a phys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l meaning </w:t>
      </w:r>
      <w:r w:rsidRPr="00DA3A25">
        <w:rPr>
          <w:rFonts w:cs="Arial"/>
          <w:sz w:val="20"/>
        </w:rPr>
        <w:t>is</w:t>
      </w:r>
      <w:r w:rsidR="00EA2DA6" w:rsidRPr="00DA3A25">
        <w:rPr>
          <w:rFonts w:cs="Arial"/>
          <w:sz w:val="20"/>
        </w:rPr>
        <w:t xml:space="preserve"> a</w:t>
      </w:r>
      <w:r w:rsidR="00EA2DA6" w:rsidRPr="00DA3A25">
        <w:rPr>
          <w:rFonts w:cs="Arial"/>
          <w:spacing w:val="4"/>
          <w:sz w:val="20"/>
        </w:rPr>
        <w:t>tt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he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</w:t>
      </w:r>
      <w:r w:rsidR="00EA2DA6" w:rsidRPr="00DA3A25">
        <w:rPr>
          <w:rFonts w:cs="Arial"/>
          <w:spacing w:val="-6"/>
          <w:sz w:val="20"/>
        </w:rPr>
        <w:t>s</w:t>
      </w:r>
      <w:r w:rsidRPr="00DA3A25">
        <w:rPr>
          <w:rFonts w:cs="Arial"/>
          <w:spacing w:val="-4"/>
          <w:sz w:val="20"/>
        </w:rPr>
        <w:t xml:space="preserve">. </w:t>
      </w:r>
      <w:r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languages also use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 p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s.</w:t>
      </w:r>
      <w:r w:rsidR="00AE6E2C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The phrase </w:t>
      </w:r>
      <w:r w:rsidR="00EA2DA6" w:rsidRPr="00DA3A25">
        <w:rPr>
          <w:rFonts w:cs="Arial"/>
          <w:sz w:val="20"/>
        </w:rPr>
        <w:t>"d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ink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blood"</w:t>
      </w:r>
      <w:r w:rsidRPr="00DA3A25">
        <w:rPr>
          <w:rFonts w:cs="Arial"/>
          <w:sz w:val="20"/>
        </w:rPr>
        <w:t xml:space="preserve"> did not </w:t>
      </w:r>
      <w:r w:rsidR="009B571D" w:rsidRPr="00DA3A25">
        <w:rPr>
          <w:rFonts w:cs="Arial"/>
          <w:sz w:val="20"/>
        </w:rPr>
        <w:t>ref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4549FE" w:rsidRPr="00DA3A25">
        <w:rPr>
          <w:rFonts w:cs="Arial"/>
          <w:spacing w:val="2"/>
          <w:sz w:val="20"/>
        </w:rPr>
        <w:t>t</w:t>
      </w:r>
      <w:r w:rsidR="009B571D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l in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ake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664174" w:rsidRPr="00DA3A25">
        <w:rPr>
          <w:rFonts w:cs="Arial"/>
          <w:sz w:val="20"/>
        </w:rPr>
        <w:t>a liquid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Drink blood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</w:t>
      </w:r>
      <w:r w:rsidR="00EA2DA6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="00A07813" w:rsidRPr="00DA3A25">
        <w:rPr>
          <w:rFonts w:cs="Arial"/>
          <w:sz w:val="20"/>
        </w:rPr>
        <w:t xml:space="preserve">was </w:t>
      </w:r>
      <w:r w:rsidR="00EA2DA6" w:rsidRPr="00DA3A25">
        <w:rPr>
          <w:rFonts w:cs="Arial"/>
          <w:sz w:val="20"/>
        </w:rPr>
        <w:t>shown</w:t>
      </w:r>
      <w:r w:rsidR="00A07813" w:rsidRPr="00DA3A25">
        <w:rPr>
          <w:rFonts w:cs="Arial"/>
          <w:sz w:val="20"/>
        </w:rPr>
        <w:t xml:space="preserve"> earlier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Word pictures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9B571D" w:rsidRPr="00DA3A25">
        <w:rPr>
          <w:rFonts w:cs="Arial"/>
          <w:sz w:val="20"/>
        </w:rPr>
        <w:t>. T</w:t>
      </w:r>
      <w:r w:rsidRPr="00DA3A25">
        <w:rPr>
          <w:rFonts w:cs="Arial"/>
          <w:sz w:val="20"/>
        </w:rPr>
        <w:t>o say</w:t>
      </w:r>
      <w:r w:rsidR="00664174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is must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sipping </w:t>
      </w:r>
      <w:r w:rsidR="00AE6E2C" w:rsidRPr="00DA3A25">
        <w:rPr>
          <w:rFonts w:cs="Arial"/>
          <w:sz w:val="20"/>
        </w:rPr>
        <w:t xml:space="preserve">a liquid </w:t>
      </w:r>
      <w:r w:rsidR="00AE6E2C" w:rsidRPr="00DA3A25">
        <w:rPr>
          <w:rFonts w:cs="Arial"/>
          <w:i/>
          <w:iCs/>
          <w:sz w:val="20"/>
        </w:rPr>
        <w:t>'</w:t>
      </w:r>
      <w:r w:rsidR="00EA2DA6" w:rsidRPr="00DA3A25">
        <w:rPr>
          <w:rFonts w:cs="Arial"/>
          <w:i/>
          <w:iCs/>
          <w:sz w:val="20"/>
        </w:rPr>
        <w:t>be</w:t>
      </w:r>
      <w:r w:rsidR="00EA2DA6" w:rsidRPr="00DA3A25">
        <w:rPr>
          <w:rFonts w:cs="Arial"/>
          <w:i/>
          <w:iCs/>
          <w:spacing w:val="2"/>
          <w:sz w:val="20"/>
        </w:rPr>
        <w:t>c</w:t>
      </w:r>
      <w:r w:rsidR="00EA2DA6" w:rsidRPr="00DA3A25">
        <w:rPr>
          <w:rFonts w:cs="Arial"/>
          <w:i/>
          <w:iCs/>
          <w:sz w:val="20"/>
        </w:rPr>
        <w:t>ause s</w:t>
      </w:r>
      <w:r w:rsidR="00EA2DA6" w:rsidRPr="00DA3A25">
        <w:rPr>
          <w:rFonts w:cs="Arial"/>
          <w:i/>
          <w:iCs/>
          <w:spacing w:val="2"/>
          <w:sz w:val="20"/>
        </w:rPr>
        <w:t>cr</w:t>
      </w:r>
      <w:r w:rsidR="00EA2DA6" w:rsidRPr="00DA3A25">
        <w:rPr>
          <w:rFonts w:cs="Arial"/>
          <w:i/>
          <w:iCs/>
          <w:sz w:val="20"/>
        </w:rPr>
        <w:t>ip</w:t>
      </w:r>
      <w:r w:rsidR="00EA2DA6" w:rsidRPr="00DA3A25">
        <w:rPr>
          <w:rFonts w:cs="Arial"/>
          <w:i/>
          <w:iCs/>
          <w:spacing w:val="4"/>
          <w:sz w:val="20"/>
        </w:rPr>
        <w:t>t</w:t>
      </w:r>
      <w:r w:rsidR="00EA2DA6" w:rsidRPr="00DA3A25">
        <w:rPr>
          <w:rFonts w:cs="Arial"/>
          <w:i/>
          <w:iCs/>
          <w:sz w:val="20"/>
        </w:rPr>
        <w:t>u</w:t>
      </w:r>
      <w:r w:rsidR="00EA2DA6" w:rsidRPr="00DA3A25">
        <w:rPr>
          <w:rFonts w:cs="Arial"/>
          <w:i/>
          <w:iCs/>
          <w:spacing w:val="2"/>
          <w:sz w:val="20"/>
        </w:rPr>
        <w:t>r</w:t>
      </w:r>
      <w:r w:rsidR="00EA2DA6" w:rsidRPr="00DA3A25">
        <w:rPr>
          <w:rFonts w:cs="Arial"/>
          <w:i/>
          <w:iCs/>
          <w:sz w:val="20"/>
        </w:rPr>
        <w:t>e</w:t>
      </w:r>
      <w:r w:rsidR="00EA2DA6" w:rsidRPr="00DA3A25">
        <w:rPr>
          <w:rFonts w:cs="Arial"/>
          <w:i/>
          <w:iCs/>
          <w:sz w:val="20"/>
        </w:rPr>
        <w:fldChar w:fldCharType="begin"/>
      </w:r>
      <w:r w:rsidR="00EA2DA6" w:rsidRPr="00DA3A25">
        <w:rPr>
          <w:i/>
          <w:iCs/>
          <w:sz w:val="20"/>
        </w:rPr>
        <w:instrText xml:space="preserve"> XE "</w:instrText>
      </w:r>
      <w:r w:rsidR="00EA2DA6" w:rsidRPr="00DA3A25">
        <w:rPr>
          <w:rFonts w:cs="Arial"/>
          <w:i/>
          <w:iCs/>
          <w:sz w:val="20"/>
        </w:rPr>
        <w:instrText>Bible, the (scripture)</w:instrText>
      </w:r>
      <w:r w:rsidR="00EA2DA6" w:rsidRPr="00DA3A25">
        <w:rPr>
          <w:i/>
          <w:iCs/>
          <w:sz w:val="20"/>
        </w:rPr>
        <w:instrText xml:space="preserve">" </w:instrText>
      </w:r>
      <w:r w:rsidR="00EA2DA6" w:rsidRPr="00DA3A25">
        <w:rPr>
          <w:rFonts w:cs="Arial"/>
          <w:i/>
          <w:iCs/>
          <w:sz w:val="20"/>
        </w:rPr>
        <w:fldChar w:fldCharType="end"/>
      </w:r>
      <w:r w:rsidR="00EA2DA6" w:rsidRPr="00DA3A25">
        <w:rPr>
          <w:rFonts w:cs="Arial"/>
          <w:i/>
          <w:iCs/>
          <w:sz w:val="20"/>
        </w:rPr>
        <w:t xml:space="preserve"> means wha</w:t>
      </w:r>
      <w:r w:rsidR="00EA2DA6" w:rsidRPr="00DA3A25">
        <w:rPr>
          <w:rFonts w:cs="Arial"/>
          <w:i/>
          <w:iCs/>
          <w:spacing w:val="-2"/>
          <w:sz w:val="20"/>
        </w:rPr>
        <w:t xml:space="preserve">t </w:t>
      </w:r>
      <w:r w:rsidR="00EA2DA6" w:rsidRPr="00DA3A25">
        <w:rPr>
          <w:rFonts w:cs="Arial"/>
          <w:i/>
          <w:iCs/>
          <w:spacing w:val="2"/>
          <w:sz w:val="20"/>
        </w:rPr>
        <w:t>i</w:t>
      </w:r>
      <w:r w:rsidR="00EA2DA6" w:rsidRPr="00DA3A25">
        <w:rPr>
          <w:rFonts w:cs="Arial"/>
          <w:i/>
          <w:iCs/>
          <w:spacing w:val="-2"/>
          <w:sz w:val="20"/>
        </w:rPr>
        <w:t xml:space="preserve">t </w:t>
      </w:r>
      <w:r w:rsidR="00EA2DA6" w:rsidRPr="00DA3A25">
        <w:rPr>
          <w:rFonts w:cs="Arial"/>
          <w:i/>
          <w:iCs/>
          <w:sz w:val="20"/>
        </w:rPr>
        <w:t>says,</w:t>
      </w:r>
      <w:r w:rsidR="00AE6E2C" w:rsidRPr="00DA3A25">
        <w:rPr>
          <w:rFonts w:cs="Arial"/>
          <w:i/>
          <w:iCs/>
          <w:sz w:val="20"/>
        </w:rPr>
        <w:t>'</w:t>
      </w:r>
      <w:r w:rsidR="00EA2DA6" w:rsidRPr="00DA3A25">
        <w:rPr>
          <w:rFonts w:cs="Arial"/>
          <w:sz w:val="20"/>
        </w:rPr>
        <w:t xml:space="preserve"> </w:t>
      </w:r>
      <w:r w:rsidR="00664174" w:rsidRPr="00DA3A25">
        <w:rPr>
          <w:rFonts w:cs="Arial"/>
          <w:spacing w:val="4"/>
          <w:sz w:val="20"/>
        </w:rPr>
        <w:t xml:space="preserve">is to </w:t>
      </w:r>
      <w:r w:rsidR="00AE6E2C" w:rsidRPr="00DA3A25">
        <w:rPr>
          <w:rFonts w:cs="Arial"/>
          <w:sz w:val="20"/>
        </w:rPr>
        <w:t>mis</w:t>
      </w:r>
      <w:r w:rsidR="00321406" w:rsidRPr="00DA3A25">
        <w:rPr>
          <w:rFonts w:cs="Arial"/>
          <w:spacing w:val="2"/>
          <w:sz w:val="20"/>
        </w:rPr>
        <w:t>c</w:t>
      </w:r>
      <w:r w:rsidR="00AE6E2C" w:rsidRPr="00DA3A25">
        <w:rPr>
          <w:rFonts w:cs="Arial"/>
          <w:sz w:val="20"/>
        </w:rPr>
        <w:t>ons</w:t>
      </w:r>
      <w:r w:rsidR="000E1131" w:rsidRPr="00DA3A25">
        <w:rPr>
          <w:rFonts w:cs="Arial"/>
          <w:spacing w:val="2"/>
          <w:sz w:val="20"/>
        </w:rPr>
        <w:t>tr</w:t>
      </w:r>
      <w:r w:rsidR="00AE6E2C" w:rsidRPr="00DA3A25">
        <w:rPr>
          <w:rFonts w:cs="Arial"/>
          <w:sz w:val="20"/>
        </w:rPr>
        <w:t>ue</w:t>
      </w:r>
      <w:r w:rsidR="00EA2DA6" w:rsidRPr="00DA3A25">
        <w:rPr>
          <w:rFonts w:cs="Arial"/>
          <w:spacing w:val="-2"/>
          <w:sz w:val="20"/>
        </w:rPr>
        <w:t xml:space="preserve"> </w:t>
      </w:r>
      <w:r w:rsidR="00AE6E2C" w:rsidRPr="00DA3A25">
        <w:rPr>
          <w:rFonts w:cs="Arial"/>
          <w:spacing w:val="-2"/>
          <w:sz w:val="20"/>
        </w:rPr>
        <w:t xml:space="preserve">the </w:t>
      </w:r>
      <w:r w:rsidR="00EA2DA6" w:rsidRPr="00DA3A25">
        <w:rPr>
          <w:rFonts w:cs="Arial"/>
          <w:sz w:val="20"/>
        </w:rPr>
        <w:t>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s</w:t>
      </w:r>
      <w:r w:rsidR="00EA2DA6" w:rsidRPr="00DA3A25">
        <w:rPr>
          <w:rFonts w:cs="Arial"/>
          <w:sz w:val="20"/>
        </w:rPr>
        <w:t>. [S</w:t>
      </w:r>
      <w:r w:rsidR="00EA2DA6" w:rsidRPr="00DA3A25">
        <w:rPr>
          <w:rFonts w:cs="Arial"/>
          <w:spacing w:val="2"/>
          <w:sz w:val="20"/>
        </w:rPr>
        <w:t>cr</w:t>
      </w:r>
      <w:r w:rsidR="00EA2DA6" w:rsidRPr="00DA3A25">
        <w:rPr>
          <w:rFonts w:cs="Arial"/>
          <w:sz w:val="20"/>
        </w:rPr>
        <w:t>ip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does mean w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2"/>
          <w:sz w:val="20"/>
        </w:rPr>
        <w:t>i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 xml:space="preserve">says! </w:t>
      </w:r>
      <w:r w:rsidRPr="00DA3A25">
        <w:rPr>
          <w:rFonts w:cs="Arial"/>
          <w:sz w:val="20"/>
        </w:rPr>
        <w:t>Yet som</w:t>
      </w:r>
      <w:r w:rsidR="00F905EE" w:rsidRPr="00DA3A25">
        <w:rPr>
          <w:rFonts w:cs="Arial"/>
          <w:sz w:val="20"/>
        </w:rPr>
        <w:t xml:space="preserve">e people </w:t>
      </w:r>
      <w:r w:rsidR="00643FF8" w:rsidRPr="00DA3A25">
        <w:rPr>
          <w:rFonts w:cs="Arial"/>
          <w:sz w:val="20"/>
        </w:rPr>
        <w:t xml:space="preserve">will </w:t>
      </w:r>
      <w:r w:rsidRPr="00DA3A25">
        <w:rPr>
          <w:rFonts w:cs="Arial"/>
          <w:sz w:val="20"/>
        </w:rPr>
        <w:t>use</w:t>
      </w:r>
      <w:r w:rsidR="00643FF8" w:rsidRPr="00DA3A25">
        <w:rPr>
          <w:rFonts w:cs="Arial"/>
          <w:sz w:val="20"/>
        </w:rPr>
        <w:t xml:space="preserve"> s</w:t>
      </w:r>
      <w:r w:rsidR="004549FE" w:rsidRPr="00DA3A25">
        <w:rPr>
          <w:rFonts w:cs="Arial"/>
          <w:spacing w:val="2"/>
          <w:sz w:val="20"/>
        </w:rPr>
        <w:t>t</w:t>
      </w:r>
      <w:r w:rsidR="00643FF8" w:rsidRPr="00DA3A25">
        <w:rPr>
          <w:rFonts w:cs="Arial"/>
          <w:sz w:val="20"/>
        </w:rPr>
        <w:t>a</w:t>
      </w:r>
      <w:r w:rsidR="004549FE" w:rsidRPr="00DA3A25">
        <w:rPr>
          <w:rFonts w:cs="Arial"/>
          <w:spacing w:val="2"/>
          <w:sz w:val="20"/>
        </w:rPr>
        <w:t>t</w:t>
      </w:r>
      <w:r w:rsidR="00643FF8" w:rsidRPr="00DA3A25">
        <w:rPr>
          <w:rFonts w:cs="Arial"/>
          <w:sz w:val="20"/>
        </w:rPr>
        <w:t>emen</w:t>
      </w:r>
      <w:r w:rsidR="004549FE" w:rsidRPr="00DA3A25">
        <w:rPr>
          <w:rFonts w:cs="Arial"/>
          <w:spacing w:val="2"/>
          <w:sz w:val="20"/>
        </w:rPr>
        <w:t>t</w:t>
      </w:r>
      <w:r w:rsidR="00643FF8" w:rsidRPr="00DA3A25">
        <w:rPr>
          <w:rFonts w:cs="Arial"/>
          <w:sz w:val="20"/>
        </w:rPr>
        <w:t>s</w:t>
      </w:r>
      <w:r w:rsidR="002668E8" w:rsidRPr="00DA3A25">
        <w:rPr>
          <w:rFonts w:cs="Arial"/>
          <w:sz w:val="20"/>
        </w:rPr>
        <w:t xml:space="preserve"> </w:t>
      </w:r>
      <w:r w:rsidR="002A5D3C" w:rsidRPr="00DA3A25">
        <w:rPr>
          <w:rFonts w:cs="Arial"/>
          <w:sz w:val="20"/>
        </w:rPr>
        <w:t xml:space="preserve">like </w:t>
      </w:r>
      <w:r w:rsidR="004549FE" w:rsidRPr="00DA3A25">
        <w:rPr>
          <w:rFonts w:cs="Arial"/>
          <w:spacing w:val="2"/>
          <w:sz w:val="20"/>
        </w:rPr>
        <w:t>t</w:t>
      </w:r>
      <w:r w:rsidR="002A5D3C" w:rsidRPr="00DA3A25">
        <w:rPr>
          <w:rFonts w:cs="Arial"/>
          <w:sz w:val="20"/>
        </w:rPr>
        <w:t xml:space="preserve">his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z w:val="20"/>
        </w:rPr>
        <w:t xml:space="preserve">imply </w:t>
      </w:r>
      <w:r w:rsidR="00EA2DA6" w:rsidRPr="00DA3A25">
        <w:rPr>
          <w:rFonts w:cs="Arial"/>
          <w:iCs/>
          <w:sz w:val="20"/>
        </w:rPr>
        <w:t>s</w:t>
      </w:r>
      <w:r w:rsidR="00EA2DA6" w:rsidRPr="00DA3A25">
        <w:rPr>
          <w:rFonts w:cs="Arial"/>
          <w:iCs/>
          <w:spacing w:val="2"/>
          <w:sz w:val="20"/>
        </w:rPr>
        <w:t>cr</w:t>
      </w:r>
      <w:r w:rsidR="00EA2DA6" w:rsidRPr="00DA3A25">
        <w:rPr>
          <w:rFonts w:cs="Arial"/>
          <w:iCs/>
          <w:sz w:val="20"/>
        </w:rPr>
        <w:t>ip</w:t>
      </w:r>
      <w:r w:rsidR="00EA2DA6" w:rsidRPr="00DA3A25">
        <w:rPr>
          <w:rFonts w:cs="Arial"/>
          <w:iCs/>
          <w:spacing w:val="4"/>
          <w:sz w:val="20"/>
        </w:rPr>
        <w:t>t</w:t>
      </w:r>
      <w:r w:rsidR="00EA2DA6" w:rsidRPr="00DA3A25">
        <w:rPr>
          <w:rFonts w:cs="Arial"/>
          <w:iCs/>
          <w:sz w:val="20"/>
        </w:rPr>
        <w:t>u</w:t>
      </w:r>
      <w:r w:rsidR="00EA2DA6" w:rsidRPr="00DA3A25">
        <w:rPr>
          <w:rFonts w:cs="Arial"/>
          <w:iCs/>
          <w:spacing w:val="2"/>
          <w:sz w:val="20"/>
        </w:rPr>
        <w:t>r</w:t>
      </w:r>
      <w:r w:rsidR="00EA2DA6" w:rsidRPr="00DA3A25">
        <w:rPr>
          <w:rFonts w:cs="Arial"/>
          <w:iCs/>
          <w:sz w:val="20"/>
        </w:rPr>
        <w:t>e</w:t>
      </w:r>
      <w:r w:rsidR="00EA2DA6" w:rsidRPr="00DA3A25">
        <w:rPr>
          <w:rFonts w:cs="Arial"/>
          <w:iCs/>
          <w:sz w:val="20"/>
        </w:rPr>
        <w:fldChar w:fldCharType="begin"/>
      </w:r>
      <w:r w:rsidR="00EA2DA6" w:rsidRPr="00DA3A25">
        <w:rPr>
          <w:iCs/>
          <w:sz w:val="20"/>
        </w:rPr>
        <w:instrText xml:space="preserve"> XE "</w:instrText>
      </w:r>
      <w:r w:rsidR="00EA2DA6" w:rsidRPr="00DA3A25">
        <w:rPr>
          <w:rFonts w:cs="Arial"/>
          <w:iCs/>
          <w:sz w:val="20"/>
        </w:rPr>
        <w:instrText>Bible, the (scripture)</w:instrText>
      </w:r>
      <w:r w:rsidR="00EA2DA6" w:rsidRPr="00DA3A25">
        <w:rPr>
          <w:iCs/>
          <w:sz w:val="20"/>
        </w:rPr>
        <w:instrText xml:space="preserve">" </w:instrText>
      </w:r>
      <w:r w:rsidR="00EA2DA6" w:rsidRPr="00DA3A25">
        <w:rPr>
          <w:rFonts w:cs="Arial"/>
          <w:iCs/>
          <w:sz w:val="20"/>
        </w:rPr>
        <w:fldChar w:fldCharType="end"/>
      </w:r>
      <w:r w:rsidR="00EA2DA6" w:rsidRPr="00DA3A25">
        <w:rPr>
          <w:rFonts w:cs="Arial"/>
          <w:iCs/>
          <w:sz w:val="20"/>
        </w:rPr>
        <w:t xml:space="preserve"> means wha</w:t>
      </w:r>
      <w:r w:rsidR="00EA2DA6" w:rsidRPr="00DA3A25">
        <w:rPr>
          <w:rFonts w:cs="Arial"/>
          <w:iCs/>
          <w:spacing w:val="-2"/>
          <w:sz w:val="20"/>
        </w:rPr>
        <w:t xml:space="preserve">t </w:t>
      </w:r>
      <w:r w:rsidR="00EA2DA6" w:rsidRPr="00DA3A25">
        <w:rPr>
          <w:rFonts w:cs="Arial"/>
          <w:i/>
          <w:spacing w:val="4"/>
          <w:sz w:val="20"/>
        </w:rPr>
        <w:t>t</w:t>
      </w:r>
      <w:r w:rsidR="00EA2DA6" w:rsidRPr="00DA3A25">
        <w:rPr>
          <w:rFonts w:cs="Arial"/>
          <w:i/>
          <w:sz w:val="20"/>
        </w:rPr>
        <w:t>hey say</w:t>
      </w:r>
      <w:r w:rsidR="00EA2DA6" w:rsidRPr="00DA3A25">
        <w:rPr>
          <w:rFonts w:cs="Arial"/>
          <w:iCs/>
          <w:sz w:val="20"/>
        </w:rPr>
        <w:t xml:space="preserve"> </w:t>
      </w:r>
      <w:r w:rsidR="00EA2DA6" w:rsidRPr="00DA3A25">
        <w:rPr>
          <w:rFonts w:cs="Arial"/>
          <w:iCs/>
          <w:spacing w:val="2"/>
          <w:sz w:val="20"/>
        </w:rPr>
        <w:t>i</w:t>
      </w:r>
      <w:r w:rsidR="00EA2DA6" w:rsidRPr="00DA3A25">
        <w:rPr>
          <w:rFonts w:cs="Arial"/>
          <w:iCs/>
          <w:spacing w:val="-2"/>
          <w:sz w:val="20"/>
        </w:rPr>
        <w:t xml:space="preserve">t </w:t>
      </w:r>
      <w:r w:rsidR="00EA2DA6" w:rsidRPr="00DA3A25">
        <w:rPr>
          <w:rFonts w:cs="Arial"/>
          <w:iCs/>
          <w:sz w:val="20"/>
        </w:rPr>
        <w:t>say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Bible, the (scripture)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>.]</w:t>
      </w:r>
    </w:p>
    <w:p w14:paraId="7575AE88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EB57DE9" w14:textId="5ED12E76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lastRenderedPageBreak/>
        <w:t>Reasoning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DF79EE" w:rsidRPr="00DA3A25">
        <w:rPr>
          <w:rFonts w:cs="Arial"/>
          <w:sz w:val="20"/>
        </w:rPr>
        <w:t>le</w:t>
      </w:r>
      <w:r w:rsidR="004549FE" w:rsidRPr="00DA3A25">
        <w:rPr>
          <w:rFonts w:cs="Arial"/>
          <w:spacing w:val="2"/>
          <w:sz w:val="20"/>
        </w:rPr>
        <w:t>t</w:t>
      </w:r>
      <w:r w:rsidR="00DF79EE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="00DF79EE" w:rsidRPr="00DA3A25">
        <w:rPr>
          <w:rFonts w:cs="Arial"/>
          <w:sz w:val="20"/>
        </w:rPr>
        <w:t>God's wor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664174"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as we see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="00F46DBF" w:rsidRPr="00DA3A25">
        <w:rPr>
          <w:rFonts w:cs="Arial"/>
          <w:sz w:val="20"/>
        </w:rPr>
        <w:t xml:space="preserve">we make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view </w:t>
      </w:r>
      <w:r w:rsidR="004549FE" w:rsidRPr="00DA3A25">
        <w:rPr>
          <w:rFonts w:cs="Arial"/>
          <w:spacing w:val="2"/>
          <w:sz w:val="20"/>
        </w:rPr>
        <w:t>t</w:t>
      </w:r>
      <w:r w:rsidR="00F46DBF" w:rsidRPr="00DA3A25">
        <w:rPr>
          <w:rFonts w:cs="Arial"/>
          <w:sz w:val="20"/>
        </w:rPr>
        <w:t>ha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 we </w:t>
      </w:r>
      <w:r w:rsidRPr="00DA3A25">
        <w:rPr>
          <w:rFonts w:cs="Arial"/>
          <w:i/>
          <w:iCs/>
          <w:sz w:val="20"/>
        </w:rPr>
        <w:t>know</w:t>
      </w:r>
      <w:r w:rsidRPr="00DA3A25">
        <w:rPr>
          <w:rFonts w:cs="Arial"/>
          <w:sz w:val="20"/>
        </w:rPr>
        <w:t xml:space="preserve">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</w:t>
      </w:r>
      <w:r w:rsidR="001A74D2" w:rsidRPr="00DA3A25">
        <w:rPr>
          <w:rFonts w:cs="Arial"/>
          <w:sz w:val="20"/>
        </w:rPr>
        <w:t xml:space="preserve"> is </w:t>
      </w:r>
      <w:r w:rsidR="000E1131" w:rsidRPr="00DA3A25">
        <w:rPr>
          <w:rFonts w:cs="Arial"/>
          <w:spacing w:val="2"/>
          <w:sz w:val="20"/>
        </w:rPr>
        <w:t>tr</w:t>
      </w:r>
      <w:r w:rsidR="001A74D2" w:rsidRPr="00DA3A25">
        <w:rPr>
          <w:rFonts w:cs="Arial"/>
          <w:sz w:val="20"/>
        </w:rPr>
        <w:t>ue</w:t>
      </w:r>
      <w:r w:rsidRPr="00DA3A25">
        <w:rPr>
          <w:rFonts w:cs="Arial"/>
          <w:sz w:val="20"/>
        </w:rPr>
        <w:t xml:space="preserve"> and </w:t>
      </w:r>
      <w:r w:rsidR="001A74D2" w:rsidRPr="00DA3A25">
        <w:rPr>
          <w:rFonts w:cs="Arial"/>
          <w:sz w:val="20"/>
        </w:rPr>
        <w:t>s</w:t>
      </w:r>
      <w:r w:rsidR="004549FE" w:rsidRPr="00DA3A25">
        <w:rPr>
          <w:rFonts w:cs="Arial"/>
          <w:spacing w:val="2"/>
          <w:sz w:val="20"/>
        </w:rPr>
        <w:t>t</w:t>
      </w:r>
      <w:r w:rsidR="001A74D2" w:rsidRPr="00DA3A25">
        <w:rPr>
          <w:rFonts w:cs="Arial"/>
          <w:sz w:val="20"/>
        </w:rPr>
        <w:t xml:space="preserve">ill </w:t>
      </w:r>
      <w:r w:rsidRPr="00DA3A25">
        <w:rPr>
          <w:rFonts w:cs="Arial"/>
          <w:sz w:val="20"/>
        </w:rPr>
        <w:t>b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. Sau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T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knew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60053D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ut his view led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pacing w:val="2"/>
          <w:sz w:val="20"/>
        </w:rPr>
        <w:t>c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'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2:4)</w:t>
      </w:r>
      <w:r w:rsidRPr="00DA3A25">
        <w:rPr>
          <w:rFonts w:cs="Arial"/>
          <w:sz w:val="20"/>
        </w:rPr>
        <w:t>.</w:t>
      </w:r>
    </w:p>
    <w:p w14:paraId="53AC19B4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294497D" w14:textId="5EC6EE73" w:rsidR="00EA2DA6" w:rsidRPr="00DA3A25" w:rsidRDefault="00EB0FAB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s noted above, </w:t>
      </w:r>
      <w:r w:rsidR="000C79BC" w:rsidRPr="00DA3A25">
        <w:rPr>
          <w:rFonts w:cs="Arial"/>
          <w:sz w:val="20"/>
        </w:rPr>
        <w:t xml:space="preserve">Jesus' </w:t>
      </w:r>
      <w:r w:rsidR="00C919FB" w:rsidRPr="00DA3A25">
        <w:rPr>
          <w:rFonts w:cs="Arial"/>
          <w:sz w:val="20"/>
        </w:rPr>
        <w:t xml:space="preserve">words </w:t>
      </w:r>
      <w:r w:rsidR="000C79BC" w:rsidRPr="00DA3A25">
        <w:rPr>
          <w:rFonts w:cs="Arial"/>
          <w:sz w:val="20"/>
        </w:rPr>
        <w:t>i</w:t>
      </w:r>
      <w:r w:rsidR="00C919FB" w:rsidRPr="00DA3A25">
        <w:rPr>
          <w:rFonts w:cs="Arial"/>
          <w:sz w:val="20"/>
        </w:rPr>
        <w:t>ndi</w:t>
      </w:r>
      <w:r w:rsidR="00321406" w:rsidRPr="00DA3A25">
        <w:rPr>
          <w:rFonts w:cs="Arial"/>
          <w:spacing w:val="2"/>
          <w:sz w:val="20"/>
        </w:rPr>
        <w:t>c</w:t>
      </w:r>
      <w:r w:rsidR="00C919FB" w:rsidRPr="00DA3A25">
        <w:rPr>
          <w:rFonts w:cs="Arial"/>
          <w:sz w:val="20"/>
        </w:rPr>
        <w:t>a</w:t>
      </w:r>
      <w:r w:rsidR="004549FE" w:rsidRPr="00DA3A25">
        <w:rPr>
          <w:rFonts w:cs="Arial"/>
          <w:spacing w:val="2"/>
          <w:sz w:val="20"/>
        </w:rPr>
        <w:t>t</w:t>
      </w:r>
      <w:r w:rsidR="00C919FB" w:rsidRPr="00DA3A25">
        <w:rPr>
          <w:rFonts w:cs="Arial"/>
          <w:sz w:val="20"/>
        </w:rPr>
        <w:t>e</w:t>
      </w:r>
      <w:r w:rsidR="00AA6DEE" w:rsidRPr="00DA3A25">
        <w:rPr>
          <w:rFonts w:cs="Arial"/>
          <w:sz w:val="20"/>
        </w:rPr>
        <w:t xml:space="preserve"> a la</w:t>
      </w:r>
      <w:r w:rsidR="00AA6DEE" w:rsidRPr="00DA3A25">
        <w:rPr>
          <w:rFonts w:cs="Arial"/>
          <w:spacing w:val="2"/>
          <w:sz w:val="20"/>
        </w:rPr>
        <w:t>c</w:t>
      </w:r>
      <w:r w:rsidR="00AA6DEE" w:rsidRPr="00DA3A25">
        <w:rPr>
          <w:rFonts w:cs="Arial"/>
          <w:sz w:val="20"/>
        </w:rPr>
        <w:t xml:space="preserve">k of knowledge is what kept </w:t>
      </w:r>
      <w:r w:rsidR="004549FE" w:rsidRPr="00DA3A25">
        <w:rPr>
          <w:rFonts w:cs="Arial"/>
          <w:spacing w:val="2"/>
          <w:sz w:val="20"/>
        </w:rPr>
        <w:t>t</w:t>
      </w:r>
      <w:r w:rsidR="00924B67" w:rsidRPr="00DA3A25">
        <w:rPr>
          <w:rFonts w:cs="Arial"/>
          <w:sz w:val="20"/>
        </w:rPr>
        <w:t>h</w:t>
      </w:r>
      <w:r w:rsidR="00AF3788" w:rsidRPr="00DA3A25">
        <w:rPr>
          <w:rFonts w:cs="Arial"/>
          <w:sz w:val="20"/>
        </w:rPr>
        <w:t>e</w:t>
      </w:r>
      <w:r w:rsidR="00EA2DA6" w:rsidRPr="00DA3A25">
        <w:rPr>
          <w:rFonts w:cs="Arial"/>
          <w:sz w:val="20"/>
        </w:rPr>
        <w:t xml:space="preserve"> woman </w:t>
      </w:r>
      <w:r w:rsidR="00AA6DEE" w:rsidRPr="00DA3A25">
        <w:rPr>
          <w:rFonts w:cs="Arial"/>
          <w:sz w:val="20"/>
        </w:rPr>
        <w:t xml:space="preserve">from </w:t>
      </w:r>
      <w:r w:rsidR="00C919FB" w:rsidRPr="00DA3A25">
        <w:rPr>
          <w:rFonts w:cs="Arial"/>
          <w:sz w:val="20"/>
        </w:rPr>
        <w:t>respond</w:t>
      </w:r>
      <w:r w:rsidR="00AA6DEE" w:rsidRPr="00DA3A25">
        <w:rPr>
          <w:rFonts w:cs="Arial"/>
          <w:sz w:val="20"/>
        </w:rPr>
        <w:t>ing</w:t>
      </w:r>
      <w:r w:rsidR="00C919FB" w:rsidRPr="00DA3A25">
        <w:rPr>
          <w:rFonts w:cs="Arial"/>
          <w:sz w:val="20"/>
        </w:rPr>
        <w:t xml:space="preserve"> </w:t>
      </w:r>
      <w:r w:rsidR="00E93C30" w:rsidRPr="00DA3A25">
        <w:rPr>
          <w:rFonts w:cs="Arial"/>
          <w:spacing w:val="2"/>
          <w:sz w:val="20"/>
        </w:rPr>
        <w:t>t</w:t>
      </w:r>
      <w:r w:rsidR="00E93C30" w:rsidRPr="00DA3A25">
        <w:rPr>
          <w:rFonts w:cs="Arial"/>
          <w:sz w:val="20"/>
        </w:rPr>
        <w:t xml:space="preserve">o him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2"/>
          <w:sz w:val="20"/>
        </w:rPr>
        <w:t>rr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ly</w:t>
      </w:r>
      <w:r w:rsidR="00664174" w:rsidRPr="00DA3A25">
        <w:rPr>
          <w:rFonts w:cs="Arial"/>
          <w:sz w:val="20"/>
        </w:rPr>
        <w:t>. S</w:t>
      </w:r>
      <w:r w:rsidR="00EA2DA6" w:rsidRPr="00DA3A25">
        <w:rPr>
          <w:rFonts w:cs="Arial"/>
          <w:sz w:val="20"/>
        </w:rPr>
        <w:t>o, ra</w:t>
      </w:r>
      <w:r w:rsidR="004549FE" w:rsidRPr="00DA3A25">
        <w:rPr>
          <w:rFonts w:cs="Arial"/>
          <w:spacing w:val="2"/>
          <w:sz w:val="20"/>
        </w:rPr>
        <w:t>t</w:t>
      </w:r>
      <w:r w:rsidR="00EA2DA6" w:rsidRPr="00DA3A25">
        <w:rPr>
          <w:rFonts w:cs="Arial"/>
          <w:sz w:val="20"/>
        </w:rPr>
        <w:t xml:space="preserve">her </w:t>
      </w:r>
      <w:r w:rsidR="004549FE" w:rsidRPr="00DA3A25">
        <w:rPr>
          <w:rFonts w:cs="Arial"/>
          <w:spacing w:val="2"/>
          <w:sz w:val="20"/>
        </w:rPr>
        <w:t>t</w:t>
      </w:r>
      <w:r w:rsidR="00EA2DA6" w:rsidRPr="00DA3A25">
        <w:rPr>
          <w:rFonts w:cs="Arial"/>
          <w:sz w:val="20"/>
        </w:rPr>
        <w:t xml:space="preserve">han assume </w:t>
      </w:r>
      <w:r w:rsidR="00414408" w:rsidRPr="00DA3A25">
        <w:rPr>
          <w:rFonts w:cs="Arial"/>
          <w:sz w:val="20"/>
        </w:rPr>
        <w:t>she lived an immoral life be</w:t>
      </w:r>
      <w:r w:rsidR="00321406" w:rsidRPr="00DA3A25">
        <w:rPr>
          <w:rFonts w:cs="Arial"/>
          <w:spacing w:val="2"/>
          <w:sz w:val="20"/>
        </w:rPr>
        <w:t>c</w:t>
      </w:r>
      <w:r w:rsidR="00414408" w:rsidRPr="00DA3A25">
        <w:rPr>
          <w:rFonts w:cs="Arial"/>
          <w:sz w:val="20"/>
        </w:rPr>
        <w:t xml:space="preserve">ause </w:t>
      </w:r>
      <w:r w:rsidR="00856879" w:rsidRPr="00DA3A25">
        <w:rPr>
          <w:rFonts w:cs="Arial"/>
          <w:sz w:val="20"/>
        </w:rPr>
        <w:t>he</w:t>
      </w:r>
      <w:r w:rsidR="00414408" w:rsidRPr="00DA3A25">
        <w:rPr>
          <w:rFonts w:cs="Arial"/>
          <w:sz w:val="20"/>
        </w:rPr>
        <w:t xml:space="preserve"> said</w:t>
      </w:r>
      <w:r w:rsidR="00EA2DA6" w:rsidRPr="00DA3A25">
        <w:rPr>
          <w:rFonts w:cs="Arial"/>
          <w:sz w:val="20"/>
        </w:rPr>
        <w:t>, "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ou has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 xml:space="preserve">had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ve husband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Woman at Jacob's well:</w:instrText>
      </w:r>
      <w:r w:rsidR="00EA2DA6" w:rsidRPr="00DA3A25">
        <w:rPr>
          <w:sz w:val="20"/>
        </w:rPr>
        <w:instrText xml:space="preserve">had five husbands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; and he whom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ou now has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is 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y husband</w:t>
      </w:r>
      <w:r w:rsidR="00414408" w:rsidRPr="00DA3A25">
        <w:rPr>
          <w:rFonts w:cs="Arial"/>
          <w:sz w:val="20"/>
        </w:rPr>
        <w:t>,</w:t>
      </w:r>
      <w:r w:rsidR="00EA2DA6" w:rsidRPr="00DA3A25">
        <w:rPr>
          <w:rFonts w:cs="Arial"/>
          <w:sz w:val="20"/>
        </w:rPr>
        <w:t>"</w:t>
      </w:r>
      <w:r w:rsidR="00414408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why 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664174" w:rsidRPr="00DA3A25">
        <w:rPr>
          <w:rFonts w:cs="Arial"/>
          <w:spacing w:val="2"/>
          <w:sz w:val="20"/>
        </w:rPr>
        <w:t>look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see </w:t>
      </w:r>
      <w:r w:rsidR="00EA2DA6" w:rsidRPr="00DA3A25">
        <w:rPr>
          <w:rFonts w:cs="Arial"/>
          <w:spacing w:val="2"/>
          <w:sz w:val="20"/>
        </w:rPr>
        <w:t>i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 xml:space="preserve">we </w:t>
      </w:r>
      <w:r w:rsidR="00321406" w:rsidRPr="00DA3A25">
        <w:rPr>
          <w:rFonts w:cs="Arial"/>
          <w:spacing w:val="2"/>
          <w:sz w:val="20"/>
        </w:rPr>
        <w:t>c</w:t>
      </w:r>
      <w:r w:rsidR="00C919FB" w:rsidRPr="00DA3A25">
        <w:rPr>
          <w:rFonts w:cs="Arial"/>
          <w:sz w:val="20"/>
        </w:rPr>
        <w:t xml:space="preserve">ould </w:t>
      </w:r>
      <w:r w:rsidR="00EA2DA6" w:rsidRPr="00DA3A25">
        <w:rPr>
          <w:rFonts w:cs="Arial"/>
          <w:sz w:val="20"/>
        </w:rPr>
        <w:t xml:space="preserve">have </w:t>
      </w:r>
      <w:r w:rsidR="00C919FB" w:rsidRPr="00DA3A25">
        <w:rPr>
          <w:rFonts w:cs="Arial"/>
          <w:sz w:val="20"/>
        </w:rPr>
        <w:t>miss</w:t>
      </w:r>
      <w:r w:rsidR="00EA2DA6" w:rsidRPr="00DA3A25">
        <w:rPr>
          <w:rFonts w:cs="Arial"/>
          <w:sz w:val="20"/>
        </w:rPr>
        <w:t>ed some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ing? Jesu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Jesus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</w:t>
      </w:r>
      <w:r w:rsidR="00D32A85" w:rsidRPr="00DA3A25">
        <w:rPr>
          <w:rFonts w:cs="Arial"/>
          <w:sz w:val="20"/>
        </w:rPr>
        <w:t xml:space="preserve">was not </w:t>
      </w:r>
      <w:r w:rsidR="00D32A85" w:rsidRPr="00DA3A25">
        <w:rPr>
          <w:rFonts w:cs="Arial"/>
          <w:spacing w:val="4"/>
          <w:sz w:val="20"/>
        </w:rPr>
        <w:t>t</w:t>
      </w:r>
      <w:r w:rsidR="00D32A85" w:rsidRPr="00DA3A25">
        <w:rPr>
          <w:rFonts w:cs="Arial"/>
          <w:sz w:val="20"/>
        </w:rPr>
        <w:t>ea</w:t>
      </w:r>
      <w:r w:rsidR="00D32A85" w:rsidRPr="00DA3A25">
        <w:rPr>
          <w:rFonts w:cs="Arial"/>
          <w:spacing w:val="2"/>
          <w:sz w:val="20"/>
        </w:rPr>
        <w:t>c</w:t>
      </w:r>
      <w:r w:rsidR="00D32A85" w:rsidRPr="00DA3A25">
        <w:rPr>
          <w:rFonts w:cs="Arial"/>
          <w:sz w:val="20"/>
        </w:rPr>
        <w:t xml:space="preserve">hing </w:t>
      </w:r>
      <w:r w:rsidR="00D32A85" w:rsidRPr="00DA3A25">
        <w:rPr>
          <w:rFonts w:cs="Arial"/>
          <w:spacing w:val="2"/>
          <w:sz w:val="20"/>
        </w:rPr>
        <w:t>c</w:t>
      </w:r>
      <w:r w:rsidR="00D32A85" w:rsidRPr="00DA3A25">
        <w:rPr>
          <w:rFonts w:cs="Arial"/>
          <w:sz w:val="20"/>
        </w:rPr>
        <w:t xml:space="preserve">annibalism when he </w:t>
      </w:r>
      <w:r w:rsidR="00EA2DA6" w:rsidRPr="00DA3A25">
        <w:rPr>
          <w:rFonts w:cs="Arial"/>
          <w:sz w:val="20"/>
        </w:rPr>
        <w:t xml:space="preserve">said, "my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lesh is me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indeed, and my blood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Jesus:</w:instrText>
      </w:r>
      <w:r w:rsidR="00EA2DA6" w:rsidRPr="00DA3A25">
        <w:rPr>
          <w:sz w:val="20"/>
        </w:rPr>
        <w:instrText xml:space="preserve">blood of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is d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ink indeed" </w:t>
      </w:r>
      <w:r w:rsidR="00EA2DA6" w:rsidRPr="00633952">
        <w:rPr>
          <w:rFonts w:cs="Arial"/>
          <w:sz w:val="16"/>
          <w:szCs w:val="16"/>
        </w:rPr>
        <w:t>(Fou</w:t>
      </w:r>
      <w:r w:rsidR="00EA2DA6" w:rsidRPr="00633952">
        <w:rPr>
          <w:rFonts w:cs="Arial"/>
          <w:spacing w:val="4"/>
          <w:sz w:val="16"/>
          <w:szCs w:val="16"/>
        </w:rPr>
        <w:t>rt</w:t>
      </w:r>
      <w:r w:rsidR="00EA2DA6" w:rsidRPr="00633952">
        <w:rPr>
          <w:rFonts w:cs="Arial"/>
          <w:sz w:val="16"/>
          <w:szCs w:val="16"/>
        </w:rPr>
        <w:t>h gospel 6:55)</w:t>
      </w:r>
      <w:r w:rsidR="00985AAF" w:rsidRPr="00DA3A25">
        <w:rPr>
          <w:rFonts w:cs="Arial"/>
          <w:sz w:val="20"/>
        </w:rPr>
        <w:t>,</w:t>
      </w:r>
      <w:r w:rsidR="00010B64" w:rsidRPr="00DA3A25">
        <w:rPr>
          <w:rFonts w:cs="Arial"/>
          <w:sz w:val="20"/>
        </w:rPr>
        <w:t xml:space="preserve"> an</w:t>
      </w:r>
      <w:r w:rsidR="00985AAF" w:rsidRPr="00DA3A25">
        <w:rPr>
          <w:rFonts w:cs="Arial"/>
          <w:sz w:val="20"/>
        </w:rPr>
        <w:t xml:space="preserve">d </w:t>
      </w:r>
      <w:r w:rsidR="00520784" w:rsidRPr="00DA3A25">
        <w:rPr>
          <w:rFonts w:cs="Arial"/>
          <w:sz w:val="20"/>
        </w:rPr>
        <w:t>anyone</w:t>
      </w:r>
      <w:r w:rsidR="00985AAF" w:rsidRPr="00DA3A25">
        <w:rPr>
          <w:rFonts w:cs="Arial"/>
          <w:sz w:val="20"/>
        </w:rPr>
        <w:t xml:space="preserve"> who </w:t>
      </w:r>
      <w:r w:rsidR="00520784" w:rsidRPr="00DA3A25">
        <w:rPr>
          <w:rFonts w:cs="Arial"/>
          <w:sz w:val="20"/>
        </w:rPr>
        <w:t xml:space="preserve">would </w:t>
      </w:r>
      <w:r w:rsidR="00010B64" w:rsidRPr="00DA3A25">
        <w:rPr>
          <w:rFonts w:cs="Arial"/>
          <w:sz w:val="20"/>
        </w:rPr>
        <w:t>de</w:t>
      </w:r>
      <w:r w:rsidR="00833E27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n</w:t>
      </w:r>
      <w:r w:rsidR="00985AAF" w:rsidRPr="00DA3A25">
        <w:rPr>
          <w:rFonts w:cs="Arial"/>
          <w:sz w:val="20"/>
        </w:rPr>
        <w:t xml:space="preserve">e </w:t>
      </w:r>
      <w:r w:rsidR="00EA2DA6" w:rsidRPr="00DA3A25">
        <w:rPr>
          <w:rFonts w:cs="Arial"/>
          <w:sz w:val="20"/>
        </w:rPr>
        <w:t>h</w:t>
      </w:r>
      <w:r w:rsidR="00520784" w:rsidRPr="00DA3A25">
        <w:rPr>
          <w:rFonts w:cs="Arial"/>
          <w:sz w:val="20"/>
        </w:rPr>
        <w:t>is</w:t>
      </w:r>
      <w:r w:rsidR="00EA2DA6" w:rsidRPr="00DA3A25">
        <w:rPr>
          <w:rFonts w:cs="Arial"/>
          <w:sz w:val="20"/>
        </w:rPr>
        <w:t xml:space="preserve">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s in phys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l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ms </w:t>
      </w:r>
      <w:r w:rsidR="00697172" w:rsidRPr="00DA3A25">
        <w:rPr>
          <w:rFonts w:cs="Arial"/>
          <w:sz w:val="20"/>
        </w:rPr>
        <w:t xml:space="preserve">is doing an </w:t>
      </w:r>
      <w:r w:rsidR="00EA2DA6" w:rsidRPr="00DA3A25">
        <w:rPr>
          <w:rFonts w:cs="Arial"/>
          <w:sz w:val="20"/>
        </w:rPr>
        <w:t xml:space="preserve"> inju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x</w:t>
      </w:r>
      <w:r w:rsidR="003F694F" w:rsidRPr="00DA3A25">
        <w:rPr>
          <w:rFonts w:cs="Arial"/>
          <w:spacing w:val="-2"/>
          <w:sz w:val="20"/>
        </w:rPr>
        <w:t>t.</w:t>
      </w:r>
      <w:r w:rsidR="00EA2DA6" w:rsidRPr="00DA3A25">
        <w:rPr>
          <w:rFonts w:cs="Arial"/>
          <w:sz w:val="20"/>
        </w:rPr>
        <w:t xml:space="preserve"> Ye</w:t>
      </w:r>
      <w:r w:rsidR="003F694F" w:rsidRPr="00DA3A25">
        <w:rPr>
          <w:rFonts w:cs="Arial"/>
          <w:spacing w:val="-2"/>
          <w:sz w:val="20"/>
        </w:rPr>
        <w:t>t,</w:t>
      </w:r>
      <w:r w:rsidR="00EA2DA6" w:rsidRPr="00DA3A25">
        <w:rPr>
          <w:rFonts w:cs="Arial"/>
          <w:sz w:val="20"/>
        </w:rPr>
        <w:t xml:space="preserve"> many do not see how viewing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ph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se "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ve husband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Woman at Jacob's well:</w:instrText>
      </w:r>
      <w:r w:rsidR="00EA2DA6" w:rsidRPr="00DA3A25">
        <w:rPr>
          <w:sz w:val="20"/>
        </w:rPr>
        <w:instrText xml:space="preserve">had five husbands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>" in phys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l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ms does inju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x</w:t>
      </w:r>
      <w:r w:rsidR="00EA2DA6" w:rsidRPr="00DA3A25">
        <w:rPr>
          <w:rFonts w:cs="Arial"/>
          <w:spacing w:val="4"/>
          <w:sz w:val="20"/>
        </w:rPr>
        <w:t>t.</w:t>
      </w:r>
      <w:r w:rsidR="000C4DB9">
        <w:rPr>
          <w:rFonts w:cs="Arial"/>
          <w:spacing w:val="4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 xml:space="preserve">But </w:t>
      </w:r>
      <w:r w:rsidR="00C919FB" w:rsidRPr="00DA3A25">
        <w:rPr>
          <w:rFonts w:cs="Arial"/>
          <w:spacing w:val="4"/>
          <w:sz w:val="20"/>
        </w:rPr>
        <w:t>her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spons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Jesus'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s should g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b</w:t>
      </w:r>
      <w:r w:rsidR="00EA2DA6" w:rsidRPr="00DA3A25">
        <w:rPr>
          <w:rFonts w:cs="Arial"/>
          <w:spacing w:val="-2"/>
          <w:sz w:val="20"/>
        </w:rPr>
        <w:t xml:space="preserve"> </w:t>
      </w:r>
      <w:r w:rsidR="00EA2DA6" w:rsidRPr="00DA3A25">
        <w:rPr>
          <w:rFonts w:cs="Arial"/>
          <w:sz w:val="20"/>
        </w:rPr>
        <w:t>ou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4"/>
          <w:sz w:val="20"/>
        </w:rPr>
        <w:t>tt</w:t>
      </w:r>
      <w:r w:rsidR="00EA2DA6" w:rsidRPr="00DA3A25">
        <w:rPr>
          <w:rFonts w:cs="Arial"/>
          <w:sz w:val="20"/>
        </w:rPr>
        <w:t>en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ion</w:t>
      </w:r>
      <w:r w:rsidR="00892AB6" w:rsidRPr="00DA3A25">
        <w:rPr>
          <w:rFonts w:cs="Arial"/>
          <w:sz w:val="20"/>
        </w:rPr>
        <w:t>,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 xml:space="preserve">it shows she </w:t>
      </w:r>
      <w:r w:rsidR="00940432" w:rsidRPr="00DA3A25">
        <w:rPr>
          <w:rFonts w:cs="Arial"/>
          <w:spacing w:val="2"/>
          <w:sz w:val="20"/>
        </w:rPr>
        <w:t xml:space="preserve">understood </w:t>
      </w:r>
      <w:r w:rsidR="00EA2DA6" w:rsidRPr="00DA3A25">
        <w:rPr>
          <w:rFonts w:cs="Arial"/>
          <w:sz w:val="20"/>
        </w:rPr>
        <w:t>his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ds </w:t>
      </w:r>
      <w:r w:rsidR="00F76FCC" w:rsidRPr="00DA3A25">
        <w:rPr>
          <w:rFonts w:cs="Arial"/>
          <w:sz w:val="20"/>
        </w:rPr>
        <w:t>re</w:t>
      </w:r>
      <w:r w:rsidR="00F76FCC" w:rsidRPr="00DA3A25">
        <w:rPr>
          <w:rFonts w:cs="Arial"/>
          <w:spacing w:val="4"/>
          <w:sz w:val="20"/>
        </w:rPr>
        <w:t>f</w:t>
      </w:r>
      <w:r w:rsidR="00F76FCC" w:rsidRPr="00DA3A25">
        <w:rPr>
          <w:rFonts w:cs="Arial"/>
          <w:sz w:val="20"/>
        </w:rPr>
        <w:t>le</w:t>
      </w:r>
      <w:r w:rsidR="00AF3B4B" w:rsidRPr="00DA3A25">
        <w:rPr>
          <w:rFonts w:cs="Arial"/>
          <w:spacing w:val="2"/>
          <w:sz w:val="20"/>
        </w:rPr>
        <w:t>ct</w:t>
      </w:r>
      <w:r w:rsidR="00EA2DA6" w:rsidRPr="00DA3A25">
        <w:rPr>
          <w:rFonts w:cs="Arial"/>
          <w:sz w:val="20"/>
        </w:rPr>
        <w:t>ed</w:t>
      </w:r>
      <w:r w:rsidR="00FF0E43" w:rsidRPr="00DA3A25">
        <w:rPr>
          <w:rFonts w:cs="Arial"/>
          <w:sz w:val="20"/>
        </w:rPr>
        <w:fldChar w:fldCharType="begin"/>
      </w:r>
      <w:r w:rsidR="00FF0E43" w:rsidRPr="00DA3A25">
        <w:rPr>
          <w:sz w:val="20"/>
        </w:rPr>
        <w:instrText xml:space="preserve"> XE "</w:instrText>
      </w:r>
      <w:r w:rsidR="00FF0E43" w:rsidRPr="00DA3A25">
        <w:rPr>
          <w:rFonts w:cs="Arial"/>
          <w:sz w:val="20"/>
        </w:rPr>
        <w:instrText>Word pictures</w:instrText>
      </w:r>
      <w:r w:rsidR="00FF0E43" w:rsidRPr="00DA3A25">
        <w:rPr>
          <w:sz w:val="20"/>
        </w:rPr>
        <w:instrText xml:space="preserve">" </w:instrText>
      </w:r>
      <w:r w:rsidR="00FF0E43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>spi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al ign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n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e:</w:t>
      </w:r>
    </w:p>
    <w:p w14:paraId="6DD43B84" w14:textId="5F2023FA" w:rsidR="00892AB6" w:rsidRPr="00DA3A25" w:rsidRDefault="00892AB6">
      <w:pPr>
        <w:rPr>
          <w:rFonts w:cs="Arial"/>
          <w:sz w:val="20"/>
        </w:rPr>
      </w:pPr>
    </w:p>
    <w:p w14:paraId="01FC2181" w14:textId="323C66BF" w:rsidR="00EA2DA6" w:rsidRPr="00DA3A25" w:rsidRDefault="00EA2DA6" w:rsidP="00EA2DA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>I pe</w:t>
      </w:r>
      <w:r w:rsidRPr="00DA3A25">
        <w:rPr>
          <w:rFonts w:cs="Arial"/>
          <w:bCs/>
          <w:spacing w:val="2"/>
          <w:sz w:val="20"/>
        </w:rPr>
        <w:t>rc</w:t>
      </w:r>
      <w:r w:rsidRPr="00DA3A25">
        <w:rPr>
          <w:rFonts w:cs="Arial"/>
          <w:bCs/>
          <w:sz w:val="20"/>
        </w:rPr>
        <w:t xml:space="preserve">eive </w:t>
      </w:r>
      <w:r w:rsidRPr="00DA3A25">
        <w:rPr>
          <w:rFonts w:cs="Arial"/>
          <w:bCs/>
          <w:spacing w:val="2"/>
          <w:sz w:val="20"/>
        </w:rPr>
        <w:t>t</w:t>
      </w:r>
      <w:r w:rsidRPr="00DA3A25">
        <w:rPr>
          <w:rFonts w:cs="Arial"/>
          <w:bCs/>
          <w:sz w:val="20"/>
        </w:rPr>
        <w:t xml:space="preserve">hat </w:t>
      </w:r>
      <w:r w:rsidRPr="00DA3A25">
        <w:rPr>
          <w:rFonts w:cs="Arial"/>
          <w:bCs/>
          <w:spacing w:val="2"/>
          <w:sz w:val="20"/>
        </w:rPr>
        <w:t>t</w:t>
      </w:r>
      <w:r w:rsidRPr="00DA3A25">
        <w:rPr>
          <w:rFonts w:cs="Arial"/>
          <w:bCs/>
          <w:sz w:val="20"/>
        </w:rPr>
        <w:t>hou a</w:t>
      </w:r>
      <w:r w:rsidR="006D30D4" w:rsidRPr="00DA3A25">
        <w:rPr>
          <w:rFonts w:cs="Arial"/>
          <w:bCs/>
          <w:spacing w:val="6"/>
          <w:sz w:val="20"/>
        </w:rPr>
        <w:t>r</w:t>
      </w:r>
      <w:r w:rsidRPr="00DA3A25">
        <w:rPr>
          <w:rFonts w:cs="Arial"/>
          <w:bCs/>
          <w:sz w:val="20"/>
        </w:rPr>
        <w:t>t a p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ophe</w:t>
      </w:r>
      <w:r w:rsidRPr="00DA3A25">
        <w:rPr>
          <w:rFonts w:cs="Arial"/>
          <w:bCs/>
          <w:spacing w:val="2"/>
          <w:sz w:val="20"/>
        </w:rPr>
        <w:t>t</w:t>
      </w:r>
      <w:r w:rsidRPr="00DA3A25">
        <w:rPr>
          <w:rFonts w:cs="Arial"/>
          <w:spacing w:val="2"/>
          <w:sz w:val="20"/>
        </w:rPr>
        <w:t>.</w:t>
      </w:r>
      <w:r w:rsidRPr="00DA3A25">
        <w:rPr>
          <w:rFonts w:cs="Arial"/>
          <w:sz w:val="20"/>
        </w:rPr>
        <w:t xml:space="preserve"> Ou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p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o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; and ye sa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alem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en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4:19-20)</w:t>
      </w:r>
      <w:r w:rsidRPr="00DA3A25">
        <w:rPr>
          <w:rFonts w:cs="Arial"/>
          <w:sz w:val="20"/>
        </w:rPr>
        <w:t>.</w:t>
      </w:r>
    </w:p>
    <w:p w14:paraId="409E10BA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0E6656C" w14:textId="6C2D8ADF" w:rsidR="00EA2DA6" w:rsidRPr="00DA3A25" w:rsidRDefault="00892AB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Right</w:t>
      </w:r>
      <w:r w:rsidR="00EA2DA6" w:rsidRPr="00DA3A25">
        <w:rPr>
          <w:rFonts w:cs="Arial"/>
          <w:sz w:val="20"/>
        </w:rPr>
        <w:t xml:space="preserve"> i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middle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i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spi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ual </w:t>
      </w:r>
      <w:r w:rsidRPr="00DA3A25">
        <w:rPr>
          <w:rFonts w:cs="Arial"/>
          <w:spacing w:val="2"/>
          <w:sz w:val="20"/>
        </w:rPr>
        <w:t>discussion</w:t>
      </w:r>
      <w:r w:rsidR="00EA2DA6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Jesus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n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d hi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l 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-4"/>
          <w:sz w:val="20"/>
        </w:rPr>
        <w:t>(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p</w:t>
      </w:r>
      <w:r w:rsidR="00EA2DA6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>"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ve husband</w:t>
      </w:r>
      <w:r w:rsidR="00EA2DA6" w:rsidRPr="00DA3A25">
        <w:rPr>
          <w:rFonts w:cs="Arial"/>
          <w:spacing w:val="-6"/>
          <w:sz w:val="20"/>
        </w:rPr>
        <w:t>s</w:t>
      </w:r>
      <w:r w:rsidR="00EA2DA6" w:rsidRPr="00DA3A25">
        <w:rPr>
          <w:rFonts w:cs="Arial"/>
          <w:spacing w:val="-6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Woman at Jacob's well:</w:instrText>
      </w:r>
      <w:r w:rsidR="00EA2DA6" w:rsidRPr="00DA3A25">
        <w:rPr>
          <w:sz w:val="20"/>
        </w:rPr>
        <w:instrText xml:space="preserve">had five husbands" </w:instrText>
      </w:r>
      <w:r w:rsidR="00EA2DA6" w:rsidRPr="00DA3A25">
        <w:rPr>
          <w:rFonts w:cs="Arial"/>
          <w:spacing w:val="-6"/>
          <w:sz w:val="20"/>
        </w:rPr>
        <w:fldChar w:fldCharType="end"/>
      </w:r>
      <w:r w:rsidR="00EA2DA6" w:rsidRPr="00DA3A25">
        <w:rPr>
          <w:rFonts w:cs="Arial"/>
          <w:spacing w:val="-4"/>
          <w:sz w:val="20"/>
        </w:rPr>
        <w:t>"</w:t>
      </w:r>
      <w:r w:rsidR="00EA2DA6" w:rsidRPr="00DA3A25">
        <w:rPr>
          <w:rFonts w:cs="Arial"/>
          <w:sz w:val="20"/>
        </w:rPr>
        <w:t>) w</w:t>
      </w:r>
      <w:r w:rsidR="00EA2DA6" w:rsidRPr="00DA3A25">
        <w:rPr>
          <w:rFonts w:cs="Arial"/>
          <w:spacing w:val="2"/>
          <w:sz w:val="20"/>
        </w:rPr>
        <w:t>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 h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sen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al</w:t>
      </w:r>
      <w:r w:rsidR="00EA2DA6" w:rsidRPr="00DA3A25">
        <w:rPr>
          <w:rFonts w:cs="Arial"/>
          <w:spacing w:val="2"/>
          <w:sz w:val="20"/>
        </w:rPr>
        <w:t>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y ("he whom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ou now has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is 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y husband"). Th</w:t>
      </w:r>
      <w:r w:rsidRPr="00DA3A25">
        <w:rPr>
          <w:rFonts w:cs="Arial"/>
          <w:sz w:val="20"/>
        </w:rPr>
        <w:t>is led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all</w:t>
      </w:r>
      <w:r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him a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phe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 xml:space="preserve">and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n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 Sama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an</w:t>
      </w:r>
      <w:r w:rsidR="008A7BB9" w:rsidRPr="00DA3A25">
        <w:rPr>
          <w:rFonts w:cs="Arial"/>
          <w:sz w:val="20"/>
        </w:rPr>
        <w:fldChar w:fldCharType="begin"/>
      </w:r>
      <w:r w:rsidR="008A7BB9" w:rsidRPr="00DA3A25">
        <w:rPr>
          <w:sz w:val="20"/>
        </w:rPr>
        <w:instrText xml:space="preserve"> XE "</w:instrText>
      </w:r>
      <w:r w:rsidR="008A7BB9" w:rsidRPr="00DA3A25">
        <w:rPr>
          <w:rFonts w:cs="Arial"/>
          <w:sz w:val="20"/>
        </w:rPr>
        <w:instrText>Sama</w:instrText>
      </w:r>
      <w:r w:rsidR="008A7BB9" w:rsidRPr="00DA3A25">
        <w:rPr>
          <w:rFonts w:cs="Arial"/>
          <w:spacing w:val="2"/>
          <w:sz w:val="20"/>
        </w:rPr>
        <w:instrText>ri</w:instrText>
      </w:r>
      <w:r w:rsidR="008A7BB9" w:rsidRPr="00DA3A25">
        <w:rPr>
          <w:rFonts w:cs="Arial"/>
          <w:spacing w:val="4"/>
          <w:sz w:val="20"/>
        </w:rPr>
        <w:instrText>t</w:instrText>
      </w:r>
      <w:r w:rsidR="008A7BB9" w:rsidRPr="00DA3A25">
        <w:rPr>
          <w:rFonts w:cs="Arial"/>
          <w:sz w:val="20"/>
        </w:rPr>
        <w:instrText>ans</w:instrText>
      </w:r>
      <w:r w:rsidR="008A7BB9" w:rsidRPr="00DA3A25">
        <w:rPr>
          <w:sz w:val="20"/>
        </w:rPr>
        <w:instrText xml:space="preserve">" </w:instrText>
      </w:r>
      <w:r w:rsidR="008A7BB9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and Jewish </w:t>
      </w:r>
      <w:r w:rsidRPr="00DA3A25">
        <w:rPr>
          <w:rFonts w:cs="Arial"/>
          <w:spacing w:val="2"/>
          <w:sz w:val="20"/>
        </w:rPr>
        <w:t xml:space="preserve">views </w:t>
      </w:r>
      <w:r w:rsidR="00EA2DA6" w:rsidRPr="00DA3A25">
        <w:rPr>
          <w:rFonts w:cs="Arial"/>
          <w:sz w:val="20"/>
        </w:rPr>
        <w:t xml:space="preserve">o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p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hip pl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e. How do h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ds 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 xml:space="preserve">ollow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m w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he said?</w:t>
      </w:r>
      <w:r w:rsidR="00CD6E31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 xml:space="preserve">A woman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</w:t>
      </w:r>
      <w:r w:rsidR="00EA2DA6" w:rsidRPr="00DA3A25">
        <w:rPr>
          <w:rFonts w:cs="Arial"/>
          <w:sz w:val="20"/>
        </w:rPr>
        <w:t>m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pacing w:val="4"/>
          <w:sz w:val="20"/>
        </w:rPr>
        <w:t>r</w:t>
      </w:r>
      <w:r w:rsidR="00EA2DA6" w:rsidRPr="00DA3A25">
        <w:rPr>
          <w:rFonts w:cs="Arial"/>
          <w:sz w:val="20"/>
        </w:rPr>
        <w:t>y seven men und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law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>Mose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Law, the:</w:instrText>
      </w:r>
      <w:r w:rsidR="00EA2DA6" w:rsidRPr="00DA3A25">
        <w:rPr>
          <w:sz w:val="20"/>
        </w:rPr>
        <w:instrText xml:space="preserve">of Moses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</w:t>
      </w:r>
      <w:r w:rsidR="00EA2DA6" w:rsidRPr="00633952">
        <w:rPr>
          <w:rFonts w:cs="Arial"/>
          <w:sz w:val="16"/>
          <w:szCs w:val="16"/>
        </w:rPr>
        <w:t>(</w:t>
      </w:r>
      <w:r w:rsidR="00EA2DA6" w:rsidRPr="00633952">
        <w:rPr>
          <w:rFonts w:cs="Arial"/>
          <w:spacing w:val="2"/>
          <w:sz w:val="16"/>
          <w:szCs w:val="16"/>
        </w:rPr>
        <w:t>c</w:t>
      </w:r>
      <w:r w:rsidR="00EA2DA6" w:rsidRPr="00633952">
        <w:rPr>
          <w:rFonts w:cs="Arial"/>
          <w:sz w:val="16"/>
          <w:szCs w:val="16"/>
        </w:rPr>
        <w:t>f. Mk 12:23</w:t>
      </w:r>
      <w:r w:rsidR="00EA2DA6" w:rsidRPr="00633952">
        <w:rPr>
          <w:rFonts w:cs="Arial"/>
          <w:spacing w:val="-4"/>
          <w:sz w:val="16"/>
          <w:szCs w:val="16"/>
        </w:rPr>
        <w:t>)</w:t>
      </w:r>
      <w:r w:rsidR="00EA2DA6" w:rsidRPr="00DA3A25">
        <w:rPr>
          <w:rFonts w:cs="Arial"/>
          <w:spacing w:val="-4"/>
          <w:sz w:val="20"/>
        </w:rPr>
        <w:t>,</w:t>
      </w:r>
      <w:r w:rsidR="00EA2DA6" w:rsidRPr="00DA3A25">
        <w:rPr>
          <w:rFonts w:cs="Arial"/>
          <w:sz w:val="20"/>
        </w:rPr>
        <w:t xml:space="preserve"> so why 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 xml:space="preserve">ive? </w:t>
      </w:r>
      <w:r w:rsidR="0085161E" w:rsidRPr="00DA3A25">
        <w:rPr>
          <w:rFonts w:cs="Arial"/>
          <w:sz w:val="20"/>
        </w:rPr>
        <w:t>Jesus did not men</w:t>
      </w:r>
      <w:r w:rsidR="0085161E" w:rsidRPr="00DA3A25">
        <w:rPr>
          <w:rFonts w:cs="Arial"/>
          <w:spacing w:val="4"/>
          <w:sz w:val="20"/>
        </w:rPr>
        <w:t>t</w:t>
      </w:r>
      <w:r w:rsidR="0085161E" w:rsidRPr="00DA3A25">
        <w:rPr>
          <w:rFonts w:cs="Arial"/>
          <w:sz w:val="20"/>
        </w:rPr>
        <w:t>ion d</w:t>
      </w:r>
      <w:r w:rsidR="00EA2DA6" w:rsidRPr="00DA3A25">
        <w:rPr>
          <w:rFonts w:cs="Arial"/>
          <w:sz w:val="20"/>
        </w:rPr>
        <w:t>ivo</w:t>
      </w:r>
      <w:r w:rsidR="00EA2DA6" w:rsidRPr="00DA3A25">
        <w:rPr>
          <w:rFonts w:cs="Arial"/>
          <w:spacing w:val="2"/>
          <w:sz w:val="20"/>
        </w:rPr>
        <w:t>rc</w:t>
      </w:r>
      <w:r w:rsidR="00EA2DA6" w:rsidRPr="00DA3A25">
        <w:rPr>
          <w:rFonts w:cs="Arial"/>
          <w:sz w:val="20"/>
        </w:rPr>
        <w:t>e, adul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4"/>
          <w:sz w:val="20"/>
        </w:rPr>
        <w:t>r</w:t>
      </w:r>
      <w:r w:rsidR="00EA2DA6" w:rsidRPr="00DA3A25">
        <w:rPr>
          <w:rFonts w:cs="Arial"/>
          <w:sz w:val="20"/>
        </w:rPr>
        <w:t>y,</w:t>
      </w:r>
      <w:r w:rsidR="0085161E" w:rsidRPr="00DA3A25">
        <w:rPr>
          <w:rFonts w:cs="Arial"/>
          <w:sz w:val="20"/>
        </w:rPr>
        <w:t xml:space="preserve"> 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4"/>
          <w:sz w:val="20"/>
        </w:rPr>
        <w:t>r</w:t>
      </w:r>
      <w:r w:rsidR="00EA2DA6" w:rsidRPr="00DA3A25">
        <w:rPr>
          <w:rFonts w:cs="Arial"/>
          <w:sz w:val="20"/>
        </w:rPr>
        <w:t>n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ion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Jesus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>, ye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 xml:space="preserve">many </w:t>
      </w:r>
      <w:r w:rsidR="00EA2DA6" w:rsidRPr="00DA3A25">
        <w:rPr>
          <w:rFonts w:cs="Arial"/>
          <w:i/>
          <w:sz w:val="20"/>
        </w:rPr>
        <w:t>in</w:t>
      </w:r>
      <w:r w:rsidR="00EA2DA6" w:rsidRPr="00DA3A25">
        <w:rPr>
          <w:rFonts w:cs="Arial"/>
          <w:i/>
          <w:spacing w:val="2"/>
          <w:sz w:val="20"/>
        </w:rPr>
        <w:t>f</w:t>
      </w:r>
      <w:r w:rsidR="00EA2DA6" w:rsidRPr="00DA3A25">
        <w:rPr>
          <w:rFonts w:cs="Arial"/>
          <w:i/>
          <w:sz w:val="20"/>
        </w:rPr>
        <w:t>e</w:t>
      </w:r>
      <w:r w:rsidR="00EA2DA6" w:rsidRPr="00DA3A25">
        <w:rPr>
          <w:rFonts w:cs="Arial"/>
          <w:i/>
          <w:spacing w:val="-2"/>
          <w:sz w:val="20"/>
        </w:rPr>
        <w:t xml:space="preserve">r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s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ings be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ause "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ve husband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Woman at Jacob's well:</w:instrText>
      </w:r>
      <w:r w:rsidR="00EA2DA6" w:rsidRPr="00DA3A25">
        <w:rPr>
          <w:sz w:val="20"/>
        </w:rPr>
        <w:instrText xml:space="preserve">had five husbands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>" w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 in h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pas</w:t>
      </w:r>
      <w:r w:rsidR="003F694F" w:rsidRPr="00DA3A25">
        <w:rPr>
          <w:rFonts w:cs="Arial"/>
          <w:spacing w:val="-2"/>
          <w:sz w:val="20"/>
        </w:rPr>
        <w:t>t.</w:t>
      </w:r>
      <w:r w:rsidR="00EA2DA6" w:rsidRPr="00DA3A25">
        <w:rPr>
          <w:rFonts w:cs="Arial"/>
          <w:sz w:val="20"/>
        </w:rPr>
        <w:t xml:space="preserve"> Does s</w:t>
      </w:r>
      <w:r w:rsidR="00EA2DA6" w:rsidRPr="00DA3A25">
        <w:rPr>
          <w:rFonts w:cs="Arial"/>
          <w:spacing w:val="2"/>
          <w:sz w:val="20"/>
        </w:rPr>
        <w:t>cr</w:t>
      </w:r>
      <w:r w:rsidR="00EA2DA6" w:rsidRPr="00DA3A25">
        <w:rPr>
          <w:rFonts w:cs="Arial"/>
          <w:sz w:val="20"/>
        </w:rPr>
        <w:t>ip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Bible, the (scripture)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ju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i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 xml:space="preserve">y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is in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n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e? I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>no</w:t>
      </w:r>
      <w:r w:rsidR="003F694F" w:rsidRPr="00DA3A25">
        <w:rPr>
          <w:rFonts w:cs="Arial"/>
          <w:spacing w:val="-2"/>
          <w:sz w:val="20"/>
        </w:rPr>
        <w:t>t,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n</w:t>
      </w:r>
      <w:bookmarkStart w:id="23" w:name="_Hlk524185076"/>
      <w:r w:rsidR="00407FA5" w:rsidRPr="00DA3A25">
        <w:rPr>
          <w:rFonts w:cs="Arial"/>
          <w:sz w:val="20"/>
        </w:rPr>
        <w:t xml:space="preserve"> do </w:t>
      </w:r>
      <w:r w:rsidR="004549FE" w:rsidRPr="00DA3A25">
        <w:rPr>
          <w:rFonts w:cs="Arial"/>
          <w:spacing w:val="2"/>
          <w:sz w:val="20"/>
        </w:rPr>
        <w:t>t</w:t>
      </w:r>
      <w:r w:rsidR="00407FA5" w:rsidRPr="00DA3A25">
        <w:rPr>
          <w:rFonts w:cs="Arial"/>
          <w:sz w:val="20"/>
        </w:rPr>
        <w:t>he words</w:t>
      </w:r>
      <w:r w:rsidR="00215EDC" w:rsidRPr="00DA3A25">
        <w:rPr>
          <w:rFonts w:cs="Arial"/>
          <w:sz w:val="20"/>
        </w:rPr>
        <w:t xml:space="preserve">, </w:t>
      </w:r>
      <w:r w:rsidR="00EA2DA6" w:rsidRPr="00DA3A25">
        <w:rPr>
          <w:rFonts w:cs="Arial"/>
          <w:sz w:val="20"/>
        </w:rPr>
        <w:t xml:space="preserve">"he whom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ou now has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is 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y husban</w:t>
      </w:r>
      <w:r w:rsidR="00EA2DA6" w:rsidRPr="00DA3A25">
        <w:rPr>
          <w:rFonts w:cs="Arial"/>
          <w:spacing w:val="-4"/>
          <w:sz w:val="20"/>
        </w:rPr>
        <w:t>d</w:t>
      </w:r>
      <w:r w:rsidR="00EA2DA6" w:rsidRPr="00DA3A25">
        <w:rPr>
          <w:rFonts w:cs="Arial"/>
          <w:sz w:val="20"/>
        </w:rPr>
        <w:t>"</w:t>
      </w:r>
      <w:bookmarkEnd w:id="23"/>
      <w:r w:rsidR="00215EDC" w:rsidRPr="00DA3A25">
        <w:rPr>
          <w:rFonts w:cs="Arial"/>
          <w:sz w:val="20"/>
        </w:rPr>
        <w:t xml:space="preserve"> </w:t>
      </w:r>
      <w:r w:rsidR="001109FA" w:rsidRPr="00DA3A25">
        <w:rPr>
          <w:rFonts w:cs="Arial"/>
          <w:sz w:val="20"/>
        </w:rPr>
        <w:t xml:space="preserve">imply </w:t>
      </w:r>
      <w:r w:rsidR="00EA2DA6" w:rsidRPr="00DA3A25">
        <w:rPr>
          <w:rFonts w:cs="Arial"/>
          <w:sz w:val="20"/>
        </w:rPr>
        <w:t>sh</w:t>
      </w:r>
      <w:r w:rsidR="00EA2DA6" w:rsidRPr="00DA3A25">
        <w:rPr>
          <w:rFonts w:cs="Arial"/>
          <w:spacing w:val="-2"/>
          <w:sz w:val="20"/>
        </w:rPr>
        <w:t>e</w:t>
      </w:r>
      <w:r w:rsidR="00EA2DA6" w:rsidRPr="00DA3A25">
        <w:rPr>
          <w:rFonts w:cs="Arial"/>
          <w:sz w:val="20"/>
        </w:rPr>
        <w:t xml:space="preserve"> </w:t>
      </w:r>
      <w:r w:rsidR="00F9053F" w:rsidRPr="00DA3A25">
        <w:rPr>
          <w:rFonts w:cs="Arial"/>
          <w:sz w:val="20"/>
        </w:rPr>
        <w:t xml:space="preserve">was immoral and </w:t>
      </w:r>
      <w:r w:rsidR="00EA2DA6" w:rsidRPr="00DA3A25">
        <w:rPr>
          <w:rFonts w:cs="Arial"/>
          <w:sz w:val="20"/>
        </w:rPr>
        <w:t xml:space="preserve">had </w:t>
      </w:r>
      <w:r w:rsidR="0010429F" w:rsidRPr="00DA3A25">
        <w:rPr>
          <w:rFonts w:cs="Arial"/>
          <w:sz w:val="20"/>
        </w:rPr>
        <w:t>'</w:t>
      </w:r>
      <w:r w:rsidR="00EA2DA6" w:rsidRPr="00DA3A25">
        <w:rPr>
          <w:rFonts w:cs="Arial"/>
          <w:sz w:val="20"/>
        </w:rPr>
        <w:t>a live-in love</w:t>
      </w:r>
      <w:r w:rsidR="00EA2DA6" w:rsidRPr="00DA3A25">
        <w:rPr>
          <w:rFonts w:cs="Arial"/>
          <w:spacing w:val="2"/>
          <w:sz w:val="20"/>
        </w:rPr>
        <w:t>r</w:t>
      </w:r>
      <w:r w:rsidR="0010429F" w:rsidRPr="00DA3A25">
        <w:rPr>
          <w:rFonts w:cs="Arial"/>
          <w:spacing w:val="2"/>
          <w:sz w:val="20"/>
        </w:rPr>
        <w:t>'</w:t>
      </w:r>
      <w:r w:rsidR="000B2F6E" w:rsidRPr="00DA3A25">
        <w:rPr>
          <w:rFonts w:cs="Arial"/>
          <w:sz w:val="20"/>
        </w:rPr>
        <w:t xml:space="preserve">? If </w:t>
      </w:r>
      <w:r w:rsidR="004549FE" w:rsidRPr="00DA3A25">
        <w:rPr>
          <w:rFonts w:cs="Arial"/>
          <w:spacing w:val="2"/>
          <w:sz w:val="20"/>
        </w:rPr>
        <w:t>t</w:t>
      </w:r>
      <w:r w:rsidR="00F9053F" w:rsidRPr="00DA3A25">
        <w:rPr>
          <w:rFonts w:cs="Arial"/>
          <w:sz w:val="20"/>
        </w:rPr>
        <w:t xml:space="preserve">his is what </w:t>
      </w:r>
      <w:r w:rsidR="000B2F6E" w:rsidRPr="00DA3A25">
        <w:rPr>
          <w:rFonts w:cs="Arial"/>
          <w:sz w:val="20"/>
        </w:rPr>
        <w:t xml:space="preserve">we </w:t>
      </w:r>
      <w:r w:rsidR="004549FE" w:rsidRPr="00DA3A25">
        <w:rPr>
          <w:rFonts w:cs="Arial"/>
          <w:spacing w:val="2"/>
          <w:sz w:val="20"/>
        </w:rPr>
        <w:t>t</w:t>
      </w:r>
      <w:r w:rsidR="000B2F6E" w:rsidRPr="00DA3A25">
        <w:rPr>
          <w:rFonts w:cs="Arial"/>
          <w:sz w:val="20"/>
        </w:rPr>
        <w:t xml:space="preserve">hink, </w:t>
      </w:r>
      <w:r w:rsidR="004549FE" w:rsidRPr="00DA3A25">
        <w:rPr>
          <w:rFonts w:cs="Arial"/>
          <w:spacing w:val="2"/>
          <w:sz w:val="20"/>
        </w:rPr>
        <w:t>t</w:t>
      </w:r>
      <w:r w:rsidR="000B2F6E" w:rsidRPr="00DA3A25">
        <w:rPr>
          <w:rFonts w:cs="Arial"/>
          <w:sz w:val="20"/>
        </w:rPr>
        <w:t xml:space="preserve">hen </w:t>
      </w:r>
      <w:r w:rsidR="00EA2DA6" w:rsidRPr="00DA3A25">
        <w:rPr>
          <w:rFonts w:cs="Arial"/>
          <w:sz w:val="20"/>
        </w:rPr>
        <w:t>we will view h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 xml:space="preserve">i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ligh</w:t>
      </w:r>
      <w:r w:rsidR="003F694F" w:rsidRPr="00DA3A25">
        <w:rPr>
          <w:rFonts w:cs="Arial"/>
          <w:spacing w:val="-2"/>
          <w:sz w:val="20"/>
        </w:rPr>
        <w:t>t.</w:t>
      </w:r>
      <w:r w:rsidR="00EA2DA6" w:rsidRPr="00DA3A25">
        <w:rPr>
          <w:rFonts w:cs="Arial"/>
          <w:sz w:val="20"/>
        </w:rPr>
        <w:t xml:space="preserve"> B</w:t>
      </w:r>
      <w:r w:rsidR="00EA2DA6" w:rsidRPr="00DA3A25">
        <w:rPr>
          <w:rFonts w:cs="Arial"/>
          <w:spacing w:val="2"/>
          <w:sz w:val="20"/>
        </w:rPr>
        <w:t>u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wh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2"/>
          <w:sz w:val="20"/>
        </w:rPr>
        <w:t>i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>we 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 w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ong? </w:t>
      </w:r>
    </w:p>
    <w:p w14:paraId="21CD8840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AB69B3E" w14:textId="1CEDB7CE" w:rsidR="00EA2DA6" w:rsidRPr="00DA3A25" w:rsidRDefault="00453172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eeing</w:t>
      </w:r>
      <w:r w:rsidR="00234D06" w:rsidRPr="00DA3A25">
        <w:rPr>
          <w:rFonts w:cs="Arial"/>
          <w:sz w:val="20"/>
        </w:rPr>
        <w:t xml:space="preserve"> wo</w:t>
      </w:r>
      <w:r w:rsidR="00234D06" w:rsidRPr="00DA3A25">
        <w:rPr>
          <w:rFonts w:cs="Arial"/>
          <w:spacing w:val="2"/>
          <w:sz w:val="20"/>
        </w:rPr>
        <w:t>r</w:t>
      </w:r>
      <w:r w:rsidR="00234D06" w:rsidRPr="00DA3A25">
        <w:rPr>
          <w:rFonts w:cs="Arial"/>
          <w:sz w:val="20"/>
        </w:rPr>
        <w:t>d pi</w:t>
      </w:r>
      <w:r w:rsidR="00234D06" w:rsidRPr="00DA3A25">
        <w:rPr>
          <w:rFonts w:cs="Arial"/>
          <w:spacing w:val="2"/>
          <w:sz w:val="20"/>
        </w:rPr>
        <w:t>c</w:t>
      </w:r>
      <w:r w:rsidR="00234D06" w:rsidRPr="00DA3A25">
        <w:rPr>
          <w:rFonts w:cs="Arial"/>
          <w:spacing w:val="4"/>
          <w:sz w:val="20"/>
        </w:rPr>
        <w:t>t</w:t>
      </w:r>
      <w:r w:rsidR="00234D06" w:rsidRPr="00DA3A25">
        <w:rPr>
          <w:rFonts w:cs="Arial"/>
          <w:sz w:val="20"/>
        </w:rPr>
        <w:t>u</w:t>
      </w:r>
      <w:r w:rsidR="00234D06" w:rsidRPr="00DA3A25">
        <w:rPr>
          <w:rFonts w:cs="Arial"/>
          <w:spacing w:val="2"/>
          <w:sz w:val="20"/>
        </w:rPr>
        <w:t>r</w:t>
      </w:r>
      <w:r w:rsidR="00234D06" w:rsidRPr="00DA3A25">
        <w:rPr>
          <w:rFonts w:cs="Arial"/>
          <w:sz w:val="20"/>
        </w:rPr>
        <w:t>es</w:t>
      </w:r>
      <w:r w:rsidR="00234D06" w:rsidRPr="00DA3A25">
        <w:rPr>
          <w:rFonts w:cs="Arial"/>
          <w:sz w:val="20"/>
        </w:rPr>
        <w:fldChar w:fldCharType="begin"/>
      </w:r>
      <w:r w:rsidR="00234D06" w:rsidRPr="00DA3A25">
        <w:rPr>
          <w:sz w:val="20"/>
        </w:rPr>
        <w:instrText xml:space="preserve"> XE "</w:instrText>
      </w:r>
      <w:r w:rsidR="00234D06" w:rsidRPr="00DA3A25">
        <w:rPr>
          <w:rFonts w:cs="Arial"/>
          <w:sz w:val="20"/>
        </w:rPr>
        <w:instrText>Word pictures</w:instrText>
      </w:r>
      <w:r w:rsidR="00234D06" w:rsidRPr="00DA3A25">
        <w:rPr>
          <w:sz w:val="20"/>
        </w:rPr>
        <w:instrText xml:space="preserve">" </w:instrText>
      </w:r>
      <w:r w:rsidR="00234D06" w:rsidRPr="00DA3A25">
        <w:rPr>
          <w:rFonts w:cs="Arial"/>
          <w:sz w:val="20"/>
        </w:rPr>
        <w:fldChar w:fldCharType="end"/>
      </w:r>
      <w:r w:rsidR="00234D06" w:rsidRPr="00DA3A25">
        <w:rPr>
          <w:rFonts w:cs="Arial"/>
          <w:sz w:val="20"/>
        </w:rPr>
        <w:t xml:space="preserve"> in </w:t>
      </w:r>
      <w:r w:rsidR="00EA2DA6" w:rsidRPr="00DA3A25">
        <w:rPr>
          <w:rFonts w:cs="Arial"/>
          <w:sz w:val="20"/>
        </w:rPr>
        <w:t>phys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al</w:t>
      </w:r>
      <w:r w:rsidR="00234D06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234D06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234D06" w:rsidRPr="00DA3A25">
        <w:rPr>
          <w:rFonts w:cs="Arial"/>
          <w:spacing w:val="-4"/>
          <w:sz w:val="20"/>
        </w:rPr>
        <w:t>s</w:t>
      </w:r>
      <w:r w:rsidR="00EA2DA6" w:rsidRPr="00DA3A25">
        <w:rPr>
          <w:rFonts w:cs="Arial"/>
          <w:spacing w:val="-4"/>
          <w:sz w:val="20"/>
        </w:rPr>
        <w:t xml:space="preserve"> 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-4"/>
          <w:sz w:val="20"/>
        </w:rPr>
        <w:t xml:space="preserve">s 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-4"/>
          <w:sz w:val="20"/>
        </w:rPr>
        <w:t xml:space="preserve">n </w:t>
      </w:r>
      <w:r w:rsidR="00EA2DA6" w:rsidRPr="00DA3A25">
        <w:rPr>
          <w:rFonts w:cs="Arial"/>
          <w:sz w:val="20"/>
        </w:rPr>
        <w:t>eas</w:t>
      </w:r>
      <w:r w:rsidR="00EA2DA6" w:rsidRPr="00DA3A25">
        <w:rPr>
          <w:rFonts w:cs="Arial"/>
          <w:spacing w:val="-4"/>
          <w:sz w:val="20"/>
        </w:rPr>
        <w:t xml:space="preserve">y </w:t>
      </w:r>
      <w:r w:rsidR="00EA2DA6" w:rsidRPr="00DA3A25">
        <w:rPr>
          <w:rFonts w:cs="Arial"/>
          <w:sz w:val="20"/>
        </w:rPr>
        <w:t>mi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ak</w:t>
      </w:r>
      <w:r w:rsidR="00EA2DA6" w:rsidRPr="00DA3A25">
        <w:rPr>
          <w:rFonts w:cs="Arial"/>
          <w:spacing w:val="-4"/>
          <w:sz w:val="20"/>
        </w:rPr>
        <w:t xml:space="preserve">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-4"/>
          <w:sz w:val="20"/>
        </w:rPr>
        <w:t xml:space="preserve">o </w:t>
      </w:r>
      <w:r w:rsidR="00EA2DA6" w:rsidRPr="00DA3A25">
        <w:rPr>
          <w:rFonts w:cs="Arial"/>
          <w:sz w:val="20"/>
        </w:rPr>
        <w:t>ma</w:t>
      </w:r>
      <w:r w:rsidR="00EA2DA6" w:rsidRPr="00DA3A25">
        <w:rPr>
          <w:rFonts w:cs="Arial"/>
          <w:spacing w:val="-2"/>
          <w:sz w:val="20"/>
        </w:rPr>
        <w:t>k</w:t>
      </w:r>
      <w:r w:rsidR="00EA2DA6" w:rsidRPr="00DA3A25">
        <w:rPr>
          <w:rFonts w:cs="Arial"/>
          <w:spacing w:val="-4"/>
          <w:sz w:val="20"/>
        </w:rPr>
        <w:t xml:space="preserve">e </w:t>
      </w:r>
      <w:r w:rsidR="00EA2DA6" w:rsidRPr="00DA3A25">
        <w:rPr>
          <w:rFonts w:cs="Arial"/>
          <w:sz w:val="20"/>
        </w:rPr>
        <w:t>sin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e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A2DA6" w:rsidRPr="00DA3A25">
        <w:rPr>
          <w:rFonts w:cs="Arial"/>
          <w:sz w:val="20"/>
        </w:rPr>
        <w:t xml:space="preserve">use images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om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n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l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ld. The woman h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el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 xml:space="preserve">mad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is mi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ak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w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e. A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,</w:t>
      </w:r>
      <w:r w:rsidR="00EA2DA6" w:rsidRPr="00DA3A25">
        <w:rPr>
          <w:rFonts w:cs="Arial"/>
          <w:sz w:val="20"/>
        </w:rPr>
        <w:t xml:space="preserve"> she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g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d hi</w:t>
      </w:r>
      <w:r w:rsidR="00FF37CF" w:rsidRPr="00DA3A25">
        <w:rPr>
          <w:rFonts w:cs="Arial"/>
          <w:sz w:val="20"/>
        </w:rPr>
        <w:t xml:space="preserve">s </w:t>
      </w:r>
      <w:r w:rsidR="004549FE" w:rsidRPr="00DA3A25">
        <w:rPr>
          <w:rFonts w:cs="Arial"/>
          <w:spacing w:val="2"/>
          <w:sz w:val="20"/>
        </w:rPr>
        <w:t>t</w:t>
      </w:r>
      <w:r w:rsidR="00FF37CF" w:rsidRPr="00DA3A25">
        <w:rPr>
          <w:rFonts w:cs="Arial"/>
          <w:sz w:val="20"/>
        </w:rPr>
        <w:t>alk abou</w:t>
      </w:r>
      <w:r w:rsidR="004549FE" w:rsidRPr="00DA3A25">
        <w:rPr>
          <w:rFonts w:cs="Arial"/>
          <w:spacing w:val="2"/>
          <w:sz w:val="20"/>
        </w:rPr>
        <w:t>t</w:t>
      </w:r>
      <w:r w:rsidR="00FF37CF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w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 mean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liquid H</w:t>
      </w:r>
      <w:r w:rsidR="00EA2DA6" w:rsidRPr="00DA3A25">
        <w:rPr>
          <w:rFonts w:cs="Arial"/>
          <w:sz w:val="20"/>
          <w:vertAlign w:val="subscript"/>
        </w:rPr>
        <w:t>2</w:t>
      </w:r>
      <w:r w:rsidR="00EA2DA6" w:rsidRPr="00DA3A25">
        <w:rPr>
          <w:rFonts w:cs="Arial"/>
          <w:sz w:val="20"/>
        </w:rPr>
        <w:t>O. Likewise, when he said, "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ll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y husband," </w:t>
      </w:r>
      <w:r w:rsidR="00FF37CF" w:rsidRPr="00DA3A25">
        <w:rPr>
          <w:rFonts w:cs="Arial"/>
          <w:sz w:val="20"/>
        </w:rPr>
        <w:t xml:space="preserve">she said </w:t>
      </w:r>
      <w:r w:rsidR="00EA2DA6" w:rsidRPr="00DA3A25">
        <w:rPr>
          <w:rFonts w:cs="Arial"/>
          <w:sz w:val="20"/>
        </w:rPr>
        <w:t>she was 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ma</w:t>
      </w:r>
      <w:r w:rsidR="00EA2DA6" w:rsidRPr="00DA3A25">
        <w:rPr>
          <w:rFonts w:cs="Arial"/>
          <w:spacing w:val="2"/>
          <w:sz w:val="20"/>
        </w:rPr>
        <w:t>rr</w:t>
      </w:r>
      <w:r w:rsidR="00EA2DA6" w:rsidRPr="00DA3A25">
        <w:rPr>
          <w:rFonts w:cs="Arial"/>
          <w:sz w:val="20"/>
        </w:rPr>
        <w:t xml:space="preserve">ie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a ma</w:t>
      </w:r>
      <w:r w:rsidR="00EA2DA6" w:rsidRPr="00DA3A25">
        <w:rPr>
          <w:rFonts w:cs="Arial"/>
          <w:spacing w:val="-4"/>
          <w:sz w:val="20"/>
        </w:rPr>
        <w:t>n.</w:t>
      </w:r>
      <w:r w:rsidR="00EA2DA6" w:rsidRPr="00DA3A25">
        <w:rPr>
          <w:rFonts w:cs="Arial"/>
          <w:sz w:val="20"/>
        </w:rPr>
        <w:t xml:space="preserve"> Ye</w:t>
      </w:r>
      <w:r w:rsidR="003F694F" w:rsidRPr="00DA3A25">
        <w:rPr>
          <w:rFonts w:cs="Arial"/>
          <w:spacing w:val="-2"/>
          <w:sz w:val="20"/>
        </w:rPr>
        <w:t>t,</w:t>
      </w:r>
      <w:r w:rsidR="00EA2DA6" w:rsidRPr="00DA3A25">
        <w:rPr>
          <w:rFonts w:cs="Arial"/>
          <w:sz w:val="20"/>
        </w:rPr>
        <w:t xml:space="preserve"> sho</w:t>
      </w:r>
      <w:r w:rsidR="00EA2DA6" w:rsidRPr="00DA3A25">
        <w:rPr>
          <w:rFonts w:cs="Arial"/>
          <w:spacing w:val="6"/>
          <w:sz w:val="20"/>
        </w:rPr>
        <w:t>r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ly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a</w:t>
      </w:r>
      <w:r w:rsidR="00EA2DA6" w:rsidRPr="00DA3A25">
        <w:rPr>
          <w:rFonts w:cs="Arial"/>
          <w:spacing w:val="4"/>
          <w:sz w:val="20"/>
        </w:rPr>
        <w:t>ft</w:t>
      </w:r>
      <w:r w:rsidR="00EA2DA6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 xml:space="preserve">she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n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luded he was a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phe</w:t>
      </w:r>
      <w:r w:rsidR="00EA2DA6" w:rsidRPr="00DA3A25">
        <w:rPr>
          <w:rFonts w:cs="Arial"/>
          <w:spacing w:val="-2"/>
          <w:sz w:val="20"/>
        </w:rPr>
        <w:t xml:space="preserve">t – </w:t>
      </w:r>
      <w:r w:rsidR="00457756" w:rsidRPr="00DA3A25">
        <w:rPr>
          <w:rFonts w:cs="Arial"/>
          <w:sz w:val="20"/>
        </w:rPr>
        <w:t>be</w:t>
      </w:r>
      <w:r w:rsidR="00321406" w:rsidRPr="00DA3A25">
        <w:rPr>
          <w:rFonts w:cs="Arial"/>
          <w:spacing w:val="2"/>
          <w:sz w:val="20"/>
        </w:rPr>
        <w:t>c</w:t>
      </w:r>
      <w:r w:rsidR="00457756" w:rsidRPr="00DA3A25">
        <w:rPr>
          <w:rFonts w:cs="Arial"/>
          <w:sz w:val="20"/>
        </w:rPr>
        <w:t>ause</w:t>
      </w:r>
      <w:r w:rsidR="00EA2DA6" w:rsidRPr="00DA3A25">
        <w:rPr>
          <w:rFonts w:cs="Arial"/>
          <w:sz w:val="20"/>
        </w:rPr>
        <w:t xml:space="preserve"> he did wha</w:t>
      </w:r>
      <w:r w:rsidR="005F341B" w:rsidRPr="00DA3A25">
        <w:rPr>
          <w:rFonts w:cs="Arial"/>
          <w:sz w:val="20"/>
        </w:rPr>
        <w:t xml:space="preserve">t </w:t>
      </w:r>
      <w:r w:rsidR="004549FE" w:rsidRPr="00DA3A25">
        <w:rPr>
          <w:rFonts w:cs="Arial"/>
          <w:spacing w:val="2"/>
          <w:sz w:val="20"/>
        </w:rPr>
        <w:t>t</w:t>
      </w:r>
      <w:r w:rsidR="005F341B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z w:val="20"/>
        </w:rPr>
        <w:t>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phe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s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>God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God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</w:t>
      </w:r>
      <w:r w:rsidR="00CD5BE5" w:rsidRPr="00DA3A25">
        <w:rPr>
          <w:rFonts w:cs="Arial"/>
          <w:sz w:val="20"/>
        </w:rPr>
        <w:t>did</w:t>
      </w:r>
      <w:r w:rsidR="007330C3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CD5BE5" w:rsidRPr="00DA3A25">
        <w:rPr>
          <w:rFonts w:cs="Arial"/>
          <w:sz w:val="20"/>
        </w:rPr>
        <w:t>hroughout Israel's his</w:t>
      </w:r>
      <w:r w:rsidR="004549FE" w:rsidRPr="00DA3A25">
        <w:rPr>
          <w:rFonts w:cs="Arial"/>
          <w:spacing w:val="2"/>
          <w:sz w:val="20"/>
        </w:rPr>
        <w:t>t</w:t>
      </w:r>
      <w:r w:rsidR="00CD5BE5" w:rsidRPr="00DA3A25">
        <w:rPr>
          <w:rFonts w:cs="Arial"/>
          <w:sz w:val="20"/>
        </w:rPr>
        <w:t>o</w:t>
      </w:r>
      <w:r w:rsidR="00CD5BE5" w:rsidRPr="00DA3A25">
        <w:rPr>
          <w:rFonts w:cs="Arial"/>
          <w:spacing w:val="4"/>
          <w:sz w:val="20"/>
        </w:rPr>
        <w:t>r</w:t>
      </w:r>
      <w:r w:rsidR="00CD5BE5" w:rsidRPr="00DA3A25">
        <w:rPr>
          <w:rFonts w:cs="Arial"/>
          <w:sz w:val="20"/>
        </w:rPr>
        <w:t xml:space="preserve">y and </w:t>
      </w:r>
      <w:r w:rsidR="004549FE" w:rsidRPr="00DA3A25">
        <w:rPr>
          <w:rFonts w:cs="Arial"/>
          <w:spacing w:val="2"/>
          <w:sz w:val="20"/>
        </w:rPr>
        <w:t>t</w:t>
      </w:r>
      <w:r w:rsidR="007330C3" w:rsidRPr="00DA3A25">
        <w:rPr>
          <w:rFonts w:cs="Arial"/>
          <w:sz w:val="20"/>
        </w:rPr>
        <w:t>hroughout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7330C3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7330C3" w:rsidRPr="00DA3A25">
        <w:rPr>
          <w:rFonts w:cs="Arial"/>
          <w:sz w:val="20"/>
        </w:rPr>
        <w:t>ure.</w:t>
      </w:r>
      <w:r w:rsidR="00EA2DA6" w:rsidRPr="00DA3A25">
        <w:rPr>
          <w:rFonts w:cs="Arial"/>
          <w:sz w:val="20"/>
        </w:rPr>
        <w:t xml:space="preserve"> One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ings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phe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s did was </w:t>
      </w:r>
      <w:r w:rsidR="002A692A" w:rsidRPr="00DA3A25">
        <w:rPr>
          <w:rFonts w:cs="Arial"/>
          <w:spacing w:val="2"/>
          <w:sz w:val="20"/>
        </w:rPr>
        <w:t>call peo</w:t>
      </w:r>
      <w:r w:rsidR="00157B0F" w:rsidRPr="00DA3A25">
        <w:rPr>
          <w:rFonts w:cs="Arial"/>
          <w:spacing w:val="2"/>
          <w:sz w:val="20"/>
        </w:rPr>
        <w:t>ple back to God</w:t>
      </w:r>
      <w:r w:rsidR="007330C3" w:rsidRPr="00DA3A25">
        <w:rPr>
          <w:rFonts w:cs="Arial"/>
          <w:sz w:val="20"/>
        </w:rPr>
        <w:t>,</w:t>
      </w:r>
      <w:r w:rsidR="00EA2DA6" w:rsidRPr="00DA3A25">
        <w:rPr>
          <w:rFonts w:cs="Arial"/>
          <w:sz w:val="20"/>
        </w:rPr>
        <w:t xml:space="preserve"> an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y o</w:t>
      </w:r>
      <w:r w:rsidR="00EA2DA6" w:rsidRPr="00DA3A25">
        <w:rPr>
          <w:rFonts w:cs="Arial"/>
          <w:spacing w:val="4"/>
          <w:sz w:val="20"/>
        </w:rPr>
        <w:t>ft</w:t>
      </w:r>
      <w:r w:rsidR="00EA2DA6" w:rsidRPr="00DA3A25">
        <w:rPr>
          <w:rFonts w:cs="Arial"/>
          <w:sz w:val="20"/>
        </w:rPr>
        <w:t>en used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 p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s</w:t>
      </w:r>
      <w:r w:rsidR="00FF0E43" w:rsidRPr="00DA3A25">
        <w:rPr>
          <w:rFonts w:cs="Arial"/>
          <w:sz w:val="20"/>
        </w:rPr>
        <w:fldChar w:fldCharType="begin"/>
      </w:r>
      <w:r w:rsidR="00FF0E43" w:rsidRPr="00DA3A25">
        <w:rPr>
          <w:sz w:val="20"/>
        </w:rPr>
        <w:instrText xml:space="preserve"> XE "</w:instrText>
      </w:r>
      <w:r w:rsidR="00FF0E43" w:rsidRPr="00DA3A25">
        <w:rPr>
          <w:rFonts w:cs="Arial"/>
          <w:sz w:val="20"/>
        </w:rPr>
        <w:instrText>Word pictures</w:instrText>
      </w:r>
      <w:r w:rsidR="00FF0E43" w:rsidRPr="00DA3A25">
        <w:rPr>
          <w:sz w:val="20"/>
        </w:rPr>
        <w:instrText xml:space="preserve">" </w:instrText>
      </w:r>
      <w:r w:rsidR="00FF0E43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i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ess. This o</w:t>
      </w:r>
      <w:r w:rsidR="00EA2DA6" w:rsidRPr="00DA3A25">
        <w:rPr>
          <w:rFonts w:cs="Arial"/>
          <w:spacing w:val="2"/>
          <w:sz w:val="20"/>
        </w:rPr>
        <w:t>cc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r</w:t>
      </w:r>
      <w:r w:rsidR="00EA2DA6" w:rsidRPr="00DA3A25">
        <w:rPr>
          <w:rFonts w:cs="Arial"/>
          <w:sz w:val="20"/>
        </w:rPr>
        <w:t xml:space="preserve">ed whe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phe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N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an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Nathan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buked David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David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in 2 Samuel 12:1-3:</w:t>
      </w:r>
    </w:p>
    <w:p w14:paraId="7A6E771B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 </w:t>
      </w:r>
    </w:p>
    <w:p w14:paraId="7ADC4D74" w14:textId="77777777" w:rsidR="00EA2DA6" w:rsidRPr="00DA3A25" w:rsidRDefault="00EA2DA6" w:rsidP="00EA2DA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atha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avi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Davi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And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o men in on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;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n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poor. T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i/>
          <w:sz w:val="20"/>
        </w:rPr>
        <w:t>man</w:t>
      </w:r>
      <w:r w:rsidRPr="00DA3A25">
        <w:rPr>
          <w:rFonts w:cs="Arial"/>
          <w:sz w:val="20"/>
        </w:rPr>
        <w:t xml:space="preserve"> had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eding many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s and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o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man</w:t>
      </w:r>
      <w:r w:rsidRPr="00DA3A25">
        <w:rPr>
          <w:rFonts w:cs="Arial"/>
          <w:sz w:val="20"/>
        </w:rPr>
        <w:t xml:space="preserve"> had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, save one 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le ewe lamb."</w:t>
      </w:r>
    </w:p>
    <w:p w14:paraId="0673B3F8" w14:textId="77777777" w:rsidR="007330C3" w:rsidRPr="00DA3A25" w:rsidRDefault="007330C3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43A70D8" w14:textId="4EF105ED" w:rsidR="00EA2DA6" w:rsidRPr="00DA3A25" w:rsidRDefault="00262E55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Viewing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in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s of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wo men and </w:t>
      </w:r>
      <w:r w:rsidR="001D37BD" w:rsidRPr="00DA3A25">
        <w:rPr>
          <w:rFonts w:cs="Arial"/>
          <w:sz w:val="20"/>
        </w:rPr>
        <w:t>one</w:t>
      </w:r>
      <w:r w:rsidR="00EA2DA6" w:rsidRPr="00DA3A25">
        <w:rPr>
          <w:rFonts w:cs="Arial"/>
          <w:sz w:val="20"/>
        </w:rPr>
        <w:t xml:space="preserve"> animal will lead on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miss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ru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</w:t>
      </w:r>
      <w:r w:rsidR="002F59A5" w:rsidRPr="00DA3A25">
        <w:rPr>
          <w:rFonts w:cs="Arial"/>
          <w:sz w:val="20"/>
        </w:rPr>
        <w:t xml:space="preserve">e words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onveyed. </w:t>
      </w:r>
      <w:r w:rsidR="001D37BD" w:rsidRPr="00DA3A25">
        <w:rPr>
          <w:rFonts w:cs="Arial"/>
          <w:sz w:val="20"/>
        </w:rPr>
        <w:t xml:space="preserve">Likewise, </w:t>
      </w:r>
      <w:r w:rsidR="00EA2DA6" w:rsidRPr="00DA3A25">
        <w:rPr>
          <w:rFonts w:cs="Arial"/>
          <w:sz w:val="20"/>
        </w:rPr>
        <w:t>Jesus'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s on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>m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al 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s</w:t>
      </w:r>
      <w:r w:rsidR="00045F30" w:rsidRPr="00DA3A25">
        <w:rPr>
          <w:rFonts w:cs="Arial"/>
          <w:sz w:val="20"/>
        </w:rPr>
        <w:t>, past and p</w:t>
      </w:r>
      <w:r w:rsidR="00045F30" w:rsidRPr="00DA3A25">
        <w:rPr>
          <w:rFonts w:cs="Arial"/>
          <w:spacing w:val="2"/>
          <w:sz w:val="20"/>
        </w:rPr>
        <w:t>r</w:t>
      </w:r>
      <w:r w:rsidR="00045F30" w:rsidRPr="00DA3A25">
        <w:rPr>
          <w:rFonts w:cs="Arial"/>
          <w:sz w:val="20"/>
        </w:rPr>
        <w:t>esen</w:t>
      </w:r>
      <w:r w:rsidR="003F694F" w:rsidRPr="00DA3A25">
        <w:rPr>
          <w:rFonts w:cs="Arial"/>
          <w:spacing w:val="-2"/>
          <w:sz w:val="20"/>
        </w:rPr>
        <w:t>t,</w:t>
      </w:r>
      <w:r w:rsidR="00045F30" w:rsidRPr="00DA3A25">
        <w:rPr>
          <w:rFonts w:cs="Arial"/>
          <w:sz w:val="20"/>
        </w:rPr>
        <w:t xml:space="preserve"> presen</w:t>
      </w:r>
      <w:r w:rsidR="004549FE" w:rsidRPr="00DA3A25">
        <w:rPr>
          <w:rFonts w:cs="Arial"/>
          <w:spacing w:val="2"/>
          <w:sz w:val="20"/>
        </w:rPr>
        <w:t>t</w:t>
      </w:r>
      <w:r w:rsidR="00045F30" w:rsidRPr="00DA3A25">
        <w:rPr>
          <w:rFonts w:cs="Arial"/>
          <w:sz w:val="20"/>
        </w:rPr>
        <w:t>ed</w:t>
      </w:r>
      <w:r w:rsidR="00EA2DA6" w:rsidRPr="00DA3A25">
        <w:rPr>
          <w:rFonts w:cs="Arial"/>
          <w:sz w:val="20"/>
        </w:rPr>
        <w:t xml:space="preserve"> a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 p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</w:t>
      </w:r>
      <w:r w:rsidR="00912E9D" w:rsidRPr="00DA3A25">
        <w:rPr>
          <w:rFonts w:cs="Arial"/>
          <w:sz w:val="20"/>
        </w:rPr>
        <w:t xml:space="preserve">, and it was </w:t>
      </w:r>
      <w:r w:rsidR="00EA2DA6" w:rsidRPr="00DA3A25">
        <w:rPr>
          <w:rFonts w:cs="Arial"/>
          <w:sz w:val="20"/>
        </w:rPr>
        <w:t>not</w:t>
      </w:r>
      <w:r w:rsidR="00912E9D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912E9D" w:rsidRPr="00DA3A25">
        <w:rPr>
          <w:rFonts w:cs="Arial"/>
          <w:sz w:val="20"/>
        </w:rPr>
        <w:t>alking about</w:t>
      </w:r>
      <w:r w:rsidR="00465168" w:rsidRPr="00DA3A25">
        <w:rPr>
          <w:rFonts w:cs="Arial"/>
          <w:sz w:val="20"/>
        </w:rPr>
        <w:t xml:space="preserve">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465168" w:rsidRPr="00DA3A25">
        <w:rPr>
          <w:rFonts w:cs="Arial"/>
          <w:sz w:val="20"/>
        </w:rPr>
        <w:t xml:space="preserve">sexual </w:t>
      </w:r>
      <w:r w:rsidR="001D37BD" w:rsidRPr="00DA3A25">
        <w:rPr>
          <w:rFonts w:cs="Arial"/>
          <w:sz w:val="20"/>
        </w:rPr>
        <w:t>rela</w:t>
      </w:r>
      <w:r w:rsidR="004549FE" w:rsidRPr="00DA3A25">
        <w:rPr>
          <w:rFonts w:cs="Arial"/>
          <w:spacing w:val="2"/>
          <w:sz w:val="20"/>
        </w:rPr>
        <w:t>t</w:t>
      </w:r>
      <w:r w:rsidR="001D37BD" w:rsidRPr="00DA3A25">
        <w:rPr>
          <w:rFonts w:cs="Arial"/>
          <w:sz w:val="20"/>
        </w:rPr>
        <w:t>ions</w:t>
      </w:r>
      <w:r w:rsidR="00912E9D" w:rsidRPr="00DA3A25">
        <w:rPr>
          <w:rFonts w:cs="Arial"/>
          <w:sz w:val="20"/>
        </w:rPr>
        <w:t xml:space="preserve"> </w:t>
      </w:r>
      <w:r w:rsidR="001D37BD" w:rsidRPr="00DA3A25">
        <w:rPr>
          <w:rFonts w:cs="Arial"/>
          <w:sz w:val="20"/>
        </w:rPr>
        <w:t>wi</w:t>
      </w:r>
      <w:r w:rsidR="004549FE" w:rsidRPr="00DA3A25">
        <w:rPr>
          <w:rFonts w:cs="Arial"/>
          <w:spacing w:val="2"/>
          <w:sz w:val="20"/>
        </w:rPr>
        <w:t>t</w:t>
      </w:r>
      <w:r w:rsidR="001D37BD" w:rsidRPr="00DA3A25">
        <w:rPr>
          <w:rFonts w:cs="Arial"/>
          <w:sz w:val="20"/>
        </w:rPr>
        <w:t>h</w:t>
      </w:r>
      <w:r w:rsidR="00465168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men.</w:t>
      </w:r>
    </w:p>
    <w:p w14:paraId="31080931" w14:textId="6F111A3D" w:rsidR="001D37BD" w:rsidRPr="00DA3A25" w:rsidRDefault="001D37BD">
      <w:pPr>
        <w:rPr>
          <w:rFonts w:cs="Arial"/>
          <w:sz w:val="20"/>
        </w:rPr>
      </w:pPr>
    </w:p>
    <w:p w14:paraId="1C557B96" w14:textId="77777777" w:rsidR="00EA2DA6" w:rsidRPr="005916D3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 Spi</w:t>
      </w:r>
      <w:r w:rsidRPr="005916D3">
        <w:rPr>
          <w:rFonts w:cs="Arial"/>
          <w:spacing w:val="2"/>
          <w:sz w:val="24"/>
          <w:u w:val="single"/>
        </w:rPr>
        <w:t>ri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ual Challenge</w:t>
      </w:r>
    </w:p>
    <w:p w14:paraId="1672FAB8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0CDACF1" w14:textId="761EAB39" w:rsidR="00EA2DA6" w:rsidRPr="00DA3A25" w:rsidRDefault="002F59A5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highligh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d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i/>
          <w:iCs/>
          <w:sz w:val="20"/>
        </w:rPr>
        <w:t>spi</w:t>
      </w:r>
      <w:r w:rsidRPr="00DA3A25">
        <w:rPr>
          <w:rFonts w:cs="Arial"/>
          <w:i/>
          <w:iCs/>
          <w:spacing w:val="4"/>
          <w:sz w:val="20"/>
        </w:rPr>
        <w:t>r</w:t>
      </w:r>
      <w:r w:rsidRPr="00DA3A25">
        <w:rPr>
          <w:rFonts w:cs="Arial"/>
          <w:i/>
          <w:iCs/>
          <w:sz w:val="20"/>
        </w:rPr>
        <w:t>i</w:t>
      </w:r>
      <w:r w:rsidR="004549FE" w:rsidRPr="00DA3A25">
        <w:rPr>
          <w:rFonts w:cs="Arial"/>
          <w:i/>
          <w:iCs/>
          <w:spacing w:val="2"/>
          <w:sz w:val="20"/>
        </w:rPr>
        <w:t>t</w:t>
      </w:r>
      <w:r w:rsidRPr="00DA3A25">
        <w:rPr>
          <w:rFonts w:cs="Arial"/>
          <w:i/>
          <w:iCs/>
          <w:sz w:val="20"/>
        </w:rPr>
        <w:t>ual</w:t>
      </w:r>
      <w:r w:rsidRPr="00DA3A25">
        <w:rPr>
          <w:rFonts w:cs="Arial"/>
          <w:sz w:val="20"/>
        </w:rPr>
        <w:t xml:space="preserve"> s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s when he said</w:t>
      </w:r>
      <w:r w:rsidR="00EA2DA6" w:rsidRPr="00DA3A25">
        <w:rPr>
          <w:rFonts w:cs="Arial"/>
          <w:sz w:val="20"/>
        </w:rPr>
        <w:t>, "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ou has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 xml:space="preserve">had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ve husband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Woman at Jacob's well:</w:instrText>
      </w:r>
      <w:r w:rsidR="00EA2DA6" w:rsidRPr="00DA3A25">
        <w:rPr>
          <w:sz w:val="20"/>
        </w:rPr>
        <w:instrText xml:space="preserve">had five husbands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; and he whom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ou now has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is 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y husband</w:t>
      </w:r>
      <w:r w:rsidR="00C23A76" w:rsidRPr="00DA3A25">
        <w:rPr>
          <w:rFonts w:cs="Arial"/>
          <w:sz w:val="20"/>
        </w:rPr>
        <w:fldChar w:fldCharType="begin"/>
      </w:r>
      <w:r w:rsidR="00C23A76" w:rsidRPr="00DA3A25">
        <w:rPr>
          <w:sz w:val="20"/>
        </w:rPr>
        <w:instrText xml:space="preserve"> XE "</w:instrText>
      </w:r>
      <w:r w:rsidR="00C23A76" w:rsidRPr="00DA3A25">
        <w:rPr>
          <w:rFonts w:cs="Arial"/>
          <w:sz w:val="20"/>
        </w:rPr>
        <w:instrText>Word pictures</w:instrText>
      </w:r>
      <w:r w:rsidR="00C23A76" w:rsidRPr="00DA3A25">
        <w:rPr>
          <w:sz w:val="20"/>
        </w:rPr>
        <w:instrText xml:space="preserve">" </w:instrText>
      </w:r>
      <w:r w:rsidR="00C23A76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EA2DA6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 xml:space="preserve">To help </w:t>
      </w:r>
      <w:r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>see she was 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 xml:space="preserve">as loyal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God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God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as sh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ough</w:t>
      </w:r>
      <w:r w:rsidR="003F694F" w:rsidRPr="00DA3A25">
        <w:rPr>
          <w:rFonts w:cs="Arial"/>
          <w:spacing w:val="-2"/>
          <w:sz w:val="20"/>
        </w:rPr>
        <w:t>t,</w:t>
      </w:r>
      <w:r w:rsidR="00EA2DA6" w:rsidRPr="00DA3A25">
        <w:rPr>
          <w:rFonts w:cs="Arial"/>
          <w:sz w:val="20"/>
        </w:rPr>
        <w:t xml:space="preserve"> Jesus </w:t>
      </w:r>
      <w:r w:rsidR="00EA2DA6" w:rsidRPr="00DA3A25">
        <w:rPr>
          <w:rFonts w:cs="Arial"/>
          <w:spacing w:val="2"/>
          <w:sz w:val="20"/>
        </w:rPr>
        <w:t>c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d Sam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an</w:t>
      </w:r>
      <w:r w:rsidR="008A7BB9" w:rsidRPr="00DA3A25">
        <w:rPr>
          <w:rFonts w:cs="Arial"/>
          <w:sz w:val="20"/>
        </w:rPr>
        <w:fldChar w:fldCharType="begin"/>
      </w:r>
      <w:r w:rsidR="008A7BB9" w:rsidRPr="00DA3A25">
        <w:rPr>
          <w:sz w:val="20"/>
        </w:rPr>
        <w:instrText xml:space="preserve"> XE "</w:instrText>
      </w:r>
      <w:r w:rsidR="008A7BB9" w:rsidRPr="00DA3A25">
        <w:rPr>
          <w:rFonts w:cs="Arial"/>
          <w:sz w:val="20"/>
        </w:rPr>
        <w:instrText>Sama</w:instrText>
      </w:r>
      <w:r w:rsidR="008A7BB9" w:rsidRPr="00DA3A25">
        <w:rPr>
          <w:rFonts w:cs="Arial"/>
          <w:spacing w:val="2"/>
          <w:sz w:val="20"/>
        </w:rPr>
        <w:instrText>r</w:instrText>
      </w:r>
      <w:r w:rsidR="008A7BB9" w:rsidRPr="00DA3A25">
        <w:rPr>
          <w:rFonts w:cs="Arial"/>
          <w:sz w:val="20"/>
        </w:rPr>
        <w:instrText>i</w:instrText>
      </w:r>
      <w:r w:rsidR="008A7BB9" w:rsidRPr="00DA3A25">
        <w:rPr>
          <w:rFonts w:cs="Arial"/>
          <w:spacing w:val="4"/>
          <w:sz w:val="20"/>
        </w:rPr>
        <w:instrText>t</w:instrText>
      </w:r>
      <w:r w:rsidR="008A7BB9" w:rsidRPr="00DA3A25">
        <w:rPr>
          <w:rFonts w:cs="Arial"/>
          <w:sz w:val="20"/>
        </w:rPr>
        <w:instrText>and</w:instrText>
      </w:r>
      <w:r w:rsidR="008A7BB9" w:rsidRPr="00DA3A25">
        <w:rPr>
          <w:sz w:val="20"/>
        </w:rPr>
        <w:instrText xml:space="preserve">" </w:instrText>
      </w:r>
      <w:r w:rsidR="008A7BB9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hi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4"/>
          <w:sz w:val="20"/>
        </w:rPr>
        <w:t>r</w:t>
      </w:r>
      <w:r w:rsidR="00EA2DA6" w:rsidRPr="00DA3A25">
        <w:rPr>
          <w:rFonts w:cs="Arial"/>
          <w:sz w:val="20"/>
        </w:rPr>
        <w:t>y and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4"/>
          <w:sz w:val="20"/>
        </w:rPr>
        <w:t>r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nt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nd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ion.</w:t>
      </w:r>
      <w:r w:rsidRPr="00DA3A25">
        <w:rPr>
          <w:rFonts w:cs="Arial"/>
          <w:sz w:val="20"/>
        </w:rPr>
        <w:t xml:space="preserve"> Amazingly, she immedia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ly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ogniz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,</w:t>
      </w:r>
      <w:r w:rsidR="00EA2DA6" w:rsidRPr="00DA3A25">
        <w:rPr>
          <w:rFonts w:cs="Arial"/>
          <w:sz w:val="20"/>
        </w:rPr>
        <w:t xml:space="preserve"> an</w:t>
      </w:r>
      <w:r w:rsidRPr="00DA3A25">
        <w:rPr>
          <w:rFonts w:cs="Arial"/>
          <w:sz w:val="20"/>
        </w:rPr>
        <w:t xml:space="preserve">d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led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n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lud</w:t>
      </w:r>
      <w:r w:rsidRPr="00DA3A25">
        <w:rPr>
          <w:rFonts w:cs="Arial"/>
          <w:sz w:val="20"/>
        </w:rPr>
        <w:t>e</w:t>
      </w:r>
      <w:r w:rsidR="00EA2DA6" w:rsidRPr="00DA3A25">
        <w:rPr>
          <w:rFonts w:cs="Arial"/>
          <w:sz w:val="20"/>
        </w:rPr>
        <w:t xml:space="preserve"> he was a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phe</w:t>
      </w:r>
      <w:r w:rsidR="00EA2DA6" w:rsidRPr="00DA3A25">
        <w:rPr>
          <w:rFonts w:cs="Arial"/>
          <w:spacing w:val="-2"/>
          <w:sz w:val="20"/>
        </w:rPr>
        <w:t>t</w:t>
      </w:r>
      <w:r w:rsidR="005E5AEC" w:rsidRPr="00DA3A25">
        <w:rPr>
          <w:rFonts w:cs="Arial"/>
          <w:spacing w:val="-2"/>
          <w:sz w:val="20"/>
        </w:rPr>
        <w:t>!</w:t>
      </w:r>
      <w:r w:rsidR="00EA2DA6" w:rsidRPr="00DA3A25">
        <w:rPr>
          <w:rFonts w:cs="Arial"/>
          <w:spacing w:val="-2"/>
          <w:sz w:val="20"/>
        </w:rPr>
        <w:t xml:space="preserve"> 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maind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>of her</w:t>
      </w:r>
      <w:r w:rsidR="00EA2DA6" w:rsidRPr="00DA3A25">
        <w:rPr>
          <w:rFonts w:cs="Arial"/>
          <w:spacing w:val="-2"/>
          <w:sz w:val="20"/>
        </w:rPr>
        <w:t xml:space="preserve"> </w:t>
      </w:r>
      <w:r w:rsidR="00EA2DA6" w:rsidRPr="00DA3A25">
        <w:rPr>
          <w:rFonts w:cs="Arial"/>
          <w:sz w:val="20"/>
        </w:rPr>
        <w:t>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s show she wan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e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know how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hip God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p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ly. </w:t>
      </w:r>
    </w:p>
    <w:p w14:paraId="4D707ABB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A9B1F2E" w14:textId="025B7A9B" w:rsidR="00EA2DA6" w:rsidRPr="00DA3A25" w:rsidRDefault="00625888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2"/>
          <w:sz w:val="20"/>
        </w:rPr>
        <w:t xml:space="preserve">contraste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e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Sama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ans</w:t>
      </w:r>
      <w:r w:rsidR="00C06947" w:rsidRPr="00DA3A25">
        <w:rPr>
          <w:rFonts w:cs="Arial"/>
          <w:sz w:val="20"/>
        </w:rPr>
        <w:fldChar w:fldCharType="begin"/>
      </w:r>
      <w:r w:rsidR="00C06947" w:rsidRPr="00DA3A25">
        <w:rPr>
          <w:sz w:val="20"/>
        </w:rPr>
        <w:instrText xml:space="preserve"> XE "</w:instrText>
      </w:r>
      <w:r w:rsidR="00C06947" w:rsidRPr="00DA3A25">
        <w:rPr>
          <w:rFonts w:cs="Arial"/>
          <w:sz w:val="20"/>
        </w:rPr>
        <w:instrText>Samaritans</w:instrText>
      </w:r>
      <w:r w:rsidR="00C06947" w:rsidRPr="00DA3A25">
        <w:rPr>
          <w:sz w:val="20"/>
        </w:rPr>
        <w:instrText xml:space="preserve">" </w:instrText>
      </w:r>
      <w:r w:rsidR="00C06947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(h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"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s") and </w:t>
      </w:r>
      <w:r w:rsidR="004549FE" w:rsidRPr="00DA3A25">
        <w:rPr>
          <w:rFonts w:cs="Arial"/>
          <w:spacing w:val="2"/>
          <w:sz w:val="20"/>
        </w:rPr>
        <w:t>t</w:t>
      </w:r>
      <w:r w:rsidR="00E33A4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hing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Jews </w:t>
      </w:r>
      <w:r w:rsidR="00410A2E" w:rsidRPr="00DA3A25">
        <w:rPr>
          <w:rFonts w:cs="Arial"/>
          <w:sz w:val="20"/>
        </w:rPr>
        <w:t xml:space="preserve">on </w:t>
      </w:r>
      <w:r w:rsidR="004549FE" w:rsidRPr="00DA3A25">
        <w:rPr>
          <w:rFonts w:cs="Arial"/>
          <w:spacing w:val="2"/>
          <w:sz w:val="20"/>
        </w:rPr>
        <w:t>t</w:t>
      </w:r>
      <w:r w:rsidR="00410A2E" w:rsidRPr="00DA3A25">
        <w:rPr>
          <w:rFonts w:cs="Arial"/>
          <w:sz w:val="20"/>
        </w:rPr>
        <w:t>he issue of</w:t>
      </w:r>
      <w:r w:rsidR="00803D92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803D92" w:rsidRPr="00DA3A25">
        <w:rPr>
          <w:rFonts w:cs="Arial"/>
          <w:spacing w:val="2"/>
          <w:sz w:val="20"/>
        </w:rPr>
        <w:t>r</w:t>
      </w:r>
      <w:r w:rsidR="00410A2E" w:rsidRPr="00DA3A25">
        <w:rPr>
          <w:rFonts w:cs="Arial"/>
          <w:spacing w:val="2"/>
          <w:sz w:val="20"/>
        </w:rPr>
        <w:t>ight</w:t>
      </w:r>
      <w:r w:rsidR="00EA2DA6" w:rsidRPr="00DA3A25">
        <w:rPr>
          <w:rFonts w:cs="Arial"/>
          <w:spacing w:val="-2"/>
          <w:sz w:val="20"/>
        </w:rPr>
        <w:t xml:space="preserve"> </w:t>
      </w:r>
      <w:r w:rsidR="00EA2DA6" w:rsidRPr="00DA3A25">
        <w:rPr>
          <w:rFonts w:cs="Arial"/>
          <w:sz w:val="20"/>
        </w:rPr>
        <w:t>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hip lo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ion. </w:t>
      </w:r>
      <w:r w:rsidR="00ED34DB" w:rsidRPr="00DA3A25">
        <w:rPr>
          <w:rFonts w:cs="Arial"/>
          <w:sz w:val="20"/>
        </w:rPr>
        <w:t>On</w:t>
      </w:r>
      <w:r w:rsidR="00321406" w:rsidRPr="00DA3A25">
        <w:rPr>
          <w:rFonts w:cs="Arial"/>
          <w:spacing w:val="2"/>
          <w:sz w:val="20"/>
        </w:rPr>
        <w:t>c</w:t>
      </w:r>
      <w:r w:rsidR="00ED34DB" w:rsidRPr="00DA3A25">
        <w:rPr>
          <w:rFonts w:cs="Arial"/>
          <w:sz w:val="20"/>
        </w:rPr>
        <w:t>e s</w:t>
      </w:r>
      <w:r w:rsidR="00EA2DA6" w:rsidRPr="00DA3A25">
        <w:rPr>
          <w:rFonts w:cs="Arial"/>
          <w:sz w:val="20"/>
        </w:rPr>
        <w:t xml:space="preserve">he </w:t>
      </w:r>
      <w:r w:rsidR="00036143" w:rsidRPr="00DA3A25">
        <w:rPr>
          <w:rFonts w:cs="Arial"/>
          <w:sz w:val="20"/>
        </w:rPr>
        <w:t xml:space="preserve">knew </w:t>
      </w:r>
      <w:r w:rsidRPr="00DA3A25">
        <w:rPr>
          <w:rFonts w:cs="Arial"/>
          <w:sz w:val="20"/>
        </w:rPr>
        <w:t>Jesus</w:t>
      </w:r>
      <w:r w:rsidR="00EA2DA6" w:rsidRPr="00DA3A25">
        <w:rPr>
          <w:rFonts w:cs="Arial"/>
          <w:sz w:val="20"/>
        </w:rPr>
        <w:t xml:space="preserve"> </w:t>
      </w:r>
      <w:r w:rsidR="00036143" w:rsidRPr="00DA3A25">
        <w:rPr>
          <w:rFonts w:cs="Arial"/>
          <w:sz w:val="20"/>
        </w:rPr>
        <w:t>w</w:t>
      </w:r>
      <w:r w:rsidR="00EA2DA6" w:rsidRPr="00DA3A25">
        <w:rPr>
          <w:rFonts w:cs="Arial"/>
          <w:sz w:val="20"/>
        </w:rPr>
        <w:t xml:space="preserve">as a </w:t>
      </w:r>
      <w:r w:rsidR="002F59A5" w:rsidRPr="00DA3A25">
        <w:rPr>
          <w:rFonts w:cs="Arial"/>
          <w:sz w:val="20"/>
        </w:rPr>
        <w:t>p</w:t>
      </w:r>
      <w:r w:rsidR="002F59A5" w:rsidRPr="00DA3A25">
        <w:rPr>
          <w:rFonts w:cs="Arial"/>
          <w:spacing w:val="2"/>
          <w:sz w:val="20"/>
        </w:rPr>
        <w:t>r</w:t>
      </w:r>
      <w:r w:rsidR="002F59A5" w:rsidRPr="00DA3A25">
        <w:rPr>
          <w:rFonts w:cs="Arial"/>
          <w:sz w:val="20"/>
        </w:rPr>
        <w:t>ophe</w:t>
      </w:r>
      <w:r w:rsidR="003F694F" w:rsidRPr="00DA3A25">
        <w:rPr>
          <w:rFonts w:cs="Arial"/>
          <w:spacing w:val="-2"/>
          <w:sz w:val="20"/>
        </w:rPr>
        <w:t>t,</w:t>
      </w:r>
      <w:r w:rsidR="00ED34DB" w:rsidRPr="00DA3A25">
        <w:rPr>
          <w:rFonts w:cs="Arial"/>
          <w:sz w:val="20"/>
        </w:rPr>
        <w:t xml:space="preserve"> she </w:t>
      </w:r>
      <w:r w:rsidR="00ED34DB" w:rsidRPr="00DA3A25">
        <w:rPr>
          <w:rFonts w:cs="Arial"/>
          <w:spacing w:val="2"/>
          <w:sz w:val="20"/>
        </w:rPr>
        <w:t>sought</w:t>
      </w:r>
      <w:r w:rsidR="00EA2DA6" w:rsidRPr="00DA3A25">
        <w:rPr>
          <w:rFonts w:cs="Arial"/>
          <w:sz w:val="20"/>
        </w:rPr>
        <w:t xml:space="preserve"> his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unsel on</w:t>
      </w:r>
      <w:r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750F04" w:rsidRPr="00DA3A25">
        <w:rPr>
          <w:rFonts w:cs="Arial"/>
          <w:sz w:val="20"/>
        </w:rPr>
        <w:t>his</w:t>
      </w:r>
      <w:r w:rsidR="002F59A5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spi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al dilemma</w:t>
      </w:r>
      <w:r w:rsidR="00A912AB" w:rsidRPr="00DA3A25">
        <w:rPr>
          <w:rFonts w:cs="Arial"/>
          <w:sz w:val="20"/>
        </w:rPr>
        <w:t>. S</w:t>
      </w:r>
      <w:r w:rsidRPr="00DA3A25">
        <w:rPr>
          <w:rFonts w:cs="Arial"/>
          <w:sz w:val="20"/>
        </w:rPr>
        <w:t xml:space="preserve">he </w:t>
      </w:r>
      <w:r w:rsidR="004549FE" w:rsidRPr="00DA3A25">
        <w:rPr>
          <w:rFonts w:cs="Arial"/>
          <w:spacing w:val="2"/>
          <w:sz w:val="20"/>
        </w:rPr>
        <w:t>t</w:t>
      </w:r>
      <w:r w:rsidR="00750F04" w:rsidRPr="00DA3A25">
        <w:rPr>
          <w:rFonts w:cs="Arial"/>
          <w:sz w:val="20"/>
        </w:rPr>
        <w:t>hought</w:t>
      </w:r>
      <w:r w:rsidRPr="00DA3A25">
        <w:rPr>
          <w:rFonts w:cs="Arial"/>
          <w:sz w:val="20"/>
        </w:rPr>
        <w:t xml:space="preserve"> </w:t>
      </w:r>
      <w:r w:rsidR="007D2E79" w:rsidRPr="00DA3A25">
        <w:rPr>
          <w:rFonts w:cs="Arial"/>
          <w:sz w:val="20"/>
        </w:rPr>
        <w:t>sh</w:t>
      </w:r>
      <w:r w:rsidR="00A912AB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had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ose</w:t>
      </w:r>
      <w:r w:rsidR="006D697A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6D697A" w:rsidRPr="00DA3A25">
        <w:rPr>
          <w:rFonts w:cs="Arial"/>
          <w:sz w:val="20"/>
        </w:rPr>
        <w:t>o follow</w:t>
      </w:r>
      <w:r w:rsidR="001336EB" w:rsidRPr="00DA3A25">
        <w:rPr>
          <w:rFonts w:cs="Arial"/>
          <w:sz w:val="20"/>
        </w:rPr>
        <w:t xml:space="preserve"> </w:t>
      </w:r>
      <w:r w:rsidR="006D697A" w:rsidRPr="00DA3A25">
        <w:rPr>
          <w:rFonts w:cs="Arial"/>
          <w:sz w:val="20"/>
        </w:rPr>
        <w:t>ei</w:t>
      </w:r>
      <w:r w:rsidR="004549FE" w:rsidRPr="00DA3A25">
        <w:rPr>
          <w:rFonts w:cs="Arial"/>
          <w:spacing w:val="2"/>
          <w:sz w:val="20"/>
        </w:rPr>
        <w:t>t</w:t>
      </w:r>
      <w:r w:rsidR="006D697A"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D34DB" w:rsidRPr="00DA3A25">
        <w:rPr>
          <w:rFonts w:cs="Arial"/>
          <w:sz w:val="20"/>
        </w:rPr>
        <w:t>Sama</w:t>
      </w:r>
      <w:r w:rsidR="00ED34DB" w:rsidRPr="00DA3A25">
        <w:rPr>
          <w:rFonts w:cs="Arial"/>
          <w:spacing w:val="2"/>
          <w:sz w:val="20"/>
        </w:rPr>
        <w:t>ri</w:t>
      </w:r>
      <w:r w:rsidR="00ED34DB" w:rsidRPr="00DA3A25">
        <w:rPr>
          <w:rFonts w:cs="Arial"/>
          <w:spacing w:val="4"/>
          <w:sz w:val="20"/>
        </w:rPr>
        <w:t>t</w:t>
      </w:r>
      <w:r w:rsidR="00ED34DB" w:rsidRPr="00DA3A25">
        <w:rPr>
          <w:rFonts w:cs="Arial"/>
          <w:sz w:val="20"/>
        </w:rPr>
        <w:t>an</w:t>
      </w:r>
      <w:r w:rsidR="001336EB" w:rsidRPr="00DA3A25">
        <w:rPr>
          <w:rFonts w:cs="Arial"/>
          <w:sz w:val="20"/>
        </w:rPr>
        <w:t xml:space="preserve"> </w:t>
      </w:r>
      <w:r w:rsidR="006D697A" w:rsidRPr="00DA3A25">
        <w:rPr>
          <w:rFonts w:cs="Arial"/>
          <w:sz w:val="20"/>
        </w:rPr>
        <w:t>or</w:t>
      </w:r>
      <w:r w:rsidR="00ED34DB" w:rsidRPr="00DA3A25">
        <w:rPr>
          <w:rFonts w:cs="Arial"/>
          <w:spacing w:val="-2"/>
          <w:sz w:val="20"/>
        </w:rPr>
        <w:t xml:space="preserve"> Jewish</w:t>
      </w:r>
      <w:r w:rsidR="009C73B2" w:rsidRPr="00DA3A25">
        <w:rPr>
          <w:rFonts w:cs="Arial"/>
          <w:spacing w:val="4"/>
          <w:sz w:val="20"/>
        </w:rPr>
        <w:t xml:space="preserve"> tradition</w:t>
      </w:r>
      <w:r w:rsidR="00EA2DA6" w:rsidRPr="00DA3A25">
        <w:rPr>
          <w:rFonts w:cs="Arial"/>
          <w:spacing w:val="-4"/>
          <w:sz w:val="20"/>
        </w:rPr>
        <w:t>.</w:t>
      </w:r>
      <w:r w:rsidR="00EA2DA6" w:rsidRPr="00DA3A25">
        <w:rPr>
          <w:rFonts w:cs="Arial"/>
          <w:sz w:val="20"/>
        </w:rPr>
        <w:t xml:space="preserve"> But </w:t>
      </w:r>
      <w:r w:rsidR="006D697A" w:rsidRPr="00DA3A25">
        <w:rPr>
          <w:rFonts w:cs="Arial"/>
          <w:sz w:val="20"/>
        </w:rPr>
        <w:t>if</w:t>
      </w:r>
      <w:r w:rsidR="001336EB" w:rsidRPr="00DA3A25">
        <w:rPr>
          <w:rFonts w:cs="Arial"/>
          <w:sz w:val="20"/>
        </w:rPr>
        <w:t xml:space="preserve"> people</w:t>
      </w:r>
      <w:r w:rsidR="00ED34DB" w:rsidRPr="00DA3A25">
        <w:rPr>
          <w:rFonts w:cs="Arial"/>
          <w:sz w:val="20"/>
        </w:rPr>
        <w:t xml:space="preserve"> </w:t>
      </w:r>
      <w:r w:rsidR="008C45F4" w:rsidRPr="00DA3A25">
        <w:rPr>
          <w:rFonts w:cs="Arial"/>
          <w:sz w:val="20"/>
        </w:rPr>
        <w:t>pi</w:t>
      </w:r>
      <w:r w:rsidR="00321406" w:rsidRPr="00DA3A25">
        <w:rPr>
          <w:rFonts w:cs="Arial"/>
          <w:spacing w:val="2"/>
          <w:sz w:val="20"/>
        </w:rPr>
        <w:t>c</w:t>
      </w:r>
      <w:r w:rsidR="008C45F4" w:rsidRPr="00DA3A25">
        <w:rPr>
          <w:rFonts w:cs="Arial"/>
          <w:sz w:val="20"/>
        </w:rPr>
        <w:t>k be</w:t>
      </w:r>
      <w:r w:rsidR="008C45F4" w:rsidRPr="00DA3A25">
        <w:rPr>
          <w:rFonts w:cs="Arial"/>
          <w:spacing w:val="4"/>
          <w:sz w:val="20"/>
        </w:rPr>
        <w:t>t</w:t>
      </w:r>
      <w:r w:rsidR="008C45F4" w:rsidRPr="00DA3A25">
        <w:rPr>
          <w:rFonts w:cs="Arial"/>
          <w:sz w:val="20"/>
        </w:rPr>
        <w:t xml:space="preserve">wee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n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4"/>
          <w:sz w:val="20"/>
        </w:rPr>
        <w:t>r</w:t>
      </w:r>
      <w:r w:rsidR="00EA2DA6" w:rsidRPr="00DA3A25">
        <w:rPr>
          <w:rFonts w:cs="Arial"/>
          <w:sz w:val="20"/>
        </w:rPr>
        <w:t>y opinions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 xml:space="preserve">men,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8C45F4" w:rsidRPr="00DA3A25">
        <w:rPr>
          <w:rFonts w:cs="Arial"/>
          <w:sz w:val="20"/>
        </w:rPr>
        <w:t>y la</w:t>
      </w:r>
      <w:r w:rsidR="00321406" w:rsidRPr="00DA3A25">
        <w:rPr>
          <w:rFonts w:cs="Arial"/>
          <w:spacing w:val="2"/>
          <w:sz w:val="20"/>
        </w:rPr>
        <w:t>c</w:t>
      </w:r>
      <w:r w:rsidR="008C45F4" w:rsidRPr="00DA3A25">
        <w:rPr>
          <w:rFonts w:cs="Arial"/>
          <w:sz w:val="20"/>
        </w:rPr>
        <w:t xml:space="preserve">k a </w:t>
      </w:r>
      <w:r w:rsidR="00EA2DA6" w:rsidRPr="00DA3A25">
        <w:rPr>
          <w:rFonts w:cs="Arial"/>
          <w:sz w:val="20"/>
        </w:rPr>
        <w:t xml:space="preserve">way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321406" w:rsidRPr="00DA3A25">
        <w:rPr>
          <w:rFonts w:cs="Arial"/>
          <w:spacing w:val="2"/>
          <w:sz w:val="20"/>
        </w:rPr>
        <w:t>c</w:t>
      </w:r>
      <w:r w:rsidR="00ED34DB" w:rsidRPr="00DA3A25">
        <w:rPr>
          <w:rFonts w:cs="Arial"/>
          <w:sz w:val="20"/>
        </w:rPr>
        <w:t>on</w:t>
      </w:r>
      <w:r w:rsidR="00833E27" w:rsidRPr="00DA3A25">
        <w:rPr>
          <w:rFonts w:cs="Arial"/>
          <w:spacing w:val="4"/>
          <w:sz w:val="20"/>
        </w:rPr>
        <w:t>f</w:t>
      </w:r>
      <w:r w:rsidR="00ED34DB" w:rsidRPr="00DA3A25">
        <w:rPr>
          <w:rFonts w:cs="Arial"/>
          <w:sz w:val="20"/>
        </w:rPr>
        <w:t>i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ru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.</w:t>
      </w:r>
      <w:r w:rsidR="005F21DA" w:rsidRPr="00DA3A25">
        <w:rPr>
          <w:rFonts w:cs="Arial"/>
          <w:sz w:val="20"/>
        </w:rPr>
        <w:t xml:space="preserve"> God's word gives </w:t>
      </w:r>
      <w:r w:rsidR="000A36C1" w:rsidRPr="00DA3A25">
        <w:rPr>
          <w:rFonts w:cs="Arial"/>
          <w:sz w:val="20"/>
        </w:rPr>
        <w:t>people</w:t>
      </w:r>
      <w:r w:rsidR="005F21DA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5F21DA" w:rsidRPr="00DA3A25">
        <w:rPr>
          <w:rFonts w:cs="Arial"/>
          <w:sz w:val="20"/>
        </w:rPr>
        <w:t xml:space="preserve">he </w:t>
      </w:r>
      <w:r w:rsidR="000A36C1" w:rsidRPr="00DA3A25">
        <w:rPr>
          <w:rFonts w:cs="Arial"/>
          <w:sz w:val="20"/>
        </w:rPr>
        <w:t xml:space="preserve">way </w:t>
      </w:r>
      <w:r w:rsidR="004549FE" w:rsidRPr="00DA3A25">
        <w:rPr>
          <w:rFonts w:cs="Arial"/>
          <w:spacing w:val="2"/>
          <w:sz w:val="20"/>
        </w:rPr>
        <w:t>t</w:t>
      </w:r>
      <w:r w:rsidR="000A36C1" w:rsidRPr="00DA3A25">
        <w:rPr>
          <w:rFonts w:cs="Arial"/>
          <w:sz w:val="20"/>
        </w:rPr>
        <w:t xml:space="preserve">o </w:t>
      </w:r>
      <w:r w:rsidR="005F21DA" w:rsidRPr="00DA3A25">
        <w:rPr>
          <w:rFonts w:cs="Arial"/>
          <w:sz w:val="20"/>
        </w:rPr>
        <w:t>answ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5F21DA" w:rsidRPr="00DA3A25">
        <w:rPr>
          <w:rFonts w:cs="Arial"/>
          <w:sz w:val="20"/>
        </w:rPr>
        <w:t>su</w:t>
      </w:r>
      <w:r w:rsidR="00321406" w:rsidRPr="00DA3A25">
        <w:rPr>
          <w:rFonts w:cs="Arial"/>
          <w:spacing w:val="2"/>
          <w:sz w:val="20"/>
        </w:rPr>
        <w:t>c</w:t>
      </w:r>
      <w:r w:rsidR="005F21DA" w:rsidRPr="00DA3A25">
        <w:rPr>
          <w:rFonts w:cs="Arial"/>
          <w:sz w:val="20"/>
        </w:rPr>
        <w:t>h ques</w:t>
      </w:r>
      <w:r w:rsidR="004549FE" w:rsidRPr="00DA3A25">
        <w:rPr>
          <w:rFonts w:cs="Arial"/>
          <w:spacing w:val="2"/>
          <w:sz w:val="20"/>
        </w:rPr>
        <w:t>t</w:t>
      </w:r>
      <w:r w:rsidR="005F21DA" w:rsidRPr="00DA3A25">
        <w:rPr>
          <w:rFonts w:cs="Arial"/>
          <w:sz w:val="20"/>
        </w:rPr>
        <w:t>ions</w:t>
      </w:r>
      <w:r w:rsidR="002059F8" w:rsidRPr="00DA3A25">
        <w:rPr>
          <w:rFonts w:cs="Arial"/>
          <w:sz w:val="20"/>
        </w:rPr>
        <w:t xml:space="preserve">, </w:t>
      </w:r>
      <w:r w:rsidR="00145693" w:rsidRPr="00DA3A25">
        <w:rPr>
          <w:rFonts w:cs="Arial"/>
          <w:sz w:val="20"/>
        </w:rPr>
        <w:t>and</w:t>
      </w:r>
      <w:r w:rsidR="002059F8" w:rsidRPr="00DA3A25">
        <w:rPr>
          <w:rFonts w:cs="Arial"/>
          <w:sz w:val="20"/>
        </w:rPr>
        <w:t xml:space="preserve"> we </w:t>
      </w:r>
      <w:r w:rsidR="000A36C1" w:rsidRPr="00DA3A25">
        <w:rPr>
          <w:rFonts w:cs="Arial"/>
          <w:sz w:val="20"/>
        </w:rPr>
        <w:t xml:space="preserve">see </w:t>
      </w:r>
      <w:r w:rsidR="004549FE" w:rsidRPr="00DA3A25">
        <w:rPr>
          <w:rFonts w:cs="Arial"/>
          <w:spacing w:val="2"/>
          <w:sz w:val="20"/>
        </w:rPr>
        <w:t>t</w:t>
      </w:r>
      <w:r w:rsidR="000A36C1" w:rsidRPr="00DA3A25">
        <w:rPr>
          <w:rFonts w:cs="Arial"/>
          <w:sz w:val="20"/>
        </w:rPr>
        <w:t xml:space="preserve">his </w:t>
      </w:r>
      <w:r w:rsidR="00EA2DA6" w:rsidRPr="00DA3A25">
        <w:rPr>
          <w:rFonts w:cs="Arial"/>
          <w:sz w:val="20"/>
        </w:rPr>
        <w:t>in Jesu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Jesus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'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sponse</w:t>
      </w:r>
      <w:r w:rsidR="002059F8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2059F8" w:rsidRPr="00DA3A25">
        <w:rPr>
          <w:rFonts w:cs="Arial"/>
          <w:sz w:val="20"/>
        </w:rPr>
        <w:t>o her</w:t>
      </w:r>
      <w:r w:rsidR="00EA2DA6" w:rsidRPr="00DA3A25">
        <w:rPr>
          <w:rFonts w:cs="Arial"/>
          <w:sz w:val="20"/>
        </w:rPr>
        <w:t>.</w:t>
      </w:r>
      <w:r w:rsidR="008C45F4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 xml:space="preserve">We will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me b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k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is</w:t>
      </w:r>
      <w:r w:rsidR="008C45F4" w:rsidRPr="00DA3A25">
        <w:rPr>
          <w:rFonts w:cs="Arial"/>
          <w:sz w:val="20"/>
        </w:rPr>
        <w:t xml:space="preserve"> a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t</w:t>
      </w:r>
      <w:r w:rsidR="008C45F4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8C45F4" w:rsidRPr="00DA3A25">
        <w:rPr>
          <w:rFonts w:cs="Arial"/>
          <w:sz w:val="20"/>
        </w:rPr>
        <w:t xml:space="preserve">w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ake a momen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</w:t>
      </w:r>
      <w:r w:rsidR="000C5A80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0C5A80" w:rsidRPr="00DA3A25">
        <w:rPr>
          <w:rFonts w:cs="Arial"/>
          <w:sz w:val="20"/>
        </w:rPr>
        <w:t>onsid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8C45F4" w:rsidRPr="00DA3A25">
        <w:rPr>
          <w:rFonts w:cs="Arial"/>
          <w:spacing w:val="2"/>
          <w:sz w:val="20"/>
        </w:rPr>
        <w:t>history</w:t>
      </w:r>
      <w:r w:rsidR="00EA2DA6" w:rsidRPr="00DA3A25">
        <w:rPr>
          <w:rFonts w:cs="Arial"/>
          <w:spacing w:val="2"/>
          <w:sz w:val="20"/>
        </w:rPr>
        <w:t xml:space="preserve"> of the Samaritans</w:t>
      </w:r>
      <w:r w:rsidR="008C45F4" w:rsidRPr="00DA3A25">
        <w:rPr>
          <w:rFonts w:cs="Arial"/>
          <w:spacing w:val="2"/>
          <w:sz w:val="20"/>
        </w:rPr>
        <w:t>,</w:t>
      </w:r>
      <w:r w:rsidR="00EA2DA6" w:rsidRPr="00DA3A25">
        <w:rPr>
          <w:rFonts w:cs="Arial"/>
          <w:sz w:val="20"/>
        </w:rPr>
        <w:t xml:space="preserve"> so we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n </w:t>
      </w:r>
      <w:r w:rsidR="000C5A80" w:rsidRPr="00DA3A25">
        <w:rPr>
          <w:rFonts w:cs="Arial"/>
          <w:sz w:val="20"/>
        </w:rPr>
        <w:t>unders</w:t>
      </w:r>
      <w:r w:rsidR="004549FE" w:rsidRPr="00DA3A25">
        <w:rPr>
          <w:rFonts w:cs="Arial"/>
          <w:spacing w:val="2"/>
          <w:sz w:val="20"/>
        </w:rPr>
        <w:t>t</w:t>
      </w:r>
      <w:r w:rsidR="000C5A80" w:rsidRPr="00DA3A25">
        <w:rPr>
          <w:rFonts w:cs="Arial"/>
          <w:sz w:val="20"/>
        </w:rPr>
        <w:t xml:space="preserve">an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 p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</w:t>
      </w:r>
      <w:r w:rsidR="000C5A80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0C5A80" w:rsidRPr="00DA3A25">
        <w:rPr>
          <w:rFonts w:cs="Arial"/>
          <w:sz w:val="20"/>
        </w:rPr>
        <w:t>hat was used by Jesus</w:t>
      </w:r>
      <w:r w:rsidR="00EA2DA6" w:rsidRPr="00DA3A25">
        <w:rPr>
          <w:rFonts w:cs="Arial"/>
          <w:sz w:val="20"/>
        </w:rPr>
        <w:t>.</w:t>
      </w:r>
    </w:p>
    <w:p w14:paraId="4C07D63E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3B2DAA5" w14:textId="14E20815" w:rsidR="00EA2DA6" w:rsidRPr="005916D3" w:rsidRDefault="008C45F4" w:rsidP="00EA2DA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Who Were </w:t>
      </w:r>
      <w:r w:rsidR="004549FE" w:rsidRPr="005916D3">
        <w:rPr>
          <w:rFonts w:cs="Arial"/>
          <w:spacing w:val="2"/>
          <w:sz w:val="24"/>
          <w:u w:val="single"/>
        </w:rPr>
        <w:t>t</w:t>
      </w:r>
      <w:r w:rsidR="00EA2DA6" w:rsidRPr="005916D3">
        <w:rPr>
          <w:rFonts w:cs="Arial"/>
          <w:sz w:val="24"/>
          <w:u w:val="single"/>
        </w:rPr>
        <w:t>he Sama</w:t>
      </w:r>
      <w:r w:rsidR="00EA2DA6" w:rsidRPr="005916D3">
        <w:rPr>
          <w:rFonts w:cs="Arial"/>
          <w:spacing w:val="2"/>
          <w:sz w:val="24"/>
          <w:u w:val="single"/>
        </w:rPr>
        <w:t>ri</w:t>
      </w:r>
      <w:r w:rsidR="00EA2DA6" w:rsidRPr="005916D3">
        <w:rPr>
          <w:rFonts w:cs="Arial"/>
          <w:spacing w:val="4"/>
          <w:sz w:val="24"/>
          <w:u w:val="single"/>
        </w:rPr>
        <w:t>t</w:t>
      </w:r>
      <w:r w:rsidR="00EA2DA6" w:rsidRPr="005916D3">
        <w:rPr>
          <w:rFonts w:cs="Arial"/>
          <w:sz w:val="24"/>
          <w:u w:val="single"/>
        </w:rPr>
        <w:t>ans</w:t>
      </w:r>
      <w:r w:rsidR="00C06947" w:rsidRPr="005916D3">
        <w:rPr>
          <w:rFonts w:cs="Arial"/>
          <w:sz w:val="24"/>
          <w:u w:val="single"/>
        </w:rPr>
        <w:fldChar w:fldCharType="begin"/>
      </w:r>
      <w:r w:rsidR="00C06947" w:rsidRPr="005916D3">
        <w:rPr>
          <w:sz w:val="24"/>
        </w:rPr>
        <w:instrText xml:space="preserve"> XE "</w:instrText>
      </w:r>
      <w:r w:rsidR="00C06947" w:rsidRPr="005916D3">
        <w:rPr>
          <w:rFonts w:cs="Arial"/>
          <w:sz w:val="24"/>
        </w:rPr>
        <w:instrText>Samaritans</w:instrText>
      </w:r>
      <w:r w:rsidR="00C06947" w:rsidRPr="005916D3">
        <w:rPr>
          <w:sz w:val="24"/>
        </w:rPr>
        <w:instrText xml:space="preserve">" </w:instrText>
      </w:r>
      <w:r w:rsidR="00C06947"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>?</w:t>
      </w:r>
    </w:p>
    <w:p w14:paraId="5F7AC8C7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5DBE09F" w14:textId="5B45CF83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Sam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s</w:t>
      </w:r>
      <w:r w:rsidR="00C06947" w:rsidRPr="00DA3A25">
        <w:rPr>
          <w:rFonts w:cs="Arial"/>
          <w:sz w:val="20"/>
        </w:rPr>
        <w:fldChar w:fldCharType="begin"/>
      </w:r>
      <w:r w:rsidR="00C06947" w:rsidRPr="00DA3A25">
        <w:rPr>
          <w:sz w:val="20"/>
        </w:rPr>
        <w:instrText xml:space="preserve"> XE "</w:instrText>
      </w:r>
      <w:r w:rsidR="00C06947" w:rsidRPr="00DA3A25">
        <w:rPr>
          <w:rFonts w:cs="Arial"/>
          <w:sz w:val="20"/>
        </w:rPr>
        <w:instrText>Samaritans</w:instrText>
      </w:r>
      <w:r w:rsidR="00C06947" w:rsidRPr="00DA3A25">
        <w:rPr>
          <w:sz w:val="20"/>
        </w:rPr>
        <w:instrText xml:space="preserve">" </w:instrText>
      </w:r>
      <w:r w:rsidR="00C06947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es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0:5)</w:t>
      </w:r>
      <w:r w:rsidRPr="00DA3A25">
        <w:rPr>
          <w:rFonts w:cs="Arial"/>
          <w:sz w:val="20"/>
        </w:rPr>
        <w:t xml:space="preserve">, ye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ws. The n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n kingdom of 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 had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qu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Sa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a </w:t>
      </w:r>
      <w:r w:rsidRPr="00633952">
        <w:rPr>
          <w:rFonts w:cs="Arial"/>
          <w:sz w:val="16"/>
          <w:szCs w:val="16"/>
        </w:rPr>
        <w:t>(1Kgs 16:24)</w:t>
      </w:r>
      <w:r w:rsidRPr="00DA3A25">
        <w:rPr>
          <w:rFonts w:cs="Arial"/>
          <w:sz w:val="20"/>
        </w:rPr>
        <w:t xml:space="preserve"> and </w:t>
      </w:r>
      <w:r w:rsidR="00321406" w:rsidRPr="00DA3A25">
        <w:rPr>
          <w:rFonts w:cs="Arial"/>
          <w:spacing w:val="2"/>
          <w:sz w:val="20"/>
        </w:rPr>
        <w:t>c</w:t>
      </w:r>
      <w:r w:rsidR="005730E4" w:rsidRPr="00DA3A25">
        <w:rPr>
          <w:rFonts w:cs="Arial"/>
          <w:sz w:val="20"/>
        </w:rPr>
        <w:t xml:space="preserve">ame </w:t>
      </w:r>
      <w:r w:rsidR="004549FE" w:rsidRPr="00DA3A25">
        <w:rPr>
          <w:rFonts w:cs="Arial"/>
          <w:spacing w:val="2"/>
          <w:sz w:val="20"/>
        </w:rPr>
        <w:t>t</w:t>
      </w:r>
      <w:r w:rsidR="005730E4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>be</w:t>
      </w:r>
      <w:r w:rsidR="005730E4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name</w:t>
      </w:r>
      <w:r w:rsidR="00A43951" w:rsidRPr="00DA3A25">
        <w:rPr>
          <w:rFonts w:cs="Arial"/>
          <w:sz w:val="20"/>
        </w:rPr>
        <w:t>. Israel</w:t>
      </w:r>
      <w:r w:rsidRPr="00DA3A25">
        <w:rPr>
          <w:rFonts w:cs="Arial"/>
          <w:sz w:val="20"/>
        </w:rPr>
        <w:t xml:space="preserve"> lo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ibl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ssy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</w:t>
      </w:r>
      <w:r w:rsidRPr="00DA3A25">
        <w:rPr>
          <w:rFonts w:cs="Arial"/>
          <w:spacing w:val="-4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2Kg</w:t>
      </w:r>
      <w:r w:rsidRPr="00633952">
        <w:rPr>
          <w:rFonts w:cs="Arial"/>
          <w:spacing w:val="-4"/>
          <w:sz w:val="16"/>
          <w:szCs w:val="16"/>
        </w:rPr>
        <w:t>s 1</w:t>
      </w:r>
      <w:r w:rsidRPr="00633952">
        <w:rPr>
          <w:rFonts w:cs="Arial"/>
          <w:sz w:val="16"/>
          <w:szCs w:val="16"/>
        </w:rPr>
        <w:t>7:</w:t>
      </w:r>
      <w:r w:rsidRPr="00633952">
        <w:rPr>
          <w:rFonts w:cs="Arial"/>
          <w:spacing w:val="-4"/>
          <w:sz w:val="16"/>
          <w:szCs w:val="16"/>
        </w:rPr>
        <w:t>23)</w:t>
      </w:r>
      <w:r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The king of Assy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t i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ign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opu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5730E4" w:rsidRPr="00DA3A25">
        <w:rPr>
          <w:rFonts w:cs="Arial"/>
          <w:sz w:val="20"/>
        </w:rPr>
        <w:t xml:space="preserve"> land of </w:t>
      </w:r>
      <w:r w:rsidR="004549FE" w:rsidRPr="00DA3A25">
        <w:rPr>
          <w:rFonts w:cs="Arial"/>
          <w:spacing w:val="2"/>
          <w:sz w:val="20"/>
        </w:rPr>
        <w:t>t</w:t>
      </w:r>
      <w:r w:rsidR="005730E4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</w:t>
      </w:r>
      <w:r w:rsidR="005730E4" w:rsidRPr="00DA3A25">
        <w:rPr>
          <w:rFonts w:cs="Arial"/>
          <w:sz w:val="20"/>
        </w:rPr>
        <w:t>:</w:t>
      </w:r>
      <w:r w:rsidRPr="00DA3A25">
        <w:rPr>
          <w:rFonts w:cs="Arial"/>
          <w:sz w:val="20"/>
        </w:rPr>
        <w:t xml:space="preserve"> "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k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ssy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t </w:t>
      </w:r>
      <w:r w:rsidRPr="00DA3A25">
        <w:rPr>
          <w:rFonts w:cs="Arial"/>
          <w:i/>
          <w:sz w:val="20"/>
        </w:rPr>
        <w:t>me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Babylon, an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C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h, an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Ava, an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am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Seph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>vaim, and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m</w:t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s of Sa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d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el" </w:t>
      </w:r>
      <w:r w:rsidRPr="00633952">
        <w:rPr>
          <w:rFonts w:cs="Arial"/>
          <w:sz w:val="16"/>
          <w:szCs w:val="16"/>
        </w:rPr>
        <w:t>(2Kgs 17:24)</w:t>
      </w:r>
      <w:r w:rsidRPr="00DA3A25">
        <w:rPr>
          <w:rFonts w:cs="Arial"/>
          <w:sz w:val="20"/>
        </w:rPr>
        <w:t>. 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 of Assy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 moved a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t of 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 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ign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ann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nd" </w:t>
      </w:r>
      <w:r w:rsidRPr="00633952">
        <w:rPr>
          <w:rFonts w:cs="Arial"/>
          <w:sz w:val="16"/>
          <w:szCs w:val="16"/>
        </w:rPr>
        <w:t>(2Kgs 17:27)</w:t>
      </w:r>
      <w:r w:rsidRPr="00DA3A25">
        <w:rPr>
          <w:rFonts w:cs="Arial"/>
          <w:sz w:val="20"/>
        </w:rPr>
        <w:t>. He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h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houl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v. 28)</w:t>
      </w:r>
      <w:r w:rsidRPr="00DA3A25">
        <w:rPr>
          <w:rFonts w:cs="Arial"/>
          <w:sz w:val="20"/>
        </w:rPr>
        <w:t>. Even so</w:t>
      </w:r>
      <w:r w:rsidR="00EA3298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it says, "</w:t>
      </w:r>
      <w:r w:rsidRPr="00DA3A25">
        <w:rPr>
          <w:rFonts w:cs="Arial"/>
          <w:bCs/>
          <w:sz w:val="20"/>
        </w:rPr>
        <w:t>eve</w:t>
      </w:r>
      <w:r w:rsidRPr="00DA3A25">
        <w:rPr>
          <w:rFonts w:cs="Arial"/>
          <w:bCs/>
          <w:spacing w:val="4"/>
          <w:sz w:val="20"/>
        </w:rPr>
        <w:t>r</w:t>
      </w:r>
      <w:r w:rsidRPr="00DA3A25">
        <w:rPr>
          <w:rFonts w:cs="Arial"/>
          <w:bCs/>
          <w:sz w:val="20"/>
        </w:rPr>
        <w:t>y n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ion made gods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i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own</w:t>
      </w:r>
      <w:r w:rsidRPr="00DA3A25">
        <w:rPr>
          <w:rFonts w:cs="Arial"/>
          <w:sz w:val="20"/>
        </w:rPr>
        <w:t>, and 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m</w:t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us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igh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s</w:t>
      </w:r>
      <w:r w:rsidR="00C06947" w:rsidRPr="00DA3A25">
        <w:rPr>
          <w:rFonts w:cs="Arial"/>
          <w:sz w:val="20"/>
        </w:rPr>
        <w:fldChar w:fldCharType="begin"/>
      </w:r>
      <w:r w:rsidR="00C06947" w:rsidRPr="00DA3A25">
        <w:rPr>
          <w:sz w:val="20"/>
        </w:rPr>
        <w:instrText xml:space="preserve"> XE "</w:instrText>
      </w:r>
      <w:r w:rsidR="00C06947" w:rsidRPr="00DA3A25">
        <w:rPr>
          <w:rFonts w:cs="Arial"/>
          <w:sz w:val="20"/>
        </w:rPr>
        <w:instrText>Samaritans</w:instrText>
      </w:r>
      <w:r w:rsidR="00C06947" w:rsidRPr="00DA3A25">
        <w:rPr>
          <w:sz w:val="20"/>
        </w:rPr>
        <w:instrText xml:space="preserve">" </w:instrText>
      </w:r>
      <w:r w:rsidR="00C06947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d made" </w:t>
      </w:r>
      <w:r w:rsidRPr="00633952">
        <w:rPr>
          <w:rFonts w:cs="Arial"/>
          <w:sz w:val="16"/>
          <w:szCs w:val="16"/>
        </w:rPr>
        <w:t>(v. 29)</w:t>
      </w:r>
      <w:r w:rsidRPr="00DA3A25">
        <w:rPr>
          <w:rFonts w:cs="Arial"/>
          <w:sz w:val="20"/>
        </w:rPr>
        <w:t>. They l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but</w:t>
      </w:r>
      <w:r w:rsidR="000E0CB9" w:rsidRPr="00DA3A25">
        <w:rPr>
          <w:rFonts w:cs="Arial"/>
          <w:sz w:val="20"/>
        </w:rPr>
        <w:t xml:space="preserve"> s</w:t>
      </w:r>
      <w:r w:rsidR="004549FE" w:rsidRPr="00DA3A25">
        <w:rPr>
          <w:rFonts w:cs="Arial"/>
          <w:spacing w:val="2"/>
          <w:sz w:val="20"/>
        </w:rPr>
        <w:t>t</w:t>
      </w:r>
      <w:r w:rsidR="000E0CB9" w:rsidRPr="00DA3A25">
        <w:rPr>
          <w:rFonts w:cs="Arial"/>
          <w:sz w:val="20"/>
        </w:rPr>
        <w:t>ill</w:t>
      </w:r>
      <w:r w:rsidRPr="00DA3A25">
        <w:rPr>
          <w:rFonts w:cs="Arial"/>
          <w:sz w:val="20"/>
        </w:rPr>
        <w:t xml:space="preserve"> held 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and, as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l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"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>, and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own gods" </w:t>
      </w:r>
      <w:r w:rsidRPr="00633952">
        <w:rPr>
          <w:rFonts w:cs="Arial"/>
          <w:sz w:val="16"/>
          <w:szCs w:val="16"/>
        </w:rPr>
        <w:t>(2Kgs 17:33)</w:t>
      </w:r>
      <w:r w:rsidRPr="00DA3A25">
        <w:rPr>
          <w:rFonts w:cs="Arial"/>
          <w:sz w:val="20"/>
        </w:rPr>
        <w:t xml:space="preserve">. </w:t>
      </w:r>
    </w:p>
    <w:p w14:paraId="5F44E5BD" w14:textId="7E288FFD" w:rsidR="008C45F4" w:rsidRPr="00DA3A25" w:rsidRDefault="008C45F4">
      <w:pPr>
        <w:rPr>
          <w:rFonts w:cs="Arial"/>
          <w:sz w:val="20"/>
        </w:rPr>
      </w:pPr>
    </w:p>
    <w:p w14:paraId="7ADA4D50" w14:textId="637D0877" w:rsidR="00EA2DA6" w:rsidRPr="00DA3A25" w:rsidRDefault="00320FB5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lastRenderedPageBreak/>
        <w:t xml:space="preserve">It was a </w:t>
      </w:r>
      <w:r w:rsidR="00EA4D7A" w:rsidRPr="00DA3A25">
        <w:rPr>
          <w:rFonts w:cs="Arial"/>
          <w:sz w:val="20"/>
        </w:rPr>
        <w:t xml:space="preserve">mix of </w:t>
      </w:r>
      <w:r w:rsidR="00EA4D7A" w:rsidRPr="00DA3A25">
        <w:rPr>
          <w:rFonts w:cs="Arial"/>
          <w:spacing w:val="4"/>
          <w:sz w:val="20"/>
        </w:rPr>
        <w:t>t</w:t>
      </w:r>
      <w:r w:rsidR="00EA4D7A" w:rsidRPr="00DA3A25">
        <w:rPr>
          <w:rFonts w:cs="Arial"/>
          <w:spacing w:val="2"/>
          <w:sz w:val="20"/>
        </w:rPr>
        <w:t>r</w:t>
      </w:r>
      <w:r w:rsidR="00EA4D7A" w:rsidRPr="00DA3A25">
        <w:rPr>
          <w:rFonts w:cs="Arial"/>
          <w:sz w:val="20"/>
        </w:rPr>
        <w:t>u</w:t>
      </w:r>
      <w:r w:rsidR="00EA4D7A" w:rsidRPr="00DA3A25">
        <w:rPr>
          <w:rFonts w:cs="Arial"/>
          <w:spacing w:val="4"/>
          <w:sz w:val="20"/>
        </w:rPr>
        <w:t>t</w:t>
      </w:r>
      <w:r w:rsidR="00EA4D7A" w:rsidRPr="00DA3A25">
        <w:rPr>
          <w:rFonts w:cs="Arial"/>
          <w:sz w:val="20"/>
        </w:rPr>
        <w:t>h and e</w:t>
      </w:r>
      <w:r w:rsidR="00EA4D7A" w:rsidRPr="00DA3A25">
        <w:rPr>
          <w:rFonts w:cs="Arial"/>
          <w:spacing w:val="4"/>
          <w:sz w:val="20"/>
        </w:rPr>
        <w:t>r</w:t>
      </w:r>
      <w:r w:rsidR="00EA4D7A" w:rsidRPr="00DA3A25">
        <w:rPr>
          <w:rFonts w:cs="Arial"/>
          <w:spacing w:val="2"/>
          <w:sz w:val="20"/>
        </w:rPr>
        <w:t>r</w:t>
      </w:r>
      <w:r w:rsidR="00EA4D7A" w:rsidRPr="00DA3A25">
        <w:rPr>
          <w:rFonts w:cs="Arial"/>
          <w:sz w:val="20"/>
        </w:rPr>
        <w:t>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n on</w:t>
      </w:r>
      <w:r w:rsidR="00444733" w:rsidRPr="00DA3A25">
        <w:rPr>
          <w:rFonts w:cs="Arial"/>
          <w:sz w:val="20"/>
        </w:rPr>
        <w:t>. "</w:t>
      </w:r>
      <w:r w:rsidR="00EA2DA6" w:rsidRPr="00DA3A25">
        <w:rPr>
          <w:rFonts w:cs="Arial"/>
          <w:sz w:val="20"/>
        </w:rPr>
        <w:t>These n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ions 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e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L</w:t>
      </w:r>
      <w:r w:rsidR="00EA2DA6" w:rsidRPr="00DA3A25">
        <w:rPr>
          <w:rFonts w:cs="Arial"/>
          <w:smallCaps/>
          <w:sz w:val="20"/>
        </w:rPr>
        <w:t>ord</w:t>
      </w:r>
      <w:r w:rsidR="00EA2DA6" w:rsidRPr="00DA3A25">
        <w:rPr>
          <w:rFonts w:cs="Arial"/>
          <w:sz w:val="20"/>
        </w:rPr>
        <w:t>, and se</w:t>
      </w:r>
      <w:r w:rsidR="00EA2DA6" w:rsidRPr="00DA3A25">
        <w:rPr>
          <w:rFonts w:cs="Arial"/>
          <w:spacing w:val="4"/>
          <w:sz w:val="20"/>
        </w:rPr>
        <w:t>r</w:t>
      </w:r>
      <w:r w:rsidR="00EA2DA6" w:rsidRPr="00DA3A25">
        <w:rPr>
          <w:rFonts w:cs="Arial"/>
          <w:sz w:val="20"/>
        </w:rPr>
        <w:t xml:space="preserve">ve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i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g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ven images, bo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i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hild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n, an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i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hild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n's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hild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n: as di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i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s, so d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y un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is day" </w:t>
      </w:r>
      <w:r w:rsidR="00EA2DA6" w:rsidRPr="00633952">
        <w:rPr>
          <w:rFonts w:cs="Arial"/>
          <w:sz w:val="16"/>
          <w:szCs w:val="16"/>
        </w:rPr>
        <w:t>(2Kgs 17:41)</w:t>
      </w:r>
      <w:r w:rsidR="00EA2DA6" w:rsidRPr="00DA3A25">
        <w:rPr>
          <w:rFonts w:cs="Arial"/>
          <w:sz w:val="20"/>
        </w:rPr>
        <w:t>.</w:t>
      </w:r>
      <w:r w:rsidR="002F64B7" w:rsidRPr="00DA3A25">
        <w:rPr>
          <w:rFonts w:cs="Arial"/>
          <w:sz w:val="20"/>
        </w:rPr>
        <w:t xml:space="preserve"> </w:t>
      </w:r>
      <w:r w:rsidR="00926B36" w:rsidRPr="00DA3A25">
        <w:rPr>
          <w:rFonts w:cs="Arial"/>
          <w:sz w:val="20"/>
        </w:rPr>
        <w:t>Ye</w:t>
      </w:r>
      <w:r w:rsidR="003F694F" w:rsidRPr="00DA3A25">
        <w:rPr>
          <w:rFonts w:cs="Arial"/>
          <w:spacing w:val="-2"/>
          <w:sz w:val="20"/>
        </w:rPr>
        <w:t>t,</w:t>
      </w:r>
      <w:r w:rsidR="00EA2DA6" w:rsidRPr="00DA3A25">
        <w:rPr>
          <w:rFonts w:cs="Arial"/>
          <w:sz w:val="20"/>
        </w:rPr>
        <w:t xml:space="preserve"> </w:t>
      </w:r>
      <w:r w:rsidR="00926B36" w:rsidRPr="00DA3A25">
        <w:rPr>
          <w:rFonts w:cs="Arial"/>
          <w:sz w:val="20"/>
        </w:rPr>
        <w:t xml:space="preserve">even </w:t>
      </w:r>
      <w:r w:rsidR="00EA2DA6" w:rsidRPr="00DA3A25">
        <w:rPr>
          <w:rFonts w:cs="Arial"/>
          <w:sz w:val="20"/>
        </w:rPr>
        <w:t>be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926B36" w:rsidRPr="00DA3A25">
        <w:rPr>
          <w:rFonts w:cs="Arial"/>
          <w:sz w:val="20"/>
        </w:rPr>
        <w:t xml:space="preserve">y </w:t>
      </w:r>
      <w:r w:rsidR="00EA2DA6" w:rsidRPr="00DA3A25">
        <w:rPr>
          <w:rFonts w:cs="Arial"/>
          <w:sz w:val="20"/>
        </w:rPr>
        <w:t xml:space="preserve">go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, bo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 Sam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a and J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usalem w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buked by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L</w:t>
      </w:r>
      <w:r w:rsidR="00EA2DA6" w:rsidRPr="00DA3A25">
        <w:rPr>
          <w:rFonts w:cs="Arial"/>
          <w:smallCaps/>
          <w:sz w:val="20"/>
        </w:rPr>
        <w:t>ord</w:t>
      </w:r>
      <w:r w:rsidR="00EA2DA6" w:rsidRPr="00DA3A25">
        <w:rPr>
          <w:rFonts w:cs="Arial"/>
          <w:sz w:val="20"/>
        </w:rPr>
        <w:t xml:space="preserve"> who said, "</w:t>
      </w:r>
      <w:r w:rsidR="00EA2DA6" w:rsidRPr="00DA3A25">
        <w:rPr>
          <w:rFonts w:cs="Arial"/>
          <w:bCs/>
          <w:sz w:val="20"/>
        </w:rPr>
        <w:t>w</w:t>
      </w:r>
      <w:r w:rsidR="00EA2DA6" w:rsidRPr="00DA3A25">
        <w:rPr>
          <w:rFonts w:cs="Arial"/>
          <w:bCs/>
          <w:spacing w:val="2"/>
          <w:sz w:val="20"/>
        </w:rPr>
        <w:t>i</w:t>
      </w:r>
      <w:r w:rsidR="00EA2DA6" w:rsidRPr="00DA3A25">
        <w:rPr>
          <w:rFonts w:cs="Arial"/>
          <w:bCs/>
          <w:spacing w:val="4"/>
          <w:sz w:val="20"/>
        </w:rPr>
        <w:t>t</w:t>
      </w:r>
      <w:r w:rsidR="00EA2DA6" w:rsidRPr="00DA3A25">
        <w:rPr>
          <w:rFonts w:cs="Arial"/>
          <w:bCs/>
          <w:sz w:val="20"/>
        </w:rPr>
        <w:t xml:space="preserve">h </w:t>
      </w:r>
      <w:r w:rsidR="00EA2DA6" w:rsidRPr="00DA3A25">
        <w:rPr>
          <w:rFonts w:cs="Arial"/>
          <w:bCs/>
          <w:spacing w:val="4"/>
          <w:sz w:val="20"/>
        </w:rPr>
        <w:t>t</w:t>
      </w:r>
      <w:r w:rsidR="00EA2DA6" w:rsidRPr="00DA3A25">
        <w:rPr>
          <w:rFonts w:cs="Arial"/>
          <w:bCs/>
          <w:sz w:val="20"/>
        </w:rPr>
        <w:t>hei</w:t>
      </w:r>
      <w:r w:rsidR="00EA2DA6" w:rsidRPr="00DA3A25">
        <w:rPr>
          <w:rFonts w:cs="Arial"/>
          <w:bCs/>
          <w:spacing w:val="-2"/>
          <w:sz w:val="20"/>
        </w:rPr>
        <w:t xml:space="preserve">r </w:t>
      </w:r>
      <w:r w:rsidR="00EA2DA6" w:rsidRPr="00DA3A25">
        <w:rPr>
          <w:rFonts w:cs="Arial"/>
          <w:bCs/>
          <w:sz w:val="20"/>
        </w:rPr>
        <w:t xml:space="preserve">idols have </w:t>
      </w:r>
      <w:r w:rsidR="00EA2DA6" w:rsidRPr="00DA3A25">
        <w:rPr>
          <w:rFonts w:cs="Arial"/>
          <w:bCs/>
          <w:spacing w:val="4"/>
          <w:sz w:val="20"/>
        </w:rPr>
        <w:t>t</w:t>
      </w:r>
      <w:r w:rsidR="00EA2DA6" w:rsidRPr="00DA3A25">
        <w:rPr>
          <w:rFonts w:cs="Arial"/>
          <w:bCs/>
          <w:sz w:val="20"/>
        </w:rPr>
        <w:t xml:space="preserve">hey </w:t>
      </w:r>
      <w:r w:rsidR="00EA2DA6" w:rsidRPr="00DA3A25">
        <w:rPr>
          <w:rFonts w:cs="Arial"/>
          <w:bCs/>
          <w:spacing w:val="2"/>
          <w:sz w:val="20"/>
        </w:rPr>
        <w:t>c</w:t>
      </w:r>
      <w:r w:rsidR="00EA2DA6" w:rsidRPr="00DA3A25">
        <w:rPr>
          <w:rFonts w:cs="Arial"/>
          <w:bCs/>
          <w:sz w:val="20"/>
        </w:rPr>
        <w:t>omm</w:t>
      </w:r>
      <w:r w:rsidR="00EA2DA6" w:rsidRPr="00DA3A25">
        <w:rPr>
          <w:rFonts w:cs="Arial"/>
          <w:bCs/>
          <w:spacing w:val="2"/>
          <w:sz w:val="20"/>
        </w:rPr>
        <w:t>i</w:t>
      </w:r>
      <w:r w:rsidR="00EA2DA6" w:rsidRPr="00DA3A25">
        <w:rPr>
          <w:rFonts w:cs="Arial"/>
          <w:bCs/>
          <w:spacing w:val="4"/>
          <w:sz w:val="20"/>
        </w:rPr>
        <w:t>tt</w:t>
      </w:r>
      <w:r w:rsidR="00EA2DA6" w:rsidRPr="00DA3A25">
        <w:rPr>
          <w:rFonts w:cs="Arial"/>
          <w:bCs/>
          <w:sz w:val="20"/>
        </w:rPr>
        <w:t>ed adul</w:t>
      </w:r>
      <w:r w:rsidR="00EA2DA6" w:rsidRPr="00DA3A25">
        <w:rPr>
          <w:rFonts w:cs="Arial"/>
          <w:bCs/>
          <w:spacing w:val="4"/>
          <w:sz w:val="20"/>
        </w:rPr>
        <w:t>t</w:t>
      </w:r>
      <w:r w:rsidR="00EA2DA6" w:rsidRPr="00DA3A25">
        <w:rPr>
          <w:rFonts w:cs="Arial"/>
          <w:bCs/>
          <w:sz w:val="20"/>
        </w:rPr>
        <w:t>e</w:t>
      </w:r>
      <w:r w:rsidR="00EA2DA6" w:rsidRPr="00DA3A25">
        <w:rPr>
          <w:rFonts w:cs="Arial"/>
          <w:bCs/>
          <w:spacing w:val="4"/>
          <w:sz w:val="20"/>
        </w:rPr>
        <w:t>r</w:t>
      </w:r>
      <w:r w:rsidR="00EA2DA6" w:rsidRPr="00DA3A25">
        <w:rPr>
          <w:rFonts w:cs="Arial"/>
          <w:bCs/>
          <w:sz w:val="20"/>
        </w:rPr>
        <w:t>y"</w:t>
      </w:r>
      <w:r w:rsidR="00EA2DA6" w:rsidRPr="00DA3A25">
        <w:rPr>
          <w:rFonts w:cs="Arial"/>
          <w:sz w:val="20"/>
        </w:rPr>
        <w:t xml:space="preserve"> </w:t>
      </w:r>
      <w:r w:rsidR="00EA2DA6" w:rsidRPr="00633952">
        <w:rPr>
          <w:rFonts w:cs="Arial"/>
          <w:sz w:val="16"/>
          <w:szCs w:val="16"/>
        </w:rPr>
        <w:t>(Eze 23:37)</w:t>
      </w:r>
      <w:r w:rsidR="00EA2DA6" w:rsidRPr="00DA3A25">
        <w:rPr>
          <w:rFonts w:cs="Arial"/>
          <w:sz w:val="20"/>
        </w:rPr>
        <w:t xml:space="preserve">. </w:t>
      </w:r>
      <w:r w:rsidR="007C7458" w:rsidRPr="00DA3A25">
        <w:rPr>
          <w:rFonts w:cs="Arial"/>
          <w:sz w:val="20"/>
        </w:rPr>
        <w:t xml:space="preserve">It </w:t>
      </w:r>
      <w:r w:rsidR="00EA2DA6" w:rsidRPr="00DA3A25">
        <w:rPr>
          <w:rFonts w:cs="Arial"/>
          <w:spacing w:val="2"/>
          <w:sz w:val="20"/>
        </w:rPr>
        <w:t>was not between men and women</w:t>
      </w:r>
      <w:r w:rsidR="007C7458" w:rsidRPr="00DA3A25">
        <w:rPr>
          <w:rFonts w:cs="Arial"/>
          <w:spacing w:val="2"/>
          <w:sz w:val="20"/>
        </w:rPr>
        <w:t xml:space="preserve">, this </w:t>
      </w:r>
      <w:r w:rsidR="00EA2DA6" w:rsidRPr="00DA3A25">
        <w:rPr>
          <w:rFonts w:cs="Arial"/>
          <w:spacing w:val="2"/>
          <w:sz w:val="20"/>
        </w:rPr>
        <w:t xml:space="preserve">was against the </w:t>
      </w:r>
      <w:r w:rsidR="00EA2DA6" w:rsidRPr="00DA3A25">
        <w:rPr>
          <w:rFonts w:cs="Arial"/>
          <w:sz w:val="20"/>
        </w:rPr>
        <w:t>L</w:t>
      </w:r>
      <w:r w:rsidR="00EA2DA6" w:rsidRPr="00DA3A25">
        <w:rPr>
          <w:rFonts w:cs="Arial"/>
          <w:smallCaps/>
          <w:sz w:val="20"/>
        </w:rPr>
        <w:t>ord</w:t>
      </w:r>
      <w:r w:rsidR="00EA2DA6" w:rsidRPr="00DA3A25">
        <w:rPr>
          <w:rFonts w:cs="Arial"/>
          <w:smallCaps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Lord, the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mallCaps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, who was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>husband</w:t>
      </w:r>
      <w:r w:rsidR="00C23A76" w:rsidRPr="00DA3A25">
        <w:rPr>
          <w:rFonts w:cs="Arial"/>
          <w:sz w:val="20"/>
        </w:rPr>
        <w:fldChar w:fldCharType="begin"/>
      </w:r>
      <w:r w:rsidR="00C23A76" w:rsidRPr="00DA3A25">
        <w:rPr>
          <w:sz w:val="20"/>
        </w:rPr>
        <w:instrText xml:space="preserve"> XE "</w:instrText>
      </w:r>
      <w:r w:rsidR="00C23A76" w:rsidRPr="00DA3A25">
        <w:rPr>
          <w:rFonts w:cs="Arial"/>
          <w:sz w:val="20"/>
        </w:rPr>
        <w:instrText>Word pictures</w:instrText>
      </w:r>
      <w:r w:rsidR="00C23A76" w:rsidRPr="00DA3A25">
        <w:rPr>
          <w:sz w:val="20"/>
        </w:rPr>
        <w:instrText xml:space="preserve">" </w:instrText>
      </w:r>
      <w:r w:rsidR="00C23A76" w:rsidRPr="00DA3A25">
        <w:rPr>
          <w:rFonts w:cs="Arial"/>
          <w:sz w:val="20"/>
        </w:rPr>
        <w:fldChar w:fldCharType="end"/>
      </w:r>
      <w:r w:rsidR="007C7458" w:rsidRPr="00DA3A25">
        <w:rPr>
          <w:rFonts w:cs="Arial"/>
          <w:sz w:val="20"/>
        </w:rPr>
        <w:t xml:space="preserve">: </w:t>
      </w:r>
      <w:r w:rsidR="00EA2DA6" w:rsidRPr="00DA3A25">
        <w:rPr>
          <w:rFonts w:cs="Arial"/>
          <w:sz w:val="20"/>
        </w:rPr>
        <w:t>"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y Mak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i/>
          <w:sz w:val="20"/>
        </w:rPr>
        <w:t>is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ine husband;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L</w:t>
      </w:r>
      <w:r w:rsidR="00EA2DA6" w:rsidRPr="00DA3A25">
        <w:rPr>
          <w:rFonts w:cs="Arial"/>
          <w:smallCaps/>
          <w:sz w:val="20"/>
        </w:rPr>
        <w:t>ord</w:t>
      </w:r>
      <w:r w:rsidR="00EA2DA6" w:rsidRPr="00DA3A25">
        <w:rPr>
          <w:rFonts w:cs="Arial"/>
          <w:sz w:val="20"/>
        </w:rPr>
        <w:t xml:space="preserve">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>ho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s </w:t>
      </w:r>
      <w:r w:rsidR="00EA2DA6" w:rsidRPr="00DA3A25">
        <w:rPr>
          <w:rFonts w:cs="Arial"/>
          <w:i/>
          <w:sz w:val="20"/>
        </w:rPr>
        <w:t>is</w:t>
      </w:r>
      <w:r w:rsidR="00EA2DA6" w:rsidRPr="00DA3A25">
        <w:rPr>
          <w:rFonts w:cs="Arial"/>
          <w:sz w:val="20"/>
        </w:rPr>
        <w:t xml:space="preserve"> his name"</w:t>
      </w:r>
      <w:r w:rsidR="00926B36" w:rsidRPr="00DA3A25">
        <w:rPr>
          <w:rFonts w:cs="Arial"/>
          <w:sz w:val="20"/>
        </w:rPr>
        <w:t xml:space="preserve"> </w:t>
      </w:r>
      <w:r w:rsidR="00926B36" w:rsidRPr="00633952">
        <w:rPr>
          <w:rFonts w:cs="Arial"/>
          <w:sz w:val="16"/>
          <w:szCs w:val="16"/>
        </w:rPr>
        <w:t>(Is</w:t>
      </w:r>
      <w:r w:rsidR="007C7458" w:rsidRPr="00633952">
        <w:rPr>
          <w:rFonts w:cs="Arial"/>
          <w:sz w:val="16"/>
          <w:szCs w:val="16"/>
        </w:rPr>
        <w:t>a 54:4)</w:t>
      </w:r>
      <w:r w:rsidR="007C7458" w:rsidRPr="00DA3A25">
        <w:rPr>
          <w:rFonts w:cs="Arial"/>
          <w:sz w:val="20"/>
        </w:rPr>
        <w:t xml:space="preserve">. </w:t>
      </w:r>
      <w:r w:rsidR="00AF12B9" w:rsidRPr="00DA3A25">
        <w:rPr>
          <w:rFonts w:cs="Arial"/>
          <w:sz w:val="20"/>
        </w:rPr>
        <w:t xml:space="preserve">He was </w:t>
      </w:r>
      <w:r w:rsidR="00EA2DA6" w:rsidRPr="00DA3A25">
        <w:rPr>
          <w:rFonts w:cs="Arial"/>
          <w:sz w:val="20"/>
        </w:rPr>
        <w:t>p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d as a husband way b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k in Egyp</w:t>
      </w:r>
      <w:r w:rsidR="003F694F" w:rsidRPr="00DA3A25">
        <w:rPr>
          <w:rFonts w:cs="Arial"/>
          <w:spacing w:val="-2"/>
          <w:sz w:val="20"/>
        </w:rPr>
        <w:t>t.</w:t>
      </w:r>
      <w:r w:rsidR="00EA2DA6" w:rsidRPr="00DA3A25">
        <w:rPr>
          <w:rFonts w:cs="Arial"/>
          <w:sz w:val="20"/>
        </w:rPr>
        <w:t xml:space="preserve"> The L</w:t>
      </w:r>
      <w:r w:rsidR="00EA2DA6" w:rsidRPr="00DA3A25">
        <w:rPr>
          <w:rFonts w:cs="Arial"/>
          <w:smallCaps/>
          <w:sz w:val="20"/>
        </w:rPr>
        <w:t>ord</w:t>
      </w:r>
      <w:r w:rsidR="00EA2DA6" w:rsidRPr="00DA3A25">
        <w:rPr>
          <w:rFonts w:cs="Arial"/>
          <w:sz w:val="20"/>
        </w:rPr>
        <w:t xml:space="preserve"> sai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is abou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Exodus, "I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ok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m by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han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b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ing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m o</w:t>
      </w:r>
      <w:r w:rsidR="00EA2DA6" w:rsidRPr="00DA3A25">
        <w:rPr>
          <w:rFonts w:cs="Arial"/>
          <w:spacing w:val="2"/>
          <w:sz w:val="20"/>
        </w:rPr>
        <w:t>u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land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>Egyp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; wh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h my 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ovenan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y b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ke, al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ough I was a husband un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m, sa</w:t>
      </w:r>
      <w:r w:rsidR="00EA2DA6" w:rsidRPr="00DA3A25">
        <w:rPr>
          <w:rFonts w:cs="Arial"/>
          <w:spacing w:val="2"/>
          <w:sz w:val="20"/>
        </w:rPr>
        <w:t>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L</w:t>
      </w:r>
      <w:r w:rsidR="00EA2DA6" w:rsidRPr="00DA3A25">
        <w:rPr>
          <w:rFonts w:cs="Arial"/>
          <w:smallCaps/>
          <w:sz w:val="20"/>
        </w:rPr>
        <w:t>ord"</w:t>
      </w:r>
      <w:r w:rsidR="00EA2DA6" w:rsidRPr="00DA3A25">
        <w:rPr>
          <w:rFonts w:cs="Arial"/>
          <w:sz w:val="20"/>
        </w:rPr>
        <w:t xml:space="preserve"> </w:t>
      </w:r>
      <w:r w:rsidR="00EA2DA6" w:rsidRPr="00633952">
        <w:rPr>
          <w:rFonts w:cs="Arial"/>
          <w:sz w:val="16"/>
          <w:szCs w:val="16"/>
        </w:rPr>
        <w:t>(Je</w:t>
      </w:r>
      <w:r w:rsidR="00EA2DA6" w:rsidRPr="00633952">
        <w:rPr>
          <w:rFonts w:cs="Arial"/>
          <w:spacing w:val="-2"/>
          <w:sz w:val="16"/>
          <w:szCs w:val="16"/>
        </w:rPr>
        <w:t xml:space="preserve">r </w:t>
      </w:r>
      <w:r w:rsidR="00EA2DA6" w:rsidRPr="00633952">
        <w:rPr>
          <w:rFonts w:cs="Arial"/>
          <w:sz w:val="16"/>
          <w:szCs w:val="16"/>
        </w:rPr>
        <w:t>31:32)</w:t>
      </w:r>
      <w:r w:rsidR="00EA2DA6" w:rsidRPr="00DA3A25">
        <w:rPr>
          <w:rFonts w:cs="Arial"/>
          <w:sz w:val="20"/>
        </w:rPr>
        <w:t>.</w:t>
      </w:r>
      <w:r w:rsidR="00CB1C27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Sam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a and J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usalem w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 "adul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esses" </w:t>
      </w:r>
      <w:r w:rsidR="00EA2DA6" w:rsidRPr="00633952">
        <w:rPr>
          <w:rFonts w:cs="Arial"/>
          <w:sz w:val="16"/>
          <w:szCs w:val="16"/>
        </w:rPr>
        <w:t>(Eze 23:45)</w:t>
      </w:r>
      <w:r w:rsidR="00593203" w:rsidRPr="00DA3A25">
        <w:rPr>
          <w:rFonts w:cs="Arial"/>
          <w:sz w:val="20"/>
        </w:rPr>
        <w:t>. T</w:t>
      </w:r>
      <w:r w:rsidR="00EA2DA6" w:rsidRPr="00DA3A25">
        <w:rPr>
          <w:rFonts w:cs="Arial"/>
          <w:sz w:val="20"/>
        </w:rPr>
        <w:t>he L</w:t>
      </w:r>
      <w:r w:rsidR="00EA2DA6" w:rsidRPr="00DA3A25">
        <w:rPr>
          <w:rFonts w:cs="Arial"/>
          <w:smallCaps/>
          <w:sz w:val="20"/>
        </w:rPr>
        <w:t xml:space="preserve">ord </w:t>
      </w:r>
      <w:r w:rsidR="00EA2DA6" w:rsidRPr="00DA3A25">
        <w:rPr>
          <w:rFonts w:cs="Arial"/>
          <w:sz w:val="20"/>
        </w:rPr>
        <w:t>even gave Is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el "a bill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>divo</w:t>
      </w:r>
      <w:r w:rsidR="00EA2DA6" w:rsidRPr="00DA3A25">
        <w:rPr>
          <w:rFonts w:cs="Arial"/>
          <w:spacing w:val="2"/>
          <w:sz w:val="20"/>
        </w:rPr>
        <w:t>rc</w:t>
      </w:r>
      <w:r w:rsidR="00EA2DA6" w:rsidRPr="00DA3A25">
        <w:rPr>
          <w:rFonts w:cs="Arial"/>
          <w:sz w:val="20"/>
        </w:rPr>
        <w:t xml:space="preserve">e" </w:t>
      </w:r>
      <w:r w:rsidR="00EA2DA6" w:rsidRPr="00633952">
        <w:rPr>
          <w:rFonts w:cs="Arial"/>
          <w:sz w:val="16"/>
          <w:szCs w:val="16"/>
        </w:rPr>
        <w:t>(Je</w:t>
      </w:r>
      <w:r w:rsidR="00FF136E" w:rsidRPr="00633952">
        <w:rPr>
          <w:rFonts w:cs="Arial"/>
          <w:spacing w:val="-4"/>
          <w:sz w:val="16"/>
          <w:szCs w:val="16"/>
        </w:rPr>
        <w:t xml:space="preserve">r </w:t>
      </w:r>
      <w:r w:rsidR="00EA2DA6" w:rsidRPr="00633952">
        <w:rPr>
          <w:rFonts w:cs="Arial"/>
          <w:sz w:val="16"/>
          <w:szCs w:val="16"/>
        </w:rPr>
        <w:t>3:8)</w:t>
      </w:r>
      <w:r w:rsidR="00EA2DA6" w:rsidRPr="00DA3A25">
        <w:rPr>
          <w:rFonts w:cs="Arial"/>
          <w:sz w:val="20"/>
        </w:rPr>
        <w:t xml:space="preserve">. </w:t>
      </w:r>
      <w:r w:rsidR="00A967AD" w:rsidRPr="00DA3A25">
        <w:rPr>
          <w:rFonts w:cs="Arial"/>
          <w:sz w:val="20"/>
        </w:rPr>
        <w:t xml:space="preserve">So, </w:t>
      </w:r>
      <w:r w:rsidR="0044772A" w:rsidRPr="00DA3A25">
        <w:rPr>
          <w:rFonts w:cs="Arial"/>
          <w:sz w:val="20"/>
        </w:rPr>
        <w:t>wi</w:t>
      </w:r>
      <w:r w:rsidR="004549FE" w:rsidRPr="00DA3A25">
        <w:rPr>
          <w:rFonts w:cs="Arial"/>
          <w:spacing w:val="2"/>
          <w:sz w:val="20"/>
        </w:rPr>
        <w:t>t</w:t>
      </w:r>
      <w:r w:rsidR="0044772A" w:rsidRPr="00DA3A25">
        <w:rPr>
          <w:rFonts w:cs="Arial"/>
          <w:sz w:val="20"/>
        </w:rPr>
        <w:t>hout a doub</w:t>
      </w:r>
      <w:r w:rsidR="003F694F" w:rsidRPr="00DA3A25">
        <w:rPr>
          <w:rFonts w:cs="Arial"/>
          <w:spacing w:val="-2"/>
          <w:sz w:val="20"/>
        </w:rPr>
        <w:t>t,</w:t>
      </w:r>
      <w:r w:rsidR="0044772A" w:rsidRPr="00DA3A25">
        <w:rPr>
          <w:rFonts w:cs="Arial"/>
          <w:sz w:val="20"/>
        </w:rPr>
        <w:t xml:space="preserve"> 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44772A" w:rsidRPr="00DA3A25">
        <w:rPr>
          <w:rFonts w:cs="Arial"/>
          <w:sz w:val="20"/>
        </w:rPr>
        <w:t xml:space="preserve"> did use </w:t>
      </w:r>
      <w:r w:rsidR="00EA2DA6" w:rsidRPr="00DA3A25">
        <w:rPr>
          <w:rFonts w:cs="Arial"/>
          <w:sz w:val="20"/>
        </w:rPr>
        <w:t>ma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al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ms</w:t>
      </w:r>
      <w:r w:rsidR="00A967AD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 p</w:t>
      </w:r>
      <w:r w:rsidR="0044772A" w:rsidRPr="00DA3A25">
        <w:rPr>
          <w:rFonts w:cs="Arial"/>
          <w:sz w:val="20"/>
        </w:rPr>
        <w:t>o</w:t>
      </w:r>
      <w:r w:rsidR="0044772A" w:rsidRPr="00DA3A25">
        <w:rPr>
          <w:rFonts w:cs="Arial"/>
          <w:spacing w:val="6"/>
          <w:sz w:val="20"/>
        </w:rPr>
        <w:t>r</w:t>
      </w:r>
      <w:r w:rsidR="000E1131" w:rsidRPr="00DA3A25">
        <w:rPr>
          <w:rFonts w:cs="Arial"/>
          <w:spacing w:val="2"/>
          <w:sz w:val="20"/>
        </w:rPr>
        <w:t>tr</w:t>
      </w:r>
      <w:r w:rsidR="0044772A" w:rsidRPr="00DA3A25">
        <w:rPr>
          <w:rFonts w:cs="Arial"/>
          <w:sz w:val="20"/>
        </w:rPr>
        <w:t>ay</w:t>
      </w:r>
      <w:r w:rsidR="00EA2DA6" w:rsidRPr="00DA3A25">
        <w:rPr>
          <w:rFonts w:cs="Arial"/>
          <w:sz w:val="20"/>
        </w:rPr>
        <w:t xml:space="preserve"> spi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ual </w:t>
      </w:r>
      <w:r w:rsidR="0028071B" w:rsidRPr="00DA3A25">
        <w:rPr>
          <w:rFonts w:cs="Arial"/>
          <w:sz w:val="20"/>
        </w:rPr>
        <w:t>rela</w:t>
      </w:r>
      <w:r w:rsidR="004549FE" w:rsidRPr="00DA3A25">
        <w:rPr>
          <w:rFonts w:cs="Arial"/>
          <w:spacing w:val="2"/>
          <w:sz w:val="20"/>
        </w:rPr>
        <w:t>t</w:t>
      </w:r>
      <w:r w:rsidR="0028071B" w:rsidRPr="00DA3A25">
        <w:rPr>
          <w:rFonts w:cs="Arial"/>
          <w:sz w:val="20"/>
        </w:rPr>
        <w:t>ions</w:t>
      </w:r>
      <w:r w:rsidR="00EA2DA6" w:rsidRPr="00DA3A25">
        <w:rPr>
          <w:rFonts w:cs="Arial"/>
          <w:sz w:val="20"/>
        </w:rPr>
        <w:t xml:space="preserve">. </w:t>
      </w:r>
    </w:p>
    <w:p w14:paraId="23D4F8BD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C573C1C" w14:textId="77777777" w:rsidR="00EA2DA6" w:rsidRPr="005916D3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Five Husbands?</w:t>
      </w:r>
    </w:p>
    <w:p w14:paraId="79A9C2A7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C35F353" w14:textId="77777777" w:rsidR="004F4D0D" w:rsidRPr="00DA3A25" w:rsidRDefault="00874B34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</w:t>
      </w:r>
      <w:r w:rsidR="00EA2DA6" w:rsidRPr="00DA3A25">
        <w:rPr>
          <w:rFonts w:cs="Arial"/>
          <w:sz w:val="20"/>
        </w:rPr>
        <w:t>a</w:t>
      </w:r>
      <w:r w:rsidR="00EA2DA6" w:rsidRPr="00DA3A25">
        <w:rPr>
          <w:rFonts w:cs="Arial"/>
          <w:spacing w:val="4"/>
          <w:sz w:val="20"/>
        </w:rPr>
        <w:t>r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z w:val="20"/>
        </w:rPr>
        <w:t>age po</w:t>
      </w:r>
      <w:r w:rsidR="00EA2DA6" w:rsidRPr="00DA3A25">
        <w:rPr>
          <w:rFonts w:cs="Arial"/>
          <w:spacing w:val="6"/>
          <w:sz w:val="20"/>
        </w:rPr>
        <w:t>r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aye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bond be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ween a people an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i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t>(s)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God</w:instrText>
      </w:r>
      <w:r w:rsidR="00EA2DA6" w:rsidRPr="00DA3A25">
        <w:rPr>
          <w:sz w:val="20"/>
        </w:rPr>
        <w:instrText xml:space="preserve">" </w:instrText>
      </w:r>
      <w:r w:rsidR="00EA2DA6" w:rsidRPr="00DA3A25">
        <w:rPr>
          <w:rFonts w:cs="Arial"/>
          <w:sz w:val="20"/>
        </w:rPr>
        <w:fldChar w:fldCharType="end"/>
      </w:r>
      <w:r w:rsidR="004013C6" w:rsidRPr="00DA3A25">
        <w:rPr>
          <w:rFonts w:cs="Arial"/>
          <w:sz w:val="20"/>
        </w:rPr>
        <w:t>.</w:t>
      </w:r>
      <w:r w:rsidR="00EA2DA6" w:rsidRPr="00DA3A25">
        <w:rPr>
          <w:rFonts w:cs="Arial"/>
          <w:sz w:val="20"/>
        </w:rPr>
        <w:t xml:space="preserve"> </w:t>
      </w:r>
      <w:r w:rsidR="004013C6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>o</w:t>
      </w:r>
      <w:r w:rsidR="004013C6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is is why</w:t>
      </w:r>
      <w:r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man knew</w:t>
      </w:r>
      <w:r w:rsidR="00EA2DA6" w:rsidRPr="00DA3A25">
        <w:rPr>
          <w:rFonts w:cs="Arial"/>
          <w:sz w:val="20"/>
        </w:rPr>
        <w:t xml:space="preserve"> Jesus'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f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n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833E27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ve husbands</w:t>
      </w:r>
      <w:r w:rsidR="00EA2DA6" w:rsidRPr="00DA3A25">
        <w:rPr>
          <w:rFonts w:cs="Arial"/>
          <w:sz w:val="20"/>
        </w:rPr>
        <w:fldChar w:fldCharType="begin"/>
      </w:r>
      <w:r w:rsidR="00EA2DA6" w:rsidRPr="00DA3A25">
        <w:rPr>
          <w:sz w:val="20"/>
        </w:rPr>
        <w:instrText xml:space="preserve"> XE "</w:instrText>
      </w:r>
      <w:r w:rsidR="00EA2DA6" w:rsidRPr="00DA3A25">
        <w:rPr>
          <w:rFonts w:cs="Arial"/>
          <w:sz w:val="20"/>
        </w:rPr>
        <w:instrText>Woman at Jacob's well:</w:instrText>
      </w:r>
      <w:r w:rsidR="00EA2DA6" w:rsidRPr="00DA3A25">
        <w:rPr>
          <w:sz w:val="20"/>
        </w:rPr>
        <w:instrText xml:space="preserve">had five husbands" </w:instrText>
      </w:r>
      <w:r w:rsidR="00EA2DA6" w:rsidRPr="00DA3A25">
        <w:rPr>
          <w:rFonts w:cs="Arial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in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>past</w:t>
      </w:r>
      <w:r w:rsidRPr="00DA3A25">
        <w:rPr>
          <w:rFonts w:cs="Arial"/>
          <w:sz w:val="20"/>
        </w:rPr>
        <w:t xml:space="preserve"> </w:t>
      </w:r>
      <w:r w:rsidR="004C259E" w:rsidRPr="00DA3A25">
        <w:rPr>
          <w:rFonts w:cs="Arial"/>
          <w:sz w:val="20"/>
        </w:rPr>
        <w:t>ref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="004C259E" w:rsidRPr="00DA3A25">
        <w:rPr>
          <w:rFonts w:cs="Arial"/>
          <w:sz w:val="20"/>
        </w:rPr>
        <w:t>ed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ship of God</w:t>
      </w:r>
      <w:r w:rsidR="004C259E" w:rsidRPr="00DA3A25">
        <w:rPr>
          <w:rFonts w:cs="Arial"/>
          <w:sz w:val="20"/>
        </w:rPr>
        <w:t xml:space="preserve"> – b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use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z w:val="20"/>
        </w:rPr>
        <w:t>ive g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oups 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pl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ed Is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el in Sama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a and</w:t>
      </w:r>
      <w:r w:rsidR="004C259E" w:rsidRPr="00DA3A25">
        <w:rPr>
          <w:rFonts w:cs="Arial"/>
          <w:sz w:val="20"/>
        </w:rPr>
        <w:t xml:space="preserve"> </w:t>
      </w:r>
      <w:r w:rsidR="00732CA6" w:rsidRPr="00DA3A25">
        <w:rPr>
          <w:rFonts w:cs="Arial"/>
          <w:sz w:val="20"/>
        </w:rPr>
        <w:t xml:space="preserve">all </w:t>
      </w:r>
      <w:r w:rsidR="00833E27" w:rsidRPr="00DA3A25">
        <w:rPr>
          <w:rFonts w:cs="Arial"/>
          <w:spacing w:val="4"/>
          <w:sz w:val="20"/>
        </w:rPr>
        <w:t>f</w:t>
      </w:r>
      <w:r w:rsidR="00732CA6" w:rsidRPr="00DA3A25">
        <w:rPr>
          <w:rFonts w:cs="Arial"/>
          <w:sz w:val="20"/>
        </w:rPr>
        <w:t xml:space="preserve">ive </w:t>
      </w:r>
      <w:r w:rsidR="00862DEE" w:rsidRPr="00DA3A25">
        <w:rPr>
          <w:rFonts w:cs="Arial"/>
          <w:sz w:val="20"/>
        </w:rPr>
        <w:t>worshipped</w:t>
      </w:r>
      <w:r w:rsidR="00732CA6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732CA6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732CA6" w:rsidRPr="00DA3A25">
        <w:rPr>
          <w:rFonts w:cs="Arial"/>
          <w:sz w:val="20"/>
        </w:rPr>
        <w:t>own</w:t>
      </w:r>
      <w:r w:rsidR="00EA2DA6" w:rsidRPr="00DA3A25">
        <w:rPr>
          <w:rFonts w:cs="Arial"/>
          <w:sz w:val="20"/>
        </w:rPr>
        <w:t xml:space="preserve"> gods!</w:t>
      </w:r>
      <w:r w:rsidR="00A85E6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 xml:space="preserve">They </w:t>
      </w:r>
      <w:r w:rsidR="00EA2DA6" w:rsidRPr="00DA3A25">
        <w:rPr>
          <w:rFonts w:cs="Arial"/>
          <w:spacing w:val="2"/>
          <w:sz w:val="20"/>
        </w:rPr>
        <w:t>were</w:t>
      </w:r>
      <w:r w:rsidR="00EA2DA6" w:rsidRPr="00DA3A25">
        <w:rPr>
          <w:rFonts w:cs="Arial"/>
          <w:sz w:val="20"/>
        </w:rPr>
        <w:t xml:space="preserve"> "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om </w:t>
      </w:r>
      <w:r w:rsidR="00EA2DA6" w:rsidRPr="00DA3A25">
        <w:rPr>
          <w:rFonts w:cs="Arial"/>
          <w:b/>
          <w:bCs/>
          <w:sz w:val="20"/>
        </w:rPr>
        <w:t>Babylon</w:t>
      </w:r>
      <w:r w:rsidR="00EA2DA6" w:rsidRPr="00DA3A25">
        <w:rPr>
          <w:rFonts w:cs="Arial"/>
          <w:sz w:val="20"/>
        </w:rPr>
        <w:t xml:space="preserve">, and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om </w:t>
      </w:r>
      <w:r w:rsidR="00EA2DA6" w:rsidRPr="00DA3A25">
        <w:rPr>
          <w:rFonts w:cs="Arial"/>
          <w:b/>
          <w:bCs/>
          <w:sz w:val="20"/>
        </w:rPr>
        <w:t>C</w:t>
      </w:r>
      <w:r w:rsidR="00EA2DA6" w:rsidRPr="00DA3A25">
        <w:rPr>
          <w:rFonts w:cs="Arial"/>
          <w:b/>
          <w:bCs/>
          <w:spacing w:val="2"/>
          <w:sz w:val="20"/>
        </w:rPr>
        <w:t>u</w:t>
      </w:r>
      <w:r w:rsidR="00EA2DA6" w:rsidRPr="00DA3A25">
        <w:rPr>
          <w:rFonts w:cs="Arial"/>
          <w:b/>
          <w:bCs/>
          <w:spacing w:val="4"/>
          <w:sz w:val="20"/>
        </w:rPr>
        <w:t>t</w:t>
      </w:r>
      <w:r w:rsidR="00EA2DA6" w:rsidRPr="00DA3A25">
        <w:rPr>
          <w:rFonts w:cs="Arial"/>
          <w:b/>
          <w:bCs/>
          <w:sz w:val="20"/>
        </w:rPr>
        <w:t>hah</w:t>
      </w:r>
      <w:r w:rsidR="00EA2DA6" w:rsidRPr="00DA3A25">
        <w:rPr>
          <w:rFonts w:cs="Arial"/>
          <w:sz w:val="20"/>
        </w:rPr>
        <w:t xml:space="preserve">, and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om </w:t>
      </w:r>
      <w:r w:rsidR="00EA2DA6" w:rsidRPr="00DA3A25">
        <w:rPr>
          <w:rFonts w:cs="Arial"/>
          <w:b/>
          <w:bCs/>
          <w:sz w:val="20"/>
        </w:rPr>
        <w:t>Ava</w:t>
      </w:r>
      <w:r w:rsidR="00EA2DA6" w:rsidRPr="00DA3A25">
        <w:rPr>
          <w:rFonts w:cs="Arial"/>
          <w:sz w:val="20"/>
        </w:rPr>
        <w:t xml:space="preserve">, and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om </w:t>
      </w:r>
      <w:r w:rsidR="00EA2DA6" w:rsidRPr="00DA3A25">
        <w:rPr>
          <w:rFonts w:cs="Arial"/>
          <w:b/>
          <w:bCs/>
          <w:sz w:val="20"/>
        </w:rPr>
        <w:t>Hama</w:t>
      </w:r>
      <w:r w:rsidR="00EA2DA6" w:rsidRPr="00DA3A25">
        <w:rPr>
          <w:rFonts w:cs="Arial"/>
          <w:b/>
          <w:bCs/>
          <w:spacing w:val="4"/>
          <w:sz w:val="20"/>
        </w:rPr>
        <w:t>t</w:t>
      </w:r>
      <w:r w:rsidR="00EA2DA6" w:rsidRPr="00DA3A25">
        <w:rPr>
          <w:rFonts w:cs="Arial"/>
          <w:b/>
          <w:bCs/>
          <w:sz w:val="20"/>
        </w:rPr>
        <w:t>h</w:t>
      </w:r>
      <w:r w:rsidR="00EA2DA6" w:rsidRPr="00DA3A25">
        <w:rPr>
          <w:rFonts w:cs="Arial"/>
          <w:sz w:val="20"/>
        </w:rPr>
        <w:t xml:space="preserve">, and </w:t>
      </w:r>
      <w:r w:rsidR="00EA2DA6" w:rsidRPr="00DA3A25">
        <w:rPr>
          <w:rFonts w:cs="Arial"/>
          <w:spacing w:val="4"/>
          <w:sz w:val="20"/>
        </w:rPr>
        <w:t>f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om </w:t>
      </w:r>
      <w:r w:rsidR="00EA2DA6" w:rsidRPr="00DA3A25">
        <w:rPr>
          <w:rFonts w:cs="Arial"/>
          <w:b/>
          <w:bCs/>
          <w:sz w:val="20"/>
        </w:rPr>
        <w:t>Sepha</w:t>
      </w:r>
      <w:r w:rsidR="00EA2DA6" w:rsidRPr="00DA3A25">
        <w:rPr>
          <w:rFonts w:cs="Arial"/>
          <w:b/>
          <w:bCs/>
          <w:spacing w:val="4"/>
          <w:sz w:val="20"/>
        </w:rPr>
        <w:t>r</w:t>
      </w:r>
      <w:r w:rsidR="00EA2DA6" w:rsidRPr="00DA3A25">
        <w:rPr>
          <w:rFonts w:cs="Arial"/>
          <w:b/>
          <w:bCs/>
          <w:sz w:val="20"/>
        </w:rPr>
        <w:t>vaim</w:t>
      </w:r>
      <w:r w:rsidR="00EA2DA6" w:rsidRPr="00DA3A25">
        <w:rPr>
          <w:rFonts w:cs="Arial"/>
          <w:sz w:val="20"/>
        </w:rPr>
        <w:t xml:space="preserve">" </w:t>
      </w:r>
      <w:r w:rsidR="00EA2DA6" w:rsidRPr="00633952">
        <w:rPr>
          <w:rFonts w:cs="Arial"/>
          <w:sz w:val="16"/>
          <w:szCs w:val="16"/>
        </w:rPr>
        <w:t>(2Kgs 17:24)</w:t>
      </w:r>
      <w:r w:rsidR="00EA2DA6" w:rsidRPr="00DA3A25">
        <w:rPr>
          <w:rFonts w:cs="Arial"/>
          <w:sz w:val="20"/>
        </w:rPr>
        <w:t>, and e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h g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up "made gods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i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own, and p</w:t>
      </w:r>
      <w:r w:rsidR="00EA2DA6" w:rsidRPr="00DA3A25">
        <w:rPr>
          <w:rFonts w:cs="Arial"/>
          <w:spacing w:val="2"/>
          <w:sz w:val="20"/>
        </w:rPr>
        <w:t>u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i/>
          <w:spacing w:val="4"/>
          <w:sz w:val="20"/>
        </w:rPr>
        <w:t>t</w:t>
      </w:r>
      <w:r w:rsidR="00EA2DA6" w:rsidRPr="00DA3A25">
        <w:rPr>
          <w:rFonts w:cs="Arial"/>
          <w:i/>
          <w:sz w:val="20"/>
        </w:rPr>
        <w:t>hem</w:t>
      </w:r>
      <w:r w:rsidR="00EA2DA6" w:rsidRPr="00DA3A25">
        <w:rPr>
          <w:rFonts w:cs="Arial"/>
          <w:sz w:val="20"/>
        </w:rPr>
        <w:t xml:space="preserve"> i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house</w:t>
      </w:r>
      <w:r w:rsidR="00EA2DA6" w:rsidRPr="00DA3A25">
        <w:rPr>
          <w:rFonts w:cs="Arial"/>
          <w:spacing w:val="-4"/>
          <w:sz w:val="20"/>
        </w:rPr>
        <w:t>s</w:t>
      </w:r>
      <w:r w:rsidR="00EA2DA6" w:rsidRPr="00DA3A25">
        <w:rPr>
          <w:rFonts w:cs="Arial"/>
          <w:sz w:val="20"/>
        </w:rPr>
        <w:t xml:space="preserve">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</w:t>
      </w:r>
      <w:r w:rsidR="00EA2DA6" w:rsidRPr="00DA3A25">
        <w:rPr>
          <w:rFonts w:cs="Arial"/>
          <w:spacing w:val="-4"/>
          <w:sz w:val="20"/>
        </w:rPr>
        <w:t>e</w:t>
      </w:r>
      <w:r w:rsidR="00EA2DA6" w:rsidRPr="00DA3A25">
        <w:rPr>
          <w:rFonts w:cs="Arial"/>
          <w:sz w:val="20"/>
        </w:rPr>
        <w:t xml:space="preserve"> hig</w:t>
      </w:r>
      <w:r w:rsidR="00EA2DA6" w:rsidRPr="00DA3A25">
        <w:rPr>
          <w:rFonts w:cs="Arial"/>
          <w:spacing w:val="-2"/>
          <w:sz w:val="20"/>
        </w:rPr>
        <w:t>h</w:t>
      </w:r>
      <w:r w:rsidR="00EA2DA6" w:rsidRPr="00DA3A25">
        <w:rPr>
          <w:rFonts w:cs="Arial"/>
          <w:sz w:val="20"/>
        </w:rPr>
        <w:t xml:space="preserve"> pla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>e</w:t>
      </w:r>
      <w:r w:rsidR="00EA2DA6" w:rsidRPr="00DA3A25">
        <w:rPr>
          <w:rFonts w:cs="Arial"/>
          <w:spacing w:val="-4"/>
          <w:sz w:val="20"/>
        </w:rPr>
        <w:t>s</w:t>
      </w:r>
      <w:r w:rsidR="00EA2DA6" w:rsidRPr="00DA3A25">
        <w:rPr>
          <w:rFonts w:cs="Arial"/>
          <w:sz w:val="20"/>
        </w:rPr>
        <w:t xml:space="preserve"> wh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-2"/>
          <w:sz w:val="20"/>
        </w:rPr>
        <w:t>h</w:t>
      </w:r>
      <w:r w:rsidR="00EA2DA6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</w:t>
      </w:r>
      <w:r w:rsidR="00EA2DA6" w:rsidRPr="00DA3A25">
        <w:rPr>
          <w:rFonts w:cs="Arial"/>
          <w:spacing w:val="-4"/>
          <w:sz w:val="20"/>
        </w:rPr>
        <w:t>e</w:t>
      </w:r>
      <w:r w:rsidR="00EA2DA6" w:rsidRPr="00DA3A25">
        <w:rPr>
          <w:rFonts w:cs="Arial"/>
          <w:sz w:val="20"/>
        </w:rPr>
        <w:t xml:space="preserve"> Sama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an</w:t>
      </w:r>
      <w:r w:rsidR="00EA2DA6" w:rsidRPr="00DA3A25">
        <w:rPr>
          <w:rFonts w:cs="Arial"/>
          <w:spacing w:val="-4"/>
          <w:sz w:val="20"/>
        </w:rPr>
        <w:t>s</w:t>
      </w:r>
      <w:r w:rsidR="00C06947" w:rsidRPr="00DA3A25">
        <w:rPr>
          <w:rFonts w:cs="Arial"/>
          <w:spacing w:val="-4"/>
          <w:sz w:val="20"/>
        </w:rPr>
        <w:fldChar w:fldCharType="begin"/>
      </w:r>
      <w:r w:rsidR="00C06947" w:rsidRPr="00DA3A25">
        <w:rPr>
          <w:sz w:val="20"/>
        </w:rPr>
        <w:instrText xml:space="preserve"> XE "</w:instrText>
      </w:r>
      <w:r w:rsidR="00C06947" w:rsidRPr="00DA3A25">
        <w:rPr>
          <w:rFonts w:cs="Arial"/>
          <w:sz w:val="20"/>
        </w:rPr>
        <w:instrText>Samaritans</w:instrText>
      </w:r>
      <w:r w:rsidR="00C06947" w:rsidRPr="00DA3A25">
        <w:rPr>
          <w:sz w:val="20"/>
        </w:rPr>
        <w:instrText xml:space="preserve">" </w:instrText>
      </w:r>
      <w:r w:rsidR="00C06947" w:rsidRPr="00DA3A25">
        <w:rPr>
          <w:rFonts w:cs="Arial"/>
          <w:spacing w:val="-4"/>
          <w:sz w:val="20"/>
        </w:rPr>
        <w:fldChar w:fldCharType="end"/>
      </w:r>
      <w:r w:rsidR="00EA2DA6" w:rsidRPr="00DA3A25">
        <w:rPr>
          <w:rFonts w:cs="Arial"/>
          <w:sz w:val="20"/>
        </w:rPr>
        <w:t xml:space="preserve"> ha</w:t>
      </w:r>
      <w:r w:rsidR="00EA2DA6" w:rsidRPr="00DA3A25">
        <w:rPr>
          <w:rFonts w:cs="Arial"/>
          <w:spacing w:val="-2"/>
          <w:sz w:val="20"/>
        </w:rPr>
        <w:t>d</w:t>
      </w:r>
      <w:r w:rsidR="00EA2DA6" w:rsidRPr="00DA3A25">
        <w:rPr>
          <w:rFonts w:cs="Arial"/>
          <w:sz w:val="20"/>
        </w:rPr>
        <w:t xml:space="preserve"> made" </w:t>
      </w:r>
      <w:r w:rsidR="00EA2DA6" w:rsidRPr="0056566E">
        <w:rPr>
          <w:rFonts w:cs="Arial"/>
          <w:sz w:val="16"/>
          <w:szCs w:val="16"/>
        </w:rPr>
        <w:t>(2Kgs 17:29)</w:t>
      </w:r>
      <w:r w:rsidR="00EA2DA6" w:rsidRPr="00DA3A25">
        <w:rPr>
          <w:rFonts w:cs="Arial"/>
          <w:sz w:val="20"/>
        </w:rPr>
        <w:t xml:space="preserve">. </w:t>
      </w:r>
    </w:p>
    <w:p w14:paraId="644A2A88" w14:textId="77777777" w:rsidR="004F4D0D" w:rsidRPr="00DA3A25" w:rsidRDefault="004F4D0D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82A9C43" w14:textId="45AA1300" w:rsidR="00EA2DA6" w:rsidRPr="00DA3A25" w:rsidRDefault="00A85E6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="00EA2DA6" w:rsidRPr="00DA3A25">
        <w:rPr>
          <w:rFonts w:cs="Arial"/>
          <w:sz w:val="20"/>
        </w:rPr>
        <w:t xml:space="preserve"> </w:t>
      </w:r>
      <w:r w:rsidR="005B65DF" w:rsidRPr="00DA3A25">
        <w:rPr>
          <w:rFonts w:cs="Arial"/>
          <w:spacing w:val="2"/>
          <w:sz w:val="20"/>
        </w:rPr>
        <w:t>c</w:t>
      </w:r>
      <w:r w:rsidR="005B65D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ted </w:t>
      </w:r>
      <w:r w:rsidR="004C259E"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z w:val="20"/>
        </w:rPr>
        <w:t>his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o</w:t>
      </w:r>
      <w:r w:rsidR="00EA2DA6" w:rsidRPr="00DA3A25">
        <w:rPr>
          <w:rFonts w:cs="Arial"/>
          <w:spacing w:val="4"/>
          <w:sz w:val="20"/>
        </w:rPr>
        <w:t>r</w:t>
      </w:r>
      <w:r w:rsidR="00EA2DA6" w:rsidRPr="00DA3A25">
        <w:rPr>
          <w:rFonts w:cs="Arial"/>
          <w:sz w:val="20"/>
        </w:rPr>
        <w:t>y</w:t>
      </w:r>
      <w:r w:rsidR="00B06A77" w:rsidRPr="00DA3A25">
        <w:rPr>
          <w:rFonts w:cs="Arial"/>
          <w:sz w:val="20"/>
        </w:rPr>
        <w:t>. S</w:t>
      </w:r>
      <w:r w:rsidR="00EA2DA6" w:rsidRPr="00DA3A25">
        <w:rPr>
          <w:rFonts w:cs="Arial"/>
          <w:sz w:val="20"/>
        </w:rPr>
        <w:t xml:space="preserve">he </w:t>
      </w:r>
      <w:r w:rsidR="004C259E" w:rsidRPr="00DA3A25">
        <w:rPr>
          <w:rFonts w:cs="Arial"/>
          <w:spacing w:val="2"/>
          <w:sz w:val="20"/>
        </w:rPr>
        <w:t>judged</w:t>
      </w:r>
      <w:r w:rsidR="00EA2DA6" w:rsidRPr="00DA3A25">
        <w:rPr>
          <w:rFonts w:cs="Arial"/>
          <w:sz w:val="20"/>
        </w:rPr>
        <w:t xml:space="preserve"> him </w:t>
      </w:r>
      <w:r w:rsidR="004549FE" w:rsidRPr="00DA3A25">
        <w:rPr>
          <w:rFonts w:cs="Arial"/>
          <w:spacing w:val="2"/>
          <w:sz w:val="20"/>
        </w:rPr>
        <w:t>t</w:t>
      </w:r>
      <w:r w:rsidR="004C259E" w:rsidRPr="00DA3A25">
        <w:rPr>
          <w:rFonts w:cs="Arial"/>
          <w:sz w:val="20"/>
        </w:rPr>
        <w:t xml:space="preserve">o be </w:t>
      </w:r>
      <w:r w:rsidR="00EA2DA6" w:rsidRPr="00DA3A25">
        <w:rPr>
          <w:rFonts w:cs="Arial"/>
          <w:sz w:val="20"/>
        </w:rPr>
        <w:t>a p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ophe</w:t>
      </w:r>
      <w:r w:rsidR="00EA2DA6" w:rsidRPr="00DA3A25">
        <w:rPr>
          <w:rFonts w:cs="Arial"/>
          <w:spacing w:val="-2"/>
          <w:sz w:val="20"/>
        </w:rPr>
        <w:t>t</w:t>
      </w:r>
      <w:r w:rsidR="00EA2DA6" w:rsidRPr="00DA3A25">
        <w:rPr>
          <w:rFonts w:cs="Arial"/>
          <w:sz w:val="20"/>
        </w:rPr>
        <w:t xml:space="preserve"> be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z w:val="20"/>
        </w:rPr>
        <w:t xml:space="preserve">ause </w:t>
      </w:r>
      <w:r w:rsidR="004C259E" w:rsidRPr="00DA3A25">
        <w:rPr>
          <w:rFonts w:cs="Arial"/>
          <w:sz w:val="20"/>
        </w:rPr>
        <w:t xml:space="preserve">he </w:t>
      </w:r>
      <w:r w:rsidR="00696F7E" w:rsidRPr="00DA3A25">
        <w:rPr>
          <w:rFonts w:cs="Arial"/>
          <w:sz w:val="20"/>
        </w:rPr>
        <w:t xml:space="preserve">gave a </w:t>
      </w:r>
      <w:r w:rsidRPr="00DA3A25">
        <w:rPr>
          <w:rFonts w:cs="Arial"/>
          <w:sz w:val="20"/>
        </w:rPr>
        <w:t>re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of</w:t>
      </w:r>
      <w:r w:rsidR="00EA2DA6" w:rsidRPr="00DA3A25">
        <w:rPr>
          <w:rFonts w:cs="Arial"/>
          <w:sz w:val="20"/>
        </w:rPr>
        <w:t xml:space="preserve"> and used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d pi</w:t>
      </w:r>
      <w:r w:rsidR="00EA2DA6" w:rsidRPr="00DA3A25">
        <w:rPr>
          <w:rFonts w:cs="Arial"/>
          <w:spacing w:val="2"/>
          <w:sz w:val="20"/>
        </w:rPr>
        <w:t>c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es,</w:t>
      </w:r>
      <w:r w:rsidR="004F4D0D" w:rsidRPr="00DA3A25">
        <w:rPr>
          <w:rFonts w:cs="Arial"/>
          <w:sz w:val="20"/>
        </w:rPr>
        <w:t xml:space="preserve"> as </w:t>
      </w:r>
      <w:r w:rsidRPr="00DA3A25">
        <w:rPr>
          <w:rFonts w:cs="Arial"/>
          <w:sz w:val="20"/>
        </w:rPr>
        <w:t>God's</w:t>
      </w:r>
      <w:r w:rsidR="005E06D5" w:rsidRPr="00DA3A25">
        <w:rPr>
          <w:rFonts w:cs="Arial"/>
          <w:sz w:val="20"/>
        </w:rPr>
        <w:t xml:space="preserve"> prophets</w:t>
      </w:r>
      <w:r w:rsidR="0057248D" w:rsidRPr="00DA3A25">
        <w:rPr>
          <w:rFonts w:cs="Arial"/>
          <w:sz w:val="20"/>
        </w:rPr>
        <w:t xml:space="preserve"> did</w:t>
      </w:r>
      <w:r w:rsidR="00EA2DA6" w:rsidRPr="00DA3A25">
        <w:rPr>
          <w:rFonts w:cs="Arial"/>
          <w:sz w:val="20"/>
        </w:rPr>
        <w:t>. B</w:t>
      </w:r>
      <w:r w:rsidR="00525851" w:rsidRPr="00DA3A25">
        <w:rPr>
          <w:rFonts w:cs="Arial"/>
          <w:sz w:val="20"/>
        </w:rPr>
        <w:t>eyond</w:t>
      </w:r>
      <w:r w:rsidR="00EA2DA6" w:rsidRPr="00DA3A25">
        <w:rPr>
          <w:rFonts w:cs="Arial"/>
          <w:sz w:val="20"/>
        </w:rPr>
        <w:t xml:space="preserve"> he</w:t>
      </w:r>
      <w:r w:rsidR="00FF136E" w:rsidRPr="00DA3A25">
        <w:rPr>
          <w:rFonts w:cs="Arial"/>
          <w:sz w:val="20"/>
        </w:rPr>
        <w:t xml:space="preserve">r </w:t>
      </w:r>
      <w:r w:rsidR="005E06D5" w:rsidRPr="00DA3A25">
        <w:rPr>
          <w:rFonts w:cs="Arial"/>
          <w:spacing w:val="2"/>
          <w:sz w:val="20"/>
        </w:rPr>
        <w:t>tr</w:t>
      </w:r>
      <w:r w:rsidR="005E06D5" w:rsidRPr="00DA3A25">
        <w:rPr>
          <w:rFonts w:cs="Arial"/>
          <w:sz w:val="20"/>
        </w:rPr>
        <w:t xml:space="preserve">oubled </w:t>
      </w:r>
      <w:r w:rsidR="00EA2DA6" w:rsidRPr="00DA3A25">
        <w:rPr>
          <w:rFonts w:cs="Arial"/>
          <w:sz w:val="20"/>
        </w:rPr>
        <w:t>roo</w:t>
      </w:r>
      <w:r w:rsidR="005B65DF" w:rsidRPr="00DA3A25">
        <w:rPr>
          <w:rFonts w:cs="Arial"/>
          <w:spacing w:val="2"/>
          <w:sz w:val="20"/>
        </w:rPr>
        <w:t>t</w:t>
      </w:r>
      <w:r w:rsidR="00EA2DA6" w:rsidRPr="00DA3A25">
        <w:rPr>
          <w:rFonts w:cs="Arial"/>
          <w:sz w:val="20"/>
        </w:rPr>
        <w:t xml:space="preserve">s, </w:t>
      </w:r>
      <w:r w:rsidR="005E06D5" w:rsidRPr="00DA3A25">
        <w:rPr>
          <w:rFonts w:cs="Arial"/>
          <w:sz w:val="20"/>
        </w:rPr>
        <w:t>Jesus</w:t>
      </w:r>
      <w:r w:rsidR="00EA2DA6" w:rsidRPr="00DA3A25">
        <w:rPr>
          <w:rFonts w:cs="Arial"/>
          <w:sz w:val="20"/>
        </w:rPr>
        <w:t xml:space="preserve"> </w:t>
      </w:r>
      <w:r w:rsidR="00696F7E" w:rsidRPr="00DA3A25">
        <w:rPr>
          <w:rFonts w:cs="Arial"/>
          <w:sz w:val="20"/>
        </w:rPr>
        <w:t>no</w:t>
      </w:r>
      <w:r w:rsidR="00696F7E" w:rsidRPr="00DA3A25">
        <w:rPr>
          <w:rFonts w:cs="Arial"/>
          <w:spacing w:val="2"/>
          <w:sz w:val="20"/>
        </w:rPr>
        <w:t>t</w:t>
      </w:r>
      <w:r w:rsidR="00696F7E" w:rsidRPr="00DA3A25">
        <w:rPr>
          <w:rFonts w:cs="Arial"/>
          <w:sz w:val="20"/>
        </w:rPr>
        <w:t>ed</w:t>
      </w:r>
      <w:r w:rsidR="00EA2DA6" w:rsidRPr="00DA3A25">
        <w:rPr>
          <w:rFonts w:cs="Arial"/>
          <w:sz w:val="20"/>
        </w:rPr>
        <w:t>, "</w:t>
      </w:r>
      <w:bookmarkStart w:id="24" w:name="_Hlk524631632"/>
      <w:r w:rsidR="00EA2DA6" w:rsidRPr="00DA3A25">
        <w:rPr>
          <w:rFonts w:cs="Arial"/>
          <w:sz w:val="20"/>
        </w:rPr>
        <w:t xml:space="preserve">he whom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ou now has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is 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y husband</w:t>
      </w:r>
      <w:bookmarkEnd w:id="24"/>
      <w:r w:rsidR="00EA2DA6" w:rsidRPr="00DA3A25">
        <w:rPr>
          <w:rFonts w:cs="Arial"/>
          <w:sz w:val="20"/>
        </w:rPr>
        <w:t xml:space="preserve">" </w:t>
      </w:r>
      <w:bookmarkStart w:id="25" w:name="_Hlk524466365"/>
      <w:r w:rsidR="00EA2DA6" w:rsidRPr="00633952">
        <w:rPr>
          <w:rFonts w:cs="Arial"/>
          <w:sz w:val="16"/>
          <w:szCs w:val="16"/>
        </w:rPr>
        <w:t>(Fou</w:t>
      </w:r>
      <w:r w:rsidR="00EA2DA6" w:rsidRPr="00633952">
        <w:rPr>
          <w:rFonts w:cs="Arial"/>
          <w:spacing w:val="6"/>
          <w:sz w:val="16"/>
          <w:szCs w:val="16"/>
        </w:rPr>
        <w:t>r</w:t>
      </w:r>
      <w:r w:rsidR="00EA2DA6" w:rsidRPr="00633952">
        <w:rPr>
          <w:rFonts w:cs="Arial"/>
          <w:spacing w:val="4"/>
          <w:sz w:val="16"/>
          <w:szCs w:val="16"/>
        </w:rPr>
        <w:t>t</w:t>
      </w:r>
      <w:r w:rsidR="00EA2DA6" w:rsidRPr="00633952">
        <w:rPr>
          <w:rFonts w:cs="Arial"/>
          <w:sz w:val="16"/>
          <w:szCs w:val="16"/>
        </w:rPr>
        <w:t>h gospel 4:18)</w:t>
      </w:r>
      <w:bookmarkEnd w:id="25"/>
      <w:r w:rsidR="00EA2DA6" w:rsidRPr="00DA3A25">
        <w:rPr>
          <w:rFonts w:cs="Arial"/>
          <w:sz w:val="20"/>
        </w:rPr>
        <w:t>.</w:t>
      </w:r>
      <w:r w:rsidR="000B2330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So, i</w:t>
      </w:r>
      <w:r w:rsidR="00EA2DA6" w:rsidRPr="00DA3A25">
        <w:rPr>
          <w:rFonts w:cs="Arial"/>
          <w:spacing w:val="-2"/>
          <w:sz w:val="20"/>
        </w:rPr>
        <w:t>f</w:t>
      </w:r>
      <w:r w:rsidR="00EA2DA6" w:rsidRPr="00DA3A25">
        <w:rPr>
          <w:rFonts w:cs="Arial"/>
          <w:sz w:val="20"/>
        </w:rPr>
        <w:t xml:space="preserve"> she was not</w:t>
      </w:r>
      <w:r w:rsidR="00EA2DA6" w:rsidRPr="00DA3A25">
        <w:rPr>
          <w:rFonts w:cs="Arial"/>
          <w:spacing w:val="-2"/>
          <w:sz w:val="20"/>
        </w:rPr>
        <w:t xml:space="preserve"> </w:t>
      </w:r>
      <w:r w:rsidR="00EA2DA6" w:rsidRPr="00DA3A25">
        <w:rPr>
          <w:rFonts w:cs="Arial"/>
          <w:sz w:val="20"/>
        </w:rPr>
        <w:t>ma</w:t>
      </w:r>
      <w:r w:rsidR="00EA2DA6" w:rsidRPr="00DA3A25">
        <w:rPr>
          <w:rFonts w:cs="Arial"/>
          <w:spacing w:val="2"/>
          <w:sz w:val="20"/>
        </w:rPr>
        <w:t>rr</w:t>
      </w:r>
      <w:r w:rsidR="00EA2DA6" w:rsidRPr="00DA3A25">
        <w:rPr>
          <w:rFonts w:cs="Arial"/>
          <w:sz w:val="20"/>
        </w:rPr>
        <w:t xml:space="preserve">ie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o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ideas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EA2DA6" w:rsidRPr="00DA3A25">
        <w:rPr>
          <w:rFonts w:cs="Arial"/>
          <w:sz w:val="20"/>
        </w:rPr>
        <w:t>h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pas</w:t>
      </w:r>
      <w:r w:rsidR="003F694F" w:rsidRPr="00DA3A25">
        <w:rPr>
          <w:rFonts w:cs="Arial"/>
          <w:spacing w:val="-2"/>
          <w:sz w:val="20"/>
        </w:rPr>
        <w:t>t,</w:t>
      </w:r>
      <w:r w:rsidR="00EA2DA6" w:rsidRPr="00DA3A25">
        <w:rPr>
          <w:rFonts w:cs="Arial"/>
          <w:sz w:val="20"/>
        </w:rPr>
        <w:t xml:space="preserve"> who did she have </w:t>
      </w:r>
      <w:r w:rsidR="000B2330" w:rsidRPr="00DA3A25">
        <w:rPr>
          <w:rFonts w:cs="Arial"/>
          <w:sz w:val="20"/>
        </w:rPr>
        <w:t xml:space="preserve">at </w:t>
      </w:r>
      <w:r w:rsidR="004549FE" w:rsidRPr="00DA3A25">
        <w:rPr>
          <w:rFonts w:cs="Arial"/>
          <w:spacing w:val="2"/>
          <w:sz w:val="20"/>
        </w:rPr>
        <w:t>t</w:t>
      </w:r>
      <w:r w:rsidR="000B2330" w:rsidRPr="00DA3A25">
        <w:rPr>
          <w:rFonts w:cs="Arial"/>
          <w:sz w:val="20"/>
        </w:rPr>
        <w:t xml:space="preserve">hat </w:t>
      </w:r>
      <w:r w:rsidR="004549FE" w:rsidRPr="00DA3A25">
        <w:rPr>
          <w:rFonts w:cs="Arial"/>
          <w:spacing w:val="2"/>
          <w:sz w:val="20"/>
        </w:rPr>
        <w:t>t</w:t>
      </w:r>
      <w:r w:rsidR="000B2330" w:rsidRPr="00DA3A25">
        <w:rPr>
          <w:rFonts w:cs="Arial"/>
          <w:sz w:val="20"/>
        </w:rPr>
        <w:t xml:space="preserve">ime </w:t>
      </w:r>
      <w:r w:rsidR="00EA2DA6" w:rsidRPr="00DA3A25">
        <w:rPr>
          <w:rFonts w:cs="Arial"/>
          <w:sz w:val="20"/>
        </w:rPr>
        <w:t>and why was he no</w:t>
      </w:r>
      <w:r w:rsidR="00EA2DA6" w:rsidRPr="00DA3A25">
        <w:rPr>
          <w:rFonts w:cs="Arial"/>
          <w:spacing w:val="-2"/>
          <w:sz w:val="20"/>
        </w:rPr>
        <w:t xml:space="preserve">t </w:t>
      </w:r>
      <w:r w:rsidR="00EA2DA6" w:rsidRPr="00DA3A25">
        <w:rPr>
          <w:rFonts w:cs="Arial"/>
          <w:sz w:val="20"/>
        </w:rPr>
        <w:t>he</w:t>
      </w:r>
      <w:r w:rsidR="00EA2DA6" w:rsidRPr="00DA3A25">
        <w:rPr>
          <w:rFonts w:cs="Arial"/>
          <w:spacing w:val="-2"/>
          <w:sz w:val="20"/>
        </w:rPr>
        <w:t xml:space="preserve">r </w:t>
      </w:r>
      <w:r w:rsidR="00EA2DA6" w:rsidRPr="00DA3A25">
        <w:rPr>
          <w:rFonts w:cs="Arial"/>
          <w:sz w:val="20"/>
        </w:rPr>
        <w:t>husband?</w:t>
      </w:r>
      <w:r w:rsidR="00EA32B4" w:rsidRPr="00DA3A25">
        <w:rPr>
          <w:rFonts w:cs="Arial"/>
          <w:sz w:val="20"/>
        </w:rPr>
        <w:t xml:space="preserve"> </w:t>
      </w:r>
      <w:r w:rsidR="009C340C" w:rsidRPr="00DA3A25">
        <w:rPr>
          <w:rFonts w:cs="Arial"/>
          <w:sz w:val="20"/>
        </w:rPr>
        <w:t>S</w:t>
      </w:r>
      <w:r w:rsidR="00EA2DA6" w:rsidRPr="00DA3A25">
        <w:rPr>
          <w:rFonts w:cs="Arial"/>
          <w:sz w:val="20"/>
        </w:rPr>
        <w:t>he</w:t>
      </w:r>
      <w:r w:rsidR="00555AF4" w:rsidRPr="00DA3A25">
        <w:rPr>
          <w:rFonts w:cs="Arial"/>
          <w:sz w:val="20"/>
        </w:rPr>
        <w:t xml:space="preserve"> </w:t>
      </w:r>
      <w:r w:rsidR="001A4049" w:rsidRPr="00DA3A25">
        <w:rPr>
          <w:rFonts w:cs="Arial"/>
          <w:sz w:val="20"/>
        </w:rPr>
        <w:t>believed</w:t>
      </w:r>
      <w:r w:rsidR="000A192A" w:rsidRPr="00DA3A25">
        <w:rPr>
          <w:rFonts w:cs="Arial"/>
          <w:sz w:val="20"/>
        </w:rPr>
        <w:t xml:space="preserve"> </w:t>
      </w:r>
      <w:r w:rsidR="00EF77C1" w:rsidRPr="00DA3A25">
        <w:rPr>
          <w:rFonts w:cs="Arial"/>
          <w:sz w:val="20"/>
        </w:rPr>
        <w:t>God was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F77C1" w:rsidRPr="00DA3A25">
        <w:rPr>
          <w:rFonts w:cs="Arial"/>
          <w:sz w:val="20"/>
        </w:rPr>
        <w:t>God</w:t>
      </w:r>
      <w:r w:rsidR="00C226D4" w:rsidRPr="00DA3A25">
        <w:rPr>
          <w:rFonts w:cs="Arial"/>
          <w:sz w:val="20"/>
        </w:rPr>
        <w:t xml:space="preserve">, </w:t>
      </w:r>
      <w:r w:rsidR="00EF77C1" w:rsidRPr="00DA3A25">
        <w:rPr>
          <w:rFonts w:cs="Arial"/>
          <w:sz w:val="20"/>
        </w:rPr>
        <w:t xml:space="preserve">but </w:t>
      </w:r>
      <w:r w:rsidR="00871623" w:rsidRPr="00DA3A25">
        <w:rPr>
          <w:rFonts w:cs="Arial"/>
          <w:sz w:val="20"/>
        </w:rPr>
        <w:t>she was not ma</w:t>
      </w:r>
      <w:r w:rsidR="008806CF" w:rsidRPr="00DA3A25">
        <w:rPr>
          <w:rFonts w:cs="Arial"/>
          <w:spacing w:val="4"/>
          <w:sz w:val="20"/>
        </w:rPr>
        <w:t>r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871623" w:rsidRPr="00DA3A25">
        <w:rPr>
          <w:rFonts w:cs="Arial"/>
          <w:sz w:val="20"/>
        </w:rPr>
        <w:t xml:space="preserve">ed </w:t>
      </w:r>
      <w:r w:rsidR="004549FE" w:rsidRPr="00DA3A25">
        <w:rPr>
          <w:rFonts w:cs="Arial"/>
          <w:spacing w:val="2"/>
          <w:sz w:val="20"/>
        </w:rPr>
        <w:t>t</w:t>
      </w:r>
      <w:r w:rsidR="00871623" w:rsidRPr="00DA3A25">
        <w:rPr>
          <w:rFonts w:cs="Arial"/>
          <w:sz w:val="20"/>
        </w:rPr>
        <w:t>o him</w:t>
      </w:r>
      <w:r w:rsidR="00696F7E" w:rsidRPr="00DA3A25">
        <w:rPr>
          <w:rFonts w:cs="Arial"/>
          <w:sz w:val="20"/>
        </w:rPr>
        <w:t>. J</w:t>
      </w:r>
      <w:r w:rsidR="00E31000" w:rsidRPr="00DA3A25">
        <w:rPr>
          <w:rFonts w:cs="Arial"/>
          <w:sz w:val="20"/>
        </w:rPr>
        <w:t xml:space="preserve">esus </w:t>
      </w:r>
      <w:r w:rsidR="005B65DF" w:rsidRPr="00DA3A25">
        <w:rPr>
          <w:rFonts w:cs="Arial"/>
          <w:spacing w:val="2"/>
          <w:sz w:val="20"/>
        </w:rPr>
        <w:t>t</w:t>
      </w:r>
      <w:r w:rsidR="00E31000" w:rsidRPr="00DA3A25">
        <w:rPr>
          <w:rFonts w:cs="Arial"/>
          <w:sz w:val="20"/>
        </w:rPr>
        <w:t>old her, "ye wo</w:t>
      </w:r>
      <w:r w:rsidR="00E31000" w:rsidRPr="00DA3A25">
        <w:rPr>
          <w:rFonts w:cs="Arial"/>
          <w:spacing w:val="2"/>
          <w:sz w:val="20"/>
        </w:rPr>
        <w:t>r</w:t>
      </w:r>
      <w:r w:rsidR="00E31000" w:rsidRPr="00DA3A25">
        <w:rPr>
          <w:rFonts w:cs="Arial"/>
          <w:sz w:val="20"/>
        </w:rPr>
        <w:t xml:space="preserve">ship ye know not what" </w:t>
      </w:r>
      <w:r w:rsidR="00E31000" w:rsidRPr="00633952">
        <w:rPr>
          <w:rFonts w:cs="Arial"/>
          <w:sz w:val="16"/>
        </w:rPr>
        <w:t>(Fou</w:t>
      </w:r>
      <w:r w:rsidR="00E31000" w:rsidRPr="00633952">
        <w:rPr>
          <w:rFonts w:cs="Arial"/>
          <w:spacing w:val="4"/>
          <w:sz w:val="16"/>
        </w:rPr>
        <w:t>r</w:t>
      </w:r>
      <w:r w:rsidR="00E31000" w:rsidRPr="00633952">
        <w:rPr>
          <w:rFonts w:cs="Arial"/>
          <w:spacing w:val="2"/>
          <w:sz w:val="16"/>
        </w:rPr>
        <w:t>t</w:t>
      </w:r>
      <w:r w:rsidR="00E31000" w:rsidRPr="00633952">
        <w:rPr>
          <w:rFonts w:cs="Arial"/>
          <w:sz w:val="16"/>
        </w:rPr>
        <w:t>h gospel 4:22)</w:t>
      </w:r>
      <w:r w:rsidR="00696F7E" w:rsidRPr="00DA3A25">
        <w:rPr>
          <w:rFonts w:cs="Arial"/>
          <w:sz w:val="20"/>
        </w:rPr>
        <w:t>, and w</w:t>
      </w:r>
      <w:r w:rsidR="00B06A77" w:rsidRPr="00DA3A25">
        <w:rPr>
          <w:rFonts w:cs="Arial"/>
          <w:sz w:val="20"/>
        </w:rPr>
        <w:t>e cannot ma</w:t>
      </w:r>
      <w:r w:rsidR="005B65DF" w:rsidRPr="00DA3A25">
        <w:rPr>
          <w:rFonts w:cs="Arial"/>
          <w:spacing w:val="4"/>
          <w:sz w:val="20"/>
        </w:rPr>
        <w:t>r</w:t>
      </w:r>
      <w:r w:rsidR="00B06A77" w:rsidRPr="00DA3A25">
        <w:rPr>
          <w:rFonts w:cs="Arial"/>
          <w:spacing w:val="4"/>
          <w:sz w:val="20"/>
        </w:rPr>
        <w:t>r</w:t>
      </w:r>
      <w:r w:rsidR="00B06A77" w:rsidRPr="00DA3A25">
        <w:rPr>
          <w:rFonts w:cs="Arial"/>
          <w:sz w:val="20"/>
        </w:rPr>
        <w:t xml:space="preserve">y someone we do not know. </w:t>
      </w:r>
      <w:r w:rsidR="00684824" w:rsidRPr="00DA3A25">
        <w:rPr>
          <w:rFonts w:cs="Arial"/>
          <w:sz w:val="20"/>
        </w:rPr>
        <w:t>S</w:t>
      </w:r>
      <w:r w:rsidR="00612989" w:rsidRPr="00DA3A25">
        <w:rPr>
          <w:rFonts w:cs="Arial"/>
          <w:sz w:val="20"/>
        </w:rPr>
        <w:t>he was spi</w:t>
      </w:r>
      <w:r w:rsidR="00612989" w:rsidRPr="00DA3A25">
        <w:rPr>
          <w:rFonts w:cs="Arial"/>
          <w:spacing w:val="2"/>
          <w:sz w:val="20"/>
        </w:rPr>
        <w:t>r</w:t>
      </w:r>
      <w:r w:rsidR="00612989" w:rsidRPr="00DA3A25">
        <w:rPr>
          <w:rFonts w:cs="Arial"/>
          <w:sz w:val="20"/>
        </w:rPr>
        <w:t>i</w:t>
      </w:r>
      <w:r w:rsidR="00612989" w:rsidRPr="00DA3A25">
        <w:rPr>
          <w:rFonts w:cs="Arial"/>
          <w:spacing w:val="4"/>
          <w:sz w:val="20"/>
        </w:rPr>
        <w:t>t</w:t>
      </w:r>
      <w:r w:rsidR="00612989" w:rsidRPr="00DA3A25">
        <w:rPr>
          <w:rFonts w:cs="Arial"/>
          <w:sz w:val="20"/>
        </w:rPr>
        <w:t xml:space="preserve">ually </w:t>
      </w:r>
      <w:r w:rsidR="00612989" w:rsidRPr="00DA3A25">
        <w:rPr>
          <w:rFonts w:cs="Arial"/>
          <w:spacing w:val="2"/>
          <w:sz w:val="20"/>
        </w:rPr>
        <w:t>c</w:t>
      </w:r>
      <w:r w:rsidR="00612989" w:rsidRPr="00DA3A25">
        <w:rPr>
          <w:rFonts w:cs="Arial"/>
          <w:sz w:val="20"/>
        </w:rPr>
        <w:t>on</w:t>
      </w:r>
      <w:r w:rsidR="00612989" w:rsidRPr="00DA3A25">
        <w:rPr>
          <w:rFonts w:cs="Arial"/>
          <w:spacing w:val="2"/>
          <w:sz w:val="20"/>
        </w:rPr>
        <w:t>f</w:t>
      </w:r>
      <w:r w:rsidR="00612989" w:rsidRPr="00DA3A25">
        <w:rPr>
          <w:rFonts w:cs="Arial"/>
          <w:sz w:val="20"/>
        </w:rPr>
        <w:t>use</w:t>
      </w:r>
      <w:r w:rsidR="00612989" w:rsidRPr="00DA3A25">
        <w:rPr>
          <w:rFonts w:cs="Arial"/>
          <w:spacing w:val="-4"/>
          <w:sz w:val="20"/>
        </w:rPr>
        <w:t>d</w:t>
      </w:r>
      <w:r w:rsidR="00684824" w:rsidRPr="00DA3A25">
        <w:rPr>
          <w:rFonts w:cs="Arial"/>
          <w:spacing w:val="-4"/>
          <w:sz w:val="20"/>
        </w:rPr>
        <w:t>.</w:t>
      </w:r>
      <w:r w:rsidR="00684824" w:rsidRPr="00DA3A25">
        <w:rPr>
          <w:rFonts w:cs="Arial"/>
          <w:sz w:val="20"/>
        </w:rPr>
        <w:t xml:space="preserve">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684824" w:rsidRPr="00DA3A25">
        <w:rPr>
          <w:rFonts w:cs="Arial"/>
          <w:sz w:val="20"/>
        </w:rPr>
        <w:t>exampl</w:t>
      </w:r>
      <w:r w:rsidR="00684824" w:rsidRPr="00DA3A25">
        <w:rPr>
          <w:rFonts w:cs="Arial"/>
          <w:spacing w:val="-4"/>
          <w:sz w:val="20"/>
        </w:rPr>
        <w:t>e</w:t>
      </w:r>
      <w:r w:rsidR="00684824" w:rsidRPr="00DA3A25">
        <w:rPr>
          <w:rFonts w:cs="Arial"/>
          <w:spacing w:val="-2"/>
          <w:sz w:val="20"/>
        </w:rPr>
        <w:t>,</w:t>
      </w:r>
      <w:r w:rsidR="0051598A" w:rsidRPr="00DA3A25">
        <w:rPr>
          <w:rFonts w:cs="Arial"/>
          <w:sz w:val="20"/>
        </w:rPr>
        <w:t xml:space="preserve"> </w:t>
      </w:r>
      <w:r w:rsidR="00B75809" w:rsidRPr="00DA3A25">
        <w:rPr>
          <w:rFonts w:cs="Arial"/>
          <w:spacing w:val="2"/>
          <w:sz w:val="20"/>
        </w:rPr>
        <w:t>t</w:t>
      </w:r>
      <w:r w:rsidR="00B75809" w:rsidRPr="00DA3A25">
        <w:rPr>
          <w:rFonts w:cs="Arial"/>
          <w:sz w:val="20"/>
        </w:rPr>
        <w:t>hinking</w:t>
      </w:r>
      <w:r w:rsidR="00612989" w:rsidRPr="00DA3A25">
        <w:rPr>
          <w:rFonts w:cs="Arial"/>
          <w:sz w:val="20"/>
        </w:rPr>
        <w:t xml:space="preserve"> she </w:t>
      </w:r>
      <w:r w:rsidR="00B75809" w:rsidRPr="00DA3A25">
        <w:rPr>
          <w:rFonts w:cs="Arial"/>
          <w:sz w:val="20"/>
        </w:rPr>
        <w:t>must</w:t>
      </w:r>
      <w:r w:rsidR="00612989" w:rsidRPr="00DA3A25">
        <w:rPr>
          <w:rFonts w:cs="Arial"/>
          <w:sz w:val="20"/>
        </w:rPr>
        <w:t xml:space="preserve"> </w:t>
      </w:r>
      <w:r w:rsidR="00B75809" w:rsidRPr="00DA3A25">
        <w:rPr>
          <w:rFonts w:cs="Arial"/>
          <w:sz w:val="20"/>
        </w:rPr>
        <w:t>pi</w:t>
      </w:r>
      <w:r w:rsidR="00B75809" w:rsidRPr="00DA3A25">
        <w:rPr>
          <w:rFonts w:cs="Arial"/>
          <w:spacing w:val="2"/>
          <w:sz w:val="20"/>
        </w:rPr>
        <w:t>c</w:t>
      </w:r>
      <w:r w:rsidR="00B75809" w:rsidRPr="00DA3A25">
        <w:rPr>
          <w:rFonts w:cs="Arial"/>
          <w:spacing w:val="-2"/>
          <w:sz w:val="20"/>
        </w:rPr>
        <w:t>k</w:t>
      </w:r>
      <w:r w:rsidR="00294F2A" w:rsidRPr="00DA3A25">
        <w:rPr>
          <w:rFonts w:cs="Arial"/>
          <w:sz w:val="20"/>
        </w:rPr>
        <w:t xml:space="preserve"> be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294F2A" w:rsidRPr="00DA3A25">
        <w:rPr>
          <w:rFonts w:cs="Arial"/>
          <w:sz w:val="20"/>
        </w:rPr>
        <w:t>een</w:t>
      </w:r>
      <w:r w:rsidR="0082118E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8849D1" w:rsidRPr="00DA3A25">
        <w:rPr>
          <w:rFonts w:cs="Arial"/>
          <w:sz w:val="20"/>
        </w:rPr>
        <w:t xml:space="preserve"> </w:t>
      </w:r>
      <w:r w:rsidR="000E1131" w:rsidRPr="00DA3A25">
        <w:rPr>
          <w:rFonts w:cs="Arial"/>
          <w:spacing w:val="2"/>
          <w:sz w:val="20"/>
        </w:rPr>
        <w:t>tr</w:t>
      </w:r>
      <w:r w:rsidR="00F85B90" w:rsidRPr="00DA3A25">
        <w:rPr>
          <w:rFonts w:cs="Arial"/>
          <w:sz w:val="20"/>
        </w:rPr>
        <w:t>adi</w:t>
      </w:r>
      <w:r w:rsidR="004549FE" w:rsidRPr="00DA3A25">
        <w:rPr>
          <w:rFonts w:cs="Arial"/>
          <w:spacing w:val="2"/>
          <w:sz w:val="20"/>
        </w:rPr>
        <w:t>t</w:t>
      </w:r>
      <w:r w:rsidR="00F85B90" w:rsidRPr="00DA3A25">
        <w:rPr>
          <w:rFonts w:cs="Arial"/>
          <w:sz w:val="20"/>
        </w:rPr>
        <w:t>ion</w:t>
      </w:r>
      <w:r w:rsidR="00294F2A" w:rsidRPr="00DA3A25">
        <w:rPr>
          <w:rFonts w:cs="Arial"/>
          <w:sz w:val="20"/>
        </w:rPr>
        <w:t>s</w:t>
      </w:r>
      <w:r w:rsidR="008849D1" w:rsidRPr="00DA3A25">
        <w:rPr>
          <w:rFonts w:cs="Arial"/>
          <w:sz w:val="20"/>
        </w:rPr>
        <w:t xml:space="preserve"> of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</w:t>
      </w:r>
      <w:r w:rsidR="0003482B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Sama</w:t>
      </w:r>
      <w:r w:rsidR="00EA2DA6" w:rsidRPr="00DA3A25">
        <w:rPr>
          <w:rFonts w:cs="Arial"/>
          <w:spacing w:val="2"/>
          <w:sz w:val="20"/>
        </w:rPr>
        <w:t>r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ans</w:t>
      </w:r>
      <w:r w:rsidR="00C06947" w:rsidRPr="00DA3A25">
        <w:rPr>
          <w:rFonts w:cs="Arial"/>
          <w:sz w:val="20"/>
        </w:rPr>
        <w:fldChar w:fldCharType="begin"/>
      </w:r>
      <w:r w:rsidR="00C06947" w:rsidRPr="00DA3A25">
        <w:rPr>
          <w:sz w:val="20"/>
        </w:rPr>
        <w:instrText xml:space="preserve"> XE "</w:instrText>
      </w:r>
      <w:r w:rsidR="00C06947" w:rsidRPr="00DA3A25">
        <w:rPr>
          <w:rFonts w:cs="Arial"/>
          <w:sz w:val="20"/>
        </w:rPr>
        <w:instrText>Samaritans</w:instrText>
      </w:r>
      <w:r w:rsidR="00C06947" w:rsidRPr="00DA3A25">
        <w:rPr>
          <w:sz w:val="20"/>
        </w:rPr>
        <w:instrText xml:space="preserve">" </w:instrText>
      </w:r>
      <w:r w:rsidR="00C06947" w:rsidRPr="00DA3A25">
        <w:rPr>
          <w:rFonts w:cs="Arial"/>
          <w:sz w:val="20"/>
        </w:rPr>
        <w:fldChar w:fldCharType="end"/>
      </w:r>
      <w:r w:rsidR="00294F2A" w:rsidRPr="00DA3A25">
        <w:rPr>
          <w:rFonts w:cs="Arial"/>
          <w:sz w:val="20"/>
        </w:rPr>
        <w:t xml:space="preserve"> and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e Jews</w:t>
      </w:r>
      <w:r w:rsidR="0082118E" w:rsidRPr="00DA3A25">
        <w:rPr>
          <w:rFonts w:cs="Arial"/>
          <w:sz w:val="20"/>
        </w:rPr>
        <w:t xml:space="preserve"> </w:t>
      </w:r>
      <w:r w:rsidR="00045268" w:rsidRPr="00DA3A25">
        <w:rPr>
          <w:rFonts w:cs="Arial"/>
          <w:sz w:val="20"/>
        </w:rPr>
        <w:t>(</w:t>
      </w:r>
      <w:r w:rsidR="00294F2A" w:rsidRPr="00DA3A25">
        <w:rPr>
          <w:rFonts w:cs="Arial"/>
          <w:sz w:val="20"/>
        </w:rPr>
        <w:t xml:space="preserve">regarding </w:t>
      </w:r>
      <w:r w:rsidR="004549FE" w:rsidRPr="00DA3A25">
        <w:rPr>
          <w:rFonts w:cs="Arial"/>
          <w:spacing w:val="2"/>
          <w:sz w:val="20"/>
        </w:rPr>
        <w:t>t</w:t>
      </w:r>
      <w:r w:rsidR="00684824" w:rsidRPr="00DA3A25">
        <w:rPr>
          <w:rFonts w:cs="Arial"/>
          <w:sz w:val="20"/>
        </w:rPr>
        <w:t>he prop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684824" w:rsidRPr="00DA3A25">
        <w:rPr>
          <w:rFonts w:cs="Arial"/>
          <w:sz w:val="20"/>
        </w:rPr>
        <w:t>pla</w:t>
      </w:r>
      <w:r w:rsidR="00321406" w:rsidRPr="00DA3A25">
        <w:rPr>
          <w:rFonts w:cs="Arial"/>
          <w:spacing w:val="2"/>
          <w:sz w:val="20"/>
        </w:rPr>
        <w:t>c</w:t>
      </w:r>
      <w:r w:rsidR="00684824" w:rsidRPr="00DA3A25">
        <w:rPr>
          <w:rFonts w:cs="Arial"/>
          <w:sz w:val="20"/>
        </w:rPr>
        <w:t xml:space="preserve">e </w:t>
      </w:r>
      <w:r w:rsidR="004549FE" w:rsidRPr="00DA3A25">
        <w:rPr>
          <w:rFonts w:cs="Arial"/>
          <w:spacing w:val="2"/>
          <w:sz w:val="20"/>
        </w:rPr>
        <w:t>t</w:t>
      </w:r>
      <w:r w:rsidR="00684824" w:rsidRPr="00DA3A25">
        <w:rPr>
          <w:rFonts w:cs="Arial"/>
          <w:sz w:val="20"/>
        </w:rPr>
        <w:t>o wo</w:t>
      </w:r>
      <w:r w:rsidR="00684824" w:rsidRPr="00DA3A25">
        <w:rPr>
          <w:rFonts w:cs="Arial"/>
          <w:spacing w:val="2"/>
          <w:sz w:val="20"/>
        </w:rPr>
        <w:t>r</w:t>
      </w:r>
      <w:r w:rsidR="00684824" w:rsidRPr="00DA3A25">
        <w:rPr>
          <w:rFonts w:cs="Arial"/>
          <w:sz w:val="20"/>
        </w:rPr>
        <w:t>ship</w:t>
      </w:r>
      <w:r w:rsidR="00294F2A" w:rsidRPr="00DA3A25">
        <w:rPr>
          <w:rFonts w:cs="Arial"/>
          <w:sz w:val="20"/>
        </w:rPr>
        <w:t xml:space="preserve"> God</w:t>
      </w:r>
      <w:r w:rsidR="00045268" w:rsidRPr="00DA3A25">
        <w:rPr>
          <w:rFonts w:cs="Arial"/>
          <w:sz w:val="20"/>
        </w:rPr>
        <w:t>)</w:t>
      </w:r>
      <w:r w:rsidR="00294F2A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z w:val="20"/>
        </w:rPr>
        <w:t>kept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A2DA6" w:rsidRPr="00DA3A25">
        <w:rPr>
          <w:rFonts w:cs="Arial"/>
          <w:spacing w:val="2"/>
          <w:sz w:val="20"/>
        </w:rPr>
        <w:t>fr</w:t>
      </w:r>
      <w:r w:rsidR="00EA2DA6" w:rsidRPr="00DA3A25">
        <w:rPr>
          <w:rFonts w:cs="Arial"/>
          <w:sz w:val="20"/>
        </w:rPr>
        <w:t>om wo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 xml:space="preserve">shiping God </w:t>
      </w:r>
      <w:r w:rsidR="00B75809" w:rsidRPr="00DA3A25">
        <w:rPr>
          <w:rFonts w:cs="Arial"/>
          <w:sz w:val="20"/>
        </w:rPr>
        <w:t>"</w:t>
      </w:r>
      <w:r w:rsidR="00EA2DA6" w:rsidRPr="00DA3A25">
        <w:rPr>
          <w:rFonts w:cs="Arial"/>
          <w:sz w:val="20"/>
        </w:rPr>
        <w:t>in spi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it an</w:t>
      </w:r>
      <w:r w:rsidR="00C83B1C" w:rsidRPr="00DA3A25">
        <w:rPr>
          <w:rFonts w:cs="Arial"/>
          <w:sz w:val="20"/>
        </w:rPr>
        <w:t xml:space="preserve">d in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u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h</w:t>
      </w:r>
      <w:r w:rsidR="00B75809" w:rsidRPr="00DA3A25">
        <w:rPr>
          <w:rFonts w:cs="Arial"/>
          <w:sz w:val="20"/>
        </w:rPr>
        <w:t xml:space="preserve">" </w:t>
      </w:r>
      <w:r w:rsidR="00B75809" w:rsidRPr="00633952">
        <w:rPr>
          <w:rFonts w:cs="Arial"/>
          <w:sz w:val="16"/>
          <w:szCs w:val="16"/>
        </w:rPr>
        <w:t>(Fou</w:t>
      </w:r>
      <w:r w:rsidR="00B75809" w:rsidRPr="00633952">
        <w:rPr>
          <w:rFonts w:cs="Arial"/>
          <w:spacing w:val="6"/>
          <w:sz w:val="16"/>
          <w:szCs w:val="16"/>
        </w:rPr>
        <w:t>r</w:t>
      </w:r>
      <w:r w:rsidR="00B75809" w:rsidRPr="00633952">
        <w:rPr>
          <w:rFonts w:cs="Arial"/>
          <w:spacing w:val="4"/>
          <w:sz w:val="16"/>
          <w:szCs w:val="16"/>
        </w:rPr>
        <w:t>t</w:t>
      </w:r>
      <w:r w:rsidR="00B75809" w:rsidRPr="00633952">
        <w:rPr>
          <w:rFonts w:cs="Arial"/>
          <w:sz w:val="16"/>
          <w:szCs w:val="16"/>
        </w:rPr>
        <w:t>h gospel 4:24)</w:t>
      </w:r>
      <w:r w:rsidR="005B6F81" w:rsidRPr="00DA3A25">
        <w:rPr>
          <w:rFonts w:cs="Arial"/>
          <w:sz w:val="20"/>
        </w:rPr>
        <w:t>, a</w:t>
      </w:r>
      <w:r w:rsidR="00B75809" w:rsidRPr="00DA3A25">
        <w:rPr>
          <w:rFonts w:cs="Arial"/>
          <w:sz w:val="20"/>
        </w:rPr>
        <w:t xml:space="preserve">s </w:t>
      </w:r>
      <w:r w:rsidR="00294F2A" w:rsidRPr="00DA3A25">
        <w:rPr>
          <w:rFonts w:cs="Arial"/>
          <w:sz w:val="20"/>
        </w:rPr>
        <w:t>Jesus</w:t>
      </w:r>
      <w:r w:rsidR="002E2DDE" w:rsidRPr="00DA3A25">
        <w:rPr>
          <w:rFonts w:cs="Arial"/>
          <w:sz w:val="20"/>
        </w:rPr>
        <w:t xml:space="preserve"> said</w:t>
      </w:r>
      <w:r w:rsidR="00B75809" w:rsidRPr="00DA3A25">
        <w:rPr>
          <w:rFonts w:cs="Arial"/>
          <w:sz w:val="20"/>
        </w:rPr>
        <w:t xml:space="preserve"> must </w:t>
      </w:r>
      <w:r w:rsidR="00212486" w:rsidRPr="00DA3A25">
        <w:rPr>
          <w:rFonts w:cs="Arial"/>
          <w:sz w:val="20"/>
        </w:rPr>
        <w:t xml:space="preserve">be </w:t>
      </w:r>
      <w:r w:rsidR="00B75809" w:rsidRPr="00DA3A25">
        <w:rPr>
          <w:rFonts w:cs="Arial"/>
          <w:sz w:val="20"/>
        </w:rPr>
        <w:t>do</w:t>
      </w:r>
      <w:r w:rsidR="00212486" w:rsidRPr="00DA3A25">
        <w:rPr>
          <w:rFonts w:cs="Arial"/>
          <w:sz w:val="20"/>
        </w:rPr>
        <w:t>ne</w:t>
      </w:r>
      <w:r w:rsidR="002E2DDE" w:rsidRPr="00DA3A25">
        <w:rPr>
          <w:rFonts w:cs="Arial"/>
          <w:sz w:val="20"/>
        </w:rPr>
        <w:t>.</w:t>
      </w:r>
    </w:p>
    <w:p w14:paraId="65B963BF" w14:textId="7528EA99" w:rsidR="000B2330" w:rsidRPr="00DA3A25" w:rsidRDefault="000B2330">
      <w:pPr>
        <w:rPr>
          <w:rFonts w:cs="Arial"/>
          <w:sz w:val="20"/>
        </w:rPr>
      </w:pPr>
    </w:p>
    <w:p w14:paraId="14347313" w14:textId="12CFD822" w:rsidR="00EA2DA6" w:rsidRPr="00DA3A25" w:rsidRDefault="001B021B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6" w:name="_Hlk39655608"/>
      <w:r w:rsidRPr="00DA3A25">
        <w:rPr>
          <w:rFonts w:cs="Arial"/>
          <w:sz w:val="20"/>
        </w:rPr>
        <w:t>She asked, "</w:t>
      </w:r>
      <w:r w:rsidR="002574E6"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J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b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gave 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ell?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4:12)</w:t>
      </w:r>
      <w:r w:rsidRPr="00DA3A25">
        <w:rPr>
          <w:rFonts w:cs="Arial"/>
          <w:sz w:val="20"/>
        </w:rPr>
        <w:t xml:space="preserve"> </w:t>
      </w:r>
      <w:r w:rsidR="0041363C" w:rsidRPr="00DA3A25">
        <w:rPr>
          <w:rFonts w:cs="Arial"/>
          <w:sz w:val="20"/>
        </w:rPr>
        <w:t>Thus</w:t>
      </w:r>
      <w:r w:rsidR="007A021B" w:rsidRPr="00DA3A25">
        <w:rPr>
          <w:rFonts w:cs="Arial"/>
          <w:sz w:val="20"/>
        </w:rPr>
        <w:t>, s</w:t>
      </w:r>
      <w:r w:rsidRPr="00DA3A25">
        <w:rPr>
          <w:rFonts w:cs="Arial"/>
          <w:sz w:val="20"/>
        </w:rPr>
        <w:t xml:space="preserve">he </w:t>
      </w:r>
      <w:r w:rsidR="006F255B" w:rsidRPr="00DA3A25">
        <w:rPr>
          <w:rFonts w:cs="Arial"/>
          <w:sz w:val="20"/>
        </w:rPr>
        <w:t>iden</w:t>
      </w:r>
      <w:r w:rsidR="004549FE" w:rsidRPr="00DA3A25">
        <w:rPr>
          <w:rFonts w:cs="Arial"/>
          <w:spacing w:val="2"/>
          <w:sz w:val="20"/>
        </w:rPr>
        <w:t>t</w:t>
      </w:r>
      <w:r w:rsidR="006F255B" w:rsidRPr="00DA3A25">
        <w:rPr>
          <w:rFonts w:cs="Arial"/>
          <w:sz w:val="20"/>
        </w:rPr>
        <w:t>i</w:t>
      </w:r>
      <w:r w:rsidR="00833E27" w:rsidRPr="00DA3A25">
        <w:rPr>
          <w:rFonts w:cs="Arial"/>
          <w:spacing w:val="4"/>
          <w:sz w:val="20"/>
        </w:rPr>
        <w:t>f</w:t>
      </w:r>
      <w:r w:rsidR="006F255B" w:rsidRPr="00DA3A25">
        <w:rPr>
          <w:rFonts w:cs="Arial"/>
          <w:sz w:val="20"/>
        </w:rPr>
        <w:t xml:space="preserve">ied </w:t>
      </w:r>
      <w:r w:rsidRPr="00DA3A25">
        <w:rPr>
          <w:rFonts w:cs="Arial"/>
          <w:sz w:val="20"/>
        </w:rPr>
        <w:t>wi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Ja</w:t>
      </w:r>
      <w:r w:rsidR="00321406" w:rsidRPr="00DA3A25">
        <w:rPr>
          <w:rFonts w:cs="Arial"/>
          <w:spacing w:val="2"/>
          <w:sz w:val="20"/>
        </w:rPr>
        <w:t>c</w:t>
      </w:r>
      <w:r w:rsidR="006F255B" w:rsidRPr="00DA3A25">
        <w:rPr>
          <w:rFonts w:cs="Arial"/>
          <w:sz w:val="20"/>
        </w:rPr>
        <w:t xml:space="preserve">ob and, </w:t>
      </w:r>
      <w:r w:rsidR="004549FE" w:rsidRPr="00DA3A25">
        <w:rPr>
          <w:rFonts w:cs="Arial"/>
          <w:spacing w:val="2"/>
          <w:sz w:val="20"/>
        </w:rPr>
        <w:t>t</w:t>
      </w:r>
      <w:r w:rsidR="006F255B" w:rsidRPr="00DA3A25">
        <w:rPr>
          <w:rFonts w:cs="Arial"/>
          <w:sz w:val="20"/>
        </w:rPr>
        <w:t>hereby, wi</w:t>
      </w:r>
      <w:r w:rsidR="004549FE" w:rsidRPr="00DA3A25">
        <w:rPr>
          <w:rFonts w:cs="Arial"/>
          <w:spacing w:val="2"/>
          <w:sz w:val="20"/>
        </w:rPr>
        <w:t>t</w:t>
      </w:r>
      <w:r w:rsidR="006F255B" w:rsidRPr="00DA3A25">
        <w:rPr>
          <w:rFonts w:cs="Arial"/>
          <w:sz w:val="20"/>
        </w:rPr>
        <w:t xml:space="preserve">h </w:t>
      </w:r>
      <w:r w:rsidR="004549FE" w:rsidRPr="00DA3A25">
        <w:rPr>
          <w:rFonts w:cs="Arial"/>
          <w:spacing w:val="2"/>
          <w:sz w:val="20"/>
        </w:rPr>
        <w:t>t</w:t>
      </w:r>
      <w:r w:rsidR="006F255B" w:rsidRPr="00DA3A25">
        <w:rPr>
          <w:rFonts w:cs="Arial"/>
          <w:sz w:val="20"/>
        </w:rPr>
        <w:t>he God of Abraham</w:t>
      </w:r>
      <w:r w:rsidR="00E63C1C" w:rsidRPr="00DA3A25">
        <w:rPr>
          <w:rFonts w:cs="Arial"/>
          <w:sz w:val="20"/>
        </w:rPr>
        <w:fldChar w:fldCharType="begin"/>
      </w:r>
      <w:r w:rsidR="00E63C1C" w:rsidRPr="00DA3A25">
        <w:rPr>
          <w:sz w:val="20"/>
        </w:rPr>
        <w:instrText xml:space="preserve"> XE "</w:instrText>
      </w:r>
      <w:r w:rsidR="00E63C1C" w:rsidRPr="00DA3A25">
        <w:rPr>
          <w:rFonts w:asciiTheme="minorHAnsi" w:hAnsiTheme="minorHAnsi"/>
          <w:noProof/>
          <w:spacing w:val="-4"/>
          <w:sz w:val="20"/>
          <w:szCs w:val="16"/>
        </w:rPr>
        <w:instrText>Abraham</w:instrText>
      </w:r>
      <w:r w:rsidR="00E63C1C" w:rsidRPr="00DA3A25">
        <w:rPr>
          <w:sz w:val="20"/>
        </w:rPr>
        <w:instrText xml:space="preserve">" </w:instrText>
      </w:r>
      <w:r w:rsidR="00E63C1C" w:rsidRPr="00DA3A25">
        <w:rPr>
          <w:rFonts w:cs="Arial"/>
          <w:sz w:val="20"/>
        </w:rPr>
        <w:fldChar w:fldCharType="end"/>
      </w:r>
      <w:r w:rsidR="006F255B" w:rsidRPr="00DA3A25">
        <w:rPr>
          <w:rFonts w:cs="Arial"/>
          <w:sz w:val="20"/>
        </w:rPr>
        <w:t>, Isaa</w:t>
      </w:r>
      <w:r w:rsidR="004B47B2" w:rsidRPr="00DA3A25">
        <w:rPr>
          <w:rFonts w:cs="Arial"/>
          <w:spacing w:val="-2"/>
          <w:sz w:val="20"/>
        </w:rPr>
        <w:t>c,</w:t>
      </w:r>
      <w:r w:rsidR="006F255B" w:rsidRPr="00DA3A25">
        <w:rPr>
          <w:rFonts w:cs="Arial"/>
          <w:sz w:val="20"/>
        </w:rPr>
        <w:t xml:space="preserve"> and Ja</w:t>
      </w:r>
      <w:r w:rsidR="00321406" w:rsidRPr="00DA3A25">
        <w:rPr>
          <w:rFonts w:cs="Arial"/>
          <w:spacing w:val="2"/>
          <w:sz w:val="20"/>
        </w:rPr>
        <w:t>c</w:t>
      </w:r>
      <w:r w:rsidR="006F255B" w:rsidRPr="00DA3A25">
        <w:rPr>
          <w:rFonts w:cs="Arial"/>
          <w:sz w:val="20"/>
        </w:rPr>
        <w:t>ob. Ye</w:t>
      </w:r>
      <w:r w:rsidR="003F694F" w:rsidRPr="00DA3A25">
        <w:rPr>
          <w:rFonts w:cs="Arial"/>
          <w:spacing w:val="-2"/>
          <w:sz w:val="20"/>
        </w:rPr>
        <w:t>t,</w:t>
      </w:r>
      <w:r w:rsidR="006F255B" w:rsidRPr="00DA3A25">
        <w:rPr>
          <w:rFonts w:cs="Arial"/>
          <w:sz w:val="20"/>
        </w:rPr>
        <w:t xml:space="preserve"> she also said, "</w:t>
      </w:r>
      <w:r w:rsidR="002574E6" w:rsidRPr="00DA3A25">
        <w:rPr>
          <w:rFonts w:cs="Arial"/>
          <w:sz w:val="20"/>
        </w:rPr>
        <w:t>o</w:t>
      </w:r>
      <w:r w:rsidR="006F255B" w:rsidRPr="00DA3A25">
        <w:rPr>
          <w:rFonts w:cs="Arial"/>
          <w:sz w:val="20"/>
        </w:rPr>
        <w:t>u</w:t>
      </w:r>
      <w:r w:rsidR="006F255B" w:rsidRPr="00DA3A25">
        <w:rPr>
          <w:rFonts w:cs="Arial"/>
          <w:spacing w:val="-2"/>
          <w:sz w:val="20"/>
        </w:rPr>
        <w:t xml:space="preserve">r </w:t>
      </w:r>
      <w:r w:rsidR="006F255B" w:rsidRPr="00DA3A25">
        <w:rPr>
          <w:rFonts w:cs="Arial"/>
          <w:spacing w:val="2"/>
          <w:sz w:val="20"/>
        </w:rPr>
        <w:t>f</w:t>
      </w:r>
      <w:r w:rsidR="006F255B" w:rsidRPr="00DA3A25">
        <w:rPr>
          <w:rFonts w:cs="Arial"/>
          <w:sz w:val="20"/>
        </w:rPr>
        <w:t>a</w:t>
      </w:r>
      <w:r w:rsidR="006F255B" w:rsidRPr="00DA3A25">
        <w:rPr>
          <w:rFonts w:cs="Arial"/>
          <w:spacing w:val="4"/>
          <w:sz w:val="20"/>
        </w:rPr>
        <w:t>t</w:t>
      </w:r>
      <w:r w:rsidR="006F255B" w:rsidRPr="00DA3A25">
        <w:rPr>
          <w:rFonts w:cs="Arial"/>
          <w:sz w:val="20"/>
        </w:rPr>
        <w:t>he</w:t>
      </w:r>
      <w:r w:rsidR="006F255B" w:rsidRPr="00DA3A25">
        <w:rPr>
          <w:rFonts w:cs="Arial"/>
          <w:spacing w:val="2"/>
          <w:sz w:val="20"/>
        </w:rPr>
        <w:t>r</w:t>
      </w:r>
      <w:r w:rsidR="006F255B" w:rsidRPr="00DA3A25">
        <w:rPr>
          <w:rFonts w:cs="Arial"/>
          <w:sz w:val="20"/>
        </w:rPr>
        <w:t>s wo</w:t>
      </w:r>
      <w:r w:rsidR="006F255B" w:rsidRPr="00DA3A25">
        <w:rPr>
          <w:rFonts w:cs="Arial"/>
          <w:spacing w:val="2"/>
          <w:sz w:val="20"/>
        </w:rPr>
        <w:t>r</w:t>
      </w:r>
      <w:r w:rsidR="006F255B" w:rsidRPr="00DA3A25">
        <w:rPr>
          <w:rFonts w:cs="Arial"/>
          <w:sz w:val="20"/>
        </w:rPr>
        <w:t xml:space="preserve">shipped in </w:t>
      </w:r>
      <w:r w:rsidR="006F255B" w:rsidRPr="00DA3A25">
        <w:rPr>
          <w:rFonts w:cs="Arial"/>
          <w:spacing w:val="4"/>
          <w:sz w:val="20"/>
        </w:rPr>
        <w:t>t</w:t>
      </w:r>
      <w:r w:rsidR="006F255B" w:rsidRPr="00DA3A25">
        <w:rPr>
          <w:rFonts w:cs="Arial"/>
          <w:sz w:val="20"/>
        </w:rPr>
        <w:t>his moun</w:t>
      </w:r>
      <w:r w:rsidR="006F255B" w:rsidRPr="00DA3A25">
        <w:rPr>
          <w:rFonts w:cs="Arial"/>
          <w:spacing w:val="4"/>
          <w:sz w:val="20"/>
        </w:rPr>
        <w:t>t</w:t>
      </w:r>
      <w:r w:rsidR="006F255B" w:rsidRPr="00DA3A25">
        <w:rPr>
          <w:rFonts w:cs="Arial"/>
          <w:sz w:val="20"/>
        </w:rPr>
        <w:t xml:space="preserve">ain; and ye say, </w:t>
      </w:r>
      <w:r w:rsidR="006F255B" w:rsidRPr="00DA3A25">
        <w:rPr>
          <w:rFonts w:cs="Arial"/>
          <w:spacing w:val="4"/>
          <w:sz w:val="20"/>
        </w:rPr>
        <w:t>t</w:t>
      </w:r>
      <w:r w:rsidR="006F255B" w:rsidRPr="00DA3A25">
        <w:rPr>
          <w:rFonts w:cs="Arial"/>
          <w:sz w:val="20"/>
        </w:rPr>
        <w:t>ha</w:t>
      </w:r>
      <w:r w:rsidR="006F255B" w:rsidRPr="00DA3A25">
        <w:rPr>
          <w:rFonts w:cs="Arial"/>
          <w:spacing w:val="-2"/>
          <w:sz w:val="20"/>
        </w:rPr>
        <w:t xml:space="preserve">t </w:t>
      </w:r>
      <w:r w:rsidR="006F255B" w:rsidRPr="00DA3A25">
        <w:rPr>
          <w:rFonts w:cs="Arial"/>
          <w:sz w:val="20"/>
        </w:rPr>
        <w:t>in Je</w:t>
      </w:r>
      <w:r w:rsidR="006F255B" w:rsidRPr="00DA3A25">
        <w:rPr>
          <w:rFonts w:cs="Arial"/>
          <w:spacing w:val="2"/>
          <w:sz w:val="20"/>
        </w:rPr>
        <w:t>r</w:t>
      </w:r>
      <w:r w:rsidR="006F255B" w:rsidRPr="00DA3A25">
        <w:rPr>
          <w:rFonts w:cs="Arial"/>
          <w:sz w:val="20"/>
        </w:rPr>
        <w:t xml:space="preserve">usalem is </w:t>
      </w:r>
      <w:r w:rsidR="006F255B" w:rsidRPr="00DA3A25">
        <w:rPr>
          <w:rFonts w:cs="Arial"/>
          <w:spacing w:val="4"/>
          <w:sz w:val="20"/>
        </w:rPr>
        <w:t>t</w:t>
      </w:r>
      <w:r w:rsidR="006F255B" w:rsidRPr="00DA3A25">
        <w:rPr>
          <w:rFonts w:cs="Arial"/>
          <w:sz w:val="20"/>
        </w:rPr>
        <w:t>he pla</w:t>
      </w:r>
      <w:r w:rsidR="006F255B" w:rsidRPr="00DA3A25">
        <w:rPr>
          <w:rFonts w:cs="Arial"/>
          <w:spacing w:val="2"/>
          <w:sz w:val="20"/>
        </w:rPr>
        <w:t>c</w:t>
      </w:r>
      <w:r w:rsidR="006F255B" w:rsidRPr="00DA3A25">
        <w:rPr>
          <w:rFonts w:cs="Arial"/>
          <w:sz w:val="20"/>
        </w:rPr>
        <w:t>e whe</w:t>
      </w:r>
      <w:r w:rsidR="006F255B" w:rsidRPr="00DA3A25">
        <w:rPr>
          <w:rFonts w:cs="Arial"/>
          <w:spacing w:val="2"/>
          <w:sz w:val="20"/>
        </w:rPr>
        <w:t>r</w:t>
      </w:r>
      <w:r w:rsidR="006F255B" w:rsidRPr="00DA3A25">
        <w:rPr>
          <w:rFonts w:cs="Arial"/>
          <w:sz w:val="20"/>
        </w:rPr>
        <w:t>e men ough</w:t>
      </w:r>
      <w:r w:rsidR="006F255B" w:rsidRPr="00DA3A25">
        <w:rPr>
          <w:rFonts w:cs="Arial"/>
          <w:spacing w:val="-2"/>
          <w:sz w:val="20"/>
        </w:rPr>
        <w:t xml:space="preserve">t </w:t>
      </w:r>
      <w:r w:rsidR="006F255B" w:rsidRPr="00DA3A25">
        <w:rPr>
          <w:rFonts w:cs="Arial"/>
          <w:spacing w:val="4"/>
          <w:sz w:val="20"/>
        </w:rPr>
        <w:t>t</w:t>
      </w:r>
      <w:r w:rsidR="006F255B" w:rsidRPr="00DA3A25">
        <w:rPr>
          <w:rFonts w:cs="Arial"/>
          <w:sz w:val="20"/>
        </w:rPr>
        <w:t>o wo</w:t>
      </w:r>
      <w:r w:rsidR="006F255B" w:rsidRPr="00DA3A25">
        <w:rPr>
          <w:rFonts w:cs="Arial"/>
          <w:spacing w:val="2"/>
          <w:sz w:val="20"/>
        </w:rPr>
        <w:t>r</w:t>
      </w:r>
      <w:r w:rsidR="006F255B" w:rsidRPr="00DA3A25">
        <w:rPr>
          <w:rFonts w:cs="Arial"/>
          <w:sz w:val="20"/>
        </w:rPr>
        <w:t xml:space="preserve">ship" </w:t>
      </w:r>
      <w:r w:rsidR="006F255B" w:rsidRPr="00633952">
        <w:rPr>
          <w:rFonts w:cs="Arial"/>
          <w:sz w:val="16"/>
          <w:szCs w:val="16"/>
        </w:rPr>
        <w:t>(Fou</w:t>
      </w:r>
      <w:r w:rsidR="006F255B" w:rsidRPr="00633952">
        <w:rPr>
          <w:rFonts w:cs="Arial"/>
          <w:spacing w:val="6"/>
          <w:sz w:val="16"/>
          <w:szCs w:val="16"/>
        </w:rPr>
        <w:t>r</w:t>
      </w:r>
      <w:r w:rsidR="006F255B" w:rsidRPr="00633952">
        <w:rPr>
          <w:rFonts w:cs="Arial"/>
          <w:spacing w:val="4"/>
          <w:sz w:val="16"/>
          <w:szCs w:val="16"/>
        </w:rPr>
        <w:t>t</w:t>
      </w:r>
      <w:r w:rsidR="006F255B" w:rsidRPr="00633952">
        <w:rPr>
          <w:rFonts w:cs="Arial"/>
          <w:sz w:val="16"/>
          <w:szCs w:val="16"/>
        </w:rPr>
        <w:t>h gospel 4:20)</w:t>
      </w:r>
      <w:r w:rsidR="006F255B" w:rsidRPr="00DA3A25">
        <w:rPr>
          <w:rFonts w:cs="Arial"/>
          <w:sz w:val="20"/>
        </w:rPr>
        <w:t xml:space="preserve">. </w:t>
      </w:r>
      <w:r w:rsidR="0041363C" w:rsidRPr="00DA3A25">
        <w:rPr>
          <w:rFonts w:cs="Arial"/>
          <w:sz w:val="20"/>
        </w:rPr>
        <w:t>So</w:t>
      </w:r>
      <w:r w:rsidR="00A75AAF" w:rsidRPr="00DA3A25">
        <w:rPr>
          <w:rFonts w:cs="Arial"/>
          <w:sz w:val="20"/>
        </w:rPr>
        <w:t>,</w:t>
      </w:r>
      <w:r w:rsidR="0074719D" w:rsidRPr="00DA3A25">
        <w:rPr>
          <w:rFonts w:cs="Arial"/>
          <w:sz w:val="20"/>
        </w:rPr>
        <w:t xml:space="preserve"> on </w:t>
      </w:r>
      <w:r w:rsidR="004549FE" w:rsidRPr="00DA3A25">
        <w:rPr>
          <w:rFonts w:cs="Arial"/>
          <w:spacing w:val="2"/>
          <w:sz w:val="20"/>
        </w:rPr>
        <w:t>t</w:t>
      </w:r>
      <w:r w:rsidR="0074719D" w:rsidRPr="00DA3A25">
        <w:rPr>
          <w:rFonts w:cs="Arial"/>
          <w:sz w:val="20"/>
        </w:rPr>
        <w:t xml:space="preserve">his, </w:t>
      </w:r>
      <w:r w:rsidR="006F255B" w:rsidRPr="00DA3A25">
        <w:rPr>
          <w:rFonts w:cs="Arial"/>
          <w:sz w:val="20"/>
        </w:rPr>
        <w:t>she</w:t>
      </w:r>
      <w:r w:rsidR="00A75AAF" w:rsidRPr="00DA3A25">
        <w:rPr>
          <w:rFonts w:cs="Arial"/>
          <w:sz w:val="20"/>
        </w:rPr>
        <w:t xml:space="preserve"> iden</w:t>
      </w:r>
      <w:r w:rsidR="004549FE" w:rsidRPr="00DA3A25">
        <w:rPr>
          <w:rFonts w:cs="Arial"/>
          <w:spacing w:val="2"/>
          <w:sz w:val="20"/>
        </w:rPr>
        <w:t>t</w:t>
      </w:r>
      <w:r w:rsidR="00A75AAF" w:rsidRPr="00DA3A25">
        <w:rPr>
          <w:rFonts w:cs="Arial"/>
          <w:sz w:val="20"/>
        </w:rPr>
        <w:t>i</w:t>
      </w:r>
      <w:r w:rsidR="00833E27" w:rsidRPr="00DA3A25">
        <w:rPr>
          <w:rFonts w:cs="Arial"/>
          <w:spacing w:val="4"/>
          <w:sz w:val="20"/>
        </w:rPr>
        <w:t>f</w:t>
      </w:r>
      <w:r w:rsidR="00A75AAF" w:rsidRPr="00DA3A25">
        <w:rPr>
          <w:rFonts w:cs="Arial"/>
          <w:sz w:val="20"/>
        </w:rPr>
        <w:t>ied wi</w:t>
      </w:r>
      <w:r w:rsidR="004549FE" w:rsidRPr="00DA3A25">
        <w:rPr>
          <w:rFonts w:cs="Arial"/>
          <w:spacing w:val="2"/>
          <w:sz w:val="20"/>
        </w:rPr>
        <w:t>t</w:t>
      </w:r>
      <w:r w:rsidR="00A75AAF" w:rsidRPr="00DA3A25">
        <w:rPr>
          <w:rFonts w:cs="Arial"/>
          <w:sz w:val="20"/>
        </w:rPr>
        <w:t>h</w:t>
      </w:r>
      <w:r w:rsidR="006F255B" w:rsidRPr="00DA3A25">
        <w:rPr>
          <w:rFonts w:cs="Arial"/>
          <w:sz w:val="20"/>
        </w:rPr>
        <w:t xml:space="preserve">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 xml:space="preserve">he 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pacing w:val="2"/>
          <w:sz w:val="20"/>
        </w:rPr>
        <w:t>r</w:t>
      </w:r>
      <w:r w:rsidR="00EA2DA6" w:rsidRPr="00DA3A25">
        <w:rPr>
          <w:rFonts w:cs="Arial"/>
          <w:sz w:val="20"/>
        </w:rPr>
        <w:t>ad</w:t>
      </w:r>
      <w:r w:rsidR="00EA2DA6" w:rsidRPr="00DA3A25">
        <w:rPr>
          <w:rFonts w:cs="Arial"/>
          <w:spacing w:val="2"/>
          <w:sz w:val="20"/>
        </w:rPr>
        <w:t>i</w:t>
      </w:r>
      <w:r w:rsidR="00EA2DA6" w:rsidRPr="00DA3A25">
        <w:rPr>
          <w:rFonts w:cs="Arial"/>
          <w:spacing w:val="4"/>
          <w:sz w:val="20"/>
        </w:rPr>
        <w:t>t</w:t>
      </w:r>
      <w:r w:rsidR="00EA2DA6" w:rsidRPr="00DA3A25">
        <w:rPr>
          <w:rFonts w:cs="Arial"/>
          <w:sz w:val="20"/>
        </w:rPr>
        <w:t>ion o</w:t>
      </w:r>
      <w:r w:rsidR="00EA2DA6" w:rsidRPr="00DA3A25">
        <w:rPr>
          <w:rFonts w:cs="Arial"/>
          <w:spacing w:val="-2"/>
          <w:sz w:val="20"/>
        </w:rPr>
        <w:t xml:space="preserve">f </w:t>
      </w:r>
      <w:r w:rsidR="004549FE" w:rsidRPr="00DA3A25">
        <w:rPr>
          <w:rFonts w:cs="Arial"/>
          <w:spacing w:val="2"/>
          <w:sz w:val="20"/>
        </w:rPr>
        <w:t>t</w:t>
      </w:r>
      <w:r w:rsidR="00A75AAF" w:rsidRPr="00DA3A25">
        <w:rPr>
          <w:rFonts w:cs="Arial"/>
          <w:sz w:val="20"/>
        </w:rPr>
        <w:t>he Sama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4549FE" w:rsidRPr="00DA3A25">
        <w:rPr>
          <w:rFonts w:cs="Arial"/>
          <w:spacing w:val="2"/>
          <w:sz w:val="20"/>
        </w:rPr>
        <w:t>t</w:t>
      </w:r>
      <w:r w:rsidR="00A75AAF" w:rsidRPr="00DA3A25">
        <w:rPr>
          <w:rFonts w:cs="Arial"/>
          <w:sz w:val="20"/>
        </w:rPr>
        <w:t>ans</w:t>
      </w:r>
      <w:r w:rsidR="00C06947" w:rsidRPr="00DA3A25">
        <w:rPr>
          <w:rFonts w:cs="Arial"/>
          <w:sz w:val="20"/>
        </w:rPr>
        <w:fldChar w:fldCharType="begin"/>
      </w:r>
      <w:r w:rsidR="00C06947" w:rsidRPr="00DA3A25">
        <w:rPr>
          <w:sz w:val="20"/>
        </w:rPr>
        <w:instrText xml:space="preserve"> XE "</w:instrText>
      </w:r>
      <w:r w:rsidR="00C06947" w:rsidRPr="00DA3A25">
        <w:rPr>
          <w:rFonts w:cs="Arial"/>
          <w:sz w:val="20"/>
        </w:rPr>
        <w:instrText>Samaritans</w:instrText>
      </w:r>
      <w:r w:rsidR="00C06947" w:rsidRPr="00DA3A25">
        <w:rPr>
          <w:sz w:val="20"/>
        </w:rPr>
        <w:instrText xml:space="preserve">" </w:instrText>
      </w:r>
      <w:r w:rsidR="00C06947" w:rsidRPr="00DA3A25">
        <w:rPr>
          <w:rFonts w:cs="Arial"/>
          <w:sz w:val="20"/>
        </w:rPr>
        <w:fldChar w:fldCharType="end"/>
      </w:r>
      <w:r w:rsidR="003A2837" w:rsidRPr="00DA3A25">
        <w:rPr>
          <w:rFonts w:cs="Arial"/>
          <w:sz w:val="20"/>
        </w:rPr>
        <w:t xml:space="preserve"> </w:t>
      </w:r>
      <w:r w:rsidR="005F080A" w:rsidRPr="00DA3A25">
        <w:rPr>
          <w:rFonts w:cs="Arial"/>
          <w:sz w:val="20"/>
        </w:rPr>
        <w:t>ov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4549FE" w:rsidRPr="00DA3A25">
        <w:rPr>
          <w:rFonts w:cs="Arial"/>
          <w:spacing w:val="2"/>
          <w:sz w:val="20"/>
        </w:rPr>
        <w:t>t</w:t>
      </w:r>
      <w:r w:rsidR="005F080A" w:rsidRPr="00DA3A25">
        <w:rPr>
          <w:rFonts w:cs="Arial"/>
          <w:sz w:val="20"/>
        </w:rPr>
        <w:t>hat of</w:t>
      </w:r>
      <w:r w:rsidR="003A2837" w:rsidRPr="00DA3A25">
        <w:rPr>
          <w:rFonts w:cs="Arial"/>
          <w:sz w:val="20"/>
        </w:rPr>
        <w:t xml:space="preserve"> </w:t>
      </w:r>
      <w:r w:rsidR="004549FE" w:rsidRPr="00DA3A25">
        <w:rPr>
          <w:rFonts w:cs="Arial"/>
          <w:spacing w:val="2"/>
          <w:sz w:val="20"/>
        </w:rPr>
        <w:t>t</w:t>
      </w:r>
      <w:r w:rsidR="003A2837" w:rsidRPr="00DA3A25">
        <w:rPr>
          <w:rFonts w:cs="Arial"/>
          <w:sz w:val="20"/>
        </w:rPr>
        <w:t>he Jews</w:t>
      </w:r>
      <w:r w:rsidR="005F080A" w:rsidRPr="00DA3A25">
        <w:rPr>
          <w:rFonts w:cs="Arial"/>
          <w:sz w:val="20"/>
        </w:rPr>
        <w:t xml:space="preserve">. However, </w:t>
      </w:r>
      <w:bookmarkEnd w:id="26"/>
      <w:r w:rsidR="002412CD" w:rsidRPr="00DA3A25">
        <w:rPr>
          <w:rFonts w:cs="Arial"/>
          <w:sz w:val="20"/>
        </w:rPr>
        <w:t>she must have had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2412CD" w:rsidRPr="00DA3A25">
        <w:rPr>
          <w:rFonts w:cs="Arial"/>
          <w:sz w:val="20"/>
        </w:rPr>
        <w:t>doub</w:t>
      </w:r>
      <w:r w:rsidR="004549FE" w:rsidRPr="00DA3A25">
        <w:rPr>
          <w:rFonts w:cs="Arial"/>
          <w:spacing w:val="2"/>
          <w:sz w:val="20"/>
        </w:rPr>
        <w:t>t</w:t>
      </w:r>
      <w:r w:rsidR="002412CD" w:rsidRPr="00DA3A25">
        <w:rPr>
          <w:rFonts w:cs="Arial"/>
          <w:sz w:val="20"/>
        </w:rPr>
        <w:t xml:space="preserve">s on </w:t>
      </w:r>
      <w:r w:rsidR="004549FE" w:rsidRPr="00DA3A25">
        <w:rPr>
          <w:rFonts w:cs="Arial"/>
          <w:spacing w:val="2"/>
          <w:sz w:val="20"/>
        </w:rPr>
        <w:t>t</w:t>
      </w:r>
      <w:r w:rsidR="00EB6A95" w:rsidRPr="00DA3A25">
        <w:rPr>
          <w:rFonts w:cs="Arial"/>
          <w:sz w:val="20"/>
        </w:rPr>
        <w:t>his</w:t>
      </w:r>
      <w:r w:rsidR="00901667" w:rsidRPr="00DA3A25">
        <w:rPr>
          <w:rFonts w:cs="Arial"/>
          <w:sz w:val="20"/>
        </w:rPr>
        <w:t xml:space="preserve"> spi</w:t>
      </w:r>
      <w:r w:rsidR="00901667" w:rsidRPr="00DA3A25">
        <w:rPr>
          <w:rFonts w:cs="Arial"/>
          <w:spacing w:val="2"/>
          <w:sz w:val="20"/>
        </w:rPr>
        <w:t>ri</w:t>
      </w:r>
      <w:r w:rsidR="00901667" w:rsidRPr="00DA3A25">
        <w:rPr>
          <w:rFonts w:cs="Arial"/>
          <w:spacing w:val="4"/>
          <w:sz w:val="20"/>
        </w:rPr>
        <w:t>t</w:t>
      </w:r>
      <w:r w:rsidR="00901667" w:rsidRPr="00DA3A25">
        <w:rPr>
          <w:rFonts w:cs="Arial"/>
          <w:sz w:val="20"/>
        </w:rPr>
        <w:t>ual dilemma</w:t>
      </w:r>
      <w:r w:rsidR="002412CD" w:rsidRPr="00DA3A25">
        <w:rPr>
          <w:rFonts w:cs="Arial"/>
          <w:sz w:val="20"/>
        </w:rPr>
        <w:t xml:space="preserve">, </w:t>
      </w:r>
      <w:r w:rsidR="00901667" w:rsidRPr="00DA3A25">
        <w:rPr>
          <w:rFonts w:cs="Arial"/>
          <w:sz w:val="20"/>
        </w:rPr>
        <w:t>sin</w:t>
      </w:r>
      <w:r w:rsidR="00321406" w:rsidRPr="00DA3A25">
        <w:rPr>
          <w:rFonts w:cs="Arial"/>
          <w:spacing w:val="2"/>
          <w:sz w:val="20"/>
        </w:rPr>
        <w:t>c</w:t>
      </w:r>
      <w:r w:rsidR="00901667" w:rsidRPr="00DA3A25">
        <w:rPr>
          <w:rFonts w:cs="Arial"/>
          <w:sz w:val="20"/>
        </w:rPr>
        <w:t>e</w:t>
      </w:r>
      <w:r w:rsidR="00085F82" w:rsidRPr="00DA3A25">
        <w:rPr>
          <w:rFonts w:cs="Arial"/>
          <w:spacing w:val="4"/>
          <w:sz w:val="20"/>
        </w:rPr>
        <w:t xml:space="preserve"> t</w:t>
      </w:r>
      <w:r w:rsidR="00085F82" w:rsidRPr="00DA3A25">
        <w:rPr>
          <w:rFonts w:cs="Arial"/>
          <w:sz w:val="20"/>
        </w:rPr>
        <w:t xml:space="preserve">he </w:t>
      </w:r>
      <w:r w:rsidR="00085F82" w:rsidRPr="00DA3A25">
        <w:rPr>
          <w:rFonts w:cs="Arial"/>
          <w:spacing w:val="4"/>
          <w:sz w:val="20"/>
        </w:rPr>
        <w:t>f</w:t>
      </w:r>
      <w:r w:rsidR="00085F82" w:rsidRPr="00DA3A25">
        <w:rPr>
          <w:rFonts w:cs="Arial"/>
          <w:sz w:val="20"/>
        </w:rPr>
        <w:t>i</w:t>
      </w:r>
      <w:r w:rsidR="00085F82" w:rsidRPr="00DA3A25">
        <w:rPr>
          <w:rFonts w:cs="Arial"/>
          <w:spacing w:val="2"/>
          <w:sz w:val="20"/>
        </w:rPr>
        <w:t>r</w:t>
      </w:r>
      <w:r w:rsidR="00085F82" w:rsidRPr="00DA3A25">
        <w:rPr>
          <w:rFonts w:cs="Arial"/>
          <w:sz w:val="20"/>
        </w:rPr>
        <w:t>s</w:t>
      </w:r>
      <w:r w:rsidR="00085F82" w:rsidRPr="00DA3A25">
        <w:rPr>
          <w:rFonts w:cs="Arial"/>
          <w:spacing w:val="-2"/>
          <w:sz w:val="20"/>
        </w:rPr>
        <w:t xml:space="preserve">t </w:t>
      </w:r>
      <w:r w:rsidR="00085F82" w:rsidRPr="00DA3A25">
        <w:rPr>
          <w:rFonts w:cs="Arial"/>
          <w:spacing w:val="4"/>
          <w:sz w:val="20"/>
        </w:rPr>
        <w:t>t</w:t>
      </w:r>
      <w:r w:rsidR="00085F82" w:rsidRPr="00DA3A25">
        <w:rPr>
          <w:rFonts w:cs="Arial"/>
          <w:sz w:val="20"/>
        </w:rPr>
        <w:t xml:space="preserve">hing she did when she knew she was </w:t>
      </w:r>
      <w:r w:rsidR="00085F82" w:rsidRPr="00DA3A25">
        <w:rPr>
          <w:rFonts w:cs="Arial"/>
          <w:spacing w:val="4"/>
          <w:sz w:val="20"/>
        </w:rPr>
        <w:t>t</w:t>
      </w:r>
      <w:r w:rsidR="00085F82" w:rsidRPr="00DA3A25">
        <w:rPr>
          <w:rFonts w:cs="Arial"/>
          <w:sz w:val="20"/>
        </w:rPr>
        <w:t>alking wi</w:t>
      </w:r>
      <w:r w:rsidR="00085F82" w:rsidRPr="00DA3A25">
        <w:rPr>
          <w:rFonts w:cs="Arial"/>
          <w:spacing w:val="4"/>
          <w:sz w:val="20"/>
        </w:rPr>
        <w:t>t</w:t>
      </w:r>
      <w:r w:rsidR="00085F82" w:rsidRPr="00DA3A25">
        <w:rPr>
          <w:rFonts w:cs="Arial"/>
          <w:sz w:val="20"/>
        </w:rPr>
        <w:t>h a p</w:t>
      </w:r>
      <w:r w:rsidR="00085F82" w:rsidRPr="00DA3A25">
        <w:rPr>
          <w:rFonts w:cs="Arial"/>
          <w:spacing w:val="2"/>
          <w:sz w:val="20"/>
        </w:rPr>
        <w:t>r</w:t>
      </w:r>
      <w:r w:rsidR="00085F82" w:rsidRPr="00DA3A25">
        <w:rPr>
          <w:rFonts w:cs="Arial"/>
          <w:sz w:val="20"/>
        </w:rPr>
        <w:t>ophet</w:t>
      </w:r>
      <w:r w:rsidR="0005281C" w:rsidRPr="00DA3A25">
        <w:rPr>
          <w:rFonts w:cs="Arial"/>
          <w:sz w:val="20"/>
        </w:rPr>
        <w:t xml:space="preserve"> was </w:t>
      </w:r>
      <w:r w:rsidR="000200A6" w:rsidRPr="00DA3A25">
        <w:rPr>
          <w:rFonts w:cs="Arial"/>
          <w:sz w:val="20"/>
        </w:rPr>
        <w:t>ask about</w:t>
      </w:r>
      <w:r w:rsidR="007403AF" w:rsidRPr="00DA3A25">
        <w:rPr>
          <w:rFonts w:cs="Arial"/>
          <w:sz w:val="20"/>
        </w:rPr>
        <w:t xml:space="preserve"> </w:t>
      </w:r>
      <w:r w:rsidR="002412CD" w:rsidRPr="00DA3A25">
        <w:rPr>
          <w:rFonts w:cs="Arial"/>
          <w:spacing w:val="2"/>
          <w:sz w:val="20"/>
        </w:rPr>
        <w:t>this</w:t>
      </w:r>
      <w:r w:rsidR="0005281C" w:rsidRPr="00DA3A25">
        <w:rPr>
          <w:rFonts w:cs="Arial"/>
          <w:spacing w:val="2"/>
          <w:sz w:val="20"/>
        </w:rPr>
        <w:t xml:space="preserve"> issue</w:t>
      </w:r>
      <w:r w:rsidR="00EA2DA6" w:rsidRPr="00DA3A25">
        <w:rPr>
          <w:rFonts w:cs="Arial"/>
          <w:sz w:val="20"/>
        </w:rPr>
        <w:t>.</w:t>
      </w:r>
    </w:p>
    <w:p w14:paraId="6CF6E15A" w14:textId="77777777" w:rsidR="0024766F" w:rsidRPr="00DA3A25" w:rsidRDefault="0024766F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5953443" w14:textId="77777777" w:rsidR="00EA2DA6" w:rsidRPr="005916D3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Living Wa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pacing w:val="2"/>
          <w:sz w:val="24"/>
          <w:u w:val="single"/>
        </w:rPr>
        <w:t>r</w:t>
      </w:r>
    </w:p>
    <w:p w14:paraId="6802A470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9AA6539" w14:textId="3DF30593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she woul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po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she knew it </w:t>
      </w:r>
      <w:r w:rsidR="00A937CC" w:rsidRPr="00633952">
        <w:rPr>
          <w:rFonts w:cs="Arial"/>
          <w:sz w:val="16"/>
          <w:szCs w:val="16"/>
        </w:rPr>
        <w:t>(</w:t>
      </w:r>
      <w:r w:rsidR="00A937CC" w:rsidRPr="00633952">
        <w:rPr>
          <w:rFonts w:cs="Arial"/>
          <w:spacing w:val="4"/>
          <w:sz w:val="16"/>
          <w:szCs w:val="16"/>
        </w:rPr>
        <w:t>c</w:t>
      </w:r>
      <w:r w:rsidR="00A937CC" w:rsidRPr="00633952">
        <w:rPr>
          <w:rFonts w:cs="Arial"/>
          <w:sz w:val="16"/>
          <w:szCs w:val="16"/>
        </w:rPr>
        <w:t>f. Fou</w:t>
      </w:r>
      <w:r w:rsidR="00A937CC" w:rsidRPr="00633952">
        <w:rPr>
          <w:rFonts w:cs="Arial"/>
          <w:spacing w:val="6"/>
          <w:sz w:val="16"/>
          <w:szCs w:val="16"/>
        </w:rPr>
        <w:t>r</w:t>
      </w:r>
      <w:r w:rsidR="00A937CC" w:rsidRPr="00633952">
        <w:rPr>
          <w:rFonts w:cs="Arial"/>
          <w:spacing w:val="4"/>
          <w:sz w:val="16"/>
          <w:szCs w:val="16"/>
        </w:rPr>
        <w:t>t</w:t>
      </w:r>
      <w:r w:rsidR="00A937CC" w:rsidRPr="00633952">
        <w:rPr>
          <w:rFonts w:cs="Arial"/>
          <w:sz w:val="16"/>
          <w:szCs w:val="16"/>
        </w:rPr>
        <w:t>h gospel 4:10)</w:t>
      </w:r>
      <w:r w:rsidR="00A937CC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A937CC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ot 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ingly,</w:t>
      </w:r>
      <w:r w:rsidR="00A937CC" w:rsidRPr="00DA3A25">
        <w:rPr>
          <w:rFonts w:cs="Arial"/>
          <w:sz w:val="20"/>
        </w:rPr>
        <w:t xml:space="preserve"> </w:t>
      </w:r>
      <w:r w:rsidR="00A937CC" w:rsidRPr="00DA3A25">
        <w:rPr>
          <w:rFonts w:cs="Arial"/>
          <w:spacing w:val="2"/>
          <w:sz w:val="20"/>
        </w:rPr>
        <w:t>t</w:t>
      </w:r>
      <w:r w:rsidR="00A937CC" w:rsidRPr="00DA3A25">
        <w:rPr>
          <w:rFonts w:cs="Arial"/>
          <w:sz w:val="20"/>
        </w:rPr>
        <w:t>he</w:t>
      </w:r>
      <w:r w:rsidR="00A937CC" w:rsidRPr="00DA3A25">
        <w:rPr>
          <w:rFonts w:cs="Arial"/>
          <w:spacing w:val="2"/>
          <w:sz w:val="20"/>
        </w:rPr>
        <w:t>r</w:t>
      </w:r>
      <w:r w:rsidR="00A937CC" w:rsidRPr="00DA3A25">
        <w:rPr>
          <w:rFonts w:cs="Arial"/>
          <w:sz w:val="20"/>
        </w:rPr>
        <w:t>e</w:t>
      </w:r>
      <w:r w:rsidR="00A937CC" w:rsidRPr="00DA3A25">
        <w:rPr>
          <w:rFonts w:cs="Arial"/>
          <w:spacing w:val="2"/>
          <w:sz w:val="20"/>
        </w:rPr>
        <w:t>f</w:t>
      </w:r>
      <w:r w:rsidR="00A937CC" w:rsidRPr="00DA3A25">
        <w:rPr>
          <w:rFonts w:cs="Arial"/>
          <w:sz w:val="20"/>
        </w:rPr>
        <w:t>o</w:t>
      </w:r>
      <w:r w:rsidR="00A937CC" w:rsidRPr="00DA3A25">
        <w:rPr>
          <w:rFonts w:cs="Arial"/>
          <w:spacing w:val="-2"/>
          <w:sz w:val="20"/>
        </w:rPr>
        <w:t>r</w:t>
      </w:r>
      <w:r w:rsidR="00A937CC" w:rsidRPr="00DA3A25">
        <w:rPr>
          <w:rFonts w:cs="Arial"/>
          <w:sz w:val="20"/>
        </w:rPr>
        <w:t>e,</w:t>
      </w:r>
      <w:r w:rsidRPr="00DA3A25">
        <w:rPr>
          <w:rFonts w:cs="Arial"/>
          <w:sz w:val="20"/>
        </w:rPr>
        <w:t xml:space="preserve"> she </w:t>
      </w:r>
      <w:r w:rsidR="00F72E2C" w:rsidRPr="00DA3A25">
        <w:rPr>
          <w:rFonts w:cs="Arial"/>
          <w:spacing w:val="2"/>
          <w:sz w:val="20"/>
        </w:rPr>
        <w:t xml:space="preserve">responded rightly when </w:t>
      </w:r>
      <w:r w:rsidRPr="00DA3A25">
        <w:rPr>
          <w:rFonts w:cs="Arial"/>
          <w:sz w:val="20"/>
        </w:rPr>
        <w:t>she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</w:t>
      </w:r>
      <w:r w:rsidR="00F72E2C" w:rsidRPr="00DA3A25">
        <w:rPr>
          <w:rFonts w:cs="Arial"/>
          <w:sz w:val="20"/>
        </w:rPr>
        <w:t xml:space="preserve">d </w:t>
      </w:r>
      <w:r w:rsidR="004549FE" w:rsidRPr="00DA3A25">
        <w:rPr>
          <w:rFonts w:cs="Arial"/>
          <w:spacing w:val="2"/>
          <w:sz w:val="20"/>
        </w:rPr>
        <w:t>t</w:t>
      </w:r>
      <w:r w:rsidR="00F72E2C" w:rsidRPr="00DA3A25">
        <w:rPr>
          <w:rFonts w:cs="Arial"/>
          <w:sz w:val="20"/>
        </w:rPr>
        <w:t xml:space="preserve">he </w:t>
      </w:r>
      <w:r w:rsidR="000E1131" w:rsidRPr="00DA3A25">
        <w:rPr>
          <w:rFonts w:cs="Arial"/>
          <w:spacing w:val="2"/>
          <w:sz w:val="20"/>
        </w:rPr>
        <w:t>tr</w:t>
      </w:r>
      <w:r w:rsidR="00F72E2C" w:rsidRPr="00DA3A25">
        <w:rPr>
          <w:rFonts w:cs="Arial"/>
          <w:sz w:val="20"/>
        </w:rPr>
        <w:t>u</w:t>
      </w:r>
      <w:r w:rsidR="004549FE" w:rsidRPr="00DA3A25">
        <w:rPr>
          <w:rFonts w:cs="Arial"/>
          <w:spacing w:val="2"/>
          <w:sz w:val="20"/>
        </w:rPr>
        <w:t>t</w:t>
      </w:r>
      <w:r w:rsidR="00F72E2C"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im d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lk. </w:t>
      </w:r>
      <w:r w:rsidR="005276A2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e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give 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iving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="00BF4EDA" w:rsidRPr="00DA3A25">
        <w:rPr>
          <w:rFonts w:cs="Arial"/>
          <w:spacing w:val="2"/>
          <w:sz w:val="20"/>
        </w:rPr>
        <w:t>. S</w:t>
      </w:r>
      <w:r w:rsidRPr="00DA3A25">
        <w:rPr>
          <w:rFonts w:cs="Arial"/>
          <w:sz w:val="20"/>
        </w:rPr>
        <w:t>he</w:t>
      </w:r>
      <w:r w:rsidR="005276A2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5276A2" w:rsidRPr="00DA3A25">
        <w:rPr>
          <w:rFonts w:cs="Arial"/>
          <w:sz w:val="20"/>
        </w:rPr>
        <w:t xml:space="preserve">ame </w:t>
      </w:r>
      <w:r w:rsidR="004549FE" w:rsidRPr="00DA3A25">
        <w:rPr>
          <w:rFonts w:cs="Arial"/>
          <w:spacing w:val="2"/>
          <w:sz w:val="20"/>
        </w:rPr>
        <w:t>t</w:t>
      </w:r>
      <w:r w:rsidR="005276A2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believe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do i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We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mo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he did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do, she ask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>t</w:t>
      </w:r>
      <w:r w:rsidR="00C1352B" w:rsidRPr="00DA3A25">
        <w:rPr>
          <w:rFonts w:cs="Arial"/>
          <w:spacing w:val="-2"/>
          <w:sz w:val="20"/>
        </w:rPr>
        <w:t>! She</w:t>
      </w:r>
      <w:r w:rsidRPr="00DA3A25">
        <w:rPr>
          <w:rFonts w:cs="Arial"/>
          <w:spacing w:val="-2"/>
          <w:sz w:val="20"/>
        </w:rPr>
        <w:t xml:space="preserve"> said, "</w:t>
      </w:r>
      <w:r w:rsidRPr="00DA3A25">
        <w:rPr>
          <w:rFonts w:cs="Arial"/>
          <w:sz w:val="20"/>
        </w:rPr>
        <w:t xml:space="preserve">give 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6"/>
          <w:sz w:val="20"/>
        </w:rPr>
        <w:t>"</w:t>
      </w:r>
      <w:r w:rsidRPr="00DA3A25">
        <w:rPr>
          <w:rFonts w:cs="Arial"/>
          <w:sz w:val="20"/>
        </w:rPr>
        <w:t>.</w:t>
      </w:r>
      <w:r w:rsidR="00CD6E3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"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heep I have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bCs/>
          <w:sz w:val="20"/>
        </w:rPr>
        <w:t>no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is 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>old</w:t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also I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hall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y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shall be on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d,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one shep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0:15)</w:t>
      </w:r>
      <w:r w:rsidRPr="00DA3A25">
        <w:rPr>
          <w:rFonts w:cs="Arial"/>
          <w:sz w:val="20"/>
        </w:rPr>
        <w:t xml:space="preserve">. D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am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 woman</w:t>
      </w:r>
      <w:r w:rsidR="008A7BB9" w:rsidRPr="00DA3A25">
        <w:rPr>
          <w:rFonts w:cs="Arial"/>
          <w:sz w:val="20"/>
        </w:rPr>
        <w:fldChar w:fldCharType="begin"/>
      </w:r>
      <w:r w:rsidR="008A7BB9" w:rsidRPr="00DA3A25">
        <w:rPr>
          <w:sz w:val="20"/>
        </w:rPr>
        <w:instrText xml:space="preserve"> XE "</w:instrText>
      </w:r>
      <w:r w:rsidR="008A7BB9" w:rsidRPr="00DA3A25">
        <w:rPr>
          <w:rFonts w:cs="Arial"/>
          <w:sz w:val="20"/>
        </w:rPr>
        <w:instrText>Woman at Jacob's well</w:instrText>
      </w:r>
      <w:r w:rsidR="008A7BB9" w:rsidRPr="00DA3A25">
        <w:rPr>
          <w:sz w:val="20"/>
        </w:rPr>
        <w:instrText xml:space="preserve">" </w:instrText>
      </w:r>
      <w:r w:rsidR="008A7BB9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s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? Consid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ange: </w:t>
      </w:r>
    </w:p>
    <w:p w14:paraId="68F9EB0F" w14:textId="77777777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6BB96DC" w14:textId="77777777" w:rsidR="00EA2DA6" w:rsidRPr="00DA3A25" w:rsidRDefault="00EA2DA6" w:rsidP="00EA2DA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e woman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I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ssia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: when he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, he wi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us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.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er, 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peak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 am </w:t>
      </w:r>
      <w:r w:rsidRPr="00DA3A25">
        <w:rPr>
          <w:rFonts w:cs="Arial"/>
          <w:i/>
          <w:sz w:val="20"/>
        </w:rPr>
        <w:t>he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4:25-26)</w:t>
      </w:r>
      <w:r w:rsidRPr="00DA3A25">
        <w:rPr>
          <w:rFonts w:cs="Arial"/>
          <w:sz w:val="20"/>
        </w:rPr>
        <w:t xml:space="preserve">. </w:t>
      </w:r>
    </w:p>
    <w:p w14:paraId="75974BC9" w14:textId="77777777" w:rsidR="00EA2DA6" w:rsidRPr="00DA3A25" w:rsidRDefault="00EA2DA6" w:rsidP="00EA2DA6">
      <w:pPr>
        <w:spacing w:line="240" w:lineRule="auto"/>
        <w:rPr>
          <w:rFonts w:cs="Arial"/>
          <w:sz w:val="20"/>
        </w:rPr>
      </w:pPr>
    </w:p>
    <w:p w14:paraId="4843645E" w14:textId="231ADC9A" w:rsidR="00EA2DA6" w:rsidRPr="00DA3A25" w:rsidRDefault="00EA2DA6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Did she believe him? Yes. T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C1352B" w:rsidRPr="00DA3A25">
        <w:rPr>
          <w:rFonts w:cs="Arial"/>
          <w:sz w:val="20"/>
        </w:rPr>
        <w:t>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C1352B" w:rsidRPr="00DA3A25">
        <w:rPr>
          <w:rFonts w:cs="Arial"/>
          <w:sz w:val="20"/>
        </w:rPr>
        <w:t>in</w:t>
      </w:r>
      <w:r w:rsidR="004549FE" w:rsidRPr="00DA3A25">
        <w:rPr>
          <w:rFonts w:cs="Arial"/>
          <w:spacing w:val="2"/>
          <w:sz w:val="20"/>
        </w:rPr>
        <w:t>t</w:t>
      </w:r>
      <w:r w:rsidR="00C1352B" w:rsidRPr="00DA3A25">
        <w:rPr>
          <w:rFonts w:cs="Arial"/>
          <w:sz w:val="20"/>
        </w:rPr>
        <w:t>era</w:t>
      </w:r>
      <w:r w:rsidR="00AF3B4B" w:rsidRPr="00DA3A25">
        <w:rPr>
          <w:rFonts w:cs="Arial"/>
          <w:spacing w:val="2"/>
          <w:sz w:val="20"/>
        </w:rPr>
        <w:t>ct</w:t>
      </w:r>
      <w:r w:rsidR="00C1352B"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oi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d 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n him</w:t>
      </w:r>
      <w:r w:rsidR="0048274D" w:rsidRPr="00DA3A25">
        <w:rPr>
          <w:rFonts w:cs="Arial"/>
          <w:sz w:val="20"/>
        </w:rPr>
        <w:t>.</w:t>
      </w:r>
      <w:r w:rsidR="00E02018" w:rsidRPr="00DA3A25">
        <w:rPr>
          <w:rFonts w:cs="Arial"/>
          <w:sz w:val="20"/>
        </w:rPr>
        <w:t xml:space="preserve"> </w:t>
      </w:r>
      <w:r w:rsidR="0048274D" w:rsidRPr="00DA3A25">
        <w:rPr>
          <w:rFonts w:cs="Arial"/>
          <w:sz w:val="20"/>
        </w:rPr>
        <w:t>S</w:t>
      </w:r>
      <w:r w:rsidR="00E02018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</w:t>
      </w:r>
      <w:r w:rsidR="00066C7B" w:rsidRPr="00DA3A25">
        <w:rPr>
          <w:rFonts w:cs="Arial"/>
          <w:sz w:val="20"/>
        </w:rPr>
        <w:t>wi</w:t>
      </w:r>
      <w:r w:rsidR="004549FE" w:rsidRPr="00DA3A25">
        <w:rPr>
          <w:rFonts w:cs="Arial"/>
          <w:spacing w:val="2"/>
          <w:sz w:val="20"/>
        </w:rPr>
        <w:t>t</w:t>
      </w:r>
      <w:r w:rsidR="00066C7B" w:rsidRPr="00DA3A25">
        <w:rPr>
          <w:rFonts w:cs="Arial"/>
          <w:sz w:val="20"/>
        </w:rPr>
        <w:t xml:space="preserve">nessed </w:t>
      </w:r>
      <w:r w:rsidR="004549FE" w:rsidRPr="00DA3A25">
        <w:rPr>
          <w:rFonts w:cs="Arial"/>
          <w:spacing w:val="2"/>
          <w:sz w:val="20"/>
        </w:rPr>
        <w:t>t</w:t>
      </w:r>
      <w:r w:rsidR="00066C7B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="00A937CC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, see a man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me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 did: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?" </w:t>
      </w:r>
      <w:r w:rsidR="007B0A77" w:rsidRPr="00DA3A25">
        <w:rPr>
          <w:rFonts w:cs="Arial"/>
          <w:sz w:val="20"/>
        </w:rPr>
        <w:t>She</w:t>
      </w:r>
      <w:r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7B0A77" w:rsidRPr="00DA3A25">
        <w:rPr>
          <w:rFonts w:cs="Arial"/>
          <w:sz w:val="20"/>
        </w:rPr>
        <w:t xml:space="preserve">ould say </w:t>
      </w:r>
      <w:r w:rsidR="004549FE" w:rsidRPr="00DA3A25">
        <w:rPr>
          <w:rFonts w:cs="Arial"/>
          <w:spacing w:val="2"/>
          <w:sz w:val="20"/>
        </w:rPr>
        <w:t>t</w:t>
      </w:r>
      <w:r w:rsidR="007B0A77" w:rsidRPr="00DA3A25">
        <w:rPr>
          <w:rFonts w:cs="Arial"/>
          <w:sz w:val="20"/>
        </w:rPr>
        <w:t>his b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7B0A77" w:rsidRPr="00DA3A25">
        <w:rPr>
          <w:rFonts w:cs="Arial"/>
          <w:sz w:val="20"/>
        </w:rPr>
        <w:t>he had given 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living wa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7B0A77" w:rsidRPr="00DA3A25">
        <w:rPr>
          <w:rFonts w:cs="Arial"/>
          <w:sz w:val="20"/>
        </w:rPr>
        <w:t>and she drank i</w:t>
      </w:r>
      <w:r w:rsidR="004549F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!</w:t>
      </w:r>
    </w:p>
    <w:p w14:paraId="06029892" w14:textId="2CA3D762" w:rsidR="002E00AE" w:rsidRPr="00DA3A25" w:rsidRDefault="002E00AE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48A82E0" w14:textId="2A26230D" w:rsidR="002E00AE" w:rsidRPr="00DA3A25" w:rsidRDefault="00F177FB" w:rsidP="00EA2DA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4"/>
          <w:sz w:val="20"/>
        </w:rPr>
        <w:t>[</w:t>
      </w:r>
      <w:r w:rsidR="002E00AE" w:rsidRPr="00DA3A25">
        <w:rPr>
          <w:rFonts w:cs="Arial"/>
          <w:sz w:val="20"/>
        </w:rPr>
        <w:t>La</w:t>
      </w:r>
      <w:r w:rsidR="004549FE" w:rsidRPr="00DA3A25">
        <w:rPr>
          <w:rFonts w:cs="Arial"/>
          <w:spacing w:val="2"/>
          <w:sz w:val="20"/>
        </w:rPr>
        <w:t>t</w:t>
      </w:r>
      <w:r w:rsidR="002E00AE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on, we</w:t>
      </w:r>
      <w:r w:rsidR="002E00AE" w:rsidRPr="00DA3A25">
        <w:rPr>
          <w:rFonts w:cs="Arial"/>
          <w:sz w:val="20"/>
        </w:rPr>
        <w:t xml:space="preserve"> will</w:t>
      </w:r>
      <w:r w:rsidR="0013412A" w:rsidRPr="00DA3A25">
        <w:rPr>
          <w:rFonts w:cs="Arial"/>
          <w:sz w:val="20"/>
        </w:rPr>
        <w:t xml:space="preserve"> look at what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13412A" w:rsidRPr="00DA3A25">
        <w:rPr>
          <w:rFonts w:cs="Arial"/>
          <w:sz w:val="20"/>
        </w:rPr>
        <w:t>p</w:t>
      </w:r>
      <w:r w:rsidR="004549FE" w:rsidRPr="00DA3A25">
        <w:rPr>
          <w:rFonts w:cs="Arial"/>
          <w:spacing w:val="2"/>
          <w:sz w:val="20"/>
        </w:rPr>
        <w:t>t</w:t>
      </w:r>
      <w:r w:rsidR="0013412A" w:rsidRPr="00DA3A25">
        <w:rPr>
          <w:rFonts w:cs="Arial"/>
          <w:sz w:val="20"/>
        </w:rPr>
        <w:t xml:space="preserve">ure means by </w:t>
      </w:r>
      <w:r w:rsidR="004549FE" w:rsidRPr="00DA3A25">
        <w:rPr>
          <w:rFonts w:cs="Arial"/>
          <w:spacing w:val="2"/>
          <w:sz w:val="20"/>
        </w:rPr>
        <w:t>t</w:t>
      </w:r>
      <w:r w:rsidR="0013412A" w:rsidRPr="00DA3A25">
        <w:rPr>
          <w:rFonts w:cs="Arial"/>
          <w:sz w:val="20"/>
        </w:rPr>
        <w:t>he word fai</w:t>
      </w:r>
      <w:r w:rsidR="004549FE" w:rsidRPr="00DA3A25">
        <w:rPr>
          <w:rFonts w:cs="Arial"/>
          <w:spacing w:val="2"/>
          <w:sz w:val="20"/>
        </w:rPr>
        <w:t>t</w:t>
      </w:r>
      <w:r w:rsidR="0013412A" w:rsidRPr="00DA3A25">
        <w:rPr>
          <w:rFonts w:cs="Arial"/>
          <w:sz w:val="20"/>
        </w:rPr>
        <w:t>h</w:t>
      </w:r>
      <w:r w:rsidR="004443ED" w:rsidRPr="00DA3A25">
        <w:rPr>
          <w:rFonts w:cs="Arial"/>
          <w:sz w:val="20"/>
        </w:rPr>
        <w:t>.</w:t>
      </w:r>
      <w:r w:rsidR="0013412A" w:rsidRPr="00DA3A25">
        <w:rPr>
          <w:rFonts w:cs="Arial"/>
          <w:sz w:val="20"/>
        </w:rPr>
        <w:t xml:space="preserve"> </w:t>
      </w:r>
      <w:r w:rsidR="00377B62" w:rsidRPr="00DA3A25">
        <w:rPr>
          <w:rFonts w:cs="Arial"/>
          <w:sz w:val="20"/>
        </w:rPr>
        <w:t xml:space="preserve">If </w:t>
      </w:r>
      <w:r w:rsidR="0013412A" w:rsidRPr="00DA3A25">
        <w:rPr>
          <w:rFonts w:cs="Arial"/>
          <w:sz w:val="20"/>
        </w:rPr>
        <w:t xml:space="preserve">a </w:t>
      </w:r>
      <w:r w:rsidR="002E00AE" w:rsidRPr="00DA3A25">
        <w:rPr>
          <w:rFonts w:cs="Arial"/>
          <w:sz w:val="20"/>
        </w:rPr>
        <w:t>bibli</w:t>
      </w:r>
      <w:r w:rsidR="00321406" w:rsidRPr="00DA3A25">
        <w:rPr>
          <w:rFonts w:cs="Arial"/>
          <w:spacing w:val="2"/>
          <w:sz w:val="20"/>
        </w:rPr>
        <w:t>c</w:t>
      </w:r>
      <w:r w:rsidR="002E00AE" w:rsidRPr="00DA3A25">
        <w:rPr>
          <w:rFonts w:cs="Arial"/>
          <w:sz w:val="20"/>
        </w:rPr>
        <w:t>al</w:t>
      </w:r>
      <w:r w:rsidR="009F3277" w:rsidRPr="00DA3A25">
        <w:rPr>
          <w:rFonts w:cs="Arial"/>
          <w:sz w:val="20"/>
        </w:rPr>
        <w:t xml:space="preserve"> </w:t>
      </w:r>
      <w:r w:rsidR="002E00AE" w:rsidRPr="00DA3A25">
        <w:rPr>
          <w:rFonts w:cs="Arial"/>
          <w:sz w:val="20"/>
        </w:rPr>
        <w:t>de</w:t>
      </w:r>
      <w:r w:rsidR="00833E27" w:rsidRPr="00DA3A25">
        <w:rPr>
          <w:rFonts w:cs="Arial"/>
          <w:spacing w:val="4"/>
          <w:sz w:val="20"/>
        </w:rPr>
        <w:t>f</w:t>
      </w:r>
      <w:r w:rsidR="002E00AE" w:rsidRPr="00DA3A25">
        <w:rPr>
          <w:rFonts w:cs="Arial"/>
          <w:sz w:val="20"/>
        </w:rPr>
        <w:t>ini</w:t>
      </w:r>
      <w:r w:rsidR="004549FE" w:rsidRPr="00DA3A25">
        <w:rPr>
          <w:rFonts w:cs="Arial"/>
          <w:spacing w:val="2"/>
          <w:sz w:val="20"/>
        </w:rPr>
        <w:t>t</w:t>
      </w:r>
      <w:r w:rsidR="002E00AE" w:rsidRPr="00DA3A25">
        <w:rPr>
          <w:rFonts w:cs="Arial"/>
          <w:sz w:val="20"/>
        </w:rPr>
        <w:t>ion</w:t>
      </w:r>
      <w:r w:rsidR="0013412A" w:rsidRPr="00DA3A25">
        <w:rPr>
          <w:rFonts w:cs="Arial"/>
          <w:sz w:val="20"/>
        </w:rPr>
        <w:t xml:space="preserve"> of fai</w:t>
      </w:r>
      <w:r w:rsidR="004549FE" w:rsidRPr="00DA3A25">
        <w:rPr>
          <w:rFonts w:cs="Arial"/>
          <w:spacing w:val="2"/>
          <w:sz w:val="20"/>
        </w:rPr>
        <w:t>t</w:t>
      </w:r>
      <w:r w:rsidR="0013412A" w:rsidRPr="00DA3A25">
        <w:rPr>
          <w:rFonts w:cs="Arial"/>
          <w:sz w:val="20"/>
        </w:rPr>
        <w:t xml:space="preserve">h is </w:t>
      </w:r>
      <w:r w:rsidR="00F43DD1" w:rsidRPr="00DA3A25">
        <w:rPr>
          <w:rFonts w:cs="Arial"/>
          <w:sz w:val="20"/>
        </w:rPr>
        <w:t>applied</w:t>
      </w:r>
      <w:r w:rsidR="0013412A" w:rsidRPr="00DA3A25">
        <w:rPr>
          <w:rFonts w:cs="Arial"/>
          <w:sz w:val="20"/>
        </w:rPr>
        <w:t>,</w:t>
      </w:r>
      <w:r w:rsidR="009F3277" w:rsidRPr="00DA3A25">
        <w:rPr>
          <w:rFonts w:cs="Arial"/>
          <w:sz w:val="20"/>
        </w:rPr>
        <w:t xml:space="preserve"> </w:t>
      </w:r>
      <w:r w:rsidR="00377B62" w:rsidRPr="00DA3A25">
        <w:rPr>
          <w:rFonts w:cs="Arial"/>
          <w:sz w:val="20"/>
        </w:rPr>
        <w:t xml:space="preserve">it proves </w:t>
      </w:r>
      <w:r w:rsidR="004549FE" w:rsidRPr="00DA3A25">
        <w:rPr>
          <w:rFonts w:cs="Arial"/>
          <w:spacing w:val="2"/>
          <w:sz w:val="20"/>
        </w:rPr>
        <w:t>t</w:t>
      </w:r>
      <w:r w:rsidR="009D2494" w:rsidRPr="00DA3A25">
        <w:rPr>
          <w:rFonts w:cs="Arial"/>
          <w:sz w:val="20"/>
        </w:rPr>
        <w:t>h</w:t>
      </w:r>
      <w:r w:rsidR="00377B62" w:rsidRPr="00DA3A25">
        <w:rPr>
          <w:rFonts w:cs="Arial"/>
          <w:sz w:val="20"/>
        </w:rPr>
        <w:t>is</w:t>
      </w:r>
      <w:r w:rsidR="009D2494" w:rsidRPr="00DA3A25">
        <w:rPr>
          <w:rFonts w:cs="Arial"/>
          <w:sz w:val="20"/>
        </w:rPr>
        <w:t xml:space="preserve"> </w:t>
      </w:r>
      <w:r w:rsidR="0013412A" w:rsidRPr="00DA3A25">
        <w:rPr>
          <w:rFonts w:cs="Arial"/>
          <w:sz w:val="20"/>
        </w:rPr>
        <w:t>woman</w:t>
      </w:r>
      <w:r w:rsidR="00377B62" w:rsidRPr="00DA3A25">
        <w:rPr>
          <w:rFonts w:cs="Arial"/>
          <w:sz w:val="20"/>
        </w:rPr>
        <w:t xml:space="preserve"> </w:t>
      </w:r>
      <w:r w:rsidR="0045273E" w:rsidRPr="00DA3A25">
        <w:rPr>
          <w:rFonts w:cs="Arial"/>
          <w:sz w:val="20"/>
        </w:rPr>
        <w:t>a</w:t>
      </w:r>
      <w:r w:rsidR="00AF3B4B" w:rsidRPr="00DA3A25">
        <w:rPr>
          <w:rFonts w:cs="Arial"/>
          <w:spacing w:val="2"/>
          <w:sz w:val="20"/>
        </w:rPr>
        <w:t>ct</w:t>
      </w:r>
      <w:r w:rsidR="0045273E" w:rsidRPr="00DA3A25">
        <w:rPr>
          <w:rFonts w:cs="Arial"/>
          <w:sz w:val="20"/>
        </w:rPr>
        <w:t>ed in</w:t>
      </w:r>
      <w:r w:rsidR="00F43DD1" w:rsidRPr="00DA3A25">
        <w:rPr>
          <w:rFonts w:cs="Arial"/>
          <w:sz w:val="20"/>
        </w:rPr>
        <w:t xml:space="preserve"> fai</w:t>
      </w:r>
      <w:r w:rsidR="004549FE" w:rsidRPr="00DA3A25">
        <w:rPr>
          <w:rFonts w:cs="Arial"/>
          <w:spacing w:val="2"/>
          <w:sz w:val="20"/>
        </w:rPr>
        <w:t>t</w:t>
      </w:r>
      <w:r w:rsidR="00F43DD1" w:rsidRPr="00DA3A25">
        <w:rPr>
          <w:rFonts w:cs="Arial"/>
          <w:sz w:val="20"/>
        </w:rPr>
        <w:t>h</w:t>
      </w:r>
      <w:r w:rsidR="00344B7D" w:rsidRPr="00DA3A25">
        <w:rPr>
          <w:rFonts w:cs="Arial"/>
          <w:sz w:val="20"/>
        </w:rPr>
        <w:t>.</w:t>
      </w:r>
      <w:r w:rsidR="002C65D1" w:rsidRPr="00DA3A25">
        <w:rPr>
          <w:rFonts w:cs="Arial"/>
          <w:sz w:val="20"/>
        </w:rPr>
        <w:t xml:space="preserve"> </w:t>
      </w:r>
      <w:r w:rsidR="00344B7D" w:rsidRPr="00DA3A25">
        <w:rPr>
          <w:rFonts w:cs="Arial"/>
          <w:sz w:val="20"/>
        </w:rPr>
        <w:t>T</w:t>
      </w:r>
      <w:r w:rsidR="002C65D1" w:rsidRPr="00DA3A25">
        <w:rPr>
          <w:rFonts w:cs="Arial"/>
          <w:sz w:val="20"/>
        </w:rPr>
        <w:t xml:space="preserve">herefore, </w:t>
      </w:r>
      <w:r w:rsidR="004549FE" w:rsidRPr="00DA3A25">
        <w:rPr>
          <w:rFonts w:cs="Arial"/>
          <w:spacing w:val="2"/>
          <w:sz w:val="20"/>
        </w:rPr>
        <w:t>t</w:t>
      </w:r>
      <w:r w:rsidR="004443ED" w:rsidRPr="00DA3A25">
        <w:rPr>
          <w:rFonts w:cs="Arial"/>
          <w:sz w:val="20"/>
        </w:rPr>
        <w:t>he</w:t>
      </w:r>
      <w:r w:rsidR="00142FC0" w:rsidRPr="00DA3A25">
        <w:rPr>
          <w:rFonts w:cs="Arial"/>
          <w:sz w:val="20"/>
        </w:rPr>
        <w:t xml:space="preserve"> rewards </w:t>
      </w:r>
      <w:r w:rsidR="004549FE" w:rsidRPr="00DA3A25">
        <w:rPr>
          <w:rFonts w:cs="Arial"/>
          <w:spacing w:val="2"/>
          <w:sz w:val="20"/>
        </w:rPr>
        <w:t>t</w:t>
      </w:r>
      <w:r w:rsidR="00142FC0" w:rsidRPr="00DA3A25">
        <w:rPr>
          <w:rFonts w:cs="Arial"/>
          <w:sz w:val="20"/>
        </w:rPr>
        <w:t xml:space="preserve">hat </w:t>
      </w:r>
      <w:r w:rsidR="00321406" w:rsidRPr="00DA3A25">
        <w:rPr>
          <w:rFonts w:cs="Arial"/>
          <w:spacing w:val="2"/>
          <w:sz w:val="20"/>
        </w:rPr>
        <w:t>c</w:t>
      </w:r>
      <w:r w:rsidR="00142FC0" w:rsidRPr="00DA3A25">
        <w:rPr>
          <w:rFonts w:cs="Arial"/>
          <w:sz w:val="20"/>
        </w:rPr>
        <w:t xml:space="preserve">ome </w:t>
      </w:r>
      <w:r w:rsidR="00344B7D" w:rsidRPr="00DA3A25">
        <w:rPr>
          <w:rFonts w:cs="Arial"/>
          <w:sz w:val="20"/>
        </w:rPr>
        <w:t>along wi</w:t>
      </w:r>
      <w:r w:rsidR="004549FE" w:rsidRPr="00DA3A25">
        <w:rPr>
          <w:rFonts w:cs="Arial"/>
          <w:spacing w:val="2"/>
          <w:sz w:val="20"/>
        </w:rPr>
        <w:t>t</w:t>
      </w:r>
      <w:r w:rsidR="003B4E4F" w:rsidRPr="00DA3A25">
        <w:rPr>
          <w:rFonts w:cs="Arial"/>
          <w:sz w:val="20"/>
        </w:rPr>
        <w:t>h</w:t>
      </w:r>
      <w:r w:rsidR="00377B62" w:rsidRPr="00DA3A25">
        <w:rPr>
          <w:rFonts w:cs="Arial"/>
          <w:sz w:val="20"/>
        </w:rPr>
        <w:t xml:space="preserve"> </w:t>
      </w:r>
      <w:r w:rsidR="002C65D1" w:rsidRPr="00DA3A25">
        <w:rPr>
          <w:rFonts w:cs="Arial"/>
          <w:sz w:val="20"/>
        </w:rPr>
        <w:t>a</w:t>
      </w:r>
      <w:r w:rsidR="00AF3B4B" w:rsidRPr="00DA3A25">
        <w:rPr>
          <w:rFonts w:cs="Arial"/>
          <w:spacing w:val="2"/>
          <w:sz w:val="20"/>
        </w:rPr>
        <w:t>ct</w:t>
      </w:r>
      <w:r w:rsidR="002C65D1" w:rsidRPr="00DA3A25">
        <w:rPr>
          <w:rFonts w:cs="Arial"/>
          <w:sz w:val="20"/>
        </w:rPr>
        <w:t>ing in fai</w:t>
      </w:r>
      <w:r w:rsidR="004549FE" w:rsidRPr="00DA3A25">
        <w:rPr>
          <w:rFonts w:cs="Arial"/>
          <w:spacing w:val="2"/>
          <w:sz w:val="20"/>
        </w:rPr>
        <w:t>t</w:t>
      </w:r>
      <w:r w:rsidR="002C65D1" w:rsidRPr="00DA3A25">
        <w:rPr>
          <w:rFonts w:cs="Arial"/>
          <w:sz w:val="20"/>
        </w:rPr>
        <w:t xml:space="preserve">h would </w:t>
      </w:r>
      <w:r w:rsidR="009C54AA" w:rsidRPr="00DA3A25">
        <w:rPr>
          <w:rFonts w:cs="Arial"/>
          <w:sz w:val="20"/>
        </w:rPr>
        <w:t xml:space="preserve">also apply </w:t>
      </w:r>
      <w:r w:rsidR="004549FE" w:rsidRPr="00DA3A25">
        <w:rPr>
          <w:rFonts w:cs="Arial"/>
          <w:spacing w:val="2"/>
          <w:sz w:val="20"/>
        </w:rPr>
        <w:t>t</w:t>
      </w:r>
      <w:r w:rsidR="009C54AA" w:rsidRPr="00DA3A25">
        <w:rPr>
          <w:rFonts w:cs="Arial"/>
          <w:sz w:val="20"/>
        </w:rPr>
        <w:t>o her</w:t>
      </w:r>
      <w:r w:rsidR="00142FC0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>]</w:t>
      </w:r>
    </w:p>
    <w:p w14:paraId="5C6E37D9" w14:textId="77777777" w:rsidR="00EA2DA6" w:rsidRPr="00DA3A25" w:rsidRDefault="00EA2DA6" w:rsidP="00EA2DA6">
      <w:pPr>
        <w:spacing w:line="240" w:lineRule="auto"/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1E2B6F16" w14:textId="77777777" w:rsidR="00954F96" w:rsidRPr="005916D3" w:rsidRDefault="00954F96" w:rsidP="00954F96">
      <w:pPr>
        <w:spacing w:line="240" w:lineRule="auto"/>
        <w:rPr>
          <w:rFonts w:cs="Arial"/>
          <w:sz w:val="28"/>
          <w:szCs w:val="24"/>
        </w:rPr>
      </w:pPr>
    </w:p>
    <w:p w14:paraId="035162A8" w14:textId="194CFA27" w:rsidR="00954F96" w:rsidRPr="005916D3" w:rsidRDefault="00BF1403" w:rsidP="00954F96">
      <w:pPr>
        <w:spacing w:line="240" w:lineRule="auto"/>
        <w:jc w:val="center"/>
        <w:rPr>
          <w:rFonts w:cs="Arial"/>
          <w:bCs/>
          <w:sz w:val="28"/>
          <w:szCs w:val="24"/>
        </w:rPr>
      </w:pPr>
      <w:r w:rsidRPr="005916D3">
        <w:rPr>
          <w:rFonts w:cs="Arial"/>
          <w:b/>
          <w:bCs/>
          <w:sz w:val="28"/>
          <w:szCs w:val="24"/>
        </w:rPr>
        <w:t>C</w:t>
      </w:r>
      <w:r w:rsidRPr="005916D3">
        <w:rPr>
          <w:rFonts w:cs="Arial"/>
          <w:b/>
          <w:bCs/>
          <w:spacing w:val="4"/>
          <w:sz w:val="28"/>
          <w:szCs w:val="24"/>
        </w:rPr>
        <w:t>as</w:t>
      </w:r>
      <w:r w:rsidRPr="005916D3">
        <w:rPr>
          <w:rFonts w:cs="Arial"/>
          <w:b/>
          <w:bCs/>
          <w:sz w:val="28"/>
          <w:szCs w:val="24"/>
        </w:rPr>
        <w:t>e S</w:t>
      </w:r>
      <w:r w:rsidRPr="005916D3">
        <w:rPr>
          <w:rFonts w:ascii="Arial Bold" w:hAnsi="Arial Bold" w:cs="Arial"/>
          <w:b/>
          <w:bCs/>
          <w:spacing w:val="2"/>
          <w:sz w:val="28"/>
          <w:szCs w:val="24"/>
        </w:rPr>
        <w:t>t</w:t>
      </w:r>
      <w:r w:rsidRPr="005916D3">
        <w:rPr>
          <w:rFonts w:cs="Arial"/>
          <w:b/>
          <w:bCs/>
          <w:sz w:val="28"/>
          <w:szCs w:val="24"/>
        </w:rPr>
        <w:t>udy</w:t>
      </w:r>
      <w:r w:rsidR="00954F96" w:rsidRPr="005916D3">
        <w:rPr>
          <w:rFonts w:cs="Arial"/>
          <w:b/>
          <w:bCs/>
          <w:sz w:val="28"/>
          <w:szCs w:val="24"/>
        </w:rPr>
        <w:t>: The C</w:t>
      </w:r>
      <w:r w:rsidR="00954F96" w:rsidRPr="005916D3">
        <w:rPr>
          <w:rFonts w:cs="Arial"/>
          <w:b/>
          <w:spacing w:val="4"/>
          <w:sz w:val="28"/>
          <w:szCs w:val="24"/>
        </w:rPr>
        <w:t>as</w:t>
      </w:r>
      <w:r w:rsidR="00954F96" w:rsidRPr="005916D3">
        <w:rPr>
          <w:rFonts w:cs="Arial"/>
          <w:b/>
          <w:bCs/>
          <w:sz w:val="28"/>
          <w:szCs w:val="24"/>
        </w:rPr>
        <w:t>e o</w:t>
      </w:r>
      <w:r w:rsidR="00954F96" w:rsidRPr="005916D3">
        <w:rPr>
          <w:rFonts w:cs="Arial"/>
          <w:b/>
          <w:bCs/>
          <w:spacing w:val="-2"/>
          <w:sz w:val="28"/>
          <w:szCs w:val="24"/>
        </w:rPr>
        <w:t xml:space="preserve">f </w:t>
      </w:r>
      <w:r w:rsidR="00954F96" w:rsidRPr="005916D3">
        <w:rPr>
          <w:rFonts w:cs="Arial"/>
          <w:b/>
          <w:bCs/>
          <w:sz w:val="28"/>
          <w:szCs w:val="24"/>
        </w:rPr>
        <w:t>John's Ques</w:t>
      </w:r>
      <w:r w:rsidR="00954F96" w:rsidRPr="005916D3">
        <w:rPr>
          <w:rFonts w:cs="Arial"/>
          <w:b/>
          <w:bCs/>
          <w:spacing w:val="4"/>
          <w:sz w:val="28"/>
          <w:szCs w:val="24"/>
        </w:rPr>
        <w:t>t</w:t>
      </w:r>
      <w:r w:rsidR="00954F96" w:rsidRPr="005916D3">
        <w:rPr>
          <w:rFonts w:cs="Arial"/>
          <w:b/>
          <w:bCs/>
          <w:sz w:val="28"/>
          <w:szCs w:val="24"/>
        </w:rPr>
        <w:t>ion</w:t>
      </w:r>
    </w:p>
    <w:p w14:paraId="64427B54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  <w:szCs w:val="21"/>
        </w:rPr>
      </w:pPr>
    </w:p>
    <w:p w14:paraId="65823D7A" w14:textId="77777777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Reasonable Doub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?</w:t>
      </w:r>
    </w:p>
    <w:p w14:paraId="507D5ABE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40F1AAA" w14:textId="53A00188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The Bible has mu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say 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Joh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Ba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s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ng w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</w:instrText>
      </w:r>
      <w:r w:rsidRPr="00DA3A25">
        <w:rPr>
          <w:rFonts w:ascii="Arial" w:hAnsi="Arial" w:cs="Arial"/>
          <w:spacing w:val="4"/>
          <w:sz w:val="20"/>
        </w:rPr>
        <w:instrText>t</w:instrText>
      </w:r>
      <w:r w:rsidRPr="00DA3A25">
        <w:rPr>
          <w:rFonts w:ascii="Arial" w:hAnsi="Arial" w:cs="Arial"/>
          <w:sz w:val="20"/>
        </w:rPr>
        <w:instrText>is</w:instrText>
      </w:r>
      <w:r w:rsidRPr="00DA3A25">
        <w:rPr>
          <w:rFonts w:ascii="Arial" w:hAnsi="Arial" w:cs="Arial"/>
          <w:spacing w:val="4"/>
          <w:sz w:val="20"/>
        </w:rPr>
        <w:instrText>t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ible, the (scripture)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m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iracl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bi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633952">
        <w:rPr>
          <w:rFonts w:ascii="Arial" w:hAnsi="Arial" w:cs="Arial"/>
          <w:szCs w:val="16"/>
        </w:rPr>
        <w:t>(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1:5-25,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36-44</w:t>
      </w:r>
      <w:r w:rsidR="003C0729" w:rsidRPr="00633952">
        <w:rPr>
          <w:rFonts w:ascii="Arial" w:hAnsi="Arial" w:cs="Arial"/>
          <w:szCs w:val="16"/>
        </w:rPr>
        <w:t>,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&amp;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57-80)</w:t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e was also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l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Jesus,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John's m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was a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usi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m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Jesus </w:t>
      </w:r>
      <w:r w:rsidRPr="00633952">
        <w:rPr>
          <w:rFonts w:ascii="Arial" w:hAnsi="Arial" w:cs="Arial"/>
          <w:szCs w:val="16"/>
        </w:rPr>
        <w:t>(</w:t>
      </w:r>
      <w:r w:rsidR="005B6F81" w:rsidRPr="00633952">
        <w:rPr>
          <w:rFonts w:ascii="Arial" w:hAnsi="Arial" w:cs="Arial"/>
          <w:spacing w:val="2"/>
          <w:szCs w:val="16"/>
        </w:rPr>
        <w:t>c</w:t>
      </w:r>
      <w:r w:rsidR="005B6F81" w:rsidRPr="00633952">
        <w:rPr>
          <w:rFonts w:ascii="Arial" w:hAnsi="Arial" w:cs="Arial"/>
          <w:szCs w:val="16"/>
        </w:rPr>
        <w:t xml:space="preserve">f. </w:t>
      </w:r>
      <w:r w:rsidRPr="00633952">
        <w:rPr>
          <w:rFonts w:ascii="Arial" w:hAnsi="Arial" w:cs="Arial"/>
          <w:szCs w:val="16"/>
        </w:rPr>
        <w:t>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1:36)</w:t>
      </w:r>
      <w:r w:rsidRPr="00DA3A25">
        <w:rPr>
          <w:rFonts w:ascii="Arial" w:hAnsi="Arial" w:cs="Arial"/>
          <w:sz w:val="20"/>
        </w:rPr>
        <w:t xml:space="preserve">. </w:t>
      </w:r>
    </w:p>
    <w:p w14:paraId="027EDE54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823E5A6" w14:textId="79ECF286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At one poin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John was p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n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on by 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d. While he wa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re, he s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wo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ask 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"</w:t>
      </w:r>
      <w:r w:rsidR="002574E6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u 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should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, 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do we look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a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?" </w:t>
      </w:r>
      <w:r w:rsidRPr="00633952">
        <w:rPr>
          <w:rFonts w:ascii="Arial" w:hAnsi="Arial" w:cs="Arial"/>
          <w:szCs w:val="16"/>
        </w:rPr>
        <w:t>(M</w:t>
      </w:r>
      <w:r w:rsidRPr="00633952">
        <w:rPr>
          <w:rFonts w:ascii="Arial" w:hAnsi="Arial" w:cs="Arial"/>
          <w:spacing w:val="-2"/>
          <w:szCs w:val="16"/>
        </w:rPr>
        <w:t xml:space="preserve">t </w:t>
      </w:r>
      <w:r w:rsidRPr="00633952">
        <w:rPr>
          <w:rFonts w:ascii="Arial" w:hAnsi="Arial" w:cs="Arial"/>
          <w:szCs w:val="16"/>
        </w:rPr>
        <w:t>11:2-3,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19)</w:t>
      </w:r>
    </w:p>
    <w:p w14:paraId="742E06CB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4C78366" w14:textId="7912996B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W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w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mak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i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John's questi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? 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some of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ways people wi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p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lly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y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explain </w:t>
      </w:r>
      <w:r w:rsidR="00CA163A" w:rsidRPr="00DA3A25">
        <w:rPr>
          <w:rFonts w:ascii="Arial" w:hAnsi="Arial" w:cs="Arial"/>
          <w:sz w:val="20"/>
        </w:rPr>
        <w:t>John's</w:t>
      </w:r>
      <w:r w:rsidRPr="00DA3A25">
        <w:rPr>
          <w:rFonts w:ascii="Arial" w:hAnsi="Arial" w:cs="Arial"/>
          <w:sz w:val="20"/>
        </w:rPr>
        <w:t xml:space="preserve">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:</w:t>
      </w:r>
    </w:p>
    <w:p w14:paraId="15089807" w14:textId="77777777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5BD1253" w14:textId="367B2579" w:rsidR="00954F96" w:rsidRPr="00633952" w:rsidRDefault="00954F96" w:rsidP="00954F96">
      <w:pPr>
        <w:pStyle w:val="Header"/>
        <w:numPr>
          <w:ilvl w:val="0"/>
          <w:numId w:val="23"/>
        </w:numPr>
        <w:spacing w:line="240" w:lineRule="auto"/>
        <w:ind w:right="245"/>
        <w:jc w:val="both"/>
        <w:rPr>
          <w:rFonts w:ascii="Arial" w:hAnsi="Arial" w:cs="Arial"/>
          <w:iCs/>
          <w:sz w:val="20"/>
          <w:szCs w:val="21"/>
        </w:rPr>
      </w:pPr>
      <w:r w:rsidRPr="00DA3A25">
        <w:rPr>
          <w:rFonts w:ascii="Arial" w:hAnsi="Arial" w:cs="Arial"/>
          <w:i/>
          <w:spacing w:val="2"/>
          <w:sz w:val="20"/>
        </w:rPr>
        <w:t>'</w:t>
      </w:r>
      <w:r w:rsidRPr="00DA3A25">
        <w:rPr>
          <w:rFonts w:ascii="Arial" w:hAnsi="Arial" w:cs="Arial"/>
          <w:i/>
          <w:iCs/>
          <w:sz w:val="20"/>
        </w:rPr>
        <w:t>he had a momen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iCs/>
          <w:sz w:val="20"/>
        </w:rPr>
        <w:t>o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f </w:t>
      </w:r>
      <w:r w:rsidRPr="00DA3A25">
        <w:rPr>
          <w:rFonts w:ascii="Arial" w:hAnsi="Arial" w:cs="Arial"/>
          <w:i/>
          <w:iCs/>
          <w:sz w:val="20"/>
        </w:rPr>
        <w:t>doub</w:t>
      </w:r>
      <w:r w:rsidR="003F694F" w:rsidRPr="00DA3A25">
        <w:rPr>
          <w:rFonts w:ascii="Arial" w:hAnsi="Arial" w:cs="Arial"/>
          <w:i/>
          <w:iCs/>
          <w:spacing w:val="-2"/>
          <w:sz w:val="20"/>
        </w:rPr>
        <w:t>t,</w:t>
      </w:r>
      <w:r w:rsidRPr="00DA3A25">
        <w:rPr>
          <w:rFonts w:ascii="Arial" w:hAnsi="Arial" w:cs="Arial"/>
          <w:i/>
          <w:iCs/>
          <w:sz w:val="20"/>
        </w:rPr>
        <w:t xml:space="preserve"> b</w:t>
      </w:r>
      <w:r w:rsidRPr="00DA3A25">
        <w:rPr>
          <w:rFonts w:ascii="Arial" w:hAnsi="Arial" w:cs="Arial"/>
          <w:i/>
          <w:iCs/>
          <w:spacing w:val="2"/>
          <w:sz w:val="20"/>
        </w:rPr>
        <w:t>u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iCs/>
          <w:sz w:val="20"/>
        </w:rPr>
        <w:t>he was desponden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iCs/>
          <w:sz w:val="20"/>
        </w:rPr>
        <w:t>sin</w:t>
      </w:r>
      <w:r w:rsidRPr="00DA3A25">
        <w:rPr>
          <w:rFonts w:ascii="Arial" w:hAnsi="Arial" w:cs="Arial"/>
          <w:i/>
          <w:iCs/>
          <w:spacing w:val="2"/>
          <w:sz w:val="20"/>
        </w:rPr>
        <w:t>c</w:t>
      </w:r>
      <w:r w:rsidRPr="00DA3A25">
        <w:rPr>
          <w:rFonts w:ascii="Arial" w:hAnsi="Arial" w:cs="Arial"/>
          <w:i/>
          <w:iCs/>
          <w:sz w:val="20"/>
        </w:rPr>
        <w:t>e he was in p</w:t>
      </w:r>
      <w:r w:rsidRPr="00DA3A25">
        <w:rPr>
          <w:rFonts w:ascii="Arial" w:hAnsi="Arial" w:cs="Arial"/>
          <w:i/>
          <w:iCs/>
          <w:spacing w:val="2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>ison a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 xml:space="preserve">he 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 xml:space="preserve">ime, so </w:t>
      </w:r>
      <w:r w:rsidR="004549FE" w:rsidRPr="00DA3A25">
        <w:rPr>
          <w:rFonts w:ascii="Arial" w:hAnsi="Arial" w:cs="Arial"/>
          <w:i/>
          <w:iCs/>
          <w:spacing w:val="2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his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 </w:t>
      </w:r>
      <w:r w:rsidRPr="00DA3A25">
        <w:rPr>
          <w:rFonts w:ascii="Arial" w:hAnsi="Arial" w:cs="Arial"/>
          <w:i/>
          <w:iCs/>
          <w:sz w:val="20"/>
        </w:rPr>
        <w:t>is unde</w:t>
      </w:r>
      <w:r w:rsidRPr="00DA3A25">
        <w:rPr>
          <w:rFonts w:ascii="Arial" w:hAnsi="Arial" w:cs="Arial"/>
          <w:i/>
          <w:iCs/>
          <w:spacing w:val="2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>s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andable</w:t>
      </w:r>
      <w:r w:rsidR="00600AA6" w:rsidRPr="00DA3A25">
        <w:rPr>
          <w:rFonts w:ascii="Arial" w:hAnsi="Arial" w:cs="Arial"/>
          <w:i/>
          <w:iCs/>
          <w:sz w:val="20"/>
        </w:rPr>
        <w:t>,</w:t>
      </w:r>
      <w:r w:rsidRPr="00DA3A25">
        <w:rPr>
          <w:rFonts w:ascii="Arial" w:hAnsi="Arial" w:cs="Arial"/>
          <w:i/>
          <w:iCs/>
          <w:sz w:val="20"/>
        </w:rPr>
        <w:t xml:space="preserve">' </w:t>
      </w:r>
    </w:p>
    <w:p w14:paraId="41749C18" w14:textId="15E668F3" w:rsidR="00954F96" w:rsidRPr="00DA3A25" w:rsidRDefault="00954F96" w:rsidP="00954F96">
      <w:pPr>
        <w:pStyle w:val="Header"/>
        <w:numPr>
          <w:ilvl w:val="0"/>
          <w:numId w:val="23"/>
        </w:numPr>
        <w:spacing w:line="240" w:lineRule="auto"/>
        <w:ind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i/>
          <w:iCs/>
          <w:sz w:val="20"/>
        </w:rPr>
        <w:t>'he was pe</w:t>
      </w:r>
      <w:r w:rsidRPr="00DA3A25">
        <w:rPr>
          <w:rFonts w:ascii="Arial" w:hAnsi="Arial" w:cs="Arial"/>
          <w:i/>
          <w:iCs/>
          <w:spacing w:val="2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>plexed an</w:t>
      </w:r>
      <w:r w:rsidRPr="00DA3A25">
        <w:rPr>
          <w:rFonts w:ascii="Arial" w:hAnsi="Arial" w:cs="Arial"/>
          <w:i/>
          <w:iCs/>
          <w:spacing w:val="4"/>
          <w:sz w:val="20"/>
        </w:rPr>
        <w:t>d/</w:t>
      </w:r>
      <w:r w:rsidRPr="00DA3A25">
        <w:rPr>
          <w:rFonts w:ascii="Arial" w:hAnsi="Arial" w:cs="Arial"/>
          <w:i/>
          <w:iCs/>
          <w:sz w:val="20"/>
        </w:rPr>
        <w:t>o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r </w:t>
      </w:r>
      <w:r w:rsidRPr="00DA3A25">
        <w:rPr>
          <w:rFonts w:ascii="Arial" w:hAnsi="Arial" w:cs="Arial"/>
          <w:i/>
          <w:iCs/>
          <w:spacing w:val="4"/>
          <w:sz w:val="20"/>
        </w:rPr>
        <w:t>f</w:t>
      </w:r>
      <w:r w:rsidRPr="00DA3A25">
        <w:rPr>
          <w:rFonts w:ascii="Arial" w:hAnsi="Arial" w:cs="Arial"/>
          <w:i/>
          <w:iCs/>
          <w:spacing w:val="2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>us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pacing w:val="2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>a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ed be</w:t>
      </w:r>
      <w:r w:rsidRPr="00DA3A25">
        <w:rPr>
          <w:rFonts w:ascii="Arial" w:hAnsi="Arial" w:cs="Arial"/>
          <w:i/>
          <w:iCs/>
          <w:spacing w:val="2"/>
          <w:sz w:val="20"/>
        </w:rPr>
        <w:t>c</w:t>
      </w:r>
      <w:r w:rsidRPr="00DA3A25">
        <w:rPr>
          <w:rFonts w:ascii="Arial" w:hAnsi="Arial" w:cs="Arial"/>
          <w:i/>
          <w:iCs/>
          <w:sz w:val="20"/>
        </w:rPr>
        <w:t>ause Jesus</w:t>
      </w:r>
      <w:r w:rsidRPr="00DA3A25">
        <w:rPr>
          <w:rFonts w:ascii="Arial" w:hAnsi="Arial" w:cs="Arial"/>
          <w:i/>
          <w:iCs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i/>
          <w:iCs/>
          <w:sz w:val="20"/>
        </w:rPr>
        <w:fldChar w:fldCharType="end"/>
      </w:r>
      <w:r w:rsidRPr="00DA3A25">
        <w:rPr>
          <w:rFonts w:ascii="Arial" w:hAnsi="Arial" w:cs="Arial"/>
          <w:i/>
          <w:iCs/>
          <w:sz w:val="20"/>
        </w:rPr>
        <w:t xml:space="preserve"> had no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iCs/>
          <w:sz w:val="20"/>
        </w:rPr>
        <w:t>ye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iCs/>
          <w:sz w:val="20"/>
        </w:rPr>
        <w:t>ove</w:t>
      </w:r>
      <w:r w:rsidRPr="00DA3A25">
        <w:rPr>
          <w:rFonts w:ascii="Arial" w:hAnsi="Arial" w:cs="Arial"/>
          <w:i/>
          <w:iCs/>
          <w:spacing w:val="6"/>
          <w:sz w:val="20"/>
        </w:rPr>
        <w:t>r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h</w:t>
      </w:r>
      <w:r w:rsidRPr="00DA3A25">
        <w:rPr>
          <w:rFonts w:ascii="Arial" w:hAnsi="Arial" w:cs="Arial"/>
          <w:i/>
          <w:iCs/>
          <w:spacing w:val="2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 xml:space="preserve">own 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he Romans as John had expe</w:t>
      </w:r>
      <w:r w:rsidRPr="00DA3A25">
        <w:rPr>
          <w:rFonts w:ascii="Arial" w:hAnsi="Arial" w:cs="Arial"/>
          <w:i/>
          <w:iCs/>
          <w:spacing w:val="2"/>
          <w:sz w:val="20"/>
        </w:rPr>
        <w:t>c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ed</w:t>
      </w:r>
      <w:r w:rsidR="00600AA6" w:rsidRPr="00DA3A25">
        <w:rPr>
          <w:rFonts w:ascii="Arial" w:hAnsi="Arial" w:cs="Arial"/>
          <w:i/>
          <w:iCs/>
          <w:sz w:val="20"/>
        </w:rPr>
        <w:t>,</w:t>
      </w:r>
      <w:r w:rsidRPr="00DA3A25">
        <w:rPr>
          <w:rFonts w:ascii="Arial" w:hAnsi="Arial" w:cs="Arial"/>
          <w:i/>
          <w:sz w:val="20"/>
        </w:rPr>
        <w:t>'</w:t>
      </w:r>
      <w:r w:rsidRPr="00DA3A25">
        <w:rPr>
          <w:rFonts w:ascii="Arial" w:hAnsi="Arial" w:cs="Arial"/>
          <w:spacing w:val="2"/>
          <w:sz w:val="20"/>
        </w:rPr>
        <w:t xml:space="preserve"> </w:t>
      </w:r>
    </w:p>
    <w:p w14:paraId="3195296C" w14:textId="788CC795" w:rsidR="00954F96" w:rsidRPr="00633952" w:rsidRDefault="00954F96" w:rsidP="00954F96">
      <w:pPr>
        <w:pStyle w:val="Header"/>
        <w:numPr>
          <w:ilvl w:val="0"/>
          <w:numId w:val="23"/>
        </w:numPr>
        <w:spacing w:line="240" w:lineRule="auto"/>
        <w:ind w:right="245"/>
        <w:jc w:val="both"/>
        <w:rPr>
          <w:rFonts w:ascii="Arial" w:hAnsi="Arial" w:cs="Arial"/>
          <w:iCs/>
          <w:sz w:val="20"/>
          <w:szCs w:val="21"/>
        </w:rPr>
      </w:pPr>
      <w:r w:rsidRPr="00DA3A25">
        <w:rPr>
          <w:rFonts w:ascii="Arial" w:hAnsi="Arial" w:cs="Arial"/>
          <w:i/>
          <w:iCs/>
          <w:sz w:val="20"/>
          <w:szCs w:val="21"/>
        </w:rPr>
        <w:t>'he knew Jesus</w:t>
      </w:r>
      <w:r w:rsidRPr="00DA3A25">
        <w:rPr>
          <w:rFonts w:ascii="Arial" w:hAnsi="Arial" w:cs="Arial"/>
          <w:i/>
          <w:iCs/>
          <w:sz w:val="20"/>
          <w:szCs w:val="21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i/>
          <w:iCs/>
          <w:sz w:val="20"/>
          <w:szCs w:val="21"/>
        </w:rPr>
        <w:fldChar w:fldCharType="end"/>
      </w:r>
      <w:r w:rsidRPr="00DA3A25">
        <w:rPr>
          <w:rFonts w:ascii="Arial" w:hAnsi="Arial" w:cs="Arial"/>
          <w:i/>
          <w:iCs/>
          <w:sz w:val="20"/>
          <w:szCs w:val="21"/>
        </w:rPr>
        <w:t xml:space="preserve"> was 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he Ch</w:t>
      </w:r>
      <w:r w:rsidRPr="00DA3A25">
        <w:rPr>
          <w:rFonts w:ascii="Arial" w:hAnsi="Arial" w:cs="Arial"/>
          <w:i/>
          <w:iCs/>
          <w:spacing w:val="2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>is</w:t>
      </w:r>
      <w:r w:rsidR="003F694F" w:rsidRPr="00DA3A25">
        <w:rPr>
          <w:rFonts w:ascii="Arial" w:hAnsi="Arial" w:cs="Arial"/>
          <w:i/>
          <w:iCs/>
          <w:spacing w:val="-2"/>
          <w:sz w:val="20"/>
        </w:rPr>
        <w:t>t,</w:t>
      </w:r>
      <w:r w:rsidRPr="00DA3A25">
        <w:rPr>
          <w:rFonts w:ascii="Arial" w:hAnsi="Arial" w:cs="Arial"/>
          <w:i/>
          <w:iCs/>
          <w:sz w:val="20"/>
        </w:rPr>
        <w:t xml:space="preserve"> </w:t>
      </w:r>
      <w:r w:rsidRPr="00DA3A25">
        <w:rPr>
          <w:rFonts w:ascii="Arial" w:hAnsi="Arial" w:cs="Arial"/>
          <w:i/>
          <w:iCs/>
          <w:sz w:val="20"/>
          <w:szCs w:val="21"/>
        </w:rPr>
        <w:t xml:space="preserve">but he asked </w:t>
      </w:r>
      <w:r w:rsidRPr="00DA3A25">
        <w:rPr>
          <w:rFonts w:ascii="Arial" w:hAnsi="Arial" w:cs="Arial"/>
          <w:i/>
          <w:iCs/>
          <w:spacing w:val="4"/>
          <w:sz w:val="20"/>
          <w:szCs w:val="21"/>
        </w:rPr>
        <w:t>t</w:t>
      </w:r>
      <w:r w:rsidRPr="00DA3A25">
        <w:rPr>
          <w:rFonts w:ascii="Arial" w:hAnsi="Arial" w:cs="Arial"/>
          <w:i/>
          <w:iCs/>
          <w:sz w:val="20"/>
          <w:szCs w:val="21"/>
        </w:rPr>
        <w:t>he ques</w:t>
      </w:r>
      <w:r w:rsidRPr="00DA3A25">
        <w:rPr>
          <w:rFonts w:ascii="Arial" w:hAnsi="Arial" w:cs="Arial"/>
          <w:i/>
          <w:iCs/>
          <w:spacing w:val="4"/>
          <w:sz w:val="20"/>
          <w:szCs w:val="21"/>
        </w:rPr>
        <w:t>t</w:t>
      </w:r>
      <w:r w:rsidRPr="00DA3A25">
        <w:rPr>
          <w:rFonts w:ascii="Arial" w:hAnsi="Arial" w:cs="Arial"/>
          <w:i/>
          <w:iCs/>
          <w:sz w:val="20"/>
          <w:szCs w:val="21"/>
        </w:rPr>
        <w:t>ion so his dis</w:t>
      </w:r>
      <w:r w:rsidRPr="00DA3A25">
        <w:rPr>
          <w:rFonts w:ascii="Arial" w:hAnsi="Arial" w:cs="Arial"/>
          <w:i/>
          <w:iCs/>
          <w:spacing w:val="2"/>
          <w:sz w:val="20"/>
          <w:szCs w:val="21"/>
        </w:rPr>
        <w:t>c</w:t>
      </w:r>
      <w:r w:rsidRPr="00DA3A25">
        <w:rPr>
          <w:rFonts w:ascii="Arial" w:hAnsi="Arial" w:cs="Arial"/>
          <w:i/>
          <w:iCs/>
          <w:sz w:val="20"/>
          <w:szCs w:val="21"/>
        </w:rPr>
        <w:t xml:space="preserve">iples would know </w:t>
      </w:r>
      <w:r w:rsidRPr="00DA3A25">
        <w:rPr>
          <w:rFonts w:ascii="Arial" w:hAnsi="Arial" w:cs="Arial"/>
          <w:i/>
          <w:iCs/>
          <w:spacing w:val="2"/>
          <w:sz w:val="20"/>
          <w:szCs w:val="21"/>
        </w:rPr>
        <w:t>i</w:t>
      </w:r>
      <w:r w:rsidRPr="00DA3A25">
        <w:rPr>
          <w:rFonts w:ascii="Arial" w:hAnsi="Arial" w:cs="Arial"/>
          <w:i/>
          <w:iCs/>
          <w:spacing w:val="-2"/>
          <w:sz w:val="20"/>
          <w:szCs w:val="21"/>
        </w:rPr>
        <w:t>t</w:t>
      </w:r>
      <w:r w:rsidRPr="00DA3A25">
        <w:rPr>
          <w:rFonts w:ascii="Arial" w:hAnsi="Arial" w:cs="Arial"/>
          <w:i/>
          <w:iCs/>
          <w:spacing w:val="-4"/>
          <w:sz w:val="20"/>
          <w:szCs w:val="21"/>
        </w:rPr>
        <w:t>.</w:t>
      </w:r>
      <w:r w:rsidRPr="00DA3A25">
        <w:rPr>
          <w:rFonts w:ascii="Arial" w:hAnsi="Arial" w:cs="Arial"/>
          <w:i/>
          <w:iCs/>
          <w:sz w:val="20"/>
          <w:szCs w:val="21"/>
        </w:rPr>
        <w:t>'</w:t>
      </w:r>
    </w:p>
    <w:p w14:paraId="4262F2DE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90C184C" w14:textId="5AB83F64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Now i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m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get y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Bible and inv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g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 John'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</w:t>
      </w:r>
      <w:r w:rsidRPr="00DA3A25">
        <w:rPr>
          <w:rFonts w:ascii="Arial" w:hAnsi="Arial" w:cs="Arial"/>
          <w:spacing w:val="-4"/>
          <w:sz w:val="20"/>
        </w:rPr>
        <w:t>n</w:t>
      </w:r>
      <w:r w:rsidRPr="00DA3A25">
        <w:rPr>
          <w:rFonts w:ascii="Arial" w:hAnsi="Arial" w:cs="Arial"/>
          <w:sz w:val="20"/>
        </w:rPr>
        <w:t>. A</w:t>
      </w:r>
      <w:r w:rsidR="00F33C14" w:rsidRPr="00DA3A25">
        <w:rPr>
          <w:rFonts w:ascii="Arial" w:hAnsi="Arial" w:cs="Arial"/>
          <w:spacing w:val="6"/>
          <w:sz w:val="20"/>
        </w:rPr>
        <w:t>f</w:t>
      </w:r>
      <w:r w:rsidR="00F33C14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you j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own y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s,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se 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udy and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p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y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evide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ur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se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</w:t>
      </w:r>
      <w:r w:rsidR="00BF29BD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see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="00C6727C" w:rsidRPr="00DA3A25">
        <w:rPr>
          <w:rFonts w:ascii="Arial" w:hAnsi="Arial" w:cs="Arial"/>
          <w:spacing w:val="-2"/>
          <w:sz w:val="20"/>
        </w:rPr>
        <w:t xml:space="preserve">it </w:t>
      </w:r>
      <w:r w:rsidRPr="00DA3A25">
        <w:rPr>
          <w:rFonts w:ascii="Arial" w:hAnsi="Arial" w:cs="Arial"/>
          <w:sz w:val="20"/>
        </w:rPr>
        <w:t>shows us a be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etter Bible study meth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a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gain insi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n John'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.</w:t>
      </w:r>
    </w:p>
    <w:p w14:paraId="5CF828D3" w14:textId="77777777" w:rsidR="00954F96" w:rsidRPr="00DA3A25" w:rsidRDefault="00954F96" w:rsidP="00954F96">
      <w:pPr>
        <w:pStyle w:val="Header"/>
        <w:spacing w:line="240" w:lineRule="auto"/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37430A9C" w14:textId="77777777" w:rsidR="00954F96" w:rsidRPr="005916D3" w:rsidRDefault="00954F96" w:rsidP="00954F96">
      <w:pPr>
        <w:pStyle w:val="Header"/>
        <w:spacing w:line="240" w:lineRule="auto"/>
        <w:jc w:val="center"/>
        <w:rPr>
          <w:rFonts w:ascii="Arial" w:hAnsi="Arial" w:cs="Arial"/>
          <w:sz w:val="28"/>
          <w:szCs w:val="24"/>
        </w:rPr>
      </w:pPr>
      <w:r w:rsidRPr="005916D3">
        <w:rPr>
          <w:rFonts w:ascii="Arial" w:hAnsi="Arial" w:cs="Arial"/>
          <w:b/>
          <w:sz w:val="28"/>
          <w:szCs w:val="24"/>
        </w:rPr>
        <w:t>The C</w:t>
      </w:r>
      <w:r w:rsidRPr="005916D3">
        <w:rPr>
          <w:rFonts w:ascii="Arial" w:hAnsi="Arial" w:cs="Arial"/>
          <w:b/>
          <w:spacing w:val="4"/>
          <w:sz w:val="28"/>
          <w:szCs w:val="24"/>
        </w:rPr>
        <w:t>as</w:t>
      </w:r>
      <w:r w:rsidRPr="005916D3">
        <w:rPr>
          <w:rFonts w:ascii="Arial" w:hAnsi="Arial" w:cs="Arial"/>
          <w:b/>
          <w:sz w:val="28"/>
          <w:szCs w:val="24"/>
        </w:rPr>
        <w:t>e o</w:t>
      </w:r>
      <w:r w:rsidRPr="005916D3">
        <w:rPr>
          <w:rFonts w:ascii="Arial" w:hAnsi="Arial" w:cs="Arial"/>
          <w:b/>
          <w:spacing w:val="-2"/>
          <w:sz w:val="28"/>
          <w:szCs w:val="24"/>
        </w:rPr>
        <w:t xml:space="preserve">f </w:t>
      </w:r>
      <w:r w:rsidRPr="005916D3">
        <w:rPr>
          <w:rFonts w:ascii="Arial" w:hAnsi="Arial" w:cs="Arial"/>
          <w:b/>
          <w:sz w:val="28"/>
          <w:szCs w:val="24"/>
        </w:rPr>
        <w:t>John's Ques</w:t>
      </w:r>
      <w:r w:rsidRPr="005916D3">
        <w:rPr>
          <w:rFonts w:ascii="Arial" w:hAnsi="Arial" w:cs="Arial"/>
          <w:b/>
          <w:spacing w:val="4"/>
          <w:sz w:val="28"/>
          <w:szCs w:val="24"/>
        </w:rPr>
        <w:t>t</w:t>
      </w:r>
      <w:r w:rsidRPr="005916D3">
        <w:rPr>
          <w:rFonts w:ascii="Arial" w:hAnsi="Arial" w:cs="Arial"/>
          <w:b/>
          <w:sz w:val="28"/>
          <w:szCs w:val="24"/>
        </w:rPr>
        <w:t>ion</w:t>
      </w:r>
    </w:p>
    <w:p w14:paraId="21FAC1FD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BF0CD0B" w14:textId="77777777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iCs/>
          <w:sz w:val="24"/>
        </w:rPr>
      </w:pPr>
      <w:r w:rsidRPr="005916D3">
        <w:rPr>
          <w:rFonts w:ascii="Arial" w:hAnsi="Arial" w:cs="Arial"/>
          <w:iCs/>
          <w:sz w:val="24"/>
          <w:u w:val="single"/>
        </w:rPr>
        <w:t>Doub</w:t>
      </w:r>
      <w:r w:rsidRPr="005916D3">
        <w:rPr>
          <w:rFonts w:ascii="Arial" w:hAnsi="Arial" w:cs="Arial"/>
          <w:iCs/>
          <w:spacing w:val="4"/>
          <w:sz w:val="24"/>
          <w:u w:val="single"/>
        </w:rPr>
        <w:t>t</w:t>
      </w:r>
      <w:r w:rsidRPr="005916D3">
        <w:rPr>
          <w:rFonts w:ascii="Arial" w:hAnsi="Arial" w:cs="Arial"/>
          <w:iCs/>
          <w:sz w:val="24"/>
          <w:u w:val="single"/>
        </w:rPr>
        <w:t>ing Joh</w:t>
      </w:r>
      <w:r w:rsidRPr="005916D3">
        <w:rPr>
          <w:rFonts w:ascii="Arial" w:hAnsi="Arial" w:cs="Arial"/>
          <w:iCs/>
          <w:spacing w:val="6"/>
          <w:sz w:val="24"/>
          <w:u w:val="single"/>
        </w:rPr>
        <w:t>n</w:t>
      </w:r>
      <w:r w:rsidRPr="005916D3">
        <w:rPr>
          <w:rFonts w:ascii="Arial" w:hAnsi="Arial" w:cs="Arial"/>
          <w:iCs/>
          <w:sz w:val="24"/>
          <w:u w:val="single"/>
        </w:rPr>
        <w:t>?</w:t>
      </w:r>
    </w:p>
    <w:p w14:paraId="4FF6F96F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  <w:szCs w:val="21"/>
        </w:rPr>
      </w:pPr>
    </w:p>
    <w:p w14:paraId="50CBFA61" w14:textId="7E3DA8C0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  <w:szCs w:val="21"/>
        </w:rPr>
        <w:t xml:space="preserve">The </w:t>
      </w:r>
      <w:r w:rsidRPr="00DA3A25">
        <w:rPr>
          <w:rFonts w:ascii="Arial" w:hAnsi="Arial" w:cs="Arial"/>
          <w:spacing w:val="4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>enden</w:t>
      </w:r>
      <w:r w:rsidRPr="00DA3A25">
        <w:rPr>
          <w:rFonts w:ascii="Arial" w:hAnsi="Arial" w:cs="Arial"/>
          <w:spacing w:val="2"/>
          <w:sz w:val="20"/>
          <w:szCs w:val="21"/>
        </w:rPr>
        <w:t>c</w:t>
      </w:r>
      <w:r w:rsidRPr="00DA3A25">
        <w:rPr>
          <w:rFonts w:ascii="Arial" w:hAnsi="Arial" w:cs="Arial"/>
          <w:sz w:val="20"/>
          <w:szCs w:val="21"/>
        </w:rPr>
        <w:t xml:space="preserve">y </w:t>
      </w:r>
      <w:r w:rsidRPr="00DA3A25">
        <w:rPr>
          <w:rFonts w:ascii="Arial" w:hAnsi="Arial" w:cs="Arial"/>
          <w:spacing w:val="4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>o wan</w:t>
      </w:r>
      <w:r w:rsidRPr="00DA3A25">
        <w:rPr>
          <w:rFonts w:ascii="Arial" w:hAnsi="Arial" w:cs="Arial"/>
          <w:spacing w:val="-2"/>
          <w:sz w:val="20"/>
          <w:szCs w:val="21"/>
        </w:rPr>
        <w:t xml:space="preserve">t </w:t>
      </w:r>
      <w:r w:rsidRPr="00DA3A25">
        <w:rPr>
          <w:rFonts w:ascii="Arial" w:hAnsi="Arial" w:cs="Arial"/>
          <w:spacing w:val="2"/>
          <w:sz w:val="20"/>
          <w:szCs w:val="21"/>
        </w:rPr>
        <w:t>f</w:t>
      </w:r>
      <w:r w:rsidRPr="00DA3A25">
        <w:rPr>
          <w:rFonts w:ascii="Arial" w:hAnsi="Arial" w:cs="Arial"/>
          <w:sz w:val="20"/>
          <w:szCs w:val="21"/>
        </w:rPr>
        <w:t>as</w:t>
      </w:r>
      <w:r w:rsidRPr="00DA3A25">
        <w:rPr>
          <w:rFonts w:ascii="Arial" w:hAnsi="Arial" w:cs="Arial"/>
          <w:spacing w:val="-2"/>
          <w:sz w:val="20"/>
          <w:szCs w:val="21"/>
        </w:rPr>
        <w:t xml:space="preserve">t </w:t>
      </w:r>
      <w:r w:rsidRPr="00DA3A25">
        <w:rPr>
          <w:rFonts w:ascii="Arial" w:hAnsi="Arial" w:cs="Arial"/>
          <w:sz w:val="20"/>
          <w:szCs w:val="21"/>
        </w:rPr>
        <w:t>answe</w:t>
      </w:r>
      <w:r w:rsidRPr="00DA3A25">
        <w:rPr>
          <w:rFonts w:ascii="Arial" w:hAnsi="Arial" w:cs="Arial"/>
          <w:spacing w:val="2"/>
          <w:sz w:val="20"/>
          <w:szCs w:val="21"/>
        </w:rPr>
        <w:t>r</w:t>
      </w:r>
      <w:r w:rsidRPr="00DA3A25">
        <w:rPr>
          <w:rFonts w:ascii="Arial" w:hAnsi="Arial" w:cs="Arial"/>
          <w:sz w:val="20"/>
          <w:szCs w:val="21"/>
        </w:rPr>
        <w:t xml:space="preserve">s </w:t>
      </w:r>
      <w:r w:rsidRPr="00DA3A25">
        <w:rPr>
          <w:rFonts w:ascii="Arial" w:hAnsi="Arial" w:cs="Arial"/>
          <w:spacing w:val="2"/>
          <w:sz w:val="20"/>
          <w:szCs w:val="21"/>
        </w:rPr>
        <w:t>c</w:t>
      </w:r>
      <w:r w:rsidRPr="00DA3A25">
        <w:rPr>
          <w:rFonts w:ascii="Arial" w:hAnsi="Arial" w:cs="Arial"/>
          <w:sz w:val="20"/>
          <w:szCs w:val="21"/>
        </w:rPr>
        <w:t xml:space="preserve">an lead us </w:t>
      </w:r>
      <w:r w:rsidRPr="00DA3A25">
        <w:rPr>
          <w:rFonts w:ascii="Arial" w:hAnsi="Arial" w:cs="Arial"/>
          <w:spacing w:val="4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>o se</w:t>
      </w:r>
      <w:r w:rsidRPr="00DA3A25">
        <w:rPr>
          <w:rFonts w:ascii="Arial" w:hAnsi="Arial" w:cs="Arial"/>
          <w:spacing w:val="6"/>
          <w:sz w:val="20"/>
          <w:szCs w:val="21"/>
        </w:rPr>
        <w:t>t</w:t>
      </w:r>
      <w:r w:rsidRPr="00DA3A25">
        <w:rPr>
          <w:rFonts w:ascii="Arial" w:hAnsi="Arial" w:cs="Arial"/>
          <w:spacing w:val="4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 xml:space="preserve">le </w:t>
      </w:r>
      <w:r w:rsidRPr="00DA3A25">
        <w:rPr>
          <w:rFonts w:ascii="Arial" w:hAnsi="Arial" w:cs="Arial"/>
          <w:spacing w:val="2"/>
          <w:sz w:val="20"/>
          <w:szCs w:val="21"/>
        </w:rPr>
        <w:t>f</w:t>
      </w:r>
      <w:r w:rsidRPr="00DA3A25">
        <w:rPr>
          <w:rFonts w:ascii="Arial" w:hAnsi="Arial" w:cs="Arial"/>
          <w:sz w:val="20"/>
          <w:szCs w:val="21"/>
        </w:rPr>
        <w:t>o</w:t>
      </w:r>
      <w:r w:rsidR="00FF136E" w:rsidRPr="00DA3A25">
        <w:rPr>
          <w:rFonts w:ascii="Arial" w:hAnsi="Arial" w:cs="Arial"/>
          <w:spacing w:val="-4"/>
          <w:sz w:val="20"/>
          <w:szCs w:val="21"/>
        </w:rPr>
        <w:t xml:space="preserve">r </w:t>
      </w:r>
      <w:r w:rsidRPr="00DA3A25">
        <w:rPr>
          <w:rFonts w:ascii="Arial" w:hAnsi="Arial" w:cs="Arial"/>
          <w:sz w:val="20"/>
          <w:szCs w:val="21"/>
        </w:rPr>
        <w:t xml:space="preserve">ideas </w:t>
      </w:r>
      <w:r w:rsidRPr="00DA3A25">
        <w:rPr>
          <w:rFonts w:ascii="Arial" w:hAnsi="Arial" w:cs="Arial"/>
          <w:spacing w:val="4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 xml:space="preserve">hat sound </w:t>
      </w:r>
      <w:r w:rsidR="00812C6B" w:rsidRPr="00DA3A25">
        <w:rPr>
          <w:rFonts w:ascii="Arial" w:hAnsi="Arial" w:cs="Arial"/>
          <w:spacing w:val="2"/>
          <w:sz w:val="20"/>
          <w:szCs w:val="21"/>
        </w:rPr>
        <w:t>r</w:t>
      </w:r>
      <w:r w:rsidR="00812C6B" w:rsidRPr="00DA3A25">
        <w:rPr>
          <w:rFonts w:ascii="Arial" w:hAnsi="Arial" w:cs="Arial"/>
          <w:sz w:val="20"/>
          <w:szCs w:val="21"/>
        </w:rPr>
        <w:t>easonable but</w:t>
      </w:r>
      <w:r w:rsidRPr="00DA3A25">
        <w:rPr>
          <w:rFonts w:ascii="Arial" w:hAnsi="Arial" w:cs="Arial"/>
          <w:sz w:val="20"/>
          <w:szCs w:val="21"/>
        </w:rPr>
        <w:t xml:space="preserve"> a</w:t>
      </w:r>
      <w:r w:rsidRPr="00DA3A25">
        <w:rPr>
          <w:rFonts w:ascii="Arial" w:hAnsi="Arial" w:cs="Arial"/>
          <w:spacing w:val="2"/>
          <w:sz w:val="20"/>
          <w:szCs w:val="21"/>
        </w:rPr>
        <w:t>r</w:t>
      </w:r>
      <w:r w:rsidRPr="00DA3A25">
        <w:rPr>
          <w:rFonts w:ascii="Arial" w:hAnsi="Arial" w:cs="Arial"/>
          <w:sz w:val="20"/>
          <w:szCs w:val="21"/>
        </w:rPr>
        <w:t>e not a</w:t>
      </w:r>
      <w:r w:rsidRPr="00DA3A25">
        <w:rPr>
          <w:rFonts w:ascii="Arial" w:hAnsi="Arial" w:cs="Arial"/>
          <w:spacing w:val="2"/>
          <w:sz w:val="20"/>
          <w:szCs w:val="21"/>
        </w:rPr>
        <w:t>c</w:t>
      </w:r>
      <w:r w:rsidRPr="00DA3A25">
        <w:rPr>
          <w:rFonts w:ascii="Arial" w:hAnsi="Arial" w:cs="Arial"/>
          <w:spacing w:val="4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>ually in line wi</w:t>
      </w:r>
      <w:r w:rsidR="004549FE" w:rsidRPr="00DA3A25">
        <w:rPr>
          <w:rFonts w:ascii="Arial" w:hAnsi="Arial" w:cs="Arial"/>
          <w:spacing w:val="2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 xml:space="preserve">h </w:t>
      </w:r>
      <w:r w:rsidR="004549FE" w:rsidRPr="00DA3A25">
        <w:rPr>
          <w:rFonts w:ascii="Arial" w:hAnsi="Arial" w:cs="Arial"/>
          <w:spacing w:val="2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 xml:space="preserve">he Bible. This is one reason why we need </w:t>
      </w:r>
      <w:r w:rsidRPr="00DA3A25">
        <w:rPr>
          <w:rFonts w:ascii="Arial" w:hAnsi="Arial" w:cs="Arial"/>
          <w:spacing w:val="4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>o see if ou</w:t>
      </w:r>
      <w:r w:rsidR="00FF136E" w:rsidRPr="00DA3A25">
        <w:rPr>
          <w:rFonts w:ascii="Arial" w:hAnsi="Arial" w:cs="Arial"/>
          <w:spacing w:val="-4"/>
          <w:sz w:val="20"/>
          <w:szCs w:val="21"/>
        </w:rPr>
        <w:t xml:space="preserve">r </w:t>
      </w:r>
      <w:r w:rsidRPr="00DA3A25">
        <w:rPr>
          <w:rFonts w:ascii="Arial" w:hAnsi="Arial" w:cs="Arial"/>
          <w:sz w:val="20"/>
          <w:szCs w:val="21"/>
        </w:rPr>
        <w:t>belie</w:t>
      </w:r>
      <w:r w:rsidRPr="00DA3A25">
        <w:rPr>
          <w:rFonts w:ascii="Arial" w:hAnsi="Arial" w:cs="Arial"/>
          <w:spacing w:val="2"/>
          <w:sz w:val="20"/>
          <w:szCs w:val="21"/>
        </w:rPr>
        <w:t>f</w:t>
      </w:r>
      <w:r w:rsidRPr="00DA3A25">
        <w:rPr>
          <w:rFonts w:ascii="Arial" w:hAnsi="Arial" w:cs="Arial"/>
          <w:sz w:val="20"/>
          <w:szCs w:val="21"/>
        </w:rPr>
        <w:t xml:space="preserve">s </w:t>
      </w:r>
      <w:r w:rsidRPr="00DA3A25">
        <w:rPr>
          <w:rFonts w:ascii="Arial" w:hAnsi="Arial" w:cs="Arial"/>
          <w:spacing w:val="2"/>
          <w:sz w:val="20"/>
          <w:szCs w:val="21"/>
        </w:rPr>
        <w:t>c</w:t>
      </w:r>
      <w:r w:rsidRPr="00DA3A25">
        <w:rPr>
          <w:rFonts w:ascii="Arial" w:hAnsi="Arial" w:cs="Arial"/>
          <w:sz w:val="20"/>
          <w:szCs w:val="21"/>
        </w:rPr>
        <w:t>an s</w:t>
      </w:r>
      <w:r w:rsidRPr="00DA3A25">
        <w:rPr>
          <w:rFonts w:ascii="Arial" w:hAnsi="Arial" w:cs="Arial"/>
          <w:spacing w:val="4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 xml:space="preserve">and up </w:t>
      </w:r>
      <w:r w:rsidRPr="00DA3A25">
        <w:rPr>
          <w:rFonts w:ascii="Arial" w:hAnsi="Arial" w:cs="Arial"/>
          <w:spacing w:val="4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>o bibli</w:t>
      </w:r>
      <w:r w:rsidRPr="00DA3A25">
        <w:rPr>
          <w:rFonts w:ascii="Arial" w:hAnsi="Arial" w:cs="Arial"/>
          <w:spacing w:val="2"/>
          <w:sz w:val="20"/>
          <w:szCs w:val="21"/>
        </w:rPr>
        <w:t>c</w:t>
      </w:r>
      <w:r w:rsidRPr="00DA3A25">
        <w:rPr>
          <w:rFonts w:ascii="Arial" w:hAnsi="Arial" w:cs="Arial"/>
          <w:sz w:val="20"/>
          <w:szCs w:val="21"/>
        </w:rPr>
        <w:t>al s</w:t>
      </w:r>
      <w:r w:rsidRPr="00DA3A25">
        <w:rPr>
          <w:rFonts w:ascii="Arial" w:hAnsi="Arial" w:cs="Arial"/>
          <w:spacing w:val="2"/>
          <w:sz w:val="20"/>
          <w:szCs w:val="21"/>
        </w:rPr>
        <w:t>cru</w:t>
      </w:r>
      <w:r w:rsidRPr="00DA3A25">
        <w:rPr>
          <w:rFonts w:ascii="Arial" w:hAnsi="Arial" w:cs="Arial"/>
          <w:spacing w:val="4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>i</w:t>
      </w:r>
      <w:r w:rsidRPr="00DA3A25">
        <w:rPr>
          <w:rFonts w:ascii="Arial" w:hAnsi="Arial" w:cs="Arial"/>
          <w:spacing w:val="-2"/>
          <w:sz w:val="20"/>
          <w:szCs w:val="21"/>
        </w:rPr>
        <w:t>n</w:t>
      </w:r>
      <w:r w:rsidRPr="00DA3A25">
        <w:rPr>
          <w:rFonts w:ascii="Arial" w:hAnsi="Arial" w:cs="Arial"/>
          <w:sz w:val="20"/>
          <w:szCs w:val="21"/>
        </w:rPr>
        <w:t>y.</w:t>
      </w:r>
    </w:p>
    <w:p w14:paraId="3C513A06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32BC968" w14:textId="46225CFE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Many rush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o judgment and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assume John was asking if Jesus w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Pr="00DA3A25">
        <w:rPr>
          <w:rFonts w:ascii="Arial" w:hAnsi="Arial" w:cs="Arial"/>
          <w:sz w:val="20"/>
        </w:rPr>
        <w:t xml:space="preserve"> John did not us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at word</w:t>
      </w:r>
      <w:r w:rsidR="00377351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an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y </w:t>
      </w:r>
      <w:r w:rsidRPr="00DA3A25">
        <w:rPr>
          <w:rFonts w:ascii="Arial" w:hAnsi="Arial" w:cs="Arial"/>
          <w:spacing w:val="2"/>
          <w:sz w:val="20"/>
        </w:rPr>
        <w:t>c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 no evide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show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</w:t>
      </w:r>
      <w:r w:rsidRPr="00DA3A25">
        <w:rPr>
          <w:rFonts w:ascii="Arial" w:hAnsi="Arial" w:cs="Arial"/>
          <w:iCs/>
          <w:sz w:val="20"/>
        </w:rPr>
        <w:t xml:space="preserve"> w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oint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. Non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less, </w:t>
      </w:r>
      <w:r w:rsidRPr="00DA3A25">
        <w:rPr>
          <w:rFonts w:ascii="Arial" w:hAnsi="Arial" w:cs="Arial"/>
          <w:i/>
          <w:iCs/>
          <w:sz w:val="20"/>
        </w:rPr>
        <w:t>sin</w:t>
      </w:r>
      <w:r w:rsidR="00321406" w:rsidRPr="00DA3A25">
        <w:rPr>
          <w:rFonts w:ascii="Arial" w:hAnsi="Arial" w:cs="Arial"/>
          <w:i/>
          <w:iCs/>
          <w:spacing w:val="2"/>
          <w:sz w:val="20"/>
        </w:rPr>
        <w:t>c</w:t>
      </w:r>
      <w:r w:rsidRPr="00DA3A25">
        <w:rPr>
          <w:rFonts w:ascii="Arial" w:hAnsi="Arial" w:cs="Arial"/>
          <w:i/>
          <w:iCs/>
          <w:sz w:val="20"/>
        </w:rPr>
        <w:t xml:space="preserve">e 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 xml:space="preserve">hey </w:t>
      </w:r>
      <w:r w:rsidRPr="00DA3A25">
        <w:rPr>
          <w:rFonts w:ascii="Arial" w:hAnsi="Arial" w:cs="Arial"/>
          <w:i/>
          <w:iCs/>
          <w:spacing w:val="2"/>
          <w:sz w:val="20"/>
        </w:rPr>
        <w:t xml:space="preserve">are unable to </w:t>
      </w:r>
      <w:r w:rsidRPr="00DA3A25">
        <w:rPr>
          <w:rFonts w:ascii="Arial" w:hAnsi="Arial" w:cs="Arial"/>
          <w:i/>
          <w:iCs/>
          <w:sz w:val="20"/>
        </w:rPr>
        <w:t>see how his ques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 xml:space="preserve">ion </w:t>
      </w:r>
      <w:r w:rsidRPr="00DA3A25">
        <w:rPr>
          <w:rFonts w:ascii="Arial" w:hAnsi="Arial" w:cs="Arial"/>
          <w:i/>
          <w:iCs/>
          <w:spacing w:val="2"/>
          <w:sz w:val="20"/>
        </w:rPr>
        <w:t>c</w:t>
      </w:r>
      <w:r w:rsidRPr="00DA3A25">
        <w:rPr>
          <w:rFonts w:ascii="Arial" w:hAnsi="Arial" w:cs="Arial"/>
          <w:i/>
          <w:iCs/>
          <w:sz w:val="20"/>
        </w:rPr>
        <w:t xml:space="preserve">ould </w:t>
      </w:r>
      <w:r w:rsidRPr="00DA3A25">
        <w:rPr>
          <w:rFonts w:ascii="Arial" w:hAnsi="Arial" w:cs="Arial"/>
          <w:i/>
          <w:iCs/>
          <w:spacing w:val="2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>efe</w:t>
      </w:r>
      <w:r w:rsidR="00FF136E" w:rsidRPr="00DA3A25">
        <w:rPr>
          <w:rFonts w:ascii="Arial" w:hAnsi="Arial" w:cs="Arial"/>
          <w:i/>
          <w:iCs/>
          <w:spacing w:val="-4"/>
          <w:sz w:val="20"/>
        </w:rPr>
        <w:t xml:space="preserve">r </w:t>
      </w:r>
      <w:r w:rsidR="004549FE" w:rsidRPr="00DA3A25">
        <w:rPr>
          <w:rFonts w:ascii="Arial" w:hAnsi="Arial" w:cs="Arial"/>
          <w:i/>
          <w:iCs/>
          <w:spacing w:val="2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o any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hing else</w:t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y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all in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="000E1131" w:rsidRPr="00DA3A25">
        <w:rPr>
          <w:rFonts w:ascii="Arial" w:hAnsi="Arial" w:cs="Arial"/>
          <w:spacing w:val="2"/>
          <w:sz w:val="20"/>
        </w:rPr>
        <w:t>tr</w:t>
      </w:r>
      <w:r w:rsidRPr="00DA3A25">
        <w:rPr>
          <w:rFonts w:ascii="Arial" w:hAnsi="Arial" w:cs="Arial"/>
          <w:sz w:val="20"/>
        </w:rPr>
        <w:t xml:space="preserve">ap of leaning o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  <w:szCs w:val="21"/>
        </w:rPr>
        <w:t>own unde</w:t>
      </w:r>
      <w:r w:rsidRPr="00DA3A25">
        <w:rPr>
          <w:rFonts w:ascii="Arial" w:hAnsi="Arial" w:cs="Arial"/>
          <w:spacing w:val="2"/>
          <w:sz w:val="20"/>
          <w:szCs w:val="21"/>
        </w:rPr>
        <w:t>r</w:t>
      </w:r>
      <w:r w:rsidRPr="00DA3A25">
        <w:rPr>
          <w:rFonts w:ascii="Arial" w:hAnsi="Arial" w:cs="Arial"/>
          <w:sz w:val="20"/>
          <w:szCs w:val="21"/>
        </w:rPr>
        <w:t>s</w:t>
      </w:r>
      <w:r w:rsidRPr="00DA3A25">
        <w:rPr>
          <w:rFonts w:ascii="Arial" w:hAnsi="Arial" w:cs="Arial"/>
          <w:spacing w:val="4"/>
          <w:sz w:val="20"/>
          <w:szCs w:val="21"/>
        </w:rPr>
        <w:t>t</w:t>
      </w:r>
      <w:r w:rsidRPr="00DA3A25">
        <w:rPr>
          <w:rFonts w:ascii="Arial" w:hAnsi="Arial" w:cs="Arial"/>
          <w:sz w:val="20"/>
          <w:szCs w:val="21"/>
        </w:rPr>
        <w:t>anding</w:t>
      </w:r>
      <w:r w:rsidRPr="00DA3A25">
        <w:rPr>
          <w:rFonts w:ascii="Arial" w:hAnsi="Arial" w:cs="Arial"/>
          <w:sz w:val="20"/>
        </w:rPr>
        <w:t>.</w:t>
      </w:r>
    </w:p>
    <w:p w14:paraId="11DA4A5D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E75BFF8" w14:textId="77777777" w:rsidR="000C4DB9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John </w:t>
      </w:r>
      <w:r w:rsidRPr="00DA3A25">
        <w:rPr>
          <w:rFonts w:ascii="Arial" w:hAnsi="Arial" w:cs="Arial"/>
          <w:spacing w:val="-8"/>
          <w:sz w:val="20"/>
        </w:rPr>
        <w:fldChar w:fldCharType="begin"/>
      </w:r>
      <w:r w:rsidRPr="00DA3A25">
        <w:rPr>
          <w:rFonts w:ascii="Arial" w:hAnsi="Arial"/>
          <w:spacing w:val="-8"/>
          <w:sz w:val="20"/>
        </w:rPr>
        <w:instrText xml:space="preserve"> XE "</w:instrText>
      </w:r>
      <w:r w:rsidRPr="00DA3A25">
        <w:rPr>
          <w:rFonts w:ascii="Arial" w:hAnsi="Arial" w:cs="Arial"/>
          <w:spacing w:val="-8"/>
          <w:sz w:val="20"/>
        </w:rPr>
        <w:instrText>Jesus:</w:instrText>
      </w:r>
      <w:r w:rsidRPr="00DA3A25">
        <w:rPr>
          <w:rFonts w:ascii="Arial" w:hAnsi="Arial"/>
          <w:spacing w:val="-8"/>
          <w:sz w:val="20"/>
        </w:rPr>
        <w:instrText xml:space="preserve">the Christ" </w:instrText>
      </w:r>
      <w:r w:rsidRPr="00DA3A25">
        <w:rPr>
          <w:rFonts w:ascii="Arial" w:hAnsi="Arial" w:cs="Arial"/>
          <w:spacing w:val="-8"/>
          <w:sz w:val="20"/>
        </w:rPr>
        <w:fldChar w:fldCharType="end"/>
      </w:r>
      <w:r w:rsidRPr="00DA3A25">
        <w:rPr>
          <w:rFonts w:ascii="Arial" w:hAnsi="Arial" w:cs="Arial"/>
          <w:sz w:val="20"/>
        </w:rPr>
        <w:t>ba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zed</w:t>
      </w:r>
      <w:r w:rsidRPr="00DA3A25">
        <w:rPr>
          <w:rFonts w:ascii="Arial" w:hAnsi="Arial" w:cs="Arial"/>
          <w:spacing w:val="-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baptism of" </w:instrText>
      </w:r>
      <w:r w:rsidRPr="00DA3A25">
        <w:rPr>
          <w:rFonts w:ascii="Arial" w:hAnsi="Arial" w:cs="Arial"/>
          <w:spacing w:val="-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Jesus and "saw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4"/>
          <w:sz w:val="20"/>
        </w:rPr>
        <w:t xml:space="preserve">e </w:t>
      </w:r>
      <w:r w:rsidRPr="00DA3A25">
        <w:rPr>
          <w:rFonts w:ascii="Arial" w:hAnsi="Arial" w:cs="Arial"/>
          <w:sz w:val="20"/>
        </w:rPr>
        <w:t>Spi</w:t>
      </w:r>
      <w:r w:rsidRPr="00DA3A25">
        <w:rPr>
          <w:rFonts w:ascii="Arial" w:hAnsi="Arial" w:cs="Arial"/>
          <w:spacing w:val="2"/>
          <w:sz w:val="20"/>
        </w:rPr>
        <w:t>r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e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nding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m heave</w:t>
      </w:r>
      <w:r w:rsidRPr="00DA3A25">
        <w:rPr>
          <w:rFonts w:ascii="Arial" w:hAnsi="Arial" w:cs="Arial"/>
          <w:spacing w:val="-10"/>
          <w:sz w:val="20"/>
        </w:rPr>
        <w:t xml:space="preserve">n </w:t>
      </w:r>
      <w:r w:rsidRPr="00DA3A25">
        <w:rPr>
          <w:rFonts w:ascii="Arial" w:hAnsi="Arial" w:cs="Arial"/>
          <w:sz w:val="20"/>
        </w:rPr>
        <w:t xml:space="preserve">like a dove, and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abode upon" Jesus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4"/>
          <w:szCs w:val="16"/>
        </w:rPr>
        <w:t>r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l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pacing w:val="-4"/>
          <w:szCs w:val="16"/>
        </w:rPr>
        <w:t>1</w:t>
      </w:r>
      <w:r w:rsidRPr="00633952">
        <w:rPr>
          <w:rFonts w:ascii="Arial" w:hAnsi="Arial" w:cs="Arial"/>
          <w:spacing w:val="2"/>
          <w:szCs w:val="16"/>
        </w:rPr>
        <w:t>:3</w:t>
      </w:r>
      <w:r w:rsidRPr="00633952">
        <w:rPr>
          <w:rFonts w:ascii="Arial" w:hAnsi="Arial" w:cs="Arial"/>
          <w:szCs w:val="16"/>
        </w:rPr>
        <w:t>2)</w:t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d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d Jesu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be </w:t>
      </w:r>
      <w:r w:rsidRPr="00DA3A25">
        <w:rPr>
          <w:rFonts w:ascii="Arial" w:hAnsi="Arial" w:cs="Arial"/>
          <w:spacing w:val="2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Lamb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4"/>
          <w:szCs w:val="16"/>
        </w:rPr>
        <w:t>r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</w:t>
      </w:r>
      <w:r w:rsidRPr="0056566E">
        <w:rPr>
          <w:rFonts w:ascii="Arial" w:hAnsi="Arial" w:cs="Arial"/>
          <w:spacing w:val="-4"/>
          <w:szCs w:val="16"/>
        </w:rPr>
        <w:t>l</w:t>
      </w:r>
      <w:r w:rsidRPr="00DA3A25">
        <w:rPr>
          <w:rFonts w:ascii="Arial" w:hAnsi="Arial" w:cs="Arial"/>
          <w:spacing w:val="-4"/>
          <w:sz w:val="20"/>
          <w:szCs w:val="16"/>
        </w:rPr>
        <w:t xml:space="preserve"> </w:t>
      </w:r>
      <w:r w:rsidRPr="00633952">
        <w:rPr>
          <w:rFonts w:ascii="Arial" w:hAnsi="Arial" w:cs="Arial"/>
          <w:spacing w:val="-6"/>
          <w:szCs w:val="16"/>
        </w:rPr>
        <w:t>1</w:t>
      </w:r>
      <w:r w:rsidRPr="00633952">
        <w:rPr>
          <w:rFonts w:ascii="Arial" w:hAnsi="Arial" w:cs="Arial"/>
          <w:szCs w:val="16"/>
        </w:rPr>
        <w:t>:2</w:t>
      </w:r>
      <w:r w:rsidRPr="00633952">
        <w:rPr>
          <w:rFonts w:ascii="Arial" w:hAnsi="Arial" w:cs="Arial"/>
          <w:spacing w:val="-4"/>
          <w:szCs w:val="16"/>
        </w:rPr>
        <w:t>9</w:t>
      </w:r>
      <w:r w:rsidRPr="00633952">
        <w:rPr>
          <w:rFonts w:ascii="Arial" w:hAnsi="Arial" w:cs="Arial"/>
          <w:szCs w:val="16"/>
        </w:rPr>
        <w:t>)</w:t>
      </w:r>
      <w:r w:rsidR="008441A2" w:rsidRPr="00DA3A25">
        <w:rPr>
          <w:rFonts w:ascii="Arial" w:hAnsi="Arial" w:cs="Arial"/>
          <w:sz w:val="20"/>
        </w:rPr>
        <w:t>. He</w:t>
      </w:r>
      <w:r w:rsidR="00262A0E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wa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filled with the Holy Ghost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illed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Holy Ghos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even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m his m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's wom</w:t>
      </w:r>
      <w:r w:rsidRPr="00DA3A25">
        <w:rPr>
          <w:rFonts w:ascii="Arial" w:hAnsi="Arial" w:cs="Arial"/>
          <w:spacing w:val="-4"/>
          <w:sz w:val="20"/>
        </w:rPr>
        <w:t>b"</w:t>
      </w:r>
      <w:r w:rsidRPr="00DA3A25">
        <w:rPr>
          <w:rFonts w:ascii="Arial" w:hAnsi="Arial" w:cs="Arial"/>
          <w:sz w:val="20"/>
        </w:rPr>
        <w:t xml:space="preserve"> </w:t>
      </w:r>
      <w:r w:rsidRPr="00633952">
        <w:rPr>
          <w:rFonts w:ascii="Arial" w:hAnsi="Arial" w:cs="Arial"/>
          <w:szCs w:val="16"/>
        </w:rPr>
        <w:t>(L</w:t>
      </w:r>
      <w:r w:rsidRPr="00633952">
        <w:rPr>
          <w:rFonts w:ascii="Arial" w:hAnsi="Arial" w:cs="Arial"/>
          <w:spacing w:val="-4"/>
          <w:szCs w:val="16"/>
        </w:rPr>
        <w:t>k</w:t>
      </w:r>
      <w:r w:rsidRPr="00DA3A25">
        <w:rPr>
          <w:rFonts w:ascii="Arial" w:hAnsi="Arial" w:cs="Arial"/>
          <w:spacing w:val="-4"/>
          <w:sz w:val="20"/>
          <w:szCs w:val="16"/>
        </w:rPr>
        <w:t xml:space="preserve"> </w:t>
      </w:r>
      <w:r w:rsidRPr="00633952">
        <w:rPr>
          <w:rFonts w:ascii="Arial" w:hAnsi="Arial" w:cs="Arial"/>
          <w:spacing w:val="-6"/>
          <w:szCs w:val="16"/>
        </w:rPr>
        <w:t>1:1</w:t>
      </w:r>
      <w:r w:rsidRPr="00633952">
        <w:rPr>
          <w:rFonts w:ascii="Arial" w:hAnsi="Arial" w:cs="Arial"/>
          <w:spacing w:val="-4"/>
          <w:szCs w:val="16"/>
        </w:rPr>
        <w:t>5)</w:t>
      </w:r>
      <w:r w:rsidR="00645EFD"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t xml:space="preserve"> </w:t>
      </w:r>
      <w:r w:rsidR="00645EFD"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-4"/>
          <w:sz w:val="20"/>
        </w:rPr>
        <w:t>s</w:t>
      </w:r>
      <w:r w:rsidRPr="00DA3A25">
        <w:rPr>
          <w:rFonts w:ascii="Arial" w:hAnsi="Arial" w:cs="Arial"/>
          <w:sz w:val="20"/>
        </w:rPr>
        <w:t xml:space="preserve"> m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s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l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ld him </w:t>
      </w:r>
      <w:r w:rsidR="00D61434" w:rsidRPr="00DA3A25">
        <w:rPr>
          <w:rFonts w:ascii="Arial" w:hAnsi="Arial" w:cs="Arial"/>
          <w:sz w:val="20"/>
        </w:rPr>
        <w:t>about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his own </w:t>
      </w:r>
      <w:r w:rsidR="000B5259" w:rsidRPr="00DA3A25">
        <w:rPr>
          <w:rFonts w:ascii="Arial" w:hAnsi="Arial" w:cs="Arial"/>
          <w:sz w:val="20"/>
        </w:rPr>
        <w:t>mira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0B5259" w:rsidRPr="00DA3A25">
        <w:rPr>
          <w:rFonts w:ascii="Arial" w:hAnsi="Arial" w:cs="Arial"/>
          <w:sz w:val="20"/>
        </w:rPr>
        <w:t xml:space="preserve">le </w:t>
      </w:r>
      <w:r w:rsidRPr="00DA3A25">
        <w:rPr>
          <w:rFonts w:ascii="Arial" w:hAnsi="Arial" w:cs="Arial"/>
          <w:sz w:val="20"/>
        </w:rPr>
        <w:t>bi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33071C" w:rsidRPr="00DA3A25">
        <w:rPr>
          <w:rFonts w:ascii="Arial" w:hAnsi="Arial" w:cs="Arial"/>
          <w:sz w:val="20"/>
        </w:rPr>
        <w:t>, along w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="0033071C" w:rsidRPr="00DA3A25">
        <w:rPr>
          <w:rFonts w:ascii="Arial" w:hAnsi="Arial" w:cs="Arial"/>
          <w:sz w:val="20"/>
        </w:rPr>
        <w:t xml:space="preserve">h </w:t>
      </w:r>
      <w:r w:rsidR="00242258" w:rsidRPr="00DA3A25">
        <w:rPr>
          <w:rFonts w:ascii="Arial" w:hAnsi="Arial" w:cs="Arial"/>
          <w:sz w:val="20"/>
        </w:rPr>
        <w:t>all</w:t>
      </w:r>
      <w:r w:rsidR="00DA6CE5" w:rsidRPr="00DA3A25">
        <w:rPr>
          <w:rFonts w:ascii="Arial" w:hAnsi="Arial" w:cs="Arial"/>
          <w:sz w:val="20"/>
        </w:rPr>
        <w:t xml:space="preserve"> she knew</w:t>
      </w:r>
      <w:r w:rsidR="00263805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J</w:t>
      </w:r>
      <w:r w:rsidRPr="00DA3A25">
        <w:rPr>
          <w:rFonts w:ascii="Arial" w:hAnsi="Arial" w:cs="Arial"/>
          <w:sz w:val="20"/>
        </w:rPr>
        <w:t>esus</w:t>
      </w:r>
      <w:r w:rsidRPr="00DA3A25">
        <w:rPr>
          <w:rFonts w:ascii="Arial" w:hAnsi="Arial" w:cs="Arial"/>
          <w:spacing w:val="2"/>
          <w:sz w:val="20"/>
        </w:rPr>
        <w:t xml:space="preserve">' </w:t>
      </w:r>
      <w:r w:rsidRPr="00DA3A25">
        <w:rPr>
          <w:rFonts w:ascii="Arial" w:hAnsi="Arial" w:cs="Arial"/>
          <w:sz w:val="20"/>
        </w:rPr>
        <w:t>bi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4"/>
          <w:sz w:val="20"/>
        </w:rPr>
        <w:t xml:space="preserve"> </w:t>
      </w:r>
      <w:r w:rsidR="00DA6CE5" w:rsidRPr="00DA3A25">
        <w:rPr>
          <w:rFonts w:ascii="Arial" w:hAnsi="Arial" w:cs="Arial"/>
          <w:spacing w:val="4"/>
          <w:sz w:val="20"/>
        </w:rPr>
        <w:t>(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m 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usin M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y</w:t>
      </w:r>
      <w:r w:rsidR="00DA6CE5" w:rsidRPr="00DA3A25">
        <w:rPr>
          <w:rFonts w:ascii="Arial" w:hAnsi="Arial" w:cs="Arial"/>
          <w:sz w:val="20"/>
        </w:rPr>
        <w:t>)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ary, mother of 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</w:t>
      </w:r>
    </w:p>
    <w:p w14:paraId="7503F0CF" w14:textId="77777777" w:rsidR="000C4DB9" w:rsidRDefault="000C4DB9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FF9ECA1" w14:textId="333A28BD" w:rsidR="000C4DB9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ible, the (scripture)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So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se who </w:t>
      </w:r>
      <w:r w:rsidR="009A665C" w:rsidRPr="00DA3A25">
        <w:rPr>
          <w:rFonts w:ascii="Arial" w:hAnsi="Arial" w:cs="Arial"/>
          <w:sz w:val="20"/>
        </w:rPr>
        <w:t>say</w:t>
      </w:r>
      <w:r w:rsidRPr="00DA3A25">
        <w:rPr>
          <w:rFonts w:ascii="Arial" w:hAnsi="Arial" w:cs="Arial"/>
          <w:sz w:val="20"/>
        </w:rPr>
        <w:t xml:space="preserve"> </w:t>
      </w:r>
      <w:r w:rsidR="009B54F5" w:rsidRPr="00DA3A25">
        <w:rPr>
          <w:rFonts w:ascii="Arial" w:hAnsi="Arial" w:cs="Arial"/>
          <w:sz w:val="20"/>
        </w:rPr>
        <w:t xml:space="preserve">John </w:t>
      </w:r>
      <w:r w:rsidRPr="00DA3A25">
        <w:rPr>
          <w:rFonts w:ascii="Arial" w:hAnsi="Arial" w:cs="Arial"/>
          <w:sz w:val="20"/>
        </w:rPr>
        <w:t xml:space="preserve">was asking if Jesus w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 hav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downplay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is eviden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in orde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hol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view of </w:t>
      </w:r>
      <w:r w:rsidR="009A665C" w:rsidRPr="00DA3A25">
        <w:rPr>
          <w:rFonts w:ascii="Arial" w:hAnsi="Arial" w:cs="Arial"/>
          <w:sz w:val="20"/>
        </w:rPr>
        <w:t>John's</w:t>
      </w:r>
      <w:r w:rsidRPr="00DA3A25">
        <w:rPr>
          <w:rFonts w:ascii="Arial" w:hAnsi="Arial" w:cs="Arial"/>
          <w:sz w:val="20"/>
        </w:rPr>
        <w:t xml:space="preserve">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. Sin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Joh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as in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ison when he asked </w:t>
      </w:r>
      <w:r w:rsidRPr="00DA3A25">
        <w:rPr>
          <w:rFonts w:ascii="Arial" w:hAnsi="Arial" w:cs="Arial"/>
          <w:spacing w:val="2"/>
          <w:sz w:val="20"/>
          <w:szCs w:val="21"/>
        </w:rPr>
        <w:t>i</w:t>
      </w:r>
      <w:r w:rsidR="003F694F" w:rsidRPr="00DA3A25">
        <w:rPr>
          <w:rFonts w:ascii="Arial" w:hAnsi="Arial" w:cs="Arial"/>
          <w:spacing w:val="-2"/>
          <w:sz w:val="20"/>
          <w:szCs w:val="21"/>
        </w:rPr>
        <w:t>t,</w:t>
      </w:r>
      <w:r w:rsidRPr="00DA3A25">
        <w:rPr>
          <w:rFonts w:ascii="Arial" w:hAnsi="Arial" w:cs="Arial"/>
          <w:sz w:val="20"/>
        </w:rPr>
        <w:t xml:space="preserve"> some say, </w:t>
      </w:r>
      <w:r w:rsidRPr="00DA3A25">
        <w:rPr>
          <w:rFonts w:ascii="Arial" w:hAnsi="Arial" w:cs="Arial"/>
          <w:i/>
          <w:iCs/>
          <w:sz w:val="20"/>
        </w:rPr>
        <w:t>'he was dep</w:t>
      </w:r>
      <w:r w:rsidRPr="00DA3A25">
        <w:rPr>
          <w:rFonts w:ascii="Arial" w:hAnsi="Arial" w:cs="Arial"/>
          <w:i/>
          <w:iCs/>
          <w:spacing w:val="2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>essed and had a momen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iCs/>
          <w:sz w:val="20"/>
        </w:rPr>
        <w:t>o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f </w:t>
      </w:r>
      <w:r w:rsidRPr="00DA3A25">
        <w:rPr>
          <w:rFonts w:ascii="Arial" w:hAnsi="Arial" w:cs="Arial"/>
          <w:i/>
          <w:iCs/>
          <w:sz w:val="20"/>
        </w:rPr>
        <w:t>doub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iCs/>
          <w:sz w:val="20"/>
        </w:rPr>
        <w:t>like we all do.</w:t>
      </w:r>
      <w:r w:rsidRPr="00DA3A25">
        <w:rPr>
          <w:rFonts w:ascii="Arial" w:hAnsi="Arial" w:cs="Arial"/>
          <w:i/>
          <w:iCs/>
          <w:spacing w:val="2"/>
          <w:sz w:val="20"/>
        </w:rPr>
        <w:t>'</w:t>
      </w:r>
      <w:r w:rsidRPr="00DA3A25">
        <w:rPr>
          <w:rFonts w:ascii="Arial" w:hAnsi="Arial" w:cs="Arial"/>
          <w:spacing w:val="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ould being in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on always lead a ma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el dej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d? No. When Paul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aul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and Silas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in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on,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y "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ayed, and sang </w:t>
      </w:r>
      <w:r w:rsidRPr="00DA3A25">
        <w:rPr>
          <w:rFonts w:ascii="Arial" w:hAnsi="Arial" w:cs="Arial"/>
          <w:spacing w:val="-2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ises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A</w:t>
      </w:r>
      <w:r w:rsidRPr="00633952">
        <w:rPr>
          <w:rFonts w:ascii="Arial" w:hAnsi="Arial" w:cs="Arial"/>
          <w:spacing w:val="2"/>
          <w:szCs w:val="16"/>
        </w:rPr>
        <w:t>c</w:t>
      </w:r>
      <w:r w:rsidRPr="00633952">
        <w:rPr>
          <w:rFonts w:ascii="Arial" w:hAnsi="Arial" w:cs="Arial"/>
          <w:spacing w:val="4"/>
          <w:szCs w:val="16"/>
        </w:rPr>
        <w:t>t</w:t>
      </w:r>
      <w:r w:rsidRPr="00633952">
        <w:rPr>
          <w:rFonts w:ascii="Arial" w:hAnsi="Arial" w:cs="Arial"/>
          <w:szCs w:val="16"/>
        </w:rPr>
        <w:t>s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16:25)</w:t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</w:p>
    <w:p w14:paraId="1423A855" w14:textId="77777777" w:rsidR="000C4DB9" w:rsidRDefault="000C4DB9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97A086C" w14:textId="01F7A28D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Whil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does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ve </w:t>
      </w:r>
      <w:r w:rsidRPr="00DA3A25">
        <w:rPr>
          <w:rFonts w:ascii="Arial" w:hAnsi="Arial" w:cs="Arial"/>
          <w:spacing w:val="-2"/>
          <w:sz w:val="20"/>
        </w:rPr>
        <w:t>Joh</w:t>
      </w:r>
      <w:r w:rsidRPr="00DA3A25">
        <w:rPr>
          <w:rFonts w:ascii="Arial" w:hAnsi="Arial" w:cs="Arial"/>
          <w:sz w:val="20"/>
        </w:rPr>
        <w:t xml:space="preserve">n was </w:t>
      </w:r>
      <w:r w:rsidRPr="00DA3A25">
        <w:rPr>
          <w:rFonts w:ascii="Arial" w:hAnsi="Arial" w:cs="Arial"/>
          <w:spacing w:val="-2"/>
          <w:sz w:val="20"/>
        </w:rPr>
        <w:t>n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espond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hen he asked hi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,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does show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s w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infe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pacing w:val="-2"/>
          <w:sz w:val="20"/>
        </w:rPr>
        <w:t xml:space="preserve">he </w:t>
      </w:r>
      <w:r w:rsidRPr="00DA3A25">
        <w:rPr>
          <w:rFonts w:ascii="Arial" w:hAnsi="Arial" w:cs="Arial"/>
          <w:sz w:val="20"/>
        </w:rPr>
        <w:t>was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dem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lized</w:t>
      </w:r>
      <w:r w:rsidRPr="00DA3A25">
        <w:rPr>
          <w:rFonts w:ascii="Arial" w:hAnsi="Arial" w:cs="Arial"/>
          <w:sz w:val="20"/>
          <w:szCs w:val="21"/>
        </w:rPr>
        <w:t xml:space="preserve"> just</w:t>
      </w:r>
      <w:r w:rsidRPr="00DA3A25">
        <w:rPr>
          <w:rFonts w:ascii="Arial" w:hAnsi="Arial" w:cs="Arial"/>
          <w:spacing w:val="-2"/>
          <w:sz w:val="20"/>
          <w:szCs w:val="21"/>
        </w:rPr>
        <w:t xml:space="preserve"> </w:t>
      </w:r>
      <w:r w:rsidRPr="00DA3A25">
        <w:rPr>
          <w:rFonts w:ascii="Arial" w:hAnsi="Arial" w:cs="Arial"/>
          <w:sz w:val="20"/>
        </w:rPr>
        <w:t>b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use he was in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on 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me. M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over, his exe</w:t>
      </w:r>
      <w:r w:rsidRPr="00DA3A25">
        <w:rPr>
          <w:rFonts w:ascii="Arial" w:hAnsi="Arial" w:cs="Arial"/>
          <w:spacing w:val="2"/>
          <w:sz w:val="20"/>
        </w:rPr>
        <w:t>cu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me as a s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ise </w:t>
      </w:r>
      <w:r w:rsidRPr="00633952">
        <w:rPr>
          <w:rFonts w:ascii="Arial" w:hAnsi="Arial" w:cs="Arial"/>
          <w:szCs w:val="16"/>
        </w:rPr>
        <w:t>(</w:t>
      </w:r>
      <w:r w:rsidRPr="00633952">
        <w:rPr>
          <w:rFonts w:ascii="Arial" w:hAnsi="Arial" w:cs="Arial"/>
          <w:spacing w:val="2"/>
          <w:szCs w:val="16"/>
        </w:rPr>
        <w:t>c</w:t>
      </w:r>
      <w:r w:rsidRPr="00633952">
        <w:rPr>
          <w:rFonts w:ascii="Arial" w:hAnsi="Arial" w:cs="Arial"/>
          <w:szCs w:val="16"/>
        </w:rPr>
        <w:t>f. M</w:t>
      </w:r>
      <w:r w:rsidRPr="00633952">
        <w:rPr>
          <w:rFonts w:ascii="Arial" w:hAnsi="Arial" w:cs="Arial"/>
          <w:spacing w:val="-2"/>
          <w:szCs w:val="16"/>
        </w:rPr>
        <w:t xml:space="preserve">t </w:t>
      </w:r>
      <w:r w:rsidRPr="00633952">
        <w:rPr>
          <w:rFonts w:ascii="Arial" w:hAnsi="Arial" w:cs="Arial"/>
          <w:szCs w:val="16"/>
        </w:rPr>
        <w:t>14:6-10, Mk 6:20-27)</w:t>
      </w:r>
      <w:r w:rsidRPr="00DA3A25">
        <w:rPr>
          <w:rFonts w:ascii="Arial" w:hAnsi="Arial" w:cs="Arial"/>
          <w:sz w:val="20"/>
        </w:rPr>
        <w:t>. Thus, it is i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o</w:t>
      </w:r>
      <w:r w:rsidRPr="00DA3A25">
        <w:rPr>
          <w:rFonts w:ascii="Arial" w:hAnsi="Arial" w:cs="Arial"/>
          <w:sz w:val="20"/>
        </w:rPr>
        <w:t xml:space="preserve"> suggest John was d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ssed b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use he was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ng de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.</w:t>
      </w:r>
    </w:p>
    <w:p w14:paraId="49A1E143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24BB2DC" w14:textId="1F816580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John said, "one m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an I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l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whose shoes I am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o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unloos</w:t>
      </w:r>
      <w:r w:rsidRPr="00DA3A25">
        <w:rPr>
          <w:rFonts w:ascii="Arial" w:hAnsi="Arial" w:cs="Arial"/>
          <w:spacing w:val="-4"/>
          <w:sz w:val="20"/>
        </w:rPr>
        <w:t>e"</w:t>
      </w:r>
      <w:r w:rsidRPr="00DA3A25">
        <w:rPr>
          <w:rFonts w:ascii="Arial" w:hAnsi="Arial" w:cs="Arial"/>
          <w:sz w:val="20"/>
        </w:rPr>
        <w:t xml:space="preserve"> </w:t>
      </w:r>
      <w:r w:rsidRPr="00633952">
        <w:rPr>
          <w:rFonts w:ascii="Arial" w:hAnsi="Arial" w:cs="Arial"/>
          <w:szCs w:val="16"/>
        </w:rPr>
        <w:t>(</w:t>
      </w:r>
      <w:r w:rsidRPr="00633952">
        <w:rPr>
          <w:rFonts w:ascii="Arial" w:hAnsi="Arial" w:cs="Arial"/>
          <w:spacing w:val="-2"/>
          <w:szCs w:val="16"/>
        </w:rPr>
        <w:t>Lk</w:t>
      </w:r>
      <w:r w:rsidRPr="00633952">
        <w:rPr>
          <w:rFonts w:ascii="Arial" w:hAnsi="Arial" w:cs="Arial"/>
          <w:szCs w:val="16"/>
        </w:rPr>
        <w:t xml:space="preserve"> 3</w:t>
      </w:r>
      <w:r w:rsidRPr="00633952">
        <w:rPr>
          <w:rFonts w:ascii="Arial" w:hAnsi="Arial" w:cs="Arial"/>
          <w:spacing w:val="-6"/>
          <w:szCs w:val="16"/>
        </w:rPr>
        <w:t>:</w:t>
      </w:r>
      <w:r w:rsidRPr="00633952">
        <w:rPr>
          <w:rFonts w:ascii="Arial" w:hAnsi="Arial" w:cs="Arial"/>
          <w:spacing w:val="-4"/>
          <w:szCs w:val="16"/>
        </w:rPr>
        <w:t>16)</w:t>
      </w:r>
      <w:r w:rsidRPr="00DA3A25">
        <w:rPr>
          <w:rFonts w:ascii="Arial" w:hAnsi="Arial" w:cs="Arial"/>
          <w:sz w:val="20"/>
        </w:rPr>
        <w:t>. Did he do an 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-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and d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de he was wo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Jesus' 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ede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als? No</w:t>
      </w:r>
      <w:r w:rsidR="006738CD" w:rsidRPr="00DA3A25">
        <w:rPr>
          <w:rFonts w:ascii="Arial" w:hAnsi="Arial" w:cs="Arial"/>
          <w:sz w:val="20"/>
        </w:rPr>
        <w:t>,</w:t>
      </w:r>
      <w:r w:rsidR="002E7C20" w:rsidRPr="00DA3A25">
        <w:rPr>
          <w:rFonts w:ascii="Arial" w:hAnsi="Arial" w:cs="Arial"/>
          <w:sz w:val="20"/>
        </w:rPr>
        <w:t xml:space="preserve"> but we need </w:t>
      </w:r>
      <w:r w:rsidR="0031695F" w:rsidRPr="00DA3A25">
        <w:rPr>
          <w:rFonts w:ascii="Arial" w:hAnsi="Arial" w:cs="Arial"/>
          <w:spacing w:val="2"/>
          <w:sz w:val="20"/>
        </w:rPr>
        <w:t>t</w:t>
      </w:r>
      <w:r w:rsidR="002E7C20" w:rsidRPr="00DA3A25">
        <w:rPr>
          <w:rFonts w:ascii="Arial" w:hAnsi="Arial" w:cs="Arial"/>
          <w:sz w:val="20"/>
        </w:rPr>
        <w:t xml:space="preserve">o </w:t>
      </w:r>
      <w:r w:rsidR="0031695F" w:rsidRPr="00DA3A25">
        <w:rPr>
          <w:rFonts w:ascii="Arial" w:hAnsi="Arial" w:cs="Arial"/>
          <w:spacing w:val="2"/>
          <w:sz w:val="20"/>
        </w:rPr>
        <w:t>tr</w:t>
      </w:r>
      <w:r w:rsidR="00C74FE1" w:rsidRPr="00DA3A25">
        <w:rPr>
          <w:rFonts w:ascii="Arial" w:hAnsi="Arial" w:cs="Arial"/>
          <w:sz w:val="20"/>
        </w:rPr>
        <w:t xml:space="preserve">ust </w:t>
      </w:r>
      <w:r w:rsidRPr="00DA3A25">
        <w:rPr>
          <w:rFonts w:ascii="Arial" w:hAnsi="Arial" w:cs="Arial"/>
          <w:sz w:val="20"/>
        </w:rPr>
        <w:t>s</w:t>
      </w:r>
      <w:r w:rsidR="0031695F"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="0031695F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="0031695F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ible, the (scripture)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="0031695F" w:rsidRPr="00DA3A25">
        <w:rPr>
          <w:rFonts w:ascii="Arial" w:hAnsi="Arial" w:cs="Arial"/>
          <w:spacing w:val="2"/>
          <w:sz w:val="20"/>
        </w:rPr>
        <w:t>t</w:t>
      </w:r>
      <w:r w:rsidR="00C74FE1" w:rsidRPr="00DA3A25">
        <w:rPr>
          <w:rFonts w:ascii="Arial" w:hAnsi="Arial" w:cs="Arial"/>
          <w:sz w:val="20"/>
        </w:rPr>
        <w:t xml:space="preserve">o show </w:t>
      </w:r>
      <w:r w:rsidRPr="00DA3A25">
        <w:rPr>
          <w:rFonts w:ascii="Arial" w:hAnsi="Arial" w:cs="Arial"/>
          <w:sz w:val="20"/>
        </w:rPr>
        <w:t xml:space="preserve">us how </w:t>
      </w:r>
      <w:r w:rsidR="0031695F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see </w:t>
      </w:r>
      <w:r w:rsidR="009A64A0" w:rsidRPr="00DA3A25">
        <w:rPr>
          <w:rFonts w:ascii="Arial" w:hAnsi="Arial" w:cs="Arial"/>
          <w:sz w:val="20"/>
        </w:rPr>
        <w:t>John's</w:t>
      </w:r>
      <w:r w:rsidR="00616BCD" w:rsidRPr="00DA3A25">
        <w:rPr>
          <w:rFonts w:ascii="Arial" w:hAnsi="Arial" w:cs="Arial"/>
          <w:sz w:val="20"/>
        </w:rPr>
        <w:t xml:space="preserve"> ques</w:t>
      </w:r>
      <w:r w:rsidR="0031695F" w:rsidRPr="00DA3A25">
        <w:rPr>
          <w:rFonts w:ascii="Arial" w:hAnsi="Arial" w:cs="Arial"/>
          <w:spacing w:val="2"/>
          <w:sz w:val="20"/>
        </w:rPr>
        <w:t>t</w:t>
      </w:r>
      <w:r w:rsidR="00616BCD" w:rsidRPr="00DA3A25">
        <w:rPr>
          <w:rFonts w:ascii="Arial" w:hAnsi="Arial" w:cs="Arial"/>
          <w:sz w:val="20"/>
        </w:rPr>
        <w:t xml:space="preserve">ion </w:t>
      </w:r>
      <w:r w:rsidR="0031695F" w:rsidRPr="00DA3A25">
        <w:rPr>
          <w:rFonts w:ascii="Arial" w:hAnsi="Arial" w:cs="Arial"/>
          <w:spacing w:val="2"/>
          <w:sz w:val="20"/>
        </w:rPr>
        <w:t>fr</w:t>
      </w:r>
      <w:r w:rsidRPr="00DA3A25">
        <w:rPr>
          <w:rFonts w:ascii="Arial" w:hAnsi="Arial" w:cs="Arial"/>
          <w:sz w:val="20"/>
        </w:rPr>
        <w:t xml:space="preserve">om </w:t>
      </w:r>
      <w:r w:rsidR="002E7C20" w:rsidRPr="00DA3A25">
        <w:rPr>
          <w:rFonts w:ascii="Arial" w:hAnsi="Arial" w:cs="Arial"/>
          <w:sz w:val="20"/>
        </w:rPr>
        <w:t>hi</w:t>
      </w:r>
      <w:r w:rsidRPr="00DA3A25">
        <w:rPr>
          <w:rFonts w:ascii="Arial" w:hAnsi="Arial" w:cs="Arial"/>
          <w:sz w:val="20"/>
        </w:rPr>
        <w:t>s point of view</w:t>
      </w:r>
      <w:r w:rsidR="00C74FE1" w:rsidRPr="00DA3A25">
        <w:rPr>
          <w:rFonts w:ascii="Arial" w:hAnsi="Arial" w:cs="Arial"/>
          <w:sz w:val="20"/>
        </w:rPr>
        <w:t xml:space="preserve"> if we a</w:t>
      </w:r>
      <w:r w:rsidR="0031695F" w:rsidRPr="00DA3A25">
        <w:rPr>
          <w:rFonts w:ascii="Arial" w:hAnsi="Arial" w:cs="Arial"/>
          <w:spacing w:val="2"/>
          <w:sz w:val="20"/>
        </w:rPr>
        <w:t>r</w:t>
      </w:r>
      <w:r w:rsidR="00C74FE1" w:rsidRPr="00DA3A25">
        <w:rPr>
          <w:rFonts w:ascii="Arial" w:hAnsi="Arial" w:cs="Arial"/>
          <w:sz w:val="20"/>
        </w:rPr>
        <w:t xml:space="preserve">e </w:t>
      </w:r>
      <w:r w:rsidR="0031695F" w:rsidRPr="00DA3A25">
        <w:rPr>
          <w:rFonts w:ascii="Arial" w:hAnsi="Arial" w:cs="Arial"/>
          <w:spacing w:val="2"/>
          <w:sz w:val="20"/>
        </w:rPr>
        <w:t>t</w:t>
      </w:r>
      <w:r w:rsidR="00C74FE1" w:rsidRPr="00DA3A25">
        <w:rPr>
          <w:rFonts w:ascii="Arial" w:hAnsi="Arial" w:cs="Arial"/>
          <w:sz w:val="20"/>
        </w:rPr>
        <w:t>o unde</w:t>
      </w:r>
      <w:r w:rsidR="0031695F" w:rsidRPr="00DA3A25">
        <w:rPr>
          <w:rFonts w:ascii="Arial" w:hAnsi="Arial" w:cs="Arial"/>
          <w:spacing w:val="2"/>
          <w:sz w:val="20"/>
        </w:rPr>
        <w:t>r</w:t>
      </w:r>
      <w:r w:rsidR="00C74FE1" w:rsidRPr="00DA3A25">
        <w:rPr>
          <w:rFonts w:ascii="Arial" w:hAnsi="Arial" w:cs="Arial"/>
          <w:sz w:val="20"/>
        </w:rPr>
        <w:t>s</w:t>
      </w:r>
      <w:r w:rsidR="0031695F" w:rsidRPr="00DA3A25">
        <w:rPr>
          <w:rFonts w:ascii="Arial" w:hAnsi="Arial" w:cs="Arial"/>
          <w:spacing w:val="2"/>
          <w:sz w:val="20"/>
        </w:rPr>
        <w:t>t</w:t>
      </w:r>
      <w:r w:rsidR="00C74FE1" w:rsidRPr="00DA3A25">
        <w:rPr>
          <w:rFonts w:ascii="Arial" w:hAnsi="Arial" w:cs="Arial"/>
          <w:sz w:val="20"/>
        </w:rPr>
        <w:t>and</w:t>
      </w:r>
      <w:r w:rsidR="009A64A0" w:rsidRPr="00DA3A25">
        <w:rPr>
          <w:rFonts w:ascii="Arial" w:hAnsi="Arial" w:cs="Arial"/>
          <w:sz w:val="20"/>
        </w:rPr>
        <w:t xml:space="preserve"> his </w:t>
      </w:r>
      <w:r w:rsidR="00616BCD" w:rsidRPr="00DA3A25">
        <w:rPr>
          <w:rFonts w:ascii="Arial" w:hAnsi="Arial" w:cs="Arial"/>
          <w:sz w:val="20"/>
        </w:rPr>
        <w:t>pu</w:t>
      </w:r>
      <w:r w:rsidR="0031695F" w:rsidRPr="00DA3A25">
        <w:rPr>
          <w:rFonts w:ascii="Arial" w:hAnsi="Arial" w:cs="Arial"/>
          <w:spacing w:val="2"/>
          <w:sz w:val="20"/>
        </w:rPr>
        <w:t>r</w:t>
      </w:r>
      <w:r w:rsidR="00616BCD" w:rsidRPr="00DA3A25">
        <w:rPr>
          <w:rFonts w:ascii="Arial" w:hAnsi="Arial" w:cs="Arial"/>
          <w:sz w:val="20"/>
        </w:rPr>
        <w:t>pose</w:t>
      </w:r>
      <w:r w:rsidR="009A64A0" w:rsidRPr="00DA3A25">
        <w:rPr>
          <w:rFonts w:ascii="Arial" w:hAnsi="Arial" w:cs="Arial"/>
          <w:sz w:val="20"/>
        </w:rPr>
        <w:t xml:space="preserve"> </w:t>
      </w:r>
      <w:r w:rsidR="0031695F" w:rsidRPr="00DA3A25">
        <w:rPr>
          <w:rFonts w:ascii="Arial" w:hAnsi="Arial" w:cs="Arial"/>
          <w:spacing w:val="2"/>
          <w:sz w:val="20"/>
        </w:rPr>
        <w:t>f</w:t>
      </w:r>
      <w:r w:rsidR="009A64A0" w:rsidRPr="00DA3A25">
        <w:rPr>
          <w:rFonts w:ascii="Arial" w:hAnsi="Arial" w:cs="Arial"/>
          <w:sz w:val="20"/>
        </w:rPr>
        <w:t>or asking it</w:t>
      </w:r>
      <w:r w:rsidRPr="00DA3A25">
        <w:rPr>
          <w:rFonts w:ascii="Arial" w:hAnsi="Arial" w:cs="Arial"/>
          <w:sz w:val="20"/>
        </w:rPr>
        <w:t>.</w:t>
      </w:r>
    </w:p>
    <w:p w14:paraId="0D1994DE" w14:textId="3DBCDC01" w:rsidR="00954F96" w:rsidRPr="00DA3A25" w:rsidRDefault="00954F96" w:rsidP="00954F96">
      <w:pPr>
        <w:rPr>
          <w:rFonts w:cs="Arial"/>
          <w:sz w:val="20"/>
        </w:rPr>
      </w:pPr>
    </w:p>
    <w:p w14:paraId="2970AE30" w14:textId="77777777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The Con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e</w:t>
      </w:r>
      <w:r w:rsidRPr="005916D3">
        <w:rPr>
          <w:rFonts w:ascii="Arial" w:hAnsi="Arial" w:cs="Arial"/>
          <w:spacing w:val="4"/>
          <w:sz w:val="24"/>
          <w:u w:val="single"/>
        </w:rPr>
        <w:t>x</w:t>
      </w:r>
      <w:r w:rsidRPr="005916D3">
        <w:rPr>
          <w:rFonts w:ascii="Arial" w:hAnsi="Arial" w:cs="Arial"/>
          <w:spacing w:val="-2"/>
          <w:sz w:val="24"/>
          <w:u w:val="single"/>
        </w:rPr>
        <w:t xml:space="preserve">t </w:t>
      </w:r>
      <w:r w:rsidRPr="005916D3">
        <w:rPr>
          <w:rFonts w:ascii="Arial" w:hAnsi="Arial" w:cs="Arial"/>
          <w:sz w:val="24"/>
          <w:u w:val="single"/>
        </w:rPr>
        <w:t>o</w:t>
      </w:r>
      <w:r w:rsidRPr="005916D3">
        <w:rPr>
          <w:rFonts w:ascii="Arial" w:hAnsi="Arial" w:cs="Arial"/>
          <w:spacing w:val="-2"/>
          <w:sz w:val="24"/>
          <w:u w:val="single"/>
        </w:rPr>
        <w:t xml:space="preserve">f 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he Ques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ion</w:t>
      </w:r>
    </w:p>
    <w:p w14:paraId="62D7415A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6F2F255" w14:textId="77777777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In Ma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z w:val="20"/>
        </w:rPr>
        <w:t xml:space="preserve">hew </w:t>
      </w:r>
      <w:r w:rsidRPr="00DA3A25">
        <w:rPr>
          <w:rFonts w:ascii="Arial" w:hAnsi="Arial" w:cs="Arial"/>
          <w:spacing w:val="-4"/>
          <w:sz w:val="20"/>
        </w:rPr>
        <w:t>11</w:t>
      </w:r>
      <w:r w:rsidRPr="00DA3A25">
        <w:rPr>
          <w:rFonts w:ascii="Arial" w:hAnsi="Arial" w:cs="Arial"/>
          <w:sz w:val="20"/>
        </w:rPr>
        <w:t>, John'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is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ound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xt</w:t>
      </w:r>
      <w:r w:rsidRPr="00DA3A25">
        <w:rPr>
          <w:rFonts w:ascii="Arial" w:hAnsi="Arial" w:cs="Arial"/>
          <w:sz w:val="20"/>
        </w:rPr>
        <w:t>:</w:t>
      </w:r>
    </w:p>
    <w:p w14:paraId="6147A282" w14:textId="77777777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4324A58" w14:textId="5E5D12A2" w:rsidR="00954F96" w:rsidRPr="00DA3A25" w:rsidRDefault="00954F96" w:rsidP="00954F96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pacing w:val="2"/>
          <w:sz w:val="20"/>
        </w:rPr>
        <w:t>"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m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pass, when 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ad made an end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ommanding hi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welv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Twelve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he dep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2"/>
          <w:sz w:val="20"/>
        </w:rPr>
        <w:t>c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es. Now when Joh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ad h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d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iso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k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he s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wo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</w:t>
      </w:r>
      <w:r w:rsidRPr="00DA3A25">
        <w:rPr>
          <w:rFonts w:ascii="Arial" w:hAnsi="Arial" w:cs="Arial"/>
          <w:spacing w:val="-4"/>
          <w:sz w:val="20"/>
        </w:rPr>
        <w:t>s</w:t>
      </w:r>
      <w:r w:rsidRPr="00DA3A25">
        <w:rPr>
          <w:rFonts w:ascii="Arial" w:hAnsi="Arial" w:cs="Arial"/>
          <w:spacing w:val="-2"/>
          <w:sz w:val="20"/>
        </w:rPr>
        <w:fldChar w:fldCharType="begin"/>
      </w:r>
      <w:r w:rsidRPr="00DA3A25">
        <w:rPr>
          <w:rFonts w:ascii="Arial" w:hAnsi="Arial"/>
          <w:spacing w:val="-2"/>
          <w:sz w:val="20"/>
        </w:rPr>
        <w:instrText xml:space="preserve"> XE "</w:instrText>
      </w:r>
      <w:r w:rsidRPr="00DA3A25">
        <w:rPr>
          <w:rFonts w:ascii="Arial" w:hAnsi="Arial" w:cs="Arial"/>
          <w:spacing w:val="-2"/>
          <w:sz w:val="20"/>
        </w:rPr>
        <w:instrText>John the Baptist:</w:instrText>
      </w:r>
      <w:r w:rsidRPr="00DA3A25">
        <w:rPr>
          <w:rFonts w:ascii="Arial" w:hAnsi="Arial"/>
          <w:spacing w:val="-2"/>
          <w:sz w:val="20"/>
        </w:rPr>
        <w:instrText xml:space="preserve">disciples of" </w:instrText>
      </w:r>
      <w:r w:rsidRPr="00DA3A25">
        <w:rPr>
          <w:rFonts w:ascii="Arial" w:hAnsi="Arial" w:cs="Arial"/>
          <w:spacing w:val="-2"/>
          <w:sz w:val="20"/>
        </w:rPr>
        <w:fldChar w:fldCharType="end"/>
      </w:r>
      <w:r w:rsidRPr="00DA3A25">
        <w:rPr>
          <w:rFonts w:ascii="Arial" w:hAnsi="Arial" w:cs="Arial"/>
          <w:spacing w:val="-2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And said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him</w:t>
      </w:r>
      <w:r w:rsidRPr="00DA3A25">
        <w:rPr>
          <w:rFonts w:ascii="Arial" w:hAnsi="Arial" w:cs="Arial"/>
          <w:spacing w:val="-2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u 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should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, 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do we look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a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?" </w:t>
      </w:r>
      <w:r w:rsidRPr="00633952">
        <w:rPr>
          <w:rFonts w:ascii="Arial" w:hAnsi="Arial" w:cs="Arial"/>
          <w:szCs w:val="16"/>
        </w:rPr>
        <w:t>(M</w:t>
      </w:r>
      <w:r w:rsidRPr="00633952">
        <w:rPr>
          <w:rFonts w:ascii="Arial" w:hAnsi="Arial" w:cs="Arial"/>
          <w:spacing w:val="-2"/>
          <w:szCs w:val="16"/>
        </w:rPr>
        <w:t xml:space="preserve">t </w:t>
      </w:r>
      <w:r w:rsidRPr="00633952">
        <w:rPr>
          <w:rFonts w:ascii="Arial" w:hAnsi="Arial" w:cs="Arial"/>
          <w:szCs w:val="16"/>
        </w:rPr>
        <w:t>11:1-3)</w:t>
      </w:r>
      <w:r w:rsidRPr="00633952">
        <w:rPr>
          <w:rFonts w:ascii="Arial" w:hAnsi="Arial" w:cs="Arial"/>
          <w:sz w:val="22"/>
        </w:rPr>
        <w:fldChar w:fldCharType="begin"/>
      </w:r>
      <w:r w:rsidRPr="00633952">
        <w:rPr>
          <w:rFonts w:ascii="Arial" w:hAnsi="Arial"/>
          <w:sz w:val="22"/>
        </w:rPr>
        <w:instrText xml:space="preserve"> XE "</w:instrText>
      </w:r>
      <w:r w:rsidRPr="00633952">
        <w:rPr>
          <w:rFonts w:ascii="Arial" w:hAnsi="Arial" w:cs="Arial"/>
          <w:i/>
          <w:sz w:val="22"/>
          <w:szCs w:val="20"/>
        </w:rPr>
        <w:instrText>.</w:instrText>
      </w:r>
      <w:r w:rsidRPr="00633952">
        <w:rPr>
          <w:rFonts w:ascii="Arial" w:hAnsi="Arial"/>
          <w:sz w:val="22"/>
        </w:rPr>
        <w:instrText xml:space="preserve">" </w:instrText>
      </w:r>
      <w:r w:rsidRPr="00633952">
        <w:rPr>
          <w:rFonts w:ascii="Arial" w:hAnsi="Arial" w:cs="Arial"/>
          <w:sz w:val="22"/>
        </w:rPr>
        <w:fldChar w:fldCharType="end"/>
      </w:r>
    </w:p>
    <w:p w14:paraId="685AC1C5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CC89E6B" w14:textId="51EA1BEC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Hea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z w:val="20"/>
        </w:rPr>
        <w:t>ng 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k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t</w:t>
      </w:r>
      <w:r w:rsidR="0042226A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provoked </w:t>
      </w:r>
      <w:r w:rsidR="009414EC" w:rsidRPr="00DA3A25">
        <w:rPr>
          <w:rFonts w:ascii="Arial" w:hAnsi="Arial" w:cs="Arial"/>
          <w:sz w:val="20"/>
        </w:rPr>
        <w:t>John'</w:t>
      </w:r>
      <w:r w:rsidR="0042226A"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z w:val="20"/>
        </w:rPr>
        <w:t xml:space="preserve"> question, and hea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z w:val="20"/>
        </w:rPr>
        <w:t xml:space="preserve">ng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would not have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d John 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lead hi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doub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i/>
          <w:iCs/>
          <w:sz w:val="20"/>
        </w:rPr>
        <w:t>was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. So, why did he ask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2"/>
          <w:sz w:val="20"/>
        </w:rPr>
        <w:t>J</w:t>
      </w:r>
      <w:r w:rsidRPr="00DA3A25">
        <w:rPr>
          <w:rFonts w:ascii="Arial" w:hAnsi="Arial" w:cs="Arial"/>
          <w:sz w:val="20"/>
        </w:rPr>
        <w:t>esus</w:t>
      </w:r>
      <w:r w:rsidRPr="00DA3A25">
        <w:rPr>
          <w:rFonts w:ascii="Arial" w:hAnsi="Arial" w:cs="Arial"/>
          <w:spacing w:val="2"/>
          <w:sz w:val="20"/>
        </w:rPr>
        <w:t xml:space="preserve"> w</w:t>
      </w:r>
      <w:r w:rsidRPr="00DA3A25">
        <w:rPr>
          <w:rFonts w:ascii="Arial" w:hAnsi="Arial" w:cs="Arial"/>
          <w:sz w:val="20"/>
        </w:rPr>
        <w:t>as</w:t>
      </w:r>
      <w:r w:rsidRPr="00DA3A25">
        <w:rPr>
          <w:rFonts w:ascii="Arial" w:hAnsi="Arial" w:cs="Arial"/>
          <w:spacing w:val="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"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should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?" Luke7:11-10 gives us add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ional de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ails:</w:t>
      </w:r>
    </w:p>
    <w:p w14:paraId="377278BD" w14:textId="77777777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3D8ECCE4" w14:textId="443DB5FD" w:rsidR="00954F96" w:rsidRPr="00DA3A25" w:rsidRDefault="00954F96" w:rsidP="00954F96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he [</w:t>
      </w:r>
      <w:r w:rsidRPr="00DA3A25">
        <w:rPr>
          <w:rFonts w:ascii="Arial" w:hAnsi="Arial" w:cs="Arial"/>
          <w:iCs/>
          <w:sz w:val="20"/>
        </w:rPr>
        <w:t>Jesus</w:t>
      </w:r>
      <w:r w:rsidRPr="00DA3A25">
        <w:rPr>
          <w:rFonts w:ascii="Arial" w:hAnsi="Arial" w:cs="Arial"/>
          <w:iCs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iCs/>
          <w:sz w:val="20"/>
        </w:rPr>
        <w:fldChar w:fldCharType="end"/>
      </w:r>
      <w:r w:rsidRPr="00DA3A25">
        <w:rPr>
          <w:rFonts w:ascii="Arial" w:hAnsi="Arial" w:cs="Arial"/>
          <w:sz w:val="20"/>
        </w:rPr>
        <w:t>] w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a </w:t>
      </w:r>
      <w:r w:rsidRPr="00DA3A25">
        <w:rPr>
          <w:rFonts w:ascii="Arial" w:hAnsi="Arial" w:cs="Arial"/>
          <w:spacing w:val="2"/>
          <w:sz w:val="20"/>
        </w:rPr>
        <w:t>c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y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lled Nain; and many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him, and mu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ople. Now when h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me nig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g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c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y, behold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was a dead man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rr</w:t>
      </w:r>
      <w:r w:rsidRPr="00DA3A25">
        <w:rPr>
          <w:rFonts w:ascii="Arial" w:hAnsi="Arial" w:cs="Arial"/>
          <w:sz w:val="20"/>
        </w:rPr>
        <w:t>ied o</w:t>
      </w:r>
      <w:r w:rsidRPr="00DA3A25">
        <w:rPr>
          <w:rFonts w:ascii="Arial" w:hAnsi="Arial" w:cs="Arial"/>
          <w:spacing w:val="2"/>
          <w:sz w:val="20"/>
        </w:rPr>
        <w:t>u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only so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m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r, and she was a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z w:val="20"/>
        </w:rPr>
        <w:t>dow: and mu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>opl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c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y was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her. And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L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aw her, he had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passion on her, and said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her, Wee</w:t>
      </w:r>
      <w:r w:rsidRPr="00DA3A25">
        <w:rPr>
          <w:rFonts w:ascii="Arial" w:hAnsi="Arial" w:cs="Arial"/>
          <w:spacing w:val="-4"/>
          <w:sz w:val="20"/>
        </w:rPr>
        <w:t>p</w:t>
      </w:r>
      <w:r w:rsidRPr="00DA3A25">
        <w:rPr>
          <w:rFonts w:ascii="Arial" w:hAnsi="Arial" w:cs="Arial"/>
          <w:sz w:val="20"/>
        </w:rPr>
        <w:t xml:space="preserve"> no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Pr="00DA3A25">
        <w:rPr>
          <w:rFonts w:ascii="Arial" w:hAnsi="Arial" w:cs="Arial"/>
          <w:sz w:val="20"/>
        </w:rPr>
        <w:t xml:space="preserve"> And h</w:t>
      </w:r>
      <w:r w:rsidRPr="00DA3A25">
        <w:rPr>
          <w:rFonts w:ascii="Arial" w:hAnsi="Arial" w:cs="Arial"/>
          <w:spacing w:val="-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m</w:t>
      </w:r>
      <w:r w:rsidRPr="00DA3A25">
        <w:rPr>
          <w:rFonts w:ascii="Arial" w:hAnsi="Arial" w:cs="Arial"/>
          <w:spacing w:val="-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an</w:t>
      </w:r>
      <w:r w:rsidRPr="00DA3A25">
        <w:rPr>
          <w:rFonts w:ascii="Arial" w:hAnsi="Arial" w:cs="Arial"/>
          <w:spacing w:val="-4"/>
          <w:sz w:val="20"/>
        </w:rPr>
        <w:t>d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u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4"/>
          <w:sz w:val="20"/>
        </w:rPr>
        <w:t>d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bie</w:t>
      </w:r>
      <w:r w:rsidRPr="00DA3A25">
        <w:rPr>
          <w:rFonts w:ascii="Arial" w:hAnsi="Arial" w:cs="Arial"/>
          <w:spacing w:val="-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: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i/>
          <w:iCs/>
          <w:sz w:val="20"/>
        </w:rPr>
        <w:t>him</w:t>
      </w:r>
      <w:r w:rsidRPr="00DA3A25">
        <w:rPr>
          <w:rFonts w:ascii="Arial" w:hAnsi="Arial" w:cs="Arial"/>
          <w:sz w:val="20"/>
        </w:rPr>
        <w:t xml:space="preserve"> 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od 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ll. And he said, Young man, I say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e,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raised a widow's s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And 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as dead s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up, and bega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speak. And he deliv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d hi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his m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r.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me a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on all: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y glo</w:t>
      </w:r>
      <w:r w:rsidRPr="00DA3A25">
        <w:rPr>
          <w:rFonts w:ascii="Arial" w:hAnsi="Arial" w:cs="Arial"/>
          <w:spacing w:val="2"/>
          <w:sz w:val="20"/>
        </w:rPr>
        <w:t>ri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ed 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saying, T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 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en up among us; and, T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God h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vis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d his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ople.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m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m w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ugh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all Judea,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ugh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a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gion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und abo</w:t>
      </w:r>
      <w:r w:rsidRPr="00DA3A25">
        <w:rPr>
          <w:rFonts w:ascii="Arial" w:hAnsi="Arial" w:cs="Arial"/>
          <w:spacing w:val="2"/>
          <w:sz w:val="20"/>
        </w:rPr>
        <w:t>u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Pr="00DA3A25">
        <w:rPr>
          <w:rFonts w:ascii="Arial" w:hAnsi="Arial" w:cs="Arial"/>
          <w:sz w:val="20"/>
        </w:rPr>
        <w:t xml:space="preserve">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ohn sh</w:t>
      </w:r>
      <w:r w:rsidR="00415BA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wed him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a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s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ngs. And John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lling </w:t>
      </w:r>
      <w:r w:rsidRPr="00DA3A25">
        <w:rPr>
          <w:rFonts w:ascii="Arial" w:hAnsi="Arial" w:cs="Arial"/>
          <w:i/>
          <w:iCs/>
          <w:sz w:val="20"/>
        </w:rPr>
        <w:t>un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o him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wo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hem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Jesus, saying, 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u 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should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 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look w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a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?"</w:t>
      </w:r>
    </w:p>
    <w:p w14:paraId="2A5725B0" w14:textId="77777777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C4DA920" w14:textId="33E051C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oh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h</w:t>
      </w:r>
      <w:r w:rsidR="00415BAE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wed him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a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s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ngs" </w:t>
      </w:r>
      <w:r w:rsidRPr="00633952">
        <w:rPr>
          <w:rFonts w:ascii="Arial" w:hAnsi="Arial" w:cs="Arial"/>
          <w:szCs w:val="16"/>
        </w:rPr>
        <w:t>(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18)</w:t>
      </w:r>
      <w:r w:rsidRPr="00DA3A25">
        <w:rPr>
          <w:rFonts w:ascii="Arial" w:hAnsi="Arial" w:cs="Arial"/>
          <w:sz w:val="20"/>
        </w:rPr>
        <w:t>, and hea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z w:val="20"/>
        </w:rPr>
        <w:t>ng about 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aising a dead man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 xml:space="preserve">owd'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</w:t>
      </w:r>
      <w:r w:rsidRPr="00DA3A25">
        <w:rPr>
          <w:rFonts w:ascii="Arial" w:hAnsi="Arial" w:cs="Arial"/>
          <w:spacing w:val="4"/>
          <w:sz w:val="20"/>
        </w:rPr>
        <w:t>t</w:t>
      </w:r>
      <w:r w:rsidR="001C69DB" w:rsidRPr="00DA3A25">
        <w:rPr>
          <w:rFonts w:ascii="Arial" w:hAnsi="Arial" w:cs="Arial"/>
          <w:sz w:val="20"/>
        </w:rPr>
        <w:t xml:space="preserve">o </w:t>
      </w:r>
      <w:r w:rsidR="001C69DB" w:rsidRPr="00DA3A25">
        <w:rPr>
          <w:rFonts w:ascii="Arial" w:hAnsi="Arial" w:cs="Arial"/>
          <w:spacing w:val="2"/>
          <w:sz w:val="20"/>
        </w:rPr>
        <w:t>t</w:t>
      </w:r>
      <w:r w:rsidR="001C69DB" w:rsidRPr="00DA3A25">
        <w:rPr>
          <w:rFonts w:ascii="Arial" w:hAnsi="Arial" w:cs="Arial"/>
          <w:sz w:val="20"/>
        </w:rPr>
        <w:t>his mi</w:t>
      </w:r>
      <w:r w:rsidR="001C69DB" w:rsidRPr="00DA3A25">
        <w:rPr>
          <w:rFonts w:ascii="Arial" w:hAnsi="Arial" w:cs="Arial"/>
          <w:spacing w:val="2"/>
          <w:sz w:val="20"/>
        </w:rPr>
        <w:t>r</w:t>
      </w:r>
      <w:r w:rsidR="001C69DB" w:rsidRPr="00DA3A25">
        <w:rPr>
          <w:rFonts w:ascii="Arial" w:hAnsi="Arial" w:cs="Arial"/>
          <w:sz w:val="20"/>
        </w:rPr>
        <w:t>a</w:t>
      </w:r>
      <w:r w:rsidR="001C69DB" w:rsidRPr="00DA3A25">
        <w:rPr>
          <w:rFonts w:ascii="Arial" w:hAnsi="Arial" w:cs="Arial"/>
          <w:spacing w:val="2"/>
          <w:sz w:val="20"/>
        </w:rPr>
        <w:t>c</w:t>
      </w:r>
      <w:r w:rsidR="001C69DB" w:rsidRPr="00DA3A25">
        <w:rPr>
          <w:rFonts w:ascii="Arial" w:hAnsi="Arial" w:cs="Arial"/>
          <w:sz w:val="20"/>
        </w:rPr>
        <w:t>le w</w:t>
      </w:r>
      <w:r w:rsidRPr="00DA3A25">
        <w:rPr>
          <w:rFonts w:ascii="Arial" w:hAnsi="Arial" w:cs="Arial"/>
          <w:sz w:val="20"/>
        </w:rPr>
        <w:t xml:space="preserve">ould not </w:t>
      </w:r>
      <w:r w:rsidR="001C69DB" w:rsidRPr="00DA3A25">
        <w:rPr>
          <w:rFonts w:ascii="Arial" w:hAnsi="Arial" w:cs="Arial"/>
          <w:spacing w:val="2"/>
          <w:sz w:val="20"/>
        </w:rPr>
        <w:t>c</w:t>
      </w:r>
      <w:r w:rsidR="001C69DB" w:rsidRPr="00DA3A25">
        <w:rPr>
          <w:rFonts w:ascii="Arial" w:hAnsi="Arial" w:cs="Arial"/>
          <w:sz w:val="20"/>
        </w:rPr>
        <w:t>ause John</w:t>
      </w:r>
      <w:r w:rsidR="001C69DB" w:rsidRPr="00DA3A25">
        <w:rPr>
          <w:rFonts w:ascii="Arial" w:hAnsi="Arial" w:cs="Arial"/>
          <w:spacing w:val="4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doub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be imp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en</w:t>
      </w:r>
      <w:r w:rsidR="003F694F" w:rsidRPr="00DA3A25">
        <w:rPr>
          <w:rFonts w:ascii="Arial" w:hAnsi="Arial" w:cs="Arial"/>
          <w:spacing w:val="-2"/>
          <w:sz w:val="20"/>
        </w:rPr>
        <w:t>t.</w:t>
      </w:r>
    </w:p>
    <w:p w14:paraId="7A5E28CF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 </w:t>
      </w:r>
    </w:p>
    <w:p w14:paraId="09507487" w14:textId="2F2E592E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pacing w:val="2"/>
          <w:sz w:val="20"/>
        </w:rPr>
      </w:pPr>
      <w:r w:rsidRPr="00DA3A25">
        <w:rPr>
          <w:rFonts w:ascii="Arial" w:hAnsi="Arial" w:cs="Arial"/>
          <w:sz w:val="20"/>
        </w:rPr>
        <w:t>Fu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m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, John's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iple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ld hi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news. So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was not asked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bene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z w:val="20"/>
        </w:rPr>
        <w:t>t si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y knew 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k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" b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John did.</w:t>
      </w:r>
    </w:p>
    <w:p w14:paraId="6E932519" w14:textId="1150E5E9" w:rsidR="00954F96" w:rsidRPr="00DA3A25" w:rsidRDefault="00954F96" w:rsidP="00954F96">
      <w:pPr>
        <w:rPr>
          <w:rFonts w:cs="Arial"/>
          <w:sz w:val="20"/>
        </w:rPr>
      </w:pPr>
    </w:p>
    <w:p w14:paraId="6C6014F0" w14:textId="77777777" w:rsidR="00CD6E31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Of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urse,</w:t>
      </w:r>
      <w:r w:rsidR="001E69C4" w:rsidRPr="00DA3A25">
        <w:rPr>
          <w:rFonts w:ascii="Arial" w:hAnsi="Arial" w:cs="Arial"/>
          <w:sz w:val="20"/>
        </w:rPr>
        <w:t xml:space="preserve"> a</w:t>
      </w:r>
      <w:r w:rsidRPr="00DA3A25">
        <w:rPr>
          <w:rFonts w:ascii="Arial" w:hAnsi="Arial" w:cs="Arial"/>
          <w:sz w:val="20"/>
        </w:rPr>
        <w:t xml:space="preserve"> p</w:t>
      </w:r>
      <w:r w:rsidR="001E69C4" w:rsidRPr="00DA3A25">
        <w:rPr>
          <w:rFonts w:ascii="Arial" w:hAnsi="Arial" w:cs="Arial"/>
          <w:sz w:val="20"/>
        </w:rPr>
        <w:t>e</w:t>
      </w:r>
      <w:r w:rsidR="001E69C4" w:rsidRPr="00DA3A25">
        <w:rPr>
          <w:rFonts w:ascii="Arial" w:hAnsi="Arial" w:cs="Arial"/>
          <w:spacing w:val="2"/>
          <w:sz w:val="20"/>
        </w:rPr>
        <w:t>r</w:t>
      </w:r>
      <w:r w:rsidR="001E69C4" w:rsidRPr="00DA3A25">
        <w:rPr>
          <w:rFonts w:ascii="Arial" w:hAnsi="Arial" w:cs="Arial"/>
          <w:sz w:val="20"/>
        </w:rPr>
        <w:t>son</w:t>
      </w:r>
      <w:r w:rsidRPr="00DA3A25">
        <w:rPr>
          <w:rFonts w:ascii="Arial" w:hAnsi="Arial" w:cs="Arial"/>
          <w:sz w:val="20"/>
        </w:rPr>
        <w:t xml:space="preserve"> mi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oub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a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po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Jesu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ising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raised a widow's s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="001E69C4" w:rsidRPr="00DA3A25">
        <w:rPr>
          <w:rFonts w:ascii="Arial" w:hAnsi="Arial" w:cs="Arial"/>
          <w:sz w:val="20"/>
        </w:rPr>
        <w:t>a man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dead. But if </w:t>
      </w:r>
      <w:r w:rsidR="001E69C4" w:rsidRPr="00DA3A25">
        <w:rPr>
          <w:rFonts w:ascii="Arial" w:hAnsi="Arial" w:cs="Arial"/>
          <w:spacing w:val="2"/>
          <w:sz w:val="20"/>
        </w:rPr>
        <w:t>t</w:t>
      </w:r>
      <w:r w:rsidR="001E69C4" w:rsidRPr="00DA3A25">
        <w:rPr>
          <w:rFonts w:ascii="Arial" w:hAnsi="Arial" w:cs="Arial"/>
          <w:sz w:val="20"/>
        </w:rPr>
        <w:t>he pe</w:t>
      </w:r>
      <w:r w:rsidR="001E69C4" w:rsidRPr="00DA3A25">
        <w:rPr>
          <w:rFonts w:ascii="Arial" w:hAnsi="Arial" w:cs="Arial"/>
          <w:spacing w:val="2"/>
          <w:sz w:val="20"/>
        </w:rPr>
        <w:t>r</w:t>
      </w:r>
      <w:r w:rsidR="001E69C4" w:rsidRPr="00DA3A25">
        <w:rPr>
          <w:rFonts w:ascii="Arial" w:hAnsi="Arial" w:cs="Arial"/>
          <w:sz w:val="20"/>
        </w:rPr>
        <w:t>son</w:t>
      </w:r>
      <w:r w:rsidRPr="00DA3A25">
        <w:rPr>
          <w:rFonts w:ascii="Arial" w:hAnsi="Arial" w:cs="Arial"/>
          <w:sz w:val="20"/>
        </w:rPr>
        <w:t xml:space="preserve"> believ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po</w:t>
      </w:r>
      <w:r w:rsidRPr="00DA3A25">
        <w:rPr>
          <w:rFonts w:ascii="Arial" w:hAnsi="Arial" w:cs="Arial"/>
          <w:spacing w:val="4"/>
          <w:sz w:val="20"/>
        </w:rPr>
        <w:t>r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would not </w:t>
      </w:r>
      <w:r w:rsidR="001E69C4" w:rsidRPr="00DA3A25">
        <w:rPr>
          <w:rFonts w:ascii="Arial" w:hAnsi="Arial" w:cs="Arial"/>
          <w:sz w:val="20"/>
        </w:rPr>
        <w:t xml:space="preserve">lead </w:t>
      </w:r>
      <w:r w:rsidR="001E69C4" w:rsidRPr="00DA3A25">
        <w:rPr>
          <w:rFonts w:ascii="Arial" w:hAnsi="Arial" w:cs="Arial"/>
          <w:spacing w:val="2"/>
          <w:sz w:val="20"/>
        </w:rPr>
        <w:t>t</w:t>
      </w:r>
      <w:r w:rsidR="001E69C4" w:rsidRPr="00DA3A25">
        <w:rPr>
          <w:rFonts w:ascii="Arial" w:hAnsi="Arial" w:cs="Arial"/>
          <w:sz w:val="20"/>
        </w:rPr>
        <w:t>hat pe</w:t>
      </w:r>
      <w:r w:rsidR="001E69C4" w:rsidRPr="00DA3A25">
        <w:rPr>
          <w:rFonts w:ascii="Arial" w:hAnsi="Arial" w:cs="Arial"/>
          <w:spacing w:val="2"/>
          <w:sz w:val="20"/>
        </w:rPr>
        <w:t>r</w:t>
      </w:r>
      <w:r w:rsidR="001E69C4" w:rsidRPr="00DA3A25">
        <w:rPr>
          <w:rFonts w:ascii="Arial" w:hAnsi="Arial" w:cs="Arial"/>
          <w:sz w:val="20"/>
        </w:rPr>
        <w:t xml:space="preserve">son </w:t>
      </w:r>
      <w:r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doubt Jesus. </w:t>
      </w:r>
    </w:p>
    <w:p w14:paraId="2E5C6FC6" w14:textId="77777777" w:rsidR="00CD6E31" w:rsidRPr="00DA3A25" w:rsidRDefault="00CD6E31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E0329EB" w14:textId="3D101E05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Whe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ligious lead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 h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d about Jesu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aising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raised Lazar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Lazar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dea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y di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oub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="001E69C4" w:rsidRPr="00DA3A25">
        <w:rPr>
          <w:rFonts w:ascii="Arial" w:hAnsi="Arial" w:cs="Arial"/>
          <w:sz w:val="20"/>
        </w:rPr>
        <w:t>him</w:t>
      </w:r>
      <w:r w:rsidR="00600AA6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y plo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z w:val="20"/>
        </w:rPr>
        <w:t xml:space="preserve">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kill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plot to kill him, the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im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6"/>
          <w:szCs w:val="16"/>
        </w:rPr>
        <w:t>r</w:t>
      </w:r>
      <w:r w:rsidRPr="00633952">
        <w:rPr>
          <w:rFonts w:ascii="Arial" w:hAnsi="Arial" w:cs="Arial"/>
          <w:spacing w:val="4"/>
          <w:szCs w:val="16"/>
        </w:rPr>
        <w:t>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l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pacing w:val="-4"/>
          <w:szCs w:val="16"/>
        </w:rPr>
        <w:t>11</w:t>
      </w:r>
      <w:r w:rsidRPr="00633952">
        <w:rPr>
          <w:rFonts w:ascii="Arial" w:hAnsi="Arial" w:cs="Arial"/>
          <w:szCs w:val="16"/>
        </w:rPr>
        <w:t>:43-53)</w:t>
      </w:r>
      <w:r w:rsidRPr="00DA3A25">
        <w:rPr>
          <w:rFonts w:ascii="Arial" w:hAnsi="Arial" w:cs="Arial"/>
          <w:sz w:val="20"/>
        </w:rPr>
        <w:t>. When John h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d about Jesu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aising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raised Lazar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someon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Lazar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dead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 xml:space="preserve">owd'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is m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le, it led hi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ask Jesus a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. </w:t>
      </w:r>
    </w:p>
    <w:p w14:paraId="7A6BDD55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716F23A" w14:textId="77777777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Ou</w:t>
      </w:r>
      <w:r w:rsidRPr="005916D3">
        <w:rPr>
          <w:rFonts w:ascii="Arial" w:hAnsi="Arial" w:cs="Arial"/>
          <w:spacing w:val="-2"/>
          <w:sz w:val="24"/>
          <w:u w:val="single"/>
        </w:rPr>
        <w:t xml:space="preserve">r </w:t>
      </w:r>
      <w:r w:rsidRPr="005916D3">
        <w:rPr>
          <w:rFonts w:ascii="Arial" w:hAnsi="Arial" w:cs="Arial"/>
          <w:sz w:val="24"/>
          <w:u w:val="single"/>
        </w:rPr>
        <w:t>Assump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ions Ve</w:t>
      </w:r>
      <w:r w:rsidRPr="005916D3">
        <w:rPr>
          <w:rFonts w:ascii="Arial" w:hAnsi="Arial" w:cs="Arial"/>
          <w:spacing w:val="2"/>
          <w:sz w:val="24"/>
          <w:u w:val="single"/>
        </w:rPr>
        <w:t>r</w:t>
      </w:r>
      <w:r w:rsidRPr="005916D3">
        <w:rPr>
          <w:rFonts w:ascii="Arial" w:hAnsi="Arial" w:cs="Arial"/>
          <w:sz w:val="24"/>
          <w:u w:val="single"/>
        </w:rPr>
        <w:t>sus S</w:t>
      </w:r>
      <w:r w:rsidRPr="005916D3">
        <w:rPr>
          <w:rFonts w:ascii="Arial" w:hAnsi="Arial" w:cs="Arial"/>
          <w:spacing w:val="2"/>
          <w:sz w:val="24"/>
          <w:u w:val="single"/>
        </w:rPr>
        <w:t>cr</w:t>
      </w:r>
      <w:r w:rsidRPr="005916D3">
        <w:rPr>
          <w:rFonts w:ascii="Arial" w:hAnsi="Arial" w:cs="Arial"/>
          <w:sz w:val="24"/>
          <w:u w:val="single"/>
        </w:rPr>
        <w:t>ip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u</w:t>
      </w:r>
      <w:r w:rsidRPr="005916D3">
        <w:rPr>
          <w:rFonts w:ascii="Arial" w:hAnsi="Arial" w:cs="Arial"/>
          <w:spacing w:val="2"/>
          <w:sz w:val="24"/>
          <w:u w:val="single"/>
        </w:rPr>
        <w:t>r</w:t>
      </w:r>
      <w:r w:rsidRPr="005916D3">
        <w:rPr>
          <w:rFonts w:ascii="Arial" w:hAnsi="Arial" w:cs="Arial"/>
          <w:sz w:val="24"/>
          <w:u w:val="single"/>
        </w:rPr>
        <w:t>e</w:t>
      </w:r>
      <w:r w:rsidRPr="005916D3">
        <w:rPr>
          <w:rFonts w:ascii="Arial" w:hAnsi="Arial" w:cs="Arial"/>
          <w:sz w:val="24"/>
          <w:u w:val="single"/>
        </w:rPr>
        <w:fldChar w:fldCharType="begin"/>
      </w:r>
      <w:r w:rsidRPr="005916D3">
        <w:rPr>
          <w:rFonts w:ascii="Arial" w:hAnsi="Arial"/>
          <w:sz w:val="24"/>
        </w:rPr>
        <w:instrText xml:space="preserve"> XE "</w:instrText>
      </w:r>
      <w:r w:rsidRPr="005916D3">
        <w:rPr>
          <w:rFonts w:ascii="Arial" w:hAnsi="Arial" w:cs="Arial"/>
          <w:sz w:val="24"/>
        </w:rPr>
        <w:instrText>Bible, the (scripture)</w:instrText>
      </w:r>
      <w:r w:rsidRPr="005916D3">
        <w:rPr>
          <w:rFonts w:ascii="Arial" w:hAnsi="Arial"/>
          <w:sz w:val="24"/>
        </w:rPr>
        <w:instrText xml:space="preserve">" </w:instrText>
      </w:r>
      <w:r w:rsidRPr="005916D3">
        <w:rPr>
          <w:rFonts w:ascii="Arial" w:hAnsi="Arial" w:cs="Arial"/>
          <w:sz w:val="24"/>
          <w:u w:val="single"/>
        </w:rPr>
        <w:fldChar w:fldCharType="end"/>
      </w:r>
    </w:p>
    <w:p w14:paraId="665767B8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232F714" w14:textId="62D42704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A</w:t>
      </w:r>
      <w:r w:rsidR="00F33C14" w:rsidRPr="00DA3A25">
        <w:rPr>
          <w:rFonts w:ascii="Arial" w:hAnsi="Arial" w:cs="Arial"/>
          <w:spacing w:val="6"/>
          <w:sz w:val="20"/>
        </w:rPr>
        <w:t>f</w:t>
      </w:r>
      <w:r w:rsidR="00F33C14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Jesus sent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w</w:t>
      </w:r>
      <w:r w:rsidRPr="00DA3A25">
        <w:rPr>
          <w:rFonts w:ascii="Arial" w:hAnsi="Arial" w:cs="Arial"/>
          <w:sz w:val="20"/>
        </w:rPr>
        <w:t>o dis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 ba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k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o John wi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 his reply, he publi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y de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lared, </w:t>
      </w:r>
      <w:r w:rsidRPr="00DA3A25">
        <w:rPr>
          <w:rFonts w:ascii="Arial" w:hAnsi="Arial" w:cs="Arial"/>
          <w:sz w:val="20"/>
          <w:u w:val="single"/>
        </w:rPr>
        <w:fldChar w:fldCharType="begin"/>
      </w:r>
      <w:r w:rsidRPr="00DA3A25">
        <w:rPr>
          <w:rFonts w:ascii="Arial" w:hAnsi="Arial" w:cs="Arial"/>
          <w:sz w:val="20"/>
          <w:u w:val="single"/>
        </w:rPr>
        <w:instrText xml:space="preserve"> XE "Jesus" </w:instrText>
      </w:r>
      <w:r w:rsidRPr="00DA3A25">
        <w:rPr>
          <w:rFonts w:ascii="Arial" w:hAnsi="Arial" w:cs="Arial"/>
          <w:sz w:val="20"/>
          <w:u w:val="single"/>
        </w:rPr>
        <w:fldChar w:fldCharType="end"/>
      </w:r>
      <w:r w:rsidRPr="00DA3A25">
        <w:rPr>
          <w:rFonts w:ascii="Arial" w:hAnsi="Arial" w:cs="Arial"/>
          <w:sz w:val="20"/>
        </w:rPr>
        <w:t>"</w:t>
      </w:r>
      <w:r w:rsidR="002574E6"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z w:val="20"/>
        </w:rPr>
        <w:t xml:space="preserve">mo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s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b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wom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is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 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ohn the Baptist:no greater prophet than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an Joh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Ba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pacing w:val="-4"/>
          <w:sz w:val="20"/>
        </w:rPr>
        <w:fldChar w:fldCharType="begin"/>
      </w:r>
      <w:r w:rsidRPr="00DA3A25">
        <w:rPr>
          <w:rFonts w:ascii="Arial" w:hAnsi="Arial" w:cs="Arial"/>
          <w:spacing w:val="-4"/>
          <w:sz w:val="20"/>
        </w:rPr>
        <w:instrText xml:space="preserve"> XE "John the Baptist" </w:instrText>
      </w:r>
      <w:r w:rsidRPr="00DA3A25">
        <w:rPr>
          <w:rFonts w:ascii="Arial" w:hAnsi="Arial" w:cs="Arial"/>
          <w:spacing w:val="-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28)</w:t>
      </w:r>
      <w:r w:rsidRPr="00DA3A25">
        <w:rPr>
          <w:rFonts w:ascii="Arial" w:hAnsi="Arial" w:cs="Arial"/>
          <w:sz w:val="20"/>
        </w:rPr>
        <w:t xml:space="preserve">. These words do not suggest Jesu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ught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 w:cs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John'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 ind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d doub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imp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e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, 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a weak mom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n John's p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. Jesus </w:t>
      </w:r>
      <w:r w:rsidRPr="00DA3A25">
        <w:rPr>
          <w:rFonts w:ascii="Arial" w:hAnsi="Arial" w:cs="Arial"/>
          <w:spacing w:val="2"/>
          <w:sz w:val="20"/>
        </w:rPr>
        <w:t>cr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2"/>
          <w:sz w:val="20"/>
        </w:rPr>
        <w:t>ci</w:t>
      </w:r>
      <w:r w:rsidRPr="00DA3A25">
        <w:rPr>
          <w:rFonts w:ascii="Arial" w:hAnsi="Arial" w:cs="Arial"/>
          <w:sz w:val="20"/>
        </w:rPr>
        <w:t>zed his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: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mome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 "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l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z w:val="20"/>
        </w:rPr>
        <w:t xml:space="preserve">l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Faith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M</w:t>
      </w:r>
      <w:r w:rsidRPr="00633952">
        <w:rPr>
          <w:rFonts w:ascii="Arial" w:hAnsi="Arial" w:cs="Arial"/>
          <w:spacing w:val="-2"/>
          <w:szCs w:val="16"/>
        </w:rPr>
        <w:t xml:space="preserve">t </w:t>
      </w:r>
      <w:r w:rsidRPr="00633952">
        <w:rPr>
          <w:rFonts w:ascii="Arial" w:hAnsi="Arial" w:cs="Arial"/>
          <w:szCs w:val="16"/>
        </w:rPr>
        <w:t>6:3</w:t>
      </w:r>
      <w:r w:rsidRPr="00633952">
        <w:rPr>
          <w:rFonts w:ascii="Arial" w:hAnsi="Arial" w:cs="Arial"/>
          <w:spacing w:val="-4"/>
          <w:szCs w:val="16"/>
        </w:rPr>
        <w:t>0</w:t>
      </w:r>
      <w:r w:rsidR="00A50137" w:rsidRPr="00633952">
        <w:rPr>
          <w:rFonts w:ascii="Arial" w:hAnsi="Arial" w:cs="Arial"/>
          <w:szCs w:val="16"/>
        </w:rPr>
        <w:t>,</w:t>
      </w:r>
      <w:r w:rsidRPr="00DA3A25">
        <w:rPr>
          <w:rFonts w:ascii="Arial" w:hAnsi="Arial" w:cs="Arial"/>
          <w:spacing w:val="-4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8:2</w:t>
      </w:r>
      <w:r w:rsidRPr="00633952">
        <w:rPr>
          <w:rFonts w:ascii="Arial" w:hAnsi="Arial" w:cs="Arial"/>
          <w:spacing w:val="-4"/>
          <w:szCs w:val="16"/>
        </w:rPr>
        <w:t>6</w:t>
      </w:r>
      <w:r w:rsidR="00A50137" w:rsidRPr="00633952">
        <w:rPr>
          <w:rFonts w:ascii="Arial" w:hAnsi="Arial" w:cs="Arial"/>
          <w:spacing w:val="-4"/>
          <w:szCs w:val="16"/>
        </w:rPr>
        <w:t>,</w:t>
      </w:r>
      <w:r w:rsidRPr="00DA3A25">
        <w:rPr>
          <w:rFonts w:ascii="Arial" w:hAnsi="Arial" w:cs="Arial"/>
          <w:spacing w:val="-6"/>
          <w:sz w:val="20"/>
          <w:szCs w:val="16"/>
        </w:rPr>
        <w:t xml:space="preserve"> </w:t>
      </w:r>
      <w:r w:rsidRPr="00633952">
        <w:rPr>
          <w:rFonts w:ascii="Arial" w:hAnsi="Arial" w:cs="Arial"/>
          <w:spacing w:val="-6"/>
          <w:szCs w:val="16"/>
        </w:rPr>
        <w:t>1</w:t>
      </w:r>
      <w:r w:rsidRPr="00633952">
        <w:rPr>
          <w:rFonts w:ascii="Arial" w:hAnsi="Arial" w:cs="Arial"/>
          <w:szCs w:val="16"/>
        </w:rPr>
        <w:t>4:</w:t>
      </w:r>
      <w:r w:rsidRPr="00633952">
        <w:rPr>
          <w:rFonts w:ascii="Arial" w:hAnsi="Arial" w:cs="Arial"/>
          <w:spacing w:val="-6"/>
          <w:szCs w:val="16"/>
        </w:rPr>
        <w:t>31,</w:t>
      </w:r>
      <w:r w:rsidR="005814B7" w:rsidRPr="00633952">
        <w:rPr>
          <w:rFonts w:ascii="Arial" w:hAnsi="Arial" w:cs="Arial"/>
          <w:spacing w:val="-2"/>
          <w:szCs w:val="16"/>
        </w:rPr>
        <w:t xml:space="preserve"> </w:t>
      </w:r>
      <w:r w:rsidR="00CC2919" w:rsidRPr="00633952">
        <w:rPr>
          <w:rFonts w:ascii="Arial" w:hAnsi="Arial" w:cs="Arial"/>
          <w:spacing w:val="-2"/>
          <w:szCs w:val="16"/>
        </w:rPr>
        <w:t xml:space="preserve">&amp; </w:t>
      </w:r>
      <w:r w:rsidR="005814B7" w:rsidRPr="00633952">
        <w:rPr>
          <w:rFonts w:ascii="Arial" w:hAnsi="Arial" w:cs="Arial"/>
          <w:spacing w:val="-2"/>
          <w:szCs w:val="16"/>
        </w:rPr>
        <w:t>1</w:t>
      </w:r>
      <w:r w:rsidRPr="00633952">
        <w:rPr>
          <w:rFonts w:ascii="Arial" w:hAnsi="Arial" w:cs="Arial"/>
          <w:szCs w:val="16"/>
        </w:rPr>
        <w:t>6:8</w:t>
      </w:r>
      <w:r w:rsidRPr="00633952">
        <w:rPr>
          <w:rFonts w:ascii="Arial" w:hAnsi="Arial" w:cs="Arial"/>
          <w:spacing w:val="-4"/>
          <w:szCs w:val="16"/>
        </w:rPr>
        <w:t>)</w:t>
      </w:r>
      <w:r w:rsidRPr="00633952">
        <w:rPr>
          <w:rFonts w:ascii="Arial" w:hAnsi="Arial" w:cs="Arial"/>
          <w:sz w:val="21"/>
        </w:rPr>
        <w:fldChar w:fldCharType="begin"/>
      </w:r>
      <w:r w:rsidRPr="00633952">
        <w:rPr>
          <w:rFonts w:ascii="Arial" w:hAnsi="Arial" w:cs="Arial"/>
        </w:rPr>
        <w:instrText xml:space="preserve"> XE "</w:instrText>
      </w:r>
      <w:r w:rsidRPr="00633952">
        <w:rPr>
          <w:rFonts w:ascii="Arial" w:hAnsi="Arial" w:cs="Arial"/>
          <w:i/>
          <w:sz w:val="21"/>
          <w:szCs w:val="20"/>
        </w:rPr>
        <w:instrText>.</w:instrText>
      </w:r>
      <w:r w:rsidRPr="00633952">
        <w:rPr>
          <w:rFonts w:ascii="Arial" w:hAnsi="Arial" w:cs="Arial"/>
        </w:rPr>
        <w:instrText xml:space="preserve">" </w:instrText>
      </w:r>
      <w:r w:rsidRPr="00633952">
        <w:rPr>
          <w:rFonts w:ascii="Arial" w:hAnsi="Arial" w:cs="Arial"/>
          <w:sz w:val="21"/>
        </w:rPr>
        <w:fldChar w:fldCharType="end"/>
      </w:r>
      <w:r w:rsidRPr="00633952">
        <w:rPr>
          <w:rFonts w:ascii="Arial" w:hAnsi="Arial" w:cs="Arial"/>
          <w:sz w:val="21"/>
        </w:rPr>
        <w:fldChar w:fldCharType="begin"/>
      </w:r>
      <w:r w:rsidRPr="00633952">
        <w:rPr>
          <w:rFonts w:ascii="Arial" w:hAnsi="Arial" w:cs="Arial"/>
        </w:rPr>
        <w:instrText xml:space="preserve"> XE "</w:instrText>
      </w:r>
      <w:r w:rsidRPr="00633952">
        <w:rPr>
          <w:rFonts w:ascii="Arial" w:hAnsi="Arial" w:cs="Arial"/>
          <w:sz w:val="21"/>
        </w:rPr>
        <w:instrText>Jesus:</w:instrText>
      </w:r>
      <w:r w:rsidRPr="00633952">
        <w:rPr>
          <w:rFonts w:ascii="Arial" w:hAnsi="Arial" w:cs="Arial"/>
        </w:rPr>
        <w:instrText xml:space="preserve">disciples of" </w:instrText>
      </w:r>
      <w:r w:rsidRPr="00633952">
        <w:rPr>
          <w:rFonts w:ascii="Arial" w:hAnsi="Arial" w:cs="Arial"/>
          <w:sz w:val="21"/>
        </w:rPr>
        <w:fldChar w:fldCharType="end"/>
      </w:r>
      <w:r w:rsidRPr="00DA3A25">
        <w:rPr>
          <w:rFonts w:ascii="Arial" w:hAnsi="Arial" w:cs="Arial"/>
          <w:sz w:val="20"/>
        </w:rPr>
        <w:t>,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e said no su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s 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John.</w:t>
      </w:r>
    </w:p>
    <w:p w14:paraId="383D900F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CCC6877" w14:textId="52393064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Jesus di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ll John's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"blessed is </w:t>
      </w:r>
      <w:r w:rsidRPr="00DA3A25">
        <w:rPr>
          <w:rFonts w:ascii="Arial" w:hAnsi="Arial" w:cs="Arial"/>
          <w:i/>
          <w:iCs/>
          <w:sz w:val="20"/>
        </w:rPr>
        <w:t>he</w:t>
      </w:r>
      <w:r w:rsidRPr="00DA3A25">
        <w:rPr>
          <w:rFonts w:ascii="Arial" w:hAnsi="Arial" w:cs="Arial"/>
          <w:sz w:val="20"/>
        </w:rPr>
        <w:t>, whosoev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Whosoeve</w:instrText>
      </w:r>
      <w:r w:rsidRPr="00DA3A25">
        <w:rPr>
          <w:rFonts w:ascii="Arial" w:hAnsi="Arial" w:cs="Arial"/>
          <w:spacing w:val="4"/>
          <w:sz w:val="20"/>
        </w:rPr>
        <w:instrText>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hall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 o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ended in me" </w:t>
      </w:r>
      <w:r w:rsidRPr="00633952">
        <w:rPr>
          <w:rFonts w:ascii="Arial" w:hAnsi="Arial" w:cs="Arial"/>
          <w:szCs w:val="16"/>
        </w:rPr>
        <w:t>(M</w:t>
      </w:r>
      <w:r w:rsidRPr="00633952">
        <w:rPr>
          <w:rFonts w:ascii="Arial" w:hAnsi="Arial" w:cs="Arial"/>
          <w:spacing w:val="-2"/>
          <w:szCs w:val="16"/>
        </w:rPr>
        <w:t xml:space="preserve">t </w:t>
      </w:r>
      <w:r w:rsidRPr="00633952">
        <w:rPr>
          <w:rFonts w:ascii="Arial" w:hAnsi="Arial" w:cs="Arial"/>
          <w:spacing w:val="-4"/>
          <w:szCs w:val="16"/>
        </w:rPr>
        <w:t>11</w:t>
      </w:r>
      <w:r w:rsidRPr="00633952">
        <w:rPr>
          <w:rFonts w:ascii="Arial" w:hAnsi="Arial" w:cs="Arial"/>
          <w:szCs w:val="16"/>
        </w:rPr>
        <w:t>:6</w:t>
      </w:r>
      <w:r w:rsidR="00A42F8B" w:rsidRPr="00633952">
        <w:rPr>
          <w:rFonts w:ascii="Arial" w:hAnsi="Arial" w:cs="Arial"/>
          <w:szCs w:val="16"/>
        </w:rPr>
        <w:t xml:space="preserve"> &amp;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23)</w:t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e will look at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is 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ment a bit la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r. For now, however, realiz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a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assum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ju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ie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iCs/>
          <w:sz w:val="20"/>
        </w:rPr>
        <w:t>doub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z w:val="20"/>
        </w:rPr>
        <w:t>ing John</w:t>
      </w:r>
      <w:r w:rsidRPr="00DA3A25">
        <w:rPr>
          <w:rFonts w:ascii="Arial" w:hAnsi="Arial" w:cs="Arial"/>
          <w:sz w:val="20"/>
        </w:rPr>
        <w:t xml:space="preserve"> viewpoin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one mu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gn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wo ke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s:</w:t>
      </w:r>
    </w:p>
    <w:p w14:paraId="38D06EFA" w14:textId="77777777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F3E4D2E" w14:textId="790C8B8C" w:rsidR="00954F96" w:rsidRPr="00DA3A25" w:rsidRDefault="00BD1B93" w:rsidP="00954F96">
      <w:pPr>
        <w:pStyle w:val="Header"/>
        <w:numPr>
          <w:ilvl w:val="0"/>
          <w:numId w:val="25"/>
        </w:numPr>
        <w:spacing w:line="240" w:lineRule="auto"/>
        <w:ind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news </w:t>
      </w:r>
      <w:r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at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mp</w:t>
      </w:r>
      <w:r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d </w:t>
      </w:r>
      <w:r w:rsidR="00954F96" w:rsidRPr="00DA3A25">
        <w:rPr>
          <w:rFonts w:ascii="Arial" w:hAnsi="Arial" w:cs="Arial"/>
          <w:sz w:val="20"/>
        </w:rPr>
        <w:t xml:space="preserve">John 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 xml:space="preserve">o ask 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>he ques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>ion, and</w:t>
      </w:r>
    </w:p>
    <w:p w14:paraId="0423A7D2" w14:textId="0D43F9DD" w:rsidR="00954F96" w:rsidRPr="00DA3A25" w:rsidRDefault="00954F96" w:rsidP="00954F96">
      <w:pPr>
        <w:pStyle w:val="Header"/>
        <w:numPr>
          <w:ilvl w:val="0"/>
          <w:numId w:val="25"/>
        </w:numPr>
        <w:spacing w:line="240" w:lineRule="auto"/>
        <w:ind w:right="245"/>
        <w:jc w:val="both"/>
        <w:rPr>
          <w:rFonts w:cs="Arial"/>
          <w:sz w:val="20"/>
        </w:rPr>
      </w:pP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626BED" w:rsidRPr="00DA3A25">
        <w:rPr>
          <w:rFonts w:ascii="Arial" w:hAnsi="Arial" w:cs="Arial"/>
          <w:sz w:val="20"/>
        </w:rPr>
        <w:t>e high regard</w:t>
      </w:r>
      <w:r w:rsidR="00A36834" w:rsidRPr="00DA3A25">
        <w:rPr>
          <w:rFonts w:ascii="Arial" w:hAnsi="Arial" w:cs="Arial"/>
          <w:sz w:val="20"/>
        </w:rPr>
        <w:t xml:space="preserve"> for John </w:t>
      </w:r>
      <w:r w:rsidR="00A36834" w:rsidRPr="00DA3A25">
        <w:rPr>
          <w:rFonts w:ascii="Arial" w:hAnsi="Arial" w:cs="Arial"/>
          <w:spacing w:val="2"/>
          <w:sz w:val="20"/>
        </w:rPr>
        <w:t>t</w:t>
      </w:r>
      <w:r w:rsidR="00A36834" w:rsidRPr="00DA3A25">
        <w:rPr>
          <w:rFonts w:ascii="Arial" w:hAnsi="Arial" w:cs="Arial"/>
          <w:sz w:val="20"/>
        </w:rPr>
        <w:t>hat was exp</w:t>
      </w:r>
      <w:r w:rsidR="00A36834" w:rsidRPr="00DA3A25">
        <w:rPr>
          <w:rFonts w:ascii="Arial" w:hAnsi="Arial" w:cs="Arial"/>
          <w:spacing w:val="2"/>
          <w:sz w:val="20"/>
        </w:rPr>
        <w:t>r</w:t>
      </w:r>
      <w:r w:rsidR="00A36834" w:rsidRPr="00DA3A25">
        <w:rPr>
          <w:rFonts w:ascii="Arial" w:hAnsi="Arial" w:cs="Arial"/>
          <w:sz w:val="20"/>
        </w:rPr>
        <w:t>essed</w:t>
      </w:r>
      <w:r w:rsidR="00626BED" w:rsidRPr="00DA3A25">
        <w:rPr>
          <w:rFonts w:ascii="Arial" w:hAnsi="Arial" w:cs="Arial"/>
          <w:sz w:val="20"/>
        </w:rPr>
        <w:t xml:space="preserve"> </w:t>
      </w:r>
      <w:r w:rsidR="00A36834" w:rsidRPr="00DA3A25">
        <w:rPr>
          <w:rFonts w:ascii="Arial" w:hAnsi="Arial" w:cs="Arial"/>
          <w:sz w:val="20"/>
        </w:rPr>
        <w:t>by 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="00A36834" w:rsidRPr="00DA3A25">
        <w:rPr>
          <w:rFonts w:ascii="Arial" w:hAnsi="Arial" w:cs="Arial"/>
          <w:sz w:val="20"/>
        </w:rPr>
        <w:t xml:space="preserve"> r</w:t>
      </w:r>
      <w:r w:rsidRPr="00DA3A25">
        <w:rPr>
          <w:rFonts w:ascii="Arial" w:hAnsi="Arial" w:cs="Arial"/>
          <w:sz w:val="20"/>
        </w:rPr>
        <w:t>i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f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e s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spons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John.</w:t>
      </w:r>
    </w:p>
    <w:p w14:paraId="66E9C90D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31D2E68B" w14:textId="5BF5993C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Besides hea</w:t>
      </w:r>
      <w:r w:rsidR="008806CF" w:rsidRPr="00DA3A25">
        <w:rPr>
          <w:rFonts w:ascii="Arial" w:hAnsi="Arial" w:cs="Arial"/>
          <w:spacing w:val="2"/>
          <w:sz w:val="20"/>
        </w:rPr>
        <w:t>r</w:t>
      </w:r>
      <w:r w:rsidR="008806CF"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z w:val="20"/>
        </w:rPr>
        <w:t>ng about a m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le, John was also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old</w:t>
      </w:r>
      <w:r w:rsidRPr="00DA3A25">
        <w:rPr>
          <w:rFonts w:ascii="Arial" w:hAnsi="Arial" w:cs="Arial"/>
          <w:spacing w:val="-2"/>
          <w:sz w:val="20"/>
        </w:rPr>
        <w:t xml:space="preserve">: </w:t>
      </w:r>
      <w:r w:rsidRPr="00DA3A25">
        <w:rPr>
          <w:rFonts w:ascii="Arial" w:hAnsi="Arial" w:cs="Arial"/>
          <w:spacing w:val="2"/>
          <w:sz w:val="20"/>
        </w:rPr>
        <w:t>"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me a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on all: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y glo</w:t>
      </w:r>
      <w:r w:rsidRPr="00DA3A25">
        <w:rPr>
          <w:rFonts w:ascii="Arial" w:hAnsi="Arial" w:cs="Arial"/>
          <w:spacing w:val="2"/>
          <w:sz w:val="20"/>
        </w:rPr>
        <w:t>ri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ed 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saying, T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 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en up among us; and, T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God h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vis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d his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ople" </w:t>
      </w:r>
      <w:r w:rsidRPr="00633952">
        <w:rPr>
          <w:rFonts w:ascii="Arial" w:hAnsi="Arial" w:cs="Arial"/>
          <w:szCs w:val="16"/>
        </w:rPr>
        <w:t>(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16)</w:t>
      </w:r>
      <w:r w:rsidRPr="00DA3A25">
        <w:rPr>
          <w:rFonts w:ascii="Arial" w:hAnsi="Arial" w:cs="Arial"/>
          <w:sz w:val="20"/>
        </w:rPr>
        <w:t>, fo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is dis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iple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ld him "a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s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ngs" </w:t>
      </w:r>
      <w:r w:rsidRPr="00633952">
        <w:rPr>
          <w:rFonts w:ascii="Arial" w:hAnsi="Arial" w:cs="Arial"/>
          <w:szCs w:val="16"/>
        </w:rPr>
        <w:t>(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18)</w:t>
      </w:r>
      <w:r w:rsidRPr="00DA3A25">
        <w:rPr>
          <w:rFonts w:ascii="Arial" w:hAnsi="Arial" w:cs="Arial"/>
          <w:sz w:val="20"/>
        </w:rPr>
        <w:t xml:space="preserve">. Why woul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news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use Joh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o ask Jesus a que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ion?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John's questi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</w:p>
    <w:p w14:paraId="02E32EC7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0863852" w14:textId="5B47E7D6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We view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ngs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Bibl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Bible, the (scripture)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ug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len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beli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s</w:t>
      </w:r>
      <w:r w:rsidR="00A15F68" w:rsidRPr="00DA3A25">
        <w:rPr>
          <w:rFonts w:ascii="Arial" w:hAnsi="Arial" w:cs="Arial"/>
          <w:sz w:val="20"/>
        </w:rPr>
        <w:t>. Sin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A15F68"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w</w:t>
      </w:r>
      <w:r w:rsidRPr="00DA3A25">
        <w:rPr>
          <w:rFonts w:ascii="Arial" w:hAnsi="Arial" w:cs="Arial"/>
          <w:spacing w:val="-4"/>
          <w:sz w:val="20"/>
        </w:rPr>
        <w:t xml:space="preserve">e </w:t>
      </w:r>
      <w:r w:rsidRPr="00DA3A25">
        <w:rPr>
          <w:rFonts w:ascii="Arial" w:hAnsi="Arial" w:cs="Arial"/>
          <w:sz w:val="20"/>
        </w:rPr>
        <w:t>assume 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beli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s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c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we see John's ques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ion 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m ou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p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pe</w:t>
      </w:r>
      <w:r w:rsidRPr="00DA3A25">
        <w:rPr>
          <w:rFonts w:ascii="Arial" w:hAnsi="Arial" w:cs="Arial"/>
          <w:spacing w:val="2"/>
          <w:sz w:val="20"/>
        </w:rPr>
        <w:t>c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ive. Ye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we do not se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ngs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wa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men o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t 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 did. The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>ople in John's day had a d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p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v</w:t>
      </w:r>
      <w:r w:rsidRPr="00DA3A25">
        <w:rPr>
          <w:rFonts w:ascii="Arial" w:hAnsi="Arial" w:cs="Arial"/>
          <w:spacing w:val="-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. John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knew m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an most people in </w:t>
      </w:r>
      <w:r w:rsidRPr="00DA3A25">
        <w:rPr>
          <w:rFonts w:ascii="Arial" w:hAnsi="Arial" w:cs="Arial"/>
          <w:spacing w:val="2"/>
          <w:sz w:val="20"/>
        </w:rPr>
        <w:t>hi</w:t>
      </w:r>
      <w:r w:rsidRPr="00DA3A25">
        <w:rPr>
          <w:rFonts w:ascii="Arial" w:hAnsi="Arial" w:cs="Arial"/>
          <w:sz w:val="20"/>
        </w:rPr>
        <w:t xml:space="preserve">s day, but we have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Bible and it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lls us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ings he did not know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resurrection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. So, if we ar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und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nd hi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John's questi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we mu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see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m his poi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view.</w:t>
      </w:r>
    </w:p>
    <w:p w14:paraId="182B8C31" w14:textId="6790E36C" w:rsidR="00954F96" w:rsidRPr="00DA3A25" w:rsidRDefault="00954F96" w:rsidP="00954F96">
      <w:pPr>
        <w:rPr>
          <w:rFonts w:cs="Arial"/>
          <w:sz w:val="20"/>
        </w:rPr>
      </w:pPr>
    </w:p>
    <w:p w14:paraId="59ADFB95" w14:textId="11952D2D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Did John ask, </w:t>
      </w:r>
      <w:r w:rsidRPr="00DA3A25">
        <w:rPr>
          <w:rFonts w:ascii="Arial" w:hAnsi="Arial" w:cs="Arial"/>
          <w:i/>
          <w:spacing w:val="2"/>
          <w:sz w:val="20"/>
        </w:rPr>
        <w:t>'</w:t>
      </w:r>
      <w:r w:rsidRPr="00DA3A25">
        <w:rPr>
          <w:rFonts w:ascii="Arial" w:hAnsi="Arial" w:cs="Arial"/>
          <w:i/>
          <w:iCs/>
          <w:sz w:val="20"/>
        </w:rPr>
        <w:t>Was I w</w:t>
      </w:r>
      <w:r w:rsidRPr="00DA3A25">
        <w:rPr>
          <w:rFonts w:ascii="Arial" w:hAnsi="Arial" w:cs="Arial"/>
          <w:i/>
          <w:iCs/>
          <w:spacing w:val="2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>ong?'</w:t>
      </w:r>
      <w:r w:rsidRPr="00DA3A25">
        <w:rPr>
          <w:rFonts w:ascii="Arial" w:hAnsi="Arial" w:cs="Arial"/>
          <w:iCs/>
          <w:sz w:val="20"/>
        </w:rPr>
        <w:t xml:space="preserve"> o</w:t>
      </w:r>
      <w:r w:rsidRPr="00DA3A25">
        <w:rPr>
          <w:rFonts w:ascii="Arial" w:hAnsi="Arial" w:cs="Arial"/>
          <w:iCs/>
          <w:spacing w:val="-2"/>
          <w:sz w:val="20"/>
        </w:rPr>
        <w:t xml:space="preserve">r </w:t>
      </w:r>
      <w:r w:rsidRPr="00DA3A25">
        <w:rPr>
          <w:rFonts w:ascii="Arial" w:hAnsi="Arial" w:cs="Arial"/>
          <w:i/>
          <w:iCs/>
          <w:sz w:val="20"/>
        </w:rPr>
        <w:t>'A</w:t>
      </w:r>
      <w:r w:rsidRPr="00DA3A25">
        <w:rPr>
          <w:rFonts w:ascii="Arial" w:hAnsi="Arial" w:cs="Arial"/>
          <w:i/>
          <w:iCs/>
          <w:spacing w:val="6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 xml:space="preserve">e you </w:t>
      </w:r>
      <w:r w:rsidRPr="00DA3A25">
        <w:rPr>
          <w:rFonts w:ascii="Arial" w:hAnsi="Arial" w:cs="Arial"/>
          <w:i/>
          <w:iCs/>
          <w:spacing w:val="2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 xml:space="preserve">eally 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he Lamb o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f </w:t>
      </w:r>
      <w:r w:rsidRPr="00DA3A25">
        <w:rPr>
          <w:rFonts w:ascii="Arial" w:hAnsi="Arial" w:cs="Arial"/>
          <w:i/>
          <w:iCs/>
          <w:sz w:val="20"/>
        </w:rPr>
        <w:t>God</w:t>
      </w:r>
      <w:r w:rsidRPr="00DA3A25">
        <w:rPr>
          <w:rFonts w:ascii="Arial" w:hAnsi="Arial" w:cs="Arial"/>
          <w:i/>
          <w:iCs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God" </w:instrText>
      </w:r>
      <w:r w:rsidRPr="00DA3A25">
        <w:rPr>
          <w:rFonts w:ascii="Arial" w:hAnsi="Arial" w:cs="Arial"/>
          <w:i/>
          <w:iCs/>
          <w:sz w:val="20"/>
        </w:rPr>
        <w:fldChar w:fldCharType="end"/>
      </w:r>
      <w:r w:rsidRPr="00DA3A25">
        <w:rPr>
          <w:rFonts w:ascii="Arial" w:hAnsi="Arial" w:cs="Arial"/>
          <w:i/>
          <w:iCs/>
          <w:sz w:val="20"/>
        </w:rPr>
        <w:t>?'</w:t>
      </w:r>
      <w:r w:rsidRPr="00DA3A25">
        <w:rPr>
          <w:rFonts w:ascii="Arial" w:hAnsi="Arial" w:cs="Arial"/>
          <w:sz w:val="20"/>
        </w:rPr>
        <w:t xml:space="preserve"> No. He asked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as "</w:t>
      </w:r>
      <w:r w:rsidRPr="00DA3A25">
        <w:rPr>
          <w:rFonts w:ascii="Arial" w:hAnsi="Arial" w:cs="Arial"/>
          <w:bCs/>
          <w:sz w:val="20"/>
        </w:rPr>
        <w:t xml:space="preserve">he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a</w:t>
      </w:r>
      <w:r w:rsidRPr="00DA3A25">
        <w:rPr>
          <w:rFonts w:ascii="Arial" w:hAnsi="Arial" w:cs="Arial"/>
          <w:bCs/>
          <w:spacing w:val="-2"/>
          <w:sz w:val="20"/>
        </w:rPr>
        <w:t xml:space="preserve">t </w:t>
      </w:r>
      <w:r w:rsidRPr="00DA3A25">
        <w:rPr>
          <w:rFonts w:ascii="Arial" w:hAnsi="Arial" w:cs="Arial"/>
          <w:bCs/>
          <w:sz w:val="20"/>
        </w:rPr>
        <w:t xml:space="preserve">should </w:t>
      </w:r>
      <w:r w:rsidRPr="00DA3A25">
        <w:rPr>
          <w:rFonts w:ascii="Arial" w:hAnsi="Arial" w:cs="Arial"/>
          <w:bCs/>
          <w:spacing w:val="2"/>
          <w:sz w:val="20"/>
        </w:rPr>
        <w:t>c</w:t>
      </w:r>
      <w:r w:rsidRPr="00DA3A25">
        <w:rPr>
          <w:rFonts w:ascii="Arial" w:hAnsi="Arial" w:cs="Arial"/>
          <w:bCs/>
          <w:sz w:val="20"/>
        </w:rPr>
        <w:t>ome</w:t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Mt 11:3, Lk 7:19)</w:t>
      </w:r>
      <w:r w:rsidRPr="00DA3A25">
        <w:rPr>
          <w:rFonts w:ascii="Arial" w:hAnsi="Arial" w:cs="Arial"/>
          <w:sz w:val="20"/>
        </w:rPr>
        <w:t xml:space="preserve">. John did not ask if Jesus w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Messiah</w:t>
      </w:r>
      <w:r w:rsidR="000D5AE0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and w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wist his words when we infe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he was asking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.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ohn the Baptist:John's questi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, "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 people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in exp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, and all men mused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e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ohn, w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e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 w:cs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Lk 3:15-19)</w:t>
      </w:r>
      <w:r w:rsidRPr="00DA3A25">
        <w:rPr>
          <w:rFonts w:ascii="Arial" w:hAnsi="Arial" w:cs="Arial"/>
          <w:sz w:val="20"/>
        </w:rPr>
        <w:t>. Even so,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 w:cs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" </w:t>
      </w:r>
      <w:r w:rsidRPr="00DA3A25">
        <w:rPr>
          <w:rFonts w:ascii="Arial" w:hAnsi="Arial" w:cs="Arial"/>
          <w:bCs/>
          <w:sz w:val="20"/>
        </w:rPr>
        <w:t>was no</w:t>
      </w:r>
      <w:r w:rsidRPr="00DA3A25">
        <w:rPr>
          <w:rFonts w:ascii="Arial" w:hAnsi="Arial" w:cs="Arial"/>
          <w:bCs/>
          <w:spacing w:val="-2"/>
          <w:sz w:val="20"/>
        </w:rPr>
        <w:t xml:space="preserve">t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 xml:space="preserve">he only </w:t>
      </w:r>
      <w:r w:rsidRPr="00DA3A25">
        <w:rPr>
          <w:rFonts w:ascii="Arial" w:hAnsi="Arial" w:cs="Arial"/>
          <w:sz w:val="20"/>
        </w:rPr>
        <w:t>one</w:t>
      </w:r>
      <w:r w:rsidRPr="00DA3A25">
        <w:rPr>
          <w:rFonts w:ascii="Arial" w:hAnsi="Arial" w:cs="Arial"/>
          <w:bCs/>
          <w:sz w:val="20"/>
        </w:rPr>
        <w:t xml:space="preserve">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ey we</w:t>
      </w:r>
      <w:r w:rsidRPr="00DA3A25">
        <w:rPr>
          <w:rFonts w:ascii="Arial" w:hAnsi="Arial" w:cs="Arial"/>
          <w:bCs/>
          <w:spacing w:val="2"/>
          <w:sz w:val="20"/>
        </w:rPr>
        <w:t>r</w:t>
      </w:r>
      <w:r w:rsidRPr="00DA3A25">
        <w:rPr>
          <w:rFonts w:ascii="Arial" w:hAnsi="Arial" w:cs="Arial"/>
          <w:bCs/>
          <w:sz w:val="20"/>
        </w:rPr>
        <w:t>e expe</w:t>
      </w:r>
      <w:r w:rsidRPr="00DA3A25">
        <w:rPr>
          <w:rFonts w:ascii="Arial" w:hAnsi="Arial" w:cs="Arial"/>
          <w:bCs/>
          <w:spacing w:val="2"/>
          <w:sz w:val="20"/>
        </w:rPr>
        <w:t>c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ing</w:t>
      </w:r>
      <w:r w:rsidR="00FB1628" w:rsidRPr="00DA3A25">
        <w:rPr>
          <w:rFonts w:ascii="Arial" w:hAnsi="Arial" w:cs="Arial"/>
          <w:bCs/>
          <w:sz w:val="20"/>
        </w:rPr>
        <w:t>.</w:t>
      </w:r>
    </w:p>
    <w:p w14:paraId="02995D6C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bCs/>
          <w:sz w:val="20"/>
        </w:rPr>
      </w:pPr>
    </w:p>
    <w:p w14:paraId="50A1A6FD" w14:textId="6667C843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A</w:t>
      </w:r>
      <w:r w:rsidR="00F33C14" w:rsidRPr="00DA3A25">
        <w:rPr>
          <w:rFonts w:ascii="Arial" w:hAnsi="Arial" w:cs="Arial"/>
          <w:spacing w:val="6"/>
          <w:sz w:val="20"/>
        </w:rPr>
        <w:t>f</w:t>
      </w:r>
      <w:r w:rsidR="00F33C14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Jesus raised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young man in </w:t>
      </w:r>
      <w:r w:rsidR="004549FE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ske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all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people said </w:t>
      </w:r>
      <w:r w:rsidRPr="00DA3A25">
        <w:rPr>
          <w:rFonts w:ascii="Arial" w:hAnsi="Arial" w:cs="Arial"/>
          <w:spacing w:val="2"/>
          <w:sz w:val="20"/>
        </w:rPr>
        <w:t>a "</w:t>
      </w:r>
      <w:r w:rsidRPr="00DA3A25">
        <w:rPr>
          <w:rFonts w:ascii="Arial" w:hAnsi="Arial" w:cs="Arial"/>
          <w:sz w:val="20"/>
        </w:rPr>
        <w:t>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-2"/>
          <w:sz w:val="20"/>
        </w:rPr>
        <w:t>t" had risen</w:t>
      </w:r>
      <w:r w:rsidRPr="00DA3A25">
        <w:rPr>
          <w:rFonts w:ascii="Arial" w:hAnsi="Arial" w:cs="Arial"/>
          <w:sz w:val="20"/>
        </w:rPr>
        <w:t xml:space="preserve"> among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m </w:t>
      </w:r>
      <w:r w:rsidRPr="00633952">
        <w:rPr>
          <w:rFonts w:ascii="Arial" w:hAnsi="Arial" w:cs="Arial"/>
          <w:szCs w:val="16"/>
        </w:rPr>
        <w:t>(Lk 7:16)</w:t>
      </w:r>
      <w:r w:rsidRPr="00DA3A25">
        <w:rPr>
          <w:rFonts w:ascii="Arial" w:hAnsi="Arial" w:cs="Arial"/>
          <w:sz w:val="20"/>
        </w:rPr>
        <w:t xml:space="preserve">. This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used Joh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4"/>
          <w:sz w:val="20"/>
        </w:rPr>
        <w:t xml:space="preserve">o </w:t>
      </w:r>
      <w:r w:rsidRPr="00DA3A25">
        <w:rPr>
          <w:rFonts w:ascii="Arial" w:hAnsi="Arial" w:cs="Arial"/>
          <w:sz w:val="20"/>
        </w:rPr>
        <w:t>wond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a</w:t>
      </w:r>
      <w:r w:rsidRPr="00DA3A25">
        <w:rPr>
          <w:rFonts w:ascii="Arial" w:hAnsi="Arial" w:cs="Arial"/>
          <w:spacing w:val="-4"/>
          <w:sz w:val="20"/>
        </w:rPr>
        <w:t xml:space="preserve">s </w:t>
      </w:r>
      <w:r w:rsidRPr="00DA3A25">
        <w:rPr>
          <w:rFonts w:ascii="Arial" w:hAnsi="Arial" w:cs="Arial"/>
          <w:sz w:val="20"/>
        </w:rPr>
        <w:t xml:space="preserve">"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should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</w:t>
      </w:r>
      <w:r w:rsidRPr="00DA3A25">
        <w:rPr>
          <w:rFonts w:ascii="Arial" w:hAnsi="Arial" w:cs="Arial"/>
          <w:spacing w:val="-4"/>
          <w:sz w:val="20"/>
        </w:rPr>
        <w:t>e</w:t>
      </w:r>
      <w:r w:rsidRPr="00DA3A25">
        <w:rPr>
          <w:rFonts w:ascii="Arial" w:hAnsi="Arial" w:cs="Arial"/>
          <w:spacing w:val="-6"/>
          <w:sz w:val="20"/>
        </w:rPr>
        <w:t>."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  <w:szCs w:val="21"/>
        </w:rPr>
        <w:t>Why?</w:t>
      </w:r>
      <w:r w:rsidRPr="00DA3A25">
        <w:rPr>
          <w:rFonts w:ascii="Arial" w:hAnsi="Arial" w:cs="Arial"/>
          <w:sz w:val="20"/>
        </w:rPr>
        <w:t xml:space="preserve"> 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ible, the (scripture)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answer, </w:t>
      </w:r>
      <w:r w:rsidRPr="00DA3A25">
        <w:rPr>
          <w:rFonts w:ascii="Arial" w:hAnsi="Arial" w:cs="Arial"/>
          <w:spacing w:val="2"/>
          <w:sz w:val="20"/>
        </w:rPr>
        <w:t>for 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a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es u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eople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looking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som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one </w:t>
      </w:r>
      <w:r w:rsidRPr="00DA3A25">
        <w:rPr>
          <w:rFonts w:ascii="Arial" w:hAnsi="Arial" w:cs="Arial"/>
          <w:bCs/>
          <w:sz w:val="20"/>
        </w:rPr>
        <w:t>o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e</w:t>
      </w:r>
      <w:r w:rsidRPr="00DA3A25">
        <w:rPr>
          <w:rFonts w:ascii="Arial" w:hAnsi="Arial" w:cs="Arial"/>
          <w:bCs/>
          <w:spacing w:val="-2"/>
          <w:sz w:val="20"/>
        </w:rPr>
        <w:t xml:space="preserve">r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an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!</w:t>
      </w:r>
      <w:r w:rsidRPr="00DA3A25">
        <w:rPr>
          <w:rFonts w:ascii="Arial" w:hAnsi="Arial" w:cs="Arial"/>
          <w:spacing w:val="8"/>
          <w:sz w:val="20"/>
        </w:rPr>
        <w:fldChar w:fldCharType="begin"/>
      </w:r>
      <w:r w:rsidRPr="00DA3A25">
        <w:rPr>
          <w:rFonts w:ascii="Arial" w:hAnsi="Arial"/>
          <w:spacing w:val="8"/>
          <w:sz w:val="20"/>
        </w:rPr>
        <w:instrText xml:space="preserve"> XE "</w:instrText>
      </w:r>
      <w:r w:rsidRPr="00DA3A25">
        <w:rPr>
          <w:rFonts w:ascii="Arial" w:hAnsi="Arial" w:cs="Arial"/>
          <w:spacing w:val="8"/>
          <w:sz w:val="20"/>
        </w:rPr>
        <w:instrText>Jesus:</w:instrText>
      </w:r>
      <w:r w:rsidRPr="00DA3A25">
        <w:rPr>
          <w:rFonts w:ascii="Arial" w:hAnsi="Arial"/>
          <w:spacing w:val="8"/>
          <w:sz w:val="20"/>
        </w:rPr>
        <w:instrText xml:space="preserve">the Christ" </w:instrText>
      </w:r>
      <w:r w:rsidRPr="00DA3A25">
        <w:rPr>
          <w:rFonts w:ascii="Arial" w:hAnsi="Arial" w:cs="Arial"/>
          <w:spacing w:val="8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They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also wa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ng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… </w:t>
      </w:r>
    </w:p>
    <w:p w14:paraId="64901EF0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7FFC4AB" w14:textId="77777777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The P</w:t>
      </w:r>
      <w:r w:rsidRPr="005916D3">
        <w:rPr>
          <w:rFonts w:ascii="Arial" w:hAnsi="Arial" w:cs="Arial"/>
          <w:spacing w:val="2"/>
          <w:sz w:val="24"/>
          <w:u w:val="single"/>
        </w:rPr>
        <w:t>r</w:t>
      </w:r>
      <w:r w:rsidRPr="005916D3">
        <w:rPr>
          <w:rFonts w:ascii="Arial" w:hAnsi="Arial" w:cs="Arial"/>
          <w:sz w:val="24"/>
          <w:u w:val="single"/>
        </w:rPr>
        <w:t>ophe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</w:p>
    <w:p w14:paraId="7A2881AD" w14:textId="77777777" w:rsidR="00954F96" w:rsidRPr="00DA3A25" w:rsidRDefault="00954F96" w:rsidP="00954F96">
      <w:pPr>
        <w:spacing w:line="240" w:lineRule="auto"/>
        <w:rPr>
          <w:sz w:val="20"/>
        </w:rPr>
      </w:pPr>
    </w:p>
    <w:p w14:paraId="5D2DCDFE" w14:textId="2E38CB3E" w:rsidR="000C4DB9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In </w:t>
      </w:r>
      <w:r w:rsidRPr="00DA3A25">
        <w:rPr>
          <w:rFonts w:ascii="Arial" w:hAnsi="Arial" w:cs="Arial"/>
          <w:bCs/>
          <w:sz w:val="20"/>
        </w:rPr>
        <w:t xml:space="preserve">John's day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was s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ill an un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l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lled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y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at had been deliv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d by Moses,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os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ne who would be "lik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" Moses</w:t>
      </w:r>
      <w:r w:rsidR="003D7996" w:rsidRPr="00DA3A25">
        <w:rPr>
          <w:rFonts w:ascii="Arial" w:hAnsi="Arial" w:cs="Arial"/>
          <w:sz w:val="20"/>
        </w:rPr>
        <w:t xml:space="preserve"> </w:t>
      </w:r>
      <w:r w:rsidR="00BF4B97" w:rsidRPr="00633952">
        <w:rPr>
          <w:rFonts w:ascii="Arial" w:hAnsi="Arial" w:cs="Arial"/>
          <w:szCs w:val="16"/>
        </w:rPr>
        <w:t>(D</w:t>
      </w:r>
      <w:r w:rsidR="00BF4B97" w:rsidRPr="00633952">
        <w:rPr>
          <w:rFonts w:ascii="Arial" w:hAnsi="Arial" w:cs="Arial"/>
          <w:spacing w:val="-6"/>
          <w:szCs w:val="16"/>
        </w:rPr>
        <w:t>t 1</w:t>
      </w:r>
      <w:r w:rsidR="00BF4B97" w:rsidRPr="00633952">
        <w:rPr>
          <w:rFonts w:ascii="Arial" w:hAnsi="Arial" w:cs="Arial"/>
          <w:spacing w:val="-2"/>
          <w:szCs w:val="16"/>
        </w:rPr>
        <w:t>8</w:t>
      </w:r>
      <w:r w:rsidR="00BF4B97" w:rsidRPr="00633952">
        <w:rPr>
          <w:rFonts w:ascii="Arial" w:hAnsi="Arial" w:cs="Arial"/>
          <w:spacing w:val="-6"/>
          <w:szCs w:val="16"/>
        </w:rPr>
        <w:t>:1</w:t>
      </w:r>
      <w:r w:rsidR="00BF4B97" w:rsidRPr="00633952">
        <w:rPr>
          <w:rFonts w:ascii="Arial" w:hAnsi="Arial" w:cs="Arial"/>
          <w:spacing w:val="-2"/>
          <w:szCs w:val="16"/>
        </w:rPr>
        <w:t>5</w:t>
      </w:r>
      <w:r w:rsidR="00BF4B97" w:rsidRPr="00633952">
        <w:rPr>
          <w:rFonts w:ascii="Arial" w:hAnsi="Arial" w:cs="Arial"/>
          <w:spacing w:val="-6"/>
          <w:szCs w:val="16"/>
        </w:rPr>
        <w:t>)</w:t>
      </w:r>
      <w:r w:rsidRPr="00DA3A25">
        <w:rPr>
          <w:rFonts w:ascii="Arial" w:hAnsi="Arial" w:cs="Arial"/>
          <w:sz w:val="20"/>
        </w:rPr>
        <w:t>. S</w:t>
      </w:r>
      <w:r w:rsidRPr="00DA3A25">
        <w:rPr>
          <w:rFonts w:ascii="Arial" w:hAnsi="Arial" w:cs="Arial"/>
          <w:spacing w:val="-4"/>
          <w:sz w:val="20"/>
        </w:rPr>
        <w:t>o</w:t>
      </w:r>
      <w:r w:rsidRPr="00DA3A25">
        <w:rPr>
          <w:rFonts w:ascii="Arial" w:hAnsi="Arial" w:cs="Arial"/>
          <w:sz w:val="20"/>
        </w:rPr>
        <w:t>, we should not be s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is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l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n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="003D7996" w:rsidRPr="00DA3A25">
        <w:rPr>
          <w:rFonts w:ascii="Arial" w:hAnsi="Arial" w:cs="Arial"/>
          <w:sz w:val="20"/>
        </w:rPr>
        <w:t xml:space="preserve">ha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Jews of John's day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expe</w:t>
      </w:r>
      <w:r w:rsidRPr="00DA3A25">
        <w:rPr>
          <w:rFonts w:ascii="Arial" w:hAnsi="Arial" w:cs="Arial"/>
          <w:spacing w:val="2"/>
          <w:sz w:val="20"/>
        </w:rPr>
        <w:t>ct</w:t>
      </w:r>
      <w:r w:rsidRPr="00DA3A25">
        <w:rPr>
          <w:rFonts w:ascii="Arial" w:hAnsi="Arial" w:cs="Arial"/>
          <w:sz w:val="20"/>
        </w:rPr>
        <w:t>an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ly awai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0C4DB9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os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os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aid, "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mallCaps/>
          <w:sz w:val="20"/>
        </w:rPr>
        <w:t>Lord</w:t>
      </w:r>
      <w:r w:rsidRPr="00DA3A25">
        <w:rPr>
          <w:rFonts w:ascii="Arial" w:hAnsi="Arial" w:cs="Arial"/>
          <w:smallCaps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mallCaps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y 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z w:val="20"/>
        </w:rPr>
        <w:t xml:space="preserve">ll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ise up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e a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mid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e,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y b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n, like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m</w:t>
      </w:r>
      <w:r w:rsidRPr="00DA3A25">
        <w:rPr>
          <w:rFonts w:ascii="Arial" w:hAnsi="Arial" w:cs="Arial"/>
          <w:spacing w:val="-6"/>
          <w:sz w:val="20"/>
        </w:rPr>
        <w:t xml:space="preserve">e" </w:t>
      </w:r>
      <w:r w:rsidRPr="00633952">
        <w:rPr>
          <w:rFonts w:ascii="Arial" w:hAnsi="Arial" w:cs="Arial"/>
          <w:szCs w:val="16"/>
        </w:rPr>
        <w:t>(D</w:t>
      </w:r>
      <w:r w:rsidRPr="00633952">
        <w:rPr>
          <w:rFonts w:ascii="Arial" w:hAnsi="Arial" w:cs="Arial"/>
          <w:spacing w:val="-6"/>
          <w:szCs w:val="16"/>
        </w:rPr>
        <w:t>t 1</w:t>
      </w:r>
      <w:r w:rsidRPr="00633952">
        <w:rPr>
          <w:rFonts w:ascii="Arial" w:hAnsi="Arial" w:cs="Arial"/>
          <w:spacing w:val="-2"/>
          <w:szCs w:val="16"/>
        </w:rPr>
        <w:t>8</w:t>
      </w:r>
      <w:r w:rsidRPr="00633952">
        <w:rPr>
          <w:rFonts w:ascii="Arial" w:hAnsi="Arial" w:cs="Arial"/>
          <w:spacing w:val="-6"/>
          <w:szCs w:val="16"/>
        </w:rPr>
        <w:t>:1</w:t>
      </w:r>
      <w:r w:rsidRPr="00633952">
        <w:rPr>
          <w:rFonts w:ascii="Arial" w:hAnsi="Arial" w:cs="Arial"/>
          <w:spacing w:val="-2"/>
          <w:szCs w:val="16"/>
        </w:rPr>
        <w:t>5</w:t>
      </w:r>
      <w:r w:rsidRPr="00633952">
        <w:rPr>
          <w:rFonts w:ascii="Arial" w:hAnsi="Arial" w:cs="Arial"/>
          <w:spacing w:val="-6"/>
          <w:szCs w:val="16"/>
        </w:rPr>
        <w:t>)</w:t>
      </w:r>
      <w:r w:rsidRPr="00DA3A25">
        <w:rPr>
          <w:rFonts w:ascii="Arial" w:hAnsi="Arial" w:cs="Arial"/>
          <w:sz w:val="20"/>
        </w:rPr>
        <w:t>. A few verses la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is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y was highl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d again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mallCaps/>
          <w:sz w:val="20"/>
        </w:rPr>
        <w:t>Lord</w:t>
      </w:r>
      <w:r w:rsidRPr="00DA3A25">
        <w:rPr>
          <w:rFonts w:ascii="Arial" w:hAnsi="Arial" w:cs="Arial"/>
          <w:smallCaps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mallCaps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ld Moses, "I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z w:val="20"/>
        </w:rPr>
        <w:t xml:space="preserve">ll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ais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m up a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amo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b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n, like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e, and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z w:val="20"/>
        </w:rPr>
        <w:t>ll p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my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s in his m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; and he shall speak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m a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I shall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ommand him" </w:t>
      </w:r>
      <w:r w:rsidRPr="00633952">
        <w:rPr>
          <w:rFonts w:ascii="Arial" w:hAnsi="Arial" w:cs="Arial"/>
          <w:szCs w:val="16"/>
        </w:rPr>
        <w:t>(D</w:t>
      </w:r>
      <w:r w:rsidRPr="00633952">
        <w:rPr>
          <w:rFonts w:ascii="Arial" w:hAnsi="Arial" w:cs="Arial"/>
          <w:spacing w:val="-2"/>
          <w:szCs w:val="16"/>
        </w:rPr>
        <w:t xml:space="preserve">t </w:t>
      </w:r>
      <w:r w:rsidRPr="00633952">
        <w:rPr>
          <w:rFonts w:ascii="Arial" w:hAnsi="Arial" w:cs="Arial"/>
          <w:szCs w:val="16"/>
        </w:rPr>
        <w:t>18:18)</w:t>
      </w:r>
      <w:r w:rsidRPr="00DA3A25">
        <w:rPr>
          <w:rFonts w:ascii="Arial" w:hAnsi="Arial" w:cs="Arial"/>
          <w:sz w:val="20"/>
        </w:rPr>
        <w:t xml:space="preserve">. </w:t>
      </w:r>
    </w:p>
    <w:p w14:paraId="7C7AA914" w14:textId="77777777" w:rsidR="000C4DB9" w:rsidRDefault="000C4DB9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577EE22" w14:textId="414483A2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Would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l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illment o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y have been high o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i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of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exp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s of Ab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ham</w:t>
      </w:r>
      <w:r w:rsidR="00E63C1C" w:rsidRPr="00DA3A25">
        <w:rPr>
          <w:rFonts w:ascii="Arial" w:hAnsi="Arial" w:cs="Arial"/>
          <w:sz w:val="20"/>
        </w:rPr>
        <w:fldChar w:fldCharType="begin"/>
      </w:r>
      <w:r w:rsidR="00E63C1C" w:rsidRPr="00DA3A25">
        <w:rPr>
          <w:sz w:val="20"/>
        </w:rPr>
        <w:instrText xml:space="preserve"> XE "</w:instrText>
      </w:r>
      <w:r w:rsidR="00E63C1C" w:rsidRPr="00DA3A25">
        <w:rPr>
          <w:rFonts w:asciiTheme="minorHAnsi" w:hAnsiTheme="minorHAnsi"/>
          <w:noProof/>
          <w:spacing w:val="-4"/>
          <w:sz w:val="20"/>
          <w:szCs w:val="16"/>
        </w:rPr>
        <w:instrText>Abraham</w:instrText>
      </w:r>
      <w:r w:rsidR="00E63C1C" w:rsidRPr="00DA3A25">
        <w:rPr>
          <w:sz w:val="20"/>
        </w:rPr>
        <w:instrText xml:space="preserve">" </w:instrText>
      </w:r>
      <w:r w:rsidR="00E63C1C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's de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ndan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s? No doub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0C4DB9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But </w:t>
      </w:r>
      <w:r w:rsidR="00AA2A86" w:rsidRPr="00DA3A25">
        <w:rPr>
          <w:rFonts w:ascii="Arial" w:hAnsi="Arial" w:cs="Arial"/>
          <w:sz w:val="20"/>
        </w:rPr>
        <w:t>it</w:t>
      </w:r>
      <w:r w:rsidRPr="00DA3A25">
        <w:rPr>
          <w:rFonts w:ascii="Arial" w:hAnsi="Arial" w:cs="Arial"/>
          <w:sz w:val="20"/>
        </w:rPr>
        <w:t xml:space="preserve"> may s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ise som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l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n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 xml:space="preserve">he people </w:t>
      </w:r>
      <w:r w:rsidR="00D24254" w:rsidRPr="00DA3A25">
        <w:rPr>
          <w:rFonts w:ascii="Arial" w:hAnsi="Arial" w:cs="Arial"/>
          <w:bCs/>
          <w:sz w:val="20"/>
        </w:rPr>
        <w:t>in</w:t>
      </w:r>
      <w:r w:rsidRPr="00DA3A25">
        <w:rPr>
          <w:rFonts w:ascii="Arial" w:hAnsi="Arial" w:cs="Arial"/>
          <w:bCs/>
          <w:spacing w:val="-2"/>
          <w:sz w:val="20"/>
        </w:rPr>
        <w:t xml:space="preserve"> </w:t>
      </w:r>
      <w:r w:rsidRPr="00DA3A25">
        <w:rPr>
          <w:rFonts w:ascii="Arial" w:hAnsi="Arial" w:cs="Arial"/>
          <w:bCs/>
          <w:sz w:val="20"/>
        </w:rPr>
        <w:t>John's day</w:t>
      </w:r>
      <w:r w:rsidR="00AA2A86" w:rsidRPr="00DA3A25">
        <w:rPr>
          <w:rFonts w:ascii="Arial" w:hAnsi="Arial" w:cs="Arial"/>
          <w:bCs/>
          <w:sz w:val="20"/>
        </w:rPr>
        <w:t xml:space="preserve"> </w:t>
      </w:r>
      <w:r w:rsidR="003C384B" w:rsidRPr="00DA3A25">
        <w:rPr>
          <w:rFonts w:ascii="Arial" w:hAnsi="Arial" w:cs="Arial"/>
          <w:bCs/>
          <w:spacing w:val="2"/>
          <w:sz w:val="20"/>
        </w:rPr>
        <w:t>t</w:t>
      </w:r>
      <w:r w:rsidR="00AA2A86" w:rsidRPr="00DA3A25">
        <w:rPr>
          <w:rFonts w:ascii="Arial" w:hAnsi="Arial" w:cs="Arial"/>
          <w:bCs/>
          <w:sz w:val="20"/>
        </w:rPr>
        <w:t xml:space="preserve">hought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e p</w:t>
      </w:r>
      <w:r w:rsidRPr="00DA3A25">
        <w:rPr>
          <w:rFonts w:ascii="Arial" w:hAnsi="Arial" w:cs="Arial"/>
          <w:bCs/>
          <w:spacing w:val="2"/>
          <w:sz w:val="20"/>
        </w:rPr>
        <w:t>r</w:t>
      </w:r>
      <w:r w:rsidRPr="00DA3A25">
        <w:rPr>
          <w:rFonts w:ascii="Arial" w:hAnsi="Arial" w:cs="Arial"/>
          <w:bCs/>
          <w:sz w:val="20"/>
        </w:rPr>
        <w:t>ophe</w:t>
      </w:r>
      <w:r w:rsidRPr="00DA3A25">
        <w:rPr>
          <w:rFonts w:ascii="Arial" w:hAnsi="Arial" w:cs="Arial"/>
          <w:bCs/>
          <w:spacing w:val="2"/>
          <w:sz w:val="20"/>
        </w:rPr>
        <w:t>c</w:t>
      </w:r>
      <w:r w:rsidRPr="00DA3A25">
        <w:rPr>
          <w:rFonts w:ascii="Arial" w:hAnsi="Arial" w:cs="Arial"/>
          <w:bCs/>
          <w:sz w:val="20"/>
        </w:rPr>
        <w:t>ies</w:t>
      </w:r>
      <w:r w:rsidR="00D24254" w:rsidRPr="00DA3A25">
        <w:rPr>
          <w:rFonts w:ascii="Arial" w:hAnsi="Arial" w:cs="Arial"/>
          <w:bCs/>
          <w:sz w:val="20"/>
        </w:rPr>
        <w:t xml:space="preserve"> of</w:t>
      </w:r>
      <w:r w:rsidRPr="00DA3A25">
        <w:rPr>
          <w:rFonts w:ascii="Arial" w:hAnsi="Arial" w:cs="Arial"/>
          <w:bCs/>
          <w:spacing w:val="-2"/>
          <w:sz w:val="20"/>
        </w:rPr>
        <w:t xml:space="preserve"> </w:t>
      </w:r>
      <w:r w:rsidR="00F20D3B" w:rsidRPr="00DA3A25">
        <w:rPr>
          <w:rFonts w:ascii="Arial" w:hAnsi="Arial" w:cs="Arial"/>
          <w:bCs/>
          <w:spacing w:val="4"/>
          <w:sz w:val="20"/>
        </w:rPr>
        <w:t>t</w:t>
      </w:r>
      <w:r w:rsidR="00F20D3B" w:rsidRPr="00DA3A25">
        <w:rPr>
          <w:rFonts w:ascii="Arial" w:hAnsi="Arial" w:cs="Arial"/>
          <w:bCs/>
          <w:sz w:val="20"/>
        </w:rPr>
        <w:t>he Ch</w:t>
      </w:r>
      <w:r w:rsidR="00F20D3B" w:rsidRPr="00DA3A25">
        <w:rPr>
          <w:rFonts w:ascii="Arial" w:hAnsi="Arial" w:cs="Arial"/>
          <w:bCs/>
          <w:spacing w:val="2"/>
          <w:sz w:val="20"/>
        </w:rPr>
        <w:t>r</w:t>
      </w:r>
      <w:r w:rsidR="00F20D3B" w:rsidRPr="00DA3A25">
        <w:rPr>
          <w:rFonts w:ascii="Arial" w:hAnsi="Arial" w:cs="Arial"/>
          <w:bCs/>
          <w:sz w:val="20"/>
        </w:rPr>
        <w:t>is</w:t>
      </w:r>
      <w:r w:rsidR="00F20D3B" w:rsidRPr="00DA3A25">
        <w:rPr>
          <w:rFonts w:ascii="Arial" w:hAnsi="Arial" w:cs="Arial"/>
          <w:bCs/>
          <w:spacing w:val="4"/>
          <w:sz w:val="20"/>
        </w:rPr>
        <w:t>t</w:t>
      </w:r>
      <w:r w:rsidR="00F20D3B" w:rsidRPr="00DA3A25">
        <w:rPr>
          <w:rFonts w:ascii="Arial" w:hAnsi="Arial" w:cs="Arial"/>
          <w:bCs/>
          <w:sz w:val="20"/>
        </w:rPr>
        <w:t xml:space="preserve"> and </w:t>
      </w:r>
      <w:r w:rsidR="00F20D3B" w:rsidRPr="00DA3A25">
        <w:rPr>
          <w:rFonts w:ascii="Arial" w:hAnsi="Arial" w:cs="Arial"/>
          <w:bCs/>
          <w:spacing w:val="4"/>
          <w:sz w:val="20"/>
        </w:rPr>
        <w:fldChar w:fldCharType="begin"/>
      </w:r>
      <w:r w:rsidR="00F20D3B" w:rsidRPr="00DA3A25">
        <w:rPr>
          <w:rFonts w:ascii="Arial" w:hAnsi="Arial"/>
          <w:sz w:val="20"/>
        </w:rPr>
        <w:instrText xml:space="preserve"> XE "</w:instrText>
      </w:r>
      <w:r w:rsidR="00F20D3B" w:rsidRPr="00DA3A25">
        <w:rPr>
          <w:rFonts w:ascii="Arial" w:hAnsi="Arial" w:cs="Arial"/>
          <w:spacing w:val="4"/>
          <w:sz w:val="20"/>
        </w:rPr>
        <w:instrText>Jesus:</w:instrText>
      </w:r>
      <w:r w:rsidR="00F20D3B" w:rsidRPr="00DA3A25">
        <w:rPr>
          <w:rFonts w:ascii="Arial" w:hAnsi="Arial"/>
          <w:sz w:val="20"/>
        </w:rPr>
        <w:instrText xml:space="preserve">the Christ" </w:instrText>
      </w:r>
      <w:r w:rsidR="00F20D3B" w:rsidRPr="00DA3A25">
        <w:rPr>
          <w:rFonts w:ascii="Arial" w:hAnsi="Arial" w:cs="Arial"/>
          <w:bCs/>
          <w:spacing w:val="4"/>
          <w:sz w:val="20"/>
        </w:rPr>
        <w:fldChar w:fldCharType="end"/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a</w:t>
      </w:r>
      <w:r w:rsidRPr="00DA3A25">
        <w:rPr>
          <w:rFonts w:ascii="Arial" w:hAnsi="Arial" w:cs="Arial"/>
          <w:bCs/>
          <w:spacing w:val="-2"/>
          <w:sz w:val="20"/>
        </w:rPr>
        <w:t xml:space="preserve">t </w:t>
      </w:r>
      <w:r w:rsidRPr="00DA3A25">
        <w:rPr>
          <w:rFonts w:ascii="Arial" w:hAnsi="Arial" w:cs="Arial"/>
          <w:bCs/>
          <w:sz w:val="20"/>
        </w:rPr>
        <w:t>p</w:t>
      </w:r>
      <w:r w:rsidRPr="00DA3A25">
        <w:rPr>
          <w:rFonts w:ascii="Arial" w:hAnsi="Arial" w:cs="Arial"/>
          <w:bCs/>
          <w:spacing w:val="2"/>
          <w:sz w:val="20"/>
        </w:rPr>
        <w:t>r</w:t>
      </w:r>
      <w:r w:rsidRPr="00DA3A25">
        <w:rPr>
          <w:rFonts w:ascii="Arial" w:hAnsi="Arial" w:cs="Arial"/>
          <w:bCs/>
          <w:sz w:val="20"/>
        </w:rPr>
        <w:t>ophe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="00D24254" w:rsidRPr="00DA3A25">
        <w:rPr>
          <w:rFonts w:ascii="Arial" w:hAnsi="Arial" w:cs="Arial"/>
          <w:bCs/>
          <w:sz w:val="20"/>
        </w:rPr>
        <w:t xml:space="preserve"> had </w:t>
      </w:r>
      <w:r w:rsidR="003C384B" w:rsidRPr="00DA3A25">
        <w:rPr>
          <w:rFonts w:ascii="Arial" w:hAnsi="Arial" w:cs="Arial"/>
          <w:bCs/>
          <w:spacing w:val="2"/>
          <w:sz w:val="20"/>
        </w:rPr>
        <w:t>t</w:t>
      </w:r>
      <w:r w:rsidR="00D24254" w:rsidRPr="00DA3A25">
        <w:rPr>
          <w:rFonts w:ascii="Arial" w:hAnsi="Arial" w:cs="Arial"/>
          <w:bCs/>
          <w:sz w:val="20"/>
        </w:rPr>
        <w:t xml:space="preserve">o </w:t>
      </w:r>
      <w:r w:rsidR="00D24254" w:rsidRPr="00DA3A25">
        <w:rPr>
          <w:rFonts w:ascii="Arial" w:hAnsi="Arial" w:cs="Arial"/>
          <w:bCs/>
          <w:sz w:val="20"/>
          <w:szCs w:val="21"/>
        </w:rPr>
        <w:t xml:space="preserve">be </w:t>
      </w:r>
      <w:r w:rsidR="00D24254" w:rsidRPr="00DA3A25">
        <w:rPr>
          <w:rFonts w:ascii="Arial" w:hAnsi="Arial" w:cs="Arial"/>
          <w:bCs/>
          <w:spacing w:val="2"/>
          <w:sz w:val="20"/>
          <w:szCs w:val="21"/>
        </w:rPr>
        <w:t>f</w:t>
      </w:r>
      <w:r w:rsidR="00D24254" w:rsidRPr="00DA3A25">
        <w:rPr>
          <w:rFonts w:ascii="Arial" w:hAnsi="Arial" w:cs="Arial"/>
          <w:bCs/>
          <w:sz w:val="20"/>
          <w:szCs w:val="21"/>
        </w:rPr>
        <w:t>ul</w:t>
      </w:r>
      <w:r w:rsidR="00833E27" w:rsidRPr="00DA3A25">
        <w:rPr>
          <w:rFonts w:ascii="Arial" w:hAnsi="Arial" w:cs="Arial"/>
          <w:spacing w:val="4"/>
          <w:sz w:val="20"/>
        </w:rPr>
        <w:t>f</w:t>
      </w:r>
      <w:r w:rsidR="00D24254" w:rsidRPr="00DA3A25">
        <w:rPr>
          <w:rFonts w:ascii="Arial" w:hAnsi="Arial" w:cs="Arial"/>
          <w:bCs/>
          <w:sz w:val="20"/>
          <w:szCs w:val="21"/>
        </w:rPr>
        <w:t xml:space="preserve">illed by </w:t>
      </w:r>
      <w:r w:rsidRPr="00DA3A25">
        <w:rPr>
          <w:rFonts w:ascii="Arial" w:hAnsi="Arial" w:cs="Arial"/>
          <w:bCs/>
          <w:spacing w:val="4"/>
          <w:sz w:val="20"/>
          <w:szCs w:val="21"/>
        </w:rPr>
        <w:t>t</w:t>
      </w:r>
      <w:r w:rsidRPr="00DA3A25">
        <w:rPr>
          <w:rFonts w:ascii="Arial" w:hAnsi="Arial" w:cs="Arial"/>
          <w:bCs/>
          <w:sz w:val="20"/>
          <w:szCs w:val="21"/>
        </w:rPr>
        <w:t>wo</w:t>
      </w:r>
      <w:r w:rsidRPr="00DA3A25">
        <w:rPr>
          <w:rFonts w:ascii="Arial" w:hAnsi="Arial" w:cs="Arial"/>
          <w:bCs/>
          <w:sz w:val="20"/>
        </w:rPr>
        <w:t xml:space="preserve"> </w:t>
      </w:r>
      <w:r w:rsidR="00AA2A86" w:rsidRPr="00DA3A25">
        <w:rPr>
          <w:rFonts w:ascii="Arial" w:hAnsi="Arial" w:cs="Arial"/>
          <w:bCs/>
          <w:sz w:val="20"/>
        </w:rPr>
        <w:t>di</w:t>
      </w:r>
      <w:r w:rsidR="00F45ED9" w:rsidRPr="00DA3A25">
        <w:rPr>
          <w:rFonts w:ascii="Arial" w:hAnsi="Arial" w:cs="Arial"/>
          <w:spacing w:val="6"/>
          <w:sz w:val="20"/>
        </w:rPr>
        <w:t>f</w:t>
      </w:r>
      <w:r w:rsidR="00F45ED9" w:rsidRPr="00DA3A25">
        <w:rPr>
          <w:rFonts w:ascii="Arial" w:hAnsi="Arial" w:cs="Arial"/>
          <w:spacing w:val="2"/>
          <w:sz w:val="20"/>
        </w:rPr>
        <w:t>f</w:t>
      </w:r>
      <w:r w:rsidR="00AA2A86" w:rsidRPr="00DA3A25">
        <w:rPr>
          <w:rFonts w:ascii="Arial" w:hAnsi="Arial" w:cs="Arial"/>
          <w:bCs/>
          <w:sz w:val="20"/>
        </w:rPr>
        <w:t xml:space="preserve">erent </w:t>
      </w:r>
      <w:r w:rsidRPr="00DA3A25">
        <w:rPr>
          <w:rFonts w:ascii="Arial" w:hAnsi="Arial" w:cs="Arial"/>
          <w:bCs/>
          <w:sz w:val="20"/>
        </w:rPr>
        <w:t>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bCs/>
          <w:sz w:val="20"/>
        </w:rPr>
        <w:t>ple</w:t>
      </w:r>
      <w:r w:rsidRPr="00DA3A25">
        <w:rPr>
          <w:rFonts w:ascii="Arial" w:hAnsi="Arial" w:cs="Arial"/>
          <w:sz w:val="20"/>
        </w:rPr>
        <w:t xml:space="preserve">! W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n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make sens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ohn'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John's questi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l </w:t>
      </w:r>
      <w:r w:rsidRPr="00DA3A25">
        <w:rPr>
          <w:rFonts w:ascii="Arial" w:hAnsi="Arial" w:cs="Arial"/>
          <w:spacing w:val="2"/>
          <w:sz w:val="20"/>
        </w:rPr>
        <w:t>w</w:t>
      </w:r>
      <w:r w:rsidRPr="00DA3A25">
        <w:rPr>
          <w:rFonts w:ascii="Arial" w:hAnsi="Arial" w:cs="Arial"/>
          <w:sz w:val="20"/>
        </w:rPr>
        <w:t xml:space="preserve">e </w:t>
      </w:r>
      <w:r w:rsidR="0091288B" w:rsidRPr="00DA3A25">
        <w:rPr>
          <w:rFonts w:ascii="Arial" w:hAnsi="Arial" w:cs="Arial"/>
          <w:sz w:val="20"/>
        </w:rPr>
        <w:t xml:space="preserve">realize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was </w:t>
      </w:r>
      <w:r w:rsidRPr="00DA3A25">
        <w:rPr>
          <w:rFonts w:ascii="Arial" w:hAnsi="Arial" w:cs="Arial"/>
          <w:i/>
          <w:iCs/>
          <w:sz w:val="20"/>
        </w:rPr>
        <w:t>his</w:t>
      </w:r>
      <w:r w:rsidRPr="00DA3A25">
        <w:rPr>
          <w:rFonts w:ascii="Arial" w:hAnsi="Arial" w:cs="Arial"/>
          <w:sz w:val="20"/>
        </w:rPr>
        <w:t xml:space="preserve"> perspe</w:t>
      </w:r>
      <w:r w:rsidRPr="00DA3A25">
        <w:rPr>
          <w:rFonts w:ascii="Arial" w:hAnsi="Arial" w:cs="Arial"/>
          <w:spacing w:val="2"/>
          <w:sz w:val="20"/>
        </w:rPr>
        <w:t>ct</w:t>
      </w:r>
      <w:r w:rsidRPr="00DA3A25">
        <w:rPr>
          <w:rFonts w:ascii="Arial" w:hAnsi="Arial" w:cs="Arial"/>
          <w:sz w:val="20"/>
        </w:rPr>
        <w:t>ive.</w:t>
      </w:r>
    </w:p>
    <w:p w14:paraId="74F7718E" w14:textId="77777777" w:rsidR="00954F96" w:rsidRPr="00DA3A25" w:rsidRDefault="00954F96" w:rsidP="00954F96">
      <w:pPr>
        <w:spacing w:line="240" w:lineRule="auto"/>
        <w:rPr>
          <w:rFonts w:cs="Arial"/>
          <w:sz w:val="20"/>
        </w:rPr>
      </w:pPr>
    </w:p>
    <w:p w14:paraId="311195C6" w14:textId="1A829B04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m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' minis</w:t>
      </w:r>
      <w:r w:rsidRPr="00DA3A25">
        <w:rPr>
          <w:rFonts w:ascii="Arial" w:hAnsi="Arial" w:cs="Arial"/>
          <w:spacing w:val="4"/>
          <w:sz w:val="20"/>
        </w:rPr>
        <w:t>tr</w:t>
      </w:r>
      <w:r w:rsidRPr="00DA3A25">
        <w:rPr>
          <w:rFonts w:ascii="Arial" w:hAnsi="Arial" w:cs="Arial"/>
          <w:sz w:val="20"/>
        </w:rPr>
        <w:t>y, 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's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l di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view Jesus as we do now. Like 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s in his day, John believ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="00BD7152" w:rsidRPr="00DA3A25">
        <w:rPr>
          <w:rFonts w:ascii="Arial" w:hAnsi="Arial" w:cs="Arial"/>
          <w:spacing w:val="-2"/>
          <w:sz w:val="20"/>
        </w:rPr>
        <w:t>"</w:t>
      </w:r>
      <w:r w:rsidRPr="00DA3A25">
        <w:rPr>
          <w:rFonts w:ascii="Arial" w:hAnsi="Arial" w:cs="Arial"/>
          <w:sz w:val="20"/>
        </w:rPr>
        <w:t>lik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="00BD7152" w:rsidRPr="00DA3A25">
        <w:rPr>
          <w:rFonts w:ascii="Arial" w:hAnsi="Arial" w:cs="Arial"/>
          <w:sz w:val="20"/>
        </w:rPr>
        <w:t>"</w:t>
      </w:r>
      <w:r w:rsidRPr="00DA3A25">
        <w:rPr>
          <w:rFonts w:ascii="Arial" w:hAnsi="Arial" w:cs="Arial"/>
          <w:sz w:val="20"/>
        </w:rPr>
        <w:t xml:space="preserve"> Moses would be a sep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 p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son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.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A</w:t>
      </w:r>
      <w:r w:rsidRPr="00DA3A25">
        <w:rPr>
          <w:rFonts w:ascii="Arial" w:hAnsi="Arial" w:cs="Arial"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Cs/>
          <w:sz w:val="20"/>
        </w:rPr>
        <w:t>leas</w:t>
      </w:r>
      <w:r w:rsidRPr="00DA3A25">
        <w:rPr>
          <w:rFonts w:ascii="Arial" w:hAnsi="Arial" w:cs="Arial"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Cs/>
          <w:sz w:val="20"/>
        </w:rPr>
        <w:t xml:space="preserve">he 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z w:val="20"/>
        </w:rPr>
        <w:t xml:space="preserve">hought 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z w:val="20"/>
        </w:rPr>
        <w:t xml:space="preserve">his </w:t>
      </w:r>
      <w:r w:rsidRPr="00DA3A25">
        <w:rPr>
          <w:rFonts w:ascii="Arial" w:hAnsi="Arial" w:cs="Arial"/>
          <w:sz w:val="20"/>
          <w:u w:val="single"/>
        </w:rPr>
        <w:t>un</w:t>
      </w:r>
      <w:r w:rsidRPr="00DA3A25">
        <w:rPr>
          <w:rFonts w:ascii="Arial" w:hAnsi="Arial" w:cs="Arial"/>
          <w:spacing w:val="4"/>
          <w:sz w:val="20"/>
          <w:u w:val="single"/>
        </w:rPr>
        <w:t>t</w:t>
      </w:r>
      <w:r w:rsidRPr="00DA3A25">
        <w:rPr>
          <w:rFonts w:ascii="Arial" w:hAnsi="Arial" w:cs="Arial"/>
          <w:sz w:val="20"/>
          <w:u w:val="single"/>
        </w:rPr>
        <w:t>il</w:t>
      </w:r>
      <w:r w:rsidRPr="00DA3A25">
        <w:rPr>
          <w:rFonts w:ascii="Arial" w:hAnsi="Arial" w:cs="Arial"/>
          <w:iCs/>
          <w:sz w:val="20"/>
        </w:rPr>
        <w:t xml:space="preserve"> he hea</w:t>
      </w:r>
      <w:r w:rsidRPr="00DA3A25">
        <w:rPr>
          <w:rFonts w:ascii="Arial" w:hAnsi="Arial" w:cs="Arial"/>
          <w:iCs/>
          <w:spacing w:val="2"/>
          <w:sz w:val="20"/>
        </w:rPr>
        <w:t>r</w:t>
      </w:r>
      <w:r w:rsidRPr="00DA3A25">
        <w:rPr>
          <w:rFonts w:ascii="Arial" w:hAnsi="Arial" w:cs="Arial"/>
          <w:iCs/>
          <w:sz w:val="20"/>
        </w:rPr>
        <w:t xml:space="preserve">d a </w:t>
      </w:r>
      <w:r w:rsidRPr="00DA3A25">
        <w:rPr>
          <w:rFonts w:ascii="Arial" w:hAnsi="Arial" w:cs="Arial"/>
          <w:iCs/>
          <w:spacing w:val="2"/>
          <w:sz w:val="20"/>
        </w:rPr>
        <w:t>r</w:t>
      </w:r>
      <w:r w:rsidRPr="00DA3A25">
        <w:rPr>
          <w:rFonts w:ascii="Arial" w:hAnsi="Arial" w:cs="Arial"/>
          <w:iCs/>
          <w:sz w:val="20"/>
        </w:rPr>
        <w:t>epo</w:t>
      </w:r>
      <w:r w:rsidRPr="00DA3A25">
        <w:rPr>
          <w:rFonts w:ascii="Arial" w:hAnsi="Arial" w:cs="Arial"/>
          <w:iCs/>
          <w:spacing w:val="6"/>
          <w:sz w:val="20"/>
        </w:rPr>
        <w:t>r</w:t>
      </w:r>
      <w:r w:rsidRPr="00DA3A25">
        <w:rPr>
          <w:rFonts w:ascii="Arial" w:hAnsi="Arial" w:cs="Arial"/>
          <w:iCs/>
          <w:sz w:val="20"/>
        </w:rPr>
        <w:t xml:space="preserve">t 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z w:val="20"/>
        </w:rPr>
        <w:t>ha</w:t>
      </w:r>
      <w:r w:rsidRPr="00DA3A25">
        <w:rPr>
          <w:rFonts w:ascii="Arial" w:hAnsi="Arial" w:cs="Arial"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Cs/>
          <w:sz w:val="20"/>
        </w:rPr>
        <w:t xml:space="preserve">led him 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z w:val="20"/>
        </w:rPr>
        <w:t>o wonde</w:t>
      </w:r>
      <w:r w:rsidRPr="00DA3A25">
        <w:rPr>
          <w:rFonts w:ascii="Arial" w:hAnsi="Arial" w:cs="Arial"/>
          <w:iCs/>
          <w:spacing w:val="-2"/>
          <w:sz w:val="20"/>
        </w:rPr>
        <w:t xml:space="preserve">r </w:t>
      </w:r>
      <w:r w:rsidRPr="00DA3A25">
        <w:rPr>
          <w:rFonts w:ascii="Arial" w:hAnsi="Arial" w:cs="Arial"/>
          <w:iCs/>
          <w:spacing w:val="2"/>
          <w:sz w:val="20"/>
        </w:rPr>
        <w:t>i</w:t>
      </w:r>
      <w:r w:rsidRPr="00DA3A25">
        <w:rPr>
          <w:rFonts w:ascii="Arial" w:hAnsi="Arial" w:cs="Arial"/>
          <w:iCs/>
          <w:spacing w:val="-2"/>
          <w:sz w:val="20"/>
        </w:rPr>
        <w:t xml:space="preserve">f </w:t>
      </w:r>
      <w:r w:rsidRPr="00DA3A25">
        <w:rPr>
          <w:rFonts w:ascii="Arial" w:hAnsi="Arial" w:cs="Arial"/>
          <w:iCs/>
          <w:sz w:val="20"/>
        </w:rPr>
        <w:t xml:space="preserve">Jesus </w:t>
      </w:r>
      <w:r w:rsidR="00321406" w:rsidRPr="00DA3A25">
        <w:rPr>
          <w:rFonts w:ascii="Arial" w:hAnsi="Arial" w:cs="Arial"/>
          <w:iCs/>
          <w:spacing w:val="2"/>
          <w:sz w:val="20"/>
        </w:rPr>
        <w:t>c</w:t>
      </w:r>
      <w:r w:rsidRPr="00DA3A25">
        <w:rPr>
          <w:rFonts w:ascii="Arial" w:hAnsi="Arial" w:cs="Arial"/>
          <w:iCs/>
          <w:sz w:val="20"/>
        </w:rPr>
        <w:t>ould also be</w:t>
      </w:r>
      <w:r w:rsidRPr="00DA3A25">
        <w:rPr>
          <w:rFonts w:ascii="Arial" w:hAnsi="Arial" w:cs="Arial"/>
          <w:spacing w:val="2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-2"/>
          <w:sz w:val="20"/>
        </w:rPr>
        <w:t>t "</w:t>
      </w:r>
      <w:r w:rsidRPr="00DA3A25">
        <w:rPr>
          <w:rFonts w:ascii="Arial" w:hAnsi="Arial" w:cs="Arial"/>
          <w:sz w:val="20"/>
        </w:rPr>
        <w:t>lik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" Moses.</w:t>
      </w:r>
      <w:r w:rsidR="000C4DB9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ure</w:t>
      </w:r>
      <w:r w:rsidR="003D2284" w:rsidRPr="00DA3A25">
        <w:rPr>
          <w:rFonts w:ascii="Arial" w:hAnsi="Arial" w:cs="Arial"/>
          <w:sz w:val="20"/>
        </w:rPr>
        <w:fldChar w:fldCharType="begin"/>
      </w:r>
      <w:r w:rsidR="003D2284" w:rsidRPr="00DA3A25">
        <w:rPr>
          <w:rFonts w:ascii="Arial" w:hAnsi="Arial" w:cs="Arial"/>
          <w:sz w:val="20"/>
        </w:rPr>
        <w:instrText xml:space="preserve"> XE "Scripture" </w:instrText>
      </w:r>
      <w:r w:rsidR="003D2284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ays, "all men mused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e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ohn, w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e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 w:cs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3:15)</w:t>
      </w:r>
      <w:r w:rsidRPr="00DA3A25">
        <w:rPr>
          <w:rFonts w:ascii="Arial" w:hAnsi="Arial" w:cs="Arial"/>
          <w:sz w:val="20"/>
        </w:rPr>
        <w:t>. Ye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ure shows u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y also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sidered o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r possibili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es as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o who John mi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:</w:t>
      </w:r>
    </w:p>
    <w:p w14:paraId="0AABA8B8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67461DF" w14:textId="60889D0D" w:rsidR="00954F96" w:rsidRPr="00DA3A25" w:rsidRDefault="00954F96" w:rsidP="00954F96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Jews s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 and Lev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s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m J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usale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ask him, Who 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u? And h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ssed, and denied 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;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ssed, I am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y asked him, W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n? 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u </w:t>
      </w:r>
      <w:bookmarkStart w:id="27" w:name="_Hlk516590243"/>
      <w:r w:rsidRPr="00DA3A25">
        <w:rPr>
          <w:rFonts w:ascii="Arial" w:hAnsi="Arial" w:cs="Arial"/>
          <w:sz w:val="20"/>
        </w:rPr>
        <w:t>Elias [Elijah]</w:t>
      </w:r>
      <w:bookmarkEnd w:id="27"/>
      <w:r w:rsidRPr="00DA3A25">
        <w:rPr>
          <w:rFonts w:ascii="Arial" w:hAnsi="Arial" w:cs="Arial"/>
          <w:sz w:val="20"/>
        </w:rPr>
        <w:t>? And he sa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, I am no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Pr="00DA3A25">
        <w:rPr>
          <w:rFonts w:ascii="Arial" w:hAnsi="Arial" w:cs="Arial"/>
          <w:sz w:val="20"/>
        </w:rPr>
        <w:t xml:space="preserve"> 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2"/>
          <w:sz w:val="20"/>
        </w:rPr>
        <w:t>ho</w:t>
      </w:r>
      <w:r w:rsidRPr="00DA3A25">
        <w:rPr>
          <w:rFonts w:ascii="Arial" w:hAnsi="Arial" w:cs="Arial"/>
          <w:sz w:val="20"/>
        </w:rPr>
        <w:t xml:space="preserve">u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pacing w:val="-2"/>
          <w:sz w:val="20"/>
        </w:rPr>
        <w:t>oph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? And he an</w:t>
      </w:r>
      <w:r w:rsidRPr="00DA3A25">
        <w:rPr>
          <w:rFonts w:ascii="Arial" w:hAnsi="Arial" w:cs="Arial"/>
          <w:spacing w:val="-2"/>
          <w:sz w:val="20"/>
        </w:rPr>
        <w:t>sw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>d, N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6"/>
          <w:sz w:val="20"/>
        </w:rPr>
        <w:t>"</w:t>
      </w:r>
      <w:r w:rsidRPr="00DA3A25">
        <w:rPr>
          <w:rFonts w:ascii="Arial" w:hAnsi="Arial" w:cs="Arial"/>
          <w:sz w:val="20"/>
        </w:rPr>
        <w:t xml:space="preserve">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6"/>
          <w:szCs w:val="16"/>
        </w:rPr>
        <w:t>r</w:t>
      </w:r>
      <w:r w:rsidRPr="00633952">
        <w:rPr>
          <w:rFonts w:ascii="Arial" w:hAnsi="Arial" w:cs="Arial"/>
          <w:spacing w:val="4"/>
          <w:szCs w:val="16"/>
        </w:rPr>
        <w:t>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pacing w:val="-2"/>
          <w:szCs w:val="16"/>
        </w:rPr>
        <w:t>gosp</w:t>
      </w:r>
      <w:r w:rsidRPr="00633952">
        <w:rPr>
          <w:rFonts w:ascii="Arial" w:hAnsi="Arial" w:cs="Arial"/>
          <w:szCs w:val="16"/>
        </w:rPr>
        <w:t>el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1:19-21)</w:t>
      </w:r>
      <w:r w:rsidRPr="00DA3A25">
        <w:rPr>
          <w:rFonts w:ascii="Arial" w:hAnsi="Arial" w:cs="Arial"/>
          <w:sz w:val="20"/>
        </w:rPr>
        <w:t>.</w:t>
      </w:r>
    </w:p>
    <w:p w14:paraId="69DBAFB4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44D3AD7" w14:textId="4D4FE83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There wer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e o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s in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view, </w:t>
      </w:r>
      <w:r w:rsidRPr="00DA3A25">
        <w:rPr>
          <w:rFonts w:ascii="Arial" w:hAnsi="Arial" w:cs="Arial"/>
          <w:spacing w:val="6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" "Elias [Elijah]," 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6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" So,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s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e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seen as d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individuals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. The ques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y asked of John prov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ght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" and </w:t>
      </w:r>
      <w:r w:rsidRPr="00DA3A25">
        <w:rPr>
          <w:rFonts w:ascii="Arial" w:hAnsi="Arial" w:cs="Arial"/>
          <w:spacing w:val="2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"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r</w:t>
      </w:r>
      <w:r w:rsidRPr="00DA3A25">
        <w:rPr>
          <w:rFonts w:ascii="Arial" w:hAnsi="Arial" w:cs="Arial"/>
          <w:sz w:val="20"/>
        </w:rPr>
        <w:t xml:space="preserve">ed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wo people. The Ph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ees also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eastAsia="Arial,Times New Roman" w:hAnsi="Arial" w:cs="Arial"/>
          <w:sz w:val="20"/>
        </w:rPr>
        <w:instrText>Pha</w:instrText>
      </w:r>
      <w:r w:rsidRPr="00DA3A25">
        <w:rPr>
          <w:rFonts w:ascii="Arial" w:eastAsia="Arial,Times New Roman" w:hAnsi="Arial" w:cs="Arial"/>
          <w:spacing w:val="4"/>
          <w:sz w:val="20"/>
        </w:rPr>
        <w:instrText>r</w:instrText>
      </w:r>
      <w:r w:rsidRPr="00DA3A25">
        <w:rPr>
          <w:rFonts w:ascii="Arial" w:eastAsia="Arial,Times New Roman" w:hAnsi="Arial" w:cs="Arial"/>
          <w:sz w:val="20"/>
        </w:rPr>
        <w:instrText>ise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asked John: </w:t>
      </w:r>
      <w:r w:rsidRPr="00DA3A25">
        <w:rPr>
          <w:rFonts w:ascii="Arial" w:hAnsi="Arial" w:cs="Arial"/>
          <w:spacing w:val="2"/>
          <w:sz w:val="20"/>
        </w:rPr>
        <w:t>"</w:t>
      </w:r>
      <w:r w:rsidR="002574E6" w:rsidRPr="00DA3A25">
        <w:rPr>
          <w:rFonts w:ascii="Arial" w:hAnsi="Arial" w:cs="Arial"/>
          <w:sz w:val="20"/>
        </w:rPr>
        <w:t>w</w:t>
      </w:r>
      <w:r w:rsidRPr="00DA3A25">
        <w:rPr>
          <w:rFonts w:ascii="Arial" w:hAnsi="Arial" w:cs="Arial"/>
          <w:sz w:val="20"/>
        </w:rPr>
        <w:t>hy ba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ze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u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n,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 be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n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Elias, ne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?</w:t>
      </w:r>
      <w:r w:rsidRPr="00DA3A25">
        <w:rPr>
          <w:rFonts w:ascii="Arial" w:hAnsi="Arial" w:cs="Arial"/>
          <w:spacing w:val="-4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6"/>
          <w:szCs w:val="16"/>
        </w:rPr>
        <w:t>r</w:t>
      </w:r>
      <w:r w:rsidRPr="00633952">
        <w:rPr>
          <w:rFonts w:ascii="Arial" w:hAnsi="Arial" w:cs="Arial"/>
          <w:spacing w:val="4"/>
          <w:szCs w:val="16"/>
        </w:rPr>
        <w:t>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</w:t>
      </w:r>
      <w:r w:rsidRPr="00633952">
        <w:rPr>
          <w:rFonts w:ascii="Arial" w:hAnsi="Arial" w:cs="Arial"/>
          <w:spacing w:val="-2"/>
          <w:szCs w:val="16"/>
        </w:rPr>
        <w:t>l</w:t>
      </w:r>
      <w:r w:rsidRPr="00DA3A25">
        <w:rPr>
          <w:rFonts w:ascii="Arial" w:hAnsi="Arial" w:cs="Arial"/>
          <w:spacing w:val="-4"/>
          <w:sz w:val="20"/>
          <w:szCs w:val="16"/>
        </w:rPr>
        <w:t xml:space="preserve"> </w:t>
      </w:r>
      <w:r w:rsidRPr="00633952">
        <w:rPr>
          <w:rFonts w:ascii="Arial" w:hAnsi="Arial" w:cs="Arial"/>
          <w:spacing w:val="-4"/>
          <w:szCs w:val="16"/>
        </w:rPr>
        <w:t>1</w:t>
      </w:r>
      <w:r w:rsidRPr="00633952">
        <w:rPr>
          <w:rFonts w:ascii="Arial" w:hAnsi="Arial" w:cs="Arial"/>
          <w:szCs w:val="16"/>
        </w:rPr>
        <w:t>:25</w:t>
      </w:r>
      <w:r w:rsidRPr="00633952">
        <w:rPr>
          <w:rFonts w:ascii="Arial" w:hAnsi="Arial" w:cs="Arial"/>
          <w:spacing w:val="-6"/>
          <w:szCs w:val="16"/>
        </w:rPr>
        <w:t>)</w:t>
      </w:r>
      <w:r w:rsidRPr="00DA3A25">
        <w:rPr>
          <w:rFonts w:ascii="Arial" w:hAnsi="Arial" w:cs="Arial"/>
          <w:sz w:val="20"/>
        </w:rPr>
        <w:t xml:space="preserve"> He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l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up he was non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s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e, and eve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 sugges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s he also assumed 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"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  <w:szCs w:val="21"/>
        </w:rPr>
        <w:t>and 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" would be di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n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 men.</w:t>
      </w:r>
    </w:p>
    <w:p w14:paraId="51D735B4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8340DEF" w14:textId="3351BADC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pacing w:val="6"/>
          <w:sz w:val="20"/>
        </w:rPr>
      </w:pPr>
      <w:r w:rsidRPr="00DA3A25">
        <w:rPr>
          <w:rFonts w:ascii="Arial" w:hAnsi="Arial" w:cs="Arial"/>
          <w:sz w:val="20"/>
        </w:rPr>
        <w:t>John was a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and a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usi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yet his knowledg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esus was l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king. T</w:t>
      </w:r>
      <w:r w:rsidRPr="00DA3A25">
        <w:rPr>
          <w:rFonts w:ascii="Arial" w:hAnsi="Arial" w:cs="Arial"/>
          <w:spacing w:val="2"/>
          <w:sz w:val="20"/>
          <w:szCs w:val="21"/>
        </w:rPr>
        <w:t>w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he sai</w:t>
      </w:r>
      <w:r w:rsidRPr="00DA3A25">
        <w:rPr>
          <w:rFonts w:ascii="Arial" w:hAnsi="Arial" w:cs="Arial"/>
          <w:spacing w:val="-4"/>
          <w:sz w:val="20"/>
        </w:rPr>
        <w:t xml:space="preserve">d, </w:t>
      </w:r>
      <w:r w:rsidRPr="00DA3A25">
        <w:rPr>
          <w:rFonts w:ascii="Arial" w:hAnsi="Arial" w:cs="Arial"/>
          <w:sz w:val="20"/>
        </w:rPr>
        <w:t>"I knew him 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"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4"/>
          <w:szCs w:val="16"/>
        </w:rPr>
        <w:t>r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l</w:t>
      </w:r>
      <w:r w:rsidRPr="00DA3A25">
        <w:rPr>
          <w:rFonts w:ascii="Arial" w:hAnsi="Arial" w:cs="Arial"/>
          <w:spacing w:val="-4"/>
          <w:sz w:val="20"/>
          <w:szCs w:val="16"/>
        </w:rPr>
        <w:t xml:space="preserve"> </w:t>
      </w:r>
      <w:r w:rsidRPr="0056566E">
        <w:rPr>
          <w:rFonts w:ascii="Arial" w:hAnsi="Arial" w:cs="Arial"/>
          <w:spacing w:val="-4"/>
          <w:szCs w:val="16"/>
        </w:rPr>
        <w:t>1</w:t>
      </w:r>
      <w:r w:rsidRPr="00633952">
        <w:rPr>
          <w:rFonts w:ascii="Arial" w:hAnsi="Arial" w:cs="Arial"/>
          <w:szCs w:val="16"/>
        </w:rPr>
        <w:t>:</w:t>
      </w:r>
      <w:r w:rsidRPr="00633952">
        <w:rPr>
          <w:rFonts w:ascii="Arial" w:hAnsi="Arial" w:cs="Arial"/>
          <w:spacing w:val="-4"/>
          <w:szCs w:val="16"/>
        </w:rPr>
        <w:t>3</w:t>
      </w:r>
      <w:r w:rsidRPr="0056566E">
        <w:rPr>
          <w:rFonts w:ascii="Arial" w:hAnsi="Arial" w:cs="Arial"/>
          <w:spacing w:val="-6"/>
          <w:szCs w:val="16"/>
        </w:rPr>
        <w:t xml:space="preserve">1 </w:t>
      </w:r>
      <w:r w:rsidRPr="00633952">
        <w:rPr>
          <w:rFonts w:ascii="Arial" w:hAnsi="Arial" w:cs="Arial"/>
          <w:szCs w:val="16"/>
        </w:rPr>
        <w:t>&amp; 3</w:t>
      </w:r>
      <w:r w:rsidRPr="00633952">
        <w:rPr>
          <w:rFonts w:ascii="Arial" w:hAnsi="Arial" w:cs="Arial"/>
          <w:spacing w:val="-4"/>
          <w:szCs w:val="16"/>
        </w:rPr>
        <w:t>3)</w:t>
      </w:r>
      <w:r w:rsidRPr="00DA3A25">
        <w:rPr>
          <w:rFonts w:ascii="Arial" w:hAnsi="Arial" w:cs="Arial"/>
          <w:spacing w:val="-6"/>
          <w:sz w:val="20"/>
        </w:rPr>
        <w:t>,</w:t>
      </w:r>
      <w:r w:rsidR="00B503A4" w:rsidRPr="00DA3A25">
        <w:rPr>
          <w:rFonts w:ascii="Arial" w:hAnsi="Arial" w:cs="Arial"/>
          <w:sz w:val="20"/>
        </w:rPr>
        <w:t xml:space="preserve"> s</w:t>
      </w:r>
      <w:r w:rsidR="00B503A4" w:rsidRPr="00DA3A25">
        <w:rPr>
          <w:rFonts w:ascii="Arial" w:hAnsi="Arial" w:cs="Arial"/>
          <w:spacing w:val="-4"/>
          <w:sz w:val="20"/>
        </w:rPr>
        <w:t>o</w:t>
      </w:r>
      <w:r w:rsidRPr="00DA3A25">
        <w:rPr>
          <w:rFonts w:ascii="Arial" w:hAnsi="Arial" w:cs="Arial"/>
          <w:sz w:val="20"/>
        </w:rPr>
        <w:t xml:space="preserve"> fo</w:t>
      </w:r>
      <w:r w:rsidRPr="00DA3A25">
        <w:rPr>
          <w:rFonts w:ascii="Arial" w:hAnsi="Arial" w:cs="Arial"/>
          <w:spacing w:val="-4"/>
          <w:sz w:val="20"/>
        </w:rPr>
        <w:t xml:space="preserve">r </w:t>
      </w:r>
      <w:r w:rsidR="00B503A4" w:rsidRPr="00DA3A25">
        <w:rPr>
          <w:rFonts w:ascii="Arial" w:hAnsi="Arial" w:cs="Arial"/>
          <w:sz w:val="20"/>
        </w:rPr>
        <w:t>him</w:t>
      </w:r>
      <w:r w:rsidRPr="00DA3A25">
        <w:rPr>
          <w:rFonts w:ascii="Arial" w:hAnsi="Arial" w:cs="Arial"/>
          <w:sz w:val="20"/>
        </w:rPr>
        <w:t xml:space="preserve">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o lea</w:t>
      </w:r>
      <w:r w:rsidRPr="00DA3A25">
        <w:rPr>
          <w:rFonts w:ascii="Arial" w:hAnsi="Arial" w:cs="Arial"/>
          <w:spacing w:val="2"/>
          <w:sz w:val="20"/>
        </w:rPr>
        <w:t>rn</w:t>
      </w:r>
      <w:r w:rsidRPr="00DA3A25">
        <w:rPr>
          <w:rFonts w:ascii="Arial" w:hAnsi="Arial" w:cs="Arial"/>
          <w:sz w:val="20"/>
        </w:rPr>
        <w:t xml:space="preserve"> </w:t>
      </w:r>
      <w:r w:rsidR="00E31DAF" w:rsidRPr="00DA3A25">
        <w:rPr>
          <w:rFonts w:ascii="Arial" w:hAnsi="Arial" w:cs="Arial"/>
          <w:sz w:val="20"/>
        </w:rPr>
        <w:t>some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="00E31DAF" w:rsidRPr="00DA3A25">
        <w:rPr>
          <w:rFonts w:ascii="Arial" w:hAnsi="Arial" w:cs="Arial"/>
          <w:sz w:val="20"/>
        </w:rPr>
        <w:t>hin</w:t>
      </w:r>
      <w:r w:rsidR="00E31DAF" w:rsidRPr="00DA3A25">
        <w:rPr>
          <w:rFonts w:ascii="Arial" w:hAnsi="Arial" w:cs="Arial"/>
          <w:spacing w:val="-2"/>
          <w:sz w:val="20"/>
        </w:rPr>
        <w:t>g</w:t>
      </w:r>
      <w:r w:rsidRPr="00DA3A25">
        <w:rPr>
          <w:rFonts w:ascii="Arial" w:hAnsi="Arial" w:cs="Arial"/>
          <w:sz w:val="20"/>
        </w:rPr>
        <w:t xml:space="preserve"> new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4"/>
          <w:sz w:val="20"/>
        </w:rPr>
        <w:t>t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esu</w:t>
      </w:r>
      <w:r w:rsidRPr="00DA3A25">
        <w:rPr>
          <w:rFonts w:ascii="Arial" w:hAnsi="Arial" w:cs="Arial"/>
          <w:spacing w:val="-2"/>
          <w:sz w:val="20"/>
        </w:rPr>
        <w:t>s</w:t>
      </w:r>
      <w:r w:rsidRPr="00DA3A25">
        <w:rPr>
          <w:rFonts w:ascii="Arial" w:hAnsi="Arial" w:cs="Arial"/>
          <w:sz w:val="20"/>
        </w:rPr>
        <w:t xml:space="preserve"> is n</w:t>
      </w:r>
      <w:r w:rsidRPr="00DA3A25">
        <w:rPr>
          <w:rFonts w:ascii="Arial" w:hAnsi="Arial" w:cs="Arial"/>
          <w:spacing w:val="2"/>
          <w:sz w:val="20"/>
        </w:rPr>
        <w:t>o</w:t>
      </w:r>
      <w:r w:rsidRPr="00DA3A25">
        <w:rPr>
          <w:rFonts w:ascii="Arial" w:hAnsi="Arial" w:cs="Arial"/>
          <w:sz w:val="20"/>
        </w:rPr>
        <w:t xml:space="preserve"> s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-4"/>
          <w:sz w:val="20"/>
        </w:rPr>
        <w:t>e.</w:t>
      </w:r>
    </w:p>
    <w:p w14:paraId="100777F9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9923F63" w14:textId="77777777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Division Caused by Jesus</w:t>
      </w:r>
      <w:r w:rsidRPr="005916D3">
        <w:rPr>
          <w:rFonts w:ascii="Arial" w:hAnsi="Arial" w:cs="Arial"/>
          <w:sz w:val="24"/>
          <w:u w:val="single"/>
        </w:rPr>
        <w:fldChar w:fldCharType="begin"/>
      </w:r>
      <w:r w:rsidRPr="005916D3">
        <w:rPr>
          <w:rFonts w:ascii="Arial" w:hAnsi="Arial"/>
          <w:sz w:val="24"/>
        </w:rPr>
        <w:instrText xml:space="preserve"> XE "</w:instrText>
      </w:r>
      <w:r w:rsidRPr="005916D3">
        <w:rPr>
          <w:rFonts w:ascii="Arial" w:hAnsi="Arial" w:cs="Arial"/>
          <w:sz w:val="24"/>
        </w:rPr>
        <w:instrText>Jesus</w:instrText>
      </w:r>
      <w:r w:rsidRPr="005916D3">
        <w:rPr>
          <w:rFonts w:ascii="Arial" w:hAnsi="Arial"/>
          <w:sz w:val="24"/>
        </w:rPr>
        <w:instrText xml:space="preserve">" </w:instrText>
      </w:r>
      <w:r w:rsidRPr="005916D3">
        <w:rPr>
          <w:rFonts w:ascii="Arial" w:hAnsi="Arial" w:cs="Arial"/>
          <w:sz w:val="24"/>
          <w:u w:val="single"/>
        </w:rPr>
        <w:fldChar w:fldCharType="end"/>
      </w:r>
    </w:p>
    <w:p w14:paraId="4A9667B8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715E4E0" w14:textId="0823BA04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Opinions 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Jesus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o</w:t>
      </w:r>
      <w:r w:rsidRPr="00DA3A25">
        <w:rPr>
          <w:rFonts w:ascii="Arial" w:hAnsi="Arial" w:cs="Arial"/>
          <w:spacing w:val="4"/>
          <w:sz w:val="20"/>
        </w:rPr>
        <w:t>ft</w:t>
      </w:r>
      <w:r w:rsidRPr="00DA3A25">
        <w:rPr>
          <w:rFonts w:ascii="Arial" w:hAnsi="Arial" w:cs="Arial"/>
          <w:sz w:val="20"/>
        </w:rPr>
        <w:t>en spl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and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us, just as he indi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d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y would be, fo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e said, "</w:t>
      </w:r>
      <w:r w:rsidR="002574E6"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z w:val="20"/>
        </w:rPr>
        <w:t xml:space="preserve">uppose y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I am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om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give pe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on e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? I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ll you, Nay;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divisio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caused divisi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12:51)</w:t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O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 it says, </w:t>
      </w:r>
      <w:r w:rsidRPr="00DA3A25">
        <w:rPr>
          <w:rFonts w:ascii="Arial" w:hAnsi="Arial" w:cs="Arial"/>
          <w:spacing w:val="2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was a divisio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caused divisi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amo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>ople b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us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him"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4"/>
          <w:szCs w:val="16"/>
        </w:rPr>
        <w:t>r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l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43)</w:t>
      </w:r>
      <w:r w:rsidRPr="00DA3A25">
        <w:rPr>
          <w:rFonts w:ascii="Arial" w:hAnsi="Arial" w:cs="Arial"/>
          <w:sz w:val="20"/>
        </w:rPr>
        <w:t xml:space="preserve"> and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is happened at o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r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imes also.</w:t>
      </w:r>
    </w:p>
    <w:p w14:paraId="6DFA0F7B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D30E509" w14:textId="2A3F10BD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Jesus asked his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"</w:t>
      </w:r>
      <w:r w:rsidR="002574E6" w:rsidRPr="00DA3A25">
        <w:rPr>
          <w:rFonts w:ascii="Arial" w:hAnsi="Arial" w:cs="Arial"/>
          <w:sz w:val="20"/>
        </w:rPr>
        <w:t>w</w:t>
      </w:r>
      <w:r w:rsidRPr="00DA3A25">
        <w:rPr>
          <w:rFonts w:ascii="Arial" w:hAnsi="Arial" w:cs="Arial"/>
          <w:sz w:val="20"/>
        </w:rPr>
        <w:t xml:space="preserve">hom sa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opl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 am?</w:t>
      </w:r>
      <w:r w:rsidRPr="00DA3A25">
        <w:rPr>
          <w:rFonts w:ascii="Arial" w:hAnsi="Arial" w:cs="Arial"/>
          <w:spacing w:val="-4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9:18)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y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plied, </w:t>
      </w:r>
      <w:r w:rsidRPr="00DA3A25">
        <w:rPr>
          <w:rFonts w:ascii="Arial" w:hAnsi="Arial" w:cs="Arial"/>
          <w:spacing w:val="-2"/>
          <w:sz w:val="20"/>
        </w:rPr>
        <w:t>"</w:t>
      </w:r>
      <w:r w:rsidRPr="00DA3A25">
        <w:rPr>
          <w:rFonts w:ascii="Arial" w:hAnsi="Arial" w:cs="Arial"/>
          <w:sz w:val="20"/>
        </w:rPr>
        <w:t xml:space="preserve">Joh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Ba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</w:instrText>
      </w:r>
      <w:r w:rsidRPr="00DA3A25">
        <w:rPr>
          <w:rFonts w:ascii="Arial" w:hAnsi="Arial" w:cs="Arial"/>
          <w:spacing w:val="4"/>
          <w:sz w:val="20"/>
        </w:rPr>
        <w:instrText>t</w:instrText>
      </w:r>
      <w:r w:rsidRPr="00DA3A25">
        <w:rPr>
          <w:rFonts w:ascii="Arial" w:hAnsi="Arial" w:cs="Arial"/>
          <w:sz w:val="20"/>
        </w:rPr>
        <w:instrText>is</w:instrText>
      </w:r>
      <w:r w:rsidRPr="00DA3A25">
        <w:rPr>
          <w:rFonts w:ascii="Arial" w:hAnsi="Arial" w:cs="Arial"/>
          <w:spacing w:val="4"/>
          <w:sz w:val="20"/>
        </w:rPr>
        <w:instrText>t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;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some </w:t>
      </w:r>
      <w:r w:rsidRPr="00DA3A25">
        <w:rPr>
          <w:rFonts w:ascii="Arial" w:hAnsi="Arial" w:cs="Arial"/>
          <w:i/>
          <w:iCs/>
          <w:sz w:val="20"/>
        </w:rPr>
        <w:t>s</w:t>
      </w:r>
      <w:r w:rsidRPr="00DA3A25">
        <w:rPr>
          <w:rFonts w:ascii="Arial" w:hAnsi="Arial" w:cs="Arial"/>
          <w:i/>
          <w:iCs/>
          <w:spacing w:val="-2"/>
          <w:sz w:val="20"/>
        </w:rPr>
        <w:t>a</w:t>
      </w:r>
      <w:r w:rsidRPr="00DA3A25">
        <w:rPr>
          <w:rFonts w:ascii="Arial" w:hAnsi="Arial" w:cs="Arial"/>
          <w:i/>
          <w:iCs/>
          <w:sz w:val="20"/>
        </w:rPr>
        <w:t>y</w:t>
      </w:r>
      <w:r w:rsidRPr="00DA3A25">
        <w:rPr>
          <w:rFonts w:ascii="Arial" w:hAnsi="Arial" w:cs="Arial"/>
          <w:sz w:val="20"/>
        </w:rPr>
        <w:t>, Elias [Elijah]; and 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s </w:t>
      </w:r>
      <w:r w:rsidRPr="00DA3A25">
        <w:rPr>
          <w:rFonts w:ascii="Arial" w:hAnsi="Arial" w:cs="Arial"/>
          <w:i/>
          <w:iCs/>
          <w:sz w:val="20"/>
        </w:rPr>
        <w:t>s</w:t>
      </w:r>
      <w:r w:rsidRPr="00DA3A25">
        <w:rPr>
          <w:rFonts w:ascii="Arial" w:hAnsi="Arial" w:cs="Arial"/>
          <w:i/>
          <w:iCs/>
          <w:spacing w:val="-2"/>
          <w:sz w:val="20"/>
        </w:rPr>
        <w:t>a</w:t>
      </w:r>
      <w:r w:rsidRPr="00DA3A25">
        <w:rPr>
          <w:rFonts w:ascii="Arial" w:hAnsi="Arial" w:cs="Arial"/>
          <w:i/>
          <w:iCs/>
          <w:sz w:val="20"/>
        </w:rPr>
        <w:t>y</w:t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n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old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s 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isen again" </w:t>
      </w:r>
      <w:r w:rsidRPr="00633952">
        <w:rPr>
          <w:rFonts w:ascii="Arial" w:hAnsi="Arial" w:cs="Arial"/>
          <w:szCs w:val="16"/>
        </w:rPr>
        <w:t>(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9:19)</w:t>
      </w:r>
      <w:r w:rsidRPr="00DA3A25">
        <w:rPr>
          <w:rFonts w:ascii="Arial" w:hAnsi="Arial" w:cs="Arial"/>
          <w:sz w:val="20"/>
        </w:rPr>
        <w:t>. W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missing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lis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? It should 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st ou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6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t 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"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did not </w:t>
      </w:r>
      <w:r w:rsidR="00357746" w:rsidRPr="00DA3A25">
        <w:rPr>
          <w:rFonts w:ascii="Arial" w:hAnsi="Arial" w:cs="Arial"/>
          <w:sz w:val="20"/>
        </w:rPr>
        <w:t xml:space="preserve">even </w:t>
      </w:r>
      <w:r w:rsidRPr="00DA3A25">
        <w:rPr>
          <w:rFonts w:ascii="Arial" w:hAnsi="Arial" w:cs="Arial"/>
          <w:sz w:val="20"/>
        </w:rPr>
        <w:t xml:space="preserve">show up </w:t>
      </w:r>
      <w:r w:rsidR="009B68D9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 xml:space="preserve">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l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!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-2"/>
          <w:sz w:val="20"/>
        </w:rPr>
        <w:t>P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ee</w:t>
      </w:r>
      <w:r w:rsidRPr="00DA3A25">
        <w:rPr>
          <w:rFonts w:ascii="Arial" w:hAnsi="Arial" w:cs="Arial"/>
          <w:spacing w:val="-4"/>
          <w:sz w:val="20"/>
        </w:rPr>
        <w:t>s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inquired of </w:t>
      </w:r>
      <w:r w:rsidRPr="00DA3A25">
        <w:rPr>
          <w:rFonts w:ascii="Arial" w:hAnsi="Arial" w:cs="Arial"/>
          <w:spacing w:val="-2"/>
          <w:sz w:val="20"/>
        </w:rPr>
        <w:t>J</w:t>
      </w:r>
      <w:r w:rsidRPr="00DA3A25">
        <w:rPr>
          <w:rFonts w:ascii="Arial" w:hAnsi="Arial" w:cs="Arial"/>
          <w:sz w:val="20"/>
        </w:rPr>
        <w:t>ohn</w:t>
      </w:r>
      <w:r w:rsidRPr="00DA3A25">
        <w:rPr>
          <w:rFonts w:ascii="Arial" w:hAnsi="Arial" w:cs="Arial"/>
          <w:spacing w:val="-4"/>
          <w:sz w:val="20"/>
        </w:rPr>
        <w:fldChar w:fldCharType="begin"/>
      </w:r>
      <w:r w:rsidRPr="00DA3A25">
        <w:rPr>
          <w:rFonts w:ascii="Arial" w:hAnsi="Arial"/>
          <w:spacing w:val="-4"/>
          <w:sz w:val="20"/>
        </w:rPr>
        <w:instrText xml:space="preserve"> XE "</w:instrText>
      </w:r>
      <w:r w:rsidRPr="00DA3A25">
        <w:rPr>
          <w:rFonts w:ascii="Arial" w:eastAsia="Arial,Times New Roman" w:hAnsi="Arial" w:cs="Arial"/>
          <w:spacing w:val="-4"/>
          <w:sz w:val="20"/>
        </w:rPr>
        <w:instrText>Pharisees</w:instrText>
      </w:r>
      <w:r w:rsidRPr="00DA3A25">
        <w:rPr>
          <w:rFonts w:ascii="Arial" w:hAnsi="Arial"/>
          <w:spacing w:val="-4"/>
          <w:sz w:val="20"/>
        </w:rPr>
        <w:instrText xml:space="preserve">" </w:instrText>
      </w:r>
      <w:r w:rsidRPr="00DA3A25">
        <w:rPr>
          <w:rFonts w:ascii="Arial" w:hAnsi="Arial" w:cs="Arial"/>
          <w:spacing w:val="-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"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topp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i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li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sp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ul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s as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whom </w:t>
      </w:r>
      <w:r w:rsidR="00CD6E31"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z w:val="20"/>
        </w:rPr>
        <w:t xml:space="preserve"> might b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. </w:t>
      </w:r>
      <w:r w:rsidRPr="00DA3A25">
        <w:rPr>
          <w:rFonts w:ascii="Arial" w:hAnsi="Arial" w:cs="Arial"/>
          <w:sz w:val="20"/>
          <w:szCs w:val="21"/>
        </w:rPr>
        <w:t>Thi</w:t>
      </w:r>
      <w:r w:rsidRPr="00DA3A25">
        <w:rPr>
          <w:rFonts w:ascii="Arial" w:hAnsi="Arial" w:cs="Arial"/>
          <w:sz w:val="20"/>
        </w:rPr>
        <w:t>s was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se w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Jesus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</w:p>
    <w:p w14:paraId="47CF4DC8" w14:textId="054FB417" w:rsidR="00954F96" w:rsidRPr="00DA3A25" w:rsidRDefault="00954F96" w:rsidP="00954F96">
      <w:pPr>
        <w:rPr>
          <w:rFonts w:cs="Arial"/>
          <w:sz w:val="20"/>
        </w:rPr>
      </w:pPr>
    </w:p>
    <w:p w14:paraId="3FAEB3CC" w14:textId="49BE845A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However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idea did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 up. 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ne poin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"many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>ople believed on him, and said, When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,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z w:val="20"/>
        </w:rPr>
        <w:t>ll he do m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m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iracl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a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se wh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i/>
          <w:iCs/>
          <w:sz w:val="20"/>
        </w:rPr>
        <w:t>man</w:t>
      </w:r>
      <w:r w:rsidRPr="00DA3A25">
        <w:rPr>
          <w:rFonts w:ascii="Arial" w:hAnsi="Arial" w:cs="Arial"/>
          <w:sz w:val="20"/>
        </w:rPr>
        <w:t xml:space="preserve"> h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done?"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6"/>
          <w:szCs w:val="16"/>
        </w:rPr>
        <w:t>r</w:t>
      </w:r>
      <w:r w:rsidRPr="00633952">
        <w:rPr>
          <w:rFonts w:ascii="Arial" w:hAnsi="Arial" w:cs="Arial"/>
          <w:spacing w:val="4"/>
          <w:szCs w:val="16"/>
        </w:rPr>
        <w:t>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l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31)</w:t>
      </w:r>
      <w:r w:rsidR="000C4DB9">
        <w:rPr>
          <w:rFonts w:ascii="Arial" w:hAnsi="Arial" w:cs="Arial"/>
          <w:szCs w:val="16"/>
        </w:rPr>
        <w:t xml:space="preserve"> </w:t>
      </w:r>
      <w:r w:rsidRPr="00DA3A25">
        <w:rPr>
          <w:rFonts w:ascii="Arial" w:hAnsi="Arial" w:cs="Arial"/>
          <w:sz w:val="20"/>
        </w:rPr>
        <w:t>The deb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2C4667" w:rsidRPr="00DA3A25">
        <w:rPr>
          <w:rFonts w:ascii="Arial" w:hAnsi="Arial" w:cs="Arial"/>
          <w:sz w:val="20"/>
        </w:rPr>
        <w:t xml:space="preserve">s about Jesus wer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eled by men who sowed doub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 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im. When a 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up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Ph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e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eastAsia="Arial,Times New Roman" w:hAnsi="Arial" w:cs="Arial"/>
          <w:sz w:val="20"/>
        </w:rPr>
        <w:instrText>Pha</w:instrText>
      </w:r>
      <w:r w:rsidRPr="00DA3A25">
        <w:rPr>
          <w:rFonts w:ascii="Arial" w:eastAsia="Arial,Times New Roman" w:hAnsi="Arial" w:cs="Arial"/>
          <w:spacing w:val="4"/>
          <w:sz w:val="20"/>
        </w:rPr>
        <w:instrText>r</w:instrText>
      </w:r>
      <w:r w:rsidRPr="00DA3A25">
        <w:rPr>
          <w:rFonts w:ascii="Arial" w:eastAsia="Arial,Times New Roman" w:hAnsi="Arial" w:cs="Arial"/>
          <w:sz w:val="20"/>
        </w:rPr>
        <w:instrText>ise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aid, </w:t>
      </w:r>
      <w:r w:rsidRPr="00DA3A25">
        <w:rPr>
          <w:rFonts w:ascii="Arial" w:hAnsi="Arial" w:cs="Arial"/>
          <w:spacing w:val="2"/>
          <w:sz w:val="20"/>
        </w:rPr>
        <w:t>"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is man is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b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use he keep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abb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day. 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s said, How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n a ma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s a sinn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do su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 m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iracl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?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was a divisio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caused divisi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amo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m"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4"/>
          <w:szCs w:val="16"/>
        </w:rPr>
        <w:t>r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l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9</w:t>
      </w:r>
      <w:r w:rsidRPr="00633952">
        <w:rPr>
          <w:rFonts w:ascii="Arial" w:hAnsi="Arial" w:cs="Arial"/>
          <w:spacing w:val="-2"/>
          <w:szCs w:val="16"/>
        </w:rPr>
        <w:t>:</w:t>
      </w:r>
      <w:r w:rsidRPr="00633952">
        <w:rPr>
          <w:rFonts w:ascii="Arial" w:hAnsi="Arial" w:cs="Arial"/>
          <w:spacing w:val="-6"/>
          <w:szCs w:val="16"/>
        </w:rPr>
        <w:t>1</w:t>
      </w:r>
      <w:r w:rsidRPr="00633952">
        <w:rPr>
          <w:rFonts w:ascii="Arial" w:hAnsi="Arial" w:cs="Arial"/>
          <w:szCs w:val="16"/>
        </w:rPr>
        <w:t>6</w:t>
      </w:r>
      <w:r w:rsidRPr="00633952">
        <w:rPr>
          <w:rFonts w:ascii="Arial" w:hAnsi="Arial" w:cs="Arial"/>
          <w:spacing w:val="-4"/>
          <w:szCs w:val="16"/>
        </w:rPr>
        <w:t>)</w:t>
      </w:r>
      <w:r w:rsidRPr="00DA3A25">
        <w:rPr>
          <w:rFonts w:ascii="Arial" w:hAnsi="Arial" w:cs="Arial"/>
          <w:spacing w:val="-4"/>
          <w:sz w:val="20"/>
        </w:rPr>
        <w:t>.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="00D02AA1" w:rsidRPr="00DA3A25">
        <w:rPr>
          <w:rFonts w:ascii="Arial" w:hAnsi="Arial" w:cs="Arial"/>
          <w:sz w:val="20"/>
        </w:rPr>
        <w:t>At a</w:t>
      </w:r>
      <w:r w:rsidR="00BF48C5" w:rsidRPr="00DA3A25">
        <w:rPr>
          <w:rFonts w:ascii="Arial" w:hAnsi="Arial" w:cs="Arial"/>
          <w:sz w:val="20"/>
        </w:rPr>
        <w:t xml:space="preserve"> di</w:t>
      </w:r>
      <w:r w:rsidR="00BF48C5" w:rsidRPr="00DA3A25">
        <w:rPr>
          <w:rFonts w:ascii="Arial" w:hAnsi="Arial" w:cs="Arial"/>
          <w:spacing w:val="6"/>
          <w:sz w:val="20"/>
        </w:rPr>
        <w:t>f</w:t>
      </w:r>
      <w:r w:rsidR="00BF48C5" w:rsidRPr="00DA3A25">
        <w:rPr>
          <w:rFonts w:ascii="Arial" w:hAnsi="Arial" w:cs="Arial"/>
          <w:spacing w:val="2"/>
          <w:sz w:val="20"/>
        </w:rPr>
        <w:t>f</w:t>
      </w:r>
      <w:r w:rsidR="00BF48C5" w:rsidRPr="00DA3A25">
        <w:rPr>
          <w:rFonts w:ascii="Arial" w:hAnsi="Arial" w:cs="Arial"/>
          <w:sz w:val="20"/>
        </w:rPr>
        <w:t xml:space="preserve">erent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="00BF48C5" w:rsidRPr="00DA3A25">
        <w:rPr>
          <w:rFonts w:ascii="Arial" w:hAnsi="Arial" w:cs="Arial"/>
          <w:sz w:val="20"/>
        </w:rPr>
        <w:t>ime</w:t>
      </w:r>
      <w:r w:rsidRPr="00DA3A25">
        <w:rPr>
          <w:rFonts w:ascii="Arial" w:hAnsi="Arial" w:cs="Arial"/>
          <w:spacing w:val="-4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"many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m [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z w:val="20"/>
        </w:rPr>
        <w:t>he Jews</w:t>
      </w:r>
      <w:r w:rsidRPr="00DA3A25">
        <w:rPr>
          <w:rFonts w:ascii="Arial" w:hAnsi="Arial" w:cs="Arial"/>
          <w:sz w:val="20"/>
        </w:rPr>
        <w:t>] said, He h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a devil, and is mad; why hea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ye him? 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 said, These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hi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a devil. Can a devil op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eye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blind?"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6"/>
          <w:szCs w:val="16"/>
        </w:rPr>
        <w:t>r</w:t>
      </w:r>
      <w:r w:rsidRPr="00633952">
        <w:rPr>
          <w:rFonts w:ascii="Arial" w:hAnsi="Arial" w:cs="Arial"/>
          <w:spacing w:val="4"/>
          <w:szCs w:val="16"/>
        </w:rPr>
        <w:t>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l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10:20-21)</w:t>
      </w:r>
    </w:p>
    <w:p w14:paraId="2C347978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424BAB2" w14:textId="172426BD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The P</w:t>
      </w:r>
      <w:r w:rsidRPr="005916D3">
        <w:rPr>
          <w:rFonts w:ascii="Arial" w:hAnsi="Arial" w:cs="Arial"/>
          <w:spacing w:val="2"/>
          <w:sz w:val="24"/>
          <w:u w:val="single"/>
        </w:rPr>
        <w:t>r</w:t>
      </w:r>
      <w:r w:rsidRPr="005916D3">
        <w:rPr>
          <w:rFonts w:ascii="Arial" w:hAnsi="Arial" w:cs="Arial"/>
          <w:sz w:val="24"/>
          <w:u w:val="single"/>
        </w:rPr>
        <w:t>ophe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 xml:space="preserve"> </w:t>
      </w:r>
      <w:r w:rsidRPr="005916D3">
        <w:rPr>
          <w:rFonts w:ascii="Arial" w:hAnsi="Arial" w:cs="Arial"/>
          <w:i/>
          <w:sz w:val="24"/>
          <w:u w:val="single"/>
        </w:rPr>
        <w:t>an</w:t>
      </w:r>
      <w:r w:rsidRPr="005916D3">
        <w:rPr>
          <w:rFonts w:ascii="Arial" w:hAnsi="Arial" w:cs="Arial"/>
          <w:i/>
          <w:spacing w:val="2"/>
          <w:sz w:val="24"/>
          <w:u w:val="single"/>
        </w:rPr>
        <w:t>d</w:t>
      </w:r>
      <w:r w:rsidRPr="005916D3">
        <w:rPr>
          <w:rFonts w:ascii="Arial" w:hAnsi="Arial" w:cs="Arial"/>
          <w:sz w:val="24"/>
          <w:u w:val="single"/>
        </w:rPr>
        <w:t xml:space="preserve"> 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he Ch</w:t>
      </w:r>
      <w:r w:rsidRPr="005916D3">
        <w:rPr>
          <w:rFonts w:ascii="Arial" w:hAnsi="Arial" w:cs="Arial"/>
          <w:spacing w:val="2"/>
          <w:sz w:val="24"/>
          <w:u w:val="single"/>
        </w:rPr>
        <w:t>r</w:t>
      </w:r>
      <w:r w:rsidRPr="005916D3">
        <w:rPr>
          <w:rFonts w:ascii="Arial" w:hAnsi="Arial" w:cs="Arial"/>
          <w:sz w:val="24"/>
          <w:u w:val="single"/>
        </w:rPr>
        <w:t>is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</w:p>
    <w:p w14:paraId="401B3128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E3993FC" w14:textId="6F7D0651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Jesus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m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o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ne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>ople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looking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Elijah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like Moses. Tw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 in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os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="00CD6E31"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ible, the (scripture)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some saw Jesus as a possibl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ndid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like Moses. A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ed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iv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usand men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ve b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ley loaves,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wo small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shes we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ld, "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se men,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y had se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m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iracl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did, said, This i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a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u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a</w:t>
      </w:r>
      <w:r w:rsidRPr="00DA3A25">
        <w:rPr>
          <w:rFonts w:ascii="Arial" w:hAnsi="Arial" w:cs="Arial"/>
          <w:bCs/>
          <w:spacing w:val="-2"/>
          <w:sz w:val="20"/>
        </w:rPr>
        <w:t xml:space="preserve">t </w:t>
      </w:r>
      <w:r w:rsidRPr="00DA3A25">
        <w:rPr>
          <w:rFonts w:ascii="Arial" w:hAnsi="Arial" w:cs="Arial"/>
          <w:bCs/>
          <w:sz w:val="20"/>
        </w:rPr>
        <w:t>p</w:t>
      </w:r>
      <w:r w:rsidRPr="00DA3A25">
        <w:rPr>
          <w:rFonts w:ascii="Arial" w:hAnsi="Arial" w:cs="Arial"/>
          <w:bCs/>
          <w:spacing w:val="2"/>
          <w:sz w:val="20"/>
        </w:rPr>
        <w:t>r</w:t>
      </w:r>
      <w:r w:rsidRPr="00DA3A25">
        <w:rPr>
          <w:rFonts w:ascii="Arial" w:hAnsi="Arial" w:cs="Arial"/>
          <w:bCs/>
          <w:sz w:val="20"/>
        </w:rPr>
        <w:t>ophe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pacing w:val="4"/>
          <w:sz w:val="20"/>
        </w:rPr>
        <w:fldChar w:fldCharType="begin"/>
      </w:r>
      <w:r w:rsidRPr="00DA3A25">
        <w:rPr>
          <w:rFonts w:ascii="Arial" w:hAnsi="Arial"/>
          <w:bCs/>
          <w:sz w:val="20"/>
        </w:rPr>
        <w:instrText xml:space="preserve"> XE "</w:instrText>
      </w:r>
      <w:r w:rsidRPr="00DA3A25">
        <w:rPr>
          <w:rFonts w:ascii="Arial" w:hAnsi="Arial" w:cs="Arial"/>
          <w:bCs/>
          <w:sz w:val="20"/>
        </w:rPr>
        <w:instrText>Prophet like Moses, the</w:instrText>
      </w:r>
      <w:r w:rsidRPr="00DA3A25">
        <w:rPr>
          <w:rFonts w:ascii="Arial" w:hAnsi="Arial"/>
          <w:bCs/>
          <w:sz w:val="20"/>
        </w:rPr>
        <w:instrText xml:space="preserve">" </w:instrText>
      </w:r>
      <w:r w:rsidRPr="00DA3A25">
        <w:rPr>
          <w:rFonts w:ascii="Arial" w:hAnsi="Arial" w:cs="Arial"/>
          <w:bCs/>
          <w:spacing w:val="4"/>
          <w:sz w:val="20"/>
        </w:rPr>
        <w:fldChar w:fldCharType="end"/>
      </w:r>
      <w:r w:rsidRPr="00DA3A25">
        <w:rPr>
          <w:rFonts w:ascii="Arial" w:hAnsi="Arial" w:cs="Arial"/>
          <w:bCs/>
          <w:sz w:val="20"/>
        </w:rPr>
        <w:t xml:space="preserve">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a</w:t>
      </w:r>
      <w:r w:rsidRPr="00DA3A25">
        <w:rPr>
          <w:rFonts w:ascii="Arial" w:hAnsi="Arial" w:cs="Arial"/>
          <w:bCs/>
          <w:spacing w:val="-2"/>
          <w:sz w:val="20"/>
        </w:rPr>
        <w:t xml:space="preserve">t </w:t>
      </w:r>
      <w:r w:rsidRPr="00DA3A25">
        <w:rPr>
          <w:rFonts w:ascii="Arial" w:hAnsi="Arial" w:cs="Arial"/>
          <w:bCs/>
          <w:sz w:val="20"/>
        </w:rPr>
        <w:t xml:space="preserve">should </w:t>
      </w:r>
      <w:r w:rsidRPr="00DA3A25">
        <w:rPr>
          <w:rFonts w:ascii="Arial" w:hAnsi="Arial" w:cs="Arial"/>
          <w:bCs/>
          <w:spacing w:val="2"/>
          <w:sz w:val="20"/>
        </w:rPr>
        <w:t>c</w:t>
      </w:r>
      <w:r w:rsidRPr="00DA3A25">
        <w:rPr>
          <w:rFonts w:ascii="Arial" w:hAnsi="Arial" w:cs="Arial"/>
          <w:bCs/>
          <w:sz w:val="20"/>
        </w:rPr>
        <w:t xml:space="preserve">ome </w:t>
      </w:r>
      <w:r w:rsidRPr="00DA3A25">
        <w:rPr>
          <w:rFonts w:ascii="Arial" w:hAnsi="Arial" w:cs="Arial"/>
          <w:sz w:val="20"/>
        </w:rPr>
        <w:t>i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ld"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4"/>
          <w:szCs w:val="16"/>
        </w:rPr>
        <w:t>r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l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6:14)</w:t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</w:p>
    <w:p w14:paraId="31EF1D30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3D3F90FB" w14:textId="77777777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On a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cc</w:t>
      </w:r>
      <w:r w:rsidRPr="00DA3A25">
        <w:rPr>
          <w:rFonts w:ascii="Arial" w:hAnsi="Arial" w:cs="Arial"/>
          <w:sz w:val="20"/>
        </w:rPr>
        <w:t xml:space="preserve">asion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ossibil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y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bei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a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ised by people who h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d hi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:</w:t>
      </w:r>
    </w:p>
    <w:p w14:paraId="4AA9BF28" w14:textId="77777777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D17306E" w14:textId="06DE15A5" w:rsidR="00954F96" w:rsidRPr="00DA3A25" w:rsidRDefault="00954F96" w:rsidP="00954F96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"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la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day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iCs/>
          <w:sz w:val="20"/>
        </w:rPr>
        <w:t>day</w:t>
      </w:r>
      <w:r w:rsidRPr="00DA3A25">
        <w:rPr>
          <w:rFonts w:ascii="Arial" w:hAnsi="Arial" w:cs="Arial"/>
          <w:sz w:val="20"/>
        </w:rPr>
        <w:t xml:space="preserve">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as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od and 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ed, saying, I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any ma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l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him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me, and d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ink. 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liev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on me, 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ible, the (scripture)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said, 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his belly shall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low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v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living w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r. (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spake h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pi</w:t>
      </w:r>
      <w:r w:rsidRPr="00DA3A25">
        <w:rPr>
          <w:rFonts w:ascii="Arial" w:hAnsi="Arial" w:cs="Arial"/>
          <w:spacing w:val="2"/>
          <w:sz w:val="20"/>
        </w:rPr>
        <w:t>ri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w</w:t>
      </w:r>
      <w:r w:rsidRPr="00DA3A25">
        <w:rPr>
          <w:rFonts w:ascii="Arial" w:hAnsi="Arial" w:cs="Arial"/>
          <w:sz w:val="20"/>
        </w:rPr>
        <w:t>h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lieve o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believe 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im should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ive: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Holy Gho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as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y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sz w:val="20"/>
        </w:rPr>
        <w:t>given</w:t>
      </w:r>
      <w:r w:rsidRPr="00DA3A25">
        <w:rPr>
          <w:rFonts w:ascii="Arial" w:hAnsi="Arial" w:cs="Arial"/>
          <w:sz w:val="20"/>
        </w:rPr>
        <w:t>; b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us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Jesus was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y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glo</w:t>
      </w:r>
      <w:r w:rsidRPr="00DA3A25">
        <w:rPr>
          <w:rFonts w:ascii="Arial" w:hAnsi="Arial" w:cs="Arial"/>
          <w:spacing w:val="2"/>
          <w:sz w:val="20"/>
        </w:rPr>
        <w:t>ri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ed.) Many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opl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,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y h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saying, said,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a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u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is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e P</w:t>
      </w:r>
      <w:r w:rsidRPr="00DA3A25">
        <w:rPr>
          <w:rFonts w:ascii="Arial" w:hAnsi="Arial" w:cs="Arial"/>
          <w:bCs/>
          <w:spacing w:val="2"/>
          <w:sz w:val="20"/>
        </w:rPr>
        <w:t>r</w:t>
      </w:r>
      <w:r w:rsidRPr="00DA3A25">
        <w:rPr>
          <w:rFonts w:ascii="Arial" w:hAnsi="Arial" w:cs="Arial"/>
          <w:bCs/>
          <w:sz w:val="20"/>
        </w:rPr>
        <w:t>ophe</w:t>
      </w:r>
      <w:r w:rsidR="003F694F" w:rsidRPr="00DA3A25">
        <w:rPr>
          <w:rFonts w:ascii="Arial" w:hAnsi="Arial" w:cs="Arial"/>
          <w:bCs/>
          <w:spacing w:val="-2"/>
          <w:sz w:val="20"/>
        </w:rPr>
        <w:t>t.</w:t>
      </w:r>
      <w:r w:rsidRPr="00DA3A25">
        <w:rPr>
          <w:rFonts w:ascii="Arial" w:hAnsi="Arial" w:cs="Arial"/>
          <w:sz w:val="20"/>
        </w:rPr>
        <w:t xml:space="preserve"> 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s said, This i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some said, Shall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 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Galilee?"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6"/>
          <w:szCs w:val="16"/>
        </w:rPr>
        <w:t>r</w:t>
      </w:r>
      <w:r w:rsidRPr="00633952">
        <w:rPr>
          <w:rFonts w:ascii="Arial" w:hAnsi="Arial" w:cs="Arial"/>
          <w:spacing w:val="4"/>
          <w:szCs w:val="16"/>
        </w:rPr>
        <w:t>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l</w:t>
      </w:r>
      <w:r w:rsidRPr="00633952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37-41)</w:t>
      </w:r>
    </w:p>
    <w:p w14:paraId="2DA9D011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4D42C62" w14:textId="3B6C2274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T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="00BB7271" w:rsidRPr="00DA3A25">
        <w:rPr>
          <w:rFonts w:ascii="Arial" w:hAnsi="Arial" w:cs="Arial"/>
          <w:spacing w:val="4"/>
          <w:sz w:val="20"/>
        </w:rPr>
        <w:t xml:space="preserve">? </w:t>
      </w:r>
      <w:r w:rsidRPr="00DA3A25">
        <w:rPr>
          <w:rFonts w:ascii="Arial" w:hAnsi="Arial" w:cs="Arial"/>
          <w:sz w:val="20"/>
        </w:rPr>
        <w:t>T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="00BB7271" w:rsidRPr="00DA3A25">
        <w:rPr>
          <w:rFonts w:ascii="Arial" w:hAnsi="Arial" w:cs="Arial"/>
          <w:sz w:val="20"/>
        </w:rPr>
        <w:t>?</w:t>
      </w:r>
      <w:r w:rsidRPr="00DA3A25">
        <w:rPr>
          <w:rFonts w:ascii="Arial" w:hAnsi="Arial" w:cs="Arial"/>
          <w:sz w:val="20"/>
        </w:rPr>
        <w:t xml:space="preserve"> Some peopl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on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, some believed a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r. John'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</w:t>
      </w:r>
      <w:r w:rsidR="007509F0" w:rsidRPr="00DA3A25">
        <w:rPr>
          <w:rFonts w:ascii="Arial" w:hAnsi="Arial" w:cs="Arial"/>
          <w:sz w:val="20"/>
        </w:rPr>
        <w:t>appea</w:t>
      </w:r>
      <w:r w:rsidR="007509F0" w:rsidRPr="00DA3A25">
        <w:rPr>
          <w:rFonts w:ascii="Arial" w:hAnsi="Arial" w:cs="Arial"/>
          <w:spacing w:val="2"/>
          <w:sz w:val="20"/>
        </w:rPr>
        <w:t>r</w:t>
      </w:r>
      <w:r w:rsidR="007509F0"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z w:val="20"/>
        </w:rPr>
        <w:t xml:space="preserve">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b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s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me anyone wond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d i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s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w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ms </w:t>
      </w:r>
      <w:r w:rsidRPr="00DA3A25">
        <w:rPr>
          <w:rFonts w:ascii="Arial" w:hAnsi="Arial" w:cs="Arial"/>
          <w:spacing w:val="4"/>
          <w:sz w:val="20"/>
        </w:rPr>
        <w:t>m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4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one p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on</w:t>
      </w:r>
      <w:r w:rsidR="00874D7D" w:rsidRPr="00DA3A25">
        <w:rPr>
          <w:rFonts w:ascii="Arial" w:hAnsi="Arial" w:cs="Arial"/>
          <w:spacing w:val="6"/>
          <w:sz w:val="20"/>
        </w:rPr>
        <w:t>!</w:t>
      </w:r>
      <w:r w:rsidR="000C4DB9">
        <w:rPr>
          <w:rFonts w:ascii="Arial" w:hAnsi="Arial" w:cs="Arial"/>
          <w:spacing w:val="6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In 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 3, P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ete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poke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people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mple and sai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y "kill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l</w:t>
      </w:r>
      <w:r w:rsidRPr="00DA3A25">
        <w:rPr>
          <w:rFonts w:ascii="Arial" w:hAnsi="Arial" w:cs="Arial"/>
          <w:spacing w:val="2"/>
          <w:sz w:val="20"/>
        </w:rPr>
        <w:t>if</w:t>
      </w:r>
      <w:r w:rsidRPr="00DA3A25">
        <w:rPr>
          <w:rFonts w:ascii="Arial" w:hAnsi="Arial" w:cs="Arial"/>
          <w:sz w:val="20"/>
        </w:rPr>
        <w:t>e, whom 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aised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m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resurrection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dead" </w:t>
      </w:r>
      <w:r w:rsidRPr="00633952">
        <w:rPr>
          <w:rFonts w:ascii="Arial" w:hAnsi="Arial" w:cs="Arial"/>
          <w:szCs w:val="16"/>
        </w:rPr>
        <w:t>(A</w:t>
      </w:r>
      <w:r w:rsidRPr="00633952">
        <w:rPr>
          <w:rFonts w:ascii="Arial" w:hAnsi="Arial" w:cs="Arial"/>
          <w:spacing w:val="2"/>
          <w:szCs w:val="16"/>
        </w:rPr>
        <w:t>ct</w:t>
      </w:r>
      <w:r w:rsidRPr="00633952">
        <w:rPr>
          <w:rFonts w:ascii="Arial" w:hAnsi="Arial" w:cs="Arial"/>
          <w:szCs w:val="16"/>
        </w:rPr>
        <w:t>s 3:15)</w:t>
      </w:r>
      <w:r w:rsidRPr="00DA3A25">
        <w:rPr>
          <w:rFonts w:ascii="Arial" w:hAnsi="Arial" w:cs="Arial"/>
          <w:sz w:val="20"/>
        </w:rPr>
        <w:t xml:space="preserve">.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x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he went on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o say:</w:t>
      </w:r>
    </w:p>
    <w:p w14:paraId="1AB7879E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DDA6DFA" w14:textId="10F10A60" w:rsidR="00954F96" w:rsidRPr="00DA3A25" w:rsidRDefault="00954F96" w:rsidP="00954F96">
      <w:pPr>
        <w:pStyle w:val="Header"/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ascii="Arial" w:hAnsi="Arial" w:cs="Arial"/>
          <w:sz w:val="20"/>
        </w:rPr>
        <w:t>"Repe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Repentanc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y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, and b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ve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d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y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sins may be blo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z w:val="20"/>
        </w:rPr>
        <w:t>ed o</w:t>
      </w:r>
      <w:r w:rsidRPr="00DA3A25">
        <w:rPr>
          <w:rFonts w:ascii="Arial" w:hAnsi="Arial" w:cs="Arial"/>
          <w:spacing w:val="2"/>
          <w:sz w:val="20"/>
        </w:rPr>
        <w:t>u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me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shing shall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ome 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se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L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; And he shall send 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wh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 b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was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ed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you: Wh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heaven mu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ive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me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a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s, wh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 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spoken b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m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all his holy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 si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ld began. F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Mos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os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ly said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, A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ha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L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y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God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ise up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you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y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b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n, like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me; him shall ye hea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>n</w:t>
      </w:r>
      <w:r w:rsidRPr="00DA3A25">
        <w:rPr>
          <w:rFonts w:ascii="Arial" w:hAnsi="Arial" w:cs="Arial"/>
          <w:sz w:val="20"/>
        </w:rPr>
        <w:t xml:space="preserve"> a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s wh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oev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shall say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yo</w:t>
      </w:r>
      <w:r w:rsidRPr="00DA3A25">
        <w:rPr>
          <w:rFonts w:ascii="Arial" w:hAnsi="Arial" w:cs="Arial"/>
          <w:spacing w:val="-4"/>
          <w:sz w:val="20"/>
        </w:rPr>
        <w:t>u.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-2"/>
          <w:sz w:val="20"/>
        </w:rPr>
        <w:t>A</w:t>
      </w:r>
      <w:r w:rsidRPr="00DA3A25">
        <w:rPr>
          <w:rFonts w:ascii="Arial" w:hAnsi="Arial" w:cs="Arial"/>
          <w:sz w:val="20"/>
        </w:rPr>
        <w:t>n</w:t>
      </w:r>
      <w:r w:rsidRPr="00DA3A25">
        <w:rPr>
          <w:rFonts w:ascii="Arial" w:hAnsi="Arial" w:cs="Arial"/>
          <w:spacing w:val="-4"/>
          <w:sz w:val="20"/>
        </w:rPr>
        <w:t>d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shall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om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pass, </w:t>
      </w:r>
      <w:r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ha</w:t>
      </w:r>
      <w:r w:rsidRPr="00DA3A25">
        <w:rPr>
          <w:rFonts w:ascii="Arial" w:hAnsi="Arial" w:cs="Arial"/>
          <w:i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eve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y soul, wh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z w:val="20"/>
        </w:rPr>
        <w:t>ll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ea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a</w:t>
      </w:r>
      <w:r w:rsidRPr="00DA3A25">
        <w:rPr>
          <w:rFonts w:ascii="Arial" w:hAnsi="Arial" w:cs="Arial"/>
          <w:bCs/>
          <w:spacing w:val="-2"/>
          <w:sz w:val="20"/>
        </w:rPr>
        <w:t xml:space="preserve">t </w:t>
      </w:r>
      <w:r w:rsidRPr="00DA3A25">
        <w:rPr>
          <w:rFonts w:ascii="Arial" w:hAnsi="Arial" w:cs="Arial"/>
          <w:bCs/>
          <w:sz w:val="20"/>
        </w:rPr>
        <w:t>p</w:t>
      </w:r>
      <w:r w:rsidRPr="00DA3A25">
        <w:rPr>
          <w:rFonts w:ascii="Arial" w:hAnsi="Arial" w:cs="Arial"/>
          <w:bCs/>
          <w:spacing w:val="2"/>
          <w:sz w:val="20"/>
        </w:rPr>
        <w:t>r</w:t>
      </w:r>
      <w:r w:rsidRPr="00DA3A25">
        <w:rPr>
          <w:rFonts w:ascii="Arial" w:hAnsi="Arial" w:cs="Arial"/>
          <w:bCs/>
          <w:sz w:val="20"/>
        </w:rPr>
        <w:t>ophe</w:t>
      </w:r>
      <w:r w:rsidR="003F694F" w:rsidRPr="00DA3A25">
        <w:rPr>
          <w:rFonts w:ascii="Arial" w:hAnsi="Arial" w:cs="Arial"/>
          <w:bCs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shall be d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yed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amo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ople. Yea, and a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s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Samuel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s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llow a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r, as many as have spoken, have like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z w:val="20"/>
        </w:rPr>
        <w:t xml:space="preserve">s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ld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se days" </w:t>
      </w:r>
      <w:r w:rsidRPr="00633952">
        <w:rPr>
          <w:rFonts w:ascii="Arial" w:hAnsi="Arial" w:cs="Arial"/>
          <w:szCs w:val="16"/>
        </w:rPr>
        <w:t>(A</w:t>
      </w:r>
      <w:r w:rsidRPr="00633952">
        <w:rPr>
          <w:rFonts w:ascii="Arial" w:hAnsi="Arial" w:cs="Arial"/>
          <w:spacing w:val="2"/>
          <w:szCs w:val="16"/>
        </w:rPr>
        <w:t>c</w:t>
      </w:r>
      <w:r w:rsidRPr="00633952">
        <w:rPr>
          <w:rFonts w:ascii="Arial" w:hAnsi="Arial" w:cs="Arial"/>
          <w:spacing w:val="4"/>
          <w:szCs w:val="16"/>
        </w:rPr>
        <w:t>t</w:t>
      </w:r>
      <w:r w:rsidRPr="00633952">
        <w:rPr>
          <w:rFonts w:ascii="Arial" w:hAnsi="Arial" w:cs="Arial"/>
          <w:szCs w:val="16"/>
        </w:rPr>
        <w:t>s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3:22-24)</w:t>
      </w:r>
      <w:r w:rsidRPr="00DA3A25">
        <w:rPr>
          <w:rFonts w:ascii="Arial" w:hAnsi="Arial" w:cs="Arial"/>
          <w:sz w:val="20"/>
        </w:rPr>
        <w:t>.</w:t>
      </w:r>
    </w:p>
    <w:p w14:paraId="0FB9BE6E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3CB34AF" w14:textId="5E3645BB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Here we see,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y </w:t>
      </w:r>
      <w:r w:rsidRPr="00DA3A25">
        <w:rPr>
          <w:rFonts w:ascii="Arial" w:hAnsi="Arial" w:cs="Arial"/>
          <w:spacing w:val="2"/>
          <w:sz w:val="20"/>
        </w:rPr>
        <w:t>regarding</w:t>
      </w:r>
      <w:r w:rsidRPr="00DA3A25">
        <w:rPr>
          <w:rFonts w:ascii="Arial" w:hAnsi="Arial" w:cs="Arial"/>
          <w:sz w:val="20"/>
        </w:rPr>
        <w:t xml:space="preserve">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t like Mos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os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as speaking abou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  <w:u w:val="single"/>
        </w:rPr>
        <w:t>r</w:t>
      </w:r>
      <w:r w:rsidRPr="00DA3A25">
        <w:rPr>
          <w:rFonts w:ascii="Arial" w:hAnsi="Arial" w:cs="Arial"/>
          <w:sz w:val="20"/>
          <w:u w:val="single"/>
        </w:rPr>
        <w:t>isen</w:t>
      </w:r>
      <w:r w:rsidRPr="00DA3A25">
        <w:rPr>
          <w:rFonts w:ascii="Arial" w:hAnsi="Arial" w:cs="Arial"/>
          <w:sz w:val="20"/>
        </w:rPr>
        <w:t xml:space="preserve"> Jesu</w:t>
      </w:r>
      <w:r w:rsidRPr="00DA3A25">
        <w:rPr>
          <w:rFonts w:ascii="Arial" w:hAnsi="Arial" w:cs="Arial"/>
          <w:spacing w:val="-4"/>
          <w:sz w:val="20"/>
        </w:rPr>
        <w:t>s</w:t>
      </w:r>
      <w:r w:rsidR="00A50392" w:rsidRPr="00DA3A25">
        <w:rPr>
          <w:rFonts w:ascii="Arial" w:hAnsi="Arial" w:cs="Arial"/>
          <w:spacing w:val="-4"/>
          <w:sz w:val="20"/>
        </w:rPr>
        <w:t>.</w:t>
      </w:r>
      <w:r w:rsidRPr="00DA3A25">
        <w:rPr>
          <w:rFonts w:ascii="Arial" w:hAnsi="Arial" w:cs="Arial"/>
          <w:spacing w:val="-4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"</w:t>
      </w:r>
      <w:r w:rsidR="00A50392"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ld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ese day</w:t>
      </w:r>
      <w:r w:rsidRPr="00DA3A25">
        <w:rPr>
          <w:rFonts w:ascii="Arial" w:hAnsi="Arial" w:cs="Arial"/>
          <w:bCs/>
          <w:spacing w:val="-6"/>
          <w:sz w:val="20"/>
        </w:rPr>
        <w:t>s</w:t>
      </w:r>
      <w:r w:rsidRPr="00DA3A25">
        <w:rPr>
          <w:rFonts w:ascii="Arial" w:hAnsi="Arial" w:cs="Arial"/>
          <w:bCs/>
          <w:sz w:val="20"/>
        </w:rPr>
        <w:t xml:space="preserve">" </w:t>
      </w:r>
      <w:r w:rsidRPr="00DA3A25">
        <w:rPr>
          <w:rFonts w:ascii="Arial" w:hAnsi="Arial" w:cs="Arial"/>
          <w:bCs/>
          <w:spacing w:val="2"/>
          <w:sz w:val="20"/>
        </w:rPr>
        <w:t>r</w:t>
      </w:r>
      <w:r w:rsidRPr="00DA3A25">
        <w:rPr>
          <w:rFonts w:ascii="Arial" w:hAnsi="Arial" w:cs="Arial"/>
          <w:bCs/>
          <w:sz w:val="20"/>
        </w:rPr>
        <w:t>e</w:t>
      </w:r>
      <w:r w:rsidRPr="00DA3A25">
        <w:rPr>
          <w:rFonts w:ascii="Arial" w:hAnsi="Arial" w:cs="Arial"/>
          <w:bCs/>
          <w:spacing w:val="2"/>
          <w:sz w:val="20"/>
        </w:rPr>
        <w:t>f</w:t>
      </w:r>
      <w:r w:rsidRPr="00DA3A25">
        <w:rPr>
          <w:rFonts w:ascii="Arial" w:hAnsi="Arial" w:cs="Arial"/>
          <w:bCs/>
          <w:sz w:val="20"/>
        </w:rPr>
        <w:t>e</w:t>
      </w:r>
      <w:r w:rsidRPr="00DA3A25">
        <w:rPr>
          <w:rFonts w:ascii="Arial" w:hAnsi="Arial" w:cs="Arial"/>
          <w:bCs/>
          <w:spacing w:val="2"/>
          <w:sz w:val="20"/>
        </w:rPr>
        <w:t>r</w:t>
      </w:r>
      <w:r w:rsidRPr="00DA3A25">
        <w:rPr>
          <w:rFonts w:ascii="Arial" w:hAnsi="Arial" w:cs="Arial"/>
          <w:bCs/>
          <w:sz w:val="20"/>
        </w:rPr>
        <w:t xml:space="preserve">s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 xml:space="preserve">o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</w:t>
      </w:r>
      <w:r w:rsidRPr="00DA3A25">
        <w:rPr>
          <w:rFonts w:ascii="Arial" w:hAnsi="Arial" w:cs="Arial"/>
          <w:bCs/>
          <w:spacing w:val="4"/>
          <w:sz w:val="20"/>
        </w:rPr>
        <w:t>e t</w:t>
      </w:r>
      <w:r w:rsidRPr="00DA3A25">
        <w:rPr>
          <w:rFonts w:ascii="Arial" w:hAnsi="Arial" w:cs="Arial"/>
          <w:bCs/>
          <w:sz w:val="20"/>
        </w:rPr>
        <w:t>i</w:t>
      </w:r>
      <w:r w:rsidRPr="00DA3A25">
        <w:rPr>
          <w:rFonts w:ascii="Arial" w:hAnsi="Arial" w:cs="Arial"/>
          <w:bCs/>
          <w:spacing w:val="4"/>
          <w:sz w:val="20"/>
        </w:rPr>
        <w:t>me</w:t>
      </w:r>
      <w:r w:rsidRPr="00DA3A25">
        <w:rPr>
          <w:rFonts w:ascii="Arial" w:hAnsi="Arial" w:cs="Arial"/>
          <w:bCs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="00A50392"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se </w:t>
      </w:r>
      <w:r w:rsidRPr="00DA3A25">
        <w:rPr>
          <w:rFonts w:ascii="Arial" w:hAnsi="Arial" w:cs="Arial"/>
          <w:spacing w:val="2"/>
          <w:sz w:val="20"/>
        </w:rPr>
        <w:t>fr</w:t>
      </w:r>
      <w:r w:rsidRPr="00DA3A25">
        <w:rPr>
          <w:rFonts w:ascii="Arial" w:hAnsi="Arial" w:cs="Arial"/>
          <w:sz w:val="20"/>
        </w:rPr>
        <w:t xml:space="preserve">om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dead. Thus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su</w:t>
      </w:r>
      <w:r w:rsidRPr="00DA3A25">
        <w:rPr>
          <w:rFonts w:ascii="Arial" w:hAnsi="Arial" w:cs="Arial"/>
          <w:spacing w:val="2"/>
          <w:sz w:val="20"/>
        </w:rPr>
        <w:t>r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2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resurrection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i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key! This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y had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mained un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l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lled sin</w:t>
      </w:r>
      <w:r w:rsidRPr="00DA3A25">
        <w:rPr>
          <w:rFonts w:ascii="Arial" w:hAnsi="Arial" w:cs="Arial"/>
          <w:spacing w:val="4"/>
          <w:sz w:val="20"/>
        </w:rPr>
        <w:t>c</w:t>
      </w:r>
      <w:r w:rsidRPr="00DA3A25">
        <w:rPr>
          <w:rFonts w:ascii="Arial" w:hAnsi="Arial" w:cs="Arial"/>
          <w:sz w:val="20"/>
        </w:rPr>
        <w:t>e Moses' day</w:t>
      </w:r>
      <w:r w:rsidR="008157C5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and it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ould only b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l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lled a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 Jesus wa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ised</w:t>
      </w:r>
      <w:r w:rsidRPr="00DA3A25">
        <w:rPr>
          <w:rFonts w:ascii="Arial" w:hAnsi="Arial" w:cs="Arial"/>
          <w:spacing w:val="-4"/>
          <w:sz w:val="20"/>
        </w:rPr>
        <w:t>.</w:t>
      </w:r>
      <w:r w:rsidRPr="00DA3A25">
        <w:rPr>
          <w:rFonts w:ascii="Arial" w:hAnsi="Arial" w:cs="Arial"/>
          <w:sz w:val="20"/>
        </w:rPr>
        <w:t xml:space="preserve"> The idea o</w:t>
      </w:r>
      <w:r w:rsidRPr="00DA3A25">
        <w:rPr>
          <w:rFonts w:ascii="Arial" w:hAnsi="Arial" w:cs="Arial"/>
          <w:spacing w:val="-2"/>
          <w:sz w:val="20"/>
        </w:rPr>
        <w:t xml:space="preserve">f Jesus </w:t>
      </w:r>
      <w:r w:rsidRPr="00DA3A25">
        <w:rPr>
          <w:rFonts w:ascii="Arial" w:hAnsi="Arial" w:cs="Arial"/>
          <w:sz w:val="20"/>
        </w:rPr>
        <w:t>being b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10"/>
          <w:sz w:val="20"/>
        </w:rPr>
        <w:fldChar w:fldCharType="begin"/>
      </w:r>
      <w:r w:rsidRPr="00DA3A25">
        <w:rPr>
          <w:rFonts w:ascii="Arial" w:hAnsi="Arial"/>
          <w:spacing w:val="-10"/>
          <w:sz w:val="20"/>
        </w:rPr>
        <w:instrText xml:space="preserve"> XE "</w:instrText>
      </w:r>
      <w:r w:rsidRPr="00DA3A25">
        <w:rPr>
          <w:rFonts w:ascii="Arial" w:hAnsi="Arial" w:cs="Arial"/>
          <w:spacing w:val="-10"/>
          <w:sz w:val="20"/>
        </w:rPr>
        <w:instrText>Jesus:</w:instrText>
      </w:r>
      <w:r w:rsidRPr="00DA3A25">
        <w:rPr>
          <w:rFonts w:ascii="Arial" w:hAnsi="Arial"/>
          <w:spacing w:val="-10"/>
          <w:sz w:val="20"/>
        </w:rPr>
        <w:instrText xml:space="preserve">the Christ" </w:instrText>
      </w:r>
      <w:r w:rsidRPr="00DA3A25">
        <w:rPr>
          <w:rFonts w:ascii="Arial" w:hAnsi="Arial" w:cs="Arial"/>
          <w:spacing w:val="-10"/>
          <w:sz w:val="20"/>
        </w:rPr>
        <w:fldChar w:fldCharType="end"/>
      </w:r>
      <w:r w:rsidRPr="00DA3A25">
        <w:rPr>
          <w:rFonts w:ascii="Arial" w:hAnsi="Arial" w:cs="Arial"/>
          <w:spacing w:val="6"/>
          <w:sz w:val="20"/>
        </w:rPr>
        <w:fldChar w:fldCharType="begin"/>
      </w:r>
      <w:r w:rsidRPr="00DA3A25">
        <w:rPr>
          <w:rFonts w:ascii="Arial" w:hAnsi="Arial"/>
          <w:spacing w:val="6"/>
          <w:sz w:val="20"/>
        </w:rPr>
        <w:instrText xml:space="preserve"> XE "</w:instrText>
      </w:r>
      <w:r w:rsidRPr="00DA3A25">
        <w:rPr>
          <w:rFonts w:ascii="Arial" w:hAnsi="Arial" w:cs="Arial"/>
          <w:i/>
          <w:spacing w:val="6"/>
          <w:sz w:val="20"/>
          <w:szCs w:val="20"/>
        </w:rPr>
        <w:instrText>.</w:instrText>
      </w:r>
      <w:r w:rsidRPr="00DA3A25">
        <w:rPr>
          <w:rFonts w:ascii="Arial" w:hAnsi="Arial"/>
          <w:spacing w:val="6"/>
          <w:sz w:val="20"/>
        </w:rPr>
        <w:instrText xml:space="preserve">" </w:instrText>
      </w:r>
      <w:r w:rsidRPr="00DA3A25">
        <w:rPr>
          <w:rFonts w:ascii="Arial" w:hAnsi="Arial" w:cs="Arial"/>
          <w:spacing w:val="6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does show up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h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su</w:t>
      </w:r>
      <w:r w:rsidRPr="00DA3A25">
        <w:rPr>
          <w:rFonts w:ascii="Arial" w:hAnsi="Arial" w:cs="Arial"/>
          <w:spacing w:val="2"/>
          <w:sz w:val="20"/>
        </w:rPr>
        <w:t>r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,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2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resurrection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pacing w:val="-2"/>
          <w:sz w:val="20"/>
        </w:rPr>
        <w:t xml:space="preserve">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John died b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. So, hi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 mu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be viewed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resurrection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in li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a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a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show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eopl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his day assum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ould be d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men. </w:t>
      </w:r>
    </w:p>
    <w:p w14:paraId="05B11CA8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6A50EE7" w14:textId="650F9F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Men wh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Jesus was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as John s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ly did, would be unlikely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nk Jesus might also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l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i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y abou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Prophet like Moses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like Moses. However, si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 amo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se b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wom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is no 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no greater prophet than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n John, he would have been m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likel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n mo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be op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</w:t>
      </w:r>
      <w:r w:rsidRPr="00DA3A25">
        <w:rPr>
          <w:rFonts w:ascii="Arial" w:hAnsi="Arial" w:cs="Arial"/>
          <w:spacing w:val="-2"/>
          <w:sz w:val="20"/>
        </w:rPr>
        <w:t>.</w:t>
      </w:r>
    </w:p>
    <w:p w14:paraId="3539A4C3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F729597" w14:textId="51B207A6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Jesus Re</w:t>
      </w:r>
      <w:r w:rsidR="00F0499D" w:rsidRPr="005916D3">
        <w:rPr>
          <w:rFonts w:ascii="Arial" w:hAnsi="Arial" w:cs="Arial"/>
          <w:sz w:val="24"/>
          <w:u w:val="single"/>
        </w:rPr>
        <w:t>sponds</w:t>
      </w:r>
      <w:r w:rsidRPr="005916D3">
        <w:rPr>
          <w:rFonts w:ascii="Arial" w:hAnsi="Arial" w:cs="Arial"/>
          <w:sz w:val="24"/>
          <w:u w:val="single"/>
        </w:rPr>
        <w:t xml:space="preserve"> </w:t>
      </w:r>
      <w:r w:rsidR="003C384B" w:rsidRPr="005916D3">
        <w:rPr>
          <w:rFonts w:ascii="Arial" w:hAnsi="Arial" w:cs="Arial"/>
          <w:spacing w:val="2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o John's Ques</w:t>
      </w:r>
      <w:r w:rsidR="003C384B" w:rsidRPr="005916D3">
        <w:rPr>
          <w:rFonts w:ascii="Arial" w:hAnsi="Arial" w:cs="Arial"/>
          <w:spacing w:val="2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ion</w:t>
      </w:r>
      <w:r w:rsidRPr="005916D3">
        <w:rPr>
          <w:rFonts w:ascii="Arial" w:hAnsi="Arial" w:cs="Arial"/>
          <w:sz w:val="24"/>
          <w:u w:val="single"/>
        </w:rPr>
        <w:fldChar w:fldCharType="begin"/>
      </w:r>
      <w:r w:rsidRPr="005916D3">
        <w:rPr>
          <w:rFonts w:ascii="Arial" w:hAnsi="Arial"/>
          <w:sz w:val="24"/>
        </w:rPr>
        <w:instrText xml:space="preserve"> XE "</w:instrText>
      </w:r>
      <w:r w:rsidRPr="005916D3">
        <w:rPr>
          <w:rFonts w:ascii="Arial" w:hAnsi="Arial" w:cs="Arial"/>
          <w:sz w:val="24"/>
        </w:rPr>
        <w:instrText>Jesus</w:instrText>
      </w:r>
      <w:r w:rsidRPr="005916D3">
        <w:rPr>
          <w:rFonts w:ascii="Arial" w:hAnsi="Arial"/>
          <w:sz w:val="24"/>
        </w:rPr>
        <w:instrText xml:space="preserve">" </w:instrText>
      </w:r>
      <w:r w:rsidRPr="005916D3">
        <w:rPr>
          <w:rFonts w:ascii="Arial" w:hAnsi="Arial" w:cs="Arial"/>
          <w:sz w:val="24"/>
          <w:u w:val="single"/>
        </w:rPr>
        <w:fldChar w:fldCharType="end"/>
      </w:r>
    </w:p>
    <w:p w14:paraId="69E1D05E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7039293" w14:textId="5DB4755B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6"/>
          <w:sz w:val="20"/>
        </w:rPr>
        <w:t>f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John's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 posed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i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Jesus it says, "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same h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d many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hei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in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m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es and plague</w:t>
      </w:r>
      <w:r w:rsidRPr="00DA3A25">
        <w:rPr>
          <w:rFonts w:ascii="Arial" w:hAnsi="Arial" w:cs="Arial"/>
          <w:spacing w:val="-6"/>
          <w:sz w:val="20"/>
        </w:rPr>
        <w:t>s</w:t>
      </w:r>
      <w:r w:rsidRPr="00DA3A25">
        <w:rPr>
          <w:rFonts w:ascii="Arial" w:hAnsi="Arial" w:cs="Arial"/>
          <w:spacing w:val="-4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and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evil spi</w:t>
      </w:r>
      <w:r w:rsidRPr="00DA3A25">
        <w:rPr>
          <w:rFonts w:ascii="Arial" w:hAnsi="Arial" w:cs="Arial"/>
          <w:spacing w:val="2"/>
          <w:sz w:val="20"/>
        </w:rPr>
        <w:t>r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; and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many </w:t>
      </w:r>
      <w:r w:rsidRPr="00DA3A25">
        <w:rPr>
          <w:rFonts w:ascii="Arial" w:hAnsi="Arial" w:cs="Arial"/>
          <w:i/>
          <w:iCs/>
          <w:spacing w:val="4"/>
          <w:sz w:val="20"/>
        </w:rPr>
        <w:t>t</w:t>
      </w:r>
      <w:r w:rsidRPr="00DA3A25">
        <w:rPr>
          <w:rFonts w:ascii="Arial" w:hAnsi="Arial" w:cs="Arial"/>
          <w:i/>
          <w:iCs/>
          <w:sz w:val="20"/>
        </w:rPr>
        <w:t>ha</w:t>
      </w:r>
      <w:r w:rsidRPr="00DA3A25">
        <w:rPr>
          <w:rFonts w:ascii="Arial" w:hAnsi="Arial" w:cs="Arial"/>
          <w:i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iCs/>
          <w:sz w:val="20"/>
        </w:rPr>
        <w:t>we</w:t>
      </w:r>
      <w:r w:rsidRPr="00DA3A25">
        <w:rPr>
          <w:rFonts w:ascii="Arial" w:hAnsi="Arial" w:cs="Arial"/>
          <w:i/>
          <w:iCs/>
          <w:spacing w:val="4"/>
          <w:sz w:val="20"/>
        </w:rPr>
        <w:t>r</w:t>
      </w:r>
      <w:r w:rsidRPr="00DA3A25">
        <w:rPr>
          <w:rFonts w:ascii="Arial" w:hAnsi="Arial" w:cs="Arial"/>
          <w:i/>
          <w:iCs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blind he gave s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21)</w:t>
      </w:r>
      <w:r w:rsidRPr="00DA3A25">
        <w:rPr>
          <w:rFonts w:ascii="Arial" w:hAnsi="Arial" w:cs="Arial"/>
          <w:sz w:val="20"/>
        </w:rPr>
        <w:t>.</w:t>
      </w:r>
    </w:p>
    <w:p w14:paraId="7F1ABE81" w14:textId="21F27213" w:rsidR="00954F96" w:rsidRPr="00DA3A25" w:rsidRDefault="00954F96" w:rsidP="00954F96">
      <w:pPr>
        <w:rPr>
          <w:rFonts w:cs="Arial"/>
          <w:sz w:val="20"/>
        </w:rPr>
      </w:pPr>
    </w:p>
    <w:p w14:paraId="400B6867" w14:textId="6E76E828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This was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don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ve Jesus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uld do m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es si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 he had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aised a man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ea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iracl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. Jesu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ld John's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:</w:t>
      </w:r>
    </w:p>
    <w:p w14:paraId="10B115E8" w14:textId="77777777" w:rsidR="00954F96" w:rsidRPr="00DA3A25" w:rsidRDefault="00954F96" w:rsidP="00954F96">
      <w:pPr>
        <w:spacing w:line="240" w:lineRule="auto"/>
        <w:rPr>
          <w:rFonts w:cs="Arial"/>
          <w:sz w:val="20"/>
        </w:rPr>
      </w:pPr>
    </w:p>
    <w:p w14:paraId="74A21AA1" w14:textId="77777777" w:rsidR="00954F96" w:rsidRPr="00DA3A25" w:rsidRDefault="00954F96" w:rsidP="00954F96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ll John w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s ye have seen and h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d; how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blind see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lame walk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lep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leansed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ea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hear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ead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aised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o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gospel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spel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is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ed. And blessed is </w:t>
      </w:r>
      <w:r w:rsidRPr="00DA3A25">
        <w:rPr>
          <w:rFonts w:ascii="Arial" w:hAnsi="Arial" w:cs="Arial"/>
          <w:i/>
          <w:iCs/>
          <w:sz w:val="20"/>
        </w:rPr>
        <w:t>he</w:t>
      </w:r>
      <w:r w:rsidRPr="00DA3A25">
        <w:rPr>
          <w:rFonts w:ascii="Arial" w:hAnsi="Arial" w:cs="Arial"/>
          <w:sz w:val="20"/>
        </w:rPr>
        <w:t>, whosoev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Whosoeve</w:instrText>
      </w:r>
      <w:r w:rsidRPr="00DA3A25">
        <w:rPr>
          <w:rFonts w:ascii="Arial" w:hAnsi="Arial" w:cs="Arial"/>
          <w:spacing w:val="4"/>
          <w:sz w:val="20"/>
        </w:rPr>
        <w:instrText>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hall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 o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ended in me" </w:t>
      </w:r>
      <w:r w:rsidRPr="00633952">
        <w:rPr>
          <w:rFonts w:ascii="Arial" w:hAnsi="Arial" w:cs="Arial"/>
          <w:szCs w:val="16"/>
        </w:rPr>
        <w:t>(L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22-23)</w:t>
      </w:r>
      <w:r w:rsidRPr="00DA3A25">
        <w:rPr>
          <w:rFonts w:ascii="Arial" w:hAnsi="Arial" w:cs="Arial"/>
          <w:sz w:val="20"/>
        </w:rPr>
        <w:t>.</w:t>
      </w:r>
    </w:p>
    <w:p w14:paraId="09E478EB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436AE6C" w14:textId="2FD4704C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ohn the Baptist:John's questi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When Joh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ohn the Baptist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g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po</w:t>
      </w:r>
      <w:r w:rsidRPr="00DA3A25">
        <w:rPr>
          <w:rFonts w:ascii="Arial" w:hAnsi="Arial" w:cs="Arial"/>
          <w:spacing w:val="4"/>
          <w:sz w:val="20"/>
        </w:rPr>
        <w:t>r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he likely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lled passages su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 as Isaiah 35:5, "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eye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blind shall be opened,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ea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shall be un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pped." Does 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ure eve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suggest mi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es would only be asso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a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d 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Jesus'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le 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? </w:t>
      </w:r>
      <w:r w:rsidRPr="00DA3A25">
        <w:rPr>
          <w:rFonts w:ascii="Arial" w:hAnsi="Arial" w:cs="Arial"/>
          <w:spacing w:val="6"/>
          <w:sz w:val="20"/>
        </w:rPr>
        <w:t>"</w:t>
      </w:r>
      <w:r w:rsidRPr="00DA3A25">
        <w:rPr>
          <w:rFonts w:ascii="Arial" w:hAnsi="Arial" w:cs="Arial"/>
          <w:sz w:val="20"/>
        </w:rPr>
        <w:t xml:space="preserve">To him [Jesus] give a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s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ness" </w:t>
      </w:r>
      <w:r w:rsidRPr="00633952">
        <w:rPr>
          <w:rFonts w:ascii="Arial" w:hAnsi="Arial" w:cs="Arial"/>
          <w:szCs w:val="16"/>
        </w:rPr>
        <w:t>(A</w:t>
      </w:r>
      <w:r w:rsidRPr="00633952">
        <w:rPr>
          <w:rFonts w:ascii="Arial" w:hAnsi="Arial" w:cs="Arial"/>
          <w:spacing w:val="2"/>
          <w:szCs w:val="16"/>
        </w:rPr>
        <w:t>c</w:t>
      </w:r>
      <w:r w:rsidRPr="00633952">
        <w:rPr>
          <w:rFonts w:ascii="Arial" w:hAnsi="Arial" w:cs="Arial"/>
          <w:spacing w:val="4"/>
          <w:szCs w:val="16"/>
        </w:rPr>
        <w:t>t</w:t>
      </w:r>
      <w:r w:rsidRPr="00633952">
        <w:rPr>
          <w:rFonts w:ascii="Arial" w:hAnsi="Arial" w:cs="Arial"/>
          <w:szCs w:val="16"/>
        </w:rPr>
        <w:t>s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10:43)</w:t>
      </w:r>
      <w:r w:rsidRPr="00DA3A25">
        <w:rPr>
          <w:rFonts w:ascii="Arial" w:hAnsi="Arial" w:cs="Arial"/>
          <w:sz w:val="20"/>
        </w:rPr>
        <w:t xml:space="preserve">. So, h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ply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John had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ake a</w:t>
      </w:r>
      <w:r w:rsidRPr="00DA3A25">
        <w:rPr>
          <w:rFonts w:ascii="Arial" w:hAnsi="Arial" w:cs="Arial"/>
          <w:spacing w:val="2"/>
          <w:sz w:val="20"/>
        </w:rPr>
        <w:t>cc</w:t>
      </w:r>
      <w:r w:rsidRPr="00DA3A25">
        <w:rPr>
          <w:rFonts w:ascii="Arial" w:hAnsi="Arial" w:cs="Arial"/>
          <w:sz w:val="20"/>
        </w:rPr>
        <w:t>ount of all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's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ible, the (scripture):</w:instrText>
      </w:r>
      <w:r w:rsidRPr="00DA3A25">
        <w:rPr>
          <w:rFonts w:ascii="Arial" w:hAnsi="Arial"/>
          <w:sz w:val="20"/>
        </w:rPr>
        <w:instrText xml:space="preserve">word of God, the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 He woul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only b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4"/>
          <w:sz w:val="20"/>
        </w:rPr>
        <w:fldChar w:fldCharType="begin"/>
      </w:r>
      <w:r w:rsidRPr="00DA3A25">
        <w:rPr>
          <w:rFonts w:ascii="Arial" w:hAnsi="Arial"/>
          <w:spacing w:val="-4"/>
          <w:sz w:val="20"/>
        </w:rPr>
        <w:instrText xml:space="preserve"> XE "</w:instrText>
      </w:r>
      <w:r w:rsidRPr="00DA3A25">
        <w:rPr>
          <w:rFonts w:ascii="Arial" w:hAnsi="Arial" w:cs="Arial"/>
          <w:spacing w:val="-4"/>
          <w:sz w:val="20"/>
        </w:rPr>
        <w:instrText>Jesus:</w:instrText>
      </w:r>
      <w:r w:rsidRPr="00DA3A25">
        <w:rPr>
          <w:rFonts w:ascii="Arial" w:hAnsi="Arial"/>
          <w:spacing w:val="-4"/>
          <w:sz w:val="20"/>
        </w:rPr>
        <w:instrText xml:space="preserve">the Christ" </w:instrText>
      </w:r>
      <w:r w:rsidRPr="00DA3A25">
        <w:rPr>
          <w:rFonts w:ascii="Arial" w:hAnsi="Arial" w:cs="Arial"/>
          <w:spacing w:val="-4"/>
          <w:sz w:val="20"/>
        </w:rPr>
        <w:fldChar w:fldCharType="end"/>
      </w:r>
      <w:r w:rsidRPr="00DA3A25">
        <w:rPr>
          <w:rFonts w:ascii="Arial" w:hAnsi="Arial" w:cs="Arial"/>
          <w:spacing w:val="-4"/>
          <w:sz w:val="20"/>
        </w:rPr>
        <w:t>,</w:t>
      </w:r>
      <w:r w:rsidRPr="00DA3A25">
        <w:rPr>
          <w:rFonts w:ascii="Arial" w:hAnsi="Arial" w:cs="Arial"/>
          <w:spacing w:val="6"/>
          <w:sz w:val="20"/>
        </w:rPr>
        <w:fldChar w:fldCharType="begin"/>
      </w:r>
      <w:r w:rsidRPr="00DA3A25">
        <w:rPr>
          <w:rFonts w:ascii="Arial" w:hAnsi="Arial"/>
          <w:spacing w:val="6"/>
          <w:sz w:val="20"/>
        </w:rPr>
        <w:instrText xml:space="preserve"> XE "</w:instrText>
      </w:r>
      <w:r w:rsidRPr="00DA3A25">
        <w:rPr>
          <w:rFonts w:ascii="Arial" w:hAnsi="Arial" w:cs="Arial"/>
          <w:i/>
          <w:spacing w:val="6"/>
          <w:sz w:val="20"/>
          <w:szCs w:val="20"/>
        </w:rPr>
        <w:instrText>.</w:instrText>
      </w:r>
      <w:r w:rsidRPr="00DA3A25">
        <w:rPr>
          <w:rFonts w:ascii="Arial" w:hAnsi="Arial"/>
          <w:spacing w:val="6"/>
          <w:sz w:val="20"/>
        </w:rPr>
        <w:instrText xml:space="preserve">" </w:instrText>
      </w:r>
      <w:r w:rsidRPr="00DA3A25">
        <w:rPr>
          <w:rFonts w:ascii="Arial" w:hAnsi="Arial" w:cs="Arial"/>
          <w:spacing w:val="6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n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would he be onl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-4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14"/>
          <w:sz w:val="20"/>
        </w:rPr>
        <w:fldChar w:fldCharType="begin"/>
      </w:r>
      <w:r w:rsidRPr="00DA3A25">
        <w:rPr>
          <w:rFonts w:ascii="Arial" w:hAnsi="Arial"/>
          <w:spacing w:val="-14"/>
          <w:sz w:val="20"/>
        </w:rPr>
        <w:instrText xml:space="preserve"> XE "</w:instrText>
      </w:r>
      <w:r w:rsidRPr="00DA3A25">
        <w:rPr>
          <w:rFonts w:ascii="Arial" w:hAnsi="Arial" w:cs="Arial"/>
          <w:spacing w:val="-14"/>
          <w:sz w:val="20"/>
        </w:rPr>
        <w:instrText>Prophet like Moses, the</w:instrText>
      </w:r>
      <w:r w:rsidRPr="00DA3A25">
        <w:rPr>
          <w:rFonts w:ascii="Arial" w:hAnsi="Arial"/>
          <w:spacing w:val="-14"/>
          <w:sz w:val="20"/>
        </w:rPr>
        <w:instrText xml:space="preserve">" </w:instrText>
      </w:r>
      <w:r w:rsidRPr="00DA3A25">
        <w:rPr>
          <w:rFonts w:ascii="Arial" w:hAnsi="Arial" w:cs="Arial"/>
          <w:spacing w:val="-14"/>
          <w:sz w:val="20"/>
        </w:rPr>
        <w:fldChar w:fldCharType="end"/>
      </w:r>
      <w:r w:rsidRPr="00DA3A25">
        <w:rPr>
          <w:rFonts w:ascii="Arial" w:hAnsi="Arial" w:cs="Arial"/>
          <w:spacing w:val="-4"/>
          <w:sz w:val="20"/>
        </w:rPr>
        <w:t>.</w:t>
      </w:r>
      <w:r w:rsidRPr="00DA3A25">
        <w:rPr>
          <w:rFonts w:ascii="Arial" w:hAnsi="Arial" w:cs="Arial"/>
          <w:sz w:val="20"/>
        </w:rPr>
        <w:t xml:space="preserve"> Fo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example, he would also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b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 "a high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e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f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Mel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ised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Heb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5:10)</w:t>
      </w:r>
      <w:r w:rsidRPr="00DA3A25">
        <w:rPr>
          <w:rFonts w:ascii="Arial" w:hAnsi="Arial" w:cs="Arial"/>
          <w:sz w:val="20"/>
        </w:rPr>
        <w:t xml:space="preserve">. Even so, Jesus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ul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m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ly dis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us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2"/>
          <w:sz w:val="20"/>
        </w:rPr>
        <w:t xml:space="preserve">he </w:t>
      </w:r>
      <w:r w:rsidRPr="00DA3A25">
        <w:rPr>
          <w:rFonts w:ascii="Arial" w:hAnsi="Arial" w:cs="Arial"/>
          <w:sz w:val="20"/>
        </w:rPr>
        <w:t>ide</w:t>
      </w:r>
      <w:r w:rsidRPr="00DA3A25">
        <w:rPr>
          <w:rFonts w:ascii="Arial" w:hAnsi="Arial" w:cs="Arial"/>
          <w:spacing w:val="-2"/>
          <w:sz w:val="20"/>
        </w:rPr>
        <w:t>a of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l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lling mul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ple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le</w:t>
      </w:r>
      <w:r w:rsidRPr="00DA3A25">
        <w:rPr>
          <w:rFonts w:ascii="Arial" w:hAnsi="Arial" w:cs="Arial"/>
          <w:spacing w:val="-6"/>
          <w:sz w:val="20"/>
        </w:rPr>
        <w:t>s. Why?</w:t>
      </w:r>
      <w:r w:rsidRPr="00DA3A25">
        <w:rPr>
          <w:rFonts w:ascii="Arial" w:hAnsi="Arial" w:cs="Arial"/>
          <w:sz w:val="20"/>
        </w:rPr>
        <w:t xml:space="preserve"> B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us</w:t>
      </w:r>
      <w:r w:rsidRPr="00DA3A25">
        <w:rPr>
          <w:rFonts w:ascii="Arial" w:hAnsi="Arial" w:cs="Arial"/>
          <w:spacing w:val="-2"/>
          <w:sz w:val="20"/>
        </w:rPr>
        <w:t xml:space="preserve">e a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y must b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l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lled – and many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ies, lik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2"/>
          <w:sz w:val="20"/>
        </w:rPr>
        <w:t xml:space="preserve">he </w:t>
      </w:r>
      <w:r w:rsidRPr="00DA3A25">
        <w:rPr>
          <w:rFonts w:ascii="Arial" w:hAnsi="Arial" w:cs="Arial"/>
          <w:sz w:val="20"/>
        </w:rPr>
        <w:t>one abo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2"/>
          <w:sz w:val="20"/>
        </w:rPr>
        <w:t xml:space="preserve">he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phet </w:t>
      </w:r>
      <w:r w:rsidRPr="00DA3A25">
        <w:rPr>
          <w:rFonts w:ascii="Arial" w:hAnsi="Arial" w:cs="Arial"/>
          <w:spacing w:val="4"/>
          <w:sz w:val="20"/>
        </w:rPr>
        <w:t>like Moses</w:t>
      </w:r>
      <w:r w:rsidRPr="00DA3A25">
        <w:rPr>
          <w:rFonts w:ascii="Arial" w:hAnsi="Arial" w:cs="Arial"/>
          <w:sz w:val="20"/>
        </w:rPr>
        <w:t>, woul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b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l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lled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l Jesu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se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ead.</w:t>
      </w:r>
    </w:p>
    <w:p w14:paraId="00CE394F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43FDE81" w14:textId="77777777" w:rsidR="00CD6E31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ply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o John ended wi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="00D7669A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"blessed is </w:t>
      </w:r>
      <w:r w:rsidRPr="00DA3A25">
        <w:rPr>
          <w:rFonts w:ascii="Arial" w:hAnsi="Arial" w:cs="Arial"/>
          <w:i/>
          <w:iCs/>
          <w:sz w:val="20"/>
        </w:rPr>
        <w:t>he</w:t>
      </w:r>
      <w:r w:rsidRPr="00DA3A25">
        <w:rPr>
          <w:rFonts w:ascii="Arial" w:hAnsi="Arial" w:cs="Arial"/>
          <w:sz w:val="20"/>
        </w:rPr>
        <w:t>, whosoev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Whosoeve</w:instrText>
      </w:r>
      <w:r w:rsidRPr="00DA3A25">
        <w:rPr>
          <w:rFonts w:ascii="Arial" w:hAnsi="Arial" w:cs="Arial"/>
          <w:spacing w:val="4"/>
          <w:sz w:val="20"/>
        </w:rPr>
        <w:instrText>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hall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 o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ended in me" </w:t>
      </w:r>
      <w:r w:rsidRPr="00633952">
        <w:rPr>
          <w:rFonts w:ascii="Arial" w:hAnsi="Arial" w:cs="Arial"/>
          <w:szCs w:val="16"/>
        </w:rPr>
        <w:t>(Lk 7:23)</w:t>
      </w:r>
      <w:r w:rsidRPr="00DA3A25">
        <w:rPr>
          <w:rFonts w:ascii="Arial" w:hAnsi="Arial" w:cs="Arial"/>
          <w:sz w:val="20"/>
        </w:rPr>
        <w:t xml:space="preserve">. </w:t>
      </w:r>
      <w:r w:rsidR="00FD5FB9" w:rsidRPr="00DA3A25">
        <w:rPr>
          <w:rFonts w:ascii="Arial" w:hAnsi="Arial" w:cs="Arial"/>
          <w:sz w:val="20"/>
        </w:rPr>
        <w:t>So, he</w:t>
      </w:r>
      <w:r w:rsidRPr="00DA3A25">
        <w:rPr>
          <w:rFonts w:ascii="Arial" w:hAnsi="Arial" w:cs="Arial"/>
          <w:sz w:val="20"/>
        </w:rPr>
        <w:t xml:space="preserve">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nou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d a blessing on</w:t>
      </w:r>
      <w:r w:rsidR="006D0B74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John</w:t>
      </w:r>
      <w:r w:rsidR="006D0B74" w:rsidRPr="00DA3A25">
        <w:rPr>
          <w:rFonts w:ascii="Arial" w:hAnsi="Arial" w:cs="Arial"/>
          <w:sz w:val="20"/>
        </w:rPr>
        <w:t xml:space="preserve"> and all who do </w:t>
      </w:r>
      <w:r w:rsidR="006D0B74" w:rsidRPr="00DA3A25">
        <w:rPr>
          <w:rFonts w:ascii="Arial" w:hAnsi="Arial" w:cs="Arial"/>
          <w:spacing w:val="2"/>
          <w:sz w:val="20"/>
        </w:rPr>
        <w:t>t</w:t>
      </w:r>
      <w:r w:rsidR="006D0B74" w:rsidRPr="00DA3A25">
        <w:rPr>
          <w:rFonts w:ascii="Arial" w:hAnsi="Arial" w:cs="Arial"/>
          <w:sz w:val="20"/>
        </w:rPr>
        <w:t>his</w:t>
      </w:r>
      <w:r w:rsidRPr="00DA3A25">
        <w:rPr>
          <w:rFonts w:ascii="Arial" w:hAnsi="Arial" w:cs="Arial"/>
          <w:sz w:val="20"/>
        </w:rPr>
        <w:t xml:space="preserve">! </w:t>
      </w:r>
      <w:r w:rsidR="00102466" w:rsidRPr="00DA3A25">
        <w:rPr>
          <w:rFonts w:ascii="Arial" w:hAnsi="Arial" w:cs="Arial"/>
          <w:sz w:val="20"/>
        </w:rPr>
        <w:t>[</w:t>
      </w:r>
      <w:r w:rsidRPr="00DA3A25">
        <w:rPr>
          <w:rFonts w:ascii="Arial" w:hAnsi="Arial" w:cs="Arial"/>
          <w:sz w:val="20"/>
        </w:rPr>
        <w:t>Comp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blessings Jesus l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d in Ma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z w:val="20"/>
        </w:rPr>
        <w:t>hew 5:</w:t>
      </w:r>
      <w:r w:rsidRPr="00DA3A25">
        <w:rPr>
          <w:rFonts w:ascii="Arial" w:hAnsi="Arial" w:cs="Arial"/>
          <w:spacing w:val="4"/>
          <w:sz w:val="20"/>
        </w:rPr>
        <w:t>3</w:t>
      </w:r>
      <w:r w:rsidRPr="00DA3A25">
        <w:rPr>
          <w:rFonts w:ascii="Arial" w:hAnsi="Arial" w:cs="Arial"/>
          <w:sz w:val="20"/>
        </w:rPr>
        <w:t>-</w:t>
      </w:r>
      <w:r w:rsidRPr="00DA3A25">
        <w:rPr>
          <w:rFonts w:ascii="Arial" w:hAnsi="Arial" w:cs="Arial"/>
          <w:spacing w:val="-6"/>
          <w:sz w:val="20"/>
        </w:rPr>
        <w:t>11.</w:t>
      </w:r>
      <w:r w:rsidR="00867135" w:rsidRPr="00DA3A25">
        <w:rPr>
          <w:rFonts w:ascii="Arial" w:hAnsi="Arial" w:cs="Arial"/>
          <w:spacing w:val="-6"/>
          <w:sz w:val="20"/>
        </w:rPr>
        <w:t>]</w:t>
      </w:r>
      <w:r w:rsidRPr="00DA3A25">
        <w:rPr>
          <w:rFonts w:ascii="Arial" w:hAnsi="Arial" w:cs="Arial"/>
          <w:spacing w:val="-6"/>
          <w:sz w:val="20"/>
        </w:rPr>
        <w:t xml:space="preserve"> </w:t>
      </w:r>
      <w:r w:rsidR="008B36F1" w:rsidRPr="00DA3A25">
        <w:rPr>
          <w:rFonts w:ascii="Arial" w:hAnsi="Arial" w:cs="Arial"/>
          <w:sz w:val="20"/>
        </w:rPr>
        <w:t>It</w:t>
      </w:r>
      <w:r w:rsidR="00867135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was not </w:t>
      </w:r>
      <w:r w:rsidR="008B36F1" w:rsidRPr="00DA3A25">
        <w:rPr>
          <w:rFonts w:ascii="Arial" w:hAnsi="Arial" w:cs="Arial"/>
          <w:sz w:val="20"/>
        </w:rPr>
        <w:t xml:space="preserve">said as </w:t>
      </w:r>
      <w:r w:rsidRPr="00DA3A25">
        <w:rPr>
          <w:rFonts w:ascii="Arial" w:hAnsi="Arial" w:cs="Arial"/>
          <w:sz w:val="20"/>
        </w:rPr>
        <w:t>a w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ning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o a doub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ing John as some mis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akenly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lude. </w:t>
      </w:r>
    </w:p>
    <w:p w14:paraId="3F35D24E" w14:textId="77777777" w:rsidR="00CD6E31" w:rsidRPr="00DA3A25" w:rsidRDefault="00CD6E31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2793789" w14:textId="0147EC03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="003D2284" w:rsidRPr="00DA3A25">
        <w:rPr>
          <w:rFonts w:ascii="Arial" w:hAnsi="Arial"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ays, "</w:t>
      </w:r>
      <w:r w:rsidR="002574E6" w:rsidRPr="00DA3A25">
        <w:rPr>
          <w:rFonts w:ascii="Arial" w:hAnsi="Arial" w:cs="Arial"/>
          <w:sz w:val="20"/>
        </w:rPr>
        <w:t>b</w:t>
      </w:r>
      <w:r w:rsidRPr="00DA3A25">
        <w:rPr>
          <w:rFonts w:ascii="Arial" w:hAnsi="Arial" w:cs="Arial"/>
          <w:sz w:val="20"/>
        </w:rPr>
        <w:t xml:space="preserve">lessed </w:t>
      </w:r>
      <w:r w:rsidRPr="00DA3A25">
        <w:rPr>
          <w:rFonts w:ascii="Arial" w:hAnsi="Arial" w:cs="Arial"/>
          <w:i/>
          <w:sz w:val="20"/>
        </w:rPr>
        <w:t>is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ma</w:t>
      </w:r>
      <w:r w:rsidRPr="00DA3A25">
        <w:rPr>
          <w:rFonts w:ascii="Arial" w:hAnsi="Arial" w:cs="Arial"/>
          <w:spacing w:val="-4"/>
          <w:sz w:val="20"/>
        </w:rPr>
        <w:t>n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alk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-4"/>
          <w:sz w:val="20"/>
        </w:rPr>
        <w:t>n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unsel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ungodl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Ungodly counsel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n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nd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way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sinn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, n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e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l</w:t>
      </w:r>
      <w:r w:rsidRPr="00DA3A25">
        <w:rPr>
          <w:rFonts w:ascii="Arial" w:hAnsi="Arial" w:cs="Arial"/>
          <w:spacing w:val="-6"/>
          <w:sz w:val="20"/>
        </w:rPr>
        <w:t>"</w:t>
      </w:r>
      <w:r w:rsidRPr="00DA3A25">
        <w:rPr>
          <w:rFonts w:ascii="Arial" w:hAnsi="Arial" w:cs="Arial"/>
          <w:sz w:val="20"/>
        </w:rPr>
        <w:t xml:space="preserve"> </w:t>
      </w:r>
      <w:r w:rsidR="00DD62AF" w:rsidRPr="00DA3A25">
        <w:rPr>
          <w:rFonts w:ascii="Arial" w:hAnsi="Arial" w:cs="Arial"/>
          <w:sz w:val="20"/>
        </w:rPr>
        <w:t>and</w:t>
      </w:r>
      <w:r w:rsidRPr="00DA3A25">
        <w:rPr>
          <w:rFonts w:ascii="Arial" w:hAnsi="Arial" w:cs="Arial"/>
          <w:sz w:val="20"/>
        </w:rPr>
        <w:t xml:space="preserve"> "</w:t>
      </w:r>
      <w:r w:rsidR="002574E6" w:rsidRPr="00DA3A25">
        <w:rPr>
          <w:rFonts w:ascii="Arial" w:hAnsi="Arial" w:cs="Arial"/>
          <w:sz w:val="20"/>
        </w:rPr>
        <w:t>b</w:t>
      </w:r>
      <w:r w:rsidRPr="00DA3A25">
        <w:rPr>
          <w:rFonts w:ascii="Arial" w:hAnsi="Arial" w:cs="Arial"/>
          <w:sz w:val="20"/>
        </w:rPr>
        <w:t xml:space="preserve">lessed </w:t>
      </w:r>
      <w:r w:rsidRPr="00DA3A25">
        <w:rPr>
          <w:rFonts w:ascii="Arial" w:hAnsi="Arial" w:cs="Arial"/>
          <w:i/>
          <w:sz w:val="20"/>
        </w:rPr>
        <w:t>is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ma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end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m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" </w:t>
      </w:r>
      <w:r w:rsidRPr="00633952">
        <w:rPr>
          <w:rFonts w:ascii="Arial" w:hAnsi="Arial" w:cs="Arial"/>
          <w:szCs w:val="16"/>
        </w:rPr>
        <w:t>(</w:t>
      </w:r>
      <w:r w:rsidR="00DD62AF" w:rsidRPr="00633952">
        <w:rPr>
          <w:rFonts w:ascii="Arial" w:hAnsi="Arial" w:cs="Arial"/>
          <w:szCs w:val="16"/>
        </w:rPr>
        <w:t>P</w:t>
      </w:r>
      <w:r w:rsidR="00DD62AF" w:rsidRPr="00633952">
        <w:rPr>
          <w:rFonts w:ascii="Arial" w:hAnsi="Arial" w:cs="Arial"/>
          <w:spacing w:val="-4"/>
          <w:szCs w:val="16"/>
        </w:rPr>
        <w:t>s</w:t>
      </w:r>
      <w:r w:rsidR="00DD62AF" w:rsidRPr="00633952">
        <w:rPr>
          <w:rFonts w:ascii="Arial" w:hAnsi="Arial" w:cs="Arial"/>
          <w:szCs w:val="16"/>
        </w:rPr>
        <w:t xml:space="preserve"> </w:t>
      </w:r>
      <w:r w:rsidR="00DD62AF" w:rsidRPr="00633952">
        <w:rPr>
          <w:rFonts w:ascii="Arial" w:hAnsi="Arial" w:cs="Arial"/>
          <w:spacing w:val="-6"/>
          <w:szCs w:val="16"/>
        </w:rPr>
        <w:t>1:1</w:t>
      </w:r>
      <w:r w:rsidR="00A869A7" w:rsidRPr="00633952">
        <w:rPr>
          <w:rFonts w:ascii="Arial" w:hAnsi="Arial" w:cs="Arial"/>
          <w:spacing w:val="-6"/>
          <w:szCs w:val="16"/>
        </w:rPr>
        <w:t xml:space="preserve">, </w:t>
      </w:r>
      <w:r w:rsidR="00DD62AF" w:rsidRPr="00633952">
        <w:rPr>
          <w:rFonts w:ascii="Arial" w:hAnsi="Arial" w:cs="Arial"/>
          <w:spacing w:val="-6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Jas 1:2)</w:t>
      </w:r>
      <w:r w:rsidRPr="00DA3A25">
        <w:rPr>
          <w:rFonts w:ascii="Arial" w:hAnsi="Arial" w:cs="Arial"/>
          <w:sz w:val="20"/>
        </w:rPr>
        <w:t xml:space="preserve">. Does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6E2987" w:rsidRPr="00DA3A25">
        <w:rPr>
          <w:rFonts w:ascii="Arial" w:hAnsi="Arial" w:cs="Arial"/>
          <w:sz w:val="20"/>
        </w:rPr>
        <w:t xml:space="preserve"> </w:t>
      </w:r>
      <w:r w:rsidR="006E2987" w:rsidRPr="00DA3A25">
        <w:rPr>
          <w:rFonts w:ascii="Arial" w:hAnsi="Arial" w:cs="Arial"/>
          <w:spacing w:val="2"/>
          <w:sz w:val="20"/>
        </w:rPr>
        <w:t>r</w:t>
      </w:r>
      <w:r w:rsidR="006E2987" w:rsidRPr="00DA3A25">
        <w:rPr>
          <w:rFonts w:ascii="Arial" w:hAnsi="Arial" w:cs="Arial"/>
          <w:sz w:val="20"/>
        </w:rPr>
        <w:t>e</w:t>
      </w:r>
      <w:r w:rsidR="006E2987" w:rsidRPr="00DA3A25">
        <w:rPr>
          <w:rFonts w:ascii="Arial" w:hAnsi="Arial" w:cs="Arial"/>
          <w:spacing w:val="2"/>
          <w:sz w:val="20"/>
        </w:rPr>
        <w:t>c</w:t>
      </w:r>
      <w:r w:rsidR="006E2987" w:rsidRPr="00DA3A25">
        <w:rPr>
          <w:rFonts w:ascii="Arial" w:hAnsi="Arial" w:cs="Arial"/>
          <w:sz w:val="20"/>
        </w:rPr>
        <w:t>o</w:t>
      </w:r>
      <w:r w:rsidR="006E2987" w:rsidRPr="00DA3A25">
        <w:rPr>
          <w:rFonts w:ascii="Arial" w:hAnsi="Arial" w:cs="Arial"/>
          <w:spacing w:val="2"/>
          <w:sz w:val="20"/>
        </w:rPr>
        <w:t>r</w:t>
      </w:r>
      <w:r w:rsidR="006E2987" w:rsidRPr="00DA3A25">
        <w:rPr>
          <w:rFonts w:ascii="Arial" w:hAnsi="Arial" w:cs="Arial"/>
          <w:sz w:val="20"/>
        </w:rPr>
        <w:t>d</w:t>
      </w:r>
      <w:r w:rsidR="00030E88" w:rsidRPr="00DA3A25">
        <w:rPr>
          <w:rFonts w:ascii="Arial" w:hAnsi="Arial" w:cs="Arial"/>
          <w:sz w:val="20"/>
        </w:rPr>
        <w:t xml:space="preserve"> in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="00030E88" w:rsidRPr="00DA3A25">
        <w:rPr>
          <w:rFonts w:ascii="Arial" w:hAnsi="Arial" w:cs="Arial"/>
          <w:sz w:val="20"/>
        </w:rPr>
        <w:t>he Bible indi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030E88" w:rsidRPr="00DA3A25">
        <w:rPr>
          <w:rFonts w:ascii="Arial" w:hAnsi="Arial" w:cs="Arial"/>
          <w:sz w:val="20"/>
        </w:rPr>
        <w:t>a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="00030E88" w:rsidRPr="00DA3A25">
        <w:rPr>
          <w:rFonts w:ascii="Arial" w:hAnsi="Arial" w:cs="Arial"/>
          <w:sz w:val="20"/>
        </w:rPr>
        <w:t xml:space="preserve">e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is what John did? Yes, it does. </w:t>
      </w:r>
    </w:p>
    <w:p w14:paraId="7F544035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E303ADB" w14:textId="77777777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The Con</w:t>
      </w:r>
      <w:r w:rsidRPr="005916D3">
        <w:rPr>
          <w:rFonts w:ascii="Arial" w:hAnsi="Arial" w:cs="Arial"/>
          <w:spacing w:val="2"/>
          <w:sz w:val="24"/>
          <w:u w:val="single"/>
        </w:rPr>
        <w:t>c</w:t>
      </w:r>
      <w:r w:rsidRPr="005916D3">
        <w:rPr>
          <w:rFonts w:ascii="Arial" w:hAnsi="Arial" w:cs="Arial"/>
          <w:sz w:val="24"/>
          <w:u w:val="single"/>
        </w:rPr>
        <w:t xml:space="preserve">lusion 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 xml:space="preserve">o 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he Case o</w:t>
      </w:r>
      <w:r w:rsidRPr="005916D3">
        <w:rPr>
          <w:rFonts w:ascii="Arial" w:hAnsi="Arial" w:cs="Arial"/>
          <w:spacing w:val="-2"/>
          <w:sz w:val="24"/>
          <w:u w:val="single"/>
        </w:rPr>
        <w:t xml:space="preserve">f </w:t>
      </w:r>
      <w:r w:rsidRPr="005916D3">
        <w:rPr>
          <w:rFonts w:ascii="Arial" w:hAnsi="Arial" w:cs="Arial"/>
          <w:sz w:val="24"/>
          <w:u w:val="single"/>
        </w:rPr>
        <w:t>John's Ques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ion</w:t>
      </w:r>
    </w:p>
    <w:p w14:paraId="7B4ECFFA" w14:textId="77777777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98DA3A8" w14:textId="3DC0EB39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John said, "I am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 am s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hi</w:t>
      </w:r>
      <w:r w:rsidRPr="00DA3A25">
        <w:rPr>
          <w:rFonts w:ascii="Arial" w:hAnsi="Arial" w:cs="Arial"/>
          <w:spacing w:val="-4"/>
          <w:sz w:val="20"/>
        </w:rPr>
        <w:t>m</w:t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4"/>
          <w:szCs w:val="16"/>
        </w:rPr>
        <w:t>rt</w:t>
      </w:r>
      <w:r w:rsidRPr="00633952">
        <w:rPr>
          <w:rFonts w:ascii="Arial" w:hAnsi="Arial" w:cs="Arial"/>
          <w:szCs w:val="16"/>
        </w:rPr>
        <w:t>h gospel 3:28)</w:t>
      </w:r>
      <w:r w:rsidRPr="00DA3A25">
        <w:rPr>
          <w:rFonts w:ascii="Arial" w:hAnsi="Arial" w:cs="Arial"/>
          <w:sz w:val="20"/>
        </w:rPr>
        <w:t xml:space="preserve"> and n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 sugg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s </w:t>
      </w:r>
      <w:r w:rsidR="007E5646" w:rsidRPr="00DA3A25">
        <w:rPr>
          <w:rFonts w:ascii="Arial" w:hAnsi="Arial" w:cs="Arial"/>
          <w:sz w:val="20"/>
        </w:rPr>
        <w:t>John</w:t>
      </w:r>
      <w:r w:rsidRPr="00DA3A25">
        <w:rPr>
          <w:rFonts w:ascii="Arial" w:hAnsi="Arial" w:cs="Arial"/>
          <w:sz w:val="20"/>
        </w:rPr>
        <w:t xml:space="preserve"> eve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ad doub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s about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. </w:t>
      </w:r>
      <w:r w:rsidR="001266B1" w:rsidRPr="00DA3A25">
        <w:rPr>
          <w:rFonts w:ascii="Arial" w:hAnsi="Arial" w:cs="Arial"/>
          <w:sz w:val="20"/>
        </w:rPr>
        <w:t>A</w:t>
      </w:r>
      <w:r w:rsidR="007E5646" w:rsidRPr="00DA3A25">
        <w:rPr>
          <w:rFonts w:ascii="Arial" w:hAnsi="Arial" w:cs="Arial"/>
          <w:sz w:val="20"/>
        </w:rPr>
        <w:t>s</w:t>
      </w:r>
      <w:r w:rsidR="007919C7" w:rsidRPr="00DA3A25">
        <w:rPr>
          <w:rFonts w:ascii="Arial" w:hAnsi="Arial" w:cs="Arial"/>
          <w:sz w:val="20"/>
        </w:rPr>
        <w:t xml:space="preserve"> wi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="007919C7" w:rsidRPr="00DA3A25">
        <w:rPr>
          <w:rFonts w:ascii="Arial" w:hAnsi="Arial" w:cs="Arial"/>
          <w:sz w:val="20"/>
        </w:rPr>
        <w:t>h</w:t>
      </w:r>
      <w:r w:rsidR="000647B9" w:rsidRPr="00DA3A25">
        <w:rPr>
          <w:rFonts w:ascii="Arial" w:hAnsi="Arial" w:cs="Arial"/>
          <w:sz w:val="20"/>
        </w:rPr>
        <w:t xml:space="preserve"> </w:t>
      </w:r>
      <w:r w:rsidR="00BA768A" w:rsidRPr="00DA3A25">
        <w:rPr>
          <w:rFonts w:ascii="Arial" w:hAnsi="Arial" w:cs="Arial"/>
          <w:sz w:val="20"/>
        </w:rPr>
        <w:t xml:space="preserve">all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 o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="000B3B24" w:rsidRPr="00DA3A25">
        <w:rPr>
          <w:rFonts w:ascii="Arial" w:hAnsi="Arial" w:cs="Arial"/>
          <w:sz w:val="20"/>
        </w:rPr>
        <w:t>bibli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0B3B24" w:rsidRPr="00DA3A25">
        <w:rPr>
          <w:rFonts w:ascii="Arial" w:hAnsi="Arial" w:cs="Arial"/>
          <w:sz w:val="20"/>
        </w:rPr>
        <w:t xml:space="preserve">al </w:t>
      </w:r>
      <w:r w:rsidR="00A85982" w:rsidRPr="00DA3A25">
        <w:rPr>
          <w:rFonts w:ascii="Arial" w:hAnsi="Arial" w:cs="Arial"/>
          <w:sz w:val="20"/>
        </w:rPr>
        <w:t>eviden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="00A85982" w:rsidRPr="00DA3A25">
        <w:rPr>
          <w:rFonts w:ascii="Arial" w:hAnsi="Arial" w:cs="Arial"/>
          <w:sz w:val="20"/>
        </w:rPr>
        <w:t>e</w:t>
      </w:r>
      <w:r w:rsidR="000647B9" w:rsidRPr="00DA3A25">
        <w:rPr>
          <w:rFonts w:ascii="Arial" w:hAnsi="Arial" w:cs="Arial"/>
          <w:sz w:val="20"/>
        </w:rPr>
        <w:t xml:space="preserve">,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="001266B1" w:rsidRPr="00DA3A25">
        <w:rPr>
          <w:rFonts w:ascii="Arial" w:hAnsi="Arial" w:cs="Arial"/>
          <w:sz w:val="20"/>
        </w:rPr>
        <w:t>his</w:t>
      </w:r>
      <w:r w:rsidR="007E5646" w:rsidRPr="00DA3A25">
        <w:rPr>
          <w:rFonts w:ascii="Arial" w:hAnsi="Arial" w:cs="Arial"/>
          <w:sz w:val="20"/>
        </w:rPr>
        <w:t xml:space="preserve"> </w:t>
      </w:r>
      <w:r w:rsidR="00BA768A" w:rsidRPr="00DA3A25">
        <w:rPr>
          <w:rFonts w:ascii="Arial" w:hAnsi="Arial" w:cs="Arial"/>
          <w:sz w:val="20"/>
        </w:rPr>
        <w:t xml:space="preserve">shows </w:t>
      </w:r>
      <w:r w:rsidR="000647B9" w:rsidRPr="00DA3A25">
        <w:rPr>
          <w:rFonts w:ascii="Arial" w:hAnsi="Arial" w:cs="Arial"/>
          <w:sz w:val="20"/>
        </w:rPr>
        <w:t>s</w:t>
      </w:r>
      <w:r w:rsidR="000647B9" w:rsidRPr="00DA3A25">
        <w:rPr>
          <w:rFonts w:ascii="Arial" w:hAnsi="Arial" w:cs="Arial"/>
          <w:spacing w:val="2"/>
          <w:sz w:val="20"/>
        </w:rPr>
        <w:t>cr</w:t>
      </w:r>
      <w:r w:rsidR="000647B9" w:rsidRPr="00DA3A25">
        <w:rPr>
          <w:rFonts w:ascii="Arial" w:hAnsi="Arial" w:cs="Arial"/>
          <w:sz w:val="20"/>
        </w:rPr>
        <w:t>ip</w:t>
      </w:r>
      <w:r w:rsidR="000647B9" w:rsidRPr="00DA3A25">
        <w:rPr>
          <w:rFonts w:ascii="Arial" w:hAnsi="Arial" w:cs="Arial"/>
          <w:spacing w:val="4"/>
          <w:sz w:val="20"/>
        </w:rPr>
        <w:t>t</w:t>
      </w:r>
      <w:r w:rsidR="000647B9" w:rsidRPr="00DA3A25">
        <w:rPr>
          <w:rFonts w:ascii="Arial" w:hAnsi="Arial" w:cs="Arial"/>
          <w:sz w:val="20"/>
        </w:rPr>
        <w:t>u</w:t>
      </w:r>
      <w:r w:rsidR="00690489" w:rsidRPr="00DA3A25">
        <w:rPr>
          <w:rFonts w:ascii="Arial" w:hAnsi="Arial" w:cs="Arial"/>
          <w:sz w:val="20"/>
        </w:rPr>
        <w:t>re</w:t>
      </w:r>
      <w:r w:rsidR="007919C7" w:rsidRPr="00DA3A25">
        <w:rPr>
          <w:rFonts w:ascii="Arial" w:hAnsi="Arial" w:cs="Arial"/>
          <w:sz w:val="20"/>
        </w:rPr>
        <w:t xml:space="preserve"> </w:t>
      </w:r>
      <w:r w:rsidR="00BA768A" w:rsidRPr="00DA3A25">
        <w:rPr>
          <w:rFonts w:ascii="Arial" w:hAnsi="Arial" w:cs="Arial"/>
          <w:sz w:val="20"/>
        </w:rPr>
        <w:t xml:space="preserve">always </w:t>
      </w:r>
      <w:r w:rsidR="007A553A" w:rsidRPr="00DA3A25">
        <w:rPr>
          <w:rFonts w:ascii="Arial" w:hAnsi="Arial" w:cs="Arial"/>
          <w:sz w:val="20"/>
        </w:rPr>
        <w:t xml:space="preserve">argued against </w:t>
      </w:r>
      <w:r w:rsidR="0060512A" w:rsidRPr="00DA3A25">
        <w:rPr>
          <w:rFonts w:ascii="Arial" w:hAnsi="Arial" w:cs="Arial"/>
          <w:sz w:val="20"/>
        </w:rPr>
        <w:t>assuming</w:t>
      </w:r>
      <w:r w:rsidR="000B3B24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John was asking if Jesus w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z w:val="20"/>
        </w:rPr>
        <w:fldChar w:fldCharType="end"/>
      </w:r>
    </w:p>
    <w:p w14:paraId="69CC24FE" w14:textId="22320F63" w:rsidR="00954F96" w:rsidRPr="00DA3A25" w:rsidRDefault="00954F96" w:rsidP="00954F96">
      <w:pPr>
        <w:rPr>
          <w:rFonts w:cs="Arial"/>
          <w:spacing w:val="-10"/>
          <w:sz w:val="20"/>
        </w:rPr>
      </w:pPr>
    </w:p>
    <w:p w14:paraId="57B4109E" w14:textId="461F08B4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pacing w:val="-10"/>
          <w:sz w:val="20"/>
        </w:rPr>
      </w:pPr>
      <w:r w:rsidRPr="00DA3A25">
        <w:rPr>
          <w:rFonts w:ascii="Arial" w:hAnsi="Arial" w:cs="Arial"/>
          <w:sz w:val="20"/>
        </w:rPr>
        <w:t xml:space="preserve">In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x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Joh</w:t>
      </w:r>
      <w:r w:rsidRPr="00DA3A25">
        <w:rPr>
          <w:rFonts w:ascii="Arial" w:hAnsi="Arial" w:cs="Arial"/>
          <w:spacing w:val="-4"/>
          <w:sz w:val="20"/>
        </w:rPr>
        <w:t>n</w:t>
      </w:r>
      <w:r w:rsidRPr="00DA3A25">
        <w:rPr>
          <w:rFonts w:ascii="Arial" w:hAnsi="Arial" w:cs="Arial"/>
          <w:sz w:val="20"/>
        </w:rPr>
        <w:t>'s que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makes sense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e wa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know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Jesus would also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l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ill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l</w:t>
      </w:r>
      <w:r w:rsidRPr="00DA3A25">
        <w:rPr>
          <w:rFonts w:ascii="Arial" w:hAnsi="Arial" w:cs="Arial"/>
          <w:spacing w:val="-2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o</w:t>
      </w:r>
      <w:r w:rsidRPr="00DA3A25">
        <w:rPr>
          <w:rFonts w:ascii="Arial" w:hAnsi="Arial" w:cs="Arial"/>
          <w:spacing w:val="-2"/>
          <w:sz w:val="20"/>
        </w:rPr>
        <w:t>f 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phe</w:t>
      </w:r>
      <w:r w:rsidRPr="00DA3A25">
        <w:rPr>
          <w:rFonts w:ascii="Arial" w:hAnsi="Arial" w:cs="Arial"/>
          <w:spacing w:val="4"/>
          <w:sz w:val="20"/>
        </w:rPr>
        <w:t>t"</w:t>
      </w:r>
      <w:r w:rsidR="0029583C" w:rsidRPr="00DA3A25">
        <w:rPr>
          <w:rFonts w:ascii="Arial" w:hAnsi="Arial" w:cs="Arial"/>
          <w:spacing w:val="4"/>
          <w:sz w:val="20"/>
        </w:rPr>
        <w:t xml:space="preserve">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6"/>
          <w:szCs w:val="16"/>
        </w:rPr>
        <w:t>r</w:t>
      </w:r>
      <w:r w:rsidRPr="00633952">
        <w:rPr>
          <w:rFonts w:ascii="Arial" w:hAnsi="Arial" w:cs="Arial"/>
          <w:spacing w:val="4"/>
          <w:szCs w:val="16"/>
        </w:rPr>
        <w:t>t</w:t>
      </w:r>
      <w:r w:rsidRPr="00633952">
        <w:rPr>
          <w:rFonts w:ascii="Arial" w:hAnsi="Arial" w:cs="Arial"/>
          <w:szCs w:val="16"/>
        </w:rPr>
        <w:t>h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gospel</w:t>
      </w:r>
      <w:r w:rsidRPr="00633952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7:40)</w:t>
      </w:r>
      <w:r w:rsidRPr="00633952">
        <w:rPr>
          <w:rFonts w:ascii="Arial" w:hAnsi="Arial" w:cs="Arial"/>
          <w:sz w:val="21"/>
        </w:rPr>
        <w:fldChar w:fldCharType="begin"/>
      </w:r>
      <w:r w:rsidRPr="00633952">
        <w:rPr>
          <w:rFonts w:ascii="Arial" w:hAnsi="Arial"/>
        </w:rPr>
        <w:instrText xml:space="preserve"> XE "</w:instrText>
      </w:r>
      <w:r w:rsidRPr="00633952">
        <w:rPr>
          <w:rFonts w:ascii="Arial" w:hAnsi="Arial" w:cs="Arial"/>
          <w:sz w:val="21"/>
        </w:rPr>
        <w:instrText>Prophet like Moses, the</w:instrText>
      </w:r>
      <w:r w:rsidRPr="00633952">
        <w:rPr>
          <w:rFonts w:ascii="Arial" w:hAnsi="Arial"/>
        </w:rPr>
        <w:instrText xml:space="preserve">" </w:instrText>
      </w:r>
      <w:r w:rsidRPr="00633952">
        <w:rPr>
          <w:rFonts w:ascii="Arial" w:hAnsi="Arial" w:cs="Arial"/>
          <w:sz w:val="21"/>
        </w:rPr>
        <w:fldChar w:fldCharType="end"/>
      </w:r>
      <w:r w:rsidR="00C96608"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z w:val="20"/>
        </w:rPr>
        <w:t>i.e., in add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bei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2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t</w:t>
      </w:r>
      <w:r w:rsidRPr="00DA3A25">
        <w:rPr>
          <w:rFonts w:ascii="Arial" w:hAnsi="Arial" w:cs="Arial"/>
          <w:spacing w:val="-4"/>
          <w:sz w:val="20"/>
        </w:rPr>
        <w:t>.</w:t>
      </w:r>
      <w:r w:rsidRPr="00DA3A25">
        <w:rPr>
          <w:rFonts w:ascii="Arial" w:hAnsi="Arial" w:cs="Arial"/>
          <w:spacing w:val="2"/>
          <w:sz w:val="20"/>
        </w:rPr>
        <w:fldChar w:fldCharType="begin"/>
      </w:r>
      <w:r w:rsidRPr="00DA3A25">
        <w:rPr>
          <w:rFonts w:ascii="Arial" w:hAnsi="Arial"/>
          <w:spacing w:val="2"/>
          <w:sz w:val="20"/>
        </w:rPr>
        <w:instrText xml:space="preserve"> XE "</w:instrText>
      </w:r>
      <w:r w:rsidRPr="00DA3A25">
        <w:rPr>
          <w:rFonts w:ascii="Arial" w:hAnsi="Arial" w:cs="Arial"/>
          <w:spacing w:val="2"/>
          <w:sz w:val="20"/>
        </w:rPr>
        <w:instrText>Jesus:</w:instrText>
      </w:r>
      <w:r w:rsidRPr="00DA3A25">
        <w:rPr>
          <w:rFonts w:ascii="Arial" w:hAnsi="Arial"/>
          <w:spacing w:val="2"/>
          <w:sz w:val="20"/>
        </w:rPr>
        <w:instrText xml:space="preserve">the Christ" </w:instrText>
      </w:r>
      <w:r w:rsidRPr="00DA3A25">
        <w:rPr>
          <w:rFonts w:ascii="Arial" w:hAnsi="Arial" w:cs="Arial"/>
          <w:spacing w:val="2"/>
          <w:sz w:val="20"/>
        </w:rPr>
        <w:fldChar w:fldCharType="end"/>
      </w:r>
    </w:p>
    <w:p w14:paraId="31EE7044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pacing w:val="-10"/>
          <w:sz w:val="20"/>
        </w:rPr>
      </w:pPr>
    </w:p>
    <w:p w14:paraId="14D43B85" w14:textId="6AC6C0A5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When people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ll us John was doub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ng if Jesus was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Ch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the Chris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n </w:t>
      </w:r>
      <w:r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is likely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o in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lue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view unless we put i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s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Pr="00DA3A25">
        <w:rPr>
          <w:rFonts w:ascii="Arial" w:hAnsi="Arial" w:cs="Arial"/>
          <w:sz w:val="20"/>
        </w:rPr>
        <w:t xml:space="preserve"> 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hen on, what we heard could prejudice o</w:t>
      </w:r>
      <w:r w:rsidRPr="00DA3A25">
        <w:rPr>
          <w:rFonts w:ascii="Arial" w:hAnsi="Arial" w:cs="Arial"/>
          <w:sz w:val="20"/>
        </w:rPr>
        <w:t>u</w:t>
      </w:r>
      <w:r w:rsidR="00FF136E" w:rsidRPr="00DA3A25">
        <w:rPr>
          <w:rFonts w:ascii="Arial" w:hAnsi="Arial" w:cs="Arial"/>
          <w:spacing w:val="-4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views,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l w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ake </w:t>
      </w:r>
      <w:r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m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weig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s of 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.</w:t>
      </w:r>
      <w:r w:rsidR="00CD6E31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But as 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</w:t>
      </w:r>
      <w:r w:rsidR="00321406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se s</w:t>
      </w:r>
      <w:r w:rsidR="003C384B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udy shows, "</w:t>
      </w:r>
      <w:r w:rsidR="002574E6"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ly dividi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u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" </w:t>
      </w:r>
      <w:r w:rsidRPr="00633952">
        <w:rPr>
          <w:rFonts w:ascii="Arial" w:hAnsi="Arial" w:cs="Arial"/>
          <w:szCs w:val="16"/>
        </w:rPr>
        <w:t>(2Ti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2:15)</w:t>
      </w:r>
      <w:r w:rsidRPr="00DA3A25">
        <w:rPr>
          <w:rFonts w:ascii="Arial" w:hAnsi="Arial" w:cs="Arial"/>
          <w:sz w:val="20"/>
        </w:rPr>
        <w:t xml:space="preserve"> allows 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ible, the (scripture)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lead u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und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nding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ohn the Baptist:</w:instrText>
      </w:r>
      <w:r w:rsidRPr="00DA3A25">
        <w:rPr>
          <w:rFonts w:ascii="Arial" w:hAnsi="Arial"/>
          <w:sz w:val="20"/>
        </w:rPr>
        <w:instrText xml:space="preserve">John's question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</w:p>
    <w:p w14:paraId="2CFC0FBF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CF4CF3A" w14:textId="77777777" w:rsidR="00954F96" w:rsidRPr="005916D3" w:rsidRDefault="00954F96" w:rsidP="00954F96">
      <w:pPr>
        <w:pStyle w:val="Header"/>
        <w:spacing w:line="240" w:lineRule="auto"/>
        <w:jc w:val="center"/>
        <w:rPr>
          <w:rFonts w:ascii="Arial" w:hAnsi="Arial" w:cs="Arial"/>
          <w:b/>
          <w:bCs/>
          <w:sz w:val="28"/>
          <w:szCs w:val="24"/>
        </w:rPr>
      </w:pPr>
      <w:r w:rsidRPr="005916D3">
        <w:rPr>
          <w:rFonts w:ascii="Arial" w:hAnsi="Arial" w:cs="Arial"/>
          <w:b/>
          <w:bCs/>
          <w:sz w:val="28"/>
          <w:szCs w:val="24"/>
        </w:rPr>
        <w:t>The end o</w:t>
      </w:r>
      <w:r w:rsidRPr="005916D3">
        <w:rPr>
          <w:rFonts w:ascii="Arial" w:hAnsi="Arial" w:cs="Arial"/>
          <w:b/>
          <w:bCs/>
          <w:spacing w:val="-2"/>
          <w:sz w:val="28"/>
          <w:szCs w:val="24"/>
        </w:rPr>
        <w:t xml:space="preserve">f </w:t>
      </w:r>
      <w:r w:rsidRPr="005916D3">
        <w:rPr>
          <w:rFonts w:ascii="Arial" w:hAnsi="Arial" w:cs="Arial"/>
          <w:b/>
          <w:bCs/>
          <w:spacing w:val="4"/>
          <w:sz w:val="28"/>
          <w:szCs w:val="24"/>
        </w:rPr>
        <w:t>t</w:t>
      </w:r>
      <w:r w:rsidRPr="005916D3">
        <w:rPr>
          <w:rFonts w:ascii="Arial" w:hAnsi="Arial" w:cs="Arial"/>
          <w:b/>
          <w:bCs/>
          <w:sz w:val="28"/>
          <w:szCs w:val="24"/>
        </w:rPr>
        <w:t>he C</w:t>
      </w:r>
      <w:r w:rsidRPr="005916D3">
        <w:rPr>
          <w:rFonts w:ascii="Arial" w:hAnsi="Arial" w:cs="Arial"/>
          <w:b/>
          <w:spacing w:val="4"/>
          <w:sz w:val="28"/>
          <w:szCs w:val="24"/>
        </w:rPr>
        <w:t>as</w:t>
      </w:r>
      <w:r w:rsidRPr="005916D3">
        <w:rPr>
          <w:rFonts w:ascii="Arial" w:hAnsi="Arial" w:cs="Arial"/>
          <w:b/>
          <w:bCs/>
          <w:sz w:val="28"/>
          <w:szCs w:val="24"/>
        </w:rPr>
        <w:t>e o</w:t>
      </w:r>
      <w:r w:rsidRPr="005916D3">
        <w:rPr>
          <w:rFonts w:ascii="Arial" w:hAnsi="Arial" w:cs="Arial"/>
          <w:b/>
          <w:bCs/>
          <w:spacing w:val="-2"/>
          <w:sz w:val="28"/>
          <w:szCs w:val="24"/>
        </w:rPr>
        <w:t xml:space="preserve">f </w:t>
      </w:r>
      <w:r w:rsidRPr="005916D3">
        <w:rPr>
          <w:rFonts w:ascii="Arial" w:hAnsi="Arial" w:cs="Arial"/>
          <w:b/>
          <w:bCs/>
          <w:sz w:val="28"/>
          <w:szCs w:val="24"/>
        </w:rPr>
        <w:t>John's Ques</w:t>
      </w:r>
      <w:r w:rsidRPr="005916D3">
        <w:rPr>
          <w:rFonts w:ascii="Arial" w:hAnsi="Arial" w:cs="Arial"/>
          <w:b/>
          <w:bCs/>
          <w:spacing w:val="4"/>
          <w:sz w:val="28"/>
          <w:szCs w:val="24"/>
        </w:rPr>
        <w:t>t</w:t>
      </w:r>
      <w:r w:rsidRPr="005916D3">
        <w:rPr>
          <w:rFonts w:ascii="Arial" w:hAnsi="Arial" w:cs="Arial"/>
          <w:b/>
          <w:bCs/>
          <w:sz w:val="28"/>
          <w:szCs w:val="24"/>
        </w:rPr>
        <w:t>ion</w:t>
      </w:r>
    </w:p>
    <w:p w14:paraId="36BED0CB" w14:textId="77777777" w:rsidR="00954F96" w:rsidRPr="005916D3" w:rsidRDefault="00954F96" w:rsidP="00954F96">
      <w:pPr>
        <w:pStyle w:val="Header"/>
        <w:spacing w:line="240" w:lineRule="auto"/>
        <w:rPr>
          <w:rFonts w:cs="Arial"/>
          <w:bCs/>
          <w:sz w:val="28"/>
          <w:szCs w:val="24"/>
        </w:rPr>
      </w:pPr>
      <w:r w:rsidRPr="005916D3">
        <w:rPr>
          <w:rFonts w:cs="Arial"/>
          <w:bCs/>
          <w:sz w:val="28"/>
          <w:szCs w:val="24"/>
        </w:rPr>
        <w:br w:type="page"/>
      </w:r>
    </w:p>
    <w:p w14:paraId="46624EAB" w14:textId="77777777" w:rsidR="00FE038F" w:rsidRDefault="00E34CE0" w:rsidP="00E34CE0">
      <w:pPr>
        <w:spacing w:line="240" w:lineRule="auto"/>
        <w:jc w:val="center"/>
        <w:rPr>
          <w:rFonts w:cs="Arial"/>
          <w:b/>
          <w:sz w:val="28"/>
          <w:szCs w:val="24"/>
        </w:rPr>
      </w:pPr>
      <w:r w:rsidRPr="005916D3">
        <w:rPr>
          <w:rFonts w:cs="Arial"/>
          <w:b/>
          <w:sz w:val="28"/>
          <w:szCs w:val="24"/>
        </w:rPr>
        <w:t>Chap</w:t>
      </w:r>
      <w:r w:rsidRPr="005916D3">
        <w:rPr>
          <w:rFonts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e</w:t>
      </w:r>
      <w:r w:rsidRPr="005916D3">
        <w:rPr>
          <w:rFonts w:cs="Arial"/>
          <w:b/>
          <w:spacing w:val="-2"/>
          <w:sz w:val="28"/>
          <w:szCs w:val="24"/>
        </w:rPr>
        <w:t xml:space="preserve">r </w:t>
      </w:r>
      <w:r w:rsidR="00B627B2" w:rsidRPr="005916D3">
        <w:rPr>
          <w:rFonts w:cs="Arial"/>
          <w:b/>
          <w:sz w:val="28"/>
          <w:szCs w:val="24"/>
        </w:rPr>
        <w:t>3</w:t>
      </w:r>
      <w:r w:rsidRPr="005916D3">
        <w:rPr>
          <w:rFonts w:cs="Arial"/>
          <w:b/>
          <w:sz w:val="28"/>
          <w:szCs w:val="24"/>
        </w:rPr>
        <w:t xml:space="preserve"> – The Religious Envi</w:t>
      </w:r>
      <w:r w:rsidRPr="005916D3">
        <w:rPr>
          <w:rFonts w:cs="Arial"/>
          <w:b/>
          <w:spacing w:val="2"/>
          <w:sz w:val="28"/>
          <w:szCs w:val="24"/>
        </w:rPr>
        <w:t>r</w:t>
      </w:r>
      <w:r w:rsidRPr="005916D3">
        <w:rPr>
          <w:rFonts w:cs="Arial"/>
          <w:b/>
          <w:sz w:val="28"/>
          <w:szCs w:val="24"/>
        </w:rPr>
        <w:t>onment</w:t>
      </w:r>
    </w:p>
    <w:p w14:paraId="4EAA8085" w14:textId="4470E0E5" w:rsidR="00E34CE0" w:rsidRPr="005916D3" w:rsidRDefault="00E34CE0" w:rsidP="00E34CE0">
      <w:pPr>
        <w:spacing w:line="240" w:lineRule="auto"/>
        <w:jc w:val="center"/>
        <w:rPr>
          <w:rFonts w:cs="Arial"/>
          <w:sz w:val="28"/>
          <w:szCs w:val="24"/>
        </w:rPr>
      </w:pPr>
    </w:p>
    <w:p w14:paraId="7E11533E" w14:textId="2CA3EE50" w:rsidR="00E34CE0" w:rsidRDefault="00C810ED" w:rsidP="00E34CE0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at is </w:t>
      </w:r>
      <w:r w:rsidR="003C384B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>h</w:t>
      </w:r>
      <w:r w:rsidR="00491F85" w:rsidRPr="00DA3A25">
        <w:rPr>
          <w:rFonts w:cs="Arial"/>
          <w:sz w:val="20"/>
        </w:rPr>
        <w:t>e kingdom of God</w:t>
      </w:r>
      <w:r w:rsidR="00007858" w:rsidRPr="00DA3A25">
        <w:rPr>
          <w:rFonts w:cs="Arial"/>
          <w:sz w:val="20"/>
        </w:rPr>
        <w:t>? W</w:t>
      </w:r>
      <w:r w:rsidR="00491F85" w:rsidRPr="00DA3A25">
        <w:rPr>
          <w:rFonts w:cs="Arial"/>
          <w:sz w:val="20"/>
        </w:rPr>
        <w:t>hy d</w:t>
      </w:r>
      <w:r w:rsidR="009E2BFF" w:rsidRPr="00DA3A25">
        <w:rPr>
          <w:rFonts w:cs="Arial"/>
          <w:sz w:val="20"/>
        </w:rPr>
        <w:t>o</w:t>
      </w:r>
      <w:r w:rsidR="00491F85" w:rsidRPr="00DA3A25">
        <w:rPr>
          <w:rFonts w:cs="Arial"/>
          <w:sz w:val="20"/>
        </w:rPr>
        <w:t xml:space="preserve"> </w:t>
      </w:r>
      <w:r w:rsidR="00007858" w:rsidRPr="00DA3A25">
        <w:rPr>
          <w:rFonts w:cs="Arial"/>
          <w:sz w:val="20"/>
        </w:rPr>
        <w:t>men</w:t>
      </w:r>
      <w:r w:rsidR="00491F85" w:rsidRPr="00DA3A25">
        <w:rPr>
          <w:rFonts w:cs="Arial"/>
          <w:sz w:val="20"/>
        </w:rPr>
        <w:t xml:space="preserve"> </w:t>
      </w:r>
      <w:r w:rsidR="00491F85" w:rsidRPr="00DA3A25">
        <w:rPr>
          <w:rFonts w:cs="Arial"/>
          <w:spacing w:val="2"/>
          <w:sz w:val="20"/>
        </w:rPr>
        <w:t>r</w:t>
      </w:r>
      <w:r w:rsidR="00491F85" w:rsidRPr="00DA3A25">
        <w:rPr>
          <w:rFonts w:cs="Arial"/>
          <w:sz w:val="20"/>
        </w:rPr>
        <w:t>esist i</w:t>
      </w:r>
      <w:r w:rsidR="003C384B" w:rsidRPr="00DA3A25">
        <w:rPr>
          <w:rFonts w:cs="Arial"/>
          <w:spacing w:val="2"/>
          <w:sz w:val="20"/>
        </w:rPr>
        <w:t>t</w:t>
      </w:r>
      <w:r w:rsidR="00491F85" w:rsidRPr="00DA3A25">
        <w:rPr>
          <w:rFonts w:cs="Arial"/>
          <w:sz w:val="20"/>
        </w:rPr>
        <w:t>? Who was Ni</w:t>
      </w:r>
      <w:r w:rsidR="00491F85" w:rsidRPr="00DA3A25">
        <w:rPr>
          <w:rFonts w:cs="Arial"/>
          <w:spacing w:val="2"/>
          <w:sz w:val="20"/>
        </w:rPr>
        <w:t>c</w:t>
      </w:r>
      <w:r w:rsidR="00491F85" w:rsidRPr="00DA3A25">
        <w:rPr>
          <w:rFonts w:cs="Arial"/>
          <w:sz w:val="20"/>
        </w:rPr>
        <w:t>odemus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Nicodemus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="00007858" w:rsidRPr="00DA3A25">
        <w:rPr>
          <w:rFonts w:cs="Arial"/>
          <w:sz w:val="20"/>
        </w:rPr>
        <w:t>,</w:t>
      </w:r>
      <w:r w:rsidR="00491F85" w:rsidRPr="00DA3A25">
        <w:rPr>
          <w:rFonts w:cs="Arial"/>
          <w:sz w:val="20"/>
        </w:rPr>
        <w:t xml:space="preserve"> and why </w:t>
      </w:r>
      <w:r w:rsidR="00491F85" w:rsidRPr="00DA3A25">
        <w:rPr>
          <w:rFonts w:cs="Arial"/>
          <w:spacing w:val="2"/>
          <w:sz w:val="20"/>
        </w:rPr>
        <w:t>c</w:t>
      </w:r>
      <w:r w:rsidR="00491F85" w:rsidRPr="00DA3A25">
        <w:rPr>
          <w:rFonts w:cs="Arial"/>
          <w:sz w:val="20"/>
        </w:rPr>
        <w:t>ould he not see i</w:t>
      </w:r>
      <w:r w:rsidR="003C384B" w:rsidRPr="00DA3A25">
        <w:rPr>
          <w:rFonts w:cs="Arial"/>
          <w:spacing w:val="2"/>
          <w:sz w:val="20"/>
        </w:rPr>
        <w:t>t</w:t>
      </w:r>
      <w:r w:rsidR="00491F85" w:rsidRPr="00DA3A25">
        <w:rPr>
          <w:rFonts w:cs="Arial"/>
          <w:sz w:val="20"/>
        </w:rPr>
        <w:t xml:space="preserve">? </w:t>
      </w:r>
      <w:r w:rsidR="001710E8" w:rsidRPr="00DA3A25">
        <w:rPr>
          <w:rFonts w:cs="Arial"/>
          <w:sz w:val="20"/>
        </w:rPr>
        <w:t>How</w:t>
      </w:r>
      <w:r w:rsidR="00201F0B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201F0B" w:rsidRPr="00DA3A25">
        <w:rPr>
          <w:rFonts w:cs="Arial"/>
          <w:sz w:val="20"/>
        </w:rPr>
        <w:t>an</w:t>
      </w:r>
      <w:r w:rsidR="00007858" w:rsidRPr="00DA3A25">
        <w:rPr>
          <w:rFonts w:cs="Arial"/>
          <w:sz w:val="20"/>
        </w:rPr>
        <w:t xml:space="preserve"> we</w:t>
      </w:r>
      <w:r w:rsidR="009E2BFF" w:rsidRPr="00DA3A25">
        <w:rPr>
          <w:rFonts w:cs="Arial"/>
          <w:sz w:val="20"/>
        </w:rPr>
        <w:t xml:space="preserve">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9E2BFF" w:rsidRPr="00DA3A25">
        <w:rPr>
          <w:rFonts w:cs="Arial"/>
          <w:sz w:val="20"/>
        </w:rPr>
        <w:t>gh</w:t>
      </w:r>
      <w:r w:rsidR="003C384B" w:rsidRPr="00DA3A25">
        <w:rPr>
          <w:rFonts w:cs="Arial"/>
          <w:spacing w:val="2"/>
          <w:sz w:val="20"/>
        </w:rPr>
        <w:t>t</w:t>
      </w:r>
      <w:r w:rsidR="009E2BFF" w:rsidRPr="00DA3A25">
        <w:rPr>
          <w:rFonts w:cs="Arial"/>
          <w:sz w:val="20"/>
        </w:rPr>
        <w:t>ly unders</w:t>
      </w:r>
      <w:r w:rsidR="003C384B" w:rsidRPr="00DA3A25">
        <w:rPr>
          <w:rFonts w:cs="Arial"/>
          <w:spacing w:val="2"/>
          <w:sz w:val="20"/>
        </w:rPr>
        <w:t>t</w:t>
      </w:r>
      <w:r w:rsidR="009E2BFF" w:rsidRPr="00DA3A25">
        <w:rPr>
          <w:rFonts w:cs="Arial"/>
          <w:sz w:val="20"/>
        </w:rPr>
        <w:t xml:space="preserve">and </w:t>
      </w:r>
      <w:r w:rsidR="001710E8" w:rsidRPr="00DA3A25">
        <w:rPr>
          <w:rFonts w:cs="Arial"/>
          <w:sz w:val="20"/>
        </w:rPr>
        <w:t>phrases</w:t>
      </w:r>
      <w:r w:rsidR="00E0162A" w:rsidRPr="00DA3A25">
        <w:rPr>
          <w:rFonts w:cs="Arial"/>
          <w:sz w:val="20"/>
        </w:rPr>
        <w:t xml:space="preserve"> </w:t>
      </w:r>
      <w:r w:rsidR="00491F85" w:rsidRPr="00DA3A25">
        <w:rPr>
          <w:rFonts w:cs="Arial"/>
          <w:sz w:val="20"/>
        </w:rPr>
        <w:t xml:space="preserve">like </w:t>
      </w:r>
      <w:r w:rsidR="00E0162A" w:rsidRPr="00DA3A25">
        <w:rPr>
          <w:rFonts w:cs="Arial"/>
          <w:sz w:val="20"/>
        </w:rPr>
        <w:t>b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E0162A" w:rsidRPr="00DA3A25">
        <w:rPr>
          <w:rFonts w:cs="Arial"/>
          <w:sz w:val="20"/>
        </w:rPr>
        <w:t xml:space="preserve"> again</w:t>
      </w:r>
      <w:r w:rsidR="009E2BFF" w:rsidRPr="00DA3A25">
        <w:rPr>
          <w:rFonts w:cs="Arial"/>
          <w:sz w:val="20"/>
        </w:rPr>
        <w:t xml:space="preserve"> 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0162A" w:rsidRPr="00DA3A25">
        <w:rPr>
          <w:rFonts w:cs="Arial"/>
          <w:sz w:val="20"/>
        </w:rPr>
        <w:t>b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E0162A" w:rsidRPr="00DA3A25">
        <w:rPr>
          <w:rFonts w:cs="Arial"/>
          <w:sz w:val="20"/>
        </w:rPr>
        <w:t xml:space="preserve"> of wa</w:t>
      </w:r>
      <w:r w:rsidR="003C384B" w:rsidRPr="00DA3A25">
        <w:rPr>
          <w:rFonts w:cs="Arial"/>
          <w:spacing w:val="2"/>
          <w:sz w:val="20"/>
        </w:rPr>
        <w:t>t</w:t>
      </w:r>
      <w:r w:rsidR="00E0162A" w:rsidRPr="00DA3A25">
        <w:rPr>
          <w:rFonts w:cs="Arial"/>
          <w:sz w:val="20"/>
        </w:rPr>
        <w:t>er?</w:t>
      </w:r>
      <w:r w:rsidR="001710E8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In </w:t>
      </w:r>
      <w:r w:rsidR="003C384B" w:rsidRPr="00DA3A25">
        <w:rPr>
          <w:rFonts w:cs="Arial"/>
          <w:spacing w:val="2"/>
          <w:sz w:val="20"/>
        </w:rPr>
        <w:t>t</w:t>
      </w:r>
      <w:r w:rsidR="001710E8" w:rsidRPr="00DA3A25">
        <w:rPr>
          <w:rFonts w:cs="Arial"/>
          <w:sz w:val="20"/>
        </w:rPr>
        <w:t>h</w:t>
      </w:r>
      <w:r w:rsidR="001F1E18" w:rsidRPr="00DA3A25">
        <w:rPr>
          <w:rFonts w:cs="Arial"/>
          <w:sz w:val="20"/>
        </w:rPr>
        <w:t>is</w:t>
      </w:r>
      <w:r w:rsidR="001710E8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1710E8" w:rsidRPr="00DA3A25">
        <w:rPr>
          <w:rFonts w:cs="Arial"/>
          <w:sz w:val="20"/>
        </w:rPr>
        <w:t>hap</w:t>
      </w:r>
      <w:r w:rsidR="003C384B" w:rsidRPr="00DA3A25">
        <w:rPr>
          <w:rFonts w:cs="Arial"/>
          <w:spacing w:val="2"/>
          <w:sz w:val="20"/>
        </w:rPr>
        <w:t>t</w:t>
      </w:r>
      <w:r w:rsidR="001710E8" w:rsidRPr="00DA3A25">
        <w:rPr>
          <w:rFonts w:cs="Arial"/>
          <w:sz w:val="20"/>
        </w:rPr>
        <w:t>er</w:t>
      </w:r>
      <w:r w:rsidRPr="00DA3A25">
        <w:rPr>
          <w:rFonts w:cs="Arial"/>
          <w:sz w:val="20"/>
        </w:rPr>
        <w:t>,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3C384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re </w:t>
      </w:r>
      <w:r w:rsidR="00007858" w:rsidRPr="00DA3A25">
        <w:rPr>
          <w:rFonts w:cs="Arial"/>
          <w:sz w:val="20"/>
        </w:rPr>
        <w:t xml:space="preserve">will </w:t>
      </w:r>
      <w:r w:rsidRPr="00DA3A25">
        <w:rPr>
          <w:rFonts w:cs="Arial"/>
          <w:sz w:val="20"/>
        </w:rPr>
        <w:t xml:space="preserve">shed light </w:t>
      </w:r>
      <w:r w:rsidR="009B7722" w:rsidRPr="00DA3A25">
        <w:rPr>
          <w:rFonts w:cs="Arial"/>
          <w:sz w:val="20"/>
        </w:rPr>
        <w:t xml:space="preserve">on </w:t>
      </w:r>
      <w:r w:rsidR="003C384B" w:rsidRPr="00DA3A25">
        <w:rPr>
          <w:rFonts w:cs="Arial"/>
          <w:spacing w:val="2"/>
          <w:sz w:val="20"/>
        </w:rPr>
        <w:t>t</w:t>
      </w:r>
      <w:r w:rsidR="00DF518D" w:rsidRPr="00DA3A25">
        <w:rPr>
          <w:rFonts w:cs="Arial"/>
          <w:sz w:val="20"/>
        </w:rPr>
        <w:t>hese issues and</w:t>
      </w:r>
      <w:r w:rsidR="001F1E18" w:rsidRPr="00DA3A25">
        <w:rPr>
          <w:rFonts w:cs="Arial"/>
          <w:sz w:val="20"/>
        </w:rPr>
        <w:t xml:space="preserve"> more</w:t>
      </w:r>
      <w:r w:rsidR="00DF518D" w:rsidRPr="00DA3A25">
        <w:rPr>
          <w:rFonts w:cs="Arial"/>
          <w:sz w:val="20"/>
        </w:rPr>
        <w:t>.</w:t>
      </w:r>
    </w:p>
    <w:p w14:paraId="27FA493B" w14:textId="77777777" w:rsidR="00FE038F" w:rsidRPr="00DA3A25" w:rsidRDefault="00FE038F" w:rsidP="00FE038F">
      <w:pPr>
        <w:tabs>
          <w:tab w:val="left" w:pos="1804"/>
        </w:tabs>
        <w:spacing w:line="240" w:lineRule="auto"/>
        <w:ind w:right="245"/>
        <w:jc w:val="both"/>
        <w:rPr>
          <w:rFonts w:cs="Arial"/>
          <w:sz w:val="20"/>
          <w:szCs w:val="20"/>
        </w:rPr>
      </w:pPr>
    </w:p>
    <w:p w14:paraId="0B0485B2" w14:textId="63CB110B" w:rsidR="00E34CE0" w:rsidRPr="005916D3" w:rsidRDefault="00B35E15" w:rsidP="00E0162A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O</w:t>
      </w:r>
      <w:r w:rsidR="00E34CE0" w:rsidRPr="005916D3">
        <w:rPr>
          <w:rFonts w:cs="Arial"/>
          <w:spacing w:val="-2"/>
          <w:sz w:val="24"/>
          <w:u w:val="single"/>
        </w:rPr>
        <w:t xml:space="preserve">f </w:t>
      </w:r>
      <w:r w:rsidR="00E34CE0" w:rsidRPr="005916D3">
        <w:rPr>
          <w:rFonts w:cs="Arial"/>
          <w:spacing w:val="4"/>
          <w:sz w:val="24"/>
          <w:u w:val="single"/>
        </w:rPr>
        <w:t>t</w:t>
      </w:r>
      <w:r w:rsidR="00E34CE0" w:rsidRPr="005916D3">
        <w:rPr>
          <w:rFonts w:cs="Arial"/>
          <w:sz w:val="24"/>
          <w:u w:val="single"/>
        </w:rPr>
        <w:t>he T</w:t>
      </w:r>
      <w:r w:rsidR="00E34CE0" w:rsidRPr="005916D3">
        <w:rPr>
          <w:rFonts w:cs="Arial"/>
          <w:spacing w:val="2"/>
          <w:sz w:val="24"/>
          <w:u w:val="single"/>
        </w:rPr>
        <w:t>ru</w:t>
      </w:r>
      <w:r w:rsidR="00E34CE0" w:rsidRPr="005916D3">
        <w:rPr>
          <w:rFonts w:cs="Arial"/>
          <w:spacing w:val="4"/>
          <w:sz w:val="24"/>
          <w:u w:val="single"/>
        </w:rPr>
        <w:t>t</w:t>
      </w:r>
      <w:r w:rsidR="00E34CE0" w:rsidRPr="005916D3">
        <w:rPr>
          <w:rFonts w:cs="Arial"/>
          <w:sz w:val="24"/>
          <w:u w:val="single"/>
        </w:rPr>
        <w:t>h</w:t>
      </w:r>
    </w:p>
    <w:p w14:paraId="4789BA5B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9BF13D9" w14:textId="0059C7AA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</w:t>
      </w:r>
      <w:r w:rsidR="002574E6" w:rsidRPr="00DA3A25">
        <w:rPr>
          <w:rFonts w:cs="Arial"/>
          <w:b/>
          <w:bCs/>
          <w:sz w:val="20"/>
        </w:rPr>
        <w:t>e</w:t>
      </w:r>
      <w:r w:rsidRPr="00DA3A25">
        <w:rPr>
          <w:rFonts w:cs="Arial"/>
          <w:b/>
          <w:bCs/>
          <w:sz w:val="20"/>
        </w:rPr>
        <w:t>ve</w:t>
      </w:r>
      <w:r w:rsidRPr="00DA3A25">
        <w:rPr>
          <w:rFonts w:cs="Arial"/>
          <w:b/>
          <w:bCs/>
          <w:spacing w:val="4"/>
          <w:sz w:val="20"/>
        </w:rPr>
        <w:t>r</w:t>
      </w:r>
      <w:r w:rsidRPr="00DA3A25">
        <w:rPr>
          <w:rFonts w:cs="Arial"/>
          <w:b/>
          <w:bCs/>
          <w:sz w:val="20"/>
        </w:rPr>
        <w:t xml:space="preserve">y one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a</w:t>
      </w:r>
      <w:r w:rsidRPr="00DA3A25">
        <w:rPr>
          <w:rFonts w:cs="Arial"/>
          <w:b/>
          <w:bCs/>
          <w:spacing w:val="-2"/>
          <w:sz w:val="20"/>
        </w:rPr>
        <w:t xml:space="preserve">t </w:t>
      </w:r>
      <w:r w:rsidRPr="00DA3A25">
        <w:rPr>
          <w:rFonts w:cs="Arial"/>
          <w:b/>
          <w:bCs/>
          <w:sz w:val="20"/>
        </w:rPr>
        <w:t>is o</w:t>
      </w:r>
      <w:r w:rsidRPr="00DA3A25">
        <w:rPr>
          <w:rFonts w:cs="Arial"/>
          <w:b/>
          <w:bCs/>
          <w:spacing w:val="-2"/>
          <w:sz w:val="20"/>
        </w:rPr>
        <w:t xml:space="preserve">f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 xml:space="preserve">he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pacing w:val="2"/>
          <w:sz w:val="20"/>
        </w:rPr>
        <w:t>ru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 hea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e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 my voi</w:t>
      </w:r>
      <w:r w:rsidRPr="00DA3A25">
        <w:rPr>
          <w:rFonts w:cs="Arial"/>
          <w:b/>
          <w:bCs/>
          <w:spacing w:val="2"/>
          <w:sz w:val="20"/>
        </w:rPr>
        <w:t>c</w:t>
      </w:r>
      <w:r w:rsidRPr="00DA3A25">
        <w:rPr>
          <w:rFonts w:cs="Arial"/>
          <w:b/>
          <w:bCs/>
          <w:sz w:val="20"/>
        </w:rPr>
        <w:t>e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8:37)</w:t>
      </w:r>
      <w:r w:rsidRPr="00DA3A25">
        <w:rPr>
          <w:rFonts w:cs="Arial"/>
          <w:sz w:val="20"/>
        </w:rPr>
        <w:t xml:space="preserve">. So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wh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him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D75D3C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"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D75D3C" w:rsidRPr="00DA3A25">
        <w:rPr>
          <w:rFonts w:cs="Arial"/>
          <w:sz w:val="20"/>
        </w:rPr>
        <w:t xml:space="preserve">is had been revealed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D75D3C" w:rsidRPr="00DA3A25">
        <w:rPr>
          <w:rFonts w:cs="Arial"/>
          <w:sz w:val="20"/>
        </w:rPr>
        <w:t>Jesus a</w:t>
      </w:r>
      <w:r w:rsidR="00D75D3C" w:rsidRPr="00DA3A25">
        <w:rPr>
          <w:rFonts w:cs="Arial"/>
          <w:spacing w:val="4"/>
          <w:sz w:val="20"/>
        </w:rPr>
        <w:t>r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D75D3C" w:rsidRPr="00DA3A25">
        <w:rPr>
          <w:rFonts w:cs="Arial"/>
          <w:sz w:val="20"/>
        </w:rPr>
        <w:t xml:space="preserve">ved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ne,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pon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Joh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t</w:t>
      </w:r>
      <w:r w:rsidR="00D60E91" w:rsidRPr="00DA3A25">
        <w:rPr>
          <w:rFonts w:cs="Arial"/>
          <w:sz w:val="20"/>
        </w:rPr>
        <w:t xml:space="preserve"> proves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 xml:space="preserve">John 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he Bap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is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har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law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je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ed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ounsel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God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God:</w:instrText>
      </w:r>
      <w:r w:rsidRPr="00DA3A25">
        <w:rPr>
          <w:bCs/>
          <w:sz w:val="20"/>
        </w:rPr>
        <w:instrText xml:space="preserve">counsel of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sz w:val="20"/>
        </w:rPr>
        <w:t xml:space="preserve">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selves, being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z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m [John]" </w:t>
      </w:r>
      <w:r w:rsidRPr="00633952">
        <w:rPr>
          <w:rFonts w:cs="Arial"/>
          <w:sz w:val="16"/>
          <w:szCs w:val="16"/>
        </w:rPr>
        <w:t>(Lk 7:30)</w:t>
      </w:r>
      <w:r w:rsidRPr="00DA3A25">
        <w:rPr>
          <w:rFonts w:cs="Arial"/>
          <w:sz w:val="20"/>
        </w:rPr>
        <w:t xml:space="preserve">. John </w:t>
      </w:r>
      <w:r w:rsidRPr="00DA3A25">
        <w:rPr>
          <w:rFonts w:cs="Arial"/>
          <w:spacing w:val="4"/>
          <w:sz w:val="20"/>
        </w:rPr>
        <w:t>w</w:t>
      </w:r>
      <w:r w:rsidRPr="00DA3A25">
        <w:rPr>
          <w:rFonts w:cs="Arial"/>
          <w:sz w:val="20"/>
        </w:rPr>
        <w:t>as "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:6)</w:t>
      </w:r>
      <w:r w:rsidRPr="00DA3A25">
        <w:rPr>
          <w:rFonts w:cs="Arial"/>
          <w:sz w:val="20"/>
        </w:rPr>
        <w:t xml:space="preserve">, ye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="00A27087" w:rsidRPr="00DA3A25">
        <w:rPr>
          <w:rFonts w:cs="Arial"/>
          <w:spacing w:val="2"/>
          <w:sz w:val="20"/>
        </w:rPr>
        <w:t>would not</w:t>
      </w:r>
      <w:r w:rsidRPr="00DA3A25">
        <w:rPr>
          <w:rFonts w:cs="Arial"/>
          <w:sz w:val="20"/>
        </w:rPr>
        <w:t xml:space="preserve"> sub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message</w:t>
      </w:r>
      <w:r w:rsidR="00A27087" w:rsidRPr="00DA3A25">
        <w:rPr>
          <w:rFonts w:cs="Arial"/>
          <w:sz w:val="20"/>
        </w:rPr>
        <w:t>. Fu</w:t>
      </w:r>
      <w:r w:rsidR="00A27087" w:rsidRPr="00DA3A25">
        <w:rPr>
          <w:rFonts w:cs="Arial"/>
          <w:spacing w:val="6"/>
          <w:sz w:val="20"/>
        </w:rPr>
        <w:t>r</w:t>
      </w:r>
      <w:r w:rsidR="003C384B" w:rsidRPr="00DA3A25">
        <w:rPr>
          <w:rFonts w:cs="Arial"/>
          <w:spacing w:val="2"/>
          <w:sz w:val="20"/>
        </w:rPr>
        <w:t>t</w:t>
      </w:r>
      <w:r w:rsidR="00A27087" w:rsidRPr="00DA3A25">
        <w:rPr>
          <w:rFonts w:cs="Arial"/>
          <w:sz w:val="20"/>
        </w:rPr>
        <w:t>h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A27087" w:rsidRPr="00DA3A25">
        <w:rPr>
          <w:rFonts w:cs="Arial"/>
          <w:sz w:val="20"/>
        </w:rPr>
        <w:t xml:space="preserve">ore, </w:t>
      </w:r>
      <w:r w:rsidRPr="00DA3A25">
        <w:rPr>
          <w:rFonts w:cs="Arial"/>
          <w:sz w:val="20"/>
        </w:rPr>
        <w:t xml:space="preserve">Jesu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p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his</w:t>
      </w:r>
      <w:r w:rsidR="00A27087" w:rsidRPr="00DA3A25">
        <w:rPr>
          <w:rFonts w:cs="Arial"/>
          <w:sz w:val="20"/>
        </w:rPr>
        <w:t xml:space="preserve"> own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f John</w:t>
      </w:r>
      <w:r w:rsidR="00F5326D" w:rsidRPr="00DA3A25">
        <w:rPr>
          <w:rFonts w:cs="Arial"/>
          <w:spacing w:val="4"/>
          <w:sz w:val="20"/>
        </w:rPr>
        <w:t xml:space="preserve"> t</w:t>
      </w:r>
      <w:r w:rsidR="00F5326D" w:rsidRPr="00DA3A25">
        <w:rPr>
          <w:rFonts w:cs="Arial"/>
          <w:sz w:val="20"/>
        </w:rPr>
        <w:t>he Bap</w:t>
      </w:r>
      <w:r w:rsidR="00F5326D" w:rsidRPr="00DA3A25">
        <w:rPr>
          <w:rFonts w:cs="Arial"/>
          <w:spacing w:val="4"/>
          <w:sz w:val="20"/>
        </w:rPr>
        <w:t>t</w:t>
      </w:r>
      <w:r w:rsidR="00F5326D"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:</w:t>
      </w:r>
    </w:p>
    <w:p w14:paraId="026916B2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4985A3F" w14:textId="77777777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hall I lik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gen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?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lik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 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ing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ing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llows, And saying, We have pipe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, and ye ha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d; we have m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, and ye ha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a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.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Joh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king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ay, He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 devil. The 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and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king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ay, Behold a man gl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onous, and a winebibber, a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ub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s and sinn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wisdom is jus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4"/>
          <w:sz w:val="20"/>
        </w:rPr>
        <w:t>f</w:t>
      </w:r>
      <w:r w:rsidRPr="00DA3A25">
        <w:rPr>
          <w:rFonts w:cs="Arial"/>
          <w:bCs/>
          <w:sz w:val="20"/>
        </w:rPr>
        <w:t>ied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h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Wisdom:</w:instrText>
      </w:r>
      <w:r w:rsidRPr="00DA3A25">
        <w:rPr>
          <w:bCs/>
          <w:sz w:val="20"/>
        </w:rPr>
        <w:instrText xml:space="preserve">justified of her children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hild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n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1:16-19)</w:t>
      </w:r>
      <w:r w:rsidRPr="00DA3A25">
        <w:rPr>
          <w:rFonts w:cs="Arial"/>
          <w:sz w:val="20"/>
        </w:rPr>
        <w:t>.</w:t>
      </w:r>
    </w:p>
    <w:p w14:paraId="5902703E" w14:textId="109C0262" w:rsidR="00726419" w:rsidRPr="00DA3A25" w:rsidRDefault="00726419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09AB0C8" w14:textId="0800C86A" w:rsidR="00726419" w:rsidRPr="00DA3A25" w:rsidRDefault="00E34CE0" w:rsidP="00726419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[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726419" w:rsidRPr="00DA3A25">
        <w:rPr>
          <w:rFonts w:cs="Arial"/>
          <w:sz w:val="20"/>
        </w:rPr>
        <w:t>phrase</w:t>
      </w:r>
      <w:r w:rsidRPr="00DA3A25">
        <w:rPr>
          <w:rFonts w:cs="Arial"/>
          <w:sz w:val="20"/>
        </w:rPr>
        <w:t xml:space="preserve"> "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an"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>r</w:t>
      </w:r>
      <w:r w:rsidR="005E5FF4"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5E5FF4" w:rsidRPr="00DA3A25">
        <w:rPr>
          <w:rFonts w:cs="Arial"/>
          <w:sz w:val="20"/>
        </w:rPr>
        <w:t xml:space="preserve">Jesus </w:t>
      </w:r>
      <w:r w:rsidRPr="00DA3A25">
        <w:rPr>
          <w:rFonts w:cs="Arial"/>
          <w:sz w:val="20"/>
        </w:rPr>
        <w:t>himsel</w:t>
      </w:r>
      <w:r w:rsidRPr="00DA3A25">
        <w:rPr>
          <w:rFonts w:cs="Arial"/>
          <w:spacing w:val="-2"/>
          <w:sz w:val="20"/>
        </w:rPr>
        <w:t>f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8:20)</w:t>
      </w:r>
      <w:r w:rsidRPr="00DA3A25">
        <w:rPr>
          <w:rFonts w:cs="Arial"/>
          <w:sz w:val="20"/>
        </w:rPr>
        <w:t>.]</w:t>
      </w:r>
    </w:p>
    <w:p w14:paraId="58168EBD" w14:textId="77777777" w:rsidR="00922DC4" w:rsidRPr="00DA3A25" w:rsidRDefault="00922DC4" w:rsidP="00726419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2D4E0E7" w14:textId="62969CB2" w:rsidR="006E63F4" w:rsidRPr="00DA3A25" w:rsidRDefault="00E34CE0" w:rsidP="00726419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God's </w:t>
      </w:r>
      <w:r w:rsidR="004A497D" w:rsidRPr="00DA3A25">
        <w:rPr>
          <w:rFonts w:cs="Arial"/>
          <w:sz w:val="20"/>
        </w:rPr>
        <w:t>au</w:t>
      </w:r>
      <w:r w:rsidR="00E62FFC" w:rsidRPr="00DA3A25">
        <w:rPr>
          <w:rFonts w:cs="Arial"/>
          <w:spacing w:val="2"/>
          <w:sz w:val="20"/>
        </w:rPr>
        <w:t>t</w:t>
      </w:r>
      <w:r w:rsidR="004A497D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922DC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was being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</w:t>
      </w:r>
      <w:r w:rsidR="0029432E" w:rsidRPr="00DA3A25">
        <w:rPr>
          <w:rFonts w:cs="Arial"/>
          <w:sz w:val="20"/>
        </w:rPr>
        <w:t>. I</w:t>
      </w:r>
      <w:r w:rsidR="00947379" w:rsidRPr="00DA3A25">
        <w:rPr>
          <w:rFonts w:cs="Arial"/>
          <w:sz w:val="20"/>
        </w:rPr>
        <w:t xml:space="preserve">t </w:t>
      </w:r>
      <w:r w:rsidR="00FA31D2" w:rsidRPr="00DA3A25">
        <w:rPr>
          <w:rFonts w:cs="Arial"/>
          <w:sz w:val="20"/>
        </w:rPr>
        <w:t>did not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FA31D2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4A497D" w:rsidRPr="00DA3A25">
        <w:rPr>
          <w:rFonts w:cs="Arial"/>
          <w:sz w:val="20"/>
        </w:rPr>
        <w:t xml:space="preserve">if it </w:t>
      </w:r>
      <w:r w:rsidR="00321406" w:rsidRPr="00DA3A25">
        <w:rPr>
          <w:rFonts w:cs="Arial"/>
          <w:spacing w:val="2"/>
          <w:sz w:val="20"/>
        </w:rPr>
        <w:t>c</w:t>
      </w:r>
      <w:r w:rsidR="00947379" w:rsidRPr="00DA3A25">
        <w:rPr>
          <w:rFonts w:cs="Arial"/>
          <w:sz w:val="20"/>
        </w:rPr>
        <w:t>ame via J</w:t>
      </w:r>
      <w:r w:rsidR="00922DC4" w:rsidRPr="00DA3A25">
        <w:rPr>
          <w:rFonts w:cs="Arial"/>
          <w:sz w:val="20"/>
        </w:rPr>
        <w:t xml:space="preserve">ohn </w:t>
      </w:r>
      <w:r w:rsidR="00947379" w:rsidRPr="00DA3A25">
        <w:rPr>
          <w:rFonts w:cs="Arial"/>
          <w:sz w:val="20"/>
        </w:rPr>
        <w:t>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D77854" w:rsidRPr="00DA3A25">
        <w:rPr>
          <w:rFonts w:cs="Arial"/>
          <w:sz w:val="20"/>
        </w:rPr>
        <w:t>Jesu</w:t>
      </w:r>
      <w:r w:rsidR="00922DC4" w:rsidRPr="00DA3A25">
        <w:rPr>
          <w:rFonts w:cs="Arial"/>
          <w:sz w:val="20"/>
        </w:rPr>
        <w:t>s</w:t>
      </w:r>
      <w:r w:rsidR="00A27087" w:rsidRPr="00DA3A25">
        <w:rPr>
          <w:rFonts w:cs="Arial"/>
          <w:sz w:val="20"/>
        </w:rPr>
        <w:t xml:space="preserve">. </w:t>
      </w:r>
      <w:r w:rsidR="00922DC4" w:rsidRPr="00DA3A25">
        <w:rPr>
          <w:rFonts w:cs="Arial"/>
          <w:sz w:val="20"/>
        </w:rPr>
        <w:t>Those</w:t>
      </w:r>
      <w:r w:rsidRPr="00DA3A25">
        <w:rPr>
          <w:rFonts w:cs="Arial"/>
          <w:sz w:val="20"/>
        </w:rPr>
        <w:t xml:space="preserve"> wh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t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i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</w:t>
      </w:r>
      <w:r w:rsidR="00A27087" w:rsidRPr="00DA3A25">
        <w:rPr>
          <w:rFonts w:cs="Arial"/>
          <w:sz w:val="20"/>
        </w:rPr>
        <w:t>, s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il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d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d, when </w:t>
      </w:r>
      <w:r w:rsidR="00E62FFC" w:rsidRPr="00DA3A25">
        <w:rPr>
          <w:rFonts w:cs="Arial"/>
          <w:spacing w:val="2"/>
          <w:sz w:val="20"/>
        </w:rPr>
        <w:t>t</w:t>
      </w:r>
      <w:r w:rsidR="006E63F4" w:rsidRPr="00DA3A25">
        <w:rPr>
          <w:rFonts w:cs="Arial"/>
          <w:sz w:val="20"/>
        </w:rPr>
        <w:t>hey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D75D3C" w:rsidRPr="00DA3A25">
        <w:rPr>
          <w:rFonts w:cs="Arial"/>
          <w:spacing w:val="4"/>
          <w:sz w:val="20"/>
        </w:rPr>
        <w:t>giv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selves </w:t>
      </w:r>
      <w:r w:rsidR="00D75D3C" w:rsidRPr="00DA3A25">
        <w:rPr>
          <w:rFonts w:cs="Arial"/>
          <w:sz w:val="20"/>
        </w:rPr>
        <w:t xml:space="preserve">reasons </w:t>
      </w:r>
      <w:r w:rsidR="006E63F4" w:rsidRPr="00DA3A25">
        <w:rPr>
          <w:rFonts w:cs="Arial"/>
          <w:sz w:val="20"/>
        </w:rPr>
        <w:t xml:space="preserve">as </w:t>
      </w:r>
      <w:r w:rsidR="00E62FFC" w:rsidRPr="00DA3A25">
        <w:rPr>
          <w:rFonts w:cs="Arial"/>
          <w:spacing w:val="2"/>
          <w:sz w:val="20"/>
        </w:rPr>
        <w:t>t</w:t>
      </w:r>
      <w:r w:rsidR="006E63F4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 xml:space="preserve">w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o so.</w:t>
      </w:r>
      <w:r w:rsidR="00922DC4" w:rsidRPr="00DA3A25">
        <w:rPr>
          <w:rFonts w:cs="Arial"/>
          <w:sz w:val="20"/>
        </w:rPr>
        <w:t xml:space="preserve"> Th</w:t>
      </w:r>
      <w:r w:rsidR="00422E59" w:rsidRPr="00DA3A25">
        <w:rPr>
          <w:rFonts w:cs="Arial"/>
          <w:sz w:val="20"/>
        </w:rPr>
        <w:t>e</w:t>
      </w:r>
      <w:r w:rsidR="00922DC4" w:rsidRPr="00DA3A25">
        <w:rPr>
          <w:rFonts w:cs="Arial"/>
          <w:sz w:val="20"/>
        </w:rPr>
        <w:t xml:space="preserve"> pro</w:t>
      </w:r>
      <w:r w:rsidR="00321406" w:rsidRPr="00DA3A25">
        <w:rPr>
          <w:rFonts w:cs="Arial"/>
          <w:spacing w:val="2"/>
          <w:sz w:val="20"/>
        </w:rPr>
        <w:t>c</w:t>
      </w:r>
      <w:r w:rsidR="00922DC4" w:rsidRPr="00DA3A25">
        <w:rPr>
          <w:rFonts w:cs="Arial"/>
          <w:sz w:val="20"/>
        </w:rPr>
        <w:t>ess of sel</w:t>
      </w:r>
      <w:r w:rsidR="00922DC4" w:rsidRPr="00DA3A25">
        <w:rPr>
          <w:rFonts w:cs="Arial"/>
          <w:spacing w:val="4"/>
          <w:sz w:val="20"/>
        </w:rPr>
        <w:t>f</w:t>
      </w:r>
      <w:r w:rsidR="00922DC4" w:rsidRPr="00DA3A25">
        <w:rPr>
          <w:rFonts w:cs="Arial"/>
          <w:sz w:val="20"/>
        </w:rPr>
        <w:t>-jus</w:t>
      </w:r>
      <w:r w:rsidR="00922DC4" w:rsidRPr="00DA3A25">
        <w:rPr>
          <w:rFonts w:cs="Arial"/>
          <w:spacing w:val="4"/>
          <w:sz w:val="20"/>
        </w:rPr>
        <w:t>t</w:t>
      </w:r>
      <w:r w:rsidR="00922DC4" w:rsidRPr="00DA3A25">
        <w:rPr>
          <w:rFonts w:cs="Arial"/>
          <w:spacing w:val="2"/>
          <w:sz w:val="20"/>
        </w:rPr>
        <w:t>i</w:t>
      </w:r>
      <w:r w:rsidR="00922DC4" w:rsidRPr="00DA3A25">
        <w:rPr>
          <w:rFonts w:cs="Arial"/>
          <w:spacing w:val="4"/>
          <w:sz w:val="20"/>
        </w:rPr>
        <w:t>f</w:t>
      </w:r>
      <w:r w:rsidR="00922DC4" w:rsidRPr="00DA3A25">
        <w:rPr>
          <w:rFonts w:cs="Arial"/>
          <w:sz w:val="20"/>
        </w:rPr>
        <w:t>i</w:t>
      </w:r>
      <w:r w:rsidR="00922DC4" w:rsidRPr="00DA3A25">
        <w:rPr>
          <w:rFonts w:cs="Arial"/>
          <w:spacing w:val="2"/>
          <w:sz w:val="20"/>
        </w:rPr>
        <w:t>c</w:t>
      </w:r>
      <w:r w:rsidR="00922DC4" w:rsidRPr="00DA3A25">
        <w:rPr>
          <w:rFonts w:cs="Arial"/>
          <w:sz w:val="20"/>
        </w:rPr>
        <w:t>a</w:t>
      </w:r>
      <w:r w:rsidR="00922DC4" w:rsidRPr="00DA3A25">
        <w:rPr>
          <w:rFonts w:cs="Arial"/>
          <w:spacing w:val="4"/>
          <w:sz w:val="20"/>
        </w:rPr>
        <w:t>t</w:t>
      </w:r>
      <w:r w:rsidR="00922DC4" w:rsidRPr="00DA3A25">
        <w:rPr>
          <w:rFonts w:cs="Arial"/>
          <w:sz w:val="20"/>
        </w:rPr>
        <w:t>io</w:t>
      </w:r>
      <w:r w:rsidR="00B90878" w:rsidRPr="00DA3A25">
        <w:rPr>
          <w:rFonts w:cs="Arial"/>
          <w:sz w:val="20"/>
        </w:rPr>
        <w:t>n</w:t>
      </w:r>
      <w:r w:rsidR="00A5067A" w:rsidRPr="00DA3A25">
        <w:rPr>
          <w:rFonts w:cs="Arial"/>
          <w:sz w:val="20"/>
        </w:rPr>
        <w:t xml:space="preserve"> is what was being pi</w:t>
      </w:r>
      <w:r w:rsidR="00AF3B4B" w:rsidRPr="00DA3A25">
        <w:rPr>
          <w:rFonts w:cs="Arial"/>
          <w:spacing w:val="2"/>
          <w:sz w:val="20"/>
        </w:rPr>
        <w:t>ct</w:t>
      </w:r>
      <w:r w:rsidR="00A5067A" w:rsidRPr="00DA3A25">
        <w:rPr>
          <w:rFonts w:cs="Arial"/>
          <w:sz w:val="20"/>
        </w:rPr>
        <w:t>ured b</w:t>
      </w:r>
      <w:r w:rsidR="00A5067A" w:rsidRPr="00DA3A25">
        <w:rPr>
          <w:rFonts w:cs="Arial"/>
          <w:spacing w:val="-4"/>
          <w:sz w:val="20"/>
        </w:rPr>
        <w:t>y</w:t>
      </w:r>
      <w:r w:rsidR="00922DC4" w:rsidRPr="00DA3A25">
        <w:rPr>
          <w:rFonts w:cs="Arial"/>
          <w:spacing w:val="-4"/>
          <w:sz w:val="20"/>
        </w:rPr>
        <w:t xml:space="preserve"> </w:t>
      </w:r>
      <w:r w:rsidR="00922DC4" w:rsidRPr="00DA3A25">
        <w:rPr>
          <w:rFonts w:cs="Arial"/>
          <w:sz w:val="20"/>
        </w:rPr>
        <w:t>Jesus</w:t>
      </w:r>
      <w:r w:rsidR="00A5067A" w:rsidRPr="00DA3A25">
        <w:rPr>
          <w:rFonts w:cs="Arial"/>
          <w:sz w:val="20"/>
        </w:rPr>
        <w:t xml:space="preserve"> </w:t>
      </w:r>
      <w:r w:rsidR="00EA61BB" w:rsidRPr="00DA3A25">
        <w:rPr>
          <w:rFonts w:cs="Arial"/>
          <w:sz w:val="20"/>
        </w:rPr>
        <w:t xml:space="preserve">in </w:t>
      </w:r>
      <w:r w:rsidR="00E62FFC" w:rsidRPr="00DA3A25">
        <w:rPr>
          <w:rFonts w:cs="Arial"/>
          <w:spacing w:val="2"/>
          <w:sz w:val="20"/>
        </w:rPr>
        <w:t>t</w:t>
      </w:r>
      <w:r w:rsidR="00EA61BB" w:rsidRPr="00DA3A25">
        <w:rPr>
          <w:rFonts w:cs="Arial"/>
          <w:sz w:val="20"/>
        </w:rPr>
        <w:t>h</w:t>
      </w:r>
      <w:r w:rsidR="00EA61BB" w:rsidRPr="00DA3A25">
        <w:rPr>
          <w:rFonts w:cs="Arial"/>
          <w:spacing w:val="-4"/>
          <w:sz w:val="20"/>
        </w:rPr>
        <w:t xml:space="preserve">e </w:t>
      </w:r>
      <w:r w:rsidR="00EA61BB" w:rsidRPr="00DA3A25">
        <w:rPr>
          <w:rFonts w:cs="Arial"/>
          <w:sz w:val="20"/>
        </w:rPr>
        <w:t>passag</w:t>
      </w:r>
      <w:r w:rsidR="00EA61BB" w:rsidRPr="00DA3A25">
        <w:rPr>
          <w:rFonts w:cs="Arial"/>
          <w:spacing w:val="-4"/>
          <w:sz w:val="20"/>
        </w:rPr>
        <w:t xml:space="preserve">e </w:t>
      </w:r>
      <w:r w:rsidR="00EA61BB" w:rsidRPr="00DA3A25">
        <w:rPr>
          <w:rFonts w:cs="Arial"/>
          <w:sz w:val="20"/>
        </w:rPr>
        <w:t>abov</w:t>
      </w:r>
      <w:r w:rsidR="00EA61BB" w:rsidRPr="00DA3A25">
        <w:rPr>
          <w:rFonts w:cs="Arial"/>
          <w:spacing w:val="-4"/>
          <w:sz w:val="20"/>
        </w:rPr>
        <w:t>e.</w:t>
      </w:r>
      <w:r w:rsidR="001B7C77" w:rsidRPr="00DA3A25">
        <w:rPr>
          <w:rFonts w:cs="Arial"/>
          <w:sz w:val="20"/>
        </w:rPr>
        <w:t xml:space="preserve"> When</w:t>
      </w:r>
      <w:r w:rsidR="00635826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635826" w:rsidRPr="00DA3A25">
        <w:rPr>
          <w:rFonts w:cs="Arial"/>
          <w:sz w:val="20"/>
        </w:rPr>
        <w:t xml:space="preserve">he </w:t>
      </w:r>
      <w:r w:rsidR="000E1131" w:rsidRPr="00DA3A25">
        <w:rPr>
          <w:rFonts w:cs="Arial"/>
          <w:spacing w:val="2"/>
          <w:sz w:val="20"/>
        </w:rPr>
        <w:t>tr</w:t>
      </w:r>
      <w:r w:rsidR="00635826" w:rsidRPr="00DA3A25">
        <w:rPr>
          <w:rFonts w:cs="Arial"/>
          <w:sz w:val="20"/>
        </w:rPr>
        <w:t>u</w:t>
      </w:r>
      <w:r w:rsidR="00E62FFC" w:rsidRPr="00DA3A25">
        <w:rPr>
          <w:rFonts w:cs="Arial"/>
          <w:spacing w:val="2"/>
          <w:sz w:val="20"/>
        </w:rPr>
        <w:t>t</w:t>
      </w:r>
      <w:r w:rsidR="00635826" w:rsidRPr="00DA3A25">
        <w:rPr>
          <w:rFonts w:cs="Arial"/>
          <w:sz w:val="20"/>
        </w:rPr>
        <w:t>h i</w:t>
      </w:r>
      <w:r w:rsidR="007564E7" w:rsidRPr="00DA3A25">
        <w:rPr>
          <w:rFonts w:cs="Arial"/>
          <w:sz w:val="20"/>
        </w:rPr>
        <w:t xml:space="preserve">s </w:t>
      </w:r>
      <w:r w:rsidR="00635826" w:rsidRPr="00DA3A25">
        <w:rPr>
          <w:rFonts w:cs="Arial"/>
          <w:sz w:val="20"/>
        </w:rPr>
        <w:t>reje</w:t>
      </w:r>
      <w:r w:rsidR="00AF3B4B" w:rsidRPr="00DA3A25">
        <w:rPr>
          <w:rFonts w:cs="Arial"/>
          <w:spacing w:val="2"/>
          <w:sz w:val="20"/>
        </w:rPr>
        <w:t>ct</w:t>
      </w:r>
      <w:r w:rsidR="00635826" w:rsidRPr="00DA3A25">
        <w:rPr>
          <w:rFonts w:cs="Arial"/>
          <w:sz w:val="20"/>
        </w:rPr>
        <w:t>ed</w:t>
      </w:r>
      <w:r w:rsidR="00E16F53" w:rsidRPr="00DA3A25">
        <w:rPr>
          <w:rFonts w:cs="Arial"/>
          <w:sz w:val="20"/>
        </w:rPr>
        <w:t xml:space="preserve"> any reason will do</w:t>
      </w:r>
      <w:r w:rsidR="00F66EE7" w:rsidRPr="00DA3A25">
        <w:rPr>
          <w:rFonts w:cs="Arial"/>
          <w:sz w:val="20"/>
        </w:rPr>
        <w:t>. T</w:t>
      </w:r>
      <w:r w:rsidR="001B7C77" w:rsidRPr="00DA3A25">
        <w:rPr>
          <w:rFonts w:cs="Arial"/>
          <w:sz w:val="20"/>
        </w:rPr>
        <w:t>he jus</w:t>
      </w:r>
      <w:r w:rsidR="00E62FFC" w:rsidRPr="00DA3A25">
        <w:rPr>
          <w:rFonts w:cs="Arial"/>
          <w:spacing w:val="2"/>
          <w:sz w:val="20"/>
        </w:rPr>
        <w:t>t</w:t>
      </w:r>
      <w:r w:rsidR="001B7C77" w:rsidRPr="00DA3A25">
        <w:rPr>
          <w:rFonts w:cs="Arial"/>
          <w:sz w:val="20"/>
        </w:rPr>
        <w:t>i</w:t>
      </w:r>
      <w:r w:rsidR="00833E27" w:rsidRPr="00DA3A25">
        <w:rPr>
          <w:rFonts w:cs="Arial"/>
          <w:spacing w:val="4"/>
          <w:sz w:val="20"/>
        </w:rPr>
        <w:t>f</w:t>
      </w:r>
      <w:r w:rsidR="001B7C77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1B7C77" w:rsidRPr="00DA3A25">
        <w:rPr>
          <w:rFonts w:cs="Arial"/>
          <w:sz w:val="20"/>
        </w:rPr>
        <w:t>a</w:t>
      </w:r>
      <w:r w:rsidR="00E62FFC" w:rsidRPr="00DA3A25">
        <w:rPr>
          <w:rFonts w:cs="Arial"/>
          <w:spacing w:val="2"/>
          <w:sz w:val="20"/>
        </w:rPr>
        <w:t>t</w:t>
      </w:r>
      <w:r w:rsidR="001B7C77" w:rsidRPr="00DA3A25">
        <w:rPr>
          <w:rFonts w:cs="Arial"/>
          <w:sz w:val="20"/>
        </w:rPr>
        <w:t xml:space="preserve">ion does not need </w:t>
      </w:r>
      <w:r w:rsidR="00E62FFC" w:rsidRPr="00DA3A25">
        <w:rPr>
          <w:rFonts w:cs="Arial"/>
          <w:spacing w:val="2"/>
          <w:sz w:val="20"/>
        </w:rPr>
        <w:t>t</w:t>
      </w:r>
      <w:r w:rsidR="001B7C77" w:rsidRPr="00DA3A25">
        <w:rPr>
          <w:rFonts w:cs="Arial"/>
          <w:sz w:val="20"/>
        </w:rPr>
        <w:t>o make sense,</w:t>
      </w:r>
      <w:r w:rsidR="00E16F53" w:rsidRPr="00DA3A25">
        <w:rPr>
          <w:rFonts w:cs="Arial"/>
          <w:sz w:val="20"/>
        </w:rPr>
        <w:t xml:space="preserve"> but </w:t>
      </w:r>
      <w:r w:rsidR="00925DC8" w:rsidRPr="00DA3A25">
        <w:rPr>
          <w:rFonts w:cs="Arial"/>
          <w:sz w:val="20"/>
        </w:rPr>
        <w:t>it</w:t>
      </w:r>
      <w:r w:rsidR="001B7C77" w:rsidRPr="00DA3A25">
        <w:rPr>
          <w:rFonts w:cs="Arial"/>
          <w:sz w:val="20"/>
        </w:rPr>
        <w:t xml:space="preserve"> will</w:t>
      </w:r>
      <w:r w:rsidR="00F66EE7" w:rsidRPr="00DA3A25">
        <w:rPr>
          <w:rFonts w:cs="Arial"/>
          <w:sz w:val="20"/>
        </w:rPr>
        <w:t xml:space="preserve"> always</w:t>
      </w:r>
      <w:r w:rsidR="00925DC8" w:rsidRPr="00DA3A25">
        <w:rPr>
          <w:rFonts w:cs="Arial"/>
          <w:sz w:val="20"/>
        </w:rPr>
        <w:t xml:space="preserve"> </w:t>
      </w:r>
      <w:r w:rsidR="005C1E23" w:rsidRPr="00DA3A25">
        <w:rPr>
          <w:rFonts w:cs="Arial"/>
          <w:sz w:val="20"/>
        </w:rPr>
        <w:t>be</w:t>
      </w:r>
      <w:r w:rsidR="00E16F53" w:rsidRPr="00DA3A25">
        <w:rPr>
          <w:rFonts w:cs="Arial"/>
          <w:sz w:val="20"/>
        </w:rPr>
        <w:t xml:space="preserve"> po</w:t>
      </w:r>
      <w:r w:rsidR="00E16F53" w:rsidRPr="00DA3A25">
        <w:rPr>
          <w:rFonts w:cs="Arial"/>
          <w:spacing w:val="4"/>
          <w:sz w:val="20"/>
        </w:rPr>
        <w:t>r</w:t>
      </w:r>
      <w:r w:rsidR="000E1131" w:rsidRPr="00DA3A25">
        <w:rPr>
          <w:rFonts w:cs="Arial"/>
          <w:spacing w:val="2"/>
          <w:sz w:val="20"/>
        </w:rPr>
        <w:t>tr</w:t>
      </w:r>
      <w:r w:rsidR="00E16F53" w:rsidRPr="00DA3A25">
        <w:rPr>
          <w:rFonts w:cs="Arial"/>
          <w:sz w:val="20"/>
        </w:rPr>
        <w:t xml:space="preserve">ayed as </w:t>
      </w:r>
      <w:r w:rsidR="005D3FE4" w:rsidRPr="00DA3A25">
        <w:rPr>
          <w:rFonts w:cs="Arial"/>
          <w:sz w:val="20"/>
        </w:rPr>
        <w:t xml:space="preserve">a </w:t>
      </w:r>
      <w:r w:rsidR="005C1E23" w:rsidRPr="00DA3A25">
        <w:rPr>
          <w:rFonts w:cs="Arial"/>
          <w:i/>
          <w:iCs/>
          <w:spacing w:val="4"/>
          <w:sz w:val="20"/>
        </w:rPr>
        <w:t>r</w:t>
      </w:r>
      <w:r w:rsidR="005C1E23" w:rsidRPr="00DA3A25">
        <w:rPr>
          <w:rFonts w:cs="Arial"/>
          <w:i/>
          <w:iCs/>
          <w:sz w:val="20"/>
        </w:rPr>
        <w:t>igh</w:t>
      </w:r>
      <w:r w:rsidR="00E62FFC" w:rsidRPr="00DA3A25">
        <w:rPr>
          <w:rFonts w:cs="Arial"/>
          <w:i/>
          <w:iCs/>
          <w:spacing w:val="2"/>
          <w:sz w:val="20"/>
        </w:rPr>
        <w:t>t</w:t>
      </w:r>
      <w:r w:rsidR="005D3FE4" w:rsidRPr="00DA3A25">
        <w:rPr>
          <w:rFonts w:cs="Arial"/>
          <w:i/>
          <w:iCs/>
          <w:sz w:val="20"/>
        </w:rPr>
        <w:t>eous</w:t>
      </w:r>
      <w:r w:rsidR="005D3FE4" w:rsidRPr="00DA3A25">
        <w:rPr>
          <w:rFonts w:cs="Arial"/>
          <w:sz w:val="20"/>
        </w:rPr>
        <w:t xml:space="preserve"> e</w:t>
      </w:r>
      <w:r w:rsidR="00D27ADC" w:rsidRPr="00DA3A25">
        <w:rPr>
          <w:rFonts w:cs="Arial"/>
          <w:sz w:val="20"/>
        </w:rPr>
        <w:t>x</w:t>
      </w:r>
      <w:r w:rsidR="00D27ADC" w:rsidRPr="00DA3A25">
        <w:rPr>
          <w:rFonts w:cs="Arial"/>
          <w:spacing w:val="2"/>
          <w:sz w:val="20"/>
        </w:rPr>
        <w:t>c</w:t>
      </w:r>
      <w:r w:rsidR="00D27ADC" w:rsidRPr="00DA3A25">
        <w:rPr>
          <w:rFonts w:cs="Arial"/>
          <w:sz w:val="20"/>
        </w:rPr>
        <w:t>use</w:t>
      </w:r>
      <w:r w:rsidR="001B7C77" w:rsidRPr="00DA3A25">
        <w:rPr>
          <w:rFonts w:cs="Arial"/>
          <w:sz w:val="20"/>
        </w:rPr>
        <w:t>.</w:t>
      </w:r>
    </w:p>
    <w:p w14:paraId="19280D7E" w14:textId="4DD739FE" w:rsidR="00525F06" w:rsidRPr="00DA3A25" w:rsidRDefault="00525F06">
      <w:pPr>
        <w:rPr>
          <w:rFonts w:cs="Arial"/>
          <w:sz w:val="20"/>
        </w:rPr>
      </w:pPr>
    </w:p>
    <w:p w14:paraId="2ED41AFF" w14:textId="2A429AA6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Jus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pacing w:val="2"/>
          <w:sz w:val="24"/>
          <w:u w:val="single"/>
        </w:rPr>
        <w:t>i</w:t>
      </w:r>
      <w:r w:rsidRPr="005916D3">
        <w:rPr>
          <w:rFonts w:cs="Arial"/>
          <w:spacing w:val="4"/>
          <w:sz w:val="24"/>
          <w:u w:val="single"/>
        </w:rPr>
        <w:t>f</w:t>
      </w:r>
      <w:r w:rsidRPr="005916D3">
        <w:rPr>
          <w:rFonts w:cs="Arial"/>
          <w:sz w:val="24"/>
          <w:u w:val="single"/>
        </w:rPr>
        <w:t>ied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He</w:t>
      </w:r>
      <w:r w:rsidRPr="005916D3">
        <w:rPr>
          <w:rFonts w:cs="Arial"/>
          <w:spacing w:val="-2"/>
          <w:sz w:val="24"/>
          <w:u w:val="single"/>
        </w:rPr>
        <w:t xml:space="preserve">r </w:t>
      </w:r>
      <w:r w:rsidRPr="005916D3">
        <w:rPr>
          <w:rFonts w:cs="Arial"/>
          <w:sz w:val="24"/>
          <w:u w:val="single"/>
        </w:rPr>
        <w:t>Child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n</w:t>
      </w:r>
      <w:r w:rsidR="003D2284" w:rsidRPr="005916D3">
        <w:rPr>
          <w:rFonts w:cs="Arial"/>
          <w:b/>
          <w:sz w:val="24"/>
        </w:rPr>
        <w:fldChar w:fldCharType="begin"/>
      </w:r>
      <w:r w:rsidR="003D2284" w:rsidRPr="005916D3">
        <w:rPr>
          <w:b/>
          <w:sz w:val="24"/>
        </w:rPr>
        <w:instrText xml:space="preserve"> XE "</w:instrText>
      </w:r>
      <w:r w:rsidR="003D2284" w:rsidRPr="005916D3">
        <w:rPr>
          <w:rFonts w:cs="Arial"/>
          <w:b/>
          <w:sz w:val="24"/>
        </w:rPr>
        <w:instrText>Wisdom:</w:instrText>
      </w:r>
      <w:r w:rsidR="003D2284" w:rsidRPr="005916D3">
        <w:rPr>
          <w:b/>
          <w:sz w:val="24"/>
        </w:rPr>
        <w:instrText xml:space="preserve">justified of her children" </w:instrText>
      </w:r>
      <w:r w:rsidR="003D2284" w:rsidRPr="005916D3">
        <w:rPr>
          <w:rFonts w:cs="Arial"/>
          <w:b/>
          <w:sz w:val="24"/>
        </w:rPr>
        <w:fldChar w:fldCharType="end"/>
      </w:r>
      <w:r w:rsidRPr="005916D3">
        <w:rPr>
          <w:rFonts w:cs="Arial"/>
          <w:sz w:val="24"/>
          <w:u w:val="single"/>
        </w:rPr>
        <w:t>?</w:t>
      </w:r>
    </w:p>
    <w:p w14:paraId="1A1C8314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98D3C92" w14:textId="2F1D6493" w:rsidR="005F7172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his "beloved son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4:17)</w:t>
      </w:r>
      <w:r w:rsidRPr="00DA3A25">
        <w:rPr>
          <w:rFonts w:cs="Arial"/>
          <w:sz w:val="20"/>
        </w:rPr>
        <w:t>. This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lineage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bookmarkStart w:id="28" w:name="_Hlk39667727"/>
      <w:r w:rsidRPr="00DA3A25">
        <w:rPr>
          <w:rFonts w:cs="Arial"/>
          <w:sz w:val="20"/>
        </w:rPr>
        <w:t xml:space="preserve">Paul was "a Jew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1:39)</w:t>
      </w:r>
      <w:r w:rsidRPr="00DA3A25">
        <w:rPr>
          <w:rFonts w:cs="Arial"/>
          <w:sz w:val="20"/>
        </w:rPr>
        <w:t xml:space="preserve"> and 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'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as "a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k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16:1)</w:t>
      </w:r>
      <w:r w:rsidRPr="00DA3A25">
        <w:rPr>
          <w:rFonts w:cs="Arial"/>
          <w:sz w:val="20"/>
        </w:rPr>
        <w:t xml:space="preserve">. </w:t>
      </w:r>
      <w:bookmarkEnd w:id="28"/>
      <w:r w:rsidR="005D3FE4"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a 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FF0E43" w:rsidRPr="00DA3A25">
        <w:rPr>
          <w:rFonts w:cs="Arial"/>
          <w:sz w:val="20"/>
        </w:rPr>
        <w:fldChar w:fldCharType="begin"/>
      </w:r>
      <w:r w:rsidR="00FF0E43" w:rsidRPr="00DA3A25">
        <w:rPr>
          <w:sz w:val="20"/>
        </w:rPr>
        <w:instrText xml:space="preserve"> XE "</w:instrText>
      </w:r>
      <w:r w:rsidR="00FF0E43" w:rsidRPr="00DA3A25">
        <w:rPr>
          <w:rFonts w:cs="Arial"/>
          <w:sz w:val="20"/>
        </w:rPr>
        <w:instrText>Word pictures</w:instrText>
      </w:r>
      <w:r w:rsidR="00FF0E43" w:rsidRPr="00DA3A25">
        <w:rPr>
          <w:sz w:val="20"/>
        </w:rPr>
        <w:instrText xml:space="preserve">" </w:instrText>
      </w:r>
      <w:r w:rsidR="00FF0E43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ow 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lieve i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</w:t>
      </w:r>
      <w:r w:rsidR="00BC6FD8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au</w:t>
      </w:r>
      <w:r w:rsidR="00BC6FD8" w:rsidRPr="00DA3A25">
        <w:rPr>
          <w:rFonts w:cs="Arial"/>
          <w:sz w:val="20"/>
        </w:rPr>
        <w:t>l made</w:t>
      </w:r>
      <w:r w:rsidR="00BC6FD8" w:rsidRPr="00DA3A25">
        <w:rPr>
          <w:rFonts w:cs="Arial"/>
          <w:spacing w:val="4"/>
          <w:sz w:val="20"/>
        </w:rPr>
        <w:t xml:space="preserve"> t</w:t>
      </w:r>
      <w:r w:rsidR="00BC6FD8" w:rsidRPr="00DA3A25">
        <w:rPr>
          <w:rFonts w:cs="Arial"/>
          <w:sz w:val="20"/>
        </w:rPr>
        <w:t xml:space="preserve">his </w:t>
      </w:r>
      <w:r w:rsidR="00BC6FD8" w:rsidRPr="00DA3A25">
        <w:rPr>
          <w:rFonts w:cs="Arial"/>
          <w:spacing w:val="2"/>
          <w:sz w:val="20"/>
        </w:rPr>
        <w:t>c</w:t>
      </w:r>
      <w:r w:rsidR="00BC6FD8" w:rsidRPr="00DA3A25">
        <w:rPr>
          <w:rFonts w:cs="Arial"/>
          <w:sz w:val="20"/>
        </w:rPr>
        <w:t>lea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BC6FD8" w:rsidRPr="00DA3A25">
        <w:rPr>
          <w:rFonts w:cs="Arial"/>
          <w:sz w:val="20"/>
        </w:rPr>
        <w:t xml:space="preserve">when he </w:t>
      </w:r>
      <w:r w:rsidR="005D3FE4" w:rsidRPr="00DA3A25">
        <w:rPr>
          <w:rFonts w:cs="Arial"/>
          <w:spacing w:val="2"/>
          <w:sz w:val="20"/>
        </w:rPr>
        <w:t xml:space="preserve">said </w:t>
      </w:r>
      <w:r w:rsidRPr="00DA3A25">
        <w:rPr>
          <w:rFonts w:cs="Arial"/>
          <w:sz w:val="20"/>
        </w:rPr>
        <w:t>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="005D3FE4" w:rsidRPr="00DA3A25">
        <w:rPr>
          <w:rFonts w:cs="Arial"/>
          <w:sz w:val="20"/>
        </w:rPr>
        <w:t xml:space="preserve">was </w:t>
      </w:r>
      <w:r w:rsidRPr="00DA3A25">
        <w:rPr>
          <w:rFonts w:cs="Arial"/>
          <w:sz w:val="20"/>
        </w:rPr>
        <w:t xml:space="preserve">his "son </w:t>
      </w:r>
      <w:r w:rsidRPr="00DA3A25">
        <w:rPr>
          <w:rFonts w:cs="Arial"/>
          <w:bCs/>
          <w:sz w:val="20"/>
        </w:rPr>
        <w:t xml:space="preserve">in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>a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</w:t>
      </w:r>
      <w:r w:rsidRPr="00DA3A25">
        <w:rPr>
          <w:rFonts w:cs="Arial"/>
          <w:b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Faith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b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pacing w:val="-4"/>
          <w:sz w:val="16"/>
          <w:szCs w:val="16"/>
        </w:rPr>
        <w:t>(1</w:t>
      </w:r>
      <w:r w:rsidRPr="00633952">
        <w:rPr>
          <w:rFonts w:cs="Arial"/>
          <w:sz w:val="16"/>
          <w:szCs w:val="16"/>
        </w:rPr>
        <w:t>T</w:t>
      </w:r>
      <w:r w:rsidRPr="00633952">
        <w:rPr>
          <w:rFonts w:cs="Arial"/>
          <w:spacing w:val="-2"/>
          <w:sz w:val="16"/>
          <w:szCs w:val="16"/>
        </w:rPr>
        <w:t xml:space="preserve">i 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:</w:t>
      </w:r>
      <w:r w:rsidRPr="00633952">
        <w:rPr>
          <w:rFonts w:cs="Arial"/>
          <w:spacing w:val="-4"/>
          <w:sz w:val="16"/>
          <w:szCs w:val="16"/>
        </w:rPr>
        <w:t>2)</w:t>
      </w:r>
      <w:r w:rsidR="00F5232A" w:rsidRPr="00DA3A25">
        <w:rPr>
          <w:rFonts w:cs="Arial"/>
          <w:spacing w:val="-4"/>
          <w:sz w:val="20"/>
        </w:rPr>
        <w:t xml:space="preserve"> (i.e., </w:t>
      </w:r>
      <w:r w:rsidR="00E62FFC" w:rsidRPr="00DA3A25">
        <w:rPr>
          <w:rFonts w:cs="Arial"/>
          <w:spacing w:val="2"/>
          <w:sz w:val="20"/>
        </w:rPr>
        <w:t>t</w:t>
      </w:r>
      <w:r w:rsidR="00F5232A" w:rsidRPr="00DA3A25">
        <w:rPr>
          <w:rFonts w:cs="Arial"/>
          <w:sz w:val="20"/>
        </w:rPr>
        <w:t xml:space="preserve">he word of God </w:t>
      </w:r>
      <w:r w:rsidR="00726408" w:rsidRPr="00DA3A25">
        <w:rPr>
          <w:rFonts w:cs="Arial"/>
          <w:sz w:val="20"/>
        </w:rPr>
        <w:t>gav</w:t>
      </w:r>
      <w:r w:rsidR="00726408" w:rsidRPr="00DA3A25">
        <w:rPr>
          <w:rFonts w:cs="Arial"/>
          <w:spacing w:val="-6"/>
          <w:sz w:val="20"/>
        </w:rPr>
        <w:t>e</w:t>
      </w:r>
      <w:r w:rsidR="00726408" w:rsidRPr="00DA3A25">
        <w:rPr>
          <w:rFonts w:cs="Arial"/>
          <w:sz w:val="20"/>
        </w:rPr>
        <w:t xml:space="preserve"> </w:t>
      </w:r>
      <w:r w:rsidR="00987629" w:rsidRPr="00DA3A25">
        <w:rPr>
          <w:rFonts w:cs="Arial"/>
          <w:sz w:val="20"/>
        </w:rPr>
        <w:t xml:space="preserve">new life </w:t>
      </w:r>
      <w:r w:rsidR="00E62FFC" w:rsidRPr="00DA3A25">
        <w:rPr>
          <w:rFonts w:cs="Arial"/>
          <w:spacing w:val="2"/>
          <w:sz w:val="20"/>
        </w:rPr>
        <w:t>t</w:t>
      </w:r>
      <w:r w:rsidR="00987629" w:rsidRPr="00DA3A25">
        <w:rPr>
          <w:rFonts w:cs="Arial"/>
          <w:sz w:val="20"/>
        </w:rPr>
        <w:t>o Timo</w:t>
      </w:r>
      <w:r w:rsidR="00E62FFC" w:rsidRPr="00DA3A25">
        <w:rPr>
          <w:rFonts w:cs="Arial"/>
          <w:spacing w:val="2"/>
          <w:sz w:val="20"/>
        </w:rPr>
        <w:t>t</w:t>
      </w:r>
      <w:r w:rsidR="00987629" w:rsidRPr="00DA3A25">
        <w:rPr>
          <w:rFonts w:cs="Arial"/>
          <w:sz w:val="20"/>
        </w:rPr>
        <w:t xml:space="preserve">hy </w:t>
      </w:r>
      <w:r w:rsidR="00726408" w:rsidRPr="00DA3A25">
        <w:rPr>
          <w:rFonts w:cs="Arial"/>
          <w:sz w:val="20"/>
        </w:rPr>
        <w:t xml:space="preserve">and Paul had </w:t>
      </w:r>
      <w:r w:rsidR="00987629" w:rsidRPr="00DA3A25">
        <w:rPr>
          <w:rFonts w:cs="Arial"/>
          <w:sz w:val="20"/>
        </w:rPr>
        <w:t>delivered</w:t>
      </w:r>
      <w:r w:rsidR="00726408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726408" w:rsidRPr="00DA3A25">
        <w:rPr>
          <w:rFonts w:cs="Arial"/>
          <w:sz w:val="20"/>
        </w:rPr>
        <w:t>his lifegiving seed).</w:t>
      </w:r>
      <w:r w:rsidR="00987629" w:rsidRPr="00DA3A25">
        <w:rPr>
          <w:rFonts w:cs="Arial"/>
          <w:sz w:val="20"/>
        </w:rPr>
        <w:t xml:space="preserve"> </w:t>
      </w:r>
      <w:r w:rsidR="005D3FE4" w:rsidRPr="00DA3A25">
        <w:rPr>
          <w:rFonts w:cs="Arial"/>
          <w:sz w:val="20"/>
        </w:rPr>
        <w:t>Similarly</w:t>
      </w:r>
      <w:r w:rsidRPr="00DA3A25">
        <w:rPr>
          <w:rFonts w:cs="Arial"/>
          <w:sz w:val="20"/>
        </w:rPr>
        <w:t xml:space="preserve">, Paul </w:t>
      </w:r>
      <w:r w:rsidR="00321406" w:rsidRPr="00DA3A25">
        <w:rPr>
          <w:rFonts w:cs="Arial"/>
          <w:spacing w:val="2"/>
          <w:sz w:val="20"/>
        </w:rPr>
        <w:t>c</w:t>
      </w:r>
      <w:r w:rsidR="005D3FE4" w:rsidRPr="00DA3A25">
        <w:rPr>
          <w:rFonts w:cs="Arial"/>
          <w:sz w:val="20"/>
        </w:rPr>
        <w:t xml:space="preserve">alled </w:t>
      </w:r>
      <w:r w:rsidRPr="00DA3A25">
        <w:rPr>
          <w:rFonts w:cs="Arial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s </w:t>
      </w:r>
      <w:r w:rsidR="005D3FE4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 xml:space="preserve"> "own son </w:t>
      </w:r>
      <w:r w:rsidRPr="00DA3A25">
        <w:rPr>
          <w:rFonts w:cs="Arial"/>
          <w:bCs/>
          <w:sz w:val="20"/>
        </w:rPr>
        <w:t>a</w:t>
      </w:r>
      <w:r w:rsidRPr="00DA3A25">
        <w:rPr>
          <w:rFonts w:cs="Arial"/>
          <w:bCs/>
          <w:spacing w:val="4"/>
          <w:sz w:val="20"/>
        </w:rPr>
        <w:t>ft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ommon 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>a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T</w:t>
      </w:r>
      <w:r w:rsidRPr="00633952">
        <w:rPr>
          <w:rFonts w:cs="Arial"/>
          <w:spacing w:val="2"/>
          <w:sz w:val="16"/>
          <w:szCs w:val="16"/>
        </w:rPr>
        <w:t>i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us 1:4)</w:t>
      </w:r>
      <w:r w:rsidRPr="00DA3A25">
        <w:rPr>
          <w:rFonts w:cs="Arial"/>
          <w:sz w:val="20"/>
        </w:rPr>
        <w:t xml:space="preserve">. </w:t>
      </w:r>
      <w:r w:rsidR="005D3FE4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als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 in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"my beloved sons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4:14)</w:t>
      </w:r>
      <w:r w:rsidRPr="00DA3A25">
        <w:rPr>
          <w:rFonts w:cs="Arial"/>
          <w:sz w:val="20"/>
        </w:rPr>
        <w:t xml:space="preserve"> and said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gh ye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sand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in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have ye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n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in Ch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is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Jesus I have</w:t>
      </w:r>
      <w:r w:rsidRPr="00DA3A25">
        <w:rPr>
          <w:rFonts w:cs="Arial"/>
          <w:b/>
          <w:sz w:val="20"/>
        </w:rPr>
        <w:t xml:space="preserve"> </w:t>
      </w:r>
      <w:r w:rsidRPr="00DA3A25">
        <w:rPr>
          <w:rFonts w:cs="Arial"/>
          <w:bCs/>
          <w:sz w:val="20"/>
        </w:rPr>
        <w:t>bego</w:t>
      </w:r>
      <w:r w:rsidRPr="00DA3A25">
        <w:rPr>
          <w:rFonts w:cs="Arial"/>
          <w:bCs/>
          <w:spacing w:val="4"/>
          <w:sz w:val="20"/>
        </w:rPr>
        <w:t>tt</w:t>
      </w:r>
      <w:r w:rsidRPr="00DA3A25">
        <w:rPr>
          <w:rFonts w:cs="Arial"/>
          <w:bCs/>
          <w:sz w:val="20"/>
        </w:rPr>
        <w:t>en you</w:t>
      </w:r>
      <w:r w:rsidRPr="00DA3A25">
        <w:rPr>
          <w:rFonts w:cs="Arial"/>
          <w:b/>
          <w:sz w:val="20"/>
        </w:rPr>
        <w:t xml:space="preserve">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ough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gospel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spel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v. 15)</w:t>
      </w:r>
      <w:r w:rsidRPr="00DA3A25">
        <w:rPr>
          <w:rFonts w:cs="Arial"/>
          <w:sz w:val="20"/>
        </w:rPr>
        <w:t xml:space="preserve">. What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en an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in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and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? One </w:t>
      </w:r>
      <w:r w:rsidR="009F3854" w:rsidRPr="00DA3A25">
        <w:rPr>
          <w:rFonts w:cs="Arial"/>
          <w:sz w:val="20"/>
        </w:rPr>
        <w:t xml:space="preserve">has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="00E62FFC" w:rsidRPr="00DA3A25">
        <w:rPr>
          <w:rFonts w:cs="Arial"/>
          <w:spacing w:val="2"/>
          <w:sz w:val="20"/>
        </w:rPr>
        <w:t>t</w:t>
      </w:r>
      <w:r w:rsidR="009F3854" w:rsidRPr="00DA3A25">
        <w:rPr>
          <w:rFonts w:cs="Arial"/>
          <w:sz w:val="20"/>
        </w:rPr>
        <w:t xml:space="preserve">o share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="00C541F4" w:rsidRPr="00DA3A25">
        <w:rPr>
          <w:rFonts w:cs="Arial"/>
          <w:sz w:val="20"/>
        </w:rPr>
        <w:t>.</w:t>
      </w:r>
    </w:p>
    <w:p w14:paraId="7ADF91A5" w14:textId="77777777" w:rsidR="005F7172" w:rsidRPr="00DA3A25" w:rsidRDefault="005F7172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1BFB56C" w14:textId="0F4D711E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581594" w:rsidRPr="00DA3A25">
        <w:rPr>
          <w:rFonts w:cs="Arial"/>
          <w:sz w:val="20"/>
        </w:rPr>
        <w:t xml:space="preserve"> here</w:t>
      </w:r>
      <w:r w:rsidRPr="00DA3A25">
        <w:rPr>
          <w:rFonts w:cs="Arial"/>
          <w:sz w:val="20"/>
        </w:rPr>
        <w:t xml:space="preserve"> is men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"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begotten by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966DB0" w:rsidRPr="00DA3A25">
        <w:rPr>
          <w:rFonts w:cs="Arial"/>
          <w:sz w:val="20"/>
        </w:rPr>
        <w:t xml:space="preserve">y </w:t>
      </w:r>
      <w:r w:rsidRPr="00DA3A25">
        <w:rPr>
          <w:rFonts w:cs="Arial"/>
          <w:sz w:val="20"/>
        </w:rPr>
        <w:t>believe!</w:t>
      </w:r>
      <w:r w:rsidR="005F717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This idea is also seen in Jesus'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buk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8C5E88" w:rsidRPr="00DA3A25">
        <w:rPr>
          <w:rFonts w:cs="Arial"/>
          <w:sz w:val="20"/>
        </w:rPr>
        <w:t xml:space="preserve"> missiona</w:t>
      </w:r>
      <w:r w:rsidR="008C5E88" w:rsidRPr="00DA3A25">
        <w:rPr>
          <w:rFonts w:cs="Arial"/>
          <w:spacing w:val="4"/>
          <w:sz w:val="20"/>
        </w:rPr>
        <w:t>r</w:t>
      </w:r>
      <w:r w:rsidR="008C5E88" w:rsidRPr="00DA3A25">
        <w:rPr>
          <w:rFonts w:cs="Arial"/>
          <w:sz w:val="20"/>
        </w:rPr>
        <w:t>y wo</w:t>
      </w:r>
      <w:r w:rsidR="008C5E88" w:rsidRPr="00DA3A25">
        <w:rPr>
          <w:rFonts w:cs="Arial"/>
          <w:spacing w:val="2"/>
          <w:sz w:val="20"/>
        </w:rPr>
        <w:t>r</w:t>
      </w:r>
      <w:r w:rsidR="008C5E88" w:rsidRPr="00DA3A25">
        <w:rPr>
          <w:rFonts w:cs="Arial"/>
          <w:sz w:val="20"/>
        </w:rPr>
        <w:t xml:space="preserve">k of </w:t>
      </w:r>
      <w:r w:rsidR="00E62FFC" w:rsidRPr="00DA3A25">
        <w:rPr>
          <w:rFonts w:cs="Arial"/>
          <w:spacing w:val="2"/>
          <w:sz w:val="20"/>
        </w:rPr>
        <w:t>t</w:t>
      </w:r>
      <w:r w:rsidR="008C5E88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bes and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"y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pass sea and l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ake on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sely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1A47DC" w:rsidRPr="00DA3A25">
        <w:rPr>
          <w:rFonts w:cs="Arial"/>
          <w:sz w:val="20"/>
        </w:rPr>
        <w:t xml:space="preserve"> [</w:t>
      </w:r>
      <w:r w:rsidR="00321406" w:rsidRPr="00DA3A25">
        <w:rPr>
          <w:rFonts w:cs="Arial"/>
          <w:spacing w:val="2"/>
          <w:sz w:val="20"/>
        </w:rPr>
        <w:t>c</w:t>
      </w:r>
      <w:r w:rsidR="001A47DC" w:rsidRPr="00DA3A25">
        <w:rPr>
          <w:rFonts w:cs="Arial"/>
          <w:sz w:val="20"/>
        </w:rPr>
        <w:t>onve</w:t>
      </w:r>
      <w:r w:rsidR="001A47DC" w:rsidRPr="00DA3A25">
        <w:rPr>
          <w:rFonts w:cs="Arial"/>
          <w:spacing w:val="6"/>
          <w:sz w:val="20"/>
        </w:rPr>
        <w:t>r</w:t>
      </w:r>
      <w:r w:rsidR="00E62FFC" w:rsidRPr="00DA3A25">
        <w:rPr>
          <w:rFonts w:cs="Arial"/>
          <w:spacing w:val="2"/>
          <w:sz w:val="20"/>
        </w:rPr>
        <w:t>t</w:t>
      </w:r>
      <w:r w:rsidR="001A47DC" w:rsidRPr="00DA3A25">
        <w:rPr>
          <w:rFonts w:cs="Arial"/>
          <w:sz w:val="20"/>
        </w:rPr>
        <w:t>]</w:t>
      </w:r>
      <w:r w:rsidRPr="00DA3A25">
        <w:rPr>
          <w:rFonts w:cs="Arial"/>
          <w:sz w:val="20"/>
        </w:rPr>
        <w:t xml:space="preserve">, and when he is made, ye make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d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e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 y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ves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3:15)</w:t>
      </w:r>
      <w:r w:rsidRPr="00DA3A25">
        <w:rPr>
          <w:rFonts w:cs="Arial"/>
          <w:sz w:val="20"/>
        </w:rPr>
        <w:t>.</w:t>
      </w:r>
    </w:p>
    <w:p w14:paraId="529FA7D5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7DCE0EA" w14:textId="47DF8AC8" w:rsidR="001B1FEA" w:rsidRPr="00DA3A25" w:rsidRDefault="006010E6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en idea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believed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behavi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ideas. </w:t>
      </w:r>
      <w:r w:rsidR="00E34CE0" w:rsidRPr="00DA3A25">
        <w:rPr>
          <w:rFonts w:cs="Arial"/>
          <w:sz w:val="20"/>
        </w:rPr>
        <w:t>Th</w:t>
      </w:r>
      <w:r w:rsidR="008C5E88" w:rsidRPr="00DA3A25">
        <w:rPr>
          <w:rFonts w:cs="Arial"/>
          <w:sz w:val="20"/>
        </w:rPr>
        <w:t>ose</w:t>
      </w:r>
      <w:r w:rsidR="00E34CE0" w:rsidRPr="00DA3A25">
        <w:rPr>
          <w:rFonts w:cs="Arial"/>
          <w:sz w:val="20"/>
        </w:rPr>
        <w:t xml:space="preserve"> mission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ies </w:t>
      </w:r>
      <w:r w:rsidR="008E1752" w:rsidRPr="00DA3A25">
        <w:rPr>
          <w:rFonts w:cs="Arial"/>
          <w:spacing w:val="2"/>
          <w:sz w:val="20"/>
        </w:rPr>
        <w:t>were children of hell, so this is</w:t>
      </w:r>
      <w:r w:rsidR="005F5C34" w:rsidRPr="00DA3A25">
        <w:rPr>
          <w:rFonts w:cs="Arial"/>
          <w:spacing w:val="2"/>
          <w:sz w:val="20"/>
        </w:rPr>
        <w:t xml:space="preserve"> all they could produce</w:t>
      </w:r>
      <w:r w:rsidRPr="00DA3A25">
        <w:rPr>
          <w:rFonts w:cs="Arial"/>
          <w:sz w:val="20"/>
        </w:rPr>
        <w:t xml:space="preserve">. If </w:t>
      </w:r>
      <w:r w:rsidR="00E34CE0" w:rsidRPr="00DA3A25">
        <w:rPr>
          <w:rFonts w:cs="Arial"/>
          <w:sz w:val="20"/>
        </w:rPr>
        <w:t xml:space="preserve">a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ild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 xml:space="preserve">hell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es o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believe as he does,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se who are </w:t>
      </w:r>
      <w:r w:rsidR="00E34CE0" w:rsidRPr="00DA3A25">
        <w:rPr>
          <w:rFonts w:cs="Arial"/>
          <w:sz w:val="20"/>
        </w:rPr>
        <w:t>bego</w:t>
      </w:r>
      <w:r w:rsidR="00E34CE0" w:rsidRPr="00DA3A25">
        <w:rPr>
          <w:rFonts w:cs="Arial"/>
          <w:spacing w:val="4"/>
          <w:sz w:val="20"/>
        </w:rPr>
        <w:t>tt</w:t>
      </w:r>
      <w:r w:rsidR="00E34CE0" w:rsidRPr="00DA3A25">
        <w:rPr>
          <w:rFonts w:cs="Arial"/>
          <w:sz w:val="20"/>
        </w:rPr>
        <w:t xml:space="preserve">en by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ose ideas</w:t>
      </w:r>
      <w:r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 xml:space="preserve">will 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z w:val="20"/>
        </w:rPr>
        <w:t xml:space="preserve">ind 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i/>
          <w:iCs/>
          <w:spacing w:val="4"/>
          <w:sz w:val="20"/>
        </w:rPr>
        <w:t>t</w:t>
      </w:r>
      <w:r w:rsidR="00E34CE0" w:rsidRPr="00DA3A25">
        <w:rPr>
          <w:rFonts w:cs="Arial"/>
          <w:i/>
          <w:iCs/>
          <w:sz w:val="20"/>
        </w:rPr>
        <w:t>wi</w:t>
      </w:r>
      <w:r w:rsidR="00E34CE0" w:rsidRPr="00DA3A25">
        <w:rPr>
          <w:rFonts w:cs="Arial"/>
          <w:i/>
          <w:iCs/>
          <w:spacing w:val="2"/>
          <w:sz w:val="20"/>
        </w:rPr>
        <w:t>c</w:t>
      </w:r>
      <w:r w:rsidR="00E34CE0" w:rsidRPr="00DA3A25">
        <w:rPr>
          <w:rFonts w:cs="Arial"/>
          <w:i/>
          <w:iCs/>
          <w:sz w:val="20"/>
        </w:rPr>
        <w:t>e</w:t>
      </w:r>
      <w:r w:rsidR="00E34CE0" w:rsidRPr="00DA3A25">
        <w:rPr>
          <w:rFonts w:cs="Arial"/>
          <w:sz w:val="20"/>
        </w:rPr>
        <w:t xml:space="preserve"> as h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</w:t>
      </w:r>
      <w:r w:rsidR="00A15268" w:rsidRPr="00DA3A25">
        <w:rPr>
          <w:rFonts w:cs="Arial"/>
          <w:sz w:val="20"/>
        </w:rPr>
        <w:t xml:space="preserve">break </w:t>
      </w:r>
      <w:r w:rsidR="00D83013" w:rsidRPr="00DA3A25">
        <w:rPr>
          <w:rFonts w:cs="Arial"/>
          <w:spacing w:val="2"/>
          <w:sz w:val="20"/>
        </w:rPr>
        <w:t>fr</w:t>
      </w:r>
      <w:r w:rsidR="00A15268" w:rsidRPr="00DA3A25">
        <w:rPr>
          <w:rFonts w:cs="Arial"/>
          <w:sz w:val="20"/>
        </w:rPr>
        <w:t>ee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om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bondage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ose belie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s. Why? B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aus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y</w:t>
      </w:r>
      <w:r w:rsidR="004F00BB" w:rsidRPr="00DA3A25">
        <w:rPr>
          <w:rFonts w:cs="Arial"/>
          <w:sz w:val="20"/>
        </w:rPr>
        <w:t xml:space="preserve"> will have </w:t>
      </w:r>
      <w:r w:rsidR="00E62FFC" w:rsidRPr="00DA3A25">
        <w:rPr>
          <w:rFonts w:cs="Arial"/>
          <w:spacing w:val="2"/>
          <w:sz w:val="20"/>
        </w:rPr>
        <w:t>t</w:t>
      </w:r>
      <w:r w:rsidR="004F00BB" w:rsidRPr="00DA3A25">
        <w:rPr>
          <w:rFonts w:cs="Arial"/>
          <w:sz w:val="20"/>
        </w:rPr>
        <w:t>o</w:t>
      </w:r>
      <w:r w:rsidR="00E34CE0" w:rsidRPr="00DA3A25">
        <w:rPr>
          <w:rFonts w:cs="Arial"/>
          <w:sz w:val="20"/>
        </w:rPr>
        <w:t xml:space="preserve"> 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knowledg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i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 xml:space="preserve">own blindness </w:t>
      </w:r>
      <w:r w:rsidR="00E34CE0" w:rsidRPr="00DA3A25">
        <w:rPr>
          <w:rFonts w:cs="Arial"/>
          <w:iCs/>
          <w:sz w:val="20"/>
          <w:u w:val="single"/>
        </w:rPr>
        <w:t xml:space="preserve">an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blindness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</w:t>
      </w:r>
      <w:r w:rsidR="004435FA" w:rsidRPr="00DA3A25">
        <w:rPr>
          <w:rFonts w:cs="Arial"/>
          <w:sz w:val="20"/>
        </w:rPr>
        <w:t xml:space="preserve">e people </w:t>
      </w:r>
      <w:r w:rsidR="00E34CE0" w:rsidRPr="00DA3A25">
        <w:rPr>
          <w:rFonts w:cs="Arial"/>
          <w:sz w:val="20"/>
        </w:rPr>
        <w:t xml:space="preserve">whom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y ha</w:t>
      </w:r>
      <w:r w:rsidRPr="00DA3A25">
        <w:rPr>
          <w:rFonts w:cs="Arial"/>
          <w:sz w:val="20"/>
        </w:rPr>
        <w:t xml:space="preserve">d put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833E27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den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n</w:t>
      </w:r>
      <w:r w:rsidR="00E34CE0" w:rsidRPr="00DA3A25">
        <w:rPr>
          <w:rFonts w:cs="Arial"/>
          <w:sz w:val="20"/>
        </w:rPr>
        <w:t xml:space="preserve"> – an</w:t>
      </w:r>
      <w:r w:rsidRPr="00DA3A25">
        <w:rPr>
          <w:rFonts w:cs="Arial"/>
          <w:sz w:val="20"/>
        </w:rPr>
        <w:t xml:space="preserve">d </w:t>
      </w:r>
      <w:r w:rsidR="00E34CE0" w:rsidRPr="00DA3A25">
        <w:rPr>
          <w:rFonts w:cs="Arial"/>
          <w:sz w:val="20"/>
        </w:rPr>
        <w:t>doing bo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</w:t>
      </w:r>
      <w:r w:rsidR="00DE529A" w:rsidRPr="00DA3A25">
        <w:rPr>
          <w:rFonts w:cs="Arial"/>
          <w:sz w:val="20"/>
        </w:rPr>
        <w:t>e</w:t>
      </w:r>
      <w:r w:rsidR="00E34CE0" w:rsidRPr="00DA3A25">
        <w:rPr>
          <w:rFonts w:cs="Arial"/>
          <w:sz w:val="20"/>
        </w:rPr>
        <w:t>se</w:t>
      </w:r>
      <w:r w:rsidR="004435FA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4435FA" w:rsidRPr="00DA3A25">
        <w:rPr>
          <w:rFonts w:cs="Arial"/>
          <w:sz w:val="20"/>
        </w:rPr>
        <w:t>hings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z w:val="20"/>
        </w:rPr>
        <w:t>is doubly h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d. </w:t>
      </w:r>
      <w:r w:rsidR="001B1FEA" w:rsidRPr="00DA3A25">
        <w:rPr>
          <w:rFonts w:cs="Arial"/>
          <w:sz w:val="20"/>
        </w:rPr>
        <w:t xml:space="preserve">Jesus </w:t>
      </w:r>
      <w:r w:rsidR="00321406" w:rsidRPr="00DA3A25">
        <w:rPr>
          <w:rFonts w:cs="Arial"/>
          <w:spacing w:val="2"/>
          <w:sz w:val="20"/>
        </w:rPr>
        <w:t>c</w:t>
      </w:r>
      <w:r w:rsidR="001B1FEA" w:rsidRPr="00DA3A25">
        <w:rPr>
          <w:rFonts w:cs="Arial"/>
          <w:sz w:val="20"/>
        </w:rPr>
        <w:t xml:space="preserve">ould say, </w:t>
      </w:r>
      <w:r w:rsidR="004D06AA" w:rsidRPr="00DA3A25">
        <w:rPr>
          <w:rFonts w:cs="Arial"/>
          <w:sz w:val="20"/>
        </w:rPr>
        <w:t>"</w:t>
      </w:r>
      <w:r w:rsidR="001B1FEA" w:rsidRPr="00DA3A25">
        <w:rPr>
          <w:rFonts w:cs="Arial"/>
          <w:sz w:val="20"/>
        </w:rPr>
        <w:t>w</w:t>
      </w:r>
      <w:r w:rsidR="00E34CE0" w:rsidRPr="00DA3A25">
        <w:rPr>
          <w:rFonts w:cs="Arial"/>
          <w:sz w:val="20"/>
        </w:rPr>
        <w:t>isdom is ju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z w:val="20"/>
        </w:rPr>
        <w:t>ied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h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Wisdom:</w:instrText>
      </w:r>
      <w:r w:rsidR="00E34CE0" w:rsidRPr="00DA3A25">
        <w:rPr>
          <w:sz w:val="20"/>
        </w:rPr>
        <w:instrText xml:space="preserve">justified of her children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ild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n"</w:t>
      </w:r>
      <w:r w:rsidR="00E34CE0" w:rsidRPr="00DA3A25">
        <w:rPr>
          <w:rFonts w:cs="Arial"/>
          <w:spacing w:val="-4"/>
          <w:sz w:val="20"/>
        </w:rPr>
        <w:t xml:space="preserve"> </w:t>
      </w:r>
      <w:r w:rsidR="00E34CE0" w:rsidRPr="00DA3A25">
        <w:rPr>
          <w:rFonts w:cs="Arial"/>
          <w:sz w:val="20"/>
        </w:rPr>
        <w:t>b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ause people 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 a p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odu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idea</w:t>
      </w:r>
      <w:r w:rsidR="00E34CE0" w:rsidRPr="00DA3A25">
        <w:rPr>
          <w:rFonts w:cs="Arial"/>
          <w:spacing w:val="-4"/>
          <w:sz w:val="20"/>
        </w:rPr>
        <w:t xml:space="preserve">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y believe and sel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z w:val="20"/>
        </w:rPr>
        <w:t>-ju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z w:val="20"/>
        </w:rPr>
        <w:t>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ion knows no lim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s.</w:t>
      </w:r>
    </w:p>
    <w:p w14:paraId="63B7D903" w14:textId="77777777" w:rsidR="00264072" w:rsidRPr="00DA3A25" w:rsidRDefault="00264072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798D94E" w14:textId="65DBECB3" w:rsidR="00E34CE0" w:rsidRPr="00DA3A25" w:rsidRDefault="00966DB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o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what Jesus said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igh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be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 </w:t>
      </w:r>
      <w:r w:rsidRPr="00DA3A25">
        <w:rPr>
          <w:rFonts w:cs="Arial"/>
          <w:sz w:val="20"/>
        </w:rPr>
        <w:t>he</w:t>
      </w:r>
      <w:r w:rsidR="00E34CE0" w:rsidRPr="00DA3A25">
        <w:rPr>
          <w:rFonts w:cs="Arial"/>
          <w:sz w:val="20"/>
        </w:rPr>
        <w:t xml:space="preserve"> sai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os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:</w:t>
      </w:r>
    </w:p>
    <w:p w14:paraId="0505E2E3" w14:textId="77777777" w:rsidR="00966DB0" w:rsidRPr="00DA3A25" w:rsidRDefault="00966DB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10F6C39" w14:textId="4C547E0E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hall I lik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gen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?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lik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 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ing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ing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ows, </w:t>
      </w:r>
      <w:r w:rsidR="00F66EE7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>n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z w:val="20"/>
        </w:rPr>
        <w:t xml:space="preserve"> sayin</w:t>
      </w:r>
      <w:r w:rsidRPr="00DA3A25">
        <w:rPr>
          <w:rFonts w:cs="Arial"/>
          <w:spacing w:val="-4"/>
          <w:sz w:val="20"/>
        </w:rPr>
        <w:t xml:space="preserve">g, </w:t>
      </w:r>
      <w:r w:rsidR="004B46A3" w:rsidRPr="00DA3A25">
        <w:rPr>
          <w:rFonts w:cs="Arial"/>
          <w:sz w:val="20"/>
        </w:rPr>
        <w:t>w</w:t>
      </w:r>
      <w:r w:rsidR="004B46A3" w:rsidRPr="00DA3A25">
        <w:rPr>
          <w:rFonts w:cs="Arial"/>
          <w:bCs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hav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pipe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z w:val="20"/>
        </w:rPr>
        <w:t xml:space="preserve">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 xml:space="preserve">o </w:t>
      </w:r>
      <w:r w:rsidRPr="00DA3A25">
        <w:rPr>
          <w:rFonts w:cs="Arial"/>
          <w:sz w:val="20"/>
        </w:rPr>
        <w:t>yo</w:t>
      </w:r>
      <w:r w:rsidRPr="00DA3A25">
        <w:rPr>
          <w:rFonts w:cs="Arial"/>
          <w:spacing w:val="-4"/>
          <w:sz w:val="20"/>
        </w:rPr>
        <w:t>u,</w:t>
      </w:r>
      <w:r w:rsidRPr="00DA3A25">
        <w:rPr>
          <w:rFonts w:cs="Arial"/>
          <w:sz w:val="20"/>
        </w:rPr>
        <w:t xml:space="preserve"> an</w:t>
      </w:r>
      <w:r w:rsidRPr="00DA3A25">
        <w:rPr>
          <w:rFonts w:cs="Arial"/>
          <w:spacing w:val="-2"/>
          <w:sz w:val="20"/>
        </w:rPr>
        <w:t xml:space="preserve">d </w:t>
      </w:r>
      <w:r w:rsidRPr="00DA3A25">
        <w:rPr>
          <w:rFonts w:cs="Arial"/>
          <w:bCs/>
          <w:sz w:val="20"/>
        </w:rPr>
        <w:t>y</w:t>
      </w:r>
      <w:r w:rsidR="004B46A3" w:rsidRPr="00DA3A25">
        <w:rPr>
          <w:rFonts w:cs="Arial"/>
          <w:bCs/>
          <w:spacing w:val="-4"/>
          <w:sz w:val="20"/>
        </w:rPr>
        <w:t>e</w:t>
      </w:r>
      <w:r w:rsidRPr="00DA3A25">
        <w:rPr>
          <w:rFonts w:cs="Arial"/>
          <w:bCs/>
          <w:sz w:val="20"/>
        </w:rPr>
        <w:t xml:space="preserve"> hav</w:t>
      </w:r>
      <w:r w:rsidRPr="00DA3A25">
        <w:rPr>
          <w:rFonts w:cs="Arial"/>
          <w:bCs/>
          <w:spacing w:val="-4"/>
          <w:sz w:val="20"/>
        </w:rPr>
        <w:t xml:space="preserve">e </w:t>
      </w:r>
      <w:r w:rsidRPr="00DA3A25">
        <w:rPr>
          <w:rFonts w:cs="Arial"/>
          <w:bCs/>
          <w:sz w:val="20"/>
        </w:rPr>
        <w:t>no</w:t>
      </w:r>
      <w:r w:rsidRPr="00DA3A25">
        <w:rPr>
          <w:rFonts w:cs="Arial"/>
          <w:bCs/>
          <w:spacing w:val="-4"/>
          <w:sz w:val="20"/>
        </w:rPr>
        <w:t xml:space="preserve">t </w:t>
      </w:r>
      <w:r w:rsidRPr="00DA3A25">
        <w:rPr>
          <w:rFonts w:cs="Arial"/>
          <w:bCs/>
          <w:sz w:val="20"/>
        </w:rPr>
        <w:t>dan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-4"/>
          <w:sz w:val="20"/>
        </w:rPr>
        <w:t>d</w:t>
      </w:r>
      <w:r w:rsidRPr="00DA3A25">
        <w:rPr>
          <w:rFonts w:cs="Arial"/>
          <w:spacing w:val="-4"/>
          <w:sz w:val="20"/>
        </w:rPr>
        <w:t>;</w:t>
      </w:r>
      <w:r w:rsidRPr="00DA3A25">
        <w:rPr>
          <w:rFonts w:cs="Arial"/>
          <w:sz w:val="20"/>
        </w:rPr>
        <w:t xml:space="preserve"> we have m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, and </w:t>
      </w:r>
      <w:r w:rsidRPr="00DA3A25">
        <w:rPr>
          <w:rFonts w:cs="Arial"/>
          <w:bCs/>
          <w:sz w:val="20"/>
        </w:rPr>
        <w:t>ye have no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lame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e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1:16-17)</w:t>
      </w:r>
      <w:r w:rsidRPr="00DA3A25">
        <w:rPr>
          <w:rFonts w:cs="Arial"/>
          <w:sz w:val="20"/>
        </w:rPr>
        <w:t>.</w:t>
      </w:r>
    </w:p>
    <w:p w14:paraId="67B79767" w14:textId="54D8955F" w:rsidR="00966DB0" w:rsidRPr="00DA3A25" w:rsidRDefault="00966DB0">
      <w:pPr>
        <w:rPr>
          <w:rFonts w:cs="Arial"/>
          <w:sz w:val="20"/>
        </w:rPr>
      </w:pPr>
    </w:p>
    <w:p w14:paraId="09383C50" w14:textId="3EFC559D" w:rsidR="00E34CE0" w:rsidRPr="00DA3A25" w:rsidRDefault="00DF6124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Bo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34CE0" w:rsidRPr="00DA3A25">
        <w:rPr>
          <w:rFonts w:cs="Arial"/>
          <w:sz w:val="20"/>
        </w:rPr>
        <w:t>John and Jes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Jes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ught idea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321406" w:rsidRPr="00DA3A25">
        <w:rPr>
          <w:rFonts w:cs="Arial"/>
          <w:spacing w:val="2"/>
          <w:sz w:val="20"/>
        </w:rPr>
        <w:t>c</w:t>
      </w:r>
      <w:r w:rsidR="003E6871" w:rsidRPr="00DA3A25">
        <w:rPr>
          <w:rFonts w:cs="Arial"/>
          <w:sz w:val="20"/>
        </w:rPr>
        <w:t>hallenged</w:t>
      </w:r>
      <w:r w:rsidR="002D694D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2D694D" w:rsidRPr="00DA3A25">
        <w:rPr>
          <w:rFonts w:cs="Arial"/>
          <w:sz w:val="20"/>
        </w:rPr>
        <w:t xml:space="preserve">he </w:t>
      </w:r>
      <w:r w:rsidR="00E62FFC" w:rsidRPr="00DA3A25">
        <w:rPr>
          <w:rFonts w:cs="Arial"/>
          <w:spacing w:val="2"/>
          <w:sz w:val="20"/>
        </w:rPr>
        <w:t>t</w:t>
      </w:r>
      <w:r w:rsidR="002D694D"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="002D694D" w:rsidRPr="00DA3A25">
        <w:rPr>
          <w:rFonts w:cs="Arial"/>
          <w:sz w:val="20"/>
        </w:rPr>
        <w:t xml:space="preserve">hings of </w:t>
      </w:r>
      <w:r w:rsidR="00E62FFC" w:rsidRPr="00DA3A25">
        <w:rPr>
          <w:rFonts w:cs="Arial"/>
          <w:spacing w:val="2"/>
          <w:sz w:val="20"/>
        </w:rPr>
        <w:t>t</w:t>
      </w:r>
      <w:r w:rsidR="002D694D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34CE0" w:rsidRPr="00DA3A25">
        <w:rPr>
          <w:rFonts w:cs="Arial"/>
          <w:sz w:val="20"/>
        </w:rPr>
        <w:t>gen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ion. So,</w:t>
      </w:r>
      <w:r w:rsidR="002135AB" w:rsidRPr="00DA3A25">
        <w:rPr>
          <w:rFonts w:cs="Arial"/>
          <w:sz w:val="20"/>
        </w:rPr>
        <w:t xml:space="preserve"> </w:t>
      </w:r>
      <w:r w:rsidR="003E6871" w:rsidRPr="00DA3A25">
        <w:rPr>
          <w:rFonts w:cs="Arial"/>
          <w:sz w:val="20"/>
        </w:rPr>
        <w:t xml:space="preserve">men i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t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z w:val="20"/>
        </w:rPr>
        <w:t>gen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ion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 xml:space="preserve">ound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ason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ju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z w:val="20"/>
        </w:rPr>
        <w:t>y dis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sp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ing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m, as </w:t>
      </w:r>
      <w:r w:rsidR="004F00BB" w:rsidRPr="00DA3A25">
        <w:rPr>
          <w:rFonts w:cs="Arial"/>
          <w:sz w:val="20"/>
        </w:rPr>
        <w:t>Jesus</w:t>
      </w:r>
      <w:r w:rsidR="00E34CE0" w:rsidRPr="00DA3A25">
        <w:rPr>
          <w:rFonts w:cs="Arial"/>
          <w:sz w:val="20"/>
        </w:rPr>
        <w:t xml:space="preserve"> went o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no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:</w:t>
      </w:r>
    </w:p>
    <w:p w14:paraId="4D6E8022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3368599" w14:textId="26AA1DA0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John </w:t>
      </w:r>
      <w:r w:rsidRPr="00DA3A25">
        <w:rPr>
          <w:rFonts w:cs="Arial"/>
          <w:b/>
          <w:spacing w:val="2"/>
          <w:sz w:val="20"/>
        </w:rPr>
        <w:t>c</w:t>
      </w:r>
      <w:r w:rsidRPr="00DA3A25">
        <w:rPr>
          <w:rFonts w:cs="Arial"/>
          <w:b/>
          <w:sz w:val="20"/>
        </w:rPr>
        <w:t>ame ne</w:t>
      </w:r>
      <w:r w:rsidRPr="00DA3A25">
        <w:rPr>
          <w:rFonts w:cs="Arial"/>
          <w:b/>
          <w:spacing w:val="2"/>
          <w:sz w:val="20"/>
        </w:rPr>
        <w:t>i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</w:t>
      </w:r>
      <w:r w:rsidRPr="00DA3A25">
        <w:rPr>
          <w:rFonts w:cs="Arial"/>
          <w:b/>
          <w:spacing w:val="-2"/>
          <w:sz w:val="20"/>
        </w:rPr>
        <w:t xml:space="preserve">r </w:t>
      </w:r>
      <w:r w:rsidRPr="00DA3A25">
        <w:rPr>
          <w:rFonts w:cs="Arial"/>
          <w:b/>
          <w:sz w:val="20"/>
        </w:rPr>
        <w:t>ea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ing no</w:t>
      </w:r>
      <w:r w:rsidRPr="00DA3A25">
        <w:rPr>
          <w:rFonts w:cs="Arial"/>
          <w:b/>
          <w:spacing w:val="-2"/>
          <w:sz w:val="20"/>
        </w:rPr>
        <w:t xml:space="preserve">r </w:t>
      </w:r>
      <w:r w:rsidRPr="00DA3A25">
        <w:rPr>
          <w:rFonts w:cs="Arial"/>
          <w:b/>
          <w:sz w:val="20"/>
        </w:rPr>
        <w:t>d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inkin</w:t>
      </w:r>
      <w:r w:rsidRPr="00DA3A25">
        <w:rPr>
          <w:rFonts w:cs="Arial"/>
          <w:b/>
          <w:spacing w:val="-4"/>
          <w:sz w:val="20"/>
        </w:rPr>
        <w:t>g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a</w:t>
      </w:r>
      <w:r w:rsidRPr="00DA3A25">
        <w:rPr>
          <w:rFonts w:cs="Arial"/>
          <w:spacing w:val="-6"/>
          <w:sz w:val="20"/>
        </w:rPr>
        <w:t>y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He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 devil. The 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an </w:t>
      </w:r>
      <w:r w:rsidRPr="00DA3A25">
        <w:rPr>
          <w:rFonts w:cs="Arial"/>
          <w:b/>
          <w:spacing w:val="2"/>
          <w:sz w:val="20"/>
        </w:rPr>
        <w:t>c</w:t>
      </w:r>
      <w:r w:rsidRPr="00DA3A25">
        <w:rPr>
          <w:rFonts w:cs="Arial"/>
          <w:b/>
          <w:sz w:val="20"/>
        </w:rPr>
        <w:t>ame ea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ing and d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inking</w:t>
      </w:r>
      <w:r w:rsidRPr="00DA3A25">
        <w:rPr>
          <w:rFonts w:cs="Arial"/>
          <w:sz w:val="20"/>
        </w:rPr>
        <w:t xml:space="preserve">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ay, Behold a man gl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onous, and a winebibber, a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ub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s and sinn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isdom is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isdom:</w:instrText>
      </w:r>
      <w:r w:rsidRPr="00DA3A25">
        <w:rPr>
          <w:sz w:val="20"/>
        </w:rPr>
        <w:instrText xml:space="preserve">justified of her childr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"</w:t>
      </w:r>
      <w:r w:rsidR="004F00BB" w:rsidRPr="00DA3A25">
        <w:rPr>
          <w:rFonts w:cs="Arial"/>
          <w:sz w:val="20"/>
        </w:rPr>
        <w:t xml:space="preserve"> </w:t>
      </w:r>
      <w:r w:rsidR="004F00BB" w:rsidRPr="00633952">
        <w:rPr>
          <w:rFonts w:cs="Arial"/>
          <w:sz w:val="16"/>
          <w:szCs w:val="16"/>
        </w:rPr>
        <w:t>(Mt 11:18-19)</w:t>
      </w:r>
      <w:r w:rsidR="004F00BB" w:rsidRPr="00DA3A25">
        <w:rPr>
          <w:rFonts w:cs="Arial"/>
          <w:sz w:val="20"/>
        </w:rPr>
        <w:t>.</w:t>
      </w:r>
    </w:p>
    <w:p w14:paraId="7DB011F9" w14:textId="63F8EAE9" w:rsidR="00E34CE0" w:rsidRPr="00DA3A25" w:rsidRDefault="00E34CE0" w:rsidP="00E34CE0">
      <w:pPr>
        <w:spacing w:line="240" w:lineRule="auto"/>
        <w:rPr>
          <w:rFonts w:cs="Arial"/>
          <w:sz w:val="20"/>
        </w:rPr>
      </w:pPr>
    </w:p>
    <w:p w14:paraId="73132445" w14:textId="2628CD15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ohn and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0C4DB9">
        <w:rPr>
          <w:rFonts w:cs="Arial"/>
          <w:sz w:val="20"/>
        </w:rPr>
        <w:t xml:space="preserve"> </w:t>
      </w:r>
      <w:r w:rsidR="00782E3C" w:rsidRPr="00DA3A25">
        <w:rPr>
          <w:rFonts w:cs="Arial"/>
          <w:sz w:val="20"/>
        </w:rPr>
        <w:t xml:space="preserve">rebuk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da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o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T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z w:val="20"/>
        </w:rPr>
        <w:t>wo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ssages.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e message, del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by 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z w:val="20"/>
        </w:rPr>
        <w:t>wo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sseng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45247C" w:rsidRPr="00DA3A25">
        <w:rPr>
          <w:rFonts w:cs="Arial"/>
          <w:sz w:val="20"/>
        </w:rPr>
        <w:t>.</w:t>
      </w:r>
      <w:r w:rsidR="00457F18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Those wh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c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ze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d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ays</w:t>
      </w:r>
      <w:r w:rsidR="00CE3BE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d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message. But 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and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king </w:t>
      </w:r>
      <w:r w:rsidR="00750178" w:rsidRPr="00DA3A25">
        <w:rPr>
          <w:rFonts w:cs="Arial"/>
          <w:sz w:val="20"/>
        </w:rPr>
        <w:t xml:space="preserve">do not 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mine if a message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 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no</w:t>
      </w:r>
      <w:r w:rsidR="003F694F" w:rsidRPr="00DA3A25">
        <w:rPr>
          <w:rFonts w:cs="Arial"/>
          <w:spacing w:val="-2"/>
          <w:sz w:val="20"/>
        </w:rPr>
        <w:t>t</w:t>
      </w:r>
      <w:r w:rsidR="004B46A3" w:rsidRPr="00DA3A25">
        <w:rPr>
          <w:rFonts w:cs="Arial"/>
          <w:spacing w:val="-2"/>
          <w:sz w:val="20"/>
        </w:rPr>
        <w:t>. T</w:t>
      </w:r>
      <w:r w:rsidR="00391C40" w:rsidRPr="00DA3A25">
        <w:rPr>
          <w:rFonts w:cs="Arial"/>
          <w:sz w:val="20"/>
        </w:rPr>
        <w:t xml:space="preserve">hus, </w:t>
      </w:r>
      <w:r w:rsidR="00E62FFC" w:rsidRPr="00DA3A25">
        <w:rPr>
          <w:rFonts w:cs="Arial"/>
          <w:spacing w:val="2"/>
          <w:sz w:val="20"/>
        </w:rPr>
        <w:t>t</w:t>
      </w:r>
      <w:r w:rsidR="00782E3C" w:rsidRPr="00DA3A25">
        <w:rPr>
          <w:rFonts w:cs="Arial"/>
          <w:sz w:val="20"/>
        </w:rPr>
        <w:t>he ex</w:t>
      </w:r>
      <w:r w:rsidR="00321406" w:rsidRPr="00DA3A25">
        <w:rPr>
          <w:rFonts w:cs="Arial"/>
          <w:spacing w:val="2"/>
          <w:sz w:val="20"/>
        </w:rPr>
        <w:t>c</w:t>
      </w:r>
      <w:r w:rsidR="00782E3C" w:rsidRPr="00DA3A25">
        <w:rPr>
          <w:rFonts w:cs="Arial"/>
          <w:sz w:val="20"/>
        </w:rPr>
        <w:t>uses</w:t>
      </w:r>
      <w:r w:rsidRPr="00DA3A25">
        <w:rPr>
          <w:rFonts w:cs="Arial"/>
          <w:sz w:val="20"/>
        </w:rPr>
        <w:t xml:space="preserve"> </w:t>
      </w:r>
      <w:r w:rsidR="00782E3C" w:rsidRPr="00DA3A25">
        <w:rPr>
          <w:rFonts w:cs="Arial"/>
          <w:sz w:val="20"/>
        </w:rPr>
        <w:t>were</w:t>
      </w:r>
      <w:r w:rsidRPr="00DA3A25">
        <w:rPr>
          <w:rFonts w:cs="Arial"/>
          <w:sz w:val="20"/>
        </w:rPr>
        <w:t xml:space="preserve"> bogus. </w:t>
      </w:r>
      <w:r w:rsidR="00DA7BB7" w:rsidRPr="00DA3A25">
        <w:rPr>
          <w:rFonts w:cs="Arial"/>
          <w:sz w:val="20"/>
        </w:rPr>
        <w:t>Moreover</w:t>
      </w:r>
      <w:r w:rsidRPr="00DA3A25">
        <w:rPr>
          <w:rFonts w:cs="Arial"/>
          <w:sz w:val="20"/>
        </w:rPr>
        <w:t xml:space="preserve">, </w:t>
      </w:r>
      <w:r w:rsidR="0069625E" w:rsidRPr="00DA3A25">
        <w:rPr>
          <w:rFonts w:cs="Arial"/>
          <w:sz w:val="20"/>
        </w:rPr>
        <w:t>sin</w:t>
      </w:r>
      <w:r w:rsidR="00321406" w:rsidRPr="00DA3A25">
        <w:rPr>
          <w:rFonts w:cs="Arial"/>
          <w:spacing w:val="2"/>
          <w:sz w:val="20"/>
        </w:rPr>
        <w:t>c</w:t>
      </w:r>
      <w:r w:rsidR="0069625E" w:rsidRPr="00DA3A25">
        <w:rPr>
          <w:rFonts w:cs="Arial"/>
          <w:sz w:val="20"/>
        </w:rPr>
        <w:t xml:space="preserve">e </w:t>
      </w:r>
      <w:r w:rsidR="00E62FFC" w:rsidRPr="00DA3A25">
        <w:rPr>
          <w:rFonts w:cs="Arial"/>
          <w:spacing w:val="2"/>
          <w:sz w:val="20"/>
        </w:rPr>
        <w:t>t</w:t>
      </w:r>
      <w:r w:rsidR="0069625E" w:rsidRPr="00DA3A25">
        <w:rPr>
          <w:rFonts w:cs="Arial"/>
          <w:sz w:val="20"/>
        </w:rPr>
        <w:t xml:space="preserve">he purpose was </w:t>
      </w:r>
      <w:r w:rsidR="00E62FFC" w:rsidRPr="00DA3A25">
        <w:rPr>
          <w:rFonts w:cs="Arial"/>
          <w:spacing w:val="2"/>
          <w:sz w:val="20"/>
        </w:rPr>
        <w:t>t</w:t>
      </w:r>
      <w:r w:rsidR="0069625E" w:rsidRPr="00DA3A25">
        <w:rPr>
          <w:rFonts w:cs="Arial"/>
          <w:sz w:val="20"/>
        </w:rPr>
        <w:t>o jus</w:t>
      </w:r>
      <w:r w:rsidR="00E62FFC" w:rsidRPr="00DA3A25">
        <w:rPr>
          <w:rFonts w:cs="Arial"/>
          <w:spacing w:val="2"/>
          <w:sz w:val="20"/>
        </w:rPr>
        <w:t>t</w:t>
      </w:r>
      <w:r w:rsidR="0069625E" w:rsidRPr="00DA3A25">
        <w:rPr>
          <w:rFonts w:cs="Arial"/>
          <w:sz w:val="20"/>
        </w:rPr>
        <w:t>i</w:t>
      </w:r>
      <w:r w:rsidR="00833E27" w:rsidRPr="00DA3A25">
        <w:rPr>
          <w:spacing w:val="4"/>
          <w:sz w:val="20"/>
        </w:rPr>
        <w:t>f</w:t>
      </w:r>
      <w:r w:rsidR="00833E27" w:rsidRPr="00DA3A25">
        <w:rPr>
          <w:sz w:val="20"/>
        </w:rPr>
        <w:t>y</w:t>
      </w:r>
      <w:r w:rsidR="0069625E" w:rsidRPr="00DA3A25">
        <w:rPr>
          <w:rFonts w:cs="Arial"/>
          <w:sz w:val="20"/>
        </w:rPr>
        <w:t xml:space="preserve"> reje</w:t>
      </w:r>
      <w:r w:rsidR="00AF3B4B" w:rsidRPr="00DA3A25">
        <w:rPr>
          <w:rFonts w:cs="Arial"/>
          <w:spacing w:val="2"/>
          <w:sz w:val="20"/>
        </w:rPr>
        <w:t>ct</w:t>
      </w:r>
      <w:r w:rsidR="0069625E" w:rsidRPr="00DA3A25">
        <w:rPr>
          <w:rFonts w:cs="Arial"/>
          <w:sz w:val="20"/>
        </w:rPr>
        <w:t xml:space="preserve">ing </w:t>
      </w:r>
      <w:r w:rsidRPr="00DA3A25">
        <w:rPr>
          <w:rFonts w:cs="Arial"/>
          <w:sz w:val="20"/>
        </w:rPr>
        <w:t>Jesus and John</w:t>
      </w:r>
      <w:r w:rsidR="0069625E" w:rsidRPr="00DA3A25">
        <w:rPr>
          <w:rFonts w:cs="Arial"/>
          <w:sz w:val="20"/>
        </w:rPr>
        <w:t>, it did not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69625E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69625E" w:rsidRPr="00DA3A25">
        <w:rPr>
          <w:rFonts w:cs="Arial"/>
          <w:sz w:val="20"/>
        </w:rPr>
        <w:t xml:space="preserve">if </w:t>
      </w:r>
      <w:r w:rsidR="00E62FFC" w:rsidRPr="00DA3A25">
        <w:rPr>
          <w:rFonts w:cs="Arial"/>
          <w:spacing w:val="2"/>
          <w:sz w:val="20"/>
        </w:rPr>
        <w:t>t</w:t>
      </w:r>
      <w:r w:rsidR="0069625E" w:rsidRPr="00DA3A25">
        <w:rPr>
          <w:rFonts w:cs="Arial"/>
          <w:sz w:val="20"/>
        </w:rPr>
        <w:t>he reasons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69625E" w:rsidRPr="00DA3A25">
        <w:rPr>
          <w:rFonts w:cs="Arial"/>
          <w:sz w:val="20"/>
        </w:rPr>
        <w:t xml:space="preserve">doing so </w:t>
      </w:r>
      <w:r w:rsidRPr="00DA3A25">
        <w:rPr>
          <w:rFonts w:cs="Arial"/>
          <w:sz w:val="20"/>
        </w:rPr>
        <w:t>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69625E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69625E" w:rsidRPr="00DA3A25">
        <w:rPr>
          <w:rFonts w:cs="Arial"/>
          <w:sz w:val="20"/>
        </w:rPr>
        <w:t>o</w:t>
      </w:r>
      <w:r w:rsidR="00E62FFC" w:rsidRPr="00DA3A25">
        <w:rPr>
          <w:rFonts w:cs="Arial"/>
          <w:spacing w:val="2"/>
          <w:sz w:val="20"/>
        </w:rPr>
        <w:t>t</w:t>
      </w:r>
      <w:r w:rsidR="0069625E" w:rsidRPr="00DA3A25">
        <w:rPr>
          <w:rFonts w:cs="Arial"/>
          <w:sz w:val="20"/>
        </w:rPr>
        <w:t xml:space="preserve">al </w:t>
      </w:r>
      <w:r w:rsidRPr="00DA3A25">
        <w:rPr>
          <w:rFonts w:cs="Arial"/>
          <w:sz w:val="20"/>
        </w:rPr>
        <w:t>oppos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26764D" w:rsidRPr="00DA3A25">
        <w:rPr>
          <w:rFonts w:cs="Arial"/>
          <w:sz w:val="20"/>
        </w:rPr>
        <w:t>s</w:t>
      </w:r>
      <w:r w:rsidR="005141DA" w:rsidRPr="00DA3A25">
        <w:rPr>
          <w:rFonts w:cs="Arial"/>
          <w:sz w:val="20"/>
        </w:rPr>
        <w:t xml:space="preserve">. </w:t>
      </w:r>
      <w:r w:rsidR="00652375" w:rsidRPr="00DA3A25">
        <w:rPr>
          <w:rFonts w:cs="Arial"/>
          <w:sz w:val="20"/>
        </w:rPr>
        <w:t xml:space="preserve">When </w:t>
      </w:r>
      <w:r w:rsidR="00E62FFC" w:rsidRPr="00DA3A25">
        <w:rPr>
          <w:rFonts w:cs="Arial"/>
          <w:spacing w:val="2"/>
          <w:sz w:val="20"/>
        </w:rPr>
        <w:t>t</w:t>
      </w:r>
      <w:r w:rsidR="00652375" w:rsidRPr="00DA3A25">
        <w:rPr>
          <w:rFonts w:cs="Arial"/>
          <w:sz w:val="20"/>
        </w:rPr>
        <w:t>he</w:t>
      </w:r>
      <w:r w:rsidR="00391C40" w:rsidRPr="00DA3A25">
        <w:rPr>
          <w:rFonts w:cs="Arial"/>
          <w:sz w:val="20"/>
        </w:rPr>
        <w:t xml:space="preserve"> in</w:t>
      </w:r>
      <w:r w:rsidR="00E62FFC" w:rsidRPr="00DA3A25">
        <w:rPr>
          <w:rFonts w:cs="Arial"/>
          <w:spacing w:val="2"/>
          <w:sz w:val="20"/>
        </w:rPr>
        <w:t>t</w:t>
      </w:r>
      <w:r w:rsidR="00391C40" w:rsidRPr="00DA3A25">
        <w:rPr>
          <w:rFonts w:cs="Arial"/>
          <w:sz w:val="20"/>
        </w:rPr>
        <w:t>ent</w:t>
      </w:r>
      <w:r w:rsidR="00652375" w:rsidRPr="00DA3A25">
        <w:rPr>
          <w:rFonts w:cs="Arial"/>
          <w:sz w:val="20"/>
        </w:rPr>
        <w:t xml:space="preserve"> is </w:t>
      </w:r>
      <w:r w:rsidR="00E62FFC" w:rsidRPr="00DA3A25">
        <w:rPr>
          <w:rFonts w:cs="Arial"/>
          <w:spacing w:val="2"/>
          <w:sz w:val="20"/>
        </w:rPr>
        <w:t>t</w:t>
      </w:r>
      <w:r w:rsidR="00652375" w:rsidRPr="00DA3A25">
        <w:rPr>
          <w:rFonts w:cs="Arial"/>
          <w:sz w:val="20"/>
        </w:rPr>
        <w:t xml:space="preserve">o avoid </w:t>
      </w:r>
      <w:r w:rsidR="00E62FFC" w:rsidRPr="00DA3A25">
        <w:rPr>
          <w:rFonts w:cs="Arial"/>
          <w:spacing w:val="2"/>
          <w:sz w:val="20"/>
        </w:rPr>
        <w:t>t</w:t>
      </w:r>
      <w:r w:rsidR="00391C40" w:rsidRPr="00DA3A25">
        <w:rPr>
          <w:rFonts w:cs="Arial"/>
          <w:sz w:val="20"/>
        </w:rPr>
        <w:t xml:space="preserve">he </w:t>
      </w:r>
      <w:r w:rsidR="000E1131" w:rsidRPr="00DA3A25">
        <w:rPr>
          <w:rFonts w:cs="Arial"/>
          <w:spacing w:val="2"/>
          <w:sz w:val="20"/>
        </w:rPr>
        <w:t>tr</w:t>
      </w:r>
      <w:r w:rsidR="00391C40" w:rsidRPr="00DA3A25">
        <w:rPr>
          <w:rFonts w:cs="Arial"/>
          <w:sz w:val="20"/>
        </w:rPr>
        <w:t>u</w:t>
      </w:r>
      <w:r w:rsidR="00E62FFC" w:rsidRPr="00DA3A25">
        <w:rPr>
          <w:rFonts w:cs="Arial"/>
          <w:spacing w:val="2"/>
          <w:sz w:val="20"/>
        </w:rPr>
        <w:t>t</w:t>
      </w:r>
      <w:r w:rsidR="00391C40" w:rsidRPr="00DA3A25">
        <w:rPr>
          <w:rFonts w:cs="Arial"/>
          <w:sz w:val="20"/>
        </w:rPr>
        <w:t>h, any</w:t>
      </w:r>
      <w:r w:rsidR="00F708F9" w:rsidRPr="00DA3A25">
        <w:rPr>
          <w:rFonts w:cs="Arial"/>
          <w:sz w:val="20"/>
        </w:rPr>
        <w:t xml:space="preserve"> </w:t>
      </w:r>
      <w:r w:rsidR="00652375" w:rsidRPr="00DA3A25">
        <w:rPr>
          <w:rFonts w:cs="Arial"/>
          <w:sz w:val="20"/>
        </w:rPr>
        <w:t>reason</w:t>
      </w:r>
      <w:r w:rsidR="00391C40" w:rsidRPr="00DA3A25">
        <w:rPr>
          <w:rFonts w:cs="Arial"/>
          <w:sz w:val="20"/>
        </w:rPr>
        <w:t xml:space="preserve"> w</w:t>
      </w:r>
      <w:r w:rsidR="00652375" w:rsidRPr="00DA3A25">
        <w:rPr>
          <w:rFonts w:cs="Arial"/>
          <w:sz w:val="20"/>
        </w:rPr>
        <w:t>ill</w:t>
      </w:r>
      <w:r w:rsidR="00391C40" w:rsidRPr="00DA3A25">
        <w:rPr>
          <w:rFonts w:cs="Arial"/>
          <w:sz w:val="20"/>
        </w:rPr>
        <w:t xml:space="preserve"> do</w:t>
      </w:r>
      <w:r w:rsidR="00600AA6" w:rsidRPr="00DA3A25">
        <w:rPr>
          <w:rFonts w:cs="Arial"/>
          <w:sz w:val="20"/>
        </w:rPr>
        <w:t>,</w:t>
      </w:r>
      <w:r w:rsidR="00391C40" w:rsidRPr="00DA3A25">
        <w:rPr>
          <w:rFonts w:cs="Arial"/>
          <w:sz w:val="20"/>
        </w:rPr>
        <w:t xml:space="preserve"> it d</w:t>
      </w:r>
      <w:r w:rsidR="00652375" w:rsidRPr="00DA3A25">
        <w:rPr>
          <w:rFonts w:cs="Arial"/>
          <w:sz w:val="20"/>
        </w:rPr>
        <w:t>oes</w:t>
      </w:r>
      <w:r w:rsidR="00391C40" w:rsidRPr="00DA3A25">
        <w:rPr>
          <w:rFonts w:cs="Arial"/>
          <w:sz w:val="20"/>
        </w:rPr>
        <w:t xml:space="preserve"> not have </w:t>
      </w:r>
      <w:r w:rsidR="00E62FFC" w:rsidRPr="00DA3A25">
        <w:rPr>
          <w:rFonts w:cs="Arial"/>
          <w:spacing w:val="2"/>
          <w:sz w:val="20"/>
        </w:rPr>
        <w:t>t</w:t>
      </w:r>
      <w:r w:rsidR="00391C40" w:rsidRPr="00DA3A25">
        <w:rPr>
          <w:rFonts w:cs="Arial"/>
          <w:sz w:val="20"/>
        </w:rPr>
        <w:t>o make sense</w:t>
      </w:r>
      <w:r w:rsidRPr="00DA3A25">
        <w:rPr>
          <w:rFonts w:cs="Arial"/>
          <w:sz w:val="20"/>
        </w:rPr>
        <w:t>.</w:t>
      </w:r>
    </w:p>
    <w:p w14:paraId="40635923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00B67C5" w14:textId="5E1C69A4" w:rsidR="00E34CE0" w:rsidRPr="00DA3A25" w:rsidRDefault="00782E3C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E34CE0" w:rsidRPr="00DA3A25">
        <w:rPr>
          <w:rFonts w:cs="Arial"/>
          <w:sz w:val="20"/>
        </w:rPr>
        <w:t>he pu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pose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t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king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messenge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 xml:space="preserve">i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avoid</w:t>
      </w:r>
      <w:r w:rsidRPr="00DA3A25">
        <w:rPr>
          <w:rFonts w:cs="Arial"/>
          <w:sz w:val="20"/>
        </w:rPr>
        <w:t xml:space="preserve"> having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E34CE0" w:rsidRPr="00DA3A25">
        <w:rPr>
          <w:rFonts w:cs="Arial"/>
          <w:sz w:val="20"/>
        </w:rPr>
        <w:t xml:space="preserve"> deal w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message</w:t>
      </w:r>
      <w:r w:rsidRPr="00DA3A25">
        <w:rPr>
          <w:rFonts w:cs="Arial"/>
          <w:sz w:val="20"/>
        </w:rPr>
        <w:t xml:space="preserve">, </w:t>
      </w:r>
      <w:r w:rsidR="001D135A" w:rsidRPr="00DA3A25">
        <w:rPr>
          <w:rFonts w:cs="Arial"/>
          <w:sz w:val="20"/>
        </w:rPr>
        <w:t>so</w:t>
      </w:r>
      <w:r w:rsidR="00E34CE0" w:rsidRPr="00DA3A25">
        <w:rPr>
          <w:rFonts w:cs="Arial"/>
          <w:sz w:val="20"/>
        </w:rPr>
        <w:t xml:space="preserve"> even </w:t>
      </w:r>
      <w:r w:rsidR="00321406" w:rsidRPr="00DA3A25">
        <w:rPr>
          <w:rFonts w:cs="Arial"/>
          <w:spacing w:val="2"/>
          <w:sz w:val="20"/>
        </w:rPr>
        <w:t>c</w:t>
      </w:r>
      <w:r w:rsidR="0026764D" w:rsidRPr="00DA3A25">
        <w:rPr>
          <w:rFonts w:cs="Arial"/>
          <w:sz w:val="20"/>
        </w:rPr>
        <w:t>on</w:t>
      </w:r>
      <w:r w:rsidR="000E1131" w:rsidRPr="00DA3A25">
        <w:rPr>
          <w:rFonts w:cs="Arial"/>
          <w:spacing w:val="2"/>
          <w:sz w:val="20"/>
        </w:rPr>
        <w:t>tr</w:t>
      </w:r>
      <w:r w:rsidR="0026764D" w:rsidRPr="00DA3A25">
        <w:rPr>
          <w:rFonts w:cs="Arial"/>
          <w:sz w:val="20"/>
        </w:rPr>
        <w:t>a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E34CE0" w:rsidRPr="00DA3A25">
        <w:rPr>
          <w:rFonts w:cs="Arial"/>
          <w:sz w:val="20"/>
        </w:rPr>
        <w:t xml:space="preserve"> obj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ions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ould be used a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2"/>
          <w:sz w:val="20"/>
        </w:rPr>
        <w:t>basis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t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king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E34CE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messenger's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-2"/>
          <w:sz w:val="20"/>
        </w:rPr>
        <w:t>r</w:t>
      </w:r>
      <w:r w:rsidR="00E34CE0" w:rsidRPr="00DA3A25">
        <w:rPr>
          <w:rFonts w:cs="Arial"/>
          <w:sz w:val="20"/>
        </w:rPr>
        <w:t>.</w:t>
      </w:r>
      <w:r w:rsidR="00C3443B" w:rsidRPr="00DA3A25">
        <w:rPr>
          <w:rFonts w:cs="Arial"/>
          <w:sz w:val="20"/>
        </w:rPr>
        <w:t xml:space="preserve"> The </w:t>
      </w:r>
      <w:r w:rsidR="00E34CE0" w:rsidRPr="00DA3A25">
        <w:rPr>
          <w:rFonts w:cs="Arial"/>
          <w:sz w:val="20"/>
        </w:rPr>
        <w:t xml:space="preserve">goal wa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</w:t>
      </w:r>
      <w:r w:rsidR="00E34CE0" w:rsidRPr="00DA3A25">
        <w:rPr>
          <w:rFonts w:cs="Arial"/>
          <w:spacing w:val="6"/>
          <w:sz w:val="20"/>
        </w:rPr>
        <w:t>f</w:t>
      </w:r>
      <w:r w:rsidR="00943B5E" w:rsidRPr="00DA3A25">
        <w:rPr>
          <w:rFonts w:cs="Arial"/>
          <w:spacing w:val="-2"/>
          <w:sz w:val="20"/>
        </w:rPr>
        <w:t>ind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z w:val="20"/>
        </w:rPr>
        <w:t xml:space="preserve">a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943B5E" w:rsidRPr="00DA3A25">
        <w:rPr>
          <w:rFonts w:cs="Arial"/>
          <w:sz w:val="20"/>
        </w:rPr>
        <w:t>gh</w:t>
      </w:r>
      <w:r w:rsidR="00E62FFC" w:rsidRPr="00DA3A25">
        <w:rPr>
          <w:rFonts w:cs="Arial"/>
          <w:spacing w:val="2"/>
          <w:sz w:val="20"/>
        </w:rPr>
        <w:t>t</w:t>
      </w:r>
      <w:r w:rsidR="00943B5E" w:rsidRPr="00DA3A25">
        <w:rPr>
          <w:rFonts w:cs="Arial"/>
          <w:sz w:val="20"/>
        </w:rPr>
        <w:t>eous</w:t>
      </w:r>
      <w:r w:rsidR="00E34CE0" w:rsidRPr="00DA3A25">
        <w:rPr>
          <w:rFonts w:cs="Arial"/>
          <w:sz w:val="20"/>
        </w:rPr>
        <w:t xml:space="preserve">-sounding </w:t>
      </w:r>
      <w:r w:rsidR="006C10B6" w:rsidRPr="00DA3A25">
        <w:rPr>
          <w:rFonts w:cs="Arial"/>
          <w:sz w:val="20"/>
        </w:rPr>
        <w:t>ex</w:t>
      </w:r>
      <w:r w:rsidR="00321406" w:rsidRPr="00DA3A25">
        <w:rPr>
          <w:rFonts w:cs="Arial"/>
          <w:spacing w:val="2"/>
          <w:sz w:val="20"/>
        </w:rPr>
        <w:t>c</w:t>
      </w:r>
      <w:r w:rsidR="006C10B6" w:rsidRPr="00DA3A25">
        <w:rPr>
          <w:rFonts w:cs="Arial"/>
          <w:sz w:val="20"/>
        </w:rPr>
        <w:t>use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 xml:space="preserve">dismissing </w:t>
      </w:r>
      <w:r w:rsidR="006D7AC0" w:rsidRPr="00DA3A25">
        <w:rPr>
          <w:rFonts w:cs="Arial"/>
          <w:sz w:val="20"/>
        </w:rPr>
        <w:t>God's au</w:t>
      </w:r>
      <w:r w:rsidR="00E62FFC" w:rsidRPr="00DA3A25">
        <w:rPr>
          <w:rFonts w:cs="Arial"/>
          <w:spacing w:val="2"/>
          <w:sz w:val="20"/>
        </w:rPr>
        <w:t>t</w:t>
      </w:r>
      <w:r w:rsidR="006D7AC0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7F50A9" w:rsidRPr="00DA3A25">
        <w:rPr>
          <w:rFonts w:cs="Arial"/>
          <w:sz w:val="20"/>
        </w:rPr>
        <w:t xml:space="preserve"> </w:t>
      </w:r>
      <w:r w:rsidR="00D84A14" w:rsidRPr="00DA3A25">
        <w:rPr>
          <w:rFonts w:cs="Arial"/>
          <w:sz w:val="20"/>
        </w:rPr>
        <w:t>(</w:t>
      </w:r>
      <w:r w:rsidR="007F50A9" w:rsidRPr="00DA3A25">
        <w:rPr>
          <w:rFonts w:cs="Arial"/>
          <w:sz w:val="20"/>
        </w:rPr>
        <w:t xml:space="preserve">as </w:t>
      </w:r>
      <w:r w:rsidR="00E62FFC" w:rsidRPr="00DA3A25">
        <w:rPr>
          <w:rFonts w:cs="Arial"/>
          <w:spacing w:val="2"/>
          <w:sz w:val="20"/>
        </w:rPr>
        <w:t>t</w:t>
      </w:r>
      <w:r w:rsidR="007F50A9" w:rsidRPr="00DA3A25">
        <w:rPr>
          <w:rFonts w:cs="Arial"/>
          <w:sz w:val="20"/>
        </w:rPr>
        <w:t xml:space="preserve">his was </w:t>
      </w:r>
      <w:r w:rsidR="00E62FFC" w:rsidRPr="00DA3A25">
        <w:rPr>
          <w:rFonts w:cs="Arial"/>
          <w:spacing w:val="2"/>
          <w:sz w:val="20"/>
        </w:rPr>
        <w:t>t</w:t>
      </w:r>
      <w:r w:rsidR="007F50A9" w:rsidRPr="00DA3A25">
        <w:rPr>
          <w:rFonts w:cs="Arial"/>
          <w:sz w:val="20"/>
        </w:rPr>
        <w:t>he founda</w:t>
      </w:r>
      <w:r w:rsidR="00E62FFC" w:rsidRPr="00DA3A25">
        <w:rPr>
          <w:rFonts w:cs="Arial"/>
          <w:spacing w:val="2"/>
          <w:sz w:val="20"/>
        </w:rPr>
        <w:t>t</w:t>
      </w:r>
      <w:r w:rsidR="007F50A9" w:rsidRPr="00DA3A25">
        <w:rPr>
          <w:rFonts w:cs="Arial"/>
          <w:sz w:val="20"/>
        </w:rPr>
        <w:t xml:space="preserve">ion of </w:t>
      </w:r>
      <w:r w:rsidR="00E62FFC" w:rsidRPr="00DA3A25">
        <w:rPr>
          <w:rFonts w:cs="Arial"/>
          <w:spacing w:val="2"/>
          <w:sz w:val="20"/>
        </w:rPr>
        <w:t>t</w:t>
      </w:r>
      <w:r w:rsidR="007F50A9" w:rsidRPr="00DA3A25">
        <w:rPr>
          <w:rFonts w:cs="Arial"/>
          <w:sz w:val="20"/>
        </w:rPr>
        <w:t>he message of</w:t>
      </w:r>
      <w:r w:rsidR="003B3531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>Jesus and John</w:t>
      </w:r>
      <w:r w:rsidR="00D84A14" w:rsidRPr="00DA3A25">
        <w:rPr>
          <w:rFonts w:cs="Arial"/>
          <w:sz w:val="20"/>
        </w:rPr>
        <w:t>)</w:t>
      </w:r>
      <w:r w:rsidR="00E34CE0" w:rsidRPr="00DA3A25">
        <w:rPr>
          <w:rFonts w:cs="Arial"/>
          <w:sz w:val="20"/>
        </w:rPr>
        <w:t>.</w:t>
      </w:r>
      <w:r w:rsidR="00CD6E31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>"</w:t>
      </w:r>
      <w:r w:rsidR="00E34CE0" w:rsidRPr="00DA3A25">
        <w:rPr>
          <w:rFonts w:cs="Arial"/>
          <w:i/>
          <w:sz w:val="20"/>
        </w:rPr>
        <w:t>The</w:t>
      </w:r>
      <w:r w:rsidR="00E34CE0" w:rsidRPr="00DA3A25">
        <w:rPr>
          <w:rFonts w:cs="Arial"/>
          <w:i/>
          <w:spacing w:val="6"/>
          <w:sz w:val="20"/>
        </w:rPr>
        <w:t>r</w:t>
      </w:r>
      <w:r w:rsidR="00E34CE0" w:rsidRPr="00DA3A25">
        <w:rPr>
          <w:rFonts w:cs="Arial"/>
          <w:i/>
          <w:sz w:val="20"/>
        </w:rPr>
        <w:t>e is</w:t>
      </w:r>
      <w:r w:rsidR="00E34CE0" w:rsidRPr="00DA3A25">
        <w:rPr>
          <w:rFonts w:cs="Arial"/>
          <w:sz w:val="20"/>
        </w:rPr>
        <w:t xml:space="preserve"> no wisdom n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und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anding n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unsel agains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L</w:t>
      </w:r>
      <w:r w:rsidR="00E34CE0" w:rsidRPr="00DA3A25">
        <w:rPr>
          <w:rFonts w:cs="Arial"/>
          <w:smallCaps/>
          <w:sz w:val="20"/>
        </w:rPr>
        <w:t>ord</w:t>
      </w:r>
      <w:r w:rsidR="00E34CE0" w:rsidRPr="00DA3A25">
        <w:rPr>
          <w:rFonts w:cs="Arial"/>
          <w:sz w:val="20"/>
        </w:rPr>
        <w:t xml:space="preserve">" </w:t>
      </w:r>
      <w:r w:rsidR="00E34CE0" w:rsidRPr="00633952">
        <w:rPr>
          <w:rFonts w:cs="Arial"/>
          <w:sz w:val="16"/>
          <w:szCs w:val="16"/>
        </w:rPr>
        <w:t>(P</w:t>
      </w:r>
      <w:r w:rsidR="00E34CE0" w:rsidRPr="00633952">
        <w:rPr>
          <w:rFonts w:cs="Arial"/>
          <w:spacing w:val="4"/>
          <w:sz w:val="16"/>
          <w:szCs w:val="16"/>
        </w:rPr>
        <w:t>r</w:t>
      </w:r>
      <w:r w:rsidR="00E34CE0" w:rsidRPr="00633952">
        <w:rPr>
          <w:rFonts w:cs="Arial"/>
          <w:sz w:val="16"/>
          <w:szCs w:val="16"/>
        </w:rPr>
        <w:t>v 21:30)</w:t>
      </w:r>
      <w:r w:rsidR="00E34CE0" w:rsidRPr="00DA3A25">
        <w:rPr>
          <w:rFonts w:cs="Arial"/>
          <w:sz w:val="20"/>
        </w:rPr>
        <w:t xml:space="preserve">. </w:t>
      </w:r>
      <w:r w:rsidR="007B5DCC" w:rsidRPr="00DA3A25">
        <w:rPr>
          <w:rFonts w:cs="Arial"/>
          <w:sz w:val="20"/>
        </w:rPr>
        <w:t>W</w:t>
      </w:r>
      <w:r w:rsidR="00E34CE0" w:rsidRPr="00DA3A25">
        <w:rPr>
          <w:rFonts w:cs="Arial"/>
          <w:sz w:val="20"/>
        </w:rPr>
        <w:t>hen people</w:t>
      </w:r>
      <w:r w:rsidR="007B5DCC" w:rsidRPr="00DA3A25">
        <w:rPr>
          <w:rFonts w:cs="Arial"/>
          <w:sz w:val="20"/>
        </w:rPr>
        <w:t xml:space="preserve"> are</w:t>
      </w:r>
      <w:r w:rsidR="00E34CE0" w:rsidRPr="00DA3A25">
        <w:rPr>
          <w:rFonts w:cs="Arial"/>
          <w:sz w:val="20"/>
        </w:rPr>
        <w:t xml:space="preserve"> opposing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L</w:t>
      </w:r>
      <w:r w:rsidR="00E34CE0" w:rsidRPr="00DA3A25">
        <w:rPr>
          <w:rFonts w:cs="Arial"/>
          <w:smallCaps/>
          <w:sz w:val="20"/>
        </w:rPr>
        <w:t>ord</w:t>
      </w:r>
      <w:r w:rsidR="00E34CE0" w:rsidRPr="00DA3A25">
        <w:rPr>
          <w:rFonts w:cs="Arial"/>
          <w:sz w:val="20"/>
        </w:rPr>
        <w:t xml:space="preserve">, </w:t>
      </w:r>
      <w:r w:rsidR="00E62FFC" w:rsidRPr="00DA3A25">
        <w:rPr>
          <w:rFonts w:cs="Arial"/>
          <w:spacing w:val="2"/>
          <w:sz w:val="20"/>
        </w:rPr>
        <w:t>t</w:t>
      </w:r>
      <w:r w:rsidR="007B5DCC" w:rsidRPr="00DA3A25">
        <w:rPr>
          <w:rFonts w:cs="Arial"/>
          <w:sz w:val="20"/>
        </w:rPr>
        <w:t xml:space="preserve">his reveal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y l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k wisdom, und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anding, and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unsel.</w:t>
      </w:r>
      <w:r w:rsidR="007B5DCC" w:rsidRPr="00DA3A25">
        <w:rPr>
          <w:rFonts w:cs="Arial"/>
          <w:sz w:val="20"/>
        </w:rPr>
        <w:t xml:space="preserve"> So, w</w:t>
      </w:r>
      <w:r w:rsidR="00E34CE0" w:rsidRPr="00DA3A25">
        <w:rPr>
          <w:rFonts w:cs="Arial"/>
          <w:sz w:val="20"/>
        </w:rPr>
        <w:t xml:space="preserve">hy did Jesus us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 "wisdom"</w:t>
      </w:r>
      <w:r w:rsidR="007B5DCC" w:rsidRPr="00DA3A25">
        <w:rPr>
          <w:rFonts w:cs="Arial"/>
          <w:sz w:val="20"/>
        </w:rPr>
        <w:t xml:space="preserve"> </w:t>
      </w:r>
      <w:r w:rsidR="00E55CF7" w:rsidRPr="00DA3A25">
        <w:rPr>
          <w:rFonts w:cs="Arial"/>
          <w:sz w:val="20"/>
        </w:rPr>
        <w:t xml:space="preserve">abou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</w:t>
      </w:r>
      <w:r w:rsidR="007B5DCC" w:rsidRPr="00DA3A25">
        <w:rPr>
          <w:rFonts w:cs="Arial"/>
          <w:sz w:val="20"/>
        </w:rPr>
        <w:t xml:space="preserve">e people </w:t>
      </w:r>
      <w:r w:rsidR="00E34CE0" w:rsidRPr="00DA3A25">
        <w:rPr>
          <w:rFonts w:cs="Arial"/>
          <w:sz w:val="20"/>
        </w:rPr>
        <w:t xml:space="preserve">who opposed </w:t>
      </w:r>
      <w:r w:rsidR="00E34CE0" w:rsidRPr="00DA3A25">
        <w:rPr>
          <w:rFonts w:cs="Arial"/>
          <w:spacing w:val="4"/>
          <w:sz w:val="20"/>
        </w:rPr>
        <w:t>him and John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God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>? B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ause like o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g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ft</w:t>
      </w:r>
      <w:r w:rsidR="00E34CE0" w:rsidRPr="00DA3A25">
        <w:rPr>
          <w:rFonts w:cs="Arial"/>
          <w:sz w:val="20"/>
        </w:rPr>
        <w:t>s in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luding l</w:t>
      </w:r>
      <w:r w:rsidR="00E34CE0" w:rsidRPr="00DA3A25">
        <w:rPr>
          <w:rFonts w:cs="Arial"/>
          <w:spacing w:val="2"/>
          <w:sz w:val="20"/>
        </w:rPr>
        <w:t>if</w:t>
      </w:r>
      <w:r w:rsidR="00E34CE0" w:rsidRPr="00DA3A25">
        <w:rPr>
          <w:rFonts w:cs="Arial"/>
          <w:sz w:val="20"/>
        </w:rPr>
        <w:t xml:space="preserve">e, </w:t>
      </w:r>
      <w:r w:rsidR="007B5DCC" w:rsidRPr="00DA3A25">
        <w:rPr>
          <w:rFonts w:cs="Arial"/>
          <w:sz w:val="20"/>
        </w:rPr>
        <w:t>wisdom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an be used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good 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 xml:space="preserve">ill. Many people will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ad a pos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ive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nno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ion in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</w:t>
      </w:r>
      <w:r w:rsidR="007B5DCC" w:rsidRPr="00DA3A25">
        <w:rPr>
          <w:rFonts w:cs="Arial"/>
          <w:sz w:val="20"/>
        </w:rPr>
        <w:t>e word "wisdom,"</w:t>
      </w:r>
      <w:r w:rsidR="00E34CE0" w:rsidRPr="00DA3A25">
        <w:rPr>
          <w:rFonts w:cs="Arial"/>
          <w:sz w:val="20"/>
        </w:rPr>
        <w:t xml:space="preserve"> but s</w:t>
      </w:r>
      <w:r w:rsidR="00E34CE0" w:rsidRPr="00DA3A25">
        <w:rPr>
          <w:rFonts w:cs="Arial"/>
          <w:spacing w:val="2"/>
          <w:sz w:val="20"/>
        </w:rPr>
        <w:t>cr</w:t>
      </w:r>
      <w:r w:rsidR="00E34CE0" w:rsidRPr="00DA3A25">
        <w:rPr>
          <w:rFonts w:cs="Arial"/>
          <w:sz w:val="20"/>
        </w:rPr>
        <w:t>ip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u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ible, the (scripture)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l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s us know no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do so. </w:t>
      </w:r>
    </w:p>
    <w:p w14:paraId="7A539F95" w14:textId="77777777" w:rsidR="00A00E4B" w:rsidRPr="00DA3A25" w:rsidRDefault="00A00E4B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9479DC7" w14:textId="4095918A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e wis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Wisdom of this worl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olishnes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3:19)</w:t>
      </w:r>
      <w:r w:rsidRPr="00DA3A25">
        <w:rPr>
          <w:rFonts w:cs="Arial"/>
          <w:sz w:val="20"/>
        </w:rPr>
        <w:t xml:space="preserve">, </w:t>
      </w:r>
      <w:r w:rsidR="00E62FFC" w:rsidRPr="00DA3A25">
        <w:rPr>
          <w:rFonts w:cs="Arial"/>
          <w:spacing w:val="2"/>
          <w:sz w:val="20"/>
        </w:rPr>
        <w:t>t</w:t>
      </w:r>
      <w:r w:rsidR="00383E2A" w:rsidRPr="00DA3A25">
        <w:rPr>
          <w:rFonts w:cs="Arial"/>
          <w:sz w:val="20"/>
        </w:rPr>
        <w:t>hus</w:t>
      </w:r>
      <w:r w:rsidR="004B46A3" w:rsidRPr="00DA3A25">
        <w:rPr>
          <w:rFonts w:cs="Arial"/>
          <w:sz w:val="20"/>
        </w:rPr>
        <w:t>,</w:t>
      </w:r>
      <w:r w:rsidR="00383E2A" w:rsidRPr="00DA3A25">
        <w:rPr>
          <w:rFonts w:cs="Arial"/>
          <w:sz w:val="20"/>
        </w:rPr>
        <w:t xml:space="preserve"> </w:t>
      </w:r>
      <w:r w:rsidR="00F81D06" w:rsidRPr="00DA3A25">
        <w:rPr>
          <w:rFonts w:cs="Arial"/>
          <w:sz w:val="20"/>
        </w:rPr>
        <w:t>su</w:t>
      </w:r>
      <w:r w:rsidR="00321406" w:rsidRPr="00DA3A25">
        <w:rPr>
          <w:rFonts w:cs="Arial"/>
          <w:spacing w:val="2"/>
          <w:sz w:val="20"/>
        </w:rPr>
        <w:t>c</w:t>
      </w:r>
      <w:r w:rsidR="00F81D06" w:rsidRPr="00DA3A25">
        <w:rPr>
          <w:rFonts w:cs="Arial"/>
          <w:sz w:val="20"/>
        </w:rPr>
        <w:t xml:space="preserve">h </w:t>
      </w:r>
      <w:r w:rsidRPr="00DA3A25">
        <w:rPr>
          <w:rFonts w:cs="Arial"/>
          <w:sz w:val="20"/>
        </w:rPr>
        <w:t>wisdom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od. Wisdom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judged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</w:t>
      </w:r>
      <w:r w:rsidR="00B32255" w:rsidRPr="00DA3A25">
        <w:rPr>
          <w:rFonts w:cs="Arial"/>
          <w:sz w:val="20"/>
        </w:rPr>
        <w:t>'s perspe</w:t>
      </w:r>
      <w:r w:rsidR="00AF3B4B" w:rsidRPr="00DA3A25">
        <w:rPr>
          <w:rFonts w:cs="Arial"/>
          <w:spacing w:val="2"/>
          <w:sz w:val="20"/>
        </w:rPr>
        <w:t>ct</w:t>
      </w:r>
      <w:r w:rsidR="00B32255" w:rsidRPr="00DA3A25">
        <w:rPr>
          <w:rFonts w:cs="Arial"/>
          <w:sz w:val="20"/>
        </w:rPr>
        <w:t>ive</w:t>
      </w:r>
      <w:r w:rsidRPr="00DA3A25">
        <w:rPr>
          <w:rFonts w:cs="Arial"/>
          <w:sz w:val="20"/>
        </w:rPr>
        <w:t xml:space="preserve">. Those who 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 will </w:t>
      </w:r>
      <w:r w:rsidR="00F81D06" w:rsidRPr="00DA3A25">
        <w:rPr>
          <w:rFonts w:cs="Arial"/>
          <w:spacing w:val="2"/>
          <w:sz w:val="20"/>
        </w:rPr>
        <w:t>come to</w:t>
      </w:r>
      <w:r w:rsidRPr="00DA3A25">
        <w:rPr>
          <w:rFonts w:cs="Arial"/>
          <w:sz w:val="20"/>
        </w:rPr>
        <w:t xml:space="preserve"> on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sion, whi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ho judge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right in the sight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will 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. </w:t>
      </w:r>
    </w:p>
    <w:p w14:paraId="1B7C9D75" w14:textId="13E73E06" w:rsidR="00F81D06" w:rsidRPr="00DA3A25" w:rsidRDefault="00F81D06">
      <w:pPr>
        <w:rPr>
          <w:rFonts w:cs="Arial"/>
          <w:sz w:val="20"/>
        </w:rPr>
      </w:pPr>
    </w:p>
    <w:p w14:paraId="733927E8" w14:textId="1C806145" w:rsidR="00E34CE0" w:rsidRPr="00DA3A25" w:rsidRDefault="00987857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Consid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E34CE0" w:rsidRPr="00DA3A25">
        <w:rPr>
          <w:rFonts w:cs="Arial"/>
          <w:sz w:val="20"/>
        </w:rPr>
        <w:t>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 "wisdom is ju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z w:val="20"/>
        </w:rPr>
        <w:t>ied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h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Wisdom:</w:instrText>
      </w:r>
      <w:r w:rsidR="00E34CE0" w:rsidRPr="00DA3A25">
        <w:rPr>
          <w:sz w:val="20"/>
        </w:rPr>
        <w:instrText xml:space="preserve">justified of her children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ild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n" </w:t>
      </w:r>
      <w:r w:rsidR="00632987" w:rsidRPr="00633952">
        <w:rPr>
          <w:rFonts w:cs="Arial"/>
          <w:sz w:val="16"/>
          <w:szCs w:val="16"/>
        </w:rPr>
        <w:t>(M</w:t>
      </w:r>
      <w:r w:rsidR="00632987" w:rsidRPr="00633952">
        <w:rPr>
          <w:rFonts w:cs="Arial"/>
          <w:spacing w:val="-2"/>
          <w:sz w:val="16"/>
          <w:szCs w:val="16"/>
        </w:rPr>
        <w:t xml:space="preserve">t </w:t>
      </w:r>
      <w:r w:rsidR="00632987" w:rsidRPr="00633952">
        <w:rPr>
          <w:rFonts w:cs="Arial"/>
          <w:sz w:val="16"/>
          <w:szCs w:val="16"/>
        </w:rPr>
        <w:t>11:19)</w:t>
      </w:r>
      <w:r w:rsidRPr="00DA3A25">
        <w:rPr>
          <w:rFonts w:cs="Arial"/>
          <w:sz w:val="20"/>
        </w:rPr>
        <w:t xml:space="preserve">. Here is </w:t>
      </w:r>
      <w:r w:rsidR="00E34CE0" w:rsidRPr="00DA3A25">
        <w:rPr>
          <w:rFonts w:cs="Arial"/>
          <w:sz w:val="20"/>
        </w:rPr>
        <w:t>an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z w:val="20"/>
        </w:rPr>
        <w:t>example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 xml:space="preserve">how we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an bene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79433C" w:rsidRPr="00DA3A25">
        <w:rPr>
          <w:rFonts w:cs="Arial"/>
          <w:spacing w:val="-2"/>
          <w:sz w:val="20"/>
        </w:rPr>
        <w:t>when</w:t>
      </w:r>
      <w:r w:rsidRPr="00DA3A25">
        <w:rPr>
          <w:rFonts w:cs="Arial"/>
          <w:spacing w:val="-2"/>
          <w:sz w:val="20"/>
        </w:rPr>
        <w:t xml:space="preserve"> we stop and ask</w:t>
      </w:r>
      <w:r w:rsidR="00E34CE0" w:rsidRPr="00DA3A25">
        <w:rPr>
          <w:rFonts w:cs="Arial"/>
          <w:sz w:val="20"/>
        </w:rPr>
        <w:t xml:space="preserve">, </w:t>
      </w:r>
      <w:r w:rsidR="00310E7F" w:rsidRPr="00DA3A25">
        <w:rPr>
          <w:rFonts w:cs="Arial"/>
          <w:sz w:val="20"/>
        </w:rPr>
        <w:t>h</w:t>
      </w:r>
      <w:r w:rsidR="00E34CE0" w:rsidRPr="00DA3A25">
        <w:rPr>
          <w:rFonts w:cs="Arial"/>
          <w:sz w:val="20"/>
        </w:rPr>
        <w:t xml:space="preserve">ow does 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llow? Jes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Jes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no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e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n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d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4"/>
          <w:sz w:val="20"/>
        </w:rPr>
        <w:t>r</w:t>
      </w:r>
      <w:r w:rsidR="00E34CE0" w:rsidRPr="00DA3A25">
        <w:rPr>
          <w:rFonts w:cs="Arial"/>
          <w:sz w:val="20"/>
        </w:rPr>
        <w:t xml:space="preserve">y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asoning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was used </w:t>
      </w:r>
      <w:r w:rsidR="00E62FFC" w:rsidRPr="00DA3A25">
        <w:rPr>
          <w:rFonts w:cs="Arial"/>
          <w:spacing w:val="2"/>
          <w:sz w:val="20"/>
        </w:rPr>
        <w:t>t</w:t>
      </w:r>
      <w:r w:rsidR="00544B25" w:rsidRPr="00DA3A25">
        <w:rPr>
          <w:rFonts w:cs="Arial"/>
          <w:sz w:val="20"/>
        </w:rPr>
        <w:t>o</w:t>
      </w:r>
      <w:r w:rsidR="00E34CE0" w:rsidRPr="00DA3A25">
        <w:rPr>
          <w:rFonts w:cs="Arial"/>
          <w:sz w:val="20"/>
        </w:rPr>
        <w:t xml:space="preserve"> </w:t>
      </w:r>
      <w:r w:rsidR="00914B4C" w:rsidRPr="00DA3A25">
        <w:rPr>
          <w:rFonts w:cs="Arial"/>
          <w:sz w:val="20"/>
        </w:rPr>
        <w:t>d</w:t>
      </w:r>
      <w:r w:rsidR="00896E26" w:rsidRPr="00DA3A25">
        <w:rPr>
          <w:rFonts w:cs="Arial"/>
          <w:sz w:val="20"/>
        </w:rPr>
        <w:t>enigra</w:t>
      </w:r>
      <w:r w:rsidR="00E62FFC" w:rsidRPr="00DA3A25">
        <w:rPr>
          <w:rFonts w:cs="Arial"/>
          <w:spacing w:val="2"/>
          <w:sz w:val="20"/>
        </w:rPr>
        <w:t>t</w:t>
      </w:r>
      <w:r w:rsidR="00896E26" w:rsidRPr="00DA3A25">
        <w:rPr>
          <w:rFonts w:cs="Arial"/>
          <w:sz w:val="20"/>
        </w:rPr>
        <w:t xml:space="preserve">e </w:t>
      </w:r>
      <w:r w:rsidR="005A21D1" w:rsidRPr="00DA3A25">
        <w:rPr>
          <w:rFonts w:cs="Arial"/>
          <w:sz w:val="20"/>
        </w:rPr>
        <w:t>himself and John</w:t>
      </w:r>
      <w:r w:rsidR="001B6C71" w:rsidRPr="00DA3A25">
        <w:rPr>
          <w:rFonts w:cs="Arial"/>
          <w:sz w:val="20"/>
        </w:rPr>
        <w:t xml:space="preserve"> </w:t>
      </w:r>
      <w:r w:rsidR="002B4180" w:rsidRPr="00DA3A25">
        <w:rPr>
          <w:rFonts w:cs="Arial"/>
          <w:sz w:val="20"/>
        </w:rPr>
        <w:t>(bo</w:t>
      </w:r>
      <w:r w:rsidR="00E62FFC" w:rsidRPr="00DA3A25">
        <w:rPr>
          <w:rFonts w:cs="Arial"/>
          <w:spacing w:val="2"/>
          <w:sz w:val="20"/>
        </w:rPr>
        <w:t>t</w:t>
      </w:r>
      <w:r w:rsidR="002B4180" w:rsidRPr="00DA3A25">
        <w:rPr>
          <w:rFonts w:cs="Arial"/>
          <w:sz w:val="20"/>
        </w:rPr>
        <w:t>h of whom were sent by God</w:t>
      </w:r>
      <w:r w:rsidR="00A67856" w:rsidRPr="00DA3A25">
        <w:rPr>
          <w:rFonts w:cs="Arial"/>
          <w:sz w:val="20"/>
        </w:rPr>
        <w:t>)</w:t>
      </w:r>
      <w:r w:rsidR="002B4180" w:rsidRPr="00DA3A25">
        <w:rPr>
          <w:rFonts w:cs="Arial"/>
          <w:sz w:val="20"/>
        </w:rPr>
        <w:t xml:space="preserve">. </w:t>
      </w:r>
      <w:r w:rsidR="00BE4274" w:rsidRPr="00DA3A25">
        <w:rPr>
          <w:rFonts w:cs="Arial"/>
          <w:sz w:val="20"/>
        </w:rPr>
        <w:t xml:space="preserve">At </w:t>
      </w:r>
      <w:r w:rsidR="00E62FFC" w:rsidRPr="00DA3A25">
        <w:rPr>
          <w:rFonts w:cs="Arial"/>
          <w:spacing w:val="2"/>
          <w:sz w:val="20"/>
        </w:rPr>
        <w:t>t</w:t>
      </w:r>
      <w:r w:rsidR="00BE4274" w:rsidRPr="00DA3A25">
        <w:rPr>
          <w:rFonts w:cs="Arial"/>
          <w:sz w:val="20"/>
        </w:rPr>
        <w:t>hat poin</w:t>
      </w:r>
      <w:r w:rsidR="003F694F" w:rsidRPr="00DA3A25">
        <w:rPr>
          <w:rFonts w:cs="Arial"/>
          <w:spacing w:val="-2"/>
          <w:sz w:val="20"/>
        </w:rPr>
        <w:t>t,</w:t>
      </w:r>
      <w:r w:rsidR="00BE4274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 xml:space="preserve">he </w:t>
      </w:r>
      <w:r w:rsidR="00647253" w:rsidRPr="00DA3A25">
        <w:rPr>
          <w:rFonts w:cs="Arial"/>
          <w:sz w:val="20"/>
        </w:rPr>
        <w:t>said</w:t>
      </w:r>
      <w:r w:rsidR="00E34CE0" w:rsidRPr="00DA3A25">
        <w:rPr>
          <w:rFonts w:cs="Arial"/>
          <w:sz w:val="20"/>
        </w:rPr>
        <w:t>, "wisdom is ju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z w:val="20"/>
        </w:rPr>
        <w:t>ied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h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Wisdom:</w:instrText>
      </w:r>
      <w:r w:rsidR="00E34CE0" w:rsidRPr="00DA3A25">
        <w:rPr>
          <w:sz w:val="20"/>
        </w:rPr>
        <w:instrText xml:space="preserve">justified of her children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ild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n." How </w:t>
      </w:r>
      <w:r w:rsidR="008F30A8" w:rsidRPr="00DA3A25">
        <w:rPr>
          <w:rFonts w:cs="Arial"/>
          <w:sz w:val="20"/>
        </w:rPr>
        <w:t>would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is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 xml:space="preserve">ollow? </w:t>
      </w:r>
      <w:r w:rsidR="00110E70" w:rsidRPr="00DA3A25">
        <w:rPr>
          <w:rFonts w:cs="Arial"/>
          <w:sz w:val="20"/>
        </w:rPr>
        <w:t xml:space="preserve">We </w:t>
      </w:r>
      <w:r w:rsidR="00321406" w:rsidRPr="00DA3A25">
        <w:rPr>
          <w:rFonts w:cs="Arial"/>
          <w:spacing w:val="2"/>
          <w:sz w:val="20"/>
        </w:rPr>
        <w:t>c</w:t>
      </w:r>
      <w:r w:rsidR="00110E70" w:rsidRPr="00DA3A25">
        <w:rPr>
          <w:rFonts w:cs="Arial"/>
          <w:sz w:val="20"/>
        </w:rPr>
        <w:t>an see</w:t>
      </w:r>
      <w:r w:rsidR="00346AB7" w:rsidRPr="00DA3A25">
        <w:rPr>
          <w:rFonts w:cs="Arial"/>
          <w:sz w:val="20"/>
        </w:rPr>
        <w:t xml:space="preserve"> how this follows when we let God's word</w:t>
      </w:r>
      <w:r w:rsidR="00E34CE0" w:rsidRPr="00DA3A25">
        <w:rPr>
          <w:rFonts w:cs="Arial"/>
          <w:sz w:val="20"/>
        </w:rPr>
        <w:t xml:space="preserve"> </w:t>
      </w:r>
      <w:r w:rsidR="00FD5EF2" w:rsidRPr="00DA3A25">
        <w:rPr>
          <w:rFonts w:cs="Arial"/>
          <w:sz w:val="20"/>
        </w:rPr>
        <w:t>show</w:t>
      </w:r>
      <w:r w:rsidR="00346AB7" w:rsidRPr="00DA3A25">
        <w:rPr>
          <w:rFonts w:cs="Arial"/>
          <w:sz w:val="20"/>
        </w:rPr>
        <w:t xml:space="preserve"> us how </w:t>
      </w:r>
      <w:r w:rsidR="00E62FFC" w:rsidRPr="00DA3A25">
        <w:rPr>
          <w:rFonts w:cs="Arial"/>
          <w:spacing w:val="2"/>
          <w:sz w:val="20"/>
        </w:rPr>
        <w:t>t</w:t>
      </w:r>
      <w:r w:rsidR="00346AB7" w:rsidRPr="00DA3A25">
        <w:rPr>
          <w:rFonts w:cs="Arial"/>
          <w:sz w:val="20"/>
        </w:rPr>
        <w:t>o iden</w:t>
      </w:r>
      <w:r w:rsidR="00E62FFC" w:rsidRPr="00DA3A25">
        <w:rPr>
          <w:rFonts w:cs="Arial"/>
          <w:spacing w:val="2"/>
          <w:sz w:val="20"/>
        </w:rPr>
        <w:t>t</w:t>
      </w:r>
      <w:r w:rsidR="00346AB7" w:rsidRPr="00DA3A25">
        <w:rPr>
          <w:rFonts w:cs="Arial"/>
          <w:sz w:val="20"/>
        </w:rPr>
        <w:t>i</w:t>
      </w:r>
      <w:r w:rsidR="00833E27" w:rsidRPr="00DA3A25">
        <w:rPr>
          <w:spacing w:val="4"/>
          <w:sz w:val="20"/>
        </w:rPr>
        <w:t>f</w:t>
      </w:r>
      <w:r w:rsidR="00833E27" w:rsidRPr="00DA3A25">
        <w:rPr>
          <w:sz w:val="20"/>
        </w:rPr>
        <w:t>y</w:t>
      </w:r>
      <w:r w:rsidR="00110E70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110E70" w:rsidRPr="00DA3A25">
        <w:rPr>
          <w:rFonts w:cs="Arial"/>
          <w:sz w:val="20"/>
        </w:rPr>
        <w:t xml:space="preserve">hose </w:t>
      </w:r>
      <w:r w:rsidR="00321406" w:rsidRPr="00DA3A25">
        <w:rPr>
          <w:rFonts w:cs="Arial"/>
          <w:spacing w:val="2"/>
          <w:sz w:val="20"/>
        </w:rPr>
        <w:t>c</w:t>
      </w:r>
      <w:r w:rsidR="00E54306" w:rsidRPr="00DA3A25">
        <w:rPr>
          <w:rFonts w:cs="Arial"/>
          <w:sz w:val="20"/>
        </w:rPr>
        <w:t>hildren</w:t>
      </w:r>
      <w:r w:rsidR="00E34CE0" w:rsidRPr="00DA3A25">
        <w:rPr>
          <w:rFonts w:cs="Arial"/>
          <w:sz w:val="20"/>
        </w:rPr>
        <w:t xml:space="preserve"> </w:t>
      </w:r>
      <w:r w:rsidR="00D34BAB" w:rsidRPr="00DA3A25">
        <w:rPr>
          <w:rFonts w:cs="Arial"/>
          <w:sz w:val="20"/>
        </w:rPr>
        <w:t xml:space="preserve">and </w:t>
      </w:r>
      <w:r w:rsidR="00E62FFC" w:rsidRPr="00DA3A25">
        <w:rPr>
          <w:rFonts w:cs="Arial"/>
          <w:spacing w:val="2"/>
          <w:sz w:val="20"/>
        </w:rPr>
        <w:t>t</w:t>
      </w:r>
      <w:r w:rsidR="0050134F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z w:val="20"/>
        </w:rPr>
        <w:t xml:space="preserve">wisdom </w:t>
      </w:r>
      <w:r w:rsidR="00E62FFC" w:rsidRPr="00DA3A25">
        <w:rPr>
          <w:rFonts w:cs="Arial"/>
          <w:spacing w:val="2"/>
          <w:sz w:val="20"/>
        </w:rPr>
        <w:t>t</w:t>
      </w:r>
      <w:r w:rsidR="0050134F" w:rsidRPr="00DA3A25">
        <w:rPr>
          <w:rFonts w:cs="Arial"/>
          <w:sz w:val="20"/>
        </w:rPr>
        <w:t xml:space="preserve">hat </w:t>
      </w:r>
      <w:r w:rsidR="00E34CE0" w:rsidRPr="00DA3A25">
        <w:rPr>
          <w:rFonts w:cs="Arial"/>
          <w:sz w:val="20"/>
        </w:rPr>
        <w:t xml:space="preserve">bega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</w:t>
      </w:r>
      <w:r w:rsidR="0050134F" w:rsidRPr="00DA3A25">
        <w:rPr>
          <w:rFonts w:cs="Arial"/>
          <w:sz w:val="20"/>
        </w:rPr>
        <w:t>em.</w:t>
      </w:r>
      <w:r w:rsidR="00E34CE0" w:rsidRPr="00DA3A25">
        <w:rPr>
          <w:rFonts w:cs="Arial"/>
          <w:sz w:val="20"/>
        </w:rPr>
        <w:t xml:space="preserve"> It was </w:t>
      </w:r>
      <w:r w:rsidR="006E028B" w:rsidRPr="00DA3A25">
        <w:rPr>
          <w:rFonts w:cs="Arial"/>
          <w:i/>
          <w:iCs/>
          <w:sz w:val="20"/>
        </w:rPr>
        <w:t>not</w:t>
      </w:r>
      <w:r w:rsidR="006E028B" w:rsidRPr="00DA3A25">
        <w:rPr>
          <w:rFonts w:cs="Arial"/>
          <w:sz w:val="20"/>
        </w:rPr>
        <w:t xml:space="preserve"> </w:t>
      </w:r>
      <w:r w:rsidR="006E028B" w:rsidRPr="00DA3A25">
        <w:rPr>
          <w:rFonts w:cs="Arial"/>
          <w:spacing w:val="4"/>
          <w:sz w:val="20"/>
        </w:rPr>
        <w:t>t</w:t>
      </w:r>
      <w:r w:rsidR="006E028B" w:rsidRPr="00DA3A25">
        <w:rPr>
          <w:rFonts w:cs="Arial"/>
          <w:sz w:val="20"/>
        </w:rPr>
        <w:t>he wisdom of God</w:t>
      </w:r>
      <w:r w:rsidR="00FD5EF2" w:rsidRPr="00DA3A25">
        <w:rPr>
          <w:rFonts w:cs="Arial"/>
          <w:sz w:val="20"/>
        </w:rPr>
        <w:t>;</w:t>
      </w:r>
      <w:r w:rsidR="006E028B" w:rsidRPr="00DA3A25">
        <w:rPr>
          <w:rFonts w:cs="Arial"/>
          <w:sz w:val="20"/>
        </w:rPr>
        <w:t xml:space="preserve"> it wa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wisdom o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ld b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aus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olish ex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uses mak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is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lear.</w:t>
      </w:r>
    </w:p>
    <w:p w14:paraId="72BCD33C" w14:textId="2CAAA576" w:rsidR="00E34CE0" w:rsidRPr="00DA3A25" w:rsidRDefault="00E34CE0" w:rsidP="00E34CE0">
      <w:pPr>
        <w:spacing w:line="240" w:lineRule="auto"/>
        <w:rPr>
          <w:rFonts w:cs="Arial"/>
          <w:sz w:val="20"/>
        </w:rPr>
      </w:pPr>
    </w:p>
    <w:p w14:paraId="51008AA0" w14:textId="77777777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Religious Lead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s V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sus God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God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>'s Counsel</w:t>
      </w:r>
    </w:p>
    <w:p w14:paraId="1CD2F046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070971E" w14:textId="01359F67" w:rsidR="00E34CE0" w:rsidRPr="00DA3A25" w:rsidRDefault="005300A2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ssag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John was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ed </w:t>
      </w:r>
      <w:r w:rsidR="00E34CE0" w:rsidRPr="00DA3A25">
        <w:rPr>
          <w:rFonts w:cs="Arial"/>
          <w:sz w:val="20"/>
        </w:rPr>
        <w:t>"</w:t>
      </w:r>
      <w:r w:rsidR="00E62FFC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unsel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Go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God:</w:instrText>
      </w:r>
      <w:r w:rsidR="00E34CE0" w:rsidRPr="00DA3A25">
        <w:rPr>
          <w:sz w:val="20"/>
        </w:rPr>
        <w:instrText xml:space="preserve">counsel of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" </w:t>
      </w:r>
      <w:r w:rsidRPr="00DA3A25">
        <w:rPr>
          <w:rFonts w:cs="Arial"/>
          <w:sz w:val="20"/>
        </w:rPr>
        <w:t>by Jesus</w:t>
      </w:r>
      <w:r w:rsidR="000D2DAB" w:rsidRPr="00DA3A25">
        <w:rPr>
          <w:rFonts w:cs="Arial"/>
          <w:sz w:val="20"/>
        </w:rPr>
        <w:t xml:space="preserve">. </w:t>
      </w:r>
      <w:r w:rsidR="00102FA1" w:rsidRPr="00DA3A25">
        <w:rPr>
          <w:rFonts w:cs="Arial"/>
          <w:sz w:val="20"/>
        </w:rPr>
        <w:t xml:space="preserve">He said </w:t>
      </w:r>
      <w:r w:rsidR="00E62FFC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 xml:space="preserve">John </w:instrText>
      </w:r>
      <w:r w:rsidR="00E34CE0" w:rsidRPr="00DA3A25">
        <w:rPr>
          <w:rFonts w:cs="Arial"/>
          <w:spacing w:val="2"/>
          <w:sz w:val="20"/>
        </w:rPr>
        <w:instrText>t</w:instrText>
      </w:r>
      <w:r w:rsidR="00E34CE0" w:rsidRPr="00DA3A25">
        <w:rPr>
          <w:rFonts w:cs="Arial"/>
          <w:sz w:val="20"/>
        </w:rPr>
        <w:instrText>he Bap</w:instrText>
      </w:r>
      <w:r w:rsidR="00E34CE0" w:rsidRPr="00DA3A25">
        <w:rPr>
          <w:rFonts w:cs="Arial"/>
          <w:spacing w:val="2"/>
          <w:sz w:val="20"/>
        </w:rPr>
        <w:instrText>t</w:instrText>
      </w:r>
      <w:r w:rsidR="00E34CE0" w:rsidRPr="00DA3A25">
        <w:rPr>
          <w:rFonts w:cs="Arial"/>
          <w:sz w:val="20"/>
        </w:rPr>
        <w:instrText>ist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>hose who w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z w:val="20"/>
        </w:rPr>
        <w:t>bap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ized by </w:t>
      </w:r>
      <w:r w:rsidR="00946CAF" w:rsidRPr="00DA3A25">
        <w:rPr>
          <w:rFonts w:cs="Arial"/>
          <w:sz w:val="20"/>
        </w:rPr>
        <w:t>John</w:t>
      </w:r>
      <w:r w:rsidR="00E34CE0" w:rsidRPr="00DA3A25">
        <w:rPr>
          <w:rFonts w:cs="Arial"/>
          <w:sz w:val="20"/>
        </w:rPr>
        <w:t xml:space="preserve"> "ju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z w:val="20"/>
        </w:rPr>
        <w:t>ied Go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God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" </w:t>
      </w:r>
      <w:r w:rsidR="000D2DAB" w:rsidRPr="00633952">
        <w:rPr>
          <w:rFonts w:cs="Arial"/>
          <w:sz w:val="16"/>
          <w:szCs w:val="16"/>
        </w:rPr>
        <w:t>(Lk 7:29)</w:t>
      </w:r>
      <w:r w:rsidR="00C35087" w:rsidRPr="00DA3A25">
        <w:rPr>
          <w:rFonts w:cs="Arial"/>
          <w:sz w:val="20"/>
        </w:rPr>
        <w:t>, a</w:t>
      </w:r>
      <w:r w:rsidR="00496118" w:rsidRPr="00DA3A25">
        <w:rPr>
          <w:rFonts w:cs="Arial"/>
          <w:sz w:val="20"/>
        </w:rPr>
        <w:t>nd</w:t>
      </w:r>
      <w:r w:rsidR="00102FA1" w:rsidRPr="00DA3A25">
        <w:rPr>
          <w:rFonts w:cs="Arial"/>
          <w:sz w:val="20"/>
        </w:rPr>
        <w:t xml:space="preserve"> said, "</w:t>
      </w:r>
      <w:r w:rsidR="000D2DAB" w:rsidRPr="00DA3A25">
        <w:rPr>
          <w:rFonts w:cs="Arial"/>
          <w:spacing w:val="4"/>
          <w:sz w:val="20"/>
        </w:rPr>
        <w:t>t</w:t>
      </w:r>
      <w:r w:rsidR="000D2DAB" w:rsidRPr="00DA3A25">
        <w:rPr>
          <w:rFonts w:cs="Arial"/>
          <w:sz w:val="20"/>
        </w:rPr>
        <w:t>he Pha</w:t>
      </w:r>
      <w:r w:rsidR="000D2DAB" w:rsidRPr="00DA3A25">
        <w:rPr>
          <w:rFonts w:cs="Arial"/>
          <w:spacing w:val="2"/>
          <w:sz w:val="20"/>
        </w:rPr>
        <w:t>r</w:t>
      </w:r>
      <w:r w:rsidR="000D2DAB" w:rsidRPr="00DA3A25">
        <w:rPr>
          <w:rFonts w:cs="Arial"/>
          <w:sz w:val="20"/>
        </w:rPr>
        <w:t>isees</w:t>
      </w:r>
      <w:r w:rsidR="000D2DAB" w:rsidRPr="00DA3A25">
        <w:rPr>
          <w:rFonts w:cs="Arial"/>
          <w:sz w:val="20"/>
        </w:rPr>
        <w:fldChar w:fldCharType="begin"/>
      </w:r>
      <w:r w:rsidR="000D2DAB" w:rsidRPr="00DA3A25">
        <w:rPr>
          <w:sz w:val="20"/>
        </w:rPr>
        <w:instrText xml:space="preserve"> XE "</w:instrText>
      </w:r>
      <w:r w:rsidR="000D2DAB" w:rsidRPr="00DA3A25">
        <w:rPr>
          <w:rFonts w:cs="Arial"/>
          <w:sz w:val="20"/>
        </w:rPr>
        <w:instrText>Pharisees</w:instrText>
      </w:r>
      <w:r w:rsidR="000D2DAB" w:rsidRPr="00DA3A25">
        <w:rPr>
          <w:sz w:val="20"/>
        </w:rPr>
        <w:instrText xml:space="preserve">" </w:instrText>
      </w:r>
      <w:r w:rsidR="000D2DAB" w:rsidRPr="00DA3A25">
        <w:rPr>
          <w:rFonts w:cs="Arial"/>
          <w:sz w:val="20"/>
        </w:rPr>
        <w:fldChar w:fldCharType="end"/>
      </w:r>
      <w:r w:rsidR="000D2DAB" w:rsidRPr="00DA3A25">
        <w:rPr>
          <w:rFonts w:cs="Arial"/>
          <w:sz w:val="20"/>
        </w:rPr>
        <w:t xml:space="preserve"> and lawye</w:t>
      </w:r>
      <w:r w:rsidR="000D2DAB" w:rsidRPr="00DA3A25">
        <w:rPr>
          <w:rFonts w:cs="Arial"/>
          <w:spacing w:val="2"/>
          <w:sz w:val="20"/>
        </w:rPr>
        <w:t>r</w:t>
      </w:r>
      <w:r w:rsidR="000D2DAB" w:rsidRPr="00DA3A25">
        <w:rPr>
          <w:rFonts w:cs="Arial"/>
          <w:sz w:val="20"/>
        </w:rPr>
        <w:t xml:space="preserve">s </w:t>
      </w:r>
      <w:r w:rsidR="000D2DAB" w:rsidRPr="00DA3A25">
        <w:rPr>
          <w:rFonts w:cs="Arial"/>
          <w:spacing w:val="2"/>
          <w:sz w:val="20"/>
        </w:rPr>
        <w:t>r</w:t>
      </w:r>
      <w:r w:rsidR="000D2DAB" w:rsidRPr="00DA3A25">
        <w:rPr>
          <w:rFonts w:cs="Arial"/>
          <w:sz w:val="20"/>
        </w:rPr>
        <w:t>eje</w:t>
      </w:r>
      <w:r w:rsidR="000D2DAB" w:rsidRPr="00DA3A25">
        <w:rPr>
          <w:rFonts w:cs="Arial"/>
          <w:spacing w:val="2"/>
          <w:sz w:val="20"/>
        </w:rPr>
        <w:t>c</w:t>
      </w:r>
      <w:r w:rsidR="000D2DAB" w:rsidRPr="00DA3A25">
        <w:rPr>
          <w:rFonts w:cs="Arial"/>
          <w:spacing w:val="4"/>
          <w:sz w:val="20"/>
        </w:rPr>
        <w:t>t</w:t>
      </w:r>
      <w:r w:rsidR="000D2DAB" w:rsidRPr="00DA3A25">
        <w:rPr>
          <w:rFonts w:cs="Arial"/>
          <w:sz w:val="20"/>
        </w:rPr>
        <w:t xml:space="preserve">ed </w:t>
      </w:r>
      <w:r w:rsidR="000D2DAB" w:rsidRPr="00DA3A25">
        <w:rPr>
          <w:rFonts w:cs="Arial"/>
          <w:spacing w:val="4"/>
          <w:sz w:val="20"/>
        </w:rPr>
        <w:t>t</w:t>
      </w:r>
      <w:r w:rsidR="000D2DAB" w:rsidRPr="00DA3A25">
        <w:rPr>
          <w:rFonts w:cs="Arial"/>
          <w:sz w:val="20"/>
        </w:rPr>
        <w:t xml:space="preserve">he </w:t>
      </w:r>
      <w:r w:rsidR="000D2DAB" w:rsidRPr="00DA3A25">
        <w:rPr>
          <w:rFonts w:cs="Arial"/>
          <w:spacing w:val="2"/>
          <w:sz w:val="20"/>
        </w:rPr>
        <w:t>c</w:t>
      </w:r>
      <w:r w:rsidR="000D2DAB" w:rsidRPr="00DA3A25">
        <w:rPr>
          <w:rFonts w:cs="Arial"/>
          <w:sz w:val="20"/>
        </w:rPr>
        <w:t>ounsel o</w:t>
      </w:r>
      <w:r w:rsidR="000D2DAB" w:rsidRPr="00DA3A25">
        <w:rPr>
          <w:rFonts w:cs="Arial"/>
          <w:spacing w:val="-2"/>
          <w:sz w:val="20"/>
        </w:rPr>
        <w:t xml:space="preserve">f </w:t>
      </w:r>
      <w:r w:rsidR="000D2DAB" w:rsidRPr="00DA3A25">
        <w:rPr>
          <w:rFonts w:cs="Arial"/>
          <w:sz w:val="20"/>
        </w:rPr>
        <w:t>God</w:t>
      </w:r>
      <w:r w:rsidR="000D2DAB" w:rsidRPr="00DA3A25">
        <w:rPr>
          <w:rFonts w:cs="Arial"/>
          <w:sz w:val="20"/>
        </w:rPr>
        <w:fldChar w:fldCharType="begin"/>
      </w:r>
      <w:r w:rsidR="000D2DAB" w:rsidRPr="00DA3A25">
        <w:rPr>
          <w:sz w:val="20"/>
        </w:rPr>
        <w:instrText xml:space="preserve"> XE "</w:instrText>
      </w:r>
      <w:r w:rsidR="000D2DAB" w:rsidRPr="00DA3A25">
        <w:rPr>
          <w:rFonts w:cs="Arial"/>
          <w:sz w:val="20"/>
        </w:rPr>
        <w:instrText>God:</w:instrText>
      </w:r>
      <w:r w:rsidR="000D2DAB" w:rsidRPr="00DA3A25">
        <w:rPr>
          <w:sz w:val="20"/>
        </w:rPr>
        <w:instrText xml:space="preserve">counsel of" </w:instrText>
      </w:r>
      <w:r w:rsidR="000D2DAB" w:rsidRPr="00DA3A25">
        <w:rPr>
          <w:rFonts w:cs="Arial"/>
          <w:sz w:val="20"/>
        </w:rPr>
        <w:fldChar w:fldCharType="end"/>
      </w:r>
      <w:r w:rsidR="000D2DAB" w:rsidRPr="00DA3A25">
        <w:rPr>
          <w:rFonts w:cs="Arial"/>
          <w:sz w:val="20"/>
        </w:rPr>
        <w:t xml:space="preserve"> agains</w:t>
      </w:r>
      <w:r w:rsidR="000D2DAB" w:rsidRPr="00DA3A25">
        <w:rPr>
          <w:rFonts w:cs="Arial"/>
          <w:spacing w:val="-2"/>
          <w:sz w:val="20"/>
        </w:rPr>
        <w:t xml:space="preserve">t </w:t>
      </w:r>
      <w:r w:rsidR="000D2DAB" w:rsidRPr="00DA3A25">
        <w:rPr>
          <w:rFonts w:cs="Arial"/>
          <w:spacing w:val="4"/>
          <w:sz w:val="20"/>
        </w:rPr>
        <w:t>t</w:t>
      </w:r>
      <w:r w:rsidR="000D2DAB" w:rsidRPr="00DA3A25">
        <w:rPr>
          <w:rFonts w:cs="Arial"/>
          <w:sz w:val="20"/>
        </w:rPr>
        <w:t>hemselves, being no</w:t>
      </w:r>
      <w:r w:rsidR="000D2DAB" w:rsidRPr="00DA3A25">
        <w:rPr>
          <w:rFonts w:cs="Arial"/>
          <w:spacing w:val="-2"/>
          <w:sz w:val="20"/>
        </w:rPr>
        <w:t xml:space="preserve">t </w:t>
      </w:r>
      <w:r w:rsidR="000D2DAB" w:rsidRPr="00DA3A25">
        <w:rPr>
          <w:rFonts w:cs="Arial"/>
          <w:sz w:val="20"/>
        </w:rPr>
        <w:t>bap</w:t>
      </w:r>
      <w:r w:rsidR="000D2DAB" w:rsidRPr="00DA3A25">
        <w:rPr>
          <w:rFonts w:cs="Arial"/>
          <w:spacing w:val="4"/>
          <w:sz w:val="20"/>
        </w:rPr>
        <w:t>t</w:t>
      </w:r>
      <w:r w:rsidR="000D2DAB" w:rsidRPr="00DA3A25">
        <w:rPr>
          <w:rFonts w:cs="Arial"/>
          <w:sz w:val="20"/>
        </w:rPr>
        <w:t>ized o</w:t>
      </w:r>
      <w:r w:rsidR="000D2DAB" w:rsidRPr="00DA3A25">
        <w:rPr>
          <w:rFonts w:cs="Arial"/>
          <w:spacing w:val="-2"/>
          <w:sz w:val="20"/>
        </w:rPr>
        <w:t xml:space="preserve">f </w:t>
      </w:r>
      <w:r w:rsidR="000D2DAB" w:rsidRPr="00DA3A25">
        <w:rPr>
          <w:rFonts w:cs="Arial"/>
          <w:sz w:val="20"/>
        </w:rPr>
        <w:t>him</w:t>
      </w:r>
      <w:r w:rsidR="000B48DD" w:rsidRPr="00DA3A25">
        <w:rPr>
          <w:rFonts w:cs="Arial"/>
          <w:sz w:val="20"/>
        </w:rPr>
        <w:t xml:space="preserve"> [John]</w:t>
      </w:r>
      <w:r w:rsidR="000D2DAB" w:rsidRPr="00DA3A25">
        <w:rPr>
          <w:rFonts w:cs="Arial"/>
          <w:sz w:val="20"/>
        </w:rPr>
        <w:t xml:space="preserve">" </w:t>
      </w:r>
      <w:r w:rsidR="000D2DAB" w:rsidRPr="00633952">
        <w:rPr>
          <w:rFonts w:cs="Arial"/>
          <w:sz w:val="16"/>
          <w:szCs w:val="16"/>
        </w:rPr>
        <w:t>(Lk 7:30)</w:t>
      </w:r>
      <w:r w:rsidR="000D2DAB" w:rsidRPr="00DA3A25">
        <w:rPr>
          <w:rFonts w:cs="Arial"/>
          <w:sz w:val="20"/>
        </w:rPr>
        <w:t>.</w:t>
      </w:r>
    </w:p>
    <w:p w14:paraId="1EBBF05F" w14:textId="77777777" w:rsidR="000D2DAB" w:rsidRPr="00DA3A25" w:rsidRDefault="000D2DAB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FD131C8" w14:textId="4C60106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CB3DEA" w:rsidRPr="00DA3A25">
        <w:rPr>
          <w:rFonts w:cs="Arial"/>
          <w:spacing w:val="4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="00CB3DEA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s "hypo</w:t>
      </w:r>
      <w:r w:rsidRPr="00DA3A25">
        <w:rPr>
          <w:rFonts w:cs="Arial"/>
          <w:spacing w:val="2"/>
          <w:sz w:val="20"/>
        </w:rPr>
        <w:t>c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e,</w:t>
      </w:r>
      <w:r w:rsidRPr="00DA3A25">
        <w:rPr>
          <w:rFonts w:cs="Arial"/>
          <w:sz w:val="20"/>
        </w:rPr>
        <w:t>" "hypo</w:t>
      </w:r>
      <w:r w:rsidRPr="00DA3A25">
        <w:rPr>
          <w:rFonts w:cs="Arial"/>
          <w:spacing w:val="2"/>
          <w:sz w:val="20"/>
        </w:rPr>
        <w:t>c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>s,</w:t>
      </w:r>
      <w:r w:rsidRPr="00DA3A25">
        <w:rPr>
          <w:rFonts w:cs="Arial"/>
          <w:sz w:val="20"/>
        </w:rPr>
        <w:t>" and "hypo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sy"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m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e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in many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6:3, e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al.)</w:t>
      </w:r>
      <w:r w:rsidRPr="00DA3A25">
        <w:rPr>
          <w:rFonts w:cs="Arial"/>
          <w:sz w:val="20"/>
        </w:rPr>
        <w:t>. T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of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o</w:t>
      </w:r>
      <w:r w:rsidR="0008399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a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void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Mk 7:13)</w:t>
      </w:r>
      <w:r w:rsidR="00646081" w:rsidRPr="00DA3A25">
        <w:rPr>
          <w:rFonts w:cs="Arial"/>
          <w:sz w:val="20"/>
        </w:rPr>
        <w:t xml:space="preserve"> and Jesus rebuked </w:t>
      </w:r>
      <w:r w:rsidR="00E62FFC" w:rsidRPr="00DA3A25">
        <w:rPr>
          <w:rFonts w:cs="Arial"/>
          <w:spacing w:val="2"/>
          <w:sz w:val="20"/>
        </w:rPr>
        <w:t>t</w:t>
      </w:r>
      <w:r w:rsidR="00646081" w:rsidRPr="00DA3A25">
        <w:rPr>
          <w:rFonts w:cs="Arial"/>
          <w:sz w:val="20"/>
        </w:rPr>
        <w:t>his pra</w:t>
      </w:r>
      <w:r w:rsidR="00AF3B4B" w:rsidRPr="00DA3A25">
        <w:rPr>
          <w:rFonts w:cs="Arial"/>
          <w:spacing w:val="2"/>
          <w:sz w:val="20"/>
        </w:rPr>
        <w:t>ct</w:t>
      </w:r>
      <w:r w:rsidR="00646081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646081" w:rsidRPr="00DA3A25">
        <w:rPr>
          <w:rFonts w:cs="Arial"/>
          <w:sz w:val="20"/>
        </w:rPr>
        <w:t xml:space="preserve">e. His </w:t>
      </w:r>
      <w:r w:rsidRPr="00DA3A25">
        <w:rPr>
          <w:rFonts w:cs="Arial"/>
          <w:sz w:val="20"/>
        </w:rPr>
        <w:t>many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ge men who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i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-2"/>
          <w:sz w:val="20"/>
        </w:rPr>
        <w:t>t</w:t>
      </w:r>
      <w:r w:rsidR="00646081" w:rsidRPr="00DA3A25">
        <w:rPr>
          <w:rFonts w:cs="Arial"/>
          <w:spacing w:val="-2"/>
          <w:sz w:val="20"/>
        </w:rPr>
        <w:t xml:space="preserve"> God'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="00646081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646081" w:rsidRPr="00DA3A25">
        <w:rPr>
          <w:rFonts w:cs="Arial"/>
          <w:sz w:val="20"/>
        </w:rPr>
        <w:t>. Conversely,</w:t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i/>
          <w:iCs/>
          <w:sz w:val="20"/>
        </w:rPr>
        <w:t>la</w:t>
      </w:r>
      <w:r w:rsidRPr="00DA3A25">
        <w:rPr>
          <w:rFonts w:cs="Arial"/>
          <w:i/>
          <w:iCs/>
          <w:spacing w:val="2"/>
          <w:sz w:val="20"/>
        </w:rPr>
        <w:t>c</w:t>
      </w:r>
      <w:r w:rsidRPr="00DA3A25">
        <w:rPr>
          <w:rFonts w:cs="Arial"/>
          <w:i/>
          <w:iCs/>
          <w:sz w:val="20"/>
        </w:rPr>
        <w:t>k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a jus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oub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someon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u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ould have been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d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Joh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 xml:space="preserve">John 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he Bap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is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"John did no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10:41)</w:t>
      </w:r>
      <w:r w:rsidRPr="00DA3A25">
        <w:rPr>
          <w:rFonts w:cs="Arial"/>
          <w:sz w:val="20"/>
        </w:rPr>
        <w:t xml:space="preserve">. </w:t>
      </w:r>
    </w:p>
    <w:p w14:paraId="776FB1C6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46EA2E0" w14:textId="7ABAF123" w:rsidR="00AA7FC5" w:rsidRPr="00DA3A25" w:rsidRDefault="00050EC6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</w:t>
      </w:r>
      <w:r w:rsidR="005722FB" w:rsidRPr="00DA3A25">
        <w:rPr>
          <w:rFonts w:cs="Arial"/>
          <w:sz w:val="20"/>
        </w:rPr>
        <w:t xml:space="preserve">hat </w:t>
      </w:r>
      <w:r w:rsidRPr="00DA3A25">
        <w:rPr>
          <w:rFonts w:cs="Arial"/>
          <w:sz w:val="20"/>
        </w:rPr>
        <w:t xml:space="preserve">di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A97763" w:rsidRPr="00DA3A25">
        <w:rPr>
          <w:rFonts w:cs="Arial"/>
          <w:spacing w:val="2"/>
          <w:sz w:val="20"/>
        </w:rPr>
        <w:t>scholars</w:t>
      </w:r>
      <w:r w:rsidR="00E34CE0" w:rsidRPr="00DA3A25">
        <w:rPr>
          <w:rFonts w:cs="Arial"/>
          <w:sz w:val="20"/>
        </w:rPr>
        <w:t xml:space="preserve"> d</w:t>
      </w:r>
      <w:r w:rsidRPr="00DA3A25">
        <w:rPr>
          <w:rFonts w:cs="Arial"/>
          <w:sz w:val="20"/>
        </w:rPr>
        <w:t>o</w:t>
      </w:r>
      <w:r w:rsidR="00E34CE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f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z w:val="20"/>
        </w:rPr>
        <w:t>eyew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nesse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l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m Jes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Jes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had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ised Laz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us 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om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dead</w:t>
      </w:r>
      <w:r w:rsidR="002B69F3" w:rsidRPr="00DA3A25">
        <w:rPr>
          <w:rFonts w:cs="Arial"/>
          <w:sz w:val="20"/>
        </w:rPr>
        <w:t>?</w:t>
      </w:r>
      <w:r w:rsidR="00E34CE0" w:rsidRPr="00DA3A25">
        <w:rPr>
          <w:rFonts w:cs="Arial"/>
          <w:sz w:val="20"/>
        </w:rPr>
        <w:t xml:space="preserve"> The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ie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p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ie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Priests, chief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and Ph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isees </w:t>
      </w:r>
      <w:r w:rsidR="005722FB" w:rsidRPr="00DA3A25">
        <w:rPr>
          <w:rFonts w:cs="Arial"/>
          <w:sz w:val="20"/>
        </w:rPr>
        <w:t xml:space="preserve">met and </w:t>
      </w:r>
      <w:r w:rsidR="00E34CE0" w:rsidRPr="00DA3A25">
        <w:rPr>
          <w:rFonts w:cs="Arial"/>
          <w:sz w:val="20"/>
        </w:rPr>
        <w:t>said, "</w:t>
      </w:r>
      <w:r w:rsidR="002574E6" w:rsidRPr="00DA3A25">
        <w:rPr>
          <w:rFonts w:cs="Arial"/>
          <w:sz w:val="20"/>
        </w:rPr>
        <w:t>w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do we?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bCs/>
          <w:spacing w:val="4"/>
          <w:sz w:val="20"/>
        </w:rPr>
        <w:t>t</w:t>
      </w:r>
      <w:r w:rsidR="00E34CE0" w:rsidRPr="00DA3A25">
        <w:rPr>
          <w:rFonts w:cs="Arial"/>
          <w:bCs/>
          <w:sz w:val="20"/>
        </w:rPr>
        <w:t>his man doe</w:t>
      </w:r>
      <w:r w:rsidR="00E34CE0" w:rsidRPr="00DA3A25">
        <w:rPr>
          <w:rFonts w:cs="Arial"/>
          <w:bCs/>
          <w:spacing w:val="4"/>
          <w:sz w:val="20"/>
        </w:rPr>
        <w:t>t</w:t>
      </w:r>
      <w:r w:rsidR="00E34CE0" w:rsidRPr="00DA3A25">
        <w:rPr>
          <w:rFonts w:cs="Arial"/>
          <w:bCs/>
          <w:sz w:val="20"/>
        </w:rPr>
        <w:t>h many mi</w:t>
      </w:r>
      <w:r w:rsidR="00E34CE0" w:rsidRPr="00DA3A25">
        <w:rPr>
          <w:rFonts w:cs="Arial"/>
          <w:bCs/>
          <w:spacing w:val="2"/>
          <w:sz w:val="20"/>
        </w:rPr>
        <w:t>r</w:t>
      </w:r>
      <w:r w:rsidR="00E34CE0" w:rsidRPr="00DA3A25">
        <w:rPr>
          <w:rFonts w:cs="Arial"/>
          <w:bCs/>
          <w:sz w:val="20"/>
        </w:rPr>
        <w:t>a</w:t>
      </w:r>
      <w:r w:rsidR="00E34CE0" w:rsidRPr="00DA3A25">
        <w:rPr>
          <w:rFonts w:cs="Arial"/>
          <w:bCs/>
          <w:spacing w:val="2"/>
          <w:sz w:val="20"/>
        </w:rPr>
        <w:t>c</w:t>
      </w:r>
      <w:r w:rsidR="00E34CE0" w:rsidRPr="00DA3A25">
        <w:rPr>
          <w:rFonts w:cs="Arial"/>
          <w:bCs/>
          <w:sz w:val="20"/>
        </w:rPr>
        <w:t>les</w:t>
      </w:r>
      <w:r w:rsidR="00E34CE0" w:rsidRPr="00DA3A25">
        <w:rPr>
          <w:rFonts w:cs="Arial"/>
          <w:b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Miracle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b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" </w:t>
      </w:r>
      <w:r w:rsidR="00E34CE0" w:rsidRPr="00633952">
        <w:rPr>
          <w:rFonts w:cs="Arial"/>
          <w:sz w:val="16"/>
          <w:szCs w:val="16"/>
        </w:rPr>
        <w:t>(Fou</w:t>
      </w:r>
      <w:r w:rsidR="00E34CE0" w:rsidRPr="00633952">
        <w:rPr>
          <w:rFonts w:cs="Arial"/>
          <w:spacing w:val="4"/>
          <w:sz w:val="16"/>
          <w:szCs w:val="16"/>
        </w:rPr>
        <w:t>rt</w:t>
      </w:r>
      <w:r w:rsidR="00E34CE0" w:rsidRPr="00633952">
        <w:rPr>
          <w:rFonts w:cs="Arial"/>
          <w:sz w:val="16"/>
          <w:szCs w:val="16"/>
        </w:rPr>
        <w:t>h gospel 11:47)</w:t>
      </w:r>
      <w:r w:rsidR="00E34CE0" w:rsidRPr="00DA3A25">
        <w:rPr>
          <w:rFonts w:cs="Arial"/>
          <w:sz w:val="20"/>
        </w:rPr>
        <w:t xml:space="preserve">. </w:t>
      </w:r>
      <w:r w:rsidR="00B47AC6" w:rsidRPr="00DA3A25">
        <w:rPr>
          <w:rFonts w:cs="Arial"/>
          <w:sz w:val="20"/>
        </w:rPr>
        <w:t>T</w:t>
      </w:r>
      <w:r w:rsidR="00521446" w:rsidRPr="00DA3A25">
        <w:rPr>
          <w:rFonts w:cs="Arial"/>
          <w:sz w:val="20"/>
        </w:rPr>
        <w:t>hey</w:t>
      </w:r>
      <w:r w:rsidR="00B47AC6" w:rsidRPr="00DA3A25">
        <w:rPr>
          <w:rFonts w:cs="Arial"/>
          <w:sz w:val="20"/>
        </w:rPr>
        <w:t xml:space="preserve"> </w:t>
      </w:r>
      <w:r w:rsidR="00FF2DCE" w:rsidRPr="00DA3A25">
        <w:rPr>
          <w:rFonts w:cs="Arial"/>
          <w:sz w:val="20"/>
        </w:rPr>
        <w:t xml:space="preserve">knew </w:t>
      </w:r>
      <w:r w:rsidR="007F70A2" w:rsidRPr="00DA3A25">
        <w:rPr>
          <w:rFonts w:cs="Arial"/>
          <w:sz w:val="20"/>
        </w:rPr>
        <w:t xml:space="preserve">of </w:t>
      </w:r>
      <w:r w:rsidR="00E62FFC" w:rsidRPr="00DA3A25">
        <w:rPr>
          <w:rFonts w:cs="Arial"/>
          <w:spacing w:val="2"/>
          <w:sz w:val="20"/>
        </w:rPr>
        <w:t>t</w:t>
      </w:r>
      <w:r w:rsidR="007F70A2" w:rsidRPr="00DA3A25">
        <w:rPr>
          <w:rFonts w:cs="Arial"/>
          <w:sz w:val="20"/>
        </w:rPr>
        <w:t>he m</w:t>
      </w:r>
      <w:r w:rsidR="00B47AC6" w:rsidRPr="00DA3A25">
        <w:rPr>
          <w:rFonts w:cs="Arial"/>
          <w:sz w:val="20"/>
        </w:rPr>
        <w:t>any mira</w:t>
      </w:r>
      <w:r w:rsidR="00321406" w:rsidRPr="00DA3A25">
        <w:rPr>
          <w:rFonts w:cs="Arial"/>
          <w:spacing w:val="2"/>
          <w:sz w:val="20"/>
        </w:rPr>
        <w:t>c</w:t>
      </w:r>
      <w:r w:rsidR="00B47AC6" w:rsidRPr="00DA3A25">
        <w:rPr>
          <w:rFonts w:cs="Arial"/>
          <w:sz w:val="20"/>
        </w:rPr>
        <w:t>les</w:t>
      </w:r>
      <w:r w:rsidR="007F70A2" w:rsidRPr="00DA3A25">
        <w:rPr>
          <w:rFonts w:cs="Arial"/>
          <w:sz w:val="20"/>
        </w:rPr>
        <w:t xml:space="preserve"> he had done</w:t>
      </w:r>
      <w:r w:rsidR="00FF2DCE" w:rsidRPr="00DA3A25">
        <w:rPr>
          <w:rFonts w:cs="Arial"/>
          <w:sz w:val="20"/>
        </w:rPr>
        <w:t xml:space="preserve">. Did </w:t>
      </w:r>
      <w:r w:rsidR="00E62FFC" w:rsidRPr="00DA3A25">
        <w:rPr>
          <w:rFonts w:cs="Arial"/>
          <w:spacing w:val="2"/>
          <w:sz w:val="20"/>
        </w:rPr>
        <w:t>t</w:t>
      </w:r>
      <w:r w:rsidR="00FF2DCE" w:rsidRPr="00DA3A25">
        <w:rPr>
          <w:rFonts w:cs="Arial"/>
          <w:sz w:val="20"/>
        </w:rPr>
        <w:t>h</w:t>
      </w:r>
      <w:r w:rsidR="00545BDC" w:rsidRPr="00DA3A25">
        <w:rPr>
          <w:rFonts w:cs="Arial"/>
          <w:sz w:val="20"/>
        </w:rPr>
        <w:t xml:space="preserve">is </w:t>
      </w:r>
      <w:r w:rsidR="00321406" w:rsidRPr="00DA3A25">
        <w:rPr>
          <w:rFonts w:cs="Arial"/>
          <w:spacing w:val="2"/>
          <w:sz w:val="20"/>
        </w:rPr>
        <w:t>c</w:t>
      </w:r>
      <w:r w:rsidR="00FF2DCE" w:rsidRPr="00DA3A25">
        <w:rPr>
          <w:rFonts w:cs="Arial"/>
          <w:sz w:val="20"/>
        </w:rPr>
        <w:t xml:space="preserve">hange </w:t>
      </w:r>
      <w:r w:rsidR="00E62FFC" w:rsidRPr="00DA3A25">
        <w:rPr>
          <w:rFonts w:cs="Arial"/>
          <w:spacing w:val="2"/>
          <w:sz w:val="20"/>
        </w:rPr>
        <w:t>t</w:t>
      </w:r>
      <w:r w:rsidR="00FF2DCE" w:rsidRPr="00DA3A25">
        <w:rPr>
          <w:rFonts w:cs="Arial"/>
          <w:sz w:val="20"/>
        </w:rPr>
        <w:t xml:space="preserve">hem? </w:t>
      </w:r>
      <w:r w:rsidR="00545BDC" w:rsidRPr="00DA3A25">
        <w:rPr>
          <w:rFonts w:cs="Arial"/>
          <w:sz w:val="20"/>
        </w:rPr>
        <w:t xml:space="preserve">No. </w:t>
      </w:r>
      <w:r w:rsidR="00E34CE0" w:rsidRPr="00DA3A25">
        <w:rPr>
          <w:rFonts w:cs="Arial"/>
          <w:sz w:val="20"/>
        </w:rPr>
        <w:t>"F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om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day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6"/>
          <w:sz w:val="20"/>
        </w:rPr>
        <w:t>r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y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ok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ounsel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g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p</w:t>
      </w:r>
      <w:r w:rsidR="00E34CE0" w:rsidRPr="00DA3A25">
        <w:rPr>
          <w:rFonts w:cs="Arial"/>
          <w:spacing w:val="2"/>
          <w:sz w:val="20"/>
        </w:rPr>
        <w:t>u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him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de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" </w:t>
      </w:r>
      <w:r w:rsidR="00E34CE0" w:rsidRPr="00633952">
        <w:rPr>
          <w:rFonts w:cs="Arial"/>
          <w:sz w:val="16"/>
          <w:szCs w:val="16"/>
        </w:rPr>
        <w:t>(Fou</w:t>
      </w:r>
      <w:r w:rsidR="00E34CE0" w:rsidRPr="00633952">
        <w:rPr>
          <w:rFonts w:cs="Arial"/>
          <w:spacing w:val="4"/>
          <w:sz w:val="16"/>
          <w:szCs w:val="16"/>
        </w:rPr>
        <w:t>rt</w:t>
      </w:r>
      <w:r w:rsidR="00E34CE0" w:rsidRPr="00633952">
        <w:rPr>
          <w:rFonts w:cs="Arial"/>
          <w:sz w:val="16"/>
          <w:szCs w:val="16"/>
        </w:rPr>
        <w:t xml:space="preserve">h gospel </w:t>
      </w:r>
      <w:r w:rsidR="00E34CE0" w:rsidRPr="00633952">
        <w:rPr>
          <w:rFonts w:cs="Arial"/>
          <w:spacing w:val="-6"/>
          <w:sz w:val="16"/>
          <w:szCs w:val="16"/>
        </w:rPr>
        <w:t>11</w:t>
      </w:r>
      <w:r w:rsidR="00E34CE0" w:rsidRPr="00633952">
        <w:rPr>
          <w:rFonts w:cs="Arial"/>
          <w:sz w:val="16"/>
          <w:szCs w:val="16"/>
        </w:rPr>
        <w:t>:53</w:t>
      </w:r>
      <w:r w:rsidR="00E34CE0" w:rsidRPr="00633952">
        <w:rPr>
          <w:rFonts w:cs="Arial"/>
          <w:spacing w:val="-6"/>
          <w:sz w:val="16"/>
          <w:szCs w:val="16"/>
        </w:rPr>
        <w:t>)</w:t>
      </w:r>
      <w:r w:rsidR="00E34CE0" w:rsidRPr="00DA3A25">
        <w:rPr>
          <w:rFonts w:cs="Arial"/>
          <w:sz w:val="20"/>
        </w:rPr>
        <w:t>. Wh</w:t>
      </w:r>
      <w:r w:rsidR="00D75609" w:rsidRPr="00DA3A25">
        <w:rPr>
          <w:rFonts w:cs="Arial"/>
          <w:sz w:val="20"/>
        </w:rPr>
        <w:t xml:space="preserve">at led </w:t>
      </w:r>
      <w:r w:rsidR="00D75609" w:rsidRPr="00DA3A25">
        <w:rPr>
          <w:rFonts w:cs="Arial"/>
          <w:spacing w:val="2"/>
          <w:sz w:val="20"/>
        </w:rPr>
        <w:t>t</w:t>
      </w:r>
      <w:r w:rsidR="00D75609" w:rsidRPr="00DA3A25">
        <w:rPr>
          <w:rFonts w:cs="Arial"/>
          <w:sz w:val="20"/>
        </w:rPr>
        <w:t xml:space="preserve">hem </w:t>
      </w:r>
      <w:r w:rsidR="00D75609" w:rsidRPr="00DA3A25">
        <w:rPr>
          <w:rFonts w:cs="Arial"/>
          <w:spacing w:val="2"/>
          <w:sz w:val="20"/>
        </w:rPr>
        <w:t>t</w:t>
      </w:r>
      <w:r w:rsidR="00D75609" w:rsidRPr="00DA3A25">
        <w:rPr>
          <w:rFonts w:cs="Arial"/>
          <w:sz w:val="20"/>
        </w:rPr>
        <w:t xml:space="preserve">o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</w:t>
      </w:r>
      <w:r w:rsidR="00521446" w:rsidRPr="00DA3A25">
        <w:rPr>
          <w:rFonts w:cs="Arial"/>
          <w:sz w:val="20"/>
        </w:rPr>
        <w:t>is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z w:val="20"/>
        </w:rPr>
        <w:t>way? "Men loved d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kness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n ligh</w:t>
      </w:r>
      <w:r w:rsidR="003F694F" w:rsidRPr="00DA3A25">
        <w:rPr>
          <w:rFonts w:cs="Arial"/>
          <w:spacing w:val="-2"/>
          <w:sz w:val="20"/>
        </w:rPr>
        <w:t>t,</w:t>
      </w:r>
      <w:r w:rsidR="00E34CE0" w:rsidRPr="00DA3A25">
        <w:rPr>
          <w:rFonts w:cs="Arial"/>
          <w:sz w:val="20"/>
        </w:rPr>
        <w:t xml:space="preserve"> b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aus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i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deeds w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 evil" </w:t>
      </w:r>
      <w:r w:rsidR="00E34CE0" w:rsidRPr="00633952">
        <w:rPr>
          <w:rFonts w:cs="Arial"/>
          <w:sz w:val="16"/>
          <w:szCs w:val="16"/>
        </w:rPr>
        <w:t>(Fou</w:t>
      </w:r>
      <w:r w:rsidR="00E34CE0" w:rsidRPr="00633952">
        <w:rPr>
          <w:rFonts w:cs="Arial"/>
          <w:spacing w:val="4"/>
          <w:sz w:val="16"/>
          <w:szCs w:val="16"/>
        </w:rPr>
        <w:t>rt</w:t>
      </w:r>
      <w:r w:rsidR="00E34CE0" w:rsidRPr="00633952">
        <w:rPr>
          <w:rFonts w:cs="Arial"/>
          <w:sz w:val="16"/>
          <w:szCs w:val="16"/>
        </w:rPr>
        <w:t>h gospel 3:19)</w:t>
      </w:r>
      <w:r w:rsidR="00E34CE0" w:rsidRPr="00DA3A25">
        <w:rPr>
          <w:rFonts w:cs="Arial"/>
          <w:sz w:val="20"/>
        </w:rPr>
        <w:t>.</w:t>
      </w:r>
    </w:p>
    <w:p w14:paraId="0D68DAA2" w14:textId="77777777" w:rsidR="00AA7FC5" w:rsidRPr="00DA3A25" w:rsidRDefault="00AA7FC5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14992C6" w14:textId="41FC1393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9" w:name="_Hlk39752926"/>
      <w:r w:rsidRPr="00DA3A25">
        <w:rPr>
          <w:rFonts w:cs="Arial"/>
          <w:sz w:val="20"/>
        </w:rPr>
        <w:t>T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kill Jesus was 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y evil. B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="00D12724" w:rsidRPr="00DA3A25">
        <w:rPr>
          <w:rFonts w:cs="Arial"/>
          <w:sz w:val="20"/>
        </w:rPr>
        <w:t>people</w:t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?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wh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se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 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62FFC" w:rsidRPr="00DA3A25">
        <w:rPr>
          <w:rFonts w:cs="Arial"/>
          <w:spacing w:val="2"/>
          <w:sz w:val="20"/>
        </w:rPr>
        <w:t>t</w:t>
      </w:r>
      <w:r w:rsidR="00D12724" w:rsidRPr="00DA3A25">
        <w:rPr>
          <w:rFonts w:cs="Arial"/>
          <w:sz w:val="20"/>
        </w:rPr>
        <w:t xml:space="preserve">hose who spread </w:t>
      </w:r>
      <w:r w:rsidR="00E62FFC" w:rsidRPr="00DA3A25">
        <w:rPr>
          <w:rFonts w:cs="Arial"/>
          <w:spacing w:val="2"/>
          <w:sz w:val="20"/>
        </w:rPr>
        <w:t>t</w:t>
      </w:r>
      <w:r w:rsidR="00D12724" w:rsidRPr="00DA3A25">
        <w:rPr>
          <w:rFonts w:cs="Arial"/>
          <w:sz w:val="20"/>
        </w:rPr>
        <w:t>he rum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62FFC" w:rsidRPr="00DA3A25">
        <w:rPr>
          <w:rFonts w:cs="Arial"/>
          <w:spacing w:val="2"/>
          <w:sz w:val="20"/>
        </w:rPr>
        <w:t>t</w:t>
      </w:r>
      <w:r w:rsidR="00D12724" w:rsidRPr="00DA3A25">
        <w:rPr>
          <w:rFonts w:cs="Arial"/>
          <w:sz w:val="20"/>
        </w:rPr>
        <w:t xml:space="preserve">hat </w:t>
      </w:r>
      <w:r w:rsidR="00321406" w:rsidRPr="00DA3A25">
        <w:rPr>
          <w:rFonts w:cs="Arial"/>
          <w:spacing w:val="2"/>
          <w:sz w:val="20"/>
        </w:rPr>
        <w:t>c</w:t>
      </w:r>
      <w:r w:rsidR="00D12724" w:rsidRPr="00DA3A25">
        <w:rPr>
          <w:rFonts w:cs="Arial"/>
          <w:sz w:val="20"/>
        </w:rPr>
        <w:t xml:space="preserve">laimed </w:t>
      </w:r>
      <w:r w:rsidRPr="00DA3A25">
        <w:rPr>
          <w:rFonts w:cs="Arial"/>
          <w:sz w:val="20"/>
        </w:rPr>
        <w:t xml:space="preserve">John had a devil </w:t>
      </w:r>
      <w:r w:rsidR="00A7773E" w:rsidRPr="00633952">
        <w:rPr>
          <w:rFonts w:cs="Arial"/>
          <w:sz w:val="16"/>
          <w:szCs w:val="16"/>
        </w:rPr>
        <w:t>(Mt 11:18)</w:t>
      </w:r>
      <w:r w:rsidR="00A7773E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and </w:t>
      </w:r>
      <w:r w:rsidR="00D12724" w:rsidRPr="00DA3A25">
        <w:rPr>
          <w:rFonts w:cs="Arial"/>
          <w:sz w:val="20"/>
        </w:rPr>
        <w:t xml:space="preserve">gossiped about </w:t>
      </w:r>
      <w:r w:rsidRPr="00DA3A25">
        <w:rPr>
          <w:rFonts w:cs="Arial"/>
          <w:sz w:val="20"/>
        </w:rPr>
        <w:t>Jesus by saying he was gl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onous, and a winebib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?</w:t>
      </w:r>
      <w:r w:rsidR="00DF2BB5" w:rsidRPr="00DA3A25">
        <w:rPr>
          <w:rFonts w:cs="Arial"/>
          <w:sz w:val="20"/>
        </w:rPr>
        <w:t xml:space="preserve"> </w:t>
      </w:r>
      <w:r w:rsidR="00DF2BB5" w:rsidRPr="00633952">
        <w:rPr>
          <w:rFonts w:cs="Arial"/>
          <w:sz w:val="16"/>
          <w:szCs w:val="16"/>
        </w:rPr>
        <w:t>(Mt 11:19)</w:t>
      </w:r>
      <w:r w:rsidRPr="00DA3A25">
        <w:rPr>
          <w:rFonts w:cs="Arial"/>
          <w:sz w:val="20"/>
        </w:rPr>
        <w:t xml:space="preserve"> </w:t>
      </w:r>
      <w:r w:rsidR="00543BE1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y</w:t>
      </w:r>
      <w:r w:rsidR="00543BE1" w:rsidRPr="00DA3A25">
        <w:rPr>
          <w:rFonts w:cs="Arial"/>
          <w:sz w:val="20"/>
        </w:rPr>
        <w:t xml:space="preserve"> were </w:t>
      </w:r>
      <w:r w:rsidR="00D12724" w:rsidRPr="00DA3A25">
        <w:rPr>
          <w:rFonts w:cs="Arial"/>
          <w:sz w:val="20"/>
        </w:rPr>
        <w:t xml:space="preserve">denying </w:t>
      </w:r>
      <w:r w:rsidR="00543BE1" w:rsidRPr="00DA3A25">
        <w:rPr>
          <w:rFonts w:cs="Arial"/>
          <w:sz w:val="20"/>
        </w:rPr>
        <w:t xml:space="preserve">God's </w:t>
      </w:r>
      <w:r w:rsidR="00D12724" w:rsidRPr="00DA3A25">
        <w:rPr>
          <w:rFonts w:cs="Arial"/>
          <w:sz w:val="20"/>
        </w:rPr>
        <w:t>au</w:t>
      </w:r>
      <w:r w:rsidR="00E62FFC" w:rsidRPr="00DA3A25">
        <w:rPr>
          <w:rFonts w:cs="Arial"/>
          <w:spacing w:val="2"/>
          <w:sz w:val="20"/>
        </w:rPr>
        <w:t>t</w:t>
      </w:r>
      <w:r w:rsidR="00D12724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C541F4" w:rsidRPr="00DA3A25">
        <w:rPr>
          <w:rFonts w:cs="Arial"/>
          <w:sz w:val="20"/>
        </w:rPr>
        <w:t>.</w:t>
      </w:r>
    </w:p>
    <w:bookmarkEnd w:id="29"/>
    <w:p w14:paraId="0E9090D2" w14:textId="29431DDC" w:rsidR="00AA7FC5" w:rsidRPr="00DA3A25" w:rsidRDefault="00AA7FC5">
      <w:pPr>
        <w:rPr>
          <w:rFonts w:cs="Arial"/>
          <w:sz w:val="20"/>
        </w:rPr>
      </w:pPr>
    </w:p>
    <w:p w14:paraId="6CFCB905" w14:textId="70C1D02F" w:rsidR="009B74F6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1B6055" w:rsidRPr="00DA3A25">
        <w:rPr>
          <w:rFonts w:cs="Arial"/>
          <w:sz w:val="20"/>
        </w:rPr>
        <w:t xml:space="preserve">had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="00204ECB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204ECB" w:rsidRPr="00DA3A25">
        <w:rPr>
          <w:rFonts w:cs="Arial"/>
          <w:sz w:val="20"/>
        </w:rPr>
        <w:t>o</w:t>
      </w:r>
      <w:r w:rsidR="001B605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"</w:t>
      </w:r>
      <w:r w:rsidR="002574E6" w:rsidRPr="00DA3A25">
        <w:rPr>
          <w:rFonts w:cs="Arial"/>
          <w:sz w:val="20"/>
        </w:rPr>
        <w:t>k</w:t>
      </w:r>
      <w:r w:rsidRPr="00DA3A25">
        <w:rPr>
          <w:rFonts w:cs="Arial"/>
          <w:sz w:val="20"/>
        </w:rPr>
        <w:t xml:space="preserve">ee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go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u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be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ea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</w:t>
      </w:r>
      <w:r w:rsidRPr="00DA3A25">
        <w:rPr>
          <w:rFonts w:cs="Arial"/>
          <w:spacing w:val="2"/>
          <w:sz w:val="20"/>
        </w:rPr>
        <w:t>cr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ols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do evil" </w:t>
      </w:r>
      <w:r w:rsidRPr="00633952">
        <w:rPr>
          <w:rFonts w:cs="Arial"/>
          <w:sz w:val="16"/>
          <w:szCs w:val="16"/>
        </w:rPr>
        <w:t>(E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-2"/>
          <w:sz w:val="16"/>
          <w:szCs w:val="16"/>
        </w:rPr>
        <w:t xml:space="preserve">c </w:t>
      </w:r>
      <w:r w:rsidRPr="00633952">
        <w:rPr>
          <w:rFonts w:cs="Arial"/>
          <w:sz w:val="16"/>
          <w:szCs w:val="16"/>
        </w:rPr>
        <w:t>5:1)</w:t>
      </w:r>
      <w:r w:rsidRPr="00DA3A25">
        <w:rPr>
          <w:rFonts w:cs="Arial"/>
          <w:sz w:val="20"/>
        </w:rPr>
        <w:t>.</w:t>
      </w:r>
      <w:r w:rsidR="00661FF4" w:rsidRPr="00DA3A25">
        <w:rPr>
          <w:rFonts w:cs="Arial"/>
          <w:sz w:val="20"/>
        </w:rPr>
        <w:t xml:space="preserve"> </w:t>
      </w:r>
      <w:r w:rsidR="00543BE1" w:rsidRPr="00DA3A25">
        <w:rPr>
          <w:rFonts w:cs="Arial"/>
          <w:sz w:val="20"/>
        </w:rPr>
        <w:t>Fools</w:t>
      </w:r>
      <w:r w:rsidR="00B47F9B" w:rsidRPr="00DA3A25">
        <w:rPr>
          <w:rFonts w:cs="Arial"/>
          <w:sz w:val="20"/>
        </w:rPr>
        <w:t xml:space="preserve"> </w:t>
      </w:r>
      <w:r w:rsidR="00543BE1" w:rsidRPr="00DA3A25">
        <w:rPr>
          <w:rFonts w:cs="Arial"/>
          <w:sz w:val="20"/>
        </w:rPr>
        <w:t xml:space="preserve">do </w:t>
      </w:r>
      <w:r w:rsidRPr="00DA3A25">
        <w:rPr>
          <w:rFonts w:cs="Arial"/>
          <w:sz w:val="20"/>
        </w:rPr>
        <w:t xml:space="preserve">not 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do evi</w:t>
      </w:r>
      <w:r w:rsidR="00543BE1" w:rsidRPr="00DA3A25">
        <w:rPr>
          <w:rFonts w:cs="Arial"/>
          <w:sz w:val="20"/>
        </w:rPr>
        <w:t>l whe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hey</w:t>
      </w:r>
      <w:r w:rsidRPr="00DA3A25">
        <w:rPr>
          <w:rFonts w:cs="Arial"/>
          <w:sz w:val="20"/>
        </w:rPr>
        <w:t xml:space="preserve"> give a sa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.</w:t>
      </w:r>
    </w:p>
    <w:p w14:paraId="25ABA84B" w14:textId="77777777" w:rsidR="009B74F6" w:rsidRPr="00DA3A25" w:rsidRDefault="009B74F6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5436326" w14:textId="4ECC524A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day did not wan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r, but</w:t>
      </w:r>
      <w:r w:rsidR="00B47F9B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B47F9B" w:rsidRPr="00DA3A25">
        <w:rPr>
          <w:rFonts w:cs="Arial"/>
          <w:sz w:val="20"/>
        </w:rPr>
        <w:t>hey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ll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sa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. When men</w:t>
      </w:r>
      <w:r w:rsidR="00204ECB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204ECB" w:rsidRPr="00DA3A25">
        <w:rPr>
          <w:rFonts w:cs="Arial"/>
          <w:sz w:val="20"/>
        </w:rPr>
        <w:t>hink sa</w:t>
      </w:r>
      <w:r w:rsidR="00204ECB" w:rsidRPr="00DA3A25">
        <w:rPr>
          <w:rFonts w:cs="Arial"/>
          <w:spacing w:val="2"/>
          <w:sz w:val="20"/>
        </w:rPr>
        <w:t>cr</w:t>
      </w:r>
      <w:r w:rsidR="00204ECB" w:rsidRPr="00DA3A25">
        <w:rPr>
          <w:rFonts w:cs="Arial"/>
          <w:sz w:val="20"/>
        </w:rPr>
        <w:t>i</w:t>
      </w:r>
      <w:r w:rsidR="00204ECB" w:rsidRPr="00DA3A25">
        <w:rPr>
          <w:rFonts w:cs="Arial"/>
          <w:spacing w:val="4"/>
          <w:sz w:val="20"/>
        </w:rPr>
        <w:t>f</w:t>
      </w:r>
      <w:r w:rsidR="00204ECB" w:rsidRPr="00DA3A25">
        <w:rPr>
          <w:rFonts w:cs="Arial"/>
          <w:sz w:val="20"/>
        </w:rPr>
        <w:t>i</w:t>
      </w:r>
      <w:r w:rsidR="00204ECB" w:rsidRPr="00DA3A25">
        <w:rPr>
          <w:rFonts w:cs="Arial"/>
          <w:spacing w:val="2"/>
          <w:sz w:val="20"/>
        </w:rPr>
        <w:t>c</w:t>
      </w:r>
      <w:r w:rsidR="00204ECB" w:rsidRPr="00DA3A25">
        <w:rPr>
          <w:rFonts w:cs="Arial"/>
          <w:sz w:val="20"/>
        </w:rPr>
        <w:t>ing wi</w:t>
      </w:r>
      <w:r w:rsidR="00204ECB" w:rsidRPr="00DA3A25">
        <w:rPr>
          <w:rFonts w:cs="Arial"/>
          <w:spacing w:val="4"/>
          <w:sz w:val="20"/>
        </w:rPr>
        <w:t>t</w:t>
      </w:r>
      <w:r w:rsidR="00204ECB" w:rsidRPr="00DA3A25">
        <w:rPr>
          <w:rFonts w:cs="Arial"/>
          <w:sz w:val="20"/>
        </w:rPr>
        <w:t xml:space="preserve">hout </w:t>
      </w:r>
      <w:r w:rsidR="00204ECB" w:rsidRPr="00DA3A25">
        <w:rPr>
          <w:rFonts w:cs="Arial"/>
          <w:spacing w:val="2"/>
          <w:sz w:val="20"/>
        </w:rPr>
        <w:t>r</w:t>
      </w:r>
      <w:r w:rsidR="00204ECB" w:rsidRPr="00DA3A25">
        <w:rPr>
          <w:rFonts w:cs="Arial"/>
          <w:sz w:val="20"/>
        </w:rPr>
        <w:t>epen</w:t>
      </w:r>
      <w:r w:rsidR="00204ECB" w:rsidRPr="00DA3A25">
        <w:rPr>
          <w:rFonts w:cs="Arial"/>
          <w:spacing w:val="4"/>
          <w:sz w:val="20"/>
        </w:rPr>
        <w:t>t</w:t>
      </w:r>
      <w:r w:rsidR="00204ECB" w:rsidRPr="00DA3A25">
        <w:rPr>
          <w:rFonts w:cs="Arial"/>
          <w:sz w:val="20"/>
        </w:rPr>
        <w:t>an</w:t>
      </w:r>
      <w:r w:rsidR="00204ECB" w:rsidRPr="00DA3A25">
        <w:rPr>
          <w:rFonts w:cs="Arial"/>
          <w:spacing w:val="2"/>
          <w:sz w:val="20"/>
        </w:rPr>
        <w:t>c</w:t>
      </w:r>
      <w:r w:rsidR="00204ECB" w:rsidRPr="00DA3A25">
        <w:rPr>
          <w:rFonts w:cs="Arial"/>
          <w:sz w:val="20"/>
        </w:rPr>
        <w:t xml:space="preserve">e </w:t>
      </w:r>
      <w:r w:rsidR="002F01CA" w:rsidRPr="00DA3A25">
        <w:rPr>
          <w:rFonts w:cs="Arial"/>
          <w:sz w:val="20"/>
        </w:rPr>
        <w:t>will work</w:t>
      </w:r>
      <w:r w:rsidR="00204ECB" w:rsidRPr="00DA3A25">
        <w:rPr>
          <w:rFonts w:cs="Arial"/>
          <w:sz w:val="20"/>
        </w:rPr>
        <w:t xml:space="preserve">, </w:t>
      </w:r>
      <w:r w:rsidR="00E62FFC" w:rsidRPr="00DA3A25">
        <w:rPr>
          <w:rFonts w:cs="Arial"/>
          <w:spacing w:val="2"/>
          <w:sz w:val="20"/>
        </w:rPr>
        <w:t>t</w:t>
      </w:r>
      <w:r w:rsidR="00204ECB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of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t and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</w:t>
      </w:r>
      <w:r w:rsidR="00307F45" w:rsidRPr="00DA3A25">
        <w:rPr>
          <w:rFonts w:cs="Arial"/>
          <w:sz w:val="20"/>
        </w:rPr>
        <w:t xml:space="preserve"> </w:t>
      </w:r>
      <w:r w:rsidR="002F01CA" w:rsidRPr="00DA3A25">
        <w:rPr>
          <w:rFonts w:cs="Arial"/>
          <w:sz w:val="20"/>
        </w:rPr>
        <w:t xml:space="preserve">is not </w:t>
      </w:r>
      <w:r w:rsidR="00204ECB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204ECB"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="00204ECB" w:rsidRPr="00DA3A25">
        <w:rPr>
          <w:rFonts w:cs="Arial"/>
          <w:sz w:val="20"/>
        </w:rPr>
        <w:t>ure</w:t>
      </w:r>
      <w:r w:rsidR="003751A8" w:rsidRPr="00DA3A25">
        <w:rPr>
          <w:rFonts w:cs="Arial"/>
          <w:sz w:val="20"/>
        </w:rPr>
        <w:t>,</w:t>
      </w:r>
      <w:r w:rsidR="002F01CA" w:rsidRPr="00DA3A25">
        <w:rPr>
          <w:rFonts w:cs="Arial"/>
          <w:sz w:val="20"/>
        </w:rPr>
        <w:t xml:space="preserve"> it is </w:t>
      </w:r>
      <w:r w:rsidR="002F01CA" w:rsidRPr="00DA3A25">
        <w:rPr>
          <w:rFonts w:cs="Arial"/>
          <w:spacing w:val="4"/>
          <w:sz w:val="20"/>
        </w:rPr>
        <w:t>t</w:t>
      </w:r>
      <w:r w:rsidR="002F01CA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2F01CA" w:rsidRPr="00DA3A25">
        <w:rPr>
          <w:rFonts w:cs="Arial"/>
          <w:sz w:val="20"/>
        </w:rPr>
        <w:t>own opinion</w:t>
      </w:r>
      <w:r w:rsidR="00B47F9B" w:rsidRPr="00DA3A25">
        <w:rPr>
          <w:rFonts w:cs="Arial"/>
          <w:spacing w:val="-2"/>
          <w:sz w:val="20"/>
        </w:rPr>
        <w:t xml:space="preserve">. </w:t>
      </w:r>
      <w:r w:rsidRPr="00DA3A25">
        <w:rPr>
          <w:rFonts w:cs="Arial"/>
          <w:sz w:val="20"/>
        </w:rPr>
        <w:t>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>h</w:t>
      </w:r>
      <w:r w:rsidRPr="00DA3A25">
        <w:rPr>
          <w:rFonts w:cs="Arial"/>
          <w:sz w:val="20"/>
        </w:rPr>
        <w:t xml:space="preserve"> blindnes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4"/>
          <w:sz w:val="20"/>
        </w:rPr>
        <w:t xml:space="preserve">s </w:t>
      </w:r>
      <w:r w:rsidRPr="00DA3A25">
        <w:rPr>
          <w:rFonts w:cs="Arial"/>
          <w:sz w:val="20"/>
        </w:rPr>
        <w:t xml:space="preserve">why many m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not 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f God</w:t>
      </w:r>
      <w:r w:rsidR="00543BE1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even as it was being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t nea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. </w:t>
      </w:r>
    </w:p>
    <w:p w14:paraId="753F8484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0CBA262" w14:textId="793B1AA4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Missing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Kingdom</w:t>
      </w:r>
      <w:r w:rsidR="003D2284" w:rsidRPr="005916D3">
        <w:rPr>
          <w:rFonts w:cs="Arial"/>
          <w:sz w:val="24"/>
        </w:rPr>
        <w:fldChar w:fldCharType="begin"/>
      </w:r>
      <w:r w:rsidR="003D2284" w:rsidRPr="005916D3">
        <w:rPr>
          <w:sz w:val="24"/>
        </w:rPr>
        <w:instrText xml:space="preserve"> XE "</w:instrText>
      </w:r>
      <w:r w:rsidR="003D2284" w:rsidRPr="005916D3">
        <w:rPr>
          <w:rFonts w:cs="Arial"/>
          <w:sz w:val="24"/>
        </w:rPr>
        <w:instrText>Kingdom of God</w:instrText>
      </w:r>
      <w:r w:rsidR="003D2284" w:rsidRPr="005916D3">
        <w:rPr>
          <w:sz w:val="24"/>
        </w:rPr>
        <w:instrText xml:space="preserve">" </w:instrText>
      </w:r>
      <w:r w:rsidR="003D2284" w:rsidRPr="005916D3">
        <w:rPr>
          <w:rFonts w:cs="Arial"/>
          <w:sz w:val="24"/>
        </w:rPr>
        <w:fldChar w:fldCharType="end"/>
      </w:r>
      <w:r w:rsidRPr="005916D3">
        <w:rPr>
          <w:rFonts w:cs="Arial"/>
          <w:sz w:val="24"/>
          <w:u w:val="single"/>
        </w:rPr>
        <w:t xml:space="preserve">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God</w:t>
      </w:r>
      <w:r w:rsidRPr="005916D3">
        <w:rPr>
          <w:rFonts w:cs="Arial"/>
          <w:sz w:val="24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God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</w:rPr>
        <w:fldChar w:fldCharType="end"/>
      </w:r>
    </w:p>
    <w:p w14:paraId="3F2148C4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AF165C2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appo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sev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"and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o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and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wh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 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oul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" </w:t>
      </w:r>
      <w:r w:rsidRPr="00633952">
        <w:rPr>
          <w:rFonts w:cs="Arial"/>
          <w:sz w:val="16"/>
          <w:szCs w:val="16"/>
        </w:rPr>
        <w:t>(Lk 10:</w:t>
      </w:r>
      <w:r w:rsidRPr="00633952">
        <w:rPr>
          <w:rFonts w:cs="Arial"/>
          <w:spacing w:val="-2"/>
          <w:sz w:val="16"/>
          <w:szCs w:val="16"/>
        </w:rPr>
        <w:t>1)</w:t>
      </w:r>
      <w:r w:rsidRPr="00DA3A25">
        <w:rPr>
          <w:rFonts w:cs="Arial"/>
          <w:spacing w:val="-2"/>
          <w:sz w:val="20"/>
        </w:rPr>
        <w:t>.</w:t>
      </w:r>
      <w:r w:rsidRPr="00DA3A25">
        <w:rPr>
          <w:rFonts w:cs="Arial"/>
          <w:sz w:val="20"/>
        </w:rPr>
        <w:t xml:space="preserve">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: </w:t>
      </w:r>
    </w:p>
    <w:p w14:paraId="19D9CC86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387ECB2" w14:textId="7E54829D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oeve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ye 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 you, eat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a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et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you: And hea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in, and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The kingdom of God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Kingdom of God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nig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. But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oeve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ye 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 you 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go your ways out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ame, and say, E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dust of you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a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n u</w:t>
      </w:r>
      <w:r w:rsidRPr="00DA3A25">
        <w:rPr>
          <w:rFonts w:cs="Arial"/>
          <w:spacing w:val="-2"/>
          <w:sz w:val="20"/>
        </w:rPr>
        <w:t>s, we do wipe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-2"/>
          <w:sz w:val="20"/>
        </w:rPr>
        <w:t>f against you</w:t>
      </w:r>
      <w:r w:rsidRPr="00DA3A25">
        <w:rPr>
          <w:rFonts w:cs="Arial"/>
          <w:sz w:val="20"/>
        </w:rPr>
        <w:t>: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i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s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nding</w:t>
      </w:r>
      <w:r w:rsidRPr="00DA3A25">
        <w:rPr>
          <w:rFonts w:cs="Arial"/>
          <w:spacing w:val="-2"/>
          <w:sz w:val="20"/>
        </w:rPr>
        <w:t xml:space="preserve"> be ye sure of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-4"/>
          <w:sz w:val="20"/>
        </w:rPr>
        <w:t xml:space="preserve">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F1930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kingdom of God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nig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" </w:t>
      </w:r>
      <w:r w:rsidRPr="00633952">
        <w:rPr>
          <w:rFonts w:cs="Arial"/>
          <w:sz w:val="16"/>
          <w:szCs w:val="16"/>
        </w:rPr>
        <w:t>(Lk 10:8-11)</w:t>
      </w:r>
      <w:r w:rsidRPr="00DA3A25">
        <w:rPr>
          <w:rFonts w:cs="Arial"/>
          <w:sz w:val="20"/>
        </w:rPr>
        <w:t>.</w:t>
      </w:r>
    </w:p>
    <w:p w14:paraId="20905576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BB1936B" w14:textId="1FBB10FA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30" w:name="_Hlk39753670"/>
      <w:r w:rsidRPr="00DA3A25">
        <w:rPr>
          <w:rFonts w:cs="Arial"/>
          <w:sz w:val="20"/>
        </w:rPr>
        <w:t>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messag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f God nea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eople</w:t>
      </w:r>
      <w:r w:rsidR="007F5046" w:rsidRPr="00DA3A25">
        <w:rPr>
          <w:rFonts w:cs="Arial"/>
          <w:sz w:val="20"/>
        </w:rPr>
        <w:t>,</w:t>
      </w:r>
      <w:r w:rsidR="00BF257F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sseng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 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no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When Jesus sent o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elve,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 similar</w:t>
      </w:r>
      <w:r w:rsidR="00641A6E" w:rsidRPr="00DA3A25">
        <w:rPr>
          <w:rFonts w:cs="Arial"/>
          <w:sz w:val="20"/>
        </w:rPr>
        <w:t>;</w:t>
      </w:r>
      <w:r w:rsidRPr="00DA3A25">
        <w:rPr>
          <w:rFonts w:cs="Arial"/>
          <w:sz w:val="20"/>
        </w:rPr>
        <w:t xml:space="preserve"> "</w:t>
      </w:r>
      <w:r w:rsidR="002574E6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>s ye go,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, saying, T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av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heav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nd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0:7)</w:t>
      </w:r>
      <w:r w:rsidRPr="00DA3A25">
        <w:rPr>
          <w:rFonts w:cs="Arial"/>
          <w:sz w:val="20"/>
        </w:rPr>
        <w:t xml:space="preserve">. </w:t>
      </w:r>
      <w:r w:rsidR="005335F7" w:rsidRPr="00DA3A25">
        <w:rPr>
          <w:rFonts w:cs="Arial"/>
          <w:sz w:val="20"/>
        </w:rPr>
        <w:t xml:space="preserve">The </w:t>
      </w:r>
      <w:r w:rsidRPr="00DA3A25">
        <w:rPr>
          <w:rFonts w:cs="Arial"/>
          <w:sz w:val="20"/>
        </w:rPr>
        <w:t>message of God and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s give people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of his kingdom</w:t>
      </w:r>
      <w:r w:rsidR="00D1272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</w:t>
      </w:r>
      <w:r w:rsidR="00D12724" w:rsidRPr="00DA3A25">
        <w:rPr>
          <w:rFonts w:cs="Arial"/>
          <w:sz w:val="20"/>
        </w:rPr>
        <w:t xml:space="preserve"> he is represen</w:t>
      </w:r>
      <w:r w:rsidR="00E62FFC" w:rsidRPr="00DA3A25">
        <w:rPr>
          <w:rFonts w:cs="Arial"/>
          <w:spacing w:val="2"/>
          <w:sz w:val="20"/>
        </w:rPr>
        <w:t>t</w:t>
      </w:r>
      <w:r w:rsidR="00D12724" w:rsidRPr="00DA3A25">
        <w:rPr>
          <w:rFonts w:cs="Arial"/>
          <w:sz w:val="20"/>
        </w:rPr>
        <w:t>ed in bo</w:t>
      </w:r>
      <w:r w:rsidR="00E62FFC" w:rsidRPr="00DA3A25">
        <w:rPr>
          <w:rFonts w:cs="Arial"/>
          <w:spacing w:val="2"/>
          <w:sz w:val="20"/>
        </w:rPr>
        <w:t>t</w:t>
      </w:r>
      <w:r w:rsidR="00D12724" w:rsidRPr="00DA3A25">
        <w:rPr>
          <w:rFonts w:cs="Arial"/>
          <w:sz w:val="20"/>
        </w:rPr>
        <w:t xml:space="preserve">h of </w:t>
      </w:r>
      <w:r w:rsidR="00E62FFC" w:rsidRPr="00DA3A25">
        <w:rPr>
          <w:rFonts w:cs="Arial"/>
          <w:spacing w:val="2"/>
          <w:sz w:val="20"/>
        </w:rPr>
        <w:t>t</w:t>
      </w:r>
      <w:r w:rsidR="00D12724" w:rsidRPr="00DA3A25">
        <w:rPr>
          <w:rFonts w:cs="Arial"/>
          <w:sz w:val="20"/>
        </w:rPr>
        <w:t>hese</w:t>
      </w:r>
      <w:r w:rsidRPr="00DA3A25">
        <w:rPr>
          <w:rFonts w:cs="Arial"/>
          <w:sz w:val="20"/>
        </w:rPr>
        <w:t xml:space="preserve">. </w:t>
      </w:r>
      <w:r w:rsidR="005335F7" w:rsidRPr="00DA3A25">
        <w:rPr>
          <w:rFonts w:cs="Arial"/>
          <w:sz w:val="20"/>
        </w:rPr>
        <w:t>Y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while 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eye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see a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-4"/>
          <w:sz w:val="20"/>
        </w:rPr>
        <w:t>e,</w:t>
      </w:r>
      <w:r w:rsidRPr="00DA3A25">
        <w:rPr>
          <w:rFonts w:cs="Arial"/>
          <w:sz w:val="20"/>
        </w:rPr>
        <w:t xml:space="preserve"> insigh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is need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sz w:val="20"/>
        </w:rPr>
        <w:t xml:space="preserve"> on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messag</w:t>
      </w:r>
      <w:r w:rsidRPr="00DA3A25">
        <w:rPr>
          <w:rFonts w:cs="Arial"/>
          <w:spacing w:val="-2"/>
          <w:sz w:val="20"/>
        </w:rPr>
        <w:t>e.</w:t>
      </w:r>
      <w:r w:rsidR="0014032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ee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not 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kingdom and Jesus h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"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bookmarkStart w:id="31" w:name="_Hlk35887773"/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bookmarkEnd w:id="31"/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b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4"/>
          <w:sz w:val="20"/>
        </w:rPr>
        <w:t xml:space="preserve">n" </w:t>
      </w:r>
      <w:r w:rsidRPr="00633952">
        <w:rPr>
          <w:rFonts w:cs="Arial"/>
          <w:spacing w:val="4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L</w:t>
      </w:r>
      <w:bookmarkEnd w:id="30"/>
      <w:r w:rsidRPr="00633952">
        <w:rPr>
          <w:rFonts w:cs="Arial"/>
          <w:spacing w:val="-4"/>
          <w:sz w:val="16"/>
          <w:szCs w:val="16"/>
        </w:rPr>
        <w:t>k 17</w:t>
      </w:r>
      <w:r w:rsidRPr="00633952">
        <w:rPr>
          <w:rFonts w:cs="Arial"/>
          <w:sz w:val="16"/>
          <w:szCs w:val="16"/>
        </w:rPr>
        <w:t>:20)</w:t>
      </w:r>
      <w:r w:rsidRPr="00DA3A25">
        <w:rPr>
          <w:rFonts w:cs="Arial"/>
          <w:sz w:val="20"/>
        </w:rPr>
        <w:t xml:space="preserve">. </w:t>
      </w:r>
    </w:p>
    <w:p w14:paraId="01C092B8" w14:textId="77777777" w:rsidR="009B74F6" w:rsidRPr="00DA3A25" w:rsidRDefault="009B74F6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ECDAA8B" w14:textId="40E371E0" w:rsidR="00E34CE0" w:rsidRPr="00DA3A25" w:rsidRDefault="00D5031B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32" w:name="_Hlk39754055"/>
      <w:r w:rsidRPr="00DA3A25">
        <w:rPr>
          <w:rFonts w:cs="Arial"/>
          <w:sz w:val="20"/>
        </w:rPr>
        <w:t>On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E34CE0" w:rsidRPr="00DA3A25">
        <w:rPr>
          <w:rFonts w:cs="Arial"/>
          <w:sz w:val="20"/>
        </w:rPr>
        <w:t xml:space="preserve"> </w:t>
      </w:r>
      <w:r w:rsidR="00D0525E" w:rsidRPr="00DA3A25">
        <w:rPr>
          <w:rFonts w:cs="Arial"/>
          <w:sz w:val="20"/>
        </w:rPr>
        <w:t xml:space="preserve">a </w:t>
      </w:r>
      <w:r w:rsidR="00E34CE0" w:rsidRPr="00DA3A25">
        <w:rPr>
          <w:rFonts w:cs="Arial"/>
          <w:sz w:val="20"/>
        </w:rPr>
        <w:t>s</w:t>
      </w:r>
      <w:r w:rsidR="00E34CE0" w:rsidRPr="00DA3A25">
        <w:rPr>
          <w:rFonts w:cs="Arial"/>
          <w:spacing w:val="2"/>
          <w:sz w:val="20"/>
        </w:rPr>
        <w:t>cr</w:t>
      </w:r>
      <w:r w:rsidR="00E34CE0" w:rsidRPr="00DA3A25">
        <w:rPr>
          <w:rFonts w:cs="Arial"/>
          <w:sz w:val="20"/>
        </w:rPr>
        <w:t xml:space="preserve">ibe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sponded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Jesus</w:t>
      </w:r>
      <w:r w:rsidR="00E34CE0" w:rsidRPr="00DA3A25">
        <w:rPr>
          <w:rFonts w:cs="Arial"/>
          <w:sz w:val="20"/>
        </w:rPr>
        <w:t xml:space="preserve"> </w:t>
      </w:r>
      <w:r w:rsidR="00362399" w:rsidRPr="00DA3A25">
        <w:rPr>
          <w:rFonts w:cs="Arial"/>
          <w:spacing w:val="4"/>
          <w:sz w:val="20"/>
        </w:rPr>
        <w:t>b</w:t>
      </w:r>
      <w:r w:rsidR="00E34CE0" w:rsidRPr="00DA3A25">
        <w:rPr>
          <w:rFonts w:cs="Arial"/>
          <w:sz w:val="20"/>
        </w:rPr>
        <w:t xml:space="preserve">y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ing s</w:t>
      </w:r>
      <w:r w:rsidR="00E34CE0" w:rsidRPr="00DA3A25">
        <w:rPr>
          <w:rFonts w:cs="Arial"/>
          <w:spacing w:val="2"/>
          <w:sz w:val="20"/>
        </w:rPr>
        <w:t>cr</w:t>
      </w:r>
      <w:r w:rsidR="00E34CE0" w:rsidRPr="00DA3A25">
        <w:rPr>
          <w:rFonts w:cs="Arial"/>
          <w:sz w:val="20"/>
        </w:rPr>
        <w:t>ip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u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D0525E" w:rsidRPr="00DA3A25">
        <w:rPr>
          <w:rFonts w:cs="Arial"/>
          <w:sz w:val="20"/>
        </w:rPr>
        <w:t>. J</w:t>
      </w:r>
      <w:r w:rsidR="00E34CE0" w:rsidRPr="00DA3A25">
        <w:rPr>
          <w:rFonts w:cs="Arial"/>
          <w:sz w:val="20"/>
        </w:rPr>
        <w:t xml:space="preserve">esus </w:t>
      </w:r>
      <w:r w:rsidR="00140320" w:rsidRPr="00DA3A25">
        <w:rPr>
          <w:rFonts w:cs="Arial"/>
          <w:spacing w:val="4"/>
          <w:sz w:val="20"/>
        </w:rPr>
        <w:t>said</w:t>
      </w:r>
      <w:r w:rsidR="00E34CE0" w:rsidRPr="00DA3A25">
        <w:rPr>
          <w:rFonts w:cs="Arial"/>
          <w:sz w:val="20"/>
        </w:rPr>
        <w:t xml:space="preserve"> he was "</w:t>
      </w:r>
      <w:r w:rsidR="00E34CE0" w:rsidRPr="00DA3A25">
        <w:rPr>
          <w:rFonts w:cs="Arial"/>
          <w:bCs/>
          <w:sz w:val="20"/>
        </w:rPr>
        <w:t>no</w:t>
      </w:r>
      <w:r w:rsidR="00E34CE0" w:rsidRPr="00DA3A25">
        <w:rPr>
          <w:rFonts w:cs="Arial"/>
          <w:bCs/>
          <w:spacing w:val="-2"/>
          <w:sz w:val="20"/>
        </w:rPr>
        <w:t xml:space="preserve">t </w:t>
      </w:r>
      <w:r w:rsidR="00E34CE0" w:rsidRPr="00DA3A25">
        <w:rPr>
          <w:rFonts w:cs="Arial"/>
          <w:bCs/>
          <w:spacing w:val="2"/>
          <w:sz w:val="20"/>
        </w:rPr>
        <w:t>f</w:t>
      </w:r>
      <w:r w:rsidR="00E34CE0" w:rsidRPr="00DA3A25">
        <w:rPr>
          <w:rFonts w:cs="Arial"/>
          <w:bCs/>
          <w:sz w:val="20"/>
        </w:rPr>
        <w:t>a</w:t>
      </w:r>
      <w:r w:rsidR="00E34CE0" w:rsidRPr="00DA3A25">
        <w:rPr>
          <w:rFonts w:cs="Arial"/>
          <w:bCs/>
          <w:spacing w:val="-2"/>
          <w:sz w:val="20"/>
        </w:rPr>
        <w:t xml:space="preserve">r </w:t>
      </w:r>
      <w:r w:rsidR="00E34CE0" w:rsidRPr="00DA3A25">
        <w:rPr>
          <w:rFonts w:cs="Arial"/>
          <w:bCs/>
          <w:spacing w:val="4"/>
          <w:sz w:val="20"/>
        </w:rPr>
        <w:t>f</w:t>
      </w:r>
      <w:r w:rsidR="00E34CE0" w:rsidRPr="00DA3A25">
        <w:rPr>
          <w:rFonts w:cs="Arial"/>
          <w:bCs/>
          <w:spacing w:val="2"/>
          <w:sz w:val="20"/>
        </w:rPr>
        <w:t>r</w:t>
      </w:r>
      <w:r w:rsidR="00E34CE0" w:rsidRPr="00DA3A25">
        <w:rPr>
          <w:rFonts w:cs="Arial"/>
          <w:bCs/>
          <w:sz w:val="20"/>
        </w:rPr>
        <w:t>om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kingdom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Go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Kingdom of God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" </w:t>
      </w:r>
      <w:r w:rsidR="00E34CE0" w:rsidRPr="00633952">
        <w:rPr>
          <w:rFonts w:cs="Arial"/>
          <w:sz w:val="16"/>
          <w:szCs w:val="16"/>
        </w:rPr>
        <w:t>(Mk 12:34)</w:t>
      </w:r>
      <w:r w:rsidR="00E34CE0" w:rsidRPr="00DA3A25">
        <w:rPr>
          <w:rFonts w:cs="Arial"/>
          <w:sz w:val="20"/>
        </w:rPr>
        <w:t xml:space="preserve">. </w:t>
      </w:r>
      <w:bookmarkEnd w:id="32"/>
      <w:r w:rsidR="00E34CE0" w:rsidRPr="00DA3A25">
        <w:rPr>
          <w:rFonts w:cs="Arial"/>
          <w:sz w:val="20"/>
        </w:rPr>
        <w:t>What b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ought him nea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God's kingdom was </w:t>
      </w:r>
      <w:r w:rsidR="00362399" w:rsidRPr="00DA3A25">
        <w:rPr>
          <w:rFonts w:cs="Arial"/>
          <w:spacing w:val="4"/>
          <w:sz w:val="20"/>
        </w:rPr>
        <w:t>t</w:t>
      </w:r>
      <w:r w:rsidR="00362399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u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, not a mi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le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Miracle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o</w:t>
      </w:r>
      <w:r w:rsidR="00E34CE0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</w:t>
      </w:r>
      <w:r w:rsidR="00E34CE0" w:rsidRPr="00DA3A25">
        <w:rPr>
          <w:rFonts w:cs="Arial"/>
          <w:sz w:val="20"/>
        </w:rPr>
        <w:t xml:space="preserve"> sign.</w:t>
      </w:r>
      <w:r w:rsidR="000C4DB9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 xml:space="preserve">When Jesus sent ou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seven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y, 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l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m, "</w:t>
      </w:r>
      <w:r w:rsidR="002574E6" w:rsidRPr="00DA3A25">
        <w:rPr>
          <w:rFonts w:cs="Arial"/>
          <w:sz w:val="20"/>
        </w:rPr>
        <w:t>h</w:t>
      </w:r>
      <w:r w:rsidR="00E34CE0" w:rsidRPr="00DA3A25">
        <w:rPr>
          <w:rFonts w:cs="Arial"/>
          <w:sz w:val="20"/>
        </w:rPr>
        <w:t xml:space="preserve">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he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 you he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me; and 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despis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 you despis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me; and 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despis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 me despis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</w:t>
      </w:r>
      <w:r w:rsidR="00E34CE0" w:rsidRPr="00DA3A25">
        <w:rPr>
          <w:rFonts w:cs="Arial"/>
          <w:bCs/>
          <w:sz w:val="20"/>
          <w:u w:val="single"/>
        </w:rPr>
        <w:t xml:space="preserve">him </w:t>
      </w:r>
      <w:r w:rsidR="00E34CE0" w:rsidRPr="00DA3A25">
        <w:rPr>
          <w:rFonts w:cs="Arial"/>
          <w:bCs/>
          <w:spacing w:val="4"/>
          <w:sz w:val="20"/>
          <w:u w:val="single"/>
        </w:rPr>
        <w:t>t</w:t>
      </w:r>
      <w:r w:rsidR="00E34CE0" w:rsidRPr="00DA3A25">
        <w:rPr>
          <w:rFonts w:cs="Arial"/>
          <w:bCs/>
          <w:sz w:val="20"/>
          <w:u w:val="single"/>
        </w:rPr>
        <w:t>ha</w:t>
      </w:r>
      <w:r w:rsidR="00E34CE0" w:rsidRPr="00DA3A25">
        <w:rPr>
          <w:rFonts w:cs="Arial"/>
          <w:bCs/>
          <w:spacing w:val="-2"/>
          <w:sz w:val="20"/>
          <w:u w:val="single"/>
        </w:rPr>
        <w:t xml:space="preserve">t </w:t>
      </w:r>
      <w:r w:rsidR="00E34CE0" w:rsidRPr="00DA3A25">
        <w:rPr>
          <w:rFonts w:cs="Arial"/>
          <w:bCs/>
          <w:sz w:val="20"/>
          <w:u w:val="single"/>
        </w:rPr>
        <w:t>sen</w:t>
      </w:r>
      <w:r w:rsidR="00E34CE0" w:rsidRPr="00DA3A25">
        <w:rPr>
          <w:rFonts w:cs="Arial"/>
          <w:bCs/>
          <w:spacing w:val="-2"/>
          <w:sz w:val="20"/>
          <w:u w:val="single"/>
        </w:rPr>
        <w:t xml:space="preserve">t </w:t>
      </w:r>
      <w:r w:rsidR="00E34CE0" w:rsidRPr="00DA3A25">
        <w:rPr>
          <w:rFonts w:cs="Arial"/>
          <w:bCs/>
          <w:sz w:val="20"/>
          <w:u w:val="single"/>
        </w:rPr>
        <w:t>me</w:t>
      </w:r>
      <w:r w:rsidR="00E34CE0" w:rsidRPr="00DA3A25">
        <w:rPr>
          <w:rFonts w:cs="Arial"/>
          <w:spacing w:val="4"/>
          <w:sz w:val="20"/>
        </w:rPr>
        <w:t>"</w:t>
      </w:r>
      <w:r w:rsidR="00E34CE0" w:rsidRPr="00DA3A25">
        <w:rPr>
          <w:rFonts w:cs="Arial"/>
          <w:sz w:val="20"/>
        </w:rPr>
        <w:t xml:space="preserve"> </w:t>
      </w:r>
      <w:r w:rsidR="00E34CE0" w:rsidRPr="00633952">
        <w:rPr>
          <w:rFonts w:cs="Arial"/>
          <w:sz w:val="16"/>
          <w:szCs w:val="16"/>
        </w:rPr>
        <w:t>(Lk</w:t>
      </w:r>
      <w:r w:rsidR="00E34CE0" w:rsidRPr="00633952">
        <w:rPr>
          <w:rFonts w:cs="Arial"/>
          <w:spacing w:val="-4"/>
          <w:sz w:val="16"/>
          <w:szCs w:val="16"/>
        </w:rPr>
        <w:t xml:space="preserve"> 1</w:t>
      </w:r>
      <w:r w:rsidR="00E34CE0" w:rsidRPr="00633952">
        <w:rPr>
          <w:rFonts w:cs="Arial"/>
          <w:sz w:val="16"/>
          <w:szCs w:val="16"/>
        </w:rPr>
        <w:t>0</w:t>
      </w:r>
      <w:r w:rsidR="00E34CE0" w:rsidRPr="00633952">
        <w:rPr>
          <w:rFonts w:cs="Arial"/>
          <w:spacing w:val="-4"/>
          <w:sz w:val="16"/>
          <w:szCs w:val="16"/>
        </w:rPr>
        <w:t>:1</w:t>
      </w:r>
      <w:r w:rsidR="00E34CE0" w:rsidRPr="00633952">
        <w:rPr>
          <w:rFonts w:cs="Arial"/>
          <w:sz w:val="16"/>
          <w:szCs w:val="16"/>
        </w:rPr>
        <w:t>6)</w:t>
      </w:r>
      <w:r w:rsidR="00E34CE0" w:rsidRPr="00DA3A25">
        <w:rPr>
          <w:rFonts w:cs="Arial"/>
          <w:sz w:val="20"/>
        </w:rPr>
        <w:t>.</w:t>
      </w:r>
      <w:r w:rsidR="00605E42" w:rsidRPr="00DA3A25">
        <w:rPr>
          <w:rFonts w:cs="Arial"/>
          <w:sz w:val="20"/>
        </w:rPr>
        <w:t xml:space="preserve"> </w:t>
      </w:r>
      <w:r w:rsidR="00507A67" w:rsidRPr="00DA3A25">
        <w:rPr>
          <w:rFonts w:cs="Arial"/>
          <w:sz w:val="20"/>
        </w:rPr>
        <w:t xml:space="preserve">He also applied </w:t>
      </w:r>
      <w:r w:rsidR="00E62FFC" w:rsidRPr="00DA3A25">
        <w:rPr>
          <w:rFonts w:cs="Arial"/>
          <w:spacing w:val="2"/>
          <w:sz w:val="20"/>
        </w:rPr>
        <w:t>t</w:t>
      </w:r>
      <w:r w:rsidR="00507A67" w:rsidRPr="00DA3A25">
        <w:rPr>
          <w:rFonts w:cs="Arial"/>
          <w:sz w:val="20"/>
        </w:rPr>
        <w:t xml:space="preserve">his </w:t>
      </w:r>
      <w:r w:rsidR="00E34CE0" w:rsidRPr="00DA3A25">
        <w:rPr>
          <w:rFonts w:cs="Arial"/>
          <w:sz w:val="20"/>
        </w:rPr>
        <w:t>p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in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ipl</w:t>
      </w:r>
      <w:r w:rsidR="001F4E62" w:rsidRPr="00DA3A25">
        <w:rPr>
          <w:rFonts w:cs="Arial"/>
          <w:sz w:val="20"/>
        </w:rPr>
        <w:t>e</w:t>
      </w:r>
      <w:r w:rsidR="00111404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>when he sen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2"/>
          <w:sz w:val="20"/>
        </w:rPr>
        <w:t>u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welve. 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l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m, "</w:t>
      </w:r>
      <w:r w:rsidR="002574E6" w:rsidRPr="00DA3A25">
        <w:rPr>
          <w:rFonts w:cs="Arial"/>
          <w:sz w:val="20"/>
        </w:rPr>
        <w:t>h</w:t>
      </w:r>
      <w:r w:rsidR="00E34CE0" w:rsidRPr="00DA3A25">
        <w:rPr>
          <w:rFonts w:cs="Arial"/>
          <w:sz w:val="20"/>
        </w:rPr>
        <w:t xml:space="preserve">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iv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you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iv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me, and 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iv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me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iv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</w:t>
      </w:r>
      <w:r w:rsidR="00E34CE0" w:rsidRPr="00DA3A25">
        <w:rPr>
          <w:rFonts w:cs="Arial"/>
          <w:bCs/>
          <w:sz w:val="20"/>
          <w:u w:val="single"/>
        </w:rPr>
        <w:t xml:space="preserve">him </w:t>
      </w:r>
      <w:r w:rsidR="00E34CE0" w:rsidRPr="00DA3A25">
        <w:rPr>
          <w:rFonts w:cs="Arial"/>
          <w:bCs/>
          <w:spacing w:val="4"/>
          <w:sz w:val="20"/>
          <w:u w:val="single"/>
        </w:rPr>
        <w:t>t</w:t>
      </w:r>
      <w:r w:rsidR="00E34CE0" w:rsidRPr="00DA3A25">
        <w:rPr>
          <w:rFonts w:cs="Arial"/>
          <w:bCs/>
          <w:sz w:val="20"/>
          <w:u w:val="single"/>
        </w:rPr>
        <w:t>ha</w:t>
      </w:r>
      <w:r w:rsidR="00E34CE0" w:rsidRPr="00DA3A25">
        <w:rPr>
          <w:rFonts w:cs="Arial"/>
          <w:bCs/>
          <w:spacing w:val="-2"/>
          <w:sz w:val="20"/>
          <w:u w:val="single"/>
        </w:rPr>
        <w:t xml:space="preserve">t </w:t>
      </w:r>
      <w:r w:rsidR="00E34CE0" w:rsidRPr="00DA3A25">
        <w:rPr>
          <w:rFonts w:cs="Arial"/>
          <w:bCs/>
          <w:sz w:val="20"/>
          <w:u w:val="single"/>
        </w:rPr>
        <w:t>sen</w:t>
      </w:r>
      <w:r w:rsidR="00E34CE0" w:rsidRPr="00DA3A25">
        <w:rPr>
          <w:rFonts w:cs="Arial"/>
          <w:bCs/>
          <w:spacing w:val="-2"/>
          <w:sz w:val="20"/>
          <w:u w:val="single"/>
        </w:rPr>
        <w:t xml:space="preserve">t </w:t>
      </w:r>
      <w:r w:rsidR="00E34CE0" w:rsidRPr="00DA3A25">
        <w:rPr>
          <w:rFonts w:cs="Arial"/>
          <w:bCs/>
          <w:sz w:val="20"/>
          <w:u w:val="single"/>
        </w:rPr>
        <w:t>me</w:t>
      </w:r>
      <w:r w:rsidR="00E34CE0" w:rsidRPr="00DA3A25">
        <w:rPr>
          <w:rFonts w:cs="Arial"/>
          <w:sz w:val="20"/>
        </w:rPr>
        <w:t xml:space="preserve">" </w:t>
      </w:r>
      <w:r w:rsidR="00E34CE0" w:rsidRPr="00633952">
        <w:rPr>
          <w:rFonts w:cs="Arial"/>
          <w:sz w:val="16"/>
          <w:szCs w:val="16"/>
        </w:rPr>
        <w:t>(M</w:t>
      </w:r>
      <w:r w:rsidR="00E34CE0" w:rsidRPr="00633952">
        <w:rPr>
          <w:rFonts w:cs="Arial"/>
          <w:spacing w:val="-2"/>
          <w:sz w:val="16"/>
          <w:szCs w:val="16"/>
        </w:rPr>
        <w:t xml:space="preserve">t </w:t>
      </w:r>
      <w:r w:rsidR="00E34CE0" w:rsidRPr="00633952">
        <w:rPr>
          <w:rFonts w:cs="Arial"/>
          <w:spacing w:val="-4"/>
          <w:sz w:val="16"/>
          <w:szCs w:val="16"/>
        </w:rPr>
        <w:t>1</w:t>
      </w:r>
      <w:r w:rsidR="00E34CE0" w:rsidRPr="00633952">
        <w:rPr>
          <w:rFonts w:cs="Arial"/>
          <w:sz w:val="16"/>
          <w:szCs w:val="16"/>
        </w:rPr>
        <w:t>0:40)</w:t>
      </w:r>
      <w:r w:rsidR="00E34CE0" w:rsidRPr="00DA3A25">
        <w:rPr>
          <w:rFonts w:cs="Arial"/>
          <w:sz w:val="20"/>
        </w:rPr>
        <w:t xml:space="preserve">. </w:t>
      </w:r>
      <w:r w:rsidR="001F4E62" w:rsidRPr="00DA3A25">
        <w:rPr>
          <w:rFonts w:cs="Arial"/>
          <w:sz w:val="20"/>
        </w:rPr>
        <w:t>Moreover, he l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ld his dis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iples</w:t>
      </w:r>
      <w:r w:rsidR="00641A6E" w:rsidRPr="00DA3A25">
        <w:rPr>
          <w:rFonts w:cs="Arial"/>
          <w:sz w:val="20"/>
        </w:rPr>
        <w:t>,</w:t>
      </w:r>
      <w:r w:rsidR="00E34CE0" w:rsidRPr="00DA3A25">
        <w:rPr>
          <w:rFonts w:cs="Arial"/>
          <w:sz w:val="20"/>
        </w:rPr>
        <w:t xml:space="preserve"> "</w:t>
      </w:r>
      <w:r w:rsidR="002574E6" w:rsidRPr="00DA3A25">
        <w:rPr>
          <w:rFonts w:cs="Arial"/>
          <w:sz w:val="20"/>
        </w:rPr>
        <w:t>h</w:t>
      </w:r>
      <w:r w:rsidR="00E34CE0" w:rsidRPr="00DA3A25">
        <w:rPr>
          <w:rFonts w:cs="Arial"/>
          <w:sz w:val="20"/>
        </w:rPr>
        <w:t xml:space="preserve">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iv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 whomsoeve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 xml:space="preserve">I send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iv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me; and 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iv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me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iv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</w:t>
      </w:r>
      <w:r w:rsidR="00E34CE0" w:rsidRPr="00DA3A25">
        <w:rPr>
          <w:rFonts w:cs="Arial"/>
          <w:bCs/>
          <w:sz w:val="20"/>
          <w:u w:val="single"/>
        </w:rPr>
        <w:t xml:space="preserve">him </w:t>
      </w:r>
      <w:r w:rsidR="00E34CE0" w:rsidRPr="00DA3A25">
        <w:rPr>
          <w:rFonts w:cs="Arial"/>
          <w:bCs/>
          <w:spacing w:val="4"/>
          <w:sz w:val="20"/>
          <w:u w:val="single"/>
        </w:rPr>
        <w:t>t</w:t>
      </w:r>
      <w:r w:rsidR="00E34CE0" w:rsidRPr="00DA3A25">
        <w:rPr>
          <w:rFonts w:cs="Arial"/>
          <w:bCs/>
          <w:sz w:val="20"/>
          <w:u w:val="single"/>
        </w:rPr>
        <w:t>ha</w:t>
      </w:r>
      <w:r w:rsidR="00E34CE0" w:rsidRPr="00DA3A25">
        <w:rPr>
          <w:rFonts w:cs="Arial"/>
          <w:bCs/>
          <w:spacing w:val="-2"/>
          <w:sz w:val="20"/>
          <w:u w:val="single"/>
        </w:rPr>
        <w:t xml:space="preserve">t </w:t>
      </w:r>
      <w:r w:rsidR="00E34CE0" w:rsidRPr="00DA3A25">
        <w:rPr>
          <w:rFonts w:cs="Arial"/>
          <w:bCs/>
          <w:sz w:val="20"/>
          <w:u w:val="single"/>
        </w:rPr>
        <w:t>sen</w:t>
      </w:r>
      <w:r w:rsidR="00E34CE0" w:rsidRPr="00DA3A25">
        <w:rPr>
          <w:rFonts w:cs="Arial"/>
          <w:bCs/>
          <w:spacing w:val="-2"/>
          <w:sz w:val="20"/>
          <w:u w:val="single"/>
        </w:rPr>
        <w:t xml:space="preserve">t </w:t>
      </w:r>
      <w:r w:rsidR="00E34CE0" w:rsidRPr="00DA3A25">
        <w:rPr>
          <w:rFonts w:cs="Arial"/>
          <w:bCs/>
          <w:sz w:val="20"/>
          <w:u w:val="single"/>
        </w:rPr>
        <w:t>me</w:t>
      </w:r>
      <w:r w:rsidR="00E34CE0" w:rsidRPr="00DA3A25">
        <w:rPr>
          <w:rFonts w:cs="Arial"/>
          <w:sz w:val="20"/>
        </w:rPr>
        <w:t xml:space="preserve">" </w:t>
      </w:r>
      <w:r w:rsidR="00E34CE0" w:rsidRPr="00633952">
        <w:rPr>
          <w:rFonts w:cs="Arial"/>
          <w:sz w:val="16"/>
          <w:szCs w:val="16"/>
        </w:rPr>
        <w:t>(Fou</w:t>
      </w:r>
      <w:r w:rsidR="00E34CE0" w:rsidRPr="00633952">
        <w:rPr>
          <w:rFonts w:cs="Arial"/>
          <w:spacing w:val="4"/>
          <w:sz w:val="16"/>
          <w:szCs w:val="16"/>
        </w:rPr>
        <w:t>rt</w:t>
      </w:r>
      <w:r w:rsidR="00E34CE0" w:rsidRPr="00633952">
        <w:rPr>
          <w:rFonts w:cs="Arial"/>
          <w:sz w:val="16"/>
          <w:szCs w:val="16"/>
        </w:rPr>
        <w:t xml:space="preserve">h gospel </w:t>
      </w:r>
      <w:r w:rsidR="00E34CE0" w:rsidRPr="00633952">
        <w:rPr>
          <w:rFonts w:cs="Arial"/>
          <w:spacing w:val="-2"/>
          <w:sz w:val="16"/>
          <w:szCs w:val="16"/>
        </w:rPr>
        <w:t>1</w:t>
      </w:r>
      <w:r w:rsidR="00E34CE0" w:rsidRPr="00633952">
        <w:rPr>
          <w:rFonts w:cs="Arial"/>
          <w:sz w:val="16"/>
          <w:szCs w:val="16"/>
        </w:rPr>
        <w:t>3:20)</w:t>
      </w:r>
      <w:r w:rsidR="00E34CE0" w:rsidRPr="00DA3A25">
        <w:rPr>
          <w:rFonts w:cs="Arial"/>
          <w:sz w:val="20"/>
        </w:rPr>
        <w:t xml:space="preserve">. In </w:t>
      </w:r>
      <w:r w:rsidR="00A97612"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="00A97612" w:rsidRPr="00DA3A25">
        <w:rPr>
          <w:rFonts w:cs="Arial"/>
          <w:sz w:val="20"/>
        </w:rPr>
        <w:t>h</w:t>
      </w:r>
      <w:r w:rsidR="00E34CE0" w:rsidRPr="00DA3A25">
        <w:rPr>
          <w:rFonts w:cs="Arial"/>
          <w:sz w:val="20"/>
        </w:rPr>
        <w:t xml:space="preserve"> o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se 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men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s</w:t>
      </w:r>
      <w:r w:rsidR="00CE355F" w:rsidRPr="00DA3A25">
        <w:rPr>
          <w:rFonts w:cs="Arial"/>
          <w:sz w:val="20"/>
        </w:rPr>
        <w:t>,</w:t>
      </w:r>
      <w:r w:rsidR="00E34CE0" w:rsidRPr="00DA3A25">
        <w:rPr>
          <w:rFonts w:cs="Arial"/>
          <w:sz w:val="20"/>
        </w:rPr>
        <w:t xml:space="preserve"> Jesu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augh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p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in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iple of deleg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d au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y. </w:t>
      </w:r>
    </w:p>
    <w:p w14:paraId="53144EB1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D1BBEFB" w14:textId="2E9FA66F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il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hea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messag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was not me</w:t>
      </w:r>
      <w:r w:rsidRPr="00DA3A25">
        <w:rPr>
          <w:rFonts w:cs="Arial"/>
          <w:spacing w:val="-2"/>
          <w:sz w:val="20"/>
        </w:rPr>
        <w:t xml:space="preserve">rely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.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Jesus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ne who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</w:t>
      </w:r>
      <w:r w:rsidR="008609EC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Re</w:t>
      </w:r>
      <w:r w:rsidR="00E34317" w:rsidRPr="00DA3A25">
        <w:rPr>
          <w:rFonts w:cs="Arial"/>
          <w:sz w:val="20"/>
        </w:rPr>
        <w:t>je</w:t>
      </w:r>
      <w:r w:rsidR="00AF3B4B" w:rsidRPr="00DA3A25">
        <w:rPr>
          <w:rFonts w:cs="Arial"/>
          <w:spacing w:val="2"/>
          <w:sz w:val="20"/>
        </w:rPr>
        <w:t>ct</w:t>
      </w:r>
      <w:r w:rsidR="00E34317" w:rsidRPr="00DA3A25">
        <w:rPr>
          <w:rFonts w:cs="Arial"/>
          <w:sz w:val="20"/>
        </w:rPr>
        <w:t>ing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 o</w:t>
      </w:r>
      <w:r w:rsidRPr="00DA3A25">
        <w:rPr>
          <w:rFonts w:cs="Arial"/>
          <w:spacing w:val="-2"/>
          <w:sz w:val="20"/>
        </w:rPr>
        <w:t xml:space="preserve">f </w:t>
      </w:r>
      <w:r w:rsidR="00847E59" w:rsidRPr="00DA3A25">
        <w:rPr>
          <w:rFonts w:cs="Arial"/>
          <w:spacing w:val="4"/>
          <w:sz w:val="20"/>
        </w:rPr>
        <w:t>God's</w:t>
      </w:r>
      <w:r w:rsidRPr="00DA3A25">
        <w:rPr>
          <w:rFonts w:cs="Arial"/>
          <w:sz w:val="20"/>
        </w:rPr>
        <w:t xml:space="preserve"> messeng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led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i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people d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847E59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sus himself as o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ble episode:</w:t>
      </w:r>
    </w:p>
    <w:p w14:paraId="3C7A857D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33" w:name="_Hlk525769178"/>
    </w:p>
    <w:p w14:paraId="435FF23D" w14:textId="1E112E5B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bookmarkStart w:id="34" w:name="_Hlk41830283"/>
      <w:r w:rsidRPr="00DA3A25">
        <w:rPr>
          <w:rFonts w:cs="Arial"/>
          <w:sz w:val="20"/>
        </w:rPr>
        <w:t>"he [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] wa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devil, an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dumb. An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pass,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vil was gone o</w:t>
      </w:r>
      <w:r w:rsidRPr="00DA3A25">
        <w:rPr>
          <w:rFonts w:cs="Arial"/>
          <w:spacing w:val="2"/>
          <w:sz w:val="20"/>
        </w:rPr>
        <w:t>u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umb spake</w:t>
      </w:r>
      <w:bookmarkEnd w:id="34"/>
      <w:r w:rsidRPr="00DA3A25">
        <w:rPr>
          <w:rFonts w:cs="Arial"/>
          <w:sz w:val="20"/>
        </w:rPr>
        <w:t xml:space="preserve">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eople wo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o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said,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evils </w:t>
      </w:r>
      <w:bookmarkStart w:id="35" w:name="_Hlk525759640"/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bookmarkStart w:id="36" w:name="_Hlk525749907"/>
      <w:r w:rsidRPr="00DA3A25">
        <w:rPr>
          <w:rFonts w:cs="Arial"/>
          <w:sz w:val="20"/>
        </w:rPr>
        <w:t xml:space="preserve">Beelzebub </w:t>
      </w:r>
      <w:bookmarkStart w:id="37" w:name="_Hlk525757473"/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vils</w:t>
      </w:r>
      <w:bookmarkEnd w:id="35"/>
      <w:bookmarkEnd w:id="36"/>
      <w:bookmarkEnd w:id="37"/>
      <w:r w:rsidRPr="00DA3A25">
        <w:rPr>
          <w:rFonts w:cs="Arial"/>
          <w:sz w:val="20"/>
        </w:rPr>
        <w:t>. And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i/>
          <w:sz w:val="20"/>
        </w:rPr>
        <w:t>him</w:t>
      </w:r>
      <w:r w:rsidRPr="00DA3A25">
        <w:rPr>
          <w:rFonts w:cs="Arial"/>
          <w:sz w:val="20"/>
        </w:rPr>
        <w:t>, s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m a sign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eaven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, know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Ev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>y kingdom divided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s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eso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; and a house </w:t>
      </w:r>
      <w:r w:rsidRPr="00DA3A25">
        <w:rPr>
          <w:rFonts w:cs="Arial"/>
          <w:i/>
          <w:sz w:val="20"/>
        </w:rPr>
        <w:t>divided</w:t>
      </w:r>
      <w:r w:rsidRPr="00DA3A25">
        <w:rPr>
          <w:rFonts w:cs="Arial"/>
          <w:sz w:val="20"/>
        </w:rPr>
        <w:t xml:space="preserve">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hous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 also be divided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self, how shall his kingdom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?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ye s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evil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Beelzebub. An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I by Beelzebub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evils, </w:t>
      </w:r>
      <w:bookmarkStart w:id="38" w:name="_Hlk525712826"/>
      <w:r w:rsidRPr="00DA3A25">
        <w:rPr>
          <w:rFonts w:cs="Arial"/>
          <w:sz w:val="20"/>
        </w:rPr>
        <w:t>by whom do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on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m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bookmarkEnd w:id="38"/>
      <w:r w:rsidRPr="00DA3A25">
        <w:rPr>
          <w:rFonts w:cs="Arial"/>
          <w:sz w:val="20"/>
        </w:rPr>
        <w:t xml:space="preserve">?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sh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judge</w:t>
      </w:r>
      <w:r w:rsidRPr="00DA3A25">
        <w:rPr>
          <w:rFonts w:cs="Arial"/>
          <w:spacing w:val="-4"/>
          <w:sz w:val="20"/>
        </w:rPr>
        <w:t>s.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I w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Pr="00DA3A25">
        <w:rPr>
          <w:rFonts w:cs="Arial"/>
          <w:bCs/>
          <w:spacing w:val="4"/>
          <w:sz w:val="20"/>
        </w:rPr>
        <w:t>f</w:t>
      </w:r>
      <w:r w:rsidRPr="00DA3A25">
        <w:rPr>
          <w:rFonts w:cs="Arial"/>
          <w:bCs/>
          <w:sz w:val="20"/>
        </w:rPr>
        <w:t>inge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God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God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as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2"/>
          <w:sz w:val="20"/>
        </w:rPr>
        <w:t>u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devil</w:t>
      </w:r>
      <w:r w:rsidRPr="00DA3A25">
        <w:rPr>
          <w:rFonts w:cs="Arial"/>
          <w:bCs/>
          <w:spacing w:val="-6"/>
          <w:sz w:val="20"/>
        </w:rPr>
        <w:t>s</w:t>
      </w:r>
      <w:r w:rsidRPr="00DA3A25">
        <w:rPr>
          <w:rFonts w:cs="Arial"/>
          <w:spacing w:val="-6"/>
          <w:sz w:val="20"/>
        </w:rPr>
        <w:t>,</w:t>
      </w:r>
      <w:r w:rsidRPr="00DA3A25">
        <w:rPr>
          <w:rFonts w:cs="Arial"/>
          <w:sz w:val="20"/>
        </w:rPr>
        <w:t xml:space="preserve"> no doub</w:t>
      </w:r>
      <w:r w:rsidRPr="00DA3A25">
        <w:rPr>
          <w:rFonts w:cs="Arial"/>
          <w:spacing w:val="-2"/>
          <w:sz w:val="20"/>
        </w:rPr>
        <w:t xml:space="preserve">t </w:t>
      </w:r>
      <w:bookmarkStart w:id="39" w:name="_Hlk525712906"/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kingdom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God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Kingdom of God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is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ome upon you</w:t>
      </w:r>
      <w:bookmarkEnd w:id="39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Lk 11:14-20)</w:t>
      </w:r>
      <w:r w:rsidRPr="00DA3A25">
        <w:rPr>
          <w:rFonts w:cs="Arial"/>
          <w:sz w:val="20"/>
        </w:rPr>
        <w:t xml:space="preserve">. </w:t>
      </w:r>
    </w:p>
    <w:p w14:paraId="34DC2079" w14:textId="77777777" w:rsidR="00A97612" w:rsidRPr="00DA3A25" w:rsidRDefault="00A97612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40" w:name="_Hlk525839217"/>
      <w:bookmarkEnd w:id="33"/>
    </w:p>
    <w:p w14:paraId="7EDFC3A0" w14:textId="3101CE43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behind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ppene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us, a man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>f</w:t>
      </w:r>
      <w:r w:rsidR="002C410F" w:rsidRPr="00DA3A25">
        <w:rPr>
          <w:rFonts w:cs="Arial"/>
          <w:spacing w:val="-2"/>
          <w:sz w:val="20"/>
        </w:rPr>
        <w:t xml:space="preserve"> </w:t>
      </w:r>
      <w:r w:rsidR="00063C7B" w:rsidRPr="00DA3A25">
        <w:rPr>
          <w:rFonts w:cs="Arial"/>
          <w:sz w:val="20"/>
        </w:rPr>
        <w:t>God</w:t>
      </w:r>
      <w:r w:rsidR="00063C7B" w:rsidRPr="00DA3A25">
        <w:rPr>
          <w:rFonts w:cs="Arial"/>
          <w:sz w:val="20"/>
        </w:rPr>
        <w:fldChar w:fldCharType="begin"/>
      </w:r>
      <w:r w:rsidR="00063C7B" w:rsidRPr="00DA3A25">
        <w:rPr>
          <w:sz w:val="20"/>
        </w:rPr>
        <w:instrText xml:space="preserve"> XE "</w:instrText>
      </w:r>
      <w:r w:rsidR="00063C7B" w:rsidRPr="00DA3A25">
        <w:rPr>
          <w:rFonts w:cs="Arial"/>
          <w:sz w:val="20"/>
        </w:rPr>
        <w:instrText>God</w:instrText>
      </w:r>
      <w:r w:rsidR="00063C7B" w:rsidRPr="00DA3A25">
        <w:rPr>
          <w:sz w:val="20"/>
        </w:rPr>
        <w:instrText xml:space="preserve">" </w:instrText>
      </w:r>
      <w:r w:rsidR="00063C7B" w:rsidRPr="00DA3A25">
        <w:rPr>
          <w:rFonts w:cs="Arial"/>
          <w:sz w:val="20"/>
        </w:rPr>
        <w:fldChar w:fldCharType="end"/>
      </w:r>
      <w:r w:rsidR="00063C7B" w:rsidRPr="00DA3A25">
        <w:rPr>
          <w:rFonts w:cs="Arial"/>
          <w:sz w:val="20"/>
        </w:rPr>
        <w:t xml:space="preserve">'s </w:t>
      </w:r>
      <w:r w:rsidRPr="00DA3A25">
        <w:rPr>
          <w:rFonts w:cs="Arial"/>
          <w:sz w:val="20"/>
        </w:rPr>
        <w:t>kingdo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d o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d</w:t>
      </w:r>
      <w:r w:rsidR="00D0525E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But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d </w:t>
      </w:r>
      <w:bookmarkEnd w:id="40"/>
      <w:r w:rsidRPr="00DA3A25">
        <w:rPr>
          <w:rFonts w:cs="Arial"/>
          <w:sz w:val="20"/>
        </w:rPr>
        <w:t>of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nowledg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and sub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's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men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selve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use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oing so. Som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ed </w:t>
      </w:r>
      <w:r w:rsidR="005D3E4A" w:rsidRPr="00DA3A25">
        <w:rPr>
          <w:rFonts w:cs="Arial"/>
          <w:spacing w:val="4"/>
          <w:sz w:val="20"/>
        </w:rPr>
        <w:t xml:space="preserve">Jesus' </w:t>
      </w:r>
      <w:r w:rsidRPr="00DA3A25">
        <w:rPr>
          <w:rFonts w:cs="Arial"/>
          <w:sz w:val="20"/>
        </w:rPr>
        <w:t xml:space="preserve">good deed evil by saying he did it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roug</w:t>
      </w:r>
      <w:r w:rsidR="00057477" w:rsidRPr="00DA3A25">
        <w:rPr>
          <w:rFonts w:cs="Arial"/>
          <w:sz w:val="20"/>
        </w:rPr>
        <w:t xml:space="preserve">h </w:t>
      </w:r>
      <w:r w:rsidR="00E62FFC" w:rsidRPr="00DA3A25">
        <w:rPr>
          <w:rFonts w:cs="Arial"/>
          <w:spacing w:val="2"/>
          <w:sz w:val="20"/>
        </w:rPr>
        <w:t>t</w:t>
      </w:r>
      <w:r w:rsidR="00057477" w:rsidRPr="00DA3A25">
        <w:rPr>
          <w:rFonts w:cs="Arial"/>
          <w:sz w:val="20"/>
        </w:rPr>
        <w:t>he pow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057477" w:rsidRPr="00DA3A25">
        <w:rPr>
          <w:rFonts w:cs="Arial"/>
          <w:sz w:val="20"/>
        </w:rPr>
        <w:t>of</w:t>
      </w:r>
      <w:r w:rsidRPr="00DA3A25">
        <w:rPr>
          <w:rFonts w:cs="Arial"/>
          <w:sz w:val="20"/>
        </w:rPr>
        <w:t xml:space="preserve"> Beelzebub. O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s asked </w:t>
      </w:r>
      <w:r w:rsidR="00910BB4" w:rsidRPr="00DA3A25">
        <w:rPr>
          <w:rFonts w:cs="Arial"/>
          <w:sz w:val="20"/>
        </w:rPr>
        <w:t xml:space="preserve">him </w:t>
      </w:r>
      <w:r w:rsidRPr="00DA3A25">
        <w:rPr>
          <w:rFonts w:cs="Arial"/>
          <w:sz w:val="20"/>
        </w:rPr>
        <w:t>f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"a sign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heaven," wh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</w:t>
      </w:r>
      <w:r w:rsidR="00D57CE0" w:rsidRPr="00DA3A25">
        <w:rPr>
          <w:rFonts w:cs="Arial"/>
          <w:sz w:val="20"/>
        </w:rPr>
        <w:t xml:space="preserve"> was a slam on Jesus be</w:t>
      </w:r>
      <w:r w:rsidR="00321406" w:rsidRPr="00DA3A25">
        <w:rPr>
          <w:rFonts w:cs="Arial"/>
          <w:spacing w:val="2"/>
          <w:sz w:val="20"/>
        </w:rPr>
        <w:t>c</w:t>
      </w:r>
      <w:r w:rsidR="00D57CE0" w:rsidRPr="00DA3A25">
        <w:rPr>
          <w:rFonts w:cs="Arial"/>
          <w:sz w:val="20"/>
        </w:rPr>
        <w:t>ause</w:t>
      </w:r>
      <w:r w:rsidR="000E4476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0E4476" w:rsidRPr="00DA3A25">
        <w:rPr>
          <w:rFonts w:cs="Arial"/>
          <w:sz w:val="20"/>
        </w:rPr>
        <w:t>his</w:t>
      </w:r>
      <w:r w:rsidR="00D57CE0" w:rsidRPr="00DA3A25">
        <w:rPr>
          <w:rFonts w:cs="Arial"/>
          <w:sz w:val="20"/>
        </w:rPr>
        <w:t xml:space="preserve"> implied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35544F" w:rsidRPr="00DA3A25">
        <w:rPr>
          <w:rFonts w:cs="Arial"/>
          <w:sz w:val="20"/>
        </w:rPr>
        <w:t xml:space="preserve">knew how </w:t>
      </w:r>
      <w:r w:rsidR="00E62FFC" w:rsidRPr="00DA3A25">
        <w:rPr>
          <w:rFonts w:cs="Arial"/>
          <w:spacing w:val="2"/>
          <w:sz w:val="20"/>
        </w:rPr>
        <w:t>t</w:t>
      </w:r>
      <w:r w:rsidR="0035544F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re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gnize "a sign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heaven" and what </w:t>
      </w:r>
      <w:r w:rsidR="00D57CE0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d</w:t>
      </w:r>
      <w:r w:rsidR="002579A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one did not quali</w:t>
      </w:r>
      <w:r w:rsidR="00833E27" w:rsidRPr="00DA3A25">
        <w:rPr>
          <w:spacing w:val="4"/>
          <w:sz w:val="20"/>
        </w:rPr>
        <w:t>f</w:t>
      </w:r>
      <w:r w:rsidR="00833E27" w:rsidRPr="00DA3A25">
        <w:rPr>
          <w:sz w:val="20"/>
        </w:rPr>
        <w:t>y</w:t>
      </w:r>
      <w:r w:rsidR="00D57CE0" w:rsidRPr="00DA3A25">
        <w:rPr>
          <w:rFonts w:cs="Arial"/>
          <w:sz w:val="20"/>
        </w:rPr>
        <w:t xml:space="preserve"> in </w:t>
      </w:r>
      <w:r w:rsidR="00E62FFC" w:rsidRPr="00DA3A25">
        <w:rPr>
          <w:rFonts w:cs="Arial"/>
          <w:spacing w:val="2"/>
          <w:sz w:val="20"/>
        </w:rPr>
        <w:t>t</w:t>
      </w:r>
      <w:r w:rsidR="00D57CE0" w:rsidRPr="00DA3A25">
        <w:rPr>
          <w:rFonts w:cs="Arial"/>
          <w:sz w:val="20"/>
        </w:rPr>
        <w:t>heir eyes.</w:t>
      </w:r>
    </w:p>
    <w:p w14:paraId="6960DB4A" w14:textId="59A58267" w:rsidR="002579A3" w:rsidRPr="00DA3A25" w:rsidRDefault="002579A3">
      <w:pPr>
        <w:rPr>
          <w:rFonts w:cs="Arial"/>
          <w:sz w:val="20"/>
        </w:rPr>
      </w:pPr>
    </w:p>
    <w:p w14:paraId="43C9A3FD" w14:textId="155A5D00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 man who ask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a sign but sh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his eyes when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give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z w:val="20"/>
        </w:rPr>
        <w:t>t is divided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sel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>.</w:t>
      </w:r>
      <w:r w:rsidR="00173795" w:rsidRPr="00DA3A25">
        <w:rPr>
          <w:rFonts w:cs="Arial"/>
          <w:sz w:val="20"/>
        </w:rPr>
        <w:t xml:space="preserve"> </w:t>
      </w:r>
      <w:r w:rsidR="00585C97" w:rsidRPr="00DA3A25">
        <w:rPr>
          <w:rFonts w:cs="Arial"/>
          <w:sz w:val="20"/>
        </w:rPr>
        <w:t xml:space="preserve">Jesus knew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="00585C97" w:rsidRPr="00DA3A25">
        <w:rPr>
          <w:rFonts w:cs="Arial"/>
          <w:sz w:val="20"/>
        </w:rPr>
        <w:t xml:space="preserve">, so he </w:t>
      </w:r>
      <w:r w:rsidR="00E62FFC" w:rsidRPr="00DA3A25">
        <w:rPr>
          <w:rFonts w:cs="Arial"/>
          <w:spacing w:val="2"/>
          <w:sz w:val="20"/>
        </w:rPr>
        <w:t>t</w:t>
      </w:r>
      <w:r w:rsidR="00585C97" w:rsidRPr="00DA3A25">
        <w:rPr>
          <w:rFonts w:cs="Arial"/>
          <w:sz w:val="20"/>
        </w:rPr>
        <w:t xml:space="preserve">aught a lesson on why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m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ally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sive 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373659" w:rsidRPr="00DA3A25">
        <w:rPr>
          <w:rFonts w:cs="Arial"/>
          <w:sz w:val="20"/>
        </w:rPr>
        <w:t xml:space="preserve">must always </w:t>
      </w:r>
      <w:r w:rsidRPr="00DA3A25">
        <w:rPr>
          <w:rFonts w:cs="Arial"/>
          <w:sz w:val="20"/>
        </w:rPr>
        <w:t>end up in se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-d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582231" w:rsidRPr="00DA3A25">
        <w:rPr>
          <w:rFonts w:cs="Arial"/>
          <w:sz w:val="20"/>
        </w:rPr>
        <w:t>. He</w:t>
      </w:r>
      <w:r w:rsidRPr="00DA3A25">
        <w:rPr>
          <w:rFonts w:cs="Arial"/>
          <w:sz w:val="20"/>
        </w:rPr>
        <w:t xml:space="preserve"> asked a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p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o</w:t>
      </w:r>
      <w:r w:rsidR="003F694F" w:rsidRPr="00DA3A25">
        <w:rPr>
          <w:rFonts w:cs="Arial"/>
          <w:spacing w:val="-2"/>
          <w:sz w:val="20"/>
        </w:rPr>
        <w:t>t:</w:t>
      </w:r>
    </w:p>
    <w:p w14:paraId="29A4EF49" w14:textId="53E69C03" w:rsidR="00E34CE0" w:rsidRPr="00DA3A25" w:rsidRDefault="00E34CE0" w:rsidP="00E34CE0">
      <w:pPr>
        <w:spacing w:line="240" w:lineRule="auto"/>
        <w:rPr>
          <w:rFonts w:cs="Arial"/>
          <w:sz w:val="20"/>
        </w:rPr>
      </w:pPr>
    </w:p>
    <w:p w14:paraId="377C9D36" w14:textId="08638ADD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 also be divided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self, how shall his kingdom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?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ye s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evil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Beelzebub. An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by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Beelzebub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vil</w:t>
      </w:r>
      <w:r w:rsidRPr="00DA3A25">
        <w:rPr>
          <w:rFonts w:cs="Arial"/>
          <w:spacing w:val="-4"/>
          <w:sz w:val="20"/>
        </w:rPr>
        <w:t>s,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b/>
          <w:sz w:val="20"/>
        </w:rPr>
        <w:t>by whom</w:t>
      </w:r>
      <w:r w:rsidRPr="00DA3A25">
        <w:rPr>
          <w:rFonts w:cs="Arial"/>
          <w:b/>
          <w:spacing w:val="-2"/>
          <w:sz w:val="20"/>
        </w:rPr>
        <w:t xml:space="preserve"> </w:t>
      </w:r>
      <w:r w:rsidRPr="00DA3A25">
        <w:rPr>
          <w:rFonts w:cs="Arial"/>
          <w:b/>
          <w:sz w:val="20"/>
        </w:rPr>
        <w:t>do</w:t>
      </w:r>
      <w:r w:rsidRPr="00DA3A25">
        <w:rPr>
          <w:rFonts w:cs="Arial"/>
          <w:b/>
          <w:spacing w:val="-2"/>
          <w:sz w:val="20"/>
        </w:rPr>
        <w:t xml:space="preserve"> </w:t>
      </w:r>
      <w:r w:rsidRPr="00DA3A25">
        <w:rPr>
          <w:rFonts w:cs="Arial"/>
          <w:b/>
          <w:sz w:val="20"/>
        </w:rPr>
        <w:t>you</w:t>
      </w:r>
      <w:r w:rsidRPr="00DA3A25">
        <w:rPr>
          <w:rFonts w:cs="Arial"/>
          <w:b/>
          <w:spacing w:val="-2"/>
          <w:sz w:val="20"/>
        </w:rPr>
        <w:t xml:space="preserve">r </w:t>
      </w:r>
      <w:r w:rsidRPr="00DA3A25">
        <w:rPr>
          <w:rFonts w:cs="Arial"/>
          <w:b/>
          <w:sz w:val="20"/>
        </w:rPr>
        <w:t xml:space="preserve">sons </w:t>
      </w:r>
      <w:r w:rsidRPr="00DA3A25">
        <w:rPr>
          <w:rFonts w:cs="Arial"/>
          <w:b/>
          <w:spacing w:val="2"/>
          <w:sz w:val="20"/>
        </w:rPr>
        <w:t>c</w:t>
      </w:r>
      <w:r w:rsidRPr="00DA3A25">
        <w:rPr>
          <w:rFonts w:cs="Arial"/>
          <w:b/>
          <w:sz w:val="20"/>
        </w:rPr>
        <w:t>as</w:t>
      </w:r>
      <w:r w:rsidRPr="00DA3A25">
        <w:rPr>
          <w:rFonts w:cs="Arial"/>
          <w:b/>
          <w:spacing w:val="-2"/>
          <w:sz w:val="20"/>
        </w:rPr>
        <w:t xml:space="preserve">t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m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/>
          <w:sz w:val="20"/>
        </w:rPr>
        <w:t>o</w:t>
      </w:r>
      <w:r w:rsidRPr="00DA3A25">
        <w:rPr>
          <w:rFonts w:cs="Arial"/>
          <w:b/>
          <w:spacing w:val="2"/>
          <w:sz w:val="20"/>
        </w:rPr>
        <w:t>u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?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sh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judges" </w:t>
      </w:r>
      <w:bookmarkStart w:id="41" w:name="_Hlk525772317"/>
      <w:r w:rsidRPr="00633952">
        <w:rPr>
          <w:rFonts w:cs="Arial"/>
          <w:sz w:val="16"/>
          <w:szCs w:val="16"/>
        </w:rPr>
        <w:t>(Lk 11:18-19)</w:t>
      </w:r>
      <w:r w:rsidRPr="00DA3A25">
        <w:rPr>
          <w:rFonts w:cs="Arial"/>
          <w:sz w:val="20"/>
        </w:rPr>
        <w:t xml:space="preserve">. </w:t>
      </w:r>
      <w:bookmarkEnd w:id="41"/>
    </w:p>
    <w:p w14:paraId="42A7E45A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DF03254" w14:textId="3103ADCF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y </w:t>
      </w:r>
      <w:r w:rsidR="006C7407" w:rsidRPr="00DA3A25">
        <w:rPr>
          <w:rFonts w:cs="Arial"/>
          <w:sz w:val="20"/>
        </w:rPr>
        <w:t>a</w:t>
      </w:r>
      <w:r w:rsidR="00082328" w:rsidRPr="00DA3A25">
        <w:rPr>
          <w:rFonts w:cs="Arial"/>
          <w:sz w:val="20"/>
        </w:rPr>
        <w:t>dmi</w:t>
      </w:r>
      <w:r w:rsidR="00082328" w:rsidRPr="00DA3A25">
        <w:rPr>
          <w:rFonts w:cs="Arial"/>
          <w:spacing w:val="4"/>
          <w:sz w:val="20"/>
        </w:rPr>
        <w:t>t</w:t>
      </w:r>
      <w:r w:rsidR="00E62FFC" w:rsidRPr="00DA3A25">
        <w:rPr>
          <w:rFonts w:cs="Arial"/>
          <w:spacing w:val="2"/>
          <w:sz w:val="20"/>
        </w:rPr>
        <w:t>t</w:t>
      </w:r>
      <w:r w:rsidR="00082328" w:rsidRPr="00DA3A25">
        <w:rPr>
          <w:rFonts w:cs="Arial"/>
          <w:sz w:val="20"/>
        </w:rPr>
        <w:t xml:space="preserve">ed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E47DEA" w:rsidRPr="00DA3A25">
        <w:rPr>
          <w:rFonts w:cs="Arial"/>
          <w:sz w:val="20"/>
        </w:rPr>
        <w:t xml:space="preserve"> had</w:t>
      </w:r>
      <w:r w:rsidR="00585C9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vils,"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>t</w:t>
      </w:r>
      <w:r w:rsidR="00E47DEA" w:rsidRPr="00DA3A25">
        <w:rPr>
          <w:rFonts w:cs="Arial"/>
          <w:spacing w:val="-2"/>
          <w:sz w:val="20"/>
        </w:rPr>
        <w:t xml:space="preserve"> </w:t>
      </w:r>
      <w:r w:rsidR="00624B7B" w:rsidRPr="00DA3A25">
        <w:rPr>
          <w:rFonts w:cs="Arial"/>
          <w:spacing w:val="4"/>
          <w:sz w:val="20"/>
        </w:rPr>
        <w:t>t</w:t>
      </w:r>
      <w:r w:rsidR="00624B7B" w:rsidRPr="00DA3A25">
        <w:rPr>
          <w:rFonts w:cs="Arial"/>
          <w:sz w:val="20"/>
        </w:rPr>
        <w:t xml:space="preserve">o avoid having </w:t>
      </w:r>
      <w:r w:rsidR="00624B7B" w:rsidRPr="00DA3A25">
        <w:rPr>
          <w:rFonts w:cs="Arial"/>
          <w:spacing w:val="4"/>
          <w:sz w:val="20"/>
        </w:rPr>
        <w:t>t</w:t>
      </w:r>
      <w:r w:rsidR="00624B7B" w:rsidRPr="00DA3A25">
        <w:rPr>
          <w:rFonts w:cs="Arial"/>
          <w:sz w:val="20"/>
        </w:rPr>
        <w:t>o subm</w:t>
      </w:r>
      <w:r w:rsidR="00624B7B" w:rsidRPr="00DA3A25">
        <w:rPr>
          <w:rFonts w:cs="Arial"/>
          <w:spacing w:val="2"/>
          <w:sz w:val="20"/>
        </w:rPr>
        <w:t>i</w:t>
      </w:r>
      <w:r w:rsidR="00624B7B" w:rsidRPr="00DA3A25">
        <w:rPr>
          <w:rFonts w:cs="Arial"/>
          <w:spacing w:val="-2"/>
          <w:sz w:val="20"/>
        </w:rPr>
        <w:t xml:space="preserve">t </w:t>
      </w:r>
      <w:r w:rsidR="00624B7B" w:rsidRPr="00DA3A25">
        <w:rPr>
          <w:rFonts w:cs="Arial"/>
          <w:spacing w:val="4"/>
          <w:sz w:val="20"/>
        </w:rPr>
        <w:t>t</w:t>
      </w:r>
      <w:r w:rsidR="00624B7B" w:rsidRPr="00DA3A25">
        <w:rPr>
          <w:rFonts w:cs="Arial"/>
          <w:sz w:val="20"/>
        </w:rPr>
        <w:t xml:space="preserve">o </w:t>
      </w:r>
      <w:r w:rsidR="00624B7B" w:rsidRPr="00DA3A25">
        <w:rPr>
          <w:rFonts w:cs="Arial"/>
          <w:spacing w:val="4"/>
          <w:sz w:val="20"/>
        </w:rPr>
        <w:t>t</w:t>
      </w:r>
      <w:r w:rsidR="00624B7B" w:rsidRPr="00DA3A25">
        <w:rPr>
          <w:rFonts w:cs="Arial"/>
          <w:sz w:val="20"/>
        </w:rPr>
        <w:t xml:space="preserve">he </w:t>
      </w:r>
      <w:r w:rsidR="00624B7B" w:rsidRPr="00DA3A25">
        <w:rPr>
          <w:rFonts w:cs="Arial"/>
          <w:spacing w:val="4"/>
          <w:sz w:val="20"/>
        </w:rPr>
        <w:t>t</w:t>
      </w:r>
      <w:r w:rsidR="00624B7B" w:rsidRPr="00DA3A25">
        <w:rPr>
          <w:rFonts w:cs="Arial"/>
          <w:spacing w:val="2"/>
          <w:sz w:val="20"/>
        </w:rPr>
        <w:t>ru</w:t>
      </w:r>
      <w:r w:rsidR="00624B7B" w:rsidRPr="00DA3A25">
        <w:rPr>
          <w:rFonts w:cs="Arial"/>
          <w:spacing w:val="4"/>
          <w:sz w:val="20"/>
        </w:rPr>
        <w:t>t</w:t>
      </w:r>
      <w:r w:rsidR="00624B7B" w:rsidRPr="00DA3A25">
        <w:rPr>
          <w:rFonts w:cs="Arial"/>
          <w:sz w:val="20"/>
        </w:rPr>
        <w:t>h o</w:t>
      </w:r>
      <w:r w:rsidR="00624B7B" w:rsidRPr="00DA3A25">
        <w:rPr>
          <w:rFonts w:cs="Arial"/>
          <w:spacing w:val="-2"/>
          <w:sz w:val="20"/>
        </w:rPr>
        <w:t xml:space="preserve">f </w:t>
      </w:r>
      <w:r w:rsidR="00624B7B" w:rsidRPr="00DA3A25">
        <w:rPr>
          <w:rFonts w:cs="Arial"/>
          <w:sz w:val="20"/>
        </w:rPr>
        <w:t>wha</w:t>
      </w:r>
      <w:r w:rsidR="00624B7B" w:rsidRPr="00DA3A25">
        <w:rPr>
          <w:rFonts w:cs="Arial"/>
          <w:spacing w:val="-2"/>
          <w:sz w:val="20"/>
        </w:rPr>
        <w:t xml:space="preserve">t </w:t>
      </w:r>
      <w:r w:rsidR="00624B7B" w:rsidRPr="00DA3A25">
        <w:rPr>
          <w:rFonts w:cs="Arial"/>
          <w:spacing w:val="4"/>
          <w:sz w:val="20"/>
        </w:rPr>
        <w:t>t</w:t>
      </w:r>
      <w:r w:rsidR="00624B7B" w:rsidRPr="00DA3A25">
        <w:rPr>
          <w:rFonts w:cs="Arial"/>
          <w:sz w:val="20"/>
        </w:rPr>
        <w:t>his mean</w:t>
      </w:r>
      <w:r w:rsidR="003F694F" w:rsidRPr="00DA3A25">
        <w:rPr>
          <w:rFonts w:cs="Arial"/>
          <w:spacing w:val="-2"/>
          <w:sz w:val="20"/>
        </w:rPr>
        <w:t>t,</w:t>
      </w:r>
      <w:r w:rsidR="006C7407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aid he di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 Beelzebub</w:t>
      </w:r>
      <w:r w:rsidR="001B0C33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" However, </w:t>
      </w:r>
      <w:r w:rsidR="00082328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g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asily</w:t>
      </w:r>
      <w:r w:rsidR="00082328" w:rsidRPr="00DA3A25">
        <w:rPr>
          <w:rFonts w:cs="Arial"/>
          <w:sz w:val="20"/>
        </w:rPr>
        <w:t xml:space="preserve"> and he </w:t>
      </w:r>
      <w:r w:rsidRPr="00DA3A25">
        <w:rPr>
          <w:rFonts w:cs="Arial"/>
          <w:sz w:val="20"/>
        </w:rPr>
        <w:t>asked, 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I by Beelzebub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vils, by whom do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on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m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?"</w:t>
      </w:r>
    </w:p>
    <w:p w14:paraId="42C78DFE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17BA5EB" w14:textId="05FA6EF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D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1F68A7" w:rsidRPr="00DA3A25">
        <w:rPr>
          <w:rFonts w:cs="Arial"/>
          <w:sz w:val="20"/>
        </w:rPr>
        <w:t xml:space="preserve">e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ise sons who would be walking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ow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? </w:t>
      </w:r>
      <w:r w:rsidR="00D06CA8" w:rsidRPr="00DA3A25">
        <w:rPr>
          <w:rFonts w:cs="Arial"/>
          <w:sz w:val="20"/>
        </w:rPr>
        <w:t>Ce</w:t>
      </w:r>
      <w:r w:rsidR="00D06CA8" w:rsidRPr="00DA3A25">
        <w:rPr>
          <w:rFonts w:cs="Arial"/>
          <w:spacing w:val="6"/>
          <w:sz w:val="20"/>
        </w:rPr>
        <w:t>r</w:t>
      </w:r>
      <w:r w:rsidR="00E62FFC" w:rsidRPr="00DA3A25">
        <w:rPr>
          <w:rFonts w:cs="Arial"/>
          <w:spacing w:val="2"/>
          <w:sz w:val="20"/>
        </w:rPr>
        <w:t>t</w:t>
      </w:r>
      <w:r w:rsidR="00D06CA8" w:rsidRPr="00DA3A25">
        <w:rPr>
          <w:rFonts w:cs="Arial"/>
          <w:sz w:val="20"/>
        </w:rPr>
        <w:t>ainly</w:t>
      </w:r>
      <w:r w:rsidRPr="00DA3A25">
        <w:rPr>
          <w:rFonts w:cs="Arial"/>
          <w:sz w:val="20"/>
        </w:rPr>
        <w:t xml:space="preserve"> no</w:t>
      </w:r>
      <w:r w:rsidR="003F694F" w:rsidRPr="00DA3A25">
        <w:rPr>
          <w:rFonts w:cs="Arial"/>
          <w:spacing w:val="-2"/>
          <w:sz w:val="20"/>
        </w:rPr>
        <w:t>t.</w:t>
      </w:r>
      <w:r w:rsidR="00D06CA8" w:rsidRPr="00DA3A25">
        <w:rPr>
          <w:rFonts w:cs="Arial"/>
          <w:sz w:val="20"/>
        </w:rPr>
        <w:t xml:space="preserve"> T</w:t>
      </w:r>
      <w:r w:rsidRPr="00DA3A25">
        <w:rPr>
          <w:rFonts w:cs="Arial"/>
          <w:sz w:val="20"/>
        </w:rPr>
        <w:t xml:space="preserve">his is </w:t>
      </w:r>
      <w:r w:rsidR="0046445C" w:rsidRPr="00DA3A25">
        <w:rPr>
          <w:rFonts w:cs="Arial"/>
          <w:sz w:val="20"/>
        </w:rPr>
        <w:t xml:space="preserve">what </w:t>
      </w:r>
      <w:r w:rsidR="001638ED" w:rsidRPr="00DA3A25">
        <w:rPr>
          <w:rFonts w:cs="Arial"/>
          <w:sz w:val="20"/>
        </w:rPr>
        <w:t xml:space="preserve">Jesus </w:t>
      </w:r>
      <w:r w:rsidRPr="00DA3A25">
        <w:rPr>
          <w:rFonts w:cs="Arial"/>
          <w:sz w:val="20"/>
        </w:rPr>
        <w:t xml:space="preserve">exposed </w:t>
      </w:r>
      <w:r w:rsidR="001638ED" w:rsidRPr="00DA3A25">
        <w:rPr>
          <w:rFonts w:cs="Arial"/>
          <w:sz w:val="20"/>
        </w:rPr>
        <w:t>wi</w:t>
      </w:r>
      <w:r w:rsidR="00E62FFC" w:rsidRPr="00DA3A25">
        <w:rPr>
          <w:rFonts w:cs="Arial"/>
          <w:spacing w:val="2"/>
          <w:sz w:val="20"/>
        </w:rPr>
        <w:t>t</w:t>
      </w:r>
      <w:r w:rsidR="001638ED" w:rsidRPr="00DA3A25">
        <w:rPr>
          <w:rFonts w:cs="Arial"/>
          <w:sz w:val="20"/>
        </w:rPr>
        <w:t xml:space="preserve">h his </w:t>
      </w:r>
      <w:r w:rsidRPr="00DA3A25">
        <w:rPr>
          <w:rFonts w:cs="Arial"/>
          <w:sz w:val="20"/>
        </w:rPr>
        <w:t>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1748E1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ons ha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evil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would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w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Jesus'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. Jesus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is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nd di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vils. T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ons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="00BB5A4F" w:rsidRPr="00DA3A25">
        <w:rPr>
          <w:rFonts w:cs="Arial"/>
          <w:sz w:val="20"/>
        </w:rPr>
        <w:t xml:space="preserve"> and </w:t>
      </w:r>
      <w:r w:rsidRPr="00DA3A25">
        <w:rPr>
          <w:rFonts w:cs="Arial"/>
          <w:sz w:val="20"/>
        </w:rPr>
        <w:t>had no power</w:t>
      </w:r>
      <w:r w:rsidR="00721AC2" w:rsidRPr="00DA3A25">
        <w:rPr>
          <w:rFonts w:cs="Arial"/>
          <w:sz w:val="20"/>
        </w:rPr>
        <w:t>. Therefore,</w:t>
      </w:r>
      <w:r w:rsidR="00423E19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423E19" w:rsidRPr="00DA3A25">
        <w:rPr>
          <w:rFonts w:cs="Arial"/>
          <w:sz w:val="20"/>
        </w:rPr>
        <w:t>he</w:t>
      </w:r>
      <w:r w:rsidR="00EA65B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swe</w:t>
      </w:r>
      <w:r w:rsidRPr="00DA3A25">
        <w:rPr>
          <w:rFonts w:cs="Arial"/>
          <w:spacing w:val="-4"/>
          <w:sz w:val="20"/>
        </w:rPr>
        <w:t>r</w:t>
      </w:r>
      <w:r w:rsidR="00BF7950" w:rsidRPr="00DA3A25">
        <w:rPr>
          <w:rFonts w:cs="Arial"/>
          <w:spacing w:val="-2"/>
          <w:sz w:val="20"/>
        </w:rPr>
        <w:t xml:space="preserve"> </w:t>
      </w:r>
      <w:r w:rsidR="00462733" w:rsidRPr="00DA3A25">
        <w:rPr>
          <w:rFonts w:cs="Arial"/>
          <w:spacing w:val="-2"/>
          <w:sz w:val="20"/>
        </w:rPr>
        <w:t>tha</w:t>
      </w:r>
      <w:r w:rsidR="00462733" w:rsidRPr="00DA3A25">
        <w:rPr>
          <w:rFonts w:cs="Arial"/>
          <w:spacing w:val="-4"/>
          <w:sz w:val="20"/>
        </w:rPr>
        <w:t>t</w:t>
      </w:r>
      <w:r w:rsidR="00462733" w:rsidRPr="00DA3A25">
        <w:rPr>
          <w:rFonts w:cs="Arial"/>
          <w:spacing w:val="-2"/>
          <w:sz w:val="20"/>
        </w:rPr>
        <w:t xml:space="preserve"> </w:t>
      </w:r>
      <w:r w:rsidR="008D6388" w:rsidRPr="00DA3A25">
        <w:rPr>
          <w:rFonts w:cs="Arial"/>
          <w:spacing w:val="-2"/>
          <w:sz w:val="20"/>
        </w:rPr>
        <w:t>shoul</w:t>
      </w:r>
      <w:r w:rsidR="008D6388" w:rsidRPr="00DA3A25">
        <w:rPr>
          <w:rFonts w:cs="Arial"/>
          <w:spacing w:val="-4"/>
          <w:sz w:val="20"/>
        </w:rPr>
        <w:t>d</w:t>
      </w:r>
      <w:r w:rsidR="008D6388" w:rsidRPr="00DA3A25">
        <w:rPr>
          <w:rFonts w:cs="Arial"/>
          <w:spacing w:val="-2"/>
          <w:sz w:val="20"/>
        </w:rPr>
        <w:t xml:space="preserve"> hav</w:t>
      </w:r>
      <w:r w:rsidR="008D6388" w:rsidRPr="00DA3A25">
        <w:rPr>
          <w:rFonts w:cs="Arial"/>
          <w:spacing w:val="-4"/>
          <w:sz w:val="20"/>
        </w:rPr>
        <w:t>e</w:t>
      </w:r>
      <w:r w:rsidR="008D6388" w:rsidRPr="00DA3A25">
        <w:rPr>
          <w:rFonts w:cs="Arial"/>
          <w:spacing w:val="-2"/>
          <w:sz w:val="20"/>
        </w:rPr>
        <w:t xml:space="preserve"> </w:t>
      </w:r>
      <w:r w:rsidR="00BF7950" w:rsidRPr="00DA3A25">
        <w:rPr>
          <w:rFonts w:cs="Arial"/>
          <w:sz w:val="20"/>
        </w:rPr>
        <w:t>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BF7950" w:rsidRPr="00DA3A25">
        <w:rPr>
          <w:rFonts w:cs="Arial"/>
          <w:sz w:val="20"/>
        </w:rPr>
        <w:t>k</w:t>
      </w:r>
      <w:r w:rsidR="00BB5A4F" w:rsidRPr="00DA3A25">
        <w:rPr>
          <w:rFonts w:cs="Arial"/>
          <w:sz w:val="20"/>
        </w:rPr>
        <w:t>e</w:t>
      </w:r>
      <w:r w:rsidR="008D6388" w:rsidRPr="00DA3A25">
        <w:rPr>
          <w:rFonts w:cs="Arial"/>
          <w:spacing w:val="-4"/>
          <w:sz w:val="20"/>
        </w:rPr>
        <w:t>d</w:t>
      </w:r>
      <w:r w:rsidR="00BB5A4F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"by</w:t>
      </w:r>
      <w:r w:rsidRPr="00DA3A25">
        <w:rPr>
          <w:rFonts w:cs="Arial"/>
          <w:spacing w:val="-4"/>
          <w:sz w:val="20"/>
        </w:rPr>
        <w:t xml:space="preserve">" </w:t>
      </w:r>
      <w:r w:rsidRPr="00DA3A25">
        <w:rPr>
          <w:rFonts w:cs="Arial"/>
          <w:sz w:val="20"/>
        </w:rPr>
        <w:t>n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on</w:t>
      </w:r>
      <w:r w:rsidRPr="00DA3A25">
        <w:rPr>
          <w:rFonts w:cs="Arial"/>
          <w:spacing w:val="2"/>
          <w:sz w:val="20"/>
        </w:rPr>
        <w:t>e</w:t>
      </w:r>
      <w:r w:rsidR="001748E1" w:rsidRPr="00DA3A25">
        <w:rPr>
          <w:rFonts w:cs="Arial"/>
          <w:spacing w:val="-4"/>
          <w:sz w:val="20"/>
        </w:rPr>
        <w:t>!</w:t>
      </w:r>
      <w:r w:rsidRPr="00DA3A25">
        <w:rPr>
          <w:rFonts w:cs="Arial"/>
          <w:sz w:val="20"/>
        </w:rPr>
        <w:t xml:space="preserve"> </w:t>
      </w:r>
      <w:r w:rsidR="001748E1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ons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1748E1" w:rsidRPr="00DA3A25">
        <w:rPr>
          <w:rFonts w:cs="Arial"/>
          <w:i/>
          <w:iCs/>
          <w:sz w:val="20"/>
        </w:rPr>
        <w:t>a</w:t>
      </w:r>
      <w:r w:rsidR="001748E1" w:rsidRPr="00DA3A25">
        <w:rPr>
          <w:rFonts w:cs="Arial"/>
          <w:i/>
          <w:iCs/>
          <w:spacing w:val="-2"/>
          <w:sz w:val="20"/>
        </w:rPr>
        <w:t>n</w:t>
      </w:r>
      <w:r w:rsidR="001748E1" w:rsidRPr="00DA3A25">
        <w:rPr>
          <w:rFonts w:cs="Arial"/>
          <w:i/>
          <w:iCs/>
          <w:sz w:val="20"/>
        </w:rPr>
        <w:t>y</w:t>
      </w:r>
      <w:r w:rsidR="001748E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evils</w:t>
      </w:r>
      <w:r w:rsidR="001748E1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This is why </w:t>
      </w:r>
      <w:r w:rsidR="00BF7950" w:rsidRPr="00DA3A25">
        <w:rPr>
          <w:rFonts w:cs="Arial"/>
          <w:sz w:val="20"/>
        </w:rPr>
        <w:t xml:space="preserve">Jesus was able </w:t>
      </w:r>
      <w:r w:rsidR="00E62FFC" w:rsidRPr="00DA3A25">
        <w:rPr>
          <w:rFonts w:cs="Arial"/>
          <w:spacing w:val="2"/>
          <w:sz w:val="20"/>
        </w:rPr>
        <w:t>t</w:t>
      </w:r>
      <w:r w:rsidR="00BF7950"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sz w:val="20"/>
        </w:rPr>
        <w:t xml:space="preserve"> sons as ev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–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sh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judges" </w:t>
      </w:r>
      <w:r w:rsidRPr="00633952">
        <w:rPr>
          <w:rFonts w:cs="Arial"/>
          <w:sz w:val="16"/>
          <w:szCs w:val="16"/>
        </w:rPr>
        <w:t>(Lk 11:19)</w:t>
      </w:r>
      <w:r w:rsidRPr="00DA3A25">
        <w:rPr>
          <w:rFonts w:cs="Arial"/>
          <w:sz w:val="20"/>
        </w:rPr>
        <w:t>.</w:t>
      </w:r>
    </w:p>
    <w:p w14:paraId="2F99202F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8C00AF2" w14:textId="2AE42026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peopl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judg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Thu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. "Judg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z w:val="20"/>
          <w:szCs w:val="21"/>
        </w:rPr>
        <w:instrText>Bible, the (scripture):</w:instrText>
      </w:r>
      <w:r w:rsidRPr="00DA3A25">
        <w:rPr>
          <w:sz w:val="20"/>
        </w:rPr>
        <w:instrText xml:space="preserve">according to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pp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bookmarkStart w:id="42" w:name="_Hlk527216367"/>
      <w:r w:rsidRPr="00DA3A25">
        <w:rPr>
          <w:rFonts w:cs="Arial"/>
          <w:sz w:val="20"/>
        </w:rPr>
        <w:t xml:space="preserve">judg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 judg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7:24)</w:t>
      </w:r>
      <w:r w:rsidRPr="00DA3A25">
        <w:rPr>
          <w:rFonts w:cs="Arial"/>
          <w:sz w:val="20"/>
        </w:rPr>
        <w:t xml:space="preserve"> </w:t>
      </w:r>
      <w:bookmarkEnd w:id="42"/>
      <w:r w:rsidRPr="00DA3A25">
        <w:rPr>
          <w:rFonts w:cs="Arial"/>
          <w:sz w:val="20"/>
        </w:rPr>
        <w:t xml:space="preserve">was </w:t>
      </w:r>
      <w:r w:rsidR="00373659" w:rsidRPr="00DA3A25">
        <w:rPr>
          <w:rFonts w:cs="Arial"/>
          <w:sz w:val="20"/>
        </w:rPr>
        <w:t>Jesus'</w:t>
      </w:r>
      <w:r w:rsidR="00373659"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sel</w:t>
      </w:r>
      <w:r w:rsidR="007F784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EC07B6" w:rsidRPr="00DA3A25">
        <w:rPr>
          <w:rFonts w:cs="Arial"/>
          <w:sz w:val="20"/>
        </w:rPr>
        <w:t>regard</w:t>
      </w:r>
      <w:r w:rsidR="00373659" w:rsidRPr="00DA3A25">
        <w:rPr>
          <w:rFonts w:cs="Arial"/>
          <w:sz w:val="20"/>
        </w:rPr>
        <w:t xml:space="preserve">ing </w:t>
      </w:r>
      <w:r w:rsidRPr="00DA3A25">
        <w:rPr>
          <w:rFonts w:cs="Arial"/>
          <w:sz w:val="20"/>
        </w:rPr>
        <w:t>mak</w:t>
      </w:r>
      <w:r w:rsidR="00264094" w:rsidRPr="00DA3A25">
        <w:rPr>
          <w:rFonts w:cs="Arial"/>
          <w:sz w:val="20"/>
        </w:rPr>
        <w:t>ing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udg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. To judg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-6"/>
          <w:sz w:val="20"/>
        </w:rPr>
        <w:t>y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ou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need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ord, the:</w:instrText>
      </w:r>
      <w:r w:rsidRPr="00DA3A25">
        <w:rPr>
          <w:sz w:val="20"/>
        </w:rPr>
        <w:instrText xml:space="preserve">right in the sight of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an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y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wn opinion. Human judg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by </w:t>
      </w:r>
      <w:r w:rsidR="00264094" w:rsidRPr="00DA3A25">
        <w:rPr>
          <w:rFonts w:cs="Arial"/>
          <w:sz w:val="20"/>
        </w:rPr>
        <w:t xml:space="preserve">many </w:t>
      </w:r>
      <w:r w:rsidR="00E62FFC" w:rsidRPr="00DA3A25">
        <w:rPr>
          <w:rFonts w:cs="Arial"/>
          <w:spacing w:val="2"/>
          <w:sz w:val="20"/>
        </w:rPr>
        <w:t>t</w:t>
      </w:r>
      <w:r w:rsidR="00264094" w:rsidRPr="00DA3A25">
        <w:rPr>
          <w:rFonts w:cs="Arial"/>
          <w:sz w:val="20"/>
        </w:rPr>
        <w:t>hings</w:t>
      </w:r>
      <w:r w:rsidRPr="00DA3A25">
        <w:rPr>
          <w:rFonts w:cs="Arial"/>
          <w:spacing w:val="-2"/>
          <w:sz w:val="20"/>
        </w:rPr>
        <w:t xml:space="preserve"> and</w:t>
      </w:r>
      <w:r w:rsidRPr="00DA3A25">
        <w:rPr>
          <w:rFonts w:cs="Arial"/>
          <w:sz w:val="20"/>
        </w:rPr>
        <w:t xml:space="preserve"> app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s a judg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pends on how a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on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 is p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ived. If we judge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z w:val="20"/>
          <w:szCs w:val="21"/>
        </w:rPr>
        <w:instrText>Bible, the (scripture):</w:instrText>
      </w:r>
      <w:r w:rsidRPr="00DA3A25">
        <w:rPr>
          <w:sz w:val="20"/>
        </w:rPr>
        <w:instrText xml:space="preserve">according to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pp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our own opinion is </w:t>
      </w:r>
      <w:r w:rsidRPr="00DA3A25">
        <w:rPr>
          <w:rFonts w:cs="Arial"/>
          <w:spacing w:val="4"/>
          <w:sz w:val="20"/>
        </w:rPr>
        <w:t>ou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udgmen</w:t>
      </w:r>
      <w:r w:rsidRPr="00DA3A25">
        <w:rPr>
          <w:rFonts w:cs="Arial"/>
          <w:spacing w:val="-2"/>
          <w:sz w:val="20"/>
        </w:rPr>
        <w:t>t.</w:t>
      </w:r>
      <w:r w:rsidR="000C4DB9">
        <w:rPr>
          <w:rFonts w:cs="Arial"/>
          <w:spacing w:val="-2"/>
          <w:sz w:val="20"/>
        </w:rPr>
        <w:t xml:space="preserve"> </w:t>
      </w:r>
      <w:r w:rsidR="007B7CAC" w:rsidRPr="00DA3A25">
        <w:rPr>
          <w:rFonts w:cs="Arial"/>
          <w:sz w:val="20"/>
        </w:rPr>
        <w:t xml:space="preserve">In </w:t>
      </w:r>
      <w:r w:rsidR="00E62FFC" w:rsidRPr="00DA3A25">
        <w:rPr>
          <w:rFonts w:cs="Arial"/>
          <w:spacing w:val="2"/>
          <w:sz w:val="20"/>
        </w:rPr>
        <w:t>t</w:t>
      </w:r>
      <w:r w:rsidR="007B7CAC" w:rsidRPr="00DA3A25">
        <w:rPr>
          <w:rFonts w:cs="Arial"/>
          <w:sz w:val="20"/>
        </w:rPr>
        <w:t>he episode above</w:t>
      </w:r>
      <w:r w:rsidR="00264094" w:rsidRPr="00DA3A25">
        <w:rPr>
          <w:rFonts w:cs="Arial"/>
          <w:sz w:val="20"/>
        </w:rPr>
        <w:t xml:space="preserve">,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7B7CAC" w:rsidRPr="00DA3A25">
        <w:rPr>
          <w:rFonts w:cs="Arial"/>
          <w:sz w:val="20"/>
        </w:rPr>
        <w:t>ose</w:t>
      </w:r>
      <w:r w:rsidR="0026409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who saw Jesu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vils did no</w:t>
      </w:r>
      <w:r w:rsidRPr="00DA3A25">
        <w:rPr>
          <w:rFonts w:cs="Arial"/>
          <w:spacing w:val="-2"/>
          <w:sz w:val="20"/>
        </w:rPr>
        <w:t xml:space="preserve">t </w:t>
      </w:r>
      <w:r w:rsidR="00836943" w:rsidRPr="00DA3A25">
        <w:rPr>
          <w:rFonts w:cs="Arial"/>
          <w:spacing w:val="-2"/>
          <w:sz w:val="20"/>
        </w:rPr>
        <w:t>"</w:t>
      </w:r>
      <w:r w:rsidRPr="00DA3A25">
        <w:rPr>
          <w:rFonts w:cs="Arial"/>
          <w:sz w:val="20"/>
        </w:rPr>
        <w:t xml:space="preserve">judg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 judg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.</w:t>
      </w:r>
      <w:bookmarkStart w:id="43" w:name="_Hlk525752357"/>
      <w:r w:rsidR="00836943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="0018356E" w:rsidRPr="00DA3A25">
        <w:rPr>
          <w:rFonts w:cs="Arial"/>
          <w:sz w:val="20"/>
        </w:rPr>
        <w:t>Jesus said, "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18356E" w:rsidRPr="00DA3A25">
        <w:rPr>
          <w:rFonts w:cs="Arial"/>
          <w:sz w:val="20"/>
        </w:rPr>
        <w:t xml:space="preserve">" had </w:t>
      </w:r>
      <w:r w:rsidR="00321406" w:rsidRPr="00DA3A25">
        <w:rPr>
          <w:rFonts w:cs="Arial"/>
          <w:spacing w:val="2"/>
          <w:sz w:val="20"/>
        </w:rPr>
        <w:t>c</w:t>
      </w:r>
      <w:r w:rsidR="0018356E" w:rsidRPr="00DA3A25">
        <w:rPr>
          <w:rFonts w:cs="Arial"/>
          <w:sz w:val="20"/>
        </w:rPr>
        <w:t xml:space="preserve">ome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up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="0088088E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6958E2" w:rsidRPr="00DA3A25">
        <w:rPr>
          <w:rFonts w:cs="Arial"/>
          <w:sz w:val="20"/>
        </w:rPr>
        <w:t xml:space="preserve">b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s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="00321406" w:rsidRPr="00DA3A25">
        <w:rPr>
          <w:rFonts w:cs="Arial"/>
          <w:spacing w:val="2"/>
          <w:sz w:val="20"/>
        </w:rPr>
        <w:t>c</w:t>
      </w:r>
      <w:r w:rsidR="00264094" w:rsidRPr="00DA3A25">
        <w:rPr>
          <w:rFonts w:cs="Arial"/>
          <w:sz w:val="20"/>
        </w:rPr>
        <w:t>ould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e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. </w:t>
      </w:r>
    </w:p>
    <w:p w14:paraId="6A70A035" w14:textId="3D889504" w:rsidR="00264094" w:rsidRPr="00DA3A25" w:rsidRDefault="00264094">
      <w:pPr>
        <w:rPr>
          <w:rFonts w:cs="Arial"/>
          <w:sz w:val="20"/>
        </w:rPr>
      </w:pPr>
    </w:p>
    <w:p w14:paraId="7DBEF73A" w14:textId="545179D7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Ni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odemus</w:t>
      </w:r>
      <w:r w:rsidR="00603EE2" w:rsidRPr="005916D3">
        <w:rPr>
          <w:rFonts w:cs="Arial"/>
          <w:sz w:val="24"/>
        </w:rPr>
        <w:fldChar w:fldCharType="begin"/>
      </w:r>
      <w:r w:rsidR="00603EE2" w:rsidRPr="005916D3">
        <w:rPr>
          <w:sz w:val="24"/>
        </w:rPr>
        <w:instrText xml:space="preserve"> XE "</w:instrText>
      </w:r>
      <w:r w:rsidR="00603EE2" w:rsidRPr="005916D3">
        <w:rPr>
          <w:rFonts w:cs="Arial"/>
          <w:sz w:val="24"/>
        </w:rPr>
        <w:instrText>Nicodemus</w:instrText>
      </w:r>
      <w:r w:rsidR="00603EE2" w:rsidRPr="005916D3">
        <w:rPr>
          <w:sz w:val="24"/>
        </w:rPr>
        <w:instrText xml:space="preserve">" </w:instrText>
      </w:r>
      <w:r w:rsidR="00603EE2" w:rsidRPr="005916D3">
        <w:rPr>
          <w:rFonts w:cs="Arial"/>
          <w:sz w:val="24"/>
        </w:rPr>
        <w:fldChar w:fldCharType="end"/>
      </w:r>
    </w:p>
    <w:p w14:paraId="221F7471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bookmarkEnd w:id="43"/>
    <w:p w14:paraId="2BC2DD02" w14:textId="745B846B" w:rsidR="00E34CE0" w:rsidRPr="00DA3A25" w:rsidRDefault="0018356E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no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34CE0" w:rsidRPr="00DA3A25">
        <w:rPr>
          <w:rFonts w:cs="Arial"/>
          <w:sz w:val="20"/>
        </w:rPr>
        <w:t xml:space="preserve">who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ould not se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kingdom of God was N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demus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Nicodemus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, eve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ough what he sai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Jesus shows he p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sump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uously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ought he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ould. He was a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p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ligious leader, as was no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ed i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</w:t>
      </w:r>
      <w:r w:rsidR="00035A73">
        <w:rPr>
          <w:rFonts w:cs="Arial"/>
          <w:sz w:val="20"/>
        </w:rPr>
        <w:t xml:space="preserve"> same</w:t>
      </w:r>
      <w:r w:rsidR="00E34CE0" w:rsidRPr="00DA3A25">
        <w:rPr>
          <w:rFonts w:cs="Arial"/>
          <w:sz w:val="20"/>
        </w:rPr>
        <w:t xml:space="preserve"> passag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a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ells us o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night he wen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speak w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 Jesus:</w:t>
      </w:r>
    </w:p>
    <w:p w14:paraId="6DA553EA" w14:textId="7BD27530" w:rsidR="00E34CE0" w:rsidRPr="00DA3A25" w:rsidRDefault="00E34CE0" w:rsidP="00E34CE0">
      <w:pPr>
        <w:spacing w:line="240" w:lineRule="auto"/>
        <w:rPr>
          <w:rFonts w:cs="Arial"/>
          <w:sz w:val="20"/>
        </w:rPr>
      </w:pPr>
    </w:p>
    <w:p w14:paraId="7A912F11" w14:textId="64667226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z w:val="20"/>
          <w:vertAlign w:val="superscript"/>
        </w:rPr>
        <w:t>1</w:t>
      </w:r>
      <w:r w:rsidRPr="00DA3A25">
        <w:rPr>
          <w:rFonts w:cs="Arial"/>
          <w:sz w:val="20"/>
        </w:rPr>
        <w:t>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as a ma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har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named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l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Jews: </w:t>
      </w:r>
      <w:r w:rsidRPr="00DA3A25">
        <w:rPr>
          <w:rFonts w:cs="Arial"/>
          <w:sz w:val="20"/>
          <w:vertAlign w:val="superscript"/>
        </w:rPr>
        <w:t>2</w:t>
      </w:r>
      <w:r w:rsidRPr="00DA3A25">
        <w:rPr>
          <w:rFonts w:cs="Arial"/>
          <w:sz w:val="20"/>
        </w:rPr>
        <w:t xml:space="preserve">The sam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y n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:</w:instrText>
      </w:r>
      <w:r w:rsidRPr="00DA3A25">
        <w:rPr>
          <w:sz w:val="20"/>
        </w:rPr>
        <w:instrText xml:space="preserve">went by nigh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Rabbi, we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no m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doe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 b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. </w:t>
      </w:r>
      <w:r w:rsidRPr="00DA3A25">
        <w:rPr>
          <w:rFonts w:cs="Arial"/>
          <w:sz w:val="20"/>
          <w:vertAlign w:val="superscript"/>
        </w:rPr>
        <w:t>3</w:t>
      </w:r>
      <w:r w:rsidRPr="00DA3A25">
        <w:rPr>
          <w:rFonts w:cs="Arial"/>
          <w:sz w:val="20"/>
        </w:rPr>
        <w:t>Jesus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,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, 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,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man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  <w:vertAlign w:val="superscript"/>
        </w:rPr>
        <w:t>4</w:t>
      </w: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Ho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a man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 when he is old?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he 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's womb, and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? </w:t>
      </w:r>
      <w:r w:rsidRPr="00DA3A25">
        <w:rPr>
          <w:rFonts w:cs="Arial"/>
          <w:sz w:val="20"/>
          <w:vertAlign w:val="superscript"/>
        </w:rPr>
        <w:t>5</w:t>
      </w:r>
      <w:r w:rsidRPr="00DA3A25">
        <w:rPr>
          <w:rFonts w:cs="Arial"/>
          <w:sz w:val="20"/>
        </w:rPr>
        <w:t>Jesus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,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,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, 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,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man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water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>f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  <w:vertAlign w:val="superscript"/>
        </w:rPr>
        <w:t>6</w:t>
      </w:r>
      <w:r w:rsidRPr="00DA3A25">
        <w:rPr>
          <w:rFonts w:cs="Arial"/>
          <w:sz w:val="20"/>
        </w:rPr>
        <w:t>T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flesh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spi</w:t>
      </w:r>
      <w:r w:rsidRPr="00DA3A25">
        <w:rPr>
          <w:rFonts w:cs="Arial"/>
          <w:spacing w:val="2"/>
          <w:sz w:val="20"/>
        </w:rPr>
        <w:t>ri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7</w:t>
      </w:r>
      <w:r w:rsidRPr="00DA3A25">
        <w:rPr>
          <w:rFonts w:cs="Arial"/>
          <w:sz w:val="20"/>
        </w:rPr>
        <w:t>M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e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, Ye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  <w:vertAlign w:val="superscript"/>
        </w:rPr>
        <w:t>8</w:t>
      </w:r>
      <w:r w:rsidRPr="00DA3A25">
        <w:rPr>
          <w:rFonts w:cs="Arial"/>
          <w:sz w:val="20"/>
        </w:rPr>
        <w:t>The wind blow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ou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of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wh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and wh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: so is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  <w:vertAlign w:val="superscript"/>
        </w:rPr>
        <w:t>9</w:t>
      </w: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Ho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be? </w:t>
      </w:r>
      <w:r w:rsidRPr="00DA3A25">
        <w:rPr>
          <w:rFonts w:cs="Arial"/>
          <w:sz w:val="20"/>
          <w:vertAlign w:val="superscript"/>
        </w:rPr>
        <w:t>10</w:t>
      </w:r>
      <w:r w:rsidRPr="00DA3A25">
        <w:rPr>
          <w:rFonts w:cs="Arial"/>
          <w:sz w:val="20"/>
        </w:rPr>
        <w:t>Jesus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 m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:</w:instrText>
      </w:r>
      <w:r w:rsidRPr="00DA3A25">
        <w:rPr>
          <w:sz w:val="20"/>
        </w:rPr>
        <w:instrText xml:space="preserve">master of Israel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know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? </w:t>
      </w:r>
      <w:r w:rsidRPr="00DA3A25">
        <w:rPr>
          <w:rFonts w:cs="Arial"/>
          <w:sz w:val="20"/>
          <w:vertAlign w:val="superscript"/>
        </w:rPr>
        <w:t>11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,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, 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, We spea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e do know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e have seen; and y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. </w:t>
      </w:r>
      <w:r w:rsidRPr="00DA3A25">
        <w:rPr>
          <w:rFonts w:cs="Arial"/>
          <w:sz w:val="20"/>
          <w:vertAlign w:val="superscript"/>
        </w:rPr>
        <w:t>12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I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you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, and ye believe 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ow shall ye believe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you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>f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heaven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?"</w:t>
      </w:r>
      <w:r w:rsidR="007E0D91" w:rsidRPr="00DA3A25">
        <w:rPr>
          <w:rFonts w:cs="Arial"/>
          <w:sz w:val="20"/>
        </w:rPr>
        <w:t xml:space="preserve"> </w:t>
      </w:r>
      <w:r w:rsidR="007E0D91" w:rsidRPr="00633952">
        <w:rPr>
          <w:rFonts w:cs="Arial"/>
          <w:sz w:val="16"/>
          <w:szCs w:val="16"/>
        </w:rPr>
        <w:t>(Fou</w:t>
      </w:r>
      <w:r w:rsidR="00FF136E" w:rsidRPr="00633952">
        <w:rPr>
          <w:rFonts w:cs="Arial"/>
          <w:spacing w:val="2"/>
          <w:sz w:val="16"/>
          <w:szCs w:val="16"/>
        </w:rPr>
        <w:t>rt</w:t>
      </w:r>
      <w:r w:rsidR="007E0D91" w:rsidRPr="00633952">
        <w:rPr>
          <w:rFonts w:cs="Arial"/>
          <w:sz w:val="16"/>
          <w:szCs w:val="16"/>
        </w:rPr>
        <w:t xml:space="preserve">h gospel </w:t>
      </w:r>
      <w:r w:rsidR="00490865" w:rsidRPr="00633952">
        <w:rPr>
          <w:rFonts w:cs="Arial"/>
          <w:sz w:val="16"/>
          <w:szCs w:val="16"/>
        </w:rPr>
        <w:t>3:1-12</w:t>
      </w:r>
      <w:r w:rsidR="007E0D91" w:rsidRPr="00633952">
        <w:rPr>
          <w:rFonts w:cs="Arial"/>
          <w:sz w:val="16"/>
          <w:szCs w:val="16"/>
        </w:rPr>
        <w:t>)</w:t>
      </w:r>
      <w:r w:rsidR="00490865" w:rsidRPr="00DA3A25">
        <w:rPr>
          <w:rFonts w:cs="Arial"/>
          <w:sz w:val="20"/>
        </w:rPr>
        <w:t xml:space="preserve"> </w:t>
      </w:r>
    </w:p>
    <w:p w14:paraId="2EC79125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92D03DD" w14:textId="3D4195B5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as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n a qu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hen he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?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B3120C" w:rsidRPr="00DA3A25">
        <w:rPr>
          <w:rFonts w:cs="Arial"/>
          <w:sz w:val="20"/>
        </w:rPr>
        <w:t>If we</w:t>
      </w:r>
      <w:r w:rsidR="003E2BC7" w:rsidRPr="00DA3A25">
        <w:rPr>
          <w:rFonts w:cs="Arial"/>
          <w:sz w:val="20"/>
        </w:rPr>
        <w:t xml:space="preserve"> assume </w:t>
      </w:r>
      <w:r w:rsidR="00E62FFC" w:rsidRPr="00DA3A25">
        <w:rPr>
          <w:rFonts w:cs="Arial"/>
          <w:spacing w:val="2"/>
          <w:sz w:val="20"/>
        </w:rPr>
        <w:t>t</w:t>
      </w:r>
      <w:r w:rsidR="00AE5D71" w:rsidRPr="00DA3A25">
        <w:rPr>
          <w:rFonts w:cs="Arial"/>
          <w:sz w:val="20"/>
        </w:rPr>
        <w:t>his was his mo</w:t>
      </w:r>
      <w:r w:rsidR="00E62FFC" w:rsidRPr="00DA3A25">
        <w:rPr>
          <w:rFonts w:cs="Arial"/>
          <w:spacing w:val="2"/>
          <w:sz w:val="20"/>
        </w:rPr>
        <w:t>t</w:t>
      </w:r>
      <w:r w:rsidR="00AE5D71" w:rsidRPr="00DA3A25">
        <w:rPr>
          <w:rFonts w:cs="Arial"/>
          <w:sz w:val="20"/>
        </w:rPr>
        <w:t>ive</w:t>
      </w:r>
      <w:r w:rsidR="00B3120C" w:rsidRPr="00DA3A25">
        <w:rPr>
          <w:rFonts w:cs="Arial"/>
          <w:sz w:val="20"/>
        </w:rPr>
        <w:t>, we</w:t>
      </w:r>
      <w:r w:rsidR="00CE0F7C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ill</w:t>
      </w:r>
      <w:r w:rsidR="00AE5D7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passag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ve</w:t>
      </w:r>
      <w:r w:rsidR="003E2BC7" w:rsidRPr="00DA3A25">
        <w:rPr>
          <w:rFonts w:cs="Arial"/>
          <w:sz w:val="20"/>
        </w:rPr>
        <w:t xml:space="preserve"> and</w:t>
      </w:r>
      <w:r w:rsidR="00B3120C" w:rsidRPr="00DA3A25">
        <w:rPr>
          <w:rFonts w:cs="Arial"/>
          <w:sz w:val="20"/>
        </w:rPr>
        <w:t xml:space="preserve"> </w:t>
      </w:r>
      <w:r w:rsidR="00B3120C" w:rsidRPr="00DA3A25">
        <w:rPr>
          <w:rFonts w:cs="Arial"/>
          <w:spacing w:val="2"/>
          <w:sz w:val="20"/>
        </w:rPr>
        <w:t>we</w:t>
      </w:r>
      <w:r w:rsidR="00B3120C" w:rsidRPr="00DA3A25">
        <w:rPr>
          <w:rFonts w:cs="Arial"/>
          <w:sz w:val="20"/>
        </w:rPr>
        <w:t xml:space="preserve"> may</w:t>
      </w:r>
      <w:r w:rsidR="003E2BC7" w:rsidRPr="00DA3A25">
        <w:rPr>
          <w:rFonts w:cs="Arial"/>
          <w:sz w:val="20"/>
        </w:rPr>
        <w:t xml:space="preserve"> make inferen</w:t>
      </w:r>
      <w:r w:rsidR="00321406" w:rsidRPr="00DA3A25">
        <w:rPr>
          <w:rFonts w:cs="Arial"/>
          <w:spacing w:val="2"/>
          <w:sz w:val="20"/>
        </w:rPr>
        <w:t>c</w:t>
      </w:r>
      <w:r w:rsidR="003E2BC7" w:rsidRPr="00DA3A25">
        <w:rPr>
          <w:rFonts w:cs="Arial"/>
          <w:sz w:val="20"/>
        </w:rPr>
        <w:t xml:space="preserve">es based on </w:t>
      </w:r>
      <w:r w:rsidR="00E62FFC" w:rsidRPr="00DA3A25">
        <w:rPr>
          <w:rFonts w:cs="Arial"/>
          <w:spacing w:val="2"/>
          <w:sz w:val="20"/>
        </w:rPr>
        <w:t>t</w:t>
      </w:r>
      <w:r w:rsidR="003E2BC7" w:rsidRPr="00DA3A25">
        <w:rPr>
          <w:rFonts w:cs="Arial"/>
          <w:sz w:val="20"/>
        </w:rPr>
        <w:t>his</w:t>
      </w:r>
      <w:r w:rsidR="00B3120C" w:rsidRPr="00DA3A25">
        <w:rPr>
          <w:rFonts w:cs="Arial"/>
          <w:sz w:val="20"/>
        </w:rPr>
        <w:t xml:space="preserve"> view</w:t>
      </w:r>
      <w:r w:rsidR="003E2BC7" w:rsidRPr="00DA3A25">
        <w:rPr>
          <w:rFonts w:cs="Arial"/>
          <w:sz w:val="20"/>
        </w:rPr>
        <w:t>.</w:t>
      </w:r>
      <w:r w:rsidR="000C4DB9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xample,</w:t>
      </w:r>
      <w:r w:rsidR="00DE53DB" w:rsidRPr="00DA3A25">
        <w:rPr>
          <w:rFonts w:cs="Arial"/>
          <w:sz w:val="20"/>
        </w:rPr>
        <w:t xml:space="preserve"> </w:t>
      </w:r>
      <w:r w:rsidR="00586FD5" w:rsidRPr="00DA3A25">
        <w:rPr>
          <w:rFonts w:cs="Arial"/>
          <w:sz w:val="20"/>
        </w:rPr>
        <w:t>be</w:t>
      </w:r>
      <w:r w:rsidR="00586FD5" w:rsidRPr="00DA3A25">
        <w:rPr>
          <w:rFonts w:cs="Arial"/>
          <w:spacing w:val="2"/>
          <w:sz w:val="20"/>
        </w:rPr>
        <w:t>c</w:t>
      </w:r>
      <w:r w:rsidR="00586FD5" w:rsidRPr="00DA3A25">
        <w:rPr>
          <w:rFonts w:cs="Arial"/>
          <w:sz w:val="20"/>
        </w:rPr>
        <w:t xml:space="preserve">ause </w:t>
      </w:r>
      <w:r w:rsidR="00DE53DB" w:rsidRPr="00DA3A25">
        <w:rPr>
          <w:rFonts w:cs="Arial"/>
          <w:sz w:val="20"/>
        </w:rPr>
        <w:t>it says</w:t>
      </w:r>
      <w:r w:rsidRPr="00DA3A25">
        <w:rPr>
          <w:rFonts w:cs="Arial"/>
          <w:sz w:val="20"/>
        </w:rPr>
        <w:t xml:space="preserve"> </w:t>
      </w:r>
      <w:r w:rsidR="00956CCC" w:rsidRPr="00DA3A25">
        <w:rPr>
          <w:rFonts w:cs="Arial"/>
          <w:sz w:val="20"/>
        </w:rPr>
        <w:t>he w</w:t>
      </w:r>
      <w:r w:rsidRPr="00DA3A25">
        <w:rPr>
          <w:rFonts w:cs="Arial"/>
          <w:sz w:val="20"/>
        </w:rPr>
        <w:t>ent "by night</w:t>
      </w:r>
      <w:r w:rsidR="00586FD5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:</w:instrText>
      </w:r>
      <w:r w:rsidRPr="00DA3A25">
        <w:rPr>
          <w:sz w:val="20"/>
        </w:rPr>
        <w:instrText xml:space="preserve">went by nigh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="008C7CC4" w:rsidRPr="00DA3A25">
        <w:rPr>
          <w:rFonts w:cs="Arial"/>
          <w:sz w:val="20"/>
        </w:rPr>
        <w:t xml:space="preserve"> </w:t>
      </w:r>
      <w:r w:rsidR="00586FD5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>any</w:t>
      </w:r>
      <w:r w:rsidR="00586FD5" w:rsidRPr="00DA3A25">
        <w:rPr>
          <w:rFonts w:cs="Arial"/>
          <w:sz w:val="20"/>
        </w:rPr>
        <w:t xml:space="preserve"> insist he </w:t>
      </w:r>
      <w:r w:rsidRPr="00DA3A25">
        <w:rPr>
          <w:rFonts w:cs="Arial"/>
          <w:sz w:val="20"/>
        </w:rPr>
        <w:t>did</w:t>
      </w:r>
      <w:r w:rsidR="003E2BC7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EA782C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 xml:space="preserve"> </w:t>
      </w:r>
      <w:r w:rsidR="008C7CC4" w:rsidRPr="00DA3A25">
        <w:rPr>
          <w:rFonts w:cs="Arial"/>
          <w:sz w:val="20"/>
        </w:rPr>
        <w:t xml:space="preserve">so </w:t>
      </w:r>
      <w:r w:rsidR="00956CCC" w:rsidRPr="00DA3A25">
        <w:rPr>
          <w:rFonts w:cs="Arial"/>
          <w:sz w:val="20"/>
        </w:rPr>
        <w:t>his</w:t>
      </w:r>
      <w:r w:rsidR="0091502E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ow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956CCC" w:rsidRPr="00DA3A25">
        <w:rPr>
          <w:rFonts w:cs="Arial"/>
          <w:sz w:val="20"/>
        </w:rPr>
        <w:t xml:space="preserve"> </w:t>
      </w:r>
      <w:r w:rsidR="008C7CC4" w:rsidRPr="00DA3A25">
        <w:rPr>
          <w:rFonts w:cs="Arial"/>
          <w:sz w:val="20"/>
        </w:rPr>
        <w:t xml:space="preserve">would not </w:t>
      </w:r>
      <w:r w:rsidR="00613D7F" w:rsidRPr="00DA3A25">
        <w:rPr>
          <w:rFonts w:cs="Arial"/>
          <w:sz w:val="20"/>
        </w:rPr>
        <w:t>know</w:t>
      </w:r>
      <w:r w:rsidR="008C7CC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me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Jesus</w:t>
      </w:r>
      <w:r w:rsidR="00787673" w:rsidRPr="00DA3A25">
        <w:rPr>
          <w:rFonts w:cs="Arial"/>
          <w:sz w:val="20"/>
        </w:rPr>
        <w:t>, and they feel free to</w:t>
      </w:r>
      <w:r w:rsidR="00956CCC" w:rsidRPr="00DA3A25">
        <w:rPr>
          <w:rFonts w:cs="Arial"/>
          <w:sz w:val="20"/>
        </w:rPr>
        <w:t xml:space="preserve"> in</w:t>
      </w:r>
      <w:r w:rsidR="00956CCC" w:rsidRPr="00DA3A25">
        <w:rPr>
          <w:rFonts w:cs="Arial"/>
          <w:spacing w:val="2"/>
          <w:sz w:val="20"/>
        </w:rPr>
        <w:t>f</w:t>
      </w:r>
      <w:r w:rsidR="00956CCC" w:rsidRPr="00DA3A25">
        <w:rPr>
          <w:rFonts w:cs="Arial"/>
          <w:sz w:val="20"/>
        </w:rPr>
        <w:t xml:space="preserve">er </w:t>
      </w:r>
      <w:r w:rsidR="00956CCC" w:rsidRPr="00DA3A25">
        <w:rPr>
          <w:rFonts w:cs="Arial"/>
          <w:spacing w:val="2"/>
          <w:sz w:val="20"/>
        </w:rPr>
        <w:t>t</w:t>
      </w:r>
      <w:r w:rsidR="00956CCC" w:rsidRPr="00DA3A25">
        <w:rPr>
          <w:rFonts w:cs="Arial"/>
          <w:sz w:val="20"/>
        </w:rPr>
        <w:t>his</w:t>
      </w:r>
      <w:r w:rsidR="00787673" w:rsidRPr="00DA3A25">
        <w:rPr>
          <w:rFonts w:cs="Arial"/>
          <w:sz w:val="20"/>
        </w:rPr>
        <w:t xml:space="preserve"> </w:t>
      </w:r>
      <w:r w:rsidR="00956CCC" w:rsidRPr="00DA3A25">
        <w:rPr>
          <w:rFonts w:cs="Arial"/>
          <w:sz w:val="20"/>
        </w:rPr>
        <w:t xml:space="preserve">even </w:t>
      </w:r>
      <w:r w:rsidR="00787673" w:rsidRPr="00DA3A25">
        <w:rPr>
          <w:rFonts w:cs="Arial"/>
          <w:spacing w:val="2"/>
          <w:sz w:val="20"/>
        </w:rPr>
        <w:t>t</w:t>
      </w:r>
      <w:r w:rsidR="00956CCC" w:rsidRPr="00DA3A25">
        <w:rPr>
          <w:rFonts w:cs="Arial"/>
          <w:sz w:val="20"/>
        </w:rPr>
        <w:t xml:space="preserve">hough </w:t>
      </w:r>
      <w:r w:rsidR="00DE53DB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DE53DB" w:rsidRPr="00DA3A25">
        <w:rPr>
          <w:rFonts w:cs="Arial"/>
          <w:sz w:val="20"/>
        </w:rPr>
        <w:t>p</w:t>
      </w:r>
      <w:r w:rsidR="00787673" w:rsidRPr="00DA3A25">
        <w:rPr>
          <w:rFonts w:cs="Arial"/>
          <w:spacing w:val="2"/>
          <w:sz w:val="20"/>
        </w:rPr>
        <w:t>t</w:t>
      </w:r>
      <w:r w:rsidR="00DE53DB" w:rsidRPr="00DA3A25">
        <w:rPr>
          <w:rFonts w:cs="Arial"/>
          <w:sz w:val="20"/>
        </w:rPr>
        <w:t>ure</w:t>
      </w:r>
      <w:r w:rsidR="0091502E" w:rsidRPr="00DA3A25">
        <w:rPr>
          <w:rFonts w:cs="Arial"/>
          <w:sz w:val="20"/>
        </w:rPr>
        <w:t xml:space="preserve"> </w:t>
      </w:r>
      <w:r w:rsidR="00956CCC" w:rsidRPr="00DA3A25">
        <w:rPr>
          <w:rFonts w:cs="Arial"/>
          <w:sz w:val="20"/>
        </w:rPr>
        <w:t>never said any su</w:t>
      </w:r>
      <w:r w:rsidR="00956CCC" w:rsidRPr="00DA3A25">
        <w:rPr>
          <w:rFonts w:cs="Arial"/>
          <w:spacing w:val="2"/>
          <w:sz w:val="20"/>
        </w:rPr>
        <w:t>c</w:t>
      </w:r>
      <w:r w:rsidR="00956CCC" w:rsidRPr="00DA3A25">
        <w:rPr>
          <w:rFonts w:cs="Arial"/>
          <w:sz w:val="20"/>
        </w:rPr>
        <w:t xml:space="preserve">h </w:t>
      </w:r>
      <w:r w:rsidR="00787673" w:rsidRPr="00DA3A25">
        <w:rPr>
          <w:rFonts w:cs="Arial"/>
          <w:spacing w:val="2"/>
          <w:sz w:val="20"/>
        </w:rPr>
        <w:t>t</w:t>
      </w:r>
      <w:r w:rsidR="00956CCC" w:rsidRPr="00DA3A25">
        <w:rPr>
          <w:rFonts w:cs="Arial"/>
          <w:sz w:val="20"/>
        </w:rPr>
        <w:t xml:space="preserve">hing.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i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d?</w:t>
      </w:r>
    </w:p>
    <w:p w14:paraId="6EF9EBFB" w14:textId="3BC98E00" w:rsidR="00D73484" w:rsidRPr="00DA3A25" w:rsidRDefault="00D73484">
      <w:pPr>
        <w:rPr>
          <w:rFonts w:cs="Arial"/>
          <w:sz w:val="20"/>
        </w:rPr>
      </w:pPr>
    </w:p>
    <w:p w14:paraId="04DEECF4" w14:textId="77777777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Hea</w:t>
      </w:r>
      <w:r w:rsidRPr="005916D3">
        <w:rPr>
          <w:rFonts w:cs="Arial"/>
          <w:spacing w:val="-2"/>
          <w:sz w:val="24"/>
          <w:u w:val="single"/>
        </w:rPr>
        <w:t xml:space="preserve">r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W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s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Jesus</w:t>
      </w:r>
      <w:r w:rsidRPr="005916D3">
        <w:rPr>
          <w:rFonts w:cs="Arial"/>
          <w:sz w:val="24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Jesus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</w:rPr>
        <w:fldChar w:fldCharType="end"/>
      </w:r>
    </w:p>
    <w:p w14:paraId="77350E5A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5AB32B7" w14:textId="058B5F45" w:rsidR="00E34CE0" w:rsidRPr="00DA3A25" w:rsidRDefault="008E3466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ll</w:t>
      </w:r>
      <w:r w:rsidR="00E34CE0" w:rsidRPr="00DA3A25">
        <w:rPr>
          <w:rFonts w:cs="Arial"/>
          <w:sz w:val="20"/>
        </w:rPr>
        <w:t xml:space="preserve"> in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n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s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l</w:t>
      </w:r>
      <w:r w:rsidRPr="00DA3A25">
        <w:rPr>
          <w:rFonts w:cs="Arial"/>
          <w:sz w:val="20"/>
        </w:rPr>
        <w:t>y</w:t>
      </w:r>
      <w:r w:rsidR="00E34CE0" w:rsidRPr="00DA3A25">
        <w:rPr>
          <w:rFonts w:cs="Arial"/>
          <w:sz w:val="20"/>
        </w:rPr>
        <w:t xml:space="preserve"> on assump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ions</w:t>
      </w:r>
      <w:r w:rsidR="009E1333" w:rsidRPr="00DA3A25">
        <w:rPr>
          <w:rFonts w:cs="Arial"/>
          <w:sz w:val="20"/>
        </w:rPr>
        <w:t>.</w:t>
      </w:r>
      <w:r w:rsidR="00150B00" w:rsidRPr="00DA3A25">
        <w:rPr>
          <w:rFonts w:cs="Arial"/>
          <w:sz w:val="20"/>
        </w:rPr>
        <w:t xml:space="preserve"> I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one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m is w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ong,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in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n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e will b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o. W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in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ad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making in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n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s, ou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9C4D39" w:rsidRPr="00DA3A25">
        <w:rPr>
          <w:rFonts w:cs="Arial"/>
          <w:sz w:val="20"/>
        </w:rPr>
        <w:t>p</w:t>
      </w:r>
      <w:r w:rsidR="009C4D39" w:rsidRPr="00DA3A25">
        <w:rPr>
          <w:rFonts w:cs="Arial"/>
          <w:spacing w:val="2"/>
          <w:sz w:val="20"/>
        </w:rPr>
        <w:t>r</w:t>
      </w:r>
      <w:r w:rsidR="009C4D39" w:rsidRPr="00DA3A25">
        <w:rPr>
          <w:rFonts w:cs="Arial"/>
          <w:sz w:val="20"/>
        </w:rPr>
        <w:t>a</w:t>
      </w:r>
      <w:r w:rsidR="009C4D39" w:rsidRPr="00DA3A25">
        <w:rPr>
          <w:rFonts w:cs="Arial"/>
          <w:spacing w:val="2"/>
          <w:sz w:val="20"/>
        </w:rPr>
        <w:t>ct</w:t>
      </w:r>
      <w:r w:rsidR="009C4D39" w:rsidRPr="00DA3A25">
        <w:rPr>
          <w:rFonts w:cs="Arial"/>
          <w:sz w:val="20"/>
        </w:rPr>
        <w:t>i</w:t>
      </w:r>
      <w:r w:rsidR="009C4D39" w:rsidRPr="00DA3A25">
        <w:rPr>
          <w:rFonts w:cs="Arial"/>
          <w:spacing w:val="2"/>
          <w:sz w:val="20"/>
        </w:rPr>
        <w:t>c</w:t>
      </w:r>
      <w:r w:rsidR="009C4D39" w:rsidRPr="00DA3A25">
        <w:rPr>
          <w:rFonts w:cs="Arial"/>
          <w:sz w:val="20"/>
        </w:rPr>
        <w:t xml:space="preserve">e </w:t>
      </w:r>
      <w:r w:rsidR="00E34CE0" w:rsidRPr="00DA3A25">
        <w:rPr>
          <w:rFonts w:cs="Arial"/>
          <w:sz w:val="20"/>
        </w:rPr>
        <w:t xml:space="preserve">wa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n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4"/>
          <w:sz w:val="20"/>
        </w:rPr>
        <w:t>r</w:t>
      </w:r>
      <w:r w:rsidR="00E34CE0" w:rsidRPr="00DA3A25">
        <w:rPr>
          <w:rFonts w:cs="Arial"/>
          <w:sz w:val="20"/>
        </w:rPr>
        <w:t>m ou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34CE0" w:rsidRPr="00DA3A25">
        <w:rPr>
          <w:rFonts w:cs="Arial"/>
          <w:sz w:val="20"/>
        </w:rPr>
        <w:t xml:space="preserve">view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d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a </w:t>
      </w:r>
      <w:r w:rsidR="00C032FC" w:rsidRPr="00DA3A25">
        <w:rPr>
          <w:rFonts w:cs="Arial"/>
          <w:sz w:val="20"/>
        </w:rPr>
        <w:t>we see in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C032FC"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="00C032FC" w:rsidRPr="00DA3A25">
        <w:rPr>
          <w:rFonts w:cs="Arial"/>
          <w:sz w:val="20"/>
        </w:rPr>
        <w:t>ure</w:t>
      </w:r>
      <w:r w:rsidR="008E1E94" w:rsidRPr="00DA3A25">
        <w:rPr>
          <w:rFonts w:cs="Arial"/>
          <w:sz w:val="20"/>
        </w:rPr>
        <w:t>?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ible, the (scripture)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8E1E94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>W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would b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sul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?</w:t>
      </w:r>
      <w:r w:rsidR="009E1333" w:rsidRPr="00DA3A25">
        <w:rPr>
          <w:rFonts w:cs="Arial"/>
          <w:sz w:val="20"/>
        </w:rPr>
        <w:t xml:space="preserve"> </w:t>
      </w:r>
      <w:r w:rsidR="002C59E5" w:rsidRPr="00DA3A25">
        <w:rPr>
          <w:rFonts w:cs="Arial"/>
          <w:sz w:val="20"/>
        </w:rPr>
        <w:t>Is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</w:t>
      </w:r>
      <w:r w:rsidR="00AD3FEE" w:rsidRPr="00DA3A25">
        <w:rPr>
          <w:rFonts w:cs="Arial"/>
          <w:sz w:val="20"/>
        </w:rPr>
        <w:t xml:space="preserve"> view</w:t>
      </w:r>
      <w:r w:rsidR="00E34CE0" w:rsidRPr="00DA3A25">
        <w:rPr>
          <w:rFonts w:cs="Arial"/>
          <w:sz w:val="20"/>
        </w:rPr>
        <w:t xml:space="preserve">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N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dem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Nicodem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ming as an hones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ru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-seeke</w:t>
      </w:r>
      <w:r w:rsidR="00E34CE0" w:rsidRPr="00DA3A25">
        <w:rPr>
          <w:rFonts w:cs="Arial"/>
          <w:spacing w:val="-2"/>
          <w:sz w:val="20"/>
        </w:rPr>
        <w:t>r</w:t>
      </w:r>
      <w:r w:rsidR="002C59E5" w:rsidRPr="00DA3A25">
        <w:rPr>
          <w:rFonts w:cs="Arial"/>
          <w:spacing w:val="-2"/>
          <w:sz w:val="20"/>
        </w:rPr>
        <w:t xml:space="preserve"> </w:t>
      </w:r>
      <w:r w:rsidR="00AD3FEE" w:rsidRPr="00DA3A25">
        <w:rPr>
          <w:rFonts w:cs="Arial"/>
          <w:spacing w:val="2"/>
          <w:sz w:val="20"/>
        </w:rPr>
        <w:t>c</w:t>
      </w:r>
      <w:r w:rsidR="00AD3FEE" w:rsidRPr="00DA3A25">
        <w:rPr>
          <w:rFonts w:cs="Arial"/>
          <w:spacing w:val="-2"/>
          <w:sz w:val="20"/>
        </w:rPr>
        <w:t xml:space="preserve">ontrary to the </w:t>
      </w:r>
      <w:r w:rsidR="00E34CE0" w:rsidRPr="00DA3A25">
        <w:rPr>
          <w:rFonts w:cs="Arial"/>
          <w:sz w:val="20"/>
        </w:rPr>
        <w:t>eviden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?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ible, the (scripture):</w:instrText>
      </w:r>
      <w:r w:rsidR="00E34CE0" w:rsidRPr="00DA3A25">
        <w:rPr>
          <w:sz w:val="20"/>
        </w:rPr>
        <w:instrText xml:space="preserve">as evidence" </w:instrText>
      </w:r>
      <w:r w:rsidR="00E34CE0" w:rsidRPr="00DA3A25">
        <w:rPr>
          <w:rFonts w:cs="Arial"/>
          <w:sz w:val="20"/>
        </w:rPr>
        <w:fldChar w:fldCharType="end"/>
      </w:r>
      <w:r w:rsidR="00AD3FEE" w:rsidRPr="00DA3A25">
        <w:rPr>
          <w:rFonts w:cs="Arial"/>
          <w:sz w:val="20"/>
        </w:rPr>
        <w:t xml:space="preserve"> Yes</w:t>
      </w:r>
      <w:r w:rsidR="00AB34A4" w:rsidRPr="00DA3A25">
        <w:rPr>
          <w:rFonts w:cs="Arial"/>
          <w:sz w:val="20"/>
        </w:rPr>
        <w:t>!</w:t>
      </w:r>
      <w:r w:rsidR="00E34CE0" w:rsidRPr="00DA3A25">
        <w:rPr>
          <w:rFonts w:cs="Arial"/>
          <w:sz w:val="20"/>
        </w:rPr>
        <w:t xml:space="preserve">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34CE0" w:rsidRPr="00DA3A25">
        <w:rPr>
          <w:rFonts w:cs="Arial"/>
          <w:sz w:val="20"/>
        </w:rPr>
        <w:t>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6"/>
          <w:sz w:val="20"/>
        </w:rPr>
        <w:t>r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s,</w:t>
      </w:r>
      <w:r w:rsidR="00CD6E31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 xml:space="preserve">Jesus sai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him</w:t>
      </w:r>
      <w:r w:rsidR="00CD6E31" w:rsidRPr="00DA3A25">
        <w:rPr>
          <w:rFonts w:cs="Arial"/>
          <w:sz w:val="20"/>
        </w:rPr>
        <w:t>,</w:t>
      </w:r>
      <w:r w:rsidR="00E34CE0" w:rsidRPr="00DA3A25">
        <w:rPr>
          <w:rFonts w:cs="Arial"/>
          <w:sz w:val="20"/>
        </w:rPr>
        <w:t xml:space="preserve"> "</w:t>
      </w:r>
      <w:r w:rsidR="002574E6" w:rsidRPr="00DA3A25">
        <w:rPr>
          <w:rFonts w:cs="Arial"/>
          <w:sz w:val="20"/>
        </w:rPr>
        <w:t>w</w:t>
      </w:r>
      <w:r w:rsidR="00E34CE0" w:rsidRPr="00DA3A25">
        <w:rPr>
          <w:rFonts w:cs="Arial"/>
          <w:sz w:val="20"/>
        </w:rPr>
        <w:t xml:space="preserve">e speak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we do know, an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z w:val="20"/>
        </w:rPr>
        <w:t xml:space="preserve">y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we have see</w:t>
      </w:r>
      <w:r w:rsidR="00E34CE0" w:rsidRPr="00DA3A25">
        <w:rPr>
          <w:rFonts w:cs="Arial"/>
          <w:spacing w:val="-2"/>
          <w:sz w:val="20"/>
        </w:rPr>
        <w:t>n;</w:t>
      </w:r>
      <w:r w:rsidR="00E34CE0" w:rsidRPr="00DA3A25">
        <w:rPr>
          <w:rFonts w:cs="Arial"/>
          <w:sz w:val="20"/>
        </w:rPr>
        <w:t xml:space="preserve"> and </w:t>
      </w:r>
      <w:r w:rsidR="00E34CE0" w:rsidRPr="00DA3A25">
        <w:rPr>
          <w:rFonts w:cs="Arial"/>
          <w:b/>
          <w:bCs/>
          <w:sz w:val="20"/>
        </w:rPr>
        <w:t>y</w:t>
      </w:r>
      <w:r w:rsidR="00E34CE0" w:rsidRPr="00DA3A25">
        <w:rPr>
          <w:rFonts w:cs="Arial"/>
          <w:b/>
          <w:bCs/>
          <w:spacing w:val="-4"/>
          <w:sz w:val="20"/>
        </w:rPr>
        <w:t>e</w:t>
      </w:r>
      <w:r w:rsidR="00E34CE0" w:rsidRPr="00DA3A25">
        <w:rPr>
          <w:rFonts w:cs="Arial"/>
          <w:b/>
          <w:bCs/>
          <w:sz w:val="20"/>
        </w:rPr>
        <w:t xml:space="preserve"> </w:t>
      </w:r>
      <w:r w:rsidR="00E34CE0" w:rsidRPr="00DA3A25">
        <w:rPr>
          <w:rFonts w:cs="Arial"/>
          <w:b/>
          <w:bCs/>
          <w:spacing w:val="2"/>
          <w:sz w:val="20"/>
        </w:rPr>
        <w:t>r</w:t>
      </w:r>
      <w:r w:rsidR="00E34CE0" w:rsidRPr="00DA3A25">
        <w:rPr>
          <w:rFonts w:cs="Arial"/>
          <w:b/>
          <w:bCs/>
          <w:sz w:val="20"/>
        </w:rPr>
        <w:t>e</w:t>
      </w:r>
      <w:r w:rsidR="00E34CE0" w:rsidRPr="00DA3A25">
        <w:rPr>
          <w:rFonts w:cs="Arial"/>
          <w:b/>
          <w:bCs/>
          <w:spacing w:val="2"/>
          <w:sz w:val="20"/>
        </w:rPr>
        <w:t>c</w:t>
      </w:r>
      <w:r w:rsidR="00E34CE0" w:rsidRPr="00DA3A25">
        <w:rPr>
          <w:rFonts w:cs="Arial"/>
          <w:b/>
          <w:bCs/>
          <w:sz w:val="20"/>
        </w:rPr>
        <w:t>eiv</w:t>
      </w:r>
      <w:r w:rsidR="00E34CE0" w:rsidRPr="00DA3A25">
        <w:rPr>
          <w:rFonts w:cs="Arial"/>
          <w:b/>
          <w:bCs/>
          <w:spacing w:val="-4"/>
          <w:sz w:val="20"/>
        </w:rPr>
        <w:t>e</w:t>
      </w:r>
      <w:r w:rsidR="00E34CE0" w:rsidRPr="00DA3A25">
        <w:rPr>
          <w:rFonts w:cs="Arial"/>
          <w:b/>
          <w:bCs/>
          <w:sz w:val="20"/>
        </w:rPr>
        <w:t xml:space="preserve"> no</w:t>
      </w:r>
      <w:r w:rsidR="00E34CE0" w:rsidRPr="00DA3A25">
        <w:rPr>
          <w:rFonts w:cs="Arial"/>
          <w:b/>
          <w:bCs/>
          <w:spacing w:val="-2"/>
          <w:sz w:val="20"/>
        </w:rPr>
        <w:t xml:space="preserve">t </w:t>
      </w:r>
      <w:r w:rsidR="00E34CE0" w:rsidRPr="00DA3A25">
        <w:rPr>
          <w:rFonts w:cs="Arial"/>
          <w:b/>
          <w:bCs/>
          <w:sz w:val="20"/>
        </w:rPr>
        <w:t>ou</w:t>
      </w:r>
      <w:r w:rsidR="00E34CE0" w:rsidRPr="00DA3A25">
        <w:rPr>
          <w:rFonts w:cs="Arial"/>
          <w:b/>
          <w:bCs/>
          <w:spacing w:val="-2"/>
          <w:sz w:val="20"/>
        </w:rPr>
        <w:t xml:space="preserve">r </w:t>
      </w:r>
      <w:r w:rsidR="00E34CE0" w:rsidRPr="00DA3A25">
        <w:rPr>
          <w:rFonts w:cs="Arial"/>
          <w:b/>
          <w:bCs/>
          <w:sz w:val="20"/>
        </w:rPr>
        <w:t>w</w:t>
      </w:r>
      <w:r w:rsidR="00E34CE0" w:rsidRPr="00DA3A25">
        <w:rPr>
          <w:rFonts w:cs="Arial"/>
          <w:b/>
          <w:bCs/>
          <w:spacing w:val="2"/>
          <w:sz w:val="20"/>
        </w:rPr>
        <w:t>i</w:t>
      </w:r>
      <w:r w:rsidR="00E34CE0" w:rsidRPr="00DA3A25">
        <w:rPr>
          <w:rFonts w:cs="Arial"/>
          <w:b/>
          <w:bCs/>
          <w:spacing w:val="4"/>
          <w:sz w:val="20"/>
        </w:rPr>
        <w:t>t</w:t>
      </w:r>
      <w:r w:rsidR="00E34CE0" w:rsidRPr="00DA3A25">
        <w:rPr>
          <w:rFonts w:cs="Arial"/>
          <w:b/>
          <w:bCs/>
          <w:sz w:val="20"/>
        </w:rPr>
        <w:t>nes</w:t>
      </w:r>
      <w:r w:rsidR="00E34CE0" w:rsidRPr="00DA3A25">
        <w:rPr>
          <w:rFonts w:cs="Arial"/>
          <w:b/>
          <w:bCs/>
          <w:spacing w:val="-4"/>
          <w:sz w:val="20"/>
        </w:rPr>
        <w:t>s</w:t>
      </w:r>
      <w:r w:rsidR="00E34CE0" w:rsidRPr="00DA3A25">
        <w:rPr>
          <w:rFonts w:cs="Arial"/>
          <w:spacing w:val="-4"/>
          <w:sz w:val="20"/>
        </w:rPr>
        <w:t>"</w:t>
      </w:r>
      <w:r w:rsidR="00E34CE0" w:rsidRPr="00633952">
        <w:rPr>
          <w:rFonts w:cs="Arial"/>
          <w:spacing w:val="-4"/>
          <w:sz w:val="16"/>
          <w:szCs w:val="16"/>
        </w:rPr>
        <w:t xml:space="preserve"> (v. 11</w:t>
      </w:r>
      <w:r w:rsidR="00E34CE0" w:rsidRPr="00633952">
        <w:rPr>
          <w:rFonts w:cs="Arial"/>
          <w:spacing w:val="-6"/>
          <w:sz w:val="16"/>
          <w:szCs w:val="16"/>
        </w:rPr>
        <w:t>)</w:t>
      </w:r>
      <w:r w:rsidR="00E34CE0" w:rsidRPr="00DA3A25">
        <w:rPr>
          <w:rFonts w:cs="Arial"/>
          <w:spacing w:val="-6"/>
          <w:sz w:val="20"/>
        </w:rPr>
        <w:t xml:space="preserve">. </w:t>
      </w:r>
      <w:r w:rsidR="00BA19A0" w:rsidRPr="00DA3A25">
        <w:rPr>
          <w:rFonts w:cs="Arial"/>
          <w:sz w:val="20"/>
        </w:rPr>
        <w:t>Sin</w:t>
      </w:r>
      <w:r w:rsidR="00321406" w:rsidRPr="00DA3A25">
        <w:rPr>
          <w:rFonts w:cs="Arial"/>
          <w:spacing w:val="2"/>
          <w:sz w:val="20"/>
        </w:rPr>
        <w:t>c</w:t>
      </w:r>
      <w:r w:rsidR="00BA19A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8102F2" w:rsidRPr="00DA3A25">
        <w:rPr>
          <w:rFonts w:cs="Arial"/>
          <w:sz w:val="20"/>
        </w:rPr>
        <w:t>Ni</w:t>
      </w:r>
      <w:r w:rsidR="008102F2" w:rsidRPr="00DA3A25">
        <w:rPr>
          <w:rFonts w:cs="Arial"/>
          <w:spacing w:val="2"/>
          <w:sz w:val="20"/>
        </w:rPr>
        <w:t>c</w:t>
      </w:r>
      <w:r w:rsidR="008102F2" w:rsidRPr="00DA3A25">
        <w:rPr>
          <w:rFonts w:cs="Arial"/>
          <w:sz w:val="20"/>
        </w:rPr>
        <w:t>odemus</w:t>
      </w:r>
      <w:r w:rsidR="00E34CE0" w:rsidRPr="00DA3A25">
        <w:rPr>
          <w:rFonts w:cs="Arial"/>
          <w:sz w:val="20"/>
        </w:rPr>
        <w:t xml:space="preserve"> did no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eiv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"w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ness"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Jesus, w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was </w:t>
      </w:r>
      <w:r w:rsidR="008102F2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z w:val="20"/>
        </w:rPr>
        <w:t xml:space="preserve">seeking o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nigh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?</w:t>
      </w:r>
    </w:p>
    <w:p w14:paraId="13C5514D" w14:textId="69B5BAF7" w:rsidR="00E34CE0" w:rsidRPr="00DA3A25" w:rsidRDefault="00E34CE0" w:rsidP="00E34CE0">
      <w:pPr>
        <w:spacing w:line="240" w:lineRule="auto"/>
        <w:rPr>
          <w:rFonts w:cs="Arial"/>
          <w:sz w:val="20"/>
        </w:rPr>
      </w:pPr>
    </w:p>
    <w:p w14:paraId="0EF4C942" w14:textId="212F549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pacing w:val="-4"/>
          <w:sz w:val="20"/>
        </w:rPr>
      </w:pPr>
      <w:r w:rsidRPr="00DA3A25">
        <w:rPr>
          <w:rFonts w:cs="Arial"/>
          <w:sz w:val="20"/>
        </w:rPr>
        <w:t>Consi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="009245BC" w:rsidRPr="00DA3A25">
        <w:rPr>
          <w:rFonts w:cs="Arial"/>
          <w:sz w:val="20"/>
        </w:rPr>
        <w:t xml:space="preserve"> of</w:t>
      </w:r>
      <w:r w:rsidRPr="00DA3A25">
        <w:rPr>
          <w:rFonts w:cs="Arial"/>
          <w:sz w:val="20"/>
        </w:rPr>
        <w:t xml:space="preserve">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: "</w:t>
      </w:r>
      <w:r w:rsidR="002574E6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>y sheep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y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4"/>
          <w:sz w:val="20"/>
        </w:rPr>
        <w:t>e,</w:t>
      </w:r>
      <w:r w:rsidRPr="00DA3A25">
        <w:rPr>
          <w:rFonts w:cs="Arial"/>
          <w:sz w:val="20"/>
        </w:rPr>
        <w:t xml:space="preserve"> and I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 m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0:27)</w:t>
      </w:r>
      <w:r w:rsidR="00BA19A0" w:rsidRPr="00DA3A25">
        <w:rPr>
          <w:rFonts w:cs="Arial"/>
          <w:sz w:val="20"/>
        </w:rPr>
        <w:t xml:space="preserve"> a</w:t>
      </w:r>
      <w:r w:rsidRPr="00DA3A25">
        <w:rPr>
          <w:rFonts w:cs="Arial"/>
          <w:sz w:val="20"/>
        </w:rPr>
        <w:t>nd "</w:t>
      </w:r>
      <w:r w:rsidR="002574E6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8:47)</w:t>
      </w:r>
      <w:r w:rsidRPr="00DA3A25">
        <w:rPr>
          <w:rFonts w:cs="Arial"/>
          <w:sz w:val="20"/>
        </w:rPr>
        <w:t xml:space="preserve">.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7656A9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s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de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be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? </w:t>
      </w:r>
      <w:r w:rsidR="00B462C7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o</w:t>
      </w:r>
      <w:r w:rsidR="00B462C7" w:rsidRPr="00DA3A25">
        <w:rPr>
          <w:rFonts w:cs="Arial"/>
          <w:sz w:val="20"/>
        </w:rPr>
        <w:t>,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he </w:t>
      </w:r>
      <w:r w:rsidR="007656A9" w:rsidRPr="00DA3A25">
        <w:rPr>
          <w:rFonts w:cs="Arial"/>
          <w:sz w:val="20"/>
        </w:rPr>
        <w:t>would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"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pacing w:val="-4"/>
          <w:sz w:val="20"/>
        </w:rPr>
        <w:t>.</w:t>
      </w:r>
      <w:r w:rsidR="0093577F"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Also,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9245BC" w:rsidRPr="00DA3A25">
        <w:rPr>
          <w:rFonts w:cs="Arial"/>
          <w:spacing w:val="4"/>
          <w:sz w:val="20"/>
        </w:rPr>
        <w:t>told him</w:t>
      </w:r>
      <w:r w:rsidRPr="00DA3A25">
        <w:rPr>
          <w:rFonts w:cs="Arial"/>
          <w:sz w:val="20"/>
        </w:rPr>
        <w:t>, "</w:t>
      </w:r>
      <w:r w:rsidR="002574E6"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I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you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, and ye believe no</w:t>
      </w:r>
      <w:r w:rsidRPr="00DA3A25">
        <w:rPr>
          <w:rFonts w:cs="Arial"/>
          <w:spacing w:val="4"/>
          <w:sz w:val="20"/>
        </w:rPr>
        <w:t>t…</w:t>
      </w:r>
      <w:r w:rsidR="004836B8" w:rsidRPr="00DA3A25">
        <w:rPr>
          <w:rFonts w:cs="Arial"/>
          <w:spacing w:val="-10"/>
          <w:sz w:val="20"/>
        </w:rPr>
        <w:t xml:space="preserve"> </w:t>
      </w:r>
      <w:r w:rsidRPr="00DA3A25">
        <w:rPr>
          <w:rFonts w:cs="Arial"/>
          <w:spacing w:val="-10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="009245BC" w:rsidRPr="00633952">
        <w:rPr>
          <w:rFonts w:cs="Arial"/>
          <w:sz w:val="16"/>
          <w:szCs w:val="16"/>
        </w:rPr>
        <w:t>(Fou</w:t>
      </w:r>
      <w:r w:rsidR="009245BC" w:rsidRPr="00633952">
        <w:rPr>
          <w:rFonts w:cs="Arial"/>
          <w:spacing w:val="6"/>
          <w:sz w:val="16"/>
          <w:szCs w:val="16"/>
        </w:rPr>
        <w:t>r</w:t>
      </w:r>
      <w:r w:rsidR="009245BC" w:rsidRPr="00633952">
        <w:rPr>
          <w:rFonts w:cs="Arial"/>
          <w:spacing w:val="4"/>
          <w:sz w:val="16"/>
          <w:szCs w:val="16"/>
        </w:rPr>
        <w:t>t</w:t>
      </w:r>
      <w:r w:rsidR="009245BC" w:rsidRPr="00633952">
        <w:rPr>
          <w:rFonts w:cs="Arial"/>
          <w:sz w:val="16"/>
          <w:szCs w:val="16"/>
        </w:rPr>
        <w:t>h gospel 3:</w:t>
      </w:r>
      <w:r w:rsidRPr="00633952">
        <w:rPr>
          <w:rFonts w:cs="Arial"/>
          <w:sz w:val="16"/>
          <w:szCs w:val="16"/>
        </w:rPr>
        <w:t>12)</w:t>
      </w:r>
      <w:r w:rsidRPr="00DA3A25">
        <w:rPr>
          <w:rFonts w:cs="Arial"/>
          <w:sz w:val="20"/>
        </w:rPr>
        <w:t>, so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id no</w:t>
      </w:r>
      <w:r w:rsidRPr="00DA3A25">
        <w:rPr>
          <w:rFonts w:cs="Arial"/>
          <w:spacing w:val="-2"/>
          <w:sz w:val="20"/>
        </w:rPr>
        <w:t xml:space="preserve">t </w:t>
      </w:r>
      <w:r w:rsidR="0093577F" w:rsidRPr="00DA3A25">
        <w:rPr>
          <w:rFonts w:cs="Arial"/>
          <w:spacing w:val="-2"/>
          <w:sz w:val="20"/>
        </w:rPr>
        <w:t xml:space="preserve">even </w:t>
      </w:r>
      <w:r w:rsidRPr="00DA3A25">
        <w:rPr>
          <w:rFonts w:cs="Arial"/>
          <w:sz w:val="20"/>
        </w:rPr>
        <w:t xml:space="preserve">belie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him</w:t>
      </w:r>
      <w:r w:rsidR="0093577F" w:rsidRPr="00DA3A25">
        <w:rPr>
          <w:rFonts w:cs="Arial"/>
          <w:sz w:val="20"/>
        </w:rPr>
        <w:t xml:space="preserve"> on </w:t>
      </w:r>
      <w:r w:rsidR="00E62FFC" w:rsidRPr="00DA3A25">
        <w:rPr>
          <w:rFonts w:cs="Arial"/>
          <w:spacing w:val="2"/>
          <w:sz w:val="20"/>
        </w:rPr>
        <w:t>t</w:t>
      </w:r>
      <w:r w:rsidR="0093577F" w:rsidRPr="00DA3A25">
        <w:rPr>
          <w:rFonts w:cs="Arial"/>
          <w:sz w:val="20"/>
        </w:rPr>
        <w:t>hat nigh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B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s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>f</w:t>
      </w:r>
      <w:r w:rsidR="0093577F" w:rsidRPr="00DA3A25">
        <w:rPr>
          <w:rFonts w:cs="Arial"/>
          <w:spacing w:val="-2"/>
          <w:sz w:val="20"/>
        </w:rPr>
        <w:t xml:space="preserve"> hi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="00A23A19" w:rsidRPr="00DA3A25">
        <w:rPr>
          <w:rFonts w:cs="Arial"/>
          <w:sz w:val="20"/>
        </w:rPr>
        <w:t>it is impo</w:t>
      </w:r>
      <w:r w:rsidR="00A23A19" w:rsidRPr="00DA3A25">
        <w:rPr>
          <w:rFonts w:cs="Arial"/>
          <w:spacing w:val="6"/>
          <w:sz w:val="20"/>
        </w:rPr>
        <w:t>r</w:t>
      </w:r>
      <w:r w:rsidR="00E62FFC" w:rsidRPr="00DA3A25">
        <w:rPr>
          <w:rFonts w:cs="Arial"/>
          <w:spacing w:val="2"/>
          <w:sz w:val="20"/>
        </w:rPr>
        <w:t>t</w:t>
      </w:r>
      <w:r w:rsidR="00A23A19" w:rsidRPr="00DA3A25">
        <w:rPr>
          <w:rFonts w:cs="Arial"/>
          <w:sz w:val="20"/>
        </w:rPr>
        <w:t xml:space="preserve">ant </w:t>
      </w:r>
      <w:r w:rsidR="00E62FFC" w:rsidRPr="00DA3A25">
        <w:rPr>
          <w:rFonts w:cs="Arial"/>
          <w:spacing w:val="2"/>
          <w:sz w:val="20"/>
        </w:rPr>
        <w:t>t</w:t>
      </w:r>
      <w:r w:rsidR="00A23A19"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liz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A23A19" w:rsidRPr="00DA3A25">
        <w:rPr>
          <w:rFonts w:cs="Arial"/>
          <w:sz w:val="20"/>
        </w:rPr>
        <w:t>was not limi</w:t>
      </w:r>
      <w:r w:rsidR="00E62FFC" w:rsidRPr="00DA3A25">
        <w:rPr>
          <w:rFonts w:cs="Arial"/>
          <w:spacing w:val="2"/>
          <w:sz w:val="20"/>
        </w:rPr>
        <w:t>t</w:t>
      </w:r>
      <w:r w:rsidR="00A23A19" w:rsidRPr="00DA3A25">
        <w:rPr>
          <w:rFonts w:cs="Arial"/>
          <w:sz w:val="20"/>
        </w:rPr>
        <w:t xml:space="preserve">ed </w:t>
      </w:r>
      <w:r w:rsidR="00E62FFC" w:rsidRPr="00DA3A25">
        <w:rPr>
          <w:rFonts w:cs="Arial"/>
          <w:spacing w:val="2"/>
          <w:sz w:val="20"/>
        </w:rPr>
        <w:t>t</w:t>
      </w:r>
      <w:r w:rsidR="00A23A19"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</w:t>
      </w:r>
      <w:r w:rsidR="00A23A19" w:rsidRPr="00DA3A25">
        <w:rPr>
          <w:rFonts w:cs="Arial"/>
          <w:sz w:val="20"/>
        </w:rPr>
        <w:t xml:space="preserve">he heard Jesus speak on </w:t>
      </w:r>
      <w:r w:rsidR="00E62FFC" w:rsidRPr="00DA3A25">
        <w:rPr>
          <w:rFonts w:cs="Arial"/>
          <w:spacing w:val="2"/>
          <w:sz w:val="20"/>
        </w:rPr>
        <w:t>t</w:t>
      </w:r>
      <w:r w:rsidR="00A23A19" w:rsidRPr="00DA3A25">
        <w:rPr>
          <w:rFonts w:cs="Arial"/>
          <w:sz w:val="20"/>
        </w:rPr>
        <w:t>hat nigh</w:t>
      </w:r>
      <w:r w:rsidR="003F694F" w:rsidRPr="00DA3A25">
        <w:rPr>
          <w:rFonts w:cs="Arial"/>
          <w:spacing w:val="-2"/>
          <w:sz w:val="20"/>
        </w:rPr>
        <w:t>t.</w:t>
      </w:r>
    </w:p>
    <w:p w14:paraId="5FD9B4E1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DFCF5A7" w14:textId="75A835E1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Nicodemus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="009B2CFC" w:rsidRPr="00DA3A25">
        <w:rPr>
          <w:rFonts w:cs="Arial"/>
          <w:sz w:val="20"/>
        </w:rPr>
        <w:t xml:space="preserve"> ref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="009B2CFC" w:rsidRPr="00DA3A25">
        <w:rPr>
          <w:rFonts w:cs="Arial"/>
          <w:sz w:val="20"/>
        </w:rPr>
        <w:t xml:space="preserve">ed </w:t>
      </w:r>
      <w:r w:rsidR="00E62FFC" w:rsidRPr="00DA3A25">
        <w:rPr>
          <w:rFonts w:cs="Arial"/>
          <w:spacing w:val="2"/>
          <w:sz w:val="20"/>
        </w:rPr>
        <w:t>t</w:t>
      </w:r>
      <w:r w:rsidR="009B2CFC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>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Jesus had done</w:t>
      </w:r>
      <w:r w:rsidR="00CF44C2" w:rsidRPr="00DA3A25">
        <w:rPr>
          <w:rFonts w:cs="Arial"/>
          <w:sz w:val="20"/>
        </w:rPr>
        <w:t>. Mira</w:t>
      </w:r>
      <w:r w:rsidR="00321406" w:rsidRPr="00DA3A25">
        <w:rPr>
          <w:rFonts w:cs="Arial"/>
          <w:spacing w:val="2"/>
          <w:sz w:val="20"/>
        </w:rPr>
        <w:t>c</w:t>
      </w:r>
      <w:r w:rsidR="00CF44C2" w:rsidRPr="00DA3A25">
        <w:rPr>
          <w:rFonts w:cs="Arial"/>
          <w:sz w:val="20"/>
        </w:rPr>
        <w:t xml:space="preserve">les </w:t>
      </w:r>
      <w:r w:rsidRPr="00DA3A25">
        <w:rPr>
          <w:rFonts w:cs="Arial"/>
          <w:sz w:val="20"/>
        </w:rPr>
        <w:t>would also bea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A23A19" w:rsidRPr="00DA3A25">
        <w:rPr>
          <w:rFonts w:cs="Arial"/>
          <w:sz w:val="20"/>
        </w:rPr>
        <w:t xml:space="preserve">profound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sus'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. </w:t>
      </w:r>
      <w:r w:rsidR="009E1333" w:rsidRPr="00DA3A25">
        <w:rPr>
          <w:rFonts w:cs="Arial"/>
          <w:sz w:val="20"/>
        </w:rPr>
        <w:t>So, w</w:t>
      </w:r>
      <w:r w:rsidRPr="00DA3A25">
        <w:rPr>
          <w:rFonts w:cs="Arial"/>
          <w:sz w:val="20"/>
        </w:rPr>
        <w:t>hat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</w:t>
      </w:r>
      <w:r w:rsidR="0018648E" w:rsidRPr="00DA3A25">
        <w:rPr>
          <w:rFonts w:cs="Arial"/>
          <w:sz w:val="20"/>
        </w:rPr>
        <w:t xml:space="preserve">s did </w:t>
      </w: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</w:t>
      </w:r>
      <w:r w:rsidR="0018648E" w:rsidRPr="00DA3A25">
        <w:rPr>
          <w:rFonts w:cs="Arial"/>
          <w:sz w:val="20"/>
        </w:rPr>
        <w:t>s have in mind when h</w:t>
      </w:r>
      <w:r w:rsidR="001C3695" w:rsidRPr="00DA3A25">
        <w:rPr>
          <w:rFonts w:cs="Arial"/>
          <w:sz w:val="20"/>
        </w:rPr>
        <w:t>e men</w:t>
      </w:r>
      <w:r w:rsidR="001C3695" w:rsidRPr="00DA3A25">
        <w:rPr>
          <w:rFonts w:cs="Arial"/>
          <w:spacing w:val="2"/>
          <w:sz w:val="20"/>
        </w:rPr>
        <w:t>t</w:t>
      </w:r>
      <w:r w:rsidR="001C3695" w:rsidRPr="00DA3A25">
        <w:rPr>
          <w:rFonts w:cs="Arial"/>
          <w:sz w:val="20"/>
        </w:rPr>
        <w:t>ioned Jesus' mi</w:t>
      </w:r>
      <w:r w:rsidR="001C3695" w:rsidRPr="00DA3A25">
        <w:rPr>
          <w:rFonts w:cs="Arial"/>
          <w:spacing w:val="2"/>
          <w:sz w:val="20"/>
        </w:rPr>
        <w:t>r</w:t>
      </w:r>
      <w:r w:rsidR="001C3695" w:rsidRPr="00DA3A25">
        <w:rPr>
          <w:rFonts w:cs="Arial"/>
          <w:sz w:val="20"/>
        </w:rPr>
        <w:t>a</w:t>
      </w:r>
      <w:r w:rsidR="001C3695" w:rsidRPr="00DA3A25">
        <w:rPr>
          <w:rFonts w:cs="Arial"/>
          <w:spacing w:val="4"/>
          <w:sz w:val="20"/>
        </w:rPr>
        <w:t>c</w:t>
      </w:r>
      <w:r w:rsidR="001C3695"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t>?</w:t>
      </w:r>
    </w:p>
    <w:p w14:paraId="2C68E04F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E720BF8" w14:textId="77777777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ha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P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ovoked Ni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odemus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Nicodemus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>' Vis</w:t>
      </w:r>
      <w:r w:rsidRPr="005916D3">
        <w:rPr>
          <w:rFonts w:cs="Arial"/>
          <w:spacing w:val="2"/>
          <w:sz w:val="24"/>
          <w:u w:val="single"/>
        </w:rPr>
        <w:t>i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?</w:t>
      </w:r>
    </w:p>
    <w:p w14:paraId="646D3B94" w14:textId="77777777" w:rsidR="009E1333" w:rsidRPr="00DA3A25" w:rsidRDefault="009E1333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5C82FE5" w14:textId="3208D633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Rabbi, we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Go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: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ma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do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z w:val="20"/>
        </w:rPr>
        <w:t>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doe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 b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" </w:t>
      </w:r>
      <w:r w:rsidR="00B462C7" w:rsidRPr="00633952">
        <w:rPr>
          <w:rFonts w:cs="Arial"/>
          <w:sz w:val="16"/>
          <w:szCs w:val="16"/>
        </w:rPr>
        <w:t>(Fou</w:t>
      </w:r>
      <w:r w:rsidR="00B462C7" w:rsidRPr="00633952">
        <w:rPr>
          <w:rFonts w:cs="Arial"/>
          <w:spacing w:val="6"/>
          <w:sz w:val="16"/>
          <w:szCs w:val="16"/>
        </w:rPr>
        <w:t>r</w:t>
      </w:r>
      <w:r w:rsidR="00B462C7" w:rsidRPr="00633952">
        <w:rPr>
          <w:rFonts w:cs="Arial"/>
          <w:spacing w:val="4"/>
          <w:sz w:val="16"/>
          <w:szCs w:val="16"/>
        </w:rPr>
        <w:t>t</w:t>
      </w:r>
      <w:r w:rsidR="00B462C7" w:rsidRPr="00633952">
        <w:rPr>
          <w:rFonts w:cs="Arial"/>
          <w:sz w:val="16"/>
          <w:szCs w:val="16"/>
        </w:rPr>
        <w:t>h gospel 3:</w:t>
      </w:r>
      <w:r w:rsidRPr="00633952">
        <w:rPr>
          <w:rFonts w:cs="Arial"/>
          <w:sz w:val="16"/>
          <w:szCs w:val="16"/>
        </w:rPr>
        <w:t>2)</w:t>
      </w:r>
      <w:r w:rsidRPr="00DA3A25">
        <w:rPr>
          <w:rFonts w:cs="Arial"/>
          <w:sz w:val="20"/>
        </w:rPr>
        <w:t>. T</w:t>
      </w:r>
      <w:r w:rsidR="00B462C7" w:rsidRPr="00DA3A25">
        <w:rPr>
          <w:rFonts w:cs="Arial"/>
          <w:sz w:val="20"/>
        </w:rPr>
        <w:t>hi</w:t>
      </w:r>
      <w:r w:rsidRPr="00DA3A25">
        <w:rPr>
          <w:rFonts w:cs="Arial"/>
          <w:sz w:val="20"/>
        </w:rPr>
        <w:t>s ha</w:t>
      </w:r>
      <w:r w:rsidR="00B462C7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viewed in light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l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BA19A0" w:rsidRPr="00DA3A25">
        <w:rPr>
          <w:rFonts w:cs="Arial"/>
          <w:sz w:val="20"/>
        </w:rPr>
        <w:t>re</w:t>
      </w:r>
      <w:r w:rsidR="00321406" w:rsidRPr="00DA3A25">
        <w:rPr>
          <w:rFonts w:cs="Arial"/>
          <w:spacing w:val="2"/>
          <w:sz w:val="20"/>
        </w:rPr>
        <w:t>c</w:t>
      </w:r>
      <w:r w:rsidR="00BA19A0" w:rsidRPr="00DA3A25">
        <w:rPr>
          <w:rFonts w:cs="Arial"/>
          <w:sz w:val="20"/>
        </w:rPr>
        <w:t xml:space="preserve">orded at </w:t>
      </w:r>
      <w:r w:rsidR="00E62FFC" w:rsidRPr="00DA3A25">
        <w:rPr>
          <w:rFonts w:cs="Arial"/>
          <w:spacing w:val="2"/>
          <w:sz w:val="20"/>
        </w:rPr>
        <w:t>t</w:t>
      </w:r>
      <w:r w:rsidR="00BA19A0" w:rsidRPr="00DA3A25">
        <w:rPr>
          <w:rFonts w:cs="Arial"/>
          <w:sz w:val="20"/>
        </w:rPr>
        <w:t>he end</w:t>
      </w:r>
      <w:r w:rsidRPr="00DA3A25">
        <w:rPr>
          <w:rFonts w:cs="Arial"/>
          <w:sz w:val="20"/>
        </w:rPr>
        <w:t xml:space="preserve"> </w:t>
      </w:r>
      <w:r w:rsidR="00BA19A0" w:rsidRPr="00DA3A25">
        <w:rPr>
          <w:rFonts w:cs="Arial"/>
          <w:sz w:val="20"/>
        </w:rPr>
        <w:t xml:space="preserve">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:</w:t>
      </w:r>
    </w:p>
    <w:p w14:paraId="4BE241ED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20803DA" w14:textId="77777777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en he [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] was in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alem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Passover,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day</w:t>
      </w:r>
      <w:r w:rsidRPr="00DA3A25">
        <w:rPr>
          <w:rFonts w:cs="Arial"/>
          <w:sz w:val="20"/>
        </w:rPr>
        <w:t xml:space="preserve">, many believed in his name,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a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he did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he knew all </w:t>
      </w:r>
      <w:r w:rsidRPr="00DA3A25">
        <w:rPr>
          <w:rFonts w:cs="Arial"/>
          <w:i/>
          <w:sz w:val="20"/>
        </w:rPr>
        <w:t>men</w:t>
      </w:r>
      <w:r w:rsidRPr="00DA3A25">
        <w:rPr>
          <w:rFonts w:cs="Arial"/>
          <w:sz w:val="20"/>
        </w:rPr>
        <w:t>, And neede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y shou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an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 knew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in man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2:23-25)</w:t>
      </w:r>
      <w:r w:rsidRPr="00DA3A25">
        <w:rPr>
          <w:rFonts w:cs="Arial"/>
          <w:sz w:val="20"/>
        </w:rPr>
        <w:t>.</w:t>
      </w:r>
    </w:p>
    <w:p w14:paraId="4888AB78" w14:textId="3E595DC8" w:rsidR="00BA19A0" w:rsidRPr="00DA3A25" w:rsidRDefault="00BA19A0">
      <w:pPr>
        <w:rPr>
          <w:rFonts w:cs="Arial"/>
          <w:spacing w:val="4"/>
          <w:sz w:val="20"/>
        </w:rPr>
      </w:pPr>
    </w:p>
    <w:p w14:paraId="6FD89BCD" w14:textId="03F86AD4" w:rsidR="00E34CE0" w:rsidRPr="00DA3A25" w:rsidRDefault="0054605C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ose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aused</w:t>
      </w:r>
      <w:r w:rsidRPr="00DA3A25">
        <w:rPr>
          <w:rFonts w:cs="Arial"/>
          <w:sz w:val="20"/>
        </w:rPr>
        <w:t xml:space="preserve"> man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lieve in Jesus' name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z w:val="20"/>
        </w:rPr>
        <w:t>t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!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aim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know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Jesus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o</w:t>
      </w:r>
      <w:r w:rsidRPr="00DA3A25">
        <w:rPr>
          <w:rFonts w:cs="Arial"/>
          <w:spacing w:val="-2"/>
          <w:sz w:val="20"/>
        </w:rPr>
        <w:t>f</w:t>
      </w:r>
      <w:r w:rsidRPr="00DA3A25">
        <w:rPr>
          <w:rFonts w:cs="Arial"/>
          <w:sz w:val="20"/>
        </w:rPr>
        <w:t xml:space="preserve">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</w:t>
      </w:r>
      <w:r w:rsidR="00543DE5" w:rsidRPr="00DA3A25">
        <w:rPr>
          <w:rFonts w:cs="Arial"/>
          <w:sz w:val="20"/>
        </w:rPr>
        <w:t>s, yet J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esus' words show</w:t>
      </w:r>
      <w:r w:rsidRPr="00633952">
        <w:rPr>
          <w:rFonts w:cs="Arial"/>
          <w:spacing w:val="-4"/>
          <w:sz w:val="16"/>
          <w:szCs w:val="16"/>
        </w:rPr>
        <w:t xml:space="preserve"> </w:t>
      </w: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pacing w:val="4"/>
          <w:sz w:val="20"/>
        </w:rPr>
        <w:t xml:space="preserve"> did not receive 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.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do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s, Jesu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the </w:t>
      </w:r>
      <w:r w:rsidRPr="00DA3A25">
        <w:rPr>
          <w:rFonts w:cs="Arial"/>
          <w:sz w:val="20"/>
        </w:rPr>
        <w:t>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mple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2:13-22)</w:t>
      </w:r>
      <w:r w:rsidRPr="00DA3A25">
        <w:rPr>
          <w:rFonts w:cs="Arial"/>
          <w:sz w:val="20"/>
        </w:rPr>
        <w:t>. This d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b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s quo, 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like Joh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t had done. John was also sent by God, and his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was als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633952">
        <w:rPr>
          <w:rFonts w:cs="Arial"/>
          <w:sz w:val="16"/>
          <w:szCs w:val="16"/>
        </w:rPr>
        <w:t xml:space="preserve"> (</w:t>
      </w:r>
      <w:r w:rsidRPr="00633952">
        <w:rPr>
          <w:rFonts w:cs="Arial"/>
          <w:spacing w:val="2"/>
          <w:sz w:val="16"/>
          <w:szCs w:val="16"/>
        </w:rPr>
        <w:t>cf</w:t>
      </w:r>
      <w:r w:rsidRPr="00633952">
        <w:rPr>
          <w:rFonts w:cs="Arial"/>
          <w:sz w:val="16"/>
          <w:szCs w:val="16"/>
        </w:rPr>
        <w:t>. L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7:30)</w:t>
      </w:r>
      <w:r w:rsidRPr="00DA3A25">
        <w:rPr>
          <w:rFonts w:cs="Arial"/>
          <w:sz w:val="20"/>
        </w:rPr>
        <w:t>, and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Nicodemus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a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Pharisee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E34CE0" w:rsidRPr="00DA3A25">
        <w:rPr>
          <w:rFonts w:cs="Arial"/>
          <w:sz w:val="20"/>
        </w:rPr>
        <w:t xml:space="preserve"> B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God:</w:instrText>
      </w:r>
      <w:r w:rsidR="00E34CE0" w:rsidRPr="00DA3A25">
        <w:rPr>
          <w:sz w:val="20"/>
        </w:rPr>
        <w:instrText xml:space="preserve">authority of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>ut mi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le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Miracle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would make it h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deal w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 Jesus b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ause John did no mi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les </w:t>
      </w:r>
      <w:r w:rsidR="00E34CE0" w:rsidRPr="00633952">
        <w:rPr>
          <w:rFonts w:cs="Arial"/>
          <w:sz w:val="21"/>
        </w:rPr>
        <w:fldChar w:fldCharType="begin"/>
      </w:r>
      <w:r w:rsidR="00E34CE0" w:rsidRPr="00633952">
        <w:instrText xml:space="preserve"> XE "</w:instrText>
      </w:r>
      <w:r w:rsidR="00E34CE0" w:rsidRPr="00633952">
        <w:rPr>
          <w:rFonts w:cs="Arial"/>
          <w:sz w:val="21"/>
        </w:rPr>
        <w:instrText>Miracles</w:instrText>
      </w:r>
      <w:r w:rsidR="00E34CE0" w:rsidRPr="00633952">
        <w:instrText xml:space="preserve">" </w:instrText>
      </w:r>
      <w:r w:rsidR="00E34CE0" w:rsidRPr="00633952">
        <w:rPr>
          <w:rFonts w:cs="Arial"/>
          <w:sz w:val="21"/>
        </w:rPr>
        <w:fldChar w:fldCharType="end"/>
      </w:r>
      <w:r w:rsidR="00E34CE0" w:rsidRPr="00633952">
        <w:rPr>
          <w:rFonts w:cs="Arial"/>
          <w:sz w:val="16"/>
          <w:szCs w:val="16"/>
        </w:rPr>
        <w:t>(</w:t>
      </w:r>
      <w:r w:rsidR="00E34CE0" w:rsidRPr="00633952">
        <w:rPr>
          <w:rFonts w:cs="Arial"/>
          <w:spacing w:val="2"/>
          <w:sz w:val="16"/>
          <w:szCs w:val="16"/>
        </w:rPr>
        <w:t>cf</w:t>
      </w:r>
      <w:r w:rsidR="00E34CE0" w:rsidRPr="00633952">
        <w:rPr>
          <w:rFonts w:cs="Arial"/>
          <w:sz w:val="16"/>
          <w:szCs w:val="16"/>
        </w:rPr>
        <w:t>. Fou</w:t>
      </w:r>
      <w:r w:rsidR="00E34CE0" w:rsidRPr="00633952">
        <w:rPr>
          <w:rFonts w:cs="Arial"/>
          <w:spacing w:val="4"/>
          <w:sz w:val="16"/>
          <w:szCs w:val="16"/>
        </w:rPr>
        <w:t>rt</w:t>
      </w:r>
      <w:r w:rsidR="00E34CE0" w:rsidRPr="00633952">
        <w:rPr>
          <w:rFonts w:cs="Arial"/>
          <w:sz w:val="16"/>
          <w:szCs w:val="16"/>
        </w:rPr>
        <w:t>h gospel 10:31)</w:t>
      </w:r>
      <w:r w:rsidR="00E34CE0" w:rsidRPr="00DA3A25">
        <w:rPr>
          <w:rFonts w:cs="Arial"/>
          <w:sz w:val="20"/>
        </w:rPr>
        <w:t>.</w:t>
      </w:r>
      <w:r w:rsidR="00CF27DB" w:rsidRPr="00DA3A25">
        <w:rPr>
          <w:rFonts w:cs="Arial"/>
          <w:sz w:val="20"/>
        </w:rPr>
        <w:t xml:space="preserve"> </w:t>
      </w:r>
      <w:r w:rsidR="002F73B1" w:rsidRPr="00DA3A25">
        <w:rPr>
          <w:rFonts w:cs="Arial"/>
          <w:sz w:val="20"/>
        </w:rPr>
        <w:t>Jesus'</w:t>
      </w:r>
      <w:r w:rsidR="00E34CE0" w:rsidRPr="00DA3A25">
        <w:rPr>
          <w:rFonts w:cs="Arial"/>
          <w:sz w:val="20"/>
        </w:rPr>
        <w:t xml:space="preserve"> deeds an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ings w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 making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ligious lead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s look ba</w:t>
      </w:r>
      <w:r w:rsidR="00E34CE0" w:rsidRPr="00DA3A25">
        <w:rPr>
          <w:rFonts w:cs="Arial"/>
          <w:spacing w:val="4"/>
          <w:sz w:val="20"/>
        </w:rPr>
        <w:t>d.</w:t>
      </w:r>
      <w:r w:rsidR="00E34CE0" w:rsidRPr="00DA3A25">
        <w:rPr>
          <w:rFonts w:cs="Arial"/>
          <w:sz w:val="20"/>
        </w:rPr>
        <w:t xml:space="preserve"> I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y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uld no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nvin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e Jesu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play ball w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m,</w:t>
      </w:r>
      <w:r w:rsidR="002F73B1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y would </w:t>
      </w:r>
      <w:r w:rsidR="002F73B1" w:rsidRPr="00DA3A25">
        <w:rPr>
          <w:rFonts w:cs="Arial"/>
          <w:sz w:val="20"/>
        </w:rPr>
        <w:t>ei</w:t>
      </w:r>
      <w:r w:rsidR="00E62FFC" w:rsidRPr="00DA3A25">
        <w:rPr>
          <w:rFonts w:cs="Arial"/>
          <w:spacing w:val="2"/>
          <w:sz w:val="20"/>
        </w:rPr>
        <w:t>t</w:t>
      </w:r>
      <w:r w:rsidR="002F73B1" w:rsidRPr="00DA3A25">
        <w:rPr>
          <w:rFonts w:cs="Arial"/>
          <w:sz w:val="20"/>
        </w:rPr>
        <w:t xml:space="preserve">her </w:t>
      </w:r>
      <w:r w:rsidR="00E34CE0" w:rsidRPr="00DA3A25">
        <w:rPr>
          <w:rFonts w:cs="Arial"/>
          <w:sz w:val="20"/>
        </w:rPr>
        <w:t xml:space="preserve">hav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dis</w:t>
      </w:r>
      <w:r w:rsidR="00E34CE0" w:rsidRPr="00DA3A25">
        <w:rPr>
          <w:rFonts w:cs="Arial"/>
          <w:spacing w:val="2"/>
          <w:sz w:val="20"/>
        </w:rPr>
        <w:t>cr</w:t>
      </w:r>
      <w:r w:rsidR="00E34CE0" w:rsidRPr="00DA3A25">
        <w:rPr>
          <w:rFonts w:cs="Arial"/>
          <w:sz w:val="20"/>
        </w:rPr>
        <w:t>ed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him 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ge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id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 xml:space="preserve">him.  </w:t>
      </w:r>
    </w:p>
    <w:p w14:paraId="63DE08B9" w14:textId="153D3F65" w:rsidR="00E34CE0" w:rsidRPr="00DA3A25" w:rsidRDefault="00E34CE0" w:rsidP="00E34CE0">
      <w:pPr>
        <w:spacing w:line="240" w:lineRule="auto"/>
        <w:rPr>
          <w:rFonts w:cs="Arial"/>
          <w:sz w:val="20"/>
        </w:rPr>
      </w:pPr>
    </w:p>
    <w:p w14:paraId="58019EB6" w14:textId="77777777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ho Was Ni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odemus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Nicodemus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 xml:space="preserve"> Speaking F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?</w:t>
      </w:r>
    </w:p>
    <w:p w14:paraId="51328F79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8DE425D" w14:textId="77777777" w:rsidR="00CD6E31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KJ</w:t>
      </w:r>
      <w:r w:rsidRPr="00DA3A25">
        <w:rPr>
          <w:rFonts w:cs="Arial"/>
          <w:spacing w:val="-6"/>
          <w:sz w:val="20"/>
        </w:rPr>
        <w:t>V</w:t>
      </w:r>
      <w:r w:rsidR="009C2138" w:rsidRPr="00DA3A25">
        <w:rPr>
          <w:rFonts w:cs="Arial"/>
          <w:spacing w:val="-6"/>
          <w:sz w:val="20"/>
        </w:rPr>
        <w:fldChar w:fldCharType="begin"/>
      </w:r>
      <w:r w:rsidR="009C2138" w:rsidRPr="00DA3A25">
        <w:rPr>
          <w:sz w:val="20"/>
        </w:rPr>
        <w:instrText xml:space="preserve"> XE "</w:instrText>
      </w:r>
      <w:r w:rsidR="009C2138" w:rsidRPr="00DA3A25">
        <w:rPr>
          <w:rFonts w:cs="Arial"/>
          <w:sz w:val="20"/>
        </w:rPr>
        <w:instrText>King James Version, KJV</w:instrText>
      </w:r>
      <w:r w:rsidR="009C2138" w:rsidRPr="00DA3A25">
        <w:rPr>
          <w:sz w:val="20"/>
        </w:rPr>
        <w:instrText xml:space="preserve">" </w:instrText>
      </w:r>
      <w:r w:rsidR="009C2138" w:rsidRPr="00DA3A25">
        <w:rPr>
          <w:rFonts w:cs="Arial"/>
          <w:spacing w:val="-6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,"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,"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," and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"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ll singular</w:t>
      </w:r>
      <w:r w:rsidR="00A20E62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"</w:t>
      </w:r>
      <w:r w:rsidR="00A20E62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e," "you," "your," and "y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"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pl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l. This was d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llow </w:t>
      </w:r>
      <w:r w:rsidRPr="00DA3A25">
        <w:rPr>
          <w:rFonts w:cs="Arial"/>
          <w:spacing w:val="4"/>
          <w:sz w:val="20"/>
        </w:rPr>
        <w:t>Bibl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uish 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e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ingul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nd pl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l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noun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used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 in He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 and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k. </w:t>
      </w:r>
    </w:p>
    <w:p w14:paraId="7695FDF4" w14:textId="77777777" w:rsidR="00CD6E31" w:rsidRPr="00DA3A25" w:rsidRDefault="00CD6E31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BB6E941" w14:textId="11A4B3E4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se d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n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>t</w:t>
      </w:r>
      <w:r w:rsidR="00A20E62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g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ible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use </w:t>
      </w:r>
      <w:r w:rsidR="00A20E62" w:rsidRPr="00DA3A25">
        <w:rPr>
          <w:rFonts w:cs="Arial"/>
          <w:sz w:val="20"/>
        </w:rPr>
        <w:t>a single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("you")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ingul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nd </w:t>
      </w:r>
      <w:r w:rsidR="00E62FFC" w:rsidRPr="00DA3A25">
        <w:rPr>
          <w:rFonts w:cs="Arial"/>
          <w:spacing w:val="2"/>
          <w:sz w:val="20"/>
        </w:rPr>
        <w:t>t</w:t>
      </w:r>
      <w:r w:rsidR="00A20E62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>pl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l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nouns. Howeve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in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ides a good exampl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d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m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</w:p>
    <w:p w14:paraId="531F235A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FC31617" w14:textId="2C1F8378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y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" he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nly speaking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4E6B2A" w:rsidRPr="00DA3A25">
        <w:rPr>
          <w:rFonts w:cs="Arial"/>
          <w:sz w:val="20"/>
        </w:rPr>
        <w:t xml:space="preserve"> </w:t>
      </w:r>
      <w:r w:rsidR="00A20E62" w:rsidRPr="00DA3A25">
        <w:rPr>
          <w:rFonts w:cs="Arial"/>
          <w:sz w:val="20"/>
        </w:rPr>
        <w:t xml:space="preserve">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"ye" </w:t>
      </w:r>
      <w:r w:rsidR="00B462C7" w:rsidRPr="00DA3A25">
        <w:rPr>
          <w:rFonts w:cs="Arial"/>
          <w:sz w:val="20"/>
        </w:rPr>
        <w:t>le</w:t>
      </w:r>
      <w:r w:rsidR="00E62FFC" w:rsidRPr="00DA3A25">
        <w:rPr>
          <w:rFonts w:cs="Arial"/>
          <w:spacing w:val="2"/>
          <w:sz w:val="20"/>
        </w:rPr>
        <w:t>t</w:t>
      </w:r>
      <w:r w:rsidR="00B462C7" w:rsidRPr="00DA3A25">
        <w:rPr>
          <w:rFonts w:cs="Arial"/>
          <w:sz w:val="20"/>
        </w:rPr>
        <w:t>s</w:t>
      </w:r>
      <w:r w:rsidR="00A20E62" w:rsidRPr="00DA3A25">
        <w:rPr>
          <w:rFonts w:cs="Arial"/>
          <w:sz w:val="20"/>
        </w:rPr>
        <w:t xml:space="preserve"> us see </w:t>
      </w:r>
      <w:r w:rsidR="00E62FFC" w:rsidRPr="00DA3A25">
        <w:rPr>
          <w:rFonts w:cs="Arial"/>
          <w:spacing w:val="2"/>
          <w:sz w:val="20"/>
        </w:rPr>
        <w:t>t</w:t>
      </w:r>
      <w:r w:rsidR="00A20E62" w:rsidRPr="00DA3A25">
        <w:rPr>
          <w:rFonts w:cs="Arial"/>
          <w:sz w:val="20"/>
        </w:rPr>
        <w:t xml:space="preserve">his. </w:t>
      </w:r>
      <w:r w:rsidR="00B462C7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 xml:space="preserve">ho </w:t>
      </w:r>
      <w:r w:rsidR="00B462C7" w:rsidRPr="00DA3A25">
        <w:rPr>
          <w:rFonts w:cs="Arial"/>
          <w:sz w:val="20"/>
        </w:rPr>
        <w:t xml:space="preserve">did Jesus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</w:t>
      </w:r>
      <w:r w:rsidR="00B462C7" w:rsidRPr="00DA3A25">
        <w:rPr>
          <w:rFonts w:cs="Arial"/>
          <w:sz w:val="20"/>
        </w:rPr>
        <w:t xml:space="preserve">e </w:t>
      </w:r>
      <w:r w:rsidRPr="00DA3A25">
        <w:rPr>
          <w:rFonts w:cs="Arial"/>
          <w:sz w:val="20"/>
        </w:rPr>
        <w:t>along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demu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?</w:t>
      </w:r>
      <w:r w:rsidR="00A20E6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demus was not </w:t>
      </w:r>
      <w:r w:rsidR="00E62FFC" w:rsidRPr="00DA3A25">
        <w:rPr>
          <w:rFonts w:cs="Arial"/>
          <w:spacing w:val="2"/>
          <w:sz w:val="20"/>
        </w:rPr>
        <w:t>t</w:t>
      </w:r>
      <w:r w:rsidR="00A20E62" w:rsidRPr="00DA3A25">
        <w:rPr>
          <w:rFonts w:cs="Arial"/>
          <w:sz w:val="20"/>
        </w:rPr>
        <w:t xml:space="preserve">here </w:t>
      </w:r>
      <w:r w:rsidRPr="00DA3A25">
        <w:rPr>
          <w:rFonts w:cs="Arial"/>
          <w:sz w:val="20"/>
        </w:rPr>
        <w:t>on his own behal</w:t>
      </w:r>
      <w:r w:rsidRPr="00DA3A25">
        <w:rPr>
          <w:rFonts w:cs="Arial"/>
          <w:spacing w:val="4"/>
          <w:sz w:val="20"/>
        </w:rPr>
        <w:t>f</w:t>
      </w:r>
      <w:r w:rsidR="00C51B83" w:rsidRPr="00DA3A25">
        <w:rPr>
          <w:rFonts w:cs="Arial"/>
          <w:sz w:val="20"/>
        </w:rPr>
        <w:t>. H</w:t>
      </w:r>
      <w:r w:rsidR="00A20E62"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aim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peak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ow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4E6B2A" w:rsidRPr="00DA3A25">
        <w:rPr>
          <w:rFonts w:cs="Arial"/>
          <w:sz w:val="20"/>
        </w:rPr>
        <w:t>.</w:t>
      </w:r>
      <w:r w:rsidR="00A20E62" w:rsidRPr="00DA3A25">
        <w:rPr>
          <w:rFonts w:cs="Arial"/>
          <w:sz w:val="20"/>
        </w:rPr>
        <w:t xml:space="preserve"> He </w:t>
      </w:r>
      <w:r w:rsidRPr="00DA3A25">
        <w:rPr>
          <w:rFonts w:cs="Arial"/>
          <w:sz w:val="20"/>
        </w:rPr>
        <w:t xml:space="preserve">said,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z w:val="20"/>
          <w:u w:val="single"/>
        </w:rPr>
        <w:t>we know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no m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doe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 b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" </w:t>
      </w:r>
      <w:r w:rsidRPr="00633952">
        <w:rPr>
          <w:rFonts w:cs="Arial"/>
          <w:sz w:val="16"/>
          <w:szCs w:val="16"/>
        </w:rPr>
        <w:t>(</w:t>
      </w:r>
      <w:r w:rsidR="00B462C7" w:rsidRPr="00633952">
        <w:rPr>
          <w:rFonts w:cs="Arial"/>
          <w:sz w:val="16"/>
          <w:szCs w:val="16"/>
        </w:rPr>
        <w:t>Fou</w:t>
      </w:r>
      <w:r w:rsidR="00B462C7" w:rsidRPr="00633952">
        <w:rPr>
          <w:rFonts w:cs="Arial"/>
          <w:spacing w:val="6"/>
          <w:sz w:val="16"/>
          <w:szCs w:val="16"/>
        </w:rPr>
        <w:t>r</w:t>
      </w:r>
      <w:r w:rsidR="00B462C7" w:rsidRPr="00633952">
        <w:rPr>
          <w:rFonts w:cs="Arial"/>
          <w:spacing w:val="4"/>
          <w:sz w:val="16"/>
          <w:szCs w:val="16"/>
        </w:rPr>
        <w:t>t</w:t>
      </w:r>
      <w:r w:rsidR="00B462C7" w:rsidRPr="00633952">
        <w:rPr>
          <w:rFonts w:cs="Arial"/>
          <w:sz w:val="16"/>
          <w:szCs w:val="16"/>
        </w:rPr>
        <w:t>h gospel 3:</w:t>
      </w:r>
      <w:r w:rsidRPr="00633952">
        <w:rPr>
          <w:rFonts w:cs="Arial"/>
          <w:sz w:val="16"/>
          <w:szCs w:val="16"/>
        </w:rPr>
        <w:t>2)</w:t>
      </w:r>
      <w:r w:rsidRPr="00DA3A25">
        <w:rPr>
          <w:rFonts w:cs="Arial"/>
          <w:sz w:val="20"/>
        </w:rPr>
        <w:t xml:space="preserve">. </w:t>
      </w:r>
    </w:p>
    <w:p w14:paraId="7DDF4FF1" w14:textId="77777777" w:rsidR="00A20E62" w:rsidRPr="00DA3A25" w:rsidRDefault="00A20E62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B3F6284" w14:textId="4F9784A9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speaking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p and </w:t>
      </w:r>
      <w:r w:rsidR="00C51B83" w:rsidRPr="00DA3A25">
        <w:rPr>
          <w:rFonts w:cs="Arial"/>
          <w:sz w:val="20"/>
        </w:rPr>
        <w:t xml:space="preserve">he </w:t>
      </w:r>
      <w:r w:rsidR="00321406" w:rsidRPr="00DA3A25">
        <w:rPr>
          <w:rFonts w:cs="Arial"/>
          <w:spacing w:val="2"/>
          <w:sz w:val="20"/>
        </w:rPr>
        <w:t>c</w:t>
      </w:r>
      <w:r w:rsidR="00C51B83" w:rsidRPr="00DA3A25">
        <w:rPr>
          <w:rFonts w:cs="Arial"/>
          <w:sz w:val="20"/>
        </w:rPr>
        <w:t xml:space="preserve">laim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knew </w:t>
      </w:r>
      <w:r w:rsidR="00E62FFC" w:rsidRPr="00DA3A25">
        <w:rPr>
          <w:rFonts w:cs="Arial"/>
          <w:spacing w:val="2"/>
          <w:sz w:val="20"/>
        </w:rPr>
        <w:t>t</w:t>
      </w:r>
      <w:r w:rsidR="00C51B83" w:rsidRPr="00DA3A25">
        <w:rPr>
          <w:rFonts w:cs="Arial"/>
          <w:sz w:val="20"/>
        </w:rPr>
        <w:t xml:space="preserve">hat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C51B83" w:rsidRPr="00DA3A25">
        <w:rPr>
          <w:rFonts w:cs="Arial"/>
          <w:sz w:val="20"/>
        </w:rPr>
        <w:t>had "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God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But </w:t>
      </w:r>
      <w:r w:rsidR="00C51B83" w:rsidRPr="00DA3A25">
        <w:rPr>
          <w:rFonts w:cs="Arial"/>
          <w:sz w:val="20"/>
        </w:rPr>
        <w:t>Jesus</w:t>
      </w:r>
      <w:r w:rsidR="00B462C7" w:rsidRPr="00DA3A25">
        <w:rPr>
          <w:rFonts w:cs="Arial"/>
          <w:sz w:val="20"/>
        </w:rPr>
        <w:t xml:space="preserve"> </w:t>
      </w:r>
      <w:r w:rsidR="00C51B83" w:rsidRPr="00DA3A25">
        <w:rPr>
          <w:rFonts w:cs="Arial"/>
          <w:sz w:val="20"/>
        </w:rPr>
        <w:t>expli</w:t>
      </w:r>
      <w:r w:rsidR="00321406" w:rsidRPr="00DA3A25">
        <w:rPr>
          <w:rFonts w:cs="Arial"/>
          <w:spacing w:val="2"/>
          <w:sz w:val="20"/>
        </w:rPr>
        <w:t>c</w:t>
      </w:r>
      <w:r w:rsidR="00C51B83" w:rsidRPr="00DA3A25">
        <w:rPr>
          <w:rFonts w:cs="Arial"/>
          <w:sz w:val="20"/>
        </w:rPr>
        <w:t>i</w:t>
      </w:r>
      <w:r w:rsidR="00E62FFC" w:rsidRPr="00DA3A25">
        <w:rPr>
          <w:rFonts w:cs="Arial"/>
          <w:spacing w:val="2"/>
          <w:sz w:val="20"/>
        </w:rPr>
        <w:t>t</w:t>
      </w:r>
      <w:r w:rsidR="00C51B83" w:rsidRPr="00DA3A25">
        <w:rPr>
          <w:rFonts w:cs="Arial"/>
          <w:sz w:val="20"/>
        </w:rPr>
        <w:t>ly reje</w:t>
      </w:r>
      <w:r w:rsidR="00AF3B4B" w:rsidRPr="00DA3A25">
        <w:rPr>
          <w:rFonts w:cs="Arial"/>
          <w:spacing w:val="2"/>
          <w:sz w:val="20"/>
        </w:rPr>
        <w:t>ct</w:t>
      </w:r>
      <w:r w:rsidR="00C51B83"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C51B83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im of knowledge</w:t>
      </w:r>
      <w:r w:rsidR="00C51B83" w:rsidRPr="00DA3A25">
        <w:rPr>
          <w:rFonts w:cs="Arial"/>
          <w:sz w:val="20"/>
        </w:rPr>
        <w:t xml:space="preserve"> when he said, </w:t>
      </w:r>
      <w:r w:rsidRPr="00DA3A25">
        <w:rPr>
          <w:rFonts w:cs="Arial"/>
          <w:sz w:val="20"/>
        </w:rPr>
        <w:t>"</w:t>
      </w:r>
      <w:r w:rsidR="0085648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man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C51B83" w:rsidRPr="00633952">
        <w:rPr>
          <w:rFonts w:cs="Arial"/>
          <w:sz w:val="16"/>
          <w:szCs w:val="16"/>
        </w:rPr>
        <w:t>Fou</w:t>
      </w:r>
      <w:r w:rsidR="00C51B83" w:rsidRPr="00633952">
        <w:rPr>
          <w:rFonts w:cs="Arial"/>
          <w:spacing w:val="6"/>
          <w:sz w:val="16"/>
          <w:szCs w:val="16"/>
        </w:rPr>
        <w:t>r</w:t>
      </w:r>
      <w:r w:rsidR="00C51B83" w:rsidRPr="00633952">
        <w:rPr>
          <w:rFonts w:cs="Arial"/>
          <w:spacing w:val="4"/>
          <w:sz w:val="16"/>
          <w:szCs w:val="16"/>
        </w:rPr>
        <w:t>t</w:t>
      </w:r>
      <w:r w:rsidR="00C51B83" w:rsidRPr="00633952">
        <w:rPr>
          <w:rFonts w:cs="Arial"/>
          <w:sz w:val="16"/>
          <w:szCs w:val="16"/>
        </w:rPr>
        <w:t>h gospel 3:</w:t>
      </w:r>
      <w:r w:rsidRPr="00633952">
        <w:rPr>
          <w:rFonts w:cs="Arial"/>
          <w:sz w:val="16"/>
          <w:szCs w:val="16"/>
        </w:rPr>
        <w:t>3)</w:t>
      </w:r>
      <w:r w:rsidRPr="00DA3A25">
        <w:rPr>
          <w:rFonts w:cs="Arial"/>
          <w:sz w:val="20"/>
        </w:rPr>
        <w:t>.</w:t>
      </w:r>
      <w:r w:rsidR="00B73AA5" w:rsidRPr="00DA3A25">
        <w:rPr>
          <w:rFonts w:cs="Arial"/>
          <w:sz w:val="20"/>
        </w:rPr>
        <w:t xml:space="preserve"> </w:t>
      </w:r>
      <w:r w:rsidR="00C51B83" w:rsidRPr="00DA3A25">
        <w:rPr>
          <w:rFonts w:cs="Arial"/>
          <w:sz w:val="20"/>
        </w:rPr>
        <w:t>Ask yourself, how</w:t>
      </w:r>
      <w:r w:rsidR="00B73AA5" w:rsidRPr="00DA3A25">
        <w:rPr>
          <w:rFonts w:cs="Arial"/>
          <w:sz w:val="20"/>
        </w:rPr>
        <w:t xml:space="preserve"> does </w:t>
      </w:r>
      <w:r w:rsidR="00E62FFC" w:rsidRPr="00DA3A25">
        <w:rPr>
          <w:rFonts w:cs="Arial"/>
          <w:spacing w:val="2"/>
          <w:sz w:val="20"/>
        </w:rPr>
        <w:t>t</w:t>
      </w:r>
      <w:r w:rsidR="00B73AA5" w:rsidRPr="00DA3A25">
        <w:rPr>
          <w:rFonts w:cs="Arial"/>
          <w:sz w:val="20"/>
        </w:rPr>
        <w:t>his follow</w:t>
      </w:r>
      <w:r w:rsidRPr="00DA3A25">
        <w:rPr>
          <w:rFonts w:cs="Arial"/>
          <w:sz w:val="20"/>
        </w:rPr>
        <w:t>?</w:t>
      </w:r>
    </w:p>
    <w:p w14:paraId="79B35C3C" w14:textId="59F5852F" w:rsidR="00A20E62" w:rsidRPr="00DA3A25" w:rsidRDefault="00A20E62">
      <w:pPr>
        <w:rPr>
          <w:rFonts w:cs="Arial"/>
          <w:sz w:val="20"/>
        </w:rPr>
      </w:pPr>
    </w:p>
    <w:p w14:paraId="70E6546B" w14:textId="4531F38B" w:rsidR="00E34CE0" w:rsidRPr="00DA3A25" w:rsidRDefault="00F91037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e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sequ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l s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men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s seem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n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, it is good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ask, </w:t>
      </w:r>
      <w:r w:rsidR="00C51B83" w:rsidRPr="00DA3A25">
        <w:rPr>
          <w:rFonts w:cs="Arial"/>
          <w:sz w:val="20"/>
        </w:rPr>
        <w:t>how</w:t>
      </w:r>
      <w:r w:rsidR="00E34CE0" w:rsidRPr="00DA3A25">
        <w:rPr>
          <w:rFonts w:cs="Arial"/>
          <w:sz w:val="20"/>
        </w:rPr>
        <w:t xml:space="preserve"> does it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 xml:space="preserve">ollow? </w:t>
      </w:r>
      <w:r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 xml:space="preserve">his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auses u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 xml:space="preserve">look </w:t>
      </w:r>
      <w:r w:rsidR="00E20DF9" w:rsidRPr="00DA3A25">
        <w:rPr>
          <w:rFonts w:cs="Arial"/>
          <w:spacing w:val="2"/>
          <w:sz w:val="20"/>
        </w:rPr>
        <w:t>to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z w:val="20"/>
        </w:rPr>
        <w:t>s</w:t>
      </w:r>
      <w:r w:rsidR="00E34CE0" w:rsidRPr="00DA3A25">
        <w:rPr>
          <w:rFonts w:cs="Arial"/>
          <w:spacing w:val="2"/>
          <w:sz w:val="20"/>
        </w:rPr>
        <w:t>cr</w:t>
      </w:r>
      <w:r w:rsidR="00E34CE0" w:rsidRPr="00DA3A25">
        <w:rPr>
          <w:rFonts w:cs="Arial"/>
          <w:sz w:val="20"/>
        </w:rPr>
        <w:t>ip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u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20DF9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E20DF9" w:rsidRPr="00DA3A25">
        <w:rPr>
          <w:rFonts w:cs="Arial"/>
          <w:sz w:val="20"/>
        </w:rPr>
        <w:t>o help us unders</w:t>
      </w:r>
      <w:r w:rsidR="00E62FFC" w:rsidRPr="00DA3A25">
        <w:rPr>
          <w:rFonts w:cs="Arial"/>
          <w:spacing w:val="2"/>
          <w:sz w:val="20"/>
        </w:rPr>
        <w:t>t</w:t>
      </w:r>
      <w:r w:rsidR="00E20DF9" w:rsidRPr="00DA3A25">
        <w:rPr>
          <w:rFonts w:cs="Arial"/>
          <w:sz w:val="20"/>
        </w:rPr>
        <w:t xml:space="preserve">and 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ible, the (scripture)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>w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was </w:t>
      </w:r>
      <w:r w:rsidR="00AD2AEA" w:rsidRPr="00DA3A25">
        <w:rPr>
          <w:rFonts w:cs="Arial"/>
          <w:sz w:val="20"/>
        </w:rPr>
        <w:t>being said</w:t>
      </w:r>
      <w:r w:rsidR="00E34CE0" w:rsidRPr="00DA3A25">
        <w:rPr>
          <w:rFonts w:cs="Arial"/>
          <w:sz w:val="20"/>
        </w:rPr>
        <w:t>. Jes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Jes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' </w:t>
      </w:r>
      <w:r w:rsidR="00AD2AEA" w:rsidRPr="00DA3A25">
        <w:rPr>
          <w:rFonts w:cs="Arial"/>
          <w:sz w:val="20"/>
        </w:rPr>
        <w:t>reply</w:t>
      </w:r>
      <w:r w:rsidR="00E34CE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</w:t>
      </w:r>
      <w:r w:rsidR="00E34CE0" w:rsidRPr="00DA3A25">
        <w:rPr>
          <w:rFonts w:cs="Arial"/>
          <w:sz w:val="20"/>
        </w:rPr>
        <w:t>hould p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ompt u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</w:t>
      </w:r>
      <w:r w:rsidR="00AD2AEA" w:rsidRPr="00DA3A25">
        <w:rPr>
          <w:rFonts w:cs="Arial"/>
          <w:sz w:val="20"/>
        </w:rPr>
        <w:t>wonder</w:t>
      </w:r>
      <w:r w:rsidR="00E34CE0" w:rsidRPr="00DA3A25">
        <w:rPr>
          <w:rFonts w:cs="Arial"/>
          <w:sz w:val="20"/>
        </w:rPr>
        <w:t>, how is Jesus' 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ement a 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tt</w:t>
      </w:r>
      <w:r w:rsidR="00E34CE0" w:rsidRPr="00DA3A25">
        <w:rPr>
          <w:rFonts w:cs="Arial"/>
          <w:sz w:val="20"/>
        </w:rPr>
        <w:t xml:space="preserve">ing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spons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laim N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demus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Nicodemus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had made on behalf o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Ph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isees?</w:t>
      </w:r>
    </w:p>
    <w:p w14:paraId="4F4178FE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DCB8650" w14:textId="77777777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How Does I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Follow?</w:t>
      </w:r>
    </w:p>
    <w:p w14:paraId="23EC5CF7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2225009" w14:textId="22CC3D3A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'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p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"we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 was "</w:t>
      </w:r>
      <w:r w:rsidR="0085648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man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" </w:t>
      </w:r>
      <w:r w:rsidR="00AD2AEA" w:rsidRPr="00DA3A25">
        <w:rPr>
          <w:rFonts w:cs="Arial"/>
          <w:sz w:val="20"/>
        </w:rPr>
        <w:t>So, h</w:t>
      </w:r>
      <w:r w:rsidRPr="00DA3A25">
        <w:rPr>
          <w:rFonts w:cs="Arial"/>
          <w:sz w:val="20"/>
        </w:rPr>
        <w:t xml:space="preserve">ow doe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?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s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AD2AEA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wa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im!</w:t>
      </w:r>
      <w:r w:rsidR="00872CA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="0054194C" w:rsidRPr="00DA3A25">
        <w:rPr>
          <w:rFonts w:cs="Arial"/>
          <w:sz w:val="20"/>
        </w:rPr>
        <w:t xml:space="preserve"> </w:t>
      </w:r>
      <w:r w:rsidR="00C74A3E" w:rsidRPr="00DA3A25">
        <w:rPr>
          <w:rFonts w:cs="Arial"/>
          <w:sz w:val="20"/>
        </w:rPr>
        <w:t xml:space="preserve">boldly </w:t>
      </w:r>
      <w:r w:rsidR="00321406" w:rsidRPr="00DA3A25">
        <w:rPr>
          <w:rFonts w:cs="Arial"/>
          <w:spacing w:val="2"/>
          <w:sz w:val="20"/>
        </w:rPr>
        <w:t>c</w:t>
      </w:r>
      <w:r w:rsidR="0054194C" w:rsidRPr="00DA3A25">
        <w:rPr>
          <w:rFonts w:cs="Arial"/>
          <w:sz w:val="20"/>
        </w:rPr>
        <w:t>laim</w:t>
      </w:r>
      <w:r w:rsidR="00C74A3E" w:rsidRPr="00DA3A25">
        <w:rPr>
          <w:rFonts w:cs="Arial"/>
          <w:sz w:val="20"/>
        </w:rPr>
        <w:t>ed</w:t>
      </w:r>
      <w:r w:rsidR="0054194C" w:rsidRPr="00DA3A25">
        <w:rPr>
          <w:rFonts w:cs="Arial"/>
          <w:sz w:val="20"/>
        </w:rPr>
        <w:t xml:space="preserve"> he and </w:t>
      </w:r>
      <w:r w:rsidRPr="00DA3A25">
        <w:rPr>
          <w:rFonts w:cs="Arial"/>
          <w:sz w:val="20"/>
        </w:rPr>
        <w:t>his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</w:t>
      </w:r>
      <w:r w:rsidR="0054194C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ive</w:t>
      </w:r>
      <w:r w:rsidR="0054194C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8A44D2" w:rsidRPr="00DA3A25">
        <w:rPr>
          <w:rFonts w:cs="Arial"/>
          <w:sz w:val="20"/>
        </w:rPr>
        <w:t>.</w:t>
      </w:r>
      <w:r w:rsidR="00B45FC3" w:rsidRPr="00DA3A25">
        <w:rPr>
          <w:rFonts w:cs="Arial"/>
          <w:sz w:val="20"/>
        </w:rPr>
        <w:t xml:space="preserve"> </w:t>
      </w:r>
      <w:r w:rsidR="008A44D2" w:rsidRPr="00DA3A25">
        <w:rPr>
          <w:rFonts w:cs="Arial"/>
          <w:sz w:val="20"/>
        </w:rPr>
        <w:t xml:space="preserve">The </w:t>
      </w:r>
      <w:r w:rsidR="008A44D2" w:rsidRPr="00DA3A25">
        <w:rPr>
          <w:rFonts w:cs="Arial"/>
          <w:spacing w:val="2"/>
          <w:sz w:val="20"/>
        </w:rPr>
        <w:t>r</w:t>
      </w:r>
      <w:r w:rsidR="008A44D2" w:rsidRPr="00DA3A25">
        <w:rPr>
          <w:rFonts w:cs="Arial"/>
          <w:sz w:val="20"/>
        </w:rPr>
        <w:t xml:space="preserve">esponse of </w:t>
      </w:r>
      <w:r w:rsidRPr="00DA3A25">
        <w:rPr>
          <w:rFonts w:cs="Arial"/>
          <w:sz w:val="20"/>
        </w:rPr>
        <w:t>Jesus</w:t>
      </w:r>
      <w:r w:rsidR="008A44D2" w:rsidRPr="00DA3A25">
        <w:rPr>
          <w:rFonts w:cs="Arial"/>
          <w:sz w:val="20"/>
        </w:rPr>
        <w:t xml:space="preserve"> </w:t>
      </w:r>
      <w:r w:rsidR="00B45FC3" w:rsidRPr="00DA3A25">
        <w:rPr>
          <w:rFonts w:cs="Arial"/>
          <w:sz w:val="20"/>
        </w:rPr>
        <w:t>prove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BA6468" w:rsidRPr="00DA3A25">
        <w:rPr>
          <w:rFonts w:cs="Arial"/>
          <w:sz w:val="20"/>
        </w:rPr>
        <w:t>ei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aim wa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. Th</w:t>
      </w:r>
      <w:r w:rsidR="00D63884" w:rsidRPr="00DA3A25">
        <w:rPr>
          <w:rFonts w:cs="Arial"/>
          <w:sz w:val="20"/>
        </w:rPr>
        <w:t xml:space="preserve">ose m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ossibly see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aim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ee</w:t>
      </w:r>
      <w:r w:rsidR="00D63884" w:rsidRPr="00DA3A25">
        <w:rPr>
          <w:rFonts w:cs="Arial"/>
          <w:sz w:val="20"/>
        </w:rPr>
        <w:t>,</w:t>
      </w:r>
      <w:r w:rsidR="00B45FC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a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</w:t>
      </w:r>
      <w:r w:rsidRPr="00DA3A25">
        <w:rPr>
          <w:rFonts w:cs="Arial"/>
          <w:spacing w:val="-2"/>
          <w:sz w:val="20"/>
        </w:rPr>
        <w:t xml:space="preserve">t </w:t>
      </w:r>
      <w:r w:rsidR="00E62FFC" w:rsidRPr="00DA3A25">
        <w:rPr>
          <w:rFonts w:cs="Arial"/>
          <w:spacing w:val="2"/>
          <w:sz w:val="20"/>
        </w:rPr>
        <w:t>t</w:t>
      </w:r>
      <w:r w:rsidR="00B45FC3"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F901CA" w:rsidRPr="00DA3A25">
        <w:rPr>
          <w:rFonts w:cs="Arial"/>
          <w:sz w:val="20"/>
        </w:rPr>
        <w:t xml:space="preserve"> (</w:t>
      </w:r>
      <w:r w:rsidRPr="00DA3A25">
        <w:rPr>
          <w:rFonts w:cs="Arial"/>
          <w:sz w:val="20"/>
        </w:rPr>
        <w:t>"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man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="00F901CA" w:rsidRPr="00DA3A25">
        <w:rPr>
          <w:rFonts w:cs="Arial"/>
          <w:sz w:val="20"/>
        </w:rPr>
        <w:t>).</w:t>
      </w:r>
    </w:p>
    <w:p w14:paraId="0965589E" w14:textId="74B31518" w:rsidR="00E34CE0" w:rsidRPr="00DA3A25" w:rsidRDefault="00E34CE0" w:rsidP="00E34CE0">
      <w:pPr>
        <w:spacing w:line="240" w:lineRule="auto"/>
        <w:rPr>
          <w:rFonts w:cs="Arial"/>
          <w:sz w:val="20"/>
        </w:rPr>
      </w:pPr>
    </w:p>
    <w:p w14:paraId="100555BB" w14:textId="627E316E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Fleshly eyes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give </w:t>
      </w:r>
      <w:r w:rsidR="00B45FC3" w:rsidRPr="00DA3A25">
        <w:rPr>
          <w:rFonts w:cs="Arial"/>
          <w:sz w:val="20"/>
        </w:rPr>
        <w:t>u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bi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E5053F" w:rsidRPr="00DA3A25">
        <w:rPr>
          <w:rFonts w:cs="Arial"/>
          <w:sz w:val="20"/>
        </w:rPr>
        <w:t xml:space="preserve"> Jesus no</w:t>
      </w:r>
      <w:r w:rsidR="00E62FFC" w:rsidRPr="00DA3A25">
        <w:rPr>
          <w:rFonts w:cs="Arial"/>
          <w:spacing w:val="2"/>
          <w:sz w:val="20"/>
        </w:rPr>
        <w:t>t</w:t>
      </w:r>
      <w:r w:rsidR="00E5053F" w:rsidRPr="00DA3A25">
        <w:rPr>
          <w:rFonts w:cs="Arial"/>
          <w:sz w:val="20"/>
        </w:rPr>
        <w:t xml:space="preserve">ed </w:t>
      </w:r>
      <w:r w:rsidR="00E62FFC" w:rsidRPr="00DA3A25">
        <w:rPr>
          <w:rFonts w:cs="Arial"/>
          <w:spacing w:val="2"/>
          <w:sz w:val="20"/>
        </w:rPr>
        <w:t>t</w:t>
      </w:r>
      <w:r w:rsidR="00E5053F" w:rsidRPr="00DA3A25">
        <w:rPr>
          <w:rFonts w:cs="Arial"/>
          <w:sz w:val="20"/>
        </w:rPr>
        <w:t>he di</w:t>
      </w:r>
      <w:r w:rsidR="00E5053F" w:rsidRPr="00DA3A25">
        <w:rPr>
          <w:rFonts w:cs="Arial"/>
          <w:spacing w:val="6"/>
          <w:sz w:val="20"/>
        </w:rPr>
        <w:t>f</w:t>
      </w:r>
      <w:r w:rsidR="00E5053F" w:rsidRPr="00DA3A25">
        <w:rPr>
          <w:rFonts w:cs="Arial"/>
          <w:sz w:val="20"/>
        </w:rPr>
        <w:t>feren</w:t>
      </w:r>
      <w:r w:rsidR="00321406" w:rsidRPr="00DA3A25">
        <w:rPr>
          <w:rFonts w:cs="Arial"/>
          <w:spacing w:val="2"/>
          <w:sz w:val="20"/>
        </w:rPr>
        <w:t>c</w:t>
      </w:r>
      <w:r w:rsidR="00E5053F"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een </w:t>
      </w:r>
      <w:r w:rsidR="00E5053F" w:rsidRPr="00DA3A25">
        <w:rPr>
          <w:rFonts w:cs="Arial"/>
          <w:sz w:val="20"/>
        </w:rPr>
        <w:t>eye</w:t>
      </w:r>
      <w:r w:rsidRPr="00DA3A25">
        <w:rPr>
          <w:rFonts w:cs="Arial"/>
          <w:sz w:val="20"/>
        </w:rPr>
        <w:t>s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p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eiv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when </w:t>
      </w:r>
      <w:r w:rsidR="00E5053F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</w:t>
      </w:r>
      <w:r w:rsidR="00856486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>y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ye shall hear, and shal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; and seeing ye shall see, and shal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eive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3:14)</w:t>
      </w:r>
      <w:r w:rsidRPr="00DA3A25">
        <w:rPr>
          <w:rFonts w:cs="Arial"/>
          <w:sz w:val="20"/>
        </w:rPr>
        <w:t>. So,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ki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igh</w:t>
      </w:r>
      <w:r w:rsidRPr="00DA3A25">
        <w:rPr>
          <w:rFonts w:cs="Arial"/>
          <w:spacing w:val="-2"/>
          <w:sz w:val="20"/>
        </w:rPr>
        <w:t>t was Jesus ref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2"/>
          <w:sz w:val="20"/>
        </w:rPr>
        <w:t>ing to in hi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p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</w:t>
      </w:r>
    </w:p>
    <w:p w14:paraId="37B6A07B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4375557" w14:textId="7DEC20E8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44" w:name="_Hlk34254365"/>
      <w:r w:rsidRPr="00DA3A25">
        <w:rPr>
          <w:rFonts w:cs="Arial"/>
          <w:spacing w:val="4"/>
          <w:sz w:val="20"/>
        </w:rPr>
        <w:t>"</w:t>
      </w:r>
      <w:r w:rsidRPr="00DA3A25">
        <w:rPr>
          <w:rFonts w:cs="Arial"/>
          <w:sz w:val="20"/>
        </w:rPr>
        <w:t xml:space="preserve">We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Go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 xml:space="preserve"> </w:t>
      </w:r>
      <w:bookmarkEnd w:id="44"/>
      <w:r w:rsidRPr="00DA3A25">
        <w:rPr>
          <w:rFonts w:cs="Arial"/>
          <w:sz w:val="20"/>
        </w:rPr>
        <w:t xml:space="preserve">is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i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nsigh</w:t>
      </w:r>
      <w:r w:rsidRPr="00DA3A25">
        <w:rPr>
          <w:rFonts w:cs="Arial"/>
          <w:spacing w:val="6"/>
          <w:sz w:val="20"/>
        </w:rPr>
        <w:t>t</w:t>
      </w:r>
      <w:r w:rsidR="008E2CCA" w:rsidRPr="00DA3A25">
        <w:rPr>
          <w:rFonts w:cs="Arial"/>
          <w:spacing w:val="6"/>
          <w:sz w:val="20"/>
        </w:rPr>
        <w:t>.</w:t>
      </w:r>
      <w:r w:rsidR="008E2CCA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s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he and 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ow </w:t>
      </w:r>
      <w:r w:rsidRPr="00DA3A25">
        <w:rPr>
          <w:rFonts w:cs="Arial"/>
          <w:spacing w:val="2"/>
          <w:sz w:val="20"/>
        </w:rPr>
        <w:t>Pharisees</w:t>
      </w:r>
      <w:r w:rsidRPr="00DA3A25">
        <w:rPr>
          <w:rFonts w:cs="Arial"/>
          <w:sz w:val="20"/>
        </w:rPr>
        <w:t xml:space="preserve"> kne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based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ssess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f Jesus'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9238CF" w:rsidRPr="00DA3A25">
        <w:rPr>
          <w:rFonts w:cs="Arial"/>
          <w:sz w:val="20"/>
        </w:rPr>
        <w:t>Bu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a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a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 is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dd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Jesus'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, "y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". </w:t>
      </w:r>
    </w:p>
    <w:p w14:paraId="09D1CF76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110A839" w14:textId="1D3694FD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No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 xml:space="preserve">e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W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s of Ni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odemus</w:t>
      </w:r>
      <w:r w:rsidR="00603EE2" w:rsidRPr="005916D3">
        <w:rPr>
          <w:rFonts w:cs="Arial"/>
          <w:sz w:val="24"/>
          <w:u w:val="single"/>
        </w:rPr>
        <w:fldChar w:fldCharType="begin"/>
      </w:r>
      <w:r w:rsidR="00603EE2" w:rsidRPr="005916D3">
        <w:rPr>
          <w:sz w:val="24"/>
        </w:rPr>
        <w:instrText xml:space="preserve"> XE "</w:instrText>
      </w:r>
      <w:r w:rsidR="00603EE2" w:rsidRPr="005916D3">
        <w:rPr>
          <w:rFonts w:cs="Arial"/>
          <w:sz w:val="24"/>
        </w:rPr>
        <w:instrText>Nicodemus</w:instrText>
      </w:r>
      <w:r w:rsidR="00603EE2" w:rsidRPr="005916D3">
        <w:rPr>
          <w:sz w:val="24"/>
        </w:rPr>
        <w:instrText xml:space="preserve">" </w:instrText>
      </w:r>
      <w:r w:rsidR="00603EE2" w:rsidRPr="005916D3">
        <w:rPr>
          <w:rFonts w:cs="Arial"/>
          <w:sz w:val="24"/>
          <w:u w:val="single"/>
        </w:rPr>
        <w:fldChar w:fldCharType="end"/>
      </w:r>
    </w:p>
    <w:p w14:paraId="7AC90A67" w14:textId="77777777" w:rsidR="00154C34" w:rsidRPr="00DA3A25" w:rsidRDefault="00154C34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C14036A" w14:textId="0C1373B4" w:rsidR="00E34CE0" w:rsidRPr="00DA3A25" w:rsidRDefault="00B93C9C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="00205BFF" w:rsidRPr="00DA3A25">
        <w:rPr>
          <w:rFonts w:cs="Arial"/>
          <w:sz w:val="20"/>
        </w:rPr>
        <w:t>' wo</w:t>
      </w:r>
      <w:r w:rsidR="00205BFF" w:rsidRPr="00DA3A25">
        <w:rPr>
          <w:rFonts w:cs="Arial"/>
          <w:spacing w:val="2"/>
          <w:sz w:val="20"/>
        </w:rPr>
        <w:t>r</w:t>
      </w:r>
      <w:r w:rsidR="00205BFF" w:rsidRPr="00DA3A25">
        <w:rPr>
          <w:rFonts w:cs="Arial"/>
          <w:sz w:val="20"/>
        </w:rPr>
        <w:t>ds</w:t>
      </w:r>
      <w:r w:rsidR="0083707E" w:rsidRPr="00DA3A25">
        <w:rPr>
          <w:rFonts w:cs="Arial"/>
          <w:sz w:val="20"/>
        </w:rPr>
        <w:t xml:space="preserve"> </w:t>
      </w:r>
      <w:r w:rsidR="00205BFF" w:rsidRPr="00DA3A25">
        <w:rPr>
          <w:rFonts w:cs="Arial"/>
          <w:sz w:val="20"/>
        </w:rPr>
        <w:t>a</w:t>
      </w:r>
      <w:r w:rsidR="00205BFF" w:rsidRPr="00DA3A25">
        <w:rPr>
          <w:rFonts w:cs="Arial"/>
          <w:spacing w:val="2"/>
          <w:sz w:val="20"/>
        </w:rPr>
        <w:t>r</w:t>
      </w:r>
      <w:r w:rsidR="00205BFF" w:rsidRPr="00DA3A25">
        <w:rPr>
          <w:rFonts w:cs="Arial"/>
          <w:sz w:val="20"/>
        </w:rPr>
        <w:t xml:space="preserve">e similar </w:t>
      </w:r>
      <w:r w:rsidR="00205BFF" w:rsidRPr="00DA3A25">
        <w:rPr>
          <w:rFonts w:cs="Arial"/>
          <w:spacing w:val="2"/>
          <w:sz w:val="20"/>
        </w:rPr>
        <w:t>t</w:t>
      </w:r>
      <w:r w:rsidR="00205BFF" w:rsidRPr="00DA3A25">
        <w:rPr>
          <w:rFonts w:cs="Arial"/>
          <w:sz w:val="20"/>
        </w:rPr>
        <w:t xml:space="preserve">o </w:t>
      </w:r>
      <w:r w:rsidR="00205BFF" w:rsidRPr="00DA3A25">
        <w:rPr>
          <w:rFonts w:cs="Arial"/>
          <w:spacing w:val="2"/>
          <w:sz w:val="20"/>
        </w:rPr>
        <w:t>t</w:t>
      </w:r>
      <w:r w:rsidR="00205BFF" w:rsidRPr="00DA3A25">
        <w:rPr>
          <w:rFonts w:cs="Arial"/>
          <w:sz w:val="20"/>
        </w:rPr>
        <w:t>his</w:t>
      </w:r>
      <w:r w:rsidR="00F901CA" w:rsidRPr="00DA3A25">
        <w:rPr>
          <w:rFonts w:cs="Arial"/>
          <w:sz w:val="20"/>
        </w:rPr>
        <w:t xml:space="preserve"> –</w:t>
      </w:r>
      <w:r w:rsidR="00E34CE0" w:rsidRPr="00DA3A25">
        <w:rPr>
          <w:rFonts w:cs="Arial"/>
          <w:sz w:val="20"/>
        </w:rPr>
        <w:t xml:space="preserve"> "Ma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er, we know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ou sayes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an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es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igh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ly, ne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2"/>
          <w:sz w:val="20"/>
        </w:rPr>
        <w:t>cc</w:t>
      </w:r>
      <w:r w:rsidR="00E34CE0" w:rsidRPr="00DA3A25">
        <w:rPr>
          <w:rFonts w:cs="Arial"/>
          <w:sz w:val="20"/>
        </w:rPr>
        <w:t>ep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s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ou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p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son </w:t>
      </w:r>
      <w:r w:rsidR="00E34CE0" w:rsidRPr="00DA3A25">
        <w:rPr>
          <w:rFonts w:cs="Arial"/>
          <w:i/>
          <w:sz w:val="20"/>
        </w:rPr>
        <w:t>o</w:t>
      </w:r>
      <w:r w:rsidR="00E34CE0" w:rsidRPr="00DA3A25">
        <w:rPr>
          <w:rFonts w:cs="Arial"/>
          <w:i/>
          <w:spacing w:val="-2"/>
          <w:sz w:val="20"/>
        </w:rPr>
        <w:t xml:space="preserve">f </w:t>
      </w:r>
      <w:r w:rsidR="00E34CE0" w:rsidRPr="00DA3A25">
        <w:rPr>
          <w:rFonts w:cs="Arial"/>
          <w:i/>
          <w:sz w:val="20"/>
        </w:rPr>
        <w:t>any</w:t>
      </w:r>
      <w:r w:rsidR="00E34CE0" w:rsidRPr="00DA3A25">
        <w:rPr>
          <w:rFonts w:cs="Arial"/>
          <w:spacing w:val="-4"/>
          <w:sz w:val="20"/>
        </w:rPr>
        <w:t xml:space="preserve">, </w:t>
      </w:r>
      <w:r w:rsidR="00E34CE0" w:rsidRPr="00DA3A25">
        <w:rPr>
          <w:rFonts w:cs="Arial"/>
          <w:sz w:val="20"/>
        </w:rPr>
        <w:t>b</w:t>
      </w:r>
      <w:r w:rsidR="00E34CE0" w:rsidRPr="00DA3A25">
        <w:rPr>
          <w:rFonts w:cs="Arial"/>
          <w:spacing w:val="2"/>
          <w:sz w:val="20"/>
        </w:rPr>
        <w:t>u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es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ay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Go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God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uly</w:t>
      </w:r>
      <w:r w:rsidR="00E34CE0" w:rsidRPr="00DA3A25">
        <w:rPr>
          <w:rFonts w:cs="Arial"/>
          <w:spacing w:val="-4"/>
          <w:sz w:val="20"/>
        </w:rPr>
        <w:t>"</w:t>
      </w:r>
      <w:r w:rsidR="00E34CE0" w:rsidRPr="00DA3A25">
        <w:rPr>
          <w:rFonts w:cs="Arial"/>
          <w:sz w:val="20"/>
        </w:rPr>
        <w:t xml:space="preserve"> </w:t>
      </w:r>
      <w:r w:rsidR="00E34CE0" w:rsidRPr="00633952">
        <w:rPr>
          <w:rFonts w:cs="Arial"/>
          <w:sz w:val="16"/>
          <w:szCs w:val="16"/>
        </w:rPr>
        <w:t>(Lk 20:2</w:t>
      </w:r>
      <w:r w:rsidR="00E34CE0" w:rsidRPr="0056566E">
        <w:rPr>
          <w:rFonts w:cs="Arial"/>
          <w:spacing w:val="-4"/>
          <w:sz w:val="16"/>
          <w:szCs w:val="16"/>
        </w:rPr>
        <w:t>1</w:t>
      </w:r>
      <w:r w:rsidR="00E34CE0" w:rsidRPr="00F901CA">
        <w:rPr>
          <w:rFonts w:cs="Arial"/>
          <w:spacing w:val="-6"/>
          <w:sz w:val="16"/>
          <w:szCs w:val="16"/>
        </w:rPr>
        <w:t>)</w:t>
      </w:r>
      <w:r w:rsidRPr="00DA3A25">
        <w:rPr>
          <w:rFonts w:cs="Arial"/>
          <w:spacing w:val="-6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F901CA" w:rsidRPr="00DA3A25">
        <w:rPr>
          <w:rFonts w:cs="Arial"/>
          <w:sz w:val="20"/>
        </w:rPr>
        <w:t>Ye</w:t>
      </w:r>
      <w:r w:rsidR="00F901CA" w:rsidRPr="00DA3A25">
        <w:rPr>
          <w:rFonts w:cs="Arial"/>
          <w:spacing w:val="-4"/>
          <w:sz w:val="20"/>
        </w:rPr>
        <w:t>t,</w:t>
      </w:r>
      <w:r w:rsidR="00F901CA" w:rsidRPr="00DA3A25">
        <w:rPr>
          <w:rFonts w:cs="Arial"/>
          <w:sz w:val="20"/>
        </w:rPr>
        <w:t xml:space="preserve"> </w:t>
      </w:r>
      <w:r w:rsidR="00F901CA" w:rsidRPr="00DA3A25">
        <w:rPr>
          <w:rFonts w:cs="Arial"/>
          <w:spacing w:val="2"/>
          <w:sz w:val="20"/>
        </w:rPr>
        <w:t>t</w:t>
      </w:r>
      <w:r w:rsidR="00F901CA" w:rsidRPr="00DA3A25">
        <w:rPr>
          <w:rFonts w:cs="Arial"/>
          <w:sz w:val="20"/>
        </w:rPr>
        <w:t>hi</w:t>
      </w:r>
      <w:r w:rsidR="00F901CA" w:rsidRPr="00DA3A25">
        <w:rPr>
          <w:rFonts w:cs="Arial"/>
          <w:spacing w:val="-4"/>
          <w:sz w:val="20"/>
        </w:rPr>
        <w:t xml:space="preserve">s </w:t>
      </w:r>
      <w:r w:rsidR="00F901CA" w:rsidRPr="00DA3A25">
        <w:rPr>
          <w:rFonts w:cs="Arial"/>
          <w:sz w:val="20"/>
        </w:rPr>
        <w:t>s</w:t>
      </w:r>
      <w:r w:rsidR="00F901CA" w:rsidRPr="00DA3A25">
        <w:rPr>
          <w:rFonts w:cs="Arial"/>
          <w:spacing w:val="2"/>
          <w:sz w:val="20"/>
        </w:rPr>
        <w:t>t</w:t>
      </w:r>
      <w:r w:rsidR="00F901CA" w:rsidRPr="00DA3A25">
        <w:rPr>
          <w:rFonts w:cs="Arial"/>
          <w:sz w:val="20"/>
        </w:rPr>
        <w:t>a</w:t>
      </w:r>
      <w:r w:rsidR="00F901CA" w:rsidRPr="00DA3A25">
        <w:rPr>
          <w:rFonts w:cs="Arial"/>
          <w:spacing w:val="2"/>
          <w:sz w:val="20"/>
        </w:rPr>
        <w:t>t</w:t>
      </w:r>
      <w:r w:rsidR="00F901CA" w:rsidRPr="00DA3A25">
        <w:rPr>
          <w:rFonts w:cs="Arial"/>
          <w:sz w:val="20"/>
        </w:rPr>
        <w:t>emen</w:t>
      </w:r>
      <w:r w:rsidR="00F901CA" w:rsidRPr="00DA3A25">
        <w:rPr>
          <w:rFonts w:cs="Arial"/>
          <w:spacing w:val="-4"/>
          <w:sz w:val="20"/>
        </w:rPr>
        <w:t xml:space="preserve">t </w:t>
      </w:r>
      <w:r w:rsidR="00F901CA" w:rsidRPr="00DA3A25">
        <w:rPr>
          <w:rFonts w:cs="Arial"/>
          <w:sz w:val="20"/>
        </w:rPr>
        <w:t xml:space="preserve">was </w:t>
      </w:r>
      <w:r w:rsidR="00E34CE0" w:rsidRPr="00DA3A25">
        <w:rPr>
          <w:rFonts w:cs="Arial"/>
          <w:sz w:val="20"/>
        </w:rPr>
        <w:t>not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z w:val="20"/>
        </w:rPr>
        <w:t xml:space="preserve">spoken i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ru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. </w:t>
      </w:r>
      <w:r w:rsidRPr="00DA3A25">
        <w:rPr>
          <w:rFonts w:cs="Arial"/>
          <w:sz w:val="20"/>
        </w:rPr>
        <w:t>Here is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n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x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:</w:t>
      </w:r>
    </w:p>
    <w:p w14:paraId="56D3D96A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848A488" w14:textId="77777777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riests, chief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bes…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pies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should 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 xml:space="preserve">eign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mselves jus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 xml:space="preserve">me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 hol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[Jesus'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]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li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m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ow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nd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Lk 20:19-20)</w:t>
      </w:r>
      <w:r w:rsidRPr="00DA3A25">
        <w:rPr>
          <w:rFonts w:cs="Arial"/>
          <w:sz w:val="20"/>
        </w:rPr>
        <w:t>.</w:t>
      </w:r>
    </w:p>
    <w:p w14:paraId="35DCB3E6" w14:textId="3B034918" w:rsidR="00154C34" w:rsidRPr="00DA3A25" w:rsidRDefault="00154C34">
      <w:pPr>
        <w:rPr>
          <w:rFonts w:cs="Arial"/>
          <w:sz w:val="20"/>
        </w:rPr>
      </w:pPr>
    </w:p>
    <w:p w14:paraId="4477B4FC" w14:textId="77777777" w:rsidR="00CD6E31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ose spies spoke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Jesus</w:t>
      </w:r>
      <w:r w:rsidR="00F87F40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but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had an 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v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ay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. </w:t>
      </w:r>
      <w:r w:rsidR="00203025" w:rsidRPr="00DA3A25">
        <w:rPr>
          <w:rFonts w:cs="Arial"/>
          <w:sz w:val="20"/>
        </w:rPr>
        <w:t>Sin</w:t>
      </w:r>
      <w:r w:rsidR="00321406" w:rsidRPr="00DA3A25">
        <w:rPr>
          <w:rFonts w:cs="Arial"/>
          <w:spacing w:val="2"/>
          <w:sz w:val="20"/>
        </w:rPr>
        <w:t>c</w:t>
      </w:r>
      <w:r w:rsidR="00203025" w:rsidRPr="00DA3A25">
        <w:rPr>
          <w:rFonts w:cs="Arial"/>
          <w:sz w:val="20"/>
        </w:rPr>
        <w:t xml:space="preserve">e </w:t>
      </w:r>
      <w:r w:rsidR="00FA4BC5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demus wa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hen he m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Jesus</w:t>
      </w:r>
      <w:r w:rsidR="006A3A00" w:rsidRPr="00DA3A25">
        <w:rPr>
          <w:rFonts w:cs="Arial"/>
          <w:sz w:val="20"/>
        </w:rPr>
        <w:t>,</w:t>
      </w:r>
      <w:r w:rsidR="00FA4BC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</w:t>
      </w:r>
      <w:r w:rsidR="006A3DBF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i</w:t>
      </w:r>
      <w:r w:rsidR="006A3DBF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9453C5" w:rsidRPr="00DA3A25">
        <w:rPr>
          <w:rFonts w:cs="Arial"/>
          <w:spacing w:val="2"/>
          <w:sz w:val="20"/>
        </w:rPr>
        <w:t>possible</w:t>
      </w:r>
      <w:r w:rsidRPr="00DA3A25">
        <w:rPr>
          <w:rFonts w:cs="Arial"/>
          <w:sz w:val="20"/>
        </w:rPr>
        <w:t xml:space="preserve"> he had an 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ve</w:t>
      </w:r>
      <w:r w:rsidR="009453C5" w:rsidRPr="00DA3A25">
        <w:rPr>
          <w:rFonts w:cs="Arial"/>
          <w:sz w:val="20"/>
        </w:rPr>
        <w:t>?</w:t>
      </w:r>
      <w:r w:rsidR="004457AC" w:rsidRPr="00DA3A25">
        <w:rPr>
          <w:rFonts w:cs="Arial"/>
          <w:spacing w:val="4"/>
          <w:sz w:val="20"/>
        </w:rPr>
        <w:t xml:space="preserve"> </w:t>
      </w:r>
      <w:r w:rsidR="0099672A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6A3A00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C507FF" w:rsidRPr="00DA3A25">
        <w:rPr>
          <w:rFonts w:cs="Arial"/>
          <w:sz w:val="20"/>
        </w:rPr>
        <w:t>religious leaders</w:t>
      </w:r>
      <w:r w:rsidR="003702AE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Joh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t before Jesus</w:t>
      </w:r>
      <w:r w:rsidR="003702AE" w:rsidRPr="00DA3A25">
        <w:rPr>
          <w:rFonts w:cs="Arial"/>
          <w:sz w:val="20"/>
        </w:rPr>
        <w:t xml:space="preserve"> </w:t>
      </w:r>
      <w:r w:rsidR="00EC5F7D" w:rsidRPr="00DA3A25">
        <w:rPr>
          <w:rFonts w:cs="Arial"/>
          <w:sz w:val="20"/>
        </w:rPr>
        <w:t>and just</w:t>
      </w:r>
      <w:r w:rsidR="00D640AB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' vis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out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le</w:t>
      </w:r>
      <w:r w:rsidR="00934108" w:rsidRPr="00DA3A25">
        <w:rPr>
          <w:rFonts w:cs="Arial"/>
          <w:sz w:val="20"/>
        </w:rPr>
        <w:t xml:space="preserve">. This </w:t>
      </w:r>
      <w:r w:rsidR="003702AE" w:rsidRPr="00DA3A25">
        <w:rPr>
          <w:rFonts w:cs="Arial"/>
          <w:sz w:val="20"/>
        </w:rPr>
        <w:t xml:space="preserve">made </w:t>
      </w:r>
      <w:r w:rsidR="00E62FFC" w:rsidRPr="00DA3A25">
        <w:rPr>
          <w:rFonts w:cs="Arial"/>
          <w:spacing w:val="2"/>
          <w:sz w:val="20"/>
        </w:rPr>
        <w:t>t</w:t>
      </w:r>
      <w:r w:rsidR="003702AE" w:rsidRPr="00DA3A25">
        <w:rPr>
          <w:rFonts w:cs="Arial"/>
          <w:sz w:val="20"/>
        </w:rPr>
        <w:t>hose leaders look bad be</w:t>
      </w:r>
      <w:r w:rsidR="00321406" w:rsidRPr="00DA3A25">
        <w:rPr>
          <w:rFonts w:cs="Arial"/>
          <w:spacing w:val="2"/>
          <w:sz w:val="20"/>
        </w:rPr>
        <w:t>c</w:t>
      </w:r>
      <w:r w:rsidR="003702AE" w:rsidRPr="00DA3A25">
        <w:rPr>
          <w:rFonts w:cs="Arial"/>
          <w:sz w:val="20"/>
        </w:rPr>
        <w:t xml:space="preserve">ause </w:t>
      </w:r>
      <w:r w:rsidR="00E62FFC" w:rsidRPr="00DA3A25">
        <w:rPr>
          <w:rFonts w:cs="Arial"/>
          <w:spacing w:val="2"/>
          <w:sz w:val="20"/>
        </w:rPr>
        <w:t>t</w:t>
      </w:r>
      <w:r w:rsidR="003702AE" w:rsidRPr="00DA3A25">
        <w:rPr>
          <w:rFonts w:cs="Arial"/>
          <w:sz w:val="20"/>
        </w:rPr>
        <w:t>hey ha</w:t>
      </w:r>
      <w:r w:rsidR="006A3A00" w:rsidRPr="00DA3A25">
        <w:rPr>
          <w:rFonts w:cs="Arial"/>
          <w:sz w:val="20"/>
        </w:rPr>
        <w:t>d</w:t>
      </w:r>
      <w:r w:rsidR="003702AE" w:rsidRPr="00DA3A25">
        <w:rPr>
          <w:rFonts w:cs="Arial"/>
          <w:sz w:val="20"/>
        </w:rPr>
        <w:t xml:space="preserve"> not </w:t>
      </w:r>
      <w:r w:rsidR="006A3A00" w:rsidRPr="00DA3A25">
        <w:rPr>
          <w:rFonts w:cs="Arial"/>
          <w:sz w:val="20"/>
        </w:rPr>
        <w:t xml:space="preserve">done </w:t>
      </w:r>
      <w:r w:rsidR="00E62FFC" w:rsidRPr="00DA3A25">
        <w:rPr>
          <w:rFonts w:cs="Arial"/>
          <w:spacing w:val="2"/>
          <w:sz w:val="20"/>
        </w:rPr>
        <w:t>t</w:t>
      </w:r>
      <w:r w:rsidR="003702AE" w:rsidRPr="00DA3A25">
        <w:rPr>
          <w:rFonts w:cs="Arial"/>
          <w:sz w:val="20"/>
        </w:rPr>
        <w:t>his</w:t>
      </w:r>
      <w:r w:rsidR="00377C50" w:rsidRPr="00DA3A25">
        <w:rPr>
          <w:rFonts w:cs="Arial"/>
          <w:sz w:val="20"/>
        </w:rPr>
        <w:t>.</w:t>
      </w:r>
      <w:r w:rsidR="003702AE" w:rsidRPr="00DA3A25">
        <w:rPr>
          <w:rFonts w:cs="Arial"/>
          <w:sz w:val="20"/>
        </w:rPr>
        <w:t xml:space="preserve"> </w:t>
      </w:r>
      <w:r w:rsidR="00D309A6" w:rsidRPr="00DA3A25">
        <w:rPr>
          <w:rFonts w:cs="Arial"/>
          <w:sz w:val="20"/>
        </w:rPr>
        <w:t>F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D309A6" w:rsidRPr="00DA3A25">
        <w:rPr>
          <w:rFonts w:cs="Arial"/>
          <w:sz w:val="20"/>
        </w:rPr>
        <w:t>Ni</w:t>
      </w:r>
      <w:r w:rsidR="00321406" w:rsidRPr="00DA3A25">
        <w:rPr>
          <w:rFonts w:cs="Arial"/>
          <w:spacing w:val="2"/>
          <w:sz w:val="20"/>
        </w:rPr>
        <w:t>c</w:t>
      </w:r>
      <w:r w:rsidR="00D309A6" w:rsidRPr="00DA3A25">
        <w:rPr>
          <w:rFonts w:cs="Arial"/>
          <w:sz w:val="20"/>
        </w:rPr>
        <w:t xml:space="preserve">odemus </w:t>
      </w:r>
      <w:r w:rsidR="00E62FFC" w:rsidRPr="00DA3A25">
        <w:rPr>
          <w:rFonts w:cs="Arial"/>
          <w:spacing w:val="2"/>
          <w:sz w:val="20"/>
        </w:rPr>
        <w:t>t</w:t>
      </w:r>
      <w:r w:rsidR="00D309A6" w:rsidRPr="00DA3A25">
        <w:rPr>
          <w:rFonts w:cs="Arial"/>
          <w:sz w:val="20"/>
        </w:rPr>
        <w:t>o say</w:t>
      </w:r>
      <w:r w:rsidR="001E211D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99672A" w:rsidRPr="00DA3A25">
        <w:rPr>
          <w:rFonts w:cs="Arial"/>
          <w:sz w:val="20"/>
        </w:rPr>
        <w:t>he Pha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D640AB" w:rsidRPr="00DA3A25">
        <w:rPr>
          <w:rFonts w:cs="Arial"/>
          <w:sz w:val="20"/>
        </w:rPr>
        <w:t>sees believed Jesu</w:t>
      </w:r>
      <w:r w:rsidR="00D309A6" w:rsidRPr="00DA3A25">
        <w:rPr>
          <w:rFonts w:cs="Arial"/>
          <w:sz w:val="20"/>
        </w:rPr>
        <w:t>s wa</w:t>
      </w:r>
      <w:r w:rsidR="00D640AB" w:rsidRPr="00DA3A25">
        <w:rPr>
          <w:rFonts w:cs="Arial"/>
          <w:sz w:val="20"/>
        </w:rPr>
        <w:t xml:space="preserve">s "a </w:t>
      </w:r>
      <w:r w:rsidR="00D640AB" w:rsidRPr="00DA3A25">
        <w:rPr>
          <w:rFonts w:cs="Arial"/>
          <w:spacing w:val="4"/>
          <w:sz w:val="20"/>
        </w:rPr>
        <w:t>t</w:t>
      </w:r>
      <w:r w:rsidR="00D640AB" w:rsidRPr="00DA3A25">
        <w:rPr>
          <w:rFonts w:cs="Arial"/>
          <w:sz w:val="20"/>
        </w:rPr>
        <w:t>ea</w:t>
      </w:r>
      <w:r w:rsidR="00D640AB" w:rsidRPr="00DA3A25">
        <w:rPr>
          <w:rFonts w:cs="Arial"/>
          <w:spacing w:val="2"/>
          <w:sz w:val="20"/>
        </w:rPr>
        <w:t>c</w:t>
      </w:r>
      <w:r w:rsidR="00D640AB" w:rsidRPr="00DA3A25">
        <w:rPr>
          <w:rFonts w:cs="Arial"/>
          <w:sz w:val="20"/>
        </w:rPr>
        <w:t>he</w:t>
      </w:r>
      <w:r w:rsidR="00D640AB" w:rsidRPr="00DA3A25">
        <w:rPr>
          <w:rFonts w:cs="Arial"/>
          <w:spacing w:val="-2"/>
          <w:sz w:val="20"/>
        </w:rPr>
        <w:t xml:space="preserve">r </w:t>
      </w:r>
      <w:r w:rsidR="00D640AB" w:rsidRPr="00DA3A25">
        <w:rPr>
          <w:rFonts w:cs="Arial"/>
          <w:spacing w:val="2"/>
          <w:sz w:val="20"/>
        </w:rPr>
        <w:t>c</w:t>
      </w:r>
      <w:r w:rsidR="00D640AB" w:rsidRPr="00DA3A25">
        <w:rPr>
          <w:rFonts w:cs="Arial"/>
          <w:sz w:val="20"/>
        </w:rPr>
        <w:t xml:space="preserve">ome </w:t>
      </w:r>
      <w:r w:rsidR="00D640AB" w:rsidRPr="00DA3A25">
        <w:rPr>
          <w:rFonts w:cs="Arial"/>
          <w:spacing w:val="4"/>
          <w:sz w:val="20"/>
        </w:rPr>
        <w:t>f</w:t>
      </w:r>
      <w:r w:rsidR="00D640AB" w:rsidRPr="00DA3A25">
        <w:rPr>
          <w:rFonts w:cs="Arial"/>
          <w:spacing w:val="2"/>
          <w:sz w:val="20"/>
        </w:rPr>
        <w:t>r</w:t>
      </w:r>
      <w:r w:rsidR="00D640AB" w:rsidRPr="00DA3A25">
        <w:rPr>
          <w:rFonts w:cs="Arial"/>
          <w:sz w:val="20"/>
        </w:rPr>
        <w:t>om God</w:t>
      </w:r>
      <w:r w:rsidR="00D640AB" w:rsidRPr="00DA3A25">
        <w:rPr>
          <w:rFonts w:cs="Arial"/>
          <w:sz w:val="20"/>
        </w:rPr>
        <w:fldChar w:fldCharType="begin"/>
      </w:r>
      <w:r w:rsidR="00D640AB" w:rsidRPr="00DA3A25">
        <w:rPr>
          <w:sz w:val="20"/>
        </w:rPr>
        <w:instrText xml:space="preserve"> XE "</w:instrText>
      </w:r>
      <w:r w:rsidR="00D640AB" w:rsidRPr="00DA3A25">
        <w:rPr>
          <w:rFonts w:cs="Arial"/>
          <w:sz w:val="20"/>
        </w:rPr>
        <w:instrText>God</w:instrText>
      </w:r>
      <w:r w:rsidR="00D640AB" w:rsidRPr="00DA3A25">
        <w:rPr>
          <w:sz w:val="20"/>
        </w:rPr>
        <w:instrText xml:space="preserve">" </w:instrText>
      </w:r>
      <w:r w:rsidR="00D640AB" w:rsidRPr="00DA3A25">
        <w:rPr>
          <w:rFonts w:cs="Arial"/>
          <w:sz w:val="20"/>
        </w:rPr>
        <w:fldChar w:fldCharType="end"/>
      </w:r>
      <w:r w:rsidR="00D640AB" w:rsidRPr="00DA3A25">
        <w:rPr>
          <w:rFonts w:cs="Arial"/>
          <w:sz w:val="20"/>
        </w:rPr>
        <w:t>"</w:t>
      </w:r>
      <w:r w:rsidR="00457FA7" w:rsidRPr="00DA3A25">
        <w:rPr>
          <w:rFonts w:cs="Arial"/>
          <w:sz w:val="20"/>
        </w:rPr>
        <w:t xml:space="preserve"> was dishone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</w:p>
    <w:p w14:paraId="6C541427" w14:textId="77777777" w:rsidR="00CD6E31" w:rsidRPr="00DA3A25" w:rsidRDefault="00CD6E31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68525D1" w14:textId="3F66F865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 a man "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 unless</w:t>
      </w:r>
      <w:r w:rsidR="00962C5B" w:rsidRPr="00DA3A25">
        <w:rPr>
          <w:rFonts w:cs="Arial"/>
          <w:sz w:val="20"/>
        </w:rPr>
        <w:t xml:space="preserve"> he</w:t>
      </w:r>
      <w:r w:rsidRPr="00DA3A25">
        <w:rPr>
          <w:rFonts w:cs="Arial"/>
          <w:sz w:val="20"/>
        </w:rPr>
        <w:t xml:space="preserve"> </w:t>
      </w:r>
      <w:r w:rsidR="00D309A6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"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753BB8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" </w:t>
      </w:r>
      <w:r w:rsidR="00753BB8" w:rsidRPr="00DA3A25">
        <w:rPr>
          <w:rFonts w:cs="Arial"/>
          <w:sz w:val="20"/>
        </w:rPr>
        <w:t>S</w:t>
      </w:r>
      <w:r w:rsidR="00F104F1" w:rsidRPr="00DA3A25">
        <w:rPr>
          <w:rFonts w:cs="Arial"/>
          <w:sz w:val="20"/>
        </w:rPr>
        <w:t>o</w:t>
      </w:r>
      <w:r w:rsidR="00F6124A" w:rsidRPr="00DA3A25">
        <w:rPr>
          <w:rFonts w:cs="Arial"/>
          <w:sz w:val="20"/>
        </w:rPr>
        <w:t>,</w:t>
      </w:r>
      <w:r w:rsidR="007A635D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7A635D" w:rsidRPr="00DA3A25">
        <w:rPr>
          <w:rFonts w:cs="Arial"/>
          <w:sz w:val="20"/>
        </w:rPr>
        <w:t xml:space="preserve">his is </w:t>
      </w:r>
      <w:r w:rsidR="00D309A6" w:rsidRPr="00DA3A25">
        <w:rPr>
          <w:rFonts w:cs="Arial"/>
          <w:sz w:val="20"/>
        </w:rPr>
        <w:t xml:space="preserve">a </w:t>
      </w:r>
      <w:r w:rsidRPr="00DA3A25">
        <w:rPr>
          <w:rFonts w:cs="Arial"/>
          <w:sz w:val="20"/>
        </w:rPr>
        <w:t>n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s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="00321406" w:rsidRPr="00DA3A25">
        <w:rPr>
          <w:rFonts w:cs="Arial"/>
          <w:spacing w:val="2"/>
          <w:sz w:val="20"/>
        </w:rPr>
        <w:t>c</w:t>
      </w:r>
      <w:r w:rsidR="00D309A6" w:rsidRPr="00DA3A25">
        <w:rPr>
          <w:rFonts w:cs="Arial"/>
          <w:sz w:val="20"/>
        </w:rPr>
        <w:t>ondi</w:t>
      </w:r>
      <w:r w:rsidR="00E62FFC" w:rsidRPr="00DA3A25">
        <w:rPr>
          <w:rFonts w:cs="Arial"/>
          <w:spacing w:val="2"/>
          <w:sz w:val="20"/>
        </w:rPr>
        <w:t>t</w:t>
      </w:r>
      <w:r w:rsidR="00D309A6"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</w:t>
      </w:r>
      <w:r w:rsidR="004C1F56" w:rsidRPr="00DA3A25">
        <w:rPr>
          <w:rFonts w:cs="Arial"/>
          <w:sz w:val="20"/>
        </w:rPr>
        <w:t>a man</w:t>
      </w:r>
      <w:r w:rsidR="003702AE" w:rsidRPr="00DA3A25">
        <w:rPr>
          <w:rFonts w:cs="Arial"/>
          <w:sz w:val="20"/>
        </w:rPr>
        <w:t xml:space="preserve"> </w:t>
      </w:r>
      <w:r w:rsidR="003702AE" w:rsidRPr="00DA3A25">
        <w:rPr>
          <w:rFonts w:cs="Arial"/>
          <w:spacing w:val="-2"/>
          <w:sz w:val="20"/>
        </w:rPr>
        <w:t xml:space="preserve">to </w:t>
      </w:r>
      <w:r w:rsidRPr="00DA3A25">
        <w:rPr>
          <w:rFonts w:cs="Arial"/>
          <w:sz w:val="20"/>
        </w:rPr>
        <w:t xml:space="preserve">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f God.</w:t>
      </w:r>
      <w:r w:rsidR="00DA04AB" w:rsidRPr="00DA3A25">
        <w:rPr>
          <w:rFonts w:cs="Arial"/>
          <w:sz w:val="20"/>
        </w:rPr>
        <w:t xml:space="preserve"> T</w:t>
      </w:r>
      <w:r w:rsidR="00D309A6" w:rsidRPr="00DA3A25">
        <w:rPr>
          <w:rFonts w:cs="Arial"/>
          <w:sz w:val="20"/>
        </w:rPr>
        <w:t xml:space="preserve">o </w:t>
      </w:r>
      <w:r w:rsidR="00321406" w:rsidRPr="00DA3A25">
        <w:rPr>
          <w:rFonts w:cs="Arial"/>
          <w:spacing w:val="2"/>
          <w:sz w:val="20"/>
        </w:rPr>
        <w:t>c</w:t>
      </w:r>
      <w:r w:rsidR="00EC5F7D" w:rsidRPr="00DA3A25">
        <w:rPr>
          <w:rFonts w:cs="Arial"/>
          <w:sz w:val="20"/>
        </w:rPr>
        <w:t>oun</w:t>
      </w:r>
      <w:r w:rsidR="00E62FFC" w:rsidRPr="00DA3A25">
        <w:rPr>
          <w:rFonts w:cs="Arial"/>
          <w:spacing w:val="2"/>
          <w:sz w:val="20"/>
        </w:rPr>
        <w:t>t</w:t>
      </w:r>
      <w:r w:rsidR="00EC5F7D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D309A6" w:rsidRPr="00DA3A25">
        <w:rPr>
          <w:rFonts w:cs="Arial"/>
          <w:sz w:val="20"/>
        </w:rPr>
        <w:t xml:space="preserve">Jesus, </w:t>
      </w: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EC5F7D" w:rsidRPr="00DA3A25">
        <w:rPr>
          <w:rFonts w:cs="Arial"/>
          <w:sz w:val="20"/>
        </w:rPr>
        <w:t>said</w:t>
      </w:r>
      <w:r w:rsidRPr="00DA3A25">
        <w:rPr>
          <w:rFonts w:cs="Arial"/>
          <w:sz w:val="20"/>
        </w:rPr>
        <w:t>, "</w:t>
      </w:r>
      <w:r w:rsidR="00856486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o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a man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 when he is old?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he 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's womb, and b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z w:val="20"/>
        </w:rPr>
        <w:t>?</w:t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pacing w:val="2"/>
          <w:sz w:val="16"/>
          <w:szCs w:val="16"/>
        </w:rPr>
        <w:t>(</w:t>
      </w:r>
      <w:r w:rsidR="00C93515" w:rsidRPr="00633952">
        <w:rPr>
          <w:rFonts w:cs="Arial"/>
          <w:spacing w:val="2"/>
          <w:sz w:val="16"/>
          <w:szCs w:val="16"/>
        </w:rPr>
        <w:t>Fou</w:t>
      </w:r>
      <w:r w:rsidR="00C93515" w:rsidRPr="00633952">
        <w:rPr>
          <w:rFonts w:cs="Arial"/>
          <w:spacing w:val="6"/>
          <w:sz w:val="16"/>
          <w:szCs w:val="16"/>
        </w:rPr>
        <w:t>r</w:t>
      </w:r>
      <w:r w:rsidR="00C93515" w:rsidRPr="00633952">
        <w:rPr>
          <w:rFonts w:cs="Arial"/>
          <w:spacing w:val="4"/>
          <w:sz w:val="16"/>
          <w:szCs w:val="16"/>
        </w:rPr>
        <w:t>t</w:t>
      </w:r>
      <w:r w:rsidR="00C93515" w:rsidRPr="00633952">
        <w:rPr>
          <w:rFonts w:cs="Arial"/>
          <w:spacing w:val="-2"/>
          <w:sz w:val="16"/>
          <w:szCs w:val="16"/>
        </w:rPr>
        <w:t>h gospel 3:</w:t>
      </w:r>
      <w:r w:rsidRPr="00633952">
        <w:rPr>
          <w:rFonts w:cs="Arial"/>
          <w:spacing w:val="-6"/>
          <w:sz w:val="16"/>
          <w:szCs w:val="16"/>
        </w:rPr>
        <w:t>4</w:t>
      </w:r>
      <w:r w:rsidRPr="00633952">
        <w:rPr>
          <w:rFonts w:cs="Arial"/>
          <w:spacing w:val="-4"/>
          <w:sz w:val="16"/>
          <w:szCs w:val="16"/>
        </w:rPr>
        <w:t>)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ak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of</w:t>
      </w:r>
      <w:r w:rsidR="00F104F1" w:rsidRPr="00DA3A25">
        <w:rPr>
          <w:rFonts w:cs="Arial"/>
          <w:sz w:val="20"/>
        </w:rPr>
        <w:t xml:space="preserve"> hi</w:t>
      </w:r>
      <w:r w:rsidR="00F104F1"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pacing w:val="-6"/>
          <w:sz w:val="20"/>
        </w:rPr>
        <w:t>?</w:t>
      </w:r>
    </w:p>
    <w:p w14:paraId="6D08C872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6B7C54A" w14:textId="1088ABDA" w:rsidR="00E34CE0" w:rsidRPr="00DA3A25" w:rsidRDefault="005D207A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Nicodemus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id not s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Jesus'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</w:t>
      </w:r>
      <w:r w:rsidRPr="00DA3A25">
        <w:rPr>
          <w:rFonts w:cs="Arial"/>
          <w:sz w:val="20"/>
        </w:rPr>
        <w:t>; he</w:t>
      </w:r>
      <w:r w:rsidR="00E34CE0" w:rsidRPr="00DA3A25">
        <w:rPr>
          <w:rFonts w:cs="Arial"/>
          <w:sz w:val="20"/>
        </w:rPr>
        <w:t xml:space="preserve"> put it in his own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 and</w:t>
      </w:r>
      <w:r w:rsidRPr="00DA3A25">
        <w:rPr>
          <w:rFonts w:cs="Arial"/>
          <w:sz w:val="20"/>
        </w:rPr>
        <w:t xml:space="preserve">, in doing so, he </w:t>
      </w:r>
      <w:r w:rsidR="00E34CE0" w:rsidRPr="00DA3A25">
        <w:rPr>
          <w:rFonts w:cs="Arial"/>
          <w:sz w:val="20"/>
        </w:rPr>
        <w:t>mis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ized what </w:t>
      </w:r>
      <w:r w:rsidRPr="00DA3A25">
        <w:rPr>
          <w:rFonts w:cs="Arial"/>
          <w:sz w:val="20"/>
        </w:rPr>
        <w:t>Jesus</w:t>
      </w:r>
      <w:r w:rsidR="00E34CE0" w:rsidRPr="00DA3A25">
        <w:rPr>
          <w:rFonts w:cs="Arial"/>
          <w:sz w:val="20"/>
        </w:rPr>
        <w:t xml:space="preserve"> sai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Jes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His</w:t>
      </w:r>
      <w:r w:rsidR="00E34CE0" w:rsidRPr="00DA3A25">
        <w:rPr>
          <w:rFonts w:cs="Arial"/>
          <w:sz w:val="20"/>
        </w:rPr>
        <w:t xml:space="preserve"> ph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se</w:t>
      </w:r>
      <w:r w:rsidR="00E34CE0" w:rsidRPr="00DA3A25">
        <w:rPr>
          <w:rFonts w:cs="Arial"/>
          <w:spacing w:val="2"/>
          <w:sz w:val="20"/>
        </w:rPr>
        <w:t xml:space="preserve"> </w:t>
      </w:r>
      <w:r w:rsidR="00E34CE0" w:rsidRPr="00DA3A25">
        <w:rPr>
          <w:rFonts w:cs="Arial"/>
          <w:sz w:val="20"/>
        </w:rPr>
        <w:t>"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s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on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ime"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nsl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s a G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ek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</w:t>
      </w:r>
      <w:r w:rsidR="00EB6C96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>wh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 means s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ond. </w:t>
      </w:r>
      <w:r w:rsidR="00491DD4" w:rsidRPr="00DA3A25">
        <w:rPr>
          <w:rFonts w:cs="Arial"/>
          <w:sz w:val="20"/>
        </w:rPr>
        <w:t>But</w:t>
      </w:r>
      <w:r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 xml:space="preserve">i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ph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se "b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n again</w:t>
      </w:r>
      <w:r w:rsidR="00491DD4" w:rsidRPr="00DA3A25">
        <w:rPr>
          <w:rFonts w:cs="Arial"/>
          <w:sz w:val="20"/>
        </w:rPr>
        <w:t>,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o</w:instrText>
      </w:r>
      <w:r w:rsidR="00E34CE0" w:rsidRPr="00DA3A25">
        <w:rPr>
          <w:rFonts w:cs="Arial"/>
          <w:spacing w:val="2"/>
          <w:sz w:val="20"/>
        </w:rPr>
        <w:instrText>r</w:instrText>
      </w:r>
      <w:r w:rsidR="00E34CE0" w:rsidRPr="00DA3A25">
        <w:rPr>
          <w:rFonts w:cs="Arial"/>
          <w:sz w:val="20"/>
        </w:rPr>
        <w:instrText>n again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>"</w:t>
      </w:r>
      <w:r w:rsidR="00491DD4" w:rsidRPr="00DA3A25">
        <w:rPr>
          <w:rFonts w:cs="Arial"/>
          <w:sz w:val="20"/>
        </w:rPr>
        <w:t xml:space="preserve"> Jesus used </w:t>
      </w:r>
      <w:r w:rsidRPr="00DA3A25">
        <w:rPr>
          <w:rFonts w:cs="Arial"/>
          <w:spacing w:val="-2"/>
          <w:sz w:val="20"/>
        </w:rPr>
        <w:t>a</w:t>
      </w:r>
      <w:r w:rsidR="00033A51" w:rsidRPr="00DA3A25">
        <w:rPr>
          <w:rFonts w:cs="Arial"/>
          <w:spacing w:val="-2"/>
          <w:sz w:val="20"/>
        </w:rPr>
        <w:t xml:space="preserve"> </w:t>
      </w:r>
      <w:r w:rsidR="00033A51" w:rsidRPr="00DA3A25">
        <w:rPr>
          <w:rFonts w:cs="Arial"/>
          <w:sz w:val="20"/>
        </w:rPr>
        <w:t>d</w:t>
      </w:r>
      <w:r w:rsidR="00033A51" w:rsidRPr="00DA3A25">
        <w:rPr>
          <w:rFonts w:cs="Arial"/>
          <w:spacing w:val="2"/>
          <w:sz w:val="20"/>
        </w:rPr>
        <w:t>i</w:t>
      </w:r>
      <w:r w:rsidR="00033A51" w:rsidRPr="00DA3A25">
        <w:rPr>
          <w:rFonts w:cs="Arial"/>
          <w:spacing w:val="4"/>
          <w:sz w:val="20"/>
        </w:rPr>
        <w:t>f</w:t>
      </w:r>
      <w:r w:rsidR="00033A51" w:rsidRPr="00DA3A25">
        <w:rPr>
          <w:rFonts w:cs="Arial"/>
          <w:spacing w:val="2"/>
          <w:sz w:val="20"/>
        </w:rPr>
        <w:t>f</w:t>
      </w:r>
      <w:r w:rsidR="00033A51" w:rsidRPr="00DA3A25">
        <w:rPr>
          <w:rFonts w:cs="Arial"/>
          <w:sz w:val="20"/>
        </w:rPr>
        <w:t>e</w:t>
      </w:r>
      <w:r w:rsidR="00033A51" w:rsidRPr="00DA3A25">
        <w:rPr>
          <w:rFonts w:cs="Arial"/>
          <w:spacing w:val="2"/>
          <w:sz w:val="20"/>
        </w:rPr>
        <w:t>r</w:t>
      </w:r>
      <w:r w:rsidR="00033A51" w:rsidRPr="00DA3A25">
        <w:rPr>
          <w:rFonts w:cs="Arial"/>
          <w:sz w:val="20"/>
        </w:rPr>
        <w:t xml:space="preserve">ent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-2"/>
          <w:sz w:val="20"/>
        </w:rPr>
        <w:t>reek</w:t>
      </w:r>
      <w:r w:rsidR="00E34CE0" w:rsidRPr="00DA3A25">
        <w:rPr>
          <w:rFonts w:cs="Arial"/>
          <w:sz w:val="20"/>
        </w:rPr>
        <w:t xml:space="preserve">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d </w:t>
      </w:r>
      <w:r w:rsidR="00491DD4" w:rsidRPr="00DA3A25">
        <w:rPr>
          <w:rFonts w:cs="Arial"/>
          <w:spacing w:val="4"/>
          <w:sz w:val="20"/>
        </w:rPr>
        <w:t>with</w:t>
      </w:r>
      <w:r w:rsidR="00E34CE0" w:rsidRPr="00DA3A25">
        <w:rPr>
          <w:rFonts w:cs="Arial"/>
          <w:sz w:val="20"/>
        </w:rPr>
        <w:t xml:space="preserve"> a d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n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meaning.</w:t>
      </w:r>
      <w:r w:rsidR="00E03563" w:rsidRPr="00DA3A25">
        <w:rPr>
          <w:rFonts w:cs="Arial"/>
          <w:sz w:val="20"/>
        </w:rPr>
        <w:t xml:space="preserve"> When </w:t>
      </w:r>
      <w:r w:rsidR="001D592E" w:rsidRPr="00DA3A25">
        <w:rPr>
          <w:rFonts w:cs="Arial"/>
          <w:sz w:val="20"/>
        </w:rPr>
        <w:t>Ni</w:t>
      </w:r>
      <w:r w:rsidR="001D592E" w:rsidRPr="00DA3A25">
        <w:rPr>
          <w:rFonts w:cs="Arial"/>
          <w:spacing w:val="2"/>
          <w:sz w:val="20"/>
        </w:rPr>
        <w:t>c</w:t>
      </w:r>
      <w:r w:rsidR="001D592E" w:rsidRPr="00DA3A25">
        <w:rPr>
          <w:rFonts w:cs="Arial"/>
          <w:sz w:val="20"/>
        </w:rPr>
        <w:t>odemus</w:t>
      </w:r>
      <w:r w:rsidR="00E03563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E03563" w:rsidRPr="00DA3A25">
        <w:rPr>
          <w:rFonts w:cs="Arial"/>
          <w:sz w:val="20"/>
        </w:rPr>
        <w:t xml:space="preserve">hanged </w:t>
      </w:r>
      <w:r w:rsidR="00B8378A" w:rsidRPr="00DA3A25">
        <w:rPr>
          <w:rFonts w:cs="Arial"/>
          <w:sz w:val="20"/>
        </w:rPr>
        <w:t>Jesus'</w:t>
      </w:r>
      <w:r w:rsidR="00E03563" w:rsidRPr="00DA3A25">
        <w:rPr>
          <w:rFonts w:cs="Arial"/>
          <w:sz w:val="20"/>
        </w:rPr>
        <w:t xml:space="preserve"> word, </w:t>
      </w:r>
      <w:r w:rsidR="00E34CE0" w:rsidRPr="00DA3A25">
        <w:rPr>
          <w:rFonts w:cs="Arial"/>
          <w:sz w:val="20"/>
        </w:rPr>
        <w:t>N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odemus </w:t>
      </w:r>
      <w:r w:rsidR="00491DD4" w:rsidRPr="00DA3A25">
        <w:rPr>
          <w:rFonts w:cs="Arial"/>
          <w:sz w:val="20"/>
        </w:rPr>
        <w:t>link</w:t>
      </w:r>
      <w:r w:rsidR="00E03563" w:rsidRPr="00DA3A25">
        <w:rPr>
          <w:rFonts w:cs="Arial"/>
          <w:sz w:val="20"/>
        </w:rPr>
        <w:t xml:space="preserve">e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4"/>
          <w:sz w:val="20"/>
        </w:rPr>
        <w:t>r</w:t>
      </w:r>
      <w:r w:rsidR="00E34CE0" w:rsidRPr="00DA3A25">
        <w:rPr>
          <w:rFonts w:cs="Arial"/>
          <w:sz w:val="20"/>
        </w:rPr>
        <w:t>m "b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n again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o</w:instrText>
      </w:r>
      <w:r w:rsidR="00E34CE0" w:rsidRPr="00DA3A25">
        <w:rPr>
          <w:rFonts w:cs="Arial"/>
          <w:spacing w:val="2"/>
          <w:sz w:val="20"/>
        </w:rPr>
        <w:instrText>r</w:instrText>
      </w:r>
      <w:r w:rsidR="00E34CE0" w:rsidRPr="00DA3A25">
        <w:rPr>
          <w:rFonts w:cs="Arial"/>
          <w:sz w:val="20"/>
        </w:rPr>
        <w:instrText>n again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"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</w:t>
      </w:r>
      <w:r w:rsidR="00826643" w:rsidRPr="00DA3A25">
        <w:rPr>
          <w:rFonts w:cs="Arial"/>
          <w:sz w:val="20"/>
        </w:rPr>
        <w:t xml:space="preserve">a man's </w:t>
      </w:r>
      <w:r w:rsidR="00E34CE0" w:rsidRPr="00DA3A25">
        <w:rPr>
          <w:rFonts w:cs="Arial"/>
          <w:sz w:val="20"/>
        </w:rPr>
        <w:t>phys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al bi</w:t>
      </w:r>
      <w:r w:rsidR="00E34CE0" w:rsidRPr="00DA3A25">
        <w:rPr>
          <w:rFonts w:cs="Arial"/>
          <w:spacing w:val="6"/>
          <w:sz w:val="20"/>
        </w:rPr>
        <w:t>r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</w:t>
      </w:r>
      <w:r w:rsidR="00E03563" w:rsidRPr="00DA3A25">
        <w:rPr>
          <w:rFonts w:cs="Arial"/>
          <w:sz w:val="20"/>
        </w:rPr>
        <w:t xml:space="preserve"> </w:t>
      </w:r>
      <w:r w:rsidR="00491DD4" w:rsidRPr="00DA3A25">
        <w:rPr>
          <w:rFonts w:cs="Arial"/>
          <w:sz w:val="20"/>
        </w:rPr>
        <w:t>(</w:t>
      </w:r>
      <w:r w:rsidR="00E03563" w:rsidRPr="00DA3A25">
        <w:rPr>
          <w:rFonts w:cs="Arial"/>
          <w:sz w:val="20"/>
        </w:rPr>
        <w:t xml:space="preserve">i.e., </w:t>
      </w:r>
      <w:r w:rsidR="00E34CE0" w:rsidRPr="00DA3A25">
        <w:rPr>
          <w:rFonts w:cs="Arial"/>
          <w:sz w:val="20"/>
        </w:rPr>
        <w:t>ano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34CE0" w:rsidRPr="00DA3A25">
        <w:rPr>
          <w:rFonts w:cs="Arial"/>
          <w:sz w:val="20"/>
        </w:rPr>
        <w:t xml:space="preserve">o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same kind</w:t>
      </w:r>
      <w:r w:rsidR="00491DD4" w:rsidRPr="00DA3A25">
        <w:rPr>
          <w:rFonts w:cs="Arial"/>
          <w:sz w:val="20"/>
        </w:rPr>
        <w:t>)</w:t>
      </w:r>
      <w:r w:rsidR="00E34CE0" w:rsidRPr="00DA3A25">
        <w:rPr>
          <w:rFonts w:cs="Arial"/>
          <w:sz w:val="20"/>
        </w:rPr>
        <w:t xml:space="preserve">. </w:t>
      </w:r>
      <w:r w:rsidR="00826643" w:rsidRPr="00DA3A25">
        <w:rPr>
          <w:rFonts w:cs="Arial"/>
          <w:sz w:val="20"/>
        </w:rPr>
        <w:t>However</w:t>
      </w:r>
      <w:r w:rsidR="00E34CE0" w:rsidRPr="00DA3A25">
        <w:rPr>
          <w:rFonts w:cs="Arial"/>
          <w:sz w:val="20"/>
        </w:rPr>
        <w:t>, a d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nt </w:t>
      </w:r>
      <w:r w:rsidR="00E34CE0" w:rsidRPr="00DA3A25">
        <w:rPr>
          <w:rFonts w:cs="Arial"/>
          <w:i/>
          <w:iCs/>
          <w:sz w:val="20"/>
        </w:rPr>
        <w:t>kind</w:t>
      </w:r>
      <w:r w:rsidR="00E34CE0" w:rsidRPr="00DA3A25">
        <w:rPr>
          <w:rFonts w:cs="Arial"/>
          <w:sz w:val="20"/>
        </w:rPr>
        <w:t xml:space="preserve"> of bi</w:t>
      </w:r>
      <w:r w:rsidR="00E34CE0" w:rsidRPr="00DA3A25">
        <w:rPr>
          <w:rFonts w:cs="Arial"/>
          <w:spacing w:val="4"/>
          <w:sz w:val="20"/>
        </w:rPr>
        <w:t>rt</w:t>
      </w:r>
      <w:r w:rsidR="00E34CE0" w:rsidRPr="00DA3A25">
        <w:rPr>
          <w:rFonts w:cs="Arial"/>
          <w:sz w:val="20"/>
        </w:rPr>
        <w:t>h is what was ind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d by Jesus'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</w:t>
      </w:r>
      <w:r w:rsidR="008E2CCA" w:rsidRPr="00DA3A25">
        <w:rPr>
          <w:rFonts w:cs="Arial"/>
          <w:sz w:val="20"/>
        </w:rPr>
        <w:t>.</w:t>
      </w:r>
    </w:p>
    <w:p w14:paraId="0318A923" w14:textId="0D39D21D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B52D6D8" w14:textId="77777777" w:rsidR="005D207A" w:rsidRPr="005916D3" w:rsidRDefault="005D207A" w:rsidP="005D207A">
      <w:pPr>
        <w:tabs>
          <w:tab w:val="left" w:pos="38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How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o Ve</w:t>
      </w:r>
      <w:r w:rsidRPr="005916D3">
        <w:rPr>
          <w:rFonts w:cs="Arial"/>
          <w:spacing w:val="2"/>
          <w:sz w:val="24"/>
          <w:u w:val="single"/>
        </w:rPr>
        <w:t>ri</w:t>
      </w:r>
      <w:r w:rsidRPr="005916D3">
        <w:rPr>
          <w:rFonts w:cs="Arial"/>
          <w:spacing w:val="4"/>
          <w:sz w:val="24"/>
          <w:u w:val="single"/>
        </w:rPr>
        <w:t>f</w:t>
      </w:r>
      <w:r w:rsidRPr="005916D3">
        <w:rPr>
          <w:rFonts w:cs="Arial"/>
          <w:sz w:val="24"/>
          <w:u w:val="single"/>
        </w:rPr>
        <w:t xml:space="preserve">y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Meaning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a W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</w:t>
      </w:r>
    </w:p>
    <w:p w14:paraId="14090380" w14:textId="77777777" w:rsidR="005D207A" w:rsidRPr="00DA3A25" w:rsidRDefault="005D207A" w:rsidP="005D207A">
      <w:pPr>
        <w:spacing w:line="240" w:lineRule="auto"/>
        <w:jc w:val="both"/>
        <w:rPr>
          <w:rFonts w:cs="Arial"/>
          <w:sz w:val="20"/>
        </w:rPr>
      </w:pPr>
    </w:p>
    <w:p w14:paraId="3D89FFAD" w14:textId="66357BDF" w:rsidR="005D207A" w:rsidRPr="00DA3A25" w:rsidRDefault="005D207A" w:rsidP="005D207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English Bible is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e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w </w:t>
      </w:r>
      <w:r w:rsidR="002253CE" w:rsidRPr="00DA3A25">
        <w:rPr>
          <w:rFonts w:cs="Arial"/>
          <w:sz w:val="20"/>
        </w:rPr>
        <w:t>an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us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i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s of scriptur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753BB8" w:rsidRPr="00DA3A25">
        <w:rPr>
          <w:rFonts w:cs="Arial"/>
          <w:sz w:val="20"/>
        </w:rPr>
        <w:t>.</w:t>
      </w:r>
      <w:r w:rsidR="00522C8B" w:rsidRPr="00DA3A25">
        <w:rPr>
          <w:rFonts w:cs="Arial"/>
          <w:sz w:val="20"/>
        </w:rPr>
        <w:t xml:space="preserve"> T</w:t>
      </w:r>
      <w:r w:rsidR="00753BB8" w:rsidRPr="00DA3A25">
        <w:rPr>
          <w:rFonts w:cs="Arial"/>
          <w:sz w:val="20"/>
        </w:rPr>
        <w:t>hei</w:t>
      </w:r>
      <w:r w:rsidR="00FF136E" w:rsidRPr="00DA3A25">
        <w:rPr>
          <w:rFonts w:cs="Arial"/>
          <w:sz w:val="20"/>
        </w:rPr>
        <w:t>r</w:t>
      </w:r>
      <w:r w:rsidR="00522C8B" w:rsidRPr="00DA3A25">
        <w:rPr>
          <w:rFonts w:cs="Arial"/>
          <w:sz w:val="20"/>
        </w:rPr>
        <w:t xml:space="preserve"> use o</w:t>
      </w:r>
      <w:r w:rsidR="00522C8B" w:rsidRPr="00DA3A25">
        <w:rPr>
          <w:rFonts w:cs="Arial"/>
          <w:spacing w:val="-4"/>
          <w:sz w:val="20"/>
        </w:rPr>
        <w:t>f</w:t>
      </w:r>
      <w:r w:rsidR="00FF136E" w:rsidRPr="00DA3A25">
        <w:rPr>
          <w:rFonts w:cs="Arial"/>
          <w:spacing w:val="-4"/>
          <w:sz w:val="20"/>
        </w:rPr>
        <w:t xml:space="preserve"> </w:t>
      </w:r>
      <w:r w:rsidR="00753BB8" w:rsidRPr="00DA3A25">
        <w:rPr>
          <w:rFonts w:cs="Arial"/>
          <w:sz w:val="20"/>
        </w:rPr>
        <w:t>wo</w:t>
      </w:r>
      <w:r w:rsidR="00753BB8" w:rsidRPr="00DA3A25">
        <w:rPr>
          <w:rFonts w:cs="Arial"/>
          <w:spacing w:val="2"/>
          <w:sz w:val="20"/>
        </w:rPr>
        <w:t>r</w:t>
      </w:r>
      <w:r w:rsidR="00753BB8" w:rsidRPr="00DA3A25">
        <w:rPr>
          <w:rFonts w:cs="Arial"/>
          <w:sz w:val="20"/>
        </w:rPr>
        <w:t>ds</w:t>
      </w:r>
      <w:r w:rsidR="006D38B2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6D38B2" w:rsidRPr="00DA3A25">
        <w:rPr>
          <w:rFonts w:cs="Arial"/>
          <w:sz w:val="20"/>
        </w:rPr>
        <w:t>an</w:t>
      </w:r>
      <w:r w:rsidR="00753BB8" w:rsidRPr="00DA3A25">
        <w:rPr>
          <w:rFonts w:cs="Arial"/>
          <w:sz w:val="20"/>
        </w:rPr>
        <w:t xml:space="preserve"> keep ou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ing</w:t>
      </w:r>
      <w:r w:rsidR="00753BB8" w:rsidRPr="00DA3A25">
        <w:rPr>
          <w:rFonts w:cs="Arial"/>
          <w:sz w:val="20"/>
        </w:rPr>
        <w:t xml:space="preserve">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753BB8"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="00753BB8" w:rsidRPr="00DA3A25">
        <w:rPr>
          <w:rFonts w:cs="Arial"/>
          <w:sz w:val="20"/>
        </w:rPr>
        <w:t xml:space="preserve">ure on </w:t>
      </w:r>
      <w:r w:rsidR="000E1131" w:rsidRPr="00DA3A25">
        <w:rPr>
          <w:rFonts w:cs="Arial"/>
          <w:spacing w:val="2"/>
          <w:sz w:val="20"/>
        </w:rPr>
        <w:t>tr</w:t>
      </w:r>
      <w:r w:rsidR="00753BB8" w:rsidRPr="00DA3A25">
        <w:rPr>
          <w:rFonts w:cs="Arial"/>
          <w:sz w:val="20"/>
        </w:rPr>
        <w:t>a</w:t>
      </w:r>
      <w:r w:rsidR="00321406" w:rsidRPr="00DA3A25">
        <w:rPr>
          <w:rFonts w:cs="Arial"/>
          <w:spacing w:val="2"/>
          <w:sz w:val="20"/>
        </w:rPr>
        <w:t>c</w:t>
      </w:r>
      <w:r w:rsidR="00753BB8" w:rsidRPr="00DA3A25">
        <w:rPr>
          <w:rFonts w:cs="Arial"/>
          <w:sz w:val="20"/>
        </w:rPr>
        <w:t>k</w:t>
      </w:r>
      <w:r w:rsidR="006D38B2" w:rsidRPr="00DA3A25">
        <w:rPr>
          <w:rFonts w:cs="Arial"/>
          <w:sz w:val="20"/>
        </w:rPr>
        <w:t xml:space="preserve"> i</w:t>
      </w:r>
      <w:r w:rsidR="00753BB8" w:rsidRPr="00DA3A25">
        <w:rPr>
          <w:rFonts w:cs="Arial"/>
          <w:sz w:val="20"/>
        </w:rPr>
        <w:t xml:space="preserve">f we </w:t>
      </w:r>
      <w:r w:rsidR="006D38B2" w:rsidRPr="00DA3A25">
        <w:rPr>
          <w:rFonts w:cs="Arial"/>
          <w:sz w:val="20"/>
        </w:rPr>
        <w:t xml:space="preserve">will </w:t>
      </w:r>
      <w:r w:rsidR="00753BB8" w:rsidRPr="00DA3A25">
        <w:rPr>
          <w:rFonts w:cs="Arial"/>
          <w:sz w:val="20"/>
        </w:rPr>
        <w:t xml:space="preserve">look </w:t>
      </w:r>
      <w:r w:rsidR="0003202F" w:rsidRPr="00DA3A25">
        <w:rPr>
          <w:rFonts w:cs="Arial"/>
          <w:sz w:val="20"/>
        </w:rPr>
        <w:t>a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154E9" w:rsidRPr="00DA3A25">
        <w:rPr>
          <w:rFonts w:cs="Arial"/>
          <w:sz w:val="20"/>
        </w:rPr>
        <w:t xml:space="preserve">ey used the </w:t>
      </w:r>
      <w:r w:rsidRPr="00DA3A25">
        <w:rPr>
          <w:rFonts w:cs="Arial"/>
          <w:sz w:val="20"/>
        </w:rPr>
        <w:t>sam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and </w:t>
      </w:r>
      <w:r w:rsidR="002154E9" w:rsidRPr="00DA3A25">
        <w:rPr>
          <w:rFonts w:cs="Arial"/>
          <w:sz w:val="20"/>
        </w:rPr>
        <w:t xml:space="preserve">we </w:t>
      </w:r>
      <w:r w:rsidR="006D38B2" w:rsidRPr="00DA3A25">
        <w:rPr>
          <w:rFonts w:cs="Arial"/>
          <w:sz w:val="20"/>
        </w:rPr>
        <w:t xml:space="preserve">let </w:t>
      </w:r>
      <w:r w:rsidR="00E62FFC" w:rsidRPr="00DA3A25">
        <w:rPr>
          <w:rFonts w:cs="Arial"/>
          <w:spacing w:val="2"/>
          <w:sz w:val="20"/>
        </w:rPr>
        <w:t>t</w:t>
      </w:r>
      <w:r w:rsidR="00753BB8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="002154E9" w:rsidRPr="00DA3A25">
        <w:rPr>
          <w:rFonts w:cs="Arial"/>
          <w:sz w:val="20"/>
        </w:rPr>
        <w:t xml:space="preserve">choic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us</w:t>
      </w:r>
      <w:r w:rsidR="00293933" w:rsidRPr="00DA3A25">
        <w:rPr>
          <w:rFonts w:cs="Arial"/>
          <w:sz w:val="20"/>
        </w:rPr>
        <w:t xml:space="preserve"> how </w:t>
      </w:r>
      <w:r w:rsidR="00293933" w:rsidRPr="00DA3A25">
        <w:rPr>
          <w:rFonts w:cs="Arial"/>
          <w:spacing w:val="2"/>
          <w:sz w:val="20"/>
        </w:rPr>
        <w:t>t</w:t>
      </w:r>
      <w:r w:rsidR="00293933" w:rsidRPr="00DA3A25">
        <w:rPr>
          <w:rFonts w:cs="Arial"/>
          <w:sz w:val="20"/>
        </w:rPr>
        <w:t>o view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154E9"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2154E9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>.</w:t>
      </w:r>
      <w:r w:rsidR="00E0356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is may sound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l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>t</w:t>
      </w:r>
      <w:r w:rsidR="00AC75C6" w:rsidRPr="00DA3A25">
        <w:rPr>
          <w:rFonts w:cs="Arial"/>
          <w:spacing w:val="-2"/>
          <w:sz w:val="20"/>
        </w:rPr>
        <w:t xml:space="preserve"> i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is 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ingly easy</w:t>
      </w:r>
      <w:r w:rsidR="009378D3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k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o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's C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6D38B2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ssigned num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0D51D9"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="000D51D9" w:rsidRPr="00DA3A25">
        <w:rPr>
          <w:rFonts w:cs="Arial"/>
          <w:sz w:val="20"/>
        </w:rPr>
        <w:t xml:space="preserve">h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and He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. This 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us see how</w:t>
      </w:r>
      <w:r w:rsidR="00700A68" w:rsidRPr="00DA3A25">
        <w:rPr>
          <w:rFonts w:cs="Arial"/>
          <w:sz w:val="20"/>
        </w:rPr>
        <w:t xml:space="preserve"> those words </w:t>
      </w:r>
      <w:r w:rsidRPr="00DA3A25">
        <w:rPr>
          <w:rFonts w:cs="Arial"/>
          <w:sz w:val="20"/>
        </w:rPr>
        <w:t>w</w:t>
      </w:r>
      <w:r w:rsidR="0081309B" w:rsidRPr="00DA3A25">
        <w:rPr>
          <w:rFonts w:cs="Arial"/>
          <w:sz w:val="20"/>
        </w:rPr>
        <w:t xml:space="preserve">er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59588F" w:rsidRPr="00DA3A25">
        <w:rPr>
          <w:rFonts w:cs="Arial"/>
          <w:sz w:val="20"/>
        </w:rPr>
        <w:t xml:space="preserve">and it </w:t>
      </w:r>
      <w:r w:rsidR="0059588F" w:rsidRPr="00DA3A25">
        <w:rPr>
          <w:rFonts w:cs="Arial"/>
          <w:spacing w:val="2"/>
          <w:sz w:val="20"/>
        </w:rPr>
        <w:t>t</w:t>
      </w:r>
      <w:r w:rsidR="0059588F" w:rsidRPr="00DA3A25">
        <w:rPr>
          <w:rFonts w:cs="Arial"/>
          <w:sz w:val="20"/>
        </w:rPr>
        <w:t xml:space="preserve">ells us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</w:t>
      </w:r>
      <w:r w:rsidR="0059588F" w:rsidRPr="00DA3A25">
        <w:rPr>
          <w:rFonts w:cs="Arial"/>
          <w:sz w:val="20"/>
        </w:rPr>
        <w:t xml:space="preserve">where </w:t>
      </w:r>
      <w:r w:rsidR="0059588F" w:rsidRPr="00DA3A25">
        <w:rPr>
          <w:rFonts w:cs="Arial"/>
          <w:spacing w:val="2"/>
          <w:sz w:val="20"/>
        </w:rPr>
        <w:t>t</w:t>
      </w:r>
      <w:r w:rsidR="0081309B" w:rsidRPr="00DA3A25">
        <w:rPr>
          <w:rFonts w:cs="Arial"/>
          <w:sz w:val="20"/>
        </w:rPr>
        <w:t xml:space="preserve">he </w:t>
      </w:r>
      <w:r w:rsidR="0059588F" w:rsidRPr="00DA3A25">
        <w:rPr>
          <w:rFonts w:cs="Arial"/>
          <w:sz w:val="20"/>
        </w:rPr>
        <w:t>o</w:t>
      </w:r>
      <w:r w:rsidR="0059588F" w:rsidRPr="00DA3A25">
        <w:rPr>
          <w:rFonts w:cs="Arial"/>
          <w:spacing w:val="2"/>
          <w:sz w:val="20"/>
        </w:rPr>
        <w:t>r</w:t>
      </w:r>
      <w:r w:rsidR="0059588F" w:rsidRPr="00DA3A25">
        <w:rPr>
          <w:rFonts w:cs="Arial"/>
          <w:sz w:val="20"/>
        </w:rPr>
        <w:t>iginal Hebrew or Greek wor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was used.</w:t>
      </w:r>
      <w:r w:rsidR="00396F5C" w:rsidRPr="00DA3A25">
        <w:rPr>
          <w:rFonts w:cs="Arial"/>
          <w:sz w:val="20"/>
        </w:rPr>
        <w:t xml:space="preserve"> </w:t>
      </w:r>
      <w:r w:rsidR="00942A42" w:rsidRPr="00DA3A25">
        <w:rPr>
          <w:rFonts w:cs="Arial"/>
          <w:spacing w:val="4"/>
          <w:sz w:val="20"/>
        </w:rPr>
        <w:t>T</w:t>
      </w:r>
      <w:r w:rsidR="00942A42" w:rsidRPr="00DA3A25">
        <w:rPr>
          <w:rFonts w:cs="Arial"/>
          <w:sz w:val="20"/>
        </w:rPr>
        <w:t>he</w:t>
      </w:r>
      <w:r w:rsidR="00942A42" w:rsidRPr="00DA3A25">
        <w:rPr>
          <w:rFonts w:cs="Arial"/>
          <w:spacing w:val="-2"/>
          <w:sz w:val="20"/>
        </w:rPr>
        <w:t xml:space="preserve"> </w:t>
      </w:r>
      <w:r w:rsidR="00942A42" w:rsidRPr="00DA3A25">
        <w:rPr>
          <w:rFonts w:cs="Arial"/>
          <w:sz w:val="20"/>
        </w:rPr>
        <w:t>S</w:t>
      </w:r>
      <w:r w:rsidR="00942A42" w:rsidRPr="00DA3A25">
        <w:rPr>
          <w:rFonts w:cs="Arial"/>
          <w:spacing w:val="4"/>
          <w:sz w:val="20"/>
        </w:rPr>
        <w:t>t</w:t>
      </w:r>
      <w:r w:rsidR="00942A42" w:rsidRPr="00DA3A25">
        <w:rPr>
          <w:rFonts w:cs="Arial"/>
          <w:spacing w:val="2"/>
          <w:sz w:val="20"/>
        </w:rPr>
        <w:t>r</w:t>
      </w:r>
      <w:r w:rsidR="00942A42" w:rsidRPr="00DA3A25">
        <w:rPr>
          <w:rFonts w:cs="Arial"/>
          <w:sz w:val="20"/>
        </w:rPr>
        <w:t>ong's numbers</w:t>
      </w:r>
      <w:r w:rsidR="001C632B" w:rsidRPr="00DA3A25">
        <w:rPr>
          <w:rFonts w:cs="Arial"/>
          <w:sz w:val="20"/>
        </w:rPr>
        <w:t xml:space="preserve"> </w:t>
      </w:r>
      <w:r w:rsidR="005E1F71" w:rsidRPr="00DA3A25">
        <w:rPr>
          <w:rFonts w:cs="Arial"/>
          <w:sz w:val="20"/>
        </w:rPr>
        <w:t>show</w:t>
      </w:r>
      <w:r w:rsidR="00CC2DAC" w:rsidRPr="00DA3A25">
        <w:rPr>
          <w:rFonts w:cs="Arial"/>
          <w:sz w:val="20"/>
        </w:rPr>
        <w:t xml:space="preserve"> </w:t>
      </w:r>
      <w:r w:rsidR="00942A42" w:rsidRPr="00DA3A25">
        <w:rPr>
          <w:rFonts w:cs="Arial"/>
          <w:sz w:val="20"/>
        </w:rPr>
        <w:t>when</w:t>
      </w:r>
      <w:r w:rsidR="005E1F71" w:rsidRPr="00DA3A25">
        <w:rPr>
          <w:rFonts w:cs="Arial"/>
          <w:sz w:val="20"/>
        </w:rPr>
        <w:t xml:space="preserve"> one</w:t>
      </w:r>
      <w:r w:rsidR="00FD757B" w:rsidRPr="00DA3A25">
        <w:rPr>
          <w:rFonts w:cs="Arial"/>
          <w:sz w:val="20"/>
        </w:rPr>
        <w:t xml:space="preserve"> English wo</w:t>
      </w:r>
      <w:r w:rsidR="00FD757B" w:rsidRPr="00DA3A25">
        <w:rPr>
          <w:rFonts w:cs="Arial"/>
          <w:spacing w:val="2"/>
          <w:sz w:val="20"/>
        </w:rPr>
        <w:t>r</w:t>
      </w:r>
      <w:r w:rsidR="00FD757B" w:rsidRPr="00DA3A25">
        <w:rPr>
          <w:rFonts w:cs="Arial"/>
          <w:sz w:val="20"/>
        </w:rPr>
        <w:t>d</w:t>
      </w:r>
      <w:r w:rsidR="00FD757B" w:rsidRPr="00DA3A25">
        <w:rPr>
          <w:rFonts w:cs="Arial"/>
          <w:spacing w:val="2"/>
          <w:sz w:val="20"/>
        </w:rPr>
        <w:t xml:space="preserve"> was used t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FD757B" w:rsidRPr="00DA3A25">
        <w:rPr>
          <w:rFonts w:cs="Arial"/>
          <w:sz w:val="20"/>
        </w:rPr>
        <w:t>multiple original words</w:t>
      </w:r>
      <w:r w:rsidR="005E1F71" w:rsidRPr="00DA3A25">
        <w:rPr>
          <w:rFonts w:cs="Arial"/>
          <w:sz w:val="20"/>
        </w:rPr>
        <w:t xml:space="preserve"> or </w:t>
      </w:r>
      <w:r w:rsidR="006B3D48" w:rsidRPr="00DA3A25">
        <w:rPr>
          <w:rFonts w:cs="Arial"/>
          <w:spacing w:val="2"/>
          <w:sz w:val="20"/>
        </w:rPr>
        <w:t xml:space="preserve">when multiple English words were used to translate a </w:t>
      </w:r>
      <w:r w:rsidR="00FD757B" w:rsidRPr="00DA3A25">
        <w:rPr>
          <w:rFonts w:cs="Arial"/>
          <w:spacing w:val="2"/>
          <w:sz w:val="20"/>
        </w:rPr>
        <w:t>single original</w:t>
      </w:r>
      <w:r w:rsidR="005E1F71" w:rsidRPr="00DA3A25">
        <w:rPr>
          <w:rFonts w:cs="Arial"/>
          <w:spacing w:val="2"/>
          <w:sz w:val="20"/>
        </w:rPr>
        <w:t xml:space="preserve"> Hebrew or Greek</w:t>
      </w:r>
      <w:r w:rsidR="006B3D48" w:rsidRPr="00DA3A25">
        <w:rPr>
          <w:rFonts w:cs="Arial"/>
          <w:spacing w:val="2"/>
          <w:sz w:val="20"/>
        </w:rPr>
        <w:t xml:space="preserve"> word.</w:t>
      </w:r>
      <w:r w:rsidR="00445527" w:rsidRPr="00DA3A25">
        <w:rPr>
          <w:rFonts w:cs="Arial"/>
          <w:spacing w:val="2"/>
          <w:sz w:val="20"/>
        </w:rPr>
        <w:t xml:space="preserve"> The</w:t>
      </w:r>
      <w:r w:rsidR="006B3D48" w:rsidRPr="00DA3A25">
        <w:rPr>
          <w:rFonts w:cs="Arial"/>
          <w:spacing w:val="2"/>
          <w:sz w:val="20"/>
        </w:rPr>
        <w:t xml:space="preserve"> word</w:t>
      </w:r>
      <w:r w:rsidR="00402992" w:rsidRPr="00DA3A25">
        <w:rPr>
          <w:rFonts w:cs="Arial"/>
          <w:spacing w:val="2"/>
          <w:sz w:val="20"/>
        </w:rPr>
        <w:t xml:space="preserve"> </w:t>
      </w:r>
      <w:r w:rsidR="00445527" w:rsidRPr="00DA3A25">
        <w:rPr>
          <w:rFonts w:cs="Arial"/>
          <w:spacing w:val="2"/>
          <w:sz w:val="20"/>
        </w:rPr>
        <w:t>numbers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l</w:t>
      </w:r>
      <w:r w:rsidRPr="00DA3A25">
        <w:rPr>
          <w:rFonts w:cs="Arial"/>
          <w:sz w:val="20"/>
        </w:rPr>
        <w:t>so</w:t>
      </w:r>
      <w:r w:rsidRPr="00DA3A25">
        <w:rPr>
          <w:rFonts w:cs="Arial"/>
          <w:spacing w:val="2"/>
          <w:sz w:val="20"/>
        </w:rPr>
        <w:t xml:space="preserve"> </w:t>
      </w:r>
      <w:r w:rsidR="00402992" w:rsidRPr="00DA3A25">
        <w:rPr>
          <w:rFonts w:cs="Arial"/>
          <w:spacing w:val="2"/>
          <w:sz w:val="20"/>
        </w:rPr>
        <w:t>let</w:t>
      </w:r>
      <w:r w:rsidR="00445527" w:rsidRPr="00DA3A25">
        <w:rPr>
          <w:rFonts w:cs="Arial"/>
          <w:spacing w:val="2"/>
          <w:sz w:val="20"/>
        </w:rPr>
        <w:t xml:space="preserve"> u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aning o</w:t>
      </w:r>
      <w:r w:rsidRPr="00DA3A25">
        <w:rPr>
          <w:rFonts w:cs="Arial"/>
          <w:spacing w:val="-2"/>
          <w:sz w:val="20"/>
        </w:rPr>
        <w:t xml:space="preserve">f </w:t>
      </w:r>
      <w:r w:rsidR="00BA717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</w:t>
      </w:r>
      <w:r w:rsidR="00BA7178"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ds in ou</w:t>
      </w:r>
      <w:r w:rsidRPr="00DA3A25">
        <w:rPr>
          <w:rFonts w:cs="Arial"/>
          <w:spacing w:val="-2"/>
          <w:sz w:val="20"/>
        </w:rPr>
        <w:t xml:space="preserve">r </w:t>
      </w:r>
      <w:r w:rsidR="00445527" w:rsidRPr="00DA3A25">
        <w:rPr>
          <w:rFonts w:cs="Arial"/>
          <w:spacing w:val="-2"/>
          <w:sz w:val="20"/>
        </w:rPr>
        <w:t xml:space="preserve">English </w:t>
      </w:r>
      <w:r w:rsidRPr="00DA3A25">
        <w:rPr>
          <w:rFonts w:cs="Arial"/>
          <w:sz w:val="20"/>
        </w:rPr>
        <w:t>Bible s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BA717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445527" w:rsidRPr="00DA3A25">
        <w:rPr>
          <w:rFonts w:cs="Arial"/>
          <w:sz w:val="20"/>
        </w:rPr>
        <w:t>se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numbe</w:t>
      </w:r>
      <w:r w:rsidR="00BA7178" w:rsidRPr="00DA3A25">
        <w:rPr>
          <w:rFonts w:cs="Arial"/>
          <w:spacing w:val="4"/>
          <w:sz w:val="20"/>
        </w:rPr>
        <w:t>r</w:t>
      </w:r>
      <w:r w:rsidR="00445527" w:rsidRPr="00DA3A25">
        <w:rPr>
          <w:rFonts w:cs="Arial"/>
          <w:spacing w:val="2"/>
          <w:sz w:val="20"/>
        </w:rPr>
        <w:t>s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allow us </w:t>
      </w:r>
      <w:r w:rsidR="00BA717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4"/>
          <w:sz w:val="20"/>
        </w:rPr>
        <w:t>o find</w:t>
      </w:r>
      <w:r w:rsidRPr="00DA3A25">
        <w:rPr>
          <w:rFonts w:cs="Arial"/>
          <w:sz w:val="20"/>
        </w:rPr>
        <w:t xml:space="preserve"> all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ve</w:t>
      </w:r>
      <w:r w:rsidR="00BA7178"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ses whe</w:t>
      </w:r>
      <w:r w:rsidR="00BA7178"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BA7178" w:rsidRPr="00DA3A25">
        <w:rPr>
          <w:rFonts w:cs="Arial"/>
          <w:spacing w:val="2"/>
          <w:sz w:val="20"/>
        </w:rPr>
        <w:t>t</w:t>
      </w:r>
      <w:r w:rsidR="00D45B40" w:rsidRPr="00DA3A25">
        <w:rPr>
          <w:rFonts w:cs="Arial"/>
          <w:sz w:val="20"/>
        </w:rPr>
        <w:t>he same</w:t>
      </w:r>
      <w:r w:rsidR="00BA7178" w:rsidRPr="00DA3A25">
        <w:rPr>
          <w:rFonts w:cs="Arial"/>
          <w:sz w:val="20"/>
        </w:rPr>
        <w:t xml:space="preserve"> Heb</w:t>
      </w:r>
      <w:r w:rsidR="00BA7178" w:rsidRPr="00DA3A25">
        <w:rPr>
          <w:rFonts w:cs="Arial"/>
          <w:spacing w:val="4"/>
          <w:sz w:val="20"/>
        </w:rPr>
        <w:t>r</w:t>
      </w:r>
      <w:r w:rsidR="00BA7178" w:rsidRPr="00DA3A25">
        <w:rPr>
          <w:rFonts w:cs="Arial"/>
          <w:sz w:val="20"/>
        </w:rPr>
        <w:t>ew or G</w:t>
      </w:r>
      <w:r w:rsidR="00BA7178" w:rsidRPr="00DA3A25">
        <w:rPr>
          <w:rFonts w:cs="Arial"/>
          <w:spacing w:val="4"/>
          <w:sz w:val="20"/>
        </w:rPr>
        <w:t>r</w:t>
      </w:r>
      <w:r w:rsidR="00BA7178" w:rsidRPr="00DA3A25">
        <w:rPr>
          <w:rFonts w:cs="Arial"/>
          <w:sz w:val="20"/>
        </w:rPr>
        <w:t>eek</w:t>
      </w:r>
      <w:r w:rsidR="00D45B40" w:rsidRPr="00DA3A25">
        <w:rPr>
          <w:rFonts w:cs="Arial"/>
          <w:sz w:val="20"/>
        </w:rPr>
        <w:t xml:space="preserve"> word </w:t>
      </w:r>
      <w:r w:rsidR="00BA7178" w:rsidRPr="00DA3A25">
        <w:rPr>
          <w:rFonts w:cs="Arial"/>
          <w:sz w:val="20"/>
        </w:rPr>
        <w:t>appea</w:t>
      </w:r>
      <w:r w:rsidR="00BA7178" w:rsidRPr="00DA3A25">
        <w:rPr>
          <w:rFonts w:cs="Arial"/>
          <w:spacing w:val="4"/>
          <w:sz w:val="20"/>
        </w:rPr>
        <w:t>r</w:t>
      </w:r>
      <w:r w:rsidR="00BA7178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>.</w:t>
      </w:r>
    </w:p>
    <w:p w14:paraId="7222614B" w14:textId="78B71BD3" w:rsidR="00E03563" w:rsidRPr="00DA3A25" w:rsidRDefault="00E03563">
      <w:pPr>
        <w:rPr>
          <w:rFonts w:cs="Arial"/>
          <w:sz w:val="20"/>
        </w:rPr>
      </w:pPr>
    </w:p>
    <w:p w14:paraId="33A78B6A" w14:textId="16B7F027" w:rsidR="008F7537" w:rsidRPr="00DA3A25" w:rsidRDefault="005D207A" w:rsidP="008F7537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Look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ee h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used a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help u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ded use of a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D06F13" w:rsidRPr="00DA3A25">
        <w:rPr>
          <w:rFonts w:cs="Arial"/>
          <w:sz w:val="20"/>
        </w:rPr>
        <w:t>. 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 onli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ols make it </w:t>
      </w:r>
      <w:r w:rsidR="00A13676" w:rsidRPr="00DA3A25">
        <w:rPr>
          <w:rFonts w:cs="Arial"/>
          <w:sz w:val="20"/>
        </w:rPr>
        <w:t>ve</w:t>
      </w:r>
      <w:r w:rsidR="00A13676" w:rsidRPr="00DA3A25">
        <w:rPr>
          <w:rFonts w:cs="Arial"/>
          <w:spacing w:val="6"/>
          <w:sz w:val="20"/>
        </w:rPr>
        <w:t>r</w:t>
      </w:r>
      <w:r w:rsidR="00A13676" w:rsidRPr="00DA3A25">
        <w:rPr>
          <w:rFonts w:cs="Arial"/>
          <w:sz w:val="20"/>
        </w:rPr>
        <w:t>y easy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a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words us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word numbe</w:t>
      </w:r>
      <w:r w:rsidRPr="00DA3A25">
        <w:rPr>
          <w:rFonts w:cs="Arial"/>
          <w:spacing w:val="2"/>
          <w:sz w:val="20"/>
        </w:rPr>
        <w:t>r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8F7537" w:rsidRPr="00DA3A25">
        <w:rPr>
          <w:rFonts w:cs="Arial"/>
          <w:sz w:val="20"/>
        </w:rPr>
        <w:t xml:space="preserve"> [The </w:t>
      </w:r>
      <w:r w:rsidR="008F7537" w:rsidRPr="00DA3A25">
        <w:rPr>
          <w:rFonts w:cs="Arial"/>
          <w:spacing w:val="2"/>
          <w:sz w:val="20"/>
        </w:rPr>
        <w:t>f</w:t>
      </w:r>
      <w:r w:rsidR="008F7537" w:rsidRPr="00DA3A25">
        <w:rPr>
          <w:rFonts w:cs="Arial"/>
          <w:sz w:val="20"/>
        </w:rPr>
        <w:t>o</w:t>
      </w:r>
      <w:r w:rsidR="008F7537" w:rsidRPr="00DA3A25">
        <w:rPr>
          <w:rFonts w:cs="Arial"/>
          <w:spacing w:val="2"/>
          <w:sz w:val="20"/>
        </w:rPr>
        <w:t>r</w:t>
      </w:r>
      <w:r w:rsidR="008F7537" w:rsidRPr="00DA3A25">
        <w:rPr>
          <w:rFonts w:cs="Arial"/>
          <w:sz w:val="20"/>
        </w:rPr>
        <w:t>ma</w:t>
      </w:r>
      <w:r w:rsidR="008F7537" w:rsidRPr="00DA3A25">
        <w:rPr>
          <w:rFonts w:cs="Arial"/>
          <w:spacing w:val="-2"/>
          <w:sz w:val="20"/>
        </w:rPr>
        <w:t xml:space="preserve">t </w:t>
      </w:r>
      <w:r w:rsidR="008F7537" w:rsidRPr="00DA3A25">
        <w:rPr>
          <w:rFonts w:cs="Arial"/>
          <w:spacing w:val="4"/>
          <w:sz w:val="20"/>
          <w:vertAlign w:val="superscript"/>
        </w:rPr>
        <w:t>G###</w:t>
      </w:r>
      <w:r w:rsidR="008F7537" w:rsidRPr="00DA3A25">
        <w:rPr>
          <w:rFonts w:cs="Arial"/>
          <w:sz w:val="20"/>
          <w:vertAlign w:val="superscript"/>
        </w:rPr>
        <w:t>#</w:t>
      </w:r>
      <w:r w:rsidR="008F7537" w:rsidRPr="00DA3A25">
        <w:rPr>
          <w:rFonts w:cs="Arial"/>
          <w:sz w:val="20"/>
        </w:rPr>
        <w:t xml:space="preserve"> </w:t>
      </w:r>
      <w:r w:rsidR="008F7537" w:rsidRPr="00DA3A25">
        <w:rPr>
          <w:rFonts w:cs="Arial"/>
          <w:spacing w:val="2"/>
          <w:sz w:val="20"/>
        </w:rPr>
        <w:t>wi</w:t>
      </w:r>
      <w:r w:rsidR="008F7537" w:rsidRPr="00DA3A25">
        <w:rPr>
          <w:rFonts w:cs="Arial"/>
          <w:sz w:val="20"/>
        </w:rPr>
        <w:t xml:space="preserve">ll be used </w:t>
      </w:r>
      <w:r w:rsidR="008F7537" w:rsidRPr="00DA3A25">
        <w:rPr>
          <w:rFonts w:cs="Arial"/>
          <w:spacing w:val="4"/>
          <w:sz w:val="20"/>
        </w:rPr>
        <w:t>t</w:t>
      </w:r>
      <w:r w:rsidR="008F7537" w:rsidRPr="00DA3A25">
        <w:rPr>
          <w:rFonts w:cs="Arial"/>
          <w:sz w:val="20"/>
        </w:rPr>
        <w:t xml:space="preserve">o make </w:t>
      </w:r>
      <w:r w:rsidR="008F7537" w:rsidRPr="00DA3A25">
        <w:rPr>
          <w:rFonts w:cs="Arial"/>
          <w:spacing w:val="2"/>
          <w:sz w:val="20"/>
        </w:rPr>
        <w:t>i</w:t>
      </w:r>
      <w:r w:rsidR="008F7537" w:rsidRPr="00DA3A25">
        <w:rPr>
          <w:rFonts w:cs="Arial"/>
          <w:spacing w:val="-2"/>
          <w:sz w:val="20"/>
        </w:rPr>
        <w:t xml:space="preserve">t </w:t>
      </w:r>
      <w:r w:rsidR="008F7537" w:rsidRPr="00DA3A25">
        <w:rPr>
          <w:rFonts w:cs="Arial"/>
          <w:sz w:val="20"/>
        </w:rPr>
        <w:t xml:space="preserve">easy </w:t>
      </w:r>
      <w:r w:rsidR="008F7537" w:rsidRPr="00DA3A25">
        <w:rPr>
          <w:rFonts w:cs="Arial"/>
          <w:spacing w:val="2"/>
          <w:sz w:val="20"/>
        </w:rPr>
        <w:t>f</w:t>
      </w:r>
      <w:r w:rsidR="008F7537" w:rsidRPr="00DA3A25">
        <w:rPr>
          <w:rFonts w:cs="Arial"/>
          <w:sz w:val="20"/>
        </w:rPr>
        <w:t>o</w:t>
      </w:r>
      <w:r w:rsidR="008F7537" w:rsidRPr="00DA3A25">
        <w:rPr>
          <w:rFonts w:cs="Arial"/>
          <w:spacing w:val="-2"/>
          <w:sz w:val="20"/>
        </w:rPr>
        <w:t xml:space="preserve">r </w:t>
      </w:r>
      <w:r w:rsidR="008F7537" w:rsidRPr="00DA3A25">
        <w:rPr>
          <w:rFonts w:cs="Arial"/>
          <w:spacing w:val="4"/>
          <w:sz w:val="20"/>
        </w:rPr>
        <w:t>t</w:t>
      </w:r>
      <w:r w:rsidR="008F7537" w:rsidRPr="00DA3A25">
        <w:rPr>
          <w:rFonts w:cs="Arial"/>
          <w:sz w:val="20"/>
        </w:rPr>
        <w:t xml:space="preserve">he </w:t>
      </w:r>
      <w:r w:rsidR="008F7537" w:rsidRPr="00DA3A25">
        <w:rPr>
          <w:rFonts w:cs="Arial"/>
          <w:spacing w:val="2"/>
          <w:sz w:val="20"/>
        </w:rPr>
        <w:t>r</w:t>
      </w:r>
      <w:r w:rsidR="008F7537" w:rsidRPr="00DA3A25">
        <w:rPr>
          <w:rFonts w:cs="Arial"/>
          <w:sz w:val="20"/>
        </w:rPr>
        <w:t>eade</w:t>
      </w:r>
      <w:r w:rsidR="008F7537" w:rsidRPr="00DA3A25">
        <w:rPr>
          <w:rFonts w:cs="Arial"/>
          <w:spacing w:val="-2"/>
          <w:sz w:val="20"/>
        </w:rPr>
        <w:t xml:space="preserve">r </w:t>
      </w:r>
      <w:r w:rsidR="008F7537" w:rsidRPr="00DA3A25">
        <w:rPr>
          <w:rFonts w:cs="Arial"/>
          <w:spacing w:val="4"/>
          <w:sz w:val="20"/>
        </w:rPr>
        <w:t>t</w:t>
      </w:r>
      <w:r w:rsidR="008F7537" w:rsidRPr="00DA3A25">
        <w:rPr>
          <w:rFonts w:cs="Arial"/>
          <w:sz w:val="20"/>
        </w:rPr>
        <w:t xml:space="preserve">o </w:t>
      </w:r>
      <w:r w:rsidR="008F7537" w:rsidRPr="00DA3A25">
        <w:rPr>
          <w:rFonts w:cs="Arial"/>
          <w:spacing w:val="2"/>
          <w:sz w:val="20"/>
        </w:rPr>
        <w:t>f</w:t>
      </w:r>
      <w:r w:rsidR="008F7537" w:rsidRPr="00DA3A25">
        <w:rPr>
          <w:rFonts w:cs="Arial"/>
          <w:sz w:val="20"/>
        </w:rPr>
        <w:t xml:space="preserve">ollow </w:t>
      </w:r>
      <w:r w:rsidR="008F7537" w:rsidRPr="00DA3A25">
        <w:rPr>
          <w:rFonts w:cs="Arial"/>
          <w:spacing w:val="4"/>
          <w:sz w:val="20"/>
        </w:rPr>
        <w:t>t</w:t>
      </w:r>
      <w:r w:rsidR="008F7537" w:rsidRPr="00DA3A25">
        <w:rPr>
          <w:rFonts w:cs="Arial"/>
          <w:sz w:val="20"/>
        </w:rPr>
        <w:t xml:space="preserve">he </w:t>
      </w:r>
      <w:r w:rsidR="008F7537" w:rsidRPr="00DA3A25">
        <w:rPr>
          <w:rFonts w:cs="Arial"/>
          <w:sz w:val="20"/>
          <w:szCs w:val="21"/>
        </w:rPr>
        <w:t>S</w:t>
      </w:r>
      <w:r w:rsidR="008F7537" w:rsidRPr="00DA3A25">
        <w:rPr>
          <w:rFonts w:cs="Arial"/>
          <w:spacing w:val="4"/>
          <w:sz w:val="20"/>
          <w:szCs w:val="21"/>
        </w:rPr>
        <w:t>t</w:t>
      </w:r>
      <w:r w:rsidR="008F7537" w:rsidRPr="00DA3A25">
        <w:rPr>
          <w:rFonts w:cs="Arial"/>
          <w:spacing w:val="2"/>
          <w:sz w:val="20"/>
          <w:szCs w:val="21"/>
        </w:rPr>
        <w:t>r</w:t>
      </w:r>
      <w:r w:rsidR="008F7537" w:rsidRPr="00DA3A25">
        <w:rPr>
          <w:rFonts w:cs="Arial"/>
          <w:sz w:val="20"/>
          <w:szCs w:val="21"/>
        </w:rPr>
        <w:t>ong's</w:t>
      </w:r>
      <w:r w:rsidR="008F7537" w:rsidRPr="00DA3A25">
        <w:rPr>
          <w:rFonts w:cs="Arial"/>
          <w:sz w:val="20"/>
        </w:rPr>
        <w:t xml:space="preserve"> numbe</w:t>
      </w:r>
      <w:r w:rsidR="008F7537" w:rsidRPr="00DA3A25">
        <w:rPr>
          <w:rFonts w:cs="Arial"/>
          <w:spacing w:val="2"/>
          <w:sz w:val="20"/>
        </w:rPr>
        <w:t>r</w:t>
      </w:r>
      <w:r w:rsidR="008F7537" w:rsidRPr="00DA3A25">
        <w:rPr>
          <w:rFonts w:cs="Arial"/>
          <w:spacing w:val="4"/>
          <w:sz w:val="20"/>
        </w:rPr>
        <w:fldChar w:fldCharType="begin"/>
      </w:r>
      <w:r w:rsidR="008F7537" w:rsidRPr="00DA3A25">
        <w:rPr>
          <w:sz w:val="20"/>
        </w:rPr>
        <w:instrText xml:space="preserve"> XE "</w:instrText>
      </w:r>
      <w:r w:rsidR="008F7537" w:rsidRPr="00DA3A25">
        <w:rPr>
          <w:rFonts w:cs="Arial"/>
          <w:sz w:val="20"/>
        </w:rPr>
        <w:instrText>Word numbers</w:instrText>
      </w:r>
      <w:r w:rsidR="008F7537" w:rsidRPr="00DA3A25">
        <w:rPr>
          <w:sz w:val="20"/>
        </w:rPr>
        <w:instrText xml:space="preserve">" </w:instrText>
      </w:r>
      <w:r w:rsidR="008F7537" w:rsidRPr="00DA3A25">
        <w:rPr>
          <w:rFonts w:cs="Arial"/>
          <w:spacing w:val="4"/>
          <w:sz w:val="20"/>
        </w:rPr>
        <w:fldChar w:fldCharType="end"/>
      </w:r>
      <w:r w:rsidR="008F7537" w:rsidRPr="00DA3A25">
        <w:rPr>
          <w:rFonts w:cs="Arial"/>
          <w:sz w:val="20"/>
        </w:rPr>
        <w:t xml:space="preserve"> o</w:t>
      </w:r>
      <w:r w:rsidR="008F7537" w:rsidRPr="00DA3A25">
        <w:rPr>
          <w:rFonts w:cs="Arial"/>
          <w:spacing w:val="-2"/>
          <w:sz w:val="20"/>
        </w:rPr>
        <w:t xml:space="preserve">f </w:t>
      </w:r>
      <w:r w:rsidR="008F7537" w:rsidRPr="00DA3A25">
        <w:rPr>
          <w:rFonts w:cs="Arial"/>
          <w:spacing w:val="4"/>
          <w:sz w:val="20"/>
        </w:rPr>
        <w:t>t</w:t>
      </w:r>
      <w:r w:rsidR="008F7537" w:rsidRPr="00DA3A25">
        <w:rPr>
          <w:rFonts w:cs="Arial"/>
          <w:sz w:val="20"/>
        </w:rPr>
        <w:t>he G</w:t>
      </w:r>
      <w:r w:rsidR="008F7537" w:rsidRPr="00DA3A25">
        <w:rPr>
          <w:rFonts w:cs="Arial"/>
          <w:spacing w:val="2"/>
          <w:sz w:val="20"/>
        </w:rPr>
        <w:t>r</w:t>
      </w:r>
      <w:r w:rsidR="008F7537" w:rsidRPr="00DA3A25">
        <w:rPr>
          <w:rFonts w:cs="Arial"/>
          <w:sz w:val="20"/>
        </w:rPr>
        <w:t>eek wo</w:t>
      </w:r>
      <w:r w:rsidR="008F7537" w:rsidRPr="00DA3A25">
        <w:rPr>
          <w:rFonts w:cs="Arial"/>
          <w:spacing w:val="2"/>
          <w:sz w:val="20"/>
        </w:rPr>
        <w:t>r</w:t>
      </w:r>
      <w:r w:rsidR="008F7537" w:rsidRPr="00DA3A25">
        <w:rPr>
          <w:rFonts w:cs="Arial"/>
          <w:sz w:val="20"/>
        </w:rPr>
        <w:t>d being dis</w:t>
      </w:r>
      <w:r w:rsidR="008F7537" w:rsidRPr="00DA3A25">
        <w:rPr>
          <w:rFonts w:cs="Arial"/>
          <w:spacing w:val="2"/>
          <w:sz w:val="20"/>
        </w:rPr>
        <w:t>c</w:t>
      </w:r>
      <w:r w:rsidR="008F7537" w:rsidRPr="00DA3A25">
        <w:rPr>
          <w:rFonts w:cs="Arial"/>
          <w:sz w:val="20"/>
        </w:rPr>
        <w:t>ussed.]</w:t>
      </w:r>
    </w:p>
    <w:p w14:paraId="2DBA55B6" w14:textId="77777777" w:rsidR="008F7537" w:rsidRPr="00DA3A25" w:rsidRDefault="008F7537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41D63ED" w14:textId="77777777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F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om Above</w:t>
      </w:r>
    </w:p>
    <w:p w14:paraId="568F6E7D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0A73C92" w14:textId="55AD0C54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E03563" w:rsidRPr="00DA3A25">
        <w:rPr>
          <w:rFonts w:cs="Arial"/>
          <w:sz w:val="20"/>
        </w:rPr>
        <w:t xml:space="preserve"> numbe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50</w:t>
      </w:r>
      <w:r w:rsidRPr="00DA3A25">
        <w:rPr>
          <w:rFonts w:cs="Arial"/>
          <w:spacing w:val="4"/>
          <w:sz w:val="20"/>
          <w:vertAlign w:val="superscript"/>
        </w:rPr>
        <w:t xml:space="preserve">9 </w:t>
      </w:r>
      <w:r w:rsidR="008F7537" w:rsidRPr="00DA3A25">
        <w:rPr>
          <w:rFonts w:cs="Arial"/>
          <w:sz w:val="20"/>
        </w:rPr>
        <w:t>was used i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"agai</w:t>
      </w:r>
      <w:r w:rsidRPr="00DA3A25">
        <w:rPr>
          <w:rFonts w:cs="Arial"/>
          <w:spacing w:val="-10"/>
          <w:sz w:val="20"/>
        </w:rPr>
        <w:t>n</w:t>
      </w:r>
      <w:r w:rsidRPr="00DA3A25">
        <w:rPr>
          <w:rFonts w:cs="Arial"/>
          <w:spacing w:val="-10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-10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50</w:t>
      </w:r>
      <w:r w:rsidRPr="00DA3A25">
        <w:rPr>
          <w:rFonts w:cs="Arial"/>
          <w:spacing w:val="4"/>
          <w:sz w:val="20"/>
          <w:vertAlign w:val="superscript"/>
        </w:rPr>
        <w:t>9</w:t>
      </w:r>
      <w:r w:rsidRPr="00DA3A25">
        <w:rPr>
          <w:rFonts w:cs="Arial"/>
          <w:sz w:val="20"/>
        </w:rPr>
        <w:t>"</w:t>
      </w:r>
      <w:r w:rsidR="008F7537" w:rsidRPr="00DA3A25">
        <w:rPr>
          <w:rFonts w:cs="Arial"/>
          <w:sz w:val="20"/>
        </w:rPr>
        <w:t xml:space="preserve"> and </w:t>
      </w:r>
      <w:r w:rsidR="00E62FFC" w:rsidRPr="00DA3A25">
        <w:rPr>
          <w:rFonts w:cs="Arial"/>
          <w:spacing w:val="2"/>
          <w:sz w:val="20"/>
        </w:rPr>
        <w:t>t</w:t>
      </w:r>
      <w:r w:rsidR="008F7537" w:rsidRPr="00DA3A25">
        <w:rPr>
          <w:rFonts w:cs="Arial"/>
          <w:sz w:val="20"/>
        </w:rPr>
        <w:t xml:space="preserve">his </w:t>
      </w:r>
      <w:r w:rsidR="00E62FFC" w:rsidRPr="00DA3A25">
        <w:rPr>
          <w:rFonts w:cs="Arial"/>
          <w:spacing w:val="2"/>
          <w:sz w:val="20"/>
        </w:rPr>
        <w:t>t</w:t>
      </w:r>
      <w:r w:rsidR="008F7537" w:rsidRPr="00DA3A25">
        <w:rPr>
          <w:rFonts w:cs="Arial"/>
          <w:sz w:val="20"/>
        </w:rPr>
        <w:t>alks</w:t>
      </w:r>
      <w:r w:rsidR="008F7537" w:rsidRPr="00DA3A25">
        <w:rPr>
          <w:rFonts w:cs="Arial"/>
          <w:spacing w:val="2"/>
          <w:sz w:val="20"/>
        </w:rPr>
        <w:t xml:space="preserve"> abou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. This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es</w:t>
      </w:r>
      <w:r w:rsidRPr="00DA3A25">
        <w:rPr>
          <w:rFonts w:cs="Arial"/>
          <w:sz w:val="20"/>
        </w:rPr>
        <w:t xml:space="preserve">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iCs/>
          <w:sz w:val="20"/>
        </w:rPr>
        <w:t>sou</w:t>
      </w:r>
      <w:r w:rsidRPr="00DA3A25">
        <w:rPr>
          <w:rFonts w:cs="Arial"/>
          <w:i/>
          <w:iCs/>
          <w:spacing w:val="2"/>
          <w:sz w:val="20"/>
        </w:rPr>
        <w:t>rc</w:t>
      </w:r>
      <w:r w:rsidRPr="00DA3A25">
        <w:rPr>
          <w:rFonts w:cs="Arial"/>
          <w:i/>
          <w:iCs/>
          <w:sz w:val="20"/>
        </w:rPr>
        <w:t>e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bi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 "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abo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from abov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else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helps </w:t>
      </w:r>
      <w:r w:rsidR="00E62FFC" w:rsidRPr="00DA3A25">
        <w:rPr>
          <w:rFonts w:cs="Arial"/>
          <w:spacing w:val="2"/>
          <w:sz w:val="20"/>
        </w:rPr>
        <w:t>t</w:t>
      </w:r>
      <w:r w:rsidR="00DF7590" w:rsidRPr="00DA3A25">
        <w:rPr>
          <w:rFonts w:cs="Arial"/>
          <w:sz w:val="20"/>
        </w:rPr>
        <w:t xml:space="preserve">o sh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.</w:t>
      </w:r>
      <w:r w:rsidR="00CD6E31" w:rsidRPr="00DA3A25">
        <w:rPr>
          <w:rFonts w:cs="Arial"/>
          <w:sz w:val="20"/>
        </w:rPr>
        <w:t xml:space="preserve"> </w:t>
      </w:r>
      <w:r w:rsidR="006742DC" w:rsidRPr="00DA3A25">
        <w:rPr>
          <w:rFonts w:cs="Arial"/>
          <w:sz w:val="20"/>
        </w:rPr>
        <w:t xml:space="preserve">We </w:t>
      </w:r>
      <w:r w:rsidR="00833E27" w:rsidRPr="00DA3A25">
        <w:rPr>
          <w:rFonts w:cs="Arial"/>
          <w:spacing w:val="4"/>
          <w:sz w:val="20"/>
        </w:rPr>
        <w:t>f</w:t>
      </w:r>
      <w:r w:rsidR="006742DC" w:rsidRPr="00DA3A25">
        <w:rPr>
          <w:rFonts w:cs="Arial"/>
          <w:sz w:val="20"/>
        </w:rPr>
        <w:t xml:space="preserve">ind </w:t>
      </w:r>
      <w:r w:rsidR="00E62FFC" w:rsidRPr="00DA3A25">
        <w:rPr>
          <w:rFonts w:cs="Arial"/>
          <w:spacing w:val="2"/>
          <w:sz w:val="20"/>
        </w:rPr>
        <w:t>t</w:t>
      </w:r>
      <w:r w:rsidR="006742DC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="006742DC"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w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</w:t>
      </w:r>
      <w:r w:rsidR="007E382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e "</w:t>
      </w:r>
      <w:r w:rsidR="00856486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bCs/>
          <w:spacing w:val="4"/>
          <w:sz w:val="20"/>
          <w:u w:val="single"/>
        </w:rPr>
        <w:t>f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om above</w:t>
      </w:r>
      <w:r w:rsidRPr="00DA3A25">
        <w:rPr>
          <w:rFonts w:cs="Arial"/>
          <w:bCs/>
          <w:spacing w:val="-8"/>
          <w:sz w:val="20"/>
          <w:u w:val="single"/>
        </w:rPr>
        <w:fldChar w:fldCharType="begin"/>
      </w:r>
      <w:r w:rsidRPr="00DA3A25">
        <w:rPr>
          <w:bCs/>
          <w:sz w:val="20"/>
          <w:u w:val="single"/>
        </w:rPr>
        <w:instrText xml:space="preserve"> XE "</w:instrText>
      </w:r>
      <w:r w:rsidRPr="00DA3A25">
        <w:rPr>
          <w:rFonts w:cs="Arial"/>
          <w:bCs/>
          <w:sz w:val="20"/>
          <w:u w:val="single"/>
        </w:rPr>
        <w:instrText>Born:</w:instrText>
      </w:r>
      <w:r w:rsidRPr="00DA3A25">
        <w:rPr>
          <w:bCs/>
          <w:sz w:val="20"/>
          <w:u w:val="single"/>
        </w:rPr>
        <w:instrText xml:space="preserve">from above" </w:instrText>
      </w:r>
      <w:r w:rsidRPr="00DA3A25">
        <w:rPr>
          <w:rFonts w:cs="Arial"/>
          <w:bCs/>
          <w:spacing w:val="-8"/>
          <w:sz w:val="20"/>
          <w:u w:val="single"/>
        </w:rPr>
        <w:fldChar w:fldCharType="end"/>
      </w:r>
      <w:r w:rsidRPr="00DA3A25">
        <w:rPr>
          <w:rFonts w:cs="Arial"/>
          <w:bCs/>
          <w:sz w:val="20"/>
          <w:u w:val="single"/>
        </w:rPr>
        <w:t xml:space="preserve"> </w:t>
      </w:r>
      <w:r w:rsidRPr="00DA3A25">
        <w:rPr>
          <w:rFonts w:cs="Arial"/>
          <w:bCs/>
          <w:sz w:val="20"/>
          <w:u w:val="single"/>
          <w:vertAlign w:val="superscript"/>
        </w:rPr>
        <w:t>G50</w:t>
      </w:r>
      <w:r w:rsidRPr="00DA3A25">
        <w:rPr>
          <w:rFonts w:cs="Arial"/>
          <w:bCs/>
          <w:spacing w:val="4"/>
          <w:sz w:val="20"/>
          <w:u w:val="single"/>
          <w:vertAlign w:val="superscript"/>
        </w:rPr>
        <w:t>9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3:31)</w:t>
      </w:r>
      <w:r w:rsidRPr="00DA3A25">
        <w:rPr>
          <w:rFonts w:cs="Arial"/>
          <w:sz w:val="20"/>
        </w:rPr>
        <w:t>.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over,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old</w:t>
      </w:r>
      <w:r w:rsidRPr="00DA3A25">
        <w:rPr>
          <w:rFonts w:cs="Arial"/>
          <w:sz w:val="20"/>
        </w:rPr>
        <w:t xml:space="preserve"> Pi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, "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u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no pow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ll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</w:t>
      </w:r>
      <w:r w:rsidRPr="00DA3A25">
        <w:rPr>
          <w:rFonts w:cs="Arial"/>
          <w:spacing w:val="-4"/>
          <w:sz w:val="20"/>
        </w:rPr>
        <w:t>e,</w:t>
      </w:r>
      <w:r w:rsidRPr="00DA3A25">
        <w:rPr>
          <w:rFonts w:cs="Arial"/>
          <w:sz w:val="20"/>
        </w:rPr>
        <w:t xml:space="preserve">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gi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 </w:t>
      </w:r>
      <w:r w:rsidRPr="00DA3A25">
        <w:rPr>
          <w:rFonts w:cs="Arial"/>
          <w:bCs/>
          <w:spacing w:val="4"/>
          <w:sz w:val="20"/>
          <w:u w:val="single"/>
        </w:rPr>
        <w:t>f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om above</w:t>
      </w:r>
      <w:r w:rsidRPr="00DA3A25">
        <w:rPr>
          <w:rFonts w:cs="Arial"/>
          <w:b/>
          <w:spacing w:val="-8"/>
          <w:sz w:val="20"/>
          <w:u w:val="single"/>
        </w:rPr>
        <w:fldChar w:fldCharType="begin"/>
      </w:r>
      <w:r w:rsidRPr="00DA3A25">
        <w:rPr>
          <w:sz w:val="20"/>
          <w:u w:val="single"/>
        </w:rPr>
        <w:instrText xml:space="preserve"> XE "</w:instrText>
      </w:r>
      <w:r w:rsidRPr="00DA3A25">
        <w:rPr>
          <w:rFonts w:cs="Arial"/>
          <w:sz w:val="20"/>
          <w:u w:val="single"/>
        </w:rPr>
        <w:instrText>Born:</w:instrText>
      </w:r>
      <w:r w:rsidRPr="00DA3A25">
        <w:rPr>
          <w:sz w:val="20"/>
          <w:u w:val="single"/>
        </w:rPr>
        <w:instrText xml:space="preserve">from above" </w:instrText>
      </w:r>
      <w:r w:rsidRPr="00DA3A25">
        <w:rPr>
          <w:rFonts w:cs="Arial"/>
          <w:b/>
          <w:spacing w:val="-8"/>
          <w:sz w:val="20"/>
          <w:u w:val="single"/>
        </w:rPr>
        <w:fldChar w:fldCharType="end"/>
      </w:r>
      <w:r w:rsidRPr="00DA3A25">
        <w:rPr>
          <w:rFonts w:cs="Arial"/>
          <w:sz w:val="20"/>
          <w:u w:val="single"/>
        </w:rPr>
        <w:t xml:space="preserve"> </w:t>
      </w:r>
      <w:r w:rsidRPr="00DA3A25">
        <w:rPr>
          <w:rFonts w:cs="Arial"/>
          <w:sz w:val="20"/>
          <w:u w:val="single"/>
          <w:vertAlign w:val="superscript"/>
        </w:rPr>
        <w:t>G50</w:t>
      </w:r>
      <w:r w:rsidRPr="00DA3A25">
        <w:rPr>
          <w:rFonts w:cs="Arial"/>
          <w:spacing w:val="4"/>
          <w:sz w:val="20"/>
          <w:u w:val="single"/>
          <w:vertAlign w:val="superscript"/>
        </w:rPr>
        <w:t>9</w:t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19:11)</w:t>
      </w:r>
      <w:r w:rsidRPr="00DA3A25">
        <w:rPr>
          <w:rFonts w:cs="Arial"/>
          <w:sz w:val="20"/>
        </w:rPr>
        <w:t>.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al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w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ook o</w:t>
      </w:r>
      <w:r w:rsidRPr="00DA3A25">
        <w:rPr>
          <w:rFonts w:cs="Arial"/>
          <w:spacing w:val="-2"/>
          <w:sz w:val="20"/>
        </w:rPr>
        <w:t xml:space="preserve">f </w:t>
      </w:r>
      <w:bookmarkStart w:id="45" w:name="_Hlk526542934"/>
      <w:r w:rsidRPr="00DA3A25">
        <w:rPr>
          <w:rFonts w:cs="Arial"/>
          <w:sz w:val="20"/>
        </w:rPr>
        <w:t>James</w:t>
      </w:r>
      <w:bookmarkStart w:id="46" w:name="_Hlk526314442"/>
      <w:r w:rsidRPr="00DA3A25">
        <w:rPr>
          <w:rFonts w:cs="Arial"/>
          <w:sz w:val="20"/>
        </w:rPr>
        <w:t>:</w:t>
      </w:r>
    </w:p>
    <w:p w14:paraId="3ACB84A2" w14:textId="77777777" w:rsidR="00E34CE0" w:rsidRPr="00DA3A25" w:rsidRDefault="00E34CE0" w:rsidP="00E34CE0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2CABFB4B" w14:textId="5F8471FB" w:rsidR="00E34CE0" w:rsidRPr="00DA3A25" w:rsidRDefault="00E34CE0" w:rsidP="00E34CE0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good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p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bCs/>
          <w:spacing w:val="4"/>
          <w:sz w:val="20"/>
          <w:u w:val="single"/>
        </w:rPr>
        <w:t>f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om above</w:t>
      </w:r>
      <w:r w:rsidRPr="00DA3A25">
        <w:rPr>
          <w:rFonts w:cs="Arial"/>
          <w:b/>
          <w:spacing w:val="-8"/>
          <w:sz w:val="20"/>
          <w:u w:val="single"/>
        </w:rPr>
        <w:fldChar w:fldCharType="begin"/>
      </w:r>
      <w:r w:rsidRPr="00DA3A25">
        <w:rPr>
          <w:sz w:val="20"/>
          <w:u w:val="single"/>
        </w:rPr>
        <w:instrText xml:space="preserve"> XE "</w:instrText>
      </w:r>
      <w:r w:rsidRPr="00DA3A25">
        <w:rPr>
          <w:rFonts w:cs="Arial"/>
          <w:sz w:val="20"/>
          <w:u w:val="single"/>
        </w:rPr>
        <w:instrText>Born:</w:instrText>
      </w:r>
      <w:r w:rsidRPr="00DA3A25">
        <w:rPr>
          <w:sz w:val="20"/>
          <w:u w:val="single"/>
        </w:rPr>
        <w:instrText xml:space="preserve">from above" </w:instrText>
      </w:r>
      <w:r w:rsidRPr="00DA3A25">
        <w:rPr>
          <w:rFonts w:cs="Arial"/>
          <w:b/>
          <w:spacing w:val="-8"/>
          <w:sz w:val="20"/>
          <w:u w:val="single"/>
        </w:rPr>
        <w:fldChar w:fldCharType="end"/>
      </w:r>
      <w:r w:rsidRPr="00DA3A25">
        <w:rPr>
          <w:rFonts w:cs="Arial"/>
          <w:sz w:val="20"/>
          <w:u w:val="single"/>
        </w:rPr>
        <w:t xml:space="preserve"> </w:t>
      </w:r>
      <w:r w:rsidRPr="00DA3A25">
        <w:rPr>
          <w:rFonts w:cs="Arial"/>
          <w:sz w:val="20"/>
          <w:u w:val="single"/>
          <w:vertAlign w:val="superscript"/>
        </w:rPr>
        <w:t>G50</w:t>
      </w:r>
      <w:r w:rsidRPr="00DA3A25">
        <w:rPr>
          <w:rFonts w:cs="Arial"/>
          <w:spacing w:val="4"/>
          <w:sz w:val="20"/>
          <w:u w:val="single"/>
          <w:vertAlign w:val="superscript"/>
        </w:rPr>
        <w:t>9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as 1:17)</w:t>
      </w:r>
      <w:r w:rsidR="004C60D1" w:rsidRPr="00DA3A25">
        <w:rPr>
          <w:rFonts w:cs="Arial"/>
          <w:sz w:val="20"/>
        </w:rPr>
        <w:t>,</w:t>
      </w:r>
    </w:p>
    <w:p w14:paraId="5CD427D0" w14:textId="7E7F2E60" w:rsidR="00E34CE0" w:rsidRPr="00DA3A25" w:rsidRDefault="00E34CE0" w:rsidP="00E34CE0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e have b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nvying and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if</w:t>
      </w:r>
      <w:r w:rsidRPr="00DA3A25">
        <w:rPr>
          <w:rFonts w:cs="Arial"/>
          <w:sz w:val="20"/>
        </w:rPr>
        <w:t>e in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gl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li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 This wisdom de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d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pacing w:val="4"/>
          <w:sz w:val="20"/>
          <w:u w:val="single"/>
        </w:rPr>
        <w:t>f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om above</w:t>
      </w:r>
      <w:r w:rsidRPr="00DA3A25">
        <w:rPr>
          <w:rFonts w:cs="Arial"/>
          <w:b/>
          <w:spacing w:val="-8"/>
          <w:sz w:val="20"/>
          <w:u w:val="single"/>
        </w:rPr>
        <w:fldChar w:fldCharType="begin"/>
      </w:r>
      <w:r w:rsidRPr="00DA3A25">
        <w:rPr>
          <w:sz w:val="20"/>
          <w:u w:val="single"/>
        </w:rPr>
        <w:instrText xml:space="preserve"> XE "</w:instrText>
      </w:r>
      <w:r w:rsidRPr="00DA3A25">
        <w:rPr>
          <w:rFonts w:cs="Arial"/>
          <w:sz w:val="20"/>
          <w:u w:val="single"/>
        </w:rPr>
        <w:instrText>Born:</w:instrText>
      </w:r>
      <w:r w:rsidRPr="00DA3A25">
        <w:rPr>
          <w:sz w:val="20"/>
          <w:u w:val="single"/>
        </w:rPr>
        <w:instrText xml:space="preserve">from above" </w:instrText>
      </w:r>
      <w:r w:rsidRPr="00DA3A25">
        <w:rPr>
          <w:rFonts w:cs="Arial"/>
          <w:b/>
          <w:spacing w:val="-8"/>
          <w:sz w:val="20"/>
          <w:u w:val="single"/>
        </w:rPr>
        <w:fldChar w:fldCharType="end"/>
      </w:r>
      <w:r w:rsidRPr="00DA3A25">
        <w:rPr>
          <w:rFonts w:cs="Arial"/>
          <w:sz w:val="20"/>
          <w:u w:val="single"/>
        </w:rPr>
        <w:t xml:space="preserve"> </w:t>
      </w:r>
      <w:r w:rsidRPr="00DA3A25">
        <w:rPr>
          <w:rFonts w:cs="Arial"/>
          <w:sz w:val="20"/>
          <w:u w:val="single"/>
          <w:vertAlign w:val="superscript"/>
        </w:rPr>
        <w:t>G50</w:t>
      </w:r>
      <w:r w:rsidRPr="00DA3A25">
        <w:rPr>
          <w:rFonts w:cs="Arial"/>
          <w:spacing w:val="4"/>
          <w:sz w:val="20"/>
          <w:u w:val="single"/>
          <w:vertAlign w:val="superscript"/>
        </w:rPr>
        <w:t>9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as 3:14-15)</w:t>
      </w:r>
      <w:r w:rsidR="004C60D1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</w:p>
    <w:p w14:paraId="52083FE9" w14:textId="3637E038" w:rsidR="00E34CE0" w:rsidRPr="00DA3A25" w:rsidRDefault="00E34CE0" w:rsidP="00E34CE0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F837DD" w:rsidRPr="00DA3A25">
        <w:rPr>
          <w:rFonts w:cs="Arial"/>
          <w:spacing w:val="4"/>
          <w:sz w:val="20"/>
        </w:rPr>
        <w:t>t</w:t>
      </w:r>
      <w:r w:rsidR="00F837DD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 xml:space="preserve">wisd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bCs/>
          <w:spacing w:val="4"/>
          <w:sz w:val="20"/>
          <w:u w:val="single"/>
        </w:rPr>
        <w:t>f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om above</w:t>
      </w:r>
      <w:r w:rsidRPr="00DA3A25">
        <w:rPr>
          <w:rFonts w:cs="Arial"/>
          <w:b/>
          <w:spacing w:val="-8"/>
          <w:sz w:val="20"/>
          <w:u w:val="single"/>
        </w:rPr>
        <w:fldChar w:fldCharType="begin"/>
      </w:r>
      <w:r w:rsidRPr="00DA3A25">
        <w:rPr>
          <w:sz w:val="20"/>
          <w:u w:val="single"/>
        </w:rPr>
        <w:instrText xml:space="preserve"> XE "</w:instrText>
      </w:r>
      <w:r w:rsidRPr="00DA3A25">
        <w:rPr>
          <w:rFonts w:cs="Arial"/>
          <w:sz w:val="20"/>
          <w:u w:val="single"/>
        </w:rPr>
        <w:instrText>Born:</w:instrText>
      </w:r>
      <w:r w:rsidRPr="00DA3A25">
        <w:rPr>
          <w:sz w:val="20"/>
          <w:u w:val="single"/>
        </w:rPr>
        <w:instrText xml:space="preserve">from above" </w:instrText>
      </w:r>
      <w:r w:rsidRPr="00DA3A25">
        <w:rPr>
          <w:rFonts w:cs="Arial"/>
          <w:b/>
          <w:spacing w:val="-8"/>
          <w:sz w:val="20"/>
          <w:u w:val="single"/>
        </w:rPr>
        <w:fldChar w:fldCharType="end"/>
      </w:r>
      <w:r w:rsidRPr="00DA3A25">
        <w:rPr>
          <w:rFonts w:cs="Arial"/>
          <w:sz w:val="20"/>
          <w:u w:val="single"/>
        </w:rPr>
        <w:t xml:space="preserve"> </w:t>
      </w:r>
      <w:r w:rsidRPr="00DA3A25">
        <w:rPr>
          <w:rFonts w:cs="Arial"/>
          <w:sz w:val="20"/>
          <w:u w:val="single"/>
          <w:vertAlign w:val="superscript"/>
        </w:rPr>
        <w:t>G509</w:t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e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p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abl</w:t>
      </w:r>
      <w:r w:rsidRPr="00DA3A25">
        <w:rPr>
          <w:rFonts w:cs="Arial"/>
          <w:spacing w:val="-4"/>
          <w:sz w:val="20"/>
        </w:rPr>
        <w:t>e,</w:t>
      </w:r>
      <w:r w:rsidRPr="00DA3A25">
        <w:rPr>
          <w:rFonts w:cs="Arial"/>
          <w:sz w:val="20"/>
        </w:rPr>
        <w:t xml:space="preserve"> g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, </w:t>
      </w:r>
      <w:r w:rsidRPr="00DA3A25">
        <w:rPr>
          <w:rFonts w:cs="Arial"/>
          <w:i/>
          <w:iCs/>
          <w:sz w:val="20"/>
        </w:rPr>
        <w:t>and</w:t>
      </w:r>
      <w:r w:rsidRPr="00DA3A25">
        <w:rPr>
          <w:rFonts w:cs="Arial"/>
          <w:sz w:val="20"/>
        </w:rPr>
        <w:t xml:space="preserve"> eas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y and goo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,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ypo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isy" </w:t>
      </w:r>
      <w:r w:rsidRPr="00633952">
        <w:rPr>
          <w:rFonts w:cs="Arial"/>
          <w:sz w:val="16"/>
          <w:szCs w:val="16"/>
        </w:rPr>
        <w:t>(Jas 3:17)</w:t>
      </w:r>
      <w:r w:rsidRPr="00DA3A25">
        <w:rPr>
          <w:rFonts w:cs="Arial"/>
          <w:sz w:val="20"/>
        </w:rPr>
        <w:t>.</w:t>
      </w:r>
    </w:p>
    <w:p w14:paraId="4A888BDE" w14:textId="77777777" w:rsidR="00B67643" w:rsidRPr="00DA3A25" w:rsidRDefault="00B67643" w:rsidP="00E34CE0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bookmarkEnd w:id="45"/>
    <w:bookmarkEnd w:id="46"/>
    <w:p w14:paraId="28EB692C" w14:textId="5A526FD2" w:rsidR="00E34CE0" w:rsidRPr="00DA3A25" w:rsidRDefault="00A03F8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dam's</w:t>
      </w:r>
      <w:r w:rsidR="000D60D6" w:rsidRPr="00DA3A25">
        <w:rPr>
          <w:rFonts w:cs="Arial"/>
          <w:sz w:val="20"/>
        </w:rPr>
        <w:t xml:space="preserve"> des</w:t>
      </w:r>
      <w:r w:rsidR="00321406" w:rsidRPr="00DA3A25">
        <w:rPr>
          <w:rFonts w:cs="Arial"/>
          <w:spacing w:val="2"/>
          <w:sz w:val="20"/>
        </w:rPr>
        <w:t>c</w:t>
      </w:r>
      <w:r w:rsidR="000D60D6" w:rsidRPr="00DA3A25">
        <w:rPr>
          <w:rFonts w:cs="Arial"/>
          <w:sz w:val="20"/>
        </w:rPr>
        <w:t>endan</w:t>
      </w:r>
      <w:r w:rsidR="00E62FFC" w:rsidRPr="00DA3A25">
        <w:rPr>
          <w:rFonts w:cs="Arial"/>
          <w:spacing w:val="2"/>
          <w:sz w:val="20"/>
        </w:rPr>
        <w:t>t</w:t>
      </w:r>
      <w:r w:rsidR="000D60D6" w:rsidRPr="00DA3A25">
        <w:rPr>
          <w:rFonts w:cs="Arial"/>
          <w:sz w:val="20"/>
        </w:rPr>
        <w:t>s have all been bo</w:t>
      </w:r>
      <w:r w:rsidR="000D60D6" w:rsidRPr="00DA3A25">
        <w:rPr>
          <w:rFonts w:cs="Arial"/>
          <w:spacing w:val="2"/>
          <w:sz w:val="20"/>
        </w:rPr>
        <w:t>r</w:t>
      </w:r>
      <w:r w:rsidR="000D60D6" w:rsidRPr="00DA3A25">
        <w:rPr>
          <w:rFonts w:cs="Arial"/>
          <w:sz w:val="20"/>
        </w:rPr>
        <w:t>n physi</w:t>
      </w:r>
      <w:r w:rsidR="000D60D6" w:rsidRPr="00DA3A25">
        <w:rPr>
          <w:rFonts w:cs="Arial"/>
          <w:spacing w:val="2"/>
          <w:sz w:val="20"/>
        </w:rPr>
        <w:t>c</w:t>
      </w:r>
      <w:r w:rsidR="000D60D6" w:rsidRPr="00DA3A25">
        <w:rPr>
          <w:rFonts w:cs="Arial"/>
          <w:sz w:val="20"/>
        </w:rPr>
        <w:t>ally</w:t>
      </w:r>
      <w:r w:rsidR="0052592B" w:rsidRPr="00DA3A25">
        <w:rPr>
          <w:rFonts w:cs="Arial"/>
          <w:sz w:val="20"/>
        </w:rPr>
        <w:t>.</w:t>
      </w:r>
      <w:r w:rsidR="00E34CE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us</w:t>
      </w:r>
      <w:r w:rsidR="0052592B" w:rsidRPr="00DA3A25">
        <w:rPr>
          <w:rFonts w:cs="Arial"/>
          <w:sz w:val="20"/>
        </w:rPr>
        <w:t>,</w:t>
      </w:r>
      <w:r w:rsidR="00D5103B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>be</w:t>
      </w:r>
      <w:r w:rsidR="00D5103B" w:rsidRPr="00DA3A25">
        <w:rPr>
          <w:rFonts w:cs="Arial"/>
          <w:sz w:val="20"/>
        </w:rPr>
        <w:t>ing</w:t>
      </w:r>
      <w:r w:rsidR="00E34CE0" w:rsidRPr="00DA3A25">
        <w:rPr>
          <w:rFonts w:cs="Arial"/>
          <w:sz w:val="20"/>
        </w:rPr>
        <w:t xml:space="preserve"> b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n "agai</w:t>
      </w:r>
      <w:r w:rsidR="00E34CE0" w:rsidRPr="00DA3A25">
        <w:rPr>
          <w:rFonts w:cs="Arial"/>
          <w:spacing w:val="-10"/>
          <w:sz w:val="20"/>
        </w:rPr>
        <w:t>n</w:t>
      </w:r>
      <w:r w:rsidR="00E34CE0" w:rsidRPr="00DA3A25">
        <w:rPr>
          <w:rFonts w:cs="Arial"/>
          <w:spacing w:val="-10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o</w:instrText>
      </w:r>
      <w:r w:rsidR="00E34CE0" w:rsidRPr="00DA3A25">
        <w:rPr>
          <w:rFonts w:cs="Arial"/>
          <w:spacing w:val="2"/>
          <w:sz w:val="20"/>
        </w:rPr>
        <w:instrText>r</w:instrText>
      </w:r>
      <w:r w:rsidR="00E34CE0" w:rsidRPr="00DA3A25">
        <w:rPr>
          <w:rFonts w:cs="Arial"/>
          <w:sz w:val="20"/>
        </w:rPr>
        <w:instrText>n again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pacing w:val="-10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  <w:vertAlign w:val="superscript"/>
        </w:rPr>
        <w:t>G50</w:t>
      </w:r>
      <w:r w:rsidR="00E34CE0" w:rsidRPr="00DA3A25">
        <w:rPr>
          <w:rFonts w:cs="Arial"/>
          <w:spacing w:val="4"/>
          <w:sz w:val="20"/>
          <w:vertAlign w:val="superscript"/>
        </w:rPr>
        <w:t>9</w:t>
      </w:r>
      <w:r w:rsidR="00E34CE0" w:rsidRPr="00DA3A25">
        <w:rPr>
          <w:rFonts w:cs="Arial"/>
          <w:sz w:val="20"/>
        </w:rPr>
        <w:t xml:space="preserve">" </w:t>
      </w:r>
      <w:r w:rsidR="00D5103B" w:rsidRPr="00DA3A25">
        <w:rPr>
          <w:rFonts w:cs="Arial"/>
          <w:sz w:val="20"/>
        </w:rPr>
        <w:t>would be</w:t>
      </w:r>
      <w:r w:rsidR="00E34CE0" w:rsidRPr="00DA3A25">
        <w:rPr>
          <w:rFonts w:cs="Arial"/>
          <w:sz w:val="20"/>
        </w:rPr>
        <w:t xml:space="preserve"> a s</w:t>
      </w:r>
      <w:r w:rsidR="00EC328D" w:rsidRPr="00DA3A25">
        <w:rPr>
          <w:rFonts w:cs="Arial"/>
          <w:sz w:val="20"/>
        </w:rPr>
        <w:t xml:space="preserve">ubsequent </w:t>
      </w:r>
      <w:r w:rsidR="00E34CE0" w:rsidRPr="00DA3A25">
        <w:rPr>
          <w:rFonts w:cs="Arial"/>
          <w:sz w:val="20"/>
        </w:rPr>
        <w:t>bi</w:t>
      </w:r>
      <w:r w:rsidR="00E34CE0" w:rsidRPr="00DA3A25">
        <w:rPr>
          <w:rFonts w:cs="Arial"/>
          <w:spacing w:val="6"/>
          <w:sz w:val="20"/>
        </w:rPr>
        <w:t>r</w:t>
      </w:r>
      <w:r w:rsidR="00E62FFC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 xml:space="preserve">h. But </w:t>
      </w:r>
      <w:r w:rsidR="00D5103B" w:rsidRPr="00DA3A25">
        <w:rPr>
          <w:rFonts w:cs="Arial"/>
          <w:sz w:val="20"/>
        </w:rPr>
        <w:t>in</w:t>
      </w:r>
      <w:r w:rsidR="00E34CE0" w:rsidRPr="00DA3A25">
        <w:rPr>
          <w:rFonts w:cs="Arial"/>
          <w:sz w:val="20"/>
        </w:rPr>
        <w:t xml:space="preserve"> sub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u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ing a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D5103B" w:rsidRPr="00DA3A25">
        <w:rPr>
          <w:rFonts w:cs="Arial"/>
          <w:i/>
          <w:iCs/>
          <w:sz w:val="20"/>
        </w:rPr>
        <w:t>only</w:t>
      </w:r>
      <w:r w:rsidR="00E34CE0" w:rsidRPr="00DA3A25">
        <w:rPr>
          <w:rFonts w:cs="Arial"/>
          <w:sz w:val="20"/>
        </w:rPr>
        <w:t xml:space="preserve"> means s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ond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a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at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</w:t>
      </w:r>
      <w:r w:rsidR="00B8670B" w:rsidRPr="00DA3A25">
        <w:rPr>
          <w:rFonts w:cs="Arial"/>
          <w:sz w:val="20"/>
        </w:rPr>
        <w:t xml:space="preserve"> beginning 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34CE0" w:rsidRPr="00DA3A25">
        <w:rPr>
          <w:rFonts w:cs="Arial"/>
          <w:sz w:val="20"/>
        </w:rPr>
        <w:t>sou</w:t>
      </w:r>
      <w:r w:rsidR="00E34CE0" w:rsidRPr="00DA3A25">
        <w:rPr>
          <w:rFonts w:cs="Arial"/>
          <w:spacing w:val="2"/>
          <w:sz w:val="20"/>
        </w:rPr>
        <w:t>rc</w:t>
      </w:r>
      <w:r w:rsidR="00E34CE0" w:rsidRPr="00DA3A25">
        <w:rPr>
          <w:rFonts w:cs="Arial"/>
          <w:sz w:val="20"/>
        </w:rPr>
        <w:t>e, N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dem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Nicodem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</w:t>
      </w:r>
      <w:r w:rsidR="00820237" w:rsidRPr="00DA3A25">
        <w:rPr>
          <w:rFonts w:cs="Arial"/>
          <w:sz w:val="20"/>
        </w:rPr>
        <w:t>dis</w:t>
      </w:r>
      <w:r w:rsidR="00321406" w:rsidRPr="00DA3A25">
        <w:rPr>
          <w:rFonts w:cs="Arial"/>
          <w:spacing w:val="2"/>
          <w:sz w:val="20"/>
        </w:rPr>
        <w:t>c</w:t>
      </w:r>
      <w:r w:rsidR="00820237" w:rsidRPr="00DA3A25">
        <w:rPr>
          <w:rFonts w:cs="Arial"/>
          <w:sz w:val="20"/>
        </w:rPr>
        <w:t>oun</w:t>
      </w:r>
      <w:r w:rsidR="00E62FFC" w:rsidRPr="00DA3A25">
        <w:rPr>
          <w:rFonts w:cs="Arial"/>
          <w:spacing w:val="2"/>
          <w:sz w:val="20"/>
        </w:rPr>
        <w:t>t</w:t>
      </w:r>
      <w:r w:rsidR="00820237" w:rsidRPr="00DA3A25">
        <w:rPr>
          <w:rFonts w:cs="Arial"/>
          <w:sz w:val="20"/>
        </w:rPr>
        <w:t xml:space="preserve">e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1677F6" w:rsidRPr="00DA3A25">
        <w:rPr>
          <w:rFonts w:cs="Arial"/>
          <w:spacing w:val="2"/>
          <w:sz w:val="20"/>
        </w:rPr>
        <w:t xml:space="preserve">idea of </w:t>
      </w:r>
      <w:r w:rsidR="00E34CE0" w:rsidRPr="00DA3A25">
        <w:rPr>
          <w:rFonts w:cs="Arial"/>
          <w:sz w:val="20"/>
        </w:rPr>
        <w:t>ano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i/>
          <w:iCs/>
          <w:spacing w:val="4"/>
          <w:sz w:val="20"/>
        </w:rPr>
        <w:t>t</w:t>
      </w:r>
      <w:r w:rsidR="00E34CE0" w:rsidRPr="00DA3A25">
        <w:rPr>
          <w:rFonts w:cs="Arial"/>
          <w:i/>
          <w:iCs/>
          <w:sz w:val="20"/>
        </w:rPr>
        <w:t>ype</w:t>
      </w:r>
      <w:r w:rsidR="00E34CE0" w:rsidRPr="00DA3A25">
        <w:rPr>
          <w:rFonts w:cs="Arial"/>
          <w:sz w:val="20"/>
        </w:rPr>
        <w:t xml:space="preserve">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bi</w:t>
      </w:r>
      <w:r w:rsidR="00E34CE0" w:rsidRPr="00DA3A25">
        <w:rPr>
          <w:rFonts w:cs="Arial"/>
          <w:spacing w:val="6"/>
          <w:sz w:val="20"/>
        </w:rPr>
        <w:t>r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</w:t>
      </w:r>
      <w:r w:rsidR="009D7064" w:rsidRPr="00DA3A25">
        <w:rPr>
          <w:rFonts w:cs="Arial"/>
          <w:sz w:val="20"/>
        </w:rPr>
        <w:t xml:space="preserve">. </w:t>
      </w:r>
      <w:r w:rsidR="0018434F" w:rsidRPr="00DA3A25">
        <w:rPr>
          <w:rFonts w:cs="Arial"/>
          <w:sz w:val="20"/>
        </w:rPr>
        <w:t>H</w:t>
      </w:r>
      <w:r w:rsidR="009D7064" w:rsidRPr="00DA3A25">
        <w:rPr>
          <w:rFonts w:cs="Arial"/>
          <w:sz w:val="20"/>
        </w:rPr>
        <w:t xml:space="preserve">e </w:t>
      </w:r>
      <w:r w:rsidR="00BA01CE" w:rsidRPr="00DA3A25">
        <w:rPr>
          <w:rFonts w:cs="Arial"/>
          <w:sz w:val="20"/>
        </w:rPr>
        <w:t xml:space="preserve">implied Jesus was </w:t>
      </w:r>
      <w:r w:rsidR="00BA01CE" w:rsidRPr="00DA3A25">
        <w:rPr>
          <w:rFonts w:cs="Arial"/>
          <w:spacing w:val="2"/>
          <w:sz w:val="20"/>
        </w:rPr>
        <w:t>t</w:t>
      </w:r>
      <w:r w:rsidR="00BA01CE" w:rsidRPr="00DA3A25">
        <w:rPr>
          <w:rFonts w:cs="Arial"/>
          <w:sz w:val="20"/>
        </w:rPr>
        <w:t>alking about</w:t>
      </w:r>
      <w:r w:rsidR="00BA01CE" w:rsidRPr="00DA3A25">
        <w:rPr>
          <w:rFonts w:cs="Arial"/>
          <w:spacing w:val="-2"/>
          <w:sz w:val="20"/>
        </w:rPr>
        <w:t xml:space="preserve"> </w:t>
      </w:r>
      <w:r w:rsidR="00BA01CE" w:rsidRPr="00DA3A25">
        <w:rPr>
          <w:rFonts w:cs="Arial"/>
          <w:sz w:val="20"/>
        </w:rPr>
        <w:t>a se</w:t>
      </w:r>
      <w:r w:rsidR="00BA01CE" w:rsidRPr="00DA3A25">
        <w:rPr>
          <w:rFonts w:cs="Arial"/>
          <w:spacing w:val="2"/>
          <w:sz w:val="20"/>
        </w:rPr>
        <w:t>c</w:t>
      </w:r>
      <w:r w:rsidR="00BA01CE" w:rsidRPr="00DA3A25">
        <w:rPr>
          <w:rFonts w:cs="Arial"/>
          <w:sz w:val="20"/>
        </w:rPr>
        <w:t>ond physi</w:t>
      </w:r>
      <w:r w:rsidR="00BA01CE" w:rsidRPr="00DA3A25">
        <w:rPr>
          <w:rFonts w:cs="Arial"/>
          <w:spacing w:val="2"/>
          <w:sz w:val="20"/>
        </w:rPr>
        <w:t>c</w:t>
      </w:r>
      <w:r w:rsidR="00BA01CE" w:rsidRPr="00DA3A25">
        <w:rPr>
          <w:rFonts w:cs="Arial"/>
          <w:sz w:val="20"/>
        </w:rPr>
        <w:t>al bi</w:t>
      </w:r>
      <w:r w:rsidR="00BA01CE" w:rsidRPr="00DA3A25">
        <w:rPr>
          <w:rFonts w:cs="Arial"/>
          <w:spacing w:val="6"/>
          <w:sz w:val="20"/>
        </w:rPr>
        <w:t>r</w:t>
      </w:r>
      <w:r w:rsidR="00BA01CE" w:rsidRPr="00DA3A25">
        <w:rPr>
          <w:rFonts w:cs="Arial"/>
          <w:spacing w:val="4"/>
          <w:sz w:val="20"/>
        </w:rPr>
        <w:t>t</w:t>
      </w:r>
      <w:r w:rsidR="00BA01CE" w:rsidRPr="00DA3A25">
        <w:rPr>
          <w:rFonts w:cs="Arial"/>
          <w:sz w:val="20"/>
        </w:rPr>
        <w:t>h,</w:t>
      </w:r>
      <w:r w:rsidR="0018434F" w:rsidRPr="00DA3A25">
        <w:rPr>
          <w:rFonts w:cs="Arial"/>
          <w:sz w:val="20"/>
        </w:rPr>
        <w:t xml:space="preserve"> but </w:t>
      </w:r>
      <w:r w:rsidR="00D7106F" w:rsidRPr="00DA3A25">
        <w:rPr>
          <w:rFonts w:cs="Arial"/>
          <w:sz w:val="20"/>
        </w:rPr>
        <w:t xml:space="preserve">since scripture </w:t>
      </w:r>
      <w:r w:rsidR="00BA01CE" w:rsidRPr="00DA3A25">
        <w:rPr>
          <w:rFonts w:cs="Arial"/>
          <w:spacing w:val="2"/>
          <w:sz w:val="20"/>
        </w:rPr>
        <w:t>t</w:t>
      </w:r>
      <w:r w:rsidR="00BA01CE" w:rsidRPr="00DA3A25">
        <w:rPr>
          <w:rFonts w:cs="Arial"/>
          <w:sz w:val="20"/>
        </w:rPr>
        <w:t>ea</w:t>
      </w:r>
      <w:r w:rsidR="00BA01CE" w:rsidRPr="00DA3A25">
        <w:rPr>
          <w:rFonts w:cs="Arial"/>
          <w:spacing w:val="2"/>
          <w:sz w:val="20"/>
        </w:rPr>
        <w:t>c</w:t>
      </w:r>
      <w:r w:rsidR="00BA01CE" w:rsidRPr="00DA3A25">
        <w:rPr>
          <w:rFonts w:cs="Arial"/>
          <w:sz w:val="20"/>
        </w:rPr>
        <w:t>hes</w:t>
      </w:r>
      <w:r w:rsidR="009D7064" w:rsidRPr="00DA3A25">
        <w:rPr>
          <w:rFonts w:cs="Arial"/>
          <w:sz w:val="20"/>
        </w:rPr>
        <w:t xml:space="preserve"> </w:t>
      </w:r>
      <w:r w:rsidR="00BA01CE" w:rsidRPr="00DA3A25">
        <w:rPr>
          <w:rFonts w:cs="Arial"/>
          <w:spacing w:val="2"/>
          <w:sz w:val="20"/>
        </w:rPr>
        <w:t>r</w:t>
      </w:r>
      <w:r w:rsidR="00BA01CE" w:rsidRPr="00DA3A25">
        <w:rPr>
          <w:rFonts w:cs="Arial"/>
          <w:sz w:val="20"/>
        </w:rPr>
        <w:t>esu</w:t>
      </w:r>
      <w:r w:rsidR="00BA01CE" w:rsidRPr="00DA3A25">
        <w:rPr>
          <w:rFonts w:cs="Arial"/>
          <w:spacing w:val="2"/>
          <w:sz w:val="20"/>
        </w:rPr>
        <w:t>rr</w:t>
      </w:r>
      <w:r w:rsidR="00BA01CE" w:rsidRPr="00DA3A25">
        <w:rPr>
          <w:rFonts w:cs="Arial"/>
          <w:sz w:val="20"/>
        </w:rPr>
        <w:t>e</w:t>
      </w:r>
      <w:r w:rsidR="00BA01CE" w:rsidRPr="00DA3A25">
        <w:rPr>
          <w:rFonts w:cs="Arial"/>
          <w:spacing w:val="2"/>
          <w:sz w:val="20"/>
        </w:rPr>
        <w:t>c</w:t>
      </w:r>
      <w:r w:rsidR="00BA01CE" w:rsidRPr="00DA3A25">
        <w:rPr>
          <w:rFonts w:cs="Arial"/>
          <w:spacing w:val="4"/>
          <w:sz w:val="20"/>
        </w:rPr>
        <w:t>t</w:t>
      </w:r>
      <w:r w:rsidR="00BA01CE" w:rsidRPr="00DA3A25">
        <w:rPr>
          <w:rFonts w:cs="Arial"/>
          <w:sz w:val="20"/>
        </w:rPr>
        <w:t>ion, no</w:t>
      </w:r>
      <w:r w:rsidR="00BA01CE" w:rsidRPr="00DA3A25">
        <w:rPr>
          <w:rFonts w:cs="Arial"/>
          <w:spacing w:val="-2"/>
          <w:sz w:val="20"/>
        </w:rPr>
        <w:t xml:space="preserve">t </w:t>
      </w:r>
      <w:r w:rsidR="00BA01CE" w:rsidRPr="00DA3A25">
        <w:rPr>
          <w:rFonts w:cs="Arial"/>
          <w:spacing w:val="2"/>
          <w:sz w:val="20"/>
        </w:rPr>
        <w:t>r</w:t>
      </w:r>
      <w:r w:rsidR="00BA01CE" w:rsidRPr="00DA3A25">
        <w:rPr>
          <w:rFonts w:cs="Arial"/>
          <w:sz w:val="20"/>
        </w:rPr>
        <w:t>ein</w:t>
      </w:r>
      <w:r w:rsidR="00BA01CE" w:rsidRPr="00DA3A25">
        <w:rPr>
          <w:rFonts w:cs="Arial"/>
          <w:spacing w:val="2"/>
          <w:sz w:val="20"/>
        </w:rPr>
        <w:t>c</w:t>
      </w:r>
      <w:r w:rsidR="00BA01CE" w:rsidRPr="00DA3A25">
        <w:rPr>
          <w:rFonts w:cs="Arial"/>
          <w:sz w:val="20"/>
        </w:rPr>
        <w:t>a</w:t>
      </w:r>
      <w:r w:rsidR="00BA01CE" w:rsidRPr="00DA3A25">
        <w:rPr>
          <w:rFonts w:cs="Arial"/>
          <w:spacing w:val="2"/>
          <w:sz w:val="20"/>
        </w:rPr>
        <w:t>r</w:t>
      </w:r>
      <w:r w:rsidR="00BA01CE" w:rsidRPr="00DA3A25">
        <w:rPr>
          <w:rFonts w:cs="Arial"/>
          <w:sz w:val="20"/>
        </w:rPr>
        <w:t>na</w:t>
      </w:r>
      <w:r w:rsidR="00BA01CE" w:rsidRPr="00DA3A25">
        <w:rPr>
          <w:rFonts w:cs="Arial"/>
          <w:spacing w:val="4"/>
          <w:sz w:val="20"/>
        </w:rPr>
        <w:t>t</w:t>
      </w:r>
      <w:r w:rsidR="00BA01CE" w:rsidRPr="00DA3A25">
        <w:rPr>
          <w:rFonts w:cs="Arial"/>
          <w:sz w:val="20"/>
        </w:rPr>
        <w:t>ion</w:t>
      </w:r>
      <w:r w:rsidR="00D7106F" w:rsidRPr="00DA3A25">
        <w:rPr>
          <w:rFonts w:cs="Arial"/>
          <w:sz w:val="20"/>
        </w:rPr>
        <w:t>, he should have known be</w:t>
      </w:r>
      <w:r w:rsidR="00D7106F" w:rsidRPr="00DA3A25">
        <w:rPr>
          <w:rFonts w:cs="Arial"/>
          <w:spacing w:val="4"/>
          <w:sz w:val="20"/>
        </w:rPr>
        <w:t>t</w:t>
      </w:r>
      <w:r w:rsidR="00D7106F" w:rsidRPr="00DA3A25">
        <w:rPr>
          <w:rFonts w:cs="Arial"/>
          <w:spacing w:val="2"/>
          <w:sz w:val="20"/>
        </w:rPr>
        <w:t>t</w:t>
      </w:r>
      <w:r w:rsidR="00D7106F" w:rsidRPr="00DA3A25">
        <w:rPr>
          <w:rFonts w:cs="Arial"/>
          <w:sz w:val="20"/>
        </w:rPr>
        <w:t>er.</w:t>
      </w:r>
      <w:r w:rsidR="006748BB" w:rsidRPr="00DA3A25">
        <w:rPr>
          <w:rFonts w:cs="Arial"/>
          <w:sz w:val="20"/>
        </w:rPr>
        <w:t xml:space="preserve"> On </w:t>
      </w:r>
      <w:r w:rsidR="00194E44" w:rsidRPr="00DA3A25">
        <w:rPr>
          <w:rFonts w:cs="Arial"/>
          <w:spacing w:val="2"/>
          <w:sz w:val="20"/>
        </w:rPr>
        <w:t>t</w:t>
      </w:r>
      <w:r w:rsidR="006748BB" w:rsidRPr="00DA3A25">
        <w:rPr>
          <w:rFonts w:cs="Arial"/>
          <w:sz w:val="20"/>
        </w:rPr>
        <w:t>he o</w:t>
      </w:r>
      <w:r w:rsidR="00194E44" w:rsidRPr="00DA3A25">
        <w:rPr>
          <w:rFonts w:cs="Arial"/>
          <w:spacing w:val="2"/>
          <w:sz w:val="20"/>
        </w:rPr>
        <w:t>t</w:t>
      </w:r>
      <w:r w:rsidR="006748BB" w:rsidRPr="00DA3A25">
        <w:rPr>
          <w:rFonts w:cs="Arial"/>
          <w:sz w:val="20"/>
        </w:rPr>
        <w:t>her hand,</w:t>
      </w:r>
      <w:r w:rsidR="00D7106F" w:rsidRPr="00DA3A25">
        <w:rPr>
          <w:rFonts w:cs="Arial"/>
          <w:sz w:val="20"/>
        </w:rPr>
        <w:t xml:space="preserve"> </w:t>
      </w:r>
      <w:r w:rsidR="006748BB" w:rsidRPr="00DA3A25">
        <w:rPr>
          <w:rFonts w:cs="Arial"/>
          <w:sz w:val="20"/>
        </w:rPr>
        <w:t>Jesus'</w:t>
      </w:r>
      <w:r w:rsidR="00E34CE0" w:rsidRPr="00DA3A25">
        <w:rPr>
          <w:rFonts w:cs="Arial"/>
          <w:sz w:val="20"/>
        </w:rPr>
        <w:t xml:space="preserve"> </w:t>
      </w:r>
      <w:r w:rsidR="006748BB" w:rsidRPr="00DA3A25">
        <w:rPr>
          <w:rFonts w:cs="Arial"/>
          <w:sz w:val="20"/>
        </w:rPr>
        <w:t>words pe</w:t>
      </w:r>
      <w:r w:rsidR="006748BB" w:rsidRPr="00DA3A25">
        <w:rPr>
          <w:rFonts w:cs="Arial"/>
          <w:spacing w:val="6"/>
          <w:sz w:val="20"/>
        </w:rPr>
        <w:t>r</w:t>
      </w:r>
      <w:r w:rsidR="006748BB" w:rsidRPr="00DA3A25">
        <w:rPr>
          <w:rFonts w:cs="Arial"/>
          <w:spacing w:val="2"/>
          <w:sz w:val="20"/>
        </w:rPr>
        <w:t>f</w:t>
      </w:r>
      <w:r w:rsidR="006748BB" w:rsidRPr="00DA3A25">
        <w:rPr>
          <w:rFonts w:cs="Arial"/>
          <w:sz w:val="20"/>
        </w:rPr>
        <w:t>e</w:t>
      </w:r>
      <w:r w:rsidR="006748BB" w:rsidRPr="00DA3A25">
        <w:rPr>
          <w:rFonts w:cs="Arial"/>
          <w:spacing w:val="2"/>
          <w:sz w:val="20"/>
        </w:rPr>
        <w:t>ct</w:t>
      </w:r>
      <w:r w:rsidR="006748BB" w:rsidRPr="00DA3A25">
        <w:rPr>
          <w:rFonts w:cs="Arial"/>
          <w:sz w:val="20"/>
        </w:rPr>
        <w:t xml:space="preserve">ly </w:t>
      </w:r>
      <w:r w:rsidR="00BB216E" w:rsidRPr="00DA3A25">
        <w:rPr>
          <w:rFonts w:cs="Arial"/>
          <w:spacing w:val="4"/>
          <w:sz w:val="20"/>
        </w:rPr>
        <w:t>f</w:t>
      </w:r>
      <w:r w:rsidR="00BB216E" w:rsidRPr="00DA3A25">
        <w:rPr>
          <w:rFonts w:cs="Arial"/>
          <w:sz w:val="20"/>
        </w:rPr>
        <w:t>it</w:t>
      </w:r>
      <w:r w:rsidR="006748BB" w:rsidRPr="00DA3A25">
        <w:rPr>
          <w:rFonts w:cs="Arial"/>
          <w:sz w:val="20"/>
        </w:rPr>
        <w:t xml:space="preserve"> wi</w:t>
      </w:r>
      <w:r w:rsidR="00194E44" w:rsidRPr="00DA3A25">
        <w:rPr>
          <w:rFonts w:cs="Arial"/>
          <w:spacing w:val="2"/>
          <w:sz w:val="20"/>
        </w:rPr>
        <w:t>t</w:t>
      </w:r>
      <w:r w:rsidR="006748BB" w:rsidRPr="00DA3A25">
        <w:rPr>
          <w:rFonts w:cs="Arial"/>
          <w:sz w:val="20"/>
        </w:rPr>
        <w:t>h</w:t>
      </w:r>
      <w:r w:rsidR="00BB216E" w:rsidRPr="00DA3A25">
        <w:rPr>
          <w:rFonts w:cs="Arial"/>
          <w:sz w:val="20"/>
        </w:rPr>
        <w:t xml:space="preserve"> </w:t>
      </w:r>
      <w:r w:rsidR="00661FA6" w:rsidRPr="00DA3A25">
        <w:rPr>
          <w:rFonts w:cs="Arial"/>
          <w:spacing w:val="2"/>
          <w:sz w:val="20"/>
        </w:rPr>
        <w:t>t</w:t>
      </w:r>
      <w:r w:rsidR="00661FA6" w:rsidRPr="00DA3A25">
        <w:rPr>
          <w:rFonts w:cs="Arial"/>
          <w:sz w:val="20"/>
        </w:rPr>
        <w:t xml:space="preserve">he idea of </w:t>
      </w:r>
      <w:r w:rsidR="00BB216E" w:rsidRPr="00DA3A25">
        <w:rPr>
          <w:rFonts w:cs="Arial"/>
          <w:sz w:val="20"/>
        </w:rPr>
        <w:t xml:space="preserve">a </w:t>
      </w:r>
      <w:r w:rsidR="00661FA6" w:rsidRPr="00DA3A25">
        <w:rPr>
          <w:rFonts w:cs="Arial"/>
          <w:spacing w:val="2"/>
          <w:sz w:val="20"/>
        </w:rPr>
        <w:t>r</w:t>
      </w:r>
      <w:r w:rsidR="00661FA6" w:rsidRPr="00DA3A25">
        <w:rPr>
          <w:rFonts w:cs="Arial"/>
          <w:sz w:val="20"/>
        </w:rPr>
        <w:t>esu</w:t>
      </w:r>
      <w:r w:rsidR="00661FA6" w:rsidRPr="00DA3A25">
        <w:rPr>
          <w:rFonts w:cs="Arial"/>
          <w:spacing w:val="4"/>
          <w:sz w:val="20"/>
        </w:rPr>
        <w:t>r</w:t>
      </w:r>
      <w:r w:rsidR="00661FA6" w:rsidRPr="00DA3A25">
        <w:rPr>
          <w:rFonts w:cs="Arial"/>
          <w:spacing w:val="2"/>
          <w:sz w:val="20"/>
        </w:rPr>
        <w:t>r</w:t>
      </w:r>
      <w:r w:rsidR="00661FA6" w:rsidRPr="00DA3A25">
        <w:rPr>
          <w:rFonts w:cs="Arial"/>
          <w:sz w:val="20"/>
        </w:rPr>
        <w:t>e</w:t>
      </w:r>
      <w:r w:rsidR="00661FA6" w:rsidRPr="00DA3A25">
        <w:rPr>
          <w:rFonts w:cs="Arial"/>
          <w:spacing w:val="2"/>
          <w:sz w:val="20"/>
        </w:rPr>
        <w:t>ct</w:t>
      </w:r>
      <w:r w:rsidR="00661FA6" w:rsidRPr="00DA3A25">
        <w:rPr>
          <w:rFonts w:cs="Arial"/>
          <w:sz w:val="20"/>
        </w:rPr>
        <w:t>ion</w:t>
      </w:r>
      <w:r w:rsidR="00E34CE0" w:rsidRPr="00DA3A25">
        <w:rPr>
          <w:rFonts w:cs="Arial"/>
          <w:sz w:val="20"/>
        </w:rPr>
        <w:t>.</w:t>
      </w:r>
      <w:r w:rsidR="00E92640" w:rsidRPr="00DA3A25">
        <w:rPr>
          <w:rFonts w:cs="Arial"/>
          <w:sz w:val="20"/>
        </w:rPr>
        <w:t xml:space="preserve"> </w:t>
      </w:r>
      <w:r w:rsidR="00820237" w:rsidRPr="00DA3A25">
        <w:rPr>
          <w:rFonts w:cs="Arial"/>
          <w:sz w:val="20"/>
        </w:rPr>
        <w:t>Also, a</w:t>
      </w:r>
      <w:r w:rsidR="00E34CE0" w:rsidRPr="00DA3A25">
        <w:rPr>
          <w:rFonts w:cs="Arial"/>
          <w:sz w:val="20"/>
        </w:rPr>
        <w:t xml:space="preserve">s will be shown, </w:t>
      </w:r>
      <w:r w:rsidR="00820237" w:rsidRPr="00DA3A25">
        <w:rPr>
          <w:rFonts w:cs="Arial"/>
          <w:sz w:val="20"/>
        </w:rPr>
        <w:t>Ni</w:t>
      </w:r>
      <w:r w:rsidR="00820237" w:rsidRPr="00DA3A25">
        <w:rPr>
          <w:rFonts w:cs="Arial"/>
          <w:spacing w:val="2"/>
          <w:sz w:val="20"/>
        </w:rPr>
        <w:t>c</w:t>
      </w:r>
      <w:r w:rsidR="00820237" w:rsidRPr="00DA3A25">
        <w:rPr>
          <w:rFonts w:cs="Arial"/>
          <w:sz w:val="20"/>
        </w:rPr>
        <w:t>odemus</w:t>
      </w:r>
      <w:r w:rsidR="00E34CE0" w:rsidRPr="00DA3A25">
        <w:rPr>
          <w:rFonts w:cs="Arial"/>
          <w:sz w:val="20"/>
        </w:rPr>
        <w:t xml:space="preserve"> should have al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ady known </w:t>
      </w:r>
      <w:r w:rsidR="00B67643" w:rsidRPr="00DA3A25">
        <w:rPr>
          <w:rFonts w:cs="Arial"/>
          <w:sz w:val="20"/>
        </w:rPr>
        <w:t xml:space="preserve">people ha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be bo</w:t>
      </w:r>
      <w:r w:rsidR="00E34CE0" w:rsidRPr="00DA3A25">
        <w:rPr>
          <w:rFonts w:cs="Arial"/>
          <w:spacing w:val="4"/>
          <w:sz w:val="20"/>
        </w:rPr>
        <w:t>r</w:t>
      </w:r>
      <w:r w:rsidR="00E34CE0" w:rsidRPr="00DA3A25">
        <w:rPr>
          <w:rFonts w:cs="Arial"/>
          <w:sz w:val="20"/>
        </w:rPr>
        <w:t xml:space="preserve">n 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om above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orn:</w:instrText>
      </w:r>
      <w:r w:rsidR="00E34CE0" w:rsidRPr="00DA3A25">
        <w:rPr>
          <w:sz w:val="20"/>
        </w:rPr>
        <w:instrText xml:space="preserve">from above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se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kingdom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Go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Kingdom of God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b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ause s</w:t>
      </w:r>
      <w:r w:rsidR="00E34CE0" w:rsidRPr="00DA3A25">
        <w:rPr>
          <w:rFonts w:cs="Arial"/>
          <w:spacing w:val="2"/>
          <w:sz w:val="20"/>
        </w:rPr>
        <w:t>cr</w:t>
      </w:r>
      <w:r w:rsidR="00E34CE0" w:rsidRPr="00DA3A25">
        <w:rPr>
          <w:rFonts w:cs="Arial"/>
          <w:sz w:val="20"/>
        </w:rPr>
        <w:t>ip</w:t>
      </w:r>
      <w:r w:rsidR="00194E44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>u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 </w:t>
      </w:r>
      <w:r w:rsidR="00194E44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 xml:space="preserve">aught </w:t>
      </w:r>
      <w:r w:rsidR="00194E44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>his all along.</w:t>
      </w:r>
    </w:p>
    <w:p w14:paraId="6A2E81FE" w14:textId="23B36577" w:rsidR="00B67643" w:rsidRPr="00DA3A25" w:rsidRDefault="00B67643">
      <w:pPr>
        <w:rPr>
          <w:rFonts w:cs="Arial"/>
          <w:sz w:val="20"/>
        </w:rPr>
      </w:pPr>
    </w:p>
    <w:p w14:paraId="153DD248" w14:textId="6D652856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wo Dis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 xml:space="preserve">t </w:t>
      </w:r>
      <w:r w:rsidR="00D97B8A" w:rsidRPr="005916D3">
        <w:rPr>
          <w:rFonts w:cs="Arial"/>
          <w:sz w:val="24"/>
          <w:u w:val="single"/>
        </w:rPr>
        <w:t>Condi</w:t>
      </w:r>
      <w:r w:rsidR="00E62FFC" w:rsidRPr="005916D3">
        <w:rPr>
          <w:rFonts w:cs="Arial"/>
          <w:spacing w:val="2"/>
          <w:sz w:val="24"/>
          <w:u w:val="single"/>
        </w:rPr>
        <w:t>t</w:t>
      </w:r>
      <w:r w:rsidR="00D97B8A" w:rsidRPr="005916D3">
        <w:rPr>
          <w:rFonts w:cs="Arial"/>
          <w:sz w:val="24"/>
          <w:u w:val="single"/>
        </w:rPr>
        <w:t>ions</w:t>
      </w:r>
    </w:p>
    <w:p w14:paraId="7FB8C1EF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6A6EB64" w14:textId="5B9132E0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pacing w:val="2"/>
          <w:sz w:val="20"/>
        </w:rPr>
      </w:pPr>
      <w:r w:rsidRPr="00DA3A25">
        <w:rPr>
          <w:rFonts w:cs="Arial"/>
          <w:sz w:val="20"/>
        </w:rPr>
        <w:t xml:space="preserve">Being ab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ee a walled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like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an you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Thos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holds.</w:t>
      </w:r>
      <w:r w:rsidR="00182DAC" w:rsidRPr="00DA3A25">
        <w:rPr>
          <w:rFonts w:cs="Arial"/>
          <w:sz w:val="20"/>
        </w:rPr>
        <w:t xml:space="preserve"> </w:t>
      </w:r>
      <w:r w:rsidR="00AB1A40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>ee</w:t>
      </w:r>
      <w:r w:rsidR="00AB1A40" w:rsidRPr="00DA3A25">
        <w:rPr>
          <w:rFonts w:cs="Arial"/>
          <w:sz w:val="20"/>
        </w:rPr>
        <w:t>ing</w:t>
      </w:r>
      <w:r w:rsidRPr="00DA3A25">
        <w:rPr>
          <w:rFonts w:cs="Arial"/>
          <w:sz w:val="20"/>
        </w:rPr>
        <w:t xml:space="preserve"> a</w:t>
      </w:r>
      <w:r w:rsidR="00AB1A40" w:rsidRPr="00DA3A25">
        <w:rPr>
          <w:rFonts w:cs="Arial"/>
          <w:sz w:val="20"/>
        </w:rPr>
        <w:t xml:space="preserve"> kingdom 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AB1A40" w:rsidRPr="00DA3A25">
        <w:rPr>
          <w:rFonts w:cs="Arial"/>
          <w:sz w:val="20"/>
        </w:rPr>
        <w:t xml:space="preserve">a </w:t>
      </w:r>
      <w:r w:rsidR="00321406" w:rsidRPr="00DA3A25">
        <w:rPr>
          <w:rFonts w:cs="Arial"/>
          <w:spacing w:val="2"/>
          <w:sz w:val="20"/>
        </w:rPr>
        <w:t>c</w:t>
      </w:r>
      <w:r w:rsidR="00AB1A40" w:rsidRPr="00DA3A25">
        <w:rPr>
          <w:rFonts w:cs="Arial"/>
          <w:sz w:val="20"/>
        </w:rPr>
        <w:t>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doe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u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e en</w:t>
      </w:r>
      <w:r w:rsidRPr="00DA3A25">
        <w:rPr>
          <w:rFonts w:cs="Arial"/>
          <w:spacing w:val="4"/>
          <w:sz w:val="20"/>
        </w:rPr>
        <w:t>tr</w:t>
      </w:r>
      <w:r w:rsidRPr="00DA3A25">
        <w:rPr>
          <w:rFonts w:cs="Arial"/>
          <w:sz w:val="20"/>
        </w:rPr>
        <w:t>y.</w:t>
      </w:r>
      <w:r w:rsidR="00182DAC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Jesus'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p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Nicodemus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ows being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182DAC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AB1A40" w:rsidRPr="00DA3A25">
        <w:rPr>
          <w:rFonts w:cs="Arial"/>
          <w:sz w:val="20"/>
        </w:rPr>
        <w:t>ul</w:t>
      </w:r>
      <w:r w:rsidR="00E62FFC" w:rsidRPr="00DA3A25">
        <w:rPr>
          <w:rFonts w:cs="Arial"/>
          <w:spacing w:val="2"/>
          <w:sz w:val="20"/>
        </w:rPr>
        <w:t>t</w:t>
      </w:r>
      <w:r w:rsidR="00AB1A40" w:rsidRPr="00DA3A25">
        <w:rPr>
          <w:rFonts w:cs="Arial"/>
          <w:sz w:val="20"/>
        </w:rPr>
        <w:t>ima</w:t>
      </w:r>
      <w:r w:rsidR="00E62FFC" w:rsidRPr="00DA3A25">
        <w:rPr>
          <w:rFonts w:cs="Arial"/>
          <w:spacing w:val="2"/>
          <w:sz w:val="20"/>
        </w:rPr>
        <w:t>t</w:t>
      </w:r>
      <w:r w:rsidR="00AB1A40" w:rsidRPr="00DA3A25">
        <w:rPr>
          <w:rFonts w:cs="Arial"/>
          <w:sz w:val="20"/>
        </w:rPr>
        <w:t xml:space="preserve">e </w:t>
      </w:r>
      <w:r w:rsidRPr="00DA3A25">
        <w:rPr>
          <w:rFonts w:cs="Arial"/>
          <w:sz w:val="20"/>
        </w:rPr>
        <w:t>goa</w:t>
      </w:r>
      <w:r w:rsidRPr="00DA3A25">
        <w:rPr>
          <w:rFonts w:cs="Arial"/>
          <w:spacing w:val="6"/>
          <w:sz w:val="20"/>
        </w:rPr>
        <w:t>l</w:t>
      </w:r>
      <w:r w:rsidR="00182DAC" w:rsidRPr="00DA3A25">
        <w:rPr>
          <w:rFonts w:cs="Arial"/>
          <w:sz w:val="20"/>
        </w:rPr>
        <w:t xml:space="preserve">, </w:t>
      </w:r>
      <w:r w:rsidR="00AB1A40" w:rsidRPr="00DA3A25">
        <w:rPr>
          <w:rFonts w:cs="Arial"/>
          <w:sz w:val="20"/>
        </w:rPr>
        <w:t>be</w:t>
      </w:r>
      <w:r w:rsidR="00321406" w:rsidRPr="00DA3A25">
        <w:rPr>
          <w:rFonts w:cs="Arial"/>
          <w:spacing w:val="2"/>
          <w:sz w:val="20"/>
        </w:rPr>
        <w:t>c</w:t>
      </w:r>
      <w:r w:rsidR="00AB1A40" w:rsidRPr="00DA3A25">
        <w:rPr>
          <w:rFonts w:cs="Arial"/>
          <w:sz w:val="20"/>
        </w:rPr>
        <w:t xml:space="preserve">ause he </w:t>
      </w:r>
      <w:r w:rsidR="00182DAC" w:rsidRPr="00DA3A25">
        <w:rPr>
          <w:rFonts w:cs="Arial"/>
          <w:sz w:val="20"/>
        </w:rPr>
        <w:t>also said</w:t>
      </w:r>
      <w:r w:rsidRPr="00DA3A25">
        <w:rPr>
          <w:rFonts w:cs="Arial"/>
          <w:sz w:val="20"/>
        </w:rPr>
        <w:t>, "</w:t>
      </w:r>
      <w:r w:rsidR="0085648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man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water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>f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e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3:5)</w:t>
      </w:r>
      <w:r w:rsidRPr="00DA3A25">
        <w:rPr>
          <w:rFonts w:cs="Arial"/>
          <w:sz w:val="20"/>
        </w:rPr>
        <w:t>.</w:t>
      </w:r>
      <w:r w:rsidR="00182DAC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T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t of "see" and "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shows </w:t>
      </w:r>
      <w:r w:rsidR="00182DAC" w:rsidRPr="00DA3A25">
        <w:rPr>
          <w:rFonts w:cs="Arial"/>
          <w:sz w:val="20"/>
        </w:rPr>
        <w:t xml:space="preserve">us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pok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. T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t is</w:t>
      </w:r>
      <w:r w:rsidR="006D38B2" w:rsidRPr="00DA3A25">
        <w:rPr>
          <w:rFonts w:cs="Arial"/>
          <w:sz w:val="20"/>
        </w:rPr>
        <w:t xml:space="preserve"> require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182DAC" w:rsidRPr="00DA3A25">
        <w:rPr>
          <w:rFonts w:cs="Arial"/>
          <w:sz w:val="20"/>
        </w:rPr>
        <w:t xml:space="preserve">b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d is need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182DAC" w:rsidRPr="00DA3A25">
        <w:rPr>
          <w:rFonts w:cs="Arial"/>
          <w:spacing w:val="4"/>
          <w:sz w:val="20"/>
        </w:rPr>
        <w:t>it</w:t>
      </w:r>
      <w:r w:rsidRPr="00DA3A25">
        <w:rPr>
          <w:rFonts w:cs="Arial"/>
          <w:sz w:val="20"/>
        </w:rPr>
        <w:t>. "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p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 30:5)</w:t>
      </w:r>
      <w:r w:rsidR="00C12F81" w:rsidRPr="00DA3A25">
        <w:rPr>
          <w:rFonts w:cs="Arial"/>
          <w:sz w:val="20"/>
        </w:rPr>
        <w:t>. T</w:t>
      </w:r>
      <w:r w:rsidRPr="00DA3A25">
        <w:rPr>
          <w:rFonts w:cs="Arial"/>
          <w:sz w:val="20"/>
        </w:rPr>
        <w:t xml:space="preserve">his is why </w:t>
      </w:r>
      <w:r w:rsidR="00C12F81" w:rsidRPr="00DA3A25">
        <w:rPr>
          <w:rFonts w:cs="Arial"/>
          <w:spacing w:val="2"/>
          <w:sz w:val="20"/>
        </w:rPr>
        <w:t>we need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e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 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1CA11A45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B7992B8" w14:textId="30E62BBC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ing </w:t>
      </w:r>
      <w:r w:rsidR="00182DAC" w:rsidRPr="00DA3A25">
        <w:rPr>
          <w:rFonts w:cs="Arial"/>
          <w:sz w:val="20"/>
        </w:rPr>
        <w:t xml:space="preserve">gives us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Jesus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'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pon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Nicodemus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:</w:t>
      </w:r>
    </w:p>
    <w:p w14:paraId="31FE8BE4" w14:textId="77777777" w:rsidR="00E34CE0" w:rsidRPr="00633952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0"/>
        </w:rPr>
      </w:pPr>
    </w:p>
    <w:p w14:paraId="0D4964CD" w14:textId="637966A1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,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, 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,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man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water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>f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T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flesh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spi</w:t>
      </w:r>
      <w:r w:rsidRPr="00DA3A25">
        <w:rPr>
          <w:rFonts w:cs="Arial"/>
          <w:spacing w:val="2"/>
          <w:sz w:val="20"/>
        </w:rPr>
        <w:t>ri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M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e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, Ye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The wind blow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ou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of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wh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and wh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: so is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3:5-8)</w:t>
      </w:r>
      <w:r w:rsidRPr="00DA3A25">
        <w:rPr>
          <w:rFonts w:cs="Arial"/>
          <w:sz w:val="20"/>
        </w:rPr>
        <w:t>.</w:t>
      </w:r>
    </w:p>
    <w:p w14:paraId="53ACBE13" w14:textId="77777777" w:rsidR="00E34CE0" w:rsidRPr="00633952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0"/>
        </w:rPr>
      </w:pPr>
    </w:p>
    <w:p w14:paraId="2504C22F" w14:textId="60512C65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i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sk, "</w:t>
      </w:r>
      <w:r w:rsidR="00856486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o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be?" </w:t>
      </w:r>
      <w:r w:rsidRPr="00633952">
        <w:rPr>
          <w:rFonts w:cs="Arial"/>
          <w:sz w:val="16"/>
          <w:szCs w:val="16"/>
        </w:rPr>
        <w:t xml:space="preserve">(v. 9)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 xml:space="preserve">veled 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g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em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: </w:t>
      </w:r>
    </w:p>
    <w:p w14:paraId="429A5266" w14:textId="77777777" w:rsidR="00E34CE0" w:rsidRPr="00633952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0"/>
        </w:rPr>
      </w:pPr>
    </w:p>
    <w:p w14:paraId="3557FE47" w14:textId="0CA5B01A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 m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:</w:instrText>
      </w:r>
      <w:r w:rsidRPr="00DA3A25">
        <w:rPr>
          <w:sz w:val="20"/>
        </w:rPr>
        <w:instrText xml:space="preserve">master of Israel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know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?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,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, 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, We spea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e do know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e have seen; and y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. </w:t>
      </w:r>
      <w:r w:rsidRPr="00DA3A25">
        <w:rPr>
          <w:rFonts w:cs="Arial"/>
          <w:bCs/>
          <w:sz w:val="20"/>
        </w:rPr>
        <w:t>I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 xml:space="preserve">I hav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ld you ea</w:t>
      </w:r>
      <w:r w:rsidRPr="00DA3A25">
        <w:rPr>
          <w:rFonts w:cs="Arial"/>
          <w:bCs/>
          <w:spacing w:val="6"/>
          <w:sz w:val="20"/>
        </w:rPr>
        <w:t>r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ly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ngs, and ye believe no</w:t>
      </w:r>
      <w:r w:rsidR="003F694F" w:rsidRPr="00DA3A25">
        <w:rPr>
          <w:rFonts w:cs="Arial"/>
          <w:bCs/>
          <w:spacing w:val="-2"/>
          <w:sz w:val="20"/>
        </w:rPr>
        <w:t>t,</w:t>
      </w:r>
      <w:r w:rsidRPr="00DA3A25">
        <w:rPr>
          <w:rFonts w:cs="Arial"/>
          <w:bCs/>
          <w:sz w:val="20"/>
        </w:rPr>
        <w:t xml:space="preserve"> </w:t>
      </w:r>
      <w:r w:rsidRPr="00DA3A25">
        <w:rPr>
          <w:rFonts w:cs="Arial"/>
          <w:sz w:val="20"/>
        </w:rPr>
        <w:t xml:space="preserve">how shall ye believe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you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>f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heaven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?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3:10-12</w:t>
      </w:r>
      <w:r w:rsidR="00532757" w:rsidRPr="00633952">
        <w:rPr>
          <w:rFonts w:cs="Arial"/>
          <w:sz w:val="16"/>
          <w:szCs w:val="16"/>
        </w:rPr>
        <w:t>)</w:t>
      </w:r>
      <w:r w:rsidR="00532757" w:rsidRPr="00DA3A25">
        <w:rPr>
          <w:rFonts w:cs="Arial"/>
          <w:sz w:val="20"/>
        </w:rPr>
        <w:t>.</w:t>
      </w:r>
    </w:p>
    <w:p w14:paraId="0BC2C0DD" w14:textId="77777777" w:rsidR="00E34CE0" w:rsidRPr="00633952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0"/>
        </w:rPr>
      </w:pPr>
    </w:p>
    <w:p w14:paraId="5505398A" w14:textId="2DD5E1AC" w:rsidR="00E34CE0" w:rsidRPr="00DA3A25" w:rsidRDefault="00287083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47" w:name="_Hlk38121137"/>
      <w:r w:rsidRPr="00DA3A25">
        <w:rPr>
          <w:rFonts w:cs="Arial"/>
          <w:sz w:val="20"/>
        </w:rPr>
        <w:t>This</w:t>
      </w:r>
      <w:r w:rsidR="00E34CE0" w:rsidRPr="00DA3A25">
        <w:rPr>
          <w:rFonts w:cs="Arial"/>
          <w:sz w:val="20"/>
        </w:rPr>
        <w:t xml:space="preserve"> was a 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iking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buke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N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dem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Nicodem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It no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182DAC" w:rsidRPr="00DA3A25">
        <w:rPr>
          <w:rFonts w:cs="Arial"/>
          <w:spacing w:val="2"/>
          <w:sz w:val="20"/>
        </w:rPr>
        <w:t xml:space="preserve">d </w:t>
      </w:r>
      <w:r w:rsidR="005C0377" w:rsidRPr="00DA3A25">
        <w:rPr>
          <w:rFonts w:cs="Arial"/>
          <w:spacing w:val="2"/>
          <w:sz w:val="20"/>
        </w:rPr>
        <w:t>his</w:t>
      </w:r>
      <w:r w:rsidR="00182DAC" w:rsidRPr="00DA3A25">
        <w:rPr>
          <w:rFonts w:cs="Arial"/>
          <w:spacing w:val="2"/>
          <w:sz w:val="20"/>
        </w:rPr>
        <w:t xml:space="preserve"> ignorance</w:t>
      </w:r>
      <w:r w:rsidR="00AC58B1" w:rsidRPr="00DA3A25">
        <w:rPr>
          <w:rFonts w:cs="Arial"/>
          <w:spacing w:val="2"/>
          <w:sz w:val="20"/>
        </w:rPr>
        <w:t>,</w:t>
      </w:r>
      <w:r w:rsidR="005C0377" w:rsidRPr="00DA3A25">
        <w:rPr>
          <w:rFonts w:cs="Arial"/>
          <w:sz w:val="20"/>
        </w:rPr>
        <w:t xml:space="preserve"> and </w:t>
      </w:r>
      <w:r w:rsidR="00AC58B1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 xml:space="preserve">his episode </w:t>
      </w:r>
      <w:r w:rsidR="00AC58B1" w:rsidRPr="00DA3A25">
        <w:rPr>
          <w:rFonts w:cs="Arial"/>
          <w:sz w:val="20"/>
        </w:rPr>
        <w:t xml:space="preserve">also </w:t>
      </w:r>
      <w:r w:rsidR="00E34CE0" w:rsidRPr="00DA3A25">
        <w:rPr>
          <w:rFonts w:cs="Arial"/>
          <w:sz w:val="20"/>
        </w:rPr>
        <w:t>p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ovides us</w:t>
      </w:r>
      <w:r w:rsidR="00AC58B1" w:rsidRPr="00DA3A25">
        <w:rPr>
          <w:rFonts w:cs="Arial"/>
          <w:sz w:val="20"/>
        </w:rPr>
        <w:t xml:space="preserve"> with</w:t>
      </w:r>
      <w:r w:rsidR="00E34CE0" w:rsidRPr="00DA3A25">
        <w:rPr>
          <w:rFonts w:cs="Arial"/>
          <w:sz w:val="20"/>
        </w:rPr>
        <w:t xml:space="preserve"> an impo</w:t>
      </w:r>
      <w:r w:rsidR="00E34CE0" w:rsidRPr="00DA3A25">
        <w:rPr>
          <w:rFonts w:cs="Arial"/>
          <w:spacing w:val="6"/>
          <w:sz w:val="20"/>
        </w:rPr>
        <w:t>r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an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lesson.</w:t>
      </w:r>
      <w:r w:rsidR="00A30804">
        <w:rPr>
          <w:rFonts w:cs="Arial"/>
          <w:sz w:val="20"/>
        </w:rPr>
        <w:t xml:space="preserve"> </w:t>
      </w:r>
      <w:r w:rsidR="0035290B">
        <w:rPr>
          <w:rFonts w:cs="Arial"/>
          <w:sz w:val="20"/>
        </w:rPr>
        <w:t>To</w:t>
      </w:r>
      <w:r w:rsidR="00E34CE0" w:rsidRPr="00DA3A25">
        <w:rPr>
          <w:rFonts w:cs="Arial"/>
          <w:sz w:val="20"/>
        </w:rPr>
        <w:t>day, N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dem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Nicodem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would be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alled a s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olar. He was deemed a ma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Is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ael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Nicodemus:</w:instrText>
      </w:r>
      <w:r w:rsidR="00E34CE0" w:rsidRPr="00DA3A25">
        <w:rPr>
          <w:sz w:val="20"/>
        </w:rPr>
        <w:instrText xml:space="preserve">master of Israel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>, wh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 s</w:t>
      </w:r>
      <w:r w:rsidR="0035290B">
        <w:rPr>
          <w:rFonts w:cs="Arial"/>
          <w:sz w:val="20"/>
        </w:rPr>
        <w:t>hows</w:t>
      </w:r>
      <w:r w:rsidR="00E34CE0" w:rsidRPr="00DA3A25">
        <w:rPr>
          <w:rFonts w:cs="Arial"/>
          <w:sz w:val="20"/>
        </w:rPr>
        <w:t xml:space="preserve"> he had been 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udying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many ye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s. He undoub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edly knew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s</w:t>
      </w:r>
      <w:r w:rsidR="00E34CE0" w:rsidRPr="00DA3A25">
        <w:rPr>
          <w:rFonts w:cs="Arial"/>
          <w:spacing w:val="2"/>
          <w:sz w:val="20"/>
        </w:rPr>
        <w:t>cr</w:t>
      </w:r>
      <w:r w:rsidR="00E34CE0" w:rsidRPr="00DA3A25">
        <w:rPr>
          <w:rFonts w:cs="Arial"/>
          <w:sz w:val="20"/>
        </w:rPr>
        <w:t>ip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u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ible, the (scripture)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. But knowing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 is no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same as knowing w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 mean.</w:t>
      </w:r>
      <w:r w:rsidR="0035290B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>Jesus'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ds </w:t>
      </w:r>
      <w:r w:rsidR="00182DAC" w:rsidRPr="00DA3A25">
        <w:rPr>
          <w:rFonts w:cs="Arial"/>
          <w:sz w:val="20"/>
        </w:rPr>
        <w:t>prove</w:t>
      </w:r>
      <w:r w:rsidR="00E34CE0" w:rsidRPr="00DA3A25">
        <w:rPr>
          <w:rFonts w:cs="Arial"/>
          <w:sz w:val="20"/>
        </w:rPr>
        <w:t xml:space="preserve"> a p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son who knew s</w:t>
      </w:r>
      <w:r w:rsidR="00E34CE0" w:rsidRPr="00DA3A25">
        <w:rPr>
          <w:rFonts w:cs="Arial"/>
          <w:spacing w:val="2"/>
          <w:sz w:val="20"/>
        </w:rPr>
        <w:t>cr</w:t>
      </w:r>
      <w:r w:rsidR="00E34CE0" w:rsidRPr="00DA3A25">
        <w:rPr>
          <w:rFonts w:cs="Arial"/>
          <w:sz w:val="20"/>
        </w:rPr>
        <w:t>ip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u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 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Nicodemus:</w:instrText>
      </w:r>
      <w:r w:rsidR="00E34CE0" w:rsidRPr="00DA3A25">
        <w:rPr>
          <w:sz w:val="20"/>
        </w:rPr>
        <w:instrText xml:space="preserve">master of Israel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should have know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is</w:t>
      </w:r>
      <w:r w:rsidR="0093129E" w:rsidRPr="00DA3A25">
        <w:rPr>
          <w:rFonts w:cs="Arial"/>
          <w:sz w:val="20"/>
        </w:rPr>
        <w:t>.</w:t>
      </w:r>
      <w:r w:rsidR="00E34CE0" w:rsidRPr="00DA3A25">
        <w:rPr>
          <w:rFonts w:cs="Arial"/>
          <w:sz w:val="20"/>
        </w:rPr>
        <w:t xml:space="preserve"> Ye</w:t>
      </w:r>
      <w:r w:rsidR="003F694F" w:rsidRPr="00DA3A25">
        <w:rPr>
          <w:rFonts w:cs="Arial"/>
          <w:spacing w:val="-2"/>
          <w:sz w:val="20"/>
        </w:rPr>
        <w:t>t,</w:t>
      </w:r>
      <w:r w:rsidR="00E34CE0" w:rsidRPr="00DA3A25">
        <w:rPr>
          <w:rFonts w:cs="Arial"/>
          <w:sz w:val="20"/>
        </w:rPr>
        <w:t xml:space="preserve"> N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demus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Nicodemus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="001D3F31" w:rsidRPr="00DA3A25">
        <w:rPr>
          <w:rFonts w:cs="Arial"/>
          <w:sz w:val="20"/>
        </w:rPr>
        <w:t xml:space="preserve"> was blind </w:t>
      </w:r>
      <w:r w:rsidR="00E62FFC" w:rsidRPr="00DA3A25">
        <w:rPr>
          <w:rFonts w:cs="Arial"/>
          <w:spacing w:val="2"/>
          <w:sz w:val="20"/>
        </w:rPr>
        <w:t>t</w:t>
      </w:r>
      <w:r w:rsidR="001D3F31" w:rsidRPr="00DA3A25">
        <w:rPr>
          <w:rFonts w:cs="Arial"/>
          <w:sz w:val="20"/>
        </w:rPr>
        <w:t>o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t </w:t>
      </w:r>
      <w:r w:rsidR="001D3F31" w:rsidRPr="00DA3A25">
        <w:rPr>
          <w:rFonts w:cs="Arial"/>
          <w:sz w:val="20"/>
        </w:rPr>
        <w:t>"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s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ings</w:t>
      </w:r>
      <w:r w:rsidR="001D3F31" w:rsidRPr="00DA3A25">
        <w:rPr>
          <w:rFonts w:cs="Arial"/>
          <w:sz w:val="20"/>
        </w:rPr>
        <w:t>"</w:t>
      </w:r>
      <w:r w:rsidR="00E34CE0" w:rsidRPr="00DA3A25">
        <w:rPr>
          <w:rFonts w:cs="Arial"/>
          <w:sz w:val="20"/>
        </w:rPr>
        <w:t xml:space="preserve"> w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augh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in Go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God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>'s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ible, the scripture:</w:instrText>
      </w:r>
      <w:r w:rsidR="00E34CE0" w:rsidRPr="00DA3A25">
        <w:rPr>
          <w:sz w:val="20"/>
        </w:rPr>
        <w:instrText xml:space="preserve">word of God, the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>. W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w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os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ings? They w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ings Jes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Jes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had sai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him </w:t>
      </w:r>
      <w:r w:rsidR="00194E44" w:rsidRPr="00DA3A25">
        <w:rPr>
          <w:rFonts w:cs="Arial"/>
          <w:sz w:val="20"/>
        </w:rPr>
        <w:t>ea</w:t>
      </w:r>
      <w:r w:rsidR="00194E44" w:rsidRPr="00DA3A25">
        <w:rPr>
          <w:rFonts w:cs="Arial"/>
          <w:spacing w:val="2"/>
          <w:sz w:val="20"/>
        </w:rPr>
        <w:t>r</w:t>
      </w:r>
      <w:r w:rsidR="00194E44" w:rsidRPr="00DA3A25">
        <w:rPr>
          <w:rFonts w:cs="Arial"/>
          <w:sz w:val="20"/>
        </w:rPr>
        <w:t xml:space="preserve">lier </w:t>
      </w:r>
      <w:r w:rsidR="00E34CE0" w:rsidRPr="00DA3A25">
        <w:rPr>
          <w:rFonts w:cs="Arial"/>
          <w:sz w:val="20"/>
        </w:rPr>
        <w:t xml:space="preserve">i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ir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nv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s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ion:</w:t>
      </w:r>
    </w:p>
    <w:p w14:paraId="447D46CA" w14:textId="2CBAED86" w:rsidR="00E34CE0" w:rsidRPr="00DA3A25" w:rsidRDefault="00E34CE0" w:rsidP="00E34CE0">
      <w:pPr>
        <w:spacing w:line="240" w:lineRule="auto"/>
        <w:rPr>
          <w:rFonts w:cs="Arial"/>
          <w:sz w:val="20"/>
        </w:rPr>
      </w:pPr>
    </w:p>
    <w:p w14:paraId="15119431" w14:textId="698E145D" w:rsidR="00E34CE0" w:rsidRPr="00DA3A25" w:rsidRDefault="00E34CE0" w:rsidP="00E34CE0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man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3:3)</w:t>
      </w:r>
      <w:r w:rsidR="009245BC" w:rsidRPr="00DA3A25">
        <w:rPr>
          <w:rFonts w:cs="Arial"/>
          <w:sz w:val="20"/>
        </w:rPr>
        <w:t>,</w:t>
      </w:r>
    </w:p>
    <w:p w14:paraId="5E6EE95A" w14:textId="37FFCBF9" w:rsidR="00E34CE0" w:rsidRPr="00DA3A25" w:rsidRDefault="00E34CE0" w:rsidP="00E34CE0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man 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water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>f</w:t>
      </w:r>
      <w:r w:rsidRPr="00DA3A25">
        <w:rPr>
          <w:rFonts w:cs="Arial"/>
          <w:b/>
          <w:bCs/>
          <w:iCs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T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flesh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spi</w:t>
      </w:r>
      <w:r w:rsidRPr="00DA3A25">
        <w:rPr>
          <w:rFonts w:cs="Arial"/>
          <w:spacing w:val="2"/>
          <w:sz w:val="20"/>
        </w:rPr>
        <w:t>ri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M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e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, Ye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The wind blow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ou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of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wh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and wh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: so is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3:5-8)</w:t>
      </w:r>
      <w:r w:rsidRPr="00DA3A25">
        <w:rPr>
          <w:rFonts w:cs="Arial"/>
          <w:sz w:val="20"/>
        </w:rPr>
        <w:t>.</w:t>
      </w:r>
    </w:p>
    <w:p w14:paraId="5FFAFB75" w14:textId="77777777" w:rsidR="00E34CE0" w:rsidRPr="00DA3A25" w:rsidRDefault="00E34CE0" w:rsidP="00E34CE0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039476D6" w14:textId="5A1D7BAB" w:rsidR="00B7673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-2"/>
          <w:sz w:val="20"/>
        </w:rPr>
        <w:t xml:space="preserve">If </w:t>
      </w:r>
      <w:r w:rsidR="00946A98" w:rsidRPr="00DA3A25">
        <w:rPr>
          <w:rFonts w:cs="Arial"/>
          <w:sz w:val="20"/>
        </w:rPr>
        <w:t>Ni</w:t>
      </w:r>
      <w:r w:rsidR="00946A98" w:rsidRPr="00DA3A25">
        <w:rPr>
          <w:rFonts w:cs="Arial"/>
          <w:spacing w:val="2"/>
          <w:sz w:val="20"/>
        </w:rPr>
        <w:t>c</w:t>
      </w:r>
      <w:r w:rsidR="00946A98" w:rsidRPr="00DA3A25">
        <w:rPr>
          <w:rFonts w:cs="Arial"/>
          <w:sz w:val="20"/>
        </w:rPr>
        <w:t>odemus</w:t>
      </w:r>
      <w:r w:rsidR="00946A98"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</w:t>
      </w:r>
      <w:r w:rsidR="00946A98" w:rsidRPr="00DA3A25">
        <w:rPr>
          <w:rFonts w:cs="Arial"/>
          <w:sz w:val="20"/>
        </w:rPr>
        <w:t xml:space="preserve">, </w:t>
      </w:r>
      <w:r w:rsidR="00E62FFC" w:rsidRPr="00DA3A25">
        <w:rPr>
          <w:rFonts w:cs="Arial"/>
          <w:spacing w:val="2"/>
          <w:sz w:val="20"/>
        </w:rPr>
        <w:t>t</w:t>
      </w:r>
      <w:r w:rsidR="009B55D6" w:rsidRPr="00DA3A25">
        <w:rPr>
          <w:rFonts w:cs="Arial"/>
          <w:sz w:val="20"/>
        </w:rPr>
        <w:t>his</w:t>
      </w:r>
      <w:r w:rsidR="00946A98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9B55D6" w:rsidRPr="00DA3A25">
        <w:rPr>
          <w:rFonts w:cs="Arial"/>
          <w:sz w:val="20"/>
        </w:rPr>
        <w:t>ell</w:t>
      </w:r>
      <w:r w:rsidR="00B4425F" w:rsidRPr="00DA3A25">
        <w:rPr>
          <w:rFonts w:cs="Arial"/>
          <w:sz w:val="20"/>
        </w:rPr>
        <w:t>s</w:t>
      </w:r>
      <w:r w:rsidR="009B55D6" w:rsidRPr="00DA3A25">
        <w:rPr>
          <w:rFonts w:cs="Arial"/>
          <w:sz w:val="20"/>
        </w:rPr>
        <w:t xml:space="preserve"> us</w:t>
      </w:r>
      <w:r w:rsidR="00946A98" w:rsidRPr="00DA3A25">
        <w:rPr>
          <w:rFonts w:cs="Arial"/>
          <w:sz w:val="20"/>
        </w:rPr>
        <w:t xml:space="preserve"> </w:t>
      </w:r>
      <w:r w:rsidR="009B55D6" w:rsidRPr="00DA3A25">
        <w:rPr>
          <w:rFonts w:cs="Arial"/>
          <w:sz w:val="20"/>
        </w:rPr>
        <w:t>w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loo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ld T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s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f</w:t>
      </w:r>
      <w:r w:rsidRPr="00633952">
        <w:rPr>
          <w:rFonts w:cs="Arial"/>
          <w:sz w:val="16"/>
          <w:szCs w:val="16"/>
        </w:rPr>
        <w:t>. Eze 36:25 &amp; 37:9, et al.)</w:t>
      </w:r>
      <w:r w:rsidRPr="00DA3A25">
        <w:rPr>
          <w:rFonts w:cs="Arial"/>
          <w:sz w:val="20"/>
        </w:rPr>
        <w:t>.</w:t>
      </w:r>
      <w:r w:rsidR="001B7D9C" w:rsidRPr="00DA3A25">
        <w:rPr>
          <w:rFonts w:cs="Arial"/>
          <w:sz w:val="20"/>
        </w:rPr>
        <w:t xml:space="preserve"> </w:t>
      </w:r>
      <w:bookmarkStart w:id="48" w:name="_Hlk526601652"/>
      <w:bookmarkStart w:id="49" w:name="_Hlk526613622"/>
      <w:r w:rsidR="00F3058A" w:rsidRPr="00DA3A25">
        <w:rPr>
          <w:rFonts w:cs="Arial"/>
          <w:sz w:val="20"/>
        </w:rPr>
        <w:t xml:space="preserve">We know </w:t>
      </w:r>
      <w:r w:rsidRPr="00DA3A25">
        <w:rPr>
          <w:rFonts w:cs="Arial"/>
          <w:sz w:val="20"/>
        </w:rPr>
        <w:t>"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 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"b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n of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water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i/>
          <w:sz w:val="20"/>
        </w:rPr>
        <w:t>of</w:t>
      </w:r>
      <w:r w:rsidRPr="00DA3A25">
        <w:rPr>
          <w:rFonts w:cs="Arial"/>
          <w:iCs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bookmarkEnd w:id="48"/>
      <w:bookmarkEnd w:id="49"/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deas </w:t>
      </w:r>
      <w:r w:rsidR="00E62FFC" w:rsidRPr="00DA3A25">
        <w:rPr>
          <w:rFonts w:cs="Arial"/>
          <w:spacing w:val="2"/>
          <w:sz w:val="20"/>
        </w:rPr>
        <w:t>t</w:t>
      </w:r>
      <w:r w:rsidR="00F3058A" w:rsidRPr="00DA3A25">
        <w:rPr>
          <w:rFonts w:cs="Arial"/>
          <w:sz w:val="20"/>
        </w:rPr>
        <w:t xml:space="preserve">hat were </w:t>
      </w:r>
      <w:r w:rsidR="00E62FFC" w:rsidRPr="00DA3A25">
        <w:rPr>
          <w:rFonts w:cs="Arial"/>
          <w:spacing w:val="2"/>
          <w:sz w:val="20"/>
        </w:rPr>
        <w:t>t</w:t>
      </w:r>
      <w:r w:rsidR="00F3058A" w:rsidRPr="00DA3A25">
        <w:rPr>
          <w:rFonts w:cs="Arial"/>
          <w:sz w:val="20"/>
        </w:rPr>
        <w:t xml:space="preserve">aught in </w:t>
      </w:r>
      <w:r w:rsidR="00E62FFC" w:rsidRPr="00DA3A25">
        <w:rPr>
          <w:rFonts w:cs="Arial"/>
          <w:spacing w:val="2"/>
          <w:sz w:val="20"/>
        </w:rPr>
        <w:t>t</w:t>
      </w:r>
      <w:r w:rsidR="00F3058A" w:rsidRPr="00DA3A25">
        <w:rPr>
          <w:rFonts w:cs="Arial"/>
          <w:sz w:val="20"/>
        </w:rPr>
        <w:t>he Old</w:t>
      </w:r>
      <w:r w:rsidRPr="00DA3A25">
        <w:rPr>
          <w:rFonts w:cs="Arial"/>
          <w:sz w:val="20"/>
        </w:rPr>
        <w:t xml:space="preserve"> T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Jesus'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sh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is so.</w:t>
      </w:r>
      <w:r w:rsidR="00B7673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ove</w:t>
      </w:r>
      <w:r w:rsidRPr="00DA3A25">
        <w:rPr>
          <w:rFonts w:cs="Arial"/>
          <w:spacing w:val="-4"/>
          <w:sz w:val="20"/>
        </w:rPr>
        <w:t>r,</w:t>
      </w:r>
      <w:r w:rsidRPr="00DA3A25">
        <w:rPr>
          <w:rFonts w:cs="Arial"/>
          <w:sz w:val="20"/>
        </w:rPr>
        <w:t xml:space="preserve"> </w:t>
      </w:r>
      <w:r w:rsidR="009245BC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Nicodemus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856486"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I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you </w:t>
      </w:r>
      <w:r w:rsidRPr="00DA3A25">
        <w:rPr>
          <w:rFonts w:cs="Arial"/>
          <w:bCs/>
          <w:sz w:val="20"/>
        </w:rPr>
        <w:t>ea</w:t>
      </w:r>
      <w:r w:rsidRPr="00DA3A25">
        <w:rPr>
          <w:rFonts w:cs="Arial"/>
          <w:bCs/>
          <w:spacing w:val="6"/>
          <w:sz w:val="20"/>
        </w:rPr>
        <w:t>r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ly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ng</w:t>
      </w:r>
      <w:r w:rsidRPr="00DA3A25">
        <w:rPr>
          <w:rFonts w:cs="Arial"/>
          <w:bCs/>
          <w:spacing w:val="-2"/>
          <w:sz w:val="20"/>
        </w:rPr>
        <w:t>s</w:t>
      </w:r>
      <w:r w:rsidRPr="00DA3A25">
        <w:rPr>
          <w:rFonts w:cs="Arial"/>
          <w:spacing w:val="-2"/>
          <w:sz w:val="20"/>
        </w:rPr>
        <w:t>,</w:t>
      </w:r>
      <w:r w:rsidRPr="00DA3A25">
        <w:rPr>
          <w:rFonts w:cs="Arial"/>
          <w:sz w:val="20"/>
        </w:rPr>
        <w:t xml:space="preserve"> and ye believe 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ow shall ye believe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you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>f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bCs/>
          <w:sz w:val="20"/>
        </w:rPr>
        <w:t xml:space="preserve">heavenly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ngs</w:t>
      </w:r>
      <w:r w:rsidRPr="00DA3A25">
        <w:rPr>
          <w:rFonts w:cs="Arial"/>
          <w:sz w:val="20"/>
        </w:rPr>
        <w:t xml:space="preserve">?" </w:t>
      </w:r>
      <w:r w:rsidR="009245BC" w:rsidRPr="00633952">
        <w:rPr>
          <w:rFonts w:cs="Arial"/>
          <w:sz w:val="16"/>
          <w:szCs w:val="16"/>
        </w:rPr>
        <w:t>(Fou</w:t>
      </w:r>
      <w:r w:rsidR="009245BC" w:rsidRPr="00633952">
        <w:rPr>
          <w:rFonts w:cs="Arial"/>
          <w:spacing w:val="6"/>
          <w:sz w:val="16"/>
          <w:szCs w:val="16"/>
        </w:rPr>
        <w:t>r</w:t>
      </w:r>
      <w:r w:rsidR="009245BC" w:rsidRPr="00633952">
        <w:rPr>
          <w:rFonts w:cs="Arial"/>
          <w:spacing w:val="4"/>
          <w:sz w:val="16"/>
          <w:szCs w:val="16"/>
        </w:rPr>
        <w:t>t</w:t>
      </w:r>
      <w:r w:rsidR="009245BC" w:rsidRPr="00633952">
        <w:rPr>
          <w:rFonts w:cs="Arial"/>
          <w:sz w:val="16"/>
          <w:szCs w:val="16"/>
        </w:rPr>
        <w:t>h gospel 3:</w:t>
      </w:r>
      <w:r w:rsidRPr="00633952">
        <w:rPr>
          <w:rFonts w:cs="Arial"/>
          <w:sz w:val="16"/>
          <w:szCs w:val="16"/>
        </w:rPr>
        <w:t>12)</w:t>
      </w:r>
      <w:r w:rsidRPr="00DA3A25">
        <w:rPr>
          <w:rFonts w:cs="Arial"/>
          <w:sz w:val="20"/>
        </w:rPr>
        <w:t xml:space="preserve"> </w:t>
      </w:r>
      <w:r w:rsidR="00B76730" w:rsidRPr="00DA3A25">
        <w:rPr>
          <w:rFonts w:cs="Arial"/>
          <w:sz w:val="20"/>
        </w:rPr>
        <w:t xml:space="preserve">What does </w:t>
      </w:r>
      <w:r w:rsidR="00E62FFC" w:rsidRPr="00DA3A25">
        <w:rPr>
          <w:rFonts w:cs="Arial"/>
          <w:spacing w:val="2"/>
          <w:sz w:val="20"/>
        </w:rPr>
        <w:t>t</w:t>
      </w:r>
      <w:r w:rsidR="00B76730" w:rsidRPr="00DA3A25">
        <w:rPr>
          <w:rFonts w:cs="Arial"/>
          <w:sz w:val="20"/>
        </w:rPr>
        <w:t xml:space="preserve">his </w:t>
      </w:r>
      <w:r w:rsidR="00E62FFC" w:rsidRPr="00DA3A25">
        <w:rPr>
          <w:rFonts w:cs="Arial"/>
          <w:spacing w:val="2"/>
          <w:sz w:val="20"/>
        </w:rPr>
        <w:t>t</w:t>
      </w:r>
      <w:r w:rsidR="00B76730"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="00B76730" w:rsidRPr="00DA3A25">
        <w:rPr>
          <w:rFonts w:cs="Arial"/>
          <w:sz w:val="20"/>
        </w:rPr>
        <w:t>h us?</w:t>
      </w:r>
    </w:p>
    <w:p w14:paraId="15B27C98" w14:textId="77777777" w:rsidR="00B76730" w:rsidRPr="00DA3A25" w:rsidRDefault="00B7673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B2F1DAF" w14:textId="28C44BBF" w:rsidR="00B76730" w:rsidRPr="00DA3A25" w:rsidRDefault="007705CA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His word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us </w:t>
      </w:r>
      <w:r w:rsidR="001C6943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 </w:t>
      </w:r>
      <w:r w:rsidR="00D97B8A" w:rsidRPr="00DA3A25">
        <w:rPr>
          <w:rFonts w:cs="Arial"/>
          <w:sz w:val="20"/>
        </w:rPr>
        <w:t>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D97B8A" w:rsidRPr="00DA3A25">
        <w:rPr>
          <w:rFonts w:cs="Arial"/>
          <w:sz w:val="20"/>
        </w:rPr>
        <w:t>n</w:t>
      </w:r>
      <w:r w:rsidR="00321406" w:rsidRPr="00DA3A25">
        <w:rPr>
          <w:rFonts w:cs="Arial"/>
          <w:spacing w:val="2"/>
          <w:sz w:val="20"/>
        </w:rPr>
        <w:t>c</w:t>
      </w:r>
      <w:r w:rsidR="00D97B8A" w:rsidRPr="00DA3A25">
        <w:rPr>
          <w:rFonts w:cs="Arial"/>
          <w:sz w:val="20"/>
        </w:rPr>
        <w:t>iple</w:t>
      </w:r>
      <w:r w:rsidR="001C6943" w:rsidRPr="00DA3A25">
        <w:rPr>
          <w:rFonts w:cs="Arial"/>
          <w:sz w:val="20"/>
        </w:rPr>
        <w:t>. T</w:t>
      </w:r>
      <w:r w:rsidRPr="00DA3A25">
        <w:rPr>
          <w:rFonts w:cs="Arial"/>
          <w:sz w:val="20"/>
        </w:rPr>
        <w:t xml:space="preserve">hose who </w:t>
      </w:r>
      <w:r w:rsidR="00D97B8A" w:rsidRPr="00DA3A25">
        <w:rPr>
          <w:rFonts w:cs="Arial"/>
          <w:sz w:val="20"/>
        </w:rPr>
        <w:t xml:space="preserve">will </w:t>
      </w:r>
      <w:r w:rsidR="00E34CE0" w:rsidRPr="00DA3A25">
        <w:rPr>
          <w:rFonts w:cs="Arial"/>
          <w:sz w:val="20"/>
        </w:rPr>
        <w:t xml:space="preserve">not believe </w:t>
      </w:r>
      <w:r w:rsidRPr="00DA3A25">
        <w:rPr>
          <w:rFonts w:cs="Arial"/>
          <w:sz w:val="20"/>
        </w:rPr>
        <w:t xml:space="preserve">when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u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is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vealed</w:t>
      </w:r>
      <w:r w:rsidR="00D97B8A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bout</w:t>
      </w:r>
      <w:r w:rsidR="00AF6778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AF6778" w:rsidRPr="00DA3A25">
        <w:rPr>
          <w:rFonts w:cs="Arial"/>
          <w:sz w:val="20"/>
        </w:rPr>
        <w:t xml:space="preserve">hings </w:t>
      </w:r>
      <w:r w:rsidR="00E62FFC" w:rsidRPr="00DA3A25">
        <w:rPr>
          <w:rFonts w:cs="Arial"/>
          <w:spacing w:val="2"/>
          <w:sz w:val="20"/>
        </w:rPr>
        <w:t>t</w:t>
      </w:r>
      <w:r w:rsidR="00AF6778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at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be seen</w:t>
      </w:r>
      <w:r w:rsidR="0078575C" w:rsidRPr="00DA3A25">
        <w:rPr>
          <w:rFonts w:cs="Arial"/>
          <w:sz w:val="20"/>
        </w:rPr>
        <w:t>,</w:t>
      </w:r>
      <w:r w:rsidR="00AF6778" w:rsidRPr="00DA3A25">
        <w:rPr>
          <w:rFonts w:cs="Arial"/>
          <w:sz w:val="20"/>
        </w:rPr>
        <w:t xml:space="preserve"> </w:t>
      </w:r>
      <w:r w:rsidR="00F433A2" w:rsidRPr="00DA3A25">
        <w:rPr>
          <w:rFonts w:cs="Arial"/>
          <w:sz w:val="20"/>
        </w:rPr>
        <w:t>are un</w:t>
      </w:r>
      <w:r w:rsidRPr="00DA3A25">
        <w:rPr>
          <w:rFonts w:cs="Arial"/>
          <w:sz w:val="20"/>
        </w:rPr>
        <w:t>ab</w:t>
      </w:r>
      <w:r w:rsidR="00F433A2" w:rsidRPr="00DA3A25">
        <w:rPr>
          <w:rFonts w:cs="Arial"/>
          <w:sz w:val="20"/>
        </w:rPr>
        <w:t>le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AF6778" w:rsidRPr="00DA3A25">
        <w:rPr>
          <w:rFonts w:cs="Arial"/>
          <w:sz w:val="20"/>
        </w:rPr>
        <w:t xml:space="preserve">believe </w:t>
      </w:r>
      <w:r w:rsidR="00E62FFC" w:rsidRPr="00DA3A25">
        <w:rPr>
          <w:rFonts w:cs="Arial"/>
          <w:spacing w:val="2"/>
          <w:sz w:val="20"/>
        </w:rPr>
        <w:t>t</w:t>
      </w:r>
      <w:r w:rsidR="007D7B5E" w:rsidRPr="00DA3A25">
        <w:rPr>
          <w:rFonts w:cs="Arial"/>
          <w:sz w:val="20"/>
        </w:rPr>
        <w:t>h</w:t>
      </w:r>
      <w:r w:rsidR="007D7B5E" w:rsidRPr="00DA3A25">
        <w:rPr>
          <w:rFonts w:cs="Arial"/>
          <w:spacing w:val="-4"/>
          <w:sz w:val="20"/>
        </w:rPr>
        <w:t xml:space="preserve">e </w:t>
      </w:r>
      <w:r w:rsidR="000E1131" w:rsidRPr="00DA3A25">
        <w:rPr>
          <w:rFonts w:cs="Arial"/>
          <w:spacing w:val="2"/>
          <w:sz w:val="20"/>
        </w:rPr>
        <w:t>tr</w:t>
      </w:r>
      <w:r w:rsidR="007D7B5E" w:rsidRPr="00DA3A25">
        <w:rPr>
          <w:rFonts w:cs="Arial"/>
          <w:sz w:val="20"/>
        </w:rPr>
        <w:t>u</w:t>
      </w:r>
      <w:r w:rsidR="00E62FFC" w:rsidRPr="00DA3A25">
        <w:rPr>
          <w:rFonts w:cs="Arial"/>
          <w:spacing w:val="2"/>
          <w:sz w:val="20"/>
        </w:rPr>
        <w:t>t</w:t>
      </w:r>
      <w:r w:rsidR="007D7B5E" w:rsidRPr="00DA3A25">
        <w:rPr>
          <w:rFonts w:cs="Arial"/>
          <w:sz w:val="20"/>
        </w:rPr>
        <w:t xml:space="preserve">h </w:t>
      </w:r>
      <w:r w:rsidR="00F433A2" w:rsidRPr="00DA3A25">
        <w:rPr>
          <w:rFonts w:cs="Arial"/>
          <w:sz w:val="20"/>
        </w:rPr>
        <w:t>about</w:t>
      </w:r>
      <w:r w:rsidR="00403D2D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ing</w:t>
      </w:r>
      <w:r w:rsidR="00403D2D" w:rsidRPr="00DA3A25">
        <w:rPr>
          <w:rFonts w:cs="Arial"/>
          <w:sz w:val="20"/>
        </w:rPr>
        <w:t xml:space="preserve">s </w:t>
      </w:r>
      <w:r w:rsidR="00E62FFC" w:rsidRPr="00DA3A25">
        <w:rPr>
          <w:rFonts w:cs="Arial"/>
          <w:spacing w:val="2"/>
          <w:sz w:val="20"/>
        </w:rPr>
        <w:t>t</w:t>
      </w:r>
      <w:r w:rsidR="00403D2D" w:rsidRPr="00DA3A25">
        <w:rPr>
          <w:rFonts w:cs="Arial"/>
          <w:sz w:val="20"/>
        </w:rPr>
        <w:t>hat</w:t>
      </w:r>
      <w:r w:rsidR="00E34CE0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t b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see</w:t>
      </w:r>
      <w:r w:rsidRPr="00DA3A25">
        <w:rPr>
          <w:rFonts w:cs="Arial"/>
          <w:spacing w:val="-4"/>
          <w:sz w:val="20"/>
        </w:rPr>
        <w:t>n</w:t>
      </w:r>
      <w:r w:rsidR="00C12F81"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 xml:space="preserve">and </w:t>
      </w:r>
      <w:r w:rsidR="00E62FFC" w:rsidRPr="00DA3A25">
        <w:rPr>
          <w:rFonts w:cs="Arial"/>
          <w:spacing w:val="2"/>
          <w:sz w:val="20"/>
        </w:rPr>
        <w:t>t</w:t>
      </w:r>
      <w:r w:rsidR="00F433A2" w:rsidRPr="00DA3A25">
        <w:rPr>
          <w:rFonts w:cs="Arial"/>
          <w:sz w:val="20"/>
        </w:rPr>
        <w:t>ha</w:t>
      </w:r>
      <w:r w:rsidR="00F433A2" w:rsidRPr="00DA3A25">
        <w:rPr>
          <w:rFonts w:cs="Arial"/>
          <w:spacing w:val="-4"/>
          <w:sz w:val="20"/>
        </w:rPr>
        <w:t xml:space="preserve">t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4"/>
          <w:sz w:val="20"/>
        </w:rPr>
        <w:t xml:space="preserve">t </w:t>
      </w:r>
      <w:r w:rsidRPr="00DA3A25">
        <w:rPr>
          <w:rFonts w:cs="Arial"/>
          <w:sz w:val="20"/>
        </w:rPr>
        <w:t>be per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 wi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ut a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und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ion o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u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.</w:t>
      </w:r>
    </w:p>
    <w:p w14:paraId="02ED00B8" w14:textId="77777777" w:rsidR="00B76730" w:rsidRPr="00DA3A25" w:rsidRDefault="00B7673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7994998" w14:textId="0476EFC0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lso</w:t>
      </w:r>
      <w:r w:rsidR="00D97B8A" w:rsidRPr="00DA3A25">
        <w:rPr>
          <w:rFonts w:cs="Arial"/>
          <w:sz w:val="20"/>
        </w:rPr>
        <w:t xml:space="preserve">, </w:t>
      </w:r>
      <w:r w:rsidR="005E78EF" w:rsidRPr="00DA3A25">
        <w:rPr>
          <w:rFonts w:cs="Arial"/>
          <w:sz w:val="20"/>
        </w:rPr>
        <w:t xml:space="preserve">Jesus </w:t>
      </w:r>
      <w:r w:rsidR="006E7FDB" w:rsidRPr="00DA3A25">
        <w:rPr>
          <w:rFonts w:cs="Arial"/>
          <w:sz w:val="20"/>
        </w:rPr>
        <w:t xml:space="preserve">said he </w:t>
      </w:r>
      <w:r w:rsidR="00E62FFC" w:rsidRPr="00DA3A25">
        <w:rPr>
          <w:rFonts w:cs="Arial"/>
          <w:spacing w:val="2"/>
          <w:sz w:val="20"/>
        </w:rPr>
        <w:t>t</w:t>
      </w:r>
      <w:r w:rsidR="005E78EF" w:rsidRPr="00DA3A25">
        <w:rPr>
          <w:rFonts w:cs="Arial"/>
          <w:sz w:val="20"/>
        </w:rPr>
        <w:t>old Ni</w:t>
      </w:r>
      <w:r w:rsidR="00321406" w:rsidRPr="00DA3A25">
        <w:rPr>
          <w:rFonts w:cs="Arial"/>
          <w:spacing w:val="2"/>
          <w:sz w:val="20"/>
        </w:rPr>
        <w:t>c</w:t>
      </w:r>
      <w:r w:rsidR="005E78EF" w:rsidRPr="00DA3A25">
        <w:rPr>
          <w:rFonts w:cs="Arial"/>
          <w:sz w:val="20"/>
        </w:rPr>
        <w:t>odemus "</w:t>
      </w:r>
      <w:r w:rsidR="005E78EF" w:rsidRPr="00DA3A25">
        <w:rPr>
          <w:rFonts w:cs="Arial"/>
          <w:bCs/>
          <w:sz w:val="20"/>
        </w:rPr>
        <w:t>ea</w:t>
      </w:r>
      <w:r w:rsidR="005E78EF" w:rsidRPr="00DA3A25">
        <w:rPr>
          <w:rFonts w:cs="Arial"/>
          <w:bCs/>
          <w:spacing w:val="6"/>
          <w:sz w:val="20"/>
        </w:rPr>
        <w:t>r</w:t>
      </w:r>
      <w:r w:rsidR="005E78EF" w:rsidRPr="00DA3A25">
        <w:rPr>
          <w:rFonts w:cs="Arial"/>
          <w:bCs/>
          <w:spacing w:val="4"/>
          <w:sz w:val="20"/>
        </w:rPr>
        <w:t>t</w:t>
      </w:r>
      <w:r w:rsidR="005E78EF" w:rsidRPr="00DA3A25">
        <w:rPr>
          <w:rFonts w:cs="Arial"/>
          <w:bCs/>
          <w:sz w:val="20"/>
        </w:rPr>
        <w:t xml:space="preserve">hly </w:t>
      </w:r>
      <w:r w:rsidR="005E78EF" w:rsidRPr="00DA3A25">
        <w:rPr>
          <w:rFonts w:cs="Arial"/>
          <w:bCs/>
          <w:spacing w:val="4"/>
          <w:sz w:val="20"/>
        </w:rPr>
        <w:t>t</w:t>
      </w:r>
      <w:r w:rsidR="005E78EF" w:rsidRPr="00DA3A25">
        <w:rPr>
          <w:rFonts w:cs="Arial"/>
          <w:bCs/>
          <w:sz w:val="20"/>
        </w:rPr>
        <w:t>hing</w:t>
      </w:r>
      <w:r w:rsidR="005E78EF" w:rsidRPr="00DA3A25">
        <w:rPr>
          <w:rFonts w:cs="Arial"/>
          <w:bCs/>
          <w:spacing w:val="-2"/>
          <w:sz w:val="20"/>
        </w:rPr>
        <w:t>s."</w:t>
      </w:r>
      <w:r w:rsidR="005E78EF" w:rsidRPr="00DA3A25">
        <w:rPr>
          <w:rFonts w:cs="Arial"/>
          <w:sz w:val="20"/>
        </w:rPr>
        <w:t xml:space="preserve"> </w:t>
      </w:r>
      <w:r w:rsidR="00AC2D37" w:rsidRPr="00DA3A25">
        <w:rPr>
          <w:rFonts w:cs="Arial"/>
          <w:sz w:val="20"/>
        </w:rPr>
        <w:t xml:space="preserve">On </w:t>
      </w:r>
      <w:r w:rsidR="00E62FFC" w:rsidRPr="00DA3A25">
        <w:rPr>
          <w:rFonts w:cs="Arial"/>
          <w:spacing w:val="2"/>
          <w:sz w:val="20"/>
        </w:rPr>
        <w:t>t</w:t>
      </w:r>
      <w:r w:rsidR="00AC2D37" w:rsidRPr="00DA3A25">
        <w:rPr>
          <w:rFonts w:cs="Arial"/>
          <w:sz w:val="20"/>
        </w:rPr>
        <w:t>hat nigh</w:t>
      </w:r>
      <w:r w:rsidR="003F694F" w:rsidRPr="00DA3A25">
        <w:rPr>
          <w:rFonts w:cs="Arial"/>
          <w:spacing w:val="-2"/>
          <w:sz w:val="20"/>
        </w:rPr>
        <w:t>t,</w:t>
      </w:r>
      <w:r w:rsidR="00AC2D37" w:rsidRPr="00DA3A25">
        <w:rPr>
          <w:rFonts w:cs="Arial"/>
          <w:sz w:val="20"/>
        </w:rPr>
        <w:t xml:space="preserve"> he</w:t>
      </w:r>
      <w:r w:rsidR="006B7CA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="006B7CA6" w:rsidRPr="00DA3A25">
        <w:rPr>
          <w:rFonts w:cs="Arial"/>
          <w:sz w:val="20"/>
        </w:rPr>
        <w:t xml:space="preserve">old him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>t</w:t>
      </w:r>
      <w:r w:rsidR="006B7CA6" w:rsidRPr="00DA3A25">
        <w:rPr>
          <w:rFonts w:cs="Arial"/>
          <w:sz w:val="20"/>
        </w:rPr>
        <w:t xml:space="preserve"> </w:t>
      </w:r>
      <w:r w:rsidR="00AC2D37" w:rsidRPr="00DA3A25">
        <w:rPr>
          <w:rFonts w:cs="Arial"/>
          <w:sz w:val="20"/>
        </w:rPr>
        <w:t xml:space="preserve">being </w:t>
      </w:r>
      <w:r w:rsidRPr="00DA3A25">
        <w:rPr>
          <w:rFonts w:cs="Arial"/>
          <w:sz w:val="20"/>
        </w:rPr>
        <w:t>"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and </w:t>
      </w:r>
      <w:r w:rsidR="00AC2D37" w:rsidRPr="00DA3A25">
        <w:rPr>
          <w:rFonts w:cs="Arial"/>
          <w:sz w:val="20"/>
        </w:rPr>
        <w:t xml:space="preserve">being </w:t>
      </w:r>
      <w:r w:rsidRPr="00DA3A25">
        <w:rPr>
          <w:rFonts w:cs="Arial"/>
          <w:sz w:val="20"/>
        </w:rPr>
        <w:t>"b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n of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water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i/>
          <w:sz w:val="20"/>
        </w:rPr>
        <w:t>of</w:t>
      </w:r>
      <w:r w:rsidRPr="00DA3A25">
        <w:rPr>
          <w:rFonts w:cs="Arial"/>
          <w:iCs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="003601CB" w:rsidRPr="00DA3A25">
        <w:rPr>
          <w:rFonts w:cs="Arial"/>
          <w:spacing w:val="4"/>
          <w:sz w:val="20"/>
        </w:rPr>
        <w:t>,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="00AC2D37" w:rsidRPr="00DA3A25">
        <w:rPr>
          <w:rFonts w:cs="Arial"/>
          <w:sz w:val="20"/>
        </w:rPr>
        <w:t xml:space="preserve">so </w:t>
      </w:r>
      <w:r w:rsidR="00E62FFC" w:rsidRPr="00DA3A25">
        <w:rPr>
          <w:rFonts w:cs="Arial"/>
          <w:spacing w:val="2"/>
          <w:sz w:val="20"/>
        </w:rPr>
        <w:t>t</w:t>
      </w:r>
      <w:r w:rsidR="00AC2D37" w:rsidRPr="00DA3A25">
        <w:rPr>
          <w:rFonts w:cs="Arial"/>
          <w:sz w:val="20"/>
        </w:rPr>
        <w:t xml:space="preserve">hese </w:t>
      </w:r>
      <w:r w:rsidR="00E62FFC" w:rsidRPr="00DA3A25">
        <w:rPr>
          <w:rFonts w:cs="Arial"/>
          <w:spacing w:val="2"/>
          <w:sz w:val="20"/>
        </w:rPr>
        <w:t>t</w:t>
      </w:r>
      <w:r w:rsidR="00AC2D37" w:rsidRPr="00DA3A25">
        <w:rPr>
          <w:rFonts w:cs="Arial"/>
          <w:sz w:val="20"/>
        </w:rPr>
        <w:t>opi</w:t>
      </w:r>
      <w:r w:rsidR="00321406" w:rsidRPr="00DA3A25">
        <w:rPr>
          <w:rFonts w:cs="Arial"/>
          <w:spacing w:val="2"/>
          <w:sz w:val="20"/>
        </w:rPr>
        <w:t>c</w:t>
      </w:r>
      <w:r w:rsidR="00AC2D37" w:rsidRPr="00DA3A25">
        <w:rPr>
          <w:rFonts w:cs="Arial"/>
          <w:sz w:val="20"/>
        </w:rPr>
        <w:t xml:space="preserve">s are </w:t>
      </w:r>
      <w:r w:rsidRPr="00DA3A25">
        <w:rPr>
          <w:rFonts w:cs="Arial"/>
          <w:sz w:val="20"/>
        </w:rPr>
        <w:t xml:space="preserve">in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AC2D37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g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</w:t>
      </w:r>
      <w:r w:rsidR="00AC2D37" w:rsidRPr="00DA3A25">
        <w:rPr>
          <w:rFonts w:cs="Arial"/>
          <w:sz w:val="20"/>
        </w:rPr>
        <w:t xml:space="preserve"> of ea</w:t>
      </w:r>
      <w:r w:rsidR="00AC2D37" w:rsidRPr="00DA3A25">
        <w:rPr>
          <w:rFonts w:cs="Arial"/>
          <w:spacing w:val="6"/>
          <w:sz w:val="20"/>
        </w:rPr>
        <w:t>r</w:t>
      </w:r>
      <w:r w:rsidR="00AC2D37" w:rsidRPr="00DA3A25">
        <w:rPr>
          <w:rFonts w:cs="Arial"/>
          <w:spacing w:val="4"/>
          <w:sz w:val="20"/>
        </w:rPr>
        <w:t>t</w:t>
      </w:r>
      <w:r w:rsidR="00AC2D37" w:rsidRPr="00DA3A25">
        <w:rPr>
          <w:rFonts w:cs="Arial"/>
          <w:sz w:val="20"/>
        </w:rPr>
        <w:t xml:space="preserve">hly </w:t>
      </w:r>
      <w:r w:rsidR="00AC2D37" w:rsidRPr="00DA3A25">
        <w:rPr>
          <w:rFonts w:cs="Arial"/>
          <w:spacing w:val="4"/>
          <w:sz w:val="20"/>
        </w:rPr>
        <w:t>t</w:t>
      </w:r>
      <w:r w:rsidR="00AC2D37" w:rsidRPr="00DA3A25">
        <w:rPr>
          <w:rFonts w:cs="Arial"/>
          <w:sz w:val="20"/>
        </w:rPr>
        <w:t>hings</w:t>
      </w:r>
      <w:r w:rsidR="0093129E" w:rsidRPr="00DA3A25">
        <w:rPr>
          <w:rFonts w:cs="Arial"/>
          <w:sz w:val="20"/>
        </w:rPr>
        <w:t>.</w:t>
      </w:r>
    </w:p>
    <w:p w14:paraId="40D1E204" w14:textId="77777777" w:rsidR="00AF6778" w:rsidRPr="00DA3A25" w:rsidRDefault="00AF6778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8CFCE82" w14:textId="77777777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bookmarkStart w:id="50" w:name="_Hlk38119766"/>
      <w:r w:rsidRPr="005916D3">
        <w:rPr>
          <w:rFonts w:cs="Arial"/>
          <w:sz w:val="24"/>
          <w:u w:val="single"/>
        </w:rPr>
        <w:t>A Kingdom Founded on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God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pacing w:val="-2"/>
          <w:sz w:val="24"/>
          <w:u w:val="single"/>
        </w:rPr>
        <w:t xml:space="preserve"> </w:t>
      </w:r>
      <w:r w:rsidRPr="005916D3">
        <w:rPr>
          <w:rFonts w:cs="Arial"/>
          <w:sz w:val="24"/>
          <w:u w:val="single"/>
        </w:rPr>
        <w:t>T</w:t>
      </w:r>
      <w:r w:rsidRPr="005916D3">
        <w:rPr>
          <w:rFonts w:cs="Arial"/>
          <w:spacing w:val="2"/>
          <w:sz w:val="24"/>
          <w:u w:val="single"/>
        </w:rPr>
        <w:t>ru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</w:t>
      </w:r>
    </w:p>
    <w:p w14:paraId="12F75B01" w14:textId="77777777" w:rsidR="00B76730" w:rsidRPr="00DA3A25" w:rsidRDefault="00B7673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5764A63" w14:textId="3B01E616" w:rsidR="00946A98" w:rsidRPr="00DA3A25" w:rsidRDefault="001F4C96" w:rsidP="005950E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6"/>
          <w:sz w:val="20"/>
        </w:rPr>
        <w:t>f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Jes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Jes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ose 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om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dead, ove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nex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6"/>
          <w:sz w:val="20"/>
        </w:rPr>
        <w:t>r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y days 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augh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dis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iple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Jesus,:</w:instrText>
      </w:r>
      <w:r w:rsidR="00E34CE0" w:rsidRPr="00DA3A25">
        <w:rPr>
          <w:sz w:val="20"/>
        </w:rPr>
        <w:instrText xml:space="preserve">disciples of,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abo</w:t>
      </w:r>
      <w:r w:rsidR="00E34CE0" w:rsidRPr="00DA3A25">
        <w:rPr>
          <w:rFonts w:cs="Arial"/>
          <w:spacing w:val="2"/>
          <w:sz w:val="20"/>
        </w:rPr>
        <w:t>u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"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ings pe</w:t>
      </w:r>
      <w:r w:rsidR="00E34CE0" w:rsidRPr="00DA3A25">
        <w:rPr>
          <w:rFonts w:cs="Arial"/>
          <w:spacing w:val="6"/>
          <w:sz w:val="20"/>
        </w:rPr>
        <w:t>r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aining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kingdom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Go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Kingdom of God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" </w:t>
      </w:r>
      <w:r w:rsidR="00E34CE0" w:rsidRPr="00633952">
        <w:rPr>
          <w:rFonts w:cs="Arial"/>
          <w:sz w:val="16"/>
          <w:szCs w:val="16"/>
        </w:rPr>
        <w:t>(A</w:t>
      </w:r>
      <w:r w:rsidR="00E34CE0" w:rsidRPr="00633952">
        <w:rPr>
          <w:rFonts w:cs="Arial"/>
          <w:spacing w:val="2"/>
          <w:sz w:val="16"/>
          <w:szCs w:val="16"/>
        </w:rPr>
        <w:t>c</w:t>
      </w:r>
      <w:r w:rsidR="00E34CE0" w:rsidRPr="00633952">
        <w:rPr>
          <w:rFonts w:cs="Arial"/>
          <w:spacing w:val="4"/>
          <w:sz w:val="16"/>
          <w:szCs w:val="16"/>
        </w:rPr>
        <w:t>t</w:t>
      </w:r>
      <w:r w:rsidR="00E34CE0" w:rsidRPr="00633952">
        <w:rPr>
          <w:rFonts w:cs="Arial"/>
          <w:sz w:val="16"/>
          <w:szCs w:val="16"/>
        </w:rPr>
        <w:t xml:space="preserve">s </w:t>
      </w:r>
      <w:r w:rsidR="00E34CE0" w:rsidRPr="00633952">
        <w:rPr>
          <w:rFonts w:cs="Arial"/>
          <w:spacing w:val="-4"/>
          <w:sz w:val="16"/>
          <w:szCs w:val="16"/>
        </w:rPr>
        <w:t>1</w:t>
      </w:r>
      <w:r w:rsidR="00E34CE0" w:rsidRPr="00633952">
        <w:rPr>
          <w:rFonts w:cs="Arial"/>
          <w:sz w:val="16"/>
          <w:szCs w:val="16"/>
        </w:rPr>
        <w:t>:3)</w:t>
      </w:r>
      <w:r w:rsidR="00E34CE0" w:rsidRPr="00DA3A25">
        <w:rPr>
          <w:rFonts w:cs="Arial"/>
          <w:sz w:val="20"/>
        </w:rPr>
        <w:t xml:space="preserve">. </w:t>
      </w:r>
      <w:r w:rsidR="00517085" w:rsidRPr="00DA3A25">
        <w:rPr>
          <w:rFonts w:cs="Arial"/>
          <w:sz w:val="20"/>
        </w:rPr>
        <w:t>If</w:t>
      </w:r>
      <w:r w:rsidR="007726CE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90240B" w:rsidRPr="00DA3A25">
        <w:rPr>
          <w:rFonts w:cs="Arial"/>
          <w:sz w:val="20"/>
        </w:rPr>
        <w:t>he fo</w:t>
      </w:r>
      <w:r w:rsidR="00321406" w:rsidRPr="00DA3A25">
        <w:rPr>
          <w:rFonts w:cs="Arial"/>
          <w:spacing w:val="2"/>
          <w:sz w:val="20"/>
        </w:rPr>
        <w:t>c</w:t>
      </w:r>
      <w:r w:rsidR="0090240B" w:rsidRPr="00DA3A25">
        <w:rPr>
          <w:rFonts w:cs="Arial"/>
          <w:sz w:val="20"/>
        </w:rPr>
        <w:t xml:space="preserve">us of Jesus </w:t>
      </w:r>
      <w:r w:rsidR="007726CE" w:rsidRPr="00DA3A25">
        <w:rPr>
          <w:rFonts w:cs="Arial"/>
          <w:sz w:val="20"/>
        </w:rPr>
        <w:t xml:space="preserve">in </w:t>
      </w:r>
      <w:r w:rsidR="00E62FFC" w:rsidRPr="00DA3A25">
        <w:rPr>
          <w:rFonts w:cs="Arial"/>
          <w:spacing w:val="2"/>
          <w:sz w:val="20"/>
        </w:rPr>
        <w:t>t</w:t>
      </w:r>
      <w:r w:rsidR="007726CE" w:rsidRPr="00DA3A25">
        <w:rPr>
          <w:rFonts w:cs="Arial"/>
          <w:sz w:val="20"/>
        </w:rPr>
        <w:t>he days following his resu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="007726CE" w:rsidRPr="00DA3A25">
        <w:rPr>
          <w:rFonts w:cs="Arial"/>
          <w:sz w:val="20"/>
        </w:rPr>
        <w:t>e</w:t>
      </w:r>
      <w:r w:rsidR="00AF3B4B" w:rsidRPr="00DA3A25">
        <w:rPr>
          <w:rFonts w:cs="Arial"/>
          <w:spacing w:val="2"/>
          <w:sz w:val="20"/>
        </w:rPr>
        <w:t>ct</w:t>
      </w:r>
      <w:r w:rsidR="007726CE" w:rsidRPr="00DA3A25">
        <w:rPr>
          <w:rFonts w:cs="Arial"/>
          <w:sz w:val="20"/>
        </w:rPr>
        <w:t>ion</w:t>
      </w:r>
      <w:r w:rsidR="0090240B" w:rsidRPr="00DA3A25">
        <w:rPr>
          <w:rFonts w:cs="Arial"/>
          <w:sz w:val="20"/>
        </w:rPr>
        <w:t xml:space="preserve"> </w:t>
      </w:r>
      <w:r w:rsidR="007726CE" w:rsidRPr="00DA3A25">
        <w:rPr>
          <w:rFonts w:cs="Arial"/>
          <w:sz w:val="20"/>
        </w:rPr>
        <w:t xml:space="preserve">was </w:t>
      </w:r>
      <w:r w:rsidR="00E62FFC" w:rsidRPr="00DA3A25">
        <w:rPr>
          <w:rFonts w:cs="Arial"/>
          <w:spacing w:val="2"/>
          <w:sz w:val="20"/>
        </w:rPr>
        <w:t>t</w:t>
      </w:r>
      <w:r w:rsidR="0090240B"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="0090240B" w:rsidRPr="00DA3A25">
        <w:rPr>
          <w:rFonts w:cs="Arial"/>
          <w:sz w:val="20"/>
        </w:rPr>
        <w:t xml:space="preserve">hing about </w:t>
      </w:r>
      <w:r w:rsidR="007612BE" w:rsidRPr="00DA3A25">
        <w:rPr>
          <w:rFonts w:cs="Arial"/>
          <w:sz w:val="20"/>
        </w:rPr>
        <w:t>"</w:t>
      </w:r>
      <w:r w:rsidR="00E62FFC" w:rsidRPr="00DA3A25">
        <w:rPr>
          <w:rFonts w:cs="Arial"/>
          <w:spacing w:val="2"/>
          <w:sz w:val="20"/>
        </w:rPr>
        <w:t>t</w:t>
      </w:r>
      <w:r w:rsidR="007612BE" w:rsidRPr="00DA3A25">
        <w:rPr>
          <w:rFonts w:cs="Arial"/>
          <w:sz w:val="20"/>
        </w:rPr>
        <w:t>he kingdom of God</w:t>
      </w:r>
      <w:r w:rsidR="007726CE" w:rsidRPr="00DA3A25">
        <w:rPr>
          <w:rFonts w:cs="Arial"/>
          <w:sz w:val="20"/>
        </w:rPr>
        <w:t>,</w:t>
      </w:r>
      <w:r w:rsidR="007612BE" w:rsidRPr="00DA3A25">
        <w:rPr>
          <w:rFonts w:cs="Arial"/>
          <w:sz w:val="20"/>
        </w:rPr>
        <w:t xml:space="preserve">" </w:t>
      </w:r>
      <w:r w:rsidR="00E62FFC" w:rsidRPr="00DA3A25">
        <w:rPr>
          <w:rFonts w:cs="Arial"/>
          <w:spacing w:val="2"/>
          <w:sz w:val="20"/>
        </w:rPr>
        <w:t>t</w:t>
      </w:r>
      <w:r w:rsidR="007612BE" w:rsidRPr="00DA3A25">
        <w:rPr>
          <w:rFonts w:cs="Arial"/>
          <w:sz w:val="20"/>
        </w:rPr>
        <w:t xml:space="preserve">hen </w:t>
      </w:r>
      <w:r w:rsidR="00E62FFC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 xml:space="preserve">his </w:t>
      </w:r>
      <w:r w:rsidR="00B668D6" w:rsidRPr="00DA3A25">
        <w:rPr>
          <w:rFonts w:cs="Arial"/>
          <w:sz w:val="20"/>
        </w:rPr>
        <w:t>subje</w:t>
      </w:r>
      <w:r w:rsidR="00B668D6" w:rsidRPr="00DA3A25">
        <w:rPr>
          <w:rFonts w:cs="Arial"/>
          <w:spacing w:val="2"/>
          <w:sz w:val="20"/>
        </w:rPr>
        <w:t>c</w:t>
      </w:r>
      <w:r w:rsidR="00B668D6" w:rsidRPr="00DA3A25">
        <w:rPr>
          <w:rFonts w:cs="Arial"/>
          <w:sz w:val="20"/>
        </w:rPr>
        <w:t>t</w:t>
      </w:r>
      <w:r w:rsidR="00E34CE0" w:rsidRPr="00DA3A25">
        <w:rPr>
          <w:rFonts w:cs="Arial"/>
          <w:sz w:val="20"/>
        </w:rPr>
        <w:t xml:space="preserve"> is wo</w:t>
      </w:r>
      <w:r w:rsidR="00E34CE0" w:rsidRPr="00DA3A25">
        <w:rPr>
          <w:rFonts w:cs="Arial"/>
          <w:spacing w:val="6"/>
          <w:sz w:val="20"/>
        </w:rPr>
        <w:t>r</w:t>
      </w:r>
      <w:r w:rsidR="00E62FFC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>hy of ou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4"/>
          <w:sz w:val="20"/>
        </w:rPr>
        <w:t>t</w:t>
      </w:r>
      <w:r w:rsidR="00E62FFC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>en</w:t>
      </w:r>
      <w:r w:rsidR="00E62FFC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>ion.</w:t>
      </w:r>
      <w:r w:rsidR="006524CE" w:rsidRPr="00DA3A25">
        <w:rPr>
          <w:rFonts w:cs="Arial"/>
          <w:sz w:val="20"/>
        </w:rPr>
        <w:t xml:space="preserve"> </w:t>
      </w:r>
    </w:p>
    <w:p w14:paraId="727A573E" w14:textId="546A08F0" w:rsidR="00F3058A" w:rsidRPr="00DA3A25" w:rsidRDefault="00F3058A">
      <w:pPr>
        <w:rPr>
          <w:rFonts w:cs="Arial"/>
          <w:sz w:val="20"/>
        </w:rPr>
      </w:pPr>
    </w:p>
    <w:p w14:paraId="35A2945B" w14:textId="6DDB63D8" w:rsidR="005950EE" w:rsidRPr="00DA3A25" w:rsidRDefault="00E34CE0" w:rsidP="005950E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"a Go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D</w:t>
      </w:r>
      <w:r w:rsidR="00980374" w:rsidRPr="00633952">
        <w:rPr>
          <w:rFonts w:cs="Arial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 xml:space="preserve"> 32:4)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="00FB7507" w:rsidRPr="00DA3A25">
        <w:rPr>
          <w:rFonts w:cs="Arial"/>
          <w:spacing w:val="2"/>
          <w:sz w:val="20"/>
        </w:rPr>
        <w:t>hi</w:t>
      </w:r>
      <w:r w:rsidRPr="00DA3A25">
        <w:rPr>
          <w:rFonts w:cs="Arial"/>
          <w:sz w:val="20"/>
        </w:rPr>
        <w:t>s qu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is link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o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ou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Gen 24:27, Ex 34:6, Ps 31:5, Is</w:t>
      </w:r>
      <w:r w:rsidR="00F5498B" w:rsidRPr="00633952">
        <w:rPr>
          <w:rFonts w:cs="Arial"/>
          <w:sz w:val="16"/>
          <w:szCs w:val="16"/>
        </w:rPr>
        <w:t>a</w:t>
      </w:r>
      <w:r w:rsidRPr="00633952">
        <w:rPr>
          <w:rFonts w:cs="Arial"/>
          <w:sz w:val="16"/>
          <w:szCs w:val="16"/>
        </w:rPr>
        <w:t xml:space="preserve"> 65:16, e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al.)</w:t>
      </w:r>
      <w:r w:rsidRPr="00DA3A25">
        <w:rPr>
          <w:rFonts w:cs="Arial"/>
          <w:sz w:val="20"/>
        </w:rPr>
        <w:t>. Th</w:t>
      </w:r>
      <w:r w:rsidR="00A95136" w:rsidRPr="00DA3A25">
        <w:rPr>
          <w:rFonts w:cs="Arial"/>
          <w:sz w:val="20"/>
        </w:rPr>
        <w:t>erefore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360DC4" w:rsidRPr="00DA3A25">
        <w:rPr>
          <w:rFonts w:cs="Arial"/>
          <w:sz w:val="20"/>
        </w:rPr>
        <w:t>mus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be </w:t>
      </w:r>
      <w:r w:rsidR="00360DC4" w:rsidRPr="00DA3A25">
        <w:rPr>
          <w:rFonts w:cs="Arial"/>
          <w:sz w:val="20"/>
        </w:rPr>
        <w:t xml:space="preserve">founded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517085" w:rsidRPr="00DA3A25">
        <w:rPr>
          <w:rFonts w:cs="Arial"/>
          <w:sz w:val="20"/>
        </w:rPr>
        <w:t xml:space="preserve"> (</w:t>
      </w:r>
      <w:r w:rsidRPr="00DA3A25">
        <w:rPr>
          <w:rFonts w:cs="Arial"/>
          <w:sz w:val="20"/>
        </w:rPr>
        <w:t xml:space="preserve">and </w:t>
      </w:r>
      <w:r w:rsidR="00866DCC" w:rsidRPr="00DA3A25">
        <w:rPr>
          <w:rFonts w:cs="Arial"/>
          <w:sz w:val="20"/>
        </w:rPr>
        <w:t xml:space="preserve">people </w:t>
      </w:r>
      <w:r w:rsidR="00321406" w:rsidRPr="00DA3A25">
        <w:rPr>
          <w:rFonts w:cs="Arial"/>
          <w:spacing w:val="2"/>
          <w:sz w:val="20"/>
        </w:rPr>
        <w:t>c</w:t>
      </w:r>
      <w:r w:rsidR="00866DCC" w:rsidRPr="00DA3A25">
        <w:rPr>
          <w:rFonts w:cs="Arial"/>
          <w:sz w:val="20"/>
        </w:rPr>
        <w:t xml:space="preserve">annot </w:t>
      </w:r>
      <w:r w:rsidR="0093129E" w:rsidRPr="00DA3A25">
        <w:rPr>
          <w:rFonts w:cs="Arial"/>
          <w:sz w:val="20"/>
        </w:rPr>
        <w:t xml:space="preserve">both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nd 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od's </w:t>
      </w:r>
      <w:r w:rsidR="000A455C" w:rsidRPr="00DA3A25">
        <w:rPr>
          <w:rFonts w:cs="Arial"/>
          <w:sz w:val="20"/>
        </w:rPr>
        <w:t>perspe</w:t>
      </w:r>
      <w:r w:rsidR="00AF3B4B" w:rsidRPr="00DA3A25">
        <w:rPr>
          <w:rFonts w:cs="Arial"/>
          <w:spacing w:val="2"/>
          <w:sz w:val="20"/>
        </w:rPr>
        <w:t>ct</w:t>
      </w:r>
      <w:r w:rsidR="000A455C" w:rsidRPr="00DA3A25">
        <w:rPr>
          <w:rFonts w:cs="Arial"/>
          <w:sz w:val="20"/>
        </w:rPr>
        <w:t xml:space="preserve">ive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5950EE" w:rsidRPr="00DA3A25">
        <w:rPr>
          <w:rFonts w:cs="Arial"/>
          <w:sz w:val="20"/>
        </w:rPr>
        <w:t xml:space="preserve">same </w:t>
      </w:r>
      <w:r w:rsidR="005950EE" w:rsidRPr="00DA3A25">
        <w:rPr>
          <w:rFonts w:cs="Arial"/>
          <w:spacing w:val="4"/>
          <w:sz w:val="20"/>
        </w:rPr>
        <w:t>t</w:t>
      </w:r>
      <w:r w:rsidR="005950EE" w:rsidRPr="00DA3A25">
        <w:rPr>
          <w:rFonts w:cs="Arial"/>
          <w:sz w:val="20"/>
        </w:rPr>
        <w:t>ime</w:t>
      </w:r>
      <w:r w:rsidR="00517085" w:rsidRPr="00DA3A25">
        <w:rPr>
          <w:rFonts w:cs="Arial"/>
          <w:sz w:val="20"/>
        </w:rPr>
        <w:t>)</w:t>
      </w:r>
      <w:r w:rsidR="005950EE" w:rsidRPr="00DA3A25">
        <w:rPr>
          <w:rFonts w:cs="Arial"/>
          <w:sz w:val="20"/>
        </w:rPr>
        <w:t xml:space="preserve">. </w:t>
      </w:r>
    </w:p>
    <w:p w14:paraId="28D25433" w14:textId="77777777" w:rsidR="005950EE" w:rsidRPr="00DA3A25" w:rsidRDefault="005950EE" w:rsidP="005950EE">
      <w:pPr>
        <w:spacing w:line="240" w:lineRule="auto"/>
        <w:rPr>
          <w:rFonts w:cs="Arial"/>
          <w:sz w:val="20"/>
        </w:rPr>
      </w:pPr>
    </w:p>
    <w:p w14:paraId="578CAA68" w14:textId="150F8EB7" w:rsidR="00E34CE0" w:rsidRPr="00DA3A25" w:rsidRDefault="00426112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Paul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Thessalonians, "when ye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eive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Go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ible, the (scripture):</w:instrText>
      </w:r>
      <w:r w:rsidR="00E34CE0" w:rsidRPr="00DA3A25">
        <w:rPr>
          <w:sz w:val="20"/>
        </w:rPr>
        <w:instrText xml:space="preserve">word of God, the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wh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 ye he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 xml:space="preserve">us, ye </w:t>
      </w:r>
      <w:r w:rsidR="00E34CE0" w:rsidRPr="00DA3A25">
        <w:rPr>
          <w:rFonts w:cs="Arial"/>
          <w:spacing w:val="2"/>
          <w:sz w:val="20"/>
          <w:u w:val="single"/>
        </w:rPr>
        <w:t>r</w:t>
      </w:r>
      <w:r w:rsidR="00E34CE0" w:rsidRPr="00DA3A25">
        <w:rPr>
          <w:rFonts w:cs="Arial"/>
          <w:sz w:val="20"/>
          <w:u w:val="single"/>
        </w:rPr>
        <w:t>e</w:t>
      </w:r>
      <w:r w:rsidR="00E34CE0" w:rsidRPr="00DA3A25">
        <w:rPr>
          <w:rFonts w:cs="Arial"/>
          <w:spacing w:val="2"/>
          <w:sz w:val="20"/>
          <w:u w:val="single"/>
        </w:rPr>
        <w:t>c</w:t>
      </w:r>
      <w:r w:rsidR="00E34CE0" w:rsidRPr="00DA3A25">
        <w:rPr>
          <w:rFonts w:cs="Arial"/>
          <w:sz w:val="20"/>
          <w:u w:val="single"/>
        </w:rPr>
        <w:t xml:space="preserve">eived </w:t>
      </w:r>
      <w:r w:rsidR="00E34CE0" w:rsidRPr="00DA3A25">
        <w:rPr>
          <w:rFonts w:cs="Arial"/>
          <w:i/>
          <w:spacing w:val="2"/>
          <w:sz w:val="20"/>
          <w:u w:val="single"/>
        </w:rPr>
        <w:t>i</w:t>
      </w:r>
      <w:r w:rsidR="00E34CE0" w:rsidRPr="00DA3A25">
        <w:rPr>
          <w:rFonts w:cs="Arial"/>
          <w:i/>
          <w:spacing w:val="-2"/>
          <w:sz w:val="20"/>
          <w:u w:val="single"/>
        </w:rPr>
        <w:t>t</w:t>
      </w:r>
      <w:r w:rsidR="00E34CE0" w:rsidRPr="00DA3A25">
        <w:rPr>
          <w:rFonts w:cs="Arial"/>
          <w:iCs/>
          <w:spacing w:val="-2"/>
          <w:sz w:val="20"/>
          <w:u w:val="single"/>
        </w:rPr>
        <w:t xml:space="preserve"> </w:t>
      </w:r>
      <w:r w:rsidR="00E34CE0" w:rsidRPr="00DA3A25">
        <w:rPr>
          <w:rFonts w:cs="Arial"/>
          <w:sz w:val="20"/>
          <w:u w:val="single"/>
        </w:rPr>
        <w:t>no</w:t>
      </w:r>
      <w:r w:rsidR="00E34CE0" w:rsidRPr="00DA3A25">
        <w:rPr>
          <w:rFonts w:cs="Arial"/>
          <w:spacing w:val="-2"/>
          <w:sz w:val="20"/>
          <w:u w:val="single"/>
        </w:rPr>
        <w:t xml:space="preserve">t </w:t>
      </w:r>
      <w:r w:rsidR="00E34CE0" w:rsidRPr="00DA3A25">
        <w:rPr>
          <w:rFonts w:cs="Arial"/>
          <w:i/>
          <w:sz w:val="20"/>
          <w:u w:val="single"/>
        </w:rPr>
        <w:t>as</w:t>
      </w:r>
      <w:r w:rsidR="00E34CE0" w:rsidRPr="00DA3A25">
        <w:rPr>
          <w:rFonts w:cs="Arial"/>
          <w:sz w:val="20"/>
          <w:u w:val="single"/>
        </w:rPr>
        <w:t xml:space="preserve"> </w:t>
      </w:r>
      <w:r w:rsidR="00E34CE0" w:rsidRPr="00DA3A25">
        <w:rPr>
          <w:rFonts w:cs="Arial"/>
          <w:spacing w:val="4"/>
          <w:sz w:val="20"/>
          <w:u w:val="single"/>
        </w:rPr>
        <w:t>t</w:t>
      </w:r>
      <w:r w:rsidR="00E34CE0" w:rsidRPr="00DA3A25">
        <w:rPr>
          <w:rFonts w:cs="Arial"/>
          <w:sz w:val="20"/>
          <w:u w:val="single"/>
        </w:rPr>
        <w:t>he wo</w:t>
      </w:r>
      <w:r w:rsidR="00E34CE0" w:rsidRPr="00DA3A25">
        <w:rPr>
          <w:rFonts w:cs="Arial"/>
          <w:spacing w:val="2"/>
          <w:sz w:val="20"/>
          <w:u w:val="single"/>
        </w:rPr>
        <w:t>r</w:t>
      </w:r>
      <w:r w:rsidR="00E34CE0" w:rsidRPr="00DA3A25">
        <w:rPr>
          <w:rFonts w:cs="Arial"/>
          <w:sz w:val="20"/>
          <w:u w:val="single"/>
        </w:rPr>
        <w:t>d o</w:t>
      </w:r>
      <w:r w:rsidR="00E34CE0" w:rsidRPr="00DA3A25">
        <w:rPr>
          <w:rFonts w:cs="Arial"/>
          <w:spacing w:val="-2"/>
          <w:sz w:val="20"/>
          <w:u w:val="single"/>
        </w:rPr>
        <w:t xml:space="preserve">f </w:t>
      </w:r>
      <w:r w:rsidR="00E34CE0" w:rsidRPr="00DA3A25">
        <w:rPr>
          <w:rFonts w:cs="Arial"/>
          <w:sz w:val="20"/>
          <w:u w:val="single"/>
        </w:rPr>
        <w:t>men, b</w:t>
      </w:r>
      <w:r w:rsidR="00E34CE0" w:rsidRPr="00DA3A25">
        <w:rPr>
          <w:rFonts w:cs="Arial"/>
          <w:spacing w:val="2"/>
          <w:sz w:val="20"/>
          <w:u w:val="single"/>
        </w:rPr>
        <w:t>u</w:t>
      </w:r>
      <w:r w:rsidR="00E34CE0" w:rsidRPr="00DA3A25">
        <w:rPr>
          <w:rFonts w:cs="Arial"/>
          <w:spacing w:val="-2"/>
          <w:sz w:val="20"/>
          <w:u w:val="single"/>
        </w:rPr>
        <w:t xml:space="preserve">t </w:t>
      </w:r>
      <w:r w:rsidR="00E34CE0" w:rsidRPr="00DA3A25">
        <w:rPr>
          <w:rFonts w:cs="Arial"/>
          <w:sz w:val="20"/>
          <w:u w:val="single"/>
        </w:rPr>
        <w:t xml:space="preserve">as </w:t>
      </w:r>
      <w:r w:rsidR="00E34CE0" w:rsidRPr="00DA3A25">
        <w:rPr>
          <w:rFonts w:cs="Arial"/>
          <w:spacing w:val="2"/>
          <w:sz w:val="20"/>
          <w:u w:val="single"/>
        </w:rPr>
        <w:t>i</w:t>
      </w:r>
      <w:r w:rsidR="00E34CE0" w:rsidRPr="00DA3A25">
        <w:rPr>
          <w:rFonts w:cs="Arial"/>
          <w:spacing w:val="-2"/>
          <w:sz w:val="20"/>
          <w:u w:val="single"/>
        </w:rPr>
        <w:t xml:space="preserve">t </w:t>
      </w:r>
      <w:r w:rsidR="00E34CE0" w:rsidRPr="00DA3A25">
        <w:rPr>
          <w:rFonts w:cs="Arial"/>
          <w:sz w:val="20"/>
          <w:u w:val="single"/>
        </w:rPr>
        <w:t xml:space="preserve">is in </w:t>
      </w:r>
      <w:r w:rsidR="00E34CE0" w:rsidRPr="00DA3A25">
        <w:rPr>
          <w:rFonts w:cs="Arial"/>
          <w:spacing w:val="4"/>
          <w:sz w:val="20"/>
          <w:u w:val="single"/>
        </w:rPr>
        <w:t>t</w:t>
      </w:r>
      <w:r w:rsidR="00E34CE0" w:rsidRPr="00DA3A25">
        <w:rPr>
          <w:rFonts w:cs="Arial"/>
          <w:spacing w:val="2"/>
          <w:sz w:val="20"/>
          <w:u w:val="single"/>
        </w:rPr>
        <w:t>ru</w:t>
      </w:r>
      <w:r w:rsidR="00E34CE0" w:rsidRPr="00DA3A25">
        <w:rPr>
          <w:rFonts w:cs="Arial"/>
          <w:spacing w:val="4"/>
          <w:sz w:val="20"/>
          <w:u w:val="single"/>
        </w:rPr>
        <w:t>t</w:t>
      </w:r>
      <w:r w:rsidR="00E34CE0" w:rsidRPr="00DA3A25">
        <w:rPr>
          <w:rFonts w:cs="Arial"/>
          <w:sz w:val="20"/>
          <w:u w:val="single"/>
        </w:rPr>
        <w:t xml:space="preserve">h, </w:t>
      </w:r>
      <w:r w:rsidR="00E34CE0" w:rsidRPr="00DA3A25">
        <w:rPr>
          <w:rFonts w:cs="Arial"/>
          <w:spacing w:val="4"/>
          <w:sz w:val="20"/>
          <w:u w:val="single"/>
        </w:rPr>
        <w:t>t</w:t>
      </w:r>
      <w:r w:rsidR="00E34CE0" w:rsidRPr="00DA3A25">
        <w:rPr>
          <w:rFonts w:cs="Arial"/>
          <w:sz w:val="20"/>
          <w:u w:val="single"/>
        </w:rPr>
        <w:t>he wo</w:t>
      </w:r>
      <w:r w:rsidR="00E34CE0" w:rsidRPr="00DA3A25">
        <w:rPr>
          <w:rFonts w:cs="Arial"/>
          <w:spacing w:val="2"/>
          <w:sz w:val="20"/>
          <w:u w:val="single"/>
        </w:rPr>
        <w:t>r</w:t>
      </w:r>
      <w:r w:rsidR="00E34CE0" w:rsidRPr="00DA3A25">
        <w:rPr>
          <w:rFonts w:cs="Arial"/>
          <w:sz w:val="20"/>
          <w:u w:val="single"/>
        </w:rPr>
        <w:t>d o</w:t>
      </w:r>
      <w:r w:rsidR="00E34CE0" w:rsidRPr="00DA3A25">
        <w:rPr>
          <w:rFonts w:cs="Arial"/>
          <w:spacing w:val="-2"/>
          <w:sz w:val="20"/>
          <w:u w:val="single"/>
        </w:rPr>
        <w:t xml:space="preserve">f </w:t>
      </w:r>
      <w:r w:rsidR="00E34CE0" w:rsidRPr="00DA3A25">
        <w:rPr>
          <w:rFonts w:cs="Arial"/>
          <w:sz w:val="20"/>
          <w:u w:val="single"/>
        </w:rPr>
        <w:t>Go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ible, the (scripture):</w:instrText>
      </w:r>
      <w:r w:rsidR="00E34CE0" w:rsidRPr="00DA3A25">
        <w:rPr>
          <w:sz w:val="20"/>
        </w:rPr>
        <w:instrText xml:space="preserve">word of God, the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>, wh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h e</w:t>
      </w:r>
      <w:r w:rsidR="00E34CE0" w:rsidRPr="00DA3A25">
        <w:rPr>
          <w:rFonts w:cs="Arial"/>
          <w:spacing w:val="6"/>
          <w:sz w:val="20"/>
        </w:rPr>
        <w:t>f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ually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k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 also in you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believe" </w:t>
      </w:r>
      <w:r w:rsidR="00E34CE0" w:rsidRPr="00633952">
        <w:rPr>
          <w:rFonts w:cs="Arial"/>
          <w:sz w:val="16"/>
          <w:szCs w:val="16"/>
        </w:rPr>
        <w:t>(1Th 2:13)</w:t>
      </w:r>
      <w:r w:rsidR="00E34CE0" w:rsidRPr="00DA3A25">
        <w:rPr>
          <w:rFonts w:cs="Arial"/>
          <w:sz w:val="20"/>
        </w:rPr>
        <w:t>.</w:t>
      </w:r>
      <w:r w:rsidR="00ED363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>N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dem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Nicodem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</w:t>
      </w:r>
      <w:r w:rsidR="00126CF5" w:rsidRPr="00DA3A25">
        <w:rPr>
          <w:rFonts w:cs="Arial"/>
          <w:sz w:val="20"/>
        </w:rPr>
        <w:t>lied</w:t>
      </w:r>
      <w:r w:rsidR="008B39E6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8B39E6" w:rsidRPr="00DA3A25">
        <w:rPr>
          <w:rFonts w:cs="Arial"/>
          <w:sz w:val="20"/>
        </w:rPr>
        <w:t>o Jesus</w:t>
      </w:r>
      <w:r w:rsidR="0093129E" w:rsidRPr="00DA3A25">
        <w:rPr>
          <w:rFonts w:cs="Arial"/>
          <w:sz w:val="20"/>
        </w:rPr>
        <w:t xml:space="preserve">, </w:t>
      </w:r>
      <w:r w:rsidR="00262CD1" w:rsidRPr="00DA3A25">
        <w:rPr>
          <w:rFonts w:cs="Arial"/>
          <w:sz w:val="20"/>
        </w:rPr>
        <w:t>f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02009E" w:rsidRPr="00DA3A25">
        <w:rPr>
          <w:rFonts w:cs="Arial"/>
          <w:sz w:val="20"/>
        </w:rPr>
        <w:t xml:space="preserve">he </w:t>
      </w:r>
      <w:r w:rsidR="00BF0401" w:rsidRPr="00DA3A25">
        <w:rPr>
          <w:rFonts w:cs="Arial"/>
          <w:sz w:val="20"/>
        </w:rPr>
        <w:t xml:space="preserve">and </w:t>
      </w:r>
      <w:r w:rsidR="00E34CE0" w:rsidRPr="00DA3A25">
        <w:rPr>
          <w:rFonts w:cs="Arial"/>
          <w:sz w:val="20"/>
        </w:rPr>
        <w:t xml:space="preserve">his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ellow lead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s did </w:t>
      </w:r>
      <w:r w:rsidR="00E34CE0" w:rsidRPr="00DA3A25">
        <w:rPr>
          <w:rFonts w:cs="Arial"/>
          <w:i/>
          <w:iCs/>
          <w:sz w:val="20"/>
        </w:rPr>
        <w:t>no</w:t>
      </w:r>
      <w:r w:rsidR="00E34CE0" w:rsidRPr="00DA3A25">
        <w:rPr>
          <w:rFonts w:cs="Arial"/>
          <w:i/>
          <w:iCs/>
          <w:spacing w:val="-2"/>
          <w:sz w:val="20"/>
        </w:rPr>
        <w:t>t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ive</w:t>
      </w:r>
      <w:r w:rsidR="00C2469A" w:rsidRPr="00DA3A25">
        <w:rPr>
          <w:rFonts w:cs="Arial"/>
          <w:sz w:val="20"/>
        </w:rPr>
        <w:t xml:space="preserve"> Jesus'</w:t>
      </w:r>
      <w:r w:rsidR="00E34CE0" w:rsidRPr="00DA3A25">
        <w:rPr>
          <w:rFonts w:cs="Arial"/>
          <w:sz w:val="20"/>
        </w:rPr>
        <w:t xml:space="preserve">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Jes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a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 xml:space="preserve">God. </w:t>
      </w:r>
      <w:r w:rsidR="009F6CC3" w:rsidRPr="00DA3A25">
        <w:rPr>
          <w:rFonts w:cs="Arial"/>
          <w:sz w:val="20"/>
        </w:rPr>
        <w:t>Th</w:t>
      </w:r>
      <w:r w:rsidR="00E34CE0" w:rsidRPr="00DA3A25">
        <w:rPr>
          <w:rFonts w:cs="Arial"/>
          <w:sz w:val="20"/>
        </w:rPr>
        <w:t xml:space="preserve">ey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uld no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se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kingdom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God</w:t>
      </w:r>
      <w:r w:rsidR="00A46EA6" w:rsidRPr="00DA3A25">
        <w:rPr>
          <w:rFonts w:cs="Arial"/>
          <w:sz w:val="20"/>
        </w:rPr>
        <w:t xml:space="preserve"> be</w:t>
      </w:r>
      <w:r w:rsidR="00321406" w:rsidRPr="00DA3A25">
        <w:rPr>
          <w:rFonts w:cs="Arial"/>
          <w:spacing w:val="2"/>
          <w:sz w:val="20"/>
        </w:rPr>
        <w:t>c</w:t>
      </w:r>
      <w:r w:rsidR="00A46EA6" w:rsidRPr="00DA3A25">
        <w:rPr>
          <w:rFonts w:cs="Arial"/>
          <w:sz w:val="20"/>
        </w:rPr>
        <w:t>ause</w:t>
      </w:r>
      <w:r w:rsidR="00E34CE0" w:rsidRPr="00DA3A25">
        <w:rPr>
          <w:rFonts w:cs="Arial"/>
          <w:spacing w:val="2"/>
          <w:sz w:val="20"/>
        </w:rPr>
        <w:fldChar w:fldCharType="begin"/>
      </w:r>
      <w:r w:rsidR="00E34CE0" w:rsidRPr="00DA3A25">
        <w:rPr>
          <w:spacing w:val="2"/>
          <w:sz w:val="20"/>
        </w:rPr>
        <w:instrText xml:space="preserve"> XE "</w:instrText>
      </w:r>
      <w:r w:rsidR="00E34CE0" w:rsidRPr="00DA3A25">
        <w:rPr>
          <w:rFonts w:cs="Arial"/>
          <w:spacing w:val="2"/>
          <w:sz w:val="20"/>
        </w:rPr>
        <w:instrText>Kingdom of God</w:instrText>
      </w:r>
      <w:r w:rsidR="00E34CE0" w:rsidRPr="00DA3A25">
        <w:rPr>
          <w:spacing w:val="2"/>
          <w:sz w:val="20"/>
        </w:rPr>
        <w:instrText xml:space="preserve">" </w:instrText>
      </w:r>
      <w:r w:rsidR="00E34CE0" w:rsidRPr="00DA3A25">
        <w:rPr>
          <w:rFonts w:cs="Arial"/>
          <w:spacing w:val="2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reg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d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E34CE0" w:rsidRPr="00DA3A25">
        <w:rPr>
          <w:rFonts w:cs="Arial"/>
          <w:sz w:val="20"/>
        </w:rPr>
        <w:t xml:space="preserve"> kingdom and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sp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9F6CC3" w:rsidRPr="00DA3A25">
        <w:rPr>
          <w:rFonts w:cs="Arial"/>
          <w:sz w:val="20"/>
        </w:rPr>
        <w:t xml:space="preserve">king's </w:t>
      </w:r>
      <w:r w:rsidR="00E34CE0" w:rsidRPr="00DA3A25">
        <w:rPr>
          <w:rFonts w:cs="Arial"/>
          <w:sz w:val="20"/>
        </w:rPr>
        <w:t>a</w:t>
      </w:r>
      <w:r w:rsidR="00E34CE0" w:rsidRPr="00DA3A25">
        <w:rPr>
          <w:rFonts w:cs="Arial"/>
          <w:spacing w:val="2"/>
          <w:sz w:val="20"/>
        </w:rPr>
        <w:t>u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o</w:t>
      </w:r>
      <w:r w:rsidR="00E34CE0" w:rsidRPr="00DA3A25">
        <w:rPr>
          <w:rFonts w:cs="Arial"/>
          <w:spacing w:val="2"/>
          <w:sz w:val="20"/>
        </w:rPr>
        <w:t>r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y go hand in hand</w:t>
      </w:r>
      <w:r w:rsidR="0093129E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EA61B5" w:rsidRPr="00DA3A25">
        <w:rPr>
          <w:rFonts w:cs="Arial"/>
          <w:sz w:val="20"/>
        </w:rPr>
        <w:t xml:space="preserve">Whil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aimed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"know </w:t>
      </w:r>
      <w:r w:rsidRPr="00DA3A25">
        <w:rPr>
          <w:rFonts w:cs="Arial"/>
          <w:sz w:val="20"/>
          <w:vertAlign w:val="superscript"/>
        </w:rPr>
        <w:t>G</w:t>
      </w:r>
      <w:r w:rsidR="009F6CC3" w:rsidRPr="00DA3A25">
        <w:rPr>
          <w:rFonts w:cs="Arial"/>
          <w:sz w:val="20"/>
          <w:vertAlign w:val="superscript"/>
        </w:rPr>
        <w:t>1492</w:t>
      </w:r>
      <w:r w:rsidR="009F6CC3" w:rsidRPr="00DA3A25">
        <w:rPr>
          <w:rFonts w:cs="Arial"/>
          <w:sz w:val="20"/>
        </w:rPr>
        <w:t xml:space="preserve">" Jesus </w:t>
      </w:r>
      <w:r w:rsidR="00321406" w:rsidRPr="00DA3A25">
        <w:rPr>
          <w:rFonts w:cs="Arial"/>
          <w:spacing w:val="2"/>
          <w:sz w:val="20"/>
        </w:rPr>
        <w:t>c</w:t>
      </w:r>
      <w:r w:rsidR="005047C3" w:rsidRPr="00DA3A25">
        <w:rPr>
          <w:rFonts w:cs="Arial"/>
          <w:sz w:val="20"/>
        </w:rPr>
        <w:t>ame</w:t>
      </w:r>
      <w:r w:rsidR="009F6CC3" w:rsidRPr="00DA3A25">
        <w:rPr>
          <w:rFonts w:cs="Arial"/>
          <w:sz w:val="20"/>
        </w:rPr>
        <w:t xml:space="preserve"> </w:t>
      </w:r>
      <w:r w:rsidR="00D83013" w:rsidRPr="00DA3A25">
        <w:rPr>
          <w:rFonts w:cs="Arial"/>
          <w:spacing w:val="2"/>
          <w:sz w:val="20"/>
        </w:rPr>
        <w:t>fr</w:t>
      </w:r>
      <w:r w:rsidR="009F6CC3" w:rsidRPr="00DA3A25">
        <w:rPr>
          <w:rFonts w:cs="Arial"/>
          <w:sz w:val="20"/>
        </w:rPr>
        <w:t>om God,</w:t>
      </w:r>
      <w:r w:rsidR="004834C1" w:rsidRPr="00DA3A25">
        <w:rPr>
          <w:rFonts w:cs="Arial"/>
          <w:sz w:val="20"/>
        </w:rPr>
        <w:t xml:space="preserve"> Jesus</w:t>
      </w:r>
      <w:r w:rsidR="005047C3" w:rsidRPr="00DA3A25">
        <w:rPr>
          <w:rFonts w:cs="Arial"/>
          <w:sz w:val="20"/>
        </w:rPr>
        <w:t xml:space="preserve"> used </w:t>
      </w:r>
      <w:r w:rsidR="00E62FFC" w:rsidRPr="00DA3A25">
        <w:rPr>
          <w:rFonts w:cs="Arial"/>
          <w:spacing w:val="2"/>
          <w:sz w:val="20"/>
        </w:rPr>
        <w:t>t</w:t>
      </w:r>
      <w:r w:rsidR="005047C3" w:rsidRPr="00DA3A25">
        <w:rPr>
          <w:rFonts w:cs="Arial"/>
          <w:sz w:val="20"/>
        </w:rPr>
        <w:t xml:space="preserve">he same Greek word </w:t>
      </w:r>
      <w:r w:rsidR="00E62FFC" w:rsidRPr="00DA3A25">
        <w:rPr>
          <w:rFonts w:cs="Arial"/>
          <w:spacing w:val="2"/>
          <w:sz w:val="20"/>
        </w:rPr>
        <w:t>t</w:t>
      </w:r>
      <w:r w:rsidR="005047C3" w:rsidRPr="00DA3A25">
        <w:rPr>
          <w:rFonts w:cs="Arial"/>
          <w:sz w:val="20"/>
        </w:rPr>
        <w:t>o re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E62FFC" w:rsidRPr="00DA3A25">
        <w:rPr>
          <w:rFonts w:cs="Arial"/>
          <w:spacing w:val="2"/>
          <w:sz w:val="20"/>
        </w:rPr>
        <w:t>t</w:t>
      </w:r>
      <w:r w:rsidR="005047C3" w:rsidRPr="00DA3A25">
        <w:rPr>
          <w:rFonts w:cs="Arial"/>
          <w:sz w:val="20"/>
        </w:rPr>
        <w:t xml:space="preserve">e </w:t>
      </w:r>
      <w:r w:rsidR="00E62FFC" w:rsidRPr="00DA3A25">
        <w:rPr>
          <w:rFonts w:cs="Arial"/>
          <w:spacing w:val="2"/>
          <w:sz w:val="20"/>
        </w:rPr>
        <w:t>t</w:t>
      </w:r>
      <w:r w:rsidR="005047C3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321406" w:rsidRPr="00DA3A25">
        <w:rPr>
          <w:rFonts w:cs="Arial"/>
          <w:spacing w:val="2"/>
          <w:sz w:val="20"/>
        </w:rPr>
        <w:t>c</w:t>
      </w:r>
      <w:r w:rsidR="005047C3" w:rsidRPr="00DA3A25">
        <w:rPr>
          <w:rFonts w:cs="Arial"/>
          <w:sz w:val="20"/>
        </w:rPr>
        <w:t xml:space="preserve">laim and </w:t>
      </w:r>
      <w:r w:rsidR="00E62FFC" w:rsidRPr="00DA3A25">
        <w:rPr>
          <w:rFonts w:cs="Arial"/>
          <w:spacing w:val="2"/>
          <w:sz w:val="20"/>
        </w:rPr>
        <w:t>t</w:t>
      </w:r>
      <w:r w:rsidR="005047C3" w:rsidRPr="00DA3A25">
        <w:rPr>
          <w:rFonts w:cs="Arial"/>
          <w:sz w:val="20"/>
        </w:rPr>
        <w:t xml:space="preserve">ell </w:t>
      </w:r>
      <w:r w:rsidR="00E62FFC" w:rsidRPr="00DA3A25">
        <w:rPr>
          <w:rFonts w:cs="Arial"/>
          <w:spacing w:val="2"/>
          <w:sz w:val="20"/>
        </w:rPr>
        <w:t>t</w:t>
      </w:r>
      <w:r w:rsidR="005047C3" w:rsidRPr="00DA3A25">
        <w:rPr>
          <w:rFonts w:cs="Arial"/>
          <w:sz w:val="20"/>
        </w:rPr>
        <w:t xml:space="preserve">hem </w:t>
      </w:r>
      <w:r w:rsidR="009F6CC3" w:rsidRPr="00DA3A25">
        <w:rPr>
          <w:rFonts w:cs="Arial"/>
          <w:sz w:val="20"/>
        </w:rPr>
        <w:t xml:space="preserve">why </w:t>
      </w:r>
      <w:r w:rsidR="00E62FFC" w:rsidRPr="00DA3A25">
        <w:rPr>
          <w:rFonts w:cs="Arial"/>
          <w:spacing w:val="2"/>
          <w:sz w:val="20"/>
        </w:rPr>
        <w:t>t</w:t>
      </w:r>
      <w:r w:rsidR="009F6CC3" w:rsidRPr="00DA3A25">
        <w:rPr>
          <w:rFonts w:cs="Arial"/>
          <w:sz w:val="20"/>
        </w:rPr>
        <w:t xml:space="preserve">hey </w:t>
      </w:r>
      <w:r w:rsidR="00321406" w:rsidRPr="00DA3A25">
        <w:rPr>
          <w:rFonts w:cs="Arial"/>
          <w:spacing w:val="2"/>
          <w:sz w:val="20"/>
        </w:rPr>
        <w:t>c</w:t>
      </w:r>
      <w:r w:rsidR="009F6CC3" w:rsidRPr="00DA3A25">
        <w:rPr>
          <w:rFonts w:cs="Arial"/>
          <w:sz w:val="20"/>
        </w:rPr>
        <w:t xml:space="preserve">ould not "see </w:t>
      </w:r>
      <w:r w:rsidR="009F6CC3" w:rsidRPr="00DA3A25">
        <w:rPr>
          <w:rFonts w:cs="Arial"/>
          <w:sz w:val="20"/>
          <w:vertAlign w:val="superscript"/>
        </w:rPr>
        <w:t>G1492</w:t>
      </w:r>
      <w:r w:rsidR="009F6CC3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9F6CC3" w:rsidRPr="00DA3A25">
        <w:rPr>
          <w:rFonts w:cs="Arial"/>
          <w:sz w:val="20"/>
        </w:rPr>
        <w:t>he kingdom of God"</w:t>
      </w:r>
      <w:r w:rsidR="005047C3" w:rsidRPr="00DA3A25">
        <w:rPr>
          <w:rFonts w:cs="Arial"/>
          <w:sz w:val="20"/>
        </w:rPr>
        <w:t xml:space="preserve"> </w:t>
      </w:r>
      <w:r w:rsidR="005047C3" w:rsidRPr="00633952">
        <w:rPr>
          <w:rFonts w:cs="Arial"/>
          <w:sz w:val="16"/>
          <w:szCs w:val="16"/>
        </w:rPr>
        <w:t>(</w:t>
      </w:r>
      <w:r w:rsidR="00321406" w:rsidRPr="00633952">
        <w:rPr>
          <w:rFonts w:cs="Arial"/>
          <w:spacing w:val="2"/>
          <w:sz w:val="16"/>
          <w:szCs w:val="16"/>
        </w:rPr>
        <w:t>c</w:t>
      </w:r>
      <w:r w:rsidR="005047C3" w:rsidRPr="00633952">
        <w:rPr>
          <w:rFonts w:cs="Arial"/>
          <w:sz w:val="16"/>
          <w:szCs w:val="16"/>
        </w:rPr>
        <w:t>f. Fou</w:t>
      </w:r>
      <w:r w:rsidR="00FF136E" w:rsidRPr="00633952">
        <w:rPr>
          <w:rFonts w:cs="Arial"/>
          <w:spacing w:val="2"/>
          <w:sz w:val="16"/>
          <w:szCs w:val="16"/>
        </w:rPr>
        <w:t>rt</w:t>
      </w:r>
      <w:r w:rsidR="005047C3" w:rsidRPr="00633952">
        <w:rPr>
          <w:rFonts w:cs="Arial"/>
          <w:sz w:val="16"/>
          <w:szCs w:val="16"/>
        </w:rPr>
        <w:t>h gospel 3:</w:t>
      </w:r>
      <w:r w:rsidR="004F36F1" w:rsidRPr="00633952">
        <w:rPr>
          <w:rFonts w:cs="Arial"/>
          <w:sz w:val="16"/>
          <w:szCs w:val="16"/>
        </w:rPr>
        <w:t>2 &amp; 3</w:t>
      </w:r>
      <w:r w:rsidR="005047C3" w:rsidRPr="00633952">
        <w:rPr>
          <w:rFonts w:cs="Arial"/>
          <w:sz w:val="16"/>
          <w:szCs w:val="16"/>
        </w:rPr>
        <w:t>)</w:t>
      </w:r>
      <w:r w:rsidR="009F6CC3" w:rsidRPr="00DA3A25">
        <w:rPr>
          <w:rFonts w:cs="Arial"/>
          <w:sz w:val="20"/>
        </w:rPr>
        <w:t>.</w:t>
      </w:r>
    </w:p>
    <w:p w14:paraId="0D49B274" w14:textId="2B2C9778" w:rsidR="00CD7867" w:rsidRPr="00DA3A25" w:rsidRDefault="00CD7867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39982C7" w14:textId="292AB453" w:rsidR="00CD7867" w:rsidRPr="00DA3A25" w:rsidRDefault="008D4F8E" w:rsidP="00CD7867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esu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BF76E8" w:rsidRPr="00DA3A25">
        <w:rPr>
          <w:rFonts w:cs="Arial"/>
          <w:sz w:val="20"/>
        </w:rPr>
        <w:t xml:space="preserve">Jewish </w:t>
      </w:r>
      <w:r w:rsidR="00CD7867" w:rsidRPr="00DA3A25">
        <w:rPr>
          <w:rFonts w:cs="Arial"/>
          <w:sz w:val="20"/>
        </w:rPr>
        <w:t xml:space="preserve">leaders </w:t>
      </w:r>
      <w:r w:rsidR="00EF34CD" w:rsidRPr="00DA3A25">
        <w:rPr>
          <w:rFonts w:cs="Arial"/>
          <w:sz w:val="20"/>
        </w:rPr>
        <w:t xml:space="preserve">who </w:t>
      </w:r>
      <w:r w:rsidRPr="00DA3A25">
        <w:rPr>
          <w:rFonts w:cs="Arial"/>
          <w:sz w:val="20"/>
        </w:rPr>
        <w:t xml:space="preserve">had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EF34CD" w:rsidRPr="00DA3A25">
        <w:rPr>
          <w:rFonts w:cs="Arial"/>
          <w:sz w:val="20"/>
        </w:rPr>
        <w:t xml:space="preserve">gged </w:t>
      </w:r>
      <w:r w:rsidRPr="00DA3A25">
        <w:rPr>
          <w:rFonts w:cs="Arial"/>
          <w:sz w:val="20"/>
        </w:rPr>
        <w:t xml:space="preserve">a </w:t>
      </w:r>
      <w:r w:rsidR="00E62FFC" w:rsidRPr="00DA3A25">
        <w:rPr>
          <w:rFonts w:cs="Arial"/>
          <w:spacing w:val="2"/>
          <w:sz w:val="20"/>
        </w:rPr>
        <w:t>t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EF34CD" w:rsidRPr="00DA3A25">
        <w:rPr>
          <w:rFonts w:cs="Arial"/>
          <w:sz w:val="20"/>
        </w:rPr>
        <w:t>al</w:t>
      </w:r>
      <w:r w:rsidRPr="00DA3A25">
        <w:rPr>
          <w:rFonts w:cs="Arial"/>
          <w:sz w:val="20"/>
        </w:rPr>
        <w:t xml:space="preserve"> against him</w:t>
      </w:r>
      <w:r w:rsidR="00CD7867" w:rsidRPr="00DA3A25">
        <w:rPr>
          <w:rFonts w:cs="Arial"/>
          <w:sz w:val="20"/>
        </w:rPr>
        <w:t xml:space="preserve">, </w:t>
      </w:r>
      <w:r w:rsidR="00EF34CD" w:rsidRPr="00DA3A25">
        <w:rPr>
          <w:rFonts w:cs="Arial"/>
          <w:sz w:val="20"/>
        </w:rPr>
        <w:t>"</w:t>
      </w:r>
      <w:r w:rsidR="00856486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erea</w:t>
      </w:r>
      <w:r w:rsidRPr="00DA3A25">
        <w:rPr>
          <w:rFonts w:cs="Arial"/>
          <w:spacing w:val="6"/>
          <w:sz w:val="20"/>
        </w:rPr>
        <w:t>f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shall </w:t>
      </w:r>
      <w:r w:rsidR="00CD7867" w:rsidRPr="00DA3A25">
        <w:rPr>
          <w:rFonts w:cs="Arial"/>
          <w:sz w:val="20"/>
        </w:rPr>
        <w:t xml:space="preserve">ye see </w:t>
      </w:r>
      <w:r w:rsidR="00E62FFC" w:rsidRPr="00DA3A25">
        <w:rPr>
          <w:rFonts w:cs="Arial"/>
          <w:spacing w:val="2"/>
          <w:sz w:val="20"/>
        </w:rPr>
        <w:t>t</w:t>
      </w:r>
      <w:r w:rsidR="00CD7867" w:rsidRPr="00DA3A25">
        <w:rPr>
          <w:rFonts w:cs="Arial"/>
          <w:sz w:val="20"/>
        </w:rPr>
        <w:t>he Son of man s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CD7867" w:rsidRPr="00DA3A25">
        <w:rPr>
          <w:rFonts w:cs="Arial"/>
          <w:sz w:val="20"/>
        </w:rPr>
        <w:t xml:space="preserve">ing on </w:t>
      </w:r>
      <w:r w:rsidR="00E62FFC" w:rsidRPr="00DA3A25">
        <w:rPr>
          <w:rFonts w:cs="Arial"/>
          <w:spacing w:val="2"/>
          <w:sz w:val="20"/>
        </w:rPr>
        <w:t>t</w:t>
      </w:r>
      <w:r w:rsidR="00CD7867" w:rsidRPr="00DA3A25">
        <w:rPr>
          <w:rFonts w:cs="Arial"/>
          <w:sz w:val="20"/>
        </w:rPr>
        <w:t xml:space="preserve">he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CD7867" w:rsidRPr="00DA3A25">
        <w:rPr>
          <w:rFonts w:cs="Arial"/>
          <w:sz w:val="20"/>
        </w:rPr>
        <w:t xml:space="preserve">ght hand of power, and </w:t>
      </w:r>
      <w:r w:rsidR="00321406" w:rsidRPr="00DA3A25">
        <w:rPr>
          <w:rFonts w:cs="Arial"/>
          <w:spacing w:val="2"/>
          <w:sz w:val="20"/>
        </w:rPr>
        <w:t>c</w:t>
      </w:r>
      <w:r w:rsidR="00CD7867" w:rsidRPr="00DA3A25">
        <w:rPr>
          <w:rFonts w:cs="Arial"/>
          <w:sz w:val="20"/>
        </w:rPr>
        <w:t xml:space="preserve">oming in </w:t>
      </w:r>
      <w:r w:rsidR="00E62FFC" w:rsidRPr="00DA3A25">
        <w:rPr>
          <w:rFonts w:cs="Arial"/>
          <w:spacing w:val="2"/>
          <w:sz w:val="20"/>
        </w:rPr>
        <w:t>t</w:t>
      </w:r>
      <w:r w:rsidR="00CD7867" w:rsidRPr="00DA3A25">
        <w:rPr>
          <w:rFonts w:cs="Arial"/>
          <w:sz w:val="20"/>
        </w:rPr>
        <w:t xml:space="preserve">he </w:t>
      </w:r>
      <w:r w:rsidR="00321406" w:rsidRPr="00DA3A25">
        <w:rPr>
          <w:rFonts w:cs="Arial"/>
          <w:spacing w:val="2"/>
          <w:sz w:val="20"/>
        </w:rPr>
        <w:t>c</w:t>
      </w:r>
      <w:r w:rsidR="00CD7867" w:rsidRPr="00DA3A25">
        <w:rPr>
          <w:rFonts w:cs="Arial"/>
          <w:sz w:val="20"/>
        </w:rPr>
        <w:t xml:space="preserve">louds of heaven" </w:t>
      </w:r>
      <w:r w:rsidR="00CD7867" w:rsidRPr="00633952">
        <w:rPr>
          <w:rFonts w:cs="Arial"/>
          <w:sz w:val="16"/>
          <w:szCs w:val="16"/>
        </w:rPr>
        <w:t>(Mt 26:64)</w:t>
      </w:r>
      <w:r w:rsidR="00CD7867" w:rsidRPr="00DA3A25">
        <w:rPr>
          <w:rFonts w:cs="Arial"/>
          <w:sz w:val="20"/>
        </w:rPr>
        <w:t>. Sin</w:t>
      </w:r>
      <w:r w:rsidR="00321406" w:rsidRPr="00DA3A25">
        <w:rPr>
          <w:rFonts w:cs="Arial"/>
          <w:spacing w:val="2"/>
          <w:sz w:val="20"/>
        </w:rPr>
        <w:t>c</w:t>
      </w:r>
      <w:r w:rsidR="00CD7867" w:rsidRPr="00DA3A25">
        <w:rPr>
          <w:rFonts w:cs="Arial"/>
          <w:sz w:val="20"/>
        </w:rPr>
        <w:t xml:space="preserve">e </w:t>
      </w:r>
      <w:r w:rsidR="00E62FFC" w:rsidRPr="00DA3A25">
        <w:rPr>
          <w:rFonts w:cs="Arial"/>
          <w:spacing w:val="2"/>
          <w:sz w:val="20"/>
        </w:rPr>
        <w:t>t</w:t>
      </w:r>
      <w:r w:rsidR="00CD7867" w:rsidRPr="00DA3A25">
        <w:rPr>
          <w:rFonts w:cs="Arial"/>
          <w:sz w:val="20"/>
        </w:rPr>
        <w:t>hey were not b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CD7867" w:rsidRPr="00DA3A25">
        <w:rPr>
          <w:rFonts w:cs="Arial"/>
          <w:sz w:val="20"/>
        </w:rPr>
        <w:t xml:space="preserve"> again, </w:t>
      </w:r>
      <w:r w:rsidR="00E62FFC" w:rsidRPr="00DA3A25">
        <w:rPr>
          <w:rFonts w:cs="Arial"/>
          <w:spacing w:val="2"/>
          <w:sz w:val="20"/>
        </w:rPr>
        <w:t>t</w:t>
      </w:r>
      <w:r w:rsidR="00CD7867" w:rsidRPr="00DA3A25">
        <w:rPr>
          <w:rFonts w:cs="Arial"/>
          <w:sz w:val="20"/>
        </w:rPr>
        <w:t xml:space="preserve">hey </w:t>
      </w:r>
      <w:r w:rsidR="00321406" w:rsidRPr="00DA3A25">
        <w:rPr>
          <w:rFonts w:cs="Arial"/>
          <w:spacing w:val="2"/>
          <w:sz w:val="20"/>
        </w:rPr>
        <w:t>c</w:t>
      </w:r>
      <w:r w:rsidR="00CD7867" w:rsidRPr="00DA3A25">
        <w:rPr>
          <w:rFonts w:cs="Arial"/>
          <w:sz w:val="20"/>
        </w:rPr>
        <w:t xml:space="preserve">ould not see </w:t>
      </w:r>
      <w:r w:rsidR="00E62FFC" w:rsidRPr="00DA3A25">
        <w:rPr>
          <w:rFonts w:cs="Arial"/>
          <w:spacing w:val="2"/>
          <w:sz w:val="20"/>
        </w:rPr>
        <w:t>t</w:t>
      </w:r>
      <w:r w:rsidR="00CD7867" w:rsidRPr="00DA3A25">
        <w:rPr>
          <w:rFonts w:cs="Arial"/>
          <w:sz w:val="20"/>
        </w:rPr>
        <w:t>he kingdom of God</w:t>
      </w:r>
      <w:r w:rsidRPr="00DA3A25">
        <w:rPr>
          <w:rFonts w:cs="Arial"/>
          <w:sz w:val="20"/>
        </w:rPr>
        <w:t>,</w:t>
      </w:r>
      <w:r w:rsidR="005D672F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ye</w:t>
      </w:r>
      <w:r w:rsidR="00577C00" w:rsidRPr="00DA3A25">
        <w:rPr>
          <w:rFonts w:cs="Arial"/>
          <w:sz w:val="20"/>
        </w:rPr>
        <w:t xml:space="preserve">t </w:t>
      </w:r>
      <w:r w:rsidR="00E62FFC" w:rsidRPr="00DA3A25">
        <w:rPr>
          <w:rFonts w:cs="Arial"/>
          <w:spacing w:val="2"/>
          <w:sz w:val="20"/>
        </w:rPr>
        <w:t>t</w:t>
      </w:r>
      <w:r w:rsidR="00CD7867" w:rsidRPr="00DA3A25">
        <w:rPr>
          <w:rFonts w:cs="Arial"/>
          <w:sz w:val="20"/>
        </w:rPr>
        <w:t xml:space="preserve">hey </w:t>
      </w:r>
      <w:r w:rsidR="00321406" w:rsidRPr="00DA3A25">
        <w:rPr>
          <w:rFonts w:cs="Arial"/>
          <w:spacing w:val="2"/>
          <w:sz w:val="20"/>
        </w:rPr>
        <w:t>c</w:t>
      </w:r>
      <w:r w:rsidR="00CD7867" w:rsidRPr="00DA3A25">
        <w:rPr>
          <w:rFonts w:cs="Arial"/>
          <w:sz w:val="20"/>
        </w:rPr>
        <w:t xml:space="preserve">ould </w:t>
      </w:r>
      <w:r w:rsidR="00577C00" w:rsidRPr="00DA3A25">
        <w:rPr>
          <w:rFonts w:cs="Arial"/>
          <w:sz w:val="20"/>
        </w:rPr>
        <w:t xml:space="preserve">see </w:t>
      </w:r>
      <w:r w:rsidR="00E62FFC" w:rsidRPr="00DA3A25">
        <w:rPr>
          <w:rFonts w:cs="Arial"/>
          <w:i/>
          <w:iCs/>
          <w:spacing w:val="2"/>
          <w:sz w:val="20"/>
        </w:rPr>
        <w:t>t</w:t>
      </w:r>
      <w:r w:rsidR="00CD7867" w:rsidRPr="00DA3A25">
        <w:rPr>
          <w:rFonts w:cs="Arial"/>
          <w:i/>
          <w:iCs/>
          <w:sz w:val="20"/>
        </w:rPr>
        <w:t>hese</w:t>
      </w:r>
      <w:r w:rsidR="00CD7867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CD7867" w:rsidRPr="00DA3A25">
        <w:rPr>
          <w:rFonts w:cs="Arial"/>
          <w:sz w:val="20"/>
        </w:rPr>
        <w:t>hings</w:t>
      </w:r>
      <w:r w:rsidR="005D672F" w:rsidRPr="00DA3A25">
        <w:rPr>
          <w:rFonts w:cs="Arial"/>
          <w:sz w:val="20"/>
        </w:rPr>
        <w:t xml:space="preserve">. </w:t>
      </w:r>
      <w:r w:rsidR="00C82E3B" w:rsidRPr="00DA3A25">
        <w:rPr>
          <w:rFonts w:cs="Arial"/>
          <w:sz w:val="20"/>
        </w:rPr>
        <w:t>W</w:t>
      </w:r>
      <w:r w:rsidR="00EF34CD" w:rsidRPr="00DA3A25">
        <w:rPr>
          <w:rFonts w:cs="Arial"/>
          <w:sz w:val="20"/>
        </w:rPr>
        <w:t xml:space="preserve">hat is </w:t>
      </w:r>
      <w:r w:rsidR="00E62FFC" w:rsidRPr="00DA3A25">
        <w:rPr>
          <w:rFonts w:cs="Arial"/>
          <w:spacing w:val="2"/>
          <w:sz w:val="20"/>
        </w:rPr>
        <w:t>t</w:t>
      </w:r>
      <w:r w:rsidR="00EF34CD" w:rsidRPr="00DA3A25">
        <w:rPr>
          <w:rFonts w:cs="Arial"/>
          <w:sz w:val="20"/>
        </w:rPr>
        <w:t>he</w:t>
      </w:r>
      <w:r w:rsidR="00CD7867" w:rsidRPr="00DA3A25">
        <w:rPr>
          <w:rFonts w:cs="Arial"/>
          <w:sz w:val="20"/>
        </w:rPr>
        <w:t xml:space="preserve"> di</w:t>
      </w:r>
      <w:r w:rsidR="00CD7867" w:rsidRPr="00DA3A25">
        <w:rPr>
          <w:rFonts w:cs="Arial"/>
          <w:spacing w:val="6"/>
          <w:sz w:val="20"/>
        </w:rPr>
        <w:t>f</w:t>
      </w:r>
      <w:r w:rsidR="00CD7867" w:rsidRPr="00DA3A25">
        <w:rPr>
          <w:rFonts w:cs="Arial"/>
          <w:sz w:val="20"/>
        </w:rPr>
        <w:t>feren</w:t>
      </w:r>
      <w:r w:rsidR="00321406" w:rsidRPr="00DA3A25">
        <w:rPr>
          <w:rFonts w:cs="Arial"/>
          <w:spacing w:val="2"/>
          <w:sz w:val="20"/>
        </w:rPr>
        <w:t>c</w:t>
      </w:r>
      <w:r w:rsidR="00CD7867" w:rsidRPr="00DA3A25">
        <w:rPr>
          <w:rFonts w:cs="Arial"/>
          <w:sz w:val="20"/>
        </w:rPr>
        <w:t>e</w:t>
      </w:r>
      <w:r w:rsidR="00EF34CD" w:rsidRPr="00DA3A25">
        <w:rPr>
          <w:rFonts w:cs="Arial"/>
          <w:sz w:val="20"/>
        </w:rPr>
        <w:t>? It depends on</w:t>
      </w:r>
      <w:r w:rsidR="00C82E3B" w:rsidRPr="00DA3A25">
        <w:rPr>
          <w:rFonts w:cs="Arial"/>
          <w:sz w:val="20"/>
        </w:rPr>
        <w:t xml:space="preserve"> how </w:t>
      </w:r>
      <w:r w:rsidRPr="00DA3A25">
        <w:rPr>
          <w:rFonts w:cs="Arial"/>
          <w:sz w:val="20"/>
        </w:rPr>
        <w:t>we</w:t>
      </w:r>
      <w:r w:rsidR="00C82E3B" w:rsidRPr="00DA3A25">
        <w:rPr>
          <w:rFonts w:cs="Arial"/>
          <w:sz w:val="20"/>
        </w:rPr>
        <w:t xml:space="preserve"> per</w:t>
      </w:r>
      <w:r w:rsidR="00321406" w:rsidRPr="00DA3A25">
        <w:rPr>
          <w:rFonts w:cs="Arial"/>
          <w:spacing w:val="2"/>
          <w:sz w:val="20"/>
        </w:rPr>
        <w:t>c</w:t>
      </w:r>
      <w:r w:rsidR="00C82E3B" w:rsidRPr="00DA3A25">
        <w:rPr>
          <w:rFonts w:cs="Arial"/>
          <w:sz w:val="20"/>
        </w:rPr>
        <w:t xml:space="preserve">eive </w:t>
      </w:r>
      <w:r w:rsidR="00E62FFC" w:rsidRPr="00DA3A25">
        <w:rPr>
          <w:rFonts w:cs="Arial"/>
          <w:spacing w:val="2"/>
          <w:sz w:val="20"/>
        </w:rPr>
        <w:t>t</w:t>
      </w:r>
      <w:r w:rsidR="00CD7867" w:rsidRPr="00DA3A25">
        <w:rPr>
          <w:rFonts w:cs="Arial"/>
          <w:sz w:val="20"/>
        </w:rPr>
        <w:t>hings.</w:t>
      </w:r>
      <w:r w:rsidR="00C82E3B" w:rsidRPr="00DA3A25">
        <w:rPr>
          <w:rFonts w:cs="Arial"/>
          <w:sz w:val="20"/>
        </w:rPr>
        <w:t xml:space="preserve"> </w:t>
      </w:r>
      <w:r w:rsidR="00A237B7" w:rsidRPr="00DA3A25">
        <w:rPr>
          <w:rFonts w:cs="Arial"/>
          <w:sz w:val="20"/>
        </w:rPr>
        <w:t>If</w:t>
      </w:r>
      <w:r w:rsidR="00FF136E" w:rsidRPr="00DA3A25">
        <w:rPr>
          <w:rFonts w:cs="Arial"/>
          <w:spacing w:val="-4"/>
          <w:sz w:val="20"/>
        </w:rPr>
        <w:t xml:space="preserve"> </w:t>
      </w:r>
      <w:r w:rsidR="00A237B7" w:rsidRPr="00DA3A25">
        <w:rPr>
          <w:rFonts w:cs="Arial"/>
          <w:sz w:val="20"/>
        </w:rPr>
        <w:t>we</w:t>
      </w:r>
      <w:r w:rsidR="00AA7AF2" w:rsidRPr="00DA3A25">
        <w:rPr>
          <w:rFonts w:cs="Arial"/>
          <w:sz w:val="20"/>
        </w:rPr>
        <w:t xml:space="preserve"> </w:t>
      </w:r>
      <w:r w:rsidR="00C82E3B" w:rsidRPr="00DA3A25">
        <w:rPr>
          <w:rFonts w:cs="Arial"/>
          <w:sz w:val="20"/>
        </w:rPr>
        <w:t xml:space="preserve">submit </w:t>
      </w:r>
      <w:r w:rsidR="00E62FFC" w:rsidRPr="00DA3A25">
        <w:rPr>
          <w:rFonts w:cs="Arial"/>
          <w:spacing w:val="2"/>
          <w:sz w:val="20"/>
        </w:rPr>
        <w:t>t</w:t>
      </w:r>
      <w:r w:rsidR="00C82E3B" w:rsidRPr="00DA3A25">
        <w:rPr>
          <w:rFonts w:cs="Arial"/>
          <w:sz w:val="20"/>
        </w:rPr>
        <w:t xml:space="preserve">o </w:t>
      </w:r>
      <w:r w:rsidR="00EF34CD" w:rsidRPr="00DA3A25">
        <w:rPr>
          <w:rFonts w:cs="Arial"/>
          <w:sz w:val="20"/>
        </w:rPr>
        <w:t>God's</w:t>
      </w:r>
      <w:r w:rsidR="00CD7867" w:rsidRPr="00DA3A25">
        <w:rPr>
          <w:rFonts w:cs="Arial"/>
          <w:sz w:val="20"/>
        </w:rPr>
        <w:t xml:space="preserve"> </w:t>
      </w:r>
      <w:r w:rsidR="00401B65" w:rsidRPr="00DA3A25">
        <w:rPr>
          <w:rFonts w:cs="Arial"/>
          <w:sz w:val="20"/>
        </w:rPr>
        <w:t>au</w:t>
      </w:r>
      <w:r w:rsidR="00E62FFC" w:rsidRPr="00DA3A25">
        <w:rPr>
          <w:rFonts w:cs="Arial"/>
          <w:spacing w:val="2"/>
          <w:sz w:val="20"/>
        </w:rPr>
        <w:t>t</w:t>
      </w:r>
      <w:r w:rsidR="00401B65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A237B7" w:rsidRPr="00DA3A25">
        <w:rPr>
          <w:rFonts w:cs="Arial"/>
          <w:sz w:val="20"/>
        </w:rPr>
        <w:t xml:space="preserve">, we will </w:t>
      </w:r>
      <w:r w:rsidR="00C82E3B" w:rsidRPr="00DA3A25">
        <w:rPr>
          <w:rFonts w:cs="Arial"/>
          <w:sz w:val="20"/>
        </w:rPr>
        <w:t xml:space="preserve">see his judgment </w:t>
      </w:r>
      <w:r w:rsidRPr="00DA3A25">
        <w:rPr>
          <w:rFonts w:cs="Arial"/>
          <w:sz w:val="20"/>
        </w:rPr>
        <w:t>a</w:t>
      </w:r>
      <w:r w:rsidR="004733B5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gh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ous</w:t>
      </w:r>
      <w:r w:rsidR="00A237B7" w:rsidRPr="00DA3A25">
        <w:rPr>
          <w:rFonts w:cs="Arial"/>
          <w:sz w:val="20"/>
        </w:rPr>
        <w:t>. Those who</w:t>
      </w:r>
      <w:r w:rsidR="00C82E3B" w:rsidRPr="00DA3A25">
        <w:rPr>
          <w:rFonts w:cs="Arial"/>
          <w:sz w:val="20"/>
        </w:rPr>
        <w:t xml:space="preserve"> </w:t>
      </w:r>
      <w:r w:rsidR="00CD7867" w:rsidRPr="00DA3A25">
        <w:rPr>
          <w:rFonts w:cs="Arial"/>
          <w:spacing w:val="2"/>
          <w:sz w:val="20"/>
        </w:rPr>
        <w:t>r</w:t>
      </w:r>
      <w:r w:rsidR="00CD7867" w:rsidRPr="00DA3A25">
        <w:rPr>
          <w:rFonts w:cs="Arial"/>
          <w:sz w:val="20"/>
        </w:rPr>
        <w:t>esist</w:t>
      </w:r>
      <w:r w:rsidR="00C82E3B" w:rsidRPr="00DA3A25">
        <w:rPr>
          <w:rFonts w:cs="Arial"/>
          <w:sz w:val="20"/>
        </w:rPr>
        <w:t xml:space="preserve"> i</w:t>
      </w:r>
      <w:r w:rsidR="003F694F" w:rsidRPr="00DA3A25">
        <w:rPr>
          <w:rFonts w:cs="Arial"/>
          <w:spacing w:val="-2"/>
          <w:sz w:val="20"/>
        </w:rPr>
        <w:t>t</w:t>
      </w:r>
      <w:r w:rsidR="00A237B7" w:rsidRPr="00DA3A25">
        <w:rPr>
          <w:rFonts w:cs="Arial"/>
          <w:spacing w:val="-2"/>
          <w:sz w:val="20"/>
        </w:rPr>
        <w:t>, will</w:t>
      </w:r>
      <w:r w:rsidR="00A451B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judge God </w:t>
      </w:r>
      <w:r w:rsidR="00A451B4" w:rsidRPr="00DA3A25">
        <w:rPr>
          <w:rFonts w:cs="Arial"/>
          <w:sz w:val="20"/>
        </w:rPr>
        <w:t>with</w:t>
      </w:r>
      <w:r w:rsidRPr="00DA3A25">
        <w:rPr>
          <w:rFonts w:cs="Arial"/>
          <w:sz w:val="20"/>
        </w:rPr>
        <w:t xml:space="preserve"> </w:t>
      </w:r>
      <w:r w:rsidR="00CD7867" w:rsidRPr="00DA3A25">
        <w:rPr>
          <w:rFonts w:cs="Arial"/>
          <w:sz w:val="20"/>
        </w:rPr>
        <w:t>a false s</w:t>
      </w:r>
      <w:r w:rsidR="00E62FFC" w:rsidRPr="00DA3A25">
        <w:rPr>
          <w:rFonts w:cs="Arial"/>
          <w:spacing w:val="2"/>
          <w:sz w:val="20"/>
        </w:rPr>
        <w:t>t</w:t>
      </w:r>
      <w:r w:rsidR="00CD7867" w:rsidRPr="00DA3A25">
        <w:rPr>
          <w:rFonts w:cs="Arial"/>
          <w:sz w:val="20"/>
        </w:rPr>
        <w:t xml:space="preserve">andard </w:t>
      </w:r>
      <w:r w:rsidR="00A451B4" w:rsidRPr="00DA3A25">
        <w:rPr>
          <w:rFonts w:cs="Arial"/>
          <w:sz w:val="20"/>
        </w:rPr>
        <w:t xml:space="preserve">and </w:t>
      </w:r>
      <w:r w:rsidR="00CD011C" w:rsidRPr="00DA3A25">
        <w:rPr>
          <w:rFonts w:cs="Arial"/>
          <w:spacing w:val="2"/>
          <w:sz w:val="20"/>
        </w:rPr>
        <w:t>t</w:t>
      </w:r>
      <w:r w:rsidR="00CD011C" w:rsidRPr="00DA3A25">
        <w:rPr>
          <w:rFonts w:cs="Arial"/>
          <w:sz w:val="20"/>
        </w:rPr>
        <w:t>hey will expe</w:t>
      </w:r>
      <w:r w:rsidR="00CD011C" w:rsidRPr="00DA3A25">
        <w:rPr>
          <w:rFonts w:cs="Arial"/>
          <w:spacing w:val="2"/>
          <w:sz w:val="20"/>
        </w:rPr>
        <w:t>r</w:t>
      </w:r>
      <w:r w:rsidR="00CD011C" w:rsidRPr="00DA3A25">
        <w:rPr>
          <w:rFonts w:cs="Arial"/>
          <w:sz w:val="20"/>
        </w:rPr>
        <w:t>ien</w:t>
      </w:r>
      <w:r w:rsidR="00CD011C" w:rsidRPr="00DA3A25">
        <w:rPr>
          <w:rFonts w:cs="Arial"/>
          <w:spacing w:val="2"/>
          <w:sz w:val="20"/>
        </w:rPr>
        <w:t>c</w:t>
      </w:r>
      <w:r w:rsidR="00CD011C" w:rsidRPr="00DA3A25">
        <w:rPr>
          <w:rFonts w:cs="Arial"/>
          <w:sz w:val="20"/>
        </w:rPr>
        <w:t xml:space="preserve">e a </w:t>
      </w:r>
      <w:r w:rsidR="00CD7867" w:rsidRPr="00DA3A25">
        <w:rPr>
          <w:rFonts w:cs="Arial"/>
          <w:sz w:val="20"/>
        </w:rPr>
        <w:t>di</w:t>
      </w:r>
      <w:r w:rsidR="00CD7867" w:rsidRPr="00DA3A25">
        <w:rPr>
          <w:rFonts w:cs="Arial"/>
          <w:spacing w:val="6"/>
          <w:sz w:val="20"/>
        </w:rPr>
        <w:t>f</w:t>
      </w:r>
      <w:r w:rsidR="00CD7867" w:rsidRPr="00DA3A25">
        <w:rPr>
          <w:rFonts w:cs="Arial"/>
          <w:sz w:val="20"/>
        </w:rPr>
        <w:t>ferent</w:t>
      </w:r>
      <w:r w:rsidR="00A451B4" w:rsidRPr="00DA3A25">
        <w:rPr>
          <w:rFonts w:cs="Arial"/>
          <w:sz w:val="20"/>
        </w:rPr>
        <w:t xml:space="preserve"> ou</w:t>
      </w:r>
      <w:r w:rsidR="00A451B4" w:rsidRPr="00DA3A25">
        <w:rPr>
          <w:rFonts w:cs="Arial"/>
          <w:spacing w:val="2"/>
          <w:sz w:val="20"/>
        </w:rPr>
        <w:t>tc</w:t>
      </w:r>
      <w:r w:rsidR="00A451B4" w:rsidRPr="00DA3A25">
        <w:rPr>
          <w:rFonts w:cs="Arial"/>
          <w:sz w:val="20"/>
        </w:rPr>
        <w:t>ome</w:t>
      </w:r>
      <w:r w:rsidR="00CD7867" w:rsidRPr="00DA3A25">
        <w:rPr>
          <w:rFonts w:cs="Arial"/>
          <w:sz w:val="20"/>
        </w:rPr>
        <w:t xml:space="preserve">. </w:t>
      </w:r>
      <w:r w:rsidRPr="00DA3A25">
        <w:rPr>
          <w:rFonts w:cs="Arial"/>
          <w:spacing w:val="4"/>
          <w:sz w:val="20"/>
        </w:rPr>
        <w:t>[</w:t>
      </w:r>
      <w:r w:rsidRPr="00DA3A25">
        <w:rPr>
          <w:rFonts w:cs="Arial"/>
          <w:sz w:val="20"/>
        </w:rPr>
        <w:t xml:space="preserve">This </w:t>
      </w:r>
      <w:r w:rsidR="00A20E7B" w:rsidRPr="00DA3A25">
        <w:rPr>
          <w:rFonts w:cs="Arial"/>
          <w:sz w:val="20"/>
        </w:rPr>
        <w:t>explains</w:t>
      </w:r>
      <w:r w:rsidR="004F36F1" w:rsidRPr="00DA3A25">
        <w:rPr>
          <w:rFonts w:cs="Arial"/>
          <w:sz w:val="20"/>
        </w:rPr>
        <w:t xml:space="preserve"> why </w:t>
      </w:r>
      <w:r w:rsidRPr="00DA3A25">
        <w:rPr>
          <w:rFonts w:cs="Arial"/>
          <w:sz w:val="20"/>
        </w:rPr>
        <w:t>di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 xml:space="preserve">ferent Greek words </w:t>
      </w:r>
      <w:r w:rsidR="004F36F1" w:rsidRPr="00DA3A25">
        <w:rPr>
          <w:rFonts w:cs="Arial"/>
          <w:sz w:val="20"/>
        </w:rPr>
        <w:t xml:space="preserve">were used </w:t>
      </w:r>
      <w:r w:rsidRPr="00DA3A25">
        <w:rPr>
          <w:rFonts w:cs="Arial"/>
          <w:sz w:val="20"/>
        </w:rPr>
        <w:t xml:space="preserve">in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s "see </w:t>
      </w:r>
      <w:r w:rsidRPr="00DA3A25">
        <w:rPr>
          <w:rFonts w:cs="Arial"/>
          <w:sz w:val="20"/>
          <w:vertAlign w:val="superscript"/>
        </w:rPr>
        <w:t>G3700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Son of man" and "see </w:t>
      </w:r>
      <w:r w:rsidRPr="00DA3A25">
        <w:rPr>
          <w:rFonts w:cs="Arial"/>
          <w:sz w:val="20"/>
          <w:vertAlign w:val="superscript"/>
        </w:rPr>
        <w:t>G1492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kingdom of God" </w:t>
      </w:r>
      <w:r w:rsidRPr="00633952">
        <w:rPr>
          <w:rFonts w:cs="Arial"/>
          <w:sz w:val="16"/>
          <w:szCs w:val="16"/>
        </w:rPr>
        <w:t>(</w:t>
      </w:r>
      <w:r w:rsidR="00321406" w:rsidRPr="00633952">
        <w:rPr>
          <w:rFonts w:cs="Arial"/>
          <w:spacing w:val="2"/>
          <w:sz w:val="16"/>
          <w:szCs w:val="16"/>
        </w:rPr>
        <w:t>c</w:t>
      </w:r>
      <w:r w:rsidR="00A251C7" w:rsidRPr="00633952">
        <w:rPr>
          <w:rFonts w:cs="Arial"/>
          <w:sz w:val="16"/>
          <w:szCs w:val="16"/>
        </w:rPr>
        <w:t>f</w:t>
      </w:r>
      <w:r w:rsidR="004F36F1" w:rsidRPr="00633952">
        <w:rPr>
          <w:rFonts w:cs="Arial"/>
          <w:sz w:val="16"/>
          <w:szCs w:val="16"/>
        </w:rPr>
        <w:t>. Mt 26:64 &amp;</w:t>
      </w:r>
      <w:r w:rsidRPr="00633952">
        <w:rPr>
          <w:rFonts w:cs="Arial"/>
          <w:sz w:val="16"/>
          <w:szCs w:val="16"/>
        </w:rPr>
        <w:t xml:space="preserve"> Fou</w:t>
      </w:r>
      <w:r w:rsidR="00FF136E" w:rsidRPr="00633952">
        <w:rPr>
          <w:rFonts w:cs="Arial"/>
          <w:spacing w:val="2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3:3)</w:t>
      </w:r>
      <w:r w:rsidRPr="00DA3A25">
        <w:rPr>
          <w:rFonts w:cs="Arial"/>
          <w:sz w:val="20"/>
        </w:rPr>
        <w:t>.</w:t>
      </w:r>
      <w:r w:rsidR="004F36F1" w:rsidRPr="00DA3A25">
        <w:rPr>
          <w:rFonts w:cs="Arial"/>
          <w:sz w:val="20"/>
        </w:rPr>
        <w:t xml:space="preserve"> To inves</w:t>
      </w:r>
      <w:r w:rsidR="00E62FFC" w:rsidRPr="00DA3A25">
        <w:rPr>
          <w:rFonts w:cs="Arial"/>
          <w:spacing w:val="2"/>
          <w:sz w:val="20"/>
        </w:rPr>
        <w:t>t</w:t>
      </w:r>
      <w:r w:rsidR="004F36F1" w:rsidRPr="00DA3A25">
        <w:rPr>
          <w:rFonts w:cs="Arial"/>
          <w:sz w:val="20"/>
        </w:rPr>
        <w:t>iga</w:t>
      </w:r>
      <w:r w:rsidR="00E62FFC" w:rsidRPr="00DA3A25">
        <w:rPr>
          <w:rFonts w:cs="Arial"/>
          <w:spacing w:val="2"/>
          <w:sz w:val="20"/>
        </w:rPr>
        <w:t>t</w:t>
      </w:r>
      <w:r w:rsidR="004F36F1" w:rsidRPr="00DA3A25">
        <w:rPr>
          <w:rFonts w:cs="Arial"/>
          <w:sz w:val="20"/>
        </w:rPr>
        <w:t>e</w:t>
      </w:r>
      <w:r w:rsidR="005D672F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CD7867" w:rsidRPr="00DA3A25">
        <w:rPr>
          <w:rFonts w:cs="Arial"/>
          <w:sz w:val="20"/>
        </w:rPr>
        <w:t>he word pi</w:t>
      </w:r>
      <w:r w:rsidR="00AF3B4B" w:rsidRPr="00DA3A25">
        <w:rPr>
          <w:rFonts w:cs="Arial"/>
          <w:spacing w:val="2"/>
          <w:sz w:val="20"/>
        </w:rPr>
        <w:t>ct</w:t>
      </w:r>
      <w:r w:rsidR="00CD7867" w:rsidRPr="00DA3A25">
        <w:rPr>
          <w:rFonts w:cs="Arial"/>
          <w:sz w:val="20"/>
        </w:rPr>
        <w:t xml:space="preserve">ures </w:t>
      </w:r>
      <w:r w:rsidR="005D672F" w:rsidRPr="00DA3A25">
        <w:rPr>
          <w:rFonts w:cs="Arial"/>
          <w:sz w:val="20"/>
        </w:rPr>
        <w:t>"s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5D672F" w:rsidRPr="00DA3A25">
        <w:rPr>
          <w:rFonts w:cs="Arial"/>
          <w:sz w:val="20"/>
        </w:rPr>
        <w:t xml:space="preserve">ing on </w:t>
      </w:r>
      <w:r w:rsidR="00E62FFC" w:rsidRPr="00DA3A25">
        <w:rPr>
          <w:rFonts w:cs="Arial"/>
          <w:spacing w:val="2"/>
          <w:sz w:val="20"/>
        </w:rPr>
        <w:t>t</w:t>
      </w:r>
      <w:r w:rsidR="005D672F" w:rsidRPr="00DA3A25">
        <w:rPr>
          <w:rFonts w:cs="Arial"/>
          <w:sz w:val="20"/>
        </w:rPr>
        <w:t xml:space="preserve">he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5D672F" w:rsidRPr="00DA3A25">
        <w:rPr>
          <w:rFonts w:cs="Arial"/>
          <w:sz w:val="20"/>
        </w:rPr>
        <w:t>ght hand of power" and "</w:t>
      </w:r>
      <w:r w:rsidR="00321406" w:rsidRPr="00DA3A25">
        <w:rPr>
          <w:rFonts w:cs="Arial"/>
          <w:spacing w:val="2"/>
          <w:sz w:val="20"/>
        </w:rPr>
        <w:t>c</w:t>
      </w:r>
      <w:r w:rsidR="005D672F" w:rsidRPr="00DA3A25">
        <w:rPr>
          <w:rFonts w:cs="Arial"/>
          <w:sz w:val="20"/>
        </w:rPr>
        <w:t xml:space="preserve">oming in </w:t>
      </w:r>
      <w:r w:rsidR="00E62FFC" w:rsidRPr="00DA3A25">
        <w:rPr>
          <w:rFonts w:cs="Arial"/>
          <w:spacing w:val="2"/>
          <w:sz w:val="20"/>
        </w:rPr>
        <w:t>t</w:t>
      </w:r>
      <w:r w:rsidR="005D672F" w:rsidRPr="00DA3A25">
        <w:rPr>
          <w:rFonts w:cs="Arial"/>
          <w:sz w:val="20"/>
        </w:rPr>
        <w:t xml:space="preserve">he </w:t>
      </w:r>
      <w:r w:rsidR="00321406" w:rsidRPr="00DA3A25">
        <w:rPr>
          <w:rFonts w:cs="Arial"/>
          <w:spacing w:val="2"/>
          <w:sz w:val="20"/>
        </w:rPr>
        <w:t>c</w:t>
      </w:r>
      <w:r w:rsidR="005D672F" w:rsidRPr="00DA3A25">
        <w:rPr>
          <w:rFonts w:cs="Arial"/>
          <w:sz w:val="20"/>
        </w:rPr>
        <w:t xml:space="preserve">louds of heaven," </w:t>
      </w:r>
      <w:r w:rsidR="00E62FFC" w:rsidRPr="00DA3A25">
        <w:rPr>
          <w:rFonts w:cs="Arial"/>
          <w:spacing w:val="2"/>
          <w:sz w:val="20"/>
        </w:rPr>
        <w:t>t</w:t>
      </w:r>
      <w:r w:rsidR="005D672F" w:rsidRPr="00DA3A25">
        <w:rPr>
          <w:rFonts w:cs="Arial"/>
          <w:sz w:val="20"/>
        </w:rPr>
        <w:t>he reader should sear</w:t>
      </w:r>
      <w:r w:rsidR="00321406" w:rsidRPr="00DA3A25">
        <w:rPr>
          <w:rFonts w:cs="Arial"/>
          <w:spacing w:val="2"/>
          <w:sz w:val="20"/>
        </w:rPr>
        <w:t>c</w:t>
      </w:r>
      <w:r w:rsidR="005D672F" w:rsidRPr="00DA3A25">
        <w:rPr>
          <w:rFonts w:cs="Arial"/>
          <w:sz w:val="20"/>
        </w:rPr>
        <w:t>h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5D672F" w:rsidRPr="00DA3A25">
        <w:rPr>
          <w:rFonts w:cs="Arial"/>
          <w:sz w:val="20"/>
        </w:rPr>
        <w:t>o</w:t>
      </w:r>
      <w:r w:rsidR="00E62FFC" w:rsidRPr="00DA3A25">
        <w:rPr>
          <w:rFonts w:cs="Arial"/>
          <w:spacing w:val="2"/>
          <w:sz w:val="20"/>
        </w:rPr>
        <w:t>t</w:t>
      </w:r>
      <w:r w:rsidR="005D672F" w:rsidRPr="00DA3A25">
        <w:rPr>
          <w:rFonts w:cs="Arial"/>
          <w:sz w:val="20"/>
        </w:rPr>
        <w:t xml:space="preserve">her passages </w:t>
      </w:r>
      <w:r w:rsidR="00E62FFC" w:rsidRPr="00DA3A25">
        <w:rPr>
          <w:rFonts w:cs="Arial"/>
          <w:spacing w:val="2"/>
          <w:sz w:val="20"/>
        </w:rPr>
        <w:t>t</w:t>
      </w:r>
      <w:r w:rsidR="004F36F1" w:rsidRPr="00DA3A25">
        <w:rPr>
          <w:rFonts w:cs="Arial"/>
          <w:sz w:val="20"/>
        </w:rPr>
        <w:t xml:space="preserve">hat use </w:t>
      </w:r>
      <w:r w:rsidR="00E62FFC" w:rsidRPr="00DA3A25">
        <w:rPr>
          <w:rFonts w:cs="Arial"/>
          <w:spacing w:val="2"/>
          <w:sz w:val="20"/>
        </w:rPr>
        <w:t>t</w:t>
      </w:r>
      <w:r w:rsidR="004F36F1" w:rsidRPr="00DA3A25">
        <w:rPr>
          <w:rFonts w:cs="Arial"/>
          <w:sz w:val="20"/>
        </w:rPr>
        <w:t xml:space="preserve">hese </w:t>
      </w:r>
      <w:r w:rsidR="00E62FFC" w:rsidRPr="00DA3A25">
        <w:rPr>
          <w:rFonts w:cs="Arial"/>
          <w:spacing w:val="2"/>
          <w:sz w:val="20"/>
        </w:rPr>
        <w:t>t</w:t>
      </w:r>
      <w:r w:rsidR="005D672F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5D672F" w:rsidRPr="00DA3A25">
        <w:rPr>
          <w:rFonts w:cs="Arial"/>
          <w:sz w:val="20"/>
        </w:rPr>
        <w:t>s.]</w:t>
      </w:r>
    </w:p>
    <w:p w14:paraId="6C2095F8" w14:textId="77777777" w:rsidR="005D672F" w:rsidRPr="00DA3A25" w:rsidRDefault="005D672F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984B6D5" w14:textId="0796CA7A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B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n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="00593D2E" w:rsidRPr="005916D3">
        <w:rPr>
          <w:rFonts w:cs="Arial"/>
          <w:sz w:val="24"/>
          <w:u w:val="single"/>
        </w:rPr>
        <w:t>W</w:t>
      </w:r>
      <w:r w:rsidRPr="005916D3">
        <w:rPr>
          <w:rFonts w:cs="Arial"/>
          <w:sz w:val="24"/>
          <w:u w:val="single"/>
        </w:rPr>
        <w:t>a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pacing w:val="2"/>
          <w:sz w:val="24"/>
          <w:u w:val="single"/>
        </w:rPr>
        <w:t>r</w:t>
      </w:r>
    </w:p>
    <w:p w14:paraId="0C74B7FA" w14:textId="77777777" w:rsidR="008B39E6" w:rsidRPr="00DA3A25" w:rsidRDefault="008B39E6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CBFC7FE" w14:textId="21E6C40F" w:rsidR="00CA3956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id </w:t>
      </w:r>
      <w:bookmarkEnd w:id="50"/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ean by "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water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>f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?" </w:t>
      </w:r>
      <w:r w:rsidR="008831E5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>om</w:t>
      </w:r>
      <w:r w:rsidR="008831E5" w:rsidRPr="00DA3A25">
        <w:rPr>
          <w:rFonts w:cs="Arial"/>
          <w:sz w:val="20"/>
        </w:rPr>
        <w:t xml:space="preserve">e people assume </w:t>
      </w:r>
      <w:r w:rsidRPr="00DA3A25">
        <w:rPr>
          <w:rFonts w:cs="Arial"/>
          <w:sz w:val="20"/>
        </w:rPr>
        <w:t>"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6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water" </w:instrText>
      </w:r>
      <w:r w:rsidRPr="00DA3A25">
        <w:rPr>
          <w:rFonts w:cs="Arial"/>
          <w:spacing w:val="6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bi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1F4C96"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</w:t>
      </w:r>
      <w:r w:rsidRPr="00DA3A25">
        <w:rPr>
          <w:rFonts w:cs="Arial"/>
          <w:spacing w:val="-2"/>
          <w:sz w:val="20"/>
        </w:rPr>
        <w:t xml:space="preserve">c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mb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k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i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78221C" w:rsidRPr="00DA3A25">
        <w:rPr>
          <w:rFonts w:cs="Arial"/>
          <w:sz w:val="20"/>
        </w:rPr>
        <w:t>pro</w:t>
      </w:r>
      <w:r w:rsidR="00321406" w:rsidRPr="00DA3A25">
        <w:rPr>
          <w:rFonts w:cs="Arial"/>
          <w:spacing w:val="2"/>
          <w:sz w:val="20"/>
        </w:rPr>
        <w:t>c</w:t>
      </w:r>
      <w:r w:rsidR="0078221C" w:rsidRPr="00DA3A25">
        <w:rPr>
          <w:rFonts w:cs="Arial"/>
          <w:sz w:val="20"/>
        </w:rPr>
        <w:t>ess</w:t>
      </w:r>
      <w:r w:rsidR="008831E5" w:rsidRPr="00DA3A25">
        <w:rPr>
          <w:rFonts w:cs="Arial"/>
          <w:sz w:val="20"/>
        </w:rPr>
        <w:t>. Y</w:t>
      </w:r>
      <w:r w:rsidR="0078221C" w:rsidRPr="00DA3A25">
        <w:rPr>
          <w:rFonts w:cs="Arial"/>
          <w:sz w:val="20"/>
        </w:rPr>
        <w:t>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ible n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ses "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6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water" </w:instrText>
      </w:r>
      <w:r w:rsidRPr="00DA3A25">
        <w:rPr>
          <w:rFonts w:cs="Arial"/>
          <w:spacing w:val="6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bi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. It us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s like "b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woman" </w:t>
      </w:r>
      <w:r w:rsidRPr="00633952">
        <w:rPr>
          <w:rFonts w:cs="Arial"/>
          <w:sz w:val="16"/>
          <w:szCs w:val="16"/>
        </w:rPr>
        <w:t>(Job 14</w:t>
      </w:r>
      <w:r w:rsidRPr="00633952">
        <w:rPr>
          <w:rFonts w:cs="Arial"/>
          <w:spacing w:val="-4"/>
          <w:sz w:val="16"/>
          <w:szCs w:val="16"/>
        </w:rPr>
        <w:t>:1</w:t>
      </w:r>
      <w:r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>, "b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omen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pacing w:val="-4"/>
          <w:sz w:val="16"/>
          <w:szCs w:val="16"/>
        </w:rPr>
        <w:t>11:11</w:t>
      </w:r>
      <w:r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>,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j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" </w:t>
      </w:r>
      <w:r w:rsidRPr="00633952">
        <w:rPr>
          <w:rFonts w:cs="Arial"/>
          <w:sz w:val="16"/>
          <w:szCs w:val="16"/>
        </w:rPr>
        <w:t>(Ge</w:t>
      </w:r>
      <w:r w:rsidRPr="00633952">
        <w:rPr>
          <w:rFonts w:cs="Arial"/>
          <w:spacing w:val="-4"/>
          <w:sz w:val="16"/>
          <w:szCs w:val="16"/>
        </w:rPr>
        <w:t>n 4:18)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bi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</w:t>
      </w:r>
      <w:r w:rsidR="007069DA"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does 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"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  <w:vertAlign w:val="subscript"/>
        </w:rPr>
        <w:t>2</w:t>
      </w:r>
      <w:r w:rsidRPr="00DA3A25">
        <w:rPr>
          <w:rFonts w:cs="Arial"/>
          <w:sz w:val="20"/>
        </w:rPr>
        <w:t xml:space="preserve">O, </w:t>
      </w:r>
      <w:r w:rsidR="00B641B4" w:rsidRPr="00DA3A25">
        <w:rPr>
          <w:rFonts w:cs="Arial"/>
          <w:sz w:val="20"/>
        </w:rPr>
        <w:t xml:space="preserve">but </w:t>
      </w:r>
      <w:r w:rsidR="000D251A" w:rsidRPr="00DA3A25">
        <w:rPr>
          <w:rFonts w:cs="Arial"/>
          <w:spacing w:val="2"/>
          <w:sz w:val="20"/>
        </w:rPr>
        <w:t>this wor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was also used </w:t>
      </w:r>
      <w:r w:rsidR="00E62FFC" w:rsidRPr="00DA3A25">
        <w:rPr>
          <w:rFonts w:cs="Arial"/>
          <w:spacing w:val="2"/>
          <w:sz w:val="20"/>
        </w:rPr>
        <w:t>t</w:t>
      </w:r>
      <w:r w:rsidR="005A64BB" w:rsidRPr="00DA3A25">
        <w:rPr>
          <w:rFonts w:cs="Arial"/>
          <w:sz w:val="20"/>
        </w:rPr>
        <w:t>o pi</w:t>
      </w:r>
      <w:r w:rsidR="005A64BB" w:rsidRPr="00DA3A25">
        <w:rPr>
          <w:rFonts w:cs="Arial"/>
          <w:spacing w:val="2"/>
          <w:sz w:val="20"/>
        </w:rPr>
        <w:t>c</w:t>
      </w:r>
      <w:r w:rsidR="005A64BB" w:rsidRPr="00DA3A25">
        <w:rPr>
          <w:rFonts w:cs="Arial"/>
          <w:spacing w:val="4"/>
          <w:sz w:val="20"/>
        </w:rPr>
        <w:t>t</w:t>
      </w:r>
      <w:r w:rsidR="005A64BB" w:rsidRPr="00DA3A25">
        <w:rPr>
          <w:rFonts w:cs="Arial"/>
          <w:sz w:val="20"/>
        </w:rPr>
        <w:t>u</w:t>
      </w:r>
      <w:r w:rsidR="005A64BB" w:rsidRPr="00DA3A25">
        <w:rPr>
          <w:rFonts w:cs="Arial"/>
          <w:spacing w:val="2"/>
          <w:sz w:val="20"/>
        </w:rPr>
        <w:t>r</w:t>
      </w:r>
      <w:r w:rsidR="005A64BB" w:rsidRPr="00DA3A25">
        <w:rPr>
          <w:rFonts w:cs="Arial"/>
          <w:sz w:val="20"/>
        </w:rPr>
        <w:t>e God's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pictur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.</w:t>
      </w:r>
    </w:p>
    <w:p w14:paraId="6C61E6C3" w14:textId="02E5CC10" w:rsidR="004F0A1A" w:rsidRPr="00DA3A25" w:rsidRDefault="004F0A1A">
      <w:pPr>
        <w:rPr>
          <w:rFonts w:cs="Arial"/>
          <w:sz w:val="20"/>
        </w:rPr>
      </w:pPr>
    </w:p>
    <w:p w14:paraId="2101C676" w14:textId="01267AE9" w:rsidR="00E34CE0" w:rsidRPr="00DA3A25" w:rsidRDefault="004F0A1A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bookmarkStart w:id="51" w:name="_Hlk526681498"/>
      <w:r w:rsidR="00E34CE0" w:rsidRPr="00DA3A25">
        <w:rPr>
          <w:rFonts w:cs="Arial"/>
          <w:sz w:val="20"/>
        </w:rPr>
        <w:t>L</w:t>
      </w:r>
      <w:r w:rsidR="00E34CE0" w:rsidRPr="00DA3A25">
        <w:rPr>
          <w:rFonts w:cs="Arial"/>
          <w:smallCaps/>
          <w:sz w:val="20"/>
        </w:rPr>
        <w:t>ord</w:t>
      </w:r>
      <w:bookmarkEnd w:id="51"/>
      <w:r w:rsidR="00E34CE0" w:rsidRPr="00DA3A25">
        <w:rPr>
          <w:rFonts w:cs="Arial"/>
          <w:smallCaps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Lord, the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mallCaps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</w:t>
      </w:r>
      <w:r w:rsidR="004A2A8E" w:rsidRPr="00DA3A25">
        <w:rPr>
          <w:rFonts w:cs="Arial"/>
          <w:sz w:val="20"/>
        </w:rPr>
        <w:t>i</w:t>
      </w:r>
      <w:r w:rsidR="009E650D" w:rsidRPr="00DA3A25">
        <w:rPr>
          <w:rFonts w:cs="Arial"/>
          <w:sz w:val="20"/>
        </w:rPr>
        <w:t>s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alled "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un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ain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living w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s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Je</w:t>
      </w:r>
      <w:r w:rsidR="00FF136E" w:rsidRPr="00633952">
        <w:rPr>
          <w:rFonts w:cs="Arial"/>
          <w:spacing w:val="-4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2:13</w:t>
      </w:r>
      <w:r w:rsidR="00D165D8" w:rsidRPr="00633952">
        <w:rPr>
          <w:rFonts w:cs="Arial"/>
          <w:sz w:val="16"/>
          <w:szCs w:val="16"/>
        </w:rPr>
        <w:t>)</w:t>
      </w:r>
      <w:r w:rsidR="00D165D8" w:rsidRPr="00DA3A25">
        <w:rPr>
          <w:rFonts w:cs="Arial"/>
          <w:sz w:val="20"/>
        </w:rPr>
        <w:t>, and</w:t>
      </w:r>
      <w:r w:rsidR="004E444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L</w:t>
      </w:r>
      <w:r w:rsidR="00E34CE0" w:rsidRPr="00DA3A25">
        <w:rPr>
          <w:rFonts w:cs="Arial"/>
          <w:smallCaps/>
          <w:sz w:val="20"/>
        </w:rPr>
        <w:t>ord</w:t>
      </w:r>
      <w:r w:rsidR="00E34CE0" w:rsidRPr="00DA3A25">
        <w:rPr>
          <w:rFonts w:cs="Arial"/>
          <w:sz w:val="20"/>
        </w:rPr>
        <w:t xml:space="preserve"> </w:t>
      </w:r>
      <w:r w:rsidR="0017275A" w:rsidRPr="00DA3A25">
        <w:rPr>
          <w:rFonts w:cs="Arial"/>
          <w:sz w:val="20"/>
        </w:rPr>
        <w:t>i</w:t>
      </w:r>
      <w:r w:rsidR="00E34CE0" w:rsidRPr="00DA3A25">
        <w:rPr>
          <w:rFonts w:cs="Arial"/>
          <w:sz w:val="20"/>
        </w:rPr>
        <w:t>s p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u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d</w:t>
      </w:r>
      <w:r w:rsidR="004E444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t>as some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ing peopl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i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:</w:t>
      </w:r>
    </w:p>
    <w:p w14:paraId="5C276B64" w14:textId="7A9E946D" w:rsidR="00B367ED" w:rsidRPr="00DA3A25" w:rsidRDefault="00B367ED">
      <w:pPr>
        <w:rPr>
          <w:rFonts w:cs="Arial"/>
          <w:sz w:val="20"/>
        </w:rPr>
      </w:pPr>
    </w:p>
    <w:p w14:paraId="6F4FC2F4" w14:textId="5D50515F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Behol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day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,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G</w:t>
      </w:r>
      <w:r w:rsidRPr="00DA3A25">
        <w:rPr>
          <w:rFonts w:cs="Arial"/>
          <w:smallCaps/>
          <w:sz w:val="20"/>
        </w:rPr>
        <w:t>o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 will send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min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nd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mi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</w:t>
      </w:r>
      <w:r w:rsidR="00EC3019" w:rsidRPr="00DA3A25">
        <w:rPr>
          <w:rFonts w:cs="Arial"/>
          <w:sz w:val="20"/>
        </w:rPr>
        <w:fldChar w:fldCharType="begin"/>
      </w:r>
      <w:r w:rsidR="00EC3019" w:rsidRPr="00DA3A25">
        <w:rPr>
          <w:sz w:val="20"/>
        </w:rPr>
        <w:instrText xml:space="preserve"> XE "</w:instrText>
      </w:r>
      <w:r w:rsidR="00EC3019" w:rsidRPr="00DA3A25">
        <w:rPr>
          <w:rFonts w:cs="Arial"/>
          <w:sz w:val="20"/>
        </w:rPr>
        <w:instrText>Word pictures</w:instrText>
      </w:r>
      <w:r w:rsidR="00EC3019" w:rsidRPr="00DA3A25">
        <w:rPr>
          <w:sz w:val="20"/>
        </w:rPr>
        <w:instrText xml:space="preserve">" </w:instrText>
      </w:r>
      <w:r w:rsidR="00EC3019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 xml:space="preserve">a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s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mos 8:11-13)</w:t>
      </w:r>
      <w:r w:rsidRPr="00DA3A25">
        <w:rPr>
          <w:rFonts w:cs="Arial"/>
          <w:sz w:val="20"/>
        </w:rPr>
        <w:t>.</w:t>
      </w:r>
    </w:p>
    <w:p w14:paraId="61F6EC7F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8DBA6AB" w14:textId="62B5A984" w:rsidR="00E34CE0" w:rsidRPr="00DA3A25" w:rsidRDefault="00D165D8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52" w:name="_Hlk39830585"/>
      <w:r w:rsidRPr="00DA3A25">
        <w:rPr>
          <w:rFonts w:cs="Arial"/>
          <w:sz w:val="20"/>
        </w:rPr>
        <w:t>J</w:t>
      </w:r>
      <w:r w:rsidR="00E34CE0" w:rsidRPr="00DA3A25">
        <w:rPr>
          <w:rFonts w:cs="Arial"/>
          <w:sz w:val="20"/>
        </w:rPr>
        <w:t>ob said, "I have e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eemed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 xml:space="preserve">his </w:t>
      </w:r>
      <w:r w:rsidRPr="00DA3A25">
        <w:rPr>
          <w:rFonts w:cs="Arial"/>
          <w:sz w:val="20"/>
        </w:rPr>
        <w:t xml:space="preserve">[God's] </w:t>
      </w:r>
      <w:r w:rsidR="00E34CE0" w:rsidRPr="00DA3A25">
        <w:rPr>
          <w:rFonts w:cs="Arial"/>
          <w:sz w:val="20"/>
        </w:rPr>
        <w:t>mo</w:t>
      </w:r>
      <w:r w:rsidR="00E34CE0" w:rsidRPr="00DA3A25">
        <w:rPr>
          <w:rFonts w:cs="Arial"/>
          <w:spacing w:val="2"/>
          <w:sz w:val="20"/>
        </w:rPr>
        <w:t>u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 m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an my n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essa</w:t>
      </w:r>
      <w:r w:rsidR="00E34CE0" w:rsidRPr="00DA3A25">
        <w:rPr>
          <w:rFonts w:cs="Arial"/>
          <w:spacing w:val="4"/>
          <w:sz w:val="20"/>
        </w:rPr>
        <w:t>r</w:t>
      </w:r>
      <w:r w:rsidR="00E34CE0" w:rsidRPr="00DA3A25">
        <w:rPr>
          <w:rFonts w:cs="Arial"/>
          <w:sz w:val="20"/>
        </w:rPr>
        <w:t xml:space="preserve">y </w:t>
      </w:r>
      <w:r w:rsidR="00E34CE0" w:rsidRPr="00DA3A25">
        <w:rPr>
          <w:rFonts w:cs="Arial"/>
          <w:i/>
          <w:spacing w:val="2"/>
          <w:sz w:val="20"/>
        </w:rPr>
        <w:t>f</w:t>
      </w:r>
      <w:r w:rsidR="00E34CE0" w:rsidRPr="00DA3A25">
        <w:rPr>
          <w:rFonts w:cs="Arial"/>
          <w:i/>
          <w:sz w:val="20"/>
        </w:rPr>
        <w:t>oo</w:t>
      </w:r>
      <w:r w:rsidR="00E34CE0" w:rsidRPr="00DA3A25">
        <w:rPr>
          <w:rFonts w:cs="Arial"/>
          <w:i/>
          <w:spacing w:val="8"/>
          <w:sz w:val="20"/>
        </w:rPr>
        <w:t>d</w:t>
      </w:r>
      <w:r w:rsidR="00E34CE0" w:rsidRPr="00DA3A25">
        <w:rPr>
          <w:rFonts w:cs="Arial"/>
          <w:sz w:val="20"/>
        </w:rPr>
        <w:t xml:space="preserve">" </w:t>
      </w:r>
      <w:r w:rsidR="00E34CE0" w:rsidRPr="00633952">
        <w:rPr>
          <w:rFonts w:cs="Arial"/>
          <w:sz w:val="16"/>
          <w:szCs w:val="16"/>
        </w:rPr>
        <w:t>(Job 23:12)</w:t>
      </w:r>
      <w:r w:rsidR="006B4D21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 xml:space="preserve">The 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nsump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ion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 </w:t>
      </w:r>
      <w:bookmarkStart w:id="53" w:name="_Hlk526692649"/>
      <w:r w:rsidR="00E34CE0" w:rsidRPr="00DA3A25">
        <w:rPr>
          <w:rFonts w:cs="Arial"/>
          <w:sz w:val="20"/>
        </w:rPr>
        <w:t>L</w:t>
      </w:r>
      <w:r w:rsidR="00E34CE0" w:rsidRPr="00DA3A25">
        <w:rPr>
          <w:rFonts w:cs="Arial"/>
          <w:smallCaps/>
          <w:sz w:val="20"/>
        </w:rPr>
        <w:t>ord</w:t>
      </w:r>
      <w:bookmarkEnd w:id="53"/>
      <w:r w:rsidR="00E34CE0" w:rsidRPr="00DA3A25">
        <w:rPr>
          <w:rFonts w:cs="Arial"/>
          <w:sz w:val="20"/>
        </w:rPr>
        <w:t xml:space="preserve"> </w:t>
      </w:r>
      <w:r w:rsidR="002E70D6" w:rsidRPr="00DA3A25">
        <w:rPr>
          <w:rFonts w:cs="Arial"/>
          <w:sz w:val="20"/>
        </w:rPr>
        <w:t>wa</w:t>
      </w:r>
      <w:r w:rsidRPr="00DA3A25">
        <w:rPr>
          <w:rFonts w:cs="Arial"/>
          <w:sz w:val="20"/>
        </w:rPr>
        <w:t>s also de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bed </w:t>
      </w:r>
      <w:r w:rsidR="00E62FFC" w:rsidRPr="00DA3A25">
        <w:rPr>
          <w:rFonts w:cs="Arial"/>
          <w:spacing w:val="2"/>
          <w:sz w:val="20"/>
        </w:rPr>
        <w:t>t</w:t>
      </w:r>
      <w:r w:rsidR="0009236C" w:rsidRPr="00DA3A25">
        <w:rPr>
          <w:rFonts w:cs="Arial"/>
          <w:sz w:val="20"/>
        </w:rPr>
        <w:t>his way</w:t>
      </w:r>
      <w:r w:rsidR="001F4C96" w:rsidRPr="00DA3A25">
        <w:rPr>
          <w:rFonts w:cs="Arial"/>
          <w:sz w:val="20"/>
        </w:rPr>
        <w:t>,</w:t>
      </w:r>
      <w:r w:rsidR="00E34CE0" w:rsidRPr="00DA3A25">
        <w:rPr>
          <w:rFonts w:cs="Arial"/>
          <w:sz w:val="20"/>
        </w:rPr>
        <w:t xml:space="preserve"> "</w:t>
      </w:r>
      <w:r w:rsidR="00E62FFC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>hy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 w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e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und, and I did e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m" </w:t>
      </w:r>
      <w:r w:rsidR="00E34CE0" w:rsidRPr="00633952">
        <w:rPr>
          <w:rFonts w:cs="Arial"/>
          <w:sz w:val="16"/>
          <w:szCs w:val="16"/>
        </w:rPr>
        <w:t>(Je</w:t>
      </w:r>
      <w:r w:rsidR="00E34CE0" w:rsidRPr="00633952">
        <w:rPr>
          <w:rFonts w:cs="Arial"/>
          <w:spacing w:val="-2"/>
          <w:sz w:val="16"/>
          <w:szCs w:val="16"/>
        </w:rPr>
        <w:t xml:space="preserve">r </w:t>
      </w:r>
      <w:r w:rsidR="00E34CE0" w:rsidRPr="00633952">
        <w:rPr>
          <w:rFonts w:cs="Arial"/>
          <w:sz w:val="16"/>
          <w:szCs w:val="16"/>
        </w:rPr>
        <w:t>15:16)</w:t>
      </w:r>
      <w:r w:rsidR="00E34CE0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267CE0" w:rsidRPr="00DA3A25">
        <w:rPr>
          <w:rFonts w:cs="Arial"/>
          <w:sz w:val="20"/>
        </w:rPr>
        <w:t xml:space="preserve">So, </w:t>
      </w:r>
      <w:r w:rsidR="00A636EE" w:rsidRPr="00DA3A25">
        <w:rPr>
          <w:rFonts w:cs="Arial"/>
          <w:sz w:val="20"/>
        </w:rPr>
        <w:t>is</w:t>
      </w:r>
      <w:r w:rsidR="00F37E09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ible, the (scripture)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937294" w:rsidRPr="00DA3A25">
        <w:rPr>
          <w:rFonts w:cs="Arial"/>
          <w:spacing w:val="4"/>
          <w:sz w:val="20"/>
        </w:rPr>
        <w:t xml:space="preserve">God's </w:t>
      </w:r>
      <w:r w:rsidR="00E34CE0" w:rsidRPr="00DA3A25">
        <w:rPr>
          <w:rFonts w:cs="Arial"/>
          <w:sz w:val="20"/>
        </w:rPr>
        <w:t>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ible, the (scripture):</w:instrText>
      </w:r>
      <w:r w:rsidR="00E34CE0" w:rsidRPr="00DA3A25">
        <w:rPr>
          <w:sz w:val="20"/>
        </w:rPr>
        <w:instrText xml:space="preserve">word of God, the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as </w:t>
      </w:r>
      <w:r w:rsidR="00E34CE0" w:rsidRPr="00DA3A25">
        <w:rPr>
          <w:rFonts w:cs="Arial"/>
          <w:spacing w:val="2"/>
          <w:sz w:val="20"/>
        </w:rPr>
        <w:t>cr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al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l</w:t>
      </w:r>
      <w:r w:rsidR="00E34CE0" w:rsidRPr="00DA3A25">
        <w:rPr>
          <w:rFonts w:cs="Arial"/>
          <w:spacing w:val="2"/>
          <w:sz w:val="20"/>
        </w:rPr>
        <w:t>if</w:t>
      </w:r>
      <w:r w:rsidR="00E34CE0" w:rsidRPr="00DA3A25">
        <w:rPr>
          <w:rFonts w:cs="Arial"/>
          <w:sz w:val="20"/>
        </w:rPr>
        <w:t xml:space="preserve">e as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od and w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r</w:t>
      </w:r>
      <w:r w:rsidR="00A636EE" w:rsidRPr="00DA3A25">
        <w:rPr>
          <w:rFonts w:cs="Arial"/>
          <w:sz w:val="20"/>
        </w:rPr>
        <w:t>?</w:t>
      </w:r>
      <w:r w:rsidR="00D43E57" w:rsidRPr="00DA3A25">
        <w:rPr>
          <w:rFonts w:cs="Arial"/>
          <w:sz w:val="20"/>
        </w:rPr>
        <w:t xml:space="preserve"> </w:t>
      </w:r>
      <w:r w:rsidR="000F45D2" w:rsidRPr="00DA3A25">
        <w:rPr>
          <w:rFonts w:cs="Arial"/>
          <w:sz w:val="20"/>
        </w:rPr>
        <w:t>[</w:t>
      </w:r>
      <w:r w:rsidR="00F37E09" w:rsidRPr="00DA3A25">
        <w:rPr>
          <w:rFonts w:cs="Arial"/>
          <w:sz w:val="20"/>
        </w:rPr>
        <w:t>"</w:t>
      </w:r>
      <w:r w:rsidR="002B5A32" w:rsidRPr="00DA3A25">
        <w:rPr>
          <w:rFonts w:cs="Arial"/>
          <w:sz w:val="20"/>
        </w:rPr>
        <w:t>I</w:t>
      </w:r>
      <w:r w:rsidR="003C68EF" w:rsidRPr="00DA3A25">
        <w:rPr>
          <w:rFonts w:cs="Arial"/>
          <w:sz w:val="20"/>
        </w:rPr>
        <w:t>f any would not work, nei</w:t>
      </w:r>
      <w:r w:rsidR="00E62FFC" w:rsidRPr="00DA3A25">
        <w:rPr>
          <w:rFonts w:cs="Arial"/>
          <w:spacing w:val="2"/>
          <w:sz w:val="20"/>
        </w:rPr>
        <w:t>t</w:t>
      </w:r>
      <w:r w:rsidR="003C68EF"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3C68EF" w:rsidRPr="00DA3A25">
        <w:rPr>
          <w:rFonts w:cs="Arial"/>
          <w:sz w:val="20"/>
        </w:rPr>
        <w:t>should he ea</w:t>
      </w:r>
      <w:r w:rsidR="00E62FFC" w:rsidRPr="00DA3A25">
        <w:rPr>
          <w:rFonts w:cs="Arial"/>
          <w:spacing w:val="2"/>
          <w:sz w:val="20"/>
        </w:rPr>
        <w:t>t</w:t>
      </w:r>
      <w:r w:rsidR="00F37E09" w:rsidRPr="00DA3A25">
        <w:rPr>
          <w:rFonts w:cs="Arial"/>
          <w:sz w:val="20"/>
        </w:rPr>
        <w:t xml:space="preserve">" </w:t>
      </w:r>
      <w:r w:rsidR="00F37E09" w:rsidRPr="00633952">
        <w:rPr>
          <w:rFonts w:cs="Arial"/>
          <w:sz w:val="16"/>
          <w:szCs w:val="16"/>
        </w:rPr>
        <w:t>(</w:t>
      </w:r>
      <w:r w:rsidR="003C68EF" w:rsidRPr="00633952">
        <w:rPr>
          <w:rFonts w:cs="Arial"/>
          <w:sz w:val="16"/>
          <w:szCs w:val="16"/>
        </w:rPr>
        <w:t>2Th 3:10</w:t>
      </w:r>
      <w:r w:rsidR="00F37E09" w:rsidRPr="00633952">
        <w:rPr>
          <w:rFonts w:cs="Arial"/>
          <w:sz w:val="16"/>
          <w:szCs w:val="16"/>
        </w:rPr>
        <w:t>)</w:t>
      </w:r>
      <w:r w:rsidR="006616E6" w:rsidRPr="00DA3A25">
        <w:rPr>
          <w:rFonts w:cs="Arial"/>
          <w:sz w:val="20"/>
        </w:rPr>
        <w:t xml:space="preserve"> </w:t>
      </w:r>
      <w:r w:rsidR="000F45D2" w:rsidRPr="00DA3A25">
        <w:rPr>
          <w:rFonts w:cs="Arial"/>
          <w:sz w:val="20"/>
        </w:rPr>
        <w:t xml:space="preserve">is </w:t>
      </w:r>
      <w:r w:rsidR="0081369B" w:rsidRPr="00DA3A25">
        <w:rPr>
          <w:rFonts w:cs="Arial"/>
          <w:sz w:val="20"/>
        </w:rPr>
        <w:t xml:space="preserve">usually </w:t>
      </w:r>
      <w:r w:rsidR="00E62FFC" w:rsidRPr="00DA3A25">
        <w:rPr>
          <w:rFonts w:cs="Arial"/>
          <w:spacing w:val="2"/>
          <w:sz w:val="20"/>
        </w:rPr>
        <w:t>t</w:t>
      </w:r>
      <w:r w:rsidR="00965F23" w:rsidRPr="00DA3A25">
        <w:rPr>
          <w:rFonts w:cs="Arial"/>
          <w:sz w:val="20"/>
        </w:rPr>
        <w:t xml:space="preserve">aken </w:t>
      </w:r>
      <w:r w:rsidR="00E62FFC" w:rsidRPr="00DA3A25">
        <w:rPr>
          <w:rFonts w:cs="Arial"/>
          <w:spacing w:val="2"/>
          <w:sz w:val="20"/>
        </w:rPr>
        <w:t>t</w:t>
      </w:r>
      <w:r w:rsidR="00A636EE" w:rsidRPr="00DA3A25">
        <w:rPr>
          <w:rFonts w:cs="Arial"/>
          <w:sz w:val="20"/>
        </w:rPr>
        <w:t xml:space="preserve">o be </w:t>
      </w:r>
      <w:r w:rsidR="0081369B" w:rsidRPr="00DA3A25">
        <w:rPr>
          <w:rFonts w:cs="Arial"/>
          <w:sz w:val="20"/>
        </w:rPr>
        <w:t xml:space="preserve">about </w:t>
      </w:r>
      <w:r w:rsidR="00CB2C4B" w:rsidRPr="00DA3A25">
        <w:rPr>
          <w:rFonts w:cs="Arial"/>
          <w:sz w:val="20"/>
        </w:rPr>
        <w:t>physi</w:t>
      </w:r>
      <w:r w:rsidR="00321406" w:rsidRPr="00DA3A25">
        <w:rPr>
          <w:rFonts w:cs="Arial"/>
          <w:spacing w:val="2"/>
          <w:sz w:val="20"/>
        </w:rPr>
        <w:t>c</w:t>
      </w:r>
      <w:r w:rsidR="00CB2C4B" w:rsidRPr="00DA3A25">
        <w:rPr>
          <w:rFonts w:cs="Arial"/>
          <w:sz w:val="20"/>
        </w:rPr>
        <w:t>al</w:t>
      </w:r>
      <w:r w:rsidR="00D0141E" w:rsidRPr="00DA3A25">
        <w:rPr>
          <w:rFonts w:cs="Arial"/>
          <w:sz w:val="20"/>
        </w:rPr>
        <w:t xml:space="preserve"> food</w:t>
      </w:r>
      <w:r w:rsidR="00A0217C" w:rsidRPr="00DA3A25">
        <w:rPr>
          <w:rFonts w:cs="Arial"/>
          <w:sz w:val="20"/>
        </w:rPr>
        <w:t xml:space="preserve">. </w:t>
      </w:r>
      <w:r w:rsidR="00D51B25" w:rsidRPr="00DA3A25">
        <w:rPr>
          <w:rFonts w:cs="Arial"/>
          <w:sz w:val="20"/>
        </w:rPr>
        <w:t>But m</w:t>
      </w:r>
      <w:r w:rsidR="00A0217C" w:rsidRPr="00DA3A25">
        <w:rPr>
          <w:rFonts w:cs="Arial"/>
          <w:sz w:val="20"/>
        </w:rPr>
        <w:t xml:space="preserve">ight </w:t>
      </w:r>
      <w:r w:rsidR="00E62FFC" w:rsidRPr="00DA3A25">
        <w:rPr>
          <w:rFonts w:cs="Arial"/>
          <w:spacing w:val="2"/>
          <w:sz w:val="20"/>
        </w:rPr>
        <w:t>t</w:t>
      </w:r>
      <w:r w:rsidR="00A0217C" w:rsidRPr="00DA3A25">
        <w:rPr>
          <w:rFonts w:cs="Arial"/>
          <w:sz w:val="20"/>
        </w:rPr>
        <w:t>h</w:t>
      </w:r>
      <w:r w:rsidR="00FE2518" w:rsidRPr="00DA3A25">
        <w:rPr>
          <w:rFonts w:cs="Arial"/>
          <w:sz w:val="20"/>
        </w:rPr>
        <w:t>is</w:t>
      </w:r>
      <w:r w:rsidR="002C4D6F" w:rsidRPr="00DA3A25">
        <w:rPr>
          <w:rFonts w:cs="Arial"/>
          <w:sz w:val="20"/>
        </w:rPr>
        <w:t xml:space="preserve"> </w:t>
      </w:r>
      <w:r w:rsidR="00EA7066" w:rsidRPr="00DA3A25">
        <w:rPr>
          <w:rFonts w:cs="Arial"/>
          <w:sz w:val="20"/>
        </w:rPr>
        <w:t xml:space="preserve">also </w:t>
      </w:r>
      <w:r w:rsidR="00AD3C56" w:rsidRPr="00DA3A25">
        <w:rPr>
          <w:rFonts w:cs="Arial"/>
          <w:sz w:val="20"/>
        </w:rPr>
        <w:t>appl</w:t>
      </w:r>
      <w:r w:rsidR="00FB6858" w:rsidRPr="00DA3A25">
        <w:rPr>
          <w:rFonts w:cs="Arial"/>
          <w:sz w:val="20"/>
        </w:rPr>
        <w:t>y</w:t>
      </w:r>
      <w:r w:rsidR="00AD3C56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AD3C56" w:rsidRPr="00DA3A25">
        <w:rPr>
          <w:rFonts w:cs="Arial"/>
          <w:sz w:val="20"/>
        </w:rPr>
        <w:t>o</w:t>
      </w:r>
      <w:r w:rsidR="00DD1679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D51B25" w:rsidRPr="00DA3A25">
        <w:rPr>
          <w:rFonts w:cs="Arial"/>
          <w:sz w:val="20"/>
        </w:rPr>
        <w:t xml:space="preserve">he </w:t>
      </w:r>
      <w:r w:rsidR="00DD1679" w:rsidRPr="00DA3A25">
        <w:rPr>
          <w:rFonts w:cs="Arial"/>
          <w:sz w:val="20"/>
        </w:rPr>
        <w:t>ea</w:t>
      </w:r>
      <w:r w:rsidR="00E62FFC" w:rsidRPr="00DA3A25">
        <w:rPr>
          <w:rFonts w:cs="Arial"/>
          <w:spacing w:val="2"/>
          <w:sz w:val="20"/>
        </w:rPr>
        <w:t>t</w:t>
      </w:r>
      <w:r w:rsidR="00DD1679" w:rsidRPr="00DA3A25">
        <w:rPr>
          <w:rFonts w:cs="Arial"/>
          <w:sz w:val="20"/>
        </w:rPr>
        <w:t xml:space="preserve">ing </w:t>
      </w:r>
      <w:r w:rsidR="00D51B25" w:rsidRPr="00DA3A25">
        <w:rPr>
          <w:rFonts w:cs="Arial"/>
          <w:sz w:val="20"/>
        </w:rPr>
        <w:t xml:space="preserve">of </w:t>
      </w:r>
      <w:r w:rsidR="00E62FFC" w:rsidRPr="00DA3A25">
        <w:rPr>
          <w:rFonts w:cs="Arial"/>
          <w:spacing w:val="2"/>
          <w:sz w:val="20"/>
        </w:rPr>
        <w:t>t</w:t>
      </w:r>
      <w:r w:rsidR="002C4D6F" w:rsidRPr="00DA3A25">
        <w:rPr>
          <w:rFonts w:cs="Arial"/>
          <w:sz w:val="20"/>
        </w:rPr>
        <w:t xml:space="preserve">he </w:t>
      </w:r>
      <w:r w:rsidR="002D4040" w:rsidRPr="00DA3A25">
        <w:rPr>
          <w:rFonts w:cs="Arial"/>
          <w:sz w:val="20"/>
        </w:rPr>
        <w:t>word of God</w:t>
      </w:r>
      <w:r w:rsidR="00670D22" w:rsidRPr="00DA3A25">
        <w:rPr>
          <w:rFonts w:cs="Arial"/>
          <w:sz w:val="20"/>
        </w:rPr>
        <w:t xml:space="preserve"> (</w:t>
      </w:r>
      <w:r w:rsidR="002D4040" w:rsidRPr="00DA3A25">
        <w:rPr>
          <w:rFonts w:cs="Arial"/>
          <w:sz w:val="20"/>
        </w:rPr>
        <w:t xml:space="preserve">i.e., </w:t>
      </w:r>
      <w:r w:rsidR="00515C59" w:rsidRPr="00DA3A25">
        <w:rPr>
          <w:rFonts w:cs="Arial"/>
          <w:sz w:val="20"/>
        </w:rPr>
        <w:t>"</w:t>
      </w:r>
      <w:r w:rsidR="002D4040" w:rsidRPr="00DA3A25">
        <w:rPr>
          <w:rFonts w:cs="Arial"/>
          <w:sz w:val="20"/>
        </w:rPr>
        <w:t>ou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2D4040" w:rsidRPr="00DA3A25">
        <w:rPr>
          <w:rFonts w:cs="Arial"/>
          <w:sz w:val="20"/>
        </w:rPr>
        <w:t>daily bread</w:t>
      </w:r>
      <w:r w:rsidR="00515C59" w:rsidRPr="00DA3A25">
        <w:rPr>
          <w:rFonts w:cs="Arial"/>
          <w:sz w:val="20"/>
        </w:rPr>
        <w:t>"</w:t>
      </w:r>
      <w:r w:rsidR="002D4040" w:rsidRPr="00DA3A25">
        <w:rPr>
          <w:rFonts w:cs="Arial"/>
          <w:sz w:val="20"/>
        </w:rPr>
        <w:t xml:space="preserve"> </w:t>
      </w:r>
      <w:r w:rsidR="002D4040" w:rsidRPr="00633952">
        <w:rPr>
          <w:rFonts w:cs="Arial"/>
          <w:sz w:val="16"/>
          <w:szCs w:val="16"/>
        </w:rPr>
        <w:t>(</w:t>
      </w:r>
      <w:r w:rsidR="00D8095C" w:rsidRPr="00633952">
        <w:rPr>
          <w:rFonts w:cs="Arial"/>
          <w:sz w:val="16"/>
          <w:szCs w:val="16"/>
        </w:rPr>
        <w:t>Mt 6:11</w:t>
      </w:r>
      <w:r w:rsidR="002D4040" w:rsidRPr="00633952">
        <w:rPr>
          <w:rFonts w:cs="Arial"/>
          <w:sz w:val="16"/>
          <w:szCs w:val="16"/>
        </w:rPr>
        <w:t>)</w:t>
      </w:r>
      <w:r w:rsidR="00670D22" w:rsidRPr="00DA3A25">
        <w:rPr>
          <w:rFonts w:cs="Arial"/>
          <w:sz w:val="20"/>
        </w:rPr>
        <w:t>) as we see pi</w:t>
      </w:r>
      <w:r w:rsidR="00AF3B4B" w:rsidRPr="00DA3A25">
        <w:rPr>
          <w:rFonts w:cs="Arial"/>
          <w:spacing w:val="2"/>
          <w:sz w:val="20"/>
        </w:rPr>
        <w:t>ct</w:t>
      </w:r>
      <w:r w:rsidR="00670D22" w:rsidRPr="00DA3A25">
        <w:rPr>
          <w:rFonts w:cs="Arial"/>
          <w:sz w:val="20"/>
        </w:rPr>
        <w:t>ured in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70D22"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="00670D22" w:rsidRPr="00DA3A25">
        <w:rPr>
          <w:rFonts w:cs="Arial"/>
          <w:sz w:val="20"/>
        </w:rPr>
        <w:t>ure</w:t>
      </w:r>
      <w:r w:rsidR="007E4E9A" w:rsidRPr="00DA3A25">
        <w:rPr>
          <w:rFonts w:cs="Arial"/>
          <w:sz w:val="20"/>
        </w:rPr>
        <w:t>?</w:t>
      </w:r>
      <w:r w:rsidR="00670D22" w:rsidRPr="00DA3A25">
        <w:rPr>
          <w:rFonts w:cs="Arial"/>
          <w:sz w:val="20"/>
        </w:rPr>
        <w:t xml:space="preserve"> </w:t>
      </w:r>
      <w:r w:rsidR="00D51B25" w:rsidRPr="00633952">
        <w:rPr>
          <w:rFonts w:cs="Arial"/>
          <w:sz w:val="16"/>
          <w:szCs w:val="16"/>
        </w:rPr>
        <w:t>(</w:t>
      </w:r>
      <w:r w:rsidR="00321406" w:rsidRPr="00633952">
        <w:rPr>
          <w:rFonts w:cs="Arial"/>
          <w:spacing w:val="2"/>
          <w:sz w:val="16"/>
          <w:szCs w:val="16"/>
        </w:rPr>
        <w:t>c</w:t>
      </w:r>
      <w:r w:rsidR="00670D22" w:rsidRPr="00633952">
        <w:rPr>
          <w:rFonts w:cs="Arial"/>
          <w:sz w:val="16"/>
          <w:szCs w:val="16"/>
        </w:rPr>
        <w:t xml:space="preserve">f. </w:t>
      </w:r>
      <w:r w:rsidR="00D51B25" w:rsidRPr="00633952">
        <w:rPr>
          <w:rFonts w:cs="Arial"/>
          <w:sz w:val="16"/>
          <w:szCs w:val="16"/>
        </w:rPr>
        <w:t>Eze 2:8 &amp; 3:1-3, Rev 10:9-10)</w:t>
      </w:r>
      <w:r w:rsidR="00AD3C56" w:rsidRPr="00DA3A25">
        <w:rPr>
          <w:rFonts w:cs="Arial"/>
          <w:sz w:val="20"/>
        </w:rPr>
        <w:t>]</w:t>
      </w:r>
    </w:p>
    <w:bookmarkEnd w:id="52"/>
    <w:p w14:paraId="7D95C27D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553237A" w14:textId="5CAD93B8" w:rsidR="00E34CE0" w:rsidRPr="005916D3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Ques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ions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o Consider</w:t>
      </w:r>
    </w:p>
    <w:p w14:paraId="1184F915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B7C61AB" w14:textId="0BFDA74C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e wash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b/>
          <w:bCs/>
          <w:sz w:val="20"/>
        </w:rPr>
        <w:t>wa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e</w:t>
      </w:r>
      <w:r w:rsidRPr="00DA3A25">
        <w:rPr>
          <w:rFonts w:cs="Arial"/>
          <w:b/>
          <w:bCs/>
          <w:spacing w:val="-2"/>
          <w:sz w:val="20"/>
        </w:rPr>
        <w:t xml:space="preserve">r </w:t>
      </w:r>
      <w:r w:rsidRPr="00DA3A25">
        <w:rPr>
          <w:rFonts w:cs="Arial"/>
          <w:b/>
          <w:bCs/>
          <w:sz w:val="20"/>
        </w:rPr>
        <w:t xml:space="preserve">by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e wo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d</w:t>
      </w:r>
      <w:r w:rsidRPr="00DA3A25">
        <w:rPr>
          <w:rFonts w:cs="Arial"/>
          <w:sz w:val="20"/>
        </w:rPr>
        <w:t>" is used by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"s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anctificatio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nse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h </w:t>
      </w:r>
      <w:r w:rsidRPr="00633952">
        <w:rPr>
          <w:rFonts w:cs="Arial"/>
          <w:sz w:val="16"/>
          <w:szCs w:val="16"/>
        </w:rPr>
        <w:t>(Eph 5:26)</w:t>
      </w:r>
      <w:r w:rsidRPr="00DA3A25">
        <w:rPr>
          <w:rFonts w:cs="Arial"/>
          <w:sz w:val="20"/>
        </w:rPr>
        <w:t xml:space="preserve">. </w:t>
      </w:r>
      <w:r w:rsidR="008F185B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"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ble seed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ble, </w:t>
      </w:r>
      <w:r w:rsidRPr="00DA3A25">
        <w:rPr>
          <w:rFonts w:cs="Arial"/>
          <w:b/>
          <w:bCs/>
          <w:sz w:val="20"/>
        </w:rPr>
        <w:t xml:space="preserve">by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e wo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d o</w:t>
      </w:r>
      <w:r w:rsidRPr="00DA3A25">
        <w:rPr>
          <w:rFonts w:cs="Arial"/>
          <w:b/>
          <w:bCs/>
          <w:spacing w:val="-2"/>
          <w:sz w:val="20"/>
        </w:rPr>
        <w:t xml:space="preserve">f </w:t>
      </w:r>
      <w:r w:rsidRPr="00DA3A25">
        <w:rPr>
          <w:rFonts w:cs="Arial"/>
          <w:b/>
          <w:bCs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Pt 1:23)</w:t>
      </w:r>
      <w:r w:rsidRPr="00DA3A25">
        <w:rPr>
          <w:rFonts w:cs="Arial"/>
          <w:sz w:val="20"/>
        </w:rPr>
        <w:t xml:space="preserve">. </w:t>
      </w:r>
      <w:r w:rsidR="00740566" w:rsidRPr="00DA3A25">
        <w:rPr>
          <w:rFonts w:cs="Arial"/>
          <w:sz w:val="20"/>
        </w:rPr>
        <w:t>So,</w:t>
      </w:r>
      <w:r w:rsidRPr="00DA3A25">
        <w:rPr>
          <w:rFonts w:cs="Arial"/>
          <w:sz w:val="20"/>
        </w:rPr>
        <w:t xml:space="preserve"> </w:t>
      </w:r>
      <w:r w:rsidR="00204BFD" w:rsidRPr="00DA3A25">
        <w:rPr>
          <w:rFonts w:cs="Arial"/>
          <w:spacing w:val="4"/>
          <w:sz w:val="20"/>
        </w:rPr>
        <w:t>t</w:t>
      </w:r>
      <w:r w:rsidR="00204BFD" w:rsidRPr="00DA3A25">
        <w:rPr>
          <w:rFonts w:cs="Arial"/>
          <w:sz w:val="20"/>
        </w:rPr>
        <w:t>he wo</w:t>
      </w:r>
      <w:r w:rsidR="00204BFD" w:rsidRPr="00DA3A25">
        <w:rPr>
          <w:rFonts w:cs="Arial"/>
          <w:spacing w:val="2"/>
          <w:sz w:val="20"/>
        </w:rPr>
        <w:t>r</w:t>
      </w:r>
      <w:r w:rsidR="00204BFD" w:rsidRPr="00DA3A25">
        <w:rPr>
          <w:rFonts w:cs="Arial"/>
          <w:sz w:val="20"/>
        </w:rPr>
        <w:t>d o</w:t>
      </w:r>
      <w:r w:rsidR="00204BFD" w:rsidRPr="00DA3A25">
        <w:rPr>
          <w:rFonts w:cs="Arial"/>
          <w:spacing w:val="-2"/>
          <w:sz w:val="20"/>
        </w:rPr>
        <w:t xml:space="preserve">f </w:t>
      </w:r>
      <w:r w:rsidR="00204BFD" w:rsidRPr="00DA3A25">
        <w:rPr>
          <w:rFonts w:cs="Arial"/>
          <w:sz w:val="20"/>
        </w:rPr>
        <w:t xml:space="preserve">God </w:t>
      </w:r>
      <w:r w:rsidR="00DB3634" w:rsidRPr="00DA3A25">
        <w:rPr>
          <w:rFonts w:cs="Arial"/>
          <w:sz w:val="20"/>
        </w:rPr>
        <w:t>produ</w:t>
      </w:r>
      <w:r w:rsidR="00321406" w:rsidRPr="00DA3A25">
        <w:rPr>
          <w:rFonts w:cs="Arial"/>
          <w:spacing w:val="2"/>
          <w:sz w:val="20"/>
        </w:rPr>
        <w:t>c</w:t>
      </w:r>
      <w:r w:rsidR="00DB3634" w:rsidRPr="00DA3A25">
        <w:rPr>
          <w:rFonts w:cs="Arial"/>
          <w:sz w:val="20"/>
        </w:rPr>
        <w:t xml:space="preserve">es </w:t>
      </w:r>
      <w:r w:rsidR="00740566" w:rsidRPr="00DA3A25">
        <w:rPr>
          <w:rFonts w:cs="Arial"/>
          <w:spacing w:val="2"/>
          <w:sz w:val="20"/>
        </w:rPr>
        <w:t>r</w:t>
      </w:r>
      <w:r w:rsidR="00740566" w:rsidRPr="00DA3A25">
        <w:rPr>
          <w:rFonts w:cs="Arial"/>
          <w:sz w:val="20"/>
        </w:rPr>
        <w:t>egene</w:t>
      </w:r>
      <w:r w:rsidR="00740566" w:rsidRPr="00DA3A25">
        <w:rPr>
          <w:rFonts w:cs="Arial"/>
          <w:spacing w:val="2"/>
          <w:sz w:val="20"/>
        </w:rPr>
        <w:t>r</w:t>
      </w:r>
      <w:r w:rsidR="00740566" w:rsidRPr="00DA3A25">
        <w:rPr>
          <w:rFonts w:cs="Arial"/>
          <w:sz w:val="20"/>
        </w:rPr>
        <w:t>a</w:t>
      </w:r>
      <w:r w:rsidR="00740566" w:rsidRPr="00DA3A25">
        <w:rPr>
          <w:rFonts w:cs="Arial"/>
          <w:spacing w:val="4"/>
          <w:sz w:val="20"/>
        </w:rPr>
        <w:t>t</w:t>
      </w:r>
      <w:r w:rsidR="00740566" w:rsidRPr="00DA3A25">
        <w:rPr>
          <w:rFonts w:cs="Arial"/>
          <w:sz w:val="20"/>
        </w:rPr>
        <w:t>ion and "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="00740566"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z w:val="20"/>
        </w:rPr>
        <w:t xml:space="preserve"> was 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 </w:t>
      </w:r>
      <w:r w:rsidR="00740566" w:rsidRPr="00DA3A25">
        <w:rPr>
          <w:rFonts w:cs="Arial"/>
          <w:sz w:val="20"/>
        </w:rPr>
        <w:t>God's</w:t>
      </w:r>
      <w:r w:rsidRPr="00DA3A25">
        <w:rPr>
          <w:rFonts w:cs="Arial"/>
          <w:sz w:val="20"/>
        </w:rPr>
        <w:t xml:space="preserve"> wor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C671D9" w:rsidRPr="00DA3A25">
        <w:rPr>
          <w:rFonts w:cs="Arial"/>
          <w:sz w:val="20"/>
        </w:rPr>
        <w:t xml:space="preserve"> </w:t>
      </w:r>
      <w:r w:rsidR="00204BFD" w:rsidRPr="00DA3A25">
        <w:rPr>
          <w:rFonts w:cs="Arial"/>
          <w:sz w:val="20"/>
        </w:rPr>
        <w:t>Sin</w:t>
      </w:r>
      <w:r w:rsidR="00321406" w:rsidRPr="00DA3A25">
        <w:rPr>
          <w:rFonts w:cs="Arial"/>
          <w:spacing w:val="2"/>
          <w:sz w:val="20"/>
        </w:rPr>
        <w:t>c</w:t>
      </w:r>
      <w:r w:rsidR="00204BFD" w:rsidRPr="00DA3A25">
        <w:rPr>
          <w:rFonts w:cs="Arial"/>
          <w:sz w:val="20"/>
        </w:rPr>
        <w:t xml:space="preserve">e </w:t>
      </w:r>
      <w:r w:rsidR="00E62FFC" w:rsidRPr="00DA3A25">
        <w:rPr>
          <w:rFonts w:cs="Arial"/>
          <w:spacing w:val="2"/>
          <w:sz w:val="20"/>
        </w:rPr>
        <w:t>t</w:t>
      </w:r>
      <w:r w:rsidR="00C671D9" w:rsidRPr="00DA3A25">
        <w:rPr>
          <w:rFonts w:cs="Arial"/>
          <w:sz w:val="20"/>
        </w:rPr>
        <w:t xml:space="preserve">he </w:t>
      </w:r>
      <w:r w:rsidR="007860E5" w:rsidRPr="00DA3A25">
        <w:rPr>
          <w:rFonts w:cs="Arial"/>
          <w:sz w:val="20"/>
        </w:rPr>
        <w:t>bi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7860E5" w:rsidRPr="00DA3A25">
        <w:rPr>
          <w:rFonts w:cs="Arial"/>
          <w:sz w:val="20"/>
        </w:rPr>
        <w:t xml:space="preserve">h </w:t>
      </w:r>
      <w:r w:rsidR="00E62FFC" w:rsidRPr="00DA3A25">
        <w:rPr>
          <w:rFonts w:cs="Arial"/>
          <w:spacing w:val="2"/>
          <w:sz w:val="20"/>
        </w:rPr>
        <w:t>t</w:t>
      </w:r>
      <w:r w:rsidR="00204BFD" w:rsidRPr="00DA3A25">
        <w:rPr>
          <w:rFonts w:cs="Arial"/>
          <w:sz w:val="20"/>
        </w:rPr>
        <w:t xml:space="preserve">hat is </w:t>
      </w:r>
      <w:r w:rsidR="007860E5" w:rsidRPr="00DA3A25">
        <w:rPr>
          <w:rFonts w:cs="Arial"/>
          <w:sz w:val="20"/>
        </w:rPr>
        <w:t>produ</w:t>
      </w:r>
      <w:r w:rsidR="00321406" w:rsidRPr="00DA3A25">
        <w:rPr>
          <w:rFonts w:cs="Arial"/>
          <w:spacing w:val="2"/>
          <w:sz w:val="20"/>
        </w:rPr>
        <w:t>c</w:t>
      </w:r>
      <w:r w:rsidR="007860E5" w:rsidRPr="00DA3A25">
        <w:rPr>
          <w:rFonts w:cs="Arial"/>
          <w:sz w:val="20"/>
        </w:rPr>
        <w:t xml:space="preserve">ed by </w:t>
      </w:r>
      <w:r w:rsidR="00204BFD" w:rsidRPr="00DA3A25">
        <w:rPr>
          <w:rFonts w:cs="Arial"/>
          <w:sz w:val="20"/>
        </w:rPr>
        <w:t xml:space="preserve">God's word </w:t>
      </w:r>
      <w:r w:rsidR="007860E5" w:rsidRPr="00DA3A25">
        <w:rPr>
          <w:rFonts w:cs="Arial"/>
          <w:sz w:val="20"/>
        </w:rPr>
        <w:t>is non-physi</w:t>
      </w:r>
      <w:r w:rsidR="00321406" w:rsidRPr="00DA3A25">
        <w:rPr>
          <w:rFonts w:cs="Arial"/>
          <w:spacing w:val="2"/>
          <w:sz w:val="20"/>
        </w:rPr>
        <w:t>c</w:t>
      </w:r>
      <w:r w:rsidR="007860E5" w:rsidRPr="00DA3A25">
        <w:rPr>
          <w:rFonts w:cs="Arial"/>
          <w:sz w:val="20"/>
        </w:rPr>
        <w:t>al</w:t>
      </w:r>
      <w:r w:rsidR="00204BFD"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204BFD" w:rsidRPr="00DA3A25">
        <w:rPr>
          <w:rFonts w:cs="Arial"/>
          <w:sz w:val="20"/>
        </w:rPr>
        <w:t xml:space="preserve">phrase </w:t>
      </w:r>
      <w:r w:rsidRPr="00DA3A25">
        <w:rPr>
          <w:rFonts w:cs="Arial"/>
          <w:sz w:val="20"/>
        </w:rPr>
        <w:t>"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w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4"/>
          <w:sz w:val="20"/>
        </w:rPr>
        <w:t>r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water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="00F526D6" w:rsidRPr="00DA3A25">
        <w:rPr>
          <w:rFonts w:cs="Arial"/>
          <w:sz w:val="20"/>
        </w:rPr>
        <w:t xml:space="preserve"> </w:t>
      </w:r>
      <w:r w:rsidR="00F94B82" w:rsidRPr="00DA3A25">
        <w:rPr>
          <w:rFonts w:cs="Arial"/>
          <w:sz w:val="20"/>
        </w:rPr>
        <w:t xml:space="preserve">is likely </w:t>
      </w:r>
      <w:r w:rsidR="00795564" w:rsidRPr="00DA3A25">
        <w:rPr>
          <w:rFonts w:cs="Arial"/>
          <w:sz w:val="20"/>
        </w:rPr>
        <w:t>po</w:t>
      </w:r>
      <w:r w:rsidR="00795564" w:rsidRPr="00DA3A25">
        <w:rPr>
          <w:rFonts w:cs="Arial"/>
          <w:spacing w:val="4"/>
          <w:sz w:val="20"/>
        </w:rPr>
        <w:t>r</w:t>
      </w:r>
      <w:r w:rsidR="000E1131" w:rsidRPr="00DA3A25">
        <w:rPr>
          <w:rFonts w:cs="Arial"/>
          <w:spacing w:val="2"/>
          <w:sz w:val="20"/>
        </w:rPr>
        <w:t>tr</w:t>
      </w:r>
      <w:r w:rsidR="00795564" w:rsidRPr="00DA3A25">
        <w:rPr>
          <w:rFonts w:cs="Arial"/>
          <w:sz w:val="20"/>
        </w:rPr>
        <w:t>ay</w:t>
      </w:r>
      <w:r w:rsidR="00F94B82" w:rsidRPr="00DA3A25">
        <w:rPr>
          <w:rFonts w:cs="Arial"/>
          <w:sz w:val="20"/>
        </w:rPr>
        <w:t>ing</w:t>
      </w:r>
      <w:r w:rsidRPr="00DA3A25">
        <w:rPr>
          <w:rFonts w:cs="Arial"/>
          <w:sz w:val="20"/>
        </w:rPr>
        <w:t xml:space="preserve"> being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="00204BFD" w:rsidRPr="00DA3A25">
        <w:rPr>
          <w:rFonts w:cs="Arial"/>
          <w:sz w:val="20"/>
        </w:rPr>
        <w:t xml:space="preserve"> (i.e.,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begotten by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en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</w:t>
      </w:r>
      <w:r w:rsidR="00A74965" w:rsidRPr="00DA3A25">
        <w:rPr>
          <w:rFonts w:cs="Arial"/>
          <w:sz w:val="20"/>
        </w:rPr>
        <w:t>)</w:t>
      </w:r>
      <w:r w:rsidRPr="00DA3A25">
        <w:rPr>
          <w:rFonts w:cs="Arial"/>
          <w:sz w:val="20"/>
        </w:rPr>
        <w:t xml:space="preserve">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965E4A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In light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mp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ing passage:  </w:t>
      </w:r>
    </w:p>
    <w:bookmarkEnd w:id="47"/>
    <w:p w14:paraId="48FA4AD9" w14:textId="77777777" w:rsidR="001A2B25" w:rsidRPr="00DA3A25" w:rsidRDefault="001A2B25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8802959" w14:textId="7F7D554F" w:rsidR="00E34CE0" w:rsidRPr="00DA3A25" w:rsidRDefault="00E34CE0" w:rsidP="00E34CE0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en will I s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kl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an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upon you, and ye shall b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n: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all you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ess, and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all your idols, will I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anse you. A new h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t also will I give you, and a new 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t will I put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 you: and I wi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 aw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ny h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t out of you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, and I will give you a h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t of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. And I will put my 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t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 you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you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alk in my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, and ye shall keep my judg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and do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hem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Eze 36:25-27)</w:t>
      </w:r>
      <w:r w:rsidRPr="00DA3A25">
        <w:rPr>
          <w:rFonts w:cs="Arial"/>
          <w:sz w:val="20"/>
        </w:rPr>
        <w:t>.</w:t>
      </w:r>
    </w:p>
    <w:p w14:paraId="57BEFBFE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67F0E2C" w14:textId="5F6C0A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 "b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n of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" de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ib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 xml:space="preserve">t o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ge?</w:t>
      </w:r>
      <w:r w:rsidR="00FB3CC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l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wei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said 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Nicodem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="00617E7F" w:rsidRPr="00DA3A25">
        <w:rPr>
          <w:rFonts w:cs="Arial"/>
          <w:spacing w:val="6"/>
          <w:sz w:val="20"/>
        </w:rPr>
        <w:t>[</w:t>
      </w:r>
      <w:r w:rsidR="001A0AEA" w:rsidRPr="00DA3A25">
        <w:rPr>
          <w:rFonts w:cs="Arial"/>
          <w:sz w:val="20"/>
        </w:rPr>
        <w:t>Vers</w:t>
      </w:r>
      <w:r w:rsidRPr="00DA3A25">
        <w:rPr>
          <w:rFonts w:cs="Arial"/>
          <w:sz w:val="20"/>
        </w:rPr>
        <w:t xml:space="preserve">es </w:t>
      </w:r>
      <w:r w:rsidR="00050993" w:rsidRPr="00DA3A25">
        <w:rPr>
          <w:rFonts w:cs="Arial"/>
          <w:spacing w:val="-2"/>
          <w:sz w:val="20"/>
        </w:rPr>
        <w:t>like</w:t>
      </w:r>
      <w:r w:rsidR="00050993" w:rsidRPr="00DA3A25">
        <w:rPr>
          <w:rFonts w:cs="Arial"/>
          <w:sz w:val="20"/>
        </w:rPr>
        <w:t xml:space="preserve"> Gala</w:t>
      </w:r>
      <w:r w:rsidR="00050993" w:rsidRPr="00DA3A25">
        <w:rPr>
          <w:rFonts w:cs="Arial"/>
          <w:spacing w:val="4"/>
          <w:sz w:val="20"/>
        </w:rPr>
        <w:t>t</w:t>
      </w:r>
      <w:r w:rsidR="00050993" w:rsidRPr="00DA3A25">
        <w:rPr>
          <w:rFonts w:cs="Arial"/>
          <w:sz w:val="20"/>
        </w:rPr>
        <w:t>ians 4:28-31, whe</w:t>
      </w:r>
      <w:r w:rsidR="00050993" w:rsidRPr="00DA3A25">
        <w:rPr>
          <w:rFonts w:cs="Arial"/>
          <w:spacing w:val="2"/>
          <w:sz w:val="20"/>
        </w:rPr>
        <w:t>r</w:t>
      </w:r>
      <w:r w:rsidR="00050993" w:rsidRPr="00DA3A25">
        <w:rPr>
          <w:rFonts w:cs="Arial"/>
          <w:sz w:val="20"/>
        </w:rPr>
        <w:t xml:space="preserve">e </w:t>
      </w:r>
      <w:r w:rsidR="00050993" w:rsidRPr="00DA3A25">
        <w:rPr>
          <w:rFonts w:cs="Arial"/>
          <w:spacing w:val="4"/>
          <w:sz w:val="20"/>
        </w:rPr>
        <w:t>t</w:t>
      </w:r>
      <w:r w:rsidR="00050993" w:rsidRPr="00DA3A25">
        <w:rPr>
          <w:rFonts w:cs="Arial"/>
          <w:sz w:val="20"/>
        </w:rPr>
        <w:t xml:space="preserve">he </w:t>
      </w:r>
      <w:r w:rsidR="00050993" w:rsidRPr="00DA3A25">
        <w:rPr>
          <w:rFonts w:cs="Arial"/>
          <w:spacing w:val="4"/>
          <w:sz w:val="20"/>
        </w:rPr>
        <w:t>t</w:t>
      </w:r>
      <w:r w:rsidR="00050993" w:rsidRPr="00DA3A25">
        <w:rPr>
          <w:rFonts w:cs="Arial"/>
          <w:sz w:val="20"/>
        </w:rPr>
        <w:t>e</w:t>
      </w:r>
      <w:r w:rsidR="00050993" w:rsidRPr="00DA3A25">
        <w:rPr>
          <w:rFonts w:cs="Arial"/>
          <w:spacing w:val="2"/>
          <w:sz w:val="20"/>
        </w:rPr>
        <w:t>r</w:t>
      </w:r>
      <w:r w:rsidR="00050993" w:rsidRPr="00DA3A25">
        <w:rPr>
          <w:rFonts w:cs="Arial"/>
          <w:sz w:val="20"/>
        </w:rPr>
        <w:t>ms "bo</w:t>
      </w:r>
      <w:r w:rsidR="00050993" w:rsidRPr="00DA3A25">
        <w:rPr>
          <w:rFonts w:cs="Arial"/>
          <w:spacing w:val="2"/>
          <w:sz w:val="20"/>
        </w:rPr>
        <w:t>r</w:t>
      </w:r>
      <w:r w:rsidR="00050993" w:rsidRPr="00DA3A25">
        <w:rPr>
          <w:rFonts w:cs="Arial"/>
          <w:sz w:val="20"/>
        </w:rPr>
        <w:t>n a</w:t>
      </w:r>
      <w:r w:rsidR="00050993" w:rsidRPr="00DA3A25">
        <w:rPr>
          <w:rFonts w:cs="Arial"/>
          <w:spacing w:val="6"/>
          <w:sz w:val="20"/>
        </w:rPr>
        <w:t>f</w:t>
      </w:r>
      <w:r w:rsidR="00050993" w:rsidRPr="00DA3A25">
        <w:rPr>
          <w:rFonts w:cs="Arial"/>
          <w:spacing w:val="4"/>
          <w:sz w:val="20"/>
        </w:rPr>
        <w:t>t</w:t>
      </w:r>
      <w:r w:rsidR="00050993" w:rsidRPr="00DA3A25">
        <w:rPr>
          <w:rFonts w:cs="Arial"/>
          <w:sz w:val="20"/>
        </w:rPr>
        <w:t>e</w:t>
      </w:r>
      <w:r w:rsidR="00050993" w:rsidRPr="00DA3A25">
        <w:rPr>
          <w:rFonts w:cs="Arial"/>
          <w:spacing w:val="-2"/>
          <w:sz w:val="20"/>
        </w:rPr>
        <w:t xml:space="preserve">r </w:t>
      </w:r>
      <w:r w:rsidR="00050993" w:rsidRPr="00DA3A25">
        <w:rPr>
          <w:rFonts w:cs="Arial"/>
          <w:spacing w:val="4"/>
          <w:sz w:val="20"/>
        </w:rPr>
        <w:t>t</w:t>
      </w:r>
      <w:r w:rsidR="00050993" w:rsidRPr="00DA3A25">
        <w:rPr>
          <w:rFonts w:cs="Arial"/>
          <w:sz w:val="20"/>
        </w:rPr>
        <w:t xml:space="preserve">he </w:t>
      </w:r>
      <w:r w:rsidR="00050993" w:rsidRPr="00DA3A25">
        <w:rPr>
          <w:rFonts w:cs="Arial"/>
          <w:spacing w:val="4"/>
          <w:sz w:val="20"/>
        </w:rPr>
        <w:t>f</w:t>
      </w:r>
      <w:r w:rsidR="00050993" w:rsidRPr="00DA3A25">
        <w:rPr>
          <w:rFonts w:cs="Arial"/>
          <w:sz w:val="20"/>
        </w:rPr>
        <w:t>lesh" and "a</w:t>
      </w:r>
      <w:r w:rsidR="00050993" w:rsidRPr="00DA3A25">
        <w:rPr>
          <w:rFonts w:cs="Arial"/>
          <w:spacing w:val="6"/>
          <w:sz w:val="20"/>
        </w:rPr>
        <w:t>f</w:t>
      </w:r>
      <w:r w:rsidR="00050993" w:rsidRPr="00DA3A25">
        <w:rPr>
          <w:rFonts w:cs="Arial"/>
          <w:spacing w:val="4"/>
          <w:sz w:val="20"/>
        </w:rPr>
        <w:t>t</w:t>
      </w:r>
      <w:r w:rsidR="00050993" w:rsidRPr="00DA3A25">
        <w:rPr>
          <w:rFonts w:cs="Arial"/>
          <w:sz w:val="20"/>
        </w:rPr>
        <w:t>e</w:t>
      </w:r>
      <w:r w:rsidR="00050993" w:rsidRPr="00DA3A25">
        <w:rPr>
          <w:rFonts w:cs="Arial"/>
          <w:spacing w:val="-2"/>
          <w:sz w:val="20"/>
        </w:rPr>
        <w:t xml:space="preserve">r </w:t>
      </w:r>
      <w:r w:rsidR="00050993" w:rsidRPr="00DA3A25">
        <w:rPr>
          <w:rFonts w:cs="Arial"/>
          <w:spacing w:val="4"/>
          <w:sz w:val="20"/>
        </w:rPr>
        <w:t>t</w:t>
      </w:r>
      <w:r w:rsidR="00050993" w:rsidRPr="00DA3A25">
        <w:rPr>
          <w:rFonts w:cs="Arial"/>
          <w:sz w:val="20"/>
        </w:rPr>
        <w:t>he Spi</w:t>
      </w:r>
      <w:r w:rsidR="00050993" w:rsidRPr="00DA3A25">
        <w:rPr>
          <w:rFonts w:cs="Arial"/>
          <w:spacing w:val="2"/>
          <w:sz w:val="20"/>
        </w:rPr>
        <w:t>ri</w:t>
      </w:r>
      <w:r w:rsidR="00050993" w:rsidRPr="00DA3A25">
        <w:rPr>
          <w:rFonts w:cs="Arial"/>
          <w:spacing w:val="4"/>
          <w:sz w:val="20"/>
        </w:rPr>
        <w:t>t</w:t>
      </w:r>
      <w:r w:rsidR="00050993" w:rsidRPr="00DA3A25">
        <w:rPr>
          <w:rFonts w:cs="Arial"/>
          <w:sz w:val="20"/>
        </w:rPr>
        <w:t xml:space="preserve">" </w:t>
      </w:r>
      <w:r w:rsidR="00984205" w:rsidRPr="00DA3A25">
        <w:rPr>
          <w:rFonts w:cs="Arial"/>
          <w:sz w:val="20"/>
        </w:rPr>
        <w:t>we</w:t>
      </w:r>
      <w:r w:rsidR="00050993" w:rsidRPr="00DA3A25">
        <w:rPr>
          <w:rFonts w:cs="Arial"/>
          <w:spacing w:val="2"/>
          <w:sz w:val="20"/>
        </w:rPr>
        <w:t>r</w:t>
      </w:r>
      <w:r w:rsidR="00050993" w:rsidRPr="00DA3A25">
        <w:rPr>
          <w:rFonts w:cs="Arial"/>
          <w:sz w:val="20"/>
        </w:rPr>
        <w:t xml:space="preserve">e used </w:t>
      </w:r>
      <w:r w:rsidR="00050993" w:rsidRPr="00DA3A25">
        <w:rPr>
          <w:rFonts w:cs="Arial"/>
          <w:spacing w:val="4"/>
          <w:sz w:val="20"/>
        </w:rPr>
        <w:t>t</w:t>
      </w:r>
      <w:r w:rsidR="00050993" w:rsidRPr="00DA3A25">
        <w:rPr>
          <w:rFonts w:cs="Arial"/>
          <w:sz w:val="20"/>
        </w:rPr>
        <w:t>o des</w:t>
      </w:r>
      <w:r w:rsidR="00050993" w:rsidRPr="00DA3A25">
        <w:rPr>
          <w:rFonts w:cs="Arial"/>
          <w:spacing w:val="2"/>
          <w:sz w:val="20"/>
        </w:rPr>
        <w:t>cr</w:t>
      </w:r>
      <w:r w:rsidR="00050993" w:rsidRPr="00DA3A25">
        <w:rPr>
          <w:rFonts w:cs="Arial"/>
          <w:sz w:val="20"/>
        </w:rPr>
        <w:t>ibe Old Tes</w:t>
      </w:r>
      <w:r w:rsidR="00050993" w:rsidRPr="00DA3A25">
        <w:rPr>
          <w:rFonts w:cs="Arial"/>
          <w:spacing w:val="4"/>
          <w:sz w:val="20"/>
        </w:rPr>
        <w:t>t</w:t>
      </w:r>
      <w:r w:rsidR="00050993" w:rsidRPr="00DA3A25">
        <w:rPr>
          <w:rFonts w:cs="Arial"/>
          <w:sz w:val="20"/>
        </w:rPr>
        <w:t>amen</w:t>
      </w:r>
      <w:r w:rsidR="00050993" w:rsidRPr="00DA3A25">
        <w:rPr>
          <w:rFonts w:cs="Arial"/>
          <w:spacing w:val="-2"/>
          <w:sz w:val="20"/>
        </w:rPr>
        <w:t xml:space="preserve">t </w:t>
      </w:r>
      <w:r w:rsidR="00050993" w:rsidRPr="00DA3A25">
        <w:rPr>
          <w:rFonts w:cs="Arial"/>
          <w:sz w:val="20"/>
        </w:rPr>
        <w:t>even</w:t>
      </w:r>
      <w:r w:rsidR="00050993" w:rsidRPr="00DA3A25">
        <w:rPr>
          <w:rFonts w:cs="Arial"/>
          <w:spacing w:val="4"/>
          <w:sz w:val="20"/>
        </w:rPr>
        <w:t>t</w:t>
      </w:r>
      <w:r w:rsidR="00050993" w:rsidRPr="00DA3A25">
        <w:rPr>
          <w:rFonts w:cs="Arial"/>
          <w:sz w:val="20"/>
        </w:rPr>
        <w:t>s</w:t>
      </w:r>
      <w:r w:rsidR="00660902" w:rsidRPr="00DA3A25">
        <w:rPr>
          <w:rFonts w:cs="Arial"/>
          <w:sz w:val="20"/>
        </w:rPr>
        <w:t>,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="00647297" w:rsidRPr="00DA3A25">
        <w:rPr>
          <w:rFonts w:cs="Arial"/>
          <w:sz w:val="20"/>
        </w:rPr>
        <w:t>shed</w:t>
      </w:r>
      <w:r w:rsidRPr="00DA3A25">
        <w:rPr>
          <w:rFonts w:cs="Arial"/>
          <w:sz w:val="20"/>
        </w:rPr>
        <w:t xml:space="preserve">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ligh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pi</w:t>
      </w:r>
      <w:r w:rsidRPr="00DA3A25">
        <w:rPr>
          <w:rFonts w:cs="Arial"/>
          <w:spacing w:val="-2"/>
          <w:sz w:val="20"/>
        </w:rPr>
        <w:t>c</w:t>
      </w:r>
      <w:r w:rsidRPr="00DA3A25">
        <w:rPr>
          <w:rFonts w:cs="Arial"/>
          <w:sz w:val="20"/>
        </w:rPr>
        <w:t>.</w:t>
      </w:r>
      <w:r w:rsidR="001C6C4E" w:rsidRPr="00DA3A25">
        <w:rPr>
          <w:rFonts w:cs="Arial"/>
          <w:sz w:val="20"/>
        </w:rPr>
        <w:t>]</w:t>
      </w:r>
      <w:r w:rsidR="00A30804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s you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d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="00E62FFC" w:rsidRPr="00DA3A25">
        <w:rPr>
          <w:rFonts w:cs="Arial"/>
          <w:spacing w:val="2"/>
          <w:sz w:val="20"/>
        </w:rPr>
        <w:t>t</w:t>
      </w:r>
      <w:r w:rsidR="007E33B2" w:rsidRPr="00DA3A25">
        <w:rPr>
          <w:rFonts w:cs="Arial"/>
          <w:sz w:val="20"/>
        </w:rPr>
        <w:t>opi</w:t>
      </w:r>
      <w:r w:rsidR="004B47B2" w:rsidRPr="00DA3A25">
        <w:rPr>
          <w:rFonts w:cs="Arial"/>
          <w:spacing w:val="-2"/>
          <w:sz w:val="20"/>
        </w:rPr>
        <w:t xml:space="preserve">c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,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some </w:t>
      </w:r>
      <w:r w:rsidR="00EA6A83" w:rsidRPr="00DA3A25">
        <w:rPr>
          <w:rFonts w:cs="Arial"/>
          <w:sz w:val="20"/>
        </w:rPr>
        <w:t>o</w:t>
      </w:r>
      <w:r w:rsidR="00E62FFC" w:rsidRPr="00DA3A25">
        <w:rPr>
          <w:rFonts w:cs="Arial"/>
          <w:spacing w:val="2"/>
          <w:sz w:val="20"/>
        </w:rPr>
        <w:t>t</w:t>
      </w:r>
      <w:r w:rsidR="00EA6A83"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</w:t>
      </w:r>
      <w:r w:rsidR="00E62FFC" w:rsidRPr="00DA3A25">
        <w:rPr>
          <w:rFonts w:cs="Arial"/>
          <w:spacing w:val="2"/>
          <w:sz w:val="20"/>
        </w:rPr>
        <w:t>t</w:t>
      </w:r>
      <w:r w:rsidR="009C5812" w:rsidRPr="00DA3A25">
        <w:rPr>
          <w:rFonts w:cs="Arial"/>
          <w:sz w:val="20"/>
        </w:rPr>
        <w:t>hat</w:t>
      </w:r>
      <w:r w:rsidR="00EA6A83" w:rsidRPr="00DA3A25">
        <w:rPr>
          <w:rFonts w:cs="Arial"/>
          <w:sz w:val="20"/>
        </w:rPr>
        <w:t xml:space="preserve"> emerg</w:t>
      </w:r>
      <w:r w:rsidR="00EA6A83" w:rsidRPr="00DA3A25">
        <w:rPr>
          <w:rFonts w:cs="Arial"/>
          <w:spacing w:val="-4"/>
          <w:sz w:val="20"/>
        </w:rPr>
        <w:t xml:space="preserve">e </w:t>
      </w:r>
      <w:r w:rsidR="00EA6A83" w:rsidRPr="00DA3A25">
        <w:rPr>
          <w:rFonts w:cs="Arial"/>
          <w:sz w:val="20"/>
        </w:rPr>
        <w:t>when w</w:t>
      </w:r>
      <w:r w:rsidR="00EA6A83" w:rsidRPr="00DA3A25">
        <w:rPr>
          <w:rFonts w:cs="Arial"/>
          <w:spacing w:val="-4"/>
          <w:sz w:val="20"/>
        </w:rPr>
        <w:t>e</w:t>
      </w:r>
      <w:r w:rsidR="00EA6A83"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="00D92F76" w:rsidRPr="00DA3A25">
        <w:rPr>
          <w:rFonts w:cs="Arial"/>
          <w:sz w:val="20"/>
        </w:rPr>
        <w:t>onsid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D92F76" w:rsidRPr="00DA3A25">
        <w:rPr>
          <w:rFonts w:cs="Arial"/>
          <w:sz w:val="20"/>
        </w:rPr>
        <w:t xml:space="preserve">how </w:t>
      </w:r>
      <w:r w:rsidR="00E62FFC" w:rsidRPr="00DA3A25">
        <w:rPr>
          <w:rFonts w:cs="Arial"/>
          <w:spacing w:val="2"/>
          <w:sz w:val="20"/>
        </w:rPr>
        <w:t>t</w:t>
      </w:r>
      <w:r w:rsidR="00D92F76" w:rsidRPr="00DA3A25">
        <w:rPr>
          <w:rFonts w:cs="Arial"/>
          <w:sz w:val="20"/>
        </w:rPr>
        <w:t>h</w:t>
      </w:r>
      <w:r w:rsidR="00D92F76" w:rsidRPr="00DA3A25">
        <w:rPr>
          <w:rFonts w:cs="Arial"/>
          <w:spacing w:val="-4"/>
          <w:sz w:val="20"/>
        </w:rPr>
        <w:t xml:space="preserve">e </w:t>
      </w:r>
      <w:r w:rsidR="00D92F76" w:rsidRPr="00DA3A25">
        <w:rPr>
          <w:rFonts w:cs="Arial"/>
          <w:sz w:val="20"/>
        </w:rPr>
        <w:t>words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D92F76"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="00D92F76" w:rsidRPr="00DA3A25">
        <w:rPr>
          <w:rFonts w:cs="Arial"/>
          <w:sz w:val="20"/>
        </w:rPr>
        <w:t>ur</w:t>
      </w:r>
      <w:r w:rsidR="00D92F76" w:rsidRPr="00DA3A25">
        <w:rPr>
          <w:rFonts w:cs="Arial"/>
          <w:spacing w:val="-4"/>
          <w:sz w:val="20"/>
        </w:rPr>
        <w:t xml:space="preserve">e </w:t>
      </w:r>
      <w:r w:rsidR="00833E27" w:rsidRPr="00DA3A25">
        <w:rPr>
          <w:rFonts w:cs="Arial"/>
          <w:spacing w:val="4"/>
          <w:sz w:val="20"/>
        </w:rPr>
        <w:t>f</w:t>
      </w:r>
      <w:r w:rsidR="00D92F76" w:rsidRPr="00DA3A25">
        <w:rPr>
          <w:rFonts w:cs="Arial"/>
          <w:sz w:val="20"/>
        </w:rPr>
        <w:t xml:space="preserve">it </w:t>
      </w:r>
      <w:r w:rsidR="00E62FFC" w:rsidRPr="00DA3A25">
        <w:rPr>
          <w:rFonts w:cs="Arial"/>
          <w:spacing w:val="2"/>
          <w:sz w:val="20"/>
        </w:rPr>
        <w:t>t</w:t>
      </w:r>
      <w:r w:rsidR="00D92F76" w:rsidRPr="00DA3A25">
        <w:rPr>
          <w:rFonts w:cs="Arial"/>
          <w:sz w:val="20"/>
        </w:rPr>
        <w:t>oge</w:t>
      </w:r>
      <w:r w:rsidR="00E62FFC" w:rsidRPr="00DA3A25">
        <w:rPr>
          <w:rFonts w:cs="Arial"/>
          <w:spacing w:val="2"/>
          <w:sz w:val="20"/>
        </w:rPr>
        <w:t>t</w:t>
      </w:r>
      <w:r w:rsidR="00D92F76" w:rsidRPr="00DA3A25">
        <w:rPr>
          <w:rFonts w:cs="Arial"/>
          <w:sz w:val="20"/>
        </w:rPr>
        <w:t>her</w:t>
      </w:r>
      <w:r w:rsidRPr="00DA3A25">
        <w:rPr>
          <w:rFonts w:cs="Arial"/>
          <w:sz w:val="20"/>
        </w:rPr>
        <w:t>:</w:t>
      </w:r>
    </w:p>
    <w:p w14:paraId="034FA5A6" w14:textId="77777777" w:rsidR="00E34CE0" w:rsidRPr="00DA3A25" w:rsidRDefault="00E34CE0" w:rsidP="00E34CE0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219287EE" w14:textId="14761E8F" w:rsidR="00E34CE0" w:rsidRPr="00DA3A25" w:rsidRDefault="002369F2" w:rsidP="00E34CE0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pacing w:val="4"/>
          <w:sz w:val="20"/>
        </w:rPr>
        <w:t>T</w:t>
      </w:r>
      <w:r w:rsidR="000A199B" w:rsidRPr="00DA3A25">
        <w:rPr>
          <w:rFonts w:cs="Arial"/>
          <w:sz w:val="20"/>
        </w:rPr>
        <w:t>he pi</w:t>
      </w:r>
      <w:r w:rsidR="000A199B" w:rsidRPr="00DA3A25">
        <w:rPr>
          <w:rFonts w:cs="Arial"/>
          <w:spacing w:val="2"/>
          <w:sz w:val="20"/>
        </w:rPr>
        <w:t>ct</w:t>
      </w:r>
      <w:r w:rsidR="000A199B" w:rsidRPr="00DA3A25">
        <w:rPr>
          <w:rFonts w:cs="Arial"/>
          <w:sz w:val="20"/>
        </w:rPr>
        <w:t>u</w:t>
      </w:r>
      <w:r w:rsidR="000A199B" w:rsidRPr="00DA3A25">
        <w:rPr>
          <w:rFonts w:cs="Arial"/>
          <w:spacing w:val="2"/>
          <w:sz w:val="20"/>
        </w:rPr>
        <w:t>r</w:t>
      </w:r>
      <w:r w:rsidR="000A199B" w:rsidRPr="00DA3A25">
        <w:rPr>
          <w:rFonts w:cs="Arial"/>
          <w:sz w:val="20"/>
        </w:rPr>
        <w:t>e</w:t>
      </w:r>
      <w:r w:rsidR="00022764" w:rsidRPr="00DA3A25">
        <w:rPr>
          <w:rFonts w:cs="Arial"/>
          <w:sz w:val="20"/>
        </w:rPr>
        <w:fldChar w:fldCharType="begin"/>
      </w:r>
      <w:r w:rsidR="00022764" w:rsidRPr="00DA3A25">
        <w:rPr>
          <w:sz w:val="20"/>
        </w:rPr>
        <w:instrText xml:space="preserve"> XE "</w:instrText>
      </w:r>
      <w:r w:rsidR="00022764" w:rsidRPr="00DA3A25">
        <w:rPr>
          <w:rFonts w:cs="Arial"/>
          <w:sz w:val="20"/>
        </w:rPr>
        <w:instrText>Word pictures</w:instrText>
      </w:r>
      <w:r w:rsidR="00022764" w:rsidRPr="00DA3A25">
        <w:rPr>
          <w:sz w:val="20"/>
        </w:rPr>
        <w:instrText xml:space="preserve">" </w:instrText>
      </w:r>
      <w:r w:rsidR="00022764" w:rsidRPr="00DA3A25">
        <w:rPr>
          <w:rFonts w:cs="Arial"/>
          <w:sz w:val="20"/>
        </w:rPr>
        <w:fldChar w:fldCharType="end"/>
      </w:r>
      <w:r w:rsidR="000A199B" w:rsidRPr="00DA3A25">
        <w:rPr>
          <w:rFonts w:cs="Arial"/>
          <w:sz w:val="20"/>
        </w:rPr>
        <w:t xml:space="preserve"> o</w:t>
      </w:r>
      <w:r w:rsidR="000A199B" w:rsidRPr="00DA3A25">
        <w:rPr>
          <w:rFonts w:cs="Arial"/>
          <w:spacing w:val="-2"/>
          <w:sz w:val="20"/>
        </w:rPr>
        <w:t xml:space="preserve">f </w:t>
      </w:r>
      <w:r w:rsidR="000A199B" w:rsidRPr="00DA3A25">
        <w:rPr>
          <w:rFonts w:cs="Arial"/>
          <w:sz w:val="20"/>
        </w:rPr>
        <w:t>bi</w:t>
      </w:r>
      <w:r w:rsidR="000A199B" w:rsidRPr="00DA3A25">
        <w:rPr>
          <w:rFonts w:cs="Arial"/>
          <w:spacing w:val="6"/>
          <w:sz w:val="20"/>
        </w:rPr>
        <w:t>r</w:t>
      </w:r>
      <w:r w:rsidR="000A199B" w:rsidRPr="00DA3A25">
        <w:rPr>
          <w:rFonts w:cs="Arial"/>
          <w:spacing w:val="4"/>
          <w:sz w:val="20"/>
        </w:rPr>
        <w:t>t</w:t>
      </w:r>
      <w:r w:rsidR="000A199B" w:rsidRPr="00DA3A25">
        <w:rPr>
          <w:rFonts w:cs="Arial"/>
          <w:sz w:val="20"/>
        </w:rPr>
        <w:t xml:space="preserve">h </w:t>
      </w:r>
      <w:r w:rsidR="00131D79" w:rsidRPr="00DA3A25">
        <w:rPr>
          <w:rFonts w:cs="Arial"/>
          <w:sz w:val="20"/>
        </w:rPr>
        <w:t>is presen</w:t>
      </w:r>
      <w:r w:rsidR="00E62FFC" w:rsidRPr="00DA3A25">
        <w:rPr>
          <w:rFonts w:cs="Arial"/>
          <w:spacing w:val="2"/>
          <w:sz w:val="20"/>
        </w:rPr>
        <w:t>t</w:t>
      </w:r>
      <w:r w:rsidR="00131D79" w:rsidRPr="00DA3A25">
        <w:rPr>
          <w:rFonts w:cs="Arial"/>
          <w:sz w:val="20"/>
        </w:rPr>
        <w:t>ed in</w:t>
      </w:r>
      <w:r w:rsidR="00E34CE0" w:rsidRPr="00DA3A25">
        <w:rPr>
          <w:rFonts w:cs="Arial"/>
          <w:sz w:val="20"/>
        </w:rPr>
        <w:t xml:space="preserve"> "b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n again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o</w:instrText>
      </w:r>
      <w:r w:rsidR="00E34CE0" w:rsidRPr="00DA3A25">
        <w:rPr>
          <w:rFonts w:cs="Arial"/>
          <w:spacing w:val="2"/>
          <w:sz w:val="20"/>
        </w:rPr>
        <w:instrText>r</w:instrText>
      </w:r>
      <w:r w:rsidR="00E34CE0" w:rsidRPr="00DA3A25">
        <w:rPr>
          <w:rFonts w:cs="Arial"/>
          <w:sz w:val="20"/>
        </w:rPr>
        <w:instrText>n again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>" and "b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n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w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orn:</w:instrText>
      </w:r>
      <w:r w:rsidR="00E34CE0" w:rsidRPr="00DA3A25">
        <w:rPr>
          <w:sz w:val="20"/>
        </w:rPr>
        <w:instrText xml:space="preserve">of water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and </w:t>
      </w:r>
      <w:r w:rsidR="00E34CE0" w:rsidRPr="00DA3A25">
        <w:rPr>
          <w:rFonts w:cs="Arial"/>
          <w:i/>
          <w:sz w:val="20"/>
        </w:rPr>
        <w:t>o</w:t>
      </w:r>
      <w:r w:rsidR="00E34CE0" w:rsidRPr="00DA3A25">
        <w:rPr>
          <w:rFonts w:cs="Arial"/>
          <w:i/>
          <w:spacing w:val="-2"/>
          <w:sz w:val="20"/>
        </w:rPr>
        <w:t>f</w:t>
      </w:r>
      <w:r w:rsidR="00E34CE0" w:rsidRPr="00DA3A25">
        <w:rPr>
          <w:rFonts w:cs="Arial"/>
          <w:iCs/>
          <w:spacing w:val="-2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Spi</w:t>
      </w:r>
      <w:r w:rsidR="00E34CE0" w:rsidRPr="00DA3A25">
        <w:rPr>
          <w:rFonts w:cs="Arial"/>
          <w:spacing w:val="2"/>
          <w:sz w:val="20"/>
        </w:rPr>
        <w:t>r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orn:</w:instrText>
      </w:r>
      <w:r w:rsidR="00E34CE0" w:rsidRPr="00DA3A25">
        <w:rPr>
          <w:sz w:val="20"/>
        </w:rPr>
        <w:instrText xml:space="preserve">of the Spirit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" </w:t>
      </w:r>
      <w:r w:rsidR="00E34CE0" w:rsidRPr="00633952">
        <w:rPr>
          <w:rFonts w:cs="Arial"/>
          <w:sz w:val="16"/>
          <w:szCs w:val="16"/>
        </w:rPr>
        <w:t>(Fou</w:t>
      </w:r>
      <w:r w:rsidR="00E34CE0" w:rsidRPr="00633952">
        <w:rPr>
          <w:rFonts w:cs="Arial"/>
          <w:spacing w:val="6"/>
          <w:sz w:val="16"/>
          <w:szCs w:val="16"/>
        </w:rPr>
        <w:t>r</w:t>
      </w:r>
      <w:r w:rsidR="00E34CE0" w:rsidRPr="00633952">
        <w:rPr>
          <w:rFonts w:cs="Arial"/>
          <w:spacing w:val="4"/>
          <w:sz w:val="16"/>
          <w:szCs w:val="16"/>
        </w:rPr>
        <w:t>t</w:t>
      </w:r>
      <w:r w:rsidR="00E34CE0" w:rsidRPr="00633952">
        <w:rPr>
          <w:rFonts w:cs="Arial"/>
          <w:sz w:val="16"/>
          <w:szCs w:val="16"/>
        </w:rPr>
        <w:t>h gospel 3:3 &amp; 5-8)</w:t>
      </w:r>
      <w:r w:rsidR="00E34CE0" w:rsidRPr="00DA3A25">
        <w:rPr>
          <w:rFonts w:cs="Arial"/>
          <w:sz w:val="20"/>
        </w:rPr>
        <w:t>. So,</w:t>
      </w:r>
      <w:r w:rsidR="00C7766B" w:rsidRPr="00DA3A25">
        <w:rPr>
          <w:rFonts w:cs="Arial"/>
          <w:sz w:val="20"/>
        </w:rPr>
        <w:t xml:space="preserve"> </w:t>
      </w:r>
      <w:r w:rsidR="007C3884" w:rsidRPr="00DA3A25">
        <w:rPr>
          <w:rFonts w:cs="Arial"/>
          <w:sz w:val="20"/>
        </w:rPr>
        <w:t xml:space="preserve">would </w:t>
      </w:r>
      <w:r w:rsidR="00E34CE0" w:rsidRPr="00DA3A25">
        <w:rPr>
          <w:rFonts w:cs="Arial"/>
          <w:sz w:val="20"/>
        </w:rPr>
        <w:t xml:space="preserve">a </w:t>
      </w:r>
      <w:r w:rsidR="00E34CE0" w:rsidRPr="00DA3A25">
        <w:rPr>
          <w:rFonts w:cs="Arial"/>
          <w:sz w:val="20"/>
          <w:u w:val="single"/>
        </w:rPr>
        <w:t>bi</w:t>
      </w:r>
      <w:r w:rsidR="00E34CE0" w:rsidRPr="00DA3A25">
        <w:rPr>
          <w:rFonts w:cs="Arial"/>
          <w:spacing w:val="6"/>
          <w:sz w:val="20"/>
          <w:u w:val="single"/>
        </w:rPr>
        <w:t>r</w:t>
      </w:r>
      <w:r w:rsidR="00E34CE0" w:rsidRPr="00DA3A25">
        <w:rPr>
          <w:rFonts w:cs="Arial"/>
          <w:spacing w:val="4"/>
          <w:sz w:val="20"/>
          <w:u w:val="single"/>
        </w:rPr>
        <w:t>t</w:t>
      </w:r>
      <w:r w:rsidR="00E34CE0" w:rsidRPr="00DA3A25">
        <w:rPr>
          <w:rFonts w:cs="Arial"/>
          <w:sz w:val="20"/>
          <w:u w:val="single"/>
        </w:rPr>
        <w:t>h</w:t>
      </w:r>
      <w:r w:rsidR="00E34CE0" w:rsidRPr="00DA3A25">
        <w:rPr>
          <w:rFonts w:cs="Arial"/>
          <w:spacing w:val="2"/>
          <w:sz w:val="20"/>
          <w:u w:val="single"/>
        </w:rPr>
        <w:t>r</w:t>
      </w:r>
      <w:r w:rsidR="00E34CE0" w:rsidRPr="00DA3A25">
        <w:rPr>
          <w:rFonts w:cs="Arial"/>
          <w:sz w:val="20"/>
          <w:u w:val="single"/>
        </w:rPr>
        <w:t>igh</w:t>
      </w:r>
      <w:r w:rsidR="00E34CE0" w:rsidRPr="00DA3A25">
        <w:rPr>
          <w:rFonts w:cs="Arial"/>
          <w:spacing w:val="4"/>
          <w:sz w:val="20"/>
          <w:u w:val="single"/>
        </w:rPr>
        <w:t>t</w:t>
      </w:r>
      <w:r w:rsidR="00E34CE0" w:rsidRPr="00DA3A25">
        <w:rPr>
          <w:rFonts w:cs="Arial"/>
          <w:sz w:val="20"/>
        </w:rPr>
        <w:t xml:space="preserve"> </w:t>
      </w:r>
      <w:r w:rsidR="007C3884" w:rsidRPr="00DA3A25">
        <w:rPr>
          <w:rFonts w:cs="Arial"/>
          <w:sz w:val="20"/>
        </w:rPr>
        <w:t>be i</w:t>
      </w:r>
      <w:r w:rsidR="00E34CE0" w:rsidRPr="00DA3A25">
        <w:rPr>
          <w:rFonts w:cs="Arial"/>
          <w:sz w:val="20"/>
        </w:rPr>
        <w:t>n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luded i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is</w:t>
      </w:r>
      <w:r w:rsidR="00572086" w:rsidRPr="00DA3A25">
        <w:rPr>
          <w:rFonts w:cs="Arial"/>
          <w:sz w:val="20"/>
        </w:rPr>
        <w:t xml:space="preserve">, </w:t>
      </w:r>
      <w:r w:rsidR="00536971" w:rsidRPr="00DA3A25">
        <w:rPr>
          <w:rFonts w:cs="Arial"/>
          <w:sz w:val="20"/>
        </w:rPr>
        <w:t>sin</w:t>
      </w:r>
      <w:r w:rsidR="004B47B2" w:rsidRPr="00DA3A25">
        <w:rPr>
          <w:rFonts w:cs="Arial"/>
          <w:spacing w:val="2"/>
          <w:sz w:val="20"/>
        </w:rPr>
        <w:t>c</w:t>
      </w:r>
      <w:r w:rsidR="00536971" w:rsidRPr="00DA3A25">
        <w:rPr>
          <w:rFonts w:cs="Arial"/>
          <w:sz w:val="20"/>
        </w:rPr>
        <w:t xml:space="preserve">e </w:t>
      </w:r>
      <w:r w:rsidR="00E62FFC" w:rsidRPr="00DA3A25">
        <w:rPr>
          <w:rFonts w:cs="Arial"/>
          <w:spacing w:val="2"/>
          <w:sz w:val="20"/>
        </w:rPr>
        <w:t>t</w:t>
      </w:r>
      <w:r w:rsidR="00E570E5" w:rsidRPr="00DA3A25">
        <w:rPr>
          <w:rFonts w:cs="Arial"/>
          <w:sz w:val="20"/>
        </w:rPr>
        <w:t>he bi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E570E5" w:rsidRPr="00DA3A25">
        <w:rPr>
          <w:rFonts w:cs="Arial"/>
          <w:sz w:val="20"/>
        </w:rPr>
        <w:t>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E570E5" w:rsidRPr="00DA3A25">
        <w:rPr>
          <w:rFonts w:cs="Arial"/>
          <w:sz w:val="20"/>
        </w:rPr>
        <w:t>ght</w:t>
      </w:r>
      <w:r w:rsidR="00FA01BA" w:rsidRPr="00DA3A25">
        <w:rPr>
          <w:rFonts w:cs="Arial"/>
          <w:sz w:val="20"/>
        </w:rPr>
        <w:t xml:space="preserve"> is a</w:t>
      </w:r>
      <w:r w:rsidR="00536971" w:rsidRPr="00DA3A25">
        <w:rPr>
          <w:rFonts w:cs="Arial"/>
          <w:sz w:val="20"/>
        </w:rPr>
        <w:t xml:space="preserve"> key </w:t>
      </w:r>
      <w:r w:rsidR="004B47B2" w:rsidRPr="00DA3A25">
        <w:rPr>
          <w:rFonts w:cs="Arial"/>
          <w:spacing w:val="2"/>
          <w:sz w:val="20"/>
        </w:rPr>
        <w:t>c</w:t>
      </w:r>
      <w:r w:rsidR="00536971" w:rsidRPr="00DA3A25">
        <w:rPr>
          <w:rFonts w:cs="Arial"/>
          <w:sz w:val="20"/>
        </w:rPr>
        <w:t>on</w:t>
      </w:r>
      <w:r w:rsidR="004B47B2" w:rsidRPr="00DA3A25">
        <w:rPr>
          <w:rFonts w:cs="Arial"/>
          <w:spacing w:val="2"/>
          <w:sz w:val="20"/>
        </w:rPr>
        <w:t>c</w:t>
      </w:r>
      <w:r w:rsidR="00536971" w:rsidRPr="00DA3A25">
        <w:rPr>
          <w:rFonts w:cs="Arial"/>
          <w:sz w:val="20"/>
        </w:rPr>
        <w:t>ept in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536971"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="00536971" w:rsidRPr="00DA3A25">
        <w:rPr>
          <w:rFonts w:cs="Arial"/>
          <w:sz w:val="20"/>
        </w:rPr>
        <w:t>ure?</w:t>
      </w:r>
      <w:r w:rsidR="00E34CE0" w:rsidRPr="00DA3A25">
        <w:rPr>
          <w:rFonts w:cs="Arial"/>
          <w:sz w:val="20"/>
        </w:rPr>
        <w:t xml:space="preserve"> I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 xml:space="preserve">so,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ning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no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 xml:space="preserve">be like "Esau, who </w:t>
      </w:r>
      <w:r w:rsidR="00E34CE0" w:rsidRPr="00DA3A25">
        <w:rPr>
          <w:rFonts w:cs="Arial"/>
          <w:spacing w:val="2"/>
          <w:sz w:val="20"/>
        </w:rPr>
        <w:t>f</w:t>
      </w:r>
      <w:r w:rsidR="00E34CE0" w:rsidRPr="00DA3A25">
        <w:rPr>
          <w:rFonts w:cs="Arial"/>
          <w:sz w:val="20"/>
        </w:rPr>
        <w:t>o</w:t>
      </w:r>
      <w:r w:rsidR="00E34CE0" w:rsidRPr="00DA3A25">
        <w:rPr>
          <w:rFonts w:cs="Arial"/>
          <w:spacing w:val="-2"/>
          <w:sz w:val="20"/>
        </w:rPr>
        <w:t xml:space="preserve">r </w:t>
      </w:r>
      <w:r w:rsidR="00E34CE0" w:rsidRPr="00DA3A25">
        <w:rPr>
          <w:rFonts w:cs="Arial"/>
          <w:sz w:val="20"/>
        </w:rPr>
        <w:t>one m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sel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mea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z w:val="20"/>
        </w:rPr>
        <w:t>sold his bi</w:t>
      </w:r>
      <w:r w:rsidR="00E34CE0" w:rsidRPr="00DA3A25">
        <w:rPr>
          <w:rFonts w:cs="Arial"/>
          <w:spacing w:val="6"/>
          <w:sz w:val="20"/>
        </w:rPr>
        <w:t>r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igh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" </w:t>
      </w:r>
      <w:r w:rsidR="00E34CE0" w:rsidRPr="00633952">
        <w:rPr>
          <w:rFonts w:cs="Arial"/>
          <w:sz w:val="16"/>
          <w:szCs w:val="16"/>
        </w:rPr>
        <w:t>(Heb 12:16)</w:t>
      </w:r>
      <w:r w:rsidR="00E34CE0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157F24" w:rsidRPr="00DA3A25">
        <w:rPr>
          <w:rFonts w:cs="Arial"/>
          <w:sz w:val="20"/>
        </w:rPr>
        <w:t>hat was dire</w:t>
      </w:r>
      <w:r w:rsidR="00AF3B4B" w:rsidRPr="00DA3A25">
        <w:rPr>
          <w:rFonts w:cs="Arial"/>
          <w:spacing w:val="2"/>
          <w:sz w:val="20"/>
        </w:rPr>
        <w:t>ct</w:t>
      </w:r>
      <w:r w:rsidR="00157F24" w:rsidRPr="00DA3A25">
        <w:rPr>
          <w:rFonts w:cs="Arial"/>
          <w:sz w:val="20"/>
        </w:rPr>
        <w:t xml:space="preserve">ed </w:t>
      </w:r>
      <w:r w:rsidR="00E62FFC" w:rsidRPr="00DA3A25">
        <w:rPr>
          <w:rFonts w:cs="Arial"/>
          <w:spacing w:val="2"/>
          <w:sz w:val="20"/>
        </w:rPr>
        <w:t>t</w:t>
      </w:r>
      <w:r w:rsidR="00157F24" w:rsidRPr="00DA3A25">
        <w:rPr>
          <w:rFonts w:cs="Arial"/>
          <w:sz w:val="20"/>
        </w:rPr>
        <w:t xml:space="preserve">o </w:t>
      </w:r>
      <w:r w:rsidR="00E62FFC" w:rsidRPr="00DA3A25">
        <w:rPr>
          <w:rFonts w:cs="Arial"/>
          <w:spacing w:val="2"/>
          <w:sz w:val="20"/>
        </w:rPr>
        <w:t>t</w:t>
      </w:r>
      <w:r w:rsidR="00157F24" w:rsidRPr="00DA3A25">
        <w:rPr>
          <w:rFonts w:cs="Arial"/>
          <w:sz w:val="20"/>
        </w:rPr>
        <w:t>he bre</w:t>
      </w:r>
      <w:r w:rsidR="00E62FFC" w:rsidRPr="00DA3A25">
        <w:rPr>
          <w:rFonts w:cs="Arial"/>
          <w:spacing w:val="2"/>
          <w:sz w:val="20"/>
        </w:rPr>
        <w:t>t</w:t>
      </w:r>
      <w:r w:rsidR="00157F24" w:rsidRPr="00DA3A25">
        <w:rPr>
          <w:rFonts w:cs="Arial"/>
          <w:sz w:val="20"/>
        </w:rPr>
        <w:t xml:space="preserve">hren </w:t>
      </w:r>
      <w:r w:rsidR="00E34CE0" w:rsidRPr="00DA3A25">
        <w:rPr>
          <w:rFonts w:cs="Arial"/>
          <w:sz w:val="20"/>
        </w:rPr>
        <w:t xml:space="preserve">also need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o be weighed when </w:t>
      </w:r>
      <w:r w:rsidR="00EF6248" w:rsidRPr="00DA3A25">
        <w:rPr>
          <w:rFonts w:cs="Arial"/>
          <w:sz w:val="20"/>
        </w:rPr>
        <w:t xml:space="preserve">we are </w:t>
      </w:r>
      <w:r w:rsidR="00E34CE0" w:rsidRPr="00DA3A25">
        <w:rPr>
          <w:rFonts w:cs="Arial"/>
          <w:sz w:val="20"/>
        </w:rPr>
        <w:t>evalua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ing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 xml:space="preserve">hese </w:t>
      </w:r>
      <w:r w:rsidR="00A56647" w:rsidRPr="00DA3A25">
        <w:rPr>
          <w:rFonts w:cs="Arial"/>
          <w:spacing w:val="4"/>
          <w:sz w:val="20"/>
        </w:rPr>
        <w:t>word pictures</w:t>
      </w:r>
      <w:r w:rsidR="00022764" w:rsidRPr="00DA3A25">
        <w:rPr>
          <w:rFonts w:cs="Arial"/>
          <w:sz w:val="20"/>
        </w:rPr>
        <w:fldChar w:fldCharType="begin"/>
      </w:r>
      <w:r w:rsidR="00022764" w:rsidRPr="00DA3A25">
        <w:rPr>
          <w:sz w:val="20"/>
        </w:rPr>
        <w:instrText xml:space="preserve"> XE "</w:instrText>
      </w:r>
      <w:r w:rsidR="00022764" w:rsidRPr="00DA3A25">
        <w:rPr>
          <w:rFonts w:cs="Arial"/>
          <w:sz w:val="20"/>
        </w:rPr>
        <w:instrText>Word pictures</w:instrText>
      </w:r>
      <w:r w:rsidR="00022764" w:rsidRPr="00DA3A25">
        <w:rPr>
          <w:sz w:val="20"/>
        </w:rPr>
        <w:instrText xml:space="preserve">" </w:instrText>
      </w:r>
      <w:r w:rsidR="00022764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>.</w:t>
      </w:r>
    </w:p>
    <w:p w14:paraId="0D7578E7" w14:textId="614EEFC3" w:rsidR="00E34CE0" w:rsidRPr="00DA3A25" w:rsidRDefault="00E34CE0" w:rsidP="00E34CE0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we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en seeing and 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D83013" w:rsidRPr="00DA3A25">
        <w:rPr>
          <w:rFonts w:cs="Arial"/>
          <w:spacing w:val="2"/>
          <w:sz w:val="20"/>
        </w:rPr>
        <w:t>fr</w:t>
      </w:r>
      <w:r w:rsidR="0094194E" w:rsidRPr="00DA3A25">
        <w:rPr>
          <w:rFonts w:cs="Arial"/>
          <w:sz w:val="20"/>
        </w:rPr>
        <w:t>om</w:t>
      </w:r>
      <w:r w:rsidR="0055268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assages?</w:t>
      </w:r>
    </w:p>
    <w:p w14:paraId="6EABEC50" w14:textId="1A4DBB7F" w:rsidR="00E34CE0" w:rsidRPr="00DA3A25" w:rsidRDefault="00A302D2" w:rsidP="00E34CE0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y did N</w:t>
      </w:r>
      <w:r w:rsidR="00E34CE0" w:rsidRPr="00DA3A25">
        <w:rPr>
          <w:rFonts w:cs="Arial"/>
          <w:sz w:val="20"/>
        </w:rPr>
        <w:t>i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>odemus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Nicodemu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sp</w:t>
      </w:r>
      <w:r w:rsidRPr="00DA3A25">
        <w:rPr>
          <w:rFonts w:cs="Arial"/>
          <w:sz w:val="20"/>
        </w:rPr>
        <w:t>eak</w:t>
      </w:r>
      <w:r w:rsidR="00E34CE0" w:rsidRPr="00DA3A25">
        <w:rPr>
          <w:rFonts w:cs="Arial"/>
          <w:sz w:val="20"/>
        </w:rPr>
        <w:t xml:space="preserve"> </w:t>
      </w:r>
      <w:r w:rsidR="00E34CE0" w:rsidRPr="00DA3A25">
        <w:rPr>
          <w:rFonts w:cs="Arial"/>
          <w:spacing w:val="4"/>
          <w:sz w:val="20"/>
        </w:rPr>
        <w:t>f</w:t>
      </w:r>
      <w:r w:rsidR="00E34CE0" w:rsidRPr="00DA3A25">
        <w:rPr>
          <w:rFonts w:cs="Arial"/>
          <w:sz w:val="20"/>
        </w:rPr>
        <w:t>la</w:t>
      </w:r>
      <w:r w:rsidR="00E34CE0" w:rsidRPr="00DA3A25">
        <w:rPr>
          <w:rFonts w:cs="Arial"/>
          <w:spacing w:val="4"/>
          <w:sz w:val="20"/>
        </w:rPr>
        <w:t>t</w:t>
      </w:r>
      <w:r w:rsidR="00E62FFC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4"/>
          <w:sz w:val="20"/>
        </w:rPr>
        <w:t>r</w:t>
      </w:r>
      <w:r w:rsidR="00E34CE0" w:rsidRPr="00DA3A25">
        <w:rPr>
          <w:rFonts w:cs="Arial"/>
          <w:sz w:val="20"/>
        </w:rPr>
        <w:t>ing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ds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o Jesus on behal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 xml:space="preserve">of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Pha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 xml:space="preserve">isees, </w:t>
      </w:r>
      <w:r w:rsidR="00970E95" w:rsidRPr="00DA3A25">
        <w:rPr>
          <w:rFonts w:cs="Arial"/>
          <w:sz w:val="20"/>
        </w:rPr>
        <w:t xml:space="preserve">even </w:t>
      </w:r>
      <w:r w:rsidR="00E62FFC" w:rsidRPr="00DA3A25">
        <w:rPr>
          <w:rFonts w:cs="Arial"/>
          <w:spacing w:val="2"/>
          <w:sz w:val="20"/>
        </w:rPr>
        <w:t>t</w:t>
      </w:r>
      <w:r w:rsidR="00970E95" w:rsidRPr="00DA3A25">
        <w:rPr>
          <w:rFonts w:cs="Arial"/>
          <w:sz w:val="20"/>
        </w:rPr>
        <w:t xml:space="preserve">hough </w:t>
      </w:r>
      <w:r w:rsidR="00E62FFC" w:rsidRPr="00DA3A25">
        <w:rPr>
          <w:rFonts w:cs="Arial"/>
          <w:spacing w:val="2"/>
          <w:sz w:val="20"/>
        </w:rPr>
        <w:t>t</w:t>
      </w:r>
      <w:r w:rsidR="00970E95" w:rsidRPr="00DA3A25">
        <w:rPr>
          <w:rFonts w:cs="Arial"/>
          <w:sz w:val="20"/>
        </w:rPr>
        <w:t xml:space="preserve">hey </w:t>
      </w:r>
      <w:r w:rsidR="006E7D69" w:rsidRPr="00DA3A25">
        <w:rPr>
          <w:rFonts w:cs="Arial"/>
          <w:sz w:val="20"/>
        </w:rPr>
        <w:t xml:space="preserve">did not submit </w:t>
      </w:r>
      <w:r w:rsidR="00E62FFC" w:rsidRPr="00DA3A25">
        <w:rPr>
          <w:rFonts w:cs="Arial"/>
          <w:spacing w:val="2"/>
          <w:sz w:val="20"/>
        </w:rPr>
        <w:t>t</w:t>
      </w:r>
      <w:r w:rsidR="006E7D69" w:rsidRPr="00DA3A25">
        <w:rPr>
          <w:rFonts w:cs="Arial"/>
          <w:sz w:val="20"/>
        </w:rPr>
        <w:t xml:space="preserve">o </w:t>
      </w:r>
      <w:r w:rsidR="00E34CE0" w:rsidRPr="00DA3A25">
        <w:rPr>
          <w:rFonts w:cs="Arial"/>
          <w:sz w:val="20"/>
        </w:rPr>
        <w:t xml:space="preserve">John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Bap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is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 xml:space="preserve">John </w:instrText>
      </w:r>
      <w:r w:rsidR="00E34CE0" w:rsidRPr="00DA3A25">
        <w:rPr>
          <w:rFonts w:cs="Arial"/>
          <w:spacing w:val="2"/>
          <w:sz w:val="20"/>
        </w:rPr>
        <w:instrText>t</w:instrText>
      </w:r>
      <w:r w:rsidR="00E34CE0" w:rsidRPr="00DA3A25">
        <w:rPr>
          <w:rFonts w:cs="Arial"/>
          <w:sz w:val="20"/>
        </w:rPr>
        <w:instrText>he Bap</w:instrText>
      </w:r>
      <w:r w:rsidR="00E34CE0" w:rsidRPr="00DA3A25">
        <w:rPr>
          <w:rFonts w:cs="Arial"/>
          <w:spacing w:val="2"/>
          <w:sz w:val="20"/>
        </w:rPr>
        <w:instrText>t</w:instrText>
      </w:r>
      <w:r w:rsidR="00E34CE0" w:rsidRPr="00DA3A25">
        <w:rPr>
          <w:rFonts w:cs="Arial"/>
          <w:sz w:val="20"/>
        </w:rPr>
        <w:instrText>ist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E34CE0" w:rsidRPr="00DA3A25">
        <w:rPr>
          <w:rFonts w:cs="Arial"/>
          <w:sz w:val="20"/>
        </w:rPr>
        <w:t xml:space="preserve"> and </w:t>
      </w:r>
      <w:r w:rsidR="00E62FFC" w:rsidRPr="00DA3A25">
        <w:rPr>
          <w:rFonts w:cs="Arial"/>
          <w:spacing w:val="2"/>
          <w:sz w:val="20"/>
        </w:rPr>
        <w:t>t</w:t>
      </w:r>
      <w:r w:rsidR="006E7D69" w:rsidRPr="00DA3A25">
        <w:rPr>
          <w:rFonts w:cs="Arial"/>
          <w:sz w:val="20"/>
        </w:rPr>
        <w:t xml:space="preserve">hey </w:t>
      </w:r>
      <w:r w:rsidR="00E34CE0" w:rsidRPr="00DA3A25">
        <w:rPr>
          <w:rFonts w:cs="Arial"/>
          <w:sz w:val="20"/>
        </w:rPr>
        <w:t>did no</w:t>
      </w:r>
      <w:r w:rsidR="00E34CE0" w:rsidRPr="00DA3A25">
        <w:rPr>
          <w:rFonts w:cs="Arial"/>
          <w:spacing w:val="-2"/>
          <w:sz w:val="20"/>
        </w:rPr>
        <w:t xml:space="preserve">t 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e</w:t>
      </w:r>
      <w:r w:rsidR="00E34CE0" w:rsidRPr="00DA3A25">
        <w:rPr>
          <w:rFonts w:cs="Arial"/>
          <w:spacing w:val="2"/>
          <w:sz w:val="20"/>
        </w:rPr>
        <w:t>c</w:t>
      </w:r>
      <w:r w:rsidR="00E34CE0" w:rsidRPr="00DA3A25">
        <w:rPr>
          <w:rFonts w:cs="Arial"/>
          <w:sz w:val="20"/>
        </w:rPr>
        <w:t xml:space="preserve">eive 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he w</w:t>
      </w:r>
      <w:r w:rsidR="00E34CE0" w:rsidRPr="00DA3A25">
        <w:rPr>
          <w:rFonts w:cs="Arial"/>
          <w:spacing w:val="2"/>
          <w:sz w:val="20"/>
        </w:rPr>
        <w:t>i</w:t>
      </w:r>
      <w:r w:rsidR="00E34CE0" w:rsidRPr="00DA3A25">
        <w:rPr>
          <w:rFonts w:cs="Arial"/>
          <w:spacing w:val="4"/>
          <w:sz w:val="20"/>
        </w:rPr>
        <w:t>t</w:t>
      </w:r>
      <w:r w:rsidR="00E34CE0" w:rsidRPr="00DA3A25">
        <w:rPr>
          <w:rFonts w:cs="Arial"/>
          <w:sz w:val="20"/>
        </w:rPr>
        <w:t>ness o</w:t>
      </w:r>
      <w:r w:rsidR="00E34CE0" w:rsidRPr="00DA3A25">
        <w:rPr>
          <w:rFonts w:cs="Arial"/>
          <w:spacing w:val="-2"/>
          <w:sz w:val="20"/>
        </w:rPr>
        <w:t xml:space="preserve">f </w:t>
      </w:r>
      <w:r w:rsidR="00E34CE0"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t xml:space="preserve">? </w:t>
      </w:r>
      <w:r w:rsidR="009D7B73" w:rsidRPr="00DA3A25">
        <w:rPr>
          <w:rFonts w:cs="Arial"/>
          <w:sz w:val="20"/>
        </w:rPr>
        <w:t xml:space="preserve">Jesus </w:t>
      </w:r>
      <w:r w:rsidR="00E62FFC" w:rsidRPr="00DA3A25">
        <w:rPr>
          <w:rFonts w:cs="Arial"/>
          <w:spacing w:val="2"/>
          <w:sz w:val="20"/>
        </w:rPr>
        <w:t>t</w:t>
      </w:r>
      <w:r w:rsidR="009D7B73" w:rsidRPr="00DA3A25">
        <w:rPr>
          <w:rFonts w:cs="Arial"/>
          <w:sz w:val="20"/>
        </w:rPr>
        <w:t xml:space="preserve">hrew </w:t>
      </w:r>
      <w:r w:rsidR="00E62FFC" w:rsidRPr="00DA3A25">
        <w:rPr>
          <w:rFonts w:cs="Arial"/>
          <w:spacing w:val="2"/>
          <w:sz w:val="20"/>
        </w:rPr>
        <w:t>t</w:t>
      </w:r>
      <w:r w:rsidR="009D7B73" w:rsidRPr="00DA3A25">
        <w:rPr>
          <w:rFonts w:cs="Arial"/>
          <w:sz w:val="20"/>
        </w:rPr>
        <w:t>he mer</w:t>
      </w:r>
      <w:r w:rsidR="004B47B2" w:rsidRPr="00DA3A25">
        <w:rPr>
          <w:rFonts w:cs="Arial"/>
          <w:spacing w:val="2"/>
          <w:sz w:val="20"/>
        </w:rPr>
        <w:t>c</w:t>
      </w:r>
      <w:r w:rsidR="009D7B73" w:rsidRPr="00DA3A25">
        <w:rPr>
          <w:rFonts w:cs="Arial"/>
          <w:sz w:val="20"/>
        </w:rPr>
        <w:t>han</w:t>
      </w:r>
      <w:r w:rsidR="00E62FFC" w:rsidRPr="00DA3A25">
        <w:rPr>
          <w:rFonts w:cs="Arial"/>
          <w:spacing w:val="2"/>
          <w:sz w:val="20"/>
        </w:rPr>
        <w:t>t</w:t>
      </w:r>
      <w:r w:rsidR="009D7B73" w:rsidRPr="00DA3A25">
        <w:rPr>
          <w:rFonts w:cs="Arial"/>
          <w:sz w:val="20"/>
        </w:rPr>
        <w:t xml:space="preserve">s out of </w:t>
      </w:r>
      <w:r w:rsidR="00E62FFC" w:rsidRPr="00DA3A25">
        <w:rPr>
          <w:rFonts w:cs="Arial"/>
          <w:spacing w:val="2"/>
          <w:sz w:val="20"/>
        </w:rPr>
        <w:t>t</w:t>
      </w:r>
      <w:r w:rsidR="009D7B73" w:rsidRPr="00DA3A25">
        <w:rPr>
          <w:rFonts w:cs="Arial"/>
          <w:sz w:val="20"/>
        </w:rPr>
        <w:t xml:space="preserve">he </w:t>
      </w:r>
      <w:r w:rsidR="00E62FFC" w:rsidRPr="00DA3A25">
        <w:rPr>
          <w:rFonts w:cs="Arial"/>
          <w:spacing w:val="2"/>
          <w:sz w:val="20"/>
        </w:rPr>
        <w:t>t</w:t>
      </w:r>
      <w:r w:rsidR="009D7B73" w:rsidRPr="00DA3A25">
        <w:rPr>
          <w:rFonts w:cs="Arial"/>
          <w:sz w:val="20"/>
        </w:rPr>
        <w:t>emple and was working mira</w:t>
      </w:r>
      <w:r w:rsidR="004B47B2" w:rsidRPr="00DA3A25">
        <w:rPr>
          <w:rFonts w:cs="Arial"/>
          <w:spacing w:val="2"/>
          <w:sz w:val="20"/>
        </w:rPr>
        <w:t>c</w:t>
      </w:r>
      <w:r w:rsidR="009D7B73" w:rsidRPr="00DA3A25">
        <w:rPr>
          <w:rFonts w:cs="Arial"/>
          <w:sz w:val="20"/>
        </w:rPr>
        <w:t xml:space="preserve">les. Surely, </w:t>
      </w:r>
      <w:r w:rsidR="00E62FFC" w:rsidRPr="00DA3A25">
        <w:rPr>
          <w:rFonts w:cs="Arial"/>
          <w:spacing w:val="2"/>
          <w:sz w:val="20"/>
        </w:rPr>
        <w:t>t</w:t>
      </w:r>
      <w:r w:rsidR="009D7B73" w:rsidRPr="00DA3A25">
        <w:rPr>
          <w:rFonts w:cs="Arial"/>
          <w:sz w:val="20"/>
        </w:rPr>
        <w:t>his</w:t>
      </w:r>
      <w:r w:rsidR="00932223" w:rsidRPr="00DA3A25">
        <w:rPr>
          <w:rFonts w:cs="Arial"/>
          <w:sz w:val="20"/>
        </w:rPr>
        <w:t xml:space="preserve"> </w:t>
      </w:r>
      <w:r w:rsidR="009D7B73" w:rsidRPr="00DA3A25">
        <w:rPr>
          <w:rFonts w:cs="Arial"/>
          <w:sz w:val="20"/>
        </w:rPr>
        <w:t xml:space="preserve">made </w:t>
      </w:r>
      <w:r w:rsidR="00E62FFC" w:rsidRPr="00DA3A25">
        <w:rPr>
          <w:rFonts w:cs="Arial"/>
          <w:spacing w:val="2"/>
          <w:sz w:val="20"/>
        </w:rPr>
        <w:t>t</w:t>
      </w:r>
      <w:r w:rsidR="009D7B73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 xml:space="preserve">Jewish </w:t>
      </w:r>
      <w:r w:rsidR="009D7B73" w:rsidRPr="00DA3A25">
        <w:rPr>
          <w:rFonts w:cs="Arial"/>
          <w:sz w:val="20"/>
        </w:rPr>
        <w:t>religious leader</w:t>
      </w:r>
      <w:r w:rsidR="00932223" w:rsidRPr="00DA3A25">
        <w:rPr>
          <w:rFonts w:cs="Arial"/>
          <w:sz w:val="20"/>
        </w:rPr>
        <w:t>s</w:t>
      </w:r>
      <w:r w:rsidR="009D7B73" w:rsidRPr="00DA3A25">
        <w:rPr>
          <w:rFonts w:cs="Arial"/>
          <w:sz w:val="20"/>
        </w:rPr>
        <w:t xml:space="preserve"> look bad. So,</w:t>
      </w:r>
      <w:r w:rsidRPr="00DA3A25">
        <w:rPr>
          <w:rFonts w:cs="Arial"/>
          <w:sz w:val="20"/>
        </w:rPr>
        <w:t xml:space="preserve"> did Ni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demus 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Pharisees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  <w:r w:rsidR="006B1D2C" w:rsidRPr="00DA3A25">
        <w:rPr>
          <w:rFonts w:cs="Arial"/>
          <w:sz w:val="20"/>
        </w:rPr>
        <w:t>visit Jesus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F77E4F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 xml:space="preserve">see if h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zy up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him and </w:t>
      </w:r>
      <w:r w:rsidR="00F77E4F" w:rsidRPr="00DA3A25">
        <w:rPr>
          <w:rFonts w:cs="Arial"/>
          <w:sz w:val="20"/>
        </w:rPr>
        <w:t xml:space="preserve">get him </w:t>
      </w:r>
      <w:r w:rsidR="00E62FFC" w:rsidRPr="00DA3A25">
        <w:rPr>
          <w:rFonts w:cs="Arial"/>
          <w:spacing w:val="2"/>
          <w:sz w:val="20"/>
        </w:rPr>
        <w:t>t</w:t>
      </w:r>
      <w:r w:rsidR="00F77E4F" w:rsidRPr="00DA3A25">
        <w:rPr>
          <w:rFonts w:cs="Arial"/>
          <w:sz w:val="20"/>
        </w:rPr>
        <w:t xml:space="preserve">o </w:t>
      </w:r>
      <w:r w:rsidR="009D7B73" w:rsidRPr="00DA3A25">
        <w:rPr>
          <w:rFonts w:cs="Arial"/>
          <w:sz w:val="20"/>
        </w:rPr>
        <w:t>play ball</w:t>
      </w:r>
      <w:r w:rsidR="00F77E4F" w:rsidRPr="00DA3A25">
        <w:rPr>
          <w:rFonts w:cs="Arial"/>
          <w:sz w:val="20"/>
        </w:rPr>
        <w:t xml:space="preserve"> wi</w:t>
      </w:r>
      <w:r w:rsidR="00E62FFC" w:rsidRPr="00DA3A25">
        <w:rPr>
          <w:rFonts w:cs="Arial"/>
          <w:spacing w:val="2"/>
          <w:sz w:val="20"/>
        </w:rPr>
        <w:t>t</w:t>
      </w:r>
      <w:r w:rsidR="00F77E4F" w:rsidRPr="00DA3A25">
        <w:rPr>
          <w:rFonts w:cs="Arial"/>
          <w:sz w:val="20"/>
        </w:rPr>
        <w:t xml:space="preserve">h </w:t>
      </w:r>
      <w:r w:rsidR="00E62FFC" w:rsidRPr="00DA3A25">
        <w:rPr>
          <w:rFonts w:cs="Arial"/>
          <w:spacing w:val="2"/>
          <w:sz w:val="20"/>
        </w:rPr>
        <w:t>t</w:t>
      </w:r>
      <w:r w:rsidR="009D7B73" w:rsidRPr="00DA3A25">
        <w:rPr>
          <w:rFonts w:cs="Arial"/>
          <w:sz w:val="20"/>
        </w:rPr>
        <w:t>he Pha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9D7B73" w:rsidRPr="00DA3A25">
        <w:rPr>
          <w:rFonts w:cs="Arial"/>
          <w:sz w:val="20"/>
        </w:rPr>
        <w:t>sees</w:t>
      </w:r>
      <w:r w:rsidR="00E34CE0" w:rsidRPr="00DA3A25">
        <w:rPr>
          <w:rFonts w:cs="Arial"/>
          <w:sz w:val="20"/>
        </w:rPr>
        <w:t>?</w:t>
      </w:r>
    </w:p>
    <w:p w14:paraId="5495B452" w14:textId="73185199" w:rsidR="00E34CE0" w:rsidRPr="00DA3A25" w:rsidRDefault="008F3DDD" w:rsidP="00A302D2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6F483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resen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s us wi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following iden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833E27" w:rsidRPr="00DA3A25">
        <w:rPr>
          <w:spacing w:val="4"/>
          <w:sz w:val="20"/>
        </w:rPr>
        <w:t>f</w:t>
      </w:r>
      <w:r w:rsidR="00833E27" w:rsidRPr="00DA3A25">
        <w:rPr>
          <w:sz w:val="20"/>
        </w:rPr>
        <w:t>y</w:t>
      </w:r>
      <w:r w:rsidRPr="00DA3A25">
        <w:rPr>
          <w:rFonts w:cs="Arial"/>
          <w:sz w:val="20"/>
        </w:rPr>
        <w:t>ing mark</w:t>
      </w:r>
      <w:r w:rsidR="006F4834" w:rsidRPr="00DA3A25">
        <w:rPr>
          <w:rFonts w:cs="Arial"/>
          <w:sz w:val="20"/>
        </w:rPr>
        <w:t>, "eve</w:t>
      </w:r>
      <w:r w:rsidR="006F4834" w:rsidRPr="00DA3A25">
        <w:rPr>
          <w:rFonts w:cs="Arial"/>
          <w:spacing w:val="4"/>
          <w:sz w:val="20"/>
        </w:rPr>
        <w:t>r</w:t>
      </w:r>
      <w:r w:rsidR="006F4834" w:rsidRPr="00DA3A25">
        <w:rPr>
          <w:rFonts w:cs="Arial"/>
          <w:sz w:val="20"/>
        </w:rPr>
        <w:t xml:space="preserve">yone </w:t>
      </w:r>
      <w:r w:rsidR="006F4834" w:rsidRPr="00DA3A25">
        <w:rPr>
          <w:rFonts w:cs="Arial"/>
          <w:spacing w:val="4"/>
          <w:sz w:val="20"/>
        </w:rPr>
        <w:t>t</w:t>
      </w:r>
      <w:r w:rsidR="006F4834" w:rsidRPr="00DA3A25">
        <w:rPr>
          <w:rFonts w:cs="Arial"/>
          <w:sz w:val="20"/>
        </w:rPr>
        <w:t>ha</w:t>
      </w:r>
      <w:r w:rsidR="006F4834" w:rsidRPr="00DA3A25">
        <w:rPr>
          <w:rFonts w:cs="Arial"/>
          <w:spacing w:val="-2"/>
          <w:sz w:val="20"/>
        </w:rPr>
        <w:t xml:space="preserve">t </w:t>
      </w:r>
      <w:r w:rsidR="006F4834" w:rsidRPr="00DA3A25">
        <w:rPr>
          <w:rFonts w:cs="Arial"/>
          <w:sz w:val="20"/>
        </w:rPr>
        <w:t>doe</w:t>
      </w:r>
      <w:r w:rsidR="006F4834" w:rsidRPr="00DA3A25">
        <w:rPr>
          <w:rFonts w:cs="Arial"/>
          <w:spacing w:val="4"/>
          <w:sz w:val="20"/>
        </w:rPr>
        <w:t>t</w:t>
      </w:r>
      <w:r w:rsidR="006F4834" w:rsidRPr="00DA3A25">
        <w:rPr>
          <w:rFonts w:cs="Arial"/>
          <w:sz w:val="20"/>
        </w:rPr>
        <w:t xml:space="preserve">h </w:t>
      </w:r>
      <w:r w:rsidR="006F4834" w:rsidRPr="00DA3A25">
        <w:rPr>
          <w:rFonts w:cs="Arial"/>
          <w:spacing w:val="2"/>
          <w:sz w:val="20"/>
        </w:rPr>
        <w:t>r</w:t>
      </w:r>
      <w:r w:rsidR="006F4834" w:rsidRPr="00DA3A25">
        <w:rPr>
          <w:rFonts w:cs="Arial"/>
          <w:sz w:val="20"/>
        </w:rPr>
        <w:t>igh</w:t>
      </w:r>
      <w:r w:rsidR="006F4834" w:rsidRPr="00DA3A25">
        <w:rPr>
          <w:rFonts w:cs="Arial"/>
          <w:spacing w:val="4"/>
          <w:sz w:val="20"/>
        </w:rPr>
        <w:t>t</w:t>
      </w:r>
      <w:r w:rsidR="006F4834" w:rsidRPr="00DA3A25">
        <w:rPr>
          <w:rFonts w:cs="Arial"/>
          <w:sz w:val="20"/>
        </w:rPr>
        <w:t>eousness</w:t>
      </w:r>
      <w:r w:rsidR="006F4834" w:rsidRPr="00DA3A25">
        <w:rPr>
          <w:rFonts w:cs="Arial"/>
          <w:sz w:val="20"/>
        </w:rPr>
        <w:fldChar w:fldCharType="begin"/>
      </w:r>
      <w:r w:rsidR="006F4834" w:rsidRPr="00DA3A25">
        <w:rPr>
          <w:sz w:val="20"/>
        </w:rPr>
        <w:instrText xml:space="preserve"> XE "</w:instrText>
      </w:r>
      <w:r w:rsidR="006F4834" w:rsidRPr="00DA3A25">
        <w:rPr>
          <w:rFonts w:cs="Arial"/>
          <w:sz w:val="20"/>
        </w:rPr>
        <w:instrText>Righteousness</w:instrText>
      </w:r>
      <w:r w:rsidR="006F4834" w:rsidRPr="00DA3A25">
        <w:rPr>
          <w:sz w:val="20"/>
        </w:rPr>
        <w:instrText xml:space="preserve">" </w:instrText>
      </w:r>
      <w:r w:rsidR="006F4834" w:rsidRPr="00DA3A25">
        <w:rPr>
          <w:rFonts w:cs="Arial"/>
          <w:sz w:val="20"/>
        </w:rPr>
        <w:fldChar w:fldCharType="end"/>
      </w:r>
      <w:r w:rsidR="006F4834" w:rsidRPr="00DA3A25">
        <w:rPr>
          <w:rFonts w:cs="Arial"/>
          <w:sz w:val="20"/>
        </w:rPr>
        <w:t xml:space="preserve"> is bo</w:t>
      </w:r>
      <w:r w:rsidR="006F4834" w:rsidRPr="00DA3A25">
        <w:rPr>
          <w:rFonts w:cs="Arial"/>
          <w:spacing w:val="4"/>
          <w:sz w:val="20"/>
        </w:rPr>
        <w:t>r</w:t>
      </w:r>
      <w:r w:rsidR="006F4834" w:rsidRPr="00DA3A25">
        <w:rPr>
          <w:rFonts w:cs="Arial"/>
          <w:sz w:val="20"/>
        </w:rPr>
        <w:t>n o</w:t>
      </w:r>
      <w:r w:rsidR="006F4834" w:rsidRPr="00DA3A25">
        <w:rPr>
          <w:rFonts w:cs="Arial"/>
          <w:spacing w:val="-2"/>
          <w:sz w:val="20"/>
        </w:rPr>
        <w:t xml:space="preserve">f </w:t>
      </w:r>
      <w:r w:rsidR="006F4834" w:rsidRPr="00DA3A25">
        <w:rPr>
          <w:rFonts w:cs="Arial"/>
          <w:sz w:val="20"/>
        </w:rPr>
        <w:t xml:space="preserve">him [God]" </w:t>
      </w:r>
      <w:r w:rsidR="006F4834" w:rsidRPr="00633952">
        <w:rPr>
          <w:rFonts w:cs="Arial"/>
          <w:sz w:val="16"/>
          <w:szCs w:val="16"/>
        </w:rPr>
        <w:t>(1Jo 2:29)</w:t>
      </w:r>
      <w:r w:rsidR="00F77E4F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S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ll</w:t>
      </w:r>
      <w:r w:rsidR="00F77E4F" w:rsidRPr="00DA3A25">
        <w:rPr>
          <w:rFonts w:cs="Arial"/>
          <w:sz w:val="20"/>
        </w:rPr>
        <w:t xml:space="preserve">, </w:t>
      </w:r>
      <w:r w:rsidR="006F4834" w:rsidRPr="00DA3A25">
        <w:rPr>
          <w:rFonts w:cs="Arial"/>
          <w:sz w:val="20"/>
        </w:rPr>
        <w:t>some</w:t>
      </w:r>
      <w:r w:rsidRPr="00DA3A25">
        <w:rPr>
          <w:rFonts w:cs="Arial"/>
          <w:sz w:val="20"/>
        </w:rPr>
        <w:t xml:space="preserve"> </w:t>
      </w:r>
      <w:r w:rsidR="006F4834" w:rsidRPr="00DA3A25">
        <w:rPr>
          <w:rFonts w:cs="Arial"/>
          <w:sz w:val="20"/>
        </w:rPr>
        <w:t>say</w:t>
      </w:r>
      <w:r w:rsidR="00E34CE0" w:rsidRPr="00DA3A25">
        <w:rPr>
          <w:rFonts w:cs="Arial"/>
          <w:sz w:val="20"/>
        </w:rPr>
        <w:t xml:space="preserve">, </w:t>
      </w:r>
      <w:r w:rsidR="00E34CE0" w:rsidRPr="00DA3A25">
        <w:rPr>
          <w:rFonts w:cs="Arial"/>
          <w:i/>
          <w:sz w:val="20"/>
        </w:rPr>
        <w:t>'</w:t>
      </w:r>
      <w:r w:rsidR="00E34CE0" w:rsidRPr="00DA3A25">
        <w:rPr>
          <w:rFonts w:cs="Arial"/>
          <w:i/>
          <w:spacing w:val="2"/>
          <w:sz w:val="20"/>
        </w:rPr>
        <w:t>i</w:t>
      </w:r>
      <w:r w:rsidR="00E34CE0" w:rsidRPr="00DA3A25">
        <w:rPr>
          <w:rFonts w:cs="Arial"/>
          <w:i/>
          <w:spacing w:val="-2"/>
          <w:sz w:val="20"/>
        </w:rPr>
        <w:t xml:space="preserve">f </w:t>
      </w:r>
      <w:r w:rsidR="00E34CE0" w:rsidRPr="00DA3A25">
        <w:rPr>
          <w:rFonts w:cs="Arial"/>
          <w:i/>
          <w:sz w:val="20"/>
        </w:rPr>
        <w:t xml:space="preserve">you </w:t>
      </w:r>
      <w:r w:rsidR="00E34CE0" w:rsidRPr="00DA3A25">
        <w:rPr>
          <w:rFonts w:cs="Arial"/>
          <w:i/>
          <w:spacing w:val="2"/>
          <w:sz w:val="20"/>
        </w:rPr>
        <w:t>f</w:t>
      </w:r>
      <w:r w:rsidR="00E34CE0" w:rsidRPr="00DA3A25">
        <w:rPr>
          <w:rFonts w:cs="Arial"/>
          <w:i/>
          <w:sz w:val="20"/>
        </w:rPr>
        <w:t xml:space="preserve">eel bad when you sin, </w:t>
      </w:r>
      <w:r w:rsidR="00E34CE0" w:rsidRPr="00DA3A25">
        <w:rPr>
          <w:rFonts w:cs="Arial"/>
          <w:i/>
          <w:spacing w:val="4"/>
          <w:sz w:val="20"/>
        </w:rPr>
        <w:t>t</w:t>
      </w:r>
      <w:r w:rsidR="00E34CE0" w:rsidRPr="00DA3A25">
        <w:rPr>
          <w:rFonts w:cs="Arial"/>
          <w:i/>
          <w:sz w:val="20"/>
        </w:rPr>
        <w:t>his p</w:t>
      </w:r>
      <w:r w:rsidR="00AF3B4B"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sz w:val="20"/>
        </w:rPr>
        <w:t>oves</w:t>
      </w:r>
      <w:r w:rsidR="00E34CE0" w:rsidRPr="00DA3A25">
        <w:rPr>
          <w:rFonts w:cs="Arial"/>
          <w:i/>
          <w:sz w:val="20"/>
        </w:rPr>
        <w:t xml:space="preserve"> you a</w:t>
      </w:r>
      <w:r w:rsidR="00E34CE0" w:rsidRPr="00DA3A25">
        <w:rPr>
          <w:rFonts w:cs="Arial"/>
          <w:i/>
          <w:spacing w:val="4"/>
          <w:sz w:val="20"/>
        </w:rPr>
        <w:t>r</w:t>
      </w:r>
      <w:r w:rsidR="00E34CE0" w:rsidRPr="00DA3A25">
        <w:rPr>
          <w:rFonts w:cs="Arial"/>
          <w:i/>
          <w:sz w:val="20"/>
        </w:rPr>
        <w:t>e bo</w:t>
      </w:r>
      <w:r w:rsidR="00E34CE0" w:rsidRPr="00DA3A25">
        <w:rPr>
          <w:rFonts w:cs="Arial"/>
          <w:i/>
          <w:spacing w:val="4"/>
          <w:sz w:val="20"/>
        </w:rPr>
        <w:t>r</w:t>
      </w:r>
      <w:r w:rsidR="00E34CE0" w:rsidRPr="00DA3A25">
        <w:rPr>
          <w:rFonts w:cs="Arial"/>
          <w:i/>
          <w:sz w:val="20"/>
        </w:rPr>
        <w:t>n agai</w:t>
      </w:r>
      <w:r w:rsidR="00E34CE0" w:rsidRPr="00DA3A25">
        <w:rPr>
          <w:rFonts w:cs="Arial"/>
          <w:i/>
          <w:spacing w:val="6"/>
          <w:sz w:val="20"/>
        </w:rPr>
        <w:t>n</w:t>
      </w:r>
      <w:r w:rsidR="00E34CE0" w:rsidRPr="00DA3A25">
        <w:rPr>
          <w:rFonts w:cs="Arial"/>
          <w:i/>
          <w:spacing w:val="6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o</w:instrText>
      </w:r>
      <w:r w:rsidR="00E34CE0" w:rsidRPr="00DA3A25">
        <w:rPr>
          <w:rFonts w:cs="Arial"/>
          <w:spacing w:val="2"/>
          <w:sz w:val="20"/>
        </w:rPr>
        <w:instrText>r</w:instrText>
      </w:r>
      <w:r w:rsidR="00E34CE0" w:rsidRPr="00DA3A25">
        <w:rPr>
          <w:rFonts w:cs="Arial"/>
          <w:sz w:val="20"/>
        </w:rPr>
        <w:instrText>n again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i/>
          <w:spacing w:val="6"/>
          <w:sz w:val="20"/>
        </w:rPr>
        <w:fldChar w:fldCharType="end"/>
      </w:r>
      <w:r w:rsidR="00E34CE0" w:rsidRPr="00DA3A25">
        <w:rPr>
          <w:rFonts w:cs="Arial"/>
          <w:i/>
          <w:spacing w:val="4"/>
          <w:sz w:val="20"/>
        </w:rPr>
        <w:t>/</w:t>
      </w:r>
      <w:r w:rsidR="00E34CE0" w:rsidRPr="00DA3A25">
        <w:rPr>
          <w:rFonts w:cs="Arial"/>
          <w:i/>
          <w:sz w:val="20"/>
        </w:rPr>
        <w:t>a</w:t>
      </w:r>
      <w:r w:rsidR="00E34CE0" w:rsidRPr="00DA3A25">
        <w:rPr>
          <w:rFonts w:cs="Arial"/>
          <w:i/>
          <w:spacing w:val="4"/>
          <w:sz w:val="20"/>
        </w:rPr>
        <w:t>r</w:t>
      </w:r>
      <w:r w:rsidR="00E34CE0" w:rsidRPr="00DA3A25">
        <w:rPr>
          <w:rFonts w:cs="Arial"/>
          <w:i/>
          <w:sz w:val="20"/>
        </w:rPr>
        <w:t xml:space="preserve">e a </w:t>
      </w:r>
      <w:r w:rsidR="00E34CE0" w:rsidRPr="00DA3A25">
        <w:rPr>
          <w:rFonts w:cs="Arial"/>
          <w:i/>
          <w:spacing w:val="2"/>
          <w:sz w:val="20"/>
        </w:rPr>
        <w:t>c</w:t>
      </w:r>
      <w:r w:rsidR="00E34CE0" w:rsidRPr="00DA3A25">
        <w:rPr>
          <w:rFonts w:cs="Arial"/>
          <w:i/>
          <w:sz w:val="20"/>
        </w:rPr>
        <w:t>hild o</w:t>
      </w:r>
      <w:r w:rsidR="00E34CE0" w:rsidRPr="00DA3A25">
        <w:rPr>
          <w:rFonts w:cs="Arial"/>
          <w:i/>
          <w:spacing w:val="-2"/>
          <w:sz w:val="20"/>
        </w:rPr>
        <w:t xml:space="preserve">f </w:t>
      </w:r>
      <w:r w:rsidR="00E34CE0" w:rsidRPr="00DA3A25">
        <w:rPr>
          <w:rFonts w:cs="Arial"/>
          <w:i/>
          <w:sz w:val="20"/>
        </w:rPr>
        <w:t>God</w:t>
      </w:r>
      <w:r w:rsidR="00F77E4F" w:rsidRPr="00DA3A25">
        <w:rPr>
          <w:rFonts w:cs="Arial"/>
          <w:i/>
          <w:sz w:val="20"/>
        </w:rPr>
        <w:t>.</w:t>
      </w:r>
      <w:r w:rsidR="00E34CE0" w:rsidRPr="00DA3A25">
        <w:rPr>
          <w:rFonts w:cs="Arial"/>
          <w:i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God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i/>
          <w:sz w:val="20"/>
        </w:rPr>
        <w:fldChar w:fldCharType="end"/>
      </w:r>
      <w:r w:rsidR="00E34CE0" w:rsidRPr="00DA3A25">
        <w:rPr>
          <w:rFonts w:cs="Arial"/>
          <w:i/>
          <w:sz w:val="20"/>
        </w:rPr>
        <w:t>'</w:t>
      </w:r>
      <w:r w:rsidR="00F77E4F" w:rsidRPr="00DA3A25">
        <w:rPr>
          <w:rFonts w:cs="Arial"/>
          <w:sz w:val="20"/>
        </w:rPr>
        <w:t xml:space="preserve"> If </w:t>
      </w:r>
      <w:r w:rsidRPr="00DA3A25">
        <w:rPr>
          <w:rFonts w:cs="Arial"/>
          <w:sz w:val="20"/>
        </w:rPr>
        <w:t xml:space="preserve">someone </w:t>
      </w:r>
      <w:r w:rsidR="00F77E4F" w:rsidRPr="00DA3A25">
        <w:rPr>
          <w:rFonts w:cs="Arial"/>
          <w:sz w:val="20"/>
        </w:rPr>
        <w:t>presen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5F6A6B" w:rsidRPr="00DA3A25">
        <w:rPr>
          <w:rFonts w:cs="Arial"/>
          <w:sz w:val="20"/>
        </w:rPr>
        <w:t>an idea like</w:t>
      </w:r>
      <w:r w:rsidR="00F77E4F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</w:t>
      </w:r>
      <w:r w:rsidR="005F6A6B" w:rsidRPr="00DA3A25">
        <w:rPr>
          <w:rFonts w:cs="Arial"/>
          <w:sz w:val="20"/>
        </w:rPr>
        <w:t xml:space="preserve"> we </w:t>
      </w:r>
      <w:r w:rsidR="005F6A6B" w:rsidRPr="00DA3A25">
        <w:rPr>
          <w:rFonts w:cs="Arial"/>
          <w:spacing w:val="2"/>
          <w:sz w:val="20"/>
        </w:rPr>
        <w:t>c</w:t>
      </w:r>
      <w:r w:rsidR="005F6A6B" w:rsidRPr="00DA3A25">
        <w:rPr>
          <w:rFonts w:cs="Arial"/>
          <w:sz w:val="20"/>
        </w:rPr>
        <w:t>an either</w:t>
      </w:r>
      <w:r w:rsidR="00BF2D42" w:rsidRPr="00DA3A25">
        <w:rPr>
          <w:rFonts w:cs="Arial"/>
          <w:sz w:val="20"/>
        </w:rPr>
        <w:t xml:space="preserve"> judge </w:t>
      </w:r>
      <w:r w:rsidR="00BF2D42" w:rsidRPr="00DA3A25">
        <w:rPr>
          <w:rFonts w:cs="Arial"/>
          <w:spacing w:val="4"/>
          <w:sz w:val="20"/>
        </w:rPr>
        <w:t>t</w:t>
      </w:r>
      <w:r w:rsidR="00BF2D42" w:rsidRPr="00DA3A25">
        <w:rPr>
          <w:rFonts w:cs="Arial"/>
          <w:sz w:val="20"/>
        </w:rPr>
        <w:t>he</w:t>
      </w:r>
      <w:r w:rsidR="005F6A6B" w:rsidRPr="00DA3A25">
        <w:rPr>
          <w:rFonts w:cs="Arial"/>
          <w:sz w:val="20"/>
        </w:rPr>
        <w:t>ir</w:t>
      </w:r>
      <w:r w:rsidR="00BF2D42" w:rsidRPr="00DA3A25">
        <w:rPr>
          <w:rFonts w:cs="Arial"/>
          <w:sz w:val="20"/>
        </w:rPr>
        <w:t xml:space="preserve"> wo</w:t>
      </w:r>
      <w:r w:rsidR="00BF2D42" w:rsidRPr="00DA3A25">
        <w:rPr>
          <w:rFonts w:cs="Arial"/>
          <w:spacing w:val="2"/>
          <w:sz w:val="20"/>
        </w:rPr>
        <w:t>r</w:t>
      </w:r>
      <w:r w:rsidR="00BF2D42" w:rsidRPr="00DA3A25">
        <w:rPr>
          <w:rFonts w:cs="Arial"/>
          <w:sz w:val="20"/>
        </w:rPr>
        <w:t>ds</w:t>
      </w:r>
      <w:r w:rsidR="005F6A6B" w:rsidRPr="00DA3A25">
        <w:rPr>
          <w:rFonts w:cs="Arial"/>
          <w:sz w:val="20"/>
        </w:rPr>
        <w:t xml:space="preserve"> </w:t>
      </w:r>
      <w:r w:rsidR="00BF2D42" w:rsidRPr="00DA3A25">
        <w:rPr>
          <w:rFonts w:cs="Arial"/>
          <w:sz w:val="20"/>
        </w:rPr>
        <w:t xml:space="preserve">by </w:t>
      </w:r>
      <w:r w:rsidR="00BF2D42" w:rsidRPr="00DA3A25">
        <w:rPr>
          <w:rFonts w:cs="Arial"/>
          <w:spacing w:val="4"/>
          <w:sz w:val="20"/>
        </w:rPr>
        <w:t>t</w:t>
      </w:r>
      <w:r w:rsidR="00BF2D42" w:rsidRPr="00DA3A25">
        <w:rPr>
          <w:rFonts w:cs="Arial"/>
          <w:sz w:val="20"/>
        </w:rPr>
        <w:t>he w</w:t>
      </w:r>
      <w:r w:rsidR="00BF2D42" w:rsidRPr="00DA3A25">
        <w:rPr>
          <w:rFonts w:cs="Arial"/>
          <w:spacing w:val="2"/>
          <w:sz w:val="20"/>
        </w:rPr>
        <w:t>ri</w:t>
      </w:r>
      <w:r w:rsidR="00BF2D42" w:rsidRPr="00DA3A25">
        <w:rPr>
          <w:rFonts w:cs="Arial"/>
          <w:spacing w:val="4"/>
          <w:sz w:val="20"/>
        </w:rPr>
        <w:t>tt</w:t>
      </w:r>
      <w:r w:rsidR="00BF2D42" w:rsidRPr="00DA3A25">
        <w:rPr>
          <w:rFonts w:cs="Arial"/>
          <w:sz w:val="20"/>
        </w:rPr>
        <w:t>en wo</w:t>
      </w:r>
      <w:r w:rsidR="00BF2D42" w:rsidRPr="00DA3A25">
        <w:rPr>
          <w:rFonts w:cs="Arial"/>
          <w:spacing w:val="2"/>
          <w:sz w:val="20"/>
        </w:rPr>
        <w:t>r</w:t>
      </w:r>
      <w:r w:rsidR="00BF2D42" w:rsidRPr="00DA3A25">
        <w:rPr>
          <w:rFonts w:cs="Arial"/>
          <w:sz w:val="20"/>
        </w:rPr>
        <w:t>d o</w:t>
      </w:r>
      <w:r w:rsidR="00BF2D42" w:rsidRPr="00DA3A25">
        <w:rPr>
          <w:rFonts w:cs="Arial"/>
          <w:spacing w:val="-2"/>
          <w:sz w:val="20"/>
        </w:rPr>
        <w:t xml:space="preserve">f </w:t>
      </w:r>
      <w:r w:rsidR="00BF2D42" w:rsidRPr="00DA3A25">
        <w:rPr>
          <w:rFonts w:cs="Arial"/>
          <w:sz w:val="20"/>
        </w:rPr>
        <w:t>God 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BF2D42" w:rsidRPr="00DA3A25">
        <w:rPr>
          <w:rFonts w:cs="Arial"/>
          <w:sz w:val="20"/>
        </w:rPr>
        <w:t>w</w:t>
      </w:r>
      <w:r w:rsidR="005F6A6B" w:rsidRPr="00DA3A25">
        <w:rPr>
          <w:rFonts w:cs="Arial"/>
          <w:sz w:val="20"/>
        </w:rPr>
        <w:t>e</w:t>
      </w:r>
      <w:r w:rsidR="00BF2D42" w:rsidRPr="00DA3A25">
        <w:rPr>
          <w:rFonts w:cs="Arial"/>
          <w:sz w:val="20"/>
        </w:rPr>
        <w:t xml:space="preserve"> </w:t>
      </w:r>
      <w:r w:rsidR="005F6A6B" w:rsidRPr="00DA3A25">
        <w:rPr>
          <w:rFonts w:cs="Arial"/>
          <w:spacing w:val="2"/>
          <w:sz w:val="20"/>
        </w:rPr>
        <w:t>c</w:t>
      </w:r>
      <w:r w:rsidR="005F6A6B" w:rsidRPr="00DA3A25">
        <w:rPr>
          <w:rFonts w:cs="Arial"/>
          <w:sz w:val="20"/>
        </w:rPr>
        <w:t>an</w:t>
      </w:r>
      <w:r w:rsidR="00BF2D42" w:rsidRPr="00DA3A25">
        <w:rPr>
          <w:rFonts w:cs="Arial"/>
          <w:sz w:val="20"/>
        </w:rPr>
        <w:t xml:space="preserve"> let </w:t>
      </w:r>
      <w:r w:rsidR="00E62FFC" w:rsidRPr="00DA3A25">
        <w:rPr>
          <w:rFonts w:cs="Arial"/>
          <w:spacing w:val="2"/>
          <w:sz w:val="20"/>
        </w:rPr>
        <w:t>t</w:t>
      </w:r>
      <w:r w:rsidR="00E34CE0" w:rsidRPr="00DA3A25">
        <w:rPr>
          <w:rFonts w:cs="Arial"/>
          <w:sz w:val="20"/>
        </w:rPr>
        <w:t>he</w:t>
      </w:r>
      <w:r w:rsidR="005F6A6B" w:rsidRPr="00DA3A25">
        <w:rPr>
          <w:rFonts w:cs="Arial"/>
          <w:sz w:val="20"/>
        </w:rPr>
        <w:t>ir</w:t>
      </w:r>
      <w:r w:rsidR="00E34CE0" w:rsidRPr="00DA3A25">
        <w:rPr>
          <w:rFonts w:cs="Arial"/>
          <w:sz w:val="20"/>
        </w:rPr>
        <w:t xml:space="preserve"> wo</w:t>
      </w:r>
      <w:r w:rsidR="00E34CE0" w:rsidRPr="00DA3A25">
        <w:rPr>
          <w:rFonts w:cs="Arial"/>
          <w:spacing w:val="2"/>
          <w:sz w:val="20"/>
        </w:rPr>
        <w:t>r</w:t>
      </w:r>
      <w:r w:rsidR="00E34CE0" w:rsidRPr="00DA3A25">
        <w:rPr>
          <w:rFonts w:cs="Arial"/>
          <w:sz w:val="20"/>
        </w:rPr>
        <w:t>ds shape our</w:t>
      </w:r>
      <w:r w:rsidR="00E34CE0" w:rsidRPr="00DA3A25">
        <w:rPr>
          <w:rFonts w:cs="Arial"/>
          <w:spacing w:val="-2"/>
          <w:sz w:val="20"/>
        </w:rPr>
        <w:t xml:space="preserve"> </w:t>
      </w:r>
      <w:r w:rsidR="00E34CE0" w:rsidRPr="00DA3A25">
        <w:rPr>
          <w:rFonts w:cs="Arial"/>
          <w:sz w:val="20"/>
        </w:rPr>
        <w:t>view</w:t>
      </w:r>
      <w:r w:rsidR="005F6A6B" w:rsidRPr="00DA3A25">
        <w:rPr>
          <w:rFonts w:cs="Arial"/>
          <w:sz w:val="20"/>
        </w:rPr>
        <w:t xml:space="preserve"> of s</w:t>
      </w:r>
      <w:r w:rsidR="005F6A6B" w:rsidRPr="00DA3A25">
        <w:rPr>
          <w:rFonts w:cs="Arial"/>
          <w:spacing w:val="2"/>
          <w:sz w:val="20"/>
        </w:rPr>
        <w:t>cr</w:t>
      </w:r>
      <w:r w:rsidR="005F6A6B" w:rsidRPr="00DA3A25">
        <w:rPr>
          <w:rFonts w:cs="Arial"/>
          <w:sz w:val="20"/>
        </w:rPr>
        <w:t>ip</w:t>
      </w:r>
      <w:r w:rsidR="005F6A6B" w:rsidRPr="00DA3A25">
        <w:rPr>
          <w:rFonts w:cs="Arial"/>
          <w:spacing w:val="2"/>
          <w:sz w:val="20"/>
        </w:rPr>
        <w:t>t</w:t>
      </w:r>
      <w:r w:rsidR="005F6A6B" w:rsidRPr="00DA3A25">
        <w:rPr>
          <w:rFonts w:cs="Arial"/>
          <w:sz w:val="20"/>
        </w:rPr>
        <w:t>u</w:t>
      </w:r>
      <w:r w:rsidR="005F6A6B" w:rsidRPr="00DA3A25">
        <w:rPr>
          <w:rFonts w:cs="Arial"/>
          <w:spacing w:val="2"/>
          <w:sz w:val="20"/>
        </w:rPr>
        <w:t>r</w:t>
      </w:r>
      <w:r w:rsidR="005F6A6B" w:rsidRPr="00DA3A25">
        <w:rPr>
          <w:rFonts w:cs="Arial"/>
          <w:sz w:val="20"/>
        </w:rPr>
        <w:t>e.</w:t>
      </w:r>
      <w:r w:rsidR="00E34CE0" w:rsidRPr="00DA3A25">
        <w:rPr>
          <w:rFonts w:cs="Arial"/>
          <w:sz w:val="20"/>
        </w:rPr>
        <w:fldChar w:fldCharType="begin"/>
      </w:r>
      <w:r w:rsidR="00E34CE0" w:rsidRPr="00DA3A25">
        <w:rPr>
          <w:sz w:val="20"/>
        </w:rPr>
        <w:instrText xml:space="preserve"> XE "</w:instrText>
      </w:r>
      <w:r w:rsidR="00E34CE0" w:rsidRPr="00DA3A25">
        <w:rPr>
          <w:rFonts w:cs="Arial"/>
          <w:sz w:val="20"/>
        </w:rPr>
        <w:instrText>Bible, the (scripture)</w:instrText>
      </w:r>
      <w:r w:rsidR="00E34CE0" w:rsidRPr="00DA3A25">
        <w:rPr>
          <w:sz w:val="20"/>
        </w:rPr>
        <w:instrText xml:space="preserve">" </w:instrText>
      </w:r>
      <w:r w:rsidR="00E34CE0" w:rsidRPr="00DA3A25">
        <w:rPr>
          <w:rFonts w:cs="Arial"/>
          <w:sz w:val="20"/>
        </w:rPr>
        <w:fldChar w:fldCharType="end"/>
      </w:r>
    </w:p>
    <w:p w14:paraId="2212C45A" w14:textId="1E5D3256" w:rsidR="0006424C" w:rsidRPr="00DA3A25" w:rsidRDefault="0006424C" w:rsidP="0006424C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f we want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get more insight in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pi</w:t>
      </w:r>
      <w:r w:rsidR="004B47B2" w:rsidRPr="00DA3A25">
        <w:rPr>
          <w:rFonts w:cs="Arial"/>
          <w:spacing w:val="-2"/>
          <w:sz w:val="20"/>
        </w:rPr>
        <w:t xml:space="preserve">c </w:t>
      </w:r>
      <w:r w:rsidRPr="00DA3A25">
        <w:rPr>
          <w:rFonts w:cs="Arial"/>
          <w:sz w:val="20"/>
        </w:rPr>
        <w:t>of "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 and/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"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water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>f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,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rn:</w:instrText>
      </w:r>
      <w:r w:rsidRPr="00DA3A25">
        <w:rPr>
          <w:sz w:val="20"/>
        </w:rPr>
        <w:instrText xml:space="preserve">of the Spiri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what do we do? </w:t>
      </w:r>
      <w:r w:rsidR="00E60B05" w:rsidRPr="00DA3A25">
        <w:rPr>
          <w:rFonts w:cs="Arial"/>
          <w:sz w:val="20"/>
        </w:rPr>
        <w:t>Sin</w:t>
      </w:r>
      <w:r w:rsidR="004B47B2" w:rsidRPr="00DA3A25">
        <w:rPr>
          <w:rFonts w:cs="Arial"/>
          <w:spacing w:val="2"/>
          <w:sz w:val="20"/>
        </w:rPr>
        <w:t>c</w:t>
      </w:r>
      <w:r w:rsidR="00E60B05" w:rsidRPr="00DA3A25">
        <w:rPr>
          <w:rFonts w:cs="Arial"/>
          <w:sz w:val="20"/>
        </w:rPr>
        <w:t xml:space="preserve">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se</w:t>
      </w:r>
      <w:r w:rsidR="004761FA" w:rsidRPr="00DA3A25">
        <w:rPr>
          <w:rFonts w:cs="Arial"/>
          <w:sz w:val="20"/>
        </w:rPr>
        <w:t xml:space="preserve"> phrases</w:t>
      </w:r>
      <w:r w:rsidRPr="00DA3A25">
        <w:rPr>
          <w:rFonts w:cs="Arial"/>
          <w:sz w:val="20"/>
        </w:rPr>
        <w:t xml:space="preserve"> </w:t>
      </w:r>
      <w:r w:rsidR="0080354A" w:rsidRPr="00DA3A25">
        <w:rPr>
          <w:rFonts w:cs="Arial"/>
          <w:sz w:val="20"/>
        </w:rPr>
        <w:t>do</w:t>
      </w:r>
      <w:r w:rsidR="00E60B05" w:rsidRPr="00DA3A25">
        <w:rPr>
          <w:rFonts w:cs="Arial"/>
          <w:sz w:val="20"/>
        </w:rPr>
        <w:t xml:space="preserve"> not </w:t>
      </w:r>
      <w:r w:rsidR="0080354A" w:rsidRPr="00DA3A25">
        <w:rPr>
          <w:rFonts w:cs="Arial"/>
          <w:sz w:val="20"/>
        </w:rPr>
        <w:t>o</w:t>
      </w:r>
      <w:r w:rsidR="0080354A" w:rsidRPr="00DA3A25">
        <w:rPr>
          <w:rFonts w:cs="Arial"/>
          <w:spacing w:val="2"/>
          <w:sz w:val="20"/>
        </w:rPr>
        <w:t>cc</w:t>
      </w:r>
      <w:r w:rsidR="0080354A" w:rsidRPr="00DA3A25">
        <w:rPr>
          <w:rFonts w:cs="Arial"/>
          <w:sz w:val="20"/>
        </w:rPr>
        <w:t>ur</w:t>
      </w:r>
      <w:r w:rsidRPr="00DA3A25">
        <w:rPr>
          <w:rFonts w:cs="Arial"/>
          <w:sz w:val="20"/>
        </w:rPr>
        <w:t xml:space="preserve"> in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Old Tes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men</w:t>
      </w:r>
      <w:r w:rsidR="003F694F" w:rsidRPr="00DA3A25">
        <w:rPr>
          <w:rFonts w:cs="Arial"/>
          <w:spacing w:val="-2"/>
          <w:sz w:val="20"/>
        </w:rPr>
        <w:t>t,</w:t>
      </w:r>
      <w:r w:rsidR="004761FA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we need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look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sub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t ma</w:t>
      </w:r>
      <w:r w:rsidRPr="00DA3A25">
        <w:rPr>
          <w:rFonts w:cs="Arial"/>
          <w:spacing w:val="4"/>
          <w:sz w:val="20"/>
        </w:rPr>
        <w:t>t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, not just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4761FA" w:rsidRPr="00DA3A25">
        <w:rPr>
          <w:rFonts w:cs="Arial"/>
          <w:sz w:val="20"/>
        </w:rPr>
        <w:t xml:space="preserve"> words</w:t>
      </w:r>
      <w:r w:rsidR="00D915BE" w:rsidRPr="00DA3A25">
        <w:rPr>
          <w:rFonts w:cs="Arial"/>
          <w:sz w:val="20"/>
        </w:rPr>
        <w:t>.</w:t>
      </w:r>
    </w:p>
    <w:p w14:paraId="0E337FFD" w14:textId="77777777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8C1CA59" w14:textId="1BF817FB" w:rsidR="00E34CE0" w:rsidRPr="00DA3A25" w:rsidRDefault="00E34CE0" w:rsidP="00E34CE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said, "</w:t>
      </w:r>
      <w:r w:rsidR="00856486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,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shall 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av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heav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i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y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s in heaven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7:21)</w:t>
      </w:r>
      <w:r w:rsidRPr="00DA3A25">
        <w:rPr>
          <w:rFonts w:cs="Arial"/>
          <w:sz w:val="20"/>
        </w:rPr>
        <w:t>.</w:t>
      </w:r>
      <w:r w:rsidR="00120E8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demus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Nicodemus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ow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Jesus, 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ing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ill. Thu</w:t>
      </w:r>
      <w:r w:rsidRPr="00DA3A25">
        <w:rPr>
          <w:rFonts w:cs="Arial"/>
          <w:spacing w:val="-2"/>
          <w:sz w:val="20"/>
        </w:rPr>
        <w:t>s,</w:t>
      </w:r>
      <w:r w:rsidRPr="00DA3A25">
        <w:rPr>
          <w:rFonts w:cs="Arial"/>
          <w:sz w:val="20"/>
        </w:rPr>
        <w:t xml:space="preserve"> </w:t>
      </w:r>
      <w:r w:rsidR="00FD4BF2" w:rsidRPr="00DA3A25">
        <w:rPr>
          <w:rFonts w:cs="Arial"/>
          <w:sz w:val="20"/>
        </w:rPr>
        <w:t xml:space="preserve">if </w:t>
      </w:r>
      <w:r w:rsidR="00E62FFC" w:rsidRPr="00DA3A25">
        <w:rPr>
          <w:rFonts w:cs="Arial"/>
          <w:spacing w:val="2"/>
          <w:sz w:val="20"/>
        </w:rPr>
        <w:t>t</w:t>
      </w:r>
      <w:r w:rsidR="00FD4BF2" w:rsidRPr="00DA3A25">
        <w:rPr>
          <w:rFonts w:cs="Arial"/>
          <w:sz w:val="20"/>
        </w:rPr>
        <w:t>hey did no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</w:t>
      </w:r>
      <w:r w:rsidR="00FD4BF2" w:rsidRPr="00DA3A25">
        <w:rPr>
          <w:rFonts w:cs="Arial"/>
          <w:sz w:val="20"/>
        </w:rPr>
        <w:t>ge</w:t>
      </w:r>
      <w:r w:rsidRPr="00DA3A25">
        <w:rPr>
          <w:rFonts w:cs="Arial"/>
          <w:spacing w:val="-2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not go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</w:t>
      </w:r>
      <w:r w:rsidRPr="00DA3A25">
        <w:rPr>
          <w:rFonts w:cs="Arial"/>
          <w:spacing w:val="4"/>
          <w:sz w:val="20"/>
        </w:rPr>
        <w:t xml:space="preserve"> t</w:t>
      </w:r>
      <w:r w:rsidRPr="00DA3A25">
        <w:rPr>
          <w:rFonts w:cs="Arial"/>
          <w:sz w:val="20"/>
        </w:rPr>
        <w:t>his kingdo</w:t>
      </w:r>
      <w:r w:rsidRPr="00DA3A25">
        <w:rPr>
          <w:rFonts w:cs="Arial"/>
          <w:spacing w:val="-2"/>
          <w:sz w:val="20"/>
        </w:rPr>
        <w:t>m</w:t>
      </w:r>
      <w:r w:rsidR="00FD4BF2" w:rsidRPr="00DA3A25">
        <w:rPr>
          <w:rFonts w:cs="Arial"/>
          <w:sz w:val="20"/>
        </w:rPr>
        <w:t xml:space="preserve"> and unless </w:t>
      </w:r>
      <w:r w:rsidR="003127EB" w:rsidRPr="00DA3A25">
        <w:rPr>
          <w:rFonts w:cs="Arial"/>
          <w:sz w:val="20"/>
        </w:rPr>
        <w:t xml:space="preserve">Jesus' </w:t>
      </w:r>
      <w:r w:rsidR="00FD4BF2" w:rsidRPr="00DA3A25">
        <w:rPr>
          <w:rFonts w:cs="Arial"/>
          <w:sz w:val="20"/>
        </w:rPr>
        <w:t>words</w:t>
      </w:r>
      <w:r w:rsidR="00120E81" w:rsidRPr="00DA3A25">
        <w:rPr>
          <w:rFonts w:cs="Arial"/>
          <w:sz w:val="20"/>
        </w:rPr>
        <w:t xml:space="preserve"> applied</w:t>
      </w:r>
      <w:r w:rsidR="00FD4BF2" w:rsidRPr="00DA3A25">
        <w:rPr>
          <w:rFonts w:cs="Arial"/>
          <w:sz w:val="20"/>
        </w:rPr>
        <w:t xml:space="preserve"> only</w:t>
      </w:r>
      <w:r w:rsidR="00120E81" w:rsidRPr="00DA3A25">
        <w:rPr>
          <w:rFonts w:cs="Arial"/>
          <w:sz w:val="20"/>
        </w:rPr>
        <w:t xml:space="preserve"> in </w:t>
      </w:r>
      <w:r w:rsidR="00E62FFC" w:rsidRPr="00DA3A25">
        <w:rPr>
          <w:rFonts w:cs="Arial"/>
          <w:spacing w:val="2"/>
          <w:sz w:val="20"/>
        </w:rPr>
        <w:t>t</w:t>
      </w:r>
      <w:r w:rsidR="00120E81" w:rsidRPr="00DA3A25">
        <w:rPr>
          <w:rFonts w:cs="Arial"/>
          <w:sz w:val="20"/>
        </w:rPr>
        <w:t xml:space="preserve">hat </w:t>
      </w:r>
      <w:r w:rsidR="00FD4BF2" w:rsidRPr="00DA3A25">
        <w:rPr>
          <w:rFonts w:cs="Arial"/>
          <w:sz w:val="20"/>
        </w:rPr>
        <w:t>era</w:t>
      </w:r>
      <w:r w:rsidR="00120E81" w:rsidRPr="00DA3A25">
        <w:rPr>
          <w:rFonts w:cs="Arial"/>
          <w:sz w:val="20"/>
        </w:rPr>
        <w:t xml:space="preserve">, </w:t>
      </w:r>
      <w:r w:rsidR="005F6A6B" w:rsidRPr="00DA3A25">
        <w:rPr>
          <w:rFonts w:cs="Arial"/>
          <w:spacing w:val="2"/>
          <w:sz w:val="20"/>
        </w:rPr>
        <w:t xml:space="preserve">his words </w:t>
      </w:r>
      <w:r w:rsidR="00FD4BF2" w:rsidRPr="00DA3A25">
        <w:rPr>
          <w:rFonts w:cs="Arial"/>
          <w:sz w:val="20"/>
        </w:rPr>
        <w:t>are s</w:t>
      </w:r>
      <w:r w:rsidR="00E62FFC" w:rsidRPr="00DA3A25">
        <w:rPr>
          <w:rFonts w:cs="Arial"/>
          <w:spacing w:val="2"/>
          <w:sz w:val="20"/>
        </w:rPr>
        <w:t>t</w:t>
      </w:r>
      <w:r w:rsidR="00FD4BF2" w:rsidRPr="00DA3A25">
        <w:rPr>
          <w:rFonts w:cs="Arial"/>
          <w:sz w:val="20"/>
        </w:rPr>
        <w:t>ill a s</w:t>
      </w:r>
      <w:r w:rsidR="00E62FFC" w:rsidRPr="00DA3A25">
        <w:rPr>
          <w:rFonts w:cs="Arial"/>
          <w:spacing w:val="2"/>
          <w:sz w:val="20"/>
        </w:rPr>
        <w:t>t</w:t>
      </w:r>
      <w:r w:rsidR="00FD4BF2" w:rsidRPr="00DA3A25">
        <w:rPr>
          <w:rFonts w:cs="Arial"/>
          <w:sz w:val="20"/>
        </w:rPr>
        <w:t>andard for</w:t>
      </w:r>
      <w:r w:rsidR="003127EB" w:rsidRPr="00DA3A25">
        <w:rPr>
          <w:rFonts w:cs="Arial"/>
          <w:sz w:val="20"/>
        </w:rPr>
        <w:t xml:space="preserve"> us</w:t>
      </w:r>
      <w:r w:rsidR="00FD4BF2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FD4BF2" w:rsidRPr="00DA3A25">
        <w:rPr>
          <w:rFonts w:cs="Arial"/>
          <w:sz w:val="20"/>
        </w:rPr>
        <w:t>oday</w:t>
      </w:r>
      <w:r w:rsidR="00120E81" w:rsidRPr="00DA3A25">
        <w:rPr>
          <w:rFonts w:cs="Arial"/>
          <w:sz w:val="20"/>
        </w:rPr>
        <w:t>.</w:t>
      </w:r>
    </w:p>
    <w:p w14:paraId="6D7CB66F" w14:textId="77777777" w:rsidR="00E34CE0" w:rsidRPr="00DA3A25" w:rsidRDefault="00E34CE0" w:rsidP="00E34CE0">
      <w:pPr>
        <w:spacing w:line="240" w:lineRule="auto"/>
        <w:jc w:val="both"/>
        <w:rPr>
          <w:rFonts w:cs="Arial"/>
          <w:sz w:val="20"/>
          <w:szCs w:val="21"/>
        </w:rPr>
      </w:pPr>
      <w:r w:rsidRPr="00DA3A25">
        <w:rPr>
          <w:rFonts w:cs="Arial"/>
          <w:sz w:val="20"/>
          <w:szCs w:val="21"/>
        </w:rPr>
        <w:br w:type="page"/>
      </w:r>
    </w:p>
    <w:p w14:paraId="02078273" w14:textId="77777777" w:rsidR="00FE038F" w:rsidRDefault="007B6006" w:rsidP="007B6006">
      <w:pPr>
        <w:spacing w:line="240" w:lineRule="auto"/>
        <w:jc w:val="center"/>
        <w:rPr>
          <w:rFonts w:cs="Arial"/>
          <w:b/>
          <w:sz w:val="28"/>
          <w:szCs w:val="24"/>
        </w:rPr>
      </w:pPr>
      <w:bookmarkStart w:id="54" w:name="_Hlk39008865"/>
      <w:bookmarkStart w:id="55" w:name="_Hlk530508766"/>
      <w:r w:rsidRPr="005916D3">
        <w:rPr>
          <w:rFonts w:cs="Arial"/>
          <w:b/>
          <w:sz w:val="28"/>
          <w:szCs w:val="24"/>
        </w:rPr>
        <w:t>Chap</w:t>
      </w:r>
      <w:r w:rsidRPr="005916D3">
        <w:rPr>
          <w:rFonts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e</w:t>
      </w:r>
      <w:r w:rsidRPr="005916D3">
        <w:rPr>
          <w:rFonts w:cs="Arial"/>
          <w:b/>
          <w:spacing w:val="-2"/>
          <w:sz w:val="28"/>
          <w:szCs w:val="24"/>
        </w:rPr>
        <w:t>r 4</w:t>
      </w:r>
      <w:r w:rsidRPr="005916D3">
        <w:rPr>
          <w:rFonts w:cs="Arial"/>
          <w:b/>
          <w:sz w:val="28"/>
          <w:szCs w:val="24"/>
        </w:rPr>
        <w:t xml:space="preserve"> – Lea</w:t>
      </w:r>
      <w:r w:rsidRPr="005916D3">
        <w:rPr>
          <w:rFonts w:cs="Arial"/>
          <w:b/>
          <w:spacing w:val="2"/>
          <w:sz w:val="28"/>
          <w:szCs w:val="24"/>
        </w:rPr>
        <w:t>r</w:t>
      </w:r>
      <w:r w:rsidRPr="005916D3">
        <w:rPr>
          <w:rFonts w:cs="Arial"/>
          <w:b/>
          <w:sz w:val="28"/>
          <w:szCs w:val="24"/>
        </w:rPr>
        <w:t xml:space="preserve">ning </w:t>
      </w:r>
      <w:r w:rsidRPr="005916D3">
        <w:rPr>
          <w:rFonts w:cs="Arial"/>
          <w:b/>
          <w:spacing w:val="4"/>
          <w:sz w:val="28"/>
          <w:szCs w:val="24"/>
        </w:rPr>
        <w:t>f</w:t>
      </w:r>
      <w:r w:rsidRPr="005916D3">
        <w:rPr>
          <w:rFonts w:cs="Arial"/>
          <w:b/>
          <w:spacing w:val="2"/>
          <w:sz w:val="28"/>
          <w:szCs w:val="24"/>
        </w:rPr>
        <w:t>r</w:t>
      </w:r>
      <w:r w:rsidRPr="005916D3">
        <w:rPr>
          <w:rFonts w:cs="Arial"/>
          <w:b/>
          <w:sz w:val="28"/>
          <w:szCs w:val="24"/>
        </w:rPr>
        <w:t>om God</w:t>
      </w:r>
      <w:r w:rsidRPr="005916D3">
        <w:rPr>
          <w:rFonts w:cs="Arial"/>
          <w:b/>
          <w:sz w:val="28"/>
          <w:szCs w:val="24"/>
        </w:rPr>
        <w:fldChar w:fldCharType="begin"/>
      </w:r>
      <w:r w:rsidRPr="005916D3">
        <w:rPr>
          <w:sz w:val="28"/>
          <w:szCs w:val="24"/>
        </w:rPr>
        <w:instrText xml:space="preserve"> XE "</w:instrText>
      </w:r>
      <w:r w:rsidRPr="005916D3">
        <w:rPr>
          <w:rFonts w:cs="Arial"/>
          <w:sz w:val="28"/>
          <w:szCs w:val="24"/>
        </w:rPr>
        <w:instrText>God</w:instrText>
      </w:r>
      <w:r w:rsidRPr="005916D3">
        <w:rPr>
          <w:sz w:val="28"/>
          <w:szCs w:val="24"/>
        </w:rPr>
        <w:instrText xml:space="preserve">" </w:instrText>
      </w:r>
      <w:r w:rsidRPr="005916D3">
        <w:rPr>
          <w:rFonts w:cs="Arial"/>
          <w:b/>
          <w:sz w:val="28"/>
          <w:szCs w:val="24"/>
        </w:rPr>
        <w:fldChar w:fldCharType="end"/>
      </w:r>
      <w:r w:rsidRPr="005916D3">
        <w:rPr>
          <w:rFonts w:cs="Arial"/>
          <w:b/>
          <w:sz w:val="28"/>
          <w:szCs w:val="24"/>
        </w:rPr>
        <w:t>'s Wo</w:t>
      </w:r>
      <w:r w:rsidRPr="005916D3">
        <w:rPr>
          <w:rFonts w:cs="Arial"/>
          <w:b/>
          <w:spacing w:val="2"/>
          <w:sz w:val="28"/>
          <w:szCs w:val="24"/>
        </w:rPr>
        <w:t>r</w:t>
      </w:r>
      <w:r w:rsidRPr="005916D3">
        <w:rPr>
          <w:rFonts w:cs="Arial"/>
          <w:b/>
          <w:sz w:val="28"/>
          <w:szCs w:val="24"/>
        </w:rPr>
        <w:t>d</w:t>
      </w:r>
    </w:p>
    <w:p w14:paraId="13FD5628" w14:textId="75243790" w:rsidR="007B6006" w:rsidRPr="005916D3" w:rsidRDefault="007B6006" w:rsidP="007B6006">
      <w:pPr>
        <w:spacing w:line="240" w:lineRule="auto"/>
        <w:jc w:val="center"/>
        <w:rPr>
          <w:rFonts w:cs="Arial"/>
          <w:sz w:val="28"/>
          <w:szCs w:val="24"/>
        </w:rPr>
      </w:pPr>
    </w:p>
    <w:p w14:paraId="78DEF2ED" w14:textId="49D633F1" w:rsidR="007B6006" w:rsidRPr="00DA3A25" w:rsidRDefault="00100286" w:rsidP="007B6006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f someone asks </w:t>
      </w:r>
      <w:r w:rsidR="009518A2" w:rsidRPr="00DA3A25">
        <w:rPr>
          <w:rFonts w:cs="Arial"/>
          <w:sz w:val="20"/>
        </w:rPr>
        <w:t xml:space="preserve">about </w:t>
      </w:r>
      <w:r w:rsidRPr="00DA3A25">
        <w:rPr>
          <w:rFonts w:cs="Arial"/>
          <w:sz w:val="20"/>
        </w:rPr>
        <w:t xml:space="preserve">a man in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jungle who has not heard about God, </w:t>
      </w:r>
      <w:r w:rsidR="000A2834" w:rsidRPr="00DA3A25">
        <w:rPr>
          <w:rFonts w:cs="Arial"/>
          <w:sz w:val="20"/>
        </w:rPr>
        <w:t>what</w:t>
      </w:r>
      <w:r w:rsidRPr="00DA3A25">
        <w:rPr>
          <w:rFonts w:cs="Arial"/>
          <w:sz w:val="20"/>
        </w:rPr>
        <w:t xml:space="preserve"> should we </w:t>
      </w:r>
      <w:r w:rsidR="000A2834" w:rsidRPr="00DA3A25">
        <w:rPr>
          <w:rFonts w:cs="Arial"/>
          <w:sz w:val="20"/>
        </w:rPr>
        <w:t>say</w:t>
      </w:r>
      <w:r w:rsidRPr="00DA3A25">
        <w:rPr>
          <w:rFonts w:cs="Arial"/>
          <w:sz w:val="20"/>
        </w:rPr>
        <w:t xml:space="preserve">? </w:t>
      </w:r>
      <w:r w:rsidR="000A2834" w:rsidRPr="00DA3A25">
        <w:rPr>
          <w:rFonts w:cs="Arial"/>
          <w:sz w:val="20"/>
        </w:rPr>
        <w:t>Does God</w:t>
      </w:r>
      <w:r w:rsidR="00183949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>a</w:t>
      </w:r>
      <w:r w:rsidR="0062678B" w:rsidRPr="00DA3A25">
        <w:rPr>
          <w:rFonts w:cs="Arial"/>
          <w:spacing w:val="4"/>
          <w:sz w:val="20"/>
        </w:rPr>
        <w:t>cc</w:t>
      </w:r>
      <w:r w:rsidR="007B6006" w:rsidRPr="00DA3A25">
        <w:rPr>
          <w:rFonts w:cs="Arial"/>
          <w:sz w:val="20"/>
        </w:rPr>
        <w:t>ept</w:t>
      </w:r>
      <w:r w:rsidR="000A2834" w:rsidRPr="00DA3A25">
        <w:rPr>
          <w:rFonts w:cs="Arial"/>
          <w:sz w:val="20"/>
        </w:rPr>
        <w:t xml:space="preserve"> people before </w:t>
      </w:r>
      <w:r w:rsidR="00E62FFC" w:rsidRPr="00DA3A25">
        <w:rPr>
          <w:rFonts w:cs="Arial"/>
          <w:spacing w:val="2"/>
          <w:sz w:val="20"/>
        </w:rPr>
        <w:t>t</w:t>
      </w:r>
      <w:r w:rsidR="000A2834" w:rsidRPr="00DA3A25">
        <w:rPr>
          <w:rFonts w:cs="Arial"/>
          <w:sz w:val="20"/>
        </w:rPr>
        <w:t>hey believe in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name of J</w:t>
      </w:r>
      <w:r w:rsidR="009518A2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sus</w:t>
      </w:r>
      <w:r w:rsidR="009518A2" w:rsidRPr="00DA3A25">
        <w:rPr>
          <w:rFonts w:cs="Arial"/>
          <w:sz w:val="20"/>
        </w:rPr>
        <w:t xml:space="preserve">? </w:t>
      </w:r>
      <w:r w:rsidR="007B6006" w:rsidRPr="00DA3A25">
        <w:rPr>
          <w:rFonts w:cs="Arial"/>
          <w:sz w:val="20"/>
        </w:rPr>
        <w:t>How is repen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an</w:t>
      </w:r>
      <w:r w:rsidR="004B47B2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e a blessing? </w:t>
      </w:r>
      <w:r w:rsidRPr="00DA3A25">
        <w:rPr>
          <w:rFonts w:cs="Arial"/>
          <w:sz w:val="20"/>
        </w:rPr>
        <w:t>T</w:t>
      </w:r>
      <w:r w:rsidR="007B6006" w:rsidRPr="00DA3A25">
        <w:rPr>
          <w:rFonts w:cs="Arial"/>
          <w:sz w:val="20"/>
        </w:rPr>
        <w:t xml:space="preserve">his </w:t>
      </w:r>
      <w:r w:rsidR="004B47B2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hap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er</w:t>
      </w:r>
      <w:r w:rsidRPr="00DA3A25">
        <w:rPr>
          <w:rFonts w:cs="Arial"/>
          <w:sz w:val="20"/>
        </w:rPr>
        <w:t xml:space="preserve"> will address</w:t>
      </w:r>
      <w:r w:rsidR="007B6006" w:rsidRPr="00DA3A25">
        <w:rPr>
          <w:rFonts w:cs="Arial"/>
          <w:sz w:val="20"/>
        </w:rPr>
        <w:t xml:space="preserve"> ques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ions like 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ese.</w:t>
      </w:r>
    </w:p>
    <w:p w14:paraId="1C1A695B" w14:textId="09747B9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3C489A41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Reliabili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y of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</w:t>
      </w:r>
      <w:bookmarkEnd w:id="54"/>
      <w:r w:rsidRPr="005916D3">
        <w:rPr>
          <w:rFonts w:cs="Arial"/>
          <w:sz w:val="24"/>
          <w:u w:val="single"/>
        </w:rPr>
        <w:t>e S</w:t>
      </w:r>
      <w:r w:rsidRPr="005916D3">
        <w:rPr>
          <w:rFonts w:cs="Arial"/>
          <w:spacing w:val="2"/>
          <w:sz w:val="24"/>
          <w:u w:val="single"/>
        </w:rPr>
        <w:t>cr</w:t>
      </w:r>
      <w:r w:rsidRPr="005916D3">
        <w:rPr>
          <w:rFonts w:cs="Arial"/>
          <w:sz w:val="24"/>
          <w:u w:val="single"/>
        </w:rPr>
        <w:t>ip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u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s</w:t>
      </w:r>
    </w:p>
    <w:p w14:paraId="4852936B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22EE479D" w14:textId="1CDBFCB9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2"/>
          <w:sz w:val="20"/>
        </w:rPr>
        <w:t>S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nly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="00A57C49" w:rsidRPr="00DA3A25">
        <w:rPr>
          <w:rFonts w:cs="Arial"/>
          <w:sz w:val="20"/>
        </w:rPr>
        <w:t>give</w:t>
      </w:r>
      <w:r w:rsidRPr="00DA3A25">
        <w:rPr>
          <w:rFonts w:cs="Arial"/>
          <w:sz w:val="20"/>
        </w:rPr>
        <w:t xml:space="preserve">s us </w:t>
      </w:r>
      <w:r w:rsidR="00A57C49" w:rsidRPr="00DA3A25">
        <w:rPr>
          <w:rFonts w:cs="Arial"/>
          <w:sz w:val="20"/>
        </w:rPr>
        <w:t>an au</w:t>
      </w:r>
      <w:r w:rsidR="00E62FFC" w:rsidRPr="00DA3A25">
        <w:rPr>
          <w:rFonts w:cs="Arial"/>
          <w:spacing w:val="2"/>
          <w:sz w:val="20"/>
        </w:rPr>
        <w:t>t</w:t>
      </w:r>
      <w:r w:rsidR="00A57C49" w:rsidRPr="00DA3A25">
        <w:rPr>
          <w:rFonts w:cs="Arial"/>
          <w:sz w:val="20"/>
        </w:rPr>
        <w:t>h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E62FFC" w:rsidRPr="00DA3A25">
        <w:rPr>
          <w:rFonts w:cs="Arial"/>
          <w:spacing w:val="2"/>
          <w:sz w:val="20"/>
        </w:rPr>
        <w:t>t</w:t>
      </w:r>
      <w:r w:rsidR="00A57C49" w:rsidRPr="00DA3A25">
        <w:rPr>
          <w:rFonts w:cs="Arial"/>
          <w:sz w:val="20"/>
        </w:rPr>
        <w:t>a</w:t>
      </w:r>
      <w:r w:rsidR="00E62FFC" w:rsidRPr="00DA3A25">
        <w:rPr>
          <w:rFonts w:cs="Arial"/>
          <w:spacing w:val="2"/>
          <w:sz w:val="20"/>
        </w:rPr>
        <w:t>t</w:t>
      </w:r>
      <w:r w:rsidR="00A57C49" w:rsidRPr="00DA3A25">
        <w:rPr>
          <w:rFonts w:cs="Arial"/>
          <w:sz w:val="20"/>
        </w:rPr>
        <w:t>iv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 and did. It was in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by God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2Ti 3:16)</w:t>
      </w:r>
      <w:r w:rsidRPr="00DA3A25">
        <w:rPr>
          <w:rFonts w:cs="Arial"/>
          <w:sz w:val="20"/>
        </w:rPr>
        <w:t>, and Jesus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>f</w:t>
      </w:r>
      <w:r w:rsidRPr="00DA3A25">
        <w:rPr>
          <w:rFonts w:cs="Arial"/>
          <w:spacing w:val="4"/>
          <w:sz w:val="20"/>
        </w:rPr>
        <w:t>i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abil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of </w:t>
      </w:r>
      <w:r w:rsidR="00E62FFC" w:rsidRPr="00DA3A25">
        <w:rPr>
          <w:rFonts w:cs="Arial"/>
          <w:spacing w:val="2"/>
          <w:sz w:val="20"/>
        </w:rPr>
        <w:t>t</w:t>
      </w:r>
      <w:r w:rsidR="00C11C94" w:rsidRPr="00DA3A25">
        <w:rPr>
          <w:rFonts w:cs="Arial"/>
          <w:sz w:val="20"/>
        </w:rPr>
        <w:t xml:space="preserve">he </w:t>
      </w:r>
      <w:r w:rsidR="00D73694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D73694"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="00D73694" w:rsidRPr="00DA3A25">
        <w:rPr>
          <w:rFonts w:cs="Arial"/>
          <w:sz w:val="20"/>
        </w:rPr>
        <w:t>ures</w:t>
      </w:r>
      <w:r w:rsidRPr="00DA3A25">
        <w:rPr>
          <w:rFonts w:cs="Arial"/>
          <w:sz w:val="20"/>
        </w:rPr>
        <w:t xml:space="preserve"> in his day</w:t>
      </w:r>
      <w:r w:rsidR="00C11C9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hen he said, "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ll heaven and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pass, one jot 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 shall in no wise pass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l all 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lled" </w:t>
      </w:r>
      <w:r w:rsidRPr="00633952">
        <w:rPr>
          <w:rFonts w:cs="Arial"/>
          <w:sz w:val="16"/>
          <w:szCs w:val="16"/>
        </w:rPr>
        <w:t>(Mt 5:18)</w:t>
      </w:r>
      <w:r w:rsidRPr="00DA3A25">
        <w:rPr>
          <w:rFonts w:cs="Arial"/>
          <w:sz w:val="20"/>
        </w:rPr>
        <w:t xml:space="preserve">. </w:t>
      </w:r>
      <w:r w:rsidR="006763B3" w:rsidRPr="00DA3A25">
        <w:rPr>
          <w:rFonts w:cs="Arial"/>
          <w:sz w:val="20"/>
        </w:rPr>
        <w:t>He believed</w:t>
      </w:r>
      <w:r w:rsidR="0097748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God</w:t>
      </w:r>
      <w:r w:rsidR="00EA256D" w:rsidRPr="00DA3A25">
        <w:rPr>
          <w:rFonts w:cs="Arial"/>
          <w:sz w:val="20"/>
        </w:rPr>
        <w:t xml:space="preserve"> </w:t>
      </w:r>
      <w:r w:rsidR="00977485" w:rsidRPr="00DA3A25">
        <w:rPr>
          <w:rFonts w:cs="Arial"/>
          <w:spacing w:val="2"/>
          <w:sz w:val="20"/>
        </w:rPr>
        <w:t>is able to</w:t>
      </w:r>
      <w:r w:rsidRPr="00DA3A25">
        <w:rPr>
          <w:rFonts w:cs="Arial"/>
          <w:sz w:val="20"/>
        </w:rPr>
        <w:t xml:space="preserve"> pres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v</w:t>
      </w:r>
      <w:r w:rsidRPr="00DA3A25">
        <w:rPr>
          <w:rFonts w:cs="Arial"/>
          <w:sz w:val="20"/>
        </w:rPr>
        <w:t xml:space="preserve">e his word and </w:t>
      </w:r>
      <w:r w:rsidR="0017275A" w:rsidRPr="00DA3A25">
        <w:rPr>
          <w:rFonts w:cs="Arial"/>
          <w:sz w:val="20"/>
        </w:rPr>
        <w:t>had</w:t>
      </w:r>
      <w:r w:rsidR="0014540D" w:rsidRPr="00DA3A25">
        <w:rPr>
          <w:rFonts w:cs="Arial"/>
          <w:sz w:val="20"/>
        </w:rPr>
        <w:t xml:space="preserve"> done so </w:t>
      </w:r>
      <w:r w:rsidR="00977485" w:rsidRPr="00DA3A25">
        <w:rPr>
          <w:rFonts w:cs="Arial"/>
          <w:sz w:val="20"/>
        </w:rPr>
        <w:t xml:space="preserve">over </w:t>
      </w:r>
      <w:r w:rsidR="006763B3" w:rsidRPr="00DA3A25">
        <w:rPr>
          <w:rFonts w:cs="Arial"/>
          <w:spacing w:val="2"/>
          <w:sz w:val="20"/>
        </w:rPr>
        <w:t>t</w:t>
      </w:r>
      <w:r w:rsidR="006763B3" w:rsidRPr="00DA3A25">
        <w:rPr>
          <w:rFonts w:cs="Arial"/>
          <w:sz w:val="20"/>
        </w:rPr>
        <w:t xml:space="preserve">he </w:t>
      </w:r>
      <w:r w:rsidR="006763B3" w:rsidRPr="00DA3A25">
        <w:rPr>
          <w:rFonts w:cs="Arial"/>
          <w:spacing w:val="2"/>
          <w:sz w:val="20"/>
        </w:rPr>
        <w:t>c</w:t>
      </w:r>
      <w:r w:rsidR="006763B3" w:rsidRPr="00DA3A25">
        <w:rPr>
          <w:rFonts w:cs="Arial"/>
          <w:sz w:val="20"/>
        </w:rPr>
        <w:t>en</w:t>
      </w:r>
      <w:r w:rsidR="006763B3" w:rsidRPr="00DA3A25">
        <w:rPr>
          <w:rFonts w:cs="Arial"/>
          <w:spacing w:val="2"/>
          <w:sz w:val="20"/>
        </w:rPr>
        <w:t>t</w:t>
      </w:r>
      <w:r w:rsidR="006763B3" w:rsidRPr="00DA3A25">
        <w:rPr>
          <w:rFonts w:cs="Arial"/>
          <w:sz w:val="20"/>
        </w:rPr>
        <w:t>u</w:t>
      </w:r>
      <w:r w:rsidR="006763B3" w:rsidRPr="00DA3A25">
        <w:rPr>
          <w:rFonts w:cs="Arial"/>
          <w:spacing w:val="2"/>
          <w:sz w:val="20"/>
        </w:rPr>
        <w:t>r</w:t>
      </w:r>
      <w:r w:rsidR="006763B3" w:rsidRPr="00DA3A25">
        <w:rPr>
          <w:rFonts w:cs="Arial"/>
          <w:sz w:val="20"/>
        </w:rPr>
        <w:t xml:space="preserve">ies, in </w:t>
      </w:r>
      <w:r w:rsidR="00977485" w:rsidRPr="00DA3A25">
        <w:rPr>
          <w:rFonts w:cs="Arial"/>
          <w:sz w:val="20"/>
        </w:rPr>
        <w:t xml:space="preserve">spite </w:t>
      </w:r>
      <w:r w:rsidR="006763B3" w:rsidRPr="00DA3A25">
        <w:rPr>
          <w:rFonts w:cs="Arial"/>
          <w:sz w:val="20"/>
        </w:rPr>
        <w:t xml:space="preserve">of </w:t>
      </w:r>
      <w:r w:rsidR="00977485" w:rsidRPr="00DA3A25">
        <w:rPr>
          <w:rFonts w:cs="Arial"/>
          <w:sz w:val="20"/>
        </w:rPr>
        <w:t xml:space="preserve">all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pie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6763B3" w:rsidRPr="00DA3A25">
        <w:rPr>
          <w:rFonts w:cs="Arial"/>
          <w:sz w:val="20"/>
        </w:rPr>
        <w:t xml:space="preserve">had to be </w:t>
      </w:r>
      <w:r w:rsidRPr="00DA3A25">
        <w:rPr>
          <w:rFonts w:cs="Arial"/>
          <w:sz w:val="20"/>
        </w:rPr>
        <w:t>made</w:t>
      </w:r>
      <w:r w:rsidR="006763B3" w:rsidRPr="00DA3A25">
        <w:rPr>
          <w:rFonts w:cs="Arial"/>
          <w:sz w:val="20"/>
        </w:rPr>
        <w:t xml:space="preserve"> and e</w:t>
      </w:r>
      <w:r w:rsidR="0017275A" w:rsidRPr="00DA3A25">
        <w:rPr>
          <w:rFonts w:cs="Arial"/>
          <w:sz w:val="20"/>
        </w:rPr>
        <w:t xml:space="preserve">ven </w:t>
      </w:r>
      <w:r w:rsidR="00E62FFC" w:rsidRPr="00DA3A25">
        <w:rPr>
          <w:rFonts w:cs="Arial"/>
          <w:spacing w:val="2"/>
          <w:sz w:val="20"/>
        </w:rPr>
        <w:t>t</w:t>
      </w:r>
      <w:r w:rsidR="0017275A" w:rsidRPr="00DA3A25">
        <w:rPr>
          <w:rFonts w:cs="Arial"/>
          <w:sz w:val="20"/>
        </w:rPr>
        <w:t xml:space="preserve">hough </w:t>
      </w:r>
      <w:r w:rsidR="00E62FFC" w:rsidRPr="00DA3A25">
        <w:rPr>
          <w:rFonts w:cs="Arial"/>
          <w:spacing w:val="2"/>
          <w:sz w:val="20"/>
        </w:rPr>
        <w:t>t</w:t>
      </w:r>
      <w:r w:rsidR="0017275A" w:rsidRPr="00DA3A25">
        <w:rPr>
          <w:rFonts w:cs="Arial"/>
          <w:sz w:val="20"/>
        </w:rPr>
        <w:t>he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17275A"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="0017275A" w:rsidRPr="00DA3A25">
        <w:rPr>
          <w:rFonts w:cs="Arial"/>
          <w:sz w:val="20"/>
        </w:rPr>
        <w:t xml:space="preserve">ures in </w:t>
      </w:r>
      <w:r w:rsidR="006763B3" w:rsidRPr="00DA3A25">
        <w:rPr>
          <w:rFonts w:cs="Arial"/>
          <w:sz w:val="20"/>
        </w:rPr>
        <w:t>Jesus'</w:t>
      </w:r>
      <w:r w:rsidR="0017275A" w:rsidRPr="00DA3A25">
        <w:rPr>
          <w:rFonts w:cs="Arial"/>
          <w:sz w:val="20"/>
        </w:rPr>
        <w:t xml:space="preserve"> day had </w:t>
      </w:r>
      <w:r w:rsidR="004B47B2" w:rsidRPr="00DA3A25">
        <w:rPr>
          <w:rFonts w:cs="Arial"/>
          <w:spacing w:val="2"/>
          <w:sz w:val="20"/>
        </w:rPr>
        <w:t>c</w:t>
      </w:r>
      <w:r w:rsidR="0017275A" w:rsidRPr="00DA3A25">
        <w:rPr>
          <w:rFonts w:cs="Arial"/>
          <w:sz w:val="20"/>
        </w:rPr>
        <w:t xml:space="preserve">ome down </w:t>
      </w:r>
      <w:r w:rsidR="00E62FFC" w:rsidRPr="00DA3A25">
        <w:rPr>
          <w:rFonts w:cs="Arial"/>
          <w:spacing w:val="2"/>
          <w:sz w:val="20"/>
        </w:rPr>
        <w:t>t</w:t>
      </w:r>
      <w:r w:rsidR="0017275A" w:rsidRPr="00DA3A25">
        <w:rPr>
          <w:rFonts w:cs="Arial"/>
          <w:sz w:val="20"/>
        </w:rPr>
        <w:t xml:space="preserve">hrough </w:t>
      </w:r>
      <w:r w:rsidR="00E62FFC" w:rsidRPr="00DA3A25">
        <w:rPr>
          <w:rFonts w:cs="Arial"/>
          <w:spacing w:val="2"/>
          <w:sz w:val="20"/>
        </w:rPr>
        <w:t>t</w:t>
      </w:r>
      <w:r w:rsidR="0017275A" w:rsidRPr="00DA3A25">
        <w:rPr>
          <w:rFonts w:cs="Arial"/>
          <w:sz w:val="20"/>
        </w:rPr>
        <w:t xml:space="preserve">he hands of </w:t>
      </w:r>
      <w:r w:rsidRPr="00DA3A25">
        <w:rPr>
          <w:rFonts w:cs="Arial"/>
          <w:sz w:val="20"/>
        </w:rPr>
        <w:t>"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sliding 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" and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s Judah" </w:t>
      </w:r>
      <w:r w:rsidRPr="00633952">
        <w:rPr>
          <w:rFonts w:cs="Arial"/>
          <w:sz w:val="16"/>
          <w:szCs w:val="16"/>
        </w:rPr>
        <w:t>(Je</w:t>
      </w:r>
      <w:r w:rsidR="00FF136E" w:rsidRPr="00633952">
        <w:rPr>
          <w:rFonts w:cs="Arial"/>
          <w:spacing w:val="-4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3:2)</w:t>
      </w:r>
      <w:r w:rsidRPr="00DA3A25">
        <w:rPr>
          <w:rFonts w:cs="Arial"/>
          <w:sz w:val="20"/>
        </w:rPr>
        <w:t xml:space="preserve">. </w:t>
      </w:r>
      <w:r w:rsidR="00B32645" w:rsidRPr="00DA3A25">
        <w:rPr>
          <w:rFonts w:cs="Arial"/>
          <w:sz w:val="20"/>
        </w:rPr>
        <w:t xml:space="preserve">Even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B32645" w:rsidRPr="00DA3A25">
        <w:rPr>
          <w:rFonts w:cs="Arial"/>
          <w:sz w:val="20"/>
        </w:rPr>
        <w:t xml:space="preserve">episodes of rebellion </w:t>
      </w:r>
      <w:r w:rsidR="004B47B2" w:rsidRPr="00DA3A25">
        <w:rPr>
          <w:rFonts w:cs="Arial"/>
          <w:spacing w:val="2"/>
          <w:sz w:val="20"/>
        </w:rPr>
        <w:t>c</w:t>
      </w:r>
      <w:r w:rsidR="00B32645" w:rsidRPr="00DA3A25">
        <w:rPr>
          <w:rFonts w:cs="Arial"/>
          <w:sz w:val="20"/>
        </w:rPr>
        <w:t xml:space="preserve">ould </w:t>
      </w:r>
      <w:r w:rsidRPr="00DA3A25">
        <w:rPr>
          <w:rFonts w:cs="Arial"/>
          <w:sz w:val="20"/>
        </w:rPr>
        <w:t>not handi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p God's abil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e 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l Jesus' day</w:t>
      </w:r>
      <w:r w:rsidR="00651CB8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The point is, </w:t>
      </w:r>
      <w:r w:rsidR="00E54709" w:rsidRPr="00DA3A25">
        <w:rPr>
          <w:rFonts w:cs="Arial"/>
          <w:sz w:val="20"/>
        </w:rPr>
        <w:t>de</w:t>
      </w:r>
      <w:r w:rsidRPr="00DA3A25">
        <w:rPr>
          <w:rFonts w:cs="Arial"/>
          <w:sz w:val="20"/>
        </w:rPr>
        <w:t>sp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what ma</w:t>
      </w:r>
      <w:r w:rsidR="00522BC6" w:rsidRPr="00DA3A25">
        <w:rPr>
          <w:rFonts w:cs="Arial"/>
          <w:sz w:val="20"/>
        </w:rPr>
        <w:t>n may</w:t>
      </w:r>
      <w:r w:rsidRPr="00DA3A25">
        <w:rPr>
          <w:rFonts w:cs="Arial"/>
          <w:sz w:val="20"/>
        </w:rPr>
        <w:t xml:space="preserve"> do</w:t>
      </w:r>
      <w:r w:rsidR="00522BC6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t God</w:t>
      </w:r>
      <w:r w:rsidR="00651CB8" w:rsidRPr="00DA3A25">
        <w:rPr>
          <w:rFonts w:cs="Arial"/>
          <w:sz w:val="20"/>
        </w:rPr>
        <w:t xml:space="preserve"> </w:t>
      </w:r>
      <w:r w:rsidR="00D71C37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D71C37" w:rsidRPr="00DA3A25">
        <w:rPr>
          <w:rFonts w:cs="Arial"/>
          <w:sz w:val="20"/>
        </w:rPr>
        <w:t xml:space="preserve">still </w:t>
      </w:r>
      <w:r w:rsidRPr="00DA3A25">
        <w:rPr>
          <w:rFonts w:cs="Arial"/>
          <w:sz w:val="20"/>
        </w:rPr>
        <w:t>abl</w:t>
      </w:r>
      <w:r w:rsidR="00651CB8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e </w:t>
      </w:r>
      <w:r w:rsidR="00D71C37" w:rsidRPr="00DA3A25">
        <w:rPr>
          <w:rFonts w:cs="Arial"/>
          <w:sz w:val="20"/>
        </w:rPr>
        <w:t xml:space="preserve">his </w:t>
      </w:r>
      <w:r w:rsidRPr="00DA3A25">
        <w:rPr>
          <w:rFonts w:cs="Arial"/>
          <w:sz w:val="20"/>
        </w:rPr>
        <w:t>in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="00D71C37" w:rsidRPr="00DA3A25">
        <w:rPr>
          <w:rFonts w:cs="Arial"/>
          <w:sz w:val="20"/>
        </w:rPr>
        <w:t>wo</w:t>
      </w:r>
      <w:r w:rsidR="00D71C37" w:rsidRPr="00DA3A25">
        <w:rPr>
          <w:rFonts w:cs="Arial"/>
          <w:spacing w:val="2"/>
          <w:sz w:val="20"/>
        </w:rPr>
        <w:t>r</w:t>
      </w:r>
      <w:r w:rsidR="00D71C37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.</w:t>
      </w:r>
    </w:p>
    <w:p w14:paraId="2A3E2069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2C6E35D6" w14:textId="1B59BBE5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s has been no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4"/>
          <w:sz w:val="20"/>
        </w:rPr>
        <w:t xml:space="preserve">written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Jesus'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i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av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sam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a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We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oose when it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, s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all of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s equal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, as James 2:10-11 </w:t>
      </w:r>
      <w:r w:rsidR="00DB3028" w:rsidRPr="00DA3A25">
        <w:rPr>
          <w:rFonts w:cs="Arial"/>
          <w:sz w:val="20"/>
        </w:rPr>
        <w:t xml:space="preserve">will </w:t>
      </w:r>
      <w:r w:rsidRPr="00DA3A25">
        <w:rPr>
          <w:rFonts w:cs="Arial"/>
          <w:sz w:val="20"/>
        </w:rPr>
        <w:t>show l</w:t>
      </w:r>
      <w:r w:rsidR="00DB3028" w:rsidRPr="00DA3A25">
        <w:rPr>
          <w:rFonts w:cs="Arial"/>
          <w:sz w:val="20"/>
        </w:rPr>
        <w:t>a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. The Old T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ment is ig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by some, yet </w:t>
      </w:r>
      <w:bookmarkStart w:id="56" w:name="_Hlk10741038"/>
      <w:r w:rsidRPr="00DA3A25">
        <w:rPr>
          <w:rFonts w:cs="Arial"/>
          <w:sz w:val="20"/>
        </w:rPr>
        <w:t>Jesus</w:t>
      </w:r>
      <w:bookmarkEnd w:id="56"/>
      <w:r w:rsidRPr="00DA3A25">
        <w:rPr>
          <w:rFonts w:cs="Arial"/>
          <w:sz w:val="20"/>
        </w:rPr>
        <w:t xml:space="preserve"> said, "had ye believed Moses, ye would have believed me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  <w:u w:val="single"/>
        </w:rPr>
        <w:t>he w</w:t>
      </w:r>
      <w:r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o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e o</w:t>
      </w:r>
      <w:r w:rsidRPr="00DA3A25">
        <w:rPr>
          <w:rFonts w:cs="Arial"/>
          <w:spacing w:val="-2"/>
          <w:sz w:val="20"/>
          <w:u w:val="single"/>
        </w:rPr>
        <w:t xml:space="preserve">f </w:t>
      </w:r>
      <w:r w:rsidRPr="00DA3A25">
        <w:rPr>
          <w:rFonts w:cs="Arial"/>
          <w:sz w:val="20"/>
          <w:u w:val="single"/>
        </w:rPr>
        <w:t>me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2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5:46)</w:t>
      </w:r>
      <w:r w:rsidRPr="00DA3A25">
        <w:rPr>
          <w:rFonts w:cs="Arial"/>
          <w:sz w:val="20"/>
        </w:rPr>
        <w:t xml:space="preserve">. The </w:t>
      </w:r>
      <w:r w:rsidRPr="00DA3A25">
        <w:rPr>
          <w:rFonts w:cs="Arial"/>
          <w:spacing w:val="4"/>
          <w:sz w:val="20"/>
        </w:rPr>
        <w:t>words</w:t>
      </w:r>
      <w:r w:rsidRPr="00DA3A25">
        <w:rPr>
          <w:rFonts w:cs="Arial"/>
          <w:sz w:val="20"/>
        </w:rPr>
        <w:t xml:space="preserve"> of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u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valu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Old T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s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n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ly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t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and </w:t>
      </w:r>
      <w:r w:rsidR="0017275A" w:rsidRPr="00DA3A25">
        <w:rPr>
          <w:rFonts w:cs="Arial"/>
          <w:spacing w:val="4"/>
          <w:sz w:val="20"/>
        </w:rPr>
        <w:t>t</w:t>
      </w:r>
      <w:r w:rsidR="0017275A"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ught </w:t>
      </w:r>
      <w:r w:rsidR="00467149" w:rsidRPr="00DA3A25">
        <w:rPr>
          <w:rFonts w:cs="Arial"/>
          <w:sz w:val="20"/>
        </w:rPr>
        <w:t xml:space="preserve">people </w:t>
      </w:r>
      <w:r w:rsidR="00E62FFC" w:rsidRPr="00DA3A25">
        <w:rPr>
          <w:rFonts w:cs="Arial"/>
          <w:spacing w:val="2"/>
          <w:sz w:val="20"/>
        </w:rPr>
        <w:t>t</w:t>
      </w:r>
      <w:r w:rsidR="00467149" w:rsidRPr="00DA3A25">
        <w:rPr>
          <w:rFonts w:cs="Arial"/>
          <w:sz w:val="20"/>
        </w:rPr>
        <w:t xml:space="preserve">o hav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r 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a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.</w:t>
      </w:r>
    </w:p>
    <w:p w14:paraId="48EC7535" w14:textId="77777777" w:rsidR="0017275A" w:rsidRPr="00DA3A25" w:rsidRDefault="0017275A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6CAF27F3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Founda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on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Pe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Peter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>'s Message</w:t>
      </w:r>
    </w:p>
    <w:p w14:paraId="58E74599" w14:textId="77777777" w:rsidR="006763B3" w:rsidRPr="00DA3A25" w:rsidRDefault="006763B3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0E4516D9" w14:textId="1AEDBB3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</w:t>
      </w:r>
      <w:r w:rsidRPr="00DA3A25">
        <w:rPr>
          <w:rFonts w:cs="Arial"/>
          <w:spacing w:val="-4"/>
          <w:sz w:val="20"/>
        </w:rPr>
        <w:t>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s</w:t>
      </w:r>
      <w:r w:rsidR="000E1131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 xml:space="preserve">essed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a</w:t>
      </w:r>
      <w:r w:rsidRPr="00DA3A25">
        <w:rPr>
          <w:rFonts w:cs="Arial"/>
          <w:spacing w:val="-4"/>
          <w:sz w:val="20"/>
        </w:rPr>
        <w:t xml:space="preserve">y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s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Pentecost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 xml:space="preserve">when </w:t>
      </w:r>
      <w:bookmarkStart w:id="57" w:name="_Hlk516405034"/>
      <w:r w:rsidRPr="00DA3A25">
        <w:rPr>
          <w:rFonts w:cs="Arial"/>
          <w:sz w:val="20"/>
        </w:rPr>
        <w:t>Pe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</w:t>
      </w:r>
      <w:r w:rsidRPr="00DA3A25">
        <w:rPr>
          <w:rFonts w:cs="Arial"/>
          <w:spacing w:val="-6"/>
          <w:sz w:val="20"/>
        </w:rPr>
        <w:t>:</w:t>
      </w:r>
    </w:p>
    <w:p w14:paraId="0B8A393C" w14:textId="77777777" w:rsidR="007B6006" w:rsidRPr="00DA3A25" w:rsidRDefault="007B6006" w:rsidP="007B6006">
      <w:pPr>
        <w:rPr>
          <w:rFonts w:cs="Arial"/>
          <w:sz w:val="20"/>
        </w:rPr>
      </w:pPr>
    </w:p>
    <w:p w14:paraId="50C26154" w14:textId="77777777" w:rsidR="007B6006" w:rsidRPr="00DA3A25" w:rsidRDefault="007B6006" w:rsidP="007B600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bookmarkStart w:id="58" w:name="_Hlk515799711"/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Joel </w:t>
      </w:r>
      <w:bookmarkEnd w:id="58"/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 xml:space="preserve">s 2:16-21, 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Joel 2:28-32)</w:t>
      </w:r>
      <w:r w:rsidRPr="00DA3A25">
        <w:rPr>
          <w:rFonts w:cs="Arial"/>
          <w:sz w:val="20"/>
        </w:rPr>
        <w:t>,</w:t>
      </w:r>
    </w:p>
    <w:p w14:paraId="4C1CA5A3" w14:textId="77777777" w:rsidR="007B6006" w:rsidRPr="00DA3A25" w:rsidRDefault="007B6006" w:rsidP="007B600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bookmarkStart w:id="59" w:name="_Hlk515799669"/>
      <w:r w:rsidRPr="00DA3A25">
        <w:rPr>
          <w:rFonts w:cs="Arial"/>
          <w:sz w:val="20"/>
        </w:rPr>
        <w:t xml:space="preserve">Psalm 16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 xml:space="preserve">s 2:25-28, 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Ps 16:8-11)</w:t>
      </w:r>
      <w:r w:rsidRPr="00DA3A25">
        <w:rPr>
          <w:rFonts w:cs="Arial"/>
          <w:sz w:val="20"/>
        </w:rPr>
        <w:t>,</w:t>
      </w:r>
    </w:p>
    <w:bookmarkEnd w:id="59"/>
    <w:p w14:paraId="020B3B0E" w14:textId="2ACFB6D9" w:rsidR="007B6006" w:rsidRPr="00DA3A25" w:rsidRDefault="007B6006" w:rsidP="007B600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Psalm 16 again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 xml:space="preserve">s 2:31, 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Ps 16:10)</w:t>
      </w:r>
      <w:r w:rsidRPr="00DA3A25">
        <w:rPr>
          <w:rFonts w:cs="Arial"/>
          <w:sz w:val="20"/>
        </w:rPr>
        <w:t>,</w:t>
      </w:r>
      <w:r w:rsidR="005D5460" w:rsidRPr="00DA3A25">
        <w:rPr>
          <w:rFonts w:cs="Arial"/>
          <w:sz w:val="20"/>
        </w:rPr>
        <w:t xml:space="preserve"> and</w:t>
      </w:r>
    </w:p>
    <w:p w14:paraId="03E53D97" w14:textId="77777777" w:rsidR="007B6006" w:rsidRPr="00DA3A25" w:rsidRDefault="007B6006" w:rsidP="007B600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Psalm 110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 xml:space="preserve">s 2:34-35, </w:t>
      </w:r>
      <w:bookmarkStart w:id="60" w:name="_Hlk516317093"/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Ps 110:1</w:t>
      </w:r>
      <w:bookmarkEnd w:id="60"/>
      <w:r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>.</w:t>
      </w:r>
    </w:p>
    <w:p w14:paraId="0C787180" w14:textId="4EE30E9A" w:rsidR="007B6006" w:rsidRPr="00DA3A25" w:rsidRDefault="007B6006" w:rsidP="007B6006">
      <w:pPr>
        <w:rPr>
          <w:rFonts w:cs="Arial"/>
          <w:sz w:val="20"/>
        </w:rPr>
      </w:pPr>
    </w:p>
    <w:bookmarkEnd w:id="57"/>
    <w:p w14:paraId="03A6E2FB" w14:textId="5B8B0662" w:rsidR="007B6006" w:rsidRPr="00DA3A25" w:rsidRDefault="00356CAC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He</w:t>
      </w:r>
      <w:r w:rsidR="004E504A" w:rsidRPr="00DA3A25">
        <w:rPr>
          <w:rFonts w:cs="Arial"/>
          <w:sz w:val="20"/>
        </w:rPr>
        <w:t xml:space="preserve"> proved </w:t>
      </w:r>
      <w:r w:rsidR="00E62FFC" w:rsidRPr="00DA3A25">
        <w:rPr>
          <w:rFonts w:cs="Arial"/>
          <w:spacing w:val="2"/>
          <w:sz w:val="20"/>
        </w:rPr>
        <w:t>t</w:t>
      </w:r>
      <w:r w:rsidR="004E504A" w:rsidRPr="00DA3A25">
        <w:rPr>
          <w:rFonts w:cs="Arial"/>
          <w:sz w:val="20"/>
        </w:rPr>
        <w:t xml:space="preserve">hat </w:t>
      </w:r>
      <w:r w:rsidR="005D1770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866C7"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="006866C7" w:rsidRPr="00DA3A25">
        <w:rPr>
          <w:rFonts w:cs="Arial"/>
          <w:sz w:val="20"/>
        </w:rPr>
        <w:t xml:space="preserve">ure </w:t>
      </w:r>
      <w:r w:rsidR="004E2C50" w:rsidRPr="00DA3A25">
        <w:rPr>
          <w:rFonts w:cs="Arial"/>
          <w:sz w:val="20"/>
        </w:rPr>
        <w:t>fore</w:t>
      </w:r>
      <w:r w:rsidR="00E62FFC" w:rsidRPr="00DA3A25">
        <w:rPr>
          <w:rFonts w:cs="Arial"/>
          <w:spacing w:val="2"/>
          <w:sz w:val="20"/>
        </w:rPr>
        <w:t>t</w:t>
      </w:r>
      <w:r w:rsidR="004E2C50" w:rsidRPr="00DA3A25">
        <w:rPr>
          <w:rFonts w:cs="Arial"/>
          <w:sz w:val="20"/>
        </w:rPr>
        <w:t>old</w:t>
      </w:r>
      <w:r w:rsidR="006866C7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Jesus'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su</w:t>
      </w:r>
      <w:r w:rsidR="007B6006" w:rsidRPr="00DA3A25">
        <w:rPr>
          <w:rFonts w:cs="Arial"/>
          <w:spacing w:val="2"/>
          <w:sz w:val="20"/>
        </w:rPr>
        <w:t>rr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t xml:space="preserve"> and </w:t>
      </w:r>
      <w:r w:rsidR="004E504A" w:rsidRPr="00DA3A25">
        <w:rPr>
          <w:rFonts w:cs="Arial"/>
          <w:sz w:val="20"/>
        </w:rPr>
        <w:t xml:space="preserve">he </w:t>
      </w:r>
      <w:r w:rsidR="006866C7" w:rsidRPr="00DA3A25">
        <w:rPr>
          <w:rFonts w:cs="Arial"/>
          <w:sz w:val="20"/>
        </w:rPr>
        <w:t xml:space="preserve">said 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pacing w:val="2"/>
          <w:sz w:val="20"/>
        </w:rPr>
        <w:instrText>Jesus:</w:instrText>
      </w:r>
      <w:r w:rsidR="007B6006" w:rsidRPr="00DA3A25">
        <w:rPr>
          <w:sz w:val="20"/>
        </w:rPr>
        <w:instrText xml:space="preserve">resurrection of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God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aised Jesus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Jesus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4"/>
          <w:sz w:val="20"/>
        </w:rPr>
        <w:t>f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om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dead "b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ause </w:t>
      </w:r>
      <w:r w:rsidR="007B6006" w:rsidRPr="00DA3A25">
        <w:rPr>
          <w:rFonts w:cs="Arial"/>
          <w:spacing w:val="2"/>
          <w:sz w:val="20"/>
        </w:rPr>
        <w:t>i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was no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 xml:space="preserve">possible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a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h</w:t>
      </w:r>
      <w:r w:rsidR="007B6006" w:rsidRPr="00DA3A25">
        <w:rPr>
          <w:rFonts w:cs="Arial"/>
          <w:spacing w:val="-4"/>
          <w:sz w:val="20"/>
        </w:rPr>
        <w:t>e</w:t>
      </w:r>
      <w:r w:rsidR="007B6006" w:rsidRPr="00DA3A25">
        <w:rPr>
          <w:rFonts w:cs="Arial"/>
          <w:sz w:val="20"/>
        </w:rPr>
        <w:t xml:space="preserve"> shoul</w:t>
      </w:r>
      <w:r w:rsidR="007B6006" w:rsidRPr="00DA3A25">
        <w:rPr>
          <w:rFonts w:cs="Arial"/>
          <w:spacing w:val="-2"/>
          <w:sz w:val="20"/>
        </w:rPr>
        <w:t>d</w:t>
      </w:r>
      <w:r w:rsidR="007B6006" w:rsidRPr="00DA3A25">
        <w:rPr>
          <w:rFonts w:cs="Arial"/>
          <w:sz w:val="20"/>
        </w:rPr>
        <w:t xml:space="preserve"> b</w:t>
      </w:r>
      <w:r w:rsidR="007B6006" w:rsidRPr="00DA3A25">
        <w:rPr>
          <w:rFonts w:cs="Arial"/>
          <w:spacing w:val="-4"/>
          <w:sz w:val="20"/>
        </w:rPr>
        <w:t>e</w:t>
      </w:r>
      <w:r w:rsidR="007B6006" w:rsidRPr="00DA3A25">
        <w:rPr>
          <w:rFonts w:cs="Arial"/>
          <w:sz w:val="20"/>
        </w:rPr>
        <w:t xml:space="preserve"> holde</w:t>
      </w:r>
      <w:r w:rsidR="007B6006" w:rsidRPr="00DA3A25">
        <w:rPr>
          <w:rFonts w:cs="Arial"/>
          <w:spacing w:val="-2"/>
          <w:sz w:val="20"/>
        </w:rPr>
        <w:t>n</w:t>
      </w:r>
      <w:r w:rsidR="007B6006" w:rsidRPr="00DA3A25">
        <w:rPr>
          <w:rFonts w:cs="Arial"/>
          <w:sz w:val="20"/>
        </w:rPr>
        <w:t xml:space="preserve"> o</w:t>
      </w:r>
      <w:r w:rsidR="007B6006" w:rsidRPr="00DA3A25">
        <w:rPr>
          <w:rFonts w:cs="Arial"/>
          <w:spacing w:val="-4"/>
          <w:sz w:val="20"/>
        </w:rPr>
        <w:t>f</w:t>
      </w:r>
      <w:r w:rsidR="007B6006" w:rsidRPr="00DA3A25">
        <w:rPr>
          <w:rFonts w:cs="Arial"/>
          <w:spacing w:val="-2"/>
          <w:sz w:val="20"/>
        </w:rPr>
        <w:t xml:space="preserve"> </w:t>
      </w:r>
      <w:r w:rsidR="007B6006" w:rsidRPr="00DA3A25">
        <w:rPr>
          <w:rFonts w:cs="Arial"/>
          <w:spacing w:val="2"/>
          <w:sz w:val="20"/>
        </w:rPr>
        <w:t>i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pacing w:val="-4"/>
          <w:sz w:val="20"/>
        </w:rPr>
        <w:t xml:space="preserve">" </w:t>
      </w:r>
      <w:r w:rsidR="007B6006" w:rsidRPr="00633952">
        <w:rPr>
          <w:rFonts w:cs="Arial"/>
          <w:spacing w:val="-4"/>
          <w:sz w:val="16"/>
          <w:szCs w:val="16"/>
        </w:rPr>
        <w:t>(</w:t>
      </w:r>
      <w:r w:rsidR="007B6006" w:rsidRPr="00633952">
        <w:rPr>
          <w:rFonts w:cs="Arial"/>
          <w:sz w:val="16"/>
          <w:szCs w:val="16"/>
        </w:rPr>
        <w:t>A</w:t>
      </w:r>
      <w:r w:rsidR="007B6006" w:rsidRPr="00633952">
        <w:rPr>
          <w:rFonts w:cs="Arial"/>
          <w:spacing w:val="2"/>
          <w:sz w:val="16"/>
          <w:szCs w:val="16"/>
        </w:rPr>
        <w:t>c</w:t>
      </w:r>
      <w:r w:rsidR="007B6006" w:rsidRPr="00633952">
        <w:rPr>
          <w:rFonts w:cs="Arial"/>
          <w:spacing w:val="4"/>
          <w:sz w:val="16"/>
          <w:szCs w:val="16"/>
        </w:rPr>
        <w:t>t</w:t>
      </w:r>
      <w:r w:rsidR="007B6006" w:rsidRPr="00633952">
        <w:rPr>
          <w:rFonts w:cs="Arial"/>
          <w:spacing w:val="-2"/>
          <w:sz w:val="16"/>
          <w:szCs w:val="16"/>
        </w:rPr>
        <w:t>s</w:t>
      </w:r>
      <w:r w:rsidR="007B6006" w:rsidRPr="00633952">
        <w:rPr>
          <w:rFonts w:cs="Arial"/>
          <w:sz w:val="16"/>
          <w:szCs w:val="16"/>
        </w:rPr>
        <w:t xml:space="preserve"> 2:2</w:t>
      </w:r>
      <w:r w:rsidR="007B6006" w:rsidRPr="00633952">
        <w:rPr>
          <w:rFonts w:cs="Arial"/>
          <w:spacing w:val="-2"/>
          <w:sz w:val="16"/>
          <w:szCs w:val="16"/>
        </w:rPr>
        <w:t>4</w:t>
      </w:r>
      <w:r w:rsidR="007B6006" w:rsidRPr="00633952">
        <w:rPr>
          <w:rFonts w:cs="Arial"/>
          <w:spacing w:val="-4"/>
          <w:sz w:val="16"/>
          <w:szCs w:val="16"/>
        </w:rPr>
        <w:t>)</w:t>
      </w:r>
      <w:r w:rsidR="007B6006" w:rsidRPr="00DA3A25">
        <w:rPr>
          <w:rFonts w:cs="Arial"/>
          <w:spacing w:val="-4"/>
          <w:sz w:val="20"/>
        </w:rPr>
        <w:t>.</w:t>
      </w:r>
      <w:r w:rsidR="007B6006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[</w:t>
      </w:r>
      <w:r w:rsidRPr="00DA3A25">
        <w:rPr>
          <w:rFonts w:cs="Arial"/>
          <w:sz w:val="20"/>
        </w:rPr>
        <w:t>Wh</w:t>
      </w:r>
      <w:r w:rsidRPr="00DA3A25">
        <w:rPr>
          <w:rFonts w:cs="Arial"/>
          <w:spacing w:val="-2"/>
          <w:sz w:val="20"/>
        </w:rPr>
        <w:t>y</w:t>
      </w:r>
      <w:r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z w:val="20"/>
        </w:rPr>
        <w:t xml:space="preserve"> d</w:t>
      </w:r>
      <w:r w:rsidR="006866C7" w:rsidRPr="00DA3A25">
        <w:rPr>
          <w:rFonts w:cs="Arial"/>
          <w:sz w:val="20"/>
        </w:rPr>
        <w:t>ea</w:t>
      </w:r>
      <w:r w:rsidR="00E62FFC" w:rsidRPr="00DA3A25">
        <w:rPr>
          <w:rFonts w:cs="Arial"/>
          <w:spacing w:val="2"/>
          <w:sz w:val="20"/>
        </w:rPr>
        <w:t>t</w:t>
      </w:r>
      <w:r w:rsidR="006866C7" w:rsidRPr="00DA3A25">
        <w:rPr>
          <w:rFonts w:cs="Arial"/>
          <w:spacing w:val="-2"/>
          <w:sz w:val="20"/>
        </w:rPr>
        <w:t>h</w:t>
      </w:r>
      <w:r w:rsidR="006866C7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>no</w:t>
      </w:r>
      <w:r w:rsidR="007B6006" w:rsidRPr="00DA3A25">
        <w:rPr>
          <w:rFonts w:cs="Arial"/>
          <w:spacing w:val="-4"/>
          <w:sz w:val="20"/>
        </w:rPr>
        <w:t>t</w:t>
      </w:r>
      <w:r w:rsidR="007B6006" w:rsidRPr="00DA3A25">
        <w:rPr>
          <w:rFonts w:cs="Arial"/>
          <w:spacing w:val="-2"/>
          <w:sz w:val="20"/>
        </w:rPr>
        <w:t xml:space="preserve"> </w:t>
      </w:r>
      <w:r w:rsidR="007B6006" w:rsidRPr="00DA3A25">
        <w:rPr>
          <w:rFonts w:cs="Arial"/>
          <w:sz w:val="20"/>
        </w:rPr>
        <w:t>hol</w:t>
      </w:r>
      <w:r w:rsidR="007B6006" w:rsidRPr="00DA3A25">
        <w:rPr>
          <w:rFonts w:cs="Arial"/>
          <w:spacing w:val="-2"/>
          <w:sz w:val="20"/>
        </w:rPr>
        <w:t>d</w:t>
      </w:r>
      <w:r w:rsidR="004E2C50" w:rsidRPr="00DA3A25">
        <w:rPr>
          <w:rFonts w:cs="Arial"/>
          <w:sz w:val="20"/>
        </w:rPr>
        <w:t xml:space="preserve"> </w:t>
      </w:r>
      <w:r w:rsidR="004E504A" w:rsidRPr="00DA3A25">
        <w:rPr>
          <w:rFonts w:cs="Arial"/>
          <w:sz w:val="20"/>
        </w:rPr>
        <w:t>hi</w:t>
      </w:r>
      <w:r w:rsidR="004E504A" w:rsidRPr="00DA3A25">
        <w:rPr>
          <w:rFonts w:cs="Arial"/>
          <w:spacing w:val="-2"/>
          <w:sz w:val="20"/>
        </w:rPr>
        <w:t>m</w:t>
      </w:r>
      <w:r w:rsidRPr="00DA3A25">
        <w:rPr>
          <w:rFonts w:cs="Arial"/>
          <w:spacing w:val="-4"/>
          <w:sz w:val="20"/>
        </w:rPr>
        <w:t>?</w:t>
      </w:r>
      <w:r w:rsidRPr="00DA3A25">
        <w:rPr>
          <w:rFonts w:cs="Arial"/>
          <w:sz w:val="20"/>
        </w:rPr>
        <w:t xml:space="preserve"> B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aus</w:t>
      </w:r>
      <w:r w:rsidR="007B6006" w:rsidRPr="00DA3A25">
        <w:rPr>
          <w:rFonts w:cs="Arial"/>
          <w:spacing w:val="-4"/>
          <w:sz w:val="20"/>
        </w:rPr>
        <w:t>e</w:t>
      </w:r>
      <w:r w:rsidR="007B600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"</w:t>
      </w:r>
      <w:r w:rsidR="007B6006" w:rsidRPr="00DA3A25">
        <w:rPr>
          <w:rFonts w:cs="Arial"/>
          <w:sz w:val="20"/>
        </w:rPr>
        <w:t>s</w:t>
      </w:r>
      <w:r w:rsidR="007B6006" w:rsidRPr="00DA3A25">
        <w:rPr>
          <w:rFonts w:cs="Arial"/>
          <w:spacing w:val="2"/>
          <w:sz w:val="20"/>
        </w:rPr>
        <w:t>cr</w:t>
      </w:r>
      <w:r w:rsidR="007B6006" w:rsidRPr="00DA3A25">
        <w:rPr>
          <w:rFonts w:cs="Arial"/>
          <w:sz w:val="20"/>
        </w:rPr>
        <w:t>ip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u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pacing w:val="-4"/>
          <w:sz w:val="20"/>
        </w:rPr>
        <w:t>e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Bible, the (scripture)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anno</w:t>
      </w:r>
      <w:r w:rsidR="007B6006" w:rsidRPr="00DA3A25">
        <w:rPr>
          <w:rFonts w:cs="Arial"/>
          <w:spacing w:val="-4"/>
          <w:sz w:val="20"/>
        </w:rPr>
        <w:t>t</w:t>
      </w:r>
      <w:r w:rsidR="007B6006" w:rsidRPr="00DA3A25">
        <w:rPr>
          <w:rFonts w:cs="Arial"/>
          <w:spacing w:val="-2"/>
          <w:sz w:val="20"/>
        </w:rPr>
        <w:t xml:space="preserve"> </w:t>
      </w:r>
      <w:r w:rsidR="007B6006" w:rsidRPr="00DA3A25">
        <w:rPr>
          <w:rFonts w:cs="Arial"/>
          <w:sz w:val="20"/>
        </w:rPr>
        <w:t>b</w:t>
      </w:r>
      <w:r w:rsidR="007B6006" w:rsidRPr="00DA3A25">
        <w:rPr>
          <w:rFonts w:cs="Arial"/>
          <w:spacing w:val="-4"/>
          <w:sz w:val="20"/>
        </w:rPr>
        <w:t>e</w:t>
      </w:r>
      <w:r w:rsidR="007B6006" w:rsidRPr="00DA3A25">
        <w:rPr>
          <w:rFonts w:cs="Arial"/>
          <w:sz w:val="20"/>
        </w:rPr>
        <w:t xml:space="preserve"> b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ke</w:t>
      </w:r>
      <w:r w:rsidR="007B6006"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Fou</w:t>
      </w:r>
      <w:r w:rsidR="00FF136E" w:rsidRPr="00633952">
        <w:rPr>
          <w:rFonts w:cs="Arial"/>
          <w:spacing w:val="2"/>
          <w:sz w:val="16"/>
          <w:szCs w:val="16"/>
        </w:rPr>
        <w:t>rt</w:t>
      </w:r>
      <w:r w:rsidRPr="00633952">
        <w:rPr>
          <w:rFonts w:cs="Arial"/>
          <w:spacing w:val="2"/>
          <w:sz w:val="16"/>
          <w:szCs w:val="16"/>
        </w:rPr>
        <w:t>h</w:t>
      </w:r>
      <w:r w:rsidRPr="00633952">
        <w:rPr>
          <w:rFonts w:cs="Arial"/>
          <w:sz w:val="16"/>
          <w:szCs w:val="16"/>
        </w:rPr>
        <w:t xml:space="preserve"> gospe</w:t>
      </w:r>
      <w:r w:rsidRPr="00633952">
        <w:rPr>
          <w:rFonts w:cs="Arial"/>
          <w:spacing w:val="-4"/>
          <w:sz w:val="16"/>
          <w:szCs w:val="16"/>
        </w:rPr>
        <w:t>l 1</w:t>
      </w:r>
      <w:r w:rsidRPr="00633952">
        <w:rPr>
          <w:rFonts w:cs="Arial"/>
          <w:sz w:val="16"/>
          <w:szCs w:val="16"/>
        </w:rPr>
        <w:t>0:35</w:t>
      </w:r>
      <w:r w:rsidRPr="00633952">
        <w:rPr>
          <w:rFonts w:cs="Arial"/>
          <w:spacing w:val="-4"/>
          <w:sz w:val="16"/>
          <w:szCs w:val="16"/>
        </w:rPr>
        <w:t>)</w:t>
      </w:r>
      <w:r w:rsidRPr="00DA3A25">
        <w:rPr>
          <w:rFonts w:cs="Arial"/>
          <w:spacing w:val="-4"/>
          <w:sz w:val="20"/>
        </w:rPr>
        <w:t xml:space="preserve">.] </w:t>
      </w:r>
      <w:r w:rsidRPr="00DA3A25">
        <w:rPr>
          <w:rFonts w:cs="Arial"/>
          <w:sz w:val="20"/>
        </w:rPr>
        <w:t>Pe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z w:val="20"/>
        </w:rPr>
        <w:t xml:space="preserve"> </w:t>
      </w:r>
      <w:r w:rsidR="006866C7" w:rsidRPr="00DA3A25">
        <w:rPr>
          <w:rFonts w:cs="Arial"/>
          <w:spacing w:val="2"/>
          <w:sz w:val="20"/>
        </w:rPr>
        <w:t xml:space="preserve">went on to </w:t>
      </w:r>
      <w:r w:rsidR="005D1770" w:rsidRPr="00DA3A25">
        <w:rPr>
          <w:rFonts w:cs="Arial"/>
          <w:spacing w:val="2"/>
          <w:sz w:val="20"/>
        </w:rPr>
        <w:t xml:space="preserve">cite </w:t>
      </w:r>
      <w:r w:rsidR="004E2C50" w:rsidRPr="00DA3A25">
        <w:rPr>
          <w:rFonts w:cs="Arial"/>
          <w:spacing w:val="2"/>
          <w:sz w:val="20"/>
        </w:rPr>
        <w:t xml:space="preserve">another passage of </w:t>
      </w:r>
      <w:r w:rsidR="005D1770" w:rsidRPr="00DA3A25">
        <w:rPr>
          <w:rFonts w:cs="Arial"/>
          <w:spacing w:val="2"/>
          <w:sz w:val="20"/>
        </w:rPr>
        <w:t>scripture</w:t>
      </w:r>
      <w:bookmarkStart w:id="61" w:name="_Hlk515817032"/>
      <w:r w:rsidR="005D1770" w:rsidRPr="00DA3A25">
        <w:rPr>
          <w:rFonts w:cs="Arial"/>
          <w:spacing w:val="2"/>
          <w:sz w:val="20"/>
        </w:rPr>
        <w:t xml:space="preserve"> and said</w:t>
      </w:r>
      <w:r w:rsidR="007B6006" w:rsidRPr="00DA3A25">
        <w:rPr>
          <w:rFonts w:cs="Arial"/>
          <w:sz w:val="20"/>
        </w:rPr>
        <w:t>:</w:t>
      </w:r>
    </w:p>
    <w:p w14:paraId="345E7734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70FC56C" w14:textId="6F383FF8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Davi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Davi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pea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ing him, I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a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always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m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e is on m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n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moved: 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did my h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and m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ngue was glad;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o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lso my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 shall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hope: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wi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eave my soul in hell,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i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u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e Holy 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e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 T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de know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y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 xml:space="preserve">e;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ke m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oy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:25-28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23158C07" w14:textId="77777777" w:rsidR="007B6006" w:rsidRPr="00633952" w:rsidRDefault="007B6006" w:rsidP="007B6006">
      <w:pPr>
        <w:spacing w:line="240" w:lineRule="auto"/>
        <w:jc w:val="both"/>
        <w:rPr>
          <w:rFonts w:cs="Arial"/>
          <w:spacing w:val="210"/>
          <w:sz w:val="20"/>
        </w:rPr>
      </w:pPr>
    </w:p>
    <w:p w14:paraId="0CA9A4D4" w14:textId="1DD099CB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bookmarkEnd w:id="61"/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</w:t>
      </w:r>
      <w:r w:rsidRPr="00DA3A25">
        <w:rPr>
          <w:rFonts w:cs="Arial"/>
          <w:i/>
          <w:iCs/>
          <w:sz w:val="20"/>
        </w:rPr>
        <w:t>o</w:t>
      </w:r>
      <w:r w:rsidRPr="00DA3A25">
        <w:rPr>
          <w:rFonts w:cs="Arial"/>
          <w:i/>
          <w:iCs/>
          <w:spacing w:val="-2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Davi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Davi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abo</w:t>
      </w:r>
      <w:r w:rsidRPr="00DA3A25">
        <w:rPr>
          <w:rFonts w:cs="Arial"/>
          <w:i/>
          <w:spacing w:val="2"/>
          <w:sz w:val="20"/>
        </w:rPr>
        <w:t>u</w:t>
      </w:r>
      <w:r w:rsidRPr="00DA3A25">
        <w:rPr>
          <w:rFonts w:cs="Arial"/>
          <w:i/>
          <w:spacing w:val="-2"/>
          <w:sz w:val="20"/>
        </w:rPr>
        <w:t>t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David when he said</w:t>
      </w:r>
      <w:r w:rsidR="005A76EF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David "is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dead and b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d, and his sepul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day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:29)</w:t>
      </w:r>
      <w:r w:rsidRPr="00DA3A25">
        <w:rPr>
          <w:rFonts w:cs="Arial"/>
          <w:sz w:val="20"/>
        </w:rPr>
        <w:t>.</w:t>
      </w:r>
    </w:p>
    <w:p w14:paraId="6324FE4A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D3C57F4" w14:textId="20B85A77" w:rsidR="007B6006" w:rsidRPr="00DA3A25" w:rsidRDefault="004E2C50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Paul also </w:t>
      </w:r>
      <w:r w:rsidR="00E62FFC" w:rsidRPr="00DA3A25">
        <w:rPr>
          <w:rFonts w:cs="Arial"/>
          <w:spacing w:val="2"/>
          <w:sz w:val="20"/>
        </w:rPr>
        <w:t>t</w:t>
      </w:r>
      <w:r w:rsidR="005A76EF" w:rsidRPr="00DA3A25">
        <w:rPr>
          <w:rFonts w:cs="Arial"/>
          <w:sz w:val="20"/>
        </w:rPr>
        <w:t>i</w:t>
      </w:r>
      <w:r w:rsidR="007B6006" w:rsidRPr="00DA3A25">
        <w:rPr>
          <w:rFonts w:cs="Arial"/>
          <w:sz w:val="20"/>
        </w:rPr>
        <w:t xml:space="preserve">ed 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e words, "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ou shal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no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su</w:t>
      </w:r>
      <w:r w:rsidR="007B6006" w:rsidRPr="00DA3A25">
        <w:rPr>
          <w:rFonts w:cs="Arial"/>
          <w:spacing w:val="6"/>
          <w:sz w:val="20"/>
        </w:rPr>
        <w:t>f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ine Holy One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o see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2"/>
          <w:sz w:val="20"/>
        </w:rPr>
        <w:t>rr</w:t>
      </w:r>
      <w:r w:rsidR="007B6006" w:rsidRPr="00DA3A25">
        <w:rPr>
          <w:rFonts w:cs="Arial"/>
          <w:sz w:val="20"/>
        </w:rPr>
        <w:t>up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on</w:t>
      </w:r>
      <w:bookmarkStart w:id="62" w:name="_Hlk515817546"/>
      <w:r w:rsidR="007B6006" w:rsidRPr="00DA3A25">
        <w:rPr>
          <w:rFonts w:cs="Arial"/>
          <w:sz w:val="20"/>
        </w:rPr>
        <w:t xml:space="preserve">" </w:t>
      </w:r>
      <w:r w:rsidR="007B6006" w:rsidRPr="00633952">
        <w:rPr>
          <w:rFonts w:cs="Arial"/>
          <w:sz w:val="16"/>
          <w:szCs w:val="16"/>
        </w:rPr>
        <w:t>(A</w:t>
      </w:r>
      <w:r w:rsidR="007B6006" w:rsidRPr="00633952">
        <w:rPr>
          <w:rFonts w:cs="Arial"/>
          <w:spacing w:val="2"/>
          <w:sz w:val="16"/>
          <w:szCs w:val="16"/>
        </w:rPr>
        <w:t>c</w:t>
      </w:r>
      <w:r w:rsidR="007B6006" w:rsidRPr="00633952">
        <w:rPr>
          <w:rFonts w:cs="Arial"/>
          <w:spacing w:val="4"/>
          <w:sz w:val="16"/>
          <w:szCs w:val="16"/>
        </w:rPr>
        <w:t>t</w:t>
      </w:r>
      <w:r w:rsidR="007B6006" w:rsidRPr="00633952">
        <w:rPr>
          <w:rFonts w:cs="Arial"/>
          <w:sz w:val="16"/>
          <w:szCs w:val="16"/>
        </w:rPr>
        <w:t>s 13:35)</w:t>
      </w:r>
      <w:r w:rsidR="007B6006" w:rsidRPr="00DA3A25">
        <w:rPr>
          <w:rFonts w:cs="Arial"/>
          <w:sz w:val="20"/>
        </w:rPr>
        <w:t xml:space="preserve"> </w:t>
      </w:r>
      <w:bookmarkEnd w:id="62"/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 Jesus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Jesus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'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su</w:t>
      </w:r>
      <w:r w:rsidR="007B6006" w:rsidRPr="00DA3A25">
        <w:rPr>
          <w:rFonts w:cs="Arial"/>
          <w:spacing w:val="2"/>
          <w:sz w:val="20"/>
        </w:rPr>
        <w:t>rr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on</w:t>
      </w:r>
      <w:r w:rsidR="005A76EF" w:rsidRPr="00DA3A25">
        <w:rPr>
          <w:rFonts w:cs="Arial"/>
          <w:sz w:val="20"/>
        </w:rPr>
        <w:t>. Paul showed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="004B47B2" w:rsidRPr="00DA3A25">
        <w:rPr>
          <w:rFonts w:cs="Arial"/>
          <w:spacing w:val="2"/>
          <w:sz w:val="20"/>
        </w:rPr>
        <w:t>c</w:t>
      </w:r>
      <w:r w:rsidR="005A76EF" w:rsidRPr="00DA3A25">
        <w:rPr>
          <w:rFonts w:cs="Arial"/>
          <w:sz w:val="20"/>
        </w:rPr>
        <w:t>ould not be speaking</w:t>
      </w:r>
      <w:r w:rsidRPr="00DA3A25">
        <w:rPr>
          <w:rFonts w:cs="Arial"/>
          <w:sz w:val="20"/>
        </w:rPr>
        <w:t xml:space="preserve"> about David</w:t>
      </w:r>
      <w:r w:rsidR="005A76EF" w:rsidRPr="00DA3A25">
        <w:rPr>
          <w:rFonts w:cs="Arial"/>
          <w:sz w:val="20"/>
        </w:rPr>
        <w:t xml:space="preserve"> when he said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pacing w:val="2"/>
          <w:sz w:val="20"/>
        </w:rPr>
        <w:instrText>Jesus:</w:instrText>
      </w:r>
      <w:r w:rsidR="007B6006" w:rsidRPr="00DA3A25">
        <w:rPr>
          <w:sz w:val="20"/>
        </w:rPr>
        <w:instrText xml:space="preserve">resurrection of" </w:instrText>
      </w:r>
      <w:r w:rsidR="007B6006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</w:t>
      </w:r>
      <w:r w:rsidR="007B6006" w:rsidRPr="00DA3A25">
        <w:rPr>
          <w:rFonts w:cs="Arial"/>
          <w:sz w:val="20"/>
        </w:rPr>
        <w:t xml:space="preserve"> "David, a</w:t>
      </w:r>
      <w:r w:rsidR="007B6006" w:rsidRPr="00DA3A25">
        <w:rPr>
          <w:rFonts w:cs="Arial"/>
          <w:spacing w:val="4"/>
          <w:sz w:val="20"/>
        </w:rPr>
        <w:t>ft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>he had se</w:t>
      </w:r>
      <w:r w:rsidR="007B6006" w:rsidRPr="00DA3A25">
        <w:rPr>
          <w:rFonts w:cs="Arial"/>
          <w:spacing w:val="4"/>
          <w:sz w:val="20"/>
        </w:rPr>
        <w:t>r</w:t>
      </w:r>
      <w:r w:rsidR="007B6006" w:rsidRPr="00DA3A25">
        <w:rPr>
          <w:rFonts w:cs="Arial"/>
          <w:sz w:val="20"/>
        </w:rPr>
        <w:t>ved his own gen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a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ion by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will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>God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God:</w:instrText>
      </w:r>
      <w:r w:rsidR="007B6006" w:rsidRPr="00DA3A25">
        <w:rPr>
          <w:sz w:val="20"/>
        </w:rPr>
        <w:instrText xml:space="preserve">will of, the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, 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>ell on sleep, and was laid un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o his 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>a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s, and saw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2"/>
          <w:sz w:val="20"/>
        </w:rPr>
        <w:t>rr</w:t>
      </w:r>
      <w:r w:rsidR="007B6006" w:rsidRPr="00DA3A25">
        <w:rPr>
          <w:rFonts w:cs="Arial"/>
          <w:sz w:val="20"/>
        </w:rPr>
        <w:t>up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on</w:t>
      </w:r>
      <w:bookmarkStart w:id="63" w:name="_Hlk515906305"/>
      <w:r w:rsidR="007B6006" w:rsidRPr="00DA3A25">
        <w:rPr>
          <w:rFonts w:cs="Arial"/>
          <w:sz w:val="20"/>
        </w:rPr>
        <w:t xml:space="preserve">" </w:t>
      </w:r>
      <w:bookmarkStart w:id="64" w:name="_Hlk515908246"/>
      <w:r w:rsidR="007B6006" w:rsidRPr="00633952">
        <w:rPr>
          <w:rFonts w:cs="Arial"/>
          <w:sz w:val="16"/>
          <w:szCs w:val="16"/>
        </w:rPr>
        <w:t>(A</w:t>
      </w:r>
      <w:r w:rsidR="007B6006" w:rsidRPr="00633952">
        <w:rPr>
          <w:rFonts w:cs="Arial"/>
          <w:spacing w:val="2"/>
          <w:sz w:val="16"/>
          <w:szCs w:val="16"/>
        </w:rPr>
        <w:t>c</w:t>
      </w:r>
      <w:r w:rsidR="007B6006" w:rsidRPr="00633952">
        <w:rPr>
          <w:rFonts w:cs="Arial"/>
          <w:spacing w:val="4"/>
          <w:sz w:val="16"/>
          <w:szCs w:val="16"/>
        </w:rPr>
        <w:t>t</w:t>
      </w:r>
      <w:r w:rsidR="007B6006" w:rsidRPr="00633952">
        <w:rPr>
          <w:rFonts w:cs="Arial"/>
          <w:sz w:val="16"/>
          <w:szCs w:val="16"/>
        </w:rPr>
        <w:t>s 13:36)</w:t>
      </w:r>
      <w:r w:rsidR="007B6006" w:rsidRPr="00DA3A25">
        <w:rPr>
          <w:rFonts w:cs="Arial"/>
          <w:sz w:val="20"/>
        </w:rPr>
        <w:t>.</w:t>
      </w:r>
      <w:bookmarkEnd w:id="63"/>
      <w:bookmarkEnd w:id="64"/>
    </w:p>
    <w:p w14:paraId="2F06FF90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A86FB93" w14:textId="74560849" w:rsidR="007B6006" w:rsidRPr="00DA3A25" w:rsidRDefault="004C167A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i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7B6006" w:rsidRPr="00DA3A25">
        <w:rPr>
          <w:rFonts w:cs="Arial"/>
          <w:sz w:val="20"/>
        </w:rPr>
        <w:t>David was 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ll dea</w:t>
      </w:r>
      <w:r w:rsidRPr="00DA3A25">
        <w:rPr>
          <w:rFonts w:cs="Arial"/>
          <w:sz w:val="20"/>
        </w:rPr>
        <w:t>d</w:t>
      </w:r>
      <w:r w:rsidR="007B6006" w:rsidRPr="00DA3A25">
        <w:rPr>
          <w:rFonts w:cs="Arial"/>
          <w:sz w:val="20"/>
        </w:rPr>
        <w:t xml:space="preserve">, Psalm 16:8-11 had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</w:t>
      </w:r>
      <w:r w:rsidR="00CF3715" w:rsidRPr="00DA3A25">
        <w:rPr>
          <w:rFonts w:cs="Arial"/>
          <w:sz w:val="20"/>
        </w:rPr>
        <w:t xml:space="preserve"> be </w:t>
      </w:r>
      <w:r w:rsidR="00E62FFC" w:rsidRPr="00DA3A25">
        <w:rPr>
          <w:rFonts w:cs="Arial"/>
          <w:spacing w:val="2"/>
          <w:sz w:val="20"/>
        </w:rPr>
        <w:t>t</w:t>
      </w:r>
      <w:r w:rsidR="00CF3715" w:rsidRPr="00DA3A25">
        <w:rPr>
          <w:rFonts w:cs="Arial"/>
          <w:sz w:val="20"/>
        </w:rPr>
        <w:t xml:space="preserve">alking about </w:t>
      </w:r>
      <w:r w:rsidR="007B6006" w:rsidRPr="00DA3A25">
        <w:rPr>
          <w:rFonts w:cs="Arial"/>
          <w:sz w:val="20"/>
        </w:rPr>
        <w:t>someone else</w:t>
      </w:r>
      <w:r w:rsidR="00CF3715" w:rsidRPr="00DA3A25">
        <w:rPr>
          <w:rFonts w:cs="Arial"/>
          <w:sz w:val="20"/>
        </w:rPr>
        <w:t>.</w:t>
      </w:r>
      <w:r w:rsidR="007B6006" w:rsidRPr="00DA3A25">
        <w:rPr>
          <w:rFonts w:cs="Arial"/>
          <w:sz w:val="20"/>
        </w:rPr>
        <w:t xml:space="preserve"> This was </w:t>
      </w:r>
      <w:bookmarkStart w:id="65" w:name="_Hlk516325468"/>
      <w:r w:rsidR="004B47B2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n</w:t>
      </w:r>
      <w:r w:rsidR="00833E27" w:rsidRPr="00DA3A25">
        <w:rPr>
          <w:rFonts w:cs="Arial"/>
          <w:spacing w:val="4"/>
          <w:sz w:val="20"/>
        </w:rPr>
        <w:t>f</w:t>
      </w:r>
      <w:r w:rsidR="007B6006" w:rsidRPr="00DA3A25">
        <w:rPr>
          <w:rFonts w:cs="Arial"/>
          <w:sz w:val="20"/>
        </w:rPr>
        <w:t>i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7B6006" w:rsidRPr="00DA3A25">
        <w:rPr>
          <w:rFonts w:cs="Arial"/>
          <w:sz w:val="20"/>
        </w:rPr>
        <w:t>ed by Pe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7B6006" w:rsidRPr="00DA3A25">
        <w:rPr>
          <w:rFonts w:cs="Arial"/>
          <w:sz w:val="20"/>
        </w:rPr>
        <w:t>when he poin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ed out</w:t>
      </w:r>
      <w:r w:rsidR="007B6006" w:rsidRPr="00DA3A25">
        <w:rPr>
          <w:rFonts w:cs="Arial"/>
          <w:spacing w:val="-2"/>
          <w:sz w:val="20"/>
        </w:rPr>
        <w:t xml:space="preserve"> </w:t>
      </w:r>
      <w:r w:rsidR="007B6006" w:rsidRPr="00DA3A25">
        <w:rPr>
          <w:rFonts w:cs="Arial"/>
          <w:sz w:val="20"/>
        </w:rPr>
        <w:t>David's w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s w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e a </w:t>
      </w:r>
      <w:bookmarkStart w:id="66" w:name="_Hlk515815631"/>
      <w:r w:rsidR="007B6006" w:rsidRPr="00DA3A25">
        <w:rPr>
          <w:rFonts w:cs="Arial"/>
          <w:sz w:val="20"/>
        </w:rPr>
        <w:t>p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ph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y about 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7B6006"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:</w:t>
      </w:r>
    </w:p>
    <w:p w14:paraId="676DFC15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016CAEFD" w14:textId="4F61E79B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bein</w:t>
      </w:r>
      <w:r w:rsidRPr="00DA3A25">
        <w:rPr>
          <w:rFonts w:cs="Arial"/>
          <w:spacing w:val="-4"/>
          <w:sz w:val="20"/>
        </w:rPr>
        <w:t xml:space="preserve">g a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="003F694F" w:rsidRPr="00DA3A25">
        <w:rPr>
          <w:rFonts w:cs="Arial"/>
          <w:spacing w:val="-2"/>
          <w:sz w:val="20"/>
        </w:rPr>
        <w:t>t</w:t>
      </w:r>
      <w:r w:rsidR="003F694F"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pacing w:val="-4"/>
          <w:sz w:val="20"/>
        </w:rPr>
        <w:t xml:space="preserve"> </w:t>
      </w:r>
      <w:bookmarkEnd w:id="65"/>
      <w:r w:rsidRPr="00DA3A25">
        <w:rPr>
          <w:rFonts w:cs="Arial"/>
          <w:sz w:val="20"/>
        </w:rPr>
        <w:t>an</w:t>
      </w:r>
      <w:r w:rsidRPr="00DA3A25">
        <w:rPr>
          <w:rFonts w:cs="Arial"/>
          <w:spacing w:val="-4"/>
          <w:sz w:val="20"/>
        </w:rPr>
        <w:t xml:space="preserve">d </w:t>
      </w:r>
      <w:r w:rsidRPr="00DA3A25">
        <w:rPr>
          <w:rFonts w:cs="Arial"/>
          <w:sz w:val="20"/>
        </w:rPr>
        <w:t>knowin</w:t>
      </w:r>
      <w:r w:rsidRPr="00DA3A25">
        <w:rPr>
          <w:rFonts w:cs="Arial"/>
          <w:spacing w:val="-4"/>
          <w:sz w:val="20"/>
        </w:rPr>
        <w:t xml:space="preserve">g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4"/>
          <w:sz w:val="20"/>
        </w:rPr>
        <w:t xml:space="preserve">t </w:t>
      </w:r>
      <w:r w:rsidRPr="00DA3A25">
        <w:rPr>
          <w:rFonts w:cs="Arial"/>
          <w:sz w:val="20"/>
        </w:rPr>
        <w:t>Go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God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4"/>
          <w:sz w:val="20"/>
        </w:rPr>
        <w:t xml:space="preserve">d </w:t>
      </w:r>
      <w:r w:rsidRPr="00DA3A25">
        <w:rPr>
          <w:rFonts w:cs="Arial"/>
          <w:sz w:val="20"/>
        </w:rPr>
        <w:t>s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 xml:space="preserve">n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n o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loins,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z w:val="20"/>
          <w:szCs w:val="21"/>
        </w:rPr>
        <w:instrText>Bible, the (scripture):</w:instrText>
      </w:r>
      <w:r w:rsidRPr="00DA3A25">
        <w:rPr>
          <w:sz w:val="20"/>
        </w:rPr>
        <w:instrText xml:space="preserve">according to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, he woul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 up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 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ne; He see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b/>
          <w:sz w:val="20"/>
        </w:rPr>
        <w:t>spake o</w:t>
      </w:r>
      <w:r w:rsidRPr="00DA3A25">
        <w:rPr>
          <w:rFonts w:cs="Arial"/>
          <w:b/>
          <w:spacing w:val="-2"/>
          <w:sz w:val="20"/>
        </w:rPr>
        <w:t xml:space="preserve">f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 xml:space="preserve">he 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esu</w:t>
      </w:r>
      <w:r w:rsidRPr="00DA3A25">
        <w:rPr>
          <w:rFonts w:cs="Arial"/>
          <w:b/>
          <w:spacing w:val="2"/>
          <w:sz w:val="20"/>
        </w:rPr>
        <w:t>rr</w:t>
      </w:r>
      <w:r w:rsidRPr="00DA3A25">
        <w:rPr>
          <w:rFonts w:cs="Arial"/>
          <w:b/>
          <w:sz w:val="20"/>
        </w:rPr>
        <w:t>e</w:t>
      </w:r>
      <w:r w:rsidRPr="00DA3A25">
        <w:rPr>
          <w:rFonts w:cs="Arial"/>
          <w:b/>
          <w:spacing w:val="2"/>
          <w:sz w:val="20"/>
        </w:rPr>
        <w:t>c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ion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b/>
          <w:sz w:val="20"/>
        </w:rPr>
        <w:t xml:space="preserve"> o</w:t>
      </w:r>
      <w:r w:rsidRPr="00DA3A25">
        <w:rPr>
          <w:rFonts w:cs="Arial"/>
          <w:b/>
          <w:spacing w:val="-2"/>
          <w:sz w:val="20"/>
        </w:rPr>
        <w:t xml:space="preserve">f </w:t>
      </w:r>
      <w:r w:rsidRPr="00DA3A25">
        <w:rPr>
          <w:rFonts w:cs="Arial"/>
          <w:b/>
          <w:sz w:val="20"/>
        </w:rPr>
        <w:t>Ch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is</w:t>
      </w:r>
      <w:r w:rsidR="003F694F" w:rsidRPr="00DA3A25">
        <w:rPr>
          <w:rFonts w:cs="Arial"/>
          <w:b/>
          <w:spacing w:val="-2"/>
          <w:sz w:val="20"/>
        </w:rPr>
        <w:t>t</w:t>
      </w:r>
      <w:r w:rsidR="003F694F" w:rsidRPr="00DA3A25">
        <w:rPr>
          <w:rFonts w:cs="Arial"/>
          <w:bCs/>
          <w:spacing w:val="-2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>his</w:t>
      </w:r>
      <w:r w:rsidRPr="00DA3A25">
        <w:rPr>
          <w:rFonts w:cs="Arial"/>
          <w:sz w:val="20"/>
        </w:rPr>
        <w:t xml:space="preserve"> soul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hell,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b/>
          <w:sz w:val="20"/>
        </w:rPr>
        <w:t>hi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 did se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t</w:t>
      </w:r>
      <w:r w:rsidRPr="00633952">
        <w:rPr>
          <w:rFonts w:cs="Arial"/>
          <w:sz w:val="16"/>
          <w:szCs w:val="16"/>
        </w:rPr>
        <w:t>s 2:30-31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4181CEF7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89604C9" w14:textId="5CBC8743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So, </w:t>
      </w:r>
      <w:bookmarkEnd w:id="66"/>
      <w:r w:rsidRPr="00DA3A25">
        <w:rPr>
          <w:rFonts w:cs="Arial"/>
          <w:sz w:val="20"/>
        </w:rPr>
        <w:t>when Davi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Davi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wi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eave </w:t>
      </w:r>
      <w:r w:rsidRPr="00DA3A25">
        <w:rPr>
          <w:rFonts w:cs="Arial"/>
          <w:bCs/>
          <w:sz w:val="20"/>
        </w:rPr>
        <w:t>my</w:t>
      </w:r>
      <w:r w:rsidRPr="00DA3A25">
        <w:rPr>
          <w:rFonts w:cs="Arial"/>
          <w:sz w:val="20"/>
        </w:rPr>
        <w:t xml:space="preserve"> soul in hell,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i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u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ne Holy On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e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," he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peaking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se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. He was speaking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>"</w:t>
      </w:r>
      <w:r w:rsidR="00A30804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n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2:32-33,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eople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d b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, and Jesu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v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ay (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even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s in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2:1-12)</w:t>
      </w:r>
      <w:r w:rsidR="00C57A01" w:rsidRPr="00DA3A25">
        <w:rPr>
          <w:rFonts w:cs="Arial"/>
          <w:sz w:val="20"/>
        </w:rPr>
        <w:t>. Pe</w:t>
      </w:r>
      <w:r w:rsidR="00E62FFC" w:rsidRPr="00DA3A25">
        <w:rPr>
          <w:rFonts w:cs="Arial"/>
          <w:spacing w:val="2"/>
          <w:sz w:val="20"/>
        </w:rPr>
        <w:t>t</w:t>
      </w:r>
      <w:r w:rsidR="00C57A01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d Psalm 110:1 wa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avid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David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heaven</w:t>
      </w:r>
      <w:bookmarkStart w:id="67" w:name="_Hlk516301797"/>
      <w:r w:rsidRPr="00DA3A25">
        <w:rPr>
          <w:rFonts w:cs="Arial"/>
          <w:sz w:val="20"/>
        </w:rPr>
        <w:t>:</w:t>
      </w:r>
    </w:p>
    <w:p w14:paraId="1E425E06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731DDF33" w14:textId="77777777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Davi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Davi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ded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eavens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mself, T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y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on m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nd,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 I ma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l. 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u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 know as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l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a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me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whom ye have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d,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and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bookmarkStart w:id="68" w:name="_Hlk515906347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:34-3</w:t>
      </w:r>
      <w:r w:rsidRPr="00633952">
        <w:rPr>
          <w:rFonts w:cs="Arial"/>
          <w:spacing w:val="-4"/>
          <w:sz w:val="16"/>
          <w:szCs w:val="16"/>
        </w:rPr>
        <w:t>6)</w:t>
      </w:r>
      <w:r w:rsidRPr="00DA3A25">
        <w:rPr>
          <w:rFonts w:cs="Arial"/>
          <w:sz w:val="20"/>
        </w:rPr>
        <w:t>.</w:t>
      </w:r>
      <w:bookmarkEnd w:id="68"/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5C088B41" w14:textId="77777777" w:rsidR="007B6006" w:rsidRPr="00633952" w:rsidRDefault="007B6006" w:rsidP="007B6006">
      <w:pPr>
        <w:spacing w:line="240" w:lineRule="auto"/>
        <w:jc w:val="both"/>
        <w:rPr>
          <w:rFonts w:cs="Arial"/>
          <w:sz w:val="20"/>
        </w:rPr>
      </w:pPr>
    </w:p>
    <w:bookmarkEnd w:id="67"/>
    <w:p w14:paraId="4ED333D3" w14:textId="5903301C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e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'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message relied on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i.e.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ld T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men</w:t>
      </w:r>
      <w:r w:rsidR="003F694F" w:rsidRPr="00DA3A25">
        <w:rPr>
          <w:rFonts w:cs="Arial"/>
          <w:spacing w:val="-2"/>
          <w:sz w:val="20"/>
        </w:rPr>
        <w:t>t,</w:t>
      </w:r>
      <w:r w:rsidR="0087417F" w:rsidRPr="00DA3A25">
        <w:rPr>
          <w:rFonts w:cs="Arial"/>
          <w:sz w:val="20"/>
        </w:rPr>
        <w:t xml:space="preserve"> </w:t>
      </w:r>
      <w:r w:rsidR="00BD6286" w:rsidRPr="00DA3A25">
        <w:rPr>
          <w:rFonts w:cs="Arial"/>
          <w:sz w:val="20"/>
        </w:rPr>
        <w:t xml:space="preserve">and </w:t>
      </w:r>
      <w:r w:rsidR="0087417F" w:rsidRPr="00DA3A25">
        <w:rPr>
          <w:rFonts w:cs="Arial"/>
          <w:sz w:val="20"/>
        </w:rPr>
        <w:t>not merely</w:t>
      </w:r>
      <w:r w:rsidRPr="00DA3A25">
        <w:rPr>
          <w:rFonts w:cs="Arial"/>
          <w:sz w:val="20"/>
        </w:rPr>
        <w:t xml:space="preserve"> his personal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s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mony</w:t>
      </w:r>
      <w:r w:rsidR="00B052C7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While </w:t>
      </w:r>
      <w:r w:rsidR="00CF6A66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di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how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i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n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wa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ll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day,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f s</w:t>
      </w:r>
      <w:r w:rsidRPr="00DA3A25">
        <w:rPr>
          <w:rFonts w:cs="Arial"/>
          <w:spacing w:val="4"/>
          <w:sz w:val="20"/>
        </w:rPr>
        <w:t>cr</w:t>
      </w:r>
      <w:r w:rsidRPr="00DA3A25">
        <w:rPr>
          <w:rFonts w:cs="Arial"/>
          <w:sz w:val="20"/>
        </w:rPr>
        <w:t>ip</w:t>
      </w:r>
      <w:r w:rsidR="00306B69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hi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m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ev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="00432FFD" w:rsidRPr="00DA3A25">
        <w:rPr>
          <w:rFonts w:cs="Arial"/>
          <w:spacing w:val="-2"/>
          <w:sz w:val="20"/>
        </w:rPr>
        <w:t>Jesus'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9E5321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He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po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 in God's wor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he bui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up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und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. T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day end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:</w:t>
      </w:r>
    </w:p>
    <w:p w14:paraId="1777FF1F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182F717" w14:textId="76D9A6A8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Men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,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all we do? Then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R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b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zed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you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a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miss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mission of sin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sins, and ye shall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Gho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ise i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 xml:space="preserve">f, </w:t>
      </w:r>
      <w:r w:rsidRPr="00DA3A25">
        <w:rPr>
          <w:rFonts w:cs="Arial"/>
          <w:i/>
          <w:sz w:val="20"/>
        </w:rPr>
        <w:t>even</w:t>
      </w:r>
      <w:r w:rsidRPr="00DA3A25">
        <w:rPr>
          <w:rFonts w:cs="Arial"/>
          <w:sz w:val="20"/>
        </w:rPr>
        <w:t xml:space="preserve"> as many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al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.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any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did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 and exho</w:t>
      </w:r>
      <w:r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saying, Save y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ve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gen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. T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gladl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 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zed: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ame d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added </w:t>
      </w:r>
      <w:r w:rsidRPr="00DA3A25">
        <w:rPr>
          <w:rFonts w:cs="Arial"/>
          <w:i/>
          <w:sz w:val="20"/>
        </w:rPr>
        <w:t>un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o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m</w:t>
      </w:r>
      <w:r w:rsidRPr="00DA3A25">
        <w:rPr>
          <w:rFonts w:cs="Arial"/>
          <w:sz w:val="20"/>
        </w:rPr>
        <w:t xml:space="preserve">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sand souls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:37-41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06E16DC5" w14:textId="77777777" w:rsidR="00A87466" w:rsidRPr="00DA3A25" w:rsidRDefault="00A87466" w:rsidP="007B6006">
      <w:pPr>
        <w:spacing w:line="240" w:lineRule="auto"/>
        <w:jc w:val="both"/>
        <w:rPr>
          <w:rFonts w:cs="Arial"/>
          <w:sz w:val="20"/>
        </w:rPr>
      </w:pPr>
    </w:p>
    <w:p w14:paraId="777C180B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Blessing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Repen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a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</w:t>
      </w:r>
    </w:p>
    <w:p w14:paraId="6581ECF4" w14:textId="77777777" w:rsidR="00A87466" w:rsidRPr="00DA3A25" w:rsidRDefault="00A87466" w:rsidP="007B6006">
      <w:pPr>
        <w:spacing w:line="240" w:lineRule="auto"/>
        <w:jc w:val="both"/>
        <w:rPr>
          <w:rFonts w:cs="Arial"/>
          <w:dstrike/>
          <w:sz w:val="20"/>
        </w:rPr>
      </w:pPr>
    </w:p>
    <w:p w14:paraId="72B8B645" w14:textId="5DA77991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asked, "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all we do</w:t>
      </w:r>
      <w:r w:rsidR="00787932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>" Pe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say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i/>
          <w:sz w:val="20"/>
        </w:rPr>
        <w:t>'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 is no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ing you 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 xml:space="preserve">an do, all you have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o do is believe.'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o</w:t>
      </w:r>
      <w:r w:rsidR="00D37DCE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st</w:t>
      </w:r>
      <w:r w:rsidRPr="00DA3A25">
        <w:rPr>
          <w:rFonts w:cs="Arial"/>
          <w:sz w:val="20"/>
        </w:rPr>
        <w:t>ep numb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one wa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D37DCE" w:rsidRPr="00DA3A25">
        <w:rPr>
          <w:rFonts w:cs="Arial"/>
          <w:sz w:val="20"/>
        </w:rPr>
        <w:t>"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b/>
          <w:sz w:val="20"/>
        </w:rPr>
        <w:fldChar w:fldCharType="end"/>
      </w:r>
      <w:r w:rsidR="00D37DCE" w:rsidRPr="00DA3A25">
        <w:rPr>
          <w:rFonts w:cs="Arial"/>
          <w:sz w:val="20"/>
        </w:rPr>
        <w:t>."</w:t>
      </w:r>
      <w:r w:rsidRPr="00DA3A25">
        <w:rPr>
          <w:rFonts w:cs="Arial"/>
          <w:sz w:val="20"/>
        </w:rPr>
        <w:t xml:space="preserve"> Today,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a gospel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does no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. Y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's m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9E5321" w:rsidRPr="00DA3A25">
        <w:rPr>
          <w:rFonts w:cs="Arial"/>
          <w:sz w:val="20"/>
        </w:rPr>
        <w:t>.</w:t>
      </w:r>
    </w:p>
    <w:p w14:paraId="33355A98" w14:textId="4EBA566F" w:rsidR="007B6006" w:rsidRPr="00DA3A25" w:rsidRDefault="007B6006" w:rsidP="007B6006">
      <w:pPr>
        <w:rPr>
          <w:rFonts w:cs="Arial"/>
          <w:sz w:val="20"/>
        </w:rPr>
      </w:pPr>
    </w:p>
    <w:p w14:paraId="20E157DB" w14:textId="619E3256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Not us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ay se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ake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us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-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ndly. But repen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s p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of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gospel and om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>ing it de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ves peopl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blessing. While some view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 a 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saying,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el in </w:t>
      </w:r>
      <w:bookmarkStart w:id="69" w:name="_Hlk516402036"/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3:26, "</w:t>
      </w:r>
      <w:r w:rsidR="00A56362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having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d up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is So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less you, </w:t>
      </w:r>
      <w:bookmarkStart w:id="70" w:name="_Hlk516302113"/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ing away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you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is iniq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s."</w:t>
      </w:r>
      <w:bookmarkEnd w:id="70"/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The </w:t>
      </w:r>
      <w:bookmarkEnd w:id="69"/>
      <w:r w:rsidRPr="00DA3A25">
        <w:rPr>
          <w:rFonts w:cs="Arial"/>
          <w:sz w:val="20"/>
        </w:rPr>
        <w:t>blessing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n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et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h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en Son invol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907F03" w:rsidRPr="00DA3A25">
        <w:rPr>
          <w:rFonts w:cs="Arial"/>
          <w:spacing w:val="4"/>
          <w:sz w:val="20"/>
        </w:rPr>
        <w:t>t</w:t>
      </w:r>
      <w:r w:rsidR="00907F03" w:rsidRPr="00DA3A25">
        <w:rPr>
          <w:rFonts w:cs="Arial"/>
          <w:sz w:val="20"/>
        </w:rPr>
        <w:t>u</w:t>
      </w:r>
      <w:r w:rsidR="00907F03" w:rsidRPr="00DA3A25">
        <w:rPr>
          <w:rFonts w:cs="Arial"/>
          <w:spacing w:val="4"/>
          <w:sz w:val="20"/>
        </w:rPr>
        <w:t>r</w:t>
      </w:r>
      <w:r w:rsidR="00907F03" w:rsidRPr="00DA3A25">
        <w:rPr>
          <w:rFonts w:cs="Arial"/>
          <w:sz w:val="20"/>
        </w:rPr>
        <w:t xml:space="preserve">ning </w:t>
      </w:r>
      <w:r w:rsidRPr="00DA3A25">
        <w:rPr>
          <w:rFonts w:cs="Arial"/>
          <w:sz w:val="20"/>
        </w:rPr>
        <w:t xml:space="preserve">away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iniq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es. Thus, if w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i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ne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if we </w:t>
      </w:r>
      <w:r w:rsidRPr="00DA3A25">
        <w:rPr>
          <w:rFonts w:cs="Arial"/>
          <w:sz w:val="20"/>
        </w:rPr>
        <w:t xml:space="preserve">downpl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ide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ake peopl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el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bl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we keep people 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blessing. </w:t>
      </w:r>
    </w:p>
    <w:p w14:paraId="7FF42FD7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623A9A4" w14:textId="77777777" w:rsidR="00CD6E31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ose wh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help God i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mak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und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wins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eople may</w:t>
      </w:r>
      <w:r w:rsidR="00784873" w:rsidRPr="00DA3A25">
        <w:rPr>
          <w:rFonts w:cs="Arial"/>
          <w:sz w:val="20"/>
        </w:rPr>
        <w:t xml:space="preserve"> a</w:t>
      </w:r>
      <w:r w:rsidR="00784873" w:rsidRPr="00DA3A25">
        <w:rPr>
          <w:rFonts w:cs="Arial"/>
          <w:spacing w:val="2"/>
          <w:sz w:val="20"/>
        </w:rPr>
        <w:t>ct</w:t>
      </w:r>
      <w:r w:rsidR="00784873" w:rsidRPr="00DA3A25">
        <w:rPr>
          <w:rFonts w:cs="Arial"/>
          <w:sz w:val="20"/>
        </w:rPr>
        <w:t>ually</w:t>
      </w:r>
      <w:r w:rsidRPr="00DA3A25">
        <w:rPr>
          <w:rFonts w:cs="Arial"/>
          <w:sz w:val="20"/>
        </w:rPr>
        <w:t xml:space="preserve"> b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l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</w:t>
      </w:r>
      <w:r w:rsidRPr="00DA3A25">
        <w:rPr>
          <w:rFonts w:cs="Arial"/>
          <w:smallCaps/>
          <w:spacing w:val="-4"/>
          <w:sz w:val="20"/>
        </w:rPr>
        <w:t>d</w:t>
      </w:r>
      <w:r w:rsidRPr="00DA3A25">
        <w:rPr>
          <w:rFonts w:cs="Arial"/>
          <w:smallCaps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Bible, the (scripture):</w:instrText>
      </w:r>
      <w:r w:rsidRPr="00DA3A25">
        <w:rPr>
          <w:spacing w:val="-4"/>
          <w:sz w:val="20"/>
        </w:rPr>
        <w:instrText xml:space="preserve">word of God, the" </w:instrText>
      </w:r>
      <w:r w:rsidRPr="00DA3A25">
        <w:rPr>
          <w:rFonts w:cs="Arial"/>
          <w:smallCaps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'</w:t>
      </w:r>
      <w:r w:rsidRPr="00DA3A25">
        <w:rPr>
          <w:rFonts w:cs="Arial"/>
          <w:sz w:val="20"/>
        </w:rPr>
        <w:t>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neighbo</w:t>
      </w:r>
      <w:r w:rsidRPr="00DA3A25">
        <w:rPr>
          <w:rFonts w:cs="Arial"/>
          <w:spacing w:val="-2"/>
          <w:sz w:val="20"/>
        </w:rPr>
        <w:t xml:space="preserve">r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23:30)</w:t>
      </w:r>
      <w:r w:rsidRPr="00DA3A25">
        <w:rPr>
          <w:rFonts w:cs="Arial"/>
          <w:sz w:val="20"/>
        </w:rPr>
        <w:t xml:space="preserve">. T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said, "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 speak m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ly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23:28)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ing peopl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iq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s is a blessing God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d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Jesus. So, </w:t>
      </w:r>
      <w:r w:rsidR="002D6CFB" w:rsidRPr="00DA3A25">
        <w:rPr>
          <w:rFonts w:cs="Arial"/>
          <w:sz w:val="20"/>
        </w:rPr>
        <w:t>we mus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l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-2"/>
          <w:sz w:val="20"/>
        </w:rPr>
        <w:t xml:space="preserve">t </w:t>
      </w:r>
      <w:r w:rsidR="00E62FFC" w:rsidRPr="00DA3A25">
        <w:rPr>
          <w:rFonts w:cs="Arial"/>
          <w:spacing w:val="2"/>
          <w:sz w:val="20"/>
        </w:rPr>
        <w:t>t</w:t>
      </w:r>
      <w:r w:rsidR="007B14DF" w:rsidRPr="00DA3A25">
        <w:rPr>
          <w:rFonts w:cs="Arial"/>
          <w:sz w:val="20"/>
        </w:rPr>
        <w:t xml:space="preserve">he </w:t>
      </w:r>
      <w:r w:rsidR="004B47B2" w:rsidRPr="00DA3A25">
        <w:rPr>
          <w:rFonts w:cs="Arial"/>
          <w:spacing w:val="2"/>
          <w:sz w:val="20"/>
        </w:rPr>
        <w:t>c</w:t>
      </w:r>
      <w:r w:rsidR="007B14DF" w:rsidRPr="00DA3A25">
        <w:rPr>
          <w:rFonts w:cs="Arial"/>
          <w:sz w:val="20"/>
        </w:rPr>
        <w:t xml:space="preserve">all </w:t>
      </w:r>
      <w:r w:rsidR="00E62FFC" w:rsidRPr="00DA3A25">
        <w:rPr>
          <w:rFonts w:cs="Arial"/>
          <w:spacing w:val="2"/>
          <w:sz w:val="20"/>
        </w:rPr>
        <w:t>t</w:t>
      </w:r>
      <w:r w:rsidR="007B14DF" w:rsidRPr="00DA3A25">
        <w:rPr>
          <w:rFonts w:cs="Arial"/>
          <w:sz w:val="20"/>
        </w:rPr>
        <w:t xml:space="preserve">o </w:t>
      </w:r>
      <w:r w:rsidR="007B14DF" w:rsidRPr="00DA3A25">
        <w:rPr>
          <w:rFonts w:cs="Arial"/>
          <w:spacing w:val="2"/>
          <w:sz w:val="20"/>
        </w:rPr>
        <w:t>r</w:t>
      </w:r>
      <w:r w:rsidR="007B14DF" w:rsidRPr="00DA3A25">
        <w:rPr>
          <w:rFonts w:cs="Arial"/>
          <w:sz w:val="20"/>
        </w:rPr>
        <w:t>epen</w:t>
      </w:r>
      <w:r w:rsidR="007B14DF" w:rsidRPr="00DA3A25">
        <w:rPr>
          <w:rFonts w:cs="Arial"/>
          <w:spacing w:val="4"/>
          <w:sz w:val="20"/>
        </w:rPr>
        <w:t>t</w:t>
      </w:r>
      <w:r w:rsidR="007B14DF" w:rsidRPr="00DA3A25">
        <w:rPr>
          <w:rFonts w:cs="Arial"/>
          <w:sz w:val="20"/>
        </w:rPr>
        <w:t>an</w:t>
      </w:r>
      <w:r w:rsidR="007B14DF" w:rsidRPr="00DA3A25">
        <w:rPr>
          <w:rFonts w:cs="Arial"/>
          <w:spacing w:val="2"/>
          <w:sz w:val="20"/>
        </w:rPr>
        <w:t>c</w:t>
      </w:r>
      <w:r w:rsidR="007B14DF" w:rsidRPr="00DA3A25">
        <w:rPr>
          <w:rFonts w:cs="Arial"/>
          <w:sz w:val="20"/>
        </w:rPr>
        <w:t>e a</w:t>
      </w:r>
      <w:r w:rsidRPr="00DA3A25">
        <w:rPr>
          <w:rFonts w:cs="Arial"/>
          <w:sz w:val="20"/>
        </w:rPr>
        <w:t>s p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t of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go</w:t>
      </w:r>
      <w:r w:rsidR="0067160F" w:rsidRPr="00DA3A25">
        <w:rPr>
          <w:rFonts w:cs="Arial"/>
          <w:sz w:val="20"/>
        </w:rPr>
        <w:t>sp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2D6CFB" w:rsidRPr="00DA3A25">
        <w:rPr>
          <w:rFonts w:cs="Arial"/>
          <w:sz w:val="20"/>
        </w:rPr>
        <w:t xml:space="preserve">. </w:t>
      </w:r>
    </w:p>
    <w:p w14:paraId="4FAB86F1" w14:textId="77777777" w:rsidR="00CD6E31" w:rsidRPr="00DA3A25" w:rsidRDefault="00CD6E31" w:rsidP="007B6006">
      <w:pPr>
        <w:spacing w:line="240" w:lineRule="auto"/>
        <w:jc w:val="both"/>
        <w:rPr>
          <w:rFonts w:cs="Arial"/>
          <w:sz w:val="20"/>
        </w:rPr>
      </w:pPr>
    </w:p>
    <w:p w14:paraId="6D6599C0" w14:textId="77777777" w:rsidR="00CD6E31" w:rsidRPr="00DA3A25" w:rsidRDefault="002D6CFB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en Jesus met wi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his dis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-2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="00875552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, he </w:t>
      </w:r>
      <w:r w:rsidR="00875552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bookmarkStart w:id="71" w:name="_Hlk39517744"/>
      <w:r w:rsidRPr="00DA3A25">
        <w:rPr>
          <w:rFonts w:cs="Arial"/>
          <w:spacing w:val="2"/>
          <w:sz w:val="20"/>
        </w:rPr>
        <w:t>t</w:t>
      </w:r>
      <w:bookmarkEnd w:id="71"/>
      <w:r w:rsidRPr="00DA3A25">
        <w:rPr>
          <w:rFonts w:cs="Arial"/>
          <w:sz w:val="20"/>
        </w:rPr>
        <w:t>he</w:t>
      </w:r>
      <w:r w:rsidR="00875552" w:rsidRPr="00DA3A25">
        <w:rPr>
          <w:rFonts w:cs="Arial"/>
          <w:sz w:val="20"/>
        </w:rPr>
        <w:t>m</w:t>
      </w:r>
      <w:r w:rsidR="0067160F" w:rsidRPr="00DA3A25">
        <w:rPr>
          <w:rFonts w:cs="Arial"/>
          <w:sz w:val="20"/>
        </w:rPr>
        <w:t>,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"</w:t>
      </w:r>
      <w:r w:rsidR="005C50A3" w:rsidRPr="00DA3A25">
        <w:rPr>
          <w:rFonts w:cs="Arial"/>
          <w:sz w:val="20"/>
        </w:rPr>
        <w:t>r</w:t>
      </w:r>
      <w:r w:rsidRPr="00DA3A25">
        <w:rPr>
          <w:rFonts w:cs="Arial"/>
          <w:sz w:val="20"/>
        </w:rPr>
        <w:t>epen</w:t>
      </w:r>
      <w:r w:rsidR="005C50A3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5C50A3" w:rsidRPr="00DA3A25">
        <w:rPr>
          <w:rFonts w:cs="Arial"/>
          <w:sz w:val="20"/>
        </w:rPr>
        <w:t>n</w:t>
      </w:r>
      <w:r w:rsidR="005C50A3" w:rsidRPr="00DA3A25">
        <w:rPr>
          <w:rFonts w:cs="Arial"/>
          <w:spacing w:val="2"/>
          <w:sz w:val="20"/>
        </w:rPr>
        <w:t>c</w:t>
      </w:r>
      <w:r w:rsidR="005C50A3" w:rsidRPr="00DA3A25">
        <w:rPr>
          <w:rFonts w:cs="Arial"/>
          <w:sz w:val="20"/>
        </w:rPr>
        <w:t xml:space="preserve">e and </w:t>
      </w:r>
      <w:r w:rsidR="005C50A3" w:rsidRPr="00DA3A25">
        <w:rPr>
          <w:rFonts w:cs="Arial"/>
          <w:spacing w:val="2"/>
          <w:sz w:val="20"/>
        </w:rPr>
        <w:t>r</w:t>
      </w:r>
      <w:r w:rsidR="005C50A3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mission </w:t>
      </w:r>
      <w:r w:rsidR="005C50A3" w:rsidRPr="00DA3A25">
        <w:rPr>
          <w:rFonts w:cs="Arial"/>
          <w:sz w:val="20"/>
        </w:rPr>
        <w:t>of sins s</w:t>
      </w:r>
      <w:r w:rsidRPr="00DA3A25">
        <w:rPr>
          <w:rFonts w:cs="Arial"/>
          <w:sz w:val="20"/>
        </w:rPr>
        <w:t>hould be pre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d in his name"</w:t>
      </w:r>
      <w:r w:rsidR="00BD03A1" w:rsidRPr="00DA3A25">
        <w:rPr>
          <w:rFonts w:cs="Arial"/>
          <w:sz w:val="20"/>
        </w:rPr>
        <w:t xml:space="preserve"> </w:t>
      </w:r>
      <w:r w:rsidR="00BD03A1" w:rsidRPr="00633952">
        <w:rPr>
          <w:rFonts w:cs="Arial"/>
          <w:sz w:val="16"/>
          <w:szCs w:val="16"/>
        </w:rPr>
        <w:t>(</w:t>
      </w:r>
      <w:r w:rsidR="00CF6129" w:rsidRPr="00633952">
        <w:rPr>
          <w:rFonts w:cs="Arial"/>
          <w:sz w:val="16"/>
          <w:szCs w:val="16"/>
        </w:rPr>
        <w:t>Lk 24:47)</w:t>
      </w:r>
      <w:r w:rsidR="00625852" w:rsidRPr="00DA3A25">
        <w:rPr>
          <w:rFonts w:cs="Arial"/>
          <w:sz w:val="20"/>
        </w:rPr>
        <w:t xml:space="preserve">. </w:t>
      </w:r>
      <w:r w:rsidR="00521C04" w:rsidRPr="00DA3A25">
        <w:rPr>
          <w:rFonts w:cs="Arial"/>
          <w:sz w:val="20"/>
        </w:rPr>
        <w:t>T</w:t>
      </w:r>
      <w:r w:rsidR="00625852" w:rsidRPr="00DA3A25">
        <w:rPr>
          <w:rFonts w:cs="Arial"/>
          <w:sz w:val="20"/>
        </w:rPr>
        <w:t xml:space="preserve">hey </w:t>
      </w:r>
      <w:r w:rsidR="00F25D80" w:rsidRPr="00DA3A25">
        <w:rPr>
          <w:rFonts w:cs="Arial"/>
          <w:sz w:val="20"/>
        </w:rPr>
        <w:t xml:space="preserve">did </w:t>
      </w:r>
      <w:r w:rsidR="00F25D80" w:rsidRPr="00DA3A25">
        <w:rPr>
          <w:rFonts w:cs="Arial"/>
          <w:spacing w:val="-2"/>
          <w:sz w:val="20"/>
        </w:rPr>
        <w:t>t</w:t>
      </w:r>
      <w:r w:rsidR="00F25D80" w:rsidRPr="00DA3A25">
        <w:rPr>
          <w:rFonts w:cs="Arial"/>
          <w:sz w:val="20"/>
        </w:rPr>
        <w:t>his and we should also</w:t>
      </w:r>
      <w:r w:rsidR="00625852" w:rsidRPr="00DA3A25">
        <w:rPr>
          <w:rFonts w:cs="Arial"/>
          <w:sz w:val="20"/>
        </w:rPr>
        <w:t xml:space="preserve">. </w:t>
      </w:r>
    </w:p>
    <w:p w14:paraId="3AA0E7F4" w14:textId="77777777" w:rsidR="00CD6E31" w:rsidRPr="00DA3A25" w:rsidRDefault="00CD6E31" w:rsidP="007B6006">
      <w:pPr>
        <w:spacing w:line="240" w:lineRule="auto"/>
        <w:jc w:val="both"/>
        <w:rPr>
          <w:rFonts w:cs="Arial"/>
          <w:sz w:val="20"/>
        </w:rPr>
      </w:pPr>
    </w:p>
    <w:p w14:paraId="1A4CDE6F" w14:textId="6DC85CE6" w:rsidR="007B6006" w:rsidRPr="00DA3A25" w:rsidRDefault="0068017D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e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a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rowd in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mple</w:t>
      </w:r>
      <w:r w:rsidR="00A72F03" w:rsidRPr="00DA3A25">
        <w:rPr>
          <w:rFonts w:cs="Arial"/>
          <w:sz w:val="20"/>
        </w:rPr>
        <w:t>,</w:t>
      </w:r>
      <w:r w:rsidR="007B6006" w:rsidRPr="00DA3A25">
        <w:rPr>
          <w:rFonts w:cs="Arial"/>
          <w:sz w:val="20"/>
        </w:rPr>
        <w:t xml:space="preserve"> "</w:t>
      </w:r>
      <w:r w:rsidR="00A56362" w:rsidRPr="00DA3A25">
        <w:rPr>
          <w:rFonts w:cs="Arial"/>
          <w:sz w:val="20"/>
        </w:rPr>
        <w:t>r</w:t>
      </w:r>
      <w:r w:rsidR="007B6006" w:rsidRPr="00DA3A25">
        <w:rPr>
          <w:rFonts w:cs="Arial"/>
          <w:sz w:val="20"/>
        </w:rPr>
        <w:t>epen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Repentance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ye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e, and be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nve</w:t>
      </w:r>
      <w:r w:rsidR="007B6006" w:rsidRPr="00DA3A25">
        <w:rPr>
          <w:rFonts w:cs="Arial"/>
          <w:spacing w:val="6"/>
          <w:sz w:val="20"/>
        </w:rPr>
        <w:t>r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ed,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a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you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>sins may be blo</w:t>
      </w:r>
      <w:r w:rsidR="007B6006" w:rsidRPr="00DA3A25">
        <w:rPr>
          <w:rFonts w:cs="Arial"/>
          <w:spacing w:val="6"/>
          <w:sz w:val="20"/>
        </w:rPr>
        <w:t>t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ed o</w:t>
      </w:r>
      <w:r w:rsidR="007B6006" w:rsidRPr="00DA3A25">
        <w:rPr>
          <w:rFonts w:cs="Arial"/>
          <w:spacing w:val="2"/>
          <w:sz w:val="20"/>
        </w:rPr>
        <w:t>u</w:t>
      </w:r>
      <w:r w:rsidR="003F694F" w:rsidRPr="00DA3A25">
        <w:rPr>
          <w:rFonts w:cs="Arial"/>
          <w:spacing w:val="-2"/>
          <w:sz w:val="20"/>
        </w:rPr>
        <w:t>t,</w:t>
      </w:r>
      <w:r w:rsidR="007B6006" w:rsidRPr="00DA3A25">
        <w:rPr>
          <w:rFonts w:cs="Arial"/>
          <w:spacing w:val="-4"/>
          <w:sz w:val="20"/>
        </w:rPr>
        <w:t xml:space="preserve"> </w:t>
      </w:r>
      <w:r w:rsidR="007B6006" w:rsidRPr="00DA3A25">
        <w:rPr>
          <w:rFonts w:cs="Arial"/>
          <w:sz w:val="20"/>
        </w:rPr>
        <w:t xml:space="preserve">when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mes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4"/>
          <w:sz w:val="20"/>
        </w:rPr>
        <w:t>f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eshing shall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ome </w:t>
      </w:r>
      <w:r w:rsidR="007B6006" w:rsidRPr="00DA3A25">
        <w:rPr>
          <w:rFonts w:cs="Arial"/>
          <w:spacing w:val="4"/>
          <w:sz w:val="20"/>
        </w:rPr>
        <w:t>f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om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p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sen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e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L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d" </w:t>
      </w:r>
      <w:r w:rsidR="007B6006" w:rsidRPr="00633952">
        <w:rPr>
          <w:rFonts w:cs="Arial"/>
          <w:sz w:val="16"/>
          <w:szCs w:val="16"/>
        </w:rPr>
        <w:t>(A</w:t>
      </w:r>
      <w:r w:rsidR="007B6006" w:rsidRPr="00633952">
        <w:rPr>
          <w:rFonts w:cs="Arial"/>
          <w:spacing w:val="2"/>
          <w:sz w:val="16"/>
          <w:szCs w:val="16"/>
        </w:rPr>
        <w:t>c</w:t>
      </w:r>
      <w:r w:rsidR="007B6006" w:rsidRPr="00633952">
        <w:rPr>
          <w:rFonts w:cs="Arial"/>
          <w:spacing w:val="4"/>
          <w:sz w:val="16"/>
          <w:szCs w:val="16"/>
        </w:rPr>
        <w:t>t</w:t>
      </w:r>
      <w:r w:rsidR="007B6006" w:rsidRPr="00633952">
        <w:rPr>
          <w:rFonts w:cs="Arial"/>
          <w:sz w:val="16"/>
          <w:szCs w:val="16"/>
        </w:rPr>
        <w:t>s 3:19)</w:t>
      </w:r>
      <w:r w:rsidR="007B6006" w:rsidRPr="00DA3A25">
        <w:rPr>
          <w:rFonts w:cs="Arial"/>
          <w:sz w:val="20"/>
        </w:rPr>
        <w:t>.</w:t>
      </w:r>
      <w:r w:rsidR="007B14DF" w:rsidRPr="00DA3A25">
        <w:rPr>
          <w:rFonts w:cs="Arial"/>
          <w:sz w:val="20"/>
        </w:rPr>
        <w:t xml:space="preserve"> If </w:t>
      </w:r>
      <w:r w:rsidR="000D7B66" w:rsidRPr="00DA3A25">
        <w:rPr>
          <w:rFonts w:cs="Arial"/>
          <w:sz w:val="20"/>
        </w:rPr>
        <w:t>bo</w:t>
      </w:r>
      <w:r w:rsidR="00E62FFC" w:rsidRPr="00DA3A25">
        <w:rPr>
          <w:rFonts w:cs="Arial"/>
          <w:spacing w:val="2"/>
          <w:sz w:val="20"/>
        </w:rPr>
        <w:t>t</w:t>
      </w:r>
      <w:r w:rsidR="000D7B66" w:rsidRPr="00DA3A25">
        <w:rPr>
          <w:rFonts w:cs="Arial"/>
          <w:sz w:val="20"/>
        </w:rPr>
        <w:t xml:space="preserve">h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pen</w:t>
      </w:r>
      <w:r w:rsidR="007B6006" w:rsidRPr="00DA3A25">
        <w:rPr>
          <w:rFonts w:cs="Arial"/>
          <w:spacing w:val="4"/>
          <w:sz w:val="20"/>
        </w:rPr>
        <w:t>ting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Repentance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and being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nve</w:t>
      </w:r>
      <w:r w:rsidR="007B6006" w:rsidRPr="00DA3A25">
        <w:rPr>
          <w:rFonts w:cs="Arial"/>
          <w:spacing w:val="6"/>
          <w:sz w:val="20"/>
        </w:rPr>
        <w:t>r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ed</w:t>
      </w:r>
      <w:r w:rsidR="00650DB5" w:rsidRPr="00DA3A25">
        <w:rPr>
          <w:rFonts w:cs="Arial"/>
          <w:sz w:val="20"/>
        </w:rPr>
        <w:t xml:space="preserve"> </w:t>
      </w:r>
      <w:r w:rsidR="00521C04" w:rsidRPr="00DA3A25">
        <w:rPr>
          <w:rFonts w:cs="Arial"/>
          <w:sz w:val="20"/>
        </w:rPr>
        <w:t>must</w:t>
      </w:r>
      <w:r w:rsidR="000D7B66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521C04" w:rsidRPr="00DA3A25">
        <w:rPr>
          <w:rFonts w:cs="Arial"/>
          <w:sz w:val="20"/>
        </w:rPr>
        <w:t>ake pla</w:t>
      </w:r>
      <w:r w:rsidR="004B47B2" w:rsidRPr="00DA3A25">
        <w:rPr>
          <w:rFonts w:cs="Arial"/>
          <w:spacing w:val="2"/>
          <w:sz w:val="20"/>
        </w:rPr>
        <w:t>c</w:t>
      </w:r>
      <w:r w:rsidR="00521C04" w:rsidRPr="00DA3A25">
        <w:rPr>
          <w:rFonts w:cs="Arial"/>
          <w:sz w:val="20"/>
        </w:rPr>
        <w:t xml:space="preserve">e </w:t>
      </w:r>
      <w:r w:rsidR="00650DB5" w:rsidRPr="00DA3A25">
        <w:rPr>
          <w:rFonts w:cs="Arial"/>
          <w:sz w:val="20"/>
        </w:rPr>
        <w:t xml:space="preserve">before one's sins </w:t>
      </w:r>
      <w:r w:rsidR="004B47B2" w:rsidRPr="00DA3A25">
        <w:rPr>
          <w:rFonts w:cs="Arial"/>
          <w:spacing w:val="2"/>
          <w:sz w:val="20"/>
        </w:rPr>
        <w:t>c</w:t>
      </w:r>
      <w:r w:rsidR="00650DB5" w:rsidRPr="00DA3A25">
        <w:rPr>
          <w:rFonts w:cs="Arial"/>
          <w:sz w:val="20"/>
        </w:rPr>
        <w:t xml:space="preserve">an be </w:t>
      </w:r>
      <w:r w:rsidR="007B6006" w:rsidRPr="00DA3A25">
        <w:rPr>
          <w:rFonts w:cs="Arial"/>
          <w:sz w:val="20"/>
        </w:rPr>
        <w:t>blo</w:t>
      </w:r>
      <w:r w:rsidR="007B6006" w:rsidRPr="00DA3A25">
        <w:rPr>
          <w:rFonts w:cs="Arial"/>
          <w:spacing w:val="6"/>
          <w:sz w:val="20"/>
        </w:rPr>
        <w:t>t</w:t>
      </w:r>
      <w:r w:rsidR="007B6006" w:rsidRPr="00DA3A25">
        <w:rPr>
          <w:rFonts w:cs="Arial"/>
          <w:spacing w:val="4"/>
          <w:sz w:val="20"/>
        </w:rPr>
        <w:t>t</w:t>
      </w:r>
      <w:r w:rsidR="00650DB5" w:rsidRPr="00DA3A25">
        <w:rPr>
          <w:rFonts w:cs="Arial"/>
          <w:sz w:val="20"/>
        </w:rPr>
        <w:t>ed</w:t>
      </w:r>
      <w:r w:rsidR="007B6006" w:rsidRPr="00DA3A25">
        <w:rPr>
          <w:rFonts w:cs="Arial"/>
          <w:sz w:val="20"/>
        </w:rPr>
        <w:t xml:space="preserve"> ou</w:t>
      </w:r>
      <w:r w:rsidR="003F694F" w:rsidRPr="00DA3A25">
        <w:rPr>
          <w:rFonts w:cs="Arial"/>
          <w:spacing w:val="-2"/>
          <w:sz w:val="20"/>
        </w:rPr>
        <w:t>t,</w:t>
      </w:r>
      <w:r w:rsidR="00650DB5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en 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650DB5" w:rsidRPr="00DA3A25">
        <w:rPr>
          <w:rFonts w:cs="Arial"/>
          <w:sz w:val="20"/>
        </w:rPr>
        <w:t>need</w:t>
      </w:r>
      <w:r w:rsidR="007B6006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o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pen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Repentance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is not</w:t>
      </w:r>
      <w:r w:rsidR="00AC4D58" w:rsidRPr="00DA3A25">
        <w:rPr>
          <w:rFonts w:cs="Arial"/>
          <w:sz w:val="20"/>
        </w:rPr>
        <w:t xml:space="preserve"> </w:t>
      </w:r>
      <w:r w:rsidR="003D6069" w:rsidRPr="00DA3A25">
        <w:rPr>
          <w:rFonts w:cs="Arial"/>
          <w:sz w:val="20"/>
        </w:rPr>
        <w:t>merely</w:t>
      </w:r>
      <w:r w:rsidR="00AC4D58" w:rsidRPr="00DA3A25">
        <w:rPr>
          <w:rFonts w:cs="Arial"/>
          <w:sz w:val="20"/>
        </w:rPr>
        <w:t xml:space="preserve"> a</w:t>
      </w:r>
      <w:r w:rsidR="007B6006" w:rsidRPr="00DA3A25">
        <w:rPr>
          <w:rFonts w:cs="Arial"/>
          <w:sz w:val="20"/>
        </w:rPr>
        <w:t xml:space="preserve"> po</w:t>
      </w:r>
      <w:r w:rsidR="007B6006" w:rsidRPr="00DA3A25">
        <w:rPr>
          <w:rFonts w:cs="Arial"/>
          <w:spacing w:val="4"/>
          <w:sz w:val="20"/>
        </w:rPr>
        <w:t>r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ion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e gospel message, </w:t>
      </w:r>
      <w:r w:rsidR="007B6006" w:rsidRPr="00DA3A25">
        <w:rPr>
          <w:rFonts w:cs="Arial"/>
          <w:spacing w:val="2"/>
          <w:sz w:val="20"/>
        </w:rPr>
        <w:t>i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is 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ep one</w:t>
      </w:r>
      <w:r w:rsidR="008D6C77" w:rsidRPr="00DA3A25">
        <w:rPr>
          <w:rFonts w:cs="Arial"/>
          <w:sz w:val="20"/>
        </w:rPr>
        <w:t>!</w:t>
      </w:r>
      <w:r w:rsidR="007B6006" w:rsidRPr="00DA3A25">
        <w:rPr>
          <w:rFonts w:cs="Arial"/>
          <w:sz w:val="20"/>
        </w:rPr>
        <w:t xml:space="preserve"> </w:t>
      </w:r>
    </w:p>
    <w:p w14:paraId="11FE01CC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897AECC" w14:textId="56800582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A Belief </w:t>
      </w:r>
      <w:r w:rsidR="00E62FFC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at Went Nowh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?</w:t>
      </w:r>
    </w:p>
    <w:p w14:paraId="4E19B115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AAB5ED3" w14:textId="7DDD0C8A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Bel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eem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 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w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ind in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8. </w:t>
      </w:r>
      <w:r w:rsidR="007D59AD" w:rsidRPr="00DA3A25">
        <w:rPr>
          <w:rFonts w:cs="Arial"/>
          <w:sz w:val="20"/>
        </w:rPr>
        <w:t>[</w:t>
      </w:r>
      <w:r w:rsidR="00F449C2" w:rsidRPr="00DA3A25">
        <w:rPr>
          <w:rFonts w:cs="Arial"/>
          <w:sz w:val="20"/>
        </w:rPr>
        <w:t>No</w:t>
      </w:r>
      <w:r w:rsidR="00E62FFC" w:rsidRPr="00DA3A25">
        <w:rPr>
          <w:rFonts w:cs="Arial"/>
          <w:spacing w:val="2"/>
          <w:sz w:val="20"/>
        </w:rPr>
        <w:t>t</w:t>
      </w:r>
      <w:r w:rsidR="00F449C2" w:rsidRPr="00DA3A25">
        <w:rPr>
          <w:rFonts w:cs="Arial"/>
          <w:sz w:val="20"/>
        </w:rPr>
        <w:t>e: b</w:t>
      </w:r>
      <w:r w:rsidR="007D59AD" w:rsidRPr="00DA3A25">
        <w:rPr>
          <w:rFonts w:cs="Arial"/>
          <w:sz w:val="20"/>
        </w:rPr>
        <w:t>elief is not fai</w:t>
      </w:r>
      <w:r w:rsidR="00E62FFC" w:rsidRPr="00DA3A25">
        <w:rPr>
          <w:rFonts w:cs="Arial"/>
          <w:spacing w:val="2"/>
          <w:sz w:val="20"/>
        </w:rPr>
        <w:t>t</w:t>
      </w:r>
      <w:r w:rsidR="007D59AD" w:rsidRPr="00DA3A25">
        <w:rPr>
          <w:rFonts w:cs="Arial"/>
          <w:sz w:val="20"/>
        </w:rPr>
        <w:t>h</w:t>
      </w:r>
      <w:r w:rsidR="007658D2" w:rsidRPr="00DA3A25">
        <w:rPr>
          <w:rFonts w:cs="Arial"/>
          <w:sz w:val="20"/>
        </w:rPr>
        <w:t xml:space="preserve">, as </w:t>
      </w:r>
      <w:r w:rsidR="00F449C2" w:rsidRPr="00DA3A25">
        <w:rPr>
          <w:rFonts w:cs="Arial"/>
          <w:sz w:val="20"/>
        </w:rPr>
        <w:t xml:space="preserve">will </w:t>
      </w:r>
      <w:r w:rsidR="007658D2" w:rsidRPr="00DA3A25">
        <w:rPr>
          <w:rFonts w:cs="Arial"/>
          <w:sz w:val="20"/>
        </w:rPr>
        <w:t>be shown la</w:t>
      </w:r>
      <w:r w:rsidR="00E62FFC" w:rsidRPr="00DA3A25">
        <w:rPr>
          <w:rFonts w:cs="Arial"/>
          <w:spacing w:val="2"/>
          <w:sz w:val="20"/>
        </w:rPr>
        <w:t>t</w:t>
      </w:r>
      <w:r w:rsidR="007658D2" w:rsidRPr="00DA3A25">
        <w:rPr>
          <w:rFonts w:cs="Arial"/>
          <w:sz w:val="20"/>
        </w:rPr>
        <w:t>er</w:t>
      </w:r>
      <w:r w:rsidR="00F449C2" w:rsidRPr="00DA3A25">
        <w:rPr>
          <w:rFonts w:cs="Arial"/>
          <w:sz w:val="20"/>
        </w:rPr>
        <w:t xml:space="preserve">.] </w:t>
      </w:r>
      <w:r w:rsidRPr="00DA3A25">
        <w:rPr>
          <w:rFonts w:cs="Arial"/>
          <w:sz w:val="20"/>
        </w:rPr>
        <w:t>Philip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a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 and "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d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" </w:t>
      </w:r>
      <w:bookmarkStart w:id="72" w:name="_Hlk516400183"/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8:5)</w:t>
      </w:r>
      <w:r w:rsidRPr="00DA3A25">
        <w:rPr>
          <w:rFonts w:cs="Arial"/>
          <w:sz w:val="20"/>
        </w:rPr>
        <w:t>.</w:t>
      </w:r>
      <w:bookmarkEnd w:id="72"/>
      <w:r w:rsidRPr="00DA3A25">
        <w:rPr>
          <w:rFonts w:cs="Arial"/>
          <w:sz w:val="20"/>
        </w:rPr>
        <w:t xml:space="preserve"> They "gave hee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Philip spake,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and see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he did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8:6)</w:t>
      </w:r>
      <w:r w:rsidRPr="00DA3A25">
        <w:rPr>
          <w:rFonts w:cs="Arial"/>
          <w:sz w:val="20"/>
        </w:rPr>
        <w:t>.</w:t>
      </w:r>
    </w:p>
    <w:p w14:paraId="1F1532DE" w14:textId="77777777" w:rsidR="002523A7" w:rsidRPr="00DA3A25" w:rsidRDefault="002523A7" w:rsidP="007B6006">
      <w:pPr>
        <w:spacing w:line="240" w:lineRule="auto"/>
        <w:jc w:val="both"/>
        <w:rPr>
          <w:rFonts w:cs="Arial"/>
          <w:sz w:val="20"/>
        </w:rPr>
      </w:pPr>
    </w:p>
    <w:p w14:paraId="5CB3864E" w14:textId="6D6A690A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t also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"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 man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Simon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am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used so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, and be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eopl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a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a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8:9)</w:t>
      </w:r>
      <w:r w:rsidRPr="00DA3A25">
        <w:rPr>
          <w:rFonts w:cs="Arial"/>
          <w:sz w:val="20"/>
        </w:rPr>
        <w:t xml:space="preserve">. "To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ha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l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 he had be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o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bookmarkStart w:id="73" w:name="_Hlk521248180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8:11)</w:t>
      </w:r>
      <w:r w:rsidRPr="00DA3A25">
        <w:rPr>
          <w:rFonts w:cs="Arial"/>
          <w:sz w:val="20"/>
        </w:rPr>
        <w:t xml:space="preserve">. </w:t>
      </w:r>
      <w:bookmarkEnd w:id="73"/>
      <w:r w:rsidRPr="00DA3A25">
        <w:rPr>
          <w:rFonts w:cs="Arial"/>
          <w:sz w:val="20"/>
        </w:rPr>
        <w:t>However, even wi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nd, he believed a</w:t>
      </w:r>
      <w:bookmarkStart w:id="74" w:name="_Hlk516413758"/>
      <w:bookmarkStart w:id="75" w:name="_Hlk516402889"/>
      <w:r w:rsidRPr="00DA3A25">
        <w:rPr>
          <w:rFonts w:cs="Arial"/>
          <w:sz w:val="20"/>
        </w:rPr>
        <w:t>nd was bap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zed:</w:t>
      </w:r>
    </w:p>
    <w:p w14:paraId="6E343B9F" w14:textId="5D92C327" w:rsidR="007B6006" w:rsidRPr="00DA3A25" w:rsidRDefault="007B6006" w:rsidP="007B6006">
      <w:pPr>
        <w:rPr>
          <w:rFonts w:cs="Arial"/>
          <w:sz w:val="20"/>
        </w:rPr>
      </w:pPr>
    </w:p>
    <w:p w14:paraId="64E02212" w14:textId="0BB2C8F7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lieved Philip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Kingdom of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a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zed,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en and women. Then Simon 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  <w:u w:val="single"/>
        </w:rPr>
        <w:t>believed</w:t>
      </w:r>
      <w:r w:rsidRPr="00DA3A25">
        <w:rPr>
          <w:rFonts w:cs="Arial"/>
          <w:sz w:val="20"/>
        </w:rPr>
        <w:t xml:space="preserve"> also: and when he </w:t>
      </w:r>
      <w:r w:rsidRPr="00DA3A25">
        <w:rPr>
          <w:rFonts w:cs="Arial"/>
          <w:sz w:val="20"/>
          <w:u w:val="single"/>
        </w:rPr>
        <w:t>was bap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ized</w:t>
      </w:r>
      <w:r w:rsidRPr="00DA3A25">
        <w:rPr>
          <w:rFonts w:cs="Arial"/>
          <w:sz w:val="20"/>
        </w:rPr>
        <w:t xml:space="preserve">, he 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on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inued w</w:t>
      </w:r>
      <w:r w:rsidRPr="00DA3A25">
        <w:rPr>
          <w:rFonts w:cs="Arial"/>
          <w:spacing w:val="2"/>
          <w:sz w:val="20"/>
          <w:u w:val="single"/>
        </w:rPr>
        <w:t>i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 Philip</w:t>
      </w:r>
      <w:r w:rsidRPr="00DA3A25">
        <w:rPr>
          <w:rFonts w:cs="Arial"/>
          <w:sz w:val="20"/>
        </w:rPr>
        <w:t>, and wo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, behol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signs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done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t</w:t>
      </w:r>
      <w:r w:rsidRPr="00633952">
        <w:rPr>
          <w:rFonts w:cs="Arial"/>
          <w:sz w:val="16"/>
          <w:szCs w:val="16"/>
        </w:rPr>
        <w:t>s 8:12-13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0587E82E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9E2E5CE" w14:textId="787AE915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e </w:t>
      </w:r>
      <w:bookmarkEnd w:id="74"/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bookmarkEnd w:id="75"/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how l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="00EE1E71" w:rsidRPr="00DA3A25">
        <w:rPr>
          <w:rFonts w:cs="Arial"/>
          <w:sz w:val="20"/>
        </w:rPr>
        <w:t>news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mad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way 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alem and subsequ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us:</w:t>
      </w:r>
    </w:p>
    <w:p w14:paraId="2096F96A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5AEB085C" w14:textId="3D4CFE25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alem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a ha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John: Who,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down,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Gh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: (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s 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wa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len upon n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: on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z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a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) Then l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i</w:t>
      </w:r>
      <w:r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ands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Gho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And when Simon sa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 laying 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s' hand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Gho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given, he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money, Saying, Give me al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powe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n whom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 lay hands, he ma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Ghos</w:t>
      </w:r>
      <w:r w:rsidRPr="00DA3A25">
        <w:rPr>
          <w:rFonts w:cs="Arial"/>
          <w:spacing w:val="4"/>
          <w:sz w:val="20"/>
        </w:rPr>
        <w:t>t</w:t>
      </w:r>
      <w:bookmarkStart w:id="76" w:name="_Hlk516403810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8:14-19)</w:t>
      </w:r>
      <w:r w:rsidRPr="00DA3A25">
        <w:rPr>
          <w:rFonts w:cs="Arial"/>
          <w:sz w:val="20"/>
        </w:rPr>
        <w:t>.</w:t>
      </w:r>
      <w:bookmarkEnd w:id="76"/>
    </w:p>
    <w:p w14:paraId="05AC9BC0" w14:textId="77777777" w:rsidR="007B6006" w:rsidRPr="00DA3A25" w:rsidRDefault="007B6006" w:rsidP="007B6006">
      <w:pPr>
        <w:spacing w:line="240" w:lineRule="auto"/>
        <w:ind w:right="245"/>
        <w:jc w:val="both"/>
        <w:rPr>
          <w:rFonts w:cs="Arial"/>
          <w:sz w:val="20"/>
        </w:rPr>
      </w:pPr>
    </w:p>
    <w:p w14:paraId="49DFBE8F" w14:textId="633E795B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imon</w:t>
      </w:r>
      <w:r w:rsidR="005B7E45" w:rsidRPr="00DA3A25">
        <w:rPr>
          <w:rFonts w:cs="Arial"/>
          <w:sz w:val="20"/>
        </w:rPr>
        <w:t>'s o</w:t>
      </w:r>
      <w:r w:rsidR="005B7E45" w:rsidRPr="00DA3A25">
        <w:rPr>
          <w:rFonts w:cs="Arial"/>
          <w:spacing w:val="6"/>
          <w:sz w:val="20"/>
        </w:rPr>
        <w:t>f</w:t>
      </w:r>
      <w:r w:rsidR="005B7E45" w:rsidRPr="00DA3A25">
        <w:rPr>
          <w:rFonts w:cs="Arial"/>
          <w:sz w:val="20"/>
        </w:rPr>
        <w:t>f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DA6DFA" w:rsidRPr="00DA3A25">
        <w:rPr>
          <w:rFonts w:cs="Arial"/>
          <w:sz w:val="20"/>
        </w:rPr>
        <w:t xml:space="preserve">showed he had not </w:t>
      </w:r>
      <w:r w:rsidR="005B7E45" w:rsidRPr="00DA3A25">
        <w:rPr>
          <w:rFonts w:cs="Arial"/>
          <w:sz w:val="20"/>
        </w:rPr>
        <w:t>repen</w:t>
      </w:r>
      <w:r w:rsidR="00E62FFC" w:rsidRPr="00DA3A25">
        <w:rPr>
          <w:rFonts w:cs="Arial"/>
          <w:spacing w:val="2"/>
          <w:sz w:val="20"/>
        </w:rPr>
        <w:t>t</w:t>
      </w:r>
      <w:r w:rsidR="00DA6DFA" w:rsidRPr="00DA3A25">
        <w:rPr>
          <w:rFonts w:cs="Arial"/>
          <w:sz w:val="20"/>
        </w:rPr>
        <w:t>e</w:t>
      </w:r>
      <w:r w:rsidR="00A30804">
        <w:rPr>
          <w:rFonts w:cs="Arial"/>
          <w:sz w:val="20"/>
        </w:rPr>
        <w:t>d. T</w:t>
      </w:r>
      <w:r w:rsidR="00DA6DFA" w:rsidRPr="00DA3A25">
        <w:rPr>
          <w:rFonts w:cs="Arial"/>
          <w:sz w:val="20"/>
        </w:rPr>
        <w:t xml:space="preserve">his is why </w:t>
      </w:r>
      <w:r w:rsidR="00707575" w:rsidRPr="00DA3A25">
        <w:rPr>
          <w:rFonts w:cs="Arial"/>
          <w:sz w:val="20"/>
        </w:rPr>
        <w:t>Pe</w:t>
      </w:r>
      <w:r w:rsidR="00E62FFC" w:rsidRPr="00DA3A25">
        <w:rPr>
          <w:rFonts w:cs="Arial"/>
          <w:spacing w:val="2"/>
          <w:sz w:val="20"/>
        </w:rPr>
        <w:t>t</w:t>
      </w:r>
      <w:r w:rsidR="00707575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DA6DFA" w:rsidRPr="00DA3A25">
        <w:rPr>
          <w:rFonts w:cs="Arial"/>
          <w:sz w:val="20"/>
        </w:rPr>
        <w:t>indi</w:t>
      </w:r>
      <w:r w:rsidR="004B47B2" w:rsidRPr="00DA3A25">
        <w:rPr>
          <w:rFonts w:cs="Arial"/>
          <w:spacing w:val="2"/>
          <w:sz w:val="20"/>
        </w:rPr>
        <w:t>c</w:t>
      </w:r>
      <w:r w:rsidR="00DA6DFA" w:rsidRPr="00DA3A25">
        <w:rPr>
          <w:rFonts w:cs="Arial"/>
          <w:sz w:val="20"/>
        </w:rPr>
        <w:t>a</w:t>
      </w:r>
      <w:r w:rsidR="00E62FFC" w:rsidRPr="00DA3A25">
        <w:rPr>
          <w:rFonts w:cs="Arial"/>
          <w:spacing w:val="2"/>
          <w:sz w:val="20"/>
        </w:rPr>
        <w:t>t</w:t>
      </w:r>
      <w:r w:rsidR="00DA6DFA" w:rsidRPr="00DA3A25">
        <w:rPr>
          <w:rFonts w:cs="Arial"/>
          <w:sz w:val="20"/>
        </w:rPr>
        <w:t xml:space="preserve">ed </w:t>
      </w:r>
      <w:r w:rsidR="007D29A2" w:rsidRPr="00DA3A25">
        <w:rPr>
          <w:rFonts w:cs="Arial"/>
          <w:sz w:val="20"/>
        </w:rPr>
        <w:t>Simon's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707575" w:rsidRPr="00DA3A25">
        <w:rPr>
          <w:rFonts w:cs="Arial"/>
          <w:sz w:val="20"/>
        </w:rPr>
        <w:t>ough</w:t>
      </w:r>
      <w:r w:rsidR="00E62FFC" w:rsidRPr="00DA3A25">
        <w:rPr>
          <w:rFonts w:cs="Arial"/>
          <w:spacing w:val="2"/>
          <w:sz w:val="20"/>
        </w:rPr>
        <w:t>t</w:t>
      </w:r>
      <w:r w:rsidR="00707575" w:rsidRPr="00DA3A25">
        <w:rPr>
          <w:rFonts w:cs="Arial"/>
          <w:sz w:val="20"/>
        </w:rPr>
        <w:t>s</w:t>
      </w:r>
      <w:r w:rsidR="00DA6DFA" w:rsidRPr="00DA3A25">
        <w:rPr>
          <w:rFonts w:cs="Arial"/>
          <w:sz w:val="20"/>
        </w:rPr>
        <w:t xml:space="preserve"> were</w:t>
      </w:r>
      <w:r w:rsidR="00544E30" w:rsidRPr="00DA3A25">
        <w:rPr>
          <w:rFonts w:cs="Arial"/>
          <w:sz w:val="20"/>
        </w:rPr>
        <w:t xml:space="preserve"> s</w:t>
      </w:r>
      <w:r w:rsidR="00E62FFC" w:rsidRPr="00DA3A25">
        <w:rPr>
          <w:rFonts w:cs="Arial"/>
          <w:spacing w:val="2"/>
          <w:sz w:val="20"/>
        </w:rPr>
        <w:t>t</w:t>
      </w:r>
      <w:r w:rsidR="00544E30" w:rsidRPr="00DA3A25">
        <w:rPr>
          <w:rFonts w:cs="Arial"/>
          <w:sz w:val="20"/>
        </w:rPr>
        <w:t>ill</w:t>
      </w:r>
      <w:r w:rsidR="00DA6DFA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DA6DFA" w:rsidRPr="00DA3A25">
        <w:rPr>
          <w:rFonts w:cs="Arial"/>
          <w:sz w:val="20"/>
        </w:rPr>
        <w:t xml:space="preserve">he </w:t>
      </w:r>
      <w:r w:rsidR="00544E30" w:rsidRPr="00DA3A25">
        <w:rPr>
          <w:rFonts w:cs="Arial"/>
          <w:sz w:val="20"/>
        </w:rPr>
        <w:t>root</w:t>
      </w:r>
      <w:r w:rsidR="00DA6DFA" w:rsidRPr="00DA3A25">
        <w:rPr>
          <w:rFonts w:cs="Arial"/>
          <w:sz w:val="20"/>
        </w:rPr>
        <w:t xml:space="preserve"> of Simon's problem</w:t>
      </w:r>
      <w:r w:rsidRPr="00DA3A25">
        <w:rPr>
          <w:rFonts w:cs="Arial"/>
          <w:sz w:val="20"/>
        </w:rPr>
        <w:t>:</w:t>
      </w:r>
    </w:p>
    <w:p w14:paraId="279E5B6D" w14:textId="77777777" w:rsidR="007B6006" w:rsidRPr="00DA3A25" w:rsidRDefault="007B6006" w:rsidP="007B6006">
      <w:pPr>
        <w:spacing w:line="240" w:lineRule="auto"/>
        <w:ind w:right="245"/>
        <w:jc w:val="both"/>
        <w:rPr>
          <w:rFonts w:cs="Arial"/>
          <w:sz w:val="20"/>
        </w:rPr>
      </w:pPr>
    </w:p>
    <w:p w14:paraId="01263886" w14:textId="77777777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2"/>
          <w:sz w:val="20"/>
        </w:rPr>
        <w:t>B</w:t>
      </w:r>
      <w:r w:rsidRPr="00DA3A25">
        <w:rPr>
          <w:rFonts w:cs="Arial"/>
          <w:spacing w:val="4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 xml:space="preserve">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o him, Thy money p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ish w</w:t>
      </w:r>
      <w:r w:rsidRPr="00DA3A25">
        <w:rPr>
          <w:rFonts w:cs="Arial"/>
          <w:spacing w:val="4"/>
          <w:sz w:val="20"/>
        </w:rPr>
        <w:t>it</w:t>
      </w:r>
      <w:r w:rsidRPr="00DA3A25">
        <w:rPr>
          <w:rFonts w:cs="Arial"/>
          <w:spacing w:val="2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 xml:space="preserve">hee,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ay be p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ase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oney. T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y hea</w:t>
      </w:r>
      <w:r w:rsidRPr="00DA3A25">
        <w:rPr>
          <w:rFonts w:cs="Arial"/>
          <w:bCs/>
          <w:spacing w:val="4"/>
          <w:sz w:val="20"/>
        </w:rPr>
        <w:t>r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is no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igh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 xml:space="preserve">in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sigh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God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right in the sight of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>. R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w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edness, an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 God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hap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 h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y 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gi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.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 p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a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ss, and </w:t>
      </w:r>
      <w:r w:rsidRPr="00DA3A25">
        <w:rPr>
          <w:rFonts w:cs="Arial"/>
          <w:i/>
          <w:sz w:val="20"/>
        </w:rPr>
        <w:t>i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o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niq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8:20-23)</w:t>
      </w:r>
      <w:r w:rsidRPr="00DA3A25">
        <w:rPr>
          <w:rFonts w:cs="Arial"/>
          <w:sz w:val="20"/>
        </w:rPr>
        <w:t>.</w:t>
      </w:r>
    </w:p>
    <w:p w14:paraId="32530A94" w14:textId="77777777" w:rsidR="007B6006" w:rsidRPr="00DA3A25" w:rsidRDefault="007B6006" w:rsidP="007B6006">
      <w:pPr>
        <w:spacing w:line="240" w:lineRule="auto"/>
        <w:ind w:right="245"/>
        <w:jc w:val="both"/>
        <w:rPr>
          <w:rFonts w:cs="Arial"/>
          <w:sz w:val="20"/>
        </w:rPr>
      </w:pPr>
    </w:p>
    <w:p w14:paraId="6A362E03" w14:textId="77777777" w:rsidR="00A30804" w:rsidRDefault="007B6006" w:rsidP="007B6006">
      <w:pPr>
        <w:spacing w:line="240" w:lineRule="auto"/>
        <w:jc w:val="both"/>
        <w:rPr>
          <w:rFonts w:cs="Arial"/>
          <w:sz w:val="20"/>
        </w:rPr>
      </w:pPr>
      <w:bookmarkStart w:id="77" w:name="_Hlk516406195"/>
      <w:r w:rsidRPr="00DA3A25">
        <w:rPr>
          <w:rFonts w:cs="Arial"/>
          <w:sz w:val="20"/>
        </w:rPr>
        <w:t xml:space="preserve">He wa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o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niq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. Un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l 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is iniq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es,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no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lessing of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CD6E3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8:13 </w:t>
      </w:r>
      <w:r w:rsidRPr="00DA3A25">
        <w:rPr>
          <w:rFonts w:cs="Arial"/>
          <w:spacing w:val="4"/>
          <w:sz w:val="20"/>
        </w:rPr>
        <w:t>says Simon</w:t>
      </w:r>
      <w:r w:rsidRPr="00DA3A25">
        <w:rPr>
          <w:rFonts w:cs="Arial"/>
          <w:sz w:val="20"/>
        </w:rPr>
        <w:t xml:space="preserve"> believed, was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zed, and </w:t>
      </w:r>
      <w:r w:rsidR="003841AD" w:rsidRPr="00DA3A25">
        <w:rPr>
          <w:rFonts w:cs="Arial"/>
          <w:sz w:val="20"/>
        </w:rPr>
        <w:t xml:space="preserve">ha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ue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Philip. Thu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u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 a person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–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Simon did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ngs wi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u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</w:t>
      </w:r>
      <w:r w:rsidR="00E623E3" w:rsidRPr="00DA3A25">
        <w:rPr>
          <w:rFonts w:cs="Arial"/>
          <w:sz w:val="20"/>
        </w:rPr>
        <w:t>.</w:t>
      </w:r>
      <w:r w:rsidR="00A30804">
        <w:rPr>
          <w:rFonts w:cs="Arial"/>
          <w:sz w:val="20"/>
        </w:rPr>
        <w:t xml:space="preserve"> </w:t>
      </w:r>
      <w:bookmarkEnd w:id="77"/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ed </w:t>
      </w:r>
      <w:r w:rsidR="00AA5F09" w:rsidRPr="00DA3A25">
        <w:rPr>
          <w:rFonts w:cs="Arial"/>
          <w:sz w:val="20"/>
        </w:rPr>
        <w:t>him</w:t>
      </w:r>
      <w:r w:rsidRPr="00DA3A25">
        <w:rPr>
          <w:rFonts w:cs="Arial"/>
          <w:sz w:val="20"/>
        </w:rPr>
        <w:t>, "</w:t>
      </w:r>
      <w:r w:rsidR="00A56362" w:rsidRPr="00DA3A25">
        <w:rPr>
          <w:rFonts w:cs="Arial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w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edness, an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hap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 h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y 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gi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." T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haps" and "may" show us Pe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was not saying God was oblig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qu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ed a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="00D868DF" w:rsidRPr="00DA3A25">
        <w:rPr>
          <w:rFonts w:cs="Arial"/>
          <w:spacing w:val="4"/>
          <w:sz w:val="20"/>
        </w:rPr>
        <w:t>ing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Simon's eyes. </w:t>
      </w:r>
    </w:p>
    <w:p w14:paraId="21F211EC" w14:textId="77777777" w:rsidR="00A30804" w:rsidRDefault="00A30804" w:rsidP="007B6006">
      <w:pPr>
        <w:spacing w:line="240" w:lineRule="auto"/>
        <w:jc w:val="both"/>
        <w:rPr>
          <w:rFonts w:cs="Arial"/>
          <w:sz w:val="20"/>
        </w:rPr>
      </w:pPr>
    </w:p>
    <w:p w14:paraId="3CC716DF" w14:textId="3B9017E9" w:rsidR="00A30804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s God obliged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B53E68" w:rsidRPr="00DA3A25">
        <w:rPr>
          <w:rFonts w:cs="Arial"/>
          <w:sz w:val="20"/>
        </w:rPr>
        <w:t xml:space="preserve"> a</w:t>
      </w:r>
      <w:r w:rsidR="00B53E68" w:rsidRPr="00DA3A25">
        <w:rPr>
          <w:rFonts w:cs="Arial"/>
          <w:spacing w:val="2"/>
          <w:sz w:val="20"/>
        </w:rPr>
        <w:t>c</w:t>
      </w:r>
      <w:r w:rsidR="00B53E68" w:rsidRPr="00DA3A25">
        <w:rPr>
          <w:rFonts w:cs="Arial"/>
          <w:sz w:val="20"/>
        </w:rPr>
        <w:t>t in a</w:t>
      </w:r>
      <w:r w:rsidR="00B53E68" w:rsidRPr="00DA3A25">
        <w:rPr>
          <w:rFonts w:cs="Arial"/>
          <w:spacing w:val="2"/>
          <w:sz w:val="20"/>
        </w:rPr>
        <w:t>cc</w:t>
      </w:r>
      <w:r w:rsidR="00B53E68" w:rsidRPr="00DA3A25">
        <w:rPr>
          <w:rFonts w:cs="Arial"/>
          <w:sz w:val="20"/>
        </w:rPr>
        <w:t>ord wi</w:t>
      </w:r>
      <w:r w:rsidR="00E62FFC" w:rsidRPr="00DA3A25">
        <w:rPr>
          <w:rFonts w:cs="Arial"/>
          <w:spacing w:val="2"/>
          <w:sz w:val="20"/>
        </w:rPr>
        <w:t>t</w:t>
      </w:r>
      <w:r w:rsidR="00B53E68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 ou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judgment of what is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gh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? Not 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</w:rPr>
        <w:t xml:space="preserve">ording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</w:t>
      </w:r>
      <w:r w:rsidR="00E17B27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man a li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; a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T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</w:t>
      </w:r>
      <w:r w:rsidR="00974060" w:rsidRPr="00DA3A25">
        <w:rPr>
          <w:rFonts w:cs="Arial"/>
          <w:sz w:val="20"/>
        </w:rPr>
        <w:t>[God</w:t>
      </w:r>
      <w:r w:rsidR="00974060" w:rsidRPr="00DA3A25">
        <w:rPr>
          <w:rFonts w:cs="Arial"/>
          <w:sz w:val="20"/>
        </w:rPr>
        <w:fldChar w:fldCharType="begin"/>
      </w:r>
      <w:r w:rsidR="00974060" w:rsidRPr="00DA3A25">
        <w:rPr>
          <w:sz w:val="20"/>
        </w:rPr>
        <w:instrText xml:space="preserve"> XE "</w:instrText>
      </w:r>
      <w:r w:rsidR="00974060" w:rsidRPr="00DA3A25">
        <w:rPr>
          <w:rFonts w:cs="Arial"/>
          <w:sz w:val="20"/>
        </w:rPr>
        <w:instrText>God</w:instrText>
      </w:r>
      <w:r w:rsidR="00974060" w:rsidRPr="00DA3A25">
        <w:rPr>
          <w:sz w:val="20"/>
        </w:rPr>
        <w:instrText xml:space="preserve">" </w:instrText>
      </w:r>
      <w:r w:rsidR="00974060" w:rsidRPr="00DA3A25">
        <w:rPr>
          <w:rFonts w:cs="Arial"/>
          <w:sz w:val="20"/>
        </w:rPr>
        <w:fldChar w:fldCharType="end"/>
      </w:r>
      <w:r w:rsidR="00974060" w:rsidRPr="00DA3A25">
        <w:rPr>
          <w:rFonts w:cs="Arial"/>
          <w:sz w:val="20"/>
        </w:rPr>
        <w:t xml:space="preserve">] </w:t>
      </w:r>
      <w:r w:rsidRPr="00DA3A25">
        <w:rPr>
          <w:rFonts w:cs="Arial"/>
          <w:sz w:val="20"/>
        </w:rPr>
        <w:t>m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sayings, and m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v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b/>
          <w:sz w:val="20"/>
        </w:rPr>
        <w:t xml:space="preserve">when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ou a</w:t>
      </w:r>
      <w:r w:rsidRPr="00DA3A25">
        <w:rPr>
          <w:rFonts w:cs="Arial"/>
          <w:b/>
          <w:spacing w:val="4"/>
          <w:sz w:val="20"/>
        </w:rPr>
        <w:t>r</w:t>
      </w:r>
      <w:r w:rsidRPr="00DA3A25">
        <w:rPr>
          <w:rFonts w:cs="Arial"/>
          <w:b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>judged</w:t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Rom 3:4)</w:t>
      </w:r>
      <w:r w:rsidRPr="00DA3A25">
        <w:rPr>
          <w:rFonts w:cs="Arial"/>
          <w:sz w:val="20"/>
        </w:rPr>
        <w:t>.</w:t>
      </w:r>
      <w:r w:rsidR="00082FBE" w:rsidRPr="00DA3A25">
        <w:rPr>
          <w:rFonts w:cs="Arial"/>
          <w:sz w:val="20"/>
        </w:rPr>
        <w:t xml:space="preserve"> </w:t>
      </w:r>
    </w:p>
    <w:p w14:paraId="7879E1A8" w14:textId="77777777" w:rsidR="00A30804" w:rsidRDefault="00A30804" w:rsidP="007B6006">
      <w:pPr>
        <w:spacing w:line="240" w:lineRule="auto"/>
        <w:jc w:val="both"/>
        <w:rPr>
          <w:rFonts w:cs="Arial"/>
          <w:sz w:val="20"/>
        </w:rPr>
      </w:pPr>
    </w:p>
    <w:p w14:paraId="340DB263" w14:textId="3CC54F24" w:rsidR="007B6006" w:rsidRPr="00DA3A25" w:rsidRDefault="00082FBE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f men </w:t>
      </w:r>
      <w:r w:rsidR="006E56DA" w:rsidRPr="00DA3A25">
        <w:rPr>
          <w:rFonts w:cs="Arial"/>
          <w:sz w:val="20"/>
        </w:rPr>
        <w:t xml:space="preserve">judge </w:t>
      </w:r>
      <w:r w:rsidR="007B6006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>n</w:t>
      </w:r>
      <w:r w:rsidR="007B6006" w:rsidRPr="00DA3A25">
        <w:rPr>
          <w:rFonts w:cs="Arial"/>
          <w:sz w:val="20"/>
        </w:rPr>
        <w:t xml:space="preserve"> a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t of God </w:t>
      </w:r>
      <w:r w:rsidR="00E62FFC" w:rsidRPr="00DA3A25">
        <w:rPr>
          <w:rFonts w:cs="Arial"/>
          <w:spacing w:val="2"/>
          <w:sz w:val="20"/>
        </w:rPr>
        <w:t>t</w:t>
      </w:r>
      <w:r w:rsidR="006E56DA" w:rsidRPr="00DA3A25">
        <w:rPr>
          <w:rFonts w:cs="Arial"/>
          <w:sz w:val="20"/>
        </w:rPr>
        <w:t xml:space="preserve">o be </w:t>
      </w:r>
      <w:r w:rsidR="007B6006" w:rsidRPr="00DA3A25">
        <w:rPr>
          <w:rFonts w:cs="Arial"/>
          <w:sz w:val="20"/>
        </w:rPr>
        <w:t>unjust 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7B6006" w:rsidRPr="00DA3A25">
        <w:rPr>
          <w:rFonts w:cs="Arial"/>
          <w:sz w:val="20"/>
        </w:rPr>
        <w:t>unloving</w:t>
      </w:r>
      <w:r w:rsidRPr="00DA3A25">
        <w:rPr>
          <w:rFonts w:cs="Arial"/>
          <w:sz w:val="20"/>
        </w:rPr>
        <w:t xml:space="preserve">, </w:t>
      </w:r>
      <w:r w:rsidR="00FB0C21" w:rsidRPr="00DA3A25">
        <w:rPr>
          <w:rFonts w:cs="Arial"/>
          <w:sz w:val="20"/>
        </w:rPr>
        <w:t xml:space="preserve">does </w:t>
      </w:r>
      <w:r w:rsidR="009235F3" w:rsidRPr="00DA3A25">
        <w:rPr>
          <w:rFonts w:cs="Arial"/>
          <w:sz w:val="20"/>
        </w:rPr>
        <w:t>i</w:t>
      </w:r>
      <w:r w:rsidR="00FB0C21" w:rsidRPr="00DA3A25">
        <w:rPr>
          <w:rFonts w:cs="Arial"/>
          <w:sz w:val="20"/>
        </w:rPr>
        <w:t xml:space="preserve">t mean </w:t>
      </w:r>
      <w:r w:rsidR="00E62FFC" w:rsidRPr="00DA3A25">
        <w:rPr>
          <w:rFonts w:cs="Arial"/>
          <w:spacing w:val="2"/>
          <w:sz w:val="20"/>
        </w:rPr>
        <w:t>t</w:t>
      </w:r>
      <w:r w:rsidR="000B6AAE" w:rsidRPr="00DA3A25">
        <w:rPr>
          <w:rFonts w:cs="Arial"/>
          <w:sz w:val="20"/>
        </w:rPr>
        <w:t>hey</w:t>
      </w:r>
      <w:r w:rsidR="009235F3" w:rsidRPr="00DA3A25">
        <w:rPr>
          <w:rFonts w:cs="Arial"/>
          <w:sz w:val="20"/>
        </w:rPr>
        <w:t xml:space="preserve"> are</w:t>
      </w:r>
      <w:r w:rsidRPr="00DA3A25">
        <w:rPr>
          <w:rFonts w:cs="Arial"/>
          <w:sz w:val="20"/>
        </w:rPr>
        <w:t xml:space="preserve">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0B6AAE" w:rsidRPr="00DA3A25">
        <w:rPr>
          <w:rFonts w:cs="Arial"/>
          <w:sz w:val="20"/>
        </w:rPr>
        <w:t>gh</w:t>
      </w:r>
      <w:r w:rsidR="00E62FFC" w:rsidRPr="00DA3A25">
        <w:rPr>
          <w:rFonts w:cs="Arial"/>
          <w:spacing w:val="2"/>
          <w:sz w:val="20"/>
        </w:rPr>
        <w:t>t</w:t>
      </w:r>
      <w:r w:rsidR="009235F3" w:rsidRPr="00DA3A25">
        <w:rPr>
          <w:rFonts w:cs="Arial"/>
          <w:sz w:val="20"/>
        </w:rPr>
        <w:t>? No</w:t>
      </w:r>
      <w:r w:rsidR="00415198" w:rsidRPr="00DA3A25">
        <w:rPr>
          <w:rFonts w:cs="Arial"/>
          <w:sz w:val="20"/>
        </w:rPr>
        <w:t>. Y</w:t>
      </w:r>
      <w:r w:rsidR="00232BFD" w:rsidRPr="00DA3A25">
        <w:rPr>
          <w:rFonts w:cs="Arial"/>
          <w:sz w:val="20"/>
        </w:rPr>
        <w:t>e</w:t>
      </w:r>
      <w:r w:rsidR="003F694F" w:rsidRPr="00DA3A25">
        <w:rPr>
          <w:rFonts w:cs="Arial"/>
          <w:spacing w:val="-2"/>
          <w:sz w:val="20"/>
        </w:rPr>
        <w:t>t,</w:t>
      </w:r>
      <w:r w:rsidR="00232BFD" w:rsidRPr="00DA3A25">
        <w:rPr>
          <w:rFonts w:cs="Arial"/>
          <w:sz w:val="20"/>
        </w:rPr>
        <w:t xml:space="preserve"> </w:t>
      </w:r>
      <w:r w:rsidR="00EB0186" w:rsidRPr="00DA3A25">
        <w:rPr>
          <w:rFonts w:cs="Arial"/>
          <w:sz w:val="20"/>
        </w:rPr>
        <w:t xml:space="preserve">if </w:t>
      </w:r>
      <w:r w:rsidR="007B6006" w:rsidRPr="00DA3A25">
        <w:rPr>
          <w:rFonts w:cs="Arial"/>
          <w:sz w:val="20"/>
        </w:rPr>
        <w:t>God</w:t>
      </w:r>
      <w:r w:rsidR="00EB0186" w:rsidRPr="00DA3A25">
        <w:rPr>
          <w:rFonts w:cs="Arial"/>
          <w:sz w:val="20"/>
        </w:rPr>
        <w:t xml:space="preserve"> does not</w:t>
      </w:r>
      <w:r w:rsidR="000B6AAE" w:rsidRPr="00DA3A25">
        <w:rPr>
          <w:rFonts w:cs="Arial"/>
          <w:sz w:val="20"/>
        </w:rPr>
        <w:t xml:space="preserve"> </w:t>
      </w:r>
      <w:r w:rsidR="00653F25" w:rsidRPr="00DA3A25">
        <w:rPr>
          <w:rFonts w:cs="Arial"/>
          <w:spacing w:val="2"/>
          <w:sz w:val="20"/>
        </w:rPr>
        <w:t xml:space="preserve">meet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i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116DCA" w:rsidRPr="00DA3A25">
        <w:rPr>
          <w:rFonts w:cs="Arial"/>
          <w:sz w:val="20"/>
        </w:rPr>
        <w:t>s</w:t>
      </w:r>
      <w:r w:rsidR="00E62FFC" w:rsidRPr="00DA3A25">
        <w:rPr>
          <w:rFonts w:cs="Arial"/>
          <w:spacing w:val="2"/>
          <w:sz w:val="20"/>
        </w:rPr>
        <w:t>t</w:t>
      </w:r>
      <w:r w:rsidR="00116DCA" w:rsidRPr="00DA3A25">
        <w:rPr>
          <w:rFonts w:cs="Arial"/>
          <w:sz w:val="20"/>
        </w:rPr>
        <w:t>andard</w:t>
      </w:r>
      <w:r w:rsidR="007B6006" w:rsidRPr="00DA3A25">
        <w:rPr>
          <w:rFonts w:cs="Arial"/>
          <w:sz w:val="20"/>
        </w:rPr>
        <w:t xml:space="preserve">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>what quali</w:t>
      </w:r>
      <w:r w:rsidR="007B6006" w:rsidRPr="00DA3A25">
        <w:rPr>
          <w:rFonts w:cs="Arial"/>
          <w:spacing w:val="4"/>
          <w:sz w:val="20"/>
        </w:rPr>
        <w:t>f</w:t>
      </w:r>
      <w:r w:rsidR="007B6006" w:rsidRPr="00DA3A25">
        <w:rPr>
          <w:rFonts w:cs="Arial"/>
          <w:sz w:val="20"/>
        </w:rPr>
        <w:t>ies as loving</w:t>
      </w:r>
      <w:r w:rsidR="0011647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igh</w:t>
      </w:r>
      <w:r w:rsidR="003F694F" w:rsidRPr="00DA3A25">
        <w:rPr>
          <w:rFonts w:cs="Arial"/>
          <w:spacing w:val="-2"/>
          <w:sz w:val="20"/>
        </w:rPr>
        <w:t>t,</w:t>
      </w:r>
      <w:r w:rsidR="00EB0186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EB0186" w:rsidRPr="00DA3A25">
        <w:rPr>
          <w:rFonts w:cs="Arial"/>
          <w:sz w:val="20"/>
        </w:rPr>
        <w:t xml:space="preserve">hen </w:t>
      </w:r>
      <w:r w:rsidR="00415198" w:rsidRPr="00DA3A25">
        <w:rPr>
          <w:rFonts w:cs="Arial"/>
          <w:sz w:val="20"/>
        </w:rPr>
        <w:t xml:space="preserve">in </w:t>
      </w:r>
      <w:r w:rsidR="00E62FFC" w:rsidRPr="00DA3A25">
        <w:rPr>
          <w:rFonts w:cs="Arial"/>
          <w:spacing w:val="2"/>
          <w:sz w:val="20"/>
        </w:rPr>
        <w:t>t</w:t>
      </w:r>
      <w:r w:rsidR="00415198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415198" w:rsidRPr="00DA3A25">
        <w:rPr>
          <w:rFonts w:cs="Arial"/>
          <w:sz w:val="20"/>
        </w:rPr>
        <w:t xml:space="preserve">mind, </w:t>
      </w:r>
      <w:r w:rsidR="00EB0186" w:rsidRPr="00DA3A25">
        <w:rPr>
          <w:rFonts w:cs="Arial"/>
          <w:sz w:val="20"/>
        </w:rPr>
        <w:t xml:space="preserve">he </w:t>
      </w:r>
      <w:r w:rsidR="00653F25" w:rsidRPr="00DA3A25">
        <w:rPr>
          <w:rFonts w:cs="Arial"/>
          <w:sz w:val="20"/>
        </w:rPr>
        <w:t xml:space="preserve">is </w:t>
      </w:r>
      <w:r w:rsidR="00116476" w:rsidRPr="00DA3A25">
        <w:rPr>
          <w:rFonts w:cs="Arial"/>
          <w:sz w:val="20"/>
        </w:rPr>
        <w:t>unjust and</w:t>
      </w:r>
      <w:r w:rsidR="00653F25" w:rsidRPr="00DA3A25">
        <w:rPr>
          <w:rFonts w:cs="Arial"/>
          <w:sz w:val="20"/>
        </w:rPr>
        <w:t xml:space="preserve"> is</w:t>
      </w:r>
      <w:r w:rsidR="00116476" w:rsidRPr="00DA3A25">
        <w:rPr>
          <w:rFonts w:cs="Arial"/>
          <w:sz w:val="20"/>
        </w:rPr>
        <w:t xml:space="preserve"> not </w:t>
      </w:r>
      <w:r w:rsidR="00E62FFC" w:rsidRPr="00DA3A25">
        <w:rPr>
          <w:rFonts w:cs="Arial"/>
          <w:spacing w:val="2"/>
          <w:sz w:val="20"/>
        </w:rPr>
        <w:t>t</w:t>
      </w:r>
      <w:r w:rsidR="00116476"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232BFD" w:rsidRPr="00DA3A25">
        <w:rPr>
          <w:rFonts w:cs="Arial"/>
          <w:sz w:val="20"/>
        </w:rPr>
        <w:t>God</w:t>
      </w:r>
      <w:r w:rsidR="007B6006" w:rsidRPr="00DA3A25">
        <w:rPr>
          <w:rFonts w:cs="Arial"/>
          <w:sz w:val="20"/>
        </w:rPr>
        <w:t>. Simon's a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ons meant he was not using a godly measu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igh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and w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ng. His hea</w:t>
      </w:r>
      <w:r w:rsidR="007B6006" w:rsidRPr="00DA3A25">
        <w:rPr>
          <w:rFonts w:cs="Arial"/>
          <w:spacing w:val="4"/>
          <w:sz w:val="20"/>
        </w:rPr>
        <w:t>r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iCs/>
          <w:sz w:val="20"/>
        </w:rPr>
        <w:t xml:space="preserve">was </w:t>
      </w:r>
      <w:r w:rsidR="007B6006" w:rsidRPr="00DA3A25">
        <w:rPr>
          <w:rFonts w:cs="Arial"/>
          <w:iCs/>
          <w:spacing w:val="4"/>
          <w:sz w:val="20"/>
        </w:rPr>
        <w:t>t</w:t>
      </w:r>
      <w:r w:rsidR="007B6006" w:rsidRPr="00DA3A25">
        <w:rPr>
          <w:rFonts w:cs="Arial"/>
          <w:iCs/>
          <w:sz w:val="20"/>
        </w:rPr>
        <w:t>he p</w:t>
      </w:r>
      <w:r w:rsidR="007B6006" w:rsidRPr="00DA3A25">
        <w:rPr>
          <w:rFonts w:cs="Arial"/>
          <w:iCs/>
          <w:spacing w:val="2"/>
          <w:sz w:val="20"/>
        </w:rPr>
        <w:t>r</w:t>
      </w:r>
      <w:r w:rsidR="007B6006" w:rsidRPr="00DA3A25">
        <w:rPr>
          <w:rFonts w:cs="Arial"/>
          <w:iCs/>
          <w:sz w:val="20"/>
        </w:rPr>
        <w:t>oblem</w:t>
      </w:r>
      <w:r w:rsidR="007B6006" w:rsidRPr="00DA3A25">
        <w:rPr>
          <w:rFonts w:cs="Arial"/>
          <w:sz w:val="20"/>
        </w:rPr>
        <w:t xml:space="preserve"> and unless he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pen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-4"/>
          <w:sz w:val="20"/>
        </w:rPr>
        <w:t>d</w:t>
      </w:r>
      <w:r w:rsidR="007B6006" w:rsidRPr="00DA3A25">
        <w:rPr>
          <w:rFonts w:cs="Arial"/>
          <w:sz w:val="20"/>
        </w:rPr>
        <w:t xml:space="preserve">, he would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emain in bondage and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n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inue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 judge w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ngly</w:t>
      </w:r>
      <w:r w:rsidR="007B6006" w:rsidRPr="00DA3A25">
        <w:rPr>
          <w:rFonts w:cs="Arial"/>
          <w:spacing w:val="-2"/>
          <w:sz w:val="20"/>
        </w:rPr>
        <w:t>.</w:t>
      </w:r>
    </w:p>
    <w:p w14:paraId="0C8151DD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82E5337" w14:textId="2C8AEC2D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Simon's De</w:t>
      </w:r>
      <w:r w:rsidR="004B47B2"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ision Versus</w:t>
      </w:r>
      <w:r w:rsidRPr="005916D3">
        <w:rPr>
          <w:rFonts w:cs="Arial"/>
          <w:spacing w:val="-2"/>
          <w:sz w:val="24"/>
          <w:u w:val="single"/>
        </w:rPr>
        <w:t xml:space="preserve"> </w:t>
      </w:r>
      <w:r w:rsidRPr="005916D3">
        <w:rPr>
          <w:rFonts w:cs="Arial"/>
          <w:sz w:val="24"/>
          <w:u w:val="single"/>
        </w:rPr>
        <w:t>God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God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>'s D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aw?</w:t>
      </w:r>
    </w:p>
    <w:p w14:paraId="043B4D36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CBBACB5" w14:textId="633631E5" w:rsidR="007B6006" w:rsidRPr="00DA3A25" w:rsidRDefault="00C054E7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</w:t>
      </w:r>
      <w:r w:rsidR="007B6006" w:rsidRPr="00DA3A25">
        <w:rPr>
          <w:rFonts w:cs="Arial"/>
          <w:sz w:val="20"/>
        </w:rPr>
        <w:t xml:space="preserve">hen </w:t>
      </w:r>
      <w:r w:rsidRPr="00DA3A25">
        <w:rPr>
          <w:rFonts w:cs="Arial"/>
          <w:sz w:val="20"/>
        </w:rPr>
        <w:t>Simon</w:t>
      </w:r>
      <w:r w:rsidR="007B6006"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hose 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o believe, he did not b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ome a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hild of God at </w:t>
      </w:r>
      <w:r w:rsidR="00E62FFC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at poin</w:t>
      </w:r>
      <w:r w:rsidR="003F694F" w:rsidRPr="00DA3A25">
        <w:rPr>
          <w:rFonts w:cs="Arial"/>
          <w:spacing w:val="-2"/>
          <w:sz w:val="20"/>
        </w:rPr>
        <w:t>t.</w:t>
      </w:r>
      <w:r w:rsidR="007B6006" w:rsidRPr="00DA3A25">
        <w:rPr>
          <w:rFonts w:cs="Arial"/>
          <w:sz w:val="20"/>
        </w:rPr>
        <w:t xml:space="preserve"> </w:t>
      </w:r>
      <w:r w:rsidR="00070B00" w:rsidRPr="00DA3A25">
        <w:rPr>
          <w:rFonts w:cs="Arial"/>
          <w:sz w:val="20"/>
        </w:rPr>
        <w:t>W</w:t>
      </w:r>
      <w:r w:rsidR="003E53BC" w:rsidRPr="00DA3A25">
        <w:rPr>
          <w:rFonts w:cs="Arial"/>
          <w:sz w:val="20"/>
        </w:rPr>
        <w:t>hat about o</w:t>
      </w:r>
      <w:r w:rsidR="00E62FFC" w:rsidRPr="00DA3A25">
        <w:rPr>
          <w:rFonts w:cs="Arial"/>
          <w:spacing w:val="2"/>
          <w:sz w:val="20"/>
        </w:rPr>
        <w:t>t</w:t>
      </w:r>
      <w:r w:rsidR="003E53BC" w:rsidRPr="00DA3A25">
        <w:rPr>
          <w:rFonts w:cs="Arial"/>
          <w:sz w:val="20"/>
        </w:rPr>
        <w:t xml:space="preserve">hers who </w:t>
      </w:r>
      <w:r w:rsidR="007B6006" w:rsidRPr="00DA3A25">
        <w:rPr>
          <w:rFonts w:cs="Arial"/>
          <w:sz w:val="20"/>
        </w:rPr>
        <w:t>believe wi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out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pen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ng</w:t>
      </w:r>
      <w:r w:rsidR="00070B00" w:rsidRPr="00DA3A25">
        <w:rPr>
          <w:rFonts w:cs="Arial"/>
          <w:sz w:val="20"/>
        </w:rPr>
        <w:t>?</w:t>
      </w:r>
      <w:r w:rsidR="000E5562" w:rsidRPr="00DA3A25">
        <w:rPr>
          <w:rFonts w:cs="Arial"/>
          <w:sz w:val="20"/>
        </w:rPr>
        <w:t xml:space="preserve"> </w:t>
      </w:r>
      <w:r w:rsidR="003E53BC" w:rsidRPr="00DA3A25">
        <w:rPr>
          <w:rFonts w:cs="Arial"/>
          <w:sz w:val="20"/>
        </w:rPr>
        <w:t xml:space="preserve">Jesus </w:t>
      </w:r>
      <w:r w:rsidR="002572BD" w:rsidRPr="00DA3A25">
        <w:rPr>
          <w:rFonts w:cs="Arial"/>
          <w:sz w:val="20"/>
        </w:rPr>
        <w:t>on</w:t>
      </w:r>
      <w:r w:rsidR="004B47B2" w:rsidRPr="00DA3A25">
        <w:rPr>
          <w:rFonts w:cs="Arial"/>
          <w:spacing w:val="2"/>
          <w:sz w:val="20"/>
        </w:rPr>
        <w:t>c</w:t>
      </w:r>
      <w:r w:rsidR="002572BD" w:rsidRPr="00DA3A25">
        <w:rPr>
          <w:rFonts w:cs="Arial"/>
          <w:sz w:val="20"/>
        </w:rPr>
        <w:t xml:space="preserve">e </w:t>
      </w:r>
      <w:r w:rsidR="00E62FFC" w:rsidRPr="00DA3A25">
        <w:rPr>
          <w:rFonts w:cs="Arial"/>
          <w:spacing w:val="2"/>
          <w:sz w:val="20"/>
        </w:rPr>
        <w:t>t</w:t>
      </w:r>
      <w:r w:rsidR="003E53BC" w:rsidRPr="00DA3A25">
        <w:rPr>
          <w:rFonts w:cs="Arial"/>
          <w:sz w:val="20"/>
        </w:rPr>
        <w:t>alked about people who "re</w:t>
      </w:r>
      <w:r w:rsidR="004B47B2" w:rsidRPr="00DA3A25">
        <w:rPr>
          <w:rFonts w:cs="Arial"/>
          <w:spacing w:val="2"/>
          <w:sz w:val="20"/>
        </w:rPr>
        <w:t>c</w:t>
      </w:r>
      <w:r w:rsidR="003E53BC" w:rsidRPr="00DA3A25">
        <w:rPr>
          <w:rFonts w:cs="Arial"/>
          <w:sz w:val="20"/>
        </w:rPr>
        <w:t xml:space="preserve">eive </w:t>
      </w:r>
      <w:r w:rsidR="00E62FFC" w:rsidRPr="00DA3A25">
        <w:rPr>
          <w:rFonts w:cs="Arial"/>
          <w:spacing w:val="2"/>
          <w:sz w:val="20"/>
        </w:rPr>
        <w:t>t</w:t>
      </w:r>
      <w:r w:rsidR="003E53BC" w:rsidRPr="00DA3A25">
        <w:rPr>
          <w:rFonts w:cs="Arial"/>
          <w:sz w:val="20"/>
        </w:rPr>
        <w:t>he word wi</w:t>
      </w:r>
      <w:r w:rsidR="00E62FFC" w:rsidRPr="00DA3A25">
        <w:rPr>
          <w:rFonts w:cs="Arial"/>
          <w:spacing w:val="2"/>
          <w:sz w:val="20"/>
        </w:rPr>
        <w:t>t</w:t>
      </w:r>
      <w:r w:rsidR="003E53BC" w:rsidRPr="00DA3A25">
        <w:rPr>
          <w:rFonts w:cs="Arial"/>
          <w:sz w:val="20"/>
        </w:rPr>
        <w:t>h joy" and "</w:t>
      </w:r>
      <w:r w:rsidR="003E53BC" w:rsidRPr="00DA3A25">
        <w:rPr>
          <w:rFonts w:cs="Arial"/>
          <w:b/>
          <w:bCs/>
          <w:sz w:val="20"/>
        </w:rPr>
        <w:t>fo</w:t>
      </w:r>
      <w:r w:rsidR="00FF136E" w:rsidRPr="00DA3A25">
        <w:rPr>
          <w:rFonts w:cs="Arial"/>
          <w:b/>
          <w:bCs/>
          <w:spacing w:val="-4"/>
          <w:sz w:val="20"/>
        </w:rPr>
        <w:t xml:space="preserve">r </w:t>
      </w:r>
      <w:r w:rsidR="003E53BC" w:rsidRPr="00DA3A25">
        <w:rPr>
          <w:rFonts w:cs="Arial"/>
          <w:b/>
          <w:bCs/>
          <w:sz w:val="20"/>
        </w:rPr>
        <w:t>a while believe</w:t>
      </w:r>
      <w:r w:rsidR="003E53BC" w:rsidRPr="00DA3A25">
        <w:rPr>
          <w:rFonts w:cs="Arial"/>
          <w:spacing w:val="-6"/>
          <w:sz w:val="20"/>
        </w:rPr>
        <w:t>,</w:t>
      </w:r>
      <w:r w:rsidR="003E53BC" w:rsidRPr="00DA3A25">
        <w:rPr>
          <w:rFonts w:cs="Arial"/>
          <w:spacing w:val="-4"/>
          <w:sz w:val="20"/>
        </w:rPr>
        <w:t xml:space="preserve">" </w:t>
      </w:r>
      <w:r w:rsidR="003E53BC" w:rsidRPr="00DA3A25">
        <w:rPr>
          <w:rFonts w:cs="Arial"/>
          <w:sz w:val="20"/>
        </w:rPr>
        <w:t>but who la</w:t>
      </w:r>
      <w:r w:rsidR="00E62FFC" w:rsidRPr="00DA3A25">
        <w:rPr>
          <w:rFonts w:cs="Arial"/>
          <w:spacing w:val="2"/>
          <w:sz w:val="20"/>
        </w:rPr>
        <w:t>t</w:t>
      </w:r>
      <w:r w:rsidR="003E53BC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3E53BC" w:rsidRPr="00DA3A25">
        <w:rPr>
          <w:rFonts w:cs="Arial"/>
          <w:sz w:val="20"/>
        </w:rPr>
        <w:t xml:space="preserve">"in </w:t>
      </w:r>
      <w:r w:rsidR="00E62FFC" w:rsidRPr="00DA3A25">
        <w:rPr>
          <w:rFonts w:cs="Arial"/>
          <w:spacing w:val="2"/>
          <w:sz w:val="20"/>
        </w:rPr>
        <w:t>t</w:t>
      </w:r>
      <w:r w:rsidR="003E53BC" w:rsidRPr="00DA3A25">
        <w:rPr>
          <w:rFonts w:cs="Arial"/>
          <w:sz w:val="20"/>
        </w:rPr>
        <w:t xml:space="preserve">ime of </w:t>
      </w:r>
      <w:r w:rsidR="00E62FFC" w:rsidRPr="00DA3A25">
        <w:rPr>
          <w:rFonts w:cs="Arial"/>
          <w:spacing w:val="2"/>
          <w:sz w:val="20"/>
        </w:rPr>
        <w:t>t</w:t>
      </w:r>
      <w:r w:rsidR="003E53BC" w:rsidRPr="00DA3A25">
        <w:rPr>
          <w:rFonts w:cs="Arial"/>
          <w:sz w:val="20"/>
        </w:rPr>
        <w:t>emp</w:t>
      </w:r>
      <w:r w:rsidR="00E62FFC" w:rsidRPr="00DA3A25">
        <w:rPr>
          <w:rFonts w:cs="Arial"/>
          <w:spacing w:val="2"/>
          <w:sz w:val="20"/>
        </w:rPr>
        <w:t>t</w:t>
      </w:r>
      <w:r w:rsidR="003E53BC" w:rsidRPr="00DA3A25">
        <w:rPr>
          <w:rFonts w:cs="Arial"/>
          <w:sz w:val="20"/>
        </w:rPr>
        <w:t>a</w:t>
      </w:r>
      <w:r w:rsidR="00E62FFC" w:rsidRPr="00DA3A25">
        <w:rPr>
          <w:rFonts w:cs="Arial"/>
          <w:spacing w:val="2"/>
          <w:sz w:val="20"/>
        </w:rPr>
        <w:t>t</w:t>
      </w:r>
      <w:r w:rsidR="003E53BC" w:rsidRPr="00DA3A25">
        <w:rPr>
          <w:rFonts w:cs="Arial"/>
          <w:sz w:val="20"/>
        </w:rPr>
        <w:t xml:space="preserve">ion fall away" </w:t>
      </w:r>
      <w:r w:rsidR="003E53BC" w:rsidRPr="00633952">
        <w:rPr>
          <w:rFonts w:cs="Arial"/>
          <w:sz w:val="16"/>
          <w:szCs w:val="16"/>
        </w:rPr>
        <w:t>(Lk 8:13)</w:t>
      </w:r>
      <w:r w:rsidR="003E53BC" w:rsidRPr="00DA3A25">
        <w:rPr>
          <w:rFonts w:cs="Arial"/>
          <w:sz w:val="20"/>
        </w:rPr>
        <w:t>.</w:t>
      </w:r>
      <w:r w:rsidR="00F7393B" w:rsidRPr="00DA3A25">
        <w:rPr>
          <w:rFonts w:cs="Arial"/>
          <w:sz w:val="20"/>
        </w:rPr>
        <w:t xml:space="preserve"> </w:t>
      </w:r>
      <w:r w:rsidR="00A80605" w:rsidRPr="00DA3A25">
        <w:rPr>
          <w:rFonts w:cs="Arial"/>
          <w:sz w:val="20"/>
        </w:rPr>
        <w:t>T</w:t>
      </w:r>
      <w:r w:rsidR="002572BD" w:rsidRPr="00DA3A25">
        <w:rPr>
          <w:rFonts w:cs="Arial"/>
          <w:sz w:val="20"/>
        </w:rPr>
        <w:t xml:space="preserve">his proves people </w:t>
      </w:r>
      <w:r w:rsidR="004B47B2" w:rsidRPr="00DA3A25">
        <w:rPr>
          <w:rFonts w:cs="Arial"/>
          <w:spacing w:val="2"/>
          <w:sz w:val="20"/>
        </w:rPr>
        <w:t>c</w:t>
      </w:r>
      <w:r w:rsidR="002572BD" w:rsidRPr="00DA3A25">
        <w:rPr>
          <w:rFonts w:cs="Arial"/>
          <w:sz w:val="20"/>
        </w:rPr>
        <w:t>an s</w:t>
      </w:r>
      <w:r w:rsidR="00E62FFC" w:rsidRPr="00DA3A25">
        <w:rPr>
          <w:rFonts w:cs="Arial"/>
          <w:spacing w:val="2"/>
          <w:sz w:val="20"/>
        </w:rPr>
        <w:t>t</w:t>
      </w:r>
      <w:r w:rsidR="002572BD" w:rsidRPr="00DA3A25">
        <w:rPr>
          <w:rFonts w:cs="Arial"/>
          <w:sz w:val="20"/>
        </w:rPr>
        <w:t>op believing a</w:t>
      </w:r>
      <w:r w:rsidR="002572BD" w:rsidRPr="00DA3A25">
        <w:rPr>
          <w:rFonts w:cs="Arial"/>
          <w:spacing w:val="6"/>
          <w:sz w:val="20"/>
        </w:rPr>
        <w:t>f</w:t>
      </w:r>
      <w:r w:rsidR="00E62FFC" w:rsidRPr="00DA3A25">
        <w:rPr>
          <w:rFonts w:cs="Arial"/>
          <w:spacing w:val="2"/>
          <w:sz w:val="20"/>
        </w:rPr>
        <w:t>t</w:t>
      </w:r>
      <w:r w:rsidR="002572BD"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2572BD" w:rsidRPr="00DA3A25">
        <w:rPr>
          <w:rFonts w:cs="Arial"/>
          <w:sz w:val="20"/>
        </w:rPr>
        <w:t xml:space="preserve">a </w:t>
      </w:r>
      <w:r w:rsidR="00E62FFC" w:rsidRPr="00DA3A25">
        <w:rPr>
          <w:rFonts w:cs="Arial"/>
          <w:spacing w:val="2"/>
          <w:sz w:val="20"/>
        </w:rPr>
        <w:t>t</w:t>
      </w:r>
      <w:r w:rsidR="002572BD" w:rsidRPr="00DA3A25">
        <w:rPr>
          <w:rFonts w:cs="Arial"/>
          <w:sz w:val="20"/>
        </w:rPr>
        <w:t>ime</w:t>
      </w:r>
      <w:r w:rsidR="00F738B3" w:rsidRPr="00DA3A25">
        <w:rPr>
          <w:rFonts w:cs="Arial"/>
          <w:sz w:val="20"/>
        </w:rPr>
        <w:t>.</w:t>
      </w:r>
      <w:r w:rsidR="002572BD" w:rsidRPr="00DA3A25">
        <w:rPr>
          <w:rFonts w:cs="Arial"/>
          <w:sz w:val="20"/>
        </w:rPr>
        <w:t xml:space="preserve"> </w:t>
      </w:r>
      <w:r w:rsidR="00AA5F09" w:rsidRPr="00DA3A25">
        <w:rPr>
          <w:rFonts w:cs="Arial"/>
          <w:sz w:val="20"/>
        </w:rPr>
        <w:t>T</w:t>
      </w:r>
      <w:r w:rsidR="002572BD" w:rsidRPr="00DA3A25">
        <w:rPr>
          <w:rFonts w:cs="Arial"/>
          <w:sz w:val="20"/>
        </w:rPr>
        <w:t xml:space="preserve">his would seem </w:t>
      </w:r>
      <w:r w:rsidR="00E62FFC" w:rsidRPr="00DA3A25">
        <w:rPr>
          <w:rFonts w:cs="Arial"/>
          <w:spacing w:val="2"/>
          <w:sz w:val="20"/>
        </w:rPr>
        <w:t>t</w:t>
      </w:r>
      <w:r w:rsidR="002572BD" w:rsidRPr="00DA3A25">
        <w:rPr>
          <w:rFonts w:cs="Arial"/>
          <w:sz w:val="20"/>
        </w:rPr>
        <w:t>o de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2572BD" w:rsidRPr="00DA3A25">
        <w:rPr>
          <w:rFonts w:cs="Arial"/>
          <w:sz w:val="20"/>
        </w:rPr>
        <w:t>be Simon's si</w:t>
      </w:r>
      <w:r w:rsidR="00E62FFC" w:rsidRPr="00DA3A25">
        <w:rPr>
          <w:rFonts w:cs="Arial"/>
          <w:spacing w:val="2"/>
          <w:sz w:val="20"/>
        </w:rPr>
        <w:t>t</w:t>
      </w:r>
      <w:r w:rsidR="002572BD" w:rsidRPr="00DA3A25">
        <w:rPr>
          <w:rFonts w:cs="Arial"/>
          <w:sz w:val="20"/>
        </w:rPr>
        <w:t>ua</w:t>
      </w:r>
      <w:r w:rsidR="00E62FFC" w:rsidRPr="00DA3A25">
        <w:rPr>
          <w:rFonts w:cs="Arial"/>
          <w:spacing w:val="2"/>
          <w:sz w:val="20"/>
        </w:rPr>
        <w:t>t</w:t>
      </w:r>
      <w:r w:rsidR="002572BD" w:rsidRPr="00DA3A25">
        <w:rPr>
          <w:rFonts w:cs="Arial"/>
          <w:sz w:val="20"/>
        </w:rPr>
        <w:t>ion</w:t>
      </w:r>
      <w:r w:rsidR="000E5562" w:rsidRPr="00DA3A25">
        <w:rPr>
          <w:rFonts w:cs="Arial"/>
          <w:sz w:val="20"/>
        </w:rPr>
        <w:t xml:space="preserve"> and, la</w:t>
      </w:r>
      <w:r w:rsidR="00E62FFC" w:rsidRPr="00DA3A25">
        <w:rPr>
          <w:rFonts w:cs="Arial"/>
          <w:spacing w:val="2"/>
          <w:sz w:val="20"/>
        </w:rPr>
        <w:t>t</w:t>
      </w:r>
      <w:r w:rsidR="000E5562" w:rsidRPr="00DA3A25">
        <w:rPr>
          <w:rFonts w:cs="Arial"/>
          <w:sz w:val="20"/>
        </w:rPr>
        <w:t>er, we will see what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0E5562"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="000E5562" w:rsidRPr="00DA3A25">
        <w:rPr>
          <w:rFonts w:cs="Arial"/>
          <w:sz w:val="20"/>
        </w:rPr>
        <w:t xml:space="preserve">ure says about </w:t>
      </w:r>
      <w:r w:rsidR="00E62FFC" w:rsidRPr="00DA3A25">
        <w:rPr>
          <w:rFonts w:cs="Arial"/>
          <w:spacing w:val="2"/>
          <w:sz w:val="20"/>
        </w:rPr>
        <w:t>t</w:t>
      </w:r>
      <w:r w:rsidR="000E5562" w:rsidRPr="00DA3A25">
        <w:rPr>
          <w:rFonts w:cs="Arial"/>
          <w:sz w:val="20"/>
        </w:rPr>
        <w:t xml:space="preserve">he need </w:t>
      </w:r>
      <w:r w:rsidR="00E62FFC" w:rsidRPr="00DA3A25">
        <w:rPr>
          <w:rFonts w:cs="Arial"/>
          <w:spacing w:val="2"/>
          <w:sz w:val="20"/>
        </w:rPr>
        <w:t>t</w:t>
      </w:r>
      <w:r w:rsidR="000E5562" w:rsidRPr="00DA3A25">
        <w:rPr>
          <w:rFonts w:cs="Arial"/>
          <w:sz w:val="20"/>
        </w:rPr>
        <w:t xml:space="preserve">o </w:t>
      </w:r>
      <w:r w:rsidR="004B47B2" w:rsidRPr="00DA3A25">
        <w:rPr>
          <w:rFonts w:cs="Arial"/>
          <w:spacing w:val="2"/>
          <w:sz w:val="20"/>
        </w:rPr>
        <w:t>c</w:t>
      </w:r>
      <w:r w:rsidR="000E5562" w:rsidRPr="00DA3A25">
        <w:rPr>
          <w:rFonts w:cs="Arial"/>
          <w:sz w:val="20"/>
        </w:rPr>
        <w:t>on</w:t>
      </w:r>
      <w:r w:rsidR="00E62FFC" w:rsidRPr="00DA3A25">
        <w:rPr>
          <w:rFonts w:cs="Arial"/>
          <w:spacing w:val="2"/>
          <w:sz w:val="20"/>
        </w:rPr>
        <w:t>t</w:t>
      </w:r>
      <w:r w:rsidR="000E5562" w:rsidRPr="00DA3A25">
        <w:rPr>
          <w:rFonts w:cs="Arial"/>
          <w:sz w:val="20"/>
        </w:rPr>
        <w:t>inue in belie</w:t>
      </w:r>
      <w:r w:rsidR="000E5562" w:rsidRPr="00DA3A25">
        <w:rPr>
          <w:rFonts w:cs="Arial"/>
          <w:spacing w:val="8"/>
          <w:sz w:val="20"/>
        </w:rPr>
        <w:t>f</w:t>
      </w:r>
      <w:r w:rsidR="000E5562" w:rsidRPr="00DA3A25">
        <w:rPr>
          <w:rFonts w:cs="Arial"/>
          <w:sz w:val="20"/>
        </w:rPr>
        <w:t>.</w:t>
      </w:r>
      <w:r w:rsidR="00A30804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 xml:space="preserve">The Bible says, </w:t>
      </w:r>
      <w:r w:rsidR="00244EFD" w:rsidRPr="00DA3A25">
        <w:rPr>
          <w:rFonts w:cs="Arial"/>
          <w:sz w:val="20"/>
        </w:rPr>
        <w:t>"whosoev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244EFD" w:rsidRPr="00DA3A25">
        <w:rPr>
          <w:rFonts w:cs="Arial"/>
          <w:sz w:val="20"/>
        </w:rPr>
        <w:t xml:space="preserve">shall </w:t>
      </w:r>
      <w:r w:rsidR="00244EFD" w:rsidRPr="00DA3A25">
        <w:rPr>
          <w:rFonts w:cs="Arial"/>
          <w:spacing w:val="2"/>
          <w:sz w:val="20"/>
        </w:rPr>
        <w:t>c</w:t>
      </w:r>
      <w:r w:rsidR="00244EFD" w:rsidRPr="00DA3A25">
        <w:rPr>
          <w:rFonts w:cs="Arial"/>
          <w:sz w:val="20"/>
        </w:rPr>
        <w:t xml:space="preserve">all on </w:t>
      </w:r>
      <w:r w:rsidR="00244EFD" w:rsidRPr="00DA3A25">
        <w:rPr>
          <w:rFonts w:cs="Arial"/>
          <w:spacing w:val="4"/>
          <w:sz w:val="20"/>
        </w:rPr>
        <w:t>t</w:t>
      </w:r>
      <w:r w:rsidR="00244EFD" w:rsidRPr="00DA3A25">
        <w:rPr>
          <w:rFonts w:cs="Arial"/>
          <w:sz w:val="20"/>
        </w:rPr>
        <w:t xml:space="preserve">he name of </w:t>
      </w:r>
      <w:r w:rsidR="00244EFD" w:rsidRPr="00DA3A25">
        <w:rPr>
          <w:rFonts w:cs="Arial"/>
          <w:spacing w:val="4"/>
          <w:sz w:val="20"/>
        </w:rPr>
        <w:t>t</w:t>
      </w:r>
      <w:r w:rsidR="00244EFD" w:rsidRPr="00DA3A25">
        <w:rPr>
          <w:rFonts w:cs="Arial"/>
          <w:sz w:val="20"/>
        </w:rPr>
        <w:t>he Lo</w:t>
      </w:r>
      <w:r w:rsidR="00244EFD" w:rsidRPr="00DA3A25">
        <w:rPr>
          <w:rFonts w:cs="Arial"/>
          <w:spacing w:val="2"/>
          <w:sz w:val="20"/>
        </w:rPr>
        <w:t>r</w:t>
      </w:r>
      <w:r w:rsidR="00244EFD" w:rsidRPr="00DA3A25">
        <w:rPr>
          <w:rFonts w:cs="Arial"/>
          <w:sz w:val="20"/>
        </w:rPr>
        <w:t xml:space="preserve">d shall be saved" </w:t>
      </w:r>
      <w:r w:rsidR="00244EFD" w:rsidRPr="00633952">
        <w:rPr>
          <w:rFonts w:cs="Arial"/>
          <w:sz w:val="16"/>
          <w:szCs w:val="16"/>
        </w:rPr>
        <w:t>(A</w:t>
      </w:r>
      <w:r w:rsidR="00244EFD" w:rsidRPr="00633952">
        <w:rPr>
          <w:rFonts w:cs="Arial"/>
          <w:spacing w:val="2"/>
          <w:sz w:val="16"/>
          <w:szCs w:val="16"/>
        </w:rPr>
        <w:t>c</w:t>
      </w:r>
      <w:r w:rsidR="00244EFD" w:rsidRPr="00633952">
        <w:rPr>
          <w:rFonts w:cs="Arial"/>
          <w:spacing w:val="4"/>
          <w:sz w:val="16"/>
          <w:szCs w:val="16"/>
        </w:rPr>
        <w:t>t</w:t>
      </w:r>
      <w:r w:rsidR="00244EFD" w:rsidRPr="00633952">
        <w:rPr>
          <w:rFonts w:cs="Arial"/>
          <w:sz w:val="16"/>
          <w:szCs w:val="16"/>
        </w:rPr>
        <w:t>s 2:21)</w:t>
      </w:r>
      <w:r w:rsidR="00244EFD" w:rsidRPr="00DA3A25">
        <w:rPr>
          <w:rFonts w:cs="Arial"/>
          <w:sz w:val="20"/>
        </w:rPr>
        <w:t xml:space="preserve"> and "</w:t>
      </w:r>
      <w:r w:rsidR="00A56362" w:rsidRPr="00DA3A25">
        <w:rPr>
          <w:rFonts w:cs="Arial"/>
          <w:sz w:val="20"/>
        </w:rPr>
        <w:t>b</w:t>
      </w:r>
      <w:r w:rsidR="007B6006" w:rsidRPr="00DA3A25">
        <w:rPr>
          <w:rFonts w:cs="Arial"/>
          <w:sz w:val="20"/>
        </w:rPr>
        <w:t xml:space="preserve">elieve on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L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 Jesus Ch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="007B6006" w:rsidRPr="00DA3A25">
        <w:rPr>
          <w:rFonts w:cs="Arial"/>
          <w:sz w:val="20"/>
        </w:rPr>
        <w:t xml:space="preserve"> and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ou shalt be saved, and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y house" </w:t>
      </w:r>
      <w:r w:rsidR="007B6006" w:rsidRPr="00633952">
        <w:rPr>
          <w:rFonts w:cs="Arial"/>
          <w:sz w:val="16"/>
          <w:szCs w:val="16"/>
        </w:rPr>
        <w:t>(A</w:t>
      </w:r>
      <w:r w:rsidR="007B6006" w:rsidRPr="00633952">
        <w:rPr>
          <w:rFonts w:cs="Arial"/>
          <w:spacing w:val="2"/>
          <w:sz w:val="16"/>
          <w:szCs w:val="16"/>
        </w:rPr>
        <w:t>c</w:t>
      </w:r>
      <w:r w:rsidR="007B6006" w:rsidRPr="00633952">
        <w:rPr>
          <w:rFonts w:cs="Arial"/>
          <w:spacing w:val="4"/>
          <w:sz w:val="16"/>
          <w:szCs w:val="16"/>
        </w:rPr>
        <w:t>t</w:t>
      </w:r>
      <w:r w:rsidR="007B6006" w:rsidRPr="00633952">
        <w:rPr>
          <w:rFonts w:cs="Arial"/>
          <w:sz w:val="16"/>
          <w:szCs w:val="16"/>
        </w:rPr>
        <w:t>s 16:31)</w:t>
      </w:r>
      <w:r w:rsidR="007B6006" w:rsidRPr="00DA3A25">
        <w:rPr>
          <w:rFonts w:cs="Arial"/>
          <w:sz w:val="20"/>
        </w:rPr>
        <w:t>.</w:t>
      </w:r>
      <w:r w:rsidR="00244EFD" w:rsidRPr="00DA3A25">
        <w:rPr>
          <w:rFonts w:cs="Arial"/>
          <w:sz w:val="20"/>
        </w:rPr>
        <w:t xml:space="preserve"> Ye</w:t>
      </w:r>
      <w:r w:rsidR="003F694F" w:rsidRPr="00DA3A25">
        <w:rPr>
          <w:rFonts w:cs="Arial"/>
          <w:spacing w:val="-2"/>
          <w:sz w:val="20"/>
        </w:rPr>
        <w:t>t,</w:t>
      </w:r>
      <w:r w:rsidR="00CD1F23" w:rsidRPr="00DA3A25">
        <w:rPr>
          <w:rFonts w:cs="Arial"/>
          <w:sz w:val="20"/>
        </w:rPr>
        <w:t xml:space="preserve"> if </w:t>
      </w:r>
      <w:r w:rsidR="007B6006" w:rsidRPr="00DA3A25">
        <w:rPr>
          <w:rFonts w:cs="Arial"/>
          <w:sz w:val="20"/>
        </w:rPr>
        <w:t xml:space="preserve">Simon </w:t>
      </w:r>
      <w:r w:rsidR="00A56362" w:rsidRPr="00DA3A25">
        <w:rPr>
          <w:rFonts w:cs="Arial"/>
          <w:sz w:val="20"/>
        </w:rPr>
        <w:t>"</w:t>
      </w:r>
      <w:r w:rsidR="007B6006" w:rsidRPr="00DA3A25">
        <w:rPr>
          <w:rFonts w:cs="Arial"/>
          <w:sz w:val="20"/>
        </w:rPr>
        <w:t>believed</w:t>
      </w:r>
      <w:r w:rsidR="00526A3B" w:rsidRPr="00DA3A25">
        <w:rPr>
          <w:rFonts w:cs="Arial"/>
          <w:sz w:val="20"/>
        </w:rPr>
        <w:t>"</w:t>
      </w:r>
      <w:r w:rsidR="007B6006" w:rsidRPr="00DA3A25">
        <w:rPr>
          <w:rFonts w:cs="Arial"/>
          <w:sz w:val="20"/>
        </w:rPr>
        <w:t xml:space="preserve"> </w:t>
      </w:r>
      <w:r w:rsidR="00DE79B4" w:rsidRPr="00DA3A25">
        <w:rPr>
          <w:rFonts w:cs="Arial"/>
          <w:sz w:val="20"/>
        </w:rPr>
        <w:t xml:space="preserve">when he </w:t>
      </w:r>
      <w:r w:rsidR="007B6006" w:rsidRPr="00DA3A25">
        <w:rPr>
          <w:rFonts w:cs="Arial"/>
          <w:sz w:val="20"/>
        </w:rPr>
        <w:t xml:space="preserve">was not </w:t>
      </w:r>
      <w:r w:rsidR="00526A3B" w:rsidRPr="00DA3A25">
        <w:rPr>
          <w:rFonts w:cs="Arial"/>
          <w:sz w:val="20"/>
        </w:rPr>
        <w:t>"</w:t>
      </w:r>
      <w:r w:rsidR="007B6006" w:rsidRPr="00DA3A25">
        <w:rPr>
          <w:rFonts w:cs="Arial"/>
          <w:sz w:val="20"/>
        </w:rPr>
        <w:t>saved</w:t>
      </w:r>
      <w:r w:rsidR="00CD1F23" w:rsidRPr="00DA3A25">
        <w:rPr>
          <w:rFonts w:cs="Arial"/>
          <w:sz w:val="20"/>
        </w:rPr>
        <w:t>,</w:t>
      </w:r>
      <w:r w:rsidR="00526A3B" w:rsidRPr="00DA3A25">
        <w:rPr>
          <w:rFonts w:cs="Arial"/>
          <w:sz w:val="20"/>
        </w:rPr>
        <w:t>"</w:t>
      </w:r>
      <w:r w:rsidR="007B6006" w:rsidRPr="00DA3A25">
        <w:rPr>
          <w:rFonts w:cs="Arial"/>
          <w:sz w:val="20"/>
        </w:rPr>
        <w:t xml:space="preserve"> </w:t>
      </w:r>
      <w:r w:rsidR="00062F86" w:rsidRPr="00DA3A25">
        <w:rPr>
          <w:rFonts w:cs="Arial"/>
          <w:sz w:val="20"/>
        </w:rPr>
        <w:t>how</w:t>
      </w:r>
      <w:r w:rsidR="00A8243D" w:rsidRPr="00DA3A25">
        <w:rPr>
          <w:rFonts w:cs="Arial"/>
          <w:sz w:val="20"/>
        </w:rPr>
        <w:t xml:space="preserve"> </w:t>
      </w:r>
      <w:r w:rsidR="00526A3B" w:rsidRPr="00DA3A25">
        <w:rPr>
          <w:rFonts w:cs="Arial"/>
          <w:sz w:val="20"/>
        </w:rPr>
        <w:t xml:space="preserve">are we </w:t>
      </w:r>
      <w:r w:rsidR="00E62FFC" w:rsidRPr="00DA3A25">
        <w:rPr>
          <w:rFonts w:cs="Arial"/>
          <w:spacing w:val="2"/>
          <w:sz w:val="20"/>
        </w:rPr>
        <w:t>t</w:t>
      </w:r>
      <w:r w:rsidR="00526A3B" w:rsidRPr="00DA3A25">
        <w:rPr>
          <w:rFonts w:cs="Arial"/>
          <w:sz w:val="20"/>
        </w:rPr>
        <w:t>o</w:t>
      </w:r>
      <w:r w:rsidR="00062F86" w:rsidRPr="00DA3A25">
        <w:rPr>
          <w:rFonts w:cs="Arial"/>
          <w:sz w:val="20"/>
        </w:rPr>
        <w:t xml:space="preserve"> resolve </w:t>
      </w:r>
      <w:r w:rsidR="00E62FFC" w:rsidRPr="00DA3A25">
        <w:rPr>
          <w:rFonts w:cs="Arial"/>
          <w:spacing w:val="2"/>
          <w:sz w:val="20"/>
        </w:rPr>
        <w:t>t</w:t>
      </w:r>
      <w:r w:rsidR="00062F86" w:rsidRPr="00DA3A25">
        <w:rPr>
          <w:rFonts w:cs="Arial"/>
          <w:sz w:val="20"/>
        </w:rPr>
        <w:t>his</w:t>
      </w:r>
      <w:r w:rsidR="007B6006" w:rsidRPr="00DA3A25">
        <w:rPr>
          <w:rFonts w:cs="Arial"/>
          <w:sz w:val="20"/>
        </w:rPr>
        <w:t>?</w:t>
      </w:r>
      <w:r w:rsidR="00A30804">
        <w:rPr>
          <w:rFonts w:cs="Arial"/>
          <w:sz w:val="20"/>
        </w:rPr>
        <w:t xml:space="preserve"> </w:t>
      </w:r>
    </w:p>
    <w:p w14:paraId="56DD7CDC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ECCCCA6" w14:textId="2D912CE2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said,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bookmarkStart w:id="78" w:name="_Hlk516671040"/>
      <w:bookmarkStart w:id="79" w:name="_Hlk516671589"/>
      <w:r w:rsidRPr="00DA3A25">
        <w:rPr>
          <w:rFonts w:cs="Arial"/>
          <w:sz w:val="20"/>
        </w:rPr>
        <w:t xml:space="preserve"> "</w:t>
      </w:r>
      <w:r w:rsidR="00A56362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o man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a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,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 hi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drawn by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6:44)</w:t>
      </w:r>
      <w:r w:rsidRPr="00DA3A25">
        <w:rPr>
          <w:rFonts w:cs="Arial"/>
          <w:sz w:val="20"/>
        </w:rPr>
        <w:t xml:space="preserve">. What should we make of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s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ment if we view it 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</w:rPr>
        <w:t xml:space="preserve">ording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measure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?</w:t>
      </w:r>
      <w:r w:rsidR="009348F8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D</w:t>
      </w:r>
      <w:bookmarkEnd w:id="78"/>
      <w:r w:rsidRPr="00DA3A25">
        <w:rPr>
          <w:rFonts w:cs="Arial"/>
          <w:sz w:val="20"/>
        </w:rPr>
        <w:t xml:space="preserve">id </w:t>
      </w:r>
      <w:bookmarkEnd w:id="79"/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e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 was u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men</w:t>
      </w:r>
      <w:r w:rsidRPr="00DA3A25">
        <w:rPr>
          <w:rFonts w:cs="Arial"/>
          <w:sz w:val="20"/>
        </w:rPr>
        <w:t xml:space="preserve">? No. "Can"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bi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="009D45AA" w:rsidRPr="00DA3A25">
        <w:rPr>
          <w:rFonts w:cs="Arial"/>
          <w:sz w:val="20"/>
        </w:rPr>
        <w:t>. Thus, in ord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 m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"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"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"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man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Jesus.T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="00A07A91" w:rsidRPr="00DA3A25">
        <w:rPr>
          <w:rFonts w:cs="Arial"/>
          <w:sz w:val="20"/>
        </w:rPr>
        <w:t xml:space="preserve"> </w:t>
      </w:r>
      <w:r w:rsidR="006458A8" w:rsidRPr="00DA3A25">
        <w:rPr>
          <w:rFonts w:cs="Arial"/>
          <w:sz w:val="20"/>
        </w:rPr>
        <w:t xml:space="preserve">a </w:t>
      </w:r>
      <w:r w:rsidRPr="00DA3A25">
        <w:rPr>
          <w:rFonts w:cs="Arial"/>
          <w:sz w:val="20"/>
        </w:rPr>
        <w:t>Gr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6458A8" w:rsidRPr="00DA3A25">
        <w:rPr>
          <w:rFonts w:cs="Arial"/>
          <w:sz w:val="20"/>
        </w:rPr>
        <w:t xml:space="preserve"> (</w:t>
      </w:r>
      <w:r w:rsidR="00A07A91" w:rsidRPr="00DA3A25">
        <w:rPr>
          <w:rFonts w:cs="Arial"/>
          <w:sz w:val="20"/>
          <w:vertAlign w:val="superscript"/>
        </w:rPr>
        <w:t>G1670</w:t>
      </w:r>
      <w:r w:rsidR="006458A8" w:rsidRPr="00DA3A25">
        <w:rPr>
          <w:rFonts w:cs="Arial"/>
          <w:sz w:val="20"/>
        </w:rPr>
        <w:t xml:space="preserve">)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="006458A8" w:rsidRPr="00DA3A25">
        <w:rPr>
          <w:rFonts w:cs="Arial"/>
          <w:spacing w:val="2"/>
          <w:sz w:val="20"/>
        </w:rPr>
        <w:t xml:space="preserve">describes </w:t>
      </w:r>
      <w:r w:rsidRPr="00DA3A25">
        <w:rPr>
          <w:rFonts w:cs="Arial"/>
          <w:sz w:val="20"/>
        </w:rPr>
        <w:t>peopl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bein</w:t>
      </w:r>
      <w:r w:rsidRPr="00DA3A25">
        <w:rPr>
          <w:rFonts w:cs="Arial"/>
          <w:spacing w:val="2"/>
          <w:sz w:val="20"/>
        </w:rPr>
        <w:t>g</w:t>
      </w:r>
      <w:r w:rsidRPr="00DA3A25">
        <w:rPr>
          <w:rFonts w:cs="Arial"/>
          <w:sz w:val="20"/>
        </w:rPr>
        <w:t xml:space="preserve"> move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z w:val="20"/>
        </w:rPr>
        <w:t xml:space="preserve">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il</w:t>
      </w:r>
      <w:r w:rsidRPr="00DA3A25">
        <w:rPr>
          <w:rFonts w:cs="Arial"/>
          <w:spacing w:val="-4"/>
          <w:sz w:val="20"/>
        </w:rPr>
        <w:t>l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pacing w:val="-2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-4"/>
          <w:sz w:val="16"/>
          <w:szCs w:val="16"/>
        </w:rPr>
        <w:t xml:space="preserve">f. </w:t>
      </w:r>
      <w:r w:rsidRPr="00633952">
        <w:rPr>
          <w:rFonts w:cs="Arial"/>
          <w:sz w:val="16"/>
          <w:szCs w:val="16"/>
        </w:rPr>
        <w:t>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pacing w:val="-6"/>
          <w:sz w:val="16"/>
          <w:szCs w:val="16"/>
        </w:rPr>
        <w:t>s 1</w:t>
      </w:r>
      <w:r w:rsidRPr="00633952">
        <w:rPr>
          <w:rFonts w:cs="Arial"/>
          <w:sz w:val="16"/>
          <w:szCs w:val="16"/>
        </w:rPr>
        <w:t>6</w:t>
      </w:r>
      <w:r w:rsidRPr="00633952">
        <w:rPr>
          <w:rFonts w:cs="Arial"/>
          <w:spacing w:val="-6"/>
          <w:sz w:val="16"/>
          <w:szCs w:val="16"/>
        </w:rPr>
        <w:t>:1</w:t>
      </w:r>
      <w:r w:rsidRPr="00633952">
        <w:rPr>
          <w:rFonts w:cs="Arial"/>
          <w:sz w:val="16"/>
          <w:szCs w:val="16"/>
        </w:rPr>
        <w:t>9</w:t>
      </w:r>
      <w:r w:rsidRPr="00633952">
        <w:rPr>
          <w:rFonts w:cs="Arial"/>
          <w:spacing w:val="-4"/>
          <w:sz w:val="16"/>
          <w:szCs w:val="16"/>
        </w:rPr>
        <w:t xml:space="preserve">, </w:t>
      </w:r>
      <w:r w:rsidRPr="00633952">
        <w:rPr>
          <w:rFonts w:cs="Arial"/>
          <w:sz w:val="16"/>
          <w:szCs w:val="16"/>
        </w:rPr>
        <w:t>Ja</w:t>
      </w:r>
      <w:r w:rsidRPr="00633952">
        <w:rPr>
          <w:rFonts w:cs="Arial"/>
          <w:spacing w:val="-2"/>
          <w:sz w:val="16"/>
          <w:szCs w:val="16"/>
        </w:rPr>
        <w:t>s</w:t>
      </w:r>
      <w:r w:rsidRPr="00633952">
        <w:rPr>
          <w:rFonts w:cs="Arial"/>
          <w:sz w:val="16"/>
          <w:szCs w:val="16"/>
        </w:rPr>
        <w:t xml:space="preserve"> 2:</w:t>
      </w:r>
      <w:r w:rsidRPr="00633952">
        <w:rPr>
          <w:rFonts w:cs="Arial"/>
          <w:spacing w:val="-4"/>
          <w:sz w:val="16"/>
          <w:szCs w:val="16"/>
        </w:rPr>
        <w:t>6</w:t>
      </w:r>
      <w:r w:rsidRPr="00633952">
        <w:rPr>
          <w:rFonts w:cs="Arial"/>
          <w:spacing w:val="2"/>
          <w:sz w:val="16"/>
          <w:szCs w:val="16"/>
        </w:rPr>
        <w:t>)</w:t>
      </w:r>
      <w:r w:rsidRPr="00633952">
        <w:rPr>
          <w:rFonts w:cs="Arial"/>
          <w:sz w:val="16"/>
          <w:szCs w:val="16"/>
        </w:rPr>
        <w:t xml:space="preserve">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z w:val="20"/>
        </w:rPr>
        <w:t xml:space="preserve"> ob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moved b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,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s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 a s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 in a n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sh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8:10 &amp; 21:6)</w:t>
      </w:r>
      <w:r w:rsidRPr="00DA3A25">
        <w:rPr>
          <w:rFonts w:cs="Arial"/>
          <w:sz w:val="20"/>
        </w:rPr>
        <w:t>. 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ow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bookmarkStart w:id="80" w:name="_Hlk523751471"/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" </w:t>
      </w:r>
      <w:bookmarkEnd w:id="80"/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 xml:space="preserve">a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on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ove</w:t>
      </w:r>
      <w:r w:rsidR="00B664A5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B664A5"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vol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onse. [In James 4:8, "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 ni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refer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a vol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but</w:t>
      </w:r>
      <w:r w:rsidR="00846FEF" w:rsidRPr="00DA3A25">
        <w:rPr>
          <w:rFonts w:cs="Arial"/>
          <w:sz w:val="20"/>
        </w:rPr>
        <w:t xml:space="preserve"> her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" </w:t>
      </w:r>
      <w:r w:rsidR="004E4109" w:rsidRPr="00DA3A25">
        <w:rPr>
          <w:rFonts w:cs="Arial"/>
          <w:spacing w:val="4"/>
          <w:sz w:val="20"/>
        </w:rPr>
        <w:t>t</w:t>
      </w:r>
      <w:r w:rsidR="004E4109" w:rsidRPr="00DA3A25">
        <w:rPr>
          <w:rFonts w:cs="Arial"/>
          <w:spacing w:val="2"/>
          <w:sz w:val="20"/>
        </w:rPr>
        <w:t>r</w:t>
      </w:r>
      <w:r w:rsidR="004E4109" w:rsidRPr="00DA3A25">
        <w:rPr>
          <w:rFonts w:cs="Arial"/>
          <w:sz w:val="20"/>
        </w:rPr>
        <w:t>ansla</w:t>
      </w:r>
      <w:r w:rsidR="004E4109" w:rsidRPr="00DA3A25">
        <w:rPr>
          <w:rFonts w:cs="Arial"/>
          <w:spacing w:val="4"/>
          <w:sz w:val="20"/>
        </w:rPr>
        <w:t>t</w:t>
      </w:r>
      <w:r w:rsidR="004E4109" w:rsidRPr="00DA3A25">
        <w:rPr>
          <w:rFonts w:cs="Arial"/>
          <w:sz w:val="20"/>
        </w:rPr>
        <w:t>es</w:t>
      </w:r>
      <w:r w:rsidRPr="00DA3A25">
        <w:rPr>
          <w:rFonts w:cs="Arial"/>
          <w:sz w:val="20"/>
        </w:rPr>
        <w:t xml:space="preserve"> </w:t>
      </w:r>
      <w:r w:rsidR="00846FEF" w:rsidRPr="00DA3A25">
        <w:rPr>
          <w:rFonts w:cs="Arial"/>
          <w:sz w:val="20"/>
        </w:rPr>
        <w:t xml:space="preserve">a </w:t>
      </w:r>
      <w:r w:rsidRPr="00DA3A25">
        <w:rPr>
          <w:rFonts w:cs="Arial"/>
          <w:sz w:val="20"/>
        </w:rPr>
        <w:t>di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t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846FEF" w:rsidRPr="00DA3A25">
        <w:rPr>
          <w:rFonts w:cs="Arial"/>
          <w:sz w:val="20"/>
        </w:rPr>
        <w:t xml:space="preserve"> (</w:t>
      </w:r>
      <w:r w:rsidR="00846FEF" w:rsidRPr="00DA3A25">
        <w:rPr>
          <w:rFonts w:cs="Arial"/>
          <w:sz w:val="20"/>
          <w:vertAlign w:val="superscript"/>
        </w:rPr>
        <w:t>G1448</w:t>
      </w:r>
      <w:r w:rsidR="00846FEF" w:rsidRPr="00DA3A25">
        <w:rPr>
          <w:rFonts w:cs="Arial"/>
          <w:sz w:val="20"/>
        </w:rPr>
        <w:t xml:space="preserve">) </w:t>
      </w:r>
      <w:r w:rsidRPr="00DA3A25">
        <w:rPr>
          <w:rFonts w:cs="Arial"/>
          <w:sz w:val="20"/>
        </w:rPr>
        <w:t xml:space="preserve">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does involve a voli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4"/>
          <w:sz w:val="20"/>
        </w:rPr>
        <w:t>i</w:t>
      </w:r>
      <w:r w:rsidRPr="00DA3A25">
        <w:rPr>
          <w:rFonts w:cs="Arial"/>
          <w:sz w:val="20"/>
        </w:rPr>
        <w:t>onal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sion.]</w:t>
      </w:r>
    </w:p>
    <w:p w14:paraId="71D3D312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81" w:name="_Hlk517013689"/>
    </w:p>
    <w:p w14:paraId="6655406A" w14:textId="2AEDC1B3" w:rsidR="007B6006" w:rsidRPr="005916D3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How Does </w:t>
      </w:r>
      <w:r w:rsidR="00E62FFC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Fa</w:t>
      </w:r>
      <w:r w:rsidR="00E62FFC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r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God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 xml:space="preserve"> D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 xml:space="preserve">aw People </w:t>
      </w:r>
      <w:r w:rsidR="00E62FFC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o Jesus?</w:t>
      </w:r>
    </w:p>
    <w:p w14:paraId="6F950B7B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3E659E1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Jesus said m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nly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he al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how</w:t>
      </w:r>
      <w:r w:rsidRPr="00DA3A25">
        <w:rPr>
          <w:rFonts w:cs="Arial"/>
          <w:sz w:val="20"/>
        </w:rPr>
        <w:t xml:space="preserve">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s people. He said:</w:t>
      </w:r>
    </w:p>
    <w:p w14:paraId="7712F1AA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CCDFA4C" w14:textId="77777777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z w:val="20"/>
          <w:u w:val="single"/>
        </w:rPr>
        <w:t>No ma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,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 hi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drawn by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: and I will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 him up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ay.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n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And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y shall be all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augh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God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God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  <w:u w:val="single"/>
        </w:rPr>
        <w:t>Eve</w:t>
      </w:r>
      <w:r w:rsidRPr="00DA3A25">
        <w:rPr>
          <w:rFonts w:cs="Arial"/>
          <w:bCs/>
          <w:spacing w:val="4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y man</w:t>
      </w:r>
      <w:r w:rsidRPr="00DA3A25">
        <w:rPr>
          <w:rFonts w:cs="Arial"/>
          <w:bCs/>
          <w:sz w:val="20"/>
        </w:rPr>
        <w:t xml:space="preserve">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hea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d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Cs/>
          <w:sz w:val="20"/>
        </w:rPr>
        <w:t>and h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lea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ned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F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r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6:44-45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7508130B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170B173F" w14:textId="77777777" w:rsidR="00A30804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>No man</w:t>
      </w:r>
      <w:r w:rsidRPr="00DA3A25">
        <w:rPr>
          <w:rFonts w:cs="Arial"/>
          <w:sz w:val="20"/>
        </w:rPr>
        <w:t xml:space="preserve">" </w:t>
      </w:r>
      <w:bookmarkEnd w:id="81"/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unless he is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drawn by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>eve</w:t>
      </w:r>
      <w:r w:rsidRPr="00DA3A25">
        <w:rPr>
          <w:rFonts w:cs="Arial"/>
          <w:bCs/>
          <w:spacing w:val="4"/>
          <w:sz w:val="20"/>
        </w:rPr>
        <w:t>r</w:t>
      </w:r>
      <w:r w:rsidRPr="00DA3A25">
        <w:rPr>
          <w:rFonts w:cs="Arial"/>
          <w:bCs/>
          <w:sz w:val="20"/>
        </w:rPr>
        <w:t>y man</w:t>
      </w:r>
      <w:r w:rsidRPr="00DA3A25">
        <w:rPr>
          <w:rFonts w:cs="Arial"/>
          <w:sz w:val="20"/>
        </w:rPr>
        <w:t>"</w:t>
      </w:r>
      <w:bookmarkStart w:id="82" w:name="_Hlk516766262"/>
      <w:r w:rsidRPr="00633952">
        <w:rPr>
          <w:rFonts w:cs="Arial"/>
          <w:sz w:val="16"/>
          <w:szCs w:val="16"/>
        </w:rPr>
        <w:t xml:space="preserve"> </w:t>
      </w:r>
      <w:bookmarkEnd w:id="82"/>
      <w:r w:rsidRPr="00DA3A25">
        <w:rPr>
          <w:rFonts w:cs="Arial"/>
          <w:sz w:val="20"/>
        </w:rPr>
        <w:t xml:space="preserve">who </w:t>
      </w:r>
      <w:bookmarkStart w:id="83" w:name="_Hlk516765566"/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s</w:t>
      </w:r>
      <w:r w:rsidRPr="00DA3A25">
        <w:rPr>
          <w:rFonts w:cs="Arial"/>
          <w:sz w:val="20"/>
        </w:rPr>
        <w:t xml:space="preserve">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and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</w:t>
      </w:r>
      <w:bookmarkEnd w:id="83"/>
      <w:r w:rsidR="004B47B2" w:rsidRPr="00DA3A25">
        <w:rPr>
          <w:rFonts w:cs="Arial"/>
          <w:spacing w:val="2"/>
          <w:sz w:val="20"/>
        </w:rPr>
        <w:t>c</w:t>
      </w:r>
      <w:r w:rsidR="00E443F0" w:rsidRPr="00DA3A25">
        <w:rPr>
          <w:rFonts w:cs="Arial"/>
          <w:sz w:val="20"/>
        </w:rPr>
        <w:t>ome</w:t>
      </w:r>
      <w:r w:rsidRPr="00DA3A25">
        <w:rPr>
          <w:rFonts w:cs="Arial"/>
          <w:sz w:val="20"/>
        </w:rPr>
        <w:t>s. On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</w:t>
      </w:r>
      <w:r w:rsidRPr="00DA3A25">
        <w:rPr>
          <w:rFonts w:cs="Arial"/>
          <w:iCs/>
          <w:sz w:val="20"/>
        </w:rPr>
        <w:t>ex</w:t>
      </w:r>
      <w:r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>ludes</w:t>
      </w:r>
      <w:r w:rsidRPr="00DA3A25">
        <w:rPr>
          <w:rFonts w:cs="Arial"/>
          <w:sz w:val="20"/>
        </w:rPr>
        <w:t xml:space="preserve"> all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wh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Cs/>
          <w:sz w:val="20"/>
        </w:rPr>
        <w:t>in</w:t>
      </w:r>
      <w:r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>ludes</w:t>
      </w:r>
      <w:r w:rsidRPr="00DA3A25">
        <w:rPr>
          <w:rFonts w:cs="Arial"/>
          <w:sz w:val="20"/>
        </w:rPr>
        <w:t xml:space="preserve"> all who meet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i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 ("ha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and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")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iddl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e said, "</w:t>
      </w:r>
      <w:r w:rsidR="00A56362"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n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4"/>
          <w:sz w:val="20"/>
        </w:rPr>
        <w:t xml:space="preserve">, </w:t>
      </w:r>
      <w:r w:rsidRPr="00DA3A25">
        <w:rPr>
          <w:rFonts w:cs="Arial"/>
          <w:sz w:val="20"/>
        </w:rPr>
        <w:t xml:space="preserve">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hall be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v. 45)</w:t>
      </w:r>
      <w:r w:rsidRPr="00DA3A25">
        <w:rPr>
          <w:rFonts w:cs="Arial"/>
          <w:sz w:val="20"/>
        </w:rPr>
        <w:t>. Th</w:t>
      </w:r>
      <w:r w:rsidR="00206444" w:rsidRPr="00DA3A25">
        <w:rPr>
          <w:rFonts w:cs="Arial"/>
          <w:sz w:val="20"/>
        </w:rPr>
        <w:t>us,</w:t>
      </w:r>
      <w:r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Fa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s peopl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Jesus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="00A5068E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by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hall be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and adding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explana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, "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m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and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r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." So,</w:t>
      </w:r>
      <w:r w:rsidRPr="00DA3A25">
        <w:rPr>
          <w:rFonts w:cs="Arial"/>
          <w:spacing w:val="2"/>
          <w:sz w:val="20"/>
        </w:rPr>
        <w:t xml:space="preserve"> the phrase</w:t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did not mean be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God but be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y God</w:t>
      </w:r>
      <w:r w:rsidR="0047416B" w:rsidRPr="00DA3A25">
        <w:rPr>
          <w:rFonts w:cs="Arial"/>
          <w:sz w:val="20"/>
        </w:rPr>
        <w:t>! F</w:t>
      </w:r>
      <w:r w:rsidR="0021141A" w:rsidRPr="00DA3A25">
        <w:rPr>
          <w:rFonts w:cs="Arial"/>
          <w:sz w:val="20"/>
        </w:rPr>
        <w:t>u</w:t>
      </w:r>
      <w:r w:rsidR="0021141A" w:rsidRPr="00DA3A25">
        <w:rPr>
          <w:rFonts w:cs="Arial"/>
          <w:spacing w:val="6"/>
          <w:sz w:val="20"/>
        </w:rPr>
        <w:t>r</w:t>
      </w:r>
      <w:r w:rsidR="00E62FFC" w:rsidRPr="00DA3A25">
        <w:rPr>
          <w:rFonts w:cs="Arial"/>
          <w:spacing w:val="2"/>
          <w:sz w:val="20"/>
        </w:rPr>
        <w:t>t</w:t>
      </w:r>
      <w:r w:rsidR="0021141A"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21141A" w:rsidRPr="00DA3A25">
        <w:rPr>
          <w:rFonts w:cs="Arial"/>
          <w:sz w:val="20"/>
        </w:rPr>
        <w:t xml:space="preserve">proof of </w:t>
      </w:r>
      <w:r w:rsidR="00E62FFC" w:rsidRPr="00DA3A25">
        <w:rPr>
          <w:rFonts w:cs="Arial"/>
          <w:spacing w:val="2"/>
          <w:sz w:val="20"/>
        </w:rPr>
        <w:t>t</w:t>
      </w:r>
      <w:r w:rsidR="0021141A" w:rsidRPr="00DA3A25">
        <w:rPr>
          <w:rFonts w:cs="Arial"/>
          <w:sz w:val="20"/>
        </w:rPr>
        <w:t xml:space="preserve">his will be </w:t>
      </w:r>
      <w:r w:rsidR="004B47B2" w:rsidRPr="00DA3A25">
        <w:rPr>
          <w:rFonts w:cs="Arial"/>
          <w:spacing w:val="2"/>
          <w:sz w:val="20"/>
        </w:rPr>
        <w:t>c</w:t>
      </w:r>
      <w:r w:rsidR="0021141A" w:rsidRPr="00DA3A25">
        <w:rPr>
          <w:rFonts w:cs="Arial"/>
          <w:sz w:val="20"/>
        </w:rPr>
        <w:t>i</w:t>
      </w:r>
      <w:r w:rsidR="00E62FFC" w:rsidRPr="00DA3A25">
        <w:rPr>
          <w:rFonts w:cs="Arial"/>
          <w:spacing w:val="2"/>
          <w:sz w:val="20"/>
        </w:rPr>
        <w:t>t</w:t>
      </w:r>
      <w:r w:rsidR="0021141A" w:rsidRPr="00DA3A25">
        <w:rPr>
          <w:rFonts w:cs="Arial"/>
          <w:sz w:val="20"/>
        </w:rPr>
        <w:t>ed la</w:t>
      </w:r>
      <w:r w:rsidR="00E62FFC" w:rsidRPr="00DA3A25">
        <w:rPr>
          <w:rFonts w:cs="Arial"/>
          <w:spacing w:val="2"/>
          <w:sz w:val="20"/>
        </w:rPr>
        <w:t>t</w:t>
      </w:r>
      <w:r w:rsidR="0021141A" w:rsidRPr="00DA3A25">
        <w:rPr>
          <w:rFonts w:cs="Arial"/>
          <w:sz w:val="20"/>
        </w:rPr>
        <w:t>er when we</w:t>
      </w:r>
      <w:r w:rsidR="009B2EE2" w:rsidRPr="00DA3A25">
        <w:rPr>
          <w:rFonts w:cs="Arial"/>
          <w:sz w:val="20"/>
        </w:rPr>
        <w:t xml:space="preserve"> re</w:t>
      </w:r>
      <w:r w:rsidR="00E62FFC" w:rsidRPr="00DA3A25">
        <w:rPr>
          <w:rFonts w:cs="Arial"/>
          <w:spacing w:val="2"/>
          <w:sz w:val="20"/>
        </w:rPr>
        <w:t>t</w:t>
      </w:r>
      <w:r w:rsidR="009B2EE2" w:rsidRPr="00DA3A25">
        <w:rPr>
          <w:rFonts w:cs="Arial"/>
          <w:sz w:val="20"/>
        </w:rPr>
        <w:t>u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9B2EE2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9B2EE2" w:rsidRPr="00DA3A25">
        <w:rPr>
          <w:rFonts w:cs="Arial"/>
          <w:sz w:val="20"/>
        </w:rPr>
        <w:t xml:space="preserve">o </w:t>
      </w:r>
      <w:r w:rsidR="00E62FFC" w:rsidRPr="00DA3A25">
        <w:rPr>
          <w:rFonts w:cs="Arial"/>
          <w:spacing w:val="2"/>
          <w:sz w:val="20"/>
        </w:rPr>
        <w:t>t</w:t>
      </w:r>
      <w:r w:rsidR="009B2EE2" w:rsidRPr="00DA3A25">
        <w:rPr>
          <w:rFonts w:cs="Arial"/>
          <w:sz w:val="20"/>
        </w:rPr>
        <w:t xml:space="preserve">his </w:t>
      </w:r>
      <w:r w:rsidR="00E62FFC" w:rsidRPr="00DA3A25">
        <w:rPr>
          <w:rFonts w:cs="Arial"/>
          <w:spacing w:val="2"/>
          <w:sz w:val="20"/>
        </w:rPr>
        <w:t>t</w:t>
      </w:r>
      <w:r w:rsidR="009B2EE2" w:rsidRPr="00DA3A25">
        <w:rPr>
          <w:rFonts w:cs="Arial"/>
          <w:sz w:val="20"/>
        </w:rPr>
        <w:t>opi</w:t>
      </w:r>
      <w:r w:rsidR="004B47B2" w:rsidRPr="00DA3A25">
        <w:rPr>
          <w:rFonts w:cs="Arial"/>
          <w:spacing w:val="-2"/>
          <w:sz w:val="20"/>
        </w:rPr>
        <w:t xml:space="preserve">c </w:t>
      </w:r>
      <w:r w:rsidR="00E62FFC" w:rsidRPr="00DA3A25">
        <w:rPr>
          <w:rFonts w:cs="Arial"/>
          <w:spacing w:val="2"/>
          <w:sz w:val="20"/>
        </w:rPr>
        <w:t>t</w:t>
      </w:r>
      <w:r w:rsidR="009B2EE2" w:rsidRPr="00DA3A25">
        <w:rPr>
          <w:rFonts w:cs="Arial"/>
          <w:sz w:val="20"/>
        </w:rPr>
        <w:t>o dis</w:t>
      </w:r>
      <w:r w:rsidR="004B47B2" w:rsidRPr="00DA3A25">
        <w:rPr>
          <w:rFonts w:cs="Arial"/>
          <w:spacing w:val="2"/>
          <w:sz w:val="20"/>
        </w:rPr>
        <w:t>c</w:t>
      </w:r>
      <w:r w:rsidR="009B2EE2" w:rsidRPr="00DA3A25">
        <w:rPr>
          <w:rFonts w:cs="Arial"/>
          <w:sz w:val="20"/>
        </w:rPr>
        <w:t xml:space="preserve">uss how </w:t>
      </w:r>
      <w:r w:rsidR="00E62FFC" w:rsidRPr="00DA3A25">
        <w:rPr>
          <w:rFonts w:cs="Arial"/>
          <w:spacing w:val="2"/>
          <w:sz w:val="20"/>
        </w:rPr>
        <w:t>t</w:t>
      </w:r>
      <w:r w:rsidR="009B2EE2" w:rsidRPr="00DA3A25">
        <w:rPr>
          <w:rFonts w:cs="Arial"/>
          <w:sz w:val="20"/>
        </w:rPr>
        <w:t>his happens.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9B2EE2" w:rsidRPr="00DA3A25">
        <w:rPr>
          <w:rFonts w:cs="Arial"/>
          <w:sz w:val="20"/>
        </w:rPr>
        <w:t xml:space="preserve">now, </w:t>
      </w:r>
      <w:r w:rsidR="00E62FFC" w:rsidRPr="00DA3A25">
        <w:rPr>
          <w:rFonts w:cs="Arial"/>
          <w:spacing w:val="2"/>
          <w:sz w:val="20"/>
        </w:rPr>
        <w:t>t</w:t>
      </w:r>
      <w:r w:rsidR="009B2EE2" w:rsidRPr="00DA3A25">
        <w:rPr>
          <w:rFonts w:cs="Arial"/>
          <w:sz w:val="20"/>
        </w:rPr>
        <w:t xml:space="preserve">hough, </w:t>
      </w:r>
      <w:r w:rsidR="004B47B2" w:rsidRPr="00DA3A25">
        <w:rPr>
          <w:rFonts w:cs="Arial"/>
          <w:spacing w:val="2"/>
          <w:sz w:val="20"/>
        </w:rPr>
        <w:t>c</w:t>
      </w:r>
      <w:r w:rsidR="009B2EE2" w:rsidRPr="00DA3A25">
        <w:rPr>
          <w:rFonts w:cs="Arial"/>
          <w:sz w:val="20"/>
        </w:rPr>
        <w:t>onsid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9B2EE2" w:rsidRPr="00DA3A25">
        <w:rPr>
          <w:rFonts w:cs="Arial"/>
          <w:sz w:val="20"/>
        </w:rPr>
        <w:t>what o</w:t>
      </w:r>
      <w:r w:rsidR="0062678B" w:rsidRPr="00DA3A25">
        <w:rPr>
          <w:rFonts w:cs="Arial"/>
          <w:spacing w:val="4"/>
          <w:sz w:val="20"/>
        </w:rPr>
        <w:t>cc</w:t>
      </w:r>
      <w:r w:rsidR="009B2EE2" w:rsidRPr="00DA3A25">
        <w:rPr>
          <w:rFonts w:cs="Arial"/>
          <w:sz w:val="20"/>
        </w:rPr>
        <w:t>urs w</w:t>
      </w:r>
      <w:r w:rsidRPr="00DA3A25">
        <w:rPr>
          <w:rFonts w:cs="Arial"/>
          <w:sz w:val="20"/>
        </w:rPr>
        <w:t xml:space="preserve">hen </w:t>
      </w:r>
      <w:r w:rsidR="009B2EE2" w:rsidRPr="00DA3A25">
        <w:rPr>
          <w:rFonts w:cs="Arial"/>
          <w:sz w:val="20"/>
        </w:rPr>
        <w:t>God's</w:t>
      </w:r>
      <w:r w:rsidRPr="00DA3A25">
        <w:rPr>
          <w:rFonts w:cs="Arial"/>
          <w:sz w:val="20"/>
        </w:rPr>
        <w:t xml:space="preserve"> word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s us</w:t>
      </w:r>
      <w:r w:rsidR="009B2EE2" w:rsidRPr="00DA3A25">
        <w:rPr>
          <w:rFonts w:cs="Arial"/>
          <w:sz w:val="20"/>
        </w:rPr>
        <w:t>. I</w:t>
      </w:r>
      <w:r w:rsidRPr="00DA3A25">
        <w:rPr>
          <w:rFonts w:cs="Arial"/>
          <w:sz w:val="20"/>
        </w:rPr>
        <w:t>t is "powe</w:t>
      </w:r>
      <w:r w:rsidRPr="00DA3A25">
        <w:rPr>
          <w:rFonts w:cs="Arial"/>
          <w:spacing w:val="2"/>
          <w:sz w:val="20"/>
        </w:rPr>
        <w:t>rf</w:t>
      </w:r>
      <w:r w:rsidRPr="00DA3A25">
        <w:rPr>
          <w:rFonts w:cs="Arial"/>
          <w:sz w:val="20"/>
        </w:rPr>
        <w:t xml:space="preserve">ul" </w:t>
      </w:r>
      <w:r w:rsidRPr="00633952">
        <w:rPr>
          <w:rFonts w:cs="Arial"/>
          <w:sz w:val="16"/>
          <w:szCs w:val="16"/>
        </w:rPr>
        <w:t>(Heb 4:12)</w:t>
      </w:r>
      <w:r w:rsidRPr="00DA3A25">
        <w:rPr>
          <w:rFonts w:cs="Arial"/>
          <w:sz w:val="20"/>
        </w:rPr>
        <w:t xml:space="preserve">. </w:t>
      </w:r>
    </w:p>
    <w:p w14:paraId="2CB7DE40" w14:textId="77777777" w:rsidR="00A30804" w:rsidRDefault="00A30804" w:rsidP="007B6006">
      <w:pPr>
        <w:spacing w:line="240" w:lineRule="auto"/>
        <w:jc w:val="both"/>
        <w:rPr>
          <w:rFonts w:cs="Arial"/>
          <w:sz w:val="20"/>
        </w:rPr>
      </w:pPr>
    </w:p>
    <w:p w14:paraId="389AE109" w14:textId="43496A26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t also gives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, as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owed when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ed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"</w:t>
      </w:r>
      <w:r w:rsidR="00A56362" w:rsidRPr="00DA3A25">
        <w:rPr>
          <w:rFonts w:cs="Arial"/>
          <w:b/>
          <w:sz w:val="20"/>
        </w:rPr>
        <w:t>b</w:t>
      </w:r>
      <w:r w:rsidRPr="00DA3A25">
        <w:rPr>
          <w:rFonts w:cs="Arial"/>
          <w:b/>
          <w:sz w:val="20"/>
        </w:rPr>
        <w:t>eing bo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n again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>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ble seed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ble, </w:t>
      </w:r>
      <w:r w:rsidRPr="00DA3A25">
        <w:rPr>
          <w:rFonts w:cs="Arial"/>
          <w:b/>
          <w:sz w:val="20"/>
        </w:rPr>
        <w:t xml:space="preserve">by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 wo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d o</w:t>
      </w:r>
      <w:r w:rsidRPr="00DA3A25">
        <w:rPr>
          <w:rFonts w:cs="Arial"/>
          <w:b/>
          <w:spacing w:val="-2"/>
          <w:sz w:val="20"/>
        </w:rPr>
        <w:t xml:space="preserve">f </w:t>
      </w:r>
      <w:r w:rsidRPr="00DA3A25">
        <w:rPr>
          <w:rFonts w:cs="Arial"/>
          <w:b/>
          <w:sz w:val="20"/>
        </w:rPr>
        <w:t>God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>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l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nd abid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P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:23)</w:t>
      </w:r>
      <w:r w:rsidRPr="00DA3A25">
        <w:rPr>
          <w:rFonts w:cs="Arial"/>
          <w:sz w:val="20"/>
        </w:rPr>
        <w:t>. This p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llels an idea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ex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sed when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, </w:t>
      </w: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peak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,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y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pi</w:t>
      </w:r>
      <w:r w:rsidRPr="00DA3A25">
        <w:rPr>
          <w:rFonts w:cs="Arial"/>
          <w:spacing w:val="2"/>
          <w:sz w:val="20"/>
        </w:rPr>
        <w:t>r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y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"</w:t>
      </w:r>
      <w:r w:rsidRPr="00633952">
        <w:rPr>
          <w:rFonts w:cs="Arial"/>
          <w:sz w:val="16"/>
          <w:szCs w:val="16"/>
        </w:rPr>
        <w:t xml:space="preserve"> 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6:63)</w:t>
      </w:r>
      <w:r w:rsidRPr="00DA3A25">
        <w:rPr>
          <w:rFonts w:cs="Arial"/>
          <w:sz w:val="20"/>
        </w:rPr>
        <w:t>.</w:t>
      </w:r>
      <w:r w:rsidR="00A30804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Jesus linked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idea of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Fa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peopl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result of peopl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ing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him. If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aught by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is how peopl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Jesus,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a dang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. </w:t>
      </w:r>
      <w:r w:rsidRPr="00DA3A25">
        <w:rPr>
          <w:rFonts w:cs="Arial"/>
          <w:spacing w:val="6"/>
          <w:sz w:val="20"/>
        </w:rPr>
        <w:t>[</w:t>
      </w:r>
      <w:r w:rsidRPr="00DA3A25">
        <w:rPr>
          <w:rFonts w:cs="Arial"/>
          <w:sz w:val="20"/>
        </w:rPr>
        <w:t xml:space="preserve">This may be w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riters of scriptur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s qu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"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day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e will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s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n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s </w:t>
      </w:r>
      <w:r w:rsidRPr="00633952">
        <w:rPr>
          <w:rFonts w:cs="Arial"/>
          <w:sz w:val="16"/>
          <w:szCs w:val="16"/>
        </w:rPr>
        <w:t>(Heb 3:7-8 &amp;15, 4:7)</w:t>
      </w:r>
      <w:r w:rsidRPr="00DA3A25">
        <w:rPr>
          <w:rFonts w:cs="Arial"/>
          <w:sz w:val="20"/>
        </w:rPr>
        <w:t>. Th</w:t>
      </w:r>
      <w:r w:rsidR="00A5068E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w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n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 show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not winsome. Ra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s God say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ople may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.]</w:t>
      </w:r>
      <w:r w:rsidR="009348F8" w:rsidRPr="00DA3A25">
        <w:rPr>
          <w:rFonts w:cs="Arial"/>
          <w:sz w:val="20"/>
        </w:rPr>
        <w:t xml:space="preserve"> </w:t>
      </w:r>
      <w:r w:rsidR="002753B9" w:rsidRPr="00DA3A25">
        <w:rPr>
          <w:rFonts w:cs="Arial"/>
          <w:sz w:val="20"/>
        </w:rPr>
        <w:t>W</w:t>
      </w:r>
      <w:r w:rsidR="008E1F98" w:rsidRPr="00DA3A25">
        <w:rPr>
          <w:rFonts w:cs="Arial"/>
          <w:sz w:val="20"/>
        </w:rPr>
        <w:t xml:space="preserve">hen </w:t>
      </w:r>
      <w:r w:rsidRPr="00DA3A25">
        <w:rPr>
          <w:rFonts w:cs="Arial"/>
          <w:sz w:val="20"/>
        </w:rPr>
        <w:t xml:space="preserve">Jesus went on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731165" w:rsidRPr="00DA3A25">
        <w:rPr>
          <w:rFonts w:cs="Arial"/>
          <w:sz w:val="20"/>
        </w:rPr>
        <w:t xml:space="preserve"> </w:t>
      </w:r>
      <w:r w:rsidR="00637F47" w:rsidRPr="00DA3A25">
        <w:rPr>
          <w:rFonts w:cs="Arial"/>
          <w:sz w:val="20"/>
        </w:rPr>
        <w:t>e</w:t>
      </w:r>
      <w:r w:rsidR="001C22D2" w:rsidRPr="00DA3A25">
        <w:rPr>
          <w:rFonts w:cs="Arial"/>
          <w:sz w:val="20"/>
        </w:rPr>
        <w:t>xpli</w:t>
      </w:r>
      <w:r w:rsidR="004B47B2" w:rsidRPr="00DA3A25">
        <w:rPr>
          <w:rFonts w:cs="Arial"/>
          <w:spacing w:val="2"/>
          <w:sz w:val="20"/>
        </w:rPr>
        <w:t>c</w:t>
      </w:r>
      <w:r w:rsidR="001C22D2" w:rsidRPr="00DA3A25">
        <w:rPr>
          <w:rFonts w:cs="Arial"/>
          <w:sz w:val="20"/>
        </w:rPr>
        <w:t>i</w:t>
      </w:r>
      <w:r w:rsidR="00E62FFC" w:rsidRPr="00DA3A25">
        <w:rPr>
          <w:rFonts w:cs="Arial"/>
          <w:spacing w:val="2"/>
          <w:sz w:val="20"/>
        </w:rPr>
        <w:t>t</w:t>
      </w:r>
      <w:r w:rsidR="001C22D2" w:rsidRPr="00DA3A25">
        <w:rPr>
          <w:rFonts w:cs="Arial"/>
          <w:sz w:val="20"/>
        </w:rPr>
        <w:t xml:space="preserve">ly say </w:t>
      </w:r>
      <w:r w:rsidR="004C0343" w:rsidRPr="00DA3A25">
        <w:rPr>
          <w:rFonts w:cs="Arial"/>
          <w:sz w:val="20"/>
        </w:rPr>
        <w:t xml:space="preserve">no </w:t>
      </w:r>
      <w:r w:rsidR="008E1F98" w:rsidRPr="00DA3A25">
        <w:rPr>
          <w:rFonts w:cs="Arial"/>
          <w:sz w:val="20"/>
        </w:rPr>
        <w:t>m</w:t>
      </w:r>
      <w:r w:rsidR="004C0343" w:rsidRPr="00DA3A25">
        <w:rPr>
          <w:rFonts w:cs="Arial"/>
          <w:sz w:val="20"/>
        </w:rPr>
        <w:t>a</w:t>
      </w:r>
      <w:r w:rsidR="008E1F98" w:rsidRPr="00DA3A25">
        <w:rPr>
          <w:rFonts w:cs="Arial"/>
          <w:sz w:val="20"/>
        </w:rPr>
        <w:t xml:space="preserve">n </w:t>
      </w:r>
      <w:r w:rsidR="004B47B2" w:rsidRPr="00DA3A25">
        <w:rPr>
          <w:rFonts w:cs="Arial"/>
          <w:spacing w:val="2"/>
          <w:sz w:val="20"/>
        </w:rPr>
        <w:t>c</w:t>
      </w:r>
      <w:r w:rsidR="008E1F98"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 unless God </w:t>
      </w:r>
      <w:r w:rsidR="0052134D" w:rsidRPr="00DA3A25">
        <w:rPr>
          <w:rFonts w:cs="Arial"/>
          <w:sz w:val="20"/>
        </w:rPr>
        <w:t xml:space="preserve">gives </w:t>
      </w:r>
      <w:r w:rsidR="00637F47" w:rsidRPr="00DA3A25">
        <w:rPr>
          <w:rFonts w:cs="Arial"/>
          <w:sz w:val="20"/>
        </w:rPr>
        <w:t>him</w:t>
      </w:r>
      <w:r w:rsidR="0052134D" w:rsidRPr="00DA3A25">
        <w:rPr>
          <w:rFonts w:cs="Arial"/>
          <w:sz w:val="20"/>
        </w:rPr>
        <w:t xml:space="preserve"> </w:t>
      </w:r>
      <w:r w:rsidR="00E62FFC" w:rsidRPr="00DA3A25">
        <w:rPr>
          <w:rFonts w:cs="Arial"/>
          <w:spacing w:val="2"/>
          <w:sz w:val="20"/>
        </w:rPr>
        <w:t>t</w:t>
      </w:r>
      <w:r w:rsidR="0052134D" w:rsidRPr="00DA3A25">
        <w:rPr>
          <w:rFonts w:cs="Arial"/>
          <w:sz w:val="20"/>
        </w:rPr>
        <w:t>his gi</w:t>
      </w:r>
      <w:r w:rsidR="0052134D"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"man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, and walked no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6:66)</w:t>
      </w:r>
      <w:r w:rsidRPr="00DA3A25">
        <w:rPr>
          <w:rFonts w:cs="Arial"/>
          <w:sz w:val="20"/>
        </w:rPr>
        <w:t xml:space="preserve">. Think about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</w:t>
      </w:r>
      <w:r w:rsidR="00F738B3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544459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 but what he said ma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ke him</w:t>
      </w:r>
      <w:r w:rsidR="00F738B3" w:rsidRPr="00DA3A25">
        <w:rPr>
          <w:rFonts w:cs="Arial"/>
          <w:sz w:val="20"/>
        </w:rPr>
        <w:t>!</w:t>
      </w:r>
      <w:r w:rsidRPr="00DA3A25">
        <w:rPr>
          <w:rFonts w:cs="Arial"/>
          <w:sz w:val="20"/>
        </w:rPr>
        <w:t xml:space="preserve"> Let us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wha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follower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leave Jesus.</w:t>
      </w:r>
    </w:p>
    <w:p w14:paraId="28B7FA4D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350A2242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  <w:u w:val="single"/>
        </w:rPr>
        <w:t>Dis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iples Who Pe</w:t>
      </w:r>
      <w:r w:rsidRPr="00DA3A25">
        <w:rPr>
          <w:rFonts w:cs="Arial"/>
          <w:spacing w:val="4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manen</w:t>
      </w:r>
      <w:r w:rsidRPr="00DA3A25">
        <w:rPr>
          <w:rFonts w:cs="Arial"/>
          <w:spacing w:val="2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ly Abandoned Jesus</w:t>
      </w:r>
      <w:r w:rsidRPr="00DA3A25">
        <w:rPr>
          <w:rFonts w:cs="Arial"/>
          <w:sz w:val="20"/>
          <w:u w:val="single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  <w:u w:val="single"/>
        </w:rPr>
        <w:fldChar w:fldCharType="end"/>
      </w:r>
    </w:p>
    <w:p w14:paraId="60D0FFFD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CF967B9" w14:textId="751F572B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Fou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spel, Ch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6, repo</w:t>
      </w:r>
      <w:r w:rsidRPr="00DA3A25">
        <w:rPr>
          <w:rFonts w:cs="Arial"/>
          <w:spacing w:val="6"/>
          <w:sz w:val="20"/>
        </w:rPr>
        <w:t>r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following sayings of Jesus led up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moment many dis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 forsook him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ay</w:t>
      </w:r>
      <w:bookmarkStart w:id="84" w:name="_Hlk523732011"/>
      <w:r w:rsidRPr="00DA3A25">
        <w:rPr>
          <w:rFonts w:cs="Arial"/>
          <w:sz w:val="20"/>
        </w:rPr>
        <w:t>:</w:t>
      </w:r>
    </w:p>
    <w:p w14:paraId="170D03BE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69555A33" w14:textId="391C9C32" w:rsidR="007B6006" w:rsidRPr="00DA3A25" w:rsidRDefault="007B6006" w:rsidP="007B600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he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down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eaven, and g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" </w:t>
      </w:r>
      <w:r w:rsidRPr="00633952">
        <w:rPr>
          <w:rFonts w:cs="Arial"/>
          <w:sz w:val="16"/>
          <w:szCs w:val="16"/>
        </w:rPr>
        <w:t>(v. 33)</w:t>
      </w:r>
      <w:r w:rsidR="00B664A5" w:rsidRPr="00DA3A25">
        <w:rPr>
          <w:rFonts w:cs="Arial"/>
          <w:sz w:val="20"/>
        </w:rPr>
        <w:t>,</w:t>
      </w:r>
    </w:p>
    <w:bookmarkEnd w:id="84"/>
    <w:p w14:paraId="0A724FFD" w14:textId="50181810" w:rsidR="007B6006" w:rsidRPr="00DA3A25" w:rsidRDefault="007B6006" w:rsidP="007B600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I a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 xml:space="preserve">e: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 shall n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ung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; and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n me shall n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v. 35)</w:t>
      </w:r>
      <w:r w:rsidR="00B664A5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</w:p>
    <w:p w14:paraId="5E73613E" w14:textId="478CF4C3" w:rsidR="007B6006" w:rsidRPr="00DA3A25" w:rsidRDefault="007B6006" w:rsidP="007B600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I a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</w:t>
      </w:r>
      <w:bookmarkStart w:id="85" w:name="_Hlk516604325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v. 48)</w:t>
      </w:r>
      <w:bookmarkEnd w:id="85"/>
      <w:r w:rsidR="00B664A5" w:rsidRPr="00DA3A25">
        <w:rPr>
          <w:rFonts w:cs="Arial"/>
          <w:sz w:val="20"/>
        </w:rPr>
        <w:t>,</w:t>
      </w:r>
    </w:p>
    <w:p w14:paraId="0B667A8B" w14:textId="092FFEA5" w:rsidR="007B6006" w:rsidRPr="00DA3A25" w:rsidRDefault="007B6006" w:rsidP="007B600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I a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iving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down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heaven: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ny man 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, he shall liv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="0017275A"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: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 will give is my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 will giv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" </w:t>
      </w:r>
      <w:r w:rsidRPr="00633952">
        <w:rPr>
          <w:rFonts w:cs="Arial"/>
          <w:sz w:val="16"/>
          <w:szCs w:val="16"/>
        </w:rPr>
        <w:t>(v. 51)</w:t>
      </w:r>
      <w:r w:rsidR="00B664A5" w:rsidRPr="00DA3A25">
        <w:rPr>
          <w:rFonts w:cs="Arial"/>
          <w:sz w:val="20"/>
        </w:rPr>
        <w:t>,</w:t>
      </w:r>
    </w:p>
    <w:p w14:paraId="7577D300" w14:textId="14A0F05D" w:rsidR="007B6006" w:rsidRPr="00DA3A25" w:rsidRDefault="007B6006" w:rsidP="007B6006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e 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an, and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 his blood, ye have no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 in you. Whoso 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y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, and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y blo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blood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al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 xml:space="preserve">e; and I will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 him up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ay</w:t>
      </w:r>
      <w:bookmarkStart w:id="86" w:name="_Hlk516604641"/>
      <w:r w:rsidRPr="00DA3A25">
        <w:rPr>
          <w:rFonts w:cs="Arial"/>
          <w:sz w:val="20"/>
        </w:rPr>
        <w:t>.</w:t>
      </w:r>
      <w:bookmarkStart w:id="87" w:name="_Hlk516604296"/>
      <w:bookmarkEnd w:id="86"/>
      <w:r w:rsidRPr="00DA3A25">
        <w:rPr>
          <w:rFonts w:cs="Arial"/>
          <w:sz w:val="20"/>
        </w:rPr>
        <w:t xml:space="preserve">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my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 is m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deed, and my blo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blood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 indeed.</w:t>
      </w:r>
      <w:bookmarkStart w:id="88" w:name="_Hlk516604309"/>
      <w:bookmarkEnd w:id="87"/>
      <w:r w:rsidRPr="00DA3A25">
        <w:rPr>
          <w:rFonts w:cs="Arial"/>
          <w:sz w:val="20"/>
        </w:rPr>
        <w:t xml:space="preserve">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y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, and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y blo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blood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dwel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in me, and I in him. </w:t>
      </w:r>
      <w:bookmarkEnd w:id="88"/>
      <w:r w:rsidRPr="00DA3A25">
        <w:rPr>
          <w:rFonts w:cs="Arial"/>
          <w:sz w:val="20"/>
        </w:rPr>
        <w:t xml:space="preserve">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iving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, and I live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: so,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e, even he shall live by me. This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down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eaven: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s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did 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anna, and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dead: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 shall liv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v. 53-58)</w:t>
      </w:r>
      <w:r w:rsidRPr="00DA3A25">
        <w:rPr>
          <w:rFonts w:cs="Arial"/>
          <w:sz w:val="20"/>
        </w:rPr>
        <w:t>.</w:t>
      </w:r>
    </w:p>
    <w:p w14:paraId="10E6A329" w14:textId="73AA2543" w:rsidR="007B6006" w:rsidRPr="00DA3A25" w:rsidRDefault="007B6006" w:rsidP="007B6006">
      <w:pPr>
        <w:rPr>
          <w:rFonts w:cs="Arial"/>
          <w:sz w:val="20"/>
        </w:rPr>
      </w:pPr>
    </w:p>
    <w:p w14:paraId="7B0E0E9E" w14:textId="565186F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any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ike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said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ay.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41 says, "</w:t>
      </w:r>
      <w:r w:rsidR="00E62FFC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Jew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m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,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he said, I a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down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eaven." Also,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53-58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ys, "</w:t>
      </w:r>
      <w:r w:rsidR="00A56362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an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,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ad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is</w:t>
      </w:r>
      <w:r w:rsidRPr="00DA3A25">
        <w:rPr>
          <w:rFonts w:cs="Arial"/>
          <w:sz w:val="20"/>
        </w:rPr>
        <w:t>, said, This is a 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saying; wh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?"</w:t>
      </w:r>
      <w:r w:rsidRPr="00633952">
        <w:rPr>
          <w:rFonts w:cs="Arial"/>
          <w:sz w:val="16"/>
          <w:szCs w:val="16"/>
        </w:rPr>
        <w:t xml:space="preserve"> 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6</w:t>
      </w:r>
      <w:r w:rsidRPr="00633952">
        <w:rPr>
          <w:rFonts w:cs="Arial"/>
          <w:spacing w:val="-4"/>
          <w:sz w:val="16"/>
          <w:szCs w:val="16"/>
        </w:rPr>
        <w:t>:6</w:t>
      </w:r>
      <w:r w:rsidRPr="00633952">
        <w:rPr>
          <w:rFonts w:cs="Arial"/>
          <w:sz w:val="16"/>
          <w:szCs w:val="16"/>
        </w:rPr>
        <w:t>0)</w:t>
      </w:r>
      <w:r w:rsidRPr="00DA3A25">
        <w:rPr>
          <w:rFonts w:cs="Arial"/>
          <w:sz w:val="20"/>
        </w:rPr>
        <w:t xml:space="preserve"> T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ppy, b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6"/>
          <w:sz w:val="20"/>
        </w:rPr>
        <w:t>e</w:t>
      </w:r>
      <w:r w:rsidRPr="00DA3A25">
        <w:rPr>
          <w:rFonts w:cs="Arial"/>
          <w:spacing w:val="-4"/>
          <w:sz w:val="20"/>
        </w:rPr>
        <w:t xml:space="preserve">. </w:t>
      </w:r>
      <w:r w:rsidRPr="00DA3A25">
        <w:rPr>
          <w:rFonts w:cs="Arial"/>
          <w:sz w:val="20"/>
        </w:rPr>
        <w:t>Th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ub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:</w:t>
      </w:r>
    </w:p>
    <w:p w14:paraId="6553C27A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9589E8E" w14:textId="4EA4ABA4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knew in 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m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e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D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nd you? </w:t>
      </w:r>
      <w:r w:rsidRPr="00DA3A25">
        <w:rPr>
          <w:rFonts w:cs="Arial"/>
          <w:i/>
          <w:sz w:val="20"/>
        </w:rPr>
        <w:t>Wha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ye shall 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an a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d up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e was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?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qu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en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;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peak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,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y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pi</w:t>
      </w:r>
      <w:r w:rsidRPr="00DA3A25">
        <w:rPr>
          <w:rFonts w:cs="Arial"/>
          <w:spacing w:val="2"/>
          <w:sz w:val="20"/>
        </w:rPr>
        <w:t>r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y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o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you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lieve no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Jesus knew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eginning wh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lieved 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who should 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 him. And he said, 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aid I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 xml:space="preserve">no man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an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ome u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 me, ex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ep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w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 given u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 him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my F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r. </w:t>
      </w:r>
      <w:r w:rsidRPr="00DA3A25">
        <w:rPr>
          <w:rFonts w:cs="Arial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ime</w:t>
      </w:r>
      <w:r w:rsidRPr="00DA3A25">
        <w:rPr>
          <w:rFonts w:cs="Arial"/>
          <w:sz w:val="20"/>
        </w:rPr>
        <w:t xml:space="preserve"> man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, and walked no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6:61-66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37C79E6E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7E3B36FA" w14:textId="2FE8F306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pacing w:val="-4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ref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hi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 and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ing his blood 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i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assage. When "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m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>" he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.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d, what he sai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leave. Earli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he had said, "</w:t>
      </w:r>
      <w:r w:rsidR="00A56362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o man</w:t>
      </w:r>
      <w:r w:rsidRPr="00DA3A25">
        <w:rPr>
          <w:rFonts w:cs="Arial"/>
          <w:bCs/>
          <w:sz w:val="20"/>
        </w:rPr>
        <w:t xml:space="preserve">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a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,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 hi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drawn by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" But when Jesus said, "n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m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,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given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y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,</w:t>
      </w:r>
      <w:r w:rsidRPr="00DA3A25">
        <w:rPr>
          <w:rFonts w:cs="Arial"/>
          <w:sz w:val="20"/>
        </w:rPr>
        <w:t xml:space="preserve">" it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l's 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k</w:t>
      </w:r>
      <w:r w:rsidR="00F738B3" w:rsidRPr="00DA3A25">
        <w:rPr>
          <w:rFonts w:cs="Arial"/>
          <w:sz w:val="20"/>
        </w:rPr>
        <w:t>!</w:t>
      </w:r>
      <w:r w:rsidRPr="00DA3A25">
        <w:rPr>
          <w:rFonts w:cs="Arial"/>
          <w:sz w:val="20"/>
        </w:rPr>
        <w:t xml:space="preserve"> "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ime</w:t>
      </w:r>
      <w:r w:rsidRPr="00DA3A25">
        <w:rPr>
          <w:rFonts w:cs="Arial"/>
          <w:sz w:val="20"/>
        </w:rPr>
        <w:t xml:space="preserve"> man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, and walked no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m." No doub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s o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 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i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sio</w:t>
      </w:r>
      <w:r w:rsidRPr="00DA3A25">
        <w:rPr>
          <w:rFonts w:cs="Arial"/>
          <w:spacing w:val="-2"/>
          <w:sz w:val="20"/>
        </w:rPr>
        <w:t>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z w:val="20"/>
        </w:rPr>
        <w:t xml:space="preserve"> leav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pacing w:val="-6"/>
          <w:sz w:val="20"/>
        </w:rPr>
        <w:t>.</w:t>
      </w:r>
      <w:r w:rsidRPr="00DA3A25">
        <w:rPr>
          <w:rFonts w:cs="Arial"/>
          <w:sz w:val="20"/>
        </w:rPr>
        <w:t xml:space="preserve"> 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l</w:t>
      </w:r>
      <w:r w:rsidRPr="00DA3A25">
        <w:rPr>
          <w:rFonts w:cs="Arial"/>
          <w:spacing w:val="-4"/>
          <w:sz w:val="20"/>
        </w:rPr>
        <w:t xml:space="preserve">l,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issue</w:t>
      </w:r>
      <w:r w:rsidR="00D24143" w:rsidRPr="00DA3A25">
        <w:rPr>
          <w:rFonts w:cs="Arial"/>
          <w:sz w:val="20"/>
        </w:rPr>
        <w:t xml:space="preserve"> of</w:t>
      </w:r>
      <w:r w:rsidRPr="00DA3A25">
        <w:rPr>
          <w:rFonts w:cs="Arial"/>
          <w:sz w:val="20"/>
        </w:rPr>
        <w:t xml:space="preserve"> God being i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4"/>
          <w:sz w:val="20"/>
        </w:rPr>
        <w:t>l</w:t>
      </w:r>
      <w:r w:rsidRPr="00DA3A25">
        <w:rPr>
          <w:rFonts w:cs="Arial"/>
          <w:sz w:val="20"/>
        </w:rPr>
        <w:t xml:space="preserve"> –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inabil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Jesus unless God gives 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abil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–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y 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alk away</w:t>
      </w:r>
      <w:r w:rsidR="00F738B3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Saying, "no m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,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b/>
          <w:bCs/>
          <w:sz w:val="20"/>
        </w:rPr>
        <w:t>given</w:t>
      </w:r>
      <w:r w:rsidRPr="00DA3A25">
        <w:rPr>
          <w:rFonts w:cs="Arial"/>
          <w:sz w:val="20"/>
        </w:rPr>
        <w:t xml:space="preserve">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y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" showed men l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abil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Jesus by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own will. T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I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bi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a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can</w:t>
      </w:r>
      <w:r w:rsidRPr="00DA3A25">
        <w:rPr>
          <w:rFonts w:cs="Arial"/>
          <w:sz w:val="20"/>
        </w:rPr>
        <w:t xml:space="preserve"> g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ooses. This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view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assumes having a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will and being abl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mak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i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 means anyon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Jesus whenev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a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iCs/>
          <w:sz w:val="20"/>
        </w:rPr>
        <w:t>whe</w:t>
      </w:r>
      <w:r w:rsidR="003A1941" w:rsidRPr="00DA3A25">
        <w:rPr>
          <w:rFonts w:cs="Arial"/>
          <w:i/>
          <w:iCs/>
          <w:spacing w:val="2"/>
          <w:sz w:val="20"/>
        </w:rPr>
        <w:t>t</w:t>
      </w:r>
      <w:r w:rsidRPr="00DA3A25">
        <w:rPr>
          <w:rFonts w:cs="Arial"/>
          <w:i/>
          <w:iCs/>
          <w:sz w:val="20"/>
        </w:rPr>
        <w:t>he</w:t>
      </w:r>
      <w:r w:rsidR="00FF136E" w:rsidRPr="00DA3A25">
        <w:rPr>
          <w:rFonts w:cs="Arial"/>
          <w:i/>
          <w:iCs/>
          <w:spacing w:val="-4"/>
          <w:sz w:val="20"/>
        </w:rPr>
        <w:t xml:space="preserve">r </w:t>
      </w:r>
      <w:r w:rsidRPr="00DA3A25">
        <w:rPr>
          <w:rFonts w:cs="Arial"/>
          <w:i/>
          <w:iCs/>
          <w:sz w:val="20"/>
        </w:rPr>
        <w:t>o</w:t>
      </w:r>
      <w:r w:rsidR="00FF136E" w:rsidRPr="00DA3A25">
        <w:rPr>
          <w:rFonts w:cs="Arial"/>
          <w:i/>
          <w:iCs/>
          <w:spacing w:val="-4"/>
          <w:sz w:val="20"/>
        </w:rPr>
        <w:t xml:space="preserve">r </w:t>
      </w:r>
      <w:r w:rsidRPr="00DA3A25">
        <w:rPr>
          <w:rFonts w:cs="Arial"/>
          <w:i/>
          <w:iCs/>
          <w:sz w:val="20"/>
        </w:rPr>
        <w:t>not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F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giv</w:t>
      </w:r>
      <w:r w:rsidR="003F5824" w:rsidRPr="00DA3A25">
        <w:rPr>
          <w:rFonts w:cs="Arial"/>
          <w:sz w:val="20"/>
        </w:rPr>
        <w:t>es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3F5824" w:rsidRPr="00DA3A25">
        <w:rPr>
          <w:rFonts w:cs="Arial"/>
          <w:spacing w:val="4"/>
          <w:sz w:val="20"/>
        </w:rPr>
        <w:t>t</w:t>
      </w:r>
      <w:r w:rsidR="003F5824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>abil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sus.</w:t>
      </w:r>
    </w:p>
    <w:p w14:paraId="40B90D9B" w14:textId="616482A9" w:rsidR="007B6006" w:rsidRPr="00DA3A25" w:rsidRDefault="007B6006" w:rsidP="007B6006">
      <w:pPr>
        <w:rPr>
          <w:rFonts w:cs="Arial"/>
          <w:spacing w:val="-4"/>
          <w:sz w:val="20"/>
        </w:rPr>
      </w:pPr>
    </w:p>
    <w:p w14:paraId="164BC5A8" w14:textId="2D5771DA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esus' words do not sugges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giv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ll men and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s 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on</w:t>
      </w:r>
      <w:r w:rsidR="00CF3BD8" w:rsidRPr="00DA3A25">
        <w:rPr>
          <w:rFonts w:cs="Arial"/>
          <w:sz w:val="20"/>
        </w:rPr>
        <w:t>e</w:t>
      </w:r>
      <w:r w:rsidR="00903150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 xml:space="preserve">If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F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di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n it seems </w:t>
      </w:r>
      <w:r w:rsidRPr="00DA3A25">
        <w:rPr>
          <w:rFonts w:cs="Arial"/>
          <w:bCs/>
          <w:sz w:val="20"/>
        </w:rPr>
        <w:t xml:space="preserve">all men will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om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o Jesus, </w:t>
      </w:r>
      <w:r w:rsidRPr="00DA3A25">
        <w:rPr>
          <w:rFonts w:cs="Arial"/>
          <w:bCs/>
          <w:spacing w:val="2"/>
          <w:sz w:val="20"/>
        </w:rPr>
        <w:t>for he</w:t>
      </w:r>
      <w:r w:rsidRPr="00DA3A25">
        <w:rPr>
          <w:rFonts w:cs="Arial"/>
          <w:bCs/>
          <w:sz w:val="20"/>
        </w:rPr>
        <w:t xml:space="preserve"> said eve</w:t>
      </w:r>
      <w:r w:rsidRPr="00DA3A25">
        <w:rPr>
          <w:rFonts w:cs="Arial"/>
          <w:bCs/>
          <w:spacing w:val="4"/>
          <w:sz w:val="20"/>
        </w:rPr>
        <w:t>r</w:t>
      </w:r>
      <w:r w:rsidRPr="00DA3A25">
        <w:rPr>
          <w:rFonts w:cs="Arial"/>
          <w:bCs/>
          <w:sz w:val="20"/>
        </w:rPr>
        <w:t xml:space="preserve">y man who </w:t>
      </w:r>
      <w:r w:rsidRPr="00DA3A25">
        <w:rPr>
          <w:rFonts w:cs="Arial"/>
          <w:bCs/>
          <w:spacing w:val="-2"/>
          <w:sz w:val="20"/>
        </w:rPr>
        <w:t>"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hea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d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Cs/>
          <w:sz w:val="20"/>
        </w:rPr>
        <w:t>and h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lea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ned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F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r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6:45)</w:t>
      </w:r>
      <w:r w:rsidRPr="00DA3A25">
        <w:rPr>
          <w:rFonts w:cs="Arial"/>
          <w:sz w:val="20"/>
        </w:rPr>
        <w:t>. It is fai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ask,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bookmarkStart w:id="89" w:name="_Hlk519434072"/>
      <w:r w:rsidRPr="00DA3A25">
        <w:rPr>
          <w:rFonts w:cs="Arial"/>
          <w:sz w:val="20"/>
        </w:rPr>
        <w:t xml:space="preserve">how do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l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bookmarkStart w:id="90" w:name="_Hlk1067154"/>
      <w:r w:rsidRPr="00DA3A25">
        <w:rPr>
          <w:rFonts w:cs="Arial"/>
          <w:sz w:val="20"/>
        </w:rPr>
        <w:t>2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3:9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is…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ill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y shoul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ord, the:</w:instrText>
      </w:r>
      <w:r w:rsidRPr="00DA3A25">
        <w:rPr>
          <w:sz w:val="20"/>
        </w:rPr>
        <w:instrText xml:space="preserve">not willing,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h,"</w:t>
      </w:r>
      <w:bookmarkEnd w:id="90"/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imil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assages?</w:t>
      </w:r>
      <w:bookmarkEnd w:id="89"/>
      <w:r w:rsidRPr="00DA3A25">
        <w:rPr>
          <w:rFonts w:cs="Arial"/>
          <w:sz w:val="20"/>
        </w:rPr>
        <w:t xml:space="preserve"> We wi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book.</w:t>
      </w:r>
    </w:p>
    <w:p w14:paraId="73EA8968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7A650A6" w14:textId="6EAE719F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words of Jesus </w:t>
      </w:r>
      <w:bookmarkStart w:id="91" w:name="_Hlk516938710"/>
      <w:r w:rsidRPr="00DA3A25">
        <w:rPr>
          <w:rFonts w:cs="Arial"/>
          <w:sz w:val="20"/>
        </w:rPr>
        <w:t>"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" and "li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" </w:t>
      </w:r>
      <w:bookmarkEnd w:id="91"/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6:63)</w:t>
      </w:r>
      <w:r w:rsidRPr="00DA3A25">
        <w:rPr>
          <w:rFonts w:cs="Arial"/>
          <w:sz w:val="20"/>
        </w:rPr>
        <w:t xml:space="preserve">.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ing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nse at 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,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 gave u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en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ho hea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</w:t>
      </w:r>
      <w:r w:rsidR="00F94427"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t xml:space="preserve">an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also applie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f his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s, as will be shown. If people are expose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0E1131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an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 away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n a lov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 xml:space="preserve">of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0E1131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is </w:t>
      </w:r>
      <w:r w:rsidR="00DB6B6F" w:rsidRPr="00DA3A25">
        <w:rPr>
          <w:rFonts w:cs="Arial"/>
          <w:sz w:val="20"/>
        </w:rPr>
        <w:t xml:space="preserve">obviously </w:t>
      </w:r>
      <w:r w:rsidRPr="00DA3A25">
        <w:rPr>
          <w:rFonts w:cs="Arial"/>
          <w:sz w:val="20"/>
        </w:rPr>
        <w:t>l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ing.</w:t>
      </w:r>
    </w:p>
    <w:p w14:paraId="12709925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04AFD3B2" w14:textId="06796910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Con</w:t>
      </w:r>
      <w:r w:rsidR="003A1941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inue in </w:t>
      </w:r>
      <w:r w:rsidR="003A1941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Tru</w:t>
      </w:r>
      <w:r w:rsidR="003A1941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</w:t>
      </w:r>
    </w:p>
    <w:p w14:paraId="6859106E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BD831B7" w14:textId="6013E7FE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bookmarkStart w:id="92" w:name="_Hlk847948"/>
      <w:bookmarkStart w:id="93" w:name="_Hlk516940278"/>
      <w:r w:rsidRPr="00DA3A25">
        <w:rPr>
          <w:rFonts w:cs="Arial"/>
          <w:sz w:val="20"/>
        </w:rPr>
        <w:t>Th</w:t>
      </w:r>
      <w:r w:rsidR="00C4098B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following was 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r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ren about ano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me when people walked away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0E1131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: "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us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us;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ad bee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u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would </w:t>
      </w:r>
      <w:r w:rsidRPr="00DA3A25">
        <w:rPr>
          <w:rFonts w:cs="Arial"/>
          <w:i/>
          <w:sz w:val="20"/>
        </w:rPr>
        <w:t>no doub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v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ue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s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y wen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2"/>
          <w:sz w:val="20"/>
        </w:rPr>
        <w:t>u</w:t>
      </w:r>
      <w:r w:rsidR="003F694F" w:rsidRPr="00DA3A25">
        <w:rPr>
          <w:rFonts w:cs="Arial"/>
          <w:i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made man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us" </w:t>
      </w:r>
      <w:r w:rsidRPr="00633952">
        <w:rPr>
          <w:rFonts w:cs="Arial"/>
          <w:sz w:val="16"/>
          <w:szCs w:val="16"/>
        </w:rPr>
        <w:t>(1Jo 2:19)</w:t>
      </w:r>
      <w:r w:rsidRPr="00DA3A25">
        <w:rPr>
          <w:rFonts w:cs="Arial"/>
          <w:sz w:val="20"/>
        </w:rPr>
        <w:t>. It sounds sad, but</w:t>
      </w:r>
      <w:bookmarkEnd w:id="92"/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say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dep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, "</w:t>
      </w:r>
      <w:r w:rsidRPr="00DA3A25">
        <w:rPr>
          <w:rFonts w:cs="Arial"/>
          <w:bCs/>
          <w:sz w:val="20"/>
        </w:rPr>
        <w:t>made man</w:t>
      </w:r>
      <w:r w:rsidRPr="00DA3A25">
        <w:rPr>
          <w:rFonts w:cs="Arial"/>
          <w:bCs/>
          <w:spacing w:val="2"/>
          <w:sz w:val="20"/>
        </w:rPr>
        <w:t>if</w:t>
      </w:r>
      <w:r w:rsidRPr="00DA3A25">
        <w:rPr>
          <w:rFonts w:cs="Arial"/>
          <w:bCs/>
          <w:sz w:val="20"/>
        </w:rPr>
        <w:t>es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y w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 no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all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us.</w:t>
      </w:r>
      <w:r w:rsidRPr="00DA3A25">
        <w:rPr>
          <w:rFonts w:cs="Arial"/>
          <w:sz w:val="20"/>
        </w:rPr>
        <w:t xml:space="preserve">" Moreover, he </w:t>
      </w:r>
      <w:r w:rsidR="00843759" w:rsidRPr="00DA3A25">
        <w:rPr>
          <w:rFonts w:cs="Arial"/>
          <w:sz w:val="20"/>
        </w:rPr>
        <w:t xml:space="preserve">went on to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</w:t>
      </w:r>
      <w:r w:rsidR="00843759" w:rsidRPr="00DA3A25">
        <w:rPr>
          <w:rFonts w:cs="Arial"/>
          <w:sz w:val="20"/>
        </w:rPr>
        <w:t xml:space="preserve"> </w:t>
      </w:r>
      <w:r w:rsidR="00843759" w:rsidRPr="00DA3A25">
        <w:rPr>
          <w:rFonts w:cs="Arial"/>
          <w:spacing w:val="2"/>
          <w:sz w:val="20"/>
        </w:rPr>
        <w:t>t</w:t>
      </w:r>
      <w:r w:rsidR="00843759" w:rsidRPr="00DA3A25">
        <w:rPr>
          <w:rFonts w:cs="Arial"/>
          <w:sz w:val="20"/>
        </w:rPr>
        <w:t xml:space="preserve">hose people </w:t>
      </w:r>
      <w:r w:rsidRPr="00DA3A25">
        <w:rPr>
          <w:rFonts w:cs="Arial"/>
          <w:sz w:val="20"/>
        </w:rPr>
        <w:t>a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s.</w:t>
      </w:r>
    </w:p>
    <w:p w14:paraId="6FF80694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690669BB" w14:textId="766EC1D6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verse says, "ye have hear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a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st shall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, even now ar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e many a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; whereby we know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it i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last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me" </w:t>
      </w:r>
      <w:r w:rsidRPr="00633952">
        <w:rPr>
          <w:rFonts w:cs="Arial"/>
          <w:sz w:val="16"/>
          <w:szCs w:val="16"/>
        </w:rPr>
        <w:t>(1Jo 2:18)</w:t>
      </w:r>
      <w:r w:rsidRPr="00DA3A25">
        <w:rPr>
          <w:rFonts w:cs="Arial"/>
          <w:sz w:val="20"/>
        </w:rPr>
        <w:t>. "They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us" ar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word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immedi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ly follow, s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lls us where "a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"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–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insid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r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. The word "a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" appears in only fou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verses </w:t>
      </w:r>
      <w:r w:rsidRPr="00633952">
        <w:rPr>
          <w:rFonts w:cs="Arial"/>
          <w:sz w:val="16"/>
          <w:szCs w:val="16"/>
        </w:rPr>
        <w:t>(1J</w:t>
      </w:r>
      <w:r w:rsidR="00205AE2" w:rsidRPr="00633952">
        <w:rPr>
          <w:rFonts w:cs="Arial"/>
          <w:sz w:val="16"/>
          <w:szCs w:val="16"/>
        </w:rPr>
        <w:t>o</w:t>
      </w:r>
      <w:r w:rsidRPr="00633952">
        <w:rPr>
          <w:rFonts w:cs="Arial"/>
          <w:sz w:val="16"/>
          <w:szCs w:val="16"/>
        </w:rPr>
        <w:t xml:space="preserve"> 2:18 &amp; 22, 2:22, 2J</w:t>
      </w:r>
      <w:r w:rsidR="00205AE2" w:rsidRPr="00633952">
        <w:rPr>
          <w:rFonts w:cs="Arial"/>
          <w:sz w:val="16"/>
          <w:szCs w:val="16"/>
        </w:rPr>
        <w:t>o</w:t>
      </w:r>
      <w:r w:rsidRPr="00633952">
        <w:rPr>
          <w:rFonts w:cs="Arial"/>
          <w:sz w:val="16"/>
          <w:szCs w:val="16"/>
        </w:rPr>
        <w:t xml:space="preserve"> 1:7)</w:t>
      </w:r>
      <w:r w:rsidRPr="00DA3A25">
        <w:rPr>
          <w:rFonts w:cs="Arial"/>
          <w:sz w:val="20"/>
        </w:rPr>
        <w:t xml:space="preserve">, and here we see it was used of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se who seeme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be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st u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l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walked away and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eby, showe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ere against him.</w:t>
      </w:r>
      <w:bookmarkEnd w:id="93"/>
      <w:r w:rsidRPr="00DA3A25">
        <w:rPr>
          <w:rFonts w:cs="Arial"/>
          <w:sz w:val="20"/>
        </w:rPr>
        <w:t xml:space="preserve"> Similarly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was 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r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n C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also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ies among you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p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d may be made man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mong you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11:19)</w:t>
      </w:r>
      <w:r w:rsidRPr="00DA3A25">
        <w:rPr>
          <w:rFonts w:cs="Arial"/>
          <w:sz w:val="20"/>
        </w:rPr>
        <w:t xml:space="preserve">. So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divisions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d by "heresies" help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p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d" among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r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re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be made man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. </w:t>
      </w:r>
      <w:r w:rsidR="009451C1" w:rsidRPr="00DA3A25">
        <w:rPr>
          <w:rFonts w:cs="Arial"/>
          <w:sz w:val="20"/>
        </w:rPr>
        <w:t xml:space="preserve">We </w:t>
      </w:r>
      <w:r w:rsidR="004B47B2" w:rsidRPr="00DA3A25">
        <w:rPr>
          <w:rFonts w:cs="Arial"/>
          <w:spacing w:val="2"/>
          <w:sz w:val="20"/>
        </w:rPr>
        <w:t>c</w:t>
      </w:r>
      <w:r w:rsidR="009451C1" w:rsidRPr="00DA3A25">
        <w:rPr>
          <w:rFonts w:cs="Arial"/>
          <w:sz w:val="20"/>
        </w:rPr>
        <w:t xml:space="preserve">an see how </w:t>
      </w:r>
      <w:r w:rsidR="003A1941" w:rsidRPr="00DA3A25">
        <w:rPr>
          <w:rFonts w:cs="Arial"/>
          <w:spacing w:val="2"/>
          <w:sz w:val="20"/>
        </w:rPr>
        <w:t>t</w:t>
      </w:r>
      <w:r w:rsidR="009451C1" w:rsidRPr="00DA3A25">
        <w:rPr>
          <w:rFonts w:cs="Arial"/>
          <w:sz w:val="20"/>
        </w:rPr>
        <w:t>his would happen be</w:t>
      </w:r>
      <w:r w:rsidR="004B47B2" w:rsidRPr="00DA3A25">
        <w:rPr>
          <w:rFonts w:cs="Arial"/>
          <w:spacing w:val="2"/>
          <w:sz w:val="20"/>
        </w:rPr>
        <w:t>c</w:t>
      </w:r>
      <w:r w:rsidR="009451C1" w:rsidRPr="00DA3A25">
        <w:rPr>
          <w:rFonts w:cs="Arial"/>
          <w:sz w:val="20"/>
        </w:rPr>
        <w:t xml:space="preserve">ause </w:t>
      </w:r>
      <w:r w:rsidR="000E1131" w:rsidRPr="00DA3A25">
        <w:rPr>
          <w:rFonts w:cs="Arial"/>
          <w:spacing w:val="2"/>
          <w:sz w:val="20"/>
        </w:rPr>
        <w:t>tr</w:t>
      </w:r>
      <w:r w:rsidR="009451C1" w:rsidRPr="00DA3A25">
        <w:rPr>
          <w:rFonts w:cs="Arial"/>
          <w:sz w:val="20"/>
        </w:rPr>
        <w:t>u</w:t>
      </w:r>
      <w:r w:rsidR="003A1941" w:rsidRPr="00DA3A25">
        <w:rPr>
          <w:rFonts w:cs="Arial"/>
          <w:spacing w:val="2"/>
          <w:sz w:val="20"/>
        </w:rPr>
        <w:t>t</w:t>
      </w:r>
      <w:r w:rsidR="009451C1" w:rsidRPr="00DA3A25">
        <w:rPr>
          <w:rFonts w:cs="Arial"/>
          <w:sz w:val="20"/>
        </w:rPr>
        <w:t>h un</w:t>
      </w:r>
      <w:r w:rsidR="009451C1" w:rsidRPr="00DA3A25">
        <w:rPr>
          <w:rFonts w:cs="Arial"/>
          <w:spacing w:val="2"/>
          <w:sz w:val="20"/>
        </w:rPr>
        <w:t>i</w:t>
      </w:r>
      <w:r w:rsidR="009451C1" w:rsidRPr="00DA3A25">
        <w:rPr>
          <w:rFonts w:cs="Arial"/>
          <w:spacing w:val="4"/>
          <w:sz w:val="20"/>
        </w:rPr>
        <w:t>t</w:t>
      </w:r>
      <w:r w:rsidR="009451C1" w:rsidRPr="00DA3A25">
        <w:rPr>
          <w:rFonts w:cs="Arial"/>
          <w:sz w:val="20"/>
        </w:rPr>
        <w:t xml:space="preserve">es </w:t>
      </w:r>
      <w:r w:rsidR="003A1941" w:rsidRPr="00DA3A25">
        <w:rPr>
          <w:rFonts w:cs="Arial"/>
          <w:spacing w:val="2"/>
          <w:sz w:val="20"/>
        </w:rPr>
        <w:t>t</w:t>
      </w:r>
      <w:r w:rsidR="009451C1" w:rsidRPr="00DA3A25">
        <w:rPr>
          <w:rFonts w:cs="Arial"/>
          <w:sz w:val="20"/>
        </w:rPr>
        <w:t>he bre</w:t>
      </w:r>
      <w:r w:rsidR="003A1941" w:rsidRPr="00DA3A25">
        <w:rPr>
          <w:rFonts w:cs="Arial"/>
          <w:spacing w:val="2"/>
          <w:sz w:val="20"/>
        </w:rPr>
        <w:t>t</w:t>
      </w:r>
      <w:r w:rsidR="009451C1" w:rsidRPr="00DA3A25">
        <w:rPr>
          <w:rFonts w:cs="Arial"/>
          <w:sz w:val="20"/>
        </w:rPr>
        <w:t xml:space="preserve">hren and </w:t>
      </w:r>
      <w:r w:rsidR="009451C1" w:rsidRPr="00DA3A25">
        <w:rPr>
          <w:rFonts w:cs="Arial"/>
          <w:sz w:val="20"/>
        </w:rPr>
        <w:fldChar w:fldCharType="begin"/>
      </w:r>
      <w:r w:rsidR="009451C1" w:rsidRPr="00DA3A25">
        <w:rPr>
          <w:sz w:val="20"/>
        </w:rPr>
        <w:instrText xml:space="preserve"> XE "</w:instrText>
      </w:r>
      <w:r w:rsidR="009451C1" w:rsidRPr="00DA3A25">
        <w:rPr>
          <w:rFonts w:cs="Arial"/>
          <w:sz w:val="20"/>
        </w:rPr>
        <w:instrText>Jesus</w:instrText>
      </w:r>
      <w:r w:rsidR="009451C1" w:rsidRPr="00DA3A25">
        <w:rPr>
          <w:sz w:val="20"/>
        </w:rPr>
        <w:instrText xml:space="preserve">" </w:instrText>
      </w:r>
      <w:r w:rsidR="009451C1" w:rsidRPr="00DA3A25">
        <w:rPr>
          <w:rFonts w:cs="Arial"/>
          <w:sz w:val="20"/>
        </w:rPr>
        <w:fldChar w:fldCharType="end"/>
      </w:r>
      <w:r w:rsidR="009451C1" w:rsidRPr="00DA3A25">
        <w:rPr>
          <w:rFonts w:cs="Arial"/>
          <w:sz w:val="20"/>
        </w:rPr>
        <w:t xml:space="preserve">divides </w:t>
      </w:r>
      <w:r w:rsidR="009451C1" w:rsidRPr="00DA3A25">
        <w:rPr>
          <w:rFonts w:cs="Arial"/>
          <w:spacing w:val="4"/>
          <w:sz w:val="20"/>
        </w:rPr>
        <w:t>t</w:t>
      </w:r>
      <w:r w:rsidR="009451C1" w:rsidRPr="00DA3A25">
        <w:rPr>
          <w:rFonts w:cs="Arial"/>
          <w:sz w:val="20"/>
        </w:rPr>
        <w:t xml:space="preserve">hem </w:t>
      </w:r>
      <w:r w:rsidR="009451C1" w:rsidRPr="00DA3A25">
        <w:rPr>
          <w:rFonts w:cs="Arial"/>
          <w:spacing w:val="4"/>
          <w:sz w:val="20"/>
        </w:rPr>
        <w:t>f</w:t>
      </w:r>
      <w:r w:rsidR="009451C1" w:rsidRPr="00DA3A25">
        <w:rPr>
          <w:rFonts w:cs="Arial"/>
          <w:spacing w:val="2"/>
          <w:sz w:val="20"/>
        </w:rPr>
        <w:t>r</w:t>
      </w:r>
      <w:r w:rsidR="009451C1" w:rsidRPr="00DA3A25">
        <w:rPr>
          <w:rFonts w:cs="Arial"/>
          <w:sz w:val="20"/>
        </w:rPr>
        <w:t xml:space="preserve">om </w:t>
      </w:r>
      <w:r w:rsidR="009451C1" w:rsidRPr="00DA3A25">
        <w:rPr>
          <w:rFonts w:cs="Arial"/>
          <w:spacing w:val="4"/>
          <w:sz w:val="20"/>
        </w:rPr>
        <w:t>t</w:t>
      </w:r>
      <w:r w:rsidR="009451C1" w:rsidRPr="00DA3A25">
        <w:rPr>
          <w:rFonts w:cs="Arial"/>
          <w:sz w:val="20"/>
        </w:rPr>
        <w:t>hose who a</w:t>
      </w:r>
      <w:r w:rsidR="009451C1" w:rsidRPr="00DA3A25">
        <w:rPr>
          <w:rFonts w:cs="Arial"/>
          <w:spacing w:val="2"/>
          <w:sz w:val="20"/>
        </w:rPr>
        <w:t>r</w:t>
      </w:r>
      <w:r w:rsidR="009451C1" w:rsidRPr="00DA3A25">
        <w:rPr>
          <w:rFonts w:cs="Arial"/>
          <w:sz w:val="20"/>
        </w:rPr>
        <w:t>e no</w:t>
      </w:r>
      <w:r w:rsidR="003F694F" w:rsidRPr="00DA3A25">
        <w:rPr>
          <w:rFonts w:cs="Arial"/>
          <w:spacing w:val="-2"/>
          <w:sz w:val="20"/>
        </w:rPr>
        <w:t>t,</w:t>
      </w:r>
      <w:r w:rsidR="009451C1" w:rsidRPr="00DA3A25">
        <w:rPr>
          <w:rFonts w:cs="Arial"/>
          <w:sz w:val="20"/>
        </w:rPr>
        <w:t xml:space="preserve"> while 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="009451C1" w:rsidRPr="00DA3A25">
        <w:rPr>
          <w:rFonts w:cs="Arial"/>
          <w:sz w:val="20"/>
        </w:rPr>
        <w:t>o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1545F6" w:rsidRPr="00DA3A25">
        <w:rPr>
          <w:rFonts w:cs="Arial"/>
          <w:spacing w:val="2"/>
          <w:sz w:val="20"/>
        </w:rPr>
        <w:t>t</w:t>
      </w:r>
      <w:r w:rsidR="00B27E32" w:rsidRPr="00DA3A25">
        <w:rPr>
          <w:rFonts w:cs="Arial"/>
          <w:sz w:val="20"/>
        </w:rPr>
        <w:t>u</w:t>
      </w:r>
      <w:r w:rsidR="00B27E32" w:rsidRPr="00DA3A25">
        <w:rPr>
          <w:rFonts w:cs="Arial"/>
          <w:spacing w:val="2"/>
          <w:sz w:val="20"/>
        </w:rPr>
        <w:t>r</w:t>
      </w:r>
      <w:r w:rsidR="00B27E32" w:rsidRPr="00DA3A25">
        <w:rPr>
          <w:rFonts w:cs="Arial"/>
          <w:sz w:val="20"/>
        </w:rPr>
        <w:t xml:space="preserve">ns people away </w:t>
      </w:r>
      <w:r w:rsidR="00B27E32" w:rsidRPr="00DA3A25">
        <w:rPr>
          <w:rFonts w:cs="Arial"/>
          <w:spacing w:val="2"/>
          <w:sz w:val="20"/>
        </w:rPr>
        <w:t>fr</w:t>
      </w:r>
      <w:r w:rsidR="00B27E32" w:rsidRPr="00DA3A25">
        <w:rPr>
          <w:rFonts w:cs="Arial"/>
          <w:sz w:val="20"/>
        </w:rPr>
        <w:t xml:space="preserve">om </w:t>
      </w:r>
      <w:r w:rsidR="001545F6" w:rsidRPr="00DA3A25">
        <w:rPr>
          <w:rFonts w:cs="Arial"/>
          <w:spacing w:val="2"/>
          <w:sz w:val="20"/>
        </w:rPr>
        <w:t>t</w:t>
      </w:r>
      <w:r w:rsidR="009451C1" w:rsidRPr="00DA3A25">
        <w:rPr>
          <w:rFonts w:cs="Arial"/>
          <w:sz w:val="20"/>
        </w:rPr>
        <w:t xml:space="preserve">he </w:t>
      </w:r>
      <w:r w:rsidR="00B27E32" w:rsidRPr="00DA3A25">
        <w:rPr>
          <w:rFonts w:cs="Arial"/>
          <w:sz w:val="20"/>
        </w:rPr>
        <w:t>s</w:t>
      </w:r>
      <w:r w:rsidR="00B27E32" w:rsidRPr="00DA3A25">
        <w:rPr>
          <w:rFonts w:cs="Arial"/>
          <w:spacing w:val="2"/>
          <w:sz w:val="20"/>
        </w:rPr>
        <w:t>t</w:t>
      </w:r>
      <w:r w:rsidR="00B27E32" w:rsidRPr="00DA3A25">
        <w:rPr>
          <w:rFonts w:cs="Arial"/>
          <w:sz w:val="20"/>
        </w:rPr>
        <w:t>anda</w:t>
      </w:r>
      <w:r w:rsidR="00B27E32" w:rsidRPr="00DA3A25">
        <w:rPr>
          <w:rFonts w:cs="Arial"/>
          <w:spacing w:val="2"/>
          <w:sz w:val="20"/>
        </w:rPr>
        <w:t>r</w:t>
      </w:r>
      <w:r w:rsidR="00B27E32" w:rsidRPr="00DA3A25">
        <w:rPr>
          <w:rFonts w:cs="Arial"/>
          <w:sz w:val="20"/>
        </w:rPr>
        <w:t>d of God</w:t>
      </w:r>
      <w:r w:rsidR="009451C1" w:rsidRPr="00DA3A25">
        <w:rPr>
          <w:rFonts w:cs="Arial"/>
          <w:sz w:val="20"/>
        </w:rPr>
        <w:t>.</w:t>
      </w:r>
    </w:p>
    <w:p w14:paraId="36130DEA" w14:textId="67F56908" w:rsidR="007B6006" w:rsidRPr="00DA3A25" w:rsidRDefault="007B6006" w:rsidP="007B6006">
      <w:pPr>
        <w:rPr>
          <w:rFonts w:cs="Arial"/>
          <w:sz w:val="20"/>
        </w:rPr>
      </w:pPr>
    </w:p>
    <w:p w14:paraId="1409A1D4" w14:textId="142C4759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ld a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 of Jews who demanded he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e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>t</w:t>
      </w:r>
      <w:r w:rsidR="00AD734D" w:rsidRPr="00DA3A25">
        <w:rPr>
          <w:rFonts w:cs="Arial"/>
          <w:spacing w:val="-2"/>
          <w:sz w:val="20"/>
        </w:rPr>
        <w:t>,</w:t>
      </w:r>
      <w:r w:rsidRPr="00DA3A25">
        <w:rPr>
          <w:rFonts w:cs="Arial"/>
          <w:sz w:val="20"/>
        </w:rPr>
        <w:t xml:space="preserve"> "ye believe 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y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y sheep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0:26)</w:t>
      </w:r>
      <w:r w:rsidRPr="00DA3A25">
        <w:rPr>
          <w:rFonts w:cs="Arial"/>
          <w:sz w:val="20"/>
        </w:rPr>
        <w:t>. Then he said, "</w:t>
      </w:r>
      <w:r w:rsidR="00A56362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>y sheep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y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and I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 me" </w:t>
      </w:r>
      <w:bookmarkStart w:id="94" w:name="_Hlk517012513"/>
      <w:r w:rsidRPr="00633952">
        <w:rPr>
          <w:rFonts w:cs="Arial"/>
          <w:sz w:val="16"/>
          <w:szCs w:val="16"/>
        </w:rPr>
        <w:t>(v. 27)</w:t>
      </w:r>
      <w:bookmarkEnd w:id="94"/>
      <w:r w:rsidRPr="00DA3A25">
        <w:rPr>
          <w:rFonts w:cs="Arial"/>
          <w:sz w:val="20"/>
        </w:rPr>
        <w:t xml:space="preserve">. These verses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a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 xml:space="preserve">o group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arose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his earli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hep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bookmarkStart w:id="95" w:name="_Hlk11088550"/>
      <w:bookmarkStart w:id="96" w:name="_Hlk518738504"/>
      <w:r w:rsidRPr="00DA3A25">
        <w:rPr>
          <w:rFonts w:cs="Arial"/>
          <w:sz w:val="20"/>
        </w:rPr>
        <w:t>:</w:t>
      </w:r>
      <w:bookmarkEnd w:id="95"/>
    </w:p>
    <w:p w14:paraId="5091F0FF" w14:textId="77777777" w:rsidR="007B6006" w:rsidRPr="00DA3A25" w:rsidRDefault="007B6006" w:rsidP="007B6006">
      <w:pPr>
        <w:spacing w:line="240" w:lineRule="auto"/>
        <w:jc w:val="right"/>
        <w:rPr>
          <w:rFonts w:cs="Arial"/>
          <w:sz w:val="20"/>
        </w:rPr>
      </w:pPr>
    </w:p>
    <w:p w14:paraId="09D73C35" w14:textId="6CDACA71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heep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s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: and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s own sheep by name, and lead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o</w:t>
      </w:r>
      <w:r w:rsidRPr="00DA3A25">
        <w:rPr>
          <w:rFonts w:cs="Arial"/>
          <w:spacing w:val="2"/>
          <w:sz w:val="20"/>
        </w:rPr>
        <w:t>u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And when he 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s own sheep, he g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heep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 him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know his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. And a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g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il</w:t>
      </w:r>
      <w:r w:rsidRPr="00DA3A25">
        <w:rPr>
          <w:rFonts w:cs="Arial"/>
          <w:spacing w:val="-2"/>
          <w:sz w:val="20"/>
        </w:rPr>
        <w:t>l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</w:t>
      </w:r>
      <w:r w:rsidRPr="00DA3A25">
        <w:rPr>
          <w:rFonts w:cs="Arial"/>
          <w:spacing w:val="-6"/>
          <w:sz w:val="20"/>
        </w:rPr>
        <w:t>"</w:t>
      </w:r>
      <w:r w:rsidRPr="00633952">
        <w:rPr>
          <w:rFonts w:cs="Arial"/>
          <w:spacing w:val="-6"/>
          <w:sz w:val="16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0:3-5)</w:t>
      </w:r>
      <w:r w:rsidRPr="00DA3A25">
        <w:rPr>
          <w:rFonts w:cs="Arial"/>
          <w:sz w:val="20"/>
        </w:rPr>
        <w:t>.</w:t>
      </w:r>
    </w:p>
    <w:bookmarkEnd w:id="96"/>
    <w:p w14:paraId="212D815E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6711445" w14:textId="05F772D2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4"/>
          <w:sz w:val="20"/>
        </w:rPr>
        <w:t xml:space="preserve">Those </w:t>
      </w:r>
      <w:r w:rsidRPr="00DA3A25">
        <w:rPr>
          <w:rFonts w:cs="Arial"/>
          <w:sz w:val="20"/>
        </w:rPr>
        <w:t xml:space="preserve">who </w:t>
      </w:r>
      <w:r w:rsidRPr="00DA3A25">
        <w:rPr>
          <w:rFonts w:cs="Arial"/>
          <w:spacing w:val="2"/>
          <w:sz w:val="20"/>
        </w:rPr>
        <w:t>follow</w:t>
      </w:r>
      <w:r w:rsidRPr="00DA3A25">
        <w:rPr>
          <w:rFonts w:cs="Arial"/>
          <w:sz w:val="20"/>
        </w:rPr>
        <w:t xml:space="preserve">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y </w:t>
      </w:r>
      <w:r w:rsidRPr="00DA3A25">
        <w:rPr>
          <w:rFonts w:cs="Arial"/>
          <w:spacing w:val="2"/>
          <w:sz w:val="20"/>
        </w:rPr>
        <w:t>follow</w:t>
      </w:r>
      <w:r w:rsidRPr="00DA3A25">
        <w:rPr>
          <w:rFonts w:cs="Arial"/>
          <w:sz w:val="20"/>
        </w:rPr>
        <w:t xml:space="preserve"> a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and </w:t>
      </w:r>
      <w:r w:rsidRPr="00DA3A25">
        <w:rPr>
          <w:rFonts w:cs="Arial"/>
          <w:spacing w:val="-2"/>
          <w:sz w:val="20"/>
        </w:rPr>
        <w:t>those</w:t>
      </w:r>
      <w:r w:rsidRPr="00DA3A25">
        <w:rPr>
          <w:rFonts w:cs="Arial"/>
          <w:sz w:val="20"/>
        </w:rPr>
        <w:t xml:space="preserve"> who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"ap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d" are made manife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by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e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ill no</w:t>
      </w:r>
      <w:r w:rsidRPr="00DA3A25">
        <w:rPr>
          <w:rFonts w:cs="Arial"/>
          <w:spacing w:val="4"/>
          <w:sz w:val="20"/>
        </w:rPr>
        <w:t>t</w:t>
      </w:r>
      <w:r w:rsidR="00684114" w:rsidRPr="00DA3A25">
        <w:rPr>
          <w:rFonts w:cs="Arial"/>
          <w:spacing w:val="4"/>
          <w:sz w:val="20"/>
        </w:rPr>
        <w:t>.</w:t>
      </w:r>
      <w:r w:rsidR="00843759"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z w:val="20"/>
        </w:rPr>
        <w:t xml:space="preserve">1 John 4:1-5 say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"beloved" are "of God" and 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a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m w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se who are "of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world" and "not of God." Verse 6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n 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s, "</w:t>
      </w:r>
      <w:r w:rsidR="00A56362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b/>
          <w:bCs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: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know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d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us;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s.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by know w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h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"</w:t>
      </w:r>
      <w:r w:rsidRPr="00633952">
        <w:rPr>
          <w:rFonts w:cs="Arial"/>
          <w:spacing w:val="-4"/>
          <w:sz w:val="16"/>
          <w:szCs w:val="16"/>
        </w:rPr>
        <w:t xml:space="preserve"> </w:t>
      </w:r>
      <w:bookmarkStart w:id="97" w:name="_Hlk518217479"/>
      <w:r w:rsidRPr="00633952">
        <w:rPr>
          <w:rFonts w:cs="Arial"/>
          <w:spacing w:val="-4"/>
          <w:sz w:val="16"/>
          <w:szCs w:val="16"/>
        </w:rPr>
        <w:t>(1</w:t>
      </w:r>
      <w:r w:rsidRPr="00633952">
        <w:rPr>
          <w:rFonts w:cs="Arial"/>
          <w:sz w:val="16"/>
          <w:szCs w:val="16"/>
        </w:rPr>
        <w:t>Jo 4:</w:t>
      </w:r>
      <w:r w:rsidRPr="00633952">
        <w:rPr>
          <w:rFonts w:cs="Arial"/>
          <w:spacing w:val="-4"/>
          <w:sz w:val="16"/>
          <w:szCs w:val="16"/>
        </w:rPr>
        <w:t>6</w:t>
      </w:r>
      <w:r w:rsidRPr="00633952">
        <w:rPr>
          <w:rFonts w:cs="Arial"/>
          <w:spacing w:val="-6"/>
          <w:sz w:val="16"/>
          <w:szCs w:val="16"/>
        </w:rPr>
        <w:t>)</w:t>
      </w:r>
      <w:r w:rsidRPr="00DA3A25">
        <w:rPr>
          <w:rFonts w:cs="Arial"/>
          <w:sz w:val="20"/>
        </w:rPr>
        <w:t xml:space="preserve">. </w:t>
      </w:r>
      <w:bookmarkEnd w:id="97"/>
      <w:r w:rsidRPr="00DA3A25">
        <w:rPr>
          <w:rFonts w:cs="Arial"/>
          <w:sz w:val="20"/>
        </w:rPr>
        <w:t>The di</w:t>
      </w:r>
      <w:r w:rsidR="00F45ED9" w:rsidRPr="00DA3A25">
        <w:rPr>
          <w:rFonts w:cs="Arial"/>
          <w:spacing w:val="6"/>
          <w:sz w:val="20"/>
        </w:rPr>
        <w:t>f</w:t>
      </w:r>
      <w:r w:rsidR="00F45ED9"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re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i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se who are "of God" hea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, whil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se who are "not of God" will no</w:t>
      </w:r>
      <w:r w:rsidRPr="00DA3A25">
        <w:rPr>
          <w:rFonts w:cs="Arial"/>
          <w:spacing w:val="4"/>
          <w:sz w:val="20"/>
        </w:rPr>
        <w:t>t</w:t>
      </w:r>
      <w:r w:rsidR="007D0BDE" w:rsidRPr="00DA3A25">
        <w:rPr>
          <w:rFonts w:cs="Arial"/>
          <w:spacing w:val="4"/>
          <w:sz w:val="20"/>
        </w:rPr>
        <w:t>.</w:t>
      </w:r>
      <w:r w:rsidRPr="00DA3A25">
        <w:rPr>
          <w:rFonts w:cs="Arial"/>
          <w:sz w:val="20"/>
        </w:rPr>
        <w:t xml:space="preserve"> This seem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expr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ame dividing li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was highl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by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hen he appo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v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.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"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you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e; and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spis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you despis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e; and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spis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e despis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" </w:t>
      </w:r>
      <w:r w:rsidRPr="00633952">
        <w:rPr>
          <w:rFonts w:cs="Arial"/>
          <w:sz w:val="16"/>
          <w:szCs w:val="16"/>
        </w:rPr>
        <w:t>(Lk 10:16)</w:t>
      </w:r>
      <w:r w:rsidRPr="00DA3A25">
        <w:rPr>
          <w:rFonts w:cs="Arial"/>
          <w:sz w:val="20"/>
        </w:rPr>
        <w:t xml:space="preserve">. Likewise, 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own when he said, 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ave k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y saying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ill keep y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also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 xml:space="preserve">h gospel 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5:20)</w:t>
      </w:r>
      <w:r w:rsidRPr="00DA3A25">
        <w:rPr>
          <w:rFonts w:cs="Arial"/>
          <w:sz w:val="20"/>
        </w:rPr>
        <w:t>. So, we hon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 xml:space="preserve">Jesus when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u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ea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 in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re and we kee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r saying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3B235849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55FEAB5B" w14:textId="5F645879" w:rsidR="007B6006" w:rsidRPr="005916D3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What </w:t>
      </w:r>
      <w:r w:rsidR="00DB686B" w:rsidRPr="005916D3">
        <w:rPr>
          <w:rFonts w:cs="Arial"/>
          <w:sz w:val="24"/>
          <w:u w:val="single"/>
        </w:rPr>
        <w:t xml:space="preserve">If </w:t>
      </w:r>
      <w:r w:rsidR="001A0256" w:rsidRPr="005916D3">
        <w:rPr>
          <w:rFonts w:cs="Arial"/>
          <w:sz w:val="24"/>
          <w:u w:val="single"/>
        </w:rPr>
        <w:t>Someone</w:t>
      </w:r>
      <w:r w:rsidR="00DB686B" w:rsidRPr="005916D3">
        <w:rPr>
          <w:rFonts w:cs="Arial"/>
          <w:sz w:val="24"/>
          <w:u w:val="single"/>
        </w:rPr>
        <w:t xml:space="preserve"> </w:t>
      </w:r>
      <w:r w:rsidR="002A6607" w:rsidRPr="005916D3">
        <w:rPr>
          <w:rFonts w:cs="Arial"/>
          <w:sz w:val="24"/>
          <w:u w:val="single"/>
        </w:rPr>
        <w:t>Dies Before</w:t>
      </w:r>
      <w:r w:rsidR="00DB686B" w:rsidRPr="005916D3">
        <w:rPr>
          <w:rFonts w:cs="Arial"/>
          <w:sz w:val="24"/>
          <w:u w:val="single"/>
        </w:rPr>
        <w:t xml:space="preserve"> Be</w:t>
      </w:r>
      <w:r w:rsidR="002A6607" w:rsidRPr="005916D3">
        <w:rPr>
          <w:rFonts w:cs="Arial"/>
          <w:sz w:val="24"/>
          <w:u w:val="single"/>
        </w:rPr>
        <w:t>ing</w:t>
      </w:r>
      <w:r w:rsidR="00DB686B" w:rsidRPr="005916D3">
        <w:rPr>
          <w:rFonts w:cs="Arial"/>
          <w:sz w:val="24"/>
          <w:u w:val="single"/>
        </w:rPr>
        <w:t xml:space="preserve"> Told About</w:t>
      </w:r>
      <w:r w:rsidR="003C3969" w:rsidRPr="005916D3">
        <w:rPr>
          <w:rFonts w:cs="Arial"/>
          <w:sz w:val="24"/>
          <w:u w:val="single"/>
        </w:rPr>
        <w:t xml:space="preserve"> Jesus</w:t>
      </w:r>
      <w:r w:rsidRPr="005916D3">
        <w:rPr>
          <w:rFonts w:cs="Arial"/>
          <w:sz w:val="24"/>
          <w:u w:val="single"/>
        </w:rPr>
        <w:t>?</w:t>
      </w:r>
    </w:p>
    <w:p w14:paraId="26009CCC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08C16AE" w14:textId="1A299129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iCs/>
          <w:sz w:val="20"/>
        </w:rPr>
        <w:t>Wha</w:t>
      </w:r>
      <w:r w:rsidRPr="00DA3A25">
        <w:rPr>
          <w:rFonts w:cs="Arial"/>
          <w:iCs/>
          <w:spacing w:val="-2"/>
          <w:sz w:val="20"/>
        </w:rPr>
        <w:t xml:space="preserve">t </w:t>
      </w:r>
      <w:r w:rsidRPr="00DA3A25">
        <w:rPr>
          <w:rFonts w:cs="Arial"/>
          <w:iCs/>
          <w:sz w:val="20"/>
        </w:rPr>
        <w:t xml:space="preserve">happens </w:t>
      </w:r>
      <w:r w:rsidR="003A1941" w:rsidRPr="00DA3A25">
        <w:rPr>
          <w:rFonts w:cs="Arial"/>
          <w:iCs/>
          <w:spacing w:val="2"/>
          <w:sz w:val="20"/>
        </w:rPr>
        <w:t>t</w:t>
      </w:r>
      <w:r w:rsidRPr="00DA3A25">
        <w:rPr>
          <w:rFonts w:cs="Arial"/>
          <w:iCs/>
          <w:sz w:val="20"/>
        </w:rPr>
        <w:t xml:space="preserve">o a man in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he jungle o</w:t>
      </w:r>
      <w:r w:rsidR="00FF136E" w:rsidRPr="00DA3A25">
        <w:rPr>
          <w:rFonts w:cs="Arial"/>
          <w:iCs/>
          <w:spacing w:val="-4"/>
          <w:sz w:val="20"/>
        </w:rPr>
        <w:t xml:space="preserve">r </w:t>
      </w:r>
      <w:r w:rsidR="00604C77" w:rsidRPr="00DA3A25">
        <w:rPr>
          <w:rFonts w:cs="Arial"/>
          <w:iCs/>
          <w:sz w:val="20"/>
        </w:rPr>
        <w:t xml:space="preserve">any </w:t>
      </w:r>
      <w:r w:rsidRPr="00DA3A25">
        <w:rPr>
          <w:rFonts w:cs="Arial"/>
          <w:iCs/>
          <w:sz w:val="20"/>
        </w:rPr>
        <w:t>o</w:t>
      </w:r>
      <w:r w:rsidR="003A1941" w:rsidRPr="00DA3A25">
        <w:rPr>
          <w:rFonts w:cs="Arial"/>
          <w:iCs/>
          <w:spacing w:val="2"/>
          <w:sz w:val="20"/>
        </w:rPr>
        <w:t>t</w:t>
      </w:r>
      <w:r w:rsidRPr="00DA3A25">
        <w:rPr>
          <w:rFonts w:cs="Arial"/>
          <w:iCs/>
          <w:sz w:val="20"/>
        </w:rPr>
        <w:t>her</w:t>
      </w:r>
      <w:r w:rsidR="00A57785" w:rsidRPr="00DA3A25">
        <w:rPr>
          <w:rFonts w:cs="Arial"/>
          <w:iCs/>
          <w:sz w:val="20"/>
        </w:rPr>
        <w:t xml:space="preserve">s </w:t>
      </w:r>
      <w:r w:rsidR="008B3E14" w:rsidRPr="00DA3A25">
        <w:rPr>
          <w:rFonts w:cs="Arial"/>
          <w:iCs/>
          <w:sz w:val="20"/>
        </w:rPr>
        <w:t>who</w:t>
      </w:r>
      <w:r w:rsidR="005F4617" w:rsidRPr="00DA3A25">
        <w:rPr>
          <w:rFonts w:cs="Arial"/>
          <w:iCs/>
          <w:sz w:val="20"/>
        </w:rPr>
        <w:t xml:space="preserve"> die</w:t>
      </w:r>
      <w:r w:rsidR="005C0CDD" w:rsidRPr="00DA3A25">
        <w:rPr>
          <w:rFonts w:cs="Arial"/>
          <w:iCs/>
          <w:sz w:val="20"/>
        </w:rPr>
        <w:t xml:space="preserve"> wi</w:t>
      </w:r>
      <w:r w:rsidR="003A1941" w:rsidRPr="00DA3A25">
        <w:rPr>
          <w:rFonts w:cs="Arial"/>
          <w:iCs/>
          <w:spacing w:val="2"/>
          <w:sz w:val="20"/>
        </w:rPr>
        <w:t>t</w:t>
      </w:r>
      <w:r w:rsidR="005C0CDD" w:rsidRPr="00DA3A25">
        <w:rPr>
          <w:rFonts w:cs="Arial"/>
          <w:iCs/>
          <w:sz w:val="20"/>
        </w:rPr>
        <w:t>hout</w:t>
      </w:r>
      <w:r w:rsidR="005F4617" w:rsidRPr="00DA3A25">
        <w:rPr>
          <w:rFonts w:cs="Arial"/>
          <w:iCs/>
          <w:sz w:val="20"/>
        </w:rPr>
        <w:t xml:space="preserve"> hea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5F4617" w:rsidRPr="00DA3A25">
        <w:rPr>
          <w:rFonts w:cs="Arial"/>
          <w:iCs/>
          <w:sz w:val="20"/>
        </w:rPr>
        <w:t>ng a</w:t>
      </w:r>
      <w:r w:rsidRPr="00DA3A25">
        <w:rPr>
          <w:rFonts w:cs="Arial"/>
          <w:iCs/>
          <w:sz w:val="20"/>
        </w:rPr>
        <w:t>bo</w:t>
      </w:r>
      <w:r w:rsidRPr="00DA3A25">
        <w:rPr>
          <w:rFonts w:cs="Arial"/>
          <w:iCs/>
          <w:spacing w:val="2"/>
          <w:sz w:val="20"/>
        </w:rPr>
        <w:t>u</w:t>
      </w:r>
      <w:r w:rsidRPr="00DA3A25">
        <w:rPr>
          <w:rFonts w:cs="Arial"/>
          <w:iCs/>
          <w:spacing w:val="-2"/>
          <w:sz w:val="20"/>
        </w:rPr>
        <w:t xml:space="preserve">t </w:t>
      </w:r>
      <w:r w:rsidRPr="00DA3A25">
        <w:rPr>
          <w:rFonts w:cs="Arial"/>
          <w:iCs/>
          <w:sz w:val="20"/>
        </w:rPr>
        <w:t>Jesus</w:t>
      </w:r>
      <w:r w:rsidRPr="00DA3A25">
        <w:rPr>
          <w:rFonts w:cs="Arial"/>
          <w:iCs/>
          <w:sz w:val="20"/>
        </w:rPr>
        <w:fldChar w:fldCharType="begin"/>
      </w:r>
      <w:r w:rsidRPr="00DA3A25">
        <w:rPr>
          <w:iCs/>
          <w:sz w:val="20"/>
        </w:rPr>
        <w:instrText xml:space="preserve"> XE "</w:instrText>
      </w:r>
      <w:r w:rsidRPr="00DA3A25">
        <w:rPr>
          <w:rFonts w:cs="Arial"/>
          <w:iCs/>
          <w:sz w:val="20"/>
        </w:rPr>
        <w:instrText>Jesus</w:instrText>
      </w:r>
      <w:r w:rsidRPr="00DA3A25">
        <w:rPr>
          <w:iCs/>
          <w:sz w:val="20"/>
        </w:rPr>
        <w:instrText xml:space="preserve">" </w:instrText>
      </w:r>
      <w:r w:rsidRPr="00DA3A25">
        <w:rPr>
          <w:rFonts w:cs="Arial"/>
          <w:iCs/>
          <w:sz w:val="20"/>
        </w:rPr>
        <w:fldChar w:fldCharType="end"/>
      </w:r>
      <w:r w:rsidRPr="00DA3A25">
        <w:rPr>
          <w:rFonts w:cs="Arial"/>
          <w:iCs/>
          <w:sz w:val="20"/>
        </w:rPr>
        <w:t>?</w:t>
      </w:r>
      <w:r w:rsidRPr="00DA3A25">
        <w:rPr>
          <w:rFonts w:cs="Arial"/>
          <w:sz w:val="20"/>
        </w:rPr>
        <w:t xml:space="preserve"> </w:t>
      </w:r>
      <w:r w:rsidR="00A57785" w:rsidRPr="00DA3A25">
        <w:rPr>
          <w:rFonts w:cs="Arial"/>
          <w:sz w:val="20"/>
        </w:rPr>
        <w:t>V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ou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d</w:t>
      </w:r>
      <w:r w:rsidR="00A57785" w:rsidRPr="00DA3A25">
        <w:rPr>
          <w:rFonts w:cs="Arial"/>
          <w:sz w:val="20"/>
        </w:rPr>
        <w:t xml:space="preserve"> and</w:t>
      </w:r>
      <w:r w:rsidR="00604C7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ome</w:t>
      </w:r>
      <w:r w:rsidR="003A1941" w:rsidRPr="00DA3A25">
        <w:rPr>
          <w:rFonts w:cs="Arial"/>
          <w:spacing w:val="2"/>
          <w:sz w:val="20"/>
        </w:rPr>
        <w:t>t</w:t>
      </w:r>
      <w:r w:rsidR="00604C77" w:rsidRPr="00DA3A25">
        <w:rPr>
          <w:rFonts w:cs="Arial"/>
          <w:sz w:val="20"/>
        </w:rPr>
        <w:t xml:space="preserve">imes </w:t>
      </w:r>
      <w:r w:rsidR="00A57785" w:rsidRPr="00DA3A25">
        <w:rPr>
          <w:rFonts w:cs="Arial"/>
          <w:sz w:val="20"/>
        </w:rPr>
        <w:t>people in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r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gg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respond</w:t>
      </w:r>
      <w:r w:rsidR="00A57785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b</w:t>
      </w:r>
      <w:r w:rsidR="00604C77" w:rsidRPr="00DA3A25">
        <w:rPr>
          <w:rFonts w:cs="Arial"/>
          <w:sz w:val="20"/>
        </w:rPr>
        <w:t>u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need not do so.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A57785" w:rsidRPr="00DA3A25">
        <w:rPr>
          <w:rFonts w:cs="Arial"/>
          <w:sz w:val="20"/>
        </w:rPr>
        <w:t>gives us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answ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and it</w:t>
      </w:r>
      <w:r w:rsidR="00A57785" w:rsidRPr="00DA3A25">
        <w:rPr>
          <w:rFonts w:cs="Arial"/>
          <w:sz w:val="20"/>
        </w:rPr>
        <w:t xml:space="preserve"> also</w:t>
      </w:r>
      <w:r w:rsidRPr="00DA3A25">
        <w:rPr>
          <w:rFonts w:cs="Arial"/>
          <w:sz w:val="20"/>
        </w:rPr>
        <w:t xml:space="preserve"> show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que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 is based on a false assump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. The answ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un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x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f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2D521F" w:rsidRPr="00DA3A25">
        <w:rPr>
          <w:rFonts w:cs="Arial"/>
          <w:sz w:val="20"/>
        </w:rPr>
        <w:t>le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2D521F" w:rsidRPr="00DA3A25">
        <w:rPr>
          <w:rFonts w:cs="Arial"/>
          <w:sz w:val="20"/>
        </w:rPr>
        <w:t xml:space="preserve">ing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</w:t>
      </w:r>
      <w:r w:rsidR="002D521F" w:rsidRPr="00DA3A25">
        <w:rPr>
          <w:rFonts w:cs="Arial"/>
          <w:sz w:val="20"/>
        </w:rPr>
        <w:t xml:space="preserve">lesson about </w:t>
      </w:r>
      <w:r w:rsidR="008D1D0E" w:rsidRPr="00DA3A25">
        <w:rPr>
          <w:rFonts w:cs="Arial"/>
          <w:sz w:val="20"/>
        </w:rPr>
        <w:t>people</w:t>
      </w:r>
      <w:r w:rsidR="002D521F" w:rsidRPr="00DA3A25">
        <w:rPr>
          <w:rFonts w:cs="Arial"/>
          <w:sz w:val="20"/>
        </w:rPr>
        <w:t xml:space="preserve"> who have not </w:t>
      </w:r>
      <w:r w:rsidR="008D1D0E" w:rsidRPr="00DA3A25">
        <w:rPr>
          <w:rFonts w:cs="Arial"/>
          <w:sz w:val="20"/>
        </w:rPr>
        <w:t xml:space="preserve">yet </w:t>
      </w:r>
      <w:r w:rsidR="002D521F" w:rsidRPr="00DA3A25">
        <w:rPr>
          <w:rFonts w:cs="Arial"/>
          <w:sz w:val="20"/>
        </w:rPr>
        <w:t>hea</w:t>
      </w:r>
      <w:r w:rsidR="002D521F" w:rsidRPr="00DA3A25">
        <w:rPr>
          <w:rFonts w:cs="Arial"/>
          <w:spacing w:val="2"/>
          <w:sz w:val="20"/>
        </w:rPr>
        <w:t>r</w:t>
      </w:r>
      <w:r w:rsidR="002D521F" w:rsidRPr="00DA3A25">
        <w:rPr>
          <w:rFonts w:cs="Arial"/>
          <w:sz w:val="20"/>
        </w:rPr>
        <w:t>d abo</w:t>
      </w:r>
      <w:r w:rsidR="002D521F" w:rsidRPr="00DA3A25">
        <w:rPr>
          <w:rFonts w:cs="Arial"/>
          <w:spacing w:val="2"/>
          <w:sz w:val="20"/>
        </w:rPr>
        <w:t>u</w:t>
      </w:r>
      <w:r w:rsidR="002D521F" w:rsidRPr="00DA3A25">
        <w:rPr>
          <w:rFonts w:cs="Arial"/>
          <w:spacing w:val="-2"/>
          <w:sz w:val="20"/>
        </w:rPr>
        <w:t xml:space="preserve">t </w:t>
      </w:r>
      <w:r w:rsidR="002D521F" w:rsidRPr="00DA3A25">
        <w:rPr>
          <w:rFonts w:cs="Arial"/>
          <w:sz w:val="20"/>
        </w:rPr>
        <w:t>Jesus</w:t>
      </w:r>
      <w:r w:rsidR="00904717" w:rsidRPr="00DA3A25">
        <w:rPr>
          <w:rFonts w:cs="Arial"/>
          <w:sz w:val="20"/>
        </w:rPr>
        <w:t xml:space="preserve">. </w:t>
      </w:r>
      <w:r w:rsidR="007F37CC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aught by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090C2B" w:rsidRPr="00DA3A25">
        <w:rPr>
          <w:rFonts w:cs="Arial"/>
          <w:sz w:val="20"/>
        </w:rPr>
        <w:t>lea</w:t>
      </w:r>
      <w:r w:rsidR="00090C2B" w:rsidRPr="00DA3A25">
        <w:rPr>
          <w:rFonts w:cs="Arial"/>
          <w:spacing w:val="2"/>
          <w:sz w:val="20"/>
        </w:rPr>
        <w:t>r</w:t>
      </w:r>
      <w:r w:rsidR="00090C2B" w:rsidRPr="00DA3A25">
        <w:rPr>
          <w:rFonts w:cs="Arial"/>
          <w:sz w:val="20"/>
        </w:rPr>
        <w:t xml:space="preserve">ned </w:t>
      </w:r>
      <w:r w:rsidR="00904717" w:rsidRPr="00DA3A25">
        <w:rPr>
          <w:rFonts w:cs="Arial"/>
          <w:sz w:val="20"/>
        </w:rPr>
        <w:t>a new perspe</w:t>
      </w:r>
      <w:r w:rsidR="00904717" w:rsidRPr="00DA3A25">
        <w:rPr>
          <w:rFonts w:cs="Arial"/>
          <w:spacing w:val="2"/>
          <w:sz w:val="20"/>
        </w:rPr>
        <w:t>ct</w:t>
      </w:r>
      <w:r w:rsidR="00904717" w:rsidRPr="00DA3A25">
        <w:rPr>
          <w:rFonts w:cs="Arial"/>
          <w:sz w:val="20"/>
        </w:rPr>
        <w:t>ive</w:t>
      </w:r>
      <w:r w:rsidR="007F37CC" w:rsidRPr="00DA3A25">
        <w:rPr>
          <w:rFonts w:cs="Arial"/>
          <w:sz w:val="20"/>
        </w:rPr>
        <w:t xml:space="preserve"> on </w:t>
      </w:r>
      <w:r w:rsidR="00964AEB" w:rsidRPr="00DA3A25">
        <w:rPr>
          <w:rFonts w:cs="Arial"/>
          <w:spacing w:val="2"/>
          <w:sz w:val="20"/>
        </w:rPr>
        <w:t>t</w:t>
      </w:r>
      <w:r w:rsidR="007F37CC" w:rsidRPr="00DA3A25">
        <w:rPr>
          <w:rFonts w:cs="Arial"/>
          <w:sz w:val="20"/>
        </w:rPr>
        <w:t xml:space="preserve">his issue and </w:t>
      </w:r>
      <w:r w:rsidR="00964AEB" w:rsidRPr="00DA3A25">
        <w:rPr>
          <w:rFonts w:cs="Arial"/>
          <w:sz w:val="20"/>
        </w:rPr>
        <w:t xml:space="preserve">God's word </w:t>
      </w:r>
      <w:r w:rsidR="004B47B2" w:rsidRPr="00DA3A25">
        <w:rPr>
          <w:rFonts w:cs="Arial"/>
          <w:spacing w:val="2"/>
          <w:sz w:val="20"/>
        </w:rPr>
        <w:t>c</w:t>
      </w:r>
      <w:r w:rsidR="00717BC4" w:rsidRPr="00DA3A25">
        <w:rPr>
          <w:rFonts w:cs="Arial"/>
          <w:sz w:val="20"/>
        </w:rPr>
        <w:t xml:space="preserve">an open our eyes on </w:t>
      </w:r>
      <w:r w:rsidR="003A1941" w:rsidRPr="00DA3A25">
        <w:rPr>
          <w:rFonts w:cs="Arial"/>
          <w:spacing w:val="2"/>
          <w:sz w:val="20"/>
        </w:rPr>
        <w:t>t</w:t>
      </w:r>
      <w:r w:rsidR="00717BC4" w:rsidRPr="00DA3A25">
        <w:rPr>
          <w:rFonts w:cs="Arial"/>
          <w:sz w:val="20"/>
        </w:rPr>
        <w:t>his issue</w:t>
      </w:r>
      <w:r w:rsidR="00C64D96" w:rsidRPr="00DA3A25">
        <w:rPr>
          <w:rFonts w:cs="Arial"/>
          <w:sz w:val="20"/>
        </w:rPr>
        <w:t xml:space="preserve"> also</w:t>
      </w:r>
      <w:r w:rsidRPr="00DA3A25">
        <w:rPr>
          <w:rFonts w:cs="Arial"/>
          <w:sz w:val="20"/>
        </w:rPr>
        <w:t>.</w:t>
      </w:r>
    </w:p>
    <w:p w14:paraId="194EB927" w14:textId="4CCB375D" w:rsidR="007B6006" w:rsidRPr="00DA3A25" w:rsidRDefault="007B6006" w:rsidP="007B6006">
      <w:pPr>
        <w:rPr>
          <w:rFonts w:cs="Arial"/>
          <w:sz w:val="20"/>
        </w:rPr>
      </w:pPr>
    </w:p>
    <w:p w14:paraId="7C21B986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ins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ub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und in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10, and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1-8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i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episode:</w:t>
      </w:r>
    </w:p>
    <w:p w14:paraId="34D74367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1419013" w14:textId="61A08ABC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bookmarkStart w:id="98" w:name="_Hlk518738797"/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 man in Caes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orneli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bookmarkEnd w:id="98"/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ian band, A dev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man</w:t>
      </w:r>
      <w:r w:rsidRPr="00DA3A25">
        <w:rPr>
          <w:rFonts w:cs="Arial"/>
          <w:sz w:val="20"/>
        </w:rPr>
        <w:t xml:space="preserve">, and 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ll his house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gave 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lms</w:t>
      </w:r>
      <w:r w:rsidR="00864C73" w:rsidRPr="00DA3A25">
        <w:rPr>
          <w:rFonts w:cs="Arial"/>
          <w:sz w:val="20"/>
        </w:rPr>
        <w:fldChar w:fldCharType="begin"/>
      </w:r>
      <w:r w:rsidR="00864C73" w:rsidRPr="00DA3A25">
        <w:rPr>
          <w:sz w:val="20"/>
        </w:rPr>
        <w:instrText xml:space="preserve"> XE "</w:instrText>
      </w:r>
      <w:r w:rsidR="00864C73" w:rsidRPr="00DA3A25">
        <w:rPr>
          <w:rFonts w:cs="Arial"/>
          <w:sz w:val="20"/>
        </w:rPr>
        <w:instrText>alms</w:instrText>
      </w:r>
      <w:r w:rsidR="00864C73" w:rsidRPr="00DA3A25">
        <w:rPr>
          <w:sz w:val="20"/>
        </w:rPr>
        <w:instrText xml:space="preserve">" </w:instrText>
      </w:r>
      <w:r w:rsidR="00864C73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eople, an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 always. He saw in a vision evid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y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ay an ange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ing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and saying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. And when he looked on him, he was a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d, and said,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? And he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Th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 alm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bookmarkStart w:id="99" w:name="_Hlk518838065"/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up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 me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l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God</w:t>
      </w:r>
      <w:bookmarkEnd w:id="99"/>
      <w:r w:rsidRPr="00DA3A25">
        <w:rPr>
          <w:rFonts w:cs="Arial"/>
          <w:sz w:val="20"/>
        </w:rPr>
        <w:t xml:space="preserve">. And now send m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Joppa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bCs/>
          <w:spacing w:val="-2"/>
          <w:sz w:val="20"/>
        </w:rPr>
        <w:t xml:space="preserve"> </w:t>
      </w:r>
      <w:r w:rsidRPr="00DA3A25">
        <w:rPr>
          <w:rFonts w:cs="Arial"/>
          <w:i/>
          <w:sz w:val="20"/>
        </w:rPr>
        <w:t>one</w:t>
      </w:r>
      <w:r w:rsidRPr="00DA3A25">
        <w:rPr>
          <w:rFonts w:cs="Arial"/>
          <w:sz w:val="20"/>
        </w:rPr>
        <w:t xml:space="preserve"> Simon, whose 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ame is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>: He lod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one Simon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ner, whose hous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is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seaside</w:t>
      </w:r>
      <w:r w:rsidRPr="00DA3A25">
        <w:rPr>
          <w:rFonts w:cs="Arial"/>
          <w:spacing w:val="-2"/>
          <w:sz w:val="20"/>
        </w:rPr>
        <w:t xml:space="preserve">: </w:t>
      </w:r>
      <w:r w:rsidRPr="00DA3A25">
        <w:rPr>
          <w:rFonts w:cs="Arial"/>
          <w:sz w:val="20"/>
        </w:rPr>
        <w:t xml:space="preserve">he sh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 </w:t>
      </w:r>
      <w:bookmarkStart w:id="100" w:name="_Hlk518754903"/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ou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do. </w:t>
      </w:r>
      <w:bookmarkEnd w:id="100"/>
      <w:r w:rsidRPr="00DA3A25">
        <w:rPr>
          <w:rFonts w:cs="Arial"/>
          <w:sz w:val="20"/>
        </w:rPr>
        <w:t xml:space="preserve">And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ngel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spak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 was dep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,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household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and a dev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oldi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on him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ually; And when he had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all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s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he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oppa."</w:t>
      </w:r>
    </w:p>
    <w:p w14:paraId="0B40F196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580C24F" w14:textId="32E04433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orneli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</w:t>
      </w:r>
      <w:bookmarkStart w:id="101" w:name="_Hlk536372106"/>
      <w:r w:rsidRPr="00DA3A25">
        <w:rPr>
          <w:rFonts w:cs="Arial"/>
          <w:sz w:val="20"/>
        </w:rPr>
        <w:t xml:space="preserve"> "a dev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ma</w:t>
      </w:r>
      <w:r w:rsidRPr="00DA3A25">
        <w:rPr>
          <w:rFonts w:cs="Arial"/>
          <w:i/>
          <w:spacing w:val="-4"/>
          <w:sz w:val="20"/>
        </w:rPr>
        <w:t>n</w:t>
      </w:r>
      <w:r w:rsidRPr="00DA3A25">
        <w:rPr>
          <w:rFonts w:cs="Arial"/>
          <w:spacing w:val="-4"/>
          <w:sz w:val="20"/>
        </w:rPr>
        <w:t xml:space="preserve">" </w:t>
      </w:r>
      <w:r w:rsidRPr="00DA3A25">
        <w:rPr>
          <w:rFonts w:cs="Arial"/>
          <w:sz w:val="20"/>
        </w:rPr>
        <w:t>and</w:t>
      </w:r>
      <w:bookmarkStart w:id="102" w:name="_Hlk518816517"/>
      <w:r w:rsidRPr="00DA3A25">
        <w:rPr>
          <w:rFonts w:cs="Arial"/>
          <w:spacing w:val="-2"/>
          <w:sz w:val="20"/>
        </w:rPr>
        <w:t xml:space="preserve"> "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his house." </w:t>
      </w:r>
      <w:bookmarkEnd w:id="101"/>
      <w:bookmarkEnd w:id="102"/>
      <w:r w:rsidRPr="00DA3A25">
        <w:rPr>
          <w:rFonts w:cs="Arial"/>
          <w:sz w:val="20"/>
        </w:rPr>
        <w:t>As hea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household, he </w:t>
      </w:r>
      <w:r w:rsidR="0017275A"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t>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17275A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="0017275A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2"/>
          <w:sz w:val="20"/>
        </w:rPr>
        <w:instrText>f</w:instrText>
      </w:r>
      <w:r w:rsidR="00C51A98" w:rsidRPr="00DA3A25">
        <w:rPr>
          <w:rFonts w:cs="Arial"/>
          <w:sz w:val="20"/>
        </w:rPr>
        <w:instrText>ea</w:instrText>
      </w:r>
      <w:r w:rsidR="00C51A98" w:rsidRPr="00DA3A25">
        <w:rPr>
          <w:rFonts w:cs="Arial"/>
          <w:spacing w:val="-2"/>
          <w:sz w:val="20"/>
        </w:rPr>
        <w:instrText xml:space="preserve">r </w:instrText>
      </w:r>
      <w:r w:rsidR="00C51A98" w:rsidRPr="00DA3A25">
        <w:rPr>
          <w:rFonts w:cs="Arial"/>
          <w:sz w:val="20"/>
        </w:rPr>
        <w:instrText>o</w:instrText>
      </w:r>
      <w:r w:rsidR="00C51A98" w:rsidRPr="00DA3A25">
        <w:rPr>
          <w:rFonts w:cs="Arial"/>
          <w:spacing w:val="-2"/>
          <w:sz w:val="20"/>
        </w:rPr>
        <w:instrText xml:space="preserve">f </w:instrText>
      </w:r>
      <w:r w:rsidR="00C51A98" w:rsidRPr="00DA3A25">
        <w:rPr>
          <w:rFonts w:cs="Arial"/>
          <w:sz w:val="20"/>
        </w:rPr>
        <w:instrText>Go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ho were in his house. He gave 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lms</w:t>
      </w:r>
      <w:r w:rsidR="00864C73" w:rsidRPr="00DA3A25">
        <w:rPr>
          <w:rFonts w:cs="Arial"/>
          <w:sz w:val="20"/>
        </w:rPr>
        <w:fldChar w:fldCharType="begin"/>
      </w:r>
      <w:r w:rsidR="00864C73" w:rsidRPr="00DA3A25">
        <w:rPr>
          <w:sz w:val="20"/>
        </w:rPr>
        <w:instrText xml:space="preserve"> XE "</w:instrText>
      </w:r>
      <w:r w:rsidR="00864C73" w:rsidRPr="00DA3A25">
        <w:rPr>
          <w:rFonts w:cs="Arial"/>
          <w:sz w:val="20"/>
        </w:rPr>
        <w:instrText>alms</w:instrText>
      </w:r>
      <w:r w:rsidR="00864C73" w:rsidRPr="00DA3A25">
        <w:rPr>
          <w:sz w:val="20"/>
        </w:rPr>
        <w:instrText xml:space="preserve">" </w:instrText>
      </w:r>
      <w:r w:rsidR="00864C73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eople an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lways</w:t>
      </w:r>
      <w:r w:rsidR="00A43277" w:rsidRPr="00DA3A25">
        <w:rPr>
          <w:rFonts w:cs="Arial"/>
          <w:sz w:val="20"/>
        </w:rPr>
        <w:t xml:space="preserve"> and h</w:t>
      </w:r>
      <w:r w:rsidRPr="00DA3A25">
        <w:rPr>
          <w:rFonts w:cs="Arial"/>
          <w:sz w:val="20"/>
        </w:rPr>
        <w:t>is good deeds made a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B50065" w:rsidRPr="00DA3A25">
        <w:rPr>
          <w:rFonts w:cs="Arial"/>
          <w:sz w:val="20"/>
        </w:rPr>
        <w:t>. No</w:t>
      </w:r>
      <w:r w:rsidR="003A1941" w:rsidRPr="00DA3A25">
        <w:rPr>
          <w:rFonts w:cs="Arial"/>
          <w:spacing w:val="2"/>
          <w:sz w:val="20"/>
        </w:rPr>
        <w:t>t</w:t>
      </w:r>
      <w:r w:rsidR="00B50065" w:rsidRPr="00DA3A25">
        <w:rPr>
          <w:rFonts w:cs="Arial"/>
          <w:sz w:val="20"/>
        </w:rPr>
        <w:t>i</w:t>
      </w:r>
      <w:r w:rsidR="004B47B2" w:rsidRPr="00DA3A25">
        <w:rPr>
          <w:rFonts w:cs="Arial"/>
          <w:spacing w:val="2"/>
          <w:sz w:val="20"/>
        </w:rPr>
        <w:t>c</w:t>
      </w:r>
      <w:r w:rsidR="00B50065" w:rsidRPr="00DA3A25">
        <w:rPr>
          <w:rFonts w:cs="Arial"/>
          <w:sz w:val="20"/>
        </w:rPr>
        <w:t xml:space="preserve">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ngel said, "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 alm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up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 me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l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God."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orneli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 deed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by God, an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should e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rage all who do similar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ngs. </w:t>
      </w:r>
    </w:p>
    <w:p w14:paraId="47AB4117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E185999" w14:textId="626EC37F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king, however, may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angel spo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 bu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him h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saved.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d of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sp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spel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liu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ange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end m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oppa and get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ngel le</w:t>
      </w:r>
      <w:r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ree men w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e sent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.</w:t>
      </w:r>
      <w:r w:rsidR="00A30804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10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lls us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n n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"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hung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, and would have 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 xml:space="preserve">n: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hi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mad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y</w:t>
      </w:r>
      <w:r w:rsidRPr="00DA3A25">
        <w:rPr>
          <w:rFonts w:cs="Arial"/>
          <w:spacing w:val="-4"/>
          <w:sz w:val="20"/>
        </w:rPr>
        <w:t xml:space="preserve">,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ll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4"/>
          <w:sz w:val="20"/>
        </w:rPr>
        <w:t xml:space="preserve">e" </w:t>
      </w:r>
      <w:r w:rsidRPr="00633952">
        <w:rPr>
          <w:rFonts w:cs="Arial"/>
          <w:spacing w:val="-4"/>
          <w:sz w:val="16"/>
          <w:szCs w:val="16"/>
        </w:rPr>
        <w:t>(v. 10)</w:t>
      </w:r>
      <w:r w:rsidR="00A251C7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Then he saw a "vessel de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ding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" </w:t>
      </w:r>
      <w:r w:rsidRPr="00633952">
        <w:rPr>
          <w:rFonts w:cs="Arial"/>
          <w:sz w:val="16"/>
          <w:szCs w:val="16"/>
        </w:rPr>
        <w:t>(v. 11)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ed "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6"/>
          <w:sz w:val="20"/>
        </w:rPr>
        <w:t>r-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be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and wild be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and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eep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, an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wl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v. 12)</w:t>
      </w:r>
      <w:r w:rsidRPr="00DA3A25">
        <w:rPr>
          <w:rFonts w:cs="Arial"/>
          <w:sz w:val="20"/>
        </w:rPr>
        <w:t>. A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him, "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se,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; kill, and 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v. 13)</w:t>
      </w:r>
      <w:r w:rsidRPr="00DA3A25">
        <w:rPr>
          <w:rFonts w:cs="Arial"/>
          <w:sz w:val="20"/>
        </w:rPr>
        <w:t xml:space="preserve"> but he said, "</w:t>
      </w:r>
      <w:r w:rsidR="00A56362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o,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;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 have n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 any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on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n" </w:t>
      </w:r>
      <w:r w:rsidRPr="00633952">
        <w:rPr>
          <w:rFonts w:cs="Arial"/>
          <w:sz w:val="16"/>
          <w:szCs w:val="16"/>
        </w:rPr>
        <w:t>(v. 14)</w:t>
      </w:r>
      <w:r w:rsidRPr="00DA3A25">
        <w:rPr>
          <w:rFonts w:cs="Arial"/>
          <w:sz w:val="20"/>
        </w:rPr>
        <w:t>. Then P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"</w:t>
      </w:r>
      <w:r w:rsidR="00A56362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nse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on" </w:t>
      </w:r>
      <w:r w:rsidRPr="00633952">
        <w:rPr>
          <w:rFonts w:cs="Arial"/>
          <w:sz w:val="16"/>
          <w:szCs w:val="16"/>
        </w:rPr>
        <w:t>(v.</w:t>
      </w:r>
      <w:r w:rsidR="00A50137" w:rsidRPr="00633952">
        <w:rPr>
          <w:rFonts w:cs="Arial"/>
          <w:sz w:val="16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5)</w:t>
      </w:r>
      <w:r w:rsidRPr="00DA3A25">
        <w:rPr>
          <w:rFonts w:cs="Arial"/>
          <w:sz w:val="20"/>
        </w:rPr>
        <w:t>.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happe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s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vessel wa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 up again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ve</w:t>
      </w:r>
      <w:r w:rsidRPr="00DA3A25">
        <w:rPr>
          <w:rFonts w:cs="Arial"/>
          <w:spacing w:val="-6"/>
          <w:sz w:val="20"/>
        </w:rPr>
        <w:t xml:space="preserve">n" </w:t>
      </w:r>
      <w:r w:rsidRPr="00633952">
        <w:rPr>
          <w:rFonts w:cs="Arial"/>
          <w:spacing w:val="-4"/>
          <w:sz w:val="16"/>
          <w:szCs w:val="16"/>
        </w:rPr>
        <w:t>(v. 16</w:t>
      </w:r>
      <w:r w:rsidRPr="00633952">
        <w:rPr>
          <w:rFonts w:cs="Arial"/>
          <w:spacing w:val="-6"/>
          <w:sz w:val="16"/>
          <w:szCs w:val="16"/>
        </w:rPr>
        <w:t>)</w:t>
      </w:r>
      <w:r w:rsidRPr="00DA3A25">
        <w:rPr>
          <w:rFonts w:cs="Arial"/>
          <w:sz w:val="20"/>
        </w:rPr>
        <w:t xml:space="preserve">. This vision was showing him he neede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judge 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</w:rPr>
        <w:t xml:space="preserve">ording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God's 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ndard and not his own. </w:t>
      </w:r>
    </w:p>
    <w:p w14:paraId="07323E38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D8992BB" w14:textId="4778EAE0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Jew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day did not go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us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um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sed men 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. We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when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alem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 he met C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nelius, he wa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:</w:t>
      </w:r>
    </w:p>
    <w:p w14:paraId="11CEE61B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95E48F0" w14:textId="77777777" w:rsidR="007B6006" w:rsidRPr="00DA3A25" w:rsidRDefault="007B6006" w:rsidP="007B600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en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u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alem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um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sio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de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m, Saying, Thou w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n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um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sed, and did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11:2-3)</w:t>
      </w:r>
      <w:r w:rsidRPr="00DA3A25">
        <w:rPr>
          <w:rFonts w:cs="Arial"/>
          <w:sz w:val="20"/>
        </w:rPr>
        <w:t>.</w:t>
      </w:r>
    </w:p>
    <w:p w14:paraId="412102B1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A712289" w14:textId="446BB212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sz w:val="20"/>
          <w:szCs w:val="21"/>
        </w:rPr>
      </w:pPr>
      <w:r w:rsidRPr="00DA3A25">
        <w:rPr>
          <w:rFonts w:cs="Arial"/>
          <w:sz w:val="20"/>
        </w:rPr>
        <w:t>The be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visio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eaven, yet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judg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an</w:t>
      </w:r>
      <w:r w:rsidR="007D0BDE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I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ord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make "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ook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Isa 42:16)</w:t>
      </w:r>
      <w:r w:rsidRPr="00DA3A25">
        <w:rPr>
          <w:rFonts w:cs="Arial"/>
          <w:sz w:val="20"/>
        </w:rPr>
        <w:t xml:space="preserve">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2"/>
          <w:sz w:val="20"/>
        </w:rPr>
        <w:t>he can c</w:t>
      </w:r>
      <w:r w:rsidRPr="00DA3A25">
        <w:rPr>
          <w:rFonts w:cs="Arial"/>
          <w:sz w:val="20"/>
        </w:rPr>
        <w:t>leanse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was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n and make i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n. </w:t>
      </w:r>
      <w:r w:rsidR="00047BD8" w:rsidRPr="00DA3A25">
        <w:rPr>
          <w:rFonts w:cs="Arial"/>
          <w:sz w:val="20"/>
        </w:rPr>
        <w:t>(</w:t>
      </w:r>
      <w:r w:rsidRPr="00DA3A25">
        <w:rPr>
          <w:rFonts w:cs="Arial"/>
          <w:sz w:val="20"/>
          <w:szCs w:val="21"/>
        </w:rPr>
        <w:t>Pe</w:t>
      </w:r>
      <w:r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e</w:t>
      </w:r>
      <w:r w:rsidRPr="00DA3A25">
        <w:rPr>
          <w:rFonts w:cs="Arial"/>
          <w:spacing w:val="-2"/>
          <w:sz w:val="20"/>
          <w:szCs w:val="21"/>
        </w:rPr>
        <w:t xml:space="preserve">r had to learn to </w:t>
      </w:r>
      <w:r w:rsidRPr="00DA3A25">
        <w:rPr>
          <w:rFonts w:cs="Arial"/>
          <w:sz w:val="20"/>
          <w:szCs w:val="21"/>
        </w:rPr>
        <w:t>judge 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  <w:szCs w:val="21"/>
        </w:rPr>
        <w:t xml:space="preserve">ording 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o God</w:t>
      </w:r>
      <w:r w:rsidRPr="00DA3A25">
        <w:rPr>
          <w:rFonts w:cs="Arial"/>
          <w:sz w:val="20"/>
          <w:szCs w:val="21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  <w:szCs w:val="21"/>
        </w:rPr>
        <w:fldChar w:fldCharType="end"/>
      </w:r>
      <w:r w:rsidRPr="00DA3A25">
        <w:rPr>
          <w:rFonts w:cs="Arial"/>
          <w:sz w:val="20"/>
          <w:szCs w:val="21"/>
        </w:rPr>
        <w:t>'s judgment on all ma</w:t>
      </w:r>
      <w:r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e</w:t>
      </w:r>
      <w:r w:rsidRPr="00DA3A25">
        <w:rPr>
          <w:rFonts w:cs="Arial"/>
          <w:spacing w:val="2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>s</w:t>
      </w:r>
      <w:r w:rsidR="00972C02" w:rsidRPr="00DA3A25">
        <w:rPr>
          <w:rFonts w:cs="Arial"/>
          <w:sz w:val="20"/>
          <w:szCs w:val="21"/>
        </w:rPr>
        <w:t xml:space="preserve">, </w:t>
      </w:r>
      <w:r w:rsidR="00A44709" w:rsidRPr="00DA3A25">
        <w:rPr>
          <w:rFonts w:cs="Arial"/>
          <w:sz w:val="20"/>
          <w:szCs w:val="21"/>
        </w:rPr>
        <w:t>in</w:t>
      </w:r>
      <w:r w:rsidR="00A44709" w:rsidRPr="00DA3A25">
        <w:rPr>
          <w:rFonts w:cs="Arial"/>
          <w:spacing w:val="2"/>
          <w:sz w:val="20"/>
          <w:szCs w:val="21"/>
        </w:rPr>
        <w:t>c</w:t>
      </w:r>
      <w:r w:rsidR="00A44709" w:rsidRPr="00DA3A25">
        <w:rPr>
          <w:rFonts w:cs="Arial"/>
          <w:sz w:val="20"/>
          <w:szCs w:val="21"/>
        </w:rPr>
        <w:t xml:space="preserve">luding </w:t>
      </w:r>
      <w:r w:rsidRPr="00DA3A25">
        <w:rPr>
          <w:rFonts w:cs="Arial"/>
          <w:sz w:val="20"/>
          <w:szCs w:val="21"/>
        </w:rPr>
        <w:t>what</w:t>
      </w:r>
      <w:r w:rsidR="00972C02" w:rsidRPr="00DA3A25">
        <w:rPr>
          <w:rFonts w:cs="Arial"/>
          <w:sz w:val="20"/>
          <w:szCs w:val="21"/>
        </w:rPr>
        <w:t xml:space="preserve"> </w:t>
      </w:r>
      <w:r w:rsidR="00306B69" w:rsidRPr="00DA3A25">
        <w:rPr>
          <w:rFonts w:cs="Arial"/>
          <w:spacing w:val="2"/>
          <w:sz w:val="20"/>
        </w:rPr>
        <w:t>t</w:t>
      </w:r>
      <w:r w:rsidR="00A44709" w:rsidRPr="00DA3A25">
        <w:rPr>
          <w:rFonts w:cs="Arial"/>
          <w:sz w:val="20"/>
          <w:szCs w:val="21"/>
        </w:rPr>
        <w:t>o</w:t>
      </w:r>
      <w:r w:rsidR="00972C02" w:rsidRPr="00DA3A25">
        <w:rPr>
          <w:rFonts w:cs="Arial"/>
          <w:sz w:val="20"/>
          <w:szCs w:val="21"/>
        </w:rPr>
        <w:t xml:space="preserve"> </w:t>
      </w:r>
      <w:r w:rsidRPr="00DA3A25">
        <w:rPr>
          <w:rFonts w:cs="Arial"/>
          <w:sz w:val="20"/>
          <w:szCs w:val="21"/>
        </w:rPr>
        <w:t xml:space="preserve">eat </w:t>
      </w:r>
      <w:r w:rsidR="0033613B" w:rsidRPr="00DA3A25">
        <w:rPr>
          <w:sz w:val="20"/>
          <w:szCs w:val="21"/>
        </w:rPr>
        <w:t>and</w:t>
      </w:r>
      <w:r w:rsidRPr="00DA3A25">
        <w:rPr>
          <w:sz w:val="20"/>
          <w:szCs w:val="21"/>
        </w:rPr>
        <w:t xml:space="preserve"> who he </w:t>
      </w:r>
      <w:r w:rsidRPr="00DA3A25">
        <w:rPr>
          <w:spacing w:val="2"/>
          <w:sz w:val="20"/>
          <w:szCs w:val="21"/>
        </w:rPr>
        <w:t>c</w:t>
      </w:r>
      <w:r w:rsidRPr="00DA3A25">
        <w:rPr>
          <w:sz w:val="20"/>
          <w:szCs w:val="21"/>
        </w:rPr>
        <w:t>ould ea</w:t>
      </w:r>
      <w:r w:rsidRPr="00DA3A25">
        <w:rPr>
          <w:spacing w:val="-2"/>
          <w:sz w:val="20"/>
          <w:szCs w:val="21"/>
        </w:rPr>
        <w:t xml:space="preserve">t </w:t>
      </w:r>
      <w:r w:rsidRPr="00DA3A25">
        <w:rPr>
          <w:sz w:val="20"/>
          <w:szCs w:val="21"/>
        </w:rPr>
        <w:t>w</w:t>
      </w:r>
      <w:r w:rsidRPr="00DA3A25">
        <w:rPr>
          <w:spacing w:val="2"/>
          <w:sz w:val="20"/>
          <w:szCs w:val="21"/>
        </w:rPr>
        <w:t>i</w:t>
      </w:r>
      <w:r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>h.</w:t>
      </w:r>
      <w:r w:rsidR="00336F0E" w:rsidRPr="00DA3A25">
        <w:rPr>
          <w:sz w:val="20"/>
          <w:szCs w:val="21"/>
        </w:rPr>
        <w:t>)</w:t>
      </w:r>
      <w:r w:rsidRPr="00DA3A25">
        <w:rPr>
          <w:sz w:val="20"/>
          <w:szCs w:val="21"/>
        </w:rPr>
        <w:t xml:space="preserve"> </w:t>
      </w:r>
    </w:p>
    <w:p w14:paraId="51469A44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sz w:val="20"/>
          <w:szCs w:val="21"/>
        </w:rPr>
      </w:pPr>
    </w:p>
    <w:p w14:paraId="1C98FAE5" w14:textId="44FA8430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sz w:val="20"/>
          <w:szCs w:val="21"/>
        </w:rPr>
      </w:pPr>
      <w:r w:rsidRPr="00DA3A25">
        <w:rPr>
          <w:sz w:val="20"/>
          <w:szCs w:val="21"/>
        </w:rPr>
        <w:t>A</w:t>
      </w:r>
      <w:r w:rsidRPr="00DA3A25">
        <w:rPr>
          <w:spacing w:val="2"/>
          <w:sz w:val="20"/>
          <w:szCs w:val="21"/>
        </w:rPr>
        <w:t>c</w:t>
      </w:r>
      <w:r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 xml:space="preserve">s 10:17 </w:t>
      </w:r>
      <w:r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>ells us Pe</w:t>
      </w:r>
      <w:r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>e</w:t>
      </w:r>
      <w:r w:rsidRPr="00DA3A25">
        <w:rPr>
          <w:spacing w:val="2"/>
          <w:sz w:val="20"/>
          <w:szCs w:val="21"/>
        </w:rPr>
        <w:t>r</w:t>
      </w:r>
      <w:r w:rsidRPr="00DA3A25">
        <w:rPr>
          <w:sz w:val="20"/>
          <w:szCs w:val="21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sz w:val="20"/>
          <w:szCs w:val="21"/>
        </w:rPr>
        <w:fldChar w:fldCharType="end"/>
      </w:r>
      <w:r w:rsidRPr="00DA3A25">
        <w:rPr>
          <w:sz w:val="20"/>
          <w:szCs w:val="21"/>
        </w:rPr>
        <w:t xml:space="preserve"> wonde</w:t>
      </w:r>
      <w:r w:rsidRPr="00DA3A25">
        <w:rPr>
          <w:spacing w:val="2"/>
          <w:sz w:val="20"/>
          <w:szCs w:val="21"/>
        </w:rPr>
        <w:t>r</w:t>
      </w:r>
      <w:r w:rsidRPr="00DA3A25">
        <w:rPr>
          <w:sz w:val="20"/>
          <w:szCs w:val="21"/>
        </w:rPr>
        <w:t>ed wha</w:t>
      </w:r>
      <w:r w:rsidRPr="00DA3A25">
        <w:rPr>
          <w:spacing w:val="-2"/>
          <w:sz w:val="20"/>
          <w:szCs w:val="21"/>
        </w:rPr>
        <w:t xml:space="preserve">t </w:t>
      </w:r>
      <w:r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>he vision mean</w:t>
      </w:r>
      <w:r w:rsidR="003F694F" w:rsidRPr="00DA3A25">
        <w:rPr>
          <w:sz w:val="20"/>
          <w:szCs w:val="21"/>
        </w:rPr>
        <w:t>t,</w:t>
      </w:r>
      <w:r w:rsidRPr="00DA3A25">
        <w:rPr>
          <w:sz w:val="20"/>
          <w:szCs w:val="21"/>
        </w:rPr>
        <w:t xml:space="preserve"> </w:t>
      </w:r>
      <w:r w:rsidR="003A1941" w:rsidRPr="00DA3A25">
        <w:rPr>
          <w:spacing w:val="2"/>
          <w:sz w:val="20"/>
          <w:szCs w:val="21"/>
        </w:rPr>
        <w:t>t</w:t>
      </w:r>
      <w:r w:rsidRPr="00DA3A25">
        <w:rPr>
          <w:sz w:val="20"/>
          <w:szCs w:val="21"/>
        </w:rPr>
        <w:t xml:space="preserve">hen </w:t>
      </w:r>
      <w:r w:rsidR="003A1941" w:rsidRPr="00DA3A25">
        <w:rPr>
          <w:spacing w:val="2"/>
          <w:sz w:val="20"/>
          <w:szCs w:val="21"/>
        </w:rPr>
        <w:t>t</w:t>
      </w:r>
      <w:r w:rsidRPr="00DA3A25">
        <w:rPr>
          <w:sz w:val="20"/>
          <w:szCs w:val="21"/>
        </w:rPr>
        <w:t xml:space="preserve">he passage goes on </w:t>
      </w:r>
      <w:r w:rsidR="003A1941" w:rsidRPr="00DA3A25">
        <w:rPr>
          <w:spacing w:val="2"/>
          <w:sz w:val="20"/>
          <w:szCs w:val="21"/>
        </w:rPr>
        <w:t>t</w:t>
      </w:r>
      <w:r w:rsidRPr="00DA3A25">
        <w:rPr>
          <w:sz w:val="20"/>
          <w:szCs w:val="21"/>
        </w:rPr>
        <w:t>o say</w:t>
      </w:r>
      <w:r w:rsidRPr="00DA3A25">
        <w:rPr>
          <w:rFonts w:cs="Arial"/>
          <w:sz w:val="20"/>
        </w:rPr>
        <w:t xml:space="preserve">: </w:t>
      </w:r>
    </w:p>
    <w:p w14:paraId="33DDF504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50D5B6A" w14:textId="77777777" w:rsidR="007B6006" w:rsidRPr="00DA3A25" w:rsidRDefault="007B6006" w:rsidP="007B600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ile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visio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Behol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 men see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.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, and g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 dow</w:t>
      </w:r>
      <w:r w:rsidRPr="00DA3A25">
        <w:rPr>
          <w:rFonts w:cs="Arial"/>
          <w:spacing w:val="-2"/>
          <w:sz w:val="20"/>
        </w:rPr>
        <w:t xml:space="preserve">n, </w:t>
      </w:r>
      <w:r w:rsidRPr="00DA3A25">
        <w:rPr>
          <w:rFonts w:cs="Arial"/>
          <w:sz w:val="20"/>
        </w:rPr>
        <w:t>and go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>m,</w:t>
      </w:r>
      <w:r w:rsidRPr="00DA3A25">
        <w:rPr>
          <w:rFonts w:cs="Arial"/>
          <w:sz w:val="20"/>
        </w:rPr>
        <w:t xml:space="preserve"> doub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</w:t>
      </w:r>
      <w:r w:rsidRPr="00DA3A25">
        <w:rPr>
          <w:rFonts w:cs="Arial"/>
          <w:spacing w:val="-2"/>
          <w:sz w:val="20"/>
        </w:rPr>
        <w:t xml:space="preserve">g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bookmarkStart w:id="103" w:name="_Hlk531540638"/>
      <w:r w:rsidRPr="00DA3A25">
        <w:rPr>
          <w:rFonts w:cs="Arial"/>
          <w:sz w:val="20"/>
        </w:rPr>
        <w:t>I have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>m"</w:t>
      </w:r>
      <w:bookmarkEnd w:id="103"/>
      <w:r w:rsidRPr="00DA3A25">
        <w:rPr>
          <w:rFonts w:cs="Arial"/>
          <w:spacing w:val="-2"/>
          <w:sz w:val="20"/>
        </w:rPr>
        <w:t xml:space="preserve"> </w:t>
      </w:r>
      <w:r w:rsidRPr="00633952">
        <w:rPr>
          <w:rFonts w:cs="Arial"/>
          <w:spacing w:val="-2"/>
          <w:sz w:val="16"/>
          <w:szCs w:val="16"/>
        </w:rPr>
        <w:t>(A</w:t>
      </w:r>
      <w:r w:rsidRPr="00306B69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-2"/>
          <w:sz w:val="16"/>
          <w:szCs w:val="16"/>
        </w:rPr>
        <w:t>ts 10:19-20)</w:t>
      </w:r>
      <w:r w:rsidRPr="00DA3A25">
        <w:rPr>
          <w:rFonts w:cs="Arial"/>
          <w:spacing w:val="-2"/>
          <w:sz w:val="20"/>
        </w:rPr>
        <w:t>.</w:t>
      </w:r>
    </w:p>
    <w:p w14:paraId="4C78DDDB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3E3E70F" w14:textId="6AA22AD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sz w:val="20"/>
          <w:szCs w:val="21"/>
        </w:rPr>
        <w:t>In real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Pr="00DA3A25">
        <w:rPr>
          <w:sz w:val="20"/>
          <w:szCs w:val="21"/>
        </w:rPr>
        <w:t xml:space="preserve">, </w:t>
      </w:r>
      <w:r w:rsidR="003A1941" w:rsidRPr="00DA3A25">
        <w:rPr>
          <w:spacing w:val="2"/>
          <w:sz w:val="20"/>
          <w:szCs w:val="21"/>
        </w:rPr>
        <w:t>t</w:t>
      </w:r>
      <w:r w:rsidRPr="00DA3A25">
        <w:rPr>
          <w:sz w:val="20"/>
          <w:szCs w:val="21"/>
        </w:rPr>
        <w:t xml:space="preserve">he </w:t>
      </w:r>
      <w:r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>h</w:t>
      </w:r>
      <w:r w:rsidRPr="00DA3A25">
        <w:rPr>
          <w:spacing w:val="2"/>
          <w:sz w:val="20"/>
          <w:szCs w:val="21"/>
        </w:rPr>
        <w:t>r</w:t>
      </w:r>
      <w:r w:rsidRPr="00DA3A25">
        <w:rPr>
          <w:sz w:val="20"/>
          <w:szCs w:val="21"/>
        </w:rPr>
        <w:t xml:space="preserve">ee men who had </w:t>
      </w:r>
      <w:r w:rsidR="004B47B2" w:rsidRPr="00DA3A25">
        <w:rPr>
          <w:spacing w:val="2"/>
          <w:sz w:val="20"/>
          <w:szCs w:val="21"/>
        </w:rPr>
        <w:t>c</w:t>
      </w:r>
      <w:r w:rsidRPr="00DA3A25">
        <w:rPr>
          <w:sz w:val="20"/>
          <w:szCs w:val="21"/>
        </w:rPr>
        <w:t xml:space="preserve">ome </w:t>
      </w:r>
      <w:r w:rsidR="003A1941" w:rsidRPr="00DA3A25">
        <w:rPr>
          <w:spacing w:val="2"/>
          <w:sz w:val="20"/>
          <w:szCs w:val="21"/>
        </w:rPr>
        <w:t>t</w:t>
      </w:r>
      <w:r w:rsidRPr="00DA3A25">
        <w:rPr>
          <w:sz w:val="20"/>
          <w:szCs w:val="21"/>
        </w:rPr>
        <w:t>o visit him we</w:t>
      </w:r>
      <w:r w:rsidRPr="00DA3A25">
        <w:rPr>
          <w:spacing w:val="2"/>
          <w:sz w:val="20"/>
          <w:szCs w:val="21"/>
        </w:rPr>
        <w:t>r</w:t>
      </w:r>
      <w:r w:rsidRPr="00DA3A25">
        <w:rPr>
          <w:sz w:val="20"/>
          <w:szCs w:val="21"/>
        </w:rPr>
        <w:t>e no</w:t>
      </w:r>
      <w:r w:rsidR="003A1941" w:rsidRPr="00DA3A25">
        <w:rPr>
          <w:spacing w:val="2"/>
          <w:sz w:val="20"/>
          <w:szCs w:val="21"/>
        </w:rPr>
        <w:t>t</w:t>
      </w:r>
      <w:r w:rsidRPr="00DA3A25">
        <w:rPr>
          <w:sz w:val="20"/>
          <w:szCs w:val="21"/>
        </w:rPr>
        <w:t xml:space="preserve"> sen</w:t>
      </w:r>
      <w:r w:rsidRPr="00DA3A25">
        <w:rPr>
          <w:spacing w:val="-2"/>
          <w:sz w:val="20"/>
          <w:szCs w:val="21"/>
        </w:rPr>
        <w:t xml:space="preserve">t </w:t>
      </w:r>
      <w:r w:rsidRPr="00DA3A25">
        <w:rPr>
          <w:sz w:val="20"/>
          <w:szCs w:val="21"/>
        </w:rPr>
        <w:t>merely by Co</w:t>
      </w:r>
      <w:r w:rsidRPr="00DA3A25">
        <w:rPr>
          <w:spacing w:val="2"/>
          <w:sz w:val="20"/>
          <w:szCs w:val="21"/>
        </w:rPr>
        <w:t>r</w:t>
      </w:r>
      <w:r w:rsidRPr="00DA3A25">
        <w:rPr>
          <w:sz w:val="20"/>
          <w:szCs w:val="21"/>
        </w:rPr>
        <w:t>nelius. They we</w:t>
      </w:r>
      <w:r w:rsidRPr="00DA3A25">
        <w:rPr>
          <w:spacing w:val="2"/>
          <w:sz w:val="20"/>
          <w:szCs w:val="21"/>
        </w:rPr>
        <w:t>r</w:t>
      </w:r>
      <w:r w:rsidRPr="00DA3A25">
        <w:rPr>
          <w:sz w:val="20"/>
          <w:szCs w:val="21"/>
        </w:rPr>
        <w:t>e sen</w:t>
      </w:r>
      <w:r w:rsidR="003A1941" w:rsidRPr="00DA3A25">
        <w:rPr>
          <w:spacing w:val="2"/>
          <w:sz w:val="20"/>
          <w:szCs w:val="21"/>
        </w:rPr>
        <w:t>t</w:t>
      </w:r>
      <w:r w:rsidRPr="00DA3A25">
        <w:rPr>
          <w:sz w:val="20"/>
          <w:szCs w:val="21"/>
        </w:rPr>
        <w:t xml:space="preserve"> </w:t>
      </w:r>
      <w:r w:rsidRPr="00DA3A25">
        <w:rPr>
          <w:sz w:val="20"/>
          <w:szCs w:val="21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ornelius</w:instrText>
      </w:r>
      <w:r w:rsidRPr="00DA3A25">
        <w:rPr>
          <w:sz w:val="20"/>
        </w:rPr>
        <w:instrText xml:space="preserve">" </w:instrText>
      </w:r>
      <w:r w:rsidRPr="00DA3A25">
        <w:rPr>
          <w:sz w:val="20"/>
          <w:szCs w:val="21"/>
        </w:rPr>
        <w:fldChar w:fldCharType="end"/>
      </w:r>
      <w:r w:rsidRPr="00DA3A25">
        <w:rPr>
          <w:sz w:val="20"/>
          <w:szCs w:val="21"/>
        </w:rPr>
        <w:t xml:space="preserve">by </w:t>
      </w:r>
      <w:r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>he Spi</w:t>
      </w:r>
      <w:r w:rsidRPr="00DA3A25">
        <w:rPr>
          <w:spacing w:val="2"/>
          <w:sz w:val="20"/>
          <w:szCs w:val="21"/>
        </w:rPr>
        <w:t>ri</w:t>
      </w:r>
      <w:r w:rsidR="003F694F" w:rsidRPr="00DA3A25">
        <w:rPr>
          <w:spacing w:val="-2"/>
          <w:sz w:val="20"/>
          <w:szCs w:val="21"/>
        </w:rPr>
        <w:t>t,</w:t>
      </w:r>
      <w:r w:rsidRPr="00DA3A25">
        <w:rPr>
          <w:sz w:val="20"/>
          <w:szCs w:val="21"/>
        </w:rPr>
        <w:t xml:space="preserve"> who </w:t>
      </w:r>
      <w:r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>old Pe</w:t>
      </w:r>
      <w:r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>e</w:t>
      </w:r>
      <w:r w:rsidRPr="00DA3A25">
        <w:rPr>
          <w:spacing w:val="2"/>
          <w:sz w:val="20"/>
          <w:szCs w:val="21"/>
        </w:rPr>
        <w:t>r</w:t>
      </w:r>
      <w:r w:rsidR="008D7F78" w:rsidRPr="00DA3A25">
        <w:rPr>
          <w:spacing w:val="2"/>
          <w:sz w:val="20"/>
          <w:szCs w:val="21"/>
        </w:rPr>
        <w:t>,</w:t>
      </w:r>
      <w:r w:rsidRPr="00DA3A25">
        <w:rPr>
          <w:sz w:val="20"/>
          <w:szCs w:val="21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sz w:val="20"/>
          <w:szCs w:val="21"/>
        </w:rPr>
        <w:fldChar w:fldCharType="end"/>
      </w:r>
      <w:r w:rsidRPr="00DA3A25">
        <w:rPr>
          <w:sz w:val="20"/>
          <w:szCs w:val="21"/>
        </w:rPr>
        <w:t xml:space="preserve"> "</w:t>
      </w:r>
      <w:r w:rsidRPr="00DA3A25">
        <w:rPr>
          <w:rFonts w:cs="Arial"/>
          <w:bCs/>
          <w:sz w:val="20"/>
          <w:szCs w:val="21"/>
        </w:rPr>
        <w:t>I have sen</w:t>
      </w:r>
      <w:r w:rsidRPr="00DA3A25">
        <w:rPr>
          <w:rFonts w:cs="Arial"/>
          <w:bCs/>
          <w:spacing w:val="-2"/>
          <w:sz w:val="20"/>
          <w:szCs w:val="21"/>
        </w:rPr>
        <w:t xml:space="preserve">t </w:t>
      </w:r>
      <w:r w:rsidRPr="00DA3A25">
        <w:rPr>
          <w:rFonts w:cs="Arial"/>
          <w:bCs/>
          <w:spacing w:val="4"/>
          <w:sz w:val="20"/>
          <w:szCs w:val="21"/>
        </w:rPr>
        <w:t>t</w:t>
      </w:r>
      <w:r w:rsidRPr="00DA3A25">
        <w:rPr>
          <w:rFonts w:cs="Arial"/>
          <w:bCs/>
          <w:sz w:val="20"/>
          <w:szCs w:val="21"/>
        </w:rPr>
        <w:t>hem</w:t>
      </w:r>
      <w:r w:rsidRPr="00DA3A25">
        <w:rPr>
          <w:rFonts w:cs="Arial"/>
          <w:sz w:val="20"/>
          <w:szCs w:val="21"/>
        </w:rPr>
        <w:t>."</w:t>
      </w:r>
      <w:r w:rsidRPr="00DA3A25">
        <w:rPr>
          <w:rFonts w:cs="Arial"/>
          <w:sz w:val="20"/>
        </w:rPr>
        <w:t xml:space="preserve"> </w:t>
      </w:r>
    </w:p>
    <w:p w14:paraId="692415BF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8631E6C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en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men and ask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w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ha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aid, "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li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n, a j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n, and 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ear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Go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God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a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o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mong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Jew</w:t>
      </w:r>
      <w:r w:rsidRPr="00DA3A25">
        <w:rPr>
          <w:rFonts w:cs="Arial"/>
          <w:spacing w:val="-6"/>
          <w:sz w:val="20"/>
        </w:rPr>
        <w:t>s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was 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God by a holy ange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en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s house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10:22)</w:t>
      </w:r>
      <w:r w:rsidRPr="00DA3A25">
        <w:rPr>
          <w:rFonts w:cs="Arial"/>
          <w:sz w:val="20"/>
        </w:rPr>
        <w:t xml:space="preserve">. </w:t>
      </w:r>
    </w:p>
    <w:p w14:paraId="7D92ED7F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08AE204B" w14:textId="1AF0A139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n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y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igh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The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ex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ay,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 and six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633952">
        <w:rPr>
          <w:rFonts w:cs="Arial"/>
          <w:spacing w:val="-4"/>
          <w:sz w:val="16"/>
          <w:szCs w:val="16"/>
        </w:rPr>
        <w:t xml:space="preserve"> 11:1</w:t>
      </w:r>
      <w:r w:rsidRPr="00633952">
        <w:rPr>
          <w:rFonts w:cs="Arial"/>
          <w:sz w:val="16"/>
          <w:szCs w:val="16"/>
        </w:rPr>
        <w:t>2)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 xml:space="preserve">ompani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n 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use o</w:t>
      </w:r>
      <w:r w:rsidRPr="00DA3A25">
        <w:rPr>
          <w:rFonts w:cs="Arial"/>
          <w:spacing w:val="-2"/>
          <w:sz w:val="20"/>
        </w:rPr>
        <w:t xml:space="preserve">f </w:t>
      </w:r>
      <w:bookmarkStart w:id="104" w:name="_Hlk518816341"/>
      <w:r w:rsidRPr="00DA3A25">
        <w:rPr>
          <w:rFonts w:cs="Arial"/>
          <w:sz w:val="20"/>
        </w:rPr>
        <w:t>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</w:t>
      </w:r>
      <w:bookmarkEnd w:id="104"/>
      <w:r w:rsidRPr="00DA3A25">
        <w:rPr>
          <w:rFonts w:cs="Arial"/>
          <w:sz w:val="20"/>
        </w:rPr>
        <w:t xml:space="preserve">. </w:t>
      </w:r>
    </w:p>
    <w:p w14:paraId="1B199A2A" w14:textId="0616150B" w:rsidR="007B6006" w:rsidRPr="00DA3A25" w:rsidRDefault="007B6006" w:rsidP="007B6006">
      <w:pPr>
        <w:rPr>
          <w:rFonts w:cs="Arial"/>
          <w:sz w:val="20"/>
        </w:rPr>
      </w:pPr>
    </w:p>
    <w:p w14:paraId="403C0A96" w14:textId="3B45B6F0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mea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me,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orneli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s kinsmen and n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ends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10:24)</w:t>
      </w:r>
      <w:r w:rsidRPr="00DA3A25">
        <w:rPr>
          <w:rFonts w:cs="Arial"/>
          <w:sz w:val="20"/>
        </w:rPr>
        <w:t>, si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angel h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him </w:t>
      </w:r>
      <w:r w:rsidRPr="00DA3A25">
        <w:rPr>
          <w:rFonts w:cs="Arial"/>
          <w:spacing w:val="4"/>
          <w:sz w:val="20"/>
        </w:rPr>
        <w:t xml:space="preserve">Peter </w:t>
      </w:r>
      <w:r w:rsidRPr="00DA3A25">
        <w:rPr>
          <w:rFonts w:cs="Arial"/>
          <w:sz w:val="20"/>
        </w:rPr>
        <w:t>would speak "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, </w:t>
      </w:r>
      <w:r w:rsidRPr="00DA3A25">
        <w:rPr>
          <w:rFonts w:cs="Arial"/>
          <w:bCs/>
          <w:sz w:val="20"/>
        </w:rPr>
        <w:t>wh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by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ou and all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y house shall be saved</w:t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56566E">
        <w:rPr>
          <w:rFonts w:cs="Arial"/>
          <w:spacing w:val="-6"/>
          <w:sz w:val="16"/>
          <w:szCs w:val="16"/>
        </w:rPr>
        <w:t xml:space="preserve"> 11</w:t>
      </w:r>
      <w:r w:rsidRPr="00633952">
        <w:rPr>
          <w:rFonts w:cs="Arial"/>
          <w:sz w:val="16"/>
          <w:szCs w:val="16"/>
        </w:rPr>
        <w:t>: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4</w:t>
      </w:r>
      <w:r w:rsidRPr="00633952">
        <w:rPr>
          <w:rFonts w:cs="Arial"/>
          <w:spacing w:val="-4"/>
          <w:sz w:val="16"/>
          <w:szCs w:val="16"/>
        </w:rPr>
        <w:t>)</w:t>
      </w:r>
      <w:r w:rsidRPr="00DA3A25">
        <w:rPr>
          <w:rFonts w:cs="Arial"/>
          <w:sz w:val="20"/>
        </w:rPr>
        <w:t xml:space="preserve">. </w:t>
      </w:r>
      <w:r w:rsidR="004B05F7" w:rsidRPr="00DA3A25">
        <w:rPr>
          <w:rFonts w:cs="Arial"/>
          <w:sz w:val="20"/>
        </w:rPr>
        <w:t>His a</w:t>
      </w:r>
      <w:r w:rsidR="004B05F7" w:rsidRPr="00DA3A25">
        <w:rPr>
          <w:rFonts w:cs="Arial"/>
          <w:spacing w:val="2"/>
          <w:sz w:val="20"/>
        </w:rPr>
        <w:t>ct</w:t>
      </w:r>
      <w:r w:rsidR="004B05F7" w:rsidRPr="00DA3A25">
        <w:rPr>
          <w:rFonts w:cs="Arial"/>
          <w:sz w:val="20"/>
        </w:rPr>
        <w:t xml:space="preserve">ions show he sought to </w:t>
      </w:r>
      <w:r w:rsidRPr="00DA3A25">
        <w:rPr>
          <w:rFonts w:cs="Arial"/>
          <w:spacing w:val="4"/>
          <w:sz w:val="20"/>
        </w:rPr>
        <w:t>t</w:t>
      </w:r>
      <w:r w:rsidR="004B05F7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>k</w:t>
      </w:r>
      <w:r w:rsidR="004B05F7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l adv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g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ise.</w:t>
      </w:r>
    </w:p>
    <w:p w14:paraId="5A6EE15A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AC810C2" w14:textId="195A9E45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10:25-33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s of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a</w:t>
      </w:r>
      <w:r w:rsidRPr="00DA3A25">
        <w:rPr>
          <w:rFonts w:cs="Arial"/>
          <w:spacing w:val="4"/>
          <w:sz w:val="20"/>
        </w:rPr>
        <w:t>rr</w:t>
      </w:r>
      <w:r w:rsidRPr="00DA3A25">
        <w:rPr>
          <w:rFonts w:cs="Arial"/>
          <w:sz w:val="20"/>
        </w:rPr>
        <w:t>ival and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'</w:t>
      </w:r>
      <w:r w:rsidR="008E2D2F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orneli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ing vi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angel. Then h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ld him, "</w:t>
      </w:r>
      <w:r w:rsidR="00A56362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 all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and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."</w:t>
      </w:r>
      <w:bookmarkStart w:id="105" w:name="_Hlk518817950"/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poi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lized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 and he said:</w:t>
      </w:r>
    </w:p>
    <w:bookmarkEnd w:id="105"/>
    <w:p w14:paraId="1837E53B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361BA90" w14:textId="77777777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 p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ons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bookmarkStart w:id="106" w:name="_Hlk518836808"/>
      <w:bookmarkStart w:id="107" w:name="_Hlk518820706"/>
      <w:r w:rsidRPr="00DA3A25">
        <w:rPr>
          <w:rFonts w:cs="Arial"/>
          <w:b/>
          <w:bCs/>
          <w:sz w:val="20"/>
        </w:rPr>
        <w:t>in eve</w:t>
      </w:r>
      <w:r w:rsidRPr="00DA3A25">
        <w:rPr>
          <w:rFonts w:cs="Arial"/>
          <w:b/>
          <w:bCs/>
          <w:spacing w:val="4"/>
          <w:sz w:val="20"/>
        </w:rPr>
        <w:t>r</w:t>
      </w:r>
      <w:r w:rsidRPr="00DA3A25">
        <w:rPr>
          <w:rFonts w:cs="Arial"/>
          <w:b/>
          <w:bCs/>
          <w:sz w:val="20"/>
        </w:rPr>
        <w:t>y na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 xml:space="preserve">ion he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a</w:t>
      </w:r>
      <w:r w:rsidRPr="00DA3A25">
        <w:rPr>
          <w:rFonts w:cs="Arial"/>
          <w:b/>
          <w:bCs/>
          <w:spacing w:val="-2"/>
          <w:sz w:val="20"/>
        </w:rPr>
        <w:t xml:space="preserve">t </w:t>
      </w:r>
      <w:r w:rsidRPr="00DA3A25">
        <w:rPr>
          <w:rFonts w:cs="Arial"/>
          <w:b/>
          <w:bCs/>
          <w:spacing w:val="2"/>
          <w:sz w:val="20"/>
        </w:rPr>
        <w:t>f</w:t>
      </w:r>
      <w:r w:rsidRPr="00DA3A25">
        <w:rPr>
          <w:rFonts w:cs="Arial"/>
          <w:b/>
          <w:bCs/>
          <w:sz w:val="20"/>
        </w:rPr>
        <w:t>ea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e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</w:t>
      </w:r>
      <w:r w:rsidRPr="00DA3A25">
        <w:rPr>
          <w:rFonts w:cs="Arial"/>
          <w:b/>
          <w:bCs/>
          <w:sz w:val="20"/>
        </w:rPr>
        <w:fldChar w:fldCharType="begin"/>
      </w:r>
      <w:r w:rsidRPr="00DA3A25">
        <w:rPr>
          <w:b/>
          <w:bCs/>
          <w:sz w:val="20"/>
        </w:rPr>
        <w:instrText xml:space="preserve"> XE "</w:instrText>
      </w:r>
      <w:r w:rsidRPr="00DA3A25">
        <w:rPr>
          <w:rFonts w:cs="Arial"/>
          <w:b/>
          <w:bCs/>
          <w:sz w:val="20"/>
        </w:rPr>
        <w:instrText>Fear God</w:instrText>
      </w:r>
      <w:r w:rsidRPr="00DA3A25">
        <w:rPr>
          <w:b/>
          <w:bCs/>
          <w:sz w:val="20"/>
        </w:rPr>
        <w:instrText xml:space="preserve">" </w:instrText>
      </w:r>
      <w:r w:rsidRPr="00DA3A25">
        <w:rPr>
          <w:rFonts w:cs="Arial"/>
          <w:b/>
          <w:bCs/>
          <w:sz w:val="20"/>
        </w:rPr>
        <w:fldChar w:fldCharType="end"/>
      </w:r>
      <w:r w:rsidRPr="00DA3A25">
        <w:rPr>
          <w:rFonts w:cs="Arial"/>
          <w:b/>
          <w:bCs/>
          <w:sz w:val="20"/>
        </w:rPr>
        <w:t xml:space="preserve"> him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/>
          <w:bCs/>
          <w:sz w:val="20"/>
        </w:rPr>
        <w:t>and wo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ke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 xml:space="preserve">h 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igh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eousnes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/>
          <w:sz w:val="20"/>
        </w:rPr>
        <w:t>is a</w:t>
      </w:r>
      <w:r w:rsidRPr="00DA3A25">
        <w:rPr>
          <w:rFonts w:cs="Arial"/>
          <w:b/>
          <w:spacing w:val="2"/>
          <w:sz w:val="20"/>
        </w:rPr>
        <w:t>cc</w:t>
      </w:r>
      <w:r w:rsidRPr="00DA3A25">
        <w:rPr>
          <w:rFonts w:cs="Arial"/>
          <w:b/>
          <w:sz w:val="20"/>
        </w:rPr>
        <w:t>ep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ed w</w:t>
      </w:r>
      <w:r w:rsidRPr="00DA3A25">
        <w:rPr>
          <w:rFonts w:cs="Arial"/>
          <w:b/>
          <w:spacing w:val="2"/>
          <w:sz w:val="20"/>
        </w:rPr>
        <w:t>i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 him</w:t>
      </w:r>
      <w:bookmarkStart w:id="108" w:name="_Hlk518819988"/>
      <w:r w:rsidRPr="00DA3A25">
        <w:rPr>
          <w:rFonts w:cs="Arial"/>
          <w:sz w:val="20"/>
        </w:rPr>
        <w:t>"</w:t>
      </w:r>
      <w:bookmarkEnd w:id="106"/>
      <w:r w:rsidRPr="00DA3A25">
        <w:rPr>
          <w:rFonts w:cs="Arial"/>
          <w:sz w:val="20"/>
        </w:rPr>
        <w:t xml:space="preserve"> </w:t>
      </w:r>
      <w:bookmarkEnd w:id="107"/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10:34-35)</w:t>
      </w:r>
      <w:r w:rsidRPr="00DA3A25">
        <w:rPr>
          <w:rFonts w:cs="Arial"/>
          <w:sz w:val="20"/>
        </w:rPr>
        <w:t>.</w:t>
      </w:r>
      <w:bookmarkEnd w:id="108"/>
    </w:p>
    <w:p w14:paraId="473EEDA5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42FA9C8" w14:textId="02A380E3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ake a min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ponder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. Thi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was an eye-opening mo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us as well.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lized people did not hav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be p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of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Jewish 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fear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43914B80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80A5248" w14:textId="3F21AE04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mazingly, in P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's de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r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, Bible readers have always ha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man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ungle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! How so?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"in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" peopl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"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"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 long as </w:t>
      </w:r>
      <w:bookmarkStart w:id="109" w:name="_Hlk519942467"/>
      <w:bookmarkStart w:id="110" w:name="_Hlk519943185"/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:</w:t>
      </w:r>
    </w:p>
    <w:p w14:paraId="7F035364" w14:textId="77777777" w:rsidR="007B6006" w:rsidRPr="00DA3A25" w:rsidRDefault="007B6006" w:rsidP="007B6006">
      <w:pPr>
        <w:spacing w:line="240" w:lineRule="auto"/>
        <w:jc w:val="both"/>
        <w:rPr>
          <w:rFonts w:cs="Arial"/>
          <w:spacing w:val="-6"/>
          <w:sz w:val="20"/>
        </w:rPr>
      </w:pPr>
    </w:p>
    <w:p w14:paraId="3DA32F38" w14:textId="77777777" w:rsidR="007B6006" w:rsidRPr="00633952" w:rsidRDefault="007B6006" w:rsidP="007B6006">
      <w:pPr>
        <w:pStyle w:val="Header"/>
        <w:numPr>
          <w:ilvl w:val="0"/>
          <w:numId w:val="41"/>
        </w:numPr>
        <w:spacing w:line="240" w:lineRule="auto"/>
        <w:ind w:left="60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ar God, and</w:t>
      </w:r>
    </w:p>
    <w:p w14:paraId="385755FB" w14:textId="77777777" w:rsidR="007B6006" w:rsidRPr="00633952" w:rsidRDefault="007B6006" w:rsidP="007B6006">
      <w:pPr>
        <w:pStyle w:val="Header"/>
        <w:numPr>
          <w:ilvl w:val="0"/>
          <w:numId w:val="41"/>
        </w:numPr>
        <w:spacing w:line="240" w:lineRule="auto"/>
        <w:ind w:left="60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k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gh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ousness.</w:t>
      </w:r>
    </w:p>
    <w:p w14:paraId="098A4179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bookmarkEnd w:id="109"/>
    <w:bookmarkEnd w:id="110"/>
    <w:p w14:paraId="17FE76C8" w14:textId="28B5ABE4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's word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u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all ov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people like C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nelius, wh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God an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ear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s. All su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peopl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d, as was C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elius, and we should no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as C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nelius'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s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 even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 xml:space="preserve">ived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e</w:t>
      </w:r>
      <w:r w:rsidR="00063E3D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</w:p>
    <w:p w14:paraId="181F967F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EDD56B0" w14:textId="77777777" w:rsidR="007B6006" w:rsidRPr="005916D3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</w:t>
      </w:r>
      <w:r w:rsidRPr="005916D3">
        <w:rPr>
          <w:rFonts w:cs="Arial"/>
          <w:spacing w:val="2"/>
          <w:sz w:val="24"/>
          <w:u w:val="single"/>
        </w:rPr>
        <w:t>cc</w:t>
      </w:r>
      <w:r w:rsidRPr="005916D3">
        <w:rPr>
          <w:rFonts w:cs="Arial"/>
          <w:sz w:val="24"/>
          <w:u w:val="single"/>
        </w:rPr>
        <w:t>ep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ed</w:t>
      </w:r>
    </w:p>
    <w:p w14:paraId="5C535B87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4EB2FB9" w14:textId="0F60C190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How would 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ond when he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?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Jesus said, "</w:t>
      </w:r>
      <w:r w:rsidR="00A56362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le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 also in 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Lk 16:10)</w:t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lius most likely was not raise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have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ard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-2"/>
          <w:sz w:val="20"/>
        </w:rPr>
        <w:t>God's word</w:t>
      </w:r>
      <w:r w:rsidR="00C51A98" w:rsidRPr="00DA3A25">
        <w:rPr>
          <w:rFonts w:cs="Arial"/>
          <w:spacing w:val="-2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pacing w:val="-2"/>
          <w:sz w:val="20"/>
        </w:rPr>
        <w:fldChar w:fldCharType="end"/>
      </w:r>
      <w:r w:rsidRPr="00DA3A25">
        <w:rPr>
          <w:rFonts w:cs="Arial"/>
          <w:sz w:val="20"/>
        </w:rPr>
        <w:t>. As a ge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le, he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had a h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rooted in t</w:t>
      </w:r>
      <w:r w:rsidRPr="00DA3A25">
        <w:rPr>
          <w:rFonts w:cs="Arial"/>
          <w:sz w:val="20"/>
        </w:rPr>
        <w:t>he Go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ha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braham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Isaa</w:t>
      </w:r>
      <w:r w:rsidRPr="00DA3A25">
        <w:rPr>
          <w:rFonts w:cs="Arial"/>
          <w:spacing w:val="-2"/>
          <w:sz w:val="20"/>
        </w:rPr>
        <w:t>c,</w:t>
      </w:r>
      <w:r w:rsidRPr="00DA3A25">
        <w:rPr>
          <w:rFonts w:cs="Arial"/>
          <w:sz w:val="20"/>
        </w:rPr>
        <w:t xml:space="preserve"> and J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b</w:t>
      </w:r>
      <w:r w:rsidR="00FF0C31" w:rsidRPr="00DA3A25">
        <w:rPr>
          <w:rFonts w:cs="Arial"/>
          <w:sz w:val="20"/>
        </w:rPr>
        <w:t>. Y</w:t>
      </w:r>
      <w:r w:rsidRPr="00DA3A25">
        <w:rPr>
          <w:rFonts w:cs="Arial"/>
          <w:sz w:val="20"/>
        </w:rPr>
        <w:t>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l ended up being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od. Do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ugg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woul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one who wa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le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?</w:t>
      </w:r>
    </w:p>
    <w:p w14:paraId="4D929257" w14:textId="1831F262" w:rsidR="007B6006" w:rsidRPr="00DA3A25" w:rsidRDefault="007B6006" w:rsidP="007B6006">
      <w:pPr>
        <w:rPr>
          <w:rFonts w:cs="Arial"/>
          <w:sz w:val="20"/>
        </w:rPr>
      </w:pPr>
    </w:p>
    <w:p w14:paraId="74417481" w14:textId="40F24D6C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 w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orneli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lea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how would 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t when he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 about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 T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y Jesu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in Luk</w:t>
      </w:r>
      <w:r w:rsidRPr="00633952">
        <w:rPr>
          <w:rFonts w:cs="Arial"/>
          <w:spacing w:val="-6"/>
          <w:sz w:val="16"/>
          <w:szCs w:val="16"/>
        </w:rPr>
        <w:t>e</w:t>
      </w:r>
      <w:r w:rsidRPr="00633952">
        <w:rPr>
          <w:rFonts w:cs="Arial"/>
          <w:spacing w:val="-4"/>
          <w:sz w:val="16"/>
          <w:szCs w:val="16"/>
        </w:rPr>
        <w:t xml:space="preserve"> 1</w:t>
      </w:r>
      <w:r w:rsidRPr="00633952">
        <w:rPr>
          <w:rFonts w:cs="Arial"/>
          <w:sz w:val="16"/>
          <w:szCs w:val="16"/>
        </w:rPr>
        <w:t>6</w:t>
      </w:r>
      <w:r w:rsidRPr="00633952">
        <w:rPr>
          <w:rFonts w:cs="Arial"/>
          <w:spacing w:val="-4"/>
          <w:sz w:val="16"/>
          <w:szCs w:val="16"/>
        </w:rPr>
        <w:t>:10)</w:t>
      </w:r>
      <w:r w:rsidRPr="00DA3A25">
        <w:rPr>
          <w:rFonts w:cs="Arial"/>
          <w:sz w:val="20"/>
        </w:rPr>
        <w:t xml:space="preserve">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woul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iCs/>
          <w:sz w:val="20"/>
        </w:rPr>
        <w:t>s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ay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-4"/>
          <w:sz w:val="20"/>
        </w:rPr>
        <w:t xml:space="preserve">. 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had e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blishe</w:t>
      </w:r>
      <w:r w:rsidRPr="00DA3A25">
        <w:rPr>
          <w:rFonts w:cs="Arial"/>
          <w:spacing w:val="-2"/>
          <w:sz w:val="20"/>
        </w:rPr>
        <w:t>d a</w:t>
      </w:r>
      <w:r w:rsidRPr="00DA3A25">
        <w:rPr>
          <w:rFonts w:cs="Arial"/>
          <w:sz w:val="20"/>
        </w:rPr>
        <w:t xml:space="preserve"> habit of doing work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leased Go</w:t>
      </w:r>
      <w:r w:rsidRPr="00DA3A25">
        <w:rPr>
          <w:rFonts w:cs="Arial"/>
          <w:spacing w:val="-4"/>
          <w:sz w:val="20"/>
        </w:rPr>
        <w:t>d.</w:t>
      </w:r>
      <w:r w:rsidRPr="00DA3A25">
        <w:rPr>
          <w:rFonts w:cs="Arial"/>
          <w:sz w:val="20"/>
        </w:rPr>
        <w:t xml:space="preserve"> Thu</w:t>
      </w:r>
      <w:r w:rsidRPr="00DA3A25">
        <w:rPr>
          <w:rFonts w:cs="Arial"/>
          <w:spacing w:val="-4"/>
          <w:sz w:val="20"/>
        </w:rPr>
        <w:t>s,</w:t>
      </w:r>
      <w:r w:rsidRPr="00DA3A25">
        <w:rPr>
          <w:rFonts w:cs="Arial"/>
          <w:sz w:val="20"/>
        </w:rPr>
        <w:t xml:space="preserve">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ing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les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.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orneli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ived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lius' home, but God kne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e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ngel.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'</w:t>
      </w:r>
      <w:r w:rsidR="00C14D3B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2"/>
          <w:sz w:val="20"/>
        </w:rPr>
        <w:instrText>f</w:instrText>
      </w:r>
      <w:r w:rsidR="00C51A98" w:rsidRPr="00DA3A25">
        <w:rPr>
          <w:rFonts w:cs="Arial"/>
          <w:sz w:val="20"/>
        </w:rPr>
        <w:instrText>ea</w:instrText>
      </w:r>
      <w:r w:rsidR="00C51A98" w:rsidRPr="00DA3A25">
        <w:rPr>
          <w:rFonts w:cs="Arial"/>
          <w:spacing w:val="-2"/>
          <w:sz w:val="20"/>
        </w:rPr>
        <w:instrText xml:space="preserve">r </w:instrText>
      </w:r>
      <w:r w:rsidR="00C51A98" w:rsidRPr="00DA3A25">
        <w:rPr>
          <w:rFonts w:cs="Arial"/>
          <w:sz w:val="20"/>
        </w:rPr>
        <w:instrText>o</w:instrText>
      </w:r>
      <w:r w:rsidR="00C51A98" w:rsidRPr="00DA3A25">
        <w:rPr>
          <w:rFonts w:cs="Arial"/>
          <w:spacing w:val="-2"/>
          <w:sz w:val="20"/>
        </w:rPr>
        <w:instrText xml:space="preserve">f </w:instrText>
      </w:r>
      <w:r w:rsidR="00C51A98" w:rsidRPr="00DA3A25">
        <w:rPr>
          <w:rFonts w:cs="Arial"/>
          <w:sz w:val="20"/>
        </w:rPr>
        <w:instrText>Go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lso 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us know he woul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news about </w:t>
      </w:r>
      <w:r w:rsidRPr="00DA3A25">
        <w:rPr>
          <w:rFonts w:cs="Arial"/>
          <w:spacing w:val="4"/>
          <w:sz w:val="20"/>
        </w:rPr>
        <w:t>Jesus'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when he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it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</w:t>
      </w:r>
      <w:bookmarkStart w:id="111" w:name="_Hlk519421115"/>
      <w:r w:rsidRPr="00DA3A25">
        <w:rPr>
          <w:rFonts w:cs="Arial"/>
          <w:sz w:val="20"/>
        </w:rPr>
        <w:t>.</w:t>
      </w:r>
      <w:r w:rsidR="00843759" w:rsidRPr="00DA3A25">
        <w:rPr>
          <w:rFonts w:cs="Arial"/>
          <w:sz w:val="20"/>
        </w:rPr>
        <w:t xml:space="preserve"> </w:t>
      </w:r>
      <w:bookmarkEnd w:id="111"/>
      <w:r w:rsidRPr="00DA3A25">
        <w:rPr>
          <w:rFonts w:cs="Arial"/>
          <w:sz w:val="20"/>
        </w:rPr>
        <w:t>2 Thessalonians 2:10 speaks abo</w:t>
      </w:r>
      <w:r w:rsidRPr="00DA3A25">
        <w:rPr>
          <w:rFonts w:cs="Arial"/>
          <w:spacing w:val="2"/>
          <w:sz w:val="20"/>
        </w:rPr>
        <w:t>u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h;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v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ove of the tru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saved."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someon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s,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w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d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person is exhib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a lov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? Also, if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someone who love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le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s abou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Jesus being raised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dead, wi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on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essage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wi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an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? The answe</w:t>
      </w:r>
      <w:r w:rsidRPr="00DA3A25">
        <w:rPr>
          <w:rFonts w:cs="Arial"/>
          <w:spacing w:val="-2"/>
          <w:sz w:val="20"/>
        </w:rPr>
        <w:t xml:space="preserve">r to both questions </w:t>
      </w:r>
      <w:r w:rsidRPr="00DA3A25">
        <w:rPr>
          <w:rFonts w:cs="Arial"/>
          <w:sz w:val="20"/>
        </w:rPr>
        <w:t>is se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-eviden</w:t>
      </w:r>
      <w:r w:rsidR="003F694F" w:rsidRPr="00DA3A25">
        <w:rPr>
          <w:rFonts w:cs="Arial"/>
          <w:spacing w:val="-2"/>
          <w:sz w:val="20"/>
        </w:rPr>
        <w:t>t.</w:t>
      </w:r>
    </w:p>
    <w:p w14:paraId="0E1F7074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729C1B8" w14:textId="11CF3030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y did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orneli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?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wh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fear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ne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,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d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l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y do so an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should now keep doing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 This answ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s also se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-evide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u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o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God</w:t>
      </w:r>
      <w:r w:rsidR="007C27FD" w:rsidRPr="00DA3A25">
        <w:rPr>
          <w:rFonts w:cs="Arial"/>
          <w:sz w:val="20"/>
        </w:rPr>
        <w:fldChar w:fldCharType="begin"/>
      </w:r>
      <w:r w:rsidR="007C27FD" w:rsidRPr="00DA3A25">
        <w:rPr>
          <w:sz w:val="20"/>
        </w:rPr>
        <w:instrText xml:space="preserve"> XE "</w:instrText>
      </w:r>
      <w:r w:rsidR="007C27FD" w:rsidRPr="00DA3A25">
        <w:rPr>
          <w:rFonts w:cs="Arial"/>
          <w:sz w:val="20"/>
        </w:rPr>
        <w:instrText>God:</w:instrText>
      </w:r>
      <w:r w:rsidR="007C27FD" w:rsidRPr="00DA3A25">
        <w:rPr>
          <w:sz w:val="20"/>
        </w:rPr>
        <w:instrText xml:space="preserve">showing honor to" </w:instrText>
      </w:r>
      <w:r w:rsidR="007C27FD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s as "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" </w:t>
      </w:r>
      <w:bookmarkStart w:id="112" w:name="_Hlk39779668"/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d w</w:t>
      </w:r>
      <w:r w:rsidR="009D4F0F" w:rsidRPr="00DA3A25">
        <w:rPr>
          <w:rFonts w:cs="Arial"/>
          <w:sz w:val="20"/>
        </w:rPr>
        <w:t xml:space="preserve">ould </w:t>
      </w:r>
      <w:r w:rsidR="004B47B2" w:rsidRPr="00DA3A25">
        <w:rPr>
          <w:rFonts w:cs="Arial"/>
          <w:spacing w:val="2"/>
          <w:sz w:val="20"/>
        </w:rPr>
        <w:t>c</w:t>
      </w:r>
      <w:r w:rsidR="009D4F0F" w:rsidRPr="00DA3A25">
        <w:rPr>
          <w:rFonts w:cs="Arial"/>
          <w:sz w:val="20"/>
        </w:rPr>
        <w:t>e</w:t>
      </w:r>
      <w:r w:rsidR="009D4F0F" w:rsidRPr="00DA3A25">
        <w:rPr>
          <w:rFonts w:cs="Arial"/>
          <w:spacing w:val="6"/>
          <w:sz w:val="20"/>
        </w:rPr>
        <w:t>r</w:t>
      </w:r>
      <w:r w:rsidR="009D4F0F" w:rsidRPr="00DA3A25">
        <w:rPr>
          <w:rFonts w:cs="Arial"/>
          <w:spacing w:val="2"/>
          <w:sz w:val="20"/>
        </w:rPr>
        <w:t>t</w:t>
      </w:r>
      <w:r w:rsidR="009D4F0F" w:rsidRPr="00DA3A25">
        <w:rPr>
          <w:rFonts w:cs="Arial"/>
          <w:sz w:val="20"/>
        </w:rPr>
        <w:t>ainly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ue</w:t>
      </w:r>
      <w:r w:rsidR="009D4F0F" w:rsidRPr="00DA3A25">
        <w:rPr>
          <w:rFonts w:cs="Arial"/>
          <w:sz w:val="20"/>
        </w:rPr>
        <w:t xml:space="preserve"> as well</w:t>
      </w:r>
      <w:r w:rsidRPr="00DA3A25">
        <w:rPr>
          <w:rFonts w:cs="Arial"/>
          <w:sz w:val="20"/>
        </w:rPr>
        <w:t xml:space="preserve">. </w:t>
      </w:r>
      <w:bookmarkEnd w:id="112"/>
    </w:p>
    <w:p w14:paraId="47F996CC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D1AD99D" w14:textId="5127D4D4" w:rsidR="007B6006" w:rsidRPr="00DA3A25" w:rsidRDefault="008A76BF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Co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nue</w:t>
      </w:r>
      <w:r w:rsidR="007B6006" w:rsidRPr="00DA3A25">
        <w:rPr>
          <w:rFonts w:cs="Arial"/>
          <w:sz w:val="20"/>
        </w:rPr>
        <w:t xml:space="preserve"> does no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697004" w:rsidRPr="00DA3A25">
        <w:rPr>
          <w:rFonts w:cs="Arial"/>
          <w:sz w:val="20"/>
        </w:rPr>
        <w:t>mean</w:t>
      </w:r>
      <w:r w:rsidR="00E27ACB" w:rsidRPr="00DA3A25">
        <w:rPr>
          <w:rFonts w:cs="Arial"/>
          <w:sz w:val="20"/>
        </w:rPr>
        <w:t xml:space="preserve"> no</w:t>
      </w:r>
      <w:r w:rsidR="007B6006" w:rsidRPr="00DA3A25">
        <w:rPr>
          <w:rFonts w:cs="Arial"/>
          <w:spacing w:val="-2"/>
          <w:sz w:val="20"/>
        </w:rPr>
        <w:t xml:space="preserve">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hange. In 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>a</w:t>
      </w:r>
      <w:r w:rsidR="007B6006" w:rsidRPr="00DA3A25">
        <w:rPr>
          <w:rFonts w:cs="Arial"/>
          <w:spacing w:val="2"/>
          <w:sz w:val="20"/>
        </w:rPr>
        <w:t>c</w:t>
      </w:r>
      <w:r w:rsidR="003F694F" w:rsidRPr="00DA3A25">
        <w:rPr>
          <w:rFonts w:cs="Arial"/>
          <w:spacing w:val="-2"/>
          <w:sz w:val="20"/>
        </w:rPr>
        <w:t>t,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hange is n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essa</w:t>
      </w:r>
      <w:r w:rsidR="007B6006" w:rsidRPr="00DA3A25">
        <w:rPr>
          <w:rFonts w:cs="Arial"/>
          <w:spacing w:val="4"/>
          <w:sz w:val="20"/>
        </w:rPr>
        <w:t>r</w:t>
      </w:r>
      <w:r w:rsidR="007B6006" w:rsidRPr="00DA3A25">
        <w:rPr>
          <w:rFonts w:cs="Arial"/>
          <w:sz w:val="20"/>
        </w:rPr>
        <w:t>y, and Pe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's no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e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>wa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ning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o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beloved in 2 Pe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 xml:space="preserve">3:17-18 helps </w:t>
      </w:r>
      <w:r w:rsidR="003A194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o show </w:t>
      </w:r>
      <w:r w:rsidR="003A194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is. V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se 17 shows even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e beloved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isk "being led away w</w:t>
      </w:r>
      <w:r w:rsidR="007B6006" w:rsidRPr="00DA3A25">
        <w:rPr>
          <w:rFonts w:cs="Arial"/>
          <w:spacing w:val="2"/>
          <w:sz w:val="20"/>
        </w:rPr>
        <w:t>i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e</w:t>
      </w:r>
      <w:r w:rsidR="007B6006" w:rsidRPr="00DA3A25">
        <w:rPr>
          <w:rFonts w:cs="Arial"/>
          <w:spacing w:val="2"/>
          <w:sz w:val="20"/>
        </w:rPr>
        <w:t>rr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wi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ked" and, </w:t>
      </w:r>
      <w:r w:rsidR="007B6006" w:rsidRPr="00DA3A25">
        <w:rPr>
          <w:rFonts w:cs="Arial"/>
          <w:spacing w:val="2"/>
          <w:sz w:val="20"/>
        </w:rPr>
        <w:t>i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is happens,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en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y will "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 xml:space="preserve">all </w:t>
      </w:r>
      <w:r w:rsidR="007B6006" w:rsidRPr="00DA3A25">
        <w:rPr>
          <w:rFonts w:cs="Arial"/>
          <w:spacing w:val="4"/>
          <w:sz w:val="20"/>
        </w:rPr>
        <w:t>f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om"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i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>"own 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ead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>a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ness." Then v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se 18 says: "</w:t>
      </w:r>
      <w:r w:rsidR="00A56362" w:rsidRPr="00DA3A25">
        <w:rPr>
          <w:rFonts w:cs="Arial"/>
          <w:sz w:val="20"/>
        </w:rPr>
        <w:t>b</w:t>
      </w:r>
      <w:r w:rsidR="007B6006" w:rsidRPr="00DA3A25">
        <w:rPr>
          <w:rFonts w:cs="Arial"/>
          <w:spacing w:val="2"/>
          <w:sz w:val="20"/>
        </w:rPr>
        <w:t>u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g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w in g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a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God:</w:instrText>
      </w:r>
      <w:r w:rsidR="007B6006" w:rsidRPr="00DA3A25">
        <w:rPr>
          <w:sz w:val="20"/>
        </w:rPr>
        <w:instrText xml:space="preserve">grace of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, and </w:t>
      </w:r>
      <w:r w:rsidR="007B6006" w:rsidRPr="00DA3A25">
        <w:rPr>
          <w:rFonts w:cs="Arial"/>
          <w:i/>
          <w:sz w:val="20"/>
        </w:rPr>
        <w:t>in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knowledge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>ou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>L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 and Savio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>Jesus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Jesus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Ch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.</w:t>
      </w:r>
      <w:r w:rsidR="007B6006" w:rsidRPr="00DA3A25">
        <w:rPr>
          <w:rFonts w:cs="Arial"/>
          <w:sz w:val="20"/>
        </w:rPr>
        <w:t xml:space="preserve">" </w:t>
      </w:r>
      <w:r w:rsidR="00340857" w:rsidRPr="00DA3A25">
        <w:rPr>
          <w:rFonts w:cs="Arial"/>
          <w:sz w:val="20"/>
        </w:rPr>
        <w:t>T</w:t>
      </w:r>
      <w:r w:rsidR="007B6006" w:rsidRPr="00DA3A25">
        <w:rPr>
          <w:rFonts w:cs="Arial"/>
          <w:sz w:val="20"/>
        </w:rPr>
        <w:t>he w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 "b</w:t>
      </w:r>
      <w:r w:rsidR="007B6006" w:rsidRPr="00DA3A25">
        <w:rPr>
          <w:rFonts w:cs="Arial"/>
          <w:spacing w:val="2"/>
          <w:sz w:val="20"/>
        </w:rPr>
        <w:t>u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"</w:t>
      </w:r>
      <w:r w:rsidR="00340857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>in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du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es a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n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as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a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 xml:space="preserve">shows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e way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o avoid 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>alling p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ey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 e</w:t>
      </w:r>
      <w:r w:rsidR="007B6006" w:rsidRPr="00DA3A25">
        <w:rPr>
          <w:rFonts w:cs="Arial"/>
          <w:spacing w:val="2"/>
          <w:sz w:val="20"/>
        </w:rPr>
        <w:t>rr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 xml:space="preserve">is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 g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4"/>
          <w:sz w:val="20"/>
        </w:rPr>
        <w:t>w</w:t>
      </w:r>
      <w:r w:rsidR="00E44882" w:rsidRPr="00DA3A25">
        <w:rPr>
          <w:rFonts w:cs="Arial"/>
          <w:sz w:val="20"/>
        </w:rPr>
        <w:t>!</w:t>
      </w:r>
    </w:p>
    <w:p w14:paraId="1A1B3D25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2057781" w14:textId="77777777" w:rsidR="007B6006" w:rsidRPr="005916D3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Behavio</w:t>
      </w:r>
      <w:r w:rsidRPr="005916D3">
        <w:rPr>
          <w:rFonts w:cs="Arial"/>
          <w:spacing w:val="-2"/>
          <w:sz w:val="24"/>
          <w:u w:val="single"/>
        </w:rPr>
        <w:t xml:space="preserve">r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a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Hon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s God</w:t>
      </w:r>
      <w:r w:rsidRPr="005916D3">
        <w:rPr>
          <w:rFonts w:cs="Arial"/>
          <w:sz w:val="24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God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</w:rPr>
        <w:fldChar w:fldCharType="end"/>
      </w:r>
    </w:p>
    <w:p w14:paraId="46C65925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256ACA5" w14:textId="2F645E7B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Knowledge is im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w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but a knowledg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n law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qu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have in a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514535" w:rsidRPr="00DA3A25">
        <w:rPr>
          <w:rFonts w:cs="Arial"/>
          <w:sz w:val="20"/>
        </w:rPr>
        <w:t>-</w:t>
      </w:r>
      <w:r w:rsidRPr="00DA3A25">
        <w:rPr>
          <w:rFonts w:cs="Arial"/>
          <w:sz w:val="20"/>
        </w:rPr>
        <w:t>ho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way.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n law, En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nd A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ha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braham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o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God </w:t>
      </w:r>
      <w:bookmarkStart w:id="113" w:name="_Hlk520740317"/>
      <w:r w:rsidRPr="00633952">
        <w:rPr>
          <w:rFonts w:cs="Arial"/>
          <w:sz w:val="16"/>
          <w:szCs w:val="16"/>
        </w:rPr>
        <w:t>(Heb 11:5, Jas 2:23)</w:t>
      </w:r>
      <w:bookmarkEnd w:id="113"/>
      <w:r w:rsidRPr="00DA3A25">
        <w:rPr>
          <w:rFonts w:cs="Arial"/>
          <w:sz w:val="20"/>
        </w:rPr>
        <w:t>.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n law, e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who did not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z w:val="20"/>
        </w:rPr>
        <w:t xml:space="preserve"> hono</w:t>
      </w:r>
      <w:r w:rsidRPr="00DA3A25">
        <w:rPr>
          <w:rFonts w:cs="Arial"/>
          <w:spacing w:val="-4"/>
          <w:sz w:val="20"/>
        </w:rPr>
        <w:t>r</w:t>
      </w:r>
      <w:r w:rsidRPr="00DA3A25">
        <w:rPr>
          <w:rFonts w:cs="Arial"/>
          <w:sz w:val="20"/>
        </w:rPr>
        <w:t xml:space="preserve"> Go</w:t>
      </w:r>
      <w:r w:rsidRPr="00DA3A25">
        <w:rPr>
          <w:rFonts w:cs="Arial"/>
          <w:spacing w:val="-4"/>
          <w:sz w:val="20"/>
        </w:rPr>
        <w:t>d</w:t>
      </w:r>
      <w:r w:rsidR="007C27FD" w:rsidRPr="00DA3A25">
        <w:rPr>
          <w:rFonts w:cs="Arial"/>
          <w:sz w:val="20"/>
        </w:rPr>
        <w:fldChar w:fldCharType="begin"/>
      </w:r>
      <w:r w:rsidR="007C27FD" w:rsidRPr="00DA3A25">
        <w:rPr>
          <w:sz w:val="20"/>
        </w:rPr>
        <w:instrText xml:space="preserve"> XE "</w:instrText>
      </w:r>
      <w:r w:rsidR="007C27FD" w:rsidRPr="00DA3A25">
        <w:rPr>
          <w:rFonts w:cs="Arial"/>
          <w:sz w:val="20"/>
        </w:rPr>
        <w:instrText>God:</w:instrText>
      </w:r>
      <w:r w:rsidR="007C27FD" w:rsidRPr="00DA3A25">
        <w:rPr>
          <w:sz w:val="20"/>
        </w:rPr>
        <w:instrText xml:space="preserve">showing honor to" </w:instrText>
      </w:r>
      <w:r w:rsidR="007C27FD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expli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-4"/>
          <w:sz w:val="20"/>
        </w:rPr>
        <w:t>y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ll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4"/>
          <w:sz w:val="20"/>
        </w:rPr>
        <w:t>f</w:t>
      </w:r>
      <w:r w:rsidRPr="00DA3A25">
        <w:rPr>
          <w:rFonts w:cs="Arial"/>
          <w:sz w:val="20"/>
        </w:rPr>
        <w:t xml:space="preserve"> peopl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wh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di</w:t>
      </w:r>
      <w:r w:rsidRPr="00DA3A25">
        <w:rPr>
          <w:rFonts w:cs="Arial"/>
          <w:spacing w:val="-4"/>
          <w:sz w:val="20"/>
        </w:rPr>
        <w:t xml:space="preserve">d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4"/>
          <w:sz w:val="20"/>
        </w:rPr>
        <w:t>o.</w:t>
      </w:r>
      <w:r w:rsidRPr="00DA3A25">
        <w:rPr>
          <w:rFonts w:cs="Arial"/>
          <w:sz w:val="20"/>
        </w:rPr>
        <w:t xml:space="preserve"> </w:t>
      </w:r>
    </w:p>
    <w:p w14:paraId="122A055E" w14:textId="4F2C5398" w:rsidR="007B6006" w:rsidRPr="00DA3A25" w:rsidRDefault="007B6006" w:rsidP="007B6006">
      <w:pPr>
        <w:rPr>
          <w:rFonts w:cs="Arial"/>
          <w:sz w:val="20"/>
        </w:rPr>
      </w:pPr>
    </w:p>
    <w:p w14:paraId="711CAF4D" w14:textId="59B70E94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trike/>
          <w:sz w:val="20"/>
        </w:rPr>
      </w:pPr>
      <w:r w:rsidRPr="00DA3A25">
        <w:rPr>
          <w:rFonts w:cs="Arial"/>
          <w:sz w:val="20"/>
        </w:rPr>
        <w:t>Romans 2:14 speaks about G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le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who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</w:t>
      </w:r>
      <w:r w:rsidRPr="00DA3A25">
        <w:rPr>
          <w:rFonts w:cs="Arial"/>
          <w:spacing w:val="-6"/>
          <w:sz w:val="20"/>
        </w:rPr>
        <w:t>w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z w:val="20"/>
          <w:u w:val="single"/>
        </w:rPr>
        <w:t>do by na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u</w:t>
      </w:r>
      <w:r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" </w:t>
      </w:r>
      <w:r w:rsidRPr="00633952">
        <w:rPr>
          <w:rFonts w:cs="Arial"/>
          <w:sz w:val="16"/>
          <w:szCs w:val="16"/>
        </w:rPr>
        <w:t>(Rom 2:14)</w:t>
      </w:r>
      <w:r w:rsidRPr="00DA3A25">
        <w:rPr>
          <w:rFonts w:cs="Arial"/>
          <w:sz w:val="20"/>
        </w:rPr>
        <w:t>. It does no</w:t>
      </w:r>
      <w:r w:rsidRPr="00DA3A25">
        <w:rPr>
          <w:rFonts w:cs="Arial"/>
          <w:spacing w:val="-2"/>
          <w:sz w:val="20"/>
        </w:rPr>
        <w:t xml:space="preserve">t say </w:t>
      </w:r>
      <w:r w:rsidRPr="00DA3A25">
        <w:rPr>
          <w:rFonts w:cs="Arial"/>
          <w:sz w:val="20"/>
        </w:rPr>
        <w:t xml:space="preserve">h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ave a "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</w:t>
      </w:r>
      <w:r w:rsidR="00D904E4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D020A3" w:rsidRPr="00DA3A25">
        <w:rPr>
          <w:rFonts w:cs="Arial"/>
          <w:sz w:val="20"/>
        </w:rPr>
        <w:t>S</w:t>
      </w:r>
      <w:r w:rsidR="003A1941" w:rsidRPr="00DA3A25">
        <w:rPr>
          <w:rFonts w:cs="Arial"/>
          <w:spacing w:val="2"/>
          <w:sz w:val="20"/>
        </w:rPr>
        <w:t>t</w:t>
      </w:r>
      <w:r w:rsidR="00D020A3" w:rsidRPr="00DA3A25">
        <w:rPr>
          <w:rFonts w:cs="Arial"/>
          <w:sz w:val="20"/>
        </w:rPr>
        <w:t>ill,</w:t>
      </w:r>
      <w:r w:rsidRPr="00DA3A25">
        <w:rPr>
          <w:rFonts w:cs="Arial"/>
          <w:sz w:val="20"/>
        </w:rPr>
        <w:t xml:space="preserve"> given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ib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s u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orneli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it seem</w:t>
      </w:r>
      <w:r w:rsidR="00AD580F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he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kind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ing abo</w:t>
      </w:r>
      <w:r w:rsidRPr="00DA3A25">
        <w:rPr>
          <w:rFonts w:cs="Arial"/>
          <w:spacing w:val="2"/>
          <w:sz w:val="20"/>
        </w:rPr>
        <w:t>u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[We nee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weigh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AD580F" w:rsidRPr="00DA3A25">
        <w:rPr>
          <w:rFonts w:cs="Arial"/>
          <w:sz w:val="20"/>
        </w:rPr>
        <w:t>popular</w:t>
      </w:r>
      <w:r w:rsidRPr="00DA3A25">
        <w:rPr>
          <w:rFonts w:cs="Arial"/>
          <w:sz w:val="20"/>
        </w:rPr>
        <w:t xml:space="preserve"> idea </w:t>
      </w:r>
      <w:r w:rsidRPr="00DA3A25">
        <w:rPr>
          <w:rFonts w:cs="Arial"/>
          <w:spacing w:val="-2"/>
          <w:sz w:val="20"/>
        </w:rPr>
        <w:t xml:space="preserve">of </w:t>
      </w:r>
      <w:r w:rsidR="00734FE9" w:rsidRPr="00DA3A25">
        <w:rPr>
          <w:rFonts w:cs="Arial"/>
          <w:i/>
          <w:iCs/>
          <w:spacing w:val="-2"/>
          <w:sz w:val="20"/>
        </w:rPr>
        <w:t>'</w:t>
      </w:r>
      <w:r w:rsidRPr="00DA3A25">
        <w:rPr>
          <w:rFonts w:cs="Arial"/>
          <w:i/>
          <w:iCs/>
          <w:sz w:val="20"/>
        </w:rPr>
        <w:t>a sin na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u</w:t>
      </w:r>
      <w:r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iCs/>
          <w:sz w:val="20"/>
        </w:rPr>
        <w:t>e</w:t>
      </w:r>
      <w:r w:rsidR="00734FE9" w:rsidRPr="00DA3A25">
        <w:rPr>
          <w:rFonts w:cs="Arial"/>
          <w:i/>
          <w:iCs/>
          <w:sz w:val="20"/>
        </w:rPr>
        <w:t>'</w:t>
      </w:r>
      <w:r w:rsidRPr="00DA3A25">
        <w:rPr>
          <w:rFonts w:cs="Arial"/>
          <w:sz w:val="20"/>
        </w:rPr>
        <w:t xml:space="preserve"> </w:t>
      </w:r>
      <w:r w:rsidR="00AD580F" w:rsidRPr="00DA3A25">
        <w:rPr>
          <w:rFonts w:cs="Arial"/>
          <w:sz w:val="20"/>
        </w:rPr>
        <w:t>(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s </w:t>
      </w:r>
      <w:r w:rsidR="00AD580F" w:rsidRPr="00DA3A25">
        <w:rPr>
          <w:rFonts w:cs="Arial"/>
          <w:sz w:val="20"/>
        </w:rPr>
        <w:t>peopl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in</w:t>
      </w:r>
      <w:r w:rsidR="00AD580F" w:rsidRPr="00DA3A25">
        <w:rPr>
          <w:rFonts w:cs="Arial"/>
          <w:sz w:val="20"/>
        </w:rPr>
        <w:t>)</w:t>
      </w:r>
      <w:r w:rsidRPr="00DA3A25">
        <w:rPr>
          <w:rFonts w:cs="Arial"/>
          <w:sz w:val="20"/>
        </w:rPr>
        <w:t xml:space="preserve"> against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verse whi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say</w:t>
      </w:r>
      <w:r w:rsidR="00AD580F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>r "</w:t>
      </w:r>
      <w:r w:rsidRPr="00DA3A25">
        <w:rPr>
          <w:rFonts w:cs="Arial"/>
          <w:sz w:val="20"/>
        </w:rPr>
        <w:t>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"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G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</w:t>
      </w:r>
      <w:r w:rsidR="00AD580F" w:rsidRPr="00DA3A25">
        <w:rPr>
          <w:rFonts w:cs="Arial"/>
          <w:sz w:val="20"/>
        </w:rPr>
        <w:t xml:space="preserve"> (i.e., not </w:t>
      </w:r>
      <w:r w:rsidR="00423EB9" w:rsidRPr="00DA3A25">
        <w:rPr>
          <w:rFonts w:cs="Arial"/>
          <w:spacing w:val="4"/>
          <w:sz w:val="20"/>
        </w:rPr>
        <w:t>t</w:t>
      </w:r>
      <w:r w:rsidR="00423EB9" w:rsidRPr="00DA3A25">
        <w:rPr>
          <w:rFonts w:cs="Arial"/>
          <w:sz w:val="20"/>
        </w:rPr>
        <w:t xml:space="preserve">o </w:t>
      </w:r>
      <w:r w:rsidR="00AD580F" w:rsidRPr="00DA3A25">
        <w:rPr>
          <w:rFonts w:cs="Arial"/>
          <w:sz w:val="20"/>
        </w:rPr>
        <w:t>sin</w:t>
      </w:r>
      <w:r w:rsidR="00423EB9" w:rsidRPr="00DA3A25">
        <w:rPr>
          <w:rFonts w:cs="Arial"/>
          <w:sz w:val="20"/>
        </w:rPr>
        <w:t xml:space="preserve">, but </w:t>
      </w:r>
      <w:r w:rsidR="00423EB9" w:rsidRPr="00DA3A25">
        <w:rPr>
          <w:rFonts w:cs="Arial"/>
          <w:spacing w:val="4"/>
          <w:sz w:val="20"/>
        </w:rPr>
        <w:t>t</w:t>
      </w:r>
      <w:r w:rsidR="00423EB9" w:rsidRPr="00DA3A25">
        <w:rPr>
          <w:rFonts w:cs="Arial"/>
          <w:sz w:val="20"/>
        </w:rPr>
        <w:t>o obey</w:t>
      </w:r>
      <w:r w:rsidR="00AD580F" w:rsidRPr="00DA3A25">
        <w:rPr>
          <w:rFonts w:cs="Arial"/>
          <w:sz w:val="20"/>
        </w:rPr>
        <w:t>).</w:t>
      </w:r>
      <w:r w:rsidRPr="00DA3A25">
        <w:rPr>
          <w:rFonts w:cs="Arial"/>
          <w:sz w:val="20"/>
        </w:rPr>
        <w:t>]</w:t>
      </w:r>
      <w:r w:rsidRPr="00DA3A25">
        <w:rPr>
          <w:rFonts w:cs="Arial"/>
          <w:strike/>
          <w:sz w:val="20"/>
        </w:rPr>
        <w:t xml:space="preserve"> </w:t>
      </w:r>
    </w:p>
    <w:p w14:paraId="747E1A1A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4BC3E79" w14:textId="6279E02E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n </w:t>
      </w:r>
      <w:bookmarkStart w:id="114" w:name="_Hlk520632584"/>
      <w:r w:rsidRPr="00DA3A25">
        <w:rPr>
          <w:rFonts w:cs="Arial"/>
          <w:sz w:val="20"/>
        </w:rPr>
        <w:t>1 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2:2</w:t>
      </w:r>
      <w:bookmarkEnd w:id="114"/>
      <w:r w:rsidRPr="00DA3A25">
        <w:rPr>
          <w:rFonts w:cs="Arial"/>
          <w:sz w:val="20"/>
        </w:rPr>
        <w:t>, 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ed of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living "a qui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p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able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 in all godliness and hon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" and he went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ay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behavi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s "good and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bl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avi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v</w:t>
      </w:r>
      <w:r w:rsidRPr="00633952">
        <w:rPr>
          <w:rFonts w:cs="Arial"/>
          <w:spacing w:val="-4"/>
          <w:sz w:val="16"/>
          <w:szCs w:val="16"/>
        </w:rPr>
        <w:t xml:space="preserve">. </w:t>
      </w:r>
      <w:r w:rsidRPr="00633952">
        <w:rPr>
          <w:rFonts w:cs="Arial"/>
          <w:sz w:val="16"/>
          <w:szCs w:val="16"/>
        </w:rPr>
        <w:t>3)</w:t>
      </w:r>
      <w:r w:rsidRPr="00DA3A25">
        <w:rPr>
          <w:rFonts w:cs="Arial"/>
          <w:sz w:val="20"/>
        </w:rPr>
        <w:t xml:space="preserve">.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an un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ainable goal o</w:t>
      </w:r>
      <w:r w:rsidRPr="00DA3A25">
        <w:rPr>
          <w:rFonts w:cs="Arial"/>
          <w:spacing w:val="-2"/>
          <w:sz w:val="20"/>
        </w:rPr>
        <w:t xml:space="preserve">r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people l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way and please God by doing so? We will </w:t>
      </w:r>
      <w:r w:rsidRPr="00DA3A25">
        <w:rPr>
          <w:rFonts w:cs="Arial"/>
          <w:spacing w:val="2"/>
          <w:sz w:val="20"/>
        </w:rPr>
        <w:t>retur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.</w:t>
      </w:r>
    </w:p>
    <w:p w14:paraId="64B57881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0DCD0D2" w14:textId="0EA5178D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h 6:8 ask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, "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qu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o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love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y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alk humbly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God?" D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qu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only of a subset of men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day o</w:t>
      </w:r>
      <w:r w:rsidRPr="00DA3A25">
        <w:rPr>
          <w:rFonts w:cs="Arial"/>
          <w:spacing w:val="-2"/>
          <w:sz w:val="20"/>
        </w:rPr>
        <w:t>r should</w:t>
      </w:r>
      <w:r w:rsidRPr="00DA3A25">
        <w:rPr>
          <w:rFonts w:cs="Arial"/>
          <w:sz w:val="20"/>
        </w:rPr>
        <w:t xml:space="preserve"> men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way even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do no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hav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n law? Consid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o ke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by Jesus:</w:t>
      </w:r>
    </w:p>
    <w:p w14:paraId="5243C79A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D4D4B72" w14:textId="61AD1938" w:rsidR="007B6006" w:rsidRPr="00DA3A25" w:rsidRDefault="007B6006" w:rsidP="007B600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hea</w:t>
      </w:r>
      <w:r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soul,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mind. This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d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lik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T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neigh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z w:val="20"/>
          <w:szCs w:val="21"/>
        </w:rPr>
        <w:instrText>love thy neighbo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sel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2:37-39)</w:t>
      </w:r>
      <w:r w:rsidRPr="00DA3A25">
        <w:rPr>
          <w:rFonts w:cs="Arial"/>
          <w:sz w:val="20"/>
        </w:rPr>
        <w:t>.</w:t>
      </w:r>
    </w:p>
    <w:p w14:paraId="6954087D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7D68677" w14:textId="3583D05C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Can people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even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have no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so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uld explain wh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-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like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orneli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God, and how men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 even </w:t>
      </w:r>
      <w:r w:rsidRPr="00DA3A25">
        <w:rPr>
          <w:rFonts w:cs="Arial"/>
          <w:spacing w:val="4"/>
          <w:sz w:val="20"/>
        </w:rPr>
        <w:t>if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n law. </w:t>
      </w:r>
    </w:p>
    <w:p w14:paraId="5BF16203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64A04AD" w14:textId="69558D6E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Keep in mind, however,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, "</w:t>
      </w:r>
      <w:r w:rsidR="00A56362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nsed,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a</w:t>
      </w:r>
      <w:r w:rsidRPr="00DA3A25">
        <w:rPr>
          <w:rFonts w:cs="Arial"/>
          <w:i/>
          <w:spacing w:val="-2"/>
          <w:sz w:val="20"/>
        </w:rPr>
        <w:t>t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on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10:15)</w:t>
      </w:r>
      <w:r w:rsidRPr="00DA3A25">
        <w:rPr>
          <w:rFonts w:cs="Arial"/>
          <w:sz w:val="20"/>
        </w:rPr>
        <w:t xml:space="preserve">. It is evident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 se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-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ansing. R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nsing was done by God. </w:t>
      </w:r>
    </w:p>
    <w:p w14:paraId="70A236CA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A1CCA56" w14:textId="1CF3066B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e wash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" </w:t>
      </w:r>
      <w:r w:rsidRPr="00633952">
        <w:rPr>
          <w:rFonts w:cs="Arial"/>
          <w:sz w:val="16"/>
          <w:szCs w:val="16"/>
        </w:rPr>
        <w:t>(Eph 5:26)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ns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ho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also app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ho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n law? How </w:t>
      </w:r>
      <w:r w:rsidR="006826B7" w:rsidRPr="00DA3A25">
        <w:rPr>
          <w:rFonts w:cs="Arial"/>
          <w:sz w:val="20"/>
        </w:rPr>
        <w:t>one</w:t>
      </w:r>
      <w:r w:rsidRPr="00DA3A25">
        <w:rPr>
          <w:rFonts w:cs="Arial"/>
          <w:sz w:val="20"/>
        </w:rPr>
        <w:t xml:space="preserve"> answe</w:t>
      </w:r>
      <w:r w:rsidRPr="00DA3A25">
        <w:rPr>
          <w:rFonts w:cs="Arial"/>
          <w:spacing w:val="-2"/>
          <w:sz w:val="20"/>
        </w:rPr>
        <w:t>r</w:t>
      </w:r>
      <w:r w:rsidR="006826B7"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 this </w:t>
      </w:r>
      <w:r w:rsidRPr="00DA3A25">
        <w:rPr>
          <w:rFonts w:cs="Arial"/>
          <w:sz w:val="20"/>
        </w:rPr>
        <w:t xml:space="preserve">depends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"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D60510" w:rsidRPr="00DA3A25">
        <w:rPr>
          <w:rFonts w:cs="Arial"/>
          <w:sz w:val="20"/>
        </w:rPr>
        <w:t xml:space="preserve">have gone out </w:t>
      </w:r>
      <w:r w:rsidR="00826260" w:rsidRPr="00DA3A25">
        <w:rPr>
          <w:rFonts w:cs="Arial"/>
          <w:spacing w:val="2"/>
          <w:sz w:val="20"/>
        </w:rPr>
        <w:t>t</w:t>
      </w:r>
      <w:r w:rsidR="00D60510" w:rsidRPr="00DA3A25">
        <w:rPr>
          <w:rFonts w:cs="Arial"/>
          <w:sz w:val="20"/>
        </w:rPr>
        <w:t>o eve</w:t>
      </w:r>
      <w:r w:rsidR="00D60510" w:rsidRPr="00DA3A25">
        <w:rPr>
          <w:rFonts w:cs="Arial"/>
          <w:spacing w:val="6"/>
          <w:sz w:val="20"/>
        </w:rPr>
        <w:t>r</w:t>
      </w:r>
      <w:r w:rsidR="00D60510" w:rsidRPr="00DA3A25">
        <w:rPr>
          <w:rFonts w:cs="Arial"/>
          <w:sz w:val="20"/>
        </w:rPr>
        <w:t xml:space="preserve">y human over all </w:t>
      </w:r>
      <w:r w:rsidR="00826260" w:rsidRPr="00DA3A25">
        <w:rPr>
          <w:rFonts w:cs="Arial"/>
          <w:spacing w:val="2"/>
          <w:sz w:val="20"/>
        </w:rPr>
        <w:t>t</w:t>
      </w:r>
      <w:r w:rsidR="00D60510" w:rsidRPr="00DA3A25">
        <w:rPr>
          <w:rFonts w:cs="Arial"/>
          <w:sz w:val="20"/>
        </w:rPr>
        <w:t xml:space="preserve">ime as </w:t>
      </w:r>
      <w:r w:rsidRPr="00DA3A25">
        <w:rPr>
          <w:rFonts w:cs="Arial"/>
          <w:sz w:val="20"/>
        </w:rPr>
        <w:t>de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bed i</w:t>
      </w:r>
      <w:r w:rsidR="00FC70E2" w:rsidRPr="00DA3A25">
        <w:rPr>
          <w:rFonts w:cs="Arial"/>
          <w:sz w:val="20"/>
        </w:rPr>
        <w:t xml:space="preserve">n </w:t>
      </w:r>
      <w:r w:rsidR="003A1941" w:rsidRPr="00DA3A25">
        <w:rPr>
          <w:rFonts w:cs="Arial"/>
          <w:spacing w:val="2"/>
          <w:sz w:val="20"/>
        </w:rPr>
        <w:t>t</w:t>
      </w:r>
      <w:r w:rsidR="00FC70E2" w:rsidRPr="00DA3A25">
        <w:rPr>
          <w:rFonts w:cs="Arial"/>
          <w:sz w:val="20"/>
        </w:rPr>
        <w:t xml:space="preserve">he </w:t>
      </w:r>
      <w:r w:rsidR="004E1AA3" w:rsidRPr="00DA3A25">
        <w:rPr>
          <w:rFonts w:cs="Arial"/>
          <w:sz w:val="20"/>
        </w:rPr>
        <w:t>verses below</w:t>
      </w:r>
      <w:r w:rsidRPr="00DA3A25">
        <w:rPr>
          <w:rFonts w:cs="Arial"/>
          <w:sz w:val="20"/>
        </w:rPr>
        <w:t>:</w:t>
      </w:r>
    </w:p>
    <w:p w14:paraId="5D8B0EE5" w14:textId="728FDEAF" w:rsidR="007B6006" w:rsidRPr="00DA3A25" w:rsidRDefault="007B6006" w:rsidP="007B6006">
      <w:pPr>
        <w:rPr>
          <w:rFonts w:cs="Arial"/>
          <w:sz w:val="20"/>
        </w:rPr>
      </w:pPr>
    </w:p>
    <w:p w14:paraId="3AC7563C" w14:textId="3680846F" w:rsidR="007B6006" w:rsidRPr="00DA3A25" w:rsidRDefault="007B6006" w:rsidP="007B6006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The heavens </w:t>
      </w:r>
      <w:r w:rsidRPr="00DA3A25">
        <w:rPr>
          <w:rFonts w:cs="Arial"/>
          <w:b/>
          <w:sz w:val="20"/>
        </w:rPr>
        <w:t>de</w:t>
      </w:r>
      <w:r w:rsidRPr="00DA3A25">
        <w:rPr>
          <w:rFonts w:cs="Arial"/>
          <w:b/>
          <w:spacing w:val="2"/>
          <w:sz w:val="20"/>
        </w:rPr>
        <w:t>c</w:t>
      </w:r>
      <w:r w:rsidRPr="00DA3A25">
        <w:rPr>
          <w:rFonts w:cs="Arial"/>
          <w:b/>
          <w:sz w:val="20"/>
        </w:rPr>
        <w:t>la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l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glor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a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>sh</w:t>
      </w:r>
      <w:r w:rsidR="00415BAE" w:rsidRPr="00DA3A25">
        <w:rPr>
          <w:rFonts w:cs="Arial"/>
          <w:b/>
          <w:sz w:val="20"/>
        </w:rPr>
        <w:t>o</w:t>
      </w:r>
      <w:r w:rsidRPr="00DA3A25">
        <w:rPr>
          <w:rFonts w:cs="Arial"/>
          <w:b/>
          <w:sz w:val="20"/>
        </w:rPr>
        <w:t>we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</w:t>
      </w:r>
      <w:r w:rsidRPr="00DA3A25">
        <w:rPr>
          <w:rFonts w:cs="Arial"/>
          <w:sz w:val="20"/>
        </w:rPr>
        <w:t xml:space="preserve"> his hand</w:t>
      </w:r>
      <w:r w:rsidR="004B4E59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. D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day </w:t>
      </w:r>
      <w:r w:rsidRPr="00DA3A25">
        <w:rPr>
          <w:rFonts w:cs="Arial"/>
          <w:b/>
          <w:spacing w:val="2"/>
          <w:sz w:val="20"/>
        </w:rPr>
        <w:t>u</w:t>
      </w:r>
      <w:r w:rsidRPr="00DA3A25">
        <w:rPr>
          <w:rFonts w:cs="Arial"/>
          <w:b/>
          <w:spacing w:val="4"/>
          <w:sz w:val="20"/>
        </w:rPr>
        <w:t>tt</w:t>
      </w:r>
      <w:r w:rsidRPr="00DA3A25">
        <w:rPr>
          <w:rFonts w:cs="Arial"/>
          <w:b/>
          <w:sz w:val="20"/>
        </w:rPr>
        <w:t>e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e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 spee</w:t>
      </w:r>
      <w:r w:rsidRPr="00DA3A25">
        <w:rPr>
          <w:rFonts w:cs="Arial"/>
          <w:b/>
          <w:spacing w:val="2"/>
          <w:sz w:val="20"/>
        </w:rPr>
        <w:t>c</w:t>
      </w:r>
      <w:r w:rsidRPr="00DA3A25">
        <w:rPr>
          <w:rFonts w:cs="Arial"/>
          <w:b/>
          <w:sz w:val="20"/>
        </w:rPr>
        <w:t>h</w:t>
      </w:r>
      <w:r w:rsidRPr="00DA3A25">
        <w:rPr>
          <w:rFonts w:cs="Arial"/>
          <w:sz w:val="20"/>
        </w:rPr>
        <w:t>, and n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n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>sh</w:t>
      </w:r>
      <w:r w:rsidR="00415BAE" w:rsidRPr="00DA3A25">
        <w:rPr>
          <w:rFonts w:cs="Arial"/>
          <w:b/>
          <w:sz w:val="20"/>
        </w:rPr>
        <w:t>o</w:t>
      </w:r>
      <w:r w:rsidRPr="00DA3A25">
        <w:rPr>
          <w:rFonts w:cs="Arial"/>
          <w:b/>
          <w:sz w:val="20"/>
        </w:rPr>
        <w:t>we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 knowledge</w:t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i/>
          <w:sz w:val="20"/>
        </w:rPr>
        <w:t>The</w:t>
      </w:r>
      <w:r w:rsidRPr="00DA3A25">
        <w:rPr>
          <w:rFonts w:cs="Arial"/>
          <w:i/>
          <w:spacing w:val="4"/>
          <w:sz w:val="20"/>
        </w:rPr>
        <w:t>r</w:t>
      </w:r>
      <w:r w:rsidRPr="00DA3A25">
        <w:rPr>
          <w:rFonts w:cs="Arial"/>
          <w:i/>
          <w:sz w:val="20"/>
        </w:rPr>
        <w:t>e is</w:t>
      </w:r>
      <w:r w:rsidRPr="00DA3A25">
        <w:rPr>
          <w:rFonts w:cs="Arial"/>
          <w:sz w:val="20"/>
        </w:rPr>
        <w:t xml:space="preserve"> no spe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language, </w:t>
      </w:r>
      <w:r w:rsidRPr="00DA3A25">
        <w:rPr>
          <w:rFonts w:cs="Arial"/>
          <w:i/>
          <w:sz w:val="20"/>
        </w:rPr>
        <w:t>whe</w:t>
      </w:r>
      <w:r w:rsidRPr="00DA3A25">
        <w:rPr>
          <w:rFonts w:cs="Arial"/>
          <w:i/>
          <w:spacing w:val="4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i</w:t>
      </w:r>
      <w:r w:rsidRPr="00DA3A25">
        <w:rPr>
          <w:rFonts w:cs="Arial"/>
          <w:b/>
          <w:spacing w:val="-2"/>
          <w:sz w:val="20"/>
        </w:rPr>
        <w:t xml:space="preserve">r </w:t>
      </w:r>
      <w:r w:rsidRPr="00DA3A25">
        <w:rPr>
          <w:rFonts w:cs="Arial"/>
          <w:b/>
          <w:sz w:val="20"/>
        </w:rPr>
        <w:t>voi</w:t>
      </w:r>
      <w:r w:rsidRPr="00DA3A25">
        <w:rPr>
          <w:rFonts w:cs="Arial"/>
          <w:b/>
          <w:spacing w:val="2"/>
          <w:sz w:val="20"/>
        </w:rPr>
        <w:t>c</w:t>
      </w:r>
      <w:r w:rsidRPr="00DA3A25">
        <w:rPr>
          <w:rFonts w:cs="Arial"/>
          <w:b/>
          <w:sz w:val="20"/>
        </w:rPr>
        <w:t>e</w:t>
      </w:r>
      <w:r w:rsidRPr="00DA3A25">
        <w:rPr>
          <w:rFonts w:cs="Arial"/>
          <w:sz w:val="20"/>
        </w:rPr>
        <w:t xml:space="preserve">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. </w:t>
      </w:r>
      <w:r w:rsidRPr="00DA3A25">
        <w:rPr>
          <w:rFonts w:cs="Arial"/>
          <w:b/>
          <w:sz w:val="20"/>
        </w:rPr>
        <w:t>Thei</w:t>
      </w:r>
      <w:r w:rsidRPr="00DA3A25">
        <w:rPr>
          <w:rFonts w:cs="Arial"/>
          <w:b/>
          <w:spacing w:val="-2"/>
          <w:sz w:val="20"/>
        </w:rPr>
        <w:t xml:space="preserve">r </w:t>
      </w:r>
      <w:r w:rsidRPr="00DA3A25">
        <w:rPr>
          <w:rFonts w:cs="Arial"/>
          <w:b/>
          <w:sz w:val="20"/>
        </w:rPr>
        <w:t>line</w:t>
      </w:r>
      <w:r w:rsidRPr="00DA3A25">
        <w:rPr>
          <w:rFonts w:cs="Arial"/>
          <w:sz w:val="20"/>
        </w:rPr>
        <w:t xml:space="preserve"> is gone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i</w:t>
      </w:r>
      <w:r w:rsidRPr="00DA3A25">
        <w:rPr>
          <w:rFonts w:cs="Arial"/>
          <w:b/>
          <w:spacing w:val="-2"/>
          <w:sz w:val="20"/>
        </w:rPr>
        <w:t xml:space="preserve">r </w:t>
      </w:r>
      <w:r w:rsidRPr="00DA3A25">
        <w:rPr>
          <w:rFonts w:cs="Arial"/>
          <w:b/>
          <w:sz w:val="20"/>
        </w:rPr>
        <w:t>wo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d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"</w:t>
      </w:r>
      <w:r w:rsidR="00FC70E2" w:rsidRPr="00DA3A25">
        <w:rPr>
          <w:rFonts w:cs="Arial"/>
          <w:sz w:val="20"/>
        </w:rPr>
        <w:t xml:space="preserve"> </w:t>
      </w:r>
      <w:r w:rsidR="00FC70E2" w:rsidRPr="00633952">
        <w:rPr>
          <w:rFonts w:cs="Arial"/>
          <w:sz w:val="16"/>
          <w:szCs w:val="16"/>
        </w:rPr>
        <w:t>(Ps 19:1-4)</w:t>
      </w:r>
      <w:r w:rsidR="00FC70E2" w:rsidRPr="00DA3A25">
        <w:rPr>
          <w:rFonts w:cs="Arial"/>
          <w:sz w:val="20"/>
        </w:rPr>
        <w:t>.</w:t>
      </w:r>
    </w:p>
    <w:p w14:paraId="0C441CFB" w14:textId="77777777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1E153FE" w14:textId="1DC694B7" w:rsidR="003F694F" w:rsidRPr="00DA3A25" w:rsidRDefault="00142508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i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God i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sour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handi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, knowledge, and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as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6F6ECC" w:rsidRPr="00DA3A25">
        <w:rPr>
          <w:rFonts w:cs="Arial"/>
          <w:sz w:val="20"/>
        </w:rPr>
        <w:t>(</w:t>
      </w:r>
      <w:r w:rsidRPr="00DA3A25">
        <w:rPr>
          <w:rFonts w:cs="Arial"/>
          <w:sz w:val="20"/>
        </w:rPr>
        <w:t xml:space="preserve">and Romans 10:18 </w:t>
      </w:r>
      <w:r w:rsidR="006F6ECC" w:rsidRPr="00DA3A25">
        <w:rPr>
          <w:rFonts w:cs="Arial"/>
          <w:sz w:val="20"/>
        </w:rPr>
        <w:t>a</w:t>
      </w:r>
      <w:r w:rsidR="006F6ECC"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F9500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worldwide re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of God's word</w:t>
      </w:r>
      <w:r w:rsidR="006F6ECC" w:rsidRPr="00DA3A25">
        <w:rPr>
          <w:rFonts w:cs="Arial"/>
          <w:sz w:val="20"/>
        </w:rPr>
        <w:t>)</w:t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So, 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people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de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ibed in Psalm 19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ill be simil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as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hen we sub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God's</w:t>
      </w:r>
      <w:r w:rsidRPr="00DA3A25">
        <w:rPr>
          <w:rFonts w:cs="Arial"/>
          <w:sz w:val="20"/>
        </w:rPr>
        <w:t xml:space="preserve"> 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n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-2"/>
          <w:sz w:val="20"/>
        </w:rPr>
        <w:instrText>God's wor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57C8ED65" w14:textId="77777777" w:rsidR="003F694F" w:rsidRPr="00DA3A25" w:rsidRDefault="003F694F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AA96233" w14:textId="202C90D2" w:rsidR="00C818EC" w:rsidRPr="00DA3A25" w:rsidRDefault="00142508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criptur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If Go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s people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aught by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-2"/>
          <w:sz w:val="20"/>
        </w:rPr>
        <w:t xml:space="preserve">vi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no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in Psalm 19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ill also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sus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be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y God is wha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aught by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s people </w:t>
      </w:r>
      <w:r w:rsidR="00734FE9" w:rsidRPr="00DA3A25">
        <w:rPr>
          <w:rFonts w:cs="Arial"/>
          <w:spacing w:val="2"/>
          <w:sz w:val="20"/>
        </w:rPr>
        <w:t>t</w:t>
      </w:r>
      <w:r w:rsidR="00734FE9" w:rsidRPr="00DA3A25">
        <w:rPr>
          <w:rFonts w:cs="Arial"/>
          <w:sz w:val="20"/>
        </w:rPr>
        <w:t xml:space="preserve">o Jesus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6:45</w:t>
      </w:r>
      <w:r w:rsidR="007B6006" w:rsidRPr="00633952">
        <w:rPr>
          <w:rFonts w:cs="Arial"/>
          <w:sz w:val="16"/>
          <w:szCs w:val="16"/>
        </w:rPr>
        <w:t>)</w:t>
      </w:r>
      <w:r w:rsidR="007B6006" w:rsidRPr="00DA3A25">
        <w:rPr>
          <w:rFonts w:cs="Arial"/>
          <w:sz w:val="20"/>
        </w:rPr>
        <w:t>.</w:t>
      </w:r>
    </w:p>
    <w:p w14:paraId="7B6CA848" w14:textId="77777777" w:rsidR="00C818EC" w:rsidRPr="00DA3A25" w:rsidRDefault="00C818EC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0F8B3A9" w14:textId="34EE3082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1"/>
        </w:rPr>
      </w:pPr>
      <w:r w:rsidRPr="00DA3A25">
        <w:rPr>
          <w:rFonts w:cs="Arial"/>
          <w:sz w:val="20"/>
        </w:rPr>
        <w:t>W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no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what led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li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Go</w:t>
      </w:r>
      <w:r w:rsidRPr="00DA3A25">
        <w:rPr>
          <w:rFonts w:cs="Arial"/>
          <w:spacing w:val="6"/>
          <w:sz w:val="20"/>
        </w:rPr>
        <w:t>d</w:t>
      </w:r>
      <w:r w:rsidRPr="00DA3A25">
        <w:rPr>
          <w:rFonts w:cs="Arial"/>
          <w:spacing w:val="6"/>
          <w:sz w:val="20"/>
        </w:rPr>
        <w:fldChar w:fldCharType="begin"/>
      </w:r>
      <w:r w:rsidRPr="00DA3A25">
        <w:rPr>
          <w:spacing w:val="6"/>
          <w:sz w:val="20"/>
        </w:rPr>
        <w:instrText xml:space="preserve"> XE "</w:instrText>
      </w:r>
      <w:r w:rsidRPr="00DA3A25">
        <w:rPr>
          <w:rFonts w:cs="Arial"/>
          <w:spacing w:val="6"/>
          <w:sz w:val="20"/>
        </w:rPr>
        <w:instrText>God</w:instrText>
      </w:r>
      <w:r w:rsidRPr="00DA3A25">
        <w:rPr>
          <w:spacing w:val="6"/>
          <w:sz w:val="20"/>
        </w:rPr>
        <w:instrText xml:space="preserve">" </w:instrText>
      </w:r>
      <w:r w:rsidRPr="00DA3A25">
        <w:rPr>
          <w:rFonts w:cs="Arial"/>
          <w:spacing w:val="6"/>
          <w:sz w:val="20"/>
        </w:rPr>
        <w:fldChar w:fldCharType="end"/>
      </w:r>
      <w:r w:rsidRPr="00DA3A25">
        <w:rPr>
          <w:rFonts w:cs="Arial"/>
          <w:spacing w:val="6"/>
          <w:sz w:val="20"/>
        </w:rPr>
        <w:t>,</w:t>
      </w:r>
      <w:r w:rsidRPr="00DA3A25">
        <w:rPr>
          <w:rFonts w:cs="Arial"/>
          <w:sz w:val="20"/>
        </w:rPr>
        <w:t xml:space="preserve"> but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ngs in Psalm 19 surely had an 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>fe</w:t>
      </w:r>
      <w:r w:rsidRPr="00DA3A25">
        <w:rPr>
          <w:rFonts w:cs="Arial"/>
          <w:spacing w:val="2"/>
          <w:sz w:val="20"/>
        </w:rPr>
        <w:t>c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He was hon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g God</w:t>
      </w:r>
      <w:r w:rsidR="007C27FD" w:rsidRPr="00DA3A25">
        <w:rPr>
          <w:rFonts w:cs="Arial"/>
          <w:sz w:val="20"/>
        </w:rPr>
        <w:fldChar w:fldCharType="begin"/>
      </w:r>
      <w:r w:rsidR="007C27FD" w:rsidRPr="00DA3A25">
        <w:rPr>
          <w:sz w:val="20"/>
        </w:rPr>
        <w:instrText xml:space="preserve"> XE "</w:instrText>
      </w:r>
      <w:r w:rsidR="007C27FD" w:rsidRPr="00DA3A25">
        <w:rPr>
          <w:rFonts w:cs="Arial"/>
          <w:sz w:val="20"/>
        </w:rPr>
        <w:instrText>God:</w:instrText>
      </w:r>
      <w:r w:rsidR="007C27FD" w:rsidRPr="00DA3A25">
        <w:rPr>
          <w:sz w:val="20"/>
        </w:rPr>
        <w:instrText xml:space="preserve">showing honor to" </w:instrText>
      </w:r>
      <w:r w:rsidR="007C27FD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even before he wa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about Jesus. If he had a love of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n he was going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hea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it when P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brought him more of i</w:t>
      </w:r>
      <w:r w:rsidR="003A1941" w:rsidRPr="00DA3A25">
        <w:rPr>
          <w:rFonts w:cs="Arial"/>
          <w:spacing w:val="2"/>
          <w:sz w:val="20"/>
        </w:rPr>
        <w:t>t</w:t>
      </w:r>
      <w:r w:rsidR="00475232" w:rsidRPr="00DA3A25">
        <w:rPr>
          <w:rFonts w:cs="Arial"/>
          <w:spacing w:val="2"/>
          <w:sz w:val="20"/>
        </w:rPr>
        <w:t>.</w:t>
      </w:r>
      <w:r w:rsidRPr="00DA3A25">
        <w:rPr>
          <w:rFonts w:cs="Arial"/>
          <w:sz w:val="20"/>
          <w:szCs w:val="21"/>
        </w:rPr>
        <w:t xml:space="preserve"> Also, sin</w:t>
      </w:r>
      <w:r w:rsidR="004B47B2" w:rsidRPr="00DA3A25">
        <w:rPr>
          <w:rFonts w:cs="Arial"/>
          <w:spacing w:val="2"/>
          <w:sz w:val="20"/>
          <w:szCs w:val="21"/>
        </w:rPr>
        <w:t>c</w:t>
      </w:r>
      <w:r w:rsidRPr="00DA3A25">
        <w:rPr>
          <w:rFonts w:cs="Arial"/>
          <w:sz w:val="20"/>
          <w:szCs w:val="21"/>
        </w:rPr>
        <w:t>e he had already been "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  <w:szCs w:val="21"/>
        </w:rPr>
        <w:t>ep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ed" wi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h God, it makes no sense 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o 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hink </w:t>
      </w:r>
      <w:r w:rsidRPr="00DA3A25">
        <w:rPr>
          <w:rFonts w:cs="Arial"/>
          <w:sz w:val="20"/>
        </w:rPr>
        <w:t>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</w:t>
      </w:r>
      <w:r w:rsidRPr="00DA3A25">
        <w:rPr>
          <w:rFonts w:cs="Arial"/>
          <w:sz w:val="20"/>
          <w:szCs w:val="21"/>
        </w:rPr>
        <w:t xml:space="preserve"> would have been </w:t>
      </w:r>
      <w:r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o</w:t>
      </w:r>
      <w:r w:rsidRPr="00DA3A25">
        <w:rPr>
          <w:rFonts w:cs="Arial"/>
          <w:spacing w:val="4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>men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ed </w:t>
      </w:r>
      <w:r w:rsidRPr="00DA3A25">
        <w:rPr>
          <w:rFonts w:cs="Arial"/>
          <w:spacing w:val="2"/>
          <w:sz w:val="20"/>
          <w:szCs w:val="21"/>
        </w:rPr>
        <w:t>f</w:t>
      </w:r>
      <w:r w:rsidRPr="00DA3A25">
        <w:rPr>
          <w:rFonts w:cs="Arial"/>
          <w:sz w:val="20"/>
          <w:szCs w:val="21"/>
        </w:rPr>
        <w:t>o</w:t>
      </w:r>
      <w:r w:rsidRPr="00DA3A25">
        <w:rPr>
          <w:rFonts w:cs="Arial"/>
          <w:spacing w:val="-2"/>
          <w:sz w:val="20"/>
          <w:szCs w:val="21"/>
        </w:rPr>
        <w:t xml:space="preserve">r </w:t>
      </w:r>
      <w:r w:rsidRPr="00DA3A25">
        <w:rPr>
          <w:rFonts w:cs="Arial"/>
          <w:sz w:val="20"/>
          <w:szCs w:val="21"/>
        </w:rPr>
        <w:t>e</w:t>
      </w:r>
      <w:r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e</w:t>
      </w:r>
      <w:r w:rsidRPr="00DA3A25">
        <w:rPr>
          <w:rFonts w:cs="Arial"/>
          <w:spacing w:val="2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>n</w:t>
      </w:r>
      <w:r w:rsidRPr="00DA3A25">
        <w:rPr>
          <w:rFonts w:cs="Arial"/>
          <w:spacing w:val="2"/>
          <w:sz w:val="20"/>
          <w:szCs w:val="21"/>
        </w:rPr>
        <w:t>i</w:t>
      </w:r>
      <w:r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y </w:t>
      </w:r>
      <w:r w:rsidRPr="00DA3A25">
        <w:rPr>
          <w:rFonts w:cs="Arial"/>
          <w:spacing w:val="2"/>
          <w:sz w:val="20"/>
          <w:szCs w:val="21"/>
        </w:rPr>
        <w:t>i</w:t>
      </w:r>
      <w:r w:rsidRPr="00DA3A25">
        <w:rPr>
          <w:rFonts w:cs="Arial"/>
          <w:spacing w:val="-2"/>
          <w:sz w:val="20"/>
          <w:szCs w:val="21"/>
        </w:rPr>
        <w:t xml:space="preserve">f </w:t>
      </w:r>
      <w:r w:rsidRPr="00DA3A25">
        <w:rPr>
          <w:rFonts w:cs="Arial"/>
          <w:sz w:val="20"/>
          <w:szCs w:val="21"/>
        </w:rPr>
        <w:t>he had died be</w:t>
      </w:r>
      <w:r w:rsidRPr="00DA3A25">
        <w:rPr>
          <w:rFonts w:cs="Arial"/>
          <w:spacing w:val="2"/>
          <w:sz w:val="20"/>
          <w:szCs w:val="21"/>
        </w:rPr>
        <w:t>f</w:t>
      </w:r>
      <w:r w:rsidRPr="00DA3A25">
        <w:rPr>
          <w:rFonts w:cs="Arial"/>
          <w:sz w:val="20"/>
          <w:szCs w:val="21"/>
        </w:rPr>
        <w:t>o</w:t>
      </w:r>
      <w:r w:rsidRPr="00DA3A25">
        <w:rPr>
          <w:rFonts w:cs="Arial"/>
          <w:spacing w:val="2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 xml:space="preserve">e he got 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o hea</w:t>
      </w:r>
      <w:r w:rsidR="00FF136E" w:rsidRPr="00DA3A25">
        <w:rPr>
          <w:rFonts w:cs="Arial"/>
          <w:spacing w:val="-4"/>
          <w:sz w:val="20"/>
          <w:szCs w:val="21"/>
        </w:rPr>
        <w:t xml:space="preserve">r </w:t>
      </w:r>
      <w:r w:rsidRPr="00DA3A25">
        <w:rPr>
          <w:rFonts w:cs="Arial"/>
          <w:sz w:val="20"/>
          <w:szCs w:val="21"/>
        </w:rPr>
        <w:t>Pe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er's message. </w:t>
      </w:r>
      <w:r w:rsidR="00133784" w:rsidRPr="00DA3A25">
        <w:rPr>
          <w:rFonts w:cs="Arial"/>
          <w:spacing w:val="4"/>
          <w:sz w:val="20"/>
          <w:szCs w:val="21"/>
        </w:rPr>
        <w:t>[</w:t>
      </w:r>
      <w:r w:rsidRPr="00DA3A25">
        <w:rPr>
          <w:rFonts w:cs="Arial"/>
          <w:sz w:val="20"/>
          <w:szCs w:val="21"/>
        </w:rPr>
        <w:fldChar w:fldCharType="begin"/>
      </w:r>
      <w:r w:rsidRPr="00DA3A25">
        <w:rPr>
          <w:sz w:val="20"/>
          <w:szCs w:val="21"/>
        </w:rPr>
        <w:instrText xml:space="preserve"> XE "</w:instrText>
      </w:r>
      <w:r w:rsidRPr="00DA3A25">
        <w:rPr>
          <w:rFonts w:cs="Arial"/>
          <w:sz w:val="20"/>
          <w:szCs w:val="21"/>
        </w:rPr>
        <w:instrText>Jesus</w:instrText>
      </w:r>
      <w:r w:rsidRPr="00DA3A25">
        <w:rPr>
          <w:sz w:val="20"/>
          <w:szCs w:val="21"/>
        </w:rPr>
        <w:instrText xml:space="preserve">" </w:instrText>
      </w:r>
      <w:r w:rsidRPr="00DA3A25">
        <w:rPr>
          <w:rFonts w:cs="Arial"/>
          <w:sz w:val="20"/>
          <w:szCs w:val="21"/>
        </w:rPr>
        <w:fldChar w:fldCharType="end"/>
      </w:r>
      <w:r w:rsidRPr="00DA3A25">
        <w:rPr>
          <w:rFonts w:cs="Arial"/>
          <w:sz w:val="20"/>
          <w:szCs w:val="21"/>
        </w:rPr>
        <w:t>Lo</w:t>
      </w:r>
      <w:r w:rsidRPr="00DA3A25">
        <w:rPr>
          <w:rFonts w:cs="Arial"/>
          <w:spacing w:val="2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 xml:space="preserve">d willing, </w:t>
      </w:r>
      <w:r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he next book in </w:t>
      </w:r>
      <w:r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his se</w:t>
      </w:r>
      <w:r w:rsidRPr="00DA3A25">
        <w:rPr>
          <w:rFonts w:cs="Arial"/>
          <w:spacing w:val="2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>ies will weigh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  <w:szCs w:val="21"/>
        </w:rPr>
        <w:t>p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ure's 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es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imony on </w:t>
      </w:r>
      <w:r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he </w:t>
      </w:r>
      <w:r w:rsidRPr="00DA3A25">
        <w:rPr>
          <w:rFonts w:cs="Arial"/>
          <w:spacing w:val="2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>esu</w:t>
      </w:r>
      <w:r w:rsidRPr="00DA3A25">
        <w:rPr>
          <w:rFonts w:cs="Arial"/>
          <w:spacing w:val="4"/>
          <w:sz w:val="20"/>
          <w:szCs w:val="21"/>
        </w:rPr>
        <w:t>r</w:t>
      </w:r>
      <w:r w:rsidRPr="00DA3A25">
        <w:rPr>
          <w:rFonts w:cs="Arial"/>
          <w:spacing w:val="2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>e</w:t>
      </w:r>
      <w:r w:rsidRPr="00DA3A25">
        <w:rPr>
          <w:rFonts w:cs="Arial"/>
          <w:spacing w:val="2"/>
          <w:sz w:val="20"/>
          <w:szCs w:val="21"/>
        </w:rPr>
        <w:t>c</w:t>
      </w:r>
      <w:r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ion and will 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  <w:szCs w:val="21"/>
        </w:rPr>
        <w:t>he</w:t>
      </w:r>
      <w:r w:rsidR="00FF136E" w:rsidRPr="00DA3A25">
        <w:rPr>
          <w:rFonts w:cs="Arial"/>
          <w:spacing w:val="-4"/>
          <w:sz w:val="20"/>
          <w:szCs w:val="21"/>
        </w:rPr>
        <w:t xml:space="preserve">r </w:t>
      </w:r>
      <w:r w:rsidR="004B47B2" w:rsidRPr="00DA3A25">
        <w:rPr>
          <w:rFonts w:cs="Arial"/>
          <w:spacing w:val="2"/>
          <w:sz w:val="20"/>
          <w:szCs w:val="21"/>
        </w:rPr>
        <w:t>c</w:t>
      </w:r>
      <w:r w:rsidRPr="00DA3A25">
        <w:rPr>
          <w:rFonts w:cs="Arial"/>
          <w:sz w:val="20"/>
          <w:szCs w:val="21"/>
        </w:rPr>
        <w:t>onside</w:t>
      </w:r>
      <w:r w:rsidR="00FF136E" w:rsidRPr="00DA3A25">
        <w:rPr>
          <w:rFonts w:cs="Arial"/>
          <w:spacing w:val="-4"/>
          <w:sz w:val="20"/>
          <w:szCs w:val="21"/>
        </w:rPr>
        <w:t xml:space="preserve">r </w:t>
      </w:r>
      <w:r w:rsidRPr="00DA3A25">
        <w:rPr>
          <w:rFonts w:cs="Arial"/>
          <w:sz w:val="20"/>
          <w:szCs w:val="21"/>
        </w:rPr>
        <w:t xml:space="preserve">what it means 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o b</w:t>
      </w:r>
      <w:r w:rsidRPr="00DA3A25">
        <w:rPr>
          <w:rFonts w:cs="Arial"/>
          <w:spacing w:val="-4"/>
          <w:sz w:val="20"/>
          <w:szCs w:val="21"/>
        </w:rPr>
        <w:t xml:space="preserve">e </w:t>
      </w:r>
      <w:r w:rsidRPr="00DA3A25">
        <w:rPr>
          <w:rFonts w:cs="Arial"/>
          <w:sz w:val="20"/>
          <w:szCs w:val="21"/>
        </w:rPr>
        <w:t>"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  <w:szCs w:val="21"/>
        </w:rPr>
        <w:t>ep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ed" wi</w:t>
      </w:r>
      <w:r w:rsidR="003A1941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h Go</w:t>
      </w:r>
      <w:r w:rsidRPr="00DA3A25">
        <w:rPr>
          <w:rFonts w:cs="Arial"/>
          <w:spacing w:val="-4"/>
          <w:sz w:val="20"/>
          <w:szCs w:val="21"/>
        </w:rPr>
        <w:t>d</w:t>
      </w:r>
      <w:r w:rsidRPr="00DA3A25">
        <w:rPr>
          <w:rFonts w:cs="Arial"/>
          <w:spacing w:val="-6"/>
          <w:sz w:val="20"/>
          <w:szCs w:val="21"/>
        </w:rPr>
        <w:t>.</w:t>
      </w:r>
      <w:r w:rsidRPr="00DA3A25">
        <w:rPr>
          <w:rFonts w:cs="Arial"/>
          <w:spacing w:val="-4"/>
          <w:sz w:val="20"/>
          <w:szCs w:val="21"/>
        </w:rPr>
        <w:t>]</w:t>
      </w:r>
    </w:p>
    <w:p w14:paraId="6010FFEF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07374DBE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Fo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 xml:space="preserve">us on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Rewa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</w:t>
      </w:r>
    </w:p>
    <w:p w14:paraId="51ABD6F8" w14:textId="77777777" w:rsidR="00A93424" w:rsidRPr="00DA3A25" w:rsidRDefault="00A93424" w:rsidP="007B6006">
      <w:pPr>
        <w:spacing w:line="240" w:lineRule="auto"/>
        <w:jc w:val="both"/>
        <w:rPr>
          <w:rFonts w:cs="Arial"/>
          <w:sz w:val="20"/>
        </w:rPr>
      </w:pPr>
    </w:p>
    <w:p w14:paraId="086B3F75" w14:textId="4857728D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Hebrews 6:10 says, "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e</w:t>
      </w:r>
      <w:r w:rsidRPr="00DA3A25">
        <w:rPr>
          <w:rFonts w:cs="Arial"/>
          <w:sz w:val="20"/>
        </w:rPr>
        <w:t xml:space="preserve">o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 and lab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love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ye have 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w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his name," and whil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was 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r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ren, it expresses a 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would also apply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rks of C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elius. It is also in h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mony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wa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d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emphasized in o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passages like, "</w:t>
      </w:r>
      <w:r w:rsidR="00A56362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lieve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a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is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is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is a rewarder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ilig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seek him" </w:t>
      </w:r>
      <w:r w:rsidRPr="00633952">
        <w:rPr>
          <w:rFonts w:cs="Arial"/>
          <w:sz w:val="16"/>
          <w:szCs w:val="16"/>
        </w:rPr>
        <w:t>(Heb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1:6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easy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244887" w:rsidRPr="00DA3A25">
        <w:rPr>
          <w:rFonts w:cs="Arial"/>
          <w:sz w:val="20"/>
        </w:rPr>
        <w:t xml:space="preserve">see </w:t>
      </w:r>
      <w:r w:rsidRPr="00DA3A25">
        <w:rPr>
          <w:rFonts w:cs="Arial"/>
          <w:sz w:val="20"/>
        </w:rPr>
        <w:t>why no on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od unles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believe he is God</w:t>
      </w:r>
      <w:r w:rsidR="0066165D" w:rsidRPr="00DA3A25">
        <w:rPr>
          <w:rFonts w:cs="Arial"/>
          <w:sz w:val="20"/>
        </w:rPr>
        <w:t>.</w:t>
      </w:r>
      <w:r w:rsidR="00244887" w:rsidRPr="00DA3A25">
        <w:rPr>
          <w:rFonts w:cs="Arial"/>
          <w:sz w:val="20"/>
        </w:rPr>
        <w:t xml:space="preserve"> </w:t>
      </w:r>
      <w:r w:rsidR="0066165D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>ut</w:t>
      </w:r>
      <w:r w:rsidR="00423019" w:rsidRPr="00DA3A25">
        <w:rPr>
          <w:rFonts w:cs="Arial"/>
          <w:sz w:val="20"/>
        </w:rPr>
        <w:t xml:space="preserve"> we </w:t>
      </w:r>
      <w:r w:rsidR="00255DBE" w:rsidRPr="00DA3A25">
        <w:rPr>
          <w:rFonts w:cs="Arial"/>
          <w:sz w:val="20"/>
        </w:rPr>
        <w:t xml:space="preserve">also </w:t>
      </w:r>
      <w:r w:rsidR="00140DD0" w:rsidRPr="00DA3A25">
        <w:rPr>
          <w:rFonts w:cs="Arial"/>
          <w:spacing w:val="-2"/>
          <w:sz w:val="20"/>
          <w:szCs w:val="21"/>
        </w:rPr>
        <w:t xml:space="preserve">have to </w:t>
      </w:r>
      <w:r w:rsidRPr="00DA3A25">
        <w:rPr>
          <w:rFonts w:cs="Arial"/>
          <w:sz w:val="20"/>
          <w:szCs w:val="21"/>
        </w:rPr>
        <w:t xml:space="preserve">believe </w:t>
      </w:r>
      <w:r w:rsidRPr="00DA3A25">
        <w:rPr>
          <w:rFonts w:cs="Arial"/>
          <w:sz w:val="20"/>
        </w:rPr>
        <w:t xml:space="preserve">"he is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is a rewarder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ilig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seek him." </w:t>
      </w:r>
      <w:r w:rsidR="00244887" w:rsidRPr="00DA3A25">
        <w:rPr>
          <w:rFonts w:cs="Arial"/>
          <w:sz w:val="20"/>
        </w:rPr>
        <w:t>Therefore</w:t>
      </w:r>
      <w:r w:rsidRPr="00DA3A25">
        <w:rPr>
          <w:rFonts w:cs="Arial"/>
          <w:sz w:val="20"/>
        </w:rPr>
        <w:t xml:space="preserve">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 is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mo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m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an</w:t>
      </w:r>
      <w:r w:rsidR="00317AA0" w:rsidRPr="00DA3A25">
        <w:rPr>
          <w:rFonts w:cs="Arial"/>
          <w:sz w:val="20"/>
        </w:rPr>
        <w:t xml:space="preserve">d </w:t>
      </w:r>
      <w:r w:rsidR="003A1941" w:rsidRPr="00DA3A25">
        <w:rPr>
          <w:rFonts w:cs="Arial"/>
          <w:spacing w:val="2"/>
          <w:sz w:val="20"/>
        </w:rPr>
        <w:t>t</w:t>
      </w:r>
      <w:r w:rsidR="00317AA0" w:rsidRPr="00DA3A25">
        <w:rPr>
          <w:rFonts w:cs="Arial"/>
          <w:sz w:val="20"/>
        </w:rPr>
        <w:t>his le</w:t>
      </w:r>
      <w:r w:rsidR="003A1941" w:rsidRPr="00DA3A25">
        <w:rPr>
          <w:rFonts w:cs="Arial"/>
          <w:spacing w:val="2"/>
          <w:sz w:val="20"/>
        </w:rPr>
        <w:t>t</w:t>
      </w:r>
      <w:r w:rsidR="00317AA0" w:rsidRPr="00DA3A25">
        <w:rPr>
          <w:rFonts w:cs="Arial"/>
          <w:sz w:val="20"/>
        </w:rPr>
        <w:t>s us know diligen</w:t>
      </w:r>
      <w:r w:rsidR="00317AA0" w:rsidRPr="00DA3A25">
        <w:rPr>
          <w:rFonts w:cs="Arial"/>
          <w:spacing w:val="2"/>
          <w:sz w:val="20"/>
        </w:rPr>
        <w:t>c</w:t>
      </w:r>
      <w:r w:rsidR="00317AA0" w:rsidRPr="00DA3A25">
        <w:rPr>
          <w:rFonts w:cs="Arial"/>
          <w:sz w:val="20"/>
        </w:rPr>
        <w:t xml:space="preserve">e in seeking God will b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317AA0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>!</w:t>
      </w:r>
    </w:p>
    <w:p w14:paraId="156E2979" w14:textId="145ED211" w:rsidR="007B6006" w:rsidRPr="00DA3A25" w:rsidRDefault="007B6006" w:rsidP="007B6006">
      <w:pPr>
        <w:rPr>
          <w:rFonts w:cs="Arial"/>
          <w:sz w:val="20"/>
        </w:rPr>
      </w:pPr>
    </w:p>
    <w:p w14:paraId="3E39C2C0" w14:textId="264DE0C1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lls us Mos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gh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ly valued </w:t>
      </w:r>
      <w:r w:rsidRPr="00DA3A25">
        <w:rPr>
          <w:rFonts w:cs="Arial"/>
          <w:spacing w:val="-2"/>
          <w:sz w:val="20"/>
        </w:rPr>
        <w:t xml:space="preserve">thes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</w:t>
      </w:r>
      <w:r w:rsidR="00A4313E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wa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d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2D0F8B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em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in Egy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e [Moses] ha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pen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wa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d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Heb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1:26)</w:t>
      </w:r>
      <w:r w:rsidRPr="00DA3A25">
        <w:rPr>
          <w:rFonts w:cs="Arial"/>
          <w:sz w:val="20"/>
        </w:rPr>
        <w:t xml:space="preserve">. T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in Egy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nly gam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wn and Moses re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gnized "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s"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</w:t>
      </w:r>
      <w:r w:rsidRPr="00DA3A25">
        <w:rPr>
          <w:rFonts w:cs="Arial"/>
          <w:spacing w:val="-4"/>
          <w:sz w:val="20"/>
        </w:rPr>
        <w:t xml:space="preserve">e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hon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g God</w:t>
      </w:r>
      <w:r w:rsidR="007C27FD" w:rsidRPr="00DA3A25">
        <w:rPr>
          <w:rFonts w:cs="Arial"/>
          <w:sz w:val="20"/>
        </w:rPr>
        <w:fldChar w:fldCharType="begin"/>
      </w:r>
      <w:r w:rsidR="007C27FD" w:rsidRPr="00DA3A25">
        <w:rPr>
          <w:sz w:val="20"/>
        </w:rPr>
        <w:instrText xml:space="preserve"> XE "</w:instrText>
      </w:r>
      <w:r w:rsidR="007C27FD" w:rsidRPr="00DA3A25">
        <w:rPr>
          <w:rFonts w:cs="Arial"/>
          <w:sz w:val="20"/>
        </w:rPr>
        <w:instrText>God:</w:instrText>
      </w:r>
      <w:r w:rsidR="007C27FD" w:rsidRPr="00DA3A25">
        <w:rPr>
          <w:sz w:val="20"/>
        </w:rPr>
        <w:instrText xml:space="preserve">showing honor to" </w:instrText>
      </w:r>
      <w:r w:rsidR="007C27FD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48F117A4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6424CAE3" w14:textId="0E9FD029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passage, 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how ou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u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ing:</w:t>
      </w:r>
    </w:p>
    <w:p w14:paraId="72885E46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4958E46" w14:textId="66E5828A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Lay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up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y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v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upon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n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eves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 and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l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ay up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y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v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in heaven,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eves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 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l: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also" </w:t>
      </w:r>
      <w:r w:rsidRPr="00633952">
        <w:rPr>
          <w:rFonts w:cs="Arial"/>
          <w:sz w:val="16"/>
          <w:szCs w:val="16"/>
        </w:rPr>
        <w:t>(Mt 6:19-21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28801488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4A07E0C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os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"ha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pen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wa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d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is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as.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lso look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. </w:t>
      </w:r>
    </w:p>
    <w:p w14:paraId="2C1067A1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0C645A17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wa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d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n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nis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i/>
          <w:sz w:val="20"/>
        </w:rPr>
        <w:t>ou</w:t>
      </w:r>
      <w:r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; wh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jo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s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im end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oss" </w:t>
      </w:r>
      <w:r w:rsidRPr="00633952">
        <w:rPr>
          <w:rFonts w:cs="Arial"/>
          <w:sz w:val="16"/>
          <w:szCs w:val="16"/>
        </w:rPr>
        <w:t>(Heb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2:2)</w:t>
      </w:r>
      <w:r w:rsidRPr="00DA3A25">
        <w:rPr>
          <w:rFonts w:cs="Arial"/>
          <w:sz w:val="20"/>
        </w:rPr>
        <w:t>. This gives us a look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i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Jesus and h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wa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d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He "end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oss"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he 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emed </w:t>
      </w: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jo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s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im."</w:t>
      </w:r>
    </w:p>
    <w:p w14:paraId="00E0EC97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4FE1143A" w14:textId="30C7B029" w:rsidR="007B6006" w:rsidRPr="00DA3A25" w:rsidRDefault="007B6006" w:rsidP="007B600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  <w:szCs w:val="21"/>
        </w:rPr>
        <w:t xml:space="preserve">In any </w:t>
      </w:r>
      <w:r w:rsidR="004B47B2" w:rsidRPr="00DA3A25">
        <w:rPr>
          <w:rFonts w:cs="Arial"/>
          <w:spacing w:val="2"/>
          <w:sz w:val="20"/>
          <w:szCs w:val="21"/>
        </w:rPr>
        <w:t>c</w:t>
      </w:r>
      <w:r w:rsidRPr="00DA3A25">
        <w:rPr>
          <w:rFonts w:cs="Arial"/>
          <w:sz w:val="20"/>
          <w:szCs w:val="21"/>
        </w:rPr>
        <w:t xml:space="preserve">as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apply, "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ord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all judge his people" </w:t>
      </w:r>
      <w:r w:rsidRPr="00633952">
        <w:rPr>
          <w:rFonts w:cs="Arial"/>
          <w:sz w:val="16"/>
          <w:szCs w:val="16"/>
        </w:rPr>
        <w:t>(Heb 10:30)</w:t>
      </w:r>
      <w:r w:rsidRPr="00DA3A25">
        <w:rPr>
          <w:rFonts w:cs="Arial"/>
          <w:sz w:val="20"/>
        </w:rPr>
        <w:t xml:space="preserve">. If we do not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 xml:space="preserve">us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judge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gh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ly</w:t>
      </w:r>
      <w:r w:rsidR="00475232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n we will resist his au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. So, </w:t>
      </w:r>
      <w:r w:rsidR="00593B6F" w:rsidRPr="00DA3A25">
        <w:rPr>
          <w:rFonts w:cs="Arial"/>
          <w:sz w:val="20"/>
        </w:rPr>
        <w:t>a li</w:t>
      </w:r>
      <w:r w:rsidR="00593B6F" w:rsidRPr="00DA3A25">
        <w:rPr>
          <w:rFonts w:cs="Arial"/>
          <w:spacing w:val="4"/>
          <w:sz w:val="20"/>
        </w:rPr>
        <w:t>t</w:t>
      </w:r>
      <w:r w:rsidR="00593B6F" w:rsidRPr="00DA3A25">
        <w:rPr>
          <w:rFonts w:cs="Arial"/>
          <w:spacing w:val="2"/>
          <w:sz w:val="20"/>
        </w:rPr>
        <w:t>t</w:t>
      </w:r>
      <w:r w:rsidR="00593B6F" w:rsidRPr="00DA3A25">
        <w:rPr>
          <w:rFonts w:cs="Arial"/>
          <w:sz w:val="20"/>
        </w:rPr>
        <w:t xml:space="preserve">le bit </w:t>
      </w:r>
      <w:r w:rsidRPr="00DA3A25">
        <w:rPr>
          <w:rFonts w:cs="Arial"/>
          <w:sz w:val="20"/>
        </w:rPr>
        <w:t>l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</w:t>
      </w:r>
      <w:r w:rsidR="00593B6F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we will </w:t>
      </w:r>
      <w:r w:rsidR="00593B6F" w:rsidRPr="00DA3A25">
        <w:rPr>
          <w:rFonts w:cs="Arial"/>
          <w:sz w:val="20"/>
        </w:rPr>
        <w:t>look at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evide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D35D65" w:rsidRPr="00DA3A25">
        <w:rPr>
          <w:rFonts w:cs="Arial"/>
          <w:sz w:val="20"/>
        </w:rPr>
        <w:t>show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judg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y.</w:t>
      </w:r>
    </w:p>
    <w:p w14:paraId="08464846" w14:textId="77777777" w:rsidR="00954F96" w:rsidRPr="005916D3" w:rsidRDefault="007B6006" w:rsidP="00954F96">
      <w:pPr>
        <w:spacing w:line="240" w:lineRule="auto"/>
        <w:rPr>
          <w:rFonts w:cs="Arial"/>
          <w:sz w:val="28"/>
          <w:szCs w:val="24"/>
        </w:rPr>
      </w:pPr>
      <w:r w:rsidRPr="00DA3A25">
        <w:rPr>
          <w:rFonts w:cs="Arial"/>
          <w:sz w:val="20"/>
        </w:rPr>
        <w:br w:type="page"/>
      </w:r>
    </w:p>
    <w:p w14:paraId="0B4F6D4A" w14:textId="51BB6561" w:rsidR="00954F96" w:rsidRPr="005916D3" w:rsidRDefault="00D834F8" w:rsidP="00954F96">
      <w:pPr>
        <w:spacing w:line="240" w:lineRule="auto"/>
        <w:jc w:val="center"/>
        <w:rPr>
          <w:rFonts w:cs="Arial"/>
          <w:sz w:val="28"/>
          <w:szCs w:val="24"/>
        </w:rPr>
      </w:pPr>
      <w:r w:rsidRPr="005916D3">
        <w:rPr>
          <w:rFonts w:cs="Arial"/>
          <w:b/>
          <w:bCs/>
          <w:sz w:val="28"/>
          <w:szCs w:val="24"/>
        </w:rPr>
        <w:t>C</w:t>
      </w:r>
      <w:r w:rsidRPr="005916D3">
        <w:rPr>
          <w:rFonts w:cs="Arial"/>
          <w:b/>
          <w:bCs/>
          <w:spacing w:val="4"/>
          <w:sz w:val="28"/>
          <w:szCs w:val="24"/>
        </w:rPr>
        <w:t>as</w:t>
      </w:r>
      <w:r w:rsidRPr="005916D3">
        <w:rPr>
          <w:rFonts w:cs="Arial"/>
          <w:b/>
          <w:bCs/>
          <w:sz w:val="28"/>
          <w:szCs w:val="24"/>
        </w:rPr>
        <w:t>e S</w:t>
      </w:r>
      <w:r w:rsidRPr="005916D3">
        <w:rPr>
          <w:rFonts w:ascii="Arial Bold" w:hAnsi="Arial Bold" w:cs="Arial"/>
          <w:b/>
          <w:bCs/>
          <w:spacing w:val="2"/>
          <w:sz w:val="28"/>
          <w:szCs w:val="24"/>
        </w:rPr>
        <w:t>t</w:t>
      </w:r>
      <w:r w:rsidRPr="005916D3">
        <w:rPr>
          <w:rFonts w:cs="Arial"/>
          <w:b/>
          <w:bCs/>
          <w:sz w:val="28"/>
          <w:szCs w:val="24"/>
        </w:rPr>
        <w:t>udy</w:t>
      </w:r>
      <w:r w:rsidR="00954F96" w:rsidRPr="005916D3">
        <w:rPr>
          <w:rFonts w:cs="Arial"/>
          <w:b/>
          <w:bCs/>
          <w:sz w:val="28"/>
          <w:szCs w:val="24"/>
        </w:rPr>
        <w:t>: The C</w:t>
      </w:r>
      <w:r w:rsidR="00954F96" w:rsidRPr="005916D3">
        <w:rPr>
          <w:rFonts w:cs="Arial"/>
          <w:b/>
          <w:spacing w:val="4"/>
          <w:sz w:val="28"/>
          <w:szCs w:val="24"/>
        </w:rPr>
        <w:t>as</w:t>
      </w:r>
      <w:r w:rsidR="00954F96" w:rsidRPr="005916D3">
        <w:rPr>
          <w:rFonts w:cs="Arial"/>
          <w:b/>
          <w:bCs/>
          <w:sz w:val="28"/>
          <w:szCs w:val="24"/>
        </w:rPr>
        <w:t>e o</w:t>
      </w:r>
      <w:r w:rsidR="00954F96" w:rsidRPr="005916D3">
        <w:rPr>
          <w:rFonts w:cs="Arial"/>
          <w:b/>
          <w:bCs/>
          <w:spacing w:val="-2"/>
          <w:sz w:val="28"/>
          <w:szCs w:val="24"/>
        </w:rPr>
        <w:t xml:space="preserve">f </w:t>
      </w:r>
      <w:r w:rsidR="00954F96" w:rsidRPr="005916D3">
        <w:rPr>
          <w:rFonts w:cs="Arial"/>
          <w:b/>
          <w:spacing w:val="4"/>
          <w:sz w:val="28"/>
          <w:szCs w:val="24"/>
        </w:rPr>
        <w:t>t</w:t>
      </w:r>
      <w:r w:rsidR="00954F96" w:rsidRPr="005916D3">
        <w:rPr>
          <w:rFonts w:cs="Arial"/>
          <w:b/>
          <w:bCs/>
          <w:sz w:val="28"/>
          <w:szCs w:val="24"/>
        </w:rPr>
        <w:t>he Eleven</w:t>
      </w:r>
    </w:p>
    <w:p w14:paraId="01206AC8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  <w:szCs w:val="21"/>
        </w:rPr>
      </w:pPr>
    </w:p>
    <w:p w14:paraId="53AD254A" w14:textId="77777777" w:rsidR="00954F96" w:rsidRPr="005916D3" w:rsidRDefault="00954F96" w:rsidP="00954F9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 Ma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 P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oblem?</w:t>
      </w:r>
    </w:p>
    <w:p w14:paraId="347C6F49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24C61BF0" w14:textId="773F972C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4"/>
          <w:sz w:val="20"/>
        </w:rPr>
        <w:t>f</w:t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nd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 i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a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ooks like an 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ould we do?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belie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s 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n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be shaken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z w:val="20"/>
        </w:rPr>
        <w:t xml:space="preserve">t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dy will show,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Cs/>
          <w:sz w:val="20"/>
        </w:rPr>
        <w:t>looks like</w:t>
      </w:r>
      <w:r w:rsidRPr="00DA3A25">
        <w:rPr>
          <w:rFonts w:cs="Arial"/>
          <w:sz w:val="20"/>
        </w:rPr>
        <w:t xml:space="preserve"> an i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labl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blem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easily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us having a blind spo</w:t>
      </w:r>
      <w:r w:rsidR="003F694F" w:rsidRPr="00DA3A25">
        <w:rPr>
          <w:rFonts w:cs="Arial"/>
          <w:spacing w:val="-2"/>
          <w:sz w:val="20"/>
        </w:rPr>
        <w:t>t.</w:t>
      </w:r>
    </w:p>
    <w:p w14:paraId="5F2A868D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7D78AA2F" w14:textId="09162ACB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n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'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Jesus:</w:instrText>
      </w:r>
      <w:r w:rsidRPr="00DA3A25">
        <w:rPr>
          <w:spacing w:val="-4"/>
          <w:sz w:val="20"/>
        </w:rPr>
        <w:instrText xml:space="preserve">resurrection of" </w:instrText>
      </w:r>
      <w:r w:rsidRPr="00DA3A25">
        <w:rPr>
          <w:rFonts w:cs="Arial"/>
          <w:spacing w:val="-4"/>
          <w:sz w:val="20"/>
        </w:rPr>
        <w:fldChar w:fldCharType="end"/>
      </w:r>
      <w:r w:rsidR="004F79BA"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"he app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with the elev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eleven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a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up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id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bel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nd 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nes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lieve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had seen him 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e wa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en" </w:t>
      </w:r>
      <w:r w:rsidRPr="00633952">
        <w:rPr>
          <w:rFonts w:cs="Arial"/>
          <w:sz w:val="16"/>
          <w:szCs w:val="16"/>
        </w:rPr>
        <w:t>(M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6:14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Jud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dead by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point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</w:t>
      </w:r>
      <w:r w:rsidRPr="00633952">
        <w:rPr>
          <w:rFonts w:cs="Arial"/>
          <w:spacing w:val="-4"/>
          <w:sz w:val="16"/>
          <w:szCs w:val="16"/>
        </w:rPr>
        <w:t>7:</w:t>
      </w:r>
      <w:r w:rsidRPr="00633952">
        <w:rPr>
          <w:rFonts w:cs="Arial"/>
          <w:sz w:val="16"/>
          <w:szCs w:val="16"/>
        </w:rPr>
        <w:t>5</w:t>
      </w:r>
      <w:r w:rsidRPr="00633952">
        <w:rPr>
          <w:rFonts w:cs="Arial"/>
          <w:spacing w:val="-10"/>
          <w:sz w:val="16"/>
          <w:szCs w:val="16"/>
        </w:rPr>
        <w:t>)</w:t>
      </w:r>
      <w:r w:rsidRPr="00633952">
        <w:rPr>
          <w:rFonts w:cs="Arial"/>
          <w:spacing w:val="-10"/>
          <w:sz w:val="21"/>
        </w:rPr>
        <w:fldChar w:fldCharType="begin"/>
      </w:r>
      <w:r w:rsidRPr="00633952">
        <w:rPr>
          <w:spacing w:val="-10"/>
        </w:rPr>
        <w:instrText xml:space="preserve"> XE "</w:instrText>
      </w:r>
      <w:r w:rsidRPr="00633952">
        <w:rPr>
          <w:rFonts w:cs="Arial"/>
          <w:i/>
          <w:spacing w:val="-10"/>
          <w:sz w:val="21"/>
          <w:szCs w:val="20"/>
        </w:rPr>
        <w:instrText>.</w:instrText>
      </w:r>
      <w:r w:rsidRPr="00633952">
        <w:rPr>
          <w:spacing w:val="-10"/>
        </w:rPr>
        <w:instrText xml:space="preserve">" </w:instrText>
      </w:r>
      <w:r w:rsidRPr="00633952">
        <w:rPr>
          <w:rFonts w:cs="Arial"/>
          <w:spacing w:val="-10"/>
          <w:sz w:val="21"/>
        </w:rPr>
        <w:fldChar w:fldCharType="end"/>
      </w:r>
      <w:r w:rsidRPr="00DA3A25">
        <w:rPr>
          <w:rFonts w:cs="Arial"/>
          <w:spacing w:val="-10"/>
          <w:sz w:val="20"/>
        </w:rPr>
        <w:t>,</w:t>
      </w:r>
      <w:r w:rsidRPr="00DA3A25">
        <w:rPr>
          <w:rFonts w:cs="Arial"/>
          <w:sz w:val="20"/>
        </w:rPr>
        <w:t xml:space="preserve"> many assu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eleven mean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inus Judas. However,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lso says: "</w:t>
      </w:r>
      <w:r w:rsidR="00A56362"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Thom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hom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Didymus,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wh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2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0:24)</w:t>
      </w:r>
      <w:r w:rsidRPr="00DA3A25">
        <w:rPr>
          <w:rFonts w:cs="Arial"/>
          <w:sz w:val="20"/>
        </w:rPr>
        <w:t xml:space="preserve">. </w:t>
      </w:r>
      <w:r w:rsidR="00475232" w:rsidRPr="00DA3A25">
        <w:rPr>
          <w:rFonts w:cs="Arial"/>
          <w:sz w:val="20"/>
        </w:rPr>
        <w:t xml:space="preserve">Thus, </w:t>
      </w:r>
      <w:r w:rsidR="00BA34C0" w:rsidRPr="00DA3A25">
        <w:rPr>
          <w:rFonts w:cs="Arial"/>
          <w:spacing w:val="2"/>
          <w:sz w:val="20"/>
        </w:rPr>
        <w:t>t</w:t>
      </w:r>
      <w:r w:rsidR="00475232" w:rsidRPr="00DA3A25">
        <w:rPr>
          <w:rFonts w:cs="Arial"/>
          <w:sz w:val="20"/>
        </w:rPr>
        <w:t>he ques</w:t>
      </w:r>
      <w:r w:rsidR="00BA34C0" w:rsidRPr="00DA3A25">
        <w:rPr>
          <w:rFonts w:cs="Arial"/>
          <w:spacing w:val="2"/>
          <w:sz w:val="20"/>
        </w:rPr>
        <w:t>t</w:t>
      </w:r>
      <w:r w:rsidR="00475232" w:rsidRPr="00DA3A25">
        <w:rPr>
          <w:rFonts w:cs="Arial"/>
          <w:sz w:val="20"/>
        </w:rPr>
        <w:t>ion is</w:t>
      </w:r>
      <w:r w:rsidRPr="00DA3A25">
        <w:rPr>
          <w:rFonts w:cs="Arial"/>
          <w:sz w:val="20"/>
        </w:rPr>
        <w:t xml:space="preserve">, </w:t>
      </w:r>
      <w:r w:rsidR="00BA34C0" w:rsidRPr="00DA3A25">
        <w:rPr>
          <w:rFonts w:cs="Arial"/>
          <w:sz w:val="20"/>
        </w:rPr>
        <w:t xml:space="preserve">who was at </w:t>
      </w:r>
      <w:r w:rsidR="00BA34C0" w:rsidRPr="00DA3A25">
        <w:rPr>
          <w:rFonts w:cs="Arial"/>
          <w:spacing w:val="2"/>
          <w:sz w:val="20"/>
        </w:rPr>
        <w:t>t</w:t>
      </w:r>
      <w:r w:rsidR="00BA34C0" w:rsidRPr="00DA3A25">
        <w:rPr>
          <w:rFonts w:cs="Arial"/>
          <w:sz w:val="20"/>
        </w:rPr>
        <w:t>his event</w:t>
      </w:r>
      <w:r w:rsidRPr="00DA3A25">
        <w:rPr>
          <w:rFonts w:cs="Arial"/>
          <w:sz w:val="20"/>
        </w:rPr>
        <w:t>?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1925BA8C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5C2847E9" w14:textId="64A3B45D" w:rsidR="0027155A" w:rsidRPr="00DA3A25" w:rsidRDefault="00475232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s will be shown, n</w:t>
      </w:r>
      <w:r w:rsidR="00954F96" w:rsidRPr="00DA3A25">
        <w:rPr>
          <w:rFonts w:cs="Arial"/>
          <w:sz w:val="20"/>
        </w:rPr>
        <w:t>e</w:t>
      </w:r>
      <w:r w:rsidR="00954F96" w:rsidRPr="00DA3A25">
        <w:rPr>
          <w:rFonts w:cs="Arial"/>
          <w:spacing w:val="2"/>
          <w:sz w:val="20"/>
        </w:rPr>
        <w:t>i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</w:t>
      </w:r>
      <w:r w:rsidR="00954F96" w:rsidRPr="00DA3A25">
        <w:rPr>
          <w:rFonts w:cs="Arial"/>
          <w:spacing w:val="-2"/>
          <w:sz w:val="20"/>
        </w:rPr>
        <w:t xml:space="preserve">r </w:t>
      </w:r>
      <w:r w:rsidR="00954F96" w:rsidRPr="00DA3A25">
        <w:rPr>
          <w:rFonts w:cs="Arial"/>
          <w:sz w:val="20"/>
        </w:rPr>
        <w:t>Thomas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Thomas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no</w:t>
      </w:r>
      <w:r w:rsidR="00954F96" w:rsidRPr="00DA3A25">
        <w:rPr>
          <w:rFonts w:cs="Arial"/>
          <w:spacing w:val="-2"/>
          <w:sz w:val="20"/>
        </w:rPr>
        <w:t xml:space="preserve">r </w:t>
      </w:r>
      <w:r w:rsidR="00954F96" w:rsidRPr="00DA3A25">
        <w:rPr>
          <w:rFonts w:cs="Arial"/>
          <w:sz w:val="20"/>
        </w:rPr>
        <w:t>Judas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udas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we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 xml:space="preserve">e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e when Jesus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esus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me</w:t>
      </w:r>
      <w:r w:rsidR="00954F96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-2"/>
          <w:sz w:val="20"/>
        </w:rPr>
        <w:t>"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 eleven</w:t>
      </w:r>
      <w:r w:rsidRPr="00DA3A25">
        <w:rPr>
          <w:rFonts w:cs="Arial"/>
          <w:sz w:val="20"/>
        </w:rPr>
        <w:t>"</w:t>
      </w:r>
      <w:r w:rsidR="00954F96" w:rsidRPr="00DA3A25">
        <w:rPr>
          <w:rFonts w:cs="Arial"/>
          <w:sz w:val="20"/>
        </w:rPr>
        <w:t xml:space="preserve"> and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Apos</w:instrText>
      </w:r>
      <w:r w:rsidR="00954F96" w:rsidRPr="00DA3A25">
        <w:rPr>
          <w:rFonts w:cs="Arial"/>
          <w:spacing w:val="4"/>
          <w:sz w:val="20"/>
        </w:rPr>
        <w:instrText>t</w:instrText>
      </w:r>
      <w:r w:rsidR="00954F96" w:rsidRPr="00DA3A25">
        <w:rPr>
          <w:rFonts w:cs="Arial"/>
          <w:sz w:val="20"/>
        </w:rPr>
        <w:instrText>les, the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esus:</w:instrText>
      </w:r>
      <w:r w:rsidR="00954F96" w:rsidRPr="00DA3A25">
        <w:rPr>
          <w:sz w:val="20"/>
        </w:rPr>
        <w:instrText xml:space="preserve">resurrection of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>welve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pacing w:val="4"/>
          <w:sz w:val="20"/>
        </w:rPr>
        <w:instrText>Twelve, the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minus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wo is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en. So, how </w:t>
      </w:r>
      <w:r w:rsidR="00954F96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z w:val="20"/>
        </w:rPr>
        <w:t>ould</w:t>
      </w:r>
      <w:r w:rsidRPr="00DA3A25">
        <w:rPr>
          <w:rFonts w:cs="Arial"/>
          <w:sz w:val="20"/>
        </w:rPr>
        <w:t xml:space="preserve"> </w:t>
      </w:r>
      <w:r w:rsidR="00BA34C0"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t xml:space="preserve"> </w:t>
      </w:r>
      <w:r w:rsidR="004F79BA" w:rsidRPr="00DA3A25">
        <w:rPr>
          <w:rFonts w:cs="Arial"/>
          <w:sz w:val="20"/>
        </w:rPr>
        <w:t xml:space="preserve">have </w:t>
      </w:r>
      <w:r w:rsidR="00954F96" w:rsidRPr="00DA3A25">
        <w:rPr>
          <w:rFonts w:cs="Arial"/>
          <w:sz w:val="20"/>
        </w:rPr>
        <w:t>me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esus:</w:instrText>
      </w:r>
      <w:r w:rsidR="00954F96" w:rsidRPr="00DA3A25">
        <w:rPr>
          <w:sz w:val="20"/>
        </w:rPr>
        <w:instrText xml:space="preserve">with the eleven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</w:t>
      </w:r>
      <w:r w:rsidR="00954F96" w:rsidRPr="00DA3A25">
        <w:rPr>
          <w:rFonts w:cs="Arial"/>
          <w:spacing w:val="2"/>
          <w:sz w:val="20"/>
        </w:rPr>
        <w:t>wi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h </w:t>
      </w:r>
      <w:r w:rsidRPr="00DA3A25">
        <w:rPr>
          <w:rFonts w:cs="Arial"/>
          <w:sz w:val="20"/>
        </w:rPr>
        <w:t>"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 eleven</w:t>
      </w:r>
      <w:r w:rsidRPr="00DA3A25">
        <w:rPr>
          <w:rFonts w:cs="Arial"/>
          <w:sz w:val="20"/>
        </w:rPr>
        <w:t>"</w:t>
      </w:r>
      <w:r w:rsidR="00954F96" w:rsidRPr="00DA3A25">
        <w:rPr>
          <w:rFonts w:cs="Arial"/>
          <w:sz w:val="20"/>
        </w:rPr>
        <w:t xml:space="preserve"> on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a</w:t>
      </w:r>
      <w:r w:rsidR="00954F96" w:rsidRPr="00DA3A25">
        <w:rPr>
          <w:rFonts w:cs="Arial"/>
          <w:spacing w:val="-2"/>
          <w:sz w:val="20"/>
        </w:rPr>
        <w:t xml:space="preserve">t </w:t>
      </w:r>
      <w:r w:rsidR="00954F96" w:rsidRPr="00DA3A25">
        <w:rPr>
          <w:rFonts w:cs="Arial"/>
          <w:sz w:val="20"/>
        </w:rPr>
        <w:t>nigh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? </w:t>
      </w:r>
    </w:p>
    <w:p w14:paraId="2473F005" w14:textId="77777777" w:rsidR="0027155A" w:rsidRPr="00DA3A25" w:rsidRDefault="0027155A" w:rsidP="00954F96">
      <w:pPr>
        <w:spacing w:line="240" w:lineRule="auto"/>
        <w:jc w:val="both"/>
        <w:rPr>
          <w:rFonts w:cs="Arial"/>
          <w:sz w:val="20"/>
        </w:rPr>
      </w:pPr>
    </w:p>
    <w:p w14:paraId="57724EDF" w14:textId="2EA45325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dilemma is po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o</w:t>
      </w:r>
      <w:r w:rsidRPr="00DA3A25">
        <w:rPr>
          <w:rFonts w:cs="Arial"/>
          <w:spacing w:val="2"/>
          <w:sz w:val="20"/>
        </w:rPr>
        <w:t>u</w:t>
      </w:r>
      <w:r w:rsidR="003F694F" w:rsidRPr="00DA3A25">
        <w:rPr>
          <w:rFonts w:cs="Arial"/>
          <w:spacing w:val="-2"/>
          <w:sz w:val="20"/>
        </w:rPr>
        <w:t>t</w:t>
      </w:r>
      <w:r w:rsidR="00BA34C0" w:rsidRPr="00DA3A25">
        <w:rPr>
          <w:rFonts w:cs="Arial"/>
          <w:spacing w:val="-2"/>
          <w:sz w:val="20"/>
        </w:rPr>
        <w:t>,</w:t>
      </w:r>
      <w:r w:rsidRPr="00DA3A25">
        <w:rPr>
          <w:rFonts w:cs="Arial"/>
          <w:sz w:val="20"/>
        </w:rPr>
        <w:t xml:space="preserve"> some</w:t>
      </w:r>
      <w:r w:rsidR="00BA34C0" w:rsidRPr="00DA3A25">
        <w:rPr>
          <w:rFonts w:cs="Arial"/>
          <w:sz w:val="20"/>
        </w:rPr>
        <w:t xml:space="preserve"> say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show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6"/>
          <w:sz w:val="20"/>
        </w:rPr>
        <w:t>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.</w:t>
      </w:r>
    </w:p>
    <w:p w14:paraId="57489BD3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178ECD30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ow is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p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Bible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.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own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answer. Then go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dy and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why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d by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b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elf.</w:t>
      </w:r>
    </w:p>
    <w:p w14:paraId="4820A47E" w14:textId="77777777" w:rsidR="00954F96" w:rsidRPr="00DA3A25" w:rsidRDefault="00954F96" w:rsidP="00786C1B">
      <w:pPr>
        <w:spacing w:line="240" w:lineRule="auto"/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27536079" w14:textId="77777777" w:rsidR="00954F96" w:rsidRPr="005916D3" w:rsidRDefault="00954F96" w:rsidP="00954F96">
      <w:pPr>
        <w:spacing w:line="240" w:lineRule="auto"/>
        <w:jc w:val="center"/>
        <w:rPr>
          <w:rFonts w:cs="Arial"/>
          <w:sz w:val="28"/>
          <w:szCs w:val="24"/>
        </w:rPr>
      </w:pPr>
      <w:r w:rsidRPr="005916D3">
        <w:rPr>
          <w:rFonts w:cs="Arial"/>
          <w:b/>
          <w:bCs/>
          <w:sz w:val="28"/>
          <w:szCs w:val="24"/>
        </w:rPr>
        <w:t>The C</w:t>
      </w:r>
      <w:r w:rsidRPr="005916D3">
        <w:rPr>
          <w:rFonts w:cs="Arial"/>
          <w:b/>
          <w:spacing w:val="4"/>
          <w:sz w:val="28"/>
          <w:szCs w:val="24"/>
        </w:rPr>
        <w:t>as</w:t>
      </w:r>
      <w:r w:rsidRPr="005916D3">
        <w:rPr>
          <w:rFonts w:cs="Arial"/>
          <w:b/>
          <w:bCs/>
          <w:sz w:val="28"/>
          <w:szCs w:val="24"/>
        </w:rPr>
        <w:t>e o</w:t>
      </w:r>
      <w:r w:rsidRPr="005916D3">
        <w:rPr>
          <w:rFonts w:cs="Arial"/>
          <w:b/>
          <w:bCs/>
          <w:spacing w:val="-2"/>
          <w:sz w:val="28"/>
          <w:szCs w:val="24"/>
        </w:rPr>
        <w:t xml:space="preserve">f </w:t>
      </w:r>
      <w:r w:rsidRPr="005916D3">
        <w:rPr>
          <w:rFonts w:cs="Arial"/>
          <w:b/>
          <w:bCs/>
          <w:spacing w:val="4"/>
          <w:sz w:val="28"/>
          <w:szCs w:val="24"/>
        </w:rPr>
        <w:t>t</w:t>
      </w:r>
      <w:r w:rsidRPr="005916D3">
        <w:rPr>
          <w:rFonts w:cs="Arial"/>
          <w:b/>
          <w:bCs/>
          <w:sz w:val="28"/>
          <w:szCs w:val="24"/>
        </w:rPr>
        <w:t>he Eleven</w:t>
      </w:r>
    </w:p>
    <w:p w14:paraId="44A8CE9C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1B0B098C" w14:textId="77777777" w:rsidR="00954F96" w:rsidRPr="005916D3" w:rsidRDefault="00954F96" w:rsidP="00954F9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Twelve Apos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les</w:t>
      </w:r>
    </w:p>
    <w:p w14:paraId="1179EF4B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59734154" w14:textId="14A46592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Reve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21 de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bes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holy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, new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alem" and says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wal</w:t>
      </w:r>
      <w:r w:rsidRPr="00DA3A25">
        <w:rPr>
          <w:rFonts w:cs="Arial"/>
          <w:spacing w:val="-4"/>
          <w:sz w:val="20"/>
        </w:rPr>
        <w:t xml:space="preserve">l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h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und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pacing w:val="-6"/>
          <w:sz w:val="20"/>
        </w:rPr>
        <w:t>s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an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name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mb" </w:t>
      </w:r>
      <w:r w:rsidRPr="00633952">
        <w:rPr>
          <w:rFonts w:cs="Arial"/>
          <w:sz w:val="16"/>
          <w:szCs w:val="16"/>
        </w:rPr>
        <w:t>(v. 14)</w:t>
      </w:r>
      <w:r w:rsidRPr="00DA3A25">
        <w:rPr>
          <w:rFonts w:cs="Arial"/>
          <w:sz w:val="20"/>
        </w:rPr>
        <w:t xml:space="preserve">. </w:t>
      </w:r>
      <w:r w:rsidR="00DE379A" w:rsidRPr="00DA3A25">
        <w:rPr>
          <w:rFonts w:cs="Arial"/>
          <w:sz w:val="20"/>
        </w:rPr>
        <w:t xml:space="preserve">Some </w:t>
      </w:r>
      <w:r w:rsidR="00B61D01" w:rsidRPr="00DA3A25">
        <w:rPr>
          <w:rFonts w:cs="Arial"/>
          <w:sz w:val="20"/>
        </w:rPr>
        <w:t xml:space="preserve">say Paul's name will be one of </w:t>
      </w:r>
      <w:r w:rsidR="003A1941" w:rsidRPr="00DA3A25">
        <w:rPr>
          <w:rFonts w:cs="Arial"/>
          <w:spacing w:val="2"/>
          <w:sz w:val="20"/>
        </w:rPr>
        <w:t>t</w:t>
      </w:r>
      <w:r w:rsidR="00B61D01" w:rsidRPr="00DA3A25">
        <w:rPr>
          <w:rFonts w:cs="Arial"/>
          <w:sz w:val="20"/>
        </w:rPr>
        <w:t xml:space="preserve">hose </w:t>
      </w:r>
      <w:r w:rsidR="00807698" w:rsidRPr="00DA3A25">
        <w:rPr>
          <w:rFonts w:cs="Arial"/>
          <w:sz w:val="20"/>
        </w:rPr>
        <w:t xml:space="preserve">names </w:t>
      </w:r>
      <w:r w:rsidR="005A5B45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>e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</w:t>
      </w:r>
      <w:r w:rsidR="005A5B45" w:rsidRPr="00DA3A25">
        <w:rPr>
          <w:rFonts w:cs="Arial"/>
          <w:sz w:val="20"/>
        </w:rPr>
        <w:t xml:space="preserve"> </w:t>
      </w:r>
      <w:r w:rsidR="00807698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was used migh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ly by God</w:t>
      </w:r>
      <w:r w:rsidR="00807698" w:rsidRPr="00DA3A25">
        <w:rPr>
          <w:rFonts w:cs="Arial"/>
          <w:sz w:val="20"/>
        </w:rPr>
        <w:t>. Th</w:t>
      </w:r>
      <w:r w:rsidR="000546B5" w:rsidRPr="00DA3A25">
        <w:rPr>
          <w:rFonts w:cs="Arial"/>
          <w:sz w:val="20"/>
        </w:rPr>
        <w:t>ey</w:t>
      </w:r>
      <w:r w:rsidR="009D14B3" w:rsidRPr="00DA3A25">
        <w:rPr>
          <w:rFonts w:cs="Arial"/>
          <w:sz w:val="20"/>
        </w:rPr>
        <w:t xml:space="preserve"> defend </w:t>
      </w:r>
      <w:r w:rsidR="003A1941" w:rsidRPr="00DA3A25">
        <w:rPr>
          <w:rFonts w:cs="Arial"/>
          <w:spacing w:val="2"/>
          <w:sz w:val="20"/>
        </w:rPr>
        <w:t>t</w:t>
      </w:r>
      <w:r w:rsidR="000546B5" w:rsidRPr="00DA3A25">
        <w:rPr>
          <w:rFonts w:cs="Arial"/>
          <w:sz w:val="20"/>
        </w:rPr>
        <w:t xml:space="preserve">his idea by saying </w:t>
      </w:r>
      <w:r w:rsidR="00F816D3" w:rsidRPr="00DA3A25">
        <w:rPr>
          <w:rFonts w:cs="Arial"/>
          <w:sz w:val="20"/>
        </w:rPr>
        <w:t xml:space="preserve">Paul </w:t>
      </w:r>
      <w:r w:rsidRPr="00DA3A25">
        <w:rPr>
          <w:rFonts w:cs="Arial"/>
          <w:sz w:val="20"/>
        </w:rPr>
        <w:t>repl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d Judas and be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But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re </w:t>
      </w:r>
      <w:r w:rsidR="00F816D3" w:rsidRPr="00DA3A25">
        <w:rPr>
          <w:rFonts w:cs="Arial"/>
          <w:sz w:val="20"/>
        </w:rPr>
        <w:t xml:space="preserve">does not say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, an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view will </w:t>
      </w:r>
      <w:r w:rsidR="00AC0636" w:rsidRPr="00DA3A25">
        <w:rPr>
          <w:rFonts w:cs="Arial"/>
          <w:sz w:val="20"/>
        </w:rPr>
        <w:t xml:space="preserve">also </w:t>
      </w:r>
      <w:r w:rsidRPr="00DA3A25">
        <w:rPr>
          <w:rFonts w:cs="Arial"/>
          <w:sz w:val="20"/>
        </w:rPr>
        <w:t xml:space="preserve">keep a person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being abl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answ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que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we ar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ng i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e 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dy.</w:t>
      </w:r>
      <w:r w:rsidR="008A0341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Jesus a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ded i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heaven,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lke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and in A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 xml:space="preserve">s 1:20-22 he s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ud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:</w:t>
      </w:r>
    </w:p>
    <w:p w14:paraId="359E23FC" w14:textId="77777777" w:rsidR="00954F96" w:rsidRPr="00633952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0ED746AD" w14:textId="312EADE7" w:rsidR="00954F96" w:rsidRPr="00DA3A25" w:rsidRDefault="00954F96" w:rsidP="00954F9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ook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salms,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hab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be deso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, and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no man dwe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in: and his bisho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="004B47B2" w:rsidRPr="00DA3A25">
        <w:rPr>
          <w:rFonts w:cs="Arial"/>
          <w:spacing w:val="-2"/>
          <w:sz w:val="20"/>
        </w:rPr>
        <w:t xml:space="preserve">c </w:t>
      </w:r>
      <w:r w:rsidR="001A47DC" w:rsidRPr="00DA3A25">
        <w:rPr>
          <w:rFonts w:cs="Arial"/>
          <w:sz w:val="20"/>
        </w:rPr>
        <w:t>[o</w:t>
      </w:r>
      <w:r w:rsidR="001A47DC" w:rsidRPr="00DA3A25">
        <w:rPr>
          <w:rFonts w:cs="Arial"/>
          <w:spacing w:val="6"/>
          <w:sz w:val="20"/>
        </w:rPr>
        <w:t>f</w:t>
      </w:r>
      <w:r w:rsidR="001A47DC" w:rsidRPr="00DA3A25">
        <w:rPr>
          <w:rFonts w:cs="Arial"/>
          <w:spacing w:val="2"/>
          <w:sz w:val="20"/>
        </w:rPr>
        <w:t>f</w:t>
      </w:r>
      <w:r w:rsidR="001A47DC" w:rsidRPr="00DA3A25">
        <w:rPr>
          <w:rFonts w:cs="Arial"/>
          <w:sz w:val="20"/>
        </w:rPr>
        <w:t>i</w:t>
      </w:r>
      <w:r w:rsidR="004B47B2" w:rsidRPr="00DA3A25">
        <w:rPr>
          <w:rFonts w:cs="Arial"/>
          <w:spacing w:val="2"/>
          <w:sz w:val="20"/>
        </w:rPr>
        <w:t>c</w:t>
      </w:r>
      <w:r w:rsidR="001A47DC" w:rsidRPr="00DA3A25">
        <w:rPr>
          <w:rFonts w:cs="Arial"/>
          <w:sz w:val="20"/>
        </w:rPr>
        <w:t xml:space="preserve">e] </w:t>
      </w:r>
      <w:r w:rsidRPr="00DA3A25">
        <w:rPr>
          <w:rFonts w:cs="Arial"/>
          <w:sz w:val="20"/>
        </w:rPr>
        <w:t>let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.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se men whi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h have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ompanied </w:t>
      </w:r>
      <w:r w:rsidRPr="00DA3A25">
        <w:rPr>
          <w:rFonts w:cs="Arial"/>
          <w:bCs/>
          <w:spacing w:val="2"/>
          <w:sz w:val="20"/>
        </w:rPr>
        <w:t>w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us all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im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Lo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d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mallCaps/>
          <w:sz w:val="20"/>
        </w:rPr>
        <w:instrText>LORD</w:instrText>
      </w:r>
      <w:r w:rsidRPr="00DA3A25">
        <w:rPr>
          <w:rFonts w:cs="Arial"/>
          <w:bCs/>
          <w:sz w:val="20"/>
        </w:rPr>
        <w:instrText>, the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Jesus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Jesus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wen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in and o</w:t>
      </w:r>
      <w:r w:rsidRPr="00DA3A25">
        <w:rPr>
          <w:rFonts w:cs="Arial"/>
          <w:bCs/>
          <w:spacing w:val="2"/>
          <w:sz w:val="20"/>
        </w:rPr>
        <w:t>u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 xml:space="preserve">among us, Beginning </w:t>
      </w:r>
      <w:r w:rsidRPr="00DA3A25">
        <w:rPr>
          <w:rFonts w:cs="Arial"/>
          <w:bCs/>
          <w:spacing w:val="2"/>
          <w:sz w:val="20"/>
        </w:rPr>
        <w:t>fr</w:t>
      </w:r>
      <w:r w:rsidRPr="00DA3A25">
        <w:rPr>
          <w:rFonts w:cs="Arial"/>
          <w:bCs/>
          <w:sz w:val="20"/>
        </w:rPr>
        <w:t xml:space="preserve">om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bap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ism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John, u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o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 xml:space="preserve">same day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 xml:space="preserve">he was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aken up </w:t>
      </w:r>
      <w:r w:rsidRPr="00DA3A25">
        <w:rPr>
          <w:rFonts w:cs="Arial"/>
          <w:bCs/>
          <w:spacing w:val="2"/>
          <w:sz w:val="20"/>
        </w:rPr>
        <w:t>fr</w:t>
      </w:r>
      <w:r w:rsidRPr="00DA3A25">
        <w:rPr>
          <w:rFonts w:cs="Arial"/>
          <w:bCs/>
          <w:sz w:val="20"/>
        </w:rPr>
        <w:t>om us</w:t>
      </w:r>
      <w:r w:rsidRPr="00DA3A25">
        <w:rPr>
          <w:rFonts w:cs="Arial"/>
          <w:sz w:val="20"/>
        </w:rPr>
        <w:t>,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ne be 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ai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a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73BF234D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06BA339E" w14:textId="444DD2FD" w:rsidR="00954F96" w:rsidRPr="00633952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passage goes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ll us:</w:t>
      </w:r>
    </w:p>
    <w:p w14:paraId="305AE494" w14:textId="77777777" w:rsidR="00954F96" w:rsidRPr="00633952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29FFD3BD" w14:textId="5905984C" w:rsidR="00954F96" w:rsidRPr="00DA3A25" w:rsidRDefault="00954F96" w:rsidP="00954F9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ppo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o, Josep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B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bas, who was 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amed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s, and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hi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a</w:instrText>
      </w:r>
      <w:r w:rsidRPr="00DA3A25">
        <w:rPr>
          <w:rFonts w:cs="Arial"/>
          <w:spacing w:val="8"/>
          <w:sz w:val="20"/>
        </w:rPr>
        <w:instrText>t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i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ed, and said, Thou,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know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ll </w:t>
      </w:r>
      <w:r w:rsidRPr="00DA3A25">
        <w:rPr>
          <w:rFonts w:cs="Arial"/>
          <w:i/>
          <w:sz w:val="20"/>
        </w:rPr>
        <w:t>men</w:t>
      </w:r>
      <w:r w:rsidRPr="00DA3A25">
        <w:rPr>
          <w:rFonts w:cs="Arial"/>
          <w:sz w:val="20"/>
        </w:rPr>
        <w:t>, 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 w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sen, T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m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 p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inis</w:t>
      </w:r>
      <w:r w:rsidRPr="00DA3A25">
        <w:rPr>
          <w:rFonts w:cs="Arial"/>
          <w:spacing w:val="4"/>
          <w:sz w:val="20"/>
        </w:rPr>
        <w:t>tr</w:t>
      </w:r>
      <w:r w:rsidRPr="00DA3A25">
        <w:rPr>
          <w:rFonts w:cs="Arial"/>
          <w:sz w:val="20"/>
        </w:rPr>
        <w:t>y and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ship,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Jud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sio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g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own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.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gav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ll upon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hias</w:t>
      </w:r>
      <w:r w:rsidRPr="00DA3A25">
        <w:rPr>
          <w:rFonts w:cs="Arial"/>
          <w:spacing w:val="-2"/>
          <w:sz w:val="20"/>
        </w:rPr>
        <w:t>;</w:t>
      </w:r>
      <w:r w:rsidRPr="00DA3A25">
        <w:rPr>
          <w:rFonts w:cs="Arial"/>
          <w:sz w:val="20"/>
        </w:rPr>
        <w:t xml:space="preserve"> and he was num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even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pacing w:val="-4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56566E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:23-2</w:t>
      </w:r>
      <w:r w:rsidRPr="00633952">
        <w:rPr>
          <w:rFonts w:cs="Arial"/>
          <w:spacing w:val="-4"/>
          <w:sz w:val="16"/>
          <w:szCs w:val="16"/>
        </w:rPr>
        <w:t>6)</w:t>
      </w:r>
      <w:r w:rsidRPr="00DA3A25">
        <w:rPr>
          <w:rFonts w:cs="Arial"/>
          <w:sz w:val="20"/>
        </w:rPr>
        <w:t>.</w:t>
      </w:r>
    </w:p>
    <w:p w14:paraId="566AC88F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6C799F7E" w14:textId="7EF3C61D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ed and ask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guid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. I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e a reaso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4B47B2" w:rsidRPr="00DA3A25">
        <w:rPr>
          <w:rFonts w:cs="Arial"/>
          <w:spacing w:val="2"/>
          <w:sz w:val="20"/>
        </w:rPr>
        <w:t>c</w:t>
      </w:r>
      <w:r w:rsidR="00200B4D" w:rsidRPr="00DA3A25">
        <w:rPr>
          <w:rFonts w:cs="Arial"/>
          <w:sz w:val="20"/>
        </w:rPr>
        <w:t>on</w:t>
      </w:r>
      <w:r w:rsidR="004B47B2" w:rsidRPr="00DA3A25">
        <w:rPr>
          <w:rFonts w:cs="Arial"/>
          <w:spacing w:val="2"/>
          <w:sz w:val="20"/>
        </w:rPr>
        <w:t>c</w:t>
      </w:r>
      <w:r w:rsidR="00200B4D" w:rsidRPr="00DA3A25">
        <w:rPr>
          <w:rFonts w:cs="Arial"/>
          <w:sz w:val="20"/>
        </w:rPr>
        <w:t>lud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e</w:t>
      </w:r>
      <w:r w:rsidRPr="00DA3A25">
        <w:rPr>
          <w:rFonts w:cs="Arial"/>
          <w:spacing w:val="2"/>
          <w:sz w:val="20"/>
        </w:rPr>
        <w:t>r and answer it</w:t>
      </w:r>
      <w:r w:rsidRPr="00DA3A25">
        <w:rPr>
          <w:rFonts w:cs="Arial"/>
          <w:sz w:val="20"/>
        </w:rPr>
        <w:t>? No.</w:t>
      </w:r>
      <w:r w:rsidR="00200B4D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Why di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t lo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hap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believe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rds, "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p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hole dispos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 xml:space="preserve">, the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 16:13)</w:t>
      </w:r>
      <w:r w:rsidRPr="00DA3A25">
        <w:rPr>
          <w:rFonts w:cs="Arial"/>
          <w:sz w:val="20"/>
        </w:rPr>
        <w:t xml:space="preserve"> and o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like:</w:t>
      </w:r>
    </w:p>
    <w:p w14:paraId="10E8A67A" w14:textId="14AD9EA2" w:rsidR="00954F96" w:rsidRPr="00DA3A25" w:rsidRDefault="00954F96" w:rsidP="00954F96">
      <w:pPr>
        <w:rPr>
          <w:rFonts w:cs="Arial"/>
          <w:sz w:val="20"/>
        </w:rPr>
      </w:pPr>
    </w:p>
    <w:p w14:paraId="484759FB" w14:textId="77777777" w:rsidR="00954F96" w:rsidRPr="00DA3A25" w:rsidRDefault="00954F96" w:rsidP="00954F96">
      <w:pPr>
        <w:numPr>
          <w:ilvl w:val="0"/>
          <w:numId w:val="11"/>
        </w:numPr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by l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he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mallCaps/>
          <w:sz w:val="20"/>
        </w:rPr>
        <w:t xml:space="preserve"> 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mallCaps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and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a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os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o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4:2)</w:t>
      </w:r>
      <w:r w:rsidRPr="00DA3A25">
        <w:rPr>
          <w:rFonts w:cs="Arial"/>
          <w:sz w:val="20"/>
        </w:rPr>
        <w:t xml:space="preserve">, and </w:t>
      </w:r>
    </w:p>
    <w:p w14:paraId="7453CCD8" w14:textId="77777777" w:rsidR="00954F96" w:rsidRPr="00DA3A25" w:rsidRDefault="00954F96" w:rsidP="00954F96">
      <w:pPr>
        <w:numPr>
          <w:ilvl w:val="0"/>
          <w:numId w:val="4"/>
        </w:numPr>
        <w:spacing w:line="240" w:lineRule="auto"/>
        <w:ind w:left="533" w:right="245" w:hanging="288"/>
        <w:contextualSpacing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 gave by l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ev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es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ub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bs,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mallCaps/>
          <w:sz w:val="20"/>
        </w:rPr>
        <w:t xml:space="preserve"> 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mallCaps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and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a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os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o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1:8)</w:t>
      </w:r>
      <w:r w:rsidRPr="00DA3A25">
        <w:rPr>
          <w:rFonts w:cs="Arial"/>
          <w:sz w:val="20"/>
        </w:rPr>
        <w:t>.</w:t>
      </w:r>
    </w:p>
    <w:p w14:paraId="4DE6726E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AC3F48C" w14:textId="0F974AB0" w:rsidR="00954F96" w:rsidRPr="00DA3A25" w:rsidRDefault="00954F96" w:rsidP="00843759">
      <w:pPr>
        <w:tabs>
          <w:tab w:val="left" w:pos="3887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t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mes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w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used, an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e is no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sugge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r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ng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t lo</w:t>
      </w:r>
      <w:r w:rsidRPr="00DA3A25">
        <w:rPr>
          <w:rFonts w:cs="Arial"/>
          <w:spacing w:val="4"/>
          <w:sz w:val="20"/>
        </w:rPr>
        <w:t>t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>ind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ho God ha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os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 Jud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elve.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a</w:instrText>
      </w:r>
      <w:r w:rsidRPr="00DA3A25">
        <w:rPr>
          <w:rFonts w:cs="Arial"/>
          <w:spacing w:val="8"/>
          <w:sz w:val="20"/>
        </w:rPr>
        <w:instrText>t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i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Paul wa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os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an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</w:t>
      </w:r>
      <w:r w:rsidR="00D235DC" w:rsidRPr="00DA3A25">
        <w:rPr>
          <w:rFonts w:cs="Arial"/>
          <w:sz w:val="20"/>
        </w:rPr>
        <w:t>. B</w:t>
      </w:r>
      <w:r w:rsidRPr="00DA3A25">
        <w:rPr>
          <w:rFonts w:cs="Arial"/>
          <w:sz w:val="20"/>
        </w:rPr>
        <w:t xml:space="preserve">ut </w:t>
      </w:r>
      <w:r w:rsidR="00D235DC"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t xml:space="preserve"> neve</w:t>
      </w:r>
      <w:r w:rsidR="00FF136E" w:rsidRPr="00DA3A25">
        <w:rPr>
          <w:rFonts w:cs="Arial"/>
          <w:spacing w:val="-4"/>
          <w:sz w:val="20"/>
        </w:rPr>
        <w:t xml:space="preserve">r </w:t>
      </w:r>
      <w:r w:rsidR="00D235DC" w:rsidRPr="00DA3A25">
        <w:rPr>
          <w:rFonts w:cs="Arial"/>
          <w:sz w:val="20"/>
        </w:rPr>
        <w:t>be</w:t>
      </w:r>
      <w:r w:rsidR="00D235DC" w:rsidRPr="00DA3A25">
        <w:rPr>
          <w:rFonts w:cs="Arial"/>
          <w:spacing w:val="4"/>
          <w:sz w:val="20"/>
        </w:rPr>
        <w:t>c</w:t>
      </w:r>
      <w:r w:rsidR="00D235DC" w:rsidRPr="00DA3A25">
        <w:rPr>
          <w:rFonts w:cs="Arial"/>
          <w:sz w:val="20"/>
        </w:rPr>
        <w:t xml:space="preserve">ame </w:t>
      </w:r>
      <w:r w:rsidRPr="00DA3A25">
        <w:rPr>
          <w:rFonts w:cs="Arial"/>
          <w:sz w:val="20"/>
        </w:rPr>
        <w:t xml:space="preserve">one of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elve and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s </w:t>
      </w:r>
      <w:r w:rsidR="00D235DC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ve </w:t>
      </w:r>
      <w:r w:rsidR="00D235DC" w:rsidRPr="00DA3A25">
        <w:rPr>
          <w:rFonts w:cs="Arial"/>
          <w:spacing w:val="2"/>
          <w:sz w:val="20"/>
        </w:rPr>
        <w:t>taken the place of Judas</w:t>
      </w:r>
      <w:r w:rsidRPr="00DA3A25">
        <w:rPr>
          <w:rFonts w:cs="Arial"/>
          <w:sz w:val="20"/>
        </w:rPr>
        <w:t>.</w:t>
      </w:r>
      <w:r w:rsidR="0084375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 p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pose i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osing 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? 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Paul:</w:t>
      </w:r>
    </w:p>
    <w:p w14:paraId="6A896EBB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3569EDE7" w14:textId="77777777" w:rsidR="00954F96" w:rsidRPr="00633952" w:rsidRDefault="00954F96" w:rsidP="00954F9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I have app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 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s pu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pose,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o mak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e a minis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 xml:space="preserve">and a </w:t>
      </w:r>
      <w:r w:rsidRPr="00DA3A25">
        <w:rPr>
          <w:rFonts w:cs="Arial"/>
          <w:bCs/>
          <w:spacing w:val="2"/>
          <w:sz w:val="20"/>
        </w:rPr>
        <w:t>w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ness bo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s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ngs whi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h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ou has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seen, and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os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ngs in whi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h I </w:t>
      </w:r>
      <w:r w:rsidRPr="00DA3A25">
        <w:rPr>
          <w:rFonts w:cs="Arial"/>
          <w:bCs/>
          <w:spacing w:val="2"/>
          <w:sz w:val="20"/>
        </w:rPr>
        <w:t>wi</w:t>
      </w:r>
      <w:r w:rsidRPr="00DA3A25">
        <w:rPr>
          <w:rFonts w:cs="Arial"/>
          <w:bCs/>
          <w:sz w:val="20"/>
        </w:rPr>
        <w:t>ll appea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u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o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e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633952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6:16)</w:t>
      </w:r>
      <w:r w:rsidRPr="00DA3A25">
        <w:rPr>
          <w:rFonts w:cs="Arial"/>
          <w:sz w:val="20"/>
        </w:rPr>
        <w:t>.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</w:p>
    <w:p w14:paraId="3BD874F6" w14:textId="77777777" w:rsidR="00954F96" w:rsidRPr="00633952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7A0BC420" w14:textId="20506ADD" w:rsidR="00954F96" w:rsidRPr="00633952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ng Jud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being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s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pacing w:val="-10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Paul wa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a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he had seen and would see. D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make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lacement for 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Judas? No. When </w:t>
      </w:r>
      <w:r w:rsidR="00FD1039"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t xml:space="preserve"> was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S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:</w:instrText>
      </w:r>
      <w:r w:rsidRPr="00DA3A25">
        <w:rPr>
          <w:sz w:val="20"/>
        </w:rPr>
        <w:instrText xml:space="preserve">as Saul of Tars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T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us, 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u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ama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us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1Tm 1:13)</w:t>
      </w:r>
      <w:r w:rsidRPr="00DA3A25">
        <w:rPr>
          <w:rFonts w:cs="Arial"/>
          <w:sz w:val="20"/>
        </w:rPr>
        <w:t xml:space="preserve">. </w:t>
      </w:r>
      <w:r w:rsidR="00BA34C0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Jesus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="00BA34C0" w:rsidRPr="00DA3A25">
        <w:rPr>
          <w:rFonts w:cs="Arial"/>
          <w:sz w:val="20"/>
        </w:rPr>
        <w:t>on, but</w:t>
      </w:r>
      <w:r w:rsidRPr="00DA3A25">
        <w:rPr>
          <w:rFonts w:cs="Arial"/>
          <w:sz w:val="20"/>
        </w:rPr>
        <w:t xml:space="preserve"> </w:t>
      </w:r>
      <w:r w:rsidR="00BA34C0"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a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he n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aw.</w:t>
      </w:r>
    </w:p>
    <w:p w14:paraId="306FF9C2" w14:textId="77777777" w:rsidR="00954F96" w:rsidRPr="00633952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52CD6450" w14:textId="025AC09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ed </w:t>
      </w:r>
      <w:r w:rsidRPr="00DA3A25">
        <w:rPr>
          <w:rFonts w:cs="Arial"/>
          <w:spacing w:val="2"/>
          <w:sz w:val="20"/>
        </w:rPr>
        <w:t>Jesus'</w:t>
      </w:r>
      <w:r w:rsidRPr="00DA3A25">
        <w:rPr>
          <w:rFonts w:cs="Arial"/>
          <w:sz w:val="20"/>
        </w:rPr>
        <w:t xml:space="preserve"> app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ama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s Road a vision. This vision and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enabled Pau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 Jesus was aliv</w:t>
      </w:r>
      <w:r w:rsidRPr="00DA3A25">
        <w:rPr>
          <w:rFonts w:cs="Arial"/>
          <w:spacing w:val="-4"/>
          <w:sz w:val="20"/>
        </w:rPr>
        <w:t>e.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ll</w:t>
      </w:r>
      <w:r w:rsidRPr="00DA3A25">
        <w:rPr>
          <w:rFonts w:cs="Arial"/>
          <w:spacing w:val="-4"/>
          <w:sz w:val="20"/>
        </w:rPr>
        <w:t xml:space="preserve">, he </w:t>
      </w:r>
      <w:r w:rsidRPr="00DA3A25">
        <w:rPr>
          <w:rFonts w:cs="Arial"/>
          <w:sz w:val="20"/>
        </w:rPr>
        <w:t xml:space="preserve">did not see wh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</w:t>
      </w:r>
      <w:r w:rsidRPr="00DA3A25">
        <w:rPr>
          <w:rFonts w:cs="Arial"/>
          <w:spacing w:val="-4"/>
          <w:sz w:val="20"/>
        </w:rPr>
        <w:t xml:space="preserve">w. </w:t>
      </w:r>
      <w:r w:rsidRPr="00DA3A25">
        <w:rPr>
          <w:rFonts w:cs="Arial"/>
          <w:sz w:val="20"/>
        </w:rPr>
        <w:t xml:space="preserve">They sa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>se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spacing w:val="-2"/>
          <w:sz w:val="20"/>
        </w:rPr>
        <w:t>Jes</w:t>
      </w:r>
      <w:r w:rsidRPr="00DA3A25">
        <w:rPr>
          <w:rFonts w:cs="Arial"/>
          <w:sz w:val="20"/>
        </w:rPr>
        <w:t xml:space="preserve">us </w:t>
      </w:r>
      <w:r w:rsidRPr="00DA3A25">
        <w:rPr>
          <w:rFonts w:cs="Arial"/>
          <w:spacing w:val="-2"/>
          <w:sz w:val="20"/>
        </w:rPr>
        <w:t>i</w:t>
      </w:r>
      <w:r w:rsidRPr="00DA3A25">
        <w:rPr>
          <w:rFonts w:cs="Arial"/>
          <w:sz w:val="20"/>
        </w:rPr>
        <w:t xml:space="preserve">n a 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-2"/>
          <w:sz w:val="20"/>
        </w:rPr>
        <w:t>les</w:t>
      </w:r>
      <w:r w:rsidRPr="00DA3A25">
        <w:rPr>
          <w:rFonts w:cs="Arial"/>
          <w:sz w:val="20"/>
        </w:rPr>
        <w:t>h and b</w:t>
      </w:r>
      <w:r w:rsidRPr="00DA3A25">
        <w:rPr>
          <w:rFonts w:cs="Arial"/>
          <w:spacing w:val="-2"/>
          <w:sz w:val="20"/>
        </w:rPr>
        <w:t>one</w:t>
      </w:r>
      <w:r w:rsidRPr="00DA3A25">
        <w:rPr>
          <w:rFonts w:cs="Arial"/>
          <w:sz w:val="20"/>
        </w:rPr>
        <w:t xml:space="preserve"> bo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z w:val="20"/>
        </w:rPr>
        <w:t xml:space="preserve">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aw him m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s ov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days, an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d as Jesus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ake</w:t>
      </w:r>
      <w:r w:rsidRPr="00DA3A25">
        <w:rPr>
          <w:rFonts w:cs="Arial"/>
          <w:sz w:val="20"/>
        </w:rPr>
        <w:t>n up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ven. In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app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, 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owed 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sai</w:t>
      </w:r>
      <w:r w:rsidRPr="00DA3A25">
        <w:rPr>
          <w:rFonts w:cs="Arial"/>
          <w:spacing w:val="-6"/>
          <w:sz w:val="20"/>
        </w:rPr>
        <w:t>d</w:t>
      </w:r>
      <w:r w:rsidRPr="00DA3A25">
        <w:rPr>
          <w:rFonts w:cs="Arial"/>
          <w:sz w:val="20"/>
        </w:rPr>
        <w:t>, "</w:t>
      </w:r>
      <w:r w:rsidR="00A56362" w:rsidRPr="00DA3A25">
        <w:rPr>
          <w:rFonts w:cs="Arial"/>
          <w:spacing w:val="-4"/>
          <w:sz w:val="20"/>
        </w:rPr>
        <w:t>b</w:t>
      </w:r>
      <w:r w:rsidRPr="00DA3A25">
        <w:rPr>
          <w:rFonts w:cs="Arial"/>
          <w:sz w:val="20"/>
        </w:rPr>
        <w:t xml:space="preserve">ehold </w:t>
      </w:r>
      <w:r w:rsidRPr="00DA3A25">
        <w:rPr>
          <w:rFonts w:cs="Arial"/>
          <w:spacing w:val="-4"/>
          <w:sz w:val="20"/>
        </w:rPr>
        <w:t>m</w:t>
      </w:r>
      <w:r w:rsidRPr="00DA3A25">
        <w:rPr>
          <w:rFonts w:cs="Arial"/>
          <w:sz w:val="20"/>
        </w:rPr>
        <w:t xml:space="preserve">y hands and </w:t>
      </w:r>
      <w:r w:rsidRPr="00DA3A25">
        <w:rPr>
          <w:rFonts w:cs="Arial"/>
          <w:spacing w:val="-4"/>
          <w:sz w:val="20"/>
        </w:rPr>
        <w:t>m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I myse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: handle me, and see;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 xml:space="preserve">lesh and bones, as ye see me have" </w:t>
      </w:r>
      <w:r w:rsidRPr="00633952">
        <w:rPr>
          <w:rFonts w:cs="Arial"/>
          <w:sz w:val="16"/>
          <w:szCs w:val="16"/>
        </w:rPr>
        <w:t>(L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4:39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Then a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Jesus as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ded i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heaven,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</w:t>
      </w:r>
      <w:r w:rsidRPr="00DA3A25">
        <w:rPr>
          <w:rFonts w:cs="Arial"/>
          <w:spacing w:val="6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h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Pr="00DA3A25">
        <w:rPr>
          <w:rFonts w:cs="Arial"/>
          <w:b/>
          <w:bCs/>
          <w:sz w:val="20"/>
        </w:rPr>
        <w:t>be o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 xml:space="preserve">dained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 xml:space="preserve">o be a </w:t>
      </w:r>
      <w:r w:rsidRPr="00DA3A25">
        <w:rPr>
          <w:rFonts w:cs="Arial"/>
          <w:b/>
          <w:bCs/>
          <w:spacing w:val="2"/>
          <w:sz w:val="20"/>
        </w:rPr>
        <w:t>wi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 xml:space="preserve">ness </w:t>
      </w:r>
      <w:r w:rsidRPr="00DA3A25">
        <w:rPr>
          <w:rFonts w:cs="Arial"/>
          <w:b/>
          <w:bCs/>
          <w:spacing w:val="2"/>
          <w:sz w:val="20"/>
        </w:rPr>
        <w:t>wi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 u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/>
          <w:bCs/>
          <w:sz w:val="20"/>
        </w:rPr>
        <w:t>o</w:t>
      </w:r>
      <w:r w:rsidRPr="00DA3A25">
        <w:rPr>
          <w:rFonts w:cs="Arial"/>
          <w:b/>
          <w:bCs/>
          <w:spacing w:val="-2"/>
          <w:sz w:val="20"/>
        </w:rPr>
        <w:t xml:space="preserve">f </w:t>
      </w:r>
      <w:r w:rsidRPr="00DA3A25">
        <w:rPr>
          <w:rFonts w:cs="Arial"/>
          <w:b/>
          <w:bCs/>
          <w:sz w:val="20"/>
        </w:rPr>
        <w:t>his</w:t>
      </w:r>
      <w:r w:rsidRPr="00DA3A25">
        <w:rPr>
          <w:rFonts w:cs="Arial"/>
          <w:sz w:val="20"/>
        </w:rPr>
        <w:t xml:space="preserve"> [Jesus</w:t>
      </w:r>
      <w:r w:rsidRPr="00DA3A25">
        <w:rPr>
          <w:rFonts w:cs="Arial"/>
          <w:spacing w:val="2"/>
          <w:sz w:val="20"/>
        </w:rPr>
        <w:t>'</w:t>
      </w:r>
      <w:r w:rsidRPr="00DA3A25">
        <w:rPr>
          <w:rFonts w:cs="Arial"/>
          <w:sz w:val="20"/>
        </w:rPr>
        <w:t xml:space="preserve">] 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esu</w:t>
      </w:r>
      <w:r w:rsidRPr="00DA3A25">
        <w:rPr>
          <w:rFonts w:cs="Arial"/>
          <w:b/>
          <w:bCs/>
          <w:spacing w:val="2"/>
          <w:sz w:val="20"/>
        </w:rPr>
        <w:t>rr</w:t>
      </w:r>
      <w:r w:rsidRPr="00DA3A25">
        <w:rPr>
          <w:rFonts w:cs="Arial"/>
          <w:b/>
          <w:bCs/>
          <w:sz w:val="20"/>
        </w:rPr>
        <w:t>e</w:t>
      </w:r>
      <w:r w:rsidRPr="00DA3A25">
        <w:rPr>
          <w:rFonts w:cs="Arial"/>
          <w:b/>
          <w:bCs/>
          <w:spacing w:val="2"/>
          <w:sz w:val="20"/>
        </w:rPr>
        <w:t>c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:22)</w:t>
      </w:r>
      <w:r w:rsidRPr="00DA3A25">
        <w:rPr>
          <w:rFonts w:cs="Arial"/>
          <w:sz w:val="20"/>
        </w:rPr>
        <w:t>. 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he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e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aw</w:t>
      </w:r>
      <w:r w:rsidR="00A84545" w:rsidRPr="00DA3A25">
        <w:rPr>
          <w:rFonts w:cs="Arial"/>
          <w:sz w:val="20"/>
        </w:rPr>
        <w:t>. In order</w:t>
      </w:r>
      <w:r w:rsidRPr="00DA3A25">
        <w:rPr>
          <w:rFonts w:cs="Arial"/>
          <w:sz w:val="20"/>
        </w:rPr>
        <w:t xml:space="preserve"> </w:t>
      </w:r>
      <w:r w:rsidR="008F245A" w:rsidRPr="00DA3A25">
        <w:rPr>
          <w:rFonts w:cs="Arial"/>
          <w:spacing w:val="4"/>
          <w:sz w:val="20"/>
        </w:rPr>
        <w:t>t</w:t>
      </w:r>
      <w:r w:rsidR="008F245A" w:rsidRPr="00DA3A25">
        <w:rPr>
          <w:rFonts w:cs="Arial"/>
          <w:sz w:val="20"/>
        </w:rPr>
        <w:t xml:space="preserve">o be a </w:t>
      </w:r>
      <w:r w:rsidR="008F245A" w:rsidRPr="00DA3A25">
        <w:rPr>
          <w:rFonts w:cs="Arial"/>
          <w:spacing w:val="2"/>
          <w:sz w:val="20"/>
        </w:rPr>
        <w:t>wi</w:t>
      </w:r>
      <w:r w:rsidR="008F245A" w:rsidRPr="00DA3A25">
        <w:rPr>
          <w:rFonts w:cs="Arial"/>
          <w:spacing w:val="4"/>
          <w:sz w:val="20"/>
        </w:rPr>
        <w:t>t</w:t>
      </w:r>
      <w:r w:rsidR="008F245A" w:rsidRPr="00DA3A25">
        <w:rPr>
          <w:rFonts w:cs="Arial"/>
          <w:sz w:val="20"/>
        </w:rPr>
        <w:t>ness "</w:t>
      </w:r>
      <w:r w:rsidR="008F245A" w:rsidRPr="00DA3A25">
        <w:rPr>
          <w:rFonts w:cs="Arial"/>
          <w:spacing w:val="2"/>
          <w:sz w:val="20"/>
        </w:rPr>
        <w:t>wi</w:t>
      </w:r>
      <w:r w:rsidR="008F245A" w:rsidRPr="00DA3A25">
        <w:rPr>
          <w:rFonts w:cs="Arial"/>
          <w:spacing w:val="4"/>
          <w:sz w:val="20"/>
        </w:rPr>
        <w:t>t</w:t>
      </w:r>
      <w:r w:rsidR="008F245A" w:rsidRPr="00DA3A25">
        <w:rPr>
          <w:rFonts w:cs="Arial"/>
          <w:sz w:val="20"/>
        </w:rPr>
        <w:t xml:space="preserve">h" </w:t>
      </w:r>
      <w:r w:rsidR="008F245A" w:rsidRPr="00DA3A25">
        <w:rPr>
          <w:rFonts w:cs="Arial"/>
          <w:spacing w:val="4"/>
          <w:sz w:val="20"/>
          <w:szCs w:val="21"/>
        </w:rPr>
        <w:t>t</w:t>
      </w:r>
      <w:r w:rsidR="008F245A" w:rsidRPr="00DA3A25">
        <w:rPr>
          <w:rFonts w:cs="Arial"/>
          <w:sz w:val="20"/>
          <w:szCs w:val="21"/>
        </w:rPr>
        <w:t>he</w:t>
      </w:r>
      <w:r w:rsidR="008F245A" w:rsidRPr="00DA3A25">
        <w:rPr>
          <w:rFonts w:cs="Arial"/>
          <w:sz w:val="20"/>
        </w:rPr>
        <w:t xml:space="preserve"> dis</w:t>
      </w:r>
      <w:r w:rsidR="008F245A" w:rsidRPr="00DA3A25">
        <w:rPr>
          <w:rFonts w:cs="Arial"/>
          <w:spacing w:val="2"/>
          <w:sz w:val="20"/>
        </w:rPr>
        <w:t>c</w:t>
      </w:r>
      <w:r w:rsidR="008F245A" w:rsidRPr="00DA3A25">
        <w:rPr>
          <w:rFonts w:cs="Arial"/>
          <w:sz w:val="20"/>
        </w:rPr>
        <w:t xml:space="preserve">iples, </w:t>
      </w:r>
      <w:r w:rsidRPr="00DA3A25">
        <w:rPr>
          <w:rFonts w:cs="Arial"/>
          <w:sz w:val="20"/>
        </w:rPr>
        <w:t>a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on h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ee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A84545" w:rsidRPr="00DA3A25">
        <w:rPr>
          <w:rFonts w:cs="Arial"/>
          <w:sz w:val="20"/>
        </w:rPr>
        <w:t>y saw</w:t>
      </w:r>
      <w:r w:rsidRPr="00DA3A25">
        <w:rPr>
          <w:rFonts w:cs="Arial"/>
          <w:sz w:val="20"/>
        </w:rPr>
        <w:t>.</w:t>
      </w:r>
    </w:p>
    <w:p w14:paraId="2C8E2CED" w14:textId="7FC8EEB1" w:rsidR="00954F96" w:rsidRPr="00DA3A25" w:rsidRDefault="00954F96" w:rsidP="00954F96">
      <w:pPr>
        <w:rPr>
          <w:rFonts w:cs="Arial"/>
          <w:sz w:val="20"/>
        </w:rPr>
      </w:pPr>
    </w:p>
    <w:p w14:paraId="655E4E19" w14:textId="77777777" w:rsidR="00954F96" w:rsidRPr="005916D3" w:rsidRDefault="00954F96" w:rsidP="00954F9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Dis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iples, Apos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les, and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Twelve</w:t>
      </w:r>
    </w:p>
    <w:p w14:paraId="6DE6F24A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77493F34" w14:textId="58291DA1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e use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m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ake d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 and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lso doe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T</w:t>
      </w:r>
      <w:r w:rsidRPr="00DA3A25">
        <w:rPr>
          <w:rFonts w:cs="Arial"/>
          <w:spacing w:val="2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erms d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 de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d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s. 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s some o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p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ll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apo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le was a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. Y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ll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were not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. 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any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w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B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 xml:space="preserve">were </w:t>
      </w:r>
      <w:r w:rsidRPr="00DA3A25">
        <w:rPr>
          <w:rFonts w:cs="Arial"/>
          <w:sz w:val="20"/>
        </w:rPr>
        <w:t>a uniqu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 and 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n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pacing w:val="-10"/>
          <w:sz w:val="20"/>
        </w:rPr>
        <w:t>.</w:t>
      </w:r>
      <w:r w:rsidR="008A0341">
        <w:rPr>
          <w:rFonts w:cs="Arial"/>
          <w:spacing w:val="-10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Jesus had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i/>
          <w:sz w:val="20"/>
        </w:rPr>
        <w:fldChar w:fldCharType="begin"/>
      </w:r>
      <w:r w:rsidRPr="00DA3A25">
        <w:rPr>
          <w:i/>
          <w:sz w:val="20"/>
        </w:rPr>
        <w:instrText xml:space="preserve"> XE "</w:instrText>
      </w:r>
      <w:r w:rsidRPr="00DA3A25">
        <w:rPr>
          <w:rFonts w:cs="Arial"/>
          <w:i/>
          <w:sz w:val="20"/>
        </w:rPr>
        <w:instrText>Jesus:</w:instrText>
      </w:r>
      <w:r w:rsidRPr="00DA3A25">
        <w:rPr>
          <w:i/>
          <w:sz w:val="20"/>
        </w:rPr>
        <w:instrText xml:space="preserve">disciples of" </w:instrText>
      </w:r>
      <w:r w:rsidRPr="00DA3A25">
        <w:rPr>
          <w:rFonts w:cs="Arial"/>
          <w:i/>
          <w:sz w:val="20"/>
        </w:rPr>
        <w:fldChar w:fldCharType="end"/>
      </w:r>
      <w:r w:rsidRPr="00DA3A25">
        <w:rPr>
          <w:rFonts w:cs="Arial"/>
          <w:i/>
          <w:sz w:val="20"/>
        </w:rPr>
        <w:fldChar w:fldCharType="begin"/>
      </w:r>
      <w:r w:rsidRPr="00DA3A25">
        <w:rPr>
          <w:i/>
          <w:sz w:val="20"/>
        </w:rPr>
        <w:instrText xml:space="preserve"> XE "</w:instrText>
      </w:r>
      <w:r w:rsidRPr="00DA3A25">
        <w:rPr>
          <w:rFonts w:cs="Arial"/>
          <w:i/>
          <w:sz w:val="20"/>
        </w:rPr>
        <w:instrText>Jesus</w:instrText>
      </w:r>
      <w:r w:rsidRPr="00DA3A25">
        <w:rPr>
          <w:i/>
          <w:sz w:val="20"/>
        </w:rPr>
        <w:instrText xml:space="preserve">" </w:instrText>
      </w:r>
      <w:r w:rsidRPr="00DA3A25">
        <w:rPr>
          <w:rFonts w:cs="Arial"/>
          <w:i/>
          <w:sz w:val="20"/>
        </w:rPr>
        <w:fldChar w:fldCharType="end"/>
      </w:r>
      <w:r w:rsidRPr="00DA3A25">
        <w:rPr>
          <w:rFonts w:cs="Arial"/>
          <w:iCs/>
          <w:sz w:val="20"/>
        </w:rPr>
        <w:t xml:space="preserve"> du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iCs/>
          <w:sz w:val="20"/>
        </w:rPr>
        <w:t xml:space="preserve">ng </w:t>
      </w:r>
      <w:r w:rsidRPr="00DA3A25">
        <w:rPr>
          <w:rFonts w:cs="Arial"/>
          <w:sz w:val="20"/>
        </w:rPr>
        <w:t>his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ly minis</w:t>
      </w:r>
      <w:r w:rsidR="003A1941" w:rsidRPr="00DA3A25">
        <w:rPr>
          <w:rFonts w:cs="Arial"/>
          <w:spacing w:val="2"/>
          <w:sz w:val="20"/>
        </w:rPr>
        <w:t>t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fo</w:t>
      </w:r>
      <w:r w:rsidR="00FF136E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said Jud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'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men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lacement for 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d </w:t>
      </w:r>
      <w:r w:rsidR="0082626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be one of </w:t>
      </w:r>
      <w:r w:rsidR="0082626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men "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hav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panie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us </w:t>
      </w:r>
      <w:r w:rsidRPr="00DA3A25">
        <w:rPr>
          <w:rFonts w:cs="Arial"/>
          <w:bCs/>
          <w:sz w:val="20"/>
        </w:rPr>
        <w:t xml:space="preserve">all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im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Jesus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and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mong us, Beginning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ohn,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ame d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n up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us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10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:</w:t>
      </w:r>
      <w:r w:rsidRPr="00633952">
        <w:rPr>
          <w:rFonts w:cs="Arial"/>
          <w:spacing w:val="-4"/>
          <w:sz w:val="16"/>
          <w:szCs w:val="16"/>
        </w:rPr>
        <w:t>21</w:t>
      </w:r>
      <w:r w:rsidRPr="00633952">
        <w:rPr>
          <w:rFonts w:cs="Arial"/>
          <w:sz w:val="16"/>
          <w:szCs w:val="16"/>
        </w:rPr>
        <w:t>-22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ne poi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o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nam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"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0</w:t>
      </w:r>
      <w:r w:rsidRPr="00633952">
        <w:rPr>
          <w:rFonts w:cs="Arial"/>
          <w:spacing w:val="-4"/>
          <w:sz w:val="16"/>
          <w:szCs w:val="16"/>
        </w:rPr>
        <w:t>: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-2,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M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</w:t>
      </w:r>
      <w:r w:rsidRPr="00633952">
        <w:rPr>
          <w:rFonts w:cs="Arial"/>
          <w:spacing w:val="-4"/>
          <w:sz w:val="16"/>
          <w:szCs w:val="16"/>
        </w:rPr>
        <w:t>: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3-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pacing w:val="-4"/>
          <w:sz w:val="16"/>
          <w:szCs w:val="16"/>
        </w:rPr>
        <w:t>4,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L</w:t>
      </w:r>
      <w:r w:rsidRPr="00633952">
        <w:rPr>
          <w:rFonts w:cs="Arial"/>
          <w:spacing w:val="-4"/>
          <w:sz w:val="16"/>
          <w:szCs w:val="16"/>
        </w:rPr>
        <w:t>k</w:t>
      </w:r>
      <w:r w:rsidRPr="00DA3A25">
        <w:rPr>
          <w:rFonts w:cs="Arial"/>
          <w:spacing w:val="-4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6</w:t>
      </w:r>
      <w:r w:rsidRPr="00633952">
        <w:rPr>
          <w:rFonts w:cs="Arial"/>
          <w:spacing w:val="-4"/>
          <w:sz w:val="16"/>
          <w:szCs w:val="16"/>
        </w:rPr>
        <w:t>:13)</w:t>
      </w:r>
      <w:r w:rsidR="006F6D60"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6F6D60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>t</w:t>
      </w:r>
      <w:r w:rsidR="006F6D60"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ll had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</w:t>
      </w:r>
      <w:r w:rsidRPr="00DA3A25">
        <w:rPr>
          <w:rFonts w:cs="Arial"/>
          <w:spacing w:val="-4"/>
          <w:sz w:val="20"/>
        </w:rPr>
        <w:t>s.</w:t>
      </w:r>
      <w:r w:rsidRPr="00DA3A25">
        <w:rPr>
          <w:rFonts w:cs="Arial"/>
          <w:sz w:val="20"/>
        </w:rPr>
        <w:t xml:space="preserve"> T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"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"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"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e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e group of 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Cs/>
          <w:sz w:val="20"/>
        </w:rPr>
        <w:t>un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il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eve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of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ook of A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>s</w:t>
      </w:r>
      <w:r w:rsidR="007727CF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when </w:t>
      </w:r>
      <w:r w:rsidR="000F3144" w:rsidRPr="00DA3A25">
        <w:rPr>
          <w:rFonts w:cs="Arial"/>
          <w:spacing w:val="4"/>
          <w:sz w:val="20"/>
        </w:rPr>
        <w:t>t</w:t>
      </w:r>
      <w:r w:rsidR="000F3144"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 "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was </w:t>
      </w:r>
      <w:r w:rsidR="000F3144" w:rsidRPr="00DA3A25">
        <w:rPr>
          <w:rFonts w:cs="Arial"/>
          <w:sz w:val="20"/>
        </w:rPr>
        <w:t>us</w:t>
      </w:r>
      <w:r w:rsidRPr="00DA3A25">
        <w:rPr>
          <w:rFonts w:cs="Arial"/>
          <w:sz w:val="20"/>
        </w:rPr>
        <w:t>ed o</w:t>
      </w:r>
      <w:r w:rsidR="000F3144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,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s B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abas</w:t>
      </w:r>
      <w:r w:rsidRPr="00DA3A25">
        <w:rPr>
          <w:rFonts w:cs="Arial"/>
          <w:sz w:val="20"/>
          <w:szCs w:val="21"/>
        </w:rPr>
        <w:t>,</w:t>
      </w:r>
      <w:r w:rsidRPr="00DA3A25">
        <w:rPr>
          <w:rFonts w:cs="Arial"/>
          <w:sz w:val="20"/>
        </w:rPr>
        <w:t xml:space="preserve"> Paul, and James</w:t>
      </w:r>
      <w:r w:rsidRPr="00633952">
        <w:rPr>
          <w:rFonts w:cs="Arial"/>
          <w:sz w:val="16"/>
          <w:szCs w:val="16"/>
        </w:rPr>
        <w:t xml:space="preserve"> 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4:14</w:t>
      </w:r>
      <w:r w:rsidRPr="00DA3A25">
        <w:rPr>
          <w:rFonts w:cs="Arial"/>
          <w:sz w:val="20"/>
        </w:rPr>
        <w:t xml:space="preserve">, </w:t>
      </w:r>
      <w:r w:rsidRPr="00633952">
        <w:rPr>
          <w:rFonts w:cs="Arial"/>
          <w:sz w:val="16"/>
          <w:szCs w:val="16"/>
        </w:rPr>
        <w:t>Ga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:19)</w:t>
      </w:r>
      <w:r w:rsidRPr="00DA3A25">
        <w:rPr>
          <w:rFonts w:cs="Arial"/>
          <w:sz w:val="20"/>
        </w:rPr>
        <w:t xml:space="preserve">. </w:t>
      </w:r>
    </w:p>
    <w:p w14:paraId="500A96DD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4A92F488" w14:textId="77777777" w:rsidR="00843759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umb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alway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. Jud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his po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. 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r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"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am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p, only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hi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a</w:instrText>
      </w:r>
      <w:r w:rsidRPr="00DA3A25">
        <w:rPr>
          <w:rFonts w:cs="Arial"/>
          <w:spacing w:val="8"/>
          <w:sz w:val="20"/>
        </w:rPr>
        <w:instrText>t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i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v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(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isho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)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udas.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ys,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ll upon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hi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a</w:instrText>
      </w:r>
      <w:r w:rsidRPr="00DA3A25">
        <w:rPr>
          <w:rFonts w:cs="Arial"/>
          <w:spacing w:val="8"/>
          <w:sz w:val="20"/>
        </w:rPr>
        <w:instrText>t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i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; and he was num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even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:26)</w:t>
      </w:r>
      <w:r w:rsidRPr="00DA3A25">
        <w:rPr>
          <w:rFonts w:cs="Arial"/>
          <w:sz w:val="20"/>
        </w:rPr>
        <w:t xml:space="preserve">. </w:t>
      </w:r>
    </w:p>
    <w:p w14:paraId="7F0847AE" w14:textId="77777777" w:rsidR="00843759" w:rsidRPr="00DA3A25" w:rsidRDefault="00843759" w:rsidP="00954F96">
      <w:pPr>
        <w:spacing w:line="240" w:lineRule="auto"/>
        <w:jc w:val="both"/>
        <w:rPr>
          <w:rFonts w:cs="Arial"/>
          <w:sz w:val="20"/>
        </w:rPr>
      </w:pPr>
    </w:p>
    <w:p w14:paraId="414A888F" w14:textId="02BBF08F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n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, we see "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>,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nding up </w:t>
      </w:r>
      <w:r w:rsidRPr="00DA3A25">
        <w:rPr>
          <w:rFonts w:cs="Arial"/>
          <w:bCs/>
          <w:spacing w:val="2"/>
          <w:sz w:val="20"/>
        </w:rPr>
        <w:t>w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eleven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:14)</w:t>
      </w:r>
      <w:r w:rsidRPr="00DA3A25">
        <w:rPr>
          <w:rFonts w:cs="Arial"/>
          <w:sz w:val="20"/>
        </w:rPr>
        <w:t xml:space="preserve">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a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s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n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c</w:instrText>
      </w:r>
      <w:r w:rsidRPr="00DA3A25">
        <w:rPr>
          <w:rFonts w:cs="Arial"/>
          <w:sz w:val="20"/>
        </w:rPr>
        <w:instrText>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>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en.</w:t>
      </w:r>
      <w:r w:rsidRPr="00DA3A25">
        <w:rPr>
          <w:rFonts w:cs="Arial"/>
          <w:sz w:val="20"/>
        </w:rPr>
        <w:t xml:space="preserve"> T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s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hias h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</w:t>
      </w:r>
      <w:r w:rsidRPr="00DA3A25">
        <w:rPr>
          <w:rFonts w:cs="Arial"/>
          <w:spacing w:val="-4"/>
          <w:sz w:val="20"/>
        </w:rPr>
        <w:t>e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 xml:space="preserve">wise,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d u</w:t>
      </w:r>
      <w:r w:rsidRPr="00DA3A25">
        <w:rPr>
          <w:rFonts w:cs="Arial"/>
          <w:spacing w:val="-4"/>
          <w:sz w:val="20"/>
        </w:rPr>
        <w:t>p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iCs/>
          <w:spacing w:val="2"/>
          <w:sz w:val="20"/>
        </w:rPr>
        <w:t>wi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h</w:t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eve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pacing w:val="-10"/>
          <w:sz w:val="20"/>
        </w:rPr>
        <w:t>.</w:t>
      </w:r>
      <w:r w:rsidRPr="00DA3A25">
        <w:rPr>
          <w:rFonts w:cs="Arial"/>
          <w:spacing w:val="-4"/>
          <w:sz w:val="20"/>
        </w:rPr>
        <w:t xml:space="preserve">" </w:t>
      </w:r>
      <w:r w:rsidRPr="00DA3A25">
        <w:rPr>
          <w:rFonts w:cs="Arial"/>
          <w:sz w:val="20"/>
        </w:rPr>
        <w:t>Also,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6:2 says,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d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" T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makes no sens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hi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63659B7B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4C0AAD1A" w14:textId="77777777" w:rsidR="00954F96" w:rsidRPr="005916D3" w:rsidRDefault="00954F96" w:rsidP="00954F9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Apos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le Ma</w:t>
      </w:r>
      <w:r w:rsidRPr="005916D3">
        <w:rPr>
          <w:rFonts w:cs="Arial"/>
          <w:spacing w:val="4"/>
          <w:sz w:val="24"/>
          <w:u w:val="single"/>
        </w:rPr>
        <w:t>tt</w:t>
      </w:r>
      <w:r w:rsidRPr="005916D3">
        <w:rPr>
          <w:rFonts w:cs="Arial"/>
          <w:sz w:val="24"/>
          <w:u w:val="single"/>
        </w:rPr>
        <w:t>hias</w:t>
      </w:r>
      <w:r w:rsidRPr="005916D3">
        <w:rPr>
          <w:rFonts w:cs="Arial"/>
          <w:sz w:val="24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Ma</w:instrText>
      </w:r>
      <w:r w:rsidRPr="005916D3">
        <w:rPr>
          <w:rFonts w:cs="Arial"/>
          <w:spacing w:val="8"/>
          <w:sz w:val="24"/>
        </w:rPr>
        <w:instrText>t</w:instrText>
      </w:r>
      <w:r w:rsidRPr="005916D3">
        <w:rPr>
          <w:rFonts w:cs="Arial"/>
          <w:spacing w:val="4"/>
          <w:sz w:val="24"/>
        </w:rPr>
        <w:instrText>t</w:instrText>
      </w:r>
      <w:r w:rsidRPr="005916D3">
        <w:rPr>
          <w:rFonts w:cs="Arial"/>
          <w:sz w:val="24"/>
        </w:rPr>
        <w:instrText>hias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</w:rPr>
        <w:fldChar w:fldCharType="end"/>
      </w:r>
    </w:p>
    <w:p w14:paraId="509F9C1B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16349399" w14:textId="668DDBD4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riters of scriptur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the Book of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 xml:space="preserve">told of </w:t>
      </w:r>
      <w:r w:rsidRPr="00DA3A25">
        <w:rPr>
          <w:rFonts w:cs="Arial"/>
          <w:sz w:val="20"/>
        </w:rPr>
        <w:t>"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>,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nding up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even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pacing w:val="6"/>
          <w:sz w:val="20"/>
        </w:rPr>
        <w:t xml:space="preserve">"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men a</w:t>
      </w:r>
      <w:r w:rsidRPr="00DA3A25">
        <w:rPr>
          <w:rFonts w:cs="Arial"/>
          <w:spacing w:val="-4"/>
          <w:sz w:val="20"/>
        </w:rPr>
        <w:t>s</w:t>
      </w:r>
      <w:r w:rsidR="000C2976"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:37)</w:t>
      </w:r>
      <w:r w:rsidRPr="00DA3A25">
        <w:rPr>
          <w:rFonts w:cs="Arial"/>
          <w:sz w:val="20"/>
        </w:rPr>
        <w:t xml:space="preserve">. He also use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 "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at least a doz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s in A</w:t>
      </w:r>
      <w:r w:rsidRPr="00DA3A25">
        <w:rPr>
          <w:rFonts w:cs="Arial"/>
          <w:spacing w:val="2"/>
          <w:sz w:val="20"/>
        </w:rPr>
        <w:t>c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s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e even 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ed S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:</w:instrText>
      </w:r>
      <w:r w:rsidRPr="00DA3A25">
        <w:rPr>
          <w:sz w:val="20"/>
        </w:rPr>
        <w:instrText xml:space="preserve">as Saul of Tars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T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us. Also remember, P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 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urpos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of Judas' repl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me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-4"/>
          <w:sz w:val="20"/>
        </w:rPr>
        <w:t>:</w:t>
      </w:r>
    </w:p>
    <w:p w14:paraId="7A0F1B9C" w14:textId="5A79EDAA" w:rsidR="00954F96" w:rsidRPr="00DA3A25" w:rsidRDefault="00954F96" w:rsidP="00954F96">
      <w:pPr>
        <w:rPr>
          <w:rFonts w:cs="Arial"/>
          <w:sz w:val="20"/>
        </w:rPr>
      </w:pPr>
    </w:p>
    <w:p w14:paraId="30A3375E" w14:textId="77777777" w:rsidR="00954F96" w:rsidRPr="00DA3A25" w:rsidRDefault="00954F96" w:rsidP="00954F9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se men</w:t>
      </w:r>
      <w:r w:rsidRPr="00DA3A25">
        <w:rPr>
          <w:rFonts w:cs="Arial"/>
          <w:sz w:val="20"/>
        </w:rPr>
        <w:t xml:space="preserve">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hav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panie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us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and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mong us, Beginning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ohn,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ame d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n up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us, </w:t>
      </w:r>
      <w:r w:rsidRPr="00DA3A25">
        <w:rPr>
          <w:rFonts w:cs="Arial"/>
          <w:bCs/>
          <w:sz w:val="20"/>
        </w:rPr>
        <w:t>mus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one be o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dained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o be a </w:t>
      </w:r>
      <w:r w:rsidRPr="00DA3A25">
        <w:rPr>
          <w:rFonts w:cs="Arial"/>
          <w:bCs/>
          <w:spacing w:val="2"/>
          <w:sz w:val="20"/>
        </w:rPr>
        <w:t>w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ness </w:t>
      </w:r>
      <w:r w:rsidRPr="00DA3A25">
        <w:rPr>
          <w:rFonts w:cs="Arial"/>
          <w:bCs/>
          <w:spacing w:val="2"/>
          <w:sz w:val="20"/>
        </w:rPr>
        <w:t>w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us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his</w:t>
      </w:r>
      <w:r w:rsidRPr="00DA3A25">
        <w:rPr>
          <w:rFonts w:cs="Arial"/>
          <w:b/>
          <w:sz w:val="20"/>
        </w:rPr>
        <w:t xml:space="preserve"> </w:t>
      </w:r>
      <w:r w:rsidRPr="00DA3A25">
        <w:rPr>
          <w:rFonts w:cs="Arial"/>
          <w:sz w:val="20"/>
        </w:rPr>
        <w:t>[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'</w:t>
      </w:r>
      <w:r w:rsidRPr="00DA3A25">
        <w:rPr>
          <w:rFonts w:cs="Arial"/>
          <w:sz w:val="20"/>
        </w:rPr>
        <w:t xml:space="preserve">] 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su</w:t>
      </w:r>
      <w:r w:rsidRPr="00DA3A25">
        <w:rPr>
          <w:rFonts w:cs="Arial"/>
          <w:bCs/>
          <w:spacing w:val="2"/>
          <w:sz w:val="20"/>
        </w:rPr>
        <w:t>rr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633952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:20-22)</w:t>
      </w:r>
      <w:r w:rsidRPr="00DA3A25">
        <w:rPr>
          <w:rFonts w:cs="Arial"/>
          <w:sz w:val="20"/>
        </w:rPr>
        <w:t>.</w:t>
      </w:r>
    </w:p>
    <w:p w14:paraId="008FE932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2BF1C0B0" w14:textId="3EF6D9D1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ment for Juda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l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ill an open sl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</w:t>
      </w:r>
      <w:r w:rsidRPr="00DA3A25">
        <w:rPr>
          <w:rFonts w:cs="Arial"/>
          <w:spacing w:val="-6"/>
          <w:sz w:val="20"/>
        </w:rPr>
        <w:t>e</w:t>
      </w:r>
      <w:r w:rsidRPr="00DA3A25">
        <w:rPr>
          <w:rFonts w:cs="Arial"/>
          <w:spacing w:val="-10"/>
          <w:sz w:val="20"/>
        </w:rPr>
        <w:t xml:space="preserve">.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This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on wa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be 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ained </w:t>
      </w:r>
      <w:r w:rsidRPr="00DA3A25">
        <w:rPr>
          <w:rFonts w:cs="Arial"/>
          <w:spacing w:val="4"/>
          <w:sz w:val="20"/>
        </w:rPr>
        <w:t>as</w:t>
      </w:r>
      <w:r w:rsidRPr="00DA3A25">
        <w:rPr>
          <w:rFonts w:cs="Arial"/>
          <w:sz w:val="20"/>
        </w:rPr>
        <w:t xml:space="preserve"> a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 of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'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pacing w:val="-8"/>
          <w:sz w:val="20"/>
        </w:rPr>
        <w:fldChar w:fldCharType="begin"/>
      </w:r>
      <w:r w:rsidRPr="00DA3A25">
        <w:rPr>
          <w:spacing w:val="-8"/>
          <w:sz w:val="20"/>
        </w:rPr>
        <w:instrText xml:space="preserve"> XE "</w:instrText>
      </w:r>
      <w:r w:rsidRPr="00DA3A25">
        <w:rPr>
          <w:rFonts w:cs="Arial"/>
          <w:spacing w:val="-8"/>
          <w:sz w:val="20"/>
        </w:rPr>
        <w:instrText>Jesus:</w:instrText>
      </w:r>
      <w:r w:rsidRPr="00DA3A25">
        <w:rPr>
          <w:spacing w:val="-8"/>
          <w:sz w:val="20"/>
        </w:rPr>
        <w:instrText xml:space="preserve">resurrection of" </w:instrText>
      </w:r>
      <w:r w:rsidRPr="00DA3A25">
        <w:rPr>
          <w:rFonts w:cs="Arial"/>
          <w:spacing w:val="-8"/>
          <w:sz w:val="20"/>
        </w:rPr>
        <w:fldChar w:fldCharType="end"/>
      </w:r>
      <w:r w:rsidRPr="00DA3A25">
        <w:rPr>
          <w:rFonts w:cs="Arial"/>
          <w:sz w:val="20"/>
        </w:rPr>
        <w:t xml:space="preserve"> and ha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be w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out his minis</w:t>
      </w:r>
      <w:r w:rsidRPr="00DA3A25">
        <w:rPr>
          <w:rFonts w:cs="Arial"/>
          <w:spacing w:val="4"/>
          <w:sz w:val="20"/>
        </w:rPr>
        <w:t>tr</w:t>
      </w:r>
      <w:r w:rsidRPr="00DA3A25">
        <w:rPr>
          <w:rFonts w:cs="Arial"/>
          <w:sz w:val="20"/>
        </w:rPr>
        <w:t>y.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hias wa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a</w:instrText>
      </w:r>
      <w:r w:rsidRPr="00DA3A25">
        <w:rPr>
          <w:rFonts w:cs="Arial"/>
          <w:spacing w:val="8"/>
          <w:sz w:val="20"/>
        </w:rPr>
        <w:instrText>t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i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"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Jesus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and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mong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pacing w:val="-4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:21)</w:t>
      </w:r>
      <w:r w:rsidRPr="00DA3A25">
        <w:rPr>
          <w:rFonts w:cs="Arial"/>
          <w:sz w:val="20"/>
        </w:rPr>
        <w:t xml:space="preserve">. He was also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day Jesus as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ded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 xml:space="preserve">o </w:t>
      </w:r>
      <w:r w:rsidRPr="00DA3A25">
        <w:rPr>
          <w:rFonts w:cs="Arial"/>
          <w:sz w:val="20"/>
        </w:rPr>
        <w:t xml:space="preserve">heaven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view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4"/>
          <w:sz w:val="20"/>
        </w:rPr>
        <w:t xml:space="preserve"> 1</w:t>
      </w:r>
      <w:r w:rsidRPr="00DA3A25">
        <w:rPr>
          <w:rFonts w:cs="Arial"/>
          <w:sz w:val="20"/>
        </w:rPr>
        <w:t>:2-4 say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ay:</w:t>
      </w:r>
    </w:p>
    <w:p w14:paraId="7479E924" w14:textId="77777777" w:rsidR="00954F96" w:rsidRPr="00DA3A25" w:rsidRDefault="00954F96" w:rsidP="00954F96">
      <w:pPr>
        <w:spacing w:line="240" w:lineRule="auto"/>
        <w:rPr>
          <w:rFonts w:cs="Arial"/>
          <w:sz w:val="20"/>
        </w:rPr>
      </w:pPr>
    </w:p>
    <w:p w14:paraId="03F2012E" w14:textId="797CDB1F" w:rsidR="00954F96" w:rsidRPr="00DA3A25" w:rsidRDefault="00954F96" w:rsidP="00954F9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ay in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he [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]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n up, 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Gho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d giv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hom he ha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sen: To whom also he 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ed 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live 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s passion by many i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libl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o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s, being see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days, and speak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p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: And, being assemb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m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and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p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alem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i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i/>
          <w:sz w:val="20"/>
        </w:rPr>
        <w:t>sa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 he</w:t>
      </w:r>
      <w:r w:rsidRPr="00DA3A25">
        <w:rPr>
          <w:rFonts w:cs="Arial"/>
          <w:sz w:val="20"/>
        </w:rPr>
        <w:t>, ye have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."</w:t>
      </w:r>
    </w:p>
    <w:p w14:paraId="7623FD93" w14:textId="77777777" w:rsidR="00954F96" w:rsidRPr="00DA3A25" w:rsidRDefault="00954F96" w:rsidP="00954F96">
      <w:pPr>
        <w:spacing w:line="240" w:lineRule="auto"/>
        <w:rPr>
          <w:rFonts w:cs="Arial"/>
          <w:sz w:val="20"/>
        </w:rPr>
      </w:pPr>
    </w:p>
    <w:p w14:paraId="69762663" w14:textId="77777777" w:rsidR="00843759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riters of scriptur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d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hi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a</w:instrText>
      </w:r>
      <w:r w:rsidRPr="00DA3A25">
        <w:rPr>
          <w:rFonts w:cs="Arial"/>
          <w:spacing w:val="8"/>
          <w:sz w:val="20"/>
        </w:rPr>
        <w:instrText>t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i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a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n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c</w:instrText>
      </w:r>
      <w:r w:rsidRPr="00DA3A25">
        <w:rPr>
          <w:rFonts w:cs="Arial"/>
          <w:sz w:val="20"/>
        </w:rPr>
        <w:instrText>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:14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&amp;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7)</w:t>
      </w:r>
      <w:r w:rsidRPr="00DA3A25">
        <w:rPr>
          <w:rFonts w:cs="Arial"/>
          <w:sz w:val="20"/>
        </w:rPr>
        <w:t xml:space="preserve"> and also when he said,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n up, 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Gho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d giv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z w:val="20"/>
          <w:u w:val="single"/>
        </w:rPr>
        <w:t>un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o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 apos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les</w:t>
      </w:r>
      <w:r w:rsidRPr="00DA3A25">
        <w:rPr>
          <w:rFonts w:cs="Arial"/>
          <w:sz w:val="20"/>
          <w:u w:val="single"/>
        </w:rPr>
        <w:fldChar w:fldCharType="begin"/>
      </w:r>
      <w:r w:rsidRPr="00DA3A25">
        <w:rPr>
          <w:sz w:val="20"/>
          <w:u w:val="single"/>
        </w:rPr>
        <w:instrText xml:space="preserve"> XE "</w:instrText>
      </w:r>
      <w:r w:rsidRPr="00DA3A25">
        <w:rPr>
          <w:rFonts w:cs="Arial"/>
          <w:sz w:val="20"/>
          <w:u w:val="single"/>
        </w:rPr>
        <w:instrText>Apos</w:instrText>
      </w:r>
      <w:r w:rsidRPr="00DA3A25">
        <w:rPr>
          <w:rFonts w:cs="Arial"/>
          <w:spacing w:val="4"/>
          <w:sz w:val="20"/>
          <w:u w:val="single"/>
        </w:rPr>
        <w:instrText>t</w:instrText>
      </w:r>
      <w:r w:rsidRPr="00DA3A25">
        <w:rPr>
          <w:rFonts w:cs="Arial"/>
          <w:sz w:val="20"/>
          <w:u w:val="single"/>
        </w:rPr>
        <w:instrText>les, the</w:instrText>
      </w:r>
      <w:r w:rsidRPr="00DA3A25">
        <w:rPr>
          <w:sz w:val="20"/>
          <w:u w:val="single"/>
        </w:rPr>
        <w:instrText xml:space="preserve">" </w:instrText>
      </w:r>
      <w:r w:rsidRPr="00DA3A25">
        <w:rPr>
          <w:rFonts w:cs="Arial"/>
          <w:sz w:val="20"/>
          <w:u w:val="single"/>
        </w:rPr>
        <w:fldChar w:fldCharType="end"/>
      </w:r>
      <w:r w:rsidRPr="00DA3A25">
        <w:rPr>
          <w:rFonts w:cs="Arial"/>
          <w:sz w:val="20"/>
          <w:u w:val="single"/>
        </w:rPr>
        <w:t xml:space="preserve"> whom he had 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hosen</w:t>
      </w:r>
      <w:r w:rsidRPr="00DA3A25">
        <w:rPr>
          <w:rFonts w:cs="Arial"/>
          <w:sz w:val="20"/>
        </w:rPr>
        <w:t>."</w:t>
      </w:r>
      <w:r w:rsidR="0084375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e ev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i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k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long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 down, so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</w:t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riters of scriptur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looking b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 when he used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h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 xml:space="preserve"> w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d "</w:t>
      </w:r>
      <w:r w:rsidRPr="00DA3A25">
        <w:rPr>
          <w:rFonts w:cs="Arial"/>
          <w:sz w:val="20"/>
        </w:rPr>
        <w:t>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"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t h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 Ma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as. </w:t>
      </w:r>
    </w:p>
    <w:p w14:paraId="778F39BF" w14:textId="77777777" w:rsidR="00843759" w:rsidRPr="00DA3A25" w:rsidRDefault="00843759" w:rsidP="00954F96">
      <w:pPr>
        <w:spacing w:line="240" w:lineRule="auto"/>
        <w:jc w:val="both"/>
        <w:rPr>
          <w:rFonts w:cs="Arial"/>
          <w:sz w:val="20"/>
        </w:rPr>
      </w:pPr>
    </w:p>
    <w:p w14:paraId="04675BFE" w14:textId="74ABA2BE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lso, when Jesu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hi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ould happen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>t, he</w:t>
      </w:r>
      <w:r w:rsidRPr="00DA3A25">
        <w:rPr>
          <w:rFonts w:cs="Arial"/>
          <w:sz w:val="20"/>
        </w:rPr>
        <w:t xml:space="preserve"> sa</w:t>
      </w:r>
      <w:r w:rsidRPr="00DA3A25">
        <w:rPr>
          <w:rFonts w:cs="Arial"/>
          <w:spacing w:val="2"/>
          <w:sz w:val="20"/>
        </w:rPr>
        <w:t>id</w:t>
      </w:r>
      <w:r w:rsidRPr="00DA3A25">
        <w:rPr>
          <w:rFonts w:cs="Arial"/>
          <w:sz w:val="20"/>
        </w:rPr>
        <w:t>, "ye also shall b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, </w:t>
      </w:r>
      <w:r w:rsidRPr="00DA3A25">
        <w:rPr>
          <w:rFonts w:cs="Arial"/>
          <w:bCs/>
          <w:sz w:val="20"/>
        </w:rPr>
        <w:t>be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ause ye have been w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me </w:t>
      </w:r>
      <w:r w:rsidRPr="00DA3A25">
        <w:rPr>
          <w:rFonts w:cs="Arial"/>
          <w:bCs/>
          <w:spacing w:val="2"/>
          <w:sz w:val="20"/>
        </w:rPr>
        <w:t>fr</w:t>
      </w:r>
      <w:r w:rsidRPr="00DA3A25">
        <w:rPr>
          <w:rFonts w:cs="Arial"/>
          <w:bCs/>
          <w:sz w:val="20"/>
        </w:rPr>
        <w:t xml:space="preserve">om </w:t>
      </w:r>
      <w:bookmarkStart w:id="115" w:name="_Hlk32767590"/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</w:t>
      </w:r>
      <w:bookmarkEnd w:id="115"/>
      <w:r w:rsidRPr="00DA3A25">
        <w:rPr>
          <w:rFonts w:cs="Arial"/>
          <w:bCs/>
          <w:sz w:val="20"/>
        </w:rPr>
        <w:t xml:space="preserve"> beginning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5:27)</w:t>
      </w:r>
      <w:r w:rsidRPr="00DA3A25">
        <w:rPr>
          <w:rFonts w:cs="Arial"/>
          <w:sz w:val="20"/>
        </w:rPr>
        <w:t xml:space="preserve">. So, Jesus himsel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n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being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eginning.</w:t>
      </w:r>
    </w:p>
    <w:p w14:paraId="0C40D7FF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2EAB185F" w14:textId="77777777" w:rsidR="00954F96" w:rsidRPr="005916D3" w:rsidRDefault="00954F96" w:rsidP="00954F9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Lea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ning Wha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God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God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 xml:space="preserve"> Al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ady Knew</w:t>
      </w:r>
    </w:p>
    <w:p w14:paraId="74D2B9F8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5335478B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Jesus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n up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ven,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:</w:t>
      </w:r>
    </w:p>
    <w:p w14:paraId="3E06816E" w14:textId="129F8C38" w:rsidR="00954F96" w:rsidRPr="00DA3A25" w:rsidRDefault="00954F96" w:rsidP="00954F96">
      <w:pPr>
        <w:rPr>
          <w:rFonts w:cs="Arial"/>
          <w:sz w:val="20"/>
        </w:rPr>
      </w:pPr>
    </w:p>
    <w:p w14:paraId="1AA01BF3" w14:textId="01F3AB0E" w:rsidR="00954F96" w:rsidRPr="00633952" w:rsidRDefault="00954F96" w:rsidP="00954F9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ed, and said, Thou,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know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ll </w:t>
      </w:r>
      <w:r w:rsidRPr="00DA3A25">
        <w:rPr>
          <w:rFonts w:cs="Arial"/>
          <w:i/>
          <w:sz w:val="20"/>
        </w:rPr>
        <w:t>men</w:t>
      </w:r>
      <w:r w:rsidRPr="00DA3A25">
        <w:rPr>
          <w:rFonts w:cs="Arial"/>
          <w:sz w:val="20"/>
        </w:rPr>
        <w:t>, 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 w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sen, T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m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 p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inis</w:t>
      </w:r>
      <w:r w:rsidRPr="00DA3A25">
        <w:rPr>
          <w:rFonts w:cs="Arial"/>
          <w:spacing w:val="4"/>
          <w:sz w:val="20"/>
        </w:rPr>
        <w:t>tr</w:t>
      </w:r>
      <w:r w:rsidRPr="00DA3A25">
        <w:rPr>
          <w:rFonts w:cs="Arial"/>
          <w:sz w:val="20"/>
        </w:rPr>
        <w:t>y and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ship,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Jud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sio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:24-25)</w:t>
      </w:r>
      <w:r w:rsidRPr="00DA3A25">
        <w:rPr>
          <w:rFonts w:cs="Arial"/>
          <w:sz w:val="20"/>
        </w:rPr>
        <w:t>.</w:t>
      </w:r>
    </w:p>
    <w:p w14:paraId="0B5CFB98" w14:textId="77777777" w:rsidR="00954F96" w:rsidRPr="00633952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092CA02F" w14:textId="79C900BA" w:rsidR="00954F96" w:rsidRPr="00DA3A25" w:rsidRDefault="007A07E7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954F96" w:rsidRPr="00DA3A25">
        <w:rPr>
          <w:rFonts w:cs="Arial"/>
          <w:sz w:val="20"/>
        </w:rPr>
        <w:t>he pas</w:t>
      </w:r>
      <w:r w:rsidR="00954F96" w:rsidRPr="00DA3A25">
        <w:rPr>
          <w:rFonts w:cs="Arial"/>
          <w:spacing w:val="-2"/>
          <w:sz w:val="20"/>
        </w:rPr>
        <w:t xml:space="preserve">t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ense in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i</w:t>
      </w:r>
      <w:r w:rsidR="00954F96" w:rsidRPr="00DA3A25">
        <w:rPr>
          <w:rFonts w:cs="Arial"/>
          <w:spacing w:val="-2"/>
          <w:sz w:val="20"/>
        </w:rPr>
        <w:t xml:space="preserve">r 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equest</w:t>
      </w:r>
      <w:r w:rsidRPr="00DA3A25">
        <w:rPr>
          <w:rFonts w:cs="Arial"/>
          <w:sz w:val="20"/>
        </w:rPr>
        <w:t xml:space="preserve"> l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us know </w:t>
      </w:r>
      <w:r w:rsidR="003A194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>hey we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 xml:space="preserve">e not asking </w:t>
      </w:r>
      <w:r w:rsidR="003A194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 xml:space="preserve">he Lord </w:t>
      </w:r>
      <w:r w:rsidR="003A194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 xml:space="preserve">o make a </w:t>
      </w:r>
      <w:r w:rsidR="00954F96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z w:val="20"/>
        </w:rPr>
        <w:t>hoi</w:t>
      </w:r>
      <w:r w:rsidR="004B47B2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. T</w:t>
      </w:r>
      <w:r w:rsidR="00954F96" w:rsidRPr="00DA3A25">
        <w:rPr>
          <w:rFonts w:cs="Arial"/>
          <w:sz w:val="20"/>
        </w:rPr>
        <w:t>hey wan</w:t>
      </w:r>
      <w:r w:rsidR="003A194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 xml:space="preserve">ed him </w:t>
      </w:r>
      <w:r w:rsidR="003A194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>show</w:t>
      </w:r>
      <w:r w:rsidR="00954F96"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>hem who</w:t>
      </w:r>
      <w:r w:rsidR="00D54EFF" w:rsidRPr="00DA3A25">
        <w:rPr>
          <w:rFonts w:cs="Arial"/>
          <w:sz w:val="20"/>
        </w:rPr>
        <w:t xml:space="preserve"> </w:t>
      </w:r>
      <w:r w:rsidR="00954F96" w:rsidRPr="00DA3A25">
        <w:rPr>
          <w:rFonts w:cs="Arial"/>
          <w:sz w:val="20"/>
        </w:rPr>
        <w:t xml:space="preserve">had already </w:t>
      </w:r>
      <w:r w:rsidR="00D54EFF" w:rsidRPr="00DA3A25">
        <w:rPr>
          <w:rFonts w:cs="Arial"/>
          <w:sz w:val="20"/>
        </w:rPr>
        <w:t xml:space="preserve">been </w:t>
      </w:r>
      <w:r w:rsidR="00954F96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z w:val="20"/>
        </w:rPr>
        <w:t>hosen! "Jesus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esus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knew </w:t>
      </w:r>
      <w:r w:rsidR="00954F96" w:rsidRPr="00DA3A25">
        <w:rPr>
          <w:rFonts w:cs="Arial"/>
          <w:spacing w:val="2"/>
          <w:sz w:val="20"/>
        </w:rPr>
        <w:t>fr</w:t>
      </w:r>
      <w:r w:rsidR="00954F96" w:rsidRPr="00DA3A25">
        <w:rPr>
          <w:rFonts w:cs="Arial"/>
          <w:sz w:val="20"/>
        </w:rPr>
        <w:t xml:space="preserve">om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 beginning… who should be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 xml:space="preserve">ay him" </w:t>
      </w:r>
      <w:r w:rsidR="00954F96" w:rsidRPr="00633952">
        <w:rPr>
          <w:rFonts w:cs="Arial"/>
          <w:sz w:val="16"/>
          <w:szCs w:val="16"/>
        </w:rPr>
        <w:t>(Fou</w:t>
      </w:r>
      <w:r w:rsidR="00954F96" w:rsidRPr="00633952">
        <w:rPr>
          <w:rFonts w:cs="Arial"/>
          <w:spacing w:val="2"/>
          <w:sz w:val="16"/>
          <w:szCs w:val="16"/>
        </w:rPr>
        <w:t>r</w:t>
      </w:r>
      <w:r w:rsidR="00954F96" w:rsidRPr="00633952">
        <w:rPr>
          <w:rFonts w:cs="Arial"/>
          <w:spacing w:val="4"/>
          <w:sz w:val="16"/>
          <w:szCs w:val="16"/>
        </w:rPr>
        <w:t>t</w:t>
      </w:r>
      <w:r w:rsidR="00954F96" w:rsidRPr="00633952">
        <w:rPr>
          <w:rFonts w:cs="Arial"/>
          <w:sz w:val="16"/>
          <w:szCs w:val="16"/>
        </w:rPr>
        <w:t>h</w:t>
      </w:r>
      <w:r w:rsidR="00954F96" w:rsidRPr="00DA3A25">
        <w:rPr>
          <w:rFonts w:cs="Arial"/>
          <w:sz w:val="20"/>
          <w:szCs w:val="16"/>
        </w:rPr>
        <w:t xml:space="preserve"> </w:t>
      </w:r>
      <w:r w:rsidR="00954F96" w:rsidRPr="00633952">
        <w:rPr>
          <w:rFonts w:cs="Arial"/>
          <w:sz w:val="16"/>
          <w:szCs w:val="16"/>
        </w:rPr>
        <w:t>gospel</w:t>
      </w:r>
      <w:r w:rsidR="00954F96" w:rsidRPr="00DA3A25">
        <w:rPr>
          <w:rFonts w:cs="Arial"/>
          <w:sz w:val="20"/>
          <w:szCs w:val="16"/>
        </w:rPr>
        <w:t xml:space="preserve"> </w:t>
      </w:r>
      <w:r w:rsidR="00954F96" w:rsidRPr="00633952">
        <w:rPr>
          <w:rFonts w:cs="Arial"/>
          <w:sz w:val="16"/>
          <w:szCs w:val="16"/>
        </w:rPr>
        <w:t>6:64)</w:t>
      </w:r>
      <w:r w:rsidR="00954F96" w:rsidRPr="00DA3A25">
        <w:rPr>
          <w:rFonts w:cs="Arial"/>
          <w:sz w:val="20"/>
        </w:rPr>
        <w:t>, b</w:t>
      </w:r>
      <w:r w:rsidR="00954F96" w:rsidRPr="00DA3A25">
        <w:rPr>
          <w:rFonts w:cs="Arial"/>
          <w:spacing w:val="2"/>
          <w:sz w:val="20"/>
        </w:rPr>
        <w:t>u</w:t>
      </w:r>
      <w:r w:rsidR="00954F96" w:rsidRPr="00DA3A25">
        <w:rPr>
          <w:rFonts w:cs="Arial"/>
          <w:spacing w:val="-2"/>
          <w:sz w:val="20"/>
        </w:rPr>
        <w:t xml:space="preserve">t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 dis</w:t>
      </w:r>
      <w:r w:rsidR="00954F96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z w:val="20"/>
        </w:rPr>
        <w:t>iples did no</w:t>
      </w:r>
      <w:r w:rsidR="00954F96" w:rsidRPr="00DA3A25">
        <w:rPr>
          <w:rFonts w:cs="Arial"/>
          <w:spacing w:val="-2"/>
          <w:sz w:val="20"/>
        </w:rPr>
        <w:t xml:space="preserve">t </w:t>
      </w:r>
      <w:r w:rsidR="00954F96" w:rsidRPr="00DA3A25">
        <w:rPr>
          <w:rFonts w:cs="Arial"/>
          <w:sz w:val="20"/>
        </w:rPr>
        <w:t>know Judas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udas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was 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esus:</w:instrText>
      </w:r>
      <w:r w:rsidR="00954F96" w:rsidRPr="00DA3A25">
        <w:rPr>
          <w:sz w:val="20"/>
        </w:rPr>
        <w:instrText xml:space="preserve">disciples of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 be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aye</w:t>
      </w:r>
      <w:r w:rsidR="00954F96" w:rsidRPr="00DA3A25">
        <w:rPr>
          <w:rFonts w:cs="Arial"/>
          <w:spacing w:val="-2"/>
          <w:sz w:val="20"/>
        </w:rPr>
        <w:t xml:space="preserve">r </w:t>
      </w:r>
      <w:r w:rsidR="00954F96" w:rsidRPr="00DA3A25">
        <w:rPr>
          <w:rFonts w:cs="Arial"/>
          <w:sz w:val="20"/>
        </w:rPr>
        <w:t>un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il a</w:t>
      </w:r>
      <w:r w:rsidR="00954F96" w:rsidRPr="00DA3A25">
        <w:rPr>
          <w:rFonts w:cs="Arial"/>
          <w:spacing w:val="4"/>
          <w:sz w:val="20"/>
        </w:rPr>
        <w:t>ft</w:t>
      </w:r>
      <w:r w:rsidR="00954F96" w:rsidRPr="00DA3A25">
        <w:rPr>
          <w:rFonts w:cs="Arial"/>
          <w:sz w:val="20"/>
        </w:rPr>
        <w:t>e</w:t>
      </w:r>
      <w:r w:rsidR="00954F96" w:rsidRPr="00DA3A25">
        <w:rPr>
          <w:rFonts w:cs="Arial"/>
          <w:spacing w:val="-2"/>
          <w:sz w:val="20"/>
        </w:rPr>
        <w:t xml:space="preserve">r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he </w:t>
      </w:r>
      <w:r w:rsidR="00954F96" w:rsidRPr="00DA3A25">
        <w:rPr>
          <w:rFonts w:cs="Arial"/>
          <w:spacing w:val="2"/>
          <w:sz w:val="20"/>
        </w:rPr>
        <w:t>f</w:t>
      </w:r>
      <w:r w:rsidR="00954F96" w:rsidRPr="00DA3A25">
        <w:rPr>
          <w:rFonts w:cs="Arial"/>
          <w:sz w:val="20"/>
        </w:rPr>
        <w:t>a</w:t>
      </w:r>
      <w:r w:rsidR="00954F96" w:rsidRPr="00DA3A25">
        <w:rPr>
          <w:rFonts w:cs="Arial"/>
          <w:spacing w:val="2"/>
          <w:sz w:val="20"/>
        </w:rPr>
        <w:t>c</w:t>
      </w:r>
      <w:r w:rsidR="003F694F" w:rsidRPr="00DA3A25">
        <w:rPr>
          <w:rFonts w:cs="Arial"/>
          <w:spacing w:val="-2"/>
          <w:sz w:val="20"/>
        </w:rPr>
        <w:t>t.</w:t>
      </w:r>
      <w:r w:rsidR="00954F96" w:rsidRPr="00DA3A25">
        <w:rPr>
          <w:rFonts w:cs="Arial"/>
          <w:sz w:val="20"/>
        </w:rPr>
        <w:t xml:space="preserve"> </w:t>
      </w:r>
    </w:p>
    <w:p w14:paraId="1009D3C3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640DAB84" w14:textId="76F59DD6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om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ng simila</w:t>
      </w:r>
      <w:r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d in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-4"/>
          <w:sz w:val="20"/>
        </w:rPr>
        <w:t>1:1</w:t>
      </w:r>
      <w:r w:rsidRPr="00DA3A25">
        <w:rPr>
          <w:rFonts w:cs="Arial"/>
          <w:sz w:val="20"/>
        </w:rPr>
        <w:t>5-26</w:t>
      </w:r>
      <w:r w:rsidRPr="00DA3A25">
        <w:rPr>
          <w:rFonts w:cs="Arial"/>
          <w:spacing w:val="-6"/>
          <w:sz w:val="20"/>
        </w:rPr>
        <w:t>.</w:t>
      </w:r>
      <w:r w:rsidRPr="00DA3A25">
        <w:rPr>
          <w:rFonts w:cs="Arial"/>
          <w:sz w:val="20"/>
        </w:rPr>
        <w:t xml:space="preserve"> The Lord knew who would </w:t>
      </w:r>
      <w:bookmarkStart w:id="116" w:name="_Hlk32776650"/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Judas</w:t>
      </w:r>
      <w:bookmarkEnd w:id="116"/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lacement for 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 xml:space="preserve">,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 did not know wh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wa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vea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'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.</w:t>
      </w:r>
    </w:p>
    <w:p w14:paraId="7B79D252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0B869F29" w14:textId="0A4D624A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gospel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v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f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1 had o</w:t>
      </w:r>
      <w:r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. So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spel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knew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hias had been gi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minis</w:t>
      </w:r>
      <w:r w:rsidRPr="00DA3A25">
        <w:rPr>
          <w:rFonts w:cs="Arial"/>
          <w:spacing w:val="4"/>
          <w:sz w:val="20"/>
        </w:rPr>
        <w:t>tr</w:t>
      </w:r>
      <w:r w:rsidRPr="00DA3A25">
        <w:rPr>
          <w:rFonts w:cs="Arial"/>
          <w:sz w:val="20"/>
        </w:rPr>
        <w:t xml:space="preserve">y and </w:t>
      </w:r>
      <w:r w:rsidRPr="00DA3A25">
        <w:rPr>
          <w:rFonts w:cs="Arial"/>
          <w:bCs/>
          <w:sz w:val="20"/>
        </w:rPr>
        <w:t>apos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leship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Jud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sio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:25</w:t>
      </w:r>
      <w:r w:rsidRPr="00633952">
        <w:rPr>
          <w:rFonts w:cs="Arial"/>
          <w:spacing w:val="-4"/>
          <w:sz w:val="16"/>
          <w:szCs w:val="16"/>
        </w:rPr>
        <w:t>)</w:t>
      </w:r>
      <w:r w:rsidRPr="00DA3A25">
        <w:rPr>
          <w:rFonts w:cs="Arial"/>
          <w:spacing w:val="-4"/>
          <w:sz w:val="20"/>
          <w:szCs w:val="16"/>
        </w:rPr>
        <w:t>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knowledge 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>. When 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 16:14 and Luke 24:33-36 </w:t>
      </w:r>
      <w:r w:rsidRPr="00DA3A25">
        <w:rPr>
          <w:rFonts w:cs="Arial"/>
          <w:spacing w:val="4"/>
          <w:sz w:val="20"/>
        </w:rPr>
        <w:t>tell u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Jesus 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with the eleven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eleven"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a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even"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d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hias (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a</w:instrText>
      </w:r>
      <w:r w:rsidRPr="00DA3A25">
        <w:rPr>
          <w:rFonts w:cs="Arial"/>
          <w:spacing w:val="8"/>
          <w:sz w:val="20"/>
        </w:rPr>
        <w:instrText>t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i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j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s in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2</w:t>
      </w:r>
      <w:r w:rsidRPr="00DA3A25">
        <w:rPr>
          <w:rFonts w:cs="Arial"/>
          <w:spacing w:val="-4"/>
          <w:sz w:val="20"/>
        </w:rPr>
        <w:t>:</w:t>
      </w:r>
      <w:r w:rsidRPr="00DA3A25">
        <w:rPr>
          <w:rFonts w:cs="Arial"/>
          <w:sz w:val="20"/>
        </w:rPr>
        <w:t>14).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d Thoma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hom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he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>.</w:t>
      </w:r>
    </w:p>
    <w:p w14:paraId="469495AD" w14:textId="77777777" w:rsidR="00954F96" w:rsidRPr="00DA3A25" w:rsidRDefault="00954F96" w:rsidP="00954F96">
      <w:pPr>
        <w:spacing w:line="240" w:lineRule="auto"/>
        <w:rPr>
          <w:rFonts w:cs="Arial"/>
          <w:sz w:val="20"/>
        </w:rPr>
      </w:pPr>
    </w:p>
    <w:p w14:paraId="7E2E4EE3" w14:textId="77777777" w:rsidR="00E878A1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 Jesus ros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ad, Jud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no long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,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welve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his p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minis</w:t>
      </w:r>
      <w:r w:rsidRPr="00DA3A25">
        <w:rPr>
          <w:rFonts w:cs="Arial"/>
          <w:spacing w:val="4"/>
          <w:sz w:val="20"/>
        </w:rPr>
        <w:t>tr</w:t>
      </w:r>
      <w:r w:rsidRPr="00DA3A25">
        <w:rPr>
          <w:rFonts w:cs="Arial"/>
          <w:sz w:val="20"/>
        </w:rPr>
        <w:t>y and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ship" had bee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ken in his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sion"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:25)</w:t>
      </w:r>
      <w:r w:rsidRPr="00DA3A25">
        <w:rPr>
          <w:rFonts w:cs="Arial"/>
          <w:sz w:val="20"/>
        </w:rPr>
        <w:t xml:space="preserve">. </w:t>
      </w:r>
    </w:p>
    <w:p w14:paraId="685154A0" w14:textId="77777777" w:rsidR="00E878A1" w:rsidRPr="00DA3A25" w:rsidRDefault="00E878A1" w:rsidP="00954F96">
      <w:pPr>
        <w:spacing w:line="240" w:lineRule="auto"/>
        <w:jc w:val="both"/>
        <w:rPr>
          <w:rFonts w:cs="Arial"/>
          <w:sz w:val="20"/>
        </w:rPr>
      </w:pPr>
    </w:p>
    <w:p w14:paraId="4D3EE703" w14:textId="725CB40E" w:rsidR="00954F96" w:rsidRPr="00DA3A25" w:rsidRDefault="00E878A1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udas </w:t>
      </w:r>
      <w:r w:rsidR="00954F96" w:rsidRPr="00DA3A25">
        <w:rPr>
          <w:rFonts w:cs="Arial"/>
          <w:sz w:val="20"/>
        </w:rPr>
        <w:t>was one o</w:t>
      </w:r>
      <w:r w:rsidR="00954F96" w:rsidRPr="00DA3A25">
        <w:rPr>
          <w:rFonts w:cs="Arial"/>
          <w:spacing w:val="-2"/>
          <w:sz w:val="20"/>
        </w:rPr>
        <w:t xml:space="preserve">f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he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welve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pacing w:val="4"/>
          <w:sz w:val="20"/>
        </w:rPr>
        <w:instrText>Twelve, the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pacing w:val="4"/>
          <w:sz w:val="20"/>
        </w:rPr>
        <w:instrText>Twelve, the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udas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>un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il he be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ayed Jesus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esus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</w:t>
      </w:r>
      <w:r w:rsidR="00954F96" w:rsidRPr="00DA3A25">
        <w:rPr>
          <w:rFonts w:cs="Arial"/>
          <w:spacing w:val="2"/>
          <w:sz w:val="20"/>
        </w:rPr>
        <w:t>wi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h a kiss </w:t>
      </w:r>
      <w:r w:rsidR="00954F96" w:rsidRPr="00633952">
        <w:rPr>
          <w:rFonts w:cs="Arial"/>
          <w:sz w:val="16"/>
          <w:szCs w:val="16"/>
        </w:rPr>
        <w:t>(M</w:t>
      </w:r>
      <w:r w:rsidR="00954F96" w:rsidRPr="00633952">
        <w:rPr>
          <w:rFonts w:cs="Arial"/>
          <w:spacing w:val="-2"/>
          <w:sz w:val="16"/>
          <w:szCs w:val="16"/>
        </w:rPr>
        <w:t xml:space="preserve">t </w:t>
      </w:r>
      <w:r w:rsidR="00954F96" w:rsidRPr="00633952">
        <w:rPr>
          <w:rFonts w:cs="Arial"/>
          <w:sz w:val="16"/>
          <w:szCs w:val="16"/>
        </w:rPr>
        <w:t>26:47,</w:t>
      </w:r>
      <w:r w:rsidR="00954F96" w:rsidRPr="00DA3A25">
        <w:rPr>
          <w:rFonts w:cs="Arial"/>
          <w:sz w:val="20"/>
          <w:szCs w:val="16"/>
        </w:rPr>
        <w:t xml:space="preserve"> </w:t>
      </w:r>
      <w:r w:rsidR="00954F96" w:rsidRPr="00633952">
        <w:rPr>
          <w:rFonts w:cs="Arial"/>
          <w:sz w:val="16"/>
          <w:szCs w:val="16"/>
        </w:rPr>
        <w:t>Mk</w:t>
      </w:r>
      <w:r w:rsidR="00954F96" w:rsidRPr="00DA3A25">
        <w:rPr>
          <w:rFonts w:cs="Arial"/>
          <w:sz w:val="20"/>
          <w:szCs w:val="16"/>
        </w:rPr>
        <w:t xml:space="preserve"> </w:t>
      </w:r>
      <w:r w:rsidR="00954F96" w:rsidRPr="00633952">
        <w:rPr>
          <w:rFonts w:cs="Arial"/>
          <w:sz w:val="16"/>
          <w:szCs w:val="16"/>
        </w:rPr>
        <w:t>14:43,</w:t>
      </w:r>
      <w:r w:rsidR="00954F96" w:rsidRPr="00DA3A25">
        <w:rPr>
          <w:rFonts w:cs="Arial"/>
          <w:sz w:val="20"/>
          <w:szCs w:val="16"/>
        </w:rPr>
        <w:t xml:space="preserve"> </w:t>
      </w:r>
      <w:r w:rsidR="00954F96" w:rsidRPr="00633952">
        <w:rPr>
          <w:rFonts w:cs="Arial"/>
          <w:sz w:val="16"/>
          <w:szCs w:val="16"/>
        </w:rPr>
        <w:t>Lk</w:t>
      </w:r>
      <w:r w:rsidR="00954F96" w:rsidRPr="00DA3A25">
        <w:rPr>
          <w:rFonts w:cs="Arial"/>
          <w:sz w:val="20"/>
          <w:szCs w:val="16"/>
        </w:rPr>
        <w:t xml:space="preserve"> </w:t>
      </w:r>
      <w:r w:rsidR="00954F96" w:rsidRPr="00633952">
        <w:rPr>
          <w:rFonts w:cs="Arial"/>
          <w:sz w:val="16"/>
          <w:szCs w:val="16"/>
        </w:rPr>
        <w:t>22:47)</w:t>
      </w:r>
      <w:r w:rsidR="00954F96" w:rsidRPr="00DA3A25">
        <w:rPr>
          <w:rFonts w:cs="Arial"/>
          <w:sz w:val="20"/>
        </w:rPr>
        <w:t>.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i/>
          <w:sz w:val="20"/>
          <w:szCs w:val="20"/>
        </w:rPr>
        <w:instrText>.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A</w:t>
      </w:r>
      <w:r w:rsidR="00954F96" w:rsidRPr="00DA3A25">
        <w:rPr>
          <w:rFonts w:cs="Arial"/>
          <w:spacing w:val="6"/>
          <w:sz w:val="20"/>
        </w:rPr>
        <w:t>f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er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a</w:t>
      </w:r>
      <w:r w:rsidR="00954F96" w:rsidRPr="00DA3A25">
        <w:rPr>
          <w:rFonts w:cs="Arial"/>
          <w:spacing w:val="-2"/>
          <w:sz w:val="20"/>
        </w:rPr>
        <w:t>t</w:t>
      </w:r>
      <w:r w:rsidR="00954F96" w:rsidRPr="00DA3A25">
        <w:rPr>
          <w:rFonts w:cs="Arial"/>
          <w:sz w:val="20"/>
        </w:rPr>
        <w:t>, he was neve</w:t>
      </w:r>
      <w:r w:rsidR="00954F96" w:rsidRPr="00DA3A25">
        <w:rPr>
          <w:rFonts w:cs="Arial"/>
          <w:spacing w:val="-2"/>
          <w:sz w:val="20"/>
        </w:rPr>
        <w:t xml:space="preserve">r </w:t>
      </w:r>
      <w:r w:rsidR="00954F96" w:rsidRPr="00DA3A25">
        <w:rPr>
          <w:rFonts w:cs="Arial"/>
          <w:sz w:val="20"/>
        </w:rPr>
        <w:t xml:space="preserve">again 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e</w:t>
      </w:r>
      <w:r w:rsidR="00954F96" w:rsidRPr="00DA3A25">
        <w:rPr>
          <w:rFonts w:cs="Arial"/>
          <w:spacing w:val="2"/>
          <w:sz w:val="20"/>
        </w:rPr>
        <w:t>f</w:t>
      </w:r>
      <w:r w:rsidR="00954F96" w:rsidRPr="00DA3A25">
        <w:rPr>
          <w:rFonts w:cs="Arial"/>
          <w:sz w:val="20"/>
        </w:rPr>
        <w:t>e</w:t>
      </w:r>
      <w:r w:rsidR="00954F96" w:rsidRPr="00DA3A25">
        <w:rPr>
          <w:rFonts w:cs="Arial"/>
          <w:spacing w:val="2"/>
          <w:sz w:val="20"/>
        </w:rPr>
        <w:t>rr</w:t>
      </w:r>
      <w:r w:rsidR="00954F96" w:rsidRPr="00DA3A25">
        <w:rPr>
          <w:rFonts w:cs="Arial"/>
          <w:sz w:val="20"/>
        </w:rPr>
        <w:t xml:space="preserve">ed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o as one o</w:t>
      </w:r>
      <w:r w:rsidR="00954F96" w:rsidRPr="00DA3A25">
        <w:rPr>
          <w:rFonts w:cs="Arial"/>
          <w:spacing w:val="-2"/>
          <w:sz w:val="20"/>
        </w:rPr>
        <w:t xml:space="preserve">f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he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welve</w:t>
      </w:r>
      <w:r w:rsidR="00420A48" w:rsidRPr="00DA3A25">
        <w:rPr>
          <w:rFonts w:cs="Arial"/>
          <w:sz w:val="20"/>
        </w:rPr>
        <w:t xml:space="preserve">. </w:t>
      </w:r>
      <w:r w:rsidR="007916BC" w:rsidRPr="00DA3A25">
        <w:rPr>
          <w:rFonts w:cs="Arial"/>
          <w:sz w:val="20"/>
        </w:rPr>
        <w:t>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7916BC"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="007916BC" w:rsidRPr="00DA3A25">
        <w:rPr>
          <w:rFonts w:cs="Arial"/>
          <w:sz w:val="20"/>
        </w:rPr>
        <w:t>ime</w:t>
      </w:r>
      <w:r w:rsidR="00444047" w:rsidRPr="00DA3A25">
        <w:rPr>
          <w:rFonts w:cs="Arial"/>
          <w:spacing w:val="4"/>
          <w:sz w:val="20"/>
        </w:rPr>
        <w:t xml:space="preserve"> t</w:t>
      </w:r>
      <w:r w:rsidR="00444047" w:rsidRPr="00DA3A25">
        <w:rPr>
          <w:rFonts w:cs="Arial"/>
          <w:sz w:val="20"/>
        </w:rPr>
        <w:t xml:space="preserve">he </w:t>
      </w:r>
      <w:r w:rsidR="00444047" w:rsidRPr="00DA3A25">
        <w:rPr>
          <w:rFonts w:cs="Arial"/>
          <w:spacing w:val="4"/>
          <w:sz w:val="20"/>
        </w:rPr>
        <w:t>t</w:t>
      </w:r>
      <w:r w:rsidR="00444047" w:rsidRPr="00DA3A25">
        <w:rPr>
          <w:rFonts w:cs="Arial"/>
          <w:sz w:val="20"/>
        </w:rPr>
        <w:t xml:space="preserve">welve </w:t>
      </w:r>
      <w:r w:rsidR="007916BC" w:rsidRPr="00DA3A25">
        <w:rPr>
          <w:rFonts w:cs="Arial"/>
          <w:sz w:val="20"/>
        </w:rPr>
        <w:t>is men</w:t>
      </w:r>
      <w:r w:rsidR="003A1941" w:rsidRPr="00DA3A25">
        <w:rPr>
          <w:rFonts w:cs="Arial"/>
          <w:spacing w:val="2"/>
          <w:sz w:val="20"/>
        </w:rPr>
        <w:t>t</w:t>
      </w:r>
      <w:r w:rsidR="007916BC" w:rsidRPr="00DA3A25">
        <w:rPr>
          <w:rFonts w:cs="Arial"/>
          <w:sz w:val="20"/>
        </w:rPr>
        <w:t xml:space="preserve">ioned </w:t>
      </w:r>
      <w:r w:rsidR="00D83013" w:rsidRPr="00DA3A25">
        <w:rPr>
          <w:rFonts w:cs="Arial"/>
          <w:spacing w:val="2"/>
          <w:sz w:val="20"/>
        </w:rPr>
        <w:t>fr</w:t>
      </w:r>
      <w:r w:rsidR="007916BC" w:rsidRPr="00DA3A25">
        <w:rPr>
          <w:rFonts w:cs="Arial"/>
          <w:sz w:val="20"/>
        </w:rPr>
        <w:t xml:space="preserve">om </w:t>
      </w:r>
      <w:r w:rsidR="003A1941" w:rsidRPr="00DA3A25">
        <w:rPr>
          <w:rFonts w:cs="Arial"/>
          <w:spacing w:val="2"/>
          <w:sz w:val="20"/>
        </w:rPr>
        <w:t>t</w:t>
      </w:r>
      <w:r w:rsidR="007916BC" w:rsidRPr="00DA3A25">
        <w:rPr>
          <w:rFonts w:cs="Arial"/>
          <w:sz w:val="20"/>
        </w:rPr>
        <w:t xml:space="preserve">hat point on, </w:t>
      </w:r>
      <w:r w:rsidR="001D4BEE" w:rsidRPr="00DA3A25">
        <w:rPr>
          <w:rFonts w:cs="Arial"/>
          <w:sz w:val="20"/>
        </w:rPr>
        <w:t>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1D4BEE" w:rsidRPr="00DA3A25">
        <w:rPr>
          <w:rFonts w:cs="Arial"/>
          <w:sz w:val="20"/>
        </w:rPr>
        <w:t>hias was in</w:t>
      </w:r>
      <w:r w:rsidR="004B47B2" w:rsidRPr="00DA3A25">
        <w:rPr>
          <w:rFonts w:cs="Arial"/>
          <w:spacing w:val="2"/>
          <w:sz w:val="20"/>
        </w:rPr>
        <w:t>c</w:t>
      </w:r>
      <w:r w:rsidR="001D4BEE" w:rsidRPr="00DA3A25">
        <w:rPr>
          <w:rFonts w:cs="Arial"/>
          <w:sz w:val="20"/>
        </w:rPr>
        <w:t xml:space="preserve">luded in </w:t>
      </w:r>
      <w:r w:rsidR="003A1941" w:rsidRPr="00DA3A25">
        <w:rPr>
          <w:rFonts w:cs="Arial"/>
          <w:spacing w:val="2"/>
          <w:sz w:val="20"/>
        </w:rPr>
        <w:t>t</w:t>
      </w:r>
      <w:r w:rsidR="001D4BEE" w:rsidRPr="00DA3A25">
        <w:rPr>
          <w:rFonts w:cs="Arial"/>
          <w:sz w:val="20"/>
        </w:rPr>
        <w:t xml:space="preserve">his number, </w:t>
      </w:r>
      <w:r w:rsidR="00494091" w:rsidRPr="00DA3A25">
        <w:rPr>
          <w:rFonts w:cs="Arial"/>
          <w:sz w:val="20"/>
        </w:rPr>
        <w:t xml:space="preserve">just </w:t>
      </w:r>
      <w:r w:rsidR="001D4BEE" w:rsidRPr="00DA3A25">
        <w:rPr>
          <w:rFonts w:cs="Arial"/>
          <w:sz w:val="20"/>
        </w:rPr>
        <w:t xml:space="preserve">as we see on </w:t>
      </w:r>
      <w:r w:rsidR="003A194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 xml:space="preserve">he night of </w:t>
      </w:r>
      <w:r w:rsidR="001D4BEE" w:rsidRPr="00DA3A25">
        <w:rPr>
          <w:rFonts w:cs="Arial"/>
          <w:sz w:val="20"/>
        </w:rPr>
        <w:t>Jesus'</w:t>
      </w:r>
      <w:r w:rsidR="00954F96" w:rsidRPr="00DA3A25">
        <w:rPr>
          <w:rFonts w:cs="Arial"/>
          <w:sz w:val="20"/>
        </w:rPr>
        <w:t xml:space="preserve"> 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esu</w:t>
      </w:r>
      <w:r w:rsidR="00954F96" w:rsidRPr="00DA3A25">
        <w:rPr>
          <w:rFonts w:cs="Arial"/>
          <w:spacing w:val="4"/>
          <w:sz w:val="20"/>
        </w:rPr>
        <w:t>r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e</w:t>
      </w:r>
      <w:r w:rsidR="00954F96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ion.</w:t>
      </w:r>
    </w:p>
    <w:p w14:paraId="01313DC7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591BAD0B" w14:textId="77777777" w:rsidR="00954F96" w:rsidRPr="005916D3" w:rsidRDefault="00954F96" w:rsidP="00954F9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Co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 xml:space="preserve">lusion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o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Case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Eleven</w:t>
      </w:r>
    </w:p>
    <w:p w14:paraId="15CA7038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123FBE88" w14:textId="668C080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gospels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</w:t>
      </w:r>
      <w:r w:rsidRPr="00DA3A25">
        <w:rPr>
          <w:rFonts w:cs="Arial"/>
          <w:spacing w:val="4"/>
          <w:sz w:val="20"/>
        </w:rPr>
        <w:t>refer to</w:t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even" when Thomas was absent be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Ma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as repl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d Judas by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m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ere 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n. Y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some say si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iCs/>
          <w:sz w:val="20"/>
        </w:rPr>
        <w:t>Ma</w:t>
      </w:r>
      <w:r w:rsidRPr="00DA3A25">
        <w:rPr>
          <w:rFonts w:cs="Arial"/>
          <w:iCs/>
          <w:spacing w:val="6"/>
          <w:sz w:val="20"/>
        </w:rPr>
        <w:t>t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 xml:space="preserve">hias is </w:t>
      </w:r>
      <w:r w:rsidRPr="00DA3A25">
        <w:rPr>
          <w:rFonts w:cs="Arial"/>
          <w:iCs/>
          <w:spacing w:val="-2"/>
          <w:sz w:val="20"/>
        </w:rPr>
        <w:t xml:space="preserve">not </w:t>
      </w:r>
      <w:r w:rsidRPr="00DA3A25">
        <w:rPr>
          <w:rFonts w:cs="Arial"/>
          <w:iCs/>
          <w:sz w:val="20"/>
        </w:rPr>
        <w:t>men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ioned agai</w:t>
      </w:r>
      <w:r w:rsidRPr="00DA3A25">
        <w:rPr>
          <w:rFonts w:cs="Arial"/>
          <w:iCs/>
          <w:spacing w:val="-4"/>
          <w:sz w:val="20"/>
        </w:rPr>
        <w:t>n</w:t>
      </w:r>
      <w:r w:rsidRPr="00DA3A25">
        <w:rPr>
          <w:rFonts w:cs="Arial"/>
          <w:iCs/>
          <w:sz w:val="20"/>
        </w:rPr>
        <w:t xml:space="preserve"> a</w:t>
      </w:r>
      <w:r w:rsidRPr="00DA3A25">
        <w:rPr>
          <w:rFonts w:cs="Arial"/>
          <w:iCs/>
          <w:spacing w:val="6"/>
          <w:sz w:val="20"/>
        </w:rPr>
        <w:t>f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e</w:t>
      </w:r>
      <w:r w:rsidRPr="00DA3A25">
        <w:rPr>
          <w:rFonts w:cs="Arial"/>
          <w:iCs/>
          <w:spacing w:val="-4"/>
          <w:sz w:val="20"/>
        </w:rPr>
        <w:t>r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iCs/>
          <w:sz w:val="20"/>
        </w:rPr>
        <w:t>A</w:t>
      </w:r>
      <w:r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pacing w:val="-10"/>
          <w:sz w:val="20"/>
        </w:rPr>
        <w:t>s</w:t>
      </w:r>
      <w:r w:rsidRPr="00DA3A25">
        <w:rPr>
          <w:rFonts w:cs="Arial"/>
          <w:iCs/>
          <w:sz w:val="20"/>
        </w:rPr>
        <w:t xml:space="preserve"> </w:t>
      </w:r>
      <w:r w:rsidRPr="00DA3A25">
        <w:rPr>
          <w:rFonts w:cs="Arial"/>
          <w:iCs/>
          <w:spacing w:val="-6"/>
          <w:sz w:val="20"/>
        </w:rPr>
        <w:t>1,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means he was not a le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. So,</w:t>
      </w:r>
      <w:r w:rsidRPr="00DA3A25">
        <w:rPr>
          <w:rFonts w:cs="Arial"/>
          <w:spacing w:val="2"/>
          <w:sz w:val="20"/>
        </w:rPr>
        <w:t xml:space="preserve"> what happens if we subjec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i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ib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s</w:t>
      </w:r>
      <w:r w:rsidRPr="00DA3A25">
        <w:rPr>
          <w:rFonts w:cs="Arial"/>
          <w:spacing w:val="2"/>
          <w:sz w:val="20"/>
        </w:rPr>
        <w:t>c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y? </w:t>
      </w:r>
    </w:p>
    <w:p w14:paraId="327D2500" w14:textId="0DD304AF" w:rsidR="00954F96" w:rsidRPr="00DA3A25" w:rsidRDefault="00954F96" w:rsidP="00954F96">
      <w:pPr>
        <w:rPr>
          <w:rFonts w:cs="Arial"/>
          <w:sz w:val="20"/>
        </w:rPr>
      </w:pPr>
    </w:p>
    <w:p w14:paraId="0D239D64" w14:textId="2AA96AA1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1:12, An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, Thom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hom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B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lomew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ed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t named again 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Do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me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 </w:t>
      </w:r>
      <w:r w:rsidR="00312C81" w:rsidRPr="00DA3A25">
        <w:rPr>
          <w:rFonts w:cs="Arial"/>
          <w:sz w:val="20"/>
        </w:rPr>
        <w:t>apos</w:t>
      </w:r>
      <w:r w:rsidR="003A1941" w:rsidRPr="00DA3A25">
        <w:rPr>
          <w:rFonts w:cs="Arial"/>
          <w:spacing w:val="2"/>
          <w:sz w:val="20"/>
        </w:rPr>
        <w:t>t</w:t>
      </w:r>
      <w:r w:rsidR="00312C81" w:rsidRPr="00DA3A25">
        <w:rPr>
          <w:rFonts w:cs="Arial"/>
          <w:sz w:val="20"/>
        </w:rPr>
        <w:t xml:space="preserve">les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insig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leva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? No. Th</w:t>
      </w:r>
      <w:r w:rsidR="00312C81" w:rsidRPr="00DA3A25">
        <w:rPr>
          <w:rFonts w:cs="Arial"/>
          <w:sz w:val="20"/>
        </w:rPr>
        <w:t xml:space="preserve">at view </w:t>
      </w:r>
      <w:r w:rsidRPr="00DA3A25">
        <w:rPr>
          <w:rFonts w:cs="Arial"/>
          <w:sz w:val="20"/>
        </w:rPr>
        <w:t xml:space="preserve">is based on a false </w:t>
      </w:r>
      <w:r w:rsidR="00482464" w:rsidRPr="00DA3A25">
        <w:rPr>
          <w:rFonts w:cs="Arial"/>
          <w:sz w:val="20"/>
        </w:rPr>
        <w:t>assump</w:t>
      </w:r>
      <w:r w:rsidR="003A1941" w:rsidRPr="00DA3A25">
        <w:rPr>
          <w:rFonts w:cs="Arial"/>
          <w:spacing w:val="2"/>
          <w:sz w:val="20"/>
        </w:rPr>
        <w:t>t</w:t>
      </w:r>
      <w:r w:rsidR="00482464" w:rsidRPr="00DA3A25">
        <w:rPr>
          <w:rFonts w:cs="Arial"/>
          <w:sz w:val="20"/>
        </w:rPr>
        <w:t xml:space="preserve">ion, so it </w:t>
      </w:r>
      <w:r w:rsidR="007C10B1" w:rsidRPr="00DA3A25">
        <w:rPr>
          <w:rFonts w:cs="Arial"/>
          <w:sz w:val="20"/>
        </w:rPr>
        <w:t xml:space="preserve">would not apply </w:t>
      </w:r>
      <w:r w:rsidR="003A1941" w:rsidRPr="00DA3A25">
        <w:rPr>
          <w:rFonts w:cs="Arial"/>
          <w:spacing w:val="2"/>
          <w:sz w:val="20"/>
        </w:rPr>
        <w:t>t</w:t>
      </w:r>
      <w:r w:rsidR="007C10B1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>An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, Thoma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Thomas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B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lome</w:t>
      </w:r>
      <w:r w:rsidRPr="00DA3A25">
        <w:rPr>
          <w:rFonts w:cs="Arial"/>
          <w:spacing w:val="-6"/>
          <w:sz w:val="20"/>
        </w:rPr>
        <w:t>w</w:t>
      </w:r>
      <w:r w:rsidR="00482464" w:rsidRPr="00DA3A25">
        <w:rPr>
          <w:rFonts w:cs="Arial"/>
          <w:spacing w:val="-4"/>
          <w:sz w:val="20"/>
        </w:rPr>
        <w:t>,</w:t>
      </w:r>
      <w:r w:rsidR="00482464" w:rsidRPr="00DA3A25">
        <w:rPr>
          <w:rFonts w:cs="Arial"/>
          <w:sz w:val="20"/>
        </w:rPr>
        <w:t xml:space="preserve"> o</w:t>
      </w:r>
      <w:r w:rsidR="00482464"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a</w:instrText>
      </w:r>
      <w:r w:rsidRPr="00DA3A25">
        <w:rPr>
          <w:rFonts w:cs="Arial"/>
          <w:spacing w:val="8"/>
          <w:sz w:val="20"/>
        </w:rPr>
        <w:instrText>t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i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482464" w:rsidRPr="00DA3A25">
        <w:rPr>
          <w:rFonts w:cs="Arial"/>
          <w:sz w:val="20"/>
        </w:rPr>
        <w:t>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482464" w:rsidRPr="00DA3A25">
        <w:rPr>
          <w:rFonts w:cs="Arial"/>
          <w:sz w:val="20"/>
        </w:rPr>
        <w:t>hia</w:t>
      </w:r>
      <w:r w:rsidR="00482464" w:rsidRPr="00DA3A25">
        <w:rPr>
          <w:rFonts w:cs="Arial"/>
          <w:spacing w:val="-4"/>
          <w:sz w:val="20"/>
        </w:rPr>
        <w:t>s.</w:t>
      </w:r>
      <w:r w:rsidR="00482464" w:rsidRPr="00DA3A25">
        <w:rPr>
          <w:rFonts w:cs="Arial"/>
          <w:sz w:val="20"/>
        </w:rPr>
        <w:t xml:space="preserve"> </w:t>
      </w:r>
      <w:r w:rsidR="00E319CE" w:rsidRPr="00DA3A25">
        <w:rPr>
          <w:rFonts w:cs="Arial"/>
          <w:sz w:val="20"/>
        </w:rPr>
        <w:t xml:space="preserve">While it is </w:t>
      </w:r>
      <w:r w:rsidR="003F694F" w:rsidRPr="00DA3A25">
        <w:rPr>
          <w:rFonts w:cs="Arial"/>
          <w:spacing w:val="2"/>
          <w:sz w:val="20"/>
        </w:rPr>
        <w:t>tr</w:t>
      </w:r>
      <w:r w:rsidR="00E319CE" w:rsidRPr="00DA3A25">
        <w:rPr>
          <w:rFonts w:cs="Arial"/>
          <w:sz w:val="20"/>
        </w:rPr>
        <w:t xml:space="preserve">ue </w:t>
      </w:r>
      <w:r w:rsidR="003A1941" w:rsidRPr="00DA3A25">
        <w:rPr>
          <w:rFonts w:cs="Arial"/>
          <w:spacing w:val="2"/>
          <w:sz w:val="20"/>
        </w:rPr>
        <w:t>t</w:t>
      </w:r>
      <w:r w:rsidR="00E319CE" w:rsidRPr="00DA3A25">
        <w:rPr>
          <w:rFonts w:cs="Arial"/>
          <w:sz w:val="20"/>
        </w:rPr>
        <w:t xml:space="preserve">o say </w:t>
      </w:r>
      <w:r w:rsidRPr="00DA3A25">
        <w:rPr>
          <w:rFonts w:cs="Arial"/>
          <w:sz w:val="20"/>
        </w:rPr>
        <w:t>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>hia</w:t>
      </w:r>
      <w:r w:rsidRPr="00DA3A25">
        <w:rPr>
          <w:rFonts w:cs="Arial"/>
          <w:spacing w:val="-4"/>
          <w:sz w:val="20"/>
        </w:rPr>
        <w:t xml:space="preserve">s </w:t>
      </w:r>
      <w:r w:rsidRPr="00DA3A25">
        <w:rPr>
          <w:rFonts w:cs="Arial"/>
          <w:sz w:val="20"/>
        </w:rPr>
        <w:t>is no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mentioned </w:t>
      </w:r>
      <w:r w:rsidR="0095007B" w:rsidRPr="00DA3A25">
        <w:rPr>
          <w:rFonts w:cs="Arial"/>
          <w:sz w:val="20"/>
        </w:rPr>
        <w:t>by name</w:t>
      </w:r>
      <w:r w:rsidR="0015012D" w:rsidRPr="00DA3A25">
        <w:rPr>
          <w:rFonts w:cs="Arial"/>
          <w:sz w:val="20"/>
        </w:rPr>
        <w:t xml:space="preserve"> </w:t>
      </w:r>
      <w:r w:rsidR="00E319CE" w:rsidRPr="00DA3A25">
        <w:rPr>
          <w:rFonts w:cs="Arial"/>
          <w:sz w:val="20"/>
        </w:rPr>
        <w:t>a</w:t>
      </w:r>
      <w:r w:rsidR="00E319CE" w:rsidRPr="00DA3A25">
        <w:rPr>
          <w:rFonts w:cs="Arial"/>
          <w:spacing w:val="6"/>
          <w:sz w:val="20"/>
        </w:rPr>
        <w:t>f</w:t>
      </w:r>
      <w:r w:rsidR="003A1941" w:rsidRPr="00DA3A25">
        <w:rPr>
          <w:rFonts w:cs="Arial"/>
          <w:spacing w:val="2"/>
          <w:sz w:val="20"/>
        </w:rPr>
        <w:t>t</w:t>
      </w:r>
      <w:r w:rsidR="00E319CE" w:rsidRPr="00DA3A25">
        <w:rPr>
          <w:rFonts w:cs="Arial"/>
          <w:sz w:val="20"/>
        </w:rPr>
        <w:t xml:space="preserve">er </w:t>
      </w:r>
      <w:r w:rsidR="003A1941" w:rsidRPr="00DA3A25">
        <w:rPr>
          <w:rFonts w:cs="Arial"/>
          <w:spacing w:val="2"/>
          <w:sz w:val="20"/>
        </w:rPr>
        <w:t>t</w:t>
      </w:r>
      <w:r w:rsidR="00E319CE" w:rsidRPr="00DA3A25">
        <w:rPr>
          <w:rFonts w:cs="Arial"/>
          <w:sz w:val="20"/>
        </w:rPr>
        <w:t>he even</w:t>
      </w:r>
      <w:r w:rsidR="003A1941" w:rsidRPr="00DA3A25">
        <w:rPr>
          <w:rFonts w:cs="Arial"/>
          <w:spacing w:val="2"/>
          <w:sz w:val="20"/>
        </w:rPr>
        <w:t>t</w:t>
      </w:r>
      <w:r w:rsidR="00E319CE" w:rsidRPr="00DA3A25">
        <w:rPr>
          <w:rFonts w:cs="Arial"/>
          <w:sz w:val="20"/>
        </w:rPr>
        <w:t>s of A</w:t>
      </w:r>
      <w:r w:rsidR="00AF3B4B" w:rsidRPr="00DA3A25">
        <w:rPr>
          <w:rFonts w:cs="Arial"/>
          <w:spacing w:val="2"/>
          <w:sz w:val="20"/>
        </w:rPr>
        <w:t>ct</w:t>
      </w:r>
      <w:r w:rsidR="00E319CE" w:rsidRPr="00DA3A25">
        <w:rPr>
          <w:rFonts w:cs="Arial"/>
          <w:sz w:val="20"/>
        </w:rPr>
        <w:t>s 1</w:t>
      </w:r>
      <w:r w:rsidRPr="00DA3A25">
        <w:rPr>
          <w:rFonts w:cs="Arial"/>
          <w:sz w:val="20"/>
        </w:rPr>
        <w:t xml:space="preserve">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</w:t>
      </w:r>
      <w:r w:rsidR="00E319CE" w:rsidRPr="00DA3A25">
        <w:rPr>
          <w:rFonts w:cs="Arial"/>
          <w:sz w:val="20"/>
        </w:rPr>
        <w:t>s</w:t>
      </w:r>
      <w:r w:rsidR="001C77D4" w:rsidRPr="00DA3A25">
        <w:rPr>
          <w:rFonts w:cs="Arial"/>
          <w:sz w:val="20"/>
        </w:rPr>
        <w:t xml:space="preserve"> also o</w:t>
      </w:r>
      <w:r w:rsidR="001C77D4" w:rsidRPr="00DA3A25">
        <w:rPr>
          <w:rFonts w:cs="Arial"/>
          <w:spacing w:val="6"/>
          <w:sz w:val="20"/>
        </w:rPr>
        <w:t>f</w:t>
      </w:r>
      <w:r w:rsidR="001C77D4" w:rsidRPr="00DA3A25">
        <w:rPr>
          <w:rFonts w:cs="Arial"/>
          <w:sz w:val="20"/>
        </w:rPr>
        <w:t xml:space="preserve">fers us an example of </w:t>
      </w:r>
      <w:r w:rsidRPr="00DA3A25">
        <w:rPr>
          <w:rFonts w:cs="Arial"/>
          <w:sz w:val="20"/>
          <w:szCs w:val="21"/>
        </w:rPr>
        <w:t xml:space="preserve">how men </w:t>
      </w:r>
      <w:r w:rsidRPr="00DA3A25">
        <w:rPr>
          <w:rFonts w:cs="Arial"/>
          <w:spacing w:val="2"/>
          <w:sz w:val="20"/>
          <w:szCs w:val="21"/>
        </w:rPr>
        <w:t>c</w:t>
      </w:r>
      <w:r w:rsidRPr="00DA3A25">
        <w:rPr>
          <w:rFonts w:cs="Arial"/>
          <w:sz w:val="20"/>
          <w:szCs w:val="21"/>
        </w:rPr>
        <w:t xml:space="preserve">an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 i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m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="00B522A6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This is why </w:t>
      </w:r>
      <w:r w:rsidR="00D27DF0" w:rsidRPr="00DA3A25">
        <w:rPr>
          <w:rFonts w:cs="Arial"/>
          <w:spacing w:val="2"/>
          <w:sz w:val="20"/>
        </w:rPr>
        <w:t xml:space="preserve">it is goo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D27DF0" w:rsidRPr="00DA3A25">
        <w:rPr>
          <w:rFonts w:cs="Arial"/>
          <w:sz w:val="20"/>
        </w:rPr>
        <w:t>valida</w:t>
      </w:r>
      <w:r w:rsidR="003A1941" w:rsidRPr="00DA3A25">
        <w:rPr>
          <w:rFonts w:cs="Arial"/>
          <w:spacing w:val="2"/>
          <w:sz w:val="20"/>
        </w:rPr>
        <w:t>t</w:t>
      </w:r>
      <w:r w:rsidR="00D27DF0" w:rsidRPr="00DA3A25">
        <w:rPr>
          <w:rFonts w:cs="Arial"/>
          <w:sz w:val="20"/>
        </w:rPr>
        <w:t>e our belief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2A59C219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5077F878" w14:textId="4FAADA06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u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as evidenc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d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hias by l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was valid? Yes, </w:t>
      </w:r>
      <w:r w:rsidR="00A90082" w:rsidRPr="00DA3A25">
        <w:rPr>
          <w:rFonts w:cs="Arial"/>
          <w:sz w:val="20"/>
        </w:rPr>
        <w:t>be</w:t>
      </w:r>
      <w:r w:rsidR="004B47B2" w:rsidRPr="00DA3A25">
        <w:rPr>
          <w:rFonts w:cs="Arial"/>
          <w:spacing w:val="2"/>
          <w:sz w:val="20"/>
        </w:rPr>
        <w:t>c</w:t>
      </w:r>
      <w:r w:rsidR="00A90082" w:rsidRPr="00DA3A25">
        <w:rPr>
          <w:rFonts w:cs="Arial"/>
          <w:sz w:val="20"/>
        </w:rPr>
        <w:t>ause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qu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 </w:t>
      </w:r>
      <w:r w:rsidR="00A90082" w:rsidRPr="00DA3A25">
        <w:rPr>
          <w:rFonts w:cs="Arial"/>
          <w:spacing w:val="2"/>
          <w:sz w:val="20"/>
        </w:rPr>
        <w:t>it,</w:t>
      </w:r>
      <w:r w:rsidRPr="00DA3A25">
        <w:rPr>
          <w:rFonts w:cs="Arial"/>
          <w:spacing w:val="2"/>
          <w:sz w:val="20"/>
        </w:rPr>
        <w:t xml:space="preserve"> </w:t>
      </w:r>
      <w:r w:rsidR="00A90082" w:rsidRPr="00DA3A25">
        <w:rPr>
          <w:rFonts w:cs="Arial"/>
          <w:spacing w:val="2"/>
          <w:sz w:val="20"/>
        </w:rPr>
        <w:t>since</w:t>
      </w:r>
      <w:r w:rsidR="00D37962"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s like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even" make no sense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t him</w:t>
      </w:r>
      <w:r w:rsidR="00D37962" w:rsidRPr="00DA3A25">
        <w:rPr>
          <w:rFonts w:cs="Arial"/>
          <w:sz w:val="20"/>
        </w:rPr>
        <w:t xml:space="preserve">, </w:t>
      </w:r>
      <w:r w:rsidR="00D37962" w:rsidRPr="00DA3A25">
        <w:rPr>
          <w:rFonts w:cs="Arial"/>
          <w:spacing w:val="2"/>
          <w:sz w:val="20"/>
        </w:rPr>
        <w:t>as has been shown.</w:t>
      </w:r>
    </w:p>
    <w:p w14:paraId="2584070F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550FA0C4" w14:textId="1C0C300B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lso, </w:t>
      </w:r>
      <w:r w:rsidR="00D83246" w:rsidRPr="00DA3A25">
        <w:rPr>
          <w:rFonts w:cs="Arial"/>
          <w:sz w:val="20"/>
        </w:rPr>
        <w:t>we a</w:t>
      </w:r>
      <w:r w:rsidR="00D83246" w:rsidRPr="00DA3A25">
        <w:rPr>
          <w:rFonts w:cs="Arial"/>
          <w:spacing w:val="2"/>
          <w:sz w:val="20"/>
        </w:rPr>
        <w:t>r</w:t>
      </w:r>
      <w:r w:rsidR="00D83246" w:rsidRPr="00DA3A25">
        <w:rPr>
          <w:rFonts w:cs="Arial"/>
          <w:sz w:val="20"/>
        </w:rPr>
        <w:t>e</w:t>
      </w:r>
      <w:r w:rsidR="00D83246" w:rsidRPr="00DA3A25">
        <w:rPr>
          <w:rFonts w:cs="Arial"/>
          <w:spacing w:val="-4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n Jesus me</w:t>
      </w:r>
      <w:bookmarkStart w:id="117" w:name="_Hlk536865113"/>
      <w:r w:rsidRPr="00DA3A25">
        <w:rPr>
          <w:rFonts w:cs="Arial"/>
          <w:spacing w:val="4"/>
          <w:sz w:val="20"/>
        </w:rPr>
        <w:t xml:space="preserve">t </w:t>
      </w:r>
      <w:r w:rsidRPr="00DA3A25">
        <w:rPr>
          <w:rFonts w:cs="Arial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lve"</w:t>
      </w:r>
      <w:bookmarkEnd w:id="117"/>
      <w:r w:rsidR="00D83246" w:rsidRPr="00DA3A25">
        <w:rPr>
          <w:rFonts w:cs="Arial"/>
          <w:sz w:val="20"/>
        </w:rPr>
        <w:t xml:space="preserve"> </w:t>
      </w:r>
      <w:r w:rsidR="00D83246" w:rsidRPr="00633952">
        <w:rPr>
          <w:rFonts w:cs="Arial"/>
          <w:sz w:val="16"/>
          <w:szCs w:val="16"/>
        </w:rPr>
        <w:t>(1Cor 15:5)</w:t>
      </w:r>
      <w:r w:rsidR="00D83246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 xml:space="preserve">Paul was not know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 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poi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="00D83246" w:rsidRPr="00DA3A25">
        <w:rPr>
          <w:rFonts w:cs="Arial"/>
          <w:sz w:val="20"/>
        </w:rPr>
        <w:t xml:space="preserve">s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me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only have happened i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number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d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hia</w:t>
      </w:r>
      <w:r w:rsidRPr="00DA3A25">
        <w:rPr>
          <w:rFonts w:cs="Arial"/>
          <w:spacing w:val="-2"/>
          <w:sz w:val="20"/>
        </w:rPr>
        <w:t>s.</w:t>
      </w:r>
    </w:p>
    <w:p w14:paraId="539762A2" w14:textId="77777777" w:rsidR="00954F96" w:rsidRPr="00DA3A25" w:rsidRDefault="00954F96" w:rsidP="00954F96">
      <w:pPr>
        <w:spacing w:line="240" w:lineRule="auto"/>
        <w:rPr>
          <w:rFonts w:cs="Arial"/>
          <w:spacing w:val="-2"/>
          <w:sz w:val="20"/>
        </w:rPr>
      </w:pPr>
    </w:p>
    <w:p w14:paraId="71AFBC1D" w14:textId="69FC658B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y,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what 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 when he dis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us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'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He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a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but r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in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13:30-31, he said:</w:t>
      </w:r>
    </w:p>
    <w:p w14:paraId="46A2BCC4" w14:textId="77777777" w:rsidR="00E00468" w:rsidRPr="00DA3A25" w:rsidRDefault="00E00468" w:rsidP="00954F96">
      <w:pPr>
        <w:spacing w:line="240" w:lineRule="auto"/>
        <w:jc w:val="both"/>
        <w:rPr>
          <w:rFonts w:cs="Arial"/>
          <w:sz w:val="20"/>
        </w:rPr>
      </w:pPr>
    </w:p>
    <w:p w14:paraId="43EBAAD8" w14:textId="77777777" w:rsidR="00954F96" w:rsidRPr="00633952" w:rsidRDefault="00954F96" w:rsidP="00954F9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d hi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[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]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ad: And he was seen many day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up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Galil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alem, who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i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e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eople."</w:t>
      </w:r>
    </w:p>
    <w:p w14:paraId="4305FCDB" w14:textId="77777777" w:rsidR="00954F96" w:rsidRPr="00633952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21563186" w14:textId="0B0F5ED4" w:rsidR="00006687" w:rsidRPr="00DA3A25" w:rsidRDefault="00954F96" w:rsidP="00006687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e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nes wh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up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Galil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alem and saw him many days.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aul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p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</w:t>
      </w:r>
      <w:r w:rsidR="00CB313E" w:rsidRPr="00DA3A25">
        <w:rPr>
          <w:rFonts w:cs="Arial"/>
          <w:sz w:val="20"/>
        </w:rPr>
        <w:t xml:space="preserve"> neither</w:t>
      </w:r>
      <w:r w:rsidRPr="00DA3A25">
        <w:rPr>
          <w:rFonts w:cs="Arial"/>
          <w:sz w:val="20"/>
        </w:rPr>
        <w:t xml:space="preserve"> should </w:t>
      </w:r>
      <w:r w:rsidR="001C157B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e.</w:t>
      </w:r>
    </w:p>
    <w:p w14:paraId="2560DCB3" w14:textId="77777777" w:rsidR="00F75B87" w:rsidRPr="00DA3A25" w:rsidRDefault="00F75B87" w:rsidP="00006687">
      <w:pPr>
        <w:spacing w:line="240" w:lineRule="auto"/>
        <w:jc w:val="both"/>
        <w:rPr>
          <w:rFonts w:cs="Arial"/>
          <w:sz w:val="20"/>
        </w:rPr>
      </w:pPr>
    </w:p>
    <w:p w14:paraId="3FBBC05B" w14:textId="77777777" w:rsidR="001C157B" w:rsidRPr="00DA3A25" w:rsidRDefault="00006687" w:rsidP="00A357E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O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m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ing of Jesus'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>ion,</w:t>
      </w:r>
      <w:r w:rsidR="00AF3B4B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omen who le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ed about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mir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, "r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ed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sepul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r, an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all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ngs u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eleven, an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all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re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Lk 24:9)</w:t>
      </w:r>
      <w:r w:rsidRPr="00DA3A25">
        <w:rPr>
          <w:rFonts w:cs="Arial"/>
          <w:sz w:val="20"/>
        </w:rPr>
        <w:t xml:space="preserve">. Judas was not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e.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w 27:5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lls us</w:t>
      </w:r>
      <w:r w:rsidR="00C05E6F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Judas "went and hanged himsel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>" and</w:t>
      </w:r>
      <w:r w:rsidR="002E3E70"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="002E3E70" w:rsidRPr="00DA3A25">
        <w:rPr>
          <w:rFonts w:cs="Arial"/>
          <w:sz w:val="20"/>
        </w:rPr>
        <w:t>hen</w:t>
      </w:r>
      <w:r w:rsidRPr="00DA3A25">
        <w:rPr>
          <w:rFonts w:cs="Arial"/>
          <w:sz w:val="20"/>
        </w:rPr>
        <w:t xml:space="preserve"> six verses l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 it says, "Jesus 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od befor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gov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or" </w:t>
      </w:r>
      <w:r w:rsidRPr="00633952">
        <w:rPr>
          <w:rFonts w:cs="Arial"/>
          <w:sz w:val="16"/>
          <w:szCs w:val="16"/>
        </w:rPr>
        <w:t>(Mt 27:11)</w:t>
      </w:r>
      <w:r w:rsidRPr="00DA3A25">
        <w:rPr>
          <w:rFonts w:cs="Arial"/>
          <w:sz w:val="20"/>
        </w:rPr>
        <w:t>.</w:t>
      </w:r>
      <w:r w:rsidR="0080365A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o, Judas died before Jesus did.</w:t>
      </w:r>
      <w:r w:rsidR="0080365A" w:rsidRPr="00DA3A25">
        <w:rPr>
          <w:rFonts w:cs="Arial"/>
          <w:sz w:val="20"/>
        </w:rPr>
        <w:t xml:space="preserve"> </w:t>
      </w:r>
    </w:p>
    <w:p w14:paraId="5606EB80" w14:textId="77777777" w:rsidR="001C157B" w:rsidRPr="00DA3A25" w:rsidRDefault="001C157B" w:rsidP="00A357E6">
      <w:pPr>
        <w:spacing w:line="240" w:lineRule="auto"/>
        <w:jc w:val="both"/>
        <w:rPr>
          <w:rFonts w:cs="Arial"/>
          <w:sz w:val="20"/>
        </w:rPr>
      </w:pPr>
    </w:p>
    <w:p w14:paraId="1381BC3D" w14:textId="22D5CD83" w:rsidR="0080365A" w:rsidRPr="00DA3A25" w:rsidRDefault="001C157B" w:rsidP="00A357E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ile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C95E95" w:rsidRPr="00DA3A25">
        <w:rPr>
          <w:rFonts w:cs="Arial"/>
          <w:sz w:val="20"/>
        </w:rPr>
        <w:t>p</w:t>
      </w:r>
      <w:r w:rsidR="003A1941" w:rsidRPr="00DA3A25">
        <w:rPr>
          <w:rFonts w:cs="Arial"/>
          <w:spacing w:val="2"/>
          <w:sz w:val="20"/>
        </w:rPr>
        <w:t>t</w:t>
      </w:r>
      <w:r w:rsidR="00C95E95" w:rsidRPr="00DA3A25">
        <w:rPr>
          <w:rFonts w:cs="Arial"/>
          <w:sz w:val="20"/>
        </w:rPr>
        <w:t xml:space="preserve">ure does not </w:t>
      </w:r>
      <w:r w:rsidR="0088099A" w:rsidRPr="00DA3A25">
        <w:rPr>
          <w:rFonts w:cs="Arial"/>
          <w:sz w:val="20"/>
        </w:rPr>
        <w:t>expli</w:t>
      </w:r>
      <w:r w:rsidR="004B47B2" w:rsidRPr="00DA3A25">
        <w:rPr>
          <w:rFonts w:cs="Arial"/>
          <w:spacing w:val="2"/>
          <w:sz w:val="20"/>
        </w:rPr>
        <w:t>c</w:t>
      </w:r>
      <w:r w:rsidR="0088099A" w:rsidRPr="00DA3A25">
        <w:rPr>
          <w:rFonts w:cs="Arial"/>
          <w:sz w:val="20"/>
        </w:rPr>
        <w:t>i</w:t>
      </w:r>
      <w:r w:rsidR="003A1941" w:rsidRPr="00DA3A25">
        <w:rPr>
          <w:rFonts w:cs="Arial"/>
          <w:spacing w:val="2"/>
          <w:sz w:val="20"/>
        </w:rPr>
        <w:t>t</w:t>
      </w:r>
      <w:r w:rsidR="0088099A" w:rsidRPr="00DA3A25">
        <w:rPr>
          <w:rFonts w:cs="Arial"/>
          <w:sz w:val="20"/>
        </w:rPr>
        <w:t xml:space="preserve">ly </w:t>
      </w:r>
      <w:r w:rsidR="001250E5" w:rsidRPr="00DA3A25">
        <w:rPr>
          <w:rFonts w:cs="Arial"/>
          <w:sz w:val="20"/>
        </w:rPr>
        <w:t>mention if</w:t>
      </w:r>
      <w:r w:rsidR="0088099A" w:rsidRPr="00DA3A25">
        <w:rPr>
          <w:rFonts w:cs="Arial"/>
          <w:sz w:val="20"/>
        </w:rPr>
        <w:t xml:space="preserve"> </w:t>
      </w:r>
      <w:r w:rsidR="00006687" w:rsidRPr="00DA3A25">
        <w:rPr>
          <w:rFonts w:cs="Arial"/>
          <w:sz w:val="20"/>
        </w:rPr>
        <w:t xml:space="preserve">Thomas </w:t>
      </w:r>
      <w:r w:rsidR="00157192" w:rsidRPr="00DA3A25">
        <w:rPr>
          <w:rFonts w:cs="Arial"/>
          <w:sz w:val="20"/>
        </w:rPr>
        <w:t xml:space="preserve">was absent </w:t>
      </w:r>
      <w:r w:rsidR="0088099A" w:rsidRPr="00DA3A25">
        <w:rPr>
          <w:rFonts w:cs="Arial"/>
          <w:sz w:val="20"/>
        </w:rPr>
        <w:t xml:space="preserve">on </w:t>
      </w:r>
      <w:r w:rsidR="003A1941" w:rsidRPr="00DA3A25">
        <w:rPr>
          <w:rFonts w:cs="Arial"/>
          <w:spacing w:val="2"/>
          <w:sz w:val="20"/>
        </w:rPr>
        <w:t>t</w:t>
      </w:r>
      <w:r w:rsidR="0088099A" w:rsidRPr="00DA3A25">
        <w:rPr>
          <w:rFonts w:cs="Arial"/>
          <w:sz w:val="20"/>
        </w:rPr>
        <w:t>h</w:t>
      </w:r>
      <w:r w:rsidR="00176928" w:rsidRPr="00DA3A25">
        <w:rPr>
          <w:rFonts w:cs="Arial"/>
          <w:sz w:val="20"/>
        </w:rPr>
        <w:t>at</w:t>
      </w:r>
      <w:r w:rsidR="0088099A" w:rsidRPr="00DA3A25">
        <w:rPr>
          <w:rFonts w:cs="Arial"/>
          <w:sz w:val="20"/>
        </w:rPr>
        <w:t xml:space="preserve"> </w:t>
      </w:r>
      <w:r w:rsidR="006D06B1" w:rsidRPr="00DA3A25">
        <w:rPr>
          <w:rFonts w:cs="Arial"/>
          <w:sz w:val="20"/>
        </w:rPr>
        <w:t>morning</w:t>
      </w:r>
      <w:r w:rsidR="00006687" w:rsidRPr="00DA3A25">
        <w:rPr>
          <w:rFonts w:cs="Arial"/>
          <w:sz w:val="20"/>
        </w:rPr>
        <w:t>,</w:t>
      </w:r>
      <w:r w:rsidR="00176928" w:rsidRPr="00DA3A25">
        <w:rPr>
          <w:rFonts w:cs="Arial"/>
          <w:sz w:val="20"/>
        </w:rPr>
        <w:t xml:space="preserve"> it does </w:t>
      </w:r>
      <w:r w:rsidR="004B41F7" w:rsidRPr="00DA3A25">
        <w:rPr>
          <w:rFonts w:cs="Arial"/>
          <w:spacing w:val="2"/>
          <w:sz w:val="20"/>
        </w:rPr>
        <w:t>t</w:t>
      </w:r>
      <w:r w:rsidR="00180B50" w:rsidRPr="00DA3A25">
        <w:rPr>
          <w:rFonts w:cs="Arial"/>
          <w:sz w:val="20"/>
        </w:rPr>
        <w:t>ell us</w:t>
      </w:r>
      <w:r w:rsidR="00006687" w:rsidRPr="00DA3A25">
        <w:rPr>
          <w:rFonts w:cs="Arial"/>
          <w:sz w:val="20"/>
        </w:rPr>
        <w:t xml:space="preserve"> </w:t>
      </w:r>
      <w:r w:rsidR="00281F4C" w:rsidRPr="00DA3A25">
        <w:rPr>
          <w:rFonts w:cs="Arial"/>
          <w:sz w:val="20"/>
        </w:rPr>
        <w:t>he</w:t>
      </w:r>
      <w:r w:rsidR="00006687" w:rsidRPr="00DA3A25">
        <w:rPr>
          <w:rFonts w:cs="Arial"/>
          <w:sz w:val="20"/>
        </w:rPr>
        <w:t xml:space="preserve"> was not wi</w:t>
      </w:r>
      <w:r w:rsidR="003A1941" w:rsidRPr="00DA3A25">
        <w:rPr>
          <w:rFonts w:cs="Arial"/>
          <w:spacing w:val="2"/>
          <w:sz w:val="20"/>
        </w:rPr>
        <w:t>t</w:t>
      </w:r>
      <w:r w:rsidR="00006687" w:rsidRPr="00DA3A25">
        <w:rPr>
          <w:rFonts w:cs="Arial"/>
          <w:sz w:val="20"/>
        </w:rPr>
        <w:t xml:space="preserve">h </w:t>
      </w:r>
      <w:r w:rsidR="004B41F7" w:rsidRPr="00DA3A25">
        <w:rPr>
          <w:rFonts w:cs="Arial"/>
          <w:spacing w:val="2"/>
          <w:sz w:val="20"/>
        </w:rPr>
        <w:t>t</w:t>
      </w:r>
      <w:r w:rsidR="00006687" w:rsidRPr="00DA3A25">
        <w:rPr>
          <w:rFonts w:cs="Arial"/>
          <w:sz w:val="20"/>
        </w:rPr>
        <w:t>he eleven la</w:t>
      </w:r>
      <w:r w:rsidR="004B41F7" w:rsidRPr="00DA3A25">
        <w:rPr>
          <w:rFonts w:cs="Arial"/>
          <w:spacing w:val="2"/>
          <w:sz w:val="20"/>
        </w:rPr>
        <w:t>t</w:t>
      </w:r>
      <w:r w:rsidR="00006687" w:rsidRPr="00DA3A25">
        <w:rPr>
          <w:rFonts w:cs="Arial"/>
          <w:sz w:val="20"/>
        </w:rPr>
        <w:t xml:space="preserve">er </w:t>
      </w:r>
      <w:r w:rsidR="004B41F7" w:rsidRPr="00DA3A25">
        <w:rPr>
          <w:rFonts w:cs="Arial"/>
          <w:spacing w:val="2"/>
          <w:sz w:val="20"/>
        </w:rPr>
        <w:t>t</w:t>
      </w:r>
      <w:r w:rsidR="00006687" w:rsidRPr="00DA3A25">
        <w:rPr>
          <w:rFonts w:cs="Arial"/>
          <w:sz w:val="20"/>
        </w:rPr>
        <w:t>hat</w:t>
      </w:r>
      <w:r w:rsidR="006479A4" w:rsidRPr="00DA3A25">
        <w:rPr>
          <w:rFonts w:cs="Arial"/>
          <w:sz w:val="20"/>
        </w:rPr>
        <w:t xml:space="preserve"> </w:t>
      </w:r>
      <w:r w:rsidR="00006687" w:rsidRPr="00DA3A25">
        <w:rPr>
          <w:rFonts w:cs="Arial"/>
          <w:sz w:val="20"/>
        </w:rPr>
        <w:t>evening</w:t>
      </w:r>
      <w:r w:rsidR="00705917" w:rsidRPr="00DA3A25">
        <w:rPr>
          <w:rFonts w:cs="Arial"/>
          <w:sz w:val="20"/>
        </w:rPr>
        <w:t>. Th</w:t>
      </w:r>
      <w:r w:rsidR="00A342B8" w:rsidRPr="00DA3A25">
        <w:rPr>
          <w:rFonts w:cs="Arial"/>
          <w:sz w:val="20"/>
        </w:rPr>
        <w:t>us</w:t>
      </w:r>
      <w:r w:rsidR="00705917" w:rsidRPr="00DA3A25">
        <w:rPr>
          <w:rFonts w:cs="Arial"/>
          <w:sz w:val="20"/>
        </w:rPr>
        <w:t xml:space="preserve">, </w:t>
      </w:r>
      <w:r w:rsidR="004B41F7" w:rsidRPr="00DA3A25">
        <w:rPr>
          <w:rFonts w:cs="Arial"/>
          <w:spacing w:val="2"/>
          <w:sz w:val="20"/>
        </w:rPr>
        <w:t>t</w:t>
      </w:r>
      <w:r w:rsidR="00E773A9" w:rsidRPr="00DA3A25">
        <w:rPr>
          <w:rFonts w:cs="Arial"/>
          <w:sz w:val="20"/>
        </w:rPr>
        <w:t>his</w:t>
      </w:r>
      <w:r w:rsidR="004B41F7" w:rsidRPr="00DA3A25">
        <w:rPr>
          <w:rFonts w:cs="Arial"/>
          <w:sz w:val="20"/>
        </w:rPr>
        <w:t xml:space="preserve"> would indi</w:t>
      </w:r>
      <w:r w:rsidR="004B41F7" w:rsidRPr="00DA3A25">
        <w:rPr>
          <w:rFonts w:cs="Arial"/>
          <w:spacing w:val="2"/>
          <w:sz w:val="20"/>
        </w:rPr>
        <w:t>c</w:t>
      </w:r>
      <w:r w:rsidR="004B41F7" w:rsidRPr="00DA3A25">
        <w:rPr>
          <w:rFonts w:cs="Arial"/>
          <w:sz w:val="20"/>
        </w:rPr>
        <w:t>a</w:t>
      </w:r>
      <w:r w:rsidR="004B41F7" w:rsidRPr="00DA3A25">
        <w:rPr>
          <w:rFonts w:cs="Arial"/>
          <w:spacing w:val="2"/>
          <w:sz w:val="20"/>
        </w:rPr>
        <w:t>t</w:t>
      </w:r>
      <w:r w:rsidR="004B41F7" w:rsidRPr="00DA3A25">
        <w:rPr>
          <w:rFonts w:cs="Arial"/>
          <w:sz w:val="20"/>
        </w:rPr>
        <w:t>e</w:t>
      </w:r>
      <w:r w:rsidR="00590CF2" w:rsidRPr="00DA3A25">
        <w:rPr>
          <w:rFonts w:cs="Arial"/>
          <w:sz w:val="20"/>
        </w:rPr>
        <w:t xml:space="preserve"> </w:t>
      </w:r>
      <w:r w:rsidR="00180B50" w:rsidRPr="00DA3A25">
        <w:rPr>
          <w:rFonts w:cs="Arial"/>
          <w:sz w:val="20"/>
        </w:rPr>
        <w:t>he</w:t>
      </w:r>
      <w:r w:rsidR="00006687" w:rsidRPr="00DA3A25">
        <w:rPr>
          <w:rFonts w:cs="Arial"/>
          <w:sz w:val="20"/>
        </w:rPr>
        <w:t xml:space="preserve"> was </w:t>
      </w:r>
      <w:r w:rsidR="00A342B8" w:rsidRPr="00DA3A25">
        <w:rPr>
          <w:rFonts w:cs="Arial"/>
          <w:sz w:val="20"/>
        </w:rPr>
        <w:t xml:space="preserve">also </w:t>
      </w:r>
      <w:r w:rsidR="004B41F7" w:rsidRPr="00DA3A25">
        <w:rPr>
          <w:rFonts w:cs="Arial"/>
          <w:spacing w:val="2"/>
          <w:sz w:val="20"/>
        </w:rPr>
        <w:t>t</w:t>
      </w:r>
      <w:r w:rsidR="00180B50" w:rsidRPr="00DA3A25">
        <w:rPr>
          <w:rFonts w:cs="Arial"/>
          <w:sz w:val="20"/>
        </w:rPr>
        <w:t xml:space="preserve">he one who was </w:t>
      </w:r>
      <w:r w:rsidR="003A7686" w:rsidRPr="00DA3A25">
        <w:rPr>
          <w:rFonts w:cs="Arial"/>
          <w:sz w:val="20"/>
        </w:rPr>
        <w:t>absen</w:t>
      </w:r>
      <w:r w:rsidR="004F4AA7" w:rsidRPr="00DA3A25">
        <w:rPr>
          <w:rFonts w:cs="Arial"/>
          <w:sz w:val="20"/>
        </w:rPr>
        <w:t>t</w:t>
      </w:r>
      <w:r w:rsidR="00006687" w:rsidRPr="00DA3A25">
        <w:rPr>
          <w:rFonts w:cs="Arial"/>
          <w:sz w:val="20"/>
        </w:rPr>
        <w:t xml:space="preserve"> </w:t>
      </w:r>
      <w:r w:rsidR="008E418E" w:rsidRPr="00DA3A25">
        <w:rPr>
          <w:rFonts w:cs="Arial"/>
          <w:sz w:val="20"/>
        </w:rPr>
        <w:t xml:space="preserve">when </w:t>
      </w:r>
      <w:r w:rsidR="004B41F7" w:rsidRPr="00DA3A25">
        <w:rPr>
          <w:rFonts w:cs="Arial"/>
          <w:spacing w:val="2"/>
          <w:sz w:val="20"/>
        </w:rPr>
        <w:t>t</w:t>
      </w:r>
      <w:r w:rsidR="008E418E" w:rsidRPr="00DA3A25">
        <w:rPr>
          <w:rFonts w:cs="Arial"/>
          <w:sz w:val="20"/>
        </w:rPr>
        <w:t>h</w:t>
      </w:r>
      <w:r w:rsidR="009E1FBE" w:rsidRPr="00DA3A25">
        <w:rPr>
          <w:rFonts w:cs="Arial"/>
          <w:sz w:val="20"/>
        </w:rPr>
        <w:t>ose</w:t>
      </w:r>
      <w:r w:rsidR="008E418E" w:rsidRPr="00DA3A25">
        <w:rPr>
          <w:rFonts w:cs="Arial"/>
          <w:sz w:val="20"/>
        </w:rPr>
        <w:t xml:space="preserve"> women </w:t>
      </w:r>
      <w:r w:rsidR="00A071D2" w:rsidRPr="00DA3A25">
        <w:rPr>
          <w:rFonts w:cs="Arial"/>
          <w:sz w:val="20"/>
        </w:rPr>
        <w:t xml:space="preserve">brought </w:t>
      </w:r>
      <w:r w:rsidR="004B41F7" w:rsidRPr="00DA3A25">
        <w:rPr>
          <w:rFonts w:cs="Arial"/>
          <w:spacing w:val="2"/>
          <w:sz w:val="20"/>
        </w:rPr>
        <w:t>t</w:t>
      </w:r>
      <w:r w:rsidR="00A071D2" w:rsidRPr="00DA3A25">
        <w:rPr>
          <w:rFonts w:cs="Arial"/>
          <w:sz w:val="20"/>
        </w:rPr>
        <w:t>h</w:t>
      </w:r>
      <w:r w:rsidR="009E1FBE" w:rsidRPr="00DA3A25">
        <w:rPr>
          <w:rFonts w:cs="Arial"/>
          <w:sz w:val="20"/>
        </w:rPr>
        <w:t>ei</w:t>
      </w:r>
      <w:r w:rsidR="009E1FBE" w:rsidRPr="00DA3A25">
        <w:rPr>
          <w:rFonts w:cs="Arial"/>
          <w:spacing w:val="-4"/>
          <w:sz w:val="20"/>
        </w:rPr>
        <w:t>r</w:t>
      </w:r>
      <w:r w:rsidR="00A071D2" w:rsidRPr="00DA3A25">
        <w:rPr>
          <w:rFonts w:cs="Arial"/>
          <w:spacing w:val="-4"/>
          <w:sz w:val="20"/>
        </w:rPr>
        <w:t xml:space="preserve"> </w:t>
      </w:r>
      <w:r w:rsidR="00A071D2" w:rsidRPr="00DA3A25">
        <w:rPr>
          <w:rFonts w:cs="Arial"/>
          <w:spacing w:val="2"/>
          <w:sz w:val="20"/>
        </w:rPr>
        <w:t>r</w:t>
      </w:r>
      <w:r w:rsidR="00A071D2" w:rsidRPr="00DA3A25">
        <w:rPr>
          <w:rFonts w:cs="Arial"/>
          <w:sz w:val="20"/>
        </w:rPr>
        <w:t>epo</w:t>
      </w:r>
      <w:r w:rsidR="00A071D2" w:rsidRPr="00DA3A25">
        <w:rPr>
          <w:rFonts w:cs="Arial"/>
          <w:spacing w:val="6"/>
          <w:sz w:val="20"/>
        </w:rPr>
        <w:t>r</w:t>
      </w:r>
      <w:r w:rsidR="00A071D2" w:rsidRPr="00DA3A25">
        <w:rPr>
          <w:rFonts w:cs="Arial"/>
          <w:sz w:val="20"/>
        </w:rPr>
        <w:t xml:space="preserve">t </w:t>
      </w:r>
      <w:r w:rsidR="009E1FBE" w:rsidRPr="00DA3A25">
        <w:rPr>
          <w:rFonts w:cs="Arial"/>
          <w:spacing w:val="2"/>
          <w:sz w:val="20"/>
        </w:rPr>
        <w:t>t</w:t>
      </w:r>
      <w:r w:rsidR="00006687" w:rsidRPr="00DA3A25">
        <w:rPr>
          <w:rFonts w:cs="Arial"/>
          <w:sz w:val="20"/>
        </w:rPr>
        <w:t xml:space="preserve">o </w:t>
      </w:r>
      <w:r w:rsidR="009E1FBE" w:rsidRPr="00DA3A25">
        <w:rPr>
          <w:rFonts w:cs="Arial"/>
          <w:spacing w:val="2"/>
          <w:sz w:val="20"/>
        </w:rPr>
        <w:t>t</w:t>
      </w:r>
      <w:r w:rsidR="00643FC0" w:rsidRPr="00DA3A25">
        <w:rPr>
          <w:rFonts w:cs="Arial"/>
          <w:sz w:val="20"/>
        </w:rPr>
        <w:t>h</w:t>
      </w:r>
      <w:r w:rsidR="00A342B8" w:rsidRPr="00DA3A25">
        <w:rPr>
          <w:rFonts w:cs="Arial"/>
          <w:sz w:val="20"/>
        </w:rPr>
        <w:t>e eleve</w:t>
      </w:r>
      <w:r w:rsidR="00A342B8" w:rsidRPr="00DA3A25">
        <w:rPr>
          <w:rFonts w:cs="Arial"/>
          <w:spacing w:val="-4"/>
          <w:sz w:val="20"/>
        </w:rPr>
        <w:t>n</w:t>
      </w:r>
      <w:r w:rsidR="00006687" w:rsidRPr="00DA3A25">
        <w:rPr>
          <w:rFonts w:cs="Arial"/>
          <w:spacing w:val="-4"/>
          <w:sz w:val="20"/>
        </w:rPr>
        <w:t>.</w:t>
      </w:r>
    </w:p>
    <w:p w14:paraId="2B346A61" w14:textId="736753DC" w:rsidR="00A357E6" w:rsidRPr="00DA3A25" w:rsidRDefault="00A357E6" w:rsidP="00A357E6">
      <w:pPr>
        <w:spacing w:line="240" w:lineRule="auto"/>
        <w:jc w:val="both"/>
        <w:rPr>
          <w:rFonts w:cs="Arial"/>
          <w:sz w:val="20"/>
        </w:rPr>
      </w:pPr>
    </w:p>
    <w:p w14:paraId="44187E0A" w14:textId="545D41AE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e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said God raised Jesus and "showed him openly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t</w:t>
      </w:r>
      <w:r w:rsidRPr="00633952">
        <w:rPr>
          <w:rFonts w:cs="Arial"/>
          <w:sz w:val="16"/>
          <w:szCs w:val="16"/>
        </w:rPr>
        <w:t>s 10:40)</w:t>
      </w:r>
      <w:r w:rsidR="00AA0CCC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AA0CCC" w:rsidRPr="00DA3A25">
        <w:rPr>
          <w:rFonts w:cs="Arial"/>
          <w:sz w:val="20"/>
        </w:rPr>
        <w:t>Then</w:t>
      </w:r>
      <w:r w:rsidRPr="00DA3A25">
        <w:rPr>
          <w:rFonts w:cs="Arial"/>
          <w:sz w:val="20"/>
        </w:rPr>
        <w:t xml:space="preserve"> he added, "</w:t>
      </w:r>
      <w:r w:rsidR="00AA0CCC" w:rsidRPr="00DA3A25">
        <w:rPr>
          <w:rFonts w:cs="Arial"/>
          <w:b/>
          <w:bCs/>
          <w:sz w:val="20"/>
        </w:rPr>
        <w:t>n</w:t>
      </w:r>
      <w:r w:rsidRPr="00DA3A25">
        <w:rPr>
          <w:rFonts w:cs="Arial"/>
          <w:b/>
          <w:bCs/>
          <w:sz w:val="20"/>
        </w:rPr>
        <w:t xml:space="preserve">ot </w:t>
      </w:r>
      <w:r w:rsidR="003A1941" w:rsidRPr="00DA3A25">
        <w:rPr>
          <w:rFonts w:cs="Arial"/>
          <w:b/>
          <w:bCs/>
          <w:spacing w:val="2"/>
          <w:sz w:val="20"/>
        </w:rPr>
        <w:t>t</w:t>
      </w:r>
      <w:r w:rsidRPr="00DA3A25">
        <w:rPr>
          <w:rFonts w:cs="Arial"/>
          <w:b/>
          <w:bCs/>
          <w:sz w:val="20"/>
        </w:rPr>
        <w:t xml:space="preserve">o all </w:t>
      </w:r>
      <w:r w:rsidR="003A1941" w:rsidRPr="00DA3A25">
        <w:rPr>
          <w:rFonts w:cs="Arial"/>
          <w:b/>
          <w:bCs/>
          <w:spacing w:val="2"/>
          <w:sz w:val="20"/>
        </w:rPr>
        <w:t>t</w:t>
      </w:r>
      <w:r w:rsidRPr="00DA3A25">
        <w:rPr>
          <w:rFonts w:cs="Arial"/>
          <w:b/>
          <w:bCs/>
          <w:sz w:val="20"/>
        </w:rPr>
        <w:t>he people</w:t>
      </w:r>
      <w:r w:rsidRPr="00DA3A25">
        <w:rPr>
          <w:rFonts w:cs="Arial"/>
          <w:sz w:val="20"/>
        </w:rPr>
        <w:t>, but u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w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nesses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osen before of God, </w:t>
      </w:r>
      <w:r w:rsidRPr="00DA3A25">
        <w:rPr>
          <w:rFonts w:cs="Arial"/>
          <w:i/>
          <w:iCs/>
          <w:sz w:val="20"/>
        </w:rPr>
        <w:t>even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us, who did eat and d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k w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him a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he rose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dead</w:t>
      </w:r>
      <w:bookmarkStart w:id="118" w:name="_Hlk30106371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t</w:t>
      </w:r>
      <w:r w:rsidRPr="00633952">
        <w:rPr>
          <w:rFonts w:cs="Arial"/>
          <w:sz w:val="16"/>
          <w:szCs w:val="16"/>
        </w:rPr>
        <w:t>s 10:41)</w:t>
      </w:r>
      <w:r w:rsidRPr="00DA3A25">
        <w:rPr>
          <w:rFonts w:cs="Arial"/>
          <w:sz w:val="20"/>
        </w:rPr>
        <w:t xml:space="preserve">. </w:t>
      </w:r>
      <w:bookmarkEnd w:id="118"/>
      <w:r w:rsidRPr="00DA3A25">
        <w:rPr>
          <w:rFonts w:cs="Arial"/>
          <w:sz w:val="20"/>
        </w:rPr>
        <w:t>This gives us ano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 </w:t>
      </w:r>
      <w:r w:rsidR="008E143A" w:rsidRPr="00DA3A25">
        <w:rPr>
          <w:rFonts w:cs="Arial"/>
          <w:sz w:val="20"/>
        </w:rPr>
        <w:t>fa</w:t>
      </w:r>
      <w:r w:rsidR="008E143A" w:rsidRPr="00DA3A25">
        <w:rPr>
          <w:rFonts w:cs="Arial"/>
          <w:spacing w:val="2"/>
          <w:sz w:val="20"/>
        </w:rPr>
        <w:t>c</w:t>
      </w:r>
      <w:r w:rsidR="008E143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must b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red. He s</w:t>
      </w:r>
      <w:r w:rsidR="00AA0CCC" w:rsidRPr="00DA3A25">
        <w:rPr>
          <w:rFonts w:cs="Arial"/>
          <w:sz w:val="20"/>
        </w:rPr>
        <w:t>pe</w:t>
      </w:r>
      <w:r w:rsidR="004B47B2" w:rsidRPr="00DA3A25">
        <w:rPr>
          <w:rFonts w:cs="Arial"/>
          <w:spacing w:val="2"/>
          <w:sz w:val="20"/>
        </w:rPr>
        <w:t>c</w:t>
      </w:r>
      <w:r w:rsidR="00AA0CCC" w:rsidRPr="00DA3A25">
        <w:rPr>
          <w:rFonts w:cs="Arial"/>
          <w:sz w:val="20"/>
        </w:rPr>
        <w:t>i</w:t>
      </w:r>
      <w:r w:rsidR="00833E27" w:rsidRPr="00DA3A25">
        <w:rPr>
          <w:rFonts w:cs="Arial"/>
          <w:spacing w:val="4"/>
          <w:sz w:val="20"/>
        </w:rPr>
        <w:t>f</w:t>
      </w:r>
      <w:r w:rsidR="00AA0CCC" w:rsidRPr="00DA3A25">
        <w:rPr>
          <w:rFonts w:cs="Arial"/>
          <w:sz w:val="20"/>
        </w:rPr>
        <w:t xml:space="preserve">ied </w:t>
      </w:r>
      <w:r w:rsidR="003A1941" w:rsidRPr="00DA3A25">
        <w:rPr>
          <w:rFonts w:cs="Arial"/>
          <w:spacing w:val="2"/>
          <w:sz w:val="20"/>
        </w:rPr>
        <w:t>t</w:t>
      </w:r>
      <w:r w:rsidR="00AA0CCC" w:rsidRPr="00DA3A25">
        <w:rPr>
          <w:rFonts w:cs="Arial"/>
          <w:sz w:val="20"/>
        </w:rPr>
        <w:t>hat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AA0CCC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w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nesses who had been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osen before by God </w:t>
      </w:r>
      <w:r w:rsidR="00AA0CCC" w:rsidRPr="00DA3A25">
        <w:rPr>
          <w:rFonts w:cs="Arial"/>
          <w:sz w:val="20"/>
        </w:rPr>
        <w:t xml:space="preserve">were </w:t>
      </w:r>
      <w:r w:rsidR="003A1941" w:rsidRPr="00DA3A25">
        <w:rPr>
          <w:rFonts w:cs="Arial"/>
          <w:spacing w:val="2"/>
          <w:sz w:val="20"/>
        </w:rPr>
        <w:t>t</w:t>
      </w:r>
      <w:r w:rsidR="00AA0CCC" w:rsidRPr="00DA3A25">
        <w:rPr>
          <w:rFonts w:cs="Arial"/>
          <w:sz w:val="20"/>
        </w:rPr>
        <w:t xml:space="preserve">hose who </w:t>
      </w:r>
      <w:r w:rsidRPr="00DA3A25">
        <w:rPr>
          <w:rFonts w:cs="Arial"/>
          <w:sz w:val="20"/>
        </w:rPr>
        <w:t>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 and drank w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Jesus a</w:t>
      </w:r>
      <w:r w:rsidRPr="00DA3A25">
        <w:rPr>
          <w:rFonts w:cs="Arial"/>
          <w:spacing w:val="6"/>
          <w:sz w:val="20"/>
        </w:rPr>
        <w:t>f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he rose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dead. </w:t>
      </w:r>
      <w:r w:rsidR="00E877C3" w:rsidRPr="00DA3A25">
        <w:rPr>
          <w:rFonts w:cs="Arial"/>
          <w:sz w:val="20"/>
        </w:rPr>
        <w:t>However</w:t>
      </w:r>
      <w:r w:rsidRPr="00DA3A25">
        <w:rPr>
          <w:rFonts w:cs="Arial"/>
          <w:sz w:val="20"/>
        </w:rPr>
        <w:t>, si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Paul never di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, h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t</w:t>
      </w:r>
      <w:r w:rsidR="00AA0CCC" w:rsidRPr="00DA3A25">
        <w:rPr>
          <w:rFonts w:cs="Arial"/>
          <w:sz w:val="20"/>
        </w:rPr>
        <w:t xml:space="preserve"> have been </w:t>
      </w:r>
      <w:r w:rsidRPr="00DA3A25">
        <w:rPr>
          <w:rFonts w:cs="Arial"/>
          <w:sz w:val="20"/>
        </w:rPr>
        <w:t xml:space="preserve">one of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AA0CCC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se w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nesses.</w:t>
      </w:r>
    </w:p>
    <w:p w14:paraId="7AA80CBD" w14:textId="4C57AEF4" w:rsidR="00954F96" w:rsidRPr="00DA3A25" w:rsidRDefault="00954F96" w:rsidP="00954F96">
      <w:pPr>
        <w:rPr>
          <w:rFonts w:cs="Arial"/>
          <w:sz w:val="20"/>
        </w:rPr>
      </w:pPr>
    </w:p>
    <w:p w14:paraId="1BFD96F6" w14:textId="1C2C7C20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as, o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o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hand, was w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Jesus, "</w:t>
      </w:r>
      <w:r w:rsidR="00E877C3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 xml:space="preserve">eginning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ap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sm of John, u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same day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he wa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ken up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t</w:t>
      </w:r>
      <w:r w:rsidRPr="00633952">
        <w:rPr>
          <w:rFonts w:cs="Arial"/>
          <w:sz w:val="16"/>
          <w:szCs w:val="16"/>
        </w:rPr>
        <w:t>s 1:22)</w:t>
      </w:r>
      <w:r w:rsidRPr="00DA3A25">
        <w:rPr>
          <w:rFonts w:cs="Arial"/>
          <w:sz w:val="20"/>
        </w:rPr>
        <w:t>. So,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as was one of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se who 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 and drank w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him i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days be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 xml:space="preserve">een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me he rose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dead and wa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ken in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heaven.</w:t>
      </w:r>
    </w:p>
    <w:p w14:paraId="6A952F36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78410E45" w14:textId="77777777" w:rsidR="00954F96" w:rsidRPr="005916D3" w:rsidRDefault="00954F96" w:rsidP="00954F96">
      <w:pPr>
        <w:spacing w:line="240" w:lineRule="auto"/>
        <w:jc w:val="center"/>
        <w:rPr>
          <w:rFonts w:cs="Arial"/>
          <w:b/>
          <w:bCs/>
          <w:sz w:val="28"/>
          <w:szCs w:val="24"/>
        </w:rPr>
      </w:pPr>
      <w:r w:rsidRPr="005916D3">
        <w:rPr>
          <w:rFonts w:cs="Arial"/>
          <w:b/>
          <w:bCs/>
          <w:sz w:val="28"/>
          <w:szCs w:val="24"/>
        </w:rPr>
        <w:t>The end o</w:t>
      </w:r>
      <w:r w:rsidRPr="005916D3">
        <w:rPr>
          <w:rFonts w:cs="Arial"/>
          <w:b/>
          <w:bCs/>
          <w:spacing w:val="-2"/>
          <w:sz w:val="28"/>
          <w:szCs w:val="24"/>
        </w:rPr>
        <w:t xml:space="preserve">f </w:t>
      </w:r>
      <w:r w:rsidRPr="005916D3">
        <w:rPr>
          <w:rFonts w:cs="Arial"/>
          <w:b/>
          <w:bCs/>
          <w:spacing w:val="4"/>
          <w:sz w:val="28"/>
          <w:szCs w:val="24"/>
        </w:rPr>
        <w:t>t</w:t>
      </w:r>
      <w:r w:rsidRPr="005916D3">
        <w:rPr>
          <w:rFonts w:cs="Arial"/>
          <w:b/>
          <w:bCs/>
          <w:sz w:val="28"/>
          <w:szCs w:val="24"/>
        </w:rPr>
        <w:t xml:space="preserve">he </w:t>
      </w:r>
      <w:r w:rsidRPr="005916D3">
        <w:rPr>
          <w:rFonts w:ascii="Arial Bold" w:hAnsi="Arial Bold" w:cs="Arial"/>
          <w:b/>
          <w:bCs/>
          <w:sz w:val="28"/>
          <w:szCs w:val="24"/>
        </w:rPr>
        <w:t>C</w:t>
      </w:r>
      <w:r w:rsidRPr="005916D3">
        <w:rPr>
          <w:rFonts w:cs="Arial"/>
          <w:b/>
          <w:spacing w:val="4"/>
          <w:sz w:val="28"/>
          <w:szCs w:val="24"/>
        </w:rPr>
        <w:t>as</w:t>
      </w:r>
      <w:r w:rsidRPr="005916D3">
        <w:rPr>
          <w:rFonts w:cs="Arial"/>
          <w:b/>
          <w:bCs/>
          <w:sz w:val="28"/>
          <w:szCs w:val="24"/>
        </w:rPr>
        <w:t>e o</w:t>
      </w:r>
      <w:r w:rsidRPr="005916D3">
        <w:rPr>
          <w:rFonts w:cs="Arial"/>
          <w:b/>
          <w:bCs/>
          <w:spacing w:val="-2"/>
          <w:sz w:val="28"/>
          <w:szCs w:val="24"/>
        </w:rPr>
        <w:t xml:space="preserve">f </w:t>
      </w:r>
      <w:r w:rsidRPr="005916D3">
        <w:rPr>
          <w:rFonts w:cs="Arial"/>
          <w:b/>
          <w:bCs/>
          <w:spacing w:val="4"/>
          <w:sz w:val="28"/>
          <w:szCs w:val="24"/>
        </w:rPr>
        <w:t>t</w:t>
      </w:r>
      <w:r w:rsidRPr="005916D3">
        <w:rPr>
          <w:rFonts w:cs="Arial"/>
          <w:b/>
          <w:bCs/>
          <w:sz w:val="28"/>
          <w:szCs w:val="24"/>
        </w:rPr>
        <w:t>he Eleven</w:t>
      </w:r>
    </w:p>
    <w:p w14:paraId="72CD5D3B" w14:textId="77777777" w:rsidR="00954F96" w:rsidRPr="005916D3" w:rsidRDefault="00954F96" w:rsidP="00954F96">
      <w:pPr>
        <w:spacing w:line="240" w:lineRule="auto"/>
        <w:rPr>
          <w:rFonts w:cs="Arial"/>
          <w:bCs/>
          <w:sz w:val="28"/>
          <w:szCs w:val="24"/>
        </w:rPr>
      </w:pPr>
      <w:r w:rsidRPr="005916D3">
        <w:rPr>
          <w:rFonts w:cs="Arial"/>
          <w:bCs/>
          <w:sz w:val="28"/>
          <w:szCs w:val="24"/>
        </w:rPr>
        <w:br w:type="page"/>
      </w:r>
    </w:p>
    <w:p w14:paraId="08D1D7D5" w14:textId="39F7AB4E" w:rsidR="007B6006" w:rsidRPr="005916D3" w:rsidRDefault="007B6006" w:rsidP="007B6006">
      <w:pPr>
        <w:spacing w:line="240" w:lineRule="auto"/>
        <w:jc w:val="center"/>
        <w:rPr>
          <w:rFonts w:ascii="Arial Bold" w:hAnsi="Arial Bold" w:cs="Arial"/>
          <w:sz w:val="28"/>
          <w:szCs w:val="24"/>
        </w:rPr>
      </w:pPr>
      <w:r w:rsidRPr="005916D3">
        <w:rPr>
          <w:rFonts w:cs="Arial"/>
          <w:b/>
          <w:sz w:val="28"/>
          <w:szCs w:val="24"/>
        </w:rPr>
        <w:t>Chap</w:t>
      </w:r>
      <w:r w:rsidRPr="005916D3">
        <w:rPr>
          <w:rFonts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e</w:t>
      </w:r>
      <w:r w:rsidRPr="005916D3">
        <w:rPr>
          <w:rFonts w:cs="Arial"/>
          <w:b/>
          <w:spacing w:val="-2"/>
          <w:sz w:val="28"/>
          <w:szCs w:val="24"/>
        </w:rPr>
        <w:t xml:space="preserve">r </w:t>
      </w:r>
      <w:r w:rsidR="0095236E" w:rsidRPr="005916D3">
        <w:rPr>
          <w:rFonts w:cs="Arial"/>
          <w:b/>
          <w:sz w:val="28"/>
          <w:szCs w:val="24"/>
        </w:rPr>
        <w:t>5</w:t>
      </w:r>
      <w:r w:rsidRPr="005916D3">
        <w:rPr>
          <w:rFonts w:cs="Arial"/>
          <w:b/>
          <w:sz w:val="28"/>
          <w:szCs w:val="24"/>
        </w:rPr>
        <w:t xml:space="preserve"> – </w:t>
      </w:r>
      <w:r w:rsidRPr="005916D3">
        <w:rPr>
          <w:rFonts w:ascii="Arial Bold" w:hAnsi="Arial Bold" w:cs="Arial"/>
          <w:b/>
          <w:sz w:val="28"/>
          <w:szCs w:val="24"/>
        </w:rPr>
        <w:t>Build on a Fi</w:t>
      </w:r>
      <w:r w:rsidRPr="005916D3">
        <w:rPr>
          <w:rFonts w:ascii="Arial Bold" w:hAnsi="Arial Bold" w:cs="Arial"/>
          <w:b/>
          <w:spacing w:val="4"/>
          <w:sz w:val="28"/>
          <w:szCs w:val="24"/>
        </w:rPr>
        <w:t>r</w:t>
      </w:r>
      <w:r w:rsidRPr="005916D3">
        <w:rPr>
          <w:rFonts w:ascii="Arial Bold" w:hAnsi="Arial Bold" w:cs="Arial"/>
          <w:b/>
          <w:sz w:val="28"/>
          <w:szCs w:val="24"/>
        </w:rPr>
        <w:t>m Founda</w:t>
      </w:r>
      <w:r w:rsidRPr="005916D3">
        <w:rPr>
          <w:rFonts w:ascii="Arial Bold" w:hAnsi="Arial Bold" w:cs="Arial"/>
          <w:b/>
          <w:spacing w:val="4"/>
          <w:sz w:val="28"/>
          <w:szCs w:val="24"/>
        </w:rPr>
        <w:t>t</w:t>
      </w:r>
      <w:r w:rsidRPr="005916D3">
        <w:rPr>
          <w:rFonts w:ascii="Arial Bold" w:hAnsi="Arial Bold" w:cs="Arial"/>
          <w:b/>
          <w:sz w:val="28"/>
          <w:szCs w:val="24"/>
        </w:rPr>
        <w:t>ion</w:t>
      </w:r>
    </w:p>
    <w:p w14:paraId="7551AE63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599C0C04" w14:textId="0E18A471" w:rsidR="007B6006" w:rsidRPr="00DA3A25" w:rsidRDefault="007B6006" w:rsidP="007B6006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</w:rPr>
        <w:t xml:space="preserve">This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p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 will dis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ss some 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</w:t>
      </w:r>
      <w:r w:rsidR="005A5121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dire</w:t>
      </w:r>
      <w:r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>ly rela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our abil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5705F4" w:rsidRPr="00DA3A25">
        <w:rPr>
          <w:rFonts w:cs="Arial"/>
          <w:sz w:val="20"/>
        </w:rPr>
        <w:t>dis</w:t>
      </w:r>
      <w:r w:rsidR="005705F4" w:rsidRPr="00DA3A25">
        <w:rPr>
          <w:rFonts w:cs="Arial"/>
          <w:spacing w:val="2"/>
          <w:sz w:val="20"/>
        </w:rPr>
        <w:t>t</w:t>
      </w:r>
      <w:r w:rsidR="005705F4" w:rsidRPr="00DA3A25">
        <w:rPr>
          <w:rFonts w:cs="Arial"/>
          <w:sz w:val="20"/>
        </w:rPr>
        <w:t>inguish</w:t>
      </w:r>
      <w:r w:rsidRPr="00DA3A25">
        <w:rPr>
          <w:rFonts w:cs="Arial"/>
          <w:sz w:val="20"/>
        </w:rPr>
        <w:t xml:space="preserve">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r. As will be shown,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l </w:t>
      </w:r>
      <w:r w:rsidR="00833E27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rs</w:t>
      </w:r>
      <w:r w:rsidRPr="00DA3A25">
        <w:rPr>
          <w:rFonts w:cs="Arial"/>
          <w:spacing w:val="-4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p </w:t>
      </w:r>
      <w:r w:rsidRPr="00DA3A25">
        <w:rPr>
          <w:rFonts w:cs="Arial"/>
          <w:sz w:val="20"/>
        </w:rPr>
        <w:t xml:space="preserve">is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avoid </w:t>
      </w:r>
      <w:r w:rsidR="003A194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 xml:space="preserve">ap of </w:t>
      </w:r>
      <w:r w:rsidR="00065E28" w:rsidRPr="00DA3A25">
        <w:rPr>
          <w:rFonts w:cs="Arial"/>
          <w:sz w:val="20"/>
        </w:rPr>
        <w:t>act</w:t>
      </w:r>
      <w:r w:rsidR="000E1BB9" w:rsidRPr="00DA3A25">
        <w:rPr>
          <w:rFonts w:cs="Arial"/>
          <w:sz w:val="20"/>
        </w:rPr>
        <w:t>ing</w:t>
      </w:r>
      <w:r w:rsidR="00065E28" w:rsidRPr="00DA3A25">
        <w:rPr>
          <w:rFonts w:cs="Arial"/>
          <w:sz w:val="20"/>
        </w:rPr>
        <w:t xml:space="preserve"> as if</w:t>
      </w:r>
      <w:r w:rsidR="000E1BB9" w:rsidRPr="00DA3A25">
        <w:rPr>
          <w:rFonts w:cs="Arial"/>
          <w:sz w:val="20"/>
        </w:rPr>
        <w:t xml:space="preserve"> </w:t>
      </w:r>
      <w:r w:rsidR="00F26568" w:rsidRPr="00DA3A25">
        <w:rPr>
          <w:rFonts w:cs="Arial"/>
          <w:sz w:val="20"/>
        </w:rPr>
        <w:t xml:space="preserve">it is okay to </w:t>
      </w:r>
      <w:r w:rsidR="00673578" w:rsidRPr="00DA3A25">
        <w:rPr>
          <w:rFonts w:cs="Arial"/>
          <w:sz w:val="20"/>
        </w:rPr>
        <w:t>give</w:t>
      </w:r>
      <w:r w:rsidRPr="00DA3A25">
        <w:rPr>
          <w:rFonts w:cs="Arial"/>
          <w:sz w:val="20"/>
        </w:rPr>
        <w:t xml:space="preserve"> non-Bible sour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</w:t>
      </w:r>
      <w:r w:rsidR="00065E28" w:rsidRPr="00DA3A25">
        <w:rPr>
          <w:rFonts w:cs="Arial"/>
          <w:sz w:val="20"/>
        </w:rPr>
        <w:t xml:space="preserve"> and s</w:t>
      </w:r>
      <w:r w:rsidR="00065E28" w:rsidRPr="00DA3A25">
        <w:rPr>
          <w:rFonts w:cs="Arial"/>
          <w:spacing w:val="2"/>
          <w:sz w:val="20"/>
        </w:rPr>
        <w:t>cr</w:t>
      </w:r>
      <w:r w:rsidR="00065E28" w:rsidRPr="00DA3A25">
        <w:rPr>
          <w:rFonts w:cs="Arial"/>
          <w:sz w:val="20"/>
        </w:rPr>
        <w:t>ip</w:t>
      </w:r>
      <w:r w:rsidR="00065E28" w:rsidRPr="00DA3A25">
        <w:rPr>
          <w:rFonts w:cs="Arial"/>
          <w:spacing w:val="2"/>
          <w:sz w:val="20"/>
        </w:rPr>
        <w:t>t</w:t>
      </w:r>
      <w:r w:rsidR="00065E28" w:rsidRPr="00DA3A25">
        <w:rPr>
          <w:rFonts w:cs="Arial"/>
          <w:sz w:val="20"/>
        </w:rPr>
        <w:t xml:space="preserve">ure equal </w:t>
      </w:r>
      <w:r w:rsidR="00065E28" w:rsidRPr="00DA3A25">
        <w:rPr>
          <w:rFonts w:cs="Arial"/>
          <w:spacing w:val="2"/>
          <w:sz w:val="20"/>
        </w:rPr>
        <w:t>c</w:t>
      </w:r>
      <w:r w:rsidR="00065E28" w:rsidRPr="00DA3A25">
        <w:rPr>
          <w:rFonts w:cs="Arial"/>
          <w:sz w:val="20"/>
        </w:rPr>
        <w:t>onside</w:t>
      </w:r>
      <w:r w:rsidR="00065E28" w:rsidRPr="00DA3A25">
        <w:rPr>
          <w:rFonts w:cs="Arial"/>
          <w:spacing w:val="2"/>
          <w:sz w:val="20"/>
        </w:rPr>
        <w:t>r</w:t>
      </w:r>
      <w:r w:rsidR="00065E28" w:rsidRPr="00DA3A25">
        <w:rPr>
          <w:rFonts w:cs="Arial"/>
          <w:sz w:val="20"/>
        </w:rPr>
        <w:t>a</w:t>
      </w:r>
      <w:r w:rsidR="00065E28" w:rsidRPr="00DA3A25">
        <w:rPr>
          <w:rFonts w:cs="Arial"/>
          <w:spacing w:val="2"/>
          <w:sz w:val="20"/>
        </w:rPr>
        <w:t>t</w:t>
      </w:r>
      <w:r w:rsidR="00065E28" w:rsidRPr="00DA3A25">
        <w:rPr>
          <w:rFonts w:cs="Arial"/>
          <w:sz w:val="20"/>
        </w:rPr>
        <w:t>ion</w:t>
      </w:r>
      <w:r w:rsidR="003F694F" w:rsidRPr="00DA3A25">
        <w:rPr>
          <w:rFonts w:cs="Arial"/>
          <w:spacing w:val="-2"/>
          <w:sz w:val="20"/>
        </w:rPr>
        <w:t>.</w:t>
      </w:r>
    </w:p>
    <w:p w14:paraId="5285DFA0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74E0E5B9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A</w:t>
      </w:r>
      <w:r w:rsidRPr="005916D3">
        <w:rPr>
          <w:rFonts w:cs="Arial"/>
          <w:spacing w:val="2"/>
          <w:sz w:val="24"/>
          <w:u w:val="single"/>
        </w:rPr>
        <w:t>u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o</w:t>
      </w:r>
      <w:r w:rsidRPr="005916D3">
        <w:rPr>
          <w:rFonts w:cs="Arial"/>
          <w:spacing w:val="2"/>
          <w:sz w:val="24"/>
          <w:u w:val="single"/>
        </w:rPr>
        <w:t>ri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y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S</w:t>
      </w:r>
      <w:r w:rsidRPr="005916D3">
        <w:rPr>
          <w:rFonts w:cs="Arial"/>
          <w:spacing w:val="2"/>
          <w:sz w:val="24"/>
          <w:u w:val="single"/>
        </w:rPr>
        <w:t>cr</w:t>
      </w:r>
      <w:r w:rsidRPr="005916D3">
        <w:rPr>
          <w:rFonts w:cs="Arial"/>
          <w:sz w:val="24"/>
          <w:u w:val="single"/>
        </w:rPr>
        <w:t>ip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u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Bible, the (scripture)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</w:p>
    <w:p w14:paraId="72D9D9EC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0CD034CF" w14:textId="01A88C93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esus said, "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le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 also in 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: and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unj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e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also unj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Lk</w:t>
      </w:r>
      <w:r w:rsidRPr="0056566E">
        <w:rPr>
          <w:rFonts w:cs="Arial"/>
          <w:spacing w:val="-4"/>
          <w:sz w:val="16"/>
          <w:szCs w:val="16"/>
        </w:rPr>
        <w:t xml:space="preserve"> 1</w:t>
      </w:r>
      <w:r w:rsidRPr="00633952">
        <w:rPr>
          <w:rFonts w:cs="Arial"/>
          <w:sz w:val="16"/>
          <w:szCs w:val="16"/>
        </w:rPr>
        <w:t>6</w:t>
      </w:r>
      <w:r w:rsidRPr="0056566E">
        <w:rPr>
          <w:rFonts w:cs="Arial"/>
          <w:spacing w:val="-4"/>
          <w:sz w:val="16"/>
          <w:szCs w:val="16"/>
        </w:rPr>
        <w:t>:1</w:t>
      </w:r>
      <w:r w:rsidRPr="00633952">
        <w:rPr>
          <w:rFonts w:cs="Arial"/>
          <w:spacing w:val="-6"/>
          <w:sz w:val="16"/>
          <w:szCs w:val="16"/>
        </w:rPr>
        <w:t>0</w:t>
      </w:r>
      <w:r w:rsidRPr="0056566E">
        <w:rPr>
          <w:rFonts w:cs="Arial"/>
          <w:spacing w:val="-4"/>
          <w:sz w:val="16"/>
          <w:szCs w:val="16"/>
        </w:rPr>
        <w:t>)</w:t>
      </w:r>
      <w:r w:rsidRPr="0056566E">
        <w:rPr>
          <w:rFonts w:cs="Arial"/>
          <w:spacing w:val="-4"/>
          <w:sz w:val="21"/>
        </w:rPr>
        <w:fldChar w:fldCharType="begin"/>
      </w:r>
      <w:r w:rsidRPr="0056566E">
        <w:rPr>
          <w:spacing w:val="-4"/>
        </w:rPr>
        <w:instrText xml:space="preserve"> XE "</w:instrText>
      </w:r>
      <w:r w:rsidRPr="0056566E">
        <w:rPr>
          <w:rFonts w:cs="Arial"/>
          <w:i/>
          <w:spacing w:val="-4"/>
          <w:sz w:val="21"/>
          <w:szCs w:val="20"/>
        </w:rPr>
        <w:instrText>.</w:instrText>
      </w:r>
      <w:r w:rsidRPr="0056566E">
        <w:rPr>
          <w:spacing w:val="-4"/>
        </w:rPr>
        <w:instrText xml:space="preserve">" </w:instrText>
      </w:r>
      <w:r w:rsidRPr="0056566E">
        <w:rPr>
          <w:rFonts w:cs="Arial"/>
          <w:spacing w:val="-4"/>
          <w:sz w:val="21"/>
        </w:rPr>
        <w:fldChar w:fldCharType="end"/>
      </w:r>
      <w:r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Thus,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ay we handle 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l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ngs is also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ay we handle bigger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s. Holding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on big issues depends on allegian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on l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>le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>ers.</w:t>
      </w:r>
      <w:r w:rsidR="008A0341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for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al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passage: </w:t>
      </w:r>
    </w:p>
    <w:p w14:paraId="2A869256" w14:textId="77777777" w:rsidR="007B6006" w:rsidRPr="00633952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07A8BC5F" w14:textId="71E1DB8C" w:rsidR="007B6006" w:rsidRPr="00633952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pacing w:val="-2"/>
          <w:sz w:val="20"/>
        </w:rPr>
        <w:t>"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shall kee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hole la</w:t>
      </w:r>
      <w:r w:rsidRPr="00DA3A25">
        <w:rPr>
          <w:rFonts w:cs="Arial"/>
          <w:spacing w:val="-10"/>
          <w:sz w:val="20"/>
        </w:rPr>
        <w:t>w</w:t>
      </w:r>
      <w:r w:rsidRPr="00DA3A25">
        <w:rPr>
          <w:rFonts w:cs="Arial"/>
          <w:sz w:val="20"/>
        </w:rPr>
        <w:t xml:space="preserve">, and </w:t>
      </w:r>
      <w:r w:rsidRPr="00DA3A25">
        <w:rPr>
          <w:rFonts w:cs="Arial"/>
          <w:spacing w:val="-2"/>
          <w:sz w:val="20"/>
        </w:rPr>
        <w:t>y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nd in one </w:t>
      </w:r>
      <w:r w:rsidRPr="00DA3A25">
        <w:rPr>
          <w:rFonts w:cs="Arial"/>
          <w:i/>
          <w:iCs/>
          <w:sz w:val="20"/>
        </w:rPr>
        <w:t>poin</w:t>
      </w:r>
      <w:r w:rsidR="003F694F" w:rsidRPr="00DA3A25">
        <w:rPr>
          <w:rFonts w:cs="Arial"/>
          <w:i/>
          <w:iCs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e is gui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ll.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 [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]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id,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d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, said also,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kill. Now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 ad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, 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kill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s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" </w:t>
      </w:r>
      <w:r w:rsidRPr="00633952">
        <w:rPr>
          <w:rFonts w:cs="Arial"/>
          <w:sz w:val="16"/>
          <w:szCs w:val="16"/>
        </w:rPr>
        <w:t>(Jas 2:10-11)</w:t>
      </w:r>
      <w:r w:rsidRPr="00DA3A25">
        <w:rPr>
          <w:rFonts w:cs="Arial"/>
          <w:sz w:val="20"/>
        </w:rPr>
        <w:t>.</w:t>
      </w:r>
    </w:p>
    <w:p w14:paraId="6F4F34CB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CA936FF" w14:textId="6C32AF42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He"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od </w:t>
      </w:r>
      <w:r w:rsidRPr="00633952">
        <w:rPr>
          <w:rFonts w:cs="Arial"/>
          <w:sz w:val="16"/>
          <w:szCs w:val="16"/>
        </w:rPr>
        <w:t>(</w:t>
      </w:r>
      <w:r w:rsidR="004B47B2"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Ex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0</w:t>
      </w:r>
      <w:r w:rsidRPr="0056566E">
        <w:rPr>
          <w:rFonts w:cs="Arial"/>
          <w:spacing w:val="-4"/>
          <w:sz w:val="16"/>
          <w:szCs w:val="16"/>
        </w:rPr>
        <w:t>: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3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"gui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ll" if we disr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t God's law in on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</w:t>
      </w:r>
      <w:r w:rsidR="00D20A61" w:rsidRPr="00DA3A25">
        <w:rPr>
          <w:rFonts w:cs="Arial"/>
          <w:sz w:val="20"/>
        </w:rPr>
        <w:t xml:space="preserve"> we</w:t>
      </w:r>
      <w:r w:rsidRPr="00DA3A25">
        <w:rPr>
          <w:rFonts w:cs="Arial"/>
          <w:sz w:val="20"/>
        </w:rPr>
        <w:t xml:space="preserve"> </w:t>
      </w:r>
      <w:r w:rsidR="00D20A61" w:rsidRPr="00DA3A25">
        <w:rPr>
          <w:rFonts w:cs="Arial"/>
          <w:sz w:val="20"/>
        </w:rPr>
        <w:t>are</w:t>
      </w:r>
      <w:r w:rsidRPr="00DA3A25">
        <w:rPr>
          <w:rFonts w:cs="Arial"/>
          <w:sz w:val="20"/>
        </w:rPr>
        <w:t xml:space="preserve"> d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>t</w:t>
      </w:r>
      <w:r w:rsidR="00D20A61" w:rsidRPr="00DA3A25">
        <w:rPr>
          <w:rFonts w:cs="Arial"/>
          <w:spacing w:val="-2"/>
          <w:sz w:val="20"/>
        </w:rPr>
        <w:t>ing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his a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="00F37036" w:rsidRPr="00DA3A25">
        <w:rPr>
          <w:rFonts w:cs="Arial"/>
          <w:sz w:val="20"/>
        </w:rPr>
        <w:t xml:space="preserve">and </w:t>
      </w:r>
      <w:r w:rsidR="00FE75F1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gave </w:t>
      </w:r>
      <w:r w:rsidRPr="00DA3A25">
        <w:rPr>
          <w:rFonts w:cs="Arial"/>
          <w:sz w:val="20"/>
          <w:u w:val="single"/>
        </w:rPr>
        <w:t>all</w:t>
      </w:r>
      <w:r w:rsidRPr="00DA3A25">
        <w:rPr>
          <w:rFonts w:cs="Arial"/>
          <w:sz w:val="20"/>
        </w:rPr>
        <w:t xml:space="preserve"> of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law</w:t>
      </w:r>
      <w:r w:rsidRPr="00DA3A25">
        <w:rPr>
          <w:rFonts w:cs="Arial"/>
          <w:spacing w:val="-2"/>
          <w:sz w:val="20"/>
        </w:rPr>
        <w:t>.</w:t>
      </w:r>
      <w:r w:rsidRPr="00DA3A25">
        <w:rPr>
          <w:rFonts w:cs="Arial"/>
          <w:sz w:val="20"/>
        </w:rPr>
        <w:t xml:space="preserve"> Some </w:t>
      </w:r>
      <w:r w:rsidR="00A3354A" w:rsidRPr="00DA3A25">
        <w:rPr>
          <w:rFonts w:cs="Arial"/>
          <w:sz w:val="20"/>
        </w:rPr>
        <w:t xml:space="preserve">will </w:t>
      </w:r>
      <w:r w:rsidRPr="00DA3A25">
        <w:rPr>
          <w:rFonts w:cs="Arial"/>
          <w:sz w:val="20"/>
        </w:rPr>
        <w:t xml:space="preserve">say, </w:t>
      </w:r>
      <w:r w:rsidRPr="00DA3A25">
        <w:rPr>
          <w:rFonts w:cs="Arial"/>
          <w:i/>
          <w:spacing w:val="-6"/>
          <w:sz w:val="20"/>
        </w:rPr>
        <w:t>'</w:t>
      </w:r>
      <w:r w:rsidRPr="00DA3A25">
        <w:rPr>
          <w:rFonts w:cs="Arial"/>
          <w:i/>
          <w:sz w:val="20"/>
        </w:rPr>
        <w:t>si</w:t>
      </w:r>
      <w:r w:rsidRPr="00DA3A25">
        <w:rPr>
          <w:rFonts w:cs="Arial"/>
          <w:i/>
          <w:spacing w:val="-2"/>
          <w:sz w:val="20"/>
        </w:rPr>
        <w:t>n</w:t>
      </w:r>
      <w:r w:rsidRPr="00DA3A25">
        <w:rPr>
          <w:rFonts w:cs="Arial"/>
          <w:i/>
          <w:sz w:val="20"/>
        </w:rPr>
        <w:t xml:space="preserve"> i</w:t>
      </w:r>
      <w:r w:rsidRPr="00DA3A25">
        <w:rPr>
          <w:rFonts w:cs="Arial"/>
          <w:i/>
          <w:spacing w:val="-2"/>
          <w:sz w:val="20"/>
        </w:rPr>
        <w:t>s</w:t>
      </w:r>
      <w:r w:rsidRPr="00DA3A25">
        <w:rPr>
          <w:rFonts w:cs="Arial"/>
          <w:i/>
          <w:sz w:val="20"/>
        </w:rPr>
        <w:t xml:space="preserve"> sin'</w:t>
      </w:r>
      <w:r w:rsidRPr="00DA3A25">
        <w:rPr>
          <w:rFonts w:cs="Arial"/>
          <w:sz w:val="20"/>
        </w:rPr>
        <w:t xml:space="preserve"> and </w:t>
      </w:r>
      <w:r w:rsidR="00B816A6" w:rsidRPr="00DA3A25">
        <w:rPr>
          <w:rFonts w:cs="Arial"/>
          <w:sz w:val="20"/>
        </w:rPr>
        <w:t xml:space="preserve">sugges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passag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s all </w:t>
      </w:r>
      <w:r w:rsidR="00A3354A" w:rsidRPr="00DA3A25">
        <w:rPr>
          <w:rFonts w:cs="Arial"/>
          <w:sz w:val="20"/>
        </w:rPr>
        <w:t>sins</w:t>
      </w:r>
      <w:r w:rsidR="00BC691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equally bad, but </w:t>
      </w:r>
      <w:r w:rsidR="00732284" w:rsidRPr="00DA3A25">
        <w:rPr>
          <w:rFonts w:cs="Arial"/>
          <w:spacing w:val="2"/>
          <w:sz w:val="20"/>
        </w:rPr>
        <w:t>t</w:t>
      </w:r>
      <w:r w:rsidR="00BC6910" w:rsidRPr="00DA3A25">
        <w:rPr>
          <w:rFonts w:cs="Arial"/>
          <w:sz w:val="20"/>
        </w:rPr>
        <w:t xml:space="preserve">his is not what </w:t>
      </w:r>
      <w:r w:rsidR="00732284" w:rsidRPr="00DA3A25">
        <w:rPr>
          <w:rFonts w:cs="Arial"/>
          <w:spacing w:val="2"/>
          <w:sz w:val="20"/>
        </w:rPr>
        <w:t>t</w:t>
      </w:r>
      <w:r w:rsidR="00BC6910" w:rsidRPr="00DA3A25">
        <w:rPr>
          <w:rFonts w:cs="Arial"/>
          <w:sz w:val="20"/>
        </w:rPr>
        <w:t>he passage</w:t>
      </w:r>
      <w:r w:rsidR="00B816A6" w:rsidRPr="00DA3A25">
        <w:rPr>
          <w:rFonts w:cs="Arial"/>
          <w:sz w:val="20"/>
        </w:rPr>
        <w:t xml:space="preserve"> is </w:t>
      </w:r>
      <w:r w:rsidR="00732284" w:rsidRPr="00DA3A25">
        <w:rPr>
          <w:rFonts w:cs="Arial"/>
          <w:spacing w:val="2"/>
          <w:sz w:val="20"/>
        </w:rPr>
        <w:t>t</w:t>
      </w:r>
      <w:r w:rsidR="00B816A6"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="00B816A6" w:rsidRPr="00DA3A25">
        <w:rPr>
          <w:rFonts w:cs="Arial"/>
          <w:sz w:val="20"/>
        </w:rPr>
        <w:t>hing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pacing w:val="2"/>
          <w:sz w:val="20"/>
        </w:rPr>
        <w:t xml:space="preserve"> Rather, i</w:t>
      </w:r>
      <w:r w:rsidRPr="00DA3A25">
        <w:rPr>
          <w:rFonts w:cs="Arial"/>
          <w:sz w:val="20"/>
        </w:rPr>
        <w:t>t shows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nds behind all of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="00065E28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James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, but </w:t>
      </w:r>
      <w:r w:rsidRPr="00DA3A25">
        <w:rPr>
          <w:rFonts w:cs="Arial"/>
          <w:spacing w:val="4"/>
          <w:sz w:val="20"/>
        </w:rPr>
        <w:t xml:space="preserve">the same </w:t>
      </w:r>
      <w:r w:rsidRPr="00DA3A25">
        <w:rPr>
          <w:rFonts w:cs="Arial"/>
          <w:sz w:val="20"/>
        </w:rPr>
        <w:t>logi</w:t>
      </w:r>
      <w:r w:rsidRPr="00DA3A25">
        <w:rPr>
          <w:rFonts w:cs="Arial"/>
          <w:spacing w:val="-2"/>
          <w:sz w:val="20"/>
        </w:rPr>
        <w:t xml:space="preserve">c </w:t>
      </w:r>
      <w:r w:rsidRPr="00DA3A25">
        <w:rPr>
          <w:rFonts w:cs="Arial"/>
          <w:sz w:val="20"/>
        </w:rPr>
        <w:t xml:space="preserve">appli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ny</w:t>
      </w:r>
      <w:r w:rsidR="00FE75F1" w:rsidRPr="00DA3A25">
        <w:rPr>
          <w:rFonts w:cs="Arial"/>
          <w:sz w:val="20"/>
        </w:rPr>
        <w:t xml:space="preserve"> po</w:t>
      </w:r>
      <w:r w:rsidR="00FE75F1" w:rsidRPr="00DA3A25">
        <w:rPr>
          <w:rFonts w:cs="Arial"/>
          <w:spacing w:val="4"/>
          <w:sz w:val="20"/>
        </w:rPr>
        <w:t>r</w:t>
      </w:r>
      <w:r w:rsidR="00FE75F1" w:rsidRPr="00DA3A25">
        <w:rPr>
          <w:rFonts w:cs="Arial"/>
          <w:spacing w:val="2"/>
          <w:sz w:val="20"/>
        </w:rPr>
        <w:t>t</w:t>
      </w:r>
      <w:r w:rsidR="00FE75F1" w:rsidRPr="00DA3A25">
        <w:rPr>
          <w:rFonts w:cs="Arial"/>
          <w:sz w:val="20"/>
        </w:rPr>
        <w:t>ion of s</w:t>
      </w:r>
      <w:r w:rsidR="00FE75F1" w:rsidRPr="00DA3A25">
        <w:rPr>
          <w:rFonts w:cs="Arial"/>
          <w:spacing w:val="2"/>
          <w:sz w:val="20"/>
        </w:rPr>
        <w:t>cr</w:t>
      </w:r>
      <w:r w:rsidR="00FE75F1" w:rsidRPr="00DA3A25">
        <w:rPr>
          <w:rFonts w:cs="Arial"/>
          <w:sz w:val="20"/>
        </w:rPr>
        <w:t>ip</w:t>
      </w:r>
      <w:r w:rsidR="00FE75F1" w:rsidRPr="00DA3A25">
        <w:rPr>
          <w:rFonts w:cs="Arial"/>
          <w:spacing w:val="2"/>
          <w:sz w:val="20"/>
        </w:rPr>
        <w:t>t</w:t>
      </w:r>
      <w:r w:rsidR="00FE75F1" w:rsidRPr="00DA3A25">
        <w:rPr>
          <w:rFonts w:cs="Arial"/>
          <w:sz w:val="20"/>
        </w:rPr>
        <w:t xml:space="preserve">ure </w:t>
      </w:r>
      <w:r w:rsidR="00A5498A" w:rsidRPr="00DA3A25">
        <w:rPr>
          <w:rFonts w:cs="Arial"/>
          <w:sz w:val="20"/>
        </w:rPr>
        <w:t>sin</w:t>
      </w:r>
      <w:r w:rsidR="004B47B2" w:rsidRPr="00DA3A25">
        <w:rPr>
          <w:rFonts w:cs="Arial"/>
          <w:spacing w:val="2"/>
          <w:sz w:val="20"/>
        </w:rPr>
        <w:t>c</w:t>
      </w:r>
      <w:r w:rsidR="00A5498A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4E2523" w:rsidRPr="00DA3A25">
        <w:rPr>
          <w:rFonts w:cs="Arial"/>
          <w:spacing w:val="2"/>
          <w:sz w:val="20"/>
        </w:rPr>
        <w:t>t</w:t>
      </w:r>
      <w:r w:rsidR="004E2523" w:rsidRPr="00DA3A25">
        <w:rPr>
          <w:rFonts w:cs="Arial"/>
          <w:sz w:val="20"/>
        </w:rPr>
        <w:t xml:space="preserve">hey </w:t>
      </w:r>
      <w:r w:rsidR="004E2523" w:rsidRPr="00DA3A25">
        <w:rPr>
          <w:rFonts w:cs="Arial"/>
          <w:spacing w:val="2"/>
          <w:sz w:val="20"/>
        </w:rPr>
        <w:t>c</w:t>
      </w:r>
      <w:r w:rsidR="004E2523" w:rsidRPr="00DA3A25">
        <w:rPr>
          <w:rFonts w:cs="Arial"/>
          <w:sz w:val="20"/>
        </w:rPr>
        <w:t xml:space="preserve">ome </w:t>
      </w:r>
      <w:r w:rsidR="004E2523" w:rsidRPr="00DA3A25">
        <w:rPr>
          <w:rFonts w:cs="Arial"/>
          <w:spacing w:val="2"/>
          <w:sz w:val="20"/>
        </w:rPr>
        <w:t>fr</w:t>
      </w:r>
      <w:r w:rsidR="004E2523"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sam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4E2523" w:rsidRPr="00DA3A25">
        <w:rPr>
          <w:rFonts w:cs="Arial"/>
          <w:sz w:val="20"/>
        </w:rPr>
        <w:t>sou</w:t>
      </w:r>
      <w:r w:rsidR="004E2523" w:rsidRPr="00DA3A25">
        <w:rPr>
          <w:rFonts w:cs="Arial"/>
          <w:spacing w:val="2"/>
          <w:sz w:val="20"/>
        </w:rPr>
        <w:t>rc</w:t>
      </w:r>
      <w:r w:rsidR="004E2523"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God:</w:instrText>
      </w:r>
      <w:r w:rsidRPr="00DA3A25">
        <w:rPr>
          <w:spacing w:val="-4"/>
          <w:sz w:val="20"/>
        </w:rPr>
        <w:instrText xml:space="preserve">showing honor to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.</w:t>
      </w:r>
    </w:p>
    <w:p w14:paraId="12AFBA2B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A85BBD0" w14:textId="0B1614BD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Sou</w:t>
      </w:r>
      <w:r w:rsidRPr="005916D3">
        <w:rPr>
          <w:rFonts w:cs="Arial"/>
          <w:spacing w:val="2"/>
          <w:sz w:val="24"/>
          <w:u w:val="single"/>
        </w:rPr>
        <w:t>rc</w:t>
      </w:r>
      <w:r w:rsidRPr="005916D3">
        <w:rPr>
          <w:rFonts w:cs="Arial"/>
          <w:sz w:val="24"/>
          <w:u w:val="single"/>
        </w:rPr>
        <w:t xml:space="preserve">e of </w:t>
      </w:r>
      <w:r w:rsidR="00732284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Message</w:t>
      </w:r>
    </w:p>
    <w:p w14:paraId="7783239A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CF9D3B0" w14:textId="71D82BAF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who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und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s and in d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mann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spak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 p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pacing w:val="-6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Heb</w:t>
      </w:r>
      <w:r w:rsidRPr="00DA3A25">
        <w:rPr>
          <w:rFonts w:cs="Arial"/>
          <w:sz w:val="20"/>
          <w:szCs w:val="16"/>
        </w:rPr>
        <w:t xml:space="preserve"> </w:t>
      </w:r>
      <w:r w:rsidRPr="0056566E">
        <w:rPr>
          <w:rFonts w:cs="Arial"/>
          <w:spacing w:val="-4"/>
          <w:sz w:val="16"/>
          <w:szCs w:val="16"/>
        </w:rPr>
        <w:t>1:1</w:t>
      </w:r>
      <w:r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>all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iCs/>
          <w:sz w:val="20"/>
        </w:rPr>
        <w:t>is</w:t>
      </w:r>
      <w:r w:rsidRPr="00DA3A25">
        <w:rPr>
          <w:rFonts w:cs="Arial"/>
          <w:sz w:val="20"/>
        </w:rPr>
        <w:t xml:space="preserve"> given by in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inspired by Go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" </w:t>
      </w:r>
      <w:r w:rsidRPr="00633952">
        <w:rPr>
          <w:rFonts w:cs="Arial"/>
          <w:sz w:val="16"/>
          <w:szCs w:val="16"/>
        </w:rPr>
        <w:t>(2Ti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6)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j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us God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So, it </w:t>
      </w:r>
      <w:r w:rsidR="004B47B2" w:rsidRPr="00DA3A25">
        <w:rPr>
          <w:rFonts w:cs="Arial"/>
          <w:spacing w:val="2"/>
          <w:sz w:val="20"/>
        </w:rPr>
        <w:t>c</w:t>
      </w:r>
      <w:r w:rsidR="00A5498A" w:rsidRPr="00DA3A25">
        <w:rPr>
          <w:rFonts w:cs="Arial"/>
          <w:sz w:val="20"/>
        </w:rPr>
        <w:t>a</w:t>
      </w:r>
      <w:r w:rsidR="00A5498A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A5498A" w:rsidRPr="00DA3A25">
        <w:rPr>
          <w:rFonts w:cs="Arial"/>
          <w:sz w:val="20"/>
        </w:rPr>
        <w:t>es</w:t>
      </w:r>
      <w:r w:rsidRPr="00DA3A25">
        <w:rPr>
          <w:rFonts w:cs="Arial"/>
          <w:sz w:val="20"/>
        </w:rPr>
        <w:t xml:space="preserve"> God's au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. But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ngs men say about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re do not hav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au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. This is why we must hold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re abov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opinions of men and</w:t>
      </w:r>
      <w:r w:rsidR="008B5A6B" w:rsidRPr="00DA3A25">
        <w:rPr>
          <w:rFonts w:cs="Arial"/>
          <w:sz w:val="20"/>
        </w:rPr>
        <w:t xml:space="preserve"> be diligent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speak 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 xml:space="preserve"> 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ly.</w:t>
      </w:r>
    </w:p>
    <w:p w14:paraId="173AF3D0" w14:textId="133C13D5" w:rsidR="007B6006" w:rsidRPr="00DA3A25" w:rsidRDefault="007B6006" w:rsidP="007B6006">
      <w:pPr>
        <w:rPr>
          <w:rFonts w:cs="Arial"/>
          <w:sz w:val="20"/>
        </w:rPr>
      </w:pPr>
    </w:p>
    <w:p w14:paraId="4BA82331" w14:textId="4DA1B9A3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bookmarkStart w:id="119" w:name="_Hlk518479212"/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day, "</w:t>
      </w:r>
      <w:r w:rsidRPr="00DA3A25">
        <w:rPr>
          <w:rFonts w:cs="Arial"/>
          <w:bCs/>
          <w:sz w:val="20"/>
        </w:rPr>
        <w:t>had ye believed Mos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ye would have believed me</w:t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5:46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They </w:t>
      </w:r>
      <w:r w:rsidR="004B47B2"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>onvin</w:t>
      </w:r>
      <w:r w:rsidR="004B47B2"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 xml:space="preserve">ed </w:t>
      </w:r>
      <w:r w:rsidR="00732284" w:rsidRPr="00DA3A25">
        <w:rPr>
          <w:rFonts w:cs="Arial"/>
          <w:iCs/>
          <w:spacing w:val="2"/>
          <w:sz w:val="20"/>
        </w:rPr>
        <w:t>t</w:t>
      </w:r>
      <w:r w:rsidRPr="00DA3A25">
        <w:rPr>
          <w:rFonts w:cs="Arial"/>
          <w:iCs/>
          <w:sz w:val="20"/>
        </w:rPr>
        <w:t xml:space="preserve">hemselv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lieved Moses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were wrong. Likewise,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be m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n abo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we believe. He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ay, 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e belie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s, how shall ye believe m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?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5:47)</w:t>
      </w:r>
      <w:r w:rsidR="0023695F" w:rsidRPr="00DA3A25">
        <w:rPr>
          <w:rFonts w:cs="Arial"/>
          <w:sz w:val="20"/>
        </w:rPr>
        <w:t xml:space="preserve"> </w:t>
      </w:r>
      <w:r w:rsidR="001F26DC" w:rsidRPr="00DA3A25">
        <w:rPr>
          <w:rFonts w:cs="Arial"/>
          <w:sz w:val="20"/>
        </w:rPr>
        <w:t>In re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1F26DC" w:rsidRPr="00DA3A25">
        <w:rPr>
          <w:rFonts w:cs="Arial"/>
          <w:sz w:val="20"/>
        </w:rPr>
        <w:t xml:space="preserve">sing </w:t>
      </w:r>
      <w:r w:rsidR="00732284" w:rsidRPr="00DA3A25">
        <w:rPr>
          <w:rFonts w:cs="Arial"/>
          <w:spacing w:val="2"/>
          <w:sz w:val="20"/>
        </w:rPr>
        <w:t>t</w:t>
      </w:r>
      <w:r w:rsidR="001F26DC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 xml:space="preserve">believe </w:t>
      </w:r>
      <w:r w:rsidR="0045539C" w:rsidRPr="00DA3A25">
        <w:rPr>
          <w:rFonts w:cs="Arial"/>
          <w:sz w:val="20"/>
        </w:rPr>
        <w:t xml:space="preserve">Moses' </w:t>
      </w:r>
      <w:r w:rsidR="00956D89" w:rsidRPr="00DA3A25">
        <w:rPr>
          <w:rFonts w:cs="Arial"/>
          <w:sz w:val="20"/>
        </w:rPr>
        <w:t>w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732284" w:rsidRPr="00DA3A25">
        <w:rPr>
          <w:rFonts w:cs="Arial"/>
          <w:spacing w:val="2"/>
          <w:sz w:val="20"/>
        </w:rPr>
        <w:t>t</w:t>
      </w:r>
      <w:r w:rsidR="00956D89" w:rsidRPr="00DA3A25">
        <w:rPr>
          <w:rFonts w:cs="Arial"/>
          <w:sz w:val="20"/>
        </w:rPr>
        <w:t>ings</w:t>
      </w:r>
      <w:r w:rsidR="004E2CB1" w:rsidRPr="00DA3A25">
        <w:rPr>
          <w:rFonts w:cs="Arial"/>
          <w:sz w:val="20"/>
        </w:rPr>
        <w:t xml:space="preserve">, </w:t>
      </w:r>
      <w:r w:rsidR="00732284" w:rsidRPr="00DA3A25">
        <w:rPr>
          <w:rFonts w:cs="Arial"/>
          <w:spacing w:val="2"/>
          <w:sz w:val="20"/>
        </w:rPr>
        <w:t>t</w:t>
      </w:r>
      <w:r w:rsidR="004E2CB1" w:rsidRPr="00DA3A25">
        <w:rPr>
          <w:rFonts w:cs="Arial"/>
          <w:sz w:val="20"/>
        </w:rPr>
        <w:t>he</w:t>
      </w:r>
      <w:r w:rsidR="001F26DC" w:rsidRPr="00DA3A25">
        <w:rPr>
          <w:rFonts w:cs="Arial"/>
          <w:sz w:val="20"/>
        </w:rPr>
        <w:t xml:space="preserve">y </w:t>
      </w:r>
      <w:r w:rsidR="004E2CB1" w:rsidRPr="00DA3A25">
        <w:rPr>
          <w:rFonts w:cs="Arial"/>
          <w:sz w:val="20"/>
        </w:rPr>
        <w:t>se</w:t>
      </w:r>
      <w:r w:rsidR="001F26DC" w:rsidRPr="00DA3A25">
        <w:rPr>
          <w:rFonts w:cs="Arial"/>
          <w:sz w:val="20"/>
        </w:rPr>
        <w:t xml:space="preserve">t </w:t>
      </w:r>
      <w:r w:rsidR="00732284" w:rsidRPr="00DA3A25">
        <w:rPr>
          <w:rFonts w:cs="Arial"/>
          <w:spacing w:val="2"/>
          <w:sz w:val="20"/>
        </w:rPr>
        <w:t>t</w:t>
      </w:r>
      <w:r w:rsidR="001F26DC" w:rsidRPr="00DA3A25">
        <w:rPr>
          <w:rFonts w:cs="Arial"/>
          <w:sz w:val="20"/>
        </w:rPr>
        <w:t xml:space="preserve">heir minds </w:t>
      </w:r>
      <w:r w:rsidR="00EF7866" w:rsidRPr="00DA3A25">
        <w:rPr>
          <w:rFonts w:cs="Arial"/>
          <w:sz w:val="20"/>
        </w:rPr>
        <w:t xml:space="preserve">against </w:t>
      </w:r>
      <w:r w:rsidR="00732284" w:rsidRPr="00DA3A25">
        <w:rPr>
          <w:rFonts w:cs="Arial"/>
          <w:spacing w:val="2"/>
          <w:sz w:val="20"/>
        </w:rPr>
        <w:t>t</w:t>
      </w:r>
      <w:r w:rsidR="00EF7866"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="00EF7866" w:rsidRPr="00DA3A25">
        <w:rPr>
          <w:rFonts w:cs="Arial"/>
          <w:sz w:val="20"/>
        </w:rPr>
        <w:t>u</w:t>
      </w:r>
      <w:r w:rsidR="00732284" w:rsidRPr="00DA3A25">
        <w:rPr>
          <w:rFonts w:cs="Arial"/>
          <w:spacing w:val="2"/>
          <w:sz w:val="20"/>
        </w:rPr>
        <w:t>t</w:t>
      </w:r>
      <w:r w:rsidR="00EF7866" w:rsidRPr="00DA3A25">
        <w:rPr>
          <w:rFonts w:cs="Arial"/>
          <w:sz w:val="20"/>
        </w:rPr>
        <w:t>h</w:t>
      </w:r>
      <w:r w:rsidR="001F26DC" w:rsidRPr="00DA3A25">
        <w:rPr>
          <w:rFonts w:cs="Arial"/>
          <w:sz w:val="20"/>
        </w:rPr>
        <w:t>,</w:t>
      </w:r>
      <w:r w:rsidR="00656E3D" w:rsidRPr="00DA3A25">
        <w:rPr>
          <w:rFonts w:cs="Arial"/>
          <w:sz w:val="20"/>
        </w:rPr>
        <w:t xml:space="preserve"> </w:t>
      </w:r>
      <w:r w:rsidR="00F2318A" w:rsidRPr="00DA3A25">
        <w:rPr>
          <w:rFonts w:cs="Arial"/>
          <w:sz w:val="20"/>
        </w:rPr>
        <w:t>whi</w:t>
      </w:r>
      <w:r w:rsidR="004B47B2" w:rsidRPr="00DA3A25">
        <w:rPr>
          <w:rFonts w:cs="Arial"/>
          <w:spacing w:val="2"/>
          <w:sz w:val="20"/>
        </w:rPr>
        <w:t>c</w:t>
      </w:r>
      <w:r w:rsidR="00F2318A" w:rsidRPr="00DA3A25">
        <w:rPr>
          <w:rFonts w:cs="Arial"/>
          <w:sz w:val="20"/>
        </w:rPr>
        <w:t>h meant</w:t>
      </w:r>
      <w:r w:rsidR="00656E3D" w:rsidRPr="00DA3A25">
        <w:rPr>
          <w:rFonts w:cs="Arial"/>
          <w:sz w:val="20"/>
        </w:rPr>
        <w:t xml:space="preserve"> </w:t>
      </w:r>
      <w:r w:rsidR="00732284" w:rsidRPr="00DA3A25">
        <w:rPr>
          <w:rFonts w:cs="Arial"/>
          <w:spacing w:val="2"/>
          <w:sz w:val="20"/>
        </w:rPr>
        <w:t>t</w:t>
      </w:r>
      <w:r w:rsidR="00421958" w:rsidRPr="00DA3A25">
        <w:rPr>
          <w:rFonts w:cs="Arial"/>
          <w:sz w:val="20"/>
        </w:rPr>
        <w:t>hey</w:t>
      </w:r>
      <w:r w:rsidR="00EF7866"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="0023695F" w:rsidRPr="00DA3A25">
        <w:rPr>
          <w:rFonts w:cs="Arial"/>
          <w:sz w:val="20"/>
        </w:rPr>
        <w:t xml:space="preserve">ould not </w:t>
      </w:r>
      <w:r w:rsidRPr="00DA3A25">
        <w:rPr>
          <w:rFonts w:cs="Arial"/>
          <w:sz w:val="20"/>
        </w:rPr>
        <w:t>believe</w:t>
      </w:r>
      <w:r w:rsidR="00956D89" w:rsidRPr="00DA3A25">
        <w:rPr>
          <w:rFonts w:cs="Arial"/>
          <w:sz w:val="20"/>
        </w:rPr>
        <w:t xml:space="preserve"> Jesus' words</w:t>
      </w:r>
      <w:r w:rsidR="0045539C" w:rsidRPr="00DA3A25">
        <w:rPr>
          <w:rFonts w:cs="Arial"/>
          <w:sz w:val="20"/>
        </w:rPr>
        <w:t xml:space="preserve"> ei</w:t>
      </w:r>
      <w:r w:rsidR="00732284" w:rsidRPr="00DA3A25">
        <w:rPr>
          <w:rFonts w:cs="Arial"/>
          <w:spacing w:val="2"/>
          <w:sz w:val="20"/>
        </w:rPr>
        <w:t>t</w:t>
      </w:r>
      <w:r w:rsidR="0045539C" w:rsidRPr="00DA3A25">
        <w:rPr>
          <w:rFonts w:cs="Arial"/>
          <w:sz w:val="20"/>
        </w:rPr>
        <w:t>her</w:t>
      </w:r>
      <w:r w:rsidRPr="00DA3A25">
        <w:rPr>
          <w:rFonts w:cs="Arial"/>
          <w:sz w:val="20"/>
        </w:rPr>
        <w:t xml:space="preserve">. This also appli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's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, fo</w:t>
      </w:r>
      <w:r w:rsidRPr="00DA3A25">
        <w:rPr>
          <w:rFonts w:cs="Arial"/>
          <w:sz w:val="20"/>
        </w:rPr>
        <w:t>r Jesus said: "</w:t>
      </w:r>
      <w:r w:rsidR="00E877C3"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oses </w:t>
      </w:r>
      <w:r w:rsidRPr="00DA3A25">
        <w:rPr>
          <w:rFonts w:cs="Arial"/>
          <w:bCs/>
          <w:sz w:val="20"/>
        </w:rPr>
        <w:t xml:space="preserve">and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p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oph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s</w:t>
      </w:r>
      <w:r w:rsidRPr="00DA3A25">
        <w:rPr>
          <w:rFonts w:cs="Arial"/>
          <w:sz w:val="20"/>
        </w:rPr>
        <w:t>,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uade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gh on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s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a</w:t>
      </w:r>
      <w:r w:rsidRPr="00DA3A25">
        <w:rPr>
          <w:rFonts w:cs="Arial"/>
          <w:spacing w:val="-4"/>
          <w:sz w:val="20"/>
        </w:rPr>
        <w:t>d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Lk 16:</w:t>
      </w:r>
      <w:r w:rsidRPr="00633952">
        <w:rPr>
          <w:rFonts w:cs="Arial"/>
          <w:spacing w:val="-6"/>
          <w:sz w:val="16"/>
          <w:szCs w:val="16"/>
        </w:rPr>
        <w:t>3</w:t>
      </w:r>
      <w:r w:rsidRPr="00633952">
        <w:rPr>
          <w:rFonts w:cs="Arial"/>
          <w:spacing w:val="-10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)</w:t>
      </w:r>
      <w:r w:rsidRPr="00633952">
        <w:rPr>
          <w:rFonts w:cs="Arial"/>
          <w:sz w:val="20"/>
        </w:rPr>
        <w:t>.</w:t>
      </w:r>
      <w:bookmarkEnd w:id="119"/>
      <w:r w:rsidRPr="00633952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f people will no</w:t>
      </w:r>
      <w:r w:rsidRPr="00DA3A25">
        <w:rPr>
          <w:rFonts w:cs="Arial"/>
          <w:spacing w:val="-2"/>
          <w:sz w:val="20"/>
        </w:rPr>
        <w:t xml:space="preserve">t respond to </w:t>
      </w:r>
      <w:r w:rsidRPr="00DA3A25">
        <w:rPr>
          <w:rFonts w:cs="Arial"/>
          <w:sz w:val="20"/>
        </w:rPr>
        <w:t>God's 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n word,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n a mir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 as great as someone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sing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dead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will not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ang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, for God is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 of bo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</w:p>
    <w:p w14:paraId="0C5AE439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90B45C0" w14:textId="77777777" w:rsidR="00843759" w:rsidRPr="00DA3A25" w:rsidRDefault="007B6006" w:rsidP="007B6006">
      <w:pPr>
        <w:spacing w:line="240" w:lineRule="auto"/>
        <w:jc w:val="both"/>
        <w:rPr>
          <w:rFonts w:cs="Arial"/>
          <w:sz w:val="20"/>
          <w:szCs w:val="16"/>
        </w:rPr>
      </w:pPr>
      <w:r w:rsidRPr="00DA3A25">
        <w:rPr>
          <w:rFonts w:cs="Arial"/>
          <w:sz w:val="20"/>
        </w:rPr>
        <w:t xml:space="preserve">While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mal e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f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, it </w:t>
      </w:r>
      <w:r w:rsidRPr="00DA3A25">
        <w:rPr>
          <w:rFonts w:cs="Arial"/>
          <w:spacing w:val="2"/>
          <w:sz w:val="20"/>
        </w:rPr>
        <w:t xml:space="preserve">does </w:t>
      </w:r>
      <w:r w:rsidRPr="00DA3A25">
        <w:rPr>
          <w:rFonts w:cs="Arial"/>
          <w:sz w:val="20"/>
        </w:rPr>
        <w:t>not gu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e a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on will hear God's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or do his will. </w:t>
      </w:r>
      <w:r w:rsidRPr="00DA3A25">
        <w:rPr>
          <w:rFonts w:cs="Arial"/>
          <w:sz w:val="20"/>
          <w:szCs w:val="16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  <w:szCs w:val="16"/>
        </w:rPr>
        <w:fldChar w:fldCharType="end"/>
      </w:r>
      <w:r w:rsidRPr="00DA3A25">
        <w:rPr>
          <w:rFonts w:cs="Arial"/>
          <w:sz w:val="20"/>
        </w:rPr>
        <w:t>"T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Pha</w:instrText>
      </w:r>
      <w:r w:rsidRPr="00DA3A25">
        <w:rPr>
          <w:rFonts w:eastAsia="Arial,Times New Roman" w:cs="Arial"/>
          <w:spacing w:val="4"/>
          <w:sz w:val="20"/>
        </w:rPr>
        <w:instrText>r</w:instrText>
      </w:r>
      <w:r w:rsidRPr="00DA3A25">
        <w:rPr>
          <w:rFonts w:eastAsia="Arial,Times New Roman" w:cs="Arial"/>
          <w:sz w:val="20"/>
        </w:rPr>
        <w:instrText>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law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s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Bible, the (scripture):</w:instrText>
      </w:r>
      <w:r w:rsidRPr="00DA3A25">
        <w:rPr>
          <w:sz w:val="20"/>
        </w:rPr>
        <w:instrText xml:space="preserve">counsel of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selves"</w:t>
      </w:r>
      <w:r w:rsidRPr="00633952">
        <w:rPr>
          <w:rFonts w:cs="Arial"/>
          <w:sz w:val="16"/>
          <w:szCs w:val="16"/>
        </w:rPr>
        <w:t xml:space="preserve"> (Lk 7:30)</w:t>
      </w:r>
      <w:r w:rsidRPr="00DA3A25">
        <w:rPr>
          <w:rFonts w:cs="Arial"/>
          <w:sz w:val="20"/>
        </w:rPr>
        <w:t xml:space="preserve"> and "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riests, chief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ibes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>ople s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y" Jesus</w:t>
      </w:r>
      <w:r w:rsidRPr="00633952">
        <w:rPr>
          <w:rFonts w:cs="Arial"/>
        </w:rPr>
        <w:fldChar w:fldCharType="begin"/>
      </w:r>
      <w:r w:rsidRPr="00633952">
        <w:instrText xml:space="preserve"> XE "</w:instrText>
      </w:r>
      <w:r w:rsidRPr="00633952">
        <w:rPr>
          <w:rFonts w:cs="Arial"/>
        </w:rPr>
        <w:instrText>Jesus</w:instrText>
      </w:r>
      <w:r w:rsidRPr="00633952">
        <w:instrText xml:space="preserve">" </w:instrText>
      </w:r>
      <w:r w:rsidRPr="00633952">
        <w:rPr>
          <w:rFonts w:cs="Arial"/>
        </w:rPr>
        <w:fldChar w:fldCharType="end"/>
      </w:r>
      <w:r w:rsidRPr="00633952">
        <w:rPr>
          <w:rFonts w:cs="Arial"/>
          <w:sz w:val="16"/>
          <w:szCs w:val="16"/>
        </w:rPr>
        <w:t xml:space="preserve"> (Lk 19:47)</w:t>
      </w:r>
      <w:r w:rsidRPr="00DA3A25">
        <w:rPr>
          <w:rFonts w:cs="Arial"/>
          <w:sz w:val="20"/>
          <w:szCs w:val="16"/>
        </w:rPr>
        <w:t xml:space="preserve">. </w:t>
      </w:r>
    </w:p>
    <w:p w14:paraId="1A0E8BEA" w14:textId="77777777" w:rsidR="00843759" w:rsidRPr="00DA3A25" w:rsidRDefault="00843759" w:rsidP="007B6006">
      <w:pPr>
        <w:spacing w:line="240" w:lineRule="auto"/>
        <w:jc w:val="both"/>
        <w:rPr>
          <w:rFonts w:cs="Arial"/>
          <w:sz w:val="20"/>
          <w:szCs w:val="16"/>
        </w:rPr>
      </w:pPr>
    </w:p>
    <w:p w14:paraId="15F214E2" w14:textId="607F989C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  <w:szCs w:val="16"/>
        </w:rPr>
        <w:t xml:space="preserve">Moreover, </w:t>
      </w:r>
      <w:r w:rsidRPr="00DA3A25">
        <w:rPr>
          <w:rFonts w:cs="Arial"/>
          <w:sz w:val="20"/>
        </w:rPr>
        <w:t xml:space="preserve">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 a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d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addu</w:instrText>
      </w:r>
      <w:r w:rsidRPr="00DA3A25">
        <w:rPr>
          <w:rFonts w:cs="Arial"/>
          <w:spacing w:val="4"/>
          <w:sz w:val="20"/>
        </w:rPr>
        <w:instrText>c</w:instrText>
      </w:r>
      <w:r w:rsidRPr="00DA3A25">
        <w:rPr>
          <w:rFonts w:cs="Arial"/>
          <w:sz w:val="20"/>
        </w:rPr>
        <w:instrText>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6:12)</w:t>
      </w:r>
      <w:r w:rsidRPr="00DA3A25">
        <w:rPr>
          <w:rFonts w:cs="Arial"/>
          <w:sz w:val="20"/>
        </w:rPr>
        <w:t>. He did not urge his dis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adopt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views of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e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e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, h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ed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m against doing so. Why? Pe</w:t>
      </w:r>
      <w:r w:rsidR="007D098D" w:rsidRPr="00DA3A25">
        <w:rPr>
          <w:rFonts w:cs="Arial"/>
          <w:spacing w:val="2"/>
          <w:sz w:val="20"/>
        </w:rPr>
        <w:t>r</w:t>
      </w:r>
      <w:r w:rsidR="007D098D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aps it is be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when people le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valu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s of men,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do not see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hon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s "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God only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5:44-47)</w:t>
      </w:r>
      <w:r w:rsidRPr="00DA3A25">
        <w:rPr>
          <w:rFonts w:cs="Arial"/>
          <w:sz w:val="20"/>
        </w:rPr>
        <w:t>, as will be shown la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0317E218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6496AD7" w14:textId="0BC6B3B2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words "</w:t>
      </w:r>
      <w:r w:rsidR="00E877C3"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d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p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m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eed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ashamed,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divi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2Ti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:15)</w:t>
      </w:r>
      <w:r w:rsidRPr="00DA3A25">
        <w:rPr>
          <w:rFonts w:cs="Arial"/>
          <w:sz w:val="20"/>
        </w:rPr>
        <w:t xml:space="preserve"> set a high ba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Bible, the (scripture):</w:instrText>
      </w:r>
      <w:r w:rsidRPr="00DA3A25">
        <w:rPr>
          <w:sz w:val="20"/>
        </w:rPr>
        <w:instrText xml:space="preserve">counsel of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T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4"/>
          <w:sz w:val="20"/>
        </w:rPr>
        <w:t xml:space="preserve"> 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</w:t>
      </w:r>
      <w:r w:rsidR="00106F2E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"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dy"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is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 xml:space="preserve">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s ei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"be dilig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>" "give dilig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" or "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dilig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2Ti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4:9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&amp;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1,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T</w:t>
      </w:r>
      <w:r w:rsidRPr="00633952">
        <w:rPr>
          <w:rFonts w:cs="Arial"/>
          <w:spacing w:val="2"/>
          <w:sz w:val="16"/>
          <w:szCs w:val="16"/>
        </w:rPr>
        <w:t>i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u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2,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P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:10 &amp;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4)</w:t>
      </w:r>
      <w:r w:rsidRPr="00DA3A25">
        <w:rPr>
          <w:rFonts w:cs="Arial"/>
          <w:sz w:val="20"/>
        </w:rPr>
        <w:t>. "R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divi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kes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me and 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>t but i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is w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God "is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er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dilig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seek him" </w:t>
      </w:r>
      <w:r w:rsidRPr="00633952">
        <w:rPr>
          <w:rFonts w:cs="Arial"/>
          <w:sz w:val="16"/>
          <w:szCs w:val="16"/>
        </w:rPr>
        <w:t>(Heb 11:6)</w:t>
      </w:r>
      <w:r w:rsidRPr="00DA3A25">
        <w:rPr>
          <w:rFonts w:cs="Arial"/>
          <w:sz w:val="20"/>
        </w:rPr>
        <w:t>.</w:t>
      </w:r>
    </w:p>
    <w:p w14:paraId="099495D3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bookmarkStart w:id="120" w:name="_Hlk17742965"/>
    </w:p>
    <w:p w14:paraId="2444705C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Saul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Paul:</w:instrText>
      </w:r>
      <w:r w:rsidRPr="005916D3">
        <w:rPr>
          <w:sz w:val="24"/>
        </w:rPr>
        <w:instrText xml:space="preserve">as Saul of Tarsus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 xml:space="preserve">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Ta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sus</w:t>
      </w:r>
    </w:p>
    <w:p w14:paraId="731DCFB1" w14:textId="59B5BA40" w:rsidR="00FE038F" w:rsidRDefault="00FE038F" w:rsidP="007B6006">
      <w:pPr>
        <w:spacing w:line="240" w:lineRule="auto"/>
        <w:jc w:val="both"/>
        <w:rPr>
          <w:rFonts w:cs="Arial"/>
          <w:sz w:val="20"/>
        </w:rPr>
      </w:pPr>
    </w:p>
    <w:p w14:paraId="70972F71" w14:textId="2BB71A51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kil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you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d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6:2)</w:t>
      </w:r>
      <w:r w:rsidRPr="00DA3A25">
        <w:rPr>
          <w:rFonts w:cs="Arial"/>
          <w:sz w:val="20"/>
        </w:rPr>
        <w:t>. This de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bes S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:</w:instrText>
      </w:r>
      <w:r w:rsidRPr="00DA3A25">
        <w:rPr>
          <w:sz w:val="20"/>
        </w:rPr>
        <w:instrText xml:space="preserve">as Saul of Tars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T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us. He w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:</w:instrText>
      </w:r>
      <w:r w:rsidRPr="00DA3A25">
        <w:rPr>
          <w:sz w:val="20"/>
        </w:rPr>
        <w:instrText xml:space="preserve">as Saul of Tars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"a He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e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ws;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, a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Pharisee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Ph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5)</w:t>
      </w:r>
      <w:r w:rsidRPr="00DA3A25">
        <w:rPr>
          <w:rFonts w:cs="Arial"/>
          <w:sz w:val="20"/>
        </w:rPr>
        <w:t>. This highly edu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man believed it was a good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perse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followers of Jesus.</w:t>
      </w:r>
    </w:p>
    <w:p w14:paraId="730400D4" w14:textId="39E8EC39" w:rsidR="007B6006" w:rsidRPr="00DA3A25" w:rsidRDefault="007B6006" w:rsidP="007B6006">
      <w:pPr>
        <w:rPr>
          <w:rFonts w:cs="Arial"/>
          <w:sz w:val="20"/>
        </w:rPr>
      </w:pPr>
    </w:p>
    <w:p w14:paraId="5DE9730F" w14:textId="0CCB613A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Jesu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Saul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ama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s,</w:t>
      </w:r>
      <w:r w:rsidR="00593738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au</w:t>
      </w:r>
      <w:r w:rsidR="00B308C9" w:rsidRPr="00DA3A25">
        <w:rPr>
          <w:rFonts w:cs="Arial"/>
          <w:sz w:val="20"/>
        </w:rPr>
        <w:t xml:space="preserve">l </w:t>
      </w:r>
      <w:r w:rsidR="00732284" w:rsidRPr="00DA3A25">
        <w:rPr>
          <w:rFonts w:cs="Arial"/>
          <w:spacing w:val="2"/>
          <w:sz w:val="20"/>
        </w:rPr>
        <w:t>t</w:t>
      </w:r>
      <w:r w:rsidR="003D4822" w:rsidRPr="00DA3A25">
        <w:rPr>
          <w:rFonts w:cs="Arial"/>
          <w:sz w:val="20"/>
        </w:rPr>
        <w:t>hough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:</w:instrText>
      </w:r>
      <w:r w:rsidRPr="00DA3A25">
        <w:rPr>
          <w:sz w:val="20"/>
        </w:rPr>
        <w:instrText xml:space="preserve">as Saul of Tars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he 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od </w:t>
      </w:r>
      <w:r w:rsidR="00B308C9" w:rsidRPr="00DA3A25">
        <w:rPr>
          <w:rFonts w:cs="Arial"/>
          <w:sz w:val="20"/>
        </w:rPr>
        <w:t>s</w:t>
      </w:r>
      <w:r w:rsidR="00B308C9" w:rsidRPr="00DA3A25">
        <w:rPr>
          <w:rFonts w:cs="Arial"/>
          <w:spacing w:val="2"/>
          <w:sz w:val="20"/>
        </w:rPr>
        <w:t>cr</w:t>
      </w:r>
      <w:r w:rsidR="00B308C9" w:rsidRPr="00DA3A25">
        <w:rPr>
          <w:rFonts w:cs="Arial"/>
          <w:sz w:val="20"/>
        </w:rPr>
        <w:t>ip</w:t>
      </w:r>
      <w:r w:rsidR="00B308C9" w:rsidRPr="00DA3A25">
        <w:rPr>
          <w:rFonts w:cs="Arial"/>
          <w:spacing w:val="4"/>
          <w:sz w:val="20"/>
        </w:rPr>
        <w:t>t</w:t>
      </w:r>
      <w:r w:rsidR="00B308C9" w:rsidRPr="00DA3A25">
        <w:rPr>
          <w:rFonts w:cs="Arial"/>
          <w:sz w:val="20"/>
        </w:rPr>
        <w:t>u</w:t>
      </w:r>
      <w:r w:rsidR="00B308C9" w:rsidRPr="00DA3A25">
        <w:rPr>
          <w:rFonts w:cs="Arial"/>
          <w:spacing w:val="2"/>
          <w:sz w:val="20"/>
        </w:rPr>
        <w:t>r</w:t>
      </w:r>
      <w:r w:rsidR="00B308C9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.</w:t>
      </w:r>
      <w:r w:rsidRPr="00633952">
        <w:rPr>
          <w:rFonts w:cs="Arial"/>
          <w:sz w:val="20"/>
        </w:rPr>
        <w:t xml:space="preserve"> </w:t>
      </w:r>
      <w:r w:rsidR="00BB7CC2" w:rsidRPr="00DA3A25">
        <w:rPr>
          <w:rFonts w:cs="Arial"/>
          <w:sz w:val="20"/>
        </w:rPr>
        <w:t>But h</w:t>
      </w:r>
      <w:r w:rsidR="003D4822" w:rsidRPr="00DA3A25">
        <w:rPr>
          <w:rFonts w:cs="Arial"/>
          <w:sz w:val="20"/>
        </w:rPr>
        <w:t xml:space="preserve">is beliefs were based </w:t>
      </w:r>
      <w:r w:rsidR="00A1442F" w:rsidRPr="00DA3A25">
        <w:rPr>
          <w:rFonts w:cs="Arial"/>
          <w:sz w:val="20"/>
        </w:rPr>
        <w:t xml:space="preserve">on </w:t>
      </w:r>
      <w:r w:rsidR="00E436BA" w:rsidRPr="00DA3A25">
        <w:rPr>
          <w:rFonts w:cs="Arial"/>
          <w:sz w:val="20"/>
        </w:rPr>
        <w:t>what</w:t>
      </w:r>
      <w:r w:rsidR="00363C0F" w:rsidRPr="00DA3A25">
        <w:rPr>
          <w:rFonts w:cs="Arial"/>
          <w:sz w:val="20"/>
        </w:rPr>
        <w:t xml:space="preserve"> men </w:t>
      </w:r>
      <w:r w:rsidR="00732284" w:rsidRPr="00DA3A25">
        <w:rPr>
          <w:rFonts w:cs="Arial"/>
          <w:spacing w:val="2"/>
          <w:sz w:val="20"/>
        </w:rPr>
        <w:t>t</w:t>
      </w:r>
      <w:r w:rsidR="00363C0F" w:rsidRPr="00DA3A25">
        <w:rPr>
          <w:rFonts w:cs="Arial"/>
          <w:sz w:val="20"/>
        </w:rPr>
        <w:t>old him</w:t>
      </w:r>
      <w:r w:rsidR="00E436BA" w:rsidRPr="00DA3A25">
        <w:rPr>
          <w:rFonts w:cs="Arial"/>
          <w:sz w:val="20"/>
        </w:rPr>
        <w:t xml:space="preserve"> about </w:t>
      </w:r>
      <w:r w:rsidR="00382B27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382B27" w:rsidRPr="00DA3A25">
        <w:rPr>
          <w:rFonts w:cs="Arial"/>
          <w:sz w:val="20"/>
        </w:rPr>
        <w:t>p</w:t>
      </w:r>
      <w:r w:rsidR="00732284" w:rsidRPr="00DA3A25">
        <w:rPr>
          <w:rFonts w:cs="Arial"/>
          <w:spacing w:val="2"/>
          <w:sz w:val="20"/>
        </w:rPr>
        <w:t>t</w:t>
      </w:r>
      <w:r w:rsidR="00382B27" w:rsidRPr="00DA3A25">
        <w:rPr>
          <w:rFonts w:cs="Arial"/>
          <w:sz w:val="20"/>
        </w:rPr>
        <w:t>ure</w:t>
      </w:r>
      <w:r w:rsidR="004F19B3" w:rsidRPr="00DA3A25">
        <w:rPr>
          <w:rFonts w:cs="Arial"/>
          <w:sz w:val="20"/>
        </w:rPr>
        <w:t xml:space="preserve"> </w:t>
      </w:r>
      <w:r w:rsidR="00363C0F" w:rsidRPr="00DA3A25">
        <w:rPr>
          <w:rFonts w:cs="Arial"/>
          <w:sz w:val="20"/>
        </w:rPr>
        <w:t xml:space="preserve">and </w:t>
      </w:r>
      <w:r w:rsidR="00382B27" w:rsidRPr="00DA3A25">
        <w:rPr>
          <w:rFonts w:cs="Arial"/>
          <w:sz w:val="20"/>
        </w:rPr>
        <w:t>not</w:t>
      </w:r>
      <w:r w:rsidR="003D4822" w:rsidRPr="00DA3A25">
        <w:rPr>
          <w:rFonts w:cs="Arial"/>
          <w:sz w:val="20"/>
        </w:rPr>
        <w:t xml:space="preserve"> on God's word i</w:t>
      </w:r>
      <w:r w:rsidR="00732284" w:rsidRPr="00DA3A25">
        <w:rPr>
          <w:rFonts w:cs="Arial"/>
          <w:spacing w:val="2"/>
          <w:sz w:val="20"/>
        </w:rPr>
        <w:t>t</w:t>
      </w:r>
      <w:r w:rsidR="003D4822" w:rsidRPr="00DA3A25">
        <w:rPr>
          <w:rFonts w:cs="Arial"/>
          <w:sz w:val="20"/>
        </w:rPr>
        <w:t>sel</w:t>
      </w:r>
      <w:r w:rsidR="003D4822" w:rsidRPr="00DA3A25">
        <w:rPr>
          <w:rFonts w:cs="Arial"/>
          <w:spacing w:val="6"/>
          <w:sz w:val="20"/>
        </w:rPr>
        <w:t>f</w:t>
      </w:r>
      <w:r w:rsidR="002C3FA0" w:rsidRPr="00DA3A25">
        <w:rPr>
          <w:rFonts w:cs="Arial"/>
          <w:sz w:val="20"/>
        </w:rPr>
        <w:t>!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B308C9" w:rsidRPr="00DA3A25">
        <w:rPr>
          <w:rFonts w:cs="Arial"/>
          <w:sz w:val="20"/>
        </w:rPr>
        <w:t>No doub</w:t>
      </w:r>
      <w:r w:rsidR="003F694F" w:rsidRPr="00DA3A25">
        <w:rPr>
          <w:rFonts w:cs="Arial"/>
          <w:spacing w:val="-2"/>
          <w:sz w:val="20"/>
        </w:rPr>
        <w:t>t,</w:t>
      </w:r>
      <w:r w:rsidR="00B308C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:</w:instrText>
      </w:r>
      <w:r w:rsidRPr="00DA3A25">
        <w:rPr>
          <w:sz w:val="20"/>
        </w:rPr>
        <w:instrText xml:space="preserve">as Saul of Tars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s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he believed like his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rs</w:t>
      </w:r>
      <w:r w:rsidR="008F7A95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8564F1" w:rsidRPr="00DA3A25">
        <w:rPr>
          <w:rFonts w:cs="Arial"/>
          <w:sz w:val="20"/>
        </w:rPr>
        <w:t>La</w:t>
      </w:r>
      <w:r w:rsidR="00732284" w:rsidRPr="00DA3A25">
        <w:rPr>
          <w:rFonts w:cs="Arial"/>
          <w:spacing w:val="2"/>
          <w:sz w:val="20"/>
        </w:rPr>
        <w:t>t</w:t>
      </w:r>
      <w:r w:rsidR="008564F1" w:rsidRPr="00DA3A25">
        <w:rPr>
          <w:rFonts w:cs="Arial"/>
          <w:sz w:val="20"/>
        </w:rPr>
        <w:t>er,</w:t>
      </w:r>
      <w:r w:rsidR="00B308C9" w:rsidRPr="00DA3A25">
        <w:rPr>
          <w:rFonts w:cs="Arial"/>
          <w:sz w:val="20"/>
        </w:rPr>
        <w:t xml:space="preserve"> he le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B308C9" w:rsidRPr="00DA3A25">
        <w:rPr>
          <w:rFonts w:cs="Arial"/>
          <w:sz w:val="20"/>
        </w:rPr>
        <w:t xml:space="preserve">ed </w:t>
      </w:r>
      <w:r w:rsidR="008F7A95" w:rsidRPr="00DA3A25">
        <w:rPr>
          <w:rFonts w:cs="Arial"/>
          <w:sz w:val="20"/>
        </w:rPr>
        <w:t xml:space="preserve">he </w:t>
      </w:r>
      <w:r w:rsidR="00B308C9" w:rsidRPr="00DA3A25">
        <w:rPr>
          <w:rFonts w:cs="Arial"/>
          <w:sz w:val="20"/>
        </w:rPr>
        <w:t>was</w:t>
      </w:r>
      <w:r w:rsidR="008F7A95" w:rsidRPr="00DA3A25">
        <w:rPr>
          <w:rFonts w:cs="Arial"/>
          <w:sz w:val="20"/>
        </w:rPr>
        <w:t xml:space="preserve"> wrong</w:t>
      </w:r>
      <w:r w:rsidR="00B308C9" w:rsidRPr="00DA3A25">
        <w:rPr>
          <w:rFonts w:cs="Arial"/>
          <w:sz w:val="20"/>
        </w:rPr>
        <w:t xml:space="preserve"> </w:t>
      </w:r>
      <w:r w:rsidR="008564F1" w:rsidRPr="00DA3A25">
        <w:rPr>
          <w:rFonts w:cs="Arial"/>
          <w:sz w:val="20"/>
        </w:rPr>
        <w:t>and</w:t>
      </w:r>
      <w:r w:rsidR="00593738">
        <w:rPr>
          <w:rFonts w:cs="Arial"/>
          <w:sz w:val="20"/>
        </w:rPr>
        <w:t xml:space="preserve"> </w:t>
      </w:r>
      <w:r w:rsidR="00B308C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"a blasphemer, and a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pacing w:val="2"/>
          <w:sz w:val="20"/>
        </w:rPr>
        <w:t>c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r, and inj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ous," </w:t>
      </w:r>
      <w:r w:rsidR="008564F1" w:rsidRPr="00DA3A25">
        <w:rPr>
          <w:rFonts w:cs="Arial"/>
          <w:sz w:val="20"/>
        </w:rPr>
        <w:t xml:space="preserve">but he also said </w:t>
      </w:r>
      <w:r w:rsidRPr="00DA3A25">
        <w:rPr>
          <w:rFonts w:cs="Arial"/>
          <w:sz w:val="20"/>
        </w:rPr>
        <w:t>God had mer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y on him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he "did </w:t>
      </w:r>
      <w:r w:rsidRPr="00DA3A25">
        <w:rPr>
          <w:rFonts w:cs="Arial"/>
          <w:i/>
          <w:iCs/>
          <w:spacing w:val="2"/>
          <w:sz w:val="20"/>
        </w:rPr>
        <w:t>i</w:t>
      </w:r>
      <w:r w:rsidRPr="00DA3A25">
        <w:rPr>
          <w:rFonts w:cs="Arial"/>
          <w:i/>
          <w:iCs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g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y in unbelie</w:t>
      </w:r>
      <w:r w:rsidRPr="00DA3A25">
        <w:rPr>
          <w:rFonts w:cs="Arial"/>
          <w:spacing w:val="8"/>
          <w:sz w:val="20"/>
        </w:rPr>
        <w:t>f</w:t>
      </w:r>
      <w:r w:rsidRPr="00DA3A25">
        <w:rPr>
          <w:rFonts w:cs="Arial"/>
          <w:sz w:val="20"/>
        </w:rPr>
        <w:t xml:space="preserve">" </w:t>
      </w:r>
      <w:r w:rsidRPr="0056566E">
        <w:rPr>
          <w:rFonts w:cs="Arial"/>
          <w:sz w:val="16"/>
          <w:szCs w:val="16"/>
        </w:rPr>
        <w:t>(1Ti</w:t>
      </w:r>
      <w:r w:rsidRPr="00DA3A25">
        <w:rPr>
          <w:rFonts w:cs="Arial"/>
          <w:sz w:val="20"/>
          <w:szCs w:val="16"/>
        </w:rPr>
        <w:t xml:space="preserve"> </w:t>
      </w:r>
      <w:r w:rsidRPr="0056566E">
        <w:rPr>
          <w:rFonts w:cs="Arial"/>
          <w:sz w:val="16"/>
          <w:szCs w:val="16"/>
        </w:rPr>
        <w:t>1:13)</w:t>
      </w:r>
      <w:r w:rsidRPr="00DA3A25">
        <w:rPr>
          <w:rFonts w:cs="Arial"/>
          <w:sz w:val="20"/>
        </w:rPr>
        <w:t>.</w:t>
      </w:r>
      <w:r w:rsidR="008A0341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593738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l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ugh Saul knew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, he had mis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 xml:space="preserve">ued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r meaning. Pu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>ing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n men had l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 xml:space="preserve">t him unabl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gh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ly divide </w:t>
      </w:r>
      <w:r w:rsidRPr="00DA3A25">
        <w:rPr>
          <w:rFonts w:cs="Arial"/>
          <w:spacing w:val="4"/>
          <w:sz w:val="20"/>
        </w:rPr>
        <w:t xml:space="preserve">God's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efore, his me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d of assessing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had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ange if he was going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honor God</w:t>
      </w:r>
      <w:r w:rsidR="007C27FD" w:rsidRPr="00DA3A25">
        <w:rPr>
          <w:rFonts w:cs="Arial"/>
          <w:sz w:val="20"/>
        </w:rPr>
        <w:fldChar w:fldCharType="begin"/>
      </w:r>
      <w:r w:rsidR="007C27FD" w:rsidRPr="00DA3A25">
        <w:rPr>
          <w:sz w:val="20"/>
        </w:rPr>
        <w:instrText xml:space="preserve"> XE "</w:instrText>
      </w:r>
      <w:r w:rsidR="007C27FD" w:rsidRPr="00DA3A25">
        <w:rPr>
          <w:rFonts w:cs="Arial"/>
          <w:sz w:val="20"/>
        </w:rPr>
        <w:instrText>God:</w:instrText>
      </w:r>
      <w:r w:rsidR="007C27FD" w:rsidRPr="00DA3A25">
        <w:rPr>
          <w:sz w:val="20"/>
        </w:rPr>
        <w:instrText xml:space="preserve">showing honor to" </w:instrText>
      </w:r>
      <w:r w:rsidR="007C27FD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s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nd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>ed.</w:t>
      </w:r>
    </w:p>
    <w:p w14:paraId="5FEFFAF6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47B9A85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pacing w:val="4"/>
          <w:sz w:val="24"/>
          <w:u w:val="single"/>
        </w:rPr>
        <w:t>r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 xml:space="preserve">s in </w:t>
      </w:r>
      <w:r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Chu</w:t>
      </w:r>
      <w:r w:rsidRPr="005916D3">
        <w:rPr>
          <w:rFonts w:cs="Arial"/>
          <w:spacing w:val="2"/>
          <w:sz w:val="24"/>
          <w:u w:val="single"/>
        </w:rPr>
        <w:t>rc</w:t>
      </w:r>
      <w:r w:rsidRPr="005916D3">
        <w:rPr>
          <w:rFonts w:cs="Arial"/>
          <w:sz w:val="24"/>
          <w:u w:val="single"/>
        </w:rPr>
        <w:t>h?</w:t>
      </w:r>
    </w:p>
    <w:p w14:paraId="64E38A0D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1A5FC35" w14:textId="047BC482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bre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ren wer</w:t>
      </w:r>
      <w:r w:rsidRPr="00DA3A25">
        <w:rPr>
          <w:rFonts w:cs="Arial"/>
          <w:spacing w:val="-4"/>
          <w:sz w:val="20"/>
        </w:rPr>
        <w:t xml:space="preserve">e </w:t>
      </w:r>
      <w:r w:rsidR="00732284" w:rsidRPr="00DA3A25">
        <w:rPr>
          <w:rFonts w:cs="Arial"/>
          <w:spacing w:val="2"/>
          <w:sz w:val="20"/>
        </w:rPr>
        <w:t>t</w:t>
      </w:r>
      <w:r w:rsidR="00A77DCC" w:rsidRPr="00DA3A25">
        <w:rPr>
          <w:rFonts w:cs="Arial"/>
          <w:sz w:val="20"/>
        </w:rPr>
        <w:t>ol</w:t>
      </w:r>
      <w:r w:rsidR="000A28F5"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 xml:space="preserve">o </w:t>
      </w:r>
      <w:r w:rsidRPr="00DA3A25">
        <w:rPr>
          <w:rFonts w:cs="Arial"/>
          <w:sz w:val="20"/>
        </w:rPr>
        <w:t>"b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</w:t>
      </w:r>
      <w:r w:rsidRPr="00DA3A25">
        <w:rPr>
          <w:rFonts w:cs="Arial"/>
          <w:spacing w:val="-6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56566E">
        <w:rPr>
          <w:rFonts w:cs="Arial"/>
          <w:spacing w:val="-4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L</w:t>
      </w:r>
      <w:r w:rsidRPr="00633952">
        <w:rPr>
          <w:rFonts w:cs="Arial"/>
          <w:spacing w:val="-4"/>
          <w:sz w:val="16"/>
          <w:szCs w:val="16"/>
        </w:rPr>
        <w:t>k</w:t>
      </w:r>
      <w:r w:rsidRPr="00DA3A25">
        <w:rPr>
          <w:rFonts w:cs="Arial"/>
          <w:sz w:val="20"/>
          <w:szCs w:val="16"/>
        </w:rPr>
        <w:t xml:space="preserve"> </w:t>
      </w:r>
      <w:r w:rsidRPr="0056566E">
        <w:rPr>
          <w:rFonts w:cs="Arial"/>
          <w:spacing w:val="-4"/>
          <w:sz w:val="16"/>
          <w:szCs w:val="16"/>
        </w:rPr>
        <w:t>21</w:t>
      </w:r>
      <w:r w:rsidRPr="00633952">
        <w:rPr>
          <w:rFonts w:cs="Arial"/>
          <w:sz w:val="16"/>
          <w:szCs w:val="16"/>
        </w:rPr>
        <w:t>:</w:t>
      </w:r>
      <w:r w:rsidRPr="00633952">
        <w:rPr>
          <w:rFonts w:cs="Arial"/>
          <w:spacing w:val="-4"/>
          <w:sz w:val="16"/>
          <w:szCs w:val="16"/>
        </w:rPr>
        <w:t xml:space="preserve">8, </w:t>
      </w:r>
      <w:r w:rsidRPr="00633952">
        <w:rPr>
          <w:rFonts w:cs="Arial"/>
          <w:spacing w:val="-2"/>
          <w:sz w:val="16"/>
          <w:szCs w:val="16"/>
        </w:rPr>
        <w:t>et</w:t>
      </w:r>
      <w:r w:rsidRPr="00633952">
        <w:rPr>
          <w:rFonts w:cs="Arial"/>
          <w:sz w:val="16"/>
          <w:szCs w:val="16"/>
        </w:rPr>
        <w:t xml:space="preserve"> a</w:t>
      </w:r>
      <w:r w:rsidRPr="00633952">
        <w:rPr>
          <w:rFonts w:cs="Arial"/>
          <w:spacing w:val="-6"/>
          <w:sz w:val="16"/>
          <w:szCs w:val="16"/>
        </w:rPr>
        <w:t>l.)</w:t>
      </w:r>
      <w:r w:rsidR="009C48E9" w:rsidRPr="00DA3A25">
        <w:rPr>
          <w:rFonts w:cs="Arial"/>
          <w:spacing w:val="-10"/>
          <w:sz w:val="20"/>
        </w:rPr>
        <w:t xml:space="preserve">, </w:t>
      </w:r>
      <w:r w:rsidR="00C078DF" w:rsidRPr="00DA3A25">
        <w:rPr>
          <w:rFonts w:cs="Arial"/>
          <w:sz w:val="20"/>
        </w:rPr>
        <w:t xml:space="preserve">and </w:t>
      </w:r>
      <w:r w:rsidR="00A77DCC" w:rsidRPr="00DA3A25">
        <w:rPr>
          <w:rFonts w:cs="Arial"/>
          <w:sz w:val="20"/>
        </w:rPr>
        <w:t xml:space="preserve">Paul asked </w:t>
      </w:r>
      <w:r w:rsidR="00732284" w:rsidRPr="00DA3A25">
        <w:rPr>
          <w:rFonts w:cs="Arial"/>
          <w:spacing w:val="2"/>
          <w:sz w:val="20"/>
        </w:rPr>
        <w:t>t</w:t>
      </w:r>
      <w:r w:rsidR="00A77DCC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r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s in Ga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Early churc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"</w:t>
      </w:r>
      <w:r w:rsidRPr="00DA3A25">
        <w:rPr>
          <w:rFonts w:cs="Arial"/>
          <w:spacing w:val="2"/>
          <w:sz w:val="20"/>
        </w:rPr>
        <w:t>w</w:t>
      </w:r>
      <w:r w:rsidRPr="00DA3A25">
        <w:rPr>
          <w:rFonts w:cs="Arial"/>
          <w:sz w:val="20"/>
        </w:rPr>
        <w:t>ho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be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d you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e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be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E17E2E" w:rsidRPr="00DA3A25">
        <w:rPr>
          <w:rFonts w:cs="Arial"/>
          <w:sz w:val="20"/>
        </w:rPr>
        <w:t>?</w:t>
      </w:r>
      <w:r w:rsidRPr="00DA3A25">
        <w:rPr>
          <w:rFonts w:cs="Arial"/>
          <w:sz w:val="20"/>
        </w:rPr>
        <w:t xml:space="preserve">" </w:t>
      </w:r>
      <w:r w:rsidRPr="0056566E">
        <w:rPr>
          <w:rFonts w:cs="Arial"/>
          <w:spacing w:val="-4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Ga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</w:t>
      </w:r>
      <w:r w:rsidRPr="0056566E">
        <w:rPr>
          <w:rFonts w:cs="Arial"/>
          <w:spacing w:val="-4"/>
          <w:sz w:val="16"/>
          <w:szCs w:val="16"/>
        </w:rPr>
        <w:t>1)</w:t>
      </w:r>
      <w:r w:rsidR="0008456E" w:rsidRPr="00DA3A25">
        <w:rPr>
          <w:rFonts w:cs="Arial"/>
          <w:spacing w:val="-4"/>
          <w:sz w:val="20"/>
        </w:rPr>
        <w:t xml:space="preserve"> </w:t>
      </w:r>
      <w:r w:rsidR="000D0D66" w:rsidRPr="00DA3A25">
        <w:rPr>
          <w:rFonts w:cs="Arial"/>
          <w:sz w:val="20"/>
        </w:rPr>
        <w:t>S</w:t>
      </w:r>
      <w:r w:rsidR="0008456E" w:rsidRPr="00DA3A25">
        <w:rPr>
          <w:rFonts w:cs="Arial"/>
          <w:sz w:val="20"/>
        </w:rPr>
        <w:t>o</w:t>
      </w:r>
      <w:r w:rsidR="000D0D66" w:rsidRPr="00DA3A25">
        <w:rPr>
          <w:rFonts w:cs="Arial"/>
          <w:sz w:val="20"/>
        </w:rPr>
        <w:t>,</w:t>
      </w:r>
      <w:r w:rsidR="00E17E2E" w:rsidRPr="00DA3A25">
        <w:rPr>
          <w:rFonts w:cs="Arial"/>
          <w:sz w:val="20"/>
        </w:rPr>
        <w:t xml:space="preserve"> we know</w:t>
      </w:r>
      <w:r w:rsidR="0008456E" w:rsidRPr="00DA3A25">
        <w:rPr>
          <w:rFonts w:cs="Arial"/>
          <w:sz w:val="20"/>
        </w:rPr>
        <w:t xml:space="preserve"> </w:t>
      </w:r>
      <w:r w:rsidR="00732284" w:rsidRPr="00DA3A25">
        <w:rPr>
          <w:rFonts w:cs="Arial"/>
          <w:spacing w:val="2"/>
          <w:sz w:val="20"/>
        </w:rPr>
        <w:t>t</w:t>
      </w:r>
      <w:r w:rsidR="0008456E" w:rsidRPr="00DA3A25">
        <w:rPr>
          <w:rFonts w:cs="Arial"/>
          <w:sz w:val="20"/>
        </w:rPr>
        <w:t>he bre</w:t>
      </w:r>
      <w:r w:rsidR="00732284" w:rsidRPr="00DA3A25">
        <w:rPr>
          <w:rFonts w:cs="Arial"/>
          <w:spacing w:val="2"/>
          <w:sz w:val="20"/>
        </w:rPr>
        <w:t>t</w:t>
      </w:r>
      <w:r w:rsidR="0008456E" w:rsidRPr="00DA3A25">
        <w:rPr>
          <w:rFonts w:cs="Arial"/>
          <w:sz w:val="20"/>
        </w:rPr>
        <w:t xml:space="preserve">hren </w:t>
      </w:r>
      <w:r w:rsidR="004B47B2" w:rsidRPr="00DA3A25">
        <w:rPr>
          <w:rFonts w:cs="Arial"/>
          <w:spacing w:val="2"/>
          <w:sz w:val="20"/>
        </w:rPr>
        <w:t>c</w:t>
      </w:r>
      <w:r w:rsidR="0008456E" w:rsidRPr="00DA3A25">
        <w:rPr>
          <w:rFonts w:cs="Arial"/>
          <w:sz w:val="20"/>
        </w:rPr>
        <w:t xml:space="preserve">an be </w:t>
      </w:r>
      <w:r w:rsidR="00A1107E" w:rsidRPr="00DA3A25">
        <w:rPr>
          <w:rFonts w:cs="Arial"/>
          <w:sz w:val="20"/>
        </w:rPr>
        <w:t>de</w:t>
      </w:r>
      <w:r w:rsidR="004B47B2" w:rsidRPr="00DA3A25">
        <w:rPr>
          <w:rFonts w:cs="Arial"/>
          <w:spacing w:val="2"/>
          <w:sz w:val="20"/>
        </w:rPr>
        <w:t>c</w:t>
      </w:r>
      <w:r w:rsidR="00A1107E" w:rsidRPr="00DA3A25">
        <w:rPr>
          <w:rFonts w:cs="Arial"/>
          <w:sz w:val="20"/>
        </w:rPr>
        <w:t xml:space="preserve">eived. </w:t>
      </w:r>
      <w:r w:rsidRPr="00DA3A25">
        <w:rPr>
          <w:rFonts w:cs="Arial"/>
          <w:sz w:val="20"/>
        </w:rPr>
        <w:t xml:space="preserve">The </w:t>
      </w:r>
      <w:r w:rsidR="00A1107E" w:rsidRPr="00DA3A25">
        <w:rPr>
          <w:rFonts w:cs="Arial"/>
          <w:sz w:val="20"/>
        </w:rPr>
        <w:t>C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A1107E" w:rsidRPr="00DA3A25">
        <w:rPr>
          <w:rFonts w:cs="Arial"/>
          <w:sz w:val="20"/>
        </w:rPr>
        <w:t>n</w:t>
      </w:r>
      <w:r w:rsidR="00732284" w:rsidRPr="00DA3A25">
        <w:rPr>
          <w:rFonts w:cs="Arial"/>
          <w:spacing w:val="2"/>
          <w:sz w:val="20"/>
        </w:rPr>
        <w:t>t</w:t>
      </w:r>
      <w:r w:rsidR="00A1107E" w:rsidRPr="00DA3A25">
        <w:rPr>
          <w:rFonts w:cs="Arial"/>
          <w:sz w:val="20"/>
        </w:rPr>
        <w:t xml:space="preserve">hi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Early churc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A1107E" w:rsidRPr="00DA3A25">
        <w:rPr>
          <w:rFonts w:cs="Arial"/>
          <w:sz w:val="20"/>
        </w:rPr>
        <w:t>even</w:t>
      </w:r>
      <w:r w:rsidR="008E2227" w:rsidRPr="00DA3A25">
        <w:rPr>
          <w:rFonts w:cs="Arial"/>
          <w:sz w:val="20"/>
        </w:rPr>
        <w:t xml:space="preserve"> </w:t>
      </w:r>
      <w:r w:rsidR="00732284" w:rsidRPr="00DA3A25">
        <w:rPr>
          <w:rFonts w:cs="Arial"/>
          <w:spacing w:val="2"/>
          <w:sz w:val="20"/>
        </w:rPr>
        <w:t>t</w:t>
      </w:r>
      <w:r w:rsidR="00A1107E" w:rsidRPr="00DA3A25">
        <w:rPr>
          <w:rFonts w:cs="Arial"/>
          <w:sz w:val="20"/>
        </w:rPr>
        <w:t>olera</w:t>
      </w:r>
      <w:r w:rsidR="00732284" w:rsidRPr="00DA3A25">
        <w:rPr>
          <w:rFonts w:cs="Arial"/>
          <w:spacing w:val="2"/>
          <w:sz w:val="20"/>
        </w:rPr>
        <w:t>t</w:t>
      </w:r>
      <w:r w:rsidR="00A1107E" w:rsidRPr="00DA3A25">
        <w:rPr>
          <w:rFonts w:cs="Arial"/>
          <w:sz w:val="20"/>
        </w:rPr>
        <w:t>e</w:t>
      </w:r>
      <w:r w:rsidR="003D13F9" w:rsidRPr="00DA3A25">
        <w:rPr>
          <w:rFonts w:cs="Arial"/>
          <w:sz w:val="20"/>
        </w:rPr>
        <w:t>d</w:t>
      </w:r>
      <w:r w:rsidR="00A1107E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ideas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A1107E" w:rsidRPr="00DA3A25">
        <w:rPr>
          <w:rFonts w:cs="Arial"/>
          <w:sz w:val="20"/>
        </w:rPr>
        <w:t xml:space="preserve"> </w:t>
      </w:r>
      <w:r w:rsidR="00AC7D22" w:rsidRPr="00DA3A25">
        <w:rPr>
          <w:rFonts w:cs="Arial"/>
          <w:sz w:val="20"/>
        </w:rPr>
        <w:t>and it e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AC7D22"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Early churc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AC7D22"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man</w:t>
      </w:r>
      <w:r w:rsidRPr="00DA3A25">
        <w:rPr>
          <w:rFonts w:cs="Arial"/>
          <w:spacing w:val="-2"/>
          <w:sz w:val="20"/>
        </w:rPr>
        <w:t>d: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-2"/>
          <w:sz w:val="20"/>
        </w:rPr>
        <w:t>"</w:t>
      </w:r>
      <w:r w:rsidR="00E877C3" w:rsidRPr="00DA3A25">
        <w:rPr>
          <w:rFonts w:cs="Arial"/>
          <w:spacing w:val="-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s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dead, how say some among you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dead?" </w:t>
      </w:r>
      <w:r w:rsidRPr="00633952">
        <w:rPr>
          <w:rFonts w:cs="Arial"/>
          <w:spacing w:val="-4"/>
          <w:sz w:val="16"/>
          <w:szCs w:val="16"/>
        </w:rPr>
        <w:t>(1</w:t>
      </w:r>
      <w:r w:rsidRPr="00633952">
        <w:rPr>
          <w:rFonts w:cs="Arial"/>
          <w:sz w:val="16"/>
          <w:szCs w:val="16"/>
        </w:rPr>
        <w:t>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15</w:t>
      </w:r>
      <w:r w:rsidRPr="00633952">
        <w:rPr>
          <w:rFonts w:cs="Arial"/>
          <w:spacing w:val="-4"/>
          <w:sz w:val="16"/>
          <w:szCs w:val="16"/>
        </w:rPr>
        <w:t>:1</w:t>
      </w:r>
      <w:r w:rsidRPr="00633952">
        <w:rPr>
          <w:rFonts w:cs="Arial"/>
          <w:sz w:val="16"/>
          <w:szCs w:val="16"/>
        </w:rPr>
        <w:t>2)</w:t>
      </w:r>
      <w:r w:rsidRPr="00633952">
        <w:rPr>
          <w:rFonts w:cs="Arial"/>
          <w:sz w:val="20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0"/>
        </w:rPr>
        <w:fldChar w:fldCharType="end"/>
      </w:r>
      <w:r w:rsidR="00843759" w:rsidRPr="00DA3A25">
        <w:rPr>
          <w:rFonts w:cs="Arial"/>
          <w:sz w:val="20"/>
        </w:rPr>
        <w:t xml:space="preserve"> J</w:t>
      </w:r>
      <w:r w:rsidRPr="00DA3A25">
        <w:rPr>
          <w:rFonts w:cs="Arial"/>
          <w:sz w:val="20"/>
        </w:rPr>
        <w:t xml:space="preserve">esus sent a </w:t>
      </w:r>
      <w:r w:rsidRPr="00DA3A25">
        <w:rPr>
          <w:rFonts w:cs="Arial"/>
          <w:spacing w:val="2"/>
          <w:sz w:val="20"/>
        </w:rPr>
        <w:t>warning</w:t>
      </w:r>
      <w:r w:rsidRPr="00DA3A25">
        <w:rPr>
          <w:rFonts w:cs="Arial"/>
          <w:sz w:val="20"/>
        </w:rPr>
        <w:t xml:space="preserve">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nge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Early churc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o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an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ded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buke: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aye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I am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, and in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ease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ods, and have ne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; and know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d, and mis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ble, and poor, and blind, and naked</w:t>
      </w:r>
      <w:bookmarkStart w:id="121" w:name="_Hlk513496946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Rv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7)</w:t>
      </w:r>
      <w:r w:rsidRPr="00DA3A25">
        <w:rPr>
          <w:rFonts w:cs="Arial"/>
          <w:sz w:val="20"/>
        </w:rPr>
        <w:t>.</w:t>
      </w:r>
      <w:bookmarkEnd w:id="121"/>
      <w:r w:rsidRPr="00DA3A25">
        <w:rPr>
          <w:rFonts w:cs="Arial"/>
          <w:sz w:val="20"/>
        </w:rPr>
        <w:t xml:space="preserve"> Ho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"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" and ha</w:t>
      </w:r>
      <w:r w:rsidR="00582DCD" w:rsidRPr="00DA3A25">
        <w:rPr>
          <w:rFonts w:cs="Arial"/>
          <w:sz w:val="20"/>
        </w:rPr>
        <w:t>ve</w:t>
      </w:r>
      <w:r w:rsidRPr="00DA3A25">
        <w:rPr>
          <w:rFonts w:cs="Arial"/>
          <w:sz w:val="20"/>
        </w:rPr>
        <w:t xml:space="preserve"> "ne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" when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i/>
          <w:iCs/>
          <w:sz w:val="20"/>
        </w:rPr>
        <w:t>a</w:t>
      </w:r>
      <w:r w:rsidRPr="00DA3A25">
        <w:rPr>
          <w:rFonts w:cs="Arial"/>
          <w:i/>
          <w:iCs/>
          <w:spacing w:val="4"/>
          <w:sz w:val="20"/>
        </w:rPr>
        <w:t>r</w:t>
      </w:r>
      <w:r w:rsidRPr="00DA3A25">
        <w:rPr>
          <w:rFonts w:cs="Arial"/>
          <w:i/>
          <w:iCs/>
          <w:sz w:val="20"/>
        </w:rPr>
        <w:t>e</w:t>
      </w:r>
      <w:r w:rsidRPr="00DA3A25">
        <w:rPr>
          <w:rFonts w:cs="Arial"/>
          <w:sz w:val="20"/>
        </w:rPr>
        <w:t xml:space="preserve"> "poor, and blin</w:t>
      </w:r>
      <w:r w:rsidRPr="00DA3A25">
        <w:rPr>
          <w:rFonts w:cs="Arial"/>
          <w:spacing w:val="-4"/>
          <w:sz w:val="20"/>
        </w:rPr>
        <w:t>d,</w:t>
      </w:r>
      <w:r w:rsidRPr="00DA3A25">
        <w:rPr>
          <w:rFonts w:cs="Arial"/>
          <w:sz w:val="20"/>
        </w:rPr>
        <w:t xml:space="preserve"> and naked?"</w:t>
      </w:r>
      <w:r w:rsidRPr="00DA3A25">
        <w:rPr>
          <w:rFonts w:cs="Arial"/>
          <w:spacing w:val="-2"/>
          <w:sz w:val="20"/>
        </w:rPr>
        <w:t xml:space="preserve"> H</w:t>
      </w:r>
      <w:r w:rsidRPr="00DA3A25">
        <w:rPr>
          <w:rFonts w:cs="Arial"/>
          <w:sz w:val="20"/>
        </w:rPr>
        <w:t xml:space="preserve">ow </w:t>
      </w:r>
      <w:r w:rsidRPr="00DA3A25">
        <w:rPr>
          <w:rFonts w:cs="Arial"/>
          <w:spacing w:val="4"/>
          <w:sz w:val="20"/>
        </w:rPr>
        <w:t>did t</w:t>
      </w:r>
      <w:r w:rsidRPr="00DA3A25">
        <w:rPr>
          <w:rFonts w:cs="Arial"/>
          <w:sz w:val="20"/>
        </w:rPr>
        <w:t>hey g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? This le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us know one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not assume ideas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are 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</w:rPr>
        <w:t>ep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in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e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s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l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="002815FC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So, let us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sider some of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reasons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re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ren fall prey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mis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ken beliefs.</w:t>
      </w:r>
    </w:p>
    <w:p w14:paraId="1DFF5A28" w14:textId="77777777" w:rsidR="005E2391" w:rsidRPr="00DA3A25" w:rsidRDefault="005E2391" w:rsidP="007B6006">
      <w:pPr>
        <w:rPr>
          <w:rFonts w:cs="Arial"/>
          <w:strike/>
          <w:sz w:val="20"/>
        </w:rPr>
      </w:pPr>
    </w:p>
    <w:p w14:paraId="1FA0E21A" w14:textId="09304791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God's Word O</w:t>
      </w:r>
      <w:r w:rsidR="00F45ED9" w:rsidRPr="00DA3A25">
        <w:rPr>
          <w:rFonts w:cs="Arial"/>
          <w:spacing w:val="6"/>
          <w:sz w:val="20"/>
          <w:u w:val="single"/>
        </w:rPr>
        <w:t>f</w:t>
      </w:r>
      <w:r w:rsidR="00F45ED9" w:rsidRPr="00DA3A25">
        <w:rPr>
          <w:rFonts w:cs="Arial"/>
          <w:spacing w:val="2"/>
          <w:sz w:val="20"/>
          <w:u w:val="single"/>
        </w:rPr>
        <w:t>f</w:t>
      </w:r>
      <w:r w:rsidRPr="005916D3">
        <w:rPr>
          <w:rFonts w:cs="Arial"/>
          <w:sz w:val="24"/>
          <w:u w:val="single"/>
        </w:rPr>
        <w:t>ers Good Counsel</w:t>
      </w:r>
    </w:p>
    <w:p w14:paraId="7A0ED2FD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5C1220F" w14:textId="4CC2907B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idea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e is '</w:t>
      </w:r>
      <w:r w:rsidRPr="00DA3A25">
        <w:rPr>
          <w:rFonts w:cs="Arial"/>
          <w:iCs/>
          <w:sz w:val="20"/>
        </w:rPr>
        <w:t>sa</w:t>
      </w:r>
      <w:r w:rsidRPr="00DA3A25">
        <w:rPr>
          <w:rFonts w:cs="Arial"/>
          <w:iCs/>
          <w:spacing w:val="2"/>
          <w:sz w:val="20"/>
        </w:rPr>
        <w:t>f</w:t>
      </w:r>
      <w:r w:rsidRPr="00DA3A25">
        <w:rPr>
          <w:rFonts w:cs="Arial"/>
          <w:iCs/>
          <w:sz w:val="20"/>
        </w:rPr>
        <w:t>e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y in numbe</w:t>
      </w:r>
      <w:r w:rsidRPr="00DA3A25">
        <w:rPr>
          <w:rFonts w:cs="Arial"/>
          <w:iCs/>
          <w:spacing w:val="2"/>
          <w:sz w:val="20"/>
        </w:rPr>
        <w:t>r</w:t>
      </w:r>
      <w:r w:rsidRPr="00DA3A25">
        <w:rPr>
          <w:rFonts w:cs="Arial"/>
          <w:iCs/>
          <w:sz w:val="20"/>
        </w:rPr>
        <w:t xml:space="preserve">s' leads many </w:t>
      </w:r>
      <w:r w:rsidR="00732284" w:rsidRPr="00DA3A25">
        <w:rPr>
          <w:rFonts w:cs="Arial"/>
          <w:iCs/>
          <w:spacing w:val="2"/>
          <w:sz w:val="20"/>
        </w:rPr>
        <w:t>t</w:t>
      </w:r>
      <w:r w:rsidRPr="00DA3A25">
        <w:rPr>
          <w:rFonts w:cs="Arial"/>
          <w:iCs/>
          <w:sz w:val="20"/>
        </w:rPr>
        <w:t xml:space="preserve">o </w:t>
      </w:r>
      <w:r w:rsidRPr="00DA3A25">
        <w:rPr>
          <w:rFonts w:cs="Arial"/>
          <w:sz w:val="20"/>
        </w:rPr>
        <w:t>assume it is sa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dopt </w:t>
      </w:r>
      <w:r w:rsidR="00732284" w:rsidRPr="00DA3A25">
        <w:rPr>
          <w:rFonts w:cs="Arial"/>
          <w:spacing w:val="2"/>
          <w:sz w:val="20"/>
        </w:rPr>
        <w:t>t</w:t>
      </w:r>
      <w:r w:rsidR="00332C69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>beli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s of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maj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. Is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wise? </w:t>
      </w:r>
    </w:p>
    <w:p w14:paraId="7D444D85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05EF0BC" w14:textId="2A7972F0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 says, "</w:t>
      </w:r>
      <w:r w:rsidR="00E877C3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d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se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s sa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1:14)</w:t>
      </w:r>
      <w:r w:rsidRPr="00DA3A25">
        <w:rPr>
          <w:rFonts w:cs="Arial"/>
          <w:sz w:val="20"/>
        </w:rPr>
        <w:t xml:space="preserve">, what should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?</w:t>
      </w:r>
    </w:p>
    <w:p w14:paraId="15463B3C" w14:textId="37BB19CE" w:rsidR="007B6006" w:rsidRPr="00DA3A25" w:rsidRDefault="007B6006" w:rsidP="007B6006">
      <w:pPr>
        <w:rPr>
          <w:rFonts w:cs="Arial"/>
          <w:sz w:val="20"/>
        </w:rPr>
      </w:pPr>
    </w:p>
    <w:p w14:paraId="425B2598" w14:textId="52DD492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opul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sz w:val="20"/>
        </w:rPr>
        <w:t>Thus</w:t>
      </w:r>
      <w:r w:rsidRPr="00DA3A25">
        <w:rPr>
          <w:rFonts w:cs="Arial"/>
          <w:sz w:val="20"/>
        </w:rPr>
        <w:t>, Proverbs 11:14 is not sugg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if a large number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hold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same view on an issue,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n one should assum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view is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ght or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e.</w:t>
      </w:r>
    </w:p>
    <w:p w14:paraId="3DBE05EB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3DF5F013" w14:textId="0C05CD6E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t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In response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"some said, He is a good man: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said, Nay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7:12)</w:t>
      </w:r>
      <w:r w:rsidRPr="00DA3A25">
        <w:rPr>
          <w:rFonts w:cs="Arial"/>
          <w:sz w:val="20"/>
        </w:rPr>
        <w:t>.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633952">
        <w:rPr>
          <w:rFonts w:cs="Arial"/>
          <w:sz w:val="20"/>
        </w:rPr>
        <w:t>1</w:t>
      </w:r>
      <w:r w:rsidRPr="00DA3A25">
        <w:rPr>
          <w:rFonts w:cs="Arial"/>
          <w:sz w:val="20"/>
        </w:rPr>
        <w:t>4:4 says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d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was divided: and p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l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ws, and p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" When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ps hold opposing views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ne </w:t>
      </w:r>
      <w:r w:rsidRPr="00DA3A25">
        <w:rPr>
          <w:rFonts w:cs="Arial"/>
          <w:spacing w:val="4"/>
          <w:sz w:val="20"/>
        </w:rPr>
        <w:t>that is i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aj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n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s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l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? O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no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d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minis</w:t>
      </w:r>
      <w:r w:rsidRPr="00DA3A25">
        <w:rPr>
          <w:rFonts w:cs="Arial"/>
          <w:spacing w:val="4"/>
          <w:sz w:val="20"/>
        </w:rPr>
        <w:t>tr</w:t>
      </w:r>
      <w:r w:rsidRPr="00DA3A25">
        <w:rPr>
          <w:rFonts w:cs="Arial"/>
          <w:sz w:val="20"/>
        </w:rPr>
        <w:t>y</w:t>
      </w:r>
      <w:r w:rsidR="00E628FE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d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d 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 xml:space="preserve">er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ing, away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m." Nei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numb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n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mean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se. "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d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se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s sa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" </w:t>
      </w:r>
      <w:r w:rsidR="004B47B2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not me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pinions of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maj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are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gh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or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also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lls us, "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 a m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i/>
          <w:iCs/>
          <w:sz w:val="20"/>
        </w:rPr>
        <w:t>do</w:t>
      </w:r>
      <w:r w:rsidRPr="00DA3A25">
        <w:rPr>
          <w:rFonts w:cs="Arial"/>
          <w:sz w:val="20"/>
        </w:rPr>
        <w:t xml:space="preserve"> evil" </w:t>
      </w:r>
      <w:r w:rsidRPr="00633952">
        <w:rPr>
          <w:rFonts w:cs="Arial"/>
          <w:sz w:val="16"/>
          <w:szCs w:val="16"/>
        </w:rPr>
        <w:t>(Ex 23:2)</w:t>
      </w:r>
      <w:r w:rsidRPr="00DA3A25">
        <w:rPr>
          <w:rFonts w:cs="Arial"/>
          <w:sz w:val="20"/>
        </w:rPr>
        <w:t xml:space="preserve">. We ne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et goo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nsel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f it we g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e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>f we will be.</w:t>
      </w:r>
    </w:p>
    <w:p w14:paraId="1F07CB5E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09118D0C" w14:textId="397FB8D3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4"/>
          <w:sz w:val="20"/>
        </w:rPr>
        <w:t>f</w:t>
      </w:r>
      <w:r w:rsidRPr="00DA3A25">
        <w:rPr>
          <w:rFonts w:cs="Arial"/>
          <w:sz w:val="20"/>
        </w:rPr>
        <w:t xml:space="preserve"> Jesu</w:t>
      </w:r>
      <w:r w:rsidRPr="00DA3A25">
        <w:rPr>
          <w:rFonts w:cs="Arial"/>
          <w:spacing w:val="-4"/>
          <w:sz w:val="20"/>
        </w:rPr>
        <w:t>s,</w:t>
      </w:r>
      <w:r w:rsidRPr="00DA3A25">
        <w:rPr>
          <w:rFonts w:cs="Arial"/>
          <w:sz w:val="20"/>
        </w:rPr>
        <w:t xml:space="preserve"> Mose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pacing w:val="-6"/>
          <w:sz w:val="20"/>
        </w:rPr>
        <w:fldChar w:fldCharType="begin"/>
      </w:r>
      <w:r w:rsidRPr="00DA3A25">
        <w:rPr>
          <w:spacing w:val="-6"/>
          <w:sz w:val="20"/>
        </w:rPr>
        <w:instrText xml:space="preserve"> XE "</w:instrText>
      </w:r>
      <w:r w:rsidRPr="00DA3A25">
        <w:rPr>
          <w:rFonts w:cs="Arial"/>
          <w:spacing w:val="-6"/>
          <w:sz w:val="20"/>
        </w:rPr>
        <w:instrText>Moses</w:instrText>
      </w:r>
      <w:r w:rsidRPr="00DA3A25">
        <w:rPr>
          <w:spacing w:val="-6"/>
          <w:sz w:val="20"/>
        </w:rPr>
        <w:instrText xml:space="preserve">" </w:instrText>
      </w:r>
      <w:r w:rsidRPr="00DA3A25">
        <w:rPr>
          <w:rFonts w:cs="Arial"/>
          <w:spacing w:val="-6"/>
          <w:sz w:val="20"/>
        </w:rPr>
        <w:fldChar w:fldCharType="end"/>
      </w:r>
      <w:r w:rsidRPr="00DA3A25">
        <w:rPr>
          <w:rFonts w:cs="Arial"/>
          <w:spacing w:val="-6"/>
          <w:sz w:val="20"/>
        </w:rPr>
        <w:t>,</w:t>
      </w:r>
      <w:r w:rsidRPr="00DA3A25">
        <w:rPr>
          <w:rFonts w:cs="Arial"/>
          <w:sz w:val="20"/>
        </w:rPr>
        <w:t xml:space="preserve">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mia</w:t>
      </w:r>
      <w:r w:rsidRPr="00DA3A25">
        <w:rPr>
          <w:rFonts w:cs="Arial"/>
          <w:spacing w:val="-4"/>
          <w:sz w:val="20"/>
        </w:rPr>
        <w:t>h</w:t>
      </w:r>
      <w:r w:rsidRPr="00DA3A25">
        <w:rPr>
          <w:rFonts w:cs="Arial"/>
          <w:spacing w:val="-6"/>
          <w:sz w:val="20"/>
        </w:rPr>
        <w:t xml:space="preserve">,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6"/>
          <w:sz w:val="20"/>
        </w:rPr>
        <w:t>c.</w:t>
      </w:r>
      <w:r w:rsidR="00095F38" w:rsidRPr="00DA3A25">
        <w:rPr>
          <w:rFonts w:cs="Arial"/>
          <w:spacing w:val="-6"/>
          <w:sz w:val="20"/>
        </w:rPr>
        <w:t>,</w:t>
      </w:r>
      <w:r w:rsidRPr="00DA3A25">
        <w:rPr>
          <w:rFonts w:cs="Arial"/>
          <w:spacing w:val="-6"/>
          <w:sz w:val="20"/>
        </w:rPr>
        <w:t xml:space="preserve"> </w:t>
      </w:r>
      <w:r w:rsidRPr="00DA3A25">
        <w:rPr>
          <w:rFonts w:cs="Arial"/>
          <w:sz w:val="20"/>
        </w:rPr>
        <w:t>wer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ou</w:t>
      </w:r>
      <w:r w:rsidRPr="00DA3A25">
        <w:rPr>
          <w:rFonts w:cs="Arial"/>
          <w:spacing w:val="-4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se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 xml:space="preserve">s,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woul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b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>er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>f. A m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de of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i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nsel would hel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keep us sa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lse ideas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us when we have mis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815FC" w:rsidRPr="00DA3A25">
        <w:rPr>
          <w:rFonts w:cs="Arial"/>
          <w:sz w:val="20"/>
        </w:rPr>
        <w:t>.</w:t>
      </w:r>
      <w:r w:rsidR="002D0F73" w:rsidRPr="00DA3A25">
        <w:rPr>
          <w:rFonts w:cs="Arial"/>
          <w:sz w:val="20"/>
        </w:rPr>
        <w:t xml:space="preserve"> Psalm 33</w:t>
      </w:r>
      <w:r w:rsidR="002D0F73" w:rsidRPr="00DA3A25">
        <w:rPr>
          <w:rFonts w:cs="Arial"/>
          <w:spacing w:val="-4"/>
          <w:sz w:val="20"/>
        </w:rPr>
        <w:t>:</w:t>
      </w:r>
      <w:r w:rsidR="002D0F73" w:rsidRPr="00DA3A25">
        <w:rPr>
          <w:rFonts w:cs="Arial"/>
          <w:spacing w:val="-6"/>
          <w:sz w:val="20"/>
        </w:rPr>
        <w:t>1</w:t>
      </w:r>
      <w:r w:rsidR="002D0F73" w:rsidRPr="00DA3A25">
        <w:rPr>
          <w:rFonts w:cs="Arial"/>
          <w:spacing w:val="-4"/>
          <w:sz w:val="20"/>
        </w:rPr>
        <w:t>1</w:t>
      </w:r>
      <w:r w:rsidR="002D0F73" w:rsidRPr="00DA3A25">
        <w:rPr>
          <w:rFonts w:cs="Arial"/>
          <w:sz w:val="20"/>
        </w:rPr>
        <w:t xml:space="preserve"> say</w:t>
      </w:r>
      <w:r w:rsidR="002D0F73" w:rsidRPr="00DA3A25">
        <w:rPr>
          <w:rFonts w:cs="Arial"/>
          <w:spacing w:val="-4"/>
          <w:sz w:val="20"/>
        </w:rPr>
        <w:t>s,</w:t>
      </w:r>
      <w:r w:rsidR="002D0F73" w:rsidRPr="00DA3A25">
        <w:rPr>
          <w:rFonts w:cs="Arial"/>
          <w:sz w:val="20"/>
        </w:rPr>
        <w:t xml:space="preserve"> "</w:t>
      </w:r>
      <w:r w:rsidR="00732284" w:rsidRPr="00DA3A25">
        <w:rPr>
          <w:rFonts w:cs="Arial"/>
          <w:spacing w:val="2"/>
          <w:sz w:val="20"/>
        </w:rPr>
        <w:t>t</w:t>
      </w:r>
      <w:r w:rsidR="002D0F73" w:rsidRPr="00DA3A25">
        <w:rPr>
          <w:rFonts w:cs="Arial"/>
          <w:sz w:val="20"/>
        </w:rPr>
        <w:t>h</w:t>
      </w:r>
      <w:r w:rsidR="002D0F73" w:rsidRPr="00DA3A25">
        <w:rPr>
          <w:rFonts w:cs="Arial"/>
          <w:spacing w:val="-4"/>
          <w:sz w:val="20"/>
        </w:rPr>
        <w:t>e</w:t>
      </w:r>
      <w:r w:rsidR="002D0F73" w:rsidRPr="00DA3A25">
        <w:rPr>
          <w:rFonts w:cs="Arial"/>
          <w:sz w:val="20"/>
        </w:rPr>
        <w:t xml:space="preserve"> </w:t>
      </w:r>
      <w:r w:rsidR="004B47B2" w:rsidRPr="00DA3A25">
        <w:rPr>
          <w:rFonts w:cs="Arial"/>
          <w:spacing w:val="2"/>
          <w:sz w:val="20"/>
        </w:rPr>
        <w:t>c</w:t>
      </w:r>
      <w:r w:rsidR="002D0F73" w:rsidRPr="00DA3A25">
        <w:rPr>
          <w:rFonts w:cs="Arial"/>
          <w:sz w:val="20"/>
        </w:rPr>
        <w:t>ounse</w:t>
      </w:r>
      <w:r w:rsidR="002D0F73" w:rsidRPr="00DA3A25">
        <w:rPr>
          <w:rFonts w:cs="Arial"/>
          <w:spacing w:val="-4"/>
          <w:sz w:val="20"/>
        </w:rPr>
        <w:t>l</w:t>
      </w:r>
      <w:r w:rsidR="002D0F73" w:rsidRPr="00DA3A25">
        <w:rPr>
          <w:rFonts w:cs="Arial"/>
          <w:sz w:val="20"/>
        </w:rPr>
        <w:t xml:space="preserve"> o</w:t>
      </w:r>
      <w:r w:rsidR="002D0F73" w:rsidRPr="00DA3A25">
        <w:rPr>
          <w:rFonts w:cs="Arial"/>
          <w:spacing w:val="-2"/>
          <w:sz w:val="20"/>
        </w:rPr>
        <w:t>f</w:t>
      </w:r>
      <w:r w:rsidR="002D0F73" w:rsidRPr="00DA3A25">
        <w:rPr>
          <w:rFonts w:cs="Arial"/>
          <w:sz w:val="20"/>
        </w:rPr>
        <w:t xml:space="preserve"> </w:t>
      </w:r>
      <w:r w:rsidR="00732284" w:rsidRPr="00DA3A25">
        <w:rPr>
          <w:rFonts w:cs="Arial"/>
          <w:spacing w:val="2"/>
          <w:sz w:val="20"/>
        </w:rPr>
        <w:t>t</w:t>
      </w:r>
      <w:r w:rsidR="002D0F73" w:rsidRPr="00DA3A25">
        <w:rPr>
          <w:rFonts w:cs="Arial"/>
          <w:sz w:val="20"/>
        </w:rPr>
        <w:t>h</w:t>
      </w:r>
      <w:r w:rsidR="002D0F73" w:rsidRPr="00DA3A25">
        <w:rPr>
          <w:rFonts w:cs="Arial"/>
          <w:spacing w:val="-4"/>
          <w:sz w:val="20"/>
        </w:rPr>
        <w:t>e</w:t>
      </w:r>
      <w:r w:rsidR="002D0F73" w:rsidRPr="00DA3A25">
        <w:rPr>
          <w:rFonts w:cs="Arial"/>
          <w:sz w:val="20"/>
        </w:rPr>
        <w:t xml:space="preserve"> L</w:t>
      </w:r>
      <w:r w:rsidR="002D0F73" w:rsidRPr="00DA3A25">
        <w:rPr>
          <w:rFonts w:cs="Arial"/>
          <w:smallCaps/>
          <w:sz w:val="20"/>
        </w:rPr>
        <w:t>ord</w:t>
      </w:r>
      <w:r w:rsidR="002D0F73" w:rsidRPr="00DA3A25">
        <w:rPr>
          <w:rFonts w:cs="Arial"/>
          <w:sz w:val="20"/>
        </w:rPr>
        <w:t xml:space="preserve"> s</w:t>
      </w:r>
      <w:r w:rsidR="00732284" w:rsidRPr="00DA3A25">
        <w:rPr>
          <w:rFonts w:cs="Arial"/>
          <w:spacing w:val="2"/>
          <w:sz w:val="20"/>
        </w:rPr>
        <w:t>t</w:t>
      </w:r>
      <w:r w:rsidR="002D0F73" w:rsidRPr="00DA3A25">
        <w:rPr>
          <w:rFonts w:cs="Arial"/>
          <w:sz w:val="20"/>
        </w:rPr>
        <w:t>ande</w:t>
      </w:r>
      <w:r w:rsidR="00732284" w:rsidRPr="00DA3A25">
        <w:rPr>
          <w:rFonts w:cs="Arial"/>
          <w:spacing w:val="2"/>
          <w:sz w:val="20"/>
        </w:rPr>
        <w:t>t</w:t>
      </w:r>
      <w:r w:rsidR="002D0F73" w:rsidRPr="00DA3A25">
        <w:rPr>
          <w:rFonts w:cs="Arial"/>
          <w:spacing w:val="-4"/>
          <w:sz w:val="20"/>
        </w:rPr>
        <w:t>h</w:t>
      </w:r>
      <w:r w:rsidR="002D0F73" w:rsidRPr="00DA3A25">
        <w:rPr>
          <w:rFonts w:cs="Arial"/>
          <w:sz w:val="20"/>
        </w:rPr>
        <w:t xml:space="preserve"> forever</w:t>
      </w:r>
      <w:r w:rsidR="002D0F73" w:rsidRPr="00DA3A25">
        <w:rPr>
          <w:rFonts w:cs="Arial"/>
          <w:spacing w:val="-4"/>
          <w:sz w:val="20"/>
        </w:rPr>
        <w:t>"</w:t>
      </w:r>
      <w:r w:rsidR="002D0F73" w:rsidRPr="00DA3A25">
        <w:rPr>
          <w:rFonts w:cs="Arial"/>
          <w:sz w:val="20"/>
        </w:rPr>
        <w:t xml:space="preserve"> an</w:t>
      </w:r>
      <w:r w:rsidR="002D0F73" w:rsidRPr="00DA3A25">
        <w:rPr>
          <w:rFonts w:cs="Arial"/>
          <w:spacing w:val="-4"/>
          <w:sz w:val="20"/>
        </w:rPr>
        <w:t>d</w:t>
      </w:r>
      <w:r w:rsidR="002D0F73" w:rsidRPr="00DA3A25">
        <w:rPr>
          <w:rFonts w:cs="Arial"/>
          <w:sz w:val="20"/>
        </w:rPr>
        <w:t xml:space="preserve"> in Psalm 119:24 it says,</w:t>
      </w:r>
      <w:r w:rsidR="00BD26F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"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oni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lso 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my del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/>
          <w:sz w:val="20"/>
        </w:rPr>
        <w:t xml:space="preserve">my </w:t>
      </w:r>
      <w:r w:rsidRPr="00DA3A25">
        <w:rPr>
          <w:rFonts w:cs="Arial"/>
          <w:b/>
          <w:spacing w:val="2"/>
          <w:sz w:val="20"/>
        </w:rPr>
        <w:t>c</w:t>
      </w:r>
      <w:r w:rsidRPr="00DA3A25">
        <w:rPr>
          <w:rFonts w:cs="Arial"/>
          <w:b/>
          <w:sz w:val="20"/>
        </w:rPr>
        <w:t>ounselo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s</w:t>
      </w:r>
      <w:r w:rsidR="002D0F73" w:rsidRPr="00DA3A25">
        <w:rPr>
          <w:rFonts w:cs="Arial"/>
          <w:sz w:val="20"/>
        </w:rPr>
        <w:t>." So</w:t>
      </w:r>
      <w:r w:rsidR="00F22FEC" w:rsidRPr="00DA3A25">
        <w:rPr>
          <w:rFonts w:cs="Arial"/>
          <w:sz w:val="20"/>
        </w:rPr>
        <w:t>,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F22FEC" w:rsidRPr="00DA3A25">
        <w:rPr>
          <w:rFonts w:cs="Arial"/>
          <w:sz w:val="20"/>
        </w:rPr>
        <w:t>p</w:t>
      </w:r>
      <w:r w:rsidR="00732284" w:rsidRPr="00DA3A25">
        <w:rPr>
          <w:rFonts w:cs="Arial"/>
          <w:spacing w:val="2"/>
          <w:sz w:val="20"/>
        </w:rPr>
        <w:t>t</w:t>
      </w:r>
      <w:r w:rsidR="00F22FEC" w:rsidRPr="00DA3A25">
        <w:rPr>
          <w:rFonts w:cs="Arial"/>
          <w:sz w:val="20"/>
        </w:rPr>
        <w:t>ure is</w:t>
      </w:r>
      <w:r w:rsidR="002D0F73" w:rsidRPr="00DA3A25">
        <w:rPr>
          <w:rFonts w:cs="Arial"/>
          <w:sz w:val="20"/>
        </w:rPr>
        <w:t xml:space="preserve"> </w:t>
      </w:r>
      <w:r w:rsidR="002D0F73" w:rsidRPr="00DA3A25">
        <w:rPr>
          <w:rFonts w:cs="Arial"/>
          <w:spacing w:val="4"/>
          <w:sz w:val="20"/>
        </w:rPr>
        <w:t>t</w:t>
      </w:r>
      <w:r w:rsidR="002D0F73" w:rsidRPr="00DA3A25">
        <w:rPr>
          <w:rFonts w:cs="Arial"/>
          <w:sz w:val="20"/>
        </w:rPr>
        <w:t>he pla</w:t>
      </w:r>
      <w:r w:rsidR="002D0F73" w:rsidRPr="00DA3A25">
        <w:rPr>
          <w:rFonts w:cs="Arial"/>
          <w:spacing w:val="2"/>
          <w:sz w:val="20"/>
        </w:rPr>
        <w:t>c</w:t>
      </w:r>
      <w:r w:rsidR="002D0F73" w:rsidRPr="00DA3A25">
        <w:rPr>
          <w:rFonts w:cs="Arial"/>
          <w:sz w:val="20"/>
        </w:rPr>
        <w:t xml:space="preserve">e </w:t>
      </w:r>
      <w:r w:rsidR="002D0F73" w:rsidRPr="00DA3A25">
        <w:rPr>
          <w:rFonts w:cs="Arial"/>
          <w:spacing w:val="4"/>
          <w:sz w:val="20"/>
        </w:rPr>
        <w:t>t</w:t>
      </w:r>
      <w:r w:rsidR="002D0F73" w:rsidRPr="00DA3A25">
        <w:rPr>
          <w:rFonts w:cs="Arial"/>
          <w:sz w:val="20"/>
        </w:rPr>
        <w:t xml:space="preserve">o go </w:t>
      </w:r>
      <w:r w:rsidR="002D0F73" w:rsidRPr="00DA3A25">
        <w:rPr>
          <w:rFonts w:cs="Arial"/>
          <w:spacing w:val="2"/>
          <w:sz w:val="20"/>
        </w:rPr>
        <w:t>f</w:t>
      </w:r>
      <w:r w:rsidR="002D0F73" w:rsidRPr="00DA3A25">
        <w:rPr>
          <w:rFonts w:cs="Arial"/>
          <w:sz w:val="20"/>
        </w:rPr>
        <w:t xml:space="preserve">or wise </w:t>
      </w:r>
      <w:r w:rsidR="002D0F73" w:rsidRPr="00DA3A25">
        <w:rPr>
          <w:rFonts w:cs="Arial"/>
          <w:spacing w:val="2"/>
          <w:sz w:val="20"/>
        </w:rPr>
        <w:t>c</w:t>
      </w:r>
      <w:r w:rsidR="002D0F73" w:rsidRPr="00DA3A25">
        <w:rPr>
          <w:rFonts w:cs="Arial"/>
          <w:sz w:val="20"/>
        </w:rPr>
        <w:t xml:space="preserve">ounsel. </w:t>
      </w:r>
      <w:r w:rsidR="00F22FEC" w:rsidRPr="00DA3A25">
        <w:rPr>
          <w:rFonts w:cs="Arial"/>
          <w:sz w:val="20"/>
        </w:rPr>
        <w:t xml:space="preserve">Looking </w:t>
      </w:r>
      <w:r w:rsidR="00732284" w:rsidRPr="00DA3A25">
        <w:rPr>
          <w:rFonts w:cs="Arial"/>
          <w:spacing w:val="2"/>
          <w:sz w:val="20"/>
        </w:rPr>
        <w:t>t</w:t>
      </w:r>
      <w:r w:rsidR="00F22FEC"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pinions of men is no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e</w:t>
      </w:r>
      <w:r w:rsidR="00F22FEC" w:rsidRPr="00DA3A25">
        <w:rPr>
          <w:rFonts w:cs="Arial"/>
          <w:sz w:val="20"/>
        </w:rPr>
        <w:t xml:space="preserve"> </w:t>
      </w:r>
      <w:r w:rsidR="00732284" w:rsidRPr="00DA3A25">
        <w:rPr>
          <w:rFonts w:cs="Arial"/>
          <w:spacing w:val="2"/>
          <w:sz w:val="20"/>
        </w:rPr>
        <w:t>t</w:t>
      </w:r>
      <w:r w:rsidR="00F22FEC" w:rsidRPr="00DA3A25">
        <w:rPr>
          <w:rFonts w:cs="Arial"/>
          <w:sz w:val="20"/>
        </w:rPr>
        <w:t>hing. In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F22FEC" w:rsidRPr="00DA3A25">
        <w:rPr>
          <w:rFonts w:cs="Arial"/>
          <w:sz w:val="20"/>
        </w:rPr>
        <w:t>p</w:t>
      </w:r>
      <w:r w:rsidR="00732284" w:rsidRPr="00DA3A25">
        <w:rPr>
          <w:rFonts w:cs="Arial"/>
          <w:spacing w:val="2"/>
          <w:sz w:val="20"/>
        </w:rPr>
        <w:t>t</w:t>
      </w:r>
      <w:r w:rsidR="00F22FEC" w:rsidRPr="00DA3A25">
        <w:rPr>
          <w:rFonts w:cs="Arial"/>
          <w:sz w:val="20"/>
        </w:rPr>
        <w:t xml:space="preserve">ure, we see </w:t>
      </w:r>
      <w:r w:rsidR="00732284" w:rsidRPr="00DA3A25">
        <w:rPr>
          <w:rFonts w:cs="Arial"/>
          <w:spacing w:val="2"/>
          <w:sz w:val="20"/>
        </w:rPr>
        <w:t>t</w:t>
      </w:r>
      <w:r w:rsidR="00F22FEC" w:rsidRPr="00DA3A25">
        <w:rPr>
          <w:rFonts w:cs="Arial"/>
          <w:sz w:val="20"/>
        </w:rPr>
        <w:t>hat w</w:t>
      </w:r>
      <w:r w:rsidRPr="00DA3A25">
        <w:rPr>
          <w:rFonts w:cs="Arial"/>
          <w:sz w:val="20"/>
        </w:rPr>
        <w:t xml:space="preserve">hen </w:t>
      </w:r>
      <w:r w:rsidR="0073228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eople l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F22FEC" w:rsidRPr="00DA3A25">
        <w:rPr>
          <w:rFonts w:cs="Arial"/>
          <w:sz w:val="20"/>
        </w:rPr>
        <w:t>all</w:t>
      </w:r>
      <w:r w:rsidRPr="00DA3A25">
        <w:rPr>
          <w:rFonts w:cs="Arial"/>
          <w:sz w:val="20"/>
        </w:rPr>
        <w:t xml:space="preserve"> of</w:t>
      </w:r>
      <w:r w:rsidRPr="00DA3A25">
        <w:rPr>
          <w:rFonts w:cs="Arial"/>
          <w:spacing w:val="-2"/>
          <w:sz w:val="20"/>
        </w:rPr>
        <w:t xml:space="preserve"> </w:t>
      </w:r>
      <w:r w:rsidR="00F22FEC" w:rsidRPr="00DA3A25">
        <w:rPr>
          <w:rFonts w:cs="Arial"/>
          <w:spacing w:val="-2"/>
          <w:sz w:val="20"/>
        </w:rPr>
        <w:t xml:space="preserve">t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exp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in Jesus' day</w:t>
      </w:r>
      <w:r w:rsidR="00F22FEC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BD26F5" w:rsidRPr="00DA3A25">
        <w:rPr>
          <w:rFonts w:cs="Arial"/>
          <w:sz w:val="20"/>
        </w:rPr>
        <w:t xml:space="preserve">it </w:t>
      </w:r>
      <w:r w:rsidRPr="00DA3A25">
        <w:rPr>
          <w:rFonts w:cs="Arial"/>
          <w:sz w:val="20"/>
        </w:rPr>
        <w:t xml:space="preserve">did </w:t>
      </w:r>
      <w:r w:rsidR="00BD26F5" w:rsidRPr="00DA3A25">
        <w:rPr>
          <w:rFonts w:cs="Arial"/>
          <w:sz w:val="20"/>
        </w:rPr>
        <w:t>not</w:t>
      </w:r>
      <w:r w:rsidRPr="00DA3A25">
        <w:rPr>
          <w:rFonts w:cs="Arial"/>
          <w:sz w:val="20"/>
        </w:rPr>
        <w:t xml:space="preserve"> lea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. </w:t>
      </w:r>
      <w:r w:rsidR="00F22FEC" w:rsidRPr="00DA3A25">
        <w:rPr>
          <w:rFonts w:cs="Arial"/>
          <w:sz w:val="20"/>
        </w:rPr>
        <w:t>This</w:t>
      </w:r>
      <w:r w:rsidRPr="00DA3A25">
        <w:rPr>
          <w:rFonts w:cs="Arial"/>
          <w:sz w:val="20"/>
        </w:rPr>
        <w:t xml:space="preserve"> does not mean we should never see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nsel of </w:t>
      </w:r>
      <w:r w:rsidR="00F22FEC" w:rsidRPr="00DA3A25">
        <w:rPr>
          <w:rFonts w:cs="Arial"/>
          <w:sz w:val="20"/>
        </w:rPr>
        <w:t>o</w:t>
      </w:r>
      <w:r w:rsidR="00F22FEC" w:rsidRPr="00DA3A25">
        <w:rPr>
          <w:rFonts w:cs="Arial"/>
          <w:spacing w:val="4"/>
          <w:sz w:val="20"/>
        </w:rPr>
        <w:t>t</w:t>
      </w:r>
      <w:r w:rsidR="00F22FEC" w:rsidRPr="00DA3A25">
        <w:rPr>
          <w:rFonts w:cs="Arial"/>
          <w:sz w:val="20"/>
        </w:rPr>
        <w:t>he</w:t>
      </w:r>
      <w:r w:rsidR="00F22FEC" w:rsidRPr="00DA3A25">
        <w:rPr>
          <w:rFonts w:cs="Arial"/>
          <w:spacing w:val="2"/>
          <w:sz w:val="20"/>
        </w:rPr>
        <w:t>r</w:t>
      </w:r>
      <w:r w:rsidR="00F22FEC" w:rsidRPr="00DA3A25">
        <w:rPr>
          <w:rFonts w:cs="Arial"/>
          <w:sz w:val="20"/>
        </w:rPr>
        <w:t>s, but</w:t>
      </w:r>
      <w:r w:rsidRPr="00DA3A25">
        <w:rPr>
          <w:rFonts w:cs="Arial"/>
          <w:sz w:val="20"/>
        </w:rPr>
        <w:t xml:space="preserve"> </w:t>
      </w:r>
      <w:r w:rsidR="00F22FEC" w:rsidRPr="00DA3A25">
        <w:rPr>
          <w:rFonts w:cs="Arial"/>
          <w:sz w:val="20"/>
        </w:rPr>
        <w:t xml:space="preserve">we should alway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membe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FA46F0" w:rsidRPr="00DA3A25">
        <w:rPr>
          <w:rFonts w:cs="Arial"/>
          <w:sz w:val="20"/>
        </w:rPr>
        <w:t xml:space="preserve">seek </w:t>
      </w:r>
      <w:r w:rsidRPr="00DA3A25">
        <w:rPr>
          <w:rFonts w:cs="Arial"/>
          <w:sz w:val="20"/>
        </w:rPr>
        <w:t>God</w:t>
      </w:r>
      <w:r w:rsidR="00FA46F0" w:rsidRPr="00DA3A25">
        <w:rPr>
          <w:rFonts w:cs="Arial"/>
          <w:sz w:val="20"/>
        </w:rPr>
        <w:t xml:space="preserve">'s </w:t>
      </w:r>
      <w:r w:rsidR="004B47B2" w:rsidRPr="00DA3A25">
        <w:rPr>
          <w:rFonts w:cs="Arial"/>
          <w:spacing w:val="2"/>
          <w:sz w:val="20"/>
        </w:rPr>
        <w:t>c</w:t>
      </w:r>
      <w:r w:rsidR="00FA46F0" w:rsidRPr="00DA3A25">
        <w:rPr>
          <w:rFonts w:cs="Arial"/>
          <w:sz w:val="20"/>
        </w:rPr>
        <w:t xml:space="preserve">ounsel and </w:t>
      </w:r>
      <w:r w:rsidR="00BA32D1" w:rsidRPr="00DA3A25">
        <w:rPr>
          <w:rFonts w:cs="Arial"/>
          <w:spacing w:val="2"/>
          <w:sz w:val="20"/>
        </w:rPr>
        <w:t>t</w:t>
      </w:r>
      <w:r w:rsidR="00FA46F0" w:rsidRPr="00DA3A25">
        <w:rPr>
          <w:rFonts w:cs="Arial"/>
          <w:sz w:val="20"/>
        </w:rPr>
        <w:t>o value it above all else</w:t>
      </w:r>
      <w:r w:rsidRPr="00DA3A25">
        <w:rPr>
          <w:rFonts w:cs="Arial"/>
          <w:sz w:val="20"/>
        </w:rPr>
        <w:t>.</w:t>
      </w:r>
    </w:p>
    <w:p w14:paraId="493C4791" w14:textId="77777777" w:rsidR="002D0F73" w:rsidRPr="00DA3A25" w:rsidRDefault="002D0F73" w:rsidP="007B6006">
      <w:pPr>
        <w:rPr>
          <w:rFonts w:cs="Arial"/>
          <w:sz w:val="20"/>
        </w:rPr>
      </w:pPr>
    </w:p>
    <w:p w14:paraId="60115A0C" w14:textId="13303AE1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Put Tradi</w:t>
      </w:r>
      <w:r w:rsidR="00BA32D1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ions </w:t>
      </w:r>
      <w:r w:rsidR="00BA32D1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o </w:t>
      </w:r>
      <w:r w:rsidR="00BA32D1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Test</w:t>
      </w:r>
      <w:r w:rsidRPr="005916D3">
        <w:rPr>
          <w:rFonts w:cs="Arial"/>
          <w:sz w:val="24"/>
        </w:rPr>
        <w:t xml:space="preserve"> </w:t>
      </w:r>
    </w:p>
    <w:p w14:paraId="7B78E608" w14:textId="77777777" w:rsidR="00BD26F5" w:rsidRPr="00DA3A25" w:rsidRDefault="00BD26F5" w:rsidP="007B6006">
      <w:pPr>
        <w:spacing w:line="240" w:lineRule="auto"/>
        <w:jc w:val="both"/>
        <w:rPr>
          <w:rFonts w:cs="Arial"/>
          <w:sz w:val="20"/>
        </w:rPr>
      </w:pPr>
    </w:p>
    <w:p w14:paraId="00AEE790" w14:textId="146FBFA5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f an idea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</w:t>
      </w:r>
      <w:r w:rsidRPr="00DA3A25">
        <w:rPr>
          <w:rFonts w:cs="Arial"/>
          <w:spacing w:val="2"/>
          <w:sz w:val="20"/>
        </w:rPr>
        <w:t xml:space="preserve"> a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, doe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make it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</w:instrText>
      </w:r>
      <w:r w:rsidRPr="00DA3A25">
        <w:rPr>
          <w:rFonts w:eastAsia="Arial,Times New Roman" w:cs="Arial"/>
          <w:sz w:val="20"/>
        </w:rPr>
        <w:instrText xml:space="preserve">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e? No. Jesus said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exp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da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aking 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voi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r</w:t>
      </w:r>
      <w:r w:rsidRPr="00DA3A25">
        <w:rPr>
          <w:rFonts w:cs="Arial"/>
          <w:spacing w:val="-2"/>
          <w:sz w:val="20"/>
        </w:rPr>
        <w:t xml:space="preserve">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</w:instrText>
      </w:r>
      <w:r w:rsidRPr="00DA3A25">
        <w:rPr>
          <w:rFonts w:eastAsia="Arial,Times New Roman" w:cs="Arial"/>
          <w:sz w:val="20"/>
        </w:rPr>
        <w:instrText xml:space="preserve">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7:13)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i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l 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ive an a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pinions of 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</w:instrText>
      </w:r>
      <w:r w:rsidRPr="00DA3A25">
        <w:rPr>
          <w:rFonts w:eastAsia="Arial,Times New Roman" w:cs="Arial"/>
          <w:sz w:val="20"/>
        </w:rPr>
        <w:instrText xml:space="preserve">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Colossians 2:8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="00582DCD" w:rsidRPr="00DA3A25">
        <w:rPr>
          <w:rFonts w:cs="Arial"/>
          <w:spacing w:val="4"/>
          <w:sz w:val="20"/>
        </w:rPr>
        <w:t>t</w:t>
      </w:r>
      <w:r w:rsidR="00582DCD" w:rsidRPr="00DA3A25">
        <w:rPr>
          <w:rFonts w:cs="Arial"/>
          <w:sz w:val="20"/>
        </w:rPr>
        <w:t>he b</w:t>
      </w:r>
      <w:r w:rsidR="00582DCD" w:rsidRPr="00DA3A25">
        <w:rPr>
          <w:rFonts w:cs="Arial"/>
          <w:spacing w:val="2"/>
          <w:sz w:val="20"/>
        </w:rPr>
        <w:t>r</w:t>
      </w:r>
      <w:r w:rsidR="00582DCD" w:rsidRPr="00DA3A25">
        <w:rPr>
          <w:rFonts w:cs="Arial"/>
          <w:sz w:val="20"/>
        </w:rPr>
        <w:t>e</w:t>
      </w:r>
      <w:r w:rsidR="00582DCD" w:rsidRPr="00DA3A25">
        <w:rPr>
          <w:rFonts w:cs="Arial"/>
          <w:spacing w:val="4"/>
          <w:sz w:val="20"/>
        </w:rPr>
        <w:t>t</w:t>
      </w:r>
      <w:r w:rsidR="00582DCD" w:rsidRPr="00DA3A25">
        <w:rPr>
          <w:rFonts w:cs="Arial"/>
          <w:sz w:val="20"/>
        </w:rPr>
        <w:t>h</w:t>
      </w:r>
      <w:r w:rsidR="00582DCD" w:rsidRPr="00DA3A25">
        <w:rPr>
          <w:rFonts w:cs="Arial"/>
          <w:spacing w:val="2"/>
          <w:sz w:val="20"/>
        </w:rPr>
        <w:t>r</w:t>
      </w:r>
      <w:r w:rsidR="00582DCD" w:rsidRPr="00DA3A25">
        <w:rPr>
          <w:rFonts w:cs="Arial"/>
          <w:sz w:val="20"/>
        </w:rPr>
        <w:t>en</w:t>
      </w:r>
      <w:r w:rsidR="00582DCD"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</w:t>
      </w:r>
      <w:r w:rsidR="00582DCD" w:rsidRPr="00DA3A25">
        <w:rPr>
          <w:rFonts w:cs="Arial"/>
          <w:sz w:val="20"/>
        </w:rPr>
        <w:t>n</w:t>
      </w:r>
      <w:r w:rsidR="00A749B9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A749B9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l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y man spoil you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 philosophy and vain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</w:instrText>
      </w:r>
      <w:r w:rsidRPr="00DA3A25">
        <w:rPr>
          <w:rFonts w:eastAsia="Arial,Times New Roman" w:cs="Arial"/>
          <w:sz w:val="20"/>
        </w:rPr>
        <w:instrText xml:space="preserve">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, 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di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-6"/>
          <w:sz w:val="20"/>
        </w:rPr>
        <w:t>d</w:t>
      </w:r>
      <w:r w:rsidRPr="00DA3A25">
        <w:rPr>
          <w:rFonts w:cs="Arial"/>
          <w:sz w:val="20"/>
        </w:rPr>
        <w:t>, an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" Ho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a pers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a God-ho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</w:instrText>
      </w:r>
      <w:r w:rsidRPr="00DA3A25">
        <w:rPr>
          <w:rFonts w:eastAsia="Arial,Times New Roman" w:cs="Arial"/>
          <w:sz w:val="20"/>
        </w:rPr>
        <w:instrText xml:space="preserve">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mak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no 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? T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="002815FC" w:rsidRPr="00DA3A25">
        <w:rPr>
          <w:rFonts w:cs="Arial"/>
          <w:sz w:val="20"/>
        </w:rPr>
        <w:t>.</w:t>
      </w:r>
    </w:p>
    <w:p w14:paraId="50F628D2" w14:textId="1FD9B82C" w:rsidR="007B6006" w:rsidRPr="00DA3A25" w:rsidRDefault="007B6006" w:rsidP="007B6006">
      <w:pPr>
        <w:rPr>
          <w:rFonts w:cs="Arial"/>
          <w:sz w:val="20"/>
        </w:rPr>
      </w:pPr>
    </w:p>
    <w:p w14:paraId="623A2ACA" w14:textId="04F5957B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is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k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2815FC" w:rsidRPr="00DA3A25">
        <w:rPr>
          <w:rFonts w:cs="Arial"/>
          <w:sz w:val="20"/>
        </w:rPr>
        <w:t>!</w:t>
      </w:r>
      <w:r w:rsidRPr="00DA3A25">
        <w:rPr>
          <w:rFonts w:cs="Arial"/>
          <w:sz w:val="20"/>
        </w:rPr>
        <w:t xml:space="preserve"> This is seen in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like: "</w:t>
      </w:r>
      <w:r w:rsidR="00A749B9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ow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 you,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,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a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y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 y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ve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l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dis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y, an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us" </w:t>
      </w:r>
      <w:r w:rsidRPr="00633952">
        <w:rPr>
          <w:rFonts w:cs="Arial"/>
          <w:sz w:val="16"/>
          <w:szCs w:val="16"/>
        </w:rPr>
        <w:t>(2T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6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he sou</w:t>
      </w:r>
      <w:r w:rsidRPr="00DA3A25">
        <w:rPr>
          <w:rFonts w:cs="Arial"/>
          <w:iCs/>
          <w:spacing w:val="2"/>
          <w:sz w:val="20"/>
        </w:rPr>
        <w:t>rc</w:t>
      </w:r>
      <w:r w:rsidRPr="00DA3A25">
        <w:rPr>
          <w:rFonts w:cs="Arial"/>
          <w:iCs/>
          <w:sz w:val="20"/>
        </w:rPr>
        <w:t xml:space="preserve">e. The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s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s </w:t>
      </w:r>
      <w:r w:rsidRPr="00DA3A25">
        <w:rPr>
          <w:rFonts w:cs="Arial"/>
          <w:spacing w:val="4"/>
          <w:sz w:val="20"/>
        </w:rPr>
        <w:t>h</w:t>
      </w:r>
      <w:r w:rsidRPr="00DA3A25">
        <w:rPr>
          <w:rFonts w:cs="Arial"/>
          <w:sz w:val="20"/>
        </w:rPr>
        <w:t>ave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. A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</w:instrText>
      </w:r>
      <w:r w:rsidRPr="00DA3A25">
        <w:rPr>
          <w:rFonts w:eastAsia="Arial,Times New Roman" w:cs="Arial"/>
          <w:sz w:val="20"/>
        </w:rPr>
        <w:instrText xml:space="preserve">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 does no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eads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="004610FA" w:rsidRPr="00DA3A25">
        <w:rPr>
          <w:rFonts w:cs="Arial"/>
          <w:sz w:val="20"/>
        </w:rPr>
        <w:t>. W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happen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of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 h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n a 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sea</w:t>
      </w:r>
      <w:r w:rsidR="003F694F" w:rsidRPr="00DA3A25">
        <w:rPr>
          <w:rFonts w:cs="Arial"/>
          <w:spacing w:val="-2"/>
          <w:sz w:val="20"/>
        </w:rPr>
        <w:t>t.</w:t>
      </w:r>
      <w:r w:rsidR="00843759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ed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ls issued by men en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y when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? No.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People who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ained or who have PhDs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 hold oppos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views on wh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ib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786B54" w:rsidRPr="00DA3A25">
        <w:rPr>
          <w:rFonts w:cs="Arial"/>
          <w:sz w:val="20"/>
        </w:rPr>
        <w:t>lls u</w:t>
      </w:r>
      <w:r w:rsidRPr="00DA3A25">
        <w:rPr>
          <w:rFonts w:cs="Arial"/>
          <w:sz w:val="20"/>
        </w:rPr>
        <w:t>s. This sam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blem shows up 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hen people wer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ugh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rely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</w:p>
    <w:p w14:paraId="6C8870CE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95C7E7B" w14:textId="30744BCA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Sad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addu</w:instrText>
      </w:r>
      <w:r w:rsidRPr="00DA3A25">
        <w:rPr>
          <w:rFonts w:cs="Arial"/>
          <w:spacing w:val="4"/>
          <w:sz w:val="20"/>
        </w:rPr>
        <w:instrText>c</w:instrText>
      </w:r>
      <w:r w:rsidRPr="00DA3A25">
        <w:rPr>
          <w:rFonts w:cs="Arial"/>
          <w:sz w:val="20"/>
        </w:rPr>
        <w:instrText>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Pha</w:instrText>
      </w:r>
      <w:r w:rsidRPr="00DA3A25">
        <w:rPr>
          <w:rFonts w:eastAsia="Arial,Times New Roman" w:cs="Arial"/>
          <w:spacing w:val="4"/>
          <w:sz w:val="20"/>
        </w:rPr>
        <w:instrText>r</w:instrText>
      </w:r>
      <w:r w:rsidRPr="00DA3A25">
        <w:rPr>
          <w:rFonts w:eastAsia="Arial,Times New Roman" w:cs="Arial"/>
          <w:sz w:val="20"/>
        </w:rPr>
        <w:instrText>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leading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s i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' day. Those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o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ps hel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views,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d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es s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ngel, 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ee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ss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3:8)</w:t>
      </w:r>
      <w:r w:rsidRPr="00DA3A25">
        <w:rPr>
          <w:rFonts w:cs="Arial"/>
          <w:sz w:val="20"/>
        </w:rPr>
        <w:t>. Si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p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proves l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ps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ned exp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espouse beli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e. Also, n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a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ees believed </w:t>
      </w:r>
      <w:r w:rsidRPr="00DA3A25">
        <w:rPr>
          <w:rFonts w:cs="Arial"/>
          <w:spacing w:val="2"/>
          <w:sz w:val="20"/>
        </w:rPr>
        <w:t>in</w:t>
      </w:r>
      <w:r w:rsidRPr="00DA3A25">
        <w:rPr>
          <w:rFonts w:cs="Arial"/>
          <w:sz w:val="20"/>
        </w:rPr>
        <w:t xml:space="preserve">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, ge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issu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ght did not me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i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s ho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7C6D0108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CCD93A0" w14:textId="38F3E5D1" w:rsidR="007B6006" w:rsidRPr="005916D3" w:rsidRDefault="008532B1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</w:t>
      </w:r>
      <w:r w:rsidR="00A17881" w:rsidRPr="005916D3">
        <w:rPr>
          <w:rFonts w:cs="Arial"/>
          <w:sz w:val="24"/>
          <w:u w:val="single"/>
        </w:rPr>
        <w:t xml:space="preserve">rust in </w:t>
      </w:r>
      <w:r w:rsidR="00BA32D1" w:rsidRPr="005916D3">
        <w:rPr>
          <w:rFonts w:cs="Arial"/>
          <w:spacing w:val="2"/>
          <w:sz w:val="24"/>
          <w:u w:val="single"/>
        </w:rPr>
        <w:t>t</w:t>
      </w:r>
      <w:r w:rsidR="00C43500" w:rsidRPr="005916D3">
        <w:rPr>
          <w:rFonts w:cs="Arial"/>
          <w:sz w:val="24"/>
          <w:u w:val="single"/>
        </w:rPr>
        <w:t>he Tea</w:t>
      </w:r>
      <w:r w:rsidR="003F4575" w:rsidRPr="005916D3">
        <w:rPr>
          <w:rFonts w:cs="Arial"/>
          <w:spacing w:val="2"/>
          <w:sz w:val="24"/>
          <w:u w:val="single"/>
        </w:rPr>
        <w:t>c</w:t>
      </w:r>
      <w:r w:rsidR="00C43500" w:rsidRPr="005916D3">
        <w:rPr>
          <w:rFonts w:cs="Arial"/>
          <w:sz w:val="24"/>
          <w:u w:val="single"/>
        </w:rPr>
        <w:t xml:space="preserve">hings of Men </w:t>
      </w:r>
      <w:r w:rsidR="00A17881" w:rsidRPr="005916D3">
        <w:rPr>
          <w:rFonts w:cs="Arial"/>
          <w:sz w:val="24"/>
          <w:u w:val="single"/>
        </w:rPr>
        <w:t>Makes God's Word</w:t>
      </w:r>
      <w:r w:rsidR="00D07EEF" w:rsidRPr="005916D3">
        <w:rPr>
          <w:rFonts w:cs="Arial"/>
          <w:sz w:val="24"/>
          <w:u w:val="single"/>
        </w:rPr>
        <w:t xml:space="preserve"> </w:t>
      </w:r>
      <w:r w:rsidR="00485824" w:rsidRPr="005916D3">
        <w:rPr>
          <w:rFonts w:cs="Arial"/>
          <w:sz w:val="24"/>
          <w:u w:val="single"/>
        </w:rPr>
        <w:t>Powerless</w:t>
      </w:r>
    </w:p>
    <w:p w14:paraId="75A56DEA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66768F89" w14:textId="12D12F2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d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addu</w:instrText>
      </w:r>
      <w:r w:rsidRPr="00DA3A25">
        <w:rPr>
          <w:rFonts w:cs="Arial"/>
          <w:spacing w:val="4"/>
          <w:sz w:val="20"/>
        </w:rPr>
        <w:instrText>c</w:instrText>
      </w:r>
      <w:r w:rsidRPr="00DA3A25">
        <w:rPr>
          <w:rFonts w:cs="Arial"/>
          <w:sz w:val="20"/>
        </w:rPr>
        <w:instrText>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 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mi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4"/>
          <w:sz w:val="20"/>
        </w:rPr>
        <w:t xml:space="preserve">f the word of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Bible, the (scripture)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hen he sai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ke heed and b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eav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eav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Pha</w:instrText>
      </w:r>
      <w:r w:rsidRPr="00DA3A25">
        <w:rPr>
          <w:rFonts w:eastAsia="Arial,Times New Roman" w:cs="Arial"/>
          <w:spacing w:val="4"/>
          <w:sz w:val="20"/>
        </w:rPr>
        <w:instrText>r</w:instrText>
      </w:r>
      <w:r w:rsidRPr="00DA3A25">
        <w:rPr>
          <w:rFonts w:eastAsia="Arial,Times New Roman" w:cs="Arial"/>
          <w:sz w:val="20"/>
        </w:rPr>
        <w:instrText>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d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addu</w:instrText>
      </w:r>
      <w:r w:rsidRPr="00DA3A25">
        <w:rPr>
          <w:rFonts w:cs="Arial"/>
          <w:spacing w:val="4"/>
          <w:sz w:val="20"/>
        </w:rPr>
        <w:instrText>c</w:instrText>
      </w:r>
      <w:r w:rsidRPr="00DA3A25">
        <w:rPr>
          <w:rFonts w:cs="Arial"/>
          <w:sz w:val="20"/>
        </w:rPr>
        <w:instrText>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6:6)</w:t>
      </w:r>
      <w:r w:rsidRPr="00DA3A25">
        <w:rPr>
          <w:rFonts w:cs="Arial"/>
          <w:sz w:val="20"/>
          <w:szCs w:val="16"/>
        </w:rPr>
        <w:t>.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e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he explai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, 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n 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o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h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ba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eav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eav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 a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d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es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6:12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</w:p>
    <w:p w14:paraId="6D6D5967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70BAE12" w14:textId="13FED425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He spoke o</w:t>
      </w:r>
      <w:r w:rsidRPr="00DA3A25">
        <w:rPr>
          <w:rFonts w:cs="Arial"/>
          <w:spacing w:val="-2"/>
          <w:sz w:val="20"/>
        </w:rPr>
        <w:t xml:space="preserve">f </w:t>
      </w:r>
      <w:r w:rsidR="003258C1" w:rsidRPr="00DA3A25">
        <w:rPr>
          <w:rFonts w:cs="Arial"/>
          <w:spacing w:val="-2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e</w:t>
      </w:r>
      <w:r w:rsidR="003B4094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Pha</w:instrText>
      </w:r>
      <w:r w:rsidRPr="00DA3A25">
        <w:rPr>
          <w:rFonts w:eastAsia="Arial,Times New Roman" w:cs="Arial"/>
          <w:spacing w:val="4"/>
          <w:sz w:val="20"/>
        </w:rPr>
        <w:instrText>r</w:instrText>
      </w:r>
      <w:r w:rsidRPr="00DA3A25">
        <w:rPr>
          <w:rFonts w:eastAsia="Arial,Times New Roman" w:cs="Arial"/>
          <w:sz w:val="20"/>
        </w:rPr>
        <w:instrText>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Sad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es, so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show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addu</w:instrText>
      </w:r>
      <w:r w:rsidRPr="00DA3A25">
        <w:rPr>
          <w:rFonts w:cs="Arial"/>
          <w:spacing w:val="4"/>
          <w:sz w:val="20"/>
        </w:rPr>
        <w:instrText>c</w:instrText>
      </w:r>
      <w:r w:rsidRPr="00DA3A25">
        <w:rPr>
          <w:rFonts w:cs="Arial"/>
          <w:sz w:val="20"/>
        </w:rPr>
        <w:instrText>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h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i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on. Therefore, his 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ing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ing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views o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 issues, s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disa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d on many </w:t>
      </w:r>
      <w:r w:rsidRPr="00DA3A25">
        <w:rPr>
          <w:rFonts w:cs="Arial"/>
          <w:spacing w:val="4"/>
          <w:sz w:val="20"/>
        </w:rPr>
        <w:t>points</w:t>
      </w:r>
      <w:r w:rsidRPr="00DA3A25">
        <w:rPr>
          <w:rFonts w:cs="Arial"/>
          <w:sz w:val="20"/>
        </w:rPr>
        <w:t>. However,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ps 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dop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r group's views on 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3621A083" w14:textId="7E7B3CA2" w:rsidR="007B6006" w:rsidRPr="00DA3A25" w:rsidRDefault="007B6006" w:rsidP="007B6006">
      <w:pPr>
        <w:rPr>
          <w:rFonts w:cs="Arial"/>
          <w:sz w:val="20"/>
        </w:rPr>
      </w:pPr>
    </w:p>
    <w:p w14:paraId="33E733D8" w14:textId="1DFD3234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y did he use </w:t>
      </w:r>
      <w:r w:rsidRPr="00DA3A25">
        <w:rPr>
          <w:rFonts w:cs="Arial"/>
          <w:spacing w:val="4"/>
          <w:sz w:val="20"/>
        </w:rPr>
        <w:t>l</w:t>
      </w:r>
      <w:r w:rsidRPr="00DA3A25">
        <w:rPr>
          <w:rFonts w:cs="Arial"/>
          <w:sz w:val="20"/>
        </w:rPr>
        <w:t>eav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eav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e?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ys, "</w:t>
      </w:r>
      <w:r w:rsidR="00A749B9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 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le leav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eav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leaven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hole lump" </w:t>
      </w:r>
      <w:r w:rsidRPr="00633952">
        <w:rPr>
          <w:rFonts w:cs="Arial"/>
          <w:sz w:val="16"/>
          <w:szCs w:val="16"/>
        </w:rPr>
        <w:t>(Ga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5:9)</w:t>
      </w:r>
      <w:r w:rsidRPr="00DA3A25">
        <w:rPr>
          <w:rFonts w:cs="Arial"/>
          <w:sz w:val="20"/>
        </w:rPr>
        <w:t xml:space="preserve">. </w:t>
      </w:r>
      <w:r w:rsidR="00D76B9E" w:rsidRPr="00DA3A25">
        <w:rPr>
          <w:rFonts w:cs="Arial"/>
          <w:sz w:val="20"/>
        </w:rPr>
        <w:t xml:space="preserve">When </w:t>
      </w:r>
      <w:r w:rsidR="00D00E9D" w:rsidRPr="00DA3A25">
        <w:rPr>
          <w:rFonts w:cs="Arial"/>
          <w:sz w:val="20"/>
        </w:rPr>
        <w:t>l</w:t>
      </w:r>
      <w:r w:rsidRPr="00DA3A25">
        <w:rPr>
          <w:rFonts w:cs="Arial"/>
          <w:sz w:val="20"/>
        </w:rPr>
        <w:t>eaven</w:t>
      </w:r>
      <w:r w:rsidR="00D00E9D" w:rsidRPr="00DA3A25">
        <w:rPr>
          <w:rFonts w:cs="Arial"/>
          <w:sz w:val="20"/>
        </w:rPr>
        <w:t xml:space="preserve"> is added </w:t>
      </w:r>
      <w:r w:rsidR="00BA32D1" w:rsidRPr="00DA3A25">
        <w:rPr>
          <w:rFonts w:cs="Arial"/>
          <w:spacing w:val="2"/>
          <w:sz w:val="20"/>
        </w:rPr>
        <w:t>t</w:t>
      </w:r>
      <w:r w:rsidR="00D00E9D" w:rsidRPr="00DA3A25">
        <w:rPr>
          <w:rFonts w:cs="Arial"/>
          <w:sz w:val="20"/>
        </w:rPr>
        <w:t xml:space="preserve">o a lump of dough it will spread </w:t>
      </w:r>
      <w:r w:rsidR="00BA32D1" w:rsidRPr="00DA3A25">
        <w:rPr>
          <w:rFonts w:cs="Arial"/>
          <w:spacing w:val="2"/>
          <w:sz w:val="20"/>
        </w:rPr>
        <w:t>t</w:t>
      </w:r>
      <w:r w:rsidR="00D00E9D" w:rsidRPr="00DA3A25">
        <w:rPr>
          <w:rFonts w:cs="Arial"/>
          <w:sz w:val="20"/>
        </w:rPr>
        <w:t>hroughout</w:t>
      </w:r>
      <w:r w:rsidR="00C44577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C44577" w:rsidRPr="00DA3A25">
        <w:rPr>
          <w:rFonts w:cs="Arial"/>
          <w:sz w:val="20"/>
        </w:rPr>
        <w:t>he dough un</w:t>
      </w:r>
      <w:r w:rsidR="00BA32D1" w:rsidRPr="00DA3A25">
        <w:rPr>
          <w:rFonts w:cs="Arial"/>
          <w:spacing w:val="2"/>
          <w:sz w:val="20"/>
        </w:rPr>
        <w:t>t</w:t>
      </w:r>
      <w:r w:rsidR="00C44577" w:rsidRPr="00DA3A25">
        <w:rPr>
          <w:rFonts w:cs="Arial"/>
          <w:sz w:val="20"/>
        </w:rPr>
        <w:t>il al</w:t>
      </w:r>
      <w:r w:rsidR="00C44577" w:rsidRPr="00DA3A25">
        <w:rPr>
          <w:rFonts w:cs="Arial"/>
          <w:spacing w:val="-4"/>
          <w:sz w:val="20"/>
        </w:rPr>
        <w:t>l</w:t>
      </w:r>
      <w:r w:rsidR="00C44577" w:rsidRPr="00DA3A25">
        <w:rPr>
          <w:rFonts w:cs="Arial"/>
          <w:sz w:val="20"/>
        </w:rPr>
        <w:t xml:space="preserve"> o</w:t>
      </w:r>
      <w:r w:rsidR="00C44577" w:rsidRPr="00DA3A25">
        <w:rPr>
          <w:rFonts w:cs="Arial"/>
          <w:spacing w:val="-4"/>
          <w:sz w:val="20"/>
        </w:rPr>
        <w:t>f</w:t>
      </w:r>
      <w:r w:rsidR="00C44577" w:rsidRPr="00DA3A25">
        <w:rPr>
          <w:rFonts w:cs="Arial"/>
          <w:sz w:val="20"/>
        </w:rPr>
        <w:t xml:space="preserve"> it be</w:t>
      </w:r>
      <w:r w:rsidR="003F4575" w:rsidRPr="00DA3A25">
        <w:rPr>
          <w:rFonts w:cs="Arial"/>
          <w:spacing w:val="2"/>
          <w:sz w:val="20"/>
        </w:rPr>
        <w:t>c</w:t>
      </w:r>
      <w:r w:rsidR="00C44577" w:rsidRPr="00DA3A25">
        <w:rPr>
          <w:rFonts w:cs="Arial"/>
          <w:sz w:val="20"/>
        </w:rPr>
        <w:t>ome</w:t>
      </w:r>
      <w:r w:rsidR="00C44577" w:rsidRPr="00DA3A25">
        <w:rPr>
          <w:rFonts w:cs="Arial"/>
          <w:spacing w:val="-2"/>
          <w:sz w:val="20"/>
        </w:rPr>
        <w:t>s</w:t>
      </w:r>
      <w:r w:rsidR="00C44577" w:rsidRPr="00DA3A25">
        <w:rPr>
          <w:rFonts w:cs="Arial"/>
          <w:sz w:val="20"/>
        </w:rPr>
        <w:t xml:space="preserve"> leavene</w:t>
      </w:r>
      <w:r w:rsidR="00C44577" w:rsidRPr="00DA3A25">
        <w:rPr>
          <w:rFonts w:cs="Arial"/>
          <w:spacing w:val="-4"/>
          <w:sz w:val="20"/>
        </w:rPr>
        <w:t>d.</w:t>
      </w:r>
      <w:r w:rsidR="00C4457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eav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C44577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ho</w:t>
      </w:r>
      <w:r w:rsidRPr="00DA3A25">
        <w:rPr>
          <w:rFonts w:cs="Arial"/>
          <w:spacing w:val="-2"/>
          <w:sz w:val="20"/>
        </w:rPr>
        <w:t>w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pictur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4"/>
          <w:sz w:val="20"/>
        </w:rPr>
        <w:t xml:space="preserve">f </w:t>
      </w:r>
      <w:r w:rsidRPr="00DA3A25">
        <w:rPr>
          <w:rFonts w:cs="Arial"/>
          <w:sz w:val="20"/>
        </w:rPr>
        <w:t>me</w:t>
      </w:r>
      <w:r w:rsidRPr="00DA3A25">
        <w:rPr>
          <w:rFonts w:cs="Arial"/>
          <w:spacing w:val="-4"/>
          <w:sz w:val="20"/>
        </w:rPr>
        <w:t xml:space="preserve">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ke over. </w:t>
      </w:r>
      <w:r w:rsidR="000C3A4A" w:rsidRPr="00DA3A25">
        <w:rPr>
          <w:rFonts w:cs="Arial"/>
          <w:sz w:val="20"/>
          <w:u w:val="single"/>
        </w:rPr>
        <w:t xml:space="preserve">The </w:t>
      </w:r>
      <w:r w:rsidR="00764CC7" w:rsidRPr="00DA3A25">
        <w:rPr>
          <w:rFonts w:cs="Arial"/>
          <w:sz w:val="20"/>
          <w:u w:val="single"/>
        </w:rPr>
        <w:t>minu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="00764CC7" w:rsidRPr="00DA3A25">
        <w:rPr>
          <w:rFonts w:cs="Arial"/>
          <w:sz w:val="20"/>
          <w:u w:val="single"/>
        </w:rPr>
        <w:t>e</w:t>
      </w:r>
      <w:r w:rsidR="008535A4" w:rsidRPr="00DA3A25">
        <w:rPr>
          <w:rFonts w:cs="Arial"/>
          <w:sz w:val="20"/>
          <w:u w:val="single"/>
        </w:rPr>
        <w:t xml:space="preserve"> a person </w:t>
      </w:r>
      <w:r w:rsidR="000C3A4A" w:rsidRPr="00DA3A25">
        <w:rPr>
          <w:rFonts w:cs="Arial"/>
          <w:spacing w:val="2"/>
          <w:sz w:val="20"/>
          <w:u w:val="single"/>
        </w:rPr>
        <w:t>tr</w:t>
      </w:r>
      <w:r w:rsidR="000C3A4A" w:rsidRPr="00DA3A25">
        <w:rPr>
          <w:rFonts w:cs="Arial"/>
          <w:sz w:val="20"/>
          <w:u w:val="single"/>
        </w:rPr>
        <w:t>us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="008535A4" w:rsidRPr="00DA3A25">
        <w:rPr>
          <w:rFonts w:cs="Arial"/>
          <w:sz w:val="20"/>
          <w:u w:val="single"/>
        </w:rPr>
        <w:t>s</w:t>
      </w:r>
      <w:r w:rsidR="000C3A4A" w:rsidRPr="00DA3A25">
        <w:rPr>
          <w:rFonts w:cs="Arial"/>
          <w:sz w:val="20"/>
          <w:u w:val="single"/>
        </w:rPr>
        <w:t xml:space="preserve"> 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="000C3A4A" w:rsidRPr="00DA3A25">
        <w:rPr>
          <w:rFonts w:cs="Arial"/>
          <w:sz w:val="20"/>
          <w:u w:val="single"/>
        </w:rPr>
        <w:t xml:space="preserve">hose 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="000C3A4A" w:rsidRPr="00DA3A25">
        <w:rPr>
          <w:rFonts w:cs="Arial"/>
          <w:sz w:val="20"/>
          <w:u w:val="single"/>
        </w:rPr>
        <w:t>ea</w:t>
      </w:r>
      <w:r w:rsidR="003F4575" w:rsidRPr="00DA3A25">
        <w:rPr>
          <w:rFonts w:cs="Arial"/>
          <w:spacing w:val="2"/>
          <w:sz w:val="20"/>
          <w:u w:val="single"/>
        </w:rPr>
        <w:t>c</w:t>
      </w:r>
      <w:r w:rsidR="000C3A4A" w:rsidRPr="00DA3A25">
        <w:rPr>
          <w:rFonts w:cs="Arial"/>
          <w:sz w:val="20"/>
          <w:u w:val="single"/>
        </w:rPr>
        <w:t xml:space="preserve">hings 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="000C3A4A" w:rsidRPr="00DA3A25">
        <w:rPr>
          <w:rFonts w:cs="Arial"/>
          <w:sz w:val="20"/>
          <w:u w:val="single"/>
        </w:rPr>
        <w:t xml:space="preserve">o </w:t>
      </w:r>
      <w:r w:rsidR="00572F4D" w:rsidRPr="00DA3A25">
        <w:rPr>
          <w:rFonts w:cs="Arial"/>
          <w:sz w:val="20"/>
          <w:u w:val="single"/>
        </w:rPr>
        <w:t>de</w:t>
      </w:r>
      <w:r w:rsidR="00572F4D" w:rsidRPr="00DA3A25">
        <w:rPr>
          <w:rFonts w:cs="Arial"/>
          <w:spacing w:val="4"/>
          <w:sz w:val="20"/>
          <w:u w:val="single"/>
        </w:rPr>
        <w:t>f</w:t>
      </w:r>
      <w:r w:rsidR="00572F4D" w:rsidRPr="00DA3A25">
        <w:rPr>
          <w:rFonts w:cs="Arial"/>
          <w:sz w:val="20"/>
          <w:u w:val="single"/>
        </w:rPr>
        <w:t>ine</w:t>
      </w:r>
      <w:r w:rsidR="000C3A4A" w:rsidRPr="00DA3A25">
        <w:rPr>
          <w:rFonts w:cs="Arial"/>
          <w:sz w:val="20"/>
          <w:u w:val="single"/>
        </w:rPr>
        <w:t xml:space="preserve"> what is </w:t>
      </w:r>
      <w:r w:rsidR="000C3A4A" w:rsidRPr="00DA3A25">
        <w:rPr>
          <w:rFonts w:cs="Arial"/>
          <w:spacing w:val="2"/>
          <w:sz w:val="20"/>
          <w:u w:val="single"/>
        </w:rPr>
        <w:t>tr</w:t>
      </w:r>
      <w:r w:rsidR="000C3A4A" w:rsidRPr="00DA3A25">
        <w:rPr>
          <w:rFonts w:cs="Arial"/>
          <w:sz w:val="20"/>
          <w:u w:val="single"/>
        </w:rPr>
        <w:t xml:space="preserve">ue, 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="000C3A4A" w:rsidRPr="00DA3A25">
        <w:rPr>
          <w:rFonts w:cs="Arial"/>
          <w:sz w:val="20"/>
          <w:u w:val="single"/>
        </w:rPr>
        <w:t>h</w:t>
      </w:r>
      <w:r w:rsidRPr="00DA3A25">
        <w:rPr>
          <w:rFonts w:cs="Arial"/>
          <w:sz w:val="20"/>
          <w:u w:val="single"/>
        </w:rPr>
        <w:t xml:space="preserve">ey 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="005859F9" w:rsidRPr="00DA3A25">
        <w:rPr>
          <w:rFonts w:cs="Arial"/>
          <w:sz w:val="20"/>
          <w:u w:val="single"/>
        </w:rPr>
        <w:t>ake over</w:t>
      </w:r>
      <w:r w:rsidRPr="00DA3A25">
        <w:rPr>
          <w:rFonts w:cs="Arial"/>
          <w:sz w:val="20"/>
          <w:u w:val="single"/>
        </w:rPr>
        <w:t xml:space="preserve"> for God's word</w:t>
      </w:r>
      <w:r w:rsidR="00C51A98" w:rsidRPr="00DA3A25">
        <w:rPr>
          <w:rFonts w:cs="Arial"/>
          <w:sz w:val="20"/>
          <w:u w:val="single"/>
        </w:rPr>
        <w:fldChar w:fldCharType="begin"/>
      </w:r>
      <w:r w:rsidR="00C51A98" w:rsidRPr="00DA3A25">
        <w:rPr>
          <w:sz w:val="20"/>
          <w:u w:val="single"/>
        </w:rPr>
        <w:instrText xml:space="preserve"> XE "</w:instrText>
      </w:r>
      <w:r w:rsidR="00C51A98" w:rsidRPr="00DA3A25">
        <w:rPr>
          <w:rFonts w:cs="Arial"/>
          <w:spacing w:val="-2"/>
          <w:sz w:val="20"/>
          <w:u w:val="single"/>
        </w:rPr>
        <w:instrText>God's word</w:instrText>
      </w:r>
      <w:r w:rsidR="00C51A98" w:rsidRPr="00DA3A25">
        <w:rPr>
          <w:sz w:val="20"/>
          <w:u w:val="single"/>
        </w:rPr>
        <w:instrText xml:space="preserve">" </w:instrText>
      </w:r>
      <w:r w:rsidR="00C51A98" w:rsidRPr="00DA3A25">
        <w:rPr>
          <w:rFonts w:cs="Arial"/>
          <w:sz w:val="20"/>
          <w:u w:val="single"/>
        </w:rPr>
        <w:fldChar w:fldCharType="end"/>
      </w:r>
      <w:r w:rsidRPr="00DA3A25">
        <w:rPr>
          <w:rFonts w:cs="Arial"/>
          <w:sz w:val="20"/>
          <w:u w:val="single"/>
        </w:rPr>
        <w:t xml:space="preserve"> as 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he measure of </w:t>
      </w:r>
      <w:r w:rsidRPr="00DA3A25">
        <w:rPr>
          <w:rFonts w:cs="Arial"/>
          <w:spacing w:val="2"/>
          <w:sz w:val="20"/>
          <w:u w:val="single"/>
        </w:rPr>
        <w:t>tr</w:t>
      </w:r>
      <w:r w:rsidRPr="00DA3A25">
        <w:rPr>
          <w:rFonts w:cs="Arial"/>
          <w:sz w:val="20"/>
          <w:u w:val="single"/>
        </w:rPr>
        <w:t>u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</w:t>
      </w:r>
      <w:r w:rsidR="002118CF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</w:rPr>
        <w:t xml:space="preserve">ord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Jesus</w:t>
      </w:r>
      <w:r w:rsidR="00BB5193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 and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be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"mak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none 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>r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"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</w:instrText>
      </w:r>
      <w:r w:rsidRPr="00DA3A25">
        <w:rPr>
          <w:rFonts w:eastAsia="Arial,Times New Roman" w:cs="Arial"/>
          <w:sz w:val="20"/>
        </w:rPr>
        <w:instrText xml:space="preserve">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M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7:13)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  <w:r w:rsidRPr="00DA3A25">
        <w:rPr>
          <w:rFonts w:cs="Arial"/>
          <w:sz w:val="20"/>
        </w:rPr>
        <w:t xml:space="preserve">. How </w:t>
      </w:r>
      <w:r w:rsidRPr="00DA3A25">
        <w:rPr>
          <w:rFonts w:cs="Arial"/>
          <w:spacing w:val="2"/>
          <w:sz w:val="20"/>
        </w:rPr>
        <w:t>does thi</w:t>
      </w:r>
      <w:r w:rsidR="00826274" w:rsidRPr="00DA3A25">
        <w:rPr>
          <w:rFonts w:cs="Arial"/>
          <w:sz w:val="20"/>
        </w:rPr>
        <w:t xml:space="preserve">s </w:t>
      </w:r>
      <w:r w:rsidR="00BA32D1" w:rsidRPr="00DA3A25">
        <w:rPr>
          <w:rFonts w:cs="Arial"/>
          <w:spacing w:val="2"/>
          <w:sz w:val="20"/>
        </w:rPr>
        <w:t>t</w:t>
      </w:r>
      <w:r w:rsidR="00826274" w:rsidRPr="00DA3A25">
        <w:rPr>
          <w:rFonts w:cs="Arial"/>
          <w:sz w:val="20"/>
        </w:rPr>
        <w:t>ake pla</w:t>
      </w:r>
      <w:r w:rsidR="003F4575" w:rsidRPr="00DA3A25">
        <w:rPr>
          <w:rFonts w:cs="Arial"/>
          <w:spacing w:val="2"/>
          <w:sz w:val="20"/>
        </w:rPr>
        <w:t>c</w:t>
      </w:r>
      <w:r w:rsidR="00826274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?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s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. Bu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is u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ped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ad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en ar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ught </w:t>
      </w:r>
      <w:r w:rsidR="00AA0118" w:rsidRPr="00DA3A25">
        <w:rPr>
          <w:rFonts w:cs="Arial"/>
          <w:sz w:val="20"/>
        </w:rPr>
        <w:t>a</w:t>
      </w:r>
      <w:r w:rsidR="00AA0118" w:rsidRPr="00DA3A25">
        <w:rPr>
          <w:rFonts w:cs="Arial"/>
          <w:spacing w:val="-2"/>
          <w:sz w:val="20"/>
        </w:rPr>
        <w:t>s</w:t>
      </w:r>
      <w:r w:rsidR="00AA0118" w:rsidRPr="00DA3A25">
        <w:rPr>
          <w:rFonts w:cs="Arial"/>
          <w:sz w:val="20"/>
        </w:rPr>
        <w:t xml:space="preserve"> i</w:t>
      </w:r>
      <w:r w:rsidR="00AA0118" w:rsidRPr="00DA3A25">
        <w:rPr>
          <w:rFonts w:cs="Arial"/>
          <w:spacing w:val="-2"/>
          <w:sz w:val="20"/>
        </w:rPr>
        <w:t>f</w:t>
      </w:r>
      <w:r w:rsidR="000F1A8D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0F1A8D" w:rsidRPr="00DA3A25">
        <w:rPr>
          <w:rFonts w:cs="Arial"/>
          <w:sz w:val="20"/>
        </w:rPr>
        <w:t>he</w:t>
      </w:r>
      <w:r w:rsidR="000F1A8D" w:rsidRPr="00DA3A25">
        <w:rPr>
          <w:rFonts w:cs="Arial"/>
          <w:spacing w:val="-2"/>
          <w:sz w:val="20"/>
        </w:rPr>
        <w:t>y</w:t>
      </w:r>
      <w:r w:rsidR="000F1A8D" w:rsidRPr="00DA3A25">
        <w:rPr>
          <w:rFonts w:cs="Arial"/>
          <w:sz w:val="20"/>
        </w:rPr>
        <w:t xml:space="preserve"> hav</w:t>
      </w:r>
      <w:r w:rsidR="000F1A8D" w:rsidRPr="00DA3A25">
        <w:rPr>
          <w:rFonts w:cs="Arial"/>
          <w:spacing w:val="-4"/>
          <w:sz w:val="20"/>
        </w:rPr>
        <w:t>e</w:t>
      </w:r>
      <w:r w:rsidR="000F1A8D" w:rsidRPr="00DA3A25">
        <w:rPr>
          <w:rFonts w:cs="Arial"/>
          <w:sz w:val="20"/>
        </w:rPr>
        <w:t xml:space="preserve"> au</w:t>
      </w:r>
      <w:r w:rsidR="00BA32D1" w:rsidRPr="00DA3A25">
        <w:rPr>
          <w:rFonts w:cs="Arial"/>
          <w:spacing w:val="2"/>
          <w:sz w:val="20"/>
        </w:rPr>
        <w:t>t</w:t>
      </w:r>
      <w:r w:rsidR="000F1A8D" w:rsidRPr="00DA3A25">
        <w:rPr>
          <w:rFonts w:cs="Arial"/>
          <w:sz w:val="20"/>
        </w:rPr>
        <w:t>h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0F1A8D" w:rsidRPr="00DA3A25">
        <w:rPr>
          <w:rFonts w:cs="Arial"/>
          <w:spacing w:val="4"/>
          <w:sz w:val="20"/>
        </w:rPr>
        <w:t>t</w:t>
      </w:r>
      <w:r w:rsidR="000F1A8D" w:rsidRPr="00DA3A25">
        <w:rPr>
          <w:rFonts w:cs="Arial"/>
          <w:spacing w:val="-6"/>
          <w:sz w:val="20"/>
        </w:rPr>
        <w:t>y</w:t>
      </w:r>
      <w:r w:rsidR="0058527E" w:rsidRPr="00DA3A25">
        <w:rPr>
          <w:rFonts w:cs="Arial"/>
          <w:spacing w:val="-4"/>
          <w:sz w:val="20"/>
        </w:rPr>
        <w:t>, i.e.,</w:t>
      </w:r>
      <w:r w:rsidR="000F1A8D" w:rsidRPr="00DA3A25">
        <w:rPr>
          <w:rFonts w:cs="Arial"/>
          <w:spacing w:val="-2"/>
          <w:sz w:val="20"/>
        </w:rPr>
        <w:t xml:space="preserve"> </w:t>
      </w:r>
      <w:r w:rsidR="0058527E" w:rsidRPr="00DA3A25">
        <w:rPr>
          <w:rFonts w:cs="Arial"/>
          <w:sz w:val="20"/>
        </w:rPr>
        <w:t>shoul</w:t>
      </w:r>
      <w:r w:rsidR="0058527E" w:rsidRPr="00DA3A25">
        <w:rPr>
          <w:rFonts w:cs="Arial"/>
          <w:spacing w:val="-2"/>
          <w:sz w:val="20"/>
        </w:rPr>
        <w:t>d</w:t>
      </w:r>
      <w:r w:rsidR="0058527E" w:rsidRPr="00DA3A25">
        <w:rPr>
          <w:rFonts w:cs="Arial"/>
          <w:sz w:val="20"/>
        </w:rPr>
        <w:t xml:space="preserve"> b</w:t>
      </w:r>
      <w:r w:rsidR="0058527E" w:rsidRPr="00DA3A25">
        <w:rPr>
          <w:rFonts w:cs="Arial"/>
          <w:spacing w:val="-4"/>
          <w:sz w:val="20"/>
        </w:rPr>
        <w:t>e</w:t>
      </w:r>
      <w:r w:rsidR="0058527E" w:rsidRPr="00DA3A25">
        <w:rPr>
          <w:rFonts w:cs="Arial"/>
          <w:sz w:val="20"/>
        </w:rPr>
        <w:t xml:space="preserve"> </w:t>
      </w:r>
      <w:r w:rsidR="003F694F" w:rsidRPr="00DA3A25">
        <w:rPr>
          <w:rFonts w:cs="Arial"/>
          <w:spacing w:val="2"/>
          <w:sz w:val="20"/>
        </w:rPr>
        <w:t>tr</w:t>
      </w:r>
      <w:r w:rsidR="0058527E" w:rsidRPr="00DA3A25">
        <w:rPr>
          <w:rFonts w:cs="Arial"/>
          <w:sz w:val="20"/>
        </w:rPr>
        <w:t>us</w:t>
      </w:r>
      <w:r w:rsidR="00BA32D1" w:rsidRPr="00DA3A25">
        <w:rPr>
          <w:rFonts w:cs="Arial"/>
          <w:spacing w:val="2"/>
          <w:sz w:val="20"/>
        </w:rPr>
        <w:t>t</w:t>
      </w:r>
      <w:r w:rsidR="0058527E" w:rsidRPr="00DA3A25">
        <w:rPr>
          <w:rFonts w:cs="Arial"/>
          <w:sz w:val="20"/>
        </w:rPr>
        <w:t>e</w:t>
      </w:r>
      <w:r w:rsidR="0058527E" w:rsidRPr="00DA3A25">
        <w:rPr>
          <w:rFonts w:cs="Arial"/>
          <w:spacing w:val="-4"/>
          <w:sz w:val="20"/>
        </w:rPr>
        <w:t>d</w:t>
      </w:r>
      <w:r w:rsidR="0058527E" w:rsidRPr="00DA3A25">
        <w:rPr>
          <w:rFonts w:cs="Arial"/>
          <w:sz w:val="20"/>
        </w:rPr>
        <w:t xml:space="preserve"> o</w:t>
      </w:r>
      <w:r w:rsidR="0058527E" w:rsidRPr="00DA3A25">
        <w:rPr>
          <w:rFonts w:cs="Arial"/>
          <w:spacing w:val="-4"/>
          <w:sz w:val="20"/>
        </w:rPr>
        <w:t>r</w:t>
      </w:r>
      <w:r w:rsidR="000F1A8D" w:rsidRPr="00DA3A25">
        <w:rPr>
          <w:rFonts w:cs="Arial"/>
          <w:sz w:val="20"/>
        </w:rPr>
        <w:t xml:space="preserve"> des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v</w:t>
      </w:r>
      <w:r w:rsidR="000F1A8D" w:rsidRPr="00DA3A25">
        <w:rPr>
          <w:rFonts w:cs="Arial"/>
          <w:spacing w:val="-4"/>
          <w:sz w:val="20"/>
        </w:rPr>
        <w:t>e</w:t>
      </w:r>
      <w:r w:rsidR="000F1A8D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="0058527E" w:rsidRPr="00DA3A25">
        <w:rPr>
          <w:rFonts w:cs="Arial"/>
          <w:sz w:val="20"/>
        </w:rPr>
        <w:t>respe</w:t>
      </w:r>
      <w:r w:rsidR="0058527E" w:rsidRPr="00DA3A25">
        <w:rPr>
          <w:rFonts w:cs="Arial"/>
          <w:spacing w:val="2"/>
          <w:sz w:val="20"/>
        </w:rPr>
        <w:t>c</w:t>
      </w:r>
      <w:r w:rsidR="0058527E" w:rsidRPr="00DA3A25">
        <w:rPr>
          <w:rFonts w:cs="Arial"/>
          <w:sz w:val="20"/>
        </w:rPr>
        <w:t>t</w:t>
      </w:r>
      <w:r w:rsidRPr="00DA3A25">
        <w:rPr>
          <w:rFonts w:cs="Arial"/>
          <w:spacing w:val="-6"/>
          <w:sz w:val="20"/>
        </w:rPr>
        <w:t>.</w:t>
      </w:r>
    </w:p>
    <w:p w14:paraId="47BCC41A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FBC0318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Hon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? F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om Wha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Sou</w:t>
      </w:r>
      <w:r w:rsidRPr="005916D3">
        <w:rPr>
          <w:rFonts w:cs="Arial"/>
          <w:spacing w:val="2"/>
          <w:sz w:val="24"/>
          <w:u w:val="single"/>
        </w:rPr>
        <w:t>rc</w:t>
      </w:r>
      <w:r w:rsidRPr="005916D3">
        <w:rPr>
          <w:rFonts w:cs="Arial"/>
          <w:sz w:val="24"/>
          <w:u w:val="single"/>
        </w:rPr>
        <w:t>e?</w:t>
      </w:r>
    </w:p>
    <w:p w14:paraId="5ACF8DE7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6783BD1E" w14:textId="0D607B14" w:rsidR="007B6006" w:rsidRPr="00DA3A25" w:rsidRDefault="00103A88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 group of men was o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asked by </w:t>
      </w:r>
      <w:r w:rsidR="0011309B" w:rsidRPr="00DA3A25">
        <w:rPr>
          <w:rFonts w:cs="Arial"/>
          <w:sz w:val="20"/>
        </w:rPr>
        <w:t xml:space="preserve">Jesus, </w:t>
      </w:r>
      <w:r w:rsidR="007B6006" w:rsidRPr="00DA3A25">
        <w:rPr>
          <w:rFonts w:cs="Arial"/>
          <w:sz w:val="20"/>
        </w:rPr>
        <w:t>"</w:t>
      </w:r>
      <w:r w:rsidR="00845755" w:rsidRPr="00DA3A25">
        <w:rPr>
          <w:rFonts w:cs="Arial"/>
          <w:bCs/>
          <w:sz w:val="20"/>
        </w:rPr>
        <w:t>h</w:t>
      </w:r>
      <w:r w:rsidR="007B6006" w:rsidRPr="00DA3A25">
        <w:rPr>
          <w:rFonts w:cs="Arial"/>
          <w:bCs/>
          <w:sz w:val="20"/>
        </w:rPr>
        <w:t xml:space="preserve">ow </w:t>
      </w:r>
      <w:r w:rsidR="007B6006" w:rsidRPr="00DA3A25">
        <w:rPr>
          <w:rFonts w:cs="Arial"/>
          <w:bCs/>
          <w:spacing w:val="2"/>
          <w:sz w:val="20"/>
        </w:rPr>
        <w:t>c</w:t>
      </w:r>
      <w:r w:rsidR="007B6006" w:rsidRPr="00DA3A25">
        <w:rPr>
          <w:rFonts w:cs="Arial"/>
          <w:bCs/>
          <w:sz w:val="20"/>
        </w:rPr>
        <w:t>an ye believe</w:t>
      </w:r>
      <w:r w:rsidR="007B6006" w:rsidRPr="00DA3A25">
        <w:rPr>
          <w:rFonts w:cs="Arial"/>
          <w:sz w:val="20"/>
        </w:rPr>
        <w:t>, whi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h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eive hono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>one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Honor from men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>ano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>and seek no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</w:t>
      </w:r>
      <w:r w:rsidR="007B6006" w:rsidRPr="00DA3A25">
        <w:rPr>
          <w:rFonts w:cs="Arial"/>
          <w:spacing w:val="-4"/>
          <w:sz w:val="20"/>
        </w:rPr>
        <w:t>e</w:t>
      </w:r>
      <w:r w:rsidR="007B6006" w:rsidRPr="00DA3A25">
        <w:rPr>
          <w:rFonts w:cs="Arial"/>
          <w:sz w:val="20"/>
        </w:rPr>
        <w:t xml:space="preserve"> hono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a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i/>
          <w:spacing w:val="2"/>
          <w:sz w:val="20"/>
        </w:rPr>
        <w:t>c</w:t>
      </w:r>
      <w:r w:rsidR="007B6006" w:rsidRPr="00DA3A25">
        <w:rPr>
          <w:rFonts w:cs="Arial"/>
          <w:i/>
          <w:sz w:val="20"/>
        </w:rPr>
        <w:t>ome</w:t>
      </w:r>
      <w:r w:rsidR="007B6006" w:rsidRPr="00DA3A25">
        <w:rPr>
          <w:rFonts w:cs="Arial"/>
          <w:i/>
          <w:spacing w:val="4"/>
          <w:sz w:val="20"/>
        </w:rPr>
        <w:t>t</w:t>
      </w:r>
      <w:r w:rsidR="007B6006" w:rsidRPr="00DA3A25">
        <w:rPr>
          <w:rFonts w:cs="Arial"/>
          <w:i/>
          <w:sz w:val="20"/>
        </w:rPr>
        <w:t>h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4"/>
          <w:sz w:val="20"/>
        </w:rPr>
        <w:t>f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m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pacing w:val="4"/>
          <w:sz w:val="20"/>
        </w:rPr>
        <w:instrText>God:</w:instrText>
      </w:r>
      <w:r w:rsidR="007B6006" w:rsidRPr="00DA3A25">
        <w:rPr>
          <w:sz w:val="20"/>
        </w:rPr>
        <w:instrText xml:space="preserve">honor from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God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God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only?" </w:t>
      </w:r>
      <w:r w:rsidR="007B6006" w:rsidRPr="00633952">
        <w:rPr>
          <w:rFonts w:cs="Arial"/>
          <w:sz w:val="16"/>
          <w:szCs w:val="16"/>
        </w:rPr>
        <w:t>(Fou</w:t>
      </w:r>
      <w:r w:rsidR="007B6006" w:rsidRPr="00633952">
        <w:rPr>
          <w:rFonts w:cs="Arial"/>
          <w:spacing w:val="6"/>
          <w:sz w:val="16"/>
          <w:szCs w:val="16"/>
        </w:rPr>
        <w:t>r</w:t>
      </w:r>
      <w:r w:rsidR="007B6006" w:rsidRPr="00633952">
        <w:rPr>
          <w:rFonts w:cs="Arial"/>
          <w:spacing w:val="4"/>
          <w:sz w:val="16"/>
          <w:szCs w:val="16"/>
        </w:rPr>
        <w:t>t</w:t>
      </w:r>
      <w:r w:rsidR="007B6006" w:rsidRPr="00633952">
        <w:rPr>
          <w:rFonts w:cs="Arial"/>
          <w:sz w:val="16"/>
          <w:szCs w:val="16"/>
        </w:rPr>
        <w:t>h</w:t>
      </w:r>
      <w:r w:rsidR="007B6006" w:rsidRPr="00DA3A25">
        <w:rPr>
          <w:rFonts w:cs="Arial"/>
          <w:sz w:val="20"/>
          <w:szCs w:val="16"/>
        </w:rPr>
        <w:t xml:space="preserve"> </w:t>
      </w:r>
      <w:r w:rsidR="007B6006" w:rsidRPr="00633952">
        <w:rPr>
          <w:rFonts w:cs="Arial"/>
          <w:sz w:val="16"/>
          <w:szCs w:val="16"/>
        </w:rPr>
        <w:t>gospel</w:t>
      </w:r>
      <w:r w:rsidR="007B6006" w:rsidRPr="00DA3A25">
        <w:rPr>
          <w:rFonts w:cs="Arial"/>
          <w:sz w:val="20"/>
          <w:szCs w:val="16"/>
        </w:rPr>
        <w:t xml:space="preserve"> </w:t>
      </w:r>
      <w:r w:rsidR="007B6006" w:rsidRPr="00633952">
        <w:rPr>
          <w:rFonts w:cs="Arial"/>
          <w:sz w:val="16"/>
          <w:szCs w:val="16"/>
        </w:rPr>
        <w:t>5:44)</w:t>
      </w:r>
      <w:r w:rsidR="00093BA8" w:rsidRPr="00DA3A25">
        <w:rPr>
          <w:rFonts w:cs="Arial"/>
          <w:sz w:val="20"/>
        </w:rPr>
        <w:t xml:space="preserve"> </w:t>
      </w:r>
      <w:r w:rsidR="00F75932" w:rsidRPr="00DA3A25">
        <w:rPr>
          <w:rFonts w:cs="Arial"/>
          <w:sz w:val="20"/>
        </w:rPr>
        <w:t xml:space="preserve">When </w:t>
      </w:r>
      <w:r w:rsidR="00BA32D1" w:rsidRPr="00DA3A25">
        <w:rPr>
          <w:rFonts w:cs="Arial"/>
          <w:spacing w:val="2"/>
          <w:sz w:val="20"/>
        </w:rPr>
        <w:t>t</w:t>
      </w:r>
      <w:r w:rsidR="00F75932" w:rsidRPr="00DA3A25">
        <w:rPr>
          <w:rFonts w:cs="Arial"/>
          <w:sz w:val="20"/>
        </w:rPr>
        <w:t>h</w:t>
      </w:r>
      <w:r w:rsidR="00876B0D" w:rsidRPr="00DA3A25">
        <w:rPr>
          <w:rFonts w:cs="Arial"/>
          <w:sz w:val="20"/>
        </w:rPr>
        <w:t>ese wo</w:t>
      </w:r>
      <w:r w:rsidR="00876B0D" w:rsidRPr="00DA3A25">
        <w:rPr>
          <w:rFonts w:cs="Arial"/>
          <w:spacing w:val="2"/>
          <w:sz w:val="20"/>
        </w:rPr>
        <w:t>r</w:t>
      </w:r>
      <w:r w:rsidR="00876B0D" w:rsidRPr="00DA3A25">
        <w:rPr>
          <w:rFonts w:cs="Arial"/>
          <w:sz w:val="20"/>
        </w:rPr>
        <w:t>ds</w:t>
      </w:r>
      <w:r w:rsidR="00F75932" w:rsidRPr="00DA3A25">
        <w:rPr>
          <w:rFonts w:cs="Arial"/>
          <w:sz w:val="20"/>
        </w:rPr>
        <w:t xml:space="preserve"> w</w:t>
      </w:r>
      <w:r w:rsidR="00876B0D" w:rsidRPr="00DA3A25">
        <w:rPr>
          <w:rFonts w:cs="Arial"/>
          <w:sz w:val="20"/>
        </w:rPr>
        <w:t>e</w:t>
      </w:r>
      <w:r w:rsidR="00876B0D" w:rsidRPr="00DA3A25">
        <w:rPr>
          <w:rFonts w:cs="Arial"/>
          <w:spacing w:val="2"/>
          <w:sz w:val="20"/>
        </w:rPr>
        <w:t>r</w:t>
      </w:r>
      <w:r w:rsidR="00876B0D" w:rsidRPr="00DA3A25">
        <w:rPr>
          <w:rFonts w:cs="Arial"/>
          <w:sz w:val="20"/>
        </w:rPr>
        <w:t>e</w:t>
      </w:r>
      <w:r w:rsidR="00F75932" w:rsidRPr="00DA3A25">
        <w:rPr>
          <w:rFonts w:cs="Arial"/>
          <w:sz w:val="20"/>
        </w:rPr>
        <w:t xml:space="preserve"> </w:t>
      </w:r>
      <w:r w:rsidR="003F4575" w:rsidRPr="00DA3A25">
        <w:rPr>
          <w:rFonts w:cs="Arial"/>
          <w:sz w:val="20"/>
        </w:rPr>
        <w:t>c</w:t>
      </w:r>
      <w:r w:rsidR="00F75932" w:rsidRPr="00DA3A25">
        <w:rPr>
          <w:rFonts w:cs="Arial"/>
          <w:sz w:val="20"/>
        </w:rPr>
        <w:t>i</w:t>
      </w:r>
      <w:r w:rsidR="00BA32D1" w:rsidRPr="00DA3A25">
        <w:rPr>
          <w:rFonts w:cs="Arial"/>
          <w:sz w:val="20"/>
        </w:rPr>
        <w:t>t</w:t>
      </w:r>
      <w:r w:rsidR="00F75932" w:rsidRPr="00DA3A25">
        <w:rPr>
          <w:rFonts w:cs="Arial"/>
          <w:sz w:val="20"/>
        </w:rPr>
        <w:t xml:space="preserve">ed </w:t>
      </w:r>
      <w:r w:rsidR="00093BA8" w:rsidRPr="00DA3A25">
        <w:rPr>
          <w:rFonts w:cs="Arial"/>
          <w:sz w:val="20"/>
        </w:rPr>
        <w:t xml:space="preserve">earlier, </w:t>
      </w:r>
      <w:r w:rsidR="00F75932"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="00F75932" w:rsidRPr="00DA3A25">
        <w:rPr>
          <w:rFonts w:cs="Arial"/>
          <w:sz w:val="20"/>
        </w:rPr>
        <w:t xml:space="preserve"> was no</w:t>
      </w:r>
      <w:r w:rsidR="00BA32D1" w:rsidRPr="00DA3A25">
        <w:rPr>
          <w:rFonts w:cs="Arial"/>
          <w:spacing w:val="2"/>
          <w:sz w:val="20"/>
        </w:rPr>
        <w:t>t</w:t>
      </w:r>
      <w:r w:rsidR="00F75932"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="00F75932" w:rsidRPr="00DA3A25">
        <w:rPr>
          <w:rFonts w:cs="Arial"/>
          <w:sz w:val="20"/>
        </w:rPr>
        <w:t>hat in</w:t>
      </w:r>
      <w:r w:rsidR="00093BA8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is ques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ion Jesus linked belie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 hono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 xml:space="preserve">and he 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n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a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ed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wo sou</w:t>
      </w:r>
      <w:r w:rsidR="007B6006" w:rsidRPr="00DA3A25">
        <w:rPr>
          <w:rFonts w:cs="Arial"/>
          <w:spacing w:val="2"/>
          <w:sz w:val="20"/>
        </w:rPr>
        <w:t>rc</w:t>
      </w:r>
      <w:r w:rsidR="007B6006" w:rsidRPr="00DA3A25">
        <w:rPr>
          <w:rFonts w:cs="Arial"/>
          <w:sz w:val="20"/>
        </w:rPr>
        <w:t>es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>hono</w:t>
      </w:r>
      <w:r w:rsidR="007B6006" w:rsidRPr="00DA3A25">
        <w:rPr>
          <w:rFonts w:cs="Arial"/>
          <w:spacing w:val="2"/>
          <w:sz w:val="20"/>
        </w:rPr>
        <w:t xml:space="preserve">r. </w:t>
      </w:r>
      <w:r w:rsidR="00A2645D" w:rsidRPr="00DA3A25">
        <w:rPr>
          <w:rFonts w:cs="Arial"/>
          <w:spacing w:val="2"/>
          <w:sz w:val="20"/>
        </w:rPr>
        <w:t xml:space="preserve">The words </w:t>
      </w:r>
      <w:r w:rsidR="007B6006" w:rsidRPr="00DA3A25">
        <w:rPr>
          <w:rFonts w:cs="Arial"/>
          <w:bCs/>
          <w:sz w:val="20"/>
        </w:rPr>
        <w:t>"</w:t>
      </w:r>
      <w:r w:rsidR="00A2645D" w:rsidRPr="00DA3A25">
        <w:rPr>
          <w:rFonts w:cs="Arial"/>
          <w:bCs/>
          <w:sz w:val="20"/>
        </w:rPr>
        <w:t>h</w:t>
      </w:r>
      <w:r w:rsidR="007B6006" w:rsidRPr="00DA3A25">
        <w:rPr>
          <w:rFonts w:cs="Arial"/>
          <w:bCs/>
          <w:sz w:val="20"/>
        </w:rPr>
        <w:t xml:space="preserve">ow </w:t>
      </w:r>
      <w:r w:rsidR="007B6006" w:rsidRPr="00DA3A25">
        <w:rPr>
          <w:rFonts w:cs="Arial"/>
          <w:bCs/>
          <w:spacing w:val="2"/>
          <w:sz w:val="20"/>
        </w:rPr>
        <w:t>c</w:t>
      </w:r>
      <w:r w:rsidR="007B6006" w:rsidRPr="00DA3A25">
        <w:rPr>
          <w:rFonts w:cs="Arial"/>
          <w:bCs/>
          <w:sz w:val="20"/>
        </w:rPr>
        <w:t>an ye believ</w:t>
      </w:r>
      <w:r w:rsidR="00A2645D" w:rsidRPr="00DA3A25">
        <w:rPr>
          <w:rFonts w:cs="Arial"/>
          <w:bCs/>
          <w:sz w:val="20"/>
        </w:rPr>
        <w:t>e</w:t>
      </w:r>
      <w:r w:rsidR="007B6006" w:rsidRPr="00DA3A25">
        <w:rPr>
          <w:rFonts w:cs="Arial"/>
          <w:bCs/>
          <w:sz w:val="20"/>
        </w:rPr>
        <w:t>"</w:t>
      </w:r>
      <w:r w:rsidR="00F75932" w:rsidRPr="00DA3A25">
        <w:rPr>
          <w:rFonts w:cs="Arial"/>
          <w:bCs/>
          <w:sz w:val="20"/>
        </w:rPr>
        <w:t xml:space="preserve"> </w:t>
      </w:r>
      <w:r w:rsidR="00A2645D" w:rsidRPr="00DA3A25">
        <w:rPr>
          <w:rFonts w:cs="Arial"/>
          <w:bCs/>
          <w:sz w:val="20"/>
        </w:rPr>
        <w:t xml:space="preserve">imply </w:t>
      </w:r>
      <w:r w:rsidR="007B6006" w:rsidRPr="00DA3A25">
        <w:rPr>
          <w:rFonts w:cs="Arial"/>
          <w:sz w:val="20"/>
        </w:rPr>
        <w:t xml:space="preserve">an </w:t>
      </w:r>
      <w:r w:rsidR="0017606A" w:rsidRPr="00DA3A25">
        <w:rPr>
          <w:rFonts w:cs="Arial"/>
          <w:sz w:val="20"/>
        </w:rPr>
        <w:t>inabil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17606A" w:rsidRPr="00DA3A25">
        <w:rPr>
          <w:rFonts w:cs="Arial"/>
          <w:sz w:val="20"/>
        </w:rPr>
        <w:t xml:space="preserve">. </w:t>
      </w:r>
      <w:r w:rsidR="00956A37" w:rsidRPr="00DA3A25">
        <w:rPr>
          <w:rFonts w:cs="Arial"/>
          <w:sz w:val="20"/>
        </w:rPr>
        <w:t>So</w:t>
      </w:r>
      <w:r w:rsidR="00B5190B" w:rsidRPr="00DA3A25">
        <w:rPr>
          <w:rFonts w:cs="Arial"/>
          <w:sz w:val="20"/>
        </w:rPr>
        <w:t xml:space="preserve">, </w:t>
      </w:r>
      <w:r w:rsidR="003A2AB9" w:rsidRPr="00DA3A25">
        <w:rPr>
          <w:rFonts w:cs="Arial"/>
          <w:sz w:val="20"/>
        </w:rPr>
        <w:t>val</w:t>
      </w:r>
      <w:r w:rsidR="00CD5E85" w:rsidRPr="00DA3A25">
        <w:rPr>
          <w:rFonts w:cs="Arial"/>
          <w:sz w:val="20"/>
        </w:rPr>
        <w:t>uing</w:t>
      </w:r>
      <w:r w:rsidR="007B6006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</w:t>
      </w:r>
      <w:r w:rsidR="003A2AB9" w:rsidRPr="00DA3A25">
        <w:rPr>
          <w:rFonts w:cs="Arial"/>
          <w:sz w:val="20"/>
        </w:rPr>
        <w:t xml:space="preserve">e honor </w:t>
      </w:r>
      <w:r w:rsidR="00B5190B" w:rsidRPr="00DA3A25">
        <w:rPr>
          <w:rFonts w:cs="Arial"/>
          <w:sz w:val="20"/>
        </w:rPr>
        <w:t xml:space="preserve">we get from </w:t>
      </w:r>
      <w:r w:rsidR="00DF2BAF" w:rsidRPr="00DA3A25">
        <w:rPr>
          <w:rFonts w:cs="Arial"/>
          <w:sz w:val="20"/>
        </w:rPr>
        <w:t>others</w:t>
      </w:r>
      <w:r w:rsidR="00B5190B" w:rsidRPr="00DA3A25">
        <w:rPr>
          <w:rFonts w:cs="Arial"/>
          <w:sz w:val="20"/>
        </w:rPr>
        <w:t xml:space="preserve">, </w:t>
      </w:r>
      <w:r w:rsidR="00A95F3D" w:rsidRPr="00DA3A25">
        <w:rPr>
          <w:rFonts w:cs="Arial"/>
          <w:sz w:val="20"/>
        </w:rPr>
        <w:t>keep</w:t>
      </w:r>
      <w:r w:rsidR="00956A37" w:rsidRPr="00DA3A25">
        <w:rPr>
          <w:rFonts w:cs="Arial"/>
          <w:sz w:val="20"/>
        </w:rPr>
        <w:t>s</w:t>
      </w:r>
      <w:r w:rsidR="00A95F3D" w:rsidRPr="00DA3A25">
        <w:rPr>
          <w:rFonts w:cs="Arial"/>
          <w:sz w:val="20"/>
        </w:rPr>
        <w:t xml:space="preserve"> us from seeking </w:t>
      </w:r>
      <w:r w:rsidR="003D4C87" w:rsidRPr="00DA3A25">
        <w:rPr>
          <w:rFonts w:cs="Arial"/>
          <w:spacing w:val="2"/>
          <w:sz w:val="20"/>
        </w:rPr>
        <w:t>t</w:t>
      </w:r>
      <w:r w:rsidR="00A95F3D" w:rsidRPr="00DA3A25">
        <w:rPr>
          <w:rFonts w:cs="Arial"/>
          <w:sz w:val="20"/>
        </w:rPr>
        <w:t>he honor</w:t>
      </w:r>
      <w:r w:rsidR="00795E10" w:rsidRPr="00DA3A25">
        <w:rPr>
          <w:rFonts w:cs="Arial"/>
          <w:sz w:val="20"/>
        </w:rPr>
        <w:t xml:space="preserve"> </w:t>
      </w:r>
      <w:r w:rsidR="003D4C87" w:rsidRPr="00DA3A25">
        <w:rPr>
          <w:rFonts w:cs="Arial"/>
          <w:spacing w:val="2"/>
          <w:sz w:val="20"/>
        </w:rPr>
        <w:t>t</w:t>
      </w:r>
      <w:r w:rsidR="00795E10" w:rsidRPr="00DA3A25">
        <w:rPr>
          <w:rFonts w:cs="Arial"/>
          <w:sz w:val="20"/>
        </w:rPr>
        <w:t>hat</w:t>
      </w:r>
      <w:r w:rsidR="00956A37" w:rsidRPr="00DA3A25">
        <w:rPr>
          <w:rFonts w:cs="Arial"/>
          <w:sz w:val="20"/>
        </w:rPr>
        <w:t xml:space="preserve"> </w:t>
      </w:r>
      <w:r w:rsidR="00795E10" w:rsidRPr="00DA3A25">
        <w:rPr>
          <w:rFonts w:cs="Arial"/>
          <w:spacing w:val="2"/>
          <w:sz w:val="20"/>
        </w:rPr>
        <w:t>c</w:t>
      </w:r>
      <w:r w:rsidR="00795E10" w:rsidRPr="00DA3A25">
        <w:rPr>
          <w:rFonts w:cs="Arial"/>
          <w:sz w:val="20"/>
        </w:rPr>
        <w:t xml:space="preserve">omes </w:t>
      </w:r>
      <w:r w:rsidR="00795E10" w:rsidRPr="00DA3A25">
        <w:rPr>
          <w:rFonts w:cs="Arial"/>
          <w:spacing w:val="2"/>
          <w:sz w:val="20"/>
        </w:rPr>
        <w:t>fr</w:t>
      </w:r>
      <w:r w:rsidR="00795E10" w:rsidRPr="00DA3A25">
        <w:rPr>
          <w:rFonts w:cs="Arial"/>
          <w:sz w:val="20"/>
        </w:rPr>
        <w:t xml:space="preserve">om </w:t>
      </w:r>
      <w:r w:rsidR="007B6006" w:rsidRPr="00DA3A25">
        <w:rPr>
          <w:rFonts w:cs="Arial"/>
          <w:sz w:val="20"/>
        </w:rPr>
        <w:t>God</w:t>
      </w:r>
      <w:r w:rsidR="00956A37" w:rsidRPr="00DA3A25">
        <w:rPr>
          <w:rFonts w:cs="Arial"/>
          <w:sz w:val="20"/>
        </w:rPr>
        <w:t xml:space="preserve"> only</w:t>
      </w:r>
      <w:r w:rsidR="00795E10" w:rsidRPr="00DA3A25">
        <w:rPr>
          <w:rFonts w:cs="Arial"/>
          <w:sz w:val="20"/>
        </w:rPr>
        <w:t xml:space="preserve"> and </w:t>
      </w:r>
      <w:r w:rsidR="00CE4E78" w:rsidRPr="00DA3A25">
        <w:rPr>
          <w:rFonts w:cs="Arial"/>
          <w:sz w:val="20"/>
        </w:rPr>
        <w:t>doing so appa</w:t>
      </w:r>
      <w:r w:rsidR="00CE4E78" w:rsidRPr="00DA3A25">
        <w:rPr>
          <w:rFonts w:cs="Arial"/>
          <w:spacing w:val="2"/>
          <w:sz w:val="20"/>
        </w:rPr>
        <w:t>r</w:t>
      </w:r>
      <w:r w:rsidR="00CE4E78" w:rsidRPr="00DA3A25">
        <w:rPr>
          <w:rFonts w:cs="Arial"/>
          <w:sz w:val="20"/>
        </w:rPr>
        <w:t>en</w:t>
      </w:r>
      <w:r w:rsidR="00D32E54" w:rsidRPr="00DA3A25">
        <w:rPr>
          <w:rFonts w:cs="Arial"/>
          <w:spacing w:val="2"/>
          <w:sz w:val="20"/>
        </w:rPr>
        <w:t>t</w:t>
      </w:r>
      <w:r w:rsidR="00CE4E78" w:rsidRPr="00DA3A25">
        <w:rPr>
          <w:rFonts w:cs="Arial"/>
          <w:sz w:val="20"/>
        </w:rPr>
        <w:t>ly hinde</w:t>
      </w:r>
      <w:r w:rsidR="00CE4E78" w:rsidRPr="00DA3A25">
        <w:rPr>
          <w:rFonts w:cs="Arial"/>
          <w:spacing w:val="2"/>
          <w:sz w:val="20"/>
        </w:rPr>
        <w:t>r</w:t>
      </w:r>
      <w:r w:rsidR="00CE4E78" w:rsidRPr="00DA3A25">
        <w:rPr>
          <w:rFonts w:cs="Arial"/>
          <w:sz w:val="20"/>
        </w:rPr>
        <w:t xml:space="preserve">s </w:t>
      </w:r>
      <w:r w:rsidR="007B6006" w:rsidRPr="00DA3A25">
        <w:rPr>
          <w:rFonts w:cs="Arial"/>
          <w:sz w:val="20"/>
        </w:rPr>
        <w:t xml:space="preserve">being able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 believe</w:t>
      </w:r>
      <w:r w:rsidR="000D1BDA" w:rsidRPr="00DA3A25">
        <w:rPr>
          <w:rFonts w:cs="Arial"/>
          <w:sz w:val="20"/>
        </w:rPr>
        <w:t>.</w:t>
      </w:r>
    </w:p>
    <w:p w14:paraId="43FB1ECF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3D9CF28" w14:textId="7918AE57" w:rsidR="007B6006" w:rsidRPr="00633952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indi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2F1196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 xml:space="preserve"> seek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s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God only" is a goo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do.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lso says, "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o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humi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5:33, 18:12)</w:t>
      </w:r>
      <w:r w:rsidRPr="00DA3A25">
        <w:rPr>
          <w:rFonts w:cs="Arial"/>
          <w:sz w:val="20"/>
        </w:rPr>
        <w:t xml:space="preserve">. Moreover,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goes along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said in James 4:10, "</w:t>
      </w:r>
      <w:r w:rsidR="00A749B9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umble y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ve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he shall 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you up." </w:t>
      </w:r>
      <w:r w:rsidR="00AF7037" w:rsidRPr="00DA3A25">
        <w:rPr>
          <w:rFonts w:cs="Arial"/>
          <w:sz w:val="20"/>
        </w:rPr>
        <w:t xml:space="preserve">This </w:t>
      </w:r>
      <w:r w:rsidR="003F4575" w:rsidRPr="00DA3A25">
        <w:rPr>
          <w:rFonts w:cs="Arial"/>
          <w:spacing w:val="2"/>
          <w:sz w:val="20"/>
        </w:rPr>
        <w:t>c</w:t>
      </w:r>
      <w:r w:rsidR="00AF7037" w:rsidRPr="00DA3A25">
        <w:rPr>
          <w:rFonts w:cs="Arial"/>
          <w:sz w:val="20"/>
        </w:rPr>
        <w:t>ounsel p</w:t>
      </w:r>
      <w:r w:rsidR="00C800AA" w:rsidRPr="00DA3A25">
        <w:rPr>
          <w:rFonts w:cs="Arial"/>
          <w:sz w:val="20"/>
        </w:rPr>
        <w:t>e</w:t>
      </w:r>
      <w:r w:rsidR="00C800AA" w:rsidRPr="00DA3A25">
        <w:rPr>
          <w:rFonts w:cs="Arial"/>
          <w:spacing w:val="6"/>
          <w:sz w:val="20"/>
        </w:rPr>
        <w:t>r</w:t>
      </w:r>
      <w:r w:rsidR="00C800AA" w:rsidRPr="00DA3A25">
        <w:rPr>
          <w:rFonts w:cs="Arial"/>
          <w:sz w:val="20"/>
        </w:rPr>
        <w:t>fe</w:t>
      </w:r>
      <w:r w:rsidR="00C800AA" w:rsidRPr="00DA3A25">
        <w:rPr>
          <w:rFonts w:cs="Arial"/>
          <w:spacing w:val="2"/>
          <w:sz w:val="20"/>
        </w:rPr>
        <w:t>c</w:t>
      </w:r>
      <w:r w:rsidR="00BA32D1" w:rsidRPr="00DA3A25">
        <w:rPr>
          <w:rFonts w:cs="Arial"/>
          <w:spacing w:val="2"/>
          <w:sz w:val="20"/>
        </w:rPr>
        <w:t>t</w:t>
      </w:r>
      <w:r w:rsidR="00C800AA" w:rsidRPr="00DA3A25">
        <w:rPr>
          <w:rFonts w:cs="Arial"/>
          <w:sz w:val="20"/>
        </w:rPr>
        <w:t>ly</w:t>
      </w:r>
      <w:r w:rsidR="00AF7037" w:rsidRPr="00DA3A25">
        <w:rPr>
          <w:rFonts w:cs="Arial"/>
          <w:sz w:val="20"/>
        </w:rPr>
        <w:t xml:space="preserve"> parallels some</w:t>
      </w:r>
      <w:r w:rsidR="00BA32D1" w:rsidRPr="00DA3A25">
        <w:rPr>
          <w:rFonts w:cs="Arial"/>
          <w:spacing w:val="2"/>
          <w:sz w:val="20"/>
        </w:rPr>
        <w:t>t</w:t>
      </w:r>
      <w:r w:rsidR="00AF7037" w:rsidRPr="00DA3A25">
        <w:rPr>
          <w:rFonts w:cs="Arial"/>
          <w:sz w:val="20"/>
        </w:rPr>
        <w:t xml:space="preserve">hing else James </w:t>
      </w:r>
      <w:r w:rsidR="00C800AA" w:rsidRPr="00DA3A25">
        <w:rPr>
          <w:rFonts w:cs="Arial"/>
          <w:sz w:val="20"/>
        </w:rPr>
        <w:t xml:space="preserve">said in a passage where </w:t>
      </w:r>
      <w:r w:rsidR="00AF7037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szCs w:val="16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  <w:szCs w:val="16"/>
        </w:rPr>
        <w:fldChar w:fldCharType="end"/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9E6E6E" w:rsidRPr="00DA3A25">
        <w:rPr>
          <w:rFonts w:cs="Arial"/>
          <w:sz w:val="20"/>
        </w:rPr>
        <w:t>yielded by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de and humi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Bible, the (scripture):</w:instrText>
      </w:r>
      <w:r w:rsidRPr="00DA3A25">
        <w:rPr>
          <w:sz w:val="20"/>
        </w:rPr>
        <w:instrText xml:space="preserve">counsel of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:</w:t>
      </w:r>
    </w:p>
    <w:p w14:paraId="25ECF0D9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0DE07AF8" w14:textId="77777777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d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grace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umble. Sub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v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od" </w:t>
      </w:r>
      <w:r w:rsidRPr="00633952">
        <w:rPr>
          <w:rFonts w:cs="Arial"/>
          <w:sz w:val="16"/>
          <w:szCs w:val="16"/>
        </w:rPr>
        <w:t>(Ja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4:6-7)</w:t>
      </w:r>
      <w:r w:rsidRPr="00DA3A25">
        <w:rPr>
          <w:rFonts w:cs="Arial"/>
          <w:sz w:val="20"/>
        </w:rPr>
        <w:t>.</w:t>
      </w:r>
    </w:p>
    <w:p w14:paraId="114D6722" w14:textId="6D60CE33" w:rsidR="000C3A4A" w:rsidRPr="00DA3A25" w:rsidRDefault="000C3A4A" w:rsidP="007B6006">
      <w:pPr>
        <w:spacing w:line="240" w:lineRule="auto"/>
        <w:jc w:val="both"/>
        <w:rPr>
          <w:rFonts w:cs="Arial"/>
          <w:sz w:val="20"/>
        </w:rPr>
      </w:pPr>
    </w:p>
    <w:p w14:paraId="0876C4AE" w14:textId="4A4E8DEC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ma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e poi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en h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BA32D1" w:rsidRPr="00DA3A25">
        <w:rPr>
          <w:rFonts w:cs="Arial"/>
          <w:spacing w:val="2"/>
          <w:sz w:val="20"/>
        </w:rPr>
        <w:t>t</w:t>
      </w:r>
      <w:r w:rsidR="005A6097"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:</w:t>
      </w:r>
    </w:p>
    <w:p w14:paraId="32EE6777" w14:textId="77777777" w:rsidR="003F772B" w:rsidRPr="00DA3A25" w:rsidRDefault="003F772B" w:rsidP="007B6006">
      <w:pPr>
        <w:spacing w:line="240" w:lineRule="auto"/>
        <w:jc w:val="both"/>
        <w:rPr>
          <w:rFonts w:cs="Arial"/>
          <w:sz w:val="20"/>
        </w:rPr>
      </w:pPr>
    </w:p>
    <w:p w14:paraId="4A587AD1" w14:textId="77777777" w:rsidR="007B6006" w:rsidRPr="00633952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be sub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r, and b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umi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d, and g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grace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umble. Humble y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v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un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ha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" </w:t>
      </w:r>
      <w:r w:rsidRPr="00633952">
        <w:rPr>
          <w:rFonts w:cs="Arial"/>
          <w:sz w:val="16"/>
          <w:szCs w:val="16"/>
        </w:rPr>
        <w:t>(</w:t>
      </w:r>
      <w:r w:rsidRPr="0056566E">
        <w:rPr>
          <w:rFonts w:cs="Arial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P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5:5-6)</w:t>
      </w:r>
      <w:r w:rsidRPr="00DA3A25">
        <w:rPr>
          <w:rFonts w:cs="Arial"/>
          <w:sz w:val="20"/>
        </w:rPr>
        <w:t>.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</w:p>
    <w:p w14:paraId="3F6C71A0" w14:textId="58D20C16" w:rsidR="007B6006" w:rsidRPr="00DA3A25" w:rsidRDefault="007B6006" w:rsidP="007B6006">
      <w:pPr>
        <w:rPr>
          <w:rFonts w:cs="Arial"/>
          <w:sz w:val="20"/>
        </w:rPr>
      </w:pPr>
    </w:p>
    <w:p w14:paraId="3E4FEED4" w14:textId="7A3505D5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Humbly subm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what mak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</w:t>
      </w:r>
      <w:r w:rsidR="00F45ED9" w:rsidRPr="00DA3A25">
        <w:rPr>
          <w:rFonts w:cs="Arial"/>
          <w:spacing w:val="6"/>
          <w:sz w:val="20"/>
        </w:rPr>
        <w:t>f</w:t>
      </w:r>
      <w:r w:rsidR="00F45ED9"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re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</w:t>
      </w:r>
      <w:r w:rsidRPr="00DA3A25">
        <w:rPr>
          <w:rFonts w:cs="Arial"/>
          <w:sz w:val="20"/>
          <w:szCs w:val="16"/>
        </w:rPr>
        <w:t xml:space="preserve"> </w:t>
      </w:r>
      <w:r w:rsidRPr="0056566E">
        <w:rPr>
          <w:rFonts w:cs="Arial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T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:13)</w:t>
      </w:r>
      <w:r w:rsidRPr="00DA3A25">
        <w:rPr>
          <w:rFonts w:cs="Arial"/>
          <w:sz w:val="20"/>
        </w:rPr>
        <w:t xml:space="preserve">. James al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, "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 ni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and h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w ni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" </w:t>
      </w:r>
      <w:r w:rsidRPr="00633952">
        <w:rPr>
          <w:rFonts w:cs="Arial"/>
          <w:sz w:val="16"/>
          <w:szCs w:val="16"/>
        </w:rPr>
        <w:t>(Ja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4:8)</w:t>
      </w:r>
      <w:r w:rsidR="004B3695" w:rsidRPr="00DA3A25">
        <w:rPr>
          <w:rFonts w:cs="Arial"/>
          <w:sz w:val="20"/>
        </w:rPr>
        <w:t>. S</w:t>
      </w:r>
      <w:r w:rsidRPr="00DA3A25">
        <w:rPr>
          <w:rFonts w:cs="Arial"/>
          <w:sz w:val="20"/>
        </w:rPr>
        <w:t>o</w:t>
      </w:r>
      <w:r w:rsidR="004B3695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if we w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os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od, we ne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ov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. Ho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we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? One way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"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ind be in you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was also in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Ph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:5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Jesu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vealed his min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</w:t>
      </w:r>
      <w:r w:rsidR="00A749B9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my judg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;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I seek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ine own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633952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5:30</w:t>
      </w:r>
      <w:r w:rsidRPr="0056566E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>.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seeking his own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, Jesus s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="00A247D8" w:rsidRPr="00DA3A25">
        <w:rPr>
          <w:rFonts w:cs="Arial"/>
          <w:spacing w:val="-2"/>
          <w:sz w:val="20"/>
        </w:rPr>
        <w:t xml:space="preserve">– </w:t>
      </w:r>
      <w:r w:rsidRPr="00DA3A25">
        <w:rPr>
          <w:rFonts w:cs="Arial"/>
          <w:sz w:val="20"/>
        </w:rPr>
        <w:t xml:space="preserve">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</w:t>
      </w:r>
      <w:r w:rsidRPr="00DA3A25">
        <w:rPr>
          <w:rFonts w:cs="Arial"/>
          <w:spacing w:val="-2"/>
          <w:sz w:val="20"/>
        </w:rPr>
        <w:t xml:space="preserve"> </w:t>
      </w:r>
      <w:r w:rsidR="003F4575" w:rsidRPr="00DA3A25">
        <w:rPr>
          <w:rFonts w:cs="Arial"/>
          <w:spacing w:val="2"/>
          <w:sz w:val="20"/>
        </w:rPr>
        <w:t>c</w:t>
      </w:r>
      <w:r w:rsidR="00B95FE0" w:rsidRPr="00DA3A25">
        <w:rPr>
          <w:rFonts w:cs="Arial"/>
          <w:sz w:val="20"/>
        </w:rPr>
        <w:t>ause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his judgmen</w:t>
      </w:r>
      <w:r w:rsidRPr="00DA3A25">
        <w:rPr>
          <w:rFonts w:cs="Arial"/>
          <w:spacing w:val="-2"/>
          <w:sz w:val="20"/>
        </w:rPr>
        <w:t xml:space="preserve">t </w:t>
      </w:r>
      <w:r w:rsidR="00BA32D1" w:rsidRPr="00DA3A25">
        <w:rPr>
          <w:rFonts w:cs="Arial"/>
          <w:spacing w:val="2"/>
          <w:sz w:val="20"/>
        </w:rPr>
        <w:t>t</w:t>
      </w:r>
      <w:r w:rsidR="00B95FE0" w:rsidRPr="00DA3A25">
        <w:rPr>
          <w:rFonts w:cs="Arial"/>
          <w:sz w:val="20"/>
        </w:rPr>
        <w:t>o be</w:t>
      </w:r>
      <w:r w:rsidRPr="00DA3A25">
        <w:rPr>
          <w:rFonts w:cs="Arial"/>
          <w:sz w:val="20"/>
        </w:rPr>
        <w:t xml:space="preserve"> jus</w:t>
      </w:r>
      <w:r w:rsidRPr="00DA3A25">
        <w:rPr>
          <w:rFonts w:cs="Arial"/>
          <w:spacing w:val="-2"/>
          <w:sz w:val="20"/>
        </w:rPr>
        <w:t>t</w:t>
      </w:r>
      <w:r w:rsidR="00A247D8" w:rsidRPr="00DA3A25">
        <w:rPr>
          <w:rFonts w:cs="Arial"/>
          <w:spacing w:val="-2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e w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judgment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jus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, </w:t>
      </w:r>
      <w:r w:rsidR="00BA32D1" w:rsidRPr="00DA3A25">
        <w:rPr>
          <w:rFonts w:cs="Arial"/>
          <w:spacing w:val="2"/>
          <w:sz w:val="20"/>
        </w:rPr>
        <w:t>t</w:t>
      </w:r>
      <w:r w:rsidR="00A247D8" w:rsidRPr="00DA3A25">
        <w:rPr>
          <w:rFonts w:cs="Arial"/>
          <w:sz w:val="20"/>
        </w:rPr>
        <w:t xml:space="preserve">hen </w:t>
      </w:r>
      <w:r w:rsidRPr="00DA3A25">
        <w:rPr>
          <w:rFonts w:cs="Arial"/>
          <w:sz w:val="20"/>
        </w:rPr>
        <w:t xml:space="preserve">we should </w:t>
      </w:r>
      <w:r w:rsidR="00B95FE0" w:rsidRPr="00DA3A25">
        <w:rPr>
          <w:rFonts w:cs="Arial"/>
          <w:sz w:val="20"/>
        </w:rPr>
        <w:t xml:space="preserve">do </w:t>
      </w:r>
      <w:r w:rsidR="00BA32D1" w:rsidRPr="00DA3A25">
        <w:rPr>
          <w:rFonts w:cs="Arial"/>
          <w:spacing w:val="2"/>
          <w:sz w:val="20"/>
        </w:rPr>
        <w:t>t</w:t>
      </w:r>
      <w:r w:rsidR="00B95FE0" w:rsidRPr="00DA3A25">
        <w:rPr>
          <w:rFonts w:cs="Arial"/>
          <w:sz w:val="20"/>
        </w:rPr>
        <w:t>he same.</w:t>
      </w:r>
    </w:p>
    <w:p w14:paraId="1B89FD7B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7CE0F95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ow,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 said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ono</w:t>
      </w:r>
      <w:r w:rsidRPr="00DA3A25">
        <w:rPr>
          <w:rFonts w:cs="Arial"/>
          <w:spacing w:val="2"/>
          <w:sz w:val="20"/>
        </w:rPr>
        <w:t>r that were discussed a moment ago</w:t>
      </w:r>
      <w:r w:rsidRPr="00DA3A25">
        <w:rPr>
          <w:rFonts w:cs="Arial"/>
          <w:sz w:val="20"/>
        </w:rPr>
        <w:t>:</w:t>
      </w:r>
    </w:p>
    <w:p w14:paraId="57388DEF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FA9FC9E" w14:textId="32BA7813" w:rsidR="007B6006" w:rsidRPr="00633952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Ho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ye believe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 ho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n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Honor from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, and seek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iCs/>
          <w:spacing w:val="2"/>
          <w:sz w:val="20"/>
        </w:rPr>
        <w:t>c</w:t>
      </w:r>
      <w:r w:rsidRPr="00DA3A25">
        <w:rPr>
          <w:rFonts w:cs="Arial"/>
          <w:i/>
          <w:iCs/>
          <w:sz w:val="20"/>
        </w:rPr>
        <w:t>ome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h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nly?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 xml:space="preserve">use you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 is on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a</w:t>
      </w:r>
      <w:r w:rsidRPr="00DA3A25">
        <w:rPr>
          <w:rFonts w:cs="Arial"/>
          <w:bCs/>
          <w:spacing w:val="2"/>
          <w:sz w:val="20"/>
        </w:rPr>
        <w:t>cc</w:t>
      </w:r>
      <w:r w:rsidRPr="00DA3A25">
        <w:rPr>
          <w:rFonts w:cs="Arial"/>
          <w:bCs/>
          <w:sz w:val="20"/>
        </w:rPr>
        <w:t>us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you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i/>
          <w:iCs/>
          <w:sz w:val="20"/>
        </w:rPr>
        <w:t>eve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</w:rPr>
        <w:t>Moses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Moses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, in whom y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us</w:t>
      </w:r>
      <w:r w:rsidR="003F694F" w:rsidRPr="00DA3A25">
        <w:rPr>
          <w:rFonts w:cs="Arial"/>
          <w:bCs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ad ye believed Moses, ye would have believed me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e belie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s, how shall ye believe m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?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5:44-47)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</w:p>
    <w:p w14:paraId="274CF75E" w14:textId="77777777" w:rsidR="007B6006" w:rsidRPr="00633952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EBA8CF1" w14:textId="5CE333D2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os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s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! Go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oses</w:t>
      </w:r>
      <w:r w:rsidR="003F4E16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disho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="00154956" w:rsidRPr="00DA3A25">
        <w:rPr>
          <w:rFonts w:cs="Arial"/>
          <w:sz w:val="20"/>
        </w:rPr>
        <w:t>Moses</w:t>
      </w:r>
      <w:r w:rsidRPr="00DA3A25">
        <w:rPr>
          <w:rFonts w:cs="Arial"/>
          <w:sz w:val="20"/>
        </w:rPr>
        <w:t xml:space="preserve"> and God by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lieving </w:t>
      </w:r>
      <w:r w:rsidR="00154956" w:rsidRPr="00DA3A25">
        <w:rPr>
          <w:rFonts w:cs="Arial"/>
          <w:sz w:val="20"/>
        </w:rPr>
        <w:t>him</w:t>
      </w:r>
      <w:r w:rsidRPr="00DA3A25">
        <w:rPr>
          <w:rFonts w:cs="Arial"/>
          <w:sz w:val="20"/>
        </w:rPr>
        <w:t>. In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a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believed men wh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oses</w:t>
      </w:r>
      <w:r w:rsidR="00325C4D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eve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ugh Moses' own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d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>wise.</w:t>
      </w:r>
    </w:p>
    <w:p w14:paraId="65BDD171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E18B85D" w14:textId="7585FFAF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said Mos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m. So,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Jesus b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ing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oses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. </w:t>
      </w:r>
      <w:r w:rsidR="00D434A2" w:rsidRPr="00DA3A25">
        <w:rPr>
          <w:rFonts w:cs="Arial"/>
          <w:sz w:val="20"/>
        </w:rPr>
        <w:t xml:space="preserve">Moreover, he </w:t>
      </w:r>
      <w:r w:rsidRPr="00DA3A25">
        <w:rPr>
          <w:rFonts w:cs="Arial"/>
          <w:sz w:val="20"/>
        </w:rPr>
        <w:t>said, "</w:t>
      </w:r>
      <w:r w:rsidR="00A749B9"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e belie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w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s, how shall ye believe m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?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5:47</w:t>
      </w:r>
      <w:r w:rsidRPr="0056566E">
        <w:rPr>
          <w:rFonts w:cs="Arial"/>
          <w:spacing w:val="-4"/>
          <w:sz w:val="16"/>
          <w:szCs w:val="16"/>
        </w:rPr>
        <w:t>)</w:t>
      </w:r>
      <w:r w:rsidR="002D6D32" w:rsidRPr="00DA3A25">
        <w:rPr>
          <w:rFonts w:cs="Arial"/>
          <w:sz w:val="20"/>
        </w:rPr>
        <w:t xml:space="preserve"> H</w:t>
      </w:r>
      <w:r w:rsidR="002D6D32" w:rsidRPr="00DA3A25">
        <w:rPr>
          <w:rFonts w:cs="Arial"/>
          <w:spacing w:val="-4"/>
          <w:sz w:val="20"/>
        </w:rPr>
        <w:t xml:space="preserve">e </w:t>
      </w:r>
      <w:r w:rsidR="003F4575" w:rsidRPr="00DA3A25">
        <w:rPr>
          <w:rFonts w:cs="Arial"/>
          <w:spacing w:val="2"/>
          <w:sz w:val="20"/>
        </w:rPr>
        <w:t>c</w:t>
      </w:r>
      <w:r w:rsidR="002D6D32" w:rsidRPr="00DA3A25">
        <w:rPr>
          <w:rFonts w:cs="Arial"/>
          <w:sz w:val="20"/>
        </w:rPr>
        <w:t xml:space="preserve">ould say </w:t>
      </w:r>
      <w:r w:rsidR="00BA32D1" w:rsidRPr="00DA3A25">
        <w:rPr>
          <w:rFonts w:cs="Arial"/>
          <w:spacing w:val="2"/>
          <w:sz w:val="20"/>
        </w:rPr>
        <w:t>t</w:t>
      </w:r>
      <w:r w:rsidR="002D6D32" w:rsidRPr="00DA3A25">
        <w:rPr>
          <w:rFonts w:cs="Arial"/>
          <w:sz w:val="20"/>
        </w:rPr>
        <w:t xml:space="preserve">his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</w:t>
      </w:r>
      <w:r w:rsidR="002D6D32" w:rsidRPr="00DA3A25">
        <w:rPr>
          <w:rFonts w:cs="Arial"/>
          <w:sz w:val="20"/>
        </w:rPr>
        <w:t>e</w:t>
      </w:r>
      <w:r w:rsidR="00310FE4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310FE4" w:rsidRPr="00DA3A25">
        <w:rPr>
          <w:rFonts w:cs="Arial"/>
          <w:sz w:val="20"/>
        </w:rPr>
        <w:t>he</w:t>
      </w:r>
      <w:r w:rsidR="002D6D3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 xml:space="preserve">y </w:t>
      </w:r>
      <w:r w:rsidR="00310FE4" w:rsidRPr="00DA3A25">
        <w:rPr>
          <w:rFonts w:cs="Arial"/>
          <w:sz w:val="20"/>
        </w:rPr>
        <w:t>of God</w:t>
      </w:r>
      <w:r w:rsidR="00C77B7E" w:rsidRPr="00DA3A25">
        <w:rPr>
          <w:rFonts w:cs="Arial"/>
          <w:sz w:val="20"/>
        </w:rPr>
        <w:t xml:space="preserve"> was </w:t>
      </w:r>
      <w:r w:rsidR="00BA32D1" w:rsidRPr="00DA3A25">
        <w:rPr>
          <w:rFonts w:cs="Arial"/>
          <w:spacing w:val="2"/>
          <w:sz w:val="20"/>
        </w:rPr>
        <w:t>t</w:t>
      </w:r>
      <w:r w:rsidR="00C77B7E" w:rsidRPr="00DA3A25">
        <w:rPr>
          <w:rFonts w:cs="Arial"/>
          <w:sz w:val="20"/>
        </w:rPr>
        <w:t>h</w:t>
      </w:r>
      <w:r w:rsidR="00C77B7E" w:rsidRPr="00DA3A25">
        <w:rPr>
          <w:rFonts w:cs="Arial"/>
          <w:spacing w:val="-4"/>
          <w:sz w:val="20"/>
        </w:rPr>
        <w:t>e</w:t>
      </w:r>
      <w:r w:rsidR="00C77B7E" w:rsidRPr="00DA3A25">
        <w:rPr>
          <w:rFonts w:cs="Arial"/>
          <w:sz w:val="20"/>
        </w:rPr>
        <w:t xml:space="preserve"> founda</w:t>
      </w:r>
      <w:r w:rsidR="00BA32D1" w:rsidRPr="00DA3A25">
        <w:rPr>
          <w:rFonts w:cs="Arial"/>
          <w:spacing w:val="2"/>
          <w:sz w:val="20"/>
        </w:rPr>
        <w:t>t</w:t>
      </w:r>
      <w:r w:rsidR="00C77B7E" w:rsidRPr="00DA3A25">
        <w:rPr>
          <w:rFonts w:cs="Arial"/>
          <w:sz w:val="20"/>
        </w:rPr>
        <w:t>io</w:t>
      </w:r>
      <w:r w:rsidR="00C77B7E" w:rsidRPr="00DA3A25">
        <w:rPr>
          <w:rFonts w:cs="Arial"/>
          <w:spacing w:val="-4"/>
          <w:sz w:val="20"/>
        </w:rPr>
        <w:t xml:space="preserve">n </w:t>
      </w:r>
      <w:r w:rsidR="00C77B7E" w:rsidRPr="00DA3A25">
        <w:rPr>
          <w:rFonts w:cs="Arial"/>
          <w:sz w:val="20"/>
        </w:rPr>
        <w:t xml:space="preserve">for </w:t>
      </w:r>
      <w:r w:rsidR="00310FE4" w:rsidRPr="00DA3A25">
        <w:rPr>
          <w:rFonts w:cs="Arial"/>
          <w:sz w:val="20"/>
        </w:rPr>
        <w:t>bo</w:t>
      </w:r>
      <w:r w:rsidR="00BA32D1" w:rsidRPr="00DA3A25">
        <w:rPr>
          <w:rFonts w:cs="Arial"/>
          <w:spacing w:val="2"/>
          <w:sz w:val="20"/>
        </w:rPr>
        <w:t>t</w:t>
      </w:r>
      <w:r w:rsidR="00310FE4" w:rsidRPr="00DA3A25">
        <w:rPr>
          <w:rFonts w:cs="Arial"/>
          <w:sz w:val="20"/>
        </w:rPr>
        <w:t xml:space="preserve">h </w:t>
      </w:r>
      <w:r w:rsidR="00BA32D1" w:rsidRPr="00DA3A25">
        <w:rPr>
          <w:rFonts w:cs="Arial"/>
          <w:spacing w:val="2"/>
          <w:sz w:val="20"/>
        </w:rPr>
        <w:t>t</w:t>
      </w:r>
      <w:r w:rsidR="00310FE4" w:rsidRPr="00DA3A25">
        <w:rPr>
          <w:rFonts w:cs="Arial"/>
          <w:sz w:val="20"/>
        </w:rPr>
        <w:t xml:space="preserve">he words of </w:t>
      </w:r>
      <w:r w:rsidR="002D6D32" w:rsidRPr="00DA3A25">
        <w:rPr>
          <w:rFonts w:cs="Arial"/>
          <w:sz w:val="20"/>
        </w:rPr>
        <w:t xml:space="preserve">Moses </w:t>
      </w:r>
      <w:r w:rsidR="00310FE4" w:rsidRPr="00DA3A25">
        <w:rPr>
          <w:rFonts w:cs="Arial"/>
          <w:sz w:val="20"/>
        </w:rPr>
        <w:t>and</w:t>
      </w:r>
      <w:r w:rsidR="00C800AA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rds of Jesus.</w:t>
      </w:r>
    </w:p>
    <w:bookmarkEnd w:id="120"/>
    <w:p w14:paraId="5565993B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5B45748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</w:t>
      </w:r>
      <w:r w:rsidRPr="005916D3">
        <w:rPr>
          <w:rFonts w:cs="Arial"/>
          <w:spacing w:val="2"/>
          <w:sz w:val="24"/>
          <w:u w:val="single"/>
        </w:rPr>
        <w:t>cc</w:t>
      </w:r>
      <w:r w:rsidRPr="005916D3">
        <w:rPr>
          <w:rFonts w:cs="Arial"/>
          <w:sz w:val="24"/>
          <w:u w:val="single"/>
        </w:rPr>
        <w:t>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 xml:space="preserve">ding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o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S</w:t>
      </w:r>
      <w:r w:rsidRPr="005916D3">
        <w:rPr>
          <w:rFonts w:cs="Arial"/>
          <w:spacing w:val="2"/>
          <w:sz w:val="24"/>
          <w:u w:val="single"/>
        </w:rPr>
        <w:t>cr</w:t>
      </w:r>
      <w:r w:rsidRPr="005916D3">
        <w:rPr>
          <w:rFonts w:cs="Arial"/>
          <w:sz w:val="24"/>
          <w:u w:val="single"/>
        </w:rPr>
        <w:t>ip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u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s</w:t>
      </w:r>
    </w:p>
    <w:p w14:paraId="60C0899A" w14:textId="77777777" w:rsidR="00B95FE0" w:rsidRPr="00DA3A25" w:rsidRDefault="00B95FE0" w:rsidP="007B6006">
      <w:pPr>
        <w:spacing w:line="240" w:lineRule="auto"/>
        <w:jc w:val="both"/>
        <w:rPr>
          <w:rFonts w:cs="Arial"/>
          <w:sz w:val="20"/>
        </w:rPr>
      </w:pPr>
    </w:p>
    <w:p w14:paraId="2CEB4D04" w14:textId="0D18D52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Many will say</w:t>
      </w:r>
      <w:r w:rsidRPr="00DA3A25">
        <w:rPr>
          <w:rFonts w:cs="Arial"/>
          <w:spacing w:val="-4"/>
          <w:sz w:val="20"/>
        </w:rPr>
        <w:t xml:space="preserve">, </w:t>
      </w:r>
      <w:r w:rsidRPr="00DA3A25">
        <w:rPr>
          <w:rFonts w:cs="Arial"/>
          <w:i/>
          <w:spacing w:val="2"/>
          <w:sz w:val="20"/>
        </w:rPr>
        <w:t>'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 gospel</w:t>
      </w:r>
      <w:r w:rsidRPr="00DA3A25">
        <w:rPr>
          <w:rFonts w:cs="Arial"/>
          <w:i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spel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i/>
          <w:sz w:val="20"/>
        </w:rPr>
        <w:fldChar w:fldCharType="end"/>
      </w:r>
      <w:r w:rsidRPr="00DA3A25">
        <w:rPr>
          <w:rFonts w:cs="Arial"/>
          <w:i/>
          <w:sz w:val="20"/>
        </w:rPr>
        <w:t xml:space="preserve"> is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 mos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mpo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an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in</w:t>
      </w:r>
      <w:r w:rsidRPr="00DA3A25">
        <w:rPr>
          <w:rFonts w:cs="Arial"/>
          <w:i/>
          <w:spacing w:val="-2"/>
          <w:sz w:val="20"/>
        </w:rPr>
        <w:t>g</w:t>
      </w:r>
      <w:r w:rsidRPr="00DA3A25">
        <w:rPr>
          <w:rFonts w:cs="Arial"/>
          <w:i/>
          <w:spacing w:val="-4"/>
          <w:sz w:val="20"/>
        </w:rPr>
        <w:t>.</w:t>
      </w:r>
      <w:r w:rsidRPr="00DA3A25">
        <w:rPr>
          <w:rFonts w:cs="Arial"/>
          <w:i/>
          <w:spacing w:val="6"/>
          <w:sz w:val="20"/>
        </w:rPr>
        <w:t>'</w:t>
      </w:r>
      <w:r w:rsidRPr="00DA3A25">
        <w:rPr>
          <w:rFonts w:cs="Arial"/>
          <w:spacing w:val="6"/>
          <w:sz w:val="20"/>
        </w:rPr>
        <w:t xml:space="preserve"> </w:t>
      </w:r>
      <w:r w:rsidRPr="00DA3A25">
        <w:rPr>
          <w:rFonts w:cs="Arial"/>
          <w:sz w:val="20"/>
        </w:rPr>
        <w:t>Y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  <w:szCs w:val="21"/>
        </w:rPr>
        <w:t>i</w:t>
      </w:r>
      <w:r w:rsidRPr="00DA3A25">
        <w:rPr>
          <w:rFonts w:cs="Arial"/>
          <w:spacing w:val="-2"/>
          <w:sz w:val="20"/>
          <w:szCs w:val="21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sp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spel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pacing w:val="4"/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Gospel, the</w:instrText>
      </w:r>
      <w:r w:rsidRPr="00DA3A25">
        <w:rPr>
          <w:spacing w:val="4"/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ing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according to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z w:val="20"/>
          <w:szCs w:val="21"/>
        </w:rPr>
        <w:instrText>Bible, the (scripture):</w:instrText>
      </w:r>
      <w:r w:rsidRPr="00DA3A25">
        <w:rPr>
          <w:sz w:val="20"/>
        </w:rPr>
        <w:instrText xml:space="preserve">according to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sp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spel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pacing w:val="-2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-2"/>
          <w:sz w:val="20"/>
        </w:rPr>
        <w:fldChar w:fldCharType="end"/>
      </w:r>
      <w:r w:rsidRPr="00DA3A25">
        <w:rPr>
          <w:rFonts w:cs="Arial"/>
          <w:sz w:val="20"/>
        </w:rPr>
        <w:t xml:space="preserve">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4"/>
          <w:sz w:val="20"/>
        </w:rPr>
        <w:t>t!</w:t>
      </w:r>
      <w:r w:rsidRPr="00DA3A25">
        <w:rPr>
          <w:rFonts w:cs="Arial"/>
          <w:sz w:val="20"/>
        </w:rPr>
        <w:t xml:space="preserve"> 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sp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spel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15:1)</w:t>
      </w:r>
      <w:r w:rsidRPr="00DA3A25">
        <w:rPr>
          <w:rFonts w:cs="Arial"/>
          <w:sz w:val="20"/>
        </w:rPr>
        <w:t xml:space="preserve"> and s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:</w:t>
      </w:r>
    </w:p>
    <w:p w14:paraId="59F668FE" w14:textId="0D267DF0" w:rsidR="007B6006" w:rsidRPr="00DA3A25" w:rsidRDefault="007B6006" w:rsidP="007B6006">
      <w:pPr>
        <w:rPr>
          <w:rFonts w:cs="Arial"/>
          <w:sz w:val="20"/>
        </w:rPr>
      </w:pPr>
    </w:p>
    <w:p w14:paraId="5D26D09B" w14:textId="77777777" w:rsidR="007B6006" w:rsidRPr="00633952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i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ins </w:t>
      </w:r>
      <w:r w:rsidRPr="00DA3A25">
        <w:rPr>
          <w:rFonts w:cs="Arial"/>
          <w:b/>
          <w:sz w:val="20"/>
        </w:rPr>
        <w:t>a</w:t>
      </w:r>
      <w:r w:rsidRPr="00DA3A25">
        <w:rPr>
          <w:rFonts w:cs="Arial"/>
          <w:b/>
          <w:spacing w:val="2"/>
          <w:sz w:val="20"/>
        </w:rPr>
        <w:t>cc</w:t>
      </w:r>
      <w:r w:rsidRPr="00DA3A25">
        <w:rPr>
          <w:rFonts w:cs="Arial"/>
          <w:b/>
          <w:sz w:val="20"/>
        </w:rPr>
        <w:t>o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 xml:space="preserve">ding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 xml:space="preserve">o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z w:val="20"/>
          <w:szCs w:val="21"/>
        </w:rPr>
        <w:instrText>Bible, the (scripture):</w:instrText>
      </w:r>
      <w:r w:rsidRPr="00DA3A25">
        <w:rPr>
          <w:sz w:val="20"/>
        </w:rPr>
        <w:instrText xml:space="preserve">according to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b/>
          <w:sz w:val="20"/>
        </w:rPr>
        <w:t xml:space="preserve"> s</w:t>
      </w:r>
      <w:r w:rsidRPr="00DA3A25">
        <w:rPr>
          <w:rFonts w:cs="Arial"/>
          <w:b/>
          <w:spacing w:val="2"/>
          <w:sz w:val="20"/>
        </w:rPr>
        <w:t>cr</w:t>
      </w:r>
      <w:r w:rsidRPr="00DA3A25">
        <w:rPr>
          <w:rFonts w:cs="Arial"/>
          <w:b/>
          <w:sz w:val="20"/>
        </w:rPr>
        <w:t>ip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u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es</w:t>
      </w:r>
      <w:r w:rsidRPr="00DA3A25">
        <w:rPr>
          <w:rFonts w:cs="Arial"/>
          <w:sz w:val="20"/>
        </w:rPr>
        <w:t xml:space="preserve">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was b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ed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s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ga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day </w:t>
      </w:r>
      <w:r w:rsidRPr="00DA3A25">
        <w:rPr>
          <w:rFonts w:cs="Arial"/>
          <w:b/>
          <w:sz w:val="20"/>
        </w:rPr>
        <w:t>a</w:t>
      </w:r>
      <w:r w:rsidRPr="00DA3A25">
        <w:rPr>
          <w:rFonts w:cs="Arial"/>
          <w:b/>
          <w:spacing w:val="2"/>
          <w:sz w:val="20"/>
        </w:rPr>
        <w:t>cc</w:t>
      </w:r>
      <w:r w:rsidRPr="00DA3A25">
        <w:rPr>
          <w:rFonts w:cs="Arial"/>
          <w:b/>
          <w:sz w:val="20"/>
        </w:rPr>
        <w:t>o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 xml:space="preserve">ding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 xml:space="preserve">o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z w:val="20"/>
          <w:szCs w:val="21"/>
        </w:rPr>
        <w:instrText>Bible, the (scripture):</w:instrText>
      </w:r>
      <w:r w:rsidRPr="00DA3A25">
        <w:rPr>
          <w:sz w:val="20"/>
        </w:rPr>
        <w:instrText xml:space="preserve">according to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b/>
          <w:sz w:val="20"/>
        </w:rPr>
        <w:t xml:space="preserve"> s</w:t>
      </w:r>
      <w:r w:rsidRPr="00DA3A25">
        <w:rPr>
          <w:rFonts w:cs="Arial"/>
          <w:b/>
          <w:spacing w:val="2"/>
          <w:sz w:val="20"/>
        </w:rPr>
        <w:t>cr</w:t>
      </w:r>
      <w:r w:rsidRPr="00DA3A25">
        <w:rPr>
          <w:rFonts w:cs="Arial"/>
          <w:b/>
          <w:sz w:val="20"/>
        </w:rPr>
        <w:t>ip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u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es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15:3-4)</w:t>
      </w:r>
      <w:r w:rsidRPr="00DA3A25">
        <w:rPr>
          <w:rFonts w:cs="Arial"/>
          <w:sz w:val="20"/>
        </w:rPr>
        <w:t>.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</w:p>
    <w:p w14:paraId="351DBF93" w14:textId="77777777" w:rsidR="007B6006" w:rsidRPr="00633952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14B2824" w14:textId="3C5AEE1D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is means </w:t>
      </w: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spe</w:t>
      </w:r>
      <w:r w:rsidRPr="00DA3A25">
        <w:rPr>
          <w:rFonts w:cs="Arial"/>
          <w:spacing w:val="2"/>
          <w:sz w:val="20"/>
        </w:rPr>
        <w:t xml:space="preserve">l"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 xml:space="preserve">i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 xml:space="preserve">o </w:t>
      </w:r>
      <w:r w:rsidRPr="00DA3A25">
        <w:rPr>
          <w:rFonts w:cs="Arial"/>
          <w:spacing w:val="8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spel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8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spel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ld T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me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fldChar w:fldCharType="begin"/>
      </w:r>
      <w:r w:rsidRPr="00DA3A25">
        <w:rPr>
          <w:spacing w:val="2"/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Bible, the (scripture)</w:instrText>
      </w:r>
      <w:r w:rsidRPr="00DA3A25">
        <w:rPr>
          <w:spacing w:val="2"/>
          <w:sz w:val="20"/>
        </w:rPr>
        <w:instrText xml:space="preserve">" </w:instrText>
      </w:r>
      <w:r w:rsidRPr="00DA3A25">
        <w:rPr>
          <w:rFonts w:cs="Arial"/>
          <w:spacing w:val="2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ly used </w:t>
      </w:r>
      <w:r w:rsidRPr="00DA3A25">
        <w:rPr>
          <w:rFonts w:cs="Arial"/>
          <w:spacing w:val="4"/>
          <w:sz w:val="20"/>
        </w:rPr>
        <w:t>the term</w:t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 xml:space="preserve">n" </w:t>
      </w:r>
      <w:r w:rsidR="007D4929" w:rsidRPr="00DA3A25">
        <w:rPr>
          <w:rFonts w:cs="Arial"/>
          <w:spacing w:val="4"/>
          <w:sz w:val="20"/>
        </w:rPr>
        <w:t>an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7D4929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G</w:t>
      </w:r>
      <w:r w:rsidRPr="00DA3A25">
        <w:rPr>
          <w:rFonts w:cs="Arial"/>
          <w:sz w:val="20"/>
        </w:rPr>
        <w:t>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D4568D" w:rsidRPr="00DA3A25">
        <w:rPr>
          <w:rFonts w:cs="Arial"/>
          <w:sz w:val="20"/>
        </w:rPr>
        <w:t>on</w:t>
      </w:r>
      <w:r w:rsidRPr="00DA3A25">
        <w:rPr>
          <w:rFonts w:cs="Arial"/>
          <w:sz w:val="20"/>
        </w:rPr>
        <w:t xml:space="preserve"> ma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dealing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. </w:t>
      </w:r>
      <w:r w:rsidR="000B6ADF" w:rsidRPr="00DA3A25">
        <w:rPr>
          <w:rFonts w:cs="Arial"/>
          <w:sz w:val="20"/>
        </w:rPr>
        <w:t xml:space="preserve">If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473918" w:rsidRPr="00DA3A25">
        <w:rPr>
          <w:rFonts w:cs="Arial"/>
          <w:sz w:val="20"/>
        </w:rPr>
        <w:t>link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</w:t>
      </w:r>
      <w:r w:rsidR="000B6ADF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0B6ADF" w:rsidRPr="00DA3A25">
        <w:rPr>
          <w:rFonts w:cs="Arial"/>
          <w:sz w:val="20"/>
        </w:rPr>
        <w:t>he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ld T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ment surely des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v</w:t>
      </w:r>
      <w:r w:rsidRPr="00DA3A25">
        <w:rPr>
          <w:rFonts w:cs="Arial"/>
          <w:sz w:val="20"/>
        </w:rPr>
        <w:t>es our a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</w:t>
      </w:r>
    </w:p>
    <w:p w14:paraId="4B4FE0B1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26BCA8E" w14:textId="42612BA2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Paul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inl</w:t>
      </w:r>
      <w:r w:rsidRPr="00DA3A25">
        <w:rPr>
          <w:rFonts w:cs="Arial"/>
          <w:spacing w:val="-4"/>
          <w:sz w:val="20"/>
        </w:rPr>
        <w:t>y</w:t>
      </w:r>
      <w:r w:rsidRPr="00DA3A25">
        <w:rPr>
          <w:rFonts w:cs="Arial"/>
          <w:sz w:val="20"/>
        </w:rPr>
        <w:t xml:space="preserve"> prea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gospe</w:t>
      </w:r>
      <w:r w:rsidRPr="00DA3A25">
        <w:rPr>
          <w:rFonts w:cs="Arial"/>
          <w:spacing w:val="-2"/>
          <w:sz w:val="20"/>
        </w:rPr>
        <w:t>l</w:t>
      </w:r>
      <w:r w:rsidRPr="00DA3A25">
        <w:rPr>
          <w:rFonts w:cs="Arial"/>
          <w:sz w:val="20"/>
        </w:rPr>
        <w:t xml:space="preserve"> and in </w:t>
      </w:r>
      <w:r w:rsidRPr="00DA3A25">
        <w:rPr>
          <w:rFonts w:cs="Arial"/>
          <w:spacing w:val="-2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26:22-2</w:t>
      </w:r>
      <w:r w:rsidRPr="00DA3A25">
        <w:rPr>
          <w:rFonts w:cs="Arial"/>
          <w:spacing w:val="-4"/>
          <w:sz w:val="20"/>
        </w:rPr>
        <w:t>3</w:t>
      </w:r>
      <w:r w:rsidRPr="00DA3A25">
        <w:rPr>
          <w:rFonts w:cs="Arial"/>
          <w:sz w:val="20"/>
        </w:rPr>
        <w:t xml:space="preserve"> when he spoke </w:t>
      </w:r>
      <w:r w:rsidRPr="00DA3A25">
        <w:rPr>
          <w:rFonts w:cs="Arial"/>
          <w:spacing w:val="2"/>
          <w:sz w:val="20"/>
        </w:rPr>
        <w:fldChar w:fldCharType="begin"/>
      </w:r>
      <w:r w:rsidRPr="00DA3A25">
        <w:rPr>
          <w:spacing w:val="2"/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Paul</w:instrText>
      </w:r>
      <w:r w:rsidRPr="00DA3A25">
        <w:rPr>
          <w:spacing w:val="2"/>
          <w:sz w:val="20"/>
        </w:rPr>
        <w:instrText xml:space="preserve">" </w:instrText>
      </w:r>
      <w:r w:rsidRPr="00DA3A25">
        <w:rPr>
          <w:rFonts w:cs="Arial"/>
          <w:spacing w:val="2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ppa he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 xml:space="preserve">the things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Jesus had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al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y been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phesi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ld T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:</w:t>
      </w:r>
    </w:p>
    <w:p w14:paraId="0C4684C7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08607BF2" w14:textId="3997CF60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I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u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day,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ing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mall and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  <w:u w:val="single"/>
        </w:rPr>
        <w:t>saying none o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e</w:t>
      </w:r>
      <w:r w:rsidRPr="00DA3A25">
        <w:rPr>
          <w:rFonts w:cs="Arial"/>
          <w:bCs/>
          <w:spacing w:val="-2"/>
          <w:sz w:val="20"/>
          <w:u w:val="single"/>
        </w:rPr>
        <w:t xml:space="preserve">r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 xml:space="preserve">hings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 xml:space="preserve">han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ose whi</w:t>
      </w:r>
      <w:r w:rsidRPr="00DA3A25">
        <w:rPr>
          <w:rFonts w:cs="Arial"/>
          <w:bCs/>
          <w:spacing w:val="2"/>
          <w:sz w:val="20"/>
          <w:u w:val="single"/>
        </w:rPr>
        <w:t>c</w:t>
      </w:r>
      <w:r w:rsidRPr="00DA3A25">
        <w:rPr>
          <w:rFonts w:cs="Arial"/>
          <w:bCs/>
          <w:sz w:val="20"/>
          <w:u w:val="single"/>
        </w:rPr>
        <w:t xml:space="preserve">h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e p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ophe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s and Moses</w:t>
      </w:r>
      <w:r w:rsidRPr="00DA3A25">
        <w:rPr>
          <w:rFonts w:cs="Arial"/>
          <w:bCs/>
          <w:sz w:val="20"/>
          <w:u w:val="single"/>
        </w:rPr>
        <w:fldChar w:fldCharType="begin"/>
      </w:r>
      <w:r w:rsidRPr="00DA3A25">
        <w:rPr>
          <w:bCs/>
          <w:sz w:val="20"/>
          <w:u w:val="single"/>
        </w:rPr>
        <w:instrText xml:space="preserve"> XE "</w:instrText>
      </w:r>
      <w:r w:rsidRPr="00DA3A25">
        <w:rPr>
          <w:rFonts w:cs="Arial"/>
          <w:bCs/>
          <w:sz w:val="20"/>
          <w:u w:val="single"/>
        </w:rPr>
        <w:instrText>Moses</w:instrText>
      </w:r>
      <w:r w:rsidRPr="00DA3A25">
        <w:rPr>
          <w:bCs/>
          <w:sz w:val="20"/>
          <w:u w:val="single"/>
        </w:rPr>
        <w:instrText xml:space="preserve">" </w:instrText>
      </w:r>
      <w:r w:rsidRPr="00DA3A25">
        <w:rPr>
          <w:rFonts w:cs="Arial"/>
          <w:bCs/>
          <w:sz w:val="20"/>
          <w:u w:val="single"/>
        </w:rPr>
        <w:fldChar w:fldCharType="end"/>
      </w:r>
      <w:r w:rsidRPr="00DA3A25">
        <w:rPr>
          <w:rFonts w:cs="Arial"/>
          <w:bCs/>
          <w:sz w:val="20"/>
          <w:u w:val="single"/>
        </w:rPr>
        <w:t xml:space="preserve"> did say should </w:t>
      </w:r>
      <w:r w:rsidRPr="00DA3A25">
        <w:rPr>
          <w:rFonts w:cs="Arial"/>
          <w:bCs/>
          <w:spacing w:val="2"/>
          <w:sz w:val="20"/>
          <w:u w:val="single"/>
        </w:rPr>
        <w:t>c</w:t>
      </w:r>
      <w:r w:rsidRPr="00DA3A25">
        <w:rPr>
          <w:rFonts w:cs="Arial"/>
          <w:bCs/>
          <w:sz w:val="20"/>
          <w:u w:val="single"/>
        </w:rPr>
        <w:t>ome</w:t>
      </w:r>
      <w:r w:rsidRPr="00DA3A25">
        <w:rPr>
          <w:rFonts w:cs="Arial"/>
          <w:sz w:val="20"/>
        </w:rPr>
        <w:t>: T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ould su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r, </w:t>
      </w:r>
      <w:r w:rsidRPr="00DA3A25">
        <w:rPr>
          <w:rFonts w:cs="Arial"/>
          <w:i/>
          <w:iCs/>
          <w:sz w:val="20"/>
        </w:rPr>
        <w:t>an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should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houl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ad, and should 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 l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les."</w:t>
      </w:r>
    </w:p>
    <w:p w14:paraId="787FA87C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  <w:szCs w:val="21"/>
        </w:rPr>
      </w:pPr>
    </w:p>
    <w:p w14:paraId="546F9861" w14:textId="35733374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is </w:t>
      </w:r>
      <w:r w:rsidR="00CC4707" w:rsidRPr="00DA3A25">
        <w:rPr>
          <w:rFonts w:cs="Arial"/>
          <w:sz w:val="20"/>
        </w:rPr>
        <w:t>show</w:t>
      </w:r>
      <w:r w:rsidRPr="00DA3A25">
        <w:rPr>
          <w:rFonts w:cs="Arial"/>
          <w:sz w:val="20"/>
        </w:rPr>
        <w:t xml:space="preserve">s why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se who will not believe Moses' w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ngs will not believe in Jesus</w:t>
      </w:r>
      <w:r w:rsidR="00CC4707" w:rsidRPr="00DA3A25">
        <w:rPr>
          <w:rFonts w:cs="Arial"/>
          <w:sz w:val="20"/>
        </w:rPr>
        <w:t>. T</w:t>
      </w:r>
      <w:r w:rsidRPr="00DA3A25">
        <w:rPr>
          <w:rFonts w:cs="Arial"/>
          <w:sz w:val="20"/>
        </w:rPr>
        <w:t xml:space="preserve">he </w:t>
      </w:r>
      <w:r w:rsidR="00CC4707" w:rsidRPr="00DA3A25">
        <w:rPr>
          <w:rFonts w:cs="Arial"/>
          <w:sz w:val="20"/>
        </w:rPr>
        <w:t xml:space="preserve">Hebrew </w:t>
      </w:r>
      <w:r w:rsidRPr="00DA3A25">
        <w:rPr>
          <w:rFonts w:cs="Arial"/>
          <w:sz w:val="20"/>
        </w:rPr>
        <w:t>people should have known b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r</w:t>
      </w:r>
      <w:r w:rsidR="00843759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="00BA32D1" w:rsidRPr="00DA3A25">
        <w:rPr>
          <w:rFonts w:cs="Arial"/>
          <w:spacing w:val="2"/>
          <w:sz w:val="20"/>
        </w:rPr>
        <w:t>t</w:t>
      </w:r>
      <w:r w:rsidR="00CC4707" w:rsidRPr="00DA3A25">
        <w:rPr>
          <w:rFonts w:cs="Arial"/>
          <w:sz w:val="20"/>
        </w:rPr>
        <w:t xml:space="preserve">hem </w:t>
      </w:r>
      <w:r w:rsidRPr="00DA3A25">
        <w:rPr>
          <w:rFonts w:cs="Arial"/>
          <w:sz w:val="20"/>
        </w:rPr>
        <w:t>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in "lying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."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miah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i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Judah who s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>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lying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7:4)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  <w:r w:rsidRPr="00DA3A25">
        <w:rPr>
          <w:rFonts w:cs="Arial"/>
          <w:sz w:val="20"/>
        </w:rPr>
        <w:t xml:space="preserve"> and "y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lying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7:8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e wr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>ople who had been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T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medy? </w:t>
      </w:r>
    </w:p>
    <w:p w14:paraId="58359A7A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B7420FA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us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, Amend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ays and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doings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7:3)</w:t>
      </w:r>
      <w:r w:rsidRPr="00DA3A25">
        <w:rPr>
          <w:rFonts w:cs="Arial"/>
          <w:sz w:val="20"/>
        </w:rPr>
        <w:t>.</w:t>
      </w:r>
    </w:p>
    <w:p w14:paraId="5121C473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77A615F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Lea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 xml:space="preserve">ning </w:t>
      </w:r>
      <w:r w:rsidRPr="005916D3">
        <w:rPr>
          <w:rFonts w:cs="Arial"/>
          <w:spacing w:val="4"/>
          <w:sz w:val="24"/>
          <w:u w:val="single"/>
        </w:rPr>
        <w:t>f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om O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</w:t>
      </w:r>
      <w:r w:rsidRPr="005916D3">
        <w:rPr>
          <w:rFonts w:cs="Arial"/>
          <w:spacing w:val="-2"/>
          <w:sz w:val="24"/>
          <w:u w:val="single"/>
        </w:rPr>
        <w:t xml:space="preserve">r </w:t>
      </w:r>
      <w:r w:rsidRPr="005916D3">
        <w:rPr>
          <w:rFonts w:cs="Arial"/>
          <w:sz w:val="24"/>
          <w:u w:val="single"/>
        </w:rPr>
        <w:t>P</w:t>
      </w:r>
      <w:r w:rsidRPr="005916D3">
        <w:rPr>
          <w:rFonts w:cs="Arial"/>
          <w:spacing w:val="4"/>
          <w:sz w:val="24"/>
          <w:u w:val="single"/>
        </w:rPr>
        <w:t>e</w:t>
      </w:r>
      <w:r w:rsidRPr="005916D3">
        <w:rPr>
          <w:rFonts w:cs="Arial"/>
          <w:sz w:val="24"/>
          <w:u w:val="single"/>
        </w:rPr>
        <w:t>ople's Mis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akes</w:t>
      </w:r>
    </w:p>
    <w:p w14:paraId="53A4778B" w14:textId="77777777" w:rsidR="00244E9A" w:rsidRPr="00DA3A25" w:rsidRDefault="00244E9A" w:rsidP="007B6006">
      <w:pPr>
        <w:spacing w:line="240" w:lineRule="auto"/>
        <w:jc w:val="both"/>
        <w:rPr>
          <w:rFonts w:cs="Arial"/>
          <w:sz w:val="20"/>
        </w:rPr>
      </w:pPr>
    </w:p>
    <w:p w14:paraId="1D451F45" w14:textId="41194ED3" w:rsidR="007B6006" w:rsidRPr="00DA3A25" w:rsidRDefault="00154767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</w:t>
      </w:r>
      <w:r w:rsidR="009B03A5" w:rsidRPr="00DA3A25">
        <w:rPr>
          <w:rFonts w:cs="Arial"/>
          <w:sz w:val="20"/>
        </w:rPr>
        <w:t xml:space="preserve">e </w:t>
      </w:r>
      <w:r w:rsidR="009B03A5" w:rsidRPr="00DA3A25">
        <w:rPr>
          <w:rFonts w:cs="Arial"/>
          <w:smallCaps/>
          <w:sz w:val="20"/>
        </w:rPr>
        <w:t>Lord</w:t>
      </w:r>
      <w:r w:rsidR="009B03A5" w:rsidRPr="00DA3A25">
        <w:rPr>
          <w:rFonts w:cs="Arial"/>
          <w:smallCaps/>
          <w:sz w:val="20"/>
        </w:rPr>
        <w:fldChar w:fldCharType="begin"/>
      </w:r>
      <w:r w:rsidR="009B03A5" w:rsidRPr="00DA3A25">
        <w:rPr>
          <w:sz w:val="20"/>
        </w:rPr>
        <w:instrText xml:space="preserve"> XE "</w:instrText>
      </w:r>
      <w:r w:rsidR="009B03A5" w:rsidRPr="00DA3A25">
        <w:rPr>
          <w:rFonts w:cs="Arial"/>
          <w:smallCaps/>
          <w:sz w:val="20"/>
        </w:rPr>
        <w:instrText>LORD</w:instrText>
      </w:r>
      <w:r w:rsidR="009B03A5" w:rsidRPr="00DA3A25">
        <w:rPr>
          <w:rFonts w:cs="Arial"/>
          <w:sz w:val="20"/>
        </w:rPr>
        <w:instrText>, the</w:instrText>
      </w:r>
      <w:r w:rsidR="009B03A5" w:rsidRPr="00DA3A25">
        <w:rPr>
          <w:sz w:val="20"/>
        </w:rPr>
        <w:instrText xml:space="preserve">" </w:instrText>
      </w:r>
      <w:r w:rsidR="009B03A5" w:rsidRPr="00DA3A25">
        <w:rPr>
          <w:rFonts w:cs="Arial"/>
          <w:smallCaps/>
          <w:sz w:val="20"/>
        </w:rPr>
        <w:fldChar w:fldCharType="end"/>
      </w:r>
      <w:r w:rsidR="009B03A5" w:rsidRPr="00DA3A25">
        <w:rPr>
          <w:rFonts w:cs="Arial"/>
          <w:sz w:val="20"/>
        </w:rPr>
        <w:t xml:space="preserve"> </w:t>
      </w:r>
      <w:r w:rsidR="00244E9A" w:rsidRPr="00DA3A25">
        <w:rPr>
          <w:rFonts w:cs="Arial"/>
          <w:sz w:val="20"/>
        </w:rPr>
        <w:t>used</w:t>
      </w:r>
      <w:r w:rsidR="008C4F6F" w:rsidRPr="00DA3A25">
        <w:rPr>
          <w:rFonts w:cs="Arial"/>
          <w:sz w:val="20"/>
        </w:rPr>
        <w:t xml:space="preserve"> </w:t>
      </w:r>
      <w:r w:rsidR="009B03A5" w:rsidRPr="00DA3A25">
        <w:rPr>
          <w:rFonts w:cs="Arial"/>
          <w:sz w:val="20"/>
        </w:rPr>
        <w:t>J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miah</w:t>
      </w:r>
      <w:r w:rsidR="009B03A5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244E9A" w:rsidRPr="00DA3A25">
        <w:rPr>
          <w:rFonts w:cs="Arial"/>
          <w:sz w:val="20"/>
        </w:rPr>
        <w:t xml:space="preserve">o </w:t>
      </w:r>
      <w:r w:rsidR="009B03A5" w:rsidRPr="00DA3A25">
        <w:rPr>
          <w:rFonts w:cs="Arial"/>
          <w:sz w:val="20"/>
        </w:rPr>
        <w:t xml:space="preserve">rebuke </w:t>
      </w:r>
      <w:r w:rsidR="00795443" w:rsidRPr="00DA3A25">
        <w:rPr>
          <w:rFonts w:cs="Arial"/>
          <w:spacing w:val="2"/>
          <w:sz w:val="20"/>
        </w:rPr>
        <w:t>r</w:t>
      </w:r>
      <w:r w:rsidR="00795443" w:rsidRPr="00DA3A25">
        <w:rPr>
          <w:rFonts w:cs="Arial"/>
          <w:sz w:val="20"/>
        </w:rPr>
        <w:t>eligious leaders who</w:t>
      </w:r>
      <w:r w:rsidR="000C3E07" w:rsidRPr="00DA3A25">
        <w:rPr>
          <w:rFonts w:cs="Arial"/>
          <w:sz w:val="20"/>
        </w:rPr>
        <w:t xml:space="preserve"> </w:t>
      </w:r>
      <w:r w:rsidR="00244E9A" w:rsidRPr="00DA3A25">
        <w:rPr>
          <w:rFonts w:cs="Arial"/>
          <w:sz w:val="20"/>
        </w:rPr>
        <w:t xml:space="preserve">did not know </w:t>
      </w:r>
      <w:r w:rsidR="00BA32D1" w:rsidRPr="00DA3A25">
        <w:rPr>
          <w:rFonts w:cs="Arial"/>
          <w:spacing w:val="2"/>
          <w:sz w:val="20"/>
        </w:rPr>
        <w:t>t</w:t>
      </w:r>
      <w:r w:rsidR="00244E9A" w:rsidRPr="00DA3A25">
        <w:rPr>
          <w:rFonts w:cs="Arial"/>
          <w:sz w:val="20"/>
        </w:rPr>
        <w:t xml:space="preserve">he </w:t>
      </w:r>
      <w:r w:rsidR="00244E9A" w:rsidRPr="00DA3A25">
        <w:rPr>
          <w:rFonts w:cs="Arial"/>
          <w:smallCaps/>
          <w:sz w:val="20"/>
        </w:rPr>
        <w:t>Lord</w:t>
      </w:r>
      <w:r w:rsidR="00244E9A" w:rsidRPr="00DA3A25">
        <w:rPr>
          <w:rFonts w:cs="Arial"/>
          <w:smallCaps/>
          <w:sz w:val="20"/>
        </w:rPr>
        <w:fldChar w:fldCharType="begin"/>
      </w:r>
      <w:r w:rsidR="00244E9A" w:rsidRPr="00DA3A25">
        <w:rPr>
          <w:sz w:val="20"/>
        </w:rPr>
        <w:instrText xml:space="preserve"> XE "</w:instrText>
      </w:r>
      <w:r w:rsidR="00244E9A" w:rsidRPr="00DA3A25">
        <w:rPr>
          <w:rFonts w:cs="Arial"/>
          <w:smallCaps/>
          <w:sz w:val="20"/>
        </w:rPr>
        <w:instrText>LORD</w:instrText>
      </w:r>
      <w:r w:rsidR="00244E9A" w:rsidRPr="00DA3A25">
        <w:rPr>
          <w:rFonts w:cs="Arial"/>
          <w:sz w:val="20"/>
        </w:rPr>
        <w:instrText>, the</w:instrText>
      </w:r>
      <w:r w:rsidR="00244E9A" w:rsidRPr="00DA3A25">
        <w:rPr>
          <w:sz w:val="20"/>
        </w:rPr>
        <w:instrText xml:space="preserve">" </w:instrText>
      </w:r>
      <w:r w:rsidR="00244E9A" w:rsidRPr="00DA3A25">
        <w:rPr>
          <w:rFonts w:cs="Arial"/>
          <w:smallCaps/>
          <w:sz w:val="20"/>
        </w:rPr>
        <w:fldChar w:fldCharType="end"/>
      </w:r>
      <w:r w:rsidR="00244E9A" w:rsidRPr="00DA3A25">
        <w:rPr>
          <w:rFonts w:cs="Arial"/>
          <w:sz w:val="20"/>
        </w:rPr>
        <w:t xml:space="preserve"> and yet s</w:t>
      </w:r>
      <w:r w:rsidR="00B41BA4" w:rsidRPr="00DA3A25">
        <w:rPr>
          <w:rFonts w:cs="Arial"/>
          <w:sz w:val="20"/>
        </w:rPr>
        <w:t xml:space="preserve">poke </w:t>
      </w:r>
      <w:r w:rsidR="00BA32D1" w:rsidRPr="00DA3A25">
        <w:rPr>
          <w:rFonts w:cs="Arial"/>
          <w:spacing w:val="2"/>
          <w:sz w:val="20"/>
        </w:rPr>
        <w:t>t</w:t>
      </w:r>
      <w:r w:rsidR="00B41BA4" w:rsidRPr="00DA3A25">
        <w:rPr>
          <w:rFonts w:cs="Arial"/>
          <w:sz w:val="20"/>
        </w:rPr>
        <w:t xml:space="preserve">heir </w:t>
      </w:r>
      <w:r w:rsidR="00E60AB6" w:rsidRPr="00DA3A25">
        <w:rPr>
          <w:rFonts w:cs="Arial"/>
          <w:sz w:val="20"/>
        </w:rPr>
        <w:t>own</w:t>
      </w:r>
      <w:r w:rsidR="00973B14" w:rsidRPr="00DA3A25">
        <w:rPr>
          <w:rFonts w:cs="Arial"/>
          <w:sz w:val="20"/>
        </w:rPr>
        <w:t xml:space="preserve"> words</w:t>
      </w:r>
      <w:r w:rsidR="00244E9A" w:rsidRPr="00DA3A25">
        <w:rPr>
          <w:rFonts w:cs="Arial"/>
          <w:sz w:val="20"/>
        </w:rPr>
        <w:t xml:space="preserve"> while </w:t>
      </w:r>
      <w:r w:rsidR="007B6006" w:rsidRPr="00DA3A25">
        <w:rPr>
          <w:rFonts w:cs="Arial"/>
          <w:sz w:val="20"/>
        </w:rPr>
        <w:t>a</w:t>
      </w:r>
      <w:r w:rsidR="007B6006" w:rsidRPr="00DA3A25">
        <w:rPr>
          <w:rFonts w:cs="Arial"/>
          <w:spacing w:val="4"/>
          <w:sz w:val="20"/>
        </w:rPr>
        <w:t>tt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ib</w:t>
      </w:r>
      <w:r w:rsidR="007B6006" w:rsidRPr="00DA3A25">
        <w:rPr>
          <w:rFonts w:cs="Arial"/>
          <w:spacing w:val="2"/>
          <w:sz w:val="20"/>
        </w:rPr>
        <w:t>u</w:t>
      </w:r>
      <w:r w:rsidR="007B6006" w:rsidRPr="00DA3A25">
        <w:rPr>
          <w:rFonts w:cs="Arial"/>
          <w:spacing w:val="4"/>
          <w:sz w:val="20"/>
        </w:rPr>
        <w:t>t</w:t>
      </w:r>
      <w:r w:rsidR="00244E9A" w:rsidRPr="00DA3A25">
        <w:rPr>
          <w:rFonts w:cs="Arial"/>
          <w:sz w:val="20"/>
        </w:rPr>
        <w:t>ing</w:t>
      </w:r>
      <w:r w:rsidR="00662052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662052" w:rsidRPr="00DA3A25">
        <w:rPr>
          <w:rFonts w:cs="Arial"/>
          <w:sz w:val="20"/>
        </w:rPr>
        <w:t>hem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o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7B6006" w:rsidRPr="00DA3A25">
        <w:rPr>
          <w:rFonts w:cs="Arial"/>
          <w:smallCaps/>
          <w:sz w:val="20"/>
        </w:rPr>
        <w:t>Lord</w:t>
      </w:r>
      <w:r w:rsidR="007B6006" w:rsidRPr="00DA3A25">
        <w:rPr>
          <w:rFonts w:cs="Arial"/>
          <w:smallCaps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mallCaps/>
          <w:sz w:val="20"/>
        </w:rPr>
        <w:instrText>LORD</w:instrText>
      </w:r>
      <w:r w:rsidR="007B6006" w:rsidRPr="00DA3A25">
        <w:rPr>
          <w:rFonts w:cs="Arial"/>
          <w:sz w:val="20"/>
        </w:rPr>
        <w:instrText>, the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mallCaps/>
          <w:sz w:val="20"/>
        </w:rPr>
        <w:fldChar w:fldCharType="end"/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Bible, the (scripture):</w:instrText>
      </w:r>
      <w:r w:rsidR="007B6006" w:rsidRPr="00DA3A25">
        <w:rPr>
          <w:sz w:val="20"/>
        </w:rPr>
        <w:instrText xml:space="preserve">word of God, the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i/>
          <w:sz w:val="20"/>
          <w:szCs w:val="20"/>
        </w:rPr>
        <w:instrText>.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83729C" w:rsidRPr="00DA3A25">
        <w:rPr>
          <w:rFonts w:cs="Arial"/>
          <w:spacing w:val="4"/>
          <w:sz w:val="20"/>
        </w:rPr>
        <w:t>.</w:t>
      </w:r>
      <w:r w:rsidR="003B7C20" w:rsidRPr="00DA3A25">
        <w:rPr>
          <w:rFonts w:cs="Arial"/>
          <w:smallCaps/>
          <w:sz w:val="20"/>
        </w:rPr>
        <w:fldChar w:fldCharType="begin"/>
      </w:r>
      <w:r w:rsidR="003B7C20" w:rsidRPr="00DA3A25">
        <w:rPr>
          <w:sz w:val="20"/>
        </w:rPr>
        <w:instrText xml:space="preserve"> XE "</w:instrText>
      </w:r>
      <w:r w:rsidR="003B7C20" w:rsidRPr="00DA3A25">
        <w:rPr>
          <w:rFonts w:cs="Arial"/>
          <w:smallCaps/>
          <w:sz w:val="20"/>
        </w:rPr>
        <w:instrText>LORD</w:instrText>
      </w:r>
      <w:r w:rsidR="003B7C20" w:rsidRPr="00DA3A25">
        <w:rPr>
          <w:rFonts w:cs="Arial"/>
          <w:sz w:val="20"/>
        </w:rPr>
        <w:instrText>, the</w:instrText>
      </w:r>
      <w:r w:rsidR="003B7C20" w:rsidRPr="00DA3A25">
        <w:rPr>
          <w:sz w:val="20"/>
        </w:rPr>
        <w:instrText xml:space="preserve">" </w:instrText>
      </w:r>
      <w:r w:rsidR="003B7C20" w:rsidRPr="00DA3A25">
        <w:rPr>
          <w:rFonts w:cs="Arial"/>
          <w:smallCaps/>
          <w:sz w:val="20"/>
        </w:rPr>
        <w:fldChar w:fldCharType="end"/>
      </w:r>
      <w:r w:rsidR="00055A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 xml:space="preserve">For example, </w:t>
      </w:r>
      <w:r w:rsidR="001157C1" w:rsidRPr="00DA3A25">
        <w:rPr>
          <w:rFonts w:cs="Arial"/>
          <w:spacing w:val="4"/>
          <w:sz w:val="20"/>
        </w:rPr>
        <w:t>t</w:t>
      </w:r>
      <w:r w:rsidR="00464686" w:rsidRPr="00DA3A25">
        <w:rPr>
          <w:rFonts w:cs="Arial"/>
          <w:sz w:val="20"/>
        </w:rPr>
        <w:t xml:space="preserve">he </w:t>
      </w:r>
      <w:r w:rsidR="00464686" w:rsidRPr="00DA3A25">
        <w:rPr>
          <w:rFonts w:cs="Arial"/>
          <w:smallCaps/>
          <w:sz w:val="20"/>
        </w:rPr>
        <w:t>Lord</w:t>
      </w:r>
      <w:r w:rsidR="00464686" w:rsidRPr="00DA3A25">
        <w:rPr>
          <w:rFonts w:cs="Arial"/>
          <w:smallCaps/>
          <w:sz w:val="20"/>
        </w:rPr>
        <w:fldChar w:fldCharType="begin"/>
      </w:r>
      <w:r w:rsidR="00464686" w:rsidRPr="00DA3A25">
        <w:rPr>
          <w:sz w:val="20"/>
        </w:rPr>
        <w:instrText xml:space="preserve"> XE "</w:instrText>
      </w:r>
      <w:r w:rsidR="00464686" w:rsidRPr="00DA3A25">
        <w:rPr>
          <w:rFonts w:cs="Arial"/>
          <w:smallCaps/>
          <w:sz w:val="20"/>
        </w:rPr>
        <w:instrText>LORD</w:instrText>
      </w:r>
      <w:r w:rsidR="00464686" w:rsidRPr="00DA3A25">
        <w:rPr>
          <w:rFonts w:cs="Arial"/>
          <w:sz w:val="20"/>
        </w:rPr>
        <w:instrText>, the</w:instrText>
      </w:r>
      <w:r w:rsidR="00464686" w:rsidRPr="00DA3A25">
        <w:rPr>
          <w:sz w:val="20"/>
        </w:rPr>
        <w:instrText xml:space="preserve">" </w:instrText>
      </w:r>
      <w:r w:rsidR="00464686" w:rsidRPr="00DA3A25">
        <w:rPr>
          <w:rFonts w:cs="Arial"/>
          <w:smallCaps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</w:t>
      </w:r>
      <w:r w:rsidR="001157C1" w:rsidRPr="00DA3A25">
        <w:rPr>
          <w:rFonts w:cs="Arial"/>
          <w:sz w:val="20"/>
        </w:rPr>
        <w:t>said,</w:t>
      </w:r>
      <w:r w:rsidR="007B6006" w:rsidRPr="00DA3A25">
        <w:rPr>
          <w:rFonts w:cs="Arial"/>
          <w:sz w:val="20"/>
        </w:rPr>
        <w:t xml:space="preserve"> "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ey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a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handl</w:t>
      </w:r>
      <w:r w:rsidR="007B6006" w:rsidRPr="00DA3A25">
        <w:rPr>
          <w:rFonts w:cs="Arial"/>
          <w:spacing w:val="-2"/>
          <w:sz w:val="20"/>
        </w:rPr>
        <w:t>e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</w:t>
      </w:r>
      <w:r w:rsidR="007B6006" w:rsidRPr="00DA3A25">
        <w:rPr>
          <w:rFonts w:cs="Arial"/>
          <w:spacing w:val="-2"/>
          <w:sz w:val="20"/>
        </w:rPr>
        <w:t>e</w:t>
      </w:r>
      <w:r w:rsidR="007B6006" w:rsidRPr="00DA3A25">
        <w:rPr>
          <w:rFonts w:cs="Arial"/>
          <w:sz w:val="20"/>
        </w:rPr>
        <w:t xml:space="preserve"> law knew m</w:t>
      </w:r>
      <w:r w:rsidR="007B6006" w:rsidRPr="00DA3A25">
        <w:rPr>
          <w:rFonts w:cs="Arial"/>
          <w:spacing w:val="-2"/>
          <w:sz w:val="20"/>
        </w:rPr>
        <w:t>e</w:t>
      </w:r>
      <w:r w:rsidR="007B6006" w:rsidRPr="00DA3A25">
        <w:rPr>
          <w:rFonts w:cs="Arial"/>
          <w:sz w:val="20"/>
        </w:rPr>
        <w:t xml:space="preserve"> no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: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pa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s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Pas</w:instrText>
      </w:r>
      <w:r w:rsidR="007B6006" w:rsidRPr="00DA3A25">
        <w:rPr>
          <w:rFonts w:cs="Arial"/>
          <w:spacing w:val="4"/>
          <w:sz w:val="20"/>
        </w:rPr>
        <w:instrText>t</w:instrText>
      </w:r>
      <w:r w:rsidR="007B6006" w:rsidRPr="00DA3A25">
        <w:rPr>
          <w:rFonts w:cs="Arial"/>
          <w:sz w:val="20"/>
        </w:rPr>
        <w:instrText>o</w:instrText>
      </w:r>
      <w:r w:rsidR="007B6006" w:rsidRPr="00DA3A25">
        <w:rPr>
          <w:rFonts w:cs="Arial"/>
          <w:spacing w:val="4"/>
          <w:sz w:val="20"/>
        </w:rPr>
        <w:instrText>r</w:instrText>
      </w:r>
      <w:r w:rsidR="007B6006" w:rsidRPr="00DA3A25">
        <w:rPr>
          <w:rFonts w:cs="Arial"/>
          <w:sz w:val="20"/>
        </w:rPr>
        <w:instrText>s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als</w:t>
      </w:r>
      <w:r w:rsidR="007B6006" w:rsidRPr="00DA3A25">
        <w:rPr>
          <w:rFonts w:cs="Arial"/>
          <w:spacing w:val="-2"/>
          <w:sz w:val="20"/>
        </w:rPr>
        <w:t>o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ansg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ssed agains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 xml:space="preserve">me, and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p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phe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s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False prophe</w:instrText>
      </w:r>
      <w:r w:rsidR="007B6006" w:rsidRPr="00DA3A25">
        <w:rPr>
          <w:rFonts w:cs="Arial"/>
          <w:spacing w:val="4"/>
          <w:sz w:val="20"/>
        </w:rPr>
        <w:instrText>t</w:instrText>
      </w:r>
      <w:r w:rsidR="007B6006" w:rsidRPr="00DA3A25">
        <w:rPr>
          <w:rFonts w:cs="Arial"/>
          <w:sz w:val="20"/>
        </w:rPr>
        <w:instrText>s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p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phesied by Baal, and walked a</w:t>
      </w:r>
      <w:r w:rsidR="007B6006" w:rsidRPr="00DA3A25">
        <w:rPr>
          <w:rFonts w:cs="Arial"/>
          <w:spacing w:val="6"/>
          <w:sz w:val="20"/>
        </w:rPr>
        <w:t>f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i/>
          <w:spacing w:val="4"/>
          <w:sz w:val="20"/>
        </w:rPr>
        <w:t>t</w:t>
      </w:r>
      <w:r w:rsidR="007B6006" w:rsidRPr="00DA3A25">
        <w:rPr>
          <w:rFonts w:cs="Arial"/>
          <w:i/>
          <w:sz w:val="20"/>
        </w:rPr>
        <w:t xml:space="preserve">hings </w:t>
      </w:r>
      <w:r w:rsidR="007B6006" w:rsidRPr="00DA3A25">
        <w:rPr>
          <w:rFonts w:cs="Arial"/>
          <w:i/>
          <w:spacing w:val="4"/>
          <w:sz w:val="20"/>
        </w:rPr>
        <w:t>t</w:t>
      </w:r>
      <w:r w:rsidR="007B6006" w:rsidRPr="00DA3A25">
        <w:rPr>
          <w:rFonts w:cs="Arial"/>
          <w:i/>
          <w:sz w:val="20"/>
        </w:rPr>
        <w:t>ha</w:t>
      </w:r>
      <w:r w:rsidR="007B6006" w:rsidRPr="00DA3A25">
        <w:rPr>
          <w:rFonts w:cs="Arial"/>
          <w:i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do no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p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4"/>
          <w:sz w:val="20"/>
        </w:rPr>
        <w:t>f</w:t>
      </w:r>
      <w:r w:rsidR="007B6006" w:rsidRPr="00DA3A25">
        <w:rPr>
          <w:rFonts w:cs="Arial"/>
          <w:spacing w:val="2"/>
          <w:sz w:val="20"/>
        </w:rPr>
        <w:t>i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" </w:t>
      </w:r>
      <w:r w:rsidR="007B6006" w:rsidRPr="00633952">
        <w:rPr>
          <w:rFonts w:cs="Arial"/>
          <w:sz w:val="16"/>
          <w:szCs w:val="16"/>
        </w:rPr>
        <w:t>(Jer 2:8)</w:t>
      </w:r>
      <w:r w:rsidR="007B6006" w:rsidRPr="00DA3A25">
        <w:rPr>
          <w:rFonts w:cs="Arial"/>
          <w:sz w:val="20"/>
        </w:rPr>
        <w:t>. In o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r v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ses,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477AB2" w:rsidRPr="00DA3A25">
        <w:rPr>
          <w:rFonts w:cs="Arial"/>
          <w:sz w:val="20"/>
        </w:rPr>
        <w:t xml:space="preserve">e </w:t>
      </w:r>
      <w:r w:rsidR="00477AB2" w:rsidRPr="00DA3A25">
        <w:rPr>
          <w:rFonts w:cs="Arial"/>
          <w:smallCaps/>
          <w:sz w:val="20"/>
        </w:rPr>
        <w:t>Lord</w:t>
      </w:r>
      <w:r w:rsidR="00477AB2" w:rsidRPr="00DA3A25">
        <w:rPr>
          <w:rFonts w:cs="Arial"/>
          <w:smallCaps/>
          <w:sz w:val="20"/>
        </w:rPr>
        <w:fldChar w:fldCharType="begin"/>
      </w:r>
      <w:r w:rsidR="00477AB2" w:rsidRPr="00DA3A25">
        <w:rPr>
          <w:sz w:val="20"/>
        </w:rPr>
        <w:instrText xml:space="preserve"> XE "</w:instrText>
      </w:r>
      <w:r w:rsidR="00477AB2" w:rsidRPr="00DA3A25">
        <w:rPr>
          <w:rFonts w:cs="Arial"/>
          <w:smallCaps/>
          <w:sz w:val="20"/>
        </w:rPr>
        <w:instrText>LORD</w:instrText>
      </w:r>
      <w:r w:rsidR="00477AB2" w:rsidRPr="00DA3A25">
        <w:rPr>
          <w:rFonts w:cs="Arial"/>
          <w:sz w:val="20"/>
        </w:rPr>
        <w:instrText>, the</w:instrText>
      </w:r>
      <w:r w:rsidR="00477AB2" w:rsidRPr="00DA3A25">
        <w:rPr>
          <w:sz w:val="20"/>
        </w:rPr>
        <w:instrText xml:space="preserve">" </w:instrText>
      </w:r>
      <w:r w:rsidR="00477AB2" w:rsidRPr="00DA3A25">
        <w:rPr>
          <w:rFonts w:cs="Arial"/>
          <w:smallCaps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</w:t>
      </w:r>
      <w:r w:rsidR="00204663" w:rsidRPr="00DA3A25">
        <w:rPr>
          <w:rFonts w:cs="Arial"/>
          <w:sz w:val="20"/>
        </w:rPr>
        <w:t>had Jeremiah w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e ve</w:t>
      </w:r>
      <w:r w:rsidR="007B6006" w:rsidRPr="00DA3A25">
        <w:rPr>
          <w:rFonts w:cs="Arial"/>
          <w:spacing w:val="4"/>
          <w:sz w:val="20"/>
        </w:rPr>
        <w:t>r</w:t>
      </w:r>
      <w:r w:rsidR="007B6006" w:rsidRPr="00DA3A25">
        <w:rPr>
          <w:rFonts w:cs="Arial"/>
          <w:sz w:val="20"/>
        </w:rPr>
        <w:t>y simila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>des</w:t>
      </w:r>
      <w:r w:rsidR="007B6006" w:rsidRPr="00DA3A25">
        <w:rPr>
          <w:rFonts w:cs="Arial"/>
          <w:spacing w:val="2"/>
          <w:sz w:val="20"/>
        </w:rPr>
        <w:t>cr</w:t>
      </w:r>
      <w:r w:rsidR="007B6006" w:rsidRPr="00DA3A25">
        <w:rPr>
          <w:rFonts w:cs="Arial"/>
          <w:sz w:val="20"/>
        </w:rPr>
        <w:t>ip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ons:</w:t>
      </w:r>
    </w:p>
    <w:p w14:paraId="7FCD6BF6" w14:textId="18BA20C7" w:rsidR="007B6006" w:rsidRPr="00DA3A25" w:rsidRDefault="007B6006" w:rsidP="007B6006">
      <w:pPr>
        <w:rPr>
          <w:rFonts w:cs="Arial"/>
          <w:sz w:val="20"/>
        </w:rPr>
      </w:pPr>
    </w:p>
    <w:p w14:paraId="06B3AAAA" w14:textId="33906123" w:rsidR="007B6006" w:rsidRPr="00DA3A25" w:rsidRDefault="007B6006" w:rsidP="007B6006">
      <w:pPr>
        <w:numPr>
          <w:ilvl w:val="0"/>
          <w:numId w:val="8"/>
        </w:numPr>
        <w:spacing w:line="240" w:lineRule="auto"/>
        <w:ind w:left="533" w:right="245" w:hanging="288"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n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one dea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l</w:t>
      </w:r>
      <w:r w:rsidRPr="00DA3A25">
        <w:rPr>
          <w:rFonts w:cs="Arial"/>
          <w:spacing w:val="6"/>
          <w:sz w:val="20"/>
        </w:rPr>
        <w:t>y</w:t>
      </w:r>
      <w:r w:rsidRPr="00DA3A25">
        <w:rPr>
          <w:rFonts w:cs="Arial"/>
          <w:spacing w:val="-6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8:10)</w:t>
      </w:r>
      <w:r w:rsidR="00111CB2" w:rsidRPr="00DA3A25">
        <w:rPr>
          <w:rFonts w:cs="Arial"/>
          <w:sz w:val="20"/>
        </w:rPr>
        <w:t>,</w:t>
      </w:r>
    </w:p>
    <w:p w14:paraId="35A6FD9F" w14:textId="2C2B0419" w:rsidR="007B6006" w:rsidRPr="00DA3A25" w:rsidRDefault="007B6006" w:rsidP="007B6006">
      <w:pPr>
        <w:numPr>
          <w:ilvl w:val="0"/>
          <w:numId w:val="8"/>
        </w:numPr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4354D8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>any p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o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ve d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yed my viney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12:10)</w:t>
      </w:r>
      <w:r w:rsidR="00111CB2" w:rsidRPr="00DA3A25">
        <w:rPr>
          <w:rFonts w:cs="Arial"/>
          <w:sz w:val="20"/>
        </w:rPr>
        <w:t>,</w:t>
      </w:r>
    </w:p>
    <w:p w14:paraId="625C89A3" w14:textId="00BF8760" w:rsidR="007B6006" w:rsidRPr="00DA3A25" w:rsidRDefault="007B6006" w:rsidP="007B6006">
      <w:pPr>
        <w:numPr>
          <w:ilvl w:val="0"/>
          <w:numId w:val="8"/>
        </w:numPr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</w:t>
      </w:r>
      <w:r w:rsidRPr="00DA3A25">
        <w:rPr>
          <w:rFonts w:cs="Arial"/>
          <w:spacing w:val="-6"/>
          <w:sz w:val="20"/>
        </w:rPr>
        <w:t xml:space="preserve">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lse prophe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sy lies in my nam</w:t>
      </w:r>
      <w:r w:rsidRPr="00DA3A25">
        <w:rPr>
          <w:rFonts w:cs="Arial"/>
          <w:spacing w:val="-4"/>
          <w:sz w:val="20"/>
        </w:rPr>
        <w:t>e:</w:t>
      </w:r>
      <w:r w:rsidRPr="00DA3A25">
        <w:rPr>
          <w:rFonts w:cs="Arial"/>
          <w:sz w:val="20"/>
        </w:rPr>
        <w:t xml:space="preserve"> I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ave I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and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pak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s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 vision and div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, and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naugh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14:14)</w:t>
      </w:r>
      <w:r w:rsidR="00111CB2" w:rsidRPr="00DA3A25">
        <w:rPr>
          <w:rFonts w:cs="Arial"/>
          <w:sz w:val="20"/>
        </w:rPr>
        <w:t>,</w:t>
      </w:r>
    </w:p>
    <w:p w14:paraId="131919FE" w14:textId="4D74059A" w:rsidR="007B6006" w:rsidRPr="00DA3A25" w:rsidRDefault="007B6006" w:rsidP="007B6006">
      <w:pPr>
        <w:numPr>
          <w:ilvl w:val="0"/>
          <w:numId w:val="8"/>
        </w:numPr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4354D8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oe b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o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y and 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heep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y p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!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23:1)</w:t>
      </w:r>
      <w:r w:rsidR="00111CB2" w:rsidRPr="00DA3A25">
        <w:rPr>
          <w:rFonts w:cs="Arial"/>
          <w:sz w:val="20"/>
        </w:rPr>
        <w:t>,</w:t>
      </w:r>
    </w:p>
    <w:p w14:paraId="4506EEB4" w14:textId="52EF4791" w:rsidR="007B6006" w:rsidRPr="00DA3A25" w:rsidRDefault="007B6006" w:rsidP="007B6006">
      <w:pPr>
        <w:numPr>
          <w:ilvl w:val="0"/>
          <w:numId w:val="8"/>
        </w:numPr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us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en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lse prophe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s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make you vain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peak a vis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wn hea</w:t>
      </w:r>
      <w:r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23:16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36004988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4411AD97" w14:textId="77777777" w:rsidR="007B6006" w:rsidRPr="00633952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f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assum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e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keeps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nd, a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passage:</w:t>
      </w:r>
    </w:p>
    <w:p w14:paraId="753D42C2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A370290" w14:textId="77777777" w:rsidR="007B6006" w:rsidRPr="0056566E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I ha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lse prophe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: I ha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pok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sied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y had s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ood in my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ounsel, and had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aused my </w:t>
      </w:r>
      <w:r w:rsidRPr="00DA3A25">
        <w:rPr>
          <w:rFonts w:cs="Arial"/>
          <w:bCs/>
          <w:spacing w:val="2"/>
          <w:sz w:val="20"/>
        </w:rPr>
        <w:t>p</w:t>
      </w:r>
      <w:r w:rsidRPr="00DA3A25">
        <w:rPr>
          <w:rFonts w:cs="Arial"/>
          <w:bCs/>
          <w:sz w:val="20"/>
        </w:rPr>
        <w:t xml:space="preserve">eopl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 hea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my wo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ds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hould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vil way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vi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doings" </w:t>
      </w:r>
      <w:r w:rsidRPr="0056566E">
        <w:rPr>
          <w:rFonts w:cs="Arial"/>
          <w:sz w:val="16"/>
          <w:szCs w:val="16"/>
        </w:rPr>
        <w:t>(Jer 23:21-22)</w:t>
      </w:r>
      <w:r w:rsidRPr="00DA3A25">
        <w:rPr>
          <w:rFonts w:cs="Arial"/>
          <w:sz w:val="20"/>
        </w:rPr>
        <w:t>.</w:t>
      </w:r>
      <w:r w:rsidRPr="0056566E">
        <w:rPr>
          <w:rFonts w:cs="Arial"/>
          <w:sz w:val="21"/>
        </w:rPr>
        <w:fldChar w:fldCharType="begin"/>
      </w:r>
      <w:r w:rsidRPr="0056566E">
        <w:instrText xml:space="preserve"> XE "</w:instrText>
      </w:r>
      <w:r w:rsidRPr="0056566E">
        <w:rPr>
          <w:rFonts w:cs="Arial"/>
          <w:i/>
          <w:sz w:val="21"/>
          <w:szCs w:val="20"/>
        </w:rPr>
        <w:instrText>.</w:instrText>
      </w:r>
      <w:r w:rsidRPr="0056566E">
        <w:instrText xml:space="preserve">" </w:instrText>
      </w:r>
      <w:r w:rsidRPr="0056566E">
        <w:rPr>
          <w:rFonts w:cs="Arial"/>
          <w:sz w:val="21"/>
        </w:rPr>
        <w:fldChar w:fldCharType="end"/>
      </w:r>
    </w:p>
    <w:p w14:paraId="3B6A3258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741A2040" w14:textId="3736F51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d of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nding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'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s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Bible, the (scripture):</w:instrText>
      </w:r>
      <w:r w:rsidRPr="00DA3A25">
        <w:rPr>
          <w:sz w:val="20"/>
        </w:rPr>
        <w:instrText xml:space="preserve">counsel of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ing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ir own opinions. But </w:t>
      </w:r>
      <w:r w:rsidR="00D76DF7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gav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nsel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would avoi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</w:t>
      </w:r>
      <w:r w:rsidR="00D2239B" w:rsidRPr="00DA3A25">
        <w:rPr>
          <w:rFonts w:cs="Arial"/>
          <w:sz w:val="20"/>
        </w:rPr>
        <w:t>;</w:t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b/>
          <w:sz w:val="20"/>
        </w:rPr>
        <w:t xml:space="preserve">he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a</w:t>
      </w:r>
      <w:r w:rsidRPr="00DA3A25">
        <w:rPr>
          <w:rFonts w:cs="Arial"/>
          <w:b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>ha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 my wo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d</w:t>
      </w:r>
      <w:r w:rsidRPr="00DA3A25">
        <w:rPr>
          <w:rFonts w:cs="Arial"/>
          <w:bCs/>
          <w:sz w:val="20"/>
        </w:rPr>
        <w:t>,</w:t>
      </w:r>
      <w:r w:rsidRPr="00DA3A25">
        <w:rPr>
          <w:rFonts w:cs="Arial"/>
          <w:b/>
          <w:sz w:val="20"/>
        </w:rPr>
        <w:t xml:space="preserve"> le</w:t>
      </w:r>
      <w:r w:rsidRPr="00DA3A25">
        <w:rPr>
          <w:rFonts w:cs="Arial"/>
          <w:b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>him speak my wo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 xml:space="preserve">d </w:t>
      </w:r>
      <w:r w:rsidRPr="00DA3A25">
        <w:rPr>
          <w:rFonts w:cs="Arial"/>
          <w:b/>
          <w:spacing w:val="2"/>
          <w:sz w:val="20"/>
        </w:rPr>
        <w:t>f</w:t>
      </w:r>
      <w:r w:rsidRPr="00DA3A25">
        <w:rPr>
          <w:rFonts w:cs="Arial"/>
          <w:b/>
          <w:sz w:val="20"/>
        </w:rPr>
        <w:t>a</w:t>
      </w:r>
      <w:r w:rsidRPr="00DA3A25">
        <w:rPr>
          <w:rFonts w:cs="Arial"/>
          <w:b/>
          <w:spacing w:val="2"/>
          <w:sz w:val="20"/>
        </w:rPr>
        <w:t>i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</w:t>
      </w:r>
      <w:r w:rsidRPr="00DA3A25">
        <w:rPr>
          <w:rFonts w:cs="Arial"/>
          <w:b/>
          <w:spacing w:val="2"/>
          <w:sz w:val="20"/>
        </w:rPr>
        <w:t>f</w:t>
      </w:r>
      <w:r w:rsidRPr="00DA3A25">
        <w:rPr>
          <w:rFonts w:cs="Arial"/>
          <w:b/>
          <w:sz w:val="20"/>
        </w:rPr>
        <w:t>ully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23:28)</w:t>
      </w:r>
      <w:r w:rsidRPr="00DA3A25">
        <w:rPr>
          <w:rFonts w:cs="Arial"/>
          <w:sz w:val="20"/>
        </w:rPr>
        <w:t xml:space="preserve">. The </w:t>
      </w:r>
      <w:r w:rsidR="00A335E5" w:rsidRPr="00DA3A25">
        <w:rPr>
          <w:rFonts w:cs="Arial"/>
          <w:spacing w:val="2"/>
          <w:sz w:val="20"/>
        </w:rPr>
        <w:t>Jewish leaders</w:t>
      </w:r>
      <w:r w:rsidR="00A335E5" w:rsidRPr="00DA3A25">
        <w:rPr>
          <w:rFonts w:cs="Arial"/>
          <w:sz w:val="20"/>
        </w:rPr>
        <w:t xml:space="preserve"> </w:t>
      </w:r>
      <w:r w:rsidR="007671A0" w:rsidRPr="00DA3A25">
        <w:rPr>
          <w:rFonts w:cs="Arial"/>
          <w:sz w:val="20"/>
        </w:rPr>
        <w:t>di</w:t>
      </w:r>
      <w:r w:rsidRPr="00DA3A25">
        <w:rPr>
          <w:rFonts w:cs="Arial"/>
          <w:sz w:val="20"/>
        </w:rPr>
        <w:t xml:space="preserve">d not do </w:t>
      </w:r>
      <w:r w:rsidR="00BA32D1" w:rsidRPr="00DA3A25">
        <w:rPr>
          <w:rFonts w:cs="Arial"/>
          <w:spacing w:val="2"/>
          <w:sz w:val="20"/>
        </w:rPr>
        <w:t>t</w:t>
      </w:r>
      <w:r w:rsidR="006B4999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>. In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ad,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</w:t>
      </w:r>
      <w:r w:rsidR="00430C9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dea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="007671A0" w:rsidRPr="00DA3A25">
        <w:rPr>
          <w:rFonts w:cs="Arial"/>
          <w:sz w:val="20"/>
        </w:rPr>
        <w:t>. T</w:t>
      </w:r>
      <w:r w:rsidR="0005787A" w:rsidRPr="00DA3A25">
        <w:rPr>
          <w:rFonts w:cs="Arial"/>
          <w:sz w:val="20"/>
        </w:rPr>
        <w:t xml:space="preserve">hey </w:t>
      </w:r>
      <w:r w:rsidR="007671A0" w:rsidRPr="00DA3A25">
        <w:rPr>
          <w:rFonts w:cs="Arial"/>
          <w:sz w:val="20"/>
        </w:rPr>
        <w:t>be</w:t>
      </w:r>
      <w:r w:rsidR="007671A0" w:rsidRPr="00DA3A25">
        <w:rPr>
          <w:rFonts w:cs="Arial"/>
          <w:spacing w:val="2"/>
          <w:sz w:val="20"/>
        </w:rPr>
        <w:t>c</w:t>
      </w:r>
      <w:r w:rsidR="007671A0" w:rsidRPr="00DA3A25">
        <w:rPr>
          <w:rFonts w:cs="Arial"/>
          <w:sz w:val="20"/>
        </w:rPr>
        <w:t xml:space="preserve">ame </w:t>
      </w:r>
      <w:r w:rsidR="007671A0" w:rsidRPr="00DA3A25">
        <w:rPr>
          <w:rFonts w:cs="Arial"/>
          <w:spacing w:val="2"/>
          <w:sz w:val="20"/>
        </w:rPr>
        <w:t>t</w:t>
      </w:r>
      <w:r w:rsidR="007671A0" w:rsidRPr="00DA3A25">
        <w:rPr>
          <w:rFonts w:cs="Arial"/>
          <w:sz w:val="20"/>
        </w:rPr>
        <w:t xml:space="preserve">hieves when </w:t>
      </w:r>
      <w:r w:rsidR="007671A0" w:rsidRPr="00DA3A25">
        <w:rPr>
          <w:rFonts w:cs="Arial"/>
          <w:spacing w:val="2"/>
          <w:sz w:val="20"/>
        </w:rPr>
        <w:t>t</w:t>
      </w:r>
      <w:r w:rsidR="007671A0" w:rsidRPr="00DA3A25">
        <w:rPr>
          <w:rFonts w:cs="Arial"/>
          <w:sz w:val="20"/>
        </w:rPr>
        <w:t>hey d</w:t>
      </w:r>
      <w:r w:rsidR="0005787A" w:rsidRPr="00DA3A25">
        <w:rPr>
          <w:rFonts w:cs="Arial"/>
          <w:sz w:val="20"/>
        </w:rPr>
        <w:t xml:space="preserve">id </w:t>
      </w:r>
      <w:r w:rsidR="00BA32D1" w:rsidRPr="00DA3A25">
        <w:rPr>
          <w:rFonts w:cs="Arial"/>
          <w:spacing w:val="2"/>
          <w:sz w:val="20"/>
        </w:rPr>
        <w:t>t</w:t>
      </w:r>
      <w:r w:rsidR="0005787A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 xml:space="preserve">, for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er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l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>:</w:t>
      </w:r>
    </w:p>
    <w:p w14:paraId="29541FA0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B4E1804" w14:textId="77777777" w:rsidR="007B6006" w:rsidRPr="00633952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I </w:t>
      </w:r>
      <w:r w:rsidRPr="00DA3A25">
        <w:rPr>
          <w:rFonts w:cs="Arial"/>
          <w:i/>
          <w:sz w:val="20"/>
        </w:rPr>
        <w:t>am</w:t>
      </w:r>
      <w:r w:rsidRPr="00DA3A25">
        <w:rPr>
          <w:rFonts w:cs="Arial"/>
          <w:sz w:val="20"/>
        </w:rPr>
        <w:t xml:space="preserve">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s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eal my wo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ds</w:t>
      </w:r>
      <w:r w:rsidRPr="00DA3A25">
        <w:rPr>
          <w:rFonts w:cs="Arial"/>
          <w:sz w:val="20"/>
        </w:rPr>
        <w:t xml:space="preserve">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on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his neighbor. Behold, I </w:t>
      </w:r>
      <w:r w:rsidRPr="00DA3A25">
        <w:rPr>
          <w:rFonts w:cs="Arial"/>
          <w:i/>
          <w:sz w:val="20"/>
        </w:rPr>
        <w:t>am</w:t>
      </w:r>
      <w:r w:rsidRPr="00DA3A25">
        <w:rPr>
          <w:rFonts w:cs="Arial"/>
          <w:sz w:val="20"/>
        </w:rPr>
        <w:t xml:space="preserve">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lse prophe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ngues, and say, He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23:30-31)</w:t>
      </w:r>
      <w:r w:rsidRPr="00DA3A25">
        <w:rPr>
          <w:rFonts w:cs="Arial"/>
          <w:sz w:val="20"/>
        </w:rPr>
        <w:t>.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</w:p>
    <w:p w14:paraId="1DFC1198" w14:textId="77777777" w:rsidR="007B6006" w:rsidRPr="00DA3A25" w:rsidRDefault="007B6006" w:rsidP="007B6006">
      <w:pPr>
        <w:rPr>
          <w:rFonts w:cs="Arial"/>
          <w:sz w:val="20"/>
        </w:rPr>
      </w:pPr>
    </w:p>
    <w:p w14:paraId="6A3BBA46" w14:textId="033001CD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l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nly ones at faul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T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said, 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lse prophe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phes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lsely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b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le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eans; and my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l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av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o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5:31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10660944" w14:textId="37883BCC" w:rsidR="007B6006" w:rsidRPr="00DA3A25" w:rsidRDefault="007B6006" w:rsidP="007B6006">
      <w:pPr>
        <w:rPr>
          <w:rFonts w:cs="Arial"/>
          <w:sz w:val="20"/>
        </w:rPr>
      </w:pPr>
    </w:p>
    <w:p w14:paraId="357E3684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Holding Con</w:t>
      </w:r>
      <w:r w:rsidRPr="005916D3">
        <w:rPr>
          <w:rFonts w:cs="Arial"/>
          <w:spacing w:val="2"/>
          <w:sz w:val="24"/>
          <w:u w:val="single"/>
        </w:rPr>
        <w:t>tr</w:t>
      </w:r>
      <w:r w:rsidRPr="005916D3">
        <w:rPr>
          <w:rFonts w:cs="Arial"/>
          <w:sz w:val="24"/>
          <w:u w:val="single"/>
        </w:rPr>
        <w:t>a</w:t>
      </w:r>
      <w:r w:rsidRPr="005916D3">
        <w:rPr>
          <w:rFonts w:cs="Arial"/>
          <w:spacing w:val="4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y Belie</w:t>
      </w:r>
      <w:r w:rsidRPr="005916D3">
        <w:rPr>
          <w:rFonts w:cs="Arial"/>
          <w:spacing w:val="2"/>
          <w:sz w:val="24"/>
          <w:u w:val="single"/>
        </w:rPr>
        <w:t>f</w:t>
      </w:r>
      <w:r w:rsidRPr="005916D3">
        <w:rPr>
          <w:rFonts w:cs="Arial"/>
          <w:sz w:val="24"/>
          <w:u w:val="single"/>
        </w:rPr>
        <w:t>s is Un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asonable</w:t>
      </w:r>
      <w:r w:rsidRPr="005916D3">
        <w:rPr>
          <w:rFonts w:cs="Arial"/>
          <w:sz w:val="24"/>
        </w:rPr>
        <w:t xml:space="preserve"> </w:t>
      </w:r>
    </w:p>
    <w:p w14:paraId="45FE445D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568CD3B" w14:textId="2305AA02" w:rsidR="00EB2E6F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k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when 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 xml:space="preserve">t </w:t>
      </w:r>
      <w:r w:rsidRPr="00DA3A25">
        <w:rPr>
          <w:rFonts w:cs="Arial"/>
          <w:sz w:val="20"/>
        </w:rPr>
        <w:t xml:space="preserve">us is how w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ond</w:t>
      </w:r>
      <w:r w:rsidR="0066503C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If</w:t>
      </w:r>
      <w:r w:rsidR="00096117" w:rsidRPr="00DA3A25">
        <w:rPr>
          <w:rFonts w:cs="Arial"/>
          <w:sz w:val="20"/>
        </w:rPr>
        <w:t xml:space="preserve"> </w:t>
      </w:r>
      <w:r w:rsidR="0066503C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6503C"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="0066503C" w:rsidRPr="00DA3A25">
        <w:rPr>
          <w:rFonts w:cs="Arial"/>
          <w:sz w:val="20"/>
        </w:rPr>
        <w:t>ure shows</w:t>
      </w:r>
      <w:r w:rsidRPr="00DA3A25">
        <w:rPr>
          <w:rFonts w:cs="Arial"/>
          <w:sz w:val="20"/>
        </w:rPr>
        <w:t xml:space="preserve"> we</w:t>
      </w:r>
      <w:r w:rsidR="0066503C" w:rsidRPr="00DA3A25">
        <w:rPr>
          <w:rFonts w:cs="Arial"/>
          <w:sz w:val="20"/>
        </w:rPr>
        <w:t xml:space="preserve"> were</w:t>
      </w:r>
      <w:r w:rsidRPr="00DA3A25">
        <w:rPr>
          <w:rFonts w:cs="Arial"/>
          <w:sz w:val="20"/>
        </w:rPr>
        <w:t xml:space="preserve"> mi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ken, </w:t>
      </w:r>
      <w:r w:rsidR="0066503C" w:rsidRPr="00DA3A25">
        <w:rPr>
          <w:rFonts w:cs="Arial"/>
          <w:sz w:val="20"/>
        </w:rPr>
        <w:t>will</w:t>
      </w:r>
      <w:r w:rsidRPr="00DA3A25">
        <w:rPr>
          <w:rFonts w:cs="Arial"/>
          <w:sz w:val="20"/>
        </w:rPr>
        <w:t xml:space="preserve"> we</w:t>
      </w:r>
      <w:r w:rsidR="0066503C" w:rsidRPr="00DA3A25">
        <w:rPr>
          <w:rFonts w:cs="Arial"/>
          <w:sz w:val="20"/>
        </w:rPr>
        <w:t xml:space="preserve"> b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k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mba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 xml:space="preserve">assed by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? We must avoid l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others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u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us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an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 sn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 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shall be sa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9:25)</w:t>
      </w:r>
      <w:r w:rsidRPr="00DA3A25">
        <w:rPr>
          <w:rFonts w:cs="Arial"/>
          <w:sz w:val="20"/>
        </w:rPr>
        <w:t>.</w:t>
      </w:r>
    </w:p>
    <w:p w14:paraId="585FB973" w14:textId="77777777" w:rsidR="00EB2E6F" w:rsidRPr="00DA3A25" w:rsidRDefault="00EB2E6F" w:rsidP="007B6006">
      <w:pPr>
        <w:spacing w:line="240" w:lineRule="auto"/>
        <w:jc w:val="both"/>
        <w:rPr>
          <w:rFonts w:cs="Arial"/>
          <w:sz w:val="20"/>
        </w:rPr>
      </w:pPr>
    </w:p>
    <w:p w14:paraId="46917887" w14:textId="04470322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I a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a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4:6)</w:t>
      </w:r>
      <w:r w:rsidR="0022496F" w:rsidRPr="00DA3A25">
        <w:rPr>
          <w:rFonts w:cs="Arial"/>
          <w:sz w:val="20"/>
        </w:rPr>
        <w:t>.</w:t>
      </w:r>
      <w:r w:rsidR="004B3980" w:rsidRPr="00DA3A25">
        <w:rPr>
          <w:rFonts w:cs="Arial"/>
          <w:sz w:val="20"/>
        </w:rPr>
        <w:t xml:space="preserve"> </w:t>
      </w:r>
      <w:r w:rsidR="00AA68EA" w:rsidRPr="00DA3A25">
        <w:rPr>
          <w:rFonts w:cs="Arial"/>
          <w:sz w:val="20"/>
        </w:rPr>
        <w:t>Sin</w:t>
      </w:r>
      <w:r w:rsidR="003F4575" w:rsidRPr="00DA3A25">
        <w:rPr>
          <w:rFonts w:cs="Arial"/>
          <w:spacing w:val="2"/>
          <w:sz w:val="20"/>
        </w:rPr>
        <w:t>c</w:t>
      </w:r>
      <w:r w:rsidR="00AA68EA" w:rsidRPr="00DA3A25">
        <w:rPr>
          <w:rFonts w:cs="Arial"/>
          <w:sz w:val="20"/>
        </w:rPr>
        <w:t>e h</w:t>
      </w:r>
      <w:r w:rsidR="00AA68EA" w:rsidRPr="00DA3A25">
        <w:rPr>
          <w:rFonts w:cs="Arial"/>
          <w:spacing w:val="-4"/>
          <w:sz w:val="20"/>
        </w:rPr>
        <w:t xml:space="preserve">e </w:t>
      </w:r>
      <w:r w:rsidR="00AA68EA" w:rsidRPr="00DA3A25">
        <w:rPr>
          <w:rFonts w:cs="Arial"/>
          <w:sz w:val="20"/>
        </w:rPr>
        <w:t>iden</w:t>
      </w:r>
      <w:r w:rsidR="00BA32D1" w:rsidRPr="00DA3A25">
        <w:rPr>
          <w:rFonts w:cs="Arial"/>
          <w:spacing w:val="2"/>
          <w:sz w:val="20"/>
        </w:rPr>
        <w:t>t</w:t>
      </w:r>
      <w:r w:rsidR="00AA68EA" w:rsidRPr="00DA3A25">
        <w:rPr>
          <w:rFonts w:cs="Arial"/>
          <w:sz w:val="20"/>
        </w:rPr>
        <w:t>i</w:t>
      </w:r>
      <w:r w:rsidR="00833E27" w:rsidRPr="00DA3A25">
        <w:rPr>
          <w:rFonts w:cs="Arial"/>
          <w:spacing w:val="4"/>
          <w:sz w:val="20"/>
        </w:rPr>
        <w:t>f</w:t>
      </w:r>
      <w:r w:rsidR="00AA68EA" w:rsidRPr="00DA3A25">
        <w:rPr>
          <w:rFonts w:cs="Arial"/>
          <w:sz w:val="20"/>
        </w:rPr>
        <w:t>ied himself wi</w:t>
      </w:r>
      <w:r w:rsidR="00BA32D1" w:rsidRPr="00DA3A25">
        <w:rPr>
          <w:rFonts w:cs="Arial"/>
          <w:spacing w:val="2"/>
          <w:sz w:val="20"/>
        </w:rPr>
        <w:t>t</w:t>
      </w:r>
      <w:r w:rsidR="00AA68EA" w:rsidRPr="00DA3A25">
        <w:rPr>
          <w:rFonts w:cs="Arial"/>
          <w:sz w:val="20"/>
        </w:rPr>
        <w:t xml:space="preserve">h </w:t>
      </w:r>
      <w:r w:rsidR="00BA32D1" w:rsidRPr="00DA3A25">
        <w:rPr>
          <w:rFonts w:cs="Arial"/>
          <w:spacing w:val="2"/>
          <w:sz w:val="20"/>
        </w:rPr>
        <w:t>t</w:t>
      </w:r>
      <w:r w:rsidR="00AA68EA"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="00AA68EA" w:rsidRPr="00DA3A25">
        <w:rPr>
          <w:rFonts w:cs="Arial"/>
          <w:sz w:val="20"/>
        </w:rPr>
        <w:t>u</w:t>
      </w:r>
      <w:r w:rsidR="00BA32D1" w:rsidRPr="00DA3A25">
        <w:rPr>
          <w:rFonts w:cs="Arial"/>
          <w:spacing w:val="2"/>
          <w:sz w:val="20"/>
        </w:rPr>
        <w:t>t</w:t>
      </w:r>
      <w:r w:rsidR="00AA68EA" w:rsidRPr="00DA3A25">
        <w:rPr>
          <w:rFonts w:cs="Arial"/>
          <w:spacing w:val="-4"/>
          <w:sz w:val="20"/>
        </w:rPr>
        <w:t xml:space="preserve">h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y w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s an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ow we wou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</w:t>
      </w:r>
      <w:r w:rsidR="00454674" w:rsidRPr="00DA3A25">
        <w:rPr>
          <w:rFonts w:cs="Arial"/>
          <w:sz w:val="20"/>
        </w:rPr>
        <w:t>.</w:t>
      </w:r>
    </w:p>
    <w:p w14:paraId="55C9BD97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8D3A079" w14:textId="758C032C" w:rsidR="00C903F5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</w:t>
      </w:r>
      <w:r w:rsidR="0017275A" w:rsidRPr="00DA3A25">
        <w:rPr>
          <w:rFonts w:cs="Arial"/>
          <w:spacing w:val="4"/>
          <w:sz w:val="20"/>
        </w:rPr>
        <w:t>t</w:t>
      </w:r>
      <w:r w:rsidR="0017275A" w:rsidRPr="00DA3A25">
        <w:rPr>
          <w:rFonts w:cs="Arial"/>
          <w:sz w:val="20"/>
        </w:rPr>
        <w:t xml:space="preserve">h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eli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s, some people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a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="00833E27" w:rsidRPr="00DA3A25">
        <w:rPr>
          <w:rFonts w:cs="Arial"/>
          <w:spacing w:val="4"/>
          <w:sz w:val="20"/>
        </w:rPr>
        <w:t>f</w:t>
      </w:r>
      <w:r w:rsidR="0017275A" w:rsidRPr="00DA3A25">
        <w:rPr>
          <w:rFonts w:cs="Arial"/>
          <w:sz w:val="20"/>
        </w:rPr>
        <w:t>in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lieve m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ally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sive ideas. This is wha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>ople of 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doing when Elija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hallenge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Pr="00DA3A25">
        <w:rPr>
          <w:rFonts w:cs="Arial"/>
          <w:spacing w:val="2"/>
          <w:sz w:val="20"/>
        </w:rPr>
        <w:t xml:space="preserve"> o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r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on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ng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views</w:t>
      </w:r>
      <w:r w:rsidR="00D2239B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"Elija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>ople, and said, how long 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ye </w:t>
      </w:r>
      <w:r w:rsidRPr="00DA3A25">
        <w:rPr>
          <w:rFonts w:cs="Arial"/>
          <w:bCs/>
          <w:spacing w:val="2"/>
          <w:sz w:val="20"/>
        </w:rPr>
        <w:t>b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pacing w:val="2"/>
          <w:sz w:val="20"/>
        </w:rPr>
        <w:t>w</w:t>
      </w:r>
      <w:r w:rsidRPr="00DA3A25">
        <w:rPr>
          <w:rFonts w:cs="Arial"/>
          <w:bCs/>
          <w:sz w:val="20"/>
        </w:rPr>
        <w:t>ee</w:t>
      </w:r>
      <w:r w:rsidRPr="00DA3A25">
        <w:rPr>
          <w:rFonts w:cs="Arial"/>
          <w:bCs/>
          <w:spacing w:val="2"/>
          <w:sz w:val="20"/>
        </w:rPr>
        <w:t>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o</w:t>
      </w:r>
      <w:r w:rsidRPr="00DA3A25">
        <w:rPr>
          <w:rFonts w:cs="Arial"/>
          <w:spacing w:val="2"/>
          <w:sz w:val="20"/>
        </w:rPr>
        <w:t>pini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n</w:t>
      </w:r>
      <w:r w:rsidRPr="00DA3A25">
        <w:rPr>
          <w:rFonts w:cs="Arial"/>
          <w:sz w:val="20"/>
        </w:rPr>
        <w:t xml:space="preserve">s?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iCs/>
          <w:sz w:val="20"/>
        </w:rPr>
        <w:t>be</w:t>
      </w:r>
      <w:r w:rsidRPr="00DA3A25">
        <w:rPr>
          <w:rFonts w:cs="Arial"/>
          <w:sz w:val="20"/>
        </w:rPr>
        <w:t xml:space="preserve">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 him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Baal,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he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 him"</w:t>
      </w:r>
      <w:r w:rsidRPr="00633952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1Kgs 18:21)</w:t>
      </w:r>
      <w:r w:rsidRPr="00DA3A25">
        <w:rPr>
          <w:rFonts w:cs="Arial"/>
          <w:sz w:val="20"/>
        </w:rPr>
        <w:t xml:space="preserve">. When h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follow Baal </w:t>
      </w:r>
      <w:r w:rsidRPr="00DA3A25">
        <w:rPr>
          <w:rFonts w:cs="Arial"/>
          <w:iCs/>
          <w:spacing w:val="2"/>
          <w:sz w:val="20"/>
        </w:rPr>
        <w:t>i</w:t>
      </w:r>
      <w:r w:rsidRPr="00DA3A25">
        <w:rPr>
          <w:rFonts w:cs="Arial"/>
          <w:iCs/>
          <w:spacing w:val="-2"/>
          <w:sz w:val="20"/>
        </w:rPr>
        <w:t xml:space="preserve">f </w:t>
      </w:r>
      <w:r w:rsidRPr="00DA3A25">
        <w:rPr>
          <w:rFonts w:cs="Arial"/>
          <w:iCs/>
          <w:sz w:val="20"/>
        </w:rPr>
        <w:t>Baal is God, he showe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ivided loya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me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re not really following e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belief.</w:t>
      </w:r>
    </w:p>
    <w:p w14:paraId="490B7D63" w14:textId="77777777" w:rsidR="00C903F5" w:rsidRPr="00DA3A25" w:rsidRDefault="00C903F5" w:rsidP="007B6006">
      <w:pPr>
        <w:spacing w:line="240" w:lineRule="auto"/>
        <w:jc w:val="both"/>
        <w:rPr>
          <w:rFonts w:cs="Arial"/>
          <w:sz w:val="20"/>
        </w:rPr>
      </w:pPr>
    </w:p>
    <w:p w14:paraId="377B2EEF" w14:textId="657FB8EE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Ye</w:t>
      </w:r>
      <w:r w:rsidR="003F694F" w:rsidRPr="00DA3A25">
        <w:rPr>
          <w:rFonts w:cs="Arial"/>
          <w:spacing w:val="-2"/>
          <w:sz w:val="20"/>
        </w:rPr>
        <w:t>t</w:t>
      </w:r>
      <w:r w:rsidR="003F694F"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his mos</w:t>
      </w:r>
      <w:r w:rsidRPr="00DA3A25">
        <w:rPr>
          <w:rFonts w:cs="Arial"/>
          <w:spacing w:val="-4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b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 xml:space="preserve">b </w:t>
      </w:r>
      <w:r w:rsidRPr="00DA3A25">
        <w:rPr>
          <w:rFonts w:cs="Arial"/>
          <w:sz w:val="20"/>
        </w:rPr>
        <w:t>was no</w:t>
      </w:r>
      <w:r w:rsidRPr="00DA3A25">
        <w:rPr>
          <w:rFonts w:cs="Arial"/>
          <w:spacing w:val="-4"/>
          <w:sz w:val="20"/>
        </w:rPr>
        <w:t xml:space="preserve">t </w:t>
      </w:r>
      <w:r w:rsidRPr="00DA3A25">
        <w:rPr>
          <w:rFonts w:cs="Arial"/>
          <w:sz w:val="20"/>
        </w:rPr>
        <w:t>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aal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</w:t>
      </w:r>
      <w:r w:rsidRPr="00DA3A25">
        <w:rPr>
          <w:rFonts w:cs="Arial"/>
          <w:spacing w:val="-4"/>
          <w:sz w:val="20"/>
        </w:rPr>
        <w:t>p.</w:t>
      </w:r>
      <w:r w:rsidRPr="00DA3A25">
        <w:rPr>
          <w:rFonts w:cs="Arial"/>
          <w:sz w:val="20"/>
        </w:rPr>
        <w:t xml:space="preserve"> R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>r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4"/>
          <w:sz w:val="20"/>
        </w:rPr>
        <w:t xml:space="preserve">t </w:t>
      </w:r>
      <w:r w:rsidRPr="00DA3A25">
        <w:rPr>
          <w:rFonts w:cs="Arial"/>
          <w:sz w:val="20"/>
        </w:rPr>
        <w:t>was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sz w:val="20"/>
        </w:rPr>
        <w:t xml:space="preserve"> double-mindedness and </w:t>
      </w:r>
      <w:r w:rsidRPr="00DA3A25">
        <w:rPr>
          <w:rFonts w:cs="Arial"/>
          <w:spacing w:val="-2"/>
          <w:sz w:val="20"/>
        </w:rPr>
        <w:t xml:space="preserve">their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llingn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liv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"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e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opinions."</w:t>
      </w:r>
    </w:p>
    <w:p w14:paraId="0BC461F1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07EE093C" w14:textId="68EDA95E" w:rsidR="007B6006" w:rsidRPr="00633952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mise is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r. T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and Baa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be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so it 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olis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. T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im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ally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sive.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one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lse. </w:t>
      </w:r>
      <w:r w:rsidR="00C903F5" w:rsidRPr="00DA3A25">
        <w:rPr>
          <w:rFonts w:cs="Arial"/>
          <w:sz w:val="20"/>
        </w:rPr>
        <w:t xml:space="preserve">By </w:t>
      </w:r>
      <w:r w:rsidRPr="00DA3A25">
        <w:rPr>
          <w:rFonts w:cs="Arial"/>
          <w:sz w:val="20"/>
        </w:rPr>
        <w:t xml:space="preserve">behaving a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e,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wer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hood.</w:t>
      </w:r>
      <w:r w:rsidRPr="00633952">
        <w:rPr>
          <w:rFonts w:cs="Arial"/>
          <w:sz w:val="20"/>
        </w:rPr>
        <w:t xml:space="preserve"> </w:t>
      </w:r>
      <w:r w:rsidR="00240E3E" w:rsidRPr="00DA3A25">
        <w:rPr>
          <w:rFonts w:cs="Arial"/>
          <w:sz w:val="20"/>
        </w:rPr>
        <w:t>In w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p</w:t>
      </w:r>
      <w:r w:rsidR="00240E3E" w:rsidRPr="00DA3A25">
        <w:rPr>
          <w:rFonts w:cs="Arial"/>
          <w:sz w:val="20"/>
        </w:rPr>
        <w:t>ping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gods </w:t>
      </w:r>
      <w:r w:rsidRPr="00DA3A25">
        <w:rPr>
          <w:rFonts w:cs="Arial"/>
          <w:iCs/>
          <w:sz w:val="20"/>
        </w:rPr>
        <w:t>and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D4680B" w:rsidRPr="00DA3A25">
        <w:rPr>
          <w:rFonts w:cs="Arial"/>
          <w:sz w:val="20"/>
        </w:rPr>
        <w:t xml:space="preserve">he </w:t>
      </w:r>
      <w:r w:rsidR="00D4680B" w:rsidRPr="00DA3A25">
        <w:rPr>
          <w:rFonts w:cs="Arial"/>
          <w:smallCaps/>
          <w:sz w:val="20"/>
        </w:rPr>
        <w:t>Lord</w:t>
      </w:r>
      <w:r w:rsidR="00D4680B" w:rsidRPr="00DA3A25">
        <w:rPr>
          <w:rFonts w:cs="Arial"/>
          <w:smallCaps/>
          <w:sz w:val="20"/>
        </w:rPr>
        <w:fldChar w:fldCharType="begin"/>
      </w:r>
      <w:r w:rsidR="00D4680B" w:rsidRPr="00DA3A25">
        <w:rPr>
          <w:sz w:val="20"/>
        </w:rPr>
        <w:instrText xml:space="preserve"> XE "</w:instrText>
      </w:r>
      <w:r w:rsidR="00D4680B" w:rsidRPr="00DA3A25">
        <w:rPr>
          <w:rFonts w:cs="Arial"/>
          <w:smallCaps/>
          <w:sz w:val="20"/>
        </w:rPr>
        <w:instrText>LORD</w:instrText>
      </w:r>
      <w:r w:rsidR="00D4680B" w:rsidRPr="00DA3A25">
        <w:rPr>
          <w:rFonts w:cs="Arial"/>
          <w:sz w:val="20"/>
        </w:rPr>
        <w:instrText>, the</w:instrText>
      </w:r>
      <w:r w:rsidR="00D4680B" w:rsidRPr="00DA3A25">
        <w:rPr>
          <w:sz w:val="20"/>
        </w:rPr>
        <w:instrText xml:space="preserve">" </w:instrText>
      </w:r>
      <w:r w:rsidR="00D4680B" w:rsidRPr="00DA3A25">
        <w:rPr>
          <w:rFonts w:cs="Arial"/>
          <w:smallCaps/>
          <w:sz w:val="20"/>
        </w:rPr>
        <w:fldChar w:fldCharType="end"/>
      </w:r>
      <w:r w:rsidR="00240E3E" w:rsidRPr="00DA3A25">
        <w:rPr>
          <w:rFonts w:cs="Arial"/>
          <w:sz w:val="20"/>
        </w:rPr>
        <w:t xml:space="preserve">, </w:t>
      </w:r>
      <w:r w:rsidR="00BA32D1" w:rsidRPr="00DA3A25">
        <w:rPr>
          <w:rFonts w:cs="Arial"/>
          <w:spacing w:val="2"/>
          <w:sz w:val="20"/>
        </w:rPr>
        <w:t>t</w:t>
      </w:r>
      <w:r w:rsidR="00240E3E" w:rsidRPr="00DA3A25">
        <w:rPr>
          <w:rFonts w:cs="Arial"/>
          <w:sz w:val="20"/>
        </w:rPr>
        <w:t xml:space="preserve">hey showed </w:t>
      </w:r>
      <w:r w:rsidR="00BA32D1" w:rsidRPr="00DA3A25">
        <w:rPr>
          <w:rFonts w:cs="Arial"/>
          <w:spacing w:val="2"/>
          <w:sz w:val="20"/>
        </w:rPr>
        <w:t>t</w:t>
      </w:r>
      <w:r w:rsidR="00240E3E" w:rsidRPr="00DA3A25">
        <w:rPr>
          <w:rFonts w:cs="Arial"/>
          <w:sz w:val="20"/>
        </w:rPr>
        <w:t>hey were</w:t>
      </w:r>
      <w:r w:rsidR="00E172F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believ</w:t>
      </w:r>
      <w:r w:rsidR="00240E3E" w:rsidRPr="00DA3A25">
        <w:rPr>
          <w:rFonts w:cs="Arial"/>
          <w:sz w:val="20"/>
        </w:rPr>
        <w:t>ing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ideas.</w:t>
      </w:r>
      <w:r w:rsidR="001C4FE4" w:rsidRPr="00DA3A25">
        <w:rPr>
          <w:rFonts w:cs="Arial"/>
          <w:sz w:val="20"/>
        </w:rPr>
        <w:t xml:space="preserve"> </w:t>
      </w:r>
      <w:r w:rsidR="00FD049D" w:rsidRPr="00DA3A25">
        <w:rPr>
          <w:rFonts w:cs="Arial"/>
          <w:sz w:val="20"/>
        </w:rPr>
        <w:t>But in order</w:t>
      </w:r>
      <w:r w:rsidR="006D7A3A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hold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adi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beliefs</w:t>
      </w:r>
      <w:r w:rsidR="00FD049D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473765" w:rsidRPr="00DA3A25">
        <w:rPr>
          <w:rFonts w:cs="Arial"/>
          <w:sz w:val="20"/>
        </w:rPr>
        <w:t>a person</w:t>
      </w:r>
      <w:r w:rsidRPr="00DA3A25">
        <w:rPr>
          <w:rFonts w:cs="Arial"/>
          <w:sz w:val="20"/>
        </w:rPr>
        <w:t xml:space="preserve"> must set aside</w:t>
      </w:r>
      <w:r w:rsidR="00B359A2" w:rsidRPr="00DA3A25">
        <w:rPr>
          <w:rFonts w:cs="Arial"/>
          <w:sz w:val="20"/>
        </w:rPr>
        <w:t xml:space="preserve"> a </w:t>
      </w:r>
      <w:r w:rsidR="003F4575" w:rsidRPr="00DA3A25">
        <w:rPr>
          <w:rFonts w:cs="Arial"/>
          <w:spacing w:val="2"/>
          <w:sz w:val="20"/>
        </w:rPr>
        <w:t>c</w:t>
      </w:r>
      <w:r w:rsidR="00B359A2" w:rsidRPr="00DA3A25">
        <w:rPr>
          <w:rFonts w:cs="Arial"/>
          <w:sz w:val="20"/>
        </w:rPr>
        <w:t>ommi</w:t>
      </w:r>
      <w:r w:rsidR="00BA32D1" w:rsidRPr="00DA3A25">
        <w:rPr>
          <w:rFonts w:cs="Arial"/>
          <w:spacing w:val="2"/>
          <w:sz w:val="20"/>
        </w:rPr>
        <w:t>t</w:t>
      </w:r>
      <w:r w:rsidR="00B359A2" w:rsidRPr="00DA3A25">
        <w:rPr>
          <w:rFonts w:cs="Arial"/>
          <w:sz w:val="20"/>
        </w:rPr>
        <w:t xml:space="preserve">ment </w:t>
      </w:r>
      <w:r w:rsidR="00BA32D1" w:rsidRPr="00DA3A25">
        <w:rPr>
          <w:rFonts w:cs="Arial"/>
          <w:spacing w:val="2"/>
          <w:sz w:val="20"/>
        </w:rPr>
        <w:t>t</w:t>
      </w:r>
      <w:r w:rsidR="00B359A2" w:rsidRPr="00DA3A25">
        <w:rPr>
          <w:rFonts w:cs="Arial"/>
          <w:sz w:val="20"/>
        </w:rPr>
        <w:t>o honest</w:t>
      </w:r>
      <w:r w:rsidR="00DC5D7E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on</w:t>
      </w:r>
      <w:r w:rsidR="00FB4686" w:rsidRPr="00DA3A25">
        <w:rPr>
          <w:rFonts w:cs="Arial"/>
          <w:sz w:val="20"/>
        </w:rPr>
        <w:t>in</w:t>
      </w:r>
      <w:r w:rsidR="00FB4686" w:rsidRPr="00DA3A25">
        <w:rPr>
          <w:rFonts w:cs="Arial"/>
          <w:spacing w:val="-4"/>
          <w:sz w:val="20"/>
        </w:rPr>
        <w:t>g</w:t>
      </w:r>
      <w:r w:rsidRPr="00DA3A25">
        <w:rPr>
          <w:rFonts w:cs="Arial"/>
          <w:spacing w:val="-6"/>
          <w:sz w:val="20"/>
        </w:rPr>
        <w:fldChar w:fldCharType="begin"/>
      </w:r>
      <w:r w:rsidRPr="00DA3A25">
        <w:rPr>
          <w:spacing w:val="-6"/>
          <w:sz w:val="20"/>
        </w:rPr>
        <w:instrText xml:space="preserve"> XE "</w:instrText>
      </w:r>
      <w:r w:rsidRPr="00DA3A25">
        <w:rPr>
          <w:rFonts w:cs="Arial"/>
          <w:spacing w:val="-6"/>
          <w:sz w:val="20"/>
        </w:rPr>
        <w:instrText>God</w:instrText>
      </w:r>
      <w:r w:rsidRPr="00DA3A25">
        <w:rPr>
          <w:spacing w:val="-6"/>
          <w:sz w:val="20"/>
        </w:rPr>
        <w:instrText xml:space="preserve">" </w:instrText>
      </w:r>
      <w:r w:rsidRPr="00DA3A25">
        <w:rPr>
          <w:rFonts w:cs="Arial"/>
          <w:spacing w:val="-6"/>
          <w:sz w:val="20"/>
        </w:rPr>
        <w:fldChar w:fldCharType="end"/>
      </w:r>
      <w:r w:rsidRPr="00DA3A25">
        <w:rPr>
          <w:rFonts w:cs="Arial"/>
          <w:spacing w:val="-6"/>
          <w:sz w:val="20"/>
        </w:rPr>
        <w:t>.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</w:p>
    <w:p w14:paraId="0257D429" w14:textId="77777777" w:rsidR="00EB2E6F" w:rsidRPr="00DA3A25" w:rsidRDefault="00EB2E6F" w:rsidP="007B6006">
      <w:pPr>
        <w:spacing w:line="240" w:lineRule="auto"/>
        <w:rPr>
          <w:rFonts w:cs="Arial"/>
          <w:sz w:val="20"/>
        </w:rPr>
      </w:pPr>
    </w:p>
    <w:p w14:paraId="58B7425E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Un</w:t>
      </w:r>
      <w:r w:rsidRPr="005916D3">
        <w:rPr>
          <w:rFonts w:cs="Arial"/>
          <w:spacing w:val="2"/>
          <w:sz w:val="24"/>
          <w:u w:val="single"/>
        </w:rPr>
        <w:t>i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y, A</w:t>
      </w:r>
      <w:r w:rsidRPr="005916D3">
        <w:rPr>
          <w:rFonts w:cs="Arial"/>
          <w:spacing w:val="2"/>
          <w:sz w:val="24"/>
          <w:u w:val="single"/>
        </w:rPr>
        <w:t>cc</w:t>
      </w:r>
      <w:r w:rsidRPr="005916D3">
        <w:rPr>
          <w:rFonts w:cs="Arial"/>
          <w:sz w:val="24"/>
          <w:u w:val="single"/>
        </w:rPr>
        <w:t>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 xml:space="preserve">ding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o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S</w:t>
      </w:r>
      <w:r w:rsidRPr="005916D3">
        <w:rPr>
          <w:rFonts w:cs="Arial"/>
          <w:spacing w:val="2"/>
          <w:sz w:val="24"/>
          <w:u w:val="single"/>
        </w:rPr>
        <w:t>cr</w:t>
      </w:r>
      <w:r w:rsidRPr="005916D3">
        <w:rPr>
          <w:rFonts w:cs="Arial"/>
          <w:sz w:val="24"/>
          <w:u w:val="single"/>
        </w:rPr>
        <w:t>ip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u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s</w:t>
      </w:r>
    </w:p>
    <w:p w14:paraId="0979ECC3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57CBBCD" w14:textId="680F5D8C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many </w:t>
      </w:r>
      <w:r w:rsidR="003C1F36" w:rsidRPr="00DA3A25">
        <w:rPr>
          <w:rFonts w:cs="Arial"/>
          <w:spacing w:val="2"/>
          <w:sz w:val="20"/>
        </w:rPr>
        <w:t>c</w:t>
      </w:r>
      <w:r w:rsidR="003C1F36" w:rsidRPr="00DA3A25">
        <w:rPr>
          <w:rFonts w:cs="Arial"/>
          <w:sz w:val="20"/>
        </w:rPr>
        <w:t>hur</w:t>
      </w:r>
      <w:r w:rsidR="003C1F36" w:rsidRPr="00DA3A25">
        <w:rPr>
          <w:rFonts w:cs="Arial"/>
          <w:spacing w:val="2"/>
          <w:sz w:val="20"/>
        </w:rPr>
        <w:t>c</w:t>
      </w:r>
      <w:r w:rsidR="003C1F36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>s, a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is </w:t>
      </w:r>
      <w:r w:rsidR="00663EB1" w:rsidRPr="00DA3A25">
        <w:rPr>
          <w:rFonts w:cs="Arial"/>
          <w:sz w:val="20"/>
        </w:rPr>
        <w:t xml:space="preserve">a </w:t>
      </w:r>
      <w:r w:rsidR="00663EB1" w:rsidRPr="00DA3A25">
        <w:rPr>
          <w:rFonts w:cs="Arial"/>
          <w:spacing w:val="2"/>
          <w:sz w:val="20"/>
        </w:rPr>
        <w:t>t</w:t>
      </w:r>
      <w:r w:rsidR="00663EB1" w:rsidRPr="00DA3A25">
        <w:rPr>
          <w:rFonts w:cs="Arial"/>
          <w:sz w:val="20"/>
        </w:rPr>
        <w:t>op p</w:t>
      </w:r>
      <w:r w:rsidR="00663EB1" w:rsidRPr="00DA3A25">
        <w:rPr>
          <w:rFonts w:cs="Arial"/>
          <w:spacing w:val="2"/>
          <w:sz w:val="20"/>
        </w:rPr>
        <w:t>r</w:t>
      </w:r>
      <w:r w:rsidR="00663EB1" w:rsidRPr="00DA3A25">
        <w:rPr>
          <w:rFonts w:cs="Arial"/>
          <w:sz w:val="20"/>
        </w:rPr>
        <w:t>io</w:t>
      </w:r>
      <w:r w:rsidR="00663EB1" w:rsidRPr="00DA3A25">
        <w:rPr>
          <w:rFonts w:cs="Arial"/>
          <w:spacing w:val="2"/>
          <w:sz w:val="20"/>
        </w:rPr>
        <w:t>r</w:t>
      </w:r>
      <w:r w:rsidR="00663EB1" w:rsidRPr="00DA3A25">
        <w:rPr>
          <w:rFonts w:cs="Arial"/>
          <w:sz w:val="20"/>
        </w:rPr>
        <w:t>i</w:t>
      </w:r>
      <w:r w:rsidR="00663EB1" w:rsidRPr="00DA3A25">
        <w:rPr>
          <w:rFonts w:cs="Arial"/>
          <w:spacing w:val="2"/>
          <w:sz w:val="20"/>
        </w:rPr>
        <w:t>t</w:t>
      </w:r>
      <w:r w:rsidR="00663EB1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. A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may sound good, </w:t>
      </w:r>
      <w:r w:rsidRPr="00DA3A25">
        <w:rPr>
          <w:rFonts w:cs="Arial"/>
          <w:spacing w:val="2"/>
          <w:sz w:val="20"/>
        </w:rPr>
        <w:t>b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 xml:space="preserve">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bib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idea.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akes 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pirit of unity, a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al</w:t>
      </w:r>
      <w:r w:rsidR="001877BD" w:rsidRPr="00DA3A25">
        <w:rPr>
          <w:rFonts w:cs="Arial"/>
          <w:sz w:val="20"/>
        </w:rPr>
        <w:t>. However,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1877BD"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="001877BD" w:rsidRPr="00DA3A25">
        <w:rPr>
          <w:rFonts w:cs="Arial"/>
          <w:sz w:val="20"/>
        </w:rPr>
        <w:t xml:space="preserve">ure </w:t>
      </w:r>
      <w:r w:rsidR="00BA32D1" w:rsidRPr="00DA3A25">
        <w:rPr>
          <w:rFonts w:cs="Arial"/>
          <w:spacing w:val="2"/>
          <w:sz w:val="20"/>
        </w:rPr>
        <w:t>t</w:t>
      </w:r>
      <w:r w:rsidR="001877BD" w:rsidRPr="00DA3A25">
        <w:rPr>
          <w:rFonts w:cs="Arial"/>
          <w:sz w:val="20"/>
        </w:rPr>
        <w:t xml:space="preserve">ells us </w:t>
      </w:r>
      <w:r w:rsidRPr="00DA3A25">
        <w:rPr>
          <w:rFonts w:cs="Arial"/>
          <w:sz w:val="20"/>
        </w:rPr>
        <w:t>we should be "endeav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kee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Ep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4:</w:t>
      </w:r>
      <w:r w:rsidRPr="00633952">
        <w:rPr>
          <w:rFonts w:cs="Arial"/>
          <w:spacing w:val="-6"/>
          <w:sz w:val="16"/>
          <w:szCs w:val="16"/>
        </w:rPr>
        <w:t>3</w:t>
      </w:r>
      <w:r w:rsidRPr="0056566E">
        <w:rPr>
          <w:rFonts w:cs="Arial"/>
          <w:spacing w:val="-4"/>
          <w:sz w:val="16"/>
          <w:szCs w:val="16"/>
        </w:rPr>
        <w:t>)</w:t>
      </w:r>
      <w:r w:rsidR="006E7154"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t xml:space="preserve">and </w:t>
      </w:r>
      <w:r w:rsidR="00BA32D1" w:rsidRPr="00DA3A25">
        <w:rPr>
          <w:rFonts w:cs="Arial"/>
          <w:spacing w:val="2"/>
          <w:sz w:val="20"/>
        </w:rPr>
        <w:t>t</w:t>
      </w:r>
      <w:r w:rsidR="00D17F77" w:rsidRPr="00DA3A25">
        <w:rPr>
          <w:rFonts w:cs="Arial"/>
          <w:sz w:val="20"/>
        </w:rPr>
        <w:t>he fa</w:t>
      </w:r>
      <w:r w:rsidR="00D17F77" w:rsidRPr="00DA3A25">
        <w:rPr>
          <w:rFonts w:cs="Arial"/>
          <w:spacing w:val="2"/>
          <w:sz w:val="20"/>
        </w:rPr>
        <w:t>c</w:t>
      </w:r>
      <w:r w:rsidR="00D17F77" w:rsidRPr="00DA3A25">
        <w:rPr>
          <w:rFonts w:cs="Arial"/>
          <w:sz w:val="20"/>
        </w:rPr>
        <w:t xml:space="preserve">t </w:t>
      </w:r>
      <w:r w:rsidR="00BA32D1" w:rsidRPr="00DA3A25">
        <w:rPr>
          <w:rFonts w:cs="Arial"/>
          <w:spacing w:val="2"/>
          <w:sz w:val="20"/>
        </w:rPr>
        <w:t>t</w:t>
      </w:r>
      <w:r w:rsidR="00D17F77" w:rsidRPr="00DA3A25">
        <w:rPr>
          <w:rFonts w:cs="Arial"/>
          <w:sz w:val="20"/>
        </w:rPr>
        <w:t>hat people s</w:t>
      </w:r>
      <w:r w:rsidR="00D17F77" w:rsidRPr="00DA3A25">
        <w:rPr>
          <w:rFonts w:cs="Arial"/>
          <w:spacing w:val="2"/>
          <w:sz w:val="20"/>
        </w:rPr>
        <w:t>wi</w:t>
      </w:r>
      <w:r w:rsidR="00D17F77" w:rsidRPr="00DA3A25">
        <w:rPr>
          <w:rFonts w:cs="Arial"/>
          <w:spacing w:val="4"/>
          <w:sz w:val="20"/>
        </w:rPr>
        <w:t>t</w:t>
      </w:r>
      <w:r w:rsidR="00D17F77" w:rsidRPr="00DA3A25">
        <w:rPr>
          <w:rFonts w:cs="Arial"/>
          <w:spacing w:val="2"/>
          <w:sz w:val="20"/>
        </w:rPr>
        <w:t>c</w:t>
      </w:r>
      <w:r w:rsidR="00D17F77" w:rsidRPr="00DA3A25">
        <w:rPr>
          <w:rFonts w:cs="Arial"/>
          <w:sz w:val="20"/>
        </w:rPr>
        <w:t>h</w:t>
      </w:r>
      <w:r w:rsidR="00D17F77" w:rsidRPr="00DA3A25">
        <w:rPr>
          <w:rFonts w:cs="Arial"/>
          <w:spacing w:val="-2"/>
          <w:sz w:val="20"/>
        </w:rPr>
        <w:t xml:space="preserve"> </w:t>
      </w:r>
      <w:r w:rsidR="00D17F77" w:rsidRPr="00DA3A25">
        <w:rPr>
          <w:rFonts w:cs="Arial"/>
          <w:spacing w:val="4"/>
          <w:sz w:val="20"/>
        </w:rPr>
        <w:t>t</w:t>
      </w:r>
      <w:r w:rsidR="00D17F77" w:rsidRPr="00DA3A25">
        <w:rPr>
          <w:rFonts w:cs="Arial"/>
          <w:sz w:val="20"/>
        </w:rPr>
        <w:t>hose wo</w:t>
      </w:r>
      <w:r w:rsidR="00D17F77" w:rsidRPr="00DA3A25">
        <w:rPr>
          <w:rFonts w:cs="Arial"/>
          <w:spacing w:val="2"/>
          <w:sz w:val="20"/>
        </w:rPr>
        <w:t>r</w:t>
      </w:r>
      <w:r w:rsidR="00D17F77" w:rsidRPr="00DA3A25">
        <w:rPr>
          <w:rFonts w:cs="Arial"/>
          <w:sz w:val="20"/>
        </w:rPr>
        <w:t>ds around</w:t>
      </w:r>
      <w:r w:rsidRPr="00DA3A25">
        <w:rPr>
          <w:rFonts w:cs="Arial"/>
          <w:sz w:val="20"/>
        </w:rPr>
        <w:t xml:space="preserve"> </w:t>
      </w:r>
      <w:r w:rsidR="00163C15" w:rsidRPr="00DA3A25">
        <w:rPr>
          <w:rFonts w:cs="Arial"/>
          <w:sz w:val="20"/>
        </w:rPr>
        <w:t>shoul</w:t>
      </w:r>
      <w:r w:rsidR="003534D3" w:rsidRPr="00DA3A25">
        <w:rPr>
          <w:rFonts w:cs="Arial"/>
          <w:sz w:val="20"/>
        </w:rPr>
        <w:t xml:space="preserve">d raise </w:t>
      </w:r>
      <w:r w:rsidR="00C95AFA" w:rsidRPr="00DA3A25">
        <w:rPr>
          <w:rFonts w:cs="Arial"/>
          <w:sz w:val="20"/>
        </w:rPr>
        <w:t xml:space="preserve">a </w:t>
      </w:r>
      <w:r w:rsidR="00E4536F" w:rsidRPr="00DA3A25">
        <w:rPr>
          <w:rFonts w:cs="Arial"/>
          <w:sz w:val="20"/>
        </w:rPr>
        <w:t xml:space="preserve">big </w:t>
      </w:r>
      <w:r w:rsidR="00C95AFA" w:rsidRPr="00DA3A25">
        <w:rPr>
          <w:rFonts w:cs="Arial"/>
          <w:sz w:val="20"/>
        </w:rPr>
        <w:t xml:space="preserve">red </w:t>
      </w:r>
      <w:r w:rsidR="00C95AFA" w:rsidRPr="00DA3A25">
        <w:rPr>
          <w:rFonts w:cs="Arial"/>
          <w:spacing w:val="4"/>
          <w:sz w:val="20"/>
        </w:rPr>
        <w:t>f</w:t>
      </w:r>
      <w:r w:rsidR="00C95AFA" w:rsidRPr="00DA3A25">
        <w:rPr>
          <w:rFonts w:cs="Arial"/>
          <w:sz w:val="20"/>
        </w:rPr>
        <w:t>la</w:t>
      </w:r>
      <w:r w:rsidR="00D17F77" w:rsidRPr="00DA3A25">
        <w:rPr>
          <w:rFonts w:cs="Arial"/>
          <w:sz w:val="20"/>
        </w:rPr>
        <w:t>g</w:t>
      </w:r>
      <w:r w:rsidR="00053386" w:rsidRPr="00DA3A25">
        <w:rPr>
          <w:rFonts w:cs="Arial"/>
          <w:sz w:val="20"/>
        </w:rPr>
        <w:t>!</w:t>
      </w:r>
    </w:p>
    <w:p w14:paraId="3D3D5B79" w14:textId="006AE238" w:rsidR="007B6006" w:rsidRPr="00DA3A25" w:rsidRDefault="007B6006" w:rsidP="007B6006">
      <w:pPr>
        <w:rPr>
          <w:rFonts w:cs="Arial"/>
          <w:sz w:val="20"/>
        </w:rPr>
      </w:pPr>
    </w:p>
    <w:p w14:paraId="75EB0D0A" w14:textId="2D675451" w:rsidR="007B6006" w:rsidRPr="00633952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"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Spi</w:t>
      </w:r>
      <w:r w:rsidRPr="00DA3A25">
        <w:rPr>
          <w:rFonts w:cs="Arial"/>
          <w:bCs/>
          <w:spacing w:val="2"/>
          <w:sz w:val="20"/>
        </w:rPr>
        <w:t>r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ity o</w:instrText>
      </w:r>
      <w:r w:rsidRPr="00DA3A25">
        <w:rPr>
          <w:rFonts w:cs="Arial"/>
          <w:spacing w:val="4"/>
          <w:sz w:val="20"/>
        </w:rPr>
        <w:instrText>f</w:instrText>
      </w:r>
      <w:r w:rsidRPr="00DA3A25">
        <w:rPr>
          <w:rFonts w:cs="Arial"/>
          <w:sz w:val="20"/>
        </w:rPr>
        <w:instrText xml:space="preserve"> 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e Spi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i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>" and a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 xml:space="preserve">f </w:t>
      </w:r>
      <w:r w:rsidRPr="00DA3A25">
        <w:rPr>
          <w:rFonts w:cs="Arial"/>
          <w:i/>
          <w:sz w:val="20"/>
        </w:rPr>
        <w:t>un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y</w:t>
      </w:r>
      <w:r w:rsidRPr="00DA3A25">
        <w:rPr>
          <w:rFonts w:cs="Arial"/>
          <w:sz w:val="20"/>
        </w:rPr>
        <w:t xml:space="preserve"> are no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same.</w:t>
      </w:r>
      <w:r w:rsidRPr="00633952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 spi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t of un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x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ball game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 Baal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p me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. Howeve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ity o</w:instrText>
      </w:r>
      <w:r w:rsidRPr="00DA3A25">
        <w:rPr>
          <w:rFonts w:cs="Arial"/>
          <w:spacing w:val="4"/>
          <w:sz w:val="20"/>
        </w:rPr>
        <w:instrText>f</w:instrText>
      </w:r>
      <w:r w:rsidRPr="00DA3A25">
        <w:rPr>
          <w:rFonts w:cs="Arial"/>
          <w:sz w:val="20"/>
        </w:rPr>
        <w:instrText xml:space="preserve"> 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e Spi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i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>" has a bui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-i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, </w:t>
      </w:r>
      <w:r w:rsidR="008106DC" w:rsidRPr="00DA3A25">
        <w:rPr>
          <w:rFonts w:cs="Arial"/>
          <w:sz w:val="20"/>
        </w:rPr>
        <w:t>fo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F10B2B" w:rsidRPr="00DA3A25">
        <w:rPr>
          <w:rFonts w:cs="Arial"/>
          <w:sz w:val="20"/>
        </w:rPr>
        <w:t xml:space="preserve">is refers </w:t>
      </w:r>
      <w:r w:rsidR="00BA32D1" w:rsidRPr="00DA3A25">
        <w:rPr>
          <w:rFonts w:cs="Arial"/>
          <w:spacing w:val="2"/>
          <w:sz w:val="20"/>
        </w:rPr>
        <w:t>t</w:t>
      </w:r>
      <w:r w:rsidR="00F10B2B" w:rsidRPr="00DA3A25">
        <w:rPr>
          <w:rFonts w:cs="Arial"/>
          <w:sz w:val="20"/>
        </w:rPr>
        <w:t xml:space="preserve">o </w:t>
      </w:r>
      <w:bookmarkStart w:id="122" w:name="_Hlk527903012"/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pirit of truth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bookmarkEnd w:id="122"/>
      <w:r w:rsidR="00F10B2B" w:rsidRPr="00DA3A25">
        <w:rPr>
          <w:rFonts w:cs="Arial"/>
          <w:sz w:val="20"/>
        </w:rPr>
        <w:t>Th</w:t>
      </w:r>
      <w:r w:rsidR="00FE467A" w:rsidRPr="00DA3A25">
        <w:rPr>
          <w:rFonts w:cs="Arial"/>
          <w:sz w:val="20"/>
        </w:rPr>
        <w:t>us</w:t>
      </w:r>
      <w:r w:rsidRPr="00DA3A25">
        <w:rPr>
          <w:rFonts w:cs="Arial"/>
          <w:sz w:val="20"/>
        </w:rPr>
        <w:t xml:space="preserve">, we ne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8106DC" w:rsidRPr="00DA3A25">
        <w:rPr>
          <w:rFonts w:cs="Arial"/>
          <w:sz w:val="20"/>
        </w:rPr>
        <w:t xml:space="preserve"> look a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si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being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ough</w:t>
      </w:r>
      <w:r w:rsidR="003F694F" w:rsidRPr="00DA3A25">
        <w:rPr>
          <w:rFonts w:cs="Arial"/>
          <w:spacing w:val="-2"/>
          <w:sz w:val="20"/>
        </w:rPr>
        <w:t>t.</w:t>
      </w:r>
    </w:p>
    <w:p w14:paraId="556041E7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68CD0BC3" w14:textId="6266BFEC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salv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 s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anctificatio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bel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2T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:13)</w:t>
      </w:r>
      <w:r w:rsidRPr="00DA3A25">
        <w:rPr>
          <w:rFonts w:cs="Arial"/>
          <w:sz w:val="20"/>
        </w:rPr>
        <w:t xml:space="preserve"> and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ed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pirit of truth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4:17)</w:t>
      </w:r>
      <w:r w:rsidRPr="00DA3A25">
        <w:rPr>
          <w:rFonts w:cs="Arial"/>
          <w:sz w:val="20"/>
        </w:rPr>
        <w:t xml:space="preserve">. I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</w:t>
      </w:r>
      <w:bookmarkStart w:id="123" w:name="_Hlk45479495"/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bookmarkEnd w:id="123"/>
      <w:r w:rsidRPr="00DA3A25">
        <w:rPr>
          <w:rFonts w:cs="Arial"/>
          <w:sz w:val="20"/>
        </w:rPr>
        <w:t xml:space="preserve">go hand in hand, </w:t>
      </w:r>
      <w:r w:rsidRPr="00DA3A25">
        <w:rPr>
          <w:rFonts w:cs="Arial"/>
          <w:spacing w:val="4"/>
          <w:sz w:val="20"/>
        </w:rPr>
        <w:t>a</w:t>
      </w:r>
      <w:r w:rsidRPr="00DA3A25">
        <w:rPr>
          <w:rFonts w:cs="Arial"/>
          <w:sz w:val="20"/>
        </w:rPr>
        <w:t xml:space="preserve"> 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pirit of unity, a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blished ap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 xml:space="preserve">t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="002B31E4" w:rsidRPr="00DA3A25">
        <w:rPr>
          <w:rFonts w:cs="Arial"/>
          <w:spacing w:val="4"/>
          <w:sz w:val="20"/>
        </w:rPr>
        <w:t>t</w:t>
      </w:r>
      <w:r w:rsidR="002B31E4" w:rsidRPr="00DA3A25">
        <w:rPr>
          <w:rFonts w:cs="Arial"/>
          <w:spacing w:val="2"/>
          <w:sz w:val="20"/>
        </w:rPr>
        <w:t>ru</w:t>
      </w:r>
      <w:r w:rsidR="002B31E4" w:rsidRPr="00DA3A25">
        <w:rPr>
          <w:rFonts w:cs="Arial"/>
          <w:spacing w:val="4"/>
          <w:sz w:val="20"/>
        </w:rPr>
        <w:t>t</w:t>
      </w:r>
      <w:r w:rsidR="002B31E4"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 xml:space="preserve">is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ity o</w:instrText>
      </w:r>
      <w:r w:rsidRPr="00DA3A25">
        <w:rPr>
          <w:rFonts w:cs="Arial"/>
          <w:spacing w:val="4"/>
          <w:sz w:val="20"/>
        </w:rPr>
        <w:instrText>f</w:instrText>
      </w:r>
      <w:r w:rsidRPr="00DA3A25">
        <w:rPr>
          <w:rFonts w:cs="Arial"/>
          <w:sz w:val="20"/>
        </w:rPr>
        <w:instrText xml:space="preserve"> 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e Spi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i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>."</w:t>
      </w:r>
    </w:p>
    <w:p w14:paraId="1D4937AC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0F75ACD" w14:textId="4E1A9141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Fu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s division</w:t>
      </w:r>
      <w:r w:rsidR="00020D55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caused divisi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d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d 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nd also said,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caused divisi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="004354D8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uppose y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 am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ive p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on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? 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you, Nay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ivis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caused divisi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L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2:51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-6"/>
          <w:sz w:val="20"/>
        </w:rPr>
        <w:t>o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s divisio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caused division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z w:val="20"/>
        </w:rPr>
        <w:t xml:space="preserve">, how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ity o</w:instrText>
      </w:r>
      <w:r w:rsidRPr="00DA3A25">
        <w:rPr>
          <w:rFonts w:cs="Arial"/>
          <w:spacing w:val="4"/>
          <w:sz w:val="20"/>
        </w:rPr>
        <w:instrText>f</w:instrText>
      </w:r>
      <w:r w:rsidRPr="00DA3A25">
        <w:rPr>
          <w:rFonts w:cs="Arial"/>
          <w:sz w:val="20"/>
        </w:rPr>
        <w:instrText xml:space="preserve"> 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e Spi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i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a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eved</w:t>
      </w:r>
      <w:r w:rsidRPr="00DA3A25">
        <w:rPr>
          <w:rFonts w:cs="Arial"/>
          <w:spacing w:val="-2"/>
          <w:sz w:val="20"/>
        </w:rPr>
        <w:t xml:space="preserve">?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s about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he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pacing w:val="2"/>
          <w:sz w:val="20"/>
          <w:u w:val="single"/>
        </w:rPr>
        <w:t>ru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 divides</w:t>
      </w:r>
      <w:r w:rsidRPr="00DA3A25">
        <w:rPr>
          <w:rFonts w:cs="Arial"/>
          <w:sz w:val="20"/>
        </w:rPr>
        <w:t xml:space="preserve"> people who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4"/>
          <w:sz w:val="20"/>
        </w:rPr>
        <w:t xml:space="preserve"> 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ho d</w:t>
      </w:r>
      <w:r w:rsidRPr="00DA3A25">
        <w:rPr>
          <w:rFonts w:cs="Arial"/>
          <w:spacing w:val="-4"/>
          <w:sz w:val="20"/>
        </w:rPr>
        <w:t>o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u w:val="single"/>
        </w:rPr>
        <w:t xml:space="preserve">while </w:t>
      </w:r>
      <w:r w:rsidRPr="00DA3A25">
        <w:rPr>
          <w:rFonts w:cs="Arial"/>
          <w:spacing w:val="2"/>
          <w:sz w:val="20"/>
          <w:u w:val="single"/>
        </w:rPr>
        <w:t>i</w:t>
      </w:r>
      <w:r w:rsidRPr="00DA3A25">
        <w:rPr>
          <w:rFonts w:cs="Arial"/>
          <w:spacing w:val="-2"/>
          <w:sz w:val="20"/>
          <w:u w:val="single"/>
        </w:rPr>
        <w:t xml:space="preserve">t </w:t>
      </w:r>
      <w:r w:rsidRPr="00DA3A25">
        <w:rPr>
          <w:rFonts w:cs="Arial"/>
          <w:sz w:val="20"/>
          <w:u w:val="single"/>
        </w:rPr>
        <w:t>also un</w:t>
      </w:r>
      <w:r w:rsidRPr="00DA3A25">
        <w:rPr>
          <w:rFonts w:cs="Arial"/>
          <w:spacing w:val="2"/>
          <w:sz w:val="20"/>
          <w:u w:val="single"/>
        </w:rPr>
        <w:t>i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es</w:t>
      </w:r>
      <w:r w:rsidRPr="00DA3A25">
        <w:rPr>
          <w:rFonts w:cs="Arial"/>
          <w:sz w:val="20"/>
        </w:rPr>
        <w:t xml:space="preserve"> people who have a love of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by draw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 and open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r eyes.</w:t>
      </w:r>
      <w:r w:rsidR="0084375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salm 86:</w:t>
      </w:r>
      <w:r w:rsidRPr="00DA3A25">
        <w:rPr>
          <w:rFonts w:cs="Arial"/>
          <w:spacing w:val="-6"/>
          <w:sz w:val="20"/>
        </w:rPr>
        <w:t>11</w:t>
      </w:r>
      <w:r w:rsidRPr="00DA3A25">
        <w:rPr>
          <w:rFonts w:cs="Arial"/>
          <w:sz w:val="20"/>
        </w:rPr>
        <w:t xml:space="preserve"> says, 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way, O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; I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ll walk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: 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my h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name." </w:t>
      </w:r>
      <w:r w:rsidR="003455A8" w:rsidRPr="00DA3A25">
        <w:rPr>
          <w:rFonts w:cs="Arial"/>
          <w:sz w:val="20"/>
        </w:rPr>
        <w:t>It appea</w:t>
      </w:r>
      <w:r w:rsidR="003455A8" w:rsidRPr="00DA3A25">
        <w:rPr>
          <w:rFonts w:cs="Arial"/>
          <w:spacing w:val="2"/>
          <w:sz w:val="20"/>
        </w:rPr>
        <w:t>r</w:t>
      </w:r>
      <w:r w:rsidR="003455A8" w:rsidRPr="00DA3A25">
        <w:rPr>
          <w:rFonts w:cs="Arial"/>
          <w:sz w:val="20"/>
        </w:rPr>
        <w:t xml:space="preserve">s, </w:t>
      </w:r>
      <w:r w:rsidR="003455A8" w:rsidRPr="00DA3A25">
        <w:rPr>
          <w:rFonts w:cs="Arial"/>
          <w:spacing w:val="2"/>
          <w:sz w:val="20"/>
        </w:rPr>
        <w:t>t</w:t>
      </w:r>
      <w:r w:rsidR="003455A8" w:rsidRPr="00DA3A25">
        <w:rPr>
          <w:rFonts w:cs="Arial"/>
          <w:sz w:val="20"/>
        </w:rPr>
        <w:t>he</w:t>
      </w:r>
      <w:r w:rsidR="003455A8" w:rsidRPr="00DA3A25">
        <w:rPr>
          <w:rFonts w:cs="Arial"/>
          <w:spacing w:val="2"/>
          <w:sz w:val="20"/>
        </w:rPr>
        <w:t>r</w:t>
      </w:r>
      <w:r w:rsidR="003455A8" w:rsidRPr="00DA3A25">
        <w:rPr>
          <w:rFonts w:cs="Arial"/>
          <w:sz w:val="20"/>
        </w:rPr>
        <w:t>e</w:t>
      </w:r>
      <w:r w:rsidR="003455A8" w:rsidRPr="00DA3A25">
        <w:rPr>
          <w:rFonts w:cs="Arial"/>
          <w:spacing w:val="2"/>
          <w:sz w:val="20"/>
        </w:rPr>
        <w:t>f</w:t>
      </w:r>
      <w:r w:rsidR="003455A8" w:rsidRPr="00DA3A25">
        <w:rPr>
          <w:rFonts w:cs="Arial"/>
          <w:sz w:val="20"/>
        </w:rPr>
        <w:t>o</w:t>
      </w:r>
      <w:r w:rsidR="003455A8" w:rsidRPr="00DA3A25">
        <w:rPr>
          <w:rFonts w:cs="Arial"/>
          <w:spacing w:val="2"/>
          <w:sz w:val="20"/>
        </w:rPr>
        <w:t>r</w:t>
      </w:r>
      <w:r w:rsidR="003455A8" w:rsidRPr="00DA3A25">
        <w:rPr>
          <w:rFonts w:cs="Arial"/>
          <w:sz w:val="20"/>
        </w:rPr>
        <w:t xml:space="preserve">e, </w:t>
      </w:r>
      <w:r w:rsidR="003455A8" w:rsidRPr="00DA3A25">
        <w:rPr>
          <w:rFonts w:cs="Arial"/>
          <w:spacing w:val="2"/>
          <w:sz w:val="20"/>
        </w:rPr>
        <w:t>t</w:t>
      </w:r>
      <w:r w:rsidR="003455A8" w:rsidRPr="00DA3A25">
        <w:rPr>
          <w:rFonts w:cs="Arial"/>
          <w:sz w:val="20"/>
        </w:rPr>
        <w:t>hat</w:t>
      </w:r>
      <w:r w:rsidRPr="00DA3A25">
        <w:rPr>
          <w:rFonts w:cs="Arial"/>
          <w:sz w:val="20"/>
        </w:rPr>
        <w:t xml:space="preserve"> a h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="00E24064" w:rsidRPr="00DA3A25">
        <w:rPr>
          <w:rFonts w:cs="Arial"/>
          <w:spacing w:val="4"/>
          <w:sz w:val="20"/>
        </w:rPr>
        <w:t>God's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="00E2406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Bible, the (scripture)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is link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:</w:t>
      </w:r>
    </w:p>
    <w:p w14:paraId="6C6347D5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7C79CA8" w14:textId="77777777" w:rsidR="007B6006" w:rsidRPr="00DA3A25" w:rsidRDefault="007B6006" w:rsidP="007B6006">
      <w:pPr>
        <w:pStyle w:val="BodyText3"/>
        <w:numPr>
          <w:ilvl w:val="0"/>
          <w:numId w:val="17"/>
        </w:numPr>
        <w:spacing w:line="240" w:lineRule="auto"/>
        <w:ind w:left="605" w:right="245"/>
        <w:rPr>
          <w:rFonts w:cs="Arial"/>
          <w:i w:val="0"/>
          <w:sz w:val="20"/>
          <w:u w:val="none"/>
        </w:rPr>
      </w:pPr>
      <w:r w:rsidRPr="00DA3A25">
        <w:rPr>
          <w:rFonts w:cs="Arial"/>
          <w:i w:val="0"/>
          <w:sz w:val="20"/>
          <w:u w:val="none"/>
        </w:rPr>
        <w:t xml:space="preserve">being 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>augh</w:t>
      </w:r>
      <w:r w:rsidRPr="00DA3A25">
        <w:rPr>
          <w:rFonts w:cs="Arial"/>
          <w:i w:val="0"/>
          <w:spacing w:val="-2"/>
          <w:sz w:val="20"/>
          <w:u w:val="none"/>
        </w:rPr>
        <w:t xml:space="preserve">t </w:t>
      </w:r>
      <w:r w:rsidRPr="00DA3A25">
        <w:rPr>
          <w:rFonts w:cs="Arial"/>
          <w:i w:val="0"/>
          <w:sz w:val="20"/>
          <w:u w:val="none"/>
        </w:rPr>
        <w:t>by God</w:t>
      </w:r>
      <w:r w:rsidRPr="00DA3A25">
        <w:rPr>
          <w:rFonts w:cs="Arial"/>
          <w:i w:val="0"/>
          <w:sz w:val="20"/>
          <w:u w:val="none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i w:val="0"/>
          <w:sz w:val="20"/>
          <w:u w:val="none"/>
        </w:rPr>
        <w:instrText>aught by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i w:val="0"/>
          <w:sz w:val="20"/>
          <w:u w:val="none"/>
        </w:rPr>
        <w:fldChar w:fldCharType="end"/>
      </w:r>
      <w:r w:rsidRPr="00DA3A25">
        <w:rPr>
          <w:rFonts w:cs="Arial"/>
          <w:i w:val="0"/>
          <w:sz w:val="20"/>
          <w:u w:val="none"/>
        </w:rPr>
        <w:t xml:space="preserve">, and </w:t>
      </w:r>
    </w:p>
    <w:p w14:paraId="7FD1B09E" w14:textId="14648E86" w:rsidR="007B6006" w:rsidRPr="00DA3A25" w:rsidRDefault="007B6006" w:rsidP="007B6006">
      <w:pPr>
        <w:pStyle w:val="BodyText3"/>
        <w:numPr>
          <w:ilvl w:val="0"/>
          <w:numId w:val="17"/>
        </w:numPr>
        <w:spacing w:line="240" w:lineRule="auto"/>
        <w:ind w:left="605" w:right="245"/>
        <w:rPr>
          <w:rFonts w:cs="Arial"/>
          <w:i w:val="0"/>
          <w:sz w:val="20"/>
          <w:u w:val="none"/>
        </w:rPr>
      </w:pPr>
      <w:r w:rsidRPr="00DA3A25">
        <w:rPr>
          <w:rFonts w:cs="Arial"/>
          <w:i w:val="0"/>
          <w:sz w:val="20"/>
          <w:u w:val="none"/>
        </w:rPr>
        <w:t xml:space="preserve">a </w:t>
      </w:r>
      <w:r w:rsidRPr="00DA3A25">
        <w:rPr>
          <w:rFonts w:cs="Arial"/>
          <w:i w:val="0"/>
          <w:spacing w:val="2"/>
          <w:sz w:val="20"/>
          <w:u w:val="none"/>
        </w:rPr>
        <w:t>wi</w:t>
      </w:r>
      <w:r w:rsidRPr="00DA3A25">
        <w:rPr>
          <w:rFonts w:cs="Arial"/>
          <w:i w:val="0"/>
          <w:sz w:val="20"/>
          <w:u w:val="none"/>
        </w:rPr>
        <w:t xml:space="preserve">llingness 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>o heed his wo</w:t>
      </w:r>
      <w:r w:rsidRPr="00DA3A25">
        <w:rPr>
          <w:rFonts w:cs="Arial"/>
          <w:i w:val="0"/>
          <w:spacing w:val="2"/>
          <w:sz w:val="20"/>
          <w:u w:val="none"/>
        </w:rPr>
        <w:t>r</w:t>
      </w:r>
      <w:r w:rsidRPr="00DA3A25">
        <w:rPr>
          <w:rFonts w:cs="Arial"/>
          <w:i w:val="0"/>
          <w:sz w:val="20"/>
          <w:u w:val="none"/>
        </w:rPr>
        <w:t xml:space="preserve">d and </w:t>
      </w:r>
      <w:r w:rsidRPr="00DA3A25">
        <w:rPr>
          <w:rFonts w:cs="Arial"/>
          <w:i w:val="0"/>
          <w:spacing w:val="2"/>
          <w:sz w:val="20"/>
          <w:u w:val="none"/>
        </w:rPr>
        <w:t>c</w:t>
      </w:r>
      <w:r w:rsidRPr="00DA3A25">
        <w:rPr>
          <w:rFonts w:cs="Arial"/>
          <w:i w:val="0"/>
          <w:sz w:val="20"/>
          <w:u w:val="none"/>
        </w:rPr>
        <w:t>on</w:t>
      </w:r>
      <w:r w:rsidRPr="00DA3A25">
        <w:rPr>
          <w:rFonts w:cs="Arial"/>
          <w:i w:val="0"/>
          <w:spacing w:val="2"/>
          <w:sz w:val="20"/>
          <w:u w:val="none"/>
        </w:rPr>
        <w:t>f</w:t>
      </w:r>
      <w:r w:rsidRPr="00DA3A25">
        <w:rPr>
          <w:rFonts w:cs="Arial"/>
          <w:i w:val="0"/>
          <w:sz w:val="20"/>
          <w:u w:val="none"/>
        </w:rPr>
        <w:t>o</w:t>
      </w:r>
      <w:r w:rsidRPr="00DA3A25">
        <w:rPr>
          <w:rFonts w:cs="Arial"/>
          <w:i w:val="0"/>
          <w:spacing w:val="2"/>
          <w:sz w:val="20"/>
          <w:u w:val="none"/>
        </w:rPr>
        <w:t>r</w:t>
      </w:r>
      <w:r w:rsidRPr="00DA3A25">
        <w:rPr>
          <w:rFonts w:cs="Arial"/>
          <w:i w:val="0"/>
          <w:sz w:val="20"/>
          <w:u w:val="none"/>
        </w:rPr>
        <w:t xml:space="preserve">m our life </w:t>
      </w:r>
      <w:r w:rsidRPr="00DA3A25">
        <w:rPr>
          <w:rFonts w:cs="Arial"/>
          <w:i w:val="0"/>
          <w:spacing w:val="4"/>
          <w:sz w:val="20"/>
          <w:u w:val="none"/>
        </w:rPr>
        <w:t>t</w:t>
      </w:r>
      <w:r w:rsidRPr="00DA3A25">
        <w:rPr>
          <w:rFonts w:cs="Arial"/>
          <w:i w:val="0"/>
          <w:sz w:val="20"/>
          <w:u w:val="none"/>
        </w:rPr>
        <w:t xml:space="preserve">o </w:t>
      </w:r>
      <w:r w:rsidRPr="00DA3A25">
        <w:rPr>
          <w:rFonts w:cs="Arial"/>
          <w:i w:val="0"/>
          <w:spacing w:val="2"/>
          <w:sz w:val="20"/>
          <w:u w:val="none"/>
        </w:rPr>
        <w:t>i</w:t>
      </w:r>
      <w:r w:rsidR="003F694F" w:rsidRPr="00DA3A25">
        <w:rPr>
          <w:rFonts w:cs="Arial"/>
          <w:i w:val="0"/>
          <w:spacing w:val="-2"/>
          <w:sz w:val="20"/>
          <w:u w:val="none"/>
        </w:rPr>
        <w:t>t.</w:t>
      </w:r>
    </w:p>
    <w:p w14:paraId="2A71AA91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65A9383E" w14:textId="0AAA729F" w:rsidR="007B6006" w:rsidRPr="00633952" w:rsidRDefault="00694A18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4"/>
          <w:sz w:val="20"/>
        </w:rPr>
        <w:t xml:space="preserve">When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believ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s w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e said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 be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>one a</w:t>
      </w:r>
      <w:r w:rsidR="007B6006" w:rsidRPr="00DA3A25">
        <w:rPr>
          <w:rFonts w:cs="Arial"/>
          <w:spacing w:val="2"/>
          <w:sz w:val="20"/>
        </w:rPr>
        <w:t>cc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="00C65E80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 A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>s 2:46</w:t>
      </w:r>
      <w:r w:rsidR="007B6006" w:rsidRPr="00DA3A25">
        <w:rPr>
          <w:rFonts w:cs="Arial"/>
          <w:sz w:val="20"/>
        </w:rPr>
        <w:t xml:space="preserve">,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</w:t>
      </w:r>
      <w:r w:rsidR="00FE467A" w:rsidRPr="00DA3A25">
        <w:rPr>
          <w:rFonts w:cs="Arial"/>
          <w:sz w:val="20"/>
        </w:rPr>
        <w:t>is</w:t>
      </w:r>
      <w:r w:rsidR="007B6006" w:rsidRPr="00DA3A25">
        <w:rPr>
          <w:rFonts w:cs="Arial"/>
          <w:spacing w:val="-2"/>
          <w:sz w:val="20"/>
        </w:rPr>
        <w:t xml:space="preserve"> </w:t>
      </w:r>
      <w:r w:rsidR="00FE467A" w:rsidRPr="00DA3A25">
        <w:rPr>
          <w:rFonts w:cs="Arial"/>
          <w:sz w:val="20"/>
        </w:rPr>
        <w:t>w</w:t>
      </w:r>
      <w:r w:rsidR="007B6006" w:rsidRPr="00DA3A25">
        <w:rPr>
          <w:rFonts w:cs="Arial"/>
          <w:sz w:val="20"/>
        </w:rPr>
        <w:t>as no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a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hieved by avoiding</w:t>
      </w:r>
      <w:r w:rsidR="0017275A" w:rsidRPr="00DA3A25">
        <w:rPr>
          <w:rFonts w:cs="Arial"/>
          <w:sz w:val="20"/>
        </w:rPr>
        <w:t xml:space="preserve"> </w:t>
      </w:r>
      <w:r w:rsidR="0017275A" w:rsidRPr="00DA3A25">
        <w:rPr>
          <w:rFonts w:cs="Arial"/>
          <w:spacing w:val="4"/>
          <w:sz w:val="20"/>
        </w:rPr>
        <w:t>t</w:t>
      </w:r>
      <w:r w:rsidR="0017275A" w:rsidRPr="00DA3A25">
        <w:rPr>
          <w:rFonts w:cs="Arial"/>
          <w:sz w:val="20"/>
        </w:rPr>
        <w:t>he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pacing w:val="2"/>
          <w:sz w:val="20"/>
        </w:rPr>
        <w:t>ru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</w:t>
      </w:r>
      <w:r w:rsidR="00FE467A" w:rsidRPr="00DA3A25">
        <w:rPr>
          <w:rFonts w:cs="Arial"/>
          <w:sz w:val="20"/>
        </w:rPr>
        <w:t>.</w:t>
      </w:r>
      <w:r w:rsidR="007B6006" w:rsidRPr="00DA3A25">
        <w:rPr>
          <w:rFonts w:cs="Arial"/>
          <w:sz w:val="20"/>
        </w:rPr>
        <w:t xml:space="preserve"> It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sul</w:t>
      </w:r>
      <w:r w:rsidR="007B6006" w:rsidRPr="00DA3A25">
        <w:rPr>
          <w:rFonts w:cs="Arial"/>
          <w:spacing w:val="2"/>
          <w:sz w:val="20"/>
        </w:rPr>
        <w:t>t</w:t>
      </w:r>
      <w:r w:rsidR="00FE467A" w:rsidRPr="00DA3A25">
        <w:rPr>
          <w:rFonts w:cs="Arial"/>
          <w:sz w:val="20"/>
        </w:rPr>
        <w:t>ed</w:t>
      </w:r>
      <w:r w:rsidR="007B6006" w:rsidRPr="00DA3A25">
        <w:rPr>
          <w:rFonts w:cs="Arial"/>
          <w:sz w:val="20"/>
        </w:rPr>
        <w:t xml:space="preserve"> </w:t>
      </w:r>
      <w:r w:rsidR="00FE467A" w:rsidRPr="00DA3A25">
        <w:rPr>
          <w:rFonts w:cs="Arial"/>
          <w:spacing w:val="4"/>
          <w:sz w:val="20"/>
        </w:rPr>
        <w:t>fr</w:t>
      </w:r>
      <w:r w:rsidR="00FE467A" w:rsidRPr="00DA3A25">
        <w:rPr>
          <w:rFonts w:cs="Arial"/>
          <w:sz w:val="20"/>
        </w:rPr>
        <w:t>om</w:t>
      </w:r>
      <w:r w:rsidR="007B6006" w:rsidRPr="00DA3A25">
        <w:rPr>
          <w:rFonts w:cs="Arial"/>
          <w:spacing w:val="-2"/>
          <w:sz w:val="20"/>
        </w:rPr>
        <w:t xml:space="preserve"> </w:t>
      </w:r>
      <w:r w:rsidR="007B6006" w:rsidRPr="00DA3A25">
        <w:rPr>
          <w:rFonts w:cs="Arial"/>
          <w:sz w:val="20"/>
        </w:rPr>
        <w:t xml:space="preserve">being led by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Spi</w:t>
      </w:r>
      <w:r w:rsidR="007B6006" w:rsidRPr="00DA3A25">
        <w:rPr>
          <w:rFonts w:cs="Arial"/>
          <w:spacing w:val="2"/>
          <w:sz w:val="20"/>
        </w:rPr>
        <w:t>ri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pacing w:val="2"/>
          <w:sz w:val="20"/>
        </w:rPr>
        <w:t>ru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Spirit of truth, the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i/>
          <w:sz w:val="20"/>
          <w:szCs w:val="20"/>
        </w:rPr>
        <w:instrText>.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064603" w:rsidRPr="00DA3A25">
        <w:rPr>
          <w:rFonts w:cs="Arial"/>
          <w:sz w:val="20"/>
        </w:rPr>
        <w:t>,</w:t>
      </w:r>
      <w:r w:rsidR="00FE467A" w:rsidRPr="00DA3A25">
        <w:rPr>
          <w:rFonts w:cs="Arial"/>
          <w:sz w:val="20"/>
        </w:rPr>
        <w:t xml:space="preserve"> for</w:t>
      </w:r>
      <w:r w:rsidR="00064603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>un</w:t>
      </w:r>
      <w:r w:rsidR="007B6006" w:rsidRPr="00DA3A25">
        <w:rPr>
          <w:rFonts w:cs="Arial"/>
          <w:spacing w:val="2"/>
          <w:sz w:val="20"/>
        </w:rPr>
        <w:t>i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y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Unity of the Spirit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among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</w:t>
      </w:r>
      <w:r w:rsidR="0017275A" w:rsidRPr="00DA3A25">
        <w:rPr>
          <w:rFonts w:cs="Arial"/>
          <w:sz w:val="20"/>
        </w:rPr>
        <w:t>e</w:t>
      </w:r>
      <w:r w:rsidR="00C65E80" w:rsidRPr="00DA3A25">
        <w:rPr>
          <w:rFonts w:cs="Arial"/>
          <w:sz w:val="20"/>
        </w:rPr>
        <w:t xml:space="preserve"> bre</w:t>
      </w:r>
      <w:r w:rsidR="00BA32D1" w:rsidRPr="00DA3A25">
        <w:rPr>
          <w:rFonts w:cs="Arial"/>
          <w:spacing w:val="2"/>
          <w:sz w:val="20"/>
        </w:rPr>
        <w:t>t</w:t>
      </w:r>
      <w:r w:rsidR="00C65E80" w:rsidRPr="00DA3A25">
        <w:rPr>
          <w:rFonts w:cs="Arial"/>
          <w:sz w:val="20"/>
        </w:rPr>
        <w:t xml:space="preserve">hren is </w:t>
      </w:r>
      <w:r w:rsidR="00064603" w:rsidRPr="00DA3A25">
        <w:rPr>
          <w:rFonts w:cs="Arial"/>
          <w:sz w:val="20"/>
        </w:rPr>
        <w:t>fos</w:t>
      </w:r>
      <w:r w:rsidR="00BA32D1" w:rsidRPr="00DA3A25">
        <w:rPr>
          <w:rFonts w:cs="Arial"/>
          <w:spacing w:val="2"/>
          <w:sz w:val="20"/>
        </w:rPr>
        <w:t>t</w:t>
      </w:r>
      <w:r w:rsidR="00064603" w:rsidRPr="00DA3A25">
        <w:rPr>
          <w:rFonts w:cs="Arial"/>
          <w:sz w:val="20"/>
        </w:rPr>
        <w:t xml:space="preserve">ered by </w:t>
      </w:r>
      <w:r w:rsidR="006206A0" w:rsidRPr="00DA3A25">
        <w:rPr>
          <w:rFonts w:cs="Arial"/>
          <w:sz w:val="20"/>
        </w:rPr>
        <w:t>a</w:t>
      </w:r>
      <w:r w:rsidR="00C65E80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 xml:space="preserve">willingness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 subm</w:t>
      </w:r>
      <w:r w:rsidR="007B6006" w:rsidRPr="00DA3A25">
        <w:rPr>
          <w:rFonts w:cs="Arial"/>
          <w:spacing w:val="2"/>
          <w:sz w:val="20"/>
        </w:rPr>
        <w:t>i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o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a</w:t>
      </w:r>
      <w:r w:rsidR="007B6006" w:rsidRPr="00DA3A25">
        <w:rPr>
          <w:rFonts w:cs="Arial"/>
          <w:spacing w:val="2"/>
          <w:sz w:val="20"/>
        </w:rPr>
        <w:t>u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o</w:t>
      </w:r>
      <w:r w:rsidR="007B6006" w:rsidRPr="00DA3A25">
        <w:rPr>
          <w:rFonts w:cs="Arial"/>
          <w:spacing w:val="2"/>
          <w:sz w:val="20"/>
        </w:rPr>
        <w:t>ri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y o</w:t>
      </w:r>
      <w:r w:rsidR="007B6006" w:rsidRPr="00DA3A25">
        <w:rPr>
          <w:rFonts w:cs="Arial"/>
          <w:spacing w:val="4"/>
          <w:sz w:val="20"/>
        </w:rPr>
        <w:t>f</w:t>
      </w:r>
      <w:r w:rsidR="007B6006" w:rsidRPr="00DA3A25">
        <w:rPr>
          <w:rFonts w:cs="Arial"/>
          <w:spacing w:val="4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eastAsia="Arial,Times New Roman" w:cs="Arial"/>
          <w:sz w:val="20"/>
        </w:rPr>
        <w:instrText>Bible, the (scripture):</w:instrText>
      </w:r>
      <w:r w:rsidR="007B6006" w:rsidRPr="00DA3A25">
        <w:rPr>
          <w:sz w:val="20"/>
        </w:rPr>
        <w:instrText xml:space="preserve">authority of" </w:instrText>
      </w:r>
      <w:r w:rsidR="007B6006" w:rsidRPr="00DA3A25">
        <w:rPr>
          <w:rFonts w:cs="Arial"/>
          <w:spacing w:val="4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God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God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>.</w:t>
      </w:r>
    </w:p>
    <w:p w14:paraId="27DF8BE0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4605D2B0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One or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O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r</w:t>
      </w:r>
    </w:p>
    <w:p w14:paraId="68707A42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E0F2B64" w14:textId="3F15CBC5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</w:t>
      </w:r>
      <w:r w:rsidR="004354D8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4354D8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o m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m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wo ma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ne, and l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;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else h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ll h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ne, and despi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6:24)</w:t>
      </w:r>
      <w:r w:rsidRPr="00DA3A25">
        <w:rPr>
          <w:rFonts w:cs="Arial"/>
          <w:sz w:val="20"/>
        </w:rPr>
        <w:t xml:space="preserve">. </w:t>
      </w:r>
    </w:p>
    <w:p w14:paraId="67006701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BD2E71E" w14:textId="69F3E6CD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So, what abo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Elijah's day who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and Baal.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m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wo ma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 Not at all. T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showing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mp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</w:rPr>
        <w:t>by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hipping Baal</w:t>
      </w:r>
      <w:r w:rsidR="00C9048E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No doub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4"/>
          <w:sz w:val="20"/>
        </w:rPr>
        <w:t>convince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selv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iCs/>
          <w:sz w:val="20"/>
        </w:rPr>
        <w:t>we</w:t>
      </w:r>
      <w:r w:rsidRPr="00DA3A25">
        <w:rPr>
          <w:rFonts w:cs="Arial"/>
          <w:iCs/>
          <w:spacing w:val="2"/>
          <w:sz w:val="20"/>
        </w:rPr>
        <w:t>r</w:t>
      </w:r>
      <w:r w:rsidRPr="00DA3A25">
        <w:rPr>
          <w:rFonts w:cs="Arial"/>
          <w:iCs/>
          <w:sz w:val="20"/>
        </w:rPr>
        <w:t>e</w:t>
      </w:r>
      <w:r w:rsidRPr="00DA3A25">
        <w:rPr>
          <w:rFonts w:cs="Arial"/>
          <w:sz w:val="20"/>
        </w:rPr>
        <w:t xml:space="preserve">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Cs/>
          <w:sz w:val="20"/>
        </w:rPr>
        <w:t>and</w:t>
      </w:r>
      <w:r w:rsidRPr="00DA3A25">
        <w:rPr>
          <w:rFonts w:cs="Arial"/>
          <w:sz w:val="20"/>
        </w:rPr>
        <w:t xml:space="preserve"> Baal. B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r bel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k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o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"no m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m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wo mast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"</w:t>
      </w:r>
    </w:p>
    <w:p w14:paraId="44F94310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22F1714" w14:textId="082CF9FC" w:rsidR="002E7132" w:rsidRPr="00DA3A25" w:rsidRDefault="007B6006" w:rsidP="00BD4DC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people hold a belief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is not ju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833E27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d by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, some will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t as i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issue is a ma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 of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onal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</w:t>
      </w:r>
      <w:r w:rsidR="00877503" w:rsidRPr="00DA3A25">
        <w:rPr>
          <w:rFonts w:cs="Arial"/>
          <w:sz w:val="20"/>
        </w:rPr>
        <w:t xml:space="preserve"> on su</w:t>
      </w:r>
      <w:r w:rsidR="003F4575" w:rsidRPr="00DA3A25">
        <w:rPr>
          <w:rFonts w:cs="Arial"/>
          <w:spacing w:val="2"/>
          <w:sz w:val="20"/>
        </w:rPr>
        <w:t>c</w:t>
      </w:r>
      <w:r w:rsidR="00877503" w:rsidRPr="00DA3A25">
        <w:rPr>
          <w:rFonts w:cs="Arial"/>
          <w:sz w:val="20"/>
        </w:rPr>
        <w:t>h issues, w</w:t>
      </w:r>
      <w:r w:rsidR="00730982" w:rsidRPr="00DA3A25">
        <w:rPr>
          <w:rFonts w:cs="Arial"/>
          <w:sz w:val="20"/>
        </w:rPr>
        <w:t xml:space="preserve">e are </w:t>
      </w:r>
      <w:r w:rsidR="00BA32D1" w:rsidRPr="00DA3A25">
        <w:rPr>
          <w:rFonts w:cs="Arial"/>
          <w:spacing w:val="2"/>
          <w:sz w:val="20"/>
        </w:rPr>
        <w:t>t</w:t>
      </w:r>
      <w:r w:rsidR="00730982" w:rsidRPr="00DA3A25">
        <w:rPr>
          <w:rFonts w:cs="Arial"/>
          <w:sz w:val="20"/>
        </w:rPr>
        <w:t xml:space="preserve">he judge. </w:t>
      </w: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lls us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in issues </w:t>
      </w:r>
      <w:r w:rsidRPr="00DA3A25">
        <w:rPr>
          <w:rFonts w:cs="Arial"/>
          <w:i/>
          <w:iCs/>
          <w:sz w:val="20"/>
        </w:rPr>
        <w:t>a</w:t>
      </w:r>
      <w:r w:rsidRPr="00DA3A25">
        <w:rPr>
          <w:rFonts w:cs="Arial"/>
          <w:i/>
          <w:iCs/>
          <w:spacing w:val="4"/>
          <w:sz w:val="20"/>
        </w:rPr>
        <w:t>r</w:t>
      </w:r>
      <w:r w:rsidRPr="00DA3A25">
        <w:rPr>
          <w:rFonts w:cs="Arial"/>
          <w:i/>
          <w:iCs/>
          <w:sz w:val="20"/>
        </w:rPr>
        <w:t>e</w:t>
      </w:r>
      <w:r w:rsidRPr="00DA3A25">
        <w:rPr>
          <w:rFonts w:cs="Arial"/>
          <w:sz w:val="20"/>
        </w:rPr>
        <w:t xml:space="preserve">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e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bu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does not mean we </w:t>
      </w:r>
      <w:r w:rsidR="00BE04B8" w:rsidRPr="00DA3A25">
        <w:rPr>
          <w:rFonts w:cs="Arial"/>
          <w:sz w:val="20"/>
        </w:rPr>
        <w:t xml:space="preserve">get </w:t>
      </w:r>
      <w:r w:rsidR="00BA32D1" w:rsidRPr="00DA3A25">
        <w:rPr>
          <w:rFonts w:cs="Arial"/>
          <w:spacing w:val="2"/>
          <w:sz w:val="20"/>
        </w:rPr>
        <w:t>t</w:t>
      </w:r>
      <w:r w:rsidR="00BE04B8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play pi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</w:t>
      </w:r>
      <w:r w:rsidR="0098188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d</w:t>
      </w:r>
      <w:r w:rsidR="00981884" w:rsidRPr="00DA3A25">
        <w:rPr>
          <w:rFonts w:cs="Arial"/>
          <w:sz w:val="20"/>
        </w:rPr>
        <w:t xml:space="preserve">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ose w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God's wor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="00BE04B8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inspire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inspired by Go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y God, </w:t>
      </w:r>
      <w:r w:rsidR="00BE04B8" w:rsidRPr="00DA3A25">
        <w:rPr>
          <w:rFonts w:cs="Arial"/>
          <w:sz w:val="20"/>
        </w:rPr>
        <w:t xml:space="preserve">so </w:t>
      </w:r>
      <w:r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nt is not a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onal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. </w:t>
      </w:r>
      <w:r w:rsidR="00DA265C" w:rsidRPr="00DA3A25">
        <w:rPr>
          <w:rFonts w:cs="Arial"/>
          <w:sz w:val="20"/>
        </w:rPr>
        <w:t xml:space="preserve">If </w:t>
      </w:r>
      <w:r w:rsidR="00BA32D1" w:rsidRPr="00DA3A25">
        <w:rPr>
          <w:rFonts w:cs="Arial"/>
          <w:spacing w:val="2"/>
          <w:sz w:val="20"/>
        </w:rPr>
        <w:t>t</w:t>
      </w:r>
      <w:r w:rsidR="00235714" w:rsidRPr="00DA3A25">
        <w:rPr>
          <w:rFonts w:cs="Arial"/>
          <w:sz w:val="20"/>
        </w:rPr>
        <w:t>he Bible</w:t>
      </w:r>
      <w:r w:rsidRPr="00DA3A25">
        <w:rPr>
          <w:rFonts w:cs="Arial"/>
          <w:sz w:val="20"/>
        </w:rPr>
        <w:t xml:space="preserve"> says an issue is a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e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issue,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n one's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e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before God is </w:t>
      </w:r>
      <w:r w:rsidR="0048448A" w:rsidRPr="00DA3A25">
        <w:rPr>
          <w:rFonts w:cs="Arial"/>
          <w:sz w:val="20"/>
        </w:rPr>
        <w:t xml:space="preserve">what rules </w:t>
      </w:r>
      <w:r w:rsidRPr="00DA3A25">
        <w:rPr>
          <w:rFonts w:cs="Arial"/>
          <w:sz w:val="20"/>
        </w:rPr>
        <w:t xml:space="preserve">o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issue</w:t>
      </w:r>
      <w:r w:rsidR="00235714" w:rsidRPr="00DA3A25">
        <w:rPr>
          <w:rFonts w:cs="Arial"/>
          <w:sz w:val="20"/>
        </w:rPr>
        <w:t xml:space="preserve">. </w:t>
      </w:r>
      <w:r w:rsidR="00572ABA" w:rsidRPr="00DA3A25">
        <w:rPr>
          <w:rFonts w:cs="Arial"/>
          <w:sz w:val="20"/>
        </w:rPr>
        <w:t xml:space="preserve">But </w:t>
      </w:r>
      <w:r w:rsidR="00BA32D1" w:rsidRPr="00DA3A25">
        <w:rPr>
          <w:rFonts w:cs="Arial"/>
          <w:spacing w:val="2"/>
          <w:sz w:val="20"/>
        </w:rPr>
        <w:t>t</w:t>
      </w:r>
      <w:r w:rsidR="00572ABA" w:rsidRPr="00DA3A25">
        <w:rPr>
          <w:rFonts w:cs="Arial"/>
          <w:sz w:val="20"/>
        </w:rPr>
        <w:t xml:space="preserve">here are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572ABA" w:rsidRPr="00DA3A25">
        <w:rPr>
          <w:rFonts w:cs="Arial"/>
          <w:sz w:val="20"/>
        </w:rPr>
        <w:t xml:space="preserve">o </w:t>
      </w:r>
      <w:r w:rsidR="00BA32D1" w:rsidRPr="00DA3A25">
        <w:rPr>
          <w:rFonts w:cs="Arial"/>
          <w:spacing w:val="2"/>
          <w:sz w:val="20"/>
        </w:rPr>
        <w:t>t</w:t>
      </w:r>
      <w:r w:rsidR="00572ABA" w:rsidRPr="00DA3A25">
        <w:rPr>
          <w:rFonts w:cs="Arial"/>
          <w:sz w:val="20"/>
        </w:rPr>
        <w:t xml:space="preserve">hings </w:t>
      </w:r>
      <w:r w:rsidR="00BA32D1" w:rsidRPr="00DA3A25">
        <w:rPr>
          <w:rFonts w:cs="Arial"/>
          <w:spacing w:val="2"/>
          <w:sz w:val="20"/>
        </w:rPr>
        <w:t>t</w:t>
      </w:r>
      <w:r w:rsidR="00572ABA" w:rsidRPr="00DA3A25">
        <w:rPr>
          <w:rFonts w:cs="Arial"/>
          <w:sz w:val="20"/>
        </w:rPr>
        <w:t>o no</w:t>
      </w:r>
      <w:r w:rsidR="00BA32D1" w:rsidRPr="00DA3A25">
        <w:rPr>
          <w:rFonts w:cs="Arial"/>
          <w:spacing w:val="2"/>
          <w:sz w:val="20"/>
        </w:rPr>
        <w:t>t</w:t>
      </w:r>
      <w:r w:rsidR="00572ABA" w:rsidRPr="00DA3A25">
        <w:rPr>
          <w:rFonts w:cs="Arial"/>
          <w:sz w:val="20"/>
        </w:rPr>
        <w:t xml:space="preserve">e here. The </w:t>
      </w:r>
      <w:r w:rsidR="00833E27" w:rsidRPr="00DA3A25">
        <w:rPr>
          <w:rFonts w:cs="Arial"/>
          <w:spacing w:val="4"/>
          <w:sz w:val="20"/>
        </w:rPr>
        <w:t>f</w:t>
      </w:r>
      <w:r w:rsidR="00572ABA" w:rsidRPr="00DA3A25">
        <w:rPr>
          <w:rFonts w:cs="Arial"/>
          <w:sz w:val="20"/>
        </w:rPr>
        <w:t>irst is</w:t>
      </w:r>
      <w:r w:rsidR="00F667E9" w:rsidRPr="00DA3A25">
        <w:rPr>
          <w:rFonts w:cs="Arial"/>
          <w:sz w:val="20"/>
        </w:rPr>
        <w:t>,</w:t>
      </w:r>
      <w:r w:rsidR="00235714" w:rsidRPr="00DA3A25">
        <w:rPr>
          <w:rFonts w:cs="Arial"/>
          <w:sz w:val="20"/>
        </w:rPr>
        <w:t xml:space="preserve"> </w:t>
      </w:r>
      <w:r w:rsidR="002E7132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2E7132"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="002E7132" w:rsidRPr="00DA3A25">
        <w:rPr>
          <w:rFonts w:cs="Arial"/>
          <w:sz w:val="20"/>
        </w:rPr>
        <w:t>ure ge</w:t>
      </w:r>
      <w:r w:rsidR="00BA32D1" w:rsidRPr="00DA3A25">
        <w:rPr>
          <w:rFonts w:cs="Arial"/>
          <w:spacing w:val="2"/>
          <w:sz w:val="20"/>
        </w:rPr>
        <w:t>t</w:t>
      </w:r>
      <w:r w:rsidR="002E7132" w:rsidRPr="00DA3A25">
        <w:rPr>
          <w:rFonts w:cs="Arial"/>
          <w:sz w:val="20"/>
        </w:rPr>
        <w:t xml:space="preserve">s </w:t>
      </w:r>
      <w:r w:rsidR="00BA32D1" w:rsidRPr="00DA3A25">
        <w:rPr>
          <w:rFonts w:cs="Arial"/>
          <w:spacing w:val="2"/>
          <w:sz w:val="20"/>
        </w:rPr>
        <w:t>t</w:t>
      </w:r>
      <w:r w:rsidR="002E7132" w:rsidRPr="00DA3A25">
        <w:rPr>
          <w:rFonts w:cs="Arial"/>
          <w:sz w:val="20"/>
        </w:rPr>
        <w:t xml:space="preserve">o make </w:t>
      </w:r>
      <w:r w:rsidR="00BA32D1" w:rsidRPr="00DA3A25">
        <w:rPr>
          <w:rFonts w:cs="Arial"/>
          <w:spacing w:val="2"/>
          <w:sz w:val="20"/>
        </w:rPr>
        <w:t>t</w:t>
      </w:r>
      <w:r w:rsidR="002E7132" w:rsidRPr="00DA3A25">
        <w:rPr>
          <w:rFonts w:cs="Arial"/>
          <w:sz w:val="20"/>
        </w:rPr>
        <w:t>h</w:t>
      </w:r>
      <w:r w:rsidR="00572ABA" w:rsidRPr="00DA3A25">
        <w:rPr>
          <w:rFonts w:cs="Arial"/>
          <w:sz w:val="20"/>
        </w:rPr>
        <w:t xml:space="preserve">e </w:t>
      </w:r>
      <w:r w:rsidR="003F4575" w:rsidRPr="00DA3A25">
        <w:rPr>
          <w:rFonts w:cs="Arial"/>
          <w:spacing w:val="2"/>
          <w:sz w:val="20"/>
        </w:rPr>
        <w:t>c</w:t>
      </w:r>
      <w:r w:rsidR="00572ABA" w:rsidRPr="00DA3A25">
        <w:rPr>
          <w:rFonts w:cs="Arial"/>
          <w:sz w:val="20"/>
        </w:rPr>
        <w:t xml:space="preserve">all as </w:t>
      </w:r>
      <w:r w:rsidR="00BA32D1" w:rsidRPr="00DA3A25">
        <w:rPr>
          <w:rFonts w:cs="Arial"/>
          <w:spacing w:val="2"/>
          <w:sz w:val="20"/>
        </w:rPr>
        <w:t>t</w:t>
      </w:r>
      <w:r w:rsidR="00572ABA" w:rsidRPr="00DA3A25">
        <w:rPr>
          <w:rFonts w:cs="Arial"/>
          <w:sz w:val="20"/>
        </w:rPr>
        <w:t>o what quali</w:t>
      </w:r>
      <w:r w:rsidR="00833E27" w:rsidRPr="00DA3A25">
        <w:rPr>
          <w:rFonts w:cs="Arial"/>
          <w:spacing w:val="4"/>
          <w:sz w:val="20"/>
        </w:rPr>
        <w:t>f</w:t>
      </w:r>
      <w:r w:rsidR="00572ABA" w:rsidRPr="00DA3A25">
        <w:rPr>
          <w:rFonts w:cs="Arial"/>
          <w:sz w:val="20"/>
        </w:rPr>
        <w:t>ies as a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572ABA" w:rsidRPr="00DA3A25">
        <w:rPr>
          <w:rFonts w:cs="Arial"/>
          <w:sz w:val="20"/>
        </w:rPr>
        <w:t xml:space="preserve">er of </w:t>
      </w:r>
      <w:r w:rsidR="003F4575" w:rsidRPr="00DA3A25">
        <w:rPr>
          <w:rFonts w:cs="Arial"/>
          <w:spacing w:val="2"/>
          <w:sz w:val="20"/>
        </w:rPr>
        <w:t>c</w:t>
      </w:r>
      <w:r w:rsidR="00572ABA" w:rsidRPr="00DA3A25">
        <w:rPr>
          <w:rFonts w:cs="Arial"/>
          <w:sz w:val="20"/>
        </w:rPr>
        <w:t>ons</w:t>
      </w:r>
      <w:r w:rsidR="003F4575" w:rsidRPr="00DA3A25">
        <w:rPr>
          <w:rFonts w:cs="Arial"/>
          <w:spacing w:val="2"/>
          <w:sz w:val="20"/>
        </w:rPr>
        <w:t>c</w:t>
      </w:r>
      <w:r w:rsidR="00572ABA" w:rsidRPr="00DA3A25">
        <w:rPr>
          <w:rFonts w:cs="Arial"/>
          <w:sz w:val="20"/>
        </w:rPr>
        <w:t>ien</w:t>
      </w:r>
      <w:r w:rsidR="003F4575" w:rsidRPr="00DA3A25">
        <w:rPr>
          <w:rFonts w:cs="Arial"/>
          <w:spacing w:val="2"/>
          <w:sz w:val="20"/>
        </w:rPr>
        <w:t>c</w:t>
      </w:r>
      <w:r w:rsidR="00572ABA" w:rsidRPr="00DA3A25">
        <w:rPr>
          <w:rFonts w:cs="Arial"/>
          <w:sz w:val="20"/>
        </w:rPr>
        <w:t>e</w:t>
      </w:r>
      <w:r w:rsidR="00626CEE" w:rsidRPr="00DA3A25">
        <w:rPr>
          <w:rFonts w:cs="Arial"/>
          <w:sz w:val="20"/>
        </w:rPr>
        <w:t>. We</w:t>
      </w:r>
      <w:r w:rsidR="008C0B4B" w:rsidRPr="00DA3A25">
        <w:rPr>
          <w:rFonts w:cs="Arial"/>
          <w:sz w:val="20"/>
        </w:rPr>
        <w:t xml:space="preserve"> </w:t>
      </w:r>
      <w:r w:rsidR="003F4575" w:rsidRPr="00DA3A25">
        <w:rPr>
          <w:rFonts w:cs="Arial"/>
          <w:spacing w:val="2"/>
          <w:sz w:val="20"/>
        </w:rPr>
        <w:t>c</w:t>
      </w:r>
      <w:r w:rsidR="008C0B4B" w:rsidRPr="00DA3A25">
        <w:rPr>
          <w:rFonts w:cs="Arial"/>
          <w:sz w:val="20"/>
        </w:rPr>
        <w:t xml:space="preserve">annot </w:t>
      </w:r>
      <w:r w:rsidR="00626CEE" w:rsidRPr="00DA3A25">
        <w:rPr>
          <w:rFonts w:cs="Arial"/>
          <w:sz w:val="20"/>
        </w:rPr>
        <w:t xml:space="preserve">put behaviors in </w:t>
      </w:r>
      <w:r w:rsidR="00BA32D1" w:rsidRPr="00DA3A25">
        <w:rPr>
          <w:rFonts w:cs="Arial"/>
          <w:spacing w:val="2"/>
          <w:sz w:val="20"/>
        </w:rPr>
        <w:t>t</w:t>
      </w:r>
      <w:r w:rsidR="00626CEE" w:rsidRPr="00DA3A25">
        <w:rPr>
          <w:rFonts w:cs="Arial"/>
          <w:sz w:val="20"/>
        </w:rPr>
        <w:t xml:space="preserve">his </w:t>
      </w:r>
      <w:r w:rsidR="003F4575" w:rsidRPr="00DA3A25">
        <w:rPr>
          <w:rFonts w:cs="Arial"/>
          <w:spacing w:val="2"/>
          <w:sz w:val="20"/>
        </w:rPr>
        <w:t>c</w:t>
      </w:r>
      <w:r w:rsidR="00626CEE" w:rsidRPr="00DA3A25">
        <w:rPr>
          <w:rFonts w:cs="Arial"/>
          <w:sz w:val="20"/>
        </w:rPr>
        <w:t>a</w:t>
      </w:r>
      <w:r w:rsidR="00BA32D1" w:rsidRPr="00DA3A25">
        <w:rPr>
          <w:rFonts w:cs="Arial"/>
          <w:spacing w:val="2"/>
          <w:sz w:val="20"/>
        </w:rPr>
        <w:t>t</w:t>
      </w:r>
      <w:r w:rsidR="00626CEE" w:rsidRPr="00DA3A25">
        <w:rPr>
          <w:rFonts w:cs="Arial"/>
          <w:sz w:val="20"/>
        </w:rPr>
        <w:t>ego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8C0B4B" w:rsidRPr="00DA3A25">
        <w:rPr>
          <w:rFonts w:cs="Arial"/>
          <w:sz w:val="20"/>
        </w:rPr>
        <w:t xml:space="preserve"> simply </w:t>
      </w:r>
      <w:r w:rsidR="00BA32D1" w:rsidRPr="00DA3A25">
        <w:rPr>
          <w:rFonts w:cs="Arial"/>
          <w:spacing w:val="2"/>
          <w:sz w:val="20"/>
        </w:rPr>
        <w:t>t</w:t>
      </w:r>
      <w:r w:rsidR="008C0B4B" w:rsidRPr="00DA3A25">
        <w:rPr>
          <w:rFonts w:cs="Arial"/>
          <w:sz w:val="20"/>
        </w:rPr>
        <w:t>o give ourselves an ex</w:t>
      </w:r>
      <w:r w:rsidR="003F4575" w:rsidRPr="00DA3A25">
        <w:rPr>
          <w:rFonts w:cs="Arial"/>
          <w:spacing w:val="2"/>
          <w:sz w:val="20"/>
        </w:rPr>
        <w:t>c</w:t>
      </w:r>
      <w:r w:rsidR="008C0B4B" w:rsidRPr="00DA3A25">
        <w:rPr>
          <w:rFonts w:cs="Arial"/>
          <w:sz w:val="20"/>
        </w:rPr>
        <w:t xml:space="preserve">use </w:t>
      </w:r>
      <w:r w:rsidR="00BA32D1" w:rsidRPr="00DA3A25">
        <w:rPr>
          <w:rFonts w:cs="Arial"/>
          <w:spacing w:val="2"/>
          <w:sz w:val="20"/>
        </w:rPr>
        <w:t>t</w:t>
      </w:r>
      <w:r w:rsidR="008C0B4B" w:rsidRPr="00DA3A25">
        <w:rPr>
          <w:rFonts w:cs="Arial"/>
          <w:sz w:val="20"/>
        </w:rPr>
        <w:t xml:space="preserve">o </w:t>
      </w:r>
      <w:r w:rsidR="003F4575" w:rsidRPr="00DA3A25">
        <w:rPr>
          <w:rFonts w:cs="Arial"/>
          <w:spacing w:val="2"/>
          <w:sz w:val="20"/>
        </w:rPr>
        <w:t>c</w:t>
      </w:r>
      <w:r w:rsidR="008C0B4B" w:rsidRPr="00DA3A25">
        <w:rPr>
          <w:rFonts w:cs="Arial"/>
          <w:sz w:val="20"/>
        </w:rPr>
        <w:t>on</w:t>
      </w:r>
      <w:r w:rsidR="00BA32D1" w:rsidRPr="00DA3A25">
        <w:rPr>
          <w:rFonts w:cs="Arial"/>
          <w:spacing w:val="2"/>
          <w:sz w:val="20"/>
        </w:rPr>
        <w:t>t</w:t>
      </w:r>
      <w:r w:rsidR="008C0B4B" w:rsidRPr="00DA3A25">
        <w:rPr>
          <w:rFonts w:cs="Arial"/>
          <w:sz w:val="20"/>
        </w:rPr>
        <w:t xml:space="preserve">inue doing </w:t>
      </w:r>
      <w:r w:rsidR="00BA32D1" w:rsidRPr="00DA3A25">
        <w:rPr>
          <w:rFonts w:cs="Arial"/>
          <w:spacing w:val="2"/>
          <w:sz w:val="20"/>
        </w:rPr>
        <w:t>t</w:t>
      </w:r>
      <w:r w:rsidR="008C0B4B" w:rsidRPr="00DA3A25">
        <w:rPr>
          <w:rFonts w:cs="Arial"/>
          <w:sz w:val="20"/>
        </w:rPr>
        <w:t>hem.</w:t>
      </w:r>
      <w:r w:rsidR="00626CEE" w:rsidRPr="00DA3A25">
        <w:rPr>
          <w:rFonts w:cs="Arial"/>
          <w:sz w:val="20"/>
        </w:rPr>
        <w:t xml:space="preserve"> </w:t>
      </w:r>
      <w:r w:rsidR="002E7132" w:rsidRPr="00DA3A25">
        <w:rPr>
          <w:rFonts w:cs="Arial"/>
          <w:sz w:val="20"/>
        </w:rPr>
        <w:t xml:space="preserve"> </w:t>
      </w:r>
    </w:p>
    <w:p w14:paraId="61D0F561" w14:textId="77777777" w:rsidR="002E7132" w:rsidRPr="00DA3A25" w:rsidRDefault="002E7132" w:rsidP="00BD4DCE">
      <w:pPr>
        <w:spacing w:line="240" w:lineRule="auto"/>
        <w:jc w:val="both"/>
        <w:rPr>
          <w:rFonts w:cs="Arial"/>
          <w:sz w:val="20"/>
        </w:rPr>
      </w:pPr>
    </w:p>
    <w:p w14:paraId="7D163944" w14:textId="2CED986D" w:rsidR="007B6006" w:rsidRPr="00DA3A25" w:rsidRDefault="008C0B4B" w:rsidP="00BD4DC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e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d, </w:t>
      </w:r>
      <w:r w:rsidR="004146B0" w:rsidRPr="00DA3A25">
        <w:rPr>
          <w:rFonts w:cs="Arial"/>
          <w:sz w:val="20"/>
        </w:rPr>
        <w:t>personal preferen</w:t>
      </w:r>
      <w:r w:rsidR="003F4575" w:rsidRPr="00DA3A25">
        <w:rPr>
          <w:rFonts w:cs="Arial"/>
          <w:spacing w:val="2"/>
          <w:sz w:val="20"/>
        </w:rPr>
        <w:t>c</w:t>
      </w:r>
      <w:r w:rsidR="004146B0" w:rsidRPr="00DA3A25">
        <w:rPr>
          <w:rFonts w:cs="Arial"/>
          <w:sz w:val="20"/>
        </w:rPr>
        <w:t xml:space="preserve">e and 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ns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ien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e before God </w:t>
      </w:r>
      <w:r w:rsidR="00BD4DCE" w:rsidRPr="00DA3A25">
        <w:rPr>
          <w:rFonts w:cs="Arial"/>
          <w:sz w:val="20"/>
        </w:rPr>
        <w:t xml:space="preserve">are not </w:t>
      </w:r>
      <w:r w:rsidR="00BA32D1" w:rsidRPr="00DA3A25">
        <w:rPr>
          <w:rFonts w:cs="Arial"/>
          <w:spacing w:val="2"/>
          <w:sz w:val="20"/>
        </w:rPr>
        <w:t>t</w:t>
      </w:r>
      <w:r w:rsidR="00BD4DCE" w:rsidRPr="00DA3A25">
        <w:rPr>
          <w:rFonts w:cs="Arial"/>
          <w:sz w:val="20"/>
        </w:rPr>
        <w:t>he same</w:t>
      </w:r>
      <w:r w:rsidRPr="00DA3A25">
        <w:rPr>
          <w:rFonts w:cs="Arial"/>
          <w:sz w:val="20"/>
        </w:rPr>
        <w:t xml:space="preserve">. </w:t>
      </w:r>
      <w:r w:rsidR="00BD4DCE" w:rsidRPr="00DA3A25">
        <w:rPr>
          <w:rFonts w:cs="Arial"/>
          <w:sz w:val="20"/>
        </w:rPr>
        <w:t>The</w:t>
      </w:r>
      <w:r w:rsidR="004146B0" w:rsidRPr="00DA3A25">
        <w:rPr>
          <w:rFonts w:cs="Arial"/>
          <w:sz w:val="20"/>
        </w:rPr>
        <w:t>se</w:t>
      </w:r>
      <w:r w:rsidR="00BD4DCE" w:rsidRPr="00DA3A25">
        <w:rPr>
          <w:rFonts w:cs="Arial"/>
          <w:sz w:val="20"/>
        </w:rPr>
        <w:t xml:space="preserve"> are vas</w:t>
      </w:r>
      <w:r w:rsidR="00BA32D1" w:rsidRPr="00DA3A25">
        <w:rPr>
          <w:rFonts w:cs="Arial"/>
          <w:spacing w:val="2"/>
          <w:sz w:val="20"/>
        </w:rPr>
        <w:t>t</w:t>
      </w:r>
      <w:r w:rsidR="00BD4DCE" w:rsidRPr="00DA3A25">
        <w:rPr>
          <w:rFonts w:cs="Arial"/>
          <w:sz w:val="20"/>
        </w:rPr>
        <w:t>ly di</w:t>
      </w:r>
      <w:r w:rsidR="00BD4DCE" w:rsidRPr="00DA3A25">
        <w:rPr>
          <w:rFonts w:cs="Arial"/>
          <w:spacing w:val="6"/>
          <w:sz w:val="20"/>
        </w:rPr>
        <w:t>f</w:t>
      </w:r>
      <w:r w:rsidR="00BD4DCE" w:rsidRPr="00DA3A25">
        <w:rPr>
          <w:rFonts w:cs="Arial"/>
          <w:spacing w:val="2"/>
          <w:sz w:val="20"/>
        </w:rPr>
        <w:t>f</w:t>
      </w:r>
      <w:r w:rsidR="00BD4DCE" w:rsidRPr="00DA3A25">
        <w:rPr>
          <w:rFonts w:cs="Arial"/>
          <w:sz w:val="20"/>
        </w:rPr>
        <w:t xml:space="preserve">erent </w:t>
      </w:r>
      <w:r w:rsidRPr="00DA3A25">
        <w:rPr>
          <w:rFonts w:cs="Arial"/>
          <w:sz w:val="20"/>
        </w:rPr>
        <w:t xml:space="preserve">and must not be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 xml:space="preserve">sed, </w:t>
      </w:r>
      <w:r w:rsidR="003E5614" w:rsidRPr="00DA3A25">
        <w:rPr>
          <w:rFonts w:cs="Arial"/>
          <w:sz w:val="20"/>
        </w:rPr>
        <w:t>be</w:t>
      </w:r>
      <w:r w:rsidR="003F4575" w:rsidRPr="00DA3A25">
        <w:rPr>
          <w:rFonts w:cs="Arial"/>
          <w:spacing w:val="2"/>
          <w:sz w:val="20"/>
        </w:rPr>
        <w:t>c</w:t>
      </w:r>
      <w:r w:rsidR="003E5614" w:rsidRPr="00DA3A25">
        <w:rPr>
          <w:rFonts w:cs="Arial"/>
          <w:sz w:val="20"/>
        </w:rPr>
        <w:t>ause</w:t>
      </w:r>
      <w:r w:rsidR="004F6189" w:rsidRPr="00DA3A25">
        <w:rPr>
          <w:rFonts w:cs="Arial"/>
          <w:sz w:val="20"/>
        </w:rPr>
        <w:t xml:space="preserve"> one </w:t>
      </w:r>
      <w:r w:rsidR="003E5614" w:rsidRPr="00DA3A25">
        <w:rPr>
          <w:rFonts w:cs="Arial"/>
          <w:sz w:val="20"/>
        </w:rPr>
        <w:t xml:space="preserve">of </w:t>
      </w:r>
      <w:r w:rsidR="00BA32D1" w:rsidRPr="00DA3A25">
        <w:rPr>
          <w:rFonts w:cs="Arial"/>
          <w:spacing w:val="2"/>
          <w:sz w:val="20"/>
        </w:rPr>
        <w:t>t</w:t>
      </w:r>
      <w:r w:rsidR="003E5614" w:rsidRPr="00DA3A25">
        <w:rPr>
          <w:rFonts w:cs="Arial"/>
          <w:sz w:val="20"/>
        </w:rPr>
        <w:t>h</w:t>
      </w:r>
      <w:r w:rsidR="004146B0" w:rsidRPr="00DA3A25">
        <w:rPr>
          <w:rFonts w:cs="Arial"/>
          <w:sz w:val="20"/>
        </w:rPr>
        <w:t>e</w:t>
      </w:r>
      <w:r w:rsidR="003E5614" w:rsidRPr="00DA3A25">
        <w:rPr>
          <w:rFonts w:cs="Arial"/>
          <w:sz w:val="20"/>
        </w:rPr>
        <w:t xml:space="preserve">se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3E5614" w:rsidRPr="00DA3A25">
        <w:rPr>
          <w:rFonts w:cs="Arial"/>
          <w:sz w:val="20"/>
        </w:rPr>
        <w:t>o s</w:t>
      </w:r>
      <w:r w:rsidR="00BA32D1" w:rsidRPr="00DA3A25">
        <w:rPr>
          <w:rFonts w:cs="Arial"/>
          <w:spacing w:val="2"/>
          <w:sz w:val="20"/>
        </w:rPr>
        <w:t>t</w:t>
      </w:r>
      <w:r w:rsidR="003E5614" w:rsidRPr="00DA3A25">
        <w:rPr>
          <w:rFonts w:cs="Arial"/>
          <w:sz w:val="20"/>
        </w:rPr>
        <w:t xml:space="preserve">andards </w:t>
      </w:r>
      <w:r w:rsidR="002A7B19" w:rsidRPr="00DA3A25">
        <w:rPr>
          <w:rFonts w:cs="Arial"/>
          <w:sz w:val="20"/>
        </w:rPr>
        <w:t xml:space="preserve">does not </w:t>
      </w:r>
      <w:r w:rsidR="003E5614" w:rsidRPr="00DA3A25">
        <w:rPr>
          <w:rFonts w:cs="Arial"/>
          <w:sz w:val="20"/>
        </w:rPr>
        <w:t>in</w:t>
      </w:r>
      <w:r w:rsidR="003F4575" w:rsidRPr="00DA3A25">
        <w:rPr>
          <w:rFonts w:cs="Arial"/>
          <w:spacing w:val="2"/>
          <w:sz w:val="20"/>
        </w:rPr>
        <w:t>c</w:t>
      </w:r>
      <w:r w:rsidR="003E5614" w:rsidRPr="00DA3A25">
        <w:rPr>
          <w:rFonts w:cs="Arial"/>
          <w:sz w:val="20"/>
        </w:rPr>
        <w:t xml:space="preserve">lude God as a </w:t>
      </w:r>
      <w:r w:rsidR="00833E27" w:rsidRPr="00DA3A25">
        <w:rPr>
          <w:rFonts w:cs="Arial"/>
          <w:spacing w:val="4"/>
          <w:sz w:val="20"/>
        </w:rPr>
        <w:t>f</w:t>
      </w:r>
      <w:r w:rsidR="003E5614" w:rsidRPr="00DA3A25">
        <w:rPr>
          <w:rFonts w:cs="Arial"/>
          <w:sz w:val="20"/>
        </w:rPr>
        <w:t>ixed point of referen</w:t>
      </w:r>
      <w:r w:rsidR="003F4575" w:rsidRPr="00DA3A25">
        <w:rPr>
          <w:rFonts w:cs="Arial"/>
          <w:spacing w:val="2"/>
          <w:sz w:val="20"/>
        </w:rPr>
        <w:t>c</w:t>
      </w:r>
      <w:r w:rsidR="003E5614" w:rsidRPr="00DA3A25">
        <w:rPr>
          <w:rFonts w:cs="Arial"/>
          <w:sz w:val="20"/>
        </w:rPr>
        <w:t>e</w:t>
      </w:r>
      <w:r w:rsidR="002A7B19" w:rsidRPr="00DA3A25">
        <w:rPr>
          <w:rFonts w:cs="Arial"/>
          <w:sz w:val="20"/>
        </w:rPr>
        <w:t xml:space="preserve">, </w:t>
      </w:r>
      <w:r w:rsidR="004146B0" w:rsidRPr="00DA3A25">
        <w:rPr>
          <w:rFonts w:cs="Arial"/>
          <w:sz w:val="20"/>
        </w:rPr>
        <w:t xml:space="preserve">while </w:t>
      </w:r>
      <w:r w:rsidR="00BA32D1" w:rsidRPr="00DA3A25">
        <w:rPr>
          <w:rFonts w:cs="Arial"/>
          <w:spacing w:val="2"/>
          <w:sz w:val="20"/>
        </w:rPr>
        <w:t>t</w:t>
      </w:r>
      <w:r w:rsidR="002A7B19" w:rsidRPr="00DA3A25">
        <w:rPr>
          <w:rFonts w:cs="Arial"/>
          <w:sz w:val="20"/>
        </w:rPr>
        <w:t>he o</w:t>
      </w:r>
      <w:r w:rsidR="00BA32D1" w:rsidRPr="00DA3A25">
        <w:rPr>
          <w:rFonts w:cs="Arial"/>
          <w:spacing w:val="2"/>
          <w:sz w:val="20"/>
        </w:rPr>
        <w:t>t</w:t>
      </w:r>
      <w:r w:rsidR="002A7B19" w:rsidRPr="00DA3A25">
        <w:rPr>
          <w:rFonts w:cs="Arial"/>
          <w:sz w:val="20"/>
        </w:rPr>
        <w:t>her one does</w:t>
      </w:r>
      <w:r w:rsidR="007B6006" w:rsidRPr="00DA3A25">
        <w:rPr>
          <w:rFonts w:cs="Arial"/>
          <w:sz w:val="20"/>
        </w:rPr>
        <w:t>.</w:t>
      </w:r>
    </w:p>
    <w:p w14:paraId="589FEED2" w14:textId="77777777" w:rsidR="007B6006" w:rsidRPr="00DA3A25" w:rsidRDefault="007B6006" w:rsidP="007B6006">
      <w:pPr>
        <w:spacing w:line="240" w:lineRule="auto"/>
        <w:ind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0A99D7B7" w14:textId="6D0B9D54" w:rsidR="007B6006" w:rsidRPr="005916D3" w:rsidRDefault="007B6006" w:rsidP="007B6006">
      <w:pPr>
        <w:spacing w:line="240" w:lineRule="auto"/>
        <w:jc w:val="center"/>
        <w:rPr>
          <w:rFonts w:cs="Arial"/>
          <w:sz w:val="28"/>
          <w:szCs w:val="24"/>
        </w:rPr>
      </w:pPr>
      <w:bookmarkStart w:id="124" w:name="_Hlk515257528"/>
      <w:r w:rsidRPr="005916D3">
        <w:rPr>
          <w:rFonts w:cs="Arial"/>
          <w:b/>
          <w:sz w:val="28"/>
          <w:szCs w:val="24"/>
        </w:rPr>
        <w:t>Chap</w:t>
      </w:r>
      <w:r w:rsidRPr="005916D3">
        <w:rPr>
          <w:rFonts w:ascii="Arial Bold" w:hAnsi="Arial Bold"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e</w:t>
      </w:r>
      <w:r w:rsidRPr="005916D3">
        <w:rPr>
          <w:rFonts w:cs="Arial"/>
          <w:b/>
          <w:spacing w:val="-2"/>
          <w:sz w:val="28"/>
          <w:szCs w:val="24"/>
        </w:rPr>
        <w:t xml:space="preserve">r </w:t>
      </w:r>
      <w:r w:rsidR="00377577" w:rsidRPr="005916D3">
        <w:rPr>
          <w:rFonts w:cs="Arial"/>
          <w:b/>
          <w:spacing w:val="-2"/>
          <w:sz w:val="28"/>
          <w:szCs w:val="24"/>
        </w:rPr>
        <w:t>6</w:t>
      </w:r>
      <w:r w:rsidRPr="005916D3">
        <w:rPr>
          <w:rFonts w:cs="Arial"/>
          <w:b/>
          <w:sz w:val="28"/>
          <w:szCs w:val="24"/>
        </w:rPr>
        <w:t xml:space="preserve"> </w:t>
      </w:r>
      <w:bookmarkStart w:id="125" w:name="_Hlk520827414"/>
      <w:r w:rsidRPr="005916D3">
        <w:rPr>
          <w:rFonts w:cs="Arial"/>
          <w:b/>
          <w:sz w:val="28"/>
          <w:szCs w:val="24"/>
        </w:rPr>
        <w:t xml:space="preserve">– A Change for </w:t>
      </w:r>
      <w:r w:rsidRPr="005916D3">
        <w:rPr>
          <w:rFonts w:ascii="Arial Bold" w:hAnsi="Arial Bold"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he Be</w:t>
      </w:r>
      <w:r w:rsidRPr="005916D3">
        <w:rPr>
          <w:rFonts w:ascii="Arial Bold" w:hAnsi="Arial Bold" w:cs="Arial"/>
          <w:b/>
          <w:spacing w:val="6"/>
          <w:sz w:val="28"/>
          <w:szCs w:val="24"/>
        </w:rPr>
        <w:t>t</w:t>
      </w:r>
      <w:r w:rsidRPr="005916D3">
        <w:rPr>
          <w:rFonts w:ascii="Arial Bold" w:hAnsi="Arial Bold"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er</w:t>
      </w:r>
      <w:bookmarkEnd w:id="125"/>
    </w:p>
    <w:p w14:paraId="4AF550C3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4028150B" w14:textId="61B76556" w:rsidR="007B6006" w:rsidRPr="00DA3A25" w:rsidRDefault="007B6006" w:rsidP="007B6006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</w:rPr>
        <w:t xml:space="preserve">What does it mea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b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ught by God? How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we grow in spi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al dis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men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? This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will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sider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se and 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poin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help u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build on a </w:t>
      </w:r>
      <w:r w:rsidR="00833E27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 founda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.</w:t>
      </w:r>
    </w:p>
    <w:p w14:paraId="5CBC166B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6B4F564" w14:textId="1B5906D8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How Repen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a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 Rela</w:t>
      </w:r>
      <w:r w:rsidR="00BA32D1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es </w:t>
      </w:r>
      <w:r w:rsidR="00BA32D1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o Tru</w:t>
      </w:r>
      <w:r w:rsidR="00BA32D1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</w:t>
      </w:r>
    </w:p>
    <w:p w14:paraId="5736D418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6D738398" w14:textId="5FEB085A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idea of r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may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i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dea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iving up p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l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ins, and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="0017275A"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ange </w:t>
      </w:r>
      <w:r w:rsidRPr="00DA3A25">
        <w:rPr>
          <w:rFonts w:cs="Arial"/>
          <w:iCs/>
          <w:sz w:val="20"/>
        </w:rPr>
        <w:t xml:space="preserve">is good. But </w:t>
      </w:r>
      <w:r w:rsidRPr="00DA3A25">
        <w:rPr>
          <w:rFonts w:cs="Arial"/>
          <w:sz w:val="20"/>
        </w:rPr>
        <w:t>repen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is als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qu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re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si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we must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p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</w:t>
      </w:r>
      <w:r w:rsidR="0017275A" w:rsidRPr="00DA3A25">
        <w:rPr>
          <w:rFonts w:cs="Arial"/>
          <w:sz w:val="20"/>
        </w:rPr>
        <w:t xml:space="preserve">f we are going </w:t>
      </w:r>
      <w:r w:rsidR="00BA32D1" w:rsidRPr="00DA3A25">
        <w:rPr>
          <w:rFonts w:cs="Arial"/>
          <w:spacing w:val="2"/>
          <w:sz w:val="20"/>
        </w:rPr>
        <w:t>t</w:t>
      </w:r>
      <w:r w:rsidR="0017275A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peaks i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ms when i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nowledg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2Ti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:25)</w:t>
      </w:r>
      <w:r w:rsidRPr="00DA3A25">
        <w:rPr>
          <w:rFonts w:cs="Arial"/>
          <w:sz w:val="20"/>
        </w:rPr>
        <w:t xml:space="preserve">, and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how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ge about in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who "oppo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selves</w:t>
      </w:r>
      <w:r w:rsidRPr="00DA3A25">
        <w:rPr>
          <w:rFonts w:cs="Arial"/>
          <w:spacing w:val="-10"/>
          <w:sz w:val="20"/>
        </w:rPr>
        <w:t>.</w:t>
      </w:r>
      <w:r w:rsidRPr="00DA3A25">
        <w:rPr>
          <w:rFonts w:cs="Arial"/>
          <w:sz w:val="20"/>
        </w:rPr>
        <w:t>" We 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an admo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4C2DA8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n 2 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2:24-25:</w:t>
      </w:r>
    </w:p>
    <w:p w14:paraId="038C471F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7912F21" w14:textId="1C7452CF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pacing w:val="6"/>
          <w:sz w:val="20"/>
        </w:rPr>
        <w:t>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ve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g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ll </w:t>
      </w:r>
      <w:r w:rsidRPr="00DA3A25">
        <w:rPr>
          <w:rFonts w:cs="Arial"/>
          <w:i/>
          <w:sz w:val="20"/>
        </w:rPr>
        <w:t>men</w:t>
      </w:r>
      <w:r w:rsidRPr="00DA3A25">
        <w:rPr>
          <w:rFonts w:cs="Arial"/>
          <w:sz w:val="20"/>
        </w:rPr>
        <w:t>, a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, p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in meekness </w:t>
      </w:r>
      <w:r w:rsidRPr="00DA3A25">
        <w:rPr>
          <w:rFonts w:cs="Arial"/>
          <w:bCs/>
          <w:sz w:val="20"/>
        </w:rPr>
        <w:t>ins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u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ing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os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 xml:space="preserve">oppos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mselves;</w:t>
      </w:r>
      <w:r w:rsidRPr="00DA3A25">
        <w:rPr>
          <w:rFonts w:cs="Arial"/>
          <w:b/>
          <w:sz w:val="20"/>
        </w:rPr>
        <w:t xml:space="preserve"> 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God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God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p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adve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u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 </w:t>
      </w:r>
      <w:r w:rsidRPr="00DA3A25">
        <w:rPr>
          <w:rFonts w:cs="Arial"/>
          <w:bCs/>
          <w:spacing w:val="2"/>
          <w:sz w:val="20"/>
        </w:rPr>
        <w:t>wi</w:t>
      </w:r>
      <w:r w:rsidRPr="00DA3A25">
        <w:rPr>
          <w:rFonts w:cs="Arial"/>
          <w:bCs/>
          <w:sz w:val="20"/>
        </w:rPr>
        <w:t xml:space="preserve">ll giv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m 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pe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an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Repentance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o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a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knowledging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pacing w:val="2"/>
          <w:sz w:val="20"/>
        </w:rPr>
        <w:t>ru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</w:t>
      </w:r>
      <w:r w:rsidRPr="00DA3A25">
        <w:rPr>
          <w:rFonts w:cs="Arial"/>
          <w:sz w:val="20"/>
        </w:rPr>
        <w:t>."</w:t>
      </w:r>
    </w:p>
    <w:p w14:paraId="57C9C7AC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2FE04A5" w14:textId="60FBF932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oe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a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"oppo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selves?" Th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m makes p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ense an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d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blem. No one say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lieve a lie</w:t>
      </w:r>
      <w:r w:rsidR="002E3220" w:rsidRPr="00DA3A25">
        <w:rPr>
          <w:rFonts w:cs="Arial"/>
          <w:sz w:val="20"/>
        </w:rPr>
        <w:t>. P</w:t>
      </w:r>
      <w:r w:rsidRPr="00DA3A25">
        <w:rPr>
          <w:rFonts w:cs="Arial"/>
          <w:sz w:val="20"/>
        </w:rPr>
        <w:t xml:space="preserve">eople always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im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 So, when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oppos</w:t>
      </w:r>
      <w:r w:rsidR="009F3720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>laim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a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People also "oppos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selves" whe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hol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beli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s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to </w:t>
      </w:r>
      <w:r w:rsidRPr="00DA3A25">
        <w:rPr>
          <w:rFonts w:cs="Arial"/>
          <w:sz w:val="20"/>
        </w:rPr>
        <w:t>believe m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ally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sive ideas requires on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engag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oppose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elf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The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whom Elijah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buk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p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mallCaps/>
          <w:spacing w:val="-4"/>
          <w:sz w:val="20"/>
        </w:rPr>
        <w:t>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-4"/>
          <w:sz w:val="20"/>
        </w:rPr>
        <w:t>B</w:t>
      </w:r>
      <w:r w:rsidRPr="00DA3A25">
        <w:rPr>
          <w:rFonts w:cs="Arial"/>
          <w:sz w:val="20"/>
        </w:rPr>
        <w:t xml:space="preserve">aal engag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ki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in</w:t>
      </w:r>
      <w:r w:rsidRPr="00DA3A25">
        <w:rPr>
          <w:rFonts w:cs="Arial"/>
          <w:spacing w:val="-6"/>
          <w:sz w:val="20"/>
        </w:rPr>
        <w:t>g</w:t>
      </w:r>
      <w:bookmarkEnd w:id="124"/>
      <w:r w:rsidRPr="00DA3A25">
        <w:rPr>
          <w:rFonts w:cs="Arial"/>
          <w:sz w:val="20"/>
        </w:rPr>
        <w:t xml:space="preserve">, and followers of Jesu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Early churc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also fall prey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sel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-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ing, as we see i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rebuke for doing so:</w:t>
      </w:r>
    </w:p>
    <w:p w14:paraId="1605351D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60D36716" w14:textId="5E1829F2" w:rsidR="007B6006" w:rsidRPr="00DA3A25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s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Jesus: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dead, how say some among you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ad?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be 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dea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is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en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2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 xml:space="preserve"> 15:12-13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292690C2" w14:textId="77777777" w:rsidR="007B6006" w:rsidRPr="00DA3A25" w:rsidRDefault="007B6006" w:rsidP="007B6006">
      <w:pPr>
        <w:tabs>
          <w:tab w:val="left" w:pos="3848"/>
        </w:tabs>
        <w:spacing w:line="240" w:lineRule="auto"/>
        <w:jc w:val="both"/>
        <w:rPr>
          <w:rFonts w:cs="Arial"/>
          <w:sz w:val="20"/>
        </w:rPr>
      </w:pPr>
    </w:p>
    <w:p w14:paraId="2D0F1357" w14:textId="77777777" w:rsidR="004C2DA8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Bel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n one who "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s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ad"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p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bl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dea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"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ad." B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idea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.</w:t>
      </w:r>
      <w:r w:rsidR="0084375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lsehoo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ans were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as if l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nes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exi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But verses like "wha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union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light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ness" </w:t>
      </w:r>
      <w:r w:rsidRPr="00633952">
        <w:rPr>
          <w:rFonts w:cs="Arial"/>
          <w:sz w:val="16"/>
          <w:szCs w:val="16"/>
        </w:rPr>
        <w:t>(2Co</w:t>
      </w:r>
      <w:r w:rsidR="00113409" w:rsidRPr="00633952">
        <w:rPr>
          <w:rFonts w:cs="Arial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 xml:space="preserve"> 6</w:t>
      </w:r>
      <w:r w:rsidRPr="00633952">
        <w:rPr>
          <w:rFonts w:cs="Arial"/>
          <w:spacing w:val="-4"/>
          <w:sz w:val="16"/>
          <w:szCs w:val="16"/>
        </w:rPr>
        <w:t>:14</w:t>
      </w:r>
      <w:r w:rsidRPr="00633952">
        <w:rPr>
          <w:rFonts w:cs="Arial"/>
          <w:spacing w:val="-6"/>
          <w:sz w:val="16"/>
          <w:szCs w:val="16"/>
        </w:rPr>
        <w:t>)</w:t>
      </w:r>
      <w:r w:rsidRPr="00DA3A25">
        <w:rPr>
          <w:rFonts w:cs="Arial"/>
          <w:sz w:val="20"/>
        </w:rPr>
        <w:t xml:space="preserve"> sh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no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p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ble. The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an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buked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on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Jesus wh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se 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dead and als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who s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esurrection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They</w:t>
      </w:r>
      <w:r w:rsidRPr="00DA3A25">
        <w:rPr>
          <w:rFonts w:cs="Arial"/>
          <w:spacing w:val="2"/>
          <w:sz w:val="20"/>
        </w:rPr>
        <w:t xml:space="preserve"> claimed to believe in </w:t>
      </w:r>
      <w:r w:rsidRPr="00DA3A25">
        <w:rPr>
          <w:rFonts w:cs="Arial"/>
          <w:sz w:val="20"/>
        </w:rPr>
        <w:t>Jesus but sa</w:t>
      </w:r>
      <w:r w:rsidRPr="00DA3A25">
        <w:rPr>
          <w:rFonts w:cs="Arial"/>
          <w:spacing w:val="2"/>
          <w:sz w:val="20"/>
        </w:rPr>
        <w:t>cr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2163B2" w:rsidRPr="00DA3A25">
        <w:rPr>
          <w:rFonts w:cs="Arial"/>
          <w:sz w:val="20"/>
        </w:rPr>
        <w:t>d hones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A970CF" w:rsidRPr="00DA3A25">
        <w:rPr>
          <w:rFonts w:cs="Arial"/>
          <w:sz w:val="20"/>
        </w:rPr>
        <w:t xml:space="preserve"> in </w:t>
      </w:r>
      <w:r w:rsidR="00BA32D1" w:rsidRPr="00DA3A25">
        <w:rPr>
          <w:rFonts w:cs="Arial"/>
          <w:spacing w:val="2"/>
          <w:sz w:val="20"/>
        </w:rPr>
        <w:t>t</w:t>
      </w:r>
      <w:r w:rsidR="00A970CF" w:rsidRPr="00DA3A25">
        <w:rPr>
          <w:rFonts w:cs="Arial"/>
          <w:sz w:val="20"/>
        </w:rPr>
        <w:t xml:space="preserve">heir reasoning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ke of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siveness. </w:t>
      </w:r>
    </w:p>
    <w:p w14:paraId="75DB79B6" w14:textId="77777777" w:rsidR="004C2DA8" w:rsidRDefault="004C2DA8" w:rsidP="007B6006">
      <w:pPr>
        <w:spacing w:line="240" w:lineRule="auto"/>
        <w:jc w:val="both"/>
        <w:rPr>
          <w:rFonts w:cs="Arial"/>
          <w:sz w:val="20"/>
        </w:rPr>
      </w:pPr>
    </w:p>
    <w:p w14:paraId="05CC334B" w14:textId="3665AE46" w:rsidR="007B6006" w:rsidRPr="00633952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R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pacing w:val="2"/>
          <w:sz w:val="20"/>
        </w:rPr>
        <w:t xml:space="preserve"> 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 xml:space="preserve"> is not shown wh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idea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as equals. Jesus said, </w:t>
      </w:r>
      <w:r w:rsidRPr="00DA3A25">
        <w:rPr>
          <w:rFonts w:cs="Arial"/>
          <w:spacing w:val="2"/>
          <w:sz w:val="20"/>
        </w:rPr>
        <w:t>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end was I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, an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I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hould b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y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8:37)</w:t>
      </w:r>
      <w:r w:rsidRPr="00DA3A25">
        <w:rPr>
          <w:rFonts w:cs="Arial"/>
          <w:sz w:val="20"/>
        </w:rPr>
        <w:t>. The link 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s un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kable. So, wh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views (i.e.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n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hood)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be valid, Jesus is not being ho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.</w:t>
      </w:r>
    </w:p>
    <w:p w14:paraId="05D87CE5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D3C1CF4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Divided Loyal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es</w:t>
      </w:r>
    </w:p>
    <w:p w14:paraId="662FAC95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DFCB834" w14:textId="77777777" w:rsidR="007B6006" w:rsidRPr="00633952" w:rsidRDefault="007B6006" w:rsidP="007B6006">
      <w:pPr>
        <w:tabs>
          <w:tab w:val="center" w:pos="3161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Ho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people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 In Luke 7:29-30 we see how:</w:t>
      </w:r>
    </w:p>
    <w:p w14:paraId="73338831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AFCAFD2" w14:textId="77777777" w:rsidR="007B6006" w:rsidRPr="00633952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i/>
          <w:sz w:val="20"/>
        </w:rPr>
        <w:t>him</w:t>
      </w:r>
      <w:r w:rsidRPr="00DA3A25">
        <w:rPr>
          <w:rFonts w:cs="Arial"/>
          <w:sz w:val="20"/>
        </w:rPr>
        <w:t xml:space="preserve"> [Joh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ohn the Bap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i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]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ub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/>
          <w:sz w:val="20"/>
        </w:rPr>
        <w:t>jus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pacing w:val="2"/>
          <w:sz w:val="20"/>
        </w:rPr>
        <w:t>i</w:t>
      </w:r>
      <w:r w:rsidRPr="00DA3A25">
        <w:rPr>
          <w:rFonts w:cs="Arial"/>
          <w:b/>
          <w:spacing w:val="4"/>
          <w:sz w:val="20"/>
        </w:rPr>
        <w:t>f</w:t>
      </w:r>
      <w:r w:rsidRPr="00DA3A25">
        <w:rPr>
          <w:rFonts w:cs="Arial"/>
          <w:b/>
          <w:sz w:val="20"/>
        </w:rPr>
        <w:t>ied Go</w:t>
      </w:r>
      <w:r w:rsidRPr="00DA3A25">
        <w:rPr>
          <w:rFonts w:cs="Arial"/>
          <w:b/>
          <w:spacing w:val="-6"/>
          <w:sz w:val="20"/>
        </w:rPr>
        <w:t>d</w:t>
      </w:r>
      <w:r w:rsidRPr="00DA3A25">
        <w:rPr>
          <w:rFonts w:cs="Arial"/>
          <w:b/>
          <w:spacing w:val="-6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b/>
          <w:spacing w:val="-6"/>
          <w:sz w:val="20"/>
        </w:rPr>
        <w:fldChar w:fldCharType="end"/>
      </w:r>
      <w:r w:rsidRPr="00DA3A25">
        <w:rPr>
          <w:rFonts w:cs="Arial"/>
          <w:sz w:val="20"/>
        </w:rPr>
        <w:t>, being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ze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m o</w:t>
      </w:r>
      <w:r w:rsidRPr="00DA3A25">
        <w:rPr>
          <w:rFonts w:cs="Arial"/>
          <w:spacing w:val="-2"/>
          <w:sz w:val="20"/>
        </w:rPr>
        <w:t>f J</w:t>
      </w:r>
      <w:r w:rsidRPr="00DA3A25">
        <w:rPr>
          <w:rFonts w:cs="Arial"/>
          <w:sz w:val="20"/>
        </w:rPr>
        <w:t>oh</w:t>
      </w:r>
      <w:r w:rsidRPr="00DA3A25">
        <w:rPr>
          <w:rFonts w:cs="Arial"/>
          <w:spacing w:val="-6"/>
          <w:sz w:val="20"/>
        </w:rPr>
        <w:t>n</w:t>
      </w:r>
      <w:r w:rsidRPr="00DA3A25">
        <w:rPr>
          <w:rFonts w:cs="Arial"/>
          <w:sz w:val="20"/>
        </w:rPr>
        <w:t>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Pha</w:instrText>
      </w:r>
      <w:r w:rsidRPr="00DA3A25">
        <w:rPr>
          <w:rFonts w:eastAsia="Arial,Times New Roman" w:cs="Arial"/>
          <w:spacing w:val="4"/>
          <w:sz w:val="20"/>
        </w:rPr>
        <w:instrText>r</w:instrText>
      </w:r>
      <w:r w:rsidRPr="00DA3A25">
        <w:rPr>
          <w:rFonts w:eastAsia="Arial,Times New Roman" w:cs="Arial"/>
          <w:sz w:val="20"/>
        </w:rPr>
        <w:instrText>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law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eje</w:t>
      </w:r>
      <w:r w:rsidRPr="00DA3A25">
        <w:rPr>
          <w:rFonts w:cs="Arial"/>
          <w:b/>
          <w:bCs/>
          <w:spacing w:val="2"/>
          <w:sz w:val="20"/>
        </w:rPr>
        <w:t>c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 xml:space="preserve">ed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 xml:space="preserve">he </w:t>
      </w:r>
      <w:r w:rsidRPr="00DA3A25">
        <w:rPr>
          <w:rFonts w:cs="Arial"/>
          <w:b/>
          <w:bCs/>
          <w:spacing w:val="2"/>
          <w:sz w:val="20"/>
        </w:rPr>
        <w:t>c</w:t>
      </w:r>
      <w:r w:rsidRPr="00DA3A25">
        <w:rPr>
          <w:rFonts w:cs="Arial"/>
          <w:b/>
          <w:bCs/>
          <w:sz w:val="20"/>
        </w:rPr>
        <w:t>ounsel o</w:t>
      </w:r>
      <w:r w:rsidRPr="00DA3A25">
        <w:rPr>
          <w:rFonts w:cs="Arial"/>
          <w:b/>
          <w:bCs/>
          <w:spacing w:val="-2"/>
          <w:sz w:val="20"/>
        </w:rPr>
        <w:t xml:space="preserve">f </w:t>
      </w:r>
      <w:r w:rsidRPr="00DA3A25">
        <w:rPr>
          <w:rFonts w:cs="Arial"/>
          <w:b/>
          <w:bCs/>
          <w:sz w:val="20"/>
        </w:rPr>
        <w:t>God</w:t>
      </w:r>
      <w:r w:rsidRPr="00DA3A25">
        <w:rPr>
          <w:rFonts w:cs="Arial"/>
          <w:b/>
          <w:bCs/>
          <w:sz w:val="20"/>
        </w:rPr>
        <w:fldChar w:fldCharType="begin"/>
      </w:r>
      <w:r w:rsidRPr="00DA3A25">
        <w:rPr>
          <w:b/>
          <w:bCs/>
          <w:sz w:val="20"/>
        </w:rPr>
        <w:instrText xml:space="preserve"> XE "</w:instrText>
      </w:r>
      <w:r w:rsidRPr="00DA3A25">
        <w:rPr>
          <w:rFonts w:cs="Arial"/>
          <w:b/>
          <w:bCs/>
          <w:sz w:val="20"/>
        </w:rPr>
        <w:instrText>God:</w:instrText>
      </w:r>
      <w:r w:rsidRPr="00DA3A25">
        <w:rPr>
          <w:b/>
          <w:bCs/>
          <w:sz w:val="20"/>
        </w:rPr>
        <w:instrText xml:space="preserve">counsel of" </w:instrText>
      </w:r>
      <w:r w:rsidRPr="00DA3A25">
        <w:rPr>
          <w:rFonts w:cs="Arial"/>
          <w:b/>
          <w:bCs/>
          <w:sz w:val="20"/>
        </w:rPr>
        <w:fldChar w:fldCharType="end"/>
      </w:r>
      <w:r w:rsidRPr="00DA3A25">
        <w:rPr>
          <w:rFonts w:cs="Arial"/>
          <w:b/>
          <w:bCs/>
          <w:sz w:val="20"/>
        </w:rPr>
        <w:t xml:space="preserve"> agains</w:t>
      </w:r>
      <w:r w:rsidRPr="00DA3A25">
        <w:rPr>
          <w:rFonts w:cs="Arial"/>
          <w:b/>
          <w:bCs/>
          <w:spacing w:val="-2"/>
          <w:sz w:val="20"/>
        </w:rPr>
        <w:t xml:space="preserve">t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emselves</w:t>
      </w:r>
      <w:r w:rsidRPr="00DA3A25">
        <w:rPr>
          <w:rFonts w:cs="Arial"/>
          <w:sz w:val="20"/>
        </w:rPr>
        <w:t>, being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z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m."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</w:p>
    <w:p w14:paraId="6AF1D40B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C845A4B" w14:textId="2E7E1734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were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n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d w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, some of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se people</w:t>
      </w:r>
      <w:r w:rsidR="00AC6578" w:rsidRPr="00DA3A25">
        <w:rPr>
          <w:rFonts w:cs="Arial"/>
          <w:sz w:val="20"/>
        </w:rPr>
        <w:t xml:space="preserve"> </w:t>
      </w:r>
      <w:r w:rsidR="008C4395" w:rsidRPr="00DA3A25">
        <w:rPr>
          <w:rFonts w:cs="Arial"/>
          <w:sz w:val="20"/>
        </w:rPr>
        <w:t>repen</w:t>
      </w:r>
      <w:r w:rsidR="00BA32D1" w:rsidRPr="00DA3A25">
        <w:rPr>
          <w:rFonts w:cs="Arial"/>
          <w:spacing w:val="2"/>
          <w:sz w:val="20"/>
        </w:rPr>
        <w:t>t</w:t>
      </w:r>
      <w:r w:rsidR="008C4395" w:rsidRPr="00DA3A25">
        <w:rPr>
          <w:rFonts w:cs="Arial"/>
          <w:sz w:val="20"/>
        </w:rPr>
        <w:t xml:space="preserve">ed and </w:t>
      </w:r>
      <w:r w:rsidRPr="00DA3A25">
        <w:rPr>
          <w:rFonts w:cs="Arial"/>
          <w:sz w:val="20"/>
        </w:rPr>
        <w:t>subm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C45629" w:rsidRPr="00DA3A25">
        <w:rPr>
          <w:rFonts w:cs="Arial"/>
          <w:spacing w:val="4"/>
          <w:sz w:val="20"/>
        </w:rPr>
        <w:t>God's</w:t>
      </w:r>
      <w:r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. </w:t>
      </w:r>
      <w:r w:rsidR="00C45629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y "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d Go</w:t>
      </w:r>
      <w:r w:rsidRPr="00DA3A25">
        <w:rPr>
          <w:rFonts w:cs="Arial"/>
          <w:spacing w:val="-6"/>
          <w:sz w:val="20"/>
        </w:rPr>
        <w:t>d"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be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,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ha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admi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ng and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f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'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. </w:t>
      </w:r>
      <w:r w:rsidR="00C45629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>eing e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did n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lea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Pha</w:instrText>
      </w:r>
      <w:r w:rsidRPr="00DA3A25">
        <w:rPr>
          <w:rFonts w:eastAsia="Arial,Times New Roman" w:cs="Arial"/>
          <w:spacing w:val="4"/>
          <w:sz w:val="20"/>
        </w:rPr>
        <w:instrText>r</w:instrText>
      </w:r>
      <w:r w:rsidRPr="00DA3A25">
        <w:rPr>
          <w:rFonts w:eastAsia="Arial,Times New Roman" w:cs="Arial"/>
          <w:sz w:val="20"/>
        </w:rPr>
        <w:instrText>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law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nv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A8358D" w:rsidRPr="00DA3A25">
        <w:rPr>
          <w:rFonts w:cs="Arial"/>
          <w:sz w:val="20"/>
        </w:rPr>
        <w:t xml:space="preserve">, </w:t>
      </w:r>
      <w:r w:rsidR="00911128" w:rsidRPr="00DA3A25">
        <w:rPr>
          <w:rFonts w:cs="Arial"/>
          <w:sz w:val="20"/>
        </w:rPr>
        <w:t xml:space="preserve">for </w:t>
      </w:r>
      <w:r w:rsidR="00BA32D1" w:rsidRPr="00DA3A25">
        <w:rPr>
          <w:rFonts w:cs="Arial"/>
          <w:spacing w:val="2"/>
          <w:sz w:val="20"/>
        </w:rPr>
        <w:t>t</w:t>
      </w:r>
      <w:r w:rsidR="00911128" w:rsidRPr="00DA3A25">
        <w:rPr>
          <w:rFonts w:cs="Arial"/>
          <w:sz w:val="20"/>
        </w:rPr>
        <w:t xml:space="preserve">his </w:t>
      </w:r>
      <w:r w:rsidRPr="00DA3A25">
        <w:rPr>
          <w:rFonts w:cs="Arial"/>
          <w:sz w:val="20"/>
        </w:rPr>
        <w:t xml:space="preserve">woul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ir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 xml:space="preserve">aining an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au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of </w:t>
      </w:r>
      <w:r w:rsidR="00BA32D1" w:rsidRPr="00DA3A25">
        <w:rPr>
          <w:rFonts w:cs="Arial"/>
          <w:spacing w:val="2"/>
          <w:sz w:val="20"/>
        </w:rPr>
        <w:t>t</w:t>
      </w:r>
      <w:r w:rsidR="0034210C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men whom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C48FB" w:rsidRPr="00DA3A25">
        <w:rPr>
          <w:rFonts w:cs="Arial"/>
          <w:sz w:val="20"/>
        </w:rPr>
        <w:t>followed</w:t>
      </w:r>
      <w:r w:rsidRPr="00DA3A25">
        <w:rPr>
          <w:rFonts w:cs="Arial"/>
          <w:sz w:val="20"/>
        </w:rPr>
        <w:t xml:space="preserve">. </w:t>
      </w:r>
      <w:bookmarkStart w:id="126" w:name="_Hlk39995963"/>
      <w:r w:rsidRPr="00DA3A25">
        <w:rPr>
          <w:rFonts w:cs="Arial"/>
          <w:sz w:val="20"/>
        </w:rPr>
        <w:t>This is why</w:t>
      </w:r>
      <w:r w:rsidRPr="00DA3A25">
        <w:rPr>
          <w:rFonts w:cs="Arial"/>
          <w:spacing w:val="-2"/>
          <w:sz w:val="20"/>
        </w:rPr>
        <w:t xml:space="preserve"> </w:t>
      </w:r>
      <w:r w:rsidR="003F694F" w:rsidRPr="00DA3A25">
        <w:rPr>
          <w:rFonts w:cs="Arial"/>
          <w:spacing w:val="2"/>
          <w:sz w:val="20"/>
        </w:rPr>
        <w:t>tr</w:t>
      </w:r>
      <w:r w:rsidR="00EC48FB" w:rsidRPr="00DA3A25">
        <w:rPr>
          <w:rFonts w:cs="Arial"/>
          <w:sz w:val="20"/>
        </w:rPr>
        <w:t>aining</w:t>
      </w:r>
      <w:r w:rsidR="00EC48FB" w:rsidRPr="00DA3A25">
        <w:rPr>
          <w:rFonts w:cs="Arial"/>
          <w:spacing w:val="-2"/>
          <w:sz w:val="20"/>
        </w:rPr>
        <w:t xml:space="preserve"> and/or</w:t>
      </w:r>
      <w:r w:rsidRPr="00DA3A25">
        <w:rPr>
          <w:rFonts w:cs="Arial"/>
          <w:sz w:val="20"/>
        </w:rPr>
        <w:t xml:space="preserve">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li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lead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</w:t>
      </w:r>
      <w:r w:rsidR="0079215A" w:rsidRPr="00DA3A25">
        <w:rPr>
          <w:rFonts w:cs="Arial"/>
          <w:sz w:val="20"/>
        </w:rPr>
        <w:t xml:space="preserve"> If we have loyal</w:t>
      </w:r>
      <w:r w:rsidR="0079215A" w:rsidRPr="00DA3A25">
        <w:rPr>
          <w:rFonts w:cs="Arial"/>
          <w:spacing w:val="4"/>
          <w:sz w:val="20"/>
        </w:rPr>
        <w:t>t</w:t>
      </w:r>
      <w:r w:rsidR="0079215A" w:rsidRPr="00DA3A25">
        <w:rPr>
          <w:rFonts w:cs="Arial"/>
          <w:sz w:val="20"/>
        </w:rPr>
        <w:t xml:space="preserve">y </w:t>
      </w:r>
      <w:r w:rsidR="0079215A" w:rsidRPr="00DA3A25">
        <w:rPr>
          <w:rFonts w:cs="Arial"/>
          <w:spacing w:val="4"/>
          <w:sz w:val="20"/>
        </w:rPr>
        <w:t>t</w:t>
      </w:r>
      <w:r w:rsidR="0079215A" w:rsidRPr="00DA3A25">
        <w:rPr>
          <w:rFonts w:cs="Arial"/>
          <w:sz w:val="20"/>
        </w:rPr>
        <w:t>o a man or</w:t>
      </w:r>
      <w:r w:rsidR="0079215A" w:rsidRPr="00DA3A25">
        <w:rPr>
          <w:rFonts w:cs="Arial"/>
          <w:spacing w:val="-2"/>
          <w:sz w:val="20"/>
        </w:rPr>
        <w:t xml:space="preserve"> </w:t>
      </w:r>
      <w:r w:rsidR="0079215A" w:rsidRPr="00DA3A25">
        <w:rPr>
          <w:rFonts w:cs="Arial"/>
          <w:sz w:val="20"/>
        </w:rPr>
        <w:t>g</w:t>
      </w:r>
      <w:r w:rsidR="0079215A" w:rsidRPr="00DA3A25">
        <w:rPr>
          <w:rFonts w:cs="Arial"/>
          <w:spacing w:val="2"/>
          <w:sz w:val="20"/>
        </w:rPr>
        <w:t>r</w:t>
      </w:r>
      <w:r w:rsidR="0079215A" w:rsidRPr="00DA3A25">
        <w:rPr>
          <w:rFonts w:cs="Arial"/>
          <w:sz w:val="20"/>
        </w:rPr>
        <w:t xml:space="preserve">oup </w:t>
      </w:r>
      <w:r w:rsidR="00BA32D1" w:rsidRPr="00DA3A25">
        <w:rPr>
          <w:rFonts w:cs="Arial"/>
          <w:spacing w:val="2"/>
          <w:sz w:val="20"/>
        </w:rPr>
        <w:t>t</w:t>
      </w:r>
      <w:r w:rsidR="0079215A" w:rsidRPr="00DA3A25">
        <w:rPr>
          <w:rFonts w:cs="Arial"/>
          <w:sz w:val="20"/>
        </w:rPr>
        <w:t>hat</w:t>
      </w:r>
      <w:r w:rsidR="00F269D6" w:rsidRPr="00DA3A25">
        <w:rPr>
          <w:rFonts w:cs="Arial"/>
          <w:sz w:val="20"/>
        </w:rPr>
        <w:t xml:space="preserve"> hold</w:t>
      </w:r>
      <w:r w:rsidR="0079215A" w:rsidRPr="00DA3A25">
        <w:rPr>
          <w:rFonts w:cs="Arial"/>
          <w:sz w:val="20"/>
        </w:rPr>
        <w:t xml:space="preserve">s beliefs </w:t>
      </w:r>
      <w:r w:rsidR="00BA32D1" w:rsidRPr="00DA3A25">
        <w:rPr>
          <w:rFonts w:cs="Arial"/>
          <w:spacing w:val="2"/>
          <w:sz w:val="20"/>
        </w:rPr>
        <w:t>t</w:t>
      </w:r>
      <w:r w:rsidR="0079215A" w:rsidRPr="00DA3A25">
        <w:rPr>
          <w:rFonts w:cs="Arial"/>
          <w:sz w:val="20"/>
        </w:rPr>
        <w:t xml:space="preserve">hat are </w:t>
      </w:r>
      <w:r w:rsidR="0079215A" w:rsidRPr="00DA3A25">
        <w:rPr>
          <w:rFonts w:cs="Arial"/>
          <w:spacing w:val="2"/>
          <w:sz w:val="20"/>
        </w:rPr>
        <w:t>c</w:t>
      </w:r>
      <w:r w:rsidR="0079215A" w:rsidRPr="00DA3A25">
        <w:rPr>
          <w:rFonts w:cs="Arial"/>
          <w:sz w:val="20"/>
        </w:rPr>
        <w:t>on</w:t>
      </w:r>
      <w:r w:rsidR="00BA32D1" w:rsidRPr="00DA3A25">
        <w:rPr>
          <w:rFonts w:cs="Arial"/>
          <w:spacing w:val="2"/>
          <w:sz w:val="20"/>
        </w:rPr>
        <w:t>t</w:t>
      </w:r>
      <w:r w:rsidR="0079215A" w:rsidRPr="00DA3A25">
        <w:rPr>
          <w:rFonts w:cs="Arial"/>
          <w:spacing w:val="2"/>
          <w:sz w:val="20"/>
        </w:rPr>
        <w:t>r</w:t>
      </w:r>
      <w:r w:rsidR="0079215A" w:rsidRPr="00DA3A25">
        <w:rPr>
          <w:rFonts w:cs="Arial"/>
          <w:sz w:val="20"/>
        </w:rPr>
        <w:t>a</w:t>
      </w:r>
      <w:r w:rsidR="0079215A" w:rsidRPr="00DA3A25">
        <w:rPr>
          <w:rFonts w:cs="Arial"/>
          <w:spacing w:val="4"/>
          <w:sz w:val="20"/>
        </w:rPr>
        <w:t>r</w:t>
      </w:r>
      <w:r w:rsidR="0079215A" w:rsidRPr="00DA3A25">
        <w:rPr>
          <w:rFonts w:cs="Arial"/>
          <w:sz w:val="20"/>
        </w:rPr>
        <w:t xml:space="preserve">y </w:t>
      </w:r>
      <w:r w:rsidR="00BA32D1" w:rsidRPr="00DA3A25">
        <w:rPr>
          <w:rFonts w:cs="Arial"/>
          <w:spacing w:val="2"/>
          <w:sz w:val="20"/>
        </w:rPr>
        <w:t>t</w:t>
      </w:r>
      <w:r w:rsidR="0079215A" w:rsidRPr="00DA3A25">
        <w:rPr>
          <w:rFonts w:cs="Arial"/>
          <w:spacing w:val="-4"/>
          <w:sz w:val="20"/>
        </w:rPr>
        <w:t xml:space="preserve">o </w:t>
      </w:r>
      <w:r w:rsidR="0079215A" w:rsidRPr="00DA3A25">
        <w:rPr>
          <w:rFonts w:cs="Arial"/>
          <w:sz w:val="20"/>
        </w:rPr>
        <w:t>God</w:t>
      </w:r>
      <w:r w:rsidR="0079215A" w:rsidRPr="00DA3A25">
        <w:rPr>
          <w:rFonts w:cs="Arial"/>
          <w:spacing w:val="-4"/>
          <w:sz w:val="20"/>
        </w:rPr>
        <w:fldChar w:fldCharType="begin"/>
      </w:r>
      <w:r w:rsidR="0079215A" w:rsidRPr="00DA3A25">
        <w:rPr>
          <w:spacing w:val="-4"/>
          <w:sz w:val="20"/>
        </w:rPr>
        <w:instrText xml:space="preserve"> XE "</w:instrText>
      </w:r>
      <w:r w:rsidR="0079215A" w:rsidRPr="00DA3A25">
        <w:rPr>
          <w:rFonts w:cs="Arial"/>
          <w:spacing w:val="-4"/>
          <w:sz w:val="20"/>
        </w:rPr>
        <w:instrText>God</w:instrText>
      </w:r>
      <w:r w:rsidR="0079215A" w:rsidRPr="00DA3A25">
        <w:rPr>
          <w:spacing w:val="-4"/>
          <w:sz w:val="20"/>
        </w:rPr>
        <w:instrText xml:space="preserve">" </w:instrText>
      </w:r>
      <w:r w:rsidR="0079215A" w:rsidRPr="00DA3A25">
        <w:rPr>
          <w:rFonts w:cs="Arial"/>
          <w:spacing w:val="-4"/>
          <w:sz w:val="20"/>
        </w:rPr>
        <w:fldChar w:fldCharType="end"/>
      </w:r>
      <w:r w:rsidR="0079215A" w:rsidRPr="00DA3A25">
        <w:rPr>
          <w:rFonts w:cs="Arial"/>
          <w:spacing w:val="-4"/>
          <w:sz w:val="20"/>
        </w:rPr>
        <w:t xml:space="preserve">'s </w:t>
      </w:r>
      <w:r w:rsidR="0079215A" w:rsidRPr="00DA3A25">
        <w:rPr>
          <w:rFonts w:cs="Arial"/>
          <w:sz w:val="20"/>
        </w:rPr>
        <w:t>wo</w:t>
      </w:r>
      <w:r w:rsidR="0079215A" w:rsidRPr="00DA3A25">
        <w:rPr>
          <w:rFonts w:cs="Arial"/>
          <w:spacing w:val="2"/>
          <w:sz w:val="20"/>
        </w:rPr>
        <w:t>r</w:t>
      </w:r>
      <w:r w:rsidR="0079215A" w:rsidRPr="00DA3A25">
        <w:rPr>
          <w:rFonts w:cs="Arial"/>
          <w:spacing w:val="-4"/>
          <w:sz w:val="20"/>
        </w:rPr>
        <w:t>d,</w:t>
      </w:r>
      <w:r w:rsidR="0079215A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BC6E1A" w:rsidRPr="00DA3A25">
        <w:rPr>
          <w:rFonts w:cs="Arial"/>
          <w:sz w:val="20"/>
        </w:rPr>
        <w:t>his wil</w:t>
      </w:r>
      <w:r w:rsidR="00BC6E1A" w:rsidRPr="00DA3A25">
        <w:rPr>
          <w:rFonts w:cs="Arial"/>
          <w:spacing w:val="-4"/>
          <w:sz w:val="20"/>
        </w:rPr>
        <w:t xml:space="preserve">l </w:t>
      </w:r>
      <w:r w:rsidR="00E771A1" w:rsidRPr="00DA3A25">
        <w:rPr>
          <w:rFonts w:cs="Arial"/>
          <w:sz w:val="20"/>
        </w:rPr>
        <w:t>pi</w:t>
      </w:r>
      <w:r w:rsidRPr="00DA3A25">
        <w:rPr>
          <w:rFonts w:cs="Arial"/>
          <w:sz w:val="20"/>
        </w:rPr>
        <w:t xml:space="preserve">t us agains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ss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wh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 like </w:t>
      </w:r>
      <w:r w:rsidRPr="00DA3A25">
        <w:rPr>
          <w:rFonts w:cs="Arial"/>
          <w:spacing w:val="4"/>
          <w:sz w:val="20"/>
        </w:rPr>
        <w:t>us</w:t>
      </w:r>
      <w:r w:rsidRPr="00DA3A25">
        <w:rPr>
          <w:rFonts w:cs="Arial"/>
          <w:sz w:val="20"/>
        </w:rPr>
        <w:t xml:space="preserve">. But </w:t>
      </w:r>
      <w:r w:rsidR="006E6E9B"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w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k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es on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liev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</w:t>
      </w:r>
      <w:r w:rsidR="00FB3B47" w:rsidRPr="00DA3A25">
        <w:rPr>
          <w:rFonts w:cs="Arial"/>
          <w:sz w:val="20"/>
        </w:rPr>
        <w:t>ho w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ss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w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no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lying on </w:t>
      </w:r>
      <w:r w:rsidR="00DA17C1" w:rsidRPr="00DA3A25">
        <w:rPr>
          <w:rFonts w:cs="Arial"/>
          <w:sz w:val="20"/>
        </w:rPr>
        <w:t xml:space="preserve">God's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6E6E9B" w:rsidRPr="00DA3A25">
        <w:rPr>
          <w:rFonts w:cs="Arial"/>
          <w:sz w:val="20"/>
        </w:rPr>
        <w:t xml:space="preserve">. </w:t>
      </w:r>
      <w:r w:rsidR="004875A3" w:rsidRPr="00DA3A25">
        <w:rPr>
          <w:rFonts w:cs="Arial"/>
          <w:sz w:val="20"/>
        </w:rPr>
        <w:t xml:space="preserve">(Relying on </w:t>
      </w:r>
      <w:r w:rsidR="00BA32D1" w:rsidRPr="00DA3A25">
        <w:rPr>
          <w:rFonts w:cs="Arial"/>
          <w:spacing w:val="2"/>
          <w:sz w:val="20"/>
        </w:rPr>
        <w:t>t</w:t>
      </w:r>
      <w:r w:rsidR="004875A3" w:rsidRPr="00DA3A25">
        <w:rPr>
          <w:rFonts w:cs="Arial"/>
          <w:sz w:val="20"/>
        </w:rPr>
        <w:t xml:space="preserve">he views of </w:t>
      </w:r>
      <w:r w:rsidR="00BA32D1" w:rsidRPr="00DA3A25">
        <w:rPr>
          <w:rFonts w:cs="Arial"/>
          <w:spacing w:val="2"/>
          <w:sz w:val="20"/>
        </w:rPr>
        <w:t>t</w:t>
      </w:r>
      <w:r w:rsidR="004875A3" w:rsidRPr="00DA3A25">
        <w:rPr>
          <w:rFonts w:cs="Arial"/>
          <w:sz w:val="20"/>
        </w:rPr>
        <w:t>hose who agree wi</w:t>
      </w:r>
      <w:r w:rsidR="00BA32D1" w:rsidRPr="00DA3A25">
        <w:rPr>
          <w:rFonts w:cs="Arial"/>
          <w:spacing w:val="2"/>
          <w:sz w:val="20"/>
        </w:rPr>
        <w:t>t</w:t>
      </w:r>
      <w:r w:rsidR="004875A3" w:rsidRPr="00DA3A25">
        <w:rPr>
          <w:rFonts w:cs="Arial"/>
          <w:sz w:val="20"/>
        </w:rPr>
        <w:t>h us is a self-valida</w:t>
      </w:r>
      <w:r w:rsidR="00BA32D1" w:rsidRPr="00DA3A25">
        <w:rPr>
          <w:rFonts w:cs="Arial"/>
          <w:spacing w:val="2"/>
          <w:sz w:val="20"/>
        </w:rPr>
        <w:t>t</w:t>
      </w:r>
      <w:r w:rsidR="004875A3" w:rsidRPr="00DA3A25">
        <w:rPr>
          <w:rFonts w:cs="Arial"/>
          <w:sz w:val="20"/>
        </w:rPr>
        <w:t>ing falla</w:t>
      </w:r>
      <w:r w:rsidR="003F4575" w:rsidRPr="00DA3A25">
        <w:rPr>
          <w:rFonts w:cs="Arial"/>
          <w:spacing w:val="2"/>
          <w:sz w:val="20"/>
        </w:rPr>
        <w:t>c</w:t>
      </w:r>
      <w:r w:rsidR="004875A3" w:rsidRPr="00DA3A25">
        <w:rPr>
          <w:rFonts w:cs="Arial"/>
          <w:sz w:val="20"/>
        </w:rPr>
        <w:t>y.</w:t>
      </w:r>
      <w:r w:rsidR="006E6E9B" w:rsidRPr="00DA3A25">
        <w:rPr>
          <w:rFonts w:cs="Arial"/>
          <w:sz w:val="20"/>
        </w:rPr>
        <w:t>)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="004875A3" w:rsidRPr="00DA3A25">
        <w:rPr>
          <w:rFonts w:cs="Arial"/>
          <w:sz w:val="20"/>
        </w:rPr>
        <w:t xml:space="preserve"> </w:t>
      </w:r>
      <w:r w:rsidR="003F1EEF" w:rsidRPr="00DA3A25">
        <w:rPr>
          <w:rFonts w:cs="Arial"/>
          <w:sz w:val="20"/>
        </w:rPr>
        <w:t>If</w:t>
      </w:r>
      <w:r w:rsidRPr="00DA3A25">
        <w:rPr>
          <w:rFonts w:cs="Arial"/>
          <w:sz w:val="20"/>
        </w:rPr>
        <w:t xml:space="preserve"> people</w:t>
      </w:r>
      <w:r w:rsidR="002C74B1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is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2C74B1" w:rsidRPr="00DA3A25">
        <w:rPr>
          <w:rFonts w:cs="Arial"/>
          <w:spacing w:val="2"/>
          <w:sz w:val="20"/>
        </w:rPr>
        <w:t>r</w:t>
      </w:r>
      <w:r w:rsidR="002C74B1" w:rsidRPr="00DA3A25">
        <w:rPr>
          <w:rFonts w:cs="Arial"/>
          <w:sz w:val="20"/>
        </w:rPr>
        <w:t>eje</w:t>
      </w:r>
      <w:r w:rsidR="002C74B1" w:rsidRPr="00DA3A25">
        <w:rPr>
          <w:rFonts w:cs="Arial"/>
          <w:spacing w:val="2"/>
          <w:sz w:val="20"/>
        </w:rPr>
        <w:t>c</w:t>
      </w:r>
      <w:r w:rsidR="002C74B1" w:rsidRPr="00DA3A25">
        <w:rPr>
          <w:rFonts w:cs="Arial"/>
          <w:spacing w:val="4"/>
          <w:sz w:val="20"/>
        </w:rPr>
        <w:t>ting</w:t>
      </w:r>
      <w:r w:rsidR="002C74B1" w:rsidRPr="00DA3A25">
        <w:rPr>
          <w:rFonts w:cs="Arial"/>
          <w:sz w:val="20"/>
        </w:rPr>
        <w:t xml:space="preserve"> </w:t>
      </w:r>
      <w:r w:rsidR="002C74B1" w:rsidRPr="00DA3A25">
        <w:rPr>
          <w:rFonts w:cs="Arial"/>
          <w:spacing w:val="4"/>
          <w:sz w:val="20"/>
        </w:rPr>
        <w:t>t</w:t>
      </w:r>
      <w:r w:rsidR="002C74B1" w:rsidRPr="00DA3A25">
        <w:rPr>
          <w:rFonts w:cs="Arial"/>
          <w:sz w:val="20"/>
        </w:rPr>
        <w:t xml:space="preserve">he </w:t>
      </w:r>
      <w:r w:rsidR="002C74B1" w:rsidRPr="00DA3A25">
        <w:rPr>
          <w:rFonts w:cs="Arial"/>
          <w:spacing w:val="2"/>
          <w:sz w:val="20"/>
        </w:rPr>
        <w:t>c</w:t>
      </w:r>
      <w:r w:rsidR="002C74B1" w:rsidRPr="00DA3A25">
        <w:rPr>
          <w:rFonts w:cs="Arial"/>
          <w:sz w:val="20"/>
        </w:rPr>
        <w:t>ounsel of God</w:t>
      </w:r>
      <w:r w:rsidR="004875A3" w:rsidRPr="00DA3A25">
        <w:rPr>
          <w:rFonts w:cs="Arial"/>
          <w:sz w:val="20"/>
        </w:rPr>
        <w:t>, ins</w:t>
      </w:r>
      <w:r w:rsidR="00BA32D1" w:rsidRPr="00DA3A25">
        <w:rPr>
          <w:rFonts w:cs="Arial"/>
          <w:spacing w:val="2"/>
          <w:sz w:val="20"/>
        </w:rPr>
        <w:t>t</w:t>
      </w:r>
      <w:r w:rsidR="004875A3" w:rsidRPr="00DA3A25">
        <w:rPr>
          <w:rFonts w:cs="Arial"/>
          <w:sz w:val="20"/>
        </w:rPr>
        <w:t>ead of jus</w:t>
      </w:r>
      <w:r w:rsidR="00BA32D1" w:rsidRPr="00DA3A25">
        <w:rPr>
          <w:rFonts w:cs="Arial"/>
          <w:spacing w:val="2"/>
          <w:sz w:val="20"/>
        </w:rPr>
        <w:t>t</w:t>
      </w:r>
      <w:r w:rsidR="004875A3" w:rsidRPr="00DA3A25">
        <w:rPr>
          <w:rFonts w:cs="Arial"/>
          <w:sz w:val="20"/>
        </w:rPr>
        <w:t>i</w:t>
      </w:r>
      <w:r w:rsidR="00833E27" w:rsidRPr="00DA3A25">
        <w:rPr>
          <w:spacing w:val="4"/>
          <w:sz w:val="20"/>
        </w:rPr>
        <w:t>f</w:t>
      </w:r>
      <w:r w:rsidR="00833E27" w:rsidRPr="00DA3A25">
        <w:rPr>
          <w:sz w:val="20"/>
        </w:rPr>
        <w:t>y</w:t>
      </w:r>
      <w:r w:rsidR="004875A3" w:rsidRPr="00DA3A25">
        <w:rPr>
          <w:rFonts w:cs="Arial"/>
          <w:sz w:val="20"/>
        </w:rPr>
        <w:t>ing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ohn the Baptis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bookmarkEnd w:id="126"/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6C88C3FD" w14:textId="6D84C983" w:rsidR="00E31570" w:rsidRPr="00DA3A25" w:rsidRDefault="00E31570">
      <w:pPr>
        <w:rPr>
          <w:rFonts w:cs="Arial"/>
          <w:sz w:val="20"/>
        </w:rPr>
      </w:pPr>
    </w:p>
    <w:p w14:paraId="55D3AB75" w14:textId="60FB4F1D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DA3A25">
        <w:rPr>
          <w:rFonts w:cs="Arial"/>
          <w:sz w:val="20"/>
          <w:u w:val="single"/>
        </w:rPr>
        <w:t>Who De</w:t>
      </w:r>
      <w:r w:rsidR="003F4575"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ides Wha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 is Impo</w:t>
      </w:r>
      <w:r w:rsidRPr="00DA3A25">
        <w:rPr>
          <w:rFonts w:cs="Arial"/>
          <w:spacing w:val="4"/>
          <w:sz w:val="20"/>
          <w:u w:val="single"/>
        </w:rPr>
        <w:t>r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an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Pr="005916D3">
        <w:rPr>
          <w:rFonts w:cs="Arial"/>
          <w:sz w:val="24"/>
          <w:u w:val="single"/>
        </w:rPr>
        <w:t>?</w:t>
      </w:r>
    </w:p>
    <w:p w14:paraId="34658CBC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</w:p>
    <w:p w14:paraId="36D4CAFC" w14:textId="3A3C9A2A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e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lls us what issue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m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we need</w:t>
      </w:r>
      <w:r w:rsidRPr="00DA3A25">
        <w:rPr>
          <w:rFonts w:cs="Arial"/>
          <w:spacing w:val="-2"/>
          <w:sz w:val="20"/>
        </w:rPr>
        <w:t xml:space="preserve"> </w:t>
      </w:r>
      <w:r w:rsidR="00306B69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heed </w:t>
      </w:r>
      <w:r w:rsidR="00306B69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counsel. For example,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ussed </w:t>
      </w:r>
      <w:r w:rsidRPr="00DA3A25">
        <w:rPr>
          <w:rFonts w:cs="Arial"/>
          <w:spacing w:val="4"/>
          <w:sz w:val="20"/>
        </w:rPr>
        <w:t>"</w:t>
      </w:r>
      <w:r w:rsidR="00306B69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2:38)</w:t>
      </w:r>
      <w:r w:rsidRPr="00DA3A25">
        <w:rPr>
          <w:rFonts w:cs="Arial"/>
          <w:sz w:val="20"/>
        </w:rPr>
        <w:t xml:space="preserve"> and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ay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d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lik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2:39)</w:t>
      </w:r>
      <w:r w:rsidRPr="00DA3A25">
        <w:rPr>
          <w:rFonts w:cs="Arial"/>
          <w:sz w:val="20"/>
          <w:szCs w:val="16"/>
        </w:rPr>
        <w:t>.</w:t>
      </w:r>
      <w:r w:rsidRPr="00DA3A25">
        <w:rPr>
          <w:rFonts w:cs="Arial"/>
          <w:sz w:val="20"/>
        </w:rPr>
        <w:t xml:space="preserve"> Therefore, on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2"/>
          <w:sz w:val="20"/>
        </w:rPr>
        <w:t xml:space="preserve">is </w:t>
      </w:r>
      <w:r w:rsidRPr="00DA3A25">
        <w:rPr>
          <w:rFonts w:cs="Arial"/>
          <w:sz w:val="20"/>
        </w:rPr>
        <w:t>ahea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. But God's wor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a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s.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said, "</w:t>
      </w:r>
      <w:r w:rsidR="004354D8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o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,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bes and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Pha</w:instrText>
      </w:r>
      <w:r w:rsidRPr="00DA3A25">
        <w:rPr>
          <w:rFonts w:eastAsia="Arial,Times New Roman" w:cs="Arial"/>
          <w:spacing w:val="4"/>
          <w:sz w:val="20"/>
        </w:rPr>
        <w:instrText>r</w:instrText>
      </w:r>
      <w:r w:rsidRPr="00DA3A25">
        <w:rPr>
          <w:rFonts w:eastAsia="Arial,Times New Roman" w:cs="Arial"/>
          <w:sz w:val="20"/>
        </w:rPr>
        <w:instrText>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hypo</w:t>
      </w:r>
      <w:r w:rsidRPr="00DA3A25">
        <w:rPr>
          <w:rFonts w:cs="Arial"/>
          <w:spacing w:val="2"/>
          <w:sz w:val="20"/>
        </w:rPr>
        <w:t>c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s!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ye p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anise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min, and have o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bCs/>
          <w:sz w:val="20"/>
        </w:rPr>
        <w:t>weigh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i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eightier issu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ma</w:t>
      </w:r>
      <w:r w:rsidRPr="00DA3A25">
        <w:rPr>
          <w:rFonts w:cs="Arial"/>
          <w:i/>
          <w:spacing w:val="4"/>
          <w:sz w:val="20"/>
        </w:rPr>
        <w:t>tt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s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eightier issu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judg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y, an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y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ave done, an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le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undone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3:23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ere we see Jesus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l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ei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ame way. </w:t>
      </w:r>
    </w:p>
    <w:p w14:paraId="1C7BF25A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A0D2123" w14:textId="4B175366" w:rsidR="007B6006" w:rsidRPr="00DA3A25" w:rsidRDefault="007B6006" w:rsidP="007B6006">
      <w:pPr>
        <w:spacing w:line="240" w:lineRule="auto"/>
        <w:jc w:val="both"/>
        <w:rPr>
          <w:rFonts w:cs="Arial"/>
          <w:spacing w:val="-2"/>
          <w:sz w:val="20"/>
        </w:rPr>
      </w:pPr>
      <w:r w:rsidRPr="00DA3A25">
        <w:rPr>
          <w:rFonts w:cs="Arial"/>
          <w:sz w:val="20"/>
        </w:rPr>
        <w:t>Those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aimed </w:t>
      </w:r>
      <w:r w:rsidRPr="00DA3A25">
        <w:rPr>
          <w:rFonts w:cs="Arial"/>
          <w:spacing w:val="4"/>
          <w:sz w:val="20"/>
        </w:rPr>
        <w:t>t</w:t>
      </w:r>
      <w:r w:rsidR="002521D6" w:rsidRPr="00DA3A25">
        <w:rPr>
          <w:rFonts w:cs="Arial"/>
          <w:sz w:val="20"/>
        </w:rPr>
        <w:t>hey</w:t>
      </w:r>
      <w:r w:rsidRPr="00DA3A25">
        <w:rPr>
          <w:rFonts w:cs="Arial"/>
          <w:sz w:val="20"/>
        </w:rPr>
        <w:t xml:space="preserve"> value</w:t>
      </w:r>
      <w:r w:rsidR="002521D6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</w:t>
      </w:r>
      <w:r w:rsidR="00BD6E70" w:rsidRPr="00DA3A25">
        <w:rPr>
          <w:rFonts w:cs="Arial"/>
          <w:sz w:val="20"/>
        </w:rPr>
        <w:t>,</w:t>
      </w:r>
      <w:r w:rsidRPr="00DA3A25">
        <w:rPr>
          <w:rFonts w:cs="Arial"/>
          <w:spacing w:val="-2"/>
          <w:sz w:val="20"/>
        </w:rPr>
        <w:t xml:space="preserve"> </w:t>
      </w:r>
      <w:r w:rsidR="002521D6" w:rsidRPr="00DA3A25">
        <w:rPr>
          <w:rFonts w:cs="Arial"/>
          <w:spacing w:val="-2"/>
          <w:sz w:val="20"/>
        </w:rPr>
        <w:t xml:space="preserve">ye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pinion,</w:t>
      </w:r>
      <w:r w:rsidR="00073719" w:rsidRPr="00DA3A25">
        <w:rPr>
          <w:rFonts w:cs="Arial"/>
          <w:spacing w:val="4"/>
          <w:sz w:val="20"/>
        </w:rPr>
        <w:t xml:space="preserve"> t</w:t>
      </w:r>
      <w:r w:rsidR="00073719" w:rsidRPr="00DA3A25">
        <w:rPr>
          <w:rFonts w:cs="Arial"/>
          <w:sz w:val="20"/>
        </w:rPr>
        <w:t>he "</w:t>
      </w:r>
      <w:r w:rsidR="00073719" w:rsidRPr="00DA3A25">
        <w:rPr>
          <w:rFonts w:cs="Arial"/>
          <w:spacing w:val="4"/>
          <w:sz w:val="20"/>
        </w:rPr>
        <w:t>t</w:t>
      </w:r>
      <w:r w:rsidR="00073719" w:rsidRPr="00DA3A25">
        <w:rPr>
          <w:rFonts w:cs="Arial"/>
          <w:spacing w:val="2"/>
          <w:sz w:val="20"/>
        </w:rPr>
        <w:t>i</w:t>
      </w:r>
      <w:r w:rsidR="00073719" w:rsidRPr="00DA3A25">
        <w:rPr>
          <w:rFonts w:cs="Arial"/>
          <w:spacing w:val="4"/>
          <w:sz w:val="20"/>
        </w:rPr>
        <w:t>t</w:t>
      </w:r>
      <w:r w:rsidR="00073719" w:rsidRPr="00DA3A25">
        <w:rPr>
          <w:rFonts w:cs="Arial"/>
          <w:sz w:val="20"/>
        </w:rPr>
        <w:t>he" was more impo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073719" w:rsidRPr="00DA3A25">
        <w:rPr>
          <w:rFonts w:cs="Arial"/>
          <w:sz w:val="20"/>
        </w:rPr>
        <w:t xml:space="preserve">ant </w:t>
      </w:r>
      <w:r w:rsidR="00BA32D1" w:rsidRPr="00DA3A25">
        <w:rPr>
          <w:rFonts w:cs="Arial"/>
          <w:spacing w:val="2"/>
          <w:sz w:val="20"/>
        </w:rPr>
        <w:t>t</w:t>
      </w:r>
      <w:r w:rsidR="00073719" w:rsidRPr="00DA3A25">
        <w:rPr>
          <w:rFonts w:cs="Arial"/>
          <w:sz w:val="20"/>
        </w:rPr>
        <w:t>han</w:t>
      </w:r>
      <w:r w:rsidRPr="00DA3A25">
        <w:rPr>
          <w:rFonts w:cs="Arial"/>
          <w:sz w:val="20"/>
        </w:rPr>
        <w:t xml:space="preserve"> "judg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y, an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521D6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had said, </w:t>
      </w:r>
      <w:r w:rsidRPr="00DA3A25">
        <w:rPr>
          <w:rFonts w:cs="Arial"/>
          <w:i/>
          <w:spacing w:val="2"/>
          <w:sz w:val="20"/>
        </w:rPr>
        <w:t>'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ose a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 mino</w:t>
      </w:r>
      <w:r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 xml:space="preserve">issues,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e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e is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e main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ing'</w:t>
      </w:r>
      <w:r w:rsidRPr="00DA3A25">
        <w:rPr>
          <w:rFonts w:cs="Arial"/>
          <w:sz w:val="20"/>
        </w:rPr>
        <w:t xml:space="preserve"> wou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have mad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o? No,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pinion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f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sue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r. Judg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y, an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990FCD" w:rsidRPr="00DA3A25">
        <w:rPr>
          <w:rFonts w:cs="Arial"/>
          <w:sz w:val="20"/>
        </w:rPr>
        <w:t xml:space="preserve">wer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z w:val="20"/>
        </w:rPr>
        <w:t>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eightier issu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ma</w:t>
      </w:r>
      <w:r w:rsidRPr="00DA3A25">
        <w:rPr>
          <w:rFonts w:cs="Arial"/>
          <w:i/>
          <w:spacing w:val="4"/>
          <w:sz w:val="20"/>
        </w:rPr>
        <w:t>tt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s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</w:t>
      </w:r>
      <w:r w:rsidRPr="00DA3A25">
        <w:rPr>
          <w:rFonts w:cs="Arial"/>
          <w:spacing w:val="2"/>
          <w:sz w:val="20"/>
        </w:rPr>
        <w:t>w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eightier issu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="00ED0B0F" w:rsidRPr="00DA3A25">
        <w:rPr>
          <w:rFonts w:cs="Arial"/>
          <w:sz w:val="20"/>
        </w:rPr>
        <w:t xml:space="preserve"> long </w:t>
      </w:r>
      <w:r w:rsidR="001C3595" w:rsidRPr="00DA3A25">
        <w:rPr>
          <w:rFonts w:cs="Arial"/>
          <w:sz w:val="20"/>
        </w:rPr>
        <w:t xml:space="preserve">before </w:t>
      </w:r>
      <w:r w:rsidR="00C34DDF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C34DDF" w:rsidRPr="00DA3A25">
        <w:rPr>
          <w:rFonts w:cs="Arial"/>
          <w:sz w:val="20"/>
        </w:rPr>
        <w:t xml:space="preserve"> </w:t>
      </w:r>
      <w:bookmarkStart w:id="127" w:name="_Hlk39996756"/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buk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s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lar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Pha</w:instrText>
      </w:r>
      <w:r w:rsidRPr="00DA3A25">
        <w:rPr>
          <w:rFonts w:eastAsia="Arial,Times New Roman" w:cs="Arial"/>
          <w:spacing w:val="4"/>
          <w:sz w:val="20"/>
        </w:rPr>
        <w:instrText>r</w:instrText>
      </w:r>
      <w:r w:rsidRPr="00DA3A25">
        <w:rPr>
          <w:rFonts w:eastAsia="Arial,Times New Roman" w:cs="Arial"/>
          <w:sz w:val="20"/>
        </w:rPr>
        <w:instrText>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issue. </w:t>
      </w:r>
      <w:r w:rsidR="00F36C49" w:rsidRPr="00DA3A25">
        <w:rPr>
          <w:rFonts w:cs="Arial"/>
          <w:sz w:val="20"/>
        </w:rPr>
        <w:t xml:space="preserve">We will take a closer look at this passage a little later. The point for now though is </w:t>
      </w:r>
      <w:r w:rsidR="001E35F6" w:rsidRPr="00DA3A25">
        <w:rPr>
          <w:rFonts w:cs="Arial"/>
          <w:sz w:val="20"/>
        </w:rPr>
        <w:t xml:space="preserve">God's word 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e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4"/>
          <w:sz w:val="20"/>
        </w:rPr>
        <w:t>a</w:t>
      </w:r>
      <w:r w:rsidRPr="00DA3A25">
        <w:rPr>
          <w:rFonts w:cs="Arial"/>
          <w:sz w:val="20"/>
        </w:rPr>
        <w:t>blishe</w:t>
      </w:r>
      <w:r w:rsidR="00A44FC8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wha</w:t>
      </w:r>
      <w:r w:rsidR="003F2491" w:rsidRPr="00DA3A25">
        <w:rPr>
          <w:rFonts w:cs="Arial"/>
          <w:spacing w:val="4"/>
          <w:sz w:val="20"/>
        </w:rPr>
        <w:t xml:space="preserve">t </w:t>
      </w:r>
      <w:r w:rsidR="00BA32D1" w:rsidRPr="00DA3A25">
        <w:rPr>
          <w:rFonts w:cs="Arial"/>
          <w:spacing w:val="2"/>
          <w:sz w:val="20"/>
        </w:rPr>
        <w:t>t</w:t>
      </w:r>
      <w:r w:rsidR="00853032" w:rsidRPr="00DA3A25">
        <w:rPr>
          <w:rFonts w:cs="Arial"/>
          <w:sz w:val="20"/>
        </w:rPr>
        <w:t>hings</w:t>
      </w:r>
      <w:r w:rsidR="0044589A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re more impo</w:t>
      </w:r>
      <w:r w:rsidRPr="00DA3A25">
        <w:rPr>
          <w:rFonts w:cs="Arial"/>
          <w:spacing w:val="4"/>
          <w:sz w:val="20"/>
        </w:rPr>
        <w:t>rt</w:t>
      </w:r>
      <w:r w:rsidRPr="00DA3A25">
        <w:rPr>
          <w:rFonts w:cs="Arial"/>
          <w:sz w:val="20"/>
        </w:rPr>
        <w:t>an</w:t>
      </w:r>
      <w:r w:rsidR="00BA32D1" w:rsidRPr="00DA3A25">
        <w:rPr>
          <w:rFonts w:cs="Arial"/>
          <w:spacing w:val="2"/>
          <w:sz w:val="20"/>
        </w:rPr>
        <w:t>t</w:t>
      </w:r>
      <w:r w:rsidR="001E35F6" w:rsidRPr="00DA3A25">
        <w:rPr>
          <w:rFonts w:cs="Arial"/>
          <w:sz w:val="20"/>
        </w:rPr>
        <w:t>, not 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pacing w:val="-2"/>
          <w:sz w:val="20"/>
        </w:rPr>
        <w:t xml:space="preserve"> </w:t>
      </w:r>
    </w:p>
    <w:p w14:paraId="44BD2FA1" w14:textId="77777777" w:rsidR="007B6006" w:rsidRPr="00DA3A25" w:rsidRDefault="007B6006" w:rsidP="007B6006">
      <w:pPr>
        <w:spacing w:line="240" w:lineRule="auto"/>
        <w:jc w:val="both"/>
        <w:rPr>
          <w:rFonts w:cs="Arial"/>
          <w:spacing w:val="-2"/>
          <w:sz w:val="20"/>
        </w:rPr>
      </w:pPr>
    </w:p>
    <w:p w14:paraId="28D90D41" w14:textId="335D0BEB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bookmarkStart w:id="128" w:name="_Hlk39996616"/>
      <w:r w:rsidRPr="00DA3A25">
        <w:rPr>
          <w:rFonts w:cs="Arial"/>
          <w:sz w:val="20"/>
        </w:rPr>
        <w:t xml:space="preserve">If </w:t>
      </w:r>
      <w:bookmarkEnd w:id="127"/>
      <w:r w:rsidRPr="00DA3A25">
        <w:rPr>
          <w:rFonts w:cs="Arial"/>
          <w:sz w:val="20"/>
        </w:rPr>
        <w:t xml:space="preserve">we </w:t>
      </w:r>
      <w:r w:rsidRPr="00DA3A25">
        <w:rPr>
          <w:rFonts w:cs="Arial"/>
          <w:spacing w:val="2"/>
          <w:sz w:val="20"/>
        </w:rPr>
        <w:t>right</w:t>
      </w:r>
      <w:r w:rsidRPr="00DA3A25">
        <w:rPr>
          <w:rFonts w:cs="Arial"/>
          <w:sz w:val="20"/>
        </w:rPr>
        <w:t>ly id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ssues, it does not mean we</w:t>
      </w:r>
      <w:r w:rsidRPr="00DA3A25">
        <w:rPr>
          <w:rFonts w:cs="Arial"/>
          <w:spacing w:val="2"/>
          <w:sz w:val="20"/>
        </w:rPr>
        <w:t xml:space="preserve"> can </w:t>
      </w:r>
      <w:r w:rsidRPr="00DA3A25">
        <w:rPr>
          <w:rFonts w:cs="Arial"/>
          <w:sz w:val="20"/>
        </w:rPr>
        <w:t>ig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less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ssues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r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A44FC8" w:rsidRPr="00DA3A25">
        <w:rPr>
          <w:rFonts w:cs="Arial"/>
          <w:sz w:val="20"/>
        </w:rPr>
        <w:t xml:space="preserve">also </w:t>
      </w:r>
      <w:r w:rsidR="00BA32D1" w:rsidRPr="00DA3A25">
        <w:rPr>
          <w:rFonts w:cs="Arial"/>
          <w:spacing w:val="2"/>
          <w:sz w:val="20"/>
        </w:rPr>
        <w:t>t</w:t>
      </w:r>
      <w:r w:rsidR="00A44FC8" w:rsidRPr="00DA3A25">
        <w:rPr>
          <w:rFonts w:cs="Arial"/>
          <w:sz w:val="20"/>
        </w:rPr>
        <w:t xml:space="preserve">old </w:t>
      </w:r>
      <w:r w:rsidR="00BA32D1" w:rsidRPr="00DA3A25">
        <w:rPr>
          <w:rFonts w:cs="Arial"/>
          <w:spacing w:val="2"/>
          <w:sz w:val="20"/>
        </w:rPr>
        <w:t>t</w:t>
      </w:r>
      <w:r w:rsidR="00A44FC8" w:rsidRPr="00DA3A25">
        <w:rPr>
          <w:rFonts w:cs="Arial"/>
          <w:sz w:val="20"/>
        </w:rPr>
        <w:t>hem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y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ave done." We </w:t>
      </w:r>
      <w:r w:rsidR="00A44FC8" w:rsidRPr="00DA3A25">
        <w:rPr>
          <w:rFonts w:cs="Arial"/>
          <w:sz w:val="20"/>
        </w:rPr>
        <w:t xml:space="preserve">do </w:t>
      </w:r>
      <w:r w:rsidRPr="00DA3A25">
        <w:rPr>
          <w:rFonts w:cs="Arial"/>
          <w:sz w:val="20"/>
        </w:rPr>
        <w:t xml:space="preserve">not </w:t>
      </w:r>
      <w:r w:rsidR="00A44FC8" w:rsidRPr="00DA3A25">
        <w:rPr>
          <w:rFonts w:cs="Arial"/>
          <w:sz w:val="20"/>
        </w:rPr>
        <w:t xml:space="preserve">get </w:t>
      </w:r>
      <w:r w:rsidR="00BA32D1" w:rsidRPr="00DA3A25">
        <w:rPr>
          <w:rFonts w:cs="Arial"/>
          <w:spacing w:val="2"/>
          <w:sz w:val="20"/>
        </w:rPr>
        <w:t>t</w:t>
      </w:r>
      <w:r w:rsidR="00A44FC8" w:rsidRPr="00DA3A25">
        <w:rPr>
          <w:rFonts w:cs="Arial"/>
          <w:sz w:val="20"/>
        </w:rPr>
        <w:t>o dis</w:t>
      </w:r>
      <w:r w:rsidR="003F4575" w:rsidRPr="00DA3A25">
        <w:rPr>
          <w:rFonts w:cs="Arial"/>
          <w:spacing w:val="2"/>
          <w:sz w:val="20"/>
        </w:rPr>
        <w:t>c</w:t>
      </w:r>
      <w:r w:rsidR="00A44FC8" w:rsidRPr="00DA3A25">
        <w:rPr>
          <w:rFonts w:cs="Arial"/>
          <w:sz w:val="20"/>
        </w:rPr>
        <w:t xml:space="preserve">ount </w:t>
      </w:r>
      <w:r w:rsidRPr="00DA3A25">
        <w:rPr>
          <w:rFonts w:cs="Arial"/>
          <w:sz w:val="20"/>
        </w:rPr>
        <w:t xml:space="preserve">what </w:t>
      </w:r>
      <w:r w:rsidR="00306B69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Bible </w:t>
      </w:r>
      <w:r w:rsidR="00306B69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s o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ngs we de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de are s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and </w:t>
      </w:r>
      <w:r w:rsidR="00A44FC8" w:rsidRPr="00DA3A25">
        <w:rPr>
          <w:rFonts w:cs="Arial"/>
          <w:sz w:val="20"/>
        </w:rPr>
        <w:t xml:space="preserve">only </w:t>
      </w:r>
      <w:r w:rsidRPr="00DA3A25">
        <w:rPr>
          <w:rFonts w:cs="Arial"/>
          <w:sz w:val="20"/>
        </w:rPr>
        <w:t>r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t on issues </w:t>
      </w:r>
      <w:r w:rsidRPr="00DA3A25">
        <w:rPr>
          <w:rFonts w:cs="Arial"/>
          <w:spacing w:val="4"/>
          <w:sz w:val="20"/>
        </w:rPr>
        <w:t>we</w:t>
      </w:r>
      <w:r w:rsidRPr="00DA3A25">
        <w:rPr>
          <w:rFonts w:cs="Arial"/>
          <w:sz w:val="20"/>
        </w:rPr>
        <w:t xml:space="preserve"> say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ess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l.</w:t>
      </w:r>
    </w:p>
    <w:bookmarkEnd w:id="128"/>
    <w:p w14:paraId="29DE4152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4E7C9DF0" w14:textId="00274CA4" w:rsidR="007B6006" w:rsidRPr="005916D3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Of God or of </w:t>
      </w:r>
      <w:r w:rsidR="00373659" w:rsidRPr="005916D3">
        <w:rPr>
          <w:rFonts w:cs="Arial"/>
          <w:sz w:val="24"/>
          <w:u w:val="single"/>
        </w:rPr>
        <w:t>M</w:t>
      </w:r>
      <w:r w:rsidRPr="005916D3">
        <w:rPr>
          <w:rFonts w:cs="Arial"/>
          <w:sz w:val="24"/>
          <w:u w:val="single"/>
        </w:rPr>
        <w:t>en?</w:t>
      </w:r>
    </w:p>
    <w:p w14:paraId="1DC3CE0A" w14:textId="5298146A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</w:p>
    <w:p w14:paraId="7BC424E7" w14:textId="13BE1C20" w:rsidR="007B6006" w:rsidRPr="00DA3A25" w:rsidRDefault="00A369EC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 vers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BA32D1" w:rsidRPr="00DA3A25">
        <w:rPr>
          <w:rFonts w:cs="Arial"/>
          <w:spacing w:val="2"/>
          <w:sz w:val="20"/>
        </w:rPr>
        <w:t>t</w:t>
      </w:r>
      <w:r w:rsidR="00DB7AE5" w:rsidRPr="00DA3A25">
        <w:rPr>
          <w:rFonts w:cs="Arial"/>
          <w:sz w:val="20"/>
        </w:rPr>
        <w:t>h</w:t>
      </w:r>
      <w:r w:rsidR="00DB7AE5" w:rsidRPr="00DA3A25">
        <w:rPr>
          <w:rFonts w:cs="Arial"/>
          <w:spacing w:val="-4"/>
          <w:sz w:val="20"/>
        </w:rPr>
        <w:t xml:space="preserve">e </w:t>
      </w:r>
      <w:r w:rsidR="003F4575" w:rsidRPr="00DA3A25">
        <w:rPr>
          <w:rFonts w:cs="Arial"/>
          <w:spacing w:val="2"/>
          <w:sz w:val="20"/>
        </w:rPr>
        <w:t>c</w:t>
      </w:r>
      <w:r w:rsidR="00DB7AE5" w:rsidRPr="00DA3A25">
        <w:rPr>
          <w:rFonts w:cs="Arial"/>
          <w:sz w:val="20"/>
        </w:rPr>
        <w:t>hur</w:t>
      </w:r>
      <w:r w:rsidR="003F4575" w:rsidRPr="00DA3A25">
        <w:rPr>
          <w:rFonts w:cs="Arial"/>
          <w:spacing w:val="2"/>
          <w:sz w:val="20"/>
        </w:rPr>
        <w:t>c</w:t>
      </w:r>
      <w:r w:rsidR="00DB7AE5" w:rsidRPr="00DA3A25">
        <w:rPr>
          <w:rFonts w:cs="Arial"/>
          <w:spacing w:val="-2"/>
          <w:sz w:val="20"/>
        </w:rPr>
        <w:t>h</w:t>
      </w:r>
      <w:r w:rsidR="00DB7AE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f</w:t>
      </w:r>
      <w:r w:rsidR="00C74464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C74464" w:rsidRPr="00DA3A25">
        <w:rPr>
          <w:rFonts w:cs="Arial"/>
          <w:sz w:val="20"/>
        </w:rPr>
        <w:t>h</w:t>
      </w:r>
      <w:r w:rsidR="00C74464" w:rsidRPr="00DA3A25">
        <w:rPr>
          <w:rFonts w:cs="Arial"/>
          <w:spacing w:val="-4"/>
          <w:sz w:val="20"/>
        </w:rPr>
        <w:t xml:space="preserve">e </w:t>
      </w:r>
      <w:r w:rsidR="00C74464" w:rsidRPr="00DA3A25">
        <w:rPr>
          <w:rFonts w:cs="Arial"/>
          <w:sz w:val="20"/>
        </w:rPr>
        <w:t>Thessalonians</w:t>
      </w:r>
      <w:r w:rsidR="001629CE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reveals </w:t>
      </w:r>
      <w:r w:rsidR="007627F6" w:rsidRPr="00DA3A25">
        <w:rPr>
          <w:rFonts w:cs="Arial"/>
          <w:sz w:val="20"/>
        </w:rPr>
        <w:t>our</w:t>
      </w:r>
      <w:r w:rsidR="00976090" w:rsidRPr="00DA3A25">
        <w:rPr>
          <w:rFonts w:cs="Arial"/>
          <w:sz w:val="20"/>
        </w:rPr>
        <w:t xml:space="preserve"> rea</w:t>
      </w:r>
      <w:r w:rsidR="00976090" w:rsidRPr="00DA3A25">
        <w:rPr>
          <w:rFonts w:cs="Arial"/>
          <w:spacing w:val="-4"/>
          <w:sz w:val="20"/>
        </w:rPr>
        <w:t xml:space="preserve">l </w:t>
      </w:r>
      <w:r w:rsidR="00FA13F8" w:rsidRPr="00DA3A25">
        <w:rPr>
          <w:rFonts w:cs="Arial"/>
          <w:sz w:val="20"/>
        </w:rPr>
        <w:t>moment of de</w:t>
      </w:r>
      <w:r w:rsidR="003F4575" w:rsidRPr="00DA3A25">
        <w:rPr>
          <w:rFonts w:cs="Arial"/>
          <w:spacing w:val="2"/>
          <w:sz w:val="20"/>
        </w:rPr>
        <w:t>c</w:t>
      </w:r>
      <w:r w:rsidR="00FA13F8" w:rsidRPr="00DA3A25">
        <w:rPr>
          <w:rFonts w:cs="Arial"/>
          <w:sz w:val="20"/>
        </w:rPr>
        <w:t>ision</w:t>
      </w:r>
      <w:r w:rsidR="00921924" w:rsidRPr="00DA3A25">
        <w:rPr>
          <w:rFonts w:cs="Arial"/>
          <w:sz w:val="20"/>
        </w:rPr>
        <w:t xml:space="preserve">. </w:t>
      </w:r>
      <w:r w:rsidR="00761253" w:rsidRPr="00DA3A25">
        <w:rPr>
          <w:rFonts w:cs="Arial"/>
          <w:sz w:val="20"/>
        </w:rPr>
        <w:t xml:space="preserve">When </w:t>
      </w:r>
      <w:r w:rsidR="00BA32D1" w:rsidRPr="00DA3A25">
        <w:rPr>
          <w:rFonts w:cs="Arial"/>
          <w:spacing w:val="2"/>
          <w:sz w:val="20"/>
        </w:rPr>
        <w:t>t</w:t>
      </w:r>
      <w:r w:rsidR="00573315" w:rsidRPr="00DA3A25">
        <w:rPr>
          <w:rFonts w:cs="Arial"/>
          <w:sz w:val="20"/>
        </w:rPr>
        <w:t xml:space="preserve">he word of </w:t>
      </w:r>
      <w:r w:rsidR="00761253" w:rsidRPr="00DA3A25">
        <w:rPr>
          <w:rFonts w:cs="Arial"/>
          <w:sz w:val="20"/>
        </w:rPr>
        <w:t>God is presen</w:t>
      </w:r>
      <w:r w:rsidR="00BA32D1" w:rsidRPr="00DA3A25">
        <w:rPr>
          <w:rFonts w:cs="Arial"/>
          <w:spacing w:val="2"/>
          <w:sz w:val="20"/>
        </w:rPr>
        <w:t>t</w:t>
      </w:r>
      <w:r w:rsidR="00761253"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="00761253" w:rsidRPr="00DA3A25">
        <w:rPr>
          <w:rFonts w:cs="Arial"/>
          <w:sz w:val="20"/>
        </w:rPr>
        <w:t xml:space="preserve">o us, </w:t>
      </w:r>
      <w:r w:rsidR="00761253" w:rsidRPr="00DA3A25">
        <w:rPr>
          <w:rFonts w:cs="Arial"/>
          <w:sz w:val="20"/>
          <w:u w:val="single"/>
        </w:rPr>
        <w:t>how wil</w:t>
      </w:r>
      <w:r w:rsidR="00573315" w:rsidRPr="00DA3A25">
        <w:rPr>
          <w:rFonts w:cs="Arial"/>
          <w:sz w:val="20"/>
          <w:u w:val="single"/>
        </w:rPr>
        <w:t>l we re</w:t>
      </w:r>
      <w:r w:rsidR="003F4575" w:rsidRPr="00DA3A25">
        <w:rPr>
          <w:rFonts w:cs="Arial"/>
          <w:spacing w:val="2"/>
          <w:sz w:val="20"/>
          <w:u w:val="single"/>
        </w:rPr>
        <w:t>c</w:t>
      </w:r>
      <w:r w:rsidR="00573315" w:rsidRPr="00DA3A25">
        <w:rPr>
          <w:rFonts w:cs="Arial"/>
          <w:sz w:val="20"/>
          <w:u w:val="single"/>
        </w:rPr>
        <w:t>eive i</w:t>
      </w:r>
      <w:r w:rsidR="00BA32D1" w:rsidRPr="00DA3A25">
        <w:rPr>
          <w:rFonts w:cs="Arial"/>
          <w:spacing w:val="2"/>
          <w:sz w:val="20"/>
          <w:u w:val="single"/>
        </w:rPr>
        <w:t>t</w:t>
      </w:r>
      <w:r w:rsidR="00573315" w:rsidRPr="00DA3A25">
        <w:rPr>
          <w:rFonts w:cs="Arial"/>
          <w:sz w:val="20"/>
        </w:rPr>
        <w:t xml:space="preserve">? </w:t>
      </w:r>
      <w:r w:rsidR="00585F8B" w:rsidRPr="00DA3A25">
        <w:rPr>
          <w:rFonts w:cs="Arial"/>
          <w:sz w:val="20"/>
        </w:rPr>
        <w:t>W</w:t>
      </w:r>
      <w:r w:rsidR="00FD7964" w:rsidRPr="00DA3A25">
        <w:rPr>
          <w:rFonts w:cs="Arial"/>
          <w:sz w:val="20"/>
        </w:rPr>
        <w:t xml:space="preserve">hen God's word </w:t>
      </w:r>
      <w:r w:rsidR="005211E6" w:rsidRPr="00DA3A25">
        <w:rPr>
          <w:rFonts w:cs="Arial"/>
          <w:sz w:val="20"/>
        </w:rPr>
        <w:t>was presen</w:t>
      </w:r>
      <w:r w:rsidR="00BA32D1" w:rsidRPr="00DA3A25">
        <w:rPr>
          <w:rFonts w:cs="Arial"/>
          <w:spacing w:val="2"/>
          <w:sz w:val="20"/>
        </w:rPr>
        <w:t>t</w:t>
      </w:r>
      <w:r w:rsidR="005211E6" w:rsidRPr="00DA3A25">
        <w:rPr>
          <w:rFonts w:cs="Arial"/>
          <w:sz w:val="20"/>
        </w:rPr>
        <w:t>ed</w:t>
      </w:r>
      <w:r w:rsidR="00DB5740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DB5740" w:rsidRPr="00DA3A25">
        <w:rPr>
          <w:rFonts w:cs="Arial"/>
          <w:sz w:val="20"/>
        </w:rPr>
        <w:t xml:space="preserve">o </w:t>
      </w:r>
      <w:r w:rsidR="00BA32D1" w:rsidRPr="00DA3A25">
        <w:rPr>
          <w:rFonts w:cs="Arial"/>
          <w:spacing w:val="2"/>
          <w:sz w:val="20"/>
        </w:rPr>
        <w:t>t</w:t>
      </w:r>
      <w:r w:rsidR="00DB5740" w:rsidRPr="00DA3A25">
        <w:rPr>
          <w:rFonts w:cs="Arial"/>
          <w:sz w:val="20"/>
        </w:rPr>
        <w:t>hem</w:t>
      </w:r>
      <w:r w:rsidR="009D4B8F" w:rsidRPr="00DA3A25">
        <w:rPr>
          <w:rFonts w:cs="Arial"/>
          <w:sz w:val="20"/>
        </w:rPr>
        <w:t>,</w:t>
      </w:r>
      <w:r w:rsidR="00585F8B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585F8B" w:rsidRPr="00DA3A25">
        <w:rPr>
          <w:rFonts w:cs="Arial"/>
          <w:sz w:val="20"/>
        </w:rPr>
        <w:t xml:space="preserve">hey made </w:t>
      </w:r>
      <w:r w:rsidR="00BA32D1" w:rsidRPr="00DA3A25">
        <w:rPr>
          <w:rFonts w:cs="Arial"/>
          <w:spacing w:val="2"/>
          <w:sz w:val="20"/>
        </w:rPr>
        <w:t>t</w:t>
      </w:r>
      <w:r w:rsidR="00585F8B" w:rsidRPr="00DA3A25">
        <w:rPr>
          <w:rFonts w:cs="Arial"/>
          <w:sz w:val="20"/>
        </w:rPr>
        <w:t xml:space="preserve">he 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="00585F8B" w:rsidRPr="00DA3A25">
        <w:rPr>
          <w:rFonts w:cs="Arial"/>
          <w:sz w:val="20"/>
        </w:rPr>
        <w:t xml:space="preserve">ght </w:t>
      </w:r>
      <w:r w:rsidR="003F4575" w:rsidRPr="00DA3A25">
        <w:rPr>
          <w:rFonts w:cs="Arial"/>
          <w:spacing w:val="2"/>
          <w:sz w:val="20"/>
        </w:rPr>
        <w:t>c</w:t>
      </w:r>
      <w:r w:rsidR="00585F8B" w:rsidRPr="00DA3A25">
        <w:rPr>
          <w:rFonts w:cs="Arial"/>
          <w:sz w:val="20"/>
        </w:rPr>
        <w:t>hoi</w:t>
      </w:r>
      <w:r w:rsidR="003F4575" w:rsidRPr="00DA3A25">
        <w:rPr>
          <w:rFonts w:cs="Arial"/>
          <w:spacing w:val="2"/>
          <w:sz w:val="20"/>
        </w:rPr>
        <w:t>c</w:t>
      </w:r>
      <w:r w:rsidR="00585F8B" w:rsidRPr="00DA3A25">
        <w:rPr>
          <w:rFonts w:cs="Arial"/>
          <w:sz w:val="20"/>
        </w:rPr>
        <w:t>e</w:t>
      </w:r>
      <w:r w:rsidR="00D62277" w:rsidRPr="00DA3A25">
        <w:rPr>
          <w:rFonts w:cs="Arial"/>
          <w:sz w:val="20"/>
        </w:rPr>
        <w:t xml:space="preserve">, as we see in </w:t>
      </w:r>
      <w:r w:rsidR="00BA32D1" w:rsidRPr="00DA3A25">
        <w:rPr>
          <w:rFonts w:cs="Arial"/>
          <w:spacing w:val="2"/>
          <w:sz w:val="20"/>
        </w:rPr>
        <w:t>t</w:t>
      </w:r>
      <w:r w:rsidR="00D62277" w:rsidRPr="00DA3A25">
        <w:rPr>
          <w:rFonts w:cs="Arial"/>
          <w:sz w:val="20"/>
        </w:rPr>
        <w:t>his verse</w:t>
      </w:r>
      <w:r w:rsidR="00D31211" w:rsidRPr="00DA3A25">
        <w:rPr>
          <w:rFonts w:cs="Arial"/>
          <w:sz w:val="20"/>
        </w:rPr>
        <w:t xml:space="preserve"> – </w:t>
      </w:r>
      <w:r w:rsidR="007B6006" w:rsidRPr="00DA3A25">
        <w:rPr>
          <w:rFonts w:cs="Arial"/>
          <w:spacing w:val="6"/>
          <w:sz w:val="20"/>
        </w:rPr>
        <w:t>"</w:t>
      </w:r>
      <w:r w:rsidR="00845755" w:rsidRPr="00DA3A25">
        <w:rPr>
          <w:rFonts w:cs="Arial"/>
          <w:sz w:val="20"/>
        </w:rPr>
        <w:t>w</w:t>
      </w:r>
      <w:r w:rsidR="007B6006" w:rsidRPr="00DA3A25">
        <w:rPr>
          <w:rFonts w:cs="Arial"/>
          <w:sz w:val="20"/>
        </w:rPr>
        <w:t xml:space="preserve">hen ye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eived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w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>God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Bible, the (scripture):</w:instrText>
      </w:r>
      <w:r w:rsidR="007B6006" w:rsidRPr="00DA3A25">
        <w:rPr>
          <w:sz w:val="20"/>
        </w:rPr>
        <w:instrText xml:space="preserve">word of God, the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whi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h ye hea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 xml:space="preserve">us, ye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eived </w:t>
      </w:r>
      <w:r w:rsidR="007B6006" w:rsidRPr="00DA3A25">
        <w:rPr>
          <w:rFonts w:cs="Arial"/>
          <w:i/>
          <w:spacing w:val="2"/>
          <w:sz w:val="20"/>
        </w:rPr>
        <w:t>i</w:t>
      </w:r>
      <w:r w:rsidR="007B6006" w:rsidRPr="00DA3A25">
        <w:rPr>
          <w:rFonts w:cs="Arial"/>
          <w:i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no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i/>
          <w:sz w:val="20"/>
        </w:rPr>
        <w:t>as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w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>men, b</w:t>
      </w:r>
      <w:r w:rsidR="007B6006" w:rsidRPr="00DA3A25">
        <w:rPr>
          <w:rFonts w:cs="Arial"/>
          <w:spacing w:val="2"/>
          <w:sz w:val="20"/>
        </w:rPr>
        <w:t>u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 xml:space="preserve">as </w:t>
      </w:r>
      <w:r w:rsidR="007B6006" w:rsidRPr="00DA3A25">
        <w:rPr>
          <w:rFonts w:cs="Arial"/>
          <w:spacing w:val="2"/>
          <w:sz w:val="20"/>
        </w:rPr>
        <w:t>i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 xml:space="preserve">is in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pacing w:val="2"/>
          <w:sz w:val="20"/>
        </w:rPr>
        <w:t>ru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,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w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>God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Bible, the (scripture):</w:instrText>
      </w:r>
      <w:r w:rsidR="007B6006" w:rsidRPr="00DA3A25">
        <w:rPr>
          <w:sz w:val="20"/>
        </w:rPr>
        <w:instrText xml:space="preserve">word of God, the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>, whi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h e</w:t>
      </w:r>
      <w:r w:rsidR="007B6006" w:rsidRPr="00DA3A25">
        <w:rPr>
          <w:rFonts w:cs="Arial"/>
          <w:spacing w:val="6"/>
          <w:sz w:val="20"/>
        </w:rPr>
        <w:t>f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ually w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ke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 also in you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a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believ</w:t>
      </w:r>
      <w:r w:rsidR="007B6006" w:rsidRPr="00DA3A25">
        <w:rPr>
          <w:rFonts w:cs="Arial"/>
          <w:spacing w:val="-4"/>
          <w:sz w:val="20"/>
        </w:rPr>
        <w:t>e</w:t>
      </w:r>
      <w:r w:rsidR="007B6006" w:rsidRPr="00DA3A25">
        <w:rPr>
          <w:rFonts w:cs="Arial"/>
          <w:sz w:val="20"/>
        </w:rPr>
        <w:t xml:space="preserve">" </w:t>
      </w:r>
      <w:r w:rsidR="007B6006" w:rsidRPr="00633952">
        <w:rPr>
          <w:rFonts w:cs="Arial"/>
          <w:sz w:val="16"/>
          <w:szCs w:val="16"/>
        </w:rPr>
        <w:t>(</w:t>
      </w:r>
      <w:r w:rsidR="007B6006" w:rsidRPr="0056566E">
        <w:rPr>
          <w:rFonts w:cs="Arial"/>
          <w:spacing w:val="-4"/>
          <w:sz w:val="16"/>
          <w:szCs w:val="16"/>
        </w:rPr>
        <w:t>1</w:t>
      </w:r>
      <w:r w:rsidR="007B6006" w:rsidRPr="00633952">
        <w:rPr>
          <w:rFonts w:cs="Arial"/>
          <w:sz w:val="16"/>
          <w:szCs w:val="16"/>
        </w:rPr>
        <w:t>T</w:t>
      </w:r>
      <w:r w:rsidR="007B6006" w:rsidRPr="00633952">
        <w:rPr>
          <w:rFonts w:cs="Arial"/>
          <w:spacing w:val="2"/>
          <w:sz w:val="16"/>
          <w:szCs w:val="16"/>
        </w:rPr>
        <w:t>h</w:t>
      </w:r>
      <w:r w:rsidR="007B6006" w:rsidRPr="00DA3A25">
        <w:rPr>
          <w:rFonts w:cs="Arial"/>
          <w:spacing w:val="2"/>
          <w:sz w:val="20"/>
          <w:szCs w:val="16"/>
        </w:rPr>
        <w:t xml:space="preserve"> </w:t>
      </w:r>
      <w:r w:rsidR="007B6006" w:rsidRPr="00633952">
        <w:rPr>
          <w:rFonts w:cs="Arial"/>
          <w:sz w:val="16"/>
          <w:szCs w:val="16"/>
        </w:rPr>
        <w:t>2</w:t>
      </w:r>
      <w:r w:rsidR="007B6006" w:rsidRPr="0056566E">
        <w:rPr>
          <w:rFonts w:cs="Arial"/>
          <w:spacing w:val="-4"/>
          <w:sz w:val="16"/>
          <w:szCs w:val="16"/>
        </w:rPr>
        <w:t>:1</w:t>
      </w:r>
      <w:r w:rsidR="007B6006" w:rsidRPr="00633952">
        <w:rPr>
          <w:rFonts w:cs="Arial"/>
          <w:sz w:val="16"/>
          <w:szCs w:val="16"/>
        </w:rPr>
        <w:t>3</w:t>
      </w:r>
      <w:r w:rsidR="007B6006" w:rsidRPr="00633952">
        <w:rPr>
          <w:rFonts w:cs="Arial"/>
          <w:spacing w:val="-6"/>
          <w:sz w:val="16"/>
          <w:szCs w:val="16"/>
        </w:rPr>
        <w:t>)</w:t>
      </w:r>
      <w:r w:rsidR="007B6006" w:rsidRPr="00DA3A25">
        <w:rPr>
          <w:rFonts w:cs="Arial"/>
          <w:sz w:val="20"/>
        </w:rPr>
        <w:t xml:space="preserve">. </w:t>
      </w:r>
      <w:r w:rsidR="002C1CBD" w:rsidRPr="00DA3A25">
        <w:rPr>
          <w:rFonts w:cs="Arial"/>
          <w:sz w:val="20"/>
        </w:rPr>
        <w:t>The</w:t>
      </w:r>
      <w:r w:rsidR="00C63AFA" w:rsidRPr="00DA3A25">
        <w:rPr>
          <w:rFonts w:cs="Arial"/>
          <w:sz w:val="20"/>
        </w:rPr>
        <w:t>y</w:t>
      </w:r>
      <w:r w:rsidR="00E12652" w:rsidRPr="00DA3A25">
        <w:rPr>
          <w:rFonts w:cs="Arial"/>
          <w:sz w:val="20"/>
        </w:rPr>
        <w:t xml:space="preserve"> 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="00E12652" w:rsidRPr="00DA3A25">
        <w:rPr>
          <w:rFonts w:cs="Arial"/>
          <w:sz w:val="20"/>
        </w:rPr>
        <w:t>gh</w:t>
      </w:r>
      <w:r w:rsidR="00BA32D1" w:rsidRPr="00DA3A25">
        <w:rPr>
          <w:rFonts w:cs="Arial"/>
          <w:spacing w:val="2"/>
          <w:sz w:val="20"/>
        </w:rPr>
        <w:t>t</w:t>
      </w:r>
      <w:r w:rsidR="00E12652" w:rsidRPr="00DA3A25">
        <w:rPr>
          <w:rFonts w:cs="Arial"/>
          <w:sz w:val="20"/>
        </w:rPr>
        <w:t>ly</w:t>
      </w:r>
      <w:r w:rsidR="00C072BD" w:rsidRPr="00DA3A25">
        <w:rPr>
          <w:rFonts w:cs="Arial"/>
          <w:sz w:val="20"/>
        </w:rPr>
        <w:t xml:space="preserve"> dis</w:t>
      </w:r>
      <w:r w:rsidR="00BA32D1" w:rsidRPr="00DA3A25">
        <w:rPr>
          <w:rFonts w:cs="Arial"/>
          <w:spacing w:val="2"/>
          <w:sz w:val="20"/>
        </w:rPr>
        <w:t>t</w:t>
      </w:r>
      <w:r w:rsidR="00C072BD" w:rsidRPr="00DA3A25">
        <w:rPr>
          <w:rFonts w:cs="Arial"/>
          <w:sz w:val="20"/>
        </w:rPr>
        <w:t>inguished be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C072BD" w:rsidRPr="00DA3A25">
        <w:rPr>
          <w:rFonts w:cs="Arial"/>
          <w:sz w:val="20"/>
        </w:rPr>
        <w:t xml:space="preserve">een </w:t>
      </w:r>
      <w:r w:rsidR="00077709" w:rsidRPr="00DA3A25">
        <w:rPr>
          <w:rFonts w:cs="Arial"/>
          <w:spacing w:val="4"/>
          <w:sz w:val="20"/>
        </w:rPr>
        <w:t xml:space="preserve">what was </w:t>
      </w:r>
      <w:r w:rsidR="00BC0826" w:rsidRPr="00DA3A25">
        <w:rPr>
          <w:rFonts w:cs="Arial"/>
          <w:sz w:val="20"/>
        </w:rPr>
        <w:t>"</w:t>
      </w:r>
      <w:r w:rsidR="002B3B99" w:rsidRPr="00DA3A25">
        <w:rPr>
          <w:rFonts w:cs="Arial"/>
          <w:sz w:val="20"/>
        </w:rPr>
        <w:t>o</w:t>
      </w:r>
      <w:r w:rsidR="002B3B99" w:rsidRPr="00DA3A25">
        <w:rPr>
          <w:rFonts w:cs="Arial"/>
          <w:spacing w:val="-2"/>
          <w:sz w:val="20"/>
        </w:rPr>
        <w:t xml:space="preserve">f </w:t>
      </w:r>
      <w:r w:rsidR="002B3B99" w:rsidRPr="00DA3A25">
        <w:rPr>
          <w:rFonts w:cs="Arial"/>
          <w:sz w:val="20"/>
        </w:rPr>
        <w:t>God</w:t>
      </w:r>
      <w:r w:rsidR="00BC0826" w:rsidRPr="00DA3A25">
        <w:rPr>
          <w:rFonts w:cs="Arial"/>
          <w:sz w:val="20"/>
        </w:rPr>
        <w:t>"</w:t>
      </w:r>
      <w:r w:rsidR="00C072BD" w:rsidRPr="00DA3A25">
        <w:rPr>
          <w:rFonts w:cs="Arial"/>
          <w:sz w:val="20"/>
        </w:rPr>
        <w:t xml:space="preserve"> and </w:t>
      </w:r>
      <w:r w:rsidR="00077709" w:rsidRPr="00DA3A25">
        <w:rPr>
          <w:rFonts w:cs="Arial"/>
          <w:sz w:val="20"/>
        </w:rPr>
        <w:t>what was</w:t>
      </w:r>
      <w:r w:rsidR="00C072BD" w:rsidRPr="00DA3A25">
        <w:rPr>
          <w:rFonts w:cs="Arial"/>
          <w:sz w:val="20"/>
        </w:rPr>
        <w:t xml:space="preserve"> "of men"</w:t>
      </w:r>
      <w:r w:rsidR="00CE783A" w:rsidRPr="00DA3A25">
        <w:rPr>
          <w:rFonts w:cs="Arial"/>
          <w:sz w:val="20"/>
        </w:rPr>
        <w:t xml:space="preserve"> </w:t>
      </w:r>
      <w:r w:rsidR="008E72DB" w:rsidRPr="00DA3A25">
        <w:rPr>
          <w:rFonts w:cs="Arial"/>
          <w:sz w:val="20"/>
        </w:rPr>
        <w:t>and</w:t>
      </w:r>
      <w:r w:rsidR="00CE783A" w:rsidRPr="00DA3A25">
        <w:rPr>
          <w:rFonts w:cs="Arial"/>
          <w:sz w:val="20"/>
        </w:rPr>
        <w:t>, as a resul</w:t>
      </w:r>
      <w:r w:rsidR="003F694F" w:rsidRPr="00DA3A25">
        <w:rPr>
          <w:rFonts w:cs="Arial"/>
          <w:spacing w:val="-2"/>
          <w:sz w:val="20"/>
        </w:rPr>
        <w:t>t,</w:t>
      </w:r>
      <w:r w:rsidR="008E72DB" w:rsidRPr="00DA3A25">
        <w:rPr>
          <w:rFonts w:cs="Arial"/>
          <w:sz w:val="20"/>
        </w:rPr>
        <w:t xml:space="preserve"> </w:t>
      </w:r>
      <w:r w:rsidR="00445FA1" w:rsidRPr="00DA3A25">
        <w:rPr>
          <w:rFonts w:cs="Arial"/>
          <w:sz w:val="20"/>
        </w:rPr>
        <w:t>God</w:t>
      </w:r>
      <w:r w:rsidR="00077709" w:rsidRPr="00DA3A25">
        <w:rPr>
          <w:rFonts w:cs="Arial"/>
          <w:sz w:val="20"/>
        </w:rPr>
        <w:t>'s word</w:t>
      </w:r>
      <w:r w:rsidR="00227247" w:rsidRPr="00DA3A25">
        <w:rPr>
          <w:rFonts w:cs="Arial"/>
          <w:sz w:val="20"/>
        </w:rPr>
        <w:t xml:space="preserve"> e</w:t>
      </w:r>
      <w:r w:rsidR="00F45ED9" w:rsidRPr="00DA3A25">
        <w:rPr>
          <w:rFonts w:cs="Arial"/>
          <w:spacing w:val="6"/>
          <w:sz w:val="20"/>
        </w:rPr>
        <w:t>f</w:t>
      </w:r>
      <w:r w:rsidR="00F45ED9" w:rsidRPr="00DA3A25">
        <w:rPr>
          <w:rFonts w:cs="Arial"/>
          <w:spacing w:val="2"/>
          <w:sz w:val="20"/>
        </w:rPr>
        <w:t>f</w:t>
      </w:r>
      <w:r w:rsidR="00227247" w:rsidRPr="00DA3A25">
        <w:rPr>
          <w:rFonts w:cs="Arial"/>
          <w:sz w:val="20"/>
        </w:rPr>
        <w:t>e</w:t>
      </w:r>
      <w:r w:rsidR="00AF3B4B" w:rsidRPr="00DA3A25">
        <w:rPr>
          <w:rFonts w:cs="Arial"/>
          <w:spacing w:val="2"/>
          <w:sz w:val="20"/>
        </w:rPr>
        <w:t>c</w:t>
      </w:r>
      <w:r w:rsidR="002725B0" w:rsidRPr="00DA3A25">
        <w:rPr>
          <w:rFonts w:cs="Arial"/>
          <w:spacing w:val="4"/>
          <w:sz w:val="20"/>
        </w:rPr>
        <w:t>t</w:t>
      </w:r>
      <w:r w:rsidR="002725B0" w:rsidRPr="00DA3A25">
        <w:rPr>
          <w:rFonts w:cs="Arial"/>
          <w:spacing w:val="2"/>
          <w:sz w:val="20"/>
        </w:rPr>
        <w:t>ed</w:t>
      </w:r>
      <w:r w:rsidR="00917A7E" w:rsidRPr="00DA3A25">
        <w:rPr>
          <w:rFonts w:cs="Arial"/>
          <w:spacing w:val="2"/>
          <w:sz w:val="20"/>
        </w:rPr>
        <w:t xml:space="preserve"> </w:t>
      </w:r>
      <w:r w:rsidR="002725B0" w:rsidRPr="00DA3A25">
        <w:rPr>
          <w:rFonts w:cs="Arial"/>
          <w:spacing w:val="4"/>
          <w:sz w:val="20"/>
        </w:rPr>
        <w:t>t</w:t>
      </w:r>
      <w:r w:rsidR="002725B0" w:rsidRPr="00DA3A25">
        <w:rPr>
          <w:rFonts w:cs="Arial"/>
          <w:sz w:val="20"/>
        </w:rPr>
        <w:t xml:space="preserve">he way </w:t>
      </w:r>
      <w:r w:rsidR="002725B0" w:rsidRPr="00DA3A25">
        <w:rPr>
          <w:rFonts w:cs="Arial"/>
          <w:spacing w:val="4"/>
          <w:sz w:val="20"/>
        </w:rPr>
        <w:t>t</w:t>
      </w:r>
      <w:r w:rsidR="002725B0" w:rsidRPr="00DA3A25">
        <w:rPr>
          <w:rFonts w:cs="Arial"/>
          <w:sz w:val="20"/>
        </w:rPr>
        <w:t>hey lived</w:t>
      </w:r>
      <w:r w:rsidR="00917A7E" w:rsidRPr="00DA3A25">
        <w:rPr>
          <w:rFonts w:cs="Arial"/>
          <w:spacing w:val="2"/>
          <w:sz w:val="20"/>
        </w:rPr>
        <w:t xml:space="preserve"> </w:t>
      </w:r>
      <w:r w:rsidR="002725B0" w:rsidRPr="00DA3A25">
        <w:rPr>
          <w:rFonts w:cs="Arial"/>
          <w:spacing w:val="4"/>
          <w:sz w:val="20"/>
        </w:rPr>
        <w:t>t</w:t>
      </w:r>
      <w:r w:rsidR="00445FA1" w:rsidRPr="00DA3A25">
        <w:rPr>
          <w:rFonts w:cs="Arial"/>
          <w:sz w:val="20"/>
        </w:rPr>
        <w:t>he</w:t>
      </w:r>
      <w:r w:rsidR="00917A7E" w:rsidRPr="00DA3A25">
        <w:rPr>
          <w:rFonts w:cs="Arial"/>
          <w:sz w:val="20"/>
        </w:rPr>
        <w:t>ir lives</w:t>
      </w:r>
      <w:r w:rsidR="007B6006" w:rsidRPr="00DA3A25">
        <w:rPr>
          <w:rFonts w:cs="Arial"/>
          <w:sz w:val="20"/>
        </w:rPr>
        <w:t>.</w:t>
      </w:r>
    </w:p>
    <w:p w14:paraId="2EC8B8DD" w14:textId="1A33AB24" w:rsidR="007B6006" w:rsidRPr="00DA3A25" w:rsidRDefault="007B6006" w:rsidP="007B6006">
      <w:pPr>
        <w:rPr>
          <w:rFonts w:cs="Arial"/>
          <w:sz w:val="20"/>
        </w:rPr>
      </w:pPr>
    </w:p>
    <w:p w14:paraId="65E88A58" w14:textId="00149266" w:rsidR="007B6006" w:rsidRPr="00DA3A25" w:rsidRDefault="0037645F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f</w:t>
      </w:r>
      <w:r w:rsidR="00C876B1" w:rsidRPr="00DA3A25">
        <w:rPr>
          <w:rFonts w:cs="Arial"/>
          <w:sz w:val="20"/>
        </w:rPr>
        <w:t xml:space="preserve"> we 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="00C876B1" w:rsidRPr="00DA3A25">
        <w:rPr>
          <w:rFonts w:cs="Arial"/>
          <w:sz w:val="20"/>
        </w:rPr>
        <w:t>gh</w:t>
      </w:r>
      <w:r w:rsidR="00BA32D1" w:rsidRPr="00DA3A25">
        <w:rPr>
          <w:rFonts w:cs="Arial"/>
          <w:spacing w:val="2"/>
          <w:sz w:val="20"/>
        </w:rPr>
        <w:t>t</w:t>
      </w:r>
      <w:r w:rsidR="00C876B1" w:rsidRPr="00DA3A25">
        <w:rPr>
          <w:rFonts w:cs="Arial"/>
          <w:sz w:val="20"/>
        </w:rPr>
        <w:t>ly</w:t>
      </w:r>
      <w:r w:rsidR="00653246" w:rsidRPr="00DA3A25">
        <w:rPr>
          <w:rFonts w:cs="Arial"/>
          <w:sz w:val="20"/>
        </w:rPr>
        <w:t xml:space="preserve"> </w:t>
      </w:r>
      <w:r w:rsidR="001B794D" w:rsidRPr="00DA3A25">
        <w:rPr>
          <w:rFonts w:cs="Arial"/>
          <w:sz w:val="20"/>
        </w:rPr>
        <w:t>re</w:t>
      </w:r>
      <w:r w:rsidR="003F4575" w:rsidRPr="00DA3A25">
        <w:rPr>
          <w:rFonts w:cs="Arial"/>
          <w:spacing w:val="2"/>
          <w:sz w:val="20"/>
        </w:rPr>
        <w:t>c</w:t>
      </w:r>
      <w:r w:rsidR="001B794D" w:rsidRPr="00DA3A25">
        <w:rPr>
          <w:rFonts w:cs="Arial"/>
          <w:sz w:val="20"/>
        </w:rPr>
        <w:t xml:space="preserve">eive </w:t>
      </w:r>
      <w:r w:rsidR="00C876B1" w:rsidRPr="00DA3A25">
        <w:rPr>
          <w:rFonts w:cs="Arial"/>
          <w:sz w:val="20"/>
        </w:rPr>
        <w:t>God's word</w:t>
      </w:r>
      <w:r w:rsidR="00653246" w:rsidRPr="00DA3A25">
        <w:rPr>
          <w:rFonts w:cs="Arial"/>
          <w:sz w:val="20"/>
        </w:rPr>
        <w:t xml:space="preserve">, </w:t>
      </w:r>
      <w:r w:rsidR="001B794D" w:rsidRPr="00DA3A25">
        <w:rPr>
          <w:rFonts w:cs="Arial"/>
          <w:sz w:val="20"/>
        </w:rPr>
        <w:t xml:space="preserve">we </w:t>
      </w:r>
      <w:r w:rsidR="003F4575" w:rsidRPr="00DA3A25">
        <w:rPr>
          <w:rFonts w:cs="Arial"/>
          <w:spacing w:val="2"/>
          <w:sz w:val="20"/>
        </w:rPr>
        <w:t>c</w:t>
      </w:r>
      <w:r w:rsidR="001B794D" w:rsidRPr="00DA3A25">
        <w:rPr>
          <w:rFonts w:cs="Arial"/>
          <w:sz w:val="20"/>
        </w:rPr>
        <w:t xml:space="preserve">an </w:t>
      </w:r>
      <w:r w:rsidRPr="00DA3A25">
        <w:rPr>
          <w:rFonts w:cs="Arial"/>
          <w:sz w:val="20"/>
        </w:rPr>
        <w:t>get</w:t>
      </w:r>
      <w:r w:rsidR="001B794D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1B794D" w:rsidRPr="00DA3A25">
        <w:rPr>
          <w:rFonts w:cs="Arial"/>
          <w:sz w:val="20"/>
        </w:rPr>
        <w:t>he same blessing of having it e</w:t>
      </w:r>
      <w:r w:rsidR="001B794D" w:rsidRPr="00DA3A25">
        <w:rPr>
          <w:rFonts w:cs="Arial"/>
          <w:spacing w:val="6"/>
          <w:sz w:val="20"/>
        </w:rPr>
        <w:t>f</w:t>
      </w:r>
      <w:r w:rsidR="001B794D" w:rsidRPr="00DA3A25">
        <w:rPr>
          <w:rFonts w:cs="Arial"/>
          <w:sz w:val="20"/>
        </w:rPr>
        <w:t>fe</w:t>
      </w:r>
      <w:r w:rsidR="00AF3B4B" w:rsidRPr="00DA3A25">
        <w:rPr>
          <w:rFonts w:cs="Arial"/>
          <w:spacing w:val="2"/>
          <w:sz w:val="20"/>
        </w:rPr>
        <w:t>ct</w:t>
      </w:r>
      <w:r w:rsidR="001B794D" w:rsidRPr="00DA3A25">
        <w:rPr>
          <w:rFonts w:cs="Arial"/>
          <w:sz w:val="20"/>
        </w:rPr>
        <w:t>ually work in our life</w:t>
      </w:r>
      <w:r w:rsidR="007B6006" w:rsidRPr="00DA3A25">
        <w:rPr>
          <w:rFonts w:cs="Arial"/>
          <w:sz w:val="20"/>
        </w:rPr>
        <w:t xml:space="preserve">. </w:t>
      </w:r>
      <w:r w:rsidR="00297CAC" w:rsidRPr="00DA3A25">
        <w:rPr>
          <w:rFonts w:cs="Arial"/>
          <w:sz w:val="20"/>
        </w:rPr>
        <w:t xml:space="preserve">But </w:t>
      </w:r>
      <w:r w:rsidR="00BA32D1" w:rsidRPr="00DA3A25">
        <w:rPr>
          <w:rFonts w:cs="Arial"/>
          <w:spacing w:val="2"/>
          <w:sz w:val="20"/>
        </w:rPr>
        <w:t>t</w:t>
      </w:r>
      <w:r w:rsidR="00025540" w:rsidRPr="00DA3A25">
        <w:rPr>
          <w:rFonts w:cs="Arial"/>
          <w:sz w:val="20"/>
        </w:rPr>
        <w:t xml:space="preserve">his </w:t>
      </w:r>
      <w:r w:rsidR="002A2864" w:rsidRPr="00DA3A25">
        <w:rPr>
          <w:rFonts w:cs="Arial"/>
          <w:sz w:val="20"/>
        </w:rPr>
        <w:t xml:space="preserve">blessing </w:t>
      </w:r>
      <w:r w:rsidR="00297CAC" w:rsidRPr="00DA3A25">
        <w:rPr>
          <w:rFonts w:cs="Arial"/>
          <w:sz w:val="20"/>
        </w:rPr>
        <w:t>only</w:t>
      </w:r>
      <w:r w:rsidR="00025540" w:rsidRPr="00DA3A25">
        <w:rPr>
          <w:rFonts w:cs="Arial"/>
          <w:sz w:val="20"/>
        </w:rPr>
        <w:t xml:space="preserve"> happen</w:t>
      </w:r>
      <w:r w:rsidR="00297CAC" w:rsidRPr="00DA3A25">
        <w:rPr>
          <w:rFonts w:cs="Arial"/>
          <w:sz w:val="20"/>
        </w:rPr>
        <w:t>s</w:t>
      </w:r>
      <w:r w:rsidR="00F93CFF" w:rsidRPr="00DA3A25">
        <w:rPr>
          <w:rFonts w:cs="Arial"/>
          <w:sz w:val="20"/>
        </w:rPr>
        <w:t xml:space="preserve"> </w:t>
      </w:r>
      <w:r w:rsidR="00004B9F" w:rsidRPr="00DA3A25">
        <w:rPr>
          <w:rFonts w:cs="Arial"/>
          <w:sz w:val="20"/>
        </w:rPr>
        <w:t>i</w:t>
      </w:r>
      <w:r w:rsidR="00004B9F" w:rsidRPr="00DA3A25">
        <w:rPr>
          <w:rFonts w:cs="Arial"/>
          <w:spacing w:val="-2"/>
          <w:sz w:val="20"/>
        </w:rPr>
        <w:t>f</w:t>
      </w:r>
      <w:r w:rsidR="00004B9F" w:rsidRPr="00DA3A25">
        <w:rPr>
          <w:rFonts w:cs="Arial"/>
          <w:sz w:val="20"/>
        </w:rPr>
        <w:t xml:space="preserve"> </w:t>
      </w:r>
      <w:r w:rsidR="00F93CFF" w:rsidRPr="00DA3A25">
        <w:rPr>
          <w:rFonts w:cs="Arial"/>
          <w:sz w:val="20"/>
        </w:rPr>
        <w:t>w</w:t>
      </w:r>
      <w:r w:rsidR="00F93CFF" w:rsidRPr="00DA3A25">
        <w:rPr>
          <w:rFonts w:cs="Arial"/>
          <w:spacing w:val="-2"/>
          <w:sz w:val="20"/>
        </w:rPr>
        <w:t>e</w:t>
      </w:r>
      <w:r w:rsidR="00F31C63" w:rsidRPr="00DA3A25">
        <w:rPr>
          <w:rFonts w:cs="Arial"/>
          <w:sz w:val="20"/>
        </w:rPr>
        <w:t xml:space="preserve"> proper</w:t>
      </w:r>
      <w:r w:rsidR="00F93CFF" w:rsidRPr="00DA3A25">
        <w:rPr>
          <w:rFonts w:cs="Arial"/>
          <w:sz w:val="20"/>
        </w:rPr>
        <w:t xml:space="preserve">ly </w:t>
      </w:r>
      <w:r w:rsidR="00F31C63" w:rsidRPr="00DA3A25">
        <w:rPr>
          <w:rFonts w:cs="Arial"/>
          <w:sz w:val="20"/>
        </w:rPr>
        <w:t>dis</w:t>
      </w:r>
      <w:r w:rsidR="00BA32D1" w:rsidRPr="00DA3A25">
        <w:rPr>
          <w:rFonts w:cs="Arial"/>
          <w:spacing w:val="2"/>
          <w:sz w:val="20"/>
        </w:rPr>
        <w:t>t</w:t>
      </w:r>
      <w:r w:rsidR="00F31C63" w:rsidRPr="00DA3A25">
        <w:rPr>
          <w:rFonts w:cs="Arial"/>
          <w:sz w:val="20"/>
        </w:rPr>
        <w:t>in</w:t>
      </w:r>
      <w:r w:rsidR="00F93CFF" w:rsidRPr="00DA3A25">
        <w:rPr>
          <w:rFonts w:cs="Arial"/>
          <w:sz w:val="20"/>
        </w:rPr>
        <w:t>guish</w:t>
      </w:r>
      <w:r w:rsidR="00F31C63" w:rsidRPr="00DA3A25">
        <w:rPr>
          <w:rFonts w:cs="Arial"/>
          <w:sz w:val="20"/>
        </w:rPr>
        <w:t xml:space="preserve"> be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F31C63" w:rsidRPr="00DA3A25">
        <w:rPr>
          <w:rFonts w:cs="Arial"/>
          <w:sz w:val="20"/>
        </w:rPr>
        <w:t>ee</w:t>
      </w:r>
      <w:r w:rsidR="00F31C63" w:rsidRPr="00DA3A25">
        <w:rPr>
          <w:rFonts w:cs="Arial"/>
          <w:spacing w:val="-2"/>
          <w:sz w:val="20"/>
        </w:rPr>
        <w:t>n</w:t>
      </w:r>
      <w:r w:rsidR="00F31C63" w:rsidRPr="00DA3A25">
        <w:rPr>
          <w:rFonts w:cs="Arial"/>
          <w:sz w:val="20"/>
        </w:rPr>
        <w:t xml:space="preserve"> words </w:t>
      </w:r>
      <w:r w:rsidR="00BA32D1" w:rsidRPr="00DA3A25">
        <w:rPr>
          <w:rFonts w:cs="Arial"/>
          <w:spacing w:val="2"/>
          <w:sz w:val="20"/>
        </w:rPr>
        <w:t>t</w:t>
      </w:r>
      <w:r w:rsidR="00F31C63" w:rsidRPr="00DA3A25">
        <w:rPr>
          <w:rFonts w:cs="Arial"/>
          <w:sz w:val="20"/>
        </w:rPr>
        <w:t>ha</w:t>
      </w:r>
      <w:r w:rsidR="00F31C63" w:rsidRPr="00DA3A25">
        <w:rPr>
          <w:rFonts w:cs="Arial"/>
          <w:spacing w:val="-2"/>
          <w:sz w:val="20"/>
        </w:rPr>
        <w:t>t</w:t>
      </w:r>
      <w:r w:rsidR="00F31C63" w:rsidRPr="00DA3A25">
        <w:rPr>
          <w:rFonts w:cs="Arial"/>
          <w:sz w:val="20"/>
        </w:rPr>
        <w:t xml:space="preserve"> hav</w:t>
      </w:r>
      <w:r w:rsidR="00F31C63" w:rsidRPr="00DA3A25">
        <w:rPr>
          <w:rFonts w:cs="Arial"/>
          <w:spacing w:val="-2"/>
          <w:sz w:val="20"/>
        </w:rPr>
        <w:t>e</w:t>
      </w:r>
      <w:r w:rsidR="00F31C63" w:rsidRPr="00DA3A25">
        <w:rPr>
          <w:rFonts w:cs="Arial"/>
          <w:sz w:val="20"/>
        </w:rPr>
        <w:t xml:space="preserve"> Go</w:t>
      </w:r>
      <w:r w:rsidR="00F31C63" w:rsidRPr="00DA3A25">
        <w:rPr>
          <w:rFonts w:cs="Arial"/>
          <w:spacing w:val="-2"/>
          <w:sz w:val="20"/>
        </w:rPr>
        <w:t>d'</w:t>
      </w:r>
      <w:r w:rsidR="00F93CFF" w:rsidRPr="00DA3A25">
        <w:rPr>
          <w:rFonts w:cs="Arial"/>
          <w:spacing w:val="-2"/>
          <w:sz w:val="20"/>
        </w:rPr>
        <w:t>s</w:t>
      </w:r>
      <w:r w:rsidR="00F93CFF" w:rsidRPr="00DA3A25">
        <w:rPr>
          <w:rFonts w:cs="Arial"/>
          <w:sz w:val="20"/>
        </w:rPr>
        <w:t xml:space="preserve"> au</w:t>
      </w:r>
      <w:r w:rsidR="00BA32D1" w:rsidRPr="00DA3A25">
        <w:rPr>
          <w:rFonts w:cs="Arial"/>
          <w:spacing w:val="2"/>
          <w:sz w:val="20"/>
        </w:rPr>
        <w:t>t</w:t>
      </w:r>
      <w:r w:rsidR="00F93CFF" w:rsidRPr="00DA3A25">
        <w:rPr>
          <w:rFonts w:cs="Arial"/>
          <w:sz w:val="20"/>
        </w:rPr>
        <w:t>ho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="00F93CFF" w:rsidRPr="00DA3A25">
        <w:rPr>
          <w:rFonts w:cs="Arial"/>
          <w:spacing w:val="4"/>
          <w:sz w:val="20"/>
        </w:rPr>
        <w:t>t</w:t>
      </w:r>
      <w:r w:rsidR="00F93CFF" w:rsidRPr="00DA3A25">
        <w:rPr>
          <w:rFonts w:cs="Arial"/>
          <w:spacing w:val="-2"/>
          <w:sz w:val="20"/>
        </w:rPr>
        <w:t>y</w:t>
      </w:r>
      <w:r w:rsidR="00F93CFF" w:rsidRPr="00DA3A25">
        <w:rPr>
          <w:rFonts w:cs="Arial"/>
          <w:sz w:val="20"/>
        </w:rPr>
        <w:t xml:space="preserve"> and </w:t>
      </w:r>
      <w:r w:rsidR="00BA32D1" w:rsidRPr="00DA3A25">
        <w:rPr>
          <w:rFonts w:cs="Arial"/>
          <w:spacing w:val="2"/>
          <w:sz w:val="20"/>
        </w:rPr>
        <w:t>t</w:t>
      </w:r>
      <w:r w:rsidR="00F93CFF" w:rsidRPr="00DA3A25">
        <w:rPr>
          <w:rFonts w:cs="Arial"/>
          <w:sz w:val="20"/>
        </w:rPr>
        <w:t xml:space="preserve">hose </w:t>
      </w:r>
      <w:r w:rsidR="00BA32D1" w:rsidRPr="00DA3A25">
        <w:rPr>
          <w:rFonts w:cs="Arial"/>
          <w:spacing w:val="2"/>
          <w:sz w:val="20"/>
        </w:rPr>
        <w:t>t</w:t>
      </w:r>
      <w:r w:rsidR="00F93CFF" w:rsidRPr="00DA3A25">
        <w:rPr>
          <w:rFonts w:cs="Arial"/>
          <w:sz w:val="20"/>
        </w:rPr>
        <w:t>hat do no</w:t>
      </w:r>
      <w:r w:rsidR="003F694F" w:rsidRPr="00DA3A25">
        <w:rPr>
          <w:rFonts w:cs="Arial"/>
          <w:spacing w:val="-2"/>
          <w:sz w:val="20"/>
        </w:rPr>
        <w:t>t.</w:t>
      </w:r>
      <w:r w:rsidR="00F93CFF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spacing w:val="2"/>
          <w:sz w:val="20"/>
        </w:rPr>
        <w:instrText>T</w:instrText>
      </w:r>
      <w:r w:rsidR="007B6006" w:rsidRPr="00DA3A25">
        <w:rPr>
          <w:sz w:val="20"/>
        </w:rPr>
        <w:instrText>ea</w:instrText>
      </w:r>
      <w:r w:rsidR="007B6006" w:rsidRPr="00DA3A25">
        <w:rPr>
          <w:spacing w:val="2"/>
          <w:sz w:val="20"/>
        </w:rPr>
        <w:instrText>c</w:instrText>
      </w:r>
      <w:r w:rsidR="007B6006" w:rsidRPr="00DA3A25">
        <w:rPr>
          <w:sz w:val="20"/>
        </w:rPr>
        <w:instrText xml:space="preserve">hings (traditions) of men" </w:instrText>
      </w:r>
      <w:r w:rsidR="007B6006" w:rsidRPr="00DA3A25">
        <w:rPr>
          <w:rFonts w:cs="Arial"/>
          <w:sz w:val="20"/>
        </w:rPr>
        <w:fldChar w:fldCharType="end"/>
      </w:r>
      <w:r w:rsidR="00235E3B" w:rsidRPr="00DA3A25">
        <w:rPr>
          <w:rFonts w:cs="Arial"/>
          <w:sz w:val="20"/>
        </w:rPr>
        <w:t>Fu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235E3B" w:rsidRPr="00DA3A25">
        <w:rPr>
          <w:rFonts w:cs="Arial"/>
          <w:sz w:val="20"/>
        </w:rPr>
        <w:t>h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235E3B" w:rsidRPr="00DA3A25">
        <w:rPr>
          <w:rFonts w:cs="Arial"/>
          <w:sz w:val="20"/>
        </w:rPr>
        <w:t>ore</w:t>
      </w:r>
      <w:r w:rsidR="005109E9" w:rsidRPr="00DA3A25">
        <w:rPr>
          <w:rFonts w:cs="Arial"/>
          <w:sz w:val="20"/>
        </w:rPr>
        <w:t xml:space="preserve">, </w:t>
      </w:r>
      <w:r w:rsidR="00235E3B" w:rsidRPr="00DA3A25">
        <w:rPr>
          <w:rFonts w:cs="Arial"/>
          <w:sz w:val="20"/>
        </w:rPr>
        <w:t xml:space="preserve">as we seek </w:t>
      </w:r>
      <w:r w:rsidR="00BA32D1" w:rsidRPr="00DA3A25">
        <w:rPr>
          <w:rFonts w:cs="Arial"/>
          <w:spacing w:val="2"/>
          <w:sz w:val="20"/>
        </w:rPr>
        <w:t>t</w:t>
      </w:r>
      <w:r w:rsidR="00235E3B" w:rsidRPr="00DA3A25">
        <w:rPr>
          <w:rFonts w:cs="Arial"/>
          <w:sz w:val="20"/>
        </w:rPr>
        <w:t>o</w:t>
      </w:r>
      <w:r w:rsidR="005109E9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>subje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pacing w:val="-2"/>
          <w:sz w:val="20"/>
        </w:rPr>
        <w:t>t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2"/>
          <w:sz w:val="20"/>
        </w:rPr>
        <w:t xml:space="preserve">ideas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 bibli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al s</w:t>
      </w:r>
      <w:r w:rsidR="007B6006" w:rsidRPr="00DA3A25">
        <w:rPr>
          <w:rFonts w:cs="Arial"/>
          <w:spacing w:val="2"/>
          <w:sz w:val="20"/>
        </w:rPr>
        <w:t>cru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ny, we</w:t>
      </w:r>
      <w:r w:rsidR="00C5479A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 xml:space="preserve">may not </w:t>
      </w:r>
      <w:r w:rsidR="00C5479A" w:rsidRPr="00DA3A25">
        <w:rPr>
          <w:rFonts w:cs="Arial"/>
          <w:sz w:val="20"/>
        </w:rPr>
        <w:t xml:space="preserve">always </w:t>
      </w:r>
      <w:r w:rsidR="007B6006" w:rsidRPr="00DA3A25">
        <w:rPr>
          <w:rFonts w:cs="Arial"/>
          <w:sz w:val="20"/>
        </w:rPr>
        <w:t>do so a</w:t>
      </w:r>
      <w:r w:rsidR="007B6006" w:rsidRPr="00DA3A25">
        <w:rPr>
          <w:rFonts w:cs="Arial"/>
          <w:spacing w:val="2"/>
          <w:sz w:val="20"/>
        </w:rPr>
        <w:t>cc</w:t>
      </w:r>
      <w:r w:rsidR="007B6006" w:rsidRPr="00DA3A25">
        <w:rPr>
          <w:rFonts w:cs="Arial"/>
          <w:sz w:val="20"/>
        </w:rPr>
        <w:t>u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a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ely. </w:t>
      </w:r>
      <w:r w:rsidR="00C5479A" w:rsidRPr="00DA3A25">
        <w:rPr>
          <w:rFonts w:cs="Arial"/>
          <w:sz w:val="20"/>
        </w:rPr>
        <w:t xml:space="preserve">Even so, in </w:t>
      </w:r>
      <w:r w:rsidR="003F65AE" w:rsidRPr="00DA3A25">
        <w:rPr>
          <w:rFonts w:cs="Arial"/>
          <w:sz w:val="20"/>
        </w:rPr>
        <w:t xml:space="preserve">seeking </w:t>
      </w:r>
      <w:r w:rsidR="00BA32D1" w:rsidRPr="00DA3A25">
        <w:rPr>
          <w:rFonts w:cs="Arial"/>
          <w:spacing w:val="2"/>
          <w:sz w:val="20"/>
        </w:rPr>
        <w:t>t</w:t>
      </w:r>
      <w:r w:rsidR="003F65AE" w:rsidRPr="00DA3A25">
        <w:rPr>
          <w:rFonts w:cs="Arial"/>
          <w:sz w:val="20"/>
        </w:rPr>
        <w:t>o</w:t>
      </w:r>
      <w:r w:rsidR="007B6006" w:rsidRPr="00DA3A25">
        <w:rPr>
          <w:rFonts w:cs="Arial"/>
          <w:sz w:val="20"/>
        </w:rPr>
        <w:t xml:space="preserve"> d</w:t>
      </w:r>
      <w:r w:rsidR="003F65AE" w:rsidRPr="00DA3A25">
        <w:rPr>
          <w:rFonts w:cs="Arial"/>
          <w:sz w:val="20"/>
        </w:rPr>
        <w:t>o</w:t>
      </w:r>
      <w:r w:rsidR="007B6006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C5479A" w:rsidRPr="00DA3A25">
        <w:rPr>
          <w:rFonts w:cs="Arial"/>
          <w:sz w:val="20"/>
        </w:rPr>
        <w:t>his we</w:t>
      </w:r>
      <w:r w:rsidR="007B6006" w:rsidRPr="00DA3A25">
        <w:rPr>
          <w:rFonts w:cs="Arial"/>
          <w:spacing w:val="-2"/>
          <w:sz w:val="20"/>
        </w:rPr>
        <w:t xml:space="preserve"> </w:t>
      </w:r>
      <w:r w:rsidR="007B6006" w:rsidRPr="00DA3A25">
        <w:rPr>
          <w:rFonts w:cs="Arial"/>
          <w:sz w:val="20"/>
        </w:rPr>
        <w:t>uphold s</w:t>
      </w:r>
      <w:r w:rsidR="007B6006" w:rsidRPr="00DA3A25">
        <w:rPr>
          <w:rFonts w:cs="Arial"/>
          <w:spacing w:val="2"/>
          <w:sz w:val="20"/>
        </w:rPr>
        <w:t>cr</w:t>
      </w:r>
      <w:r w:rsidR="007B6006" w:rsidRPr="00DA3A25">
        <w:rPr>
          <w:rFonts w:cs="Arial"/>
          <w:sz w:val="20"/>
        </w:rPr>
        <w:t>ip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u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Bible, the (scripture)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as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s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andard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pacing w:val="2"/>
          <w:sz w:val="20"/>
        </w:rPr>
        <w:t>ru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 and</w:t>
      </w:r>
      <w:r w:rsidR="00952704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952704" w:rsidRPr="00DA3A25">
        <w:rPr>
          <w:rFonts w:cs="Arial"/>
          <w:sz w:val="20"/>
        </w:rPr>
        <w:t xml:space="preserve">his </w:t>
      </w:r>
      <w:r w:rsidR="007B6006" w:rsidRPr="00DA3A25">
        <w:rPr>
          <w:rFonts w:cs="Arial"/>
          <w:sz w:val="20"/>
        </w:rPr>
        <w:t>keeps us g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ounded in </w:t>
      </w:r>
      <w:r w:rsidR="007B6006" w:rsidRPr="00DA3A25">
        <w:rPr>
          <w:rFonts w:cs="Arial"/>
          <w:spacing w:val="6"/>
          <w:sz w:val="20"/>
        </w:rPr>
        <w:t>"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>ea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7B6006" w:rsidRPr="00DA3A25">
        <w:rPr>
          <w:rFonts w:cs="Arial"/>
          <w:smallCaps/>
          <w:sz w:val="20"/>
        </w:rPr>
        <w:t>Lord</w:t>
      </w:r>
      <w:r w:rsidR="007B6006" w:rsidRPr="00DA3A25">
        <w:rPr>
          <w:rFonts w:cs="Arial"/>
          <w:smallCaps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pacing w:val="4"/>
          <w:sz w:val="20"/>
        </w:rPr>
        <w:instrText>F</w:instrText>
      </w:r>
      <w:r w:rsidR="007B6006" w:rsidRPr="00DA3A25">
        <w:rPr>
          <w:rFonts w:cs="Arial"/>
          <w:sz w:val="20"/>
        </w:rPr>
        <w:instrText>ea</w:instrText>
      </w:r>
      <w:r w:rsidR="007B6006" w:rsidRPr="00DA3A25">
        <w:rPr>
          <w:rFonts w:cs="Arial"/>
          <w:spacing w:val="4"/>
          <w:sz w:val="20"/>
        </w:rPr>
        <w:instrText>r</w:instrText>
      </w:r>
      <w:r w:rsidR="007B6006" w:rsidRPr="00DA3A25">
        <w:rPr>
          <w:rFonts w:cs="Arial"/>
          <w:sz w:val="20"/>
        </w:rPr>
        <w:instrText xml:space="preserve"> o</w:instrText>
      </w:r>
      <w:r w:rsidR="007B6006" w:rsidRPr="00DA3A25">
        <w:rPr>
          <w:rFonts w:cs="Arial"/>
          <w:spacing w:val="4"/>
          <w:sz w:val="20"/>
        </w:rPr>
        <w:instrText>f</w:instrText>
      </w:r>
      <w:r w:rsidR="007B6006" w:rsidRPr="00DA3A25">
        <w:rPr>
          <w:rFonts w:cs="Arial"/>
          <w:sz w:val="20"/>
        </w:rPr>
        <w:instrText xml:space="preserve"> </w:instrText>
      </w:r>
      <w:r w:rsidR="007B6006" w:rsidRPr="00DA3A25">
        <w:rPr>
          <w:rFonts w:cs="Arial"/>
          <w:spacing w:val="4"/>
          <w:sz w:val="20"/>
        </w:rPr>
        <w:instrText>t</w:instrText>
      </w:r>
      <w:r w:rsidR="007B6006" w:rsidRPr="00DA3A25">
        <w:rPr>
          <w:rFonts w:cs="Arial"/>
          <w:sz w:val="20"/>
        </w:rPr>
        <w:instrText xml:space="preserve">he </w:instrText>
      </w:r>
      <w:r w:rsidR="007B6006" w:rsidRPr="00DA3A25">
        <w:rPr>
          <w:rFonts w:cs="Arial"/>
          <w:smallCaps/>
          <w:sz w:val="20"/>
        </w:rPr>
        <w:instrText>Lo</w:instrText>
      </w:r>
      <w:r w:rsidR="007B6006" w:rsidRPr="00DA3A25">
        <w:rPr>
          <w:rFonts w:cs="Arial"/>
          <w:smallCaps/>
          <w:spacing w:val="4"/>
          <w:sz w:val="20"/>
        </w:rPr>
        <w:instrText>r</w:instrText>
      </w:r>
      <w:r w:rsidR="007B6006" w:rsidRPr="00DA3A25">
        <w:rPr>
          <w:rFonts w:cs="Arial"/>
          <w:smallCaps/>
          <w:sz w:val="20"/>
        </w:rPr>
        <w:instrText>d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mallCaps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" </w:t>
      </w:r>
      <w:r w:rsidR="007B6006" w:rsidRPr="00633952">
        <w:rPr>
          <w:rFonts w:cs="Arial"/>
          <w:sz w:val="16"/>
          <w:szCs w:val="16"/>
        </w:rPr>
        <w:t>(P</w:t>
      </w:r>
      <w:r w:rsidR="007B6006" w:rsidRPr="00633952">
        <w:rPr>
          <w:rFonts w:cs="Arial"/>
          <w:spacing w:val="4"/>
          <w:sz w:val="16"/>
          <w:szCs w:val="16"/>
        </w:rPr>
        <w:t>r</w:t>
      </w:r>
      <w:r w:rsidR="007B6006" w:rsidRPr="00633952">
        <w:rPr>
          <w:rFonts w:cs="Arial"/>
          <w:sz w:val="16"/>
          <w:szCs w:val="16"/>
        </w:rPr>
        <w:t>v</w:t>
      </w:r>
      <w:r w:rsidR="007B6006" w:rsidRPr="00DA3A25">
        <w:rPr>
          <w:rFonts w:cs="Arial"/>
          <w:sz w:val="20"/>
          <w:szCs w:val="16"/>
        </w:rPr>
        <w:t xml:space="preserve"> </w:t>
      </w:r>
      <w:r w:rsidR="007B6006" w:rsidRPr="00633952">
        <w:rPr>
          <w:rFonts w:cs="Arial"/>
          <w:sz w:val="16"/>
          <w:szCs w:val="16"/>
        </w:rPr>
        <w:t>1:7)</w:t>
      </w:r>
      <w:r w:rsidR="007B6006" w:rsidRPr="00DA3A25">
        <w:rPr>
          <w:rFonts w:cs="Arial"/>
          <w:sz w:val="20"/>
        </w:rPr>
        <w:t>.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i/>
          <w:sz w:val="20"/>
          <w:szCs w:val="20"/>
        </w:rPr>
        <w:instrText>.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</w:p>
    <w:p w14:paraId="25103A6C" w14:textId="77777777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</w:p>
    <w:p w14:paraId="7A9E13A7" w14:textId="1B99F7B0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 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e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weigh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eng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6"/>
          <w:sz w:val="20"/>
        </w:rPr>
        <w:t>.</w:t>
      </w:r>
      <w:r w:rsidRPr="00DA3A25">
        <w:rPr>
          <w:rFonts w:cs="Arial"/>
          <w:sz w:val="20"/>
        </w:rPr>
        <w:t xml:space="preserve"> Like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s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d 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ass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n bib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issues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ap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sk.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ly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pinion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us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w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using a</w:t>
      </w:r>
      <w:r w:rsidR="00825A3B" w:rsidRPr="00DA3A25">
        <w:rPr>
          <w:rFonts w:cs="Arial"/>
          <w:sz w:val="20"/>
        </w:rPr>
        <w:t xml:space="preserve"> wrong</w:t>
      </w:r>
      <w:r w:rsidR="00B33E3E" w:rsidRPr="00DA3A25">
        <w:rPr>
          <w:rFonts w:cs="Arial"/>
          <w:sz w:val="20"/>
        </w:rPr>
        <w:t xml:space="preserve"> approa</w:t>
      </w:r>
      <w:r w:rsidR="003F4575" w:rsidRPr="00DA3A25">
        <w:rPr>
          <w:rFonts w:cs="Arial"/>
          <w:spacing w:val="2"/>
          <w:sz w:val="20"/>
        </w:rPr>
        <w:t>c</w:t>
      </w:r>
      <w:r w:rsidR="00B33E3E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.</w:t>
      </w:r>
    </w:p>
    <w:p w14:paraId="1D64E661" w14:textId="77777777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</w:p>
    <w:p w14:paraId="42E6E2B1" w14:textId="5850A848" w:rsidR="007B6006" w:rsidRPr="005916D3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As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o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L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pacing w:val="6"/>
          <w:sz w:val="24"/>
          <w:u w:val="single"/>
        </w:rPr>
        <w:t>d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mallCaps/>
          <w:sz w:val="24"/>
        </w:rPr>
        <w:instrText>LORD</w:instrText>
      </w:r>
      <w:r w:rsidRPr="005916D3">
        <w:rPr>
          <w:rFonts w:cs="Arial"/>
          <w:sz w:val="24"/>
        </w:rPr>
        <w:instrText>, the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</w:p>
    <w:p w14:paraId="2E9376C5" w14:textId="77777777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</w:p>
    <w:p w14:paraId="6A402E91" w14:textId="31A0F7B3" w:rsidR="007B6006" w:rsidRPr="00DA3A25" w:rsidRDefault="007B6006" w:rsidP="007B6006">
      <w:pPr>
        <w:numPr>
          <w:ilvl w:val="0"/>
          <w:numId w:val="8"/>
        </w:numPr>
        <w:spacing w:line="240" w:lineRule="auto"/>
        <w:ind w:left="533" w:right="245" w:hanging="288"/>
        <w:jc w:val="both"/>
        <w:rPr>
          <w:rFonts w:cs="Arial"/>
          <w:sz w:val="20"/>
          <w:szCs w:val="21"/>
        </w:rPr>
      </w:pPr>
      <w:r w:rsidRPr="00DA3A25">
        <w:rPr>
          <w:rFonts w:cs="Arial"/>
          <w:sz w:val="20"/>
        </w:rPr>
        <w:t>"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ye do in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deed, do all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a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="005B1166"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Co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7)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  <w:r w:rsidR="00747C87" w:rsidRPr="00DA3A25">
        <w:rPr>
          <w:rFonts w:cs="Arial"/>
          <w:sz w:val="20"/>
        </w:rPr>
        <w:t>.</w:t>
      </w:r>
    </w:p>
    <w:p w14:paraId="3B476A0F" w14:textId="77777777" w:rsidR="007B6006" w:rsidRPr="00DA3A25" w:rsidRDefault="007B6006" w:rsidP="007B6006">
      <w:pPr>
        <w:numPr>
          <w:ilvl w:val="0"/>
          <w:numId w:val="8"/>
        </w:numPr>
        <w:spacing w:line="240" w:lineRule="auto"/>
        <w:ind w:left="533" w:right="245" w:hanging="288"/>
        <w:jc w:val="both"/>
        <w:rPr>
          <w:rFonts w:cs="Arial"/>
          <w:sz w:val="20"/>
          <w:szCs w:val="21"/>
        </w:rPr>
      </w:pPr>
      <w:r w:rsidRPr="00DA3A25">
        <w:rPr>
          <w:rFonts w:cs="Arial"/>
          <w:sz w:val="20"/>
        </w:rPr>
        <w:t>"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ye do, do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y,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en" </w:t>
      </w:r>
      <w:r w:rsidRPr="00633952">
        <w:rPr>
          <w:rFonts w:cs="Arial"/>
          <w:sz w:val="16"/>
          <w:szCs w:val="16"/>
        </w:rPr>
        <w:t>(Col</w:t>
      </w:r>
      <w:r w:rsidRPr="00633952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23)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  <w:r w:rsidRPr="00DA3A25">
        <w:rPr>
          <w:rFonts w:cs="Arial"/>
          <w:sz w:val="20"/>
          <w:szCs w:val="21"/>
        </w:rPr>
        <w:t>.</w:t>
      </w:r>
    </w:p>
    <w:p w14:paraId="3DBCA52E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  <w:szCs w:val="21"/>
        </w:rPr>
      </w:pPr>
    </w:p>
    <w:p w14:paraId="134CC607" w14:textId="58AFC4B8" w:rsidR="0082051F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ould happen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appli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admo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u</w:t>
      </w:r>
      <w:r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d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ibl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? </w:t>
      </w:r>
      <w:r w:rsidRPr="00DA3A25">
        <w:rPr>
          <w:rFonts w:cs="Arial"/>
          <w:sz w:val="20"/>
          <w:szCs w:val="21"/>
        </w:rPr>
        <w:t>I</w:t>
      </w:r>
      <w:r w:rsidRPr="00DA3A25">
        <w:rPr>
          <w:rFonts w:cs="Arial"/>
          <w:spacing w:val="-2"/>
          <w:sz w:val="20"/>
          <w:szCs w:val="21"/>
        </w:rPr>
        <w:t xml:space="preserve">t </w:t>
      </w:r>
      <w:r w:rsidRPr="00DA3A25">
        <w:rPr>
          <w:rFonts w:cs="Arial"/>
          <w:sz w:val="20"/>
        </w:rPr>
        <w:t xml:space="preserve">woul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mind us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p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ould plea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. T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en lure people by seem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o</w:t>
      </w:r>
      <w:r w:rsidR="00F45ED9" w:rsidRPr="00DA3A25">
        <w:rPr>
          <w:rFonts w:cs="Arial"/>
          <w:spacing w:val="6"/>
          <w:sz w:val="20"/>
        </w:rPr>
        <w:t>f</w:t>
      </w:r>
      <w:r w:rsidR="00F45ED9"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r a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sh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. Some s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giv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en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oub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z w:val="20"/>
        </w:rPr>
        <w:t>t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n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g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, 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id his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They po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D51E96" w:rsidRPr="00DA3A25">
        <w:rPr>
          <w:rFonts w:cs="Arial"/>
          <w:sz w:val="20"/>
        </w:rPr>
        <w:t xml:space="preserve"> and </w:t>
      </w:r>
      <w:r w:rsidR="00534F17" w:rsidRPr="00DA3A25">
        <w:rPr>
          <w:rFonts w:cs="Arial"/>
          <w:sz w:val="20"/>
        </w:rPr>
        <w:t xml:space="preserve">we should </w:t>
      </w:r>
      <w:r w:rsidR="00B0725F" w:rsidRPr="00DA3A25">
        <w:rPr>
          <w:rFonts w:cs="Arial"/>
          <w:sz w:val="20"/>
        </w:rPr>
        <w:t>also do</w:t>
      </w:r>
      <w:r w:rsidR="00534F17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D51E96" w:rsidRPr="00DA3A25">
        <w:rPr>
          <w:rFonts w:cs="Arial"/>
          <w:sz w:val="20"/>
        </w:rPr>
        <w:t>his</w:t>
      </w:r>
      <w:r w:rsidR="00B0725F" w:rsidRPr="00DA3A25">
        <w:rPr>
          <w:rFonts w:cs="Arial"/>
          <w:sz w:val="20"/>
        </w:rPr>
        <w:t xml:space="preserve"> w</w:t>
      </w:r>
      <w:r w:rsidR="00E0273E" w:rsidRPr="00633952">
        <w:rPr>
          <w:rFonts w:cs="Arial"/>
          <w:sz w:val="21"/>
        </w:rPr>
        <w:t>hen we are dis</w:t>
      </w:r>
      <w:r w:rsidR="003F4575" w:rsidRPr="00633952">
        <w:rPr>
          <w:rFonts w:cs="Arial"/>
          <w:spacing w:val="2"/>
          <w:sz w:val="21"/>
        </w:rPr>
        <w:t>c</w:t>
      </w:r>
      <w:r w:rsidR="00E0273E" w:rsidRPr="00633952">
        <w:rPr>
          <w:rFonts w:cs="Arial"/>
          <w:sz w:val="21"/>
        </w:rPr>
        <w:t>ussing bibli</w:t>
      </w:r>
      <w:r w:rsidR="003F4575" w:rsidRPr="00633952">
        <w:rPr>
          <w:rFonts w:cs="Arial"/>
          <w:spacing w:val="2"/>
          <w:sz w:val="21"/>
        </w:rPr>
        <w:t>c</w:t>
      </w:r>
      <w:r w:rsidR="00E0273E" w:rsidRPr="00633952">
        <w:rPr>
          <w:rFonts w:cs="Arial"/>
          <w:sz w:val="21"/>
        </w:rPr>
        <w:t>al issues</w:t>
      </w:r>
      <w:r w:rsidRPr="00DA3A25">
        <w:rPr>
          <w:rFonts w:cs="Arial"/>
          <w:sz w:val="20"/>
        </w:rPr>
        <w:t>.</w:t>
      </w:r>
    </w:p>
    <w:p w14:paraId="73DB97BA" w14:textId="77777777" w:rsidR="0082051F" w:rsidRPr="00DA3A25" w:rsidRDefault="0082051F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</w:p>
    <w:p w14:paraId="5169EA53" w14:textId="284C3ABA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="00D4642D" w:rsidRPr="00DA3A25">
        <w:rPr>
          <w:rFonts w:cs="Arial"/>
          <w:sz w:val="20"/>
        </w:rPr>
        <w:t>eve</w:t>
      </w:r>
      <w:r w:rsidR="00D4642D" w:rsidRPr="00DA3A25">
        <w:rPr>
          <w:rFonts w:cs="Arial"/>
          <w:spacing w:val="6"/>
          <w:sz w:val="20"/>
        </w:rPr>
        <w:t>r</w:t>
      </w:r>
      <w:r w:rsidR="00D4642D" w:rsidRPr="00DA3A25">
        <w:rPr>
          <w:rFonts w:cs="Arial"/>
          <w:spacing w:val="2"/>
          <w:sz w:val="20"/>
        </w:rPr>
        <w:t>yt</w:t>
      </w:r>
      <w:r w:rsidR="00D4642D" w:rsidRPr="00DA3A25">
        <w:rPr>
          <w:rFonts w:cs="Arial"/>
          <w:sz w:val="20"/>
        </w:rPr>
        <w:t>hing</w:t>
      </w:r>
      <w:r w:rsidRPr="00DA3A25">
        <w:rPr>
          <w:rFonts w:cs="Arial"/>
          <w:sz w:val="20"/>
        </w:rPr>
        <w:t xml:space="preserve"> in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</w:t>
      </w:r>
      <w:r w:rsidR="00D4642D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al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y been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by men,</w:t>
      </w:r>
      <w:r w:rsidR="00B3289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wh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ibl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 I</w:t>
      </w:r>
      <w:r w:rsidRPr="00DA3A25">
        <w:rPr>
          <w:rFonts w:cs="Arial"/>
          <w:spacing w:val="-2"/>
          <w:sz w:val="20"/>
        </w:rPr>
        <w:t xml:space="preserve">f </w:t>
      </w:r>
      <w:r w:rsidR="00661BB6" w:rsidRPr="00DA3A25">
        <w:rPr>
          <w:rFonts w:cs="Arial"/>
          <w:spacing w:val="-2"/>
          <w:sz w:val="20"/>
        </w:rPr>
        <w:t xml:space="preserve">the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l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661BB6" w:rsidRPr="00DA3A25">
        <w:rPr>
          <w:rFonts w:cs="Arial"/>
          <w:sz w:val="20"/>
        </w:rPr>
        <w:t xml:space="preserve"> have </w:t>
      </w:r>
      <w:r w:rsidR="00140F6E" w:rsidRPr="00DA3A25">
        <w:rPr>
          <w:rFonts w:cs="Arial"/>
          <w:sz w:val="20"/>
        </w:rPr>
        <w:t xml:space="preserve">it all </w:t>
      </w:r>
      <w:r w:rsidR="00833E27" w:rsidRPr="00DA3A25">
        <w:rPr>
          <w:rFonts w:cs="Arial"/>
          <w:spacing w:val="4"/>
          <w:sz w:val="20"/>
        </w:rPr>
        <w:t>f</w:t>
      </w:r>
      <w:r w:rsidR="00661BB6" w:rsidRPr="00DA3A25">
        <w:rPr>
          <w:rFonts w:cs="Arial"/>
          <w:sz w:val="20"/>
        </w:rPr>
        <w:t>igured ou</w:t>
      </w:r>
      <w:r w:rsidR="003F694F" w:rsidRPr="00DA3A25">
        <w:rPr>
          <w:rFonts w:cs="Arial"/>
          <w:spacing w:val="-2"/>
          <w:sz w:val="20"/>
        </w:rPr>
        <w:t>t,</w:t>
      </w:r>
      <w:r w:rsidR="00011E0C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hy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s?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is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nd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 exp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2"/>
          <w:sz w:val="20"/>
        </w:rPr>
        <w:t>this wi</w:t>
      </w:r>
      <w:r w:rsidRPr="00DA3A25">
        <w:rPr>
          <w:rFonts w:cs="Arial"/>
          <w:sz w:val="20"/>
        </w:rPr>
        <w:t>ll gu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e we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? No</w:t>
      </w:r>
      <w:r w:rsidR="00582441" w:rsidRPr="00DA3A25">
        <w:rPr>
          <w:rFonts w:cs="Arial"/>
          <w:sz w:val="20"/>
        </w:rPr>
        <w:t>.</w:t>
      </w:r>
      <w:r w:rsidR="004C2DA8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T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s i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 day adv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ing and 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buk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"blind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lind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5:14)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  <w:r w:rsidRPr="00DA3A25">
        <w:rPr>
          <w:rFonts w:cs="Arial"/>
          <w:sz w:val="20"/>
        </w:rPr>
        <w:t xml:space="preserve">.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, 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ay,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lind le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lind,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shall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l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."</w:t>
      </w:r>
      <w:bookmarkStart w:id="129" w:name="_Hlk514005386"/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bookmarkEnd w:id="129"/>
      <w:r w:rsidRPr="00DA3A25">
        <w:rPr>
          <w:rFonts w:cs="Arial"/>
          <w:sz w:val="20"/>
        </w:rPr>
        <w:t xml:space="preserve">So,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que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raises is, how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="005E2B5F" w:rsidRPr="00DA3A25">
        <w:rPr>
          <w:rFonts w:cs="Arial"/>
          <w:sz w:val="20"/>
        </w:rPr>
        <w:t>people</w:t>
      </w:r>
      <w:r w:rsidRPr="00DA3A25">
        <w:rPr>
          <w:rFonts w:cs="Arial"/>
          <w:sz w:val="20"/>
        </w:rPr>
        <w:t xml:space="preserve"> de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ine if </w:t>
      </w:r>
      <w:r w:rsidR="005E2B5F" w:rsidRPr="00DA3A25">
        <w:rPr>
          <w:rFonts w:cs="Arial"/>
          <w:spacing w:val="2"/>
          <w:sz w:val="20"/>
        </w:rPr>
        <w:t>t</w:t>
      </w:r>
      <w:r w:rsidR="005E2B5F" w:rsidRPr="00DA3A25">
        <w:rPr>
          <w:rFonts w:cs="Arial"/>
          <w:sz w:val="20"/>
        </w:rPr>
        <w:t>hey</w:t>
      </w:r>
      <w:r w:rsidRPr="00DA3A25">
        <w:rPr>
          <w:rFonts w:cs="Arial"/>
          <w:sz w:val="20"/>
        </w:rPr>
        <w:t xml:space="preserve"> are following a blind leader?</w:t>
      </w:r>
    </w:p>
    <w:p w14:paraId="674F5B46" w14:textId="4B3943FE" w:rsidR="007B6006" w:rsidRPr="00DA3A25" w:rsidRDefault="007B6006" w:rsidP="007B6006">
      <w:pPr>
        <w:rPr>
          <w:rFonts w:cs="Arial"/>
          <w:sz w:val="20"/>
        </w:rPr>
      </w:pPr>
    </w:p>
    <w:p w14:paraId="6A6D868F" w14:textId="2361A298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blind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end up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</w:t>
      </w:r>
      <w:r w:rsidR="00BA32D1" w:rsidRPr="00DA3A25">
        <w:rPr>
          <w:rFonts w:cs="Arial"/>
          <w:spacing w:val="2"/>
          <w:sz w:val="20"/>
        </w:rPr>
        <w:t>t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, bu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do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selves</w:t>
      </w:r>
      <w:r w:rsidR="00B34C56" w:rsidRPr="00DA3A25">
        <w:rPr>
          <w:rFonts w:cs="Arial"/>
          <w:sz w:val="20"/>
        </w:rPr>
        <w:t>, sin</w:t>
      </w:r>
      <w:r w:rsidR="003F4575" w:rsidRPr="00DA3A25">
        <w:rPr>
          <w:rFonts w:cs="Arial"/>
          <w:spacing w:val="2"/>
          <w:sz w:val="20"/>
        </w:rPr>
        <w:t>c</w:t>
      </w:r>
      <w:r w:rsidR="00B34C5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B34C56" w:rsidRPr="00DA3A25">
        <w:rPr>
          <w:rFonts w:cs="Arial"/>
          <w:spacing w:val="2"/>
          <w:sz w:val="20"/>
        </w:rPr>
        <w:t>pick</w:t>
      </w:r>
      <w:r w:rsidRPr="00DA3A25">
        <w:rPr>
          <w:rFonts w:cs="Arial"/>
          <w:sz w:val="20"/>
        </w:rPr>
        <w:t xml:space="preserve"> who</w:t>
      </w:r>
      <w:r w:rsidR="00B34C56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B34C56" w:rsidRPr="00DA3A25">
        <w:rPr>
          <w:rFonts w:cs="Arial"/>
          <w:sz w:val="20"/>
        </w:rPr>
        <w:t xml:space="preserve">hey will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. I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e hop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? Yes</w:t>
      </w:r>
      <w:r w:rsidR="00DE1B4F" w:rsidRPr="00DA3A25">
        <w:rPr>
          <w:rFonts w:cs="Arial"/>
          <w:sz w:val="20"/>
        </w:rPr>
        <w:t>. I</w:t>
      </w:r>
      <w:r w:rsidRPr="00DA3A25">
        <w:rPr>
          <w:rFonts w:cs="Arial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happens </w:t>
      </w:r>
      <w:r w:rsidR="00DE1B4F" w:rsidRPr="00DA3A25">
        <w:rPr>
          <w:rFonts w:cs="Arial"/>
          <w:sz w:val="20"/>
        </w:rPr>
        <w:t>when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="00DE1B4F" w:rsidRPr="00DA3A25">
        <w:rPr>
          <w:rFonts w:cs="Arial"/>
          <w:sz w:val="20"/>
        </w:rPr>
        <w:t>an</w:t>
      </w:r>
      <w:r w:rsidR="00DE1B4F" w:rsidRPr="00DA3A25">
        <w:rPr>
          <w:rFonts w:cs="Arial"/>
          <w:spacing w:val="2"/>
          <w:sz w:val="20"/>
        </w:rPr>
        <w:t>yt</w:t>
      </w:r>
      <w:r w:rsidR="00DE1B4F" w:rsidRPr="00DA3A25">
        <w:rPr>
          <w:rFonts w:cs="Arial"/>
          <w:sz w:val="20"/>
        </w:rPr>
        <w:t>hing els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veal</w:t>
      </w:r>
      <w:r w:rsidR="00DE1B4F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is amiss. This is </w:t>
      </w:r>
      <w:r w:rsidR="00BA32D1" w:rsidRPr="00DA3A25">
        <w:rPr>
          <w:rFonts w:cs="Arial"/>
          <w:spacing w:val="2"/>
          <w:sz w:val="20"/>
        </w:rPr>
        <w:t>t</w:t>
      </w:r>
      <w:r w:rsidR="00DE1B4F" w:rsidRPr="00DA3A25">
        <w:rPr>
          <w:rFonts w:cs="Arial"/>
          <w:sz w:val="20"/>
        </w:rPr>
        <w:t>he</w:t>
      </w:r>
      <w:r w:rsidR="008A5AC0" w:rsidRPr="00DA3A25">
        <w:rPr>
          <w:rFonts w:cs="Arial"/>
          <w:sz w:val="20"/>
        </w:rPr>
        <w:t>ir</w:t>
      </w:r>
      <w:r w:rsidR="00DE1B4F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"f</w:t>
      </w:r>
      <w:r w:rsidRPr="00DA3A25">
        <w:rPr>
          <w:rFonts w:cs="Arial"/>
          <w:sz w:val="20"/>
        </w:rPr>
        <w:t>all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" </w:t>
      </w:r>
      <w:r w:rsidR="00DE1B4F" w:rsidRPr="00DA3A25">
        <w:rPr>
          <w:rFonts w:cs="Arial"/>
          <w:sz w:val="20"/>
        </w:rPr>
        <w:t>mo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hou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k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wake-up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</w:t>
      </w:r>
      <w:r w:rsidRPr="00DA3A25">
        <w:rPr>
          <w:rFonts w:cs="Arial"/>
          <w:spacing w:val="4"/>
          <w:sz w:val="20"/>
        </w:rPr>
        <w:t>l</w:t>
      </w:r>
      <w:r w:rsidR="00340B20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</w:p>
    <w:p w14:paraId="06D01F01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94210EC" w14:textId="51926BAB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1</w:t>
      </w:r>
      <w:r w:rsidR="00CE11E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Co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ans 13:6 says love rejoi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 "i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," so if we lov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, we will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ge and s</w:t>
      </w:r>
      <w:r w:rsidR="00BA32D1" w:rsidRPr="00DA3A25">
        <w:rPr>
          <w:rFonts w:cs="Arial"/>
          <w:spacing w:val="2"/>
          <w:sz w:val="20"/>
        </w:rPr>
        <w:t>t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v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do b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>er when evide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or some expe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e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proves we have been misled. </w:t>
      </w:r>
      <w:r w:rsidRPr="00DA3A25">
        <w:rPr>
          <w:rFonts w:cs="Arial"/>
          <w:spacing w:val="2"/>
          <w:sz w:val="20"/>
        </w:rPr>
        <w:t xml:space="preserve">If a man </w:t>
      </w:r>
      <w:r w:rsidRPr="00DA3A25">
        <w:rPr>
          <w:rFonts w:cs="Arial"/>
          <w:sz w:val="20"/>
        </w:rPr>
        <w:t>say</w:t>
      </w:r>
      <w:r w:rsidRPr="00DA3A25">
        <w:rPr>
          <w:rFonts w:cs="Arial"/>
          <w:spacing w:val="-4"/>
          <w:sz w:val="20"/>
        </w:rPr>
        <w:t>s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'Jesus</w:t>
      </w:r>
      <w:r w:rsidRPr="00DA3A25">
        <w:rPr>
          <w:rFonts w:cs="Arial"/>
          <w:i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i/>
          <w:sz w:val="20"/>
        </w:rPr>
        <w:fldChar w:fldCharType="end"/>
      </w:r>
      <w:r w:rsidRPr="00DA3A25">
        <w:rPr>
          <w:rFonts w:cs="Arial"/>
          <w:i/>
          <w:sz w:val="20"/>
        </w:rPr>
        <w:t xml:space="preserve"> </w:t>
      </w:r>
      <w:r w:rsidRPr="00DA3A25">
        <w:rPr>
          <w:rFonts w:cs="Arial"/>
          <w:i/>
          <w:spacing w:val="2"/>
          <w:sz w:val="20"/>
        </w:rPr>
        <w:t>wi</w:t>
      </w:r>
      <w:r w:rsidRPr="00DA3A25">
        <w:rPr>
          <w:rFonts w:cs="Arial"/>
          <w:i/>
          <w:sz w:val="20"/>
        </w:rPr>
        <w:t xml:space="preserve">ll </w:t>
      </w:r>
      <w:r w:rsidRPr="00DA3A25">
        <w:rPr>
          <w:rFonts w:cs="Arial"/>
          <w:i/>
          <w:spacing w:val="4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u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n on Ap</w:t>
      </w:r>
      <w:r w:rsidRPr="00DA3A25">
        <w:rPr>
          <w:rFonts w:cs="Arial"/>
          <w:i/>
          <w:spacing w:val="4"/>
          <w:sz w:val="20"/>
        </w:rPr>
        <w:t>r</w:t>
      </w:r>
      <w:r w:rsidRPr="00DA3A25">
        <w:rPr>
          <w:rFonts w:cs="Arial"/>
          <w:i/>
          <w:sz w:val="20"/>
        </w:rPr>
        <w:t>i</w:t>
      </w:r>
      <w:r w:rsidRPr="00DA3A25">
        <w:rPr>
          <w:rFonts w:cs="Arial"/>
          <w:i/>
          <w:spacing w:val="-4"/>
          <w:sz w:val="20"/>
        </w:rPr>
        <w:t>l 1</w:t>
      </w:r>
      <w:r w:rsidRPr="00DA3A25">
        <w:rPr>
          <w:rFonts w:cs="Arial"/>
          <w:i/>
          <w:sz w:val="20"/>
          <w:vertAlign w:val="superscript"/>
        </w:rPr>
        <w:t>s</w:t>
      </w:r>
      <w:r w:rsidR="00BA32D1" w:rsidRPr="00DA3A25">
        <w:rPr>
          <w:rFonts w:cs="Arial"/>
          <w:i/>
          <w:spacing w:val="2"/>
          <w:sz w:val="20"/>
          <w:vertAlign w:val="superscript"/>
        </w:rPr>
        <w:t>t</w:t>
      </w:r>
      <w:r w:rsidR="006910B6" w:rsidRPr="00DA3A25">
        <w:rPr>
          <w:rFonts w:cs="Arial"/>
          <w:i/>
          <w:spacing w:val="-4"/>
          <w:sz w:val="20"/>
        </w:rPr>
        <w:t>,</w:t>
      </w:r>
      <w:r w:rsidRPr="00DA3A25">
        <w:rPr>
          <w:rFonts w:cs="Arial"/>
          <w:i/>
          <w:spacing w:val="8"/>
          <w:sz w:val="20"/>
        </w:rPr>
        <w:t>'</w:t>
      </w:r>
      <w:r w:rsidRPr="00DA3A25">
        <w:rPr>
          <w:rFonts w:cs="Arial"/>
          <w:sz w:val="20"/>
        </w:rPr>
        <w:t xml:space="preserve"> what happens if we belie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(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we 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an)? If Ap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l 2</w:t>
      </w:r>
      <w:r w:rsidRPr="00DA3A25">
        <w:rPr>
          <w:rFonts w:cs="Arial"/>
          <w:sz w:val="20"/>
          <w:vertAlign w:val="superscript"/>
        </w:rPr>
        <w:t>nd</w:t>
      </w:r>
      <w:r w:rsidRPr="00DA3A25">
        <w:rPr>
          <w:rFonts w:cs="Arial"/>
          <w:sz w:val="20"/>
        </w:rPr>
        <w:t xml:space="preserve"> passes and </w:t>
      </w:r>
      <w:r w:rsidR="00E72BCC" w:rsidRPr="00DA3A25">
        <w:rPr>
          <w:rFonts w:cs="Arial"/>
          <w:sz w:val="20"/>
        </w:rPr>
        <w:t xml:space="preserve">Jesus </w:t>
      </w:r>
      <w:r w:rsidRPr="00DA3A25">
        <w:rPr>
          <w:rFonts w:cs="Arial"/>
          <w:sz w:val="20"/>
        </w:rPr>
        <w:t>h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, </w:t>
      </w:r>
      <w:r w:rsidRPr="00DA3A25">
        <w:rPr>
          <w:rFonts w:cs="Arial"/>
          <w:spacing w:val="4"/>
          <w:sz w:val="20"/>
        </w:rPr>
        <w:t>it</w:t>
      </w:r>
      <w:r w:rsidRPr="00DA3A25">
        <w:rPr>
          <w:rFonts w:cs="Arial"/>
          <w:sz w:val="20"/>
        </w:rPr>
        <w:t xml:space="preserve"> is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l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" mome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We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. The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is, what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ll </w:t>
      </w:r>
      <w:r w:rsidRPr="00DA3A25">
        <w:rPr>
          <w:rFonts w:cs="Arial"/>
          <w:spacing w:val="2"/>
          <w:sz w:val="20"/>
        </w:rPr>
        <w:t>w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 xml:space="preserve">do </w:t>
      </w:r>
      <w:r w:rsidRPr="00DA3A25">
        <w:rPr>
          <w:rFonts w:cs="Arial"/>
          <w:sz w:val="20"/>
        </w:rPr>
        <w:t>nex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?</w:t>
      </w:r>
    </w:p>
    <w:p w14:paraId="76902A56" w14:textId="77777777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</w:p>
    <w:p w14:paraId="13B52825" w14:textId="38A19A15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da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 proves people</w:t>
      </w:r>
      <w:r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z w:val="20"/>
        </w:rPr>
        <w:t xml:space="preserve">have been misled, </w:t>
      </w:r>
      <w:r w:rsidR="00732A0C" w:rsidRPr="00DA3A25">
        <w:rPr>
          <w:rFonts w:cs="Arial"/>
          <w:sz w:val="20"/>
        </w:rPr>
        <w:t xml:space="preserve">only </w:t>
      </w:r>
      <w:r w:rsidRPr="00DA3A25">
        <w:rPr>
          <w:rFonts w:cs="Arial"/>
          <w:sz w:val="20"/>
        </w:rPr>
        <w:t>some will</w:t>
      </w:r>
      <w:r w:rsidR="00732A0C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admi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ng. </w:t>
      </w:r>
      <w:r w:rsidR="008B405C" w:rsidRPr="00DA3A25">
        <w:rPr>
          <w:rFonts w:cs="Arial"/>
          <w:sz w:val="20"/>
        </w:rPr>
        <w:t>O</w:t>
      </w:r>
      <w:r w:rsidR="00BA32D1" w:rsidRPr="00DA3A25">
        <w:rPr>
          <w:rFonts w:cs="Arial"/>
          <w:spacing w:val="2"/>
          <w:sz w:val="20"/>
        </w:rPr>
        <w:t>t</w:t>
      </w:r>
      <w:r w:rsidR="008B405C" w:rsidRPr="00DA3A25">
        <w:rPr>
          <w:rFonts w:cs="Arial"/>
          <w:sz w:val="20"/>
        </w:rPr>
        <w:t xml:space="preserve">hers will assu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 xml:space="preserve">he error </w:t>
      </w:r>
      <w:r w:rsidR="008B405C" w:rsidRPr="00DA3A25">
        <w:rPr>
          <w:rFonts w:cs="Arial"/>
          <w:spacing w:val="-2"/>
          <w:sz w:val="20"/>
        </w:rPr>
        <w:t xml:space="preserve">was about </w:t>
      </w:r>
      <w:r w:rsidRPr="00DA3A25">
        <w:rPr>
          <w:rFonts w:cs="Arial"/>
          <w:sz w:val="20"/>
        </w:rPr>
        <w:t>one issue, like d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1268CB" w:rsidRPr="00DA3A25">
        <w:rPr>
          <w:rFonts w:cs="Arial"/>
          <w:sz w:val="20"/>
        </w:rPr>
        <w:t>-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ing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xample above</w:t>
      </w:r>
      <w:r w:rsidR="008B405C" w:rsidRPr="00DA3A25">
        <w:rPr>
          <w:rFonts w:cs="Arial"/>
          <w:sz w:val="20"/>
        </w:rPr>
        <w:t xml:space="preserve">. </w:t>
      </w:r>
      <w:r w:rsidR="004F2B43" w:rsidRPr="00DA3A25">
        <w:rPr>
          <w:rFonts w:cs="Arial"/>
          <w:sz w:val="20"/>
        </w:rPr>
        <w:t>But</w:t>
      </w:r>
      <w:r w:rsidR="004930D3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4930D3" w:rsidRPr="00DA3A25">
        <w:rPr>
          <w:rFonts w:cs="Arial"/>
          <w:sz w:val="20"/>
        </w:rPr>
        <w:t xml:space="preserve">he </w:t>
      </w:r>
      <w:r w:rsidR="00D40204" w:rsidRPr="00DA3A25">
        <w:rPr>
          <w:rFonts w:cs="Arial"/>
          <w:sz w:val="20"/>
        </w:rPr>
        <w:t>fa</w:t>
      </w:r>
      <w:r w:rsidR="00D40204" w:rsidRPr="00DA3A25">
        <w:rPr>
          <w:rFonts w:cs="Arial"/>
          <w:spacing w:val="2"/>
          <w:sz w:val="20"/>
        </w:rPr>
        <w:t>c</w:t>
      </w:r>
      <w:r w:rsidR="00D40204" w:rsidRPr="00DA3A25">
        <w:rPr>
          <w:rFonts w:cs="Arial"/>
          <w:sz w:val="20"/>
        </w:rPr>
        <w:t>t</w:t>
      </w:r>
      <w:r w:rsidR="004930D3" w:rsidRPr="00DA3A25">
        <w:rPr>
          <w:rFonts w:cs="Arial"/>
          <w:sz w:val="20"/>
        </w:rPr>
        <w:t xml:space="preserve"> is,</w:t>
      </w:r>
      <w:r w:rsidR="004B5A53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4B5A53" w:rsidRPr="00DA3A25">
        <w:rPr>
          <w:rFonts w:cs="Arial"/>
          <w:sz w:val="20"/>
        </w:rPr>
        <w:t>heir</w:t>
      </w:r>
      <w:r w:rsidR="004930D3" w:rsidRPr="00DA3A25">
        <w:rPr>
          <w:rFonts w:cs="Arial"/>
          <w:sz w:val="20"/>
        </w:rPr>
        <w:t xml:space="preserve"> </w:t>
      </w:r>
      <w:r w:rsidR="004B5A53" w:rsidRPr="00DA3A25">
        <w:rPr>
          <w:rFonts w:cs="Arial"/>
          <w:sz w:val="20"/>
        </w:rPr>
        <w:t>s</w:t>
      </w:r>
      <w:r w:rsidR="00BA32D1" w:rsidRPr="00DA3A25">
        <w:rPr>
          <w:rFonts w:cs="Arial"/>
          <w:spacing w:val="2"/>
          <w:sz w:val="20"/>
        </w:rPr>
        <w:t>t</w:t>
      </w:r>
      <w:r w:rsidR="004B5A53" w:rsidRPr="00DA3A25">
        <w:rPr>
          <w:rFonts w:cs="Arial"/>
          <w:sz w:val="20"/>
        </w:rPr>
        <w:t xml:space="preserve">andard of </w:t>
      </w:r>
      <w:r w:rsidR="004930D3" w:rsidRPr="00DA3A25">
        <w:rPr>
          <w:rFonts w:cs="Arial"/>
          <w:sz w:val="20"/>
        </w:rPr>
        <w:t>judgment</w:t>
      </w:r>
      <w:r w:rsidR="004B5A5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le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4F2B43" w:rsidRPr="00DA3A25">
        <w:rPr>
          <w:rFonts w:cs="Arial"/>
          <w:sz w:val="20"/>
        </w:rPr>
        <w:t xml:space="preserve"> </w:t>
      </w:r>
      <w:r w:rsidR="003F4575" w:rsidRPr="00DA3A25">
        <w:rPr>
          <w:rFonts w:cs="Arial"/>
          <w:spacing w:val="2"/>
          <w:sz w:val="20"/>
        </w:rPr>
        <w:t>c</w:t>
      </w:r>
      <w:r w:rsidR="004930D3" w:rsidRPr="00DA3A25">
        <w:rPr>
          <w:rFonts w:cs="Arial"/>
          <w:sz w:val="20"/>
        </w:rPr>
        <w:t xml:space="preserve">hoose </w:t>
      </w:r>
      <w:r w:rsidR="00BA32D1" w:rsidRPr="00DA3A25">
        <w:rPr>
          <w:rFonts w:cs="Arial"/>
          <w:spacing w:val="2"/>
          <w:sz w:val="20"/>
        </w:rPr>
        <w:t>t</w:t>
      </w:r>
      <w:r w:rsidR="004930D3" w:rsidRPr="00DA3A25">
        <w:rPr>
          <w:rFonts w:cs="Arial"/>
          <w:sz w:val="20"/>
        </w:rPr>
        <w:t xml:space="preserve">o </w:t>
      </w:r>
      <w:r w:rsidR="004F2B43" w:rsidRPr="00DA3A25">
        <w:rPr>
          <w:rFonts w:cs="Arial"/>
          <w:sz w:val="20"/>
        </w:rPr>
        <w:t xml:space="preserve">follow </w:t>
      </w:r>
      <w:r w:rsidR="00E809DA" w:rsidRPr="00DA3A25">
        <w:rPr>
          <w:rFonts w:cs="Arial"/>
          <w:sz w:val="20"/>
        </w:rPr>
        <w:t>someone who was</w:t>
      </w:r>
      <w:r w:rsidR="004F2B43" w:rsidRPr="00DA3A25">
        <w:rPr>
          <w:rFonts w:cs="Arial"/>
          <w:sz w:val="20"/>
        </w:rPr>
        <w:t xml:space="preserve"> blind</w:t>
      </w:r>
      <w:r w:rsidR="004930D3" w:rsidRPr="00DA3A25">
        <w:rPr>
          <w:rFonts w:cs="Arial"/>
          <w:sz w:val="20"/>
        </w:rPr>
        <w:t>,</w:t>
      </w:r>
      <w:r w:rsidR="004F2B43" w:rsidRPr="00DA3A25">
        <w:rPr>
          <w:rFonts w:cs="Arial"/>
          <w:sz w:val="20"/>
        </w:rPr>
        <w:t xml:space="preserve"> and</w:t>
      </w:r>
      <w:r w:rsidR="004930D3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i/>
          <w:iCs/>
          <w:spacing w:val="4"/>
          <w:sz w:val="20"/>
        </w:rPr>
        <w:t>t</w:t>
      </w:r>
      <w:r w:rsidR="004930D3" w:rsidRPr="00DA3A25">
        <w:rPr>
          <w:rFonts w:cs="Arial"/>
          <w:i/>
          <w:iCs/>
          <w:sz w:val="20"/>
        </w:rPr>
        <w:t>h</w:t>
      </w:r>
      <w:r w:rsidR="004B5A53" w:rsidRPr="00DA3A25">
        <w:rPr>
          <w:rFonts w:cs="Arial"/>
          <w:i/>
          <w:iCs/>
          <w:sz w:val="20"/>
        </w:rPr>
        <w:t>is</w:t>
      </w:r>
      <w:r w:rsidR="004930D3" w:rsidRPr="00DA3A25">
        <w:rPr>
          <w:rFonts w:cs="Arial"/>
          <w:sz w:val="20"/>
        </w:rPr>
        <w:t xml:space="preserve"> is why </w:t>
      </w:r>
      <w:r w:rsidR="00BA32D1" w:rsidRPr="00DA3A25">
        <w:rPr>
          <w:rFonts w:cs="Arial"/>
          <w:spacing w:val="2"/>
          <w:sz w:val="20"/>
        </w:rPr>
        <w:t>t</w:t>
      </w:r>
      <w:r w:rsidR="004930D3" w:rsidRPr="00DA3A25">
        <w:rPr>
          <w:rFonts w:cs="Arial"/>
          <w:sz w:val="20"/>
        </w:rPr>
        <w:t xml:space="preserve">hey </w:t>
      </w:r>
      <w:r w:rsidR="004B5A53" w:rsidRPr="00DA3A25">
        <w:rPr>
          <w:rFonts w:cs="Arial"/>
          <w:sz w:val="20"/>
        </w:rPr>
        <w:t>ended up</w:t>
      </w:r>
      <w:r w:rsidRPr="00DA3A25">
        <w:rPr>
          <w:rFonts w:cs="Arial"/>
          <w:sz w:val="20"/>
        </w:rPr>
        <w:t xml:space="preserve"> fall</w:t>
      </w:r>
      <w:r w:rsidR="004B5A53" w:rsidRPr="00DA3A25">
        <w:rPr>
          <w:rFonts w:cs="Arial"/>
          <w:sz w:val="20"/>
        </w:rPr>
        <w:t>ing</w:t>
      </w:r>
      <w:r w:rsidRPr="00DA3A25">
        <w:rPr>
          <w:rFonts w:cs="Arial"/>
          <w:sz w:val="20"/>
        </w:rPr>
        <w:t xml:space="preserve"> in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di</w:t>
      </w:r>
      <w:r w:rsidR="00BA32D1" w:rsidRPr="00DA3A25">
        <w:rPr>
          <w:rFonts w:cs="Arial"/>
          <w:spacing w:val="2"/>
          <w:sz w:val="20"/>
        </w:rPr>
        <w:t>t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h</w:t>
      </w:r>
      <w:r w:rsidR="00344D86" w:rsidRPr="00DA3A25">
        <w:rPr>
          <w:rFonts w:cs="Arial"/>
          <w:spacing w:val="4"/>
          <w:sz w:val="20"/>
        </w:rPr>
        <w:t>.</w:t>
      </w:r>
    </w:p>
    <w:p w14:paraId="27D1D382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7ABE151" w14:textId="0F92BD26" w:rsidR="007B6006" w:rsidRPr="005916D3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Judgmen</w:t>
      </w:r>
      <w:r w:rsidR="003F694F" w:rsidRPr="005916D3">
        <w:rPr>
          <w:rFonts w:cs="Arial"/>
          <w:spacing w:val="-2"/>
          <w:sz w:val="24"/>
          <w:u w:val="single"/>
        </w:rPr>
        <w:t>t,</w:t>
      </w:r>
      <w:r w:rsidRPr="005916D3">
        <w:rPr>
          <w:rFonts w:cs="Arial"/>
          <w:sz w:val="24"/>
          <w:u w:val="single"/>
        </w:rPr>
        <w:t xml:space="preserve"> Based on Wha</w:t>
      </w:r>
      <w:r w:rsidR="00BA32D1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?</w:t>
      </w:r>
    </w:p>
    <w:p w14:paraId="57EFB804" w14:textId="77777777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</w:p>
    <w:p w14:paraId="22735842" w14:textId="1172AB84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allenge was p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sus wh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Pha</w:instrText>
      </w:r>
      <w:r w:rsidRPr="00DA3A25">
        <w:rPr>
          <w:rFonts w:eastAsia="Arial,Times New Roman" w:cs="Arial"/>
          <w:spacing w:val="4"/>
          <w:sz w:val="20"/>
        </w:rPr>
        <w:instrText>r</w:instrText>
      </w:r>
      <w:r w:rsidRPr="00DA3A25">
        <w:rPr>
          <w:rFonts w:eastAsia="Arial,Times New Roman" w:cs="Arial"/>
          <w:sz w:val="20"/>
        </w:rPr>
        <w:instrText>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bes asked him, Why walk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z w:val="20"/>
          <w:szCs w:val="21"/>
        </w:rPr>
        <w:instrText>Bible, the (scripture):</w:instrText>
      </w:r>
      <w:r w:rsidRPr="00DA3A25">
        <w:rPr>
          <w:sz w:val="20"/>
        </w:rPr>
        <w:instrText xml:space="preserve">according to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</w:instrText>
      </w:r>
      <w:r w:rsidRPr="00DA3A25">
        <w:rPr>
          <w:rFonts w:eastAsia="Arial,Times New Roman" w:cs="Arial"/>
          <w:sz w:val="20"/>
        </w:rPr>
        <w:instrText xml:space="preserve">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?" </w:t>
      </w:r>
      <w:r w:rsidRPr="00633952">
        <w:rPr>
          <w:rFonts w:cs="Arial"/>
          <w:sz w:val="16"/>
          <w:szCs w:val="16"/>
        </w:rPr>
        <w:t>(M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 xml:space="preserve">7:5) </w:t>
      </w:r>
      <w:r w:rsidRPr="00633952">
        <w:rPr>
          <w:rFonts w:cs="Arial"/>
        </w:rPr>
        <w:fldChar w:fldCharType="begin"/>
      </w:r>
      <w:r w:rsidRPr="00633952">
        <w:rPr>
          <w:rFonts w:cs="Arial"/>
        </w:rPr>
        <w:instrText xml:space="preserve"> XE "God" </w:instrText>
      </w:r>
      <w:r w:rsidRPr="00633952">
        <w:rPr>
          <w:rFonts w:cs="Arial"/>
        </w:rPr>
        <w:fldChar w:fldCharType="end"/>
      </w:r>
      <w:r w:rsidRPr="00633952">
        <w:rPr>
          <w:rFonts w:cs="Arial"/>
        </w:rPr>
        <w:fldChar w:fldCharType="begin"/>
      </w:r>
      <w:r w:rsidRPr="00633952">
        <w:instrText xml:space="preserve"> XE "</w:instrText>
      </w:r>
      <w:r w:rsidRPr="00633952">
        <w:rPr>
          <w:rFonts w:cs="Arial"/>
        </w:rPr>
        <w:instrText>Bible, the scripture:</w:instrText>
      </w:r>
      <w:r w:rsidRPr="00633952">
        <w:instrText xml:space="preserve">word of God, the" </w:instrText>
      </w:r>
      <w:r w:rsidRPr="00633952">
        <w:rPr>
          <w:rFonts w:cs="Arial"/>
        </w:rPr>
        <w:fldChar w:fldCharType="end"/>
      </w:r>
      <w:r w:rsidRPr="00633952">
        <w:rPr>
          <w:rFonts w:cs="Arial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</w:rPr>
        <w:fldChar w:fldCharType="end"/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d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? Wh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judg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</w:instrText>
      </w:r>
      <w:r w:rsidRPr="00DA3A25">
        <w:rPr>
          <w:rFonts w:eastAsia="Arial,Times New Roman" w:cs="Arial"/>
          <w:sz w:val="20"/>
        </w:rPr>
        <w:instrText xml:space="preserve">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. They did no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! The opinion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d supplan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d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re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. M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 </w:t>
      </w:r>
      <w:r w:rsidRPr="00DA3A25">
        <w:rPr>
          <w:rFonts w:cs="Arial"/>
          <w:spacing w:val="-10"/>
          <w:sz w:val="20"/>
        </w:rPr>
        <w:t>7</w:t>
      </w:r>
      <w:r w:rsidRPr="00DA3A25">
        <w:rPr>
          <w:rFonts w:cs="Arial"/>
          <w:sz w:val="20"/>
        </w:rPr>
        <w:t>:6</w:t>
      </w:r>
      <w:r w:rsidRPr="00DA3A25">
        <w:rPr>
          <w:rFonts w:cs="Arial"/>
          <w:spacing w:val="-4"/>
          <w:sz w:val="20"/>
        </w:rPr>
        <w:t>-</w:t>
      </w:r>
      <w:r w:rsidRPr="00DA3A25">
        <w:rPr>
          <w:rFonts w:cs="Arial"/>
          <w:sz w:val="20"/>
        </w:rPr>
        <w:t xml:space="preserve">7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s us how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ponded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B32255" w:rsidRPr="00DA3A25">
        <w:rPr>
          <w:rFonts w:cs="Arial"/>
          <w:sz w:val="20"/>
        </w:rPr>
        <w:t>poin</w:t>
      </w:r>
      <w:r w:rsidR="00BA32D1" w:rsidRPr="00DA3A25">
        <w:rPr>
          <w:rFonts w:cs="Arial"/>
          <w:spacing w:val="2"/>
          <w:sz w:val="20"/>
        </w:rPr>
        <w:t>t</w:t>
      </w:r>
      <w:r w:rsidR="00B32255"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="00B32255" w:rsidRPr="00DA3A25">
        <w:rPr>
          <w:rFonts w:cs="Arial"/>
          <w:sz w:val="20"/>
        </w:rPr>
        <w:t xml:space="preserve">o </w:t>
      </w:r>
      <w:r w:rsidR="00BA32D1" w:rsidRPr="00DA3A25">
        <w:rPr>
          <w:rFonts w:cs="Arial"/>
          <w:spacing w:val="2"/>
          <w:sz w:val="20"/>
        </w:rPr>
        <w:t>t</w:t>
      </w:r>
      <w:r w:rsidR="00B32255" w:rsidRPr="00DA3A25">
        <w:rPr>
          <w:rFonts w:cs="Arial"/>
          <w:sz w:val="20"/>
        </w:rPr>
        <w:t xml:space="preserve">hose </w:t>
      </w:r>
      <w:r w:rsidR="00B32255" w:rsidRPr="00DA3A25">
        <w:rPr>
          <w:rFonts w:cs="Arial"/>
          <w:spacing w:val="2"/>
          <w:sz w:val="20"/>
        </w:rPr>
        <w:t>tr</w:t>
      </w:r>
      <w:r w:rsidR="00B32255" w:rsidRPr="00DA3A25">
        <w:rPr>
          <w:rFonts w:cs="Arial"/>
          <w:sz w:val="20"/>
        </w:rPr>
        <w:t>adi</w:t>
      </w:r>
      <w:r w:rsidR="00B32255" w:rsidRPr="00DA3A25">
        <w:rPr>
          <w:rFonts w:cs="Arial"/>
          <w:spacing w:val="2"/>
          <w:sz w:val="20"/>
        </w:rPr>
        <w:t>t</w:t>
      </w:r>
      <w:r w:rsidR="00B32255" w:rsidRPr="00DA3A25">
        <w:rPr>
          <w:rFonts w:cs="Arial"/>
          <w:sz w:val="20"/>
        </w:rPr>
        <w:t>ions</w:t>
      </w:r>
      <w:r w:rsidRPr="00DA3A25">
        <w:rPr>
          <w:rFonts w:cs="Arial"/>
          <w:sz w:val="20"/>
        </w:rPr>
        <w:t>:</w:t>
      </w:r>
    </w:p>
    <w:p w14:paraId="3E0D978C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A7B98D9" w14:textId="3A78A85B" w:rsidR="007B6006" w:rsidRPr="00633952" w:rsidRDefault="007B6006" w:rsidP="007B6006">
      <w:pPr>
        <w:tabs>
          <w:tab w:val="left" w:pos="9220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He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Well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Esaia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si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ou hypo</w:t>
      </w:r>
      <w:r w:rsidRPr="00DA3A25">
        <w:rPr>
          <w:rFonts w:cs="Arial"/>
          <w:spacing w:val="2"/>
          <w:sz w:val="20"/>
        </w:rPr>
        <w:t>c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s, a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This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="00495ACB" w:rsidRPr="00DA3A25">
        <w:rPr>
          <w:rFonts w:cs="Arial"/>
          <w:sz w:val="20"/>
        </w:rPr>
        <w:t>honor</w:t>
      </w:r>
      <w:r w:rsidR="00495ACB" w:rsidRPr="00DA3A25">
        <w:rPr>
          <w:rFonts w:cs="Arial"/>
          <w:spacing w:val="2"/>
          <w:sz w:val="20"/>
        </w:rPr>
        <w:t>e</w:t>
      </w:r>
      <w:r w:rsidR="00BA32D1" w:rsidRPr="00DA3A25">
        <w:rPr>
          <w:rFonts w:cs="Arial"/>
          <w:spacing w:val="2"/>
          <w:sz w:val="20"/>
        </w:rPr>
        <w:t>t</w:t>
      </w:r>
      <w:r w:rsidR="00495ACB" w:rsidRPr="00DA3A25">
        <w:rPr>
          <w:rFonts w:cs="Arial"/>
          <w:spacing w:val="4"/>
          <w:sz w:val="20"/>
        </w:rPr>
        <w:t>h</w:t>
      </w:r>
      <w:r w:rsidRPr="00DA3A25">
        <w:rPr>
          <w:rFonts w:cs="Arial"/>
          <w:sz w:val="20"/>
        </w:rPr>
        <w:t xml:space="preserve"> m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i</w:t>
      </w:r>
      <w:r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ips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me. Howb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vain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hip m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pacing w:val="2"/>
          <w:sz w:val="20"/>
        </w:rPr>
        <w:t>f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c</w:instrText>
      </w:r>
      <w:r w:rsidRPr="00DA3A25">
        <w:rPr>
          <w:rFonts w:cs="Arial"/>
          <w:sz w:val="20"/>
        </w:rPr>
        <w:instrText>ommandmen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s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"</w:t>
      </w:r>
    </w:p>
    <w:p w14:paraId="62A37F24" w14:textId="77777777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</w:p>
    <w:p w14:paraId="453F2D4A" w14:textId="7172BA8C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is show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s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was involved. Here we see religious leaders who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aime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ere hono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ng God, bu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i/>
          <w:spacing w:val="2"/>
          <w:sz w:val="20"/>
        </w:rPr>
        <w:t>f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c</w:instrText>
      </w:r>
      <w:r w:rsidRPr="00DA3A25">
        <w:rPr>
          <w:rFonts w:cs="Arial"/>
          <w:sz w:val="20"/>
        </w:rPr>
        <w:instrText>ommandmen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s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7:7)</w:t>
      </w:r>
      <w:r w:rsidRPr="00DA3A25">
        <w:rPr>
          <w:rFonts w:cs="Arial"/>
          <w:sz w:val="20"/>
        </w:rPr>
        <w:t xml:space="preserve">. </w:t>
      </w:r>
      <w:r w:rsidR="00B826CE" w:rsidRPr="00DA3A25">
        <w:rPr>
          <w:rFonts w:cs="Arial"/>
          <w:sz w:val="20"/>
        </w:rPr>
        <w:t xml:space="preserve">In </w:t>
      </w:r>
      <w:r w:rsidR="00BA32D1" w:rsidRPr="00DA3A25">
        <w:rPr>
          <w:rFonts w:cs="Arial"/>
          <w:spacing w:val="2"/>
          <w:sz w:val="20"/>
        </w:rPr>
        <w:t>t</w:t>
      </w:r>
      <w:r w:rsidR="00B826CE" w:rsidRPr="00DA3A25">
        <w:rPr>
          <w:rFonts w:cs="Arial"/>
          <w:sz w:val="20"/>
        </w:rPr>
        <w:t xml:space="preserve">heir eyes,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B826CE" w:rsidRPr="00DA3A25">
        <w:rPr>
          <w:rFonts w:cs="Arial"/>
          <w:sz w:val="20"/>
        </w:rPr>
        <w:t>ir</w:t>
      </w:r>
      <w:r w:rsidRPr="00DA3A25">
        <w:rPr>
          <w:rFonts w:cs="Arial"/>
          <w:sz w:val="20"/>
        </w:rPr>
        <w:t xml:space="preserve"> </w:t>
      </w:r>
      <w:r w:rsidR="00B826CE" w:rsidRPr="00DA3A25">
        <w:rPr>
          <w:rFonts w:cs="Arial"/>
          <w:sz w:val="20"/>
        </w:rPr>
        <w:t>view</w:t>
      </w:r>
      <w:r w:rsidRPr="00DA3A25">
        <w:rPr>
          <w:rFonts w:cs="Arial"/>
          <w:sz w:val="20"/>
        </w:rPr>
        <w:t xml:space="preserve">s </w:t>
      </w:r>
      <w:r w:rsidR="00B826CE" w:rsidRPr="00DA3A25">
        <w:rPr>
          <w:rFonts w:cs="Arial"/>
          <w:sz w:val="20"/>
        </w:rPr>
        <w:t>about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B826CE"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="00B826CE" w:rsidRPr="00DA3A25">
        <w:rPr>
          <w:rFonts w:cs="Arial"/>
          <w:sz w:val="20"/>
        </w:rPr>
        <w:t xml:space="preserve">ure 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spacing w:val="2"/>
          <w:sz w:val="21"/>
        </w:rPr>
        <w:instrText>c</w:instrText>
      </w:r>
      <w:r w:rsidRPr="00633952">
        <w:rPr>
          <w:rFonts w:cs="Arial"/>
          <w:sz w:val="21"/>
        </w:rPr>
        <w:instrText>ommandmen</w:instrText>
      </w:r>
      <w:r w:rsidRPr="00633952">
        <w:rPr>
          <w:rFonts w:cs="Arial"/>
          <w:spacing w:val="2"/>
          <w:sz w:val="21"/>
        </w:rPr>
        <w:instrText>t</w:instrText>
      </w:r>
      <w:r w:rsidRPr="00633952">
        <w:rPr>
          <w:rFonts w:cs="Arial"/>
          <w:sz w:val="21"/>
        </w:rPr>
        <w:instrText>s</w:instrText>
      </w:r>
      <w:r w:rsidRPr="00633952">
        <w:rPr>
          <w:rFonts w:cs="Arial"/>
          <w:sz w:val="19"/>
        </w:rPr>
        <w:instrText xml:space="preserve"> </w:instrText>
      </w:r>
      <w:r w:rsidRPr="00633952">
        <w:rPr>
          <w:rFonts w:cs="Arial"/>
          <w:sz w:val="21"/>
        </w:rPr>
        <w:instrText>of</w:instrText>
      </w:r>
      <w:r w:rsidRPr="00633952">
        <w:rPr>
          <w:rFonts w:cs="Arial"/>
          <w:sz w:val="19"/>
        </w:rPr>
        <w:instrText xml:space="preserve"> </w:instrText>
      </w:r>
      <w:r w:rsidRPr="00633952">
        <w:rPr>
          <w:rFonts w:cs="Arial"/>
          <w:sz w:val="21"/>
        </w:rPr>
        <w:instrText>men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  <w:r w:rsidR="003F4575" w:rsidRPr="00633952">
        <w:rPr>
          <w:rFonts w:cs="Arial"/>
          <w:spacing w:val="2"/>
          <w:sz w:val="21"/>
        </w:rPr>
        <w:t>c</w:t>
      </w:r>
      <w:r w:rsidR="00B826CE" w:rsidRPr="00633952">
        <w:rPr>
          <w:rFonts w:cs="Arial"/>
          <w:sz w:val="21"/>
        </w:rPr>
        <w:t>ould not be wrong</w:t>
      </w:r>
      <w:r w:rsidRPr="00DA3A25">
        <w:rPr>
          <w:rFonts w:cs="Arial"/>
          <w:sz w:val="20"/>
        </w:rPr>
        <w:t>.</w:t>
      </w:r>
      <w:bookmarkStart w:id="130" w:name="_Hlk38700589"/>
      <w:r w:rsidRPr="00DA3A25">
        <w:rPr>
          <w:rFonts w:cs="Arial"/>
          <w:sz w:val="20"/>
        </w:rPr>
        <w:t>The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 sub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, and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hei</w:t>
      </w:r>
      <w:r w:rsidRPr="00DA3A25">
        <w:rPr>
          <w:rFonts w:cs="Arial"/>
          <w:iCs/>
          <w:spacing w:val="-2"/>
          <w:sz w:val="20"/>
        </w:rPr>
        <w:t xml:space="preserve">r </w:t>
      </w:r>
      <w:r w:rsidRPr="00DA3A25">
        <w:rPr>
          <w:rFonts w:cs="Arial"/>
          <w:iCs/>
          <w:sz w:val="20"/>
        </w:rPr>
        <w:t>desi</w:t>
      </w:r>
      <w:r w:rsidRPr="00DA3A25">
        <w:rPr>
          <w:rFonts w:cs="Arial"/>
          <w:iCs/>
          <w:spacing w:val="2"/>
          <w:sz w:val="20"/>
        </w:rPr>
        <w:t>r</w:t>
      </w:r>
      <w:r w:rsidRPr="00DA3A25">
        <w:rPr>
          <w:rFonts w:cs="Arial"/>
          <w:iCs/>
          <w:sz w:val="20"/>
        </w:rPr>
        <w:t xml:space="preserve">e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pacing w:val="-4"/>
          <w:sz w:val="20"/>
        </w:rPr>
        <w:t>o</w:t>
      </w:r>
      <w:r w:rsidRPr="00DA3A25">
        <w:rPr>
          <w:rFonts w:cs="Arial"/>
          <w:iCs/>
          <w:sz w:val="20"/>
        </w:rPr>
        <w:t xml:space="preserve"> </w:t>
      </w:r>
      <w:r w:rsidRPr="00DA3A25">
        <w:rPr>
          <w:rFonts w:cs="Arial"/>
          <w:iCs/>
          <w:spacing w:val="2"/>
          <w:sz w:val="20"/>
        </w:rPr>
        <w:t>hold on</w:t>
      </w:r>
      <w:r w:rsidRPr="00DA3A25">
        <w:rPr>
          <w:rFonts w:cs="Arial"/>
          <w:iCs/>
          <w:sz w:val="20"/>
        </w:rPr>
        <w:t xml:space="preserve">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 xml:space="preserve">o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hei</w:t>
      </w:r>
      <w:r w:rsidRPr="00DA3A25">
        <w:rPr>
          <w:rFonts w:cs="Arial"/>
          <w:iCs/>
          <w:spacing w:val="-2"/>
          <w:sz w:val="20"/>
        </w:rPr>
        <w:t xml:space="preserve">r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pacing w:val="2"/>
          <w:sz w:val="20"/>
        </w:rPr>
        <w:t>r</w:t>
      </w:r>
      <w:r w:rsidRPr="00DA3A25">
        <w:rPr>
          <w:rFonts w:cs="Arial"/>
          <w:iCs/>
          <w:sz w:val="20"/>
        </w:rPr>
        <w:t>ad</w:t>
      </w:r>
      <w:r w:rsidRPr="00DA3A25">
        <w:rPr>
          <w:rFonts w:cs="Arial"/>
          <w:iCs/>
          <w:spacing w:val="2"/>
          <w:sz w:val="20"/>
        </w:rPr>
        <w:t>i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ions</w:t>
      </w:r>
      <w:r w:rsidRPr="00DA3A25">
        <w:rPr>
          <w:rFonts w:cs="Arial"/>
          <w:iCs/>
          <w:sz w:val="20"/>
        </w:rPr>
        <w:fldChar w:fldCharType="begin"/>
      </w:r>
      <w:r w:rsidRPr="00DA3A25">
        <w:rPr>
          <w:rFonts w:cs="Arial"/>
          <w:iCs/>
          <w:sz w:val="20"/>
        </w:rPr>
        <w:instrText xml:space="preserve"> XE "Teachings (traditions) of men" </w:instrText>
      </w:r>
      <w:r w:rsidRPr="00DA3A25">
        <w:rPr>
          <w:rFonts w:cs="Arial"/>
          <w:iCs/>
          <w:sz w:val="20"/>
        </w:rPr>
        <w:fldChar w:fldCharType="end"/>
      </w:r>
      <w:r w:rsidRPr="00DA3A25">
        <w:rPr>
          <w:rFonts w:cs="Arial"/>
          <w:iCs/>
          <w:sz w:val="20"/>
        </w:rPr>
        <w:t xml:space="preserve"> is wha</w:t>
      </w:r>
      <w:r w:rsidRPr="00DA3A25">
        <w:rPr>
          <w:rFonts w:cs="Arial"/>
          <w:iCs/>
          <w:spacing w:val="-2"/>
          <w:sz w:val="20"/>
        </w:rPr>
        <w:t xml:space="preserve">t </w:t>
      </w:r>
      <w:r w:rsidRPr="00DA3A25">
        <w:rPr>
          <w:rFonts w:cs="Arial"/>
          <w:iCs/>
          <w:sz w:val="20"/>
        </w:rPr>
        <w:t xml:space="preserve">led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 xml:space="preserve">hem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o do so</w:t>
      </w:r>
      <w:r w:rsidRPr="00DA3A25">
        <w:rPr>
          <w:rFonts w:cs="Arial"/>
          <w:sz w:val="20"/>
        </w:rPr>
        <w:t xml:space="preserve">. We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Jesus</w:t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Jes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d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e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-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ve when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:</w:t>
      </w:r>
    </w:p>
    <w:p w14:paraId="23B95B42" w14:textId="77777777" w:rsidR="007B6006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  <w:szCs w:val="21"/>
        </w:rPr>
      </w:pPr>
    </w:p>
    <w:p w14:paraId="18EEB19F" w14:textId="0B818814" w:rsidR="007B6006" w:rsidRPr="00DA3A25" w:rsidRDefault="007B6006" w:rsidP="007B6006">
      <w:pPr>
        <w:pStyle w:val="ListParagraph"/>
        <w:numPr>
          <w:ilvl w:val="0"/>
          <w:numId w:val="15"/>
        </w:numPr>
        <w:tabs>
          <w:tab w:val="left" w:pos="9220"/>
        </w:tabs>
        <w:spacing w:line="240" w:lineRule="auto"/>
        <w:ind w:left="60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</w:t>
      </w:r>
      <w:r w:rsidR="00845755" w:rsidRPr="00DA3A25">
        <w:rPr>
          <w:rFonts w:ascii="Arial" w:hAnsi="Arial" w:cs="Arial"/>
          <w:sz w:val="20"/>
        </w:rPr>
        <w:t>l</w:t>
      </w:r>
      <w:r w:rsidRPr="00DA3A25">
        <w:rPr>
          <w:rFonts w:ascii="Arial" w:hAnsi="Arial" w:cs="Arial"/>
          <w:sz w:val="20"/>
        </w:rPr>
        <w:t xml:space="preserve">aying asid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mandm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ye hol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d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eastAsia="Arial,Times New Roman" w:hAnsi="Arial" w:cs="Arial"/>
          <w:spacing w:val="4"/>
          <w:sz w:val="20"/>
        </w:rPr>
        <w:instrText>Teachings (traditions)</w:instrText>
      </w:r>
      <w:r w:rsidRPr="00DA3A25">
        <w:rPr>
          <w:rFonts w:ascii="Arial" w:eastAsia="Arial,Times New Roman" w:hAnsi="Arial" w:cs="Arial"/>
          <w:sz w:val="20"/>
        </w:rPr>
        <w:instrText xml:space="preserve"> of men</w:instrText>
      </w:r>
      <w:r w:rsidRPr="00DA3A25">
        <w:rPr>
          <w:rFonts w:ascii="Arial" w:hAnsi="Arial" w:cs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men" </w:t>
      </w:r>
      <w:r w:rsidRPr="00633952">
        <w:rPr>
          <w:rFonts w:ascii="Arial" w:hAnsi="Arial" w:cs="Arial"/>
          <w:sz w:val="16"/>
          <w:szCs w:val="16"/>
        </w:rPr>
        <w:t>(M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 w:val="16"/>
          <w:szCs w:val="16"/>
        </w:rPr>
        <w:t>7:8)</w:t>
      </w:r>
      <w:r w:rsidRPr="00DA3A25">
        <w:rPr>
          <w:rFonts w:ascii="Arial" w:hAnsi="Arial" w:cs="Arial"/>
          <w:sz w:val="20"/>
        </w:rPr>
        <w:t>,</w:t>
      </w:r>
      <w:r w:rsidR="001F5BCA" w:rsidRPr="00DA3A25">
        <w:rPr>
          <w:rFonts w:ascii="Arial" w:hAnsi="Arial" w:cs="Arial"/>
          <w:sz w:val="20"/>
        </w:rPr>
        <w:t xml:space="preserve"> and</w:t>
      </w:r>
    </w:p>
    <w:p w14:paraId="1820CE8C" w14:textId="77777777" w:rsidR="007B6006" w:rsidRPr="00633952" w:rsidRDefault="007B6006" w:rsidP="007B6006">
      <w:pPr>
        <w:pStyle w:val="ListParagraph"/>
        <w:numPr>
          <w:ilvl w:val="0"/>
          <w:numId w:val="15"/>
        </w:numPr>
        <w:tabs>
          <w:tab w:val="left" w:pos="9220"/>
        </w:tabs>
        <w:spacing w:after="0" w:line="240" w:lineRule="auto"/>
        <w:ind w:left="605" w:right="245"/>
        <w:contextualSpacing w:val="0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"ye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j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mandm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ye may keep y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ow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d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eastAsia="Arial,Times New Roman" w:hAnsi="Arial" w:cs="Arial"/>
          <w:spacing w:val="4"/>
          <w:sz w:val="20"/>
        </w:rPr>
        <w:instrText>Teachings (traditions)</w:instrText>
      </w:r>
      <w:r w:rsidRPr="00DA3A25">
        <w:rPr>
          <w:rFonts w:ascii="Arial" w:eastAsia="Arial,Times New Roman" w:hAnsi="Arial" w:cs="Arial"/>
          <w:sz w:val="20"/>
        </w:rPr>
        <w:instrText xml:space="preserve"> of men</w:instrText>
      </w:r>
      <w:r w:rsidRPr="00DA3A25">
        <w:rPr>
          <w:rFonts w:ascii="Arial" w:hAnsi="Arial" w:cs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 w:val="16"/>
          <w:szCs w:val="16"/>
        </w:rPr>
        <w:t>(Mk</w:t>
      </w:r>
      <w:r w:rsidRPr="00DA3A25">
        <w:rPr>
          <w:rFonts w:ascii="Arial" w:hAnsi="Arial" w:cs="Arial"/>
          <w:sz w:val="20"/>
          <w:szCs w:val="16"/>
        </w:rPr>
        <w:t xml:space="preserve"> </w:t>
      </w:r>
      <w:r w:rsidRPr="00633952">
        <w:rPr>
          <w:rFonts w:ascii="Arial" w:hAnsi="Arial" w:cs="Arial"/>
          <w:sz w:val="16"/>
          <w:szCs w:val="16"/>
        </w:rPr>
        <w:t>7:9)</w:t>
      </w:r>
      <w:r w:rsidRPr="00DA3A25">
        <w:rPr>
          <w:rFonts w:ascii="Arial" w:hAnsi="Arial" w:cs="Arial"/>
          <w:sz w:val="20"/>
        </w:rPr>
        <w:t>.</w:t>
      </w:r>
    </w:p>
    <w:p w14:paraId="3DA083A9" w14:textId="77777777" w:rsidR="007B6006" w:rsidRPr="00DA3A25" w:rsidRDefault="007B6006" w:rsidP="007B6006">
      <w:pPr>
        <w:tabs>
          <w:tab w:val="left" w:pos="9220"/>
        </w:tabs>
        <w:spacing w:line="240" w:lineRule="auto"/>
        <w:ind w:right="245"/>
        <w:jc w:val="both"/>
        <w:rPr>
          <w:rFonts w:cs="Arial"/>
          <w:sz w:val="20"/>
        </w:rPr>
      </w:pPr>
    </w:p>
    <w:p w14:paraId="3D788063" w14:textId="7B949B13" w:rsidR="003C57F2" w:rsidRPr="00DA3A25" w:rsidRDefault="007B6006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ir </w:t>
      </w:r>
      <w:r w:rsidR="00BA0A2E" w:rsidRPr="00DA3A25">
        <w:rPr>
          <w:rFonts w:cs="Arial"/>
          <w:sz w:val="20"/>
        </w:rPr>
        <w:t>belief i</w:t>
      </w:r>
      <w:r w:rsidR="00BA0A2E" w:rsidRPr="00DA3A25">
        <w:rPr>
          <w:rFonts w:cs="Arial"/>
          <w:spacing w:val="-4"/>
          <w:sz w:val="20"/>
        </w:rPr>
        <w:t xml:space="preserve">n </w:t>
      </w:r>
      <w:r w:rsidR="00BA0A2E" w:rsidRPr="00DA3A25">
        <w:rPr>
          <w:rFonts w:cs="Arial"/>
          <w:sz w:val="20"/>
        </w:rPr>
        <w:t>wha</w:t>
      </w:r>
      <w:r w:rsidR="00BA0A2E" w:rsidRPr="00DA3A25">
        <w:rPr>
          <w:rFonts w:cs="Arial"/>
          <w:spacing w:val="-4"/>
          <w:sz w:val="20"/>
        </w:rPr>
        <w:t xml:space="preserve">t </w:t>
      </w:r>
      <w:r w:rsidR="00BA32D1" w:rsidRPr="00DA3A25">
        <w:rPr>
          <w:rFonts w:cs="Arial"/>
          <w:spacing w:val="2"/>
          <w:sz w:val="20"/>
        </w:rPr>
        <w:t>t</w:t>
      </w:r>
      <w:r w:rsidR="00BA0A2E" w:rsidRPr="00DA3A25">
        <w:rPr>
          <w:rFonts w:cs="Arial"/>
          <w:sz w:val="20"/>
        </w:rPr>
        <w:t xml:space="preserve">hey had been </w:t>
      </w:r>
      <w:r w:rsidR="00BA32D1" w:rsidRPr="00DA3A25">
        <w:rPr>
          <w:rFonts w:cs="Arial"/>
          <w:spacing w:val="2"/>
          <w:sz w:val="20"/>
        </w:rPr>
        <w:t>t</w:t>
      </w:r>
      <w:r w:rsidR="00BA0A2E" w:rsidRPr="00DA3A25">
        <w:rPr>
          <w:rFonts w:cs="Arial"/>
          <w:sz w:val="20"/>
        </w:rPr>
        <w:t>augh</w:t>
      </w:r>
      <w:r w:rsidR="00BA0A2E" w:rsidRPr="00DA3A25">
        <w:rPr>
          <w:rFonts w:cs="Arial"/>
          <w:spacing w:val="-4"/>
          <w:sz w:val="20"/>
        </w:rPr>
        <w:t xml:space="preserve">t </w:t>
      </w:r>
      <w:r w:rsidR="003F4575" w:rsidRPr="00DA3A25">
        <w:rPr>
          <w:rFonts w:cs="Arial"/>
          <w:spacing w:val="2"/>
          <w:sz w:val="20"/>
        </w:rPr>
        <w:t>c</w:t>
      </w:r>
      <w:r w:rsidR="00BA0A2E" w:rsidRPr="00DA3A25">
        <w:rPr>
          <w:rFonts w:cs="Arial"/>
          <w:sz w:val="20"/>
        </w:rPr>
        <w:t>am</w:t>
      </w:r>
      <w:r w:rsidR="00BA0A2E" w:rsidRPr="00DA3A25">
        <w:rPr>
          <w:rFonts w:cs="Arial"/>
          <w:spacing w:val="-4"/>
          <w:sz w:val="20"/>
        </w:rPr>
        <w:t xml:space="preserve">e </w:t>
      </w:r>
      <w:r w:rsidR="00BA0A2E" w:rsidRPr="00DA3A25">
        <w:rPr>
          <w:rFonts w:cs="Arial"/>
          <w:sz w:val="20"/>
        </w:rPr>
        <w:t>befor</w:t>
      </w:r>
      <w:r w:rsidR="00BA0A2E"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pacing w:val="-4"/>
          <w:sz w:val="20"/>
        </w:rPr>
        <w:t>'s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d</w:t>
      </w:r>
      <w:r w:rsidR="00C51A98" w:rsidRPr="00DA3A25">
        <w:rPr>
          <w:rFonts w:cs="Arial"/>
          <w:spacing w:val="-4"/>
          <w:sz w:val="20"/>
        </w:rPr>
        <w:fldChar w:fldCharType="begin"/>
      </w:r>
      <w:r w:rsidR="00C51A98" w:rsidRPr="00DA3A25">
        <w:rPr>
          <w:spacing w:val="-4"/>
          <w:sz w:val="20"/>
        </w:rPr>
        <w:instrText xml:space="preserve"> XE "</w:instrText>
      </w:r>
      <w:r w:rsidR="00C51A98" w:rsidRPr="00DA3A25">
        <w:rPr>
          <w:rFonts w:cs="Arial"/>
          <w:spacing w:val="-4"/>
          <w:sz w:val="20"/>
        </w:rPr>
        <w:instrText>God's word</w:instrText>
      </w:r>
      <w:r w:rsidR="00C51A98" w:rsidRPr="00DA3A25">
        <w:rPr>
          <w:spacing w:val="-4"/>
          <w:sz w:val="20"/>
        </w:rPr>
        <w:instrText xml:space="preserve">" </w:instrText>
      </w:r>
      <w:r w:rsidR="00C51A98"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Jesus </w:t>
      </w:r>
      <w:r w:rsidR="00BA0A2E" w:rsidRPr="00DA3A25">
        <w:rPr>
          <w:rFonts w:cs="Arial"/>
          <w:sz w:val="20"/>
        </w:rPr>
        <w:t>sai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"mak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Bible, the (scripture):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none 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</w:instrText>
      </w:r>
      <w:r w:rsidRPr="00DA3A25">
        <w:rPr>
          <w:rFonts w:eastAsia="Arial,Times New Roman" w:cs="Arial"/>
          <w:sz w:val="20"/>
        </w:rPr>
        <w:instrText xml:space="preserve">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7:13)</w:t>
      </w:r>
      <w:r w:rsidRPr="00633952">
        <w:rPr>
          <w:rFonts w:cs="Arial"/>
          <w:sz w:val="21"/>
        </w:rPr>
        <w:fldChar w:fldCharType="begin"/>
      </w:r>
      <w:r w:rsidRPr="00633952">
        <w:rPr>
          <w:rFonts w:cs="Arial"/>
        </w:rPr>
        <w:instrText xml:space="preserve"> XE "</w:instrText>
      </w:r>
      <w:r w:rsidRPr="00633952">
        <w:rPr>
          <w:rFonts w:cs="Arial"/>
          <w:sz w:val="21"/>
        </w:rPr>
        <w:instrText>Bible, the (scripture):</w:instrText>
      </w:r>
      <w:r w:rsidRPr="00633952">
        <w:rPr>
          <w:rFonts w:cs="Arial"/>
        </w:rPr>
        <w:instrText xml:space="preserve">word of God, the" </w:instrText>
      </w:r>
      <w:r w:rsidRPr="00633952">
        <w:rPr>
          <w:rFonts w:cs="Arial"/>
          <w:sz w:val="21"/>
        </w:rPr>
        <w:fldChar w:fldCharType="end"/>
      </w:r>
      <w:r w:rsidR="00BA0A2E" w:rsidRPr="00DA3A25">
        <w:rPr>
          <w:rFonts w:cs="Arial"/>
          <w:sz w:val="20"/>
        </w:rPr>
        <w:t>. 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t have it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ways, </w:t>
      </w:r>
      <w:r w:rsidRPr="00DA3A25">
        <w:rPr>
          <w:rFonts w:cs="Arial"/>
          <w:spacing w:val="2"/>
          <w:sz w:val="20"/>
        </w:rPr>
        <w:t xml:space="preserve">since </w:t>
      </w:r>
      <w:r w:rsidRPr="00DA3A25">
        <w:rPr>
          <w:rFonts w:cs="Arial"/>
          <w:sz w:val="20"/>
        </w:rPr>
        <w:t>"</w:t>
      </w:r>
      <w:r w:rsidR="004354D8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o m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m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wo ma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 xml:space="preserve">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6:24)</w:t>
      </w:r>
      <w:r w:rsidRPr="00DA3A25">
        <w:rPr>
          <w:rFonts w:cs="Arial"/>
          <w:sz w:val="20"/>
        </w:rPr>
        <w:t>.</w:t>
      </w:r>
      <w:r w:rsidR="00CB7899" w:rsidRPr="00DA3A25">
        <w:rPr>
          <w:rFonts w:cs="Arial"/>
          <w:sz w:val="20"/>
        </w:rPr>
        <w:t xml:space="preserve"> </w:t>
      </w:r>
      <w:r w:rsidR="00EB1D1E" w:rsidRPr="00DA3A25">
        <w:rPr>
          <w:rFonts w:cs="Arial"/>
          <w:sz w:val="20"/>
        </w:rPr>
        <w:t>So, ei</w:t>
      </w:r>
      <w:r w:rsidR="00BA32D1" w:rsidRPr="00DA3A25">
        <w:rPr>
          <w:rFonts w:cs="Arial"/>
          <w:spacing w:val="2"/>
          <w:sz w:val="20"/>
        </w:rPr>
        <w:t>t</w:t>
      </w:r>
      <w:r w:rsidR="00EB1D1E" w:rsidRPr="00DA3A25">
        <w:rPr>
          <w:rFonts w:cs="Arial"/>
          <w:sz w:val="20"/>
        </w:rPr>
        <w:t>her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EB1D1E"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="00EB1D1E" w:rsidRPr="00DA3A25">
        <w:rPr>
          <w:rFonts w:cs="Arial"/>
          <w:sz w:val="20"/>
        </w:rPr>
        <w:t xml:space="preserve">ure </w:t>
      </w:r>
      <w:r w:rsidR="006C6096" w:rsidRPr="00DA3A25">
        <w:rPr>
          <w:rFonts w:cs="Arial"/>
          <w:sz w:val="20"/>
        </w:rPr>
        <w:t>or</w:t>
      </w:r>
      <w:r w:rsidR="00CB7899" w:rsidRPr="00DA3A25">
        <w:rPr>
          <w:rFonts w:cs="Arial"/>
          <w:sz w:val="20"/>
        </w:rPr>
        <w:t xml:space="preserve"> our beliefs </w:t>
      </w:r>
      <w:r w:rsidR="006C6096" w:rsidRPr="00DA3A25">
        <w:rPr>
          <w:rFonts w:cs="Arial"/>
          <w:sz w:val="20"/>
        </w:rPr>
        <w:t xml:space="preserve">will </w:t>
      </w:r>
      <w:r w:rsidR="00CB7899" w:rsidRPr="00DA3A25">
        <w:rPr>
          <w:rFonts w:cs="Arial"/>
          <w:sz w:val="20"/>
        </w:rPr>
        <w:t>di</w:t>
      </w:r>
      <w:r w:rsidR="00AF3B4B" w:rsidRPr="00DA3A25">
        <w:rPr>
          <w:rFonts w:cs="Arial"/>
          <w:spacing w:val="2"/>
          <w:sz w:val="20"/>
        </w:rPr>
        <w:t>ct</w:t>
      </w:r>
      <w:r w:rsidR="00CB7899" w:rsidRPr="00DA3A25">
        <w:rPr>
          <w:rFonts w:cs="Arial"/>
          <w:sz w:val="20"/>
        </w:rPr>
        <w:t>a</w:t>
      </w:r>
      <w:r w:rsidR="00BA32D1" w:rsidRPr="00DA3A25">
        <w:rPr>
          <w:rFonts w:cs="Arial"/>
          <w:spacing w:val="2"/>
          <w:sz w:val="20"/>
        </w:rPr>
        <w:t>t</w:t>
      </w:r>
      <w:r w:rsidR="00CB7899" w:rsidRPr="00DA3A25">
        <w:rPr>
          <w:rFonts w:cs="Arial"/>
          <w:sz w:val="20"/>
        </w:rPr>
        <w:t xml:space="preserve">e how we view </w:t>
      </w:r>
      <w:r w:rsidR="00BA32D1" w:rsidRPr="00DA3A25">
        <w:rPr>
          <w:rFonts w:cs="Arial"/>
          <w:spacing w:val="2"/>
          <w:sz w:val="20"/>
        </w:rPr>
        <w:t>t</w:t>
      </w:r>
      <w:r w:rsidR="00CB7899" w:rsidRPr="00DA3A25">
        <w:rPr>
          <w:rFonts w:cs="Arial"/>
          <w:sz w:val="20"/>
        </w:rPr>
        <w:t>hings</w:t>
      </w:r>
      <w:r w:rsidR="006C6096" w:rsidRPr="00DA3A25">
        <w:rPr>
          <w:rFonts w:cs="Arial"/>
          <w:sz w:val="20"/>
        </w:rPr>
        <w:t xml:space="preserve">, but it </w:t>
      </w:r>
      <w:r w:rsidR="003F4575" w:rsidRPr="00DA3A25">
        <w:rPr>
          <w:rFonts w:cs="Arial"/>
          <w:spacing w:val="2"/>
          <w:sz w:val="20"/>
        </w:rPr>
        <w:t>c</w:t>
      </w:r>
      <w:r w:rsidR="006C6096" w:rsidRPr="00DA3A25">
        <w:rPr>
          <w:rFonts w:cs="Arial"/>
          <w:sz w:val="20"/>
        </w:rPr>
        <w:t>annot be bo</w:t>
      </w:r>
      <w:r w:rsidR="00BA32D1" w:rsidRPr="00DA3A25">
        <w:rPr>
          <w:rFonts w:cs="Arial"/>
          <w:spacing w:val="2"/>
          <w:sz w:val="20"/>
        </w:rPr>
        <w:t>t</w:t>
      </w:r>
      <w:r w:rsidR="006C6096" w:rsidRPr="00DA3A25">
        <w:rPr>
          <w:rFonts w:cs="Arial"/>
          <w:sz w:val="20"/>
        </w:rPr>
        <w:t>h</w:t>
      </w:r>
      <w:r w:rsidR="003A7DAC" w:rsidRPr="00DA3A25">
        <w:rPr>
          <w:rFonts w:cs="Arial"/>
          <w:sz w:val="20"/>
        </w:rPr>
        <w:t>.</w:t>
      </w:r>
    </w:p>
    <w:p w14:paraId="4B8A1569" w14:textId="77777777" w:rsidR="003C57F2" w:rsidRPr="00DA3A25" w:rsidRDefault="003C57F2" w:rsidP="007B6006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</w:p>
    <w:p w14:paraId="51E7CA14" w14:textId="609D4F8D" w:rsidR="007B6006" w:rsidRPr="00DA3A25" w:rsidRDefault="005A67A4" w:rsidP="007B6006">
      <w:pPr>
        <w:tabs>
          <w:tab w:val="left" w:pos="9220"/>
        </w:tabs>
        <w:spacing w:line="240" w:lineRule="auto"/>
        <w:jc w:val="both"/>
        <w:rPr>
          <w:rFonts w:cs="Arial"/>
          <w:strike/>
          <w:sz w:val="20"/>
        </w:rPr>
      </w:pPr>
      <w:r w:rsidRPr="00DA3A25">
        <w:rPr>
          <w:rFonts w:cs="Arial"/>
          <w:sz w:val="20"/>
        </w:rPr>
        <w:t>I</w:t>
      </w:r>
      <w:r w:rsidR="00DB3C83" w:rsidRPr="00DA3A25">
        <w:rPr>
          <w:rFonts w:cs="Arial"/>
          <w:sz w:val="20"/>
        </w:rPr>
        <w:t xml:space="preserve">f we view God's word </w:t>
      </w:r>
      <w:r w:rsidR="00BA32D1" w:rsidRPr="00DA3A25">
        <w:rPr>
          <w:rFonts w:cs="Arial"/>
          <w:spacing w:val="2"/>
          <w:sz w:val="20"/>
        </w:rPr>
        <w:t>t</w:t>
      </w:r>
      <w:r w:rsidR="00DB3C83" w:rsidRPr="00DA3A25">
        <w:rPr>
          <w:rFonts w:cs="Arial"/>
          <w:sz w:val="20"/>
        </w:rPr>
        <w:t xml:space="preserve">hrough </w:t>
      </w:r>
      <w:r w:rsidR="00BA32D1" w:rsidRPr="00DA3A25">
        <w:rPr>
          <w:rFonts w:cs="Arial"/>
          <w:spacing w:val="2"/>
          <w:sz w:val="20"/>
        </w:rPr>
        <w:t>t</w:t>
      </w:r>
      <w:r w:rsidR="00DB3C83" w:rsidRPr="00DA3A25">
        <w:rPr>
          <w:rFonts w:cs="Arial"/>
          <w:sz w:val="20"/>
        </w:rPr>
        <w:t xml:space="preserve">he lens of our beliefs, </w:t>
      </w:r>
      <w:r w:rsidR="00BA32D1" w:rsidRPr="00DA3A25">
        <w:rPr>
          <w:rFonts w:cs="Arial"/>
          <w:spacing w:val="2"/>
          <w:sz w:val="20"/>
        </w:rPr>
        <w:t>t</w:t>
      </w:r>
      <w:r w:rsidR="00DB3C83" w:rsidRPr="00DA3A25">
        <w:rPr>
          <w:rFonts w:cs="Arial"/>
          <w:sz w:val="20"/>
        </w:rPr>
        <w:t xml:space="preserve">hen we have made our opinion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measu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pacing w:val="2"/>
          <w:sz w:val="20"/>
        </w:rPr>
        <w:t>ru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Bible, the (scripture):</w:instrText>
      </w:r>
      <w:r w:rsidR="007B6006" w:rsidRPr="00DA3A25">
        <w:rPr>
          <w:sz w:val="20"/>
        </w:rPr>
        <w:instrText xml:space="preserve">measure of truth, the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>. "F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ever, O </w:t>
      </w:r>
      <w:r w:rsidR="007B6006" w:rsidRPr="00DA3A25">
        <w:rPr>
          <w:rFonts w:cs="Arial"/>
          <w:smallCaps/>
          <w:sz w:val="20"/>
        </w:rPr>
        <w:t>Lor</w:t>
      </w:r>
      <w:r w:rsidR="007B6006" w:rsidRPr="00DA3A25">
        <w:rPr>
          <w:rFonts w:cs="Arial"/>
          <w:smallCaps/>
          <w:spacing w:val="2"/>
          <w:sz w:val="20"/>
        </w:rPr>
        <w:t>d</w:t>
      </w:r>
      <w:r w:rsidR="007B6006" w:rsidRPr="00DA3A25">
        <w:rPr>
          <w:rFonts w:cs="Arial"/>
          <w:smallCaps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mallCaps/>
          <w:sz w:val="20"/>
        </w:rPr>
        <w:instrText>LORD</w:instrText>
      </w:r>
      <w:r w:rsidR="007B6006" w:rsidRPr="00DA3A25">
        <w:rPr>
          <w:rFonts w:cs="Arial"/>
          <w:sz w:val="20"/>
        </w:rPr>
        <w:instrText>, the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mallCaps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,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y w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 is se</w:t>
      </w:r>
      <w:r w:rsidR="007B6006" w:rsidRPr="00DA3A25">
        <w:rPr>
          <w:rFonts w:cs="Arial"/>
          <w:spacing w:val="4"/>
          <w:sz w:val="20"/>
        </w:rPr>
        <w:t>tt</w:t>
      </w:r>
      <w:r w:rsidR="007B6006" w:rsidRPr="00DA3A25">
        <w:rPr>
          <w:rFonts w:cs="Arial"/>
          <w:sz w:val="20"/>
        </w:rPr>
        <w:t xml:space="preserve">led in heaven" </w:t>
      </w:r>
      <w:r w:rsidR="007B6006" w:rsidRPr="00633952">
        <w:rPr>
          <w:rFonts w:cs="Arial"/>
          <w:sz w:val="16"/>
          <w:szCs w:val="16"/>
        </w:rPr>
        <w:t>(Ps</w:t>
      </w:r>
      <w:r w:rsidR="007B6006" w:rsidRPr="00DA3A25">
        <w:rPr>
          <w:rFonts w:cs="Arial"/>
          <w:sz w:val="20"/>
          <w:szCs w:val="16"/>
        </w:rPr>
        <w:t xml:space="preserve"> </w:t>
      </w:r>
      <w:r w:rsidR="007B6006" w:rsidRPr="00633952">
        <w:rPr>
          <w:rFonts w:cs="Arial"/>
          <w:sz w:val="16"/>
          <w:szCs w:val="16"/>
        </w:rPr>
        <w:t>119:89)</w:t>
      </w:r>
      <w:r w:rsidR="007B6006" w:rsidRPr="00DA3A25">
        <w:rPr>
          <w:rFonts w:cs="Arial"/>
          <w:sz w:val="20"/>
        </w:rPr>
        <w:t xml:space="preserve"> and "O </w:t>
      </w:r>
      <w:r w:rsidR="007B6006" w:rsidRPr="00DA3A25">
        <w:rPr>
          <w:rFonts w:cs="Arial"/>
          <w:smallCaps/>
          <w:sz w:val="20"/>
        </w:rPr>
        <w:t>Lord</w:t>
      </w:r>
      <w:r w:rsidR="007B6006" w:rsidRPr="00DA3A25">
        <w:rPr>
          <w:rFonts w:cs="Arial"/>
          <w:smallCaps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mallCaps/>
          <w:sz w:val="20"/>
        </w:rPr>
        <w:instrText>LORD</w:instrText>
      </w:r>
      <w:r w:rsidR="007B6006" w:rsidRPr="00DA3A25">
        <w:rPr>
          <w:rFonts w:cs="Arial"/>
          <w:sz w:val="20"/>
        </w:rPr>
        <w:instrText>, the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mallCaps/>
          <w:sz w:val="20"/>
        </w:rPr>
        <w:fldChar w:fldCharType="end"/>
      </w:r>
      <w:r w:rsidR="007B6006" w:rsidRPr="00DA3A25">
        <w:rPr>
          <w:rFonts w:cs="Arial"/>
          <w:sz w:val="20"/>
        </w:rPr>
        <w:t>: give me unde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anding a</w:t>
      </w:r>
      <w:r w:rsidR="007B6006" w:rsidRPr="00DA3A25">
        <w:rPr>
          <w:rFonts w:cs="Arial"/>
          <w:spacing w:val="2"/>
          <w:sz w:val="20"/>
        </w:rPr>
        <w:t>cc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ing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Bible, the (scripture):</w:instrText>
      </w:r>
      <w:r w:rsidR="007B6006" w:rsidRPr="00DA3A25">
        <w:rPr>
          <w:sz w:val="20"/>
        </w:rPr>
        <w:instrText xml:space="preserve">according to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o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y w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 xml:space="preserve">d" </w:t>
      </w:r>
      <w:r w:rsidR="007B6006" w:rsidRPr="00633952">
        <w:rPr>
          <w:rFonts w:cs="Arial"/>
          <w:sz w:val="16"/>
          <w:szCs w:val="16"/>
        </w:rPr>
        <w:t>(Ps</w:t>
      </w:r>
      <w:r w:rsidR="007B6006" w:rsidRPr="00DA3A25">
        <w:rPr>
          <w:rFonts w:cs="Arial"/>
          <w:sz w:val="20"/>
          <w:szCs w:val="16"/>
        </w:rPr>
        <w:t xml:space="preserve"> </w:t>
      </w:r>
      <w:r w:rsidR="007B6006" w:rsidRPr="00633952">
        <w:rPr>
          <w:rFonts w:cs="Arial"/>
          <w:sz w:val="16"/>
          <w:szCs w:val="16"/>
        </w:rPr>
        <w:t>119:169)</w:t>
      </w:r>
      <w:r w:rsidR="007B6006" w:rsidRPr="00DA3A25">
        <w:rPr>
          <w:rFonts w:cs="Arial"/>
          <w:sz w:val="20"/>
        </w:rPr>
        <w:t xml:space="preserve"> a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 jus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wo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 xml:space="preserve">many passages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at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ea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h us God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God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>'s w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Bible, the (scripture):</w:instrText>
      </w:r>
      <w:r w:rsidR="007B6006" w:rsidRPr="00DA3A25">
        <w:rPr>
          <w:sz w:val="20"/>
        </w:rPr>
        <w:instrText xml:space="preserve">word of God, the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is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igh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measu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Bible, the (scripture):</w:instrText>
      </w:r>
      <w:r w:rsidR="007B6006" w:rsidRPr="00DA3A25">
        <w:rPr>
          <w:sz w:val="20"/>
        </w:rPr>
        <w:instrText xml:space="preserve">measure of truth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>.</w:t>
      </w:r>
    </w:p>
    <w:bookmarkEnd w:id="130"/>
    <w:p w14:paraId="44403962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6EE62F74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An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do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e </w:t>
      </w:r>
      <w:r w:rsidRPr="005916D3">
        <w:rPr>
          <w:rFonts w:cs="Arial"/>
          <w:spacing w:val="2"/>
          <w:sz w:val="24"/>
          <w:u w:val="single"/>
        </w:rPr>
        <w:t>f</w:t>
      </w:r>
      <w:r w:rsidRPr="005916D3">
        <w:rPr>
          <w:rFonts w:cs="Arial"/>
          <w:sz w:val="24"/>
          <w:u w:val="single"/>
        </w:rPr>
        <w:t>o</w:t>
      </w:r>
      <w:r w:rsidRPr="005916D3">
        <w:rPr>
          <w:rFonts w:cs="Arial"/>
          <w:spacing w:val="-2"/>
          <w:sz w:val="24"/>
          <w:u w:val="single"/>
        </w:rPr>
        <w:t xml:space="preserve">r </w:t>
      </w: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pacing w:val="2"/>
          <w:sz w:val="24"/>
          <w:u w:val="single"/>
        </w:rPr>
        <w:t>rr</w:t>
      </w:r>
      <w:r w:rsidRPr="005916D3">
        <w:rPr>
          <w:rFonts w:cs="Arial"/>
          <w:sz w:val="24"/>
          <w:u w:val="single"/>
        </w:rPr>
        <w:t>o</w:t>
      </w:r>
      <w:r w:rsidRPr="005916D3">
        <w:rPr>
          <w:rFonts w:cs="Arial"/>
          <w:spacing w:val="2"/>
          <w:sz w:val="24"/>
          <w:u w:val="single"/>
        </w:rPr>
        <w:t>r</w:t>
      </w:r>
    </w:p>
    <w:p w14:paraId="0FB76097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0901469E" w14:textId="14AB04C9" w:rsidR="007B6006" w:rsidRPr="00633952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gave 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ing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ing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, "</w:t>
      </w:r>
      <w:r w:rsidR="004354D8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vil men and se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shall wax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an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,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ing, and being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d" </w:t>
      </w:r>
      <w:r w:rsidRPr="00633952">
        <w:rPr>
          <w:rFonts w:cs="Arial"/>
          <w:sz w:val="16"/>
          <w:szCs w:val="16"/>
        </w:rPr>
        <w:t>(2Ti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3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Then he add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:</w:t>
      </w:r>
    </w:p>
    <w:p w14:paraId="10FED300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1AF151F0" w14:textId="77777777" w:rsidR="007B6006" w:rsidRPr="00633952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-4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u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aught by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en as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of, kno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h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know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bl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counsel of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a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ise counse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alv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in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2Ti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4-15)</w:t>
      </w:r>
      <w:r w:rsidRPr="00DA3A25">
        <w:rPr>
          <w:rFonts w:cs="Arial"/>
          <w:sz w:val="20"/>
        </w:rPr>
        <w:t>.</w:t>
      </w:r>
    </w:p>
    <w:p w14:paraId="36E11ABC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278F4EF" w14:textId="372587DE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ould 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"kno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h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"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ome hum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? No.</w:t>
      </w:r>
      <w:r w:rsidR="009F3720"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z w:val="20"/>
        </w:rPr>
        <w:t>Lois</w:t>
      </w:r>
      <w:r w:rsidRPr="00DA3A25">
        <w:rPr>
          <w:rFonts w:cs="Arial"/>
          <w:sz w:val="20"/>
          <w:szCs w:val="21"/>
        </w:rPr>
        <w:t>,</w:t>
      </w:r>
      <w:r w:rsidRPr="00DA3A25">
        <w:rPr>
          <w:rFonts w:cs="Arial"/>
          <w:sz w:val="20"/>
        </w:rPr>
        <w:t xml:space="preserve"> Eu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and 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. However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 "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a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li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Thessalonians had done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T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:13)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he wa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ugh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 xml:space="preserve">by </w:t>
      </w:r>
      <w:r w:rsidRPr="00DA3A25">
        <w:rPr>
          <w:rFonts w:cs="Arial"/>
          <w:sz w:val="20"/>
        </w:rPr>
        <w:t>God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Paul also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"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make him "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ise counse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alv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" </w:t>
      </w:r>
      <w:r w:rsidRPr="00633952">
        <w:rPr>
          <w:rFonts w:cs="Arial"/>
          <w:sz w:val="16"/>
          <w:szCs w:val="16"/>
        </w:rPr>
        <w:t>(2Ti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5)</w:t>
      </w:r>
      <w:r w:rsidRPr="00DA3A25">
        <w:rPr>
          <w:rFonts w:cs="Arial"/>
          <w:spacing w:val="2"/>
          <w:sz w:val="20"/>
        </w:rPr>
        <w:t xml:space="preserve">. </w:t>
      </w:r>
      <w:r w:rsidRPr="00DA3A25">
        <w:rPr>
          <w:rFonts w:cs="Arial"/>
          <w:sz w:val="20"/>
        </w:rPr>
        <w:t>Those who del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 played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le, b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are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de </w:t>
      </w:r>
      <w:r w:rsidR="00662EA6" w:rsidRPr="00DA3A25">
        <w:rPr>
          <w:rFonts w:cs="Arial"/>
          <w:sz w:val="20"/>
        </w:rPr>
        <w:t>Timo</w:t>
      </w:r>
      <w:r w:rsidR="00BA32D1" w:rsidRPr="00DA3A25">
        <w:rPr>
          <w:rFonts w:cs="Arial"/>
          <w:spacing w:val="2"/>
          <w:sz w:val="20"/>
        </w:rPr>
        <w:t>t</w:t>
      </w:r>
      <w:r w:rsidR="00662EA6" w:rsidRPr="00DA3A25">
        <w:rPr>
          <w:rFonts w:cs="Arial"/>
          <w:sz w:val="20"/>
        </w:rPr>
        <w:t>hy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alv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 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d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or</w:t>
      </w:r>
      <w:r w:rsidR="003B5BFA" w:rsidRPr="00DA3A25">
        <w:rPr>
          <w:rFonts w:cs="Arial"/>
          <w:sz w:val="20"/>
        </w:rPr>
        <w:t>. S</w:t>
      </w:r>
      <w:r w:rsidRPr="00DA3A25">
        <w:rPr>
          <w:rFonts w:cs="Arial"/>
          <w:sz w:val="20"/>
        </w:rPr>
        <w:t>o</w:t>
      </w:r>
      <w:r w:rsidR="003B5BFA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urged</w:t>
      </w:r>
      <w:r w:rsidRPr="00DA3A25">
        <w:rPr>
          <w:rFonts w:cs="Arial"/>
          <w:sz w:val="20"/>
        </w:rPr>
        <w:t xml:space="preserve"> Ti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"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"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, e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gh it woul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some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n away just as he forew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ed Tim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y i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passage:</w:t>
      </w:r>
    </w:p>
    <w:p w14:paraId="255969F0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241F26D" w14:textId="77777777" w:rsidR="007B6006" w:rsidRPr="00633952" w:rsidRDefault="007B6006" w:rsidP="007B600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>P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a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h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wo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d</w:t>
      </w:r>
      <w:r w:rsidRPr="00DA3A25">
        <w:rPr>
          <w:rFonts w:cs="Arial"/>
          <w:sz w:val="20"/>
        </w:rPr>
        <w:t>; be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season,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season;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,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buke, exh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ll longsu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and d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e.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l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nd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ound d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e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wn l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sh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hea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selv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, having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 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h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 away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i</w:t>
      </w:r>
      <w:r w:rsidRPr="00DA3A25">
        <w:rPr>
          <w:rFonts w:cs="Arial"/>
          <w:i/>
          <w:spacing w:val="-2"/>
          <w:sz w:val="20"/>
        </w:rPr>
        <w:t>r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shall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bles" </w:t>
      </w:r>
      <w:r w:rsidRPr="0056566E">
        <w:rPr>
          <w:rFonts w:cs="Arial"/>
          <w:sz w:val="16"/>
          <w:szCs w:val="16"/>
        </w:rPr>
        <w:t>(2Ti</w:t>
      </w:r>
      <w:r w:rsidRPr="0056566E">
        <w:rPr>
          <w:rFonts w:cs="Arial"/>
          <w:sz w:val="20"/>
          <w:szCs w:val="16"/>
        </w:rPr>
        <w:t xml:space="preserve"> </w:t>
      </w:r>
      <w:r w:rsidRPr="0056566E">
        <w:rPr>
          <w:rFonts w:cs="Arial"/>
          <w:sz w:val="16"/>
          <w:szCs w:val="16"/>
        </w:rPr>
        <w:t>4:2-4)</w:t>
      </w:r>
      <w:r w:rsidRPr="00DA3A25">
        <w:rPr>
          <w:rFonts w:cs="Arial"/>
          <w:sz w:val="20"/>
        </w:rPr>
        <w:t>.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</w:p>
    <w:p w14:paraId="66FE426C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CEF6D7B" w14:textId="3DEF21C4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A fool despis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'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-6"/>
          <w:sz w:val="20"/>
        </w:rPr>
        <w:t>n</w:t>
      </w:r>
      <w:r w:rsidRPr="00DA3A25">
        <w:rPr>
          <w:rFonts w:cs="Arial"/>
          <w:spacing w:val="-4"/>
          <w:sz w:val="20"/>
        </w:rPr>
        <w:t>: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d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5:5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Even so,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rds, "</w:t>
      </w:r>
      <w:r w:rsidR="004354D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day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y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s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n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" </w:t>
      </w:r>
      <w:r w:rsidRPr="00633952">
        <w:rPr>
          <w:rFonts w:cs="Arial"/>
          <w:sz w:val="16"/>
          <w:szCs w:val="16"/>
        </w:rPr>
        <w:t>(Heb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7-8)</w:t>
      </w:r>
      <w:r w:rsidRPr="00DA3A25">
        <w:rPr>
          <w:rFonts w:cs="Arial"/>
          <w:sz w:val="20"/>
        </w:rPr>
        <w:t xml:space="preserve"> w</w:t>
      </w:r>
      <w:r w:rsidR="00642A3D" w:rsidRPr="00DA3A25">
        <w:rPr>
          <w:rFonts w:cs="Arial"/>
          <w:sz w:val="20"/>
        </w:rPr>
        <w:t>ere</w:t>
      </w:r>
      <w:r w:rsidRPr="00DA3A25">
        <w:rPr>
          <w:rFonts w:cs="Arial"/>
          <w:sz w:val="20"/>
        </w:rPr>
        <w:t xml:space="preserve"> dire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holy </w:t>
      </w:r>
      <w:r w:rsidRPr="00DA3A25">
        <w:rPr>
          <w:rFonts w:cs="Arial"/>
          <w:spacing w:val="4"/>
          <w:sz w:val="20"/>
        </w:rPr>
        <w:t>brethren</w:t>
      </w:r>
      <w:r w:rsidRPr="00DA3A25">
        <w:rPr>
          <w:rFonts w:cs="Arial"/>
          <w:sz w:val="20"/>
        </w:rPr>
        <w:t xml:space="preserve">. So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 </w:t>
      </w:r>
      <w:r w:rsidR="0018367B" w:rsidRPr="00DA3A25">
        <w:rPr>
          <w:rFonts w:cs="Arial"/>
          <w:sz w:val="20"/>
        </w:rPr>
        <w:t>may</w:t>
      </w:r>
      <w:r w:rsidR="00357B92" w:rsidRPr="00DA3A25">
        <w:rPr>
          <w:rFonts w:cs="Arial"/>
          <w:sz w:val="20"/>
        </w:rPr>
        <w:t xml:space="preserve"> be </w:t>
      </w:r>
      <w:r w:rsidR="00BA32D1" w:rsidRPr="00DA3A25">
        <w:rPr>
          <w:rFonts w:cs="Arial"/>
          <w:spacing w:val="2"/>
          <w:sz w:val="20"/>
        </w:rPr>
        <w:t>t</w:t>
      </w:r>
      <w:r w:rsidR="00357B92" w:rsidRPr="00DA3A25">
        <w:rPr>
          <w:rFonts w:cs="Arial"/>
          <w:sz w:val="20"/>
        </w:rPr>
        <w:t>emp</w:t>
      </w:r>
      <w:r w:rsidR="00BA32D1" w:rsidRPr="00DA3A25">
        <w:rPr>
          <w:rFonts w:cs="Arial"/>
          <w:spacing w:val="2"/>
          <w:sz w:val="20"/>
        </w:rPr>
        <w:t>t</w:t>
      </w:r>
      <w:r w:rsidR="00357B92"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="00357B92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he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voi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of God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s o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ge</w:t>
      </w:r>
      <w:r w:rsidR="00362AF4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18367B" w:rsidRPr="00DA3A25">
        <w:rPr>
          <w:rFonts w:cs="Arial"/>
          <w:sz w:val="20"/>
        </w:rPr>
        <w:t>Fu</w:t>
      </w:r>
      <w:r w:rsidR="0018367B" w:rsidRPr="00DA3A25">
        <w:rPr>
          <w:rFonts w:cs="Arial"/>
          <w:spacing w:val="6"/>
          <w:sz w:val="20"/>
        </w:rPr>
        <w:t>r</w:t>
      </w:r>
      <w:r w:rsidR="00BA32D1" w:rsidRPr="00DA3A25">
        <w:rPr>
          <w:rFonts w:cs="Arial"/>
          <w:spacing w:val="2"/>
          <w:sz w:val="20"/>
        </w:rPr>
        <w:t>t</w:t>
      </w:r>
      <w:r w:rsidR="0018367B" w:rsidRPr="00DA3A25">
        <w:rPr>
          <w:rFonts w:cs="Arial"/>
          <w:sz w:val="20"/>
        </w:rPr>
        <w:t>he</w:t>
      </w:r>
      <w:r w:rsidR="0018367B" w:rsidRPr="00DA3A25">
        <w:rPr>
          <w:rFonts w:cs="Arial"/>
          <w:spacing w:val="4"/>
          <w:sz w:val="20"/>
        </w:rPr>
        <w:t>r</w:t>
      </w:r>
      <w:r w:rsidR="0018367B" w:rsidRPr="00DA3A25">
        <w:rPr>
          <w:rFonts w:cs="Arial"/>
          <w:sz w:val="20"/>
        </w:rPr>
        <w:t>mo</w:t>
      </w:r>
      <w:r w:rsidR="0018367B" w:rsidRPr="00DA3A25">
        <w:rPr>
          <w:rFonts w:cs="Arial"/>
          <w:spacing w:val="2"/>
          <w:sz w:val="20"/>
        </w:rPr>
        <w:t>r</w:t>
      </w:r>
      <w:r w:rsidR="0018367B" w:rsidRPr="00DA3A25">
        <w:rPr>
          <w:rFonts w:cs="Arial"/>
          <w:sz w:val="20"/>
        </w:rPr>
        <w:t xml:space="preserve">e, </w:t>
      </w:r>
      <w:r w:rsidRPr="00DA3A25">
        <w:rPr>
          <w:rFonts w:cs="Arial"/>
          <w:spacing w:val="2"/>
          <w:sz w:val="20"/>
        </w:rPr>
        <w:fldChar w:fldCharType="begin"/>
      </w:r>
      <w:r w:rsidRPr="00DA3A25">
        <w:rPr>
          <w:spacing w:val="2"/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Bible, the (scripture):</w:instrText>
      </w:r>
      <w:r w:rsidRPr="00DA3A25">
        <w:rPr>
          <w:spacing w:val="2"/>
          <w:sz w:val="20"/>
        </w:rPr>
        <w:instrText xml:space="preserve">word of God, the" </w:instrText>
      </w:r>
      <w:r w:rsidRPr="00DA3A25">
        <w:rPr>
          <w:rFonts w:cs="Arial"/>
          <w:spacing w:val="2"/>
          <w:sz w:val="20"/>
        </w:rPr>
        <w:fldChar w:fldCharType="end"/>
      </w:r>
      <w:r w:rsidR="0018367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7B02A3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7B02A3" w:rsidRPr="00DA3A25">
        <w:rPr>
          <w:rFonts w:cs="Arial"/>
          <w:sz w:val="20"/>
        </w:rPr>
        <w:t>hink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357B92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day</w:t>
      </w:r>
      <w:r w:rsidR="00357B9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mmun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. </w:t>
      </w:r>
      <w:r w:rsidR="00CA4B84" w:rsidRPr="00DA3A25">
        <w:rPr>
          <w:rFonts w:cs="Arial"/>
          <w:sz w:val="20"/>
        </w:rPr>
        <w:t>In fa</w:t>
      </w:r>
      <w:r w:rsidR="00CA4B84" w:rsidRPr="00DA3A25">
        <w:rPr>
          <w:rFonts w:cs="Arial"/>
          <w:spacing w:val="2"/>
          <w:sz w:val="20"/>
        </w:rPr>
        <w:t>c</w:t>
      </w:r>
      <w:r w:rsidR="003F694F" w:rsidRPr="00DA3A25">
        <w:rPr>
          <w:rFonts w:cs="Arial"/>
          <w:spacing w:val="-2"/>
          <w:sz w:val="20"/>
        </w:rPr>
        <w:t>t,</w:t>
      </w:r>
      <w:r w:rsidR="00CA4B84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8110A5" w:rsidRPr="00DA3A25">
        <w:rPr>
          <w:rFonts w:cs="Arial"/>
          <w:sz w:val="20"/>
        </w:rPr>
        <w:t xml:space="preserve"> </w:t>
      </w:r>
      <w:r w:rsidR="00A420A9" w:rsidRPr="00DA3A25">
        <w:rPr>
          <w:rFonts w:cs="Arial"/>
          <w:sz w:val="20"/>
        </w:rPr>
        <w:t>m</w:t>
      </w:r>
      <w:r w:rsidR="00CA4B84" w:rsidRPr="00DA3A25">
        <w:rPr>
          <w:rFonts w:cs="Arial"/>
          <w:sz w:val="20"/>
        </w:rPr>
        <w:t>ay</w:t>
      </w:r>
      <w:r w:rsidRPr="00DA3A25">
        <w:rPr>
          <w:rFonts w:cs="Arial"/>
          <w:sz w:val="20"/>
        </w:rPr>
        <w:t xml:space="preserve"> be even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 in</w:t>
      </w:r>
      <w:r w:rsidR="00CF6AA0" w:rsidRPr="00DA3A25">
        <w:rPr>
          <w:rFonts w:cs="Arial"/>
          <w:sz w:val="20"/>
        </w:rPr>
        <w:t xml:space="preserve"> </w:t>
      </w:r>
      <w:r w:rsidR="00CA4B84" w:rsidRPr="00DA3A25">
        <w:rPr>
          <w:rFonts w:cs="Arial"/>
          <w:sz w:val="20"/>
        </w:rPr>
        <w:t>our</w:t>
      </w:r>
      <w:r w:rsidRPr="00DA3A25">
        <w:rPr>
          <w:rFonts w:cs="Arial"/>
          <w:sz w:val="20"/>
        </w:rPr>
        <w:t xml:space="preserve">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ge when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 away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i</w:t>
      </w:r>
      <w:r w:rsidRPr="00DA3A25">
        <w:rPr>
          <w:rFonts w:cs="Arial"/>
          <w:i/>
          <w:spacing w:val="-2"/>
          <w:sz w:val="20"/>
        </w:rPr>
        <w:t>r</w:t>
      </w:r>
      <w:r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and "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bles" in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w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s.</w:t>
      </w:r>
      <w:r w:rsidR="004C2DA8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eople jok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pacing w:val="-6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pacing w:val="6"/>
          <w:sz w:val="20"/>
        </w:rPr>
        <w:t>'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mus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 xml:space="preserve">be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ue be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 xml:space="preserve">ause 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 xml:space="preserve">was on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 In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ne</w:t>
      </w:r>
      <w:r w:rsidR="003F694F" w:rsidRPr="00DA3A25">
        <w:rPr>
          <w:rFonts w:cs="Arial"/>
          <w:i/>
          <w:spacing w:val="-2"/>
          <w:sz w:val="20"/>
        </w:rPr>
        <w:t>t.</w:t>
      </w:r>
      <w:r w:rsidRPr="00DA3A25">
        <w:rPr>
          <w:rFonts w:cs="Arial"/>
          <w:i/>
          <w:spacing w:val="4"/>
          <w:sz w:val="20"/>
        </w:rPr>
        <w:t>'</w:t>
      </w:r>
      <w:r w:rsidR="005830DB"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z w:val="20"/>
        </w:rPr>
        <w:t xml:space="preserve">However, </w:t>
      </w:r>
      <w:r w:rsidRPr="00DA3A25">
        <w:rPr>
          <w:rFonts w:cs="Arial"/>
          <w:spacing w:val="2"/>
          <w:sz w:val="20"/>
        </w:rPr>
        <w:t xml:space="preserve">we </w:t>
      </w:r>
      <w:r w:rsidRPr="00DA3A25">
        <w:rPr>
          <w:rFonts w:cs="Arial"/>
          <w:sz w:val="20"/>
        </w:rPr>
        <w:t xml:space="preserve">ma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e m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 if </w:t>
      </w:r>
      <w:r w:rsidRPr="00DA3A25">
        <w:rPr>
          <w:rFonts w:cs="Arial"/>
          <w:spacing w:val="4"/>
          <w:sz w:val="20"/>
        </w:rPr>
        <w:t>w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 xml:space="preserve"> t</w:t>
      </w:r>
      <w:r w:rsidRPr="00DA3A25">
        <w:rPr>
          <w:rFonts w:cs="Arial"/>
          <w:sz w:val="20"/>
        </w:rPr>
        <w:t xml:space="preserve">hink </w:t>
      </w:r>
      <w:r w:rsidR="004143DD" w:rsidRPr="00DA3A25">
        <w:rPr>
          <w:rFonts w:cs="Arial"/>
          <w:sz w:val="20"/>
        </w:rPr>
        <w:t>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e </w:t>
      </w:r>
      <w:r w:rsidR="004143DD" w:rsidRPr="00DA3A25">
        <w:rPr>
          <w:rFonts w:cs="Arial"/>
          <w:sz w:val="20"/>
        </w:rPr>
        <w:t>be</w:t>
      </w:r>
      <w:r w:rsidR="004143DD" w:rsidRPr="00DA3A25">
        <w:rPr>
          <w:rFonts w:cs="Arial"/>
          <w:spacing w:val="2"/>
          <w:sz w:val="20"/>
        </w:rPr>
        <w:t>c</w:t>
      </w:r>
      <w:r w:rsidR="004143DD" w:rsidRPr="00DA3A25">
        <w:rPr>
          <w:rFonts w:cs="Arial"/>
          <w:sz w:val="20"/>
        </w:rPr>
        <w:t>aus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mous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o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sai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it was </w:t>
      </w:r>
      <w:r w:rsidR="004143DD" w:rsidRPr="00DA3A25">
        <w:rPr>
          <w:rFonts w:cs="Arial"/>
          <w:sz w:val="20"/>
        </w:rPr>
        <w:t>said</w:t>
      </w:r>
      <w:r w:rsidRPr="00DA3A25">
        <w:rPr>
          <w:rFonts w:cs="Arial"/>
          <w:sz w:val="20"/>
        </w:rPr>
        <w:t xml:space="preserve"> in a book or be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it </w:t>
      </w:r>
      <w:r w:rsidR="004143DD" w:rsidRPr="00DA3A25">
        <w:rPr>
          <w:rFonts w:cs="Arial"/>
          <w:sz w:val="20"/>
        </w:rPr>
        <w:t>appears</w:t>
      </w:r>
      <w:r w:rsidRPr="00DA3A25">
        <w:rPr>
          <w:rFonts w:cs="Arial"/>
          <w:sz w:val="20"/>
        </w:rPr>
        <w:t xml:space="preserve"> in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have been added alongsi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our Bible</w:t>
      </w:r>
      <w:r w:rsidRPr="00633952">
        <w:rPr>
          <w:rFonts w:cs="Arial"/>
          <w:sz w:val="20"/>
        </w:rPr>
        <w:t>.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</w:p>
    <w:p w14:paraId="0847F263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4B2A6641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augh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by God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God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>?</w:t>
      </w:r>
    </w:p>
    <w:p w14:paraId="34A19E7C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749D0D7" w14:textId="28019DDA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sai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"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, O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,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aven and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e an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d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vea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abes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1:25,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L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0:21)</w:t>
      </w:r>
      <w:r w:rsidRPr="00DA3A25">
        <w:rPr>
          <w:rFonts w:cs="Arial"/>
          <w:sz w:val="20"/>
        </w:rPr>
        <w:t xml:space="preserve">. </w:t>
      </w:r>
      <w:r w:rsidR="00523D2C" w:rsidRPr="00DA3A25">
        <w:rPr>
          <w:rFonts w:cs="Arial"/>
          <w:sz w:val="20"/>
        </w:rPr>
        <w:t>Unless God no longe</w:t>
      </w:r>
      <w:r w:rsidR="00523D2C" w:rsidRPr="00DA3A25">
        <w:rPr>
          <w:rFonts w:cs="Arial"/>
          <w:spacing w:val="-4"/>
          <w:sz w:val="20"/>
        </w:rPr>
        <w:t xml:space="preserve">r </w:t>
      </w:r>
      <w:r w:rsidR="00523D2C" w:rsidRPr="00DA3A25">
        <w:rPr>
          <w:rFonts w:cs="Arial"/>
          <w:sz w:val="20"/>
        </w:rPr>
        <w:t xml:space="preserve">does </w:t>
      </w:r>
      <w:r w:rsidR="00523D2C" w:rsidRPr="00DA3A25">
        <w:rPr>
          <w:rFonts w:cs="Arial"/>
          <w:spacing w:val="2"/>
          <w:sz w:val="20"/>
        </w:rPr>
        <w:t>t</w:t>
      </w:r>
      <w:r w:rsidR="00523D2C" w:rsidRPr="00DA3A25">
        <w:rPr>
          <w:rFonts w:cs="Arial"/>
          <w:sz w:val="20"/>
        </w:rPr>
        <w:t>his,</w:t>
      </w:r>
      <w:r w:rsidRPr="00DA3A25">
        <w:rPr>
          <w:rFonts w:cs="Arial"/>
          <w:sz w:val="20"/>
        </w:rPr>
        <w:t xml:space="preserve"> being wise an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den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BF50A7" w:rsidRPr="00DA3A25">
        <w:rPr>
          <w:rFonts w:cs="Arial"/>
          <w:sz w:val="20"/>
        </w:rPr>
        <w:t>would</w:t>
      </w:r>
      <w:r w:rsidRPr="00DA3A25">
        <w:rPr>
          <w:rFonts w:cs="Arial"/>
          <w:sz w:val="20"/>
        </w:rPr>
        <w:t xml:space="preserve"> not</w:t>
      </w:r>
      <w:r w:rsidR="00BF50A7" w:rsidRPr="00DA3A25">
        <w:rPr>
          <w:rFonts w:cs="Arial"/>
          <w:sz w:val="20"/>
        </w:rPr>
        <w:t xml:space="preserve"> ensu</w:t>
      </w:r>
      <w:r w:rsidR="00BF50A7" w:rsidRPr="00DA3A25">
        <w:rPr>
          <w:rFonts w:cs="Arial"/>
          <w:spacing w:val="2"/>
          <w:sz w:val="20"/>
        </w:rPr>
        <w:t>r</w:t>
      </w:r>
      <w:r w:rsidR="00BF50A7" w:rsidRPr="00DA3A25">
        <w:rPr>
          <w:rFonts w:cs="Arial"/>
          <w:sz w:val="20"/>
        </w:rPr>
        <w:t xml:space="preserve">e </w:t>
      </w:r>
      <w:r w:rsidR="00BF50A7" w:rsidRPr="00DA3A25">
        <w:rPr>
          <w:rFonts w:cs="Arial"/>
          <w:spacing w:val="2"/>
          <w:sz w:val="20"/>
        </w:rPr>
        <w:t>t</w:t>
      </w:r>
      <w:r w:rsidR="00BF50A7" w:rsidRPr="00DA3A25">
        <w:rPr>
          <w:rFonts w:cs="Arial"/>
          <w:sz w:val="20"/>
        </w:rPr>
        <w:t xml:space="preserve">hat </w:t>
      </w:r>
      <w:r w:rsidRPr="00DA3A25">
        <w:rPr>
          <w:rFonts w:cs="Arial"/>
          <w:sz w:val="20"/>
        </w:rPr>
        <w:t xml:space="preserve">a man or </w:t>
      </w:r>
      <w:r w:rsidR="0017275A" w:rsidRPr="00DA3A25">
        <w:rPr>
          <w:rFonts w:cs="Arial"/>
          <w:sz w:val="20"/>
        </w:rPr>
        <w:t xml:space="preserve">any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p of men </w:t>
      </w:r>
      <w:r w:rsidR="009E3CF6" w:rsidRPr="00DA3A25">
        <w:rPr>
          <w:rFonts w:cs="Arial"/>
          <w:sz w:val="20"/>
        </w:rPr>
        <w:t xml:space="preserve">would be </w:t>
      </w:r>
      <w:r w:rsidRPr="00DA3A25">
        <w:rPr>
          <w:rFonts w:cs="Arial"/>
          <w:sz w:val="20"/>
        </w:rPr>
        <w:t>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like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</w:t>
      </w:r>
    </w:p>
    <w:p w14:paraId="25DDA11F" w14:textId="1738431C" w:rsidR="007B6006" w:rsidRPr="00DA3A25" w:rsidRDefault="007B6006" w:rsidP="007B6006">
      <w:pPr>
        <w:rPr>
          <w:rFonts w:cs="Arial"/>
          <w:sz w:val="20"/>
        </w:rPr>
      </w:pPr>
    </w:p>
    <w:p w14:paraId="427AF402" w14:textId="0F4B89AC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ile 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s may 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 be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 us,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urges against l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>ing 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us wh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 simply be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e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aught by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aught by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Why not let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us? </w:t>
      </w:r>
    </w:p>
    <w:p w14:paraId="01EFD117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3132339" w14:textId="094F51CB" w:rsidR="008535FD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idea of be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t by God may sound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ng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us, and </w:t>
      </w:r>
      <w:r w:rsidRPr="00DA3A25">
        <w:rPr>
          <w:rFonts w:cs="Arial"/>
          <w:spacing w:val="4"/>
          <w:sz w:val="20"/>
        </w:rPr>
        <w:t>it</w:t>
      </w:r>
      <w:r w:rsidRPr="00DA3A25">
        <w:rPr>
          <w:rFonts w:cs="Arial"/>
          <w:sz w:val="20"/>
        </w:rPr>
        <w:t xml:space="preserve"> may have sounded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ng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 in Ephesus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, "</w:t>
      </w:r>
      <w:r w:rsidR="004354D8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f so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ye have</w:t>
      </w:r>
      <w:r w:rsidRPr="00DA3A25">
        <w:rPr>
          <w:rFonts w:cs="Arial"/>
          <w:b/>
          <w:bCs/>
          <w:sz w:val="20"/>
        </w:rPr>
        <w:t xml:space="preserve"> hea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d him</w:t>
      </w:r>
      <w:r w:rsidRPr="00DA3A25">
        <w:rPr>
          <w:rFonts w:cs="Arial"/>
          <w:sz w:val="20"/>
        </w:rPr>
        <w:t xml:space="preserve"> [God], and hav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bee</w:t>
      </w:r>
      <w:r w:rsidRPr="00DA3A25">
        <w:rPr>
          <w:rFonts w:cs="Arial"/>
          <w:spacing w:val="-2"/>
          <w:sz w:val="20"/>
        </w:rPr>
        <w:t>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augh</w:t>
      </w:r>
      <w:r w:rsidRPr="00DA3A25">
        <w:rPr>
          <w:rFonts w:ascii="Arial Bold" w:hAnsi="Arial Bold" w:cs="Arial"/>
          <w:b/>
          <w:bCs/>
          <w:spacing w:val="-2"/>
          <w:sz w:val="20"/>
        </w:rPr>
        <w:t>t</w:t>
      </w:r>
      <w:r w:rsidRPr="00DA3A25">
        <w:rPr>
          <w:rFonts w:ascii="Arial Bold" w:hAnsi="Arial Bold" w:cs="Arial"/>
          <w:b/>
          <w:bCs/>
          <w:spacing w:val="-2"/>
          <w:sz w:val="20"/>
        </w:rPr>
        <w:fldChar w:fldCharType="begin"/>
      </w:r>
      <w:r w:rsidRPr="00DA3A25">
        <w:rPr>
          <w:rFonts w:ascii="Arial Bold" w:hAnsi="Arial Bold"/>
          <w:b/>
          <w:bCs/>
          <w:spacing w:val="-2"/>
          <w:sz w:val="20"/>
        </w:rPr>
        <w:instrText xml:space="preserve"> XE "</w:instrText>
      </w:r>
      <w:r w:rsidRPr="00DA3A25">
        <w:rPr>
          <w:rFonts w:ascii="Arial Bold" w:hAnsi="Arial Bold" w:cs="Arial"/>
          <w:b/>
          <w:bCs/>
          <w:spacing w:val="-2"/>
          <w:sz w:val="20"/>
        </w:rPr>
        <w:instrText>Taught by God</w:instrText>
      </w:r>
      <w:r w:rsidRPr="00DA3A25">
        <w:rPr>
          <w:rFonts w:ascii="Arial Bold" w:hAnsi="Arial Bold"/>
          <w:b/>
          <w:bCs/>
          <w:spacing w:val="-2"/>
          <w:sz w:val="20"/>
        </w:rPr>
        <w:instrText xml:space="preserve">" </w:instrText>
      </w:r>
      <w:r w:rsidRPr="00DA3A25">
        <w:rPr>
          <w:rFonts w:ascii="Arial Bold" w:hAnsi="Arial Bold" w:cs="Arial"/>
          <w:b/>
          <w:bCs/>
          <w:spacing w:val="-2"/>
          <w:sz w:val="20"/>
        </w:rPr>
        <w:fldChar w:fldCharType="end"/>
      </w:r>
      <w:r w:rsidRPr="00DA3A25">
        <w:rPr>
          <w:rFonts w:ascii="Arial Bold" w:hAnsi="Arial Bold" w:cs="Arial"/>
          <w:b/>
          <w:bCs/>
          <w:spacing w:val="-2"/>
          <w:sz w:val="20"/>
        </w:rPr>
        <w:t xml:space="preserve"> </w:t>
      </w:r>
      <w:r w:rsidRPr="00DA3A25">
        <w:rPr>
          <w:rFonts w:cs="Arial"/>
          <w:b/>
          <w:bCs/>
          <w:sz w:val="20"/>
        </w:rPr>
        <w:t>b</w:t>
      </w:r>
      <w:r w:rsidRPr="00DA3A25">
        <w:rPr>
          <w:rFonts w:ascii="Arial Bold" w:hAnsi="Arial Bold" w:cs="Arial"/>
          <w:b/>
          <w:bCs/>
          <w:spacing w:val="-2"/>
          <w:sz w:val="20"/>
        </w:rPr>
        <w:t>y</w:t>
      </w:r>
      <w:r w:rsidRPr="00DA3A25">
        <w:rPr>
          <w:rFonts w:cs="Arial"/>
          <w:b/>
          <w:bCs/>
          <w:sz w:val="20"/>
        </w:rPr>
        <w:t xml:space="preserve"> hi</w:t>
      </w:r>
      <w:r w:rsidRPr="00DA3A25">
        <w:rPr>
          <w:rFonts w:cs="Arial"/>
          <w:b/>
          <w:bCs/>
          <w:spacing w:val="-2"/>
          <w:sz w:val="20"/>
        </w:rPr>
        <w:t>m</w:t>
      </w:r>
      <w:r w:rsidRPr="00DA3A25">
        <w:rPr>
          <w:rFonts w:cs="Arial"/>
          <w:spacing w:val="-6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Ep</w:t>
      </w:r>
      <w:r w:rsidRPr="00633952">
        <w:rPr>
          <w:rFonts w:cs="Arial"/>
          <w:spacing w:val="-2"/>
          <w:sz w:val="16"/>
          <w:szCs w:val="16"/>
        </w:rPr>
        <w:t>h</w:t>
      </w:r>
      <w:r w:rsidRPr="00DA3A25">
        <w:rPr>
          <w:rFonts w:cs="Arial"/>
          <w:spacing w:val="-2"/>
          <w:sz w:val="20"/>
          <w:szCs w:val="16"/>
        </w:rPr>
        <w:t xml:space="preserve"> </w:t>
      </w:r>
      <w:r w:rsidRPr="00633952">
        <w:rPr>
          <w:rFonts w:cs="Arial"/>
          <w:spacing w:val="-2"/>
          <w:sz w:val="16"/>
          <w:szCs w:val="16"/>
        </w:rPr>
        <w:t>4:</w:t>
      </w:r>
      <w:r w:rsidRPr="00633952">
        <w:rPr>
          <w:rFonts w:cs="Arial"/>
          <w:sz w:val="16"/>
          <w:szCs w:val="16"/>
        </w:rPr>
        <w:t>2</w:t>
      </w:r>
      <w:r w:rsidRPr="00633952">
        <w:rPr>
          <w:rFonts w:cs="Arial"/>
          <w:spacing w:val="-6"/>
          <w:sz w:val="16"/>
          <w:szCs w:val="16"/>
        </w:rPr>
        <w:t>1)</w:t>
      </w:r>
      <w:r w:rsidRPr="00DA3A25">
        <w:rPr>
          <w:rFonts w:cs="Arial"/>
          <w:spacing w:val="-6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0D28EE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</w:t>
      </w:r>
      <w:r w:rsidR="000D28EE" w:rsidRPr="00DA3A25">
        <w:rPr>
          <w:rFonts w:cs="Arial"/>
          <w:sz w:val="20"/>
        </w:rPr>
        <w:t>u</w:t>
      </w:r>
      <w:r w:rsidRPr="00DA3A25">
        <w:rPr>
          <w:rFonts w:cs="Arial"/>
          <w:spacing w:val="-4"/>
          <w:sz w:val="20"/>
        </w:rPr>
        <w:t>s,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4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 xml:space="preserve">r </w:t>
      </w:r>
      <w:r w:rsidRPr="00DA3A25">
        <w:rPr>
          <w:rFonts w:cs="Arial"/>
          <w:sz w:val="20"/>
        </w:rPr>
        <w:t>was God. They "</w:t>
      </w:r>
      <w:r w:rsidRPr="00DA3A25">
        <w:rPr>
          <w:rFonts w:cs="Arial"/>
          <w:bCs/>
          <w:sz w:val="20"/>
        </w:rPr>
        <w:t>hea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d him</w:t>
      </w:r>
      <w:r w:rsidRPr="00DA3A25">
        <w:rPr>
          <w:rFonts w:cs="Arial"/>
          <w:sz w:val="20"/>
        </w:rPr>
        <w:t>" an</w:t>
      </w:r>
      <w:r w:rsidR="000D28EE" w:rsidRPr="00DA3A25">
        <w:rPr>
          <w:rFonts w:cs="Arial"/>
          <w:sz w:val="20"/>
        </w:rPr>
        <w:t xml:space="preserve">d were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bCs/>
          <w:sz w:val="20"/>
        </w:rPr>
        <w:t>aught by him</w:t>
      </w:r>
      <w:r w:rsidRPr="00DA3A25">
        <w:rPr>
          <w:rFonts w:cs="Arial"/>
          <w:sz w:val="20"/>
        </w:rPr>
        <w:t xml:space="preserve">." </w:t>
      </w:r>
      <w:r w:rsidR="000D28EE" w:rsidRPr="00DA3A25">
        <w:rPr>
          <w:rFonts w:cs="Arial"/>
          <w:sz w:val="20"/>
        </w:rPr>
        <w:t>T</w:t>
      </w:r>
      <w:r w:rsidR="004143DD" w:rsidRPr="00DA3A25">
        <w:rPr>
          <w:rFonts w:cs="Arial"/>
          <w:sz w:val="20"/>
        </w:rPr>
        <w:t>he ques</w:t>
      </w:r>
      <w:r w:rsidR="00BA32D1" w:rsidRPr="00DA3A25">
        <w:rPr>
          <w:rFonts w:cs="Arial"/>
          <w:spacing w:val="2"/>
          <w:sz w:val="20"/>
        </w:rPr>
        <w:t>t</w:t>
      </w:r>
      <w:r w:rsidR="004143DD" w:rsidRPr="00DA3A25">
        <w:rPr>
          <w:rFonts w:cs="Arial"/>
          <w:sz w:val="20"/>
        </w:rPr>
        <w:t>ion is, s</w:t>
      </w:r>
      <w:r w:rsidRPr="00DA3A25">
        <w:rPr>
          <w:rFonts w:cs="Arial"/>
          <w:sz w:val="20"/>
        </w:rPr>
        <w:t>i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was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 in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t Jesus" </w:t>
      </w:r>
      <w:r w:rsidRPr="00633952">
        <w:rPr>
          <w:rFonts w:cs="Arial"/>
          <w:sz w:val="16"/>
          <w:szCs w:val="16"/>
        </w:rPr>
        <w:t>(Ep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:1)</w:t>
      </w:r>
      <w:r w:rsidRPr="00DA3A25">
        <w:rPr>
          <w:rFonts w:cs="Arial"/>
          <w:sz w:val="20"/>
        </w:rPr>
        <w:t xml:space="preserve">, would </w:t>
      </w:r>
      <w:r w:rsidRPr="00DA3A25">
        <w:rPr>
          <w:rFonts w:cs="Arial"/>
          <w:spacing w:val="4"/>
          <w:sz w:val="20"/>
        </w:rPr>
        <w:t>it</w:t>
      </w:r>
      <w:r w:rsidRPr="00DA3A25">
        <w:rPr>
          <w:rFonts w:cs="Arial"/>
          <w:sz w:val="20"/>
        </w:rPr>
        <w:t xml:space="preserve"> also app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se wh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 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day? </w:t>
      </w:r>
      <w:r w:rsidR="008535FD" w:rsidRPr="00DA3A25">
        <w:rPr>
          <w:rFonts w:cs="Arial"/>
          <w:sz w:val="20"/>
        </w:rPr>
        <w:t xml:space="preserve">Who </w:t>
      </w:r>
      <w:r w:rsidR="00BA32D1" w:rsidRPr="00DA3A25">
        <w:rPr>
          <w:rFonts w:cs="Arial"/>
          <w:spacing w:val="2"/>
          <w:sz w:val="20"/>
        </w:rPr>
        <w:t>t</w:t>
      </w:r>
      <w:r w:rsidR="008535FD" w:rsidRPr="00DA3A25">
        <w:rPr>
          <w:rFonts w:cs="Arial"/>
          <w:sz w:val="20"/>
        </w:rPr>
        <w:t>ea</w:t>
      </w:r>
      <w:r w:rsidR="003F4575" w:rsidRPr="00DA3A25">
        <w:rPr>
          <w:rFonts w:cs="Arial"/>
          <w:spacing w:val="2"/>
          <w:sz w:val="20"/>
        </w:rPr>
        <w:t>c</w:t>
      </w:r>
      <w:r w:rsidR="008535FD" w:rsidRPr="00DA3A25">
        <w:rPr>
          <w:rFonts w:cs="Arial"/>
          <w:sz w:val="20"/>
        </w:rPr>
        <w:t xml:space="preserve">hes </w:t>
      </w:r>
      <w:r w:rsidRPr="00DA3A25">
        <w:rPr>
          <w:rFonts w:cs="Arial"/>
          <w:sz w:val="20"/>
        </w:rPr>
        <w:t>us? "</w:t>
      </w:r>
      <w:r w:rsidR="008535FD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>ll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given by in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inspired by Go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f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2Ti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6)</w:t>
      </w:r>
      <w:r w:rsidR="008535FD" w:rsidRPr="00DA3A25">
        <w:rPr>
          <w:rFonts w:cs="Arial"/>
          <w:sz w:val="20"/>
        </w:rPr>
        <w:t xml:space="preserve">. Therefore, </w:t>
      </w:r>
      <w:r w:rsidRPr="00DA3A25">
        <w:rPr>
          <w:rFonts w:cs="Arial"/>
          <w:sz w:val="20"/>
        </w:rPr>
        <w:t>when w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t by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God </w:t>
      </w:r>
      <w:r w:rsidRPr="00DA3A25">
        <w:rPr>
          <w:rFonts w:cs="Arial"/>
          <w:spacing w:val="4"/>
          <w:sz w:val="20"/>
        </w:rPr>
        <w:t>t</w:t>
      </w:r>
      <w:r w:rsidR="008535FD" w:rsidRPr="00DA3A25">
        <w:rPr>
          <w:rFonts w:cs="Arial"/>
          <w:sz w:val="20"/>
        </w:rPr>
        <w:t>ea</w:t>
      </w:r>
      <w:r w:rsidR="003F4575" w:rsidRPr="00DA3A25">
        <w:rPr>
          <w:rFonts w:cs="Arial"/>
          <w:spacing w:val="2"/>
          <w:sz w:val="20"/>
        </w:rPr>
        <w:t>c</w:t>
      </w:r>
      <w:r w:rsidR="008535FD" w:rsidRPr="00DA3A25">
        <w:rPr>
          <w:rFonts w:cs="Arial"/>
          <w:sz w:val="20"/>
        </w:rPr>
        <w:t>hes</w:t>
      </w:r>
      <w:r w:rsidRPr="00DA3A25">
        <w:rPr>
          <w:rFonts w:cs="Arial"/>
          <w:sz w:val="20"/>
        </w:rPr>
        <w:t xml:space="preserve"> us</w:t>
      </w:r>
      <w:r w:rsidRPr="00DA3A25">
        <w:rPr>
          <w:rFonts w:cs="Arial"/>
          <w:sz w:val="20"/>
          <w:u w:val="single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aught by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  <w:u w:val="single"/>
        </w:rPr>
        <w:fldChar w:fldCharType="end"/>
      </w:r>
      <w:r w:rsidRPr="00DA3A25">
        <w:rPr>
          <w:rFonts w:cs="Arial"/>
          <w:sz w:val="20"/>
        </w:rPr>
        <w:t>!</w:t>
      </w:r>
    </w:p>
    <w:p w14:paraId="172F34F0" w14:textId="77777777" w:rsidR="008535FD" w:rsidRPr="00DA3A25" w:rsidRDefault="008535FD" w:rsidP="007B6006">
      <w:pPr>
        <w:spacing w:line="240" w:lineRule="auto"/>
        <w:jc w:val="both"/>
        <w:rPr>
          <w:rFonts w:cs="Arial"/>
          <w:sz w:val="20"/>
        </w:rPr>
      </w:pPr>
    </w:p>
    <w:p w14:paraId="19DCB28A" w14:textId="0B8DC812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Gho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wh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r will send in my name, he sh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you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4:26)</w:t>
      </w:r>
      <w:r w:rsidR="006D5EB1" w:rsidRPr="00DA3A25">
        <w:rPr>
          <w:rFonts w:cs="Arial"/>
          <w:sz w:val="20"/>
        </w:rPr>
        <w:t>. O</w:t>
      </w:r>
      <w:r w:rsidRPr="00DA3A25">
        <w:rPr>
          <w:rFonts w:cs="Arial"/>
          <w:sz w:val="20"/>
        </w:rPr>
        <w:t xml:space="preserve">ne way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happens is via 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Jesus also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y: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="004354D8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t is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hall be all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aught of Go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6:45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333BA3" w:rsidRPr="00DA3A25">
        <w:rPr>
          <w:rFonts w:cs="Arial"/>
          <w:sz w:val="20"/>
        </w:rPr>
        <w:t>Then he</w:t>
      </w:r>
      <w:r w:rsidRPr="00DA3A25">
        <w:rPr>
          <w:rFonts w:cs="Arial"/>
          <w:sz w:val="20"/>
        </w:rPr>
        <w:t xml:space="preserve"> wen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h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did not mean be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ught </w:t>
      </w:r>
      <w:r w:rsidRPr="00DA3A25">
        <w:rPr>
          <w:rFonts w:cs="Arial"/>
          <w:iCs/>
          <w:sz w:val="20"/>
        </w:rPr>
        <w:t xml:space="preserve">about </w:t>
      </w:r>
      <w:r w:rsidRPr="00DA3A25">
        <w:rPr>
          <w:rFonts w:cs="Arial"/>
          <w:sz w:val="20"/>
        </w:rPr>
        <w:t xml:space="preserve">God, it meant be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-2"/>
          <w:sz w:val="20"/>
        </w:rPr>
        <w:t>y</w:t>
      </w:r>
      <w:r w:rsidRPr="00DA3A25">
        <w:rPr>
          <w:rFonts w:cs="Arial"/>
          <w:sz w:val="20"/>
        </w:rPr>
        <w:t xml:space="preserve"> Go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Taught by God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as w</w:t>
      </w:r>
      <w:r w:rsidR="00333BA3" w:rsidRPr="00DA3A25">
        <w:rPr>
          <w:rFonts w:cs="Arial"/>
          <w:sz w:val="20"/>
        </w:rPr>
        <w:t>e saw</w:t>
      </w:r>
      <w:r w:rsidRPr="00DA3A25">
        <w:rPr>
          <w:rFonts w:cs="Arial"/>
          <w:sz w:val="20"/>
        </w:rPr>
        <w:t xml:space="preserve"> when we look</w:t>
      </w:r>
      <w:r w:rsidR="003F1179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 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</w:t>
      </w:r>
      <w:r w:rsidR="003F1179" w:rsidRPr="00DA3A25">
        <w:rPr>
          <w:rFonts w:cs="Arial"/>
          <w:sz w:val="20"/>
        </w:rPr>
        <w:t>ear</w:t>
      </w:r>
      <w:r w:rsidRPr="00DA3A25">
        <w:rPr>
          <w:rFonts w:cs="Arial"/>
          <w:sz w:val="20"/>
        </w:rPr>
        <w:t>l</w:t>
      </w:r>
      <w:r w:rsidR="003F1179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6"/>
          <w:sz w:val="20"/>
        </w:rPr>
        <w:t>r.</w:t>
      </w:r>
      <w:r w:rsidRPr="00DA3A25">
        <w:rPr>
          <w:rFonts w:cs="Arial"/>
          <w:sz w:val="20"/>
        </w:rPr>
        <w:t xml:space="preserve"> </w:t>
      </w:r>
    </w:p>
    <w:p w14:paraId="42BA1C18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8D494E4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God's Word Can Change People</w:t>
      </w:r>
    </w:p>
    <w:p w14:paraId="0E60D64F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40A4255" w14:textId="73DDCEA9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Ephesians had be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aught by 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y Go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Ephesians went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ay,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"lo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Early churc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gave 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;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  <w:u w:val="single"/>
        </w:rPr>
        <w:t>san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pacing w:val="2"/>
          <w:sz w:val="20"/>
          <w:u w:val="single"/>
        </w:rPr>
        <w:t>i</w:t>
      </w:r>
      <w:r w:rsidRPr="00DA3A25">
        <w:rPr>
          <w:rFonts w:cs="Arial"/>
          <w:spacing w:val="4"/>
          <w:sz w:val="20"/>
          <w:u w:val="single"/>
        </w:rPr>
        <w:t>f</w:t>
      </w:r>
      <w:r w:rsidRPr="00DA3A25">
        <w:rPr>
          <w:rFonts w:cs="Arial"/>
          <w:sz w:val="20"/>
          <w:u w:val="single"/>
        </w:rPr>
        <w:t>y</w:t>
      </w:r>
      <w:r w:rsidRPr="00DA3A25">
        <w:rPr>
          <w:rFonts w:cs="Arial"/>
          <w:sz w:val="20"/>
          <w:u w:val="single"/>
        </w:rPr>
        <w:fldChar w:fldCharType="begin"/>
      </w:r>
      <w:r w:rsidRPr="00DA3A25">
        <w:rPr>
          <w:sz w:val="20"/>
          <w:u w:val="single"/>
        </w:rPr>
        <w:instrText xml:space="preserve"> XE "</w:instrText>
      </w:r>
      <w:r w:rsidRPr="00DA3A25">
        <w:rPr>
          <w:rFonts w:cs="Arial"/>
          <w:sz w:val="20"/>
          <w:u w:val="single"/>
        </w:rPr>
        <w:instrText>Sanctification</w:instrText>
      </w:r>
      <w:r w:rsidRPr="00DA3A25">
        <w:rPr>
          <w:sz w:val="20"/>
          <w:u w:val="single"/>
        </w:rPr>
        <w:instrText xml:space="preserve">" </w:instrText>
      </w:r>
      <w:r w:rsidRPr="00DA3A25">
        <w:rPr>
          <w:rFonts w:cs="Arial"/>
          <w:sz w:val="20"/>
          <w:u w:val="single"/>
        </w:rPr>
        <w:fldChar w:fldCharType="end"/>
      </w:r>
      <w:r w:rsidRPr="00DA3A25">
        <w:rPr>
          <w:rFonts w:cs="Arial"/>
          <w:sz w:val="20"/>
          <w:u w:val="single"/>
        </w:rPr>
        <w:t xml:space="preserve"> and 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leanse</w:t>
      </w:r>
      <w:r w:rsidRPr="00DA3A25">
        <w:rPr>
          <w:rFonts w:cs="Arial"/>
          <w:sz w:val="20"/>
          <w:u w:val="single"/>
        </w:rPr>
        <w:fldChar w:fldCharType="begin"/>
      </w:r>
      <w:r w:rsidRPr="00DA3A25">
        <w:rPr>
          <w:sz w:val="20"/>
          <w:u w:val="single"/>
        </w:rPr>
        <w:instrText xml:space="preserve"> XE "</w:instrText>
      </w:r>
      <w:r w:rsidRPr="00DA3A25">
        <w:rPr>
          <w:rFonts w:cs="Arial"/>
          <w:spacing w:val="4"/>
          <w:sz w:val="20"/>
          <w:u w:val="single"/>
        </w:rPr>
        <w:instrText>Bible, the (scripture):</w:instrText>
      </w:r>
      <w:r w:rsidRPr="00DA3A25">
        <w:rPr>
          <w:sz w:val="20"/>
          <w:u w:val="single"/>
        </w:rPr>
        <w:instrText xml:space="preserve">cleansing effect" </w:instrText>
      </w:r>
      <w:r w:rsidRPr="00DA3A25">
        <w:rPr>
          <w:rFonts w:cs="Arial"/>
          <w:sz w:val="20"/>
          <w:u w:val="single"/>
        </w:rPr>
        <w:fldChar w:fldCharType="end"/>
      </w:r>
      <w:r w:rsidRPr="00DA3A25">
        <w:rPr>
          <w:rFonts w:cs="Arial"/>
          <w:sz w:val="20"/>
          <w:u w:val="single"/>
        </w:rPr>
        <w:t xml:space="preserve"> </w:t>
      </w:r>
      <w:r w:rsidRPr="00DA3A25">
        <w:rPr>
          <w:rFonts w:cs="Arial"/>
          <w:spacing w:val="2"/>
          <w:sz w:val="20"/>
          <w:u w:val="single"/>
        </w:rPr>
        <w:t>i</w:t>
      </w:r>
      <w:r w:rsidRPr="00DA3A25">
        <w:rPr>
          <w:rFonts w:cs="Arial"/>
          <w:spacing w:val="-2"/>
          <w:sz w:val="20"/>
          <w:u w:val="single"/>
        </w:rPr>
        <w:t xml:space="preserve">t </w:t>
      </w:r>
      <w:r w:rsidRPr="00DA3A25">
        <w:rPr>
          <w:rFonts w:cs="Arial"/>
          <w:spacing w:val="2"/>
          <w:sz w:val="20"/>
          <w:u w:val="single"/>
        </w:rPr>
        <w:t>wi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h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 washing o</w:t>
      </w:r>
      <w:r w:rsidRPr="00DA3A25">
        <w:rPr>
          <w:rFonts w:cs="Arial"/>
          <w:spacing w:val="-2"/>
          <w:sz w:val="20"/>
          <w:u w:val="single"/>
        </w:rPr>
        <w:t xml:space="preserve">f </w:t>
      </w:r>
      <w:r w:rsidRPr="00DA3A25">
        <w:rPr>
          <w:rFonts w:cs="Arial"/>
          <w:sz w:val="20"/>
          <w:u w:val="single"/>
        </w:rPr>
        <w:t>wa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e</w:t>
      </w:r>
      <w:r w:rsidRPr="00DA3A25">
        <w:rPr>
          <w:rFonts w:cs="Arial"/>
          <w:spacing w:val="-2"/>
          <w:sz w:val="20"/>
          <w:u w:val="single"/>
        </w:rPr>
        <w:t xml:space="preserve">r </w:t>
      </w:r>
      <w:r w:rsidRPr="00DA3A25">
        <w:rPr>
          <w:rFonts w:cs="Arial"/>
          <w:sz w:val="20"/>
          <w:u w:val="single"/>
        </w:rPr>
        <w:t xml:space="preserve">by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 wo</w:t>
      </w:r>
      <w:r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Ep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5:26)</w:t>
      </w:r>
      <w:r w:rsidRPr="00DA3A25">
        <w:rPr>
          <w:rFonts w:cs="Arial"/>
          <w:sz w:val="20"/>
        </w:rPr>
        <w:t xml:space="preserve">. W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d a similar idea when Jesu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ld his dis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, "y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bCs/>
          <w:spacing w:val="2"/>
          <w:sz w:val="20"/>
          <w:u w:val="single"/>
        </w:rPr>
        <w:t>c</w:t>
      </w:r>
      <w:r w:rsidRPr="00DA3A25">
        <w:rPr>
          <w:rFonts w:cs="Arial"/>
          <w:bCs/>
          <w:sz w:val="20"/>
          <w:u w:val="single"/>
        </w:rPr>
        <w:t xml:space="preserve">lean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 xml:space="preserve">ough </w:t>
      </w:r>
      <w:r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e wo</w:t>
      </w:r>
      <w:r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d</w:t>
      </w:r>
      <w:r w:rsidRPr="00DA3A25">
        <w:rPr>
          <w:rFonts w:cs="Arial"/>
          <w:sz w:val="20"/>
        </w:rPr>
        <w:t xml:space="preserve">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 have spoken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 xml:space="preserve">h gospel 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5:3)</w:t>
      </w:r>
      <w:r w:rsidRPr="00DA3A25">
        <w:rPr>
          <w:rFonts w:cs="Arial"/>
          <w:sz w:val="20"/>
        </w:rPr>
        <w:t xml:space="preserve">. So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work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n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n. Bu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ansing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Bible, the (scripture):</w:instrText>
      </w:r>
      <w:r w:rsidRPr="00DA3A25">
        <w:rPr>
          <w:sz w:val="20"/>
        </w:rPr>
        <w:instrText xml:space="preserve">cleansing effect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ined whe</w:t>
      </w:r>
      <w:r w:rsidRPr="00DA3A25">
        <w:rPr>
          <w:rFonts w:cs="Arial"/>
          <w:spacing w:val="-2"/>
          <w:sz w:val="20"/>
        </w:rPr>
        <w:t>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opinion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pacing w:val="4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s an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.</w:t>
      </w:r>
    </w:p>
    <w:p w14:paraId="089F821C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0EE1B7A8" w14:textId="1D727406" w:rsidR="007B6006" w:rsidRPr="00DA3A25" w:rsidRDefault="007B6006" w:rsidP="009F3720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ames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d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when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ad </w:t>
      </w:r>
      <w:bookmarkStart w:id="131" w:name="_Hlk516772505"/>
      <w:r w:rsidRPr="00DA3A25">
        <w:rPr>
          <w:rFonts w:cs="Arial"/>
          <w:sz w:val="20"/>
        </w:rPr>
        <w:t>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Bible, the (scripture):</w:instrText>
      </w:r>
      <w:r w:rsidRPr="00DA3A25">
        <w:rPr>
          <w:sz w:val="20"/>
        </w:rPr>
        <w:instrText xml:space="preserve">begotten by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a</w:t>
      </w:r>
      <w:r w:rsidRPr="00633952">
        <w:rPr>
          <w:rFonts w:cs="Arial"/>
          <w:spacing w:val="-4"/>
          <w:sz w:val="16"/>
          <w:szCs w:val="16"/>
        </w:rPr>
        <w:t>s</w:t>
      </w:r>
      <w:r w:rsidRPr="00DA3A25">
        <w:rPr>
          <w:rFonts w:cs="Arial"/>
          <w:spacing w:val="-4"/>
          <w:sz w:val="20"/>
          <w:szCs w:val="16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1:1</w:t>
      </w:r>
      <w:r w:rsidRPr="00633952">
        <w:rPr>
          <w:rFonts w:cs="Arial"/>
          <w:sz w:val="16"/>
          <w:szCs w:val="16"/>
        </w:rPr>
        <w:t>8)</w:t>
      </w:r>
      <w:r w:rsidRPr="00DA3A25">
        <w:rPr>
          <w:rFonts w:cs="Arial"/>
          <w:sz w:val="20"/>
        </w:rPr>
        <w:t>. Th</w:t>
      </w:r>
      <w:r w:rsidR="00C57036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FE088F" w:rsidRPr="00DA3A25">
        <w:rPr>
          <w:rFonts w:cs="Arial"/>
          <w:sz w:val="20"/>
        </w:rPr>
        <w:t xml:space="preserve">same </w:t>
      </w:r>
      <w:r w:rsidR="00B70BB9" w:rsidRPr="00DA3A25">
        <w:rPr>
          <w:rFonts w:cs="Arial"/>
          <w:sz w:val="20"/>
        </w:rPr>
        <w:t>idea</w:t>
      </w:r>
      <w:r w:rsidRPr="00DA3A25">
        <w:rPr>
          <w:rFonts w:cs="Arial"/>
          <w:sz w:val="20"/>
        </w:rPr>
        <w:t xml:space="preserve"> was </w:t>
      </w:r>
      <w:r w:rsidR="00B70BB9" w:rsidRPr="00DA3A25">
        <w:rPr>
          <w:rFonts w:cs="Arial"/>
          <w:sz w:val="20"/>
        </w:rPr>
        <w:t xml:space="preserve">also </w:t>
      </w:r>
      <w:r w:rsidR="00BA32D1" w:rsidRPr="00DA3A25">
        <w:rPr>
          <w:rFonts w:cs="Arial"/>
          <w:spacing w:val="2"/>
          <w:sz w:val="20"/>
        </w:rPr>
        <w:t>t</w:t>
      </w:r>
      <w:r w:rsidR="00B70BB9" w:rsidRPr="00DA3A25">
        <w:rPr>
          <w:rFonts w:cs="Arial"/>
          <w:sz w:val="20"/>
        </w:rPr>
        <w:t>aught</w:t>
      </w:r>
      <w:r w:rsidRPr="00DA3A25">
        <w:rPr>
          <w:rFonts w:cs="Arial"/>
          <w:sz w:val="20"/>
        </w:rPr>
        <w:t xml:space="preserve"> in</w:t>
      </w:r>
      <w:r w:rsidR="001F5F80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1F5F80" w:rsidRPr="00DA3A25">
        <w:rPr>
          <w:rFonts w:cs="Arial"/>
          <w:sz w:val="20"/>
        </w:rPr>
        <w:t>his verse:</w:t>
      </w:r>
      <w:r w:rsidRPr="00DA3A25">
        <w:rPr>
          <w:rFonts w:cs="Arial"/>
          <w:sz w:val="20"/>
        </w:rPr>
        <w:t xml:space="preserve"> "</w:t>
      </w:r>
      <w:r w:rsidR="004354D8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>eing 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agai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o</w:instrText>
      </w:r>
      <w:r w:rsidRPr="00DA3A25">
        <w:rPr>
          <w:rFonts w:cs="Arial"/>
          <w:spacing w:val="2"/>
          <w:sz w:val="20"/>
        </w:rPr>
        <w:instrText>r</w:instrText>
      </w:r>
      <w:r w:rsidRPr="00DA3A25">
        <w:rPr>
          <w:rFonts w:cs="Arial"/>
          <w:sz w:val="20"/>
        </w:rPr>
        <w:instrText>n agai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ble seed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ble,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l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nd abid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="0017275A"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"</w:t>
      </w:r>
      <w:bookmarkEnd w:id="131"/>
      <w:r w:rsidR="001F5F80" w:rsidRPr="00DA3A25">
        <w:rPr>
          <w:rFonts w:cs="Arial"/>
          <w:sz w:val="20"/>
        </w:rPr>
        <w:t xml:space="preserve"> </w:t>
      </w:r>
      <w:r w:rsidR="001F5F80" w:rsidRPr="00633952">
        <w:rPr>
          <w:rFonts w:cs="Arial"/>
          <w:sz w:val="16"/>
          <w:szCs w:val="16"/>
        </w:rPr>
        <w:t>(1P</w:t>
      </w:r>
      <w:r w:rsidR="001F5F80" w:rsidRPr="00633952">
        <w:rPr>
          <w:rFonts w:cs="Arial"/>
          <w:spacing w:val="4"/>
          <w:sz w:val="16"/>
          <w:szCs w:val="16"/>
        </w:rPr>
        <w:t>t</w:t>
      </w:r>
      <w:r w:rsidR="001F5F80" w:rsidRPr="00633952">
        <w:rPr>
          <w:rFonts w:cs="Arial"/>
          <w:sz w:val="16"/>
          <w:szCs w:val="16"/>
        </w:rPr>
        <w:t xml:space="preserve"> 1:23)</w:t>
      </w:r>
      <w:r w:rsidR="001F5F80" w:rsidRPr="00DA3A25">
        <w:rPr>
          <w:rFonts w:cs="Arial"/>
          <w:sz w:val="20"/>
        </w:rPr>
        <w:t>.</w:t>
      </w:r>
      <w:r w:rsidR="009F372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gs about bi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w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nsing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, e</w:t>
      </w:r>
      <w:r w:rsidRPr="00DA3A25">
        <w:rPr>
          <w:rFonts w:cs="Arial"/>
          <w:spacing w:val="4"/>
          <w:sz w:val="20"/>
        </w:rPr>
        <w:t>t</w:t>
      </w:r>
      <w:r w:rsidR="004B47B2" w:rsidRPr="00DA3A25">
        <w:rPr>
          <w:rFonts w:cs="Arial"/>
          <w:spacing w:val="-2"/>
          <w:sz w:val="20"/>
        </w:rPr>
        <w:t>c.</w:t>
      </w:r>
      <w:r w:rsidR="00095F38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an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h</w:t>
      </w:r>
      <w:r w:rsidRPr="00DA3A25">
        <w:rPr>
          <w:rFonts w:cs="Arial"/>
          <w:sz w:val="20"/>
        </w:rPr>
        <w:t xml:space="preserve">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-4"/>
          <w:sz w:val="20"/>
        </w:rPr>
        <w:t>y</w:t>
      </w:r>
      <w:r w:rsidRPr="00DA3A25">
        <w:rPr>
          <w:rFonts w:cs="Arial"/>
          <w:sz w:val="20"/>
        </w:rPr>
        <w:t xml:space="preserve"> hea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</w:t>
      </w:r>
      <w:r w:rsidRPr="00DA3A25">
        <w:rPr>
          <w:rFonts w:cs="Arial"/>
          <w:spacing w:val="-4"/>
          <w:sz w:val="20"/>
        </w:rPr>
        <w:t>g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Bible, the (scripture):word of God, the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-4"/>
          <w:sz w:val="16"/>
          <w:szCs w:val="16"/>
        </w:rPr>
        <w:t>f.</w:t>
      </w:r>
      <w:r w:rsidRPr="00633952">
        <w:rPr>
          <w:rFonts w:cs="Arial"/>
          <w:sz w:val="16"/>
          <w:szCs w:val="16"/>
        </w:rPr>
        <w:t xml:space="preserve"> Rom 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0: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7</w:t>
      </w:r>
      <w:r w:rsidRPr="00633952">
        <w:rPr>
          <w:rFonts w:cs="Arial"/>
          <w:spacing w:val="-4"/>
          <w:sz w:val="16"/>
          <w:szCs w:val="16"/>
        </w:rPr>
        <w:t>)</w:t>
      </w:r>
      <w:r w:rsidR="006D5EB1" w:rsidRPr="00DA3A25">
        <w:rPr>
          <w:rFonts w:cs="Arial"/>
          <w:spacing w:val="-4"/>
          <w:sz w:val="20"/>
        </w:rPr>
        <w:t>;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le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z w:val="20"/>
        </w:rPr>
        <w:t xml:space="preserve"> u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div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pacing w:val="-6"/>
          <w:sz w:val="20"/>
        </w:rPr>
        <w:t>.</w:t>
      </w:r>
      <w:r w:rsidRPr="00DA3A25">
        <w:rPr>
          <w:rFonts w:cs="Arial"/>
          <w:sz w:val="20"/>
        </w:rPr>
        <w:t xml:space="preserve"> </w:t>
      </w:r>
    </w:p>
    <w:p w14:paraId="044F700B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1B603259" w14:textId="1366BC59" w:rsidR="00363D34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pacing w:val="-4"/>
          <w:sz w:val="20"/>
        </w:rPr>
      </w:pP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one has a Bible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bi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,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lone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 xml:space="preserve">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ize a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de a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a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 Bibl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d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ols. </w:t>
      </w:r>
      <w:bookmarkStart w:id="132" w:name="_Hlk39917758"/>
      <w:r w:rsidRPr="00DA3A25">
        <w:rPr>
          <w:rFonts w:cs="Arial"/>
          <w:sz w:val="20"/>
        </w:rPr>
        <w:t>Tho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us who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ne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k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="00470AF7" w:rsidRPr="00DA3A25">
        <w:rPr>
          <w:rFonts w:cs="Arial"/>
          <w:sz w:val="20"/>
        </w:rPr>
        <w:t>. W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show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de by making a dilig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 a lam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a l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</w:t>
      </w:r>
      <w:bookmarkEnd w:id="132"/>
      <w:r w:rsidR="009F3720" w:rsidRPr="00DA3A25">
        <w:rPr>
          <w:rFonts w:cs="Arial"/>
          <w:sz w:val="20"/>
        </w:rPr>
        <w:t xml:space="preserve"> </w:t>
      </w:r>
    </w:p>
    <w:p w14:paraId="2725674C" w14:textId="77777777" w:rsidR="00363D34" w:rsidRPr="00DA3A25" w:rsidRDefault="00363D34" w:rsidP="007B6006">
      <w:pPr>
        <w:tabs>
          <w:tab w:val="left" w:pos="1804"/>
        </w:tabs>
        <w:spacing w:line="240" w:lineRule="auto"/>
        <w:jc w:val="both"/>
        <w:rPr>
          <w:rFonts w:cs="Arial"/>
          <w:spacing w:val="-4"/>
          <w:sz w:val="20"/>
        </w:rPr>
      </w:pPr>
    </w:p>
    <w:p w14:paraId="7689F876" w14:textId="4AD9BBA2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ys, "</w:t>
      </w:r>
      <w:r w:rsidR="004354D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 xml:space="preserve">o </w:t>
      </w:r>
      <w:r w:rsidRPr="00DA3A25">
        <w:rPr>
          <w:rFonts w:cs="Arial"/>
          <w:sz w:val="20"/>
        </w:rPr>
        <w:t>whom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given,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m shall be 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qu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" </w:t>
      </w:r>
      <w:r w:rsidRPr="00633952">
        <w:rPr>
          <w:rFonts w:cs="Arial"/>
          <w:sz w:val="16"/>
          <w:szCs w:val="16"/>
        </w:rPr>
        <w:t>(L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2:48)</w:t>
      </w:r>
      <w:r w:rsidRPr="00DA3A25">
        <w:rPr>
          <w:rFonts w:cs="Arial"/>
          <w:sz w:val="20"/>
        </w:rPr>
        <w:t xml:space="preserve"> and, for u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weighed </w:t>
      </w:r>
      <w:r w:rsidR="0041108C" w:rsidRPr="00DA3A25">
        <w:rPr>
          <w:rFonts w:cs="Arial"/>
          <w:sz w:val="20"/>
        </w:rPr>
        <w:t xml:space="preserve">consider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s we</w:t>
      </w:r>
      <w:r w:rsidR="0017275A" w:rsidRPr="00DA3A25">
        <w:rPr>
          <w:rFonts w:cs="Arial"/>
          <w:sz w:val="20"/>
        </w:rPr>
        <w:t xml:space="preserve"> </w:t>
      </w:r>
      <w:r w:rsidR="003F4575" w:rsidRPr="00DA3A25">
        <w:rPr>
          <w:rFonts w:cs="Arial"/>
          <w:spacing w:val="2"/>
          <w:sz w:val="20"/>
        </w:rPr>
        <w:t>c</w:t>
      </w:r>
      <w:r w:rsidR="0017275A" w:rsidRPr="00DA3A25">
        <w:rPr>
          <w:rFonts w:cs="Arial"/>
          <w:sz w:val="20"/>
        </w:rPr>
        <w:t>an</w:t>
      </w:r>
      <w:r w:rsidRPr="00DA3A25">
        <w:rPr>
          <w:rFonts w:cs="Arial"/>
          <w:sz w:val="20"/>
        </w:rPr>
        <w:t xml:space="preserve"> easily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 xml:space="preserve">es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age.</w:t>
      </w:r>
      <w:r w:rsidR="009F3720" w:rsidRPr="00DA3A25">
        <w:rPr>
          <w:rFonts w:cs="Arial"/>
          <w:sz w:val="20"/>
        </w:rPr>
        <w:t xml:space="preserve"> </w:t>
      </w:r>
    </w:p>
    <w:p w14:paraId="260DB5FD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770B6CC5" w14:textId="75DF713A" w:rsidR="007B6006" w:rsidRPr="00DA3A25" w:rsidRDefault="007B6006" w:rsidP="007B6006">
      <w:pPr>
        <w:spacing w:line="240" w:lineRule="auto"/>
        <w:jc w:val="both"/>
        <w:rPr>
          <w:rFonts w:cs="Arial"/>
          <w:spacing w:val="-6"/>
          <w:sz w:val="20"/>
        </w:rPr>
      </w:pP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wh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disciples</w:t>
      </w:r>
      <w:r w:rsidRPr="00DA3A25">
        <w:rPr>
          <w:rFonts w:cs="Arial"/>
          <w:sz w:val="20"/>
        </w:rPr>
        <w:t xml:space="preserve">, he ask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-2"/>
          <w:sz w:val="20"/>
        </w:rPr>
        <w:t>"</w:t>
      </w:r>
      <w:r w:rsidR="004354D8"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h: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h</w:t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56566E">
        <w:rPr>
          <w:rFonts w:cs="Arial"/>
          <w:spacing w:val="-4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10"/>
          <w:sz w:val="16"/>
          <w:szCs w:val="16"/>
        </w:rPr>
        <w:t>1</w:t>
      </w:r>
      <w:r w:rsidRPr="00633952">
        <w:rPr>
          <w:rFonts w:cs="Arial"/>
          <w:spacing w:val="-6"/>
          <w:sz w:val="16"/>
          <w:szCs w:val="16"/>
        </w:rPr>
        <w:t>7</w:t>
      </w:r>
      <w:r w:rsidRPr="0056566E">
        <w:rPr>
          <w:rFonts w:cs="Arial"/>
          <w:spacing w:val="-4"/>
          <w:sz w:val="16"/>
          <w:szCs w:val="16"/>
        </w:rPr>
        <w:t>:1</w:t>
      </w:r>
      <w:r w:rsidRPr="00633952">
        <w:rPr>
          <w:rFonts w:cs="Arial"/>
          <w:spacing w:val="-6"/>
          <w:sz w:val="16"/>
          <w:szCs w:val="16"/>
        </w:rPr>
        <w:t>7)</w:t>
      </w:r>
      <w:r w:rsidRPr="00DA3A25">
        <w:rPr>
          <w:rFonts w:cs="Arial"/>
          <w:spacing w:val="-6"/>
          <w:sz w:val="20"/>
        </w:rPr>
        <w:t xml:space="preserve">. </w:t>
      </w:r>
      <w:r w:rsidRPr="00DA3A25">
        <w:rPr>
          <w:rFonts w:cs="Arial"/>
          <w:strike/>
          <w:spacing w:val="-6"/>
          <w:sz w:val="20"/>
        </w:rPr>
        <w:fldChar w:fldCharType="begin"/>
      </w:r>
      <w:r w:rsidRPr="00DA3A25">
        <w:rPr>
          <w:strike/>
          <w:spacing w:val="-6"/>
          <w:sz w:val="20"/>
        </w:rPr>
        <w:instrText xml:space="preserve"> XE "</w:instrText>
      </w:r>
      <w:r w:rsidRPr="00DA3A25">
        <w:rPr>
          <w:rFonts w:cs="Arial"/>
          <w:i/>
          <w:strike/>
          <w:spacing w:val="-6"/>
          <w:sz w:val="20"/>
          <w:szCs w:val="20"/>
        </w:rPr>
        <w:instrText>.</w:instrText>
      </w:r>
      <w:r w:rsidRPr="00DA3A25">
        <w:rPr>
          <w:strike/>
          <w:spacing w:val="-6"/>
          <w:sz w:val="20"/>
        </w:rPr>
        <w:instrText xml:space="preserve">" </w:instrText>
      </w:r>
      <w:r w:rsidRPr="00DA3A25">
        <w:rPr>
          <w:rFonts w:cs="Arial"/>
          <w:strike/>
          <w:spacing w:val="-6"/>
          <w:sz w:val="20"/>
        </w:rPr>
        <w:fldChar w:fldCharType="end"/>
      </w:r>
      <w:r w:rsidRPr="00DA3A25">
        <w:rPr>
          <w:rFonts w:cs="Arial"/>
          <w:sz w:val="20"/>
        </w:rPr>
        <w:t>We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uph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, and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ll is,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ges and s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e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se who believe in Jesus.</w:t>
      </w:r>
    </w:p>
    <w:p w14:paraId="0C58B4CF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421D2AC3" w14:textId="77777777" w:rsidR="007B6006" w:rsidRPr="005916D3" w:rsidRDefault="007B6006" w:rsidP="007B600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pacing w:val="2"/>
          <w:sz w:val="24"/>
          <w:u w:val="single"/>
        </w:rPr>
        <w:t>Wi</w:t>
      </w:r>
      <w:r w:rsidRPr="005916D3">
        <w:rPr>
          <w:rFonts w:cs="Arial"/>
          <w:sz w:val="24"/>
          <w:u w:val="single"/>
        </w:rPr>
        <w:t>se? By Wha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S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anda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?</w:t>
      </w:r>
    </w:p>
    <w:p w14:paraId="73FE5234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5D538ECB" w14:textId="77777777" w:rsidR="004C2DA8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en some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mes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ll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as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riests, chief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Pha</w:instrText>
      </w:r>
      <w:r w:rsidRPr="00DA3A25">
        <w:rPr>
          <w:rFonts w:eastAsia="Arial,Times New Roman" w:cs="Arial"/>
          <w:spacing w:val="4"/>
          <w:sz w:val="20"/>
        </w:rPr>
        <w:instrText>r</w:instrText>
      </w:r>
      <w:r w:rsidRPr="00DA3A25">
        <w:rPr>
          <w:rFonts w:eastAsia="Arial,Times New Roman" w:cs="Arial"/>
          <w:sz w:val="20"/>
        </w:rPr>
        <w:instrText>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ask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4354D8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4354D8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ave an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l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ees believed on him?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7:48)</w:t>
      </w:r>
      <w:r w:rsidRPr="00DA3A25">
        <w:rPr>
          <w:rFonts w:cs="Arial"/>
          <w:sz w:val="20"/>
        </w:rPr>
        <w:t xml:space="preserve"> </w:t>
      </w:r>
      <w:bookmarkStart w:id="133" w:name="_Hlk39917854"/>
      <w:r w:rsidRPr="00DA3A25">
        <w:rPr>
          <w:rFonts w:cs="Arial"/>
          <w:sz w:val="20"/>
        </w:rPr>
        <w:t>N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impli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eli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="008512C2" w:rsidRPr="00DA3A25">
        <w:rPr>
          <w:rFonts w:cs="Arial"/>
          <w:sz w:val="20"/>
        </w:rPr>
        <w:t>de</w:t>
      </w:r>
      <w:r w:rsidR="00BA32D1" w:rsidRPr="00DA3A25">
        <w:rPr>
          <w:rFonts w:cs="Arial"/>
          <w:spacing w:val="2"/>
          <w:sz w:val="20"/>
        </w:rPr>
        <w:t>t</w:t>
      </w:r>
      <w:r w:rsidR="008512C2" w:rsidRPr="00DA3A25">
        <w:rPr>
          <w:rFonts w:cs="Arial"/>
          <w:sz w:val="20"/>
        </w:rPr>
        <w:t>e</w:t>
      </w:r>
      <w:r w:rsidR="008512C2" w:rsidRPr="00DA3A25">
        <w:rPr>
          <w:rFonts w:cs="Arial"/>
          <w:spacing w:val="4"/>
          <w:sz w:val="20"/>
        </w:rPr>
        <w:t>r</w:t>
      </w:r>
      <w:r w:rsidR="008512C2" w:rsidRPr="00DA3A25">
        <w:rPr>
          <w:rFonts w:cs="Arial"/>
          <w:sz w:val="20"/>
        </w:rPr>
        <w:t xml:space="preserve">mine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 and it sugge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only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ol would disa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ghly e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men</w:t>
      </w:r>
      <w:r w:rsidRPr="00633952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</w:p>
    <w:p w14:paraId="5152BB17" w14:textId="77777777" w:rsidR="004C2DA8" w:rsidRDefault="004C2DA8" w:rsidP="007B6006">
      <w:pPr>
        <w:spacing w:line="240" w:lineRule="auto"/>
        <w:jc w:val="both"/>
        <w:rPr>
          <w:rFonts w:cs="Arial"/>
          <w:sz w:val="20"/>
        </w:rPr>
      </w:pPr>
    </w:p>
    <w:p w14:paraId="52E35C41" w14:textId="3274E8FD" w:rsidR="007B6006" w:rsidRPr="00DA3A25" w:rsidRDefault="008512C2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Be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</w:t>
      </w:r>
      <w:r w:rsidR="007B6006" w:rsidRPr="00DA3A25">
        <w:rPr>
          <w:rFonts w:cs="Arial"/>
          <w:sz w:val="20"/>
        </w:rPr>
        <w:t xml:space="preserve"> nobody wan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s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o be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a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ge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idi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ule, su</w:t>
      </w:r>
      <w:r w:rsidR="007B6006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h que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ons wo</w:t>
      </w:r>
      <w:r w:rsidR="007B6006" w:rsidRPr="00DA3A25">
        <w:rPr>
          <w:rFonts w:cs="Arial"/>
          <w:spacing w:val="4"/>
          <w:sz w:val="20"/>
        </w:rPr>
        <w:t>r</w:t>
      </w:r>
      <w:r w:rsidR="007B6006" w:rsidRPr="00DA3A25">
        <w:rPr>
          <w:rFonts w:cs="Arial"/>
          <w:sz w:val="20"/>
        </w:rPr>
        <w:t xml:space="preserve">k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 bully p</w:t>
      </w:r>
      <w:r w:rsidR="007B6006" w:rsidRPr="00DA3A25">
        <w:rPr>
          <w:rFonts w:cs="Arial"/>
          <w:spacing w:val="4"/>
          <w:sz w:val="20"/>
        </w:rPr>
        <w:t>e</w:t>
      </w:r>
      <w:r w:rsidR="007B6006" w:rsidRPr="00DA3A25">
        <w:rPr>
          <w:rFonts w:cs="Arial"/>
          <w:sz w:val="20"/>
        </w:rPr>
        <w:t>ople in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o going along wi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he views of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ose who are seen</w:t>
      </w:r>
      <w:bookmarkEnd w:id="133"/>
      <w:r w:rsidR="007B6006" w:rsidRPr="00DA3A25">
        <w:rPr>
          <w:rFonts w:cs="Arial"/>
          <w:sz w:val="20"/>
        </w:rPr>
        <w:t xml:space="preserve"> as s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holars.</w:t>
      </w:r>
      <w:r w:rsidR="004C2DA8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>2 Timo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y 2:23 says, "</w:t>
      </w:r>
      <w:r w:rsidR="004354D8" w:rsidRPr="00DA3A25">
        <w:rPr>
          <w:rFonts w:cs="Arial"/>
          <w:sz w:val="20"/>
        </w:rPr>
        <w:t>f</w:t>
      </w:r>
      <w:r w:rsidR="007B6006" w:rsidRPr="00DA3A25">
        <w:rPr>
          <w:rFonts w:cs="Arial"/>
          <w:sz w:val="20"/>
        </w:rPr>
        <w:t>oolish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Foolish questions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and unlea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ned que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ions avoid" and 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i/>
          <w:sz w:val="20"/>
          <w:szCs w:val="20"/>
        </w:rPr>
        <w:instrText>.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T</w:t>
      </w:r>
      <w:r w:rsidR="007B6006" w:rsidRPr="00DA3A25">
        <w:rPr>
          <w:rFonts w:cs="Arial"/>
          <w:spacing w:val="2"/>
          <w:sz w:val="20"/>
        </w:rPr>
        <w:t>i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us 3:9 says, "avoid 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>oolish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pacing w:val="4"/>
          <w:sz w:val="20"/>
        </w:rPr>
        <w:instrText>F</w:instrText>
      </w:r>
      <w:r w:rsidR="007B6006" w:rsidRPr="00DA3A25">
        <w:rPr>
          <w:rFonts w:cs="Arial"/>
          <w:sz w:val="20"/>
        </w:rPr>
        <w:instrText>oolish questions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que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ions" </w:t>
      </w:r>
      <w:r w:rsidR="007B6006" w:rsidRPr="00DA3A25">
        <w:rPr>
          <w:rFonts w:cs="Arial"/>
          <w:spacing w:val="2"/>
          <w:sz w:val="20"/>
        </w:rPr>
        <w:t>f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-2"/>
          <w:sz w:val="20"/>
        </w:rPr>
        <w:t xml:space="preserve">r </w:t>
      </w:r>
      <w:r w:rsidR="007B6006" w:rsidRPr="00DA3A25">
        <w:rPr>
          <w:rFonts w:cs="Arial"/>
          <w:sz w:val="20"/>
        </w:rPr>
        <w:t>"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y a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e unp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o</w:t>
      </w:r>
      <w:r w:rsidR="007B6006" w:rsidRPr="00DA3A25">
        <w:rPr>
          <w:rFonts w:cs="Arial"/>
          <w:spacing w:val="4"/>
          <w:sz w:val="20"/>
        </w:rPr>
        <w:t>f</w:t>
      </w:r>
      <w:r w:rsidR="007B6006" w:rsidRPr="00DA3A25">
        <w:rPr>
          <w:rFonts w:cs="Arial"/>
          <w:spacing w:val="2"/>
          <w:sz w:val="20"/>
        </w:rPr>
        <w:t>i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 xml:space="preserve">able and vain." </w:t>
      </w:r>
      <w:r w:rsidR="00A10F8D" w:rsidRPr="00DA3A25">
        <w:rPr>
          <w:rFonts w:cs="Arial"/>
          <w:sz w:val="20"/>
        </w:rPr>
        <w:t>So, we must dis</w:t>
      </w:r>
      <w:r w:rsidR="00BA32D1" w:rsidRPr="00DA3A25">
        <w:rPr>
          <w:rFonts w:cs="Arial"/>
          <w:spacing w:val="2"/>
          <w:sz w:val="20"/>
        </w:rPr>
        <w:t>t</w:t>
      </w:r>
      <w:r w:rsidR="00A10F8D" w:rsidRPr="00DA3A25">
        <w:rPr>
          <w:rFonts w:cs="Arial"/>
          <w:sz w:val="20"/>
        </w:rPr>
        <w:t>inguish su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h que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ions</w:t>
      </w:r>
      <w:r w:rsidR="00A10F8D" w:rsidRPr="00DA3A25">
        <w:rPr>
          <w:rFonts w:cs="Arial"/>
          <w:sz w:val="20"/>
        </w:rPr>
        <w:t xml:space="preserve"> </w:t>
      </w:r>
      <w:r w:rsidR="00D83013" w:rsidRPr="00DA3A25">
        <w:rPr>
          <w:rFonts w:cs="Arial"/>
          <w:spacing w:val="2"/>
          <w:sz w:val="20"/>
        </w:rPr>
        <w:t>fr</w:t>
      </w:r>
      <w:r w:rsidR="00A10F8D" w:rsidRPr="00DA3A25">
        <w:rPr>
          <w:rFonts w:cs="Arial"/>
          <w:sz w:val="20"/>
        </w:rPr>
        <w:t xml:space="preserve">om </w:t>
      </w:r>
      <w:r w:rsidR="007B6006" w:rsidRPr="00DA3A25">
        <w:rPr>
          <w:rFonts w:cs="Arial"/>
          <w:sz w:val="20"/>
        </w:rPr>
        <w:t>ques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ions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at 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A10F8D" w:rsidRPr="00DA3A25">
        <w:rPr>
          <w:rFonts w:cs="Arial"/>
          <w:spacing w:val="6"/>
          <w:sz w:val="20"/>
        </w:rPr>
        <w:t>r</w:t>
      </w:r>
      <w:r w:rsidR="00BA32D1" w:rsidRPr="00DA3A25">
        <w:rPr>
          <w:rFonts w:cs="Arial"/>
          <w:spacing w:val="2"/>
          <w:sz w:val="20"/>
        </w:rPr>
        <w:t>t</w:t>
      </w:r>
      <w:r w:rsidR="00A10F8D" w:rsidRPr="00DA3A25">
        <w:rPr>
          <w:rFonts w:cs="Arial"/>
          <w:sz w:val="20"/>
        </w:rPr>
        <w:t>her</w:t>
      </w:r>
      <w:r w:rsidR="007B6006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ause of </w:t>
      </w:r>
      <w:r w:rsidR="003F694F" w:rsidRPr="00DA3A25">
        <w:rPr>
          <w:rFonts w:cs="Arial"/>
          <w:spacing w:val="2"/>
          <w:sz w:val="20"/>
        </w:rPr>
        <w:t>tr</w:t>
      </w:r>
      <w:r w:rsidR="007B6006" w:rsidRPr="00DA3A25">
        <w:rPr>
          <w:rFonts w:cs="Arial"/>
          <w:sz w:val="20"/>
        </w:rPr>
        <w:t>u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</w:t>
      </w:r>
      <w:r w:rsidR="00A10F8D" w:rsidRPr="00DA3A25">
        <w:rPr>
          <w:rFonts w:cs="Arial"/>
          <w:sz w:val="20"/>
        </w:rPr>
        <w:t>. T</w:t>
      </w:r>
      <w:r w:rsidR="00872EC4" w:rsidRPr="00DA3A25">
        <w:rPr>
          <w:rFonts w:cs="Arial"/>
          <w:sz w:val="20"/>
        </w:rPr>
        <w:t xml:space="preserve">he </w:t>
      </w:r>
      <w:r w:rsidR="00A10F8D" w:rsidRPr="00DA3A25">
        <w:rPr>
          <w:rFonts w:cs="Arial"/>
          <w:sz w:val="20"/>
        </w:rPr>
        <w:t>p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="00A10F8D" w:rsidRPr="00DA3A25">
        <w:rPr>
          <w:rFonts w:cs="Arial"/>
          <w:sz w:val="20"/>
        </w:rPr>
        <w:t>or</w:t>
      </w:r>
      <w:r w:rsidR="007B6006" w:rsidRPr="00DA3A25">
        <w:rPr>
          <w:rFonts w:cs="Arial"/>
          <w:sz w:val="20"/>
        </w:rPr>
        <w:t xml:space="preserve"> paragraph show</w:t>
      </w:r>
      <w:r w:rsidR="00872EC4" w:rsidRPr="00DA3A25">
        <w:rPr>
          <w:rFonts w:cs="Arial"/>
          <w:sz w:val="20"/>
        </w:rPr>
        <w:t>ed</w:t>
      </w:r>
      <w:r w:rsidR="007B6006" w:rsidRPr="00DA3A25">
        <w:rPr>
          <w:rFonts w:cs="Arial"/>
          <w:sz w:val="20"/>
        </w:rPr>
        <w:t xml:space="preserve"> how</w:t>
      </w:r>
      <w:r w:rsidR="00872EC4" w:rsidRPr="00DA3A25">
        <w:rPr>
          <w:rFonts w:cs="Arial"/>
          <w:sz w:val="20"/>
        </w:rPr>
        <w:t xml:space="preserve"> a foolish ques</w:t>
      </w:r>
      <w:r w:rsidR="00BA32D1" w:rsidRPr="00DA3A25">
        <w:rPr>
          <w:rFonts w:cs="Arial"/>
          <w:spacing w:val="2"/>
          <w:sz w:val="20"/>
        </w:rPr>
        <w:t>t</w:t>
      </w:r>
      <w:r w:rsidR="00872EC4" w:rsidRPr="00DA3A25">
        <w:rPr>
          <w:rFonts w:cs="Arial"/>
          <w:sz w:val="20"/>
        </w:rPr>
        <w:t xml:space="preserve">ion </w:t>
      </w:r>
      <w:r w:rsidR="003F4575" w:rsidRPr="00DA3A25">
        <w:rPr>
          <w:rFonts w:cs="Arial"/>
          <w:spacing w:val="2"/>
          <w:sz w:val="20"/>
        </w:rPr>
        <w:t>c</w:t>
      </w:r>
      <w:r w:rsidR="00872EC4" w:rsidRPr="00DA3A25">
        <w:rPr>
          <w:rFonts w:cs="Arial"/>
          <w:sz w:val="20"/>
        </w:rPr>
        <w:t xml:space="preserve">an be used </w:t>
      </w:r>
      <w:r w:rsidR="00BA32D1" w:rsidRPr="00DA3A25">
        <w:rPr>
          <w:rFonts w:cs="Arial"/>
          <w:spacing w:val="2"/>
          <w:sz w:val="20"/>
        </w:rPr>
        <w:t>t</w:t>
      </w:r>
      <w:r w:rsidR="00872EC4" w:rsidRPr="00DA3A25">
        <w:rPr>
          <w:rFonts w:cs="Arial"/>
          <w:sz w:val="20"/>
        </w:rPr>
        <w:t xml:space="preserve">o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u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7B6006" w:rsidRPr="00DA3A25">
        <w:rPr>
          <w:rFonts w:cs="Arial"/>
          <w:sz w:val="20"/>
        </w:rPr>
        <w:t xml:space="preserve"> people away </w:t>
      </w:r>
      <w:r w:rsidR="00D83013" w:rsidRPr="00DA3A25">
        <w:rPr>
          <w:rFonts w:cs="Arial"/>
          <w:spacing w:val="2"/>
          <w:sz w:val="20"/>
        </w:rPr>
        <w:t>fr</w:t>
      </w:r>
      <w:r w:rsidR="007B6006" w:rsidRPr="00DA3A25">
        <w:rPr>
          <w:rFonts w:cs="Arial"/>
          <w:sz w:val="20"/>
        </w:rPr>
        <w:t>om God's word</w:t>
      </w:r>
      <w:r w:rsidR="000B75CD" w:rsidRPr="00DA3A25">
        <w:rPr>
          <w:rFonts w:cs="Arial"/>
          <w:sz w:val="20"/>
        </w:rPr>
        <w:t xml:space="preserve"> and </w:t>
      </w:r>
      <w:r w:rsidR="00954D45" w:rsidRPr="00DA3A25">
        <w:rPr>
          <w:rFonts w:cs="Arial"/>
          <w:sz w:val="20"/>
        </w:rPr>
        <w:t xml:space="preserve">how </w:t>
      </w:r>
      <w:r w:rsidR="00BA32D1" w:rsidRPr="00DA3A25">
        <w:rPr>
          <w:rFonts w:cs="Arial"/>
          <w:spacing w:val="2"/>
          <w:sz w:val="20"/>
        </w:rPr>
        <w:t>t</w:t>
      </w:r>
      <w:r w:rsidR="000B75CD" w:rsidRPr="00DA3A25">
        <w:rPr>
          <w:rFonts w:cs="Arial"/>
          <w:sz w:val="20"/>
        </w:rPr>
        <w:t xml:space="preserve">he opinions of </w:t>
      </w:r>
      <w:r w:rsidR="00363D34" w:rsidRPr="00DA3A25">
        <w:rPr>
          <w:rFonts w:cs="Arial"/>
          <w:sz w:val="20"/>
        </w:rPr>
        <w:t>expe</w:t>
      </w:r>
      <w:r w:rsidR="00363D34" w:rsidRPr="00DA3A25">
        <w:rPr>
          <w:rFonts w:cs="Arial"/>
          <w:spacing w:val="6"/>
          <w:sz w:val="20"/>
        </w:rPr>
        <w:t>r</w:t>
      </w:r>
      <w:r w:rsidR="00BA32D1" w:rsidRPr="00DA3A25">
        <w:rPr>
          <w:rFonts w:cs="Arial"/>
          <w:spacing w:val="2"/>
          <w:sz w:val="20"/>
        </w:rPr>
        <w:t>t</w:t>
      </w:r>
      <w:r w:rsidR="00363D34" w:rsidRPr="00DA3A25">
        <w:rPr>
          <w:rFonts w:cs="Arial"/>
          <w:sz w:val="20"/>
        </w:rPr>
        <w:t xml:space="preserve">s </w:t>
      </w:r>
      <w:r w:rsidR="003F4575" w:rsidRPr="00DA3A25">
        <w:rPr>
          <w:rFonts w:cs="Arial"/>
          <w:spacing w:val="2"/>
          <w:sz w:val="20"/>
        </w:rPr>
        <w:t>c</w:t>
      </w:r>
      <w:r w:rsidR="000438E1" w:rsidRPr="00DA3A25">
        <w:rPr>
          <w:rFonts w:cs="Arial"/>
          <w:sz w:val="20"/>
        </w:rPr>
        <w:t>an be</w:t>
      </w:r>
      <w:r w:rsidR="000B75CD" w:rsidRPr="00DA3A25">
        <w:rPr>
          <w:rFonts w:cs="Arial"/>
          <w:sz w:val="20"/>
        </w:rPr>
        <w:t xml:space="preserve"> used </w:t>
      </w:r>
      <w:r w:rsidR="00BA32D1" w:rsidRPr="00DA3A25">
        <w:rPr>
          <w:rFonts w:cs="Arial"/>
          <w:spacing w:val="2"/>
          <w:sz w:val="20"/>
        </w:rPr>
        <w:t>t</w:t>
      </w:r>
      <w:r w:rsidR="000B75CD" w:rsidRPr="00DA3A25">
        <w:rPr>
          <w:rFonts w:cs="Arial"/>
          <w:sz w:val="20"/>
        </w:rPr>
        <w:t>o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0B75CD" w:rsidRPr="00DA3A25">
        <w:rPr>
          <w:rFonts w:cs="Arial"/>
          <w:sz w:val="20"/>
        </w:rPr>
        <w:t xml:space="preserve"> </w:t>
      </w:r>
      <w:r w:rsidR="000438E1" w:rsidRPr="00DA3A25">
        <w:rPr>
          <w:rFonts w:cs="Arial"/>
          <w:sz w:val="20"/>
        </w:rPr>
        <w:t xml:space="preserve">bully </w:t>
      </w:r>
      <w:r w:rsidR="000B75CD" w:rsidRPr="00DA3A25">
        <w:rPr>
          <w:rFonts w:cs="Arial"/>
          <w:sz w:val="20"/>
        </w:rPr>
        <w:t xml:space="preserve">people </w:t>
      </w:r>
      <w:r w:rsidR="000438E1" w:rsidRPr="00DA3A25">
        <w:rPr>
          <w:rFonts w:cs="Arial"/>
          <w:sz w:val="20"/>
        </w:rPr>
        <w:t>in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o pu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0438E1" w:rsidRPr="00DA3A25">
        <w:rPr>
          <w:rFonts w:cs="Arial"/>
          <w:sz w:val="20"/>
        </w:rPr>
        <w:t>ing</w:t>
      </w:r>
      <w:r w:rsidR="007B6006" w:rsidRPr="00DA3A25">
        <w:rPr>
          <w:rFonts w:cs="Arial"/>
          <w:sz w:val="20"/>
        </w:rPr>
        <w:t xml:space="preserve"> 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n</w:t>
      </w:r>
      <w:r w:rsidR="007B6006" w:rsidRPr="00DA3A25">
        <w:rPr>
          <w:rFonts w:cs="Arial"/>
          <w:spacing w:val="4"/>
          <w:sz w:val="20"/>
        </w:rPr>
        <w:t>f</w:t>
      </w:r>
      <w:r w:rsidR="007B6006" w:rsidRPr="00DA3A25">
        <w:rPr>
          <w:rFonts w:cs="Arial"/>
          <w:sz w:val="20"/>
        </w:rPr>
        <w:t>iden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e in men. Jesus did not let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ea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hings of men di</w:t>
      </w:r>
      <w:r w:rsidR="00AF3B4B" w:rsidRPr="00DA3A25">
        <w:rPr>
          <w:rFonts w:cs="Arial"/>
          <w:spacing w:val="2"/>
          <w:sz w:val="20"/>
        </w:rPr>
        <w:t>ct</w:t>
      </w:r>
      <w:r w:rsidR="007B6006" w:rsidRPr="00DA3A25">
        <w:rPr>
          <w:rFonts w:cs="Arial"/>
          <w:sz w:val="20"/>
        </w:rPr>
        <w:t>a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e his view of God's word, but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e rulers and Pha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="007B6006" w:rsidRPr="00DA3A25">
        <w:rPr>
          <w:rFonts w:cs="Arial"/>
          <w:sz w:val="20"/>
        </w:rPr>
        <w:t>sees did.</w:t>
      </w:r>
      <w:r w:rsidR="00363D34" w:rsidRPr="00DA3A25">
        <w:rPr>
          <w:rFonts w:cs="Arial"/>
          <w:sz w:val="20"/>
        </w:rPr>
        <w:t xml:space="preserve"> Sin</w:t>
      </w:r>
      <w:r w:rsidR="003F4575" w:rsidRPr="00DA3A25">
        <w:rPr>
          <w:rFonts w:cs="Arial"/>
          <w:spacing w:val="2"/>
          <w:sz w:val="20"/>
        </w:rPr>
        <w:t>c</w:t>
      </w:r>
      <w:r w:rsidR="00363D34" w:rsidRPr="00DA3A25">
        <w:rPr>
          <w:rFonts w:cs="Arial"/>
          <w:sz w:val="20"/>
        </w:rPr>
        <w:t xml:space="preserve">e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ey </w:t>
      </w:r>
      <w:r w:rsidR="000438E1" w:rsidRPr="00DA3A25">
        <w:rPr>
          <w:rFonts w:cs="Arial"/>
          <w:sz w:val="20"/>
        </w:rPr>
        <w:t xml:space="preserve">had no </w:t>
      </w:r>
      <w:r w:rsidR="000B75CD" w:rsidRPr="00DA3A25">
        <w:rPr>
          <w:rFonts w:cs="Arial"/>
          <w:sz w:val="20"/>
        </w:rPr>
        <w:t>eviden</w:t>
      </w:r>
      <w:r w:rsidR="003F4575" w:rsidRPr="00DA3A25">
        <w:rPr>
          <w:rFonts w:cs="Arial"/>
          <w:spacing w:val="2"/>
          <w:sz w:val="20"/>
        </w:rPr>
        <w:t>c</w:t>
      </w:r>
      <w:r w:rsidR="000B75CD" w:rsidRPr="00DA3A25">
        <w:rPr>
          <w:rFonts w:cs="Arial"/>
          <w:sz w:val="20"/>
        </w:rPr>
        <w:t xml:space="preserve">e against Jesus, </w:t>
      </w:r>
      <w:r w:rsidR="00BA32D1" w:rsidRPr="00DA3A25">
        <w:rPr>
          <w:rFonts w:cs="Arial"/>
          <w:spacing w:val="2"/>
          <w:sz w:val="20"/>
        </w:rPr>
        <w:t>t</w:t>
      </w:r>
      <w:r w:rsidR="000438E1" w:rsidRPr="00DA3A25">
        <w:rPr>
          <w:rFonts w:cs="Arial"/>
          <w:sz w:val="20"/>
        </w:rPr>
        <w:t xml:space="preserve">hose </w:t>
      </w:r>
      <w:r w:rsidR="00363D34" w:rsidRPr="00DA3A25">
        <w:rPr>
          <w:rFonts w:cs="Arial"/>
          <w:sz w:val="20"/>
        </w:rPr>
        <w:t>s</w:t>
      </w:r>
      <w:r w:rsidR="003F4575" w:rsidRPr="00DA3A25">
        <w:rPr>
          <w:rFonts w:cs="Arial"/>
          <w:spacing w:val="2"/>
          <w:sz w:val="20"/>
        </w:rPr>
        <w:t>c</w:t>
      </w:r>
      <w:r w:rsidR="00363D34" w:rsidRPr="00DA3A25">
        <w:rPr>
          <w:rFonts w:cs="Arial"/>
          <w:sz w:val="20"/>
        </w:rPr>
        <w:t>holars</w:t>
      </w:r>
      <w:r w:rsidR="000438E1" w:rsidRPr="00DA3A25">
        <w:rPr>
          <w:rFonts w:cs="Arial"/>
          <w:sz w:val="20"/>
        </w:rPr>
        <w:t xml:space="preserve"> 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eir own beliefs and implied he was not wo</w:t>
      </w:r>
      <w:r w:rsidR="007B6006" w:rsidRPr="00DA3A25">
        <w:rPr>
          <w:rFonts w:cs="Arial"/>
          <w:spacing w:val="6"/>
          <w:sz w:val="20"/>
        </w:rPr>
        <w:t>r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y of anyone's belief </w:t>
      </w:r>
      <w:r w:rsidR="00363D34" w:rsidRPr="00DA3A25">
        <w:rPr>
          <w:rFonts w:cs="Arial"/>
          <w:sz w:val="20"/>
        </w:rPr>
        <w:t xml:space="preserve">simply </w:t>
      </w:r>
      <w:r w:rsidR="007B6006" w:rsidRPr="00DA3A25">
        <w:rPr>
          <w:rFonts w:cs="Arial"/>
          <w:sz w:val="20"/>
        </w:rPr>
        <w:t>be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ause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363D34" w:rsidRPr="00DA3A25">
        <w:rPr>
          <w:rFonts w:cs="Arial"/>
          <w:sz w:val="20"/>
        </w:rPr>
        <w:t>s</w:t>
      </w:r>
      <w:r w:rsidR="003F4575" w:rsidRPr="00DA3A25">
        <w:rPr>
          <w:rFonts w:cs="Arial"/>
          <w:spacing w:val="2"/>
          <w:sz w:val="20"/>
        </w:rPr>
        <w:t>c</w:t>
      </w:r>
      <w:r w:rsidR="00363D34" w:rsidRPr="00DA3A25">
        <w:rPr>
          <w:rFonts w:cs="Arial"/>
          <w:sz w:val="20"/>
        </w:rPr>
        <w:t xml:space="preserve">holars had </w:t>
      </w:r>
      <w:r w:rsidR="003F4575" w:rsidRPr="00DA3A25">
        <w:rPr>
          <w:rFonts w:cs="Arial"/>
          <w:spacing w:val="2"/>
          <w:sz w:val="20"/>
        </w:rPr>
        <w:t>c</w:t>
      </w:r>
      <w:r w:rsidR="00363D34" w:rsidRPr="00DA3A25">
        <w:rPr>
          <w:rFonts w:cs="Arial"/>
          <w:sz w:val="20"/>
        </w:rPr>
        <w:t>hosen</w:t>
      </w:r>
      <w:r w:rsidR="007B6006" w:rsidRPr="00DA3A25">
        <w:rPr>
          <w:rFonts w:cs="Arial"/>
          <w:sz w:val="20"/>
        </w:rPr>
        <w:t xml:space="preserve"> not </w:t>
      </w:r>
      <w:r w:rsidR="00BA32D1" w:rsidRPr="00DA3A25">
        <w:rPr>
          <w:rFonts w:cs="Arial"/>
          <w:spacing w:val="2"/>
          <w:sz w:val="20"/>
        </w:rPr>
        <w:t>t</w:t>
      </w:r>
      <w:r w:rsidR="00363D34" w:rsidRPr="00DA3A25">
        <w:rPr>
          <w:rFonts w:cs="Arial"/>
          <w:sz w:val="20"/>
        </w:rPr>
        <w:t>o believe</w:t>
      </w:r>
      <w:r w:rsidR="007B6006" w:rsidRPr="00DA3A25">
        <w:rPr>
          <w:rFonts w:cs="Arial"/>
          <w:sz w:val="20"/>
        </w:rPr>
        <w:t xml:space="preserve"> on him.</w:t>
      </w:r>
    </w:p>
    <w:p w14:paraId="7756F955" w14:textId="373A77D4" w:rsidR="007B6006" w:rsidRPr="00DA3A25" w:rsidRDefault="007B6006" w:rsidP="007B6006">
      <w:pPr>
        <w:rPr>
          <w:rFonts w:cs="Arial"/>
          <w:sz w:val="20"/>
        </w:rPr>
      </w:pPr>
    </w:p>
    <w:p w14:paraId="5EA83C45" w14:textId="3A924D16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bookmarkStart w:id="134" w:name="_Hlk39934766"/>
      <w:r w:rsidRPr="00DA3A25">
        <w:rPr>
          <w:rFonts w:cs="Arial"/>
          <w:sz w:val="20"/>
        </w:rPr>
        <w:t>T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peopl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 xml:space="preserve">who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s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lars i</w:t>
      </w:r>
      <w:r w:rsidRPr="00DA3A25">
        <w:rPr>
          <w:rFonts w:cs="Arial"/>
          <w:spacing w:val="-4"/>
          <w:sz w:val="20"/>
        </w:rPr>
        <w:t xml:space="preserve">n </w:t>
      </w:r>
      <w:r w:rsidRPr="00DA3A25">
        <w:rPr>
          <w:rFonts w:cs="Arial"/>
          <w:sz w:val="20"/>
        </w:rPr>
        <w:t>Jesu</w:t>
      </w:r>
      <w:r w:rsidRPr="00DA3A25">
        <w:rPr>
          <w:rFonts w:cs="Arial"/>
          <w:spacing w:val="-4"/>
          <w:sz w:val="20"/>
        </w:rPr>
        <w:t xml:space="preserve">s' </w:t>
      </w:r>
      <w:r w:rsidRPr="00DA3A25">
        <w:rPr>
          <w:rFonts w:cs="Arial"/>
          <w:sz w:val="20"/>
        </w:rPr>
        <w:t>da</w:t>
      </w:r>
      <w:r w:rsidRPr="00DA3A25">
        <w:rPr>
          <w:rFonts w:cs="Arial"/>
          <w:spacing w:val="-4"/>
          <w:sz w:val="20"/>
        </w:rPr>
        <w:t xml:space="preserve">y </w:t>
      </w:r>
      <w:r w:rsidRPr="00DA3A25">
        <w:rPr>
          <w:rFonts w:cs="Arial"/>
          <w:sz w:val="20"/>
        </w:rPr>
        <w:t>wer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pacing w:val="-4"/>
          <w:sz w:val="20"/>
        </w:rPr>
        <w:t xml:space="preserve">d </w:t>
      </w:r>
      <w:r w:rsidRPr="00DA3A25">
        <w:rPr>
          <w:rFonts w:cs="Arial"/>
          <w:sz w:val="20"/>
        </w:rPr>
        <w:t>as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6"/>
          <w:sz w:val="20"/>
        </w:rPr>
        <w:t>y</w:t>
      </w:r>
      <w:r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Ca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ll happe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day? Yes, it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. This happens whenever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opinions of men shape our view of </w:t>
      </w:r>
      <w:r w:rsidRPr="00DA3A25">
        <w:rPr>
          <w:sz w:val="20"/>
        </w:rPr>
        <w:t>God's word</w:t>
      </w:r>
      <w:r w:rsidR="00C51A98" w:rsidRPr="00DA3A25">
        <w:rPr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bookmarkStart w:id="135" w:name="_Hlk39934946"/>
      <w:r w:rsidR="000A2D5C" w:rsidRPr="00DA3A25">
        <w:rPr>
          <w:rFonts w:cs="Arial"/>
          <w:sz w:val="20"/>
        </w:rPr>
        <w:t xml:space="preserve">We </w:t>
      </w:r>
      <w:r w:rsidR="003F4575" w:rsidRPr="00DA3A25">
        <w:rPr>
          <w:rFonts w:cs="Arial"/>
          <w:spacing w:val="2"/>
          <w:sz w:val="20"/>
        </w:rPr>
        <w:t>c</w:t>
      </w:r>
      <w:r w:rsidR="000A2D5C" w:rsidRPr="00DA3A25">
        <w:rPr>
          <w:rFonts w:cs="Arial"/>
          <w:sz w:val="20"/>
        </w:rPr>
        <w:t xml:space="preserve">an avoid making </w:t>
      </w:r>
      <w:r w:rsidR="00BA32D1" w:rsidRPr="00DA3A25">
        <w:rPr>
          <w:rFonts w:cs="Arial"/>
          <w:spacing w:val="2"/>
          <w:sz w:val="20"/>
        </w:rPr>
        <w:t>t</w:t>
      </w:r>
      <w:r w:rsidR="00054FA6" w:rsidRPr="00DA3A25">
        <w:rPr>
          <w:rFonts w:cs="Arial"/>
          <w:sz w:val="20"/>
        </w:rPr>
        <w:t>his mis</w:t>
      </w:r>
      <w:r w:rsidR="00BA32D1" w:rsidRPr="00DA3A25">
        <w:rPr>
          <w:rFonts w:cs="Arial"/>
          <w:spacing w:val="2"/>
          <w:sz w:val="20"/>
        </w:rPr>
        <w:t>t</w:t>
      </w:r>
      <w:r w:rsidR="00054FA6" w:rsidRPr="00DA3A25">
        <w:rPr>
          <w:rFonts w:cs="Arial"/>
          <w:sz w:val="20"/>
        </w:rPr>
        <w:t xml:space="preserve">ake </w:t>
      </w:r>
      <w:r w:rsidR="00183605" w:rsidRPr="00DA3A25">
        <w:rPr>
          <w:rFonts w:cs="Arial"/>
          <w:sz w:val="20"/>
        </w:rPr>
        <w:t>i</w:t>
      </w:r>
      <w:r w:rsidR="000A2D5C" w:rsidRPr="00DA3A25">
        <w:rPr>
          <w:rFonts w:cs="Arial"/>
          <w:sz w:val="20"/>
        </w:rPr>
        <w:t xml:space="preserve">f we </w:t>
      </w:r>
      <w:r w:rsidR="003F0A64" w:rsidRPr="00DA3A25">
        <w:rPr>
          <w:rFonts w:cs="Arial"/>
          <w:sz w:val="20"/>
        </w:rPr>
        <w:t>get</w:t>
      </w:r>
      <w:r w:rsidR="00183605" w:rsidRPr="00DA3A25">
        <w:rPr>
          <w:rFonts w:cs="Arial"/>
          <w:sz w:val="20"/>
        </w:rPr>
        <w:t xml:space="preserve"> </w:t>
      </w:r>
      <w:r w:rsidR="003F0A64" w:rsidRPr="00DA3A25">
        <w:rPr>
          <w:rFonts w:cs="Arial"/>
          <w:sz w:val="20"/>
        </w:rPr>
        <w:t>in</w:t>
      </w:r>
      <w:r w:rsidR="00BA32D1" w:rsidRPr="00DA3A25">
        <w:rPr>
          <w:rFonts w:cs="Arial"/>
          <w:spacing w:val="2"/>
          <w:sz w:val="20"/>
        </w:rPr>
        <w:t>t</w:t>
      </w:r>
      <w:r w:rsidR="00183605" w:rsidRPr="00DA3A25">
        <w:rPr>
          <w:rFonts w:cs="Arial"/>
          <w:sz w:val="20"/>
        </w:rPr>
        <w:t>o</w:t>
      </w:r>
      <w:r w:rsidR="003F0A64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3F0A64" w:rsidRPr="00DA3A25">
        <w:rPr>
          <w:rFonts w:cs="Arial"/>
          <w:sz w:val="20"/>
        </w:rPr>
        <w:t xml:space="preserve">he habit of </w:t>
      </w:r>
      <w:bookmarkStart w:id="136" w:name="_Hlk39934875"/>
      <w:r w:rsidRPr="00DA3A25">
        <w:rPr>
          <w:rFonts w:cs="Arial"/>
          <w:sz w:val="20"/>
        </w:rPr>
        <w:t>pu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3F0A64" w:rsidRPr="00DA3A25">
        <w:rPr>
          <w:rFonts w:cs="Arial"/>
          <w:sz w:val="20"/>
        </w:rPr>
        <w:t>ing</w:t>
      </w:r>
      <w:r w:rsidR="003938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y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ng</w:t>
      </w:r>
      <w:r w:rsidR="003F0A64" w:rsidRPr="00DA3A25">
        <w:rPr>
          <w:rFonts w:cs="Arial"/>
          <w:sz w:val="20"/>
        </w:rPr>
        <w:t xml:space="preserve"> </w:t>
      </w:r>
      <w:bookmarkEnd w:id="136"/>
      <w:r w:rsidR="00BA32D1" w:rsidRPr="00DA3A25">
        <w:rPr>
          <w:rFonts w:cs="Arial"/>
          <w:spacing w:val="2"/>
          <w:sz w:val="20"/>
        </w:rPr>
        <w:t>t</w:t>
      </w:r>
      <w:r w:rsidR="003F0A64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st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bookmarkEnd w:id="135"/>
      <w:r w:rsidRPr="00DA3A25">
        <w:rPr>
          <w:rFonts w:cs="Arial"/>
          <w:sz w:val="20"/>
        </w:rPr>
        <w:t xml:space="preserve">. </w:t>
      </w:r>
    </w:p>
    <w:bookmarkEnd w:id="134"/>
    <w:p w14:paraId="771D0FC9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30F3815D" w14:textId="31085AF2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men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r own beliefs or 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sour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 in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ad of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word of God, le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be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ag</w:t>
      </w:r>
      <w:r w:rsidR="006D5EB1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Does it make sens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 a lesser sour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f a grea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 au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is available? No. </w:t>
      </w:r>
      <w:bookmarkStart w:id="137" w:name="_Hlk39935490"/>
      <w:r w:rsidRPr="00DA3A25">
        <w:rPr>
          <w:rFonts w:cs="Arial"/>
          <w:sz w:val="20"/>
        </w:rPr>
        <w:t xml:space="preserve">So, when people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 a sour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n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re, we should wonder why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543B44" w:rsidRPr="00DA3A25">
        <w:rPr>
          <w:rFonts w:cs="Arial"/>
          <w:sz w:val="20"/>
        </w:rPr>
        <w:t xml:space="preserve">would </w:t>
      </w:r>
      <w:r w:rsidRPr="00DA3A25">
        <w:rPr>
          <w:rFonts w:cs="Arial"/>
          <w:sz w:val="20"/>
        </w:rPr>
        <w:t xml:space="preserve">not </w:t>
      </w:r>
      <w:r w:rsidR="001B1CDA" w:rsidRPr="00DA3A25">
        <w:rPr>
          <w:rFonts w:cs="Arial"/>
          <w:sz w:val="20"/>
        </w:rPr>
        <w:t xml:space="preserve">just </w:t>
      </w:r>
      <w:r w:rsidR="003F4575" w:rsidRPr="00DA3A25">
        <w:rPr>
          <w:rFonts w:cs="Arial"/>
          <w:spacing w:val="2"/>
          <w:sz w:val="20"/>
        </w:rPr>
        <w:t>c</w:t>
      </w:r>
      <w:r w:rsidR="00543B44"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="00543B44" w:rsidRPr="00DA3A25">
        <w:rPr>
          <w:rFonts w:cs="Arial"/>
          <w:sz w:val="20"/>
        </w:rPr>
        <w:t>e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543B44"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="00543B44" w:rsidRPr="00DA3A25">
        <w:rPr>
          <w:rFonts w:cs="Arial"/>
          <w:sz w:val="20"/>
        </w:rPr>
        <w:t>ure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f it</w:t>
      </w:r>
      <w:r w:rsidR="001B1CDA" w:rsidRPr="00DA3A25">
        <w:rPr>
          <w:rFonts w:cs="Arial"/>
          <w:sz w:val="20"/>
        </w:rPr>
        <w:t xml:space="preserve"> a</w:t>
      </w:r>
      <w:r w:rsidR="00AF3B4B" w:rsidRPr="00DA3A25">
        <w:rPr>
          <w:rFonts w:cs="Arial"/>
          <w:spacing w:val="2"/>
          <w:sz w:val="20"/>
        </w:rPr>
        <w:t>ct</w:t>
      </w:r>
      <w:r w:rsidR="001B1CDA" w:rsidRPr="00DA3A25">
        <w:rPr>
          <w:rFonts w:cs="Arial"/>
          <w:sz w:val="20"/>
        </w:rPr>
        <w:t>ually</w:t>
      </w:r>
      <w:r w:rsidRPr="00DA3A25">
        <w:rPr>
          <w:rFonts w:cs="Arial"/>
          <w:sz w:val="20"/>
        </w:rPr>
        <w:t xml:space="preserve"> suppo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r view</w:t>
      </w:r>
      <w:r w:rsidR="00543B44" w:rsidRPr="00DA3A25">
        <w:rPr>
          <w:rFonts w:cs="Arial"/>
          <w:sz w:val="20"/>
        </w:rPr>
        <w:t>.</w:t>
      </w:r>
      <w:bookmarkEnd w:id="137"/>
    </w:p>
    <w:p w14:paraId="08B6A3A1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61B01EF8" w14:textId="3817D1AF" w:rsidR="007B6006" w:rsidRPr="00DA3A25" w:rsidRDefault="001B1CDA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Som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nk </w:t>
      </w:r>
      <w:r w:rsidR="007B6006" w:rsidRPr="00DA3A25">
        <w:rPr>
          <w:rFonts w:cs="Arial"/>
          <w:sz w:val="20"/>
        </w:rPr>
        <w:t>'obje</w:t>
      </w:r>
      <w:r w:rsidR="00AF3B4B" w:rsidRPr="00DA3A25">
        <w:rPr>
          <w:rFonts w:cs="Arial"/>
          <w:spacing w:val="2"/>
          <w:sz w:val="20"/>
        </w:rPr>
        <w:t>ct</w:t>
      </w:r>
      <w:r w:rsidR="007B6006" w:rsidRPr="00DA3A25">
        <w:rPr>
          <w:rFonts w:cs="Arial"/>
          <w:sz w:val="20"/>
        </w:rPr>
        <w:t>iv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pacing w:val="2"/>
          <w:sz w:val="20"/>
        </w:rPr>
        <w:t>y</w:t>
      </w:r>
      <w:r w:rsidR="007B6006" w:rsidRPr="00DA3A25">
        <w:rPr>
          <w:rFonts w:cs="Arial"/>
          <w:sz w:val="20"/>
        </w:rPr>
        <w:t>'</w:t>
      </w:r>
      <w:r w:rsidRPr="00DA3A25">
        <w:rPr>
          <w:rFonts w:cs="Arial"/>
          <w:sz w:val="20"/>
        </w:rPr>
        <w:t xml:space="preserve"> means</w:t>
      </w:r>
      <w:r w:rsidR="007B600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looking at a lot of ideas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at</w:t>
      </w:r>
      <w:r w:rsidRPr="00DA3A25">
        <w:rPr>
          <w:rFonts w:cs="Arial"/>
          <w:sz w:val="20"/>
        </w:rPr>
        <w:t xml:space="preserve"> men </w:t>
      </w:r>
      <w:r w:rsidR="007B6006" w:rsidRPr="00DA3A25">
        <w:rPr>
          <w:rFonts w:cs="Arial"/>
          <w:sz w:val="20"/>
        </w:rPr>
        <w:t>have proposed and pi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king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e one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at seems be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Su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people</w:t>
      </w:r>
      <w:r w:rsidR="007B6006" w:rsidRPr="00DA3A25">
        <w:rPr>
          <w:rFonts w:cs="Arial"/>
          <w:sz w:val="20"/>
        </w:rPr>
        <w:t xml:space="preserve"> will be led as</w:t>
      </w:r>
      <w:r w:rsidR="003F694F" w:rsidRPr="00DA3A25">
        <w:rPr>
          <w:rFonts w:cs="Arial"/>
          <w:spacing w:val="2"/>
          <w:sz w:val="20"/>
        </w:rPr>
        <w:t>tr</w:t>
      </w:r>
      <w:r w:rsidR="007B6006" w:rsidRPr="00DA3A25">
        <w:rPr>
          <w:rFonts w:cs="Arial"/>
          <w:sz w:val="20"/>
        </w:rPr>
        <w:t>ay more o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en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an not</w:t>
      </w:r>
      <w:r w:rsidR="0017275A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z w:val="20"/>
        </w:rPr>
        <w:t>be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 xml:space="preserve">ause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ey are not using a God-hono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="007B6006" w:rsidRPr="00DA3A25">
        <w:rPr>
          <w:rFonts w:cs="Arial"/>
          <w:sz w:val="20"/>
        </w:rPr>
        <w:t xml:space="preserve">ng </w:t>
      </w:r>
      <w:r w:rsidRPr="00DA3A25">
        <w:rPr>
          <w:rFonts w:cs="Arial"/>
          <w:sz w:val="20"/>
        </w:rPr>
        <w:t>me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d</w:t>
      </w:r>
      <w:r w:rsidR="007B6006" w:rsidRPr="00DA3A25">
        <w:rPr>
          <w:rFonts w:cs="Arial"/>
          <w:sz w:val="20"/>
        </w:rPr>
        <w:t xml:space="preserve">, just as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he 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unsel of 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shows.</w:t>
      </w:r>
    </w:p>
    <w:p w14:paraId="3CA0F4DF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05DEF49E" w14:textId="540F74F4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4"/>
          <w:sz w:val="20"/>
        </w:rPr>
        <w:t>aid</w:t>
      </w:r>
      <w:r w:rsidRPr="00DA3A25">
        <w:rPr>
          <w:rFonts w:cs="Arial"/>
          <w:sz w:val="20"/>
        </w:rPr>
        <w:t>, "whosoeve</w:t>
      </w:r>
      <w:r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saying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ne, and d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I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liken him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e man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bui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s house upon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7:24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e d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ed godly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do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ise counse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and doing </w:t>
      </w:r>
      <w:r w:rsidRPr="00DA3A25">
        <w:rPr>
          <w:rFonts w:cs="Arial"/>
          <w:spacing w:val="4"/>
          <w:sz w:val="20"/>
        </w:rPr>
        <w:t>his sayings</w:t>
      </w:r>
      <w:r w:rsidRPr="00DA3A25">
        <w:rPr>
          <w:rFonts w:cs="Arial"/>
          <w:sz w:val="20"/>
        </w:rPr>
        <w:t>. 1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ans 3:20 says, 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know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s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vain." Obviousl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li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e man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bui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s house upon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." So, by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do we d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se?" </w:t>
      </w:r>
    </w:p>
    <w:p w14:paraId="555B1090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19742E0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z w:val="20"/>
        </w:rPr>
        <w:t xml:space="preserve">Th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do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isdom of this worl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Wisdom of this worl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olishness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56566E">
        <w:rPr>
          <w:rFonts w:cs="Arial"/>
          <w:sz w:val="16"/>
          <w:szCs w:val="16"/>
        </w:rPr>
        <w:t>(1Cor 3:19)</w:t>
      </w:r>
      <w:r w:rsidRPr="00DA3A25">
        <w:rPr>
          <w:rFonts w:cs="Arial"/>
          <w:sz w:val="20"/>
          <w:szCs w:val="16"/>
        </w:rPr>
        <w:t>,</w:t>
      </w:r>
      <w:r w:rsidRPr="00DA3A25">
        <w:rPr>
          <w:rFonts w:cs="Arial"/>
          <w:sz w:val="20"/>
        </w:rPr>
        <w:t xml:space="preserve"> so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om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sdom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ppo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in God's eyes.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e w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employ godly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dom,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ise counse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 ne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hen we are making judg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.</w:t>
      </w:r>
    </w:p>
    <w:p w14:paraId="42ED47B1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3E4339C" w14:textId="48AA3019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bookmarkStart w:id="138" w:name="_Hlk39936080"/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e man" bui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"upon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,"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lked </w:t>
      </w:r>
      <w:r w:rsidR="0017275A" w:rsidRPr="00DA3A25">
        <w:rPr>
          <w:rFonts w:cs="Arial"/>
          <w:sz w:val="20"/>
        </w:rPr>
        <w:t>of</w:t>
      </w:r>
      <w:r w:rsidRPr="00DA3A25">
        <w:rPr>
          <w:rFonts w:cs="Arial"/>
          <w:spacing w:val="-2"/>
          <w:sz w:val="20"/>
        </w:rPr>
        <w:t xml:space="preserve"> </w:t>
      </w:r>
      <w:r w:rsidR="0017275A" w:rsidRPr="00DA3A25">
        <w:rPr>
          <w:rFonts w:cs="Arial"/>
          <w:spacing w:val="4"/>
          <w:sz w:val="20"/>
        </w:rPr>
        <w:t>thos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 who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olish</w:t>
      </w:r>
      <w:r w:rsidR="001B1CDA" w:rsidRPr="00DA3A25">
        <w:rPr>
          <w:rFonts w:cs="Arial"/>
          <w:sz w:val="20"/>
        </w:rPr>
        <w:t xml:space="preserve">. He said, </w:t>
      </w:r>
      <w:r w:rsidRPr="00DA3A25">
        <w:rPr>
          <w:rFonts w:cs="Arial"/>
          <w:sz w:val="20"/>
        </w:rPr>
        <w:t>"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one </w:t>
      </w:r>
      <w:bookmarkEnd w:id="138"/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saying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ne, and d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shall be likene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olish man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bui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s house up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and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7:26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049CA724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08C4BDCA" w14:textId="2C2030B2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"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olish man"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hinks</w:t>
      </w:r>
      <w:r w:rsidRPr="00DA3A25">
        <w:rPr>
          <w:rFonts w:cs="Arial"/>
          <w:sz w:val="20"/>
        </w:rPr>
        <w:t xml:space="preserve">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is doing i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ne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he is using a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. "The wa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ol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his own eyes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2:15)</w:t>
      </w:r>
      <w:r w:rsidRPr="00DA3A25">
        <w:rPr>
          <w:rFonts w:cs="Arial"/>
          <w:sz w:val="20"/>
        </w:rPr>
        <w:t xml:space="preserve">. Thus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olis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ing is se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-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ing and Isaiah 5:21 says, "</w:t>
      </w:r>
      <w:r w:rsidR="004354D8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o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em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a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s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wn eyes, an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d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wn s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!" </w:t>
      </w:r>
    </w:p>
    <w:p w14:paraId="7EB19A36" w14:textId="5913BEF4" w:rsidR="007B6006" w:rsidRPr="00DA3A25" w:rsidRDefault="007B6006" w:rsidP="007B6006">
      <w:pPr>
        <w:rPr>
          <w:rFonts w:cs="Arial"/>
          <w:sz w:val="20"/>
        </w:rPr>
      </w:pPr>
    </w:p>
    <w:p w14:paraId="7E7613C8" w14:textId="1CC2129E" w:rsidR="007B6006" w:rsidRPr="005916D3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Be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oming Skill</w:t>
      </w:r>
      <w:r w:rsidRPr="005916D3">
        <w:rPr>
          <w:rFonts w:cs="Arial"/>
          <w:spacing w:val="2"/>
          <w:sz w:val="24"/>
          <w:u w:val="single"/>
        </w:rPr>
        <w:t>f</w:t>
      </w:r>
      <w:r w:rsidRPr="005916D3">
        <w:rPr>
          <w:rFonts w:cs="Arial"/>
          <w:sz w:val="24"/>
          <w:u w:val="single"/>
        </w:rPr>
        <w:t>ul by Exe</w:t>
      </w:r>
      <w:r w:rsidRPr="005916D3">
        <w:rPr>
          <w:rFonts w:cs="Arial"/>
          <w:spacing w:val="2"/>
          <w:sz w:val="24"/>
          <w:u w:val="single"/>
        </w:rPr>
        <w:t>rc</w:t>
      </w:r>
      <w:r w:rsidRPr="005916D3">
        <w:rPr>
          <w:rFonts w:cs="Arial"/>
          <w:sz w:val="24"/>
          <w:u w:val="single"/>
        </w:rPr>
        <w:t>ising Dis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pacing w:val="4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nmen</w:t>
      </w:r>
      <w:r w:rsidR="00BA32D1" w:rsidRPr="005916D3">
        <w:rPr>
          <w:rFonts w:cs="Arial"/>
          <w:spacing w:val="2"/>
          <w:sz w:val="24"/>
          <w:u w:val="single"/>
        </w:rPr>
        <w:t>t</w:t>
      </w:r>
    </w:p>
    <w:p w14:paraId="12E1DDC3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7AD897CC" w14:textId="77777777" w:rsidR="009F3720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 Luke 16:17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Jes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easi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ven and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pas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l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il."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w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, 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 on Laz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man ende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ng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, "</w:t>
      </w:r>
      <w:r w:rsidR="004354D8"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os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</w:t>
      </w:r>
      <w:r w:rsidRPr="00DA3A25">
        <w:rPr>
          <w:rFonts w:cs="Arial"/>
          <w:bCs/>
          <w:sz w:val="20"/>
        </w:rPr>
        <w:t xml:space="preserve"> ne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pacing w:val="2"/>
          <w:sz w:val="20"/>
        </w:rPr>
        <w:t>wi</w:t>
      </w:r>
      <w:r w:rsidRPr="00DA3A25">
        <w:rPr>
          <w:rFonts w:cs="Arial"/>
          <w:bCs/>
          <w:sz w:val="20"/>
        </w:rPr>
        <w:t xml:space="preserve">ll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y be p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suaded,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ough one 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ose </w:t>
      </w:r>
      <w:r w:rsidRPr="00DA3A25">
        <w:rPr>
          <w:rFonts w:cs="Arial"/>
          <w:bCs/>
          <w:spacing w:val="2"/>
          <w:sz w:val="20"/>
        </w:rPr>
        <w:t>fr</w:t>
      </w:r>
      <w:r w:rsidRPr="00DA3A25">
        <w:rPr>
          <w:rFonts w:cs="Arial"/>
          <w:bCs/>
          <w:sz w:val="20"/>
        </w:rPr>
        <w:t xml:space="preserve">om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dea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Lk 16:31)</w:t>
      </w:r>
      <w:r w:rsidRPr="00DA3A25">
        <w:rPr>
          <w:rFonts w:cs="Arial"/>
          <w:sz w:val="20"/>
        </w:rPr>
        <w:t xml:space="preserve">. </w:t>
      </w:r>
    </w:p>
    <w:p w14:paraId="7356A815" w14:textId="77777777" w:rsidR="009F3720" w:rsidRPr="00DA3A25" w:rsidRDefault="009F3720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3D213BE9" w14:textId="62445AA7" w:rsidR="00C77C76" w:rsidRPr="00DA3A25" w:rsidRDefault="008116ED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s was noted earlier, </w:t>
      </w:r>
      <w:bookmarkStart w:id="139" w:name="_Hlk40009365"/>
      <w:r w:rsidRPr="00DA3A25">
        <w:rPr>
          <w:rFonts w:cs="Arial"/>
          <w:sz w:val="20"/>
        </w:rPr>
        <w:t>t</w:t>
      </w:r>
      <w:r w:rsidR="002A2B29" w:rsidRPr="00DA3A25">
        <w:rPr>
          <w:rFonts w:cs="Arial"/>
          <w:sz w:val="20"/>
        </w:rPr>
        <w:t>hose</w:t>
      </w:r>
      <w:r w:rsidR="007B6006" w:rsidRPr="00DA3A25">
        <w:rPr>
          <w:rFonts w:cs="Arial"/>
          <w:sz w:val="20"/>
        </w:rPr>
        <w:t xml:space="preserve"> who reje</w:t>
      </w:r>
      <w:r w:rsidR="007B6006" w:rsidRPr="00DA3A25">
        <w:rPr>
          <w:rFonts w:cs="Arial"/>
          <w:spacing w:val="2"/>
          <w:sz w:val="20"/>
        </w:rPr>
        <w:t>c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 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he wo</w:t>
      </w:r>
      <w:r w:rsidR="007B6006" w:rsidRPr="00DA3A25">
        <w:rPr>
          <w:rFonts w:cs="Arial"/>
          <w:spacing w:val="2"/>
          <w:sz w:val="20"/>
        </w:rPr>
        <w:t>r</w:t>
      </w:r>
      <w:r w:rsidR="007B6006" w:rsidRPr="00DA3A25">
        <w:rPr>
          <w:rFonts w:cs="Arial"/>
          <w:sz w:val="20"/>
        </w:rPr>
        <w:t>d o</w:t>
      </w:r>
      <w:r w:rsidR="007B6006" w:rsidRPr="00DA3A25">
        <w:rPr>
          <w:rFonts w:cs="Arial"/>
          <w:spacing w:val="-2"/>
          <w:sz w:val="20"/>
        </w:rPr>
        <w:t xml:space="preserve">f </w:t>
      </w:r>
      <w:r w:rsidR="007B6006" w:rsidRPr="00DA3A25">
        <w:rPr>
          <w:rFonts w:cs="Arial"/>
          <w:sz w:val="20"/>
        </w:rPr>
        <w:t>God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Bible, the (scripture):</w:instrText>
      </w:r>
      <w:r w:rsidR="007B6006" w:rsidRPr="00DA3A25">
        <w:rPr>
          <w:sz w:val="20"/>
        </w:rPr>
        <w:instrText xml:space="preserve">word of God, the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>ha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 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mes via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7B6006"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="007B6006" w:rsidRPr="00DA3A25">
        <w:rPr>
          <w:rFonts w:cs="Arial"/>
          <w:sz w:val="20"/>
        </w:rPr>
        <w:t xml:space="preserve">ure </w:t>
      </w:r>
      <w:r w:rsidR="004D5327" w:rsidRPr="00DA3A25">
        <w:rPr>
          <w:rFonts w:cs="Arial"/>
          <w:sz w:val="20"/>
        </w:rPr>
        <w:t>will</w:t>
      </w:r>
      <w:r w:rsidR="007B6006" w:rsidRPr="00DA3A25">
        <w:rPr>
          <w:rFonts w:cs="Arial"/>
          <w:sz w:val="20"/>
        </w:rPr>
        <w:t xml:space="preserve"> not be persuaded by </w:t>
      </w:r>
      <w:r w:rsidR="009F7F52" w:rsidRPr="00DA3A25">
        <w:rPr>
          <w:rFonts w:cs="Arial"/>
          <w:sz w:val="20"/>
        </w:rPr>
        <w:t>a</w:t>
      </w:r>
      <w:r w:rsidR="007B6006" w:rsidRPr="00DA3A25">
        <w:rPr>
          <w:rFonts w:cs="Arial"/>
          <w:sz w:val="20"/>
        </w:rPr>
        <w:t xml:space="preserve"> mira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le</w:t>
      </w:r>
      <w:r w:rsidR="00701A1F" w:rsidRPr="00DA3A25">
        <w:rPr>
          <w:rFonts w:cs="Arial"/>
          <w:sz w:val="20"/>
        </w:rPr>
        <w:t xml:space="preserve"> </w:t>
      </w:r>
      <w:r w:rsidR="00B653EE" w:rsidRPr="00DA3A25">
        <w:rPr>
          <w:rFonts w:cs="Arial"/>
          <w:sz w:val="20"/>
        </w:rPr>
        <w:t>(</w:t>
      </w:r>
      <w:r w:rsidR="006277EF" w:rsidRPr="00DA3A25">
        <w:rPr>
          <w:rFonts w:cs="Arial"/>
          <w:sz w:val="20"/>
        </w:rPr>
        <w:t>sin</w:t>
      </w:r>
      <w:r w:rsidR="003F4575" w:rsidRPr="00DA3A25">
        <w:rPr>
          <w:rFonts w:cs="Arial"/>
          <w:spacing w:val="2"/>
          <w:sz w:val="20"/>
        </w:rPr>
        <w:t>c</w:t>
      </w:r>
      <w:r w:rsidR="006277EF" w:rsidRPr="00DA3A25">
        <w:rPr>
          <w:rFonts w:cs="Arial"/>
          <w:sz w:val="20"/>
        </w:rPr>
        <w:t>e bo</w:t>
      </w:r>
      <w:r w:rsidR="00BA32D1" w:rsidRPr="00DA3A25">
        <w:rPr>
          <w:rFonts w:cs="Arial"/>
          <w:spacing w:val="2"/>
          <w:sz w:val="20"/>
        </w:rPr>
        <w:t>t</w:t>
      </w:r>
      <w:r w:rsidR="006277EF" w:rsidRPr="00DA3A25">
        <w:rPr>
          <w:rFonts w:cs="Arial"/>
          <w:sz w:val="20"/>
        </w:rPr>
        <w:t xml:space="preserve">h manifest </w:t>
      </w:r>
      <w:r w:rsidR="00B653EE" w:rsidRPr="00DA3A25">
        <w:rPr>
          <w:rFonts w:cs="Arial"/>
          <w:sz w:val="20"/>
        </w:rPr>
        <w:t>God's</w:t>
      </w:r>
      <w:r w:rsidR="0011144D" w:rsidRPr="00DA3A25">
        <w:rPr>
          <w:rFonts w:cs="Arial"/>
          <w:sz w:val="20"/>
        </w:rPr>
        <w:t xml:space="preserve"> </w:t>
      </w:r>
      <w:r w:rsidR="004D5327" w:rsidRPr="00DA3A25">
        <w:rPr>
          <w:rFonts w:cs="Arial"/>
          <w:sz w:val="20"/>
        </w:rPr>
        <w:t>a</w:t>
      </w:r>
      <w:r w:rsidR="004D5327" w:rsidRPr="00DA3A25">
        <w:rPr>
          <w:rFonts w:cs="Arial"/>
          <w:spacing w:val="2"/>
          <w:sz w:val="20"/>
        </w:rPr>
        <w:t>u</w:t>
      </w:r>
      <w:r w:rsidR="004D5327" w:rsidRPr="00DA3A25">
        <w:rPr>
          <w:rFonts w:cs="Arial"/>
          <w:spacing w:val="4"/>
          <w:sz w:val="20"/>
        </w:rPr>
        <w:t>t</w:t>
      </w:r>
      <w:r w:rsidR="004D5327" w:rsidRPr="00DA3A25">
        <w:rPr>
          <w:rFonts w:cs="Arial"/>
          <w:sz w:val="20"/>
        </w:rPr>
        <w:t>ho</w:t>
      </w:r>
      <w:r w:rsidR="004D5327" w:rsidRPr="00DA3A25">
        <w:rPr>
          <w:rFonts w:cs="Arial"/>
          <w:spacing w:val="2"/>
          <w:sz w:val="20"/>
        </w:rPr>
        <w:t>ri</w:t>
      </w:r>
      <w:r w:rsidR="004D5327" w:rsidRPr="00DA3A25">
        <w:rPr>
          <w:rFonts w:cs="Arial"/>
          <w:spacing w:val="4"/>
          <w:sz w:val="20"/>
        </w:rPr>
        <w:t>t</w:t>
      </w:r>
      <w:r w:rsidR="004D5327" w:rsidRPr="00DA3A25">
        <w:rPr>
          <w:rFonts w:cs="Arial"/>
          <w:sz w:val="20"/>
        </w:rPr>
        <w:t>y</w:t>
      </w:r>
      <w:r w:rsidR="00B653EE" w:rsidRPr="00DA3A25">
        <w:rPr>
          <w:rFonts w:cs="Arial"/>
          <w:sz w:val="20"/>
        </w:rPr>
        <w:t>)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God</w:instrText>
      </w:r>
      <w:r w:rsidR="007B6006" w:rsidRPr="00DA3A25">
        <w:rPr>
          <w:sz w:val="20"/>
        </w:rPr>
        <w:instrText xml:space="preserve">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 xml:space="preserve">. </w:t>
      </w:r>
      <w:r w:rsidR="00741C8D" w:rsidRPr="00DA3A25">
        <w:rPr>
          <w:rFonts w:cs="Arial"/>
          <w:sz w:val="20"/>
        </w:rPr>
        <w:t xml:space="preserve">A </w:t>
      </w:r>
      <w:r w:rsidR="003F4575" w:rsidRPr="00DA3A25">
        <w:rPr>
          <w:rFonts w:cs="Arial"/>
          <w:spacing w:val="2"/>
          <w:sz w:val="20"/>
        </w:rPr>
        <w:t>c</w:t>
      </w:r>
      <w:r w:rsidR="007B6006" w:rsidRPr="00DA3A25">
        <w:rPr>
          <w:rFonts w:cs="Arial"/>
          <w:sz w:val="20"/>
        </w:rPr>
        <w:t>onsis</w:t>
      </w:r>
      <w:r w:rsidR="007B6006" w:rsidRPr="00DA3A25">
        <w:rPr>
          <w:rFonts w:cs="Arial"/>
          <w:spacing w:val="4"/>
          <w:sz w:val="20"/>
        </w:rPr>
        <w:t>t</w:t>
      </w:r>
      <w:r w:rsidR="007B6006" w:rsidRPr="00DA3A25">
        <w:rPr>
          <w:rFonts w:cs="Arial"/>
          <w:sz w:val="20"/>
        </w:rPr>
        <w:t>en</w:t>
      </w:r>
      <w:r w:rsidR="007B6006" w:rsidRPr="00DA3A25">
        <w:rPr>
          <w:rFonts w:cs="Arial"/>
          <w:spacing w:val="-2"/>
          <w:sz w:val="20"/>
        </w:rPr>
        <w:t xml:space="preserve">t </w:t>
      </w:r>
      <w:r w:rsidR="007B6006" w:rsidRPr="00DA3A25">
        <w:rPr>
          <w:rFonts w:cs="Arial"/>
          <w:sz w:val="20"/>
        </w:rPr>
        <w:t>re</w:t>
      </w:r>
      <w:r w:rsidR="00E9469A" w:rsidRPr="00DA3A25">
        <w:rPr>
          <w:rFonts w:cs="Arial"/>
          <w:sz w:val="20"/>
        </w:rPr>
        <w:t>gard</w:t>
      </w:r>
      <w:r w:rsidR="007B6006" w:rsidRPr="00DA3A25">
        <w:rPr>
          <w:rFonts w:cs="Arial"/>
          <w:sz w:val="20"/>
        </w:rPr>
        <w:t xml:space="preserve"> fo</w:t>
      </w:r>
      <w:r w:rsidR="001F010A" w:rsidRPr="00DA3A25">
        <w:rPr>
          <w:rFonts w:cs="Arial"/>
          <w:sz w:val="20"/>
        </w:rPr>
        <w:t>r</w:t>
      </w:r>
      <w:r w:rsidR="00E9469A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B653EE" w:rsidRPr="00DA3A25">
        <w:rPr>
          <w:rFonts w:cs="Arial"/>
          <w:sz w:val="20"/>
        </w:rPr>
        <w:t xml:space="preserve">he </w:t>
      </w:r>
      <w:r w:rsidR="001F010A" w:rsidRPr="00DA3A25">
        <w:rPr>
          <w:rFonts w:cs="Arial"/>
          <w:sz w:val="20"/>
        </w:rPr>
        <w:t>au</w:t>
      </w:r>
      <w:r w:rsidR="00BA32D1" w:rsidRPr="00DA3A25">
        <w:rPr>
          <w:rFonts w:cs="Arial"/>
          <w:spacing w:val="2"/>
          <w:sz w:val="20"/>
        </w:rPr>
        <w:t>t</w:t>
      </w:r>
      <w:r w:rsidR="001F010A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B653EE" w:rsidRPr="00DA3A25">
        <w:rPr>
          <w:rFonts w:cs="Arial"/>
          <w:sz w:val="20"/>
        </w:rPr>
        <w:t xml:space="preserve"> of God</w:t>
      </w:r>
      <w:r w:rsidR="00E9469A" w:rsidRPr="00DA3A25">
        <w:rPr>
          <w:rFonts w:cs="Arial"/>
          <w:sz w:val="20"/>
        </w:rPr>
        <w:t xml:space="preserve"> </w:t>
      </w:r>
      <w:r w:rsidR="00741C8D" w:rsidRPr="00DA3A25">
        <w:rPr>
          <w:rFonts w:cs="Arial"/>
          <w:sz w:val="20"/>
        </w:rPr>
        <w:t>is</w:t>
      </w:r>
      <w:r w:rsidR="003002AF" w:rsidRPr="00DA3A25">
        <w:rPr>
          <w:rFonts w:cs="Arial"/>
          <w:sz w:val="20"/>
        </w:rPr>
        <w:t xml:space="preserve"> needed for </w:t>
      </w:r>
      <w:r w:rsidR="006277EF" w:rsidRPr="00DA3A25">
        <w:rPr>
          <w:rFonts w:cs="Arial"/>
          <w:sz w:val="20"/>
        </w:rPr>
        <w:t>proper judgment</w:t>
      </w:r>
      <w:r w:rsidR="007B6006" w:rsidRPr="00DA3A25">
        <w:rPr>
          <w:rFonts w:cs="Arial"/>
          <w:sz w:val="20"/>
        </w:rPr>
        <w:fldChar w:fldCharType="begin"/>
      </w:r>
      <w:r w:rsidR="007B6006" w:rsidRPr="00DA3A25">
        <w:rPr>
          <w:sz w:val="20"/>
        </w:rPr>
        <w:instrText xml:space="preserve"> XE "</w:instrText>
      </w:r>
      <w:r w:rsidR="007B6006" w:rsidRPr="00DA3A25">
        <w:rPr>
          <w:rFonts w:cs="Arial"/>
          <w:sz w:val="20"/>
        </w:rPr>
        <w:instrText>God:</w:instrText>
      </w:r>
      <w:r w:rsidR="007B6006" w:rsidRPr="00DA3A25">
        <w:rPr>
          <w:sz w:val="20"/>
        </w:rPr>
        <w:instrText xml:space="preserve">authority of" </w:instrText>
      </w:r>
      <w:r w:rsidR="007B6006" w:rsidRPr="00DA3A25">
        <w:rPr>
          <w:rFonts w:cs="Arial"/>
          <w:sz w:val="20"/>
        </w:rPr>
        <w:fldChar w:fldCharType="end"/>
      </w:r>
      <w:r w:rsidR="007B6006" w:rsidRPr="00DA3A25">
        <w:rPr>
          <w:rFonts w:cs="Arial"/>
          <w:sz w:val="20"/>
        </w:rPr>
        <w:t>.</w:t>
      </w:r>
      <w:r w:rsidR="00EB029A" w:rsidRPr="00DA3A25">
        <w:rPr>
          <w:rFonts w:cs="Arial"/>
          <w:sz w:val="20"/>
        </w:rPr>
        <w:t xml:space="preserve"> </w:t>
      </w:r>
      <w:bookmarkStart w:id="140" w:name="_Hlk40009542"/>
      <w:r w:rsidR="003B25B6" w:rsidRPr="00DA3A25">
        <w:rPr>
          <w:rFonts w:cs="Arial"/>
          <w:sz w:val="20"/>
        </w:rPr>
        <w:t>W</w:t>
      </w:r>
      <w:r w:rsidR="007A123D" w:rsidRPr="00DA3A25">
        <w:rPr>
          <w:rFonts w:cs="Arial"/>
          <w:sz w:val="20"/>
        </w:rPr>
        <w:t xml:space="preserve">hen </w:t>
      </w:r>
      <w:r w:rsidR="00BA32D1" w:rsidRPr="00DA3A25">
        <w:rPr>
          <w:rFonts w:cs="Arial"/>
          <w:spacing w:val="2"/>
          <w:sz w:val="20"/>
        </w:rPr>
        <w:t>t</w:t>
      </w:r>
      <w:r w:rsidR="007A123D" w:rsidRPr="00DA3A25">
        <w:rPr>
          <w:rFonts w:cs="Arial"/>
          <w:sz w:val="20"/>
        </w:rPr>
        <w:t>his is la</w:t>
      </w:r>
      <w:r w:rsidR="003F4575" w:rsidRPr="00DA3A25">
        <w:rPr>
          <w:rFonts w:cs="Arial"/>
          <w:spacing w:val="2"/>
          <w:sz w:val="20"/>
        </w:rPr>
        <w:t>c</w:t>
      </w:r>
      <w:r w:rsidR="007A123D" w:rsidRPr="00DA3A25">
        <w:rPr>
          <w:rFonts w:cs="Arial"/>
          <w:sz w:val="20"/>
        </w:rPr>
        <w:t>king,</w:t>
      </w:r>
      <w:r w:rsidR="003002AF" w:rsidRPr="00DA3A25">
        <w:rPr>
          <w:rFonts w:cs="Arial"/>
          <w:sz w:val="20"/>
        </w:rPr>
        <w:t xml:space="preserve"> one's abili</w:t>
      </w:r>
      <w:r w:rsidR="003002AF" w:rsidRPr="00DA3A25">
        <w:rPr>
          <w:rFonts w:cs="Arial"/>
          <w:spacing w:val="4"/>
          <w:sz w:val="20"/>
        </w:rPr>
        <w:t>t</w:t>
      </w:r>
      <w:r w:rsidR="003002AF" w:rsidRPr="00DA3A25">
        <w:rPr>
          <w:rFonts w:cs="Arial"/>
          <w:sz w:val="20"/>
        </w:rPr>
        <w:t xml:space="preserve">y </w:t>
      </w:r>
      <w:r w:rsidR="003002AF" w:rsidRPr="00DA3A25">
        <w:rPr>
          <w:rFonts w:cs="Arial"/>
          <w:spacing w:val="2"/>
          <w:sz w:val="20"/>
        </w:rPr>
        <w:t>t</w:t>
      </w:r>
      <w:r w:rsidR="003002AF" w:rsidRPr="00DA3A25">
        <w:rPr>
          <w:rFonts w:cs="Arial"/>
          <w:sz w:val="20"/>
        </w:rPr>
        <w:t xml:space="preserve">o </w:t>
      </w:r>
      <w:r w:rsidR="003B25B6" w:rsidRPr="00DA3A25">
        <w:rPr>
          <w:rFonts w:cs="Arial"/>
          <w:sz w:val="20"/>
        </w:rPr>
        <w:t xml:space="preserve">make 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="003B25B6" w:rsidRPr="00DA3A25">
        <w:rPr>
          <w:rFonts w:cs="Arial"/>
          <w:sz w:val="20"/>
        </w:rPr>
        <w:t xml:space="preserve">ght </w:t>
      </w:r>
      <w:r w:rsidR="00D26D20" w:rsidRPr="00DA3A25">
        <w:rPr>
          <w:rFonts w:cs="Arial"/>
          <w:sz w:val="20"/>
        </w:rPr>
        <w:t>judg</w:t>
      </w:r>
      <w:r w:rsidR="003B25B6" w:rsidRPr="00DA3A25">
        <w:rPr>
          <w:rFonts w:cs="Arial"/>
          <w:sz w:val="20"/>
        </w:rPr>
        <w:t>men</w:t>
      </w:r>
      <w:r w:rsidR="00BA32D1" w:rsidRPr="00DA3A25">
        <w:rPr>
          <w:rFonts w:cs="Arial"/>
          <w:spacing w:val="2"/>
          <w:sz w:val="20"/>
        </w:rPr>
        <w:t>t</w:t>
      </w:r>
      <w:r w:rsidR="003B25B6" w:rsidRPr="00DA3A25">
        <w:rPr>
          <w:rFonts w:cs="Arial"/>
          <w:sz w:val="20"/>
        </w:rPr>
        <w:t xml:space="preserve">s </w:t>
      </w:r>
      <w:r w:rsidR="006277EF" w:rsidRPr="00DA3A25">
        <w:rPr>
          <w:rFonts w:cs="Arial"/>
          <w:sz w:val="20"/>
        </w:rPr>
        <w:t>will be</w:t>
      </w:r>
      <w:r w:rsidR="007A123D" w:rsidRPr="00DA3A25">
        <w:rPr>
          <w:rFonts w:cs="Arial"/>
          <w:sz w:val="20"/>
        </w:rPr>
        <w:t xml:space="preserve"> </w:t>
      </w:r>
      <w:r w:rsidR="000C5BE3" w:rsidRPr="00DA3A25">
        <w:rPr>
          <w:rFonts w:cs="Arial"/>
          <w:sz w:val="20"/>
        </w:rPr>
        <w:t>impaire</w:t>
      </w:r>
      <w:r w:rsidR="000C5BE3" w:rsidRPr="00DA3A25">
        <w:rPr>
          <w:rFonts w:cs="Arial"/>
          <w:spacing w:val="-4"/>
          <w:sz w:val="20"/>
        </w:rPr>
        <w:t>d</w:t>
      </w:r>
      <w:r w:rsidR="00AA5E98" w:rsidRPr="00DA3A25">
        <w:rPr>
          <w:rFonts w:cs="Arial"/>
          <w:sz w:val="20"/>
        </w:rPr>
        <w:t>.</w:t>
      </w:r>
      <w:bookmarkEnd w:id="140"/>
    </w:p>
    <w:p w14:paraId="1D29E563" w14:textId="77777777" w:rsidR="00C77C76" w:rsidRPr="00DA3A25" w:rsidRDefault="00C77C7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34641D73" w14:textId="40A3BEB5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nkenness impai</w:t>
      </w:r>
      <w:r w:rsidRPr="00DA3A25">
        <w:rPr>
          <w:rFonts w:cs="Arial"/>
          <w:spacing w:val="2"/>
          <w:sz w:val="20"/>
        </w:rPr>
        <w:t>r</w:t>
      </w:r>
      <w:r w:rsidR="00036DE0" w:rsidRPr="00DA3A25">
        <w:rPr>
          <w:rFonts w:cs="Arial"/>
          <w:spacing w:val="2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="007F2FB1" w:rsidRPr="00DA3A25">
        <w:rPr>
          <w:rFonts w:cs="Arial"/>
          <w:sz w:val="20"/>
        </w:rPr>
        <w:t>bo</w:t>
      </w:r>
      <w:r w:rsidR="00BA32D1" w:rsidRPr="00DA3A25">
        <w:rPr>
          <w:rFonts w:cs="Arial"/>
          <w:spacing w:val="2"/>
          <w:sz w:val="20"/>
        </w:rPr>
        <w:t>t</w:t>
      </w:r>
      <w:r w:rsidR="007F2FB1" w:rsidRPr="00DA3A25">
        <w:rPr>
          <w:rFonts w:cs="Arial"/>
          <w:sz w:val="20"/>
        </w:rPr>
        <w:t xml:space="preserve">h </w:t>
      </w:r>
      <w:r w:rsidR="00D36F3E" w:rsidRPr="00DA3A25">
        <w:rPr>
          <w:rFonts w:cs="Arial"/>
          <w:sz w:val="20"/>
        </w:rPr>
        <w:t>a man's</w:t>
      </w:r>
      <w:r w:rsidRPr="00DA3A25">
        <w:rPr>
          <w:rFonts w:cs="Arial"/>
          <w:sz w:val="20"/>
        </w:rPr>
        <w:t xml:space="preserve"> abi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="00AC431A" w:rsidRPr="00DA3A25">
        <w:rPr>
          <w:rFonts w:cs="Arial"/>
          <w:sz w:val="20"/>
        </w:rPr>
        <w:t>o d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="00AC431A" w:rsidRPr="00DA3A25">
        <w:rPr>
          <w:rFonts w:cs="Arial"/>
          <w:sz w:val="20"/>
        </w:rPr>
        <w:t>ve</w:t>
      </w:r>
      <w:r w:rsidR="007F2FB1" w:rsidRPr="00DA3A25">
        <w:rPr>
          <w:rFonts w:cs="Arial"/>
          <w:sz w:val="20"/>
        </w:rPr>
        <w:t xml:space="preserve"> and</w:t>
      </w:r>
      <w:r w:rsidR="00AC431A" w:rsidRPr="00DA3A25">
        <w:rPr>
          <w:rFonts w:cs="Arial"/>
          <w:sz w:val="20"/>
        </w:rPr>
        <w:t xml:space="preserve"> </w:t>
      </w:r>
      <w:r w:rsidR="002F69D1" w:rsidRPr="00DA3A25">
        <w:rPr>
          <w:rFonts w:cs="Arial"/>
          <w:sz w:val="20"/>
        </w:rPr>
        <w:t>his</w:t>
      </w:r>
      <w:r w:rsidR="007A66BC" w:rsidRPr="00DA3A25">
        <w:rPr>
          <w:rFonts w:cs="Arial"/>
          <w:sz w:val="20"/>
        </w:rPr>
        <w:t xml:space="preserve"> </w:t>
      </w:r>
      <w:r w:rsidR="0070512E" w:rsidRPr="00DA3A25">
        <w:rPr>
          <w:rFonts w:cs="Arial"/>
          <w:spacing w:val="2"/>
          <w:sz w:val="20"/>
        </w:rPr>
        <w:t>c</w:t>
      </w:r>
      <w:r w:rsidR="0070512E" w:rsidRPr="00DA3A25">
        <w:rPr>
          <w:rFonts w:cs="Arial"/>
          <w:sz w:val="20"/>
        </w:rPr>
        <w:t>apa</w:t>
      </w:r>
      <w:r w:rsidR="0070512E" w:rsidRPr="00DA3A25">
        <w:rPr>
          <w:rFonts w:cs="Arial"/>
          <w:spacing w:val="2"/>
          <w:sz w:val="20"/>
        </w:rPr>
        <w:t>c</w:t>
      </w:r>
      <w:r w:rsidR="0070512E" w:rsidRPr="00DA3A25">
        <w:rPr>
          <w:rFonts w:cs="Arial"/>
          <w:sz w:val="20"/>
        </w:rPr>
        <w:t>i</w:t>
      </w:r>
      <w:r w:rsidR="0070512E" w:rsidRPr="00DA3A25">
        <w:rPr>
          <w:rFonts w:cs="Arial"/>
          <w:spacing w:val="2"/>
          <w:sz w:val="20"/>
        </w:rPr>
        <w:t>t</w:t>
      </w:r>
      <w:r w:rsidR="0070512E" w:rsidRPr="00DA3A25">
        <w:rPr>
          <w:rFonts w:cs="Arial"/>
          <w:sz w:val="20"/>
        </w:rPr>
        <w:t>y</w:t>
      </w:r>
      <w:r w:rsidR="003C0128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7A66BC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 xml:space="preserve">judge </w:t>
      </w:r>
      <w:r w:rsidR="002F69D1" w:rsidRPr="00DA3A25">
        <w:rPr>
          <w:rFonts w:cs="Arial"/>
          <w:spacing w:val="-2"/>
          <w:sz w:val="20"/>
        </w:rPr>
        <w:t xml:space="preserve">his </w:t>
      </w:r>
      <w:r w:rsidR="00004ED3" w:rsidRPr="00DA3A25">
        <w:rPr>
          <w:rFonts w:cs="Arial"/>
          <w:spacing w:val="4"/>
          <w:sz w:val="20"/>
        </w:rPr>
        <w:t>f</w:t>
      </w:r>
      <w:r w:rsidR="00004ED3"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="00004ED3" w:rsidRPr="00DA3A25">
        <w:rPr>
          <w:rFonts w:cs="Arial"/>
          <w:sz w:val="20"/>
        </w:rPr>
        <w:t>nes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v</w:t>
      </w:r>
      <w:r w:rsidRPr="00DA3A25">
        <w:rPr>
          <w:rFonts w:cs="Arial"/>
          <w:spacing w:val="-4"/>
          <w:sz w:val="20"/>
        </w:rPr>
        <w:t>e</w:t>
      </w:r>
      <w:r w:rsidR="00C11666" w:rsidRPr="00DA3A25">
        <w:rPr>
          <w:rFonts w:cs="Arial"/>
          <w:spacing w:val="-4"/>
          <w:sz w:val="20"/>
        </w:rPr>
        <w:t>.</w:t>
      </w:r>
      <w:r w:rsidR="0053168C" w:rsidRPr="00DA3A25">
        <w:rPr>
          <w:rFonts w:cs="Arial"/>
          <w:sz w:val="20"/>
        </w:rPr>
        <w:t xml:space="preserve"> </w:t>
      </w:r>
      <w:r w:rsidR="00014362" w:rsidRPr="00DA3A25">
        <w:rPr>
          <w:rFonts w:cs="Arial"/>
          <w:sz w:val="20"/>
        </w:rPr>
        <w:t>Similarl</w:t>
      </w:r>
      <w:r w:rsidR="00014362" w:rsidRPr="00DA3A25">
        <w:rPr>
          <w:rFonts w:cs="Arial"/>
          <w:spacing w:val="-6"/>
          <w:sz w:val="20"/>
        </w:rPr>
        <w:t>y</w:t>
      </w:r>
      <w:r w:rsidR="0053168C" w:rsidRPr="00DA3A25">
        <w:rPr>
          <w:rFonts w:cs="Arial"/>
          <w:spacing w:val="-4"/>
          <w:sz w:val="20"/>
        </w:rPr>
        <w:t>,</w:t>
      </w:r>
      <w:r w:rsidR="0053168C" w:rsidRPr="00DA3A25">
        <w:rPr>
          <w:rFonts w:cs="Arial"/>
          <w:sz w:val="20"/>
        </w:rPr>
        <w:t xml:space="preserve"> f</w:t>
      </w:r>
      <w:r w:rsidR="00253D70" w:rsidRPr="00DA3A25">
        <w:rPr>
          <w:rFonts w:cs="Arial"/>
          <w:sz w:val="20"/>
        </w:rPr>
        <w:t>alse assump</w:t>
      </w:r>
      <w:r w:rsidR="00253D70" w:rsidRPr="00DA3A25">
        <w:rPr>
          <w:rFonts w:cs="Arial"/>
          <w:spacing w:val="4"/>
          <w:sz w:val="20"/>
        </w:rPr>
        <w:t>t</w:t>
      </w:r>
      <w:r w:rsidR="00253D70" w:rsidRPr="00DA3A25">
        <w:rPr>
          <w:rFonts w:cs="Arial"/>
          <w:sz w:val="20"/>
        </w:rPr>
        <w:t>ion</w:t>
      </w:r>
      <w:r w:rsidR="00FB354F" w:rsidRPr="00DA3A25">
        <w:rPr>
          <w:rFonts w:cs="Arial"/>
          <w:sz w:val="20"/>
        </w:rPr>
        <w:t>s</w:t>
      </w:r>
      <w:r w:rsidR="004B64D4" w:rsidRPr="00DA3A25">
        <w:rPr>
          <w:rFonts w:cs="Arial"/>
          <w:sz w:val="20"/>
        </w:rPr>
        <w:t xml:space="preserve"> will</w:t>
      </w:r>
      <w:r w:rsidR="00FB354F" w:rsidRPr="00DA3A25">
        <w:rPr>
          <w:rFonts w:cs="Arial"/>
          <w:sz w:val="20"/>
        </w:rPr>
        <w:t xml:space="preserve"> </w:t>
      </w:r>
      <w:r w:rsidR="00253D70" w:rsidRPr="00DA3A25">
        <w:rPr>
          <w:rFonts w:cs="Arial"/>
          <w:sz w:val="20"/>
        </w:rPr>
        <w:t>impai</w:t>
      </w:r>
      <w:r w:rsidR="00253D70" w:rsidRPr="00DA3A25">
        <w:rPr>
          <w:rFonts w:cs="Arial"/>
          <w:spacing w:val="-4"/>
          <w:sz w:val="20"/>
        </w:rPr>
        <w:t>r</w:t>
      </w:r>
      <w:r w:rsidR="001A3A85" w:rsidRPr="00DA3A25">
        <w:rPr>
          <w:rFonts w:cs="Arial"/>
          <w:spacing w:val="-4"/>
          <w:sz w:val="20"/>
        </w:rPr>
        <w:t xml:space="preserve"> </w:t>
      </w:r>
      <w:r w:rsidR="00816C7A" w:rsidRPr="00DA3A25">
        <w:rPr>
          <w:rFonts w:cs="Arial"/>
          <w:sz w:val="20"/>
        </w:rPr>
        <w:t>our</w:t>
      </w:r>
      <w:r w:rsidR="00253D70" w:rsidRPr="00DA3A25">
        <w:rPr>
          <w:rFonts w:cs="Arial"/>
          <w:sz w:val="20"/>
        </w:rPr>
        <w:t xml:space="preserve"> abil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253D70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253D70" w:rsidRPr="00DA3A25">
        <w:rPr>
          <w:rFonts w:cs="Arial"/>
          <w:sz w:val="20"/>
        </w:rPr>
        <w:t xml:space="preserve">o </w:t>
      </w:r>
      <w:r w:rsidR="001A231F" w:rsidRPr="00DA3A25">
        <w:rPr>
          <w:rFonts w:cs="Arial"/>
          <w:sz w:val="20"/>
        </w:rPr>
        <w:t>dis</w:t>
      </w:r>
      <w:r w:rsidR="003F4575" w:rsidRPr="00DA3A25">
        <w:rPr>
          <w:rFonts w:cs="Arial"/>
          <w:spacing w:val="2"/>
          <w:sz w:val="20"/>
        </w:rPr>
        <w:t>c</w:t>
      </w:r>
      <w:r w:rsidR="001A231F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1A231F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253D70"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="00253D70" w:rsidRPr="00DA3A25">
        <w:rPr>
          <w:rFonts w:cs="Arial"/>
          <w:sz w:val="20"/>
        </w:rPr>
        <w:t>u</w:t>
      </w:r>
      <w:r w:rsidR="00BA32D1" w:rsidRPr="00DA3A25">
        <w:rPr>
          <w:rFonts w:cs="Arial"/>
          <w:spacing w:val="2"/>
          <w:sz w:val="20"/>
        </w:rPr>
        <w:t>t</w:t>
      </w:r>
      <w:r w:rsidR="00253D70" w:rsidRPr="00DA3A25">
        <w:rPr>
          <w:rFonts w:cs="Arial"/>
          <w:sz w:val="20"/>
        </w:rPr>
        <w:t>h</w:t>
      </w:r>
      <w:r w:rsidR="007F2FB1" w:rsidRPr="00DA3A25">
        <w:rPr>
          <w:rFonts w:cs="Arial"/>
          <w:sz w:val="20"/>
        </w:rPr>
        <w:t xml:space="preserve"> </w:t>
      </w:r>
      <w:bookmarkStart w:id="141" w:name="_Hlk40009439"/>
      <w:r w:rsidR="00014362" w:rsidRPr="00DA3A25">
        <w:rPr>
          <w:rFonts w:cs="Arial"/>
          <w:sz w:val="20"/>
        </w:rPr>
        <w:t xml:space="preserve">and </w:t>
      </w:r>
      <w:r w:rsidR="00192951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ur </w:t>
      </w:r>
      <w:r w:rsidR="003F4575" w:rsidRPr="00DA3A25">
        <w:rPr>
          <w:rFonts w:cs="Arial"/>
          <w:spacing w:val="2"/>
          <w:sz w:val="20"/>
        </w:rPr>
        <w:t>c</w:t>
      </w:r>
      <w:r w:rsidR="0070512E" w:rsidRPr="00DA3A25">
        <w:rPr>
          <w:rFonts w:cs="Arial"/>
          <w:sz w:val="20"/>
        </w:rPr>
        <w:t>apa</w:t>
      </w:r>
      <w:r w:rsidR="003F4575" w:rsidRPr="00DA3A25">
        <w:rPr>
          <w:rFonts w:cs="Arial"/>
          <w:spacing w:val="2"/>
          <w:sz w:val="20"/>
        </w:rPr>
        <w:t>c</w:t>
      </w:r>
      <w:r w:rsidR="0070512E" w:rsidRPr="00DA3A25">
        <w:rPr>
          <w:rFonts w:cs="Arial"/>
          <w:sz w:val="20"/>
        </w:rPr>
        <w:t>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014362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014362" w:rsidRPr="00DA3A25">
        <w:rPr>
          <w:rFonts w:cs="Arial"/>
          <w:sz w:val="20"/>
        </w:rPr>
        <w:t>o judge</w:t>
      </w:r>
      <w:r w:rsidR="00C531E5" w:rsidRPr="00DA3A25">
        <w:rPr>
          <w:rFonts w:cs="Arial"/>
          <w:sz w:val="20"/>
        </w:rPr>
        <w:t xml:space="preserve"> </w:t>
      </w:r>
      <w:r w:rsidR="00F52759" w:rsidRPr="00DA3A25">
        <w:rPr>
          <w:rFonts w:cs="Arial"/>
          <w:iCs/>
          <w:sz w:val="20"/>
        </w:rPr>
        <w:t>whe</w:t>
      </w:r>
      <w:r w:rsidR="00BA32D1" w:rsidRPr="00DA3A25">
        <w:rPr>
          <w:rFonts w:cs="Arial"/>
          <w:iCs/>
          <w:spacing w:val="2"/>
          <w:sz w:val="20"/>
        </w:rPr>
        <w:t>t</w:t>
      </w:r>
      <w:r w:rsidR="00F52759" w:rsidRPr="00DA3A25">
        <w:rPr>
          <w:rFonts w:cs="Arial"/>
          <w:iCs/>
          <w:sz w:val="20"/>
        </w:rPr>
        <w:t xml:space="preserve">her our </w:t>
      </w:r>
      <w:r w:rsidR="00FB354F" w:rsidRPr="00DA3A25">
        <w:rPr>
          <w:rFonts w:cs="Arial"/>
          <w:iCs/>
          <w:sz w:val="20"/>
        </w:rPr>
        <w:t>judgment</w:t>
      </w:r>
      <w:r w:rsidR="00F52759" w:rsidRPr="00DA3A25">
        <w:rPr>
          <w:rFonts w:cs="Arial"/>
          <w:iCs/>
          <w:sz w:val="20"/>
        </w:rPr>
        <w:t xml:space="preserve"> is good </w:t>
      </w:r>
      <w:r w:rsidR="001A231F" w:rsidRPr="00DA3A25">
        <w:rPr>
          <w:rFonts w:cs="Arial"/>
          <w:iCs/>
          <w:sz w:val="20"/>
        </w:rPr>
        <w:t>or no</w:t>
      </w:r>
      <w:r w:rsidR="003F694F" w:rsidRPr="00DA3A25">
        <w:rPr>
          <w:rFonts w:cs="Arial"/>
          <w:iCs/>
          <w:spacing w:val="-2"/>
          <w:sz w:val="20"/>
        </w:rPr>
        <w:t>t.</w:t>
      </w:r>
      <w:r w:rsidR="00FB354F" w:rsidRPr="00DA3A25">
        <w:rPr>
          <w:rFonts w:cs="Arial"/>
          <w:iCs/>
          <w:sz w:val="20"/>
        </w:rPr>
        <w:t xml:space="preserve"> </w:t>
      </w:r>
      <w:r w:rsidR="00FB354F" w:rsidRPr="00DA3A25">
        <w:rPr>
          <w:rFonts w:cs="Arial"/>
          <w:sz w:val="20"/>
        </w:rPr>
        <w:t>When</w:t>
      </w:r>
      <w:r w:rsidR="0021285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e 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>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n a man or</w:t>
      </w:r>
      <w:r w:rsidR="00BB2A57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, we</w:t>
      </w:r>
      <w:r w:rsidR="003431D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ssum</w:t>
      </w:r>
      <w:r w:rsidR="00DD2A5B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</w:t>
      </w:r>
      <w:r w:rsidR="00DD2A5B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DD2A5B" w:rsidRPr="00DA3A25">
        <w:rPr>
          <w:rFonts w:cs="Arial"/>
          <w:sz w:val="20"/>
        </w:rPr>
        <w:t xml:space="preserve">his is a </w:t>
      </w:r>
      <w:r w:rsidR="008A4E43" w:rsidRPr="00DA3A25">
        <w:rPr>
          <w:rFonts w:cs="Arial"/>
          <w:sz w:val="20"/>
        </w:rPr>
        <w:t>wise</w:t>
      </w:r>
      <w:r w:rsidR="00DD2A5B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DD2A5B" w:rsidRPr="00DA3A25">
        <w:rPr>
          <w:rFonts w:cs="Arial"/>
          <w:sz w:val="20"/>
        </w:rPr>
        <w:t xml:space="preserve">hing </w:t>
      </w:r>
      <w:r w:rsidR="00BA32D1" w:rsidRPr="00DA3A25">
        <w:rPr>
          <w:rFonts w:cs="Arial"/>
          <w:spacing w:val="2"/>
          <w:sz w:val="20"/>
        </w:rPr>
        <w:t>t</w:t>
      </w:r>
      <w:r w:rsidR="00DD2A5B" w:rsidRPr="00DA3A25">
        <w:rPr>
          <w:rFonts w:cs="Arial"/>
          <w:sz w:val="20"/>
        </w:rPr>
        <w:t>o do</w:t>
      </w:r>
      <w:r w:rsidR="008A4E43" w:rsidRPr="00DA3A25">
        <w:rPr>
          <w:rFonts w:cs="Arial"/>
          <w:sz w:val="20"/>
        </w:rPr>
        <w:t xml:space="preserve"> when it is no</w:t>
      </w:r>
      <w:bookmarkEnd w:id="139"/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  <w:bookmarkEnd w:id="141"/>
    </w:p>
    <w:p w14:paraId="7FCA83B7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172BF380" w14:textId="6DC430D8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bookmarkStart w:id="142" w:name="_Hlk40013059"/>
      <w:r w:rsidRPr="00DA3A25">
        <w:rPr>
          <w:rFonts w:cs="Arial"/>
          <w:sz w:val="20"/>
        </w:rPr>
        <w:t>Being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uaded by</w:t>
      </w:r>
      <w:r w:rsidR="00076A34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076A34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</w:t>
      </w:r>
      <w:r w:rsidR="00A54C4A" w:rsidRPr="00DA3A25">
        <w:rPr>
          <w:rFonts w:cs="Arial"/>
          <w:spacing w:val="2"/>
          <w:sz w:val="20"/>
        </w:rPr>
        <w:t>conclusions</w:t>
      </w:r>
      <w:r w:rsidR="00076A34" w:rsidRPr="00DA3A25">
        <w:rPr>
          <w:rFonts w:cs="Arial"/>
          <w:spacing w:val="2"/>
          <w:sz w:val="20"/>
        </w:rPr>
        <w:t xml:space="preserve"> of others</w:t>
      </w:r>
      <w:r w:rsidR="00A54C4A"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e as being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uad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v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.</w:t>
      </w:r>
      <w:r w:rsidR="006D16CE" w:rsidRPr="00DA3A25">
        <w:rPr>
          <w:rFonts w:cs="Arial"/>
          <w:sz w:val="20"/>
        </w:rPr>
        <w:t xml:space="preserve"> </w:t>
      </w:r>
      <w:r w:rsidR="00DD30CB" w:rsidRPr="00DA3A25">
        <w:rPr>
          <w:rFonts w:cs="Arial"/>
          <w:sz w:val="20"/>
        </w:rPr>
        <w:t>If</w:t>
      </w:r>
      <w:r w:rsidR="0052494B" w:rsidRPr="00DA3A25">
        <w:rPr>
          <w:rFonts w:cs="Arial"/>
          <w:sz w:val="20"/>
        </w:rPr>
        <w:t xml:space="preserve"> someone </w:t>
      </w:r>
      <w:r w:rsidRPr="00DA3A25">
        <w:rPr>
          <w:rFonts w:cs="Arial"/>
          <w:sz w:val="20"/>
        </w:rPr>
        <w:t>say</w:t>
      </w:r>
      <w:r w:rsidR="0052494B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i/>
          <w:sz w:val="20"/>
        </w:rPr>
        <w:t>'</w:t>
      </w:r>
      <w:r w:rsidR="004354D8" w:rsidRPr="00DA3A25">
        <w:rPr>
          <w:rFonts w:cs="Arial"/>
          <w:i/>
          <w:sz w:val="20"/>
        </w:rPr>
        <w:t>h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 is wha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 xml:space="preserve">I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in</w:t>
      </w:r>
      <w:r w:rsidRPr="00DA3A25">
        <w:rPr>
          <w:rFonts w:cs="Arial"/>
          <w:i/>
          <w:spacing w:val="2"/>
          <w:sz w:val="20"/>
        </w:rPr>
        <w:t>k</w:t>
      </w:r>
      <w:r w:rsidRPr="00DA3A25">
        <w:rPr>
          <w:rFonts w:cs="Arial"/>
          <w:i/>
          <w:spacing w:val="-2"/>
          <w:sz w:val="20"/>
        </w:rPr>
        <w:t>…,</w:t>
      </w:r>
      <w:r w:rsidRPr="00DA3A25">
        <w:rPr>
          <w:rFonts w:cs="Arial"/>
          <w:i/>
          <w:spacing w:val="2"/>
          <w:sz w:val="20"/>
        </w:rPr>
        <w:t>'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hould we do? </w:t>
      </w:r>
      <w:bookmarkEnd w:id="142"/>
      <w:r w:rsidRPr="00DA3A25">
        <w:rPr>
          <w:rFonts w:cs="Arial"/>
          <w:sz w:val="20"/>
        </w:rPr>
        <w:t>If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us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lieve, we know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hy. The </w:t>
      </w:r>
      <w:r w:rsidR="003002AF" w:rsidRPr="00DA3A25">
        <w:rPr>
          <w:rFonts w:cs="Arial"/>
          <w:spacing w:val="2"/>
          <w:sz w:val="20"/>
        </w:rPr>
        <w:t>c</w:t>
      </w:r>
      <w:r w:rsidR="003002AF" w:rsidRPr="00DA3A25">
        <w:rPr>
          <w:rFonts w:cs="Arial"/>
          <w:sz w:val="20"/>
        </w:rPr>
        <w:t xml:space="preserve">aus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3002AF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b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e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ask </w:t>
      </w:r>
      <w:r w:rsidR="003002AF" w:rsidRPr="00DA3A25">
        <w:rPr>
          <w:rFonts w:cs="Arial"/>
          <w:spacing w:val="4"/>
          <w:sz w:val="20"/>
        </w:rPr>
        <w:t>peopl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u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BC0E9E" w:rsidRPr="00DA3A25">
        <w:rPr>
          <w:rFonts w:cs="Arial"/>
          <w:sz w:val="20"/>
        </w:rPr>
        <w:t xml:space="preserve">biblical </w:t>
      </w:r>
      <w:r w:rsidRPr="00DA3A25">
        <w:rPr>
          <w:rFonts w:cs="Arial"/>
          <w:sz w:val="20"/>
        </w:rPr>
        <w:t>ev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view. Weig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3002AF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da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 for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as evidenc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ves </w:t>
      </w:r>
      <w:r w:rsidR="008A3B15" w:rsidRPr="00DA3A25">
        <w:rPr>
          <w:rFonts w:cs="Arial"/>
          <w:sz w:val="20"/>
        </w:rPr>
        <w:t xml:space="preserve">will </w:t>
      </w:r>
      <w:r w:rsidR="008D4CBE" w:rsidRPr="00DA3A25">
        <w:rPr>
          <w:rFonts w:cs="Arial"/>
          <w:sz w:val="20"/>
        </w:rPr>
        <w:t xml:space="preserve">help to </w:t>
      </w:r>
      <w:r w:rsidRPr="00DA3A25">
        <w:rPr>
          <w:rFonts w:cs="Arial"/>
          <w:sz w:val="20"/>
        </w:rPr>
        <w:t xml:space="preserve">keep us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ling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p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basing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eli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s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sions of someone else. </w:t>
      </w:r>
    </w:p>
    <w:p w14:paraId="0C293E42" w14:textId="77777777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</w:p>
    <w:p w14:paraId="25462BC4" w14:textId="34EF86E1" w:rsidR="007B6006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a person says, </w:t>
      </w:r>
      <w:r w:rsidRPr="00DA3A25">
        <w:rPr>
          <w:rFonts w:cs="Arial"/>
          <w:i/>
          <w:iCs/>
          <w:sz w:val="20"/>
        </w:rPr>
        <w:t>'</w:t>
      </w:r>
      <w:r w:rsidR="00BA32D1" w:rsidRPr="00DA3A25">
        <w:rPr>
          <w:rFonts w:cs="Arial"/>
          <w:i/>
          <w:iCs/>
          <w:spacing w:val="2"/>
          <w:sz w:val="20"/>
        </w:rPr>
        <w:t>t</w:t>
      </w:r>
      <w:r w:rsidRPr="00DA3A25">
        <w:rPr>
          <w:rFonts w:cs="Arial"/>
          <w:i/>
          <w:iCs/>
          <w:sz w:val="20"/>
        </w:rPr>
        <w:t>he Bible says…,'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n it is up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u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see if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are speak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rd of God fa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ly or no</w:t>
      </w:r>
      <w:r w:rsidR="003F694F" w:rsidRPr="00DA3A25">
        <w:rPr>
          <w:rFonts w:cs="Arial"/>
          <w:spacing w:val="-2"/>
          <w:sz w:val="20"/>
        </w:rPr>
        <w:t>t.</w:t>
      </w:r>
    </w:p>
    <w:p w14:paraId="53FF467B" w14:textId="77777777" w:rsidR="00C77C76" w:rsidRPr="00DA3A25" w:rsidRDefault="00C77C76" w:rsidP="007B6006">
      <w:pPr>
        <w:spacing w:line="240" w:lineRule="auto"/>
        <w:jc w:val="both"/>
        <w:rPr>
          <w:rFonts w:cs="Arial"/>
          <w:sz w:val="20"/>
        </w:rPr>
      </w:pPr>
    </w:p>
    <w:p w14:paraId="372CAF9B" w14:textId="77777777" w:rsidR="009F3720" w:rsidRPr="00DA3A25" w:rsidRDefault="007B6006" w:rsidP="007B600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f you were on a ju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and a w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nes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833E27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ed, </w:t>
      </w:r>
      <w:r w:rsidRPr="00DA3A25">
        <w:rPr>
          <w:rFonts w:cs="Arial"/>
          <w:i/>
          <w:iCs/>
          <w:sz w:val="20"/>
        </w:rPr>
        <w:t>'</w:t>
      </w:r>
      <w:r w:rsidR="00BA32D1" w:rsidRPr="00DA3A25">
        <w:rPr>
          <w:rFonts w:cs="Arial"/>
          <w:i/>
          <w:iCs/>
          <w:spacing w:val="2"/>
          <w:sz w:val="20"/>
        </w:rPr>
        <w:t>t</w:t>
      </w:r>
      <w:r w:rsidRPr="00DA3A25">
        <w:rPr>
          <w:rFonts w:cs="Arial"/>
          <w:i/>
          <w:iCs/>
          <w:sz w:val="20"/>
        </w:rPr>
        <w:t>hat man was d</w:t>
      </w:r>
      <w:r w:rsidRPr="00DA3A25">
        <w:rPr>
          <w:rFonts w:cs="Arial"/>
          <w:i/>
          <w:iCs/>
          <w:spacing w:val="4"/>
          <w:sz w:val="20"/>
        </w:rPr>
        <w:t>r</w:t>
      </w:r>
      <w:r w:rsidRPr="00DA3A25">
        <w:rPr>
          <w:rFonts w:cs="Arial"/>
          <w:i/>
          <w:iCs/>
          <w:sz w:val="20"/>
        </w:rPr>
        <w:t xml:space="preserve">iving </w:t>
      </w:r>
      <w:r w:rsidR="00BA32D1" w:rsidRPr="00DA3A25">
        <w:rPr>
          <w:rFonts w:cs="Arial"/>
          <w:i/>
          <w:iCs/>
          <w:spacing w:val="2"/>
          <w:sz w:val="20"/>
        </w:rPr>
        <w:t>t</w:t>
      </w:r>
      <w:r w:rsidRPr="00DA3A25">
        <w:rPr>
          <w:rFonts w:cs="Arial"/>
          <w:i/>
          <w:iCs/>
          <w:sz w:val="20"/>
        </w:rPr>
        <w:t xml:space="preserve">hat </w:t>
      </w:r>
      <w:r w:rsidR="003F4575" w:rsidRPr="00DA3A25">
        <w:rPr>
          <w:rFonts w:cs="Arial"/>
          <w:i/>
          <w:iCs/>
          <w:spacing w:val="2"/>
          <w:sz w:val="20"/>
        </w:rPr>
        <w:t>c</w:t>
      </w:r>
      <w:r w:rsidRPr="00DA3A25">
        <w:rPr>
          <w:rFonts w:cs="Arial"/>
          <w:i/>
          <w:iCs/>
          <w:sz w:val="20"/>
        </w:rPr>
        <w:t xml:space="preserve">ar and he </w:t>
      </w:r>
      <w:r w:rsidR="00AF3B4B"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iCs/>
          <w:sz w:val="20"/>
        </w:rPr>
        <w:t xml:space="preserve">an over </w:t>
      </w:r>
      <w:r w:rsidR="00BA32D1" w:rsidRPr="00DA3A25">
        <w:rPr>
          <w:rFonts w:cs="Arial"/>
          <w:i/>
          <w:iCs/>
          <w:spacing w:val="2"/>
          <w:sz w:val="20"/>
        </w:rPr>
        <w:t>t</w:t>
      </w:r>
      <w:r w:rsidRPr="00DA3A25">
        <w:rPr>
          <w:rFonts w:cs="Arial"/>
          <w:i/>
          <w:iCs/>
          <w:sz w:val="20"/>
        </w:rPr>
        <w:t>hat woman,'</w:t>
      </w:r>
      <w:r w:rsidRPr="00DA3A25">
        <w:rPr>
          <w:rFonts w:cs="Arial"/>
          <w:sz w:val="20"/>
        </w:rPr>
        <w:t xml:space="preserve"> you would weigh it one way. </w:t>
      </w:r>
      <w:r w:rsidR="00E03504" w:rsidRPr="00DA3A25">
        <w:rPr>
          <w:rFonts w:cs="Arial"/>
          <w:sz w:val="20"/>
        </w:rPr>
        <w:t>Ye</w:t>
      </w:r>
      <w:r w:rsidR="003F694F" w:rsidRPr="00DA3A25">
        <w:rPr>
          <w:rFonts w:cs="Arial"/>
          <w:spacing w:val="-2"/>
          <w:sz w:val="20"/>
        </w:rPr>
        <w:t>t,</w:t>
      </w:r>
      <w:r w:rsidR="00E03504" w:rsidRPr="00DA3A25">
        <w:rPr>
          <w:rFonts w:cs="Arial"/>
          <w:sz w:val="20"/>
        </w:rPr>
        <w:t xml:space="preserve"> i</w:t>
      </w:r>
      <w:r w:rsidRPr="00DA3A25">
        <w:rPr>
          <w:rFonts w:cs="Arial"/>
          <w:sz w:val="20"/>
        </w:rPr>
        <w:t xml:space="preserve">f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E03504" w:rsidRPr="00DA3A25">
        <w:rPr>
          <w:rFonts w:cs="Arial"/>
          <w:sz w:val="20"/>
        </w:rPr>
        <w:t xml:space="preserve">e </w:t>
      </w:r>
      <w:r w:rsidRPr="00DA3A25">
        <w:rPr>
          <w:rFonts w:cs="Arial"/>
          <w:sz w:val="20"/>
        </w:rPr>
        <w:t>w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ness said, </w:t>
      </w:r>
      <w:r w:rsidRPr="00DA3A25">
        <w:rPr>
          <w:rFonts w:cs="Arial"/>
          <w:i/>
          <w:iCs/>
          <w:sz w:val="20"/>
        </w:rPr>
        <w:t xml:space="preserve">'I </w:t>
      </w:r>
      <w:r w:rsidR="00D1174F" w:rsidRPr="00DA3A25">
        <w:rPr>
          <w:rFonts w:cs="Arial"/>
          <w:i/>
          <w:iCs/>
          <w:sz w:val="20"/>
        </w:rPr>
        <w:t>believe</w:t>
      </w:r>
      <w:r w:rsidR="005F4586" w:rsidRPr="00DA3A25">
        <w:rPr>
          <w:rFonts w:cs="Arial"/>
          <w:i/>
          <w:iCs/>
          <w:sz w:val="20"/>
        </w:rPr>
        <w:t xml:space="preserve"> </w:t>
      </w:r>
      <w:r w:rsidR="00BA32D1" w:rsidRPr="00DA3A25">
        <w:rPr>
          <w:rFonts w:cs="Arial"/>
          <w:i/>
          <w:iCs/>
          <w:spacing w:val="2"/>
          <w:sz w:val="20"/>
        </w:rPr>
        <w:t>t</w:t>
      </w:r>
      <w:r w:rsidRPr="00DA3A25">
        <w:rPr>
          <w:rFonts w:cs="Arial"/>
          <w:i/>
          <w:iCs/>
          <w:sz w:val="20"/>
        </w:rPr>
        <w:t>hat man was</w:t>
      </w:r>
      <w:r w:rsidR="00E5421B" w:rsidRPr="00DA3A25">
        <w:rPr>
          <w:rFonts w:cs="Arial"/>
          <w:i/>
          <w:iCs/>
          <w:sz w:val="20"/>
        </w:rPr>
        <w:t xml:space="preserve"> </w:t>
      </w:r>
      <w:r w:rsidRPr="00DA3A25">
        <w:rPr>
          <w:rFonts w:cs="Arial"/>
          <w:i/>
          <w:iCs/>
          <w:sz w:val="20"/>
        </w:rPr>
        <w:t>d</w:t>
      </w:r>
      <w:r w:rsidRPr="00DA3A25">
        <w:rPr>
          <w:rFonts w:cs="Arial"/>
          <w:i/>
          <w:iCs/>
          <w:spacing w:val="4"/>
          <w:sz w:val="20"/>
        </w:rPr>
        <w:t>r</w:t>
      </w:r>
      <w:r w:rsidRPr="00DA3A25">
        <w:rPr>
          <w:rFonts w:cs="Arial"/>
          <w:i/>
          <w:iCs/>
          <w:sz w:val="20"/>
        </w:rPr>
        <w:t>iving</w:t>
      </w:r>
      <w:r w:rsidR="00E7130E" w:rsidRPr="00DA3A25">
        <w:rPr>
          <w:rFonts w:cs="Arial"/>
          <w:i/>
          <w:iCs/>
          <w:sz w:val="20"/>
        </w:rPr>
        <w:t xml:space="preserve"> </w:t>
      </w:r>
      <w:r w:rsidR="00BA32D1" w:rsidRPr="00DA3A25">
        <w:rPr>
          <w:rFonts w:cs="Arial"/>
          <w:i/>
          <w:iCs/>
          <w:spacing w:val="2"/>
          <w:sz w:val="20"/>
        </w:rPr>
        <w:t>t</w:t>
      </w:r>
      <w:r w:rsidRPr="00DA3A25">
        <w:rPr>
          <w:rFonts w:cs="Arial"/>
          <w:i/>
          <w:iCs/>
          <w:sz w:val="20"/>
        </w:rPr>
        <w:t xml:space="preserve">hat </w:t>
      </w:r>
      <w:r w:rsidR="003F4575" w:rsidRPr="00DA3A25">
        <w:rPr>
          <w:rFonts w:cs="Arial"/>
          <w:i/>
          <w:iCs/>
          <w:spacing w:val="2"/>
          <w:sz w:val="20"/>
        </w:rPr>
        <w:t>c</w:t>
      </w:r>
      <w:r w:rsidRPr="00DA3A25">
        <w:rPr>
          <w:rFonts w:cs="Arial"/>
          <w:i/>
          <w:iCs/>
          <w:sz w:val="20"/>
        </w:rPr>
        <w:t>ar</w:t>
      </w:r>
      <w:r w:rsidR="001C6A22" w:rsidRPr="00DA3A25">
        <w:rPr>
          <w:rFonts w:cs="Arial"/>
          <w:i/>
          <w:iCs/>
          <w:sz w:val="20"/>
        </w:rPr>
        <w:t xml:space="preserve"> and</w:t>
      </w:r>
      <w:r w:rsidR="00E03504" w:rsidRPr="00DA3A25">
        <w:rPr>
          <w:rFonts w:cs="Arial"/>
          <w:i/>
          <w:iCs/>
          <w:sz w:val="20"/>
        </w:rPr>
        <w:t xml:space="preserve"> </w:t>
      </w:r>
      <w:r w:rsidR="00E7130E" w:rsidRPr="00DA3A25">
        <w:rPr>
          <w:rFonts w:cs="Arial"/>
          <w:i/>
          <w:iCs/>
          <w:sz w:val="20"/>
        </w:rPr>
        <w:t xml:space="preserve">I </w:t>
      </w:r>
      <w:r w:rsidR="00BA32D1" w:rsidRPr="00DA3A25">
        <w:rPr>
          <w:rFonts w:cs="Arial"/>
          <w:i/>
          <w:iCs/>
          <w:spacing w:val="2"/>
          <w:sz w:val="20"/>
        </w:rPr>
        <w:t>t</w:t>
      </w:r>
      <w:r w:rsidR="00D1174F" w:rsidRPr="00DA3A25">
        <w:rPr>
          <w:rFonts w:cs="Arial"/>
          <w:i/>
          <w:iCs/>
          <w:sz w:val="20"/>
        </w:rPr>
        <w:t>hink</w:t>
      </w:r>
      <w:r w:rsidR="00E03504" w:rsidRPr="00DA3A25">
        <w:rPr>
          <w:rFonts w:cs="Arial"/>
          <w:i/>
          <w:iCs/>
          <w:sz w:val="20"/>
        </w:rPr>
        <w:t xml:space="preserve"> </w:t>
      </w:r>
      <w:r w:rsidRPr="00DA3A25">
        <w:rPr>
          <w:rFonts w:cs="Arial"/>
          <w:i/>
          <w:iCs/>
          <w:sz w:val="20"/>
        </w:rPr>
        <w:t xml:space="preserve">he </w:t>
      </w:r>
      <w:r w:rsidR="00AF3B4B"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iCs/>
          <w:sz w:val="20"/>
        </w:rPr>
        <w:t xml:space="preserve">an over </w:t>
      </w:r>
      <w:r w:rsidR="00BA32D1" w:rsidRPr="00DA3A25">
        <w:rPr>
          <w:rFonts w:cs="Arial"/>
          <w:i/>
          <w:iCs/>
          <w:spacing w:val="2"/>
          <w:sz w:val="20"/>
        </w:rPr>
        <w:t>t</w:t>
      </w:r>
      <w:r w:rsidRPr="00DA3A25">
        <w:rPr>
          <w:rFonts w:cs="Arial"/>
          <w:i/>
          <w:iCs/>
          <w:sz w:val="20"/>
        </w:rPr>
        <w:t>hat woman,'</w:t>
      </w:r>
      <w:r w:rsidRPr="00DA3A25">
        <w:rPr>
          <w:rFonts w:cs="Arial"/>
          <w:sz w:val="20"/>
        </w:rPr>
        <w:t xml:space="preserve"> you would have</w:t>
      </w:r>
      <w:r w:rsidR="00EE6869" w:rsidRPr="00DA3A25">
        <w:rPr>
          <w:rFonts w:cs="Arial"/>
          <w:sz w:val="20"/>
        </w:rPr>
        <w:t xml:space="preserve"> </w:t>
      </w:r>
      <w:r w:rsidR="00E477DF" w:rsidRPr="00DA3A25">
        <w:rPr>
          <w:rFonts w:cs="Arial"/>
          <w:sz w:val="20"/>
        </w:rPr>
        <w:t xml:space="preserve">a </w:t>
      </w:r>
      <w:r w:rsidRPr="00DA3A25">
        <w:rPr>
          <w:rFonts w:cs="Arial"/>
          <w:sz w:val="20"/>
        </w:rPr>
        <w:t xml:space="preserve">reaso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be ske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. </w:t>
      </w:r>
    </w:p>
    <w:p w14:paraId="31B356E2" w14:textId="77777777" w:rsidR="009F3720" w:rsidRPr="00DA3A25" w:rsidRDefault="009F3720" w:rsidP="007B6006">
      <w:pPr>
        <w:spacing w:line="240" w:lineRule="auto"/>
        <w:jc w:val="both"/>
        <w:rPr>
          <w:rFonts w:cs="Arial"/>
          <w:sz w:val="20"/>
        </w:rPr>
      </w:pPr>
    </w:p>
    <w:p w14:paraId="7EECB5E0" w14:textId="78ADFE31" w:rsidR="007B6006" w:rsidRPr="00DA3A25" w:rsidRDefault="007B6006" w:rsidP="004C2DA8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On bibli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issues, when someone says, </w:t>
      </w:r>
      <w:r w:rsidRPr="00DA3A25">
        <w:rPr>
          <w:rFonts w:cs="Arial"/>
          <w:i/>
          <w:iCs/>
          <w:sz w:val="20"/>
        </w:rPr>
        <w:t xml:space="preserve">'I </w:t>
      </w:r>
      <w:r w:rsidR="00BA32D1" w:rsidRPr="00DA3A25">
        <w:rPr>
          <w:rFonts w:cs="Arial"/>
          <w:i/>
          <w:iCs/>
          <w:spacing w:val="2"/>
          <w:sz w:val="20"/>
        </w:rPr>
        <w:t>t</w:t>
      </w:r>
      <w:r w:rsidRPr="00DA3A25">
        <w:rPr>
          <w:rFonts w:cs="Arial"/>
          <w:i/>
          <w:iCs/>
          <w:sz w:val="20"/>
        </w:rPr>
        <w:t>hink…'</w:t>
      </w:r>
      <w:r w:rsidRPr="00DA3A25">
        <w:rPr>
          <w:rFonts w:cs="Arial"/>
          <w:sz w:val="20"/>
        </w:rPr>
        <w:t xml:space="preserve"> or </w:t>
      </w:r>
      <w:r w:rsidRPr="00DA3A25">
        <w:rPr>
          <w:rFonts w:cs="Arial"/>
          <w:i/>
          <w:iCs/>
          <w:sz w:val="20"/>
        </w:rPr>
        <w:t>'I believe…,'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ar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legraph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r pun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nd l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ng us know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are giving u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ir opinion. A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poi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we should ask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m wh</w:t>
      </w:r>
      <w:r w:rsidRPr="00DA3A25">
        <w:rPr>
          <w:rFonts w:cs="Arial"/>
          <w:spacing w:val="-4"/>
          <w:sz w:val="20"/>
        </w:rPr>
        <w:t>y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>y</w:t>
      </w:r>
      <w:r w:rsidRPr="00DA3A25">
        <w:rPr>
          <w:rFonts w:cs="Arial"/>
          <w:sz w:val="20"/>
        </w:rPr>
        <w:t xml:space="preserve"> di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z w:val="20"/>
        </w:rPr>
        <w:t xml:space="preserve"> quo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4"/>
          <w:sz w:val="20"/>
        </w:rPr>
        <w:t>f</w:t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wha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>y</w:t>
      </w:r>
      <w:r w:rsidRPr="00DA3A25">
        <w:rPr>
          <w:rFonts w:cs="Arial"/>
          <w:sz w:val="20"/>
        </w:rPr>
        <w:t xml:space="preserve"> sa</w:t>
      </w:r>
      <w:r w:rsidRPr="00DA3A25">
        <w:rPr>
          <w:rFonts w:cs="Arial"/>
          <w:spacing w:val="-4"/>
          <w:sz w:val="20"/>
        </w:rPr>
        <w:t>y</w:t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z w:val="20"/>
        </w:rPr>
        <w:t xml:space="preserve"> doe</w:t>
      </w:r>
      <w:r w:rsidRPr="00DA3A25">
        <w:rPr>
          <w:rFonts w:cs="Arial"/>
          <w:spacing w:val="-4"/>
          <w:sz w:val="20"/>
        </w:rPr>
        <w:t>s</w:t>
      </w:r>
      <w:r w:rsidR="0039207C" w:rsidRPr="00DA3A25">
        <w:rPr>
          <w:rFonts w:cs="Arial"/>
          <w:spacing w:val="-4"/>
          <w:sz w:val="20"/>
        </w:rPr>
        <w:t>?</w:t>
      </w:r>
      <w:r w:rsidR="004C2DA8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When </w:t>
      </w:r>
      <w:r w:rsidR="00BA7051" w:rsidRPr="00DA3A25">
        <w:rPr>
          <w:rFonts w:cs="Arial"/>
          <w:sz w:val="20"/>
        </w:rPr>
        <w:t xml:space="preserve">people </w:t>
      </w:r>
      <w:r w:rsidR="003F4575" w:rsidRPr="00DA3A25">
        <w:rPr>
          <w:rFonts w:cs="Arial"/>
          <w:spacing w:val="2"/>
          <w:sz w:val="20"/>
        </w:rPr>
        <w:t>c</w:t>
      </w:r>
      <w:r w:rsidR="00BA7051"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="00BA7051" w:rsidRPr="00DA3A25">
        <w:rPr>
          <w:rFonts w:cs="Arial"/>
          <w:sz w:val="20"/>
        </w:rPr>
        <w:t xml:space="preserve">e </w:t>
      </w:r>
      <w:r w:rsidR="00BA32D1" w:rsidRPr="00DA3A25">
        <w:rPr>
          <w:rFonts w:cs="Arial"/>
          <w:spacing w:val="2"/>
          <w:sz w:val="20"/>
        </w:rPr>
        <w:t>t</w:t>
      </w:r>
      <w:r w:rsidR="00BA7051" w:rsidRPr="00DA3A25">
        <w:rPr>
          <w:rFonts w:cs="Arial"/>
          <w:sz w:val="20"/>
        </w:rPr>
        <w:t>heir beliefs</w:t>
      </w:r>
      <w:r w:rsidRPr="00DA3A25">
        <w:rPr>
          <w:rFonts w:cs="Arial"/>
          <w:sz w:val="20"/>
        </w:rPr>
        <w:t>,</w:t>
      </w:r>
      <w:r w:rsidR="0017275A" w:rsidRPr="00DA3A25">
        <w:rPr>
          <w:rFonts w:cs="Arial"/>
          <w:sz w:val="20"/>
        </w:rPr>
        <w:t xml:space="preserve"> </w:t>
      </w:r>
      <w:r w:rsidR="00D34F6D" w:rsidRPr="00DA3A25">
        <w:rPr>
          <w:rFonts w:cs="Arial"/>
          <w:sz w:val="20"/>
        </w:rPr>
        <w:t>one</w:t>
      </w:r>
      <w:r w:rsidR="00BA7051" w:rsidRPr="00DA3A25">
        <w:rPr>
          <w:rFonts w:cs="Arial"/>
          <w:sz w:val="20"/>
        </w:rPr>
        <w:t xml:space="preserve"> way </w:t>
      </w:r>
      <w:r w:rsidR="00BA32D1" w:rsidRPr="00DA3A25">
        <w:rPr>
          <w:rFonts w:cs="Arial"/>
          <w:spacing w:val="2"/>
          <w:sz w:val="20"/>
        </w:rPr>
        <w:t>t</w:t>
      </w:r>
      <w:r w:rsidR="00BA7051" w:rsidRPr="00DA3A25">
        <w:rPr>
          <w:rFonts w:cs="Arial"/>
          <w:sz w:val="20"/>
        </w:rPr>
        <w:t xml:space="preserve">o get </w:t>
      </w:r>
      <w:r w:rsidR="00BA32D1" w:rsidRPr="00DA3A25">
        <w:rPr>
          <w:rFonts w:cs="Arial"/>
          <w:spacing w:val="2"/>
          <w:sz w:val="20"/>
        </w:rPr>
        <w:t>t</w:t>
      </w:r>
      <w:r w:rsidR="0017275A" w:rsidRPr="00DA3A25">
        <w:rPr>
          <w:rFonts w:cs="Arial"/>
          <w:sz w:val="20"/>
        </w:rPr>
        <w:t xml:space="preserve">he </w:t>
      </w:r>
      <w:r w:rsidR="0017275A" w:rsidRPr="00DA3A25">
        <w:rPr>
          <w:rFonts w:cs="Arial"/>
          <w:spacing w:val="2"/>
          <w:sz w:val="20"/>
        </w:rPr>
        <w:t>f</w:t>
      </w:r>
      <w:r w:rsidR="0017275A" w:rsidRPr="00DA3A25">
        <w:rPr>
          <w:rFonts w:cs="Arial"/>
          <w:sz w:val="20"/>
        </w:rPr>
        <w:t>o</w:t>
      </w:r>
      <w:r w:rsidR="0017275A" w:rsidRPr="00DA3A25">
        <w:rPr>
          <w:rFonts w:cs="Arial"/>
          <w:spacing w:val="2"/>
          <w:sz w:val="20"/>
        </w:rPr>
        <w:t>c</w:t>
      </w:r>
      <w:r w:rsidR="0017275A" w:rsidRPr="00DA3A25">
        <w:rPr>
          <w:rFonts w:cs="Arial"/>
          <w:sz w:val="20"/>
        </w:rPr>
        <w:t xml:space="preserve">us </w:t>
      </w:r>
      <w:r w:rsidR="00BA7051" w:rsidRPr="00DA3A25">
        <w:rPr>
          <w:rFonts w:cs="Arial"/>
          <w:sz w:val="20"/>
        </w:rPr>
        <w:t>ba</w:t>
      </w:r>
      <w:r w:rsidR="003F4575" w:rsidRPr="00DA3A25">
        <w:rPr>
          <w:rFonts w:cs="Arial"/>
          <w:spacing w:val="2"/>
          <w:sz w:val="20"/>
        </w:rPr>
        <w:t>c</w:t>
      </w:r>
      <w:r w:rsidR="00BA7051" w:rsidRPr="00DA3A25">
        <w:rPr>
          <w:rFonts w:cs="Arial"/>
          <w:sz w:val="20"/>
        </w:rPr>
        <w:t xml:space="preserve">k </w:t>
      </w:r>
      <w:r w:rsidR="0017275A" w:rsidRPr="00DA3A25">
        <w:rPr>
          <w:rFonts w:cs="Arial"/>
          <w:sz w:val="20"/>
        </w:rPr>
        <w:t>on what s</w:t>
      </w:r>
      <w:r w:rsidR="0017275A" w:rsidRPr="00DA3A25">
        <w:rPr>
          <w:rFonts w:cs="Arial"/>
          <w:spacing w:val="2"/>
          <w:sz w:val="20"/>
        </w:rPr>
        <w:t>c</w:t>
      </w:r>
      <w:r w:rsidR="0017275A" w:rsidRPr="00DA3A25">
        <w:rPr>
          <w:rFonts w:cs="Arial"/>
          <w:spacing w:val="4"/>
          <w:sz w:val="20"/>
        </w:rPr>
        <w:t>r</w:t>
      </w:r>
      <w:r w:rsidR="0017275A" w:rsidRPr="00DA3A25">
        <w:rPr>
          <w:rFonts w:cs="Arial"/>
          <w:sz w:val="20"/>
        </w:rPr>
        <w:t>ip</w:t>
      </w:r>
      <w:r w:rsidR="00306B69" w:rsidRPr="00DA3A25">
        <w:rPr>
          <w:rFonts w:cs="Arial"/>
          <w:spacing w:val="2"/>
          <w:sz w:val="20"/>
        </w:rPr>
        <w:t>t</w:t>
      </w:r>
      <w:r w:rsidR="0017275A" w:rsidRPr="00DA3A25">
        <w:rPr>
          <w:rFonts w:cs="Arial"/>
          <w:sz w:val="20"/>
        </w:rPr>
        <w:t>u</w:t>
      </w:r>
      <w:r w:rsidR="0017275A" w:rsidRPr="00DA3A25">
        <w:rPr>
          <w:rFonts w:cs="Arial"/>
          <w:spacing w:val="2"/>
          <w:sz w:val="20"/>
        </w:rPr>
        <w:t>r</w:t>
      </w:r>
      <w:r w:rsidR="0017275A" w:rsidRPr="00DA3A25">
        <w:rPr>
          <w:rFonts w:cs="Arial"/>
          <w:sz w:val="20"/>
        </w:rPr>
        <w:t xml:space="preserve">e </w:t>
      </w:r>
      <w:r w:rsidR="0017275A" w:rsidRPr="00DA3A25">
        <w:rPr>
          <w:rFonts w:cs="Arial"/>
          <w:sz w:val="20"/>
        </w:rPr>
        <w:fldChar w:fldCharType="begin"/>
      </w:r>
      <w:r w:rsidR="0017275A" w:rsidRPr="00DA3A25">
        <w:rPr>
          <w:sz w:val="20"/>
        </w:rPr>
        <w:instrText xml:space="preserve"> XE "</w:instrText>
      </w:r>
      <w:r w:rsidR="0017275A" w:rsidRPr="00DA3A25">
        <w:rPr>
          <w:rFonts w:cs="Arial"/>
          <w:sz w:val="20"/>
        </w:rPr>
        <w:instrText>Bible, the (scripture)</w:instrText>
      </w:r>
      <w:r w:rsidR="0017275A" w:rsidRPr="00DA3A25">
        <w:rPr>
          <w:sz w:val="20"/>
        </w:rPr>
        <w:instrText xml:space="preserve">" </w:instrText>
      </w:r>
      <w:r w:rsidR="0017275A" w:rsidRPr="00DA3A25">
        <w:rPr>
          <w:rFonts w:cs="Arial"/>
          <w:sz w:val="20"/>
        </w:rPr>
        <w:fldChar w:fldCharType="end"/>
      </w:r>
      <w:r w:rsidR="0017275A" w:rsidRPr="00DA3A25">
        <w:rPr>
          <w:rFonts w:cs="Arial"/>
          <w:sz w:val="20"/>
        </w:rPr>
        <w:t>says,</w:t>
      </w:r>
      <w:r w:rsidR="00BA7051" w:rsidRPr="00DA3A25">
        <w:rPr>
          <w:rFonts w:cs="Arial"/>
          <w:sz w:val="20"/>
        </w:rPr>
        <w:t xml:space="preserve"> is </w:t>
      </w:r>
      <w:r w:rsidR="00BA32D1" w:rsidRPr="00DA3A25">
        <w:rPr>
          <w:rFonts w:cs="Arial"/>
          <w:spacing w:val="2"/>
          <w:sz w:val="20"/>
        </w:rPr>
        <w:t>t</w:t>
      </w:r>
      <w:r w:rsidR="00BA7051" w:rsidRPr="00DA3A25">
        <w:rPr>
          <w:rFonts w:cs="Arial"/>
          <w:sz w:val="20"/>
        </w:rPr>
        <w:t xml:space="preserve">o </w:t>
      </w:r>
      <w:r w:rsidR="0017275A" w:rsidRPr="00DA3A25">
        <w:rPr>
          <w:rFonts w:cs="Arial"/>
          <w:sz w:val="20"/>
        </w:rPr>
        <w:t>ask</w:t>
      </w:r>
      <w:r w:rsidRPr="00DA3A25">
        <w:rPr>
          <w:rFonts w:cs="Arial"/>
          <w:sz w:val="20"/>
        </w:rPr>
        <w:t xml:space="preserve">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like, </w:t>
      </w:r>
      <w:r w:rsidR="001E6EE0" w:rsidRPr="00DA3A25">
        <w:rPr>
          <w:rFonts w:cs="Arial"/>
          <w:sz w:val="20"/>
        </w:rPr>
        <w:t xml:space="preserve">Where </w:t>
      </w:r>
      <w:r w:rsidR="003F4575" w:rsidRPr="00DA3A25">
        <w:rPr>
          <w:rFonts w:cs="Arial"/>
          <w:spacing w:val="2"/>
          <w:sz w:val="20"/>
        </w:rPr>
        <w:t>c</w:t>
      </w:r>
      <w:r w:rsidR="001E6EE0" w:rsidRPr="00DA3A25">
        <w:rPr>
          <w:rFonts w:cs="Arial"/>
          <w:sz w:val="20"/>
        </w:rPr>
        <w:t xml:space="preserve">an I </w:t>
      </w:r>
      <w:r w:rsidR="00833E27" w:rsidRPr="00DA3A25">
        <w:rPr>
          <w:rFonts w:cs="Arial"/>
          <w:spacing w:val="4"/>
          <w:sz w:val="20"/>
        </w:rPr>
        <w:t>f</w:t>
      </w:r>
      <w:r w:rsidR="001E6EE0" w:rsidRPr="00DA3A25">
        <w:rPr>
          <w:rFonts w:cs="Arial"/>
          <w:sz w:val="20"/>
        </w:rPr>
        <w:t xml:space="preserve">i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ible? or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="001B1EA4" w:rsidRPr="00DA3A25">
        <w:rPr>
          <w:rFonts w:cs="Arial"/>
          <w:sz w:val="20"/>
        </w:rPr>
        <w:t>s</w:t>
      </w:r>
      <w:r w:rsidR="00BA32D1" w:rsidRPr="00DA3A25">
        <w:rPr>
          <w:rFonts w:cs="Arial"/>
          <w:spacing w:val="2"/>
          <w:sz w:val="20"/>
        </w:rPr>
        <w:t>t</w:t>
      </w:r>
      <w:r w:rsidR="001B1EA4" w:rsidRPr="00DA3A25">
        <w:rPr>
          <w:rFonts w:cs="Arial"/>
          <w:sz w:val="20"/>
        </w:rPr>
        <w:t>a</w:t>
      </w:r>
      <w:r w:rsidR="00BA32D1" w:rsidRPr="00DA3A25">
        <w:rPr>
          <w:rFonts w:cs="Arial"/>
          <w:spacing w:val="2"/>
          <w:sz w:val="20"/>
        </w:rPr>
        <w:t>t</w:t>
      </w:r>
      <w:r w:rsidR="001B1EA4" w:rsidRPr="00DA3A25">
        <w:rPr>
          <w:rFonts w:cs="Arial"/>
          <w:sz w:val="20"/>
        </w:rPr>
        <w:t>emen</w:t>
      </w:r>
      <w:r w:rsidR="00BA32D1" w:rsidRPr="00DA3A25">
        <w:rPr>
          <w:rFonts w:cs="Arial"/>
          <w:spacing w:val="2"/>
          <w:sz w:val="20"/>
        </w:rPr>
        <w:t>t</w:t>
      </w:r>
      <w:r w:rsidR="001B1EA4" w:rsidRPr="00DA3A25">
        <w:rPr>
          <w:rFonts w:cs="Arial"/>
          <w:sz w:val="20"/>
        </w:rPr>
        <w:t>s</w:t>
      </w:r>
      <w:r w:rsidR="00B22A78" w:rsidRPr="00DA3A25">
        <w:rPr>
          <w:rFonts w:cs="Arial"/>
          <w:sz w:val="20"/>
        </w:rPr>
        <w:t xml:space="preserve"> in </w:t>
      </w:r>
      <w:r w:rsidR="00693188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93188"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="00693188" w:rsidRPr="00DA3A25">
        <w:rPr>
          <w:rFonts w:cs="Arial"/>
          <w:sz w:val="20"/>
        </w:rPr>
        <w:t>ure</w:t>
      </w:r>
      <w:r w:rsidR="00E46033" w:rsidRPr="00DA3A25">
        <w:rPr>
          <w:rFonts w:cs="Arial"/>
          <w:sz w:val="20"/>
        </w:rPr>
        <w:t xml:space="preserve"> </w:t>
      </w:r>
      <w:r w:rsidR="00C309BF" w:rsidRPr="00DA3A25">
        <w:rPr>
          <w:rFonts w:cs="Arial"/>
          <w:spacing w:val="2"/>
          <w:sz w:val="20"/>
        </w:rPr>
        <w:t>t</w:t>
      </w:r>
      <w:r w:rsidR="00C309BF" w:rsidRPr="00DA3A25">
        <w:rPr>
          <w:rFonts w:cs="Arial"/>
          <w:sz w:val="20"/>
        </w:rPr>
        <w:t>ea</w:t>
      </w:r>
      <w:r w:rsidR="00C309BF" w:rsidRPr="00DA3A25">
        <w:rPr>
          <w:rFonts w:cs="Arial"/>
          <w:spacing w:val="2"/>
          <w:sz w:val="20"/>
        </w:rPr>
        <w:t>c</w:t>
      </w:r>
      <w:r w:rsidR="00C309BF" w:rsidRPr="00DA3A25">
        <w:rPr>
          <w:rFonts w:cs="Arial"/>
          <w:sz w:val="20"/>
        </w:rPr>
        <w:t>h</w:t>
      </w:r>
      <w:r w:rsidR="00E46033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view?</w:t>
      </w:r>
    </w:p>
    <w:p w14:paraId="5A0A5486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59598626" w14:textId="7B655E54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Jes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</w:instrText>
      </w:r>
      <w:r w:rsidRPr="00DA3A25">
        <w:rPr>
          <w:rFonts w:cs="Arial"/>
          <w:smallCaps/>
          <w:sz w:val="20"/>
        </w:rPr>
        <w:instrText>o</w:instrText>
      </w:r>
      <w:r w:rsidRPr="00DA3A25">
        <w:rPr>
          <w:rFonts w:cs="Arial"/>
          <w:smallCaps/>
          <w:spacing w:val="4"/>
          <w:sz w:val="20"/>
        </w:rPr>
        <w:instrText>r</w:instrText>
      </w:r>
      <w:r w:rsidRPr="00DA3A25">
        <w:rPr>
          <w:rFonts w:cs="Arial"/>
          <w:smallCaps/>
          <w:sz w:val="20"/>
        </w:rPr>
        <w:instrText>d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hea</w:t>
      </w:r>
      <w:r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soul, an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mind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2:37)</w:t>
      </w:r>
      <w:r w:rsidR="005C0B93" w:rsidRPr="00DA3A25">
        <w:rPr>
          <w:rFonts w:cs="Arial"/>
          <w:sz w:val="20"/>
        </w:rPr>
        <w:t>. Those o</w:t>
      </w:r>
      <w:r w:rsidR="005C0B93" w:rsidRPr="00DA3A25">
        <w:rPr>
          <w:rFonts w:cs="Arial"/>
          <w:spacing w:val="-2"/>
          <w:sz w:val="20"/>
        </w:rPr>
        <w:t xml:space="preserve">f </w:t>
      </w:r>
      <w:r w:rsidR="005C0B93" w:rsidRPr="00DA3A25">
        <w:rPr>
          <w:rFonts w:cs="Arial"/>
          <w:sz w:val="20"/>
        </w:rPr>
        <w:t>us who have a</w:t>
      </w:r>
      <w:r w:rsidR="0062678B" w:rsidRPr="00DA3A25">
        <w:rPr>
          <w:rFonts w:cs="Arial"/>
          <w:spacing w:val="4"/>
          <w:sz w:val="20"/>
        </w:rPr>
        <w:t>cc</w:t>
      </w:r>
      <w:r w:rsidR="005C0B93" w:rsidRPr="00DA3A25">
        <w:rPr>
          <w:rFonts w:cs="Arial"/>
          <w:sz w:val="20"/>
        </w:rPr>
        <w:t xml:space="preserve">ess </w:t>
      </w:r>
      <w:r w:rsidR="00BA32D1" w:rsidRPr="00DA3A25">
        <w:rPr>
          <w:rFonts w:cs="Arial"/>
          <w:spacing w:val="2"/>
          <w:sz w:val="20"/>
        </w:rPr>
        <w:t>t</w:t>
      </w:r>
      <w:r w:rsidR="005C0B93" w:rsidRPr="00DA3A25">
        <w:rPr>
          <w:rFonts w:cs="Arial"/>
          <w:sz w:val="20"/>
        </w:rPr>
        <w:t>o</w:t>
      </w:r>
      <w:r w:rsidR="005B147D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5B147D" w:rsidRPr="00DA3A25">
        <w:rPr>
          <w:rFonts w:cs="Arial"/>
          <w:sz w:val="20"/>
        </w:rPr>
        <w:t xml:space="preserve">he Bible </w:t>
      </w:r>
      <w:r w:rsidR="005C0B93" w:rsidRPr="00DA3A25">
        <w:rPr>
          <w:rFonts w:cs="Arial"/>
          <w:sz w:val="20"/>
        </w:rPr>
        <w:fldChar w:fldCharType="begin"/>
      </w:r>
      <w:r w:rsidR="005C0B93" w:rsidRPr="00DA3A25">
        <w:rPr>
          <w:sz w:val="20"/>
        </w:rPr>
        <w:instrText xml:space="preserve"> XE "</w:instrText>
      </w:r>
      <w:r w:rsidR="005C0B93" w:rsidRPr="00DA3A25">
        <w:rPr>
          <w:rFonts w:cs="Arial"/>
          <w:sz w:val="20"/>
        </w:rPr>
        <w:instrText>Bible, the (scripture):</w:instrText>
      </w:r>
      <w:r w:rsidR="005C0B93" w:rsidRPr="00DA3A25">
        <w:rPr>
          <w:sz w:val="20"/>
        </w:rPr>
        <w:instrText xml:space="preserve">word of God, the" </w:instrText>
      </w:r>
      <w:r w:rsidR="005C0B93" w:rsidRPr="00DA3A25">
        <w:rPr>
          <w:rFonts w:cs="Arial"/>
          <w:sz w:val="20"/>
        </w:rPr>
        <w:fldChar w:fldCharType="end"/>
      </w:r>
      <w:r w:rsidR="005C0B93" w:rsidRPr="00DA3A25">
        <w:rPr>
          <w:rFonts w:cs="Arial"/>
          <w:sz w:val="20"/>
        </w:rPr>
        <w:t>have been given a g</w:t>
      </w:r>
      <w:r w:rsidR="005C0B93" w:rsidRPr="00DA3A25">
        <w:rPr>
          <w:rFonts w:cs="Arial"/>
          <w:spacing w:val="2"/>
          <w:sz w:val="20"/>
        </w:rPr>
        <w:t>r</w:t>
      </w:r>
      <w:r w:rsidR="005C0B93" w:rsidRPr="00DA3A25">
        <w:rPr>
          <w:rFonts w:cs="Arial"/>
          <w:sz w:val="20"/>
        </w:rPr>
        <w:t>ea</w:t>
      </w:r>
      <w:r w:rsidR="005C0B93" w:rsidRPr="00DA3A25">
        <w:rPr>
          <w:rFonts w:cs="Arial"/>
          <w:spacing w:val="-2"/>
          <w:sz w:val="20"/>
        </w:rPr>
        <w:t xml:space="preserve">t </w:t>
      </w:r>
      <w:r w:rsidR="005C0B93" w:rsidRPr="00DA3A25">
        <w:rPr>
          <w:rFonts w:cs="Arial"/>
          <w:sz w:val="20"/>
        </w:rPr>
        <w:t>g</w:t>
      </w:r>
      <w:r w:rsidR="005C0B93" w:rsidRPr="00DA3A25">
        <w:rPr>
          <w:rFonts w:cs="Arial"/>
          <w:spacing w:val="2"/>
          <w:sz w:val="20"/>
        </w:rPr>
        <w:t>i</w:t>
      </w:r>
      <w:r w:rsidR="005C0B93"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.</w:t>
      </w:r>
      <w:r w:rsidR="00166D19" w:rsidRPr="00DA3A25">
        <w:rPr>
          <w:rFonts w:cs="Arial"/>
          <w:sz w:val="20"/>
        </w:rPr>
        <w:t xml:space="preserve"> </w:t>
      </w:r>
      <w:r w:rsidR="00811A34" w:rsidRPr="00DA3A25">
        <w:rPr>
          <w:rFonts w:cs="Arial"/>
          <w:sz w:val="20"/>
        </w:rPr>
        <w:t xml:space="preserve">So, we </w:t>
      </w:r>
      <w:r w:rsidR="00D96F8F" w:rsidRPr="00DA3A25">
        <w:rPr>
          <w:rFonts w:cs="Arial"/>
          <w:sz w:val="20"/>
        </w:rPr>
        <w:t xml:space="preserve">should heed </w:t>
      </w:r>
      <w:r w:rsidR="00BA32D1" w:rsidRPr="00DA3A25">
        <w:rPr>
          <w:rFonts w:cs="Arial"/>
          <w:spacing w:val="2"/>
          <w:sz w:val="20"/>
        </w:rPr>
        <w:t>t</w:t>
      </w:r>
      <w:r w:rsidR="00D96F8F" w:rsidRPr="00DA3A25">
        <w:rPr>
          <w:rFonts w:cs="Arial"/>
          <w:sz w:val="20"/>
        </w:rPr>
        <w:t>he admoni</w:t>
      </w:r>
      <w:r w:rsidR="00BA32D1" w:rsidRPr="00DA3A25">
        <w:rPr>
          <w:rFonts w:cs="Arial"/>
          <w:spacing w:val="2"/>
          <w:sz w:val="20"/>
        </w:rPr>
        <w:t>t</w:t>
      </w:r>
      <w:r w:rsidR="00D96F8F" w:rsidRPr="00DA3A25">
        <w:rPr>
          <w:rFonts w:cs="Arial"/>
          <w:sz w:val="20"/>
        </w:rPr>
        <w:t xml:space="preserve">ions of </w:t>
      </w:r>
      <w:r w:rsidR="00005D24" w:rsidRPr="00DA3A25">
        <w:rPr>
          <w:rFonts w:cs="Arial"/>
          <w:sz w:val="20"/>
        </w:rPr>
        <w:fldChar w:fldCharType="begin"/>
      </w:r>
      <w:r w:rsidR="00005D24" w:rsidRPr="00DA3A25">
        <w:rPr>
          <w:sz w:val="20"/>
        </w:rPr>
        <w:instrText xml:space="preserve"> XE "</w:instrText>
      </w:r>
      <w:r w:rsidR="00005D24" w:rsidRPr="00DA3A25">
        <w:rPr>
          <w:rFonts w:cs="Arial"/>
          <w:sz w:val="20"/>
        </w:rPr>
        <w:instrText>L</w:instrText>
      </w:r>
      <w:r w:rsidR="00005D24" w:rsidRPr="00DA3A25">
        <w:rPr>
          <w:rFonts w:cs="Arial"/>
          <w:smallCaps/>
          <w:sz w:val="20"/>
        </w:rPr>
        <w:instrText>o</w:instrText>
      </w:r>
      <w:r w:rsidR="00005D24" w:rsidRPr="00DA3A25">
        <w:rPr>
          <w:rFonts w:cs="Arial"/>
          <w:smallCaps/>
          <w:spacing w:val="4"/>
          <w:sz w:val="20"/>
        </w:rPr>
        <w:instrText>r</w:instrText>
      </w:r>
      <w:r w:rsidR="00005D24" w:rsidRPr="00DA3A25">
        <w:rPr>
          <w:rFonts w:cs="Arial"/>
          <w:smallCaps/>
          <w:sz w:val="20"/>
        </w:rPr>
        <w:instrText>d, the</w:instrText>
      </w:r>
      <w:r w:rsidR="00005D24" w:rsidRPr="00DA3A25">
        <w:rPr>
          <w:sz w:val="20"/>
        </w:rPr>
        <w:instrText xml:space="preserve">" </w:instrText>
      </w:r>
      <w:r w:rsidR="00005D24" w:rsidRPr="00DA3A25">
        <w:rPr>
          <w:rFonts w:cs="Arial"/>
          <w:sz w:val="20"/>
        </w:rPr>
        <w:fldChar w:fldCharType="end"/>
      </w:r>
      <w:r w:rsidR="00005D24" w:rsidRPr="00DA3A25">
        <w:rPr>
          <w:rFonts w:cs="Arial"/>
          <w:sz w:val="20"/>
        </w:rPr>
        <w:fldChar w:fldCharType="begin"/>
      </w:r>
      <w:r w:rsidR="00005D24" w:rsidRPr="00DA3A25">
        <w:rPr>
          <w:sz w:val="20"/>
        </w:rPr>
        <w:instrText xml:space="preserve"> XE "</w:instrText>
      </w:r>
      <w:r w:rsidR="00005D24" w:rsidRPr="00DA3A25">
        <w:rPr>
          <w:rFonts w:cs="Arial"/>
          <w:sz w:val="20"/>
        </w:rPr>
        <w:instrText>God</w:instrText>
      </w:r>
      <w:r w:rsidR="00005D24" w:rsidRPr="00DA3A25">
        <w:rPr>
          <w:sz w:val="20"/>
        </w:rPr>
        <w:instrText xml:space="preserve">" </w:instrText>
      </w:r>
      <w:r w:rsidR="00005D24" w:rsidRPr="00DA3A25">
        <w:rPr>
          <w:rFonts w:cs="Arial"/>
          <w:sz w:val="20"/>
        </w:rPr>
        <w:fldChar w:fldCharType="end"/>
      </w:r>
      <w:r w:rsidR="001936D2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1936D2"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="001936D2" w:rsidRPr="00DA3A25">
        <w:rPr>
          <w:rFonts w:cs="Arial"/>
          <w:sz w:val="20"/>
        </w:rPr>
        <w:t xml:space="preserve">ure </w:t>
      </w:r>
      <w:r w:rsidR="00BA32D1" w:rsidRPr="00DA3A25">
        <w:rPr>
          <w:rFonts w:cs="Arial"/>
          <w:spacing w:val="2"/>
          <w:sz w:val="20"/>
        </w:rPr>
        <w:t>t</w:t>
      </w:r>
      <w:r w:rsidR="00D96F8F" w:rsidRPr="00DA3A25">
        <w:rPr>
          <w:rFonts w:cs="Arial"/>
          <w:sz w:val="20"/>
        </w:rPr>
        <w:t xml:space="preserve">hat </w:t>
      </w:r>
      <w:r w:rsidR="00094B84" w:rsidRPr="00DA3A25">
        <w:rPr>
          <w:rFonts w:cs="Arial"/>
          <w:sz w:val="20"/>
        </w:rPr>
        <w:t>urge</w:t>
      </w:r>
      <w:r w:rsidR="001936D2" w:rsidRPr="00DA3A25">
        <w:rPr>
          <w:rFonts w:cs="Arial"/>
          <w:sz w:val="20"/>
        </w:rPr>
        <w:t xml:space="preserve"> us </w:t>
      </w:r>
      <w:r w:rsidR="00BA32D1" w:rsidRPr="00DA3A25">
        <w:rPr>
          <w:rFonts w:cs="Arial"/>
          <w:spacing w:val="2"/>
          <w:sz w:val="20"/>
        </w:rPr>
        <w:t>t</w:t>
      </w:r>
      <w:r w:rsidR="001936D2" w:rsidRPr="00DA3A25">
        <w:rPr>
          <w:rFonts w:cs="Arial"/>
          <w:sz w:val="20"/>
        </w:rPr>
        <w:t xml:space="preserve">o </w:t>
      </w:r>
      <w:r w:rsidR="00BA32D1" w:rsidRPr="00DA3A25">
        <w:rPr>
          <w:rFonts w:cs="Arial"/>
          <w:spacing w:val="2"/>
          <w:sz w:val="20"/>
        </w:rPr>
        <w:t>t</w:t>
      </w:r>
      <w:r w:rsidR="001936D2" w:rsidRPr="00DA3A25">
        <w:rPr>
          <w:rFonts w:cs="Arial"/>
          <w:sz w:val="20"/>
        </w:rPr>
        <w:t xml:space="preserve">hink on God's word </w:t>
      </w:r>
      <w:r w:rsidR="00BA32D1" w:rsidRPr="00DA3A25">
        <w:rPr>
          <w:rFonts w:cs="Arial"/>
          <w:spacing w:val="2"/>
          <w:sz w:val="20"/>
        </w:rPr>
        <w:t>t</w:t>
      </w:r>
      <w:r w:rsidR="005B147D" w:rsidRPr="00DA3A25">
        <w:rPr>
          <w:rFonts w:cs="Arial"/>
          <w:sz w:val="20"/>
        </w:rPr>
        <w:t>hroughout our day</w:t>
      </w:r>
      <w:r w:rsidR="006729AC" w:rsidRPr="00DA3A25">
        <w:rPr>
          <w:rFonts w:cs="Arial"/>
          <w:sz w:val="20"/>
        </w:rPr>
        <w:t xml:space="preserve"> </w:t>
      </w:r>
      <w:r w:rsidR="005B147D" w:rsidRPr="00633952">
        <w:rPr>
          <w:rFonts w:cs="Arial"/>
          <w:sz w:val="16"/>
          <w:szCs w:val="16"/>
        </w:rPr>
        <w:t>(</w:t>
      </w:r>
      <w:r w:rsidR="003F4575" w:rsidRPr="00633952">
        <w:rPr>
          <w:rFonts w:cs="Arial"/>
          <w:spacing w:val="2"/>
          <w:sz w:val="16"/>
          <w:szCs w:val="16"/>
        </w:rPr>
        <w:t>c</w:t>
      </w:r>
      <w:r w:rsidR="00915EEC" w:rsidRPr="00633952">
        <w:rPr>
          <w:rFonts w:cs="Arial"/>
          <w:sz w:val="16"/>
          <w:szCs w:val="16"/>
        </w:rPr>
        <w:t>f. Jos 1:</w:t>
      </w:r>
      <w:r w:rsidR="006729AC" w:rsidRPr="00633952">
        <w:rPr>
          <w:rFonts w:cs="Arial"/>
          <w:sz w:val="16"/>
          <w:szCs w:val="16"/>
        </w:rPr>
        <w:t>8, Ps 1:2</w:t>
      </w:r>
      <w:r w:rsidR="00666477" w:rsidRPr="00633952">
        <w:rPr>
          <w:rFonts w:cs="Arial"/>
          <w:sz w:val="16"/>
          <w:szCs w:val="16"/>
        </w:rPr>
        <w:t xml:space="preserve"> &amp; 119:97</w:t>
      </w:r>
      <w:r w:rsidR="005C6AD2" w:rsidRPr="00633952">
        <w:rPr>
          <w:rFonts w:cs="Arial"/>
          <w:sz w:val="16"/>
          <w:szCs w:val="16"/>
        </w:rPr>
        <w:t>, et al.</w:t>
      </w:r>
      <w:r w:rsidR="006729AC" w:rsidRPr="00633952">
        <w:rPr>
          <w:rFonts w:cs="Arial"/>
          <w:sz w:val="16"/>
          <w:szCs w:val="16"/>
        </w:rPr>
        <w:t>)</w:t>
      </w:r>
      <w:r w:rsidR="0019381A" w:rsidRPr="00633952">
        <w:rPr>
          <w:rFonts w:cs="Arial"/>
        </w:rPr>
        <w:fldChar w:fldCharType="begin"/>
      </w:r>
      <w:r w:rsidR="0019381A" w:rsidRPr="00633952">
        <w:instrText xml:space="preserve"> XE "</w:instrText>
      </w:r>
      <w:r w:rsidR="0019381A" w:rsidRPr="00633952">
        <w:rPr>
          <w:rFonts w:cs="Arial"/>
          <w:spacing w:val="-2"/>
        </w:rPr>
        <w:instrText>God's word</w:instrText>
      </w:r>
      <w:r w:rsidR="0019381A" w:rsidRPr="00633952">
        <w:instrText xml:space="preserve">" </w:instrText>
      </w:r>
      <w:r w:rsidR="0019381A" w:rsidRPr="00633952">
        <w:rPr>
          <w:rFonts w:cs="Arial"/>
        </w:rPr>
        <w:fldChar w:fldCharType="end"/>
      </w:r>
      <w:r w:rsidR="0019381A" w:rsidRPr="00DA3A25">
        <w:rPr>
          <w:rFonts w:cs="Arial"/>
          <w:sz w:val="20"/>
        </w:rPr>
        <w:t>.</w:t>
      </w:r>
    </w:p>
    <w:p w14:paraId="5A7C481B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05B2ACF2" w14:textId="77777777" w:rsidR="009F3720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Book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w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 who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"du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" and "unskill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e</w:t>
      </w:r>
      <w:r w:rsidRPr="00DA3A25">
        <w:rPr>
          <w:rFonts w:cs="Arial"/>
          <w:sz w:val="20"/>
        </w:rPr>
        <w:t>ousnes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Heb 5:11 &amp; 13)</w:t>
      </w:r>
      <w:r w:rsidRPr="00DA3A25">
        <w:rPr>
          <w:rFonts w:cs="Arial"/>
          <w:sz w:val="20"/>
        </w:rPr>
        <w:t>, w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se "who </w:t>
      </w:r>
      <w:r w:rsidRPr="00DA3A25">
        <w:rPr>
          <w:rFonts w:cs="Arial"/>
          <w:b/>
          <w:sz w:val="20"/>
        </w:rPr>
        <w:t xml:space="preserve">by 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eason o</w:t>
      </w:r>
      <w:r w:rsidRPr="00DA3A25">
        <w:rPr>
          <w:rFonts w:cs="Arial"/>
          <w:b/>
          <w:spacing w:val="-2"/>
          <w:sz w:val="20"/>
        </w:rPr>
        <w:t xml:space="preserve">f </w:t>
      </w:r>
      <w:r w:rsidRPr="00DA3A25">
        <w:rPr>
          <w:rFonts w:cs="Arial"/>
          <w:b/>
          <w:sz w:val="20"/>
        </w:rPr>
        <w:t>use</w:t>
      </w:r>
      <w:r w:rsidRPr="00DA3A25">
        <w:rPr>
          <w:rFonts w:cs="Arial"/>
          <w:sz w:val="20"/>
        </w:rPr>
        <w:t xml:space="preserve">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enses ex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i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good and evil" </w:t>
      </w:r>
      <w:r w:rsidRPr="00633952">
        <w:rPr>
          <w:rFonts w:cs="Arial"/>
          <w:sz w:val="16"/>
          <w:szCs w:val="16"/>
        </w:rPr>
        <w:t>(Heb 5:14)</w:t>
      </w:r>
      <w:r w:rsidRPr="00DA3A25">
        <w:rPr>
          <w:rFonts w:cs="Arial"/>
          <w:sz w:val="20"/>
        </w:rPr>
        <w:t xml:space="preserve">. </w:t>
      </w:r>
    </w:p>
    <w:p w14:paraId="7855C3AB" w14:textId="77777777" w:rsidR="009F3720" w:rsidRPr="00DA3A25" w:rsidRDefault="009F3720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6CE707A7" w14:textId="32A17D6E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w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s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ex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ising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men</w:t>
      </w:r>
      <w:r w:rsidRPr="00DA3A25">
        <w:rPr>
          <w:rFonts w:cs="Arial"/>
          <w:spacing w:val="-2"/>
          <w:sz w:val="20"/>
        </w:rPr>
        <w:t xml:space="preserve">t </w:t>
      </w:r>
      <w:r w:rsidR="00F30170" w:rsidRPr="00DA3A25">
        <w:rPr>
          <w:rFonts w:cs="Arial"/>
          <w:spacing w:val="2"/>
          <w:sz w:val="20"/>
        </w:rPr>
        <w:t>will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ppen when we let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do </w:t>
      </w:r>
      <w:r w:rsidRPr="00DA3A25">
        <w:rPr>
          <w:rFonts w:cs="Arial"/>
          <w:spacing w:val="4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ing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r us.</w:t>
      </w:r>
      <w:r w:rsidR="00F30170" w:rsidRPr="00DA3A25">
        <w:rPr>
          <w:rFonts w:cs="Arial"/>
          <w:sz w:val="20"/>
        </w:rPr>
        <w:t xml:space="preserve"> To avoid be</w:t>
      </w:r>
      <w:r w:rsidR="003F4575" w:rsidRPr="00DA3A25">
        <w:rPr>
          <w:rFonts w:cs="Arial"/>
          <w:spacing w:val="2"/>
          <w:sz w:val="20"/>
        </w:rPr>
        <w:t>c</w:t>
      </w:r>
      <w:r w:rsidR="00F30170" w:rsidRPr="00DA3A25">
        <w:rPr>
          <w:rFonts w:cs="Arial"/>
          <w:sz w:val="20"/>
        </w:rPr>
        <w:t>oming "dull of hea</w:t>
      </w:r>
      <w:r w:rsidR="00F30170" w:rsidRPr="00DA3A25">
        <w:rPr>
          <w:rFonts w:cs="Arial"/>
          <w:spacing w:val="2"/>
          <w:sz w:val="20"/>
        </w:rPr>
        <w:t>r</w:t>
      </w:r>
      <w:r w:rsidR="00F30170" w:rsidRPr="00DA3A25">
        <w:rPr>
          <w:rFonts w:cs="Arial"/>
          <w:sz w:val="20"/>
        </w:rPr>
        <w:t>ing," we</w:t>
      </w:r>
      <w:r w:rsidR="009753E5" w:rsidRPr="00DA3A25">
        <w:rPr>
          <w:rFonts w:cs="Arial"/>
          <w:sz w:val="20"/>
        </w:rPr>
        <w:t xml:space="preserve"> need </w:t>
      </w:r>
      <w:r w:rsidR="00BA32D1" w:rsidRPr="00DA3A25">
        <w:rPr>
          <w:rFonts w:cs="Arial"/>
          <w:spacing w:val="2"/>
          <w:sz w:val="20"/>
        </w:rPr>
        <w:t>t</w:t>
      </w:r>
      <w:r w:rsidR="009753E5" w:rsidRPr="00DA3A25">
        <w:rPr>
          <w:rFonts w:cs="Arial"/>
          <w:sz w:val="20"/>
        </w:rPr>
        <w:t>o have our</w:t>
      </w:r>
      <w:r w:rsidR="00F30170" w:rsidRPr="00DA3A25">
        <w:rPr>
          <w:rFonts w:cs="Arial"/>
          <w:sz w:val="20"/>
        </w:rPr>
        <w:t xml:space="preserve"> "senses exe</w:t>
      </w:r>
      <w:r w:rsidR="00F30170" w:rsidRPr="00DA3A25">
        <w:rPr>
          <w:rFonts w:cs="Arial"/>
          <w:spacing w:val="2"/>
          <w:sz w:val="20"/>
        </w:rPr>
        <w:t>rc</w:t>
      </w:r>
      <w:r w:rsidR="00F30170" w:rsidRPr="00DA3A25">
        <w:rPr>
          <w:rFonts w:cs="Arial"/>
          <w:sz w:val="20"/>
        </w:rPr>
        <w:t xml:space="preserve">ised </w:t>
      </w:r>
      <w:r w:rsidR="00F30170" w:rsidRPr="00DA3A25">
        <w:rPr>
          <w:rFonts w:cs="Arial"/>
          <w:spacing w:val="4"/>
          <w:sz w:val="20"/>
        </w:rPr>
        <w:t>t</w:t>
      </w:r>
      <w:r w:rsidR="00F30170" w:rsidRPr="00DA3A25">
        <w:rPr>
          <w:rFonts w:cs="Arial"/>
          <w:sz w:val="20"/>
        </w:rPr>
        <w:t>o dis</w:t>
      </w:r>
      <w:r w:rsidR="00F30170" w:rsidRPr="00DA3A25">
        <w:rPr>
          <w:rFonts w:cs="Arial"/>
          <w:spacing w:val="2"/>
          <w:sz w:val="20"/>
        </w:rPr>
        <w:t>c</w:t>
      </w:r>
      <w:r w:rsidR="00F30170" w:rsidRPr="00DA3A25">
        <w:rPr>
          <w:rFonts w:cs="Arial"/>
          <w:sz w:val="20"/>
        </w:rPr>
        <w:t>e</w:t>
      </w:r>
      <w:r w:rsidR="00F30170" w:rsidRPr="00DA3A25">
        <w:rPr>
          <w:rFonts w:cs="Arial"/>
          <w:spacing w:val="2"/>
          <w:sz w:val="20"/>
        </w:rPr>
        <w:t>r</w:t>
      </w:r>
      <w:r w:rsidR="00F30170" w:rsidRPr="00DA3A25">
        <w:rPr>
          <w:rFonts w:cs="Arial"/>
          <w:sz w:val="20"/>
        </w:rPr>
        <w:t>n bo</w:t>
      </w:r>
      <w:r w:rsidR="00F30170" w:rsidRPr="00DA3A25">
        <w:rPr>
          <w:rFonts w:cs="Arial"/>
          <w:spacing w:val="4"/>
          <w:sz w:val="20"/>
        </w:rPr>
        <w:t>t</w:t>
      </w:r>
      <w:r w:rsidR="00F30170" w:rsidRPr="00DA3A25">
        <w:rPr>
          <w:rFonts w:cs="Arial"/>
          <w:sz w:val="20"/>
        </w:rPr>
        <w:t xml:space="preserve">h good and evil" and </w:t>
      </w:r>
      <w:r w:rsidR="00F30170" w:rsidRPr="00DA3A25">
        <w:rPr>
          <w:rFonts w:cs="Arial"/>
          <w:spacing w:val="4"/>
          <w:sz w:val="20"/>
        </w:rPr>
        <w:t>t</w:t>
      </w:r>
      <w:r w:rsidR="00F30170" w:rsidRPr="00DA3A25">
        <w:rPr>
          <w:rFonts w:cs="Arial"/>
          <w:sz w:val="20"/>
        </w:rPr>
        <w:t>his</w:t>
      </w:r>
      <w:r w:rsidR="009753E5" w:rsidRPr="00DA3A25">
        <w:rPr>
          <w:rFonts w:cs="Arial"/>
          <w:sz w:val="20"/>
        </w:rPr>
        <w:t xml:space="preserve"> </w:t>
      </w:r>
      <w:r w:rsidR="003F4575" w:rsidRPr="00DA3A25">
        <w:rPr>
          <w:rFonts w:cs="Arial"/>
          <w:spacing w:val="2"/>
          <w:sz w:val="20"/>
        </w:rPr>
        <w:t>c</w:t>
      </w:r>
      <w:r w:rsidR="009753E5" w:rsidRPr="00DA3A25">
        <w:rPr>
          <w:rFonts w:cs="Arial"/>
          <w:sz w:val="20"/>
        </w:rPr>
        <w:t xml:space="preserve">omes about </w:t>
      </w:r>
      <w:r w:rsidR="00F30170" w:rsidRPr="00DA3A25">
        <w:rPr>
          <w:rFonts w:cs="Arial"/>
          <w:sz w:val="20"/>
        </w:rPr>
        <w:t xml:space="preserve">"by </w:t>
      </w:r>
      <w:r w:rsidR="00F30170" w:rsidRPr="00DA3A25">
        <w:rPr>
          <w:rFonts w:cs="Arial"/>
          <w:spacing w:val="2"/>
          <w:sz w:val="20"/>
        </w:rPr>
        <w:t>r</w:t>
      </w:r>
      <w:r w:rsidR="00F30170" w:rsidRPr="00DA3A25">
        <w:rPr>
          <w:rFonts w:cs="Arial"/>
          <w:sz w:val="20"/>
        </w:rPr>
        <w:t>eason o</w:t>
      </w:r>
      <w:r w:rsidR="00F30170" w:rsidRPr="00DA3A25">
        <w:rPr>
          <w:rFonts w:cs="Arial"/>
          <w:spacing w:val="-2"/>
          <w:sz w:val="20"/>
        </w:rPr>
        <w:t xml:space="preserve">f </w:t>
      </w:r>
      <w:r w:rsidR="00F30170" w:rsidRPr="00DA3A25">
        <w:rPr>
          <w:rFonts w:cs="Arial"/>
          <w:sz w:val="20"/>
        </w:rPr>
        <w:t>use."</w:t>
      </w:r>
      <w:r w:rsidR="009753E5" w:rsidRPr="00DA3A25">
        <w:rPr>
          <w:rFonts w:cs="Arial"/>
          <w:sz w:val="20"/>
        </w:rPr>
        <w:t xml:space="preserve"> So, we must keep it up.</w:t>
      </w:r>
    </w:p>
    <w:p w14:paraId="761D7552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632ABB1B" w14:textId="6C9E7C02" w:rsidR="007B6006" w:rsidRPr="005916D3" w:rsidRDefault="007B6006" w:rsidP="007B6006">
      <w:pPr>
        <w:spacing w:line="240" w:lineRule="auto"/>
        <w:jc w:val="both"/>
        <w:rPr>
          <w:sz w:val="24"/>
        </w:rPr>
      </w:pPr>
      <w:r w:rsidRPr="005916D3">
        <w:rPr>
          <w:sz w:val="24"/>
          <w:u w:val="single"/>
        </w:rPr>
        <w:t>We All Have Blind Spo</w:t>
      </w:r>
      <w:r w:rsidR="00BA32D1" w:rsidRPr="005916D3">
        <w:rPr>
          <w:spacing w:val="2"/>
          <w:sz w:val="24"/>
          <w:u w:val="single"/>
        </w:rPr>
        <w:t>t</w:t>
      </w:r>
      <w:r w:rsidRPr="005916D3">
        <w:rPr>
          <w:sz w:val="24"/>
          <w:u w:val="single"/>
        </w:rPr>
        <w:t>s</w:t>
      </w:r>
    </w:p>
    <w:p w14:paraId="7958DF6F" w14:textId="77777777" w:rsidR="007B6006" w:rsidRPr="00DA3A25" w:rsidRDefault="007B6006" w:rsidP="007B6006">
      <w:pPr>
        <w:spacing w:line="240" w:lineRule="auto"/>
        <w:jc w:val="both"/>
        <w:rPr>
          <w:sz w:val="20"/>
        </w:rPr>
      </w:pPr>
    </w:p>
    <w:p w14:paraId="0EF89E45" w14:textId="77777777" w:rsidR="009F3720" w:rsidRPr="00DA3A25" w:rsidRDefault="007B6006" w:rsidP="00F5285E">
      <w:pPr>
        <w:spacing w:line="240" w:lineRule="auto"/>
        <w:jc w:val="both"/>
        <w:rPr>
          <w:sz w:val="20"/>
        </w:rPr>
      </w:pPr>
      <w:r w:rsidRPr="00DA3A25">
        <w:rPr>
          <w:sz w:val="20"/>
        </w:rPr>
        <w:t>If we a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e no</w:t>
      </w:r>
      <w:r w:rsidRPr="00DA3A25">
        <w:rPr>
          <w:spacing w:val="-2"/>
          <w:sz w:val="20"/>
        </w:rPr>
        <w:t xml:space="preserve">t </w:t>
      </w:r>
      <w:r w:rsidRPr="00DA3A25">
        <w:rPr>
          <w:sz w:val="20"/>
        </w:rPr>
        <w:t>awa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e of some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ing, we have a blind spo</w:t>
      </w:r>
      <w:r w:rsidR="003F694F" w:rsidRPr="00DA3A25">
        <w:rPr>
          <w:spacing w:val="-2"/>
          <w:sz w:val="20"/>
        </w:rPr>
        <w:t>t.</w:t>
      </w:r>
      <w:r w:rsidRPr="00DA3A25">
        <w:rPr>
          <w:sz w:val="20"/>
        </w:rPr>
        <w:t xml:space="preserve"> This was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he </w:t>
      </w:r>
      <w:r w:rsidRPr="00DA3A25">
        <w:rPr>
          <w:spacing w:val="2"/>
          <w:sz w:val="20"/>
        </w:rPr>
        <w:t>c</w:t>
      </w:r>
      <w:r w:rsidRPr="00DA3A25">
        <w:rPr>
          <w:sz w:val="20"/>
        </w:rPr>
        <w:t xml:space="preserve">ase </w:t>
      </w:r>
      <w:r w:rsidRPr="00DA3A25">
        <w:rPr>
          <w:spacing w:val="2"/>
          <w:sz w:val="20"/>
        </w:rPr>
        <w:t>wi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 Apollos, who we meet in A</w:t>
      </w:r>
      <w:r w:rsidRPr="00DA3A25">
        <w:rPr>
          <w:spacing w:val="2"/>
          <w:sz w:val="20"/>
        </w:rPr>
        <w:t>c</w:t>
      </w:r>
      <w:r w:rsidRPr="00DA3A25">
        <w:rPr>
          <w:spacing w:val="4"/>
          <w:sz w:val="20"/>
        </w:rPr>
        <w:t>t</w:t>
      </w:r>
      <w:r w:rsidRPr="00DA3A25">
        <w:rPr>
          <w:spacing w:val="-4"/>
          <w:sz w:val="20"/>
        </w:rPr>
        <w:t>s 18</w:t>
      </w:r>
      <w:r w:rsidRPr="00DA3A25">
        <w:rPr>
          <w:sz w:val="20"/>
        </w:rPr>
        <w:t>:24-25</w:t>
      </w:r>
      <w:r w:rsidRPr="00DA3A25">
        <w:rPr>
          <w:sz w:val="20"/>
        </w:rPr>
        <w:fldChar w:fldCharType="begin"/>
      </w:r>
      <w:r w:rsidRPr="00DA3A25">
        <w:rPr>
          <w:sz w:val="20"/>
        </w:rPr>
        <w:instrText xml:space="preserve"> XE "Apollos" </w:instrText>
      </w:r>
      <w:r w:rsidRPr="00DA3A25">
        <w:rPr>
          <w:sz w:val="20"/>
        </w:rPr>
        <w:fldChar w:fldCharType="end"/>
      </w:r>
      <w:r w:rsidRPr="00DA3A25">
        <w:rPr>
          <w:sz w:val="20"/>
        </w:rPr>
        <w:t>. It says he wa</w:t>
      </w:r>
      <w:r w:rsidRPr="00DA3A25">
        <w:rPr>
          <w:spacing w:val="-4"/>
          <w:sz w:val="20"/>
        </w:rPr>
        <w:t xml:space="preserve">s </w:t>
      </w:r>
      <w:r w:rsidRPr="00DA3A25">
        <w:rPr>
          <w:sz w:val="20"/>
        </w:rPr>
        <w:t>"migh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y in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e s</w:t>
      </w:r>
      <w:r w:rsidRPr="00DA3A25">
        <w:rPr>
          <w:spacing w:val="2"/>
          <w:sz w:val="20"/>
        </w:rPr>
        <w:t>cr</w:t>
      </w:r>
      <w:r w:rsidRPr="00DA3A25">
        <w:rPr>
          <w:sz w:val="20"/>
        </w:rPr>
        <w:t>ip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u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e</w:t>
      </w:r>
      <w:r w:rsidRPr="00DA3A25">
        <w:rPr>
          <w:spacing w:val="-4"/>
          <w:sz w:val="20"/>
        </w:rPr>
        <w:t>s,"</w:t>
      </w:r>
      <w:r w:rsidRPr="00DA3A25">
        <w:rPr>
          <w:sz w:val="20"/>
        </w:rPr>
        <w:t xml:space="preserve"> "ins</w:t>
      </w:r>
      <w:r w:rsidRPr="00DA3A25">
        <w:rPr>
          <w:spacing w:val="4"/>
          <w:sz w:val="20"/>
        </w:rPr>
        <w:t>t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u</w:t>
      </w:r>
      <w:r w:rsidRPr="00DA3A25">
        <w:rPr>
          <w:spacing w:val="2"/>
          <w:sz w:val="20"/>
        </w:rPr>
        <w:t>c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ed in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e way o</w:t>
      </w:r>
      <w:r w:rsidRPr="00DA3A25">
        <w:rPr>
          <w:spacing w:val="-2"/>
          <w:sz w:val="20"/>
        </w:rPr>
        <w:t xml:space="preserve">f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e Lo</w:t>
      </w:r>
      <w:r w:rsidRPr="00DA3A25">
        <w:rPr>
          <w:spacing w:val="2"/>
          <w:sz w:val="20"/>
        </w:rPr>
        <w:t>r</w:t>
      </w:r>
      <w:r w:rsidRPr="00DA3A25">
        <w:rPr>
          <w:spacing w:val="-4"/>
          <w:sz w:val="20"/>
        </w:rPr>
        <w:t>d,</w:t>
      </w:r>
      <w:r w:rsidRPr="00DA3A25">
        <w:rPr>
          <w:spacing w:val="-6"/>
          <w:sz w:val="20"/>
        </w:rPr>
        <w:t>"</w:t>
      </w:r>
      <w:r w:rsidRPr="00DA3A25">
        <w:rPr>
          <w:sz w:val="20"/>
        </w:rPr>
        <w:t xml:space="preserve"> and "spake and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augh</w:t>
      </w:r>
      <w:r w:rsidRPr="00DA3A25">
        <w:rPr>
          <w:spacing w:val="-2"/>
          <w:sz w:val="20"/>
        </w:rPr>
        <w:t xml:space="preserve">t </w:t>
      </w:r>
      <w:r w:rsidRPr="00DA3A25">
        <w:rPr>
          <w:sz w:val="20"/>
        </w:rPr>
        <w:t>diligen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ly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he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ings o</w:t>
      </w:r>
      <w:r w:rsidRPr="00DA3A25">
        <w:rPr>
          <w:spacing w:val="-2"/>
          <w:sz w:val="20"/>
        </w:rPr>
        <w:t xml:space="preserve">f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e Lo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d,</w:t>
      </w:r>
      <w:r w:rsidRPr="00DA3A25">
        <w:rPr>
          <w:spacing w:val="4"/>
          <w:sz w:val="20"/>
        </w:rPr>
        <w:fldChar w:fldCharType="begin"/>
      </w:r>
      <w:r w:rsidRPr="00DA3A25">
        <w:rPr>
          <w:spacing w:val="4"/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L</w:instrText>
      </w:r>
      <w:r w:rsidRPr="00DA3A25">
        <w:rPr>
          <w:rFonts w:cs="Arial"/>
          <w:smallCaps/>
          <w:spacing w:val="4"/>
          <w:sz w:val="20"/>
        </w:rPr>
        <w:instrText>ord, the</w:instrText>
      </w:r>
      <w:r w:rsidRPr="00DA3A25">
        <w:rPr>
          <w:spacing w:val="4"/>
          <w:sz w:val="20"/>
        </w:rPr>
        <w:instrText xml:space="preserve">" </w:instrText>
      </w:r>
      <w:r w:rsidRPr="00DA3A25">
        <w:rPr>
          <w:spacing w:val="4"/>
          <w:sz w:val="20"/>
        </w:rPr>
        <w:fldChar w:fldCharType="end"/>
      </w:r>
      <w:r w:rsidRPr="00DA3A25">
        <w:rPr>
          <w:sz w:val="20"/>
        </w:rPr>
        <w:t>" but h</w:t>
      </w:r>
      <w:r w:rsidRPr="00DA3A25">
        <w:rPr>
          <w:sz w:val="20"/>
        </w:rPr>
        <w:fldChar w:fldCharType="begin"/>
      </w:r>
      <w:r w:rsidRPr="00DA3A25">
        <w:rPr>
          <w:sz w:val="20"/>
        </w:rPr>
        <w:instrText xml:space="preserve"> XE "Apollos" </w:instrText>
      </w:r>
      <w:r w:rsidRPr="00DA3A25">
        <w:rPr>
          <w:sz w:val="20"/>
        </w:rPr>
        <w:fldChar w:fldCharType="end"/>
      </w:r>
      <w:r w:rsidRPr="00DA3A25">
        <w:rPr>
          <w:sz w:val="20"/>
        </w:rPr>
        <w:t>e only knew about "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e bap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ism o</w:t>
      </w:r>
      <w:r w:rsidRPr="00DA3A25">
        <w:rPr>
          <w:spacing w:val="-2"/>
          <w:sz w:val="20"/>
        </w:rPr>
        <w:t xml:space="preserve">f </w:t>
      </w:r>
      <w:r w:rsidRPr="00DA3A25">
        <w:rPr>
          <w:sz w:val="20"/>
        </w:rPr>
        <w:t>John.</w:t>
      </w:r>
      <w:r w:rsidRPr="00DA3A25">
        <w:rPr>
          <w:sz w:val="20"/>
        </w:rPr>
        <w:fldChar w:fldCharType="begin"/>
      </w:r>
      <w:r w:rsidRPr="00DA3A25">
        <w:rPr>
          <w:sz w:val="20"/>
        </w:rPr>
        <w:instrText xml:space="preserve"> XE "John the Baptist" </w:instrText>
      </w:r>
      <w:r w:rsidRPr="00DA3A25">
        <w:rPr>
          <w:sz w:val="20"/>
        </w:rPr>
        <w:fldChar w:fldCharType="end"/>
      </w:r>
      <w:r w:rsidRPr="00DA3A25">
        <w:rPr>
          <w:sz w:val="20"/>
        </w:rPr>
        <w:t>" When Aquila and P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is</w:t>
      </w:r>
      <w:r w:rsidRPr="00DA3A25">
        <w:rPr>
          <w:spacing w:val="2"/>
          <w:sz w:val="20"/>
        </w:rPr>
        <w:t>c</w:t>
      </w:r>
      <w:r w:rsidRPr="00DA3A25">
        <w:rPr>
          <w:sz w:val="20"/>
        </w:rPr>
        <w:t>illa "expounded un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o him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e way o</w:t>
      </w:r>
      <w:r w:rsidRPr="00DA3A25">
        <w:rPr>
          <w:spacing w:val="-2"/>
          <w:sz w:val="20"/>
        </w:rPr>
        <w:t xml:space="preserve">f </w:t>
      </w:r>
      <w:r w:rsidRPr="00DA3A25">
        <w:rPr>
          <w:sz w:val="20"/>
        </w:rPr>
        <w:t>God</w:t>
      </w:r>
      <w:r w:rsidRPr="00DA3A25">
        <w:rPr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sz w:val="20"/>
        </w:rPr>
        <w:fldChar w:fldCharType="end"/>
      </w:r>
      <w:r w:rsidRPr="00DA3A25">
        <w:rPr>
          <w:sz w:val="20"/>
        </w:rPr>
        <w:t xml:space="preserve"> mo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e pe</w:t>
      </w:r>
      <w:r w:rsidRPr="00DA3A25">
        <w:rPr>
          <w:spacing w:val="6"/>
          <w:sz w:val="20"/>
        </w:rPr>
        <w:t>r</w:t>
      </w:r>
      <w:r w:rsidRPr="00DA3A25">
        <w:rPr>
          <w:spacing w:val="2"/>
          <w:sz w:val="20"/>
        </w:rPr>
        <w:t>f</w:t>
      </w:r>
      <w:r w:rsidRPr="00DA3A25">
        <w:rPr>
          <w:sz w:val="20"/>
        </w:rPr>
        <w:t>e</w:t>
      </w:r>
      <w:r w:rsidRPr="00DA3A25">
        <w:rPr>
          <w:spacing w:val="2"/>
          <w:sz w:val="20"/>
        </w:rPr>
        <w:t>c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ly" </w:t>
      </w:r>
      <w:r w:rsidRPr="00633952">
        <w:rPr>
          <w:sz w:val="16"/>
          <w:szCs w:val="16"/>
        </w:rPr>
        <w:t>(A</w:t>
      </w:r>
      <w:r w:rsidRPr="00633952">
        <w:rPr>
          <w:spacing w:val="2"/>
          <w:sz w:val="16"/>
          <w:szCs w:val="16"/>
        </w:rPr>
        <w:t>c</w:t>
      </w:r>
      <w:r w:rsidRPr="00633952">
        <w:rPr>
          <w:spacing w:val="4"/>
          <w:sz w:val="16"/>
          <w:szCs w:val="16"/>
        </w:rPr>
        <w:t>t</w:t>
      </w:r>
      <w:r w:rsidRPr="00633952">
        <w:rPr>
          <w:sz w:val="16"/>
          <w:szCs w:val="16"/>
        </w:rPr>
        <w:t>s 18:26)</w:t>
      </w:r>
      <w:r w:rsidRPr="00DA3A25">
        <w:rPr>
          <w:sz w:val="20"/>
        </w:rPr>
        <w:t>, he</w:t>
      </w:r>
      <w:r w:rsidRPr="00DA3A25">
        <w:rPr>
          <w:sz w:val="20"/>
        </w:rPr>
        <w:fldChar w:fldCharType="begin"/>
      </w:r>
      <w:r w:rsidRPr="00DA3A25">
        <w:rPr>
          <w:sz w:val="20"/>
        </w:rPr>
        <w:instrText xml:space="preserve"> XE "Apollos" </w:instrText>
      </w:r>
      <w:r w:rsidRPr="00DA3A25">
        <w:rPr>
          <w:sz w:val="20"/>
        </w:rPr>
        <w:fldChar w:fldCharType="end"/>
      </w:r>
      <w:r w:rsidRPr="00DA3A25">
        <w:rPr>
          <w:sz w:val="20"/>
        </w:rPr>
        <w:t xml:space="preserve"> re</w:t>
      </w:r>
      <w:r w:rsidR="003F4575" w:rsidRPr="00DA3A25">
        <w:rPr>
          <w:spacing w:val="2"/>
          <w:sz w:val="20"/>
        </w:rPr>
        <w:t>c</w:t>
      </w:r>
      <w:r w:rsidRPr="00DA3A25">
        <w:rPr>
          <w:sz w:val="20"/>
        </w:rPr>
        <w:t xml:space="preserve">eived 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 xml:space="preserve">he </w:t>
      </w:r>
      <w:r w:rsidR="003F4575" w:rsidRPr="00DA3A25">
        <w:rPr>
          <w:spacing w:val="2"/>
          <w:sz w:val="20"/>
        </w:rPr>
        <w:t>c</w:t>
      </w:r>
      <w:r w:rsidRPr="00DA3A25">
        <w:rPr>
          <w:sz w:val="20"/>
        </w:rPr>
        <w:t>o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Pr="00DA3A25">
        <w:rPr>
          <w:sz w:val="20"/>
        </w:rPr>
        <w:t>e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sz w:val="20"/>
        </w:rPr>
        <w:t>ion, upda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 xml:space="preserve">ed his 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>ea</w:t>
      </w:r>
      <w:r w:rsidR="003F4575" w:rsidRPr="00DA3A25">
        <w:rPr>
          <w:spacing w:val="2"/>
          <w:sz w:val="20"/>
        </w:rPr>
        <w:t>c</w:t>
      </w:r>
      <w:r w:rsidRPr="00DA3A25">
        <w:rPr>
          <w:sz w:val="20"/>
        </w:rPr>
        <w:t>hing, and immedia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>ely s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>a</w:t>
      </w:r>
      <w:r w:rsidRPr="00DA3A25">
        <w:rPr>
          <w:spacing w:val="6"/>
          <w:sz w:val="20"/>
        </w:rPr>
        <w:t>r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>ed sha</w:t>
      </w:r>
      <w:r w:rsidR="00973CE7" w:rsidRPr="00DA3A25">
        <w:rPr>
          <w:rFonts w:cs="Arial"/>
          <w:spacing w:val="2"/>
          <w:sz w:val="20"/>
        </w:rPr>
        <w:t>r</w:t>
      </w:r>
      <w:r w:rsidR="00973CE7" w:rsidRPr="00DA3A25">
        <w:rPr>
          <w:rFonts w:cs="Arial"/>
          <w:sz w:val="20"/>
        </w:rPr>
        <w:t>i</w:t>
      </w:r>
      <w:r w:rsidRPr="00DA3A25">
        <w:rPr>
          <w:sz w:val="20"/>
        </w:rPr>
        <w:t>ng wha</w:t>
      </w:r>
      <w:r w:rsidRPr="00DA3A25">
        <w:rPr>
          <w:spacing w:val="-2"/>
          <w:sz w:val="20"/>
        </w:rPr>
        <w:t xml:space="preserve">t </w:t>
      </w:r>
      <w:r w:rsidRPr="00DA3A25">
        <w:rPr>
          <w:sz w:val="20"/>
        </w:rPr>
        <w:t>he had lea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 xml:space="preserve">ned </w:t>
      </w:r>
      <w:r w:rsidRPr="00633952">
        <w:rPr>
          <w:sz w:val="16"/>
          <w:szCs w:val="16"/>
        </w:rPr>
        <w:t>(</w:t>
      </w:r>
      <w:r w:rsidRPr="00633952">
        <w:rPr>
          <w:spacing w:val="2"/>
          <w:sz w:val="16"/>
          <w:szCs w:val="16"/>
        </w:rPr>
        <w:t>c</w:t>
      </w:r>
      <w:r w:rsidRPr="00633952">
        <w:rPr>
          <w:sz w:val="16"/>
          <w:szCs w:val="16"/>
        </w:rPr>
        <w:t>f. A</w:t>
      </w:r>
      <w:r w:rsidRPr="00633952">
        <w:rPr>
          <w:spacing w:val="2"/>
          <w:sz w:val="16"/>
          <w:szCs w:val="16"/>
        </w:rPr>
        <w:t>c</w:t>
      </w:r>
      <w:r w:rsidRPr="00633952">
        <w:rPr>
          <w:spacing w:val="4"/>
          <w:sz w:val="16"/>
          <w:szCs w:val="16"/>
        </w:rPr>
        <w:t>t</w:t>
      </w:r>
      <w:r w:rsidRPr="00633952">
        <w:rPr>
          <w:sz w:val="16"/>
          <w:szCs w:val="16"/>
        </w:rPr>
        <w:t>s 18:27-28)</w:t>
      </w:r>
      <w:r w:rsidRPr="00DA3A25">
        <w:rPr>
          <w:sz w:val="20"/>
        </w:rPr>
        <w:t xml:space="preserve">. His </w:t>
      </w:r>
      <w:r w:rsidRPr="00DA3A25">
        <w:rPr>
          <w:spacing w:val="2"/>
          <w:sz w:val="20"/>
        </w:rPr>
        <w:t>wi</w:t>
      </w:r>
      <w:r w:rsidRPr="00DA3A25">
        <w:rPr>
          <w:sz w:val="20"/>
        </w:rPr>
        <w:t xml:space="preserve">llingness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o </w:t>
      </w:r>
      <w:r w:rsidRPr="00DA3A25">
        <w:rPr>
          <w:spacing w:val="2"/>
          <w:sz w:val="20"/>
        </w:rPr>
        <w:t>c</w:t>
      </w:r>
      <w:r w:rsidRPr="00DA3A25">
        <w:rPr>
          <w:sz w:val="20"/>
        </w:rPr>
        <w:t>hange a</w:t>
      </w:r>
      <w:r w:rsidRPr="00DA3A25">
        <w:rPr>
          <w:spacing w:val="4"/>
          <w:sz w:val="20"/>
        </w:rPr>
        <w:t>ft</w:t>
      </w:r>
      <w:r w:rsidRPr="00DA3A25">
        <w:rPr>
          <w:sz w:val="20"/>
        </w:rPr>
        <w:t>er</w:t>
      </w:r>
      <w:r w:rsidR="000B2BA7" w:rsidRPr="00DA3A25">
        <w:rPr>
          <w:sz w:val="20"/>
        </w:rPr>
        <w:t xml:space="preserve"> he was </w:t>
      </w:r>
      <w:r w:rsidR="002741FF" w:rsidRPr="00DA3A25">
        <w:rPr>
          <w:spacing w:val="2"/>
          <w:sz w:val="20"/>
        </w:rPr>
        <w:t>c</w:t>
      </w:r>
      <w:r w:rsidR="002741FF" w:rsidRPr="00DA3A25">
        <w:rPr>
          <w:sz w:val="20"/>
        </w:rPr>
        <w:t>o</w:t>
      </w:r>
      <w:r w:rsidR="002741FF" w:rsidRPr="00DA3A25">
        <w:rPr>
          <w:spacing w:val="4"/>
          <w:sz w:val="20"/>
        </w:rPr>
        <w:t>r</w:t>
      </w:r>
      <w:r w:rsidR="002741FF" w:rsidRPr="00DA3A25">
        <w:rPr>
          <w:spacing w:val="2"/>
          <w:sz w:val="20"/>
        </w:rPr>
        <w:t>r</w:t>
      </w:r>
      <w:r w:rsidR="002741FF" w:rsidRPr="00DA3A25">
        <w:rPr>
          <w:sz w:val="20"/>
        </w:rPr>
        <w:t>e</w:t>
      </w:r>
      <w:r w:rsidR="002741FF" w:rsidRPr="00DA3A25">
        <w:rPr>
          <w:spacing w:val="2"/>
          <w:sz w:val="20"/>
        </w:rPr>
        <w:t>ct</w:t>
      </w:r>
      <w:r w:rsidR="002741FF" w:rsidRPr="00DA3A25">
        <w:rPr>
          <w:sz w:val="20"/>
        </w:rPr>
        <w:t>ed</w:t>
      </w:r>
      <w:r w:rsidR="000B2BA7" w:rsidRPr="00DA3A25">
        <w:rPr>
          <w:sz w:val="20"/>
        </w:rPr>
        <w:t xml:space="preserve"> </w:t>
      </w:r>
      <w:r w:rsidRPr="00DA3A25">
        <w:rPr>
          <w:sz w:val="20"/>
        </w:rPr>
        <w:t xml:space="preserve">is a good example </w:t>
      </w:r>
      <w:r w:rsidRPr="00DA3A25">
        <w:rPr>
          <w:spacing w:val="2"/>
          <w:sz w:val="20"/>
        </w:rPr>
        <w:t>f</w:t>
      </w:r>
      <w:r w:rsidRPr="00DA3A25">
        <w:rPr>
          <w:sz w:val="20"/>
        </w:rPr>
        <w:t>o</w:t>
      </w:r>
      <w:r w:rsidRPr="00DA3A25">
        <w:rPr>
          <w:spacing w:val="-2"/>
          <w:sz w:val="20"/>
        </w:rPr>
        <w:t xml:space="preserve">r </w:t>
      </w:r>
      <w:r w:rsidRPr="00DA3A25">
        <w:rPr>
          <w:sz w:val="20"/>
        </w:rPr>
        <w:t>anyone who wan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s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o hono</w:t>
      </w:r>
      <w:r w:rsidRPr="00DA3A25">
        <w:rPr>
          <w:spacing w:val="-2"/>
          <w:sz w:val="20"/>
        </w:rPr>
        <w:t xml:space="preserve">r </w:t>
      </w:r>
      <w:r w:rsidRPr="00DA3A25">
        <w:rPr>
          <w:sz w:val="20"/>
        </w:rPr>
        <w:t>God</w:t>
      </w:r>
      <w:r w:rsidR="007C27FD" w:rsidRPr="00DA3A25">
        <w:rPr>
          <w:rFonts w:cs="Arial"/>
          <w:sz w:val="20"/>
        </w:rPr>
        <w:fldChar w:fldCharType="begin"/>
      </w:r>
      <w:r w:rsidR="007C27FD" w:rsidRPr="00DA3A25">
        <w:rPr>
          <w:sz w:val="20"/>
        </w:rPr>
        <w:instrText xml:space="preserve"> XE "</w:instrText>
      </w:r>
      <w:r w:rsidR="007C27FD" w:rsidRPr="00DA3A25">
        <w:rPr>
          <w:rFonts w:cs="Arial"/>
          <w:sz w:val="20"/>
        </w:rPr>
        <w:instrText>God:</w:instrText>
      </w:r>
      <w:r w:rsidR="007C27FD" w:rsidRPr="00DA3A25">
        <w:rPr>
          <w:sz w:val="20"/>
        </w:rPr>
        <w:instrText xml:space="preserve">showing honor to" </w:instrText>
      </w:r>
      <w:r w:rsidR="007C27FD" w:rsidRPr="00DA3A25">
        <w:rPr>
          <w:rFonts w:cs="Arial"/>
          <w:sz w:val="20"/>
        </w:rPr>
        <w:fldChar w:fldCharType="end"/>
      </w:r>
      <w:r w:rsidR="00114F92" w:rsidRPr="00DA3A25">
        <w:rPr>
          <w:sz w:val="20"/>
        </w:rPr>
        <w:t>. A</w:t>
      </w:r>
      <w:r w:rsidRPr="00DA3A25">
        <w:rPr>
          <w:sz w:val="20"/>
        </w:rPr>
        <w:t>s we saw earlier, Jesus linked himsel</w:t>
      </w:r>
      <w:r w:rsidRPr="00DA3A25">
        <w:rPr>
          <w:spacing w:val="-2"/>
          <w:sz w:val="20"/>
        </w:rPr>
        <w:t xml:space="preserve">f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o </w:t>
      </w:r>
      <w:r w:rsidRPr="00DA3A25">
        <w:rPr>
          <w:spacing w:val="4"/>
          <w:sz w:val="20"/>
        </w:rPr>
        <w:t>t</w:t>
      </w:r>
      <w:r w:rsidRPr="00DA3A25">
        <w:rPr>
          <w:spacing w:val="2"/>
          <w:sz w:val="20"/>
        </w:rPr>
        <w:t>ru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 when he said</w:t>
      </w:r>
      <w:r w:rsidR="007164B2" w:rsidRPr="00DA3A25">
        <w:rPr>
          <w:sz w:val="20"/>
        </w:rPr>
        <w:t>,</w:t>
      </w:r>
      <w:r w:rsidRPr="00DA3A25">
        <w:rPr>
          <w:sz w:val="20"/>
        </w:rPr>
        <w:t xml:space="preserve"> </w:t>
      </w:r>
      <w:r w:rsidRPr="00DA3A25">
        <w:rPr>
          <w:rFonts w:cs="Arial"/>
          <w:spacing w:val="6"/>
          <w:sz w:val="20"/>
        </w:rPr>
        <w:t>"</w:t>
      </w:r>
      <w:r w:rsidR="004354D8" w:rsidRPr="00DA3A25">
        <w:rPr>
          <w:rFonts w:cs="Arial"/>
          <w:spacing w:val="6"/>
          <w:sz w:val="20"/>
        </w:rPr>
        <w:t>t</w:t>
      </w:r>
      <w:r w:rsidRPr="00DA3A25">
        <w:rPr>
          <w:sz w:val="20"/>
        </w:rPr>
        <w:t xml:space="preserve">o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is end was I bo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 xml:space="preserve">n, and </w:t>
      </w:r>
      <w:r w:rsidRPr="00DA3A25">
        <w:rPr>
          <w:spacing w:val="2"/>
          <w:sz w:val="20"/>
        </w:rPr>
        <w:t>f</w:t>
      </w:r>
      <w:r w:rsidRPr="00DA3A25">
        <w:rPr>
          <w:sz w:val="20"/>
        </w:rPr>
        <w:t>o</w:t>
      </w:r>
      <w:r w:rsidRPr="00DA3A25">
        <w:rPr>
          <w:spacing w:val="-2"/>
          <w:sz w:val="20"/>
        </w:rPr>
        <w:t xml:space="preserve">r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his </w:t>
      </w:r>
      <w:r w:rsidRPr="00DA3A25">
        <w:rPr>
          <w:spacing w:val="2"/>
          <w:sz w:val="20"/>
        </w:rPr>
        <w:t>c</w:t>
      </w:r>
      <w:r w:rsidRPr="00DA3A25">
        <w:rPr>
          <w:sz w:val="20"/>
        </w:rPr>
        <w:t xml:space="preserve">ause </w:t>
      </w:r>
      <w:r w:rsidRPr="00DA3A25">
        <w:rPr>
          <w:spacing w:val="2"/>
          <w:sz w:val="20"/>
        </w:rPr>
        <w:t>c</w:t>
      </w:r>
      <w:r w:rsidRPr="00DA3A25">
        <w:rPr>
          <w:sz w:val="20"/>
        </w:rPr>
        <w:t>ame I in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o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e wo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 xml:space="preserve">ld,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a</w:t>
      </w:r>
      <w:r w:rsidRPr="00DA3A25">
        <w:rPr>
          <w:spacing w:val="-2"/>
          <w:sz w:val="20"/>
        </w:rPr>
        <w:t xml:space="preserve">t </w:t>
      </w:r>
      <w:r w:rsidRPr="00DA3A25">
        <w:rPr>
          <w:sz w:val="20"/>
        </w:rPr>
        <w:t>I should bea</w:t>
      </w:r>
      <w:r w:rsidRPr="00DA3A25">
        <w:rPr>
          <w:spacing w:val="-2"/>
          <w:sz w:val="20"/>
        </w:rPr>
        <w:t xml:space="preserve">r </w:t>
      </w:r>
      <w:r w:rsidRPr="00DA3A25">
        <w:rPr>
          <w:spacing w:val="2"/>
          <w:sz w:val="20"/>
        </w:rPr>
        <w:t>wi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ness un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o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</w:t>
      </w:r>
      <w:r w:rsidRPr="00DA3A25">
        <w:rPr>
          <w:spacing w:val="-4"/>
          <w:sz w:val="20"/>
        </w:rPr>
        <w:t>e</w:t>
      </w:r>
      <w:r w:rsidRPr="00DA3A25">
        <w:rPr>
          <w:sz w:val="20"/>
        </w:rPr>
        <w:t xml:space="preserve"> </w:t>
      </w:r>
      <w:r w:rsidRPr="00DA3A25">
        <w:rPr>
          <w:spacing w:val="4"/>
          <w:sz w:val="20"/>
        </w:rPr>
        <w:t>t</w:t>
      </w:r>
      <w:r w:rsidRPr="00DA3A25">
        <w:rPr>
          <w:spacing w:val="2"/>
          <w:sz w:val="20"/>
        </w:rPr>
        <w:t>ru</w:t>
      </w:r>
      <w:r w:rsidRPr="00DA3A25">
        <w:rPr>
          <w:spacing w:val="4"/>
          <w:sz w:val="20"/>
        </w:rPr>
        <w:t>t</w:t>
      </w:r>
      <w:r w:rsidRPr="00DA3A25">
        <w:rPr>
          <w:spacing w:val="-4"/>
          <w:sz w:val="20"/>
        </w:rPr>
        <w:t>h</w:t>
      </w:r>
      <w:r w:rsidRPr="00DA3A25">
        <w:rPr>
          <w:spacing w:val="-6"/>
          <w:sz w:val="20"/>
        </w:rPr>
        <w:t>"</w:t>
      </w:r>
      <w:r w:rsidRPr="00DA3A25">
        <w:rPr>
          <w:sz w:val="20"/>
        </w:rPr>
        <w:t xml:space="preserve"> </w:t>
      </w:r>
      <w:r w:rsidRPr="00633952">
        <w:rPr>
          <w:sz w:val="16"/>
          <w:szCs w:val="16"/>
        </w:rPr>
        <w:t>(Fou</w:t>
      </w:r>
      <w:r w:rsidRPr="00633952">
        <w:rPr>
          <w:spacing w:val="6"/>
          <w:sz w:val="16"/>
          <w:szCs w:val="16"/>
        </w:rPr>
        <w:t>r</w:t>
      </w:r>
      <w:r w:rsidRPr="00633952">
        <w:rPr>
          <w:spacing w:val="4"/>
          <w:sz w:val="16"/>
          <w:szCs w:val="16"/>
        </w:rPr>
        <w:t>t</w:t>
      </w:r>
      <w:r w:rsidRPr="00633952">
        <w:rPr>
          <w:spacing w:val="-4"/>
          <w:sz w:val="16"/>
          <w:szCs w:val="16"/>
        </w:rPr>
        <w:t>h</w:t>
      </w:r>
      <w:r w:rsidRPr="00633952">
        <w:rPr>
          <w:sz w:val="16"/>
          <w:szCs w:val="16"/>
        </w:rPr>
        <w:t xml:space="preserve"> gospe</w:t>
      </w:r>
      <w:r w:rsidRPr="00633952">
        <w:rPr>
          <w:spacing w:val="-4"/>
          <w:sz w:val="16"/>
          <w:szCs w:val="16"/>
        </w:rPr>
        <w:t>l 18:37</w:t>
      </w:r>
      <w:r w:rsidRPr="00633952">
        <w:rPr>
          <w:spacing w:val="-6"/>
          <w:sz w:val="16"/>
          <w:szCs w:val="16"/>
        </w:rPr>
        <w:t>)</w:t>
      </w:r>
      <w:r w:rsidRPr="00DA3A25">
        <w:rPr>
          <w:sz w:val="20"/>
        </w:rPr>
        <w:t>.</w:t>
      </w:r>
      <w:r w:rsidR="001E37D5" w:rsidRPr="00DA3A25">
        <w:rPr>
          <w:sz w:val="20"/>
        </w:rPr>
        <w:t xml:space="preserve"> </w:t>
      </w:r>
    </w:p>
    <w:p w14:paraId="0F9DF1AC" w14:textId="77777777" w:rsidR="009F3720" w:rsidRPr="00DA3A25" w:rsidRDefault="009F3720" w:rsidP="00F5285E">
      <w:pPr>
        <w:spacing w:line="240" w:lineRule="auto"/>
        <w:jc w:val="both"/>
        <w:rPr>
          <w:sz w:val="20"/>
        </w:rPr>
      </w:pPr>
    </w:p>
    <w:p w14:paraId="02CFEFC9" w14:textId="72DC7C6A" w:rsidR="007B6006" w:rsidRPr="00DA3A25" w:rsidRDefault="007B6006" w:rsidP="00F5285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 ar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urge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vigilan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z w:val="20"/>
        </w:rPr>
        <w:t xml:space="preserve"> loya</w:t>
      </w:r>
      <w:r w:rsidRPr="00DA3A25">
        <w:rPr>
          <w:rFonts w:cs="Arial"/>
          <w:spacing w:val="-4"/>
          <w:sz w:val="20"/>
        </w:rPr>
        <w:t>l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God'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as,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; hol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good"</w:t>
      </w:r>
      <w:r w:rsidRPr="00633952">
        <w:rPr>
          <w:rFonts w:cs="Arial"/>
          <w:sz w:val="16"/>
          <w:szCs w:val="16"/>
        </w:rPr>
        <w:t xml:space="preserve"> (1T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5:21)</w:t>
      </w:r>
      <w:r w:rsidRPr="00DA3A25">
        <w:rPr>
          <w:rFonts w:cs="Arial"/>
          <w:sz w:val="20"/>
        </w:rPr>
        <w:t>, "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man a li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R</w:t>
      </w:r>
      <w:r w:rsidR="00397EDA">
        <w:rPr>
          <w:rFonts w:cs="Arial"/>
          <w:sz w:val="16"/>
          <w:szCs w:val="16"/>
        </w:rPr>
        <w:t>o</w:t>
      </w:r>
      <w:r w:rsidRPr="00633952">
        <w:rPr>
          <w:rFonts w:cs="Arial"/>
          <w:sz w:val="16"/>
          <w:szCs w:val="16"/>
        </w:rPr>
        <w:t>m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4)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  <w:r w:rsidRPr="00DA3A25">
        <w:rPr>
          <w:rFonts w:cs="Arial"/>
          <w:sz w:val="20"/>
        </w:rPr>
        <w:t xml:space="preserve">, and "blessed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a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d, 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 asi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lies" </w:t>
      </w:r>
      <w:r w:rsidRPr="00633952">
        <w:rPr>
          <w:rFonts w:cs="Arial"/>
          <w:sz w:val="16"/>
          <w:szCs w:val="16"/>
        </w:rPr>
        <w:t>(P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40:4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1E37D5" w:rsidRPr="00DA3A25">
        <w:rPr>
          <w:rFonts w:cs="Arial"/>
          <w:sz w:val="20"/>
        </w:rPr>
        <w:t xml:space="preserve"> </w:t>
      </w:r>
      <w:r w:rsidR="003F7C0F" w:rsidRPr="00DA3A25">
        <w:rPr>
          <w:rFonts w:cs="Arial"/>
          <w:sz w:val="20"/>
        </w:rPr>
        <w:t>A</w:t>
      </w:r>
      <w:r w:rsidR="00743AF6" w:rsidRPr="00DA3A25">
        <w:rPr>
          <w:rFonts w:cs="Arial"/>
          <w:sz w:val="20"/>
        </w:rPr>
        <w:t xml:space="preserve"> </w:t>
      </w:r>
      <w:r w:rsidR="003F7C0F" w:rsidRPr="00DA3A25">
        <w:rPr>
          <w:rFonts w:cs="Arial"/>
          <w:sz w:val="20"/>
        </w:rPr>
        <w:t>bible s</w:t>
      </w:r>
      <w:r w:rsidR="00BA32D1" w:rsidRPr="00DA3A25">
        <w:rPr>
          <w:rFonts w:cs="Arial"/>
          <w:spacing w:val="2"/>
          <w:sz w:val="20"/>
        </w:rPr>
        <w:t>t</w:t>
      </w:r>
      <w:r w:rsidR="003F7C0F" w:rsidRPr="00DA3A25">
        <w:rPr>
          <w:rFonts w:cs="Arial"/>
          <w:sz w:val="20"/>
        </w:rPr>
        <w:t>udy</w:t>
      </w:r>
      <w:r w:rsidR="002D1289" w:rsidRPr="00DA3A25">
        <w:rPr>
          <w:rFonts w:cs="Arial"/>
          <w:sz w:val="20"/>
        </w:rPr>
        <w:t xml:space="preserve"> pro</w:t>
      </w:r>
      <w:r w:rsidR="003F4575" w:rsidRPr="00DA3A25">
        <w:rPr>
          <w:rFonts w:cs="Arial"/>
          <w:spacing w:val="2"/>
          <w:sz w:val="20"/>
        </w:rPr>
        <w:t>c</w:t>
      </w:r>
      <w:r w:rsidR="002D1289" w:rsidRPr="00DA3A25">
        <w:rPr>
          <w:rFonts w:cs="Arial"/>
          <w:sz w:val="20"/>
        </w:rPr>
        <w:t xml:space="preserve">ess </w:t>
      </w:r>
      <w:r w:rsidR="00BA32D1" w:rsidRPr="00DA3A25">
        <w:rPr>
          <w:rFonts w:cs="Arial"/>
          <w:spacing w:val="2"/>
          <w:sz w:val="20"/>
        </w:rPr>
        <w:t>t</w:t>
      </w:r>
      <w:r w:rsidR="003F7C0F" w:rsidRPr="00DA3A25">
        <w:rPr>
          <w:rFonts w:cs="Arial"/>
          <w:sz w:val="20"/>
        </w:rPr>
        <w:t>ha</w:t>
      </w:r>
      <w:r w:rsidR="00BA32D1" w:rsidRPr="00DA3A25">
        <w:rPr>
          <w:rFonts w:cs="Arial"/>
          <w:spacing w:val="2"/>
          <w:sz w:val="20"/>
        </w:rPr>
        <w:t>t</w:t>
      </w:r>
      <w:r w:rsidR="003F7C0F" w:rsidRPr="00DA3A25">
        <w:rPr>
          <w:rFonts w:cs="Arial"/>
          <w:sz w:val="20"/>
        </w:rPr>
        <w:t xml:space="preserve"> </w:t>
      </w:r>
      <w:r w:rsidR="00C64E09" w:rsidRPr="00DA3A25">
        <w:rPr>
          <w:rFonts w:cs="Arial"/>
          <w:sz w:val="20"/>
        </w:rPr>
        <w:t>pu</w:t>
      </w:r>
      <w:r w:rsidR="00BA32D1" w:rsidRPr="00DA3A25">
        <w:rPr>
          <w:rFonts w:cs="Arial"/>
          <w:spacing w:val="2"/>
          <w:sz w:val="20"/>
        </w:rPr>
        <w:t>t</w:t>
      </w:r>
      <w:r w:rsidR="00027392" w:rsidRPr="00DA3A25">
        <w:rPr>
          <w:rFonts w:cs="Arial"/>
          <w:sz w:val="20"/>
        </w:rPr>
        <w:t xml:space="preserve">s no </w:t>
      </w:r>
      <w:r w:rsidR="003F694F" w:rsidRPr="00DA3A25">
        <w:rPr>
          <w:rFonts w:cs="Arial"/>
          <w:spacing w:val="2"/>
          <w:sz w:val="20"/>
        </w:rPr>
        <w:t>tr</w:t>
      </w:r>
      <w:r w:rsidR="00027392" w:rsidRPr="00DA3A25">
        <w:rPr>
          <w:rFonts w:cs="Arial"/>
          <w:sz w:val="20"/>
        </w:rPr>
        <w:t xml:space="preserve">ust in </w:t>
      </w:r>
      <w:r w:rsidR="00BA32D1" w:rsidRPr="00DA3A25">
        <w:rPr>
          <w:rFonts w:cs="Arial"/>
          <w:spacing w:val="2"/>
          <w:sz w:val="20"/>
        </w:rPr>
        <w:t>t</w:t>
      </w:r>
      <w:r w:rsidR="00027392" w:rsidRPr="00DA3A25">
        <w:rPr>
          <w:rFonts w:cs="Arial"/>
          <w:sz w:val="20"/>
        </w:rPr>
        <w:t xml:space="preserve">he </w:t>
      </w:r>
      <w:r w:rsidR="00E316DA" w:rsidRPr="00DA3A25">
        <w:rPr>
          <w:rFonts w:cs="Arial"/>
          <w:sz w:val="20"/>
        </w:rPr>
        <w:t>opinions</w:t>
      </w:r>
      <w:r w:rsidR="00027392" w:rsidRPr="00DA3A25">
        <w:rPr>
          <w:rFonts w:cs="Arial"/>
          <w:sz w:val="20"/>
        </w:rPr>
        <w:t xml:space="preserve"> of men and</w:t>
      </w:r>
      <w:r w:rsidR="00066968" w:rsidRPr="00DA3A25">
        <w:rPr>
          <w:rFonts w:cs="Arial"/>
          <w:sz w:val="20"/>
        </w:rPr>
        <w:t xml:space="preserve"> </w:t>
      </w:r>
      <w:r w:rsidR="007E484B" w:rsidRPr="00DA3A25">
        <w:rPr>
          <w:rFonts w:cs="Arial"/>
          <w:sz w:val="20"/>
        </w:rPr>
        <w:t xml:space="preserve">relies only on </w:t>
      </w:r>
      <w:r w:rsidR="00BA32D1" w:rsidRPr="00DA3A25">
        <w:rPr>
          <w:rFonts w:cs="Arial"/>
          <w:spacing w:val="2"/>
          <w:sz w:val="20"/>
        </w:rPr>
        <w:t>t</w:t>
      </w:r>
      <w:r w:rsidR="007E484B" w:rsidRPr="00DA3A25">
        <w:rPr>
          <w:rFonts w:cs="Arial"/>
          <w:sz w:val="20"/>
        </w:rPr>
        <w:t>he</w:t>
      </w:r>
      <w:r w:rsidR="00EB33AE" w:rsidRPr="00DA3A25">
        <w:rPr>
          <w:rFonts w:cs="Arial"/>
          <w:sz w:val="20"/>
        </w:rPr>
        <w:t xml:space="preserve"> da</w:t>
      </w:r>
      <w:r w:rsidR="00BA32D1" w:rsidRPr="00DA3A25">
        <w:rPr>
          <w:rFonts w:cs="Arial"/>
          <w:spacing w:val="2"/>
          <w:sz w:val="20"/>
        </w:rPr>
        <w:t>t</w:t>
      </w:r>
      <w:r w:rsidR="00EB33AE" w:rsidRPr="00DA3A25">
        <w:rPr>
          <w:rFonts w:cs="Arial"/>
          <w:sz w:val="20"/>
        </w:rPr>
        <w:t>a</w:t>
      </w:r>
      <w:r w:rsidR="007E484B" w:rsidRPr="00DA3A25">
        <w:rPr>
          <w:rFonts w:cs="Arial"/>
          <w:sz w:val="20"/>
        </w:rPr>
        <w:t xml:space="preserve"> in</w:t>
      </w:r>
      <w:r w:rsidR="00066968" w:rsidRPr="00DA3A25">
        <w:rPr>
          <w:rFonts w:cs="Arial"/>
          <w:sz w:val="20"/>
        </w:rPr>
        <w:t xml:space="preserve"> God'</w:t>
      </w:r>
      <w:r w:rsidR="009B329D" w:rsidRPr="00DA3A25">
        <w:rPr>
          <w:rFonts w:cs="Arial"/>
          <w:sz w:val="20"/>
        </w:rPr>
        <w:t>s word</w:t>
      </w:r>
      <w:r w:rsidR="00EB33AE" w:rsidRPr="00DA3A25">
        <w:rPr>
          <w:rFonts w:cs="Arial"/>
          <w:sz w:val="20"/>
        </w:rPr>
        <w:t xml:space="preserve"> </w:t>
      </w:r>
      <w:r w:rsidR="003F4575" w:rsidRPr="00DA3A25">
        <w:rPr>
          <w:rFonts w:cs="Arial"/>
          <w:spacing w:val="2"/>
          <w:sz w:val="20"/>
        </w:rPr>
        <w:t>c</w:t>
      </w:r>
      <w:r w:rsidR="00EB33AE" w:rsidRPr="00DA3A25">
        <w:rPr>
          <w:rFonts w:cs="Arial"/>
          <w:sz w:val="20"/>
        </w:rPr>
        <w:t>onf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EB33AE" w:rsidRPr="00DA3A25">
        <w:rPr>
          <w:rFonts w:cs="Arial"/>
          <w:sz w:val="20"/>
        </w:rPr>
        <w:t xml:space="preserve">s </w:t>
      </w:r>
      <w:r w:rsidR="00BA32D1" w:rsidRPr="00DA3A25">
        <w:rPr>
          <w:rFonts w:cs="Arial"/>
          <w:spacing w:val="2"/>
          <w:sz w:val="20"/>
        </w:rPr>
        <w:t>t</w:t>
      </w:r>
      <w:r w:rsidR="00EB33AE" w:rsidRPr="00DA3A25">
        <w:rPr>
          <w:rFonts w:cs="Arial"/>
          <w:sz w:val="20"/>
        </w:rPr>
        <w:t>o</w:t>
      </w:r>
      <w:r w:rsidR="000D0364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0D0364" w:rsidRPr="00DA3A25">
        <w:rPr>
          <w:rFonts w:cs="Arial"/>
          <w:sz w:val="20"/>
        </w:rPr>
        <w:t>hese verses</w:t>
      </w:r>
      <w:r w:rsidRPr="00DA3A25">
        <w:rPr>
          <w:rFonts w:cs="Arial"/>
          <w:sz w:val="20"/>
        </w:rPr>
        <w:t>.</w:t>
      </w:r>
    </w:p>
    <w:p w14:paraId="7E2EAD22" w14:textId="1AE7CA14" w:rsidR="007B6006" w:rsidRPr="00DA3A25" w:rsidRDefault="007B6006" w:rsidP="007B6006">
      <w:pPr>
        <w:rPr>
          <w:rFonts w:cs="Arial"/>
          <w:sz w:val="20"/>
        </w:rPr>
      </w:pPr>
    </w:p>
    <w:p w14:paraId="71D992A2" w14:textId="202C58CC" w:rsidR="00E54228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sz w:val="20"/>
        </w:rPr>
        <w:t>As has been no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>ed, s</w:t>
      </w:r>
      <w:r w:rsidRPr="00DA3A25">
        <w:rPr>
          <w:spacing w:val="2"/>
          <w:sz w:val="20"/>
        </w:rPr>
        <w:t>cr</w:t>
      </w:r>
      <w:r w:rsidRPr="00DA3A25">
        <w:rPr>
          <w:sz w:val="20"/>
        </w:rPr>
        <w:t>ip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u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 xml:space="preserve">e says, </w:t>
      </w:r>
      <w:r w:rsidRPr="00DA3A25">
        <w:rPr>
          <w:rFonts w:cs="Arial"/>
          <w:sz w:val="20"/>
        </w:rPr>
        <w:t>"</w:t>
      </w:r>
      <w:r w:rsidR="004354D8" w:rsidRPr="00DA3A25">
        <w:rPr>
          <w:rFonts w:cs="Arial"/>
          <w:i/>
          <w:sz w:val="20"/>
        </w:rPr>
        <w:t>i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b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z w:val="20"/>
        </w:rPr>
        <w:t>L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in man" </w:t>
      </w:r>
      <w:r w:rsidRPr="00633952">
        <w:rPr>
          <w:rFonts w:cs="Arial"/>
          <w:sz w:val="16"/>
          <w:szCs w:val="16"/>
        </w:rPr>
        <w:t>(Ps 118:8)</w:t>
      </w:r>
      <w:r w:rsidRPr="00DA3A25">
        <w:rPr>
          <w:sz w:val="20"/>
        </w:rPr>
        <w:t>. S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 xml:space="preserve">ill, many seek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o lea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n wha</w:t>
      </w:r>
      <w:r w:rsidRPr="00DA3A25">
        <w:rPr>
          <w:spacing w:val="-2"/>
          <w:sz w:val="20"/>
        </w:rPr>
        <w:t xml:space="preserve">t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he Bible says by 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>u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sz w:val="20"/>
        </w:rPr>
        <w:t xml:space="preserve">ing 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 xml:space="preserve">o </w:t>
      </w:r>
      <w:r w:rsidRPr="00DA3A25">
        <w:rPr>
          <w:rFonts w:cs="Arial"/>
          <w:sz w:val="20"/>
        </w:rPr>
        <w:t>non-Bible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s and weighing</w:t>
      </w:r>
      <w:r w:rsidRPr="00DA3A25">
        <w:rPr>
          <w:sz w:val="20"/>
        </w:rPr>
        <w:t xml:space="preserve">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e opinions o</w:t>
      </w:r>
      <w:r w:rsidRPr="00DA3A25">
        <w:rPr>
          <w:spacing w:val="-2"/>
          <w:sz w:val="20"/>
        </w:rPr>
        <w:t xml:space="preserve">f </w:t>
      </w:r>
      <w:r w:rsidRPr="00DA3A25">
        <w:rPr>
          <w:sz w:val="20"/>
        </w:rPr>
        <w:t xml:space="preserve">men. </w:t>
      </w:r>
      <w:r w:rsidR="0074392C" w:rsidRPr="00DA3A25">
        <w:rPr>
          <w:sz w:val="20"/>
        </w:rPr>
        <w:t>B</w:t>
      </w:r>
      <w:r w:rsidRPr="00DA3A25">
        <w:rPr>
          <w:sz w:val="20"/>
        </w:rPr>
        <w:t>ut</w:t>
      </w:r>
      <w:r w:rsidR="00F30694" w:rsidRPr="00DA3A25">
        <w:rPr>
          <w:sz w:val="20"/>
        </w:rPr>
        <w:t xml:space="preserve"> </w:t>
      </w:r>
      <w:r w:rsidR="00BA32D1" w:rsidRPr="00DA3A25">
        <w:rPr>
          <w:spacing w:val="2"/>
          <w:sz w:val="20"/>
        </w:rPr>
        <w:t>t</w:t>
      </w:r>
      <w:r w:rsidR="00022A21" w:rsidRPr="00DA3A25">
        <w:rPr>
          <w:sz w:val="20"/>
        </w:rPr>
        <w:t>he pra</w:t>
      </w:r>
      <w:r w:rsidR="00AF3B4B" w:rsidRPr="00DA3A25">
        <w:rPr>
          <w:rFonts w:cs="Arial"/>
          <w:spacing w:val="2"/>
          <w:sz w:val="20"/>
        </w:rPr>
        <w:t>ct</w:t>
      </w:r>
      <w:r w:rsidR="00022A21" w:rsidRPr="00DA3A25">
        <w:rPr>
          <w:sz w:val="20"/>
        </w:rPr>
        <w:t>i</w:t>
      </w:r>
      <w:r w:rsidR="003F4575" w:rsidRPr="00DA3A25">
        <w:rPr>
          <w:spacing w:val="2"/>
          <w:sz w:val="20"/>
        </w:rPr>
        <w:t>c</w:t>
      </w:r>
      <w:r w:rsidR="00022A21" w:rsidRPr="00DA3A25">
        <w:rPr>
          <w:sz w:val="20"/>
        </w:rPr>
        <w:t xml:space="preserve">e of </w:t>
      </w:r>
      <w:r w:rsidR="0027698E" w:rsidRPr="00DA3A25">
        <w:rPr>
          <w:sz w:val="20"/>
        </w:rPr>
        <w:t>rely</w:t>
      </w:r>
      <w:r w:rsidR="00022A21" w:rsidRPr="00DA3A25">
        <w:rPr>
          <w:sz w:val="20"/>
        </w:rPr>
        <w:t>ing</w:t>
      </w:r>
      <w:r w:rsidR="0027698E" w:rsidRPr="00DA3A25">
        <w:rPr>
          <w:sz w:val="20"/>
        </w:rPr>
        <w:t xml:space="preserve"> on </w:t>
      </w:r>
      <w:r w:rsidR="00BA32D1" w:rsidRPr="00DA3A25">
        <w:rPr>
          <w:spacing w:val="2"/>
          <w:sz w:val="20"/>
        </w:rPr>
        <w:t>t</w:t>
      </w:r>
      <w:r w:rsidR="00345492" w:rsidRPr="00DA3A25">
        <w:rPr>
          <w:sz w:val="20"/>
        </w:rPr>
        <w:t xml:space="preserve">he </w:t>
      </w:r>
      <w:r w:rsidR="00BA32D1" w:rsidRPr="00DA3A25">
        <w:rPr>
          <w:spacing w:val="2"/>
          <w:sz w:val="20"/>
        </w:rPr>
        <w:t>t</w:t>
      </w:r>
      <w:r w:rsidR="00345492" w:rsidRPr="00DA3A25">
        <w:rPr>
          <w:sz w:val="20"/>
        </w:rPr>
        <w:t>ea</w:t>
      </w:r>
      <w:r w:rsidR="003F4575" w:rsidRPr="00DA3A25">
        <w:rPr>
          <w:spacing w:val="2"/>
          <w:sz w:val="20"/>
        </w:rPr>
        <w:t>c</w:t>
      </w:r>
      <w:r w:rsidR="00345492" w:rsidRPr="00DA3A25">
        <w:rPr>
          <w:sz w:val="20"/>
        </w:rPr>
        <w:t>hings of men</w:t>
      </w:r>
      <w:r w:rsidR="00F30694" w:rsidRPr="00DA3A25">
        <w:rPr>
          <w:sz w:val="20"/>
        </w:rPr>
        <w:t xml:space="preserve"> </w:t>
      </w:r>
      <w:r w:rsidR="00022A21" w:rsidRPr="00DA3A25">
        <w:rPr>
          <w:sz w:val="20"/>
        </w:rPr>
        <w:t>was reje</w:t>
      </w:r>
      <w:r w:rsidR="00AF3B4B" w:rsidRPr="00DA3A25">
        <w:rPr>
          <w:rFonts w:cs="Arial"/>
          <w:spacing w:val="2"/>
          <w:sz w:val="20"/>
        </w:rPr>
        <w:t>ct</w:t>
      </w:r>
      <w:r w:rsidR="00022A21" w:rsidRPr="00DA3A25">
        <w:rPr>
          <w:sz w:val="20"/>
        </w:rPr>
        <w:t>ed by Jesus and it should also be reje</w:t>
      </w:r>
      <w:r w:rsidR="00AF3B4B" w:rsidRPr="00DA3A25">
        <w:rPr>
          <w:rFonts w:cs="Arial"/>
          <w:spacing w:val="2"/>
          <w:sz w:val="20"/>
        </w:rPr>
        <w:t>ct</w:t>
      </w:r>
      <w:r w:rsidR="00022A21" w:rsidRPr="00DA3A25">
        <w:rPr>
          <w:sz w:val="20"/>
        </w:rPr>
        <w:t xml:space="preserve">ed </w:t>
      </w:r>
      <w:r w:rsidR="00BA32D1" w:rsidRPr="00DA3A25">
        <w:rPr>
          <w:spacing w:val="2"/>
          <w:sz w:val="20"/>
        </w:rPr>
        <w:t>t</w:t>
      </w:r>
      <w:r w:rsidR="00022A21" w:rsidRPr="00DA3A25">
        <w:rPr>
          <w:sz w:val="20"/>
        </w:rPr>
        <w:t xml:space="preserve">oday. </w:t>
      </w:r>
      <w:r w:rsidRPr="00DA3A25">
        <w:rPr>
          <w:sz w:val="20"/>
        </w:rPr>
        <w:t>Mo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 xml:space="preserve">eover, if </w:t>
      </w:r>
      <w:bookmarkStart w:id="143" w:name="_Hlk13305693"/>
      <w:r w:rsidRPr="00DA3A25">
        <w:rPr>
          <w:sz w:val="20"/>
        </w:rPr>
        <w:t xml:space="preserve">opinions </w:t>
      </w:r>
      <w:r w:rsidR="00D83013" w:rsidRPr="00DA3A25">
        <w:rPr>
          <w:rFonts w:cs="Arial"/>
          <w:spacing w:val="2"/>
          <w:sz w:val="20"/>
        </w:rPr>
        <w:t>fr</w:t>
      </w:r>
      <w:r w:rsidRPr="00DA3A25">
        <w:rPr>
          <w:sz w:val="20"/>
        </w:rPr>
        <w:t xml:space="preserve">om </w:t>
      </w:r>
      <w:r w:rsidRPr="00DA3A25">
        <w:rPr>
          <w:rFonts w:cs="Arial"/>
          <w:sz w:val="20"/>
        </w:rPr>
        <w:t>non-Bible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s are held in e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em,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r gu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.</w:t>
      </w:r>
      <w:bookmarkEnd w:id="143"/>
      <w:r w:rsidRPr="00DA3A25">
        <w:rPr>
          <w:rFonts w:cs="Arial"/>
          <w:sz w:val="20"/>
        </w:rPr>
        <w:t xml:space="preserve"> </w:t>
      </w:r>
    </w:p>
    <w:p w14:paraId="733A1266" w14:textId="77777777" w:rsidR="00E54228" w:rsidRPr="00DA3A25" w:rsidRDefault="00E54228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5FB4FD9E" w14:textId="4146123A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sz w:val="20"/>
        </w:rPr>
      </w:pPr>
      <w:r w:rsidRPr="00DA3A25">
        <w:rPr>
          <w:rFonts w:cs="Arial"/>
          <w:sz w:val="20"/>
        </w:rPr>
        <w:t>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example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omeon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says </w:t>
      </w:r>
      <w:r w:rsidRPr="00DA3A25">
        <w:rPr>
          <w:rFonts w:cs="Arial"/>
          <w:iCs/>
          <w:sz w:val="20"/>
        </w:rPr>
        <w:t>wo</w:t>
      </w:r>
      <w:r w:rsidRPr="00DA3A25">
        <w:rPr>
          <w:rFonts w:cs="Arial"/>
          <w:iCs/>
          <w:spacing w:val="2"/>
          <w:sz w:val="20"/>
        </w:rPr>
        <w:t>r</w:t>
      </w:r>
      <w:r w:rsidRPr="00DA3A25">
        <w:rPr>
          <w:rFonts w:cs="Arial"/>
          <w:iCs/>
          <w:sz w:val="20"/>
        </w:rPr>
        <w:t>ld-</w:t>
      </w:r>
      <w:r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>lass Bible s</w:t>
      </w:r>
      <w:r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>hola</w:t>
      </w:r>
      <w:r w:rsidRPr="00DA3A25">
        <w:rPr>
          <w:rFonts w:cs="Arial"/>
          <w:iCs/>
          <w:spacing w:val="2"/>
          <w:sz w:val="20"/>
        </w:rPr>
        <w:t>r</w:t>
      </w:r>
      <w:r w:rsidRPr="00DA3A25">
        <w:rPr>
          <w:rFonts w:cs="Arial"/>
          <w:iCs/>
          <w:sz w:val="20"/>
        </w:rPr>
        <w:t xml:space="preserve">s believe a </w:t>
      </w:r>
      <w:r w:rsidR="003F4575"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>e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iCs/>
          <w:sz w:val="20"/>
        </w:rPr>
        <w:t>ain idea</w:t>
      </w:r>
      <w:r w:rsidR="00EE1FE8" w:rsidRPr="00DA3A25">
        <w:rPr>
          <w:rFonts w:cs="Arial"/>
          <w:iCs/>
          <w:sz w:val="20"/>
        </w:rPr>
        <w:t>,</w:t>
      </w:r>
      <w:r w:rsidRPr="00DA3A25">
        <w:rPr>
          <w:rFonts w:cs="Arial"/>
          <w:iCs/>
          <w:sz w:val="20"/>
        </w:rPr>
        <w:t xml:space="preserve"> </w:t>
      </w:r>
      <w:r w:rsidRPr="00DA3A25">
        <w:rPr>
          <w:rFonts w:cs="Arial"/>
          <w:sz w:val="20"/>
        </w:rPr>
        <w:t xml:space="preserve">many people will assum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idea is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 xml:space="preserve">ue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ub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i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ib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s</w:t>
      </w:r>
      <w:r w:rsidRPr="00DA3A25">
        <w:rPr>
          <w:rFonts w:cs="Arial"/>
          <w:spacing w:val="2"/>
          <w:sz w:val="20"/>
        </w:rPr>
        <w:t>c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y. </w:t>
      </w:r>
      <w:r w:rsidR="00EE1FE8" w:rsidRPr="00DA3A25">
        <w:rPr>
          <w:rFonts w:cs="Arial"/>
          <w:sz w:val="20"/>
        </w:rPr>
        <w:t>Yet</w:t>
      </w:r>
      <w:r w:rsidRPr="00DA3A25">
        <w:rPr>
          <w:rFonts w:cs="Arial"/>
          <w:sz w:val="20"/>
        </w:rPr>
        <w:t xml:space="preserve">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like, "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>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man a li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" make</w:t>
      </w:r>
      <w:r w:rsidR="00EE1FE8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n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z w:val="20"/>
        </w:rPr>
        <w:t xml:space="preserve"> e</w:t>
      </w:r>
      <w:r w:rsidRPr="00DA3A25">
        <w:rPr>
          <w:rFonts w:cs="Arial"/>
          <w:spacing w:val="2"/>
          <w:sz w:val="20"/>
        </w:rPr>
        <w:t>x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>o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Cs/>
          <w:sz w:val="20"/>
        </w:rPr>
        <w:t>wo</w:t>
      </w:r>
      <w:r w:rsidRPr="00DA3A25">
        <w:rPr>
          <w:rFonts w:cs="Arial"/>
          <w:iCs/>
          <w:spacing w:val="2"/>
          <w:sz w:val="20"/>
        </w:rPr>
        <w:t>r</w:t>
      </w:r>
      <w:r w:rsidRPr="00DA3A25">
        <w:rPr>
          <w:rFonts w:cs="Arial"/>
          <w:iCs/>
          <w:sz w:val="20"/>
        </w:rPr>
        <w:t>ld-</w:t>
      </w:r>
      <w:r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>lass s</w:t>
      </w:r>
      <w:r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>hola</w:t>
      </w:r>
      <w:r w:rsidRPr="00DA3A25">
        <w:rPr>
          <w:rFonts w:cs="Arial"/>
          <w:iCs/>
          <w:spacing w:val="2"/>
          <w:sz w:val="20"/>
        </w:rPr>
        <w:t>r</w:t>
      </w:r>
      <w:r w:rsidRPr="00DA3A25">
        <w:rPr>
          <w:rFonts w:cs="Arial"/>
          <w:iCs/>
          <w:sz w:val="20"/>
        </w:rPr>
        <w:t>s or o</w:t>
      </w:r>
      <w:r w:rsidR="00BA32D1" w:rsidRPr="00DA3A25">
        <w:rPr>
          <w:rFonts w:cs="Arial"/>
          <w:iCs/>
          <w:spacing w:val="2"/>
          <w:sz w:val="20"/>
        </w:rPr>
        <w:t>t</w:t>
      </w:r>
      <w:r w:rsidRPr="00DA3A25">
        <w:rPr>
          <w:rFonts w:cs="Arial"/>
          <w:iCs/>
          <w:sz w:val="20"/>
        </w:rPr>
        <w:t>her eli</w:t>
      </w:r>
      <w:r w:rsidR="00BA32D1" w:rsidRPr="00DA3A25">
        <w:rPr>
          <w:rFonts w:cs="Arial"/>
          <w:iCs/>
          <w:spacing w:val="2"/>
          <w:sz w:val="20"/>
        </w:rPr>
        <w:t>t</w:t>
      </w:r>
      <w:r w:rsidRPr="00DA3A25">
        <w:rPr>
          <w:rFonts w:cs="Arial"/>
          <w:iCs/>
          <w:sz w:val="20"/>
        </w:rPr>
        <w:t>es.</w:t>
      </w:r>
    </w:p>
    <w:p w14:paraId="3D728884" w14:textId="77777777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6DEBFBEE" w14:textId="66EC3DBE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sz w:val="20"/>
        </w:rPr>
      </w:pPr>
      <w:r w:rsidRPr="00DA3A25">
        <w:rPr>
          <w:sz w:val="20"/>
        </w:rPr>
        <w:t>The L</w:t>
      </w:r>
      <w:r w:rsidRPr="00DA3A25">
        <w:rPr>
          <w:smallCaps/>
          <w:sz w:val="20"/>
        </w:rPr>
        <w:t xml:space="preserve">ord </w:t>
      </w:r>
      <w:r w:rsidRPr="00DA3A25">
        <w:rPr>
          <w:sz w:val="20"/>
        </w:rPr>
        <w:t>said</w:t>
      </w:r>
      <w:r w:rsidRPr="00DA3A25">
        <w:rPr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</w:instrText>
      </w:r>
      <w:r w:rsidRPr="00DA3A25">
        <w:rPr>
          <w:rFonts w:cs="Arial"/>
          <w:smallCaps/>
          <w:sz w:val="20"/>
        </w:rPr>
        <w:instrText>o</w:instrText>
      </w:r>
      <w:r w:rsidRPr="00DA3A25">
        <w:rPr>
          <w:rFonts w:cs="Arial"/>
          <w:smallCaps/>
          <w:spacing w:val="4"/>
          <w:sz w:val="20"/>
        </w:rPr>
        <w:instrText>r</w:instrText>
      </w:r>
      <w:r w:rsidRPr="00DA3A25">
        <w:rPr>
          <w:rFonts w:cs="Arial"/>
          <w:smallCaps/>
          <w:sz w:val="20"/>
        </w:rPr>
        <w:instrText>d, the</w:instrText>
      </w:r>
      <w:r w:rsidRPr="00DA3A25">
        <w:rPr>
          <w:sz w:val="20"/>
        </w:rPr>
        <w:instrText xml:space="preserve">" </w:instrText>
      </w:r>
      <w:r w:rsidRPr="00DA3A25">
        <w:rPr>
          <w:smallCaps/>
          <w:sz w:val="20"/>
        </w:rPr>
        <w:fldChar w:fldCharType="end"/>
      </w:r>
      <w:r w:rsidRPr="00DA3A25">
        <w:rPr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"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hem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a</w:t>
      </w:r>
      <w:r w:rsidRPr="00DA3A25">
        <w:rPr>
          <w:spacing w:val="-2"/>
          <w:sz w:val="20"/>
        </w:rPr>
        <w:t xml:space="preserve">t </w:t>
      </w:r>
      <w:r w:rsidRPr="00DA3A25">
        <w:rPr>
          <w:sz w:val="20"/>
        </w:rPr>
        <w:t>hono</w:t>
      </w:r>
      <w:r w:rsidRPr="00DA3A25">
        <w:rPr>
          <w:spacing w:val="-2"/>
          <w:sz w:val="20"/>
        </w:rPr>
        <w:t xml:space="preserve">r </w:t>
      </w:r>
      <w:r w:rsidRPr="00DA3A25">
        <w:rPr>
          <w:sz w:val="20"/>
        </w:rPr>
        <w:t xml:space="preserve">me I </w:t>
      </w:r>
      <w:r w:rsidRPr="00DA3A25">
        <w:rPr>
          <w:spacing w:val="2"/>
          <w:sz w:val="20"/>
        </w:rPr>
        <w:t>wi</w:t>
      </w:r>
      <w:r w:rsidRPr="00DA3A25">
        <w:rPr>
          <w:sz w:val="20"/>
        </w:rPr>
        <w:t>ll hono</w:t>
      </w:r>
      <w:r w:rsidRPr="00DA3A25">
        <w:rPr>
          <w:spacing w:val="2"/>
          <w:sz w:val="20"/>
        </w:rPr>
        <w:t>r</w:t>
      </w:r>
      <w:r w:rsidRPr="00DA3A25">
        <w:rPr>
          <w:spacing w:val="6"/>
          <w:sz w:val="20"/>
        </w:rPr>
        <w:t xml:space="preserve">" </w:t>
      </w:r>
      <w:r w:rsidRPr="00633952">
        <w:rPr>
          <w:spacing w:val="6"/>
          <w:sz w:val="16"/>
          <w:szCs w:val="16"/>
        </w:rPr>
        <w:t>(1Sa 2:30)</w:t>
      </w:r>
      <w:r w:rsidRPr="00DA3A25">
        <w:rPr>
          <w:spacing w:val="6"/>
          <w:sz w:val="20"/>
        </w:rPr>
        <w:t>.</w:t>
      </w:r>
      <w:r w:rsidRPr="00DA3A25">
        <w:rPr>
          <w:spacing w:val="2"/>
          <w:sz w:val="20"/>
        </w:rPr>
        <w:t xml:space="preserve"> I</w:t>
      </w:r>
      <w:r w:rsidRPr="00DA3A25">
        <w:rPr>
          <w:spacing w:val="-2"/>
          <w:sz w:val="20"/>
        </w:rPr>
        <w:t xml:space="preserve">f </w:t>
      </w:r>
      <w:r w:rsidRPr="00DA3A25">
        <w:rPr>
          <w:sz w:val="20"/>
        </w:rPr>
        <w:t>we wan</w:t>
      </w:r>
      <w:r w:rsidRPr="00DA3A25">
        <w:rPr>
          <w:spacing w:val="-2"/>
          <w:sz w:val="20"/>
        </w:rPr>
        <w:t xml:space="preserve">t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e L</w:t>
      </w:r>
      <w:r w:rsidRPr="00DA3A25">
        <w:rPr>
          <w:smallCaps/>
          <w:sz w:val="20"/>
        </w:rPr>
        <w:t>ord</w:t>
      </w:r>
      <w:r w:rsidRPr="00DA3A25">
        <w:rPr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</w:instrText>
      </w:r>
      <w:r w:rsidRPr="00DA3A25">
        <w:rPr>
          <w:rFonts w:cs="Arial"/>
          <w:smallCaps/>
          <w:sz w:val="20"/>
        </w:rPr>
        <w:instrText>o</w:instrText>
      </w:r>
      <w:r w:rsidRPr="00DA3A25">
        <w:rPr>
          <w:rFonts w:cs="Arial"/>
          <w:smallCaps/>
          <w:spacing w:val="4"/>
          <w:sz w:val="20"/>
        </w:rPr>
        <w:instrText>r</w:instrText>
      </w:r>
      <w:r w:rsidRPr="00DA3A25">
        <w:rPr>
          <w:rFonts w:cs="Arial"/>
          <w:smallCaps/>
          <w:sz w:val="20"/>
        </w:rPr>
        <w:instrText>d, the</w:instrText>
      </w:r>
      <w:r w:rsidRPr="00DA3A25">
        <w:rPr>
          <w:sz w:val="20"/>
        </w:rPr>
        <w:instrText xml:space="preserve">" </w:instrText>
      </w:r>
      <w:r w:rsidRPr="00DA3A25">
        <w:rPr>
          <w:smallCaps/>
          <w:sz w:val="20"/>
        </w:rPr>
        <w:fldChar w:fldCharType="end"/>
      </w:r>
      <w:r w:rsidRPr="00DA3A25">
        <w:rPr>
          <w:sz w:val="20"/>
        </w:rPr>
        <w:t xml:space="preserve">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o hono</w:t>
      </w:r>
      <w:r w:rsidRPr="00DA3A25">
        <w:rPr>
          <w:spacing w:val="2"/>
          <w:sz w:val="20"/>
        </w:rPr>
        <w:t>r</w:t>
      </w:r>
      <w:r w:rsidRPr="00DA3A25">
        <w:rPr>
          <w:spacing w:val="4"/>
          <w:sz w:val="20"/>
        </w:rPr>
        <w:fldChar w:fldCharType="begin"/>
      </w:r>
      <w:r w:rsidRPr="00DA3A25">
        <w:rPr>
          <w:sz w:val="20"/>
        </w:rPr>
        <w:instrText xml:space="preserve"> XE "God:honor from" </w:instrText>
      </w:r>
      <w:r w:rsidRPr="00DA3A25">
        <w:rPr>
          <w:spacing w:val="4"/>
          <w:sz w:val="20"/>
        </w:rPr>
        <w:fldChar w:fldCharType="end"/>
      </w:r>
      <w:r w:rsidRPr="00DA3A25">
        <w:rPr>
          <w:sz w:val="20"/>
        </w:rPr>
        <w:t xml:space="preserve"> us, we mus</w:t>
      </w:r>
      <w:r w:rsidRPr="00DA3A25">
        <w:rPr>
          <w:spacing w:val="-2"/>
          <w:sz w:val="20"/>
        </w:rPr>
        <w:t xml:space="preserve">t </w:t>
      </w:r>
      <w:r w:rsidRPr="00DA3A25">
        <w:rPr>
          <w:spacing w:val="4"/>
          <w:sz w:val="20"/>
        </w:rPr>
        <w:t>f</w:t>
      </w:r>
      <w:r w:rsidRPr="00DA3A25">
        <w:rPr>
          <w:sz w:val="20"/>
        </w:rPr>
        <w:t>i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s</w:t>
      </w:r>
      <w:r w:rsidRPr="00DA3A25">
        <w:rPr>
          <w:spacing w:val="-2"/>
          <w:sz w:val="20"/>
        </w:rPr>
        <w:t xml:space="preserve">t </w:t>
      </w:r>
      <w:r w:rsidRPr="00DA3A25">
        <w:rPr>
          <w:sz w:val="20"/>
        </w:rPr>
        <w:t>hono</w:t>
      </w:r>
      <w:r w:rsidRPr="00DA3A25">
        <w:rPr>
          <w:spacing w:val="-2"/>
          <w:sz w:val="20"/>
        </w:rPr>
        <w:t xml:space="preserve">r </w:t>
      </w:r>
      <w:r w:rsidRPr="00DA3A25">
        <w:rPr>
          <w:sz w:val="20"/>
        </w:rPr>
        <w:t>him</w:t>
      </w:r>
      <w:r w:rsidR="0085053E" w:rsidRPr="00DA3A25">
        <w:rPr>
          <w:sz w:val="20"/>
        </w:rPr>
        <w:t>. We</w:t>
      </w:r>
      <w:r w:rsidR="005541A2" w:rsidRPr="00DA3A25">
        <w:rPr>
          <w:sz w:val="20"/>
        </w:rPr>
        <w:t xml:space="preserve"> honor him </w:t>
      </w:r>
      <w:r w:rsidR="0085053E" w:rsidRPr="00DA3A25">
        <w:rPr>
          <w:sz w:val="20"/>
        </w:rPr>
        <w:t xml:space="preserve">when </w:t>
      </w:r>
      <w:r w:rsidRPr="00DA3A25">
        <w:rPr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</w:instrText>
      </w:r>
      <w:r w:rsidRPr="00DA3A25">
        <w:rPr>
          <w:rFonts w:cs="Arial"/>
          <w:smallCaps/>
          <w:sz w:val="20"/>
        </w:rPr>
        <w:instrText>o</w:instrText>
      </w:r>
      <w:r w:rsidRPr="00DA3A25">
        <w:rPr>
          <w:rFonts w:cs="Arial"/>
          <w:smallCaps/>
          <w:spacing w:val="4"/>
          <w:sz w:val="20"/>
        </w:rPr>
        <w:instrText>r</w:instrText>
      </w:r>
      <w:r w:rsidRPr="00DA3A25">
        <w:rPr>
          <w:rFonts w:cs="Arial"/>
          <w:smallCaps/>
          <w:sz w:val="20"/>
        </w:rPr>
        <w:instrText>d, the</w:instrText>
      </w:r>
      <w:r w:rsidRPr="00DA3A25">
        <w:rPr>
          <w:sz w:val="20"/>
        </w:rPr>
        <w:instrText xml:space="preserve">" </w:instrText>
      </w:r>
      <w:r w:rsidRPr="00DA3A25">
        <w:rPr>
          <w:smallCaps/>
          <w:sz w:val="20"/>
        </w:rPr>
        <w:fldChar w:fldCharType="end"/>
      </w:r>
      <w:r w:rsidRPr="00DA3A25">
        <w:rPr>
          <w:sz w:val="20"/>
        </w:rPr>
        <w:t>we exe</w:t>
      </w:r>
      <w:r w:rsidRPr="00DA3A25">
        <w:rPr>
          <w:spacing w:val="2"/>
          <w:sz w:val="20"/>
        </w:rPr>
        <w:t>rc</w:t>
      </w:r>
      <w:r w:rsidRPr="00DA3A25">
        <w:rPr>
          <w:sz w:val="20"/>
        </w:rPr>
        <w:t xml:space="preserve">ise a high 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ega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 xml:space="preserve">d </w:t>
      </w:r>
      <w:r w:rsidRPr="00DA3A25">
        <w:rPr>
          <w:spacing w:val="2"/>
          <w:sz w:val="20"/>
        </w:rPr>
        <w:t>f</w:t>
      </w:r>
      <w:r w:rsidRPr="00DA3A25">
        <w:rPr>
          <w:sz w:val="20"/>
        </w:rPr>
        <w:t>o</w:t>
      </w:r>
      <w:r w:rsidRPr="00DA3A25">
        <w:rPr>
          <w:spacing w:val="-2"/>
          <w:sz w:val="20"/>
        </w:rPr>
        <w:t xml:space="preserve">r </w:t>
      </w:r>
      <w:r w:rsidRPr="00DA3A25">
        <w:rPr>
          <w:sz w:val="20"/>
        </w:rPr>
        <w:t>his wo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 xml:space="preserve">d. This 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 xml:space="preserve">akes more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an just knowing what it says. James wro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 xml:space="preserve">e 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 xml:space="preserve">o </w:t>
      </w:r>
      <w:r w:rsidR="00BA32D1" w:rsidRPr="00DA3A25">
        <w:rPr>
          <w:spacing w:val="2"/>
          <w:sz w:val="20"/>
        </w:rPr>
        <w:t>t</w:t>
      </w:r>
      <w:r w:rsidRPr="00DA3A25">
        <w:rPr>
          <w:sz w:val="20"/>
        </w:rPr>
        <w:t>he beloved b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e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en who had been bego</w:t>
      </w:r>
      <w:r w:rsidRPr="00DA3A25">
        <w:rPr>
          <w:spacing w:val="4"/>
          <w:sz w:val="20"/>
        </w:rPr>
        <w:t>tt</w:t>
      </w:r>
      <w:r w:rsidRPr="00DA3A25">
        <w:rPr>
          <w:sz w:val="20"/>
        </w:rPr>
        <w:t>en "</w:t>
      </w:r>
      <w:r w:rsidRPr="00DA3A25">
        <w:rPr>
          <w:spacing w:val="2"/>
          <w:sz w:val="20"/>
        </w:rPr>
        <w:t>wi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h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e wo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d o</w:t>
      </w:r>
      <w:r w:rsidRPr="00DA3A25">
        <w:rPr>
          <w:spacing w:val="-2"/>
          <w:sz w:val="20"/>
        </w:rPr>
        <w:t xml:space="preserve">f </w:t>
      </w:r>
      <w:r w:rsidRPr="00DA3A25">
        <w:rPr>
          <w:spacing w:val="4"/>
          <w:sz w:val="20"/>
        </w:rPr>
        <w:t>t</w:t>
      </w:r>
      <w:r w:rsidRPr="00DA3A25">
        <w:rPr>
          <w:spacing w:val="2"/>
          <w:sz w:val="20"/>
        </w:rPr>
        <w:t>ru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</w:t>
      </w:r>
      <w:r w:rsidRPr="00DA3A25">
        <w:rPr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Bible, the (scripture):</w:instrText>
      </w:r>
      <w:r w:rsidRPr="00DA3A25">
        <w:rPr>
          <w:sz w:val="20"/>
        </w:rPr>
        <w:instrText xml:space="preserve">begotten by" </w:instrText>
      </w:r>
      <w:r w:rsidRPr="00DA3A25">
        <w:rPr>
          <w:sz w:val="20"/>
        </w:rPr>
        <w:fldChar w:fldCharType="end"/>
      </w:r>
      <w:r w:rsidRPr="00DA3A25">
        <w:rPr>
          <w:sz w:val="20"/>
        </w:rPr>
        <w:t xml:space="preserve">" </w:t>
      </w:r>
      <w:r w:rsidRPr="00633952">
        <w:rPr>
          <w:sz w:val="16"/>
          <w:szCs w:val="16"/>
        </w:rPr>
        <w:t>(Jas 1:18)</w:t>
      </w:r>
      <w:r w:rsidRPr="00DA3A25">
        <w:rPr>
          <w:sz w:val="20"/>
        </w:rPr>
        <w:t xml:space="preserve"> and </w:t>
      </w:r>
      <w:r w:rsidR="007F2035" w:rsidRPr="00DA3A25">
        <w:rPr>
          <w:sz w:val="20"/>
        </w:rPr>
        <w:t>in his l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7F2035" w:rsidRPr="00DA3A25">
        <w:rPr>
          <w:sz w:val="20"/>
        </w:rPr>
        <w:t xml:space="preserve">er </w:t>
      </w:r>
      <w:r w:rsidRPr="00DA3A25">
        <w:rPr>
          <w:sz w:val="20"/>
        </w:rPr>
        <w:t xml:space="preserve">he </w:t>
      </w:r>
      <w:r w:rsidR="00BA32D1" w:rsidRPr="00DA3A25">
        <w:rPr>
          <w:spacing w:val="2"/>
          <w:sz w:val="20"/>
        </w:rPr>
        <w:t>t</w:t>
      </w:r>
      <w:r w:rsidR="007F2035" w:rsidRPr="00DA3A25">
        <w:rPr>
          <w:sz w:val="20"/>
        </w:rPr>
        <w:t xml:space="preserve">old </w:t>
      </w:r>
      <w:r w:rsidR="00BA32D1" w:rsidRPr="00DA3A25">
        <w:rPr>
          <w:spacing w:val="2"/>
          <w:sz w:val="20"/>
        </w:rPr>
        <w:t>t</w:t>
      </w:r>
      <w:r w:rsidR="007F2035" w:rsidRPr="00DA3A25">
        <w:rPr>
          <w:sz w:val="20"/>
        </w:rPr>
        <w:t>hem</w:t>
      </w:r>
      <w:r w:rsidRPr="00DA3A25">
        <w:rPr>
          <w:sz w:val="20"/>
        </w:rPr>
        <w:t xml:space="preserve"> "be ye d</w:t>
      </w:r>
      <w:r w:rsidRPr="00DA3A25">
        <w:rPr>
          <w:rFonts w:cs="Arial"/>
          <w:sz w:val="20"/>
        </w:rPr>
        <w:t>oe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s o</w:t>
      </w:r>
      <w:r w:rsidRPr="00DA3A25">
        <w:rPr>
          <w:spacing w:val="-2"/>
          <w:sz w:val="20"/>
        </w:rPr>
        <w:t xml:space="preserve">f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he wo</w:t>
      </w:r>
      <w:r w:rsidRPr="00DA3A25">
        <w:rPr>
          <w:spacing w:val="2"/>
          <w:sz w:val="20"/>
        </w:rPr>
        <w:t>r</w:t>
      </w:r>
      <w:r w:rsidRPr="00DA3A25">
        <w:rPr>
          <w:sz w:val="20"/>
        </w:rPr>
        <w:t>d, and no</w:t>
      </w:r>
      <w:r w:rsidRPr="00DA3A25">
        <w:rPr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nly,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ing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wn selves</w:t>
      </w:r>
      <w:bookmarkStart w:id="144" w:name="_Hlk514517454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as 1:22)</w:t>
      </w:r>
      <w:r w:rsidRPr="00DA3A25">
        <w:rPr>
          <w:rFonts w:cs="Arial"/>
          <w:sz w:val="20"/>
        </w:rPr>
        <w:t xml:space="preserve">. </w:t>
      </w:r>
      <w:bookmarkEnd w:id="144"/>
      <w:r w:rsidR="00DA4CFC" w:rsidRPr="00DA3A25">
        <w:rPr>
          <w:rFonts w:cs="Arial"/>
          <w:sz w:val="20"/>
        </w:rPr>
        <w:t>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="00DA4CFC" w:rsidRPr="00DA3A25">
        <w:rPr>
          <w:rFonts w:cs="Arial"/>
          <w:sz w:val="20"/>
        </w:rPr>
        <w:t xml:space="preserve">who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-2"/>
          <w:sz w:val="20"/>
        </w:rPr>
        <w:t xml:space="preserve">r </w:t>
      </w:r>
      <w:r w:rsidR="00DA4CFC" w:rsidRPr="00DA3A25">
        <w:rPr>
          <w:rFonts w:cs="Arial"/>
          <w:spacing w:val="4"/>
          <w:sz w:val="20"/>
        </w:rPr>
        <w:t>God's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DA4CFC" w:rsidRPr="00DA3A25">
        <w:rPr>
          <w:rFonts w:cs="Arial"/>
          <w:sz w:val="20"/>
        </w:rPr>
        <w:t xml:space="preserve"> a</w:t>
      </w:r>
      <w:r w:rsidRPr="00DA3A25">
        <w:rPr>
          <w:rFonts w:cs="Arial"/>
          <w:sz w:val="20"/>
        </w:rPr>
        <w:t>nd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ays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selv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.</w:t>
      </w:r>
    </w:p>
    <w:p w14:paraId="112CBA59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</w:p>
    <w:p w14:paraId="7BF5968F" w14:textId="77777777" w:rsidR="007B6006" w:rsidRPr="005916D3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Pilla</w:t>
      </w:r>
      <w:r w:rsidRPr="005916D3">
        <w:rPr>
          <w:rFonts w:cs="Arial"/>
          <w:spacing w:val="-2"/>
          <w:sz w:val="24"/>
          <w:u w:val="single"/>
        </w:rPr>
        <w:t xml:space="preserve">r </w:t>
      </w:r>
      <w:r w:rsidRPr="005916D3">
        <w:rPr>
          <w:rFonts w:cs="Arial"/>
          <w:sz w:val="24"/>
          <w:u w:val="single"/>
        </w:rPr>
        <w:t>and G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ound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T</w:t>
      </w:r>
      <w:r w:rsidRPr="005916D3">
        <w:rPr>
          <w:rFonts w:cs="Arial"/>
          <w:spacing w:val="2"/>
          <w:sz w:val="24"/>
          <w:u w:val="single"/>
        </w:rPr>
        <w:t>ru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</w:t>
      </w:r>
    </w:p>
    <w:p w14:paraId="65C46199" w14:textId="77777777" w:rsidR="001923AA" w:rsidRPr="00DA3A25" w:rsidRDefault="001923AA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1EEDE7DE" w14:textId="563280E6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Pau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u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iving Go</w:t>
      </w:r>
      <w:r w:rsidRPr="00DA3A25">
        <w:rPr>
          <w:rFonts w:cs="Arial"/>
          <w:spacing w:val="-4"/>
          <w:sz w:val="20"/>
        </w:rPr>
        <w:t>d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ill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nd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6"/>
          <w:sz w:val="20"/>
        </w:rPr>
        <w:t>h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Tm 3:15)</w:t>
      </w:r>
      <w:r w:rsidRPr="00DA3A25">
        <w:rPr>
          <w:rFonts w:cs="Arial"/>
          <w:sz w:val="20"/>
        </w:rPr>
        <w:t xml:space="preserve">, yet som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his words and say, </w:t>
      </w:r>
      <w:r w:rsidRPr="00DA3A25">
        <w:rPr>
          <w:rFonts w:cs="Arial"/>
          <w:i/>
          <w:spacing w:val="2"/>
          <w:sz w:val="20"/>
        </w:rPr>
        <w:t>'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e 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hu</w:t>
      </w:r>
      <w:r w:rsidRPr="00DA3A25">
        <w:rPr>
          <w:rFonts w:cs="Arial"/>
          <w:i/>
          <w:spacing w:val="2"/>
          <w:sz w:val="20"/>
        </w:rPr>
        <w:t>rc</w:t>
      </w:r>
      <w:r w:rsidRPr="00DA3A25">
        <w:rPr>
          <w:rFonts w:cs="Arial"/>
          <w:i/>
          <w:sz w:val="20"/>
        </w:rPr>
        <w:t xml:space="preserve">h is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 pilla</w:t>
      </w:r>
      <w:r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and g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ound o</w:t>
      </w:r>
      <w:r w:rsidRPr="00DA3A25">
        <w:rPr>
          <w:rFonts w:cs="Arial"/>
          <w:i/>
          <w:spacing w:val="-2"/>
          <w:sz w:val="20"/>
        </w:rPr>
        <w:t xml:space="preserve">f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e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pacing w:val="2"/>
          <w:sz w:val="20"/>
        </w:rPr>
        <w:t>ru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.'</w:t>
      </w:r>
      <w:r w:rsidRPr="00DA3A25">
        <w:rPr>
          <w:rFonts w:cs="Arial"/>
          <w:sz w:val="20"/>
        </w:rPr>
        <w:t xml:space="preserve">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ppens when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e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1923AA"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way? I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verse, 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hou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 is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h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iving God" and "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living God" is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ill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nd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." I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re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d version</w:t>
      </w:r>
      <w:r w:rsidR="001923AA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"</w:t>
      </w:r>
      <w:r w:rsidR="001923AA" w:rsidRPr="00DA3A25">
        <w:rPr>
          <w:rFonts w:cs="Arial"/>
          <w:sz w:val="20"/>
        </w:rPr>
        <w:t xml:space="preserve"> </w:t>
      </w:r>
      <w:r w:rsidR="00BC0E9E" w:rsidRPr="00DA3A25">
        <w:rPr>
          <w:rFonts w:cs="Arial"/>
          <w:sz w:val="20"/>
        </w:rPr>
        <w:t xml:space="preserve">is said </w:t>
      </w:r>
      <w:r w:rsidR="00BC0E9E" w:rsidRPr="00DA3A25">
        <w:rPr>
          <w:rFonts w:cs="Arial"/>
          <w:spacing w:val="2"/>
          <w:sz w:val="20"/>
        </w:rPr>
        <w:t>t</w:t>
      </w:r>
      <w:r w:rsidR="00BC0E9E" w:rsidRPr="00DA3A25">
        <w:rPr>
          <w:rFonts w:cs="Arial"/>
          <w:sz w:val="20"/>
        </w:rPr>
        <w:t xml:space="preserve">o be </w:t>
      </w:r>
      <w:r w:rsidR="001923AA" w:rsidRPr="00DA3A25">
        <w:rPr>
          <w:rFonts w:cs="Arial"/>
          <w:sz w:val="20"/>
        </w:rPr>
        <w:t>"</w:t>
      </w:r>
      <w:r w:rsidR="001923AA" w:rsidRPr="00DA3A25">
        <w:rPr>
          <w:rFonts w:cs="Arial"/>
          <w:spacing w:val="4"/>
          <w:sz w:val="20"/>
        </w:rPr>
        <w:t>t</w:t>
      </w:r>
      <w:r w:rsidR="001923AA" w:rsidRPr="00DA3A25">
        <w:rPr>
          <w:rFonts w:cs="Arial"/>
          <w:sz w:val="20"/>
        </w:rPr>
        <w:t>he pilla</w:t>
      </w:r>
      <w:r w:rsidR="001923AA" w:rsidRPr="00DA3A25">
        <w:rPr>
          <w:rFonts w:cs="Arial"/>
          <w:spacing w:val="-2"/>
          <w:sz w:val="20"/>
        </w:rPr>
        <w:t xml:space="preserve">r </w:t>
      </w:r>
      <w:r w:rsidR="001923AA" w:rsidRPr="00DA3A25">
        <w:rPr>
          <w:rFonts w:cs="Arial"/>
          <w:sz w:val="20"/>
        </w:rPr>
        <w:t>and g</w:t>
      </w:r>
      <w:r w:rsidR="001923AA" w:rsidRPr="00DA3A25">
        <w:rPr>
          <w:rFonts w:cs="Arial"/>
          <w:spacing w:val="2"/>
          <w:sz w:val="20"/>
        </w:rPr>
        <w:t>r</w:t>
      </w:r>
      <w:r w:rsidR="001923AA" w:rsidRPr="00DA3A25">
        <w:rPr>
          <w:rFonts w:cs="Arial"/>
          <w:sz w:val="20"/>
        </w:rPr>
        <w:t>ound o</w:t>
      </w:r>
      <w:r w:rsidR="001923AA" w:rsidRPr="00DA3A25">
        <w:rPr>
          <w:rFonts w:cs="Arial"/>
          <w:spacing w:val="-2"/>
          <w:sz w:val="20"/>
        </w:rPr>
        <w:t xml:space="preserve">f </w:t>
      </w:r>
      <w:r w:rsidR="001923AA" w:rsidRPr="00DA3A25">
        <w:rPr>
          <w:rFonts w:cs="Arial"/>
          <w:spacing w:val="4"/>
          <w:sz w:val="20"/>
        </w:rPr>
        <w:t>t</w:t>
      </w:r>
      <w:r w:rsidR="001923AA" w:rsidRPr="00DA3A25">
        <w:rPr>
          <w:rFonts w:cs="Arial"/>
          <w:sz w:val="20"/>
        </w:rPr>
        <w:t xml:space="preserve">he </w:t>
      </w:r>
      <w:r w:rsidR="001923AA" w:rsidRPr="00DA3A25">
        <w:rPr>
          <w:rFonts w:cs="Arial"/>
          <w:spacing w:val="4"/>
          <w:sz w:val="20"/>
        </w:rPr>
        <w:t>t</w:t>
      </w:r>
      <w:r w:rsidR="001923AA" w:rsidRPr="00DA3A25">
        <w:rPr>
          <w:rFonts w:cs="Arial"/>
          <w:spacing w:val="2"/>
          <w:sz w:val="20"/>
        </w:rPr>
        <w:t>ru</w:t>
      </w:r>
      <w:r w:rsidR="001923AA" w:rsidRPr="00DA3A25">
        <w:rPr>
          <w:rFonts w:cs="Arial"/>
          <w:spacing w:val="4"/>
          <w:sz w:val="20"/>
        </w:rPr>
        <w:t>t</w:t>
      </w:r>
      <w:r w:rsidR="001923AA" w:rsidRPr="00DA3A25">
        <w:rPr>
          <w:rFonts w:cs="Arial"/>
          <w:sz w:val="20"/>
        </w:rPr>
        <w:t>h</w:t>
      </w:r>
      <w:r w:rsidR="00306C6D" w:rsidRPr="00DA3A25">
        <w:rPr>
          <w:rFonts w:cs="Arial"/>
          <w:sz w:val="20"/>
        </w:rPr>
        <w:t>,</w:t>
      </w:r>
      <w:r w:rsidR="001923AA" w:rsidRPr="00DA3A25">
        <w:rPr>
          <w:rFonts w:cs="Arial"/>
          <w:sz w:val="20"/>
        </w:rPr>
        <w:t xml:space="preserve">" i.e., </w:t>
      </w:r>
      <w:r w:rsidR="00BA32D1" w:rsidRPr="00DA3A25">
        <w:rPr>
          <w:rFonts w:cs="Arial"/>
          <w:spacing w:val="2"/>
          <w:sz w:val="20"/>
        </w:rPr>
        <w:t>t</w:t>
      </w:r>
      <w:r w:rsidR="001923AA" w:rsidRPr="00DA3A25">
        <w:rPr>
          <w:rFonts w:cs="Arial"/>
          <w:sz w:val="20"/>
        </w:rPr>
        <w:t xml:space="preserve">he </w:t>
      </w:r>
      <w:r w:rsidR="003F4575" w:rsidRPr="00DA3A25">
        <w:rPr>
          <w:rFonts w:cs="Arial"/>
          <w:spacing w:val="2"/>
          <w:sz w:val="20"/>
        </w:rPr>
        <w:t>c</w:t>
      </w:r>
      <w:r w:rsidR="001923AA" w:rsidRPr="00DA3A25">
        <w:rPr>
          <w:rFonts w:cs="Arial"/>
          <w:sz w:val="20"/>
        </w:rPr>
        <w:t>hur</w:t>
      </w:r>
      <w:r w:rsidR="003F4575" w:rsidRPr="00DA3A25">
        <w:rPr>
          <w:rFonts w:cs="Arial"/>
          <w:spacing w:val="2"/>
          <w:sz w:val="20"/>
        </w:rPr>
        <w:t>c</w:t>
      </w:r>
      <w:r w:rsidR="001923AA" w:rsidRPr="00DA3A25">
        <w:rPr>
          <w:rFonts w:cs="Arial"/>
          <w:sz w:val="20"/>
        </w:rPr>
        <w:t xml:space="preserve">h </w:t>
      </w:r>
      <w:r w:rsidRPr="00DA3A25">
        <w:rPr>
          <w:rFonts w:cs="Arial"/>
          <w:sz w:val="20"/>
        </w:rPr>
        <w:t>repla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living God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ixed poi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1923AA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EE1FE8" w:rsidRPr="00DA3A25">
        <w:rPr>
          <w:rFonts w:cs="Arial"/>
          <w:sz w:val="20"/>
        </w:rPr>
        <w:t>Bu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ould not say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</w:t>
      </w:r>
      <w:r w:rsidR="00B31F92" w:rsidRPr="00DA3A25">
        <w:rPr>
          <w:rFonts w:cs="Arial"/>
          <w:sz w:val="20"/>
        </w:rPr>
        <w:t xml:space="preserve"> be</w:t>
      </w:r>
      <w:r w:rsidR="003F4575" w:rsidRPr="00DA3A25">
        <w:rPr>
          <w:rFonts w:cs="Arial"/>
          <w:spacing w:val="2"/>
          <w:sz w:val="20"/>
        </w:rPr>
        <w:t>c</w:t>
      </w:r>
      <w:r w:rsidR="00B31F92" w:rsidRPr="00DA3A25">
        <w:rPr>
          <w:rFonts w:cs="Arial"/>
          <w:sz w:val="20"/>
        </w:rPr>
        <w:t>ause</w:t>
      </w:r>
      <w:r w:rsidRPr="00DA3A25">
        <w:rPr>
          <w:rFonts w:cs="Arial"/>
          <w:sz w:val="20"/>
        </w:rPr>
        <w:t xml:space="preserve"> he kne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B31F92" w:rsidRPr="00DA3A25">
        <w:rPr>
          <w:rFonts w:cs="Arial"/>
          <w:sz w:val="20"/>
        </w:rPr>
        <w:t>ose</w:t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,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ding </w:t>
      </w:r>
      <w:r w:rsidRPr="00DA3A25">
        <w:rPr>
          <w:rFonts w:cs="Arial"/>
          <w:spacing w:val="2"/>
          <w:sz w:val="20"/>
        </w:rPr>
        <w:t>church</w:t>
      </w:r>
      <w:r w:rsidRPr="00DA3A25">
        <w:rPr>
          <w:rFonts w:cs="Arial"/>
          <w:sz w:val="20"/>
        </w:rPr>
        <w:t xml:space="preserve">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, </w:t>
      </w:r>
      <w:r w:rsidRPr="00DA3A25">
        <w:rPr>
          <w:rFonts w:cs="Arial"/>
          <w:spacing w:val="2"/>
          <w:sz w:val="20"/>
        </w:rPr>
        <w:t>c</w:t>
      </w:r>
      <w:r w:rsidR="008A2A36" w:rsidRPr="00DA3A25">
        <w:rPr>
          <w:rFonts w:cs="Arial"/>
          <w:sz w:val="20"/>
        </w:rPr>
        <w:t>ould</w:t>
      </w:r>
      <w:r w:rsidRPr="00DA3A25">
        <w:rPr>
          <w:rFonts w:cs="Arial"/>
          <w:sz w:val="20"/>
        </w:rPr>
        <w:t xml:space="preserve"> be in 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 xml:space="preserve">or. </w:t>
      </w:r>
      <w:r w:rsidR="00581DC7" w:rsidRPr="00DA3A25">
        <w:rPr>
          <w:rFonts w:cs="Arial"/>
          <w:sz w:val="20"/>
        </w:rPr>
        <w:t xml:space="preserve">He </w:t>
      </w:r>
      <w:r w:rsidR="008A2A36" w:rsidRPr="00DA3A25">
        <w:rPr>
          <w:rFonts w:cs="Arial"/>
          <w:sz w:val="20"/>
        </w:rPr>
        <w:t xml:space="preserve">made </w:t>
      </w:r>
      <w:r w:rsidR="00BA32D1" w:rsidRPr="00DA3A25">
        <w:rPr>
          <w:rFonts w:cs="Arial"/>
          <w:spacing w:val="2"/>
          <w:sz w:val="20"/>
        </w:rPr>
        <w:t>t</w:t>
      </w:r>
      <w:r w:rsidR="00581DC7" w:rsidRPr="00DA3A25">
        <w:rPr>
          <w:rFonts w:cs="Arial"/>
          <w:sz w:val="20"/>
        </w:rPr>
        <w:t xml:space="preserve">his </w:t>
      </w:r>
      <w:r w:rsidR="003F4575" w:rsidRPr="00DA3A25">
        <w:rPr>
          <w:rFonts w:cs="Arial"/>
          <w:spacing w:val="2"/>
          <w:sz w:val="20"/>
        </w:rPr>
        <w:t>c</w:t>
      </w:r>
      <w:r w:rsidR="008A2A36" w:rsidRPr="00DA3A25">
        <w:rPr>
          <w:rFonts w:cs="Arial"/>
          <w:sz w:val="20"/>
        </w:rPr>
        <w:t>lear in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like, </w:t>
      </w:r>
      <w:r w:rsidRPr="00DA3A25">
        <w:rPr>
          <w:rFonts w:cs="Arial"/>
          <w:spacing w:val="-4"/>
          <w:sz w:val="20"/>
        </w:rPr>
        <w:t>"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olish </w:t>
      </w:r>
      <w:r w:rsidRPr="00DA3A25">
        <w:rPr>
          <w:rFonts w:cs="Arial"/>
          <w:spacing w:val="-2"/>
          <w:sz w:val="20"/>
        </w:rPr>
        <w:t>G</w:t>
      </w:r>
      <w:r w:rsidRPr="00DA3A25">
        <w:rPr>
          <w:rFonts w:cs="Arial"/>
          <w:sz w:val="20"/>
        </w:rPr>
        <w:t>a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n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pacing w:val="-2"/>
          <w:sz w:val="20"/>
        </w:rPr>
        <w:t>,</w:t>
      </w:r>
      <w:r w:rsidRPr="00DA3A25">
        <w:rPr>
          <w:rFonts w:cs="Arial"/>
          <w:sz w:val="20"/>
        </w:rPr>
        <w:t xml:space="preserve"> who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be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d you" </w:t>
      </w:r>
      <w:r w:rsidRPr="00633952">
        <w:rPr>
          <w:rFonts w:cs="Arial"/>
          <w:sz w:val="16"/>
          <w:szCs w:val="16"/>
        </w:rPr>
        <w:t>(Gal 3:1)</w:t>
      </w:r>
      <w:r w:rsidRPr="00DA3A25">
        <w:rPr>
          <w:rFonts w:cs="Arial"/>
          <w:sz w:val="20"/>
        </w:rPr>
        <w:t xml:space="preserve">, </w:t>
      </w:r>
      <w:r w:rsidR="00581DC7" w:rsidRPr="00DA3A25">
        <w:rPr>
          <w:rFonts w:cs="Arial"/>
          <w:sz w:val="20"/>
        </w:rPr>
        <w:t>and</w:t>
      </w:r>
      <w:r w:rsidR="008A2A36" w:rsidRPr="00DA3A25">
        <w:rPr>
          <w:rFonts w:cs="Arial"/>
          <w:sz w:val="20"/>
        </w:rPr>
        <w:t xml:space="preserve"> in</w:t>
      </w:r>
      <w:r w:rsidR="00581DC7" w:rsidRPr="00DA3A25">
        <w:rPr>
          <w:rFonts w:cs="Arial"/>
          <w:sz w:val="20"/>
        </w:rPr>
        <w:t xml:space="preserve"> hi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3F457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s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ho "walke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y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z w:val="20"/>
          <w:szCs w:val="21"/>
        </w:rPr>
        <w:instrText>Bible, the (scripture):</w:instrText>
      </w:r>
      <w:r w:rsidRPr="00DA3A25">
        <w:rPr>
          <w:sz w:val="20"/>
        </w:rPr>
        <w:instrText xml:space="preserve">according to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sp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spel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Gal 2:14)</w:t>
      </w:r>
      <w:r w:rsidRPr="00DA3A25">
        <w:rPr>
          <w:rFonts w:cs="Arial"/>
          <w:sz w:val="20"/>
        </w:rPr>
        <w:t>, and</w:t>
      </w:r>
      <w:r w:rsidR="00E3744F" w:rsidRPr="00DA3A25">
        <w:rPr>
          <w:rFonts w:cs="Arial"/>
          <w:sz w:val="20"/>
        </w:rPr>
        <w:t xml:space="preserve"> in h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buke </w:t>
      </w:r>
      <w:r w:rsidR="00BC37A4" w:rsidRPr="00DA3A25">
        <w:rPr>
          <w:rFonts w:cs="Arial"/>
          <w:spacing w:val="4"/>
          <w:sz w:val="20"/>
        </w:rPr>
        <w:t>of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 in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bookmarkStart w:id="145" w:name="_Hlk515125224"/>
      <w:r w:rsidRPr="00633952">
        <w:rPr>
          <w:rFonts w:cs="Arial"/>
          <w:sz w:val="16"/>
          <w:szCs w:val="16"/>
        </w:rPr>
        <w:t>(</w:t>
      </w:r>
      <w:r w:rsidR="008F3C72" w:rsidRPr="00633952">
        <w:rPr>
          <w:rFonts w:cs="Arial"/>
          <w:spacing w:val="2"/>
          <w:sz w:val="16"/>
          <w:szCs w:val="16"/>
        </w:rPr>
        <w:t>c</w:t>
      </w:r>
      <w:r w:rsidR="008F3C72" w:rsidRPr="00633952">
        <w:rPr>
          <w:rFonts w:cs="Arial"/>
          <w:sz w:val="16"/>
          <w:szCs w:val="16"/>
        </w:rPr>
        <w:t xml:space="preserve">f. 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15:12)</w:t>
      </w:r>
      <w:bookmarkEnd w:id="145"/>
      <w:r w:rsidRPr="00DA3A25">
        <w:rPr>
          <w:rFonts w:cs="Arial"/>
          <w:sz w:val="20"/>
        </w:rPr>
        <w:t xml:space="preserve">. </w:t>
      </w:r>
    </w:p>
    <w:p w14:paraId="27E4EC31" w14:textId="49401C16" w:rsidR="007B6006" w:rsidRPr="00DA3A25" w:rsidRDefault="007B6006" w:rsidP="007B6006">
      <w:pPr>
        <w:rPr>
          <w:rFonts w:cs="Arial"/>
          <w:sz w:val="20"/>
        </w:rPr>
      </w:pPr>
    </w:p>
    <w:p w14:paraId="47B382BF" w14:textId="4F8A7F5F" w:rsidR="004F355A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en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of </w:t>
      </w:r>
      <w:r w:rsidR="00B525BC" w:rsidRPr="00DA3A25">
        <w:rPr>
          <w:rFonts w:cs="Arial"/>
          <w:spacing w:val="2"/>
          <w:sz w:val="20"/>
        </w:rPr>
        <w:t>t</w:t>
      </w:r>
      <w:r w:rsidR="00B525BC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B525BC" w:rsidRPr="00DA3A25">
        <w:rPr>
          <w:rFonts w:cs="Arial"/>
          <w:sz w:val="20"/>
        </w:rPr>
        <w:t xml:space="preserve"> of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Bible, the (scripture):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B525BC" w:rsidRPr="00DA3A25">
        <w:rPr>
          <w:rFonts w:cs="Arial"/>
          <w:sz w:val="20"/>
        </w:rPr>
        <w:t>God,</w:t>
      </w:r>
      <w:r w:rsidR="00B525BC" w:rsidRPr="00DA3A25">
        <w:rPr>
          <w:rFonts w:cs="Arial"/>
          <w:sz w:val="20"/>
        </w:rPr>
        <w:fldChar w:fldCharType="begin"/>
      </w:r>
      <w:r w:rsidR="00B525BC" w:rsidRPr="00DA3A25">
        <w:rPr>
          <w:sz w:val="20"/>
        </w:rPr>
        <w:instrText xml:space="preserve"> XE "</w:instrText>
      </w:r>
      <w:r w:rsidR="00B525BC" w:rsidRPr="00DA3A25">
        <w:rPr>
          <w:rFonts w:cs="Arial"/>
          <w:sz w:val="20"/>
        </w:rPr>
        <w:instrText>God</w:instrText>
      </w:r>
      <w:r w:rsidR="00B525BC" w:rsidRPr="00DA3A25">
        <w:rPr>
          <w:sz w:val="20"/>
        </w:rPr>
        <w:instrText xml:space="preserve">" </w:instrText>
      </w:r>
      <w:r w:rsidR="00B525BC" w:rsidRPr="00DA3A25">
        <w:rPr>
          <w:rFonts w:cs="Arial"/>
          <w:sz w:val="20"/>
        </w:rPr>
        <w:fldChar w:fldCharType="end"/>
      </w:r>
      <w:r w:rsidR="00B525BC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ns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ble. </w:t>
      </w:r>
      <w:r w:rsidR="00B07B18" w:rsidRPr="00DA3A25">
        <w:rPr>
          <w:rFonts w:cs="Arial"/>
          <w:sz w:val="20"/>
        </w:rPr>
        <w:t xml:space="preserve">Jesus provided a </w:t>
      </w:r>
      <w:r w:rsidR="006028A7" w:rsidRPr="00DA3A25">
        <w:rPr>
          <w:rFonts w:cs="Arial"/>
          <w:spacing w:val="2"/>
          <w:sz w:val="20"/>
        </w:rPr>
        <w:t>cr</w:t>
      </w:r>
      <w:r w:rsidR="006028A7" w:rsidRPr="00DA3A25">
        <w:rPr>
          <w:rFonts w:cs="Arial"/>
          <w:sz w:val="20"/>
        </w:rPr>
        <w:t>i</w:t>
      </w:r>
      <w:r w:rsidR="006028A7" w:rsidRPr="00DA3A25">
        <w:rPr>
          <w:rFonts w:cs="Arial"/>
          <w:spacing w:val="2"/>
          <w:sz w:val="20"/>
        </w:rPr>
        <w:t>t</w:t>
      </w:r>
      <w:r w:rsidR="006028A7" w:rsidRPr="00DA3A25">
        <w:rPr>
          <w:rFonts w:cs="Arial"/>
          <w:sz w:val="20"/>
        </w:rPr>
        <w:t>i</w:t>
      </w:r>
      <w:r w:rsidR="006028A7" w:rsidRPr="00DA3A25">
        <w:rPr>
          <w:rFonts w:cs="Arial"/>
          <w:spacing w:val="2"/>
          <w:sz w:val="20"/>
        </w:rPr>
        <w:t>c</w:t>
      </w:r>
      <w:r w:rsidR="006028A7" w:rsidRPr="00DA3A25">
        <w:rPr>
          <w:rFonts w:cs="Arial"/>
          <w:sz w:val="20"/>
        </w:rPr>
        <w:t>al lesson</w:t>
      </w:r>
      <w:r w:rsidR="008812BF" w:rsidRPr="00DA3A25">
        <w:rPr>
          <w:rFonts w:cs="Arial"/>
          <w:sz w:val="20"/>
        </w:rPr>
        <w:t xml:space="preserve"> on</w:t>
      </w:r>
      <w:r w:rsidR="00B07B18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B07B18" w:rsidRPr="00DA3A25">
        <w:rPr>
          <w:rFonts w:cs="Arial"/>
          <w:sz w:val="20"/>
        </w:rPr>
        <w:t xml:space="preserve">hi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ook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Reve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</w:t>
      </w:r>
      <w:r w:rsidR="008812BF" w:rsidRPr="00DA3A25">
        <w:rPr>
          <w:rFonts w:cs="Arial"/>
          <w:sz w:val="20"/>
        </w:rPr>
        <w:t xml:space="preserve"> Re</w:t>
      </w:r>
      <w:r w:rsidRPr="00DA3A25">
        <w:rPr>
          <w:rFonts w:cs="Arial"/>
          <w:sz w:val="20"/>
        </w:rPr>
        <w:t xml:space="preserve">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ev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hes and </w:t>
      </w:r>
      <w:r w:rsidR="00766D38" w:rsidRPr="00DA3A25">
        <w:rPr>
          <w:rFonts w:cs="Arial"/>
          <w:spacing w:val="2"/>
          <w:sz w:val="20"/>
        </w:rPr>
        <w:t>c</w:t>
      </w:r>
      <w:r w:rsidR="000142E4" w:rsidRPr="00DA3A25">
        <w:rPr>
          <w:rFonts w:cs="Arial"/>
          <w:sz w:val="20"/>
        </w:rPr>
        <w:t>onsider wh</w:t>
      </w:r>
      <w:r w:rsidR="008024E7" w:rsidRPr="00DA3A25">
        <w:rPr>
          <w:rFonts w:cs="Arial"/>
          <w:sz w:val="20"/>
        </w:rPr>
        <w:t xml:space="preserve">at </w:t>
      </w:r>
      <w:r w:rsidR="00766D38" w:rsidRPr="00DA3A25">
        <w:rPr>
          <w:rFonts w:cs="Arial"/>
          <w:spacing w:val="2"/>
          <w:sz w:val="20"/>
        </w:rPr>
        <w:t>c</w:t>
      </w:r>
      <w:r w:rsidR="008024E7" w:rsidRPr="00DA3A25">
        <w:rPr>
          <w:rFonts w:cs="Arial"/>
          <w:sz w:val="20"/>
        </w:rPr>
        <w:t xml:space="preserve">aused </w:t>
      </w:r>
      <w:r w:rsidR="00BA32D1" w:rsidRPr="00DA3A25">
        <w:rPr>
          <w:rFonts w:cs="Arial"/>
          <w:spacing w:val="2"/>
          <w:sz w:val="20"/>
        </w:rPr>
        <w:t>t</w:t>
      </w:r>
      <w:r w:rsidR="008024E7" w:rsidRPr="00DA3A25">
        <w:rPr>
          <w:rFonts w:cs="Arial"/>
          <w:sz w:val="20"/>
        </w:rPr>
        <w:t xml:space="preserve">hese </w:t>
      </w:r>
      <w:r w:rsidR="00766D38" w:rsidRPr="00DA3A25">
        <w:rPr>
          <w:rFonts w:cs="Arial"/>
          <w:spacing w:val="2"/>
          <w:sz w:val="20"/>
        </w:rPr>
        <w:t>c</w:t>
      </w:r>
      <w:r w:rsidR="008024E7" w:rsidRPr="00DA3A25">
        <w:rPr>
          <w:rFonts w:cs="Arial"/>
          <w:sz w:val="20"/>
        </w:rPr>
        <w:t>hur</w:t>
      </w:r>
      <w:r w:rsidR="00766D38" w:rsidRPr="00DA3A25">
        <w:rPr>
          <w:rFonts w:cs="Arial"/>
          <w:spacing w:val="2"/>
          <w:sz w:val="20"/>
        </w:rPr>
        <w:t>c</w:t>
      </w:r>
      <w:r w:rsidR="008024E7" w:rsidRPr="00DA3A25">
        <w:rPr>
          <w:rFonts w:cs="Arial"/>
          <w:sz w:val="20"/>
        </w:rPr>
        <w:t xml:space="preserve">hes </w:t>
      </w:r>
      <w:r w:rsidR="00BA32D1" w:rsidRPr="00DA3A25">
        <w:rPr>
          <w:rFonts w:cs="Arial"/>
          <w:spacing w:val="2"/>
          <w:sz w:val="20"/>
        </w:rPr>
        <w:t>t</w:t>
      </w:r>
      <w:r w:rsidR="008024E7" w:rsidRPr="00DA3A25">
        <w:rPr>
          <w:rFonts w:cs="Arial"/>
          <w:sz w:val="20"/>
        </w:rPr>
        <w:t>o be</w:t>
      </w:r>
      <w:r w:rsidR="00766D38" w:rsidRPr="00DA3A25">
        <w:rPr>
          <w:rFonts w:cs="Arial"/>
          <w:spacing w:val="2"/>
          <w:sz w:val="20"/>
        </w:rPr>
        <w:t>c</w:t>
      </w:r>
      <w:r w:rsidR="008024E7" w:rsidRPr="00DA3A25">
        <w:rPr>
          <w:rFonts w:cs="Arial"/>
          <w:sz w:val="20"/>
        </w:rPr>
        <w:t>o</w:t>
      </w:r>
      <w:r w:rsidR="00B07B18" w:rsidRPr="00DA3A25">
        <w:rPr>
          <w:rFonts w:cs="Arial"/>
          <w:sz w:val="20"/>
        </w:rPr>
        <w:t>m</w:t>
      </w:r>
      <w:r w:rsidR="008024E7" w:rsidRPr="00DA3A25">
        <w:rPr>
          <w:rFonts w:cs="Arial"/>
          <w:sz w:val="20"/>
        </w:rPr>
        <w:t xml:space="preserve">e </w:t>
      </w:r>
      <w:r w:rsidR="00BA32D1" w:rsidRPr="00DA3A25">
        <w:rPr>
          <w:rFonts w:cs="Arial"/>
          <w:spacing w:val="2"/>
          <w:sz w:val="20"/>
        </w:rPr>
        <w:t>t</w:t>
      </w:r>
      <w:r w:rsidR="008024E7" w:rsidRPr="00DA3A25">
        <w:rPr>
          <w:rFonts w:cs="Arial"/>
          <w:sz w:val="20"/>
        </w:rPr>
        <w:t xml:space="preserve">he </w:t>
      </w:r>
      <w:r w:rsidR="00BA32D1" w:rsidRPr="00DA3A25">
        <w:rPr>
          <w:rFonts w:cs="Arial"/>
          <w:spacing w:val="2"/>
          <w:sz w:val="20"/>
        </w:rPr>
        <w:t>t</w:t>
      </w:r>
      <w:r w:rsidR="008024E7" w:rsidRPr="00DA3A25">
        <w:rPr>
          <w:rFonts w:cs="Arial"/>
          <w:sz w:val="20"/>
        </w:rPr>
        <w:t>arge</w:t>
      </w:r>
      <w:r w:rsidR="00BA32D1" w:rsidRPr="00DA3A25">
        <w:rPr>
          <w:rFonts w:cs="Arial"/>
          <w:spacing w:val="2"/>
          <w:sz w:val="20"/>
        </w:rPr>
        <w:t>t</w:t>
      </w:r>
      <w:r w:rsidR="008024E7" w:rsidRPr="00DA3A25">
        <w:rPr>
          <w:rFonts w:cs="Arial"/>
          <w:sz w:val="20"/>
        </w:rPr>
        <w:t xml:space="preserve">s of </w:t>
      </w:r>
      <w:r w:rsidRPr="00DA3A25">
        <w:rPr>
          <w:rFonts w:cs="Arial"/>
          <w:sz w:val="20"/>
        </w:rPr>
        <w:t xml:space="preserve">a </w:t>
      </w:r>
      <w:r w:rsidR="008D4DA3" w:rsidRPr="00DA3A25">
        <w:rPr>
          <w:rFonts w:cs="Arial"/>
          <w:sz w:val="20"/>
        </w:rPr>
        <w:t xml:space="preserve">whole 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buke</w:t>
      </w:r>
      <w:r w:rsidR="00B07B18" w:rsidRPr="00DA3A25">
        <w:rPr>
          <w:rFonts w:cs="Arial"/>
          <w:sz w:val="20"/>
        </w:rPr>
        <w:t>s</w:t>
      </w:r>
      <w:r w:rsidR="00306C6D" w:rsidRPr="00DA3A25">
        <w:rPr>
          <w:rFonts w:cs="Arial"/>
          <w:sz w:val="20"/>
        </w:rPr>
        <w:t xml:space="preserve"> from Jesus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Rv 1:4, 11</w:t>
      </w:r>
      <w:r w:rsidR="003C0729" w:rsidRPr="00633952">
        <w:rPr>
          <w:rFonts w:cs="Arial"/>
          <w:sz w:val="16"/>
          <w:szCs w:val="16"/>
        </w:rPr>
        <w:t>,</w:t>
      </w:r>
      <w:r w:rsidRPr="00633952">
        <w:rPr>
          <w:rFonts w:cs="Arial"/>
          <w:sz w:val="16"/>
          <w:szCs w:val="16"/>
        </w:rPr>
        <w:t xml:space="preserve"> &amp; 20, 2</w:t>
      </w:r>
      <w:r w:rsidRPr="00633952">
        <w:rPr>
          <w:rFonts w:cs="Arial"/>
          <w:spacing w:val="-4"/>
          <w:sz w:val="16"/>
          <w:szCs w:val="16"/>
        </w:rPr>
        <w:t>:</w:t>
      </w:r>
      <w:r w:rsidRPr="00633952">
        <w:rPr>
          <w:rFonts w:cs="Arial"/>
          <w:spacing w:val="-2"/>
          <w:sz w:val="16"/>
          <w:szCs w:val="16"/>
        </w:rPr>
        <w:t>1</w:t>
      </w:r>
      <w:r w:rsidRPr="00633952">
        <w:rPr>
          <w:rFonts w:cs="Arial"/>
          <w:spacing w:val="2"/>
          <w:sz w:val="16"/>
          <w:szCs w:val="16"/>
        </w:rPr>
        <w:t>-</w:t>
      </w:r>
      <w:r w:rsidRPr="00633952">
        <w:rPr>
          <w:rFonts w:cs="Arial"/>
          <w:sz w:val="16"/>
          <w:szCs w:val="16"/>
        </w:rPr>
        <w:t>3:22)</w:t>
      </w:r>
      <w:r w:rsidRPr="00DA3A25">
        <w:rPr>
          <w:rFonts w:cs="Arial"/>
          <w:sz w:val="20"/>
        </w:rPr>
        <w:t xml:space="preserve">. </w:t>
      </w:r>
    </w:p>
    <w:p w14:paraId="72EA9F86" w14:textId="77777777" w:rsidR="004F355A" w:rsidRPr="00DA3A25" w:rsidRDefault="004F355A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318893C3" w14:textId="0074D22B" w:rsidR="007B6006" w:rsidRPr="00DA3A25" w:rsidRDefault="007B6006" w:rsidP="007B6006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When people le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h b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r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are fail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obey a d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v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was repea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by Jesus se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s</w:t>
      </w:r>
      <w:r w:rsidR="00C93C4E" w:rsidRPr="00DA3A25">
        <w:rPr>
          <w:rFonts w:cs="Arial"/>
          <w:sz w:val="20"/>
        </w:rPr>
        <w:t>.</w:t>
      </w:r>
      <w:r w:rsidR="00151F88" w:rsidRPr="00DA3A25">
        <w:rPr>
          <w:rFonts w:cs="Arial"/>
          <w:sz w:val="20"/>
        </w:rPr>
        <w:t xml:space="preserve"> He said,</w:t>
      </w:r>
      <w:r w:rsidR="004F355A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"</w:t>
      </w:r>
      <w:r w:rsidR="004354D8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n ear,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m </w:t>
      </w:r>
      <w:r w:rsidRPr="00DA3A25">
        <w:rPr>
          <w:rFonts w:cs="Arial"/>
          <w:b/>
          <w:sz w:val="20"/>
        </w:rPr>
        <w:t>hea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pacing w:val="4"/>
          <w:sz w:val="20"/>
        </w:rPr>
        <w:fldChar w:fldCharType="begin"/>
      </w:r>
      <w:r w:rsidRPr="00DA3A25">
        <w:rPr>
          <w:b/>
          <w:sz w:val="20"/>
        </w:rPr>
        <w:instrText xml:space="preserve"> XE "</w:instrText>
      </w:r>
      <w:r w:rsidRPr="00DA3A25">
        <w:rPr>
          <w:rFonts w:cs="Arial"/>
          <w:b/>
          <w:sz w:val="20"/>
        </w:rPr>
        <w:instrText>Taught by God</w:instrText>
      </w:r>
      <w:r w:rsidRPr="00DA3A25">
        <w:rPr>
          <w:b/>
          <w:sz w:val="20"/>
        </w:rPr>
        <w:instrText xml:space="preserve">" </w:instrText>
      </w:r>
      <w:r w:rsidRPr="00DA3A25">
        <w:rPr>
          <w:rFonts w:cs="Arial"/>
          <w:b/>
          <w:spacing w:val="4"/>
          <w:sz w:val="20"/>
        </w:rPr>
        <w:fldChar w:fldCharType="end"/>
      </w:r>
      <w:r w:rsidRPr="00DA3A25">
        <w:rPr>
          <w:rFonts w:cs="Arial"/>
          <w:b/>
          <w:sz w:val="20"/>
        </w:rPr>
        <w:t xml:space="preserve"> wha</w:t>
      </w:r>
      <w:r w:rsidRPr="00DA3A25">
        <w:rPr>
          <w:rFonts w:cs="Arial"/>
          <w:b/>
          <w:spacing w:val="-2"/>
          <w:sz w:val="20"/>
        </w:rPr>
        <w:t xml:space="preserve">t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 Spi</w:t>
      </w:r>
      <w:r w:rsidRPr="00DA3A25">
        <w:rPr>
          <w:rFonts w:cs="Arial"/>
          <w:b/>
          <w:spacing w:val="2"/>
          <w:sz w:val="20"/>
        </w:rPr>
        <w:t>ri</w:t>
      </w:r>
      <w:r w:rsidRPr="00DA3A25">
        <w:rPr>
          <w:rFonts w:cs="Arial"/>
          <w:b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>sa</w:t>
      </w:r>
      <w:r w:rsidRPr="00DA3A25">
        <w:rPr>
          <w:rFonts w:cs="Arial"/>
          <w:b/>
          <w:spacing w:val="2"/>
          <w:sz w:val="20"/>
        </w:rPr>
        <w:t>i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</w:t>
      </w:r>
      <w:r w:rsidRPr="00DA3A25">
        <w:rPr>
          <w:rFonts w:cs="Arial"/>
          <w:sz w:val="20"/>
        </w:rPr>
        <w:t xml:space="preserve">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hes" </w:t>
      </w:r>
      <w:r w:rsidRPr="00633952">
        <w:rPr>
          <w:rFonts w:cs="Arial"/>
          <w:sz w:val="16"/>
          <w:szCs w:val="16"/>
        </w:rPr>
        <w:t>(Rv 2:7, et al.)</w:t>
      </w:r>
      <w:r w:rsidRPr="00DA3A25">
        <w:rPr>
          <w:rFonts w:cs="Arial"/>
          <w:sz w:val="20"/>
        </w:rPr>
        <w:t>. Jesus did no</w:t>
      </w:r>
      <w:r w:rsidRPr="00DA3A25">
        <w:rPr>
          <w:rFonts w:cs="Arial"/>
          <w:spacing w:val="-2"/>
          <w:sz w:val="20"/>
        </w:rPr>
        <w:t xml:space="preserve">t </w:t>
      </w:r>
      <w:r w:rsidR="007B17E8" w:rsidRPr="00DA3A25">
        <w:rPr>
          <w:rFonts w:cs="Arial"/>
          <w:spacing w:val="-2"/>
          <w:sz w:val="20"/>
        </w:rPr>
        <w:t>say</w:t>
      </w:r>
      <w:r w:rsidRPr="00DA3A25">
        <w:rPr>
          <w:rFonts w:cs="Arial"/>
          <w:spacing w:val="-2"/>
          <w:sz w:val="20"/>
        </w:rPr>
        <w:t xml:space="preserve"> his followers </w:t>
      </w:r>
      <w:r w:rsidR="007B17E8" w:rsidRPr="00DA3A25">
        <w:rPr>
          <w:rFonts w:cs="Arial"/>
          <w:spacing w:val="4"/>
          <w:sz w:val="20"/>
        </w:rPr>
        <w:t>should</w:t>
      </w:r>
      <w:r w:rsidRPr="00DA3A25">
        <w:rPr>
          <w:rFonts w:cs="Arial"/>
          <w:sz w:val="20"/>
        </w:rPr>
        <w:t xml:space="preserve">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 says</w:t>
      </w:r>
      <w:r w:rsidR="00306C6D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He </w:t>
      </w:r>
      <w:r w:rsidRPr="00DA3A25">
        <w:rPr>
          <w:rFonts w:cs="Arial"/>
          <w:spacing w:val="4"/>
          <w:sz w:val="20"/>
        </w:rPr>
        <w:t>directed t</w:t>
      </w:r>
      <w:r w:rsidRPr="00DA3A25">
        <w:rPr>
          <w:rFonts w:cs="Arial"/>
          <w:sz w:val="20"/>
        </w:rPr>
        <w:t xml:space="preserve">hose </w:t>
      </w:r>
      <w:r w:rsidR="00844D9C" w:rsidRPr="00DA3A25">
        <w:rPr>
          <w:rFonts w:cs="Arial"/>
          <w:sz w:val="20"/>
        </w:rPr>
        <w:t xml:space="preserve">who have </w:t>
      </w:r>
      <w:r w:rsidRPr="00DA3A25">
        <w:rPr>
          <w:rFonts w:cs="Arial"/>
          <w:sz w:val="20"/>
        </w:rPr>
        <w:t>an ea</w:t>
      </w:r>
      <w:r w:rsidRPr="00DA3A25">
        <w:rPr>
          <w:rFonts w:cs="Arial"/>
          <w:spacing w:val="2"/>
          <w:sz w:val="20"/>
        </w:rPr>
        <w:t>r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wh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t says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es</w:t>
      </w:r>
      <w:r w:rsidRPr="00DA3A25">
        <w:rPr>
          <w:rFonts w:cs="Arial"/>
          <w:spacing w:val="2"/>
          <w:sz w:val="20"/>
        </w:rPr>
        <w:t>.</w:t>
      </w:r>
      <w:r w:rsidR="007B17E8" w:rsidRPr="00DA3A25">
        <w:rPr>
          <w:rFonts w:cs="Arial"/>
          <w:spacing w:val="2"/>
          <w:sz w:val="20"/>
        </w:rPr>
        <w:t xml:space="preserve"> So, </w:t>
      </w:r>
      <w:r w:rsidR="007B17E8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 xml:space="preserve">hat is said by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se</w:t>
      </w:r>
      <w:r w:rsidR="007B17E8" w:rsidRPr="00DA3A25">
        <w:rPr>
          <w:rFonts w:cs="Arial"/>
          <w:sz w:val="20"/>
        </w:rPr>
        <w:t xml:space="preserve"> who a</w:t>
      </w:r>
      <w:r w:rsidR="0056566E" w:rsidRPr="00DA3A25">
        <w:rPr>
          <w:rFonts w:cs="Arial"/>
          <w:spacing w:val="2"/>
          <w:sz w:val="20"/>
        </w:rPr>
        <w:t>r</w:t>
      </w:r>
      <w:r w:rsidR="007B17E8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="00766D38" w:rsidRPr="00DA3A25">
        <w:rPr>
          <w:rFonts w:cs="Arial"/>
          <w:spacing w:val="2"/>
          <w:sz w:val="20"/>
        </w:rPr>
        <w:t>c</w:t>
      </w:r>
      <w:r w:rsidR="00B31761" w:rsidRPr="00DA3A25">
        <w:rPr>
          <w:rFonts w:cs="Arial"/>
          <w:sz w:val="20"/>
        </w:rPr>
        <w:t xml:space="preserve">ome before </w:t>
      </w:r>
      <w:r w:rsidR="00BA32D1" w:rsidRPr="00DA3A25">
        <w:rPr>
          <w:rFonts w:cs="Arial"/>
          <w:spacing w:val="2"/>
          <w:sz w:val="20"/>
        </w:rPr>
        <w:t>t</w:t>
      </w:r>
      <w:r w:rsidR="00E26142" w:rsidRPr="00DA3A25">
        <w:rPr>
          <w:rFonts w:cs="Arial"/>
          <w:sz w:val="20"/>
        </w:rPr>
        <w:t xml:space="preserve">he word o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  <w:u w:val="single"/>
        </w:rPr>
        <w:fldChar w:fldCharType="begin"/>
      </w:r>
      <w:r w:rsidRPr="00DA3A25">
        <w:rPr>
          <w:sz w:val="20"/>
          <w:u w:val="single"/>
        </w:rPr>
        <w:instrText xml:space="preserve"> XE "</w:instrText>
      </w:r>
      <w:r w:rsidRPr="00DA3A25">
        <w:rPr>
          <w:rFonts w:cs="Arial"/>
          <w:sz w:val="20"/>
          <w:u w:val="single"/>
        </w:rPr>
        <w:instrText>God</w:instrText>
      </w:r>
      <w:r w:rsidRPr="00DA3A25">
        <w:rPr>
          <w:sz w:val="20"/>
          <w:u w:val="single"/>
        </w:rPr>
        <w:instrText xml:space="preserve">" </w:instrText>
      </w:r>
      <w:r w:rsidRPr="00DA3A25">
        <w:rPr>
          <w:rFonts w:cs="Arial"/>
          <w:sz w:val="20"/>
          <w:u w:val="single"/>
        </w:rPr>
        <w:fldChar w:fldCharType="end"/>
      </w:r>
      <w:r w:rsidR="00C51A98" w:rsidRPr="00DA3A25">
        <w:rPr>
          <w:rFonts w:cs="Arial"/>
          <w:spacing w:val="-4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</w:t>
      </w:r>
    </w:p>
    <w:p w14:paraId="36260910" w14:textId="77777777" w:rsidR="007B6006" w:rsidRPr="00DA3A25" w:rsidRDefault="007B6006" w:rsidP="007B6006">
      <w:pPr>
        <w:spacing w:line="240" w:lineRule="auto"/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66C14D82" w14:textId="77777777" w:rsidR="00954F96" w:rsidRPr="005916D3" w:rsidRDefault="00954F96" w:rsidP="00954F96">
      <w:pPr>
        <w:spacing w:line="240" w:lineRule="auto"/>
        <w:rPr>
          <w:rFonts w:cs="Arial"/>
          <w:sz w:val="28"/>
          <w:szCs w:val="24"/>
        </w:rPr>
      </w:pPr>
    </w:p>
    <w:p w14:paraId="20C764B2" w14:textId="3EFF156A" w:rsidR="00954F96" w:rsidRPr="005916D3" w:rsidRDefault="00D834F8" w:rsidP="00954F96">
      <w:pPr>
        <w:spacing w:line="240" w:lineRule="auto"/>
        <w:jc w:val="center"/>
        <w:rPr>
          <w:rFonts w:cs="Arial"/>
          <w:bCs/>
          <w:sz w:val="28"/>
          <w:szCs w:val="24"/>
        </w:rPr>
      </w:pPr>
      <w:r w:rsidRPr="005916D3">
        <w:rPr>
          <w:rFonts w:cs="Arial"/>
          <w:b/>
          <w:bCs/>
          <w:sz w:val="28"/>
          <w:szCs w:val="24"/>
        </w:rPr>
        <w:t>C</w:t>
      </w:r>
      <w:r w:rsidRPr="005916D3">
        <w:rPr>
          <w:rFonts w:cs="Arial"/>
          <w:b/>
          <w:bCs/>
          <w:spacing w:val="4"/>
          <w:sz w:val="28"/>
          <w:szCs w:val="24"/>
        </w:rPr>
        <w:t>as</w:t>
      </w:r>
      <w:r w:rsidRPr="005916D3">
        <w:rPr>
          <w:rFonts w:cs="Arial"/>
          <w:b/>
          <w:bCs/>
          <w:sz w:val="28"/>
          <w:szCs w:val="24"/>
        </w:rPr>
        <w:t>e S</w:t>
      </w:r>
      <w:r w:rsidRPr="005916D3">
        <w:rPr>
          <w:rFonts w:ascii="Arial Bold" w:hAnsi="Arial Bold" w:cs="Arial"/>
          <w:b/>
          <w:bCs/>
          <w:spacing w:val="2"/>
          <w:sz w:val="28"/>
          <w:szCs w:val="24"/>
        </w:rPr>
        <w:t>t</w:t>
      </w:r>
      <w:r w:rsidRPr="005916D3">
        <w:rPr>
          <w:rFonts w:cs="Arial"/>
          <w:b/>
          <w:bCs/>
          <w:sz w:val="28"/>
          <w:szCs w:val="24"/>
        </w:rPr>
        <w:t>udy</w:t>
      </w:r>
      <w:r w:rsidR="00954F96" w:rsidRPr="005916D3">
        <w:rPr>
          <w:rFonts w:cs="Arial"/>
          <w:b/>
          <w:bCs/>
          <w:sz w:val="28"/>
          <w:szCs w:val="24"/>
        </w:rPr>
        <w:t>: The C</w:t>
      </w:r>
      <w:r w:rsidR="00954F96" w:rsidRPr="005916D3">
        <w:rPr>
          <w:rFonts w:cs="Arial"/>
          <w:b/>
          <w:spacing w:val="4"/>
          <w:sz w:val="28"/>
          <w:szCs w:val="24"/>
        </w:rPr>
        <w:t>as</w:t>
      </w:r>
      <w:r w:rsidR="00954F96" w:rsidRPr="005916D3">
        <w:rPr>
          <w:rFonts w:cs="Arial"/>
          <w:b/>
          <w:bCs/>
          <w:sz w:val="28"/>
          <w:szCs w:val="24"/>
        </w:rPr>
        <w:t>e o</w:t>
      </w:r>
      <w:r w:rsidR="00954F96" w:rsidRPr="005916D3">
        <w:rPr>
          <w:rFonts w:cs="Arial"/>
          <w:b/>
          <w:bCs/>
          <w:spacing w:val="-2"/>
          <w:sz w:val="28"/>
          <w:szCs w:val="24"/>
        </w:rPr>
        <w:t xml:space="preserve">f </w:t>
      </w:r>
      <w:r w:rsidR="00954F96" w:rsidRPr="005916D3">
        <w:rPr>
          <w:rFonts w:cs="Arial"/>
          <w:b/>
          <w:bCs/>
          <w:sz w:val="28"/>
          <w:szCs w:val="24"/>
        </w:rPr>
        <w:t>Jesus</w:t>
      </w:r>
      <w:r w:rsidR="00954F96" w:rsidRPr="005916D3">
        <w:rPr>
          <w:rFonts w:cs="Arial"/>
          <w:b/>
          <w:bCs/>
          <w:sz w:val="28"/>
          <w:szCs w:val="24"/>
        </w:rPr>
        <w:fldChar w:fldCharType="begin"/>
      </w:r>
      <w:r w:rsidR="00954F96" w:rsidRPr="005916D3">
        <w:rPr>
          <w:sz w:val="28"/>
          <w:szCs w:val="24"/>
        </w:rPr>
        <w:instrText xml:space="preserve"> XE "</w:instrText>
      </w:r>
      <w:r w:rsidR="00954F96" w:rsidRPr="005916D3">
        <w:rPr>
          <w:rFonts w:cs="Arial"/>
          <w:sz w:val="28"/>
          <w:szCs w:val="24"/>
        </w:rPr>
        <w:instrText>Jesus</w:instrText>
      </w:r>
      <w:r w:rsidR="00954F96" w:rsidRPr="005916D3">
        <w:rPr>
          <w:sz w:val="28"/>
          <w:szCs w:val="24"/>
        </w:rPr>
        <w:instrText xml:space="preserve">" </w:instrText>
      </w:r>
      <w:r w:rsidR="00954F96" w:rsidRPr="005916D3">
        <w:rPr>
          <w:rFonts w:cs="Arial"/>
          <w:b/>
          <w:bCs/>
          <w:sz w:val="28"/>
          <w:szCs w:val="24"/>
        </w:rPr>
        <w:fldChar w:fldCharType="end"/>
      </w:r>
      <w:r w:rsidR="00954F96" w:rsidRPr="005916D3">
        <w:rPr>
          <w:rFonts w:cs="Arial"/>
          <w:b/>
          <w:bCs/>
          <w:sz w:val="28"/>
          <w:szCs w:val="24"/>
        </w:rPr>
        <w:t xml:space="preserve"> Wep</w:t>
      </w:r>
      <w:r w:rsidR="00954F96" w:rsidRPr="005916D3">
        <w:rPr>
          <w:rFonts w:cs="Arial"/>
          <w:b/>
          <w:bCs/>
          <w:spacing w:val="4"/>
          <w:sz w:val="28"/>
          <w:szCs w:val="24"/>
        </w:rPr>
        <w:t>t</w:t>
      </w:r>
    </w:p>
    <w:p w14:paraId="1C6ECCCB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  <w:szCs w:val="21"/>
        </w:rPr>
      </w:pPr>
    </w:p>
    <w:p w14:paraId="61B35033" w14:textId="77777777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szCs w:val="21"/>
          <w:u w:val="single"/>
        </w:rPr>
        <w:t>The</w:t>
      </w:r>
      <w:r w:rsidRPr="005916D3">
        <w:rPr>
          <w:rFonts w:ascii="Arial" w:hAnsi="Arial" w:cs="Arial"/>
          <w:sz w:val="24"/>
          <w:u w:val="single"/>
        </w:rPr>
        <w:t xml:space="preserve"> Sho</w:t>
      </w:r>
      <w:r w:rsidRPr="005916D3">
        <w:rPr>
          <w:rFonts w:ascii="Arial" w:hAnsi="Arial" w:cs="Arial"/>
          <w:spacing w:val="6"/>
          <w:sz w:val="24"/>
          <w:u w:val="single"/>
        </w:rPr>
        <w:t>r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es</w:t>
      </w:r>
      <w:r w:rsidRPr="005916D3">
        <w:rPr>
          <w:rFonts w:ascii="Arial" w:hAnsi="Arial" w:cs="Arial"/>
          <w:spacing w:val="-2"/>
          <w:sz w:val="24"/>
          <w:u w:val="single"/>
        </w:rPr>
        <w:t xml:space="preserve">t </w:t>
      </w:r>
      <w:r w:rsidRPr="005916D3">
        <w:rPr>
          <w:rFonts w:ascii="Arial" w:hAnsi="Arial" w:cs="Arial"/>
          <w:sz w:val="24"/>
          <w:u w:val="single"/>
        </w:rPr>
        <w:t>Ve</w:t>
      </w:r>
      <w:r w:rsidRPr="005916D3">
        <w:rPr>
          <w:rFonts w:ascii="Arial" w:hAnsi="Arial" w:cs="Arial"/>
          <w:spacing w:val="2"/>
          <w:sz w:val="24"/>
          <w:u w:val="single"/>
        </w:rPr>
        <w:t>r</w:t>
      </w:r>
      <w:r w:rsidRPr="005916D3">
        <w:rPr>
          <w:rFonts w:ascii="Arial" w:hAnsi="Arial" w:cs="Arial"/>
          <w:sz w:val="24"/>
          <w:u w:val="single"/>
        </w:rPr>
        <w:t>se</w:t>
      </w:r>
    </w:p>
    <w:p w14:paraId="3718A72B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7D1F303" w14:textId="2E3BD58A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pacing w:val="-4"/>
          <w:sz w:val="20"/>
        </w:rPr>
      </w:pPr>
      <w:r w:rsidRPr="00DA3A25">
        <w:rPr>
          <w:rFonts w:ascii="Arial" w:hAnsi="Arial" w:cs="Arial"/>
          <w:sz w:val="20"/>
        </w:rPr>
        <w:t>In Cha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11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u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gospel, verse 35 is </w:t>
      </w:r>
      <w:r w:rsidR="00766D38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ised of jus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wo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s, "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ep</w:t>
      </w:r>
      <w:r w:rsidRPr="00DA3A25">
        <w:rPr>
          <w:rFonts w:ascii="Arial" w:hAnsi="Arial" w:cs="Arial"/>
          <w:spacing w:val="4"/>
          <w:sz w:val="20"/>
        </w:rPr>
        <w:t>t</w:t>
      </w:r>
      <w:r w:rsidR="00EA38AF" w:rsidRPr="00DA3A25">
        <w:rPr>
          <w:rFonts w:ascii="Arial" w:hAnsi="Arial" w:cs="Arial"/>
          <w:spacing w:val="4"/>
          <w:sz w:val="20"/>
        </w:rPr>
        <w:t>.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:wep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" </w:t>
      </w:r>
      <w:r w:rsidR="00EA38AF" w:rsidRPr="00DA3A25">
        <w:rPr>
          <w:rFonts w:ascii="Arial" w:hAnsi="Arial" w:cs="Arial"/>
          <w:sz w:val="20"/>
        </w:rPr>
        <w:t>This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i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ho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v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se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Bibl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Bible, the (scripture)</w:instrText>
      </w:r>
      <w:r w:rsidRPr="00DA3A25">
        <w:rPr>
          <w:rFonts w:ascii="Arial" w:hAnsi="Arial" w:cs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 These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ds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 w:cs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cc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x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Jesus' vis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mb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hAnsi="Arial" w:cs="Arial"/>
          <w:spacing w:val="4"/>
          <w:sz w:val="20"/>
        </w:rPr>
        <w:instrText>Lazarus:</w:instrText>
      </w:r>
      <w:r w:rsidRPr="00DA3A25">
        <w:rPr>
          <w:rFonts w:ascii="Arial" w:hAnsi="Arial" w:cs="Arial"/>
          <w:sz w:val="20"/>
        </w:rPr>
        <w:instrText xml:space="preserve">tomb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end 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, wh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leads man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ad v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ous em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s i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passage and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uses p</w:t>
      </w:r>
      <w:r w:rsidRPr="00DA3A25">
        <w:rPr>
          <w:rFonts w:ascii="Arial" w:hAnsi="Arial" w:cs="Arial"/>
          <w:spacing w:val="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opl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sa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s like:</w:t>
      </w:r>
    </w:p>
    <w:p w14:paraId="5C64A47D" w14:textId="77777777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1C07268E" w14:textId="31A08FD3" w:rsidR="00954F96" w:rsidRPr="00DA3A25" w:rsidRDefault="00954F96" w:rsidP="00954F96">
      <w:pPr>
        <w:pStyle w:val="Header"/>
        <w:numPr>
          <w:ilvl w:val="0"/>
          <w:numId w:val="26"/>
        </w:numPr>
        <w:spacing w:line="240" w:lineRule="auto"/>
        <w:ind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i/>
          <w:sz w:val="20"/>
        </w:rPr>
        <w:t>Jesus</w:t>
      </w:r>
      <w:r w:rsidRPr="00DA3A25">
        <w:rPr>
          <w:rFonts w:ascii="Arial" w:hAnsi="Arial" w:cs="Arial"/>
          <w:i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i/>
          <w:sz w:val="20"/>
        </w:rPr>
        <w:fldChar w:fldCharType="end"/>
      </w:r>
      <w:r w:rsidRPr="00DA3A25">
        <w:rPr>
          <w:rFonts w:ascii="Arial" w:hAnsi="Arial" w:cs="Arial"/>
          <w:i/>
          <w:sz w:val="20"/>
        </w:rPr>
        <w:t xml:space="preserve"> </w:t>
      </w:r>
      <w:r w:rsidRPr="00DA3A25">
        <w:rPr>
          <w:rFonts w:ascii="Arial" w:hAnsi="Arial" w:cs="Arial"/>
          <w:i/>
          <w:spacing w:val="2"/>
          <w:sz w:val="20"/>
        </w:rPr>
        <w:t>c</w:t>
      </w:r>
      <w:r w:rsidRPr="00DA3A25">
        <w:rPr>
          <w:rFonts w:ascii="Arial" w:hAnsi="Arial" w:cs="Arial"/>
          <w:i/>
          <w:spacing w:val="4"/>
          <w:sz w:val="20"/>
        </w:rPr>
        <w:t>r</w:t>
      </w:r>
      <w:r w:rsidRPr="00DA3A25">
        <w:rPr>
          <w:rFonts w:ascii="Arial" w:hAnsi="Arial" w:cs="Arial"/>
          <w:i/>
          <w:sz w:val="20"/>
        </w:rPr>
        <w:t>ied be</w:t>
      </w:r>
      <w:r w:rsidRPr="00DA3A25">
        <w:rPr>
          <w:rFonts w:ascii="Arial" w:hAnsi="Arial" w:cs="Arial"/>
          <w:i/>
          <w:spacing w:val="2"/>
          <w:sz w:val="20"/>
        </w:rPr>
        <w:t>c</w:t>
      </w:r>
      <w:r w:rsidRPr="00DA3A25">
        <w:rPr>
          <w:rFonts w:ascii="Arial" w:hAnsi="Arial" w:cs="Arial"/>
          <w:i/>
          <w:sz w:val="20"/>
        </w:rPr>
        <w:t xml:space="preserve">ause he missed his </w:t>
      </w:r>
      <w:r w:rsidRPr="00DA3A25">
        <w:rPr>
          <w:rFonts w:ascii="Arial" w:hAnsi="Arial" w:cs="Arial"/>
          <w:i/>
          <w:spacing w:val="4"/>
          <w:sz w:val="20"/>
        </w:rPr>
        <w:t>fr</w:t>
      </w:r>
      <w:r w:rsidRPr="00DA3A25">
        <w:rPr>
          <w:rFonts w:ascii="Arial" w:hAnsi="Arial" w:cs="Arial"/>
          <w:i/>
          <w:sz w:val="20"/>
        </w:rPr>
        <w:t>iend Laza</w:t>
      </w:r>
      <w:r w:rsidRPr="00DA3A25">
        <w:rPr>
          <w:rFonts w:ascii="Arial" w:hAnsi="Arial" w:cs="Arial"/>
          <w:i/>
          <w:spacing w:val="4"/>
          <w:sz w:val="20"/>
        </w:rPr>
        <w:t>r</w:t>
      </w:r>
      <w:r w:rsidRPr="00DA3A25">
        <w:rPr>
          <w:rFonts w:ascii="Arial" w:hAnsi="Arial" w:cs="Arial"/>
          <w:i/>
          <w:sz w:val="20"/>
        </w:rPr>
        <w:t>us and he sha</w:t>
      </w:r>
      <w:r w:rsidRPr="00DA3A25">
        <w:rPr>
          <w:rFonts w:ascii="Arial" w:hAnsi="Arial" w:cs="Arial"/>
          <w:i/>
          <w:spacing w:val="4"/>
          <w:sz w:val="20"/>
        </w:rPr>
        <w:t>r</w:t>
      </w:r>
      <w:r w:rsidRPr="00DA3A25">
        <w:rPr>
          <w:rFonts w:ascii="Arial" w:hAnsi="Arial" w:cs="Arial"/>
          <w:i/>
          <w:sz w:val="20"/>
        </w:rPr>
        <w:t>ed Ma</w:t>
      </w:r>
      <w:r w:rsidRPr="00DA3A25">
        <w:rPr>
          <w:rFonts w:ascii="Arial" w:hAnsi="Arial" w:cs="Arial"/>
          <w:i/>
          <w:spacing w:val="6"/>
          <w:sz w:val="20"/>
        </w:rPr>
        <w:t>r</w:t>
      </w:r>
      <w:r w:rsidRPr="00DA3A25">
        <w:rPr>
          <w:rFonts w:ascii="Arial" w:hAnsi="Arial" w:cs="Arial"/>
          <w:i/>
          <w:sz w:val="20"/>
        </w:rPr>
        <w:t>y</w:t>
      </w:r>
      <w:r w:rsidRPr="00DA3A25">
        <w:rPr>
          <w:rFonts w:ascii="Arial" w:hAnsi="Arial" w:cs="Arial"/>
          <w:i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ary, Lazarus' siste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i/>
          <w:sz w:val="20"/>
        </w:rPr>
        <w:fldChar w:fldCharType="end"/>
      </w:r>
      <w:r w:rsidRPr="00DA3A25">
        <w:rPr>
          <w:rFonts w:ascii="Arial" w:hAnsi="Arial" w:cs="Arial"/>
          <w:i/>
          <w:sz w:val="20"/>
        </w:rPr>
        <w:t xml:space="preserve"> and Ma</w:t>
      </w:r>
      <w:r w:rsidRPr="00DA3A25">
        <w:rPr>
          <w:rFonts w:ascii="Arial" w:hAnsi="Arial" w:cs="Arial"/>
          <w:i/>
          <w:spacing w:val="6"/>
          <w:sz w:val="20"/>
        </w:rPr>
        <w:t>r</w:t>
      </w:r>
      <w:r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ha</w:t>
      </w:r>
      <w:r w:rsidRPr="00DA3A25">
        <w:rPr>
          <w:rFonts w:ascii="Arial" w:hAnsi="Arial" w:cs="Arial"/>
          <w:i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artha, Lazarus' siste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i/>
          <w:sz w:val="20"/>
        </w:rPr>
        <w:fldChar w:fldCharType="end"/>
      </w:r>
      <w:r w:rsidRPr="00DA3A25">
        <w:rPr>
          <w:rFonts w:ascii="Arial" w:hAnsi="Arial" w:cs="Arial"/>
          <w:i/>
          <w:sz w:val="20"/>
        </w:rPr>
        <w:t>'s bu</w:t>
      </w:r>
      <w:r w:rsidRPr="00DA3A25">
        <w:rPr>
          <w:rFonts w:ascii="Arial" w:hAnsi="Arial" w:cs="Arial"/>
          <w:i/>
          <w:spacing w:val="4"/>
          <w:sz w:val="20"/>
        </w:rPr>
        <w:t>r</w:t>
      </w:r>
      <w:r w:rsidRPr="00DA3A25">
        <w:rPr>
          <w:rFonts w:ascii="Arial" w:hAnsi="Arial" w:cs="Arial"/>
          <w:i/>
          <w:sz w:val="20"/>
        </w:rPr>
        <w:t>den o</w:t>
      </w:r>
      <w:r w:rsidRPr="00DA3A25">
        <w:rPr>
          <w:rFonts w:ascii="Arial" w:hAnsi="Arial" w:cs="Arial"/>
          <w:i/>
          <w:spacing w:val="-2"/>
          <w:sz w:val="20"/>
        </w:rPr>
        <w:t xml:space="preserve">f </w:t>
      </w:r>
      <w:r w:rsidRPr="00DA3A25">
        <w:rPr>
          <w:rFonts w:ascii="Arial" w:hAnsi="Arial" w:cs="Arial"/>
          <w:i/>
          <w:sz w:val="20"/>
        </w:rPr>
        <w:t>g</w:t>
      </w:r>
      <w:r w:rsidRPr="00DA3A25">
        <w:rPr>
          <w:rFonts w:ascii="Arial" w:hAnsi="Arial" w:cs="Arial"/>
          <w:i/>
          <w:spacing w:val="4"/>
          <w:sz w:val="20"/>
        </w:rPr>
        <w:t>r</w:t>
      </w:r>
      <w:r w:rsidRPr="00DA3A25">
        <w:rPr>
          <w:rFonts w:ascii="Arial" w:hAnsi="Arial" w:cs="Arial"/>
          <w:i/>
          <w:sz w:val="20"/>
        </w:rPr>
        <w:t>ief,</w:t>
      </w:r>
      <w:r w:rsidRPr="00DA3A25">
        <w:rPr>
          <w:rFonts w:ascii="Arial" w:hAnsi="Arial" w:cs="Arial"/>
          <w:sz w:val="20"/>
        </w:rPr>
        <w:t xml:space="preserve"> o</w:t>
      </w:r>
      <w:r w:rsidRPr="00DA3A25">
        <w:rPr>
          <w:rFonts w:ascii="Arial" w:hAnsi="Arial" w:cs="Arial"/>
          <w:spacing w:val="2"/>
          <w:sz w:val="20"/>
        </w:rPr>
        <w:t>r</w:t>
      </w:r>
    </w:p>
    <w:p w14:paraId="595ED294" w14:textId="77777777" w:rsidR="00954F96" w:rsidRPr="00DA3A25" w:rsidRDefault="00954F96" w:rsidP="00954F96">
      <w:pPr>
        <w:pStyle w:val="Header"/>
        <w:numPr>
          <w:ilvl w:val="0"/>
          <w:numId w:val="26"/>
        </w:numPr>
        <w:spacing w:line="240" w:lineRule="auto"/>
        <w:ind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i/>
          <w:sz w:val="20"/>
        </w:rPr>
        <w:t>Jesus</w:t>
      </w:r>
      <w:r w:rsidRPr="00DA3A25">
        <w:rPr>
          <w:rFonts w:ascii="Arial" w:hAnsi="Arial" w:cs="Arial"/>
          <w:i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i/>
          <w:sz w:val="20"/>
        </w:rPr>
        <w:fldChar w:fldCharType="end"/>
      </w:r>
      <w:r w:rsidRPr="00DA3A25">
        <w:rPr>
          <w:rFonts w:ascii="Arial" w:hAnsi="Arial" w:cs="Arial"/>
          <w:i/>
          <w:sz w:val="20"/>
        </w:rPr>
        <w:t xml:space="preserve">' </w:t>
      </w:r>
      <w:r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ea</w:t>
      </w:r>
      <w:r w:rsidRPr="00DA3A25">
        <w:rPr>
          <w:rFonts w:ascii="Arial" w:hAnsi="Arial" w:cs="Arial"/>
          <w:i/>
          <w:spacing w:val="4"/>
          <w:sz w:val="20"/>
        </w:rPr>
        <w:t>r</w:t>
      </w:r>
      <w:r w:rsidRPr="00DA3A25">
        <w:rPr>
          <w:rFonts w:ascii="Arial" w:hAnsi="Arial" w:cs="Arial"/>
          <w:i/>
          <w:sz w:val="20"/>
        </w:rPr>
        <w:t>s show he iden</w:t>
      </w:r>
      <w:r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pacing w:val="2"/>
          <w:sz w:val="20"/>
        </w:rPr>
        <w:t>i</w:t>
      </w:r>
      <w:r w:rsidRPr="00DA3A25">
        <w:rPr>
          <w:rFonts w:ascii="Arial" w:hAnsi="Arial" w:cs="Arial"/>
          <w:i/>
          <w:spacing w:val="6"/>
          <w:sz w:val="20"/>
        </w:rPr>
        <w:t>f</w:t>
      </w:r>
      <w:r w:rsidRPr="00DA3A25">
        <w:rPr>
          <w:rFonts w:ascii="Arial" w:hAnsi="Arial" w:cs="Arial"/>
          <w:i/>
          <w:sz w:val="20"/>
        </w:rPr>
        <w:t xml:space="preserve">ied </w:t>
      </w:r>
      <w:r w:rsidRPr="00DA3A25">
        <w:rPr>
          <w:rFonts w:ascii="Arial" w:hAnsi="Arial" w:cs="Arial"/>
          <w:i/>
          <w:spacing w:val="2"/>
          <w:sz w:val="20"/>
        </w:rPr>
        <w:t>wi</w:t>
      </w:r>
      <w:r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h all o</w:t>
      </w:r>
      <w:r w:rsidRPr="00DA3A25">
        <w:rPr>
          <w:rFonts w:ascii="Arial" w:hAnsi="Arial" w:cs="Arial"/>
          <w:i/>
          <w:spacing w:val="-2"/>
          <w:sz w:val="20"/>
        </w:rPr>
        <w:t xml:space="preserve">f </w:t>
      </w:r>
      <w:r w:rsidRPr="00DA3A25">
        <w:rPr>
          <w:rFonts w:ascii="Arial" w:hAnsi="Arial" w:cs="Arial"/>
          <w:i/>
          <w:sz w:val="20"/>
        </w:rPr>
        <w:t>us who have eve</w:t>
      </w:r>
      <w:r w:rsidRPr="00DA3A25">
        <w:rPr>
          <w:rFonts w:ascii="Arial" w:hAnsi="Arial" w:cs="Arial"/>
          <w:i/>
          <w:spacing w:val="-2"/>
          <w:sz w:val="20"/>
        </w:rPr>
        <w:t xml:space="preserve">r </w:t>
      </w:r>
      <w:r w:rsidRPr="00DA3A25">
        <w:rPr>
          <w:rFonts w:ascii="Arial" w:hAnsi="Arial" w:cs="Arial"/>
          <w:i/>
          <w:sz w:val="20"/>
        </w:rPr>
        <w:t>los</w:t>
      </w:r>
      <w:r w:rsidRPr="00DA3A25">
        <w:rPr>
          <w:rFonts w:ascii="Arial" w:hAnsi="Arial" w:cs="Arial"/>
          <w:i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sz w:val="20"/>
        </w:rPr>
        <w:t xml:space="preserve">someone </w:t>
      </w:r>
      <w:r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hey loved.</w:t>
      </w:r>
    </w:p>
    <w:p w14:paraId="25C14C10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38FC28E" w14:textId="69A7EFF3" w:rsidR="00954F96" w:rsidRPr="00DA3A25" w:rsidRDefault="00D04FAA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Get</w:t>
      </w:r>
      <w:r w:rsidR="00954F96" w:rsidRPr="00DA3A25">
        <w:rPr>
          <w:rFonts w:ascii="Arial" w:hAnsi="Arial" w:cs="Arial"/>
          <w:sz w:val="20"/>
        </w:rPr>
        <w:t xml:space="preserve"> a Bible and </w:t>
      </w:r>
      <w:r w:rsidR="00954F96" w:rsidRPr="00DA3A25">
        <w:rPr>
          <w:rFonts w:ascii="Arial" w:hAnsi="Arial" w:cs="Arial"/>
          <w:spacing w:val="2"/>
          <w:sz w:val="20"/>
        </w:rPr>
        <w:t>c</w:t>
      </w:r>
      <w:r w:rsidR="00954F96" w:rsidRPr="00DA3A25">
        <w:rPr>
          <w:rFonts w:ascii="Arial" w:hAnsi="Arial" w:cs="Arial"/>
          <w:sz w:val="20"/>
        </w:rPr>
        <w:t>onside</w:t>
      </w:r>
      <w:r w:rsidR="00954F96" w:rsidRPr="00DA3A25">
        <w:rPr>
          <w:rFonts w:ascii="Arial" w:hAnsi="Arial" w:cs="Arial"/>
          <w:spacing w:val="-2"/>
          <w:sz w:val="20"/>
        </w:rPr>
        <w:t xml:space="preserve">r 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>he wo</w:t>
      </w:r>
      <w:r w:rsidR="00954F96" w:rsidRPr="00DA3A25">
        <w:rPr>
          <w:rFonts w:ascii="Arial" w:hAnsi="Arial" w:cs="Arial"/>
          <w:spacing w:val="2"/>
          <w:sz w:val="20"/>
        </w:rPr>
        <w:t>r</w:t>
      </w:r>
      <w:r w:rsidR="00954F96" w:rsidRPr="00DA3A25">
        <w:rPr>
          <w:rFonts w:ascii="Arial" w:hAnsi="Arial" w:cs="Arial"/>
          <w:sz w:val="20"/>
        </w:rPr>
        <w:t xml:space="preserve">ds </w:t>
      </w:r>
      <w:r w:rsidRPr="00DA3A25">
        <w:rPr>
          <w:rFonts w:ascii="Arial" w:hAnsi="Arial" w:cs="Arial"/>
          <w:sz w:val="20"/>
        </w:rPr>
        <w:t>"</w:t>
      </w:r>
      <w:r w:rsidR="00954F96" w:rsidRPr="00DA3A25">
        <w:rPr>
          <w:rFonts w:ascii="Arial" w:hAnsi="Arial" w:cs="Arial"/>
          <w:sz w:val="20"/>
        </w:rPr>
        <w:t>Jesus</w:t>
      </w:r>
      <w:r w:rsidR="00954F96" w:rsidRPr="00DA3A25">
        <w:rPr>
          <w:rFonts w:ascii="Arial" w:hAnsi="Arial" w:cs="Arial"/>
          <w:sz w:val="20"/>
        </w:rPr>
        <w:fldChar w:fldCharType="begin"/>
      </w:r>
      <w:r w:rsidR="00954F96" w:rsidRPr="00DA3A25">
        <w:rPr>
          <w:rFonts w:ascii="Arial" w:hAnsi="Arial"/>
          <w:sz w:val="20"/>
        </w:rPr>
        <w:instrText xml:space="preserve"> XE "</w:instrText>
      </w:r>
      <w:r w:rsidR="00954F96" w:rsidRPr="00DA3A25">
        <w:rPr>
          <w:rFonts w:ascii="Arial" w:hAnsi="Arial" w:cs="Arial"/>
          <w:sz w:val="20"/>
        </w:rPr>
        <w:instrText>Jesus</w:instrText>
      </w:r>
      <w:r w:rsidR="00954F96" w:rsidRPr="00DA3A25">
        <w:rPr>
          <w:rFonts w:ascii="Arial" w:hAnsi="Arial"/>
          <w:sz w:val="20"/>
        </w:rPr>
        <w:instrText xml:space="preserve">" </w:instrText>
      </w:r>
      <w:r w:rsidR="00954F96" w:rsidRPr="00DA3A25">
        <w:rPr>
          <w:rFonts w:ascii="Arial" w:hAnsi="Arial" w:cs="Arial"/>
          <w:sz w:val="20"/>
        </w:rPr>
        <w:fldChar w:fldCharType="end"/>
      </w:r>
      <w:r w:rsidR="00954F96" w:rsidRPr="00DA3A25">
        <w:rPr>
          <w:rFonts w:ascii="Arial" w:hAnsi="Arial" w:cs="Arial"/>
          <w:sz w:val="20"/>
        </w:rPr>
        <w:t xml:space="preserve"> wep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t>"</w:t>
      </w:r>
      <w:r w:rsidR="00954F96" w:rsidRPr="00DA3A25">
        <w:rPr>
          <w:rFonts w:ascii="Arial" w:hAnsi="Arial" w:cs="Arial"/>
          <w:spacing w:val="4"/>
          <w:sz w:val="20"/>
        </w:rPr>
        <w:fldChar w:fldCharType="begin"/>
      </w:r>
      <w:r w:rsidR="00954F96" w:rsidRPr="00DA3A25">
        <w:rPr>
          <w:rFonts w:ascii="Arial" w:hAnsi="Arial"/>
          <w:sz w:val="20"/>
        </w:rPr>
        <w:instrText xml:space="preserve"> XE "</w:instrText>
      </w:r>
      <w:r w:rsidR="00954F96" w:rsidRPr="00DA3A25">
        <w:rPr>
          <w:rFonts w:ascii="Arial" w:hAnsi="Arial" w:cs="Arial"/>
          <w:sz w:val="20"/>
        </w:rPr>
        <w:instrText>Jesus:</w:instrText>
      </w:r>
      <w:r w:rsidR="00954F96" w:rsidRPr="00DA3A25">
        <w:rPr>
          <w:rFonts w:ascii="Arial" w:hAnsi="Arial"/>
          <w:sz w:val="20"/>
        </w:rPr>
        <w:instrText xml:space="preserve">wept" </w:instrText>
      </w:r>
      <w:r w:rsidR="00954F96" w:rsidRPr="00DA3A25">
        <w:rPr>
          <w:rFonts w:ascii="Arial" w:hAnsi="Arial" w:cs="Arial"/>
          <w:spacing w:val="4"/>
          <w:sz w:val="20"/>
        </w:rPr>
        <w:fldChar w:fldCharType="end"/>
      </w:r>
      <w:r w:rsidR="00954F96" w:rsidRPr="00DA3A25">
        <w:rPr>
          <w:rFonts w:ascii="Arial" w:hAnsi="Arial" w:cs="Arial"/>
          <w:sz w:val="20"/>
        </w:rPr>
        <w:t xml:space="preserve"> in 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>hei</w:t>
      </w:r>
      <w:r w:rsidR="00954F96" w:rsidRPr="00DA3A25">
        <w:rPr>
          <w:rFonts w:ascii="Arial" w:hAnsi="Arial" w:cs="Arial"/>
          <w:spacing w:val="-2"/>
          <w:sz w:val="20"/>
        </w:rPr>
        <w:t>r</w:t>
      </w:r>
      <w:r w:rsidR="00954F96" w:rsidRPr="00DA3A25">
        <w:rPr>
          <w:rFonts w:ascii="Arial" w:hAnsi="Arial" w:cs="Arial"/>
          <w:sz w:val="20"/>
        </w:rPr>
        <w:t xml:space="preserve"> </w:t>
      </w:r>
      <w:r w:rsidR="00954F96" w:rsidRPr="00DA3A25">
        <w:rPr>
          <w:rFonts w:ascii="Arial" w:hAnsi="Arial" w:cs="Arial"/>
          <w:spacing w:val="2"/>
          <w:sz w:val="20"/>
        </w:rPr>
        <w:t>c</w:t>
      </w:r>
      <w:r w:rsidR="00954F96" w:rsidRPr="00DA3A25">
        <w:rPr>
          <w:rFonts w:ascii="Arial" w:hAnsi="Arial" w:cs="Arial"/>
          <w:sz w:val="20"/>
        </w:rPr>
        <w:t>on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>e</w:t>
      </w:r>
      <w:r w:rsidR="00954F96" w:rsidRPr="00DA3A25">
        <w:rPr>
          <w:rFonts w:ascii="Arial" w:hAnsi="Arial" w:cs="Arial"/>
          <w:spacing w:val="4"/>
          <w:sz w:val="20"/>
        </w:rPr>
        <w:t>x</w:t>
      </w:r>
      <w:r w:rsidR="003F694F" w:rsidRPr="00DA3A25">
        <w:rPr>
          <w:rFonts w:ascii="Arial" w:hAnsi="Arial" w:cs="Arial"/>
          <w:spacing w:val="-2"/>
          <w:sz w:val="20"/>
        </w:rPr>
        <w:t>t.</w:t>
      </w:r>
      <w:r w:rsidR="00954F96" w:rsidRPr="00DA3A25">
        <w:rPr>
          <w:rFonts w:ascii="Arial" w:hAnsi="Arial" w:cs="Arial"/>
          <w:sz w:val="20"/>
        </w:rPr>
        <w:t xml:space="preserve"> Make </w:t>
      </w:r>
      <w:r w:rsidR="001049D4" w:rsidRPr="00DA3A25">
        <w:rPr>
          <w:rFonts w:ascii="Arial" w:hAnsi="Arial" w:cs="Arial"/>
          <w:sz w:val="20"/>
        </w:rPr>
        <w:t xml:space="preserve">some </w:t>
      </w:r>
      <w:r w:rsidR="00954F96" w:rsidRPr="00DA3A25">
        <w:rPr>
          <w:rFonts w:ascii="Arial" w:hAnsi="Arial" w:cs="Arial"/>
          <w:sz w:val="20"/>
        </w:rPr>
        <w:t>no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 xml:space="preserve">es on </w:t>
      </w:r>
      <w:r w:rsidR="00954F96" w:rsidRPr="00DA3A25">
        <w:rPr>
          <w:rFonts w:ascii="Arial" w:hAnsi="Arial" w:cs="Arial"/>
          <w:spacing w:val="2"/>
          <w:sz w:val="20"/>
        </w:rPr>
        <w:t>w</w:t>
      </w:r>
      <w:r w:rsidR="00954F96" w:rsidRPr="00DA3A25">
        <w:rPr>
          <w:rFonts w:ascii="Arial" w:hAnsi="Arial" w:cs="Arial"/>
          <w:sz w:val="20"/>
        </w:rPr>
        <w:t>ha</w:t>
      </w:r>
      <w:r w:rsidR="00954F96" w:rsidRPr="00DA3A25">
        <w:rPr>
          <w:rFonts w:ascii="Arial" w:hAnsi="Arial" w:cs="Arial"/>
          <w:spacing w:val="-2"/>
          <w:sz w:val="20"/>
        </w:rPr>
        <w:t xml:space="preserve">t </w:t>
      </w:r>
      <w:r w:rsidR="00954F96" w:rsidRPr="00DA3A25">
        <w:rPr>
          <w:rFonts w:ascii="Arial" w:hAnsi="Arial" w:cs="Arial"/>
          <w:sz w:val="20"/>
        </w:rPr>
        <w:t xml:space="preserve">you 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 xml:space="preserve">hink 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="001049D4" w:rsidRPr="00DA3A25">
        <w:rPr>
          <w:rFonts w:ascii="Arial" w:hAnsi="Arial" w:cs="Arial"/>
          <w:sz w:val="20"/>
        </w:rPr>
        <w:t xml:space="preserve">he </w:t>
      </w:r>
      <w:r w:rsidR="00766D38" w:rsidRPr="00DA3A25">
        <w:rPr>
          <w:rFonts w:ascii="Arial" w:hAnsi="Arial" w:cs="Arial"/>
          <w:spacing w:val="2"/>
          <w:sz w:val="20"/>
        </w:rPr>
        <w:t>c</w:t>
      </w:r>
      <w:r w:rsidR="001049D4" w:rsidRPr="00DA3A25">
        <w:rPr>
          <w:rFonts w:ascii="Arial" w:hAnsi="Arial" w:cs="Arial"/>
          <w:sz w:val="20"/>
        </w:rPr>
        <w:t>on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="001049D4" w:rsidRPr="00DA3A25">
        <w:rPr>
          <w:rFonts w:ascii="Arial" w:hAnsi="Arial" w:cs="Arial"/>
          <w:sz w:val="20"/>
        </w:rPr>
        <w:t xml:space="preserve">ext of 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="00954F96" w:rsidRPr="00DA3A25">
        <w:rPr>
          <w:rFonts w:ascii="Arial" w:hAnsi="Arial" w:cs="Arial"/>
          <w:sz w:val="20"/>
        </w:rPr>
        <w:t>his passage</w:t>
      </w:r>
      <w:r w:rsidR="00954F96" w:rsidRPr="00DA3A25">
        <w:rPr>
          <w:rFonts w:ascii="Arial" w:hAnsi="Arial" w:cs="Arial"/>
          <w:sz w:val="20"/>
        </w:rPr>
        <w:fldChar w:fldCharType="begin"/>
      </w:r>
      <w:r w:rsidR="00954F96" w:rsidRPr="00DA3A25">
        <w:rPr>
          <w:rFonts w:ascii="Arial" w:hAnsi="Arial"/>
          <w:sz w:val="20"/>
        </w:rPr>
        <w:instrText xml:space="preserve"> XE "</w:instrText>
      </w:r>
      <w:r w:rsidR="00954F96" w:rsidRPr="00DA3A25">
        <w:rPr>
          <w:rFonts w:ascii="Arial" w:hAnsi="Arial" w:cs="Arial"/>
          <w:sz w:val="20"/>
        </w:rPr>
        <w:instrText>Bible, the (scripture)</w:instrText>
      </w:r>
      <w:r w:rsidR="00954F96" w:rsidRPr="00DA3A25">
        <w:rPr>
          <w:rFonts w:ascii="Arial" w:hAnsi="Arial"/>
          <w:sz w:val="20"/>
        </w:rPr>
        <w:instrText xml:space="preserve">" </w:instrText>
      </w:r>
      <w:r w:rsidR="00954F96" w:rsidRPr="00DA3A25">
        <w:rPr>
          <w:rFonts w:ascii="Arial" w:hAnsi="Arial" w:cs="Arial"/>
          <w:sz w:val="20"/>
        </w:rPr>
        <w:fldChar w:fldCharType="end"/>
      </w:r>
      <w:r w:rsidR="00954F96" w:rsidRPr="00DA3A25">
        <w:rPr>
          <w:rFonts w:ascii="Arial" w:hAnsi="Arial" w:cs="Arial"/>
          <w:sz w:val="20"/>
        </w:rPr>
        <w:t xml:space="preserve"> 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="001049D4" w:rsidRPr="00DA3A25">
        <w:rPr>
          <w:rFonts w:ascii="Arial" w:hAnsi="Arial" w:cs="Arial"/>
          <w:sz w:val="20"/>
        </w:rPr>
        <w:t>ea</w:t>
      </w:r>
      <w:r w:rsidR="00766D38" w:rsidRPr="00DA3A25">
        <w:rPr>
          <w:rFonts w:ascii="Arial" w:hAnsi="Arial" w:cs="Arial"/>
          <w:spacing w:val="2"/>
          <w:sz w:val="20"/>
        </w:rPr>
        <w:t>c</w:t>
      </w:r>
      <w:r w:rsidR="001049D4" w:rsidRPr="00DA3A25">
        <w:rPr>
          <w:rFonts w:ascii="Arial" w:hAnsi="Arial" w:cs="Arial"/>
          <w:sz w:val="20"/>
        </w:rPr>
        <w:t>hes us</w:t>
      </w:r>
      <w:r w:rsidR="00954F96" w:rsidRPr="00DA3A25">
        <w:rPr>
          <w:rFonts w:ascii="Arial" w:hAnsi="Arial" w:cs="Arial"/>
          <w:sz w:val="20"/>
        </w:rPr>
        <w:t xml:space="preserve">. Then </w:t>
      </w:r>
      <w:r w:rsidR="00954F96" w:rsidRPr="00DA3A25">
        <w:rPr>
          <w:rFonts w:ascii="Arial" w:hAnsi="Arial" w:cs="Arial"/>
          <w:spacing w:val="2"/>
          <w:sz w:val="20"/>
        </w:rPr>
        <w:t>r</w:t>
      </w:r>
      <w:r w:rsidR="00954F96" w:rsidRPr="00DA3A25">
        <w:rPr>
          <w:rFonts w:ascii="Arial" w:hAnsi="Arial" w:cs="Arial"/>
          <w:sz w:val="20"/>
        </w:rPr>
        <w:t>e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>u</w:t>
      </w:r>
      <w:r w:rsidR="00954F96" w:rsidRPr="00DA3A25">
        <w:rPr>
          <w:rFonts w:ascii="Arial" w:hAnsi="Arial" w:cs="Arial"/>
          <w:spacing w:val="2"/>
          <w:sz w:val="20"/>
        </w:rPr>
        <w:t>r</w:t>
      </w:r>
      <w:r w:rsidR="00954F96" w:rsidRPr="00DA3A25">
        <w:rPr>
          <w:rFonts w:ascii="Arial" w:hAnsi="Arial" w:cs="Arial"/>
          <w:sz w:val="20"/>
        </w:rPr>
        <w:t xml:space="preserve">n 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 xml:space="preserve">o 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 xml:space="preserve">his </w:t>
      </w:r>
      <w:r w:rsidR="00954F96" w:rsidRPr="00DA3A25">
        <w:rPr>
          <w:rFonts w:ascii="Arial" w:hAnsi="Arial" w:cs="Arial"/>
          <w:spacing w:val="2"/>
          <w:sz w:val="20"/>
        </w:rPr>
        <w:t>c</w:t>
      </w:r>
      <w:r w:rsidR="00954F96" w:rsidRPr="00DA3A25">
        <w:rPr>
          <w:rFonts w:ascii="Arial" w:hAnsi="Arial" w:cs="Arial"/>
          <w:sz w:val="20"/>
        </w:rPr>
        <w:t>ase s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 xml:space="preserve">udy and see </w:t>
      </w:r>
      <w:r w:rsidR="00954F96" w:rsidRPr="00DA3A25">
        <w:rPr>
          <w:rFonts w:ascii="Arial" w:hAnsi="Arial" w:cs="Arial"/>
          <w:spacing w:val="2"/>
          <w:sz w:val="20"/>
        </w:rPr>
        <w:t>i</w:t>
      </w:r>
      <w:r w:rsidR="00954F96" w:rsidRPr="00DA3A25">
        <w:rPr>
          <w:rFonts w:ascii="Arial" w:hAnsi="Arial" w:cs="Arial"/>
          <w:spacing w:val="-2"/>
          <w:sz w:val="20"/>
        </w:rPr>
        <w:t xml:space="preserve">f 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>he eviden</w:t>
      </w:r>
      <w:r w:rsidR="00954F96" w:rsidRPr="00DA3A25">
        <w:rPr>
          <w:rFonts w:ascii="Arial" w:hAnsi="Arial" w:cs="Arial"/>
          <w:spacing w:val="2"/>
          <w:sz w:val="20"/>
        </w:rPr>
        <w:t>c</w:t>
      </w:r>
      <w:r w:rsidR="00954F96" w:rsidRPr="00DA3A25">
        <w:rPr>
          <w:rFonts w:ascii="Arial" w:hAnsi="Arial" w:cs="Arial"/>
          <w:sz w:val="20"/>
        </w:rPr>
        <w:t>e in s</w:t>
      </w:r>
      <w:r w:rsidR="00954F96" w:rsidRPr="00DA3A25">
        <w:rPr>
          <w:rFonts w:ascii="Arial" w:hAnsi="Arial" w:cs="Arial"/>
          <w:spacing w:val="2"/>
          <w:sz w:val="20"/>
        </w:rPr>
        <w:t>cr</w:t>
      </w:r>
      <w:r w:rsidR="00954F96" w:rsidRPr="00DA3A25">
        <w:rPr>
          <w:rFonts w:ascii="Arial" w:hAnsi="Arial" w:cs="Arial"/>
          <w:sz w:val="20"/>
        </w:rPr>
        <w:t>ip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>u</w:t>
      </w:r>
      <w:r w:rsidR="00954F96" w:rsidRPr="00DA3A25">
        <w:rPr>
          <w:rFonts w:ascii="Arial" w:hAnsi="Arial" w:cs="Arial"/>
          <w:spacing w:val="2"/>
          <w:sz w:val="20"/>
        </w:rPr>
        <w:t>r</w:t>
      </w:r>
      <w:r w:rsidR="00954F96" w:rsidRPr="00DA3A25">
        <w:rPr>
          <w:rFonts w:ascii="Arial" w:hAnsi="Arial" w:cs="Arial"/>
          <w:sz w:val="20"/>
        </w:rPr>
        <w:t>e</w:t>
      </w:r>
      <w:r w:rsidR="00954F96" w:rsidRPr="00DA3A25">
        <w:rPr>
          <w:rFonts w:ascii="Arial" w:hAnsi="Arial" w:cs="Arial"/>
          <w:sz w:val="20"/>
        </w:rPr>
        <w:fldChar w:fldCharType="begin"/>
      </w:r>
      <w:r w:rsidR="00954F96" w:rsidRPr="00DA3A25">
        <w:rPr>
          <w:rFonts w:ascii="Arial" w:hAnsi="Arial"/>
          <w:sz w:val="20"/>
        </w:rPr>
        <w:instrText xml:space="preserve"> XE "</w:instrText>
      </w:r>
      <w:r w:rsidR="00954F96" w:rsidRPr="00DA3A25">
        <w:rPr>
          <w:rFonts w:ascii="Arial" w:hAnsi="Arial" w:cs="Arial"/>
          <w:sz w:val="20"/>
        </w:rPr>
        <w:instrText>Bible, the (scripture)</w:instrText>
      </w:r>
      <w:r w:rsidR="00954F96" w:rsidRPr="00DA3A25">
        <w:rPr>
          <w:rFonts w:ascii="Arial" w:hAnsi="Arial"/>
          <w:sz w:val="20"/>
        </w:rPr>
        <w:instrText xml:space="preserve">" </w:instrText>
      </w:r>
      <w:r w:rsidR="00954F96" w:rsidRPr="00DA3A25">
        <w:rPr>
          <w:rFonts w:ascii="Arial" w:hAnsi="Arial" w:cs="Arial"/>
          <w:sz w:val="20"/>
        </w:rPr>
        <w:fldChar w:fldCharType="end"/>
      </w:r>
      <w:r w:rsidR="00954F96" w:rsidRPr="00DA3A25">
        <w:rPr>
          <w:rFonts w:ascii="Arial" w:hAnsi="Arial" w:cs="Arial"/>
          <w:sz w:val="20"/>
        </w:rPr>
        <w:t xml:space="preserve"> suppo</w:t>
      </w:r>
      <w:r w:rsidR="00954F96" w:rsidRPr="00DA3A25">
        <w:rPr>
          <w:rFonts w:ascii="Arial" w:hAnsi="Arial" w:cs="Arial"/>
          <w:spacing w:val="6"/>
          <w:sz w:val="20"/>
        </w:rPr>
        <w:t>r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 xml:space="preserve">s </w:t>
      </w:r>
      <w:r w:rsidR="001049D4" w:rsidRPr="00DA3A25">
        <w:rPr>
          <w:rFonts w:ascii="Arial" w:hAnsi="Arial" w:cs="Arial"/>
          <w:spacing w:val="4"/>
          <w:sz w:val="20"/>
        </w:rPr>
        <w:t xml:space="preserve">either of the </w:t>
      </w:r>
      <w:r w:rsidR="00594F42" w:rsidRPr="00DA3A25">
        <w:rPr>
          <w:rFonts w:ascii="Arial" w:hAnsi="Arial" w:cs="Arial"/>
          <w:spacing w:val="4"/>
          <w:sz w:val="20"/>
        </w:rPr>
        <w:t xml:space="preserve">common </w:t>
      </w:r>
      <w:r w:rsidR="00594F42" w:rsidRPr="00DA3A25">
        <w:rPr>
          <w:rFonts w:ascii="Arial" w:hAnsi="Arial" w:cs="Arial"/>
          <w:sz w:val="20"/>
        </w:rPr>
        <w:t>view</w:t>
      </w:r>
      <w:r w:rsidR="00954F96" w:rsidRPr="00DA3A25">
        <w:rPr>
          <w:rFonts w:ascii="Arial" w:hAnsi="Arial" w:cs="Arial"/>
          <w:sz w:val="20"/>
        </w:rPr>
        <w:t xml:space="preserve">s </w:t>
      </w:r>
      <w:r w:rsidR="001049D4" w:rsidRPr="00DA3A25">
        <w:rPr>
          <w:rFonts w:ascii="Arial" w:hAnsi="Arial" w:cs="Arial"/>
          <w:sz w:val="20"/>
        </w:rPr>
        <w:t>no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="001049D4" w:rsidRPr="00DA3A25">
        <w:rPr>
          <w:rFonts w:ascii="Arial" w:hAnsi="Arial" w:cs="Arial"/>
          <w:sz w:val="20"/>
        </w:rPr>
        <w:t xml:space="preserve">ed above </w:t>
      </w:r>
      <w:r w:rsidR="00954F96" w:rsidRPr="00DA3A25">
        <w:rPr>
          <w:rFonts w:ascii="Arial" w:hAnsi="Arial" w:cs="Arial"/>
          <w:sz w:val="20"/>
        </w:rPr>
        <w:t>o</w:t>
      </w:r>
      <w:r w:rsidR="00954F96" w:rsidRPr="00DA3A25">
        <w:rPr>
          <w:rFonts w:ascii="Arial" w:hAnsi="Arial" w:cs="Arial"/>
          <w:spacing w:val="-2"/>
          <w:sz w:val="20"/>
        </w:rPr>
        <w:t xml:space="preserve">r </w:t>
      </w:r>
      <w:r w:rsidR="00954F96" w:rsidRPr="00DA3A25">
        <w:rPr>
          <w:rFonts w:ascii="Arial" w:hAnsi="Arial" w:cs="Arial"/>
          <w:spacing w:val="2"/>
          <w:sz w:val="20"/>
        </w:rPr>
        <w:t>i</w:t>
      </w:r>
      <w:r w:rsidR="00954F96" w:rsidRPr="00DA3A25">
        <w:rPr>
          <w:rFonts w:ascii="Arial" w:hAnsi="Arial" w:cs="Arial"/>
          <w:spacing w:val="-2"/>
          <w:sz w:val="20"/>
        </w:rPr>
        <w:t xml:space="preserve">f </w:t>
      </w:r>
      <w:r w:rsidR="00954F96" w:rsidRPr="00DA3A25">
        <w:rPr>
          <w:rFonts w:ascii="Arial" w:hAnsi="Arial" w:cs="Arial"/>
          <w:sz w:val="20"/>
        </w:rPr>
        <w:t>s</w:t>
      </w:r>
      <w:r w:rsidR="00954F96" w:rsidRPr="00DA3A25">
        <w:rPr>
          <w:rFonts w:ascii="Arial" w:hAnsi="Arial" w:cs="Arial"/>
          <w:spacing w:val="2"/>
          <w:sz w:val="20"/>
        </w:rPr>
        <w:t>cr</w:t>
      </w:r>
      <w:r w:rsidR="00954F96" w:rsidRPr="00DA3A25">
        <w:rPr>
          <w:rFonts w:ascii="Arial" w:hAnsi="Arial" w:cs="Arial"/>
          <w:sz w:val="20"/>
        </w:rPr>
        <w:t>ip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>u</w:t>
      </w:r>
      <w:r w:rsidR="00954F96" w:rsidRPr="00DA3A25">
        <w:rPr>
          <w:rFonts w:ascii="Arial" w:hAnsi="Arial" w:cs="Arial"/>
          <w:spacing w:val="2"/>
          <w:sz w:val="20"/>
        </w:rPr>
        <w:t>r</w:t>
      </w:r>
      <w:r w:rsidR="00954F96" w:rsidRPr="00DA3A25">
        <w:rPr>
          <w:rFonts w:ascii="Arial" w:hAnsi="Arial" w:cs="Arial"/>
          <w:sz w:val="20"/>
        </w:rPr>
        <w:t>e</w:t>
      </w:r>
      <w:r w:rsidR="00954F96" w:rsidRPr="00DA3A25">
        <w:rPr>
          <w:rFonts w:ascii="Arial" w:hAnsi="Arial" w:cs="Arial"/>
          <w:sz w:val="20"/>
        </w:rPr>
        <w:fldChar w:fldCharType="begin"/>
      </w:r>
      <w:r w:rsidR="00954F96" w:rsidRPr="00DA3A25">
        <w:rPr>
          <w:rFonts w:ascii="Arial" w:hAnsi="Arial"/>
          <w:sz w:val="20"/>
        </w:rPr>
        <w:instrText xml:space="preserve"> XE "</w:instrText>
      </w:r>
      <w:r w:rsidR="00954F96" w:rsidRPr="00DA3A25">
        <w:rPr>
          <w:rFonts w:ascii="Arial" w:hAnsi="Arial" w:cs="Arial"/>
          <w:sz w:val="20"/>
        </w:rPr>
        <w:instrText>Bible, the (scripture)</w:instrText>
      </w:r>
      <w:r w:rsidR="00954F96" w:rsidRPr="00DA3A25">
        <w:rPr>
          <w:rFonts w:ascii="Arial" w:hAnsi="Arial"/>
          <w:sz w:val="20"/>
        </w:rPr>
        <w:instrText xml:space="preserve">" </w:instrText>
      </w:r>
      <w:r w:rsidR="00954F96" w:rsidRPr="00DA3A25">
        <w:rPr>
          <w:rFonts w:ascii="Arial" w:hAnsi="Arial" w:cs="Arial"/>
          <w:sz w:val="20"/>
        </w:rPr>
        <w:fldChar w:fldCharType="end"/>
      </w:r>
      <w:r w:rsidR="00954F96" w:rsidRPr="00DA3A25">
        <w:rPr>
          <w:rFonts w:ascii="Arial" w:hAnsi="Arial" w:cs="Arial"/>
          <w:sz w:val="20"/>
        </w:rPr>
        <w:t xml:space="preserve"> in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 xml:space="preserve">ended 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 xml:space="preserve">o 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>ea</w:t>
      </w:r>
      <w:r w:rsidR="00954F96" w:rsidRPr="00DA3A25">
        <w:rPr>
          <w:rFonts w:ascii="Arial" w:hAnsi="Arial" w:cs="Arial"/>
          <w:spacing w:val="2"/>
          <w:sz w:val="20"/>
        </w:rPr>
        <w:t>c</w:t>
      </w:r>
      <w:r w:rsidR="00954F96" w:rsidRPr="00DA3A25">
        <w:rPr>
          <w:rFonts w:ascii="Arial" w:hAnsi="Arial" w:cs="Arial"/>
          <w:sz w:val="20"/>
        </w:rPr>
        <w:t>h some</w:t>
      </w:r>
      <w:r w:rsidR="00954F96" w:rsidRPr="00DA3A25">
        <w:rPr>
          <w:rFonts w:ascii="Arial" w:hAnsi="Arial" w:cs="Arial"/>
          <w:spacing w:val="4"/>
          <w:sz w:val="20"/>
        </w:rPr>
        <w:t>t</w:t>
      </w:r>
      <w:r w:rsidR="00954F96" w:rsidRPr="00DA3A25">
        <w:rPr>
          <w:rFonts w:ascii="Arial" w:hAnsi="Arial" w:cs="Arial"/>
          <w:sz w:val="20"/>
        </w:rPr>
        <w:t>hing else.</w:t>
      </w:r>
    </w:p>
    <w:p w14:paraId="2D66BCA0" w14:textId="4F7711DB" w:rsidR="00954F96" w:rsidRPr="00DA3A25" w:rsidRDefault="00954F96" w:rsidP="004B024A">
      <w:pPr>
        <w:pStyle w:val="Header"/>
        <w:spacing w:line="240" w:lineRule="auto"/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595F09EF" w14:textId="77777777" w:rsidR="00954F96" w:rsidRPr="005916D3" w:rsidRDefault="00954F96" w:rsidP="00954F96">
      <w:pPr>
        <w:pStyle w:val="Header"/>
        <w:spacing w:line="240" w:lineRule="auto"/>
        <w:jc w:val="center"/>
        <w:rPr>
          <w:rFonts w:ascii="Arial" w:hAnsi="Arial" w:cs="Arial"/>
          <w:sz w:val="28"/>
          <w:szCs w:val="24"/>
        </w:rPr>
      </w:pPr>
      <w:r w:rsidRPr="005916D3">
        <w:rPr>
          <w:rFonts w:ascii="Arial" w:hAnsi="Arial" w:cs="Arial"/>
          <w:b/>
          <w:sz w:val="28"/>
          <w:szCs w:val="24"/>
        </w:rPr>
        <w:t>The C</w:t>
      </w:r>
      <w:r w:rsidRPr="005916D3">
        <w:rPr>
          <w:rFonts w:ascii="Arial" w:hAnsi="Arial" w:cs="Arial"/>
          <w:b/>
          <w:spacing w:val="4"/>
          <w:sz w:val="28"/>
          <w:szCs w:val="24"/>
        </w:rPr>
        <w:t>as</w:t>
      </w:r>
      <w:r w:rsidRPr="005916D3">
        <w:rPr>
          <w:rFonts w:ascii="Arial" w:hAnsi="Arial" w:cs="Arial"/>
          <w:b/>
          <w:sz w:val="28"/>
          <w:szCs w:val="24"/>
        </w:rPr>
        <w:t>e o</w:t>
      </w:r>
      <w:r w:rsidRPr="005916D3">
        <w:rPr>
          <w:rFonts w:ascii="Arial" w:hAnsi="Arial" w:cs="Arial"/>
          <w:b/>
          <w:spacing w:val="-2"/>
          <w:sz w:val="28"/>
          <w:szCs w:val="24"/>
        </w:rPr>
        <w:t xml:space="preserve">f </w:t>
      </w:r>
      <w:r w:rsidRPr="005916D3">
        <w:rPr>
          <w:rFonts w:ascii="Arial" w:hAnsi="Arial" w:cs="Arial"/>
          <w:b/>
          <w:sz w:val="28"/>
          <w:szCs w:val="24"/>
        </w:rPr>
        <w:t>Jesus</w:t>
      </w:r>
      <w:r w:rsidRPr="005916D3">
        <w:rPr>
          <w:rFonts w:ascii="Arial" w:hAnsi="Arial" w:cs="Arial"/>
          <w:b/>
          <w:sz w:val="28"/>
          <w:szCs w:val="24"/>
        </w:rPr>
        <w:fldChar w:fldCharType="begin"/>
      </w:r>
      <w:r w:rsidRPr="005916D3">
        <w:rPr>
          <w:rFonts w:ascii="Arial" w:hAnsi="Arial"/>
          <w:sz w:val="28"/>
          <w:szCs w:val="24"/>
        </w:rPr>
        <w:instrText xml:space="preserve"> XE "</w:instrText>
      </w:r>
      <w:r w:rsidRPr="005916D3">
        <w:rPr>
          <w:rFonts w:ascii="Arial" w:hAnsi="Arial" w:cs="Arial"/>
          <w:sz w:val="28"/>
          <w:szCs w:val="24"/>
        </w:rPr>
        <w:instrText>Jesus</w:instrText>
      </w:r>
      <w:r w:rsidRPr="005916D3">
        <w:rPr>
          <w:rFonts w:ascii="Arial" w:hAnsi="Arial"/>
          <w:sz w:val="28"/>
          <w:szCs w:val="24"/>
        </w:rPr>
        <w:instrText xml:space="preserve">" </w:instrText>
      </w:r>
      <w:r w:rsidRPr="005916D3">
        <w:rPr>
          <w:rFonts w:ascii="Arial" w:hAnsi="Arial" w:cs="Arial"/>
          <w:b/>
          <w:sz w:val="28"/>
          <w:szCs w:val="24"/>
        </w:rPr>
        <w:fldChar w:fldCharType="end"/>
      </w:r>
      <w:r w:rsidRPr="005916D3">
        <w:rPr>
          <w:rFonts w:ascii="Arial" w:hAnsi="Arial" w:cs="Arial"/>
          <w:b/>
          <w:sz w:val="28"/>
          <w:szCs w:val="24"/>
        </w:rPr>
        <w:t xml:space="preserve"> Wep</w:t>
      </w:r>
      <w:r w:rsidRPr="005916D3">
        <w:rPr>
          <w:rFonts w:ascii="Arial" w:hAnsi="Arial" w:cs="Arial"/>
          <w:b/>
          <w:spacing w:val="4"/>
          <w:sz w:val="28"/>
          <w:szCs w:val="24"/>
        </w:rPr>
        <w:t>t</w:t>
      </w:r>
    </w:p>
    <w:p w14:paraId="2E0CFE6D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438964F4" w14:textId="77777777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 xml:space="preserve">A Time 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o Mou</w:t>
      </w:r>
      <w:r w:rsidRPr="005916D3">
        <w:rPr>
          <w:rFonts w:ascii="Arial" w:hAnsi="Arial" w:cs="Arial"/>
          <w:spacing w:val="2"/>
          <w:sz w:val="24"/>
          <w:u w:val="single"/>
        </w:rPr>
        <w:t>r</w:t>
      </w:r>
      <w:r w:rsidRPr="005916D3">
        <w:rPr>
          <w:rFonts w:ascii="Arial" w:hAnsi="Arial" w:cs="Arial"/>
          <w:sz w:val="24"/>
          <w:u w:val="single"/>
        </w:rPr>
        <w:t>n?</w:t>
      </w:r>
    </w:p>
    <w:p w14:paraId="08F2B7D1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628271DD" w14:textId="10EEC273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Vis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ng a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mb w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mo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 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weeping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ould easily move on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</w:t>
      </w:r>
      <w:r w:rsidR="00793FE6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e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M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ary, Lazarus' siste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and M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artha, Lazarus' siste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l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gged 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="00914EA0" w:rsidRPr="00DA3A25">
        <w:rPr>
          <w:rFonts w:ascii="Arial" w:hAnsi="Arial" w:cs="Arial"/>
          <w:spacing w:val="2"/>
          <w:sz w:val="20"/>
        </w:rPr>
        <w:t>t</w:t>
      </w:r>
      <w:r w:rsidR="00914EA0"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z w:val="20"/>
        </w:rPr>
        <w:t xml:space="preserve"> he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z w:val="20"/>
        </w:rPr>
        <w:t>t</w:t>
      </w:r>
      <w:r w:rsidR="00914EA0" w:rsidRPr="00DA3A25">
        <w:rPr>
          <w:rFonts w:ascii="Arial" w:hAnsi="Arial" w:cs="Arial"/>
          <w:sz w:val="20"/>
        </w:rPr>
        <w:t xml:space="preserve"> of Jesus</w:t>
      </w:r>
      <w:r w:rsidRPr="00DA3A25">
        <w:rPr>
          <w:rFonts w:ascii="Arial" w:hAnsi="Arial" w:cs="Arial"/>
          <w:sz w:val="20"/>
        </w:rPr>
        <w:t>. Does 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sugges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is why h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e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wep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? The v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es below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sent Jesus'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s in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x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:</w:t>
      </w:r>
    </w:p>
    <w:p w14:paraId="41571A2E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 </w:t>
      </w:r>
    </w:p>
    <w:p w14:paraId="459429F5" w14:textId="3815988A" w:rsidR="00954F96" w:rsidRPr="00DA3A25" w:rsidRDefault="00954F96" w:rsidP="00954F96">
      <w:pPr>
        <w:pStyle w:val="Header"/>
        <w:spacing w:line="240" w:lineRule="auto"/>
        <w:ind w:left="24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"a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ain </w:t>
      </w:r>
      <w:r w:rsidRPr="00DA3A25">
        <w:rPr>
          <w:rFonts w:ascii="Arial" w:hAnsi="Arial" w:cs="Arial"/>
          <w:i/>
          <w:sz w:val="20"/>
        </w:rPr>
        <w:t>man</w:t>
      </w:r>
      <w:r w:rsidRPr="00DA3A25">
        <w:rPr>
          <w:rFonts w:ascii="Arial" w:hAnsi="Arial" w:cs="Arial"/>
          <w:sz w:val="20"/>
        </w:rPr>
        <w:t xml:space="preserve"> was s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k, </w:t>
      </w:r>
      <w:r w:rsidRPr="00DA3A25">
        <w:rPr>
          <w:rFonts w:ascii="Arial" w:hAnsi="Arial" w:cs="Arial"/>
          <w:i/>
          <w:sz w:val="20"/>
        </w:rPr>
        <w:t>named</w:t>
      </w:r>
      <w:r w:rsidRPr="00DA3A25">
        <w:rPr>
          <w:rFonts w:ascii="Arial" w:hAnsi="Arial" w:cs="Arial"/>
          <w:sz w:val="20"/>
        </w:rPr>
        <w:t xml:space="preserve"> 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Lazar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B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ny… When 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d </w:t>
      </w:r>
      <w:r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ha</w:t>
      </w:r>
      <w:r w:rsidR="003F694F" w:rsidRPr="00DA3A25">
        <w:rPr>
          <w:rFonts w:ascii="Arial" w:hAnsi="Arial" w:cs="Arial"/>
          <w:i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he said, This s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kness is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de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,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glo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y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God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o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God mi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 glo</w:t>
      </w:r>
      <w:r w:rsidRPr="00DA3A25">
        <w:rPr>
          <w:rFonts w:ascii="Arial" w:hAnsi="Arial" w:cs="Arial"/>
          <w:spacing w:val="2"/>
          <w:sz w:val="20"/>
        </w:rPr>
        <w:t>ri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 xml:space="preserve">i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by. Now </w:t>
      </w:r>
      <w:r w:rsidRPr="00DA3A25">
        <w:rPr>
          <w:rFonts w:ascii="Arial" w:hAnsi="Arial" w:cs="Arial"/>
          <w:bCs/>
          <w:sz w:val="20"/>
        </w:rPr>
        <w:t>Jesus loved</w:t>
      </w:r>
      <w:r w:rsidRPr="00DA3A25">
        <w:rPr>
          <w:rFonts w:ascii="Arial" w:hAnsi="Arial" w:cs="Arial"/>
          <w:sz w:val="20"/>
        </w:rPr>
        <w:t xml:space="preserve"> M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artha, Lazarus' siste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and 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s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r, and 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. When he had h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e was s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k, he abod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wo days 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ll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ame pl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 w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he was. Then a</w:t>
      </w:r>
      <w:r w:rsidRPr="00DA3A25">
        <w:rPr>
          <w:rFonts w:ascii="Arial" w:hAnsi="Arial" w:cs="Arial"/>
          <w:spacing w:val="4"/>
          <w:sz w:val="20"/>
        </w:rPr>
        <w:t>f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sa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i/>
          <w:sz w:val="20"/>
        </w:rPr>
        <w:t>his</w:t>
      </w:r>
      <w:r w:rsidRPr="00DA3A25">
        <w:rPr>
          <w:rFonts w:ascii="Arial" w:hAnsi="Arial" w:cs="Arial"/>
          <w:sz w:val="20"/>
        </w:rPr>
        <w:t xml:space="preserve">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L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us go i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Judea… 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end 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 sleep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;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I go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 may awake him 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sleep. Then said his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L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e sleep, he shall do well. Howbe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Jesus spak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de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: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e had spoken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king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n sleep. Then said Jesus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m plainly, 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us is dead. And I am glad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y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sake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 was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i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ye may believe; neve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less l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us go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him… Then M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artha, Lazarus' siste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as soon as she h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Jesus was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ing, w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and m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im: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M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ary, Lazarus' siste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i/>
          <w:sz w:val="20"/>
        </w:rPr>
        <w:t>s</w:t>
      </w:r>
      <w:r w:rsidRPr="00DA3A25">
        <w:rPr>
          <w:rFonts w:ascii="Arial" w:hAnsi="Arial" w:cs="Arial"/>
          <w:i/>
          <w:spacing w:val="4"/>
          <w:sz w:val="20"/>
        </w:rPr>
        <w:t>t</w:t>
      </w:r>
      <w:r w:rsidRPr="00DA3A25">
        <w:rPr>
          <w:rFonts w:ascii="Arial" w:hAnsi="Arial" w:cs="Arial"/>
          <w:i/>
          <w:sz w:val="20"/>
        </w:rPr>
        <w:t>ill</w:t>
      </w:r>
      <w:r w:rsidRPr="00DA3A25">
        <w:rPr>
          <w:rFonts w:ascii="Arial" w:hAnsi="Arial" w:cs="Arial"/>
          <w:sz w:val="20"/>
        </w:rPr>
        <w:t xml:space="preserve">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house. Then said M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artha, Lazarus' siste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Jesus, L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 had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en 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, my b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a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died… she w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way, and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lled M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ary, Lazarus' siste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sis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… Then when M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ary, Lazarus' sister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as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e w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Jesus was, and saw him, sh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ll down 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e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saying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him, L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 had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en 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, my b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woul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have died. When Jesu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saw 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weeping,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Jews also weeping wh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me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her, he 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aned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spi</w:t>
      </w:r>
      <w:r w:rsidRPr="00DA3A25">
        <w:rPr>
          <w:rFonts w:ascii="Arial" w:hAnsi="Arial" w:cs="Arial"/>
          <w:spacing w:val="2"/>
          <w:sz w:val="20"/>
        </w:rPr>
        <w:t>ri</w:t>
      </w:r>
      <w:r w:rsidR="003F694F" w:rsidRPr="00DA3A25">
        <w:rPr>
          <w:rFonts w:ascii="Arial" w:hAnsi="Arial" w:cs="Arial"/>
          <w:spacing w:val="-2"/>
          <w:sz w:val="20"/>
        </w:rPr>
        <w:t>t,</w:t>
      </w:r>
      <w:r w:rsidRPr="00DA3A25">
        <w:rPr>
          <w:rFonts w:ascii="Arial" w:hAnsi="Arial" w:cs="Arial"/>
          <w:sz w:val="20"/>
        </w:rPr>
        <w:t xml:space="preserve"> and w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ubled, and said, W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have ye laid him? They said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him, L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mallCaps/>
          <w:sz w:val="20"/>
        </w:rPr>
        <w:instrText>LORD</w:instrText>
      </w:r>
      <w:r w:rsidRPr="00DA3A25">
        <w:rPr>
          <w:rFonts w:ascii="Arial" w:hAnsi="Arial" w:cs="Arial"/>
          <w:sz w:val="20"/>
        </w:rPr>
        <w:instrText>, the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ome and see. </w:t>
      </w:r>
      <w:r w:rsidRPr="00DA3A25">
        <w:rPr>
          <w:rFonts w:ascii="Arial" w:hAnsi="Arial" w:cs="Arial"/>
          <w:bCs/>
          <w:sz w:val="20"/>
        </w:rPr>
        <w:t>Jesus wep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Jesus:</w:instrText>
      </w:r>
      <w:r w:rsidRPr="00DA3A25">
        <w:rPr>
          <w:rFonts w:ascii="Arial" w:hAnsi="Arial"/>
          <w:sz w:val="20"/>
        </w:rPr>
        <w:instrText xml:space="preserve">wep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i/>
          <w:sz w:val="20"/>
          <w:szCs w:val="20"/>
        </w:rPr>
        <w:instrText>.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Then sai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Jews, Behold how he loved him! And som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m said, Coul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man, wh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open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eyes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blind, hav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us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ev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man shoul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have died?"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4"/>
          <w:szCs w:val="16"/>
        </w:rPr>
        <w:t>r</w:t>
      </w:r>
      <w:r w:rsidR="00BA32D1" w:rsidRPr="00633952">
        <w:rPr>
          <w:rFonts w:ascii="Arial" w:hAnsi="Arial" w:cs="Arial"/>
          <w:spacing w:val="2"/>
          <w:szCs w:val="16"/>
        </w:rPr>
        <w:t>t</w:t>
      </w:r>
      <w:r w:rsidRPr="00633952">
        <w:rPr>
          <w:rFonts w:ascii="Arial" w:hAnsi="Arial" w:cs="Arial"/>
          <w:szCs w:val="16"/>
        </w:rPr>
        <w:t>h gospel 11:1-37)</w:t>
      </w:r>
    </w:p>
    <w:p w14:paraId="601A6E46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6AEA457" w14:textId="21772CDB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This shows 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 words "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e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:wep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" are not 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be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p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s we shed when we g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n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l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 xml:space="preserve">a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end 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loved one. Unlike us when we g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a mem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al se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v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 and unlik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people who w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 mo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ni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</w:t>
      </w:r>
      <w:r w:rsidRPr="00DA3A25">
        <w:rPr>
          <w:rFonts w:ascii="Arial" w:hAnsi="Arial" w:cs="Arial"/>
          <w:spacing w:val="-2"/>
          <w:sz w:val="20"/>
        </w:rPr>
        <w:t>e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o</w:t>
      </w:r>
      <w:r w:rsidRPr="00DA3A25">
        <w:rPr>
          <w:rFonts w:ascii="Arial" w:hAnsi="Arial" w:cs="Arial"/>
          <w:spacing w:val="-2"/>
          <w:sz w:val="20"/>
        </w:rPr>
        <w:t>f L</w:t>
      </w:r>
      <w:r w:rsidRPr="00DA3A25">
        <w:rPr>
          <w:rFonts w:ascii="Arial" w:hAnsi="Arial" w:cs="Arial"/>
          <w:sz w:val="20"/>
        </w:rPr>
        <w:t>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-4"/>
          <w:sz w:val="20"/>
        </w:rPr>
        <w:t>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Lazar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</w:t>
      </w:r>
      <w:r w:rsidRPr="00DA3A25">
        <w:rPr>
          <w:rFonts w:ascii="Arial" w:hAnsi="Arial" w:cs="Arial"/>
          <w:spacing w:val="-2"/>
          <w:sz w:val="20"/>
        </w:rPr>
        <w:t>J</w:t>
      </w:r>
      <w:r w:rsidRPr="00DA3A25">
        <w:rPr>
          <w:rFonts w:ascii="Arial" w:hAnsi="Arial" w:cs="Arial"/>
          <w:sz w:val="20"/>
        </w:rPr>
        <w:t>esus</w:t>
      </w:r>
      <w:r w:rsidRPr="00DA3A25">
        <w:rPr>
          <w:rFonts w:ascii="Arial" w:hAnsi="Arial" w:cs="Arial"/>
          <w:iCs/>
          <w:sz w:val="20"/>
        </w:rPr>
        <w:t xml:space="preserve"> was </w:t>
      </w:r>
      <w:r w:rsidRPr="00DA3A25">
        <w:rPr>
          <w:rFonts w:ascii="Arial" w:hAnsi="Arial" w:cs="Arial"/>
          <w:iCs/>
          <w:spacing w:val="-2"/>
          <w:sz w:val="20"/>
        </w:rPr>
        <w:t>n</w:t>
      </w:r>
      <w:r w:rsidRPr="00DA3A25">
        <w:rPr>
          <w:rFonts w:ascii="Arial" w:hAnsi="Arial" w:cs="Arial"/>
          <w:iCs/>
          <w:sz w:val="20"/>
        </w:rPr>
        <w:t>o</w:t>
      </w:r>
      <w:r w:rsidRPr="00DA3A25">
        <w:rPr>
          <w:rFonts w:ascii="Arial" w:hAnsi="Arial" w:cs="Arial"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pacing w:val="-2"/>
          <w:sz w:val="20"/>
        </w:rPr>
        <w:t>h</w:t>
      </w:r>
      <w:r w:rsidRPr="00DA3A25">
        <w:rPr>
          <w:rFonts w:ascii="Arial" w:hAnsi="Arial" w:cs="Arial"/>
          <w:iCs/>
          <w:sz w:val="20"/>
        </w:rPr>
        <w:t>e</w:t>
      </w:r>
      <w:r w:rsidRPr="00DA3A25">
        <w:rPr>
          <w:rFonts w:ascii="Arial" w:hAnsi="Arial" w:cs="Arial"/>
          <w:iCs/>
          <w:spacing w:val="2"/>
          <w:sz w:val="20"/>
        </w:rPr>
        <w:t>r</w:t>
      </w:r>
      <w:r w:rsidRPr="00DA3A25">
        <w:rPr>
          <w:rFonts w:ascii="Arial" w:hAnsi="Arial" w:cs="Arial"/>
          <w:iCs/>
          <w:sz w:val="20"/>
        </w:rPr>
        <w:t xml:space="preserve">e </w:t>
      </w:r>
      <w:r w:rsidRPr="00DA3A25">
        <w:rPr>
          <w:rFonts w:ascii="Arial" w:hAnsi="Arial" w:cs="Arial"/>
          <w:iCs/>
          <w:spacing w:val="2"/>
          <w:sz w:val="20"/>
        </w:rPr>
        <w:t>f</w:t>
      </w:r>
      <w:r w:rsidRPr="00DA3A25">
        <w:rPr>
          <w:rFonts w:ascii="Arial" w:hAnsi="Arial" w:cs="Arial"/>
          <w:iCs/>
          <w:sz w:val="20"/>
        </w:rPr>
        <w:t>o</w:t>
      </w:r>
      <w:r w:rsidRPr="00DA3A25">
        <w:rPr>
          <w:rFonts w:ascii="Arial" w:hAnsi="Arial" w:cs="Arial"/>
          <w:iCs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a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un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-4"/>
          <w:sz w:val="20"/>
        </w:rPr>
        <w:t xml:space="preserve">l. 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4"/>
          <w:sz w:val="20"/>
        </w:rPr>
        <w:t xml:space="preserve">e </w:t>
      </w:r>
      <w:r w:rsidRPr="00DA3A25">
        <w:rPr>
          <w:rFonts w:ascii="Arial" w:hAnsi="Arial" w:cs="Arial"/>
          <w:sz w:val="20"/>
        </w:rPr>
        <w:t xml:space="preserve">w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-4"/>
          <w:sz w:val="20"/>
        </w:rPr>
        <w:t xml:space="preserve">o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is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:raised Lazar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us </w:t>
      </w:r>
      <w:r w:rsidRPr="00DA3A25">
        <w:rPr>
          <w:rFonts w:ascii="Arial" w:hAnsi="Arial" w:cs="Arial"/>
          <w:spacing w:val="6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ea</w:t>
      </w:r>
      <w:r w:rsidRPr="00DA3A25">
        <w:rPr>
          <w:rFonts w:ascii="Arial" w:hAnsi="Arial" w:cs="Arial"/>
          <w:spacing w:val="6"/>
          <w:sz w:val="20"/>
        </w:rPr>
        <w:t>d</w:t>
      </w:r>
      <w:r w:rsidRPr="00DA3A25">
        <w:rPr>
          <w:rFonts w:ascii="Arial" w:hAnsi="Arial" w:cs="Arial"/>
          <w:sz w:val="20"/>
        </w:rPr>
        <w:t xml:space="preserve">! 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Lazar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l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: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, "</w:t>
      </w:r>
      <w:r w:rsidR="004354D8"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end 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Lazar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sleep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; b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bCs/>
          <w:sz w:val="20"/>
        </w:rPr>
        <w:t xml:space="preserve">I go, 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ha</w:t>
      </w:r>
      <w:r w:rsidRPr="00DA3A25">
        <w:rPr>
          <w:rFonts w:ascii="Arial" w:hAnsi="Arial" w:cs="Arial"/>
          <w:bCs/>
          <w:spacing w:val="-2"/>
          <w:sz w:val="20"/>
        </w:rPr>
        <w:t xml:space="preserve">t </w:t>
      </w:r>
      <w:r w:rsidRPr="00DA3A25">
        <w:rPr>
          <w:rFonts w:ascii="Arial" w:hAnsi="Arial" w:cs="Arial"/>
          <w:bCs/>
          <w:sz w:val="20"/>
        </w:rPr>
        <w:t>I may awake him o</w:t>
      </w:r>
      <w:r w:rsidRPr="00DA3A25">
        <w:rPr>
          <w:rFonts w:ascii="Arial" w:hAnsi="Arial" w:cs="Arial"/>
          <w:bCs/>
          <w:spacing w:val="2"/>
          <w:sz w:val="20"/>
        </w:rPr>
        <w:t>u</w:t>
      </w:r>
      <w:r w:rsidRPr="00DA3A25">
        <w:rPr>
          <w:rFonts w:ascii="Arial" w:hAnsi="Arial" w:cs="Arial"/>
          <w:bCs/>
          <w:spacing w:val="-2"/>
          <w:sz w:val="20"/>
        </w:rPr>
        <w:t xml:space="preserve">t </w:t>
      </w:r>
      <w:r w:rsidRPr="00DA3A25">
        <w:rPr>
          <w:rFonts w:ascii="Arial" w:hAnsi="Arial" w:cs="Arial"/>
          <w:bCs/>
          <w:sz w:val="20"/>
        </w:rPr>
        <w:t>o</w:t>
      </w:r>
      <w:r w:rsidRPr="00DA3A25">
        <w:rPr>
          <w:rFonts w:ascii="Arial" w:hAnsi="Arial" w:cs="Arial"/>
          <w:bCs/>
          <w:spacing w:val="-2"/>
          <w:sz w:val="20"/>
        </w:rPr>
        <w:t xml:space="preserve">f </w:t>
      </w:r>
      <w:r w:rsidRPr="00DA3A25">
        <w:rPr>
          <w:rFonts w:ascii="Arial" w:hAnsi="Arial" w:cs="Arial"/>
          <w:bCs/>
          <w:sz w:val="20"/>
        </w:rPr>
        <w:t>sleep.</w:t>
      </w:r>
      <w:r w:rsidRPr="00DA3A25">
        <w:rPr>
          <w:rFonts w:ascii="Arial" w:hAnsi="Arial" w:cs="Arial"/>
          <w:sz w:val="20"/>
        </w:rPr>
        <w:t>"</w:t>
      </w:r>
      <w:r w:rsidRPr="00DA3A25">
        <w:rPr>
          <w:rFonts w:ascii="Arial" w:hAnsi="Arial" w:cs="Arial"/>
          <w:sz w:val="20"/>
          <w:szCs w:val="21"/>
        </w:rPr>
        <w:t xml:space="preserve"> Then</w:t>
      </w:r>
      <w:r w:rsidRPr="00DA3A25">
        <w:rPr>
          <w:rFonts w:ascii="Arial" w:hAnsi="Arial" w:cs="Arial"/>
          <w:sz w:val="20"/>
        </w:rPr>
        <w:t xml:space="preserve"> it says, "Jesus spak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his de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." Jesus knew 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us would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ise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ead and his knowledge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Miracles</w:instrText>
      </w:r>
      <w:r w:rsidRPr="00DA3A25">
        <w:rPr>
          <w:rFonts w:ascii="Arial" w:hAnsi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needs to inform our view of this passage</w:t>
      </w:r>
      <w:r w:rsidRPr="00DA3A25">
        <w:rPr>
          <w:rFonts w:ascii="Arial" w:hAnsi="Arial" w:cs="Arial"/>
          <w:sz w:val="20"/>
        </w:rPr>
        <w:t>.</w:t>
      </w:r>
    </w:p>
    <w:p w14:paraId="04E373DA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4E0284C" w14:textId="43C0A935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pacing w:val="-2"/>
          <w:sz w:val="20"/>
        </w:rPr>
        <w:t>T</w:t>
      </w:r>
      <w:r w:rsidRPr="00DA3A25">
        <w:rPr>
          <w:rFonts w:ascii="Arial" w:hAnsi="Arial" w:cs="Arial"/>
          <w:sz w:val="20"/>
        </w:rPr>
        <w:t>aking a</w:t>
      </w:r>
      <w:r w:rsidRPr="00DA3A25">
        <w:rPr>
          <w:rFonts w:ascii="Arial" w:hAnsi="Arial" w:cs="Arial"/>
          <w:spacing w:val="2"/>
          <w:sz w:val="20"/>
        </w:rPr>
        <w:t>cc</w:t>
      </w:r>
      <w:r w:rsidRPr="00DA3A25">
        <w:rPr>
          <w:rFonts w:ascii="Arial" w:hAnsi="Arial" w:cs="Arial"/>
          <w:sz w:val="20"/>
        </w:rPr>
        <w:t>ou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2"/>
          <w:sz w:val="20"/>
        </w:rPr>
        <w:t>his</w:t>
      </w:r>
      <w:r w:rsidRPr="00DA3A25">
        <w:rPr>
          <w:rFonts w:ascii="Arial" w:hAnsi="Arial" w:cs="Arial"/>
          <w:sz w:val="20"/>
        </w:rPr>
        <w:t xml:space="preserve"> p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pose will keep us </w:t>
      </w:r>
      <w:r w:rsidRPr="00DA3A25">
        <w:rPr>
          <w:rFonts w:ascii="Arial" w:hAnsi="Arial" w:cs="Arial"/>
          <w:spacing w:val="2"/>
          <w:sz w:val="20"/>
        </w:rPr>
        <w:t>fr</w:t>
      </w:r>
      <w:r w:rsidRPr="00DA3A25">
        <w:rPr>
          <w:rFonts w:ascii="Arial" w:hAnsi="Arial" w:cs="Arial"/>
          <w:sz w:val="20"/>
        </w:rPr>
        <w:t xml:space="preserve">om maki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same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alse assum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 abo</w:t>
      </w:r>
      <w:r w:rsidRPr="00DA3A25">
        <w:rPr>
          <w:rFonts w:ascii="Arial" w:hAnsi="Arial" w:cs="Arial"/>
          <w:spacing w:val="2"/>
          <w:sz w:val="20"/>
        </w:rPr>
        <w:t>u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s a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Jews who saw him weep. They said, "behold how he loved him</w:t>
      </w:r>
      <w:r w:rsidR="00927F51" w:rsidRPr="00DA3A25">
        <w:rPr>
          <w:rFonts w:ascii="Arial" w:hAnsi="Arial" w:cs="Arial"/>
          <w:sz w:val="20"/>
        </w:rPr>
        <w:t>.</w:t>
      </w:r>
      <w:r w:rsidRPr="00DA3A25">
        <w:rPr>
          <w:rFonts w:ascii="Arial" w:hAnsi="Arial" w:cs="Arial"/>
          <w:sz w:val="20"/>
        </w:rPr>
        <w:t xml:space="preserve">" They assumed </w:t>
      </w:r>
      <w:r w:rsidR="007D3FDE"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t xml:space="preserve"> wep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e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use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 loved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</w:t>
      </w:r>
      <w:r w:rsidR="003F2D36" w:rsidRPr="00DA3A25">
        <w:rPr>
          <w:rFonts w:ascii="Arial" w:hAnsi="Arial" w:cs="Arial"/>
          <w:sz w:val="20"/>
        </w:rPr>
        <w:t xml:space="preserve">, </w:t>
      </w:r>
      <w:r w:rsidR="004A2710" w:rsidRPr="00DA3A25">
        <w:rPr>
          <w:rFonts w:ascii="Arial" w:hAnsi="Arial" w:cs="Arial"/>
          <w:sz w:val="20"/>
        </w:rPr>
        <w:t>bu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="004A2710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y di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know what </w:t>
      </w:r>
      <w:r w:rsidR="00125B94"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t xml:space="preserve"> was going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do, so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in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-2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was based on ign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a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e. </w:t>
      </w:r>
      <w:r w:rsidR="00D027BB" w:rsidRPr="00DA3A25">
        <w:rPr>
          <w:rFonts w:ascii="Arial" w:hAnsi="Arial" w:cs="Arial"/>
          <w:sz w:val="20"/>
        </w:rPr>
        <w:t>However, when he</w:t>
      </w:r>
      <w:r w:rsidR="00CF44BB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ld his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</w:t>
      </w:r>
      <w:r w:rsidR="00CF44BB" w:rsidRPr="00DA3A25">
        <w:rPr>
          <w:rFonts w:ascii="Arial" w:hAnsi="Arial" w:cs="Arial"/>
          <w:sz w:val="20"/>
        </w:rPr>
        <w:t>,</w:t>
      </w:r>
      <w:r w:rsidRPr="00DA3A25">
        <w:rPr>
          <w:rFonts w:ascii="Arial" w:hAnsi="Arial" w:cs="Arial"/>
          <w:sz w:val="20"/>
        </w:rPr>
        <w:t xml:space="preserve"> </w:t>
      </w:r>
      <w:r w:rsidR="00CF44BB" w:rsidRPr="00DA3A25">
        <w:rPr>
          <w:rFonts w:ascii="Arial" w:hAnsi="Arial" w:cs="Arial"/>
          <w:sz w:val="20"/>
        </w:rPr>
        <w:t>"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  <w:szCs w:val="20"/>
        </w:rPr>
        <w:instrText>.</w:instrText>
      </w:r>
      <w:r w:rsidRPr="00DA3A25">
        <w:rPr>
          <w:rFonts w:ascii="Arial" w:hAnsi="Arial" w:cs="Arial"/>
          <w:sz w:val="20"/>
        </w:rPr>
        <w:instrText xml:space="preserve">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>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us </w:t>
      </w:r>
      <w:r w:rsidR="00CF44BB"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z w:val="20"/>
        </w:rPr>
        <w:t>s dead</w:t>
      </w:r>
      <w:r w:rsidR="00CF44BB" w:rsidRPr="00DA3A25">
        <w:rPr>
          <w:rFonts w:ascii="Arial" w:hAnsi="Arial" w:cs="Arial"/>
          <w:sz w:val="20"/>
        </w:rPr>
        <w:t>”</w:t>
      </w:r>
      <w:r w:rsidRPr="00DA3A25">
        <w:rPr>
          <w:rFonts w:ascii="Arial" w:hAnsi="Arial" w:cs="Arial"/>
          <w:sz w:val="20"/>
        </w:rPr>
        <w:t xml:space="preserve"> </w:t>
      </w:r>
      <w:r w:rsidR="003F2D36" w:rsidRPr="00DA3A25">
        <w:rPr>
          <w:rFonts w:ascii="Arial" w:hAnsi="Arial" w:cs="Arial"/>
          <w:sz w:val="20"/>
        </w:rPr>
        <w:t xml:space="preserve">he </w:t>
      </w:r>
      <w:r w:rsidR="00232936" w:rsidRPr="00DA3A25">
        <w:rPr>
          <w:rFonts w:ascii="Arial" w:hAnsi="Arial" w:cs="Arial"/>
          <w:sz w:val="20"/>
        </w:rPr>
        <w:t>added</w:t>
      </w:r>
      <w:r w:rsidRPr="00DA3A25">
        <w:rPr>
          <w:rFonts w:ascii="Arial" w:hAnsi="Arial" w:cs="Arial"/>
          <w:sz w:val="20"/>
        </w:rPr>
        <w:t xml:space="preserve">, "I am </w:t>
      </w:r>
      <w:r w:rsidRPr="00DA3A25">
        <w:rPr>
          <w:rFonts w:ascii="Arial" w:hAnsi="Arial" w:cs="Arial"/>
          <w:bCs/>
          <w:sz w:val="20"/>
        </w:rPr>
        <w:t>glad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y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sake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 was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,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i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n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ye may believe." </w:t>
      </w:r>
      <w:r w:rsidRPr="00DA3A25">
        <w:rPr>
          <w:rFonts w:ascii="Arial" w:hAnsi="Arial" w:cs="Arial"/>
          <w:iCs/>
          <w:sz w:val="20"/>
        </w:rPr>
        <w:t>Jesus' use o</w:t>
      </w:r>
      <w:r w:rsidRPr="00DA3A25">
        <w:rPr>
          <w:rFonts w:ascii="Arial" w:hAnsi="Arial" w:cs="Arial"/>
          <w:iCs/>
          <w:spacing w:val="-2"/>
          <w:sz w:val="20"/>
        </w:rPr>
        <w:t xml:space="preserve">f 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z w:val="20"/>
        </w:rPr>
        <w:t>he wo</w:t>
      </w:r>
      <w:r w:rsidRPr="00DA3A25">
        <w:rPr>
          <w:rFonts w:ascii="Arial" w:hAnsi="Arial" w:cs="Arial"/>
          <w:iCs/>
          <w:spacing w:val="2"/>
          <w:sz w:val="20"/>
        </w:rPr>
        <w:t>r</w:t>
      </w:r>
      <w:r w:rsidRPr="00DA3A25">
        <w:rPr>
          <w:rFonts w:ascii="Arial" w:hAnsi="Arial" w:cs="Arial"/>
          <w:iCs/>
          <w:sz w:val="20"/>
        </w:rPr>
        <w:t xml:space="preserve">d </w:t>
      </w:r>
      <w:r w:rsidRPr="00DA3A25">
        <w:rPr>
          <w:rFonts w:ascii="Arial" w:hAnsi="Arial" w:cs="Arial"/>
          <w:iCs/>
          <w:spacing w:val="-2"/>
          <w:sz w:val="20"/>
        </w:rPr>
        <w:t>"</w:t>
      </w:r>
      <w:r w:rsidRPr="00DA3A25">
        <w:rPr>
          <w:rFonts w:ascii="Arial" w:hAnsi="Arial" w:cs="Arial"/>
          <w:iCs/>
          <w:sz w:val="20"/>
        </w:rPr>
        <w:t xml:space="preserve">glad" in 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z w:val="20"/>
        </w:rPr>
        <w:t>alking abo</w:t>
      </w:r>
      <w:r w:rsidRPr="00DA3A25">
        <w:rPr>
          <w:rFonts w:ascii="Arial" w:hAnsi="Arial" w:cs="Arial"/>
          <w:iCs/>
          <w:spacing w:val="2"/>
          <w:sz w:val="20"/>
        </w:rPr>
        <w:t>u</w:t>
      </w:r>
      <w:r w:rsidRPr="00DA3A25">
        <w:rPr>
          <w:rFonts w:ascii="Arial" w:hAnsi="Arial" w:cs="Arial"/>
          <w:iCs/>
          <w:spacing w:val="-2"/>
          <w:sz w:val="20"/>
        </w:rPr>
        <w:t xml:space="preserve">t 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z w:val="20"/>
        </w:rPr>
        <w:t>he dea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z w:val="20"/>
        </w:rPr>
        <w:t>h o</w:t>
      </w:r>
      <w:r w:rsidRPr="00DA3A25">
        <w:rPr>
          <w:rFonts w:ascii="Arial" w:hAnsi="Arial" w:cs="Arial"/>
          <w:iCs/>
          <w:spacing w:val="-2"/>
          <w:sz w:val="20"/>
        </w:rPr>
        <w:t xml:space="preserve">f </w:t>
      </w:r>
      <w:r w:rsidRPr="00DA3A25">
        <w:rPr>
          <w:rFonts w:ascii="Arial" w:hAnsi="Arial" w:cs="Arial"/>
          <w:sz w:val="20"/>
        </w:rPr>
        <w:t>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</w:t>
      </w:r>
      <w:r w:rsidRPr="00DA3A25">
        <w:rPr>
          <w:rFonts w:ascii="Arial" w:hAnsi="Arial" w:cs="Arial"/>
          <w:iCs/>
          <w:sz w:val="20"/>
        </w:rPr>
        <w:t xml:space="preserve"> should grab</w:t>
      </w:r>
      <w:r w:rsidRPr="00DA3A25">
        <w:rPr>
          <w:rFonts w:ascii="Arial" w:hAnsi="Arial" w:cs="Arial"/>
          <w:iCs/>
          <w:spacing w:val="-2"/>
          <w:sz w:val="20"/>
        </w:rPr>
        <w:t xml:space="preserve"> </w:t>
      </w:r>
      <w:r w:rsidRPr="00DA3A25">
        <w:rPr>
          <w:rFonts w:ascii="Arial" w:hAnsi="Arial" w:cs="Arial"/>
          <w:iCs/>
          <w:sz w:val="20"/>
        </w:rPr>
        <w:t>ou</w:t>
      </w:r>
      <w:r w:rsidRPr="00DA3A25">
        <w:rPr>
          <w:rFonts w:ascii="Arial" w:hAnsi="Arial" w:cs="Arial"/>
          <w:iCs/>
          <w:spacing w:val="-2"/>
          <w:sz w:val="20"/>
        </w:rPr>
        <w:t xml:space="preserve">r </w:t>
      </w:r>
      <w:r w:rsidRPr="00DA3A25">
        <w:rPr>
          <w:rFonts w:ascii="Arial" w:hAnsi="Arial" w:cs="Arial"/>
          <w:iCs/>
          <w:sz w:val="20"/>
        </w:rPr>
        <w:t>a</w:t>
      </w:r>
      <w:r w:rsidRPr="00DA3A25">
        <w:rPr>
          <w:rFonts w:ascii="Arial" w:hAnsi="Arial" w:cs="Arial"/>
          <w:iCs/>
          <w:spacing w:val="4"/>
          <w:sz w:val="20"/>
        </w:rPr>
        <w:t>tt</w:t>
      </w:r>
      <w:r w:rsidRPr="00DA3A25">
        <w:rPr>
          <w:rFonts w:ascii="Arial" w:hAnsi="Arial" w:cs="Arial"/>
          <w:iCs/>
          <w:sz w:val="20"/>
        </w:rPr>
        <w:t>en</w:t>
      </w:r>
      <w:r w:rsidRPr="00DA3A25">
        <w:rPr>
          <w:rFonts w:ascii="Arial" w:hAnsi="Arial" w:cs="Arial"/>
          <w:iCs/>
          <w:spacing w:val="4"/>
          <w:sz w:val="20"/>
        </w:rPr>
        <w:t>t</w:t>
      </w:r>
      <w:r w:rsidRPr="00DA3A25">
        <w:rPr>
          <w:rFonts w:ascii="Arial" w:hAnsi="Arial" w:cs="Arial"/>
          <w:iCs/>
          <w:sz w:val="20"/>
        </w:rPr>
        <w:t>ion</w:t>
      </w:r>
      <w:r w:rsidR="00306C6D" w:rsidRPr="00DA3A25">
        <w:rPr>
          <w:rFonts w:ascii="Arial" w:hAnsi="Arial" w:cs="Arial"/>
          <w:iCs/>
          <w:sz w:val="20"/>
        </w:rPr>
        <w:t>.</w:t>
      </w:r>
      <w:r w:rsidRPr="00DA3A25">
        <w:rPr>
          <w:rFonts w:ascii="Arial" w:hAnsi="Arial" w:cs="Arial"/>
          <w:sz w:val="20"/>
        </w:rPr>
        <w:t xml:space="preserve"> He looked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z w:val="20"/>
        </w:rPr>
        <w:t>w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w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ould o</w:t>
      </w:r>
      <w:r w:rsidRPr="00DA3A25">
        <w:rPr>
          <w:rFonts w:ascii="Arial" w:hAnsi="Arial" w:cs="Arial"/>
          <w:spacing w:val="2"/>
          <w:sz w:val="20"/>
        </w:rPr>
        <w:t>cc</w:t>
      </w:r>
      <w:r w:rsidRPr="00DA3A25">
        <w:rPr>
          <w:rFonts w:ascii="Arial" w:hAnsi="Arial" w:cs="Arial"/>
          <w:sz w:val="20"/>
        </w:rPr>
        <w:t>ur be</w:t>
      </w:r>
      <w:r w:rsidR="00766D38"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us</w:t>
      </w:r>
      <w:r w:rsidRPr="00DA3A25">
        <w:rPr>
          <w:rFonts w:ascii="Arial" w:hAnsi="Arial" w:cs="Arial"/>
          <w:spacing w:val="-4"/>
          <w:sz w:val="20"/>
        </w:rPr>
        <w:t>e</w:t>
      </w:r>
      <w:r w:rsidR="00A266E1" w:rsidRPr="00DA3A25">
        <w:rPr>
          <w:rFonts w:ascii="Arial" w:hAnsi="Arial" w:cs="Arial"/>
          <w:spacing w:val="-4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</w:t>
      </w:r>
      <w:r w:rsidR="008C5432" w:rsidRPr="00DA3A25">
        <w:rPr>
          <w:rFonts w:ascii="Arial" w:hAnsi="Arial" w:cs="Arial"/>
          <w:sz w:val="20"/>
        </w:rPr>
        <w:t>' dea</w:t>
      </w:r>
      <w:r w:rsidR="008C5432" w:rsidRPr="00DA3A25">
        <w:rPr>
          <w:rFonts w:ascii="Arial" w:hAnsi="Arial" w:cs="Arial"/>
          <w:spacing w:val="2"/>
          <w:sz w:val="20"/>
        </w:rPr>
        <w:t>t</w:t>
      </w:r>
      <w:r w:rsidR="008C5432" w:rsidRPr="00DA3A25">
        <w:rPr>
          <w:rFonts w:ascii="Arial" w:hAnsi="Arial" w:cs="Arial"/>
          <w:sz w:val="20"/>
        </w:rPr>
        <w:t>h</w:t>
      </w:r>
      <w:r w:rsidR="00A266E1"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z w:val="20"/>
        </w:rPr>
        <w:t xml:space="preserve">and </w:t>
      </w:r>
      <w:r w:rsidR="00A266E1" w:rsidRPr="00DA3A25">
        <w:rPr>
          <w:rFonts w:ascii="Arial" w:hAnsi="Arial" w:cs="Arial"/>
          <w:sz w:val="20"/>
        </w:rPr>
        <w:t xml:space="preserve">his </w:t>
      </w:r>
      <w:r w:rsidRPr="00DA3A25">
        <w:rPr>
          <w:rFonts w:ascii="Arial" w:hAnsi="Arial" w:cs="Arial"/>
          <w:sz w:val="20"/>
        </w:rPr>
        <w:t>being</w:t>
      </w:r>
      <w:r w:rsidRPr="00DA3A25">
        <w:rPr>
          <w:rFonts w:ascii="Arial" w:hAnsi="Arial" w:cs="Arial"/>
          <w:spacing w:val="2"/>
          <w:sz w:val="20"/>
        </w:rPr>
        <w:t xml:space="preserve"> r</w:t>
      </w:r>
      <w:r w:rsidRPr="00DA3A25">
        <w:rPr>
          <w:rFonts w:ascii="Arial" w:hAnsi="Arial" w:cs="Arial"/>
          <w:sz w:val="20"/>
        </w:rPr>
        <w:t>aise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:raised Lazar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would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k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g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dis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iples' bene</w:t>
      </w:r>
      <w:r w:rsidRPr="00DA3A25">
        <w:rPr>
          <w:rFonts w:ascii="Arial" w:hAnsi="Arial" w:cs="Arial"/>
          <w:spacing w:val="2"/>
          <w:sz w:val="20"/>
        </w:rPr>
        <w:t>fi</w:t>
      </w:r>
      <w:r w:rsidRPr="00DA3A25">
        <w:rPr>
          <w:rFonts w:ascii="Arial" w:hAnsi="Arial" w:cs="Arial"/>
          <w:spacing w:val="-2"/>
          <w:sz w:val="20"/>
        </w:rPr>
        <w:t>t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:disciples of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. </w:t>
      </w:r>
    </w:p>
    <w:p w14:paraId="4676A4A1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0969718" w14:textId="77777777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When Did Jesus</w:t>
      </w:r>
      <w:r w:rsidRPr="005916D3">
        <w:rPr>
          <w:rFonts w:ascii="Arial" w:hAnsi="Arial" w:cs="Arial"/>
          <w:sz w:val="24"/>
          <w:u w:val="single"/>
        </w:rPr>
        <w:fldChar w:fldCharType="begin"/>
      </w:r>
      <w:r w:rsidRPr="005916D3">
        <w:rPr>
          <w:rFonts w:ascii="Arial" w:hAnsi="Arial" w:cs="Arial"/>
          <w:sz w:val="24"/>
        </w:rPr>
        <w:instrText xml:space="preserve"> XE "Jesus" </w:instrText>
      </w:r>
      <w:r w:rsidRPr="005916D3">
        <w:rPr>
          <w:rFonts w:ascii="Arial" w:hAnsi="Arial" w:cs="Arial"/>
          <w:sz w:val="24"/>
          <w:u w:val="single"/>
        </w:rPr>
        <w:fldChar w:fldCharType="end"/>
      </w:r>
      <w:r w:rsidRPr="005916D3">
        <w:rPr>
          <w:rFonts w:ascii="Arial" w:hAnsi="Arial" w:cs="Arial"/>
          <w:sz w:val="24"/>
          <w:u w:val="single"/>
        </w:rPr>
        <w:t xml:space="preserve"> Weep?</w:t>
      </w:r>
    </w:p>
    <w:p w14:paraId="3C2F4F0F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7DF8B608" w14:textId="55A367F4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Jesu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loved 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-4"/>
          <w:sz w:val="20"/>
        </w:rPr>
        <w:t xml:space="preserve">s </w:t>
      </w:r>
      <w:r w:rsidRPr="00E70FC0">
        <w:rPr>
          <w:rFonts w:ascii="Arial" w:hAnsi="Arial" w:cs="Arial"/>
          <w:spacing w:val="-4"/>
          <w:szCs w:val="16"/>
        </w:rPr>
        <w:t>(</w:t>
      </w:r>
      <w:r w:rsidR="00E70FC0" w:rsidRPr="00E70FC0">
        <w:rPr>
          <w:rFonts w:ascii="Arial" w:hAnsi="Arial" w:cs="Arial"/>
          <w:spacing w:val="2"/>
          <w:szCs w:val="16"/>
        </w:rPr>
        <w:t>c</w:t>
      </w:r>
      <w:r w:rsidR="00E70FC0" w:rsidRPr="00E70FC0">
        <w:rPr>
          <w:rFonts w:ascii="Arial" w:hAnsi="Arial" w:cs="Arial"/>
          <w:spacing w:val="-4"/>
          <w:szCs w:val="16"/>
        </w:rPr>
        <w:t>f</w:t>
      </w:r>
      <w:r w:rsidR="00E70FC0" w:rsidRPr="00E70FC0">
        <w:rPr>
          <w:rFonts w:ascii="Arial" w:hAnsi="Arial" w:cs="Arial"/>
          <w:spacing w:val="-2"/>
          <w:szCs w:val="16"/>
        </w:rPr>
        <w:t>.</w:t>
      </w:r>
      <w:r w:rsidR="00E70FC0">
        <w:rPr>
          <w:rFonts w:ascii="Arial" w:hAnsi="Arial" w:cs="Arial"/>
          <w:szCs w:val="16"/>
        </w:rPr>
        <w:t xml:space="preserve"> </w:t>
      </w:r>
      <w:r w:rsidRPr="00633952">
        <w:rPr>
          <w:rFonts w:ascii="Arial" w:hAnsi="Arial" w:cs="Arial"/>
          <w:szCs w:val="16"/>
        </w:rPr>
        <w:t>Fou</w:t>
      </w:r>
      <w:r w:rsidRPr="00633952">
        <w:rPr>
          <w:rFonts w:ascii="Arial" w:hAnsi="Arial" w:cs="Arial"/>
          <w:spacing w:val="4"/>
          <w:szCs w:val="16"/>
        </w:rPr>
        <w:t>r</w:t>
      </w:r>
      <w:r w:rsidR="00BA32D1" w:rsidRPr="00633952">
        <w:rPr>
          <w:rFonts w:ascii="Arial" w:hAnsi="Arial" w:cs="Arial"/>
          <w:spacing w:val="2"/>
          <w:szCs w:val="16"/>
        </w:rPr>
        <w:t>t</w:t>
      </w:r>
      <w:r w:rsidRPr="00633952">
        <w:rPr>
          <w:rFonts w:ascii="Arial" w:hAnsi="Arial" w:cs="Arial"/>
          <w:szCs w:val="16"/>
        </w:rPr>
        <w:t>h gospe</w:t>
      </w:r>
      <w:r w:rsidRPr="00E70FC0">
        <w:rPr>
          <w:rFonts w:ascii="Arial" w:hAnsi="Arial" w:cs="Arial"/>
          <w:spacing w:val="-4"/>
          <w:szCs w:val="16"/>
        </w:rPr>
        <w:t xml:space="preserve">l </w:t>
      </w:r>
      <w:r w:rsidRPr="00E70FC0">
        <w:rPr>
          <w:rFonts w:ascii="Arial" w:hAnsi="Arial" w:cs="Arial"/>
          <w:spacing w:val="-6"/>
          <w:szCs w:val="16"/>
        </w:rPr>
        <w:t>11</w:t>
      </w:r>
      <w:r w:rsidRPr="00633952">
        <w:rPr>
          <w:rFonts w:ascii="Arial" w:hAnsi="Arial" w:cs="Arial"/>
          <w:szCs w:val="16"/>
        </w:rPr>
        <w:t>:5</w:t>
      </w:r>
      <w:r w:rsidRPr="00E70FC0">
        <w:rPr>
          <w:rFonts w:ascii="Arial" w:hAnsi="Arial" w:cs="Arial"/>
          <w:spacing w:val="-6"/>
          <w:szCs w:val="16"/>
        </w:rPr>
        <w:t>)</w:t>
      </w:r>
      <w:r w:rsidRPr="00E70FC0">
        <w:rPr>
          <w:rFonts w:ascii="Arial" w:hAnsi="Arial" w:cs="Arial"/>
          <w:spacing w:val="-4"/>
          <w:sz w:val="22"/>
        </w:rPr>
        <w:fldChar w:fldCharType="begin"/>
      </w:r>
      <w:r w:rsidRPr="00E70FC0">
        <w:rPr>
          <w:rFonts w:ascii="Arial" w:hAnsi="Arial" w:cs="Arial"/>
          <w:spacing w:val="-4"/>
          <w:sz w:val="22"/>
        </w:rPr>
        <w:instrText xml:space="preserve"> XE "Lazarus" </w:instrText>
      </w:r>
      <w:r w:rsidRPr="00E70FC0">
        <w:rPr>
          <w:rFonts w:ascii="Arial" w:hAnsi="Arial" w:cs="Arial"/>
          <w:spacing w:val="-4"/>
          <w:sz w:val="22"/>
        </w:rPr>
        <w:fldChar w:fldCharType="end"/>
      </w:r>
      <w:r w:rsidR="00566A69" w:rsidRPr="00DA3A25">
        <w:rPr>
          <w:rFonts w:ascii="Arial" w:hAnsi="Arial" w:cs="Arial"/>
          <w:spacing w:val="-4"/>
          <w:sz w:val="20"/>
        </w:rPr>
        <w:t xml:space="preserve">. </w:t>
      </w:r>
      <w:r w:rsidR="00566A69" w:rsidRPr="00DA3A25">
        <w:rPr>
          <w:rFonts w:ascii="Arial" w:hAnsi="Arial" w:cs="Arial"/>
          <w:sz w:val="20"/>
        </w:rPr>
        <w:t>Ye</w:t>
      </w:r>
      <w:r w:rsidR="003F694F" w:rsidRPr="00DA3A25">
        <w:rPr>
          <w:rFonts w:ascii="Arial" w:hAnsi="Arial" w:cs="Arial"/>
          <w:spacing w:val="-4"/>
          <w:sz w:val="20"/>
        </w:rPr>
        <w:t>t,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he did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eep whe</w:t>
      </w:r>
      <w:r w:rsidRPr="00DA3A25">
        <w:rPr>
          <w:rFonts w:ascii="Arial" w:hAnsi="Arial" w:cs="Arial"/>
          <w:spacing w:val="-4"/>
          <w:sz w:val="20"/>
        </w:rPr>
        <w:t>n:</w:t>
      </w:r>
    </w:p>
    <w:p w14:paraId="496C4AF7" w14:textId="77777777" w:rsidR="00954F96" w:rsidRPr="00633952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5A84BB86" w14:textId="6C2CE92E" w:rsidR="00954F96" w:rsidRPr="00633952" w:rsidRDefault="00954F96" w:rsidP="00954F96">
      <w:pPr>
        <w:pStyle w:val="Header"/>
        <w:numPr>
          <w:ilvl w:val="0"/>
          <w:numId w:val="20"/>
        </w:numPr>
        <w:spacing w:line="240" w:lineRule="auto"/>
        <w:ind w:left="533" w:right="245" w:hanging="288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he h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 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 was s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k</w:t>
      </w:r>
      <w:r w:rsidRPr="00633952">
        <w:rPr>
          <w:rFonts w:ascii="Arial" w:hAnsi="Arial" w:cs="Arial"/>
          <w:szCs w:val="16"/>
        </w:rPr>
        <w:t xml:space="preserve"> (Fou</w:t>
      </w:r>
      <w:r w:rsidRPr="00633952">
        <w:rPr>
          <w:rFonts w:ascii="Arial" w:hAnsi="Arial" w:cs="Arial"/>
          <w:spacing w:val="4"/>
          <w:szCs w:val="16"/>
        </w:rPr>
        <w:t>r</w:t>
      </w:r>
      <w:r w:rsidR="00BA32D1" w:rsidRPr="00633952">
        <w:rPr>
          <w:rFonts w:ascii="Arial" w:hAnsi="Arial" w:cs="Arial"/>
          <w:spacing w:val="2"/>
          <w:szCs w:val="16"/>
        </w:rPr>
        <w:t>t</w:t>
      </w:r>
      <w:r w:rsidRPr="00633952">
        <w:rPr>
          <w:rFonts w:ascii="Arial" w:hAnsi="Arial" w:cs="Arial"/>
          <w:szCs w:val="16"/>
        </w:rPr>
        <w:t>h gospel 11:3)</w:t>
      </w:r>
      <w:r w:rsidRPr="00DA3A25">
        <w:rPr>
          <w:rFonts w:ascii="Arial" w:hAnsi="Arial" w:cs="Arial"/>
          <w:sz w:val="20"/>
        </w:rPr>
        <w:t>,</w:t>
      </w:r>
    </w:p>
    <w:p w14:paraId="311ADCB2" w14:textId="526474F2" w:rsidR="00954F96" w:rsidRPr="00633952" w:rsidRDefault="00954F96" w:rsidP="00954F96">
      <w:pPr>
        <w:pStyle w:val="Header"/>
        <w:numPr>
          <w:ilvl w:val="0"/>
          <w:numId w:val="20"/>
        </w:numPr>
        <w:spacing w:line="240" w:lineRule="auto"/>
        <w:ind w:left="533" w:right="245" w:hanging="288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he knew Laz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us was dead</w:t>
      </w:r>
      <w:r w:rsidRPr="00633952">
        <w:rPr>
          <w:rFonts w:ascii="Arial" w:hAnsi="Arial" w:cs="Arial"/>
          <w:szCs w:val="16"/>
        </w:rPr>
        <w:t xml:space="preserve"> (Fou</w:t>
      </w:r>
      <w:r w:rsidRPr="00633952">
        <w:rPr>
          <w:rFonts w:ascii="Arial" w:hAnsi="Arial" w:cs="Arial"/>
          <w:spacing w:val="4"/>
          <w:szCs w:val="16"/>
        </w:rPr>
        <w:t>r</w:t>
      </w:r>
      <w:r w:rsidR="00BA32D1" w:rsidRPr="00633952">
        <w:rPr>
          <w:rFonts w:ascii="Arial" w:hAnsi="Arial" w:cs="Arial"/>
          <w:spacing w:val="2"/>
          <w:szCs w:val="16"/>
        </w:rPr>
        <w:t>t</w:t>
      </w:r>
      <w:r w:rsidRPr="00633952">
        <w:rPr>
          <w:rFonts w:ascii="Arial" w:hAnsi="Arial" w:cs="Arial"/>
          <w:szCs w:val="16"/>
        </w:rPr>
        <w:t>h gospel 11:14)</w:t>
      </w:r>
      <w:r w:rsidRPr="00DA3A25">
        <w:rPr>
          <w:rFonts w:ascii="Arial" w:hAnsi="Arial" w:cs="Arial"/>
          <w:sz w:val="20"/>
        </w:rPr>
        <w:t>,</w:t>
      </w:r>
    </w:p>
    <w:p w14:paraId="6E916A69" w14:textId="2D8D3261" w:rsidR="00954F96" w:rsidRPr="00633952" w:rsidRDefault="00954F96" w:rsidP="00954F96">
      <w:pPr>
        <w:pStyle w:val="Header"/>
        <w:numPr>
          <w:ilvl w:val="0"/>
          <w:numId w:val="20"/>
        </w:numPr>
        <w:spacing w:line="240" w:lineRule="auto"/>
        <w:ind w:left="533" w:right="245" w:hanging="288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he m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eving M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</w:t>
      </w:r>
      <w:r w:rsidRPr="00633952">
        <w:rPr>
          <w:rFonts w:ascii="Arial" w:hAnsi="Arial" w:cs="Arial"/>
          <w:sz w:val="22"/>
        </w:rPr>
        <w:fldChar w:fldCharType="begin"/>
      </w:r>
      <w:r w:rsidRPr="00633952">
        <w:rPr>
          <w:rFonts w:ascii="Arial" w:hAnsi="Arial" w:cs="Arial"/>
          <w:sz w:val="22"/>
        </w:rPr>
        <w:instrText xml:space="preserve"> XE "Martha, Lazarus' sister" </w:instrText>
      </w:r>
      <w:r w:rsidRPr="00633952">
        <w:rPr>
          <w:rFonts w:ascii="Arial" w:hAnsi="Arial" w:cs="Arial"/>
          <w:sz w:val="22"/>
        </w:rPr>
        <w:fldChar w:fldCharType="end"/>
      </w:r>
      <w:r w:rsidRPr="00633952">
        <w:rPr>
          <w:rFonts w:ascii="Arial" w:hAnsi="Arial" w:cs="Arial"/>
          <w:szCs w:val="16"/>
        </w:rPr>
        <w:t xml:space="preserve"> (Fou</w:t>
      </w:r>
      <w:r w:rsidRPr="00633952">
        <w:rPr>
          <w:rFonts w:ascii="Arial" w:hAnsi="Arial" w:cs="Arial"/>
          <w:spacing w:val="4"/>
          <w:szCs w:val="16"/>
        </w:rPr>
        <w:t>r</w:t>
      </w:r>
      <w:r w:rsidR="00BA32D1" w:rsidRPr="00633952">
        <w:rPr>
          <w:rFonts w:ascii="Arial" w:hAnsi="Arial" w:cs="Arial"/>
          <w:spacing w:val="2"/>
          <w:szCs w:val="16"/>
        </w:rPr>
        <w:t>t</w:t>
      </w:r>
      <w:r w:rsidRPr="00633952">
        <w:rPr>
          <w:rFonts w:ascii="Arial" w:hAnsi="Arial" w:cs="Arial"/>
          <w:szCs w:val="16"/>
        </w:rPr>
        <w:t>h gospel 11:20)</w:t>
      </w:r>
      <w:r w:rsidRPr="00DA3A25">
        <w:rPr>
          <w:rFonts w:ascii="Arial" w:hAnsi="Arial" w:cs="Arial"/>
          <w:sz w:val="20"/>
        </w:rPr>
        <w:t>,</w:t>
      </w:r>
    </w:p>
    <w:p w14:paraId="5BAC1E80" w14:textId="5486896B" w:rsidR="00954F96" w:rsidRPr="00633952" w:rsidRDefault="00954F96" w:rsidP="00954F96">
      <w:pPr>
        <w:pStyle w:val="Header"/>
        <w:numPr>
          <w:ilvl w:val="0"/>
          <w:numId w:val="20"/>
        </w:numPr>
        <w:spacing w:line="240" w:lineRule="auto"/>
        <w:ind w:left="533" w:right="245" w:hanging="288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he me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w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 g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eving M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Mary, Lazarus' sister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and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pacing w:val="-4"/>
          <w:sz w:val="20"/>
        </w:rPr>
        <w:t>"</w:t>
      </w:r>
      <w:r w:rsidRPr="00DA3A25">
        <w:rPr>
          <w:rFonts w:ascii="Arial" w:hAnsi="Arial" w:cs="Arial"/>
          <w:sz w:val="20"/>
        </w:rPr>
        <w:t>saw h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w</w:t>
      </w:r>
      <w:r w:rsidRPr="00DA3A25">
        <w:rPr>
          <w:rFonts w:ascii="Arial" w:hAnsi="Arial" w:cs="Arial"/>
          <w:spacing w:val="-2"/>
          <w:sz w:val="20"/>
        </w:rPr>
        <w:t>ee</w:t>
      </w:r>
      <w:r w:rsidRPr="00DA3A25">
        <w:rPr>
          <w:rFonts w:ascii="Arial" w:hAnsi="Arial" w:cs="Arial"/>
          <w:sz w:val="20"/>
        </w:rPr>
        <w:t>pin</w:t>
      </w:r>
      <w:r w:rsidRPr="00DA3A25">
        <w:rPr>
          <w:rFonts w:ascii="Arial" w:hAnsi="Arial" w:cs="Arial"/>
          <w:spacing w:val="-4"/>
          <w:sz w:val="20"/>
        </w:rPr>
        <w:t>g,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-2"/>
          <w:sz w:val="20"/>
        </w:rPr>
        <w:t>an</w:t>
      </w:r>
      <w:r w:rsidRPr="00DA3A25">
        <w:rPr>
          <w:rFonts w:ascii="Arial" w:hAnsi="Arial" w:cs="Arial"/>
          <w:sz w:val="20"/>
        </w:rPr>
        <w:t xml:space="preserve">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</w:t>
      </w:r>
      <w:r w:rsidRPr="00DA3A25">
        <w:rPr>
          <w:rFonts w:ascii="Arial" w:hAnsi="Arial" w:cs="Arial"/>
          <w:spacing w:val="-4"/>
          <w:sz w:val="20"/>
        </w:rPr>
        <w:t>e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-2"/>
          <w:sz w:val="20"/>
        </w:rPr>
        <w:t>J</w:t>
      </w:r>
      <w:r w:rsidRPr="00DA3A25">
        <w:rPr>
          <w:rFonts w:ascii="Arial" w:hAnsi="Arial" w:cs="Arial"/>
          <w:sz w:val="20"/>
        </w:rPr>
        <w:t>ews als</w:t>
      </w:r>
      <w:r w:rsidRPr="00DA3A25">
        <w:rPr>
          <w:rFonts w:ascii="Arial" w:hAnsi="Arial" w:cs="Arial"/>
          <w:spacing w:val="-4"/>
          <w:sz w:val="20"/>
        </w:rPr>
        <w:t>o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-2"/>
          <w:sz w:val="20"/>
        </w:rPr>
        <w:t>wee</w:t>
      </w:r>
      <w:r w:rsidRPr="00DA3A25">
        <w:rPr>
          <w:rFonts w:ascii="Arial" w:hAnsi="Arial" w:cs="Arial"/>
          <w:sz w:val="20"/>
        </w:rPr>
        <w:t>ping wh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-4"/>
          <w:sz w:val="20"/>
        </w:rPr>
        <w:t>h</w:t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me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her" </w:t>
      </w:r>
      <w:r w:rsidRPr="00633952">
        <w:rPr>
          <w:rFonts w:ascii="Arial" w:hAnsi="Arial" w:cs="Arial"/>
          <w:szCs w:val="16"/>
        </w:rPr>
        <w:t>(Fou</w:t>
      </w:r>
      <w:r w:rsidRPr="00633952">
        <w:rPr>
          <w:rFonts w:ascii="Arial" w:hAnsi="Arial" w:cs="Arial"/>
          <w:spacing w:val="4"/>
          <w:szCs w:val="16"/>
        </w:rPr>
        <w:t>r</w:t>
      </w:r>
      <w:r w:rsidR="00BA32D1" w:rsidRPr="00633952">
        <w:rPr>
          <w:rFonts w:ascii="Arial" w:hAnsi="Arial" w:cs="Arial"/>
          <w:spacing w:val="2"/>
          <w:szCs w:val="16"/>
        </w:rPr>
        <w:t>t</w:t>
      </w:r>
      <w:r w:rsidRPr="00633952">
        <w:rPr>
          <w:rFonts w:ascii="Arial" w:hAnsi="Arial" w:cs="Arial"/>
          <w:szCs w:val="16"/>
        </w:rPr>
        <w:t>h gospel 11:33)</w:t>
      </w:r>
      <w:r w:rsidRPr="00DA3A25">
        <w:rPr>
          <w:rFonts w:ascii="Arial" w:hAnsi="Arial" w:cs="Arial"/>
          <w:sz w:val="20"/>
          <w:szCs w:val="21"/>
        </w:rPr>
        <w:t>.</w:t>
      </w:r>
      <w:r w:rsidRPr="00633952">
        <w:rPr>
          <w:rFonts w:ascii="Arial" w:hAnsi="Arial" w:cs="Arial"/>
          <w:sz w:val="21"/>
        </w:rPr>
        <w:fldChar w:fldCharType="begin"/>
      </w:r>
      <w:r w:rsidRPr="00633952">
        <w:rPr>
          <w:rFonts w:ascii="Arial" w:hAnsi="Arial" w:cs="Arial"/>
        </w:rPr>
        <w:instrText xml:space="preserve"> XE "</w:instrText>
      </w:r>
      <w:r w:rsidRPr="00633952">
        <w:rPr>
          <w:rFonts w:ascii="Arial" w:hAnsi="Arial" w:cs="Arial"/>
          <w:i/>
          <w:sz w:val="21"/>
          <w:szCs w:val="20"/>
        </w:rPr>
        <w:instrText>.</w:instrText>
      </w:r>
      <w:r w:rsidRPr="00633952">
        <w:rPr>
          <w:rFonts w:ascii="Arial" w:hAnsi="Arial" w:cs="Arial"/>
        </w:rPr>
        <w:instrText xml:space="preserve">" </w:instrText>
      </w:r>
      <w:r w:rsidRPr="00633952">
        <w:rPr>
          <w:rFonts w:ascii="Arial" w:hAnsi="Arial" w:cs="Arial"/>
          <w:sz w:val="21"/>
        </w:rPr>
        <w:fldChar w:fldCharType="end"/>
      </w:r>
    </w:p>
    <w:p w14:paraId="751B051D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8A029F7" w14:textId="45144C25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S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ll, many 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ink ide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z w:val="20"/>
        </w:rPr>
        <w:t>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a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on </w:t>
      </w:r>
      <w:r w:rsidRPr="00DA3A25">
        <w:rPr>
          <w:rFonts w:ascii="Arial" w:hAnsi="Arial" w:cs="Arial"/>
          <w:spacing w:val="2"/>
          <w:sz w:val="20"/>
        </w:rPr>
        <w:t>w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mo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n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 p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m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ed Jesu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weep, ev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ug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eviden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/>
          <w:sz w:val="20"/>
        </w:rPr>
        <w:instrText xml:space="preserve"> XE "</w:instrText>
      </w:r>
      <w:r w:rsidRPr="00DA3A25">
        <w:rPr>
          <w:rFonts w:ascii="Arial" w:hAnsi="Arial" w:cs="Arial"/>
          <w:sz w:val="20"/>
        </w:rPr>
        <w:instrText>Bible, the (scripture):</w:instrText>
      </w:r>
      <w:r w:rsidRPr="00DA3A25">
        <w:rPr>
          <w:rFonts w:ascii="Arial" w:hAnsi="Arial"/>
          <w:sz w:val="20"/>
        </w:rPr>
        <w:instrText xml:space="preserve">as evidence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does 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s assum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on.</w:t>
      </w:r>
    </w:p>
    <w:p w14:paraId="2376A919" w14:textId="77777777" w:rsidR="00954F96" w:rsidRPr="00DA3A25" w:rsidRDefault="00954F96" w:rsidP="00954F96">
      <w:pPr>
        <w:pStyle w:val="Header"/>
        <w:spacing w:line="240" w:lineRule="auto"/>
        <w:jc w:val="both"/>
        <w:rPr>
          <w:rFonts w:cs="Arial"/>
          <w:sz w:val="20"/>
        </w:rPr>
      </w:pPr>
    </w:p>
    <w:p w14:paraId="1A41D8AF" w14:textId="10F19AB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 xml:space="preserve">He </w:t>
      </w:r>
      <w:r w:rsidRPr="00DA3A25">
        <w:rPr>
          <w:rFonts w:ascii="Arial" w:hAnsi="Arial" w:cs="Arial"/>
          <w:sz w:val="20"/>
          <w:szCs w:val="21"/>
        </w:rPr>
        <w:t xml:space="preserve">did not </w:t>
      </w:r>
      <w:r w:rsidRPr="00DA3A25">
        <w:rPr>
          <w:rFonts w:ascii="Arial" w:hAnsi="Arial" w:cs="Arial"/>
          <w:spacing w:val="2"/>
          <w:sz w:val="20"/>
          <w:szCs w:val="21"/>
        </w:rPr>
        <w:t>c</w:t>
      </w:r>
      <w:r w:rsidRPr="00DA3A25">
        <w:rPr>
          <w:rFonts w:ascii="Arial" w:hAnsi="Arial" w:cs="Arial"/>
          <w:spacing w:val="4"/>
          <w:sz w:val="20"/>
          <w:szCs w:val="21"/>
        </w:rPr>
        <w:t>r</w:t>
      </w:r>
      <w:r w:rsidRPr="00DA3A25">
        <w:rPr>
          <w:rFonts w:ascii="Arial" w:hAnsi="Arial" w:cs="Arial"/>
          <w:sz w:val="20"/>
          <w:szCs w:val="21"/>
        </w:rPr>
        <w:t xml:space="preserve">y </w:t>
      </w:r>
      <w:r w:rsidRPr="00DA3A25">
        <w:rPr>
          <w:rFonts w:ascii="Arial" w:hAnsi="Arial" w:cs="Arial"/>
          <w:sz w:val="20"/>
        </w:rPr>
        <w:t>when he saw M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a or when</w:t>
      </w:r>
      <w:r w:rsidRPr="00DA3A25">
        <w:rPr>
          <w:rFonts w:ascii="Arial" w:hAnsi="Arial" w:cs="Arial"/>
          <w:spacing w:val="-2"/>
          <w:sz w:val="20"/>
        </w:rPr>
        <w:t xml:space="preserve"> </w:t>
      </w:r>
      <w:r w:rsidRPr="00DA3A25">
        <w:rPr>
          <w:rFonts w:ascii="Arial" w:hAnsi="Arial" w:cs="Arial"/>
          <w:sz w:val="20"/>
        </w:rPr>
        <w:t>Ma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y and 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 Jews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Mary, Lazarus' sister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am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him weeping. So, w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b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ugh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on his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s when he even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ually did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pacing w:val="4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Jesus:wept" </w:instrText>
      </w:r>
      <w:r w:rsidRPr="00DA3A25">
        <w:rPr>
          <w:rFonts w:ascii="Arial" w:hAnsi="Arial" w:cs="Arial"/>
          <w:spacing w:val="4"/>
          <w:sz w:val="20"/>
        </w:rPr>
        <w:fldChar w:fldCharType="end"/>
      </w:r>
      <w:r w:rsidRPr="00DA3A25">
        <w:rPr>
          <w:rFonts w:ascii="Arial" w:hAnsi="Arial" w:cs="Arial"/>
          <w:sz w:val="20"/>
        </w:rPr>
        <w:t>?</w:t>
      </w:r>
    </w:p>
    <w:p w14:paraId="6B2278AE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47C9383" w14:textId="6C1466CC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The s</w:t>
      </w:r>
      <w:r w:rsidRPr="00DA3A25">
        <w:rPr>
          <w:rFonts w:ascii="Arial" w:hAnsi="Arial" w:cs="Arial"/>
          <w:spacing w:val="2"/>
          <w:sz w:val="20"/>
        </w:rPr>
        <w:t>cr</w:t>
      </w:r>
      <w:r w:rsidRPr="00DA3A25">
        <w:rPr>
          <w:rFonts w:ascii="Arial" w:hAnsi="Arial" w:cs="Arial"/>
          <w:sz w:val="20"/>
        </w:rPr>
        <w:t>ip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u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es only 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ell us about one o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ime when Jesus wep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in publi</w:t>
      </w:r>
      <w:r w:rsidRPr="00DA3A25">
        <w:rPr>
          <w:rFonts w:ascii="Arial" w:hAnsi="Arial" w:cs="Arial"/>
          <w:spacing w:val="-4"/>
          <w:sz w:val="20"/>
        </w:rPr>
        <w:t>c</w:t>
      </w:r>
      <w:r w:rsidRPr="00DA3A25">
        <w:rPr>
          <w:rFonts w:ascii="Arial" w:hAnsi="Arial" w:cs="Arial"/>
          <w:spacing w:val="-4"/>
          <w:sz w:val="20"/>
        </w:rPr>
        <w:fldChar w:fldCharType="begin"/>
      </w:r>
      <w:r w:rsidRPr="00DA3A25">
        <w:rPr>
          <w:rFonts w:ascii="Arial" w:hAnsi="Arial" w:cs="Arial"/>
          <w:spacing w:val="-4"/>
          <w:sz w:val="20"/>
        </w:rPr>
        <w:instrText xml:space="preserve"> XE "Jesus:wept" </w:instrText>
      </w:r>
      <w:r w:rsidRPr="00DA3A25">
        <w:rPr>
          <w:rFonts w:ascii="Arial" w:hAnsi="Arial" w:cs="Arial"/>
          <w:spacing w:val="-4"/>
          <w:sz w:val="20"/>
        </w:rPr>
        <w:fldChar w:fldCharType="end"/>
      </w:r>
      <w:r w:rsidRPr="00DA3A25">
        <w:rPr>
          <w:rFonts w:ascii="Arial" w:hAnsi="Arial" w:cs="Arial"/>
          <w:spacing w:val="-4"/>
          <w:sz w:val="20"/>
        </w:rPr>
        <w:t>.</w:t>
      </w:r>
      <w:r w:rsidRPr="00DA3A25">
        <w:rPr>
          <w:rFonts w:ascii="Arial" w:hAnsi="Arial" w:cs="Arial"/>
          <w:spacing w:val="-4"/>
          <w:sz w:val="20"/>
        </w:rPr>
        <w:fldChar w:fldCharType="begin"/>
      </w:r>
      <w:r w:rsidRPr="00DA3A25">
        <w:rPr>
          <w:rFonts w:ascii="Arial" w:hAnsi="Arial" w:cs="Arial"/>
          <w:spacing w:val="-4"/>
          <w:sz w:val="20"/>
        </w:rPr>
        <w:instrText xml:space="preserve"> XE "</w:instrText>
      </w:r>
      <w:r w:rsidRPr="00DA3A25">
        <w:rPr>
          <w:rFonts w:ascii="Arial" w:hAnsi="Arial" w:cs="Arial"/>
          <w:i/>
          <w:spacing w:val="-4"/>
          <w:sz w:val="20"/>
          <w:szCs w:val="20"/>
        </w:rPr>
        <w:instrText>.</w:instrText>
      </w:r>
      <w:r w:rsidRPr="00DA3A25">
        <w:rPr>
          <w:rFonts w:ascii="Arial" w:hAnsi="Arial" w:cs="Arial"/>
          <w:spacing w:val="-4"/>
          <w:sz w:val="20"/>
        </w:rPr>
        <w:instrText xml:space="preserve">" </w:instrText>
      </w:r>
      <w:r w:rsidRPr="00DA3A25">
        <w:rPr>
          <w:rFonts w:ascii="Arial" w:hAnsi="Arial" w:cs="Arial"/>
          <w:spacing w:val="-4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 Luke </w:t>
      </w:r>
      <w:r w:rsidRPr="00DA3A25">
        <w:rPr>
          <w:rFonts w:ascii="Arial" w:hAnsi="Arial" w:cs="Arial"/>
          <w:spacing w:val="-6"/>
          <w:sz w:val="20"/>
        </w:rPr>
        <w:t>1</w:t>
      </w:r>
      <w:r w:rsidRPr="00DA3A25">
        <w:rPr>
          <w:rFonts w:ascii="Arial" w:hAnsi="Arial" w:cs="Arial"/>
          <w:sz w:val="20"/>
        </w:rPr>
        <w:t>9:4</w:t>
      </w:r>
      <w:r w:rsidRPr="00DA3A25">
        <w:rPr>
          <w:rFonts w:ascii="Arial" w:hAnsi="Arial" w:cs="Arial"/>
          <w:spacing w:val="-6"/>
          <w:sz w:val="20"/>
        </w:rPr>
        <w:t>1</w:t>
      </w:r>
      <w:r w:rsidRPr="00DA3A25">
        <w:rPr>
          <w:rFonts w:ascii="Arial" w:hAnsi="Arial" w:cs="Arial"/>
          <w:sz w:val="20"/>
        </w:rPr>
        <w:t xml:space="preserve">-44 gives us 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>he repo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-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 on 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</w:t>
      </w:r>
      <w:r w:rsidR="00BA32D1" w:rsidRPr="00DA3A25">
        <w:rPr>
          <w:rFonts w:ascii="Arial" w:hAnsi="Arial" w:cs="Arial"/>
          <w:spacing w:val="2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ime Jesus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od</w:t>
      </w:r>
      <w:r w:rsidRPr="00DA3A25">
        <w:rPr>
          <w:rFonts w:ascii="Arial" w:hAnsi="Arial" w:cs="Arial"/>
          <w:spacing w:val="-4"/>
          <w:sz w:val="20"/>
        </w:rPr>
        <w:t xml:space="preserve">e </w:t>
      </w:r>
      <w:r w:rsidRPr="00DA3A25">
        <w:rPr>
          <w:rFonts w:ascii="Arial" w:hAnsi="Arial" w:cs="Arial"/>
          <w:sz w:val="20"/>
        </w:rPr>
        <w:t>i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 J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usalem on a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l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:</w:t>
      </w:r>
    </w:p>
    <w:p w14:paraId="5A33DC6F" w14:textId="0F2BA558" w:rsidR="00954F96" w:rsidRPr="00DA3A25" w:rsidRDefault="00954F96" w:rsidP="00954F96">
      <w:pPr>
        <w:rPr>
          <w:rFonts w:cs="Arial"/>
          <w:sz w:val="20"/>
        </w:rPr>
      </w:pPr>
    </w:p>
    <w:p w14:paraId="129C71FB" w14:textId="6870880B" w:rsidR="00954F96" w:rsidRPr="00DA3A25" w:rsidRDefault="00954F96" w:rsidP="00954F9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when he wa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near, he behe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, and w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Jesus:wept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o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Saying,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d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known, e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,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e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da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belong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p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!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hi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 eyes.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days shal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up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e enemies shal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pa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nd, and kee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 in on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side, And shall l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 even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nd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hal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eav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 on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ne upon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;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knew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vi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"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16CD73FE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2E7C7454" w14:textId="554E6651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y should have know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vi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z w:val="20"/>
        </w:rPr>
        <w:t xml:space="preserve"> bu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hey</w:t>
      </w:r>
      <w:r w:rsidR="002828B0" w:rsidRPr="00DA3A25">
        <w:rPr>
          <w:rFonts w:cs="Arial"/>
          <w:sz w:val="20"/>
        </w:rPr>
        <w:t xml:space="preserve"> had</w:t>
      </w:r>
      <w:r w:rsidRPr="00DA3A25">
        <w:rPr>
          <w:rFonts w:cs="Arial"/>
          <w:sz w:val="20"/>
        </w:rPr>
        <w:t xml:space="preserve"> missed </w:t>
      </w:r>
      <w:r w:rsidR="000405BF" w:rsidRPr="00DA3A25">
        <w:rPr>
          <w:rFonts w:cs="Arial"/>
          <w:spacing w:val="4"/>
          <w:sz w:val="20"/>
        </w:rPr>
        <w:t>it</w:t>
      </w:r>
      <w:r w:rsidR="00FA0532" w:rsidRPr="00DA3A25">
        <w:rPr>
          <w:rFonts w:cs="Arial"/>
          <w:spacing w:val="4"/>
          <w:sz w:val="20"/>
        </w:rPr>
        <w:t>. T</w:t>
      </w:r>
      <w:r w:rsidR="006C0667" w:rsidRPr="00DA3A25">
        <w:rPr>
          <w:rFonts w:cs="Arial"/>
          <w:sz w:val="20"/>
        </w:rPr>
        <w:t>hei</w:t>
      </w:r>
      <w:r w:rsidR="006C0667" w:rsidRPr="00DA3A25">
        <w:rPr>
          <w:rFonts w:cs="Arial"/>
          <w:spacing w:val="-2"/>
          <w:sz w:val="20"/>
        </w:rPr>
        <w:t xml:space="preserve">r </w:t>
      </w:r>
      <w:r w:rsidR="006C0667" w:rsidRPr="00DA3A25">
        <w:rPr>
          <w:rFonts w:cs="Arial"/>
          <w:sz w:val="20"/>
        </w:rPr>
        <w:t>igno</w:t>
      </w:r>
      <w:r w:rsidR="006C0667" w:rsidRPr="00DA3A25">
        <w:rPr>
          <w:rFonts w:cs="Arial"/>
          <w:spacing w:val="2"/>
          <w:sz w:val="20"/>
        </w:rPr>
        <w:t>r</w:t>
      </w:r>
      <w:r w:rsidR="006C0667" w:rsidRPr="00DA3A25">
        <w:rPr>
          <w:rFonts w:cs="Arial"/>
          <w:sz w:val="20"/>
        </w:rPr>
        <w:t>an</w:t>
      </w:r>
      <w:r w:rsidR="006C0667" w:rsidRPr="00DA3A25">
        <w:rPr>
          <w:rFonts w:cs="Arial"/>
          <w:spacing w:val="2"/>
          <w:sz w:val="20"/>
        </w:rPr>
        <w:t>c</w:t>
      </w:r>
      <w:r w:rsidR="006C0667" w:rsidRPr="00DA3A25">
        <w:rPr>
          <w:rFonts w:cs="Arial"/>
          <w:sz w:val="20"/>
        </w:rPr>
        <w:t>e</w:t>
      </w:r>
      <w:r w:rsidR="00FA0532" w:rsidRPr="00DA3A25">
        <w:rPr>
          <w:rFonts w:cs="Arial"/>
          <w:sz w:val="20"/>
        </w:rPr>
        <w:t xml:space="preserve"> promp</w:t>
      </w:r>
      <w:r w:rsidR="00BA32D1" w:rsidRPr="00DA3A25">
        <w:rPr>
          <w:rFonts w:cs="Arial"/>
          <w:spacing w:val="2"/>
          <w:sz w:val="20"/>
        </w:rPr>
        <w:t>t</w:t>
      </w:r>
      <w:r w:rsidR="00FA0532" w:rsidRPr="00DA3A25">
        <w:rPr>
          <w:rFonts w:cs="Arial"/>
          <w:sz w:val="20"/>
        </w:rPr>
        <w:t xml:space="preserve">ed 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6C0667" w:rsidRPr="00DA3A25">
        <w:rPr>
          <w:rFonts w:cs="Arial"/>
          <w:sz w:val="20"/>
        </w:rPr>
        <w:t xml:space="preserve"> on </w:t>
      </w:r>
      <w:r w:rsidR="00BA32D1" w:rsidRPr="00DA3A25">
        <w:rPr>
          <w:rFonts w:cs="Arial"/>
          <w:spacing w:val="2"/>
          <w:sz w:val="20"/>
        </w:rPr>
        <w:t>t</w:t>
      </w:r>
      <w:r w:rsidR="006C0667" w:rsidRPr="00DA3A25">
        <w:rPr>
          <w:rFonts w:cs="Arial"/>
          <w:sz w:val="20"/>
        </w:rPr>
        <w:t>hat da</w:t>
      </w:r>
      <w:r w:rsidR="006C0667" w:rsidRPr="00DA3A25">
        <w:rPr>
          <w:rFonts w:cs="Arial"/>
          <w:spacing w:val="-4"/>
          <w:sz w:val="20"/>
        </w:rPr>
        <w:t>y.</w:t>
      </w:r>
      <w:r w:rsidR="004C2DA8">
        <w:rPr>
          <w:rFonts w:cs="Arial"/>
          <w:sz w:val="20"/>
        </w:rPr>
        <w:t xml:space="preserve"> </w:t>
      </w:r>
      <w:r w:rsidR="00B140DE" w:rsidRPr="00DA3A25">
        <w:rPr>
          <w:rFonts w:cs="Arial"/>
          <w:sz w:val="20"/>
        </w:rPr>
        <w:t>Wha</w:t>
      </w:r>
      <w:r w:rsidR="00B140DE" w:rsidRPr="00DA3A25">
        <w:rPr>
          <w:rFonts w:cs="Arial"/>
          <w:spacing w:val="-2"/>
          <w:sz w:val="20"/>
        </w:rPr>
        <w:t xml:space="preserve">t </w:t>
      </w:r>
      <w:r w:rsidR="00766D38" w:rsidRPr="00DA3A25">
        <w:rPr>
          <w:rFonts w:cs="Arial"/>
          <w:spacing w:val="2"/>
          <w:sz w:val="20"/>
        </w:rPr>
        <w:t>c</w:t>
      </w:r>
      <w:r w:rsidR="00B140DE" w:rsidRPr="00DA3A25">
        <w:rPr>
          <w:rFonts w:cs="Arial"/>
          <w:sz w:val="20"/>
        </w:rPr>
        <w:t xml:space="preserve">aused him </w:t>
      </w:r>
      <w:r w:rsidR="00B140DE" w:rsidRPr="00DA3A25">
        <w:rPr>
          <w:rFonts w:cs="Arial"/>
          <w:spacing w:val="4"/>
          <w:sz w:val="20"/>
        </w:rPr>
        <w:t>t</w:t>
      </w:r>
      <w:r w:rsidR="00B140DE" w:rsidRPr="00DA3A25">
        <w:rPr>
          <w:rFonts w:cs="Arial"/>
          <w:sz w:val="20"/>
        </w:rPr>
        <w:t>o weep when he</w:t>
      </w:r>
      <w:r w:rsidRPr="00DA3A25">
        <w:rPr>
          <w:rFonts w:cs="Arial"/>
          <w:sz w:val="20"/>
        </w:rPr>
        <w:t xml:space="preserve"> w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wept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at </w:t>
      </w:r>
      <w:r w:rsidR="00BA32D1" w:rsidRPr="00DA3A25">
        <w:rPr>
          <w:rFonts w:cs="Arial"/>
          <w:spacing w:val="2"/>
          <w:sz w:val="20"/>
        </w:rPr>
        <w:t>t</w:t>
      </w:r>
      <w:r w:rsidR="00B140DE" w:rsidRPr="00DA3A25">
        <w:rPr>
          <w:rFonts w:cs="Arial"/>
          <w:sz w:val="20"/>
        </w:rPr>
        <w:t xml:space="preserve">he </w:t>
      </w:r>
      <w:r w:rsidR="00BA32D1" w:rsidRPr="00DA3A25">
        <w:rPr>
          <w:rFonts w:cs="Arial"/>
          <w:spacing w:val="2"/>
          <w:sz w:val="20"/>
        </w:rPr>
        <w:t>t</w:t>
      </w:r>
      <w:r w:rsidR="00B140DE" w:rsidRPr="00DA3A25">
        <w:rPr>
          <w:rFonts w:cs="Arial"/>
          <w:sz w:val="20"/>
        </w:rPr>
        <w:t xml:space="preserve">omb of </w:t>
      </w:r>
      <w:r w:rsidRPr="00DA3A25">
        <w:rPr>
          <w:rFonts w:cs="Arial"/>
          <w:sz w:val="20"/>
        </w:rPr>
        <w:t>Lazarus?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on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Jew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!</w:t>
      </w:r>
    </w:p>
    <w:p w14:paraId="778778A1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232BA895" w14:textId="1EF0FD3D" w:rsidR="00954F96" w:rsidRPr="004C2DA8" w:rsidRDefault="0046180F" w:rsidP="00954F96">
      <w:pPr>
        <w:spacing w:line="240" w:lineRule="auto"/>
        <w:jc w:val="both"/>
        <w:rPr>
          <w:rFonts w:cs="Arial"/>
          <w:spacing w:val="4"/>
          <w:sz w:val="20"/>
        </w:rPr>
      </w:pPr>
      <w:r w:rsidRPr="00DA3A25">
        <w:rPr>
          <w:rFonts w:cs="Arial"/>
          <w:sz w:val="20"/>
        </w:rPr>
        <w:t>He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esus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asked </w:t>
      </w:r>
      <w:r w:rsidR="00BA32D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>hem, "</w:t>
      </w:r>
      <w:r w:rsidR="004354D8" w:rsidRPr="00DA3A25">
        <w:rPr>
          <w:rFonts w:cs="Arial"/>
          <w:sz w:val="20"/>
        </w:rPr>
        <w:t>w</w:t>
      </w:r>
      <w:r w:rsidR="00954F96" w:rsidRPr="00DA3A25">
        <w:rPr>
          <w:rFonts w:cs="Arial"/>
          <w:sz w:val="20"/>
        </w:rPr>
        <w:t>he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 xml:space="preserve">e have ye laid him? They </w:t>
      </w:r>
      <w:r w:rsidR="00EA147B" w:rsidRPr="00DA3A25">
        <w:rPr>
          <w:rFonts w:cs="Arial"/>
          <w:sz w:val="20"/>
        </w:rPr>
        <w:t>responded</w:t>
      </w:r>
      <w:r w:rsidR="00954F96" w:rsidRPr="00DA3A25">
        <w:rPr>
          <w:rFonts w:cs="Arial"/>
          <w:sz w:val="20"/>
        </w:rPr>
        <w:t>, Lo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d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mallCaps/>
          <w:sz w:val="20"/>
        </w:rPr>
        <w:instrText>LORD</w:instrText>
      </w:r>
      <w:r w:rsidR="00954F96" w:rsidRPr="00DA3A25">
        <w:rPr>
          <w:rFonts w:cs="Arial"/>
          <w:sz w:val="20"/>
        </w:rPr>
        <w:instrText>, the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, </w:t>
      </w:r>
      <w:r w:rsidR="00954F96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z w:val="20"/>
        </w:rPr>
        <w:t xml:space="preserve">ome and see" </w:t>
      </w:r>
      <w:r w:rsidR="00954F96" w:rsidRPr="00633952">
        <w:rPr>
          <w:rFonts w:cs="Arial"/>
          <w:sz w:val="16"/>
          <w:szCs w:val="16"/>
        </w:rPr>
        <w:t>(Fou</w:t>
      </w:r>
      <w:r w:rsidR="00954F96" w:rsidRPr="00633952">
        <w:rPr>
          <w:rFonts w:cs="Arial"/>
          <w:spacing w:val="6"/>
          <w:sz w:val="16"/>
          <w:szCs w:val="16"/>
        </w:rPr>
        <w:t>r</w:t>
      </w:r>
      <w:r w:rsidR="00954F96" w:rsidRPr="00633952">
        <w:rPr>
          <w:rFonts w:cs="Arial"/>
          <w:spacing w:val="4"/>
          <w:sz w:val="16"/>
          <w:szCs w:val="16"/>
        </w:rPr>
        <w:t>t</w:t>
      </w:r>
      <w:r w:rsidR="00954F96" w:rsidRPr="00633952">
        <w:rPr>
          <w:rFonts w:cs="Arial"/>
          <w:sz w:val="16"/>
          <w:szCs w:val="16"/>
        </w:rPr>
        <w:t>h</w:t>
      </w:r>
      <w:r w:rsidR="00954F96" w:rsidRPr="00DA3A25">
        <w:rPr>
          <w:rFonts w:cs="Arial"/>
          <w:sz w:val="20"/>
          <w:szCs w:val="16"/>
        </w:rPr>
        <w:t xml:space="preserve"> </w:t>
      </w:r>
      <w:r w:rsidR="00954F96" w:rsidRPr="00633952">
        <w:rPr>
          <w:rFonts w:cs="Arial"/>
          <w:sz w:val="16"/>
          <w:szCs w:val="16"/>
        </w:rPr>
        <w:t>gospel</w:t>
      </w:r>
      <w:r w:rsidR="00954F96" w:rsidRPr="00DA3A25">
        <w:rPr>
          <w:rFonts w:cs="Arial"/>
          <w:sz w:val="20"/>
          <w:szCs w:val="16"/>
        </w:rPr>
        <w:t xml:space="preserve"> </w:t>
      </w:r>
      <w:r w:rsidR="00954F96" w:rsidRPr="00633952">
        <w:rPr>
          <w:rFonts w:cs="Arial"/>
          <w:spacing w:val="-4"/>
          <w:sz w:val="16"/>
          <w:szCs w:val="16"/>
        </w:rPr>
        <w:t>11</w:t>
      </w:r>
      <w:r w:rsidR="00954F96" w:rsidRPr="00633952">
        <w:rPr>
          <w:rFonts w:cs="Arial"/>
          <w:sz w:val="16"/>
          <w:szCs w:val="16"/>
        </w:rPr>
        <w:t>:34)</w:t>
      </w:r>
      <w:r w:rsidR="00196D11" w:rsidRPr="00DA3A25">
        <w:rPr>
          <w:rFonts w:cs="Arial"/>
          <w:sz w:val="20"/>
        </w:rPr>
        <w:t xml:space="preserve">. </w:t>
      </w:r>
      <w:r w:rsidR="00334617" w:rsidRPr="00DA3A25">
        <w:rPr>
          <w:rFonts w:cs="Arial"/>
          <w:sz w:val="20"/>
        </w:rPr>
        <w:t xml:space="preserve"> </w:t>
      </w:r>
      <w:r w:rsidR="00196D11" w:rsidRPr="00DA3A25">
        <w:rPr>
          <w:rFonts w:cs="Arial"/>
          <w:sz w:val="20"/>
        </w:rPr>
        <w:t>A</w:t>
      </w:r>
      <w:r w:rsidR="00334617" w:rsidRPr="00DA3A25">
        <w:rPr>
          <w:rFonts w:cs="Arial"/>
          <w:sz w:val="20"/>
        </w:rPr>
        <w:t xml:space="preserve">t </w:t>
      </w:r>
      <w:r w:rsidR="00BA32D1" w:rsidRPr="00DA3A25">
        <w:rPr>
          <w:rFonts w:cs="Arial"/>
          <w:spacing w:val="2"/>
          <w:sz w:val="20"/>
        </w:rPr>
        <w:t>t</w:t>
      </w:r>
      <w:r w:rsidR="00334617" w:rsidRPr="00DA3A25">
        <w:rPr>
          <w:rFonts w:cs="Arial"/>
          <w:sz w:val="20"/>
        </w:rPr>
        <w:t>hat poin</w:t>
      </w:r>
      <w:r w:rsidR="003F694F" w:rsidRPr="00DA3A25">
        <w:rPr>
          <w:rFonts w:cs="Arial"/>
          <w:spacing w:val="-2"/>
          <w:sz w:val="20"/>
        </w:rPr>
        <w:t>t,</w:t>
      </w:r>
      <w:r w:rsidR="00334617" w:rsidRPr="00DA3A25">
        <w:rPr>
          <w:rFonts w:cs="Arial"/>
          <w:sz w:val="20"/>
        </w:rPr>
        <w:t xml:space="preserve"> </w:t>
      </w:r>
      <w:r w:rsidR="00954F96" w:rsidRPr="00DA3A25">
        <w:rPr>
          <w:rFonts w:cs="Arial"/>
          <w:sz w:val="20"/>
        </w:rPr>
        <w:t>Jesus wep</w:t>
      </w:r>
      <w:r w:rsidR="00954F96" w:rsidRPr="00DA3A25">
        <w:rPr>
          <w:rFonts w:cs="Arial"/>
          <w:spacing w:val="4"/>
          <w:sz w:val="20"/>
        </w:rPr>
        <w:t>t.</w:t>
      </w:r>
      <w:r w:rsidR="004C2DA8">
        <w:rPr>
          <w:rFonts w:cs="Arial"/>
          <w:spacing w:val="4"/>
          <w:sz w:val="20"/>
        </w:rPr>
        <w:t xml:space="preserve"> </w:t>
      </w:r>
      <w:r w:rsidR="00FA0532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pacing w:val="4"/>
          <w:sz w:val="20"/>
        </w:rPr>
        <w:t>h</w:t>
      </w:r>
      <w:r w:rsidR="00954F96" w:rsidRPr="00DA3A25">
        <w:rPr>
          <w:rFonts w:cs="Arial"/>
          <w:sz w:val="20"/>
        </w:rPr>
        <w:t xml:space="preserve">eir answer </w:t>
      </w:r>
      <w:r w:rsidR="00BA32D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>o his ques</w:t>
      </w:r>
      <w:r w:rsidR="00BA32D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 xml:space="preserve">ion </w:t>
      </w:r>
      <w:r w:rsidR="00FA0532" w:rsidRPr="00DA3A25">
        <w:rPr>
          <w:rFonts w:cs="Arial"/>
          <w:sz w:val="20"/>
        </w:rPr>
        <w:t xml:space="preserve">is what </w:t>
      </w:r>
      <w:r w:rsidR="00954F96" w:rsidRPr="00DA3A25">
        <w:rPr>
          <w:rFonts w:cs="Arial"/>
          <w:sz w:val="20"/>
        </w:rPr>
        <w:t xml:space="preserve">moved him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o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ea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s. But why? He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e is what s</w:t>
      </w:r>
      <w:r w:rsidR="00954F96" w:rsidRPr="00DA3A25">
        <w:rPr>
          <w:rFonts w:cs="Arial"/>
          <w:spacing w:val="2"/>
          <w:sz w:val="20"/>
        </w:rPr>
        <w:t>cr</w:t>
      </w:r>
      <w:r w:rsidR="00954F96" w:rsidRPr="00DA3A25">
        <w:rPr>
          <w:rFonts w:cs="Arial"/>
          <w:sz w:val="20"/>
        </w:rPr>
        <w:t>ip</w:t>
      </w:r>
      <w:r w:rsidR="00BA32D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>u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e says nex</w:t>
      </w:r>
      <w:r w:rsidR="003F694F" w:rsidRPr="00DA3A25">
        <w:rPr>
          <w:rFonts w:cs="Arial"/>
          <w:spacing w:val="-2"/>
          <w:sz w:val="20"/>
        </w:rPr>
        <w:t>t:</w:t>
      </w:r>
      <w:r w:rsidR="00954F96" w:rsidRPr="00DA3A25">
        <w:rPr>
          <w:rFonts w:cs="Arial"/>
          <w:sz w:val="20"/>
        </w:rPr>
        <w:t xml:space="preserve"> </w:t>
      </w:r>
    </w:p>
    <w:p w14:paraId="5CEF2BC7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5E6F4E5A" w14:textId="4FB28E5F" w:rsidR="00954F96" w:rsidRPr="00633952" w:rsidRDefault="00954F96" w:rsidP="00954F96">
      <w:pPr>
        <w:spacing w:line="240" w:lineRule="auto"/>
        <w:ind w:left="245" w:right="245"/>
        <w:jc w:val="both"/>
        <w:rPr>
          <w:rFonts w:cs="Arial"/>
          <w:sz w:val="16"/>
          <w:szCs w:val="16"/>
        </w:rPr>
      </w:pP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z w:val="20"/>
        </w:rPr>
        <w:t xml:space="preserve">Then s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ws, Behold how he loved him! And so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said, C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an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ope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y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lind, hav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e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an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died</w:t>
      </w:r>
      <w:r w:rsidRPr="00DA3A25">
        <w:rPr>
          <w:rFonts w:cs="Arial"/>
          <w:spacing w:val="-4"/>
          <w:sz w:val="20"/>
        </w:rPr>
        <w:t xml:space="preserve">?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</w:t>
      </w:r>
      <w:r w:rsidRPr="00633952">
        <w:rPr>
          <w:rFonts w:cs="Arial"/>
          <w:spacing w:val="-4"/>
          <w:sz w:val="16"/>
          <w:szCs w:val="16"/>
        </w:rPr>
        <w:t>l</w:t>
      </w:r>
      <w:r w:rsidRPr="00DA3A25">
        <w:rPr>
          <w:rFonts w:cs="Arial"/>
          <w:spacing w:val="-4"/>
          <w:sz w:val="20"/>
          <w:szCs w:val="16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11</w:t>
      </w:r>
      <w:r w:rsidRPr="00633952">
        <w:rPr>
          <w:rFonts w:cs="Arial"/>
          <w:sz w:val="16"/>
          <w:szCs w:val="16"/>
        </w:rPr>
        <w:t>:36-37)</w:t>
      </w:r>
    </w:p>
    <w:p w14:paraId="6F1DC376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63E06DDE" w14:textId="5DA01AEE" w:rsidR="00954F96" w:rsidRPr="00DA3A25" w:rsidRDefault="00D72093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La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, w</w:t>
      </w:r>
      <w:r w:rsidR="00954F96" w:rsidRPr="00DA3A25">
        <w:rPr>
          <w:rFonts w:cs="Arial"/>
          <w:sz w:val="20"/>
        </w:rPr>
        <w:t xml:space="preserve">e will see how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eir words</w:t>
      </w:r>
      <w:r w:rsidR="00954F96" w:rsidRPr="00DA3A25">
        <w:rPr>
          <w:rFonts w:cs="Arial"/>
          <w:sz w:val="20"/>
        </w:rPr>
        <w:t xml:space="preserve"> </w:t>
      </w:r>
      <w:r w:rsidR="00766D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BA32D1" w:rsidRPr="00DA3A25">
        <w:rPr>
          <w:rFonts w:cs="Arial"/>
          <w:spacing w:val="2"/>
          <w:sz w:val="20"/>
        </w:rPr>
        <w:t>t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bu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954F96"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t>'</w:t>
      </w:r>
      <w:r w:rsidR="00954F96" w:rsidRPr="00DA3A25">
        <w:rPr>
          <w:rFonts w:cs="Arial"/>
          <w:sz w:val="20"/>
        </w:rPr>
        <w:t xml:space="preserve"> we</w:t>
      </w:r>
      <w:r w:rsidRPr="00DA3A25">
        <w:rPr>
          <w:rFonts w:cs="Arial"/>
          <w:sz w:val="20"/>
        </w:rPr>
        <w:t xml:space="preserve">eping. A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poi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owever, </w:t>
      </w:r>
      <w:r w:rsidR="00954F96" w:rsidRPr="00DA3A25">
        <w:rPr>
          <w:rFonts w:cs="Arial"/>
          <w:sz w:val="20"/>
        </w:rPr>
        <w:t>le</w:t>
      </w:r>
      <w:r w:rsidR="00954F96" w:rsidRPr="00DA3A25">
        <w:rPr>
          <w:rFonts w:cs="Arial"/>
          <w:spacing w:val="-2"/>
          <w:sz w:val="20"/>
        </w:rPr>
        <w:t xml:space="preserve">t </w:t>
      </w:r>
      <w:r w:rsidR="00954F96" w:rsidRPr="00DA3A25">
        <w:rPr>
          <w:rFonts w:cs="Arial"/>
          <w:sz w:val="20"/>
        </w:rPr>
        <w:t xml:space="preserve">us </w:t>
      </w:r>
      <w:r w:rsidR="00954F96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z w:val="20"/>
        </w:rPr>
        <w:t>onside</w:t>
      </w:r>
      <w:r w:rsidR="00954F96" w:rsidRPr="00DA3A25">
        <w:rPr>
          <w:rFonts w:cs="Arial"/>
          <w:spacing w:val="-2"/>
          <w:sz w:val="20"/>
        </w:rPr>
        <w:t xml:space="preserve">r </w:t>
      </w:r>
      <w:r w:rsidR="00954F96" w:rsidRPr="00DA3A25">
        <w:rPr>
          <w:rFonts w:cs="Arial"/>
          <w:sz w:val="20"/>
        </w:rPr>
        <w:t xml:space="preserve">a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ime when Jesu</w:t>
      </w:r>
      <w:r w:rsidRPr="00DA3A25">
        <w:rPr>
          <w:rFonts w:cs="Arial"/>
          <w:sz w:val="20"/>
        </w:rPr>
        <w:t xml:space="preserve">s heard someone say word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BA32D1" w:rsidRPr="00DA3A25">
        <w:rPr>
          <w:rFonts w:cs="Arial"/>
          <w:spacing w:val="2"/>
          <w:sz w:val="20"/>
        </w:rPr>
        <w:t>t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ggered a </w:t>
      </w:r>
      <w:r w:rsidR="00766D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ple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ly di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rent rea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>ion</w:t>
      </w:r>
      <w:r w:rsidR="00954F96" w:rsidRPr="00DA3A25">
        <w:rPr>
          <w:rFonts w:cs="Arial"/>
          <w:sz w:val="20"/>
        </w:rPr>
        <w:t>.</w:t>
      </w:r>
    </w:p>
    <w:p w14:paraId="33E3BBFC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42AF8053" w14:textId="77777777" w:rsidR="00954F96" w:rsidRPr="005916D3" w:rsidRDefault="00954F96" w:rsidP="00954F9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 Ne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ssa</w:t>
      </w:r>
      <w:r w:rsidRPr="005916D3">
        <w:rPr>
          <w:rFonts w:cs="Arial"/>
          <w:spacing w:val="4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y De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ou</w:t>
      </w:r>
      <w:r w:rsidRPr="005916D3">
        <w:rPr>
          <w:rFonts w:cs="Arial"/>
          <w:spacing w:val="2"/>
          <w:sz w:val="24"/>
          <w:u w:val="single"/>
        </w:rPr>
        <w:t>r</w:t>
      </w:r>
    </w:p>
    <w:p w14:paraId="61DAB875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1EE34536" w14:textId="4E027971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said, "I ha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und so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, so grea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no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</w:t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>t 8</w:t>
      </w:r>
      <w:r w:rsidRPr="00633952">
        <w:rPr>
          <w:rFonts w:cs="Arial"/>
          <w:spacing w:val="-6"/>
          <w:sz w:val="16"/>
          <w:szCs w:val="16"/>
        </w:rPr>
        <w:t>:1</w:t>
      </w:r>
      <w:r w:rsidRPr="00633952">
        <w:rPr>
          <w:rFonts w:cs="Arial"/>
          <w:sz w:val="16"/>
          <w:szCs w:val="16"/>
        </w:rPr>
        <w:t>0,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L</w:t>
      </w:r>
      <w:r w:rsidRPr="00633952">
        <w:rPr>
          <w:rFonts w:cs="Arial"/>
          <w:spacing w:val="-4"/>
          <w:sz w:val="16"/>
          <w:szCs w:val="16"/>
        </w:rPr>
        <w:t>k</w:t>
      </w:r>
      <w:r w:rsidRPr="00DA3A25">
        <w:rPr>
          <w:rFonts w:cs="Arial"/>
          <w:spacing w:val="-4"/>
          <w:sz w:val="20"/>
          <w:szCs w:val="16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7</w:t>
      </w:r>
      <w:r w:rsidRPr="00633952">
        <w:rPr>
          <w:rFonts w:cs="Arial"/>
          <w:sz w:val="16"/>
          <w:szCs w:val="16"/>
        </w:rPr>
        <w:t>:</w:t>
      </w:r>
      <w:r w:rsidRPr="00633952">
        <w:rPr>
          <w:rFonts w:cs="Arial"/>
          <w:spacing w:val="-4"/>
          <w:sz w:val="16"/>
          <w:szCs w:val="16"/>
        </w:rPr>
        <w:t>9)</w:t>
      </w:r>
      <w:r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ed </w:t>
      </w:r>
      <w:r w:rsidRPr="00DA3A25">
        <w:rPr>
          <w:rFonts w:cs="Arial"/>
          <w:spacing w:val="2"/>
          <w:sz w:val="20"/>
        </w:rPr>
        <w:t>hi</w:t>
      </w:r>
      <w:r w:rsidRPr="00DA3A25">
        <w:rPr>
          <w:rFonts w:cs="Arial"/>
          <w:sz w:val="20"/>
        </w:rPr>
        <w:t xml:space="preserve">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?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n w</w:t>
      </w:r>
      <w:r w:rsidR="005356E5" w:rsidRPr="00DA3A25">
        <w:rPr>
          <w:rFonts w:cs="Arial"/>
          <w:sz w:val="20"/>
        </w:rPr>
        <w:t>i</w:t>
      </w:r>
      <w:r w:rsidR="00BA32D1" w:rsidRPr="00DA3A25">
        <w:rPr>
          <w:rFonts w:cs="Arial"/>
          <w:spacing w:val="2"/>
          <w:sz w:val="20"/>
        </w:rPr>
        <w:t>t</w:t>
      </w:r>
      <w:r w:rsidR="005356E5" w:rsidRPr="00DA3A25">
        <w:rPr>
          <w:rFonts w:cs="Arial"/>
          <w:sz w:val="20"/>
        </w:rPr>
        <w:t>h a si</w:t>
      </w:r>
      <w:r w:rsidR="00766D38" w:rsidRPr="00DA3A25">
        <w:rPr>
          <w:rFonts w:cs="Arial"/>
          <w:spacing w:val="2"/>
          <w:sz w:val="20"/>
        </w:rPr>
        <w:t>c</w:t>
      </w:r>
      <w:r w:rsidR="005356E5" w:rsidRPr="00DA3A25">
        <w:rPr>
          <w:rFonts w:cs="Arial"/>
          <w:sz w:val="20"/>
        </w:rPr>
        <w:t>k se</w:t>
      </w:r>
      <w:r w:rsidR="005356E5" w:rsidRPr="00DA3A25">
        <w:rPr>
          <w:rFonts w:cs="Arial"/>
          <w:spacing w:val="4"/>
          <w:sz w:val="20"/>
        </w:rPr>
        <w:t>r</w:t>
      </w:r>
      <w:r w:rsidR="005356E5" w:rsidRPr="00DA3A25">
        <w:rPr>
          <w:rFonts w:cs="Arial"/>
          <w:sz w:val="20"/>
        </w:rPr>
        <w:t>van</w:t>
      </w:r>
      <w:r w:rsidR="005356E5" w:rsidRPr="00DA3A25">
        <w:rPr>
          <w:rFonts w:cs="Arial"/>
          <w:spacing w:val="4"/>
          <w:sz w:val="20"/>
        </w:rPr>
        <w:t>t</w:t>
      </w:r>
      <w:r w:rsidR="005356E5" w:rsidRPr="00DA3A25">
        <w:rPr>
          <w:rFonts w:cs="Arial"/>
          <w:sz w:val="20"/>
        </w:rPr>
        <w:t xml:space="preserve"> who he </w:t>
      </w:r>
      <w:r w:rsidRPr="00DA3A25">
        <w:rPr>
          <w:rFonts w:cs="Arial"/>
          <w:sz w:val="20"/>
        </w:rPr>
        <w:t>w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D45DA1"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l.</w:t>
      </w:r>
    </w:p>
    <w:p w14:paraId="0FE2E0E4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0DDA4E1E" w14:textId="3C583598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4"/>
          <w:sz w:val="20"/>
        </w:rPr>
        <w:t>While Jes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s</w:t>
      </w:r>
      <w:r w:rsidRPr="00DA3A25">
        <w:rPr>
          <w:rFonts w:cs="Arial"/>
          <w:sz w:val="20"/>
        </w:rPr>
        <w:t xml:space="preserve"> was making his w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on's ho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ea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a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pacing w:val="4"/>
          <w:sz w:val="20"/>
        </w:rPr>
        <w:t xml:space="preserve"> 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n sent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Jes</w:t>
      </w:r>
      <w:r w:rsidRPr="00DA3A25">
        <w:rPr>
          <w:rFonts w:cs="Arial"/>
          <w:sz w:val="20"/>
        </w:rPr>
        <w:t xml:space="preserve">us. Luke 7:6-9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s us what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message was and what happened when Jesus heard i</w:t>
      </w:r>
      <w:r w:rsidR="003F694F" w:rsidRPr="00DA3A25">
        <w:rPr>
          <w:rFonts w:cs="Arial"/>
          <w:spacing w:val="-2"/>
          <w:sz w:val="20"/>
        </w:rPr>
        <w:t>t:</w:t>
      </w:r>
    </w:p>
    <w:p w14:paraId="0AF38CB9" w14:textId="4460F5D0" w:rsidR="00954F96" w:rsidRPr="00DA3A25" w:rsidRDefault="00954F96" w:rsidP="00954F96">
      <w:pPr>
        <w:rPr>
          <w:rFonts w:cs="Arial"/>
          <w:sz w:val="20"/>
        </w:rPr>
      </w:pPr>
    </w:p>
    <w:p w14:paraId="3C6A550C" w14:textId="3A44BF83" w:rsidR="00954F96" w:rsidRPr="00DA3A25" w:rsidRDefault="00954F96" w:rsidP="00954F9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bl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sel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 am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hould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m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o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: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my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y in a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and my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all be healed.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 also am a man s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, having un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e soldi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, and 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ne, Go, and he g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r, Come, and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y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a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, and he d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i/>
          <w:spacing w:val="2"/>
          <w:sz w:val="20"/>
        </w:rPr>
        <w:t>i</w:t>
      </w:r>
      <w:r w:rsidR="003F694F" w:rsidRPr="00DA3A25">
        <w:rPr>
          <w:rFonts w:cs="Arial"/>
          <w:i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Wh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, he m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eled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m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 him abo</w:t>
      </w:r>
      <w:r w:rsidRPr="00DA3A25">
        <w:rPr>
          <w:rFonts w:cs="Arial"/>
          <w:spacing w:val="2"/>
          <w:sz w:val="20"/>
        </w:rPr>
        <w:t>u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d him, 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, I ha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und so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no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."</w:t>
      </w:r>
    </w:p>
    <w:p w14:paraId="564D7DE8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75E4113C" w14:textId="3581FE91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-2"/>
          <w:sz w:val="20"/>
        </w:rPr>
        <w:t>n</w:t>
      </w:r>
      <w:r w:rsidRPr="00DA3A25">
        <w:rPr>
          <w:rFonts w:cs="Arial"/>
          <w:sz w:val="20"/>
        </w:rPr>
        <w:t xml:space="preserve"> realized he and Jesus had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i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o</w:t>
      </w:r>
      <w:r w:rsidRPr="00DA3A25">
        <w:rPr>
          <w:rFonts w:cs="Arial"/>
          <w:spacing w:val="-4"/>
          <w:sz w:val="20"/>
        </w:rPr>
        <w:t>n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e said, "I </w:t>
      </w:r>
      <w:r w:rsidRPr="00DA3A25">
        <w:rPr>
          <w:rFonts w:cs="Arial"/>
          <w:bCs/>
          <w:sz w:val="20"/>
          <w:u w:val="single"/>
        </w:rPr>
        <w:t>also</w:t>
      </w:r>
      <w:r w:rsidRPr="00DA3A25">
        <w:rPr>
          <w:rFonts w:cs="Arial"/>
          <w:sz w:val="20"/>
        </w:rPr>
        <w:t xml:space="preserve"> am a man s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." Being a man un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, 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had power and his 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ied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ne who 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, and in his </w:t>
      </w:r>
      <w:r w:rsidR="00766D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s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was Caes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. 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gnized Jesus was also a man un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ded Jesu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say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and his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ould be healed. People who help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 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y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ive aid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c.</w:t>
      </w:r>
      <w:r w:rsidRPr="00DA3A25">
        <w:rPr>
          <w:rFonts w:cs="Arial"/>
          <w:sz w:val="20"/>
        </w:rPr>
        <w:t xml:space="preserve"> However,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v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, so 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n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ss </w:t>
      </w:r>
      <w:r w:rsidR="0017275A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="0017275A" w:rsidRPr="00DA3A25">
        <w:rPr>
          <w:rFonts w:cs="Arial"/>
          <w:sz w:val="20"/>
        </w:rPr>
        <w:t>requir</w:t>
      </w:r>
      <w:r w:rsidRPr="00DA3A25">
        <w:rPr>
          <w:rFonts w:cs="Arial"/>
          <w:sz w:val="20"/>
        </w:rPr>
        <w:t>e</w:t>
      </w:r>
      <w:r w:rsidR="0017275A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. T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o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. Thus, anyone who is un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and doing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no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boun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l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. Foll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log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sion</w:t>
      </w:r>
      <w:r w:rsidR="00503F05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503F05" w:rsidRPr="00DA3A25">
        <w:rPr>
          <w:rFonts w:cs="Arial"/>
          <w:sz w:val="20"/>
        </w:rPr>
        <w:t xml:space="preserve">Thi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lls us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less som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n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He only need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r.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l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n's logi</w:t>
      </w:r>
      <w:r w:rsidRPr="00DA3A25">
        <w:rPr>
          <w:rFonts w:cs="Arial"/>
          <w:spacing w:val="-2"/>
          <w:sz w:val="20"/>
        </w:rPr>
        <w:t xml:space="preserve">c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at im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sed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306C6D" w:rsidRPr="00DA3A25">
        <w:rPr>
          <w:rFonts w:cs="Arial"/>
          <w:sz w:val="20"/>
        </w:rPr>
        <w:t>;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306C6D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 He a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 xml:space="preserve">ed on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oning and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Jesu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, and showed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l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ow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nd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eastAsia="Arial,Times New Roman" w:cs="Arial"/>
          <w:sz w:val="20"/>
        </w:rPr>
        <w:instrText>Bible, the (scripture)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49761079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5162DE87" w14:textId="77777777" w:rsidR="00954F96" w:rsidRPr="005916D3" w:rsidRDefault="00954F96" w:rsidP="00954F9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hy Did Jesus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Jesus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 xml:space="preserve"> Go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o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Tomb?</w:t>
      </w:r>
    </w:p>
    <w:p w14:paraId="58FFC273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074E55C9" w14:textId="794C315A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g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azar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mb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Lazarus:</w:instrText>
      </w:r>
      <w:r w:rsidRPr="00DA3A25">
        <w:rPr>
          <w:sz w:val="20"/>
        </w:rPr>
        <w:instrText xml:space="preserve">tomb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ose enough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az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m say, "Laz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11</w:t>
      </w:r>
      <w:r w:rsidRPr="00633952">
        <w:rPr>
          <w:rFonts w:cs="Arial"/>
          <w:sz w:val="16"/>
          <w:szCs w:val="16"/>
        </w:rPr>
        <w:t>:43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5C3711" w:rsidRPr="00DA3A25">
        <w:rPr>
          <w:rFonts w:cs="Arial"/>
          <w:sz w:val="20"/>
        </w:rPr>
        <w:t>Sin</w:t>
      </w:r>
      <w:r w:rsidR="00766D38" w:rsidRPr="00DA3A25">
        <w:rPr>
          <w:rFonts w:cs="Arial"/>
          <w:spacing w:val="2"/>
          <w:sz w:val="20"/>
        </w:rPr>
        <w:t>c</w:t>
      </w:r>
      <w:r w:rsidR="005C3711" w:rsidRPr="00DA3A25">
        <w:rPr>
          <w:rFonts w:cs="Arial"/>
          <w:sz w:val="20"/>
        </w:rPr>
        <w:t xml:space="preserve">e he </w:t>
      </w:r>
      <w:r w:rsidRPr="00DA3A25">
        <w:rPr>
          <w:rFonts w:cs="Arial"/>
          <w:sz w:val="20"/>
        </w:rPr>
        <w:t>was dead, g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os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894245" w:rsidRPr="00DA3A25">
        <w:rPr>
          <w:rFonts w:cs="Arial"/>
          <w:sz w:val="20"/>
        </w:rPr>
        <w:t>Laza</w:t>
      </w:r>
      <w:r w:rsidR="00894245" w:rsidRPr="00DA3A25">
        <w:rPr>
          <w:rFonts w:cs="Arial"/>
          <w:spacing w:val="2"/>
          <w:sz w:val="20"/>
        </w:rPr>
        <w:t>r</w:t>
      </w:r>
      <w:r w:rsidR="00894245" w:rsidRPr="00DA3A25">
        <w:rPr>
          <w:rFonts w:cs="Arial"/>
          <w:sz w:val="20"/>
        </w:rPr>
        <w:t>us'</w:t>
      </w:r>
      <w:r w:rsidR="005C3711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pse w</w:t>
      </w:r>
      <w:r w:rsidR="005C3711" w:rsidRPr="00DA3A25">
        <w:rPr>
          <w:rFonts w:cs="Arial"/>
          <w:sz w:val="20"/>
        </w:rPr>
        <w:t>ould</w:t>
      </w:r>
      <w:r w:rsidR="00894245" w:rsidRPr="00DA3A25">
        <w:rPr>
          <w:rFonts w:cs="Arial"/>
          <w:spacing w:val="-2"/>
          <w:sz w:val="20"/>
        </w:rPr>
        <w:t xml:space="preserve"> not</w:t>
      </w:r>
      <w:r w:rsidRPr="00DA3A25">
        <w:rPr>
          <w:rFonts w:cs="Arial"/>
          <w:sz w:val="20"/>
        </w:rPr>
        <w:t xml:space="preserve"> in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ea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' v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being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. Jesus ha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go an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raised Lazar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Laz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imp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t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heir</w:t>
      </w:r>
      <w:r w:rsidRPr="00DA3A25">
        <w:rPr>
          <w:rFonts w:cs="Arial"/>
          <w:sz w:val="20"/>
        </w:rPr>
        <w:t xml:space="preserve"> belie</w:t>
      </w:r>
      <w:r w:rsidRPr="00DA3A25">
        <w:rPr>
          <w:rFonts w:cs="Arial"/>
          <w:spacing w:val="6"/>
          <w:sz w:val="20"/>
        </w:rPr>
        <w:t>f</w:t>
      </w:r>
      <w:r w:rsidR="00306C6D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BF23CF" w:rsidRPr="00DA3A25">
        <w:rPr>
          <w:rFonts w:cs="Arial"/>
          <w:sz w:val="20"/>
        </w:rPr>
        <w:t>Remember,</w:t>
      </w:r>
      <w:r w:rsidR="00E4493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="00BF23CF" w:rsidRPr="00DA3A25">
        <w:rPr>
          <w:rFonts w:cs="Arial"/>
          <w:spacing w:val="2"/>
          <w:sz w:val="20"/>
        </w:rPr>
        <w:t>t</w:t>
      </w:r>
      <w:r w:rsidR="00BF23CF" w:rsidRPr="00DA3A25">
        <w:rPr>
          <w:rFonts w:cs="Arial"/>
          <w:sz w:val="20"/>
        </w:rPr>
        <w:t>he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"Laz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azar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dead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</w:t>
      </w:r>
      <w:r w:rsidRPr="00BF23CF">
        <w:rPr>
          <w:rFonts w:cs="Arial"/>
          <w:spacing w:val="-4"/>
          <w:sz w:val="16"/>
          <w:szCs w:val="16"/>
        </w:rPr>
        <w:t>l</w:t>
      </w:r>
      <w:r w:rsidRPr="00DA3A25">
        <w:rPr>
          <w:rFonts w:cs="Arial"/>
          <w:spacing w:val="-6"/>
          <w:sz w:val="20"/>
          <w:szCs w:val="16"/>
        </w:rPr>
        <w:t xml:space="preserve"> </w:t>
      </w:r>
      <w:r w:rsidRPr="00BF23CF">
        <w:rPr>
          <w:rFonts w:cs="Arial"/>
          <w:spacing w:val="-6"/>
          <w:sz w:val="16"/>
          <w:szCs w:val="16"/>
        </w:rPr>
        <w:t>11</w:t>
      </w:r>
      <w:r w:rsidRPr="00633952">
        <w:rPr>
          <w:rFonts w:cs="Arial"/>
          <w:spacing w:val="-4"/>
          <w:sz w:val="16"/>
          <w:szCs w:val="16"/>
        </w:rPr>
        <w:t>:1</w:t>
      </w:r>
      <w:r w:rsidRPr="00633952">
        <w:rPr>
          <w:rFonts w:cs="Arial"/>
          <w:sz w:val="16"/>
          <w:szCs w:val="16"/>
        </w:rPr>
        <w:t>4)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  <w:r w:rsidRPr="00DA3A25">
        <w:rPr>
          <w:rFonts w:cs="Arial"/>
          <w:sz w:val="20"/>
        </w:rPr>
        <w:t xml:space="preserve"> and said, "I am glad 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you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 xml:space="preserve">sak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,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o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i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en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ye may believe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v. 15)</w:t>
      </w:r>
      <w:r w:rsidRPr="00DA3A25">
        <w:rPr>
          <w:rFonts w:cs="Arial"/>
          <w:sz w:val="20"/>
        </w:rPr>
        <w:t>.</w:t>
      </w:r>
      <w:r w:rsidR="009F372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e raise</w:t>
      </w:r>
      <w:r w:rsidR="001D67B0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 xml:space="preserve"> Laz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 </w:t>
      </w:r>
      <w:r w:rsidR="001D67B0" w:rsidRPr="00DA3A25">
        <w:rPr>
          <w:rFonts w:cs="Arial"/>
          <w:sz w:val="20"/>
        </w:rPr>
        <w:t>so his dis</w:t>
      </w:r>
      <w:r w:rsidR="001D67B0" w:rsidRPr="00DA3A25">
        <w:rPr>
          <w:rFonts w:cs="Arial"/>
          <w:spacing w:val="2"/>
          <w:sz w:val="20"/>
        </w:rPr>
        <w:t>c</w:t>
      </w:r>
      <w:r w:rsidR="001D67B0" w:rsidRPr="00DA3A25">
        <w:rPr>
          <w:rFonts w:cs="Arial"/>
          <w:sz w:val="20"/>
        </w:rPr>
        <w:t>iples</w:t>
      </w:r>
      <w:r w:rsidR="001D67B0" w:rsidRPr="00DA3A25">
        <w:rPr>
          <w:rFonts w:cs="Arial"/>
          <w:sz w:val="20"/>
        </w:rPr>
        <w:fldChar w:fldCharType="begin"/>
      </w:r>
      <w:r w:rsidR="001D67B0" w:rsidRPr="00DA3A25">
        <w:rPr>
          <w:sz w:val="20"/>
        </w:rPr>
        <w:instrText xml:space="preserve"> XE "</w:instrText>
      </w:r>
      <w:r w:rsidR="001D67B0" w:rsidRPr="00DA3A25">
        <w:rPr>
          <w:rFonts w:cs="Arial"/>
          <w:sz w:val="20"/>
        </w:rPr>
        <w:instrText>Jesus:</w:instrText>
      </w:r>
      <w:r w:rsidR="001D67B0" w:rsidRPr="00DA3A25">
        <w:rPr>
          <w:sz w:val="20"/>
        </w:rPr>
        <w:instrText xml:space="preserve">disciples of" </w:instrText>
      </w:r>
      <w:r w:rsidR="001D67B0" w:rsidRPr="00DA3A25">
        <w:rPr>
          <w:rFonts w:cs="Arial"/>
          <w:sz w:val="20"/>
        </w:rPr>
        <w:fldChar w:fldCharType="end"/>
      </w:r>
      <w:r w:rsidR="001D67B0" w:rsidRPr="00DA3A25">
        <w:rPr>
          <w:rFonts w:cs="Arial"/>
          <w:sz w:val="20"/>
        </w:rPr>
        <w:t xml:space="preserve"> would believe</w:t>
      </w:r>
      <w:r w:rsidRPr="00DA3A25">
        <w:rPr>
          <w:rFonts w:cs="Arial"/>
          <w:sz w:val="20"/>
        </w:rPr>
        <w:t>.</w:t>
      </w:r>
      <w:r w:rsidR="00FA0F10" w:rsidRPr="00DA3A25">
        <w:rPr>
          <w:rFonts w:cs="Arial"/>
          <w:sz w:val="20"/>
        </w:rPr>
        <w:t xml:space="preserve"> S</w:t>
      </w:r>
      <w:r w:rsidR="00BA32D1" w:rsidRPr="00DA3A25">
        <w:rPr>
          <w:rFonts w:cs="Arial"/>
          <w:spacing w:val="2"/>
          <w:sz w:val="20"/>
        </w:rPr>
        <w:t>t</w:t>
      </w:r>
      <w:r w:rsidR="00FA0F10" w:rsidRPr="00DA3A25">
        <w:rPr>
          <w:rFonts w:cs="Arial"/>
          <w:sz w:val="20"/>
        </w:rPr>
        <w:t xml:space="preserve">ill,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nly ones who woul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C74FF9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wn when M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ary, Lazarus' sis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FA0F10" w:rsidRPr="00DA3A25">
        <w:rPr>
          <w:rFonts w:cs="Arial"/>
          <w:sz w:val="20"/>
        </w:rPr>
        <w:t xml:space="preserve">e Jews </w:t>
      </w:r>
      <w:r w:rsidRPr="00DA3A25">
        <w:rPr>
          <w:rFonts w:cs="Arial"/>
          <w:sz w:val="20"/>
        </w:rPr>
        <w:t>who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FA0F10" w:rsidRPr="00DA3A25">
        <w:rPr>
          <w:rFonts w:cs="Arial"/>
          <w:sz w:val="20"/>
        </w:rPr>
        <w:t xml:space="preserve"> weeping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:</w:t>
      </w:r>
    </w:p>
    <w:p w14:paraId="633DB7EA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51C5792D" w14:textId="001737A0" w:rsidR="00954F96" w:rsidRPr="00DA3A25" w:rsidRDefault="00954F96" w:rsidP="00954F96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aw 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weeping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ws also weeping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er, 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an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bled, And said,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ave ye laid him? They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and see. Jesus w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wept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Then s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ws, Behold how he loved him! And so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said, C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an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ope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y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lind, hav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e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an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ve died? 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gain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aning in 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v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1:33-38)</w:t>
      </w:r>
      <w:r w:rsidRPr="00DA3A25">
        <w:rPr>
          <w:rFonts w:cs="Arial"/>
          <w:sz w:val="20"/>
        </w:rPr>
        <w:t>.</w:t>
      </w:r>
    </w:p>
    <w:p w14:paraId="1FC6A624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7D761E77" w14:textId="43B7548D" w:rsidR="00EB2B8A" w:rsidRPr="00DA3A25" w:rsidRDefault="00EB2B8A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How shou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Jews hav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onde</w:t>
      </w:r>
      <w:r w:rsidRPr="00DA3A25">
        <w:rPr>
          <w:rFonts w:cs="Arial"/>
          <w:spacing w:val="6"/>
          <w:sz w:val="20"/>
        </w:rPr>
        <w:t>d</w:t>
      </w:r>
      <w:r w:rsidRPr="00DA3A25">
        <w:rPr>
          <w:rFonts w:cs="Arial"/>
          <w:sz w:val="20"/>
        </w:rPr>
        <w:t xml:space="preserve"> w</w:t>
      </w:r>
      <w:r w:rsidR="00954F96" w:rsidRPr="00DA3A25">
        <w:rPr>
          <w:rFonts w:cs="Arial"/>
          <w:sz w:val="20"/>
        </w:rPr>
        <w:t xml:space="preserve">hen </w:t>
      </w:r>
      <w:r w:rsidRPr="00DA3A25">
        <w:rPr>
          <w:rFonts w:cs="Arial"/>
          <w:sz w:val="20"/>
        </w:rPr>
        <w:t>Jesus</w:t>
      </w:r>
      <w:r w:rsidR="00954F96" w:rsidRPr="00DA3A25">
        <w:rPr>
          <w:rFonts w:cs="Arial"/>
          <w:sz w:val="20"/>
        </w:rPr>
        <w:t xml:space="preserve"> asked, "</w:t>
      </w:r>
      <w:r w:rsidR="004354D8" w:rsidRPr="00DA3A25">
        <w:rPr>
          <w:rFonts w:cs="Arial"/>
          <w:sz w:val="20"/>
        </w:rPr>
        <w:t>w</w:t>
      </w:r>
      <w:r w:rsidR="00954F96" w:rsidRPr="00DA3A25">
        <w:rPr>
          <w:rFonts w:cs="Arial"/>
          <w:sz w:val="20"/>
        </w:rPr>
        <w:t>he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 xml:space="preserve">e have ye laid him?" </w:t>
      </w:r>
      <w:r w:rsidRPr="00DA3A25">
        <w:rPr>
          <w:rFonts w:cs="Arial"/>
          <w:sz w:val="20"/>
        </w:rPr>
        <w:t xml:space="preserve">If </w:t>
      </w:r>
      <w:r w:rsidR="00BA32D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 xml:space="preserve">hey knew he had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 powe</w:t>
      </w:r>
      <w:r w:rsidR="00954F96" w:rsidRPr="00DA3A25">
        <w:rPr>
          <w:rFonts w:cs="Arial"/>
          <w:spacing w:val="-2"/>
          <w:sz w:val="20"/>
        </w:rPr>
        <w:t xml:space="preserve">r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o s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op dea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</w:t>
      </w:r>
      <w:r w:rsidR="00523380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954F96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 xml:space="preserve"> </w:t>
      </w:r>
      <w:r w:rsidR="00954F96" w:rsidRPr="00DA3A25">
        <w:rPr>
          <w:rFonts w:cs="Arial"/>
          <w:sz w:val="20"/>
        </w:rPr>
        <w:t xml:space="preserve">should have led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>m</w:t>
      </w:r>
      <w:r w:rsidR="00954F96" w:rsidRPr="00DA3A25">
        <w:rPr>
          <w:rFonts w:cs="Arial"/>
          <w:sz w:val="20"/>
        </w:rPr>
        <w:t xml:space="preserve">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o say, </w:t>
      </w:r>
      <w:r w:rsidR="00954F96" w:rsidRPr="00DA3A25">
        <w:rPr>
          <w:rFonts w:cs="Arial"/>
          <w:i/>
          <w:spacing w:val="2"/>
          <w:sz w:val="20"/>
        </w:rPr>
        <w:t>'</w:t>
      </w:r>
      <w:r w:rsidR="00954F96" w:rsidRPr="00DA3A25">
        <w:rPr>
          <w:rFonts w:cs="Arial"/>
          <w:i/>
          <w:sz w:val="20"/>
        </w:rPr>
        <w:t>you do no</w:t>
      </w:r>
      <w:r w:rsidR="00954F96" w:rsidRPr="00DA3A25">
        <w:rPr>
          <w:rFonts w:cs="Arial"/>
          <w:i/>
          <w:spacing w:val="-2"/>
          <w:sz w:val="20"/>
        </w:rPr>
        <w:t xml:space="preserve">t </w:t>
      </w:r>
      <w:r w:rsidR="00954F96" w:rsidRPr="00DA3A25">
        <w:rPr>
          <w:rFonts w:cs="Arial"/>
          <w:i/>
          <w:sz w:val="20"/>
        </w:rPr>
        <w:t xml:space="preserve">need </w:t>
      </w:r>
      <w:r w:rsidR="00954F96" w:rsidRPr="00DA3A25">
        <w:rPr>
          <w:rFonts w:cs="Arial"/>
          <w:i/>
          <w:spacing w:val="4"/>
          <w:sz w:val="20"/>
        </w:rPr>
        <w:t>t</w:t>
      </w:r>
      <w:r w:rsidR="00954F96" w:rsidRPr="00DA3A25">
        <w:rPr>
          <w:rFonts w:cs="Arial"/>
          <w:i/>
          <w:sz w:val="20"/>
        </w:rPr>
        <w:t xml:space="preserve">o go </w:t>
      </w:r>
      <w:r w:rsidR="00954F96" w:rsidRPr="00DA3A25">
        <w:rPr>
          <w:rFonts w:cs="Arial"/>
          <w:i/>
          <w:spacing w:val="4"/>
          <w:sz w:val="20"/>
        </w:rPr>
        <w:t>t</w:t>
      </w:r>
      <w:r w:rsidR="00954F96" w:rsidRPr="00DA3A25">
        <w:rPr>
          <w:rFonts w:cs="Arial"/>
          <w:i/>
          <w:sz w:val="20"/>
        </w:rPr>
        <w:t>he</w:t>
      </w:r>
      <w:r w:rsidR="00954F96" w:rsidRPr="00DA3A25">
        <w:rPr>
          <w:rFonts w:cs="Arial"/>
          <w:i/>
          <w:spacing w:val="6"/>
          <w:sz w:val="20"/>
        </w:rPr>
        <w:t>r</w:t>
      </w:r>
      <w:r w:rsidR="00954F96" w:rsidRPr="00DA3A25">
        <w:rPr>
          <w:rFonts w:cs="Arial"/>
          <w:i/>
          <w:sz w:val="20"/>
        </w:rPr>
        <w:t>e, jus</w:t>
      </w:r>
      <w:r w:rsidR="00954F96" w:rsidRPr="00DA3A25">
        <w:rPr>
          <w:rFonts w:cs="Arial"/>
          <w:i/>
          <w:spacing w:val="-2"/>
          <w:sz w:val="20"/>
        </w:rPr>
        <w:t xml:space="preserve">t </w:t>
      </w:r>
      <w:r w:rsidR="00954F96" w:rsidRPr="00DA3A25">
        <w:rPr>
          <w:rFonts w:cs="Arial"/>
          <w:i/>
          <w:sz w:val="20"/>
        </w:rPr>
        <w:t xml:space="preserve">say </w:t>
      </w:r>
      <w:r w:rsidR="00306C6D" w:rsidRPr="00DA3A25">
        <w:rPr>
          <w:rFonts w:cs="Arial"/>
          <w:i/>
          <w:spacing w:val="4"/>
          <w:sz w:val="20"/>
        </w:rPr>
        <w:t>t</w:t>
      </w:r>
      <w:r w:rsidR="00306C6D" w:rsidRPr="00DA3A25">
        <w:rPr>
          <w:rFonts w:cs="Arial"/>
          <w:i/>
          <w:sz w:val="20"/>
        </w:rPr>
        <w:t>he</w:t>
      </w:r>
      <w:r w:rsidR="00954F96" w:rsidRPr="00DA3A25">
        <w:rPr>
          <w:rFonts w:cs="Arial"/>
          <w:i/>
          <w:sz w:val="20"/>
        </w:rPr>
        <w:t xml:space="preserve"> wo</w:t>
      </w:r>
      <w:r w:rsidR="00954F96" w:rsidRPr="00DA3A25">
        <w:rPr>
          <w:rFonts w:cs="Arial"/>
          <w:i/>
          <w:spacing w:val="2"/>
          <w:sz w:val="20"/>
        </w:rPr>
        <w:t>r</w:t>
      </w:r>
      <w:r w:rsidR="00954F96" w:rsidRPr="00DA3A25">
        <w:rPr>
          <w:rFonts w:cs="Arial"/>
          <w:i/>
          <w:sz w:val="20"/>
        </w:rPr>
        <w:t xml:space="preserve">d and he shall be </w:t>
      </w:r>
      <w:r w:rsidR="00954F96" w:rsidRPr="00DA3A25">
        <w:rPr>
          <w:rFonts w:cs="Arial"/>
          <w:i/>
          <w:spacing w:val="4"/>
          <w:sz w:val="20"/>
        </w:rPr>
        <w:t>r</w:t>
      </w:r>
      <w:r w:rsidR="00954F96" w:rsidRPr="00DA3A25">
        <w:rPr>
          <w:rFonts w:cs="Arial"/>
          <w:i/>
          <w:sz w:val="20"/>
        </w:rPr>
        <w:t>aised.</w:t>
      </w:r>
      <w:r w:rsidR="00954F96" w:rsidRPr="00DA3A25">
        <w:rPr>
          <w:rFonts w:cs="Arial"/>
          <w:i/>
          <w:spacing w:val="2"/>
          <w:sz w:val="20"/>
        </w:rPr>
        <w:t>'</w:t>
      </w:r>
      <w:r w:rsidR="00954F96" w:rsidRPr="00DA3A25">
        <w:rPr>
          <w:rFonts w:cs="Arial"/>
          <w:sz w:val="20"/>
        </w:rPr>
        <w:t xml:space="preserve"> </w:t>
      </w:r>
    </w:p>
    <w:p w14:paraId="1EDE3993" w14:textId="77777777" w:rsidR="00EB2B8A" w:rsidRPr="00DA3A25" w:rsidRDefault="00EB2B8A" w:rsidP="00954F96">
      <w:pPr>
        <w:spacing w:line="240" w:lineRule="auto"/>
        <w:jc w:val="both"/>
        <w:rPr>
          <w:rFonts w:cs="Arial"/>
          <w:sz w:val="20"/>
        </w:rPr>
      </w:pPr>
    </w:p>
    <w:p w14:paraId="22E0710C" w14:textId="25E345AD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knew Jesu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 pow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nd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9D16B8" w:rsidRPr="00DA3A25">
        <w:rPr>
          <w:rFonts w:cs="Arial"/>
          <w:sz w:val="20"/>
        </w:rPr>
        <w:t>wa</w:t>
      </w:r>
      <w:r w:rsidRPr="00DA3A25">
        <w:rPr>
          <w:rFonts w:cs="Arial"/>
          <w:sz w:val="20"/>
        </w:rPr>
        <w:t>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. Y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log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sion and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n had done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175D9528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7C2FD10E" w14:textId="5DA19771" w:rsidR="00954F96" w:rsidRPr="005916D3" w:rsidRDefault="00954F96" w:rsidP="00954F9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No, </w:t>
      </w:r>
      <w:r w:rsidR="00095F38" w:rsidRPr="005916D3">
        <w:rPr>
          <w:rFonts w:cs="Arial"/>
          <w:sz w:val="24"/>
          <w:u w:val="single"/>
        </w:rPr>
        <w:t>N</w:t>
      </w:r>
      <w:r w:rsidRPr="005916D3">
        <w:rPr>
          <w:rFonts w:cs="Arial"/>
          <w:sz w:val="24"/>
          <w:u w:val="single"/>
        </w:rPr>
        <w:t>o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in Is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ael</w:t>
      </w:r>
    </w:p>
    <w:p w14:paraId="517408C3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6B80F249" w14:textId="73D60604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T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2"/>
          <w:sz w:val="20"/>
        </w:rPr>
        <w:t>said</w:t>
      </w:r>
      <w:r w:rsidRPr="00DA3A25">
        <w:rPr>
          <w:rFonts w:cs="Arial"/>
          <w:sz w:val="20"/>
        </w:rPr>
        <w:t xml:space="preserve"> Jesus did not </w:t>
      </w:r>
      <w:r w:rsidRPr="00DA3A25">
        <w:rPr>
          <w:rFonts w:cs="Arial"/>
          <w:iCs/>
          <w:sz w:val="20"/>
        </w:rPr>
        <w:t xml:space="preserve">need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 xml:space="preserve">o </w:t>
      </w:r>
      <w:r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>ome, bu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ws said, "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and see." T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n had less ev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go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did. They had a he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ge bui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he did no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Also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knew Jesus had ope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y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lind and it is likely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knew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 well. He did so man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people </w:t>
      </w:r>
      <w:r w:rsidRPr="00DA3A25">
        <w:rPr>
          <w:rFonts w:cs="Arial"/>
          <w:spacing w:val="2"/>
          <w:sz w:val="20"/>
        </w:rPr>
        <w:t xml:space="preserve">made note of </w:t>
      </w:r>
      <w:r w:rsidRPr="00DA3A25">
        <w:rPr>
          <w:rFonts w:cs="Arial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"Man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>ople believed on him, and said, When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ll he do </w:t>
      </w:r>
      <w:r w:rsidRPr="00DA3A25">
        <w:rPr>
          <w:rFonts w:cs="Arial"/>
          <w:spacing w:val="2"/>
          <w:sz w:val="20"/>
        </w:rPr>
        <w:t>m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an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done?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 xml:space="preserve">7:31) </w:t>
      </w:r>
      <w:r w:rsidRPr="00DA3A25">
        <w:rPr>
          <w:rFonts w:cs="Arial"/>
          <w:sz w:val="20"/>
        </w:rPr>
        <w:t xml:space="preserve">Beyo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ad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know Jesus had been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</w:p>
    <w:p w14:paraId="4CDBC55E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262F81E3" w14:textId="6AA95B9C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n 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and 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igious lea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6"/>
          <w:sz w:val="20"/>
        </w:rPr>
        <w:t>s</w:t>
      </w:r>
      <w:r w:rsidRPr="00DA3A25">
        <w:rPr>
          <w:rFonts w:cs="Arial"/>
          <w:sz w:val="20"/>
        </w:rPr>
        <w:t>, Jesus ho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="00C84EE6" w:rsidRPr="00DA3A25">
        <w:rPr>
          <w:rFonts w:cs="Arial"/>
          <w:sz w:val="20"/>
        </w:rPr>
        <w:t>. Moreover,</w:t>
      </w:r>
      <w:r w:rsidRPr="00DA3A25">
        <w:rPr>
          <w:rFonts w:cs="Arial"/>
          <w:sz w:val="20"/>
        </w:rPr>
        <w:t xml:space="preserve"> </w:t>
      </w:r>
      <w:r w:rsidR="00C84EE6" w:rsidRPr="00DA3A25">
        <w:rPr>
          <w:rFonts w:cs="Arial"/>
          <w:sz w:val="20"/>
        </w:rPr>
        <w:t>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C84EE6" w:rsidRPr="00DA3A25">
        <w:rPr>
          <w:rFonts w:cs="Arial"/>
          <w:sz w:val="20"/>
        </w:rPr>
        <w:t xml:space="preserve"> person</w:t>
      </w:r>
      <w:r w:rsidRPr="00DA3A25">
        <w:rPr>
          <w:rFonts w:cs="Arial"/>
          <w:sz w:val="20"/>
        </w:rPr>
        <w:t xml:space="preserve"> who obeyed God knew </w:t>
      </w:r>
      <w:r w:rsidR="00C80836" w:rsidRPr="00DA3A25">
        <w:rPr>
          <w:rFonts w:cs="Arial"/>
          <w:spacing w:val="2"/>
          <w:sz w:val="20"/>
        </w:rPr>
        <w:t>Jesus</w:t>
      </w:r>
      <w:r w:rsidRPr="00DA3A25">
        <w:rPr>
          <w:rFonts w:cs="Arial"/>
          <w:spacing w:val="2"/>
          <w:sz w:val="20"/>
        </w:rPr>
        <w:t xml:space="preserve"> was honoring Go</w:t>
      </w:r>
      <w:r w:rsidRPr="00DA3A25">
        <w:rPr>
          <w:rFonts w:cs="Arial"/>
          <w:spacing w:val="4"/>
          <w:sz w:val="20"/>
        </w:rPr>
        <w:t>d</w:t>
      </w:r>
      <w:r w:rsidR="007C27FD" w:rsidRPr="00DA3A25">
        <w:rPr>
          <w:rFonts w:cs="Arial"/>
          <w:sz w:val="20"/>
        </w:rPr>
        <w:fldChar w:fldCharType="begin"/>
      </w:r>
      <w:r w:rsidR="007C27FD" w:rsidRPr="00DA3A25">
        <w:rPr>
          <w:sz w:val="20"/>
        </w:rPr>
        <w:instrText xml:space="preserve"> XE "</w:instrText>
      </w:r>
      <w:r w:rsidR="007C27FD" w:rsidRPr="00DA3A25">
        <w:rPr>
          <w:rFonts w:cs="Arial"/>
          <w:sz w:val="20"/>
        </w:rPr>
        <w:instrText>God:</w:instrText>
      </w:r>
      <w:r w:rsidR="007C27FD" w:rsidRPr="00DA3A25">
        <w:rPr>
          <w:sz w:val="20"/>
        </w:rPr>
        <w:instrText xml:space="preserve">showing honor to" </w:instrText>
      </w:r>
      <w:r w:rsidR="007C27FD" w:rsidRPr="00DA3A25">
        <w:rPr>
          <w:rFonts w:cs="Arial"/>
          <w:sz w:val="20"/>
        </w:rPr>
        <w:fldChar w:fldCharType="end"/>
      </w:r>
      <w:r w:rsidR="00F34D0E" w:rsidRPr="00DA3A25">
        <w:rPr>
          <w:rFonts w:cs="Arial"/>
          <w:sz w:val="20"/>
        </w:rPr>
        <w:t>.</w:t>
      </w:r>
      <w:r w:rsidRPr="00DA3A25">
        <w:rPr>
          <w:rFonts w:cs="Arial"/>
          <w:spacing w:val="2"/>
          <w:sz w:val="20"/>
        </w:rPr>
        <w:t xml:space="preserve"> This principle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t by Jesus when he sai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:</w:t>
      </w:r>
    </w:p>
    <w:p w14:paraId="0796BA09" w14:textId="119A5D73" w:rsidR="00954F96" w:rsidRPr="00DA3A25" w:rsidRDefault="00954F96" w:rsidP="00954F96">
      <w:pPr>
        <w:rPr>
          <w:rFonts w:cs="Arial"/>
          <w:sz w:val="20"/>
        </w:rPr>
      </w:pPr>
    </w:p>
    <w:p w14:paraId="3C6B9335" w14:textId="77777777" w:rsidR="00954F96" w:rsidRPr="00633952" w:rsidRDefault="00954F96" w:rsidP="00954F96">
      <w:pPr>
        <w:spacing w:line="240" w:lineRule="auto"/>
        <w:ind w:left="245" w:right="259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My d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e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ine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. </w:t>
      </w:r>
      <w:r w:rsidRPr="00DA3A25">
        <w:rPr>
          <w:rFonts w:cs="Arial"/>
          <w:b/>
          <w:sz w:val="20"/>
        </w:rPr>
        <w:t>I</w:t>
      </w:r>
      <w:r w:rsidRPr="00DA3A25">
        <w:rPr>
          <w:rFonts w:cs="Arial"/>
          <w:b/>
          <w:spacing w:val="-2"/>
          <w:sz w:val="20"/>
        </w:rPr>
        <w:t xml:space="preserve">f </w:t>
      </w:r>
      <w:r w:rsidRPr="00DA3A25">
        <w:rPr>
          <w:rFonts w:cs="Arial"/>
          <w:b/>
          <w:sz w:val="20"/>
        </w:rPr>
        <w:t xml:space="preserve">any man </w:t>
      </w:r>
      <w:r w:rsidRPr="00DA3A25">
        <w:rPr>
          <w:rFonts w:cs="Arial"/>
          <w:b/>
          <w:spacing w:val="2"/>
          <w:sz w:val="20"/>
        </w:rPr>
        <w:t>wi</w:t>
      </w:r>
      <w:r w:rsidRPr="00DA3A25">
        <w:rPr>
          <w:rFonts w:cs="Arial"/>
          <w:b/>
          <w:sz w:val="20"/>
        </w:rPr>
        <w:t xml:space="preserve">ll do his </w:t>
      </w:r>
      <w:r w:rsidRPr="00DA3A25">
        <w:rPr>
          <w:rFonts w:cs="Arial"/>
          <w:b/>
          <w:spacing w:val="2"/>
          <w:sz w:val="20"/>
        </w:rPr>
        <w:t>wi</w:t>
      </w:r>
      <w:r w:rsidRPr="00DA3A25">
        <w:rPr>
          <w:rFonts w:cs="Arial"/>
          <w:b/>
          <w:sz w:val="20"/>
        </w:rPr>
        <w:t>ll</w:t>
      </w:r>
      <w:r w:rsidRPr="00DA3A25">
        <w:rPr>
          <w:rFonts w:cs="Arial"/>
          <w:bCs/>
          <w:sz w:val="20"/>
        </w:rPr>
        <w:t xml:space="preserve">, </w:t>
      </w:r>
      <w:r w:rsidRPr="00DA3A25">
        <w:rPr>
          <w:rFonts w:cs="Arial"/>
          <w:b/>
          <w:sz w:val="20"/>
        </w:rPr>
        <w:t>he shall know o</w:t>
      </w:r>
      <w:r w:rsidRPr="00DA3A25">
        <w:rPr>
          <w:rFonts w:cs="Arial"/>
          <w:b/>
          <w:spacing w:val="-2"/>
          <w:sz w:val="20"/>
        </w:rPr>
        <w:t xml:space="preserve">f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 do</w:t>
      </w:r>
      <w:r w:rsidRPr="00DA3A25">
        <w:rPr>
          <w:rFonts w:cs="Arial"/>
          <w:b/>
          <w:spacing w:val="2"/>
          <w:sz w:val="20"/>
        </w:rPr>
        <w:t>c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ine</w:t>
      </w:r>
      <w:r w:rsidRPr="00DA3A25">
        <w:rPr>
          <w:rFonts w:cs="Arial"/>
          <w:bCs/>
          <w:sz w:val="20"/>
        </w:rPr>
        <w:t xml:space="preserve">, </w:t>
      </w:r>
      <w:r w:rsidRPr="00DA3A25">
        <w:rPr>
          <w:rFonts w:cs="Arial"/>
          <w:b/>
          <w:sz w:val="20"/>
        </w:rPr>
        <w:t>whe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</w:t>
      </w:r>
      <w:r w:rsidRPr="00DA3A25">
        <w:rPr>
          <w:rFonts w:cs="Arial"/>
          <w:b/>
          <w:spacing w:val="-2"/>
          <w:sz w:val="20"/>
        </w:rPr>
        <w:t xml:space="preserve">r </w:t>
      </w:r>
      <w:r w:rsidRPr="00DA3A25">
        <w:rPr>
          <w:rFonts w:cs="Arial"/>
          <w:b/>
          <w:spacing w:val="2"/>
          <w:sz w:val="20"/>
        </w:rPr>
        <w:t>i</w:t>
      </w:r>
      <w:r w:rsidRPr="00DA3A25">
        <w:rPr>
          <w:rFonts w:cs="Arial"/>
          <w:b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>be o</w:t>
      </w:r>
      <w:r w:rsidRPr="00DA3A25">
        <w:rPr>
          <w:rFonts w:cs="Arial"/>
          <w:b/>
          <w:spacing w:val="-2"/>
          <w:sz w:val="20"/>
        </w:rPr>
        <w:t xml:space="preserve">f </w:t>
      </w:r>
      <w:r w:rsidRPr="00DA3A25">
        <w:rPr>
          <w:rFonts w:cs="Arial"/>
          <w:b/>
          <w:sz w:val="20"/>
        </w:rPr>
        <w:t>Go</w:t>
      </w:r>
      <w:r w:rsidRPr="00DA3A25">
        <w:rPr>
          <w:rFonts w:cs="Arial"/>
          <w:b/>
          <w:spacing w:val="-4"/>
          <w:sz w:val="20"/>
        </w:rPr>
        <w:t>d</w:t>
      </w:r>
      <w:r w:rsidRPr="00DA3A25">
        <w:rPr>
          <w:rFonts w:cs="Arial"/>
          <w:bCs/>
          <w:spacing w:val="-4"/>
          <w:sz w:val="20"/>
        </w:rPr>
        <w:fldChar w:fldCharType="begin"/>
      </w:r>
      <w:r w:rsidRPr="00DA3A25">
        <w:rPr>
          <w:bCs/>
          <w:spacing w:val="-4"/>
          <w:sz w:val="20"/>
        </w:rPr>
        <w:instrText xml:space="preserve"> XE "</w:instrText>
      </w:r>
      <w:r w:rsidRPr="00DA3A25">
        <w:rPr>
          <w:rFonts w:cs="Arial"/>
          <w:bCs/>
          <w:spacing w:val="-4"/>
          <w:sz w:val="20"/>
        </w:rPr>
        <w:instrText>God</w:instrText>
      </w:r>
      <w:r w:rsidRPr="00DA3A25">
        <w:rPr>
          <w:bCs/>
          <w:spacing w:val="-4"/>
          <w:sz w:val="20"/>
        </w:rPr>
        <w:instrText xml:space="preserve">" </w:instrText>
      </w:r>
      <w:r w:rsidRPr="00DA3A25">
        <w:rPr>
          <w:rFonts w:cs="Arial"/>
          <w:bCs/>
          <w:spacing w:val="-4"/>
          <w:sz w:val="20"/>
        </w:rPr>
        <w:fldChar w:fldCharType="end"/>
      </w:r>
      <w:r w:rsidRPr="00DA3A25">
        <w:rPr>
          <w:rFonts w:cs="Arial"/>
          <w:bCs/>
          <w:spacing w:val="-4"/>
          <w:sz w:val="20"/>
        </w:rPr>
        <w:t>,</w:t>
      </w:r>
      <w:r w:rsidRPr="00DA3A25">
        <w:rPr>
          <w:rFonts w:cs="Arial"/>
          <w:bCs/>
          <w:sz w:val="20"/>
        </w:rPr>
        <w:t xml:space="preserve"> </w:t>
      </w:r>
      <w:r w:rsidRPr="00DA3A25">
        <w:rPr>
          <w:rFonts w:cs="Arial"/>
          <w:b/>
          <w:sz w:val="20"/>
        </w:rPr>
        <w:t>o</w:t>
      </w:r>
      <w:r w:rsidRPr="00DA3A25">
        <w:rPr>
          <w:rFonts w:ascii="Arial Bold" w:hAnsi="Arial Bold" w:cs="Arial"/>
          <w:b/>
          <w:spacing w:val="-4"/>
          <w:sz w:val="20"/>
        </w:rPr>
        <w:t>r</w:t>
      </w:r>
      <w:r w:rsidRPr="00DA3A25">
        <w:rPr>
          <w:rFonts w:cs="Arial"/>
          <w:b/>
          <w:spacing w:val="-2"/>
          <w:sz w:val="20"/>
        </w:rPr>
        <w:t xml:space="preserve"> </w:t>
      </w:r>
      <w:r w:rsidRPr="00DA3A25">
        <w:rPr>
          <w:rFonts w:cs="Arial"/>
          <w:bCs/>
          <w:i/>
          <w:iCs/>
          <w:sz w:val="20"/>
        </w:rPr>
        <w:t>whe</w:t>
      </w:r>
      <w:r w:rsidRPr="00DA3A25">
        <w:rPr>
          <w:rFonts w:cs="Arial"/>
          <w:bCs/>
          <w:i/>
          <w:iCs/>
          <w:spacing w:val="4"/>
          <w:sz w:val="20"/>
        </w:rPr>
        <w:t>t</w:t>
      </w:r>
      <w:r w:rsidRPr="00DA3A25">
        <w:rPr>
          <w:rFonts w:cs="Arial"/>
          <w:bCs/>
          <w:i/>
          <w:iCs/>
          <w:sz w:val="20"/>
        </w:rPr>
        <w:t>he</w:t>
      </w:r>
      <w:r w:rsidRPr="00DA3A25">
        <w:rPr>
          <w:rFonts w:cs="Arial"/>
          <w:bCs/>
          <w:i/>
          <w:iCs/>
          <w:spacing w:val="-2"/>
          <w:sz w:val="20"/>
        </w:rPr>
        <w:t>r</w:t>
      </w:r>
      <w:r w:rsidRPr="00DA3A25">
        <w:rPr>
          <w:rFonts w:cs="Arial"/>
          <w:b/>
          <w:spacing w:val="-2"/>
          <w:sz w:val="20"/>
        </w:rPr>
        <w:t xml:space="preserve"> </w:t>
      </w:r>
      <w:r w:rsidRPr="00DA3A25">
        <w:rPr>
          <w:rFonts w:cs="Arial"/>
          <w:b/>
          <w:sz w:val="20"/>
        </w:rPr>
        <w:t>I speak o</w:t>
      </w:r>
      <w:r w:rsidRPr="00DA3A25">
        <w:rPr>
          <w:rFonts w:cs="Arial"/>
          <w:b/>
          <w:spacing w:val="-2"/>
          <w:sz w:val="20"/>
        </w:rPr>
        <w:t xml:space="preserve">f </w:t>
      </w:r>
      <w:r w:rsidRPr="00DA3A25">
        <w:rPr>
          <w:rFonts w:cs="Arial"/>
          <w:b/>
          <w:sz w:val="20"/>
        </w:rPr>
        <w:t>mysel</w:t>
      </w:r>
      <w:r w:rsidRPr="00DA3A25">
        <w:rPr>
          <w:rFonts w:ascii="Arial Bold" w:hAnsi="Arial Bold" w:cs="Arial"/>
          <w:b/>
          <w:spacing w:val="6"/>
          <w:sz w:val="20"/>
        </w:rPr>
        <w:t>f</w:t>
      </w:r>
      <w:r w:rsidRPr="00DA3A25">
        <w:rPr>
          <w:rFonts w:cs="Arial"/>
          <w:spacing w:val="-6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pacing w:val="2"/>
          <w:sz w:val="16"/>
          <w:szCs w:val="16"/>
        </w:rPr>
        <w:t>t</w:t>
      </w:r>
      <w:r w:rsidRPr="00633952">
        <w:rPr>
          <w:rFonts w:cs="Arial"/>
          <w:spacing w:val="-4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</w:t>
      </w:r>
      <w:r w:rsidRPr="00633952">
        <w:rPr>
          <w:rFonts w:cs="Arial"/>
          <w:spacing w:val="-4"/>
          <w:sz w:val="16"/>
          <w:szCs w:val="16"/>
        </w:rPr>
        <w:t>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7</w:t>
      </w:r>
      <w:r w:rsidRPr="00633952">
        <w:rPr>
          <w:rFonts w:cs="Arial"/>
          <w:spacing w:val="-6"/>
          <w:sz w:val="16"/>
          <w:szCs w:val="16"/>
        </w:rPr>
        <w:t>:1</w:t>
      </w:r>
      <w:r w:rsidRPr="00633952">
        <w:rPr>
          <w:rFonts w:cs="Arial"/>
          <w:sz w:val="16"/>
          <w:szCs w:val="16"/>
        </w:rPr>
        <w:t>6</w:t>
      </w:r>
      <w:r w:rsidRPr="00633952">
        <w:rPr>
          <w:rFonts w:cs="Arial"/>
          <w:spacing w:val="-4"/>
          <w:sz w:val="16"/>
          <w:szCs w:val="16"/>
        </w:rPr>
        <w:t>-1</w:t>
      </w:r>
      <w:r w:rsidRPr="00633952">
        <w:rPr>
          <w:rFonts w:cs="Arial"/>
          <w:sz w:val="16"/>
          <w:szCs w:val="16"/>
        </w:rPr>
        <w:t>7</w:t>
      </w:r>
      <w:r w:rsidRPr="00633952">
        <w:rPr>
          <w:rFonts w:cs="Arial"/>
          <w:spacing w:val="-4"/>
          <w:sz w:val="16"/>
          <w:szCs w:val="16"/>
        </w:rPr>
        <w:t>)</w:t>
      </w:r>
      <w:r w:rsidRPr="00DA3A25">
        <w:rPr>
          <w:rFonts w:cs="Arial"/>
          <w:spacing w:val="-4"/>
          <w:sz w:val="20"/>
        </w:rPr>
        <w:t>.</w:t>
      </w:r>
      <w:r w:rsidRPr="00633952">
        <w:rPr>
          <w:rFonts w:cs="Arial"/>
          <w:sz w:val="21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i/>
          <w:sz w:val="21"/>
          <w:szCs w:val="20"/>
        </w:rPr>
        <w:instrText>.</w:instrText>
      </w:r>
      <w:r w:rsidRPr="00633952">
        <w:instrText xml:space="preserve">" </w:instrText>
      </w:r>
      <w:r w:rsidRPr="00633952">
        <w:rPr>
          <w:rFonts w:cs="Arial"/>
          <w:sz w:val="21"/>
        </w:rPr>
        <w:fldChar w:fldCharType="end"/>
      </w:r>
    </w:p>
    <w:p w14:paraId="05FB2AFB" w14:textId="77777777" w:rsidR="00954F96" w:rsidRPr="00633952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0FAC80AE" w14:textId="4C776929" w:rsidR="00954F96" w:rsidRPr="00DA3A25" w:rsidRDefault="0017275A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Desp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954F96" w:rsidRPr="00DA3A25">
        <w:rPr>
          <w:rFonts w:cs="Arial"/>
          <w:spacing w:val="-2"/>
          <w:sz w:val="20"/>
        </w:rPr>
        <w:t xml:space="preserve"> </w:t>
      </w:r>
      <w:r w:rsidR="00954F96" w:rsidRPr="00DA3A25">
        <w:rPr>
          <w:rFonts w:cs="Arial"/>
          <w:sz w:val="20"/>
        </w:rPr>
        <w:t>kno</w:t>
      </w:r>
      <w:r w:rsidR="00954F96" w:rsidRPr="00DA3A25">
        <w:rPr>
          <w:rFonts w:cs="Arial"/>
          <w:spacing w:val="2"/>
          <w:sz w:val="20"/>
        </w:rPr>
        <w:t>wi</w:t>
      </w:r>
      <w:r w:rsidR="00954F96" w:rsidRPr="00DA3A25">
        <w:rPr>
          <w:rFonts w:cs="Arial"/>
          <w:sz w:val="20"/>
        </w:rPr>
        <w:t>ng wha</w:t>
      </w:r>
      <w:r w:rsidR="00954F96" w:rsidRPr="00DA3A25">
        <w:rPr>
          <w:rFonts w:cs="Arial"/>
          <w:spacing w:val="-2"/>
          <w:sz w:val="20"/>
        </w:rPr>
        <w:t xml:space="preserve">t </w:t>
      </w:r>
      <w:r w:rsidR="00954F96" w:rsidRPr="00DA3A25">
        <w:rPr>
          <w:rFonts w:cs="Arial"/>
          <w:sz w:val="20"/>
        </w:rPr>
        <w:t>Jesus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esus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had done and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augh</w:t>
      </w:r>
      <w:r w:rsidR="003F694F" w:rsidRPr="00DA3A25">
        <w:rPr>
          <w:rFonts w:cs="Arial"/>
          <w:spacing w:val="-2"/>
          <w:sz w:val="20"/>
        </w:rPr>
        <w:t>t,</w:t>
      </w:r>
      <w:r w:rsidR="00954F96" w:rsidRPr="00DA3A25">
        <w:rPr>
          <w:rFonts w:cs="Arial"/>
          <w:sz w:val="20"/>
        </w:rPr>
        <w:t xml:space="preserve"> when he aske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954F96" w:rsidRPr="00DA3A25">
        <w:rPr>
          <w:rFonts w:cs="Arial"/>
          <w:sz w:val="20"/>
        </w:rPr>
        <w:t>whe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 xml:space="preserve">e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y had laid Laza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us</w:t>
      </w:r>
      <w:r w:rsidR="00BE352F" w:rsidRPr="00DA3A25">
        <w:rPr>
          <w:rFonts w:cs="Arial"/>
          <w:sz w:val="20"/>
        </w:rPr>
        <w:t>,</w:t>
      </w:r>
      <w:r w:rsidR="00954F96" w:rsidRPr="00DA3A25">
        <w:rPr>
          <w:rFonts w:cs="Arial"/>
          <w:sz w:val="20"/>
        </w:rPr>
        <w:t xml:space="preserve">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 Jews o</w:t>
      </w:r>
      <w:r w:rsidR="00954F96" w:rsidRPr="00DA3A25">
        <w:rPr>
          <w:rFonts w:cs="Arial"/>
          <w:spacing w:val="6"/>
          <w:sz w:val="20"/>
        </w:rPr>
        <w:t>f</w:t>
      </w:r>
      <w:r w:rsidR="00954F96" w:rsidRPr="00DA3A25">
        <w:rPr>
          <w:rFonts w:cs="Arial"/>
          <w:spacing w:val="2"/>
          <w:sz w:val="20"/>
        </w:rPr>
        <w:t>f</w:t>
      </w:r>
      <w:r w:rsidR="00954F96" w:rsidRPr="00DA3A25">
        <w:rPr>
          <w:rFonts w:cs="Arial"/>
          <w:sz w:val="20"/>
        </w:rPr>
        <w:t>e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 xml:space="preserve">ed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o show him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he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omb</w:t>
      </w:r>
      <w:r w:rsidR="008E7898" w:rsidRPr="00DA3A25">
        <w:rPr>
          <w:rFonts w:cs="Arial"/>
          <w:sz w:val="20"/>
        </w:rPr>
        <w:t xml:space="preserve">. 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mallCaps/>
          <w:sz w:val="20"/>
        </w:rPr>
        <w:instrText>LORD</w:instrText>
      </w:r>
      <w:r w:rsidR="00954F96" w:rsidRPr="00DA3A25">
        <w:rPr>
          <w:rFonts w:cs="Arial"/>
          <w:sz w:val="20"/>
        </w:rPr>
        <w:instrText>, the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8E7898" w:rsidRPr="00DA3A25">
        <w:rPr>
          <w:rFonts w:cs="Arial"/>
          <w:sz w:val="20"/>
        </w:rPr>
        <w:t>O</w:t>
      </w:r>
      <w:r w:rsidR="00954F96" w:rsidRPr="00DA3A25">
        <w:rPr>
          <w:rFonts w:cs="Arial"/>
          <w:sz w:val="20"/>
        </w:rPr>
        <w:t xml:space="preserve">nly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n did Jesus weep</w:t>
      </w:r>
      <w:r w:rsidR="00306C6D" w:rsidRPr="00DA3A25">
        <w:rPr>
          <w:rFonts w:cs="Arial"/>
          <w:sz w:val="20"/>
        </w:rPr>
        <w:t>.</w:t>
      </w:r>
      <w:r w:rsidR="00954F96" w:rsidRPr="00DA3A25">
        <w:rPr>
          <w:rFonts w:cs="Arial"/>
          <w:sz w:val="20"/>
        </w:rPr>
        <w:t xml:space="preserve"> I</w:t>
      </w:r>
      <w:r w:rsidR="00954F96" w:rsidRPr="00DA3A25">
        <w:rPr>
          <w:rFonts w:cs="Arial"/>
          <w:spacing w:val="-2"/>
          <w:sz w:val="20"/>
        </w:rPr>
        <w:t xml:space="preserve">t </w:t>
      </w:r>
      <w:r w:rsidR="00954F96" w:rsidRPr="00DA3A25">
        <w:rPr>
          <w:rFonts w:cs="Arial"/>
          <w:sz w:val="20"/>
        </w:rPr>
        <w:t>was a sad momen</w:t>
      </w:r>
      <w:r w:rsidR="003F694F" w:rsidRPr="00DA3A25">
        <w:rPr>
          <w:rFonts w:cs="Arial"/>
          <w:spacing w:val="-2"/>
          <w:sz w:val="20"/>
        </w:rPr>
        <w:t>t,</w:t>
      </w:r>
      <w:r w:rsidR="00954F96" w:rsidRPr="00DA3A25">
        <w:rPr>
          <w:rFonts w:cs="Arial"/>
          <w:sz w:val="20"/>
        </w:rPr>
        <w:t xml:space="preserve"> but it may be w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 xml:space="preserve">ong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o assume he wep</w:t>
      </w:r>
      <w:r w:rsidR="00954F96" w:rsidRPr="00DA3A25">
        <w:rPr>
          <w:rFonts w:cs="Arial"/>
          <w:spacing w:val="-2"/>
          <w:sz w:val="20"/>
        </w:rPr>
        <w:t>t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Jesus:</w:instrText>
      </w:r>
      <w:r w:rsidR="00954F96" w:rsidRPr="00DA3A25">
        <w:rPr>
          <w:sz w:val="20"/>
        </w:rPr>
        <w:instrText xml:space="preserve">wept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</w:t>
      </w:r>
      <w:r w:rsidR="00886772" w:rsidRPr="00DA3A25">
        <w:rPr>
          <w:rFonts w:cs="Arial"/>
          <w:sz w:val="20"/>
        </w:rPr>
        <w:t xml:space="preserve">simply </w:t>
      </w:r>
      <w:r w:rsidR="00954F96" w:rsidRPr="00DA3A25">
        <w:rPr>
          <w:rFonts w:cs="Arial"/>
          <w:sz w:val="20"/>
        </w:rPr>
        <w:t>be</w:t>
      </w:r>
      <w:r w:rsidR="00954F96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z w:val="20"/>
        </w:rPr>
        <w:t>ause o</w:t>
      </w:r>
      <w:r w:rsidR="00954F96" w:rsidRPr="00DA3A25">
        <w:rPr>
          <w:rFonts w:cs="Arial"/>
          <w:spacing w:val="-2"/>
          <w:sz w:val="20"/>
        </w:rPr>
        <w:t xml:space="preserve">f </w:t>
      </w:r>
      <w:r w:rsidR="00954F96" w:rsidRPr="00DA3A25">
        <w:rPr>
          <w:rFonts w:cs="Arial"/>
          <w:iCs/>
          <w:sz w:val="20"/>
        </w:rPr>
        <w:t>sadness</w:t>
      </w:r>
      <w:r w:rsidR="00954F96" w:rsidRPr="00DA3A25">
        <w:rPr>
          <w:rFonts w:cs="Arial"/>
          <w:sz w:val="20"/>
        </w:rPr>
        <w:t xml:space="preserve"> ove</w:t>
      </w:r>
      <w:r w:rsidR="00954F96" w:rsidRPr="00DA3A25">
        <w:rPr>
          <w:rFonts w:cs="Arial"/>
          <w:spacing w:val="-2"/>
          <w:sz w:val="20"/>
        </w:rPr>
        <w:t xml:space="preserve">r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i</w:t>
      </w:r>
      <w:r w:rsidR="00954F96" w:rsidRPr="00DA3A25">
        <w:rPr>
          <w:rFonts w:cs="Arial"/>
          <w:spacing w:val="-2"/>
          <w:sz w:val="20"/>
        </w:rPr>
        <w:t xml:space="preserve">r </w:t>
      </w:r>
      <w:r w:rsidR="00954F96" w:rsidRPr="00DA3A25">
        <w:rPr>
          <w:rFonts w:cs="Arial"/>
          <w:sz w:val="20"/>
        </w:rPr>
        <w:t>la</w:t>
      </w:r>
      <w:r w:rsidR="00954F96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z w:val="20"/>
        </w:rPr>
        <w:t>k o</w:t>
      </w:r>
      <w:r w:rsidR="00954F96" w:rsidRPr="00DA3A25">
        <w:rPr>
          <w:rFonts w:cs="Arial"/>
          <w:spacing w:val="-2"/>
          <w:sz w:val="20"/>
        </w:rPr>
        <w:t xml:space="preserve">f </w:t>
      </w:r>
      <w:r w:rsidR="00954F96" w:rsidRPr="00DA3A25">
        <w:rPr>
          <w:rFonts w:cs="Arial"/>
          <w:spacing w:val="2"/>
          <w:sz w:val="20"/>
        </w:rPr>
        <w:t>f</w:t>
      </w:r>
      <w:r w:rsidR="00954F96" w:rsidRPr="00DA3A25">
        <w:rPr>
          <w:rFonts w:cs="Arial"/>
          <w:sz w:val="20"/>
        </w:rPr>
        <w:t>a</w:t>
      </w:r>
      <w:r w:rsidR="00954F96" w:rsidRPr="00DA3A25">
        <w:rPr>
          <w:rFonts w:cs="Arial"/>
          <w:spacing w:val="2"/>
          <w:sz w:val="20"/>
        </w:rPr>
        <w:t>i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pacing w:val="-4"/>
          <w:sz w:val="20"/>
        </w:rPr>
        <w:t>h</w:t>
      </w:r>
      <w:r w:rsidR="00954F96" w:rsidRPr="00DA3A25">
        <w:rPr>
          <w:rFonts w:cs="Arial"/>
          <w:spacing w:val="-4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Faith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pacing w:val="-4"/>
          <w:sz w:val="20"/>
        </w:rPr>
        <w:fldChar w:fldCharType="end"/>
      </w:r>
      <w:r w:rsidR="00954F96" w:rsidRPr="00DA3A25">
        <w:rPr>
          <w:rFonts w:cs="Arial"/>
          <w:spacing w:val="-4"/>
          <w:sz w:val="20"/>
        </w:rPr>
        <w:t>.</w:t>
      </w:r>
      <w:r w:rsidR="00954F96" w:rsidRPr="00DA3A25">
        <w:rPr>
          <w:rFonts w:cs="Arial"/>
          <w:sz w:val="20"/>
        </w:rPr>
        <w:t xml:space="preserve"> </w:t>
      </w:r>
      <w:r w:rsidR="00954F96" w:rsidRPr="00DA3A25">
        <w:rPr>
          <w:rFonts w:cs="Arial"/>
          <w:spacing w:val="-2"/>
          <w:sz w:val="20"/>
        </w:rPr>
        <w:t>Men</w:t>
      </w:r>
      <w:r w:rsidR="00954F96" w:rsidRPr="00DA3A25">
        <w:rPr>
          <w:rFonts w:cs="Arial"/>
          <w:sz w:val="20"/>
        </w:rPr>
        <w:t xml:space="preserve"> shed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ea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 xml:space="preserve">s </w:t>
      </w:r>
      <w:r w:rsidR="00954F96" w:rsidRPr="00DA3A25">
        <w:rPr>
          <w:rFonts w:cs="Arial"/>
          <w:spacing w:val="2"/>
          <w:sz w:val="20"/>
        </w:rPr>
        <w:t>f</w:t>
      </w:r>
      <w:r w:rsidR="00954F96" w:rsidRPr="00DA3A25">
        <w:rPr>
          <w:rFonts w:cs="Arial"/>
          <w:sz w:val="20"/>
        </w:rPr>
        <w:t>o</w:t>
      </w:r>
      <w:r w:rsidR="00954F96" w:rsidRPr="00DA3A25">
        <w:rPr>
          <w:rFonts w:cs="Arial"/>
          <w:spacing w:val="-2"/>
          <w:sz w:val="20"/>
        </w:rPr>
        <w:t xml:space="preserve">r </w:t>
      </w:r>
      <w:r w:rsidR="00954F96" w:rsidRPr="00DA3A25">
        <w:rPr>
          <w:rFonts w:cs="Arial"/>
          <w:sz w:val="20"/>
        </w:rPr>
        <w:t>lo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s o</w:t>
      </w:r>
      <w:r w:rsidR="00954F96" w:rsidRPr="00DA3A25">
        <w:rPr>
          <w:rFonts w:cs="Arial"/>
          <w:spacing w:val="-2"/>
          <w:sz w:val="20"/>
        </w:rPr>
        <w:t xml:space="preserve">f 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eason</w:t>
      </w:r>
      <w:r w:rsidR="00954F96" w:rsidRPr="00DA3A25">
        <w:rPr>
          <w:rFonts w:cs="Arial"/>
          <w:spacing w:val="-6"/>
          <w:sz w:val="20"/>
        </w:rPr>
        <w:t>s</w:t>
      </w:r>
      <w:r w:rsidR="00954F96" w:rsidRPr="00DA3A25">
        <w:rPr>
          <w:rFonts w:cs="Arial"/>
          <w:sz w:val="20"/>
        </w:rPr>
        <w:t>. Som</w:t>
      </w:r>
      <w:r w:rsidR="00954F96" w:rsidRPr="00DA3A25">
        <w:rPr>
          <w:rFonts w:cs="Arial"/>
          <w:spacing w:val="-4"/>
          <w:sz w:val="20"/>
        </w:rPr>
        <w:t>e</w:t>
      </w:r>
      <w:r w:rsidR="00954F96" w:rsidRPr="00DA3A25">
        <w:rPr>
          <w:rFonts w:cs="Arial"/>
          <w:sz w:val="20"/>
        </w:rPr>
        <w:t xml:space="preserve"> weep </w:t>
      </w:r>
      <w:r w:rsidR="00954F96" w:rsidRPr="00DA3A25">
        <w:rPr>
          <w:rFonts w:cs="Arial"/>
          <w:spacing w:val="2"/>
          <w:sz w:val="20"/>
        </w:rPr>
        <w:t>f</w:t>
      </w:r>
      <w:r w:rsidR="00954F96" w:rsidRPr="00DA3A25">
        <w:rPr>
          <w:rFonts w:cs="Arial"/>
          <w:sz w:val="20"/>
        </w:rPr>
        <w:t>or joy at weddings. Indigna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ion moves o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e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 xml:space="preserve">s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o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ea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s a</w:t>
      </w:r>
      <w:r w:rsidR="00954F96" w:rsidRPr="00DA3A25">
        <w:rPr>
          <w:rFonts w:cs="Arial"/>
          <w:spacing w:val="-2"/>
          <w:sz w:val="20"/>
        </w:rPr>
        <w:t xml:space="preserve">t </w:t>
      </w:r>
      <w:r w:rsidR="00954F96" w:rsidRPr="00DA3A25">
        <w:rPr>
          <w:rFonts w:cs="Arial"/>
          <w:sz w:val="20"/>
        </w:rPr>
        <w:t>injus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i</w:t>
      </w:r>
      <w:r w:rsidR="00954F96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z w:val="20"/>
        </w:rPr>
        <w:t xml:space="preserve">es like human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a</w:t>
      </w:r>
      <w:r w:rsidR="00954F96" w:rsidRPr="00DA3A25">
        <w:rPr>
          <w:rFonts w:cs="Arial"/>
          <w:spacing w:val="6"/>
          <w:sz w:val="20"/>
        </w:rPr>
        <w:t>ff</w:t>
      </w:r>
      <w:r w:rsidR="00954F96" w:rsidRPr="00DA3A25">
        <w:rPr>
          <w:rFonts w:cs="Arial"/>
          <w:sz w:val="20"/>
        </w:rPr>
        <w:t>i</w:t>
      </w:r>
      <w:r w:rsidR="00954F96" w:rsidRPr="00DA3A25">
        <w:rPr>
          <w:rFonts w:cs="Arial"/>
          <w:spacing w:val="2"/>
          <w:sz w:val="20"/>
        </w:rPr>
        <w:t>c</w:t>
      </w:r>
      <w:r w:rsidR="00954F96" w:rsidRPr="00DA3A25">
        <w:rPr>
          <w:rFonts w:cs="Arial"/>
          <w:sz w:val="20"/>
        </w:rPr>
        <w:t>kin</w:t>
      </w:r>
      <w:r w:rsidR="00954F96" w:rsidRPr="00DA3A25">
        <w:rPr>
          <w:rFonts w:cs="Arial"/>
          <w:spacing w:val="-4"/>
          <w:sz w:val="20"/>
        </w:rPr>
        <w:t>g</w:t>
      </w:r>
      <w:r w:rsidR="00954F96" w:rsidRPr="00DA3A25">
        <w:rPr>
          <w:rFonts w:cs="Arial"/>
          <w:sz w:val="20"/>
        </w:rPr>
        <w:t>. S</w:t>
      </w:r>
      <w:r w:rsidR="00954F96" w:rsidRPr="00DA3A25">
        <w:rPr>
          <w:rFonts w:cs="Arial"/>
          <w:spacing w:val="-4"/>
          <w:sz w:val="20"/>
        </w:rPr>
        <w:t>o</w:t>
      </w:r>
      <w:r w:rsidR="00954F96" w:rsidRPr="00DA3A25">
        <w:rPr>
          <w:rFonts w:cs="Arial"/>
          <w:sz w:val="20"/>
        </w:rPr>
        <w:t>, le</w:t>
      </w:r>
      <w:r w:rsidR="00954F96" w:rsidRPr="00DA3A25">
        <w:rPr>
          <w:rFonts w:cs="Arial"/>
          <w:spacing w:val="-2"/>
          <w:sz w:val="20"/>
        </w:rPr>
        <w:t xml:space="preserve">t </w:t>
      </w:r>
      <w:r w:rsidR="00954F96" w:rsidRPr="00DA3A25">
        <w:rPr>
          <w:rFonts w:cs="Arial"/>
          <w:sz w:val="20"/>
        </w:rPr>
        <w:t>us</w:t>
      </w:r>
      <w:r w:rsidR="00954F96" w:rsidRPr="00DA3A25">
        <w:rPr>
          <w:rFonts w:cs="Arial"/>
          <w:spacing w:val="-2"/>
          <w:sz w:val="20"/>
        </w:rPr>
        <w:t xml:space="preserve"> </w:t>
      </w:r>
      <w:r w:rsidR="00954F96" w:rsidRPr="00DA3A25">
        <w:rPr>
          <w:rFonts w:cs="Arial"/>
          <w:sz w:val="20"/>
        </w:rPr>
        <w:t xml:space="preserve">look again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o see </w:t>
      </w:r>
      <w:r w:rsidR="00954F96" w:rsidRPr="00DA3A25">
        <w:rPr>
          <w:rFonts w:cs="Arial"/>
          <w:spacing w:val="2"/>
          <w:sz w:val="20"/>
        </w:rPr>
        <w:t>i</w:t>
      </w:r>
      <w:r w:rsidR="00954F96" w:rsidRPr="00DA3A25">
        <w:rPr>
          <w:rFonts w:cs="Arial"/>
          <w:spacing w:val="-2"/>
          <w:sz w:val="20"/>
        </w:rPr>
        <w:t xml:space="preserve">f </w:t>
      </w:r>
      <w:r w:rsidR="00954F96" w:rsidRPr="00DA3A25">
        <w:rPr>
          <w:rFonts w:cs="Arial"/>
          <w:sz w:val="20"/>
        </w:rPr>
        <w:t>s</w:t>
      </w:r>
      <w:r w:rsidR="00954F96" w:rsidRPr="00DA3A25">
        <w:rPr>
          <w:rFonts w:cs="Arial"/>
          <w:spacing w:val="2"/>
          <w:sz w:val="20"/>
        </w:rPr>
        <w:t>cr</w:t>
      </w:r>
      <w:r w:rsidR="00954F96" w:rsidRPr="00DA3A25">
        <w:rPr>
          <w:rFonts w:cs="Arial"/>
          <w:sz w:val="20"/>
        </w:rPr>
        <w:t>ip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u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>e</w:t>
      </w:r>
      <w:r w:rsidR="00954F96" w:rsidRPr="00DA3A25">
        <w:rPr>
          <w:rFonts w:cs="Arial"/>
          <w:sz w:val="20"/>
        </w:rPr>
        <w:fldChar w:fldCharType="begin"/>
      </w:r>
      <w:r w:rsidR="00954F96" w:rsidRPr="00DA3A25">
        <w:rPr>
          <w:sz w:val="20"/>
        </w:rPr>
        <w:instrText xml:space="preserve"> XE "</w:instrText>
      </w:r>
      <w:r w:rsidR="00954F96" w:rsidRPr="00DA3A25">
        <w:rPr>
          <w:rFonts w:cs="Arial"/>
          <w:sz w:val="20"/>
        </w:rPr>
        <w:instrText>Bible, the (scripture)</w:instrText>
      </w:r>
      <w:r w:rsidR="00954F96" w:rsidRPr="00DA3A25">
        <w:rPr>
          <w:sz w:val="20"/>
        </w:rPr>
        <w:instrText xml:space="preserve">" </w:instrText>
      </w:r>
      <w:r w:rsidR="00954F96" w:rsidRPr="00DA3A25">
        <w:rPr>
          <w:rFonts w:cs="Arial"/>
          <w:sz w:val="20"/>
        </w:rPr>
        <w:fldChar w:fldCharType="end"/>
      </w:r>
      <w:r w:rsidR="00954F96" w:rsidRPr="00DA3A25">
        <w:rPr>
          <w:rFonts w:cs="Arial"/>
          <w:sz w:val="20"/>
        </w:rPr>
        <w:t xml:space="preserve"> has mo</w:t>
      </w:r>
      <w:r w:rsidR="00954F96" w:rsidRPr="00DA3A25">
        <w:rPr>
          <w:rFonts w:cs="Arial"/>
          <w:spacing w:val="2"/>
          <w:sz w:val="20"/>
        </w:rPr>
        <w:t>r</w:t>
      </w:r>
      <w:r w:rsidR="00954F96" w:rsidRPr="00DA3A25">
        <w:rPr>
          <w:rFonts w:cs="Arial"/>
          <w:sz w:val="20"/>
        </w:rPr>
        <w:t xml:space="preserve">e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 xml:space="preserve">o say on </w:t>
      </w:r>
      <w:r w:rsidR="00954F96" w:rsidRPr="00DA3A25">
        <w:rPr>
          <w:rFonts w:cs="Arial"/>
          <w:spacing w:val="4"/>
          <w:sz w:val="20"/>
        </w:rPr>
        <w:t>t</w:t>
      </w:r>
      <w:r w:rsidR="00954F96" w:rsidRPr="00DA3A25">
        <w:rPr>
          <w:rFonts w:cs="Arial"/>
          <w:sz w:val="20"/>
        </w:rPr>
        <w:t>his.</w:t>
      </w:r>
    </w:p>
    <w:p w14:paraId="67D14E1A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63AE32CE" w14:textId="77777777" w:rsidR="00954F96" w:rsidRPr="005916D3" w:rsidRDefault="00954F96" w:rsidP="00954F96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Ove</w:t>
      </w:r>
      <w:r w:rsidRPr="005916D3">
        <w:rPr>
          <w:rFonts w:cs="Arial"/>
          <w:spacing w:val="2"/>
          <w:sz w:val="24"/>
          <w:u w:val="single"/>
        </w:rPr>
        <w:t>rc</w:t>
      </w:r>
      <w:r w:rsidRPr="005916D3">
        <w:rPr>
          <w:rFonts w:cs="Arial"/>
          <w:sz w:val="24"/>
          <w:u w:val="single"/>
        </w:rPr>
        <w:t xml:space="preserve">oming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Language Ba</w:t>
      </w:r>
      <w:r w:rsidRPr="005916D3">
        <w:rPr>
          <w:rFonts w:cs="Arial"/>
          <w:spacing w:val="2"/>
          <w:sz w:val="24"/>
          <w:u w:val="single"/>
        </w:rPr>
        <w:t>rr</w:t>
      </w:r>
      <w:r w:rsidRPr="005916D3">
        <w:rPr>
          <w:rFonts w:cs="Arial"/>
          <w:sz w:val="24"/>
          <w:u w:val="single"/>
        </w:rPr>
        <w:t>ie</w:t>
      </w:r>
      <w:r w:rsidRPr="005916D3">
        <w:rPr>
          <w:rFonts w:cs="Arial"/>
          <w:spacing w:val="2"/>
          <w:sz w:val="24"/>
          <w:u w:val="single"/>
        </w:rPr>
        <w:t>r</w:t>
      </w:r>
    </w:p>
    <w:p w14:paraId="2CDFF03D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2610211D" w14:textId="1F1DB82E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 m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y in He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 and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. We who use an English Bibl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4"/>
          <w:sz w:val="20"/>
        </w:rPr>
        <w:t xml:space="preserve">n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n ben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b</w:t>
      </w:r>
      <w:r w:rsidRPr="00DA3A25">
        <w:rPr>
          <w:rFonts w:cs="Arial"/>
          <w:sz w:val="20"/>
        </w:rPr>
        <w:t>y looking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used b</w:t>
      </w:r>
      <w:r w:rsidRPr="00DA3A25">
        <w:rPr>
          <w:rFonts w:cs="Arial"/>
          <w:spacing w:val="-4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i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s of scriptur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Jesus wep</w:t>
      </w:r>
      <w:r w:rsidRPr="00DA3A25">
        <w:rPr>
          <w:rFonts w:cs="Arial"/>
          <w:spacing w:val="4"/>
          <w:sz w:val="20"/>
        </w:rPr>
        <w:t>t"</w:t>
      </w:r>
      <w:r w:rsidRPr="00DA3A25">
        <w:rPr>
          <w:rFonts w:cs="Arial"/>
          <w:sz w:val="20"/>
        </w:rPr>
        <w:t xml:space="preserve"> passage, </w:t>
      </w:r>
      <w:r w:rsidRPr="00DA3A25">
        <w:rPr>
          <w:rFonts w:cs="Arial"/>
          <w:spacing w:val="2"/>
          <w:sz w:val="20"/>
        </w:rPr>
        <w:fldChar w:fldCharType="begin"/>
      </w:r>
      <w:r w:rsidRPr="00DA3A25">
        <w:rPr>
          <w:spacing w:val="2"/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</w:instrText>
      </w:r>
      <w:r w:rsidRPr="00DA3A25">
        <w:rPr>
          <w:spacing w:val="2"/>
          <w:sz w:val="20"/>
        </w:rPr>
        <w:instrText xml:space="preserve">" </w:instrText>
      </w:r>
      <w:r w:rsidRPr="00DA3A25">
        <w:rPr>
          <w:rFonts w:cs="Arial"/>
          <w:spacing w:val="2"/>
          <w:sz w:val="20"/>
        </w:rPr>
        <w:fldChar w:fldCharType="end"/>
      </w:r>
      <w:r w:rsidRPr="00DA3A25">
        <w:rPr>
          <w:rFonts w:cs="Arial"/>
          <w:spacing w:val="2"/>
          <w:sz w:val="20"/>
        </w:rPr>
        <w:fldChar w:fldCharType="begin"/>
      </w:r>
      <w:r w:rsidRPr="00DA3A25">
        <w:rPr>
          <w:spacing w:val="2"/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Jesus:</w:instrText>
      </w:r>
      <w:r w:rsidRPr="00DA3A25">
        <w:rPr>
          <w:spacing w:val="2"/>
          <w:sz w:val="20"/>
        </w:rPr>
        <w:instrText xml:space="preserve">wept" </w:instrText>
      </w:r>
      <w:r w:rsidRPr="00DA3A25">
        <w:rPr>
          <w:rFonts w:cs="Arial"/>
          <w:spacing w:val="2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"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aned," and "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aning"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used </w:t>
      </w:r>
      <w:r w:rsidRPr="00DA3A25">
        <w:rPr>
          <w:rFonts w:cs="Arial"/>
          <w:iCs/>
          <w:sz w:val="20"/>
        </w:rPr>
        <w:t>be</w:t>
      </w:r>
      <w:r w:rsidRPr="00DA3A25">
        <w:rPr>
          <w:rFonts w:cs="Arial"/>
          <w:iCs/>
          <w:spacing w:val="2"/>
          <w:sz w:val="20"/>
        </w:rPr>
        <w:t>f</w:t>
      </w:r>
      <w:r w:rsidRPr="00DA3A25">
        <w:rPr>
          <w:rFonts w:cs="Arial"/>
          <w:iCs/>
          <w:sz w:val="20"/>
        </w:rPr>
        <w:t>o</w:t>
      </w:r>
      <w:r w:rsidRPr="00DA3A25">
        <w:rPr>
          <w:rFonts w:cs="Arial"/>
          <w:iCs/>
          <w:spacing w:val="2"/>
          <w:sz w:val="20"/>
        </w:rPr>
        <w:t>r</w:t>
      </w:r>
      <w:r w:rsidRPr="00DA3A25">
        <w:rPr>
          <w:rFonts w:cs="Arial"/>
          <w:iCs/>
          <w:sz w:val="20"/>
        </w:rPr>
        <w:t>e</w:t>
      </w:r>
      <w:r w:rsidRPr="00DA3A25">
        <w:rPr>
          <w:rFonts w:cs="Arial"/>
          <w:sz w:val="20"/>
        </w:rPr>
        <w:t xml:space="preserve"> Jesus asked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Laz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 was laid.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ws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nowledged he had</w:t>
      </w:r>
      <w:r w:rsidR="0017275A" w:rsidRPr="00DA3A25">
        <w:rPr>
          <w:rFonts w:cs="Arial"/>
          <w:spacing w:val="4"/>
          <w:sz w:val="20"/>
        </w:rPr>
        <w:t xml:space="preserve"> t</w:t>
      </w:r>
      <w:r w:rsidR="0017275A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>pow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17275A" w:rsidRPr="00DA3A25">
        <w:rPr>
          <w:rFonts w:cs="Arial"/>
          <w:sz w:val="20"/>
        </w:rPr>
        <w:t>s</w:t>
      </w:r>
      <w:r w:rsidR="00BA32D1" w:rsidRPr="00DA3A25">
        <w:rPr>
          <w:rFonts w:cs="Arial"/>
          <w:spacing w:val="2"/>
          <w:sz w:val="20"/>
        </w:rPr>
        <w:t>t</w:t>
      </w:r>
      <w:r w:rsidR="0017275A" w:rsidRPr="00DA3A25">
        <w:rPr>
          <w:rFonts w:cs="Arial"/>
          <w:sz w:val="20"/>
        </w:rPr>
        <w:t>op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d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ays, "Jesus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</w:t>
      </w:r>
      <w:r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e</w:t>
      </w:r>
      <w:r w:rsidRPr="00DA3A25">
        <w:rPr>
          <w:rFonts w:cs="Arial"/>
          <w:spacing w:val="2"/>
          <w:sz w:val="20"/>
          <w:u w:val="single"/>
        </w:rPr>
        <w:t>f</w:t>
      </w:r>
      <w:r w:rsidRPr="00DA3A25">
        <w:rPr>
          <w:rFonts w:cs="Arial"/>
          <w:sz w:val="20"/>
          <w:u w:val="single"/>
        </w:rPr>
        <w:t>o</w:t>
      </w:r>
      <w:r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e</w:t>
      </w:r>
      <w:r w:rsidRPr="00DA3A25">
        <w:rPr>
          <w:rFonts w:cs="Arial"/>
          <w:sz w:val="20"/>
        </w:rPr>
        <w:t xml:space="preserve"> again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aning in 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v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2"/>
          <w:sz w:val="16"/>
          <w:szCs w:val="16"/>
        </w:rPr>
        <w:t>11</w:t>
      </w:r>
      <w:r w:rsidRPr="00633952">
        <w:rPr>
          <w:rFonts w:cs="Arial"/>
          <w:sz w:val="16"/>
          <w:szCs w:val="16"/>
        </w:rPr>
        <w:t>:38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f w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us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</w:t>
      </w:r>
      <w:r w:rsidRPr="00DA3A25">
        <w:rPr>
          <w:rFonts w:cs="Arial"/>
          <w:spacing w:val="4"/>
          <w:sz w:val="20"/>
        </w:rPr>
        <w:t>with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nglish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an </w:t>
      </w:r>
      <w:r w:rsidRPr="00DA3A25">
        <w:rPr>
          <w:rFonts w:cs="Arial"/>
          <w:spacing w:val="4"/>
          <w:sz w:val="20"/>
        </w:rPr>
        <w:t>we</w:t>
      </w:r>
      <w:r w:rsidRPr="00DA3A25">
        <w:rPr>
          <w:rFonts w:cs="Arial"/>
          <w:sz w:val="20"/>
        </w:rPr>
        <w:t xml:space="preserve">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 im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sion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we</w:t>
      </w:r>
      <w:r w:rsidRPr="00DA3A25">
        <w:rPr>
          <w:rFonts w:cs="Arial"/>
          <w:sz w:val="20"/>
        </w:rPr>
        <w:t xml:space="preserve"> do no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x</w:t>
      </w:r>
      <w:r w:rsidR="003F694F" w:rsidRPr="00DA3A25">
        <w:rPr>
          <w:rFonts w:cs="Arial"/>
          <w:spacing w:val="-2"/>
          <w:sz w:val="20"/>
        </w:rPr>
        <w:t>t.</w:t>
      </w:r>
    </w:p>
    <w:p w14:paraId="53D31DEA" w14:textId="77777777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</w:p>
    <w:p w14:paraId="652F85AE" w14:textId="3CDCAC8F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s "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aned" and "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aning"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assage in ques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 was used in on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la</w:t>
      </w:r>
      <w:r w:rsidR="00766D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Tw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it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s "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ed" and 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as "m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ga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9:30,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M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:43 &amp; 14:5)</w:t>
      </w:r>
      <w:r w:rsidRPr="00DA3A25">
        <w:rPr>
          <w:rFonts w:cs="Arial"/>
          <w:sz w:val="20"/>
        </w:rPr>
        <w:t xml:space="preserve">. It mean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move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dig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ang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l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e.</w:t>
      </w:r>
    </w:p>
    <w:p w14:paraId="6B283EB9" w14:textId="77777777" w:rsidR="00954F96" w:rsidRPr="00DA3A25" w:rsidRDefault="00954F96" w:rsidP="00954F96">
      <w:pPr>
        <w:spacing w:line="240" w:lineRule="auto"/>
        <w:rPr>
          <w:rFonts w:cs="Arial"/>
          <w:sz w:val="20"/>
        </w:rPr>
      </w:pPr>
    </w:p>
    <w:p w14:paraId="01FB293C" w14:textId="27D733B3" w:rsidR="00954F96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s "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ged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giving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en wh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d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disobeyed him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9:30-31</w:t>
      </w:r>
      <w:r w:rsidR="00791FBE" w:rsidRPr="00633952">
        <w:rPr>
          <w:rFonts w:cs="Arial"/>
          <w:sz w:val="16"/>
          <w:szCs w:val="16"/>
        </w:rPr>
        <w:t xml:space="preserve"> &amp;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M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1:43-45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This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was only used on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</w:t>
      </w:r>
      <w:r w:rsidR="003751A8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3751A8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t was when "s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d indig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selves" had "m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aga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" a woman who gave Jesus an expensive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>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4:4-5</w:t>
      </w:r>
      <w:r w:rsidRPr="00633952">
        <w:rPr>
          <w:rFonts w:cs="Arial"/>
          <w:spacing w:val="-6"/>
          <w:sz w:val="16"/>
          <w:szCs w:val="16"/>
        </w:rPr>
        <w:t>)</w:t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pacing w:val="2"/>
          <w:sz w:val="20"/>
        </w:rPr>
        <w:t>Since</w:t>
      </w:r>
      <w:r w:rsidR="0017275A" w:rsidRPr="00DA3A25">
        <w:rPr>
          <w:rFonts w:cs="Arial"/>
          <w:spacing w:val="2"/>
          <w:sz w:val="20"/>
        </w:rPr>
        <w:t xml:space="preserve"> we </w:t>
      </w:r>
      <w:r w:rsidRPr="00DA3A25">
        <w:rPr>
          <w:rFonts w:cs="Arial"/>
          <w:spacing w:val="2"/>
          <w:sz w:val="20"/>
        </w:rPr>
        <w:t>inten</w:t>
      </w:r>
      <w:r w:rsidR="0017275A" w:rsidRPr="00DA3A25">
        <w:rPr>
          <w:rFonts w:cs="Arial"/>
          <w:spacing w:val="2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lead u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we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u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on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"indig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z w:val="20"/>
        </w:rPr>
        <w:t xml:space="preserve">" is link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else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Go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Bible, the (scripture):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1B69972D" w14:textId="69FFB4E1" w:rsidR="00954F96" w:rsidRPr="00DA3A25" w:rsidRDefault="00954F96" w:rsidP="00954F96">
      <w:pPr>
        <w:rPr>
          <w:rFonts w:cs="Arial"/>
          <w:sz w:val="20"/>
        </w:rPr>
      </w:pPr>
    </w:p>
    <w:p w14:paraId="2B5C15B3" w14:textId="6E056B4B" w:rsidR="00954F96" w:rsidRPr="00DA3A25" w:rsidRDefault="00954F96" w:rsidP="00954F96">
      <w:pPr>
        <w:spacing w:line="240" w:lineRule="auto"/>
        <w:jc w:val="both"/>
        <w:rPr>
          <w:rFonts w:cs="Arial"/>
          <w:spacing w:val="-6"/>
          <w:sz w:val="20"/>
        </w:rPr>
      </w:pPr>
      <w:r w:rsidRPr="00DA3A25">
        <w:rPr>
          <w:rFonts w:cs="Arial"/>
          <w:sz w:val="20"/>
        </w:rPr>
        <w:t xml:space="preserve">Thus,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passag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s "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aned" and</w:t>
      </w:r>
      <w:r w:rsidRPr="00DA3A25">
        <w:rPr>
          <w:rFonts w:cs="Arial"/>
          <w:spacing w:val="-2"/>
          <w:sz w:val="20"/>
        </w:rPr>
        <w:t xml:space="preserve"> "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aning" may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Jesus was move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dig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ws. Why?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knew he did 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>t</w:t>
      </w:r>
      <w:r w:rsidR="003433AB" w:rsidRPr="00DA3A25">
        <w:rPr>
          <w:rFonts w:cs="Arial"/>
          <w:spacing w:val="-2"/>
          <w:sz w:val="20"/>
        </w:rPr>
        <w:t>, in spite of this,</w:t>
      </w:r>
      <w:r w:rsidRPr="00DA3A25">
        <w:rPr>
          <w:rFonts w:cs="Arial"/>
          <w:spacing w:val="-2"/>
          <w:sz w:val="20"/>
        </w:rPr>
        <w:t xml:space="preserve"> </w:t>
      </w:r>
      <w:r w:rsidR="00EA2A98" w:rsidRPr="00DA3A25">
        <w:rPr>
          <w:rFonts w:cs="Arial"/>
          <w:spacing w:val="-2"/>
          <w:sz w:val="20"/>
        </w:rPr>
        <w:t>they</w:t>
      </w:r>
      <w:r w:rsidR="003433AB" w:rsidRPr="00DA3A25">
        <w:rPr>
          <w:rFonts w:cs="Arial"/>
          <w:spacing w:val="-2"/>
          <w:sz w:val="20"/>
        </w:rPr>
        <w:t xml:space="preserve"> did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4C2DA8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[</w:t>
      </w:r>
      <w:r w:rsidRPr="00DA3A25">
        <w:rPr>
          <w:rFonts w:cs="Arial"/>
          <w:sz w:val="20"/>
        </w:rPr>
        <w:t>Resea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us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-in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inspired by Go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ay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sound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l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Howeve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 xml:space="preserve">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v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o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ol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vely eas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sk. Link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ee Bib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ol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und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w</w:t>
      </w:r>
      <w:r w:rsidRPr="00DA3A25">
        <w:rPr>
          <w:rFonts w:cs="Arial"/>
          <w:spacing w:val="-6"/>
          <w:sz w:val="20"/>
        </w:rPr>
        <w:t>w</w:t>
      </w:r>
      <w:r w:rsidRPr="00DA3A25">
        <w:rPr>
          <w:rFonts w:cs="Arial"/>
          <w:sz w:val="20"/>
        </w:rPr>
        <w:t>.AB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Bibl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dyMe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-4"/>
          <w:sz w:val="20"/>
        </w:rPr>
        <w:t>d.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</w:t>
      </w:r>
      <w:r w:rsidRPr="00DA3A25">
        <w:rPr>
          <w:rFonts w:cs="Arial"/>
          <w:spacing w:val="-6"/>
          <w:sz w:val="20"/>
        </w:rPr>
        <w:t>.]</w:t>
      </w:r>
    </w:p>
    <w:p w14:paraId="06B93CC9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0B5DACCF" w14:textId="77777777" w:rsidR="00954F96" w:rsidRPr="005916D3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4"/>
        </w:rPr>
      </w:pPr>
      <w:r w:rsidRPr="005916D3">
        <w:rPr>
          <w:rFonts w:ascii="Arial" w:hAnsi="Arial" w:cs="Arial"/>
          <w:sz w:val="24"/>
          <w:u w:val="single"/>
        </w:rPr>
        <w:t>The Con</w:t>
      </w:r>
      <w:r w:rsidRPr="005916D3">
        <w:rPr>
          <w:rFonts w:ascii="Arial" w:hAnsi="Arial" w:cs="Arial"/>
          <w:spacing w:val="2"/>
          <w:sz w:val="24"/>
          <w:u w:val="single"/>
        </w:rPr>
        <w:t>c</w:t>
      </w:r>
      <w:r w:rsidRPr="005916D3">
        <w:rPr>
          <w:rFonts w:ascii="Arial" w:hAnsi="Arial" w:cs="Arial"/>
          <w:sz w:val="24"/>
          <w:u w:val="single"/>
        </w:rPr>
        <w:t>lusion o</w:t>
      </w:r>
      <w:r w:rsidRPr="005916D3">
        <w:rPr>
          <w:rFonts w:ascii="Arial" w:hAnsi="Arial" w:cs="Arial"/>
          <w:spacing w:val="-2"/>
          <w:sz w:val="24"/>
          <w:u w:val="single"/>
        </w:rPr>
        <w:t xml:space="preserve">f 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  <w:r w:rsidRPr="005916D3">
        <w:rPr>
          <w:rFonts w:ascii="Arial" w:hAnsi="Arial" w:cs="Arial"/>
          <w:sz w:val="24"/>
          <w:u w:val="single"/>
        </w:rPr>
        <w:t>he Case o</w:t>
      </w:r>
      <w:r w:rsidRPr="005916D3">
        <w:rPr>
          <w:rFonts w:ascii="Arial" w:hAnsi="Arial" w:cs="Arial"/>
          <w:spacing w:val="-2"/>
          <w:sz w:val="24"/>
          <w:u w:val="single"/>
        </w:rPr>
        <w:t xml:space="preserve">f </w:t>
      </w:r>
      <w:r w:rsidRPr="005916D3">
        <w:rPr>
          <w:rFonts w:ascii="Arial" w:hAnsi="Arial" w:cs="Arial"/>
          <w:sz w:val="24"/>
          <w:u w:val="single"/>
        </w:rPr>
        <w:t>Jesus</w:t>
      </w:r>
      <w:r w:rsidRPr="005916D3">
        <w:rPr>
          <w:rFonts w:ascii="Arial" w:hAnsi="Arial" w:cs="Arial"/>
          <w:sz w:val="24"/>
          <w:u w:val="single"/>
        </w:rPr>
        <w:fldChar w:fldCharType="begin"/>
      </w:r>
      <w:r w:rsidRPr="005916D3">
        <w:rPr>
          <w:rFonts w:ascii="Arial" w:hAnsi="Arial" w:cs="Arial"/>
          <w:sz w:val="24"/>
        </w:rPr>
        <w:instrText xml:space="preserve"> XE "Jesus" </w:instrText>
      </w:r>
      <w:r w:rsidRPr="005916D3">
        <w:rPr>
          <w:rFonts w:ascii="Arial" w:hAnsi="Arial" w:cs="Arial"/>
          <w:sz w:val="24"/>
          <w:u w:val="single"/>
        </w:rPr>
        <w:fldChar w:fldCharType="end"/>
      </w:r>
      <w:r w:rsidRPr="005916D3">
        <w:rPr>
          <w:rFonts w:ascii="Arial" w:hAnsi="Arial" w:cs="Arial"/>
          <w:sz w:val="24"/>
          <w:u w:val="single"/>
        </w:rPr>
        <w:t xml:space="preserve"> Wep</w:t>
      </w:r>
      <w:r w:rsidRPr="005916D3">
        <w:rPr>
          <w:rFonts w:ascii="Arial" w:hAnsi="Arial" w:cs="Arial"/>
          <w:spacing w:val="4"/>
          <w:sz w:val="24"/>
          <w:u w:val="single"/>
        </w:rPr>
        <w:t>t</w:t>
      </w:r>
    </w:p>
    <w:p w14:paraId="23BB471C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D496317" w14:textId="442149B9" w:rsidR="00676505" w:rsidRPr="00DA3A25" w:rsidRDefault="00954F96" w:rsidP="00676505">
      <w:pPr>
        <w:spacing w:line="240" w:lineRule="auto"/>
        <w:jc w:val="both"/>
        <w:rPr>
          <w:rFonts w:cs="Arial"/>
          <w:spacing w:val="-2"/>
          <w:sz w:val="20"/>
        </w:rPr>
      </w:pP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guabl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ubli</w:t>
      </w:r>
      <w:r w:rsidRPr="00DA3A25">
        <w:rPr>
          <w:rFonts w:cs="Arial"/>
          <w:spacing w:val="-2"/>
          <w:sz w:val="20"/>
        </w:rPr>
        <w:t xml:space="preserve">c </w:t>
      </w:r>
      <w:r w:rsidRPr="00DA3A25">
        <w:rPr>
          <w:rFonts w:cs="Arial"/>
          <w:sz w:val="20"/>
        </w:rPr>
        <w:t>m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irac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'</w:t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Jes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ly minis</w:t>
      </w:r>
      <w:r w:rsidRPr="00DA3A25">
        <w:rPr>
          <w:rFonts w:cs="Arial"/>
          <w:spacing w:val="4"/>
          <w:sz w:val="20"/>
        </w:rPr>
        <w:t>tr</w:t>
      </w:r>
      <w:r w:rsidRPr="00DA3A25">
        <w:rPr>
          <w:rFonts w:cs="Arial"/>
          <w:sz w:val="20"/>
        </w:rPr>
        <w:t xml:space="preserve">y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ing</w:t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Jesus:raised Lazar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Laz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Lazar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Jesus knew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go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appen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e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Laz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'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mb</w:t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Lazarus:</w:instrText>
      </w:r>
      <w:r w:rsidRPr="00DA3A25">
        <w:rPr>
          <w:rFonts w:cs="Arial"/>
          <w:sz w:val="20"/>
        </w:rPr>
        <w:instrText xml:space="preserve">tomb of" </w:instrText>
      </w:r>
      <w:r w:rsidRPr="00DA3A25">
        <w:rPr>
          <w:rFonts w:cs="Arial"/>
          <w:sz w:val="20"/>
        </w:rPr>
        <w:fldChar w:fldCharType="end"/>
      </w:r>
      <w:r w:rsidR="00914298" w:rsidRPr="00DA3A25">
        <w:rPr>
          <w:rFonts w:cs="Arial"/>
          <w:sz w:val="20"/>
        </w:rPr>
        <w:t xml:space="preserve">. </w:t>
      </w:r>
      <w:r w:rsidR="009F440C" w:rsidRPr="00DA3A25">
        <w:rPr>
          <w:rFonts w:cs="Arial"/>
          <w:sz w:val="20"/>
        </w:rPr>
        <w:t xml:space="preserve">Beyond </w:t>
      </w:r>
      <w:r w:rsidR="00BA32D1" w:rsidRPr="00DA3A25">
        <w:rPr>
          <w:rFonts w:cs="Arial"/>
          <w:spacing w:val="2"/>
          <w:sz w:val="20"/>
        </w:rPr>
        <w:t>t</w:t>
      </w:r>
      <w:r w:rsidR="009F440C" w:rsidRPr="00DA3A25">
        <w:rPr>
          <w:rFonts w:cs="Arial"/>
          <w:sz w:val="20"/>
        </w:rPr>
        <w:t xml:space="preserve">his, we are </w:t>
      </w:r>
      <w:r w:rsidR="00BA32D1" w:rsidRPr="00DA3A25">
        <w:rPr>
          <w:rFonts w:cs="Arial"/>
          <w:spacing w:val="2"/>
          <w:sz w:val="20"/>
        </w:rPr>
        <w:t>t</w:t>
      </w:r>
      <w:r w:rsidR="009F440C" w:rsidRPr="00DA3A25">
        <w:rPr>
          <w:rFonts w:cs="Arial"/>
          <w:sz w:val="20"/>
        </w:rPr>
        <w:t xml:space="preserve">old </w:t>
      </w:r>
      <w:r w:rsidR="00BA32D1" w:rsidRPr="00DA3A25">
        <w:rPr>
          <w:rFonts w:cs="Arial"/>
          <w:spacing w:val="2"/>
          <w:sz w:val="20"/>
        </w:rPr>
        <w:t>t</w:t>
      </w:r>
      <w:r w:rsidR="009F440C" w:rsidRPr="00DA3A25">
        <w:rPr>
          <w:rFonts w:cs="Arial"/>
          <w:sz w:val="20"/>
        </w:rPr>
        <w:t xml:space="preserve">he moment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ep</w:t>
      </w:r>
      <w:r w:rsidRPr="00DA3A25">
        <w:rPr>
          <w:rFonts w:cs="Arial"/>
          <w:spacing w:val="4"/>
          <w:sz w:val="20"/>
        </w:rPr>
        <w:t>t</w:t>
      </w:r>
      <w:r w:rsidR="009F440C" w:rsidRPr="00DA3A25">
        <w:rPr>
          <w:rFonts w:cs="Arial"/>
          <w:spacing w:val="4"/>
          <w:sz w:val="20"/>
        </w:rPr>
        <w:t>, and it was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Jesus:wept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 xml:space="preserve">when </w:t>
      </w:r>
      <w:r w:rsidRPr="00DA3A25">
        <w:rPr>
          <w:rFonts w:cs="Arial"/>
          <w:sz w:val="20"/>
        </w:rPr>
        <w:t>he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4C5256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4C5256" w:rsidRPr="00DA3A25">
        <w:rPr>
          <w:rFonts w:cs="Arial"/>
          <w:sz w:val="20"/>
        </w:rPr>
        <w:t xml:space="preserve">he respons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ews</w:t>
      </w:r>
      <w:r w:rsidR="004C5256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9F440C" w:rsidRPr="00DA3A25">
        <w:rPr>
          <w:rFonts w:cs="Arial"/>
          <w:sz w:val="20"/>
        </w:rPr>
        <w:t>, "whe</w:t>
      </w:r>
      <w:r w:rsidR="009F440C" w:rsidRPr="00DA3A25">
        <w:rPr>
          <w:rFonts w:cs="Arial"/>
          <w:spacing w:val="2"/>
          <w:sz w:val="20"/>
        </w:rPr>
        <w:t>r</w:t>
      </w:r>
      <w:r w:rsidR="009F440C" w:rsidRPr="00DA3A25">
        <w:rPr>
          <w:rFonts w:cs="Arial"/>
          <w:sz w:val="20"/>
        </w:rPr>
        <w:t xml:space="preserve">e have ye laid him?" </w:t>
      </w:r>
      <w:r w:rsidR="009F440C" w:rsidRPr="00633952">
        <w:rPr>
          <w:rFonts w:cs="Arial"/>
          <w:sz w:val="16"/>
          <w:szCs w:val="16"/>
        </w:rPr>
        <w:t>(Fou</w:t>
      </w:r>
      <w:r w:rsidR="009F440C" w:rsidRPr="00633952">
        <w:rPr>
          <w:rFonts w:cs="Arial"/>
          <w:spacing w:val="6"/>
          <w:sz w:val="16"/>
          <w:szCs w:val="16"/>
        </w:rPr>
        <w:t>r</w:t>
      </w:r>
      <w:r w:rsidR="009F440C" w:rsidRPr="00633952">
        <w:rPr>
          <w:rFonts w:cs="Arial"/>
          <w:spacing w:val="4"/>
          <w:sz w:val="16"/>
          <w:szCs w:val="16"/>
        </w:rPr>
        <w:t>t</w:t>
      </w:r>
      <w:r w:rsidR="009F440C" w:rsidRPr="00633952">
        <w:rPr>
          <w:rFonts w:cs="Arial"/>
          <w:sz w:val="16"/>
          <w:szCs w:val="16"/>
        </w:rPr>
        <w:t>h</w:t>
      </w:r>
      <w:r w:rsidR="009F440C" w:rsidRPr="00DA3A25">
        <w:rPr>
          <w:rFonts w:cs="Arial"/>
          <w:sz w:val="20"/>
          <w:szCs w:val="16"/>
        </w:rPr>
        <w:t xml:space="preserve"> </w:t>
      </w:r>
      <w:r w:rsidR="009F440C" w:rsidRPr="00633952">
        <w:rPr>
          <w:rFonts w:cs="Arial"/>
          <w:sz w:val="16"/>
          <w:szCs w:val="16"/>
        </w:rPr>
        <w:t>gospel</w:t>
      </w:r>
      <w:r w:rsidR="009F440C" w:rsidRPr="00DA3A25">
        <w:rPr>
          <w:rFonts w:cs="Arial"/>
          <w:sz w:val="20"/>
          <w:szCs w:val="16"/>
        </w:rPr>
        <w:t xml:space="preserve"> </w:t>
      </w:r>
      <w:r w:rsidR="009F440C" w:rsidRPr="00633952">
        <w:rPr>
          <w:rFonts w:cs="Arial"/>
          <w:spacing w:val="-4"/>
          <w:sz w:val="16"/>
          <w:szCs w:val="16"/>
        </w:rPr>
        <w:t>11</w:t>
      </w:r>
      <w:r w:rsidR="009F440C" w:rsidRPr="00633952">
        <w:rPr>
          <w:rFonts w:cs="Arial"/>
          <w:sz w:val="16"/>
          <w:szCs w:val="16"/>
        </w:rPr>
        <w:t>:34)</w:t>
      </w:r>
      <w:r w:rsidR="009F440C" w:rsidRPr="00DA3A25">
        <w:rPr>
          <w:rFonts w:cs="Arial"/>
          <w:sz w:val="20"/>
        </w:rPr>
        <w:t xml:space="preserve"> </w:t>
      </w:r>
      <w:r w:rsidR="00770EF5" w:rsidRPr="00DA3A25">
        <w:rPr>
          <w:rFonts w:cs="Arial"/>
          <w:sz w:val="20"/>
        </w:rPr>
        <w:t xml:space="preserve">This, </w:t>
      </w:r>
      <w:r w:rsidR="00770EF5" w:rsidRPr="00DA3A25">
        <w:rPr>
          <w:rFonts w:cs="Arial"/>
          <w:spacing w:val="2"/>
          <w:sz w:val="20"/>
        </w:rPr>
        <w:t>c</w:t>
      </w:r>
      <w:r w:rsidR="00770EF5" w:rsidRPr="00DA3A25">
        <w:rPr>
          <w:rFonts w:cs="Arial"/>
          <w:sz w:val="20"/>
        </w:rPr>
        <w:t>ombined wi</w:t>
      </w:r>
      <w:r w:rsidR="00162C4D" w:rsidRPr="00DA3A25">
        <w:rPr>
          <w:rFonts w:cs="Arial"/>
          <w:spacing w:val="2"/>
          <w:sz w:val="20"/>
        </w:rPr>
        <w:t>t</w:t>
      </w:r>
      <w:r w:rsidR="00770EF5" w:rsidRPr="00DA3A25">
        <w:rPr>
          <w:rFonts w:cs="Arial"/>
          <w:sz w:val="20"/>
        </w:rPr>
        <w:t xml:space="preserve">h </w:t>
      </w:r>
      <w:r w:rsidR="00162C4D" w:rsidRPr="00DA3A25">
        <w:rPr>
          <w:rFonts w:cs="Arial"/>
          <w:spacing w:val="2"/>
          <w:sz w:val="20"/>
        </w:rPr>
        <w:t>t</w:t>
      </w:r>
      <w:r w:rsidR="00770EF5" w:rsidRPr="00DA3A25">
        <w:rPr>
          <w:rFonts w:cs="Arial"/>
          <w:sz w:val="20"/>
        </w:rPr>
        <w:t>he o</w:t>
      </w:r>
      <w:r w:rsidR="00162C4D" w:rsidRPr="00DA3A25">
        <w:rPr>
          <w:rFonts w:cs="Arial"/>
          <w:spacing w:val="2"/>
          <w:sz w:val="20"/>
        </w:rPr>
        <w:t>t</w:t>
      </w:r>
      <w:r w:rsidR="00770EF5" w:rsidRPr="00DA3A25">
        <w:rPr>
          <w:rFonts w:cs="Arial"/>
          <w:sz w:val="20"/>
        </w:rPr>
        <w:t>he</w:t>
      </w:r>
      <w:r w:rsidR="00770EF5" w:rsidRPr="00DA3A25">
        <w:rPr>
          <w:rFonts w:cs="Arial"/>
          <w:spacing w:val="-4"/>
          <w:sz w:val="20"/>
        </w:rPr>
        <w:t xml:space="preserve">r </w:t>
      </w:r>
      <w:r w:rsidR="00ED1847" w:rsidRPr="00DA3A25">
        <w:rPr>
          <w:rFonts w:cs="Arial"/>
          <w:sz w:val="20"/>
        </w:rPr>
        <w:t>da</w:t>
      </w:r>
      <w:r w:rsidR="00ED1847" w:rsidRPr="00DA3A25">
        <w:rPr>
          <w:rFonts w:cs="Arial"/>
          <w:spacing w:val="2"/>
          <w:sz w:val="20"/>
        </w:rPr>
        <w:t>t</w:t>
      </w:r>
      <w:r w:rsidR="00ED1847" w:rsidRPr="00DA3A25">
        <w:rPr>
          <w:rFonts w:cs="Arial"/>
          <w:spacing w:val="-4"/>
          <w:sz w:val="20"/>
        </w:rPr>
        <w:t xml:space="preserve">a </w:t>
      </w:r>
      <w:r w:rsidR="00ED1847" w:rsidRPr="00DA3A25">
        <w:rPr>
          <w:rFonts w:cs="Arial"/>
          <w:spacing w:val="2"/>
          <w:sz w:val="20"/>
        </w:rPr>
        <w:t>r</w:t>
      </w:r>
      <w:r w:rsidR="00ED1847" w:rsidRPr="00DA3A25">
        <w:rPr>
          <w:rFonts w:cs="Arial"/>
          <w:sz w:val="20"/>
        </w:rPr>
        <w:t>epo</w:t>
      </w:r>
      <w:r w:rsidR="00ED1847" w:rsidRPr="00DA3A25">
        <w:rPr>
          <w:rFonts w:cs="Arial"/>
          <w:spacing w:val="4"/>
          <w:sz w:val="20"/>
        </w:rPr>
        <w:t>r</w:t>
      </w:r>
      <w:r w:rsidR="00ED1847" w:rsidRPr="00DA3A25">
        <w:rPr>
          <w:rFonts w:cs="Arial"/>
          <w:spacing w:val="2"/>
          <w:sz w:val="20"/>
        </w:rPr>
        <w:t>t</w:t>
      </w:r>
      <w:r w:rsidR="00ED1847" w:rsidRPr="00DA3A25">
        <w:rPr>
          <w:rFonts w:cs="Arial"/>
          <w:sz w:val="20"/>
        </w:rPr>
        <w:t>ed</w:t>
      </w:r>
      <w:r w:rsidR="00770EF5" w:rsidRPr="00DA3A25">
        <w:rPr>
          <w:rFonts w:cs="Arial"/>
          <w:sz w:val="20"/>
        </w:rPr>
        <w:t xml:space="preserve"> i</w:t>
      </w:r>
      <w:r w:rsidR="00770EF5" w:rsidRPr="00DA3A25">
        <w:rPr>
          <w:rFonts w:cs="Arial"/>
          <w:spacing w:val="-4"/>
          <w:sz w:val="20"/>
        </w:rPr>
        <w:t xml:space="preserve">n </w:t>
      </w:r>
      <w:r w:rsidR="00770EF5"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6"/>
          <w:sz w:val="20"/>
        </w:rPr>
        <w:t>e</w:t>
      </w:r>
      <w:r w:rsidR="00ED1847"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Bible, the (scripture)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z w:val="20"/>
        </w:rPr>
        <w:t xml:space="preserve">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4"/>
          <w:sz w:val="20"/>
        </w:rPr>
        <w:t xml:space="preserve">t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-4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g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and/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oved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, and not </w:t>
      </w:r>
      <w:r w:rsidR="00902760" w:rsidRPr="00DA3A25">
        <w:rPr>
          <w:rFonts w:cs="Arial"/>
          <w:sz w:val="20"/>
        </w:rPr>
        <w:t>g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902760" w:rsidRPr="00DA3A25">
        <w:rPr>
          <w:rFonts w:cs="Arial"/>
          <w:sz w:val="20"/>
        </w:rPr>
        <w:t xml:space="preserve">ef or </w:t>
      </w:r>
      <w:r w:rsidR="00B570DF" w:rsidRPr="00DA3A25">
        <w:rPr>
          <w:rFonts w:cs="Arial"/>
          <w:sz w:val="20"/>
        </w:rPr>
        <w:t>iden</w:t>
      </w:r>
      <w:r w:rsidR="00B570DF" w:rsidRPr="00DA3A25">
        <w:rPr>
          <w:rFonts w:cs="Arial"/>
          <w:spacing w:val="2"/>
          <w:sz w:val="20"/>
        </w:rPr>
        <w:t>t</w:t>
      </w:r>
      <w:r w:rsidR="00B570DF" w:rsidRPr="00DA3A25">
        <w:rPr>
          <w:rFonts w:cs="Arial"/>
          <w:sz w:val="20"/>
        </w:rPr>
        <w:t>i</w:t>
      </w:r>
      <w:r w:rsidR="00B570DF" w:rsidRPr="00DA3A25">
        <w:rPr>
          <w:rFonts w:cs="Arial"/>
          <w:spacing w:val="4"/>
          <w:sz w:val="20"/>
        </w:rPr>
        <w:t>f</w:t>
      </w:r>
      <w:r w:rsidR="00B570DF" w:rsidRPr="00DA3A25">
        <w:rPr>
          <w:rFonts w:cs="Arial"/>
          <w:sz w:val="20"/>
        </w:rPr>
        <w:t>i</w:t>
      </w:r>
      <w:r w:rsidR="00B570DF" w:rsidRPr="00DA3A25">
        <w:rPr>
          <w:rFonts w:cs="Arial"/>
          <w:spacing w:val="2"/>
          <w:sz w:val="20"/>
        </w:rPr>
        <w:t>c</w:t>
      </w:r>
      <w:r w:rsidR="00B570DF" w:rsidRPr="00DA3A25">
        <w:rPr>
          <w:rFonts w:cs="Arial"/>
          <w:sz w:val="20"/>
        </w:rPr>
        <w:t>a</w:t>
      </w:r>
      <w:r w:rsidR="00B570DF" w:rsidRPr="00DA3A25">
        <w:rPr>
          <w:rFonts w:cs="Arial"/>
          <w:spacing w:val="2"/>
          <w:sz w:val="20"/>
        </w:rPr>
        <w:t>t</w:t>
      </w:r>
      <w:r w:rsidR="00B570DF" w:rsidRPr="00DA3A25">
        <w:rPr>
          <w:rFonts w:cs="Arial"/>
          <w:sz w:val="20"/>
        </w:rPr>
        <w:t>ion wi</w:t>
      </w:r>
      <w:r w:rsidR="00B570DF" w:rsidRPr="00DA3A25">
        <w:rPr>
          <w:rFonts w:cs="Arial"/>
          <w:spacing w:val="2"/>
          <w:sz w:val="20"/>
        </w:rPr>
        <w:t>t</w:t>
      </w:r>
      <w:r w:rsidR="00B570DF" w:rsidRPr="00DA3A25">
        <w:rPr>
          <w:rFonts w:cs="Arial"/>
          <w:sz w:val="20"/>
        </w:rPr>
        <w:t xml:space="preserve">h </w:t>
      </w:r>
      <w:r w:rsidR="00B570DF" w:rsidRPr="00DA3A25">
        <w:rPr>
          <w:rFonts w:cs="Arial"/>
          <w:spacing w:val="2"/>
          <w:sz w:val="20"/>
        </w:rPr>
        <w:t>t</w:t>
      </w:r>
      <w:r w:rsidR="00B570DF" w:rsidRPr="00DA3A25">
        <w:rPr>
          <w:rFonts w:cs="Arial"/>
          <w:sz w:val="20"/>
        </w:rPr>
        <w:t xml:space="preserve">he sadness of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mo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ners.</w:t>
      </w:r>
      <w:r w:rsidR="00FE2DB2" w:rsidRPr="00DA3A25">
        <w:rPr>
          <w:rFonts w:cs="Arial"/>
          <w:sz w:val="20"/>
        </w:rPr>
        <w:t xml:space="preserve"> Therefore, </w:t>
      </w:r>
      <w:r w:rsidR="00BA32D1" w:rsidRPr="00DA3A25">
        <w:rPr>
          <w:rFonts w:cs="Arial"/>
          <w:spacing w:val="2"/>
          <w:sz w:val="20"/>
        </w:rPr>
        <w:t>t</w:t>
      </w:r>
      <w:r w:rsidR="005853E4" w:rsidRPr="00DA3A25">
        <w:rPr>
          <w:rFonts w:cs="Arial"/>
          <w:sz w:val="20"/>
        </w:rPr>
        <w:t>hose who s</w:t>
      </w:r>
      <w:r w:rsidR="00676505" w:rsidRPr="00DA3A25">
        <w:rPr>
          <w:rFonts w:cs="Arial"/>
          <w:sz w:val="20"/>
        </w:rPr>
        <w:t xml:space="preserve">ay </w:t>
      </w:r>
      <w:r w:rsidR="00BA32D1" w:rsidRPr="00DA3A25">
        <w:rPr>
          <w:rFonts w:cs="Arial"/>
          <w:spacing w:val="2"/>
          <w:sz w:val="20"/>
        </w:rPr>
        <w:t>t</w:t>
      </w:r>
      <w:r w:rsidR="00676505" w:rsidRPr="00DA3A25">
        <w:rPr>
          <w:rFonts w:cs="Arial"/>
          <w:sz w:val="20"/>
        </w:rPr>
        <w:t xml:space="preserve">hings like, </w:t>
      </w:r>
      <w:r w:rsidR="00676505" w:rsidRPr="00DA3A25">
        <w:rPr>
          <w:rFonts w:cs="Arial"/>
          <w:i/>
          <w:spacing w:val="2"/>
          <w:sz w:val="20"/>
        </w:rPr>
        <w:t>'</w:t>
      </w:r>
      <w:r w:rsidR="00676505" w:rsidRPr="00DA3A25">
        <w:rPr>
          <w:rFonts w:cs="Arial"/>
          <w:i/>
          <w:sz w:val="20"/>
        </w:rPr>
        <w:t>Jesus</w:t>
      </w:r>
      <w:r w:rsidR="00676505" w:rsidRPr="00DA3A25">
        <w:rPr>
          <w:rFonts w:cs="Arial"/>
          <w:i/>
          <w:sz w:val="20"/>
        </w:rPr>
        <w:fldChar w:fldCharType="begin"/>
      </w:r>
      <w:r w:rsidR="00676505" w:rsidRPr="00DA3A25">
        <w:rPr>
          <w:sz w:val="20"/>
        </w:rPr>
        <w:instrText xml:space="preserve"> XE "</w:instrText>
      </w:r>
      <w:r w:rsidR="00676505" w:rsidRPr="00DA3A25">
        <w:rPr>
          <w:rFonts w:cs="Arial"/>
          <w:sz w:val="20"/>
        </w:rPr>
        <w:instrText>Jesus</w:instrText>
      </w:r>
      <w:r w:rsidR="00676505" w:rsidRPr="00DA3A25">
        <w:rPr>
          <w:sz w:val="20"/>
        </w:rPr>
        <w:instrText xml:space="preserve">" </w:instrText>
      </w:r>
      <w:r w:rsidR="00676505" w:rsidRPr="00DA3A25">
        <w:rPr>
          <w:rFonts w:cs="Arial"/>
          <w:i/>
          <w:sz w:val="20"/>
        </w:rPr>
        <w:fldChar w:fldCharType="end"/>
      </w:r>
      <w:r w:rsidR="00676505" w:rsidRPr="00DA3A25">
        <w:rPr>
          <w:rFonts w:cs="Arial"/>
          <w:i/>
          <w:sz w:val="20"/>
        </w:rPr>
        <w:t xml:space="preserve"> wep</w:t>
      </w:r>
      <w:r w:rsidR="00676505" w:rsidRPr="00DA3A25">
        <w:rPr>
          <w:rFonts w:cs="Arial"/>
          <w:i/>
          <w:spacing w:val="-2"/>
          <w:sz w:val="20"/>
        </w:rPr>
        <w:t xml:space="preserve">t </w:t>
      </w:r>
      <w:r w:rsidR="00676505" w:rsidRPr="00DA3A25">
        <w:rPr>
          <w:rFonts w:cs="Arial"/>
          <w:i/>
          <w:sz w:val="20"/>
        </w:rPr>
        <w:t>ove</w:t>
      </w:r>
      <w:r w:rsidR="00676505" w:rsidRPr="00DA3A25">
        <w:rPr>
          <w:rFonts w:cs="Arial"/>
          <w:i/>
          <w:spacing w:val="-2"/>
          <w:sz w:val="20"/>
        </w:rPr>
        <w:t xml:space="preserve">r </w:t>
      </w:r>
      <w:r w:rsidR="00676505" w:rsidRPr="00DA3A25">
        <w:rPr>
          <w:rFonts w:cs="Arial"/>
          <w:i/>
          <w:spacing w:val="4"/>
          <w:sz w:val="20"/>
        </w:rPr>
        <w:t>t</w:t>
      </w:r>
      <w:r w:rsidR="00676505" w:rsidRPr="00DA3A25">
        <w:rPr>
          <w:rFonts w:cs="Arial"/>
          <w:i/>
          <w:sz w:val="20"/>
        </w:rPr>
        <w:t>he dea</w:t>
      </w:r>
      <w:r w:rsidR="00676505" w:rsidRPr="00DA3A25">
        <w:rPr>
          <w:rFonts w:cs="Arial"/>
          <w:i/>
          <w:spacing w:val="4"/>
          <w:sz w:val="20"/>
        </w:rPr>
        <w:t>t</w:t>
      </w:r>
      <w:r w:rsidR="00676505" w:rsidRPr="00DA3A25">
        <w:rPr>
          <w:rFonts w:cs="Arial"/>
          <w:i/>
          <w:sz w:val="20"/>
        </w:rPr>
        <w:t>h o</w:t>
      </w:r>
      <w:r w:rsidR="00676505" w:rsidRPr="00DA3A25">
        <w:rPr>
          <w:rFonts w:cs="Arial"/>
          <w:i/>
          <w:spacing w:val="-2"/>
          <w:sz w:val="20"/>
        </w:rPr>
        <w:t xml:space="preserve">f </w:t>
      </w:r>
      <w:r w:rsidR="00676505" w:rsidRPr="00DA3A25">
        <w:rPr>
          <w:rFonts w:cs="Arial"/>
          <w:i/>
          <w:sz w:val="20"/>
        </w:rPr>
        <w:t xml:space="preserve">his </w:t>
      </w:r>
      <w:r w:rsidR="00676505" w:rsidRPr="00DA3A25">
        <w:rPr>
          <w:rFonts w:cs="Arial"/>
          <w:i/>
          <w:spacing w:val="2"/>
          <w:sz w:val="20"/>
        </w:rPr>
        <w:t>fr</w:t>
      </w:r>
      <w:r w:rsidR="00676505" w:rsidRPr="00DA3A25">
        <w:rPr>
          <w:rFonts w:cs="Arial"/>
          <w:i/>
          <w:sz w:val="20"/>
        </w:rPr>
        <w:t>iend</w:t>
      </w:r>
      <w:r w:rsidR="00D23CB3" w:rsidRPr="00DA3A25">
        <w:rPr>
          <w:rFonts w:cs="Arial"/>
          <w:i/>
          <w:sz w:val="20"/>
        </w:rPr>
        <w:t>,</w:t>
      </w:r>
      <w:r w:rsidR="00676505" w:rsidRPr="00DA3A25">
        <w:rPr>
          <w:rFonts w:cs="Arial"/>
          <w:i/>
          <w:sz w:val="20"/>
        </w:rPr>
        <w:t>'</w:t>
      </w:r>
      <w:r w:rsidR="00676505" w:rsidRPr="00DA3A25">
        <w:rPr>
          <w:rFonts w:cs="Arial"/>
          <w:sz w:val="20"/>
        </w:rPr>
        <w:t xml:space="preserve"> </w:t>
      </w:r>
      <w:r w:rsidR="004913A6" w:rsidRPr="00DA3A25">
        <w:rPr>
          <w:rFonts w:cs="Arial"/>
          <w:sz w:val="20"/>
        </w:rPr>
        <w:t xml:space="preserve">are not speaking </w:t>
      </w:r>
      <w:r w:rsidR="00BA32D1" w:rsidRPr="00DA3A25">
        <w:rPr>
          <w:rFonts w:cs="Arial"/>
          <w:spacing w:val="2"/>
          <w:sz w:val="20"/>
        </w:rPr>
        <w:t>t</w:t>
      </w:r>
      <w:r w:rsidR="004913A6" w:rsidRPr="00DA3A25">
        <w:rPr>
          <w:rFonts w:cs="Arial"/>
          <w:sz w:val="20"/>
        </w:rPr>
        <w:t>he word of God fai</w:t>
      </w:r>
      <w:r w:rsidR="00BA32D1" w:rsidRPr="00DA3A25">
        <w:rPr>
          <w:rFonts w:cs="Arial"/>
          <w:spacing w:val="2"/>
          <w:sz w:val="20"/>
        </w:rPr>
        <w:t>t</w:t>
      </w:r>
      <w:r w:rsidR="004913A6" w:rsidRPr="00DA3A25">
        <w:rPr>
          <w:rFonts w:cs="Arial"/>
          <w:sz w:val="20"/>
        </w:rPr>
        <w:t>h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4913A6" w:rsidRPr="00DA3A25">
        <w:rPr>
          <w:rFonts w:cs="Arial"/>
          <w:sz w:val="20"/>
        </w:rPr>
        <w:t>lly</w:t>
      </w:r>
      <w:r w:rsidR="000C0B52" w:rsidRPr="00DA3A25">
        <w:rPr>
          <w:rFonts w:cs="Arial"/>
          <w:sz w:val="20"/>
        </w:rPr>
        <w:t>.</w:t>
      </w:r>
    </w:p>
    <w:p w14:paraId="210ADFB6" w14:textId="77777777" w:rsidR="00954F96" w:rsidRPr="00DA3A25" w:rsidRDefault="00954F96" w:rsidP="00954F96">
      <w:pPr>
        <w:spacing w:line="240" w:lineRule="auto"/>
        <w:jc w:val="both"/>
        <w:rPr>
          <w:rFonts w:cs="Arial"/>
          <w:spacing w:val="-2"/>
          <w:sz w:val="20"/>
        </w:rPr>
      </w:pPr>
    </w:p>
    <w:p w14:paraId="00DE6526" w14:textId="29B08BDD" w:rsidR="00564968" w:rsidRPr="00DA3A25" w:rsidRDefault="00954F96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miah 23:28 is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mallCaps/>
          <w:spacing w:val="-4"/>
          <w:sz w:val="20"/>
        </w:rPr>
        <w:t>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 xml:space="preserve">, the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sai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pacing w:val="-6"/>
          <w:sz w:val="20"/>
        </w:rPr>
        <w:t>,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 xml:space="preserve">"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z w:val="20"/>
        </w:rPr>
        <w:t>,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 speak m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l</w:t>
      </w:r>
      <w:r w:rsidRPr="00DA3A25">
        <w:rPr>
          <w:rFonts w:cs="Arial"/>
          <w:spacing w:val="2"/>
          <w:sz w:val="20"/>
        </w:rPr>
        <w:t>y.</w:t>
      </w:r>
      <w:r w:rsidRPr="00DA3A25">
        <w:rPr>
          <w:rFonts w:cs="Arial"/>
          <w:spacing w:val="-6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="003179A3" w:rsidRPr="00DA3A25">
        <w:rPr>
          <w:rFonts w:cs="Arial"/>
          <w:sz w:val="20"/>
        </w:rPr>
        <w:t>So,</w:t>
      </w:r>
      <w:r w:rsidR="005921A9" w:rsidRPr="00DA3A25">
        <w:rPr>
          <w:rFonts w:cs="Arial"/>
          <w:sz w:val="20"/>
        </w:rPr>
        <w:t xml:space="preserve"> </w:t>
      </w:r>
      <w:r w:rsidR="00427A9B" w:rsidRPr="00DA3A25">
        <w:rPr>
          <w:rFonts w:cs="Arial"/>
          <w:sz w:val="20"/>
        </w:rPr>
        <w:t xml:space="preserve">how </w:t>
      </w:r>
      <w:r w:rsidR="00766D38" w:rsidRPr="00DA3A25">
        <w:rPr>
          <w:rFonts w:cs="Arial"/>
          <w:spacing w:val="2"/>
          <w:sz w:val="20"/>
        </w:rPr>
        <w:t>c</w:t>
      </w:r>
      <w:r w:rsidR="00427A9B" w:rsidRPr="00DA3A25">
        <w:rPr>
          <w:rFonts w:cs="Arial"/>
          <w:sz w:val="20"/>
        </w:rPr>
        <w:t>an we show respe</w:t>
      </w:r>
      <w:r w:rsidR="00427A9B" w:rsidRPr="00DA3A25">
        <w:rPr>
          <w:rFonts w:cs="Arial"/>
          <w:spacing w:val="2"/>
          <w:sz w:val="20"/>
        </w:rPr>
        <w:t>c</w:t>
      </w:r>
      <w:r w:rsidR="00427A9B" w:rsidRPr="00DA3A25">
        <w:rPr>
          <w:rFonts w:cs="Arial"/>
          <w:sz w:val="20"/>
        </w:rPr>
        <w:t xml:space="preserve">t for </w:t>
      </w:r>
      <w:r w:rsidR="00BA32D1" w:rsidRPr="00DA3A25">
        <w:rPr>
          <w:rFonts w:cs="Arial"/>
          <w:spacing w:val="2"/>
          <w:sz w:val="20"/>
        </w:rPr>
        <w:t>t</w:t>
      </w:r>
      <w:r w:rsidR="00427A9B" w:rsidRPr="00DA3A25">
        <w:rPr>
          <w:rFonts w:cs="Arial"/>
          <w:sz w:val="20"/>
        </w:rPr>
        <w:t xml:space="preserve">he </w:t>
      </w:r>
      <w:r w:rsidR="00766D38" w:rsidRPr="00DA3A25">
        <w:rPr>
          <w:rFonts w:cs="Arial"/>
          <w:spacing w:val="2"/>
          <w:sz w:val="20"/>
        </w:rPr>
        <w:t>c</w:t>
      </w:r>
      <w:r w:rsidR="00427A9B" w:rsidRPr="00DA3A25">
        <w:rPr>
          <w:rFonts w:cs="Arial"/>
          <w:sz w:val="20"/>
        </w:rPr>
        <w:t xml:space="preserve">ounsel </w:t>
      </w:r>
      <w:r w:rsidR="00564968" w:rsidRPr="00DA3A25">
        <w:rPr>
          <w:rFonts w:cs="Arial"/>
          <w:sz w:val="20"/>
        </w:rPr>
        <w:t>of</w:t>
      </w:r>
      <w:r w:rsidR="00427A9B" w:rsidRPr="00DA3A25">
        <w:rPr>
          <w:rFonts w:cs="Arial"/>
          <w:sz w:val="20"/>
        </w:rPr>
        <w:t xml:space="preserve"> God </w:t>
      </w:r>
      <w:r w:rsidR="00BA32D1" w:rsidRPr="00DA3A25">
        <w:rPr>
          <w:rFonts w:cs="Arial"/>
          <w:spacing w:val="2"/>
          <w:sz w:val="20"/>
        </w:rPr>
        <w:t>t</w:t>
      </w:r>
      <w:r w:rsidR="00564968" w:rsidRPr="00DA3A25">
        <w:rPr>
          <w:rFonts w:cs="Arial"/>
          <w:sz w:val="20"/>
        </w:rPr>
        <w:t>hat</w:t>
      </w:r>
      <w:r w:rsidR="00B15DC8" w:rsidRPr="00DA3A25">
        <w:rPr>
          <w:rFonts w:cs="Arial"/>
          <w:sz w:val="20"/>
        </w:rPr>
        <w:t xml:space="preserve"> is in</w:t>
      </w:r>
      <w:r w:rsidR="00564968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564968" w:rsidRPr="00DA3A25">
        <w:rPr>
          <w:rFonts w:cs="Arial"/>
          <w:sz w:val="20"/>
        </w:rPr>
        <w:t>his verse</w:t>
      </w:r>
      <w:r w:rsidR="00427A9B" w:rsidRPr="00DA3A25">
        <w:rPr>
          <w:rFonts w:cs="Arial"/>
          <w:sz w:val="20"/>
        </w:rPr>
        <w:t>?</w:t>
      </w:r>
    </w:p>
    <w:p w14:paraId="63FE7055" w14:textId="1627CD79" w:rsidR="00564968" w:rsidRPr="00DA3A25" w:rsidRDefault="00564968" w:rsidP="00954F96">
      <w:pPr>
        <w:spacing w:line="240" w:lineRule="auto"/>
        <w:jc w:val="both"/>
        <w:rPr>
          <w:rFonts w:cs="Arial"/>
          <w:sz w:val="20"/>
        </w:rPr>
      </w:pPr>
    </w:p>
    <w:p w14:paraId="1B36B152" w14:textId="5C19B38E" w:rsidR="00875DFC" w:rsidRPr="00DA3A25" w:rsidRDefault="000C0B52" w:rsidP="00954F9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we speak an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nk on bibli</w:t>
      </w:r>
      <w:r w:rsidR="00766D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issues, we should seek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766D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f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 our words and our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nking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ords an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ugh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766D38" w:rsidRPr="00DA3A25">
        <w:rPr>
          <w:rFonts w:cs="Arial"/>
          <w:spacing w:val="2"/>
          <w:sz w:val="20"/>
        </w:rPr>
        <w:t>c</w:t>
      </w:r>
      <w:r w:rsidR="002F2351" w:rsidRPr="00DA3A25">
        <w:rPr>
          <w:rFonts w:cs="Arial"/>
          <w:sz w:val="20"/>
        </w:rPr>
        <w:t xml:space="preserve">ome </w:t>
      </w:r>
      <w:r w:rsidR="00D83013" w:rsidRPr="00DA3A25">
        <w:rPr>
          <w:rFonts w:cs="Arial"/>
          <w:spacing w:val="2"/>
          <w:sz w:val="20"/>
        </w:rPr>
        <w:t>fr</w:t>
      </w:r>
      <w:r w:rsidR="002F2351" w:rsidRPr="00DA3A25">
        <w:rPr>
          <w:rFonts w:cs="Arial"/>
          <w:sz w:val="20"/>
        </w:rPr>
        <w:t>om</w:t>
      </w:r>
      <w:r w:rsidRPr="00DA3A25">
        <w:rPr>
          <w:rFonts w:cs="Arial"/>
          <w:sz w:val="20"/>
        </w:rPr>
        <w:t xml:space="preserve"> God's in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inspired by Go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scrip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4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1362B8" w:rsidRPr="00DA3A25">
        <w:rPr>
          <w:rFonts w:cs="Arial"/>
          <w:sz w:val="20"/>
        </w:rPr>
        <w:t xml:space="preserve"> </w:t>
      </w:r>
      <w:r w:rsidR="0042190B" w:rsidRPr="00DA3A25">
        <w:rPr>
          <w:rFonts w:cs="Arial"/>
          <w:sz w:val="20"/>
        </w:rPr>
        <w:t xml:space="preserve">Developing a </w:t>
      </w:r>
      <w:r w:rsidR="009B1733" w:rsidRPr="00DA3A25">
        <w:rPr>
          <w:rFonts w:cs="Arial"/>
          <w:sz w:val="20"/>
        </w:rPr>
        <w:t xml:space="preserve">habit of </w:t>
      </w:r>
      <w:r w:rsidR="0042190B" w:rsidRPr="00DA3A25">
        <w:rPr>
          <w:rFonts w:cs="Arial"/>
          <w:sz w:val="20"/>
        </w:rPr>
        <w:t xml:space="preserve">seeking </w:t>
      </w:r>
      <w:r w:rsidR="00BA32D1" w:rsidRPr="00DA3A25">
        <w:rPr>
          <w:rFonts w:cs="Arial"/>
          <w:spacing w:val="2"/>
          <w:sz w:val="20"/>
        </w:rPr>
        <w:t>t</w:t>
      </w:r>
      <w:r w:rsidR="0042190B" w:rsidRPr="00DA3A25">
        <w:rPr>
          <w:rFonts w:cs="Arial"/>
          <w:sz w:val="20"/>
        </w:rPr>
        <w:t xml:space="preserve">o </w:t>
      </w:r>
      <w:r w:rsidR="0010619D" w:rsidRPr="00DA3A25">
        <w:rPr>
          <w:rFonts w:cs="Arial"/>
          <w:sz w:val="20"/>
        </w:rPr>
        <w:t xml:space="preserve">do </w:t>
      </w:r>
      <w:r w:rsidR="00BA32D1" w:rsidRPr="00DA3A25">
        <w:rPr>
          <w:rFonts w:cs="Arial"/>
          <w:spacing w:val="2"/>
          <w:sz w:val="20"/>
        </w:rPr>
        <w:t>t</w:t>
      </w:r>
      <w:r w:rsidR="0010619D" w:rsidRPr="00DA3A25">
        <w:rPr>
          <w:rFonts w:cs="Arial"/>
          <w:sz w:val="20"/>
        </w:rPr>
        <w:t>his</w:t>
      </w:r>
      <w:r w:rsidR="001362B8" w:rsidRPr="00DA3A25">
        <w:rPr>
          <w:rFonts w:cs="Arial"/>
          <w:sz w:val="20"/>
        </w:rPr>
        <w:t xml:space="preserve"> as mu</w:t>
      </w:r>
      <w:r w:rsidR="00766D38" w:rsidRPr="00DA3A25">
        <w:rPr>
          <w:rFonts w:cs="Arial"/>
          <w:spacing w:val="2"/>
          <w:sz w:val="20"/>
        </w:rPr>
        <w:t>c</w:t>
      </w:r>
      <w:r w:rsidR="001362B8" w:rsidRPr="00DA3A25">
        <w:rPr>
          <w:rFonts w:cs="Arial"/>
          <w:sz w:val="20"/>
        </w:rPr>
        <w:t xml:space="preserve">h as </w:t>
      </w:r>
      <w:r w:rsidR="00505C86" w:rsidRPr="00DA3A25">
        <w:rPr>
          <w:rFonts w:cs="Arial"/>
          <w:sz w:val="20"/>
        </w:rPr>
        <w:t>possible</w:t>
      </w:r>
      <w:r w:rsidR="001362B8" w:rsidRPr="00DA3A25">
        <w:rPr>
          <w:rFonts w:cs="Arial"/>
          <w:sz w:val="20"/>
        </w:rPr>
        <w:t xml:space="preserve"> will help us </w:t>
      </w:r>
      <w:r w:rsidR="00BA32D1" w:rsidRPr="00DA3A25">
        <w:rPr>
          <w:rFonts w:cs="Arial"/>
          <w:spacing w:val="2"/>
          <w:sz w:val="20"/>
        </w:rPr>
        <w:t>t</w:t>
      </w:r>
      <w:r w:rsidR="001362B8" w:rsidRPr="00DA3A25">
        <w:rPr>
          <w:rFonts w:cs="Arial"/>
          <w:sz w:val="20"/>
        </w:rPr>
        <w:t xml:space="preserve">o </w:t>
      </w:r>
      <w:r w:rsidR="004B6A65" w:rsidRPr="00DA3A25">
        <w:rPr>
          <w:rFonts w:cs="Arial"/>
          <w:sz w:val="20"/>
        </w:rPr>
        <w:t>be</w:t>
      </w:r>
      <w:r w:rsidR="00766D38" w:rsidRPr="00DA3A25">
        <w:rPr>
          <w:rFonts w:cs="Arial"/>
          <w:spacing w:val="2"/>
          <w:sz w:val="20"/>
        </w:rPr>
        <w:t>c</w:t>
      </w:r>
      <w:r w:rsidR="004B6A65" w:rsidRPr="00DA3A25">
        <w:rPr>
          <w:rFonts w:cs="Arial"/>
          <w:sz w:val="20"/>
        </w:rPr>
        <w:t>ome</w:t>
      </w:r>
      <w:r w:rsidR="00333262" w:rsidRPr="00DA3A25">
        <w:rPr>
          <w:rFonts w:cs="Arial"/>
          <w:sz w:val="20"/>
        </w:rPr>
        <w:t xml:space="preserve"> </w:t>
      </w:r>
      <w:r w:rsidR="004B6A65" w:rsidRPr="00DA3A25">
        <w:rPr>
          <w:rFonts w:cs="Arial"/>
          <w:sz w:val="20"/>
        </w:rPr>
        <w:t>b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4B6A65" w:rsidRPr="00DA3A25">
        <w:rPr>
          <w:rFonts w:cs="Arial"/>
          <w:sz w:val="20"/>
        </w:rPr>
        <w:t xml:space="preserve">er at </w:t>
      </w:r>
      <w:r w:rsidRPr="00DA3A25">
        <w:rPr>
          <w:rFonts w:cs="Arial"/>
          <w:sz w:val="20"/>
        </w:rPr>
        <w:t>speaking</w:t>
      </w:r>
      <w:r w:rsidR="004B6A65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4B6A65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word of God fai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ly</w:t>
      </w:r>
      <w:r w:rsidR="004161E1" w:rsidRPr="00DA3A25">
        <w:rPr>
          <w:rFonts w:cs="Arial"/>
          <w:sz w:val="20"/>
        </w:rPr>
        <w:t>.</w:t>
      </w:r>
      <w:r w:rsidR="006513D7" w:rsidRPr="00DA3A25">
        <w:rPr>
          <w:rFonts w:cs="Arial"/>
          <w:sz w:val="20"/>
        </w:rPr>
        <w:t xml:space="preserve"> </w:t>
      </w:r>
    </w:p>
    <w:p w14:paraId="1CE1E737" w14:textId="77777777" w:rsidR="00954F96" w:rsidRPr="00DA3A25" w:rsidRDefault="00954F96" w:rsidP="00954F96">
      <w:pPr>
        <w:pStyle w:val="Header"/>
        <w:spacing w:line="240" w:lineRule="auto"/>
        <w:jc w:val="both"/>
        <w:rPr>
          <w:rFonts w:ascii="Arial" w:hAnsi="Arial" w:cs="Arial"/>
          <w:sz w:val="20"/>
        </w:rPr>
      </w:pPr>
    </w:p>
    <w:p w14:paraId="216FDB8F" w14:textId="77777777" w:rsidR="00954F96" w:rsidRPr="005916D3" w:rsidRDefault="00954F96" w:rsidP="00954F96">
      <w:pPr>
        <w:pStyle w:val="Header"/>
        <w:spacing w:line="240" w:lineRule="auto"/>
        <w:jc w:val="center"/>
        <w:rPr>
          <w:rFonts w:ascii="Arial" w:hAnsi="Arial" w:cs="Arial"/>
          <w:b/>
          <w:bCs/>
          <w:spacing w:val="4"/>
          <w:sz w:val="28"/>
          <w:szCs w:val="24"/>
        </w:rPr>
      </w:pPr>
      <w:r w:rsidRPr="005916D3">
        <w:rPr>
          <w:rFonts w:ascii="Arial" w:hAnsi="Arial" w:cs="Arial"/>
          <w:b/>
          <w:bCs/>
          <w:sz w:val="28"/>
          <w:szCs w:val="24"/>
        </w:rPr>
        <w:t>The end o</w:t>
      </w:r>
      <w:r w:rsidRPr="005916D3">
        <w:rPr>
          <w:rFonts w:ascii="Arial" w:hAnsi="Arial" w:cs="Arial"/>
          <w:b/>
          <w:bCs/>
          <w:spacing w:val="-2"/>
          <w:sz w:val="28"/>
          <w:szCs w:val="24"/>
        </w:rPr>
        <w:t xml:space="preserve">f </w:t>
      </w:r>
      <w:r w:rsidRPr="005916D3">
        <w:rPr>
          <w:rFonts w:ascii="Arial" w:hAnsi="Arial" w:cs="Arial"/>
          <w:b/>
          <w:bCs/>
          <w:spacing w:val="4"/>
          <w:sz w:val="28"/>
          <w:szCs w:val="24"/>
        </w:rPr>
        <w:t>t</w:t>
      </w:r>
      <w:r w:rsidRPr="005916D3">
        <w:rPr>
          <w:rFonts w:ascii="Arial" w:hAnsi="Arial" w:cs="Arial"/>
          <w:b/>
          <w:bCs/>
          <w:sz w:val="28"/>
          <w:szCs w:val="24"/>
        </w:rPr>
        <w:t>he C</w:t>
      </w:r>
      <w:r w:rsidRPr="005916D3">
        <w:rPr>
          <w:rFonts w:ascii="Arial" w:hAnsi="Arial" w:cs="Arial"/>
          <w:b/>
          <w:spacing w:val="4"/>
          <w:sz w:val="28"/>
          <w:szCs w:val="24"/>
        </w:rPr>
        <w:t>as</w:t>
      </w:r>
      <w:r w:rsidRPr="005916D3">
        <w:rPr>
          <w:rFonts w:ascii="Arial" w:hAnsi="Arial" w:cs="Arial"/>
          <w:b/>
          <w:bCs/>
          <w:sz w:val="28"/>
          <w:szCs w:val="24"/>
        </w:rPr>
        <w:t>e o</w:t>
      </w:r>
      <w:r w:rsidRPr="005916D3">
        <w:rPr>
          <w:rFonts w:ascii="Arial" w:hAnsi="Arial" w:cs="Arial"/>
          <w:b/>
          <w:bCs/>
          <w:spacing w:val="-2"/>
          <w:sz w:val="28"/>
          <w:szCs w:val="24"/>
        </w:rPr>
        <w:t xml:space="preserve">f </w:t>
      </w:r>
      <w:r w:rsidRPr="005916D3">
        <w:rPr>
          <w:rFonts w:ascii="Arial" w:hAnsi="Arial" w:cs="Arial"/>
          <w:b/>
          <w:bCs/>
          <w:sz w:val="28"/>
          <w:szCs w:val="24"/>
        </w:rPr>
        <w:t>Jesus</w:t>
      </w:r>
      <w:r w:rsidRPr="005916D3">
        <w:rPr>
          <w:rFonts w:ascii="Arial" w:hAnsi="Arial" w:cs="Arial"/>
          <w:b/>
          <w:bCs/>
          <w:sz w:val="28"/>
          <w:szCs w:val="24"/>
        </w:rPr>
        <w:fldChar w:fldCharType="begin"/>
      </w:r>
      <w:r w:rsidRPr="005916D3">
        <w:rPr>
          <w:rFonts w:ascii="Arial" w:hAnsi="Arial"/>
          <w:sz w:val="28"/>
          <w:szCs w:val="24"/>
        </w:rPr>
        <w:instrText xml:space="preserve"> XE "</w:instrText>
      </w:r>
      <w:r w:rsidRPr="005916D3">
        <w:rPr>
          <w:rFonts w:ascii="Arial" w:hAnsi="Arial" w:cs="Arial"/>
          <w:sz w:val="28"/>
          <w:szCs w:val="24"/>
        </w:rPr>
        <w:instrText>Jesus</w:instrText>
      </w:r>
      <w:r w:rsidRPr="005916D3">
        <w:rPr>
          <w:rFonts w:ascii="Arial" w:hAnsi="Arial"/>
          <w:sz w:val="28"/>
          <w:szCs w:val="24"/>
        </w:rPr>
        <w:instrText xml:space="preserve">" </w:instrText>
      </w:r>
      <w:r w:rsidRPr="005916D3">
        <w:rPr>
          <w:rFonts w:ascii="Arial" w:hAnsi="Arial" w:cs="Arial"/>
          <w:b/>
          <w:bCs/>
          <w:sz w:val="28"/>
          <w:szCs w:val="24"/>
        </w:rPr>
        <w:fldChar w:fldCharType="end"/>
      </w:r>
      <w:r w:rsidRPr="005916D3">
        <w:rPr>
          <w:rFonts w:ascii="Arial" w:hAnsi="Arial" w:cs="Arial"/>
          <w:b/>
          <w:bCs/>
          <w:sz w:val="28"/>
          <w:szCs w:val="24"/>
        </w:rPr>
        <w:t xml:space="preserve"> Wep</w:t>
      </w:r>
      <w:r w:rsidRPr="005916D3">
        <w:rPr>
          <w:rFonts w:ascii="Arial" w:hAnsi="Arial" w:cs="Arial"/>
          <w:b/>
          <w:bCs/>
          <w:spacing w:val="4"/>
          <w:sz w:val="28"/>
          <w:szCs w:val="24"/>
        </w:rPr>
        <w:t>t</w:t>
      </w:r>
    </w:p>
    <w:p w14:paraId="2A68710E" w14:textId="77777777" w:rsidR="00636D91" w:rsidRPr="00DA3A25" w:rsidRDefault="00954F96" w:rsidP="00954F96">
      <w:pPr>
        <w:spacing w:line="240" w:lineRule="auto"/>
        <w:jc w:val="center"/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591E30A3" w14:textId="468438F7" w:rsidR="00636D91" w:rsidRPr="00636D91" w:rsidRDefault="00636D91" w:rsidP="00636D91">
      <w:pPr>
        <w:spacing w:line="240" w:lineRule="auto"/>
        <w:rPr>
          <w:rFonts w:cs="Arial"/>
          <w:sz w:val="20"/>
          <w:szCs w:val="20"/>
        </w:rPr>
      </w:pPr>
    </w:p>
    <w:p w14:paraId="0DAA5D4C" w14:textId="0EC535AA" w:rsidR="00FF33F2" w:rsidRPr="005916D3" w:rsidRDefault="00FF33F2" w:rsidP="00954F96">
      <w:pPr>
        <w:spacing w:line="240" w:lineRule="auto"/>
        <w:jc w:val="center"/>
        <w:rPr>
          <w:rFonts w:cs="Arial"/>
          <w:bCs/>
          <w:sz w:val="28"/>
          <w:szCs w:val="24"/>
        </w:rPr>
      </w:pPr>
      <w:r w:rsidRPr="005916D3">
        <w:rPr>
          <w:rFonts w:cs="Arial"/>
          <w:b/>
          <w:sz w:val="28"/>
          <w:szCs w:val="24"/>
        </w:rPr>
        <w:t>Chap</w:t>
      </w:r>
      <w:r w:rsidRPr="005916D3">
        <w:rPr>
          <w:rFonts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e</w:t>
      </w:r>
      <w:r w:rsidRPr="005916D3">
        <w:rPr>
          <w:rFonts w:cs="Arial"/>
          <w:b/>
          <w:spacing w:val="-2"/>
          <w:sz w:val="28"/>
          <w:szCs w:val="24"/>
        </w:rPr>
        <w:t xml:space="preserve">r </w:t>
      </w:r>
      <w:r w:rsidR="000163EE" w:rsidRPr="005916D3">
        <w:rPr>
          <w:rFonts w:cs="Arial"/>
          <w:b/>
          <w:sz w:val="28"/>
          <w:szCs w:val="24"/>
        </w:rPr>
        <w:t>7</w:t>
      </w:r>
      <w:r w:rsidRPr="005916D3">
        <w:rPr>
          <w:rFonts w:cs="Arial"/>
          <w:b/>
          <w:sz w:val="28"/>
          <w:szCs w:val="24"/>
        </w:rPr>
        <w:t xml:space="preserve"> – A</w:t>
      </w:r>
      <w:r w:rsidRPr="005916D3">
        <w:rPr>
          <w:rFonts w:cs="Arial"/>
          <w:b/>
          <w:spacing w:val="2"/>
          <w:sz w:val="28"/>
          <w:szCs w:val="24"/>
        </w:rPr>
        <w:t>cc</w:t>
      </w:r>
      <w:r w:rsidRPr="005916D3">
        <w:rPr>
          <w:rFonts w:cs="Arial"/>
          <w:b/>
          <w:sz w:val="28"/>
          <w:szCs w:val="24"/>
        </w:rPr>
        <w:t>o</w:t>
      </w:r>
      <w:r w:rsidRPr="005916D3">
        <w:rPr>
          <w:rFonts w:cs="Arial"/>
          <w:b/>
          <w:spacing w:val="2"/>
          <w:sz w:val="28"/>
          <w:szCs w:val="24"/>
        </w:rPr>
        <w:t>r</w:t>
      </w:r>
      <w:r w:rsidRPr="005916D3">
        <w:rPr>
          <w:rFonts w:cs="Arial"/>
          <w:b/>
          <w:sz w:val="28"/>
          <w:szCs w:val="24"/>
        </w:rPr>
        <w:t xml:space="preserve">ding </w:t>
      </w:r>
      <w:r w:rsidRPr="005916D3">
        <w:rPr>
          <w:rFonts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 xml:space="preserve">o </w:t>
      </w:r>
      <w:r w:rsidRPr="005916D3">
        <w:rPr>
          <w:rFonts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he S</w:t>
      </w:r>
      <w:r w:rsidRPr="005916D3">
        <w:rPr>
          <w:rFonts w:cs="Arial"/>
          <w:b/>
          <w:spacing w:val="2"/>
          <w:sz w:val="28"/>
          <w:szCs w:val="24"/>
        </w:rPr>
        <w:t>cr</w:t>
      </w:r>
      <w:r w:rsidRPr="005916D3">
        <w:rPr>
          <w:rFonts w:cs="Arial"/>
          <w:b/>
          <w:sz w:val="28"/>
          <w:szCs w:val="24"/>
        </w:rPr>
        <w:t>ip</w:t>
      </w:r>
      <w:r w:rsidRPr="005916D3">
        <w:rPr>
          <w:rFonts w:cs="Arial"/>
          <w:b/>
          <w:spacing w:val="4"/>
          <w:sz w:val="28"/>
          <w:szCs w:val="24"/>
        </w:rPr>
        <w:t>t</w:t>
      </w:r>
      <w:r w:rsidRPr="005916D3">
        <w:rPr>
          <w:rFonts w:cs="Arial"/>
          <w:b/>
          <w:sz w:val="28"/>
          <w:szCs w:val="24"/>
        </w:rPr>
        <w:t>u</w:t>
      </w:r>
      <w:r w:rsidRPr="005916D3">
        <w:rPr>
          <w:rFonts w:cs="Arial"/>
          <w:b/>
          <w:spacing w:val="2"/>
          <w:sz w:val="28"/>
          <w:szCs w:val="24"/>
        </w:rPr>
        <w:t>r</w:t>
      </w:r>
      <w:r w:rsidRPr="005916D3">
        <w:rPr>
          <w:rFonts w:cs="Arial"/>
          <w:b/>
          <w:sz w:val="28"/>
          <w:szCs w:val="24"/>
        </w:rPr>
        <w:t>es</w:t>
      </w:r>
    </w:p>
    <w:p w14:paraId="5BC9F0B8" w14:textId="77777777" w:rsidR="00FF33F2" w:rsidRPr="00636D91" w:rsidRDefault="00FF33F2" w:rsidP="00FF33F2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6D24A0F4" w14:textId="558F1931" w:rsidR="00FF33F2" w:rsidRPr="00DA3A25" w:rsidRDefault="005E2057" w:rsidP="00FF33F2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</w:rPr>
        <w:t>What did</w:t>
      </w:r>
      <w:r w:rsidR="008F7124" w:rsidRPr="00DA3A25">
        <w:rPr>
          <w:rFonts w:cs="Arial"/>
          <w:sz w:val="20"/>
        </w:rPr>
        <w:t xml:space="preserve"> Able </w:t>
      </w:r>
      <w:r w:rsidR="00A42CB8" w:rsidRPr="00DA3A25">
        <w:rPr>
          <w:rFonts w:cs="Arial"/>
          <w:sz w:val="20"/>
        </w:rPr>
        <w:t xml:space="preserve">do </w:t>
      </w:r>
      <w:r w:rsidR="00BA32D1" w:rsidRPr="00DA3A25">
        <w:rPr>
          <w:rFonts w:cs="Arial"/>
          <w:spacing w:val="2"/>
          <w:sz w:val="20"/>
        </w:rPr>
        <w:t>t</w:t>
      </w:r>
      <w:r w:rsidR="00AE5BCD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 xml:space="preserve">fend </w:t>
      </w:r>
      <w:r w:rsidR="00C70170" w:rsidRPr="00DA3A25">
        <w:rPr>
          <w:rFonts w:cs="Arial"/>
          <w:sz w:val="20"/>
        </w:rPr>
        <w:t>Cain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Cain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="00103820" w:rsidRPr="00DA3A25">
        <w:rPr>
          <w:rFonts w:cs="Arial"/>
          <w:sz w:val="20"/>
        </w:rPr>
        <w:t xml:space="preserve">? </w:t>
      </w:r>
      <w:r w:rsidR="002230B3" w:rsidRPr="00DA3A25">
        <w:rPr>
          <w:rFonts w:cs="Arial"/>
          <w:sz w:val="20"/>
        </w:rPr>
        <w:t>H</w:t>
      </w:r>
      <w:r w:rsidR="00784904" w:rsidRPr="00DA3A25">
        <w:rPr>
          <w:rFonts w:cs="Arial"/>
          <w:sz w:val="20"/>
        </w:rPr>
        <w:t xml:space="preserve">ow </w:t>
      </w:r>
      <w:r w:rsidRPr="00DA3A25">
        <w:rPr>
          <w:rFonts w:cs="Arial"/>
          <w:sz w:val="20"/>
        </w:rPr>
        <w:t xml:space="preserve">did </w:t>
      </w:r>
      <w:r w:rsidR="00C70170" w:rsidRPr="00DA3A25">
        <w:rPr>
          <w:rFonts w:cs="Arial"/>
          <w:sz w:val="20"/>
        </w:rPr>
        <w:t>Jesus</w:t>
      </w:r>
      <w:r w:rsidR="00520F81" w:rsidRPr="00DA3A25">
        <w:rPr>
          <w:rFonts w:cs="Arial"/>
          <w:sz w:val="20"/>
        </w:rPr>
        <w:t xml:space="preserve"> </w:t>
      </w:r>
      <w:r w:rsidR="008F78D7" w:rsidRPr="00DA3A25">
        <w:rPr>
          <w:rFonts w:cs="Arial"/>
          <w:sz w:val="20"/>
        </w:rPr>
        <w:t>o</w:t>
      </w:r>
      <w:r w:rsidR="008F78D7" w:rsidRPr="00DA3A25">
        <w:rPr>
          <w:rFonts w:cs="Arial"/>
          <w:spacing w:val="6"/>
          <w:sz w:val="20"/>
        </w:rPr>
        <w:t>f</w:t>
      </w:r>
      <w:r w:rsidR="008F78D7" w:rsidRPr="00DA3A25">
        <w:rPr>
          <w:rFonts w:cs="Arial"/>
          <w:sz w:val="20"/>
        </w:rPr>
        <w:t>fend</w:t>
      </w:r>
      <w:r w:rsidR="00591590" w:rsidRPr="00DA3A25">
        <w:rPr>
          <w:rFonts w:cs="Arial"/>
          <w:sz w:val="20"/>
        </w:rPr>
        <w:t xml:space="preserve"> men in his day</w:t>
      </w:r>
      <w:r w:rsidR="007C3BD8" w:rsidRPr="00DA3A25">
        <w:rPr>
          <w:rFonts w:cs="Arial"/>
          <w:sz w:val="20"/>
        </w:rPr>
        <w:t>?</w:t>
      </w:r>
      <w:r w:rsidR="00AE5BCD" w:rsidRPr="00DA3A25">
        <w:rPr>
          <w:rFonts w:cs="Arial"/>
          <w:sz w:val="20"/>
        </w:rPr>
        <w:t xml:space="preserve"> </w:t>
      </w:r>
      <w:r w:rsidR="00B04CD5" w:rsidRPr="00DA3A25">
        <w:rPr>
          <w:rFonts w:cs="Arial"/>
          <w:sz w:val="20"/>
        </w:rPr>
        <w:t xml:space="preserve">How </w:t>
      </w:r>
      <w:r w:rsidR="00766D38" w:rsidRPr="00DA3A25">
        <w:rPr>
          <w:rFonts w:cs="Arial"/>
          <w:spacing w:val="2"/>
          <w:sz w:val="20"/>
        </w:rPr>
        <w:t>c</w:t>
      </w:r>
      <w:r w:rsidR="00722B37" w:rsidRPr="00DA3A25">
        <w:rPr>
          <w:rFonts w:cs="Arial"/>
          <w:sz w:val="20"/>
        </w:rPr>
        <w:t xml:space="preserve">an we </w:t>
      </w:r>
      <w:r w:rsidR="00F84842" w:rsidRPr="00DA3A25">
        <w:rPr>
          <w:rFonts w:cs="Arial"/>
          <w:sz w:val="20"/>
        </w:rPr>
        <w:t>know</w:t>
      </w:r>
      <w:r w:rsidR="00722B37" w:rsidRPr="00DA3A25">
        <w:rPr>
          <w:rFonts w:cs="Arial"/>
          <w:sz w:val="20"/>
        </w:rPr>
        <w:t xml:space="preserve"> what </w:t>
      </w:r>
      <w:r w:rsidR="00F84842" w:rsidRPr="00DA3A25">
        <w:rPr>
          <w:rFonts w:cs="Arial"/>
          <w:sz w:val="20"/>
        </w:rPr>
        <w:t>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F84842" w:rsidRPr="00DA3A25">
        <w:rPr>
          <w:rFonts w:cs="Arial"/>
          <w:sz w:val="20"/>
        </w:rPr>
        <w:t>ers</w:t>
      </w:r>
      <w:r w:rsidR="00722B37" w:rsidRPr="00DA3A25">
        <w:rPr>
          <w:rFonts w:cs="Arial"/>
          <w:sz w:val="20"/>
        </w:rPr>
        <w:t xml:space="preserve"> in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722B37"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="00722B37" w:rsidRPr="00DA3A25">
        <w:rPr>
          <w:rFonts w:cs="Arial"/>
          <w:sz w:val="20"/>
        </w:rPr>
        <w:t>ure are</w:t>
      </w:r>
      <w:r w:rsidR="000734F5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0734F5" w:rsidRPr="00DA3A25">
        <w:rPr>
          <w:rFonts w:cs="Arial"/>
          <w:sz w:val="20"/>
        </w:rPr>
        <w:t xml:space="preserve">he </w:t>
      </w:r>
      <w:r w:rsidR="00722B37" w:rsidRPr="00DA3A25">
        <w:rPr>
          <w:rFonts w:cs="Arial"/>
          <w:sz w:val="20"/>
        </w:rPr>
        <w:t>more impo</w:t>
      </w:r>
      <w:r w:rsidR="00722B37" w:rsidRPr="00DA3A25">
        <w:rPr>
          <w:rFonts w:cs="Arial"/>
          <w:spacing w:val="6"/>
          <w:sz w:val="20"/>
        </w:rPr>
        <w:t>r</w:t>
      </w:r>
      <w:r w:rsidR="00BA32D1" w:rsidRPr="00DA3A25">
        <w:rPr>
          <w:rFonts w:cs="Arial"/>
          <w:spacing w:val="2"/>
          <w:sz w:val="20"/>
        </w:rPr>
        <w:t>t</w:t>
      </w:r>
      <w:r w:rsidR="00722B37" w:rsidRPr="00DA3A25">
        <w:rPr>
          <w:rFonts w:cs="Arial"/>
          <w:sz w:val="20"/>
        </w:rPr>
        <w:t>ant</w:t>
      </w:r>
      <w:r w:rsidR="00BA573F" w:rsidRPr="00DA3A25">
        <w:rPr>
          <w:rFonts w:cs="Arial"/>
          <w:sz w:val="20"/>
        </w:rPr>
        <w:t xml:space="preserve"> </w:t>
      </w:r>
      <w:r w:rsidR="00591590" w:rsidRPr="00DA3A25">
        <w:rPr>
          <w:rFonts w:cs="Arial"/>
          <w:sz w:val="20"/>
        </w:rPr>
        <w:t>o</w:t>
      </w:r>
      <w:r w:rsidR="000734F5" w:rsidRPr="00DA3A25">
        <w:rPr>
          <w:rFonts w:cs="Arial"/>
          <w:sz w:val="20"/>
        </w:rPr>
        <w:t>nes</w:t>
      </w:r>
      <w:r w:rsidR="007F2437" w:rsidRPr="00DA3A25">
        <w:rPr>
          <w:rFonts w:cs="Arial"/>
          <w:sz w:val="20"/>
        </w:rPr>
        <w:t xml:space="preserve">? </w:t>
      </w:r>
      <w:r w:rsidR="00AE5BCD" w:rsidRPr="00DA3A25">
        <w:rPr>
          <w:rFonts w:cs="Arial"/>
          <w:sz w:val="20"/>
        </w:rPr>
        <w:t>These ques</w:t>
      </w:r>
      <w:r w:rsidR="00BA32D1" w:rsidRPr="00DA3A25">
        <w:rPr>
          <w:rFonts w:cs="Arial"/>
          <w:spacing w:val="2"/>
          <w:sz w:val="20"/>
        </w:rPr>
        <w:t>t</w:t>
      </w:r>
      <w:r w:rsidR="00AE5BCD" w:rsidRPr="00DA3A25">
        <w:rPr>
          <w:rFonts w:cs="Arial"/>
          <w:sz w:val="20"/>
        </w:rPr>
        <w:t>ions</w:t>
      </w:r>
      <w:r w:rsidR="000734F5" w:rsidRPr="00DA3A25">
        <w:rPr>
          <w:rFonts w:cs="Arial"/>
          <w:sz w:val="20"/>
        </w:rPr>
        <w:t>,</w:t>
      </w:r>
      <w:r w:rsidR="00AE5BCD" w:rsidRPr="00DA3A25">
        <w:rPr>
          <w:rFonts w:cs="Arial"/>
          <w:sz w:val="20"/>
        </w:rPr>
        <w:t xml:space="preserve"> and </w:t>
      </w:r>
      <w:r w:rsidR="00BA32D1" w:rsidRPr="00DA3A25">
        <w:rPr>
          <w:rFonts w:cs="Arial"/>
          <w:spacing w:val="2"/>
          <w:sz w:val="20"/>
        </w:rPr>
        <w:t>t</w:t>
      </w:r>
      <w:r w:rsidR="007F2437" w:rsidRPr="00DA3A25">
        <w:rPr>
          <w:rFonts w:cs="Arial"/>
          <w:sz w:val="20"/>
        </w:rPr>
        <w:t>he</w:t>
      </w:r>
      <w:r w:rsidR="009673F5" w:rsidRPr="00DA3A25">
        <w:rPr>
          <w:rFonts w:cs="Arial"/>
          <w:sz w:val="20"/>
        </w:rPr>
        <w:t xml:space="preserve"> </w:t>
      </w:r>
      <w:r w:rsidR="000734F5" w:rsidRPr="00DA3A25">
        <w:rPr>
          <w:rFonts w:cs="Arial"/>
          <w:sz w:val="20"/>
        </w:rPr>
        <w:t>danger posed by</w:t>
      </w:r>
      <w:r w:rsidR="009673F5" w:rsidRPr="00DA3A25">
        <w:rPr>
          <w:rFonts w:cs="Arial"/>
          <w:sz w:val="20"/>
        </w:rPr>
        <w:t xml:space="preserve"> </w:t>
      </w:r>
      <w:r w:rsidR="007F2437" w:rsidRPr="00DA3A25">
        <w:rPr>
          <w:rFonts w:cs="Arial"/>
          <w:sz w:val="20"/>
        </w:rPr>
        <w:t>double s</w:t>
      </w:r>
      <w:r w:rsidR="00BA32D1" w:rsidRPr="00DA3A25">
        <w:rPr>
          <w:rFonts w:cs="Arial"/>
          <w:spacing w:val="2"/>
          <w:sz w:val="20"/>
        </w:rPr>
        <w:t>t</w:t>
      </w:r>
      <w:r w:rsidR="007F2437" w:rsidRPr="00DA3A25">
        <w:rPr>
          <w:rFonts w:cs="Arial"/>
          <w:sz w:val="20"/>
        </w:rPr>
        <w:t>andards</w:t>
      </w:r>
      <w:r w:rsidR="000734F5" w:rsidRPr="00DA3A25">
        <w:rPr>
          <w:rFonts w:cs="Arial"/>
          <w:sz w:val="20"/>
        </w:rPr>
        <w:t>,</w:t>
      </w:r>
      <w:r w:rsidR="007F2437" w:rsidRPr="00DA3A25">
        <w:rPr>
          <w:rFonts w:cs="Arial"/>
          <w:sz w:val="20"/>
        </w:rPr>
        <w:t xml:space="preserve"> will be addressed in </w:t>
      </w:r>
      <w:r w:rsidR="00BA32D1" w:rsidRPr="00DA3A25">
        <w:rPr>
          <w:rFonts w:cs="Arial"/>
          <w:spacing w:val="2"/>
          <w:sz w:val="20"/>
        </w:rPr>
        <w:t>t</w:t>
      </w:r>
      <w:r w:rsidR="007F2437" w:rsidRPr="00DA3A25">
        <w:rPr>
          <w:rFonts w:cs="Arial"/>
          <w:sz w:val="20"/>
        </w:rPr>
        <w:t xml:space="preserve">his </w:t>
      </w:r>
      <w:r w:rsidR="00766D38" w:rsidRPr="00DA3A25">
        <w:rPr>
          <w:rFonts w:cs="Arial"/>
          <w:spacing w:val="2"/>
          <w:sz w:val="20"/>
        </w:rPr>
        <w:t>c</w:t>
      </w:r>
      <w:r w:rsidR="007F2437" w:rsidRPr="00DA3A25">
        <w:rPr>
          <w:rFonts w:cs="Arial"/>
          <w:sz w:val="20"/>
        </w:rPr>
        <w:t>hap</w:t>
      </w:r>
      <w:r w:rsidR="00BA32D1" w:rsidRPr="00DA3A25">
        <w:rPr>
          <w:rFonts w:cs="Arial"/>
          <w:spacing w:val="2"/>
          <w:sz w:val="20"/>
        </w:rPr>
        <w:t>t</w:t>
      </w:r>
      <w:r w:rsidR="007F2437" w:rsidRPr="00DA3A25">
        <w:rPr>
          <w:rFonts w:cs="Arial"/>
          <w:sz w:val="20"/>
        </w:rPr>
        <w:t xml:space="preserve">er. </w:t>
      </w:r>
    </w:p>
    <w:p w14:paraId="268ABE73" w14:textId="77777777" w:rsidR="00FF33F2" w:rsidRPr="00636D91" w:rsidRDefault="00FF33F2" w:rsidP="00FF33F2">
      <w:pPr>
        <w:spacing w:line="240" w:lineRule="auto"/>
        <w:jc w:val="both"/>
        <w:rPr>
          <w:rFonts w:cs="Arial"/>
          <w:sz w:val="20"/>
          <w:szCs w:val="20"/>
        </w:rPr>
      </w:pPr>
    </w:p>
    <w:bookmarkEnd w:id="55"/>
    <w:p w14:paraId="33B900A5" w14:textId="77777777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Milk V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sus Mea</w:t>
      </w:r>
      <w:r w:rsidRPr="005916D3">
        <w:rPr>
          <w:rFonts w:cs="Arial"/>
          <w:spacing w:val="4"/>
          <w:sz w:val="24"/>
          <w:u w:val="single"/>
        </w:rPr>
        <w:t>t</w:t>
      </w:r>
    </w:p>
    <w:p w14:paraId="5B5A7CA0" w14:textId="77777777" w:rsidR="00FF33F2" w:rsidRPr="00636D91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0"/>
        </w:rPr>
      </w:pPr>
    </w:p>
    <w:p w14:paraId="396BF94A" w14:textId="3B3DA823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um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is some</w:t>
      </w:r>
      <w:r w:rsidRPr="00DA3A25">
        <w:rPr>
          <w:rFonts w:cs="Arial"/>
          <w:spacing w:val="2"/>
          <w:sz w:val="20"/>
        </w:rPr>
        <w:t xml:space="preserve">times </w:t>
      </w:r>
      <w:r w:rsidR="006178D6" w:rsidRPr="00DA3A25">
        <w:rPr>
          <w:rFonts w:cs="Arial"/>
          <w:sz w:val="20"/>
        </w:rPr>
        <w:t>pi</w:t>
      </w:r>
      <w:r w:rsidR="006178D6" w:rsidRPr="00DA3A25">
        <w:rPr>
          <w:rFonts w:cs="Arial"/>
          <w:spacing w:val="2"/>
          <w:sz w:val="20"/>
        </w:rPr>
        <w:t>ct</w:t>
      </w:r>
      <w:r w:rsidR="006178D6" w:rsidRPr="00DA3A25">
        <w:rPr>
          <w:rFonts w:cs="Arial"/>
          <w:sz w:val="20"/>
        </w:rPr>
        <w:t>u</w:t>
      </w:r>
      <w:r w:rsidR="006178D6" w:rsidRPr="00DA3A25">
        <w:rPr>
          <w:rFonts w:cs="Arial"/>
          <w:spacing w:val="2"/>
          <w:sz w:val="20"/>
        </w:rPr>
        <w:t>r</w:t>
      </w:r>
      <w:r w:rsidR="006178D6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 as 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and</w:t>
      </w:r>
      <w:bookmarkStart w:id="146" w:name="_Hlk528300637"/>
      <w:r w:rsidRPr="00DA3A25">
        <w:rPr>
          <w:rFonts w:cs="Arial"/>
          <w:sz w:val="20"/>
        </w:rPr>
        <w:t xml:space="preserve"> i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2"/>
          <w:sz w:val="20"/>
        </w:rPr>
        <w:t xml:space="preserve">is sometimes </w:t>
      </w:r>
      <w:r w:rsidRPr="00DA3A25">
        <w:rPr>
          <w:rFonts w:cs="Arial"/>
          <w:sz w:val="20"/>
        </w:rPr>
        <w:t>p</w:t>
      </w:r>
      <w:r w:rsidR="006178D6" w:rsidRPr="00DA3A25">
        <w:rPr>
          <w:rFonts w:cs="Arial"/>
          <w:sz w:val="20"/>
        </w:rPr>
        <w:t>o</w:t>
      </w:r>
      <w:r w:rsidR="006178D6" w:rsidRPr="00DA3A25">
        <w:rPr>
          <w:rFonts w:cs="Arial"/>
          <w:spacing w:val="6"/>
          <w:sz w:val="20"/>
        </w:rPr>
        <w:t>r</w:t>
      </w:r>
      <w:r w:rsidR="006178D6" w:rsidRPr="00DA3A25">
        <w:rPr>
          <w:rFonts w:cs="Arial"/>
          <w:spacing w:val="2"/>
          <w:sz w:val="20"/>
        </w:rPr>
        <w:t>tr</w:t>
      </w:r>
      <w:r w:rsidR="006178D6" w:rsidRPr="00DA3A25">
        <w:rPr>
          <w:rFonts w:cs="Arial"/>
          <w:sz w:val="20"/>
        </w:rPr>
        <w:t>ayed</w:t>
      </w:r>
      <w:r w:rsidR="00022764" w:rsidRPr="00DA3A25">
        <w:rPr>
          <w:rFonts w:cs="Arial"/>
          <w:sz w:val="20"/>
        </w:rPr>
        <w:fldChar w:fldCharType="begin"/>
      </w:r>
      <w:r w:rsidR="00022764" w:rsidRPr="00DA3A25">
        <w:rPr>
          <w:sz w:val="20"/>
        </w:rPr>
        <w:instrText xml:space="preserve"> XE "</w:instrText>
      </w:r>
      <w:r w:rsidR="00022764" w:rsidRPr="00DA3A25">
        <w:rPr>
          <w:rFonts w:cs="Arial"/>
          <w:sz w:val="20"/>
        </w:rPr>
        <w:instrText>Word pictures</w:instrText>
      </w:r>
      <w:r w:rsidR="00022764" w:rsidRPr="00DA3A25">
        <w:rPr>
          <w:sz w:val="20"/>
        </w:rPr>
        <w:instrText xml:space="preserve">" </w:instrText>
      </w:r>
      <w:r w:rsidR="0002276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od. </w:t>
      </w:r>
      <w:r w:rsidR="00714FA3" w:rsidRPr="00DA3A25">
        <w:rPr>
          <w:rFonts w:cs="Arial"/>
          <w:sz w:val="20"/>
        </w:rPr>
        <w:t xml:space="preserve">We see </w:t>
      </w:r>
      <w:r w:rsidR="00BA32D1" w:rsidRPr="00DA3A25">
        <w:rPr>
          <w:rFonts w:cs="Arial"/>
          <w:spacing w:val="2"/>
          <w:sz w:val="20"/>
        </w:rPr>
        <w:t>t</w:t>
      </w:r>
      <w:r w:rsidR="00714FA3" w:rsidRPr="00DA3A25">
        <w:rPr>
          <w:rFonts w:cs="Arial"/>
          <w:sz w:val="20"/>
        </w:rPr>
        <w:t>his</w:t>
      </w:r>
      <w:r w:rsidR="008A36AF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in </w:t>
      </w:r>
      <w:r w:rsidR="00714FA3" w:rsidRPr="00DA3A25">
        <w:rPr>
          <w:rFonts w:cs="Arial"/>
          <w:sz w:val="20"/>
        </w:rPr>
        <w:t>verse</w:t>
      </w:r>
      <w:r w:rsidR="008A36AF" w:rsidRPr="00DA3A25">
        <w:rPr>
          <w:rFonts w:cs="Arial"/>
          <w:sz w:val="20"/>
        </w:rPr>
        <w:t xml:space="preserve">s where </w:t>
      </w:r>
      <w:r w:rsidRPr="00DA3A25">
        <w:rPr>
          <w:rFonts w:cs="Arial"/>
          <w:sz w:val="20"/>
        </w:rPr>
        <w:t>milk and m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8A36AF" w:rsidRPr="00DA3A25">
        <w:rPr>
          <w:rFonts w:cs="Arial"/>
          <w:sz w:val="20"/>
        </w:rPr>
        <w:t xml:space="preserve">were 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e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easily dig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hend.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s one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passage</w:t>
      </w:r>
      <w:bookmarkEnd w:id="146"/>
      <w:r w:rsidRPr="00DA3A25">
        <w:rPr>
          <w:rFonts w:cs="Arial"/>
          <w:sz w:val="20"/>
        </w:rPr>
        <w:t xml:space="preserve">: </w:t>
      </w:r>
    </w:p>
    <w:p w14:paraId="7E476CB0" w14:textId="77777777" w:rsidR="00FF33F2" w:rsidRPr="00636D91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0"/>
        </w:rPr>
      </w:pPr>
    </w:p>
    <w:p w14:paraId="15218FDB" w14:textId="22C882E0" w:rsidR="00FF33F2" w:rsidRPr="00DA3A25" w:rsidRDefault="00FF33F2" w:rsidP="00FF33F2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I,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peak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 a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al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al, </w:t>
      </w:r>
      <w:r w:rsidRPr="00DA3A25">
        <w:rPr>
          <w:rFonts w:cs="Arial"/>
          <w:i/>
          <w:sz w:val="20"/>
        </w:rPr>
        <w:t>even</w:t>
      </w:r>
      <w:r w:rsidRPr="00DA3A25">
        <w:rPr>
          <w:rFonts w:cs="Arial"/>
          <w:sz w:val="20"/>
        </w:rPr>
        <w:t xml:space="preserve"> a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abes in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</w:rPr>
        <w:t xml:space="preserve">I have 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>ed you w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milk, and no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w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me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e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b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i/>
          <w:sz w:val="20"/>
        </w:rPr>
        <w:t>bea</w:t>
      </w:r>
      <w:r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i/>
          <w:spacing w:val="2"/>
          <w:sz w:val="20"/>
        </w:rPr>
        <w:t>i</w:t>
      </w:r>
      <w:r w:rsidR="003F694F" w:rsidRPr="00DA3A25">
        <w:rPr>
          <w:rFonts w:cs="Arial"/>
          <w:i/>
          <w:spacing w:val="-2"/>
          <w:sz w:val="20"/>
        </w:rPr>
        <w:t>t,</w:t>
      </w:r>
      <w:r w:rsidRPr="00DA3A25">
        <w:rPr>
          <w:rFonts w:cs="Arial"/>
          <w:iCs/>
          <w:sz w:val="20"/>
        </w:rPr>
        <w:t xml:space="preserve"> </w:t>
      </w:r>
      <w:r w:rsidRPr="00DA3A25">
        <w:rPr>
          <w:rFonts w:cs="Arial"/>
          <w:sz w:val="20"/>
        </w:rPr>
        <w:t>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w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ye able.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y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al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 is</w:t>
      </w:r>
      <w:r w:rsidRPr="00DA3A25">
        <w:rPr>
          <w:rFonts w:cs="Arial"/>
          <w:sz w:val="20"/>
        </w:rPr>
        <w:t xml:space="preserve"> among you envying, and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if</w:t>
      </w:r>
      <w:r w:rsidRPr="00DA3A25">
        <w:rPr>
          <w:rFonts w:cs="Arial"/>
          <w:sz w:val="20"/>
        </w:rPr>
        <w:t>e, and divisions,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y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al, and walk as men?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ile one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I a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; and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r, I </w:t>
      </w:r>
      <w:r w:rsidRPr="00DA3A25">
        <w:rPr>
          <w:rFonts w:cs="Arial"/>
          <w:i/>
          <w:sz w:val="20"/>
        </w:rPr>
        <w:t>am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pollo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Apollo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;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y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al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3:1-4)</w:t>
      </w:r>
      <w:r w:rsidRPr="00DA3A25">
        <w:rPr>
          <w:rFonts w:cs="Arial"/>
          <w:sz w:val="20"/>
        </w:rPr>
        <w:t xml:space="preserve">. </w:t>
      </w:r>
    </w:p>
    <w:p w14:paraId="43987809" w14:textId="77777777" w:rsidR="00FF33F2" w:rsidRPr="006370D0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1"/>
          <w:szCs w:val="20"/>
        </w:rPr>
      </w:pPr>
      <w:bookmarkStart w:id="147" w:name="_Hlk535014619"/>
    </w:p>
    <w:p w14:paraId="48C7B156" w14:textId="18149044" w:rsidR="00FF33F2" w:rsidRPr="00DA3A25" w:rsidRDefault="00232FC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FF33F2" w:rsidRPr="00DA3A25">
        <w:rPr>
          <w:rFonts w:cs="Arial"/>
          <w:sz w:val="20"/>
        </w:rPr>
        <w:t xml:space="preserve">hey </w:t>
      </w:r>
      <w:r w:rsidR="00893159" w:rsidRPr="00DA3A25">
        <w:rPr>
          <w:rFonts w:cs="Arial"/>
          <w:sz w:val="20"/>
        </w:rPr>
        <w:t xml:space="preserve">were </w:t>
      </w:r>
      <w:r w:rsidR="00FF33F2" w:rsidRPr="00DA3A25">
        <w:rPr>
          <w:rFonts w:cs="Arial"/>
          <w:sz w:val="20"/>
        </w:rPr>
        <w:t>not</w:t>
      </w:r>
      <w:r w:rsidR="008A36AF" w:rsidRPr="00DA3A25">
        <w:rPr>
          <w:rFonts w:cs="Arial"/>
          <w:sz w:val="20"/>
        </w:rPr>
        <w:t xml:space="preserve"> </w:t>
      </w:r>
      <w:r w:rsidR="00893159" w:rsidRPr="00DA3A25">
        <w:rPr>
          <w:rFonts w:cs="Arial"/>
          <w:sz w:val="20"/>
        </w:rPr>
        <w:t xml:space="preserve">able </w:t>
      </w:r>
      <w:r w:rsidR="00BA32D1" w:rsidRPr="00DA3A25">
        <w:rPr>
          <w:rFonts w:cs="Arial"/>
          <w:spacing w:val="2"/>
          <w:sz w:val="20"/>
        </w:rPr>
        <w:t>t</w:t>
      </w:r>
      <w:r w:rsidR="00893159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z w:val="20"/>
        </w:rPr>
        <w:t xml:space="preserve">handl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hi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qual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>ied as mea</w:t>
      </w:r>
      <w:r w:rsidR="003F694F" w:rsidRPr="00DA3A25">
        <w:rPr>
          <w:rFonts w:cs="Arial"/>
          <w:spacing w:val="-2"/>
          <w:sz w:val="20"/>
        </w:rPr>
        <w:t>t,</w:t>
      </w:r>
      <w:r w:rsidR="00FF33F2" w:rsidRPr="00DA3A25">
        <w:rPr>
          <w:rFonts w:cs="Arial"/>
          <w:sz w:val="20"/>
        </w:rPr>
        <w:t xml:space="preserve"> ye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y 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ll b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n. </w:t>
      </w:r>
      <w:r w:rsidR="00D06037" w:rsidRPr="00DA3A25">
        <w:rPr>
          <w:rFonts w:cs="Arial"/>
          <w:sz w:val="20"/>
        </w:rPr>
        <w:t>So,</w:t>
      </w:r>
      <w:r w:rsidR="00893159" w:rsidRPr="00DA3A25">
        <w:rPr>
          <w:rFonts w:cs="Arial"/>
          <w:sz w:val="20"/>
        </w:rPr>
        <w:t xml:space="preserve"> if</w:t>
      </w:r>
      <w:r w:rsidR="00FC2BE4" w:rsidRPr="00DA3A25">
        <w:rPr>
          <w:rFonts w:cs="Arial"/>
          <w:sz w:val="20"/>
        </w:rPr>
        <w:t xml:space="preserve"> people </w:t>
      </w:r>
      <w:r w:rsidR="00766D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t</w:t>
      </w:r>
      <w:r w:rsidR="00FF33F2" w:rsidRPr="00DA3A25">
        <w:rPr>
          <w:rFonts w:cs="Arial"/>
          <w:sz w:val="20"/>
        </w:rPr>
        <w:t xml:space="preserve"> handle </w:t>
      </w:r>
      <w:r w:rsidRPr="00DA3A25">
        <w:rPr>
          <w:rFonts w:cs="Arial"/>
          <w:sz w:val="20"/>
        </w:rPr>
        <w:t>what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re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766D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s</w:t>
      </w:r>
      <w:r w:rsidR="00FF33F2" w:rsidRPr="00DA3A25">
        <w:rPr>
          <w:rFonts w:cs="Arial"/>
          <w:sz w:val="20"/>
        </w:rPr>
        <w:t xml:space="preserve"> on</w:t>
      </w:r>
      <w:r w:rsidR="00D06037" w:rsidRPr="00DA3A25">
        <w:rPr>
          <w:rFonts w:cs="Arial"/>
          <w:sz w:val="20"/>
        </w:rPr>
        <w:t xml:space="preserve"> an</w:t>
      </w:r>
      <w:r w:rsidR="00FC2BE4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issue, it </w:t>
      </w:r>
      <w:r w:rsidR="00FC2BE4" w:rsidRPr="00DA3A25">
        <w:rPr>
          <w:rFonts w:cs="Arial"/>
          <w:sz w:val="20"/>
        </w:rPr>
        <w:t>does</w:t>
      </w:r>
      <w:r w:rsidR="00FF33F2" w:rsidRPr="00DA3A25">
        <w:rPr>
          <w:rFonts w:cs="Arial"/>
          <w:sz w:val="20"/>
        </w:rPr>
        <w:t xml:space="preserve"> not mean </w:t>
      </w:r>
      <w:r w:rsidR="00BA32D1" w:rsidRPr="00DA3A25">
        <w:rPr>
          <w:rFonts w:cs="Arial"/>
          <w:spacing w:val="2"/>
          <w:sz w:val="20"/>
        </w:rPr>
        <w:t>t</w:t>
      </w:r>
      <w:r w:rsidR="00FC2BE4" w:rsidRPr="00DA3A25">
        <w:rPr>
          <w:rFonts w:cs="Arial"/>
          <w:sz w:val="20"/>
        </w:rPr>
        <w:t>h</w:t>
      </w:r>
      <w:r w:rsidR="00D06037" w:rsidRPr="00DA3A25">
        <w:rPr>
          <w:rFonts w:cs="Arial"/>
          <w:sz w:val="20"/>
        </w:rPr>
        <w:t>ey</w:t>
      </w:r>
      <w:r w:rsidR="00FF33F2" w:rsidRPr="00DA3A25">
        <w:rPr>
          <w:rFonts w:cs="Arial"/>
          <w:sz w:val="20"/>
        </w:rPr>
        <w:t xml:space="preserve"> 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 no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ue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ollo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 of Jesus.</w:t>
      </w:r>
      <w:bookmarkEnd w:id="147"/>
      <w:r w:rsidR="00D06037" w:rsidRPr="00DA3A25">
        <w:rPr>
          <w:rFonts w:cs="Arial"/>
          <w:sz w:val="20"/>
        </w:rPr>
        <w:t xml:space="preserve">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D06037" w:rsidRPr="00DA3A25">
        <w:rPr>
          <w:rFonts w:cs="Arial"/>
          <w:sz w:val="20"/>
        </w:rPr>
        <w:t>p</w:t>
      </w:r>
      <w:r w:rsidR="00BA32D1" w:rsidRPr="00DA3A25">
        <w:rPr>
          <w:rFonts w:cs="Arial"/>
          <w:spacing w:val="2"/>
          <w:sz w:val="20"/>
        </w:rPr>
        <w:t>t</w:t>
      </w:r>
      <w:r w:rsidR="00D06037"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="00D06037" w:rsidRPr="00DA3A25">
        <w:rPr>
          <w:rFonts w:cs="Arial"/>
          <w:sz w:val="20"/>
        </w:rPr>
        <w:t xml:space="preserve"> indi</w:t>
      </w:r>
      <w:r w:rsidR="00766D38" w:rsidRPr="00DA3A25">
        <w:rPr>
          <w:rFonts w:cs="Arial"/>
          <w:spacing w:val="2"/>
          <w:sz w:val="20"/>
        </w:rPr>
        <w:t>c</w:t>
      </w:r>
      <w:r w:rsidR="00D06037" w:rsidRPr="00DA3A25">
        <w:rPr>
          <w:rFonts w:cs="Arial"/>
          <w:sz w:val="20"/>
        </w:rPr>
        <w:t>a</w:t>
      </w:r>
      <w:r w:rsidR="00BA32D1" w:rsidRPr="00DA3A25">
        <w:rPr>
          <w:rFonts w:cs="Arial"/>
          <w:spacing w:val="2"/>
          <w:sz w:val="20"/>
        </w:rPr>
        <w:t>t</w:t>
      </w:r>
      <w:r w:rsidR="00D06037" w:rsidRPr="00DA3A25">
        <w:rPr>
          <w:rFonts w:cs="Arial"/>
          <w:sz w:val="20"/>
        </w:rPr>
        <w:t xml:space="preserve">es </w:t>
      </w:r>
      <w:r w:rsidR="00BA32D1" w:rsidRPr="00DA3A25">
        <w:rPr>
          <w:rFonts w:cs="Arial"/>
          <w:spacing w:val="2"/>
          <w:sz w:val="20"/>
        </w:rPr>
        <w:t>t</w:t>
      </w:r>
      <w:r w:rsidR="00D06037" w:rsidRPr="00DA3A25">
        <w:rPr>
          <w:rFonts w:cs="Arial"/>
          <w:sz w:val="20"/>
        </w:rPr>
        <w:t>heir</w:t>
      </w:r>
      <w:r w:rsidR="00D06037" w:rsidRPr="00DA3A25">
        <w:rPr>
          <w:rFonts w:cs="Arial"/>
          <w:spacing w:val="-2"/>
          <w:sz w:val="20"/>
        </w:rPr>
        <w:t xml:space="preserve"> </w:t>
      </w:r>
      <w:r w:rsidR="00D06037" w:rsidRPr="00DA3A25">
        <w:rPr>
          <w:rFonts w:cs="Arial"/>
          <w:sz w:val="20"/>
        </w:rPr>
        <w:t>inabil</w:t>
      </w:r>
      <w:r w:rsidR="00D06037" w:rsidRPr="00DA3A25">
        <w:rPr>
          <w:rFonts w:cs="Arial"/>
          <w:spacing w:val="2"/>
          <w:sz w:val="20"/>
        </w:rPr>
        <w:t>i</w:t>
      </w:r>
      <w:r w:rsidR="00D06037" w:rsidRPr="00DA3A25">
        <w:rPr>
          <w:rFonts w:cs="Arial"/>
          <w:spacing w:val="4"/>
          <w:sz w:val="20"/>
        </w:rPr>
        <w:t>t</w:t>
      </w:r>
      <w:r w:rsidR="00D06037" w:rsidRPr="00DA3A25">
        <w:rPr>
          <w:rFonts w:cs="Arial"/>
          <w:sz w:val="20"/>
        </w:rPr>
        <w:t xml:space="preserve">y </w:t>
      </w:r>
      <w:r w:rsidR="00D06037" w:rsidRPr="00DA3A25">
        <w:rPr>
          <w:rFonts w:cs="Arial"/>
          <w:spacing w:val="4"/>
          <w:sz w:val="20"/>
        </w:rPr>
        <w:t>t</w:t>
      </w:r>
      <w:r w:rsidR="00D06037" w:rsidRPr="00DA3A25">
        <w:rPr>
          <w:rFonts w:cs="Arial"/>
          <w:sz w:val="20"/>
        </w:rPr>
        <w:t>o handle mea</w:t>
      </w:r>
      <w:r w:rsidR="00D06037" w:rsidRPr="00DA3A25">
        <w:rPr>
          <w:rFonts w:cs="Arial"/>
          <w:spacing w:val="4"/>
          <w:sz w:val="20"/>
        </w:rPr>
        <w:t>t</w:t>
      </w:r>
      <w:r w:rsidR="00D06037" w:rsidRPr="00DA3A25">
        <w:rPr>
          <w:rFonts w:cs="Arial"/>
          <w:spacing w:val="2"/>
          <w:sz w:val="20"/>
        </w:rPr>
        <w:t xml:space="preserve">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sul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d </w:t>
      </w:r>
      <w:r w:rsidR="00FF33F2" w:rsidRPr="00DA3A25">
        <w:rPr>
          <w:rFonts w:cs="Arial"/>
          <w:spacing w:val="2"/>
          <w:sz w:val="20"/>
        </w:rPr>
        <w:t>fr</w:t>
      </w:r>
      <w:r w:rsidR="00FF33F2" w:rsidRPr="00DA3A25">
        <w:rPr>
          <w:rFonts w:cs="Arial"/>
          <w:sz w:val="20"/>
        </w:rPr>
        <w:t>om a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willingnes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iden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>y w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CA7014" w:rsidRPr="00DA3A25">
        <w:rPr>
          <w:rFonts w:cs="Arial"/>
          <w:sz w:val="20"/>
        </w:rPr>
        <w:t xml:space="preserve"> only</w:t>
      </w:r>
      <w:r w:rsidR="00FF33F2" w:rsidRPr="00DA3A25">
        <w:rPr>
          <w:rFonts w:cs="Arial"/>
          <w:sz w:val="20"/>
        </w:rPr>
        <w:t xml:space="preserve"> pa</w:t>
      </w:r>
      <w:r w:rsidR="00FF33F2" w:rsidRPr="00DA3A25">
        <w:rPr>
          <w:rFonts w:cs="Arial"/>
          <w:spacing w:val="6"/>
          <w:sz w:val="20"/>
        </w:rPr>
        <w:t>r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r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B351C1" w:rsidRPr="00DA3A25">
        <w:rPr>
          <w:rFonts w:cs="Arial"/>
          <w:sz w:val="20"/>
        </w:rPr>
        <w:t>. 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poin</w:t>
      </w:r>
      <w:r w:rsidR="003F694F" w:rsidRPr="00DA3A25">
        <w:rPr>
          <w:rFonts w:cs="Arial"/>
          <w:spacing w:val="-2"/>
          <w:sz w:val="20"/>
        </w:rPr>
        <w:t>t,</w:t>
      </w:r>
      <w:r w:rsidR="00B351C1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whol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r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 was no</w:t>
      </w:r>
      <w:r w:rsidR="00B351C1" w:rsidRPr="00DA3A25">
        <w:rPr>
          <w:rFonts w:cs="Arial"/>
          <w:sz w:val="20"/>
        </w:rPr>
        <w:t>t</w:t>
      </w:r>
      <w:r w:rsidR="00D06037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y</w:t>
      </w:r>
      <w:r w:rsidR="009C1C31"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 xml:space="preserve"> </w:t>
      </w:r>
      <w:r w:rsidR="004E2615" w:rsidRPr="00DA3A25">
        <w:rPr>
          <w:rFonts w:cs="Arial"/>
          <w:sz w:val="20"/>
        </w:rPr>
        <w:t>They</w:t>
      </w:r>
      <w:r w:rsidR="003709D2" w:rsidRPr="00DA3A25">
        <w:rPr>
          <w:rFonts w:cs="Arial"/>
          <w:sz w:val="20"/>
        </w:rPr>
        <w:t xml:space="preserve"> eleva</w:t>
      </w:r>
      <w:r w:rsidR="00BA32D1" w:rsidRPr="00DA3A25">
        <w:rPr>
          <w:rFonts w:cs="Arial"/>
          <w:spacing w:val="2"/>
          <w:sz w:val="20"/>
        </w:rPr>
        <w:t>t</w:t>
      </w:r>
      <w:r w:rsidR="003709D2" w:rsidRPr="00DA3A25">
        <w:rPr>
          <w:rFonts w:cs="Arial"/>
          <w:sz w:val="20"/>
        </w:rPr>
        <w:t xml:space="preserve">ed </w:t>
      </w:r>
      <w:r w:rsidR="00BA32D1" w:rsidRPr="00DA3A25">
        <w:rPr>
          <w:rFonts w:cs="Arial"/>
          <w:spacing w:val="2"/>
          <w:sz w:val="20"/>
        </w:rPr>
        <w:t>t</w:t>
      </w:r>
      <w:r w:rsidR="00B351C1" w:rsidRPr="00DA3A25">
        <w:rPr>
          <w:rFonts w:cs="Arial"/>
          <w:sz w:val="20"/>
        </w:rPr>
        <w:t xml:space="preserve">heir </w:t>
      </w:r>
      <w:r w:rsidR="003709D2" w:rsidRPr="00DA3A25">
        <w:rPr>
          <w:rFonts w:cs="Arial"/>
          <w:sz w:val="20"/>
        </w:rPr>
        <w:t xml:space="preserve">judgment </w:t>
      </w:r>
      <w:r w:rsidR="00FF33F2" w:rsidRPr="00DA3A25">
        <w:rPr>
          <w:rFonts w:cs="Arial"/>
          <w:sz w:val="20"/>
        </w:rPr>
        <w:t xml:space="preserve">over </w:t>
      </w:r>
      <w:r w:rsidR="00B351C1" w:rsidRPr="00DA3A25">
        <w:rPr>
          <w:rFonts w:cs="Arial"/>
          <w:sz w:val="20"/>
        </w:rPr>
        <w:t xml:space="preserve">God's </w:t>
      </w:r>
      <w:r w:rsidR="003709D2" w:rsidRPr="00DA3A25">
        <w:rPr>
          <w:rFonts w:cs="Arial"/>
          <w:sz w:val="20"/>
        </w:rPr>
        <w:t>will</w:t>
      </w:r>
      <w:r w:rsidR="00FF33F2" w:rsidRPr="00DA3A25">
        <w:rPr>
          <w:rFonts w:cs="Arial"/>
          <w:sz w:val="20"/>
        </w:rPr>
        <w:t xml:space="preserve"> whe</w:t>
      </w:r>
      <w:r w:rsidR="004E2615" w:rsidRPr="00DA3A25">
        <w:rPr>
          <w:rFonts w:cs="Arial"/>
          <w:sz w:val="20"/>
        </w:rPr>
        <w:t xml:space="preserve">n </w:t>
      </w:r>
      <w:r w:rsidR="00BA32D1" w:rsidRPr="00DA3A25">
        <w:rPr>
          <w:rFonts w:cs="Arial"/>
          <w:spacing w:val="2"/>
          <w:sz w:val="20"/>
        </w:rPr>
        <w:t>t</w:t>
      </w:r>
      <w:r w:rsidR="004E2615" w:rsidRPr="00DA3A25">
        <w:rPr>
          <w:rFonts w:cs="Arial"/>
          <w:sz w:val="20"/>
        </w:rPr>
        <w:t xml:space="preserve">hey </w:t>
      </w:r>
      <w:r w:rsidR="003709D2" w:rsidRPr="00DA3A25">
        <w:rPr>
          <w:rFonts w:cs="Arial"/>
          <w:sz w:val="20"/>
        </w:rPr>
        <w:t>de</w:t>
      </w:r>
      <w:r w:rsidR="00766D38" w:rsidRPr="00DA3A25">
        <w:rPr>
          <w:rFonts w:cs="Arial"/>
          <w:spacing w:val="2"/>
          <w:sz w:val="20"/>
        </w:rPr>
        <w:t>c</w:t>
      </w:r>
      <w:r w:rsidR="003709D2" w:rsidRPr="00DA3A25">
        <w:rPr>
          <w:rFonts w:cs="Arial"/>
          <w:sz w:val="20"/>
        </w:rPr>
        <w:t>ided</w:t>
      </w:r>
      <w:r w:rsidR="004E2615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4E2615" w:rsidRPr="00DA3A25">
        <w:rPr>
          <w:rFonts w:cs="Arial"/>
          <w:sz w:val="20"/>
        </w:rPr>
        <w:t>o iden</w:t>
      </w:r>
      <w:r w:rsidR="00BA32D1" w:rsidRPr="00DA3A25">
        <w:rPr>
          <w:rFonts w:cs="Arial"/>
          <w:spacing w:val="2"/>
          <w:sz w:val="20"/>
        </w:rPr>
        <w:t>t</w:t>
      </w:r>
      <w:r w:rsidR="004E2615" w:rsidRPr="00DA3A25">
        <w:rPr>
          <w:rFonts w:cs="Arial"/>
          <w:sz w:val="20"/>
        </w:rPr>
        <w:t>i</w:t>
      </w:r>
      <w:r w:rsidR="00833E27" w:rsidRPr="00DA3A25">
        <w:rPr>
          <w:spacing w:val="4"/>
          <w:sz w:val="20"/>
        </w:rPr>
        <w:t>f</w:t>
      </w:r>
      <w:r w:rsidR="00833E27" w:rsidRPr="00DA3A25">
        <w:rPr>
          <w:sz w:val="20"/>
        </w:rPr>
        <w:t>y</w:t>
      </w:r>
      <w:r w:rsidR="004E2615" w:rsidRPr="00DA3A25">
        <w:rPr>
          <w:rFonts w:cs="Arial"/>
          <w:sz w:val="20"/>
        </w:rPr>
        <w:t xml:space="preserve"> wi</w:t>
      </w:r>
      <w:r w:rsidR="00BA32D1" w:rsidRPr="00DA3A25">
        <w:rPr>
          <w:rFonts w:cs="Arial"/>
          <w:spacing w:val="2"/>
          <w:sz w:val="20"/>
        </w:rPr>
        <w:t>t</w:t>
      </w:r>
      <w:r w:rsidR="004E2615" w:rsidRPr="00DA3A25">
        <w:rPr>
          <w:rFonts w:cs="Arial"/>
          <w:sz w:val="20"/>
        </w:rPr>
        <w:t>h</w:t>
      </w:r>
      <w:r w:rsidR="003709D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one </w:t>
      </w:r>
      <w:r w:rsidR="0023397E" w:rsidRPr="00DA3A25">
        <w:rPr>
          <w:rFonts w:cs="Arial"/>
          <w:sz w:val="20"/>
        </w:rPr>
        <w:t xml:space="preserve">of God's </w:t>
      </w:r>
      <w:r w:rsidR="00FF33F2" w:rsidRPr="00DA3A25">
        <w:rPr>
          <w:rFonts w:cs="Arial"/>
          <w:sz w:val="20"/>
        </w:rPr>
        <w:t>messenger</w:t>
      </w:r>
      <w:r w:rsidR="0023397E" w:rsidRPr="00DA3A25">
        <w:rPr>
          <w:rFonts w:cs="Arial"/>
          <w:sz w:val="20"/>
        </w:rPr>
        <w:t>s,</w:t>
      </w:r>
      <w:r w:rsidR="00FF33F2" w:rsidRPr="00DA3A25">
        <w:rPr>
          <w:rFonts w:cs="Arial"/>
          <w:sz w:val="20"/>
        </w:rPr>
        <w:t xml:space="preserve"> </w:t>
      </w:r>
      <w:r w:rsidR="008140F7" w:rsidRPr="00DA3A25">
        <w:rPr>
          <w:rFonts w:cs="Arial"/>
          <w:sz w:val="20"/>
        </w:rPr>
        <w:t>but no</w:t>
      </w:r>
      <w:r w:rsidR="00BA32D1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 xml:space="preserve"> ano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r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Apollos" </w:instrText>
      </w:r>
      <w:r w:rsidR="00FF33F2" w:rsidRPr="00DA3A25">
        <w:rPr>
          <w:rFonts w:cs="Arial"/>
          <w:sz w:val="20"/>
        </w:rPr>
        <w:fldChar w:fldCharType="end"/>
      </w:r>
      <w:r w:rsidR="008140F7"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 xml:space="preserve"> </w:t>
      </w:r>
      <w:r w:rsidR="00CF3B8C" w:rsidRPr="00DA3A25">
        <w:rPr>
          <w:rFonts w:cs="Arial"/>
          <w:sz w:val="20"/>
        </w:rPr>
        <w:t>T</w:t>
      </w:r>
      <w:r w:rsidR="00FF33F2" w:rsidRPr="00DA3A25">
        <w:rPr>
          <w:rFonts w:cs="Arial"/>
          <w:sz w:val="20"/>
        </w:rPr>
        <w:t>he passage</w:t>
      </w:r>
      <w:r w:rsidR="00CF3B8C" w:rsidRPr="00DA3A25">
        <w:rPr>
          <w:rFonts w:cs="Arial"/>
          <w:sz w:val="20"/>
        </w:rPr>
        <w:t xml:space="preserve"> </w:t>
      </w:r>
      <w:r w:rsidR="0023397E" w:rsidRPr="00DA3A25">
        <w:rPr>
          <w:rFonts w:cs="Arial"/>
          <w:sz w:val="20"/>
        </w:rPr>
        <w:t xml:space="preserve">below </w:t>
      </w:r>
      <w:r w:rsidR="00CF3B8C" w:rsidRPr="00DA3A25">
        <w:rPr>
          <w:rFonts w:cs="Arial"/>
          <w:sz w:val="20"/>
        </w:rPr>
        <w:t>show</w:t>
      </w:r>
      <w:r w:rsidR="008140F7" w:rsidRPr="00DA3A25">
        <w:rPr>
          <w:rFonts w:cs="Arial"/>
          <w:sz w:val="20"/>
        </w:rPr>
        <w:t>s why</w:t>
      </w:r>
      <w:r w:rsidR="003709D2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23397E" w:rsidRPr="00DA3A25">
        <w:rPr>
          <w:rFonts w:cs="Arial"/>
          <w:sz w:val="20"/>
        </w:rPr>
        <w:t xml:space="preserve">his was an unreasonable </w:t>
      </w:r>
      <w:r w:rsidR="00BA32D1" w:rsidRPr="00DA3A25">
        <w:rPr>
          <w:rFonts w:cs="Arial"/>
          <w:spacing w:val="2"/>
          <w:sz w:val="20"/>
        </w:rPr>
        <w:t>t</w:t>
      </w:r>
      <w:r w:rsidR="0023397E" w:rsidRPr="00DA3A25">
        <w:rPr>
          <w:rFonts w:cs="Arial"/>
          <w:sz w:val="20"/>
        </w:rPr>
        <w:t xml:space="preserve">hing </w:t>
      </w:r>
      <w:r w:rsidR="00BA32D1" w:rsidRPr="00DA3A25">
        <w:rPr>
          <w:rFonts w:cs="Arial"/>
          <w:spacing w:val="2"/>
          <w:sz w:val="20"/>
        </w:rPr>
        <w:t>t</w:t>
      </w:r>
      <w:r w:rsidR="0023397E" w:rsidRPr="00DA3A25">
        <w:rPr>
          <w:rFonts w:cs="Arial"/>
          <w:sz w:val="20"/>
        </w:rPr>
        <w:t>o do</w:t>
      </w:r>
      <w:r w:rsidR="00423DB3" w:rsidRPr="00DA3A25">
        <w:rPr>
          <w:rFonts w:cs="Arial"/>
          <w:sz w:val="20"/>
        </w:rPr>
        <w:t>.</w:t>
      </w:r>
    </w:p>
    <w:p w14:paraId="0D403D5D" w14:textId="77777777" w:rsidR="00CF3B8C" w:rsidRPr="006370D0" w:rsidRDefault="00CF3B8C" w:rsidP="00FF33F2">
      <w:pPr>
        <w:tabs>
          <w:tab w:val="left" w:pos="2498"/>
        </w:tabs>
        <w:spacing w:line="240" w:lineRule="auto"/>
        <w:jc w:val="both"/>
        <w:rPr>
          <w:rFonts w:cs="Arial"/>
          <w:sz w:val="21"/>
        </w:rPr>
      </w:pPr>
    </w:p>
    <w:p w14:paraId="67FCCD24" w14:textId="77777777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Wh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is 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who is Apollo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Apollo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in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by whom ye believed, even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g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man? I have pl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, Apollos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God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God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gav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in</w:t>
      </w:r>
      <w:r w:rsidRPr="00DA3A25">
        <w:rPr>
          <w:rFonts w:cs="Arial"/>
          <w:bCs/>
          <w:spacing w:val="2"/>
          <w:sz w:val="20"/>
        </w:rPr>
        <w:t>cr</w:t>
      </w:r>
      <w:r w:rsidRPr="00DA3A25">
        <w:rPr>
          <w:rFonts w:cs="Arial"/>
          <w:bCs/>
          <w:sz w:val="20"/>
        </w:rPr>
        <w:t>ease</w:t>
      </w:r>
      <w:r w:rsidRPr="00DA3A25">
        <w:rPr>
          <w:rFonts w:cs="Arial"/>
          <w:sz w:val="20"/>
        </w:rPr>
        <w:t xml:space="preserve">. 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s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l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ny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,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Go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n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ease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3:5-7)</w:t>
      </w:r>
      <w:r w:rsidRPr="00DA3A25">
        <w:rPr>
          <w:rFonts w:cs="Arial"/>
          <w:sz w:val="20"/>
        </w:rPr>
        <w:t>.</w:t>
      </w:r>
    </w:p>
    <w:p w14:paraId="6856DA15" w14:textId="11CB0D1C" w:rsidR="00CF3B8C" w:rsidRPr="00DA3A25" w:rsidRDefault="00CF3B8C">
      <w:pPr>
        <w:rPr>
          <w:rFonts w:cs="Arial"/>
          <w:sz w:val="20"/>
        </w:rPr>
      </w:pPr>
    </w:p>
    <w:p w14:paraId="1A2E47A7" w14:textId="070ADF7D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ying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r.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en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God's </w:t>
      </w:r>
      <w:r w:rsidR="00C6131B" w:rsidRPr="00DA3A25">
        <w:rPr>
          <w:rFonts w:cs="Arial"/>
          <w:spacing w:val="4"/>
          <w:sz w:val="20"/>
        </w:rPr>
        <w:t>word</w:t>
      </w:r>
      <w:r w:rsidRPr="00DA3A25">
        <w:rPr>
          <w:rFonts w:cs="Arial"/>
          <w:sz w:val="20"/>
        </w:rPr>
        <w:t xml:space="preserve">. </w:t>
      </w:r>
      <w:r w:rsidR="00CF3B8C" w:rsidRPr="00DA3A25">
        <w:rPr>
          <w:rFonts w:cs="Arial"/>
          <w:sz w:val="20"/>
        </w:rPr>
        <w:t>Therefore</w:t>
      </w:r>
      <w:r w:rsidRPr="00DA3A25">
        <w:rPr>
          <w:rFonts w:cs="Arial"/>
          <w:sz w:val="20"/>
        </w:rPr>
        <w:t xml:space="preserve">, </w:t>
      </w:r>
      <w:r w:rsidR="00BA32D1" w:rsidRPr="00DA3A25">
        <w:rPr>
          <w:rFonts w:cs="Arial"/>
          <w:spacing w:val="2"/>
          <w:sz w:val="20"/>
        </w:rPr>
        <w:t>t</w:t>
      </w:r>
      <w:r w:rsidR="00CF3B8C" w:rsidRPr="00DA3A25">
        <w:rPr>
          <w:rFonts w:cs="Arial"/>
          <w:sz w:val="20"/>
        </w:rPr>
        <w:t xml:space="preserve">here was no reason for any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CF3B8C" w:rsidRPr="00DA3A25">
        <w:rPr>
          <w:rFonts w:cs="Arial"/>
          <w:sz w:val="20"/>
        </w:rPr>
        <w:t>assume</w:t>
      </w:r>
      <w:r w:rsidRPr="00DA3A25">
        <w:rPr>
          <w:rFonts w:cs="Arial"/>
          <w:sz w:val="20"/>
        </w:rPr>
        <w:t xml:space="preserve"> </w:t>
      </w:r>
      <w:r w:rsidR="00CF3B8C" w:rsidRPr="00DA3A25">
        <w:rPr>
          <w:rFonts w:cs="Arial"/>
          <w:sz w:val="20"/>
        </w:rPr>
        <w:t>ei</w:t>
      </w:r>
      <w:r w:rsidR="00BA32D1" w:rsidRPr="00DA3A25">
        <w:rPr>
          <w:rFonts w:cs="Arial"/>
          <w:spacing w:val="2"/>
          <w:sz w:val="20"/>
        </w:rPr>
        <w:t>t</w:t>
      </w:r>
      <w:r w:rsidR="00CF3B8C" w:rsidRPr="00DA3A25">
        <w:rPr>
          <w:rFonts w:cs="Arial"/>
          <w:sz w:val="20"/>
        </w:rPr>
        <w:t xml:space="preserve">her </w:t>
      </w:r>
      <w:r w:rsidRPr="00DA3A25">
        <w:rPr>
          <w:rFonts w:cs="Arial"/>
          <w:sz w:val="20"/>
        </w:rPr>
        <w:t>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CF3B8C" w:rsidRPr="00DA3A25">
        <w:rPr>
          <w:rFonts w:cs="Arial"/>
          <w:sz w:val="20"/>
        </w:rPr>
        <w:t>had grea</w:t>
      </w:r>
      <w:r w:rsidR="00BA32D1" w:rsidRPr="00DA3A25">
        <w:rPr>
          <w:rFonts w:cs="Arial"/>
          <w:spacing w:val="2"/>
          <w:sz w:val="20"/>
        </w:rPr>
        <w:t>t</w:t>
      </w:r>
      <w:r w:rsidR="00CF3B8C" w:rsidRPr="00DA3A25">
        <w:rPr>
          <w:rFonts w:cs="Arial"/>
          <w:sz w:val="20"/>
        </w:rPr>
        <w:t>er au</w:t>
      </w:r>
      <w:r w:rsidR="00BA32D1" w:rsidRPr="00DA3A25">
        <w:rPr>
          <w:rFonts w:cs="Arial"/>
          <w:spacing w:val="2"/>
          <w:sz w:val="20"/>
        </w:rPr>
        <w:t>t</w:t>
      </w:r>
      <w:r w:rsidR="00CF3B8C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CF3B8C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CF3B8C" w:rsidRPr="00DA3A25">
        <w:rPr>
          <w:rFonts w:cs="Arial"/>
          <w:sz w:val="20"/>
        </w:rPr>
        <w:t xml:space="preserve">h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CF3B8C" w:rsidRPr="00DA3A25">
        <w:rPr>
          <w:rFonts w:cs="Arial"/>
          <w:sz w:val="20"/>
        </w:rPr>
        <w:t>o</w:t>
      </w:r>
      <w:r w:rsidR="00CF3B8C" w:rsidRPr="00DA3A25">
        <w:rPr>
          <w:rFonts w:cs="Arial"/>
          <w:spacing w:val="4"/>
          <w:sz w:val="20"/>
        </w:rPr>
        <w:t>t</w:t>
      </w:r>
      <w:r w:rsidR="00CF3B8C" w:rsidRPr="00DA3A25">
        <w:rPr>
          <w:rFonts w:cs="Arial"/>
          <w:sz w:val="20"/>
        </w:rPr>
        <w:t>he</w:t>
      </w:r>
      <w:r w:rsidR="00CF3B8C" w:rsidRPr="00DA3A25">
        <w:rPr>
          <w:rFonts w:cs="Arial"/>
          <w:spacing w:val="2"/>
          <w:sz w:val="20"/>
        </w:rPr>
        <w:t>r</w:t>
      </w:r>
      <w:r w:rsidR="00CF3B8C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 xml:space="preserve">"God g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n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ease." </w:t>
      </w:r>
      <w:r w:rsidR="00CF3B8C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o go by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right in the sight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ould</w:t>
      </w:r>
      <w:r w:rsidR="00CF3B8C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qu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on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 of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en equally</w:t>
      </w:r>
      <w:r w:rsidR="00E2134E" w:rsidRPr="00DA3A25">
        <w:rPr>
          <w:rFonts w:cs="Arial"/>
          <w:sz w:val="20"/>
        </w:rPr>
        <w:t>,</w:t>
      </w:r>
      <w:r w:rsidR="00CF3B8C" w:rsidRPr="00DA3A25">
        <w:rPr>
          <w:rFonts w:cs="Arial"/>
          <w:sz w:val="20"/>
        </w:rPr>
        <w:t xml:space="preserve"> be</w:t>
      </w:r>
      <w:r w:rsidR="00766D38" w:rsidRPr="00DA3A25">
        <w:rPr>
          <w:rFonts w:cs="Arial"/>
          <w:spacing w:val="2"/>
          <w:sz w:val="20"/>
        </w:rPr>
        <w:t>c</w:t>
      </w:r>
      <w:r w:rsidR="00CF3B8C" w:rsidRPr="00DA3A25">
        <w:rPr>
          <w:rFonts w:cs="Arial"/>
          <w:sz w:val="20"/>
        </w:rPr>
        <w:t>aus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b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is what God 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g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n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ease. Pl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and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t 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CF3B8C" w:rsidRPr="00DA3A25">
        <w:rPr>
          <w:rFonts w:cs="Arial"/>
          <w:sz w:val="20"/>
        </w:rPr>
        <w:t>n</w:t>
      </w:r>
      <w:r w:rsidR="00AF3B4B" w:rsidRPr="00DA3A25">
        <w:rPr>
          <w:rFonts w:cs="Arial"/>
          <w:spacing w:val="2"/>
          <w:sz w:val="20"/>
        </w:rPr>
        <w:t>ct</w:t>
      </w:r>
      <w:r w:rsidR="00CF3B8C" w:rsidRPr="00DA3A25">
        <w:rPr>
          <w:rFonts w:cs="Arial"/>
          <w:sz w:val="20"/>
        </w:rPr>
        <w:t>ion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o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="009C1C31" w:rsidRPr="00DA3A25">
        <w:rPr>
          <w:rFonts w:cs="Arial"/>
          <w:spacing w:val="4"/>
          <w:sz w:val="20"/>
        </w:rPr>
        <w:t>t</w:t>
      </w:r>
      <w:r w:rsidR="009C1C31" w:rsidRPr="00DA3A25">
        <w:rPr>
          <w:rFonts w:cs="Arial"/>
          <w:sz w:val="20"/>
        </w:rPr>
        <w:t>imes,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u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 xml:space="preserve"> r</w:t>
      </w:r>
      <w:r w:rsidRPr="00DA3A25">
        <w:rPr>
          <w:rFonts w:cs="Arial"/>
          <w:sz w:val="20"/>
        </w:rPr>
        <w:t>esul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</w:t>
      </w:r>
      <w:r w:rsidR="00BA32D1" w:rsidRPr="00DA3A25">
        <w:rPr>
          <w:rFonts w:cs="Arial"/>
          <w:spacing w:val="2"/>
          <w:sz w:val="20"/>
        </w:rPr>
        <w:t>t</w:t>
      </w:r>
      <w:r w:rsidR="00CF3B8C" w:rsidRPr="00DA3A25">
        <w:rPr>
          <w:rFonts w:cs="Arial"/>
          <w:sz w:val="20"/>
        </w:rPr>
        <w:t xml:space="preserve">hey work </w:t>
      </w:r>
      <w:r w:rsidR="00BA32D1" w:rsidRPr="00DA3A25">
        <w:rPr>
          <w:rFonts w:cs="Arial"/>
          <w:spacing w:val="2"/>
          <w:sz w:val="20"/>
        </w:rPr>
        <w:t>t</w:t>
      </w:r>
      <w:r w:rsidR="00CF3B8C" w:rsidRPr="00DA3A25">
        <w:rPr>
          <w:rFonts w:cs="Arial"/>
          <w:sz w:val="20"/>
        </w:rPr>
        <w:t>oge</w:t>
      </w:r>
      <w:r w:rsidR="00BA32D1" w:rsidRPr="00DA3A25">
        <w:rPr>
          <w:rFonts w:cs="Arial"/>
          <w:spacing w:val="2"/>
          <w:sz w:val="20"/>
        </w:rPr>
        <w:t>t</w:t>
      </w:r>
      <w:r w:rsidR="00CF3B8C" w:rsidRPr="00DA3A25">
        <w:rPr>
          <w:rFonts w:cs="Arial"/>
          <w:sz w:val="20"/>
        </w:rPr>
        <w:t xml:space="preserve">he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CF3B8C" w:rsidRPr="00DA3A25">
        <w:rPr>
          <w:rFonts w:cs="Arial"/>
          <w:spacing w:val="2"/>
          <w:sz w:val="20"/>
        </w:rPr>
        <w:t>fr</w:t>
      </w:r>
      <w:r w:rsidR="00CF3B8C" w:rsidRPr="00DA3A25">
        <w:rPr>
          <w:rFonts w:cs="Arial"/>
          <w:sz w:val="20"/>
        </w:rPr>
        <w:t>ui</w:t>
      </w:r>
      <w:r w:rsidR="003F694F" w:rsidRPr="00DA3A25">
        <w:rPr>
          <w:rFonts w:cs="Arial"/>
          <w:spacing w:val="-2"/>
          <w:sz w:val="20"/>
        </w:rPr>
        <w:t>t,</w:t>
      </w:r>
      <w:r w:rsidR="00CF3B8C" w:rsidRPr="00DA3A25">
        <w:rPr>
          <w:rFonts w:cs="Arial"/>
          <w:sz w:val="20"/>
        </w:rPr>
        <w:t xml:space="preserve"> and bo</w:t>
      </w:r>
      <w:r w:rsidR="00BA32D1" w:rsidRPr="00DA3A25">
        <w:rPr>
          <w:rFonts w:cs="Arial"/>
          <w:spacing w:val="2"/>
          <w:sz w:val="20"/>
        </w:rPr>
        <w:t>t</w:t>
      </w:r>
      <w:r w:rsidR="00CF3B8C" w:rsidRPr="00DA3A25">
        <w:rPr>
          <w:rFonts w:cs="Arial"/>
          <w:sz w:val="20"/>
        </w:rPr>
        <w:t>h are needed</w:t>
      </w:r>
      <w:r w:rsidR="009C1C31" w:rsidRPr="00DA3A25">
        <w:rPr>
          <w:rFonts w:cs="Arial"/>
          <w:sz w:val="20"/>
        </w:rPr>
        <w:t>.</w:t>
      </w:r>
    </w:p>
    <w:p w14:paraId="7C7FA2D0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E1F83B1" w14:textId="6A43B71E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="00690ED1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e judg</w:t>
      </w:r>
      <w:r w:rsidR="00690ED1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's goa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ng in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eas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690ED1" w:rsidRPr="00DA3A25">
        <w:rPr>
          <w:rFonts w:cs="Arial"/>
          <w:sz w:val="20"/>
        </w:rPr>
        <w:t xml:space="preserve">n </w:t>
      </w:r>
      <w:r w:rsidR="00BA32D1" w:rsidRPr="00DA3A25">
        <w:rPr>
          <w:rFonts w:cs="Arial"/>
          <w:spacing w:val="2"/>
          <w:sz w:val="20"/>
        </w:rPr>
        <w:t>t</w:t>
      </w:r>
      <w:r w:rsidR="00690ED1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Apollo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Apollo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CF3B8C" w:rsidRPr="00DA3A25">
        <w:rPr>
          <w:rFonts w:cs="Arial"/>
          <w:sz w:val="20"/>
        </w:rPr>
        <w:t>will</w:t>
      </w:r>
      <w:r w:rsidRPr="00DA3A25">
        <w:rPr>
          <w:rFonts w:cs="Arial"/>
          <w:sz w:val="20"/>
        </w:rPr>
        <w:t xml:space="preserve"> be se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equally n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s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</w:t>
      </w:r>
      <w:r w:rsidR="00F3060B" w:rsidRPr="00DA3A25">
        <w:rPr>
          <w:rFonts w:cs="Arial"/>
          <w:sz w:val="20"/>
        </w:rPr>
        <w:t>,</w:t>
      </w:r>
      <w:r w:rsidR="00690ED1" w:rsidRPr="00DA3A25">
        <w:rPr>
          <w:rFonts w:cs="Arial"/>
          <w:sz w:val="20"/>
        </w:rPr>
        <w:t xml:space="preserve"> and we will realize how </w:t>
      </w:r>
      <w:r w:rsidRPr="00DA3A25">
        <w:rPr>
          <w:rFonts w:cs="Arial"/>
          <w:sz w:val="20"/>
        </w:rPr>
        <w:t>Go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s</w:t>
      </w:r>
      <w:r w:rsidR="00690ED1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690ED1" w:rsidRPr="00DA3A25">
        <w:rPr>
          <w:rFonts w:cs="Arial"/>
          <w:sz w:val="20"/>
        </w:rPr>
        <w:t>hes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r good.</w:t>
      </w:r>
      <w:r w:rsidR="00690ED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l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and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1 C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ans 3:6-7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seeds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  <w:vertAlign w:val="subscript"/>
        </w:rPr>
        <w:t>2</w:t>
      </w:r>
      <w:r w:rsidRPr="00DA3A25">
        <w:rPr>
          <w:rFonts w:cs="Arial"/>
          <w:sz w:val="20"/>
        </w:rPr>
        <w:t>O. 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f God was 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ed </w:t>
      </w:r>
      <w:r w:rsidR="00581561" w:rsidRPr="00DA3A25">
        <w:rPr>
          <w:rFonts w:cs="Arial"/>
          <w:sz w:val="20"/>
        </w:rPr>
        <w:t>bo</w:t>
      </w:r>
      <w:r w:rsidR="00581561" w:rsidRPr="00DA3A25">
        <w:rPr>
          <w:rFonts w:cs="Arial"/>
          <w:spacing w:val="4"/>
          <w:sz w:val="20"/>
        </w:rPr>
        <w:t>t</w:t>
      </w:r>
      <w:r w:rsidR="00581561" w:rsidRPr="00DA3A25">
        <w:rPr>
          <w:rFonts w:cs="Arial"/>
          <w:sz w:val="20"/>
        </w:rPr>
        <w:t xml:space="preserve">h </w:t>
      </w:r>
      <w:r w:rsidRPr="00DA3A25">
        <w:rPr>
          <w:rFonts w:cs="Arial"/>
          <w:sz w:val="20"/>
        </w:rPr>
        <w:t xml:space="preserve">by seeds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3:19-23)</w:t>
      </w:r>
      <w:r w:rsidRPr="00DA3A25">
        <w:rPr>
          <w:rFonts w:cs="Arial"/>
          <w:sz w:val="20"/>
        </w:rPr>
        <w:t xml:space="preserve"> and by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633952">
        <w:rPr>
          <w:rFonts w:cs="Arial"/>
          <w:sz w:val="16"/>
          <w:szCs w:val="16"/>
        </w:rPr>
        <w:t>(Eph 5:26)</w:t>
      </w:r>
      <w:r w:rsidRPr="00DA3A25">
        <w:rPr>
          <w:rFonts w:cs="Arial"/>
          <w:sz w:val="20"/>
        </w:rPr>
        <w:t xml:space="preserve">. So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pl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Apollo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Apollo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eas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ee why Paul said, "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g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n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ease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3:6)</w:t>
      </w:r>
      <w:r w:rsidRPr="00DA3A25">
        <w:rPr>
          <w:rFonts w:cs="Arial"/>
          <w:sz w:val="20"/>
        </w:rPr>
        <w:t>.</w:t>
      </w:r>
      <w:r w:rsidR="009F372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a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's messag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be divided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as show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olish idea 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i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e l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sz w:val="20"/>
        </w:rPr>
        <w:t xml:space="preserve">:  </w:t>
      </w:r>
    </w:p>
    <w:p w14:paraId="0A0BE4A3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54EF1B3" w14:textId="66D9E21D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I sa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ou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I a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au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aul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; and I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pollo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Apollo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; and I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Cephas; and I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Is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ivided?"</w:t>
      </w:r>
      <w:r w:rsidR="009D61CD" w:rsidRPr="00DA3A25">
        <w:rPr>
          <w:rFonts w:cs="Arial"/>
          <w:sz w:val="20"/>
        </w:rPr>
        <w:t xml:space="preserve"> </w:t>
      </w:r>
      <w:r w:rsidR="009D61CD" w:rsidRPr="00633952">
        <w:rPr>
          <w:rFonts w:cs="Arial"/>
          <w:sz w:val="16"/>
          <w:szCs w:val="16"/>
        </w:rPr>
        <w:t>(1Co</w:t>
      </w:r>
      <w:r w:rsidR="009D61CD" w:rsidRPr="00633952">
        <w:rPr>
          <w:rFonts w:cs="Arial"/>
          <w:spacing w:val="2"/>
          <w:sz w:val="16"/>
          <w:szCs w:val="16"/>
        </w:rPr>
        <w:t>r</w:t>
      </w:r>
      <w:r w:rsidR="009D61CD" w:rsidRPr="00633952">
        <w:rPr>
          <w:rFonts w:cs="Arial"/>
          <w:sz w:val="16"/>
          <w:szCs w:val="16"/>
        </w:rPr>
        <w:t xml:space="preserve"> 1:12-13)</w:t>
      </w:r>
    </w:p>
    <w:p w14:paraId="409B0125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587CD39" w14:textId="35125D81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I a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a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</w:t>
      </w:r>
      <w:r w:rsidR="00E11D4D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" </w:t>
      </w:r>
      <w:r w:rsidR="00E11D4D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ivided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elf. So, </w:t>
      </w:r>
      <w:r w:rsidRPr="00DA3A25">
        <w:rPr>
          <w:rFonts w:cs="Arial"/>
          <w:spacing w:val="4"/>
          <w:sz w:val="20"/>
        </w:rPr>
        <w:t>c</w:t>
      </w:r>
      <w:r w:rsidRPr="00DA3A25">
        <w:rPr>
          <w:rFonts w:cs="Arial"/>
          <w:sz w:val="20"/>
        </w:rPr>
        <w:t xml:space="preserve">laim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based on a </w:t>
      </w:r>
      <w:r w:rsidRPr="00DA3A25">
        <w:rPr>
          <w:rFonts w:cs="Arial"/>
          <w:i/>
          <w:iCs/>
          <w:sz w:val="20"/>
        </w:rPr>
        <w:t>pa</w:t>
      </w:r>
      <w:r w:rsidRPr="00DA3A25">
        <w:rPr>
          <w:rFonts w:cs="Arial"/>
          <w:i/>
          <w:iCs/>
          <w:spacing w:val="4"/>
          <w:sz w:val="20"/>
        </w:rPr>
        <w:t>r</w:t>
      </w:r>
      <w:r w:rsidRPr="00DA3A25">
        <w:rPr>
          <w:rFonts w:cs="Arial"/>
          <w:i/>
          <w:iCs/>
          <w:spacing w:val="-2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 of the truth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is messeng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="009D61CD" w:rsidRPr="00DA3A25">
        <w:rPr>
          <w:rFonts w:cs="Arial"/>
          <w:sz w:val="20"/>
        </w:rPr>
        <w:t>will</w:t>
      </w:r>
      <w:r w:rsidRPr="00DA3A25">
        <w:rPr>
          <w:rFonts w:cs="Arial"/>
          <w:sz w:val="20"/>
        </w:rPr>
        <w:t xml:space="preserve"> not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</w:t>
      </w:r>
      <w:r w:rsidR="009D61CD" w:rsidRPr="00DA3A25">
        <w:rPr>
          <w:rFonts w:cs="Arial"/>
          <w:sz w:val="20"/>
        </w:rPr>
        <w:t xml:space="preserve"> b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</w:t>
      </w:r>
      <w:r w:rsidR="009D61CD" w:rsidRPr="00DA3A25">
        <w:rPr>
          <w:rFonts w:cs="Arial"/>
          <w:sz w:val="20"/>
        </w:rPr>
        <w:t xml:space="preserve"> Jesus </w:t>
      </w:r>
      <w:r w:rsidRPr="00DA3A25">
        <w:rPr>
          <w:rFonts w:cs="Arial"/>
          <w:sz w:val="20"/>
        </w:rPr>
        <w:t>said, "</w:t>
      </w:r>
      <w:r w:rsidR="004354D8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hom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 sen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e; and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3:20)</w:t>
      </w:r>
      <w:r w:rsidRPr="00DA3A25">
        <w:rPr>
          <w:rFonts w:cs="Arial"/>
          <w:sz w:val="20"/>
        </w:rPr>
        <w:t xml:space="preserve">. </w:t>
      </w:r>
    </w:p>
    <w:p w14:paraId="15D8C2F3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80FB75A" w14:textId="13844484" w:rsidR="00FF33F2" w:rsidRPr="00DA3A25" w:rsidRDefault="0042161B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="00FF33F2" w:rsidRPr="00DA3A25">
        <w:rPr>
          <w:rFonts w:cs="Arial"/>
          <w:sz w:val="20"/>
        </w:rPr>
        <w:t>n C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n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,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7E133F" w:rsidRPr="00DA3A25">
        <w:rPr>
          <w:rFonts w:cs="Arial"/>
          <w:sz w:val="20"/>
        </w:rPr>
        <w:t>y had</w:t>
      </w:r>
      <w:r w:rsidR="00FF33F2" w:rsidRPr="00DA3A25">
        <w:rPr>
          <w:rFonts w:cs="Arial"/>
          <w:sz w:val="20"/>
        </w:rPr>
        <w:t xml:space="preserve"> </w:t>
      </w:r>
      <w:r w:rsidR="00FE70BB" w:rsidRPr="00DA3A25">
        <w:rPr>
          <w:rFonts w:cs="Arial"/>
          <w:spacing w:val="2"/>
          <w:sz w:val="20"/>
        </w:rPr>
        <w:t>pit</w:t>
      </w:r>
      <w:r w:rsidR="00FF33F2" w:rsidRPr="00DA3A25">
        <w:rPr>
          <w:rFonts w:cs="Arial"/>
          <w:sz w:val="20"/>
        </w:rPr>
        <w:t xml:space="preserve"> one messenger of God </w:t>
      </w:r>
      <w:r w:rsidR="00FE70BB" w:rsidRPr="00DA3A25">
        <w:rPr>
          <w:rFonts w:cs="Arial"/>
          <w:sz w:val="20"/>
        </w:rPr>
        <w:t>against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>ano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</w:t>
      </w:r>
      <w:r w:rsidR="00FF33F2" w:rsidRPr="00DA3A25">
        <w:rPr>
          <w:rFonts w:cs="Arial"/>
          <w:spacing w:val="-2"/>
          <w:sz w:val="20"/>
        </w:rPr>
        <w:t>r</w:t>
      </w:r>
      <w:r w:rsidR="00431879" w:rsidRPr="00DA3A25">
        <w:rPr>
          <w:rFonts w:cs="Arial"/>
          <w:spacing w:val="-2"/>
          <w:sz w:val="20"/>
        </w:rPr>
        <w:t>,</w:t>
      </w:r>
      <w:r w:rsidR="00FF33F2" w:rsidRPr="00DA3A25">
        <w:rPr>
          <w:rFonts w:cs="Arial"/>
          <w:spacing w:val="-2"/>
          <w:sz w:val="20"/>
        </w:rPr>
        <w:t xml:space="preserve"> and thi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ype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asoning 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ll 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du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s divisions among</w:t>
      </w:r>
      <w:r w:rsidR="00FE70BB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FE70BB" w:rsidRPr="00DA3A25">
        <w:rPr>
          <w:rFonts w:cs="Arial"/>
          <w:sz w:val="20"/>
        </w:rPr>
        <w:t xml:space="preserve">hose in </w:t>
      </w:r>
      <w:r w:rsidR="00BA32D1" w:rsidRPr="00DA3A25">
        <w:rPr>
          <w:rFonts w:cs="Arial"/>
          <w:spacing w:val="2"/>
          <w:sz w:val="20"/>
        </w:rPr>
        <w:t>t</w:t>
      </w:r>
      <w:r w:rsidR="00FE70BB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hu</w:t>
      </w:r>
      <w:r w:rsidR="00FF33F2" w:rsidRPr="00DA3A25">
        <w:rPr>
          <w:rFonts w:cs="Arial"/>
          <w:spacing w:val="2"/>
          <w:sz w:val="20"/>
        </w:rPr>
        <w:t>rc</w:t>
      </w:r>
      <w:r w:rsidR="00FF33F2" w:rsidRPr="00DA3A25">
        <w:rPr>
          <w:rFonts w:cs="Arial"/>
          <w:sz w:val="20"/>
        </w:rPr>
        <w:t xml:space="preserve">h. </w:t>
      </w:r>
      <w:r w:rsidR="002F55A2" w:rsidRPr="00DA3A25">
        <w:rPr>
          <w:rFonts w:cs="Arial"/>
          <w:sz w:val="20"/>
        </w:rPr>
        <w:t>S</w:t>
      </w:r>
      <w:r w:rsidR="00FF33F2" w:rsidRPr="00DA3A25">
        <w:rPr>
          <w:rFonts w:cs="Arial"/>
          <w:sz w:val="20"/>
        </w:rPr>
        <w:t>el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>-</w:t>
      </w:r>
      <w:r w:rsidR="00BE6DEF" w:rsidRPr="00DA3A25">
        <w:rPr>
          <w:rFonts w:cs="Arial"/>
          <w:sz w:val="20"/>
        </w:rPr>
        <w:t>will</w:t>
      </w:r>
      <w:r w:rsidR="00FF33F2" w:rsidRPr="00DA3A25">
        <w:rPr>
          <w:rFonts w:cs="Arial"/>
          <w:sz w:val="20"/>
        </w:rPr>
        <w:t xml:space="preserve">ed </w:t>
      </w:r>
      <w:r w:rsidR="00065793" w:rsidRPr="00DA3A25">
        <w:rPr>
          <w:rFonts w:cs="Arial"/>
          <w:sz w:val="20"/>
        </w:rPr>
        <w:t>pe</w:t>
      </w:r>
      <w:r w:rsidR="002F55A2" w:rsidRPr="00DA3A25">
        <w:rPr>
          <w:rFonts w:cs="Arial"/>
          <w:sz w:val="20"/>
        </w:rPr>
        <w:t xml:space="preserve">ople </w:t>
      </w:r>
      <w:r w:rsidR="00C31F9F" w:rsidRPr="00DA3A25">
        <w:rPr>
          <w:rFonts w:cs="Arial"/>
          <w:sz w:val="20"/>
        </w:rPr>
        <w:t xml:space="preserve">grant </w:t>
      </w:r>
      <w:r w:rsidR="00BA32D1" w:rsidRPr="00DA3A25">
        <w:rPr>
          <w:rFonts w:cs="Arial"/>
          <w:spacing w:val="2"/>
          <w:sz w:val="20"/>
        </w:rPr>
        <w:t>t</w:t>
      </w:r>
      <w:r w:rsidR="00C31F9F" w:rsidRPr="00DA3A25">
        <w:rPr>
          <w:rFonts w:cs="Arial"/>
          <w:sz w:val="20"/>
        </w:rPr>
        <w:t>hemselves</w:t>
      </w:r>
      <w:r w:rsidR="002F55A2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2F55A2" w:rsidRPr="00DA3A25">
        <w:rPr>
          <w:rFonts w:cs="Arial"/>
          <w:sz w:val="20"/>
        </w:rPr>
        <w:t>he au</w:t>
      </w:r>
      <w:r w:rsidR="00BA32D1" w:rsidRPr="00DA3A25">
        <w:rPr>
          <w:rFonts w:cs="Arial"/>
          <w:spacing w:val="2"/>
          <w:sz w:val="20"/>
        </w:rPr>
        <w:t>t</w:t>
      </w:r>
      <w:r w:rsidR="002F55A2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2F55A2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2F55A2" w:rsidRPr="00DA3A25">
        <w:rPr>
          <w:rFonts w:cs="Arial"/>
          <w:sz w:val="20"/>
        </w:rPr>
        <w:t xml:space="preserve">o </w:t>
      </w:r>
      <w:r w:rsidR="00065793" w:rsidRPr="00DA3A25">
        <w:rPr>
          <w:rFonts w:cs="Arial"/>
          <w:sz w:val="20"/>
        </w:rPr>
        <w:t xml:space="preserve">make </w:t>
      </w:r>
      <w:r w:rsidR="00E76BEF" w:rsidRPr="00DA3A25">
        <w:rPr>
          <w:rFonts w:cs="Arial"/>
          <w:sz w:val="20"/>
        </w:rPr>
        <w:t>judg</w:t>
      </w:r>
      <w:r w:rsidR="00065793" w:rsidRPr="00DA3A25">
        <w:rPr>
          <w:rFonts w:cs="Arial"/>
          <w:sz w:val="20"/>
        </w:rPr>
        <w:t>men</w:t>
      </w:r>
      <w:r w:rsidR="00BA32D1" w:rsidRPr="00DA3A25">
        <w:rPr>
          <w:rFonts w:cs="Arial"/>
          <w:spacing w:val="2"/>
          <w:sz w:val="20"/>
        </w:rPr>
        <w:t>t</w:t>
      </w:r>
      <w:r w:rsidR="00065793" w:rsidRPr="00DA3A25">
        <w:rPr>
          <w:rFonts w:cs="Arial"/>
          <w:sz w:val="20"/>
        </w:rPr>
        <w:t xml:space="preserve">s </w:t>
      </w:r>
      <w:r w:rsidR="00E76BEF" w:rsidRPr="00DA3A25">
        <w:rPr>
          <w:rFonts w:cs="Arial"/>
          <w:sz w:val="20"/>
        </w:rPr>
        <w:t xml:space="preserve">based on </w:t>
      </w:r>
      <w:r w:rsidR="00BA32D1" w:rsidRPr="00DA3A25">
        <w:rPr>
          <w:rFonts w:cs="Arial"/>
          <w:spacing w:val="2"/>
          <w:sz w:val="20"/>
        </w:rPr>
        <w:t>t</w:t>
      </w:r>
      <w:r w:rsidR="00E76BEF" w:rsidRPr="00DA3A25">
        <w:rPr>
          <w:rFonts w:cs="Arial"/>
          <w:sz w:val="20"/>
        </w:rPr>
        <w:t xml:space="preserve">heir </w:t>
      </w:r>
      <w:r w:rsidR="0061452F" w:rsidRPr="00DA3A25">
        <w:rPr>
          <w:rFonts w:cs="Arial"/>
          <w:sz w:val="20"/>
        </w:rPr>
        <w:t>opinion</w:t>
      </w:r>
      <w:r w:rsidR="00EE4CC3" w:rsidRPr="00DA3A25">
        <w:rPr>
          <w:rFonts w:cs="Arial"/>
          <w:sz w:val="20"/>
        </w:rPr>
        <w:t xml:space="preserve"> and</w:t>
      </w:r>
      <w:r w:rsidR="00C31F9F" w:rsidRPr="00DA3A25">
        <w:rPr>
          <w:rFonts w:cs="Arial"/>
          <w:sz w:val="20"/>
        </w:rPr>
        <w:t>, as a resul</w:t>
      </w:r>
      <w:r w:rsidR="003F694F" w:rsidRPr="00DA3A25">
        <w:rPr>
          <w:rFonts w:cs="Arial"/>
          <w:spacing w:val="-2"/>
          <w:sz w:val="20"/>
        </w:rPr>
        <w:t>t,</w:t>
      </w:r>
      <w:r w:rsidR="00EE4CC3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EE4CC3" w:rsidRPr="00DA3A25">
        <w:rPr>
          <w:rFonts w:cs="Arial"/>
          <w:sz w:val="20"/>
        </w:rPr>
        <w:t xml:space="preserve">hey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ke a p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k and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hoose ap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h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s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>ip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u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.</w:t>
      </w:r>
      <w:r w:rsidR="009D61CD" w:rsidRPr="00DA3A25">
        <w:rPr>
          <w:rFonts w:cs="Arial"/>
          <w:sz w:val="20"/>
        </w:rPr>
        <w:t xml:space="preserve"> </w:t>
      </w:r>
      <w:r w:rsidR="00FE70BB" w:rsidRPr="00DA3A25">
        <w:rPr>
          <w:rFonts w:cs="Arial"/>
          <w:sz w:val="20"/>
        </w:rPr>
        <w:t xml:space="preserve">In any </w:t>
      </w:r>
      <w:r w:rsidR="00766D38" w:rsidRPr="00DA3A25">
        <w:rPr>
          <w:rFonts w:cs="Arial"/>
          <w:spacing w:val="2"/>
          <w:sz w:val="20"/>
        </w:rPr>
        <w:t>c</w:t>
      </w:r>
      <w:r w:rsidR="00FE70BB" w:rsidRPr="00DA3A25">
        <w:rPr>
          <w:rFonts w:cs="Arial"/>
          <w:sz w:val="20"/>
        </w:rPr>
        <w:t xml:space="preserve">ase,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wo mos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impo</w:t>
      </w:r>
      <w:r w:rsidR="00FF33F2" w:rsidRPr="00DA3A25">
        <w:rPr>
          <w:rFonts w:cs="Arial"/>
          <w:spacing w:val="6"/>
          <w:sz w:val="20"/>
        </w:rPr>
        <w:t>r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n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ngs</w:t>
      </w:r>
      <w:r w:rsidR="00833DDA" w:rsidRPr="00DA3A25">
        <w:rPr>
          <w:rFonts w:cs="Arial"/>
          <w:sz w:val="20"/>
        </w:rPr>
        <w:t xml:space="preserve"> </w:t>
      </w:r>
      <w:r w:rsidR="00D07645" w:rsidRPr="00DA3A25">
        <w:rPr>
          <w:rFonts w:cs="Arial"/>
          <w:sz w:val="20"/>
        </w:rPr>
        <w:t xml:space="preserve">a person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n le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n 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a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y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>God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God:</w:instrText>
      </w:r>
      <w:r w:rsidR="00FF33F2" w:rsidRPr="00DA3A25">
        <w:rPr>
          <w:sz w:val="20"/>
        </w:rPr>
        <w:instrText xml:space="preserve">authority of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</w:t>
      </w:r>
      <w:r w:rsidR="00FF33F2" w:rsidRPr="00633952">
        <w:rPr>
          <w:rFonts w:cs="Arial"/>
          <w:sz w:val="16"/>
          <w:szCs w:val="16"/>
        </w:rPr>
        <w:t>(1Ch</w:t>
      </w:r>
      <w:r w:rsidR="00EF7B90" w:rsidRPr="00633952">
        <w:rPr>
          <w:rFonts w:cs="Arial"/>
          <w:sz w:val="16"/>
          <w:szCs w:val="16"/>
        </w:rPr>
        <w:t>r</w:t>
      </w:r>
      <w:r w:rsidR="00FF33F2" w:rsidRPr="00633952">
        <w:rPr>
          <w:rFonts w:cs="Arial"/>
          <w:sz w:val="16"/>
          <w:szCs w:val="16"/>
        </w:rPr>
        <w:t xml:space="preserve"> 29:11-12, e</w:t>
      </w:r>
      <w:r w:rsidR="00FF33F2" w:rsidRPr="00633952">
        <w:rPr>
          <w:rFonts w:cs="Arial"/>
          <w:spacing w:val="-2"/>
          <w:sz w:val="16"/>
          <w:szCs w:val="16"/>
        </w:rPr>
        <w:t xml:space="preserve">t </w:t>
      </w:r>
      <w:r w:rsidR="00FF33F2" w:rsidRPr="00633952">
        <w:rPr>
          <w:rFonts w:cs="Arial"/>
          <w:sz w:val="16"/>
          <w:szCs w:val="16"/>
        </w:rPr>
        <w:t>al.)</w:t>
      </w:r>
      <w:r w:rsidR="00FF33F2" w:rsidRPr="00DA3A25">
        <w:rPr>
          <w:rFonts w:cs="Arial"/>
          <w:sz w:val="20"/>
        </w:rPr>
        <w:t xml:space="preserve"> an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a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y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>God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God:</w:instrText>
      </w:r>
      <w:r w:rsidR="00FF33F2" w:rsidRPr="00DA3A25">
        <w:rPr>
          <w:sz w:val="20"/>
        </w:rPr>
        <w:instrText xml:space="preserve">authority of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>'s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Bible, the scripture:</w:instrText>
      </w:r>
      <w:r w:rsidR="00FF33F2" w:rsidRPr="00DA3A25">
        <w:rPr>
          <w:sz w:val="20"/>
        </w:rPr>
        <w:instrText xml:space="preserve">word of God, the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</w:t>
      </w:r>
      <w:r w:rsidR="00FF33F2" w:rsidRPr="00633952">
        <w:rPr>
          <w:rFonts w:cs="Arial"/>
          <w:sz w:val="16"/>
          <w:szCs w:val="16"/>
        </w:rPr>
        <w:t>(1P</w:t>
      </w:r>
      <w:r w:rsidR="00FF33F2" w:rsidRPr="00633952">
        <w:rPr>
          <w:rFonts w:cs="Arial"/>
          <w:spacing w:val="-2"/>
          <w:sz w:val="16"/>
          <w:szCs w:val="16"/>
        </w:rPr>
        <w:t xml:space="preserve">t </w:t>
      </w:r>
      <w:r w:rsidR="00FF33F2" w:rsidRPr="00633952">
        <w:rPr>
          <w:rFonts w:cs="Arial"/>
          <w:sz w:val="16"/>
          <w:szCs w:val="16"/>
        </w:rPr>
        <w:t>1:25, e</w:t>
      </w:r>
      <w:r w:rsidR="00FF33F2" w:rsidRPr="00633952">
        <w:rPr>
          <w:rFonts w:cs="Arial"/>
          <w:spacing w:val="-2"/>
          <w:sz w:val="16"/>
          <w:szCs w:val="16"/>
        </w:rPr>
        <w:t xml:space="preserve">t </w:t>
      </w:r>
      <w:r w:rsidR="00FF33F2" w:rsidRPr="00633952">
        <w:rPr>
          <w:rFonts w:cs="Arial"/>
          <w:sz w:val="16"/>
          <w:szCs w:val="16"/>
        </w:rPr>
        <w:t>al.)</w:t>
      </w:r>
      <w:r w:rsidR="00FF33F2" w:rsidRPr="00DA3A25">
        <w:rPr>
          <w:rFonts w:cs="Arial"/>
          <w:sz w:val="20"/>
        </w:rPr>
        <w:t>.</w:t>
      </w:r>
    </w:p>
    <w:p w14:paraId="1DF9DA01" w14:textId="35C297D5" w:rsidR="00FE70BB" w:rsidRPr="00DA3A25" w:rsidRDefault="00FE70BB">
      <w:pPr>
        <w:rPr>
          <w:rFonts w:cs="Arial"/>
          <w:sz w:val="20"/>
        </w:rPr>
      </w:pPr>
    </w:p>
    <w:p w14:paraId="152D17D5" w14:textId="77777777" w:rsidR="00FF33F2" w:rsidRPr="005916D3" w:rsidRDefault="00FF33F2" w:rsidP="00FF33F2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Milk and Mea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Po</w:t>
      </w:r>
      <w:r w:rsidRPr="005916D3">
        <w:rPr>
          <w:rFonts w:cs="Arial"/>
          <w:spacing w:val="6"/>
          <w:sz w:val="24"/>
          <w:u w:val="single"/>
        </w:rPr>
        <w:t>r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ay Levels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Knowledge</w:t>
      </w:r>
    </w:p>
    <w:p w14:paraId="7DF7F415" w14:textId="77777777" w:rsidR="00FF33F2" w:rsidRPr="00DA3A25" w:rsidRDefault="00FF33F2" w:rsidP="00FF33F2">
      <w:pPr>
        <w:spacing w:line="240" w:lineRule="auto"/>
        <w:jc w:val="both"/>
        <w:rPr>
          <w:rFonts w:cs="Arial"/>
          <w:sz w:val="20"/>
        </w:rPr>
      </w:pPr>
    </w:p>
    <w:p w14:paraId="2C5BC231" w14:textId="73C1F4B9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ilk and m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also appear a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="00EC3019" w:rsidRPr="00DA3A25">
        <w:rPr>
          <w:rFonts w:cs="Arial"/>
          <w:sz w:val="20"/>
        </w:rPr>
        <w:fldChar w:fldCharType="begin"/>
      </w:r>
      <w:r w:rsidR="00EC3019" w:rsidRPr="00DA3A25">
        <w:rPr>
          <w:sz w:val="20"/>
        </w:rPr>
        <w:instrText xml:space="preserve"> XE "</w:instrText>
      </w:r>
      <w:r w:rsidR="00EC3019" w:rsidRPr="00DA3A25">
        <w:rPr>
          <w:rFonts w:cs="Arial"/>
          <w:sz w:val="20"/>
        </w:rPr>
        <w:instrText>Word pictures</w:instrText>
      </w:r>
      <w:r w:rsidR="00EC3019" w:rsidRPr="00DA3A25">
        <w:rPr>
          <w:sz w:val="20"/>
        </w:rPr>
        <w:instrText xml:space="preserve">" </w:instrText>
      </w:r>
      <w:r w:rsidR="00EC3019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He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ws 5:12-14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buke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: </w:t>
      </w:r>
    </w:p>
    <w:p w14:paraId="57358F51" w14:textId="5189E126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3CC7F523" w14:textId="3DBD767B" w:rsidR="00FF33F2" w:rsidRPr="00DA3A25" w:rsidRDefault="00FF33F2" w:rsidP="00FF33F2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 ye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, ye have ne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you again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i/>
          <w:sz w:val="20"/>
        </w:rPr>
        <w:t>b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; and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s have ne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lk, an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 mea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eve</w:t>
      </w:r>
      <w:r w:rsidRPr="00DA3A25">
        <w:rPr>
          <w:rFonts w:cs="Arial"/>
          <w:bCs/>
          <w:spacing w:val="4"/>
          <w:sz w:val="20"/>
        </w:rPr>
        <w:t>r</w:t>
      </w:r>
      <w:r w:rsidRPr="00DA3A25">
        <w:rPr>
          <w:rFonts w:cs="Arial"/>
          <w:bCs/>
          <w:sz w:val="20"/>
        </w:rPr>
        <w:t xml:space="preserve">yon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us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milk </w:t>
      </w:r>
      <w:r w:rsidRPr="00DA3A25">
        <w:rPr>
          <w:rFonts w:cs="Arial"/>
          <w:bCs/>
          <w:i/>
          <w:sz w:val="20"/>
        </w:rPr>
        <w:t>is</w:t>
      </w:r>
      <w:r w:rsidRPr="00DA3A25">
        <w:rPr>
          <w:rFonts w:cs="Arial"/>
          <w:bCs/>
          <w:sz w:val="20"/>
        </w:rPr>
        <w:t xml:space="preserve"> unskill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 xml:space="preserve">ul in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wo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d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igh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eousness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 is a babe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 m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lon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l age, e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who b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use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enses ex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i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od and evil."</w:t>
      </w:r>
    </w:p>
    <w:p w14:paraId="5E1409F8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1CF4928" w14:textId="42F24A83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is was s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people who had been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h long enou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 </w:t>
      </w:r>
      <w:r w:rsidR="00CD1B69" w:rsidRPr="00DA3A25">
        <w:rPr>
          <w:rFonts w:cs="Arial"/>
          <w:spacing w:val="2"/>
          <w:sz w:val="20"/>
        </w:rPr>
        <w:t>sai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hould have be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poin</w:t>
      </w:r>
      <w:r w:rsidRPr="00DA3A25">
        <w:rPr>
          <w:rFonts w:cs="Arial"/>
          <w:spacing w:val="4"/>
          <w:sz w:val="20"/>
        </w:rPr>
        <w:t>t</w:t>
      </w:r>
      <w:r w:rsidR="00D50A84" w:rsidRPr="00DA3A25">
        <w:rPr>
          <w:rFonts w:cs="Arial"/>
          <w:spacing w:val="4"/>
          <w:sz w:val="20"/>
        </w:rPr>
        <w:t>.</w:t>
      </w:r>
      <w:r w:rsidRPr="00DA3A25">
        <w:rPr>
          <w:rFonts w:cs="Arial"/>
          <w:sz w:val="20"/>
        </w:rPr>
        <w:t xml:space="preserve"> So, we shoul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liz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eng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 someone has been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r of Jesus does not equ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 deeper 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ing of 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FF6642" w:rsidRPr="00DA3A25">
        <w:rPr>
          <w:rFonts w:cs="Arial"/>
          <w:sz w:val="20"/>
        </w:rPr>
        <w:t>. [</w:t>
      </w:r>
      <w:r w:rsidR="006C46F3" w:rsidRPr="00DA3A25">
        <w:rPr>
          <w:rFonts w:cs="Arial"/>
          <w:sz w:val="20"/>
        </w:rPr>
        <w:t xml:space="preserve">See </w:t>
      </w:r>
      <w:r w:rsidR="002B2812" w:rsidRPr="00DA3A25">
        <w:rPr>
          <w:rFonts w:cs="Arial"/>
          <w:sz w:val="20"/>
        </w:rPr>
        <w:t>Hebrews 5:12 &amp; 6:1-3</w:t>
      </w:r>
      <w:r w:rsidR="00D11294" w:rsidRPr="00DA3A25">
        <w:rPr>
          <w:rFonts w:cs="Arial"/>
          <w:sz w:val="20"/>
        </w:rPr>
        <w:t xml:space="preserve"> for 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6C46F3" w:rsidRPr="00DA3A25">
        <w:rPr>
          <w:rFonts w:cs="Arial"/>
          <w:spacing w:val="6"/>
          <w:sz w:val="20"/>
        </w:rPr>
        <w:t>r</w:t>
      </w:r>
      <w:r w:rsidR="00BA32D1" w:rsidRPr="00DA3A25">
        <w:rPr>
          <w:rFonts w:cs="Arial"/>
          <w:spacing w:val="2"/>
          <w:sz w:val="20"/>
        </w:rPr>
        <w:t>t</w:t>
      </w:r>
      <w:r w:rsidR="006C46F3" w:rsidRPr="00DA3A25">
        <w:rPr>
          <w:rFonts w:cs="Arial"/>
          <w:sz w:val="20"/>
        </w:rPr>
        <w:t xml:space="preserve">her </w:t>
      </w:r>
      <w:r w:rsidR="00D11294" w:rsidRPr="00DA3A25">
        <w:rPr>
          <w:rFonts w:cs="Arial"/>
          <w:sz w:val="20"/>
        </w:rPr>
        <w:t xml:space="preserve">proof of </w:t>
      </w:r>
      <w:r w:rsidR="00BA32D1" w:rsidRPr="00DA3A25">
        <w:rPr>
          <w:rFonts w:cs="Arial"/>
          <w:spacing w:val="2"/>
          <w:sz w:val="20"/>
        </w:rPr>
        <w:t>t</w:t>
      </w:r>
      <w:r w:rsidR="00D11294" w:rsidRPr="00DA3A25">
        <w:rPr>
          <w:rFonts w:cs="Arial"/>
          <w:sz w:val="20"/>
        </w:rPr>
        <w:t>his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FF6642" w:rsidRPr="00DA3A25">
        <w:rPr>
          <w:rFonts w:cs="Arial"/>
          <w:sz w:val="20"/>
        </w:rPr>
        <w:t>]</w:t>
      </w:r>
    </w:p>
    <w:p w14:paraId="48366A1C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22988ED" w14:textId="3208BF1C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R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 "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w in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grace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an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nowledg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and Savi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Jesus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" </w:t>
      </w:r>
      <w:r w:rsidRPr="00633952">
        <w:rPr>
          <w:rFonts w:cs="Arial"/>
          <w:spacing w:val="-2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2P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fldChar w:fldCharType="begin"/>
      </w:r>
      <w:r w:rsidRPr="00633952">
        <w:rPr>
          <w:sz w:val="16"/>
          <w:szCs w:val="16"/>
        </w:rPr>
        <w:instrText xml:space="preserve"> XE "</w:instrText>
      </w:r>
      <w:r w:rsidRPr="00633952">
        <w:rPr>
          <w:rFonts w:cs="Arial"/>
          <w:sz w:val="16"/>
          <w:szCs w:val="16"/>
        </w:rPr>
        <w:instrText>Peter</w:instrText>
      </w:r>
      <w:r w:rsidRPr="00633952">
        <w:rPr>
          <w:sz w:val="16"/>
          <w:szCs w:val="16"/>
        </w:rPr>
        <w:instrText xml:space="preserve">" </w:instrText>
      </w:r>
      <w:r w:rsidRPr="00633952">
        <w:rPr>
          <w:rFonts w:cs="Arial"/>
          <w:sz w:val="16"/>
          <w:szCs w:val="16"/>
        </w:rPr>
        <w:fldChar w:fldCharType="end"/>
      </w:r>
      <w:r w:rsidRPr="00633952">
        <w:rPr>
          <w:rFonts w:cs="Arial"/>
          <w:sz w:val="16"/>
          <w:szCs w:val="16"/>
        </w:rPr>
        <w:t xml:space="preserve"> 3</w:t>
      </w:r>
      <w:r w:rsidRPr="00633952">
        <w:rPr>
          <w:rFonts w:cs="Arial"/>
          <w:spacing w:val="-6"/>
          <w:sz w:val="16"/>
          <w:szCs w:val="16"/>
        </w:rPr>
        <w:t>: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8)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d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ppo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802514" w:rsidRPr="00DA3A25">
        <w:rPr>
          <w:rFonts w:cs="Arial"/>
          <w:sz w:val="20"/>
        </w:rPr>
        <w:t xml:space="preserve"> an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oi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"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s have nee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lk." The 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5F32A8" w:rsidRPr="00DA3A25">
        <w:rPr>
          <w:rFonts w:cs="Arial"/>
          <w:sz w:val="20"/>
        </w:rPr>
        <w:t xml:space="preserve"> wa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al babies </w:t>
      </w:r>
      <w:r w:rsidR="001F0A65" w:rsidRPr="00DA3A25">
        <w:rPr>
          <w:rFonts w:cs="Arial"/>
          <w:sz w:val="20"/>
        </w:rPr>
        <w:t>wh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ig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 mea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>"</w:t>
      </w:r>
      <w:r w:rsidR="001F0A65" w:rsidRPr="00DA3A25">
        <w:rPr>
          <w:rFonts w:cs="Arial"/>
          <w:sz w:val="20"/>
        </w:rPr>
        <w:t xml:space="preserve"> Being </w:t>
      </w:r>
      <w:r w:rsidR="00BA32D1" w:rsidRPr="00DA3A25">
        <w:rPr>
          <w:rFonts w:cs="Arial"/>
          <w:spacing w:val="2"/>
          <w:sz w:val="20"/>
        </w:rPr>
        <w:t>t</w:t>
      </w:r>
      <w:r w:rsidR="001F0A65" w:rsidRPr="00DA3A25">
        <w:rPr>
          <w:rFonts w:cs="Arial"/>
          <w:sz w:val="20"/>
        </w:rPr>
        <w:t xml:space="preserve">old 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would not have ma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el good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selves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ing made a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state</w:t>
      </w:r>
      <w:r w:rsidRPr="00DA3A25">
        <w:rPr>
          <w:rFonts w:cs="Arial"/>
          <w:sz w:val="20"/>
        </w:rPr>
        <w:t xml:space="preserve">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o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ge</w:t>
      </w:r>
      <w:r w:rsidR="009C1C31" w:rsidRPr="00DA3A25">
        <w:rPr>
          <w:rFonts w:cs="Arial"/>
          <w:sz w:val="20"/>
        </w:rPr>
        <w:t>.</w:t>
      </w:r>
      <w:r w:rsidR="009F3720" w:rsidRPr="00DA3A25">
        <w:rPr>
          <w:rFonts w:cs="Arial"/>
          <w:sz w:val="20"/>
        </w:rPr>
        <w:t xml:space="preserve"> </w:t>
      </w:r>
      <w:r w:rsidR="001F0A65" w:rsidRPr="00DA3A25">
        <w:rPr>
          <w:rFonts w:cs="Arial"/>
          <w:sz w:val="20"/>
        </w:rPr>
        <w:t>While</w:t>
      </w:r>
      <w:r w:rsidRPr="00DA3A25">
        <w:rPr>
          <w:rFonts w:cs="Arial"/>
          <w:sz w:val="20"/>
        </w:rPr>
        <w:t xml:space="preserve">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igh</w:t>
      </w:r>
      <w:r w:rsidR="00BA32D1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hu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elings</w:t>
      </w:r>
      <w:r w:rsidR="001F0A65" w:rsidRPr="00DA3A25">
        <w:rPr>
          <w:rFonts w:cs="Arial"/>
          <w:sz w:val="20"/>
        </w:rPr>
        <w:t xml:space="preserve"> of </w:t>
      </w:r>
      <w:r w:rsidR="00BA32D1" w:rsidRPr="00DA3A25">
        <w:rPr>
          <w:rFonts w:cs="Arial"/>
          <w:spacing w:val="2"/>
          <w:sz w:val="20"/>
        </w:rPr>
        <w:t>t</w:t>
      </w:r>
      <w:r w:rsidR="001F0A65" w:rsidRPr="00DA3A25">
        <w:rPr>
          <w:rFonts w:cs="Arial"/>
          <w:sz w:val="20"/>
        </w:rPr>
        <w:t>hose bre</w:t>
      </w:r>
      <w:r w:rsidR="00BA32D1" w:rsidRPr="00DA3A25">
        <w:rPr>
          <w:rFonts w:cs="Arial"/>
          <w:spacing w:val="2"/>
          <w:sz w:val="20"/>
        </w:rPr>
        <w:t>t</w:t>
      </w:r>
      <w:r w:rsidR="001F0A65" w:rsidRPr="00DA3A25">
        <w:rPr>
          <w:rFonts w:cs="Arial"/>
          <w:sz w:val="20"/>
        </w:rPr>
        <w:t>hren</w:t>
      </w:r>
      <w:r w:rsidRPr="00DA3A25">
        <w:rPr>
          <w:rFonts w:cs="Arial"/>
          <w:sz w:val="20"/>
        </w:rPr>
        <w:t>,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1F0A65" w:rsidRPr="00DA3A25">
        <w:rPr>
          <w:rFonts w:cs="Arial"/>
          <w:sz w:val="20"/>
        </w:rPr>
        <w:t>le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riters of scriptur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ws </w:t>
      </w:r>
      <w:r w:rsidRPr="00DA3A25">
        <w:rPr>
          <w:rFonts w:cs="Arial"/>
          <w:spacing w:val="4"/>
          <w:sz w:val="20"/>
        </w:rPr>
        <w:t>t</w:t>
      </w:r>
      <w:r w:rsidR="001F0A65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>highl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blem. Undoub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l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allenge was mean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wa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up and </w:t>
      </w:r>
      <w:r w:rsidR="001F0A65" w:rsidRPr="00DA3A25">
        <w:rPr>
          <w:rFonts w:cs="Arial"/>
          <w:sz w:val="20"/>
        </w:rPr>
        <w:t>en</w:t>
      </w:r>
      <w:r w:rsidR="00766D38" w:rsidRPr="00DA3A25">
        <w:rPr>
          <w:rFonts w:cs="Arial"/>
          <w:spacing w:val="2"/>
          <w:sz w:val="20"/>
        </w:rPr>
        <w:t>c</w:t>
      </w:r>
      <w:r w:rsidR="001F0A65" w:rsidRPr="00DA3A25">
        <w:rPr>
          <w:rFonts w:cs="Arial"/>
          <w:sz w:val="20"/>
        </w:rPr>
        <w:t>ourag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="00766D38" w:rsidRPr="00DA3A25">
        <w:rPr>
          <w:rFonts w:cs="Arial"/>
          <w:spacing w:val="2"/>
          <w:sz w:val="20"/>
        </w:rPr>
        <w:t>c</w:t>
      </w:r>
      <w:r w:rsidR="001F0A65" w:rsidRPr="00DA3A25">
        <w:rPr>
          <w:rFonts w:cs="Arial"/>
          <w:sz w:val="20"/>
        </w:rPr>
        <w:t xml:space="preserve">hange and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>t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wing. </w:t>
      </w:r>
    </w:p>
    <w:p w14:paraId="1E76C723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DC257CA" w14:textId="77777777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W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God V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 xml:space="preserve">sus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Tea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hings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Men</w:t>
      </w:r>
    </w:p>
    <w:p w14:paraId="5919D4B5" w14:textId="77777777" w:rsidR="001F0A65" w:rsidRPr="00DA3A25" w:rsidRDefault="001F0A65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2B79C88" w14:textId="3D37B240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men </w:t>
      </w:r>
      <w:r w:rsidR="00CD1B69" w:rsidRPr="00DA3A25">
        <w:rPr>
          <w:rFonts w:cs="Arial"/>
          <w:sz w:val="20"/>
        </w:rPr>
        <w:t>in</w:t>
      </w:r>
      <w:r w:rsidRPr="00DA3A25">
        <w:rPr>
          <w:rFonts w:cs="Arial"/>
          <w:sz w:val="20"/>
        </w:rPr>
        <w:t xml:space="preserve">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s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har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Sad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es</w:t>
      </w:r>
      <w:r w:rsidR="001665AB" w:rsidRPr="00DA3A25">
        <w:rPr>
          <w:rFonts w:cs="Arial"/>
          <w:sz w:val="20"/>
        </w:rPr>
        <w:fldChar w:fldCharType="begin"/>
      </w:r>
      <w:r w:rsidR="001665AB" w:rsidRPr="00DA3A25">
        <w:rPr>
          <w:sz w:val="20"/>
        </w:rPr>
        <w:instrText xml:space="preserve"> XE "</w:instrText>
      </w:r>
      <w:r w:rsidR="001665AB" w:rsidRPr="00DA3A25">
        <w:rPr>
          <w:rFonts w:cs="Arial"/>
          <w:sz w:val="20"/>
        </w:rPr>
        <w:instrText>Saddu</w:instrText>
      </w:r>
      <w:r w:rsidR="001665AB" w:rsidRPr="00DA3A25">
        <w:rPr>
          <w:rFonts w:cs="Arial"/>
          <w:spacing w:val="2"/>
          <w:sz w:val="20"/>
        </w:rPr>
        <w:instrText>c</w:instrText>
      </w:r>
      <w:r w:rsidR="001665AB" w:rsidRPr="00DA3A25">
        <w:rPr>
          <w:rFonts w:cs="Arial"/>
          <w:sz w:val="20"/>
        </w:rPr>
        <w:instrText>ees</w:instrText>
      </w:r>
      <w:r w:rsidR="001665AB" w:rsidRPr="00DA3A25">
        <w:rPr>
          <w:sz w:val="20"/>
        </w:rPr>
        <w:instrText xml:space="preserve">" </w:instrText>
      </w:r>
      <w:r w:rsidR="001665A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ibes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riests, chief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c.</w:t>
      </w:r>
      <w:r w:rsidR="00095F38" w:rsidRPr="00DA3A25">
        <w:rPr>
          <w:rFonts w:cs="Arial"/>
          <w:spacing w:val="-2"/>
          <w:sz w:val="20"/>
        </w:rPr>
        <w:t>,</w:t>
      </w:r>
      <w:r w:rsidRPr="00DA3A25">
        <w:rPr>
          <w:rFonts w:cs="Arial"/>
          <w:sz w:val="20"/>
        </w:rPr>
        <w:t xml:space="preserve">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mal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ned and</w:t>
      </w:r>
      <w:r w:rsidR="00CD1B69" w:rsidRPr="00DA3A25">
        <w:rPr>
          <w:rFonts w:cs="Arial"/>
          <w:sz w:val="20"/>
        </w:rPr>
        <w:t xml:space="preserve"> </w:t>
      </w:r>
      <w:r w:rsidR="00BA32D1" w:rsidRPr="00DA3A25">
        <w:rPr>
          <w:rFonts w:cs="Arial"/>
          <w:spacing w:val="2"/>
          <w:sz w:val="20"/>
        </w:rPr>
        <w:t>t</w:t>
      </w:r>
      <w:r w:rsidR="00CD1B69" w:rsidRPr="00DA3A25">
        <w:rPr>
          <w:rFonts w:cs="Arial"/>
          <w:sz w:val="20"/>
        </w:rPr>
        <w:t>hey</w:t>
      </w:r>
      <w:r w:rsidRPr="00DA3A25">
        <w:rPr>
          <w:rFonts w:cs="Arial"/>
          <w:sz w:val="20"/>
        </w:rPr>
        <w:t xml:space="preserve"> kne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messag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vey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.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?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, i.e.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shap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view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9C1C31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68FCED89" w14:textId="054783C0" w:rsidR="00802514" w:rsidRPr="00DA3A25" w:rsidRDefault="00802514">
      <w:pPr>
        <w:rPr>
          <w:rFonts w:cs="Arial"/>
          <w:sz w:val="20"/>
        </w:rPr>
      </w:pPr>
    </w:p>
    <w:p w14:paraId="19BE48DE" w14:textId="2F4862FC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pub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y 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bes and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har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1F0A65" w:rsidRPr="00DA3A25">
        <w:rPr>
          <w:rFonts w:cs="Arial"/>
          <w:sz w:val="20"/>
        </w:rPr>
        <w:t xml:space="preserve"> </w:t>
      </w:r>
      <w:r w:rsidR="00E2595D" w:rsidRPr="00DA3A25">
        <w:rPr>
          <w:rFonts w:cs="Arial"/>
          <w:sz w:val="20"/>
        </w:rPr>
        <w:t>an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"y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a</w:t>
      </w:r>
      <w:r w:rsidRPr="00DA3A25">
        <w:rPr>
          <w:rFonts w:cs="Arial"/>
          <w:b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>ye may keep you</w:t>
      </w:r>
      <w:r w:rsidRPr="00DA3A25">
        <w:rPr>
          <w:rFonts w:cs="Arial"/>
          <w:b/>
          <w:spacing w:val="-2"/>
          <w:sz w:val="20"/>
        </w:rPr>
        <w:t xml:space="preserve">r </w:t>
      </w:r>
      <w:r w:rsidRPr="00DA3A25">
        <w:rPr>
          <w:rFonts w:cs="Arial"/>
          <w:b/>
          <w:sz w:val="20"/>
        </w:rPr>
        <w:t xml:space="preserve">own 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ad</w:t>
      </w:r>
      <w:r w:rsidRPr="00DA3A25">
        <w:rPr>
          <w:rFonts w:cs="Arial"/>
          <w:b/>
          <w:spacing w:val="2"/>
          <w:sz w:val="20"/>
        </w:rPr>
        <w:t>i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ion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k 7:9)</w:t>
      </w:r>
      <w:r w:rsidRPr="00DA3A25">
        <w:rPr>
          <w:rFonts w:cs="Arial"/>
          <w:sz w:val="20"/>
        </w:rPr>
        <w:t xml:space="preserve">. </w:t>
      </w:r>
      <w:r w:rsidR="00943176" w:rsidRPr="00DA3A25">
        <w:rPr>
          <w:rFonts w:cs="Arial"/>
          <w:sz w:val="20"/>
        </w:rPr>
        <w:t>Their beliefs</w:t>
      </w:r>
      <w:r w:rsidR="00286679" w:rsidRPr="00DA3A25">
        <w:rPr>
          <w:rFonts w:cs="Arial"/>
          <w:sz w:val="20"/>
        </w:rPr>
        <w:t xml:space="preserve"> </w:t>
      </w:r>
      <w:r w:rsidR="00766D38" w:rsidRPr="00DA3A25">
        <w:rPr>
          <w:rFonts w:cs="Arial"/>
          <w:spacing w:val="2"/>
          <w:sz w:val="20"/>
        </w:rPr>
        <w:t>c</w:t>
      </w:r>
      <w:r w:rsidR="00286679" w:rsidRPr="00DA3A25">
        <w:rPr>
          <w:rFonts w:cs="Arial"/>
          <w:sz w:val="20"/>
        </w:rPr>
        <w:t xml:space="preserve">ame before </w:t>
      </w:r>
      <w:r w:rsidRPr="00DA3A25">
        <w:rPr>
          <w:rFonts w:cs="Arial"/>
          <w:sz w:val="20"/>
        </w:rPr>
        <w:t>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="00E243F0" w:rsidRPr="00DA3A25">
        <w:rPr>
          <w:rFonts w:cs="Arial"/>
          <w:sz w:val="20"/>
        </w:rPr>
        <w:t xml:space="preserve"> [</w:t>
      </w:r>
      <w:r w:rsidR="003A5173" w:rsidRPr="00DA3A25">
        <w:rPr>
          <w:rFonts w:cs="Arial"/>
          <w:sz w:val="20"/>
        </w:rPr>
        <w:t>mu</w:t>
      </w:r>
      <w:r w:rsidR="00766D38" w:rsidRPr="00DA3A25">
        <w:rPr>
          <w:rFonts w:cs="Arial"/>
          <w:spacing w:val="2"/>
          <w:sz w:val="20"/>
        </w:rPr>
        <w:t>c</w:t>
      </w:r>
      <w:r w:rsidR="003A5173" w:rsidRPr="00DA3A25">
        <w:rPr>
          <w:rFonts w:cs="Arial"/>
          <w:sz w:val="20"/>
        </w:rPr>
        <w:t xml:space="preserve">h like </w:t>
      </w:r>
      <w:r w:rsidR="00AC19B8" w:rsidRPr="00DA3A25">
        <w:rPr>
          <w:rFonts w:cs="Arial"/>
          <w:spacing w:val="2"/>
          <w:sz w:val="20"/>
        </w:rPr>
        <w:t>t</w:t>
      </w:r>
      <w:r w:rsidR="003A5173" w:rsidRPr="00DA3A25">
        <w:rPr>
          <w:rFonts w:cs="Arial"/>
          <w:sz w:val="20"/>
        </w:rPr>
        <w:t>he s</w:t>
      </w:r>
      <w:r w:rsidR="00AC19B8" w:rsidRPr="00DA3A25">
        <w:rPr>
          <w:rFonts w:cs="Arial"/>
          <w:spacing w:val="2"/>
          <w:sz w:val="20"/>
        </w:rPr>
        <w:t>t</w:t>
      </w:r>
      <w:r w:rsidR="003A5173" w:rsidRPr="00DA3A25">
        <w:rPr>
          <w:rFonts w:cs="Arial"/>
          <w:sz w:val="20"/>
        </w:rPr>
        <w:t>a</w:t>
      </w:r>
      <w:r w:rsidR="00AC19B8" w:rsidRPr="00DA3A25">
        <w:rPr>
          <w:rFonts w:cs="Arial"/>
          <w:spacing w:val="2"/>
          <w:sz w:val="20"/>
        </w:rPr>
        <w:t>t</w:t>
      </w:r>
      <w:r w:rsidR="003A5173" w:rsidRPr="00DA3A25">
        <w:rPr>
          <w:rFonts w:cs="Arial"/>
          <w:sz w:val="20"/>
        </w:rPr>
        <w:t>emen</w:t>
      </w:r>
      <w:r w:rsidR="00AC19B8" w:rsidRPr="00DA3A25">
        <w:rPr>
          <w:rFonts w:cs="Arial"/>
          <w:spacing w:val="2"/>
          <w:sz w:val="20"/>
        </w:rPr>
        <w:t>t</w:t>
      </w:r>
      <w:r w:rsidR="003A5173" w:rsidRPr="00DA3A25">
        <w:rPr>
          <w:rFonts w:cs="Arial"/>
          <w:sz w:val="20"/>
        </w:rPr>
        <w:t xml:space="preserve">s of </w:t>
      </w:r>
      <w:r w:rsidR="00286679" w:rsidRPr="00DA3A25">
        <w:rPr>
          <w:rFonts w:cs="Arial"/>
          <w:sz w:val="20"/>
        </w:rPr>
        <w:t>beliefs</w:t>
      </w:r>
      <w:r w:rsidR="003A5173" w:rsidRPr="00DA3A25">
        <w:rPr>
          <w:rFonts w:cs="Arial"/>
          <w:sz w:val="20"/>
        </w:rPr>
        <w:t xml:space="preserve"> and </w:t>
      </w:r>
      <w:r w:rsidR="00766D38" w:rsidRPr="00DA3A25">
        <w:rPr>
          <w:rFonts w:cs="Arial"/>
          <w:spacing w:val="2"/>
          <w:sz w:val="20"/>
        </w:rPr>
        <w:t>c</w:t>
      </w:r>
      <w:r w:rsidR="003A5173" w:rsidRPr="00DA3A25">
        <w:rPr>
          <w:rFonts w:cs="Arial"/>
          <w:sz w:val="20"/>
        </w:rPr>
        <w:t>reeds of many groups</w:t>
      </w:r>
      <w:r w:rsidR="00E243F0" w:rsidRPr="00DA3A25">
        <w:rPr>
          <w:rFonts w:cs="Arial"/>
          <w:sz w:val="20"/>
        </w:rPr>
        <w:t>]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This is why </w:t>
      </w:r>
      <w:r w:rsidR="00E2595D"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t xml:space="preserve"> also s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</w:t>
      </w:r>
      <w:r w:rsidR="00E2595D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m</w:t>
      </w:r>
      <w:r w:rsidR="00E2595D" w:rsidRPr="00DA3A25">
        <w:rPr>
          <w:rFonts w:cs="Arial"/>
          <w:sz w:val="20"/>
        </w:rPr>
        <w:t>ad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of God voi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633952">
        <w:rPr>
          <w:rFonts w:cs="Arial"/>
          <w:sz w:val="16"/>
          <w:szCs w:val="16"/>
        </w:rPr>
        <w:t>(</w:t>
      </w:r>
      <w:r w:rsidR="00766D38" w:rsidRPr="00633952">
        <w:rPr>
          <w:rFonts w:cs="Arial"/>
          <w:spacing w:val="2"/>
          <w:sz w:val="16"/>
          <w:szCs w:val="16"/>
        </w:rPr>
        <w:t>c</w:t>
      </w:r>
      <w:r w:rsidR="00943176" w:rsidRPr="00633952">
        <w:rPr>
          <w:rFonts w:cs="Arial"/>
          <w:sz w:val="16"/>
          <w:szCs w:val="16"/>
        </w:rPr>
        <w:t xml:space="preserve">f. </w:t>
      </w:r>
      <w:r w:rsidRPr="00633952">
        <w:rPr>
          <w:rFonts w:cs="Arial"/>
          <w:sz w:val="16"/>
          <w:szCs w:val="16"/>
        </w:rPr>
        <w:t>Mk 7:23)</w:t>
      </w:r>
      <w:r w:rsidRPr="00DA3A25">
        <w:rPr>
          <w:rFonts w:cs="Arial"/>
          <w:sz w:val="20"/>
        </w:rPr>
        <w:t>.</w:t>
      </w:r>
      <w:r w:rsidR="00E2595D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e m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people be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</w:t>
      </w:r>
      <w:r w:rsidR="00B85118" w:rsidRPr="00DA3A25">
        <w:rPr>
          <w:rFonts w:cs="Arial"/>
          <w:sz w:val="20"/>
        </w:rPr>
        <w:t>some</w:t>
      </w:r>
      <w:r w:rsidR="00AC19B8" w:rsidRPr="00DA3A25">
        <w:rPr>
          <w:rFonts w:cs="Arial"/>
          <w:spacing w:val="2"/>
          <w:sz w:val="20"/>
        </w:rPr>
        <w:t>t</w:t>
      </w:r>
      <w:r w:rsidR="00B85118" w:rsidRPr="00DA3A25">
        <w:rPr>
          <w:rFonts w:cs="Arial"/>
          <w:sz w:val="20"/>
        </w:rPr>
        <w:t>hing Jesu</w:t>
      </w:r>
      <w:r w:rsidR="00B85118" w:rsidRPr="00DA3A25">
        <w:rPr>
          <w:rFonts w:cs="Arial"/>
          <w:spacing w:val="-4"/>
          <w:sz w:val="20"/>
        </w:rPr>
        <w:t xml:space="preserve">s </w:t>
      </w:r>
      <w:r w:rsidR="00766D38" w:rsidRPr="00DA3A25">
        <w:rPr>
          <w:rFonts w:cs="Arial"/>
          <w:spacing w:val="2"/>
          <w:sz w:val="20"/>
        </w:rPr>
        <w:t>c</w:t>
      </w:r>
      <w:r w:rsidR="00B85118" w:rsidRPr="00DA3A25">
        <w:rPr>
          <w:rFonts w:cs="Arial"/>
          <w:sz w:val="20"/>
        </w:rPr>
        <w:t xml:space="preserve">hallenged </w:t>
      </w:r>
      <w:r w:rsidR="004A3624" w:rsidRPr="00DA3A25">
        <w:rPr>
          <w:rFonts w:cs="Arial"/>
          <w:sz w:val="20"/>
        </w:rPr>
        <w:t>repea</w:t>
      </w:r>
      <w:r w:rsidR="00AC19B8" w:rsidRPr="00DA3A25">
        <w:rPr>
          <w:rFonts w:cs="Arial"/>
          <w:spacing w:val="2"/>
          <w:sz w:val="20"/>
        </w:rPr>
        <w:t>t</w:t>
      </w:r>
      <w:r w:rsidR="004A3624" w:rsidRPr="00DA3A25">
        <w:rPr>
          <w:rFonts w:cs="Arial"/>
          <w:sz w:val="20"/>
        </w:rPr>
        <w:t>edl</w:t>
      </w:r>
      <w:r w:rsidR="004A3624" w:rsidRPr="00DA3A25">
        <w:rPr>
          <w:rFonts w:cs="Arial"/>
          <w:spacing w:val="-4"/>
          <w:sz w:val="20"/>
        </w:rPr>
        <w:t>y</w:t>
      </w:r>
      <w:r w:rsidR="00A3394C" w:rsidRPr="00DA3A25">
        <w:rPr>
          <w:rFonts w:cs="Arial"/>
          <w:spacing w:val="-4"/>
          <w:sz w:val="20"/>
        </w:rPr>
        <w:t>.</w:t>
      </w:r>
      <w:r w:rsidR="006C003D" w:rsidRPr="00DA3A25">
        <w:rPr>
          <w:rFonts w:cs="Arial"/>
          <w:spacing w:val="-4"/>
          <w:sz w:val="20"/>
        </w:rPr>
        <w:t xml:space="preserve"> </w:t>
      </w:r>
      <w:r w:rsidR="006C003D" w:rsidRPr="00DA3A25">
        <w:rPr>
          <w:rFonts w:cs="Arial"/>
          <w:sz w:val="20"/>
        </w:rPr>
        <w:t xml:space="preserve">A </w:t>
      </w:r>
      <w:r w:rsidR="00A3394C" w:rsidRPr="00DA3A25">
        <w:rPr>
          <w:rFonts w:cs="Arial"/>
          <w:sz w:val="20"/>
        </w:rPr>
        <w:t>p</w:t>
      </w:r>
      <w:r w:rsidR="00A3394C" w:rsidRPr="00DA3A25">
        <w:rPr>
          <w:rFonts w:cs="Arial"/>
          <w:spacing w:val="2"/>
          <w:sz w:val="20"/>
        </w:rPr>
        <w:t>r</w:t>
      </w:r>
      <w:r w:rsidR="00A3394C" w:rsidRPr="00DA3A25">
        <w:rPr>
          <w:rFonts w:cs="Arial"/>
          <w:sz w:val="20"/>
        </w:rPr>
        <w:t>ime exampl</w:t>
      </w:r>
      <w:r w:rsidR="00A3394C" w:rsidRPr="00DA3A25">
        <w:rPr>
          <w:rFonts w:cs="Arial"/>
          <w:spacing w:val="-4"/>
          <w:sz w:val="20"/>
        </w:rPr>
        <w:t xml:space="preserve">e </w:t>
      </w:r>
      <w:r w:rsidR="00A3394C" w:rsidRPr="00DA3A25">
        <w:rPr>
          <w:rFonts w:cs="Arial"/>
          <w:sz w:val="20"/>
        </w:rPr>
        <w:t>o</w:t>
      </w:r>
      <w:r w:rsidR="00A3394C" w:rsidRPr="00DA3A25">
        <w:rPr>
          <w:rFonts w:cs="Arial"/>
          <w:spacing w:val="-2"/>
          <w:sz w:val="20"/>
        </w:rPr>
        <w:t xml:space="preserve">f </w:t>
      </w:r>
      <w:r w:rsidR="00A3394C" w:rsidRPr="00DA3A25">
        <w:rPr>
          <w:rFonts w:cs="Arial"/>
          <w:spacing w:val="4"/>
          <w:sz w:val="20"/>
        </w:rPr>
        <w:t>t</w:t>
      </w:r>
      <w:r w:rsidR="00A3394C" w:rsidRPr="00DA3A25">
        <w:rPr>
          <w:rFonts w:cs="Arial"/>
          <w:sz w:val="20"/>
        </w:rPr>
        <w:t>hi</w:t>
      </w:r>
      <w:r w:rsidR="00A3394C" w:rsidRPr="00DA3A25">
        <w:rPr>
          <w:rFonts w:cs="Arial"/>
          <w:spacing w:val="-4"/>
          <w:sz w:val="20"/>
        </w:rPr>
        <w:t>s</w:t>
      </w:r>
      <w:r w:rsidR="006C003D" w:rsidRPr="00DA3A25">
        <w:rPr>
          <w:rFonts w:cs="Arial"/>
          <w:spacing w:val="-4"/>
          <w:sz w:val="20"/>
        </w:rPr>
        <w:t xml:space="preserve"> </w:t>
      </w:r>
      <w:r w:rsidR="00766D38" w:rsidRPr="00DA3A25">
        <w:rPr>
          <w:rFonts w:cs="Arial"/>
          <w:spacing w:val="2"/>
          <w:sz w:val="20"/>
        </w:rPr>
        <w:t>c</w:t>
      </w:r>
      <w:r w:rsidR="006C003D" w:rsidRPr="00DA3A25">
        <w:rPr>
          <w:rFonts w:cs="Arial"/>
          <w:sz w:val="20"/>
        </w:rPr>
        <w:t>an b</w:t>
      </w:r>
      <w:r w:rsidR="006C003D" w:rsidRPr="00DA3A25">
        <w:rPr>
          <w:rFonts w:cs="Arial"/>
          <w:spacing w:val="-4"/>
          <w:sz w:val="20"/>
        </w:rPr>
        <w:t xml:space="preserve">e </w:t>
      </w:r>
      <w:r w:rsidR="006C003D" w:rsidRPr="00DA3A25">
        <w:rPr>
          <w:rFonts w:cs="Arial"/>
          <w:sz w:val="20"/>
        </w:rPr>
        <w:t>see</w:t>
      </w:r>
      <w:r w:rsidR="006C003D" w:rsidRPr="00DA3A25">
        <w:rPr>
          <w:rFonts w:cs="Arial"/>
          <w:spacing w:val="-4"/>
          <w:sz w:val="20"/>
        </w:rPr>
        <w:t xml:space="preserve">n </w:t>
      </w:r>
      <w:r w:rsidR="006C003D" w:rsidRPr="00DA3A25">
        <w:rPr>
          <w:rFonts w:cs="Arial"/>
          <w:sz w:val="20"/>
        </w:rPr>
        <w:t xml:space="preserve">in </w:t>
      </w:r>
      <w:r w:rsidR="00AC19B8" w:rsidRPr="00DA3A25">
        <w:rPr>
          <w:rFonts w:cs="Arial"/>
          <w:spacing w:val="2"/>
          <w:sz w:val="20"/>
        </w:rPr>
        <w:t>t</w:t>
      </w:r>
      <w:r w:rsidR="00A3394C" w:rsidRPr="00DA3A25">
        <w:rPr>
          <w:rFonts w:cs="Arial"/>
          <w:sz w:val="20"/>
        </w:rPr>
        <w:t xml:space="preserve">he </w:t>
      </w:r>
      <w:r w:rsidR="004F5A8E" w:rsidRPr="00DA3A25">
        <w:rPr>
          <w:rFonts w:cs="Arial"/>
          <w:sz w:val="20"/>
        </w:rPr>
        <w:t>s</w:t>
      </w:r>
      <w:r w:rsidR="00AC19B8" w:rsidRPr="00DA3A25">
        <w:rPr>
          <w:rFonts w:cs="Arial"/>
          <w:spacing w:val="2"/>
          <w:sz w:val="20"/>
        </w:rPr>
        <w:t>t</w:t>
      </w:r>
      <w:r w:rsidR="004F5A8E" w:rsidRPr="00DA3A25">
        <w:rPr>
          <w:rFonts w:cs="Arial"/>
          <w:sz w:val="20"/>
        </w:rPr>
        <w:t xml:space="preserve">ark </w:t>
      </w:r>
      <w:r w:rsidR="00E00185" w:rsidRPr="00DA3A25">
        <w:rPr>
          <w:rFonts w:cs="Arial"/>
          <w:spacing w:val="2"/>
          <w:sz w:val="20"/>
        </w:rPr>
        <w:t>c</w:t>
      </w:r>
      <w:r w:rsidR="004F5A8E"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4F5A8E" w:rsidRPr="00DA3A25">
        <w:rPr>
          <w:rFonts w:cs="Arial"/>
          <w:sz w:val="20"/>
        </w:rPr>
        <w:t xml:space="preserve">ast </w:t>
      </w:r>
      <w:r w:rsidR="003B193E" w:rsidRPr="00DA3A25">
        <w:rPr>
          <w:rFonts w:cs="Arial"/>
          <w:sz w:val="20"/>
        </w:rPr>
        <w:t>of</w:t>
      </w:r>
      <w:r w:rsidR="004F5A8E" w:rsidRPr="00DA3A25">
        <w:rPr>
          <w:rFonts w:cs="Arial"/>
          <w:sz w:val="20"/>
        </w:rPr>
        <w:t xml:space="preserve"> </w:t>
      </w:r>
      <w:r w:rsidR="006C003D" w:rsidRPr="00DA3A25">
        <w:rPr>
          <w:rFonts w:cs="Arial"/>
          <w:sz w:val="20"/>
        </w:rPr>
        <w:t xml:space="preserve">Jesus' </w:t>
      </w:r>
      <w:r w:rsidR="004F5A8E" w:rsidRPr="00DA3A25">
        <w:rPr>
          <w:rFonts w:cs="Arial"/>
          <w:sz w:val="20"/>
        </w:rPr>
        <w:t xml:space="preserve">words </w:t>
      </w:r>
      <w:r w:rsidR="00AC19B8" w:rsidRPr="00DA3A25">
        <w:rPr>
          <w:rFonts w:cs="Arial"/>
          <w:spacing w:val="2"/>
          <w:sz w:val="20"/>
        </w:rPr>
        <w:t>t</w:t>
      </w:r>
      <w:r w:rsidR="006C003D" w:rsidRPr="00DA3A25">
        <w:rPr>
          <w:rFonts w:cs="Arial"/>
          <w:sz w:val="20"/>
        </w:rPr>
        <w:t>hat show up in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6C003D" w:rsidRPr="00DA3A25">
        <w:rPr>
          <w:rFonts w:cs="Arial"/>
          <w:sz w:val="20"/>
        </w:rPr>
        <w:t xml:space="preserve">hew 5 as </w:t>
      </w:r>
      <w:r w:rsidR="00AC19B8" w:rsidRPr="00DA3A25">
        <w:rPr>
          <w:rFonts w:cs="Arial"/>
          <w:spacing w:val="2"/>
          <w:sz w:val="20"/>
        </w:rPr>
        <w:t>t</w:t>
      </w:r>
      <w:r w:rsidR="006C003D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>opening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="006C003D" w:rsidRPr="00DA3A25">
        <w:rPr>
          <w:rFonts w:cs="Arial"/>
          <w:spacing w:val="-2"/>
          <w:sz w:val="20"/>
        </w:rPr>
        <w:t xml:space="preserve">the following </w:t>
      </w:r>
      <w:r w:rsidR="004A3624" w:rsidRPr="00DA3A25">
        <w:rPr>
          <w:rFonts w:cs="Arial"/>
          <w:sz w:val="20"/>
        </w:rPr>
        <w:t xml:space="preserve">six </w:t>
      </w:r>
      <w:r w:rsidRPr="00DA3A25">
        <w:rPr>
          <w:rFonts w:cs="Arial"/>
          <w:sz w:val="20"/>
        </w:rPr>
        <w:t>pa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</w:t>
      </w:r>
      <w:bookmarkStart w:id="148" w:name="_Hlk528955155"/>
      <w:r w:rsidRPr="00DA3A25">
        <w:rPr>
          <w:rFonts w:cs="Arial"/>
          <w:sz w:val="20"/>
        </w:rPr>
        <w:t xml:space="preserve">: </w:t>
      </w:r>
    </w:p>
    <w:p w14:paraId="33FE1D21" w14:textId="4B5330F4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36B04279" w14:textId="2937CB13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044CF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e have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sai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… "</w:t>
      </w:r>
    </w:p>
    <w:bookmarkEnd w:id="148"/>
    <w:p w14:paraId="22F2DA60" w14:textId="4715F646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044CF"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… "</w:t>
      </w:r>
      <w:r w:rsidR="00E2134E" w:rsidRPr="00DA3A25">
        <w:rPr>
          <w:rFonts w:cs="Arial"/>
          <w:sz w:val="20"/>
        </w:rPr>
        <w:t xml:space="preserve"> </w:t>
      </w:r>
      <w:r w:rsidR="00E2134E" w:rsidRPr="00633952">
        <w:rPr>
          <w:rFonts w:cs="Arial"/>
          <w:sz w:val="16"/>
          <w:szCs w:val="16"/>
        </w:rPr>
        <w:t>(M</w:t>
      </w:r>
      <w:r w:rsidR="00E2134E" w:rsidRPr="00633952">
        <w:rPr>
          <w:rFonts w:cs="Arial"/>
          <w:spacing w:val="-2"/>
          <w:sz w:val="16"/>
          <w:szCs w:val="16"/>
        </w:rPr>
        <w:t xml:space="preserve">t </w:t>
      </w:r>
      <w:r w:rsidR="00E2134E" w:rsidRPr="00633952">
        <w:rPr>
          <w:rFonts w:cs="Arial"/>
          <w:sz w:val="16"/>
          <w:szCs w:val="16"/>
        </w:rPr>
        <w:t>5:21</w:t>
      </w:r>
      <w:r w:rsidR="000816C8" w:rsidRPr="00633952">
        <w:rPr>
          <w:rFonts w:cs="Arial"/>
          <w:sz w:val="16"/>
          <w:szCs w:val="16"/>
        </w:rPr>
        <w:t xml:space="preserve"> &amp; </w:t>
      </w:r>
      <w:r w:rsidR="00E2134E" w:rsidRPr="00633952">
        <w:rPr>
          <w:rFonts w:cs="Arial"/>
          <w:sz w:val="16"/>
          <w:szCs w:val="16"/>
        </w:rPr>
        <w:t>22)</w:t>
      </w:r>
      <w:r w:rsidR="00E2134E" w:rsidRPr="00DA3A25">
        <w:rPr>
          <w:rFonts w:cs="Arial"/>
          <w:sz w:val="20"/>
        </w:rPr>
        <w:t>,</w:t>
      </w:r>
    </w:p>
    <w:p w14:paraId="59B0541D" w14:textId="77777777" w:rsidR="00FF33F2" w:rsidRPr="00DA3A25" w:rsidRDefault="00FF33F2" w:rsidP="00D06037">
      <w:p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</w:p>
    <w:p w14:paraId="5C97C210" w14:textId="1C13AA07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044CF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e have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sai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… "</w:t>
      </w:r>
    </w:p>
    <w:p w14:paraId="44FCBE5F" w14:textId="5FFD45CC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044CF"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… "</w:t>
      </w:r>
      <w:r w:rsidR="00E2134E" w:rsidRPr="00DA3A25">
        <w:rPr>
          <w:rFonts w:cs="Arial"/>
          <w:sz w:val="20"/>
        </w:rPr>
        <w:t xml:space="preserve"> </w:t>
      </w:r>
      <w:r w:rsidR="00E2134E" w:rsidRPr="00633952">
        <w:rPr>
          <w:rFonts w:cs="Arial"/>
          <w:sz w:val="16"/>
          <w:szCs w:val="16"/>
        </w:rPr>
        <w:t>(M</w:t>
      </w:r>
      <w:r w:rsidR="00E2134E" w:rsidRPr="00633952">
        <w:rPr>
          <w:rFonts w:cs="Arial"/>
          <w:spacing w:val="-2"/>
          <w:sz w:val="16"/>
          <w:szCs w:val="16"/>
        </w:rPr>
        <w:t xml:space="preserve">t </w:t>
      </w:r>
      <w:r w:rsidR="00E2134E" w:rsidRPr="00633952">
        <w:rPr>
          <w:rFonts w:cs="Arial"/>
          <w:sz w:val="16"/>
          <w:szCs w:val="16"/>
        </w:rPr>
        <w:t>5:27</w:t>
      </w:r>
      <w:r w:rsidR="000816C8" w:rsidRPr="00633952">
        <w:rPr>
          <w:rFonts w:cs="Arial"/>
          <w:sz w:val="16"/>
          <w:szCs w:val="16"/>
        </w:rPr>
        <w:t xml:space="preserve"> &amp; </w:t>
      </w:r>
      <w:r w:rsidR="00E2134E" w:rsidRPr="00633952">
        <w:rPr>
          <w:rFonts w:cs="Arial"/>
          <w:sz w:val="16"/>
          <w:szCs w:val="16"/>
        </w:rPr>
        <w:t>28)</w:t>
      </w:r>
      <w:r w:rsidR="00E2134E" w:rsidRPr="00DA3A25">
        <w:rPr>
          <w:rFonts w:cs="Arial"/>
          <w:sz w:val="20"/>
        </w:rPr>
        <w:t>,</w:t>
      </w:r>
    </w:p>
    <w:p w14:paraId="2F202532" w14:textId="77777777" w:rsidR="00FF33F2" w:rsidRPr="00DA3A25" w:rsidRDefault="00FF33F2" w:rsidP="00D06037">
      <w:p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</w:p>
    <w:p w14:paraId="7F3FAB1A" w14:textId="4226769F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044CF"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been said… "</w:t>
      </w:r>
    </w:p>
    <w:p w14:paraId="489410A3" w14:textId="461F7F84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044CF"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… "</w:t>
      </w:r>
      <w:r w:rsidR="0011566F" w:rsidRPr="00DA3A25">
        <w:rPr>
          <w:rFonts w:cs="Arial"/>
          <w:sz w:val="20"/>
        </w:rPr>
        <w:t xml:space="preserve"> </w:t>
      </w:r>
      <w:r w:rsidR="0011566F" w:rsidRPr="00633952">
        <w:rPr>
          <w:rFonts w:cs="Arial"/>
          <w:sz w:val="16"/>
          <w:szCs w:val="16"/>
        </w:rPr>
        <w:t>(M</w:t>
      </w:r>
      <w:r w:rsidR="0011566F" w:rsidRPr="00633952">
        <w:rPr>
          <w:rFonts w:cs="Arial"/>
          <w:spacing w:val="-2"/>
          <w:sz w:val="16"/>
          <w:szCs w:val="16"/>
        </w:rPr>
        <w:t xml:space="preserve">t </w:t>
      </w:r>
      <w:r w:rsidR="0011566F" w:rsidRPr="00633952">
        <w:rPr>
          <w:rFonts w:cs="Arial"/>
          <w:sz w:val="16"/>
          <w:szCs w:val="16"/>
        </w:rPr>
        <w:t>5:31</w:t>
      </w:r>
      <w:r w:rsidR="000816C8" w:rsidRPr="00633952">
        <w:rPr>
          <w:rFonts w:cs="Arial"/>
          <w:sz w:val="16"/>
          <w:szCs w:val="16"/>
        </w:rPr>
        <w:t xml:space="preserve"> &amp; </w:t>
      </w:r>
      <w:r w:rsidR="0011566F" w:rsidRPr="00633952">
        <w:rPr>
          <w:rFonts w:cs="Arial"/>
          <w:sz w:val="16"/>
          <w:szCs w:val="16"/>
        </w:rPr>
        <w:t>32)</w:t>
      </w:r>
      <w:r w:rsidR="0011566F" w:rsidRPr="00DA3A25">
        <w:rPr>
          <w:rFonts w:cs="Arial"/>
          <w:sz w:val="20"/>
        </w:rPr>
        <w:t>,</w:t>
      </w:r>
    </w:p>
    <w:p w14:paraId="734F115B" w14:textId="77777777" w:rsidR="00FF33F2" w:rsidRPr="00DA3A25" w:rsidRDefault="00FF33F2" w:rsidP="00D06037">
      <w:p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</w:p>
    <w:p w14:paraId="3B59CF96" w14:textId="5803E4A2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y</w:t>
      </w:r>
      <w:r w:rsidRPr="00DA3A25">
        <w:rPr>
          <w:rFonts w:cs="Arial"/>
          <w:spacing w:val="-4"/>
          <w:sz w:val="20"/>
        </w:rPr>
        <w:t>e</w:t>
      </w:r>
      <w:r w:rsidRPr="00633952">
        <w:rPr>
          <w:rFonts w:cs="Arial"/>
          <w:spacing w:val="-4"/>
          <w:sz w:val="21"/>
        </w:rPr>
        <w:t xml:space="preserve"> </w:t>
      </w:r>
      <w:r w:rsidRPr="00DA3A25">
        <w:rPr>
          <w:rFonts w:cs="Arial"/>
          <w:sz w:val="20"/>
        </w:rPr>
        <w:t>hav</w:t>
      </w:r>
      <w:r w:rsidRPr="00DA3A25">
        <w:rPr>
          <w:rFonts w:cs="Arial"/>
          <w:spacing w:val="-4"/>
          <w:sz w:val="20"/>
        </w:rPr>
        <w:t>e</w:t>
      </w:r>
      <w:r w:rsidRPr="00633952">
        <w:rPr>
          <w:rFonts w:cs="Arial"/>
          <w:spacing w:val="-4"/>
          <w:sz w:val="21"/>
        </w:rPr>
        <w:t xml:space="preserve">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2"/>
          <w:sz w:val="20"/>
        </w:rPr>
        <w:t>d</w:t>
      </w:r>
      <w:r w:rsidRPr="00633952">
        <w:rPr>
          <w:rFonts w:cs="Arial"/>
          <w:sz w:val="21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4"/>
          <w:sz w:val="20"/>
        </w:rPr>
        <w:t>t</w:t>
      </w:r>
      <w:r w:rsidRPr="00633952">
        <w:rPr>
          <w:rFonts w:cs="Arial"/>
          <w:spacing w:val="-2"/>
          <w:sz w:val="21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4"/>
          <w:sz w:val="20"/>
        </w:rPr>
        <w:t>t</w:t>
      </w:r>
      <w:r w:rsidRPr="00633952">
        <w:rPr>
          <w:rFonts w:cs="Arial"/>
          <w:spacing w:val="-2"/>
          <w:sz w:val="21"/>
        </w:rPr>
        <w:t xml:space="preserve">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h</w:t>
      </w:r>
      <w:r w:rsidRPr="00633952">
        <w:rPr>
          <w:rFonts w:cs="Arial"/>
          <w:sz w:val="21"/>
        </w:rPr>
        <w:t xml:space="preserve"> </w:t>
      </w:r>
      <w:r w:rsidRPr="00DA3A25">
        <w:rPr>
          <w:rFonts w:cs="Arial"/>
          <w:sz w:val="20"/>
        </w:rPr>
        <w:t>bee</w:t>
      </w:r>
      <w:r w:rsidRPr="00DA3A25">
        <w:rPr>
          <w:rFonts w:cs="Arial"/>
          <w:spacing w:val="-4"/>
          <w:sz w:val="20"/>
        </w:rPr>
        <w:t>n</w:t>
      </w:r>
      <w:r w:rsidRPr="00633952">
        <w:rPr>
          <w:rFonts w:cs="Arial"/>
          <w:spacing w:val="-2"/>
          <w:sz w:val="21"/>
        </w:rPr>
        <w:t xml:space="preserve"> </w:t>
      </w:r>
      <w:r w:rsidRPr="00DA3A25">
        <w:rPr>
          <w:rFonts w:cs="Arial"/>
          <w:sz w:val="20"/>
        </w:rPr>
        <w:t>sai</w:t>
      </w:r>
      <w:r w:rsidRPr="00DA3A25">
        <w:rPr>
          <w:rFonts w:cs="Arial"/>
          <w:spacing w:val="-2"/>
          <w:sz w:val="20"/>
        </w:rPr>
        <w:t>d</w:t>
      </w:r>
      <w:r w:rsidRPr="00633952">
        <w:rPr>
          <w:rFonts w:cs="Arial"/>
          <w:sz w:val="21"/>
        </w:rPr>
        <w:t xml:space="preserve">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-2"/>
          <w:sz w:val="20"/>
        </w:rPr>
        <w:t>y</w:t>
      </w:r>
      <w:r w:rsidRPr="00633952">
        <w:rPr>
          <w:rFonts w:cs="Arial"/>
          <w:sz w:val="21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>m</w:t>
      </w:r>
      <w:r w:rsidRPr="00633952">
        <w:rPr>
          <w:rFonts w:cs="Arial"/>
          <w:spacing w:val="-4"/>
          <w:sz w:val="21"/>
        </w:rPr>
        <w:t xml:space="preserve">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4"/>
          <w:sz w:val="20"/>
        </w:rPr>
        <w:t>f</w:t>
      </w:r>
      <w:r w:rsidRPr="00633952">
        <w:rPr>
          <w:rFonts w:cs="Arial"/>
          <w:spacing w:val="-2"/>
          <w:sz w:val="21"/>
        </w:rPr>
        <w:t xml:space="preserve"> </w:t>
      </w:r>
      <w:r w:rsidRPr="00DA3A25">
        <w:rPr>
          <w:rFonts w:cs="Arial"/>
          <w:sz w:val="20"/>
        </w:rPr>
        <w:t>ol</w:t>
      </w:r>
      <w:r w:rsidRPr="00DA3A25">
        <w:rPr>
          <w:rFonts w:cs="Arial"/>
          <w:spacing w:val="-2"/>
          <w:sz w:val="20"/>
        </w:rPr>
        <w:t>d</w:t>
      </w:r>
      <w:r w:rsidRPr="00633952">
        <w:rPr>
          <w:rFonts w:cs="Arial"/>
          <w:sz w:val="21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pacing w:val="-6"/>
          <w:sz w:val="20"/>
        </w:rPr>
        <w:t>…</w:t>
      </w:r>
      <w:r w:rsidRPr="00633952">
        <w:rPr>
          <w:rFonts w:cs="Arial"/>
          <w:spacing w:val="-10"/>
          <w:sz w:val="21"/>
        </w:rPr>
        <w:t xml:space="preserve"> </w:t>
      </w:r>
      <w:r w:rsidRPr="00DA3A25">
        <w:rPr>
          <w:rFonts w:cs="Arial"/>
          <w:spacing w:val="-14"/>
          <w:sz w:val="20"/>
        </w:rPr>
        <w:t>"</w:t>
      </w:r>
    </w:p>
    <w:p w14:paraId="7F7D8D52" w14:textId="60521B6E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044CF"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… "</w:t>
      </w:r>
      <w:r w:rsidR="0011566F" w:rsidRPr="00DA3A25">
        <w:rPr>
          <w:rFonts w:cs="Arial"/>
          <w:sz w:val="20"/>
        </w:rPr>
        <w:t xml:space="preserve"> </w:t>
      </w:r>
      <w:r w:rsidR="0011566F" w:rsidRPr="00633952">
        <w:rPr>
          <w:rFonts w:cs="Arial"/>
          <w:sz w:val="16"/>
          <w:szCs w:val="16"/>
        </w:rPr>
        <w:t>(M</w:t>
      </w:r>
      <w:r w:rsidR="0011566F" w:rsidRPr="00633952">
        <w:rPr>
          <w:rFonts w:cs="Arial"/>
          <w:spacing w:val="-2"/>
          <w:sz w:val="16"/>
          <w:szCs w:val="16"/>
        </w:rPr>
        <w:t xml:space="preserve">t </w:t>
      </w:r>
      <w:r w:rsidR="0011566F" w:rsidRPr="00633952">
        <w:rPr>
          <w:rFonts w:cs="Arial"/>
          <w:sz w:val="16"/>
          <w:szCs w:val="16"/>
        </w:rPr>
        <w:t>5:33</w:t>
      </w:r>
      <w:r w:rsidR="000816C8" w:rsidRPr="00633952">
        <w:rPr>
          <w:rFonts w:cs="Arial"/>
          <w:sz w:val="16"/>
          <w:szCs w:val="16"/>
        </w:rPr>
        <w:t xml:space="preserve"> &amp; </w:t>
      </w:r>
      <w:r w:rsidR="0011566F" w:rsidRPr="00633952">
        <w:rPr>
          <w:rFonts w:cs="Arial"/>
          <w:sz w:val="16"/>
          <w:szCs w:val="16"/>
        </w:rPr>
        <w:t>34)</w:t>
      </w:r>
      <w:r w:rsidR="0011566F" w:rsidRPr="00DA3A25">
        <w:rPr>
          <w:rFonts w:cs="Arial"/>
          <w:sz w:val="20"/>
        </w:rPr>
        <w:t>,</w:t>
      </w:r>
    </w:p>
    <w:p w14:paraId="0EA38F35" w14:textId="77777777" w:rsidR="00FF33F2" w:rsidRPr="00DA3A25" w:rsidRDefault="00FF33F2" w:rsidP="00D06037">
      <w:p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</w:p>
    <w:p w14:paraId="33B9A704" w14:textId="3704EE09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044CF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e have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been said… "</w:t>
      </w:r>
    </w:p>
    <w:p w14:paraId="74491838" w14:textId="7388A708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044CF"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… "</w:t>
      </w:r>
      <w:r w:rsidR="0011566F" w:rsidRPr="00DA3A25">
        <w:rPr>
          <w:rFonts w:cs="Arial"/>
          <w:sz w:val="20"/>
        </w:rPr>
        <w:t xml:space="preserve"> </w:t>
      </w:r>
      <w:r w:rsidR="0011566F" w:rsidRPr="00633952">
        <w:rPr>
          <w:rFonts w:cs="Arial"/>
          <w:sz w:val="16"/>
          <w:szCs w:val="16"/>
        </w:rPr>
        <w:t>(M</w:t>
      </w:r>
      <w:r w:rsidR="0011566F" w:rsidRPr="00633952">
        <w:rPr>
          <w:rFonts w:cs="Arial"/>
          <w:spacing w:val="-2"/>
          <w:sz w:val="16"/>
          <w:szCs w:val="16"/>
        </w:rPr>
        <w:t xml:space="preserve">t </w:t>
      </w:r>
      <w:r w:rsidR="0011566F" w:rsidRPr="00633952">
        <w:rPr>
          <w:rFonts w:cs="Arial"/>
          <w:sz w:val="16"/>
          <w:szCs w:val="16"/>
        </w:rPr>
        <w:t>5:38</w:t>
      </w:r>
      <w:r w:rsidR="000816C8" w:rsidRPr="00633952">
        <w:rPr>
          <w:rFonts w:cs="Arial"/>
          <w:sz w:val="16"/>
          <w:szCs w:val="16"/>
        </w:rPr>
        <w:t xml:space="preserve"> &amp; </w:t>
      </w:r>
      <w:r w:rsidR="0011566F" w:rsidRPr="00633952">
        <w:rPr>
          <w:rFonts w:cs="Arial"/>
          <w:sz w:val="16"/>
          <w:szCs w:val="16"/>
        </w:rPr>
        <w:t>39)</w:t>
      </w:r>
      <w:r w:rsidR="0011566F" w:rsidRPr="00DA3A25">
        <w:rPr>
          <w:rFonts w:cs="Arial"/>
          <w:sz w:val="20"/>
        </w:rPr>
        <w:t>,</w:t>
      </w:r>
    </w:p>
    <w:p w14:paraId="33331F65" w14:textId="77777777" w:rsidR="00FF33F2" w:rsidRPr="00DA3A25" w:rsidRDefault="00FF33F2" w:rsidP="00D06037">
      <w:p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</w:p>
    <w:p w14:paraId="4B4833B1" w14:textId="3A6ACC10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044CF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e have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been said… "</w:t>
      </w:r>
    </w:p>
    <w:p w14:paraId="2BF3EA83" w14:textId="0777F629" w:rsidR="00FF33F2" w:rsidRPr="00DA3A25" w:rsidRDefault="00FF33F2" w:rsidP="00D06037">
      <w:pPr>
        <w:numPr>
          <w:ilvl w:val="0"/>
          <w:numId w:val="10"/>
        </w:numPr>
        <w:tabs>
          <w:tab w:val="left" w:pos="2498"/>
        </w:tabs>
        <w:spacing w:line="240" w:lineRule="auto"/>
        <w:ind w:left="396" w:right="194" w:hanging="202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044CF"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… "</w:t>
      </w:r>
      <w:r w:rsidR="0011566F" w:rsidRPr="00DA3A25">
        <w:rPr>
          <w:rFonts w:cs="Arial"/>
          <w:sz w:val="20"/>
        </w:rPr>
        <w:t xml:space="preserve"> </w:t>
      </w:r>
      <w:r w:rsidR="0011566F" w:rsidRPr="00633952">
        <w:rPr>
          <w:rFonts w:cs="Arial"/>
          <w:sz w:val="16"/>
          <w:szCs w:val="16"/>
        </w:rPr>
        <w:t>(M</w:t>
      </w:r>
      <w:r w:rsidR="0011566F" w:rsidRPr="00633952">
        <w:rPr>
          <w:rFonts w:cs="Arial"/>
          <w:spacing w:val="-2"/>
          <w:sz w:val="16"/>
          <w:szCs w:val="16"/>
        </w:rPr>
        <w:t xml:space="preserve">t </w:t>
      </w:r>
      <w:r w:rsidR="0011566F" w:rsidRPr="00633952">
        <w:rPr>
          <w:rFonts w:cs="Arial"/>
          <w:sz w:val="16"/>
          <w:szCs w:val="16"/>
        </w:rPr>
        <w:t>5:43</w:t>
      </w:r>
      <w:r w:rsidR="000816C8" w:rsidRPr="00633952">
        <w:rPr>
          <w:rFonts w:cs="Arial"/>
          <w:sz w:val="16"/>
          <w:szCs w:val="16"/>
        </w:rPr>
        <w:t xml:space="preserve"> &amp; </w:t>
      </w:r>
      <w:r w:rsidR="0011566F" w:rsidRPr="00633952">
        <w:rPr>
          <w:rFonts w:cs="Arial"/>
          <w:sz w:val="16"/>
          <w:szCs w:val="16"/>
        </w:rPr>
        <w:t>44)</w:t>
      </w:r>
      <w:r w:rsidR="0011566F" w:rsidRPr="00DA3A25">
        <w:rPr>
          <w:rFonts w:cs="Arial"/>
          <w:sz w:val="20"/>
        </w:rPr>
        <w:t>.</w:t>
      </w:r>
    </w:p>
    <w:p w14:paraId="47787BEE" w14:textId="77777777" w:rsidR="00FF33F2" w:rsidRPr="00DA3A25" w:rsidRDefault="00FF33F2" w:rsidP="00FF33F2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245C03FF" w14:textId="67AAC03E" w:rsidR="00FF33F2" w:rsidRPr="00DA3A25" w:rsidRDefault="00131EC5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ake a moment </w:t>
      </w:r>
      <w:r w:rsidR="00AC19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read all o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se v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es</w:t>
      </w:r>
      <w:r w:rsidRPr="00DA3A25">
        <w:rPr>
          <w:rFonts w:cs="Arial"/>
          <w:sz w:val="20"/>
        </w:rPr>
        <w:t xml:space="preserve"> and you will </w:t>
      </w:r>
      <w:r w:rsidR="00647F0A" w:rsidRPr="00DA3A25">
        <w:rPr>
          <w:rFonts w:cs="Arial"/>
          <w:sz w:val="20"/>
        </w:rPr>
        <w:t xml:space="preserve">see </w:t>
      </w:r>
      <w:r w:rsidR="00FF33F2" w:rsidRPr="00DA3A25">
        <w:rPr>
          <w:rFonts w:cs="Arial"/>
          <w:sz w:val="20"/>
        </w:rPr>
        <w:t>Jesus</w:t>
      </w:r>
      <w:r w:rsidR="00647F0A" w:rsidRPr="00DA3A25">
        <w:rPr>
          <w:rFonts w:cs="Arial"/>
          <w:sz w:val="20"/>
        </w:rPr>
        <w:t xml:space="preserve"> </w:t>
      </w:r>
      <w:r w:rsidR="00E00185" w:rsidRPr="00DA3A25">
        <w:rPr>
          <w:rFonts w:cs="Arial"/>
          <w:spacing w:val="2"/>
          <w:sz w:val="20"/>
        </w:rPr>
        <w:t>c</w:t>
      </w:r>
      <w:r w:rsidR="00647F0A"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647F0A" w:rsidRPr="00DA3A25">
        <w:rPr>
          <w:rFonts w:cs="Arial"/>
          <w:sz w:val="20"/>
        </w:rPr>
        <w:t>as</w:t>
      </w:r>
      <w:r w:rsidR="00AC19B8" w:rsidRPr="00DA3A25">
        <w:rPr>
          <w:rFonts w:cs="Arial"/>
          <w:spacing w:val="2"/>
          <w:sz w:val="20"/>
        </w:rPr>
        <w:t>t</w:t>
      </w:r>
      <w:r w:rsidR="007C04DD" w:rsidRPr="00DA3A25">
        <w:rPr>
          <w:rFonts w:cs="Arial"/>
          <w:sz w:val="20"/>
        </w:rPr>
        <w:t>ing</w:t>
      </w:r>
      <w:r w:rsidR="008D7B08" w:rsidRPr="00DA3A25">
        <w:rPr>
          <w:rFonts w:cs="Arial"/>
          <w:sz w:val="20"/>
        </w:rPr>
        <w:t xml:space="preserve"> 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="008D7B08" w:rsidRPr="00DA3A25">
        <w:rPr>
          <w:rFonts w:cs="Arial"/>
          <w:sz w:val="20"/>
        </w:rPr>
        <w:t xml:space="preserve">or </w:t>
      </w:r>
      <w:r w:rsidR="00647F0A" w:rsidRPr="00DA3A25">
        <w:rPr>
          <w:rFonts w:cs="Arial"/>
          <w:sz w:val="20"/>
        </w:rPr>
        <w:t xml:space="preserve">and </w:t>
      </w:r>
      <w:r w:rsidR="003F694F" w:rsidRPr="00DA3A25">
        <w:rPr>
          <w:rFonts w:cs="Arial"/>
          <w:spacing w:val="2"/>
          <w:sz w:val="20"/>
        </w:rPr>
        <w:t>tr</w:t>
      </w:r>
      <w:r w:rsidR="00647F0A" w:rsidRPr="00DA3A25">
        <w:rPr>
          <w:rFonts w:cs="Arial"/>
          <w:sz w:val="20"/>
        </w:rPr>
        <w:t>u</w:t>
      </w:r>
      <w:r w:rsidR="00AC19B8" w:rsidRPr="00DA3A25">
        <w:rPr>
          <w:rFonts w:cs="Arial"/>
          <w:spacing w:val="2"/>
          <w:sz w:val="20"/>
        </w:rPr>
        <w:t>t</w:t>
      </w:r>
      <w:r w:rsidR="00647F0A" w:rsidRPr="00DA3A25">
        <w:rPr>
          <w:rFonts w:cs="Arial"/>
          <w:sz w:val="20"/>
        </w:rPr>
        <w:t>h o</w:t>
      </w:r>
      <w:r w:rsidR="00FF33F2" w:rsidRPr="00DA3A25">
        <w:rPr>
          <w:rFonts w:cs="Arial"/>
          <w:sz w:val="20"/>
        </w:rPr>
        <w:t>n</w:t>
      </w:r>
      <w:r w:rsidR="0063306E" w:rsidRPr="00DA3A25">
        <w:rPr>
          <w:rFonts w:cs="Arial"/>
          <w:sz w:val="20"/>
        </w:rPr>
        <w:t xml:space="preserve"> a</w:t>
      </w:r>
      <w:r w:rsidR="008805A5" w:rsidRPr="00DA3A25">
        <w:rPr>
          <w:rFonts w:cs="Arial"/>
          <w:sz w:val="20"/>
        </w:rPr>
        <w:t xml:space="preserve"> </w:t>
      </w:r>
      <w:r w:rsidR="00851DB8" w:rsidRPr="00DA3A25">
        <w:rPr>
          <w:rFonts w:cs="Arial"/>
          <w:sz w:val="20"/>
        </w:rPr>
        <w:t xml:space="preserve">wide </w:t>
      </w:r>
      <w:r w:rsidR="008805A5" w:rsidRPr="00DA3A25">
        <w:rPr>
          <w:rFonts w:cs="Arial"/>
          <w:sz w:val="20"/>
        </w:rPr>
        <w:t xml:space="preserve">range </w:t>
      </w:r>
      <w:r w:rsidR="0063306E" w:rsidRPr="00DA3A25">
        <w:rPr>
          <w:rFonts w:cs="Arial"/>
          <w:sz w:val="20"/>
        </w:rPr>
        <w:t xml:space="preserve">of </w:t>
      </w:r>
      <w:r w:rsidR="00FF33F2" w:rsidRPr="00DA3A25">
        <w:rPr>
          <w:rFonts w:cs="Arial"/>
          <w:sz w:val="20"/>
        </w:rPr>
        <w:t>issues</w:t>
      </w:r>
      <w:r w:rsidR="00E17B33" w:rsidRPr="00DA3A25">
        <w:rPr>
          <w:rFonts w:cs="Arial"/>
          <w:sz w:val="20"/>
        </w:rPr>
        <w:t xml:space="preserve">. </w:t>
      </w:r>
      <w:r w:rsidR="008F66FE" w:rsidRPr="00DA3A25">
        <w:rPr>
          <w:rFonts w:cs="Arial"/>
          <w:sz w:val="20"/>
        </w:rPr>
        <w:t>The</w:t>
      </w:r>
      <w:r w:rsidR="00942F34" w:rsidRPr="00DA3A25">
        <w:rPr>
          <w:rFonts w:cs="Arial"/>
          <w:sz w:val="20"/>
        </w:rPr>
        <w:t xml:space="preserve"> </w:t>
      </w:r>
      <w:r w:rsidR="008F66FE" w:rsidRPr="00DA3A25">
        <w:rPr>
          <w:rFonts w:cs="Arial"/>
          <w:sz w:val="20"/>
        </w:rPr>
        <w:t>words</w:t>
      </w:r>
      <w:r w:rsidR="00851DB8" w:rsidRPr="00DA3A25">
        <w:rPr>
          <w:rFonts w:cs="Arial"/>
          <w:sz w:val="20"/>
        </w:rPr>
        <w:t xml:space="preserve"> quo</w:t>
      </w:r>
      <w:r w:rsidR="00AC19B8" w:rsidRPr="00DA3A25">
        <w:rPr>
          <w:rFonts w:cs="Arial"/>
          <w:spacing w:val="2"/>
          <w:sz w:val="20"/>
        </w:rPr>
        <w:t>t</w:t>
      </w:r>
      <w:r w:rsidR="00851DB8" w:rsidRPr="00DA3A25">
        <w:rPr>
          <w:rFonts w:cs="Arial"/>
          <w:sz w:val="20"/>
        </w:rPr>
        <w:t>ed</w:t>
      </w:r>
      <w:r w:rsidR="00942F34" w:rsidRPr="00DA3A25">
        <w:rPr>
          <w:rFonts w:cs="Arial"/>
          <w:sz w:val="20"/>
        </w:rPr>
        <w:t xml:space="preserve"> above </w:t>
      </w:r>
      <w:r w:rsidR="00FA58CC" w:rsidRPr="00DA3A25">
        <w:rPr>
          <w:rFonts w:cs="Arial"/>
          <w:sz w:val="20"/>
        </w:rPr>
        <w:t>show</w:t>
      </w:r>
      <w:r w:rsidR="0063306E" w:rsidRPr="00DA3A25">
        <w:rPr>
          <w:rFonts w:cs="Arial"/>
          <w:sz w:val="20"/>
        </w:rPr>
        <w:t xml:space="preserve"> </w:t>
      </w:r>
      <w:r w:rsidR="00FA58CC" w:rsidRPr="00DA3A25">
        <w:rPr>
          <w:rFonts w:cs="Arial"/>
          <w:sz w:val="20"/>
        </w:rPr>
        <w:t xml:space="preserve">he </w:t>
      </w:r>
      <w:r w:rsidR="00851DB8" w:rsidRPr="00DA3A25">
        <w:rPr>
          <w:rFonts w:cs="Arial"/>
          <w:sz w:val="20"/>
        </w:rPr>
        <w:t xml:space="preserve">was </w:t>
      </w:r>
      <w:r w:rsidR="00647F0A" w:rsidRPr="00DA3A25">
        <w:rPr>
          <w:rFonts w:cs="Arial"/>
          <w:sz w:val="20"/>
        </w:rPr>
        <w:t>pu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851DB8" w:rsidRPr="00DA3A25">
        <w:rPr>
          <w:rFonts w:cs="Arial"/>
          <w:sz w:val="20"/>
        </w:rPr>
        <w:t>ing</w:t>
      </w:r>
      <w:r w:rsidR="00647F0A" w:rsidRPr="00DA3A25">
        <w:rPr>
          <w:rFonts w:cs="Arial"/>
          <w:sz w:val="20"/>
        </w:rPr>
        <w:t xml:space="preserve"> </w:t>
      </w:r>
      <w:r w:rsidR="00AC19B8" w:rsidRPr="00DA3A25">
        <w:rPr>
          <w:rFonts w:cs="Arial"/>
          <w:spacing w:val="2"/>
          <w:sz w:val="20"/>
        </w:rPr>
        <w:t>t</w:t>
      </w:r>
      <w:r w:rsidR="00647F0A" w:rsidRPr="00DA3A25">
        <w:rPr>
          <w:rFonts w:cs="Arial"/>
          <w:sz w:val="20"/>
        </w:rPr>
        <w:t>he spo</w:t>
      </w:r>
      <w:r w:rsidR="00AC19B8" w:rsidRPr="00DA3A25">
        <w:rPr>
          <w:rFonts w:cs="Arial"/>
          <w:spacing w:val="2"/>
          <w:sz w:val="20"/>
        </w:rPr>
        <w:t>t</w:t>
      </w:r>
      <w:r w:rsidR="00647F0A" w:rsidRPr="00DA3A25">
        <w:rPr>
          <w:rFonts w:cs="Arial"/>
          <w:sz w:val="20"/>
        </w:rPr>
        <w:t xml:space="preserve">light o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i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c</w:t>
      </w:r>
      <w:r w:rsidR="00FF33F2" w:rsidRPr="00DA3A25">
        <w:rPr>
          <w:rFonts w:cs="Arial"/>
          <w:sz w:val="20"/>
        </w:rPr>
        <w:t xml:space="preserve">aus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647F0A" w:rsidRPr="00DA3A25">
        <w:rPr>
          <w:rFonts w:cs="Arial"/>
          <w:sz w:val="20"/>
        </w:rPr>
        <w:t>e</w:t>
      </w:r>
      <w:r w:rsidR="00FF33F2" w:rsidRPr="00DA3A25">
        <w:rPr>
          <w:rFonts w:cs="Arial"/>
          <w:sz w:val="20"/>
        </w:rPr>
        <w:t xml:space="preserve"> e</w:t>
      </w:r>
      <w:r w:rsidR="00FF33F2" w:rsidRPr="00DA3A25">
        <w:rPr>
          <w:rFonts w:cs="Arial"/>
          <w:spacing w:val="2"/>
          <w:sz w:val="20"/>
        </w:rPr>
        <w:t>rr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s. </w:t>
      </w:r>
      <w:r w:rsidR="006476FA" w:rsidRPr="00DA3A25">
        <w:rPr>
          <w:rFonts w:cs="Arial"/>
          <w:sz w:val="20"/>
        </w:rPr>
        <w:t xml:space="preserve">It was </w:t>
      </w:r>
      <w:r w:rsidR="00AC19B8" w:rsidRPr="00DA3A25">
        <w:rPr>
          <w:rFonts w:cs="Arial"/>
          <w:spacing w:val="2"/>
          <w:sz w:val="20"/>
        </w:rPr>
        <w:t>t</w:t>
      </w:r>
      <w:r w:rsidR="006476FA" w:rsidRPr="00DA3A25">
        <w:rPr>
          <w:rFonts w:cs="Arial"/>
          <w:sz w:val="20"/>
        </w:rPr>
        <w:t>he pra</w:t>
      </w:r>
      <w:r w:rsidR="00AF3B4B" w:rsidRPr="00DA3A25">
        <w:rPr>
          <w:rFonts w:cs="Arial"/>
          <w:spacing w:val="2"/>
          <w:sz w:val="20"/>
        </w:rPr>
        <w:t>ct</w:t>
      </w:r>
      <w:r w:rsidR="006476FA" w:rsidRPr="00DA3A25">
        <w:rPr>
          <w:rFonts w:cs="Arial"/>
          <w:sz w:val="20"/>
        </w:rPr>
        <w:t>i</w:t>
      </w:r>
      <w:r w:rsidR="00E00185" w:rsidRPr="00DA3A25">
        <w:rPr>
          <w:rFonts w:cs="Arial"/>
          <w:spacing w:val="2"/>
          <w:sz w:val="20"/>
        </w:rPr>
        <w:t>c</w:t>
      </w:r>
      <w:r w:rsidR="006476FA" w:rsidRPr="00DA3A25">
        <w:rPr>
          <w:rFonts w:cs="Arial"/>
          <w:sz w:val="20"/>
        </w:rPr>
        <w:t>e of</w:t>
      </w:r>
      <w:r w:rsidR="0063306E" w:rsidRPr="00DA3A25">
        <w:rPr>
          <w:rFonts w:cs="Arial"/>
          <w:sz w:val="20"/>
        </w:rPr>
        <w:t xml:space="preserve"> quo</w:t>
      </w:r>
      <w:r w:rsidR="00AC19B8" w:rsidRPr="00DA3A25">
        <w:rPr>
          <w:rFonts w:cs="Arial"/>
          <w:spacing w:val="2"/>
          <w:sz w:val="20"/>
        </w:rPr>
        <w:t>t</w:t>
      </w:r>
      <w:r w:rsidR="004548CB" w:rsidRPr="00DA3A25">
        <w:rPr>
          <w:rFonts w:cs="Arial"/>
          <w:sz w:val="20"/>
        </w:rPr>
        <w:t>ing</w:t>
      </w:r>
      <w:r w:rsidR="006476FA" w:rsidRPr="00DA3A25">
        <w:rPr>
          <w:rFonts w:cs="Arial"/>
          <w:sz w:val="20"/>
        </w:rPr>
        <w:t xml:space="preserve"> </w:t>
      </w:r>
      <w:r w:rsidR="00AC19B8" w:rsidRPr="00DA3A25">
        <w:rPr>
          <w:rFonts w:cs="Arial"/>
          <w:spacing w:val="2"/>
          <w:sz w:val="20"/>
        </w:rPr>
        <w:t>t</w:t>
      </w:r>
      <w:r w:rsidR="000155FA" w:rsidRPr="00DA3A25">
        <w:rPr>
          <w:rFonts w:cs="Arial"/>
          <w:sz w:val="20"/>
        </w:rPr>
        <w:t xml:space="preserve">he </w:t>
      </w:r>
      <w:r w:rsidR="00444D10" w:rsidRPr="00DA3A25">
        <w:rPr>
          <w:rFonts w:cs="Arial"/>
          <w:sz w:val="20"/>
        </w:rPr>
        <w:t>words</w:t>
      </w:r>
      <w:r w:rsidR="00453F6C" w:rsidRPr="00DA3A25">
        <w:rPr>
          <w:rFonts w:cs="Arial"/>
          <w:sz w:val="20"/>
        </w:rPr>
        <w:t xml:space="preserve"> </w:t>
      </w:r>
      <w:r w:rsidR="000155FA" w:rsidRPr="00DA3A25">
        <w:rPr>
          <w:rFonts w:cs="Arial"/>
          <w:sz w:val="20"/>
        </w:rPr>
        <w:t>of men</w:t>
      </w:r>
      <w:r w:rsidR="005D3721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and </w:t>
      </w:r>
      <w:r w:rsidR="00B37314" w:rsidRPr="00DA3A25">
        <w:rPr>
          <w:rFonts w:cs="Arial"/>
          <w:sz w:val="20"/>
        </w:rPr>
        <w:t>g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B37314" w:rsidRPr="00DA3A25">
        <w:rPr>
          <w:rFonts w:cs="Arial"/>
          <w:sz w:val="20"/>
        </w:rPr>
        <w:t>ing</w:t>
      </w:r>
      <w:r w:rsidR="005D3721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peopl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7F7CA3" w:rsidRPr="00DA3A25">
        <w:rPr>
          <w:rFonts w:cs="Arial"/>
          <w:sz w:val="20"/>
        </w:rPr>
        <w:t xml:space="preserve">put </w:t>
      </w:r>
      <w:r w:rsidR="00E00185" w:rsidRPr="00DA3A25">
        <w:rPr>
          <w:rFonts w:cs="Arial"/>
          <w:spacing w:val="2"/>
          <w:sz w:val="20"/>
        </w:rPr>
        <w:t>c</w:t>
      </w:r>
      <w:r w:rsidR="007F7CA3" w:rsidRPr="00DA3A25">
        <w:rPr>
          <w:rFonts w:cs="Arial"/>
          <w:sz w:val="20"/>
        </w:rPr>
        <w:t>on</w:t>
      </w:r>
      <w:r w:rsidR="00833E27" w:rsidRPr="00DA3A25">
        <w:rPr>
          <w:rFonts w:cs="Arial"/>
          <w:spacing w:val="4"/>
          <w:sz w:val="20"/>
        </w:rPr>
        <w:t>f</w:t>
      </w:r>
      <w:r w:rsidR="007F7CA3" w:rsidRPr="00DA3A25">
        <w:rPr>
          <w:rFonts w:cs="Arial"/>
          <w:sz w:val="20"/>
        </w:rPr>
        <w:t>iden</w:t>
      </w:r>
      <w:r w:rsidR="00E00185" w:rsidRPr="00DA3A25">
        <w:rPr>
          <w:rFonts w:cs="Arial"/>
          <w:spacing w:val="2"/>
          <w:sz w:val="20"/>
        </w:rPr>
        <w:t>c</w:t>
      </w:r>
      <w:r w:rsidR="007F7CA3" w:rsidRPr="00DA3A25">
        <w:rPr>
          <w:rFonts w:cs="Arial"/>
          <w:sz w:val="20"/>
        </w:rPr>
        <w:t xml:space="preserve">e in </w:t>
      </w:r>
      <w:r w:rsidR="00AC19B8" w:rsidRPr="00DA3A25">
        <w:rPr>
          <w:rFonts w:cs="Arial"/>
          <w:spacing w:val="2"/>
          <w:sz w:val="20"/>
        </w:rPr>
        <w:t>t</w:t>
      </w:r>
      <w:r w:rsidR="007F7CA3" w:rsidRPr="00DA3A25">
        <w:rPr>
          <w:rFonts w:cs="Arial"/>
          <w:sz w:val="20"/>
        </w:rPr>
        <w:t xml:space="preserve">hem. 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Bible, the (scripture)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A03660" w:rsidRPr="00DA3A25">
        <w:rPr>
          <w:rFonts w:cs="Arial"/>
          <w:sz w:val="20"/>
        </w:rPr>
        <w:t>Jesus</w:t>
      </w:r>
      <w:r w:rsidR="004923E8" w:rsidRPr="00DA3A25">
        <w:rPr>
          <w:rFonts w:cs="Arial"/>
          <w:sz w:val="20"/>
        </w:rPr>
        <w:t xml:space="preserve"> showed </w:t>
      </w:r>
      <w:r w:rsidR="00A60456" w:rsidRPr="00DA3A25">
        <w:rPr>
          <w:rFonts w:cs="Arial"/>
          <w:sz w:val="20"/>
        </w:rPr>
        <w:t xml:space="preserve">it is wrong </w:t>
      </w:r>
      <w:r w:rsidR="00AC19B8" w:rsidRPr="00DA3A25">
        <w:rPr>
          <w:rFonts w:cs="Arial"/>
          <w:spacing w:val="2"/>
          <w:sz w:val="20"/>
        </w:rPr>
        <w:t>t</w:t>
      </w:r>
      <w:r w:rsidR="00A60456" w:rsidRPr="00DA3A25">
        <w:rPr>
          <w:rFonts w:cs="Arial"/>
          <w:sz w:val="20"/>
        </w:rPr>
        <w:t xml:space="preserve">o rely on </w:t>
      </w:r>
      <w:r w:rsidR="00512ADE" w:rsidRPr="00DA3A25">
        <w:rPr>
          <w:rFonts w:cs="Arial"/>
          <w:sz w:val="20"/>
        </w:rPr>
        <w:t>beliefs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at </w:t>
      </w:r>
      <w:r w:rsidR="00A03660" w:rsidRPr="00DA3A25">
        <w:rPr>
          <w:rFonts w:cs="Arial"/>
          <w:sz w:val="20"/>
        </w:rPr>
        <w:t>may be</w:t>
      </w:r>
      <w:r w:rsidR="00FF33F2" w:rsidRPr="00DA3A25">
        <w:rPr>
          <w:rFonts w:cs="Arial"/>
          <w:sz w:val="20"/>
        </w:rPr>
        <w:t xml:space="preserve"> </w:t>
      </w:r>
      <w:r w:rsidR="00E00185" w:rsidRPr="00DA3A25">
        <w:rPr>
          <w:rFonts w:cs="Arial"/>
          <w:spacing w:val="2"/>
          <w:sz w:val="20"/>
        </w:rPr>
        <w:t>c</w:t>
      </w:r>
      <w:r w:rsidR="00F40C8E" w:rsidRPr="00DA3A25">
        <w:rPr>
          <w:rFonts w:cs="Arial"/>
          <w:sz w:val="20"/>
        </w:rPr>
        <w:t>ommonly</w:t>
      </w:r>
      <w:r w:rsidR="00FF33F2" w:rsidRPr="00DA3A25">
        <w:rPr>
          <w:rFonts w:cs="Arial"/>
          <w:sz w:val="20"/>
        </w:rPr>
        <w:t xml:space="preserve"> a</w:t>
      </w:r>
      <w:r w:rsidR="00FF33F2" w:rsidRPr="00DA3A25">
        <w:rPr>
          <w:rFonts w:cs="Arial"/>
          <w:spacing w:val="2"/>
          <w:sz w:val="20"/>
        </w:rPr>
        <w:t>cc</w:t>
      </w:r>
      <w:r w:rsidR="00FF33F2" w:rsidRPr="00DA3A25">
        <w:rPr>
          <w:rFonts w:cs="Arial"/>
          <w:sz w:val="20"/>
        </w:rPr>
        <w:t>ep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d o</w:t>
      </w:r>
      <w:r w:rsidR="00FF33F2" w:rsidRPr="00DA3A25">
        <w:rPr>
          <w:rFonts w:cs="Arial"/>
          <w:spacing w:val="-2"/>
          <w:sz w:val="20"/>
        </w:rPr>
        <w:t>r</w:t>
      </w:r>
      <w:r w:rsidR="00FF33F2" w:rsidRPr="00DA3A25">
        <w:rPr>
          <w:rFonts w:cs="Arial"/>
          <w:sz w:val="20"/>
        </w:rPr>
        <w:t xml:space="preserve"> </w:t>
      </w:r>
      <w:r w:rsidR="00AC19B8" w:rsidRPr="00DA3A25">
        <w:rPr>
          <w:rFonts w:cs="Arial"/>
          <w:spacing w:val="2"/>
          <w:sz w:val="20"/>
        </w:rPr>
        <w:t>t</w:t>
      </w:r>
      <w:r w:rsidR="005712AA" w:rsidRPr="00DA3A25">
        <w:rPr>
          <w:rFonts w:cs="Arial"/>
          <w:sz w:val="20"/>
        </w:rPr>
        <w:t xml:space="preserve">hat </w:t>
      </w:r>
      <w:r w:rsidR="00FF33F2" w:rsidRPr="00DA3A25">
        <w:rPr>
          <w:rFonts w:cs="Arial"/>
          <w:sz w:val="20"/>
        </w:rPr>
        <w:t>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 believed by </w:t>
      </w:r>
      <w:r w:rsidR="00F40C8E" w:rsidRPr="00DA3A25">
        <w:rPr>
          <w:rFonts w:cs="Arial"/>
          <w:sz w:val="20"/>
        </w:rPr>
        <w:t>people</w:t>
      </w:r>
      <w:r w:rsidR="00FF33F2" w:rsidRPr="00DA3A25">
        <w:rPr>
          <w:rFonts w:cs="Arial"/>
          <w:sz w:val="20"/>
        </w:rPr>
        <w:t xml:space="preserve"> who lived long ago</w:t>
      </w:r>
      <w:r w:rsidR="00A60456" w:rsidRPr="00DA3A25">
        <w:rPr>
          <w:rFonts w:cs="Arial"/>
          <w:sz w:val="20"/>
        </w:rPr>
        <w:t xml:space="preserve">. </w:t>
      </w:r>
      <w:r w:rsidR="00B27FF0" w:rsidRPr="00DA3A25">
        <w:rPr>
          <w:rFonts w:cs="Arial"/>
          <w:sz w:val="20"/>
          <w:u w:val="single"/>
        </w:rPr>
        <w:t>Lis</w:t>
      </w:r>
      <w:r w:rsidR="00B27FF0" w:rsidRPr="00DA3A25">
        <w:rPr>
          <w:rFonts w:cs="Arial"/>
          <w:spacing w:val="4"/>
          <w:sz w:val="20"/>
          <w:u w:val="single"/>
        </w:rPr>
        <w:t>t</w:t>
      </w:r>
      <w:r w:rsidR="00B27FF0" w:rsidRPr="00DA3A25">
        <w:rPr>
          <w:rFonts w:cs="Arial"/>
          <w:sz w:val="20"/>
          <w:u w:val="single"/>
        </w:rPr>
        <w:t xml:space="preserve">ening </w:t>
      </w:r>
      <w:r w:rsidR="00B27FF0" w:rsidRPr="00DA3A25">
        <w:rPr>
          <w:rFonts w:cs="Arial"/>
          <w:spacing w:val="4"/>
          <w:sz w:val="20"/>
          <w:u w:val="single"/>
        </w:rPr>
        <w:t>t</w:t>
      </w:r>
      <w:r w:rsidR="00B27FF0" w:rsidRPr="00DA3A25">
        <w:rPr>
          <w:rFonts w:cs="Arial"/>
          <w:sz w:val="20"/>
          <w:u w:val="single"/>
        </w:rPr>
        <w:t xml:space="preserve">o men is not </w:t>
      </w:r>
      <w:r w:rsidR="00AC19B8" w:rsidRPr="00DA3A25">
        <w:rPr>
          <w:rFonts w:cs="Arial"/>
          <w:spacing w:val="2"/>
          <w:sz w:val="20"/>
          <w:u w:val="single"/>
        </w:rPr>
        <w:t>t</w:t>
      </w:r>
      <w:r w:rsidR="00B27FF0" w:rsidRPr="00DA3A25">
        <w:rPr>
          <w:rFonts w:cs="Arial"/>
          <w:sz w:val="20"/>
          <w:u w:val="single"/>
        </w:rPr>
        <w:t>he problem</w:t>
      </w:r>
      <w:r w:rsidR="00852952" w:rsidRPr="00DA3A25">
        <w:rPr>
          <w:rFonts w:cs="Arial"/>
          <w:sz w:val="20"/>
          <w:u w:val="single"/>
        </w:rPr>
        <w:t>. G</w:t>
      </w:r>
      <w:r w:rsidR="00B27FF0" w:rsidRPr="00DA3A25">
        <w:rPr>
          <w:rFonts w:cs="Arial"/>
          <w:sz w:val="20"/>
          <w:u w:val="single"/>
        </w:rPr>
        <w:t>iving a</w:t>
      </w:r>
      <w:r w:rsidR="00B27FF0" w:rsidRPr="00DA3A25">
        <w:rPr>
          <w:rFonts w:cs="Arial"/>
          <w:spacing w:val="2"/>
          <w:sz w:val="20"/>
          <w:u w:val="single"/>
        </w:rPr>
        <w:t>u</w:t>
      </w:r>
      <w:r w:rsidR="00B27FF0" w:rsidRPr="00DA3A25">
        <w:rPr>
          <w:rFonts w:cs="Arial"/>
          <w:spacing w:val="4"/>
          <w:sz w:val="20"/>
          <w:u w:val="single"/>
        </w:rPr>
        <w:t>t</w:t>
      </w:r>
      <w:r w:rsidR="00B27FF0" w:rsidRPr="00DA3A25">
        <w:rPr>
          <w:rFonts w:cs="Arial"/>
          <w:sz w:val="20"/>
          <w:u w:val="single"/>
        </w:rPr>
        <w:t>ho</w:t>
      </w:r>
      <w:r w:rsidR="00B27FF0" w:rsidRPr="00DA3A25">
        <w:rPr>
          <w:rFonts w:cs="Arial"/>
          <w:spacing w:val="2"/>
          <w:sz w:val="20"/>
          <w:u w:val="single"/>
        </w:rPr>
        <w:t>ri</w:t>
      </w:r>
      <w:r w:rsidR="00B27FF0" w:rsidRPr="00DA3A25">
        <w:rPr>
          <w:rFonts w:cs="Arial"/>
          <w:spacing w:val="4"/>
          <w:sz w:val="20"/>
          <w:u w:val="single"/>
        </w:rPr>
        <w:t>t</w:t>
      </w:r>
      <w:r w:rsidR="00B27FF0" w:rsidRPr="00DA3A25">
        <w:rPr>
          <w:rFonts w:cs="Arial"/>
          <w:sz w:val="20"/>
          <w:u w:val="single"/>
        </w:rPr>
        <w:t xml:space="preserve">y </w:t>
      </w:r>
      <w:r w:rsidR="00B27FF0" w:rsidRPr="00DA3A25">
        <w:rPr>
          <w:rFonts w:cs="Arial"/>
          <w:spacing w:val="4"/>
          <w:sz w:val="20"/>
          <w:u w:val="single"/>
        </w:rPr>
        <w:t>t</w:t>
      </w:r>
      <w:r w:rsidR="00B27FF0" w:rsidRPr="00DA3A25">
        <w:rPr>
          <w:rFonts w:cs="Arial"/>
          <w:sz w:val="20"/>
          <w:u w:val="single"/>
        </w:rPr>
        <w:t xml:space="preserve">o </w:t>
      </w:r>
      <w:r w:rsidR="00B27FF0" w:rsidRPr="00DA3A25">
        <w:rPr>
          <w:rFonts w:cs="Arial"/>
          <w:spacing w:val="4"/>
          <w:sz w:val="20"/>
          <w:u w:val="single"/>
        </w:rPr>
        <w:t>t</w:t>
      </w:r>
      <w:r w:rsidR="00B27FF0" w:rsidRPr="00DA3A25">
        <w:rPr>
          <w:rFonts w:cs="Arial"/>
          <w:sz w:val="20"/>
          <w:u w:val="single"/>
        </w:rPr>
        <w:t xml:space="preserve">heir </w:t>
      </w:r>
      <w:r w:rsidR="00AC19B8" w:rsidRPr="00DA3A25">
        <w:rPr>
          <w:rFonts w:cs="Arial"/>
          <w:spacing w:val="2"/>
          <w:sz w:val="20"/>
          <w:u w:val="single"/>
        </w:rPr>
        <w:t>t</w:t>
      </w:r>
      <w:r w:rsidR="004D196A" w:rsidRPr="00DA3A25">
        <w:rPr>
          <w:rFonts w:cs="Arial"/>
          <w:sz w:val="20"/>
          <w:u w:val="single"/>
        </w:rPr>
        <w:t>ea</w:t>
      </w:r>
      <w:r w:rsidR="00E00185" w:rsidRPr="00DA3A25">
        <w:rPr>
          <w:rFonts w:cs="Arial"/>
          <w:spacing w:val="2"/>
          <w:sz w:val="20"/>
          <w:u w:val="single"/>
        </w:rPr>
        <w:t>c</w:t>
      </w:r>
      <w:r w:rsidR="004D196A" w:rsidRPr="00DA3A25">
        <w:rPr>
          <w:rFonts w:cs="Arial"/>
          <w:sz w:val="20"/>
          <w:u w:val="single"/>
        </w:rPr>
        <w:t>hings</w:t>
      </w:r>
      <w:r w:rsidR="00B27FF0" w:rsidRPr="00DA3A25">
        <w:rPr>
          <w:rFonts w:cs="Arial"/>
          <w:sz w:val="20"/>
          <w:u w:val="single"/>
        </w:rPr>
        <w:t xml:space="preserve"> is </w:t>
      </w:r>
      <w:r w:rsidR="00AC19B8" w:rsidRPr="00DA3A25">
        <w:rPr>
          <w:rFonts w:cs="Arial"/>
          <w:spacing w:val="2"/>
          <w:sz w:val="20"/>
          <w:u w:val="single"/>
        </w:rPr>
        <w:t>t</w:t>
      </w:r>
      <w:r w:rsidR="00B27FF0" w:rsidRPr="00DA3A25">
        <w:rPr>
          <w:rFonts w:cs="Arial"/>
          <w:sz w:val="20"/>
          <w:u w:val="single"/>
        </w:rPr>
        <w:t>he problem</w:t>
      </w:r>
      <w:r w:rsidR="00B06F5B" w:rsidRPr="00DA3A25">
        <w:rPr>
          <w:rFonts w:cs="Arial"/>
          <w:sz w:val="20"/>
        </w:rPr>
        <w:t xml:space="preserve">. </w:t>
      </w:r>
      <w:r w:rsidR="00AC0068" w:rsidRPr="00DA3A25">
        <w:rPr>
          <w:rFonts w:cs="Arial"/>
          <w:sz w:val="20"/>
        </w:rPr>
        <w:t xml:space="preserve">When </w:t>
      </w:r>
      <w:r w:rsidR="00AC19B8" w:rsidRPr="00DA3A25">
        <w:rPr>
          <w:rFonts w:cs="Arial"/>
          <w:spacing w:val="2"/>
          <w:sz w:val="20"/>
        </w:rPr>
        <w:t>t</w:t>
      </w:r>
      <w:r w:rsidR="004D196A" w:rsidRPr="00DA3A25">
        <w:rPr>
          <w:rFonts w:cs="Arial"/>
          <w:sz w:val="20"/>
        </w:rPr>
        <w:t xml:space="preserve">he words of </w:t>
      </w:r>
      <w:r w:rsidR="00790887" w:rsidRPr="00DA3A25">
        <w:rPr>
          <w:rFonts w:cs="Arial"/>
          <w:sz w:val="20"/>
        </w:rPr>
        <w:t>men are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2"/>
          <w:sz w:val="20"/>
        </w:rPr>
        <w:t>c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d</w:t>
      </w:r>
      <w:r w:rsidR="00B4142E" w:rsidRPr="00DA3A25">
        <w:rPr>
          <w:rFonts w:cs="Arial"/>
          <w:sz w:val="20"/>
        </w:rPr>
        <w:t xml:space="preserve"> </w:t>
      </w:r>
      <w:r w:rsidR="00AC19B8" w:rsidRPr="00DA3A25">
        <w:rPr>
          <w:rFonts w:cs="Arial"/>
          <w:spacing w:val="2"/>
          <w:sz w:val="20"/>
        </w:rPr>
        <w:t>t</w:t>
      </w:r>
      <w:r w:rsidR="00B4142E" w:rsidRPr="00DA3A25">
        <w:rPr>
          <w:rFonts w:cs="Arial"/>
          <w:sz w:val="20"/>
        </w:rPr>
        <w:t>o sell people on</w:t>
      </w:r>
      <w:r w:rsidR="00FF33F2" w:rsidRPr="00DA3A25">
        <w:rPr>
          <w:rFonts w:cs="Arial"/>
          <w:sz w:val="20"/>
        </w:rPr>
        <w:t xml:space="preserve"> </w:t>
      </w:r>
      <w:r w:rsidR="00B4142E" w:rsidRPr="00DA3A25">
        <w:rPr>
          <w:rFonts w:cs="Arial"/>
          <w:sz w:val="20"/>
        </w:rPr>
        <w:t xml:space="preserve">an </w:t>
      </w:r>
      <w:r w:rsidR="00FF33F2" w:rsidRPr="00DA3A25">
        <w:rPr>
          <w:rFonts w:cs="Arial"/>
          <w:sz w:val="20"/>
        </w:rPr>
        <w:t>idea</w:t>
      </w:r>
      <w:r w:rsidR="004E6917" w:rsidRPr="00DA3A25">
        <w:rPr>
          <w:rFonts w:cs="Arial"/>
          <w:sz w:val="20"/>
        </w:rPr>
        <w:t xml:space="preserve"> </w:t>
      </w:r>
      <w:r w:rsidR="00AC19B8" w:rsidRPr="00DA3A25">
        <w:rPr>
          <w:rFonts w:cs="Arial"/>
          <w:spacing w:val="2"/>
          <w:sz w:val="20"/>
        </w:rPr>
        <w:t>t</w:t>
      </w:r>
      <w:r w:rsidR="004E6917" w:rsidRPr="00DA3A25">
        <w:rPr>
          <w:rFonts w:cs="Arial"/>
          <w:sz w:val="20"/>
        </w:rPr>
        <w:t>oday</w:t>
      </w:r>
      <w:r w:rsidR="00FF33F2" w:rsidRPr="00DA3A25">
        <w:rPr>
          <w:rFonts w:cs="Arial"/>
          <w:sz w:val="20"/>
        </w:rPr>
        <w:t xml:space="preserve">, </w:t>
      </w:r>
      <w:r w:rsidR="004E6917" w:rsidRPr="00DA3A25">
        <w:rPr>
          <w:rFonts w:cs="Arial"/>
          <w:sz w:val="20"/>
        </w:rPr>
        <w:t xml:space="preserve">it is fair </w:t>
      </w:r>
      <w:r w:rsidR="007F7CA3" w:rsidRPr="00DA3A25">
        <w:rPr>
          <w:rFonts w:cs="Arial"/>
          <w:sz w:val="20"/>
        </w:rPr>
        <w:t xml:space="preserve">for us </w:t>
      </w:r>
      <w:r w:rsidR="00AC19B8" w:rsidRPr="00DA3A25">
        <w:rPr>
          <w:rFonts w:cs="Arial"/>
          <w:spacing w:val="2"/>
          <w:sz w:val="20"/>
        </w:rPr>
        <w:t>t</w:t>
      </w:r>
      <w:r w:rsidR="007F7CA3" w:rsidRPr="00DA3A25">
        <w:rPr>
          <w:rFonts w:cs="Arial"/>
          <w:sz w:val="20"/>
        </w:rPr>
        <w:t>o</w:t>
      </w:r>
      <w:r w:rsidR="004E6917" w:rsidRPr="00DA3A25">
        <w:rPr>
          <w:rFonts w:cs="Arial"/>
          <w:sz w:val="20"/>
        </w:rPr>
        <w:t xml:space="preserve"> wonder why a</w:t>
      </w:r>
      <w:r w:rsidR="004E6917" w:rsidRPr="00DA3A25">
        <w:rPr>
          <w:rFonts w:cs="Arial"/>
          <w:spacing w:val="2"/>
          <w:sz w:val="20"/>
        </w:rPr>
        <w:t>r</w:t>
      </w:r>
      <w:r w:rsidR="004E6917" w:rsidRPr="00DA3A25">
        <w:rPr>
          <w:rFonts w:cs="Arial"/>
          <w:sz w:val="20"/>
        </w:rPr>
        <w:t xml:space="preserve">e </w:t>
      </w:r>
      <w:r w:rsidR="0038191B" w:rsidRPr="00DA3A25">
        <w:rPr>
          <w:rFonts w:cs="Arial"/>
          <w:sz w:val="20"/>
        </w:rPr>
        <w:t>people</w:t>
      </w:r>
      <w:r w:rsidR="00723832" w:rsidRPr="00DA3A25">
        <w:rPr>
          <w:rFonts w:cs="Arial"/>
          <w:sz w:val="20"/>
        </w:rPr>
        <w:t xml:space="preserve"> </w:t>
      </w:r>
      <w:r w:rsidR="00B4142E" w:rsidRPr="00DA3A25">
        <w:rPr>
          <w:rFonts w:cs="Arial"/>
          <w:sz w:val="20"/>
        </w:rPr>
        <w:t xml:space="preserve">being </w:t>
      </w:r>
      <w:r w:rsidR="004E6917" w:rsidRPr="00DA3A25">
        <w:rPr>
          <w:rFonts w:cs="Arial"/>
          <w:sz w:val="20"/>
        </w:rPr>
        <w:t>en</w:t>
      </w:r>
      <w:r w:rsidR="004E6917" w:rsidRPr="00DA3A25">
        <w:rPr>
          <w:rFonts w:cs="Arial"/>
          <w:spacing w:val="2"/>
          <w:sz w:val="20"/>
        </w:rPr>
        <w:t>c</w:t>
      </w:r>
      <w:r w:rsidR="004E6917" w:rsidRPr="00DA3A25">
        <w:rPr>
          <w:rFonts w:cs="Arial"/>
          <w:sz w:val="20"/>
        </w:rPr>
        <w:t>ou</w:t>
      </w:r>
      <w:r w:rsidR="004E6917" w:rsidRPr="00DA3A25">
        <w:rPr>
          <w:rFonts w:cs="Arial"/>
          <w:spacing w:val="2"/>
          <w:sz w:val="20"/>
        </w:rPr>
        <w:t>r</w:t>
      </w:r>
      <w:r w:rsidR="004E6917" w:rsidRPr="00DA3A25">
        <w:rPr>
          <w:rFonts w:cs="Arial"/>
          <w:sz w:val="20"/>
        </w:rPr>
        <w:t>aged</w:t>
      </w:r>
      <w:r w:rsidR="00B4142E" w:rsidRPr="00DA3A25">
        <w:rPr>
          <w:rFonts w:cs="Arial"/>
          <w:sz w:val="20"/>
        </w:rPr>
        <w:t xml:space="preserve"> </w:t>
      </w:r>
      <w:r w:rsidR="0038191B" w:rsidRPr="00DA3A25">
        <w:rPr>
          <w:rFonts w:cs="Arial"/>
          <w:spacing w:val="2"/>
          <w:sz w:val="20"/>
        </w:rPr>
        <w:t>t</w:t>
      </w:r>
      <w:r w:rsidR="0038191B" w:rsidRPr="00DA3A25">
        <w:rPr>
          <w:rFonts w:cs="Arial"/>
          <w:sz w:val="20"/>
        </w:rPr>
        <w:t xml:space="preserve">o </w:t>
      </w:r>
      <w:r w:rsidR="0038191B" w:rsidRPr="00DA3A25">
        <w:rPr>
          <w:rFonts w:cs="Arial"/>
          <w:spacing w:val="2"/>
          <w:sz w:val="20"/>
        </w:rPr>
        <w:t>tr</w:t>
      </w:r>
      <w:r w:rsidR="0038191B" w:rsidRPr="00DA3A25">
        <w:rPr>
          <w:rFonts w:cs="Arial"/>
          <w:sz w:val="20"/>
        </w:rPr>
        <w:t>ust in</w:t>
      </w:r>
      <w:r w:rsidR="007467CA" w:rsidRPr="00DA3A25">
        <w:rPr>
          <w:rFonts w:cs="Arial"/>
          <w:sz w:val="20"/>
        </w:rPr>
        <w:t xml:space="preserve"> non-Bible sou</w:t>
      </w:r>
      <w:r w:rsidR="007467CA" w:rsidRPr="00DA3A25">
        <w:rPr>
          <w:rFonts w:cs="Arial"/>
          <w:spacing w:val="2"/>
          <w:sz w:val="20"/>
        </w:rPr>
        <w:t>rc</w:t>
      </w:r>
      <w:r w:rsidR="007467CA" w:rsidRPr="00DA3A25">
        <w:rPr>
          <w:rFonts w:cs="Arial"/>
          <w:sz w:val="20"/>
        </w:rPr>
        <w:t>es</w:t>
      </w:r>
      <w:r w:rsidR="004E6917" w:rsidRPr="00DA3A25">
        <w:rPr>
          <w:rFonts w:cs="Arial"/>
          <w:sz w:val="20"/>
        </w:rPr>
        <w:t>?</w:t>
      </w:r>
    </w:p>
    <w:p w14:paraId="79120B99" w14:textId="23960729" w:rsidR="00F40C8E" w:rsidRPr="00DA3A25" w:rsidRDefault="00F40C8E">
      <w:pPr>
        <w:rPr>
          <w:rFonts w:cs="Arial"/>
          <w:sz w:val="20"/>
        </w:rPr>
      </w:pPr>
    </w:p>
    <w:p w14:paraId="4453F51A" w14:textId="77609561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="002F35A0" w:rsidRPr="00DA3A25">
        <w:rPr>
          <w:rFonts w:cs="Arial"/>
          <w:sz w:val="20"/>
        </w:rPr>
        <w:t xml:space="preserve"> s</w:t>
      </w:r>
      <w:r w:rsidR="00AC19B8" w:rsidRPr="00DA3A25">
        <w:rPr>
          <w:rFonts w:cs="Arial"/>
          <w:spacing w:val="2"/>
          <w:sz w:val="20"/>
        </w:rPr>
        <w:t>t</w:t>
      </w:r>
      <w:r w:rsidR="002F35A0" w:rsidRPr="00DA3A25">
        <w:rPr>
          <w:rFonts w:cs="Arial"/>
          <w:sz w:val="20"/>
        </w:rPr>
        <w:t>a</w:t>
      </w:r>
      <w:r w:rsidR="00AC19B8" w:rsidRPr="00DA3A25">
        <w:rPr>
          <w:rFonts w:cs="Arial"/>
          <w:spacing w:val="2"/>
          <w:sz w:val="20"/>
        </w:rPr>
        <w:t>t</w:t>
      </w:r>
      <w:r w:rsidR="002F35A0" w:rsidRPr="00DA3A25">
        <w:rPr>
          <w:rFonts w:cs="Arial"/>
          <w:sz w:val="20"/>
        </w:rPr>
        <w:t>ed,</w:t>
      </w:r>
      <w:r w:rsidRPr="00DA3A25">
        <w:rPr>
          <w:rFonts w:cs="Arial"/>
          <w:sz w:val="20"/>
        </w:rPr>
        <w:t xml:space="preserve"> "I ha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poke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yse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, he gave me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hould say, and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hould speak</w:t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</w:t>
      </w:r>
      <w:r w:rsidRPr="00633952">
        <w:rPr>
          <w:rFonts w:cs="Arial"/>
          <w:spacing w:val="-6"/>
          <w:sz w:val="16"/>
          <w:szCs w:val="16"/>
        </w:rPr>
        <w:t xml:space="preserve"> 1</w:t>
      </w:r>
      <w:r w:rsidRPr="00633952">
        <w:rPr>
          <w:rFonts w:cs="Arial"/>
          <w:sz w:val="16"/>
          <w:szCs w:val="16"/>
        </w:rPr>
        <w:t>2:4</w:t>
      </w:r>
      <w:r w:rsidRPr="00633952">
        <w:rPr>
          <w:rFonts w:cs="Arial"/>
          <w:spacing w:val="-2"/>
          <w:sz w:val="16"/>
          <w:szCs w:val="16"/>
        </w:rPr>
        <w:t>9</w:t>
      </w:r>
      <w:r w:rsidRPr="00633952">
        <w:rPr>
          <w:rFonts w:cs="Arial"/>
          <w:spacing w:val="-4"/>
          <w:sz w:val="16"/>
          <w:szCs w:val="16"/>
        </w:rPr>
        <w:t>)</w:t>
      </w:r>
      <w:r w:rsidRPr="00DA3A25">
        <w:rPr>
          <w:rFonts w:cs="Arial"/>
          <w:spacing w:val="-4"/>
          <w:sz w:val="20"/>
        </w:rPr>
        <w:t xml:space="preserve">. </w:t>
      </w:r>
      <w:r w:rsidR="00475C04" w:rsidRPr="00DA3A25">
        <w:rPr>
          <w:rFonts w:cs="Arial"/>
          <w:sz w:val="20"/>
        </w:rPr>
        <w:t>Jesus</w:t>
      </w:r>
      <w:r w:rsidR="00B23092" w:rsidRPr="00DA3A25">
        <w:rPr>
          <w:rFonts w:cs="Arial"/>
          <w:sz w:val="20"/>
        </w:rPr>
        <w:t xml:space="preserve"> honored </w:t>
      </w:r>
      <w:r w:rsidR="00AC19B8" w:rsidRPr="00DA3A25">
        <w:rPr>
          <w:rFonts w:cs="Arial"/>
          <w:spacing w:val="2"/>
          <w:sz w:val="20"/>
        </w:rPr>
        <w:t>t</w:t>
      </w:r>
      <w:r w:rsidR="00B23092" w:rsidRPr="00DA3A25">
        <w:rPr>
          <w:rFonts w:cs="Arial"/>
          <w:sz w:val="20"/>
        </w:rPr>
        <w:t>he</w:t>
      </w:r>
      <w:r w:rsidR="00611CB5" w:rsidRPr="00DA3A25">
        <w:rPr>
          <w:rFonts w:cs="Arial"/>
          <w:sz w:val="20"/>
        </w:rPr>
        <w:t xml:space="preserve"> au</w:t>
      </w:r>
      <w:r w:rsidR="00AC19B8" w:rsidRPr="00DA3A25">
        <w:rPr>
          <w:rFonts w:cs="Arial"/>
          <w:spacing w:val="2"/>
          <w:sz w:val="20"/>
        </w:rPr>
        <w:t>t</w:t>
      </w:r>
      <w:r w:rsidR="00611CB5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pacing w:val="-4"/>
          <w:sz w:val="20"/>
        </w:rPr>
        <w:t>y</w:t>
      </w:r>
      <w:r w:rsidR="00B23092" w:rsidRPr="00DA3A25">
        <w:rPr>
          <w:rFonts w:cs="Arial"/>
          <w:spacing w:val="-4"/>
          <w:sz w:val="20"/>
        </w:rPr>
        <w:t xml:space="preserve"> </w:t>
      </w:r>
      <w:r w:rsidR="00B23092" w:rsidRPr="00DA3A25">
        <w:rPr>
          <w:rFonts w:cs="Arial"/>
          <w:sz w:val="20"/>
        </w:rPr>
        <w:t>of God</w:t>
      </w:r>
      <w:r w:rsidR="00FD377A" w:rsidRPr="00DA3A25">
        <w:rPr>
          <w:rFonts w:cs="Arial"/>
          <w:sz w:val="20"/>
        </w:rPr>
        <w:t>. H</w:t>
      </w:r>
      <w:r w:rsidR="00611CB5" w:rsidRPr="00DA3A25">
        <w:rPr>
          <w:rFonts w:cs="Arial"/>
          <w:sz w:val="20"/>
        </w:rPr>
        <w:t xml:space="preserve">e </w:t>
      </w:r>
      <w:r w:rsidR="00D81320" w:rsidRPr="00DA3A25">
        <w:rPr>
          <w:rFonts w:cs="Arial"/>
          <w:sz w:val="20"/>
        </w:rPr>
        <w:t>did not</w:t>
      </w:r>
      <w:r w:rsidR="00611CB5" w:rsidRPr="00DA3A25">
        <w:rPr>
          <w:rFonts w:cs="Arial"/>
          <w:sz w:val="20"/>
        </w:rPr>
        <w:t xml:space="preserve"> honor </w:t>
      </w:r>
      <w:r w:rsidR="00AC19B8" w:rsidRPr="00DA3A25">
        <w:rPr>
          <w:rFonts w:cs="Arial"/>
          <w:spacing w:val="2"/>
          <w:sz w:val="20"/>
        </w:rPr>
        <w:t>t</w:t>
      </w:r>
      <w:r w:rsidR="002F35A0" w:rsidRPr="00DA3A25">
        <w:rPr>
          <w:rFonts w:cs="Arial"/>
          <w:sz w:val="20"/>
        </w:rPr>
        <w:t xml:space="preserve">he </w:t>
      </w:r>
      <w:r w:rsidR="00AC19B8" w:rsidRPr="00DA3A25">
        <w:rPr>
          <w:rFonts w:cs="Arial"/>
          <w:spacing w:val="2"/>
          <w:sz w:val="20"/>
        </w:rPr>
        <w:t>t</w:t>
      </w:r>
      <w:r w:rsidR="00F806B7" w:rsidRPr="00DA3A25">
        <w:rPr>
          <w:rFonts w:cs="Arial"/>
          <w:sz w:val="20"/>
        </w:rPr>
        <w:t>ea</w:t>
      </w:r>
      <w:r w:rsidR="00E00185" w:rsidRPr="00DA3A25">
        <w:rPr>
          <w:rFonts w:cs="Arial"/>
          <w:spacing w:val="2"/>
          <w:sz w:val="20"/>
        </w:rPr>
        <w:t>c</w:t>
      </w:r>
      <w:r w:rsidR="00F806B7" w:rsidRPr="00DA3A25">
        <w:rPr>
          <w:rFonts w:cs="Arial"/>
          <w:sz w:val="20"/>
        </w:rPr>
        <w:t>hings</w:t>
      </w:r>
      <w:r w:rsidR="00EE4F46" w:rsidRPr="00DA3A25">
        <w:rPr>
          <w:rFonts w:cs="Arial"/>
          <w:sz w:val="20"/>
        </w:rPr>
        <w:t xml:space="preserve"> of men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E72E52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</w:p>
    <w:p w14:paraId="63EEBE7C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90E854B" w14:textId="25E5C6C9" w:rsidR="00FF33F2" w:rsidRPr="005916D3" w:rsidRDefault="00666D7F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Hon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ing</w:t>
      </w:r>
      <w:r w:rsidR="00FF33F2" w:rsidRPr="005916D3">
        <w:rPr>
          <w:rFonts w:cs="Arial"/>
          <w:spacing w:val="-2"/>
          <w:sz w:val="24"/>
          <w:u w:val="single"/>
        </w:rPr>
        <w:t xml:space="preserve"> </w:t>
      </w:r>
      <w:r w:rsidR="00F81EE7" w:rsidRPr="005916D3">
        <w:rPr>
          <w:rFonts w:cs="Arial"/>
          <w:spacing w:val="2"/>
          <w:sz w:val="24"/>
          <w:u w:val="single"/>
        </w:rPr>
        <w:t>t</w:t>
      </w:r>
      <w:r w:rsidR="00F81EE7" w:rsidRPr="005916D3">
        <w:rPr>
          <w:rFonts w:cs="Arial"/>
          <w:sz w:val="24"/>
          <w:u w:val="single"/>
        </w:rPr>
        <w:t>he</w:t>
      </w:r>
      <w:r w:rsidR="00FF33F2" w:rsidRPr="005916D3">
        <w:rPr>
          <w:rFonts w:cs="Arial"/>
          <w:sz w:val="24"/>
          <w:u w:val="single"/>
        </w:rPr>
        <w:t xml:space="preserve"> </w:t>
      </w:r>
      <w:r w:rsidR="006349A8" w:rsidRPr="005916D3">
        <w:rPr>
          <w:rFonts w:cs="Arial"/>
          <w:sz w:val="24"/>
          <w:u w:val="single"/>
        </w:rPr>
        <w:t>Wo</w:t>
      </w:r>
      <w:r w:rsidR="006349A8" w:rsidRPr="005916D3">
        <w:rPr>
          <w:rFonts w:cs="Arial"/>
          <w:spacing w:val="2"/>
          <w:sz w:val="24"/>
          <w:u w:val="single"/>
        </w:rPr>
        <w:t>r</w:t>
      </w:r>
      <w:r w:rsidR="006349A8" w:rsidRPr="005916D3">
        <w:rPr>
          <w:rFonts w:cs="Arial"/>
          <w:sz w:val="24"/>
          <w:u w:val="single"/>
        </w:rPr>
        <w:t>d</w:t>
      </w:r>
      <w:r w:rsidR="00FF33F2" w:rsidRPr="005916D3">
        <w:rPr>
          <w:rFonts w:cs="Arial"/>
          <w:sz w:val="24"/>
          <w:u w:val="single"/>
        </w:rPr>
        <w:t>s o</w:t>
      </w:r>
      <w:r w:rsidR="00FF33F2" w:rsidRPr="005916D3">
        <w:rPr>
          <w:rFonts w:cs="Arial"/>
          <w:spacing w:val="-2"/>
          <w:sz w:val="24"/>
          <w:u w:val="single"/>
        </w:rPr>
        <w:t xml:space="preserve">f </w:t>
      </w:r>
      <w:r w:rsidR="00FF33F2" w:rsidRPr="005916D3">
        <w:rPr>
          <w:rFonts w:cs="Arial"/>
          <w:sz w:val="24"/>
          <w:u w:val="single"/>
        </w:rPr>
        <w:t>Men Resul</w:t>
      </w:r>
      <w:r w:rsidR="00FF33F2" w:rsidRPr="005916D3">
        <w:rPr>
          <w:rFonts w:cs="Arial"/>
          <w:spacing w:val="2"/>
          <w:sz w:val="24"/>
          <w:u w:val="single"/>
        </w:rPr>
        <w:t>t</w:t>
      </w:r>
      <w:r w:rsidR="00FF33F2" w:rsidRPr="005916D3">
        <w:rPr>
          <w:rFonts w:cs="Arial"/>
          <w:sz w:val="24"/>
          <w:u w:val="single"/>
        </w:rPr>
        <w:t>s in a Double S</w:t>
      </w:r>
      <w:r w:rsidR="00FF33F2" w:rsidRPr="005916D3">
        <w:rPr>
          <w:rFonts w:cs="Arial"/>
          <w:spacing w:val="2"/>
          <w:sz w:val="24"/>
          <w:u w:val="single"/>
        </w:rPr>
        <w:t>t</w:t>
      </w:r>
      <w:r w:rsidR="00FF33F2" w:rsidRPr="005916D3">
        <w:rPr>
          <w:rFonts w:cs="Arial"/>
          <w:sz w:val="24"/>
          <w:u w:val="single"/>
        </w:rPr>
        <w:t>anda</w:t>
      </w:r>
      <w:r w:rsidR="00FF33F2" w:rsidRPr="005916D3">
        <w:rPr>
          <w:rFonts w:cs="Arial"/>
          <w:spacing w:val="2"/>
          <w:sz w:val="24"/>
          <w:u w:val="single"/>
        </w:rPr>
        <w:t>r</w:t>
      </w:r>
      <w:r w:rsidR="00FF33F2" w:rsidRPr="005916D3">
        <w:rPr>
          <w:rFonts w:cs="Arial"/>
          <w:sz w:val="24"/>
          <w:u w:val="single"/>
        </w:rPr>
        <w:t>d</w:t>
      </w:r>
    </w:p>
    <w:p w14:paraId="1D1C7DD1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D65CD3F" w14:textId="1D0EC9BD" w:rsidR="00CE16B5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pacing w:val="-4"/>
          <w:sz w:val="20"/>
        </w:rPr>
      </w:pPr>
      <w:r w:rsidRPr="00DA3A25">
        <w:rPr>
          <w:rFonts w:cs="Arial"/>
          <w:sz w:val="20"/>
        </w:rPr>
        <w:t xml:space="preserve">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ul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bove shows, judging by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say leads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misled on a whol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g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issues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r "</w:t>
      </w:r>
      <w:r w:rsidR="004354D8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 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le leav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eav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leaven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hole lump" </w:t>
      </w:r>
      <w:r w:rsidRPr="00633952">
        <w:rPr>
          <w:rFonts w:cs="Arial"/>
          <w:sz w:val="16"/>
          <w:szCs w:val="16"/>
        </w:rPr>
        <w:t>(Gal 5:9)</w:t>
      </w:r>
      <w:r w:rsidRPr="00DA3A25">
        <w:rPr>
          <w:rFonts w:cs="Arial"/>
          <w:sz w:val="20"/>
        </w:rPr>
        <w:t xml:space="preserve">. </w:t>
      </w:r>
      <w:r w:rsidR="009B055F" w:rsidRPr="00DA3A25">
        <w:rPr>
          <w:rFonts w:cs="Arial"/>
          <w:sz w:val="20"/>
        </w:rPr>
        <w:t>This p</w:t>
      </w:r>
      <w:r w:rsidR="009B055F" w:rsidRPr="00DA3A25">
        <w:rPr>
          <w:rFonts w:cs="Arial"/>
          <w:spacing w:val="2"/>
          <w:sz w:val="20"/>
        </w:rPr>
        <w:t>r</w:t>
      </w:r>
      <w:r w:rsidR="009B055F" w:rsidRPr="00DA3A25">
        <w:rPr>
          <w:rFonts w:cs="Arial"/>
          <w:sz w:val="20"/>
        </w:rPr>
        <w:t>in</w:t>
      </w:r>
      <w:r w:rsidR="00E00185" w:rsidRPr="00DA3A25">
        <w:rPr>
          <w:rFonts w:cs="Arial"/>
          <w:spacing w:val="2"/>
          <w:sz w:val="20"/>
        </w:rPr>
        <w:t>c</w:t>
      </w:r>
      <w:r w:rsidR="009B055F" w:rsidRPr="00DA3A25">
        <w:rPr>
          <w:rFonts w:cs="Arial"/>
          <w:sz w:val="20"/>
        </w:rPr>
        <w:t xml:space="preserve">iple </w:t>
      </w:r>
      <w:r w:rsidR="00F36F02" w:rsidRPr="00DA3A25">
        <w:rPr>
          <w:rFonts w:cs="Arial"/>
          <w:sz w:val="20"/>
        </w:rPr>
        <w:t>le</w:t>
      </w:r>
      <w:r w:rsidR="00AC19B8" w:rsidRPr="00DA3A25">
        <w:rPr>
          <w:rFonts w:cs="Arial"/>
          <w:spacing w:val="2"/>
          <w:sz w:val="20"/>
        </w:rPr>
        <w:t>t</w:t>
      </w:r>
      <w:r w:rsidR="00F36F02" w:rsidRPr="00DA3A25">
        <w:rPr>
          <w:rFonts w:cs="Arial"/>
          <w:sz w:val="20"/>
        </w:rPr>
        <w:t>s us know</w:t>
      </w:r>
      <w:r w:rsidR="00A21747" w:rsidRPr="00DA3A25">
        <w:rPr>
          <w:rFonts w:cs="Arial"/>
          <w:sz w:val="20"/>
        </w:rPr>
        <w:t xml:space="preserve"> </w:t>
      </w:r>
      <w:r w:rsidR="00AC19B8" w:rsidRPr="00DA3A25">
        <w:rPr>
          <w:rFonts w:cs="Arial"/>
          <w:spacing w:val="2"/>
          <w:sz w:val="20"/>
        </w:rPr>
        <w:t>t</w:t>
      </w:r>
      <w:r w:rsidR="00A21747" w:rsidRPr="00DA3A25">
        <w:rPr>
          <w:rFonts w:cs="Arial"/>
          <w:sz w:val="20"/>
        </w:rPr>
        <w:t>hat</w:t>
      </w:r>
      <w:r w:rsidR="00F36004" w:rsidRPr="00DA3A25">
        <w:rPr>
          <w:rFonts w:cs="Arial"/>
          <w:sz w:val="20"/>
        </w:rPr>
        <w:t xml:space="preserve"> if</w:t>
      </w:r>
      <w:r w:rsidR="00270915" w:rsidRPr="00DA3A25">
        <w:rPr>
          <w:rFonts w:cs="Arial"/>
          <w:sz w:val="20"/>
        </w:rPr>
        <w:t xml:space="preserve"> people </w:t>
      </w:r>
      <w:r w:rsidR="00F36004" w:rsidRPr="00DA3A25">
        <w:rPr>
          <w:rFonts w:cs="Arial"/>
          <w:sz w:val="20"/>
        </w:rPr>
        <w:t>allow</w:t>
      </w:r>
      <w:r w:rsidR="007D658C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AC19B8" w:rsidRPr="00DA3A25">
        <w:rPr>
          <w:rFonts w:cs="Arial"/>
          <w:spacing w:val="2"/>
          <w:sz w:val="20"/>
        </w:rPr>
        <w:t>t</w:t>
      </w:r>
      <w:r w:rsidR="00AA2231" w:rsidRPr="00DA3A25">
        <w:rPr>
          <w:rFonts w:cs="Arial"/>
          <w:sz w:val="20"/>
        </w:rPr>
        <w:t>ea</w:t>
      </w:r>
      <w:r w:rsidR="00E00185" w:rsidRPr="00DA3A25">
        <w:rPr>
          <w:rFonts w:cs="Arial"/>
          <w:spacing w:val="2"/>
          <w:sz w:val="20"/>
        </w:rPr>
        <w:t>c</w:t>
      </w:r>
      <w:r w:rsidR="00AA2231" w:rsidRPr="00DA3A25">
        <w:rPr>
          <w:rFonts w:cs="Arial"/>
          <w:sz w:val="20"/>
        </w:rPr>
        <w:t>hings</w:t>
      </w:r>
      <w:r w:rsidR="000543C0" w:rsidRPr="00DA3A25">
        <w:rPr>
          <w:rFonts w:cs="Arial"/>
          <w:sz w:val="20"/>
        </w:rPr>
        <w:t xml:space="preserve"> </w:t>
      </w:r>
      <w:r w:rsidR="00A21747" w:rsidRPr="00DA3A25">
        <w:rPr>
          <w:rFonts w:cs="Arial"/>
          <w:sz w:val="20"/>
        </w:rPr>
        <w:t>of men</w:t>
      </w:r>
      <w:r w:rsidR="004332A7" w:rsidRPr="00DA3A25">
        <w:rPr>
          <w:rFonts w:cs="Arial"/>
          <w:sz w:val="20"/>
        </w:rPr>
        <w:t xml:space="preserve"> </w:t>
      </w:r>
      <w:r w:rsidR="00AC19B8" w:rsidRPr="00DA3A25">
        <w:rPr>
          <w:rFonts w:cs="Arial"/>
          <w:spacing w:val="2"/>
          <w:sz w:val="20"/>
        </w:rPr>
        <w:t>t</w:t>
      </w:r>
      <w:r w:rsidR="00F36004" w:rsidRPr="00DA3A25">
        <w:rPr>
          <w:rFonts w:cs="Arial"/>
          <w:sz w:val="20"/>
        </w:rPr>
        <w:t xml:space="preserve">o </w:t>
      </w:r>
      <w:r w:rsidR="004332A7" w:rsidRPr="00DA3A25">
        <w:rPr>
          <w:rFonts w:cs="Arial"/>
          <w:sz w:val="20"/>
        </w:rPr>
        <w:t xml:space="preserve">be </w:t>
      </w:r>
      <w:r w:rsidR="00AC19B8" w:rsidRPr="00DA3A25">
        <w:rPr>
          <w:rFonts w:cs="Arial"/>
          <w:spacing w:val="2"/>
          <w:sz w:val="20"/>
        </w:rPr>
        <w:t>t</w:t>
      </w:r>
      <w:r w:rsidR="004332A7" w:rsidRPr="00DA3A25">
        <w:rPr>
          <w:rFonts w:cs="Arial"/>
          <w:sz w:val="20"/>
        </w:rPr>
        <w:t xml:space="preserve">heir measure of </w:t>
      </w:r>
      <w:r w:rsidR="003F694F" w:rsidRPr="00DA3A25">
        <w:rPr>
          <w:rFonts w:cs="Arial"/>
          <w:spacing w:val="2"/>
          <w:sz w:val="20"/>
        </w:rPr>
        <w:t>tr</w:t>
      </w:r>
      <w:r w:rsidR="004332A7" w:rsidRPr="00DA3A25">
        <w:rPr>
          <w:rFonts w:cs="Arial"/>
          <w:sz w:val="20"/>
        </w:rPr>
        <w:t>u</w:t>
      </w:r>
      <w:r w:rsidR="00AC19B8" w:rsidRPr="00DA3A25">
        <w:rPr>
          <w:rFonts w:cs="Arial"/>
          <w:spacing w:val="2"/>
          <w:sz w:val="20"/>
        </w:rPr>
        <w:t>t</w:t>
      </w:r>
      <w:r w:rsidR="004332A7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Cs/>
          <w:sz w:val="20"/>
        </w:rPr>
        <w:t xml:space="preserve">on </w:t>
      </w:r>
      <w:r w:rsidR="007D658C" w:rsidRPr="00DA3A25">
        <w:rPr>
          <w:rFonts w:cs="Arial"/>
          <w:i/>
          <w:sz w:val="20"/>
        </w:rPr>
        <w:t>any</w:t>
      </w:r>
      <w:r w:rsidRPr="00DA3A25">
        <w:rPr>
          <w:rFonts w:cs="Arial"/>
          <w:iCs/>
          <w:sz w:val="20"/>
        </w:rPr>
        <w:t xml:space="preserve"> issue</w:t>
      </w:r>
      <w:r w:rsidRPr="00DA3A25">
        <w:rPr>
          <w:rFonts w:cs="Arial"/>
          <w:sz w:val="20"/>
        </w:rPr>
        <w:t xml:space="preserve">, </w:t>
      </w:r>
      <w:r w:rsidR="00AC19B8" w:rsidRPr="00DA3A25">
        <w:rPr>
          <w:rFonts w:cs="Arial"/>
          <w:spacing w:val="2"/>
          <w:sz w:val="20"/>
        </w:rPr>
        <w:t>t</w:t>
      </w:r>
      <w:r w:rsidR="00270915" w:rsidRPr="00DA3A25">
        <w:rPr>
          <w:rFonts w:cs="Arial"/>
          <w:sz w:val="20"/>
        </w:rPr>
        <w:t>hey</w:t>
      </w:r>
      <w:r w:rsidR="00AA2231" w:rsidRPr="00DA3A25">
        <w:rPr>
          <w:rFonts w:cs="Arial"/>
          <w:sz w:val="20"/>
        </w:rPr>
        <w:t xml:space="preserve"> </w:t>
      </w:r>
      <w:r w:rsidR="0008683A" w:rsidRPr="00DA3A25">
        <w:rPr>
          <w:rFonts w:cs="Arial"/>
          <w:sz w:val="20"/>
        </w:rPr>
        <w:t xml:space="preserve">have already </w:t>
      </w:r>
      <w:r w:rsidR="00A63589" w:rsidRPr="00DA3A25">
        <w:rPr>
          <w:rFonts w:cs="Arial"/>
          <w:sz w:val="20"/>
        </w:rPr>
        <w:t>agree</w:t>
      </w:r>
      <w:r w:rsidR="0008683A" w:rsidRPr="00DA3A25">
        <w:rPr>
          <w:rFonts w:cs="Arial"/>
          <w:sz w:val="20"/>
        </w:rPr>
        <w:t>d</w:t>
      </w:r>
      <w:r w:rsidR="00A63589" w:rsidRPr="00DA3A25">
        <w:rPr>
          <w:rFonts w:cs="Arial"/>
          <w:sz w:val="20"/>
        </w:rPr>
        <w:t xml:space="preserve"> </w:t>
      </w:r>
      <w:r w:rsidR="00AC19B8" w:rsidRPr="00DA3A25">
        <w:rPr>
          <w:rFonts w:cs="Arial"/>
          <w:spacing w:val="2"/>
          <w:sz w:val="20"/>
        </w:rPr>
        <w:t>t</w:t>
      </w:r>
      <w:r w:rsidR="00A63589" w:rsidRPr="00DA3A25">
        <w:rPr>
          <w:rFonts w:cs="Arial"/>
          <w:sz w:val="20"/>
        </w:rPr>
        <w:t>o</w:t>
      </w:r>
      <w:r w:rsidR="00216A54" w:rsidRPr="00DA3A25">
        <w:rPr>
          <w:rFonts w:cs="Arial"/>
          <w:sz w:val="20"/>
        </w:rPr>
        <w:t xml:space="preserve"> </w:t>
      </w:r>
      <w:r w:rsidR="000543C0" w:rsidRPr="00DA3A25">
        <w:rPr>
          <w:rFonts w:cs="Arial"/>
          <w:sz w:val="20"/>
        </w:rPr>
        <w:t>a</w:t>
      </w:r>
      <w:r w:rsidR="0062678B" w:rsidRPr="00DA3A25">
        <w:rPr>
          <w:rFonts w:cs="Arial"/>
          <w:spacing w:val="4"/>
          <w:sz w:val="20"/>
        </w:rPr>
        <w:t>cc</w:t>
      </w:r>
      <w:r w:rsidR="000543C0" w:rsidRPr="00DA3A25">
        <w:rPr>
          <w:rFonts w:cs="Arial"/>
          <w:sz w:val="20"/>
        </w:rPr>
        <w:t xml:space="preserve">ept </w:t>
      </w:r>
      <w:r w:rsidR="00146FF2" w:rsidRPr="00DA3A25">
        <w:rPr>
          <w:rFonts w:cs="Arial"/>
          <w:sz w:val="20"/>
        </w:rPr>
        <w:t xml:space="preserve">a </w:t>
      </w:r>
      <w:r w:rsidRPr="00DA3A25">
        <w:rPr>
          <w:rFonts w:cs="Arial"/>
          <w:sz w:val="20"/>
        </w:rPr>
        <w:t>sub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9950AE" w:rsidRPr="00DA3A25">
        <w:rPr>
          <w:rFonts w:cs="Arial"/>
          <w:sz w:val="20"/>
        </w:rPr>
        <w:t xml:space="preserve">. </w:t>
      </w:r>
      <w:r w:rsidR="007B30EA" w:rsidRPr="00DA3A25">
        <w:rPr>
          <w:rFonts w:cs="Arial"/>
          <w:sz w:val="20"/>
        </w:rPr>
        <w:t xml:space="preserve">If </w:t>
      </w:r>
      <w:r w:rsidR="00AC19B8" w:rsidRPr="00DA3A25">
        <w:rPr>
          <w:rFonts w:cs="Arial"/>
          <w:spacing w:val="2"/>
          <w:sz w:val="20"/>
        </w:rPr>
        <w:t>t</w:t>
      </w:r>
      <w:r w:rsidR="007B30EA" w:rsidRPr="00DA3A25">
        <w:rPr>
          <w:rFonts w:cs="Arial"/>
          <w:sz w:val="20"/>
        </w:rPr>
        <w:t>hey d</w:t>
      </w:r>
      <w:r w:rsidR="002E2C16" w:rsidRPr="00DA3A25">
        <w:rPr>
          <w:rFonts w:cs="Arial"/>
          <w:sz w:val="20"/>
        </w:rPr>
        <w:t>o</w:t>
      </w:r>
      <w:r w:rsidR="007B30EA" w:rsidRPr="00DA3A25">
        <w:rPr>
          <w:rFonts w:cs="Arial"/>
          <w:sz w:val="20"/>
        </w:rPr>
        <w:t xml:space="preserve"> it in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2E2C16" w:rsidRPr="00DA3A25">
        <w:rPr>
          <w:rFonts w:cs="Arial"/>
          <w:spacing w:val="4"/>
          <w:sz w:val="20"/>
        </w:rPr>
        <w:t>one</w:t>
      </w:r>
      <w:r w:rsidRPr="00DA3A25">
        <w:rPr>
          <w:rFonts w:cs="Arial"/>
          <w:sz w:val="20"/>
        </w:rPr>
        <w:t xml:space="preserve">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</w:t>
      </w:r>
      <w:r w:rsidR="00AC19B8" w:rsidRPr="00DA3A25">
        <w:rPr>
          <w:rFonts w:cs="Arial"/>
          <w:spacing w:val="2"/>
          <w:sz w:val="20"/>
        </w:rPr>
        <w:t>t</w:t>
      </w:r>
      <w:r w:rsidR="007B30EA" w:rsidRPr="00DA3A25">
        <w:rPr>
          <w:rFonts w:cs="Arial"/>
          <w:sz w:val="20"/>
        </w:rPr>
        <w:t xml:space="preserve">hey </w:t>
      </w:r>
      <w:r w:rsidR="00E00185" w:rsidRPr="00DA3A25">
        <w:rPr>
          <w:rFonts w:cs="Arial"/>
          <w:spacing w:val="2"/>
          <w:sz w:val="20"/>
        </w:rPr>
        <w:t>c</w:t>
      </w:r>
      <w:r w:rsidR="007B30EA" w:rsidRPr="00DA3A25">
        <w:rPr>
          <w:rFonts w:cs="Arial"/>
          <w:sz w:val="20"/>
        </w:rPr>
        <w:t>an do it an</w:t>
      </w:r>
      <w:r w:rsidR="003F694F" w:rsidRPr="00DA3A25">
        <w:rPr>
          <w:rFonts w:cs="Arial"/>
          <w:spacing w:val="2"/>
          <w:sz w:val="20"/>
        </w:rPr>
        <w:t>yt</w:t>
      </w:r>
      <w:r w:rsidR="007B30EA" w:rsidRPr="00DA3A25">
        <w:rPr>
          <w:rFonts w:cs="Arial"/>
          <w:sz w:val="20"/>
        </w:rPr>
        <w:t xml:space="preserve">ime </w:t>
      </w:r>
      <w:r w:rsidR="00AC19B8" w:rsidRPr="00DA3A25">
        <w:rPr>
          <w:rFonts w:cs="Arial"/>
          <w:spacing w:val="2"/>
          <w:sz w:val="20"/>
        </w:rPr>
        <w:t>t</w:t>
      </w:r>
      <w:r w:rsidR="007B30EA" w:rsidRPr="00DA3A25">
        <w:rPr>
          <w:rFonts w:cs="Arial"/>
          <w:sz w:val="20"/>
        </w:rPr>
        <w:t xml:space="preserve">hey please, so </w:t>
      </w:r>
      <w:r w:rsidR="002E2C16" w:rsidRPr="00DA3A25">
        <w:rPr>
          <w:rFonts w:cs="Arial"/>
          <w:sz w:val="20"/>
        </w:rPr>
        <w:t xml:space="preserve">God's word is not </w:t>
      </w:r>
      <w:r w:rsidR="00AC19B8" w:rsidRPr="00DA3A25">
        <w:rPr>
          <w:rFonts w:cs="Arial"/>
          <w:spacing w:val="2"/>
          <w:sz w:val="20"/>
        </w:rPr>
        <w:t>t</w:t>
      </w:r>
      <w:r w:rsidR="002E2C16" w:rsidRPr="00DA3A25">
        <w:rPr>
          <w:rFonts w:cs="Arial"/>
          <w:sz w:val="20"/>
        </w:rPr>
        <w:t>heir</w:t>
      </w:r>
      <w:r w:rsidR="000D766A" w:rsidRPr="00DA3A25">
        <w:rPr>
          <w:rFonts w:cs="Arial"/>
          <w:sz w:val="20"/>
        </w:rPr>
        <w:t xml:space="preserve"> s</w:t>
      </w:r>
      <w:r w:rsidR="00AC19B8" w:rsidRPr="00DA3A25">
        <w:rPr>
          <w:rFonts w:cs="Arial"/>
          <w:spacing w:val="2"/>
          <w:sz w:val="20"/>
        </w:rPr>
        <w:t>t</w:t>
      </w:r>
      <w:r w:rsidR="000D766A" w:rsidRPr="00DA3A25">
        <w:rPr>
          <w:rFonts w:cs="Arial"/>
          <w:sz w:val="20"/>
        </w:rPr>
        <w:t>andard.</w:t>
      </w:r>
      <w:r w:rsidR="004C2DA8">
        <w:rPr>
          <w:rFonts w:cs="Arial"/>
          <w:sz w:val="20"/>
        </w:rPr>
        <w:t xml:space="preserve"> </w:t>
      </w:r>
      <w:r w:rsidR="00E60018" w:rsidRPr="00DA3A25">
        <w:rPr>
          <w:rFonts w:cs="Arial"/>
          <w:sz w:val="20"/>
        </w:rPr>
        <w:t xml:space="preserve">In </w:t>
      </w:r>
      <w:r w:rsidR="007217F1" w:rsidRPr="00DA3A25">
        <w:rPr>
          <w:rFonts w:cs="Arial"/>
          <w:sz w:val="20"/>
        </w:rPr>
        <w:t>Jesus</w:t>
      </w:r>
      <w:r w:rsidR="00E60018" w:rsidRPr="00DA3A25">
        <w:rPr>
          <w:rFonts w:cs="Arial"/>
          <w:sz w:val="20"/>
        </w:rPr>
        <w:t xml:space="preserve">' day, </w:t>
      </w:r>
      <w:r w:rsidR="00AC19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opinion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en </w:t>
      </w:r>
      <w:r w:rsidR="00E60018" w:rsidRPr="00DA3A25">
        <w:rPr>
          <w:rFonts w:cs="Arial"/>
          <w:sz w:val="20"/>
        </w:rPr>
        <w:t>had bee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as </w:t>
      </w:r>
      <w:r w:rsidR="00E60018" w:rsidRPr="00DA3A25">
        <w:rPr>
          <w:rFonts w:cs="Arial"/>
          <w:sz w:val="20"/>
        </w:rPr>
        <w:t xml:space="preserve">if </w:t>
      </w:r>
      <w:r w:rsidR="00AC19B8" w:rsidRPr="00DA3A25">
        <w:rPr>
          <w:rFonts w:cs="Arial"/>
          <w:spacing w:val="2"/>
          <w:sz w:val="20"/>
        </w:rPr>
        <w:t>t</w:t>
      </w:r>
      <w:r w:rsidR="00E60018" w:rsidRPr="00DA3A25">
        <w:rPr>
          <w:rFonts w:cs="Arial"/>
          <w:sz w:val="20"/>
        </w:rPr>
        <w:t xml:space="preserve">hey wer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</w:t>
      </w:r>
      <w:r w:rsidR="00E60018" w:rsidRPr="00DA3A25">
        <w:rPr>
          <w:rFonts w:cs="Arial"/>
          <w:sz w:val="20"/>
        </w:rPr>
        <w:t>, bu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="00E60018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E60018" w:rsidRPr="00DA3A25">
        <w:rPr>
          <w:rFonts w:cs="Arial"/>
          <w:sz w:val="20"/>
        </w:rPr>
        <w:t>p</w:t>
      </w:r>
      <w:r w:rsidR="00AC19B8" w:rsidRPr="00DA3A25">
        <w:rPr>
          <w:rFonts w:cs="Arial"/>
          <w:spacing w:val="2"/>
          <w:sz w:val="20"/>
        </w:rPr>
        <w:t>t</w:t>
      </w:r>
      <w:r w:rsidR="00E60018" w:rsidRPr="00DA3A25">
        <w:rPr>
          <w:rFonts w:cs="Arial"/>
          <w:sz w:val="20"/>
        </w:rPr>
        <w:t>ur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AC19B8" w:rsidRPr="00DA3A25">
        <w:rPr>
          <w:rFonts w:cs="Arial"/>
          <w:spacing w:val="2"/>
          <w:sz w:val="20"/>
        </w:rPr>
        <w:t>t</w:t>
      </w:r>
      <w:r w:rsidR="00E60018" w:rsidRPr="00DA3A25">
        <w:rPr>
          <w:rFonts w:cs="Arial"/>
          <w:sz w:val="20"/>
        </w:rPr>
        <w:t>augh</w:t>
      </w:r>
      <w:r w:rsidR="00AC19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-4"/>
          <w:sz w:val="20"/>
        </w:rPr>
        <w:t>.</w:t>
      </w:r>
      <w:r w:rsidR="009563D4"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S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m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="00B56BAD" w:rsidRPr="00DA3A25">
        <w:rPr>
          <w:rFonts w:cs="Arial"/>
          <w:sz w:val="20"/>
        </w:rPr>
        <w:t>misunders</w:t>
      </w:r>
      <w:r w:rsidR="00AC19B8" w:rsidRPr="00DA3A25">
        <w:rPr>
          <w:rFonts w:cs="Arial"/>
          <w:spacing w:val="2"/>
          <w:sz w:val="20"/>
        </w:rPr>
        <w:t>t</w:t>
      </w:r>
      <w:r w:rsidR="00B56BAD" w:rsidRPr="00DA3A25">
        <w:rPr>
          <w:rFonts w:cs="Arial"/>
          <w:sz w:val="20"/>
        </w:rPr>
        <w:t>and God's word</w:t>
      </w:r>
      <w:r w:rsidRPr="00DA3A25">
        <w:rPr>
          <w:rFonts w:cs="Arial"/>
          <w:sz w:val="20"/>
        </w:rPr>
        <w:t>, believing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="00A91BC2" w:rsidRPr="00DA3A25">
        <w:rPr>
          <w:rFonts w:cs="Arial"/>
          <w:sz w:val="20"/>
        </w:rPr>
        <w:t xml:space="preserve">just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s been said by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9563D4" w:rsidRPr="00DA3A25">
        <w:rPr>
          <w:rFonts w:cs="Arial"/>
          <w:sz w:val="20"/>
        </w:rPr>
        <w:t xml:space="preserve">, now or in </w:t>
      </w:r>
      <w:r w:rsidR="009563D4" w:rsidRPr="00DA3A25">
        <w:rPr>
          <w:rFonts w:cs="Arial"/>
          <w:spacing w:val="-2"/>
          <w:sz w:val="20"/>
        </w:rPr>
        <w:t>t</w:t>
      </w:r>
      <w:r w:rsidR="009563D4" w:rsidRPr="00DA3A25">
        <w:rPr>
          <w:rFonts w:cs="Arial"/>
          <w:sz w:val="20"/>
        </w:rPr>
        <w:t>he past,</w:t>
      </w:r>
      <w:r w:rsidRPr="00DA3A25">
        <w:rPr>
          <w:rFonts w:cs="Arial"/>
          <w:sz w:val="20"/>
        </w:rPr>
        <w:t xml:space="preserve"> is not a wi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o. Con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y,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ly on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ys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n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inspired by Go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09527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l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s dow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ssu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. Consi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e! </w:t>
      </w:r>
    </w:p>
    <w:p w14:paraId="0EE9A640" w14:textId="77777777" w:rsidR="00CE16B5" w:rsidRPr="00DA3A25" w:rsidRDefault="00CE16B5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A2564EA" w14:textId="6599E36A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messag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anyone who is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vey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ssage </w:t>
      </w:r>
      <w:r w:rsidR="004221E0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speaking</w:t>
      </w:r>
      <w:r w:rsidR="00936955" w:rsidRPr="00DA3A25">
        <w:rPr>
          <w:rFonts w:cs="Arial"/>
          <w:sz w:val="20"/>
        </w:rPr>
        <w:t xml:space="preserve"> </w:t>
      </w:r>
      <w:r w:rsidR="00936955" w:rsidRPr="00DA3A25">
        <w:rPr>
          <w:rFonts w:cs="Arial"/>
          <w:spacing w:val="4"/>
          <w:sz w:val="20"/>
        </w:rPr>
        <w:t>t</w:t>
      </w:r>
      <w:r w:rsidR="00936955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</w:t>
      </w:r>
      <w:r w:rsidR="004221E0" w:rsidRPr="00DA3A25">
        <w:rPr>
          <w:rFonts w:cs="Arial"/>
          <w:sz w:val="20"/>
        </w:rPr>
        <w:t xml:space="preserve"> </w:t>
      </w:r>
      <w:r w:rsidR="002C0129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…</w:t>
      </w:r>
      <w:r w:rsidRPr="00DA3A25">
        <w:rPr>
          <w:rFonts w:cs="Arial"/>
          <w:spacing w:val="-10"/>
          <w:sz w:val="20"/>
        </w:rPr>
        <w:t xml:space="preserve">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="002C0129" w:rsidRPr="00DA3A25">
        <w:rPr>
          <w:rFonts w:cs="Arial"/>
          <w:sz w:val="20"/>
        </w:rPr>
        <w:t xml:space="preserve">in </w:t>
      </w:r>
      <w:r w:rsidR="002C0129" w:rsidRPr="00DA3A25">
        <w:rPr>
          <w:rFonts w:cs="Arial"/>
          <w:spacing w:val="4"/>
          <w:sz w:val="20"/>
        </w:rPr>
        <w:t>t</w:t>
      </w:r>
      <w:r w:rsidR="002C0129" w:rsidRPr="00DA3A25">
        <w:rPr>
          <w:rFonts w:cs="Arial"/>
          <w:sz w:val="20"/>
        </w:rPr>
        <w:t xml:space="preserve">he </w:t>
      </w:r>
      <w:r w:rsidR="00B427F4" w:rsidRPr="00DA3A25">
        <w:rPr>
          <w:rFonts w:cs="Arial"/>
          <w:sz w:val="20"/>
        </w:rPr>
        <w:t>passages</w:t>
      </w:r>
      <w:r w:rsidR="002C0129" w:rsidRPr="00DA3A25">
        <w:rPr>
          <w:rFonts w:cs="Arial"/>
          <w:sz w:val="20"/>
        </w:rPr>
        <w:t xml:space="preserve"> above, 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="002C0129" w:rsidRPr="00DA3A25">
        <w:rPr>
          <w:rFonts w:cs="Arial"/>
          <w:spacing w:val="-2"/>
          <w:sz w:val="20"/>
        </w:rPr>
        <w:t xml:space="preserve">way to </w:t>
      </w:r>
      <w:r w:rsidRPr="00DA3A25">
        <w:rPr>
          <w:rFonts w:cs="Arial"/>
          <w:sz w:val="20"/>
        </w:rPr>
        <w:t>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9A6615" w:rsidRPr="00DA3A25">
        <w:rPr>
          <w:rFonts w:cs="Arial"/>
          <w:sz w:val="20"/>
        </w:rPr>
        <w:t>ose</w:t>
      </w:r>
      <w:r w:rsidRPr="00DA3A25">
        <w:rPr>
          <w:rFonts w:cs="Arial"/>
          <w:sz w:val="20"/>
        </w:rPr>
        <w:t xml:space="preserve"> issues. Those who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him had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ake</w:t>
      </w:r>
      <w:r w:rsidR="0088656D" w:rsidRPr="00DA3A25">
        <w:rPr>
          <w:rFonts w:cs="Arial"/>
          <w:sz w:val="20"/>
        </w:rPr>
        <w:t xml:space="preserve">: keep follow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been said</w:t>
      </w:r>
      <w:r w:rsidRPr="00DA3A25">
        <w:rPr>
          <w:rFonts w:cs="Arial"/>
          <w:spacing w:val="-4"/>
          <w:sz w:val="20"/>
        </w:rPr>
        <w:t xml:space="preserve">"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owd o</w:t>
      </w:r>
      <w:r w:rsidRPr="00DA3A25">
        <w:rPr>
          <w:rFonts w:cs="Arial"/>
          <w:spacing w:val="-2"/>
          <w:sz w:val="20"/>
        </w:rPr>
        <w:t>r</w:t>
      </w:r>
      <w:r w:rsidR="00B551AC" w:rsidRPr="00DA3A25">
        <w:rPr>
          <w:rFonts w:cs="Arial"/>
          <w:spacing w:val="-2"/>
          <w:sz w:val="20"/>
        </w:rPr>
        <w:t xml:space="preserve"> </w:t>
      </w:r>
      <w:r w:rsidR="001D2662" w:rsidRPr="00DA3A25">
        <w:rPr>
          <w:rFonts w:cs="Arial"/>
          <w:sz w:val="20"/>
        </w:rPr>
        <w:t>s</w:t>
      </w:r>
      <w:r w:rsidR="00AC19B8" w:rsidRPr="00DA3A25">
        <w:rPr>
          <w:rFonts w:cs="Arial"/>
          <w:spacing w:val="2"/>
          <w:sz w:val="20"/>
        </w:rPr>
        <w:t>t</w:t>
      </w:r>
      <w:r w:rsidR="001D2662" w:rsidRPr="00DA3A25">
        <w:rPr>
          <w:rFonts w:cs="Arial"/>
          <w:sz w:val="20"/>
        </w:rPr>
        <w:t>op doing so, swi</w:t>
      </w:r>
      <w:r w:rsidR="00AC19B8" w:rsidRPr="00DA3A25">
        <w:rPr>
          <w:rFonts w:cs="Arial"/>
          <w:spacing w:val="2"/>
          <w:sz w:val="20"/>
        </w:rPr>
        <w:t>t</w:t>
      </w:r>
      <w:r w:rsidR="00E00185" w:rsidRPr="00DA3A25">
        <w:rPr>
          <w:rFonts w:cs="Arial"/>
          <w:spacing w:val="2"/>
          <w:sz w:val="20"/>
        </w:rPr>
        <w:t>c</w:t>
      </w:r>
      <w:r w:rsidR="001D2662" w:rsidRPr="00DA3A25">
        <w:rPr>
          <w:rFonts w:cs="Arial"/>
          <w:sz w:val="20"/>
        </w:rPr>
        <w:t>h, and</w:t>
      </w:r>
      <w:r w:rsidR="00095274" w:rsidRPr="00DA3A25">
        <w:rPr>
          <w:rFonts w:cs="Arial"/>
          <w:sz w:val="20"/>
        </w:rPr>
        <w:t xml:space="preserve"> get in </w:t>
      </w:r>
      <w:r w:rsidR="00AC19B8" w:rsidRPr="00DA3A25">
        <w:rPr>
          <w:rFonts w:cs="Arial"/>
          <w:spacing w:val="2"/>
          <w:sz w:val="20"/>
        </w:rPr>
        <w:t>t</w:t>
      </w:r>
      <w:r w:rsidR="00095274" w:rsidRPr="00DA3A25">
        <w:rPr>
          <w:rFonts w:cs="Arial"/>
          <w:sz w:val="20"/>
        </w:rPr>
        <w:t>he habit of l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095274" w:rsidRPr="00DA3A25">
        <w:rPr>
          <w:rFonts w:cs="Arial"/>
          <w:sz w:val="20"/>
        </w:rPr>
        <w:t xml:space="preserve">ing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1C0320" w:rsidRPr="00DA3A25">
        <w:rPr>
          <w:rFonts w:cs="Arial"/>
          <w:sz w:val="20"/>
        </w:rPr>
        <w:t xml:space="preserve"> be </w:t>
      </w:r>
      <w:r w:rsidR="00AC19B8" w:rsidRPr="00DA3A25">
        <w:rPr>
          <w:rFonts w:cs="Arial"/>
          <w:spacing w:val="2"/>
          <w:sz w:val="20"/>
        </w:rPr>
        <w:t>t</w:t>
      </w:r>
      <w:r w:rsidR="001C0320" w:rsidRPr="00DA3A25">
        <w:rPr>
          <w:rFonts w:cs="Arial"/>
          <w:sz w:val="20"/>
        </w:rPr>
        <w:t>heir only s</w:t>
      </w:r>
      <w:r w:rsidR="00AC19B8" w:rsidRPr="00DA3A25">
        <w:rPr>
          <w:rFonts w:cs="Arial"/>
          <w:spacing w:val="2"/>
          <w:sz w:val="20"/>
        </w:rPr>
        <w:t>t</w:t>
      </w:r>
      <w:r w:rsidR="001C0320" w:rsidRPr="00DA3A25">
        <w:rPr>
          <w:rFonts w:cs="Arial"/>
          <w:sz w:val="20"/>
        </w:rPr>
        <w:t>andar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</w:p>
    <w:p w14:paraId="279D1BA2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139D949" w14:textId="77777777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n Exe</w:t>
      </w:r>
      <w:r w:rsidRPr="005916D3">
        <w:rPr>
          <w:rFonts w:cs="Arial"/>
          <w:spacing w:val="2"/>
          <w:sz w:val="24"/>
          <w:u w:val="single"/>
        </w:rPr>
        <w:t>rc</w:t>
      </w:r>
      <w:r w:rsidRPr="005916D3">
        <w:rPr>
          <w:rFonts w:cs="Arial"/>
          <w:sz w:val="24"/>
          <w:u w:val="single"/>
        </w:rPr>
        <w:t>ise in Dis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nmen</w:t>
      </w:r>
      <w:r w:rsidRPr="005916D3">
        <w:rPr>
          <w:rFonts w:cs="Arial"/>
          <w:spacing w:val="4"/>
          <w:sz w:val="24"/>
          <w:u w:val="single"/>
        </w:rPr>
        <w:t>t</w:t>
      </w:r>
    </w:p>
    <w:p w14:paraId="78DC968B" w14:textId="77777777" w:rsidR="000E2EBE" w:rsidRPr="00DA3A25" w:rsidRDefault="000E2EBE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EF3D258" w14:textId="3C4B9C1C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f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ays, "</w:t>
      </w:r>
      <w:r w:rsidR="004354D8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d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,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alike abom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 20:10)</w:t>
      </w:r>
      <w:r w:rsidRPr="00DA3A25">
        <w:rPr>
          <w:rFonts w:cs="Arial"/>
          <w:sz w:val="20"/>
        </w:rPr>
        <w:t xml:space="preserve">, how should w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095274" w:rsidRPr="00DA3A25">
        <w:rPr>
          <w:rFonts w:cs="Arial"/>
          <w:sz w:val="20"/>
        </w:rPr>
        <w:t>ese words</w:t>
      </w:r>
      <w:r w:rsidRPr="00DA3A25">
        <w:rPr>
          <w:rFonts w:cs="Arial"/>
          <w:sz w:val="20"/>
        </w:rPr>
        <w:t xml:space="preserve">? People wh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emn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ling say, </w:t>
      </w:r>
      <w:r w:rsidRPr="00DA3A25">
        <w:rPr>
          <w:rFonts w:cs="Arial"/>
          <w:i/>
          <w:iCs/>
          <w:sz w:val="20"/>
        </w:rPr>
        <w:t>'dishones</w:t>
      </w:r>
      <w:r w:rsidRPr="00DA3A25">
        <w:rPr>
          <w:rFonts w:cs="Arial"/>
          <w:i/>
          <w:iCs/>
          <w:spacing w:val="-2"/>
          <w:sz w:val="20"/>
        </w:rPr>
        <w:t xml:space="preserve">t </w:t>
      </w:r>
      <w:r w:rsidRPr="00DA3A25">
        <w:rPr>
          <w:rFonts w:cs="Arial"/>
          <w:i/>
          <w:iCs/>
          <w:sz w:val="20"/>
        </w:rPr>
        <w:t>me</w:t>
      </w:r>
      <w:r w:rsidRPr="00DA3A25">
        <w:rPr>
          <w:rFonts w:cs="Arial"/>
          <w:i/>
          <w:iCs/>
          <w:spacing w:val="2"/>
          <w:sz w:val="20"/>
        </w:rPr>
        <w:t>rc</w:t>
      </w:r>
      <w:r w:rsidRPr="00DA3A25">
        <w:rPr>
          <w:rFonts w:cs="Arial"/>
          <w:i/>
          <w:iCs/>
          <w:sz w:val="20"/>
        </w:rPr>
        <w:t>han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s used al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e</w:t>
      </w:r>
      <w:r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iCs/>
          <w:sz w:val="20"/>
        </w:rPr>
        <w:t>ed weigh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 xml:space="preserve">s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o de</w:t>
      </w:r>
      <w:r w:rsidRPr="00DA3A25">
        <w:rPr>
          <w:rFonts w:cs="Arial"/>
          <w:i/>
          <w:iCs/>
          <w:spacing w:val="2"/>
          <w:sz w:val="20"/>
        </w:rPr>
        <w:t>c</w:t>
      </w:r>
      <w:r w:rsidRPr="00DA3A25">
        <w:rPr>
          <w:rFonts w:cs="Arial"/>
          <w:i/>
          <w:iCs/>
          <w:sz w:val="20"/>
        </w:rPr>
        <w:t>eive</w:t>
      </w:r>
      <w:r w:rsidRPr="00DA3A25">
        <w:rPr>
          <w:rFonts w:cs="Arial"/>
          <w:i/>
          <w:iCs/>
          <w:spacing w:val="-2"/>
          <w:sz w:val="20"/>
        </w:rPr>
        <w:t xml:space="preserve"> </w:t>
      </w:r>
      <w:r w:rsidRPr="00DA3A25">
        <w:rPr>
          <w:rFonts w:cs="Arial"/>
          <w:i/>
          <w:iCs/>
          <w:spacing w:val="2"/>
          <w:sz w:val="20"/>
        </w:rPr>
        <w:t>c</w:t>
      </w:r>
      <w:r w:rsidRPr="00DA3A25">
        <w:rPr>
          <w:rFonts w:cs="Arial"/>
          <w:i/>
          <w:iCs/>
          <w:sz w:val="20"/>
        </w:rPr>
        <w:t>us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ome</w:t>
      </w:r>
      <w:r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iCs/>
          <w:sz w:val="20"/>
        </w:rPr>
        <w:t>s in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 xml:space="preserve">o paying </w:t>
      </w:r>
      <w:r w:rsidRPr="00DA3A25">
        <w:rPr>
          <w:rFonts w:cs="Arial"/>
          <w:i/>
          <w:iCs/>
          <w:spacing w:val="2"/>
          <w:sz w:val="20"/>
        </w:rPr>
        <w:t>f</w:t>
      </w:r>
      <w:r w:rsidRPr="00DA3A25">
        <w:rPr>
          <w:rFonts w:cs="Arial"/>
          <w:i/>
          <w:iCs/>
          <w:sz w:val="20"/>
        </w:rPr>
        <w:t>o</w:t>
      </w:r>
      <w:r w:rsidRPr="00DA3A25">
        <w:rPr>
          <w:rFonts w:cs="Arial"/>
          <w:i/>
          <w:iCs/>
          <w:spacing w:val="-2"/>
          <w:sz w:val="20"/>
        </w:rPr>
        <w:t xml:space="preserve">r </w:t>
      </w:r>
      <w:r w:rsidRPr="00DA3A25">
        <w:rPr>
          <w:rFonts w:cs="Arial"/>
          <w:i/>
          <w:iCs/>
          <w:sz w:val="20"/>
        </w:rPr>
        <w:t>mo</w:t>
      </w:r>
      <w:r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iCs/>
          <w:sz w:val="20"/>
        </w:rPr>
        <w:t xml:space="preserve">e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 xml:space="preserve">han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 xml:space="preserve">hey </w:t>
      </w:r>
      <w:r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iCs/>
          <w:sz w:val="20"/>
        </w:rPr>
        <w:t>e</w:t>
      </w:r>
      <w:r w:rsidRPr="00DA3A25">
        <w:rPr>
          <w:rFonts w:cs="Arial"/>
          <w:i/>
          <w:iCs/>
          <w:spacing w:val="2"/>
          <w:sz w:val="20"/>
        </w:rPr>
        <w:t>c</w:t>
      </w:r>
      <w:r w:rsidRPr="00DA3A25">
        <w:rPr>
          <w:rFonts w:cs="Arial"/>
          <w:i/>
          <w:iCs/>
          <w:sz w:val="20"/>
        </w:rPr>
        <w:t>eived.'</w:t>
      </w:r>
      <w:r w:rsidRPr="00DA3A25">
        <w:rPr>
          <w:rFonts w:cs="Arial"/>
          <w:sz w:val="20"/>
        </w:rPr>
        <w:t xml:space="preserve"> C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ging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 is del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is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ling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z w:val="20"/>
        </w:rPr>
        <w:t xml:space="preserve">t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</w:t>
      </w:r>
      <w:r w:rsidR="000E2EBE" w:rsidRPr="00DA3A25">
        <w:rPr>
          <w:rFonts w:cs="Arial"/>
          <w:sz w:val="20"/>
        </w:rPr>
        <w:t xml:space="preserve"> really</w:t>
      </w:r>
      <w:r w:rsidRPr="00DA3A25">
        <w:rPr>
          <w:rFonts w:cs="Arial"/>
          <w:sz w:val="20"/>
        </w:rPr>
        <w:t xml:space="preserve">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</w:t>
      </w:r>
      <w:r w:rsidR="000E2EBE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ing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? T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d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" is no</w:t>
      </w:r>
      <w:r w:rsidRPr="00DA3A25">
        <w:rPr>
          <w:rFonts w:cs="Arial"/>
          <w:spacing w:val="-2"/>
          <w:sz w:val="20"/>
        </w:rPr>
        <w:t xml:space="preserve">t </w:t>
      </w:r>
      <w:r w:rsidR="00367DE4" w:rsidRPr="00DA3A25">
        <w:rPr>
          <w:rFonts w:cs="Arial"/>
          <w:sz w:val="20"/>
        </w:rPr>
        <w:t xml:space="preserve">simply an old </w:t>
      </w:r>
      <w:r w:rsidRPr="00DA3A25">
        <w:rPr>
          <w:rFonts w:cs="Arial"/>
          <w:sz w:val="20"/>
        </w:rPr>
        <w:t>spelling</w:t>
      </w:r>
      <w:r w:rsidR="00304BB3" w:rsidRPr="00DA3A25">
        <w:rPr>
          <w:rFonts w:cs="Arial"/>
          <w:sz w:val="20"/>
        </w:rPr>
        <w:t xml:space="preserve"> of </w:t>
      </w:r>
      <w:r w:rsidR="00AC19B8" w:rsidRPr="00DA3A25">
        <w:rPr>
          <w:rFonts w:cs="Arial"/>
          <w:spacing w:val="2"/>
          <w:sz w:val="20"/>
        </w:rPr>
        <w:t>t</w:t>
      </w:r>
      <w:r w:rsidR="00304BB3" w:rsidRPr="00DA3A25">
        <w:rPr>
          <w:rFonts w:cs="Arial"/>
          <w:sz w:val="20"/>
        </w:rPr>
        <w:t>he word</w:t>
      </w:r>
      <w:r w:rsidRPr="00DA3A25">
        <w:rPr>
          <w:rFonts w:cs="Arial"/>
          <w:sz w:val="20"/>
        </w:rPr>
        <w:t xml:space="preserve"> d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. "D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" ex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ses a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n qu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="00852952" w:rsidRPr="00DA3A25">
        <w:rPr>
          <w:rFonts w:cs="Arial"/>
          <w:sz w:val="20"/>
        </w:rPr>
        <w:t>. I</w:t>
      </w:r>
      <w:r w:rsidR="00414DE4" w:rsidRPr="00DA3A25">
        <w:rPr>
          <w:rFonts w:cs="Arial"/>
          <w:sz w:val="20"/>
        </w:rPr>
        <w:t>t means an inde</w:t>
      </w:r>
      <w:r w:rsidR="00414DE4" w:rsidRPr="00DA3A25">
        <w:rPr>
          <w:rFonts w:cs="Arial"/>
          <w:spacing w:val="4"/>
          <w:sz w:val="20"/>
        </w:rPr>
        <w:t>f</w:t>
      </w:r>
      <w:r w:rsidR="00414DE4" w:rsidRPr="00DA3A25">
        <w:rPr>
          <w:rFonts w:cs="Arial"/>
          <w:sz w:val="20"/>
        </w:rPr>
        <w:t>in</w:t>
      </w:r>
      <w:r w:rsidR="00414DE4" w:rsidRPr="00DA3A25">
        <w:rPr>
          <w:rFonts w:cs="Arial"/>
          <w:spacing w:val="2"/>
          <w:sz w:val="20"/>
        </w:rPr>
        <w:t>i</w:t>
      </w:r>
      <w:r w:rsidR="00414DE4" w:rsidRPr="00DA3A25">
        <w:rPr>
          <w:rFonts w:cs="Arial"/>
          <w:spacing w:val="4"/>
          <w:sz w:val="20"/>
        </w:rPr>
        <w:t>t</w:t>
      </w:r>
      <w:r w:rsidR="00414DE4" w:rsidRPr="00DA3A25">
        <w:rPr>
          <w:rFonts w:cs="Arial"/>
          <w:sz w:val="20"/>
        </w:rPr>
        <w:t>e number, no</w:t>
      </w:r>
      <w:r w:rsidR="00414DE4" w:rsidRPr="00DA3A25">
        <w:rPr>
          <w:rFonts w:cs="Arial"/>
          <w:spacing w:val="-2"/>
          <w:sz w:val="20"/>
        </w:rPr>
        <w:t xml:space="preserve">t </w:t>
      </w:r>
      <w:r w:rsidR="00414DE4" w:rsidRPr="00DA3A25">
        <w:rPr>
          <w:rFonts w:cs="Arial"/>
          <w:sz w:val="20"/>
        </w:rPr>
        <w:t>a g</w:t>
      </w:r>
      <w:r w:rsidR="00414DE4" w:rsidRPr="00DA3A25">
        <w:rPr>
          <w:rFonts w:cs="Arial"/>
          <w:spacing w:val="2"/>
          <w:sz w:val="20"/>
        </w:rPr>
        <w:t>r</w:t>
      </w:r>
      <w:r w:rsidR="00414DE4" w:rsidRPr="00DA3A25">
        <w:rPr>
          <w:rFonts w:cs="Arial"/>
          <w:sz w:val="20"/>
        </w:rPr>
        <w:t>ea</w:t>
      </w:r>
      <w:r w:rsidR="00414DE4" w:rsidRPr="00DA3A25">
        <w:rPr>
          <w:rFonts w:cs="Arial"/>
          <w:spacing w:val="-2"/>
          <w:sz w:val="20"/>
        </w:rPr>
        <w:t xml:space="preserve">t </w:t>
      </w:r>
      <w:r w:rsidR="00414DE4" w:rsidRPr="00DA3A25">
        <w:rPr>
          <w:rFonts w:cs="Arial"/>
          <w:sz w:val="20"/>
        </w:rPr>
        <w:t>numbe</w:t>
      </w:r>
      <w:r w:rsidR="00414DE4" w:rsidRPr="00DA3A25">
        <w:rPr>
          <w:rFonts w:cs="Arial"/>
          <w:spacing w:val="-2"/>
          <w:sz w:val="20"/>
        </w:rPr>
        <w:t xml:space="preserve">r but </w:t>
      </w:r>
      <w:r w:rsidR="00414DE4" w:rsidRPr="00DA3A25">
        <w:rPr>
          <w:rFonts w:cs="Arial"/>
          <w:sz w:val="20"/>
        </w:rPr>
        <w:t>mo</w:t>
      </w:r>
      <w:r w:rsidR="00414DE4" w:rsidRPr="00DA3A25">
        <w:rPr>
          <w:rFonts w:cs="Arial"/>
          <w:spacing w:val="2"/>
          <w:sz w:val="20"/>
        </w:rPr>
        <w:t>r</w:t>
      </w:r>
      <w:r w:rsidR="00414DE4" w:rsidRPr="00DA3A25">
        <w:rPr>
          <w:rFonts w:cs="Arial"/>
          <w:sz w:val="20"/>
        </w:rPr>
        <w:t xml:space="preserve">e </w:t>
      </w:r>
      <w:r w:rsidR="00414DE4" w:rsidRPr="00DA3A25">
        <w:rPr>
          <w:rFonts w:cs="Arial"/>
          <w:spacing w:val="4"/>
          <w:sz w:val="20"/>
        </w:rPr>
        <w:t>t</w:t>
      </w:r>
      <w:r w:rsidR="00414DE4" w:rsidRPr="00DA3A25">
        <w:rPr>
          <w:rFonts w:cs="Arial"/>
          <w:sz w:val="20"/>
        </w:rPr>
        <w:t>han one, i.e., seve</w:t>
      </w:r>
      <w:r w:rsidR="00414DE4" w:rsidRPr="00DA3A25">
        <w:rPr>
          <w:rFonts w:cs="Arial"/>
          <w:spacing w:val="2"/>
          <w:sz w:val="20"/>
        </w:rPr>
        <w:t>r</w:t>
      </w:r>
      <w:r w:rsidR="00414DE4" w:rsidRPr="00DA3A25">
        <w:rPr>
          <w:rFonts w:cs="Arial"/>
          <w:sz w:val="20"/>
        </w:rPr>
        <w:t>al. D</w:t>
      </w:r>
      <w:r w:rsidRPr="00DA3A25">
        <w:rPr>
          <w:rFonts w:cs="Arial"/>
          <w:sz w:val="20"/>
        </w:rPr>
        <w:t>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</w:t>
      </w:r>
      <w:r w:rsidR="00414DE4" w:rsidRPr="00DA3A25">
        <w:rPr>
          <w:rFonts w:cs="Arial"/>
          <w:sz w:val="20"/>
        </w:rPr>
        <w:t xml:space="preserve"> is all about</w:t>
      </w:r>
      <w:r w:rsidRPr="00DA3A25">
        <w:rPr>
          <w:rFonts w:cs="Arial"/>
          <w:sz w:val="20"/>
        </w:rPr>
        <w:t xml:space="preserve"> a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n qu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="00852952" w:rsidRPr="00DA3A25">
        <w:rPr>
          <w:rFonts w:cs="Arial"/>
          <w:sz w:val="20"/>
        </w:rPr>
        <w:t>.</w:t>
      </w:r>
      <w:r w:rsidR="00414DE4" w:rsidRPr="00DA3A25">
        <w:rPr>
          <w:rFonts w:cs="Arial"/>
          <w:sz w:val="20"/>
        </w:rPr>
        <w:t xml:space="preserve"> </w:t>
      </w:r>
      <w:r w:rsidR="00852952" w:rsidRPr="00DA3A25">
        <w:rPr>
          <w:rFonts w:cs="Arial"/>
          <w:sz w:val="20"/>
        </w:rPr>
        <w:t>I</w:t>
      </w:r>
      <w:r w:rsidR="00414DE4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 mean</w:t>
      </w:r>
      <w:r w:rsidR="00414DE4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one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, </w:t>
      </w:r>
      <w:r w:rsidRPr="00DA3A25">
        <w:rPr>
          <w:rFonts w:cs="Arial"/>
          <w:sz w:val="20"/>
        </w:rPr>
        <w:t>i.e., dissimila</w:t>
      </w:r>
      <w:r w:rsidRPr="00DA3A25">
        <w:rPr>
          <w:rFonts w:cs="Arial"/>
          <w:spacing w:val="2"/>
          <w:sz w:val="20"/>
        </w:rPr>
        <w:t>r</w:t>
      </w:r>
      <w:r w:rsidR="00852952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d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="00852952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sep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852952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unlike.</w:t>
      </w:r>
    </w:p>
    <w:p w14:paraId="6AD97DEA" w14:textId="77777777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2953F25C" w14:textId="5AA1B01D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Do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</w:t>
      </w:r>
      <w:r w:rsidR="00944BE9" w:rsidRPr="00DA3A25">
        <w:rPr>
          <w:rFonts w:cs="Arial"/>
          <w:spacing w:val="2"/>
          <w:sz w:val="20"/>
        </w:rPr>
        <w:t>require</w:t>
      </w:r>
      <w:r w:rsidRPr="00DA3A25">
        <w:rPr>
          <w:rFonts w:cs="Arial"/>
          <w:sz w:val="20"/>
        </w:rPr>
        <w:t xml:space="preserve"> 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d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ing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ling? </w:t>
      </w:r>
      <w:r w:rsidR="006F19E9" w:rsidRPr="00DA3A25">
        <w:rPr>
          <w:rFonts w:cs="Arial"/>
          <w:sz w:val="20"/>
        </w:rPr>
        <w:t xml:space="preserve">No. 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l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a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pp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. So, why assu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pi</w:t>
      </w:r>
      <w:r w:rsidRPr="00DA3A25">
        <w:rPr>
          <w:rFonts w:cs="Arial"/>
          <w:spacing w:val="-2"/>
          <w:sz w:val="20"/>
        </w:rPr>
        <w:t xml:space="preserve">c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? Do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x</w:t>
      </w:r>
      <w:r w:rsidRPr="00DA3A25">
        <w:rPr>
          <w:rFonts w:cs="Arial"/>
          <w:spacing w:val="-2"/>
          <w:sz w:val="20"/>
        </w:rPr>
        <w:t xml:space="preserve">t </w:t>
      </w:r>
      <w:r w:rsidR="006F19E9" w:rsidRPr="00DA3A25">
        <w:rPr>
          <w:rFonts w:cs="Arial"/>
          <w:sz w:val="20"/>
        </w:rPr>
        <w:t>sugges</w:t>
      </w:r>
      <w:r w:rsidR="006F19E9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AC6F3E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is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wh</w:t>
      </w:r>
      <w:r w:rsidRPr="00DA3A25">
        <w:rPr>
          <w:rFonts w:cs="Arial"/>
          <w:spacing w:val="-4"/>
          <w:sz w:val="20"/>
        </w:rPr>
        <w:t xml:space="preserve">o </w:t>
      </w:r>
      <w:r w:rsidR="00E00185" w:rsidRPr="00DA3A25">
        <w:rPr>
          <w:rFonts w:cs="Arial"/>
          <w:spacing w:val="2"/>
          <w:sz w:val="20"/>
        </w:rPr>
        <w:t>c</w:t>
      </w:r>
      <w:r w:rsidR="001C71D5" w:rsidRPr="00DA3A25">
        <w:rPr>
          <w:rFonts w:cs="Arial"/>
          <w:sz w:val="20"/>
        </w:rPr>
        <w:t xml:space="preserve">heat </w:t>
      </w:r>
      <w:r w:rsidR="00AC19B8" w:rsidRPr="00DA3A25">
        <w:rPr>
          <w:rFonts w:cs="Arial"/>
          <w:spacing w:val="2"/>
          <w:sz w:val="20"/>
        </w:rPr>
        <w:t>t</w:t>
      </w:r>
      <w:r w:rsidR="001C71D5" w:rsidRPr="00DA3A25">
        <w:rPr>
          <w:rFonts w:cs="Arial"/>
          <w:sz w:val="20"/>
        </w:rPr>
        <w:t>hei</w:t>
      </w:r>
      <w:r w:rsidR="001C71D5" w:rsidRPr="00DA3A25">
        <w:rPr>
          <w:rFonts w:cs="Arial"/>
          <w:spacing w:val="-4"/>
          <w:sz w:val="20"/>
        </w:rPr>
        <w:t xml:space="preserve">r </w:t>
      </w:r>
      <w:r w:rsidR="00E00185" w:rsidRPr="00DA3A25">
        <w:rPr>
          <w:rFonts w:cs="Arial"/>
          <w:spacing w:val="2"/>
          <w:sz w:val="20"/>
        </w:rPr>
        <w:t>c</w:t>
      </w:r>
      <w:r w:rsidR="001C71D5" w:rsidRPr="00DA3A25">
        <w:rPr>
          <w:rFonts w:cs="Arial"/>
          <w:sz w:val="20"/>
        </w:rPr>
        <w:t>us</w:t>
      </w:r>
      <w:r w:rsidR="00605DDB" w:rsidRPr="00DA3A25">
        <w:rPr>
          <w:rFonts w:cs="Arial"/>
          <w:spacing w:val="2"/>
          <w:sz w:val="20"/>
        </w:rPr>
        <w:t>t</w:t>
      </w:r>
      <w:r w:rsidR="001C71D5" w:rsidRPr="00DA3A25">
        <w:rPr>
          <w:rFonts w:cs="Arial"/>
          <w:sz w:val="20"/>
        </w:rPr>
        <w:t>omers</w:t>
      </w:r>
      <w:r w:rsidRPr="00DA3A25">
        <w:rPr>
          <w:rFonts w:cs="Arial"/>
          <w:spacing w:val="-2"/>
          <w:sz w:val="20"/>
        </w:rPr>
        <w:t xml:space="preserve">? </w:t>
      </w:r>
      <w:r w:rsidRPr="00DA3A25">
        <w:rPr>
          <w:rFonts w:cs="Arial"/>
          <w:sz w:val="20"/>
        </w:rPr>
        <w:t>No</w:t>
      </w:r>
      <w:r w:rsidR="001C71D5" w:rsidRPr="00DA3A25">
        <w:rPr>
          <w:rFonts w:cs="Arial"/>
          <w:sz w:val="20"/>
        </w:rPr>
        <w:t xml:space="preserve">t at all. </w:t>
      </w:r>
      <w:r w:rsidRPr="00DA3A25">
        <w:rPr>
          <w:rFonts w:cs="Arial"/>
          <w:sz w:val="20"/>
        </w:rPr>
        <w:t>T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ays, "</w:t>
      </w:r>
      <w:r w:rsidR="004354D8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 xml:space="preserve">h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say, I have made my h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an, I am p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my sin?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 20:9)</w:t>
      </w:r>
      <w:r w:rsidRPr="00DA3A25">
        <w:rPr>
          <w:rFonts w:cs="Arial"/>
          <w:sz w:val="20"/>
        </w:rPr>
        <w:t xml:space="preserve"> T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ays, "</w:t>
      </w:r>
      <w:r w:rsidR="004354D8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ven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 is known by his doings, w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 </w:t>
      </w:r>
      <w:r w:rsidRPr="00DA3A25">
        <w:rPr>
          <w:rFonts w:cs="Arial"/>
          <w:i/>
          <w:sz w:val="20"/>
        </w:rPr>
        <w:t>be</w:t>
      </w:r>
      <w:r w:rsidRPr="00DA3A25">
        <w:rPr>
          <w:rFonts w:cs="Arial"/>
          <w:sz w:val="20"/>
        </w:rPr>
        <w:t xml:space="preserve"> p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, and w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b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 20:11)</w:t>
      </w:r>
      <w:r w:rsidRPr="00DA3A25">
        <w:rPr>
          <w:rFonts w:cs="Arial"/>
          <w:sz w:val="20"/>
        </w:rPr>
        <w:t xml:space="preserve">. </w:t>
      </w:r>
    </w:p>
    <w:p w14:paraId="14858B2A" w14:textId="72A3F173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4905903B" w14:textId="6C5C3BFA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ys, "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l" </w:t>
      </w:r>
      <w:r w:rsidRPr="00633952">
        <w:rPr>
          <w:rFonts w:cs="Arial"/>
          <w:sz w:val="16"/>
          <w:szCs w:val="16"/>
        </w:rPr>
        <w:t>(Ex 20:15)</w:t>
      </w:r>
      <w:r w:rsidRPr="00DA3A25">
        <w:rPr>
          <w:rFonts w:cs="Arial"/>
          <w:sz w:val="20"/>
        </w:rPr>
        <w:t>, "</w:t>
      </w:r>
      <w:r w:rsidR="004354D8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e shal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l" </w:t>
      </w:r>
      <w:r w:rsidRPr="00633952">
        <w:rPr>
          <w:rFonts w:cs="Arial"/>
          <w:sz w:val="16"/>
          <w:szCs w:val="16"/>
        </w:rPr>
        <w:t>(Lev 19:11)</w:t>
      </w:r>
      <w:r w:rsidRPr="00DA3A25">
        <w:rPr>
          <w:rFonts w:cs="Arial"/>
          <w:sz w:val="20"/>
        </w:rPr>
        <w:t>, "</w:t>
      </w:r>
      <w:r w:rsidR="004354D8" w:rsidRPr="00DA3A25">
        <w:rPr>
          <w:rFonts w:cs="Arial"/>
          <w:sz w:val="20"/>
        </w:rPr>
        <w:t>l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l no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Eph 4:28)</w:t>
      </w:r>
      <w:r w:rsidRPr="00DA3A25">
        <w:rPr>
          <w:rFonts w:cs="Arial"/>
          <w:sz w:val="20"/>
        </w:rPr>
        <w:t>, 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c.</w:t>
      </w:r>
      <w:r w:rsidRPr="00DA3A25">
        <w:rPr>
          <w:rFonts w:cs="Arial"/>
          <w:sz w:val="20"/>
        </w:rPr>
        <w:t xml:space="preserve"> </w:t>
      </w:r>
      <w:r w:rsidR="001C71D5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abom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"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sed in any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l,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ef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b appear. So, why </w:t>
      </w:r>
      <w:r w:rsidR="001C71D5" w:rsidRPr="00DA3A25">
        <w:rPr>
          <w:rFonts w:cs="Arial"/>
          <w:sz w:val="20"/>
        </w:rPr>
        <w:t>are</w:t>
      </w:r>
      <w:r w:rsidRPr="00DA3A25">
        <w:rPr>
          <w:rFonts w:cs="Arial"/>
          <w:sz w:val="20"/>
        </w:rPr>
        <w:t xml:space="preserve"> "d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d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" an abom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>? If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w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is </w:t>
      </w:r>
      <w:r w:rsidR="00C7267D" w:rsidRPr="00DA3A25">
        <w:rPr>
          <w:rFonts w:cs="Arial"/>
          <w:sz w:val="20"/>
        </w:rPr>
        <w:t xml:space="preserve">all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h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using shaved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at people,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wou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eave us? </w:t>
      </w:r>
      <w:r w:rsidR="00C7267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n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an abom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C7267D" w:rsidRPr="00DA3A25">
        <w:rPr>
          <w:rFonts w:cs="Arial"/>
          <w:sz w:val="20"/>
        </w:rPr>
        <w:t xml:space="preserve"> in s</w:t>
      </w:r>
      <w:r w:rsidR="00C7267D" w:rsidRPr="00DA3A25">
        <w:rPr>
          <w:rFonts w:cs="Arial"/>
          <w:spacing w:val="2"/>
          <w:sz w:val="20"/>
        </w:rPr>
        <w:t>cr</w:t>
      </w:r>
      <w:r w:rsidR="00C7267D" w:rsidRPr="00DA3A25">
        <w:rPr>
          <w:rFonts w:cs="Arial"/>
          <w:sz w:val="20"/>
        </w:rPr>
        <w:t>ip</w:t>
      </w:r>
      <w:r w:rsidR="00C7267D" w:rsidRPr="00DA3A25">
        <w:rPr>
          <w:rFonts w:cs="Arial"/>
          <w:spacing w:val="4"/>
          <w:sz w:val="20"/>
        </w:rPr>
        <w:t>t</w:t>
      </w:r>
      <w:r w:rsidR="00C7267D" w:rsidRPr="00DA3A25">
        <w:rPr>
          <w:rFonts w:cs="Arial"/>
          <w:sz w:val="20"/>
        </w:rPr>
        <w:t>u</w:t>
      </w:r>
      <w:r w:rsidR="00C7267D" w:rsidRPr="00DA3A25">
        <w:rPr>
          <w:rFonts w:cs="Arial"/>
          <w:spacing w:val="2"/>
          <w:sz w:val="20"/>
        </w:rPr>
        <w:t>r</w:t>
      </w:r>
      <w:r w:rsidR="00C7267D" w:rsidRPr="00DA3A25">
        <w:rPr>
          <w:rFonts w:cs="Arial"/>
          <w:sz w:val="20"/>
        </w:rPr>
        <w:t>e</w:t>
      </w:r>
      <w:r w:rsidR="00C7267D" w:rsidRPr="00DA3A25">
        <w:rPr>
          <w:rFonts w:cs="Arial"/>
          <w:sz w:val="20"/>
        </w:rPr>
        <w:fldChar w:fldCharType="begin"/>
      </w:r>
      <w:r w:rsidR="00C7267D" w:rsidRPr="00DA3A25">
        <w:rPr>
          <w:sz w:val="20"/>
        </w:rPr>
        <w:instrText xml:space="preserve"> XE "</w:instrText>
      </w:r>
      <w:r w:rsidR="00C7267D" w:rsidRPr="00DA3A25">
        <w:rPr>
          <w:rFonts w:cs="Arial"/>
          <w:sz w:val="20"/>
        </w:rPr>
        <w:instrText>Bible, the (scripture)</w:instrText>
      </w:r>
      <w:r w:rsidR="00C7267D" w:rsidRPr="00DA3A25">
        <w:rPr>
          <w:sz w:val="20"/>
        </w:rPr>
        <w:instrText xml:space="preserve">" </w:instrText>
      </w:r>
      <w:r w:rsidR="00C7267D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BF7816" w:rsidRPr="00DA3A25">
        <w:rPr>
          <w:rFonts w:cs="Arial"/>
          <w:sz w:val="20"/>
        </w:rPr>
        <w:t xml:space="preserve"> Sin</w:t>
      </w:r>
      <w:r w:rsidR="00BF7816" w:rsidRPr="00DA3A25">
        <w:rPr>
          <w:rFonts w:cs="Arial"/>
          <w:spacing w:val="2"/>
          <w:sz w:val="20"/>
        </w:rPr>
        <w:t>c</w:t>
      </w:r>
      <w:r w:rsidR="00BF7816" w:rsidRPr="00DA3A25">
        <w:rPr>
          <w:rFonts w:cs="Arial"/>
          <w:sz w:val="20"/>
        </w:rPr>
        <w:t>e s</w:t>
      </w:r>
      <w:r w:rsidR="00BF7816" w:rsidRPr="00DA3A25">
        <w:rPr>
          <w:rFonts w:cs="Arial"/>
          <w:spacing w:val="4"/>
          <w:sz w:val="20"/>
        </w:rPr>
        <w:t>t</w:t>
      </w:r>
      <w:r w:rsidR="00BF7816" w:rsidRPr="00DA3A25">
        <w:rPr>
          <w:rFonts w:cs="Arial"/>
          <w:sz w:val="20"/>
        </w:rPr>
        <w:t>ealing i</w:t>
      </w:r>
      <w:r w:rsidR="00605DDB" w:rsidRPr="00DA3A25">
        <w:rPr>
          <w:rFonts w:cs="Arial"/>
          <w:spacing w:val="2"/>
          <w:sz w:val="20"/>
        </w:rPr>
        <w:t>t</w:t>
      </w:r>
      <w:r w:rsidR="00BF7816" w:rsidRPr="00DA3A25">
        <w:rPr>
          <w:rFonts w:cs="Arial"/>
          <w:sz w:val="20"/>
        </w:rPr>
        <w:t xml:space="preserve">self is not </w:t>
      </w:r>
      <w:r w:rsidR="00E00185" w:rsidRPr="00DA3A25">
        <w:rPr>
          <w:rFonts w:cs="Arial"/>
          <w:spacing w:val="2"/>
          <w:sz w:val="20"/>
        </w:rPr>
        <w:t>c</w:t>
      </w:r>
      <w:r w:rsidR="00BF7816" w:rsidRPr="00DA3A25">
        <w:rPr>
          <w:rFonts w:cs="Arial"/>
          <w:sz w:val="20"/>
        </w:rPr>
        <w:t>alled an abomina</w:t>
      </w:r>
      <w:r w:rsidR="00BF7816" w:rsidRPr="00DA3A25">
        <w:rPr>
          <w:rFonts w:cs="Arial"/>
          <w:spacing w:val="4"/>
          <w:sz w:val="20"/>
        </w:rPr>
        <w:t>t</w:t>
      </w:r>
      <w:r w:rsidR="00BF7816" w:rsidRPr="00DA3A25">
        <w:rPr>
          <w:rFonts w:cs="Arial"/>
          <w:sz w:val="20"/>
        </w:rPr>
        <w:t>ion b</w:t>
      </w:r>
      <w:r w:rsidR="00BF7816" w:rsidRPr="00DA3A25">
        <w:rPr>
          <w:rFonts w:cs="Arial"/>
          <w:spacing w:val="2"/>
          <w:sz w:val="20"/>
        </w:rPr>
        <w:t>u</w:t>
      </w:r>
      <w:r w:rsidR="00BF7816" w:rsidRPr="00DA3A25">
        <w:rPr>
          <w:rFonts w:cs="Arial"/>
          <w:spacing w:val="-2"/>
          <w:sz w:val="20"/>
        </w:rPr>
        <w:t xml:space="preserve">t </w:t>
      </w:r>
      <w:r w:rsidR="00BF7816" w:rsidRPr="00DA3A25">
        <w:rPr>
          <w:rFonts w:cs="Arial"/>
          <w:sz w:val="20"/>
        </w:rPr>
        <w:t>"dive</w:t>
      </w:r>
      <w:r w:rsidR="00BF7816" w:rsidRPr="00DA3A25">
        <w:rPr>
          <w:rFonts w:cs="Arial"/>
          <w:spacing w:val="2"/>
          <w:sz w:val="20"/>
        </w:rPr>
        <w:t>r</w:t>
      </w:r>
      <w:r w:rsidR="00BF7816" w:rsidRPr="00DA3A25">
        <w:rPr>
          <w:rFonts w:cs="Arial"/>
          <w:sz w:val="20"/>
        </w:rPr>
        <w:t>s weigh</w:t>
      </w:r>
      <w:r w:rsidR="00BF7816" w:rsidRPr="00DA3A25">
        <w:rPr>
          <w:rFonts w:cs="Arial"/>
          <w:spacing w:val="4"/>
          <w:sz w:val="20"/>
        </w:rPr>
        <w:t>t</w:t>
      </w:r>
      <w:r w:rsidR="00BF7816" w:rsidRPr="00DA3A25">
        <w:rPr>
          <w:rFonts w:cs="Arial"/>
          <w:sz w:val="20"/>
        </w:rPr>
        <w:t xml:space="preserve">s, </w:t>
      </w:r>
      <w:r w:rsidR="00BF7816" w:rsidRPr="00DA3A25">
        <w:rPr>
          <w:rFonts w:cs="Arial"/>
          <w:i/>
          <w:sz w:val="20"/>
        </w:rPr>
        <w:t>and</w:t>
      </w:r>
      <w:r w:rsidR="00BF7816" w:rsidRPr="00DA3A25">
        <w:rPr>
          <w:rFonts w:cs="Arial"/>
          <w:sz w:val="20"/>
        </w:rPr>
        <w:t xml:space="preserve"> dive</w:t>
      </w:r>
      <w:r w:rsidR="00BF7816" w:rsidRPr="00DA3A25">
        <w:rPr>
          <w:rFonts w:cs="Arial"/>
          <w:spacing w:val="2"/>
          <w:sz w:val="20"/>
        </w:rPr>
        <w:t>r</w:t>
      </w:r>
      <w:r w:rsidR="00BF7816" w:rsidRPr="00DA3A25">
        <w:rPr>
          <w:rFonts w:cs="Arial"/>
          <w:sz w:val="20"/>
        </w:rPr>
        <w:t>s measu</w:t>
      </w:r>
      <w:r w:rsidR="00BF7816" w:rsidRPr="00DA3A25">
        <w:rPr>
          <w:rFonts w:cs="Arial"/>
          <w:spacing w:val="2"/>
          <w:sz w:val="20"/>
        </w:rPr>
        <w:t>r</w:t>
      </w:r>
      <w:r w:rsidR="00BF7816" w:rsidRPr="00DA3A25">
        <w:rPr>
          <w:rFonts w:cs="Arial"/>
          <w:sz w:val="20"/>
        </w:rPr>
        <w:t>es" a</w:t>
      </w:r>
      <w:r w:rsidR="00BF7816" w:rsidRPr="00DA3A25">
        <w:rPr>
          <w:rFonts w:cs="Arial"/>
          <w:spacing w:val="2"/>
          <w:sz w:val="20"/>
        </w:rPr>
        <w:t>r</w:t>
      </w:r>
      <w:r w:rsidR="00BF7816" w:rsidRPr="00DA3A25">
        <w:rPr>
          <w:rFonts w:cs="Arial"/>
          <w:sz w:val="20"/>
        </w:rPr>
        <w:t xml:space="preserve">e,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ing us using shaved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is </w:t>
      </w:r>
      <w:r w:rsidR="00BF7816" w:rsidRPr="00DA3A25">
        <w:rPr>
          <w:rFonts w:cs="Arial"/>
          <w:sz w:val="20"/>
        </w:rPr>
        <w:t>uniquely</w:t>
      </w:r>
      <w:r w:rsidRPr="00DA3A25">
        <w:rPr>
          <w:rFonts w:cs="Arial"/>
          <w:sz w:val="20"/>
        </w:rPr>
        <w:t xml:space="preserve"> des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ble</w:t>
      </w:r>
      <w:r w:rsidR="00BF7816" w:rsidRPr="00DA3A25">
        <w:rPr>
          <w:rFonts w:cs="Arial"/>
          <w:sz w:val="20"/>
        </w:rPr>
        <w:t>?</w:t>
      </w:r>
      <w:r w:rsidRPr="00DA3A25">
        <w:rPr>
          <w:rFonts w:cs="Arial"/>
          <w:sz w:val="20"/>
        </w:rPr>
        <w:t xml:space="preserve"> </w:t>
      </w:r>
      <w:r w:rsidR="00E2573B" w:rsidRPr="00DA3A25">
        <w:rPr>
          <w:rFonts w:cs="Arial"/>
          <w:sz w:val="20"/>
        </w:rPr>
        <w:t>This</w:t>
      </w:r>
      <w:r w:rsidRPr="00DA3A25">
        <w:rPr>
          <w:rFonts w:cs="Arial"/>
          <w:sz w:val="20"/>
        </w:rPr>
        <w:t xml:space="preserve"> </w:t>
      </w:r>
      <w:r w:rsidR="00E00185" w:rsidRPr="00DA3A25">
        <w:rPr>
          <w:rFonts w:cs="Arial"/>
          <w:spacing w:val="2"/>
          <w:sz w:val="20"/>
        </w:rPr>
        <w:t>c</w:t>
      </w:r>
      <w:r w:rsidR="00BF7816" w:rsidRPr="00DA3A25">
        <w:rPr>
          <w:rFonts w:cs="Arial"/>
          <w:sz w:val="20"/>
        </w:rPr>
        <w:t xml:space="preserve">annot </w:t>
      </w:r>
      <w:r w:rsidR="00BD07A5" w:rsidRPr="00DA3A25">
        <w:rPr>
          <w:rFonts w:cs="Arial"/>
          <w:sz w:val="20"/>
        </w:rPr>
        <w:t xml:space="preserve">be. So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</w:t>
      </w:r>
      <w:r w:rsidR="00BF7816" w:rsidRPr="00DA3A25">
        <w:rPr>
          <w:rFonts w:cs="Arial"/>
          <w:sz w:val="20"/>
        </w:rPr>
        <w:t xml:space="preserve">must refer </w:t>
      </w:r>
      <w:r w:rsidR="00605DDB" w:rsidRPr="00DA3A25">
        <w:rPr>
          <w:rFonts w:cs="Arial"/>
          <w:spacing w:val="2"/>
          <w:sz w:val="20"/>
        </w:rPr>
        <w:t>t</w:t>
      </w:r>
      <w:r w:rsidR="00BF7816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else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abom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us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involves a heavyweight issue.</w:t>
      </w:r>
    </w:p>
    <w:p w14:paraId="757B0910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C179EA8" w14:textId="77777777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ha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 xml:space="preserve">Do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W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s Mean?</w:t>
      </w:r>
    </w:p>
    <w:p w14:paraId="00F3CF6E" w14:textId="77777777" w:rsidR="006F19E9" w:rsidRPr="00DA3A25" w:rsidRDefault="006F19E9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8E364F4" w14:textId="2A70CCA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D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d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" is about</w:t>
      </w:r>
      <w:r w:rsidR="00BD07A5" w:rsidRPr="00DA3A25">
        <w:rPr>
          <w:rFonts w:cs="Arial"/>
          <w:sz w:val="20"/>
        </w:rPr>
        <w:t xml:space="preserve"> having</w:t>
      </w:r>
      <w:r w:rsidRPr="00DA3A25">
        <w:rPr>
          <w:rFonts w:cs="Arial"/>
          <w:sz w:val="20"/>
        </w:rPr>
        <w:t xml:space="preserve">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 one we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,</w:t>
      </w:r>
      <w:r w:rsidR="00E57199" w:rsidRPr="00DA3A25">
        <w:rPr>
          <w:rFonts w:cs="Arial"/>
          <w:sz w:val="20"/>
        </w:rPr>
        <w:t xml:space="preserve"> for</w:t>
      </w:r>
      <w:r w:rsidRPr="00DA3A25">
        <w:rPr>
          <w:rFonts w:cs="Arial"/>
          <w:sz w:val="20"/>
        </w:rPr>
        <w:t xml:space="preserve"> "d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" means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one. </w:t>
      </w:r>
      <w:r w:rsidR="00BD07A5"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basi</w:t>
      </w:r>
      <w:r w:rsidRPr="00DA3A25">
        <w:rPr>
          <w:rFonts w:cs="Arial"/>
          <w:spacing w:val="-2"/>
          <w:sz w:val="20"/>
        </w:rPr>
        <w:t xml:space="preserve">c </w:t>
      </w:r>
      <w:r w:rsidRPr="00DA3A25">
        <w:rPr>
          <w:rFonts w:cs="Arial"/>
          <w:sz w:val="20"/>
        </w:rPr>
        <w:t xml:space="preserve">level, </w:t>
      </w:r>
      <w:r w:rsidR="00605DDB" w:rsidRPr="00DA3A25">
        <w:rPr>
          <w:rFonts w:cs="Arial"/>
          <w:spacing w:val="2"/>
          <w:sz w:val="20"/>
        </w:rPr>
        <w:t>t</w:t>
      </w:r>
      <w:r w:rsidR="00BD07A5" w:rsidRPr="00DA3A25">
        <w:rPr>
          <w:rFonts w:cs="Arial"/>
          <w:sz w:val="20"/>
        </w:rPr>
        <w:t xml:space="preserve">herefore,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his is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alking abo</w:t>
      </w:r>
      <w:r w:rsidRPr="00DA3A25">
        <w:rPr>
          <w:rFonts w:cs="Arial"/>
          <w:spacing w:val="2"/>
          <w:sz w:val="20"/>
          <w:u w:val="single"/>
        </w:rPr>
        <w:t>u</w:t>
      </w:r>
      <w:r w:rsidRPr="00DA3A25">
        <w:rPr>
          <w:rFonts w:cs="Arial"/>
          <w:spacing w:val="-2"/>
          <w:sz w:val="20"/>
          <w:u w:val="single"/>
        </w:rPr>
        <w:t xml:space="preserve">t </w:t>
      </w:r>
      <w:r w:rsidRPr="00DA3A25">
        <w:rPr>
          <w:rFonts w:cs="Arial"/>
          <w:sz w:val="20"/>
          <w:u w:val="single"/>
        </w:rPr>
        <w:t>in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onsis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en</w:t>
      </w:r>
      <w:r w:rsidRPr="00DA3A25">
        <w:rPr>
          <w:rFonts w:cs="Arial"/>
          <w:spacing w:val="-2"/>
          <w:sz w:val="20"/>
          <w:u w:val="single"/>
        </w:rPr>
        <w:t xml:space="preserve">t </w:t>
      </w:r>
      <w:r w:rsidRPr="00DA3A25">
        <w:rPr>
          <w:rFonts w:cs="Arial"/>
          <w:sz w:val="20"/>
          <w:u w:val="single"/>
        </w:rPr>
        <w:t>s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anda</w:t>
      </w:r>
      <w:r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ds</w:t>
      </w:r>
      <w:r w:rsidRPr="00DA3A25">
        <w:rPr>
          <w:rFonts w:cs="Arial"/>
          <w:sz w:val="20"/>
        </w:rPr>
        <w:t xml:space="preserve">. </w:t>
      </w:r>
      <w:r w:rsidR="00BD07A5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 godly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ve is no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unded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Wisdom of this worl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BD07A5" w:rsidRPr="00DA3A25">
        <w:rPr>
          <w:rFonts w:cs="Arial"/>
          <w:sz w:val="20"/>
        </w:rPr>
        <w:t xml:space="preserve">so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bs 20:10 is like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lking </w:t>
      </w:r>
      <w:r w:rsidRPr="00DA3A25">
        <w:rPr>
          <w:rFonts w:cs="Arial"/>
          <w:spacing w:val="2"/>
          <w:sz w:val="20"/>
        </w:rPr>
        <w:t>about something more important tha</w:t>
      </w:r>
      <w:r w:rsidR="00BD07A5" w:rsidRPr="00DA3A25">
        <w:rPr>
          <w:rFonts w:cs="Arial"/>
          <w:spacing w:val="2"/>
          <w:sz w:val="20"/>
        </w:rPr>
        <w:t xml:space="preserve">n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.</w:t>
      </w:r>
      <w:r w:rsidR="00BD07A5" w:rsidRPr="00DA3A25">
        <w:rPr>
          <w:rFonts w:cs="Arial"/>
          <w:sz w:val="20"/>
        </w:rPr>
        <w:t xml:space="preserve"> How do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imp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D37695" w:rsidRPr="00DA3A25">
        <w:rPr>
          <w:rFonts w:cs="Arial"/>
          <w:sz w:val="20"/>
        </w:rPr>
        <w:t>?</w:t>
      </w:r>
      <w:r w:rsidRPr="00DA3A25">
        <w:rPr>
          <w:rFonts w:cs="Arial"/>
          <w:sz w:val="20"/>
        </w:rPr>
        <w:t xml:space="preserve"> If "</w:t>
      </w:r>
      <w:r w:rsidRPr="00DA3A25">
        <w:rPr>
          <w:rFonts w:cs="Arial"/>
          <w:bCs/>
          <w:sz w:val="20"/>
        </w:rPr>
        <w:t>all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given by in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" </w:t>
      </w:r>
      <w:r w:rsidRPr="00633952">
        <w:rPr>
          <w:rFonts w:cs="Arial"/>
          <w:sz w:val="16"/>
          <w:szCs w:val="16"/>
        </w:rPr>
        <w:t>(2Ti 3:16)</w:t>
      </w:r>
      <w:r w:rsidRPr="00DA3A25">
        <w:rPr>
          <w:rFonts w:cs="Arial"/>
          <w:sz w:val="20"/>
        </w:rPr>
        <w:t>, a</w:t>
      </w:r>
      <w:r w:rsidR="00BD07A5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>r God's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w</w:t>
      </w:r>
      <w:r w:rsidR="006154C8" w:rsidRPr="00DA3A25">
        <w:rPr>
          <w:rFonts w:cs="Arial"/>
          <w:sz w:val="20"/>
        </w:rPr>
        <w:t>ill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qu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when we deal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l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, an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is show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nsp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inspired by Go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y God.</w:t>
      </w:r>
    </w:p>
    <w:p w14:paraId="16A4932D" w14:textId="2EA00FA5" w:rsidR="0061720A" w:rsidRPr="00DA3A25" w:rsidRDefault="0061720A">
      <w:pPr>
        <w:rPr>
          <w:rFonts w:cs="Arial"/>
          <w:sz w:val="20"/>
        </w:rPr>
      </w:pPr>
    </w:p>
    <w:p w14:paraId="42AED11B" w14:textId="62E78910" w:rsidR="00FF33F2" w:rsidRPr="00DA3A25" w:rsidRDefault="0061720A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e </w:t>
      </w:r>
      <w:r w:rsidR="00FF33F2" w:rsidRPr="00DA3A25">
        <w:rPr>
          <w:rFonts w:cs="Arial"/>
          <w:sz w:val="20"/>
        </w:rPr>
        <w:t>employ a double 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nd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Double standard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w</w:t>
      </w:r>
      <w:r w:rsidR="00FF33F2" w:rsidRPr="00DA3A25">
        <w:rPr>
          <w:rFonts w:cs="Arial"/>
          <w:sz w:val="20"/>
        </w:rPr>
        <w:t xml:space="preserve">e say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Bible is God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God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>'s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Bible, the scripture:</w:instrText>
      </w:r>
      <w:r w:rsidR="00FF33F2" w:rsidRPr="00DA3A25">
        <w:rPr>
          <w:sz w:val="20"/>
        </w:rPr>
        <w:instrText xml:space="preserve">word of God, the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>, b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we</w:t>
      </w:r>
      <w:r w:rsidR="00FF33F2" w:rsidRPr="00DA3A25">
        <w:rPr>
          <w:rFonts w:cs="Arial"/>
          <w:sz w:val="20"/>
        </w:rPr>
        <w:t xml:space="preserve"> dismiss </w:t>
      </w:r>
      <w:r w:rsidR="0028276F" w:rsidRPr="00DA3A25">
        <w:rPr>
          <w:rFonts w:cs="Arial"/>
          <w:sz w:val="20"/>
        </w:rPr>
        <w:t>verses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on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z w:val="20"/>
        </w:rPr>
        <w:t>l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w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our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>views.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God:</w:instrText>
      </w:r>
      <w:r w:rsidR="00FF33F2" w:rsidRPr="00DA3A25">
        <w:rPr>
          <w:sz w:val="20"/>
        </w:rPr>
        <w:instrText xml:space="preserve">right in the sight of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</w:t>
      </w:r>
      <w:r w:rsidR="00D75AAF" w:rsidRPr="00DA3A25">
        <w:rPr>
          <w:rFonts w:cs="Arial"/>
          <w:sz w:val="20"/>
        </w:rPr>
        <w:t xml:space="preserve">If </w:t>
      </w:r>
      <w:r w:rsidR="0028276F" w:rsidRPr="00DA3A25">
        <w:rPr>
          <w:rFonts w:cs="Arial"/>
          <w:sz w:val="20"/>
        </w:rPr>
        <w:t xml:space="preserve">we </w:t>
      </w:r>
      <w:r w:rsidR="00FF33F2" w:rsidRPr="00DA3A25">
        <w:rPr>
          <w:rFonts w:cs="Arial"/>
          <w:sz w:val="20"/>
        </w:rPr>
        <w:t>assume</w:t>
      </w:r>
      <w:r w:rsidR="004A0E82" w:rsidRPr="00DA3A25">
        <w:rPr>
          <w:rFonts w:cs="Arial"/>
          <w:sz w:val="20"/>
        </w:rPr>
        <w:t xml:space="preserve"> we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n de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ide when s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>ip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u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Bible, the (scripture)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mus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be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spe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d and when 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n be ign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</w:t>
      </w:r>
      <w:r w:rsidR="004A0E82" w:rsidRPr="00DA3A25">
        <w:rPr>
          <w:rFonts w:cs="Arial"/>
          <w:sz w:val="20"/>
        </w:rPr>
        <w:t xml:space="preserve">d, we 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dis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g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ing God's a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y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God:</w:instrText>
      </w:r>
      <w:r w:rsidR="00FF33F2" w:rsidRPr="00DA3A25">
        <w:rPr>
          <w:sz w:val="20"/>
        </w:rPr>
        <w:instrText xml:space="preserve">authority of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>. This 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 is dang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us be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use s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>ip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u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ind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s an </w:t>
      </w:r>
      <w:r w:rsidR="00FF33F2" w:rsidRPr="00DA3A25">
        <w:rPr>
          <w:rFonts w:cs="Arial"/>
          <w:iCs/>
          <w:sz w:val="20"/>
        </w:rPr>
        <w:t>in</w:t>
      </w:r>
      <w:r w:rsidR="00FF33F2" w:rsidRPr="00DA3A25">
        <w:rPr>
          <w:rFonts w:cs="Arial"/>
          <w:iCs/>
          <w:spacing w:val="2"/>
          <w:sz w:val="20"/>
        </w:rPr>
        <w:t>c</w:t>
      </w:r>
      <w:r w:rsidR="00FF33F2" w:rsidRPr="00DA3A25">
        <w:rPr>
          <w:rFonts w:cs="Arial"/>
          <w:iCs/>
          <w:sz w:val="20"/>
        </w:rPr>
        <w:t>onsis</w:t>
      </w:r>
      <w:r w:rsidR="00FF33F2" w:rsidRPr="00DA3A25">
        <w:rPr>
          <w:rFonts w:cs="Arial"/>
          <w:iCs/>
          <w:spacing w:val="4"/>
          <w:sz w:val="20"/>
        </w:rPr>
        <w:t>t</w:t>
      </w:r>
      <w:r w:rsidR="00FF33F2" w:rsidRPr="00DA3A25">
        <w:rPr>
          <w:rFonts w:cs="Arial"/>
          <w:iCs/>
          <w:sz w:val="20"/>
        </w:rPr>
        <w:t>en</w:t>
      </w:r>
      <w:r w:rsidR="00FF33F2" w:rsidRPr="00DA3A25">
        <w:rPr>
          <w:rFonts w:cs="Arial"/>
          <w:iCs/>
          <w:spacing w:val="-2"/>
          <w:sz w:val="20"/>
        </w:rPr>
        <w:t>t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>ap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h</w:t>
      </w:r>
      <w:r w:rsidR="00DD2560" w:rsidRPr="00DA3A25">
        <w:rPr>
          <w:rFonts w:cs="Arial"/>
          <w:sz w:val="20"/>
        </w:rPr>
        <w:t xml:space="preserve"> keeps people </w:t>
      </w:r>
      <w:r w:rsidR="00D83013" w:rsidRPr="00DA3A25">
        <w:rPr>
          <w:rFonts w:cs="Arial"/>
          <w:spacing w:val="2"/>
          <w:sz w:val="20"/>
        </w:rPr>
        <w:t>fr</w:t>
      </w:r>
      <w:r w:rsidR="00DD2560" w:rsidRPr="00DA3A25">
        <w:rPr>
          <w:rFonts w:cs="Arial"/>
          <w:sz w:val="20"/>
        </w:rPr>
        <w:t xml:space="preserve">om </w:t>
      </w:r>
      <w:r w:rsidR="00FF33F2" w:rsidRPr="00DA3A25">
        <w:rPr>
          <w:rFonts w:cs="Arial"/>
          <w:sz w:val="20"/>
        </w:rPr>
        <w:t>a 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p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und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nding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>God's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Bible, the scripture:</w:instrText>
      </w:r>
      <w:r w:rsidR="00FF33F2" w:rsidRPr="00DA3A25">
        <w:rPr>
          <w:sz w:val="20"/>
        </w:rPr>
        <w:instrText xml:space="preserve">word of God, the" </w:instrText>
      </w:r>
      <w:r w:rsidR="00FF33F2" w:rsidRPr="00DA3A25">
        <w:rPr>
          <w:rFonts w:cs="Arial"/>
          <w:sz w:val="20"/>
        </w:rPr>
        <w:fldChar w:fldCharType="end"/>
      </w:r>
      <w:r w:rsidR="007C5112" w:rsidRPr="00DA3A25">
        <w:rPr>
          <w:rFonts w:cs="Arial"/>
          <w:sz w:val="20"/>
        </w:rPr>
        <w:t xml:space="preserve">. </w:t>
      </w:r>
      <w:r w:rsidR="00DD2560" w:rsidRPr="00DA3A25">
        <w:rPr>
          <w:rFonts w:cs="Arial"/>
          <w:sz w:val="20"/>
        </w:rPr>
        <w:t xml:space="preserve">Let us </w:t>
      </w:r>
      <w:r w:rsidR="00605DDB" w:rsidRPr="00DA3A25">
        <w:rPr>
          <w:rFonts w:cs="Arial"/>
          <w:spacing w:val="2"/>
          <w:sz w:val="20"/>
        </w:rPr>
        <w:t>t</w:t>
      </w:r>
      <w:r w:rsidR="00DD2560" w:rsidRPr="00DA3A25">
        <w:rPr>
          <w:rFonts w:cs="Arial"/>
          <w:sz w:val="20"/>
        </w:rPr>
        <w:t xml:space="preserve">ake a look </w:t>
      </w:r>
      <w:r w:rsidR="00893E30" w:rsidRPr="00DA3A25">
        <w:rPr>
          <w:rFonts w:cs="Arial"/>
          <w:sz w:val="20"/>
        </w:rPr>
        <w:t xml:space="preserve">at </w:t>
      </w:r>
      <w:r w:rsidR="00FF33F2" w:rsidRPr="00DA3A25">
        <w:rPr>
          <w:rFonts w:cs="Arial"/>
          <w:sz w:val="20"/>
        </w:rPr>
        <w:t>sev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a</w:t>
      </w:r>
      <w:r w:rsidR="00624803" w:rsidRPr="00DA3A25">
        <w:rPr>
          <w:rFonts w:cs="Arial"/>
          <w:sz w:val="20"/>
        </w:rPr>
        <w:t>l</w:t>
      </w:r>
      <w:r w:rsidR="00FF33F2" w:rsidRPr="00DA3A25">
        <w:rPr>
          <w:rFonts w:cs="Arial"/>
          <w:sz w:val="20"/>
        </w:rPr>
        <w:t xml:space="preserve"> in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s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s.</w:t>
      </w:r>
    </w:p>
    <w:p w14:paraId="4798D5A5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D48F6CE" w14:textId="77777777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eight and Measu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</w:t>
      </w:r>
    </w:p>
    <w:p w14:paraId="03310AD7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B7990F5" w14:textId="045D90CC" w:rsidR="00FF33F2" w:rsidRPr="00DA3A25" w:rsidRDefault="000F781A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Consider </w:t>
      </w:r>
      <w:r w:rsidR="00605DDB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m "div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 weigh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>" I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 xml:space="preserve"> is not speaking about </w:t>
      </w:r>
      <w:r w:rsidR="00FF33F2" w:rsidRPr="00DA3A25">
        <w:rPr>
          <w:rFonts w:cs="Arial"/>
          <w:sz w:val="20"/>
        </w:rPr>
        <w:t>phys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l weigh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s, w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690183" w:rsidRPr="00DA3A25">
        <w:rPr>
          <w:rFonts w:cs="Arial"/>
          <w:sz w:val="20"/>
        </w:rPr>
        <w:t>does it mean</w:t>
      </w:r>
      <w:r w:rsidR="00FF33F2" w:rsidRPr="00DA3A25">
        <w:rPr>
          <w:rFonts w:cs="Arial"/>
          <w:sz w:val="20"/>
        </w:rPr>
        <w:t>? Jesus said som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ng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when he was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buki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s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>ibes and Ph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isee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at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an help o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s:</w:t>
      </w:r>
    </w:p>
    <w:p w14:paraId="51BAB8FC" w14:textId="017B4F75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03576BF1" w14:textId="21A82158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o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, </w:t>
      </w:r>
      <w:r w:rsidRPr="00DA3A25">
        <w:rPr>
          <w:rFonts w:cs="Arial"/>
          <w:i/>
          <w:sz w:val="20"/>
        </w:rPr>
        <w:t>ye</w:t>
      </w:r>
      <w:r w:rsidRPr="00DA3A25">
        <w:rPr>
          <w:rFonts w:cs="Arial"/>
          <w:sz w:val="20"/>
        </w:rPr>
        <w:t xml:space="preserve"> blind guides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say, W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hall sw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mple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all sw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l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le, he is a deb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! </w:t>
      </w:r>
      <w:r w:rsidRPr="00DA3A25">
        <w:rPr>
          <w:rFonts w:cs="Arial"/>
          <w:i/>
          <w:spacing w:val="-4"/>
          <w:sz w:val="20"/>
        </w:rPr>
        <w:t>Y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ols and blind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b/>
          <w:sz w:val="20"/>
        </w:rPr>
        <w:t>g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ea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er</w:t>
      </w:r>
      <w:r w:rsidRPr="00DA3A25">
        <w:rPr>
          <w:rFonts w:cs="Arial"/>
          <w:bCs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gol</w:t>
      </w:r>
      <w:r w:rsidRPr="00DA3A25">
        <w:rPr>
          <w:rFonts w:cs="Arial"/>
          <w:spacing w:val="-4"/>
          <w:sz w:val="20"/>
        </w:rPr>
        <w:t>d,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l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ld? And, W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hall sw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r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w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upon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e is gui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. </w:t>
      </w:r>
      <w:r w:rsidRPr="00DA3A25">
        <w:rPr>
          <w:rFonts w:cs="Arial"/>
          <w:i/>
          <w:spacing w:val="-4"/>
          <w:sz w:val="20"/>
        </w:rPr>
        <w:t>Y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ols and blind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/>
          <w:sz w:val="20"/>
        </w:rPr>
        <w:t>g</w:t>
      </w:r>
      <w:r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ea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er</w:t>
      </w:r>
      <w:r w:rsidRPr="00DA3A25">
        <w:rPr>
          <w:rFonts w:cs="Arial"/>
          <w:bCs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 xml:space="preserve">? Who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hall sw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r, sw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by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by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on. And whoso shall sw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le, sw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by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by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wel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in. And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all sw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y heaven, sw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and by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on. Wo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,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bes and P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, hypo</w:t>
      </w:r>
      <w:r w:rsidRPr="00DA3A25">
        <w:rPr>
          <w:rFonts w:cs="Arial"/>
          <w:spacing w:val="2"/>
          <w:sz w:val="20"/>
        </w:rPr>
        <w:t>c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s!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ye p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anise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min, and have o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b/>
          <w:sz w:val="20"/>
        </w:rPr>
        <w:t>weigh</w:t>
      </w:r>
      <w:r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ie</w:t>
      </w:r>
      <w:r w:rsidRPr="00DA3A25">
        <w:rPr>
          <w:rFonts w:cs="Arial"/>
          <w:b/>
          <w:spacing w:val="-2"/>
          <w:sz w:val="20"/>
        </w:rPr>
        <w:t>r</w:t>
      </w:r>
      <w:r w:rsidRPr="00DA3A25">
        <w:rPr>
          <w:rFonts w:cs="Arial"/>
          <w:bCs/>
          <w:spacing w:val="-2"/>
          <w:sz w:val="20"/>
        </w:rPr>
        <w:t xml:space="preserve"> </w:t>
      </w:r>
      <w:r w:rsidRPr="00DA3A25">
        <w:rPr>
          <w:rFonts w:cs="Arial"/>
          <w:i/>
          <w:sz w:val="20"/>
        </w:rPr>
        <w:t>ma</w:t>
      </w:r>
      <w:r w:rsidRPr="00DA3A25">
        <w:rPr>
          <w:rFonts w:cs="Arial"/>
          <w:i/>
          <w:spacing w:val="4"/>
          <w:sz w:val="20"/>
        </w:rPr>
        <w:t>tt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s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eightier issu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judg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y, an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y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ave done, an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le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undone. </w:t>
      </w:r>
      <w:r w:rsidRPr="00DA3A25">
        <w:rPr>
          <w:rFonts w:cs="Arial"/>
          <w:i/>
          <w:sz w:val="20"/>
        </w:rPr>
        <w:t>Ye</w:t>
      </w:r>
      <w:r w:rsidRPr="00DA3A25">
        <w:rPr>
          <w:rFonts w:cs="Arial"/>
          <w:sz w:val="20"/>
        </w:rPr>
        <w:t xml:space="preserve"> blind guides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n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gna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swallow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l" </w:t>
      </w:r>
      <w:r w:rsidRPr="00633952">
        <w:rPr>
          <w:rFonts w:cs="Arial"/>
          <w:sz w:val="16"/>
          <w:szCs w:val="16"/>
        </w:rPr>
        <w:t>(Mt 23:16-24)</w:t>
      </w:r>
      <w:r w:rsidRPr="00DA3A25">
        <w:rPr>
          <w:rFonts w:cs="Arial"/>
          <w:sz w:val="20"/>
        </w:rPr>
        <w:t>.</w:t>
      </w:r>
    </w:p>
    <w:p w14:paraId="6169DFDF" w14:textId="77777777" w:rsidR="000F781A" w:rsidRPr="00DA3A25" w:rsidRDefault="000F781A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694CF32" w14:textId="265D6219" w:rsidR="00FF33F2" w:rsidRPr="00DA3A25" w:rsidRDefault="00690183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</w:t>
      </w:r>
      <w:r w:rsidR="00FF33F2" w:rsidRPr="00DA3A25">
        <w:rPr>
          <w:rFonts w:cs="Arial"/>
          <w:sz w:val="20"/>
        </w:rPr>
        <w:t>e</w:t>
      </w:r>
      <w:r w:rsidR="000F781A" w:rsidRPr="00DA3A25">
        <w:rPr>
          <w:rFonts w:cs="Arial"/>
          <w:sz w:val="20"/>
        </w:rPr>
        <w:t>y</w:t>
      </w:r>
      <w:r w:rsidR="00FF33F2" w:rsidRPr="00DA3A25">
        <w:rPr>
          <w:rFonts w:cs="Arial"/>
          <w:sz w:val="20"/>
        </w:rPr>
        <w:t xml:space="preserve"> </w:t>
      </w:r>
      <w:r w:rsidR="000F781A" w:rsidRPr="00DA3A25">
        <w:rPr>
          <w:rFonts w:cs="Arial"/>
          <w:sz w:val="20"/>
        </w:rPr>
        <w:t>did</w:t>
      </w:r>
      <w:r w:rsidR="00FF33F2" w:rsidRPr="00DA3A25">
        <w:rPr>
          <w:rFonts w:cs="Arial"/>
          <w:sz w:val="20"/>
        </w:rPr>
        <w:t xml:space="preserve">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giv</w:t>
      </w:r>
      <w:r w:rsidR="000F781A" w:rsidRPr="00DA3A25">
        <w:rPr>
          <w:rFonts w:cs="Arial"/>
          <w:sz w:val="20"/>
        </w:rPr>
        <w:t>e</w:t>
      </w:r>
      <w:r w:rsidR="00FF33F2" w:rsidRPr="00DA3A25">
        <w:rPr>
          <w:rFonts w:cs="Arial"/>
          <w:sz w:val="20"/>
        </w:rPr>
        <w:t xml:space="preserve"> 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p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weigh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issues</w:t>
      </w:r>
      <w:r w:rsidR="000F781A"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 xml:space="preserve"> </w:t>
      </w:r>
      <w:r w:rsidR="00A41993" w:rsidRPr="00DA3A25">
        <w:rPr>
          <w:rFonts w:cs="Arial"/>
          <w:sz w:val="20"/>
        </w:rPr>
        <w:t>As we saw when we</w:t>
      </w:r>
      <w:r w:rsidR="001A18CF" w:rsidRPr="00DA3A25">
        <w:rPr>
          <w:rFonts w:cs="Arial"/>
          <w:sz w:val="20"/>
        </w:rPr>
        <w:t xml:space="preserve"> p</w:t>
      </w:r>
      <w:r w:rsidR="001A18CF" w:rsidRPr="00DA3A25">
        <w:rPr>
          <w:rFonts w:cs="Arial"/>
          <w:spacing w:val="2"/>
          <w:sz w:val="20"/>
        </w:rPr>
        <w:t>r</w:t>
      </w:r>
      <w:r w:rsidR="001A18CF" w:rsidRPr="00DA3A25">
        <w:rPr>
          <w:rFonts w:cs="Arial"/>
          <w:sz w:val="20"/>
        </w:rPr>
        <w:t>eviously</w:t>
      </w:r>
      <w:r w:rsidR="00A41993" w:rsidRPr="00DA3A25">
        <w:rPr>
          <w:rFonts w:cs="Arial"/>
          <w:sz w:val="20"/>
        </w:rPr>
        <w:t xml:space="preserve"> </w:t>
      </w:r>
      <w:r w:rsidR="001A18CF" w:rsidRPr="00DA3A25">
        <w:rPr>
          <w:rFonts w:cs="Arial"/>
          <w:sz w:val="20"/>
        </w:rPr>
        <w:t xml:space="preserve">looked at </w:t>
      </w:r>
      <w:r w:rsidR="00B50A17" w:rsidRPr="00DA3A25">
        <w:rPr>
          <w:rFonts w:cs="Arial"/>
          <w:sz w:val="20"/>
        </w:rPr>
        <w:t>ve</w:t>
      </w:r>
      <w:r w:rsidR="001A18CF" w:rsidRPr="00DA3A25">
        <w:rPr>
          <w:rFonts w:cs="Arial"/>
          <w:spacing w:val="2"/>
          <w:sz w:val="20"/>
        </w:rPr>
        <w:t>r</w:t>
      </w:r>
      <w:r w:rsidR="00B50A17" w:rsidRPr="00DA3A25">
        <w:rPr>
          <w:rFonts w:cs="Arial"/>
          <w:sz w:val="20"/>
        </w:rPr>
        <w:t>se 23</w:t>
      </w:r>
      <w:r w:rsidR="00A41993" w:rsidRPr="00DA3A25">
        <w:rPr>
          <w:rFonts w:cs="Arial"/>
          <w:sz w:val="20"/>
        </w:rPr>
        <w:t xml:space="preserve">, </w:t>
      </w:r>
      <w:r w:rsidR="001A18CF" w:rsidRPr="00DA3A25">
        <w:rPr>
          <w:rFonts w:cs="Arial"/>
          <w:spacing w:val="2"/>
          <w:sz w:val="20"/>
        </w:rPr>
        <w:t>r</w:t>
      </w:r>
      <w:r w:rsidR="001A18CF" w:rsidRPr="00DA3A25">
        <w:rPr>
          <w:rFonts w:cs="Arial"/>
          <w:sz w:val="20"/>
        </w:rPr>
        <w:t>a</w:t>
      </w:r>
      <w:r w:rsidR="001A18CF" w:rsidRPr="00DA3A25">
        <w:rPr>
          <w:rFonts w:cs="Arial"/>
          <w:spacing w:val="2"/>
          <w:sz w:val="20"/>
        </w:rPr>
        <w:t>t</w:t>
      </w:r>
      <w:r w:rsidR="001A18CF" w:rsidRPr="00DA3A25">
        <w:rPr>
          <w:rFonts w:cs="Arial"/>
          <w:sz w:val="20"/>
        </w:rPr>
        <w:t xml:space="preserve">her </w:t>
      </w:r>
      <w:r w:rsidR="001A18CF" w:rsidRPr="00DA3A25">
        <w:rPr>
          <w:rFonts w:cs="Arial"/>
          <w:spacing w:val="2"/>
          <w:sz w:val="20"/>
        </w:rPr>
        <w:t>t</w:t>
      </w:r>
      <w:r w:rsidR="001A18CF" w:rsidRPr="00DA3A25">
        <w:rPr>
          <w:rFonts w:cs="Arial"/>
          <w:sz w:val="20"/>
        </w:rPr>
        <w:t xml:space="preserve">han </w:t>
      </w:r>
      <w:r w:rsidR="00FF33F2" w:rsidRPr="00DA3A25">
        <w:rPr>
          <w:rFonts w:cs="Arial"/>
          <w:sz w:val="20"/>
        </w:rPr>
        <w:t>s</w:t>
      </w:r>
      <w:r w:rsidR="001A18CF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>i</w:t>
      </w:r>
      <w:r w:rsidR="001A18CF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k </w:t>
      </w:r>
      <w:r w:rsidR="001A18CF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>o God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God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>'s wo</w:t>
      </w:r>
      <w:r w:rsidR="001A18CF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Bible, the scripture:</w:instrText>
      </w:r>
      <w:r w:rsidR="00FF33F2" w:rsidRPr="00DA3A25">
        <w:rPr>
          <w:sz w:val="20"/>
        </w:rPr>
        <w:instrText xml:space="preserve">word of God, the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, </w:t>
      </w:r>
      <w:r w:rsidR="001A18CF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0F781A" w:rsidRPr="00DA3A25">
        <w:rPr>
          <w:rFonts w:cs="Arial"/>
          <w:sz w:val="20"/>
        </w:rPr>
        <w:t xml:space="preserve">ey </w:t>
      </w:r>
      <w:r w:rsidR="006A5AEB" w:rsidRPr="00DA3A25">
        <w:rPr>
          <w:rFonts w:cs="Arial"/>
          <w:sz w:val="20"/>
        </w:rPr>
        <w:t>did</w:t>
      </w:r>
      <w:r w:rsidR="00FF33F2" w:rsidRPr="00DA3A25">
        <w:rPr>
          <w:rFonts w:cs="Arial"/>
          <w:sz w:val="20"/>
        </w:rPr>
        <w:t xml:space="preserve"> w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was </w:t>
      </w:r>
      <w:r w:rsidR="001A18CF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gh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i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own eyes and</w:t>
      </w:r>
      <w:r w:rsidR="001A18CF" w:rsidRPr="00DA3A25">
        <w:rPr>
          <w:rFonts w:cs="Arial"/>
          <w:sz w:val="20"/>
        </w:rPr>
        <w:t xml:space="preserve"> </w:t>
      </w:r>
      <w:r w:rsidR="001A18CF" w:rsidRPr="00DA3A25">
        <w:rPr>
          <w:rFonts w:cs="Arial"/>
          <w:spacing w:val="2"/>
          <w:sz w:val="20"/>
        </w:rPr>
        <w:t>t</w:t>
      </w:r>
      <w:r w:rsidR="001A18CF" w:rsidRPr="00DA3A25">
        <w:rPr>
          <w:rFonts w:cs="Arial"/>
          <w:sz w:val="20"/>
        </w:rPr>
        <w:t>hey</w:t>
      </w:r>
      <w:r w:rsidR="00FF33F2" w:rsidRPr="00DA3A25">
        <w:rPr>
          <w:rFonts w:cs="Arial"/>
          <w:sz w:val="20"/>
        </w:rPr>
        <w:t xml:space="preserve"> </w:t>
      </w:r>
      <w:r w:rsidR="001A18CF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>augh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1A18CF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>he</w:t>
      </w:r>
      <w:r w:rsidR="001A18CF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41F72" w:rsidRPr="00DA3A25">
        <w:rPr>
          <w:rFonts w:cs="Arial"/>
          <w:sz w:val="20"/>
        </w:rPr>
        <w:t>do</w:t>
      </w:r>
      <w:r w:rsidR="00FF33F2" w:rsidRPr="00DA3A25">
        <w:rPr>
          <w:rFonts w:cs="Arial"/>
          <w:sz w:val="20"/>
        </w:rPr>
        <w:t xml:space="preserve"> a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y did. They we</w:t>
      </w:r>
      <w:r w:rsidR="001A18CF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always w</w:t>
      </w:r>
      <w:r w:rsidR="001A18CF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ng</w:t>
      </w:r>
      <w:r w:rsidR="006A5AEB" w:rsidRPr="00DA3A25">
        <w:rPr>
          <w:rFonts w:cs="Arial"/>
          <w:sz w:val="20"/>
        </w:rPr>
        <w:t>,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1A18CF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gh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 xml:space="preserve">Jesus said, "ye pay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>min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and anise and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umin" he said</w:t>
      </w:r>
      <w:r w:rsidR="00FD1E76" w:rsidRPr="00DA3A25">
        <w:rPr>
          <w:rFonts w:cs="Arial"/>
          <w:sz w:val="20"/>
        </w:rPr>
        <w:t>,</w:t>
      </w:r>
      <w:r w:rsidR="00FF33F2" w:rsidRPr="00DA3A25">
        <w:rPr>
          <w:rFonts w:cs="Arial"/>
          <w:sz w:val="20"/>
        </w:rPr>
        <w:t xml:space="preserve"> "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se ough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y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have done."</w:t>
      </w:r>
      <w:r w:rsidR="000F781A" w:rsidRPr="00DA3A25">
        <w:rPr>
          <w:rFonts w:cs="Arial"/>
          <w:sz w:val="20"/>
        </w:rPr>
        <w:t xml:space="preserve"> </w:t>
      </w:r>
      <w:r w:rsidR="00BC327D" w:rsidRPr="00DA3A25">
        <w:rPr>
          <w:rFonts w:cs="Arial"/>
          <w:sz w:val="20"/>
        </w:rPr>
        <w:t xml:space="preserve">However, </w:t>
      </w:r>
      <w:r w:rsidR="00605DDB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>hey 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 </w:t>
      </w:r>
      <w:r w:rsidR="000F781A" w:rsidRPr="00DA3A25">
        <w:rPr>
          <w:rFonts w:cs="Arial"/>
          <w:spacing w:val="-2"/>
          <w:sz w:val="20"/>
        </w:rPr>
        <w:t>in</w:t>
      </w:r>
      <w:r w:rsidR="001A18CF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onsi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n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i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g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d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 xml:space="preserve">or </w:t>
      </w:r>
      <w:r w:rsidR="00290B88" w:rsidRPr="00DA3A25">
        <w:rPr>
          <w:rFonts w:cs="Arial"/>
          <w:sz w:val="20"/>
        </w:rPr>
        <w:t>s</w:t>
      </w:r>
      <w:r w:rsidR="001A18CF" w:rsidRPr="00DA3A25">
        <w:rPr>
          <w:rFonts w:cs="Arial"/>
          <w:spacing w:val="2"/>
          <w:sz w:val="20"/>
        </w:rPr>
        <w:t>cr</w:t>
      </w:r>
      <w:r w:rsidR="00290B88" w:rsidRPr="00DA3A25">
        <w:rPr>
          <w:rFonts w:cs="Arial"/>
          <w:sz w:val="20"/>
        </w:rPr>
        <w:t>ip</w:t>
      </w:r>
      <w:r w:rsidR="001A18CF" w:rsidRPr="00DA3A25">
        <w:rPr>
          <w:rFonts w:cs="Arial"/>
          <w:spacing w:val="2"/>
          <w:sz w:val="20"/>
        </w:rPr>
        <w:t>t</w:t>
      </w:r>
      <w:r w:rsidR="00F41F72" w:rsidRPr="00DA3A25">
        <w:rPr>
          <w:rFonts w:cs="Arial"/>
          <w:sz w:val="20"/>
        </w:rPr>
        <w:t>u</w:t>
      </w:r>
      <w:r w:rsidR="001A18CF" w:rsidRPr="00DA3A25">
        <w:rPr>
          <w:rFonts w:cs="Arial"/>
          <w:spacing w:val="2"/>
          <w:sz w:val="20"/>
        </w:rPr>
        <w:t>r</w:t>
      </w:r>
      <w:r w:rsidR="00F41F72" w:rsidRPr="00DA3A25">
        <w:rPr>
          <w:rFonts w:cs="Arial"/>
          <w:sz w:val="20"/>
        </w:rPr>
        <w:t>e.</w:t>
      </w:r>
    </w:p>
    <w:p w14:paraId="05DD7341" w14:textId="4D84F433" w:rsidR="000F781A" w:rsidRPr="00DA3A25" w:rsidRDefault="000F781A">
      <w:pPr>
        <w:rPr>
          <w:rFonts w:cs="Arial"/>
          <w:sz w:val="20"/>
        </w:rPr>
      </w:pPr>
    </w:p>
    <w:p w14:paraId="1DCA47FB" w14:textId="5D5D3078" w:rsidR="00932AE1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</w:t>
      </w:r>
      <w:r w:rsidR="001A18CF" w:rsidRPr="00DA3A25">
        <w:rPr>
          <w:rFonts w:cs="Arial"/>
          <w:sz w:val="20"/>
        </w:rPr>
        <w:t>ose</w:t>
      </w:r>
      <w:r w:rsidRPr="00DA3A25">
        <w:rPr>
          <w:rFonts w:cs="Arial"/>
          <w:sz w:val="20"/>
        </w:rPr>
        <w:t xml:space="preserve"> exp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said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ld,"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>" and a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anise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min"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. This 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m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l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pacing w:val="-6"/>
          <w:sz w:val="20"/>
        </w:rPr>
        <w:t>,</w:t>
      </w:r>
      <w:r w:rsidRPr="00DA3A25">
        <w:rPr>
          <w:rFonts w:cs="Arial"/>
          <w:spacing w:val="-4"/>
          <w:sz w:val="20"/>
        </w:rPr>
        <w:t xml:space="preserve">"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pacing w:val="-6"/>
          <w:sz w:val="20"/>
        </w:rPr>
        <w:t xml:space="preserve"> </w:t>
      </w:r>
      <w:r w:rsidRPr="00DA3A25">
        <w:rPr>
          <w:rFonts w:cs="Arial"/>
          <w:sz w:val="20"/>
        </w:rPr>
        <w:t>and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ma</w:t>
      </w:r>
      <w:r w:rsidRPr="00DA3A25">
        <w:rPr>
          <w:rFonts w:cs="Arial"/>
          <w:i/>
          <w:spacing w:val="4"/>
          <w:sz w:val="20"/>
        </w:rPr>
        <w:t>tt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s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eightier issu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 in an i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o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. </w:t>
      </w:r>
      <w:r w:rsidR="00932AE1" w:rsidRPr="00DA3A25">
        <w:rPr>
          <w:rFonts w:cs="Arial"/>
          <w:sz w:val="20"/>
        </w:rPr>
        <w:t xml:space="preserve">Trust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ir own opinion l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"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n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gna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swallow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l,"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in mak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own opin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made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void. </w:t>
      </w:r>
    </w:p>
    <w:p w14:paraId="5095818B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2978798" w14:textId="125D2130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e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s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by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is judged. </w:t>
      </w:r>
      <w:r w:rsidR="001A18CF" w:rsidRPr="00DA3A25">
        <w:rPr>
          <w:rFonts w:cs="Arial"/>
          <w:sz w:val="20"/>
        </w:rPr>
        <w:t>Their</w:t>
      </w:r>
      <w:r w:rsidRPr="00DA3A25">
        <w:rPr>
          <w:rFonts w:cs="Arial"/>
          <w:sz w:val="20"/>
        </w:rPr>
        <w:t xml:space="preserve"> unwillingn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63140D" w:rsidRPr="00DA3A25">
        <w:rPr>
          <w:rFonts w:cs="Arial"/>
          <w:sz w:val="20"/>
        </w:rPr>
        <w:t xml:space="preserve">sole </w:t>
      </w:r>
      <w:r w:rsidRPr="00DA3A25">
        <w:rPr>
          <w:rFonts w:cs="Arial"/>
          <w:sz w:val="20"/>
        </w:rPr>
        <w:t>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im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-2"/>
          <w:sz w:val="20"/>
        </w:rPr>
        <w:t xml:space="preserve">t, </w:t>
      </w:r>
      <w:r w:rsidRPr="00DA3A25">
        <w:rPr>
          <w:rFonts w:cs="Arial"/>
          <w:sz w:val="20"/>
        </w:rPr>
        <w:t>i.e.,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</w:t>
      </w:r>
      <w:r w:rsidRPr="00DA3A25">
        <w:rPr>
          <w:rFonts w:cs="Arial"/>
          <w:spacing w:val="2"/>
          <w:sz w:val="20"/>
        </w:rPr>
        <w:t>r,</w:t>
      </w:r>
      <w:r w:rsidRPr="00DA3A25">
        <w:rPr>
          <w:rFonts w:cs="Arial"/>
          <w:sz w:val="20"/>
        </w:rPr>
        <w:t xml:space="preserve"> me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63140D" w:rsidRPr="00DA3A25">
        <w:rPr>
          <w:rFonts w:cs="Arial"/>
          <w:sz w:val="20"/>
        </w:rPr>
        <w:t xml:space="preserve">did not have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nd </w:t>
      </w:r>
      <w:r w:rsidR="00932AE1" w:rsidRPr="00DA3A25">
        <w:rPr>
          <w:rFonts w:cs="Arial"/>
          <w:spacing w:val="2"/>
          <w:sz w:val="20"/>
        </w:rPr>
        <w:t>thi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4A4068" w:rsidRPr="00DA3A25">
        <w:rPr>
          <w:rFonts w:cs="Arial"/>
          <w:sz w:val="20"/>
        </w:rPr>
        <w:t xml:space="preserve"> </w:t>
      </w:r>
      <w:r w:rsidR="004A4068" w:rsidRPr="00DA3A25">
        <w:rPr>
          <w:rFonts w:cs="Arial"/>
          <w:spacing w:val="2"/>
          <w:sz w:val="20"/>
        </w:rPr>
        <w:t>t</w:t>
      </w:r>
      <w:r w:rsidR="004A4068" w:rsidRPr="00DA3A25">
        <w:rPr>
          <w:rFonts w:cs="Arial"/>
          <w:sz w:val="20"/>
        </w:rPr>
        <w:t xml:space="preserve">ake a pick and </w:t>
      </w:r>
      <w:r w:rsidR="004A4068" w:rsidRPr="00DA3A25">
        <w:rPr>
          <w:rFonts w:cs="Arial"/>
          <w:spacing w:val="2"/>
          <w:sz w:val="20"/>
        </w:rPr>
        <w:t>c</w:t>
      </w:r>
      <w:r w:rsidR="004A4068" w:rsidRPr="00DA3A25">
        <w:rPr>
          <w:rFonts w:cs="Arial"/>
          <w:sz w:val="20"/>
        </w:rPr>
        <w:t>hoose app</w:t>
      </w:r>
      <w:r w:rsidR="004A4068" w:rsidRPr="00DA3A25">
        <w:rPr>
          <w:rFonts w:cs="Arial"/>
          <w:spacing w:val="2"/>
          <w:sz w:val="20"/>
        </w:rPr>
        <w:t>r</w:t>
      </w:r>
      <w:r w:rsidR="004A4068" w:rsidRPr="00DA3A25">
        <w:rPr>
          <w:rFonts w:cs="Arial"/>
          <w:sz w:val="20"/>
        </w:rPr>
        <w:t>oa</w:t>
      </w:r>
      <w:r w:rsidR="004A4068" w:rsidRPr="00DA3A25">
        <w:rPr>
          <w:rFonts w:cs="Arial"/>
          <w:spacing w:val="2"/>
          <w:sz w:val="20"/>
        </w:rPr>
        <w:t>c</w:t>
      </w:r>
      <w:r w:rsidR="004A4068" w:rsidRPr="00DA3A25">
        <w:rPr>
          <w:rFonts w:cs="Arial"/>
          <w:sz w:val="20"/>
        </w:rPr>
        <w:t>h to</w:t>
      </w:r>
      <w:r w:rsidR="005C3C09" w:rsidRPr="00DA3A25">
        <w:rPr>
          <w:rFonts w:cs="Arial"/>
          <w:sz w:val="20"/>
        </w:rPr>
        <w:t xml:space="preserve"> what</w:t>
      </w:r>
      <w:r w:rsidR="007C2E61" w:rsidRPr="00DA3A25">
        <w:rPr>
          <w:rFonts w:cs="Arial"/>
          <w:sz w:val="20"/>
        </w:rPr>
        <w:t xml:space="preserve"> </w:t>
      </w:r>
      <w:r w:rsidR="00C25BA1" w:rsidRPr="00DA3A25">
        <w:rPr>
          <w:rFonts w:cs="Arial"/>
          <w:sz w:val="20"/>
        </w:rPr>
        <w:t>s</w:t>
      </w:r>
      <w:r w:rsidR="00C25BA1" w:rsidRPr="00DA3A25">
        <w:rPr>
          <w:rFonts w:cs="Arial"/>
          <w:spacing w:val="2"/>
          <w:sz w:val="20"/>
        </w:rPr>
        <w:t>cr</w:t>
      </w:r>
      <w:r w:rsidR="00C25BA1" w:rsidRPr="00DA3A25">
        <w:rPr>
          <w:rFonts w:cs="Arial"/>
          <w:sz w:val="20"/>
        </w:rPr>
        <w:t>ip</w:t>
      </w:r>
      <w:r w:rsidR="00C25BA1" w:rsidRPr="00DA3A25">
        <w:rPr>
          <w:rFonts w:cs="Arial"/>
          <w:spacing w:val="2"/>
          <w:sz w:val="20"/>
        </w:rPr>
        <w:t>t</w:t>
      </w:r>
      <w:r w:rsidR="00C25BA1" w:rsidRPr="00DA3A25">
        <w:rPr>
          <w:rFonts w:cs="Arial"/>
          <w:sz w:val="20"/>
        </w:rPr>
        <w:t>u</w:t>
      </w:r>
      <w:r w:rsidR="00C25BA1" w:rsidRPr="00DA3A25">
        <w:rPr>
          <w:rFonts w:cs="Arial"/>
          <w:spacing w:val="2"/>
          <w:sz w:val="20"/>
        </w:rPr>
        <w:t>r</w:t>
      </w:r>
      <w:r w:rsidR="00C25BA1" w:rsidRPr="00DA3A25">
        <w:rPr>
          <w:rFonts w:cs="Arial"/>
          <w:sz w:val="20"/>
        </w:rPr>
        <w:t>e</w:t>
      </w:r>
      <w:r w:rsidR="005C3C09" w:rsidRPr="00DA3A25">
        <w:rPr>
          <w:rFonts w:cs="Arial"/>
          <w:sz w:val="20"/>
        </w:rPr>
        <w:t xml:space="preserve"> sai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7DF67788" w14:textId="77777777" w:rsidR="004A4068" w:rsidRPr="00DA3A25" w:rsidRDefault="004A4068" w:rsidP="004A4068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35497F6" w14:textId="77777777" w:rsidR="004A4068" w:rsidRPr="00DA3A25" w:rsidRDefault="004A4068" w:rsidP="004A4068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[No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"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n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gna</w:t>
      </w:r>
      <w:r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swallow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l"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que of </w:t>
      </w:r>
      <w:r w:rsidRPr="00DA3A25">
        <w:rPr>
          <w:rFonts w:cs="Arial"/>
          <w:spacing w:val="4"/>
          <w:sz w:val="20"/>
        </w:rPr>
        <w:t>people</w:t>
      </w:r>
      <w:r w:rsidRPr="00DA3A25">
        <w:rPr>
          <w:rFonts w:cs="Arial"/>
          <w:sz w:val="20"/>
        </w:rPr>
        <w:t xml:space="preserve"> who seek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pay a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ls in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It wa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bou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men who ig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i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bey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ys</w:t>
      </w:r>
      <w:r w:rsidRPr="00DA3A25">
        <w:rPr>
          <w:rFonts w:cs="Arial"/>
          <w:spacing w:val="4"/>
          <w:sz w:val="20"/>
        </w:rPr>
        <w:t>.</w:t>
      </w:r>
      <w:r w:rsidRPr="00DA3A25">
        <w:rPr>
          <w:rFonts w:cs="Arial"/>
          <w:sz w:val="20"/>
        </w:rPr>
        <w:t>]</w:t>
      </w:r>
    </w:p>
    <w:p w14:paraId="5A397A61" w14:textId="2A7FBCD0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62F029D3" w14:textId="532D6606" w:rsidR="008D25E5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How abo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?"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look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we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wh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ke heed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e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: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ye 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all be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" </w:t>
      </w:r>
      <w:r w:rsidRPr="00633952">
        <w:rPr>
          <w:rFonts w:cs="Arial"/>
          <w:sz w:val="16"/>
          <w:szCs w:val="16"/>
        </w:rPr>
        <w:t>(Mk 4:24)</w:t>
      </w:r>
      <w:r w:rsidRPr="00DA3A25">
        <w:rPr>
          <w:rFonts w:cs="Arial"/>
          <w:sz w:val="20"/>
        </w:rPr>
        <w:t>.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AF33B2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had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o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672189" w:rsidRPr="00DA3A25">
        <w:rPr>
          <w:rFonts w:cs="Arial"/>
          <w:sz w:val="20"/>
        </w:rPr>
        <w:t xml:space="preserve">a </w:t>
      </w:r>
      <w:r w:rsidRPr="00DA3A25">
        <w:rPr>
          <w:rFonts w:cs="Arial"/>
          <w:sz w:val="20"/>
        </w:rPr>
        <w:t>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.</w:t>
      </w:r>
      <w:r w:rsidR="00AF33B2" w:rsidRPr="00DA3A25">
        <w:rPr>
          <w:rFonts w:cs="Arial"/>
          <w:sz w:val="20"/>
        </w:rPr>
        <w:t xml:space="preserve"> </w:t>
      </w:r>
      <w:r w:rsidR="008D25E5" w:rsidRPr="00DA3A25">
        <w:rPr>
          <w:rFonts w:cs="Arial"/>
          <w:sz w:val="20"/>
        </w:rPr>
        <w:t xml:space="preserve">When w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man'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, </w:t>
      </w:r>
      <w:r w:rsidR="008D25E5" w:rsidRPr="00DA3A25">
        <w:rPr>
          <w:rFonts w:cs="Arial"/>
          <w:sz w:val="20"/>
        </w:rPr>
        <w:t>o</w:t>
      </w:r>
      <w:r w:rsidR="00605DDB" w:rsidRPr="00DA3A25">
        <w:rPr>
          <w:rFonts w:cs="Arial"/>
          <w:spacing w:val="2"/>
          <w:sz w:val="20"/>
        </w:rPr>
        <w:t>t</w:t>
      </w:r>
      <w:r w:rsidR="008D25E5" w:rsidRPr="00DA3A25">
        <w:rPr>
          <w:rFonts w:cs="Arial"/>
          <w:sz w:val="20"/>
        </w:rPr>
        <w:t xml:space="preserve">hers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is a non-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x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es </w:t>
      </w:r>
      <w:r w:rsidR="00605DDB" w:rsidRPr="00DA3A25">
        <w:rPr>
          <w:rFonts w:cs="Arial"/>
          <w:spacing w:val="2"/>
          <w:sz w:val="20"/>
        </w:rPr>
        <w:t>t</w:t>
      </w:r>
      <w:r w:rsidR="008D25E5" w:rsidRPr="00DA3A25">
        <w:rPr>
          <w:rFonts w:cs="Arial"/>
          <w:sz w:val="20"/>
        </w:rPr>
        <w:t>hem</w:t>
      </w:r>
      <w:r w:rsidRPr="00DA3A25">
        <w:rPr>
          <w:rFonts w:cs="Arial"/>
          <w:sz w:val="20"/>
        </w:rPr>
        <w:t xml:space="preserve"> in, </w:t>
      </w:r>
      <w:r w:rsidR="003837DD" w:rsidRPr="00DA3A25">
        <w:rPr>
          <w:rFonts w:cs="Arial"/>
          <w:sz w:val="20"/>
        </w:rPr>
        <w:t xml:space="preserve">a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es in p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es lik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Faith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Rom</w:t>
      </w:r>
      <w:r w:rsidRPr="00633952">
        <w:rPr>
          <w:rFonts w:cs="Arial"/>
          <w:spacing w:val="-4"/>
          <w:sz w:val="16"/>
          <w:szCs w:val="16"/>
        </w:rPr>
        <w:t xml:space="preserve"> 1</w:t>
      </w:r>
      <w:r w:rsidRPr="00633952">
        <w:rPr>
          <w:rFonts w:cs="Arial"/>
          <w:sz w:val="16"/>
          <w:szCs w:val="16"/>
        </w:rPr>
        <w:t>2:3</w:t>
      </w:r>
      <w:r w:rsidRPr="00633952">
        <w:rPr>
          <w:rFonts w:cs="Arial"/>
          <w:spacing w:val="-6"/>
          <w:sz w:val="16"/>
          <w:szCs w:val="16"/>
        </w:rPr>
        <w:t>)</w:t>
      </w:r>
      <w:r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</w:t>
      </w:r>
    </w:p>
    <w:p w14:paraId="2A36E211" w14:textId="77777777" w:rsidR="008D25E5" w:rsidRPr="00DA3A25" w:rsidRDefault="008D25E5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1729976" w14:textId="573FF069" w:rsidR="00FF33F2" w:rsidRPr="00DA3A25" w:rsidRDefault="00265A3A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ile </w:t>
      </w:r>
      <w:r w:rsidR="00605DDB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FF33F2" w:rsidRPr="00DA3A25">
        <w:rPr>
          <w:rFonts w:cs="Arial"/>
          <w:spacing w:val="-2"/>
          <w:sz w:val="20"/>
        </w:rPr>
        <w:t>e</w:t>
      </w:r>
      <w:r w:rsidR="00FF33F2" w:rsidRPr="00DA3A25">
        <w:rPr>
          <w:rFonts w:cs="Arial"/>
          <w:sz w:val="20"/>
        </w:rPr>
        <w:t xml:space="preserve"> idea of phys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l weigh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s and measu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s </w:t>
      </w:r>
      <w:r w:rsidR="00AF33B2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>ay</w:t>
      </w:r>
      <w:r w:rsidR="00AF33B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eem</w:t>
      </w:r>
      <w:r w:rsidR="005C4804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5C4804" w:rsidRPr="00DA3A25">
        <w:rPr>
          <w:rFonts w:cs="Arial"/>
          <w:sz w:val="20"/>
        </w:rPr>
        <w:t xml:space="preserve">o </w:t>
      </w:r>
      <w:r w:rsidR="00833E27" w:rsidRPr="00DA3A25">
        <w:rPr>
          <w:rFonts w:cs="Arial"/>
          <w:spacing w:val="4"/>
          <w:sz w:val="20"/>
        </w:rPr>
        <w:t>f</w:t>
      </w:r>
      <w:r w:rsidR="005C4804" w:rsidRPr="00DA3A25">
        <w:rPr>
          <w:rFonts w:cs="Arial"/>
          <w:sz w:val="20"/>
        </w:rPr>
        <w:t xml:space="preserve">it </w:t>
      </w:r>
      <w:r w:rsidR="00FF33F2" w:rsidRPr="00DA3A25">
        <w:rPr>
          <w:rFonts w:cs="Arial"/>
          <w:sz w:val="20"/>
        </w:rPr>
        <w:t>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v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bs 20:10</w:t>
      </w:r>
      <w:r w:rsidR="005C4804" w:rsidRPr="00DA3A25">
        <w:rPr>
          <w:rFonts w:cs="Arial"/>
          <w:sz w:val="20"/>
        </w:rPr>
        <w:t xml:space="preserve"> at </w:t>
      </w:r>
      <w:r w:rsidR="00833E27" w:rsidRPr="00DA3A25">
        <w:rPr>
          <w:rFonts w:cs="Arial"/>
          <w:spacing w:val="4"/>
          <w:sz w:val="20"/>
        </w:rPr>
        <w:t>f</w:t>
      </w:r>
      <w:r w:rsidR="005C4804" w:rsidRPr="00DA3A25">
        <w:rPr>
          <w:rFonts w:cs="Arial"/>
          <w:sz w:val="20"/>
        </w:rPr>
        <w:t>irst glan</w:t>
      </w:r>
      <w:r w:rsidR="00E00185" w:rsidRPr="00DA3A25">
        <w:rPr>
          <w:rFonts w:cs="Arial"/>
          <w:spacing w:val="2"/>
          <w:sz w:val="20"/>
        </w:rPr>
        <w:t>c</w:t>
      </w:r>
      <w:r w:rsidR="005C4804" w:rsidRPr="00DA3A25">
        <w:rPr>
          <w:rFonts w:cs="Arial"/>
          <w:sz w:val="20"/>
        </w:rPr>
        <w:t>e</w:t>
      </w:r>
      <w:r w:rsidR="00FF33F2" w:rsidRPr="00DA3A25">
        <w:rPr>
          <w:rFonts w:cs="Arial"/>
          <w:sz w:val="20"/>
        </w:rPr>
        <w:t xml:space="preserve">, upon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loser inspe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ion </w:t>
      </w:r>
      <w:r w:rsidR="00605DDB" w:rsidRPr="00DA3A25">
        <w:rPr>
          <w:rFonts w:cs="Arial"/>
          <w:spacing w:val="2"/>
          <w:sz w:val="20"/>
        </w:rPr>
        <w:t>t</w:t>
      </w:r>
      <w:r w:rsidR="00F406DE" w:rsidRPr="00DA3A25">
        <w:rPr>
          <w:rFonts w:cs="Arial"/>
          <w:sz w:val="20"/>
        </w:rPr>
        <w:t>hat</w:t>
      </w:r>
      <w:r w:rsidR="005C4804" w:rsidRPr="00DA3A25">
        <w:rPr>
          <w:rFonts w:cs="Arial"/>
          <w:sz w:val="20"/>
        </w:rPr>
        <w:t xml:space="preserve"> idea </w:t>
      </w:r>
      <w:r w:rsidR="00FF33F2" w:rsidRPr="00DA3A25">
        <w:rPr>
          <w:rFonts w:cs="Arial"/>
          <w:sz w:val="20"/>
        </w:rPr>
        <w:t xml:space="preserve">is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uled out</w:t>
      </w:r>
      <w:r w:rsidR="00DA4EFF" w:rsidRPr="00DA3A25">
        <w:rPr>
          <w:rFonts w:cs="Arial"/>
          <w:sz w:val="20"/>
        </w:rPr>
        <w:t xml:space="preserve"> b</w:t>
      </w:r>
      <w:r w:rsidRPr="00DA3A25">
        <w:rPr>
          <w:rFonts w:cs="Arial"/>
          <w:sz w:val="20"/>
        </w:rPr>
        <w:t>y bo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immedia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E0018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xt and </w:t>
      </w:r>
      <w:r w:rsidR="00605DDB" w:rsidRPr="00DA3A25">
        <w:rPr>
          <w:rFonts w:cs="Arial"/>
          <w:spacing w:val="2"/>
          <w:sz w:val="20"/>
        </w:rPr>
        <w:t>t</w:t>
      </w:r>
      <w:r w:rsidR="00C628D3" w:rsidRPr="00DA3A25">
        <w:rPr>
          <w:rFonts w:cs="Arial"/>
          <w:sz w:val="20"/>
        </w:rPr>
        <w:t>he rest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C628D3" w:rsidRPr="00DA3A25">
        <w:rPr>
          <w:rFonts w:cs="Arial"/>
          <w:sz w:val="20"/>
        </w:rPr>
        <w:t>p</w:t>
      </w:r>
      <w:r w:rsidR="00605DDB" w:rsidRPr="00DA3A25">
        <w:rPr>
          <w:rFonts w:cs="Arial"/>
          <w:spacing w:val="2"/>
          <w:sz w:val="20"/>
        </w:rPr>
        <w:t>t</w:t>
      </w:r>
      <w:r w:rsidR="00C628D3" w:rsidRPr="00DA3A25">
        <w:rPr>
          <w:rFonts w:cs="Arial"/>
          <w:sz w:val="20"/>
        </w:rPr>
        <w:t>ure</w:t>
      </w:r>
      <w:r w:rsidR="00FF33F2" w:rsidRPr="00DA3A25">
        <w:rPr>
          <w:rFonts w:cs="Arial"/>
          <w:sz w:val="20"/>
        </w:rPr>
        <w:t>.</w:t>
      </w:r>
    </w:p>
    <w:p w14:paraId="44760A4D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F75FBEB" w14:textId="77777777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Bala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</w:t>
      </w:r>
    </w:p>
    <w:p w14:paraId="6C4E5F4E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18A7DDA" w14:textId="64A959A8" w:rsidR="00932AE1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bs 20:23 says, "</w:t>
      </w:r>
      <w:r w:rsidR="004354D8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an abom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; and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 bal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od." So, how was "bal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" used 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? </w:t>
      </w:r>
    </w:p>
    <w:p w14:paraId="146F76BB" w14:textId="77777777" w:rsidR="00AF33B2" w:rsidRPr="00DA3A25" w:rsidRDefault="00AF33B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FA66475" w14:textId="67BACD4E" w:rsidR="00FF33F2" w:rsidRPr="00DA3A25" w:rsidRDefault="00932AE1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="00FF33F2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handw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ing o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wall, </w:t>
      </w:r>
      <w:r w:rsidRPr="00DA3A25">
        <w:rPr>
          <w:rFonts w:cs="Arial"/>
          <w:sz w:val="20"/>
        </w:rPr>
        <w:t>Daniel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l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king, "</w:t>
      </w:r>
      <w:r w:rsidR="00605DDB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>hou a</w:t>
      </w:r>
      <w:r w:rsidR="00FF33F2" w:rsidRPr="00DA3A25">
        <w:rPr>
          <w:rFonts w:cs="Arial"/>
          <w:spacing w:val="4"/>
          <w:sz w:val="20"/>
        </w:rPr>
        <w:t>r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weighed i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bala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s, and a</w:t>
      </w:r>
      <w:r w:rsidR="00FF33F2" w:rsidRPr="00DA3A25">
        <w:rPr>
          <w:rFonts w:cs="Arial"/>
          <w:spacing w:val="4"/>
          <w:sz w:val="20"/>
        </w:rPr>
        <w:t>r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ound wan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ing" </w:t>
      </w:r>
      <w:r w:rsidR="00FF33F2" w:rsidRPr="00633952">
        <w:rPr>
          <w:rFonts w:cs="Arial"/>
          <w:sz w:val="16"/>
          <w:szCs w:val="16"/>
        </w:rPr>
        <w:t>(Dan 5:27)</w:t>
      </w:r>
      <w:r w:rsidR="00FF33F2" w:rsidRPr="00DA3A25">
        <w:rPr>
          <w:rFonts w:cs="Arial"/>
          <w:sz w:val="20"/>
        </w:rPr>
        <w:t xml:space="preserve">, and </w:t>
      </w:r>
      <w:r w:rsidRPr="00DA3A25">
        <w:rPr>
          <w:rFonts w:cs="Arial"/>
          <w:sz w:val="20"/>
        </w:rPr>
        <w:t xml:space="preserve">it is </w:t>
      </w:r>
      <w:r w:rsidR="00E0018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ear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se "bala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s" 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phys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l.</w:t>
      </w:r>
      <w:r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M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over, i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Bible</w:t>
      </w:r>
      <w:r w:rsidR="0017538B" w:rsidRPr="00DA3A25">
        <w:rPr>
          <w:rFonts w:cs="Arial"/>
          <w:sz w:val="20"/>
        </w:rPr>
        <w:t>,</w:t>
      </w:r>
      <w:r w:rsidR="00FF33F2" w:rsidRPr="00DA3A25">
        <w:rPr>
          <w:rFonts w:cs="Arial"/>
          <w:sz w:val="20"/>
        </w:rPr>
        <w:t xml:space="preserve"> we 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 xml:space="preserve">in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se o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uses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d </w:t>
      </w:r>
      <w:bookmarkStart w:id="149" w:name="_Hlk529042681"/>
      <w:r w:rsidR="00845755" w:rsidRPr="00DA3A25">
        <w:rPr>
          <w:rFonts w:cs="Arial"/>
          <w:sz w:val="20"/>
        </w:rPr>
        <w:t>"</w:t>
      </w:r>
      <w:r w:rsidR="00FF33F2" w:rsidRPr="00DA3A25">
        <w:rPr>
          <w:rFonts w:cs="Arial"/>
          <w:sz w:val="20"/>
        </w:rPr>
        <w:t>bala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:"</w:t>
      </w:r>
    </w:p>
    <w:p w14:paraId="6D68A136" w14:textId="00991868" w:rsidR="00932AE1" w:rsidRPr="00DA3A25" w:rsidRDefault="00932AE1">
      <w:pPr>
        <w:rPr>
          <w:rFonts w:cs="Arial"/>
          <w:sz w:val="20"/>
        </w:rPr>
      </w:pPr>
    </w:p>
    <w:p w14:paraId="61FD841C" w14:textId="77777777" w:rsidR="00FF33F2" w:rsidRPr="00DA3A25" w:rsidRDefault="00FF33F2" w:rsidP="00FF33F2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O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y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ly weighed, and m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a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lai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l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ob 6:2)</w:t>
      </w:r>
      <w:r w:rsidRPr="00DA3A25">
        <w:rPr>
          <w:rFonts w:cs="Arial"/>
          <w:sz w:val="20"/>
        </w:rPr>
        <w:t>,</w:t>
      </w:r>
    </w:p>
    <w:p w14:paraId="55C20ACD" w14:textId="3A8A9BAC" w:rsidR="00FF33F2" w:rsidRPr="00DA3A25" w:rsidRDefault="00FF33F2" w:rsidP="00FF33F2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</w:t>
      </w:r>
      <w:bookmarkEnd w:id="149"/>
      <w:r w:rsidRPr="00DA3A25">
        <w:rPr>
          <w:rFonts w:cs="Arial"/>
          <w:sz w:val="20"/>
        </w:rPr>
        <w:t>e be weighed in an even bal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ay know mine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g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" </w:t>
      </w:r>
      <w:r w:rsidRPr="00633952">
        <w:rPr>
          <w:rFonts w:cs="Arial"/>
          <w:sz w:val="16"/>
          <w:szCs w:val="16"/>
        </w:rPr>
        <w:t>(Job 31:6)</w:t>
      </w:r>
      <w:r w:rsidRPr="00DA3A25">
        <w:rPr>
          <w:rFonts w:cs="Arial"/>
          <w:sz w:val="20"/>
        </w:rPr>
        <w:t>,</w:t>
      </w:r>
    </w:p>
    <w:p w14:paraId="10253224" w14:textId="53A4A2BC" w:rsidR="00FF33F2" w:rsidRPr="00DA3A25" w:rsidRDefault="00FF33F2" w:rsidP="00FF33F2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o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low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hand, and 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ven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pan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hend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 a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, and weigh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o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s in 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es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ills in a bal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?" </w:t>
      </w:r>
      <w:r w:rsidRPr="00633952">
        <w:rPr>
          <w:rFonts w:cs="Arial"/>
          <w:sz w:val="16"/>
          <w:szCs w:val="16"/>
        </w:rPr>
        <w:t>(Isa 40:12)</w:t>
      </w:r>
    </w:p>
    <w:p w14:paraId="7E01567B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45FB0DC" w14:textId="1F6621E6" w:rsidR="00FF33F2" w:rsidRPr="00DA3A25" w:rsidRDefault="008E7E8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FF33F2" w:rsidRPr="00DA3A25">
        <w:rPr>
          <w:rFonts w:cs="Arial"/>
          <w:sz w:val="20"/>
        </w:rPr>
        <w:t>he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 "bala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"</w:t>
      </w:r>
      <w:r w:rsidRPr="00DA3A25">
        <w:rPr>
          <w:rFonts w:cs="Arial"/>
          <w:sz w:val="20"/>
        </w:rPr>
        <w:t xml:space="preserve"> </w:t>
      </w:r>
      <w:r w:rsidR="00F42E2B" w:rsidRPr="00DA3A25">
        <w:rPr>
          <w:rFonts w:cs="Arial"/>
          <w:sz w:val="20"/>
        </w:rPr>
        <w:t>wa</w:t>
      </w:r>
      <w:r w:rsidRPr="00DA3A25">
        <w:rPr>
          <w:rFonts w:cs="Arial"/>
          <w:sz w:val="20"/>
        </w:rPr>
        <w:t>s used</w:t>
      </w:r>
      <w:r w:rsidR="0017538B" w:rsidRPr="00DA3A25">
        <w:rPr>
          <w:rFonts w:cs="Arial"/>
          <w:sz w:val="20"/>
        </w:rPr>
        <w:t xml:space="preserve"> in</w:t>
      </w:r>
      <w:r w:rsidR="00FF33F2" w:rsidRPr="00DA3A25">
        <w:rPr>
          <w:rFonts w:cs="Arial"/>
          <w:sz w:val="20"/>
        </w:rPr>
        <w:t xml:space="preserve"> a phys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l sense</w:t>
      </w:r>
      <w:r w:rsidR="00F42E2B" w:rsidRPr="00DA3A25">
        <w:rPr>
          <w:rFonts w:cs="Arial"/>
          <w:sz w:val="20"/>
        </w:rPr>
        <w:t xml:space="preserve"> w</w:t>
      </w:r>
      <w:r w:rsidR="00FF33F2" w:rsidRPr="00DA3A25">
        <w:rPr>
          <w:rFonts w:cs="Arial"/>
          <w:sz w:val="20"/>
        </w:rPr>
        <w:t>hen J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miah bought a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ield</w:t>
      </w:r>
      <w:r w:rsidR="00F42E2B" w:rsidRPr="00DA3A25">
        <w:rPr>
          <w:rFonts w:cs="Arial"/>
          <w:sz w:val="20"/>
        </w:rPr>
        <w:t>. H</w:t>
      </w:r>
      <w:r w:rsidR="00FF33F2" w:rsidRPr="00DA3A25">
        <w:rPr>
          <w:rFonts w:cs="Arial"/>
          <w:sz w:val="20"/>
        </w:rPr>
        <w:t>e said, "I subs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 xml:space="preserve">ib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evide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e, and sealed </w:t>
      </w:r>
      <w:r w:rsidR="00FF33F2" w:rsidRPr="00DA3A25">
        <w:rPr>
          <w:rFonts w:cs="Arial"/>
          <w:i/>
          <w:spacing w:val="2"/>
          <w:sz w:val="20"/>
        </w:rPr>
        <w:t>i</w:t>
      </w:r>
      <w:r w:rsidR="003F694F" w:rsidRPr="00DA3A25">
        <w:rPr>
          <w:rFonts w:cs="Arial"/>
          <w:i/>
          <w:spacing w:val="-2"/>
          <w:sz w:val="20"/>
        </w:rPr>
        <w:t>t,</w:t>
      </w:r>
      <w:r w:rsidR="00FF33F2" w:rsidRPr="00DA3A25">
        <w:rPr>
          <w:rFonts w:cs="Arial"/>
          <w:iCs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an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ok w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nesses, and weighed </w:t>
      </w:r>
      <w:r w:rsidR="00FF33F2" w:rsidRPr="00DA3A25">
        <w:rPr>
          <w:rFonts w:cs="Arial"/>
          <w:i/>
          <w:sz w:val="20"/>
        </w:rPr>
        <w:t>him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money i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bala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es" </w:t>
      </w:r>
      <w:r w:rsidR="00FF33F2" w:rsidRPr="00633952">
        <w:rPr>
          <w:rFonts w:cs="Arial"/>
          <w:sz w:val="16"/>
          <w:szCs w:val="16"/>
        </w:rPr>
        <w:t>(Je</w:t>
      </w:r>
      <w:r w:rsidR="00FF33F2" w:rsidRPr="00633952">
        <w:rPr>
          <w:rFonts w:cs="Arial"/>
          <w:spacing w:val="-2"/>
          <w:sz w:val="16"/>
          <w:szCs w:val="16"/>
        </w:rPr>
        <w:t xml:space="preserve">r </w:t>
      </w:r>
      <w:r w:rsidR="00FF33F2" w:rsidRPr="00633952">
        <w:rPr>
          <w:rFonts w:cs="Arial"/>
          <w:sz w:val="16"/>
          <w:szCs w:val="16"/>
        </w:rPr>
        <w:t>32</w:t>
      </w:r>
      <w:r w:rsidR="00FF33F2" w:rsidRPr="00633952">
        <w:rPr>
          <w:rFonts w:cs="Arial"/>
          <w:spacing w:val="-4"/>
          <w:sz w:val="16"/>
          <w:szCs w:val="16"/>
        </w:rPr>
        <w:t>:1</w:t>
      </w:r>
      <w:r w:rsidR="00FF33F2" w:rsidRPr="00633952">
        <w:rPr>
          <w:rFonts w:cs="Arial"/>
          <w:sz w:val="16"/>
          <w:szCs w:val="16"/>
        </w:rPr>
        <w:t>0)</w:t>
      </w:r>
      <w:r w:rsidR="00FF33F2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But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meaning </w:t>
      </w:r>
      <w:r w:rsidR="000956BA" w:rsidRPr="00DA3A25">
        <w:rPr>
          <w:rFonts w:cs="Arial"/>
          <w:sz w:val="20"/>
        </w:rPr>
        <w:t xml:space="preserve">of words </w:t>
      </w:r>
      <w:r w:rsidR="00FF33F2" w:rsidRPr="00DA3A25">
        <w:rPr>
          <w:rFonts w:cs="Arial"/>
          <w:sz w:val="20"/>
        </w:rPr>
        <w:t xml:space="preserve">is not always </w:t>
      </w:r>
      <w:r w:rsidR="00080089" w:rsidRPr="00DA3A25">
        <w:rPr>
          <w:rFonts w:cs="Arial"/>
          <w:sz w:val="20"/>
        </w:rPr>
        <w:t>obvious</w:t>
      </w:r>
      <w:r w:rsidR="00B85F5A" w:rsidRPr="00DA3A25">
        <w:rPr>
          <w:rFonts w:cs="Arial"/>
          <w:sz w:val="20"/>
        </w:rPr>
        <w:t>, so</w:t>
      </w:r>
      <w:r w:rsidR="00080089" w:rsidRPr="00DA3A25">
        <w:rPr>
          <w:rFonts w:cs="Arial"/>
          <w:sz w:val="20"/>
        </w:rPr>
        <w:t xml:space="preserve"> </w:t>
      </w:r>
      <w:r w:rsidR="003C7E6B" w:rsidRPr="00DA3A25">
        <w:rPr>
          <w:rFonts w:cs="Arial"/>
          <w:sz w:val="20"/>
        </w:rPr>
        <w:t xml:space="preserve">it is good </w:t>
      </w:r>
      <w:r w:rsidR="00605DDB" w:rsidRPr="00DA3A25">
        <w:rPr>
          <w:rFonts w:cs="Arial"/>
          <w:spacing w:val="2"/>
          <w:sz w:val="20"/>
        </w:rPr>
        <w:t>t</w:t>
      </w:r>
      <w:r w:rsidR="003C7E6B" w:rsidRPr="00DA3A25">
        <w:rPr>
          <w:rFonts w:cs="Arial"/>
          <w:sz w:val="20"/>
        </w:rPr>
        <w:t xml:space="preserve">o get in </w:t>
      </w:r>
      <w:r w:rsidR="00605DDB" w:rsidRPr="00DA3A25">
        <w:rPr>
          <w:rFonts w:cs="Arial"/>
          <w:spacing w:val="2"/>
          <w:sz w:val="20"/>
        </w:rPr>
        <w:t>t</w:t>
      </w:r>
      <w:r w:rsidR="003C7E6B" w:rsidRPr="00DA3A25">
        <w:rPr>
          <w:rFonts w:cs="Arial"/>
          <w:sz w:val="20"/>
        </w:rPr>
        <w:t xml:space="preserve">he habit of </w:t>
      </w:r>
      <w:r w:rsidR="00605DDB" w:rsidRPr="00DA3A25">
        <w:rPr>
          <w:rFonts w:cs="Arial"/>
          <w:spacing w:val="2"/>
          <w:sz w:val="20"/>
        </w:rPr>
        <w:t>t</w:t>
      </w:r>
      <w:r w:rsidR="000956BA" w:rsidRPr="00DA3A25">
        <w:rPr>
          <w:rFonts w:cs="Arial"/>
          <w:sz w:val="20"/>
        </w:rPr>
        <w:t>ak</w:t>
      </w:r>
      <w:r w:rsidR="003C7E6B" w:rsidRPr="00DA3A25">
        <w:rPr>
          <w:rFonts w:cs="Arial"/>
          <w:sz w:val="20"/>
        </w:rPr>
        <w:t>ing</w:t>
      </w:r>
      <w:r w:rsidR="000956BA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0956BA" w:rsidRPr="00DA3A25">
        <w:rPr>
          <w:rFonts w:cs="Arial"/>
          <w:sz w:val="20"/>
        </w:rPr>
        <w:t xml:space="preserve">he </w:t>
      </w:r>
      <w:r w:rsidR="00605DDB" w:rsidRPr="00DA3A25">
        <w:rPr>
          <w:rFonts w:cs="Arial"/>
          <w:spacing w:val="2"/>
          <w:sz w:val="20"/>
        </w:rPr>
        <w:t>t</w:t>
      </w:r>
      <w:r w:rsidR="000956BA" w:rsidRPr="00DA3A25">
        <w:rPr>
          <w:rFonts w:cs="Arial"/>
          <w:sz w:val="20"/>
        </w:rPr>
        <w:t>ime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he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k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on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x</w:t>
      </w:r>
      <w:r w:rsidR="00FF33F2" w:rsidRPr="00DA3A25">
        <w:rPr>
          <w:rFonts w:cs="Arial"/>
          <w:spacing w:val="-2"/>
          <w:sz w:val="20"/>
        </w:rPr>
        <w:t>t.</w:t>
      </w:r>
    </w:p>
    <w:p w14:paraId="3610AB49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887CE4F" w14:textId="77777777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eigh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e</w:t>
      </w:r>
      <w:r w:rsidRPr="005916D3">
        <w:rPr>
          <w:rFonts w:cs="Arial"/>
          <w:spacing w:val="-2"/>
          <w:sz w:val="24"/>
          <w:u w:val="single"/>
        </w:rPr>
        <w:t xml:space="preserve">r </w:t>
      </w:r>
      <w:r w:rsidRPr="005916D3">
        <w:rPr>
          <w:rFonts w:cs="Arial"/>
          <w:sz w:val="24"/>
          <w:u w:val="single"/>
        </w:rPr>
        <w:t>Ma</w:t>
      </w:r>
      <w:r w:rsidRPr="005916D3">
        <w:rPr>
          <w:rFonts w:cs="Arial"/>
          <w:spacing w:val="4"/>
          <w:sz w:val="24"/>
          <w:u w:val="single"/>
        </w:rPr>
        <w:t>tt</w:t>
      </w: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s</w:t>
      </w:r>
    </w:p>
    <w:p w14:paraId="4D028EC8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62C5F93" w14:textId="688033DB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oul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igh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, yet</w:t>
      </w:r>
      <w:r w:rsidR="00DF04D0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 o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n, peopl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sway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iew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>r</w:t>
      </w:r>
      <w:r w:rsidR="00AE0B5C"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. This is w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l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="00E1241C" w:rsidRPr="00DA3A25">
        <w:rPr>
          <w:rFonts w:cs="Arial"/>
          <w:sz w:val="20"/>
        </w:rPr>
        <w:t>'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ay had an e</w:t>
      </w:r>
      <w:r w:rsidRPr="00DA3A25">
        <w:rPr>
          <w:rFonts w:cs="Arial"/>
          <w:spacing w:val="2"/>
          <w:sz w:val="20"/>
        </w:rPr>
        <w:t xml:space="preserve">rroneous </w:t>
      </w:r>
      <w:r w:rsidRPr="00DA3A25">
        <w:rPr>
          <w:rFonts w:cs="Arial"/>
          <w:sz w:val="20"/>
        </w:rPr>
        <w:t>view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.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gain is a 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hew 23:15-24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r:</w:t>
      </w:r>
    </w:p>
    <w:p w14:paraId="1F5B9133" w14:textId="15564AC9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16DE22AD" w14:textId="7ABAC4FE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o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, </w:t>
      </w:r>
      <w:r w:rsidRPr="00DA3A25">
        <w:rPr>
          <w:rFonts w:cs="Arial"/>
          <w:i/>
          <w:sz w:val="20"/>
        </w:rPr>
        <w:t>ye</w:t>
      </w:r>
      <w:r w:rsidRPr="00DA3A25">
        <w:rPr>
          <w:rFonts w:cs="Arial"/>
          <w:sz w:val="20"/>
        </w:rPr>
        <w:t xml:space="preserve"> blind guides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say, W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hall sw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mple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all sw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l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le… w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s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ld,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m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gold?… ye p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anise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min, and have o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ma</w:t>
      </w:r>
      <w:r w:rsidRPr="00DA3A25">
        <w:rPr>
          <w:rFonts w:cs="Arial"/>
          <w:i/>
          <w:spacing w:val="4"/>
          <w:sz w:val="20"/>
        </w:rPr>
        <w:t>tt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s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eightier issu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judg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y, an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y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ave done, an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le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done."</w:t>
      </w:r>
    </w:p>
    <w:p w14:paraId="62E515D2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906F1A4" w14:textId="108D8375" w:rsidR="00FF33F2" w:rsidRPr="00DA3A25" w:rsidRDefault="002159CF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</w:t>
      </w:r>
      <w:r w:rsidR="00FF33F2" w:rsidRPr="00DA3A25">
        <w:rPr>
          <w:rFonts w:cs="Arial"/>
          <w:sz w:val="20"/>
        </w:rPr>
        <w:t>hen i</w:t>
      </w:r>
      <w:r w:rsidR="00605DDB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ome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weighing v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ous ma</w:t>
      </w:r>
      <w:r w:rsidR="00FF33F2" w:rsidRPr="00DA3A25">
        <w:rPr>
          <w:rFonts w:cs="Arial"/>
          <w:spacing w:val="4"/>
          <w:sz w:val="20"/>
        </w:rPr>
        <w:t>tt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s, </w:t>
      </w:r>
      <w:r w:rsidR="00B8673F" w:rsidRPr="00DA3A25">
        <w:rPr>
          <w:rFonts w:cs="Arial"/>
          <w:sz w:val="20"/>
        </w:rPr>
        <w:t>som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ing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nno</w:t>
      </w:r>
      <w:r w:rsidR="00FF33F2" w:rsidRPr="00DA3A25">
        <w:rPr>
          <w:rFonts w:cs="Arial"/>
          <w:spacing w:val="-2"/>
          <w:sz w:val="20"/>
        </w:rPr>
        <w:t xml:space="preserve">t be </w:t>
      </w:r>
      <w:r w:rsidR="00FF33F2" w:rsidRPr="00DA3A25">
        <w:rPr>
          <w:rFonts w:cs="Arial"/>
          <w:sz w:val="20"/>
        </w:rPr>
        <w:t>g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a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i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sa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 xml:space="preserve">ies 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. Also, no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 wha</w:t>
      </w:r>
      <w:r w:rsidR="00605DDB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s</w:t>
      </w:r>
      <w:r w:rsidR="00912E8F" w:rsidRPr="00DA3A25">
        <w:rPr>
          <w:rFonts w:cs="Arial"/>
          <w:sz w:val="20"/>
        </w:rPr>
        <w:t xml:space="preserve"> is </w:t>
      </w:r>
      <w:r w:rsidR="00605DDB" w:rsidRPr="00DA3A25">
        <w:rPr>
          <w:rFonts w:cs="Arial"/>
          <w:spacing w:val="2"/>
          <w:sz w:val="20"/>
        </w:rPr>
        <w:t>t</w:t>
      </w:r>
      <w:r w:rsidR="00912E8F" w:rsidRPr="00DA3A25">
        <w:rPr>
          <w:rFonts w:cs="Arial"/>
          <w:sz w:val="20"/>
        </w:rPr>
        <w:t xml:space="preserve">elling </w:t>
      </w:r>
      <w:r w:rsidR="00FF33F2" w:rsidRPr="00DA3A25">
        <w:rPr>
          <w:rFonts w:cs="Arial"/>
          <w:sz w:val="20"/>
        </w:rPr>
        <w:t>us abo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Old Te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men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. Si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 "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weigh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i/>
          <w:sz w:val="20"/>
        </w:rPr>
        <w:t>ma</w:t>
      </w:r>
      <w:r w:rsidR="00FF33F2" w:rsidRPr="00DA3A25">
        <w:rPr>
          <w:rFonts w:cs="Arial"/>
          <w:i/>
          <w:spacing w:val="4"/>
          <w:sz w:val="20"/>
        </w:rPr>
        <w:t>tt</w:t>
      </w:r>
      <w:r w:rsidR="00FF33F2" w:rsidRPr="00DA3A25">
        <w:rPr>
          <w:rFonts w:cs="Arial"/>
          <w:i/>
          <w:sz w:val="20"/>
        </w:rPr>
        <w:t>e</w:t>
      </w:r>
      <w:r w:rsidR="00FF33F2" w:rsidRPr="00DA3A25">
        <w:rPr>
          <w:rFonts w:cs="Arial"/>
          <w:i/>
          <w:spacing w:val="2"/>
          <w:sz w:val="20"/>
        </w:rPr>
        <w:t>r</w:t>
      </w:r>
      <w:r w:rsidR="00FF33F2" w:rsidRPr="00DA3A25">
        <w:rPr>
          <w:rFonts w:cs="Arial"/>
          <w:i/>
          <w:sz w:val="20"/>
        </w:rPr>
        <w:t>s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bCs/>
          <w:sz w:val="20"/>
        </w:rPr>
        <w:t>o</w:t>
      </w:r>
      <w:r w:rsidR="00FF33F2" w:rsidRPr="00DA3A25">
        <w:rPr>
          <w:rFonts w:cs="Arial"/>
          <w:bCs/>
          <w:spacing w:val="-2"/>
          <w:sz w:val="20"/>
        </w:rPr>
        <w:t xml:space="preserve">f </w:t>
      </w:r>
      <w:r w:rsidR="00FF33F2" w:rsidRPr="00DA3A25">
        <w:rPr>
          <w:rFonts w:cs="Arial"/>
          <w:bCs/>
          <w:spacing w:val="4"/>
          <w:sz w:val="20"/>
        </w:rPr>
        <w:t>t</w:t>
      </w:r>
      <w:r w:rsidR="00FF33F2" w:rsidRPr="00DA3A25">
        <w:rPr>
          <w:rFonts w:cs="Arial"/>
          <w:bCs/>
          <w:sz w:val="20"/>
        </w:rPr>
        <w:t>he law</w:t>
      </w:r>
      <w:r w:rsidR="00FF33F2" w:rsidRPr="00DA3A25">
        <w:rPr>
          <w:rFonts w:cs="Arial"/>
          <w:b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Weightier issues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b/>
          <w:sz w:val="20"/>
        </w:rPr>
        <w:fldChar w:fldCharType="end"/>
      </w:r>
      <w:r w:rsidR="00FF33F2" w:rsidRPr="00DA3A25">
        <w:rPr>
          <w:rFonts w:cs="Arial"/>
          <w:sz w:val="20"/>
        </w:rPr>
        <w:t>" 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"judgmen</w:t>
      </w:r>
      <w:r w:rsidR="003F694F" w:rsidRPr="00DA3A25">
        <w:rPr>
          <w:rFonts w:cs="Arial"/>
          <w:spacing w:val="-2"/>
          <w:sz w:val="20"/>
        </w:rPr>
        <w:t>t,</w:t>
      </w:r>
      <w:r w:rsidR="00FF33F2" w:rsidRPr="00DA3A25">
        <w:rPr>
          <w:rFonts w:cs="Arial"/>
          <w:sz w:val="20"/>
        </w:rPr>
        <w:t xml:space="preserve"> me</w:t>
      </w:r>
      <w:r w:rsidR="00FF33F2" w:rsidRPr="00DA3A25">
        <w:rPr>
          <w:rFonts w:cs="Arial"/>
          <w:spacing w:val="2"/>
          <w:sz w:val="20"/>
        </w:rPr>
        <w:t>rc</w:t>
      </w:r>
      <w:r w:rsidR="00FF33F2" w:rsidRPr="00DA3A25">
        <w:rPr>
          <w:rFonts w:cs="Arial"/>
          <w:sz w:val="20"/>
        </w:rPr>
        <w:t xml:space="preserve">y, and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,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Faith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"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se </w:t>
      </w:r>
      <w:r w:rsidR="00605DDB" w:rsidRPr="00DA3A25">
        <w:rPr>
          <w:rFonts w:cs="Arial"/>
          <w:spacing w:val="2"/>
          <w:sz w:val="20"/>
        </w:rPr>
        <w:t>t</w:t>
      </w:r>
      <w:r w:rsidR="00912E8F" w:rsidRPr="00DA3A25">
        <w:rPr>
          <w:rFonts w:cs="Arial"/>
          <w:sz w:val="20"/>
        </w:rPr>
        <w:t xml:space="preserve">hree ideas 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ught by God's law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Faith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332BE8" w:rsidRPr="00DA3A25">
        <w:rPr>
          <w:rFonts w:cs="Arial"/>
          <w:sz w:val="20"/>
        </w:rPr>
        <w:t>.</w:t>
      </w:r>
      <w:r w:rsidR="00912E8F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Some se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aw as being h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h o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>d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</w:t>
      </w:r>
      <w:r w:rsidR="00912E8F" w:rsidRPr="00DA3A25">
        <w:rPr>
          <w:rFonts w:cs="Arial"/>
          <w:sz w:val="20"/>
        </w:rPr>
        <w:t>, but</w:t>
      </w:r>
      <w:r w:rsidR="00FF33F2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0949C7" w:rsidRPr="00DA3A25">
        <w:rPr>
          <w:rFonts w:cs="Arial"/>
          <w:sz w:val="20"/>
        </w:rPr>
        <w:t xml:space="preserve">his is not how </w:t>
      </w:r>
      <w:r w:rsidR="00FF33F2" w:rsidRPr="00DA3A25">
        <w:rPr>
          <w:rFonts w:cs="Arial"/>
          <w:sz w:val="20"/>
        </w:rPr>
        <w:t>Jesus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Jesus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s</w:t>
      </w:r>
      <w:r w:rsidR="000949C7" w:rsidRPr="00DA3A25">
        <w:rPr>
          <w:rFonts w:cs="Arial"/>
          <w:sz w:val="20"/>
        </w:rPr>
        <w:t>aw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692845"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 xml:space="preserve"> Judgmen</w:t>
      </w:r>
      <w:r w:rsidR="003F694F" w:rsidRPr="00DA3A25">
        <w:rPr>
          <w:rFonts w:cs="Arial"/>
          <w:spacing w:val="-2"/>
          <w:sz w:val="20"/>
        </w:rPr>
        <w:t>t,</w:t>
      </w:r>
      <w:r w:rsidR="00FF33F2" w:rsidRPr="00DA3A25">
        <w:rPr>
          <w:rFonts w:cs="Arial"/>
          <w:sz w:val="20"/>
        </w:rPr>
        <w:t xml:space="preserve"> me</w:t>
      </w:r>
      <w:r w:rsidR="00FF33F2" w:rsidRPr="00DA3A25">
        <w:rPr>
          <w:rFonts w:cs="Arial"/>
          <w:spacing w:val="2"/>
          <w:sz w:val="20"/>
        </w:rPr>
        <w:t>rc</w:t>
      </w:r>
      <w:r w:rsidR="00FF33F2" w:rsidRPr="00DA3A25">
        <w:rPr>
          <w:rFonts w:cs="Arial"/>
          <w:sz w:val="20"/>
        </w:rPr>
        <w:t xml:space="preserve">y, and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Faith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n</w:t>
      </w:r>
      <w:r w:rsidR="0042501E" w:rsidRPr="00DA3A25">
        <w:rPr>
          <w:rFonts w:cs="Arial"/>
          <w:sz w:val="20"/>
        </w:rPr>
        <w:t>either</w:t>
      </w:r>
      <w:r w:rsidR="007066A8" w:rsidRPr="00DA3A25">
        <w:rPr>
          <w:rFonts w:cs="Arial"/>
          <w:sz w:val="20"/>
        </w:rPr>
        <w:t xml:space="preserve"> harsh </w:t>
      </w:r>
      <w:r w:rsidR="0042501E" w:rsidRPr="00DA3A25">
        <w:rPr>
          <w:rFonts w:cs="Arial"/>
          <w:sz w:val="20"/>
        </w:rPr>
        <w:t>n</w:t>
      </w:r>
      <w:r w:rsidR="007066A8" w:rsidRPr="00DA3A25">
        <w:rPr>
          <w:rFonts w:cs="Arial"/>
          <w:sz w:val="20"/>
        </w:rPr>
        <w:t>or</w:t>
      </w:r>
      <w:r w:rsidR="00FF33F2" w:rsidRPr="00DA3A25">
        <w:rPr>
          <w:rFonts w:cs="Arial"/>
          <w:sz w:val="20"/>
        </w:rPr>
        <w:t xml:space="preserve"> o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>d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. </w:t>
      </w:r>
      <w:r w:rsidR="005D2DD0" w:rsidRPr="00DA3A25">
        <w:rPr>
          <w:rFonts w:cs="Arial"/>
          <w:sz w:val="20"/>
        </w:rPr>
        <w:t xml:space="preserve">To </w:t>
      </w:r>
      <w:r w:rsidR="00FF33F2" w:rsidRPr="00DA3A25">
        <w:rPr>
          <w:rFonts w:cs="Arial"/>
          <w:sz w:val="20"/>
        </w:rPr>
        <w:t xml:space="preserve">se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law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way</w:t>
      </w:r>
      <w:r w:rsidR="005D2DD0" w:rsidRPr="00DA3A25">
        <w:rPr>
          <w:rFonts w:cs="Arial"/>
          <w:sz w:val="20"/>
        </w:rPr>
        <w:t xml:space="preserve"> is </w:t>
      </w:r>
      <w:r w:rsidR="00605DDB" w:rsidRPr="00DA3A25">
        <w:rPr>
          <w:rFonts w:cs="Arial"/>
          <w:spacing w:val="2"/>
          <w:sz w:val="20"/>
        </w:rPr>
        <w:t>t</w:t>
      </w:r>
      <w:r w:rsidR="005D2DD0" w:rsidRPr="00DA3A25">
        <w:rPr>
          <w:rFonts w:cs="Arial"/>
          <w:sz w:val="20"/>
        </w:rPr>
        <w:t xml:space="preserve">o miss </w:t>
      </w:r>
      <w:r w:rsidR="00FF33F2" w:rsidRPr="00DA3A25">
        <w:rPr>
          <w:rFonts w:cs="Arial"/>
          <w:sz w:val="20"/>
        </w:rPr>
        <w:t>"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weigh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i/>
          <w:sz w:val="20"/>
        </w:rPr>
        <w:t>ma</w:t>
      </w:r>
      <w:r w:rsidR="00FF33F2" w:rsidRPr="00DA3A25">
        <w:rPr>
          <w:rFonts w:cs="Arial"/>
          <w:i/>
          <w:spacing w:val="4"/>
          <w:sz w:val="20"/>
        </w:rPr>
        <w:t>tt</w:t>
      </w:r>
      <w:r w:rsidR="00FF33F2" w:rsidRPr="00DA3A25">
        <w:rPr>
          <w:rFonts w:cs="Arial"/>
          <w:i/>
          <w:sz w:val="20"/>
        </w:rPr>
        <w:t>e</w:t>
      </w:r>
      <w:r w:rsidR="00FF33F2" w:rsidRPr="00DA3A25">
        <w:rPr>
          <w:rFonts w:cs="Arial"/>
          <w:i/>
          <w:spacing w:val="2"/>
          <w:sz w:val="20"/>
        </w:rPr>
        <w:t>r</w:t>
      </w:r>
      <w:r w:rsidR="00FF33F2" w:rsidRPr="00DA3A25">
        <w:rPr>
          <w:rFonts w:cs="Arial"/>
          <w:i/>
          <w:sz w:val="20"/>
        </w:rPr>
        <w:t>s</w:t>
      </w:r>
      <w:r w:rsidR="00FF33F2" w:rsidRPr="00DA3A25">
        <w:rPr>
          <w:rFonts w:cs="Arial"/>
          <w:sz w:val="20"/>
        </w:rPr>
        <w:t xml:space="preserve">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aw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Weightier issues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>."</w:t>
      </w:r>
      <w:r w:rsidR="005D2DD0" w:rsidRPr="00DA3A25">
        <w:rPr>
          <w:rFonts w:cs="Arial"/>
          <w:sz w:val="20"/>
        </w:rPr>
        <w:t xml:space="preserve"> </w:t>
      </w:r>
      <w:r w:rsidR="00CA7CA0" w:rsidRPr="00DA3A25">
        <w:rPr>
          <w:rFonts w:cs="Arial"/>
          <w:sz w:val="20"/>
        </w:rPr>
        <w:t xml:space="preserve">Regardless, even if </w:t>
      </w:r>
      <w:r w:rsidR="00047F9F" w:rsidRPr="00DA3A25">
        <w:rPr>
          <w:rFonts w:cs="Arial"/>
          <w:sz w:val="20"/>
        </w:rPr>
        <w:t xml:space="preserve">one </w:t>
      </w:r>
      <w:r w:rsidR="000949C7" w:rsidRPr="00DA3A25">
        <w:rPr>
          <w:rFonts w:cs="Arial"/>
          <w:sz w:val="20"/>
        </w:rPr>
        <w:t>do</w:t>
      </w:r>
      <w:r w:rsidR="00692845" w:rsidRPr="00DA3A25">
        <w:rPr>
          <w:rFonts w:cs="Arial"/>
          <w:sz w:val="20"/>
        </w:rPr>
        <w:t>es</w:t>
      </w:r>
      <w:r w:rsidR="000949C7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no</w:t>
      </w:r>
      <w:r w:rsidR="00605DDB" w:rsidRPr="00DA3A25">
        <w:rPr>
          <w:rFonts w:cs="Arial"/>
          <w:spacing w:val="2"/>
          <w:sz w:val="20"/>
        </w:rPr>
        <w:t>t</w:t>
      </w:r>
      <w:r w:rsidR="00D31519" w:rsidRPr="00DA3A25">
        <w:rPr>
          <w:rFonts w:cs="Arial"/>
          <w:sz w:val="20"/>
        </w:rPr>
        <w:t xml:space="preserve"> </w:t>
      </w:r>
      <w:r w:rsidR="00047F9F" w:rsidRPr="00DA3A25">
        <w:rPr>
          <w:rFonts w:cs="Arial"/>
          <w:spacing w:val="2"/>
          <w:sz w:val="20"/>
        </w:rPr>
        <w:t>t</w:t>
      </w:r>
      <w:r w:rsidR="00047F9F" w:rsidRPr="00DA3A25">
        <w:rPr>
          <w:rFonts w:cs="Arial"/>
          <w:sz w:val="20"/>
        </w:rPr>
        <w:t xml:space="preserve">hink of </w:t>
      </w:r>
      <w:r w:rsidR="00FF33F2" w:rsidRPr="00DA3A25">
        <w:rPr>
          <w:rFonts w:cs="Arial"/>
          <w:sz w:val="20"/>
        </w:rPr>
        <w:t>fa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Faith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</w:t>
      </w:r>
      <w:r w:rsidR="008344E0" w:rsidRPr="00DA3A25">
        <w:rPr>
          <w:rFonts w:cs="Arial"/>
          <w:spacing w:val="4"/>
          <w:sz w:val="20"/>
        </w:rPr>
        <w:t xml:space="preserve">as </w:t>
      </w:r>
      <w:r w:rsidR="00FF33F2" w:rsidRPr="00DA3A25">
        <w:rPr>
          <w:rFonts w:cs="Arial"/>
          <w:sz w:val="20"/>
        </w:rPr>
        <w:t>be</w:t>
      </w:r>
      <w:r w:rsidR="008344E0" w:rsidRPr="00DA3A25">
        <w:rPr>
          <w:rFonts w:cs="Arial"/>
          <w:sz w:val="20"/>
        </w:rPr>
        <w:t>ing</w:t>
      </w:r>
      <w:r w:rsidR="00FF33F2" w:rsidRPr="00DA3A25">
        <w:rPr>
          <w:rFonts w:cs="Arial"/>
          <w:sz w:val="20"/>
        </w:rPr>
        <w:t xml:space="preserve"> a ma</w:t>
      </w:r>
      <w:r w:rsidR="00FF33F2" w:rsidRPr="00DA3A25">
        <w:rPr>
          <w:rFonts w:cs="Arial"/>
          <w:spacing w:val="4"/>
          <w:sz w:val="20"/>
        </w:rPr>
        <w:t>tt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law, </w:t>
      </w:r>
      <w:r w:rsidR="00047F9F" w:rsidRPr="00DA3A25">
        <w:rPr>
          <w:rFonts w:cs="Arial"/>
          <w:sz w:val="20"/>
        </w:rPr>
        <w:t xml:space="preserve">Jesus' </w:t>
      </w:r>
      <w:r w:rsidR="00CA7CA0" w:rsidRPr="00DA3A25">
        <w:rPr>
          <w:rFonts w:cs="Arial"/>
          <w:sz w:val="20"/>
        </w:rPr>
        <w:t>word</w:t>
      </w:r>
      <w:r w:rsidR="00FF33F2" w:rsidRPr="00DA3A25">
        <w:rPr>
          <w:rFonts w:cs="Arial"/>
          <w:sz w:val="20"/>
        </w:rPr>
        <w:t>s</w:t>
      </w:r>
      <w:r w:rsidR="00CA7CA0" w:rsidRPr="00DA3A25">
        <w:rPr>
          <w:rFonts w:cs="Arial"/>
          <w:sz w:val="20"/>
        </w:rPr>
        <w:t xml:space="preserve"> prove </w:t>
      </w:r>
      <w:r w:rsidR="00FF33F2" w:rsidRPr="00DA3A25">
        <w:rPr>
          <w:rFonts w:cs="Arial"/>
          <w:sz w:val="20"/>
        </w:rPr>
        <w:t>it is</w:t>
      </w:r>
      <w:r w:rsidR="00692845" w:rsidRPr="00DA3A25">
        <w:rPr>
          <w:rFonts w:cs="Arial"/>
          <w:sz w:val="20"/>
        </w:rPr>
        <w:t>!</w:t>
      </w:r>
    </w:p>
    <w:p w14:paraId="3A70D1E2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530A984" w14:textId="2832D3D0" w:rsidR="00FF33F2" w:rsidRPr="00DA3A25" w:rsidRDefault="00D31519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f men </w:t>
      </w:r>
      <w:r w:rsidR="00FF33F2" w:rsidRPr="00DA3A25">
        <w:rPr>
          <w:rFonts w:cs="Arial"/>
          <w:sz w:val="20"/>
        </w:rPr>
        <w:t>give m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weigh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 xml:space="preserve">own opinio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a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 xml:space="preserve">God's </w:t>
      </w:r>
      <w:r w:rsidR="00FF33F2" w:rsidRPr="00DA3A25">
        <w:rPr>
          <w:rFonts w:cs="Arial"/>
          <w:sz w:val="20"/>
        </w:rPr>
        <w:t>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Bible, the (scripture):</w:instrText>
      </w:r>
      <w:r w:rsidR="00FF33F2" w:rsidRPr="00DA3A25">
        <w:rPr>
          <w:sz w:val="20"/>
        </w:rPr>
        <w:instrText xml:space="preserve">word of God, the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,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judgmen</w:t>
      </w:r>
      <w:r w:rsidR="00FF33F2"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4F283E" w:rsidRPr="00DA3A25">
        <w:rPr>
          <w:rFonts w:cs="Arial"/>
          <w:spacing w:val="4"/>
          <w:sz w:val="20"/>
        </w:rPr>
        <w:t>s</w:t>
      </w:r>
      <w:r w:rsidR="00FF33F2" w:rsidRPr="00DA3A25">
        <w:rPr>
          <w:rFonts w:cs="Arial"/>
          <w:sz w:val="20"/>
        </w:rPr>
        <w:t xml:space="preserve"> as a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alse bala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, sin</w:t>
      </w:r>
      <w:r w:rsidR="00E0018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t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i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l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d in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avo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own view</w:t>
      </w:r>
      <w:r w:rsidR="002D0780" w:rsidRPr="00DA3A25">
        <w:rPr>
          <w:rFonts w:cs="Arial"/>
          <w:sz w:val="20"/>
        </w:rPr>
        <w:t>.</w:t>
      </w:r>
    </w:p>
    <w:p w14:paraId="06E3DB56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E62366D" w14:textId="77777777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P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oblem w</w:t>
      </w:r>
      <w:r w:rsidRPr="005916D3">
        <w:rPr>
          <w:rFonts w:cs="Arial"/>
          <w:spacing w:val="2"/>
          <w:sz w:val="24"/>
          <w:u w:val="single"/>
        </w:rPr>
        <w:t>i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 Double S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anda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s</w:t>
      </w:r>
    </w:p>
    <w:p w14:paraId="48CED8AD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3042718" w14:textId="23BDA1F2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f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and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blem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selves, why would mor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 one</w:t>
      </w:r>
      <w:r w:rsidR="00C80105" w:rsidRPr="00DA3A25">
        <w:rPr>
          <w:rFonts w:cs="Arial"/>
          <w:sz w:val="20"/>
        </w:rPr>
        <w:t xml:space="preserve"> </w:t>
      </w:r>
      <w:r w:rsidR="00C80105" w:rsidRPr="00DA3A25">
        <w:rPr>
          <w:rFonts w:cs="Arial"/>
          <w:spacing w:val="4"/>
          <w:sz w:val="20"/>
        </w:rPr>
        <w:t>[</w:t>
      </w:r>
      <w:r w:rsidRPr="00DA3A25">
        <w:rPr>
          <w:rFonts w:cs="Arial"/>
          <w:sz w:val="20"/>
        </w:rPr>
        <w:t>"d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"</w:t>
      </w:r>
      <w:r w:rsidR="00C80105" w:rsidRPr="00DA3A25">
        <w:rPr>
          <w:rFonts w:cs="Arial"/>
          <w:sz w:val="20"/>
        </w:rPr>
        <w:t>]</w:t>
      </w:r>
      <w:r w:rsidRPr="00DA3A25">
        <w:rPr>
          <w:rFonts w:cs="Arial"/>
          <w:sz w:val="20"/>
        </w:rPr>
        <w:t xml:space="preserve">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be a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bom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?</w:t>
      </w:r>
      <w:r w:rsidR="004C2DA8">
        <w:rPr>
          <w:rFonts w:cs="Arial"/>
          <w:sz w:val="20"/>
        </w:rPr>
        <w:t xml:space="preserve"> </w:t>
      </w:r>
      <w:r w:rsidR="000201FB" w:rsidRPr="00DA3A25">
        <w:rPr>
          <w:rFonts w:cs="Arial"/>
          <w:sz w:val="20"/>
        </w:rPr>
        <w:t>C</w:t>
      </w:r>
      <w:r w:rsidRPr="00DA3A25">
        <w:rPr>
          <w:rFonts w:cs="Arial"/>
          <w:sz w:val="20"/>
        </w:rPr>
        <w:t>onsi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s.</w:t>
      </w:r>
      <w:r w:rsidRPr="00DA3A25">
        <w:rPr>
          <w:rFonts w:cs="Arial"/>
          <w:sz w:val="20"/>
        </w:rPr>
        <w:t xml:space="preserve"> One pound is a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e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any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ne pound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.</w:t>
      </w:r>
      <w:r w:rsidR="004C2DA8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o, even 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show </w:t>
      </w:r>
      <w:r w:rsidR="003F694F" w:rsidRPr="00DA3A25">
        <w:rPr>
          <w:rFonts w:cs="Arial"/>
          <w:spacing w:val="2"/>
          <w:sz w:val="20"/>
        </w:rPr>
        <w:t>tr</w:t>
      </w:r>
      <w:r w:rsidR="003D4E21" w:rsidRPr="00DA3A25">
        <w:rPr>
          <w:rFonts w:cs="Arial"/>
          <w:sz w:val="20"/>
        </w:rPr>
        <w:t>u</w:t>
      </w:r>
      <w:r w:rsidR="00605DDB" w:rsidRPr="00DA3A25">
        <w:rPr>
          <w:rFonts w:cs="Arial"/>
          <w:spacing w:val="2"/>
          <w:sz w:val="20"/>
        </w:rPr>
        <w:t>t</w:t>
      </w:r>
      <w:r w:rsidR="003D4E21" w:rsidRPr="00DA3A25">
        <w:rPr>
          <w:rFonts w:cs="Arial"/>
          <w:sz w:val="20"/>
        </w:rPr>
        <w:t xml:space="preserve">h demand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3D4E21" w:rsidRPr="00DA3A25">
        <w:rPr>
          <w:rFonts w:cs="Arial"/>
          <w:sz w:val="20"/>
        </w:rPr>
        <w:t>be</w:t>
      </w:r>
      <w:r w:rsidRPr="00DA3A25">
        <w:rPr>
          <w:rFonts w:cs="Arial"/>
          <w:sz w:val="20"/>
        </w:rPr>
        <w:t xml:space="preserve"> only</w:t>
      </w:r>
      <w:r w:rsidR="00E6356A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one</w:t>
      </w:r>
      <w:r w:rsidR="00F72155" w:rsidRPr="00DA3A25">
        <w:rPr>
          <w:rFonts w:cs="Arial"/>
          <w:sz w:val="20"/>
        </w:rPr>
        <w:t xml:space="preserve"> </w:t>
      </w:r>
      <w:r w:rsidR="00E6356A" w:rsidRPr="00DA3A25">
        <w:rPr>
          <w:rFonts w:cs="Arial"/>
          <w:sz w:val="20"/>
        </w:rPr>
        <w:t>s</w:t>
      </w:r>
      <w:r w:rsidR="00605DDB" w:rsidRPr="00DA3A25">
        <w:rPr>
          <w:rFonts w:cs="Arial"/>
          <w:spacing w:val="2"/>
          <w:sz w:val="20"/>
        </w:rPr>
        <w:t>t</w:t>
      </w:r>
      <w:r w:rsidR="00E6356A" w:rsidRPr="00DA3A25">
        <w:rPr>
          <w:rFonts w:cs="Arial"/>
          <w:sz w:val="20"/>
        </w:rPr>
        <w:t>andar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="003D4E21" w:rsidRPr="00DA3A25">
        <w:rPr>
          <w:rFonts w:cs="Arial"/>
          <w:sz w:val="20"/>
        </w:rPr>
        <w:t>H</w:t>
      </w:r>
      <w:r w:rsidR="00B20DF5" w:rsidRPr="00DA3A25">
        <w:rPr>
          <w:rFonts w:cs="Arial"/>
          <w:sz w:val="20"/>
        </w:rPr>
        <w:t>aving</w:t>
      </w:r>
      <w:r w:rsidRPr="00DA3A25">
        <w:rPr>
          <w:rFonts w:cs="Arial"/>
          <w:sz w:val="20"/>
        </w:rPr>
        <w:t xml:space="preserve"> a doubl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Double standar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3D4E21" w:rsidRPr="00DA3A25">
        <w:rPr>
          <w:rFonts w:cs="Arial"/>
          <w:sz w:val="20"/>
        </w:rPr>
        <w:t xml:space="preserve">will </w:t>
      </w:r>
      <w:r w:rsidRPr="00DA3A25">
        <w:rPr>
          <w:rFonts w:cs="Arial"/>
          <w:sz w:val="20"/>
        </w:rPr>
        <w:t>mean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e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and 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no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s</w:t>
      </w:r>
      <w:r w:rsidR="00306B69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n</w:t>
      </w:r>
      <w:r w:rsidR="003F694F" w:rsidRPr="00DA3A25">
        <w:rPr>
          <w:rFonts w:cs="Arial"/>
          <w:sz w:val="20"/>
        </w:rPr>
        <w:t>t.</w:t>
      </w:r>
    </w:p>
    <w:p w14:paraId="30AEF242" w14:textId="0DA53105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4290AA37" w14:textId="49658590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150" w:name="_Hlk15033191"/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bs 11:1 says, "</w:t>
      </w:r>
      <w:r w:rsidR="00431E5C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 bal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abom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>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j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his deligh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>"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we se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ds, one is "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" and one is "jus</w:t>
      </w:r>
      <w:r w:rsidR="003F694F"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"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ave v</w:t>
      </w:r>
      <w:r w:rsidR="00EA41C0" w:rsidRPr="00DA3A25">
        <w:rPr>
          <w:rFonts w:cs="Arial"/>
          <w:sz w:val="20"/>
        </w:rPr>
        <w:t>as</w:t>
      </w:r>
      <w:r w:rsidR="00EA41C0" w:rsidRPr="00DA3A25">
        <w:rPr>
          <w:rFonts w:cs="Arial"/>
          <w:spacing w:val="2"/>
          <w:sz w:val="20"/>
        </w:rPr>
        <w:t>t</w:t>
      </w:r>
      <w:r w:rsidR="00EA41C0" w:rsidRPr="00DA3A25">
        <w:rPr>
          <w:rFonts w:cs="Arial"/>
          <w:sz w:val="20"/>
        </w:rPr>
        <w:t>l</w:t>
      </w:r>
      <w:r w:rsidRPr="00DA3A25">
        <w:rPr>
          <w:rFonts w:cs="Arial"/>
          <w:sz w:val="20"/>
        </w:rPr>
        <w:t>y di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t o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s.</w:t>
      </w:r>
      <w:r w:rsidR="003532DD" w:rsidRPr="00DA3A25">
        <w:rPr>
          <w:rFonts w:cs="Arial"/>
          <w:sz w:val="20"/>
        </w:rPr>
        <w:t xml:space="preserve"> The p</w:t>
      </w:r>
      <w:r w:rsidR="003532DD" w:rsidRPr="00DA3A25">
        <w:rPr>
          <w:rFonts w:cs="Arial"/>
          <w:spacing w:val="2"/>
          <w:sz w:val="20"/>
        </w:rPr>
        <w:t>r</w:t>
      </w:r>
      <w:r w:rsidR="003532DD" w:rsidRPr="00DA3A25">
        <w:rPr>
          <w:rFonts w:cs="Arial"/>
          <w:sz w:val="20"/>
        </w:rPr>
        <w:t>in</w:t>
      </w:r>
      <w:r w:rsidR="003532DD" w:rsidRPr="00DA3A25">
        <w:rPr>
          <w:rFonts w:cs="Arial"/>
          <w:spacing w:val="2"/>
          <w:sz w:val="20"/>
        </w:rPr>
        <w:t>c</w:t>
      </w:r>
      <w:r w:rsidR="003532DD" w:rsidRPr="00DA3A25">
        <w:rPr>
          <w:rFonts w:cs="Arial"/>
          <w:sz w:val="20"/>
        </w:rPr>
        <w:t xml:space="preserve">iple in </w:t>
      </w:r>
      <w:r w:rsidR="00605DDB" w:rsidRPr="00DA3A25">
        <w:rPr>
          <w:rFonts w:cs="Arial"/>
          <w:spacing w:val="2"/>
          <w:sz w:val="20"/>
        </w:rPr>
        <w:t>t</w:t>
      </w:r>
      <w:r w:rsidR="003532DD" w:rsidRPr="00DA3A25">
        <w:rPr>
          <w:rFonts w:cs="Arial"/>
          <w:sz w:val="20"/>
        </w:rPr>
        <w:t xml:space="preserve">his verse </w:t>
      </w:r>
      <w:r w:rsidR="000B1D0F" w:rsidRPr="00DA3A25">
        <w:rPr>
          <w:rFonts w:cs="Arial"/>
          <w:sz w:val="20"/>
        </w:rPr>
        <w:t>does</w:t>
      </w:r>
      <w:r w:rsidR="003532DD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app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hys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</w:t>
      </w:r>
      <w:r w:rsidR="001155F1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bu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0B1D0F" w:rsidRPr="00DA3A25">
        <w:rPr>
          <w:rFonts w:cs="Arial"/>
          <w:sz w:val="20"/>
        </w:rPr>
        <w:t xml:space="preserve">it </w:t>
      </w:r>
      <w:r w:rsidRPr="00DA3A25">
        <w:rPr>
          <w:rFonts w:cs="Arial"/>
          <w:sz w:val="20"/>
        </w:rPr>
        <w:t xml:space="preserve">also appli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ow a j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</w:t>
      </w:r>
      <w:r w:rsidR="0077730E" w:rsidRPr="00DA3A25">
        <w:rPr>
          <w:rFonts w:cs="Arial"/>
          <w:sz w:val="20"/>
        </w:rPr>
        <w:t xml:space="preserve"> ought </w:t>
      </w:r>
      <w:r w:rsidR="00605DDB" w:rsidRPr="00DA3A25">
        <w:rPr>
          <w:rFonts w:cs="Arial"/>
          <w:spacing w:val="2"/>
          <w:sz w:val="20"/>
        </w:rPr>
        <w:t>t</w:t>
      </w:r>
      <w:r w:rsidR="0077730E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 xml:space="preserve">wei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v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in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l.</w:t>
      </w:r>
      <w:bookmarkEnd w:id="150"/>
    </w:p>
    <w:p w14:paraId="42DECA76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809D978" w14:textId="740FC473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i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e saw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miah 2</w:t>
      </w:r>
      <w:r w:rsidRPr="00DA3A25">
        <w:rPr>
          <w:rFonts w:cs="Arial"/>
          <w:spacing w:val="-2"/>
          <w:sz w:val="20"/>
        </w:rPr>
        <w:t>3:</w:t>
      </w:r>
      <w:r w:rsidRPr="00DA3A25">
        <w:rPr>
          <w:rFonts w:cs="Arial"/>
          <w:sz w:val="20"/>
        </w:rPr>
        <w:t>3</w:t>
      </w:r>
      <w:r w:rsidRPr="00DA3A25">
        <w:rPr>
          <w:rFonts w:cs="Arial"/>
          <w:spacing w:val="-2"/>
          <w:sz w:val="20"/>
        </w:rPr>
        <w:t>0</w:t>
      </w:r>
      <w:r w:rsidRPr="00DA3A25">
        <w:rPr>
          <w:rFonts w:cs="Arial"/>
          <w:sz w:val="20"/>
        </w:rPr>
        <w:t xml:space="preserve"> 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 a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dang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p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-4"/>
          <w:sz w:val="20"/>
        </w:rPr>
        <w:t>t</w:t>
      </w:r>
      <w:r w:rsidR="004878F0" w:rsidRPr="00DA3A25">
        <w:rPr>
          <w:rFonts w:cs="Arial"/>
          <w:spacing w:val="-4"/>
          <w:sz w:val="20"/>
        </w:rPr>
        <w:t xml:space="preserve"> </w:t>
      </w:r>
      <w:r w:rsidR="004878F0" w:rsidRPr="00DA3A25">
        <w:rPr>
          <w:rFonts w:cs="Arial"/>
          <w:spacing w:val="-6"/>
          <w:sz w:val="20"/>
        </w:rPr>
        <w:t>–</w:t>
      </w:r>
      <w:r w:rsidR="004878F0" w:rsidRPr="00DA3A25">
        <w:rPr>
          <w:rFonts w:cs="Arial"/>
          <w:spacing w:val="-10"/>
          <w:sz w:val="20"/>
        </w:rPr>
        <w:t xml:space="preserve"> </w:t>
      </w:r>
      <w:r w:rsidRPr="00DA3A25">
        <w:rPr>
          <w:rFonts w:cs="Arial"/>
          <w:sz w:val="20"/>
        </w:rPr>
        <w:t xml:space="preserve">"I </w:t>
      </w:r>
      <w:r w:rsidRPr="00DA3A25">
        <w:rPr>
          <w:rFonts w:cs="Arial"/>
          <w:i/>
          <w:sz w:val="20"/>
        </w:rPr>
        <w:t>am</w:t>
      </w:r>
      <w:r w:rsidRPr="00DA3A25">
        <w:rPr>
          <w:rFonts w:cs="Arial"/>
          <w:sz w:val="20"/>
        </w:rPr>
        <w:t xml:space="preserve">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>,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L</w:t>
      </w:r>
      <w:r w:rsidRPr="00DA3A25">
        <w:rPr>
          <w:rFonts w:cs="Arial"/>
          <w:smallCaps/>
          <w:sz w:val="20"/>
        </w:rPr>
        <w:t>or</w:t>
      </w:r>
      <w:r w:rsidRPr="00DA3A25">
        <w:rPr>
          <w:rFonts w:cs="Arial"/>
          <w:smallCaps/>
          <w:spacing w:val="-4"/>
          <w:sz w:val="20"/>
        </w:rPr>
        <w:t>d</w:t>
      </w:r>
      <w:r w:rsidRPr="00DA3A25">
        <w:rPr>
          <w:rFonts w:cs="Arial"/>
          <w:spacing w:val="-2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>l</w:t>
      </w:r>
      <w:r w:rsidRPr="00DA3A25">
        <w:rPr>
          <w:rFonts w:cs="Arial"/>
          <w:sz w:val="20"/>
        </w:rPr>
        <w:t xml:space="preserve"> m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on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is neighbor." How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77730E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y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en?</w:t>
      </w:r>
      <w:r w:rsidR="004C2DA8">
        <w:rPr>
          <w:rFonts w:cs="Arial"/>
          <w:sz w:val="20"/>
        </w:rPr>
        <w:t xml:space="preserve"> </w:t>
      </w:r>
      <w:r w:rsidR="00AF3A83" w:rsidRPr="00DA3A25">
        <w:rPr>
          <w:rFonts w:cs="Arial"/>
          <w:sz w:val="20"/>
        </w:rPr>
        <w:t xml:space="preserve">Throughout </w:t>
      </w:r>
      <w:r w:rsidRPr="00DA3A25">
        <w:rPr>
          <w:rFonts w:cs="Arial"/>
          <w:sz w:val="20"/>
        </w:rPr>
        <w:t>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miah </w:t>
      </w:r>
      <w:r w:rsidR="0040688D" w:rsidRPr="00DA3A25">
        <w:rPr>
          <w:rFonts w:cs="Arial"/>
          <w:sz w:val="20"/>
        </w:rPr>
        <w:t>23</w:t>
      </w:r>
      <w:r w:rsidR="00AF3A83" w:rsidRPr="00DA3A25">
        <w:rPr>
          <w:rFonts w:cs="Arial"/>
          <w:sz w:val="20"/>
        </w:rPr>
        <w:t xml:space="preserve">, </w:t>
      </w:r>
      <w:r w:rsidR="00C80105" w:rsidRPr="00DA3A25">
        <w:rPr>
          <w:rFonts w:cs="Arial"/>
          <w:sz w:val="20"/>
        </w:rPr>
        <w:t xml:space="preserve">we </w:t>
      </w:r>
      <w:r w:rsidR="00C80105" w:rsidRPr="00DA3A25">
        <w:rPr>
          <w:rFonts w:cs="Arial"/>
          <w:spacing w:val="4"/>
          <w:sz w:val="20"/>
        </w:rPr>
        <w:t>f</w:t>
      </w:r>
      <w:r w:rsidR="00C80105" w:rsidRPr="00DA3A25">
        <w:rPr>
          <w:rFonts w:cs="Arial"/>
          <w:sz w:val="20"/>
        </w:rPr>
        <w:t xml:space="preserve">ind </w:t>
      </w:r>
      <w:r w:rsidR="00166547" w:rsidRPr="00DA3A25">
        <w:rPr>
          <w:rFonts w:cs="Arial"/>
          <w:spacing w:val="4"/>
          <w:sz w:val="20"/>
        </w:rPr>
        <w:t>t</w:t>
      </w:r>
      <w:r w:rsidR="00166547" w:rsidRPr="00DA3A25">
        <w:rPr>
          <w:rFonts w:cs="Arial"/>
          <w:sz w:val="20"/>
        </w:rPr>
        <w:t>he L</w:t>
      </w:r>
      <w:r w:rsidR="00166547" w:rsidRPr="00DA3A25">
        <w:rPr>
          <w:rFonts w:cs="Arial"/>
          <w:smallCaps/>
          <w:sz w:val="20"/>
        </w:rPr>
        <w:t>ord</w:t>
      </w:r>
      <w:r w:rsidR="0040688D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buk</w:t>
      </w:r>
      <w:r w:rsidR="00C80105" w:rsidRPr="00DA3A25">
        <w:rPr>
          <w:rFonts w:cs="Arial"/>
          <w:sz w:val="20"/>
        </w:rPr>
        <w:t>ing</w:t>
      </w:r>
      <w:r w:rsidR="004878F0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4878F0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p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,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an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="001C2199" w:rsidRPr="00DA3A25">
        <w:rPr>
          <w:rFonts w:cs="Arial"/>
          <w:sz w:val="20"/>
        </w:rPr>
        <w:t xml:space="preserve"> </w:t>
      </w:r>
      <w:r w:rsidR="00C80105" w:rsidRPr="00DA3A25">
        <w:rPr>
          <w:rFonts w:cs="Arial"/>
          <w:sz w:val="20"/>
        </w:rPr>
        <w:t xml:space="preserve">who were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dea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en </w:t>
      </w:r>
      <w:r w:rsidR="004878F0" w:rsidRPr="00DA3A25">
        <w:rPr>
          <w:rFonts w:cs="Arial"/>
          <w:sz w:val="20"/>
        </w:rPr>
        <w:t xml:space="preserve">while </w:t>
      </w:r>
      <w:r w:rsidR="00605DDB" w:rsidRPr="00DA3A25">
        <w:rPr>
          <w:rFonts w:cs="Arial"/>
          <w:spacing w:val="2"/>
          <w:sz w:val="20"/>
        </w:rPr>
        <w:t>t</w:t>
      </w:r>
      <w:r w:rsidR="00D418C9" w:rsidRPr="00DA3A25">
        <w:rPr>
          <w:rFonts w:cs="Arial"/>
          <w:sz w:val="20"/>
        </w:rPr>
        <w:t xml:space="preserve">hey </w:t>
      </w:r>
      <w:r w:rsidR="00C00166" w:rsidRPr="00DA3A25">
        <w:rPr>
          <w:rFonts w:cs="Arial"/>
          <w:spacing w:val="2"/>
          <w:sz w:val="20"/>
        </w:rPr>
        <w:t>c</w:t>
      </w:r>
      <w:r w:rsidR="00D418C9" w:rsidRPr="00DA3A25">
        <w:rPr>
          <w:rFonts w:cs="Arial"/>
          <w:sz w:val="20"/>
        </w:rPr>
        <w:t xml:space="preserve">laimed </w:t>
      </w:r>
      <w:r w:rsidR="00605DDB" w:rsidRPr="00DA3A25">
        <w:rPr>
          <w:rFonts w:cs="Arial"/>
          <w:spacing w:val="2"/>
          <w:sz w:val="20"/>
        </w:rPr>
        <w:t>t</w:t>
      </w:r>
      <w:r w:rsidR="00D418C9" w:rsidRPr="00DA3A25">
        <w:rPr>
          <w:rFonts w:cs="Arial"/>
          <w:sz w:val="20"/>
        </w:rPr>
        <w:t xml:space="preserve">o b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e</w:t>
      </w:r>
      <w:r w:rsidR="00D418C9" w:rsidRPr="00DA3A25">
        <w:rPr>
          <w:rFonts w:cs="Arial"/>
          <w:sz w:val="20"/>
        </w:rPr>
        <w:t>ying</w:t>
      </w:r>
      <w:r w:rsidRPr="00DA3A25">
        <w:rPr>
          <w:rFonts w:cs="Arial"/>
          <w:sz w:val="20"/>
        </w:rPr>
        <w:t xml:space="preserve"> wha</w:t>
      </w:r>
      <w:r w:rsidRPr="00DA3A25">
        <w:rPr>
          <w:rFonts w:cs="Arial"/>
          <w:spacing w:val="-2"/>
          <w:sz w:val="20"/>
        </w:rPr>
        <w:t xml:space="preserve">t </w:t>
      </w:r>
      <w:r w:rsidR="00AF3A83" w:rsidRPr="00DA3A25">
        <w:rPr>
          <w:rFonts w:cs="Arial"/>
          <w:spacing w:val="4"/>
          <w:sz w:val="20"/>
        </w:rPr>
        <w:t>t</w:t>
      </w:r>
      <w:r w:rsidR="00AF3A83" w:rsidRPr="00DA3A25">
        <w:rPr>
          <w:rFonts w:cs="Arial"/>
          <w:sz w:val="20"/>
        </w:rPr>
        <w:t>he L</w:t>
      </w:r>
      <w:r w:rsidR="00AF3A83" w:rsidRPr="00DA3A25">
        <w:rPr>
          <w:rFonts w:cs="Arial"/>
          <w:smallCaps/>
          <w:sz w:val="20"/>
        </w:rPr>
        <w:t>ord</w:t>
      </w:r>
      <w:r w:rsidR="00AF3A83" w:rsidRPr="00DA3A25">
        <w:rPr>
          <w:rFonts w:cs="Arial"/>
          <w:sz w:val="20"/>
        </w:rPr>
        <w:t xml:space="preserve"> had </w:t>
      </w:r>
      <w:r w:rsidRPr="00DA3A25">
        <w:rPr>
          <w:rFonts w:cs="Arial"/>
          <w:sz w:val="20"/>
        </w:rPr>
        <w:t>said</w:t>
      </w:r>
      <w:r w:rsidR="00AF3A83" w:rsidRPr="00DA3A25">
        <w:rPr>
          <w:rFonts w:cs="Arial"/>
          <w:sz w:val="20"/>
        </w:rPr>
        <w:t xml:space="preserve">. </w:t>
      </w:r>
      <w:r w:rsidR="00D418C9" w:rsidRPr="00DA3A25">
        <w:rPr>
          <w:rFonts w:cs="Arial"/>
          <w:sz w:val="20"/>
        </w:rPr>
        <w:t>It s</w:t>
      </w:r>
      <w:r w:rsidR="00605DDB" w:rsidRPr="00DA3A25">
        <w:rPr>
          <w:rFonts w:cs="Arial"/>
          <w:spacing w:val="2"/>
          <w:sz w:val="20"/>
        </w:rPr>
        <w:t>t</w:t>
      </w:r>
      <w:r w:rsidR="00D418C9" w:rsidRPr="00DA3A25">
        <w:rPr>
          <w:rFonts w:cs="Arial"/>
          <w:sz w:val="20"/>
        </w:rPr>
        <w:t>a</w:t>
      </w:r>
      <w:r w:rsidR="00D418C9" w:rsidRPr="00DA3A25">
        <w:rPr>
          <w:rFonts w:cs="Arial"/>
          <w:spacing w:val="4"/>
          <w:sz w:val="20"/>
        </w:rPr>
        <w:t>r</w:t>
      </w:r>
      <w:r w:rsidR="00605DDB" w:rsidRPr="00DA3A25">
        <w:rPr>
          <w:rFonts w:cs="Arial"/>
          <w:spacing w:val="2"/>
          <w:sz w:val="20"/>
        </w:rPr>
        <w:t>t</w:t>
      </w:r>
      <w:r w:rsidR="00D418C9" w:rsidRPr="00DA3A25">
        <w:rPr>
          <w:rFonts w:cs="Arial"/>
          <w:sz w:val="20"/>
        </w:rPr>
        <w:t xml:space="preserve">s in </w:t>
      </w:r>
      <w:r w:rsidR="00AF3A83" w:rsidRPr="00DA3A25">
        <w:rPr>
          <w:rFonts w:cs="Arial"/>
          <w:sz w:val="20"/>
        </w:rPr>
        <w:t xml:space="preserve">verses </w:t>
      </w:r>
      <w:r w:rsidR="00D418C9" w:rsidRPr="00DA3A25">
        <w:rPr>
          <w:rFonts w:cs="Arial"/>
          <w:sz w:val="20"/>
        </w:rPr>
        <w:t>1-2:</w:t>
      </w:r>
    </w:p>
    <w:p w14:paraId="1DE03A41" w14:textId="77777777" w:rsidR="00B20DF5" w:rsidRPr="00DA3A25" w:rsidRDefault="00B20DF5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AAD5322" w14:textId="2D9345A1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oe b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y and 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heep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y p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!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>. T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us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 again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ed my people; Ye have 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my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, and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away</w:t>
      </w:r>
      <w:r w:rsidRPr="00DA3A25">
        <w:rPr>
          <w:rFonts w:cs="Arial"/>
          <w:spacing w:val="-2"/>
          <w:sz w:val="20"/>
        </w:rPr>
        <w:t>"</w:t>
      </w:r>
    </w:p>
    <w:p w14:paraId="625848FF" w14:textId="77777777" w:rsidR="00047F9F" w:rsidRPr="00DA3A25" w:rsidRDefault="00047F9F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27A40BF" w14:textId="2427F525" w:rsidR="00FF33F2" w:rsidRPr="00DA3A25" w:rsidRDefault="00FD78B1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 xml:space="preserve"> </w:t>
      </w:r>
      <w:r w:rsidR="00C00166" w:rsidRPr="00DA3A25">
        <w:rPr>
          <w:rFonts w:cs="Arial"/>
          <w:spacing w:val="2"/>
          <w:sz w:val="20"/>
        </w:rPr>
        <w:t>c</w:t>
      </w:r>
      <w:r w:rsidR="00EA6B82" w:rsidRPr="00DA3A25">
        <w:rPr>
          <w:rFonts w:cs="Arial"/>
          <w:sz w:val="20"/>
        </w:rPr>
        <w:t>on</w:t>
      </w:r>
      <w:r w:rsidR="00605DDB" w:rsidRPr="00DA3A25">
        <w:rPr>
          <w:rFonts w:cs="Arial"/>
          <w:spacing w:val="2"/>
          <w:sz w:val="20"/>
        </w:rPr>
        <w:t>t</w:t>
      </w:r>
      <w:r w:rsidR="00EA6B82" w:rsidRPr="00DA3A25">
        <w:rPr>
          <w:rFonts w:cs="Arial"/>
          <w:sz w:val="20"/>
        </w:rPr>
        <w:t>inued</w:t>
      </w:r>
      <w:r w:rsidR="00E15A4C" w:rsidRPr="00DA3A25">
        <w:rPr>
          <w:rFonts w:cs="Arial"/>
          <w:sz w:val="20"/>
        </w:rPr>
        <w:t xml:space="preserve"> his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buke o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EA6B82" w:rsidRPr="00DA3A25">
        <w:rPr>
          <w:rFonts w:cs="Arial"/>
          <w:sz w:val="20"/>
        </w:rPr>
        <w:t>ose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ligious lead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</w:t>
      </w:r>
      <w:r w:rsidR="00EA6B8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in </w:t>
      </w:r>
      <w:r w:rsidR="00605DDB" w:rsidRPr="00DA3A25">
        <w:rPr>
          <w:rFonts w:cs="Arial"/>
          <w:spacing w:val="2"/>
          <w:sz w:val="20"/>
        </w:rPr>
        <w:t>t</w:t>
      </w:r>
      <w:r w:rsidR="00E15A4C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 xml:space="preserve">verses </w:t>
      </w:r>
      <w:r w:rsidR="00605DDB" w:rsidRPr="00DA3A25">
        <w:rPr>
          <w:rFonts w:cs="Arial"/>
          <w:spacing w:val="2"/>
          <w:sz w:val="20"/>
        </w:rPr>
        <w:t>t</w:t>
      </w:r>
      <w:r w:rsidR="00E15A4C" w:rsidRPr="00DA3A25">
        <w:rPr>
          <w:rFonts w:cs="Arial"/>
          <w:sz w:val="20"/>
        </w:rPr>
        <w:t xml:space="preserve">hat </w:t>
      </w:r>
      <w:r w:rsidR="00ED24DD" w:rsidRPr="00DA3A25">
        <w:rPr>
          <w:rFonts w:cs="Arial"/>
          <w:sz w:val="20"/>
        </w:rPr>
        <w:t xml:space="preserve">led up </w:t>
      </w:r>
      <w:r w:rsidR="00605DDB" w:rsidRPr="00DA3A25">
        <w:rPr>
          <w:rFonts w:cs="Arial"/>
          <w:spacing w:val="2"/>
          <w:sz w:val="20"/>
        </w:rPr>
        <w:t>t</w:t>
      </w:r>
      <w:r w:rsidR="00ED24DD" w:rsidRPr="00DA3A25">
        <w:rPr>
          <w:rFonts w:cs="Arial"/>
          <w:sz w:val="20"/>
        </w:rPr>
        <w:t>o his a</w:t>
      </w:r>
      <w:r w:rsidR="0062678B" w:rsidRPr="00DA3A25">
        <w:rPr>
          <w:rFonts w:cs="Arial"/>
          <w:spacing w:val="4"/>
          <w:sz w:val="20"/>
        </w:rPr>
        <w:t>cc</w:t>
      </w:r>
      <w:r w:rsidR="00ED24DD" w:rsidRPr="00DA3A25">
        <w:rPr>
          <w:rFonts w:cs="Arial"/>
          <w:sz w:val="20"/>
        </w:rPr>
        <w:t>usa</w:t>
      </w:r>
      <w:r w:rsidR="00605DDB" w:rsidRPr="00DA3A25">
        <w:rPr>
          <w:rFonts w:cs="Arial"/>
          <w:spacing w:val="2"/>
          <w:sz w:val="20"/>
        </w:rPr>
        <w:t>t</w:t>
      </w:r>
      <w:r w:rsidR="00ED24DD" w:rsidRPr="00DA3A25">
        <w:rPr>
          <w:rFonts w:cs="Arial"/>
          <w:sz w:val="20"/>
        </w:rPr>
        <w:t>ion of s</w:t>
      </w:r>
      <w:r w:rsidR="00605DDB" w:rsidRPr="00DA3A25">
        <w:rPr>
          <w:rFonts w:cs="Arial"/>
          <w:spacing w:val="2"/>
          <w:sz w:val="20"/>
        </w:rPr>
        <w:t>t</w:t>
      </w:r>
      <w:r w:rsidR="00ED24DD" w:rsidRPr="00DA3A25">
        <w:rPr>
          <w:rFonts w:cs="Arial"/>
          <w:sz w:val="20"/>
        </w:rPr>
        <w:t xml:space="preserve">ealing (in </w:t>
      </w:r>
      <w:r w:rsidR="00E15A4C" w:rsidRPr="00DA3A25">
        <w:rPr>
          <w:rFonts w:cs="Arial"/>
          <w:sz w:val="20"/>
        </w:rPr>
        <w:t>verse 30</w:t>
      </w:r>
      <w:r w:rsidR="00ED24DD" w:rsidRPr="00DA3A25">
        <w:rPr>
          <w:rFonts w:cs="Arial"/>
          <w:sz w:val="20"/>
        </w:rPr>
        <w:t>)</w:t>
      </w:r>
      <w:r w:rsidR="00FF33F2" w:rsidRPr="00DA3A25">
        <w:rPr>
          <w:rFonts w:cs="Arial"/>
          <w:sz w:val="20"/>
        </w:rPr>
        <w:t>:</w:t>
      </w:r>
    </w:p>
    <w:p w14:paraId="53C94CDD" w14:textId="77777777" w:rsidR="007B6E50" w:rsidRPr="00DA3A25" w:rsidRDefault="007B6E50" w:rsidP="00FF33F2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2525F2C0" w14:textId="0C49F306" w:rsidR="004878F0" w:rsidRPr="00DA3A25" w:rsidRDefault="00FF33F2" w:rsidP="00D34B70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ne; yea, in my house have I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u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edness,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23:11)</w:t>
      </w:r>
      <w:r w:rsidR="003869C4" w:rsidRPr="00DA3A25">
        <w:rPr>
          <w:rFonts w:cs="Arial"/>
          <w:sz w:val="20"/>
        </w:rPr>
        <w:t>,</w:t>
      </w:r>
    </w:p>
    <w:p w14:paraId="30318D59" w14:textId="38585C55" w:rsidR="00FF33F2" w:rsidRPr="00DA3A25" w:rsidRDefault="00FF33F2" w:rsidP="00FF33F2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pacing w:val="2"/>
          <w:sz w:val="20"/>
        </w:rPr>
        <w:t>"</w:t>
      </w:r>
      <w:r w:rsidR="00845755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us s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bookmarkStart w:id="151" w:name="_Hlk529090173"/>
      <w:r w:rsidRPr="00DA3A25">
        <w:rPr>
          <w:rFonts w:cs="Arial"/>
          <w:sz w:val="20"/>
        </w:rPr>
        <w:t>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</w:t>
      </w:r>
      <w:bookmarkEnd w:id="151"/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en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s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make you vain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peak a vis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wn hea</w:t>
      </w:r>
      <w:r w:rsidRPr="00DA3A25">
        <w:rPr>
          <w:rFonts w:cs="Arial"/>
          <w:spacing w:val="6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  <w:u w:val="single"/>
        </w:rPr>
        <w:t>They say s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ill un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o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hem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a</w:t>
      </w:r>
      <w:r w:rsidRPr="00DA3A25">
        <w:rPr>
          <w:rFonts w:cs="Arial"/>
          <w:spacing w:val="-2"/>
          <w:sz w:val="20"/>
          <w:u w:val="single"/>
        </w:rPr>
        <w:t xml:space="preserve">t </w:t>
      </w:r>
      <w:r w:rsidRPr="00DA3A25">
        <w:rPr>
          <w:rFonts w:cs="Arial"/>
          <w:sz w:val="20"/>
          <w:u w:val="single"/>
        </w:rPr>
        <w:t>despise me, The L</w:t>
      </w:r>
      <w:r w:rsidRPr="00DA3A25">
        <w:rPr>
          <w:rFonts w:cs="Arial"/>
          <w:smallCaps/>
          <w:sz w:val="20"/>
          <w:u w:val="single"/>
        </w:rPr>
        <w:t>ord</w:t>
      </w:r>
      <w:r w:rsidRPr="00DA3A25">
        <w:rPr>
          <w:rFonts w:cs="Arial"/>
          <w:smallCaps/>
          <w:sz w:val="20"/>
          <w:u w:val="single"/>
        </w:rPr>
        <w:fldChar w:fldCharType="begin"/>
      </w:r>
      <w:r w:rsidRPr="00DA3A25">
        <w:rPr>
          <w:sz w:val="20"/>
          <w:u w:val="single"/>
        </w:rPr>
        <w:instrText xml:space="preserve"> XE "</w:instrText>
      </w:r>
      <w:r w:rsidRPr="00DA3A25">
        <w:rPr>
          <w:rFonts w:cs="Arial"/>
          <w:sz w:val="20"/>
          <w:u w:val="single"/>
        </w:rPr>
        <w:instrText>Lord, the</w:instrText>
      </w:r>
      <w:r w:rsidRPr="00DA3A25">
        <w:rPr>
          <w:sz w:val="20"/>
          <w:u w:val="single"/>
        </w:rPr>
        <w:instrText xml:space="preserve">" </w:instrText>
      </w:r>
      <w:r w:rsidRPr="00DA3A25">
        <w:rPr>
          <w:rFonts w:cs="Arial"/>
          <w:smallCaps/>
          <w:sz w:val="20"/>
          <w:u w:val="single"/>
        </w:rPr>
        <w:fldChar w:fldCharType="end"/>
      </w:r>
      <w:r w:rsidRPr="00DA3A25">
        <w:rPr>
          <w:rFonts w:cs="Arial"/>
          <w:sz w:val="20"/>
          <w:u w:val="single"/>
        </w:rPr>
        <w:t xml:space="preserve"> ha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 said, Ye shall have pea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e</w:t>
      </w:r>
      <w:r w:rsidRPr="00DA3A25">
        <w:rPr>
          <w:rFonts w:cs="Arial"/>
          <w:sz w:val="20"/>
        </w:rPr>
        <w:t xml:space="preserve">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l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mag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own hea</w:t>
      </w:r>
      <w:r w:rsidRPr="00DA3A25">
        <w:rPr>
          <w:rFonts w:cs="Arial"/>
          <w:spacing w:val="6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N</w:t>
      </w:r>
      <w:r w:rsidRPr="00DA3A25">
        <w:rPr>
          <w:rFonts w:cs="Arial"/>
          <w:spacing w:val="-4"/>
          <w:sz w:val="20"/>
        </w:rPr>
        <w:t xml:space="preserve">o </w:t>
      </w:r>
      <w:r w:rsidRPr="00DA3A25">
        <w:rPr>
          <w:rFonts w:cs="Arial"/>
          <w:sz w:val="20"/>
        </w:rPr>
        <w:t xml:space="preserve">evil shal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upon you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23:16-17)</w:t>
      </w:r>
      <w:r w:rsidR="003869C4" w:rsidRPr="00DA3A25">
        <w:rPr>
          <w:rFonts w:cs="Arial"/>
          <w:sz w:val="20"/>
        </w:rPr>
        <w:t>,</w:t>
      </w:r>
    </w:p>
    <w:p w14:paraId="7808517E" w14:textId="77777777" w:rsidR="00FF33F2" w:rsidRPr="00DA3A25" w:rsidRDefault="00FF33F2" w:rsidP="00FF33F2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I ha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: I ha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pok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sied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ad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od in m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nsel, and ha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d my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hould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evil way, and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vi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doings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23:21-22)</w:t>
      </w:r>
      <w:r w:rsidRPr="00DA3A25">
        <w:rPr>
          <w:rFonts w:cs="Arial"/>
          <w:sz w:val="20"/>
        </w:rPr>
        <w:t>.</w:t>
      </w:r>
    </w:p>
    <w:p w14:paraId="722B3785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B08BABF" w14:textId="4ECCFA92" w:rsidR="00FF33F2" w:rsidRPr="00DA3A25" w:rsidRDefault="00781089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p</w:t>
      </w:r>
      <w:r w:rsidR="00FF33F2" w:rsidRPr="00DA3A25">
        <w:rPr>
          <w:rFonts w:cs="Arial"/>
          <w:sz w:val="20"/>
        </w:rPr>
        <w:t>eople 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de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ived b</w:t>
      </w:r>
      <w:r w:rsidRPr="00DA3A25">
        <w:rPr>
          <w:rFonts w:cs="Arial"/>
          <w:sz w:val="20"/>
        </w:rPr>
        <w:t>e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ere lis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ning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FF33F2" w:rsidRPr="00DA3A25">
        <w:rPr>
          <w:rFonts w:cs="Arial"/>
          <w:sz w:val="20"/>
        </w:rPr>
        <w:t xml:space="preserve"> men who gav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r own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s a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y</w:t>
      </w:r>
      <w:r w:rsidR="00FF33F2" w:rsidRPr="00DA3A25">
        <w:rPr>
          <w:rFonts w:cs="Arial"/>
          <w:spacing w:val="4"/>
          <w:sz w:val="20"/>
        </w:rPr>
        <w:t xml:space="preserve"> – </w:t>
      </w:r>
      <w:r w:rsidR="00FF33F2" w:rsidRPr="00DA3A25">
        <w:rPr>
          <w:rFonts w:cs="Arial"/>
          <w:sz w:val="20"/>
        </w:rPr>
        <w:t>"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y speak a vision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own hea</w:t>
      </w:r>
      <w:r w:rsidR="00FF33F2" w:rsidRPr="00DA3A25">
        <w:rPr>
          <w:rFonts w:cs="Arial"/>
          <w:spacing w:val="6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i/>
          <w:sz w:val="20"/>
        </w:rPr>
        <w:t>and</w:t>
      </w:r>
      <w:r w:rsidR="00FF33F2" w:rsidRPr="00DA3A25">
        <w:rPr>
          <w:rFonts w:cs="Arial"/>
          <w:sz w:val="20"/>
        </w:rPr>
        <w:t xml:space="preserve">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mo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>." No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 also, "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y say un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eve</w:t>
      </w:r>
      <w:r w:rsidR="00FF33F2" w:rsidRPr="00DA3A25">
        <w:rPr>
          <w:rFonts w:cs="Arial"/>
          <w:spacing w:val="4"/>
          <w:sz w:val="20"/>
        </w:rPr>
        <w:t>r</w:t>
      </w:r>
      <w:r w:rsidR="00FF33F2" w:rsidRPr="00DA3A25">
        <w:rPr>
          <w:rFonts w:cs="Arial"/>
          <w:sz w:val="20"/>
        </w:rPr>
        <w:t xml:space="preserve">yon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walk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 a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imagin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on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>his own hea</w:t>
      </w:r>
      <w:r w:rsidR="00FF33F2" w:rsidRPr="00DA3A25">
        <w:rPr>
          <w:rFonts w:cs="Arial"/>
          <w:spacing w:val="6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="00FF33F2" w:rsidRPr="00DA3A25">
        <w:rPr>
          <w:rFonts w:cs="Arial"/>
          <w:sz w:val="20"/>
        </w:rPr>
        <w:t xml:space="preserve"> No evil shall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ome upon you" </w:t>
      </w:r>
      <w:r w:rsidR="00FF33F2" w:rsidRPr="00633952">
        <w:rPr>
          <w:rFonts w:cs="Arial"/>
          <w:sz w:val="16"/>
          <w:szCs w:val="16"/>
        </w:rPr>
        <w:t>(Je</w:t>
      </w:r>
      <w:r w:rsidR="00FF33F2" w:rsidRPr="00633952">
        <w:rPr>
          <w:rFonts w:cs="Arial"/>
          <w:spacing w:val="-2"/>
          <w:sz w:val="16"/>
          <w:szCs w:val="16"/>
        </w:rPr>
        <w:t xml:space="preserve">r </w:t>
      </w:r>
      <w:r w:rsidR="00FF33F2" w:rsidRPr="00633952">
        <w:rPr>
          <w:rFonts w:cs="Arial"/>
          <w:sz w:val="16"/>
          <w:szCs w:val="16"/>
        </w:rPr>
        <w:t>23:17)</w:t>
      </w:r>
      <w:r w:rsidR="00FF33F2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3A1349" w:rsidRPr="00DA3A25">
        <w:rPr>
          <w:rFonts w:cs="Arial"/>
          <w:sz w:val="20"/>
        </w:rPr>
        <w:t>Here,</w:t>
      </w:r>
      <w:r w:rsidR="00754E70" w:rsidRPr="00DA3A25">
        <w:rPr>
          <w:rFonts w:cs="Arial"/>
          <w:sz w:val="20"/>
        </w:rPr>
        <w:t xml:space="preserve"> </w:t>
      </w:r>
      <w:r w:rsidR="00754E70" w:rsidRPr="00DA3A25">
        <w:rPr>
          <w:rFonts w:cs="Arial"/>
          <w:sz w:val="20"/>
          <w:u w:val="single"/>
        </w:rPr>
        <w:t>men</w:t>
      </w:r>
      <w:r w:rsidR="00FF33F2" w:rsidRPr="00DA3A25">
        <w:rPr>
          <w:rFonts w:cs="Arial"/>
          <w:sz w:val="20"/>
          <w:u w:val="single"/>
        </w:rPr>
        <w:t xml:space="preserve"> who </w:t>
      </w:r>
      <w:r w:rsidR="00FF33F2" w:rsidRPr="00DA3A25">
        <w:rPr>
          <w:rFonts w:cs="Arial"/>
          <w:spacing w:val="2"/>
          <w:sz w:val="20"/>
          <w:u w:val="single"/>
        </w:rPr>
        <w:t>c</w:t>
      </w:r>
      <w:r w:rsidR="00FF33F2" w:rsidRPr="00DA3A25">
        <w:rPr>
          <w:rFonts w:cs="Arial"/>
          <w:sz w:val="20"/>
          <w:u w:val="single"/>
        </w:rPr>
        <w:t xml:space="preserve">laimed </w:t>
      </w:r>
      <w:r w:rsidR="00FF33F2" w:rsidRPr="00DA3A25">
        <w:rPr>
          <w:rFonts w:cs="Arial"/>
          <w:spacing w:val="4"/>
          <w:sz w:val="20"/>
          <w:u w:val="single"/>
        </w:rPr>
        <w:t>t</w:t>
      </w:r>
      <w:r w:rsidR="00FF33F2" w:rsidRPr="00DA3A25">
        <w:rPr>
          <w:rFonts w:cs="Arial"/>
          <w:sz w:val="20"/>
          <w:u w:val="single"/>
        </w:rPr>
        <w:t xml:space="preserve">o speak </w:t>
      </w:r>
      <w:r w:rsidR="00FF33F2" w:rsidRPr="00DA3A25">
        <w:rPr>
          <w:rFonts w:cs="Arial"/>
          <w:spacing w:val="2"/>
          <w:sz w:val="20"/>
          <w:u w:val="single"/>
        </w:rPr>
        <w:t>f</w:t>
      </w:r>
      <w:r w:rsidR="00FF33F2" w:rsidRPr="00DA3A25">
        <w:rPr>
          <w:rFonts w:cs="Arial"/>
          <w:sz w:val="20"/>
          <w:u w:val="single"/>
        </w:rPr>
        <w:t>o</w:t>
      </w:r>
      <w:r w:rsidR="00FF33F2" w:rsidRPr="00DA3A25">
        <w:rPr>
          <w:rFonts w:cs="Arial"/>
          <w:spacing w:val="-2"/>
          <w:sz w:val="20"/>
          <w:u w:val="single"/>
        </w:rPr>
        <w:t xml:space="preserve">r </w:t>
      </w:r>
      <w:r w:rsidR="00FF33F2" w:rsidRPr="00DA3A25">
        <w:rPr>
          <w:rFonts w:cs="Arial"/>
          <w:sz w:val="20"/>
          <w:u w:val="single"/>
        </w:rPr>
        <w:t>God</w:t>
      </w:r>
      <w:r w:rsidR="00FF33F2" w:rsidRPr="00DA3A25">
        <w:rPr>
          <w:rFonts w:cs="Arial"/>
          <w:sz w:val="20"/>
          <w:u w:val="single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God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  <w:u w:val="single"/>
        </w:rPr>
        <w:fldChar w:fldCharType="end"/>
      </w:r>
      <w:r w:rsidR="00FF33F2" w:rsidRPr="00DA3A25">
        <w:rPr>
          <w:rFonts w:cs="Arial"/>
          <w:sz w:val="20"/>
          <w:u w:val="single"/>
        </w:rPr>
        <w:t xml:space="preserve"> o</w:t>
      </w:r>
      <w:r w:rsidR="00FF33F2" w:rsidRPr="00DA3A25">
        <w:rPr>
          <w:rFonts w:cs="Arial"/>
          <w:spacing w:val="6"/>
          <w:sz w:val="20"/>
          <w:u w:val="single"/>
        </w:rPr>
        <w:t>f</w:t>
      </w:r>
      <w:r w:rsidR="00FF33F2" w:rsidRPr="00DA3A25">
        <w:rPr>
          <w:rFonts w:cs="Arial"/>
          <w:spacing w:val="2"/>
          <w:sz w:val="20"/>
          <w:u w:val="single"/>
        </w:rPr>
        <w:t>f</w:t>
      </w:r>
      <w:r w:rsidR="00FF33F2" w:rsidRPr="00DA3A25">
        <w:rPr>
          <w:rFonts w:cs="Arial"/>
          <w:sz w:val="20"/>
          <w:u w:val="single"/>
        </w:rPr>
        <w:t>e</w:t>
      </w:r>
      <w:r w:rsidR="00FF33F2" w:rsidRPr="00DA3A25">
        <w:rPr>
          <w:rFonts w:cs="Arial"/>
          <w:spacing w:val="2"/>
          <w:sz w:val="20"/>
          <w:u w:val="single"/>
        </w:rPr>
        <w:t>r</w:t>
      </w:r>
      <w:r w:rsidR="00FF33F2" w:rsidRPr="00DA3A25">
        <w:rPr>
          <w:rFonts w:cs="Arial"/>
          <w:sz w:val="20"/>
          <w:u w:val="single"/>
        </w:rPr>
        <w:t>ed un</w:t>
      </w:r>
      <w:r w:rsidR="00FF33F2" w:rsidRPr="00DA3A25">
        <w:rPr>
          <w:rFonts w:cs="Arial"/>
          <w:spacing w:val="2"/>
          <w:sz w:val="20"/>
          <w:u w:val="single"/>
        </w:rPr>
        <w:t>c</w:t>
      </w:r>
      <w:r w:rsidR="00FF33F2" w:rsidRPr="00DA3A25">
        <w:rPr>
          <w:rFonts w:cs="Arial"/>
          <w:sz w:val="20"/>
          <w:u w:val="single"/>
        </w:rPr>
        <w:t>ond</w:t>
      </w:r>
      <w:r w:rsidR="00FF33F2" w:rsidRPr="00DA3A25">
        <w:rPr>
          <w:rFonts w:cs="Arial"/>
          <w:spacing w:val="2"/>
          <w:sz w:val="20"/>
          <w:u w:val="single"/>
        </w:rPr>
        <w:t>i</w:t>
      </w:r>
      <w:r w:rsidR="00FF33F2" w:rsidRPr="00DA3A25">
        <w:rPr>
          <w:rFonts w:cs="Arial"/>
          <w:spacing w:val="4"/>
          <w:sz w:val="20"/>
          <w:u w:val="single"/>
        </w:rPr>
        <w:t>t</w:t>
      </w:r>
      <w:r w:rsidR="00FF33F2" w:rsidRPr="00DA3A25">
        <w:rPr>
          <w:rFonts w:cs="Arial"/>
          <w:sz w:val="20"/>
          <w:u w:val="single"/>
        </w:rPr>
        <w:t>ional</w:t>
      </w:r>
      <w:r w:rsidR="00FF33F2" w:rsidRPr="00DA3A25">
        <w:rPr>
          <w:rFonts w:cs="Arial"/>
          <w:sz w:val="20"/>
          <w:u w:val="single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Unconditional love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  <w:u w:val="single"/>
        </w:rPr>
        <w:fldChar w:fldCharType="end"/>
      </w:r>
      <w:r w:rsidR="00FF33F2" w:rsidRPr="00DA3A25">
        <w:rPr>
          <w:rFonts w:cs="Arial"/>
          <w:sz w:val="20"/>
          <w:u w:val="single"/>
        </w:rPr>
        <w:t xml:space="preserve"> p</w:t>
      </w:r>
      <w:r w:rsidR="00FF33F2" w:rsidRPr="00DA3A25">
        <w:rPr>
          <w:rFonts w:cs="Arial"/>
          <w:spacing w:val="2"/>
          <w:sz w:val="20"/>
          <w:u w:val="single"/>
        </w:rPr>
        <w:t>r</w:t>
      </w:r>
      <w:r w:rsidR="00FF33F2" w:rsidRPr="00DA3A25">
        <w:rPr>
          <w:rFonts w:cs="Arial"/>
          <w:sz w:val="20"/>
          <w:u w:val="single"/>
        </w:rPr>
        <w:t xml:space="preserve">omises </w:t>
      </w:r>
      <w:r w:rsidR="00FF33F2" w:rsidRPr="00DA3A25">
        <w:rPr>
          <w:rFonts w:cs="Arial"/>
          <w:spacing w:val="4"/>
          <w:sz w:val="20"/>
          <w:u w:val="single"/>
        </w:rPr>
        <w:t>t</w:t>
      </w:r>
      <w:r w:rsidR="00FF33F2" w:rsidRPr="00DA3A25">
        <w:rPr>
          <w:rFonts w:cs="Arial"/>
          <w:sz w:val="20"/>
          <w:u w:val="single"/>
        </w:rPr>
        <w:t xml:space="preserve">o </w:t>
      </w:r>
      <w:r w:rsidR="00605DDB" w:rsidRPr="00DA3A25">
        <w:rPr>
          <w:rFonts w:cs="Arial"/>
          <w:spacing w:val="2"/>
          <w:sz w:val="20"/>
          <w:u w:val="single"/>
        </w:rPr>
        <w:t>t</w:t>
      </w:r>
      <w:r w:rsidR="00754E70" w:rsidRPr="00DA3A25">
        <w:rPr>
          <w:rFonts w:cs="Arial"/>
          <w:sz w:val="20"/>
          <w:u w:val="single"/>
        </w:rPr>
        <w:t>hose</w:t>
      </w:r>
      <w:r w:rsidR="00FF33F2" w:rsidRPr="00DA3A25">
        <w:rPr>
          <w:rFonts w:cs="Arial"/>
          <w:sz w:val="20"/>
          <w:u w:val="single"/>
        </w:rPr>
        <w:t xml:space="preserve"> who did no</w:t>
      </w:r>
      <w:r w:rsidR="00FF33F2" w:rsidRPr="00DA3A25">
        <w:rPr>
          <w:rFonts w:cs="Arial"/>
          <w:spacing w:val="-2"/>
          <w:sz w:val="20"/>
          <w:u w:val="single"/>
        </w:rPr>
        <w:t>t</w:t>
      </w:r>
      <w:r w:rsidR="00FF33F2" w:rsidRPr="00DA3A25">
        <w:rPr>
          <w:rFonts w:cs="Arial"/>
          <w:bCs/>
          <w:spacing w:val="-2"/>
          <w:sz w:val="20"/>
          <w:u w:val="single"/>
        </w:rPr>
        <w:t xml:space="preserve"> </w:t>
      </w:r>
      <w:r w:rsidR="00FF33F2" w:rsidRPr="00DA3A25">
        <w:rPr>
          <w:rFonts w:cs="Arial"/>
          <w:sz w:val="20"/>
          <w:u w:val="single"/>
        </w:rPr>
        <w:t>walk a</w:t>
      </w:r>
      <w:r w:rsidR="00FF33F2" w:rsidRPr="00DA3A25">
        <w:rPr>
          <w:rFonts w:cs="Arial"/>
          <w:spacing w:val="6"/>
          <w:sz w:val="20"/>
          <w:u w:val="single"/>
        </w:rPr>
        <w:t>f</w:t>
      </w:r>
      <w:r w:rsidR="00FF33F2" w:rsidRPr="00DA3A25">
        <w:rPr>
          <w:rFonts w:cs="Arial"/>
          <w:spacing w:val="4"/>
          <w:sz w:val="20"/>
          <w:u w:val="single"/>
        </w:rPr>
        <w:t>t</w:t>
      </w:r>
      <w:r w:rsidR="00FF33F2" w:rsidRPr="00DA3A25">
        <w:rPr>
          <w:rFonts w:cs="Arial"/>
          <w:sz w:val="20"/>
          <w:u w:val="single"/>
        </w:rPr>
        <w:t>e</w:t>
      </w:r>
      <w:r w:rsidR="00FF33F2" w:rsidRPr="00DA3A25">
        <w:rPr>
          <w:rFonts w:cs="Arial"/>
          <w:spacing w:val="-2"/>
          <w:sz w:val="20"/>
          <w:u w:val="single"/>
        </w:rPr>
        <w:t xml:space="preserve">r </w:t>
      </w:r>
      <w:r w:rsidR="00FF33F2" w:rsidRPr="00DA3A25">
        <w:rPr>
          <w:rFonts w:cs="Arial"/>
          <w:spacing w:val="4"/>
          <w:sz w:val="20"/>
          <w:u w:val="single"/>
        </w:rPr>
        <w:t>t</w:t>
      </w:r>
      <w:r w:rsidR="00FF33F2" w:rsidRPr="00DA3A25">
        <w:rPr>
          <w:rFonts w:cs="Arial"/>
          <w:sz w:val="20"/>
          <w:u w:val="single"/>
        </w:rPr>
        <w:t>he L</w:t>
      </w:r>
      <w:r w:rsidR="00FF33F2" w:rsidRPr="00DA3A25">
        <w:rPr>
          <w:rFonts w:cs="Arial"/>
          <w:smallCaps/>
          <w:sz w:val="20"/>
          <w:u w:val="single"/>
        </w:rPr>
        <w:t>ord</w:t>
      </w:r>
      <w:r w:rsidR="00695423" w:rsidRPr="00DA3A25">
        <w:rPr>
          <w:rFonts w:cs="Arial"/>
          <w:sz w:val="20"/>
        </w:rPr>
        <w:t>.</w:t>
      </w:r>
      <w:r w:rsidR="00E94346" w:rsidRPr="00DA3A25">
        <w:rPr>
          <w:rFonts w:cs="Arial"/>
          <w:sz w:val="20"/>
        </w:rPr>
        <w:t xml:space="preserve"> </w:t>
      </w:r>
      <w:r w:rsidR="00695423" w:rsidRPr="00DA3A25">
        <w:rPr>
          <w:rFonts w:cs="Arial"/>
          <w:sz w:val="20"/>
        </w:rPr>
        <w:t>B</w:t>
      </w:r>
      <w:r w:rsidR="00FF33F2" w:rsidRPr="00DA3A25">
        <w:rPr>
          <w:rFonts w:cs="Arial"/>
          <w:sz w:val="20"/>
        </w:rPr>
        <w:t xml:space="preserve">u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y had no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igh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</w:t>
      </w:r>
      <w:r w:rsidR="00754E70" w:rsidRPr="00DA3A25">
        <w:rPr>
          <w:rFonts w:cs="Arial"/>
          <w:sz w:val="20"/>
        </w:rPr>
        <w:t xml:space="preserve"> do so</w:t>
      </w:r>
      <w:r w:rsidR="00FF33F2" w:rsidRPr="00DA3A25">
        <w:rPr>
          <w:rFonts w:cs="Arial"/>
          <w:sz w:val="20"/>
        </w:rPr>
        <w:t>.</w:t>
      </w:r>
    </w:p>
    <w:p w14:paraId="68F0F68B" w14:textId="753BAE93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1E2F4BD9" w14:textId="705B5511" w:rsidR="00FF33F2" w:rsidRPr="00DA3A25" w:rsidRDefault="003532DD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y as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 xml:space="preserve">ib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s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>men an hono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 xml:space="preserve">due only </w:t>
      </w:r>
      <w:r w:rsidRPr="00DA3A25">
        <w:rPr>
          <w:rFonts w:cs="Arial"/>
          <w:spacing w:val="4"/>
          <w:sz w:val="20"/>
        </w:rPr>
        <w:t xml:space="preserve">t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s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>God</w:t>
      </w:r>
      <w:r w:rsidR="00131511"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 xml:space="preserve"> </w:t>
      </w:r>
      <w:r w:rsidR="00C326DF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C326DF" w:rsidRPr="00DA3A25">
        <w:rPr>
          <w:rFonts w:cs="Arial"/>
          <w:sz w:val="20"/>
        </w:rPr>
        <w:t>p</w:t>
      </w:r>
      <w:r w:rsidR="00605DDB" w:rsidRPr="00DA3A25">
        <w:rPr>
          <w:rFonts w:cs="Arial"/>
          <w:spacing w:val="2"/>
          <w:sz w:val="20"/>
        </w:rPr>
        <w:t>t</w:t>
      </w:r>
      <w:r w:rsidR="00C326DF" w:rsidRPr="00DA3A25">
        <w:rPr>
          <w:rFonts w:cs="Arial"/>
          <w:sz w:val="20"/>
        </w:rPr>
        <w:t xml:space="preserve">ure </w:t>
      </w:r>
      <w:r w:rsidR="00605DDB" w:rsidRPr="00DA3A25">
        <w:rPr>
          <w:rFonts w:cs="Arial"/>
          <w:spacing w:val="2"/>
          <w:sz w:val="20"/>
        </w:rPr>
        <w:t>t</w:t>
      </w:r>
      <w:r w:rsidR="00C326DF" w:rsidRPr="00DA3A25">
        <w:rPr>
          <w:rFonts w:cs="Arial"/>
          <w:sz w:val="20"/>
        </w:rPr>
        <w:t>ells us</w:t>
      </w:r>
      <w:r w:rsidR="00FF33F2" w:rsidRPr="00DA3A25">
        <w:rPr>
          <w:rFonts w:cs="Arial"/>
          <w:sz w:val="20"/>
        </w:rPr>
        <w:t xml:space="preserve"> how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ngs would have been di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nt 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se lead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s had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spe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a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y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>: "</w:t>
      </w:r>
      <w:r w:rsidR="00431E5C" w:rsidRPr="00DA3A25">
        <w:rPr>
          <w:rFonts w:cs="Arial"/>
          <w:sz w:val="20"/>
        </w:rPr>
        <w:t>b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y had 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od in my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ounsel, and had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aused my peopl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hea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my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ds,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y should hav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u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n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m 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om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 xml:space="preserve">evil way, and 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om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evil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 xml:space="preserve">doings" </w:t>
      </w:r>
      <w:r w:rsidR="00FF33F2" w:rsidRPr="00633952">
        <w:rPr>
          <w:rFonts w:cs="Arial"/>
          <w:sz w:val="16"/>
          <w:szCs w:val="16"/>
        </w:rPr>
        <w:t>(Je</w:t>
      </w:r>
      <w:r w:rsidR="00FF33F2" w:rsidRPr="00633952">
        <w:rPr>
          <w:rFonts w:cs="Arial"/>
          <w:spacing w:val="-2"/>
          <w:sz w:val="16"/>
          <w:szCs w:val="16"/>
        </w:rPr>
        <w:t xml:space="preserve">r </w:t>
      </w:r>
      <w:r w:rsidR="00FF33F2" w:rsidRPr="00633952">
        <w:rPr>
          <w:rFonts w:cs="Arial"/>
          <w:sz w:val="16"/>
          <w:szCs w:val="16"/>
        </w:rPr>
        <w:t>23:22)</w:t>
      </w:r>
      <w:r w:rsidR="00FF33F2" w:rsidRPr="00DA3A25">
        <w:rPr>
          <w:rFonts w:cs="Arial"/>
          <w:sz w:val="20"/>
        </w:rPr>
        <w:t>. By sub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i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own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ds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words of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FF33F2" w:rsidRPr="00DA3A25">
        <w:rPr>
          <w:rFonts w:cs="Arial"/>
          <w:sz w:val="20"/>
        </w:rPr>
        <w:t xml:space="preserve">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 xml:space="preserve">,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y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bbed people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oppo</w:t>
      </w:r>
      <w:r w:rsidR="00FF33F2" w:rsidRPr="00DA3A25">
        <w:rPr>
          <w:rFonts w:cs="Arial"/>
          <w:spacing w:val="6"/>
          <w:sz w:val="20"/>
        </w:rPr>
        <w:t>r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un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y of being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hanged by </w:t>
      </w:r>
      <w:r w:rsidR="00FF33F2" w:rsidRPr="00DA3A25">
        <w:rPr>
          <w:rFonts w:cs="Arial"/>
          <w:spacing w:val="4"/>
          <w:sz w:val="20"/>
        </w:rPr>
        <w:t xml:space="preserve">his </w:t>
      </w:r>
      <w:r w:rsidR="00FF33F2" w:rsidRPr="00DA3A25">
        <w:rPr>
          <w:rFonts w:cs="Arial"/>
          <w:sz w:val="20"/>
        </w:rPr>
        <w:t>living and 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ve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d. </w:t>
      </w:r>
      <w:r w:rsidR="00D849B9" w:rsidRPr="00DA3A25">
        <w:rPr>
          <w:rFonts w:cs="Arial"/>
          <w:sz w:val="20"/>
        </w:rPr>
        <w:t xml:space="preserve">No one shoul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ink </w:t>
      </w:r>
      <w:r w:rsidRPr="00DA3A25">
        <w:rPr>
          <w:rFonts w:cs="Arial"/>
          <w:sz w:val="20"/>
        </w:rPr>
        <w:t>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miah</w:t>
      </w:r>
      <w:r w:rsidR="00CA2C69" w:rsidRPr="00DA3A25">
        <w:rPr>
          <w:rFonts w:cs="Arial"/>
          <w:sz w:val="20"/>
        </w:rPr>
        <w:t xml:space="preserve">'s </w:t>
      </w:r>
      <w:r w:rsidR="00FF33F2" w:rsidRPr="00DA3A25">
        <w:rPr>
          <w:rFonts w:cs="Arial"/>
          <w:sz w:val="20"/>
        </w:rPr>
        <w:t>w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ning</w:t>
      </w:r>
      <w:r w:rsidR="00CA2C69" w:rsidRPr="00DA3A25">
        <w:rPr>
          <w:rFonts w:cs="Arial"/>
          <w:sz w:val="20"/>
        </w:rPr>
        <w:t>s</w:t>
      </w:r>
      <w:r w:rsidR="00FF33F2" w:rsidRPr="00DA3A25">
        <w:rPr>
          <w:rFonts w:cs="Arial"/>
          <w:sz w:val="20"/>
        </w:rPr>
        <w:t xml:space="preserve"> only applied in </w:t>
      </w:r>
      <w:r w:rsidR="009A0283" w:rsidRPr="00DA3A25">
        <w:rPr>
          <w:rFonts w:cs="Arial"/>
          <w:sz w:val="20"/>
        </w:rPr>
        <w:t>hi</w:t>
      </w:r>
      <w:r w:rsidR="00FF33F2" w:rsidRPr="00DA3A25">
        <w:rPr>
          <w:rFonts w:cs="Arial"/>
          <w:sz w:val="20"/>
        </w:rPr>
        <w:t>s da</w:t>
      </w:r>
      <w:r w:rsidR="00694274" w:rsidRPr="00DA3A25">
        <w:rPr>
          <w:rFonts w:cs="Arial"/>
          <w:sz w:val="20"/>
        </w:rPr>
        <w:t>y, for</w:t>
      </w:r>
      <w:r w:rsidR="00FF33F2" w:rsidRPr="00DA3A25">
        <w:rPr>
          <w:rFonts w:cs="Arial"/>
          <w:sz w:val="20"/>
        </w:rPr>
        <w:t xml:space="preserve"> </w:t>
      </w:r>
      <w:r w:rsidR="00694274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omans </w:t>
      </w:r>
      <w:r w:rsidR="00FF33F2" w:rsidRPr="00DA3A25">
        <w:rPr>
          <w:rFonts w:cs="Arial"/>
          <w:spacing w:val="-6"/>
          <w:sz w:val="20"/>
        </w:rPr>
        <w:t>1</w:t>
      </w:r>
      <w:r w:rsidR="00FF33F2" w:rsidRPr="00DA3A25">
        <w:rPr>
          <w:rFonts w:cs="Arial"/>
          <w:sz w:val="20"/>
        </w:rPr>
        <w:t>5:4</w:t>
      </w:r>
      <w:r w:rsidR="00694274" w:rsidRPr="00DA3A25">
        <w:rPr>
          <w:rFonts w:cs="Arial"/>
          <w:sz w:val="20"/>
        </w:rPr>
        <w:t xml:space="preserve"> says</w:t>
      </w:r>
      <w:r w:rsidR="00FF33F2" w:rsidRPr="00DA3A25">
        <w:rPr>
          <w:rFonts w:cs="Arial"/>
          <w:sz w:val="20"/>
        </w:rPr>
        <w:t>, "wh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soev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ngs 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w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t</w:t>
      </w:r>
      <w:r w:rsidR="00FF33F2" w:rsidRPr="00DA3A25">
        <w:rPr>
          <w:rFonts w:cs="Arial"/>
          <w:sz w:val="20"/>
        </w:rPr>
        <w:t>en a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me 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w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t</w:t>
      </w:r>
      <w:r w:rsidR="00FF33F2" w:rsidRPr="00DA3A25">
        <w:rPr>
          <w:rFonts w:cs="Arial"/>
          <w:sz w:val="20"/>
        </w:rPr>
        <w:t xml:space="preserve">en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ou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le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ning</w:t>
      </w:r>
      <w:r w:rsidR="009A0283"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 xml:space="preserve">" </w:t>
      </w:r>
      <w:r w:rsidR="00D849B9" w:rsidRPr="00DA3A25">
        <w:rPr>
          <w:rFonts w:cs="Arial"/>
          <w:sz w:val="20"/>
        </w:rPr>
        <w:t>Thus, it is wo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D849B9" w:rsidRPr="00DA3A25">
        <w:rPr>
          <w:rFonts w:cs="Arial"/>
          <w:sz w:val="20"/>
        </w:rPr>
        <w:t xml:space="preserve">h our </w:t>
      </w:r>
      <w:r w:rsidR="00605DDB" w:rsidRPr="00DA3A25">
        <w:rPr>
          <w:rFonts w:cs="Arial"/>
          <w:spacing w:val="2"/>
          <w:sz w:val="20"/>
        </w:rPr>
        <w:t>t</w:t>
      </w:r>
      <w:r w:rsidR="00D849B9" w:rsidRPr="00DA3A25">
        <w:rPr>
          <w:rFonts w:cs="Arial"/>
          <w:sz w:val="20"/>
        </w:rPr>
        <w:t xml:space="preserve">ime </w:t>
      </w:r>
      <w:r w:rsidR="00605DDB" w:rsidRPr="00DA3A25">
        <w:rPr>
          <w:rFonts w:cs="Arial"/>
          <w:spacing w:val="2"/>
          <w:sz w:val="20"/>
        </w:rPr>
        <w:t>t</w:t>
      </w:r>
      <w:r w:rsidR="00D849B9" w:rsidRPr="00DA3A25">
        <w:rPr>
          <w:rFonts w:cs="Arial"/>
          <w:sz w:val="20"/>
        </w:rPr>
        <w:t xml:space="preserve">o </w:t>
      </w:r>
      <w:r w:rsidR="00605DDB" w:rsidRPr="00DA3A25">
        <w:rPr>
          <w:rFonts w:cs="Arial"/>
          <w:spacing w:val="2"/>
          <w:sz w:val="20"/>
        </w:rPr>
        <w:t>t</w:t>
      </w:r>
      <w:r w:rsidR="00D849B9" w:rsidRPr="00DA3A25">
        <w:rPr>
          <w:rFonts w:cs="Arial"/>
          <w:sz w:val="20"/>
        </w:rPr>
        <w:t xml:space="preserve">hink on </w:t>
      </w:r>
      <w:r w:rsidR="00605DDB" w:rsidRPr="00DA3A25">
        <w:rPr>
          <w:rFonts w:cs="Arial"/>
          <w:spacing w:val="2"/>
          <w:sz w:val="20"/>
        </w:rPr>
        <w:t>t</w:t>
      </w:r>
      <w:r w:rsidR="00A314B4" w:rsidRPr="00DA3A25">
        <w:rPr>
          <w:rFonts w:cs="Arial"/>
          <w:sz w:val="20"/>
        </w:rPr>
        <w:t>he admoni</w:t>
      </w:r>
      <w:r w:rsidR="00605DDB" w:rsidRPr="00DA3A25">
        <w:rPr>
          <w:rFonts w:cs="Arial"/>
          <w:spacing w:val="2"/>
          <w:sz w:val="20"/>
        </w:rPr>
        <w:t>t</w:t>
      </w:r>
      <w:r w:rsidR="00A314B4" w:rsidRPr="00DA3A25">
        <w:rPr>
          <w:rFonts w:cs="Arial"/>
          <w:sz w:val="20"/>
        </w:rPr>
        <w:t xml:space="preserve">ions </w:t>
      </w:r>
      <w:r w:rsidR="00605DDB" w:rsidRPr="00DA3A25">
        <w:rPr>
          <w:rFonts w:cs="Arial"/>
          <w:spacing w:val="2"/>
          <w:sz w:val="20"/>
        </w:rPr>
        <w:t>t</w:t>
      </w:r>
      <w:r w:rsidR="00A314B4" w:rsidRPr="00DA3A25">
        <w:rPr>
          <w:rFonts w:cs="Arial"/>
          <w:sz w:val="20"/>
        </w:rPr>
        <w:t xml:space="preserve">hat are found in </w:t>
      </w:r>
      <w:r w:rsidR="00FF33F2" w:rsidRPr="00DA3A25">
        <w:rPr>
          <w:rFonts w:cs="Arial"/>
          <w:sz w:val="20"/>
        </w:rPr>
        <w:t>J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miah 23. </w:t>
      </w:r>
    </w:p>
    <w:p w14:paraId="177D7D14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152" w:name="_Hlk15041640"/>
    </w:p>
    <w:p w14:paraId="4434396A" w14:textId="0DE2FDDE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bomina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on</w:t>
      </w:r>
      <w:r w:rsidR="008344E0" w:rsidRPr="005916D3">
        <w:rPr>
          <w:rFonts w:cs="Arial"/>
          <w:sz w:val="24"/>
          <w:u w:val="single"/>
        </w:rPr>
        <w:t>, A</w:t>
      </w:r>
      <w:r w:rsidR="008344E0" w:rsidRPr="005916D3">
        <w:rPr>
          <w:rFonts w:cs="Arial"/>
          <w:spacing w:val="2"/>
          <w:sz w:val="24"/>
          <w:u w:val="single"/>
        </w:rPr>
        <w:t>cc</w:t>
      </w:r>
      <w:r w:rsidR="008344E0" w:rsidRPr="005916D3">
        <w:rPr>
          <w:rFonts w:cs="Arial"/>
          <w:sz w:val="24"/>
          <w:u w:val="single"/>
        </w:rPr>
        <w:t xml:space="preserve">ording </w:t>
      </w:r>
      <w:r w:rsidR="00605DDB" w:rsidRPr="005916D3">
        <w:rPr>
          <w:rFonts w:cs="Arial"/>
          <w:spacing w:val="2"/>
          <w:sz w:val="24"/>
          <w:u w:val="single"/>
        </w:rPr>
        <w:t>t</w:t>
      </w:r>
      <w:r w:rsidR="008344E0" w:rsidRPr="005916D3">
        <w:rPr>
          <w:rFonts w:cs="Arial"/>
          <w:sz w:val="24"/>
          <w:u w:val="single"/>
        </w:rPr>
        <w:t>o Who?</w:t>
      </w:r>
    </w:p>
    <w:p w14:paraId="72AC41E2" w14:textId="77777777" w:rsidR="00D418C9" w:rsidRPr="00DA3A25" w:rsidRDefault="00D418C9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8E767C1" w14:textId="2264529C" w:rsidR="00FF33F2" w:rsidRPr="00DA3A25" w:rsidRDefault="00A314B4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Finding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r v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ses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us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"abomin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io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is also </w:t>
      </w:r>
      <w:r w:rsidRPr="00DA3A25">
        <w:rPr>
          <w:rFonts w:cs="Arial"/>
          <w:sz w:val="20"/>
        </w:rPr>
        <w:t>help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</w:t>
      </w:r>
      <w:r w:rsidR="00FF33F2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 xml:space="preserve">Here are </w:t>
      </w:r>
      <w:r w:rsidR="006F55CE" w:rsidRPr="00DA3A25">
        <w:rPr>
          <w:rFonts w:cs="Arial"/>
          <w:sz w:val="20"/>
        </w:rPr>
        <w:t xml:space="preserve">just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D25575" w:rsidRPr="00DA3A25">
        <w:rPr>
          <w:rFonts w:cs="Arial"/>
          <w:sz w:val="20"/>
        </w:rPr>
        <w:t xml:space="preserve">o </w:t>
      </w:r>
      <w:r w:rsidR="006F55CE" w:rsidRPr="00DA3A25">
        <w:rPr>
          <w:rFonts w:cs="Arial"/>
          <w:sz w:val="20"/>
        </w:rPr>
        <w:t xml:space="preserve">of </w:t>
      </w:r>
      <w:r w:rsidR="00B505B6" w:rsidRPr="00DA3A25">
        <w:rPr>
          <w:rFonts w:cs="Arial"/>
          <w:sz w:val="20"/>
        </w:rPr>
        <w:t>many su</w:t>
      </w:r>
      <w:r w:rsidR="00C00166" w:rsidRPr="00DA3A25">
        <w:rPr>
          <w:rFonts w:cs="Arial"/>
          <w:spacing w:val="2"/>
          <w:sz w:val="20"/>
        </w:rPr>
        <w:t>c</w:t>
      </w:r>
      <w:r w:rsidR="00B505B6" w:rsidRPr="00DA3A25">
        <w:rPr>
          <w:rFonts w:cs="Arial"/>
          <w:sz w:val="20"/>
        </w:rPr>
        <w:t>h verses</w:t>
      </w:r>
      <w:r w:rsidR="00FF33F2" w:rsidRPr="00DA3A25">
        <w:rPr>
          <w:rFonts w:cs="Arial"/>
          <w:sz w:val="20"/>
        </w:rPr>
        <w:t>:</w:t>
      </w:r>
    </w:p>
    <w:p w14:paraId="4084469B" w14:textId="0BFCEB3A" w:rsidR="00E96AF7" w:rsidRPr="00DA3A25" w:rsidRDefault="00E96AF7">
      <w:pPr>
        <w:rPr>
          <w:rFonts w:cs="Arial"/>
          <w:sz w:val="20"/>
        </w:rPr>
      </w:pPr>
    </w:p>
    <w:p w14:paraId="2D958CF0" w14:textId="144E48A1" w:rsidR="00FF33F2" w:rsidRPr="00DA3A25" w:rsidRDefault="00FF33F2" w:rsidP="00D8027E">
      <w:pPr>
        <w:numPr>
          <w:ilvl w:val="0"/>
          <w:numId w:val="10"/>
        </w:numPr>
        <w:tabs>
          <w:tab w:val="left" w:pos="2498"/>
        </w:tabs>
        <w:spacing w:line="240" w:lineRule="auto"/>
        <w:ind w:left="418" w:right="202" w:hanging="216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sa</w:t>
      </w:r>
      <w:r w:rsidRPr="00DA3A25">
        <w:rPr>
          <w:rFonts w:cs="Arial"/>
          <w:spacing w:val="2"/>
          <w:sz w:val="20"/>
        </w:rPr>
        <w:t>cr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ed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an abom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>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u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his del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5"/>
          <w:szCs w:val="16"/>
        </w:rPr>
        <w:t>(P</w:t>
      </w:r>
      <w:r w:rsidRPr="00633952">
        <w:rPr>
          <w:rFonts w:cs="Arial"/>
          <w:spacing w:val="4"/>
          <w:sz w:val="15"/>
          <w:szCs w:val="16"/>
        </w:rPr>
        <w:t>r</w:t>
      </w:r>
      <w:r w:rsidRPr="00633952">
        <w:rPr>
          <w:rFonts w:cs="Arial"/>
          <w:sz w:val="15"/>
          <w:szCs w:val="16"/>
        </w:rPr>
        <w:t>v 15:8)</w:t>
      </w:r>
      <w:r w:rsidRPr="00DA3A25">
        <w:rPr>
          <w:rFonts w:cs="Arial"/>
          <w:sz w:val="20"/>
        </w:rPr>
        <w:t>,</w:t>
      </w:r>
    </w:p>
    <w:p w14:paraId="61435AF7" w14:textId="678DD5D8" w:rsidR="00FF33F2" w:rsidRPr="00DA3A25" w:rsidRDefault="00FF33F2" w:rsidP="00222631">
      <w:pPr>
        <w:numPr>
          <w:ilvl w:val="0"/>
          <w:numId w:val="10"/>
        </w:numPr>
        <w:tabs>
          <w:tab w:val="left" w:pos="2498"/>
        </w:tabs>
        <w:spacing w:line="240" w:lineRule="auto"/>
        <w:ind w:left="418" w:right="202" w:hanging="216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a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ed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an abom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>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lo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h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pacing w:val="-8"/>
          <w:sz w:val="20"/>
        </w:rPr>
        <w:fldChar w:fldCharType="begin"/>
      </w:r>
      <w:r w:rsidRPr="00DA3A25">
        <w:rPr>
          <w:spacing w:val="-8"/>
          <w:sz w:val="20"/>
        </w:rPr>
        <w:instrText xml:space="preserve"> XE "</w:instrText>
      </w:r>
      <w:r w:rsidRPr="00DA3A25">
        <w:rPr>
          <w:rFonts w:cs="Arial"/>
          <w:spacing w:val="-8"/>
          <w:sz w:val="20"/>
        </w:rPr>
        <w:instrText>Righteousness</w:instrText>
      </w:r>
      <w:r w:rsidRPr="00DA3A25">
        <w:rPr>
          <w:spacing w:val="-8"/>
          <w:sz w:val="20"/>
        </w:rPr>
        <w:instrText xml:space="preserve">" </w:instrText>
      </w:r>
      <w:r w:rsidRPr="00DA3A25">
        <w:rPr>
          <w:rFonts w:cs="Arial"/>
          <w:spacing w:val="-8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5"/>
          <w:szCs w:val="16"/>
        </w:rPr>
        <w:t>(P</w:t>
      </w:r>
      <w:r w:rsidRPr="00633952">
        <w:rPr>
          <w:rFonts w:cs="Arial"/>
          <w:spacing w:val="4"/>
          <w:sz w:val="15"/>
          <w:szCs w:val="16"/>
        </w:rPr>
        <w:t>r</w:t>
      </w:r>
      <w:r w:rsidRPr="00633952">
        <w:rPr>
          <w:rFonts w:cs="Arial"/>
          <w:sz w:val="15"/>
          <w:szCs w:val="16"/>
        </w:rPr>
        <w:t>v 15:9</w:t>
      </w:r>
      <w:r w:rsidRPr="00633952">
        <w:rPr>
          <w:rFonts w:cs="Arial"/>
          <w:spacing w:val="-4"/>
          <w:sz w:val="15"/>
          <w:szCs w:val="16"/>
        </w:rPr>
        <w:t>)</w:t>
      </w:r>
      <w:r w:rsidR="003869C4" w:rsidRPr="00DA3A25">
        <w:rPr>
          <w:rFonts w:cs="Arial"/>
          <w:sz w:val="20"/>
        </w:rPr>
        <w:t>.</w:t>
      </w:r>
    </w:p>
    <w:p w14:paraId="7005938A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0F9FEDC" w14:textId="63E53DFC" w:rsidR="00FF33F2" w:rsidRPr="00DA3A25" w:rsidRDefault="003869C4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K</w:t>
      </w:r>
      <w:r w:rsidR="00FF33F2" w:rsidRPr="00DA3A25">
        <w:rPr>
          <w:rFonts w:cs="Arial"/>
          <w:sz w:val="20"/>
        </w:rPr>
        <w:t xml:space="preserve">nowi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 xml:space="preserve">'s view on </w:t>
      </w:r>
      <w:r w:rsidR="00605DDB" w:rsidRPr="00DA3A25">
        <w:rPr>
          <w:rFonts w:cs="Arial"/>
          <w:spacing w:val="2"/>
          <w:sz w:val="20"/>
        </w:rPr>
        <w:t>t</w:t>
      </w:r>
      <w:r w:rsidR="003143C1" w:rsidRPr="00DA3A25">
        <w:rPr>
          <w:rFonts w:cs="Arial"/>
          <w:sz w:val="20"/>
        </w:rPr>
        <w:t xml:space="preserve">hes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ngs help</w:t>
      </w:r>
      <w:r w:rsidR="0096149C" w:rsidRPr="00DA3A25">
        <w:rPr>
          <w:rFonts w:cs="Arial"/>
          <w:sz w:val="20"/>
        </w:rPr>
        <w:t>s</w:t>
      </w:r>
      <w:r w:rsidR="00FF33F2" w:rsidRPr="00DA3A25">
        <w:rPr>
          <w:rFonts w:cs="Arial"/>
          <w:sz w:val="20"/>
        </w:rPr>
        <w:t xml:space="preserve"> u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und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nd</w:t>
      </w:r>
      <w:r w:rsidR="00F22713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r </w:t>
      </w:r>
      <w:r w:rsidR="006F55CE" w:rsidRPr="00DA3A25">
        <w:rPr>
          <w:rFonts w:cs="Arial"/>
          <w:sz w:val="20"/>
        </w:rPr>
        <w:t>passages</w:t>
      </w:r>
      <w:r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 xml:space="preserve"> For example, s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>ip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u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 </w:t>
      </w:r>
      <w:r w:rsidRPr="00DA3A25">
        <w:rPr>
          <w:rFonts w:cs="Arial"/>
          <w:sz w:val="20"/>
        </w:rPr>
        <w:t>s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s</w:t>
      </w:r>
      <w:r w:rsidR="00FF33F2" w:rsidRPr="00DA3A25">
        <w:rPr>
          <w:rFonts w:cs="Arial"/>
          <w:sz w:val="20"/>
        </w:rPr>
        <w:t>:</w:t>
      </w:r>
    </w:p>
    <w:p w14:paraId="31B2FCCA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A989412" w14:textId="037CD539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ha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bel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Cain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Cain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he ha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bookmarkEnd w:id="152"/>
      <w:r w:rsidRPr="00633952">
        <w:rPr>
          <w:rFonts w:cs="Arial"/>
          <w:sz w:val="16"/>
          <w:szCs w:val="16"/>
        </w:rPr>
        <w:t>(Gen 4:4-5)</w:t>
      </w:r>
      <w:r w:rsidRPr="00DA3A25">
        <w:rPr>
          <w:rFonts w:cs="Arial"/>
          <w:sz w:val="20"/>
        </w:rPr>
        <w:t>.</w:t>
      </w:r>
    </w:p>
    <w:p w14:paraId="0A754358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06B2116" w14:textId="1958357F" w:rsidR="00FF33F2" w:rsidRPr="00DA3A25" w:rsidRDefault="00786B63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Be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FF33F2" w:rsidRPr="00DA3A25">
        <w:rPr>
          <w:rFonts w:cs="Arial"/>
          <w:sz w:val="20"/>
        </w:rPr>
        <w:t>"Cain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Cain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b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ugh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u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g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und an o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ng un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 xml:space="preserve">" </w:t>
      </w:r>
      <w:r w:rsidR="00FF33F2" w:rsidRPr="00633952">
        <w:rPr>
          <w:rFonts w:cs="Arial"/>
          <w:sz w:val="16"/>
          <w:szCs w:val="16"/>
        </w:rPr>
        <w:t>(Gen 4:3)</w:t>
      </w:r>
      <w:r w:rsidRPr="00DA3A25">
        <w:rPr>
          <w:rFonts w:cs="Arial"/>
          <w:sz w:val="20"/>
        </w:rPr>
        <w:t>,</w:t>
      </w:r>
      <w:r w:rsidR="003869C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many assume</w:t>
      </w:r>
      <w:r w:rsidR="00FF33F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e</w:t>
      </w:r>
      <w:r w:rsidR="00FF33F2" w:rsidRPr="00DA3A25">
        <w:rPr>
          <w:rFonts w:cs="Arial"/>
          <w:sz w:val="20"/>
        </w:rPr>
        <w:t xml:space="preserve"> o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w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ng kind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>g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.</w:t>
      </w:r>
      <w:r w:rsidR="00FF33F2" w:rsidRPr="00DA3A25">
        <w:rPr>
          <w:rFonts w:cs="Arial"/>
          <w:sz w:val="20"/>
        </w:rPr>
        <w:t xml:space="preserve"> Y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ra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n make inferen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, why not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ult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?</w:t>
      </w:r>
      <w:r w:rsidR="00F60F3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If we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ok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me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do a </w:t>
      </w:r>
      <w:r w:rsidR="00FF33F2" w:rsidRPr="00DA3A25">
        <w:rPr>
          <w:rFonts w:cs="Arial"/>
          <w:sz w:val="20"/>
        </w:rPr>
        <w:t>sea</w:t>
      </w:r>
      <w:r w:rsidR="00FF33F2" w:rsidRPr="00DA3A25">
        <w:rPr>
          <w:rFonts w:cs="Arial"/>
          <w:spacing w:val="2"/>
          <w:sz w:val="20"/>
        </w:rPr>
        <w:t>rc</w:t>
      </w:r>
      <w:r w:rsidR="00FF33F2" w:rsidRPr="00DA3A25">
        <w:rPr>
          <w:rFonts w:cs="Arial"/>
          <w:sz w:val="20"/>
        </w:rPr>
        <w:t xml:space="preserve">h </w:t>
      </w:r>
      <w:r w:rsidRPr="00DA3A25">
        <w:rPr>
          <w:rFonts w:cs="Arial"/>
          <w:sz w:val="20"/>
        </w:rPr>
        <w:t xml:space="preserve">on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ngs</w:t>
      </w:r>
      <w:r w:rsidRPr="00DA3A25">
        <w:rPr>
          <w:rFonts w:cs="Arial"/>
          <w:sz w:val="20"/>
        </w:rPr>
        <w:t xml:space="preserve">, we would </w:t>
      </w:r>
      <w:r w:rsidR="00833E27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d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="00FF33F2" w:rsidRPr="00DA3A25">
        <w:rPr>
          <w:rFonts w:cs="Arial"/>
          <w:sz w:val="20"/>
        </w:rPr>
        <w:t>v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e</w:t>
      </w:r>
      <w:r w:rsidR="00332BE8" w:rsidRPr="00DA3A25">
        <w:rPr>
          <w:rFonts w:cs="Arial"/>
          <w:sz w:val="20"/>
        </w:rPr>
        <w:t xml:space="preserve">, </w:t>
      </w:r>
      <w:r w:rsidR="00FF33F2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>h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i/>
          <w:sz w:val="20"/>
        </w:rPr>
        <w:t>as g</w:t>
      </w:r>
      <w:r w:rsidR="00FF33F2" w:rsidRPr="00DA3A25">
        <w:rPr>
          <w:rFonts w:cs="Arial"/>
          <w:i/>
          <w:spacing w:val="4"/>
          <w:sz w:val="20"/>
        </w:rPr>
        <w:t>r</w:t>
      </w:r>
      <w:r w:rsidR="00FF33F2" w:rsidRPr="00DA3A25">
        <w:rPr>
          <w:rFonts w:cs="Arial"/>
          <w:i/>
          <w:sz w:val="20"/>
        </w:rPr>
        <w:t>ea</w:t>
      </w:r>
      <w:r w:rsidR="00FF33F2" w:rsidRPr="00DA3A25">
        <w:rPr>
          <w:rFonts w:cs="Arial"/>
          <w:i/>
          <w:spacing w:val="-2"/>
          <w:sz w:val="20"/>
        </w:rPr>
        <w:t>t</w:t>
      </w:r>
      <w:r w:rsidR="00FF33F2" w:rsidRPr="00DA3A25">
        <w:rPr>
          <w:rFonts w:cs="Arial"/>
          <w:iCs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>deligh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in bu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n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ngs and sa</w:t>
      </w:r>
      <w:r w:rsidR="00FF33F2" w:rsidRPr="00DA3A25">
        <w:rPr>
          <w:rFonts w:cs="Arial"/>
          <w:spacing w:val="2"/>
          <w:sz w:val="20"/>
        </w:rPr>
        <w:t>cri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>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es, as in obeyi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vo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 xml:space="preserve">? Behold, </w:t>
      </w:r>
      <w:r w:rsidR="00FF33F2" w:rsidRPr="00DA3A25">
        <w:rPr>
          <w:rFonts w:cs="Arial"/>
          <w:bCs/>
          <w:spacing w:val="4"/>
          <w:sz w:val="20"/>
        </w:rPr>
        <w:t>t</w:t>
      </w:r>
      <w:r w:rsidR="00FF33F2" w:rsidRPr="00DA3A25">
        <w:rPr>
          <w:rFonts w:cs="Arial"/>
          <w:bCs/>
          <w:sz w:val="20"/>
        </w:rPr>
        <w:t xml:space="preserve">o obey </w:t>
      </w:r>
      <w:r w:rsidR="00FF33F2" w:rsidRPr="00DA3A25">
        <w:rPr>
          <w:rFonts w:cs="Arial"/>
          <w:bCs/>
          <w:i/>
          <w:sz w:val="20"/>
        </w:rPr>
        <w:t>is</w:t>
      </w:r>
      <w:r w:rsidR="00FF33F2" w:rsidRPr="00DA3A25">
        <w:rPr>
          <w:rFonts w:cs="Arial"/>
          <w:bCs/>
          <w:sz w:val="20"/>
        </w:rPr>
        <w:t xml:space="preserve"> be</w:t>
      </w:r>
      <w:r w:rsidR="003C5DE7" w:rsidRPr="00DA3A25">
        <w:rPr>
          <w:rFonts w:cs="Arial"/>
          <w:bCs/>
          <w:spacing w:val="4"/>
          <w:sz w:val="20"/>
        </w:rPr>
        <w:t>t</w:t>
      </w:r>
      <w:r w:rsidR="00FF33F2" w:rsidRPr="00DA3A25">
        <w:rPr>
          <w:rFonts w:cs="Arial"/>
          <w:bCs/>
          <w:spacing w:val="4"/>
          <w:sz w:val="20"/>
        </w:rPr>
        <w:t>t</w:t>
      </w:r>
      <w:r w:rsidR="00FF33F2" w:rsidRPr="00DA3A25">
        <w:rPr>
          <w:rFonts w:cs="Arial"/>
          <w:bCs/>
          <w:sz w:val="20"/>
        </w:rPr>
        <w:t>e</w:t>
      </w:r>
      <w:r w:rsidR="00FF33F2" w:rsidRPr="00DA3A25">
        <w:rPr>
          <w:rFonts w:cs="Arial"/>
          <w:bCs/>
          <w:spacing w:val="-2"/>
          <w:sz w:val="20"/>
        </w:rPr>
        <w:t xml:space="preserve">r </w:t>
      </w:r>
      <w:r w:rsidR="00FF33F2" w:rsidRPr="00DA3A25">
        <w:rPr>
          <w:rFonts w:cs="Arial"/>
          <w:bCs/>
          <w:spacing w:val="4"/>
          <w:sz w:val="20"/>
        </w:rPr>
        <w:t>t</w:t>
      </w:r>
      <w:r w:rsidR="00FF33F2" w:rsidRPr="00DA3A25">
        <w:rPr>
          <w:rFonts w:cs="Arial"/>
          <w:bCs/>
          <w:sz w:val="20"/>
        </w:rPr>
        <w:t>han sa</w:t>
      </w:r>
      <w:r w:rsidR="00FF33F2" w:rsidRPr="00DA3A25">
        <w:rPr>
          <w:rFonts w:cs="Arial"/>
          <w:bCs/>
          <w:spacing w:val="2"/>
          <w:sz w:val="20"/>
        </w:rPr>
        <w:t>cri</w:t>
      </w:r>
      <w:r w:rsidR="00FF33F2" w:rsidRPr="00DA3A25">
        <w:rPr>
          <w:rFonts w:cs="Arial"/>
          <w:bCs/>
          <w:spacing w:val="4"/>
          <w:sz w:val="20"/>
        </w:rPr>
        <w:t>f</w:t>
      </w:r>
      <w:r w:rsidR="00FF33F2" w:rsidRPr="00DA3A25">
        <w:rPr>
          <w:rFonts w:cs="Arial"/>
          <w:bCs/>
          <w:sz w:val="20"/>
        </w:rPr>
        <w:t>i</w:t>
      </w:r>
      <w:r w:rsidR="00FF33F2" w:rsidRPr="00DA3A25">
        <w:rPr>
          <w:rFonts w:cs="Arial"/>
          <w:bCs/>
          <w:spacing w:val="2"/>
          <w:sz w:val="20"/>
        </w:rPr>
        <w:t>c</w:t>
      </w:r>
      <w:r w:rsidR="00FF33F2" w:rsidRPr="00DA3A25">
        <w:rPr>
          <w:rFonts w:cs="Arial"/>
          <w:bCs/>
          <w:sz w:val="20"/>
        </w:rPr>
        <w:t xml:space="preserve">e" </w:t>
      </w:r>
      <w:r w:rsidR="00FF33F2" w:rsidRPr="00633952">
        <w:rPr>
          <w:rFonts w:cs="Arial"/>
          <w:sz w:val="16"/>
          <w:szCs w:val="16"/>
        </w:rPr>
        <w:t>(1Sa 15:22)</w:t>
      </w:r>
      <w:r w:rsidR="00FF33F2" w:rsidRPr="00DA3A25">
        <w:rPr>
          <w:rFonts w:cs="Arial"/>
          <w:sz w:val="20"/>
        </w:rPr>
        <w:t xml:space="preserve">. </w:t>
      </w:r>
      <w:r w:rsidR="00F10843" w:rsidRPr="00DA3A25">
        <w:rPr>
          <w:rFonts w:cs="Arial"/>
          <w:sz w:val="20"/>
        </w:rPr>
        <w:t>T</w:t>
      </w:r>
      <w:r w:rsidR="00FF33F2" w:rsidRPr="00DA3A25">
        <w:rPr>
          <w:rFonts w:cs="Arial"/>
          <w:sz w:val="20"/>
        </w:rPr>
        <w:t>he 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blem was not w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Cain </w:t>
      </w:r>
      <w:r w:rsidR="00C96D0E" w:rsidRPr="00DA3A25">
        <w:rPr>
          <w:rFonts w:cs="Arial"/>
          <w:sz w:val="20"/>
        </w:rPr>
        <w:t>o</w:t>
      </w:r>
      <w:r w:rsidR="00F45ED9" w:rsidRPr="00DA3A25">
        <w:rPr>
          <w:rFonts w:cs="Arial"/>
          <w:spacing w:val="6"/>
          <w:sz w:val="20"/>
        </w:rPr>
        <w:t>f</w:t>
      </w:r>
      <w:r w:rsidR="00F45ED9" w:rsidRPr="00DA3A25">
        <w:rPr>
          <w:rFonts w:cs="Arial"/>
          <w:spacing w:val="2"/>
          <w:sz w:val="20"/>
        </w:rPr>
        <w:t>f</w:t>
      </w:r>
      <w:r w:rsidR="00C96D0E" w:rsidRPr="00DA3A25">
        <w:rPr>
          <w:rFonts w:cs="Arial"/>
          <w:sz w:val="20"/>
        </w:rPr>
        <w:t>ered</w:t>
      </w:r>
      <w:r w:rsidR="00151B73" w:rsidRPr="00DA3A25">
        <w:rPr>
          <w:rFonts w:cs="Arial"/>
          <w:sz w:val="20"/>
        </w:rPr>
        <w:t>.</w:t>
      </w:r>
      <w:r w:rsidR="003A029C" w:rsidRPr="00DA3A25">
        <w:rPr>
          <w:rFonts w:cs="Arial"/>
          <w:sz w:val="20"/>
        </w:rPr>
        <w:t xml:space="preserve"> </w:t>
      </w:r>
      <w:r w:rsidR="00151B73" w:rsidRPr="00DA3A25">
        <w:rPr>
          <w:rFonts w:cs="Arial"/>
          <w:sz w:val="20"/>
        </w:rPr>
        <w:t>I</w:t>
      </w:r>
      <w:r w:rsidR="00605DDB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 xml:space="preserve"> wa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F10843" w:rsidRPr="00DA3A25">
        <w:rPr>
          <w:rFonts w:cs="Arial"/>
          <w:sz w:val="20"/>
        </w:rPr>
        <w:t>one</w:t>
      </w:r>
      <w:r w:rsidR="00FF33F2" w:rsidRPr="00DA3A25">
        <w:rPr>
          <w:rFonts w:cs="Arial"/>
          <w:sz w:val="20"/>
        </w:rPr>
        <w:t xml:space="preserve"> who mad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o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ng</w:t>
      </w:r>
      <w:r w:rsidR="00694E8C" w:rsidRPr="00DA3A25">
        <w:rPr>
          <w:rFonts w:cs="Arial"/>
          <w:sz w:val="20"/>
        </w:rPr>
        <w:t>.</w:t>
      </w:r>
      <w:r w:rsidR="003B1B3C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Consid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s des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>ip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on</w:t>
      </w:r>
      <w:r w:rsidR="00CD32D4" w:rsidRPr="00DA3A25">
        <w:rPr>
          <w:rFonts w:cs="Arial"/>
          <w:sz w:val="20"/>
        </w:rPr>
        <w:t xml:space="preserve">, </w:t>
      </w:r>
      <w:r w:rsidR="00FF33F2" w:rsidRPr="00DA3A25">
        <w:rPr>
          <w:rFonts w:cs="Arial"/>
          <w:sz w:val="20"/>
        </w:rPr>
        <w:t xml:space="preserve">"Cain, </w:t>
      </w:r>
      <w:r w:rsidR="00FF33F2" w:rsidRPr="00DA3A25">
        <w:rPr>
          <w:rFonts w:cs="Arial"/>
          <w:i/>
          <w:sz w:val="20"/>
        </w:rPr>
        <w:t>who</w:t>
      </w:r>
      <w:r w:rsidR="00FF33F2" w:rsidRPr="00DA3A25">
        <w:rPr>
          <w:rFonts w:cs="Arial"/>
          <w:sz w:val="20"/>
        </w:rPr>
        <w:t xml:space="preserve"> was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w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ked one, and slew his b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r. And wh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 slew he him? </w:t>
      </w:r>
      <w:r w:rsidR="00FF33F2" w:rsidRPr="00DA3A25">
        <w:rPr>
          <w:rFonts w:cs="Arial"/>
          <w:b/>
          <w:bCs/>
          <w:sz w:val="20"/>
        </w:rPr>
        <w:t>Be</w:t>
      </w:r>
      <w:r w:rsidR="00FF33F2" w:rsidRPr="00DA3A25">
        <w:rPr>
          <w:rFonts w:cs="Arial"/>
          <w:b/>
          <w:bCs/>
          <w:spacing w:val="2"/>
          <w:sz w:val="20"/>
        </w:rPr>
        <w:t>c</w:t>
      </w:r>
      <w:r w:rsidR="00FF33F2" w:rsidRPr="00DA3A25">
        <w:rPr>
          <w:rFonts w:cs="Arial"/>
          <w:b/>
          <w:bCs/>
          <w:sz w:val="20"/>
        </w:rPr>
        <w:t>ause his own wo</w:t>
      </w:r>
      <w:r w:rsidR="00FF33F2" w:rsidRPr="00DA3A25">
        <w:rPr>
          <w:rFonts w:cs="Arial"/>
          <w:b/>
          <w:bCs/>
          <w:spacing w:val="2"/>
          <w:sz w:val="20"/>
        </w:rPr>
        <w:t>r</w:t>
      </w:r>
      <w:r w:rsidR="00FF33F2" w:rsidRPr="00DA3A25">
        <w:rPr>
          <w:rFonts w:cs="Arial"/>
          <w:b/>
          <w:bCs/>
          <w:sz w:val="20"/>
        </w:rPr>
        <w:t>ks we</w:t>
      </w:r>
      <w:r w:rsidR="00FF33F2" w:rsidRPr="00DA3A25">
        <w:rPr>
          <w:rFonts w:cs="Arial"/>
          <w:b/>
          <w:bCs/>
          <w:spacing w:val="2"/>
          <w:sz w:val="20"/>
        </w:rPr>
        <w:t>r</w:t>
      </w:r>
      <w:r w:rsidR="00FF33F2" w:rsidRPr="00DA3A25">
        <w:rPr>
          <w:rFonts w:cs="Arial"/>
          <w:b/>
          <w:bCs/>
          <w:sz w:val="20"/>
        </w:rPr>
        <w:t>e evil</w:t>
      </w:r>
      <w:r w:rsidR="00FF33F2" w:rsidRPr="00DA3A25">
        <w:rPr>
          <w:rFonts w:cs="Arial"/>
          <w:sz w:val="20"/>
        </w:rPr>
        <w:t xml:space="preserve">, </w:t>
      </w:r>
      <w:r w:rsidR="00FF33F2" w:rsidRPr="00DA3A25">
        <w:rPr>
          <w:rFonts w:cs="Arial"/>
          <w:b/>
          <w:bCs/>
          <w:sz w:val="20"/>
        </w:rPr>
        <w:t>and his b</w:t>
      </w:r>
      <w:r w:rsidR="00FF33F2" w:rsidRPr="00DA3A25">
        <w:rPr>
          <w:rFonts w:cs="Arial"/>
          <w:b/>
          <w:bCs/>
          <w:spacing w:val="2"/>
          <w:sz w:val="20"/>
        </w:rPr>
        <w:t>r</w:t>
      </w:r>
      <w:r w:rsidR="00FF33F2" w:rsidRPr="00DA3A25">
        <w:rPr>
          <w:rFonts w:cs="Arial"/>
          <w:b/>
          <w:bCs/>
          <w:sz w:val="20"/>
        </w:rPr>
        <w:t>o</w:t>
      </w:r>
      <w:r w:rsidR="00FF33F2" w:rsidRPr="00DA3A25">
        <w:rPr>
          <w:rFonts w:cs="Arial"/>
          <w:b/>
          <w:bCs/>
          <w:spacing w:val="4"/>
          <w:sz w:val="20"/>
        </w:rPr>
        <w:t>t</w:t>
      </w:r>
      <w:r w:rsidR="00FF33F2" w:rsidRPr="00DA3A25">
        <w:rPr>
          <w:rFonts w:cs="Arial"/>
          <w:b/>
          <w:bCs/>
          <w:sz w:val="20"/>
        </w:rPr>
        <w:t>he</w:t>
      </w:r>
      <w:r w:rsidR="00FF33F2" w:rsidRPr="00DA3A25">
        <w:rPr>
          <w:rFonts w:cs="Arial"/>
          <w:b/>
          <w:bCs/>
          <w:spacing w:val="2"/>
          <w:sz w:val="20"/>
        </w:rPr>
        <w:t>r</w:t>
      </w:r>
      <w:r w:rsidR="00FF33F2" w:rsidRPr="00DA3A25">
        <w:rPr>
          <w:rFonts w:cs="Arial"/>
          <w:b/>
          <w:bCs/>
          <w:sz w:val="20"/>
        </w:rPr>
        <w:t xml:space="preserve">'s </w:t>
      </w:r>
      <w:r w:rsidR="00FF33F2" w:rsidRPr="00DA3A25">
        <w:rPr>
          <w:rFonts w:cs="Arial"/>
          <w:b/>
          <w:bCs/>
          <w:spacing w:val="2"/>
          <w:sz w:val="20"/>
        </w:rPr>
        <w:t>r</w:t>
      </w:r>
      <w:r w:rsidR="00FF33F2" w:rsidRPr="00DA3A25">
        <w:rPr>
          <w:rFonts w:cs="Arial"/>
          <w:b/>
          <w:bCs/>
          <w:sz w:val="20"/>
        </w:rPr>
        <w:t>igh</w:t>
      </w:r>
      <w:r w:rsidR="00FF33F2" w:rsidRPr="00DA3A25">
        <w:rPr>
          <w:rFonts w:cs="Arial"/>
          <w:b/>
          <w:bCs/>
          <w:spacing w:val="4"/>
          <w:sz w:val="20"/>
        </w:rPr>
        <w:t>t</w:t>
      </w:r>
      <w:r w:rsidR="00FF33F2" w:rsidRPr="00DA3A25">
        <w:rPr>
          <w:rFonts w:cs="Arial"/>
          <w:b/>
          <w:bCs/>
          <w:sz w:val="20"/>
        </w:rPr>
        <w:t>eous</w:t>
      </w:r>
      <w:r w:rsidR="00FF33F2" w:rsidRPr="00DA3A25">
        <w:rPr>
          <w:rFonts w:cs="Arial"/>
          <w:sz w:val="20"/>
        </w:rPr>
        <w:t xml:space="preserve">" </w:t>
      </w:r>
      <w:r w:rsidR="00FF33F2" w:rsidRPr="00633952">
        <w:rPr>
          <w:rFonts w:cs="Arial"/>
          <w:sz w:val="16"/>
          <w:szCs w:val="16"/>
        </w:rPr>
        <w:t>(1Jo 3:12)</w:t>
      </w:r>
      <w:r w:rsidR="00FF33F2" w:rsidRPr="00DA3A25">
        <w:rPr>
          <w:rFonts w:cs="Arial"/>
          <w:sz w:val="20"/>
        </w:rPr>
        <w:t xml:space="preserve">. </w:t>
      </w:r>
      <w:r w:rsidR="009F0BC9" w:rsidRPr="00DA3A25">
        <w:rPr>
          <w:rFonts w:cs="Arial"/>
          <w:sz w:val="20"/>
        </w:rPr>
        <w:t xml:space="preserve">Cain killed </w:t>
      </w:r>
      <w:r w:rsidR="003B1B3C" w:rsidRPr="00DA3A25">
        <w:rPr>
          <w:rFonts w:cs="Arial"/>
          <w:sz w:val="20"/>
        </w:rPr>
        <w:t>Abel</w:t>
      </w:r>
      <w:r w:rsidR="009F0BC9" w:rsidRPr="00DA3A25">
        <w:rPr>
          <w:rFonts w:cs="Arial"/>
          <w:sz w:val="20"/>
        </w:rPr>
        <w:t xml:space="preserve"> be</w:t>
      </w:r>
      <w:r w:rsidR="00C00166" w:rsidRPr="00DA3A25">
        <w:rPr>
          <w:rFonts w:cs="Arial"/>
          <w:spacing w:val="2"/>
          <w:sz w:val="20"/>
        </w:rPr>
        <w:t>c</w:t>
      </w:r>
      <w:r w:rsidR="009F0BC9" w:rsidRPr="00DA3A25">
        <w:rPr>
          <w:rFonts w:cs="Arial"/>
          <w:sz w:val="20"/>
        </w:rPr>
        <w:t xml:space="preserve">ause </w:t>
      </w:r>
      <w:r w:rsidR="00A27B67" w:rsidRPr="00DA3A25">
        <w:rPr>
          <w:rFonts w:cs="Arial"/>
          <w:sz w:val="20"/>
        </w:rPr>
        <w:t xml:space="preserve">of Abel's 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27B67" w:rsidRPr="00DA3A25">
        <w:rPr>
          <w:rFonts w:cs="Arial"/>
          <w:sz w:val="20"/>
        </w:rPr>
        <w:t>gh</w:t>
      </w:r>
      <w:r w:rsidR="00605DDB" w:rsidRPr="00DA3A25">
        <w:rPr>
          <w:rFonts w:cs="Arial"/>
          <w:spacing w:val="2"/>
          <w:sz w:val="20"/>
        </w:rPr>
        <w:t>t</w:t>
      </w:r>
      <w:r w:rsidR="00A27B67" w:rsidRPr="00DA3A25">
        <w:rPr>
          <w:rFonts w:cs="Arial"/>
          <w:sz w:val="20"/>
        </w:rPr>
        <w:t>eous</w:t>
      </w:r>
      <w:r w:rsidR="00206F64" w:rsidRPr="00DA3A25">
        <w:rPr>
          <w:rFonts w:cs="Arial"/>
          <w:sz w:val="20"/>
        </w:rPr>
        <w:t xml:space="preserve"> </w:t>
      </w:r>
      <w:r w:rsidR="00A27B67" w:rsidRPr="00DA3A25">
        <w:rPr>
          <w:rFonts w:cs="Arial"/>
          <w:sz w:val="20"/>
        </w:rPr>
        <w:t>works</w:t>
      </w:r>
      <w:r w:rsidRPr="00DA3A25">
        <w:rPr>
          <w:rFonts w:cs="Arial"/>
          <w:sz w:val="20"/>
        </w:rPr>
        <w:t>.</w:t>
      </w:r>
      <w:r w:rsidR="00A27B67" w:rsidRPr="00DA3A25">
        <w:rPr>
          <w:rFonts w:cs="Arial"/>
          <w:sz w:val="20"/>
        </w:rPr>
        <w:t xml:space="preserve"> Cain's works were evil, so by doing 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27B67" w:rsidRPr="00DA3A25">
        <w:rPr>
          <w:rFonts w:cs="Arial"/>
          <w:sz w:val="20"/>
        </w:rPr>
        <w:t>gh</w:t>
      </w:r>
      <w:r w:rsidR="003F694F" w:rsidRPr="00DA3A25">
        <w:rPr>
          <w:rFonts w:cs="Arial"/>
          <w:spacing w:val="-2"/>
          <w:sz w:val="20"/>
        </w:rPr>
        <w:t>t,</w:t>
      </w:r>
      <w:r w:rsidR="00A27B67" w:rsidRPr="00DA3A25">
        <w:rPr>
          <w:rFonts w:cs="Arial"/>
          <w:sz w:val="20"/>
        </w:rPr>
        <w:t xml:space="preserve"> Abel was making Cain look bad</w:t>
      </w:r>
      <w:r w:rsidR="006F7CBC" w:rsidRPr="00DA3A25">
        <w:rPr>
          <w:rFonts w:cs="Arial"/>
          <w:sz w:val="20"/>
        </w:rPr>
        <w:t xml:space="preserve"> </w:t>
      </w:r>
      <w:r w:rsidR="00A27B67" w:rsidRPr="00DA3A25">
        <w:rPr>
          <w:rFonts w:cs="Arial"/>
          <w:sz w:val="20"/>
        </w:rPr>
        <w:t xml:space="preserve">and </w:t>
      </w:r>
      <w:r w:rsidR="00605DDB" w:rsidRPr="00DA3A25">
        <w:rPr>
          <w:rFonts w:cs="Arial"/>
          <w:spacing w:val="2"/>
          <w:sz w:val="20"/>
        </w:rPr>
        <w:t>t</w:t>
      </w:r>
      <w:r w:rsidR="00A27B67" w:rsidRPr="00DA3A25">
        <w:rPr>
          <w:rFonts w:cs="Arial"/>
          <w:sz w:val="20"/>
        </w:rPr>
        <w:t>his o</w:t>
      </w:r>
      <w:r w:rsidR="00A27B67" w:rsidRPr="00DA3A25">
        <w:rPr>
          <w:rFonts w:cs="Arial"/>
          <w:spacing w:val="6"/>
          <w:sz w:val="20"/>
        </w:rPr>
        <w:t>f</w:t>
      </w:r>
      <w:r w:rsidR="00A27B67" w:rsidRPr="00DA3A25">
        <w:rPr>
          <w:rFonts w:cs="Arial"/>
          <w:sz w:val="20"/>
        </w:rPr>
        <w:t xml:space="preserve">fense </w:t>
      </w:r>
      <w:r w:rsidR="00C00166" w:rsidRPr="00DA3A25">
        <w:rPr>
          <w:rFonts w:cs="Arial"/>
          <w:spacing w:val="2"/>
          <w:sz w:val="20"/>
        </w:rPr>
        <w:t>c</w:t>
      </w:r>
      <w:r w:rsidR="00A27B67" w:rsidRPr="00DA3A25">
        <w:rPr>
          <w:rFonts w:cs="Arial"/>
          <w:sz w:val="20"/>
        </w:rPr>
        <w:t>ost him his life</w:t>
      </w:r>
      <w:r w:rsidR="00D62E30" w:rsidRPr="00DA3A25">
        <w:rPr>
          <w:rFonts w:cs="Arial"/>
          <w:sz w:val="20"/>
        </w:rPr>
        <w:t>!</w:t>
      </w:r>
      <w:r w:rsidR="00A27B67" w:rsidRPr="00DA3A25">
        <w:rPr>
          <w:rFonts w:cs="Arial"/>
          <w:sz w:val="20"/>
        </w:rPr>
        <w:t xml:space="preserve"> </w:t>
      </w:r>
      <w:r w:rsidR="006F7CBC" w:rsidRPr="00DA3A25">
        <w:rPr>
          <w:rFonts w:cs="Arial"/>
          <w:spacing w:val="6"/>
          <w:sz w:val="20"/>
        </w:rPr>
        <w:t>[</w:t>
      </w:r>
      <w:r w:rsidRPr="00DA3A25">
        <w:rPr>
          <w:rFonts w:cs="Arial"/>
          <w:spacing w:val="6"/>
          <w:sz w:val="20"/>
        </w:rPr>
        <w:t>Note: t</w:t>
      </w:r>
      <w:r w:rsidR="00A27B67" w:rsidRPr="00DA3A25">
        <w:rPr>
          <w:rFonts w:cs="Arial"/>
          <w:sz w:val="20"/>
        </w:rPr>
        <w:t xml:space="preserve">he </w:t>
      </w:r>
      <w:r w:rsidR="00444BDD" w:rsidRPr="00DA3A25">
        <w:rPr>
          <w:rFonts w:cs="Arial"/>
          <w:sz w:val="20"/>
        </w:rPr>
        <w:t>Jewish</w:t>
      </w:r>
      <w:r w:rsidR="00A27B67" w:rsidRPr="00DA3A25">
        <w:rPr>
          <w:rFonts w:cs="Arial"/>
          <w:sz w:val="20"/>
        </w:rPr>
        <w:t xml:space="preserve"> leaders</w:t>
      </w:r>
      <w:r w:rsidR="006F7CBC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A27B67" w:rsidRPr="00DA3A25">
        <w:rPr>
          <w:rFonts w:cs="Arial"/>
          <w:sz w:val="20"/>
        </w:rPr>
        <w:t>ook o</w:t>
      </w:r>
      <w:r w:rsidR="00A27B67" w:rsidRPr="00DA3A25">
        <w:rPr>
          <w:rFonts w:cs="Arial"/>
          <w:spacing w:val="6"/>
          <w:sz w:val="20"/>
        </w:rPr>
        <w:t>f</w:t>
      </w:r>
      <w:r w:rsidR="00A27B67" w:rsidRPr="00DA3A25">
        <w:rPr>
          <w:rFonts w:cs="Arial"/>
          <w:sz w:val="20"/>
        </w:rPr>
        <w:t xml:space="preserve">fense at </w:t>
      </w:r>
      <w:r w:rsidR="006F7CBC" w:rsidRPr="00DA3A25">
        <w:rPr>
          <w:rFonts w:cs="Arial"/>
          <w:sz w:val="20"/>
        </w:rPr>
        <w:t xml:space="preserve">Jesus </w:t>
      </w:r>
      <w:r w:rsidR="00F54A51" w:rsidRPr="00DA3A25">
        <w:rPr>
          <w:rFonts w:cs="Arial"/>
          <w:sz w:val="20"/>
        </w:rPr>
        <w:t>and</w:t>
      </w:r>
      <w:r w:rsidR="003518EE" w:rsidRPr="00DA3A25">
        <w:rPr>
          <w:rFonts w:cs="Arial"/>
          <w:sz w:val="20"/>
        </w:rPr>
        <w:t xml:space="preserve"> </w:t>
      </w:r>
      <w:r w:rsidR="00F54A51" w:rsidRPr="00DA3A25">
        <w:rPr>
          <w:rFonts w:cs="Arial"/>
          <w:sz w:val="20"/>
        </w:rPr>
        <w:t>kill</w:t>
      </w:r>
      <w:r w:rsidR="002B1B5E" w:rsidRPr="00DA3A25">
        <w:rPr>
          <w:rFonts w:cs="Arial"/>
          <w:sz w:val="20"/>
        </w:rPr>
        <w:t>ed</w:t>
      </w:r>
      <w:r w:rsidR="00F54A51" w:rsidRPr="00DA3A25">
        <w:rPr>
          <w:rFonts w:cs="Arial"/>
          <w:sz w:val="20"/>
        </w:rPr>
        <w:t xml:space="preserve"> him </w:t>
      </w:r>
      <w:r w:rsidR="006F7CBC" w:rsidRPr="00DA3A25">
        <w:rPr>
          <w:rFonts w:cs="Arial"/>
          <w:sz w:val="20"/>
        </w:rPr>
        <w:t xml:space="preserve">for </w:t>
      </w:r>
      <w:r w:rsidR="00605DDB" w:rsidRPr="00DA3A25">
        <w:rPr>
          <w:rFonts w:cs="Arial"/>
          <w:spacing w:val="2"/>
          <w:sz w:val="20"/>
        </w:rPr>
        <w:t>t</w:t>
      </w:r>
      <w:r w:rsidR="006F7CBC" w:rsidRPr="00DA3A25">
        <w:rPr>
          <w:rFonts w:cs="Arial"/>
          <w:sz w:val="20"/>
        </w:rPr>
        <w:t>h</w:t>
      </w:r>
      <w:r w:rsidR="00F54A51" w:rsidRPr="00DA3A25">
        <w:rPr>
          <w:rFonts w:cs="Arial"/>
          <w:sz w:val="20"/>
        </w:rPr>
        <w:t>e</w:t>
      </w:r>
      <w:r w:rsidR="006F7CBC" w:rsidRPr="00DA3A25">
        <w:rPr>
          <w:rFonts w:cs="Arial"/>
          <w:sz w:val="20"/>
        </w:rPr>
        <w:t xml:space="preserve"> same reason</w:t>
      </w:r>
      <w:r w:rsidR="003518EE" w:rsidRPr="00DA3A25">
        <w:rPr>
          <w:rFonts w:cs="Arial"/>
          <w:sz w:val="20"/>
        </w:rPr>
        <w:t>, i.e.,</w:t>
      </w:r>
      <w:r w:rsidR="007D2BE5" w:rsidRPr="00DA3A25">
        <w:rPr>
          <w:rFonts w:cs="Arial"/>
          <w:sz w:val="20"/>
        </w:rPr>
        <w:t xml:space="preserve"> h</w:t>
      </w:r>
      <w:r w:rsidR="002B1B5E" w:rsidRPr="00DA3A25">
        <w:rPr>
          <w:rFonts w:cs="Arial"/>
          <w:sz w:val="20"/>
        </w:rPr>
        <w:t xml:space="preserve">is 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2B1B5E" w:rsidRPr="00DA3A25">
        <w:rPr>
          <w:rFonts w:cs="Arial"/>
          <w:sz w:val="20"/>
        </w:rPr>
        <w:t>gh</w:t>
      </w:r>
      <w:r w:rsidR="00605DDB" w:rsidRPr="00DA3A25">
        <w:rPr>
          <w:rFonts w:cs="Arial"/>
          <w:spacing w:val="2"/>
          <w:sz w:val="20"/>
        </w:rPr>
        <w:t>t</w:t>
      </w:r>
      <w:r w:rsidR="002B1B5E" w:rsidRPr="00DA3A25">
        <w:rPr>
          <w:rFonts w:cs="Arial"/>
          <w:sz w:val="20"/>
        </w:rPr>
        <w:t>eousness harden</w:t>
      </w:r>
      <w:r w:rsidR="003518EE" w:rsidRPr="00DA3A25">
        <w:rPr>
          <w:rFonts w:cs="Arial"/>
          <w:sz w:val="20"/>
        </w:rPr>
        <w:t>ed</w:t>
      </w:r>
      <w:r w:rsidR="002B1B5E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2B1B5E" w:rsidRPr="00DA3A25">
        <w:rPr>
          <w:rFonts w:cs="Arial"/>
          <w:sz w:val="20"/>
        </w:rPr>
        <w:t>heir hea</w:t>
      </w:r>
      <w:r w:rsidR="002B1B5E"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.</w:t>
      </w:r>
      <w:r w:rsidR="006F7CBC" w:rsidRPr="00DA3A25">
        <w:rPr>
          <w:rFonts w:cs="Arial"/>
          <w:sz w:val="20"/>
        </w:rPr>
        <w:t>]</w:t>
      </w:r>
    </w:p>
    <w:p w14:paraId="55F1552A" w14:textId="265D0AE5" w:rsidR="003A029C" w:rsidRPr="00DA3A25" w:rsidRDefault="003A029C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7A63151" w14:textId="2BD7D885" w:rsidR="00FF33F2" w:rsidRPr="00DA3A25" w:rsidRDefault="006F7CBC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ha</w:t>
      </w:r>
      <w:r w:rsidRPr="00DA3A25">
        <w:rPr>
          <w:rFonts w:cs="Arial"/>
          <w:sz w:val="20"/>
        </w:rPr>
        <w:t>d</w:t>
      </w:r>
      <w:r w:rsidR="00FF33F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no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spe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t "</w:t>
      </w:r>
      <w:r w:rsidR="00FF33F2" w:rsidRPr="00DA3A25">
        <w:rPr>
          <w:rFonts w:cs="Arial"/>
          <w:sz w:val="20"/>
          <w:u w:val="single"/>
        </w:rPr>
        <w:t>un</w:t>
      </w:r>
      <w:r w:rsidR="00FF33F2" w:rsidRPr="00DA3A25">
        <w:rPr>
          <w:rFonts w:cs="Arial"/>
          <w:spacing w:val="4"/>
          <w:sz w:val="20"/>
          <w:u w:val="single"/>
        </w:rPr>
        <w:t>t</w:t>
      </w:r>
      <w:r w:rsidR="00FF33F2" w:rsidRPr="00DA3A25">
        <w:rPr>
          <w:rFonts w:cs="Arial"/>
          <w:sz w:val="20"/>
          <w:u w:val="single"/>
        </w:rPr>
        <w:t>o Cain</w:t>
      </w:r>
      <w:r w:rsidR="00603EE2" w:rsidRPr="00DA3A25">
        <w:rPr>
          <w:rFonts w:cs="Arial"/>
          <w:sz w:val="20"/>
          <w:u w:val="single"/>
        </w:rPr>
        <w:fldChar w:fldCharType="begin"/>
      </w:r>
      <w:r w:rsidR="00603EE2" w:rsidRPr="00DA3A25">
        <w:rPr>
          <w:sz w:val="20"/>
          <w:u w:val="single"/>
        </w:rPr>
        <w:instrText xml:space="preserve"> XE "</w:instrText>
      </w:r>
      <w:r w:rsidR="00603EE2" w:rsidRPr="00DA3A25">
        <w:rPr>
          <w:rFonts w:cs="Arial"/>
          <w:sz w:val="20"/>
          <w:u w:val="single"/>
        </w:rPr>
        <w:instrText>Cain</w:instrText>
      </w:r>
      <w:r w:rsidR="00603EE2" w:rsidRPr="00DA3A25">
        <w:rPr>
          <w:sz w:val="20"/>
          <w:u w:val="single"/>
        </w:rPr>
        <w:instrText xml:space="preserve">" </w:instrText>
      </w:r>
      <w:r w:rsidR="00603EE2" w:rsidRPr="00DA3A25">
        <w:rPr>
          <w:rFonts w:cs="Arial"/>
          <w:sz w:val="20"/>
          <w:u w:val="single"/>
        </w:rPr>
        <w:fldChar w:fldCharType="end"/>
      </w:r>
      <w:r w:rsidR="00FF33F2" w:rsidRPr="00DA3A25">
        <w:rPr>
          <w:rFonts w:cs="Arial"/>
          <w:sz w:val="20"/>
        </w:rPr>
        <w:t xml:space="preserve"> an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his o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ng"</w:t>
      </w:r>
      <w:r w:rsidRPr="00DA3A25">
        <w:rPr>
          <w:rFonts w:cs="Arial"/>
          <w:sz w:val="20"/>
        </w:rPr>
        <w:t xml:space="preserve"> be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2707F7" w:rsidRPr="00DA3A25">
        <w:rPr>
          <w:rFonts w:cs="Arial"/>
          <w:sz w:val="20"/>
        </w:rPr>
        <w:t xml:space="preserve">he was </w:t>
      </w:r>
      <w:r w:rsidR="00FF33F2" w:rsidRPr="00DA3A25">
        <w:rPr>
          <w:rFonts w:cs="Arial"/>
          <w:sz w:val="20"/>
        </w:rPr>
        <w:t>w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ked</w:t>
      </w:r>
      <w:r w:rsidR="002707F7" w:rsidRPr="00DA3A25">
        <w:rPr>
          <w:rFonts w:cs="Arial"/>
          <w:sz w:val="20"/>
        </w:rPr>
        <w:t xml:space="preserve">. </w:t>
      </w:r>
      <w:r w:rsidR="00170CF7" w:rsidRPr="00DA3A25">
        <w:rPr>
          <w:rFonts w:cs="Arial"/>
          <w:sz w:val="20"/>
        </w:rPr>
        <w:t>To assume a di</w:t>
      </w:r>
      <w:r w:rsidR="00F45ED9" w:rsidRPr="00DA3A25">
        <w:rPr>
          <w:rFonts w:cs="Arial"/>
          <w:spacing w:val="6"/>
          <w:sz w:val="20"/>
        </w:rPr>
        <w:t>f</w:t>
      </w:r>
      <w:r w:rsidR="00F45ED9" w:rsidRPr="00DA3A25">
        <w:rPr>
          <w:rFonts w:cs="Arial"/>
          <w:spacing w:val="2"/>
          <w:sz w:val="20"/>
        </w:rPr>
        <w:t>f</w:t>
      </w:r>
      <w:r w:rsidR="00170CF7" w:rsidRPr="00DA3A25">
        <w:rPr>
          <w:rFonts w:cs="Arial"/>
          <w:sz w:val="20"/>
        </w:rPr>
        <w:t xml:space="preserve">erent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170CF7" w:rsidRPr="00DA3A25">
        <w:rPr>
          <w:rFonts w:cs="Arial"/>
          <w:sz w:val="20"/>
        </w:rPr>
        <w:t>pe of o</w:t>
      </w:r>
      <w:r w:rsidR="00F45ED9" w:rsidRPr="00DA3A25">
        <w:rPr>
          <w:rFonts w:cs="Arial"/>
          <w:spacing w:val="6"/>
          <w:sz w:val="20"/>
        </w:rPr>
        <w:t>f</w:t>
      </w:r>
      <w:r w:rsidR="00F45ED9" w:rsidRPr="00DA3A25">
        <w:rPr>
          <w:rFonts w:cs="Arial"/>
          <w:spacing w:val="2"/>
          <w:sz w:val="20"/>
        </w:rPr>
        <w:t>f</w:t>
      </w:r>
      <w:r w:rsidR="00170CF7" w:rsidRPr="00DA3A25">
        <w:rPr>
          <w:rFonts w:cs="Arial"/>
          <w:sz w:val="20"/>
        </w:rPr>
        <w:t>e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170CF7" w:rsidRPr="00DA3A25">
        <w:rPr>
          <w:rFonts w:cs="Arial"/>
          <w:sz w:val="20"/>
        </w:rPr>
        <w:t>ng would make a di</w:t>
      </w:r>
      <w:r w:rsidR="00170CF7" w:rsidRPr="00DA3A25">
        <w:rPr>
          <w:rFonts w:cs="Arial"/>
          <w:spacing w:val="6"/>
          <w:sz w:val="20"/>
        </w:rPr>
        <w:t>f</w:t>
      </w:r>
      <w:r w:rsidR="00170CF7" w:rsidRPr="00DA3A25">
        <w:rPr>
          <w:rFonts w:cs="Arial"/>
          <w:sz w:val="20"/>
        </w:rPr>
        <w:t>feren</w:t>
      </w:r>
      <w:r w:rsidR="00C00166" w:rsidRPr="00DA3A25">
        <w:rPr>
          <w:rFonts w:cs="Arial"/>
          <w:spacing w:val="2"/>
          <w:sz w:val="20"/>
        </w:rPr>
        <w:t>c</w:t>
      </w:r>
      <w:r w:rsidR="00170CF7" w:rsidRPr="00DA3A25">
        <w:rPr>
          <w:rFonts w:cs="Arial"/>
          <w:sz w:val="20"/>
        </w:rPr>
        <w:t xml:space="preserve">e is </w:t>
      </w:r>
      <w:r w:rsidR="00605DDB" w:rsidRPr="00DA3A25">
        <w:rPr>
          <w:rFonts w:cs="Arial"/>
          <w:spacing w:val="2"/>
          <w:sz w:val="20"/>
        </w:rPr>
        <w:t>t</w:t>
      </w:r>
      <w:r w:rsidR="00170CF7" w:rsidRPr="00DA3A25">
        <w:rPr>
          <w:rFonts w:cs="Arial"/>
          <w:sz w:val="20"/>
        </w:rPr>
        <w:t xml:space="preserve">o ignore </w:t>
      </w:r>
      <w:r w:rsidR="00605DDB" w:rsidRPr="00DA3A25">
        <w:rPr>
          <w:rFonts w:cs="Arial"/>
          <w:spacing w:val="2"/>
          <w:sz w:val="20"/>
        </w:rPr>
        <w:t>t</w:t>
      </w:r>
      <w:r w:rsidR="00170CF7" w:rsidRPr="00DA3A25">
        <w:rPr>
          <w:rFonts w:cs="Arial"/>
          <w:sz w:val="20"/>
        </w:rPr>
        <w:t>he fa</w:t>
      </w:r>
      <w:r w:rsidR="00170CF7" w:rsidRPr="00DA3A25">
        <w:rPr>
          <w:rFonts w:cs="Arial"/>
          <w:spacing w:val="2"/>
          <w:sz w:val="20"/>
        </w:rPr>
        <w:t>c</w:t>
      </w:r>
      <w:r w:rsidR="00170CF7" w:rsidRPr="00DA3A25">
        <w:rPr>
          <w:rFonts w:cs="Arial"/>
          <w:sz w:val="20"/>
        </w:rPr>
        <w:t xml:space="preserve">t </w:t>
      </w:r>
      <w:r w:rsidR="00605DDB" w:rsidRPr="00DA3A25">
        <w:rPr>
          <w:rFonts w:cs="Arial"/>
          <w:spacing w:val="2"/>
          <w:sz w:val="20"/>
        </w:rPr>
        <w:t>t</w:t>
      </w:r>
      <w:r w:rsidR="00170CF7" w:rsidRPr="00DA3A25">
        <w:rPr>
          <w:rFonts w:cs="Arial"/>
          <w:sz w:val="20"/>
        </w:rPr>
        <w:t xml:space="preserve">hat </w:t>
      </w:r>
      <w:r w:rsidR="003A029C" w:rsidRPr="00DA3A25">
        <w:rPr>
          <w:rFonts w:cs="Arial"/>
          <w:sz w:val="20"/>
        </w:rPr>
        <w:t xml:space="preserve">an </w:t>
      </w:r>
      <w:r w:rsidR="002707F7" w:rsidRPr="00DA3A25">
        <w:rPr>
          <w:rFonts w:cs="Arial"/>
          <w:sz w:val="20"/>
        </w:rPr>
        <w:t>o</w:t>
      </w:r>
      <w:r w:rsidR="002707F7" w:rsidRPr="00DA3A25">
        <w:rPr>
          <w:rFonts w:cs="Arial"/>
          <w:spacing w:val="4"/>
          <w:sz w:val="20"/>
        </w:rPr>
        <w:t>f</w:t>
      </w:r>
      <w:r w:rsidR="002707F7" w:rsidRPr="00DA3A25">
        <w:rPr>
          <w:rFonts w:cs="Arial"/>
          <w:sz w:val="20"/>
        </w:rPr>
        <w:t>fe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2707F7" w:rsidRPr="00DA3A25">
        <w:rPr>
          <w:rFonts w:cs="Arial"/>
          <w:sz w:val="20"/>
        </w:rPr>
        <w:t>ng</w:t>
      </w:r>
      <w:r w:rsidR="00FF33F2" w:rsidRPr="00DA3A25">
        <w:rPr>
          <w:rFonts w:cs="Arial"/>
          <w:sz w:val="20"/>
        </w:rPr>
        <w:t xml:space="preserve"> </w:t>
      </w:r>
      <w:r w:rsidR="00DB0B45" w:rsidRPr="00DA3A25">
        <w:rPr>
          <w:rFonts w:cs="Arial"/>
          <w:sz w:val="20"/>
        </w:rPr>
        <w:t xml:space="preserve">does not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hange </w:t>
      </w:r>
      <w:r w:rsidR="00DB0B45" w:rsidRPr="00DA3A25">
        <w:rPr>
          <w:rFonts w:cs="Arial"/>
          <w:sz w:val="20"/>
        </w:rPr>
        <w:t>a</w:t>
      </w:r>
      <w:r w:rsidR="002707F7" w:rsidRPr="00DA3A25">
        <w:rPr>
          <w:rFonts w:cs="Arial"/>
          <w:sz w:val="20"/>
        </w:rPr>
        <w:t xml:space="preserve"> person</w:t>
      </w:r>
      <w:r w:rsidR="00DB0B45" w:rsidRPr="00DA3A25">
        <w:rPr>
          <w:rFonts w:cs="Arial"/>
          <w:sz w:val="20"/>
        </w:rPr>
        <w:t xml:space="preserve">. To </w:t>
      </w:r>
      <w:r w:rsidR="00C00166" w:rsidRPr="00DA3A25">
        <w:rPr>
          <w:rFonts w:cs="Arial"/>
          <w:spacing w:val="2"/>
          <w:sz w:val="20"/>
        </w:rPr>
        <w:t>c</w:t>
      </w:r>
      <w:r w:rsidR="00DB0B45" w:rsidRPr="00DA3A25">
        <w:rPr>
          <w:rFonts w:cs="Arial"/>
          <w:sz w:val="20"/>
        </w:rPr>
        <w:t>hange</w:t>
      </w:r>
      <w:r w:rsidR="0002410C" w:rsidRPr="00DA3A25">
        <w:rPr>
          <w:rFonts w:cs="Arial"/>
          <w:sz w:val="20"/>
        </w:rPr>
        <w:t>,</w:t>
      </w:r>
      <w:r w:rsidR="00DB0B45" w:rsidRPr="00DA3A25">
        <w:rPr>
          <w:rFonts w:cs="Arial"/>
          <w:sz w:val="20"/>
        </w:rPr>
        <w:t xml:space="preserve"> an evildoer must repen</w:t>
      </w:r>
      <w:r w:rsidR="003F694F" w:rsidRPr="00DA3A25">
        <w:rPr>
          <w:rFonts w:cs="Arial"/>
          <w:spacing w:val="-2"/>
          <w:sz w:val="20"/>
        </w:rPr>
        <w:t>t.</w:t>
      </w:r>
      <w:r w:rsidR="00B66B23" w:rsidRPr="00DA3A25">
        <w:rPr>
          <w:rFonts w:cs="Arial"/>
          <w:sz w:val="20"/>
        </w:rPr>
        <w:t xml:space="preserve"> </w:t>
      </w:r>
      <w:r w:rsidR="00F54A51" w:rsidRPr="00DA3A25">
        <w:rPr>
          <w:rFonts w:cs="Arial"/>
          <w:sz w:val="20"/>
        </w:rPr>
        <w:t xml:space="preserve"> Cain did no</w:t>
      </w:r>
      <w:r w:rsidR="003F694F" w:rsidRPr="00DA3A25">
        <w:rPr>
          <w:rFonts w:cs="Arial"/>
          <w:spacing w:val="-2"/>
          <w:sz w:val="20"/>
        </w:rPr>
        <w:t>t,</w:t>
      </w:r>
      <w:r w:rsidR="00170CF7" w:rsidRPr="00DA3A25">
        <w:rPr>
          <w:rFonts w:cs="Arial"/>
          <w:sz w:val="20"/>
        </w:rPr>
        <w:t xml:space="preserve"> and "</w:t>
      </w:r>
      <w:r w:rsidR="009F6D2C" w:rsidRPr="00DA3A25">
        <w:rPr>
          <w:rFonts w:cs="Arial"/>
          <w:spacing w:val="2"/>
          <w:sz w:val="20"/>
        </w:rPr>
        <w:t>t</w:t>
      </w:r>
      <w:r w:rsidR="009F6D2C" w:rsidRPr="00DA3A25">
        <w:rPr>
          <w:rFonts w:cs="Arial"/>
          <w:sz w:val="20"/>
        </w:rPr>
        <w:t>h</w:t>
      </w:r>
      <w:r w:rsidR="00170CF7" w:rsidRPr="00DA3A25">
        <w:rPr>
          <w:rFonts w:cs="Arial"/>
          <w:sz w:val="20"/>
        </w:rPr>
        <w:t>e sa</w:t>
      </w:r>
      <w:r w:rsidR="00170CF7" w:rsidRPr="00DA3A25">
        <w:rPr>
          <w:rFonts w:cs="Arial"/>
          <w:spacing w:val="2"/>
          <w:sz w:val="20"/>
        </w:rPr>
        <w:t>cri</w:t>
      </w:r>
      <w:r w:rsidR="00170CF7" w:rsidRPr="00DA3A25">
        <w:rPr>
          <w:rFonts w:cs="Arial"/>
          <w:spacing w:val="4"/>
          <w:sz w:val="20"/>
        </w:rPr>
        <w:t>f</w:t>
      </w:r>
      <w:r w:rsidR="00170CF7" w:rsidRPr="00DA3A25">
        <w:rPr>
          <w:rFonts w:cs="Arial"/>
          <w:sz w:val="20"/>
        </w:rPr>
        <w:t>i</w:t>
      </w:r>
      <w:r w:rsidR="00170CF7" w:rsidRPr="00DA3A25">
        <w:rPr>
          <w:rFonts w:cs="Arial"/>
          <w:spacing w:val="2"/>
          <w:sz w:val="20"/>
        </w:rPr>
        <w:t>c</w:t>
      </w:r>
      <w:r w:rsidR="00170CF7" w:rsidRPr="00DA3A25">
        <w:rPr>
          <w:rFonts w:cs="Arial"/>
          <w:sz w:val="20"/>
        </w:rPr>
        <w:t>e o</w:t>
      </w:r>
      <w:r w:rsidR="00170CF7" w:rsidRPr="00DA3A25">
        <w:rPr>
          <w:rFonts w:cs="Arial"/>
          <w:spacing w:val="-2"/>
          <w:sz w:val="20"/>
        </w:rPr>
        <w:t xml:space="preserve">f </w:t>
      </w:r>
      <w:r w:rsidR="00170CF7" w:rsidRPr="00DA3A25">
        <w:rPr>
          <w:rFonts w:cs="Arial"/>
          <w:spacing w:val="4"/>
          <w:sz w:val="20"/>
        </w:rPr>
        <w:t>t</w:t>
      </w:r>
      <w:r w:rsidR="00170CF7" w:rsidRPr="00DA3A25">
        <w:rPr>
          <w:rFonts w:cs="Arial"/>
          <w:sz w:val="20"/>
        </w:rPr>
        <w:t>he wi</w:t>
      </w:r>
      <w:r w:rsidR="00170CF7" w:rsidRPr="00DA3A25">
        <w:rPr>
          <w:rFonts w:cs="Arial"/>
          <w:spacing w:val="2"/>
          <w:sz w:val="20"/>
        </w:rPr>
        <w:t>c</w:t>
      </w:r>
      <w:r w:rsidR="00170CF7" w:rsidRPr="00DA3A25">
        <w:rPr>
          <w:rFonts w:cs="Arial"/>
          <w:sz w:val="20"/>
        </w:rPr>
        <w:t xml:space="preserve">ked </w:t>
      </w:r>
      <w:r w:rsidR="00170CF7" w:rsidRPr="00DA3A25">
        <w:rPr>
          <w:rFonts w:cs="Arial"/>
          <w:i/>
          <w:sz w:val="20"/>
        </w:rPr>
        <w:t>is</w:t>
      </w:r>
      <w:r w:rsidR="00170CF7" w:rsidRPr="00DA3A25">
        <w:rPr>
          <w:rFonts w:cs="Arial"/>
          <w:sz w:val="20"/>
        </w:rPr>
        <w:t xml:space="preserve"> an abomina</w:t>
      </w:r>
      <w:r w:rsidR="00170CF7" w:rsidRPr="00DA3A25">
        <w:rPr>
          <w:rFonts w:cs="Arial"/>
          <w:spacing w:val="4"/>
          <w:sz w:val="20"/>
        </w:rPr>
        <w:t>t</w:t>
      </w:r>
      <w:r w:rsidR="00170CF7" w:rsidRPr="00DA3A25">
        <w:rPr>
          <w:rFonts w:cs="Arial"/>
          <w:sz w:val="20"/>
        </w:rPr>
        <w:t xml:space="preserve">ion </w:t>
      </w:r>
      <w:r w:rsidR="00170CF7" w:rsidRPr="00DA3A25">
        <w:rPr>
          <w:rFonts w:cs="Arial"/>
          <w:spacing w:val="4"/>
          <w:sz w:val="20"/>
        </w:rPr>
        <w:t>t</w:t>
      </w:r>
      <w:r w:rsidR="00170CF7" w:rsidRPr="00DA3A25">
        <w:rPr>
          <w:rFonts w:cs="Arial"/>
          <w:sz w:val="20"/>
        </w:rPr>
        <w:t xml:space="preserve">o </w:t>
      </w:r>
      <w:r w:rsidR="00170CF7" w:rsidRPr="00DA3A25">
        <w:rPr>
          <w:rFonts w:cs="Arial"/>
          <w:spacing w:val="4"/>
          <w:sz w:val="20"/>
        </w:rPr>
        <w:t>t</w:t>
      </w:r>
      <w:r w:rsidR="00170CF7" w:rsidRPr="00DA3A25">
        <w:rPr>
          <w:rFonts w:cs="Arial"/>
          <w:sz w:val="20"/>
        </w:rPr>
        <w:t>he L</w:t>
      </w:r>
      <w:r w:rsidR="00170CF7" w:rsidRPr="00DA3A25">
        <w:rPr>
          <w:rFonts w:cs="Arial"/>
          <w:smallCaps/>
          <w:sz w:val="20"/>
        </w:rPr>
        <w:t>ord</w:t>
      </w:r>
      <w:r w:rsidR="00170CF7" w:rsidRPr="00DA3A25">
        <w:rPr>
          <w:rFonts w:cs="Arial"/>
          <w:sz w:val="20"/>
        </w:rPr>
        <w:t xml:space="preserve">" </w:t>
      </w:r>
      <w:r w:rsidR="00170CF7" w:rsidRPr="00633952">
        <w:rPr>
          <w:rFonts w:cs="Arial"/>
          <w:sz w:val="16"/>
          <w:szCs w:val="16"/>
        </w:rPr>
        <w:t>(P</w:t>
      </w:r>
      <w:r w:rsidR="00170CF7" w:rsidRPr="00633952">
        <w:rPr>
          <w:rFonts w:cs="Arial"/>
          <w:spacing w:val="4"/>
          <w:sz w:val="16"/>
          <w:szCs w:val="16"/>
        </w:rPr>
        <w:t>r</w:t>
      </w:r>
      <w:r w:rsidR="00170CF7" w:rsidRPr="00633952">
        <w:rPr>
          <w:rFonts w:cs="Arial"/>
          <w:spacing w:val="-4"/>
          <w:sz w:val="16"/>
          <w:szCs w:val="16"/>
        </w:rPr>
        <w:t>v 1</w:t>
      </w:r>
      <w:r w:rsidR="00170CF7" w:rsidRPr="00633952">
        <w:rPr>
          <w:rFonts w:cs="Arial"/>
          <w:sz w:val="16"/>
          <w:szCs w:val="16"/>
        </w:rPr>
        <w:t>5:</w:t>
      </w:r>
      <w:r w:rsidR="00170CF7" w:rsidRPr="00633952">
        <w:rPr>
          <w:rFonts w:cs="Arial"/>
          <w:spacing w:val="-4"/>
          <w:sz w:val="16"/>
          <w:szCs w:val="16"/>
        </w:rPr>
        <w:t>8)</w:t>
      </w:r>
      <w:r w:rsidR="00183918" w:rsidRPr="00DA3A25">
        <w:rPr>
          <w:rFonts w:cs="Arial"/>
          <w:spacing w:val="-4"/>
          <w:sz w:val="20"/>
        </w:rPr>
        <w:t xml:space="preserve">. </w:t>
      </w:r>
      <w:r w:rsidR="00183918" w:rsidRPr="00DA3A25">
        <w:rPr>
          <w:rFonts w:cs="Arial"/>
          <w:sz w:val="20"/>
        </w:rPr>
        <w:t>S</w:t>
      </w:r>
      <w:r w:rsidR="00183918" w:rsidRPr="00DA3A25">
        <w:rPr>
          <w:rFonts w:cs="Arial"/>
          <w:spacing w:val="-4"/>
          <w:sz w:val="20"/>
        </w:rPr>
        <w:t>o,</w:t>
      </w:r>
      <w:r w:rsidR="00183918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221363" w:rsidRPr="00DA3A25">
        <w:rPr>
          <w:rFonts w:cs="Arial"/>
          <w:sz w:val="20"/>
        </w:rPr>
        <w:t>he L</w:t>
      </w:r>
      <w:r w:rsidR="00221363" w:rsidRPr="00DA3A25">
        <w:rPr>
          <w:rFonts w:cs="Arial"/>
          <w:smallCaps/>
          <w:sz w:val="20"/>
        </w:rPr>
        <w:t>ord</w:t>
      </w:r>
      <w:r w:rsidR="00221363" w:rsidRPr="00DA3A25">
        <w:rPr>
          <w:rFonts w:cs="Arial"/>
          <w:sz w:val="20"/>
        </w:rPr>
        <w:t xml:space="preserve"> </w:t>
      </w:r>
      <w:r w:rsidR="00C00166" w:rsidRPr="00DA3A25">
        <w:rPr>
          <w:rFonts w:cs="Arial"/>
          <w:spacing w:val="2"/>
          <w:sz w:val="20"/>
        </w:rPr>
        <w:t>c</w:t>
      </w:r>
      <w:r w:rsidR="00221363" w:rsidRPr="00DA3A25">
        <w:rPr>
          <w:rFonts w:cs="Arial"/>
          <w:sz w:val="20"/>
        </w:rPr>
        <w:t xml:space="preserve">ould not </w:t>
      </w:r>
      <w:r w:rsidR="00221363" w:rsidRPr="00DA3A25">
        <w:rPr>
          <w:rFonts w:cs="Arial"/>
          <w:spacing w:val="2"/>
          <w:sz w:val="20"/>
        </w:rPr>
        <w:t>r</w:t>
      </w:r>
      <w:r w:rsidR="00221363" w:rsidRPr="00DA3A25">
        <w:rPr>
          <w:rFonts w:cs="Arial"/>
          <w:sz w:val="20"/>
        </w:rPr>
        <w:t>espe</w:t>
      </w:r>
      <w:r w:rsidR="00221363" w:rsidRPr="00DA3A25">
        <w:rPr>
          <w:rFonts w:cs="Arial"/>
          <w:spacing w:val="2"/>
          <w:sz w:val="20"/>
        </w:rPr>
        <w:t>c</w:t>
      </w:r>
      <w:r w:rsidR="00221363" w:rsidRPr="00DA3A25">
        <w:rPr>
          <w:rFonts w:cs="Arial"/>
          <w:sz w:val="20"/>
        </w:rPr>
        <w:t xml:space="preserve">t </w:t>
      </w:r>
      <w:r w:rsidR="00783E06" w:rsidRPr="00DA3A25">
        <w:rPr>
          <w:rFonts w:cs="Arial"/>
          <w:sz w:val="20"/>
        </w:rPr>
        <w:t>Cain</w:t>
      </w:r>
      <w:r w:rsidR="00221363" w:rsidRPr="00DA3A25">
        <w:rPr>
          <w:rFonts w:cs="Arial"/>
          <w:sz w:val="20"/>
        </w:rPr>
        <w:t xml:space="preserve"> nor</w:t>
      </w:r>
      <w:r w:rsidR="00783E06" w:rsidRPr="00DA3A25">
        <w:rPr>
          <w:rFonts w:cs="Arial"/>
          <w:sz w:val="20"/>
        </w:rPr>
        <w:t xml:space="preserve"> </w:t>
      </w:r>
      <w:r w:rsidR="00221363" w:rsidRPr="00DA3A25">
        <w:rPr>
          <w:rFonts w:cs="Arial"/>
          <w:i/>
          <w:iCs/>
          <w:sz w:val="20"/>
        </w:rPr>
        <w:t>any</w:t>
      </w:r>
      <w:r w:rsidR="00221363" w:rsidRPr="00DA3A25">
        <w:rPr>
          <w:rFonts w:cs="Arial"/>
          <w:sz w:val="20"/>
        </w:rPr>
        <w:t xml:space="preserve"> gi</w:t>
      </w:r>
      <w:r w:rsidR="00221363" w:rsidRPr="00DA3A25">
        <w:rPr>
          <w:rFonts w:cs="Arial"/>
          <w:spacing w:val="6"/>
          <w:sz w:val="20"/>
        </w:rPr>
        <w:t>f</w:t>
      </w:r>
      <w:r w:rsidR="00221363" w:rsidRPr="00DA3A25">
        <w:rPr>
          <w:rFonts w:cs="Arial"/>
          <w:sz w:val="20"/>
        </w:rPr>
        <w:t xml:space="preserve">t </w:t>
      </w:r>
      <w:r w:rsidR="00D83013" w:rsidRPr="00DA3A25">
        <w:rPr>
          <w:rFonts w:cs="Arial"/>
          <w:spacing w:val="2"/>
          <w:sz w:val="20"/>
        </w:rPr>
        <w:t>fr</w:t>
      </w:r>
      <w:r w:rsidR="00221363" w:rsidRPr="00DA3A25">
        <w:rPr>
          <w:rFonts w:cs="Arial"/>
          <w:sz w:val="20"/>
        </w:rPr>
        <w:t>om him</w:t>
      </w:r>
      <w:r w:rsidR="009E7032" w:rsidRPr="00DA3A25">
        <w:rPr>
          <w:rFonts w:cs="Arial"/>
          <w:spacing w:val="-4"/>
          <w:sz w:val="20"/>
        </w:rPr>
        <w:t>.</w:t>
      </w:r>
      <w:r w:rsidR="00221363" w:rsidRPr="00DA3A25">
        <w:rPr>
          <w:rFonts w:cs="Arial"/>
          <w:spacing w:val="-4"/>
          <w:sz w:val="20"/>
        </w:rPr>
        <w:t xml:space="preserve"> </w:t>
      </w:r>
      <w:r w:rsidR="00227632" w:rsidRPr="00DA3A25">
        <w:rPr>
          <w:rFonts w:cs="Arial"/>
          <w:sz w:val="20"/>
        </w:rPr>
        <w:t>T</w:t>
      </w:r>
      <w:r w:rsidR="00221363" w:rsidRPr="00DA3A25">
        <w:rPr>
          <w:rFonts w:cs="Arial"/>
          <w:sz w:val="20"/>
        </w:rPr>
        <w:t>he L</w:t>
      </w:r>
      <w:r w:rsidR="00221363" w:rsidRPr="00DA3A25">
        <w:rPr>
          <w:rFonts w:cs="Arial"/>
          <w:smallCaps/>
          <w:sz w:val="20"/>
        </w:rPr>
        <w:t>ord</w:t>
      </w:r>
      <w:r w:rsidR="00221363" w:rsidRPr="00DA3A25">
        <w:rPr>
          <w:rFonts w:cs="Arial"/>
          <w:sz w:val="20"/>
        </w:rPr>
        <w:t xml:space="preserve"> sa</w:t>
      </w:r>
      <w:r w:rsidR="00227632" w:rsidRPr="00DA3A25">
        <w:rPr>
          <w:rFonts w:cs="Arial"/>
          <w:sz w:val="20"/>
        </w:rPr>
        <w:t>id</w:t>
      </w:r>
      <w:r w:rsidR="00221363" w:rsidRPr="00DA3A25">
        <w:rPr>
          <w:rFonts w:cs="Arial"/>
          <w:sz w:val="20"/>
        </w:rPr>
        <w:t>, "</w:t>
      </w:r>
      <w:r w:rsidR="00431E5C" w:rsidRPr="00DA3A25">
        <w:rPr>
          <w:rFonts w:cs="Arial"/>
          <w:sz w:val="20"/>
        </w:rPr>
        <w:t>i</w:t>
      </w:r>
      <w:r w:rsidR="00221363" w:rsidRPr="00DA3A25">
        <w:rPr>
          <w:rFonts w:cs="Arial"/>
          <w:sz w:val="20"/>
        </w:rPr>
        <w:t xml:space="preserve">f </w:t>
      </w:r>
      <w:r w:rsidR="00605DDB" w:rsidRPr="00DA3A25">
        <w:rPr>
          <w:rFonts w:cs="Arial"/>
          <w:spacing w:val="2"/>
          <w:sz w:val="20"/>
        </w:rPr>
        <w:t>t</w:t>
      </w:r>
      <w:r w:rsidR="00221363" w:rsidRPr="00DA3A25">
        <w:rPr>
          <w:rFonts w:cs="Arial"/>
          <w:sz w:val="20"/>
        </w:rPr>
        <w:t xml:space="preserve">hou doest well, shalt </w:t>
      </w:r>
      <w:r w:rsidR="00605DDB" w:rsidRPr="00DA3A25">
        <w:rPr>
          <w:rFonts w:cs="Arial"/>
          <w:spacing w:val="2"/>
          <w:sz w:val="20"/>
        </w:rPr>
        <w:t>t</w:t>
      </w:r>
      <w:r w:rsidR="00221363" w:rsidRPr="00DA3A25">
        <w:rPr>
          <w:rFonts w:cs="Arial"/>
          <w:sz w:val="20"/>
        </w:rPr>
        <w:t>hou not be a</w:t>
      </w:r>
      <w:r w:rsidR="00221363" w:rsidRPr="00DA3A25">
        <w:rPr>
          <w:rFonts w:cs="Arial"/>
          <w:spacing w:val="2"/>
          <w:sz w:val="20"/>
        </w:rPr>
        <w:t>cc</w:t>
      </w:r>
      <w:r w:rsidR="00221363" w:rsidRPr="00DA3A25">
        <w:rPr>
          <w:rFonts w:cs="Arial"/>
          <w:sz w:val="20"/>
        </w:rPr>
        <w:t>ep</w:t>
      </w:r>
      <w:r w:rsidR="00605DDB" w:rsidRPr="00DA3A25">
        <w:rPr>
          <w:rFonts w:cs="Arial"/>
          <w:spacing w:val="2"/>
          <w:sz w:val="20"/>
        </w:rPr>
        <w:t>t</w:t>
      </w:r>
      <w:r w:rsidR="00221363" w:rsidRPr="00DA3A25">
        <w:rPr>
          <w:rFonts w:cs="Arial"/>
          <w:sz w:val="20"/>
        </w:rPr>
        <w:t xml:space="preserve">ed?" </w:t>
      </w:r>
      <w:r w:rsidR="00221363" w:rsidRPr="00633952">
        <w:rPr>
          <w:rFonts w:cs="Arial"/>
          <w:spacing w:val="-4"/>
          <w:sz w:val="16"/>
          <w:szCs w:val="16"/>
        </w:rPr>
        <w:t>(</w:t>
      </w:r>
      <w:r w:rsidR="00221363" w:rsidRPr="00633952">
        <w:rPr>
          <w:rFonts w:cs="Arial"/>
          <w:spacing w:val="-2"/>
          <w:sz w:val="16"/>
          <w:szCs w:val="16"/>
        </w:rPr>
        <w:t>G</w:t>
      </w:r>
      <w:r w:rsidR="00F5498B" w:rsidRPr="00633952">
        <w:rPr>
          <w:rFonts w:cs="Arial"/>
          <w:spacing w:val="-2"/>
          <w:sz w:val="16"/>
          <w:szCs w:val="16"/>
        </w:rPr>
        <w:t>e</w:t>
      </w:r>
      <w:r w:rsidR="00221363" w:rsidRPr="00633952">
        <w:rPr>
          <w:rFonts w:cs="Arial"/>
          <w:spacing w:val="-2"/>
          <w:sz w:val="16"/>
          <w:szCs w:val="16"/>
        </w:rPr>
        <w:t xml:space="preserve">n </w:t>
      </w:r>
      <w:r w:rsidR="00221363" w:rsidRPr="00633952">
        <w:rPr>
          <w:rFonts w:cs="Arial"/>
          <w:spacing w:val="-4"/>
          <w:sz w:val="16"/>
          <w:szCs w:val="16"/>
        </w:rPr>
        <w:t>4:</w:t>
      </w:r>
      <w:r w:rsidR="00221363" w:rsidRPr="00633952">
        <w:rPr>
          <w:rFonts w:cs="Arial"/>
          <w:spacing w:val="-2"/>
          <w:sz w:val="16"/>
          <w:szCs w:val="16"/>
        </w:rPr>
        <w:t>7</w:t>
      </w:r>
      <w:r w:rsidR="00221363" w:rsidRPr="00633952">
        <w:rPr>
          <w:rFonts w:cs="Arial"/>
          <w:spacing w:val="-6"/>
          <w:sz w:val="16"/>
          <w:szCs w:val="16"/>
        </w:rPr>
        <w:t>)</w:t>
      </w:r>
      <w:r w:rsidR="00335E8A" w:rsidRPr="00DA3A25">
        <w:rPr>
          <w:rFonts w:cs="Arial"/>
          <w:spacing w:val="-6"/>
          <w:sz w:val="20"/>
        </w:rPr>
        <w:t xml:space="preserve"> </w:t>
      </w:r>
      <w:r w:rsidR="008B1ACB" w:rsidRPr="00DA3A25">
        <w:rPr>
          <w:rFonts w:cs="Arial"/>
          <w:sz w:val="20"/>
        </w:rPr>
        <w:t>Y</w:t>
      </w:r>
      <w:r w:rsidR="00B66B23" w:rsidRPr="00DA3A25">
        <w:rPr>
          <w:rFonts w:cs="Arial"/>
          <w:sz w:val="20"/>
        </w:rPr>
        <w:t>et</w:t>
      </w:r>
      <w:r w:rsidR="008B1ACB" w:rsidRPr="00DA3A25">
        <w:rPr>
          <w:rFonts w:cs="Arial"/>
          <w:spacing w:val="-4"/>
          <w:sz w:val="20"/>
        </w:rPr>
        <w:t>,</w:t>
      </w:r>
      <w:r w:rsidR="00227632" w:rsidRPr="00DA3A25">
        <w:rPr>
          <w:rFonts w:cs="Arial"/>
          <w:spacing w:val="-4"/>
          <w:sz w:val="20"/>
        </w:rPr>
        <w:t xml:space="preserve"> </w:t>
      </w:r>
      <w:r w:rsidR="00832220" w:rsidRPr="00DA3A25">
        <w:rPr>
          <w:rFonts w:cs="Arial"/>
          <w:sz w:val="20"/>
        </w:rPr>
        <w:t>Cai</w:t>
      </w:r>
      <w:r w:rsidR="00832220" w:rsidRPr="00DA3A25">
        <w:rPr>
          <w:rFonts w:cs="Arial"/>
          <w:spacing w:val="-2"/>
          <w:sz w:val="20"/>
        </w:rPr>
        <w:t>n</w:t>
      </w:r>
      <w:r w:rsidR="003163E3" w:rsidRPr="00DA3A25">
        <w:rPr>
          <w:rFonts w:cs="Arial"/>
          <w:sz w:val="20"/>
        </w:rPr>
        <w:t xml:space="preserve"> </w:t>
      </w:r>
      <w:r w:rsidR="003640E0" w:rsidRPr="00DA3A25">
        <w:rPr>
          <w:rFonts w:cs="Arial"/>
          <w:sz w:val="20"/>
        </w:rPr>
        <w:t>de</w:t>
      </w:r>
      <w:r w:rsidR="003640E0" w:rsidRPr="00DA3A25">
        <w:rPr>
          <w:rFonts w:cs="Arial"/>
          <w:spacing w:val="2"/>
          <w:sz w:val="20"/>
        </w:rPr>
        <w:t>c</w:t>
      </w:r>
      <w:r w:rsidR="003640E0" w:rsidRPr="00DA3A25">
        <w:rPr>
          <w:rFonts w:cs="Arial"/>
          <w:sz w:val="20"/>
        </w:rPr>
        <w:t xml:space="preserve">ided </w:t>
      </w:r>
      <w:r w:rsidR="00B16C77" w:rsidRPr="00DA3A25">
        <w:rPr>
          <w:rFonts w:cs="Arial"/>
          <w:spacing w:val="2"/>
          <w:sz w:val="20"/>
        </w:rPr>
        <w:t>t</w:t>
      </w:r>
      <w:r w:rsidR="00B16C77" w:rsidRPr="00DA3A25">
        <w:rPr>
          <w:rFonts w:cs="Arial"/>
          <w:spacing w:val="-2"/>
          <w:sz w:val="20"/>
        </w:rPr>
        <w:t>o</w:t>
      </w:r>
      <w:r w:rsidR="00B16C77" w:rsidRPr="00DA3A25">
        <w:rPr>
          <w:rFonts w:cs="Arial"/>
          <w:sz w:val="20"/>
        </w:rPr>
        <w:t xml:space="preserve"> </w:t>
      </w:r>
      <w:r w:rsidR="003163E3" w:rsidRPr="00DA3A25">
        <w:rPr>
          <w:rFonts w:cs="Arial"/>
          <w:sz w:val="20"/>
        </w:rPr>
        <w:t>kil</w:t>
      </w:r>
      <w:r w:rsidR="00B16C77" w:rsidRPr="00DA3A25">
        <w:rPr>
          <w:rFonts w:cs="Arial"/>
          <w:sz w:val="20"/>
        </w:rPr>
        <w:t>l</w:t>
      </w:r>
      <w:r w:rsidR="003163E3" w:rsidRPr="00DA3A25">
        <w:rPr>
          <w:rFonts w:cs="Arial"/>
          <w:sz w:val="20"/>
        </w:rPr>
        <w:t xml:space="preserve"> </w:t>
      </w:r>
      <w:r w:rsidR="00764FA0" w:rsidRPr="00DA3A25">
        <w:rPr>
          <w:rFonts w:cs="Arial"/>
          <w:sz w:val="20"/>
        </w:rPr>
        <w:t>Abel</w:t>
      </w:r>
      <w:r w:rsidR="00B16C77" w:rsidRPr="00DA3A25">
        <w:rPr>
          <w:rFonts w:cs="Arial"/>
          <w:sz w:val="20"/>
        </w:rPr>
        <w:t xml:space="preserve"> ins</w:t>
      </w:r>
      <w:r w:rsidR="00B16C77" w:rsidRPr="00DA3A25">
        <w:rPr>
          <w:rFonts w:cs="Arial"/>
          <w:spacing w:val="2"/>
          <w:sz w:val="20"/>
        </w:rPr>
        <w:t>t</w:t>
      </w:r>
      <w:r w:rsidR="00B16C77" w:rsidRPr="00DA3A25">
        <w:rPr>
          <w:rFonts w:cs="Arial"/>
          <w:sz w:val="20"/>
        </w:rPr>
        <w:t>ea</w:t>
      </w:r>
      <w:r w:rsidR="00B16C77" w:rsidRPr="00DA3A25">
        <w:rPr>
          <w:rFonts w:cs="Arial"/>
          <w:spacing w:val="-2"/>
          <w:sz w:val="20"/>
        </w:rPr>
        <w:t>d</w:t>
      </w:r>
      <w:r w:rsidR="006E01BE" w:rsidRPr="00DA3A25">
        <w:rPr>
          <w:rFonts w:cs="Arial"/>
          <w:spacing w:val="-2"/>
          <w:sz w:val="20"/>
        </w:rPr>
        <w:t>.</w:t>
      </w:r>
      <w:r w:rsidR="00221363" w:rsidRPr="00DA3A25">
        <w:rPr>
          <w:rFonts w:cs="Arial"/>
          <w:sz w:val="20"/>
        </w:rPr>
        <w:t xml:space="preserve"> </w:t>
      </w:r>
      <w:r w:rsidR="00832220" w:rsidRPr="00DA3A25">
        <w:rPr>
          <w:rFonts w:cs="Arial"/>
          <w:spacing w:val="-2"/>
          <w:sz w:val="20"/>
        </w:rPr>
        <w:t>Hi</w:t>
      </w:r>
      <w:r w:rsidR="00FF33F2" w:rsidRPr="00DA3A25">
        <w:rPr>
          <w:rFonts w:cs="Arial"/>
          <w:spacing w:val="-4"/>
          <w:sz w:val="20"/>
        </w:rPr>
        <w:t>s</w:t>
      </w:r>
      <w:r w:rsidR="00FF33F2" w:rsidRPr="00DA3A25">
        <w:rPr>
          <w:rFonts w:cs="Arial"/>
          <w:sz w:val="20"/>
        </w:rPr>
        <w:t xml:space="preserve"> "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ks 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pacing w:val="-2"/>
          <w:sz w:val="20"/>
        </w:rPr>
        <w:t>e</w:t>
      </w:r>
      <w:r w:rsidR="00FF33F2" w:rsidRPr="00DA3A25">
        <w:rPr>
          <w:rFonts w:cs="Arial"/>
          <w:sz w:val="20"/>
        </w:rPr>
        <w:t xml:space="preserve"> evi</w:t>
      </w:r>
      <w:r w:rsidR="00FF33F2" w:rsidRPr="00DA3A25">
        <w:rPr>
          <w:rFonts w:cs="Arial"/>
          <w:spacing w:val="-2"/>
          <w:sz w:val="20"/>
        </w:rPr>
        <w:t>l</w:t>
      </w:r>
      <w:r w:rsidR="00FF33F2" w:rsidRPr="00DA3A25">
        <w:rPr>
          <w:rFonts w:cs="Arial"/>
          <w:spacing w:val="-4"/>
          <w:sz w:val="20"/>
        </w:rPr>
        <w:t>,</w:t>
      </w:r>
      <w:r w:rsidR="00FF33F2" w:rsidRPr="00DA3A25">
        <w:rPr>
          <w:rFonts w:cs="Arial"/>
          <w:sz w:val="20"/>
        </w:rPr>
        <w:t xml:space="preserve"> and his b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's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gh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ous." </w:t>
      </w:r>
      <w:r w:rsidR="00F54A51" w:rsidRPr="00DA3A25">
        <w:rPr>
          <w:rFonts w:cs="Arial"/>
          <w:sz w:val="20"/>
        </w:rPr>
        <w:t>T</w:t>
      </w:r>
      <w:r w:rsidR="00FF33F2" w:rsidRPr="00DA3A25">
        <w:rPr>
          <w:rFonts w:cs="Arial"/>
          <w:sz w:val="20"/>
        </w:rPr>
        <w:t xml:space="preserve">his </w:t>
      </w:r>
      <w:r w:rsidR="00F54A51" w:rsidRPr="00DA3A25">
        <w:rPr>
          <w:rFonts w:cs="Arial"/>
          <w:sz w:val="20"/>
        </w:rPr>
        <w:t>explains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d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 b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wee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o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ngs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605DDB" w:rsidRPr="00DA3A25">
        <w:rPr>
          <w:rFonts w:cs="Arial"/>
          <w:spacing w:val="2"/>
          <w:sz w:val="20"/>
        </w:rPr>
        <w:t>t</w:t>
      </w:r>
      <w:r w:rsidR="00246ECB" w:rsidRPr="00DA3A25">
        <w:rPr>
          <w:rFonts w:cs="Arial"/>
          <w:sz w:val="20"/>
        </w:rPr>
        <w:t xml:space="preserve">hese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246ECB" w:rsidRPr="00DA3A25">
        <w:rPr>
          <w:rFonts w:cs="Arial"/>
          <w:sz w:val="20"/>
        </w:rPr>
        <w:t xml:space="preserve">o men </w:t>
      </w:r>
      <w:r w:rsidR="00605DDB" w:rsidRPr="00DA3A25">
        <w:rPr>
          <w:rFonts w:cs="Arial"/>
          <w:spacing w:val="2"/>
          <w:sz w:val="20"/>
        </w:rPr>
        <w:t>t</w:t>
      </w:r>
      <w:r w:rsidR="00246ECB" w:rsidRPr="00DA3A25">
        <w:rPr>
          <w:rFonts w:cs="Arial"/>
          <w:sz w:val="20"/>
        </w:rPr>
        <w:t>hat was no</w:t>
      </w:r>
      <w:r w:rsidR="00605DDB" w:rsidRPr="00DA3A25">
        <w:rPr>
          <w:rFonts w:cs="Arial"/>
          <w:spacing w:val="2"/>
          <w:sz w:val="20"/>
        </w:rPr>
        <w:t>t</w:t>
      </w:r>
      <w:r w:rsidR="00246ECB" w:rsidRPr="00DA3A25">
        <w:rPr>
          <w:rFonts w:cs="Arial"/>
          <w:sz w:val="20"/>
        </w:rPr>
        <w:t>ed here</w:t>
      </w:r>
      <w:r w:rsidR="001D5F92" w:rsidRPr="00DA3A25">
        <w:rPr>
          <w:rFonts w:cs="Arial"/>
          <w:sz w:val="20"/>
        </w:rPr>
        <w:t>:</w:t>
      </w:r>
      <w:r w:rsidR="00FF33F2" w:rsidRPr="00DA3A25">
        <w:rPr>
          <w:rFonts w:cs="Arial"/>
          <w:sz w:val="20"/>
        </w:rPr>
        <w:t xml:space="preserve"> "</w:t>
      </w:r>
      <w:r w:rsidR="00431E5C" w:rsidRPr="00DA3A25">
        <w:rPr>
          <w:rFonts w:cs="Arial"/>
          <w:sz w:val="20"/>
        </w:rPr>
        <w:t>b</w:t>
      </w:r>
      <w:r w:rsidR="00FF33F2" w:rsidRPr="00DA3A25">
        <w:rPr>
          <w:rFonts w:cs="Arial"/>
          <w:sz w:val="20"/>
        </w:rPr>
        <w:t xml:space="preserve">y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Faith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Abel o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d un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God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God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a m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ex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llen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sa</w:t>
      </w:r>
      <w:r w:rsidR="00FF33F2" w:rsidRPr="00DA3A25">
        <w:rPr>
          <w:rFonts w:cs="Arial"/>
          <w:spacing w:val="2"/>
          <w:sz w:val="20"/>
        </w:rPr>
        <w:t>cri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>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an Cain" </w:t>
      </w:r>
      <w:r w:rsidR="00FF33F2" w:rsidRPr="00633952">
        <w:rPr>
          <w:rFonts w:cs="Arial"/>
          <w:sz w:val="16"/>
          <w:szCs w:val="16"/>
        </w:rPr>
        <w:t>(Heb 11:4)</w:t>
      </w:r>
      <w:r w:rsidR="00FF33F2" w:rsidRPr="00DA3A25">
        <w:rPr>
          <w:rFonts w:cs="Arial"/>
          <w:sz w:val="20"/>
        </w:rPr>
        <w:t>.</w:t>
      </w:r>
      <w:r w:rsidR="00A51829" w:rsidRPr="00DA3A25">
        <w:rPr>
          <w:rFonts w:cs="Arial"/>
          <w:sz w:val="20"/>
        </w:rPr>
        <w:t xml:space="preserve"> </w:t>
      </w:r>
      <w:r w:rsidR="004E49B7" w:rsidRPr="00DA3A25">
        <w:rPr>
          <w:rFonts w:cs="Arial"/>
          <w:sz w:val="20"/>
        </w:rPr>
        <w:t xml:space="preserve">Thus, </w:t>
      </w:r>
      <w:r w:rsidR="00FF33F2" w:rsidRPr="00DA3A25">
        <w:rPr>
          <w:rFonts w:cs="Arial"/>
          <w:sz w:val="20"/>
        </w:rPr>
        <w:t>Abel's o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ng was "m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ex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llen</w:t>
      </w:r>
      <w:r w:rsidR="00FF33F2" w:rsidRPr="00DA3A25">
        <w:rPr>
          <w:rFonts w:cs="Arial"/>
          <w:spacing w:val="4"/>
          <w:sz w:val="20"/>
        </w:rPr>
        <w:t>t</w:t>
      </w:r>
      <w:r w:rsidR="004E49B7" w:rsidRPr="00DA3A25">
        <w:rPr>
          <w:rFonts w:cs="Arial"/>
          <w:spacing w:val="4"/>
          <w:sz w:val="20"/>
        </w:rPr>
        <w:t>,</w:t>
      </w:r>
      <w:r w:rsidR="00FF33F2" w:rsidRPr="00DA3A25">
        <w:rPr>
          <w:rFonts w:cs="Arial"/>
          <w:sz w:val="20"/>
        </w:rPr>
        <w:t xml:space="preserve">" </w:t>
      </w:r>
      <w:r w:rsidR="009F5CAA" w:rsidRPr="00DA3A25">
        <w:rPr>
          <w:rFonts w:cs="Arial"/>
          <w:sz w:val="20"/>
        </w:rPr>
        <w:t xml:space="preserve">not </w:t>
      </w:r>
      <w:r w:rsidR="004E49B7" w:rsidRPr="00DA3A25">
        <w:rPr>
          <w:rFonts w:cs="Arial"/>
          <w:sz w:val="20"/>
        </w:rPr>
        <w:t xml:space="preserve">due </w:t>
      </w:r>
      <w:r w:rsidR="00605DDB" w:rsidRPr="00DA3A25">
        <w:rPr>
          <w:rFonts w:cs="Arial"/>
          <w:spacing w:val="2"/>
          <w:sz w:val="20"/>
        </w:rPr>
        <w:t>t</w:t>
      </w:r>
      <w:r w:rsidR="004E49B7" w:rsidRPr="00DA3A25">
        <w:rPr>
          <w:rFonts w:cs="Arial"/>
          <w:sz w:val="20"/>
        </w:rPr>
        <w:t>o</w:t>
      </w:r>
      <w:r w:rsidR="00A51829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A51829"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A51829" w:rsidRPr="00DA3A25">
        <w:rPr>
          <w:rFonts w:cs="Arial"/>
          <w:sz w:val="20"/>
        </w:rPr>
        <w:t>pe of gi</w:t>
      </w:r>
      <w:r w:rsidR="00A51829" w:rsidRPr="00DA3A25">
        <w:rPr>
          <w:rFonts w:cs="Arial"/>
          <w:spacing w:val="6"/>
          <w:sz w:val="20"/>
        </w:rPr>
        <w:t>f</w:t>
      </w:r>
      <w:r w:rsidR="00A51829" w:rsidRPr="00DA3A25">
        <w:rPr>
          <w:rFonts w:cs="Arial"/>
          <w:sz w:val="20"/>
        </w:rPr>
        <w:t xml:space="preserve">t he </w:t>
      </w:r>
      <w:r w:rsidR="00544A03" w:rsidRPr="00DA3A25">
        <w:rPr>
          <w:rFonts w:cs="Arial"/>
          <w:sz w:val="20"/>
        </w:rPr>
        <w:t>o</w:t>
      </w:r>
      <w:r w:rsidR="00544A03" w:rsidRPr="00DA3A25">
        <w:rPr>
          <w:rFonts w:cs="Arial"/>
          <w:spacing w:val="6"/>
          <w:sz w:val="20"/>
        </w:rPr>
        <w:t>f</w:t>
      </w:r>
      <w:r w:rsidR="00544A03" w:rsidRPr="00DA3A25">
        <w:rPr>
          <w:rFonts w:cs="Arial"/>
          <w:spacing w:val="2"/>
          <w:sz w:val="20"/>
        </w:rPr>
        <w:t>f</w:t>
      </w:r>
      <w:r w:rsidR="00544A03" w:rsidRPr="00DA3A25">
        <w:rPr>
          <w:rFonts w:cs="Arial"/>
          <w:sz w:val="20"/>
        </w:rPr>
        <w:t>ered, but</w:t>
      </w:r>
      <w:r w:rsidR="009F5CAA" w:rsidRPr="00DA3A25">
        <w:rPr>
          <w:rFonts w:cs="Arial"/>
          <w:sz w:val="20"/>
        </w:rPr>
        <w:t xml:space="preserve"> be</w:t>
      </w:r>
      <w:r w:rsidR="00C00166" w:rsidRPr="00DA3A25">
        <w:rPr>
          <w:rFonts w:cs="Arial"/>
          <w:spacing w:val="2"/>
          <w:sz w:val="20"/>
        </w:rPr>
        <w:t>c</w:t>
      </w:r>
      <w:r w:rsidR="009F5CAA" w:rsidRPr="00DA3A25">
        <w:rPr>
          <w:rFonts w:cs="Arial"/>
          <w:sz w:val="20"/>
        </w:rPr>
        <w:t xml:space="preserve">ause </w:t>
      </w:r>
      <w:r w:rsidR="00A51829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d </w:t>
      </w:r>
      <w:r w:rsidR="00A51829" w:rsidRPr="00DA3A25">
        <w:rPr>
          <w:rFonts w:cs="Arial"/>
          <w:sz w:val="20"/>
        </w:rPr>
        <w:t>his gi</w:t>
      </w:r>
      <w:r w:rsidR="00EC670E" w:rsidRPr="00DA3A25">
        <w:rPr>
          <w:rFonts w:cs="Arial"/>
          <w:spacing w:val="6"/>
          <w:sz w:val="20"/>
        </w:rPr>
        <w:t>f</w:t>
      </w:r>
      <w:r w:rsidR="00605DDB" w:rsidRPr="00DA3A25">
        <w:rPr>
          <w:rFonts w:cs="Arial"/>
          <w:spacing w:val="2"/>
          <w:sz w:val="20"/>
        </w:rPr>
        <w:t>t</w:t>
      </w:r>
      <w:r w:rsidR="00A51829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"by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246ECB"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Faith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>"</w:t>
      </w:r>
      <w:r w:rsidR="00B51E14" w:rsidRPr="00DA3A25">
        <w:rPr>
          <w:rFonts w:cs="Arial"/>
          <w:sz w:val="20"/>
        </w:rPr>
        <w:t xml:space="preserve"> </w:t>
      </w:r>
    </w:p>
    <w:p w14:paraId="6DBED68D" w14:textId="00D8B7F9" w:rsidR="00F54A51" w:rsidRPr="00DA3A25" w:rsidRDefault="00F54A51">
      <w:pPr>
        <w:rPr>
          <w:rFonts w:cs="Arial"/>
          <w:sz w:val="20"/>
        </w:rPr>
      </w:pPr>
    </w:p>
    <w:p w14:paraId="4D39CF2A" w14:textId="77777777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ha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Hu</w:t>
      </w:r>
      <w:r w:rsidRPr="005916D3">
        <w:rPr>
          <w:rFonts w:cs="Arial"/>
          <w:spacing w:val="6"/>
          <w:sz w:val="24"/>
          <w:u w:val="single"/>
        </w:rPr>
        <w:t>r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s People M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?</w:t>
      </w:r>
    </w:p>
    <w:p w14:paraId="3DCD667C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E2612A8" w14:textId="250B7597" w:rsidR="00694E8C" w:rsidRPr="00DA3A25" w:rsidRDefault="00BB0B63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s has been no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d,</w:t>
      </w:r>
      <w:r w:rsidRPr="00DA3A25">
        <w:rPr>
          <w:rFonts w:cs="Arial"/>
          <w:spacing w:val="4"/>
          <w:sz w:val="20"/>
        </w:rPr>
        <w:t xml:space="preserve"> t</w:t>
      </w:r>
      <w:r w:rsidR="00FF33F2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m "abomin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io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>" is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605DDB" w:rsidRPr="00DA3A25">
        <w:rPr>
          <w:rFonts w:cs="Arial"/>
          <w:spacing w:val="2"/>
          <w:sz w:val="20"/>
        </w:rPr>
        <w:t>t</w:t>
      </w:r>
      <w:r w:rsidR="00F54A51" w:rsidRPr="00DA3A25">
        <w:rPr>
          <w:rFonts w:cs="Arial"/>
          <w:sz w:val="20"/>
        </w:rPr>
        <w:t xml:space="preserve">ied </w:t>
      </w:r>
      <w:r w:rsidR="00605DDB" w:rsidRPr="00DA3A25">
        <w:rPr>
          <w:rFonts w:cs="Arial"/>
          <w:spacing w:val="2"/>
          <w:sz w:val="20"/>
        </w:rPr>
        <w:t>t</w:t>
      </w:r>
      <w:r w:rsidR="00F54A51" w:rsidRPr="00DA3A25">
        <w:rPr>
          <w:rFonts w:cs="Arial"/>
          <w:sz w:val="20"/>
        </w:rPr>
        <w:t>o s</w:t>
      </w:r>
      <w:r w:rsidR="00605DDB" w:rsidRPr="00DA3A25">
        <w:rPr>
          <w:rFonts w:cs="Arial"/>
          <w:spacing w:val="2"/>
          <w:sz w:val="20"/>
        </w:rPr>
        <w:t>t</w:t>
      </w:r>
      <w:r w:rsidR="00F54A51" w:rsidRPr="00DA3A25">
        <w:rPr>
          <w:rFonts w:cs="Arial"/>
          <w:sz w:val="20"/>
        </w:rPr>
        <w:t xml:space="preserve">ealing or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in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omme</w:t>
      </w:r>
      <w:r w:rsidR="00FF33F2" w:rsidRPr="00DA3A25">
        <w:rPr>
          <w:rFonts w:cs="Arial"/>
          <w:spacing w:val="2"/>
          <w:sz w:val="20"/>
        </w:rPr>
        <w:t>rc</w:t>
      </w:r>
      <w:r w:rsidR="00FF33F2" w:rsidRPr="00DA3A25">
        <w:rPr>
          <w:rFonts w:cs="Arial"/>
          <w:sz w:val="20"/>
        </w:rPr>
        <w:t>e. So, 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v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bs 20:10 </w:t>
      </w:r>
      <w:r w:rsidR="00F54A51" w:rsidRPr="00DA3A25">
        <w:rPr>
          <w:rFonts w:cs="Arial"/>
          <w:sz w:val="20"/>
        </w:rPr>
        <w:t>must be</w:t>
      </w:r>
      <w:r w:rsidR="00FF33F2" w:rsidRPr="00DA3A25">
        <w:rPr>
          <w:rFonts w:cs="Arial"/>
          <w:sz w:val="20"/>
        </w:rPr>
        <w:t xml:space="preserve"> des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>ibing a 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oblem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is deep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a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s. 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v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bs 6:16-19 </w:t>
      </w:r>
      <w:r w:rsidR="00605DDB" w:rsidRPr="00DA3A25">
        <w:rPr>
          <w:rFonts w:cs="Arial"/>
          <w:spacing w:val="2"/>
          <w:sz w:val="20"/>
        </w:rPr>
        <w:t>t</w:t>
      </w:r>
      <w:r w:rsidR="00431E5C" w:rsidRPr="00DA3A25">
        <w:rPr>
          <w:rFonts w:cs="Arial"/>
          <w:sz w:val="20"/>
        </w:rPr>
        <w:t>ells us</w:t>
      </w:r>
      <w:r w:rsidR="00FF33F2" w:rsidRPr="00DA3A25">
        <w:rPr>
          <w:rFonts w:cs="Arial"/>
          <w:sz w:val="20"/>
        </w:rPr>
        <w:t>, "</w:t>
      </w:r>
      <w:r w:rsidR="00431E5C" w:rsidRPr="00DA3A25">
        <w:rPr>
          <w:rFonts w:cs="Arial"/>
          <w:sz w:val="20"/>
        </w:rPr>
        <w:t>a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alse w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ness </w:t>
      </w:r>
      <w:r w:rsidR="00FF33F2" w:rsidRPr="00DA3A25">
        <w:rPr>
          <w:rFonts w:cs="Arial"/>
          <w:i/>
          <w:spacing w:val="4"/>
          <w:sz w:val="20"/>
        </w:rPr>
        <w:t>t</w:t>
      </w:r>
      <w:r w:rsidR="00FF33F2" w:rsidRPr="00DA3A25">
        <w:rPr>
          <w:rFonts w:cs="Arial"/>
          <w:i/>
          <w:sz w:val="20"/>
        </w:rPr>
        <w:t>ha</w:t>
      </w:r>
      <w:r w:rsidR="00FF33F2" w:rsidRPr="00DA3A25">
        <w:rPr>
          <w:rFonts w:cs="Arial"/>
          <w:i/>
          <w:spacing w:val="-2"/>
          <w:sz w:val="20"/>
        </w:rPr>
        <w:t>t</w:t>
      </w:r>
      <w:r w:rsidR="00FF33F2" w:rsidRPr="00DA3A25">
        <w:rPr>
          <w:rFonts w:cs="Arial"/>
          <w:iCs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>speak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 lies, and h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sow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 dis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 among b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n" 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"an abomin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ion"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 xml:space="preserve">. </w:t>
      </w:r>
      <w:r w:rsidR="00F54A51" w:rsidRPr="00DA3A25">
        <w:rPr>
          <w:rFonts w:cs="Arial"/>
          <w:sz w:val="20"/>
        </w:rPr>
        <w:t>W</w:t>
      </w:r>
      <w:r w:rsidR="00FF33F2" w:rsidRPr="00DA3A25">
        <w:rPr>
          <w:rFonts w:cs="Arial"/>
          <w:sz w:val="20"/>
        </w:rPr>
        <w:t>ho qual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 xml:space="preserve">ies as a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alse w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ness? How abo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men who spoke "a vision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own hea</w:t>
      </w:r>
      <w:r w:rsidR="00FF33F2" w:rsidRPr="00DA3A25">
        <w:rPr>
          <w:rFonts w:cs="Arial"/>
          <w:spacing w:val="6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i/>
          <w:sz w:val="20"/>
        </w:rPr>
        <w:t>and</w:t>
      </w:r>
      <w:r w:rsidR="00FF33F2" w:rsidRPr="00DA3A25">
        <w:rPr>
          <w:rFonts w:cs="Arial"/>
          <w:sz w:val="20"/>
        </w:rPr>
        <w:t xml:space="preserve">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mo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?</w:t>
      </w:r>
      <w:r w:rsidR="00FF33F2" w:rsidRPr="00DA3A25">
        <w:rPr>
          <w:rFonts w:cs="Arial"/>
          <w:sz w:val="20"/>
        </w:rPr>
        <w:t xml:space="preserve">" </w:t>
      </w:r>
      <w:r w:rsidR="00FF33F2" w:rsidRPr="00633952">
        <w:rPr>
          <w:rFonts w:cs="Arial"/>
          <w:sz w:val="16"/>
          <w:szCs w:val="16"/>
        </w:rPr>
        <w:t>(Jer 23:16)</w:t>
      </w:r>
      <w:r w:rsidR="00FF33F2" w:rsidRPr="00DA3A25">
        <w:rPr>
          <w:rFonts w:cs="Arial"/>
          <w:sz w:val="20"/>
        </w:rPr>
        <w:t xml:space="preserve"> </w:t>
      </w:r>
    </w:p>
    <w:p w14:paraId="250A4A6A" w14:textId="77777777" w:rsidR="00694E8C" w:rsidRPr="00DA3A25" w:rsidRDefault="00694E8C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339CFB2" w14:textId="45A6A4BA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who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in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miah 23, li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wh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bookmarkStart w:id="153" w:name="_Hlk529112121"/>
      <w:r w:rsidRPr="00DA3A25">
        <w:rPr>
          <w:rFonts w:cs="Arial"/>
          <w:sz w:val="20"/>
        </w:rPr>
        <w:t>L</w:t>
      </w:r>
      <w:r w:rsidRPr="00DA3A25">
        <w:rPr>
          <w:rFonts w:cs="Arial"/>
          <w:smallCaps/>
          <w:sz w:val="20"/>
        </w:rPr>
        <w:t>ord</w:t>
      </w:r>
      <w:bookmarkEnd w:id="153"/>
      <w:r w:rsidRPr="00DA3A25">
        <w:rPr>
          <w:rFonts w:cs="Arial"/>
          <w:sz w:val="20"/>
        </w:rPr>
        <w:t xml:space="preserve"> said, "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my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lies, an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?" </w:t>
      </w:r>
      <w:r w:rsidRPr="00633952">
        <w:rPr>
          <w:rFonts w:cs="Arial"/>
          <w:sz w:val="16"/>
          <w:szCs w:val="16"/>
        </w:rPr>
        <w:t>(Je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23:32)</w:t>
      </w:r>
      <w:r w:rsidR="006C432C" w:rsidRPr="00DA3A25">
        <w:rPr>
          <w:rFonts w:cs="Arial"/>
          <w:sz w:val="20"/>
        </w:rPr>
        <w:t xml:space="preserve"> Ponder what we are </w:t>
      </w:r>
      <w:r w:rsidR="00605DDB" w:rsidRPr="00DA3A25">
        <w:rPr>
          <w:rFonts w:cs="Arial"/>
          <w:spacing w:val="2"/>
          <w:sz w:val="20"/>
        </w:rPr>
        <w:t>t</w:t>
      </w:r>
      <w:r w:rsidR="006C432C" w:rsidRPr="00DA3A25">
        <w:rPr>
          <w:rFonts w:cs="Arial"/>
          <w:sz w:val="20"/>
        </w:rPr>
        <w:t xml:space="preserve">old about </w:t>
      </w:r>
      <w:r w:rsidR="00605DDB" w:rsidRPr="00DA3A25">
        <w:rPr>
          <w:rFonts w:cs="Arial"/>
          <w:spacing w:val="2"/>
          <w:sz w:val="20"/>
        </w:rPr>
        <w:t>t</w:t>
      </w:r>
      <w:r w:rsidR="006C432C" w:rsidRPr="00DA3A25">
        <w:rPr>
          <w:rFonts w:cs="Arial"/>
          <w:sz w:val="20"/>
        </w:rPr>
        <w:t>he ex</w:t>
      </w:r>
      <w:r w:rsidR="003F694F" w:rsidRPr="00DA3A25">
        <w:rPr>
          <w:rFonts w:cs="Arial"/>
          <w:spacing w:val="2"/>
          <w:sz w:val="20"/>
        </w:rPr>
        <w:t>tr</w:t>
      </w:r>
      <w:r w:rsidR="006C432C" w:rsidRPr="00DA3A25">
        <w:rPr>
          <w:rFonts w:cs="Arial"/>
          <w:sz w:val="20"/>
        </w:rPr>
        <w:t>eme a</w:t>
      </w:r>
      <w:r w:rsidR="00AF3B4B" w:rsidRPr="00DA3A25">
        <w:rPr>
          <w:rFonts w:cs="Arial"/>
          <w:spacing w:val="2"/>
          <w:sz w:val="20"/>
        </w:rPr>
        <w:t>ct</w:t>
      </w:r>
      <w:r w:rsidR="006C432C" w:rsidRPr="00DA3A25">
        <w:rPr>
          <w:rFonts w:cs="Arial"/>
          <w:sz w:val="20"/>
        </w:rPr>
        <w:t xml:space="preserve">ion Jesus </w:t>
      </w:r>
      <w:r w:rsidR="006C432C" w:rsidRPr="00DA3A25">
        <w:rPr>
          <w:rFonts w:cs="Arial"/>
          <w:spacing w:val="2"/>
          <w:sz w:val="20"/>
        </w:rPr>
        <w:t>t</w:t>
      </w:r>
      <w:r w:rsidR="006C432C" w:rsidRPr="00DA3A25">
        <w:rPr>
          <w:rFonts w:cs="Arial"/>
          <w:sz w:val="20"/>
        </w:rPr>
        <w:t>ook when 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:</w:t>
      </w:r>
    </w:p>
    <w:p w14:paraId="7BE19D54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95D8C2A" w14:textId="77777777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mple, and beg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in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ou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; Saying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n, My house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u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ye have mad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de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eves" </w:t>
      </w:r>
      <w:r w:rsidRPr="00633952">
        <w:rPr>
          <w:rFonts w:cs="Arial"/>
          <w:sz w:val="16"/>
          <w:szCs w:val="16"/>
        </w:rPr>
        <w:t>(Lk 19:45-46)</w:t>
      </w:r>
      <w:r w:rsidRPr="00DA3A25">
        <w:rPr>
          <w:rFonts w:cs="Arial"/>
          <w:sz w:val="20"/>
        </w:rPr>
        <w:t xml:space="preserve">. </w:t>
      </w:r>
    </w:p>
    <w:p w14:paraId="34D6E96C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8A3C903" w14:textId="262CABC5" w:rsidR="00FF33F2" w:rsidRPr="00DA3A25" w:rsidRDefault="00D917B8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y did he do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? </w:t>
      </w:r>
      <w:r w:rsidR="00746109" w:rsidRPr="00DA3A25">
        <w:rPr>
          <w:rFonts w:cs="Arial"/>
          <w:sz w:val="20"/>
        </w:rPr>
        <w:t>I</w:t>
      </w:r>
      <w:r w:rsidR="00152489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746109" w:rsidRPr="00DA3A25">
        <w:rPr>
          <w:rFonts w:cs="Arial"/>
          <w:sz w:val="20"/>
        </w:rPr>
        <w:t xml:space="preserve">does not say </w:t>
      </w:r>
      <w:r w:rsidR="00FF33F2" w:rsidRPr="00DA3A25">
        <w:rPr>
          <w:rFonts w:cs="Arial"/>
          <w:sz w:val="20"/>
        </w:rPr>
        <w:t>people</w:t>
      </w:r>
      <w:r w:rsidR="00746109" w:rsidRPr="00DA3A25">
        <w:rPr>
          <w:rFonts w:cs="Arial"/>
          <w:sz w:val="20"/>
        </w:rPr>
        <w:t xml:space="preserve"> were</w:t>
      </w:r>
      <w:r w:rsidR="00FF33F2" w:rsidRPr="00DA3A25">
        <w:rPr>
          <w:rFonts w:cs="Arial"/>
          <w:sz w:val="20"/>
        </w:rPr>
        <w:t xml:space="preserve"> ove</w:t>
      </w:r>
      <w:r w:rsidR="00FF33F2" w:rsidRPr="00DA3A25">
        <w:rPr>
          <w:rFonts w:cs="Arial"/>
          <w:spacing w:val="2"/>
          <w:sz w:val="20"/>
        </w:rPr>
        <w:t>rc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ged</w:t>
      </w:r>
      <w:r w:rsidRPr="00DA3A25">
        <w:rPr>
          <w:rFonts w:cs="Arial"/>
          <w:sz w:val="20"/>
        </w:rPr>
        <w:t>,</w:t>
      </w:r>
      <w:r w:rsidR="00292162" w:rsidRPr="00DA3A25">
        <w:rPr>
          <w:rFonts w:cs="Arial"/>
          <w:sz w:val="20"/>
        </w:rPr>
        <w:t xml:space="preserve"> </w:t>
      </w:r>
      <w:r w:rsidR="00152489" w:rsidRPr="00DA3A25">
        <w:rPr>
          <w:rFonts w:cs="Arial"/>
          <w:sz w:val="20"/>
        </w:rPr>
        <w:t>and</w:t>
      </w:r>
      <w:r w:rsidRPr="00DA3A25">
        <w:rPr>
          <w:rFonts w:cs="Arial"/>
          <w:sz w:val="20"/>
        </w:rPr>
        <w:t xml:space="preserve"> </w:t>
      </w:r>
      <w:r w:rsidR="00B00383" w:rsidRPr="00DA3A25">
        <w:rPr>
          <w:rFonts w:cs="Arial"/>
          <w:sz w:val="20"/>
        </w:rPr>
        <w:t>Jesus</w:t>
      </w:r>
      <w:r w:rsidR="002C586A" w:rsidRPr="00DA3A25">
        <w:rPr>
          <w:rFonts w:cs="Arial"/>
          <w:sz w:val="20"/>
        </w:rPr>
        <w:t xml:space="preserve"> </w:t>
      </w:r>
      <w:r w:rsidR="009907E6" w:rsidRPr="00DA3A25">
        <w:rPr>
          <w:rFonts w:cs="Arial"/>
          <w:sz w:val="20"/>
        </w:rPr>
        <w:t xml:space="preserve">also </w:t>
      </w:r>
      <w:r w:rsidR="00C00166" w:rsidRPr="00DA3A25">
        <w:rPr>
          <w:rFonts w:cs="Arial"/>
          <w:spacing w:val="2"/>
          <w:sz w:val="20"/>
        </w:rPr>
        <w:t>c</w:t>
      </w:r>
      <w:r w:rsidR="002C586A" w:rsidRPr="00DA3A25">
        <w:rPr>
          <w:rFonts w:cs="Arial"/>
          <w:sz w:val="20"/>
        </w:rPr>
        <w:t>ast out "</w:t>
      </w:r>
      <w:r w:rsidR="002C586A" w:rsidRPr="00DA3A25">
        <w:rPr>
          <w:rFonts w:cs="Arial"/>
          <w:spacing w:val="4"/>
          <w:sz w:val="20"/>
        </w:rPr>
        <w:t>t</w:t>
      </w:r>
      <w:r w:rsidR="002C586A" w:rsidRPr="00DA3A25">
        <w:rPr>
          <w:rFonts w:cs="Arial"/>
          <w:sz w:val="20"/>
        </w:rPr>
        <w:t xml:space="preserve">hem </w:t>
      </w:r>
      <w:r w:rsidR="002C586A" w:rsidRPr="00DA3A25">
        <w:rPr>
          <w:rFonts w:cs="Arial"/>
          <w:spacing w:val="4"/>
          <w:sz w:val="20"/>
        </w:rPr>
        <w:t>t</w:t>
      </w:r>
      <w:r w:rsidR="002C586A" w:rsidRPr="00DA3A25">
        <w:rPr>
          <w:rFonts w:cs="Arial"/>
          <w:sz w:val="20"/>
        </w:rPr>
        <w:t>hat bough</w:t>
      </w:r>
      <w:r w:rsidR="003F694F" w:rsidRPr="00DA3A25">
        <w:rPr>
          <w:rFonts w:cs="Arial"/>
          <w:spacing w:val="-2"/>
          <w:sz w:val="20"/>
        </w:rPr>
        <w:t>t.</w:t>
      </w:r>
      <w:r w:rsidR="002C586A" w:rsidRPr="00DA3A25">
        <w:rPr>
          <w:rFonts w:cs="Arial"/>
          <w:sz w:val="20"/>
        </w:rPr>
        <w:t>"</w:t>
      </w:r>
      <w:r w:rsidR="004329BB" w:rsidRPr="00DA3A25">
        <w:rPr>
          <w:rFonts w:cs="Arial"/>
          <w:sz w:val="20"/>
        </w:rPr>
        <w:t xml:space="preserve"> </w:t>
      </w:r>
      <w:r w:rsidR="00BC2CA9" w:rsidRPr="00DA3A25">
        <w:rPr>
          <w:rFonts w:cs="Arial"/>
          <w:sz w:val="20"/>
        </w:rPr>
        <w:t>S</w:t>
      </w:r>
      <w:r w:rsidR="004329BB" w:rsidRPr="00DA3A25">
        <w:rPr>
          <w:rFonts w:cs="Arial"/>
          <w:sz w:val="20"/>
        </w:rPr>
        <w:t>o</w:t>
      </w:r>
      <w:r w:rsidR="00BC2CA9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B00383" w:rsidRPr="00DA3A25">
        <w:rPr>
          <w:rFonts w:cs="Arial"/>
          <w:sz w:val="20"/>
        </w:rPr>
        <w:t>pe</w:t>
      </w:r>
      <w:r w:rsidR="00B00383" w:rsidRPr="00DA3A25">
        <w:rPr>
          <w:rFonts w:cs="Arial"/>
          <w:spacing w:val="2"/>
          <w:sz w:val="20"/>
        </w:rPr>
        <w:t>r</w:t>
      </w:r>
      <w:r w:rsidR="00B00383" w:rsidRPr="00DA3A25">
        <w:rPr>
          <w:rFonts w:cs="Arial"/>
          <w:sz w:val="20"/>
        </w:rPr>
        <w:t>haps it is w</w:t>
      </w:r>
      <w:r w:rsidR="00B00383" w:rsidRPr="00DA3A25">
        <w:rPr>
          <w:rFonts w:cs="Arial"/>
          <w:spacing w:val="2"/>
          <w:sz w:val="20"/>
        </w:rPr>
        <w:t>r</w:t>
      </w:r>
      <w:r w:rsidR="00B00383" w:rsidRPr="00DA3A25">
        <w:rPr>
          <w:rFonts w:cs="Arial"/>
          <w:sz w:val="20"/>
        </w:rPr>
        <w:t xml:space="preserve">ong </w:t>
      </w:r>
      <w:r w:rsidR="00B00383" w:rsidRPr="00DA3A25">
        <w:rPr>
          <w:rFonts w:cs="Arial"/>
          <w:spacing w:val="2"/>
          <w:sz w:val="20"/>
        </w:rPr>
        <w:t>t</w:t>
      </w:r>
      <w:r w:rsidR="00B00383" w:rsidRPr="00DA3A25">
        <w:rPr>
          <w:rFonts w:cs="Arial"/>
          <w:sz w:val="20"/>
        </w:rPr>
        <w:t>o</w:t>
      </w:r>
      <w:r w:rsidR="003A61D2" w:rsidRPr="00DA3A25">
        <w:rPr>
          <w:rFonts w:cs="Arial"/>
          <w:sz w:val="20"/>
        </w:rPr>
        <w:t xml:space="preserve"> assume </w:t>
      </w:r>
      <w:r w:rsidR="004329BB" w:rsidRPr="00DA3A25">
        <w:rPr>
          <w:rFonts w:cs="Arial"/>
          <w:sz w:val="20"/>
        </w:rPr>
        <w:t xml:space="preserve">he </w:t>
      </w:r>
      <w:r w:rsidR="00605DDB" w:rsidRPr="00DA3A25">
        <w:rPr>
          <w:rFonts w:cs="Arial"/>
          <w:spacing w:val="2"/>
          <w:sz w:val="20"/>
        </w:rPr>
        <w:t>t</w:t>
      </w:r>
      <w:r w:rsidR="003A61D2" w:rsidRPr="00DA3A25">
        <w:rPr>
          <w:rFonts w:cs="Arial"/>
          <w:sz w:val="20"/>
        </w:rPr>
        <w:t>oo</w:t>
      </w:r>
      <w:r w:rsidR="004329BB" w:rsidRPr="00DA3A25">
        <w:rPr>
          <w:rFonts w:cs="Arial"/>
          <w:sz w:val="20"/>
        </w:rPr>
        <w:t xml:space="preserve">k </w:t>
      </w:r>
      <w:r w:rsidR="00605DDB" w:rsidRPr="00DA3A25">
        <w:rPr>
          <w:rFonts w:cs="Arial"/>
          <w:spacing w:val="2"/>
          <w:sz w:val="20"/>
        </w:rPr>
        <w:t>t</w:t>
      </w:r>
      <w:r w:rsidR="004329BB" w:rsidRPr="00DA3A25">
        <w:rPr>
          <w:rFonts w:cs="Arial"/>
          <w:sz w:val="20"/>
        </w:rPr>
        <w:t>his a</w:t>
      </w:r>
      <w:r w:rsidR="00AF3B4B" w:rsidRPr="00DA3A25">
        <w:rPr>
          <w:rFonts w:cs="Arial"/>
          <w:spacing w:val="2"/>
          <w:sz w:val="20"/>
        </w:rPr>
        <w:t>ct</w:t>
      </w:r>
      <w:r w:rsidR="004329BB" w:rsidRPr="00DA3A25">
        <w:rPr>
          <w:rFonts w:cs="Arial"/>
          <w:sz w:val="20"/>
        </w:rPr>
        <w:t>io</w:t>
      </w:r>
      <w:r w:rsidR="00B00383" w:rsidRPr="00DA3A25">
        <w:rPr>
          <w:rFonts w:cs="Arial"/>
          <w:sz w:val="20"/>
        </w:rPr>
        <w:t xml:space="preserve">n simply </w:t>
      </w:r>
      <w:r w:rsidR="00605DDB" w:rsidRPr="00DA3A25">
        <w:rPr>
          <w:rFonts w:cs="Arial"/>
          <w:spacing w:val="2"/>
          <w:sz w:val="20"/>
        </w:rPr>
        <w:t>t</w:t>
      </w:r>
      <w:r w:rsidR="004329BB" w:rsidRPr="00DA3A25">
        <w:rPr>
          <w:rFonts w:cs="Arial"/>
          <w:sz w:val="20"/>
        </w:rPr>
        <w:t>o pro</w:t>
      </w:r>
      <w:r w:rsidR="00605DDB" w:rsidRPr="00DA3A25">
        <w:rPr>
          <w:rFonts w:cs="Arial"/>
          <w:spacing w:val="2"/>
          <w:sz w:val="20"/>
        </w:rPr>
        <w:t>t</w:t>
      </w:r>
      <w:r w:rsidR="004329BB" w:rsidRPr="00DA3A25">
        <w:rPr>
          <w:rFonts w:cs="Arial"/>
          <w:sz w:val="20"/>
        </w:rPr>
        <w:t xml:space="preserve">est </w:t>
      </w:r>
      <w:r w:rsidR="00E3182E" w:rsidRPr="00DA3A25">
        <w:rPr>
          <w:rFonts w:cs="Arial"/>
          <w:sz w:val="20"/>
        </w:rPr>
        <w:t>p</w:t>
      </w:r>
      <w:r w:rsidR="00E3182E" w:rsidRPr="00DA3A25">
        <w:rPr>
          <w:rFonts w:cs="Arial"/>
          <w:spacing w:val="2"/>
          <w:sz w:val="20"/>
        </w:rPr>
        <w:t>r</w:t>
      </w:r>
      <w:r w:rsidR="00E3182E" w:rsidRPr="00DA3A25">
        <w:rPr>
          <w:rFonts w:cs="Arial"/>
          <w:sz w:val="20"/>
        </w:rPr>
        <w:t>i</w:t>
      </w:r>
      <w:r w:rsidR="00E3182E" w:rsidRPr="00DA3A25">
        <w:rPr>
          <w:rFonts w:cs="Arial"/>
          <w:spacing w:val="2"/>
          <w:sz w:val="20"/>
        </w:rPr>
        <w:t>c</w:t>
      </w:r>
      <w:r w:rsidR="00E3182E" w:rsidRPr="00DA3A25">
        <w:rPr>
          <w:rFonts w:cs="Arial"/>
          <w:sz w:val="20"/>
        </w:rPr>
        <w:t>e gouging</w:t>
      </w:r>
      <w:r w:rsidR="00B00383" w:rsidRPr="00DA3A25">
        <w:rPr>
          <w:rFonts w:cs="Arial"/>
          <w:sz w:val="20"/>
        </w:rPr>
        <w:t>.</w:t>
      </w:r>
      <w:r w:rsidR="004C2DA8">
        <w:rPr>
          <w:rFonts w:cs="Arial"/>
          <w:sz w:val="20"/>
        </w:rPr>
        <w:t xml:space="preserve"> </w:t>
      </w:r>
      <w:r w:rsidR="008D47C6" w:rsidRPr="00DA3A25">
        <w:rPr>
          <w:rFonts w:cs="Arial"/>
          <w:sz w:val="20"/>
        </w:rPr>
        <w:t>However,</w:t>
      </w:r>
      <w:r w:rsidR="00097614" w:rsidRPr="00DA3A25">
        <w:rPr>
          <w:rFonts w:cs="Arial"/>
          <w:sz w:val="20"/>
        </w:rPr>
        <w:t xml:space="preserve"> i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A22B35" w:rsidRPr="00DA3A25">
        <w:rPr>
          <w:rFonts w:cs="Arial"/>
          <w:sz w:val="20"/>
        </w:rPr>
        <w:t>ose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eves</w:t>
      </w:r>
      <w:r w:rsidR="00B624BC" w:rsidRPr="00DA3A25">
        <w:rPr>
          <w:rFonts w:cs="Arial"/>
          <w:sz w:val="20"/>
        </w:rPr>
        <w:t xml:space="preserve"> </w:t>
      </w:r>
      <w:r w:rsidR="002B2B5C" w:rsidRPr="00DA3A25">
        <w:rPr>
          <w:rFonts w:cs="Arial"/>
          <w:sz w:val="20"/>
        </w:rPr>
        <w:t xml:space="preserve">had been </w:t>
      </w:r>
      <w:r w:rsidR="00FF33F2" w:rsidRPr="00DA3A25">
        <w:rPr>
          <w:rFonts w:cs="Arial"/>
          <w:sz w:val="20"/>
        </w:rPr>
        <w:t>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ali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L</w:t>
      </w:r>
      <w:r w:rsidR="00FF33F2" w:rsidRPr="00DA3A25">
        <w:rPr>
          <w:rFonts w:cs="Arial"/>
          <w:smallCaps/>
          <w:sz w:val="20"/>
        </w:rPr>
        <w:t>ord</w:t>
      </w:r>
      <w:r w:rsidR="00FF33F2" w:rsidRPr="00DA3A25">
        <w:rPr>
          <w:rFonts w:cs="Arial"/>
          <w:sz w:val="20"/>
        </w:rPr>
        <w:t xml:space="preserve">,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n</w:t>
      </w:r>
      <w:r w:rsidR="004329BB" w:rsidRPr="00DA3A25">
        <w:rPr>
          <w:rFonts w:cs="Arial"/>
          <w:sz w:val="20"/>
        </w:rPr>
        <w:t xml:space="preserve"> he </w:t>
      </w:r>
      <w:r w:rsidR="00C00166" w:rsidRPr="00DA3A25">
        <w:rPr>
          <w:rFonts w:cs="Arial"/>
          <w:spacing w:val="2"/>
          <w:sz w:val="20"/>
        </w:rPr>
        <w:t>c</w:t>
      </w:r>
      <w:r w:rsidR="003A5DF4" w:rsidRPr="00DA3A25">
        <w:rPr>
          <w:rFonts w:cs="Arial"/>
          <w:sz w:val="20"/>
        </w:rPr>
        <w:t>ast</w:t>
      </w:r>
      <w:r w:rsidR="00FF1B0B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FF1B0B" w:rsidRPr="00DA3A25">
        <w:rPr>
          <w:rFonts w:cs="Arial"/>
          <w:sz w:val="20"/>
        </w:rPr>
        <w:t>hem</w:t>
      </w:r>
      <w:r w:rsidR="004329BB" w:rsidRPr="00DA3A25">
        <w:rPr>
          <w:rFonts w:cs="Arial"/>
          <w:sz w:val="20"/>
        </w:rPr>
        <w:t xml:space="preserve"> </w:t>
      </w:r>
      <w:r w:rsidR="003A5DF4" w:rsidRPr="00DA3A25">
        <w:rPr>
          <w:rFonts w:cs="Arial"/>
          <w:sz w:val="20"/>
        </w:rPr>
        <w:t>out</w:t>
      </w:r>
      <w:r w:rsidR="00FF33F2" w:rsidRPr="00DA3A25">
        <w:rPr>
          <w:rFonts w:cs="Arial"/>
          <w:sz w:val="20"/>
        </w:rPr>
        <w:t xml:space="preserve"> </w:t>
      </w:r>
      <w:r w:rsidR="00FF1B0B" w:rsidRPr="00DA3A25">
        <w:rPr>
          <w:rFonts w:cs="Arial"/>
          <w:sz w:val="20"/>
        </w:rPr>
        <w:t>be</w:t>
      </w:r>
      <w:r w:rsidR="00C00166" w:rsidRPr="00DA3A25">
        <w:rPr>
          <w:rFonts w:cs="Arial"/>
          <w:spacing w:val="2"/>
          <w:sz w:val="20"/>
        </w:rPr>
        <w:t>c</w:t>
      </w:r>
      <w:r w:rsidR="00FF1B0B" w:rsidRPr="00DA3A25">
        <w:rPr>
          <w:rFonts w:cs="Arial"/>
          <w:sz w:val="20"/>
        </w:rPr>
        <w:t xml:space="preserve">ause </w:t>
      </w:r>
      <w:r w:rsidR="00605DDB" w:rsidRPr="00DA3A25">
        <w:rPr>
          <w:rFonts w:cs="Arial"/>
          <w:spacing w:val="2"/>
          <w:sz w:val="20"/>
        </w:rPr>
        <w:t>t</w:t>
      </w:r>
      <w:r w:rsidR="00FF1B0B" w:rsidRPr="00DA3A25">
        <w:rPr>
          <w:rFonts w:cs="Arial"/>
          <w:sz w:val="20"/>
        </w:rPr>
        <w:t xml:space="preserve">hey were </w:t>
      </w:r>
      <w:r w:rsidR="003A5DF4" w:rsidRPr="00DA3A25">
        <w:rPr>
          <w:rFonts w:cs="Arial"/>
          <w:sz w:val="20"/>
        </w:rPr>
        <w:t>doing</w:t>
      </w:r>
      <w:r w:rsidR="00FF33F2" w:rsidRPr="00DA3A25">
        <w:rPr>
          <w:rFonts w:cs="Arial"/>
          <w:sz w:val="20"/>
        </w:rPr>
        <w:t xml:space="preserve"> som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ng mu</w:t>
      </w:r>
      <w:r w:rsidR="00C00166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h</w:t>
      </w:r>
      <w:r w:rsidR="003A5DF4" w:rsidRPr="00DA3A25">
        <w:rPr>
          <w:rFonts w:cs="Arial"/>
          <w:sz w:val="20"/>
        </w:rPr>
        <w:t xml:space="preserve"> worse</w:t>
      </w:r>
      <w:r w:rsidR="00FF33F2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FF1B0B" w:rsidRPr="00DA3A25">
        <w:rPr>
          <w:rFonts w:cs="Arial"/>
          <w:sz w:val="20"/>
        </w:rPr>
        <w:t>h</w:t>
      </w:r>
      <w:r w:rsidR="00847045" w:rsidRPr="00DA3A25">
        <w:rPr>
          <w:rFonts w:cs="Arial"/>
          <w:sz w:val="20"/>
        </w:rPr>
        <w:t>an</w:t>
      </w:r>
      <w:r w:rsidR="00263B50" w:rsidRPr="00DA3A25">
        <w:rPr>
          <w:rFonts w:cs="Arial"/>
          <w:sz w:val="20"/>
        </w:rPr>
        <w:t xml:space="preserve"> </w:t>
      </w:r>
      <w:r w:rsidR="00014E65" w:rsidRPr="00DA3A25">
        <w:rPr>
          <w:rFonts w:cs="Arial"/>
          <w:sz w:val="20"/>
        </w:rPr>
        <w:t>making obs</w:t>
      </w:r>
      <w:r w:rsidR="00C00166" w:rsidRPr="00DA3A25">
        <w:rPr>
          <w:rFonts w:cs="Arial"/>
          <w:spacing w:val="2"/>
          <w:sz w:val="20"/>
        </w:rPr>
        <w:t>c</w:t>
      </w:r>
      <w:r w:rsidR="00014E65" w:rsidRPr="00DA3A25">
        <w:rPr>
          <w:rFonts w:cs="Arial"/>
          <w:sz w:val="20"/>
        </w:rPr>
        <w:t>ene pro</w:t>
      </w:r>
      <w:r w:rsidR="00014E65" w:rsidRPr="00DA3A25">
        <w:rPr>
          <w:rFonts w:cs="Arial"/>
          <w:spacing w:val="4"/>
          <w:sz w:val="20"/>
        </w:rPr>
        <w:t>f</w:t>
      </w:r>
      <w:r w:rsidR="00014E65" w:rsidRPr="00DA3A25">
        <w:rPr>
          <w:rFonts w:cs="Arial"/>
          <w:sz w:val="20"/>
        </w:rPr>
        <w:t>i</w:t>
      </w:r>
      <w:r w:rsidR="00605DDB" w:rsidRPr="00DA3A25">
        <w:rPr>
          <w:rFonts w:cs="Arial"/>
          <w:spacing w:val="2"/>
          <w:sz w:val="20"/>
        </w:rPr>
        <w:t>t</w:t>
      </w:r>
      <w:r w:rsidR="00014E65" w:rsidRPr="00DA3A25">
        <w:rPr>
          <w:rFonts w:cs="Arial"/>
          <w:sz w:val="20"/>
        </w:rPr>
        <w:t>s</w:t>
      </w:r>
      <w:r w:rsidR="00FF33F2" w:rsidRPr="00DA3A25">
        <w:rPr>
          <w:rFonts w:cs="Arial"/>
          <w:sz w:val="20"/>
        </w:rPr>
        <w:t xml:space="preserve">. </w:t>
      </w:r>
    </w:p>
    <w:p w14:paraId="1E636A82" w14:textId="060AAF14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66F9BEB6" w14:textId="13AD4F51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</w:t>
      </w:r>
      <w:r w:rsidRPr="005916D3">
        <w:rPr>
          <w:rFonts w:cs="Arial"/>
          <w:spacing w:val="2"/>
          <w:sz w:val="24"/>
          <w:u w:val="single"/>
        </w:rPr>
        <w:t>ri</w:t>
      </w:r>
      <w:r w:rsidRPr="005916D3">
        <w:rPr>
          <w:rFonts w:cs="Arial"/>
          <w:spacing w:val="4"/>
          <w:sz w:val="24"/>
          <w:u w:val="single"/>
        </w:rPr>
        <w:t>tt</w:t>
      </w:r>
      <w:r w:rsidRPr="005916D3">
        <w:rPr>
          <w:rFonts w:cs="Arial"/>
          <w:sz w:val="24"/>
          <w:u w:val="single"/>
        </w:rPr>
        <w:t>en Law V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 xml:space="preserve">sus </w:t>
      </w:r>
      <w:r w:rsidRPr="005916D3">
        <w:rPr>
          <w:rFonts w:cs="Arial"/>
          <w:iCs/>
          <w:sz w:val="24"/>
          <w:u w:val="single"/>
        </w:rPr>
        <w:t>O</w:t>
      </w:r>
      <w:r w:rsidRPr="005916D3">
        <w:rPr>
          <w:rFonts w:cs="Arial"/>
          <w:iCs/>
          <w:spacing w:val="2"/>
          <w:sz w:val="24"/>
          <w:u w:val="single"/>
        </w:rPr>
        <w:t>r</w:t>
      </w:r>
      <w:r w:rsidRPr="005916D3">
        <w:rPr>
          <w:rFonts w:cs="Arial"/>
          <w:iCs/>
          <w:sz w:val="24"/>
          <w:u w:val="single"/>
        </w:rPr>
        <w:t>al</w:t>
      </w:r>
      <w:r w:rsidR="00014E65" w:rsidRPr="005916D3">
        <w:rPr>
          <w:rFonts w:cs="Arial"/>
          <w:iCs/>
          <w:sz w:val="24"/>
          <w:u w:val="single"/>
        </w:rPr>
        <w:t xml:space="preserve"> Tradi</w:t>
      </w:r>
      <w:r w:rsidR="00605DDB" w:rsidRPr="005916D3">
        <w:rPr>
          <w:rFonts w:cs="Arial"/>
          <w:iCs/>
          <w:spacing w:val="2"/>
          <w:sz w:val="24"/>
          <w:u w:val="single"/>
        </w:rPr>
        <w:t>t</w:t>
      </w:r>
      <w:r w:rsidR="00014E65" w:rsidRPr="005916D3">
        <w:rPr>
          <w:rFonts w:cs="Arial"/>
          <w:iCs/>
          <w:sz w:val="24"/>
          <w:u w:val="single"/>
        </w:rPr>
        <w:t>ion</w:t>
      </w:r>
      <w:r w:rsidRPr="005916D3">
        <w:rPr>
          <w:rFonts w:cs="Arial"/>
          <w:sz w:val="24"/>
          <w:u w:val="single"/>
        </w:rPr>
        <w:t>?</w:t>
      </w:r>
    </w:p>
    <w:p w14:paraId="161642E2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0434FBA" w14:textId="242F02D2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i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e saw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ebunked beli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based on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p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es like 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said," 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c.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5:21-44)</w:t>
      </w:r>
      <w:r w:rsidRPr="00DA3A25">
        <w:rPr>
          <w:rFonts w:cs="Arial"/>
          <w:sz w:val="20"/>
        </w:rPr>
        <w:t xml:space="preserve"> </w:t>
      </w:r>
      <w:r w:rsidR="008D712D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s</w:t>
      </w:r>
      <w:r w:rsidR="00014E65" w:rsidRPr="00DA3A25">
        <w:rPr>
          <w:rFonts w:cs="Arial"/>
          <w:sz w:val="20"/>
        </w:rPr>
        <w:t xml:space="preserve"> of 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C00166" w:rsidRPr="00DA3A25">
        <w:rPr>
          <w:rFonts w:cs="Arial"/>
          <w:spacing w:val="2"/>
          <w:sz w:val="20"/>
        </w:rPr>
        <w:t>c</w:t>
      </w:r>
      <w:r w:rsidR="008D712D" w:rsidRPr="00DA3A25">
        <w:rPr>
          <w:rFonts w:cs="Arial"/>
          <w:sz w:val="20"/>
        </w:rPr>
        <w:t>i</w:t>
      </w:r>
      <w:r w:rsidR="00605DDB" w:rsidRPr="00DA3A25">
        <w:rPr>
          <w:rFonts w:cs="Arial"/>
          <w:spacing w:val="2"/>
          <w:sz w:val="20"/>
        </w:rPr>
        <w:t>t</w:t>
      </w:r>
      <w:r w:rsidR="008D712D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 as having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</w:t>
      </w:r>
      <w:r w:rsidR="008D712D" w:rsidRPr="00DA3A25">
        <w:rPr>
          <w:rFonts w:cs="Arial"/>
          <w:sz w:val="20"/>
        </w:rPr>
        <w:t xml:space="preserve"> are some</w:t>
      </w:r>
      <w:r w:rsidR="00605DDB" w:rsidRPr="00DA3A25">
        <w:rPr>
          <w:rFonts w:cs="Arial"/>
          <w:spacing w:val="2"/>
          <w:sz w:val="20"/>
        </w:rPr>
        <w:t>t</w:t>
      </w:r>
      <w:r w:rsidR="008D712D" w:rsidRPr="00DA3A25">
        <w:rPr>
          <w:rFonts w:cs="Arial"/>
          <w:sz w:val="20"/>
        </w:rPr>
        <w:t xml:space="preserve">imes </w:t>
      </w:r>
      <w:r w:rsidR="00C00166" w:rsidRPr="00DA3A25">
        <w:rPr>
          <w:rFonts w:cs="Arial"/>
          <w:spacing w:val="2"/>
          <w:sz w:val="20"/>
        </w:rPr>
        <w:t>c</w:t>
      </w:r>
      <w:r w:rsidR="008D712D" w:rsidRPr="00DA3A25">
        <w:rPr>
          <w:rFonts w:cs="Arial"/>
          <w:sz w:val="20"/>
        </w:rPr>
        <w:t xml:space="preserve">alled </w:t>
      </w:r>
      <w:r w:rsidR="008D712D" w:rsidRPr="00DA3A25">
        <w:rPr>
          <w:rFonts w:cs="Arial"/>
          <w:i/>
          <w:iCs/>
          <w:sz w:val="20"/>
        </w:rPr>
        <w:t>'</w:t>
      </w:r>
      <w:r w:rsidR="00605DDB" w:rsidRPr="00DA3A25">
        <w:rPr>
          <w:rFonts w:cs="Arial"/>
          <w:i/>
          <w:iCs/>
          <w:spacing w:val="2"/>
          <w:sz w:val="20"/>
        </w:rPr>
        <w:t>t</w:t>
      </w:r>
      <w:r w:rsidR="008D712D" w:rsidRPr="00DA3A25">
        <w:rPr>
          <w:rFonts w:cs="Arial"/>
          <w:i/>
          <w:iCs/>
          <w:sz w:val="20"/>
        </w:rPr>
        <w:t>he o</w:t>
      </w:r>
      <w:r w:rsidR="008D712D" w:rsidRPr="00DA3A25">
        <w:rPr>
          <w:rFonts w:cs="Arial"/>
          <w:i/>
          <w:iCs/>
          <w:spacing w:val="2"/>
          <w:sz w:val="20"/>
        </w:rPr>
        <w:t>r</w:t>
      </w:r>
      <w:r w:rsidR="008D712D" w:rsidRPr="00DA3A25">
        <w:rPr>
          <w:rFonts w:cs="Arial"/>
          <w:i/>
          <w:iCs/>
          <w:sz w:val="20"/>
        </w:rPr>
        <w:t>al law,'</w:t>
      </w:r>
      <w:r w:rsidRPr="00DA3A25">
        <w:rPr>
          <w:rFonts w:cs="Arial"/>
          <w:sz w:val="20"/>
        </w:rPr>
        <w:t xml:space="preserve"> </w:t>
      </w:r>
      <w:r w:rsidR="008D712D" w:rsidRPr="00DA3A25">
        <w:rPr>
          <w:rFonts w:cs="Arial"/>
          <w:sz w:val="20"/>
        </w:rPr>
        <w:t>ye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idea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n </w:t>
      </w:r>
      <w:r w:rsidR="001C5F9D" w:rsidRPr="00DA3A25">
        <w:rPr>
          <w:rFonts w:cs="Arial"/>
          <w:i/>
          <w:iCs/>
          <w:sz w:val="20"/>
        </w:rPr>
        <w:t>'</w:t>
      </w:r>
      <w:r w:rsidRPr="00DA3A25">
        <w:rPr>
          <w:rFonts w:cs="Arial"/>
          <w:i/>
          <w:iCs/>
          <w:sz w:val="20"/>
        </w:rPr>
        <w:t>o</w:t>
      </w:r>
      <w:r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iCs/>
          <w:sz w:val="20"/>
        </w:rPr>
        <w:t>al law</w:t>
      </w:r>
      <w:r w:rsidR="001C5F9D" w:rsidRPr="00DA3A25">
        <w:rPr>
          <w:rFonts w:cs="Arial"/>
          <w:i/>
          <w:iCs/>
          <w:sz w:val="20"/>
        </w:rPr>
        <w:t>'</w:t>
      </w:r>
      <w:r w:rsidRPr="00DA3A25">
        <w:rPr>
          <w:rFonts w:cs="Arial"/>
          <w:sz w:val="20"/>
        </w:rPr>
        <w:t xml:space="preserve"> </w:t>
      </w:r>
      <w:r w:rsidR="008D712D" w:rsidRPr="00DA3A25">
        <w:rPr>
          <w:rFonts w:cs="Arial"/>
          <w:sz w:val="20"/>
        </w:rPr>
        <w:t>i</w:t>
      </w:r>
      <w:r w:rsidR="001C5F9D" w:rsidRPr="00DA3A25">
        <w:rPr>
          <w:rFonts w:cs="Arial"/>
          <w:sz w:val="20"/>
        </w:rPr>
        <w:t xml:space="preserve">s </w:t>
      </w:r>
      <w:r w:rsidR="008D712D" w:rsidRPr="00DA3A25">
        <w:rPr>
          <w:rFonts w:cs="Arial"/>
          <w:spacing w:val="4"/>
          <w:sz w:val="20"/>
        </w:rPr>
        <w:t>a</w:t>
      </w:r>
      <w:r w:rsidRPr="00DA3A25">
        <w:rPr>
          <w:rFonts w:cs="Arial"/>
          <w:sz w:val="20"/>
        </w:rPr>
        <w:t xml:space="preserve">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blem.</w:t>
      </w:r>
      <w:r w:rsidR="008D712D"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694E8C" w:rsidRPr="00DA3A25">
        <w:rPr>
          <w:rFonts w:cs="Arial"/>
          <w:sz w:val="20"/>
        </w:rPr>
        <w:t>gav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</w:t>
      </w:r>
      <w:r w:rsidR="00694E8C" w:rsidRPr="00DA3A25">
        <w:rPr>
          <w:rFonts w:cs="Arial"/>
          <w:sz w:val="20"/>
        </w:rPr>
        <w:t>. I</w:t>
      </w:r>
      <w:r w:rsidR="0014297F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d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2"/>
          <w:sz w:val="20"/>
        </w:rPr>
        <w:t xml:space="preserve"> are p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d as ano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sou</w:t>
      </w:r>
      <w:r w:rsidRPr="00DA3A25">
        <w:rPr>
          <w:rFonts w:cs="Arial"/>
          <w:spacing w:val="2"/>
          <w:sz w:val="20"/>
        </w:rPr>
        <w:t>rce of</w:t>
      </w:r>
      <w:r w:rsidRPr="00DA3A25">
        <w:rPr>
          <w:rFonts w:cs="Arial"/>
          <w:sz w:val="20"/>
        </w:rPr>
        <w:t xml:space="preserve"> law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peopl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give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 doubl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  <w:u w:val="single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Double standar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  <w:u w:val="single"/>
        </w:rPr>
        <w:fldChar w:fldCharType="end"/>
      </w:r>
      <w:r w:rsidRPr="00DA3A25">
        <w:rPr>
          <w:rFonts w:cs="Arial"/>
          <w:sz w:val="20"/>
        </w:rPr>
        <w:t xml:space="preserve">. The w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455340" w:rsidRPr="00DA3A25">
        <w:rPr>
          <w:rFonts w:cs="Arial"/>
          <w:sz w:val="20"/>
        </w:rPr>
        <w:t>avoi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41412F"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p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FD75AB" w:rsidRPr="00DA3A25">
        <w:rPr>
          <w:rFonts w:cs="Arial"/>
          <w:spacing w:val="2"/>
          <w:sz w:val="20"/>
        </w:rPr>
        <w:t>stick to</w:t>
      </w:r>
      <w:r w:rsidR="00CD47CE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88543B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88543B" w:rsidRPr="00DA3A25">
        <w:rPr>
          <w:rFonts w:cs="Arial"/>
          <w:sz w:val="20"/>
        </w:rPr>
        <w:t xml:space="preserve"> of God's word</w:t>
      </w:r>
      <w:r w:rsidR="00B274AB" w:rsidRPr="00DA3A25">
        <w:rPr>
          <w:rFonts w:cs="Arial"/>
          <w:sz w:val="20"/>
        </w:rPr>
        <w:t>.</w:t>
      </w:r>
    </w:p>
    <w:p w14:paraId="41567B05" w14:textId="02B61BC8" w:rsidR="00FD75AB" w:rsidRPr="00DA3A25" w:rsidRDefault="00FD75AB">
      <w:pPr>
        <w:rPr>
          <w:rFonts w:cs="Arial"/>
          <w:sz w:val="20"/>
        </w:rPr>
      </w:pPr>
    </w:p>
    <w:p w14:paraId="2DBA5099" w14:textId="01EDB4E3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FD75AB" w:rsidRPr="00DA3A25">
        <w:rPr>
          <w:rFonts w:cs="Arial"/>
          <w:sz w:val="20"/>
        </w:rPr>
        <w:t>augh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as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measure of truth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:</w:t>
      </w:r>
    </w:p>
    <w:p w14:paraId="5FB2D8FE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B3B7930" w14:textId="18C942DA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ink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 am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,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: I am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y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="00305A75" w:rsidRPr="00DA3A25">
        <w:rPr>
          <w:rFonts w:cs="Arial"/>
          <w:sz w:val="20"/>
        </w:rPr>
        <w:t>l</w:t>
      </w:r>
      <w:r w:rsidRPr="00DA3A25">
        <w:rPr>
          <w:rFonts w:cs="Arial"/>
          <w:sz w:val="20"/>
        </w:rPr>
        <w:t>l. 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 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, Till heaven and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pass, one j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le shall in no wise pas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l all 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lled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5:17-18)</w:t>
      </w:r>
      <w:r w:rsidRPr="00DA3A25">
        <w:rPr>
          <w:rFonts w:cs="Arial"/>
          <w:sz w:val="20"/>
        </w:rPr>
        <w:t>.</w:t>
      </w:r>
    </w:p>
    <w:p w14:paraId="63A51C5F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724AF3C" w14:textId="102E1061" w:rsidR="000C1DD5" w:rsidRPr="00DA3A25" w:rsidRDefault="0069130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is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ught 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God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g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d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scripture's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>d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ails </w:t>
      </w:r>
      <w:r w:rsidR="009B157F" w:rsidRPr="00DA3A25">
        <w:rPr>
          <w:rFonts w:cs="Arial"/>
          <w:sz w:val="20"/>
        </w:rPr>
        <w:t>sin</w:t>
      </w:r>
      <w:r w:rsidR="00C00166" w:rsidRPr="00DA3A25">
        <w:rPr>
          <w:rFonts w:cs="Arial"/>
          <w:spacing w:val="2"/>
          <w:sz w:val="20"/>
        </w:rPr>
        <w:t>c</w:t>
      </w:r>
      <w:r w:rsidR="009B157F" w:rsidRPr="00DA3A25">
        <w:rPr>
          <w:rFonts w:cs="Arial"/>
          <w:sz w:val="20"/>
        </w:rPr>
        <w:t>e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jo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 and</w:t>
      </w:r>
      <w:r w:rsidR="00784904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t</w:t>
      </w:r>
      <w:r w:rsidR="00FF33F2" w:rsidRPr="00DA3A25">
        <w:rPr>
          <w:rFonts w:cs="Arial"/>
          <w:sz w:val="20"/>
        </w:rPr>
        <w:t xml:space="preserve">le </w:t>
      </w:r>
      <w:r w:rsidR="00C00650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smalles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s </w:t>
      </w:r>
      <w:r w:rsidR="009744C1" w:rsidRPr="00DA3A25">
        <w:rPr>
          <w:rFonts w:cs="Arial"/>
          <w:sz w:val="20"/>
        </w:rPr>
        <w:t xml:space="preserve">in </w:t>
      </w:r>
      <w:r w:rsidR="00605DDB" w:rsidRPr="00DA3A25">
        <w:rPr>
          <w:rFonts w:cs="Arial"/>
          <w:spacing w:val="2"/>
          <w:sz w:val="20"/>
        </w:rPr>
        <w:t>t</w:t>
      </w:r>
      <w:r w:rsidR="009744C1" w:rsidRPr="00DA3A25">
        <w:rPr>
          <w:rFonts w:cs="Arial"/>
          <w:sz w:val="20"/>
        </w:rPr>
        <w:t xml:space="preserve">he </w:t>
      </w:r>
      <w:r w:rsidR="00F32854" w:rsidRPr="00DA3A25">
        <w:rPr>
          <w:rFonts w:cs="Arial"/>
          <w:sz w:val="20"/>
        </w:rPr>
        <w:t>Heb</w:t>
      </w:r>
      <w:r w:rsidR="00F32854" w:rsidRPr="00DA3A25">
        <w:rPr>
          <w:rFonts w:cs="Arial"/>
          <w:spacing w:val="2"/>
          <w:sz w:val="20"/>
        </w:rPr>
        <w:t>r</w:t>
      </w:r>
      <w:r w:rsidR="00F32854" w:rsidRPr="00DA3A25">
        <w:rPr>
          <w:rFonts w:cs="Arial"/>
          <w:sz w:val="20"/>
        </w:rPr>
        <w:t xml:space="preserve">ew </w:t>
      </w:r>
      <w:r w:rsidR="009744C1" w:rsidRPr="00DA3A25">
        <w:rPr>
          <w:rFonts w:cs="Arial"/>
          <w:sz w:val="20"/>
        </w:rPr>
        <w:t xml:space="preserve">language </w:t>
      </w:r>
      <w:r w:rsidR="00605DDB" w:rsidRPr="00DA3A25">
        <w:rPr>
          <w:rFonts w:cs="Arial"/>
          <w:spacing w:val="2"/>
          <w:sz w:val="20"/>
        </w:rPr>
        <w:t>t</w:t>
      </w:r>
      <w:r w:rsidR="00673D10" w:rsidRPr="00DA3A25">
        <w:rPr>
          <w:rFonts w:cs="Arial"/>
          <w:sz w:val="20"/>
        </w:rPr>
        <w:t>hat w</w:t>
      </w:r>
      <w:r w:rsidR="009744C1" w:rsidRPr="00DA3A25">
        <w:rPr>
          <w:rFonts w:cs="Arial"/>
          <w:sz w:val="20"/>
        </w:rPr>
        <w:t>as</w:t>
      </w:r>
      <w:r w:rsidR="00673D10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us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w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</w:t>
      </w:r>
      <w:r w:rsidR="00275C9A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s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>ip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u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s. </w:t>
      </w:r>
      <w:r w:rsidR="009744C1" w:rsidRPr="00DA3A25">
        <w:rPr>
          <w:rFonts w:cs="Arial"/>
          <w:sz w:val="20"/>
        </w:rPr>
        <w:t>This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9B157F" w:rsidRPr="00DA3A25">
        <w:rPr>
          <w:rFonts w:cs="Arial"/>
          <w:spacing w:val="-2"/>
          <w:sz w:val="20"/>
        </w:rPr>
        <w:t xml:space="preserve">did </w:t>
      </w:r>
      <w:r w:rsidR="00FF33F2" w:rsidRPr="00DA3A25">
        <w:rPr>
          <w:rFonts w:cs="Arial"/>
          <w:spacing w:val="-2"/>
          <w:sz w:val="20"/>
        </w:rPr>
        <w:t xml:space="preserve">not </w:t>
      </w:r>
      <w:r w:rsidR="00FF33F2" w:rsidRPr="00DA3A25">
        <w:rPr>
          <w:rFonts w:cs="Arial"/>
          <w:sz w:val="20"/>
        </w:rPr>
        <w:t xml:space="preserve">apply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any 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al hand-me-dow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hings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spacing w:val="2"/>
          <w:sz w:val="20"/>
        </w:rPr>
        <w:instrText>T</w:instrText>
      </w:r>
      <w:r w:rsidR="00FF33F2" w:rsidRPr="00DA3A25">
        <w:rPr>
          <w:sz w:val="20"/>
        </w:rPr>
        <w:instrText>ea</w:instrText>
      </w:r>
      <w:r w:rsidR="00FF33F2" w:rsidRPr="00DA3A25">
        <w:rPr>
          <w:spacing w:val="2"/>
          <w:sz w:val="20"/>
        </w:rPr>
        <w:instrText>c</w:instrText>
      </w:r>
      <w:r w:rsidR="00FF33F2" w:rsidRPr="00DA3A25">
        <w:rPr>
          <w:sz w:val="20"/>
        </w:rPr>
        <w:instrText xml:space="preserve">hings (traditions) of men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</w:t>
      </w:r>
      <w:r w:rsidR="009B157F" w:rsidRPr="00DA3A25">
        <w:rPr>
          <w:rFonts w:cs="Arial"/>
          <w:spacing w:val="2"/>
          <w:sz w:val="20"/>
        </w:rPr>
        <w:t>because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 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used in spoken language.</w:t>
      </w:r>
      <w:r w:rsidR="004C2DA8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We use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d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speak</w:t>
      </w:r>
      <w:r w:rsidR="009B157F" w:rsidRPr="00DA3A25">
        <w:rPr>
          <w:rFonts w:cs="Arial"/>
          <w:sz w:val="20"/>
        </w:rPr>
        <w:t>. W</w:t>
      </w:r>
      <w:r w:rsidR="00FF33F2" w:rsidRPr="00DA3A25">
        <w:rPr>
          <w:rFonts w:cs="Arial"/>
          <w:sz w:val="20"/>
        </w:rPr>
        <w:t xml:space="preserve">e use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w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. Th</w:t>
      </w:r>
      <w:r w:rsidR="0024203A" w:rsidRPr="00DA3A25">
        <w:rPr>
          <w:rFonts w:cs="Arial"/>
          <w:sz w:val="20"/>
        </w:rPr>
        <w:t>us, Jesus'</w:t>
      </w:r>
      <w:r w:rsidR="00FF33F2" w:rsidRPr="00DA3A25">
        <w:rPr>
          <w:rFonts w:cs="Arial"/>
          <w:sz w:val="20"/>
        </w:rPr>
        <w:t xml:space="preserve"> 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men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appli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w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t</w:t>
      </w:r>
      <w:r w:rsidR="00FF33F2" w:rsidRPr="00DA3A25">
        <w:rPr>
          <w:rFonts w:cs="Arial"/>
          <w:sz w:val="20"/>
        </w:rPr>
        <w:t xml:space="preserve">en </w:t>
      </w:r>
      <w:r w:rsidR="0024203A" w:rsidRPr="00DA3A25">
        <w:rPr>
          <w:rFonts w:cs="Arial"/>
          <w:sz w:val="20"/>
        </w:rPr>
        <w:t>s</w:t>
      </w:r>
      <w:r w:rsidR="0024203A" w:rsidRPr="00DA3A25">
        <w:rPr>
          <w:rFonts w:cs="Arial"/>
          <w:spacing w:val="2"/>
          <w:sz w:val="20"/>
        </w:rPr>
        <w:t>cr</w:t>
      </w:r>
      <w:r w:rsidR="0024203A" w:rsidRPr="00DA3A25">
        <w:rPr>
          <w:rFonts w:cs="Arial"/>
          <w:sz w:val="20"/>
        </w:rPr>
        <w:t>ip</w:t>
      </w:r>
      <w:r w:rsidR="0024203A" w:rsidRPr="00DA3A25">
        <w:rPr>
          <w:rFonts w:cs="Arial"/>
          <w:spacing w:val="4"/>
          <w:sz w:val="20"/>
        </w:rPr>
        <w:t>t</w:t>
      </w:r>
      <w:r w:rsidR="0024203A" w:rsidRPr="00DA3A25">
        <w:rPr>
          <w:rFonts w:cs="Arial"/>
          <w:sz w:val="20"/>
        </w:rPr>
        <w:t>u</w:t>
      </w:r>
      <w:r w:rsidR="0024203A" w:rsidRPr="00DA3A25">
        <w:rPr>
          <w:rFonts w:cs="Arial"/>
          <w:spacing w:val="2"/>
          <w:sz w:val="20"/>
        </w:rPr>
        <w:t>r</w:t>
      </w:r>
      <w:r w:rsidR="0024203A" w:rsidRPr="00DA3A25">
        <w:rPr>
          <w:rFonts w:cs="Arial"/>
          <w:sz w:val="20"/>
        </w:rPr>
        <w:t>es</w:t>
      </w:r>
      <w:r w:rsidR="00673D10" w:rsidRPr="00DA3A25">
        <w:rPr>
          <w:rFonts w:cs="Arial"/>
          <w:sz w:val="20"/>
        </w:rPr>
        <w:t>.</w:t>
      </w:r>
    </w:p>
    <w:p w14:paraId="569C2BBC" w14:textId="77777777" w:rsidR="000C1DD5" w:rsidRPr="00DA3A25" w:rsidRDefault="000C1DD5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AC2D60B" w14:textId="551CE369" w:rsidR="00493DAA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esus and </w:t>
      </w:r>
      <w:r w:rsidR="00470CE0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 xml:space="preserve"> apos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les </w:t>
      </w:r>
      <w:r w:rsidR="00470CE0" w:rsidRPr="00DA3A25">
        <w:rPr>
          <w:rFonts w:cs="Arial"/>
          <w:sz w:val="20"/>
        </w:rPr>
        <w:t xml:space="preserve">did </w:t>
      </w:r>
      <w:r w:rsidR="00605DDB" w:rsidRPr="00DA3A25">
        <w:rPr>
          <w:rFonts w:cs="Arial"/>
          <w:spacing w:val="2"/>
          <w:sz w:val="20"/>
        </w:rPr>
        <w:t>t</w:t>
      </w:r>
      <w:r w:rsidR="00470CE0" w:rsidRPr="00DA3A25">
        <w:rPr>
          <w:rFonts w:cs="Arial"/>
          <w:sz w:val="20"/>
        </w:rPr>
        <w:t>ea</w:t>
      </w:r>
      <w:r w:rsidR="00C00166" w:rsidRPr="00DA3A25">
        <w:rPr>
          <w:rFonts w:cs="Arial"/>
          <w:spacing w:val="2"/>
          <w:sz w:val="20"/>
        </w:rPr>
        <w:t>c</w:t>
      </w:r>
      <w:r w:rsidR="00470CE0" w:rsidRPr="00DA3A25">
        <w:rPr>
          <w:rFonts w:cs="Arial"/>
          <w:sz w:val="20"/>
        </w:rPr>
        <w:t xml:space="preserve">h </w:t>
      </w:r>
      <w:r w:rsidRPr="00DA3A25">
        <w:rPr>
          <w:rFonts w:cs="Arial"/>
          <w:sz w:val="20"/>
        </w:rPr>
        <w:t>orally</w:t>
      </w:r>
      <w:r w:rsidR="005D3FF3" w:rsidRPr="00DA3A25">
        <w:rPr>
          <w:rFonts w:cs="Arial"/>
          <w:sz w:val="20"/>
        </w:rPr>
        <w:t>,</w:t>
      </w:r>
      <w:r w:rsidR="00B11EA1" w:rsidRPr="00DA3A25">
        <w:rPr>
          <w:rFonts w:cs="Arial"/>
          <w:sz w:val="20"/>
        </w:rPr>
        <w:t xml:space="preserve"> but</w:t>
      </w:r>
      <w:r w:rsidRPr="00DA3A25">
        <w:rPr>
          <w:rFonts w:cs="Arial"/>
          <w:sz w:val="20"/>
        </w:rPr>
        <w:t xml:space="preserve"> </w:t>
      </w:r>
      <w:r w:rsidR="00B11EA1" w:rsidRPr="00DA3A25">
        <w:rPr>
          <w:rFonts w:cs="Arial"/>
          <w:sz w:val="20"/>
        </w:rPr>
        <w:t xml:space="preserve">all </w:t>
      </w:r>
      <w:r w:rsidR="00605DDB" w:rsidRPr="00DA3A25">
        <w:rPr>
          <w:rFonts w:cs="Arial"/>
          <w:spacing w:val="2"/>
          <w:sz w:val="20"/>
        </w:rPr>
        <w:t>t</w:t>
      </w:r>
      <w:r w:rsidR="00B11EA1" w:rsidRPr="00DA3A25">
        <w:rPr>
          <w:rFonts w:cs="Arial"/>
          <w:sz w:val="20"/>
        </w:rPr>
        <w:t>he</w:t>
      </w:r>
      <w:r w:rsidR="006A0E41" w:rsidRPr="00DA3A25">
        <w:rPr>
          <w:rFonts w:cs="Arial"/>
          <w:sz w:val="20"/>
        </w:rPr>
        <w:t xml:space="preserve">ir </w:t>
      </w:r>
      <w:r w:rsidR="00D76BA2" w:rsidRPr="00DA3A25">
        <w:rPr>
          <w:rFonts w:cs="Arial"/>
          <w:sz w:val="20"/>
        </w:rPr>
        <w:t>referen</w:t>
      </w:r>
      <w:r w:rsidR="00C00166" w:rsidRPr="00DA3A25">
        <w:rPr>
          <w:rFonts w:cs="Arial"/>
          <w:spacing w:val="2"/>
          <w:sz w:val="20"/>
        </w:rPr>
        <w:t>c</w:t>
      </w:r>
      <w:r w:rsidR="00D76BA2" w:rsidRPr="00DA3A25">
        <w:rPr>
          <w:rFonts w:cs="Arial"/>
          <w:sz w:val="20"/>
        </w:rPr>
        <w:t xml:space="preserve">es </w:t>
      </w:r>
      <w:r w:rsidR="00F26F22" w:rsidRPr="00DA3A25">
        <w:rPr>
          <w:rFonts w:cs="Arial"/>
          <w:spacing w:val="4"/>
          <w:sz w:val="20"/>
        </w:rPr>
        <w:t>t</w:t>
      </w:r>
      <w:r w:rsidR="00F26F22" w:rsidRPr="00DA3A25">
        <w:rPr>
          <w:rFonts w:cs="Arial"/>
          <w:sz w:val="20"/>
        </w:rPr>
        <w:t>o s</w:t>
      </w:r>
      <w:r w:rsidR="00F26F22" w:rsidRPr="00DA3A25">
        <w:rPr>
          <w:rFonts w:cs="Arial"/>
          <w:spacing w:val="2"/>
          <w:sz w:val="20"/>
        </w:rPr>
        <w:t>cr</w:t>
      </w:r>
      <w:r w:rsidR="00F26F22" w:rsidRPr="00DA3A25">
        <w:rPr>
          <w:rFonts w:cs="Arial"/>
          <w:sz w:val="20"/>
        </w:rPr>
        <w:t>ip</w:t>
      </w:r>
      <w:r w:rsidR="00F26F22" w:rsidRPr="00DA3A25">
        <w:rPr>
          <w:rFonts w:cs="Arial"/>
          <w:spacing w:val="4"/>
          <w:sz w:val="20"/>
        </w:rPr>
        <w:t>t</w:t>
      </w:r>
      <w:r w:rsidR="00F26F22" w:rsidRPr="00DA3A25">
        <w:rPr>
          <w:rFonts w:cs="Arial"/>
          <w:sz w:val="20"/>
        </w:rPr>
        <w:t>u</w:t>
      </w:r>
      <w:r w:rsidR="00F26F22" w:rsidRPr="00DA3A25">
        <w:rPr>
          <w:rFonts w:cs="Arial"/>
          <w:spacing w:val="2"/>
          <w:sz w:val="20"/>
        </w:rPr>
        <w:t>r</w:t>
      </w:r>
      <w:r w:rsidR="00F26F22" w:rsidRPr="00DA3A25">
        <w:rPr>
          <w:rFonts w:cs="Arial"/>
          <w:sz w:val="20"/>
        </w:rPr>
        <w:t>e showed</w:t>
      </w:r>
      <w:r w:rsidR="00D76BA2" w:rsidRPr="00DA3A25">
        <w:rPr>
          <w:rFonts w:cs="Arial"/>
          <w:sz w:val="20"/>
        </w:rPr>
        <w:t xml:space="preserve"> </w:t>
      </w:r>
      <w:r w:rsidR="00D76BA2" w:rsidRPr="00DA3A25">
        <w:rPr>
          <w:rFonts w:cs="Arial"/>
          <w:spacing w:val="4"/>
          <w:sz w:val="20"/>
        </w:rPr>
        <w:t>t</w:t>
      </w:r>
      <w:r w:rsidR="00D76BA2" w:rsidRPr="00DA3A25">
        <w:rPr>
          <w:rFonts w:cs="Arial"/>
          <w:sz w:val="20"/>
        </w:rPr>
        <w:t>he a</w:t>
      </w:r>
      <w:r w:rsidR="00D76BA2" w:rsidRPr="00DA3A25">
        <w:rPr>
          <w:rFonts w:cs="Arial"/>
          <w:spacing w:val="2"/>
          <w:sz w:val="20"/>
        </w:rPr>
        <w:t>u</w:t>
      </w:r>
      <w:r w:rsidR="00D76BA2" w:rsidRPr="00DA3A25">
        <w:rPr>
          <w:rFonts w:cs="Arial"/>
          <w:spacing w:val="4"/>
          <w:sz w:val="20"/>
        </w:rPr>
        <w:t>t</w:t>
      </w:r>
      <w:r w:rsidR="00D76BA2" w:rsidRPr="00DA3A25">
        <w:rPr>
          <w:rFonts w:cs="Arial"/>
          <w:sz w:val="20"/>
        </w:rPr>
        <w:t>ho</w:t>
      </w:r>
      <w:r w:rsidR="00D76BA2" w:rsidRPr="00DA3A25">
        <w:rPr>
          <w:rFonts w:cs="Arial"/>
          <w:spacing w:val="2"/>
          <w:sz w:val="20"/>
        </w:rPr>
        <w:t>ri</w:t>
      </w:r>
      <w:r w:rsidR="00D76BA2" w:rsidRPr="00DA3A25">
        <w:rPr>
          <w:rFonts w:cs="Arial"/>
          <w:spacing w:val="4"/>
          <w:sz w:val="20"/>
        </w:rPr>
        <w:t>t</w:t>
      </w:r>
      <w:r w:rsidR="00D76BA2" w:rsidRPr="00DA3A25">
        <w:rPr>
          <w:rFonts w:cs="Arial"/>
          <w:sz w:val="20"/>
        </w:rPr>
        <w:t xml:space="preserve">y </w:t>
      </w:r>
      <w:r w:rsidR="00D76BA2" w:rsidRPr="00DA3A25">
        <w:rPr>
          <w:rFonts w:cs="Arial"/>
          <w:spacing w:val="2"/>
          <w:sz w:val="20"/>
        </w:rPr>
        <w:t>f</w:t>
      </w:r>
      <w:r w:rsidR="00D76BA2" w:rsidRPr="00DA3A25">
        <w:rPr>
          <w:rFonts w:cs="Arial"/>
          <w:sz w:val="20"/>
        </w:rPr>
        <w:t>o</w:t>
      </w:r>
      <w:r w:rsidR="00D76BA2" w:rsidRPr="00DA3A25">
        <w:rPr>
          <w:rFonts w:cs="Arial"/>
          <w:spacing w:val="-2"/>
          <w:sz w:val="20"/>
        </w:rPr>
        <w:t xml:space="preserve">r </w:t>
      </w:r>
      <w:r w:rsidR="00D76BA2" w:rsidRPr="00DA3A25">
        <w:rPr>
          <w:rFonts w:cs="Arial"/>
          <w:spacing w:val="4"/>
          <w:sz w:val="20"/>
        </w:rPr>
        <w:t>t</w:t>
      </w:r>
      <w:r w:rsidR="00D76BA2" w:rsidRPr="00DA3A25">
        <w:rPr>
          <w:rFonts w:cs="Arial"/>
          <w:sz w:val="20"/>
        </w:rPr>
        <w:t>hei</w:t>
      </w:r>
      <w:r w:rsidR="00D76BA2" w:rsidRPr="00DA3A25">
        <w:rPr>
          <w:rFonts w:cs="Arial"/>
          <w:spacing w:val="-2"/>
          <w:sz w:val="20"/>
        </w:rPr>
        <w:t xml:space="preserve">r </w:t>
      </w:r>
      <w:r w:rsidR="00D76BA2" w:rsidRPr="00DA3A25">
        <w:rPr>
          <w:rFonts w:cs="Arial"/>
          <w:spacing w:val="4"/>
          <w:sz w:val="20"/>
        </w:rPr>
        <w:t>t</w:t>
      </w:r>
      <w:r w:rsidR="00D76BA2" w:rsidRPr="00DA3A25">
        <w:rPr>
          <w:rFonts w:cs="Arial"/>
          <w:sz w:val="20"/>
        </w:rPr>
        <w:t>ea</w:t>
      </w:r>
      <w:r w:rsidR="00D76BA2" w:rsidRPr="00DA3A25">
        <w:rPr>
          <w:rFonts w:cs="Arial"/>
          <w:spacing w:val="2"/>
          <w:sz w:val="20"/>
        </w:rPr>
        <w:t>c</w:t>
      </w:r>
      <w:r w:rsidR="00D76BA2" w:rsidRPr="00DA3A25">
        <w:rPr>
          <w:rFonts w:cs="Arial"/>
          <w:sz w:val="20"/>
        </w:rPr>
        <w:t xml:space="preserve">hing was </w:t>
      </w:r>
      <w:r w:rsidR="00605DDB" w:rsidRPr="00DA3A25">
        <w:rPr>
          <w:rFonts w:cs="Arial"/>
          <w:spacing w:val="2"/>
          <w:sz w:val="20"/>
        </w:rPr>
        <w:t>t</w:t>
      </w:r>
      <w:r w:rsidR="00D76BA2" w:rsidRPr="00DA3A25">
        <w:rPr>
          <w:rFonts w:cs="Arial"/>
          <w:sz w:val="20"/>
        </w:rPr>
        <w:t xml:space="preserve">he </w:t>
      </w:r>
      <w:r w:rsidR="0051387F" w:rsidRPr="00DA3A25">
        <w:rPr>
          <w:rFonts w:cs="Arial"/>
          <w:sz w:val="20"/>
        </w:rPr>
        <w:t>w</w:t>
      </w:r>
      <w:r w:rsidR="0051387F" w:rsidRPr="00DA3A25">
        <w:rPr>
          <w:rFonts w:cs="Arial"/>
          <w:spacing w:val="2"/>
          <w:sz w:val="20"/>
        </w:rPr>
        <w:t>ri</w:t>
      </w:r>
      <w:r w:rsidR="0051387F" w:rsidRPr="00DA3A25">
        <w:rPr>
          <w:rFonts w:cs="Arial"/>
          <w:spacing w:val="4"/>
          <w:sz w:val="20"/>
        </w:rPr>
        <w:t>tt</w:t>
      </w:r>
      <w:r w:rsidR="0051387F" w:rsidRPr="00DA3A25">
        <w:rPr>
          <w:rFonts w:cs="Arial"/>
          <w:sz w:val="20"/>
        </w:rPr>
        <w:t>en wo</w:t>
      </w:r>
      <w:r w:rsidR="0051387F" w:rsidRPr="00DA3A25">
        <w:rPr>
          <w:rFonts w:cs="Arial"/>
          <w:spacing w:val="2"/>
          <w:sz w:val="20"/>
        </w:rPr>
        <w:t>r</w:t>
      </w:r>
      <w:r w:rsidR="0051387F" w:rsidRPr="00DA3A25">
        <w:rPr>
          <w:rFonts w:cs="Arial"/>
          <w:sz w:val="20"/>
        </w:rPr>
        <w:t xml:space="preserve">d </w:t>
      </w:r>
      <w:r w:rsidR="0051387F" w:rsidRPr="00DA3A25">
        <w:rPr>
          <w:rFonts w:cs="Arial"/>
          <w:sz w:val="20"/>
        </w:rPr>
        <w:fldChar w:fldCharType="begin"/>
      </w:r>
      <w:r w:rsidR="0051387F" w:rsidRPr="00DA3A25">
        <w:rPr>
          <w:sz w:val="20"/>
        </w:rPr>
        <w:instrText xml:space="preserve"> XE "</w:instrText>
      </w:r>
      <w:r w:rsidR="0051387F" w:rsidRPr="00DA3A25">
        <w:rPr>
          <w:rFonts w:cs="Arial"/>
          <w:sz w:val="20"/>
        </w:rPr>
        <w:instrText>Bible, the (scripture)</w:instrText>
      </w:r>
      <w:r w:rsidR="0051387F" w:rsidRPr="00DA3A25">
        <w:rPr>
          <w:sz w:val="20"/>
        </w:rPr>
        <w:instrText xml:space="preserve">" </w:instrText>
      </w:r>
      <w:r w:rsidR="0051387F" w:rsidRPr="00DA3A25">
        <w:rPr>
          <w:rFonts w:cs="Arial"/>
          <w:sz w:val="20"/>
        </w:rPr>
        <w:fldChar w:fldCharType="end"/>
      </w:r>
      <w:r w:rsidR="00D76BA2" w:rsidRPr="00DA3A25">
        <w:rPr>
          <w:rFonts w:cs="Arial"/>
          <w:spacing w:val="4"/>
          <w:sz w:val="20"/>
        </w:rPr>
        <w:t>of God.</w:t>
      </w:r>
      <w:r w:rsidR="0051387F" w:rsidRPr="00DA3A25">
        <w:rPr>
          <w:rFonts w:cs="Arial"/>
          <w:spacing w:val="4"/>
          <w:sz w:val="20"/>
        </w:rPr>
        <w:t xml:space="preserve"> </w:t>
      </w:r>
      <w:r w:rsidR="008463E9" w:rsidRPr="00DA3A25">
        <w:rPr>
          <w:rFonts w:cs="Arial"/>
          <w:spacing w:val="4"/>
          <w:sz w:val="20"/>
        </w:rPr>
        <w:t>M</w:t>
      </w:r>
      <w:r w:rsidRPr="00DA3A25">
        <w:rPr>
          <w:rFonts w:cs="Arial"/>
          <w:sz w:val="20"/>
        </w:rPr>
        <w:t>en</w:t>
      </w:r>
      <w:r w:rsidR="00D93EA8" w:rsidRPr="00DA3A25">
        <w:rPr>
          <w:rFonts w:cs="Arial"/>
          <w:sz w:val="20"/>
        </w:rPr>
        <w:t xml:space="preserve"> </w:t>
      </w:r>
      <w:r w:rsidR="00D519BB" w:rsidRPr="00DA3A25">
        <w:rPr>
          <w:rFonts w:cs="Arial"/>
          <w:sz w:val="20"/>
        </w:rPr>
        <w:t>will o</w:t>
      </w:r>
      <w:r w:rsidR="00D519BB" w:rsidRPr="00DA3A25">
        <w:rPr>
          <w:rFonts w:cs="Arial"/>
          <w:spacing w:val="6"/>
          <w:sz w:val="20"/>
        </w:rPr>
        <w:t>f</w:t>
      </w:r>
      <w:r w:rsidR="00605DDB" w:rsidRPr="00DA3A25">
        <w:rPr>
          <w:rFonts w:cs="Arial"/>
          <w:spacing w:val="2"/>
          <w:sz w:val="20"/>
        </w:rPr>
        <w:t>t</w:t>
      </w:r>
      <w:r w:rsidR="00D519BB" w:rsidRPr="00DA3A25">
        <w:rPr>
          <w:rFonts w:cs="Arial"/>
          <w:sz w:val="20"/>
        </w:rPr>
        <w:t>en</w:t>
      </w:r>
      <w:r w:rsidR="00D93EA8" w:rsidRPr="00DA3A25">
        <w:rPr>
          <w:rFonts w:cs="Arial"/>
          <w:sz w:val="20"/>
        </w:rPr>
        <w:t xml:space="preserve"> promo</w:t>
      </w:r>
      <w:r w:rsidR="00605DDB" w:rsidRPr="00DA3A25">
        <w:rPr>
          <w:rFonts w:cs="Arial"/>
          <w:spacing w:val="2"/>
          <w:sz w:val="20"/>
        </w:rPr>
        <w:t>t</w:t>
      </w:r>
      <w:r w:rsidR="00D93EA8"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t </w:t>
      </w:r>
      <w:r w:rsidR="00BD5C36"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770C2F" w:rsidRPr="00DA3A25">
        <w:rPr>
          <w:rFonts w:cs="Arial"/>
          <w:sz w:val="20"/>
        </w:rPr>
        <w:t xml:space="preserve">e </w:t>
      </w:r>
      <w:r w:rsidR="00605DDB" w:rsidRPr="00DA3A25">
        <w:rPr>
          <w:rFonts w:cs="Arial"/>
          <w:spacing w:val="2"/>
          <w:sz w:val="20"/>
        </w:rPr>
        <w:t>t</w:t>
      </w:r>
      <w:r w:rsidR="00770C2F" w:rsidRPr="00DA3A25">
        <w:rPr>
          <w:rFonts w:cs="Arial"/>
          <w:sz w:val="20"/>
        </w:rPr>
        <w:t>ea</w:t>
      </w:r>
      <w:r w:rsidR="00C00166" w:rsidRPr="00DA3A25">
        <w:rPr>
          <w:rFonts w:cs="Arial"/>
          <w:spacing w:val="2"/>
          <w:sz w:val="20"/>
        </w:rPr>
        <w:t>c</w:t>
      </w:r>
      <w:r w:rsidR="00770C2F" w:rsidRPr="00DA3A25">
        <w:rPr>
          <w:rFonts w:cs="Arial"/>
          <w:sz w:val="20"/>
        </w:rPr>
        <w:t>hings of men</w:t>
      </w:r>
      <w:r w:rsidR="00C16B18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A62828" w:rsidRPr="00DA3A25">
        <w:rPr>
          <w:rFonts w:cs="Arial"/>
          <w:sz w:val="20"/>
        </w:rPr>
        <w:t>never d</w:t>
      </w:r>
      <w:r w:rsidRPr="00DA3A25">
        <w:rPr>
          <w:rFonts w:cs="Arial"/>
          <w:sz w:val="20"/>
        </w:rPr>
        <w:t>id.</w:t>
      </w:r>
      <w:r w:rsidR="005874FF" w:rsidRPr="00DA3A25">
        <w:rPr>
          <w:rFonts w:cs="Arial"/>
          <w:sz w:val="20"/>
        </w:rPr>
        <w:t xml:space="preserve"> </w:t>
      </w:r>
      <w:r w:rsidR="00197806" w:rsidRPr="00DA3A25">
        <w:rPr>
          <w:rFonts w:cs="Arial"/>
          <w:sz w:val="20"/>
        </w:rPr>
        <w:t xml:space="preserve">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s</w:t>
      </w:r>
      <w:r w:rsidR="002C7FEC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</w:t>
      </w:r>
      <w:r w:rsidR="00D519BB" w:rsidRPr="00DA3A25">
        <w:rPr>
          <w:rFonts w:cs="Arial"/>
          <w:sz w:val="20"/>
        </w:rPr>
        <w:t xml:space="preserve"> </w:t>
      </w:r>
      <w:r w:rsidR="00C00166" w:rsidRPr="00DA3A25">
        <w:rPr>
          <w:rFonts w:cs="Arial"/>
          <w:spacing w:val="2"/>
          <w:sz w:val="20"/>
        </w:rPr>
        <w:t>c</w:t>
      </w:r>
      <w:r w:rsidR="00197806" w:rsidRPr="00DA3A25">
        <w:rPr>
          <w:rFonts w:cs="Arial"/>
          <w:sz w:val="20"/>
        </w:rPr>
        <w:t>i</w:t>
      </w:r>
      <w:r w:rsidR="00605DDB" w:rsidRPr="00DA3A25">
        <w:rPr>
          <w:rFonts w:cs="Arial"/>
          <w:spacing w:val="2"/>
          <w:sz w:val="20"/>
        </w:rPr>
        <w:t>t</w:t>
      </w:r>
      <w:r w:rsidR="00197806" w:rsidRPr="00DA3A25">
        <w:rPr>
          <w:rFonts w:cs="Arial"/>
          <w:sz w:val="20"/>
        </w:rPr>
        <w:t>e</w:t>
      </w:r>
      <w:r w:rsidR="00A62828" w:rsidRPr="00DA3A25">
        <w:rPr>
          <w:rFonts w:cs="Arial"/>
          <w:sz w:val="20"/>
        </w:rPr>
        <w:t>d</w:t>
      </w:r>
      <w:r w:rsidR="00197806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="00605DDB" w:rsidRPr="00DA3A25">
        <w:rPr>
          <w:rFonts w:cs="Arial"/>
          <w:spacing w:val="2"/>
          <w:sz w:val="20"/>
        </w:rPr>
        <w:t>t</w:t>
      </w:r>
      <w:r w:rsidR="00D519BB" w:rsidRPr="00DA3A25">
        <w:rPr>
          <w:rFonts w:cs="Arial"/>
          <w:sz w:val="20"/>
        </w:rPr>
        <w:t xml:space="preserve">hat had been said </w:t>
      </w:r>
      <w:r w:rsidR="00A62828" w:rsidRPr="00DA3A25">
        <w:rPr>
          <w:rFonts w:cs="Arial"/>
          <w:sz w:val="20"/>
        </w:rPr>
        <w:t xml:space="preserve">by </w:t>
      </w:r>
      <w:r w:rsidRPr="00DA3A25">
        <w:rPr>
          <w:rFonts w:cs="Arial"/>
          <w:sz w:val="20"/>
        </w:rPr>
        <w:t xml:space="preserve">men, </w:t>
      </w:r>
      <w:r w:rsidR="00272288" w:rsidRPr="00DA3A25">
        <w:rPr>
          <w:rFonts w:cs="Arial"/>
          <w:sz w:val="20"/>
        </w:rPr>
        <w:t>ye</w:t>
      </w:r>
      <w:r w:rsidRPr="00DA3A25">
        <w:rPr>
          <w:rFonts w:cs="Arial"/>
          <w:sz w:val="20"/>
        </w:rPr>
        <w:t xml:space="preserve">t </w:t>
      </w:r>
      <w:r w:rsidR="00605DDB" w:rsidRPr="00DA3A25">
        <w:rPr>
          <w:rFonts w:cs="Arial"/>
          <w:spacing w:val="2"/>
          <w:sz w:val="20"/>
        </w:rPr>
        <w:t>t</w:t>
      </w:r>
      <w:r w:rsidR="001E5B80" w:rsidRPr="00DA3A25">
        <w:rPr>
          <w:rFonts w:cs="Arial"/>
          <w:sz w:val="20"/>
        </w:rPr>
        <w:t xml:space="preserve">hey </w:t>
      </w:r>
      <w:r w:rsidR="00272288" w:rsidRPr="00DA3A25">
        <w:rPr>
          <w:rFonts w:cs="Arial"/>
          <w:sz w:val="20"/>
        </w:rPr>
        <w:t xml:space="preserve">never </w:t>
      </w:r>
      <w:r w:rsidR="00C00166" w:rsidRPr="00DA3A25">
        <w:rPr>
          <w:rFonts w:cs="Arial"/>
          <w:spacing w:val="2"/>
          <w:sz w:val="20"/>
        </w:rPr>
        <w:t>c</w:t>
      </w:r>
      <w:r w:rsidR="00272288" w:rsidRPr="00DA3A25">
        <w:rPr>
          <w:rFonts w:cs="Arial"/>
          <w:sz w:val="20"/>
        </w:rPr>
        <w:t>i</w:t>
      </w:r>
      <w:r w:rsidR="00605DDB" w:rsidRPr="00DA3A25">
        <w:rPr>
          <w:rFonts w:cs="Arial"/>
          <w:spacing w:val="2"/>
          <w:sz w:val="20"/>
        </w:rPr>
        <w:t>t</w:t>
      </w:r>
      <w:r w:rsidR="00272288" w:rsidRPr="00DA3A25">
        <w:rPr>
          <w:rFonts w:cs="Arial"/>
          <w:sz w:val="20"/>
        </w:rPr>
        <w:t xml:space="preserve">ed </w:t>
      </w:r>
      <w:r w:rsidR="00605DDB" w:rsidRPr="00DA3A25">
        <w:rPr>
          <w:rFonts w:cs="Arial"/>
          <w:spacing w:val="2"/>
          <w:sz w:val="20"/>
        </w:rPr>
        <w:t>t</w:t>
      </w:r>
      <w:r w:rsidR="001E5B80" w:rsidRPr="00DA3A25">
        <w:rPr>
          <w:rFonts w:cs="Arial"/>
          <w:sz w:val="20"/>
        </w:rPr>
        <w:t>hem as an</w:t>
      </w:r>
      <w:r w:rsidRPr="00DA3A25">
        <w:rPr>
          <w:rFonts w:cs="Arial"/>
          <w:sz w:val="20"/>
        </w:rPr>
        <w:t xml:space="preserve"> a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. In Ma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hew 5:</w:t>
      </w:r>
      <w:r w:rsidRPr="00DA3A25">
        <w:rPr>
          <w:rFonts w:cs="Arial"/>
          <w:spacing w:val="-4"/>
          <w:sz w:val="20"/>
        </w:rPr>
        <w:t>21</w:t>
      </w:r>
      <w:r w:rsidRPr="00DA3A25">
        <w:rPr>
          <w:rFonts w:cs="Arial"/>
          <w:sz w:val="20"/>
        </w:rPr>
        <w:t>-44,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1E5B80" w:rsidRPr="00DA3A25">
        <w:rPr>
          <w:rFonts w:cs="Arial"/>
          <w:sz w:val="20"/>
        </w:rPr>
        <w:t xml:space="preserve"> no</w:t>
      </w:r>
      <w:r w:rsidR="00605DDB" w:rsidRPr="00DA3A25">
        <w:rPr>
          <w:rFonts w:cs="Arial"/>
          <w:spacing w:val="2"/>
          <w:sz w:val="20"/>
        </w:rPr>
        <w:t>t</w:t>
      </w:r>
      <w:r w:rsidR="001E5B80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 what men</w:t>
      </w:r>
      <w:r w:rsidR="001E5B80" w:rsidRPr="00DA3A25">
        <w:rPr>
          <w:rFonts w:cs="Arial"/>
          <w:sz w:val="20"/>
        </w:rPr>
        <w:t xml:space="preserve"> had</w:t>
      </w:r>
      <w:r w:rsidRPr="00DA3A25">
        <w:rPr>
          <w:rFonts w:cs="Arial"/>
          <w:sz w:val="20"/>
        </w:rPr>
        <w:t xml:space="preserve"> said, </w:t>
      </w:r>
      <w:r w:rsidR="002C7FEC" w:rsidRPr="00DA3A25">
        <w:rPr>
          <w:rFonts w:cs="Arial"/>
          <w:sz w:val="20"/>
        </w:rPr>
        <w:t xml:space="preserve">yet </w:t>
      </w:r>
      <w:r w:rsidR="00C16B18" w:rsidRPr="00DA3A25">
        <w:rPr>
          <w:rFonts w:cs="Arial"/>
          <w:spacing w:val="2"/>
          <w:sz w:val="20"/>
        </w:rPr>
        <w:t xml:space="preserve">it </w:t>
      </w:r>
      <w:r w:rsidRPr="00DA3A25">
        <w:rPr>
          <w:rFonts w:cs="Arial"/>
          <w:sz w:val="20"/>
        </w:rPr>
        <w:t>di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an </w:t>
      </w:r>
      <w:r w:rsidR="00605DDB" w:rsidRPr="00DA3A25">
        <w:rPr>
          <w:rFonts w:cs="Arial"/>
          <w:spacing w:val="2"/>
          <w:sz w:val="20"/>
        </w:rPr>
        <w:t>t</w:t>
      </w:r>
      <w:r w:rsidR="002C7FEC" w:rsidRPr="00DA3A25">
        <w:rPr>
          <w:rFonts w:cs="Arial"/>
          <w:sz w:val="20"/>
        </w:rPr>
        <w:t xml:space="preserve">hose men wer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This was obviou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.</w:t>
      </w:r>
      <w:r w:rsidR="002C7FEC"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081DFD" w:rsidRPr="00DA3A25">
        <w:rPr>
          <w:rFonts w:cs="Arial"/>
          <w:sz w:val="20"/>
        </w:rPr>
        <w:t>. H</w:t>
      </w:r>
      <w:r w:rsidR="002C7FEC" w:rsidRPr="00DA3A25">
        <w:rPr>
          <w:rFonts w:cs="Arial"/>
          <w:sz w:val="20"/>
        </w:rPr>
        <w:t xml:space="preserve">owever, </w:t>
      </w:r>
      <w:r w:rsidRPr="00DA3A25">
        <w:rPr>
          <w:rFonts w:cs="Arial"/>
          <w:sz w:val="20"/>
        </w:rPr>
        <w:t xml:space="preserve">not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f men 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3F694F" w:rsidRPr="00DA3A25">
        <w:rPr>
          <w:rFonts w:cs="Arial"/>
          <w:spacing w:val="-2"/>
          <w:sz w:val="20"/>
        </w:rPr>
        <w:t>,</w:t>
      </w:r>
      <w:r w:rsidR="00FB3B38" w:rsidRPr="00DA3A25">
        <w:rPr>
          <w:rFonts w:cs="Arial"/>
          <w:spacing w:val="-2"/>
          <w:sz w:val="20"/>
        </w:rPr>
        <w:t xml:space="preserve"> like this quote,</w:t>
      </w:r>
      <w:r w:rsidRPr="00DA3A25">
        <w:rPr>
          <w:rFonts w:cs="Arial"/>
          <w:sz w:val="20"/>
        </w:rPr>
        <w:t xml:space="preserve"> "</w:t>
      </w:r>
      <w:r w:rsidR="003E3E08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n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selves, </w:t>
      </w:r>
      <w:r w:rsidRPr="00DA3A25">
        <w:rPr>
          <w:rFonts w:cs="Arial"/>
          <w:i/>
          <w:iCs/>
          <w:sz w:val="20"/>
        </w:rPr>
        <w:t>even</w:t>
      </w:r>
      <w:r w:rsidRPr="00DA3A25">
        <w:rPr>
          <w:rFonts w:cs="Arial"/>
          <w:sz w:val="20"/>
        </w:rPr>
        <w:t xml:space="preserve"> a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phet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r own, said, The C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n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retian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always li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, evil be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slow bellies" </w:t>
      </w:r>
      <w:r w:rsidRPr="00633952">
        <w:rPr>
          <w:rFonts w:cs="Arial"/>
          <w:sz w:val="16"/>
          <w:szCs w:val="16"/>
        </w:rPr>
        <w:t>(Ti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us 1:12)</w:t>
      </w:r>
      <w:r w:rsidRPr="00DA3A25">
        <w:rPr>
          <w:rFonts w:cs="Arial"/>
          <w:sz w:val="20"/>
        </w:rPr>
        <w:t xml:space="preserve">. </w:t>
      </w:r>
      <w:r w:rsidR="00251B79" w:rsidRPr="00DA3A25">
        <w:rPr>
          <w:rFonts w:cs="Arial"/>
          <w:sz w:val="20"/>
        </w:rPr>
        <w:t>This was</w:t>
      </w:r>
      <w:r w:rsidR="003E3E08" w:rsidRPr="00DA3A25">
        <w:rPr>
          <w:rFonts w:cs="Arial"/>
          <w:sz w:val="20"/>
        </w:rPr>
        <w:t xml:space="preserve"> said by a prophe</w:t>
      </w:r>
      <w:r w:rsidR="00605DDB" w:rsidRPr="00DA3A25">
        <w:rPr>
          <w:rFonts w:cs="Arial"/>
          <w:spacing w:val="2"/>
          <w:sz w:val="20"/>
        </w:rPr>
        <w:t>t</w:t>
      </w:r>
      <w:r w:rsidR="003E3E08" w:rsidRPr="00DA3A25">
        <w:rPr>
          <w:rFonts w:cs="Arial"/>
          <w:sz w:val="20"/>
        </w:rPr>
        <w:t xml:space="preserve"> </w:t>
      </w:r>
      <w:r w:rsidR="00D83013" w:rsidRPr="00DA3A25">
        <w:rPr>
          <w:rFonts w:cs="Arial"/>
          <w:spacing w:val="2"/>
          <w:sz w:val="20"/>
        </w:rPr>
        <w:t>fr</w:t>
      </w:r>
      <w:r w:rsidR="003E3E08" w:rsidRPr="00DA3A25">
        <w:rPr>
          <w:rFonts w:cs="Arial"/>
          <w:sz w:val="20"/>
        </w:rPr>
        <w:t>om ano</w:t>
      </w:r>
      <w:r w:rsidR="003E3E08" w:rsidRPr="00DA3A25">
        <w:rPr>
          <w:rFonts w:cs="Arial"/>
          <w:spacing w:val="4"/>
          <w:sz w:val="20"/>
        </w:rPr>
        <w:t>t</w:t>
      </w:r>
      <w:r w:rsidR="003E3E08" w:rsidRPr="00DA3A25">
        <w:rPr>
          <w:rFonts w:cs="Arial"/>
          <w:sz w:val="20"/>
        </w:rPr>
        <w:t>he</w:t>
      </w:r>
      <w:r w:rsidR="003E3E08" w:rsidRPr="00DA3A25">
        <w:rPr>
          <w:rFonts w:cs="Arial"/>
          <w:spacing w:val="-2"/>
          <w:sz w:val="20"/>
        </w:rPr>
        <w:t xml:space="preserve">r </w:t>
      </w:r>
      <w:r w:rsidR="003E3E08" w:rsidRPr="00DA3A25">
        <w:rPr>
          <w:rFonts w:cs="Arial"/>
          <w:sz w:val="20"/>
        </w:rPr>
        <w:t>g</w:t>
      </w:r>
      <w:r w:rsidR="003E3E08" w:rsidRPr="00DA3A25">
        <w:rPr>
          <w:rFonts w:cs="Arial"/>
          <w:spacing w:val="2"/>
          <w:sz w:val="20"/>
        </w:rPr>
        <w:t>r</w:t>
      </w:r>
      <w:r w:rsidR="003E3E08" w:rsidRPr="00DA3A25">
        <w:rPr>
          <w:rFonts w:cs="Arial"/>
          <w:sz w:val="20"/>
        </w:rPr>
        <w:t>oup,</w:t>
      </w:r>
      <w:r w:rsidR="00251B79" w:rsidRPr="00DA3A25">
        <w:rPr>
          <w:rFonts w:cs="Arial"/>
          <w:sz w:val="20"/>
        </w:rPr>
        <w:t xml:space="preserve"> not by a</w:t>
      </w:r>
      <w:r w:rsidR="00D34B70" w:rsidRPr="00DA3A25">
        <w:rPr>
          <w:rFonts w:cs="Arial"/>
          <w:sz w:val="20"/>
        </w:rPr>
        <w:t xml:space="preserve"> </w:t>
      </w:r>
      <w:r w:rsidR="00D34B70" w:rsidRPr="00DA3A25">
        <w:rPr>
          <w:rFonts w:cs="Arial"/>
          <w:spacing w:val="2"/>
          <w:sz w:val="20"/>
        </w:rPr>
        <w:t>f</w:t>
      </w:r>
      <w:r w:rsidR="00D34B70" w:rsidRPr="00DA3A25">
        <w:rPr>
          <w:rFonts w:cs="Arial"/>
          <w:sz w:val="20"/>
        </w:rPr>
        <w:t>ollowe</w:t>
      </w:r>
      <w:r w:rsidR="00D34B70" w:rsidRPr="00DA3A25">
        <w:rPr>
          <w:rFonts w:cs="Arial"/>
          <w:spacing w:val="-2"/>
          <w:sz w:val="20"/>
        </w:rPr>
        <w:t xml:space="preserve">r </w:t>
      </w:r>
      <w:r w:rsidR="00D34B70" w:rsidRPr="00DA3A25">
        <w:rPr>
          <w:rFonts w:cs="Arial"/>
          <w:sz w:val="20"/>
        </w:rPr>
        <w:t>o</w:t>
      </w:r>
      <w:r w:rsidR="00D34B70" w:rsidRPr="00DA3A25">
        <w:rPr>
          <w:rFonts w:cs="Arial"/>
          <w:spacing w:val="-2"/>
          <w:sz w:val="20"/>
        </w:rPr>
        <w:t xml:space="preserve">f </w:t>
      </w:r>
      <w:r w:rsidR="00D34B70"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="003E3E08" w:rsidRPr="00DA3A25">
        <w:rPr>
          <w:rFonts w:cs="Arial"/>
          <w:sz w:val="20"/>
        </w:rPr>
        <w:t>Did Paul q</w:t>
      </w:r>
      <w:r w:rsidRPr="00DA3A25">
        <w:rPr>
          <w:rFonts w:cs="Arial"/>
          <w:sz w:val="20"/>
        </w:rPr>
        <w:t>uo</w:t>
      </w:r>
      <w:r w:rsidRPr="00DA3A25">
        <w:rPr>
          <w:rFonts w:cs="Arial"/>
          <w:spacing w:val="4"/>
          <w:sz w:val="20"/>
        </w:rPr>
        <w:t>t</w:t>
      </w:r>
      <w:r w:rsidR="003E3E08" w:rsidRPr="00DA3A25">
        <w:rPr>
          <w:rFonts w:cs="Arial"/>
          <w:sz w:val="20"/>
        </w:rPr>
        <w:t xml:space="preserve">e </w:t>
      </w:r>
      <w:r w:rsidR="00605DDB" w:rsidRPr="00DA3A25">
        <w:rPr>
          <w:rFonts w:cs="Arial"/>
          <w:spacing w:val="2"/>
          <w:sz w:val="20"/>
        </w:rPr>
        <w:t>t</w:t>
      </w:r>
      <w:r w:rsidR="003E3E08" w:rsidRPr="00DA3A25">
        <w:rPr>
          <w:rFonts w:cs="Arial"/>
          <w:sz w:val="20"/>
        </w:rPr>
        <w:t xml:space="preserve">his </w:t>
      </w:r>
      <w:r w:rsidR="00605DDB" w:rsidRPr="00DA3A25">
        <w:rPr>
          <w:rFonts w:cs="Arial"/>
          <w:spacing w:val="2"/>
          <w:sz w:val="20"/>
        </w:rPr>
        <w:t>t</w:t>
      </w:r>
      <w:r w:rsidR="003E3E08" w:rsidRPr="00DA3A25">
        <w:rPr>
          <w:rFonts w:cs="Arial"/>
          <w:sz w:val="20"/>
        </w:rPr>
        <w:t xml:space="preserve">o </w:t>
      </w:r>
      <w:r w:rsidR="00AC7751" w:rsidRPr="00DA3A25">
        <w:rPr>
          <w:rFonts w:cs="Arial"/>
          <w:sz w:val="20"/>
        </w:rPr>
        <w:t>a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AC7751" w:rsidRPr="00DA3A25">
        <w:rPr>
          <w:rFonts w:cs="Arial"/>
          <w:sz w:val="20"/>
        </w:rPr>
        <w:t>b</w:t>
      </w:r>
      <w:r w:rsidR="003E3E08" w:rsidRPr="00DA3A25">
        <w:rPr>
          <w:rFonts w:cs="Arial"/>
          <w:sz w:val="20"/>
        </w:rPr>
        <w:t>e</w:t>
      </w:r>
      <w:r w:rsidR="00AC7751" w:rsidRPr="00DA3A25">
        <w:rPr>
          <w:rFonts w:cs="Arial"/>
          <w:sz w:val="20"/>
        </w:rPr>
        <w:t xml:space="preserve"> au</w:t>
      </w:r>
      <w:r w:rsidR="00605DDB" w:rsidRPr="00DA3A25">
        <w:rPr>
          <w:rFonts w:cs="Arial"/>
          <w:spacing w:val="2"/>
          <w:sz w:val="20"/>
        </w:rPr>
        <w:t>t</w:t>
      </w:r>
      <w:r w:rsidR="00AC7751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C7751" w:rsidRPr="00DA3A25">
        <w:rPr>
          <w:rFonts w:cs="Arial"/>
          <w:sz w:val="20"/>
        </w:rPr>
        <w:t xml:space="preserve">y </w:t>
      </w:r>
      <w:r w:rsidR="00605DDB" w:rsidRPr="00DA3A25">
        <w:rPr>
          <w:rFonts w:cs="Arial"/>
          <w:spacing w:val="2"/>
          <w:sz w:val="20"/>
        </w:rPr>
        <w:t>t</w:t>
      </w:r>
      <w:r w:rsidR="00AC7751" w:rsidRPr="00DA3A25">
        <w:rPr>
          <w:rFonts w:cs="Arial"/>
          <w:sz w:val="20"/>
        </w:rPr>
        <w:t xml:space="preserve">o </w:t>
      </w:r>
      <w:r w:rsidR="009C4D8A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 non-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l sou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e?</w:t>
      </w:r>
      <w:r w:rsidR="003E3E08" w:rsidRPr="00DA3A25">
        <w:rPr>
          <w:rFonts w:cs="Arial"/>
          <w:sz w:val="20"/>
        </w:rPr>
        <w:t xml:space="preserve"> No</w:t>
      </w:r>
      <w:r w:rsidR="00081DFD" w:rsidRPr="00DA3A25">
        <w:rPr>
          <w:rFonts w:cs="Arial"/>
          <w:sz w:val="20"/>
        </w:rPr>
        <w:t>.</w:t>
      </w:r>
      <w:r w:rsidR="003E3E08" w:rsidRPr="00DA3A25">
        <w:rPr>
          <w:rFonts w:cs="Arial"/>
          <w:sz w:val="20"/>
        </w:rPr>
        <w:t xml:space="preserve"> Ye</w:t>
      </w:r>
      <w:r w:rsidR="003F694F" w:rsidRPr="00DA3A25">
        <w:rPr>
          <w:rFonts w:cs="Arial"/>
          <w:spacing w:val="-2"/>
          <w:sz w:val="20"/>
        </w:rPr>
        <w:t>t,</w:t>
      </w:r>
      <w:r w:rsidR="003E3E08" w:rsidRPr="00DA3A25">
        <w:rPr>
          <w:rFonts w:cs="Arial"/>
          <w:sz w:val="20"/>
        </w:rPr>
        <w:t xml:space="preserve"> a</w:t>
      </w:r>
      <w:r w:rsidR="003E3E08" w:rsidRPr="00DA3A25">
        <w:rPr>
          <w:rFonts w:cs="Arial"/>
          <w:spacing w:val="6"/>
          <w:sz w:val="20"/>
        </w:rPr>
        <w:t>f</w:t>
      </w:r>
      <w:r w:rsidR="00605DDB" w:rsidRPr="00DA3A25">
        <w:rPr>
          <w:rFonts w:cs="Arial"/>
          <w:spacing w:val="2"/>
          <w:sz w:val="20"/>
        </w:rPr>
        <w:t>t</w:t>
      </w:r>
      <w:r w:rsidR="003E3E08" w:rsidRPr="00DA3A25">
        <w:rPr>
          <w:rFonts w:cs="Arial"/>
          <w:sz w:val="20"/>
        </w:rPr>
        <w:t>er saying</w:t>
      </w:r>
      <w:r w:rsidRPr="00DA3A25">
        <w:rPr>
          <w:rFonts w:cs="Arial"/>
          <w:sz w:val="20"/>
        </w:rPr>
        <w:t xml:space="preserve"> "</w:t>
      </w:r>
      <w:bookmarkStart w:id="154" w:name="_Hlk529426582"/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C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n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retian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always li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bookmarkEnd w:id="154"/>
      <w:r w:rsidR="003E3E08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>"</w:t>
      </w:r>
      <w:r w:rsidR="003E3E08" w:rsidRPr="00DA3A25">
        <w:rPr>
          <w:rFonts w:cs="Arial"/>
          <w:sz w:val="20"/>
        </w:rPr>
        <w:t xml:space="preserve"> Paul wro</w:t>
      </w:r>
      <w:r w:rsidR="00605DDB" w:rsidRPr="00DA3A25">
        <w:rPr>
          <w:rFonts w:cs="Arial"/>
          <w:spacing w:val="2"/>
          <w:sz w:val="20"/>
        </w:rPr>
        <w:t>t</w:t>
      </w:r>
      <w:r w:rsidR="003E3E08" w:rsidRPr="00DA3A25">
        <w:rPr>
          <w:rFonts w:cs="Arial"/>
          <w:sz w:val="20"/>
        </w:rPr>
        <w:t>e "</w:t>
      </w:r>
      <w:r w:rsidR="00605DDB" w:rsidRPr="00DA3A25">
        <w:rPr>
          <w:rFonts w:cs="Arial"/>
          <w:spacing w:val="2"/>
          <w:sz w:val="20"/>
        </w:rPr>
        <w:t>t</w:t>
      </w:r>
      <w:r w:rsidR="003E3E08" w:rsidRPr="00DA3A25">
        <w:rPr>
          <w:rFonts w:cs="Arial"/>
          <w:sz w:val="20"/>
        </w:rPr>
        <w:t>his w</w:t>
      </w:r>
      <w:r w:rsidR="003E3E08" w:rsidRPr="00DA3A25">
        <w:rPr>
          <w:rFonts w:cs="Arial"/>
          <w:spacing w:val="2"/>
          <w:sz w:val="20"/>
        </w:rPr>
        <w:t>i</w:t>
      </w:r>
      <w:r w:rsidR="003E3E08" w:rsidRPr="00DA3A25">
        <w:rPr>
          <w:rFonts w:cs="Arial"/>
          <w:spacing w:val="4"/>
          <w:sz w:val="20"/>
        </w:rPr>
        <w:t>t</w:t>
      </w:r>
      <w:r w:rsidR="003E3E08" w:rsidRPr="00DA3A25">
        <w:rPr>
          <w:rFonts w:cs="Arial"/>
          <w:sz w:val="20"/>
        </w:rPr>
        <w:t xml:space="preserve">ness is </w:t>
      </w:r>
      <w:r w:rsidR="003E3E08" w:rsidRPr="00DA3A25">
        <w:rPr>
          <w:rFonts w:cs="Arial"/>
          <w:spacing w:val="4"/>
          <w:sz w:val="20"/>
        </w:rPr>
        <w:t>t</w:t>
      </w:r>
      <w:r w:rsidR="003E3E08" w:rsidRPr="00DA3A25">
        <w:rPr>
          <w:rFonts w:cs="Arial"/>
          <w:spacing w:val="2"/>
          <w:sz w:val="20"/>
        </w:rPr>
        <w:t>r</w:t>
      </w:r>
      <w:r w:rsidR="003E3E08" w:rsidRPr="00DA3A25">
        <w:rPr>
          <w:rFonts w:cs="Arial"/>
          <w:sz w:val="20"/>
        </w:rPr>
        <w:t xml:space="preserve">ue" </w:t>
      </w:r>
      <w:r w:rsidR="003E3E08" w:rsidRPr="00633952">
        <w:rPr>
          <w:rFonts w:cs="Arial"/>
          <w:sz w:val="16"/>
          <w:szCs w:val="16"/>
        </w:rPr>
        <w:t>(Ti</w:t>
      </w:r>
      <w:r w:rsidR="003E3E08" w:rsidRPr="00633952">
        <w:rPr>
          <w:rFonts w:cs="Arial"/>
          <w:spacing w:val="4"/>
          <w:sz w:val="16"/>
          <w:szCs w:val="16"/>
        </w:rPr>
        <w:t>t</w:t>
      </w:r>
      <w:r w:rsidR="003E3E08" w:rsidRPr="00633952">
        <w:rPr>
          <w:rFonts w:cs="Arial"/>
          <w:sz w:val="16"/>
          <w:szCs w:val="16"/>
        </w:rPr>
        <w:t>us 1:13)</w:t>
      </w:r>
      <w:r w:rsidR="003E3E08" w:rsidRPr="00DA3A25">
        <w:rPr>
          <w:rFonts w:cs="Arial"/>
          <w:sz w:val="20"/>
        </w:rPr>
        <w:t xml:space="preserve">. Did Paul </w:t>
      </w:r>
      <w:r w:rsidR="00605DDB" w:rsidRPr="00DA3A25">
        <w:rPr>
          <w:rFonts w:cs="Arial"/>
          <w:spacing w:val="2"/>
          <w:sz w:val="20"/>
        </w:rPr>
        <w:t>t</w:t>
      </w:r>
      <w:r w:rsidR="003E3E08" w:rsidRPr="00DA3A25">
        <w:rPr>
          <w:rFonts w:cs="Arial"/>
          <w:sz w:val="20"/>
        </w:rPr>
        <w:t xml:space="preserve">hink </w:t>
      </w:r>
      <w:r w:rsidR="00AC7751" w:rsidRPr="00DA3A25">
        <w:rPr>
          <w:rFonts w:cs="Arial"/>
          <w:sz w:val="20"/>
        </w:rPr>
        <w:t>eve</w:t>
      </w:r>
      <w:r w:rsidR="00AC7751" w:rsidRPr="00DA3A25">
        <w:rPr>
          <w:rFonts w:cs="Arial"/>
          <w:spacing w:val="4"/>
          <w:sz w:val="20"/>
        </w:rPr>
        <w:t>r</w:t>
      </w:r>
      <w:r w:rsidR="00AC7751" w:rsidRPr="00DA3A25">
        <w:rPr>
          <w:rFonts w:cs="Arial"/>
          <w:sz w:val="20"/>
        </w:rPr>
        <w:t>y</w:t>
      </w:r>
      <w:r w:rsidR="003E3E08" w:rsidRPr="00DA3A25">
        <w:rPr>
          <w:rFonts w:cs="Arial"/>
          <w:sz w:val="20"/>
        </w:rPr>
        <w:t>one</w:t>
      </w:r>
      <w:r w:rsidR="00AC7751" w:rsidRPr="00DA3A25">
        <w:rPr>
          <w:rFonts w:cs="Arial"/>
          <w:sz w:val="20"/>
        </w:rPr>
        <w:t xml:space="preserve"> </w:t>
      </w:r>
      <w:r w:rsidR="00D83013" w:rsidRPr="00DA3A25">
        <w:rPr>
          <w:rFonts w:cs="Arial"/>
          <w:spacing w:val="2"/>
          <w:sz w:val="20"/>
        </w:rPr>
        <w:t>fr</w:t>
      </w:r>
      <w:r w:rsidR="003E3E08" w:rsidRPr="00DA3A25">
        <w:rPr>
          <w:rFonts w:cs="Arial"/>
          <w:sz w:val="20"/>
        </w:rPr>
        <w:t>om</w:t>
      </w:r>
      <w:r w:rsidR="00AC775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C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AC7751" w:rsidRPr="00DA3A25">
        <w:rPr>
          <w:rFonts w:cs="Arial"/>
          <w:sz w:val="20"/>
        </w:rPr>
        <w:t xml:space="preserve"> </w:t>
      </w:r>
      <w:r w:rsidR="003E3E08" w:rsidRPr="00DA3A25">
        <w:rPr>
          <w:rFonts w:cs="Arial"/>
          <w:sz w:val="20"/>
        </w:rPr>
        <w:t xml:space="preserve">was </w:t>
      </w:r>
      <w:r w:rsidR="00AC7751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 </w:t>
      </w:r>
      <w:r w:rsidR="00AC7751" w:rsidRPr="00DA3A25">
        <w:rPr>
          <w:rFonts w:cs="Arial"/>
          <w:sz w:val="20"/>
        </w:rPr>
        <w:t>non-s</w:t>
      </w:r>
      <w:r w:rsidR="00605DDB" w:rsidRPr="00DA3A25">
        <w:rPr>
          <w:rFonts w:cs="Arial"/>
          <w:spacing w:val="2"/>
          <w:sz w:val="20"/>
        </w:rPr>
        <w:t>t</w:t>
      </w:r>
      <w:r w:rsidR="00AC7751" w:rsidRPr="00DA3A25">
        <w:rPr>
          <w:rFonts w:cs="Arial"/>
          <w:sz w:val="20"/>
        </w:rPr>
        <w:t>op</w:t>
      </w:r>
      <w:r w:rsidRPr="00DA3A25">
        <w:rPr>
          <w:rFonts w:cs="Arial"/>
          <w:sz w:val="20"/>
        </w:rPr>
        <w:t xml:space="preserve"> li</w:t>
      </w:r>
      <w:r w:rsidR="00AC7751" w:rsidRPr="00DA3A25">
        <w:rPr>
          <w:rFonts w:cs="Arial"/>
          <w:sz w:val="20"/>
        </w:rPr>
        <w:t>a</w:t>
      </w:r>
      <w:r w:rsidR="00AC7751"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?</w:t>
      </w:r>
      <w:r w:rsidR="00D34B70" w:rsidRPr="00DA3A25">
        <w:rPr>
          <w:rFonts w:cs="Arial"/>
          <w:sz w:val="20"/>
        </w:rPr>
        <w:t xml:space="preserve"> </w:t>
      </w:r>
    </w:p>
    <w:p w14:paraId="5A827514" w14:textId="77777777" w:rsidR="00493DAA" w:rsidRPr="00DA3A25" w:rsidRDefault="00493DAA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04B9E96" w14:textId="028FCC95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</w:t>
      </w:r>
      <w:r w:rsidR="00D34B70" w:rsidRPr="00DA3A25">
        <w:rPr>
          <w:rFonts w:cs="Arial"/>
          <w:sz w:val="20"/>
        </w:rPr>
        <w:t>only o</w:t>
      </w:r>
      <w:r w:rsidR="00D34B70" w:rsidRPr="00DA3A25">
        <w:rPr>
          <w:rFonts w:cs="Arial"/>
          <w:spacing w:val="4"/>
          <w:sz w:val="20"/>
        </w:rPr>
        <w:t>t</w:t>
      </w:r>
      <w:r w:rsidR="00D34B70" w:rsidRPr="00DA3A25">
        <w:rPr>
          <w:rFonts w:cs="Arial"/>
          <w:sz w:val="20"/>
        </w:rPr>
        <w:t>he</w:t>
      </w:r>
      <w:r w:rsidR="00D34B70" w:rsidRPr="00DA3A25">
        <w:rPr>
          <w:rFonts w:cs="Arial"/>
          <w:spacing w:val="-2"/>
          <w:sz w:val="20"/>
        </w:rPr>
        <w:t xml:space="preserve">r </w:t>
      </w:r>
      <w:r w:rsidR="00D34B70" w:rsidRPr="00DA3A25">
        <w:rPr>
          <w:rFonts w:cs="Arial"/>
          <w:spacing w:val="4"/>
          <w:sz w:val="20"/>
        </w:rPr>
        <w:t>t</w:t>
      </w:r>
      <w:r w:rsidR="00D34B70" w:rsidRPr="00DA3A25">
        <w:rPr>
          <w:rFonts w:cs="Arial"/>
          <w:sz w:val="20"/>
        </w:rPr>
        <w:t xml:space="preserve">ime </w:t>
      </w:r>
      <w:r w:rsidR="00605DDB" w:rsidRPr="00DA3A25">
        <w:rPr>
          <w:rFonts w:cs="Arial"/>
          <w:spacing w:val="2"/>
          <w:sz w:val="20"/>
        </w:rPr>
        <w:t>t</w:t>
      </w:r>
      <w:r w:rsidR="00D34B70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>"C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ns"</w:t>
      </w:r>
      <w:r w:rsidR="00D34B70" w:rsidRPr="00DA3A25">
        <w:rPr>
          <w:rFonts w:cs="Arial"/>
          <w:sz w:val="20"/>
        </w:rPr>
        <w:t xml:space="preserve"> are men</w:t>
      </w:r>
      <w:r w:rsidR="00605DDB" w:rsidRPr="00DA3A25">
        <w:rPr>
          <w:rFonts w:cs="Arial"/>
          <w:spacing w:val="2"/>
          <w:sz w:val="20"/>
        </w:rPr>
        <w:t>t</w:t>
      </w:r>
      <w:r w:rsidR="00D34B70" w:rsidRPr="00DA3A25">
        <w:rPr>
          <w:rFonts w:cs="Arial"/>
          <w:sz w:val="20"/>
        </w:rPr>
        <w:t xml:space="preserve">ioned </w:t>
      </w:r>
      <w:r w:rsidRPr="00DA3A25">
        <w:rPr>
          <w:rFonts w:cs="Arial"/>
          <w:sz w:val="20"/>
        </w:rPr>
        <w:t>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D34B70" w:rsidRPr="00DA3A25">
        <w:rPr>
          <w:rFonts w:cs="Arial"/>
          <w:sz w:val="20"/>
        </w:rPr>
        <w:t xml:space="preserve"> is in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2</w:t>
      </w:r>
      <w:r w:rsidRPr="00DA3A25">
        <w:rPr>
          <w:rFonts w:cs="Arial"/>
          <w:spacing w:val="-4"/>
          <w:sz w:val="20"/>
        </w:rPr>
        <w:t>:</w:t>
      </w:r>
      <w:r w:rsidRPr="00DA3A25">
        <w:rPr>
          <w:rFonts w:cs="Arial"/>
          <w:spacing w:val="-6"/>
          <w:sz w:val="20"/>
        </w:rPr>
        <w:t>11</w:t>
      </w:r>
      <w:r w:rsidR="00D34B70" w:rsidRPr="00DA3A25">
        <w:rPr>
          <w:rFonts w:cs="Arial"/>
          <w:spacing w:val="-4"/>
          <w:sz w:val="20"/>
        </w:rPr>
        <w:t>,</w:t>
      </w:r>
      <w:r w:rsidR="00D34B70" w:rsidRPr="00DA3A25">
        <w:rPr>
          <w:rFonts w:cs="Arial"/>
          <w:sz w:val="20"/>
        </w:rPr>
        <w:t xml:space="preserve"> w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d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d as "C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" and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dev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n,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un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eaven.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l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a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ntecos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said, "we do 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speak in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ngu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nd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C00166" w:rsidRPr="00633952">
        <w:rPr>
          <w:rFonts w:cs="Arial"/>
          <w:spacing w:val="2"/>
          <w:sz w:val="16"/>
          <w:szCs w:val="16"/>
        </w:rPr>
        <w:t>c</w:t>
      </w:r>
      <w:r w:rsidR="00B3466B" w:rsidRPr="00633952">
        <w:rPr>
          <w:rFonts w:cs="Arial"/>
          <w:sz w:val="16"/>
          <w:szCs w:val="16"/>
        </w:rPr>
        <w:t xml:space="preserve">f. </w:t>
      </w:r>
      <w:r w:rsidRPr="00633952">
        <w:rPr>
          <w:rFonts w:cs="Arial"/>
          <w:sz w:val="16"/>
          <w:szCs w:val="16"/>
        </w:rPr>
        <w:t>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:5 &amp; 11)</w:t>
      </w:r>
      <w:r w:rsidRPr="00DA3A25">
        <w:rPr>
          <w:rFonts w:cs="Arial"/>
          <w:sz w:val="20"/>
        </w:rPr>
        <w:t>.</w:t>
      </w:r>
      <w:r w:rsidR="001764E7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F355B6" w:rsidRPr="00DA3A25">
        <w:rPr>
          <w:rFonts w:cs="Arial"/>
          <w:sz w:val="20"/>
        </w:rPr>
        <w:t>did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i</w:t>
      </w:r>
      <w:r w:rsidR="00F5495E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</w:t>
      </w:r>
      <w:r w:rsidR="00872186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1764E7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us</w:t>
      </w:r>
      <w:r w:rsidR="001764E7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im</w:t>
      </w:r>
      <w:r w:rsidR="002D0CCF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C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n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retian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always li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" is not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e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So, why wou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, "</w:t>
      </w:r>
      <w:r w:rsidR="003E3E08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i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"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ll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qu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?</w:t>
      </w:r>
    </w:p>
    <w:p w14:paraId="700F8581" w14:textId="1F547344" w:rsidR="001764E7" w:rsidRPr="00DA3A25" w:rsidRDefault="001764E7">
      <w:pPr>
        <w:rPr>
          <w:rFonts w:cs="Arial"/>
          <w:sz w:val="20"/>
        </w:rPr>
      </w:pPr>
    </w:p>
    <w:p w14:paraId="152475CC" w14:textId="77777777" w:rsidR="00130E96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pacing w:val="4"/>
          <w:sz w:val="20"/>
        </w:rPr>
      </w:pPr>
      <w:r w:rsidRPr="00DA3A25">
        <w:rPr>
          <w:rFonts w:cs="Arial"/>
          <w:sz w:val="20"/>
        </w:rPr>
        <w:t>Paul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s</w:t>
      </w:r>
      <w:r w:rsidR="00F5495E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3E3E08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l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 in C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hould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, and 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ain el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in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" </w:t>
      </w:r>
      <w:r w:rsidRPr="00633952">
        <w:rPr>
          <w:rFonts w:cs="Arial"/>
          <w:sz w:val="16"/>
          <w:szCs w:val="16"/>
        </w:rPr>
        <w:t>(Ti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us 1:5)</w:t>
      </w:r>
      <w:r w:rsidRPr="00DA3A25">
        <w:rPr>
          <w:rFonts w:cs="Arial"/>
          <w:sz w:val="20"/>
        </w:rPr>
        <w:t xml:space="preserve">. </w:t>
      </w:r>
      <w:r w:rsidR="00C108F8" w:rsidRPr="00DA3A25">
        <w:rPr>
          <w:rFonts w:cs="Arial"/>
          <w:sz w:val="20"/>
        </w:rPr>
        <w:t xml:space="preserve">If he </w:t>
      </w:r>
      <w:r w:rsidR="00605DDB" w:rsidRPr="00DA3A25">
        <w:rPr>
          <w:rFonts w:cs="Arial"/>
          <w:spacing w:val="2"/>
          <w:sz w:val="20"/>
        </w:rPr>
        <w:t>t</w:t>
      </w:r>
      <w:r w:rsidR="00C108F8" w:rsidRPr="00DA3A25">
        <w:rPr>
          <w:rFonts w:cs="Arial"/>
          <w:sz w:val="20"/>
        </w:rPr>
        <w:t xml:space="preserve">hought </w:t>
      </w:r>
      <w:r w:rsidR="00F5495E" w:rsidRPr="00DA3A25">
        <w:rPr>
          <w:rFonts w:cs="Arial"/>
          <w:sz w:val="20"/>
        </w:rPr>
        <w:t xml:space="preserve">all </w:t>
      </w:r>
      <w:r w:rsidR="00C108F8" w:rsidRPr="00DA3A25">
        <w:rPr>
          <w:rFonts w:cs="Arial"/>
          <w:sz w:val="20"/>
        </w:rPr>
        <w:t>C</w:t>
      </w:r>
      <w:r w:rsidR="00C108F8" w:rsidRPr="00DA3A25">
        <w:rPr>
          <w:rFonts w:cs="Arial"/>
          <w:spacing w:val="2"/>
          <w:sz w:val="20"/>
        </w:rPr>
        <w:t>r</w:t>
      </w:r>
      <w:r w:rsidR="00C108F8" w:rsidRPr="00DA3A25">
        <w:rPr>
          <w:rFonts w:cs="Arial"/>
          <w:sz w:val="20"/>
        </w:rPr>
        <w:t>e</w:t>
      </w:r>
      <w:r w:rsidR="00C108F8" w:rsidRPr="00DA3A25">
        <w:rPr>
          <w:rFonts w:cs="Arial"/>
          <w:spacing w:val="4"/>
          <w:sz w:val="20"/>
        </w:rPr>
        <w:t>t</w:t>
      </w:r>
      <w:r w:rsidR="00C108F8" w:rsidRPr="00DA3A25">
        <w:rPr>
          <w:rFonts w:cs="Arial"/>
          <w:sz w:val="20"/>
        </w:rPr>
        <w:t>ians</w:t>
      </w:r>
      <w:r w:rsidR="00C108F8" w:rsidRPr="00DA3A25">
        <w:rPr>
          <w:rFonts w:cs="Arial"/>
          <w:sz w:val="20"/>
        </w:rPr>
        <w:fldChar w:fldCharType="begin"/>
      </w:r>
      <w:r w:rsidR="00C108F8" w:rsidRPr="00DA3A25">
        <w:rPr>
          <w:sz w:val="20"/>
        </w:rPr>
        <w:instrText xml:space="preserve"> XE "</w:instrText>
      </w:r>
      <w:r w:rsidR="00C108F8" w:rsidRPr="00DA3A25">
        <w:rPr>
          <w:rFonts w:cs="Arial"/>
          <w:sz w:val="20"/>
        </w:rPr>
        <w:instrText>Cretians</w:instrText>
      </w:r>
      <w:r w:rsidR="00C108F8" w:rsidRPr="00DA3A25">
        <w:rPr>
          <w:sz w:val="20"/>
        </w:rPr>
        <w:instrText xml:space="preserve">" </w:instrText>
      </w:r>
      <w:r w:rsidR="00C108F8" w:rsidRPr="00DA3A25">
        <w:rPr>
          <w:rFonts w:cs="Arial"/>
          <w:sz w:val="20"/>
        </w:rPr>
        <w:fldChar w:fldCharType="end"/>
      </w:r>
      <w:r w:rsidR="00C108F8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</w:t>
      </w:r>
      <w:r w:rsidR="00F5495E" w:rsidRPr="00DA3A25">
        <w:rPr>
          <w:rFonts w:cs="Arial"/>
          <w:sz w:val="20"/>
        </w:rPr>
        <w:t>ere li</w:t>
      </w:r>
      <w:r w:rsidR="00FD2F8A" w:rsidRPr="00DA3A25">
        <w:rPr>
          <w:rFonts w:cs="Arial"/>
          <w:sz w:val="20"/>
        </w:rPr>
        <w:t>a</w:t>
      </w:r>
      <w:r w:rsidR="00F5495E" w:rsidRPr="00DA3A25">
        <w:rPr>
          <w:rFonts w:cs="Arial"/>
          <w:sz w:val="20"/>
        </w:rPr>
        <w:t>rs</w:t>
      </w:r>
      <w:r w:rsidR="00C108F8"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t xml:space="preserve">he would not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ain so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="00C108F8" w:rsidRPr="00DA3A25">
        <w:rPr>
          <w:rFonts w:cs="Arial"/>
          <w:sz w:val="20"/>
        </w:rPr>
        <w:t>, be</w:t>
      </w:r>
      <w:r w:rsidR="00C00166" w:rsidRPr="00DA3A25">
        <w:rPr>
          <w:rFonts w:cs="Arial"/>
          <w:spacing w:val="2"/>
          <w:sz w:val="20"/>
        </w:rPr>
        <w:t>c</w:t>
      </w:r>
      <w:r w:rsidR="00C108F8" w:rsidRPr="00DA3A25">
        <w:rPr>
          <w:rFonts w:cs="Arial"/>
          <w:sz w:val="20"/>
        </w:rPr>
        <w:t>ause he</w:t>
      </w:r>
      <w:r w:rsidRPr="00DA3A25">
        <w:rPr>
          <w:rFonts w:cs="Arial"/>
          <w:sz w:val="20"/>
        </w:rPr>
        <w:t xml:space="preserve"> sai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did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should be "blameless</w:t>
      </w:r>
      <w:r w:rsidR="00130E96" w:rsidRPr="00DA3A25">
        <w:rPr>
          <w:rFonts w:cs="Arial"/>
          <w:sz w:val="20"/>
        </w:rPr>
        <w:t xml:space="preserve">" </w:t>
      </w:r>
      <w:r w:rsidR="00130E96" w:rsidRPr="00633952">
        <w:rPr>
          <w:rFonts w:cs="Arial"/>
          <w:sz w:val="16"/>
          <w:szCs w:val="16"/>
        </w:rPr>
        <w:t>(Ti</w:t>
      </w:r>
      <w:r w:rsidR="00130E96" w:rsidRPr="00633952">
        <w:rPr>
          <w:rFonts w:cs="Arial"/>
          <w:spacing w:val="4"/>
          <w:sz w:val="16"/>
          <w:szCs w:val="16"/>
        </w:rPr>
        <w:t>t</w:t>
      </w:r>
      <w:r w:rsidR="00130E96" w:rsidRPr="00633952">
        <w:rPr>
          <w:rFonts w:cs="Arial"/>
          <w:sz w:val="16"/>
          <w:szCs w:val="16"/>
        </w:rPr>
        <w:t>us 1:</w:t>
      </w:r>
      <w:r w:rsidR="00130E96">
        <w:rPr>
          <w:rFonts w:cs="Arial"/>
          <w:sz w:val="16"/>
          <w:szCs w:val="16"/>
        </w:rPr>
        <w:t>6, et al.</w:t>
      </w:r>
      <w:r w:rsidR="00130E96" w:rsidRPr="00633952">
        <w:rPr>
          <w:rFonts w:cs="Arial"/>
          <w:sz w:val="16"/>
          <w:szCs w:val="16"/>
        </w:rPr>
        <w:t>)</w:t>
      </w:r>
      <w:r w:rsidR="00130E96" w:rsidRPr="00DA3A25">
        <w:rPr>
          <w:rFonts w:cs="Arial"/>
          <w:sz w:val="20"/>
        </w:rPr>
        <w:t xml:space="preserve">. </w:t>
      </w:r>
    </w:p>
    <w:p w14:paraId="386D13E2" w14:textId="77777777" w:rsidR="00130E96" w:rsidRPr="00DA3A25" w:rsidRDefault="00130E96" w:rsidP="00FF33F2">
      <w:pPr>
        <w:tabs>
          <w:tab w:val="left" w:pos="2498"/>
        </w:tabs>
        <w:spacing w:line="240" w:lineRule="auto"/>
        <w:jc w:val="both"/>
        <w:rPr>
          <w:rFonts w:cs="Arial"/>
          <w:spacing w:val="4"/>
          <w:sz w:val="20"/>
        </w:rPr>
      </w:pPr>
    </w:p>
    <w:p w14:paraId="7E7217C9" w14:textId="32C7DCC4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aul ex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C0362C" w:rsidRPr="00DA3A25">
        <w:rPr>
          <w:rFonts w:cs="Arial"/>
          <w:sz w:val="20"/>
        </w:rPr>
        <w:t xml:space="preserve">d </w:t>
      </w:r>
      <w:r w:rsidR="00605DDB" w:rsidRPr="00DA3A25">
        <w:rPr>
          <w:rFonts w:cs="Arial"/>
          <w:spacing w:val="2"/>
          <w:sz w:val="20"/>
        </w:rPr>
        <w:t>t</w:t>
      </w:r>
      <w:r w:rsidR="00C0362C" w:rsidRPr="00DA3A25">
        <w:rPr>
          <w:rFonts w:cs="Arial"/>
          <w:sz w:val="20"/>
        </w:rPr>
        <w:t xml:space="preserve">hat </w:t>
      </w:r>
      <w:r w:rsidR="00605DDB" w:rsidRPr="00DA3A25">
        <w:rPr>
          <w:rFonts w:cs="Arial"/>
          <w:spacing w:val="2"/>
          <w:sz w:val="20"/>
        </w:rPr>
        <w:t>t</w:t>
      </w:r>
      <w:r w:rsidR="00C0362C" w:rsidRPr="00DA3A25">
        <w:rPr>
          <w:rFonts w:cs="Arial"/>
          <w:sz w:val="20"/>
        </w:rPr>
        <w:t xml:space="preserve">he ones </w:t>
      </w:r>
      <w:r w:rsidR="00BC1C26" w:rsidRPr="00DA3A25">
        <w:rPr>
          <w:rFonts w:cs="Arial"/>
          <w:sz w:val="20"/>
        </w:rPr>
        <w:t xml:space="preserve">who </w:t>
      </w:r>
      <w:r w:rsidR="00C0362C" w:rsidRPr="00DA3A25">
        <w:rPr>
          <w:rFonts w:cs="Arial"/>
          <w:sz w:val="20"/>
        </w:rPr>
        <w:t xml:space="preserve">were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ained </w:t>
      </w:r>
      <w:r w:rsidRPr="00DA3A25">
        <w:rPr>
          <w:rFonts w:cs="Arial"/>
          <w:spacing w:val="-2"/>
          <w:sz w:val="20"/>
        </w:rPr>
        <w:t>would "</w:t>
      </w:r>
      <w:r w:rsidRPr="00DA3A25">
        <w:rPr>
          <w:rFonts w:cs="Arial"/>
          <w:sz w:val="20"/>
        </w:rPr>
        <w:t>be able by sound d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e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xh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ainsa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" </w:t>
      </w:r>
      <w:r w:rsidRPr="00633952">
        <w:rPr>
          <w:rFonts w:cs="Arial"/>
          <w:sz w:val="16"/>
          <w:szCs w:val="16"/>
        </w:rPr>
        <w:t>(Ti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us 1:9)</w:t>
      </w:r>
      <w:r w:rsidR="00BC1C26" w:rsidRPr="00DA3A25">
        <w:rPr>
          <w:rFonts w:cs="Arial"/>
          <w:sz w:val="20"/>
        </w:rPr>
        <w:t>.</w:t>
      </w:r>
      <w:r w:rsidR="00C108F8" w:rsidRPr="00DA3A25">
        <w:rPr>
          <w:rFonts w:cs="Arial"/>
          <w:sz w:val="20"/>
        </w:rPr>
        <w:t xml:space="preserve"> </w:t>
      </w:r>
      <w:r w:rsidR="00BC1C26" w:rsidRPr="00DA3A25">
        <w:rPr>
          <w:rFonts w:cs="Arial"/>
          <w:sz w:val="20"/>
        </w:rPr>
        <w:t>H</w:t>
      </w:r>
      <w:r w:rsidR="00C108F8" w:rsidRPr="00DA3A25">
        <w:rPr>
          <w:rFonts w:cs="Arial"/>
          <w:sz w:val="20"/>
        </w:rPr>
        <w:t xml:space="preserve">e </w:t>
      </w:r>
      <w:r w:rsidR="00BC1C26" w:rsidRPr="00DA3A25">
        <w:rPr>
          <w:rFonts w:cs="Arial"/>
          <w:sz w:val="20"/>
        </w:rPr>
        <w:t xml:space="preserve">also </w:t>
      </w:r>
      <w:r w:rsidR="00C108F8" w:rsidRPr="00DA3A25">
        <w:rPr>
          <w:rFonts w:cs="Arial"/>
          <w:sz w:val="20"/>
        </w:rPr>
        <w:t xml:space="preserve">went on </w:t>
      </w:r>
      <w:r w:rsidR="00605DDB" w:rsidRPr="00DA3A25">
        <w:rPr>
          <w:rFonts w:cs="Arial"/>
          <w:spacing w:val="2"/>
          <w:sz w:val="20"/>
        </w:rPr>
        <w:t>t</w:t>
      </w:r>
      <w:r w:rsidR="00C108F8" w:rsidRPr="00DA3A25">
        <w:rPr>
          <w:rFonts w:cs="Arial"/>
          <w:sz w:val="20"/>
        </w:rPr>
        <w:t>o no</w:t>
      </w:r>
      <w:r w:rsidR="00605DDB" w:rsidRPr="00DA3A25">
        <w:rPr>
          <w:rFonts w:cs="Arial"/>
          <w:spacing w:val="2"/>
          <w:sz w:val="20"/>
        </w:rPr>
        <w:t>t</w:t>
      </w:r>
      <w:r w:rsidR="00C108F8" w:rsidRPr="00DA3A25">
        <w:rPr>
          <w:rFonts w:cs="Arial"/>
          <w:sz w:val="20"/>
        </w:rPr>
        <w:t xml:space="preserve">e </w:t>
      </w:r>
      <w:r w:rsidR="00605DDB" w:rsidRPr="00DA3A25">
        <w:rPr>
          <w:rFonts w:cs="Arial"/>
          <w:spacing w:val="2"/>
          <w:sz w:val="20"/>
        </w:rPr>
        <w:t>t</w:t>
      </w:r>
      <w:r w:rsidR="00C108F8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blem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"gainsa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"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BC1C26" w:rsidRPr="00DA3A25">
        <w:rPr>
          <w:rFonts w:cs="Arial"/>
          <w:spacing w:val="2"/>
          <w:sz w:val="20"/>
        </w:rPr>
        <w:t>c</w:t>
      </w:r>
      <w:r w:rsidR="00BC1C26" w:rsidRPr="00DA3A25">
        <w:rPr>
          <w:rFonts w:cs="Arial"/>
          <w:sz w:val="20"/>
        </w:rPr>
        <w:t>ausing,</w:t>
      </w:r>
      <w:r w:rsidRPr="00DA3A25">
        <w:rPr>
          <w:rFonts w:cs="Arial"/>
          <w:sz w:val="20"/>
        </w:rPr>
        <w:t xml:space="preserve"> and </w:t>
      </w:r>
      <w:r w:rsidR="00C108F8" w:rsidRPr="00DA3A25">
        <w:rPr>
          <w:rFonts w:cs="Arial"/>
          <w:sz w:val="20"/>
        </w:rPr>
        <w:t xml:space="preserve">he said </w:t>
      </w:r>
      <w:r w:rsidR="00605DDB" w:rsidRPr="00DA3A25">
        <w:rPr>
          <w:rFonts w:cs="Arial"/>
          <w:spacing w:val="2"/>
          <w:sz w:val="20"/>
        </w:rPr>
        <w:t>t</w:t>
      </w:r>
      <w:r w:rsidR="00C108F8" w:rsidRPr="00DA3A25">
        <w:rPr>
          <w:rFonts w:cs="Arial"/>
          <w:sz w:val="20"/>
        </w:rPr>
        <w:t xml:space="preserve">hei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h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ov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om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ound d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e:</w:t>
      </w:r>
    </w:p>
    <w:p w14:paraId="7A077BDE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C27EB9D" w14:textId="62938452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any un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ly and va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and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, 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al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um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sion: Whose m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s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pped, who sub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hole house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lu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e's sake.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selves, </w:t>
      </w:r>
      <w:r w:rsidRPr="00DA3A25">
        <w:rPr>
          <w:rFonts w:cs="Arial"/>
          <w:i/>
          <w:sz w:val="20"/>
        </w:rPr>
        <w:t>even</w:t>
      </w:r>
      <w:r w:rsidRPr="00DA3A25">
        <w:rPr>
          <w:rFonts w:cs="Arial"/>
          <w:sz w:val="20"/>
        </w:rPr>
        <w:t xml:space="preserve"> a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own, said, </w:t>
      </w:r>
      <w:bookmarkStart w:id="155" w:name="_Hlk529514251"/>
      <w:r w:rsidRPr="00DA3A25">
        <w:rPr>
          <w:rFonts w:cs="Arial"/>
          <w:sz w:val="20"/>
        </w:rPr>
        <w:t>The C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ns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retian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always li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, evil be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slow bellies. </w:t>
      </w:r>
      <w:bookmarkEnd w:id="155"/>
      <w:r w:rsidRPr="00DA3A25">
        <w:rPr>
          <w:rFonts w:cs="Arial"/>
          <w:sz w:val="20"/>
        </w:rPr>
        <w:t>Thi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ness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e.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bu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s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pl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may be soun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;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giving he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Jewish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bles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c</w:instrText>
      </w:r>
      <w:r w:rsidRPr="00DA3A25">
        <w:rPr>
          <w:rFonts w:cs="Arial"/>
          <w:sz w:val="20"/>
        </w:rPr>
        <w:instrText>ommandmen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s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Ti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us 1:10-14)</w:t>
      </w:r>
      <w:r w:rsidRPr="00DA3A25">
        <w:rPr>
          <w:rFonts w:cs="Arial"/>
          <w:sz w:val="20"/>
        </w:rPr>
        <w:t>.</w:t>
      </w:r>
    </w:p>
    <w:p w14:paraId="7286922A" w14:textId="2ACB2743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5C895122" w14:textId="3179A65C" w:rsidR="001E5CDB" w:rsidRPr="00DA3A25" w:rsidRDefault="00524117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Paul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ld Ti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s, </w:t>
      </w:r>
      <w:r w:rsidR="00FF33F2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>v</w:t>
      </w:r>
      <w:r w:rsidR="00FF33F2" w:rsidRPr="00DA3A25">
        <w:rPr>
          <w:rFonts w:cs="Arial"/>
          <w:sz w:val="20"/>
        </w:rPr>
        <w:t xml:space="preserve">ai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lk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 and de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iv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" 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hi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ings </w:t>
      </w:r>
      <w:r w:rsidRPr="00DA3A25">
        <w:rPr>
          <w:rFonts w:cs="Arial"/>
          <w:sz w:val="20"/>
        </w:rPr>
        <w:t>"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>il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y lu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 xml:space="preserve">e's sake" </w:t>
      </w:r>
      <w:r w:rsidRPr="00DA3A25">
        <w:rPr>
          <w:rFonts w:cs="Arial"/>
          <w:sz w:val="20"/>
        </w:rPr>
        <w:t xml:space="preserve">– and one of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m</w:t>
      </w:r>
      <w:r w:rsidR="00821D31" w:rsidRPr="00DA3A25">
        <w:rPr>
          <w:rFonts w:cs="Arial"/>
          <w:sz w:val="20"/>
        </w:rPr>
        <w:t xml:space="preserve"> even</w:t>
      </w:r>
      <w:r w:rsidRPr="00DA3A25">
        <w:rPr>
          <w:rFonts w:cs="Arial"/>
          <w:sz w:val="20"/>
        </w:rPr>
        <w:t xml:space="preserve"> said, "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C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ns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Cretian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a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always li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." </w:t>
      </w:r>
      <w:r w:rsidR="001E5CDB" w:rsidRPr="00DA3A25">
        <w:rPr>
          <w:rFonts w:cs="Arial"/>
          <w:sz w:val="20"/>
        </w:rPr>
        <w:t xml:space="preserve">Paul </w:t>
      </w:r>
      <w:r w:rsidR="00605DDB" w:rsidRPr="00DA3A25">
        <w:rPr>
          <w:rFonts w:cs="Arial"/>
          <w:spacing w:val="2"/>
          <w:sz w:val="20"/>
        </w:rPr>
        <w:t>t</w:t>
      </w:r>
      <w:r w:rsidR="001E5CDB" w:rsidRPr="00DA3A25">
        <w:rPr>
          <w:rFonts w:cs="Arial"/>
          <w:sz w:val="20"/>
        </w:rPr>
        <w:t xml:space="preserve">hen </w:t>
      </w:r>
      <w:r w:rsidR="00605DDB" w:rsidRPr="00DA3A25">
        <w:rPr>
          <w:rFonts w:cs="Arial"/>
          <w:spacing w:val="2"/>
          <w:sz w:val="20"/>
        </w:rPr>
        <w:t>t</w:t>
      </w:r>
      <w:r w:rsidR="001E5CDB" w:rsidRPr="00DA3A25">
        <w:rPr>
          <w:rFonts w:cs="Arial"/>
          <w:sz w:val="20"/>
        </w:rPr>
        <w:t>o</w:t>
      </w:r>
      <w:r w:rsidR="00733ADA" w:rsidRPr="00DA3A25">
        <w:rPr>
          <w:rFonts w:cs="Arial"/>
          <w:sz w:val="20"/>
        </w:rPr>
        <w:t>ld</w:t>
      </w:r>
      <w:r w:rsidR="001E5CDB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T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u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"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buk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m sh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ply,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y may be sound i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Faith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>;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giving he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Jewish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ables." W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Jewish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 xml:space="preserve">ables?  </w:t>
      </w:r>
    </w:p>
    <w:p w14:paraId="12EEDA4C" w14:textId="77777777" w:rsidR="001E5CDB" w:rsidRPr="00DA3A25" w:rsidRDefault="001E5CDB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04AAECD" w14:textId="77777777" w:rsidR="004C2DA8" w:rsidRDefault="001E5CDB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n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passage, Paul gave an </w:t>
      </w:r>
      <w:r w:rsidR="00FF33F2" w:rsidRPr="00DA3A25">
        <w:rPr>
          <w:rFonts w:cs="Arial"/>
          <w:sz w:val="20"/>
        </w:rPr>
        <w:t xml:space="preserve">example </w:t>
      </w:r>
      <w:r w:rsidRPr="00DA3A25">
        <w:rPr>
          <w:rFonts w:cs="Arial"/>
          <w:sz w:val="20"/>
        </w:rPr>
        <w:t xml:space="preserve">o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hing </w:t>
      </w:r>
      <w:r w:rsidRPr="00DA3A25">
        <w:rPr>
          <w:rFonts w:cs="Arial"/>
          <w:sz w:val="20"/>
        </w:rPr>
        <w:t>he wan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d T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u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buke. </w:t>
      </w:r>
      <w:r w:rsidRPr="00DA3A25">
        <w:rPr>
          <w:rFonts w:cs="Arial"/>
          <w:sz w:val="20"/>
        </w:rPr>
        <w:t xml:space="preserve">Paul </w:t>
      </w:r>
      <w:r w:rsidR="00821D31" w:rsidRPr="00DA3A25">
        <w:rPr>
          <w:rFonts w:cs="Arial"/>
          <w:sz w:val="20"/>
        </w:rPr>
        <w:t>s</w:t>
      </w:r>
      <w:r w:rsidR="00605DDB" w:rsidRPr="00DA3A25">
        <w:rPr>
          <w:rFonts w:cs="Arial"/>
          <w:spacing w:val="2"/>
          <w:sz w:val="20"/>
        </w:rPr>
        <w:t>t</w:t>
      </w:r>
      <w:r w:rsidR="00821D31" w:rsidRPr="00DA3A25">
        <w:rPr>
          <w:rFonts w:cs="Arial"/>
          <w:sz w:val="20"/>
        </w:rPr>
        <w:t>a</w:t>
      </w:r>
      <w:r w:rsidR="00605DDB" w:rsidRPr="00DA3A25">
        <w:rPr>
          <w:rFonts w:cs="Arial"/>
          <w:spacing w:val="2"/>
          <w:sz w:val="20"/>
        </w:rPr>
        <w:t>t</w:t>
      </w:r>
      <w:r w:rsidR="00821D31" w:rsidRPr="00DA3A25">
        <w:rPr>
          <w:rFonts w:cs="Arial"/>
          <w:sz w:val="20"/>
        </w:rPr>
        <w:t>ed,</w:t>
      </w:r>
      <w:r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"</w:t>
      </w:r>
      <w:r w:rsidR="00444EBB" w:rsidRPr="00DA3A25">
        <w:rPr>
          <w:rFonts w:cs="Arial"/>
          <w:sz w:val="20"/>
        </w:rPr>
        <w:t>o</w:t>
      </w:r>
      <w:r w:rsidR="00FF33F2" w:rsidRPr="00DA3A25">
        <w:rPr>
          <w:rFonts w:cs="Arial"/>
          <w:sz w:val="20"/>
        </w:rPr>
        <w:t>ne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mselves, </w:t>
      </w:r>
      <w:r w:rsidR="00FF33F2" w:rsidRPr="00DA3A25">
        <w:rPr>
          <w:rFonts w:cs="Arial"/>
          <w:i/>
          <w:sz w:val="20"/>
        </w:rPr>
        <w:t>even</w:t>
      </w:r>
      <w:r w:rsidR="00FF33F2" w:rsidRPr="00DA3A25">
        <w:rPr>
          <w:rFonts w:cs="Arial"/>
          <w:sz w:val="20"/>
        </w:rPr>
        <w:t xml:space="preserve"> a 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phe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i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 xml:space="preserve">own" </w:t>
      </w:r>
      <w:r w:rsidRPr="00DA3A25">
        <w:rPr>
          <w:rFonts w:cs="Arial"/>
          <w:sz w:val="20"/>
        </w:rPr>
        <w:t xml:space="preserve">had </w:t>
      </w:r>
      <w:r w:rsidR="00FF33F2" w:rsidRPr="00DA3A25">
        <w:rPr>
          <w:rFonts w:cs="Arial"/>
          <w:sz w:val="20"/>
        </w:rPr>
        <w:t>said, "</w:t>
      </w:r>
      <w:r w:rsidR="00605DDB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>he C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ans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Cretians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i/>
          <w:sz w:val="20"/>
        </w:rPr>
        <w:t>a</w:t>
      </w:r>
      <w:r w:rsidR="00FF33F2" w:rsidRPr="00DA3A25">
        <w:rPr>
          <w:rFonts w:cs="Arial"/>
          <w:i/>
          <w:spacing w:val="6"/>
          <w:sz w:val="20"/>
        </w:rPr>
        <w:t>r</w:t>
      </w:r>
      <w:r w:rsidR="00FF33F2" w:rsidRPr="00DA3A25">
        <w:rPr>
          <w:rFonts w:cs="Arial"/>
          <w:i/>
          <w:sz w:val="20"/>
        </w:rPr>
        <w:t>e</w:t>
      </w:r>
      <w:r w:rsidR="00FF33F2" w:rsidRPr="00DA3A25">
        <w:rPr>
          <w:rFonts w:cs="Arial"/>
          <w:sz w:val="20"/>
        </w:rPr>
        <w:t xml:space="preserve"> always li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, evil bea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s, slow bellies." So,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is was a "Jewish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 xml:space="preserve">able"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was </w:t>
      </w:r>
      <w:r w:rsidR="00821D31" w:rsidRPr="00DA3A25">
        <w:rPr>
          <w:rFonts w:cs="Arial"/>
          <w:sz w:val="20"/>
        </w:rPr>
        <w:t xml:space="preserve">bei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ugh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by "vai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lk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 and de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eiv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" who 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"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i</w:t>
      </w:r>
      <w:r w:rsidR="00FF33F2" w:rsidRPr="00DA3A25">
        <w:rPr>
          <w:rFonts w:cs="Arial"/>
          <w:spacing w:val="2"/>
          <w:sz w:val="20"/>
        </w:rPr>
        <w:t>rc</w:t>
      </w:r>
      <w:r w:rsidR="00FF33F2" w:rsidRPr="00DA3A25">
        <w:rPr>
          <w:rFonts w:cs="Arial"/>
          <w:sz w:val="20"/>
        </w:rPr>
        <w:t>um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ision."</w:t>
      </w:r>
      <w:r w:rsidR="00E15168" w:rsidRPr="00DA3A25">
        <w:rPr>
          <w:rFonts w:cs="Arial"/>
          <w:sz w:val="20"/>
        </w:rPr>
        <w:t xml:space="preserve"> </w:t>
      </w:r>
    </w:p>
    <w:p w14:paraId="5E39132F" w14:textId="77777777" w:rsidR="004C2DA8" w:rsidRDefault="004C2DA8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1BEF2E5" w14:textId="09827615" w:rsidR="004C2DA8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Like</w:t>
      </w:r>
      <w:r w:rsidR="001E5CDB" w:rsidRPr="00DA3A25">
        <w:rPr>
          <w:rFonts w:cs="Arial"/>
          <w:sz w:val="20"/>
        </w:rPr>
        <w:t xml:space="preserve"> a</w:t>
      </w:r>
      <w:r w:rsidRPr="00DA3A25">
        <w:rPr>
          <w:rFonts w:cs="Arial"/>
          <w:sz w:val="20"/>
        </w:rPr>
        <w:t xml:space="preserve"> </w:t>
      </w:r>
      <w:r w:rsidR="001E5CDB" w:rsidRPr="00DA3A25">
        <w:rPr>
          <w:rFonts w:cs="Arial"/>
          <w:sz w:val="20"/>
        </w:rPr>
        <w:t>man</w:t>
      </w:r>
      <w:r w:rsidRPr="00DA3A25">
        <w:rPr>
          <w:rFonts w:cs="Arial"/>
          <w:sz w:val="20"/>
        </w:rPr>
        <w:t xml:space="preserve"> saying all peopl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lazy, </w:t>
      </w:r>
      <w:r w:rsidR="001E5CDB" w:rsidRPr="00DA3A25">
        <w:rPr>
          <w:rFonts w:cs="Arial"/>
          <w:spacing w:val="2"/>
          <w:sz w:val="20"/>
        </w:rPr>
        <w:t xml:space="preserve">this was a </w:t>
      </w:r>
      <w:r w:rsidRPr="00DA3A25">
        <w:rPr>
          <w:rFonts w:cs="Arial"/>
          <w:sz w:val="20"/>
        </w:rPr>
        <w:t>slu</w:t>
      </w:r>
      <w:r w:rsidRPr="00DA3A25">
        <w:rPr>
          <w:rFonts w:cs="Arial"/>
          <w:spacing w:val="-2"/>
          <w:sz w:val="20"/>
        </w:rPr>
        <w:t xml:space="preserve">r </w:t>
      </w:r>
      <w:r w:rsidR="001E5CDB" w:rsidRPr="00DA3A25">
        <w:rPr>
          <w:rFonts w:cs="Arial"/>
          <w:sz w:val="20"/>
        </w:rPr>
        <w:t>agains</w:t>
      </w:r>
      <w:r w:rsidR="001E5CDB" w:rsidRPr="00DA3A25">
        <w:rPr>
          <w:rFonts w:cs="Arial"/>
          <w:spacing w:val="-2"/>
          <w:sz w:val="20"/>
        </w:rPr>
        <w:t xml:space="preserve">t </w:t>
      </w:r>
      <w:r w:rsidR="001E5CDB" w:rsidRPr="00DA3A25">
        <w:rPr>
          <w:rFonts w:cs="Arial"/>
          <w:spacing w:val="4"/>
          <w:sz w:val="20"/>
        </w:rPr>
        <w:t>t</w:t>
      </w:r>
      <w:r w:rsidR="001E5CDB" w:rsidRPr="00DA3A25">
        <w:rPr>
          <w:rFonts w:cs="Arial"/>
          <w:sz w:val="20"/>
        </w:rPr>
        <w:t>he C</w:t>
      </w:r>
      <w:r w:rsidR="001E5CDB" w:rsidRPr="00DA3A25">
        <w:rPr>
          <w:rFonts w:cs="Arial"/>
          <w:spacing w:val="2"/>
          <w:sz w:val="20"/>
        </w:rPr>
        <w:t>r</w:t>
      </w:r>
      <w:r w:rsidR="001E5CDB" w:rsidRPr="00DA3A25">
        <w:rPr>
          <w:rFonts w:cs="Arial"/>
          <w:sz w:val="20"/>
        </w:rPr>
        <w:t>e</w:t>
      </w:r>
      <w:r w:rsidR="001E5CDB" w:rsidRPr="00DA3A25">
        <w:rPr>
          <w:rFonts w:cs="Arial"/>
          <w:spacing w:val="4"/>
          <w:sz w:val="20"/>
        </w:rPr>
        <w:t>t</w:t>
      </w:r>
      <w:r w:rsidR="001E5CDB" w:rsidRPr="00DA3A25">
        <w:rPr>
          <w:rFonts w:cs="Arial"/>
          <w:sz w:val="20"/>
        </w:rPr>
        <w:t xml:space="preserve">ian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="001E5CDB" w:rsidRPr="00DA3A25">
        <w:rPr>
          <w:rFonts w:cs="Arial"/>
          <w:sz w:val="20"/>
        </w:rPr>
        <w:t>wa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geous and obviousl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</w:t>
      </w:r>
      <w:r w:rsidR="00130E96" w:rsidRPr="00DA3A25">
        <w:rPr>
          <w:rFonts w:cs="Arial"/>
          <w:sz w:val="20"/>
        </w:rPr>
        <w:t>.</w:t>
      </w:r>
      <w:r w:rsidR="004C2DA8">
        <w:rPr>
          <w:rFonts w:cs="Arial"/>
          <w:sz w:val="20"/>
        </w:rPr>
        <w:t xml:space="preserve"> </w:t>
      </w:r>
      <w:r w:rsidR="00E15168" w:rsidRPr="00DA3A25">
        <w:rPr>
          <w:rFonts w:cs="Arial"/>
          <w:sz w:val="20"/>
        </w:rPr>
        <w:t xml:space="preserve">Also, </w:t>
      </w:r>
      <w:r w:rsidR="00C00166" w:rsidRPr="00DA3A25">
        <w:rPr>
          <w:rFonts w:cs="Arial"/>
          <w:spacing w:val="2"/>
          <w:sz w:val="20"/>
        </w:rPr>
        <w:t>c</w:t>
      </w:r>
      <w:r w:rsidR="00E15168" w:rsidRPr="00DA3A25">
        <w:rPr>
          <w:rFonts w:cs="Arial"/>
          <w:sz w:val="20"/>
        </w:rPr>
        <w:t xml:space="preserve">onsider how plain old </w:t>
      </w:r>
      <w:r w:rsidR="00C00166" w:rsidRPr="00DA3A25">
        <w:rPr>
          <w:rFonts w:cs="Arial"/>
          <w:spacing w:val="2"/>
          <w:sz w:val="20"/>
        </w:rPr>
        <w:t>c</w:t>
      </w:r>
      <w:r w:rsidR="00E15168" w:rsidRPr="00DA3A25">
        <w:rPr>
          <w:rFonts w:cs="Arial"/>
          <w:sz w:val="20"/>
        </w:rPr>
        <w:t xml:space="preserve">ommon sense shows </w:t>
      </w:r>
      <w:r w:rsidR="00605DDB" w:rsidRPr="00DA3A25">
        <w:rPr>
          <w:rFonts w:cs="Arial"/>
          <w:spacing w:val="2"/>
          <w:sz w:val="20"/>
        </w:rPr>
        <w:t>t</w:t>
      </w:r>
      <w:r w:rsidR="00E15168" w:rsidRPr="00DA3A25">
        <w:rPr>
          <w:rFonts w:cs="Arial"/>
          <w:sz w:val="20"/>
        </w:rPr>
        <w:t>he idea must be un</w:t>
      </w:r>
      <w:r w:rsidR="003F694F" w:rsidRPr="00DA3A25">
        <w:rPr>
          <w:rFonts w:cs="Arial"/>
          <w:spacing w:val="2"/>
          <w:sz w:val="20"/>
        </w:rPr>
        <w:t>tr</w:t>
      </w:r>
      <w:r w:rsidR="00E15168" w:rsidRPr="00DA3A25">
        <w:rPr>
          <w:rFonts w:cs="Arial"/>
          <w:sz w:val="20"/>
        </w:rPr>
        <w:t>ue. If people move in</w:t>
      </w:r>
      <w:r w:rsidR="00605DDB" w:rsidRPr="00DA3A25">
        <w:rPr>
          <w:rFonts w:cs="Arial"/>
          <w:spacing w:val="2"/>
          <w:sz w:val="20"/>
        </w:rPr>
        <w:t>t</w:t>
      </w:r>
      <w:r w:rsidR="00E15168" w:rsidRPr="00DA3A25">
        <w:rPr>
          <w:rFonts w:cs="Arial"/>
          <w:sz w:val="20"/>
        </w:rPr>
        <w:t>o Cre</w:t>
      </w:r>
      <w:r w:rsidR="00605DDB" w:rsidRPr="00DA3A25">
        <w:rPr>
          <w:rFonts w:cs="Arial"/>
          <w:spacing w:val="2"/>
          <w:sz w:val="20"/>
        </w:rPr>
        <w:t>t</w:t>
      </w:r>
      <w:r w:rsidR="00E15168" w:rsidRPr="00DA3A25">
        <w:rPr>
          <w:rFonts w:cs="Arial"/>
          <w:sz w:val="20"/>
        </w:rPr>
        <w:t xml:space="preserve">e, do </w:t>
      </w:r>
      <w:r w:rsidR="00605DDB" w:rsidRPr="00DA3A25">
        <w:rPr>
          <w:rFonts w:cs="Arial"/>
          <w:spacing w:val="2"/>
          <w:sz w:val="20"/>
        </w:rPr>
        <w:t>t</w:t>
      </w:r>
      <w:r w:rsidR="00E15168" w:rsidRPr="00DA3A25">
        <w:rPr>
          <w:rFonts w:cs="Arial"/>
          <w:sz w:val="20"/>
        </w:rPr>
        <w:t>hey be</w:t>
      </w:r>
      <w:r w:rsidR="00C00166" w:rsidRPr="00DA3A25">
        <w:rPr>
          <w:rFonts w:cs="Arial"/>
          <w:spacing w:val="2"/>
          <w:sz w:val="20"/>
        </w:rPr>
        <w:t>c</w:t>
      </w:r>
      <w:r w:rsidR="00E15168" w:rsidRPr="00DA3A25">
        <w:rPr>
          <w:rFonts w:cs="Arial"/>
          <w:sz w:val="20"/>
        </w:rPr>
        <w:t>ome liars</w:t>
      </w:r>
      <w:r w:rsidR="006D01BF" w:rsidRPr="00DA3A25">
        <w:rPr>
          <w:rFonts w:cs="Arial"/>
          <w:sz w:val="20"/>
        </w:rPr>
        <w:t>? If</w:t>
      </w:r>
      <w:r w:rsidR="00E15168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E15168" w:rsidRPr="00DA3A25">
        <w:rPr>
          <w:rFonts w:cs="Arial"/>
          <w:sz w:val="20"/>
        </w:rPr>
        <w:t>hey move ou</w:t>
      </w:r>
      <w:r w:rsidR="003F694F" w:rsidRPr="00DA3A25">
        <w:rPr>
          <w:rFonts w:cs="Arial"/>
          <w:spacing w:val="-2"/>
          <w:sz w:val="20"/>
        </w:rPr>
        <w:t>t,</w:t>
      </w:r>
      <w:r w:rsidR="00E15168" w:rsidRPr="00DA3A25">
        <w:rPr>
          <w:rFonts w:cs="Arial"/>
          <w:sz w:val="20"/>
        </w:rPr>
        <w:t xml:space="preserve"> do </w:t>
      </w:r>
      <w:r w:rsidR="00605DDB" w:rsidRPr="00DA3A25">
        <w:rPr>
          <w:rFonts w:cs="Arial"/>
          <w:spacing w:val="2"/>
          <w:sz w:val="20"/>
        </w:rPr>
        <w:t>t</w:t>
      </w:r>
      <w:r w:rsidR="00E15168" w:rsidRPr="00DA3A25">
        <w:rPr>
          <w:rFonts w:cs="Arial"/>
          <w:sz w:val="20"/>
        </w:rPr>
        <w:t xml:space="preserve">hey </w:t>
      </w:r>
      <w:r w:rsidR="006D01BF" w:rsidRPr="00DA3A25">
        <w:rPr>
          <w:rFonts w:cs="Arial"/>
          <w:sz w:val="20"/>
        </w:rPr>
        <w:t>s</w:t>
      </w:r>
      <w:r w:rsidR="00605DDB" w:rsidRPr="00DA3A25">
        <w:rPr>
          <w:rFonts w:cs="Arial"/>
          <w:spacing w:val="2"/>
          <w:sz w:val="20"/>
        </w:rPr>
        <w:t>t</w:t>
      </w:r>
      <w:r w:rsidR="006D01BF" w:rsidRPr="00DA3A25">
        <w:rPr>
          <w:rFonts w:cs="Arial"/>
          <w:sz w:val="20"/>
        </w:rPr>
        <w:t>op</w:t>
      </w:r>
      <w:r w:rsidR="00E15168" w:rsidRPr="00DA3A25">
        <w:rPr>
          <w:rFonts w:cs="Arial"/>
          <w:sz w:val="20"/>
        </w:rPr>
        <w:t xml:space="preserve"> being liars? No</w:t>
      </w:r>
      <w:r w:rsidR="006D01BF" w:rsidRPr="00DA3A25">
        <w:rPr>
          <w:rFonts w:cs="Arial"/>
          <w:sz w:val="20"/>
        </w:rPr>
        <w:t>, be</w:t>
      </w:r>
      <w:r w:rsidR="00C00166" w:rsidRPr="00DA3A25">
        <w:rPr>
          <w:rFonts w:cs="Arial"/>
          <w:spacing w:val="2"/>
          <w:sz w:val="20"/>
        </w:rPr>
        <w:t>c</w:t>
      </w:r>
      <w:r w:rsidR="006D01BF" w:rsidRPr="00DA3A25">
        <w:rPr>
          <w:rFonts w:cs="Arial"/>
          <w:sz w:val="20"/>
        </w:rPr>
        <w:t>ause residen</w:t>
      </w:r>
      <w:r w:rsidR="00C00166" w:rsidRPr="00DA3A25">
        <w:rPr>
          <w:rFonts w:cs="Arial"/>
          <w:spacing w:val="2"/>
          <w:sz w:val="20"/>
        </w:rPr>
        <w:t>c</w:t>
      </w:r>
      <w:r w:rsidR="006D01BF" w:rsidRPr="00DA3A25">
        <w:rPr>
          <w:rFonts w:cs="Arial"/>
          <w:sz w:val="20"/>
        </w:rPr>
        <w:t xml:space="preserve">y is not what </w:t>
      </w:r>
      <w:r w:rsidR="00E15168" w:rsidRPr="00DA3A25">
        <w:rPr>
          <w:rFonts w:cs="Arial"/>
          <w:sz w:val="20"/>
        </w:rPr>
        <w:t>di</w:t>
      </w:r>
      <w:r w:rsidR="00AF3B4B" w:rsidRPr="00DA3A25">
        <w:rPr>
          <w:rFonts w:cs="Arial"/>
          <w:spacing w:val="2"/>
          <w:sz w:val="20"/>
        </w:rPr>
        <w:t>ct</w:t>
      </w:r>
      <w:r w:rsidR="00E15168" w:rsidRPr="00DA3A25">
        <w:rPr>
          <w:rFonts w:cs="Arial"/>
          <w:sz w:val="20"/>
        </w:rPr>
        <w:t>a</w:t>
      </w:r>
      <w:r w:rsidR="00605DDB" w:rsidRPr="00DA3A25">
        <w:rPr>
          <w:rFonts w:cs="Arial"/>
          <w:spacing w:val="2"/>
          <w:sz w:val="20"/>
        </w:rPr>
        <w:t>t</w:t>
      </w:r>
      <w:r w:rsidR="00E15168" w:rsidRPr="00DA3A25">
        <w:rPr>
          <w:rFonts w:cs="Arial"/>
          <w:sz w:val="20"/>
        </w:rPr>
        <w:t>e</w:t>
      </w:r>
      <w:r w:rsidR="006D01BF" w:rsidRPr="00DA3A25">
        <w:rPr>
          <w:rFonts w:cs="Arial"/>
          <w:sz w:val="20"/>
        </w:rPr>
        <w:t>s</w:t>
      </w:r>
      <w:r w:rsidR="00E15168" w:rsidRPr="00DA3A25">
        <w:rPr>
          <w:rFonts w:cs="Arial"/>
          <w:sz w:val="20"/>
        </w:rPr>
        <w:t xml:space="preserve"> a person's behavior</w:t>
      </w:r>
      <w:r w:rsidR="003E3E08" w:rsidRPr="00DA3A25">
        <w:rPr>
          <w:rFonts w:cs="Arial"/>
          <w:sz w:val="20"/>
        </w:rPr>
        <w:t>,</w:t>
      </w:r>
      <w:r w:rsidR="006D01BF" w:rsidRPr="00DA3A25">
        <w:rPr>
          <w:rFonts w:cs="Arial"/>
          <w:sz w:val="20"/>
        </w:rPr>
        <w:t xml:space="preserve"> </w:t>
      </w:r>
      <w:r w:rsidR="00C00166" w:rsidRPr="00DA3A25">
        <w:rPr>
          <w:rFonts w:cs="Arial"/>
          <w:spacing w:val="2"/>
          <w:sz w:val="20"/>
        </w:rPr>
        <w:t>c</w:t>
      </w:r>
      <w:r w:rsidR="00E15168" w:rsidRPr="00DA3A25">
        <w:rPr>
          <w:rFonts w:cs="Arial"/>
          <w:sz w:val="20"/>
        </w:rPr>
        <w:t>hara</w:t>
      </w:r>
      <w:r w:rsidR="00AF3B4B" w:rsidRPr="00DA3A25">
        <w:rPr>
          <w:rFonts w:cs="Arial"/>
          <w:spacing w:val="2"/>
          <w:sz w:val="20"/>
        </w:rPr>
        <w:t>ct</w:t>
      </w:r>
      <w:r w:rsidR="00E15168" w:rsidRPr="00DA3A25">
        <w:rPr>
          <w:rFonts w:cs="Arial"/>
          <w:sz w:val="20"/>
        </w:rPr>
        <w:t>er</w:t>
      </w:r>
      <w:r w:rsidR="006D01BF" w:rsidRPr="00DA3A25">
        <w:rPr>
          <w:rFonts w:cs="Arial"/>
          <w:sz w:val="20"/>
        </w:rPr>
        <w:t xml:space="preserve"> does </w:t>
      </w:r>
      <w:r w:rsidR="00605DDB" w:rsidRPr="00DA3A25">
        <w:rPr>
          <w:rFonts w:cs="Arial"/>
          <w:spacing w:val="2"/>
          <w:sz w:val="20"/>
        </w:rPr>
        <w:t>t</w:t>
      </w:r>
      <w:r w:rsidR="006D01BF" w:rsidRPr="00DA3A25">
        <w:rPr>
          <w:rFonts w:cs="Arial"/>
          <w:sz w:val="20"/>
        </w:rPr>
        <w:t>ha</w:t>
      </w:r>
      <w:r w:rsidR="003F694F" w:rsidRPr="00DA3A25">
        <w:rPr>
          <w:rFonts w:cs="Arial"/>
          <w:spacing w:val="-2"/>
          <w:sz w:val="20"/>
        </w:rPr>
        <w:t>t.</w:t>
      </w:r>
      <w:r w:rsidR="004C2DA8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, highl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on made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mp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s his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ony. This 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6D01BF" w:rsidRPr="00DA3A25">
        <w:rPr>
          <w:rFonts w:cs="Arial"/>
          <w:sz w:val="20"/>
        </w:rPr>
        <w:t>people</w:t>
      </w:r>
      <w:r w:rsidRPr="00DA3A25">
        <w:rPr>
          <w:rFonts w:cs="Arial"/>
          <w:sz w:val="20"/>
        </w:rPr>
        <w:t xml:space="preserve"> kn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w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o</w:t>
      </w:r>
      <w:r w:rsidR="00821D31" w:rsidRPr="00DA3A25">
        <w:rPr>
          <w:rFonts w:cs="Arial"/>
          <w:sz w:val="20"/>
        </w:rPr>
        <w:t xml:space="preserve">f believing </w:t>
      </w:r>
      <w:r w:rsidR="006D01BF" w:rsidRPr="00DA3A25">
        <w:rPr>
          <w:rFonts w:cs="Arial"/>
          <w:sz w:val="20"/>
        </w:rPr>
        <w:t>o</w:t>
      </w:r>
      <w:r w:rsidR="00605DDB" w:rsidRPr="00DA3A25">
        <w:rPr>
          <w:rFonts w:cs="Arial"/>
          <w:spacing w:val="2"/>
          <w:sz w:val="20"/>
        </w:rPr>
        <w:t>t</w:t>
      </w:r>
      <w:r w:rsidR="006D01BF" w:rsidRPr="00DA3A25">
        <w:rPr>
          <w:rFonts w:cs="Arial"/>
          <w:sz w:val="20"/>
        </w:rPr>
        <w:t>her</w:t>
      </w:r>
      <w:r w:rsidR="00821D31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="00821D31" w:rsidRPr="00DA3A25">
        <w:rPr>
          <w:rFonts w:cs="Arial"/>
          <w:sz w:val="20"/>
        </w:rPr>
        <w:t>have been</w:t>
      </w:r>
      <w:r w:rsidRPr="00DA3A25">
        <w:rPr>
          <w:rFonts w:cs="Arial"/>
          <w:sz w:val="20"/>
        </w:rPr>
        <w:t xml:space="preserve"> sai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821D31" w:rsidRPr="00DA3A25">
        <w:rPr>
          <w:rFonts w:cs="Arial"/>
          <w:sz w:val="20"/>
        </w:rPr>
        <w:t>one</w:t>
      </w:r>
      <w:r w:rsidRPr="00DA3A25">
        <w:rPr>
          <w:rFonts w:cs="Arial"/>
          <w:sz w:val="20"/>
        </w:rPr>
        <w:t xml:space="preserve"> who ma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6D01BF" w:rsidRPr="00DA3A25">
        <w:rPr>
          <w:rFonts w:cs="Arial"/>
          <w:sz w:val="20"/>
        </w:rPr>
        <w:t xml:space="preserve">false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e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This also goes on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i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om.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 </w:t>
      </w:r>
      <w:r w:rsidR="00821D31" w:rsidRPr="00DA3A25">
        <w:rPr>
          <w:rFonts w:cs="Arial"/>
          <w:sz w:val="20"/>
        </w:rPr>
        <w:t>man</w:t>
      </w:r>
      <w:r w:rsidRPr="00DA3A25">
        <w:rPr>
          <w:rFonts w:cs="Arial"/>
          <w:sz w:val="20"/>
        </w:rPr>
        <w:t xml:space="preserve"> makes a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u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d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p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lse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be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how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st what </w:t>
      </w:r>
      <w:r w:rsidR="0008399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821D31" w:rsidRPr="00DA3A25">
        <w:rPr>
          <w:rFonts w:cs="Arial"/>
          <w:sz w:val="20"/>
        </w:rPr>
        <w:t>man</w:t>
      </w:r>
      <w:r w:rsidRPr="00DA3A25">
        <w:rPr>
          <w:rFonts w:cs="Arial"/>
          <w:sz w:val="20"/>
        </w:rPr>
        <w:t xml:space="preserve"> has said. </w:t>
      </w:r>
    </w:p>
    <w:p w14:paraId="11C0FEBA" w14:textId="77777777" w:rsidR="004C2DA8" w:rsidRDefault="004C2DA8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8D0646F" w14:textId="77777777" w:rsidR="004C2DA8" w:rsidRDefault="00821D31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f a </w:t>
      </w:r>
      <w:r w:rsidR="00C00166" w:rsidRPr="00DA3A25">
        <w:rPr>
          <w:rFonts w:cs="Arial"/>
          <w:spacing w:val="2"/>
          <w:sz w:val="20"/>
        </w:rPr>
        <w:t>c</w:t>
      </w:r>
      <w:r w:rsidR="003B1D4E" w:rsidRPr="00DA3A25">
        <w:rPr>
          <w:rFonts w:cs="Arial"/>
          <w:sz w:val="20"/>
        </w:rPr>
        <w:t>o-worker s</w:t>
      </w:r>
      <w:r w:rsidR="00605DDB" w:rsidRPr="00DA3A25">
        <w:rPr>
          <w:rFonts w:cs="Arial"/>
          <w:spacing w:val="2"/>
          <w:sz w:val="20"/>
        </w:rPr>
        <w:t>t</w:t>
      </w:r>
      <w:r w:rsidR="003B1D4E" w:rsidRPr="00DA3A25">
        <w:rPr>
          <w:rFonts w:cs="Arial"/>
          <w:sz w:val="20"/>
        </w:rPr>
        <w:t>a</w:t>
      </w:r>
      <w:r w:rsidR="00605DDB" w:rsidRPr="00DA3A25">
        <w:rPr>
          <w:rFonts w:cs="Arial"/>
          <w:spacing w:val="2"/>
          <w:sz w:val="20"/>
        </w:rPr>
        <w:t>t</w:t>
      </w:r>
      <w:r w:rsidR="003B1D4E" w:rsidRPr="00DA3A25">
        <w:rPr>
          <w:rFonts w:cs="Arial"/>
          <w:sz w:val="20"/>
        </w:rPr>
        <w:t>es,</w:t>
      </w:r>
      <w:r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i/>
          <w:sz w:val="20"/>
        </w:rPr>
        <w:t xml:space="preserve">'The boss said, </w:t>
      </w:r>
      <w:r w:rsidRPr="00DA3A25">
        <w:rPr>
          <w:rFonts w:cs="Arial"/>
          <w:i/>
          <w:sz w:val="20"/>
        </w:rPr>
        <w:t>____,</w:t>
      </w:r>
      <w:r w:rsidR="00FF33F2" w:rsidRPr="00DA3A25">
        <w:rPr>
          <w:rFonts w:cs="Arial"/>
          <w:i/>
          <w:sz w:val="20"/>
        </w:rPr>
        <w:t xml:space="preserve"> I'm </w:t>
      </w:r>
      <w:r w:rsidR="00FF33F2" w:rsidRPr="00DA3A25">
        <w:rPr>
          <w:rFonts w:cs="Arial"/>
          <w:i/>
          <w:spacing w:val="4"/>
          <w:sz w:val="20"/>
        </w:rPr>
        <w:t>t</w:t>
      </w:r>
      <w:r w:rsidR="00FF33F2" w:rsidRPr="00DA3A25">
        <w:rPr>
          <w:rFonts w:cs="Arial"/>
          <w:i/>
          <w:sz w:val="20"/>
        </w:rPr>
        <w:t xml:space="preserve">elling you </w:t>
      </w:r>
      <w:r w:rsidR="00FF33F2" w:rsidRPr="00DA3A25">
        <w:rPr>
          <w:rFonts w:cs="Arial"/>
          <w:i/>
          <w:spacing w:val="2"/>
          <w:sz w:val="20"/>
        </w:rPr>
        <w:t>i</w:t>
      </w:r>
      <w:r w:rsidR="00FF33F2" w:rsidRPr="00DA3A25">
        <w:rPr>
          <w:rFonts w:cs="Arial"/>
          <w:i/>
          <w:spacing w:val="4"/>
          <w:sz w:val="20"/>
        </w:rPr>
        <w:t>t</w:t>
      </w:r>
      <w:r w:rsidR="00FF33F2" w:rsidRPr="00DA3A25">
        <w:rPr>
          <w:rFonts w:cs="Arial"/>
          <w:i/>
          <w:sz w:val="20"/>
        </w:rPr>
        <w:t xml:space="preserve">'s </w:t>
      </w:r>
      <w:r w:rsidR="00FF33F2" w:rsidRPr="00DA3A25">
        <w:rPr>
          <w:rFonts w:cs="Arial"/>
          <w:i/>
          <w:spacing w:val="4"/>
          <w:sz w:val="20"/>
        </w:rPr>
        <w:t>t</w:t>
      </w:r>
      <w:r w:rsidR="00FF33F2" w:rsidRPr="00DA3A25">
        <w:rPr>
          <w:rFonts w:cs="Arial"/>
          <w:i/>
          <w:spacing w:val="2"/>
          <w:sz w:val="20"/>
        </w:rPr>
        <w:t>r</w:t>
      </w:r>
      <w:r w:rsidR="00FF33F2" w:rsidRPr="00DA3A25">
        <w:rPr>
          <w:rFonts w:cs="Arial"/>
          <w:i/>
          <w:sz w:val="20"/>
        </w:rPr>
        <w:t>ue</w:t>
      </w:r>
      <w:r w:rsidRPr="00DA3A25">
        <w:rPr>
          <w:rFonts w:cs="Arial"/>
          <w:i/>
          <w:sz w:val="20"/>
        </w:rPr>
        <w:t>,</w:t>
      </w:r>
      <w:r w:rsidR="00FF33F2" w:rsidRPr="00DA3A25">
        <w:rPr>
          <w:rFonts w:cs="Arial"/>
          <w:i/>
          <w:sz w:val="20"/>
        </w:rPr>
        <w:t>'</w:t>
      </w:r>
      <w:r w:rsidRPr="00DA3A25">
        <w:rPr>
          <w:rFonts w:cs="Arial"/>
          <w:sz w:val="20"/>
        </w:rPr>
        <w:t xml:space="preserve"> h</w:t>
      </w:r>
      <w:r w:rsidR="00FF33F2" w:rsidRPr="00DA3A25">
        <w:rPr>
          <w:rFonts w:cs="Arial"/>
          <w:sz w:val="20"/>
        </w:rPr>
        <w:t xml:space="preserve">ow </w:t>
      </w:r>
      <w:r w:rsidRPr="00DA3A25">
        <w:rPr>
          <w:rFonts w:cs="Arial"/>
          <w:sz w:val="20"/>
        </w:rPr>
        <w:t>would</w:t>
      </w:r>
      <w:r w:rsidR="00FF33F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you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k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se w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s</w:t>
      </w:r>
      <w:r w:rsidR="00FF33F2" w:rsidRPr="00DA3A25">
        <w:rPr>
          <w:rFonts w:cs="Arial"/>
          <w:sz w:val="20"/>
        </w:rPr>
        <w:t xml:space="preserve">? D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y mean</w:t>
      </w:r>
      <w:r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oss</w:t>
      </w:r>
      <w:r w:rsidR="0089112D" w:rsidRPr="00DA3A25">
        <w:rPr>
          <w:rFonts w:cs="Arial"/>
          <w:sz w:val="20"/>
        </w:rPr>
        <w:t xml:space="preserve"> spoke </w:t>
      </w:r>
      <w:r w:rsidR="00605DDB" w:rsidRPr="00DA3A25">
        <w:rPr>
          <w:rFonts w:cs="Arial"/>
          <w:spacing w:val="2"/>
          <w:sz w:val="20"/>
        </w:rPr>
        <w:t>t</w:t>
      </w:r>
      <w:r w:rsidR="0089112D"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="0089112D" w:rsidRPr="00DA3A25">
        <w:rPr>
          <w:rFonts w:cs="Arial"/>
          <w:sz w:val="20"/>
        </w:rPr>
        <w:t>u</w:t>
      </w:r>
      <w:r w:rsidR="00605DDB" w:rsidRPr="00DA3A25">
        <w:rPr>
          <w:rFonts w:cs="Arial"/>
          <w:spacing w:val="2"/>
          <w:sz w:val="20"/>
        </w:rPr>
        <w:t>t</w:t>
      </w:r>
      <w:r w:rsidR="0089112D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? </w:t>
      </w:r>
      <w:r w:rsidR="00FF33F2" w:rsidRPr="00DA3A25">
        <w:rPr>
          <w:rFonts w:cs="Arial"/>
          <w:sz w:val="20"/>
        </w:rPr>
        <w:t xml:space="preserve">Or </w:t>
      </w:r>
      <w:r w:rsidR="007E3FE3" w:rsidRPr="00DA3A25">
        <w:rPr>
          <w:rFonts w:cs="Arial"/>
          <w:sz w:val="20"/>
        </w:rPr>
        <w:t xml:space="preserve">was </w:t>
      </w:r>
      <w:r w:rsidR="00605DDB" w:rsidRPr="00DA3A25">
        <w:rPr>
          <w:rFonts w:cs="Arial"/>
          <w:spacing w:val="2"/>
          <w:sz w:val="20"/>
        </w:rPr>
        <w:t>t</w:t>
      </w:r>
      <w:r w:rsidR="0089112D" w:rsidRPr="00DA3A25">
        <w:rPr>
          <w:rFonts w:cs="Arial"/>
          <w:sz w:val="20"/>
        </w:rPr>
        <w:t>he boss</w:t>
      </w:r>
      <w:r w:rsidR="007E3FE3" w:rsidRPr="00DA3A25">
        <w:rPr>
          <w:rFonts w:cs="Arial"/>
          <w:sz w:val="20"/>
        </w:rPr>
        <w:t>'</w:t>
      </w:r>
      <w:r w:rsidR="003B1D4E" w:rsidRPr="00DA3A25">
        <w:rPr>
          <w:rFonts w:cs="Arial"/>
          <w:sz w:val="20"/>
        </w:rPr>
        <w:t xml:space="preserve"> </w:t>
      </w:r>
      <w:r w:rsidR="0089112D" w:rsidRPr="00DA3A25">
        <w:rPr>
          <w:rFonts w:cs="Arial"/>
          <w:sz w:val="20"/>
        </w:rPr>
        <w:t>s</w:t>
      </w:r>
      <w:r w:rsidR="00605DDB" w:rsidRPr="00DA3A25">
        <w:rPr>
          <w:rFonts w:cs="Arial"/>
          <w:spacing w:val="2"/>
          <w:sz w:val="20"/>
        </w:rPr>
        <w:t>t</w:t>
      </w:r>
      <w:r w:rsidR="007E3FE3" w:rsidRPr="00DA3A25">
        <w:rPr>
          <w:rFonts w:cs="Arial"/>
          <w:sz w:val="20"/>
        </w:rPr>
        <w:t>a</w:t>
      </w:r>
      <w:r w:rsidR="00605DDB" w:rsidRPr="00DA3A25">
        <w:rPr>
          <w:rFonts w:cs="Arial"/>
          <w:spacing w:val="2"/>
          <w:sz w:val="20"/>
        </w:rPr>
        <w:t>t</w:t>
      </w:r>
      <w:r w:rsidR="007E3FE3" w:rsidRPr="00DA3A25">
        <w:rPr>
          <w:rFonts w:cs="Arial"/>
          <w:sz w:val="20"/>
        </w:rPr>
        <w:t xml:space="preserve">ement </w:t>
      </w:r>
      <w:r w:rsidR="00FF33F2" w:rsidRPr="00DA3A25">
        <w:rPr>
          <w:rFonts w:cs="Arial"/>
          <w:sz w:val="20"/>
        </w:rPr>
        <w:t>s</w:t>
      </w:r>
      <w:r w:rsidR="00790571" w:rsidRPr="00DA3A25">
        <w:rPr>
          <w:rFonts w:cs="Arial"/>
          <w:sz w:val="20"/>
        </w:rPr>
        <w:t>o</w:t>
      </w:r>
      <w:r w:rsidR="00FF33F2" w:rsidRPr="00DA3A25">
        <w:rPr>
          <w:rFonts w:cs="Arial"/>
          <w:sz w:val="20"/>
        </w:rPr>
        <w:t xml:space="preserve"> o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ageou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>t</w:t>
      </w:r>
      <w:r w:rsidR="0089112D" w:rsidRPr="00DA3A25">
        <w:rPr>
          <w:rFonts w:cs="Arial"/>
          <w:sz w:val="20"/>
        </w:rPr>
        <w:t xml:space="preserve"> </w:t>
      </w:r>
      <w:r w:rsidR="007E3FE3" w:rsidRPr="00DA3A25">
        <w:rPr>
          <w:rFonts w:cs="Arial"/>
          <w:sz w:val="20"/>
        </w:rPr>
        <w:t xml:space="preserve">people might </w:t>
      </w:r>
      <w:r w:rsidR="00FF33F2" w:rsidRPr="00DA3A25">
        <w:rPr>
          <w:rFonts w:cs="Arial"/>
          <w:sz w:val="20"/>
        </w:rPr>
        <w:t xml:space="preserve">doub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3B1D4E" w:rsidRPr="00DA3A25">
        <w:rPr>
          <w:rFonts w:cs="Arial"/>
          <w:sz w:val="20"/>
        </w:rPr>
        <w:t>repo</w:t>
      </w:r>
      <w:r w:rsidR="003B1D4E" w:rsidRPr="00DA3A25">
        <w:rPr>
          <w:rFonts w:cs="Arial"/>
          <w:spacing w:val="6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="00FF33F2" w:rsidRPr="00DA3A25">
        <w:rPr>
          <w:rFonts w:cs="Arial"/>
          <w:sz w:val="20"/>
        </w:rPr>
        <w:t xml:space="preserve"> s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790571" w:rsidRPr="00DA3A25">
        <w:rPr>
          <w:rFonts w:cs="Arial"/>
          <w:sz w:val="20"/>
        </w:rPr>
        <w:t>one repo</w:t>
      </w:r>
      <w:r w:rsidR="00790571" w:rsidRPr="00DA3A25">
        <w:rPr>
          <w:rFonts w:cs="Arial"/>
          <w:spacing w:val="6"/>
          <w:sz w:val="20"/>
        </w:rPr>
        <w:t>r</w:t>
      </w:r>
      <w:r w:rsidR="00605DDB" w:rsidRPr="00DA3A25">
        <w:rPr>
          <w:rFonts w:cs="Arial"/>
          <w:spacing w:val="2"/>
          <w:sz w:val="20"/>
        </w:rPr>
        <w:t>t</w:t>
      </w:r>
      <w:r w:rsidR="00790571" w:rsidRPr="00DA3A25">
        <w:rPr>
          <w:rFonts w:cs="Arial"/>
          <w:sz w:val="20"/>
        </w:rPr>
        <w:t>ing</w:t>
      </w:r>
      <w:r w:rsidR="007E3FE3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7E3FE3" w:rsidRPr="00DA3A25">
        <w:rPr>
          <w:rFonts w:cs="Arial"/>
          <w:sz w:val="20"/>
        </w:rPr>
        <w:t xml:space="preserve">his news felt led </w:t>
      </w:r>
      <w:r w:rsidR="00605DDB" w:rsidRPr="00DA3A25">
        <w:rPr>
          <w:rFonts w:cs="Arial"/>
          <w:spacing w:val="2"/>
          <w:sz w:val="20"/>
        </w:rPr>
        <w:t>t</w:t>
      </w:r>
      <w:r w:rsidR="007E3FE3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>y</w:t>
      </w:r>
      <w:r w:rsidR="00DE4062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5970C3" w:rsidRPr="00DA3A25">
        <w:rPr>
          <w:rFonts w:cs="Arial"/>
          <w:sz w:val="20"/>
        </w:rPr>
        <w:t xml:space="preserve">he </w:t>
      </w:r>
      <w:r w:rsidR="00B245A0" w:rsidRPr="00DA3A25">
        <w:rPr>
          <w:rFonts w:cs="Arial"/>
          <w:sz w:val="20"/>
        </w:rPr>
        <w:t>quo</w:t>
      </w:r>
      <w:r w:rsidR="00605DDB" w:rsidRPr="00DA3A25">
        <w:rPr>
          <w:rFonts w:cs="Arial"/>
          <w:spacing w:val="2"/>
          <w:sz w:val="20"/>
        </w:rPr>
        <w:t>t</w:t>
      </w:r>
      <w:r w:rsidR="00B245A0" w:rsidRPr="00DA3A25">
        <w:rPr>
          <w:rFonts w:cs="Arial"/>
          <w:sz w:val="20"/>
        </w:rPr>
        <w:t>e</w:t>
      </w:r>
      <w:r w:rsidR="005970C3" w:rsidRPr="00DA3A25">
        <w:rPr>
          <w:rFonts w:cs="Arial"/>
          <w:sz w:val="20"/>
        </w:rPr>
        <w:t xml:space="preserve"> is </w:t>
      </w:r>
      <w:r w:rsidR="00790571" w:rsidRPr="00DA3A25">
        <w:rPr>
          <w:rFonts w:cs="Arial"/>
          <w:sz w:val="20"/>
        </w:rPr>
        <w:t>a</w:t>
      </w:r>
      <w:r w:rsidR="00790571" w:rsidRPr="00DA3A25">
        <w:rPr>
          <w:rFonts w:cs="Arial"/>
          <w:spacing w:val="2"/>
          <w:sz w:val="20"/>
        </w:rPr>
        <w:t>cc</w:t>
      </w:r>
      <w:r w:rsidR="00790571" w:rsidRPr="00DA3A25">
        <w:rPr>
          <w:rFonts w:cs="Arial"/>
          <w:sz w:val="20"/>
        </w:rPr>
        <w:t>u</w:t>
      </w:r>
      <w:r w:rsidR="00790571" w:rsidRPr="00DA3A25">
        <w:rPr>
          <w:rFonts w:cs="Arial"/>
          <w:spacing w:val="2"/>
          <w:sz w:val="20"/>
        </w:rPr>
        <w:t>r</w:t>
      </w:r>
      <w:r w:rsidR="00790571" w:rsidRPr="00DA3A25">
        <w:rPr>
          <w:rFonts w:cs="Arial"/>
          <w:sz w:val="20"/>
        </w:rPr>
        <w:t>a</w:t>
      </w:r>
      <w:r w:rsidR="00605DDB" w:rsidRPr="00DA3A25">
        <w:rPr>
          <w:rFonts w:cs="Arial"/>
          <w:spacing w:val="2"/>
          <w:sz w:val="20"/>
        </w:rPr>
        <w:t>t</w:t>
      </w:r>
      <w:r w:rsidR="005970C3" w:rsidRPr="00DA3A25">
        <w:rPr>
          <w:rFonts w:cs="Arial"/>
          <w:sz w:val="20"/>
        </w:rPr>
        <w:t>e</w:t>
      </w:r>
      <w:r w:rsidR="00FF33F2" w:rsidRPr="00DA3A25">
        <w:rPr>
          <w:rFonts w:cs="Arial"/>
          <w:sz w:val="20"/>
        </w:rPr>
        <w:t xml:space="preserve">? </w:t>
      </w:r>
    </w:p>
    <w:p w14:paraId="534DF357" w14:textId="77777777" w:rsidR="004C2DA8" w:rsidRDefault="004C2DA8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BD1164A" w14:textId="5DA9B9E8" w:rsidR="00FF33F2" w:rsidRPr="00DA3A25" w:rsidRDefault="007E3FE3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Bo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790571" w:rsidRPr="00DA3A25">
        <w:rPr>
          <w:rFonts w:cs="Arial"/>
          <w:sz w:val="20"/>
        </w:rPr>
        <w:t>p</w:t>
      </w:r>
      <w:r w:rsidR="00605DDB" w:rsidRPr="00DA3A25">
        <w:rPr>
          <w:rFonts w:cs="Arial"/>
          <w:spacing w:val="2"/>
          <w:sz w:val="20"/>
        </w:rPr>
        <w:t>t</w:t>
      </w:r>
      <w:r w:rsidR="00790571" w:rsidRPr="00DA3A25">
        <w:rPr>
          <w:rFonts w:cs="Arial"/>
          <w:sz w:val="20"/>
        </w:rPr>
        <w:t xml:space="preserve">ure and </w:t>
      </w:r>
      <w:r w:rsidR="00C00166" w:rsidRPr="00DA3A25">
        <w:rPr>
          <w:rFonts w:cs="Arial"/>
          <w:spacing w:val="2"/>
          <w:sz w:val="20"/>
        </w:rPr>
        <w:t>c</w:t>
      </w:r>
      <w:r w:rsidR="00790571" w:rsidRPr="00DA3A25">
        <w:rPr>
          <w:rFonts w:cs="Arial"/>
          <w:sz w:val="20"/>
        </w:rPr>
        <w:t>ommon sense</w:t>
      </w:r>
      <w:r w:rsidRPr="00DA3A25">
        <w:rPr>
          <w:rFonts w:cs="Arial"/>
          <w:sz w:val="20"/>
        </w:rPr>
        <w:t xml:space="preserve"> </w:t>
      </w:r>
      <w:r w:rsidR="00790571" w:rsidRPr="00DA3A25">
        <w:rPr>
          <w:rFonts w:cs="Arial"/>
          <w:sz w:val="20"/>
        </w:rPr>
        <w:t xml:space="preserve">show </w:t>
      </w:r>
      <w:r w:rsidR="00605DDB" w:rsidRPr="00DA3A25">
        <w:rPr>
          <w:rFonts w:cs="Arial"/>
          <w:spacing w:val="2"/>
          <w:sz w:val="20"/>
        </w:rPr>
        <w:t>t</w:t>
      </w:r>
      <w:r w:rsidR="00620F0E" w:rsidRPr="00DA3A25">
        <w:rPr>
          <w:rFonts w:cs="Arial"/>
          <w:sz w:val="20"/>
        </w:rPr>
        <w:t>h</w:t>
      </w:r>
      <w:r w:rsidR="00CC58FD" w:rsidRPr="00DA3A25">
        <w:rPr>
          <w:rFonts w:cs="Arial"/>
          <w:sz w:val="20"/>
        </w:rPr>
        <w:t>is</w:t>
      </w:r>
      <w:r w:rsidR="00620F0E" w:rsidRPr="00DA3A25">
        <w:rPr>
          <w:rFonts w:cs="Arial"/>
          <w:sz w:val="20"/>
        </w:rPr>
        <w:t xml:space="preserve"> se</w:t>
      </w:r>
      <w:r w:rsidR="00C00166" w:rsidRPr="00DA3A25">
        <w:rPr>
          <w:rFonts w:cs="Arial"/>
          <w:spacing w:val="2"/>
          <w:sz w:val="20"/>
        </w:rPr>
        <w:t>c</w:t>
      </w:r>
      <w:r w:rsidR="00620F0E" w:rsidRPr="00DA3A25">
        <w:rPr>
          <w:rFonts w:cs="Arial"/>
          <w:sz w:val="20"/>
        </w:rPr>
        <w:t>ond op</w:t>
      </w:r>
      <w:r w:rsidR="00605DDB" w:rsidRPr="00DA3A25">
        <w:rPr>
          <w:rFonts w:cs="Arial"/>
          <w:spacing w:val="2"/>
          <w:sz w:val="20"/>
        </w:rPr>
        <w:t>t</w:t>
      </w:r>
      <w:r w:rsidR="00620F0E" w:rsidRPr="00DA3A25">
        <w:rPr>
          <w:rFonts w:cs="Arial"/>
          <w:sz w:val="20"/>
        </w:rPr>
        <w:t xml:space="preserve">ion is what </w:t>
      </w:r>
      <w:r w:rsidR="006D01BF" w:rsidRPr="00DA3A25">
        <w:rPr>
          <w:rFonts w:cs="Arial"/>
          <w:sz w:val="20"/>
        </w:rPr>
        <w:t xml:space="preserve">Paul </w:t>
      </w:r>
      <w:r w:rsidR="00620F0E" w:rsidRPr="00DA3A25">
        <w:rPr>
          <w:rFonts w:cs="Arial"/>
          <w:sz w:val="20"/>
        </w:rPr>
        <w:t xml:space="preserve">was </w:t>
      </w:r>
      <w:r w:rsidR="006D01BF" w:rsidRPr="00DA3A25">
        <w:rPr>
          <w:rFonts w:cs="Arial"/>
          <w:sz w:val="20"/>
        </w:rPr>
        <w:t>d</w:t>
      </w:r>
      <w:r w:rsidR="00620F0E" w:rsidRPr="00DA3A25">
        <w:rPr>
          <w:rFonts w:cs="Arial"/>
          <w:sz w:val="20"/>
        </w:rPr>
        <w:t xml:space="preserve">oing </w:t>
      </w:r>
      <w:r w:rsidR="00FF33F2" w:rsidRPr="00DA3A25">
        <w:rPr>
          <w:rFonts w:cs="Arial"/>
          <w:sz w:val="20"/>
        </w:rPr>
        <w:t>in T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us 1:1</w:t>
      </w:r>
      <w:r w:rsidR="00942ED3" w:rsidRPr="00DA3A25">
        <w:rPr>
          <w:rFonts w:cs="Arial"/>
          <w:sz w:val="20"/>
        </w:rPr>
        <w:t>2</w:t>
      </w:r>
      <w:r w:rsidR="00FF33F2" w:rsidRPr="00DA3A25">
        <w:rPr>
          <w:rFonts w:cs="Arial"/>
          <w:sz w:val="20"/>
        </w:rPr>
        <w:t xml:space="preserve"> &amp;1</w:t>
      </w:r>
      <w:r w:rsidR="00942ED3" w:rsidRPr="00DA3A25">
        <w:rPr>
          <w:rFonts w:cs="Arial"/>
          <w:sz w:val="20"/>
        </w:rPr>
        <w:t>3</w:t>
      </w:r>
      <w:r w:rsidR="00620F0E" w:rsidRPr="00DA3A25">
        <w:rPr>
          <w:rFonts w:cs="Arial"/>
          <w:sz w:val="20"/>
        </w:rPr>
        <w:t>.</w:t>
      </w:r>
      <w:r w:rsidR="00FB3B38" w:rsidRPr="00DA3A25">
        <w:rPr>
          <w:rFonts w:cs="Arial"/>
          <w:sz w:val="20"/>
        </w:rPr>
        <w:t xml:space="preserve"> </w:t>
      </w:r>
      <w:r w:rsidR="009B6558" w:rsidRPr="00DA3A25">
        <w:rPr>
          <w:rFonts w:cs="Arial"/>
          <w:sz w:val="20"/>
        </w:rPr>
        <w:t>W</w:t>
      </w:r>
      <w:r w:rsidR="00FF33F2" w:rsidRPr="00DA3A25">
        <w:rPr>
          <w:rFonts w:cs="Arial"/>
          <w:sz w:val="20"/>
        </w:rPr>
        <w:t>hen Paul said, "</w:t>
      </w:r>
      <w:r w:rsidR="00605DDB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>his w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ness i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ue" he was not a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>i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ming w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2F119A" w:rsidRPr="00DA3A25">
        <w:rPr>
          <w:rFonts w:cs="Arial"/>
          <w:sz w:val="20"/>
        </w:rPr>
        <w:t>is</w:t>
      </w:r>
      <w:r w:rsidR="00FF33F2" w:rsidRPr="00DA3A25">
        <w:rPr>
          <w:rFonts w:cs="Arial"/>
          <w:sz w:val="20"/>
        </w:rPr>
        <w:t xml:space="preserve"> p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ph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 said. </w:t>
      </w:r>
      <w:r w:rsidR="00620F0E" w:rsidRPr="00DA3A25">
        <w:rPr>
          <w:rFonts w:cs="Arial"/>
          <w:sz w:val="20"/>
        </w:rPr>
        <w:t>Ra</w:t>
      </w:r>
      <w:r w:rsidR="00605DDB" w:rsidRPr="00DA3A25">
        <w:rPr>
          <w:rFonts w:cs="Arial"/>
          <w:spacing w:val="2"/>
          <w:sz w:val="20"/>
        </w:rPr>
        <w:t>t</w:t>
      </w:r>
      <w:r w:rsidR="00620F0E" w:rsidRPr="00DA3A25">
        <w:rPr>
          <w:rFonts w:cs="Arial"/>
          <w:sz w:val="20"/>
        </w:rPr>
        <w:t>her, h</w:t>
      </w:r>
      <w:r w:rsidR="00FF33F2" w:rsidRPr="00DA3A25">
        <w:rPr>
          <w:rFonts w:cs="Arial"/>
          <w:sz w:val="20"/>
        </w:rPr>
        <w:t xml:space="preserve">e was </w:t>
      </w:r>
      <w:r w:rsidR="00605DDB" w:rsidRPr="00DA3A25">
        <w:rPr>
          <w:rFonts w:cs="Arial"/>
          <w:spacing w:val="2"/>
          <w:sz w:val="20"/>
        </w:rPr>
        <w:t>t</w:t>
      </w:r>
      <w:r w:rsidR="009B6558" w:rsidRPr="00DA3A25">
        <w:rPr>
          <w:rFonts w:cs="Arial"/>
          <w:sz w:val="20"/>
        </w:rPr>
        <w:t>es</w:t>
      </w:r>
      <w:r w:rsidR="00605DDB" w:rsidRPr="00DA3A25">
        <w:rPr>
          <w:rFonts w:cs="Arial"/>
          <w:spacing w:val="2"/>
          <w:sz w:val="20"/>
        </w:rPr>
        <w:t>t</w:t>
      </w:r>
      <w:r w:rsidR="009B6558" w:rsidRPr="00DA3A25">
        <w:rPr>
          <w:rFonts w:cs="Arial"/>
          <w:sz w:val="20"/>
        </w:rPr>
        <w:t>i</w:t>
      </w:r>
      <w:r w:rsidR="00833E27" w:rsidRPr="00DA3A25">
        <w:rPr>
          <w:spacing w:val="4"/>
          <w:sz w:val="20"/>
        </w:rPr>
        <w:t>f</w:t>
      </w:r>
      <w:r w:rsidR="00833E27" w:rsidRPr="00DA3A25">
        <w:rPr>
          <w:sz w:val="20"/>
        </w:rPr>
        <w:t>y</w:t>
      </w:r>
      <w:r w:rsidR="009B6558" w:rsidRPr="00DA3A25">
        <w:rPr>
          <w:rFonts w:cs="Arial"/>
          <w:sz w:val="20"/>
        </w:rPr>
        <w:t xml:space="preserve">ing </w:t>
      </w:r>
      <w:r w:rsidR="00605DDB" w:rsidRPr="00DA3A25">
        <w:rPr>
          <w:rFonts w:cs="Arial"/>
          <w:spacing w:val="2"/>
          <w:sz w:val="20"/>
        </w:rPr>
        <w:t>t</w:t>
      </w:r>
      <w:r w:rsidR="009B6558" w:rsidRPr="00DA3A25">
        <w:rPr>
          <w:rFonts w:cs="Arial"/>
          <w:sz w:val="20"/>
        </w:rPr>
        <w:t>hat su</w:t>
      </w:r>
      <w:r w:rsidR="00C00166" w:rsidRPr="00DA3A25">
        <w:rPr>
          <w:rFonts w:cs="Arial"/>
          <w:spacing w:val="2"/>
          <w:sz w:val="20"/>
        </w:rPr>
        <w:t>c</w:t>
      </w:r>
      <w:r w:rsidR="009B6558" w:rsidRPr="00DA3A25">
        <w:rPr>
          <w:rFonts w:cs="Arial"/>
          <w:sz w:val="20"/>
        </w:rPr>
        <w:t xml:space="preserve">h ideas were being </w:t>
      </w:r>
      <w:r w:rsidR="00605DDB" w:rsidRPr="00DA3A25">
        <w:rPr>
          <w:rFonts w:cs="Arial"/>
          <w:spacing w:val="2"/>
          <w:sz w:val="20"/>
        </w:rPr>
        <w:t>t</w:t>
      </w:r>
      <w:r w:rsidR="009B6558" w:rsidRPr="00DA3A25">
        <w:rPr>
          <w:rFonts w:cs="Arial"/>
          <w:sz w:val="20"/>
        </w:rPr>
        <w:t>augh</w:t>
      </w:r>
      <w:r w:rsidR="003F694F" w:rsidRPr="00DA3A25">
        <w:rPr>
          <w:rFonts w:cs="Arial"/>
          <w:spacing w:val="-2"/>
          <w:sz w:val="20"/>
        </w:rPr>
        <w:t>t,</w:t>
      </w:r>
      <w:r w:rsidR="009B6558" w:rsidRPr="00DA3A25">
        <w:rPr>
          <w:rFonts w:cs="Arial"/>
          <w:sz w:val="20"/>
        </w:rPr>
        <w:t xml:space="preserve"> and giving </w:t>
      </w:r>
      <w:r w:rsidR="00620F0E" w:rsidRPr="00DA3A25">
        <w:rPr>
          <w:rFonts w:cs="Arial"/>
          <w:sz w:val="20"/>
          <w:szCs w:val="21"/>
        </w:rPr>
        <w:t>Ti</w:t>
      </w:r>
      <w:r w:rsidR="00605DDB" w:rsidRPr="00DA3A25">
        <w:rPr>
          <w:rFonts w:cs="Arial"/>
          <w:spacing w:val="2"/>
          <w:sz w:val="20"/>
          <w:szCs w:val="21"/>
        </w:rPr>
        <w:t>t</w:t>
      </w:r>
      <w:r w:rsidR="00620F0E" w:rsidRPr="00DA3A25">
        <w:rPr>
          <w:rFonts w:cs="Arial"/>
          <w:sz w:val="20"/>
          <w:szCs w:val="21"/>
        </w:rPr>
        <w:t>us</w:t>
      </w:r>
      <w:r w:rsidR="009B6558" w:rsidRPr="00DA3A25">
        <w:rPr>
          <w:rFonts w:cs="Arial"/>
          <w:sz w:val="20"/>
          <w:szCs w:val="21"/>
        </w:rPr>
        <w:t xml:space="preserve"> an example of </w:t>
      </w:r>
      <w:r w:rsidR="00605DDB" w:rsidRPr="00DA3A25">
        <w:rPr>
          <w:rFonts w:cs="Arial"/>
          <w:spacing w:val="2"/>
          <w:sz w:val="20"/>
          <w:szCs w:val="21"/>
        </w:rPr>
        <w:t>t</w:t>
      </w:r>
      <w:r w:rsidR="009B6558" w:rsidRPr="00DA3A25">
        <w:rPr>
          <w:rFonts w:cs="Arial"/>
          <w:sz w:val="20"/>
          <w:szCs w:val="21"/>
        </w:rPr>
        <w:t xml:space="preserve">he kind of </w:t>
      </w:r>
      <w:r w:rsidR="00605DDB" w:rsidRPr="00DA3A25">
        <w:rPr>
          <w:rFonts w:cs="Arial"/>
          <w:spacing w:val="2"/>
          <w:sz w:val="20"/>
          <w:szCs w:val="21"/>
        </w:rPr>
        <w:t>t</w:t>
      </w:r>
      <w:r w:rsidR="00620F0E" w:rsidRPr="00DA3A25">
        <w:rPr>
          <w:rFonts w:cs="Arial"/>
          <w:sz w:val="20"/>
          <w:szCs w:val="21"/>
        </w:rPr>
        <w:t>ea</w:t>
      </w:r>
      <w:r w:rsidR="00C00166" w:rsidRPr="00DA3A25">
        <w:rPr>
          <w:rFonts w:cs="Arial"/>
          <w:spacing w:val="2"/>
          <w:sz w:val="20"/>
          <w:szCs w:val="21"/>
        </w:rPr>
        <w:t>c</w:t>
      </w:r>
      <w:r w:rsidR="00620F0E" w:rsidRPr="00DA3A25">
        <w:rPr>
          <w:rFonts w:cs="Arial"/>
          <w:sz w:val="20"/>
          <w:szCs w:val="21"/>
        </w:rPr>
        <w:t>her</w:t>
      </w:r>
      <w:r w:rsidR="009B6558" w:rsidRPr="00DA3A25">
        <w:rPr>
          <w:rFonts w:cs="Arial"/>
          <w:sz w:val="20"/>
          <w:szCs w:val="21"/>
        </w:rPr>
        <w:t xml:space="preserve">s </w:t>
      </w:r>
      <w:r w:rsidR="00FF33F2" w:rsidRPr="00DA3A25">
        <w:rPr>
          <w:rFonts w:cs="Arial"/>
          <w:sz w:val="20"/>
          <w:szCs w:val="21"/>
        </w:rPr>
        <w:t xml:space="preserve">he was </w:t>
      </w:r>
      <w:r w:rsidR="00FF33F2" w:rsidRPr="00DA3A25">
        <w:rPr>
          <w:rFonts w:cs="Arial"/>
          <w:spacing w:val="2"/>
          <w:sz w:val="20"/>
          <w:szCs w:val="21"/>
        </w:rPr>
        <w:t>r</w:t>
      </w:r>
      <w:r w:rsidR="00FF33F2" w:rsidRPr="00DA3A25">
        <w:rPr>
          <w:rFonts w:cs="Arial"/>
          <w:sz w:val="20"/>
          <w:szCs w:val="21"/>
        </w:rPr>
        <w:t>e</w:t>
      </w:r>
      <w:r w:rsidR="00FF33F2" w:rsidRPr="00DA3A25">
        <w:rPr>
          <w:rFonts w:cs="Arial"/>
          <w:spacing w:val="2"/>
          <w:sz w:val="20"/>
          <w:szCs w:val="21"/>
        </w:rPr>
        <w:t>f</w:t>
      </w:r>
      <w:r w:rsidR="00FF33F2" w:rsidRPr="00DA3A25">
        <w:rPr>
          <w:rFonts w:cs="Arial"/>
          <w:sz w:val="20"/>
          <w:szCs w:val="21"/>
        </w:rPr>
        <w:t>e</w:t>
      </w:r>
      <w:r w:rsidR="00FF33F2" w:rsidRPr="00DA3A25">
        <w:rPr>
          <w:rFonts w:cs="Arial"/>
          <w:spacing w:val="4"/>
          <w:sz w:val="20"/>
          <w:szCs w:val="21"/>
        </w:rPr>
        <w:t>r</w:t>
      </w:r>
      <w:r w:rsidR="00FF33F2" w:rsidRPr="00DA3A25">
        <w:rPr>
          <w:rFonts w:cs="Arial"/>
          <w:spacing w:val="2"/>
          <w:sz w:val="20"/>
          <w:szCs w:val="21"/>
        </w:rPr>
        <w:t>r</w:t>
      </w:r>
      <w:r w:rsidR="00FF33F2" w:rsidRPr="00DA3A25">
        <w:rPr>
          <w:rFonts w:cs="Arial"/>
          <w:sz w:val="20"/>
          <w:szCs w:val="21"/>
        </w:rPr>
        <w:t xml:space="preserve">ing </w:t>
      </w:r>
      <w:r w:rsidR="00FF33F2" w:rsidRPr="00DA3A25">
        <w:rPr>
          <w:rFonts w:cs="Arial"/>
          <w:spacing w:val="4"/>
          <w:sz w:val="20"/>
          <w:szCs w:val="21"/>
        </w:rPr>
        <w:t>t</w:t>
      </w:r>
      <w:r w:rsidR="00FF33F2" w:rsidRPr="00DA3A25">
        <w:rPr>
          <w:rFonts w:cs="Arial"/>
          <w:sz w:val="20"/>
          <w:szCs w:val="21"/>
        </w:rPr>
        <w:t xml:space="preserve">o when he </w:t>
      </w:r>
      <w:r w:rsidR="00FF33F2" w:rsidRPr="00DA3A25">
        <w:rPr>
          <w:rFonts w:cs="Arial"/>
          <w:spacing w:val="4"/>
          <w:sz w:val="20"/>
          <w:szCs w:val="21"/>
        </w:rPr>
        <w:t>t</w:t>
      </w:r>
      <w:r w:rsidR="00FF33F2" w:rsidRPr="00DA3A25">
        <w:rPr>
          <w:rFonts w:cs="Arial"/>
          <w:sz w:val="20"/>
          <w:szCs w:val="21"/>
        </w:rPr>
        <w:t>old Ti</w:t>
      </w:r>
      <w:r w:rsidR="00FF33F2" w:rsidRPr="00DA3A25">
        <w:rPr>
          <w:rFonts w:cs="Arial"/>
          <w:spacing w:val="4"/>
          <w:sz w:val="20"/>
          <w:szCs w:val="21"/>
        </w:rPr>
        <w:t>t</w:t>
      </w:r>
      <w:r w:rsidR="00FF33F2" w:rsidRPr="00DA3A25">
        <w:rPr>
          <w:rFonts w:cs="Arial"/>
          <w:sz w:val="20"/>
          <w:szCs w:val="21"/>
        </w:rPr>
        <w:t xml:space="preserve">us </w:t>
      </w:r>
      <w:r w:rsidR="00FF33F2" w:rsidRPr="00DA3A25">
        <w:rPr>
          <w:rFonts w:cs="Arial"/>
          <w:spacing w:val="4"/>
          <w:sz w:val="20"/>
          <w:szCs w:val="21"/>
        </w:rPr>
        <w:t>t</w:t>
      </w:r>
      <w:r w:rsidR="00FF33F2" w:rsidRPr="00DA3A25">
        <w:rPr>
          <w:rFonts w:cs="Arial"/>
          <w:sz w:val="20"/>
          <w:szCs w:val="21"/>
        </w:rPr>
        <w:t xml:space="preserve">o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buk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m sh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ply.</w:t>
      </w:r>
    </w:p>
    <w:p w14:paraId="4F5111CA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424446D" w14:textId="6E764519" w:rsidR="00FF33F2" w:rsidRPr="005916D3" w:rsidRDefault="00FF33F2" w:rsidP="00FF33F2">
      <w:pPr>
        <w:tabs>
          <w:tab w:val="left" w:pos="2498"/>
        </w:tabs>
        <w:spacing w:line="240" w:lineRule="auto"/>
        <w:jc w:val="both"/>
        <w:rPr>
          <w:sz w:val="24"/>
          <w:szCs w:val="21"/>
        </w:rPr>
      </w:pPr>
      <w:r w:rsidRPr="005916D3">
        <w:rPr>
          <w:sz w:val="24"/>
          <w:szCs w:val="21"/>
          <w:u w:val="single"/>
        </w:rPr>
        <w:t xml:space="preserve">Who </w:t>
      </w:r>
      <w:r w:rsidR="00666D7F" w:rsidRPr="005916D3">
        <w:rPr>
          <w:sz w:val="24"/>
          <w:szCs w:val="21"/>
          <w:u w:val="single"/>
        </w:rPr>
        <w:t>wa</w:t>
      </w:r>
      <w:r w:rsidRPr="005916D3">
        <w:rPr>
          <w:sz w:val="24"/>
          <w:szCs w:val="21"/>
          <w:u w:val="single"/>
        </w:rPr>
        <w:t xml:space="preserve">s </w:t>
      </w:r>
      <w:r w:rsidRPr="005916D3">
        <w:rPr>
          <w:spacing w:val="4"/>
          <w:sz w:val="24"/>
          <w:szCs w:val="21"/>
          <w:u w:val="single"/>
        </w:rPr>
        <w:t>t</w:t>
      </w:r>
      <w:r w:rsidRPr="005916D3">
        <w:rPr>
          <w:sz w:val="24"/>
          <w:szCs w:val="21"/>
          <w:u w:val="single"/>
        </w:rPr>
        <w:t>he Good Sama</w:t>
      </w:r>
      <w:r w:rsidRPr="005916D3">
        <w:rPr>
          <w:spacing w:val="2"/>
          <w:sz w:val="24"/>
          <w:szCs w:val="21"/>
          <w:u w:val="single"/>
        </w:rPr>
        <w:t>r</w:t>
      </w:r>
      <w:r w:rsidRPr="005916D3">
        <w:rPr>
          <w:sz w:val="24"/>
          <w:szCs w:val="21"/>
          <w:u w:val="single"/>
        </w:rPr>
        <w:t>i</w:t>
      </w:r>
      <w:r w:rsidRPr="005916D3">
        <w:rPr>
          <w:spacing w:val="4"/>
          <w:sz w:val="24"/>
          <w:szCs w:val="21"/>
          <w:u w:val="single"/>
        </w:rPr>
        <w:t>t</w:t>
      </w:r>
      <w:r w:rsidRPr="005916D3">
        <w:rPr>
          <w:sz w:val="24"/>
          <w:szCs w:val="21"/>
          <w:u w:val="single"/>
        </w:rPr>
        <w:t>an</w:t>
      </w:r>
      <w:r w:rsidR="000E3DC9" w:rsidRPr="005916D3">
        <w:rPr>
          <w:sz w:val="24"/>
          <w:szCs w:val="21"/>
          <w:u w:val="single"/>
        </w:rPr>
        <w:fldChar w:fldCharType="begin"/>
      </w:r>
      <w:r w:rsidR="000E3DC9" w:rsidRPr="005916D3">
        <w:rPr>
          <w:sz w:val="24"/>
        </w:rPr>
        <w:instrText xml:space="preserve"> XE "Samaritan, the good" </w:instrText>
      </w:r>
      <w:r w:rsidR="000E3DC9" w:rsidRPr="005916D3">
        <w:rPr>
          <w:sz w:val="24"/>
          <w:szCs w:val="21"/>
          <w:u w:val="single"/>
        </w:rPr>
        <w:fldChar w:fldCharType="end"/>
      </w:r>
      <w:r w:rsidRPr="005916D3">
        <w:rPr>
          <w:sz w:val="24"/>
          <w:szCs w:val="21"/>
          <w:u w:val="single"/>
        </w:rPr>
        <w:t>?</w:t>
      </w:r>
      <w:r w:rsidRPr="005916D3">
        <w:rPr>
          <w:sz w:val="24"/>
          <w:szCs w:val="21"/>
          <w:u w:val="single"/>
        </w:rPr>
        <w:fldChar w:fldCharType="begin"/>
      </w:r>
      <w:r w:rsidRPr="005916D3">
        <w:rPr>
          <w:sz w:val="24"/>
          <w:szCs w:val="21"/>
          <w:u w:val="single"/>
        </w:rPr>
        <w:instrText>?</w:instrText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God</w:instrText>
      </w:r>
      <w:r w:rsidRPr="005916D3">
        <w:rPr>
          <w:sz w:val="24"/>
        </w:rPr>
        <w:instrText xml:space="preserve">" </w:instrText>
      </w:r>
      <w:r w:rsidRPr="005916D3">
        <w:rPr>
          <w:sz w:val="24"/>
          <w:szCs w:val="21"/>
          <w:u w:val="single"/>
        </w:rPr>
        <w:fldChar w:fldCharType="end"/>
      </w:r>
    </w:p>
    <w:p w14:paraId="2E6205D5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sz w:val="20"/>
          <w:szCs w:val="21"/>
        </w:rPr>
      </w:pPr>
    </w:p>
    <w:p w14:paraId="01867627" w14:textId="364D34B4" w:rsidR="00FF33F2" w:rsidRPr="00DA3A25" w:rsidRDefault="00620F0E" w:rsidP="00FF33F2">
      <w:pPr>
        <w:tabs>
          <w:tab w:val="left" w:pos="2498"/>
        </w:tabs>
        <w:spacing w:line="240" w:lineRule="auto"/>
        <w:jc w:val="both"/>
        <w:rPr>
          <w:sz w:val="20"/>
          <w:szCs w:val="21"/>
        </w:rPr>
      </w:pPr>
      <w:r w:rsidRPr="00DA3A25">
        <w:rPr>
          <w:sz w:val="20"/>
          <w:szCs w:val="21"/>
        </w:rPr>
        <w:t>A</w:t>
      </w:r>
      <w:r w:rsidR="00FF33F2" w:rsidRPr="00DA3A25">
        <w:rPr>
          <w:sz w:val="20"/>
          <w:szCs w:val="21"/>
        </w:rPr>
        <w:t>no</w:t>
      </w:r>
      <w:r w:rsidR="00FF33F2" w:rsidRPr="00DA3A25">
        <w:rPr>
          <w:spacing w:val="4"/>
          <w:sz w:val="20"/>
          <w:szCs w:val="21"/>
        </w:rPr>
        <w:t>t</w:t>
      </w:r>
      <w:r w:rsidR="00FF33F2" w:rsidRPr="00DA3A25">
        <w:rPr>
          <w:sz w:val="20"/>
          <w:szCs w:val="21"/>
        </w:rPr>
        <w:t>he</w:t>
      </w:r>
      <w:r w:rsidR="00FF33F2" w:rsidRPr="00DA3A25">
        <w:rPr>
          <w:spacing w:val="-2"/>
          <w:sz w:val="20"/>
          <w:szCs w:val="21"/>
        </w:rPr>
        <w:t xml:space="preserve">r </w:t>
      </w:r>
      <w:r w:rsidR="00FF33F2" w:rsidRPr="00DA3A25">
        <w:rPr>
          <w:sz w:val="20"/>
          <w:szCs w:val="21"/>
        </w:rPr>
        <w:t xml:space="preserve">passage </w:t>
      </w:r>
      <w:r w:rsidR="00FF33F2" w:rsidRPr="00DA3A25">
        <w:rPr>
          <w:spacing w:val="4"/>
          <w:sz w:val="20"/>
          <w:szCs w:val="21"/>
        </w:rPr>
        <w:t>t</w:t>
      </w:r>
      <w:r w:rsidR="00FF33F2" w:rsidRPr="00DA3A25">
        <w:rPr>
          <w:sz w:val="20"/>
          <w:szCs w:val="21"/>
        </w:rPr>
        <w:t>hat is o</w:t>
      </w:r>
      <w:r w:rsidR="00FF33F2" w:rsidRPr="00DA3A25">
        <w:rPr>
          <w:spacing w:val="6"/>
          <w:sz w:val="20"/>
          <w:szCs w:val="21"/>
        </w:rPr>
        <w:t>f</w:t>
      </w:r>
      <w:r w:rsidR="00FF33F2" w:rsidRPr="00DA3A25">
        <w:rPr>
          <w:spacing w:val="4"/>
          <w:sz w:val="20"/>
          <w:szCs w:val="21"/>
        </w:rPr>
        <w:t>t</w:t>
      </w:r>
      <w:r w:rsidR="00FF33F2" w:rsidRPr="00DA3A25">
        <w:rPr>
          <w:sz w:val="20"/>
          <w:szCs w:val="21"/>
        </w:rPr>
        <w:t>en misunde</w:t>
      </w:r>
      <w:r w:rsidR="00FF33F2" w:rsidRPr="00DA3A25">
        <w:rPr>
          <w:spacing w:val="2"/>
          <w:sz w:val="20"/>
          <w:szCs w:val="21"/>
        </w:rPr>
        <w:t>r</w:t>
      </w:r>
      <w:r w:rsidR="00FF33F2" w:rsidRPr="00DA3A25">
        <w:rPr>
          <w:sz w:val="20"/>
          <w:szCs w:val="21"/>
        </w:rPr>
        <w:t>s</w:t>
      </w:r>
      <w:r w:rsidR="00FF33F2" w:rsidRPr="00DA3A25">
        <w:rPr>
          <w:spacing w:val="4"/>
          <w:sz w:val="20"/>
          <w:szCs w:val="21"/>
        </w:rPr>
        <w:t>t</w:t>
      </w:r>
      <w:r w:rsidR="00FF33F2" w:rsidRPr="00DA3A25">
        <w:rPr>
          <w:sz w:val="20"/>
          <w:szCs w:val="21"/>
        </w:rPr>
        <w:t>ood</w:t>
      </w:r>
      <w:r w:rsidRPr="00DA3A25">
        <w:rPr>
          <w:sz w:val="20"/>
          <w:szCs w:val="21"/>
        </w:rPr>
        <w:t xml:space="preserve"> </w:t>
      </w:r>
      <w:r w:rsidR="00FB3B38" w:rsidRPr="00DA3A25">
        <w:rPr>
          <w:spacing w:val="2"/>
          <w:sz w:val="20"/>
          <w:szCs w:val="21"/>
        </w:rPr>
        <w:t>r</w:t>
      </w:r>
      <w:r w:rsidR="00FB3B38" w:rsidRPr="00DA3A25">
        <w:rPr>
          <w:sz w:val="20"/>
          <w:szCs w:val="21"/>
        </w:rPr>
        <w:t>epo</w:t>
      </w:r>
      <w:r w:rsidR="00FB3B38" w:rsidRPr="00DA3A25">
        <w:rPr>
          <w:spacing w:val="6"/>
          <w:sz w:val="20"/>
          <w:szCs w:val="21"/>
        </w:rPr>
        <w:t>rts</w:t>
      </w:r>
      <w:r w:rsidR="00FB3B38" w:rsidRPr="00DA3A25">
        <w:rPr>
          <w:sz w:val="20"/>
          <w:szCs w:val="21"/>
        </w:rPr>
        <w:t xml:space="preserve"> on when </w:t>
      </w:r>
      <w:r w:rsidR="0087765E" w:rsidRPr="00DA3A25">
        <w:rPr>
          <w:sz w:val="20"/>
          <w:szCs w:val="21"/>
        </w:rPr>
        <w:t>a</w:t>
      </w:r>
      <w:r w:rsidRPr="00DA3A25">
        <w:rPr>
          <w:sz w:val="20"/>
          <w:szCs w:val="21"/>
        </w:rPr>
        <w:t xml:space="preserve"> </w:t>
      </w:r>
      <w:r w:rsidR="00FF33F2" w:rsidRPr="00DA3A25">
        <w:rPr>
          <w:sz w:val="20"/>
          <w:szCs w:val="21"/>
        </w:rPr>
        <w:t>lawye</w:t>
      </w:r>
      <w:r w:rsidR="00FF33F2" w:rsidRPr="00DA3A25">
        <w:rPr>
          <w:spacing w:val="-2"/>
          <w:sz w:val="20"/>
          <w:szCs w:val="21"/>
        </w:rPr>
        <w:t xml:space="preserve">r </w:t>
      </w:r>
      <w:r w:rsidR="00FF33F2" w:rsidRPr="00DA3A25">
        <w:rPr>
          <w:sz w:val="20"/>
          <w:szCs w:val="21"/>
        </w:rPr>
        <w:t>s</w:t>
      </w:r>
      <w:r w:rsidR="00FF33F2" w:rsidRPr="00DA3A25">
        <w:rPr>
          <w:spacing w:val="4"/>
          <w:sz w:val="20"/>
          <w:szCs w:val="21"/>
        </w:rPr>
        <w:t>t</w:t>
      </w:r>
      <w:r w:rsidR="00FF33F2" w:rsidRPr="00DA3A25">
        <w:rPr>
          <w:sz w:val="20"/>
          <w:szCs w:val="21"/>
        </w:rPr>
        <w:t xml:space="preserve">ood up and </w:t>
      </w:r>
      <w:r w:rsidR="00FF33F2" w:rsidRPr="00DA3A25">
        <w:rPr>
          <w:spacing w:val="4"/>
          <w:sz w:val="20"/>
          <w:szCs w:val="21"/>
        </w:rPr>
        <w:t>t</w:t>
      </w:r>
      <w:r w:rsidR="00FF33F2" w:rsidRPr="00DA3A25">
        <w:rPr>
          <w:sz w:val="20"/>
          <w:szCs w:val="21"/>
        </w:rPr>
        <w:t>emp</w:t>
      </w:r>
      <w:r w:rsidR="00FF33F2" w:rsidRPr="00DA3A25">
        <w:rPr>
          <w:spacing w:val="4"/>
          <w:sz w:val="20"/>
          <w:szCs w:val="21"/>
        </w:rPr>
        <w:t>t</w:t>
      </w:r>
      <w:r w:rsidR="00FF33F2" w:rsidRPr="00DA3A25">
        <w:rPr>
          <w:sz w:val="20"/>
          <w:szCs w:val="21"/>
        </w:rPr>
        <w:t>ed Jesus</w:t>
      </w:r>
      <w:r w:rsidR="00FF33F2" w:rsidRPr="00DA3A25">
        <w:rPr>
          <w:sz w:val="20"/>
          <w:szCs w:val="21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Jesus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sz w:val="20"/>
          <w:szCs w:val="21"/>
        </w:rPr>
        <w:fldChar w:fldCharType="end"/>
      </w:r>
      <w:r w:rsidR="00FF33F2" w:rsidRPr="00DA3A25">
        <w:rPr>
          <w:sz w:val="20"/>
          <w:szCs w:val="21"/>
        </w:rPr>
        <w:t xml:space="preserve"> saying:</w:t>
      </w:r>
    </w:p>
    <w:p w14:paraId="1E6F6B5F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376CDA4" w14:textId="20419D8B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hall I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inhe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al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? He [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]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n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? how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? And he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said, T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hea</w:t>
      </w:r>
      <w:r w:rsidRPr="00DA3A25">
        <w:rPr>
          <w:rFonts w:cs="Arial"/>
          <w:spacing w:val="6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soul,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g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mind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neighb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self. And he [Jesus]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</w:t>
      </w:r>
      <w:r w:rsidRPr="00DA3A25">
        <w:rPr>
          <w:rFonts w:cs="Arial"/>
          <w:bCs/>
          <w:sz w:val="20"/>
        </w:rPr>
        <w:t>Thou has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answ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d 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igh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s do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Cs/>
          <w:sz w:val="20"/>
        </w:rPr>
        <w:t xml:space="preserve">and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ou shal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live</w:t>
      </w:r>
      <w:r w:rsidRPr="00DA3A25">
        <w:rPr>
          <w:rFonts w:cs="Arial"/>
          <w:sz w:val="20"/>
        </w:rPr>
        <w:t xml:space="preserve">. </w:t>
      </w:r>
      <w:bookmarkStart w:id="156" w:name="_Hlk530749032"/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, will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 himself,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esus, And who is my neigh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?"</w:t>
      </w:r>
      <w:bookmarkEnd w:id="156"/>
      <w:r w:rsidR="00FB3B38" w:rsidRPr="00DA3A25">
        <w:rPr>
          <w:rFonts w:cs="Arial"/>
          <w:sz w:val="20"/>
        </w:rPr>
        <w:t xml:space="preserve"> </w:t>
      </w:r>
      <w:r w:rsidR="00FB3B38" w:rsidRPr="00633952">
        <w:rPr>
          <w:rFonts w:cs="Arial"/>
          <w:sz w:val="16"/>
          <w:szCs w:val="16"/>
        </w:rPr>
        <w:t>(</w:t>
      </w:r>
      <w:r w:rsidR="00FB3B38">
        <w:rPr>
          <w:rFonts w:cs="Arial"/>
          <w:sz w:val="16"/>
          <w:szCs w:val="16"/>
        </w:rPr>
        <w:t>Lk 10:25-29</w:t>
      </w:r>
      <w:r w:rsidR="00FB3B38" w:rsidRPr="00633952">
        <w:rPr>
          <w:rFonts w:cs="Arial"/>
          <w:sz w:val="16"/>
          <w:szCs w:val="16"/>
        </w:rPr>
        <w:t>)</w:t>
      </w:r>
    </w:p>
    <w:p w14:paraId="6FBBDF69" w14:textId="57888109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4AB25889" w14:textId="4C074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Unlike </w:t>
      </w:r>
      <w:r w:rsidR="00620F0E" w:rsidRPr="00DA3A25">
        <w:rPr>
          <w:rFonts w:cs="Arial"/>
          <w:spacing w:val="4"/>
          <w:sz w:val="20"/>
        </w:rPr>
        <w:t>men</w:t>
      </w:r>
      <w:r w:rsidRPr="00DA3A25">
        <w:rPr>
          <w:rFonts w:cs="Arial"/>
          <w:sz w:val="20"/>
        </w:rPr>
        <w:t xml:space="preserve"> wh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 down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law,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po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people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o</w:t>
      </w:r>
      <w:r w:rsidRPr="00DA3A25">
        <w:rPr>
          <w:rFonts w:cs="Arial"/>
          <w:sz w:val="20"/>
        </w:rPr>
        <w:t xml:space="preserve"> God's law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way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="00620F0E" w:rsidRPr="00DA3A25">
        <w:rPr>
          <w:rFonts w:cs="Arial"/>
          <w:sz w:val="20"/>
        </w:rPr>
        <w:t>m i</w:t>
      </w:r>
      <w:r w:rsidR="003F694F" w:rsidRPr="00DA3A25">
        <w:rPr>
          <w:rFonts w:cs="Arial"/>
          <w:spacing w:val="-2"/>
          <w:sz w:val="20"/>
        </w:rPr>
        <w:t>t.</w:t>
      </w:r>
      <w:r w:rsidR="00620F0E" w:rsidRPr="00DA3A25">
        <w:rPr>
          <w:rFonts w:cs="Arial"/>
          <w:sz w:val="20"/>
        </w:rPr>
        <w:t xml:space="preserve"> The lawyer asked, </w:t>
      </w:r>
      <w:r w:rsidRPr="00DA3A25">
        <w:rPr>
          <w:rFonts w:cs="Arial"/>
          <w:sz w:val="20"/>
        </w:rPr>
        <w:t>"</w:t>
      </w:r>
      <w:r w:rsidR="00444EBB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hall I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inhe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al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?" Jesu</w:t>
      </w:r>
      <w:r w:rsidR="00444EBB" w:rsidRPr="00DA3A25">
        <w:rPr>
          <w:rFonts w:cs="Arial"/>
          <w:sz w:val="20"/>
        </w:rPr>
        <w:t xml:space="preserve">s </w:t>
      </w:r>
      <w:r w:rsidR="00605DDB" w:rsidRPr="00DA3A25">
        <w:rPr>
          <w:rFonts w:cs="Arial"/>
          <w:spacing w:val="2"/>
          <w:sz w:val="20"/>
        </w:rPr>
        <w:t>t</w:t>
      </w:r>
      <w:r w:rsidR="00444EBB" w:rsidRPr="00DA3A25">
        <w:rPr>
          <w:rFonts w:cs="Arial"/>
          <w:sz w:val="20"/>
        </w:rPr>
        <w:t>hen</w:t>
      </w:r>
      <w:r w:rsidR="00620F0E" w:rsidRPr="00DA3A25">
        <w:rPr>
          <w:rFonts w:cs="Arial"/>
          <w:sz w:val="20"/>
        </w:rPr>
        <w:t xml:space="preserve"> poin</w:t>
      </w:r>
      <w:r w:rsidR="00605DDB" w:rsidRPr="00DA3A25">
        <w:rPr>
          <w:rFonts w:cs="Arial"/>
          <w:spacing w:val="2"/>
          <w:sz w:val="20"/>
        </w:rPr>
        <w:t>t</w:t>
      </w:r>
      <w:r w:rsidR="00620F0E" w:rsidRPr="00DA3A25">
        <w:rPr>
          <w:rFonts w:cs="Arial"/>
          <w:sz w:val="20"/>
        </w:rPr>
        <w:t xml:space="preserve">ed him </w:t>
      </w:r>
      <w:r w:rsidR="00605DDB" w:rsidRPr="00DA3A25">
        <w:rPr>
          <w:rFonts w:cs="Arial"/>
          <w:spacing w:val="2"/>
          <w:sz w:val="20"/>
        </w:rPr>
        <w:t>t</w:t>
      </w:r>
      <w:r w:rsidR="00620F0E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hen he said, "</w:t>
      </w:r>
      <w:r w:rsidR="00444EBB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n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?" </w:t>
      </w:r>
      <w:r w:rsidR="00C623E6" w:rsidRPr="00DA3A25">
        <w:rPr>
          <w:rFonts w:cs="Arial"/>
          <w:sz w:val="20"/>
        </w:rPr>
        <w:t xml:space="preserve">When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m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2"/>
          <w:sz w:val="20"/>
        </w:rPr>
        <w:t>cited the law properly</w:t>
      </w:r>
      <w:r w:rsidR="00C623E6" w:rsidRPr="00DA3A25">
        <w:rPr>
          <w:rFonts w:cs="Arial"/>
          <w:spacing w:val="2"/>
          <w:sz w:val="20"/>
        </w:rPr>
        <w:t xml:space="preserve">, </w:t>
      </w:r>
      <w:r w:rsidRPr="00DA3A25">
        <w:rPr>
          <w:rFonts w:cs="Arial"/>
          <w:sz w:val="20"/>
        </w:rPr>
        <w:t>Jesus said, "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u h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do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ive."</w:t>
      </w:r>
      <w:r w:rsidR="00FB3B38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man did not li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answer and sough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 himself, so he aske</w:t>
      </w:r>
      <w:r w:rsidR="009B6558" w:rsidRPr="00DA3A25">
        <w:rPr>
          <w:rFonts w:cs="Arial"/>
          <w:sz w:val="20"/>
        </w:rPr>
        <w:t>d Jesus</w:t>
      </w:r>
      <w:r w:rsidRPr="00DA3A25">
        <w:rPr>
          <w:rFonts w:cs="Arial"/>
          <w:sz w:val="20"/>
        </w:rPr>
        <w:t xml:space="preserve">, </w:t>
      </w:r>
      <w:r w:rsidR="009B6558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>who is my neigh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?</w:t>
      </w:r>
      <w:r w:rsidR="009B6558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="009B6558" w:rsidRPr="00DA3A25">
        <w:rPr>
          <w:rFonts w:cs="Arial"/>
          <w:sz w:val="20"/>
        </w:rPr>
        <w:t>Below i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x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ange </w:t>
      </w:r>
      <w:r w:rsidR="00624839" w:rsidRPr="00DA3A25">
        <w:rPr>
          <w:rFonts w:cs="Arial"/>
          <w:sz w:val="20"/>
        </w:rPr>
        <w:t xml:space="preserve">found in Luke 10:30-37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d</w:t>
      </w:r>
      <w:r w:rsidR="009B6558" w:rsidRPr="00DA3A25">
        <w:rPr>
          <w:rFonts w:cs="Arial"/>
          <w:sz w:val="20"/>
        </w:rPr>
        <w:t xml:space="preserve"> a</w:t>
      </w:r>
      <w:r w:rsidR="009B6558" w:rsidRPr="00DA3A25">
        <w:rPr>
          <w:rFonts w:cs="Arial"/>
          <w:spacing w:val="6"/>
          <w:sz w:val="20"/>
        </w:rPr>
        <w:t>f</w:t>
      </w:r>
      <w:r w:rsidR="00605DDB" w:rsidRPr="00DA3A25">
        <w:rPr>
          <w:rFonts w:cs="Arial"/>
          <w:spacing w:val="2"/>
          <w:sz w:val="20"/>
        </w:rPr>
        <w:t>t</w:t>
      </w:r>
      <w:r w:rsidR="009B6558" w:rsidRPr="00DA3A25">
        <w:rPr>
          <w:rFonts w:cs="Arial"/>
          <w:sz w:val="20"/>
        </w:rPr>
        <w:t>er he asked his</w:t>
      </w:r>
      <w:r w:rsidR="001A5A4B" w:rsidRPr="00DA3A25">
        <w:rPr>
          <w:rFonts w:cs="Arial"/>
          <w:sz w:val="20"/>
        </w:rPr>
        <w:t xml:space="preserve"> ques</w:t>
      </w:r>
      <w:r w:rsidR="00605DDB" w:rsidRPr="00DA3A25">
        <w:rPr>
          <w:rFonts w:cs="Arial"/>
          <w:spacing w:val="2"/>
          <w:sz w:val="20"/>
        </w:rPr>
        <w:t>t</w:t>
      </w:r>
      <w:r w:rsidR="001A5A4B"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:</w:t>
      </w:r>
    </w:p>
    <w:p w14:paraId="36FB6EE4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6D9E29D" w14:textId="79B3C466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s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sai</w:t>
      </w:r>
      <w:r w:rsidRPr="00DA3A25">
        <w:rPr>
          <w:rFonts w:cs="Arial"/>
          <w:spacing w:val="-4"/>
          <w:sz w:val="20"/>
        </w:rPr>
        <w:t>d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-2"/>
          <w:sz w:val="20"/>
        </w:rPr>
        <w:t>A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</w:t>
      </w:r>
      <w:r w:rsidRPr="00DA3A25">
        <w:rPr>
          <w:rFonts w:cs="Arial"/>
          <w:spacing w:val="-2"/>
          <w:sz w:val="20"/>
        </w:rPr>
        <w:t>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man</w:t>
      </w:r>
      <w:r w:rsidRPr="00DA3A25">
        <w:rPr>
          <w:rFonts w:cs="Arial"/>
          <w:sz w:val="20"/>
        </w:rPr>
        <w:t xml:space="preserve"> went down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J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usalem </w:t>
      </w:r>
      <w:r w:rsidR="0008399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J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o, an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 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eves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pped him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wounded </w:t>
      </w:r>
      <w:r w:rsidRPr="00DA3A25">
        <w:rPr>
          <w:rFonts w:cs="Arial"/>
          <w:i/>
          <w:sz w:val="20"/>
        </w:rPr>
        <w:t>him</w:t>
      </w:r>
      <w:r w:rsidRPr="00DA3A25">
        <w:rPr>
          <w:rFonts w:cs="Arial"/>
          <w:sz w:val="20"/>
        </w:rPr>
        <w:t>, and dep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, leaving </w:t>
      </w:r>
      <w:r w:rsidRPr="00DA3A25">
        <w:rPr>
          <w:rFonts w:cs="Arial"/>
          <w:i/>
          <w:sz w:val="20"/>
        </w:rPr>
        <w:t>him</w:t>
      </w:r>
      <w:r w:rsidRPr="00DA3A25">
        <w:rPr>
          <w:rFonts w:cs="Arial"/>
          <w:sz w:val="20"/>
        </w:rPr>
        <w:t xml:space="preserve"> ha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dead. And b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down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y: and when he saw him, he passed by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ide. And likewise a Lev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, when he was 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and looked </w:t>
      </w:r>
      <w:r w:rsidRPr="00DA3A25">
        <w:rPr>
          <w:rFonts w:cs="Arial"/>
          <w:i/>
          <w:sz w:val="20"/>
        </w:rPr>
        <w:t>on him</w:t>
      </w:r>
      <w:r w:rsidRPr="00DA3A25">
        <w:rPr>
          <w:rFonts w:cs="Arial"/>
          <w:sz w:val="20"/>
        </w:rPr>
        <w:t xml:space="preserve">, and passed by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ide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 Sam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amaritan, go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s he j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yed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he was: and when he saw him, he ha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passion </w:t>
      </w:r>
      <w:r w:rsidRPr="00DA3A25">
        <w:rPr>
          <w:rFonts w:cs="Arial"/>
          <w:i/>
          <w:sz w:val="20"/>
        </w:rPr>
        <w:t>on him</w:t>
      </w:r>
      <w:r w:rsidRPr="00DA3A25">
        <w:rPr>
          <w:rFonts w:cs="Arial"/>
          <w:sz w:val="20"/>
        </w:rPr>
        <w:t>, And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i/>
          <w:sz w:val="20"/>
        </w:rPr>
        <w:t>him</w:t>
      </w:r>
      <w:r w:rsidRPr="00DA3A25">
        <w:rPr>
          <w:rFonts w:cs="Arial"/>
          <w:sz w:val="20"/>
        </w:rPr>
        <w:t>, and bound up his wounds, p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in oil and wine, and s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 on his own bea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n inn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ok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m. And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ow when he dep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,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k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p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and gave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m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Tak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m; and 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pend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, when I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again, I will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p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.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now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, was neighb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 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eves? And he said,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ed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y on him. Then said Jesus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Go, and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likewise</w:t>
      </w:r>
      <w:r w:rsidR="001A5A4B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>"</w:t>
      </w:r>
    </w:p>
    <w:p w14:paraId="4FD78D4E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B54D53C" w14:textId="49966BF5" w:rsidR="00FF33F2" w:rsidRPr="005916D3" w:rsidRDefault="00624839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How </w:t>
      </w:r>
      <w:r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o Iden</w:t>
      </w:r>
      <w:r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</w:t>
      </w:r>
      <w:r w:rsidRPr="005916D3">
        <w:rPr>
          <w:rFonts w:cs="Arial"/>
          <w:spacing w:val="4"/>
          <w:sz w:val="24"/>
          <w:u w:val="single"/>
        </w:rPr>
        <w:t>f</w:t>
      </w:r>
      <w:r w:rsidRPr="005916D3">
        <w:rPr>
          <w:rFonts w:cs="Arial"/>
          <w:sz w:val="24"/>
          <w:u w:val="single"/>
        </w:rPr>
        <w:t xml:space="preserve">y </w:t>
      </w:r>
      <w:r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he </w:t>
      </w:r>
      <w:r w:rsidR="00FF33F2" w:rsidRPr="005916D3">
        <w:rPr>
          <w:rFonts w:cs="Arial"/>
          <w:sz w:val="24"/>
          <w:u w:val="single"/>
        </w:rPr>
        <w:t>Neighbo</w:t>
      </w:r>
      <w:r w:rsidR="00FF33F2" w:rsidRPr="005916D3">
        <w:rPr>
          <w:rFonts w:cs="Arial"/>
          <w:spacing w:val="2"/>
          <w:sz w:val="24"/>
          <w:u w:val="single"/>
        </w:rPr>
        <w:t>r</w:t>
      </w:r>
    </w:p>
    <w:p w14:paraId="208527DB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C341034" w14:textId="77777777" w:rsidR="004C2DA8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esus gave a long answe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 sh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>t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 Why</w:t>
      </w:r>
      <w:r w:rsidR="00624839" w:rsidRPr="00DA3A25">
        <w:rPr>
          <w:rFonts w:cs="Arial"/>
          <w:sz w:val="20"/>
        </w:rPr>
        <w:t>? Why not say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i/>
          <w:sz w:val="20"/>
        </w:rPr>
        <w:t>'eve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yone is you</w:t>
      </w:r>
      <w:r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neighbo</w:t>
      </w:r>
      <w:r w:rsidRPr="00DA3A25">
        <w:rPr>
          <w:rFonts w:cs="Arial"/>
          <w:i/>
          <w:spacing w:val="2"/>
          <w:sz w:val="20"/>
        </w:rPr>
        <w:t>r'</w:t>
      </w:r>
      <w:r w:rsidRPr="00DA3A25">
        <w:rPr>
          <w:rFonts w:cs="Arial"/>
          <w:iCs/>
          <w:spacing w:val="2"/>
          <w:sz w:val="20"/>
        </w:rPr>
        <w:t xml:space="preserve"> </w:t>
      </w:r>
      <w:r w:rsidR="00624839" w:rsidRPr="00DA3A25">
        <w:rPr>
          <w:rFonts w:cs="Arial"/>
          <w:iCs/>
          <w:spacing w:val="2"/>
          <w:sz w:val="20"/>
        </w:rPr>
        <w:t xml:space="preserve">if this was that simple? </w:t>
      </w:r>
      <w:r w:rsidR="00624839" w:rsidRPr="00DA3A25">
        <w:rPr>
          <w:rFonts w:cs="Arial"/>
          <w:sz w:val="20"/>
        </w:rPr>
        <w:t>In h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ly</w:t>
      </w:r>
      <w:r w:rsidR="00624839" w:rsidRPr="00DA3A25">
        <w:rPr>
          <w:rFonts w:cs="Arial"/>
          <w:sz w:val="20"/>
        </w:rPr>
        <w:t>, Jesus</w:t>
      </w:r>
      <w:r w:rsidRPr="00DA3A25">
        <w:rPr>
          <w:rFonts w:cs="Arial"/>
          <w:sz w:val="20"/>
        </w:rPr>
        <w:t xml:space="preserve"> did no</w:t>
      </w:r>
      <w:r w:rsidRPr="00DA3A25">
        <w:rPr>
          <w:rFonts w:cs="Arial"/>
          <w:spacing w:val="-2"/>
          <w:sz w:val="20"/>
        </w:rPr>
        <w:t xml:space="preserve">t </w:t>
      </w:r>
      <w:r w:rsidR="00624839" w:rsidRPr="00DA3A25">
        <w:rPr>
          <w:rFonts w:cs="Arial"/>
          <w:sz w:val="20"/>
        </w:rPr>
        <w:t xml:space="preserve">refer </w:t>
      </w:r>
      <w:r w:rsidR="00605DDB" w:rsidRPr="00DA3A25">
        <w:rPr>
          <w:rFonts w:cs="Arial"/>
          <w:spacing w:val="2"/>
          <w:sz w:val="20"/>
        </w:rPr>
        <w:t>t</w:t>
      </w:r>
      <w:r w:rsidR="00624839" w:rsidRPr="00DA3A25">
        <w:rPr>
          <w:rFonts w:cs="Arial"/>
          <w:sz w:val="20"/>
        </w:rPr>
        <w:t xml:space="preserve">o </w:t>
      </w:r>
      <w:r w:rsidRPr="00DA3A25">
        <w:rPr>
          <w:rFonts w:cs="Arial"/>
          <w:iCs/>
          <w:sz w:val="20"/>
        </w:rPr>
        <w:t>eve</w:t>
      </w:r>
      <w:r w:rsidRPr="00DA3A25">
        <w:rPr>
          <w:rFonts w:cs="Arial"/>
          <w:iCs/>
          <w:spacing w:val="4"/>
          <w:sz w:val="20"/>
        </w:rPr>
        <w:t>r</w:t>
      </w:r>
      <w:r w:rsidRPr="00DA3A25">
        <w:rPr>
          <w:rFonts w:cs="Arial"/>
          <w:iCs/>
          <w:sz w:val="20"/>
        </w:rPr>
        <w:t>yone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Cs/>
          <w:sz w:val="20"/>
        </w:rPr>
        <w:t>all men.</w:t>
      </w:r>
      <w:r w:rsidRPr="00DA3A25">
        <w:rPr>
          <w:rFonts w:cs="Arial"/>
          <w:sz w:val="20"/>
        </w:rPr>
        <w:t xml:space="preserve"> 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d, </w:t>
      </w:r>
      <w:r w:rsidR="00624839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on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 Lev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, and a Sam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amaritan, good,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l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n assau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v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 who was ha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dead.</w:t>
      </w:r>
      <w:r w:rsidR="001A5A4B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ev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sa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ma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"passed by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ide</w:t>
      </w:r>
      <w:r w:rsidR="007D6B90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>" Jesu</w:t>
      </w:r>
      <w:r w:rsidR="007D6B90" w:rsidRPr="00DA3A25">
        <w:rPr>
          <w:rFonts w:cs="Arial"/>
          <w:sz w:val="20"/>
        </w:rPr>
        <w:t xml:space="preserve">s went on </w:t>
      </w:r>
      <w:r w:rsidR="00605DDB" w:rsidRPr="00DA3A25">
        <w:rPr>
          <w:rFonts w:cs="Arial"/>
          <w:spacing w:val="2"/>
          <w:sz w:val="20"/>
        </w:rPr>
        <w:t>t</w:t>
      </w:r>
      <w:r w:rsidR="007D6B90" w:rsidRPr="00DA3A25">
        <w:rPr>
          <w:rFonts w:cs="Arial"/>
          <w:sz w:val="20"/>
        </w:rPr>
        <w:t xml:space="preserve">o show how </w:t>
      </w:r>
      <w:r w:rsidR="00605DDB" w:rsidRPr="00DA3A25">
        <w:rPr>
          <w:rFonts w:cs="Arial"/>
          <w:spacing w:val="2"/>
          <w:sz w:val="20"/>
        </w:rPr>
        <w:t>t</w:t>
      </w:r>
      <w:r w:rsidR="00890FBA" w:rsidRPr="00DA3A25">
        <w:rPr>
          <w:rFonts w:cs="Arial"/>
          <w:sz w:val="20"/>
        </w:rPr>
        <w:t xml:space="preserve">he response of </w:t>
      </w:r>
      <w:r w:rsidR="00605DDB" w:rsidRPr="00DA3A25">
        <w:rPr>
          <w:rFonts w:cs="Arial"/>
          <w:spacing w:val="2"/>
          <w:sz w:val="20"/>
        </w:rPr>
        <w:t>t</w:t>
      </w:r>
      <w:r w:rsidR="007D6B90" w:rsidRPr="00DA3A25">
        <w:rPr>
          <w:rFonts w:cs="Arial"/>
          <w:sz w:val="20"/>
        </w:rPr>
        <w:t xml:space="preserve">hose who </w:t>
      </w:r>
      <w:r w:rsidR="00890FBA" w:rsidRPr="00DA3A25">
        <w:rPr>
          <w:rFonts w:cs="Arial"/>
          <w:sz w:val="20"/>
        </w:rPr>
        <w:t xml:space="preserve">ha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ligio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ning</w:t>
      </w:r>
      <w:r w:rsidR="001A5A4B" w:rsidRPr="00DA3A25">
        <w:rPr>
          <w:rFonts w:cs="Arial"/>
          <w:sz w:val="20"/>
        </w:rPr>
        <w:t xml:space="preserve"> </w:t>
      </w:r>
      <w:r w:rsidR="007D6B90" w:rsidRPr="00DA3A25">
        <w:rPr>
          <w:rFonts w:cs="Arial"/>
          <w:sz w:val="20"/>
        </w:rPr>
        <w:t>di</w:t>
      </w:r>
      <w:r w:rsidR="007D6B90" w:rsidRPr="00DA3A25">
        <w:rPr>
          <w:rFonts w:cs="Arial"/>
          <w:spacing w:val="6"/>
          <w:sz w:val="20"/>
        </w:rPr>
        <w:t>f</w:t>
      </w:r>
      <w:r w:rsidR="007D6B90" w:rsidRPr="00DA3A25">
        <w:rPr>
          <w:rFonts w:cs="Arial"/>
          <w:sz w:val="20"/>
        </w:rPr>
        <w:t xml:space="preserve">fered </w:t>
      </w:r>
      <w:r w:rsidR="00D83013" w:rsidRPr="00DA3A25">
        <w:rPr>
          <w:rFonts w:cs="Arial"/>
          <w:spacing w:val="2"/>
          <w:sz w:val="20"/>
        </w:rPr>
        <w:t>fr</w:t>
      </w:r>
      <w:r w:rsidR="007D6B90" w:rsidRPr="00DA3A25">
        <w:rPr>
          <w:rFonts w:cs="Arial"/>
          <w:sz w:val="20"/>
        </w:rPr>
        <w:t xml:space="preserve">om </w:t>
      </w:r>
      <w:r w:rsidR="00605DDB" w:rsidRPr="00DA3A25">
        <w:rPr>
          <w:rFonts w:cs="Arial"/>
          <w:spacing w:val="2"/>
          <w:sz w:val="20"/>
        </w:rPr>
        <w:t>t</w:t>
      </w:r>
      <w:r w:rsidR="007D6B90" w:rsidRPr="00DA3A25">
        <w:rPr>
          <w:rFonts w:cs="Arial"/>
          <w:sz w:val="20"/>
        </w:rPr>
        <w:t>he response of</w:t>
      </w:r>
      <w:r w:rsidR="00FB3B38" w:rsidRPr="00DA3A25">
        <w:rPr>
          <w:rFonts w:cs="Arial"/>
          <w:sz w:val="20"/>
        </w:rPr>
        <w:t xml:space="preserve"> a man</w:t>
      </w:r>
      <w:r w:rsidR="007D6B90" w:rsidRPr="00DA3A25">
        <w:rPr>
          <w:rFonts w:cs="Arial"/>
          <w:sz w:val="20"/>
        </w:rPr>
        <w:t xml:space="preserve"> who did no</w:t>
      </w:r>
      <w:r w:rsidR="003F694F" w:rsidRPr="00DA3A25">
        <w:rPr>
          <w:rFonts w:cs="Arial"/>
          <w:spacing w:val="-2"/>
          <w:sz w:val="20"/>
        </w:rPr>
        <w:t>t.</w:t>
      </w:r>
      <w:r w:rsidR="007D6B90" w:rsidRPr="00DA3A25">
        <w:rPr>
          <w:rFonts w:cs="Arial"/>
          <w:sz w:val="20"/>
        </w:rPr>
        <w:t xml:space="preserve"> </w:t>
      </w:r>
    </w:p>
    <w:p w14:paraId="705BC48B" w14:textId="77777777" w:rsidR="004C2DA8" w:rsidRDefault="004C2DA8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6988CF0" w14:textId="445E4A78" w:rsidR="00FF33F2" w:rsidRPr="00DA3A25" w:rsidRDefault="007D6B90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Sama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s</w:t>
      </w:r>
      <w:r w:rsidR="00C06947" w:rsidRPr="00DA3A25">
        <w:rPr>
          <w:rFonts w:cs="Arial"/>
          <w:sz w:val="20"/>
        </w:rPr>
        <w:fldChar w:fldCharType="begin"/>
      </w:r>
      <w:r w:rsidR="00C06947" w:rsidRPr="00DA3A25">
        <w:rPr>
          <w:sz w:val="20"/>
        </w:rPr>
        <w:instrText xml:space="preserve"> XE "</w:instrText>
      </w:r>
      <w:r w:rsidR="00C06947" w:rsidRPr="00DA3A25">
        <w:rPr>
          <w:rFonts w:cs="Arial"/>
          <w:sz w:val="20"/>
        </w:rPr>
        <w:instrText>Samaritans</w:instrText>
      </w:r>
      <w:r w:rsidR="00C06947" w:rsidRPr="00DA3A25">
        <w:rPr>
          <w:sz w:val="20"/>
        </w:rPr>
        <w:instrText xml:space="preserve">" </w:instrText>
      </w:r>
      <w:r w:rsidR="00C06947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la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ed su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</w:t>
      </w:r>
      <w:r w:rsidR="001A5A4B" w:rsidRPr="00DA3A25">
        <w:rPr>
          <w:rFonts w:cs="Arial"/>
          <w:sz w:val="20"/>
        </w:rPr>
        <w:t xml:space="preserve"> </w:t>
      </w:r>
      <w:r w:rsidR="003F694F" w:rsidRPr="00DA3A25">
        <w:rPr>
          <w:rFonts w:cs="Arial"/>
          <w:spacing w:val="2"/>
          <w:sz w:val="20"/>
        </w:rPr>
        <w:t>tr</w:t>
      </w:r>
      <w:r w:rsidR="001A5A4B" w:rsidRPr="00DA3A25">
        <w:rPr>
          <w:rFonts w:cs="Arial"/>
          <w:sz w:val="20"/>
        </w:rPr>
        <w:t>aining</w:t>
      </w:r>
      <w:r w:rsidRPr="00DA3A25">
        <w:rPr>
          <w:rFonts w:cs="Arial"/>
          <w:sz w:val="20"/>
        </w:rPr>
        <w:t xml:space="preserve"> sin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890FBA" w:rsidRPr="00DA3A25">
        <w:rPr>
          <w:rFonts w:cs="Arial"/>
          <w:sz w:val="20"/>
        </w:rPr>
        <w:t>Jews had no dealings wi</w:t>
      </w:r>
      <w:r w:rsidR="00605DDB" w:rsidRPr="00DA3A25">
        <w:rPr>
          <w:rFonts w:cs="Arial"/>
          <w:spacing w:val="2"/>
          <w:sz w:val="20"/>
        </w:rPr>
        <w:t>t</w:t>
      </w:r>
      <w:r w:rsidR="00890FBA" w:rsidRPr="00DA3A25">
        <w:rPr>
          <w:rFonts w:cs="Arial"/>
          <w:sz w:val="20"/>
        </w:rPr>
        <w:t xml:space="preserve">h </w:t>
      </w:r>
      <w:r w:rsidR="00605DDB" w:rsidRPr="00DA3A25">
        <w:rPr>
          <w:rFonts w:cs="Arial"/>
          <w:spacing w:val="2"/>
          <w:sz w:val="20"/>
        </w:rPr>
        <w:t>t</w:t>
      </w:r>
      <w:r w:rsidR="00E971F7" w:rsidRPr="00DA3A25">
        <w:rPr>
          <w:rFonts w:cs="Arial"/>
          <w:sz w:val="20"/>
        </w:rPr>
        <w:t>hem</w:t>
      </w:r>
      <w:r w:rsidRPr="00633952">
        <w:rPr>
          <w:rFonts w:cs="Arial"/>
          <w:sz w:val="16"/>
          <w:szCs w:val="16"/>
        </w:rPr>
        <w:t xml:space="preserve"> </w:t>
      </w:r>
      <w:r w:rsidR="00890FBA" w:rsidRPr="00633952">
        <w:rPr>
          <w:rFonts w:cs="Arial"/>
          <w:sz w:val="16"/>
          <w:szCs w:val="16"/>
        </w:rPr>
        <w:t>(</w:t>
      </w:r>
      <w:r w:rsidR="00C00166" w:rsidRPr="00633952">
        <w:rPr>
          <w:rFonts w:cs="Arial"/>
          <w:spacing w:val="2"/>
          <w:sz w:val="16"/>
          <w:szCs w:val="16"/>
        </w:rPr>
        <w:t>c</w:t>
      </w:r>
      <w:r w:rsidR="00890FBA" w:rsidRPr="00633952">
        <w:rPr>
          <w:rFonts w:cs="Arial"/>
          <w:sz w:val="16"/>
          <w:szCs w:val="16"/>
        </w:rPr>
        <w:t>f. Fou</w:t>
      </w:r>
      <w:r w:rsidR="00FF136E" w:rsidRPr="00633952">
        <w:rPr>
          <w:rFonts w:cs="Arial"/>
          <w:spacing w:val="2"/>
          <w:sz w:val="16"/>
          <w:szCs w:val="16"/>
        </w:rPr>
        <w:t>rt</w:t>
      </w:r>
      <w:r w:rsidR="00890FBA" w:rsidRPr="00633952">
        <w:rPr>
          <w:rFonts w:cs="Arial"/>
          <w:sz w:val="16"/>
          <w:szCs w:val="16"/>
        </w:rPr>
        <w:t>h gospel 4:9)</w:t>
      </w:r>
      <w:r w:rsidR="00890FBA"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 xml:space="preserve"> </w:t>
      </w:r>
      <w:r w:rsidR="001A5A4B" w:rsidRPr="00DA3A25">
        <w:rPr>
          <w:rFonts w:cs="Arial"/>
          <w:sz w:val="20"/>
        </w:rPr>
        <w:t>W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se</w:t>
      </w:r>
      <w:r w:rsidR="001A5A4B" w:rsidRPr="00DA3A25">
        <w:rPr>
          <w:rFonts w:cs="Arial"/>
          <w:sz w:val="20"/>
        </w:rPr>
        <w:t xml:space="preserve"> ye</w:t>
      </w:r>
      <w:r w:rsidR="003F694F" w:rsidRPr="00DA3A25">
        <w:rPr>
          <w:rFonts w:cs="Arial"/>
          <w:spacing w:val="-2"/>
          <w:sz w:val="20"/>
        </w:rPr>
        <w:t>t,</w:t>
      </w:r>
      <w:r w:rsidR="00FF33F2" w:rsidRPr="00DA3A25">
        <w:rPr>
          <w:rFonts w:cs="Arial"/>
          <w:sz w:val="20"/>
        </w:rPr>
        <w:t xml:space="preserve"> as we saw w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1A5A4B" w:rsidRPr="00DA3A25">
        <w:rPr>
          <w:rFonts w:cs="Arial"/>
          <w:sz w:val="20"/>
        </w:rPr>
        <w:t>Sama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1A5A4B" w:rsidRPr="00DA3A25">
        <w:rPr>
          <w:rFonts w:cs="Arial"/>
          <w:sz w:val="20"/>
        </w:rPr>
        <w:t xml:space="preserve">an </w:t>
      </w:r>
      <w:r w:rsidR="00FF33F2" w:rsidRPr="00DA3A25">
        <w:rPr>
          <w:rFonts w:cs="Arial"/>
          <w:sz w:val="20"/>
        </w:rPr>
        <w:t>woman who</w:t>
      </w:r>
      <w:r w:rsidR="00E971F7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E971F7" w:rsidRPr="00DA3A25">
        <w:rPr>
          <w:rFonts w:cs="Arial"/>
          <w:sz w:val="20"/>
        </w:rPr>
        <w:t>alked wi</w:t>
      </w:r>
      <w:r w:rsidR="00605DDB" w:rsidRPr="00DA3A25">
        <w:rPr>
          <w:rFonts w:cs="Arial"/>
          <w:spacing w:val="2"/>
          <w:sz w:val="20"/>
        </w:rPr>
        <w:t>t</w:t>
      </w:r>
      <w:r w:rsidR="00E971F7" w:rsidRPr="00DA3A25">
        <w:rPr>
          <w:rFonts w:cs="Arial"/>
          <w:sz w:val="20"/>
        </w:rPr>
        <w:t>h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>Jesus 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J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ob's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Woman at Jacob's well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well</w:t>
      </w:r>
      <w:r w:rsidR="009B1ACF" w:rsidRPr="00DA3A25">
        <w:rPr>
          <w:rFonts w:cs="Arial"/>
          <w:sz w:val="20"/>
        </w:rPr>
        <w:fldChar w:fldCharType="begin"/>
      </w:r>
      <w:r w:rsidR="009B1ACF" w:rsidRPr="00DA3A25">
        <w:rPr>
          <w:sz w:val="20"/>
        </w:rPr>
        <w:instrText xml:space="preserve"> XE "</w:instrText>
      </w:r>
      <w:r w:rsidR="009B1ACF" w:rsidRPr="00DA3A25">
        <w:rPr>
          <w:rFonts w:cs="Arial"/>
          <w:sz w:val="20"/>
        </w:rPr>
        <w:instrText>Jacob's well</w:instrText>
      </w:r>
      <w:r w:rsidR="009B1ACF" w:rsidRPr="00DA3A25">
        <w:rPr>
          <w:sz w:val="20"/>
        </w:rPr>
        <w:instrText xml:space="preserve">" </w:instrText>
      </w:r>
      <w:r w:rsidR="009B1ACF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,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Sama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ns had a muddled hi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4"/>
          <w:sz w:val="20"/>
        </w:rPr>
        <w:t>r</w:t>
      </w:r>
      <w:r w:rsidR="00FF33F2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regarding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ligious ideas</w:t>
      </w:r>
      <w:r w:rsidRPr="00DA3A25">
        <w:rPr>
          <w:rFonts w:cs="Arial"/>
          <w:sz w:val="20"/>
        </w:rPr>
        <w:t xml:space="preserve">. Even so, </w:t>
      </w:r>
      <w:r w:rsidR="00FF33F2" w:rsidRPr="00DA3A25">
        <w:rPr>
          <w:rFonts w:cs="Arial"/>
          <w:sz w:val="20"/>
        </w:rPr>
        <w:t xml:space="preserve">in Jesus'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</w:t>
      </w:r>
      <w:r w:rsidR="00FF33F2" w:rsidRPr="00DA3A25">
        <w:rPr>
          <w:rFonts w:cs="Arial"/>
          <w:sz w:val="20"/>
        </w:rPr>
        <w:t xml:space="preserve">,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</w:t>
      </w:r>
      <w:r w:rsidR="00FB3B38" w:rsidRPr="00DA3A25">
        <w:rPr>
          <w:rFonts w:cs="Arial"/>
          <w:sz w:val="20"/>
        </w:rPr>
        <w:t>ose</w:t>
      </w:r>
      <w:r w:rsidR="00FF33F2" w:rsidRPr="00DA3A25">
        <w:rPr>
          <w:rFonts w:cs="Arial"/>
          <w:sz w:val="20"/>
        </w:rPr>
        <w:t xml:space="preserve"> w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ligiou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aining did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exhib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ompassion, whil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one w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did.</w:t>
      </w:r>
      <w:r w:rsidR="00FB3B38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Jesus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Jesus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ind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deeds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Sama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n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Samaritan, good,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o</w:t>
      </w:r>
      <w:r w:rsidR="00FF33F2" w:rsidRPr="00DA3A25">
        <w:rPr>
          <w:rFonts w:cs="Arial"/>
          <w:spacing w:val="6"/>
          <w:sz w:val="20"/>
        </w:rPr>
        <w:t>f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answ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"neighb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" que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on, as we see in</w:t>
      </w:r>
      <w:r w:rsidR="0053600E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53600E" w:rsidRPr="00DA3A25">
        <w:rPr>
          <w:rFonts w:cs="Arial"/>
          <w:sz w:val="20"/>
        </w:rPr>
        <w:t>his ex</w:t>
      </w:r>
      <w:r w:rsidR="00C00166" w:rsidRPr="00DA3A25">
        <w:rPr>
          <w:rFonts w:cs="Arial"/>
          <w:spacing w:val="2"/>
          <w:sz w:val="20"/>
        </w:rPr>
        <w:t>c</w:t>
      </w:r>
      <w:r w:rsidR="0053600E" w:rsidRPr="00DA3A25">
        <w:rPr>
          <w:rFonts w:cs="Arial"/>
          <w:sz w:val="20"/>
        </w:rPr>
        <w:t>hange</w:t>
      </w:r>
      <w:r w:rsidR="00FF33F2" w:rsidRPr="00DA3A25">
        <w:rPr>
          <w:rFonts w:cs="Arial"/>
          <w:sz w:val="20"/>
        </w:rPr>
        <w:t>:</w:t>
      </w:r>
    </w:p>
    <w:p w14:paraId="3563BD70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157" w:name="_Hlk530739217"/>
    </w:p>
    <w:p w14:paraId="4E673AE4" w14:textId="41B6B53C" w:rsidR="00FF33F2" w:rsidRPr="00DA3A25" w:rsidRDefault="00FF33F2" w:rsidP="00FF33F2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now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, was neighb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 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eves? And he said,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ed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y on him. Then said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Go, and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likewise"</w:t>
      </w:r>
      <w:r w:rsidR="0053600E" w:rsidRPr="00DA3A25">
        <w:rPr>
          <w:rFonts w:cs="Arial"/>
          <w:sz w:val="20"/>
        </w:rPr>
        <w:t xml:space="preserve"> </w:t>
      </w:r>
      <w:r w:rsidR="0053600E" w:rsidRPr="00633952">
        <w:rPr>
          <w:rFonts w:cs="Arial"/>
          <w:sz w:val="16"/>
          <w:szCs w:val="16"/>
        </w:rPr>
        <w:t>(Lk 10:36-37)</w:t>
      </w:r>
      <w:r w:rsidR="0053600E" w:rsidRPr="00DA3A25">
        <w:rPr>
          <w:rFonts w:cs="Arial"/>
          <w:sz w:val="20"/>
        </w:rPr>
        <w:t>.</w:t>
      </w:r>
    </w:p>
    <w:p w14:paraId="694B286C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EF184FF" w14:textId="540CBA17" w:rsidR="00FF33F2" w:rsidRPr="00DA3A25" w:rsidRDefault="0053600E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158" w:name="_Hlk34495684"/>
      <w:r w:rsidRPr="00DA3A25">
        <w:rPr>
          <w:rFonts w:cs="Arial"/>
          <w:sz w:val="20"/>
        </w:rPr>
        <w:t>T</w:t>
      </w:r>
      <w:r w:rsidR="00FF33F2" w:rsidRPr="00DA3A25">
        <w:rPr>
          <w:rFonts w:cs="Arial"/>
          <w:sz w:val="20"/>
        </w:rPr>
        <w:t>he "neighb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" </w:t>
      </w:r>
      <w:bookmarkEnd w:id="158"/>
      <w:r w:rsidR="00FF33F2" w:rsidRPr="00DA3A25">
        <w:rPr>
          <w:rFonts w:cs="Arial"/>
          <w:sz w:val="20"/>
        </w:rPr>
        <w:t xml:space="preserve">was </w:t>
      </w:r>
      <w:r w:rsidR="00FF33F2" w:rsidRPr="00DA3A25">
        <w:rPr>
          <w:rFonts w:cs="Arial"/>
          <w:iCs/>
          <w:sz w:val="20"/>
        </w:rPr>
        <w:t>no</w:t>
      </w:r>
      <w:r w:rsidR="00FF33F2" w:rsidRPr="00DA3A25">
        <w:rPr>
          <w:rFonts w:cs="Arial"/>
          <w:iCs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</w:t>
      </w:r>
      <w:r w:rsidR="00AA5724" w:rsidRPr="00DA3A25">
        <w:rPr>
          <w:rFonts w:cs="Arial"/>
          <w:sz w:val="20"/>
        </w:rPr>
        <w:t xml:space="preserve"> person</w:t>
      </w:r>
      <w:r w:rsidR="00FF33F2" w:rsidRPr="00DA3A25">
        <w:rPr>
          <w:rFonts w:cs="Arial"/>
          <w:sz w:val="20"/>
        </w:rPr>
        <w:t xml:space="preserve"> who </w:t>
      </w:r>
      <w:bookmarkStart w:id="159" w:name="_Hlk530744472"/>
      <w:r w:rsidR="00FF33F2" w:rsidRPr="00DA3A25">
        <w:rPr>
          <w:rFonts w:cs="Arial"/>
          <w:sz w:val="20"/>
        </w:rPr>
        <w:t>"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 xml:space="preserve">ell among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eves</w:t>
      </w:r>
      <w:r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 xml:space="preserve">" </w:t>
      </w:r>
      <w:bookmarkEnd w:id="159"/>
      <w:r w:rsidR="00AA5724" w:rsidRPr="00DA3A25">
        <w:rPr>
          <w:rFonts w:cs="Arial"/>
          <w:sz w:val="20"/>
        </w:rPr>
        <w:t xml:space="preserve">In his </w:t>
      </w:r>
      <w:r w:rsidR="00605DDB" w:rsidRPr="00DA3A25">
        <w:rPr>
          <w:rFonts w:cs="Arial"/>
          <w:spacing w:val="2"/>
          <w:sz w:val="20"/>
        </w:rPr>
        <w:t>t</w:t>
      </w:r>
      <w:r w:rsidR="00AA5724" w:rsidRPr="00DA3A25">
        <w:rPr>
          <w:rFonts w:cs="Arial"/>
          <w:sz w:val="20"/>
        </w:rPr>
        <w:t>ea</w:t>
      </w:r>
      <w:r w:rsidR="00C00166" w:rsidRPr="00DA3A25">
        <w:rPr>
          <w:rFonts w:cs="Arial"/>
          <w:spacing w:val="2"/>
          <w:sz w:val="20"/>
        </w:rPr>
        <w:t>c</w:t>
      </w:r>
      <w:r w:rsidR="00AA5724" w:rsidRPr="00DA3A25">
        <w:rPr>
          <w:rFonts w:cs="Arial"/>
          <w:sz w:val="20"/>
        </w:rPr>
        <w:t>hing, Jesus de</w:t>
      </w:r>
      <w:r w:rsidR="00833E27" w:rsidRPr="00DA3A25">
        <w:rPr>
          <w:rFonts w:cs="Arial"/>
          <w:spacing w:val="4"/>
          <w:sz w:val="20"/>
        </w:rPr>
        <w:t>f</w:t>
      </w:r>
      <w:r w:rsidR="00AA5724" w:rsidRPr="00DA3A25">
        <w:rPr>
          <w:rFonts w:cs="Arial"/>
          <w:sz w:val="20"/>
        </w:rPr>
        <w:t xml:space="preserve">ined </w:t>
      </w:r>
      <w:r w:rsidR="00605DDB" w:rsidRPr="00DA3A25">
        <w:rPr>
          <w:rFonts w:cs="Arial"/>
          <w:spacing w:val="2"/>
          <w:sz w:val="20"/>
        </w:rPr>
        <w:t>t</w:t>
      </w:r>
      <w:r w:rsidR="00AA5724" w:rsidRPr="00DA3A25">
        <w:rPr>
          <w:rFonts w:cs="Arial"/>
          <w:sz w:val="20"/>
        </w:rPr>
        <w:t>he neighbo</w:t>
      </w:r>
      <w:r w:rsidR="00AA5724" w:rsidRPr="00DA3A25">
        <w:rPr>
          <w:rFonts w:cs="Arial"/>
          <w:spacing w:val="2"/>
          <w:sz w:val="20"/>
        </w:rPr>
        <w:t>r</w:t>
      </w:r>
      <w:r w:rsidR="00AA5724" w:rsidRPr="00DA3A25">
        <w:rPr>
          <w:rFonts w:cs="Arial"/>
          <w:sz w:val="20"/>
        </w:rPr>
        <w:t xml:space="preserve"> as </w:t>
      </w:r>
      <w:r w:rsidR="00605DDB" w:rsidRPr="00DA3A25">
        <w:rPr>
          <w:rFonts w:cs="Arial"/>
          <w:spacing w:val="2"/>
          <w:sz w:val="20"/>
        </w:rPr>
        <w:t>t</w:t>
      </w:r>
      <w:r w:rsidR="00AA5724" w:rsidRPr="00DA3A25">
        <w:rPr>
          <w:rFonts w:cs="Arial"/>
          <w:sz w:val="20"/>
        </w:rPr>
        <w:t xml:space="preserve">he one who was willing </w:t>
      </w:r>
      <w:r w:rsidR="00605DDB" w:rsidRPr="00DA3A25">
        <w:rPr>
          <w:rFonts w:cs="Arial"/>
          <w:spacing w:val="2"/>
          <w:sz w:val="20"/>
        </w:rPr>
        <w:t>t</w:t>
      </w:r>
      <w:r w:rsidR="00AA5724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z w:val="20"/>
        </w:rPr>
        <w:t>exhib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 </w:t>
      </w:r>
      <w:r w:rsidR="00AA5724" w:rsidRPr="00DA3A25">
        <w:rPr>
          <w:rFonts w:cs="Arial"/>
          <w:sz w:val="20"/>
        </w:rPr>
        <w:t>ou</w:t>
      </w:r>
      <w:r w:rsidR="003F694F" w:rsidRPr="00DA3A25">
        <w:rPr>
          <w:rFonts w:cs="Arial"/>
          <w:spacing w:val="2"/>
          <w:sz w:val="20"/>
        </w:rPr>
        <w:t>tr</w:t>
      </w:r>
      <w:r w:rsidR="00AA5724" w:rsidRPr="00DA3A25">
        <w:rPr>
          <w:rFonts w:cs="Arial"/>
          <w:sz w:val="20"/>
        </w:rPr>
        <w:t xml:space="preserve">ageous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ompassion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o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>someone</w:t>
      </w:r>
      <w:r w:rsidR="00AA5724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who was in a hal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z w:val="20"/>
        </w:rPr>
        <w:t xml:space="preserve">-dead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ond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on</w:t>
      </w:r>
      <w:r w:rsidR="00AA5724" w:rsidRPr="00DA3A25">
        <w:rPr>
          <w:rFonts w:cs="Arial"/>
          <w:sz w:val="20"/>
        </w:rPr>
        <w:t xml:space="preserve">, who was not </w:t>
      </w:r>
      <w:r w:rsidR="00605DDB" w:rsidRPr="00DA3A25">
        <w:rPr>
          <w:rFonts w:cs="Arial"/>
          <w:spacing w:val="2"/>
          <w:sz w:val="20"/>
        </w:rPr>
        <w:t>t</w:t>
      </w:r>
      <w:r w:rsidR="00AA5724" w:rsidRPr="00DA3A25">
        <w:rPr>
          <w:rFonts w:cs="Arial"/>
          <w:sz w:val="20"/>
        </w:rPr>
        <w:t xml:space="preserve">heir family member or </w:t>
      </w:r>
      <w:r w:rsidR="00D83013" w:rsidRPr="00DA3A25">
        <w:rPr>
          <w:rFonts w:cs="Arial"/>
          <w:spacing w:val="2"/>
          <w:sz w:val="20"/>
        </w:rPr>
        <w:t>fr</w:t>
      </w:r>
      <w:r w:rsidR="00AA5724" w:rsidRPr="00DA3A25">
        <w:rPr>
          <w:rFonts w:cs="Arial"/>
          <w:sz w:val="20"/>
        </w:rPr>
        <w:t>iend.</w:t>
      </w:r>
      <w:r w:rsidR="00FB3B38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Jesus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Jesus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ans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que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on, "who is my neighb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?" by ind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ng how a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e</w:t>
      </w:r>
      <w:r w:rsidR="00FF33F2" w:rsidRPr="00DA3A25">
        <w:rPr>
          <w:rFonts w:cs="Arial"/>
          <w:sz w:val="20"/>
        </w:rPr>
        <w:t xml:space="preserve"> neighbo</w:t>
      </w:r>
      <w:r w:rsidR="00FF33F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behave</w:t>
      </w:r>
      <w:r w:rsidRPr="00DA3A25">
        <w:rPr>
          <w:rFonts w:cs="Arial"/>
          <w:sz w:val="20"/>
        </w:rPr>
        <w:t>s.</w:t>
      </w:r>
      <w:r w:rsidR="00FF33F2" w:rsidRPr="00DA3A25">
        <w:rPr>
          <w:rFonts w:cs="Arial"/>
          <w:sz w:val="20"/>
        </w:rPr>
        <w:t xml:space="preserve"> B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who </w:t>
      </w:r>
      <w:r w:rsidR="00FF33F2" w:rsidRPr="00DA3A25">
        <w:rPr>
          <w:rFonts w:cs="Arial"/>
          <w:spacing w:val="4"/>
          <w:sz w:val="20"/>
        </w:rPr>
        <w:t>f</w:t>
      </w:r>
      <w:r w:rsidR="00FF33F2" w:rsidRPr="00DA3A25">
        <w:rPr>
          <w:rFonts w:cs="Arial"/>
          <w:spacing w:val="2"/>
          <w:sz w:val="20"/>
        </w:rPr>
        <w:t>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is des</w:t>
      </w:r>
      <w:r w:rsidR="00FF33F2" w:rsidRPr="00DA3A25">
        <w:rPr>
          <w:rFonts w:cs="Arial"/>
          <w:spacing w:val="2"/>
          <w:sz w:val="20"/>
        </w:rPr>
        <w:t>cr</w:t>
      </w:r>
      <w:r w:rsidR="00FF33F2" w:rsidRPr="00DA3A25">
        <w:rPr>
          <w:rFonts w:cs="Arial"/>
          <w:sz w:val="20"/>
        </w:rPr>
        <w:t>ip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on?</w:t>
      </w:r>
      <w:r w:rsidR="00AA5724" w:rsidRPr="00DA3A25">
        <w:rPr>
          <w:rFonts w:cs="Arial"/>
          <w:sz w:val="20"/>
        </w:rPr>
        <w:t xml:space="preserve"> In </w:t>
      </w:r>
      <w:r w:rsidR="00605DDB" w:rsidRPr="00DA3A25">
        <w:rPr>
          <w:rFonts w:cs="Arial"/>
          <w:spacing w:val="2"/>
          <w:sz w:val="20"/>
        </w:rPr>
        <w:t>t</w:t>
      </w:r>
      <w:r w:rsidR="00AA5724" w:rsidRPr="00DA3A25">
        <w:rPr>
          <w:rFonts w:cs="Arial"/>
          <w:sz w:val="20"/>
        </w:rPr>
        <w:t xml:space="preserve">he parable, </w:t>
      </w:r>
      <w:r w:rsidR="00605DDB" w:rsidRPr="00DA3A25">
        <w:rPr>
          <w:rFonts w:cs="Arial"/>
          <w:spacing w:val="2"/>
          <w:sz w:val="20"/>
        </w:rPr>
        <w:t>t</w:t>
      </w:r>
      <w:r w:rsidR="00FF33F2" w:rsidRPr="00DA3A25">
        <w:rPr>
          <w:rFonts w:cs="Arial"/>
          <w:sz w:val="20"/>
        </w:rPr>
        <w:t>he Sama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n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Samaritan, good,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z w:val="20"/>
        </w:rPr>
        <w:t xml:space="preserve"> did no</w:t>
      </w:r>
      <w:r w:rsidR="00FF33F2" w:rsidRPr="00DA3A25">
        <w:rPr>
          <w:rFonts w:cs="Arial"/>
          <w:spacing w:val="-2"/>
          <w:sz w:val="20"/>
        </w:rPr>
        <w:t>t</w:t>
      </w:r>
      <w:r w:rsidR="001A5A4B" w:rsidRPr="00DA3A25">
        <w:rPr>
          <w:rFonts w:cs="Arial"/>
          <w:spacing w:val="-2"/>
          <w:sz w:val="20"/>
        </w:rPr>
        <w:t xml:space="preserve"> </w:t>
      </w:r>
      <w:r w:rsidR="00AA5724" w:rsidRPr="00DA3A25">
        <w:rPr>
          <w:rFonts w:cs="Arial"/>
          <w:spacing w:val="-2"/>
          <w:sz w:val="20"/>
        </w:rPr>
        <w:t>just</w:t>
      </w:r>
      <w:r w:rsidR="00FF33F2" w:rsidRPr="00DA3A25">
        <w:rPr>
          <w:rFonts w:cs="Arial"/>
          <w:sz w:val="20"/>
        </w:rPr>
        <w:t xml:space="preserve"> 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p </w:t>
      </w:r>
      <w:r w:rsidR="001A5A4B" w:rsidRPr="00DA3A25">
        <w:rPr>
          <w:rFonts w:cs="Arial"/>
          <w:spacing w:val="4"/>
          <w:sz w:val="20"/>
        </w:rPr>
        <w:t>to</w:t>
      </w:r>
      <w:r w:rsidR="00FF33F2" w:rsidRPr="00DA3A25">
        <w:rPr>
          <w:rFonts w:cs="Arial"/>
          <w:sz w:val="20"/>
        </w:rPr>
        <w:t xml:space="preserve"> help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v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im. He </w:t>
      </w:r>
      <w:r w:rsidR="00AA5724" w:rsidRPr="00DA3A25">
        <w:rPr>
          <w:rFonts w:cs="Arial"/>
          <w:sz w:val="20"/>
        </w:rPr>
        <w:t xml:space="preserve">als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ok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im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bind his wounds "and </w:t>
      </w:r>
      <w:r w:rsidR="001A5A4B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z w:val="20"/>
        </w:rPr>
        <w:t>b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ough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him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an inn, an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ok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 xml:space="preserve">him." </w:t>
      </w:r>
      <w:r w:rsidR="00AA5724" w:rsidRPr="00DA3A25">
        <w:rPr>
          <w:rFonts w:cs="Arial"/>
          <w:sz w:val="20"/>
        </w:rPr>
        <w:t>Then</w:t>
      </w:r>
      <w:r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 xml:space="preserve">Jesus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ais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ba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z w:val="20"/>
        </w:rPr>
        <w:t xml:space="preserve">even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u</w:t>
      </w:r>
      <w:r w:rsidR="00FF33F2" w:rsidRPr="00DA3A25">
        <w:rPr>
          <w:rFonts w:cs="Arial"/>
          <w:spacing w:val="6"/>
          <w:sz w:val="20"/>
        </w:rPr>
        <w:t>r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</w:t>
      </w:r>
      <w:r w:rsidR="00FF33F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 xml:space="preserve"> He </w:t>
      </w:r>
      <w:r w:rsidRPr="00DA3A25">
        <w:rPr>
          <w:rFonts w:cs="Arial"/>
          <w:sz w:val="20"/>
        </w:rPr>
        <w:t xml:space="preserve">also </w:t>
      </w:r>
      <w:r w:rsidR="00FF33F2" w:rsidRPr="00DA3A25">
        <w:rPr>
          <w:rFonts w:cs="Arial"/>
          <w:sz w:val="20"/>
        </w:rPr>
        <w:t xml:space="preserve">said, "on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mo</w:t>
      </w:r>
      <w:r w:rsidR="00FF33F2" w:rsidRPr="00DA3A25">
        <w:rPr>
          <w:rFonts w:cs="Arial"/>
          <w:spacing w:val="2"/>
          <w:sz w:val="20"/>
        </w:rPr>
        <w:t>rr</w:t>
      </w:r>
      <w:r w:rsidR="00FF33F2" w:rsidRPr="00DA3A25">
        <w:rPr>
          <w:rFonts w:cs="Arial"/>
          <w:sz w:val="20"/>
        </w:rPr>
        <w:t>ow when he depa</w:t>
      </w:r>
      <w:r w:rsidR="00FF33F2" w:rsidRPr="00DA3A25">
        <w:rPr>
          <w:rFonts w:cs="Arial"/>
          <w:spacing w:val="6"/>
          <w:sz w:val="20"/>
        </w:rPr>
        <w:t>r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d, h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ok o</w:t>
      </w:r>
      <w:r w:rsidR="00FF33F2" w:rsidRPr="00DA3A25">
        <w:rPr>
          <w:rFonts w:cs="Arial"/>
          <w:spacing w:val="2"/>
          <w:sz w:val="20"/>
        </w:rPr>
        <w:t>u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wo pen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e, and gave </w:t>
      </w:r>
      <w:r w:rsidR="00FF33F2" w:rsidRPr="00DA3A25">
        <w:rPr>
          <w:rFonts w:cs="Arial"/>
          <w:i/>
          <w:spacing w:val="4"/>
          <w:sz w:val="20"/>
        </w:rPr>
        <w:t>t</w:t>
      </w:r>
      <w:r w:rsidR="00FF33F2" w:rsidRPr="00DA3A25">
        <w:rPr>
          <w:rFonts w:cs="Arial"/>
          <w:i/>
          <w:sz w:val="20"/>
        </w:rPr>
        <w:t>hem</w:t>
      </w:r>
      <w:r w:rsidR="00FF33F2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hos</w:t>
      </w:r>
      <w:r w:rsidR="003F694F" w:rsidRPr="00DA3A25">
        <w:rPr>
          <w:rFonts w:cs="Arial"/>
          <w:spacing w:val="-2"/>
          <w:sz w:val="20"/>
        </w:rPr>
        <w:t>t,</w:t>
      </w:r>
      <w:r w:rsidR="00FF33F2" w:rsidRPr="00DA3A25">
        <w:rPr>
          <w:rFonts w:cs="Arial"/>
          <w:sz w:val="20"/>
        </w:rPr>
        <w:t xml:space="preserve"> and said un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him, Take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e o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z w:val="20"/>
        </w:rPr>
        <w:t>him; and wh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soeve</w:t>
      </w:r>
      <w:r w:rsidR="00FF33F2" w:rsidRPr="00DA3A25">
        <w:rPr>
          <w:rFonts w:cs="Arial"/>
          <w:spacing w:val="-2"/>
          <w:sz w:val="20"/>
        </w:rPr>
        <w:t xml:space="preserve">r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u spendes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mo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, when I 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z w:val="20"/>
        </w:rPr>
        <w:t xml:space="preserve">ome again, I will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pay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e"</w:t>
      </w:r>
      <w:r w:rsidR="002A6088" w:rsidRPr="00DA3A25">
        <w:rPr>
          <w:rFonts w:cs="Arial"/>
          <w:sz w:val="20"/>
        </w:rPr>
        <w:t xml:space="preserve"> </w:t>
      </w:r>
      <w:r w:rsidR="002A6088" w:rsidRPr="00633952">
        <w:rPr>
          <w:rFonts w:cs="Arial"/>
          <w:sz w:val="16"/>
          <w:szCs w:val="16"/>
        </w:rPr>
        <w:t>(Lk 10:35)</w:t>
      </w:r>
      <w:r w:rsidR="002A6088" w:rsidRPr="00DA3A25">
        <w:rPr>
          <w:rFonts w:cs="Arial"/>
          <w:sz w:val="20"/>
        </w:rPr>
        <w:t>.</w:t>
      </w:r>
      <w:r w:rsidR="00FF33F2" w:rsidRPr="00DA3A25">
        <w:rPr>
          <w:rFonts w:cs="Arial"/>
          <w:sz w:val="20"/>
        </w:rPr>
        <w:t xml:space="preserve"> He obliga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ed himsel</w:t>
      </w:r>
      <w:r w:rsidR="00FF33F2" w:rsidRPr="00DA3A25">
        <w:rPr>
          <w:rFonts w:cs="Arial"/>
          <w:spacing w:val="-2"/>
          <w:sz w:val="20"/>
        </w:rPr>
        <w:t xml:space="preserve">f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pay a</w:t>
      </w:r>
      <w:r w:rsidR="002A6088" w:rsidRPr="00DA3A25">
        <w:rPr>
          <w:rFonts w:cs="Arial"/>
          <w:sz w:val="20"/>
        </w:rPr>
        <w:t xml:space="preserve"> debt of an </w:t>
      </w:r>
      <w:r w:rsidR="00FF33F2" w:rsidRPr="00DA3A25">
        <w:rPr>
          <w:rFonts w:cs="Arial"/>
          <w:sz w:val="20"/>
        </w:rPr>
        <w:t>unlim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ed </w:t>
      </w:r>
      <w:r w:rsidR="002A6088" w:rsidRPr="00DA3A25">
        <w:rPr>
          <w:rFonts w:cs="Arial"/>
          <w:sz w:val="20"/>
        </w:rPr>
        <w:t>amount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2A6088" w:rsidRPr="00DA3A25">
        <w:rPr>
          <w:rFonts w:cs="Arial"/>
          <w:sz w:val="20"/>
        </w:rPr>
        <w:t>for</w:t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>a man who did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even know him. Wow!</w:t>
      </w:r>
    </w:p>
    <w:p w14:paraId="2287FFC2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9EAF388" w14:textId="11C463A2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o does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</w:t>
      </w:r>
      <w:r w:rsidR="0053600E" w:rsidRPr="00DA3A25">
        <w:rPr>
          <w:rFonts w:cs="Arial"/>
          <w:sz w:val="20"/>
        </w:rPr>
        <w:t>?</w:t>
      </w:r>
      <w:r w:rsidR="00FB3B38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ho does 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is one who obey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 –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aw, the:</w:instrText>
      </w:r>
      <w:r w:rsidRPr="00DA3A25">
        <w:rPr>
          <w:sz w:val="20"/>
        </w:rPr>
        <w:instrText xml:space="preserve">of God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l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hea</w:t>
      </w:r>
      <w:r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soul,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g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mind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neighb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self</w:t>
      </w:r>
      <w:r w:rsidRPr="00DA3A25">
        <w:rPr>
          <w:rFonts w:cs="Arial"/>
          <w:bCs/>
          <w:sz w:val="20"/>
        </w:rPr>
        <w:t>.</w:t>
      </w:r>
      <w:r w:rsidRPr="00DA3A25">
        <w:rPr>
          <w:rFonts w:cs="Arial"/>
          <w:sz w:val="20"/>
        </w:rPr>
        <w:t>"</w:t>
      </w:r>
      <w:r w:rsidR="00AA572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n 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r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 himsel</w:t>
      </w:r>
      <w:r w:rsidRPr="00DA3A25">
        <w:rPr>
          <w:rFonts w:cs="Arial"/>
          <w:spacing w:val="6"/>
          <w:sz w:val="20"/>
        </w:rPr>
        <w:t>f,</w:t>
      </w:r>
      <w:r w:rsidRPr="00DA3A25">
        <w:rPr>
          <w:rFonts w:cs="Arial"/>
          <w:sz w:val="20"/>
        </w:rPr>
        <w:t xml:space="preserve">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asked</w:t>
      </w:r>
      <w:r w:rsidR="00AA5724" w:rsidRPr="00DA3A25">
        <w:rPr>
          <w:rFonts w:cs="Arial"/>
          <w:sz w:val="20"/>
        </w:rPr>
        <w:t xml:space="preserve"> Jesus</w:t>
      </w:r>
      <w:r w:rsidRPr="00DA3A25">
        <w:rPr>
          <w:rFonts w:cs="Arial"/>
          <w:sz w:val="20"/>
        </w:rPr>
        <w:t>, "who is my neigh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?" </w:t>
      </w:r>
      <w:r w:rsidR="004122FA" w:rsidRPr="00633952">
        <w:rPr>
          <w:rFonts w:cs="Arial"/>
          <w:sz w:val="16"/>
          <w:szCs w:val="16"/>
        </w:rPr>
        <w:t>(Lk 10:</w:t>
      </w:r>
      <w:r w:rsidRPr="00633952">
        <w:rPr>
          <w:rFonts w:cs="Arial"/>
          <w:sz w:val="16"/>
          <w:szCs w:val="16"/>
        </w:rPr>
        <w:t>29)</w:t>
      </w:r>
      <w:r w:rsidRPr="00DA3A25">
        <w:rPr>
          <w:rFonts w:cs="Arial"/>
          <w:sz w:val="20"/>
        </w:rPr>
        <w:t xml:space="preserve"> Jesus'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ponse was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bu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lawyer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it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showed</w:t>
      </w:r>
      <w:r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z w:val="20"/>
        </w:rPr>
        <w:t xml:space="preserve">m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obe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 even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Pr="00DA3A25">
        <w:rPr>
          <w:rFonts w:cs="Arial"/>
          <w:spacing w:val="-2"/>
          <w:sz w:val="20"/>
        </w:rPr>
        <w:t xml:space="preserve">t </w:t>
      </w:r>
      <w:r w:rsidR="004122FA" w:rsidRPr="00DA3A25">
        <w:rPr>
          <w:rFonts w:cs="Arial"/>
          <w:spacing w:val="-2"/>
          <w:sz w:val="20"/>
        </w:rPr>
        <w:t xml:space="preserve">raised wit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, as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e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-6"/>
          <w:sz w:val="20"/>
        </w:rPr>
        <w:t>s</w:t>
      </w:r>
      <w:r w:rsidR="00C06947" w:rsidRPr="00DA3A25">
        <w:rPr>
          <w:rFonts w:cs="Arial"/>
          <w:spacing w:val="-6"/>
          <w:sz w:val="20"/>
        </w:rPr>
        <w:fldChar w:fldCharType="begin"/>
      </w:r>
      <w:r w:rsidR="00C06947" w:rsidRPr="00DA3A25">
        <w:rPr>
          <w:sz w:val="20"/>
        </w:rPr>
        <w:instrText xml:space="preserve"> XE "</w:instrText>
      </w:r>
      <w:r w:rsidR="00C06947" w:rsidRPr="00DA3A25">
        <w:rPr>
          <w:rFonts w:cs="Arial"/>
          <w:sz w:val="20"/>
        </w:rPr>
        <w:instrText>Samaritans</w:instrText>
      </w:r>
      <w:r w:rsidR="00C06947" w:rsidRPr="00DA3A25">
        <w:rPr>
          <w:sz w:val="20"/>
        </w:rPr>
        <w:instrText xml:space="preserve">" </w:instrText>
      </w:r>
      <w:r w:rsidR="00C06947" w:rsidRPr="00DA3A25">
        <w:rPr>
          <w:rFonts w:cs="Arial"/>
          <w:spacing w:val="-6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.</w:t>
      </w:r>
      <w:r w:rsidR="00FB3B38"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 xml:space="preserve">The lawyer did not need 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l him h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,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l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y d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. </w:t>
      </w:r>
      <w:r w:rsidR="00AF1796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e knew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 said</w:t>
      </w:r>
      <w:r w:rsidR="00852952" w:rsidRPr="00DA3A25">
        <w:rPr>
          <w:rFonts w:cs="Arial"/>
          <w:sz w:val="20"/>
        </w:rPr>
        <w:t>,</w:t>
      </w:r>
      <w:r w:rsidR="00AF1796" w:rsidRPr="00DA3A25">
        <w:rPr>
          <w:rFonts w:cs="Arial"/>
          <w:sz w:val="20"/>
        </w:rPr>
        <w:t xml:space="preserve"> but</w:t>
      </w:r>
      <w:r w:rsidR="006B2094" w:rsidRPr="00DA3A25">
        <w:rPr>
          <w:rFonts w:cs="Arial"/>
          <w:sz w:val="20"/>
        </w:rPr>
        <w:t xml:space="preserve"> he</w:t>
      </w:r>
      <w:r w:rsidR="00E67F9A"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z w:val="20"/>
        </w:rPr>
        <w:t>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ill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obey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. </w:t>
      </w:r>
      <w:r w:rsidR="00BC0A8A" w:rsidRPr="00DA3A25">
        <w:rPr>
          <w:rFonts w:cs="Arial"/>
          <w:sz w:val="20"/>
        </w:rPr>
        <w:t>Ye</w:t>
      </w:r>
      <w:r w:rsidR="003F694F" w:rsidRPr="00DA3A25">
        <w:rPr>
          <w:rFonts w:cs="Arial"/>
          <w:spacing w:val="-2"/>
          <w:sz w:val="20"/>
        </w:rPr>
        <w:t>t,</w:t>
      </w:r>
      <w:r w:rsidR="00BC0A8A" w:rsidRPr="00DA3A25">
        <w:rPr>
          <w:rFonts w:cs="Arial"/>
          <w:sz w:val="20"/>
        </w:rPr>
        <w:t xml:space="preserve"> h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i/>
          <w:iCs/>
          <w:sz w:val="20"/>
        </w:rPr>
        <w:t>was</w:t>
      </w:r>
      <w:r w:rsidRPr="00DA3A25">
        <w:rPr>
          <w:rFonts w:cs="Arial"/>
          <w:sz w:val="20"/>
        </w:rPr>
        <w:t xml:space="preserve"> will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"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 himsel</w:t>
      </w:r>
      <w:r w:rsidRPr="00DA3A25">
        <w:rPr>
          <w:rFonts w:cs="Arial"/>
          <w:spacing w:val="8"/>
          <w:sz w:val="20"/>
        </w:rPr>
        <w:t>f</w:t>
      </w:r>
      <w:r w:rsidRPr="00DA3A25">
        <w:rPr>
          <w:rFonts w:cs="Arial"/>
          <w:sz w:val="20"/>
        </w:rPr>
        <w:t xml:space="preserve">"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exposed </w:t>
      </w:r>
      <w:r w:rsidR="00BC0A8A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 doubl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Double standar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A923C1" w:rsidRPr="00DA3A25">
        <w:rPr>
          <w:rFonts w:cs="Arial"/>
          <w:sz w:val="20"/>
        </w:rPr>
        <w:t>.</w:t>
      </w:r>
      <w:r w:rsidR="0028587E" w:rsidRPr="00DA3A25">
        <w:rPr>
          <w:rFonts w:cs="Arial"/>
          <w:sz w:val="20"/>
        </w:rPr>
        <w:t xml:space="preserve"> </w:t>
      </w:r>
      <w:r w:rsidR="00A923C1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a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="000675A1" w:rsidRPr="00DA3A25">
        <w:rPr>
          <w:rFonts w:cs="Arial"/>
          <w:sz w:val="20"/>
        </w:rPr>
        <w:t xml:space="preserve"> an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he</w:t>
      </w:r>
      <w:r w:rsidR="00C2692F" w:rsidRPr="00DA3A25">
        <w:rPr>
          <w:rFonts w:cs="Arial"/>
          <w:sz w:val="20"/>
        </w:rPr>
        <w:t xml:space="preserve"> </w:t>
      </w:r>
      <w:r w:rsidR="000675A1" w:rsidRPr="00DA3A25">
        <w:rPr>
          <w:rFonts w:cs="Arial"/>
          <w:sz w:val="20"/>
        </w:rPr>
        <w:t xml:space="preserve">also </w:t>
      </w:r>
      <w:r w:rsidR="00CA28BD" w:rsidRPr="00DA3A25">
        <w:rPr>
          <w:rFonts w:cs="Arial"/>
          <w:sz w:val="20"/>
        </w:rPr>
        <w:t xml:space="preserve">believed he was </w:t>
      </w:r>
      <w:r w:rsidR="000675A1" w:rsidRPr="00DA3A25">
        <w:rPr>
          <w:rFonts w:cs="Arial"/>
          <w:sz w:val="20"/>
        </w:rPr>
        <w:t>jus</w:t>
      </w:r>
      <w:r w:rsidR="00605DDB" w:rsidRPr="00DA3A25">
        <w:rPr>
          <w:rFonts w:cs="Arial"/>
          <w:spacing w:val="2"/>
          <w:sz w:val="20"/>
        </w:rPr>
        <w:t>t</w:t>
      </w:r>
      <w:r w:rsidR="000675A1" w:rsidRPr="00DA3A25">
        <w:rPr>
          <w:rFonts w:cs="Arial"/>
          <w:sz w:val="20"/>
        </w:rPr>
        <w:t>i</w:t>
      </w:r>
      <w:r w:rsidR="00833E27" w:rsidRPr="00DA3A25">
        <w:rPr>
          <w:rFonts w:cs="Arial"/>
          <w:spacing w:val="4"/>
          <w:sz w:val="20"/>
        </w:rPr>
        <w:t>f</w:t>
      </w:r>
      <w:r w:rsidR="000675A1" w:rsidRPr="00DA3A25">
        <w:rPr>
          <w:rFonts w:cs="Arial"/>
          <w:sz w:val="20"/>
        </w:rPr>
        <w:t xml:space="preserve">ied in </w:t>
      </w:r>
      <w:r w:rsidR="00FF6043" w:rsidRPr="00DA3A25">
        <w:rPr>
          <w:rFonts w:cs="Arial"/>
          <w:sz w:val="20"/>
        </w:rPr>
        <w:t xml:space="preserve">not </w:t>
      </w:r>
      <w:r w:rsidRPr="00DA3A25">
        <w:rPr>
          <w:rFonts w:cs="Arial"/>
          <w:sz w:val="20"/>
        </w:rPr>
        <w:t>do</w:t>
      </w:r>
      <w:r w:rsidR="000675A1" w:rsidRPr="00DA3A25">
        <w:rPr>
          <w:rFonts w:cs="Arial"/>
          <w:sz w:val="20"/>
        </w:rPr>
        <w:t>ing</w:t>
      </w:r>
      <w:r w:rsidRPr="00DA3A25">
        <w:rPr>
          <w:rFonts w:cs="Arial"/>
          <w:sz w:val="20"/>
        </w:rPr>
        <w:t xml:space="preserve">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aid. </w:t>
      </w:r>
    </w:p>
    <w:p w14:paraId="687A939C" w14:textId="5D902A25" w:rsidR="00E67F9A" w:rsidRPr="00DA3A25" w:rsidRDefault="00E67F9A">
      <w:pPr>
        <w:rPr>
          <w:rFonts w:cs="Arial"/>
          <w:sz w:val="20"/>
        </w:rPr>
      </w:pPr>
    </w:p>
    <w:p w14:paraId="2F362C75" w14:textId="1812EF55" w:rsidR="005F7DA7" w:rsidRPr="00DA3A25" w:rsidRDefault="00FF33F2" w:rsidP="005F7DA7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bedi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E67F9A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se se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-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471BDE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and </w:t>
      </w:r>
      <w:r w:rsidR="00E67F9A" w:rsidRPr="00DA3A25">
        <w:rPr>
          <w:rFonts w:cs="Arial"/>
          <w:sz w:val="20"/>
        </w:rPr>
        <w:t xml:space="preserve">in orde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ake himse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look good, he 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</w:t>
      </w:r>
      <w:r w:rsidR="00E67F9A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 as un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onable.</w:t>
      </w:r>
      <w:r w:rsidR="00EF0730" w:rsidRPr="00DA3A25">
        <w:rPr>
          <w:rFonts w:cs="Arial"/>
          <w:sz w:val="20"/>
        </w:rPr>
        <w:t xml:space="preserve"> </w:t>
      </w:r>
      <w:r w:rsidR="00F32443" w:rsidRPr="00DA3A25">
        <w:rPr>
          <w:rFonts w:cs="Arial"/>
          <w:sz w:val="20"/>
        </w:rPr>
        <w:t>He</w:t>
      </w:r>
      <w:r w:rsidR="003865E6" w:rsidRPr="00DA3A25">
        <w:rPr>
          <w:rFonts w:cs="Arial"/>
          <w:sz w:val="20"/>
        </w:rPr>
        <w:t xml:space="preserve"> </w:t>
      </w:r>
      <w:r w:rsidR="00AF190C" w:rsidRPr="00DA3A25">
        <w:rPr>
          <w:rFonts w:cs="Arial"/>
          <w:sz w:val="20"/>
        </w:rPr>
        <w:t>ask</w:t>
      </w:r>
      <w:r w:rsidR="00F32443" w:rsidRPr="00DA3A25">
        <w:rPr>
          <w:rFonts w:cs="Arial"/>
          <w:sz w:val="20"/>
        </w:rPr>
        <w:t xml:space="preserve">ed, </w:t>
      </w:r>
      <w:r w:rsidR="005F7DA7" w:rsidRPr="00DA3A25">
        <w:rPr>
          <w:rFonts w:cs="Arial"/>
          <w:sz w:val="20"/>
        </w:rPr>
        <w:t xml:space="preserve">"who is </w:t>
      </w:r>
      <w:r w:rsidR="005F7DA7" w:rsidRPr="00DA3A25">
        <w:rPr>
          <w:rFonts w:cs="Arial"/>
          <w:b/>
          <w:sz w:val="20"/>
        </w:rPr>
        <w:t>my</w:t>
      </w:r>
      <w:r w:rsidR="005F7DA7" w:rsidRPr="00DA3A25">
        <w:rPr>
          <w:rFonts w:cs="Arial"/>
          <w:sz w:val="20"/>
        </w:rPr>
        <w:t xml:space="preserve"> neighbo</w:t>
      </w:r>
      <w:r w:rsidR="005F7DA7" w:rsidRPr="00DA3A25">
        <w:rPr>
          <w:rFonts w:cs="Arial"/>
          <w:spacing w:val="2"/>
          <w:sz w:val="20"/>
        </w:rPr>
        <w:t>r</w:t>
      </w:r>
      <w:r w:rsidR="005F7DA7" w:rsidRPr="00DA3A25">
        <w:rPr>
          <w:rFonts w:cs="Arial"/>
          <w:sz w:val="20"/>
        </w:rPr>
        <w:t>?"</w:t>
      </w:r>
      <w:r w:rsidR="00F32443" w:rsidRPr="00DA3A25">
        <w:rPr>
          <w:rFonts w:cs="Arial"/>
          <w:sz w:val="20"/>
        </w:rPr>
        <w:t xml:space="preserve"> in order "</w:t>
      </w:r>
      <w:r w:rsidR="00605DDB" w:rsidRPr="00DA3A25">
        <w:rPr>
          <w:rFonts w:cs="Arial"/>
          <w:spacing w:val="2"/>
          <w:sz w:val="20"/>
        </w:rPr>
        <w:t>t</w:t>
      </w:r>
      <w:r w:rsidR="00F32443" w:rsidRPr="00DA3A25">
        <w:rPr>
          <w:rFonts w:cs="Arial"/>
          <w:sz w:val="20"/>
        </w:rPr>
        <w:t>o jus</w:t>
      </w:r>
      <w:r w:rsidR="00605DDB" w:rsidRPr="00DA3A25">
        <w:rPr>
          <w:rFonts w:cs="Arial"/>
          <w:spacing w:val="2"/>
          <w:sz w:val="20"/>
        </w:rPr>
        <w:t>t</w:t>
      </w:r>
      <w:r w:rsidR="00F32443" w:rsidRPr="00DA3A25">
        <w:rPr>
          <w:rFonts w:cs="Arial"/>
          <w:sz w:val="20"/>
        </w:rPr>
        <w:t>i</w:t>
      </w:r>
      <w:r w:rsidR="00833E27" w:rsidRPr="00DA3A25">
        <w:rPr>
          <w:spacing w:val="4"/>
          <w:sz w:val="20"/>
        </w:rPr>
        <w:t>f</w:t>
      </w:r>
      <w:r w:rsidR="00833E27" w:rsidRPr="00DA3A25">
        <w:rPr>
          <w:sz w:val="20"/>
        </w:rPr>
        <w:t>y</w:t>
      </w:r>
      <w:r w:rsidR="00F32443" w:rsidRPr="00DA3A25">
        <w:rPr>
          <w:rFonts w:cs="Arial"/>
          <w:sz w:val="20"/>
        </w:rPr>
        <w:t xml:space="preserve"> himself," so</w:t>
      </w:r>
      <w:r w:rsidR="0023112A" w:rsidRPr="00DA3A25">
        <w:rPr>
          <w:rFonts w:cs="Arial"/>
          <w:sz w:val="20"/>
        </w:rPr>
        <w:t xml:space="preserve"> he </w:t>
      </w:r>
      <w:r w:rsidR="00F32443" w:rsidRPr="00DA3A25">
        <w:rPr>
          <w:rFonts w:cs="Arial"/>
          <w:sz w:val="20"/>
        </w:rPr>
        <w:t xml:space="preserve">was </w:t>
      </w:r>
      <w:r w:rsidR="003865E6" w:rsidRPr="00DA3A25">
        <w:rPr>
          <w:rFonts w:cs="Arial"/>
          <w:sz w:val="20"/>
        </w:rPr>
        <w:t xml:space="preserve">not </w:t>
      </w:r>
      <w:r w:rsidR="00F32443" w:rsidRPr="00DA3A25">
        <w:rPr>
          <w:rFonts w:cs="Arial"/>
          <w:sz w:val="20"/>
        </w:rPr>
        <w:t>asking</w:t>
      </w:r>
      <w:r w:rsidR="003865E6" w:rsidRPr="00DA3A25">
        <w:rPr>
          <w:rFonts w:cs="Arial"/>
          <w:sz w:val="20"/>
        </w:rPr>
        <w:t xml:space="preserve"> who he should </w:t>
      </w:r>
      <w:r w:rsidR="00617D95" w:rsidRPr="00DA3A25">
        <w:rPr>
          <w:rFonts w:cs="Arial"/>
          <w:sz w:val="20"/>
        </w:rPr>
        <w:t>a</w:t>
      </w:r>
      <w:r w:rsidR="00617D95" w:rsidRPr="00DA3A25">
        <w:rPr>
          <w:rFonts w:cs="Arial"/>
          <w:spacing w:val="2"/>
          <w:sz w:val="20"/>
        </w:rPr>
        <w:t>c</w:t>
      </w:r>
      <w:r w:rsidR="00617D95" w:rsidRPr="00DA3A25">
        <w:rPr>
          <w:rFonts w:cs="Arial"/>
          <w:sz w:val="20"/>
        </w:rPr>
        <w:t xml:space="preserve">t </w:t>
      </w:r>
      <w:r w:rsidR="00605DDB" w:rsidRPr="00DA3A25">
        <w:rPr>
          <w:rFonts w:cs="Arial"/>
          <w:spacing w:val="2"/>
          <w:sz w:val="20"/>
        </w:rPr>
        <w:t>t</w:t>
      </w:r>
      <w:r w:rsidR="00617D95" w:rsidRPr="00DA3A25">
        <w:rPr>
          <w:rFonts w:cs="Arial"/>
          <w:sz w:val="20"/>
        </w:rPr>
        <w:t xml:space="preserve">his way </w:t>
      </w:r>
      <w:r w:rsidR="00605DDB" w:rsidRPr="00DA3A25">
        <w:rPr>
          <w:rFonts w:cs="Arial"/>
          <w:spacing w:val="2"/>
          <w:sz w:val="20"/>
        </w:rPr>
        <w:t>t</w:t>
      </w:r>
      <w:r w:rsidR="00617D95" w:rsidRPr="00DA3A25">
        <w:rPr>
          <w:rFonts w:cs="Arial"/>
          <w:sz w:val="20"/>
        </w:rPr>
        <w:t>oward</w:t>
      </w:r>
      <w:r w:rsidR="00F32443" w:rsidRPr="00DA3A25">
        <w:rPr>
          <w:rFonts w:cs="Arial"/>
          <w:iCs/>
          <w:sz w:val="20"/>
        </w:rPr>
        <w:t xml:space="preserve">. </w:t>
      </w:r>
      <w:r w:rsidR="002C129B" w:rsidRPr="00DA3A25">
        <w:rPr>
          <w:rFonts w:cs="Arial"/>
          <w:sz w:val="20"/>
        </w:rPr>
        <w:t>Ra</w:t>
      </w:r>
      <w:r w:rsidR="00605DDB" w:rsidRPr="00DA3A25">
        <w:rPr>
          <w:rFonts w:cs="Arial"/>
          <w:spacing w:val="2"/>
          <w:sz w:val="20"/>
        </w:rPr>
        <w:t>t</w:t>
      </w:r>
      <w:r w:rsidR="002C129B" w:rsidRPr="00DA3A25">
        <w:rPr>
          <w:rFonts w:cs="Arial"/>
          <w:sz w:val="20"/>
        </w:rPr>
        <w:t xml:space="preserve">her, </w:t>
      </w:r>
      <w:r w:rsidR="00EC4A71" w:rsidRPr="00DA3A25">
        <w:rPr>
          <w:rFonts w:cs="Arial"/>
          <w:sz w:val="20"/>
        </w:rPr>
        <w:t>he w</w:t>
      </w:r>
      <w:r w:rsidR="00316884" w:rsidRPr="00DA3A25">
        <w:rPr>
          <w:rFonts w:cs="Arial"/>
          <w:sz w:val="20"/>
        </w:rPr>
        <w:t>as</w:t>
      </w:r>
      <w:r w:rsidR="000B0A37" w:rsidRPr="00DA3A25">
        <w:rPr>
          <w:rFonts w:cs="Arial"/>
          <w:sz w:val="20"/>
        </w:rPr>
        <w:t xml:space="preserve"> asking who was a</w:t>
      </w:r>
      <w:r w:rsidR="00AF3B4B" w:rsidRPr="00DA3A25">
        <w:rPr>
          <w:rFonts w:cs="Arial"/>
          <w:spacing w:val="2"/>
          <w:sz w:val="20"/>
        </w:rPr>
        <w:t>ct</w:t>
      </w:r>
      <w:r w:rsidR="000B0A37" w:rsidRPr="00DA3A25">
        <w:rPr>
          <w:rFonts w:cs="Arial"/>
          <w:sz w:val="20"/>
        </w:rPr>
        <w:t xml:space="preserve">ing </w:t>
      </w:r>
      <w:r w:rsidR="000B0A37" w:rsidRPr="00DA3A25">
        <w:rPr>
          <w:rFonts w:cs="Arial"/>
          <w:spacing w:val="4"/>
          <w:sz w:val="20"/>
        </w:rPr>
        <w:t>t</w:t>
      </w:r>
      <w:r w:rsidR="000B0A37" w:rsidRPr="00DA3A25">
        <w:rPr>
          <w:rFonts w:cs="Arial"/>
          <w:sz w:val="20"/>
        </w:rPr>
        <w:t xml:space="preserve">his way </w:t>
      </w:r>
      <w:r w:rsidR="000B0A37" w:rsidRPr="00DA3A25">
        <w:rPr>
          <w:rFonts w:cs="Arial"/>
          <w:spacing w:val="4"/>
          <w:sz w:val="20"/>
        </w:rPr>
        <w:t>t</w:t>
      </w:r>
      <w:r w:rsidR="000B0A37" w:rsidRPr="00DA3A25">
        <w:rPr>
          <w:rFonts w:cs="Arial"/>
          <w:sz w:val="20"/>
        </w:rPr>
        <w:t>owa</w:t>
      </w:r>
      <w:r w:rsidR="000B0A37" w:rsidRPr="00DA3A25">
        <w:rPr>
          <w:rFonts w:cs="Arial"/>
          <w:spacing w:val="6"/>
          <w:sz w:val="20"/>
        </w:rPr>
        <w:t>r</w:t>
      </w:r>
      <w:r w:rsidR="000B0A37" w:rsidRPr="00DA3A25">
        <w:rPr>
          <w:rFonts w:cs="Arial"/>
          <w:sz w:val="20"/>
        </w:rPr>
        <w:t>d him</w:t>
      </w:r>
      <w:r w:rsidR="00316884" w:rsidRPr="00DA3A25">
        <w:rPr>
          <w:rFonts w:cs="Arial"/>
          <w:sz w:val="20"/>
        </w:rPr>
        <w:t>.</w:t>
      </w:r>
      <w:r w:rsidR="00127757" w:rsidRPr="00DA3A25">
        <w:rPr>
          <w:rFonts w:cs="Arial"/>
          <w:sz w:val="20"/>
        </w:rPr>
        <w:t xml:space="preserve"> Why? Be</w:t>
      </w:r>
      <w:r w:rsidR="00C00166" w:rsidRPr="00DA3A25">
        <w:rPr>
          <w:rFonts w:cs="Arial"/>
          <w:spacing w:val="2"/>
          <w:sz w:val="20"/>
        </w:rPr>
        <w:t>c</w:t>
      </w:r>
      <w:r w:rsidR="00127757" w:rsidRPr="00DA3A25">
        <w:rPr>
          <w:rFonts w:cs="Arial"/>
          <w:sz w:val="20"/>
        </w:rPr>
        <w:t>ause he would be jus</w:t>
      </w:r>
      <w:r w:rsidR="00605DDB" w:rsidRPr="00DA3A25">
        <w:rPr>
          <w:rFonts w:cs="Arial"/>
          <w:spacing w:val="2"/>
          <w:sz w:val="20"/>
        </w:rPr>
        <w:t>t</w:t>
      </w:r>
      <w:r w:rsidR="00127757" w:rsidRPr="00DA3A25">
        <w:rPr>
          <w:rFonts w:cs="Arial"/>
          <w:sz w:val="20"/>
        </w:rPr>
        <w:t>i</w:t>
      </w:r>
      <w:r w:rsidR="00833E27" w:rsidRPr="00DA3A25">
        <w:rPr>
          <w:rFonts w:cs="Arial"/>
          <w:spacing w:val="4"/>
          <w:sz w:val="20"/>
        </w:rPr>
        <w:t>f</w:t>
      </w:r>
      <w:r w:rsidR="00127757" w:rsidRPr="00DA3A25">
        <w:rPr>
          <w:rFonts w:cs="Arial"/>
          <w:sz w:val="20"/>
        </w:rPr>
        <w:t xml:space="preserve">ied in not obeying </w:t>
      </w:r>
      <w:r w:rsidR="00605DDB" w:rsidRPr="00DA3A25">
        <w:rPr>
          <w:rFonts w:cs="Arial"/>
          <w:spacing w:val="2"/>
          <w:sz w:val="20"/>
        </w:rPr>
        <w:t>t</w:t>
      </w:r>
      <w:r w:rsidR="00127757" w:rsidRPr="00DA3A25">
        <w:rPr>
          <w:rFonts w:cs="Arial"/>
          <w:sz w:val="20"/>
        </w:rPr>
        <w:t xml:space="preserve">his </w:t>
      </w:r>
      <w:r w:rsidR="00C00166" w:rsidRPr="00DA3A25">
        <w:rPr>
          <w:rFonts w:cs="Arial"/>
          <w:spacing w:val="2"/>
          <w:sz w:val="20"/>
        </w:rPr>
        <w:t>c</w:t>
      </w:r>
      <w:r w:rsidR="00127757" w:rsidRPr="00DA3A25">
        <w:rPr>
          <w:rFonts w:cs="Arial"/>
          <w:sz w:val="20"/>
        </w:rPr>
        <w:t xml:space="preserve">ommandment if </w:t>
      </w:r>
      <w:r w:rsidR="00684ADB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84ADB" w:rsidRPr="00DA3A25">
        <w:rPr>
          <w:rFonts w:cs="Arial"/>
          <w:sz w:val="20"/>
        </w:rPr>
        <w:t>p</w:t>
      </w:r>
      <w:r w:rsidR="00605DDB" w:rsidRPr="00DA3A25">
        <w:rPr>
          <w:rFonts w:cs="Arial"/>
          <w:spacing w:val="2"/>
          <w:sz w:val="20"/>
        </w:rPr>
        <w:t>t</w:t>
      </w:r>
      <w:r w:rsidR="00684ADB" w:rsidRPr="00DA3A25">
        <w:rPr>
          <w:rFonts w:cs="Arial"/>
          <w:sz w:val="20"/>
        </w:rPr>
        <w:t>ure</w:t>
      </w:r>
      <w:r w:rsidR="00951DD3" w:rsidRPr="00DA3A25">
        <w:rPr>
          <w:rFonts w:cs="Arial"/>
          <w:sz w:val="20"/>
        </w:rPr>
        <w:t xml:space="preserve"> raise</w:t>
      </w:r>
      <w:r w:rsidR="00684ADB" w:rsidRPr="00DA3A25">
        <w:rPr>
          <w:rFonts w:cs="Arial"/>
          <w:sz w:val="20"/>
        </w:rPr>
        <w:t>d</w:t>
      </w:r>
      <w:r w:rsidR="00951DD3" w:rsidRPr="00DA3A25">
        <w:rPr>
          <w:rFonts w:cs="Arial"/>
          <w:sz w:val="20"/>
        </w:rPr>
        <w:t xml:space="preserve"> an impossible </w:t>
      </w:r>
      <w:r w:rsidR="00F2790E" w:rsidRPr="00DA3A25">
        <w:rPr>
          <w:rFonts w:cs="Arial"/>
          <w:sz w:val="20"/>
        </w:rPr>
        <w:t>s</w:t>
      </w:r>
      <w:r w:rsidR="00605DDB" w:rsidRPr="00DA3A25">
        <w:rPr>
          <w:rFonts w:cs="Arial"/>
          <w:spacing w:val="2"/>
          <w:sz w:val="20"/>
        </w:rPr>
        <w:t>t</w:t>
      </w:r>
      <w:r w:rsidR="00F2790E" w:rsidRPr="00DA3A25">
        <w:rPr>
          <w:rFonts w:cs="Arial"/>
          <w:sz w:val="20"/>
        </w:rPr>
        <w:t>andard</w:t>
      </w:r>
      <w:r w:rsidR="00C74FD7" w:rsidRPr="00DA3A25">
        <w:rPr>
          <w:rFonts w:cs="Arial"/>
          <w:sz w:val="20"/>
        </w:rPr>
        <w:t>,</w:t>
      </w:r>
      <w:r w:rsidR="00127757" w:rsidRPr="00DA3A25">
        <w:rPr>
          <w:rFonts w:cs="Arial"/>
          <w:sz w:val="20"/>
        </w:rPr>
        <w:t xml:space="preserve"> and</w:t>
      </w:r>
      <w:r w:rsidR="00E337DA" w:rsidRPr="00DA3A25">
        <w:rPr>
          <w:rFonts w:cs="Arial"/>
          <w:sz w:val="20"/>
        </w:rPr>
        <w:t xml:space="preserve"> his ques</w:t>
      </w:r>
      <w:r w:rsidR="00605DDB" w:rsidRPr="00DA3A25">
        <w:rPr>
          <w:rFonts w:cs="Arial"/>
          <w:spacing w:val="2"/>
          <w:sz w:val="20"/>
        </w:rPr>
        <w:t>t</w:t>
      </w:r>
      <w:r w:rsidR="00E337DA" w:rsidRPr="00DA3A25">
        <w:rPr>
          <w:rFonts w:cs="Arial"/>
          <w:sz w:val="20"/>
        </w:rPr>
        <w:t>ion</w:t>
      </w:r>
      <w:r w:rsidR="00C74FD7" w:rsidRPr="00DA3A25">
        <w:rPr>
          <w:rFonts w:cs="Arial"/>
          <w:sz w:val="20"/>
        </w:rPr>
        <w:t xml:space="preserve"> was supposed </w:t>
      </w:r>
      <w:r w:rsidR="00605DDB" w:rsidRPr="00DA3A25">
        <w:rPr>
          <w:rFonts w:cs="Arial"/>
          <w:spacing w:val="2"/>
          <w:sz w:val="20"/>
        </w:rPr>
        <w:t>t</w:t>
      </w:r>
      <w:r w:rsidR="00C74FD7" w:rsidRPr="00DA3A25">
        <w:rPr>
          <w:rFonts w:cs="Arial"/>
          <w:sz w:val="20"/>
        </w:rPr>
        <w:t xml:space="preserve">o show </w:t>
      </w:r>
      <w:r w:rsidR="00605DDB" w:rsidRPr="00DA3A25">
        <w:rPr>
          <w:rFonts w:cs="Arial"/>
          <w:spacing w:val="2"/>
          <w:sz w:val="20"/>
        </w:rPr>
        <w:t>t</w:t>
      </w:r>
      <w:r w:rsidR="00C74FD7" w:rsidRPr="00DA3A25">
        <w:rPr>
          <w:rFonts w:cs="Arial"/>
          <w:sz w:val="20"/>
        </w:rPr>
        <w:t>his</w:t>
      </w:r>
      <w:r w:rsidR="002E5938" w:rsidRPr="00DA3A25">
        <w:rPr>
          <w:rFonts w:cs="Arial"/>
          <w:sz w:val="20"/>
        </w:rPr>
        <w:t xml:space="preserve">, </w:t>
      </w:r>
      <w:r w:rsidR="003C42CC" w:rsidRPr="00DA3A25">
        <w:rPr>
          <w:rFonts w:cs="Arial"/>
          <w:sz w:val="20"/>
        </w:rPr>
        <w:t>sin</w:t>
      </w:r>
      <w:r w:rsidR="00C00166" w:rsidRPr="00DA3A25">
        <w:rPr>
          <w:rFonts w:cs="Arial"/>
          <w:spacing w:val="2"/>
          <w:sz w:val="20"/>
        </w:rPr>
        <w:t>c</w:t>
      </w:r>
      <w:r w:rsidR="003C42CC" w:rsidRPr="00DA3A25">
        <w:rPr>
          <w:rFonts w:cs="Arial"/>
          <w:sz w:val="20"/>
        </w:rPr>
        <w:t>e</w:t>
      </w:r>
      <w:r w:rsidR="0002470D" w:rsidRPr="00DA3A25">
        <w:rPr>
          <w:rFonts w:cs="Arial"/>
          <w:sz w:val="20"/>
        </w:rPr>
        <w:t xml:space="preserve"> he </w:t>
      </w:r>
      <w:r w:rsidR="00F83153" w:rsidRPr="00DA3A25">
        <w:rPr>
          <w:rFonts w:cs="Arial"/>
          <w:sz w:val="20"/>
        </w:rPr>
        <w:t>assumed</w:t>
      </w:r>
      <w:r w:rsidR="00E44D12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BF0EC8" w:rsidRPr="00DA3A25">
        <w:rPr>
          <w:rFonts w:cs="Arial"/>
          <w:sz w:val="20"/>
        </w:rPr>
        <w:t xml:space="preserve">here was no way </w:t>
      </w:r>
      <w:r w:rsidR="00605DDB" w:rsidRPr="00DA3A25">
        <w:rPr>
          <w:rFonts w:cs="Arial"/>
          <w:spacing w:val="2"/>
          <w:sz w:val="20"/>
        </w:rPr>
        <w:t>t</w:t>
      </w:r>
      <w:r w:rsidR="00BF0EC8" w:rsidRPr="00DA3A25">
        <w:rPr>
          <w:rFonts w:cs="Arial"/>
          <w:sz w:val="20"/>
        </w:rPr>
        <w:t>o answer i</w:t>
      </w:r>
      <w:r w:rsidR="003F694F" w:rsidRPr="00DA3A25">
        <w:rPr>
          <w:rFonts w:cs="Arial"/>
          <w:spacing w:val="-2"/>
          <w:sz w:val="20"/>
        </w:rPr>
        <w:t>t.</w:t>
      </w:r>
    </w:p>
    <w:p w14:paraId="59E0D796" w14:textId="6F94A8BF" w:rsidR="00FF33F2" w:rsidRPr="00DA3A25" w:rsidRDefault="00FF33F2" w:rsidP="00FF33F2">
      <w:pPr>
        <w:spacing w:line="240" w:lineRule="auto"/>
        <w:rPr>
          <w:rFonts w:cs="Arial"/>
          <w:sz w:val="20"/>
        </w:rPr>
      </w:pPr>
    </w:p>
    <w:p w14:paraId="21BB7C12" w14:textId="6C1DADAB" w:rsidR="00FF33F2" w:rsidRPr="005916D3" w:rsidRDefault="00624839" w:rsidP="00FF33F2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Who was </w:t>
      </w:r>
      <w:r w:rsidR="00605DDB" w:rsidRPr="005916D3">
        <w:rPr>
          <w:rFonts w:cs="Arial"/>
          <w:spacing w:val="2"/>
          <w:sz w:val="24"/>
          <w:u w:val="single"/>
        </w:rPr>
        <w:t>t</w:t>
      </w:r>
      <w:r w:rsidR="00FF33F2" w:rsidRPr="005916D3">
        <w:rPr>
          <w:rFonts w:cs="Arial"/>
          <w:sz w:val="24"/>
          <w:u w:val="single"/>
        </w:rPr>
        <w:t>he Lawye</w:t>
      </w:r>
      <w:r w:rsidR="00FF33F2" w:rsidRPr="005916D3">
        <w:rPr>
          <w:rFonts w:cs="Arial"/>
          <w:spacing w:val="2"/>
          <w:sz w:val="24"/>
          <w:u w:val="single"/>
        </w:rPr>
        <w:t>r</w:t>
      </w:r>
      <w:r w:rsidR="00FF33F2" w:rsidRPr="005916D3">
        <w:rPr>
          <w:rFonts w:cs="Arial"/>
          <w:sz w:val="24"/>
          <w:u w:val="single"/>
        </w:rPr>
        <w:t>'s Neighbo</w:t>
      </w:r>
      <w:r w:rsidRPr="005916D3">
        <w:rPr>
          <w:rFonts w:cs="Arial"/>
          <w:spacing w:val="6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?</w:t>
      </w:r>
    </w:p>
    <w:p w14:paraId="30938B91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8146AD3" w14:textId="25674EB5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ked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 was "neighb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ll 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eves?" </w:t>
      </w:r>
      <w:r w:rsidR="00580F9E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 law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lied, "</w:t>
      </w:r>
      <w:r w:rsidR="00444EBB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ed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y on him."</w:t>
      </w:r>
      <w:r w:rsidR="002B67AB" w:rsidRPr="00DA3A25">
        <w:rPr>
          <w:rFonts w:cs="Arial"/>
          <w:sz w:val="20"/>
        </w:rPr>
        <w:t xml:space="preserve"> </w:t>
      </w:r>
      <w:r w:rsidR="00580F9E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f m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law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able. </w:t>
      </w:r>
      <w:r w:rsidR="00F27E6F" w:rsidRPr="00DA3A25">
        <w:rPr>
          <w:rFonts w:cs="Arial"/>
          <w:sz w:val="20"/>
        </w:rPr>
        <w:t xml:space="preserve">When </w:t>
      </w:r>
      <w:r w:rsidR="007303B3" w:rsidRPr="00DA3A25">
        <w:rPr>
          <w:rFonts w:cs="Arial"/>
          <w:sz w:val="20"/>
        </w:rPr>
        <w:t>Jesus</w:t>
      </w:r>
      <w:r w:rsidR="00F27E6F" w:rsidRPr="00DA3A25">
        <w:rPr>
          <w:rFonts w:cs="Arial"/>
          <w:sz w:val="20"/>
        </w:rPr>
        <w:t xml:space="preserve"> said</w:t>
      </w:r>
      <w:r w:rsidRPr="00DA3A25">
        <w:rPr>
          <w:rFonts w:cs="Arial"/>
          <w:sz w:val="20"/>
        </w:rPr>
        <w:t>, "</w:t>
      </w:r>
      <w:r w:rsidR="00444EBB" w:rsidRPr="00DA3A25">
        <w:rPr>
          <w:rFonts w:cs="Arial"/>
          <w:sz w:val="20"/>
        </w:rPr>
        <w:t>g</w:t>
      </w:r>
      <w:r w:rsidRPr="00DA3A25">
        <w:rPr>
          <w:rFonts w:cs="Arial"/>
          <w:sz w:val="20"/>
        </w:rPr>
        <w:t xml:space="preserve">o, and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likewise," </w:t>
      </w:r>
      <w:r w:rsidR="007303B3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e</w:t>
      </w:r>
      <w:r w:rsidR="00755E30" w:rsidRPr="00DA3A25">
        <w:rPr>
          <w:rFonts w:cs="Arial"/>
          <w:sz w:val="20"/>
        </w:rPr>
        <w:t xml:space="preserve"> indi</w:t>
      </w:r>
      <w:r w:rsidR="00C00166" w:rsidRPr="00DA3A25">
        <w:rPr>
          <w:rFonts w:cs="Arial"/>
          <w:spacing w:val="2"/>
          <w:sz w:val="20"/>
        </w:rPr>
        <w:t>c</w:t>
      </w:r>
      <w:r w:rsidR="00755E30" w:rsidRPr="00DA3A25">
        <w:rPr>
          <w:rFonts w:cs="Arial"/>
          <w:sz w:val="20"/>
        </w:rPr>
        <w:t>a</w:t>
      </w:r>
      <w:r w:rsidR="00605DDB" w:rsidRPr="00DA3A25">
        <w:rPr>
          <w:rFonts w:cs="Arial"/>
          <w:spacing w:val="2"/>
          <w:sz w:val="20"/>
        </w:rPr>
        <w:t>t</w:t>
      </w:r>
      <w:r w:rsidR="00755E30" w:rsidRPr="00DA3A25">
        <w:rPr>
          <w:rFonts w:cs="Arial"/>
          <w:sz w:val="20"/>
        </w:rPr>
        <w:t>ed men, in</w:t>
      </w:r>
      <w:r w:rsidR="00C00166" w:rsidRPr="00DA3A25">
        <w:rPr>
          <w:rFonts w:cs="Arial"/>
          <w:spacing w:val="2"/>
          <w:sz w:val="20"/>
        </w:rPr>
        <w:t>c</w:t>
      </w:r>
      <w:r w:rsidR="00755E30" w:rsidRPr="00DA3A25">
        <w:rPr>
          <w:rFonts w:cs="Arial"/>
          <w:sz w:val="20"/>
        </w:rPr>
        <w:t xml:space="preserve">luding </w:t>
      </w:r>
      <w:r w:rsidRPr="00DA3A25">
        <w:rPr>
          <w:rFonts w:cs="Arial"/>
          <w:spacing w:val="4"/>
          <w:sz w:val="20"/>
        </w:rPr>
        <w:t>t</w:t>
      </w:r>
      <w:r w:rsidR="00F27E6F" w:rsidRPr="00DA3A25">
        <w:rPr>
          <w:rFonts w:cs="Arial"/>
          <w:sz w:val="20"/>
        </w:rPr>
        <w:t xml:space="preserve">his lawyer, </w:t>
      </w:r>
      <w:r w:rsidR="00C00166" w:rsidRPr="00DA3A25">
        <w:rPr>
          <w:rFonts w:cs="Arial"/>
          <w:spacing w:val="2"/>
          <w:sz w:val="20"/>
        </w:rPr>
        <w:t>c</w:t>
      </w:r>
      <w:r w:rsidR="001C60E1" w:rsidRPr="00DA3A25">
        <w:rPr>
          <w:rFonts w:cs="Arial"/>
          <w:sz w:val="20"/>
        </w:rPr>
        <w:t>ould</w:t>
      </w:r>
      <w:r w:rsidR="00F27E6F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o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. However,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lso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someone </w:t>
      </w:r>
      <w:r w:rsidRPr="00DA3A25">
        <w:rPr>
          <w:rFonts w:cs="Arial"/>
          <w:i/>
          <w:iCs/>
          <w:sz w:val="20"/>
        </w:rPr>
        <w:t>was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as a neigh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y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. Wh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gnized he needed help, ha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passion on him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o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ha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-dea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, and g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he </w:t>
      </w:r>
      <w:r w:rsidR="00580F9E" w:rsidRPr="00DA3A25">
        <w:rPr>
          <w:rFonts w:cs="Arial"/>
          <w:sz w:val="20"/>
        </w:rPr>
        <w:t>migh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ll 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eves?</w:t>
      </w:r>
      <w:r w:rsidR="00524C03">
        <w:rPr>
          <w:rFonts w:cs="Arial"/>
          <w:sz w:val="20"/>
        </w:rPr>
        <w:t xml:space="preserve"> </w:t>
      </w:r>
    </w:p>
    <w:p w14:paraId="1252E0CB" w14:textId="7777777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08691CF" w14:textId="074BE577" w:rsidR="00FF33F2" w:rsidRPr="00DA3A25" w:rsidRDefault="002B67AB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</w:t>
      </w:r>
      <w:r w:rsidR="002900FC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2900FC" w:rsidRPr="00DA3A25">
        <w:rPr>
          <w:rFonts w:cs="Arial"/>
          <w:sz w:val="20"/>
        </w:rPr>
        <w:t>parable</w:t>
      </w:r>
      <w:r w:rsidRPr="00DA3A25">
        <w:rPr>
          <w:rFonts w:cs="Arial"/>
          <w:sz w:val="20"/>
        </w:rPr>
        <w:t xml:space="preserve"> of </w:t>
      </w:r>
      <w:r w:rsidR="00FF33F2" w:rsidRPr="00DA3A25">
        <w:rPr>
          <w:rFonts w:cs="Arial"/>
          <w:sz w:val="20"/>
        </w:rPr>
        <w:t xml:space="preserve">Jesus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ais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idea o</w:t>
      </w:r>
      <w:r w:rsidR="00FF33F2" w:rsidRPr="00DA3A25">
        <w:rPr>
          <w:rFonts w:cs="Arial"/>
          <w:spacing w:val="-2"/>
          <w:sz w:val="20"/>
        </w:rPr>
        <w:t>f</w:t>
      </w:r>
      <w:r w:rsidR="00FF33F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omeone</w:t>
      </w:r>
      <w:r w:rsidR="00FF33F2" w:rsidRPr="00DA3A25">
        <w:rPr>
          <w:rFonts w:cs="Arial"/>
          <w:sz w:val="20"/>
        </w:rPr>
        <w:t xml:space="preserve"> who</w:t>
      </w:r>
      <w:r w:rsidR="00DC3BB3" w:rsidRPr="00DA3A25">
        <w:rPr>
          <w:rFonts w:cs="Arial"/>
          <w:sz w:val="20"/>
        </w:rPr>
        <w:t xml:space="preserve"> </w:t>
      </w:r>
      <w:r w:rsidR="009D41FE" w:rsidRPr="00DA3A25">
        <w:rPr>
          <w:rFonts w:cs="Arial"/>
          <w:sz w:val="20"/>
        </w:rPr>
        <w:t>agree</w:t>
      </w:r>
      <w:r w:rsidR="00AB34F4" w:rsidRPr="00DA3A25">
        <w:rPr>
          <w:rFonts w:cs="Arial"/>
          <w:sz w:val="20"/>
        </w:rPr>
        <w:t xml:space="preserve">d </w:t>
      </w:r>
      <w:r w:rsidR="00605DDB" w:rsidRPr="00DA3A25">
        <w:rPr>
          <w:rFonts w:cs="Arial"/>
          <w:spacing w:val="2"/>
          <w:sz w:val="20"/>
        </w:rPr>
        <w:t>t</w:t>
      </w:r>
      <w:r w:rsidR="00AB34F4" w:rsidRPr="00DA3A25">
        <w:rPr>
          <w:rFonts w:cs="Arial"/>
          <w:sz w:val="20"/>
        </w:rPr>
        <w:t xml:space="preserve">o </w:t>
      </w:r>
      <w:r w:rsidR="00605DDB" w:rsidRPr="00DA3A25">
        <w:rPr>
          <w:rFonts w:cs="Arial"/>
          <w:spacing w:val="2"/>
          <w:sz w:val="20"/>
        </w:rPr>
        <w:t>t</w:t>
      </w:r>
      <w:r w:rsidR="009D41FE" w:rsidRPr="00DA3A25">
        <w:rPr>
          <w:rFonts w:cs="Arial"/>
          <w:sz w:val="20"/>
        </w:rPr>
        <w:t xml:space="preserve">ake </w:t>
      </w:r>
      <w:r w:rsidR="00FF33F2" w:rsidRPr="00DA3A25">
        <w:rPr>
          <w:rFonts w:cs="Arial"/>
          <w:sz w:val="20"/>
        </w:rPr>
        <w:t>on a</w:t>
      </w:r>
      <w:r w:rsidR="00DC3BB3" w:rsidRPr="00DA3A25">
        <w:rPr>
          <w:rFonts w:cs="Arial"/>
          <w:sz w:val="20"/>
        </w:rPr>
        <w:t>n unknown</w:t>
      </w:r>
      <w:r w:rsidR="00A44DF1" w:rsidRPr="00DA3A25">
        <w:rPr>
          <w:rFonts w:cs="Arial"/>
          <w:sz w:val="20"/>
        </w:rPr>
        <w:t>, un</w:t>
      </w:r>
      <w:r w:rsidR="00C00166" w:rsidRPr="00DA3A25">
        <w:rPr>
          <w:rFonts w:cs="Arial"/>
          <w:spacing w:val="2"/>
          <w:sz w:val="20"/>
        </w:rPr>
        <w:t>c</w:t>
      </w:r>
      <w:r w:rsidR="00A44DF1" w:rsidRPr="00DA3A25">
        <w:rPr>
          <w:rFonts w:cs="Arial"/>
          <w:sz w:val="20"/>
        </w:rPr>
        <w:t>apped amount of</w:t>
      </w:r>
      <w:r w:rsidR="00FF33F2" w:rsidRPr="00DA3A25">
        <w:rPr>
          <w:rFonts w:cs="Arial"/>
          <w:sz w:val="20"/>
        </w:rPr>
        <w:t xml:space="preserve"> deb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 help </w:t>
      </w:r>
      <w:r w:rsidR="00E67D34" w:rsidRPr="00DA3A25">
        <w:rPr>
          <w:rFonts w:cs="Arial"/>
          <w:sz w:val="20"/>
        </w:rPr>
        <w:t>a man</w:t>
      </w:r>
      <w:r w:rsidR="00FF33F2" w:rsidRPr="00DA3A25">
        <w:rPr>
          <w:rFonts w:cs="Arial"/>
          <w:sz w:val="20"/>
        </w:rPr>
        <w:t xml:space="preserve"> who did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know him. This pi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u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d what Jesus did when he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ook on </w:t>
      </w:r>
      <w:bookmarkStart w:id="160" w:name="_Hlk40181615"/>
      <w:r w:rsidR="00FF33F2" w:rsidRPr="00DA3A25">
        <w:rPr>
          <w:rFonts w:cs="Arial"/>
          <w:sz w:val="20"/>
        </w:rPr>
        <w:t>a</w:t>
      </w:r>
      <w:r w:rsidR="00DE6074" w:rsidRPr="00DA3A25">
        <w:rPr>
          <w:rFonts w:cs="Arial"/>
          <w:sz w:val="20"/>
        </w:rPr>
        <w:t>n</w:t>
      </w:r>
      <w:r w:rsidR="00FF33F2" w:rsidRPr="00DA3A25">
        <w:rPr>
          <w:rFonts w:cs="Arial"/>
          <w:sz w:val="20"/>
        </w:rPr>
        <w:t xml:space="preserve"> </w:t>
      </w:r>
      <w:r w:rsidR="00DE6074" w:rsidRPr="00DA3A25">
        <w:rPr>
          <w:rFonts w:cs="Arial"/>
          <w:sz w:val="20"/>
        </w:rPr>
        <w:t>un</w:t>
      </w:r>
      <w:r w:rsidR="00814C3C" w:rsidRPr="00DA3A25">
        <w:rPr>
          <w:rFonts w:cs="Arial"/>
          <w:sz w:val="20"/>
        </w:rPr>
        <w:t>spe</w:t>
      </w:r>
      <w:r w:rsidR="00C00166" w:rsidRPr="00DA3A25">
        <w:rPr>
          <w:rFonts w:cs="Arial"/>
          <w:spacing w:val="2"/>
          <w:sz w:val="20"/>
        </w:rPr>
        <w:t>c</w:t>
      </w:r>
      <w:r w:rsidR="00814C3C" w:rsidRPr="00DA3A25">
        <w:rPr>
          <w:rFonts w:cs="Arial"/>
          <w:sz w:val="20"/>
        </w:rPr>
        <w:t>i</w:t>
      </w:r>
      <w:r w:rsidR="00814C3C" w:rsidRPr="00DA3A25">
        <w:rPr>
          <w:rFonts w:cs="Arial"/>
          <w:spacing w:val="4"/>
          <w:sz w:val="20"/>
        </w:rPr>
        <w:t>f</w:t>
      </w:r>
      <w:r w:rsidR="00814C3C" w:rsidRPr="00DA3A25">
        <w:rPr>
          <w:rFonts w:cs="Arial"/>
          <w:sz w:val="20"/>
        </w:rPr>
        <w:t>ied</w:t>
      </w:r>
      <w:r w:rsidR="00DE6074" w:rsidRPr="00DA3A25">
        <w:rPr>
          <w:rFonts w:cs="Arial"/>
          <w:sz w:val="20"/>
        </w:rPr>
        <w:t xml:space="preserve"> </w:t>
      </w:r>
      <w:r w:rsidR="005F6AA5" w:rsidRPr="00DA3A25">
        <w:rPr>
          <w:rFonts w:cs="Arial"/>
          <w:sz w:val="20"/>
        </w:rPr>
        <w:t>degree</w:t>
      </w:r>
      <w:r w:rsidR="00DE6074" w:rsidRPr="00DA3A25">
        <w:rPr>
          <w:rFonts w:cs="Arial"/>
          <w:sz w:val="20"/>
        </w:rPr>
        <w:t xml:space="preserve"> of </w:t>
      </w:r>
      <w:r w:rsidR="00FF33F2" w:rsidRPr="00DA3A25">
        <w:rPr>
          <w:rFonts w:cs="Arial"/>
          <w:sz w:val="20"/>
        </w:rPr>
        <w:t xml:space="preserve">debt </w:t>
      </w:r>
      <w:r w:rsidR="00FF33F2" w:rsidRPr="00DA3A25">
        <w:rPr>
          <w:rFonts w:cs="Arial"/>
          <w:spacing w:val="2"/>
          <w:sz w:val="20"/>
        </w:rPr>
        <w:t>f</w:t>
      </w:r>
      <w:r w:rsidR="00FF33F2" w:rsidRPr="00DA3A25">
        <w:rPr>
          <w:rFonts w:cs="Arial"/>
          <w:sz w:val="20"/>
        </w:rPr>
        <w:t>or people who did not know him.</w:t>
      </w:r>
      <w:r w:rsidR="002E2304" w:rsidRPr="00DA3A25">
        <w:rPr>
          <w:rFonts w:cs="Arial"/>
          <w:sz w:val="20"/>
        </w:rPr>
        <w:t xml:space="preserve"> </w:t>
      </w:r>
      <w:r w:rsidR="00B04F3B" w:rsidRPr="00DA3A25">
        <w:rPr>
          <w:rFonts w:cs="Arial"/>
          <w:sz w:val="20"/>
        </w:rPr>
        <w:t>Jesus</w:t>
      </w:r>
      <w:r w:rsidR="00FF33F2" w:rsidRPr="00DA3A25">
        <w:rPr>
          <w:rFonts w:cs="Arial"/>
          <w:sz w:val="20"/>
        </w:rPr>
        <w:t xml:space="preserve"> a</w:t>
      </w:r>
      <w:r w:rsidR="00FF33F2" w:rsidRPr="00DA3A25">
        <w:rPr>
          <w:rFonts w:cs="Arial"/>
          <w:spacing w:val="2"/>
          <w:sz w:val="20"/>
        </w:rPr>
        <w:t>c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s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is way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wa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d people</w:t>
      </w:r>
      <w:r w:rsidR="00D850E9" w:rsidRPr="00DA3A25">
        <w:rPr>
          <w:rFonts w:cs="Arial"/>
          <w:sz w:val="20"/>
        </w:rPr>
        <w:t>!</w:t>
      </w:r>
      <w:r w:rsidR="00B04F3B" w:rsidRPr="00DA3A25">
        <w:rPr>
          <w:rFonts w:cs="Arial"/>
          <w:sz w:val="20"/>
        </w:rPr>
        <w:t xml:space="preserve"> </w:t>
      </w:r>
      <w:r w:rsidR="00103995" w:rsidRPr="00DA3A25">
        <w:rPr>
          <w:rFonts w:cs="Arial"/>
          <w:sz w:val="20"/>
        </w:rPr>
        <w:t xml:space="preserve">So, </w:t>
      </w:r>
      <w:r w:rsidR="00FA04C4" w:rsidRPr="00DA3A25">
        <w:rPr>
          <w:rFonts w:cs="Arial"/>
          <w:sz w:val="20"/>
        </w:rPr>
        <w:t xml:space="preserve">he </w:t>
      </w:r>
      <w:r w:rsidR="00FF33F2" w:rsidRPr="00DA3A25">
        <w:rPr>
          <w:rFonts w:cs="Arial"/>
          <w:sz w:val="20"/>
        </w:rPr>
        <w:t>answe</w:t>
      </w:r>
      <w:r w:rsidR="00FF33F2" w:rsidRPr="00DA3A25">
        <w:rPr>
          <w:rFonts w:cs="Arial"/>
          <w:spacing w:val="2"/>
          <w:sz w:val="20"/>
        </w:rPr>
        <w:t>r</w:t>
      </w:r>
      <w:r w:rsidR="00FA04C4" w:rsidRPr="00DA3A25">
        <w:rPr>
          <w:rFonts w:cs="Arial"/>
          <w:sz w:val="20"/>
        </w:rPr>
        <w:t>ed</w:t>
      </w:r>
      <w:r w:rsidR="00103995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ques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on, "who is my neighbo</w:t>
      </w:r>
      <w:r w:rsidR="00FF33F2" w:rsidRPr="00DA3A25">
        <w:rPr>
          <w:rFonts w:cs="Arial"/>
          <w:spacing w:val="2"/>
          <w:sz w:val="20"/>
        </w:rPr>
        <w:t>r</w:t>
      </w:r>
      <w:r w:rsidR="00E42755" w:rsidRPr="00DA3A25">
        <w:rPr>
          <w:rFonts w:cs="Arial"/>
          <w:spacing w:val="2"/>
          <w:sz w:val="20"/>
        </w:rPr>
        <w:t>?</w:t>
      </w:r>
      <w:r w:rsidR="00FF33F2" w:rsidRPr="00DA3A25">
        <w:rPr>
          <w:rFonts w:cs="Arial"/>
          <w:sz w:val="20"/>
        </w:rPr>
        <w:t xml:space="preserve">" </w:t>
      </w:r>
      <w:r w:rsidR="00FA04C4" w:rsidRPr="00DA3A25">
        <w:rPr>
          <w:rFonts w:cs="Arial"/>
          <w:sz w:val="20"/>
        </w:rPr>
        <w:t xml:space="preserve">by </w:t>
      </w:r>
      <w:r w:rsidR="00103995" w:rsidRPr="00DA3A25">
        <w:rPr>
          <w:rFonts w:cs="Arial"/>
          <w:sz w:val="20"/>
        </w:rPr>
        <w:t>p</w:t>
      </w:r>
      <w:r w:rsidR="00B74FB8" w:rsidRPr="00DA3A25">
        <w:rPr>
          <w:rFonts w:cs="Arial"/>
          <w:sz w:val="20"/>
        </w:rPr>
        <w:t>o</w:t>
      </w:r>
      <w:r w:rsidR="00B74FB8" w:rsidRPr="00DA3A25">
        <w:rPr>
          <w:rFonts w:cs="Arial"/>
          <w:spacing w:val="6"/>
          <w:sz w:val="20"/>
        </w:rPr>
        <w:t>r</w:t>
      </w:r>
      <w:r w:rsidR="00B74FB8" w:rsidRPr="00DA3A25">
        <w:rPr>
          <w:rFonts w:cs="Arial"/>
          <w:spacing w:val="2"/>
          <w:sz w:val="20"/>
        </w:rPr>
        <w:t>tr</w:t>
      </w:r>
      <w:r w:rsidR="00B74FB8" w:rsidRPr="00DA3A25">
        <w:rPr>
          <w:rFonts w:cs="Arial"/>
          <w:sz w:val="20"/>
        </w:rPr>
        <w:t xml:space="preserve">aying </w:t>
      </w:r>
      <w:r w:rsidR="00103995" w:rsidRPr="00DA3A25">
        <w:rPr>
          <w:rFonts w:cs="Arial"/>
          <w:sz w:val="20"/>
        </w:rPr>
        <w:t xml:space="preserve">what he </w:t>
      </w:r>
      <w:r w:rsidR="008037D5" w:rsidRPr="00DA3A25">
        <w:rPr>
          <w:rFonts w:cs="Arial"/>
          <w:sz w:val="20"/>
        </w:rPr>
        <w:t xml:space="preserve">was willing </w:t>
      </w:r>
      <w:r w:rsidR="00605DDB" w:rsidRPr="00DA3A25">
        <w:rPr>
          <w:rFonts w:cs="Arial"/>
          <w:spacing w:val="2"/>
          <w:sz w:val="20"/>
        </w:rPr>
        <w:t>t</w:t>
      </w:r>
      <w:r w:rsidR="008037D5" w:rsidRPr="00DA3A25">
        <w:rPr>
          <w:rFonts w:cs="Arial"/>
          <w:sz w:val="20"/>
        </w:rPr>
        <w:t>o do</w:t>
      </w:r>
      <w:r w:rsidR="007E0941" w:rsidRPr="00DA3A25">
        <w:rPr>
          <w:rFonts w:cs="Arial"/>
          <w:sz w:val="20"/>
        </w:rPr>
        <w:t xml:space="preserve"> for </w:t>
      </w:r>
      <w:r w:rsidR="00605DDB" w:rsidRPr="00DA3A25">
        <w:rPr>
          <w:rFonts w:cs="Arial"/>
          <w:spacing w:val="2"/>
          <w:sz w:val="20"/>
        </w:rPr>
        <w:t>t</w:t>
      </w:r>
      <w:r w:rsidR="007E0941" w:rsidRPr="00DA3A25">
        <w:rPr>
          <w:rFonts w:cs="Arial"/>
          <w:sz w:val="20"/>
        </w:rPr>
        <w:t xml:space="preserve">he </w:t>
      </w:r>
      <w:r w:rsidR="00627703" w:rsidRPr="00DA3A25">
        <w:rPr>
          <w:rFonts w:cs="Arial"/>
          <w:sz w:val="20"/>
        </w:rPr>
        <w:t>lawyer</w:t>
      </w:r>
      <w:r w:rsidR="00C4261E" w:rsidRPr="00DA3A25">
        <w:rPr>
          <w:rFonts w:cs="Arial"/>
          <w:sz w:val="20"/>
        </w:rPr>
        <w:t>.</w:t>
      </w:r>
      <w:r w:rsidR="00FB3B38" w:rsidRPr="00DA3A25">
        <w:rPr>
          <w:rFonts w:cs="Arial"/>
          <w:sz w:val="20"/>
        </w:rPr>
        <w:t xml:space="preserve"> </w:t>
      </w:r>
    </w:p>
    <w:p w14:paraId="6963F4E5" w14:textId="77777777" w:rsidR="00696313" w:rsidRPr="00DA3A25" w:rsidRDefault="00696313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2C2BEBF" w14:textId="1095B0DC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as </w:t>
      </w:r>
      <w:bookmarkEnd w:id="160"/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mage o</w:t>
      </w:r>
      <w:r w:rsidRPr="00DA3A25">
        <w:rPr>
          <w:rFonts w:cs="Arial"/>
          <w:spacing w:val="-2"/>
          <w:sz w:val="20"/>
        </w:rPr>
        <w:t xml:space="preserve">f </w:t>
      </w:r>
      <w:r w:rsidR="00605DDB" w:rsidRPr="00DA3A25">
        <w:rPr>
          <w:rFonts w:cs="Arial"/>
          <w:spacing w:val="2"/>
          <w:sz w:val="20"/>
        </w:rPr>
        <w:t>t</w:t>
      </w:r>
      <w:r w:rsidR="00585EBA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man who ha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allen 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eves 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y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?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hat happens when men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bookmarkStart w:id="161" w:name="_Hlk40182451"/>
      <w:r w:rsidRPr="00DA3A25">
        <w:rPr>
          <w:rFonts w:cs="Arial"/>
          <w:sz w:val="20"/>
        </w:rPr>
        <w:t>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and </w:t>
      </w:r>
      <w:r w:rsidR="00C00166" w:rsidRPr="00DA3A25">
        <w:rPr>
          <w:rFonts w:cs="Arial"/>
          <w:spacing w:val="2"/>
          <w:sz w:val="20"/>
        </w:rPr>
        <w:t>c</w:t>
      </w:r>
      <w:r w:rsidR="008D1A63" w:rsidRPr="00DA3A25">
        <w:rPr>
          <w:rFonts w:cs="Arial"/>
          <w:sz w:val="20"/>
        </w:rPr>
        <w:t xml:space="preserve">ause </w:t>
      </w:r>
      <w:r w:rsidRPr="00DA3A25">
        <w:rPr>
          <w:rFonts w:cs="Arial"/>
          <w:sz w:val="20"/>
        </w:rPr>
        <w:t>people</w:t>
      </w:r>
      <w:r w:rsidR="008D1A63"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="008D1A63" w:rsidRPr="00DA3A25">
        <w:rPr>
          <w:rFonts w:cs="Arial"/>
          <w:sz w:val="20"/>
        </w:rPr>
        <w:t>o have</w:t>
      </w:r>
      <w:r w:rsidRPr="00DA3A25">
        <w:rPr>
          <w:rFonts w:cs="Arial"/>
          <w:sz w:val="20"/>
        </w:rPr>
        <w:t xml:space="preserve"> mind</w:t>
      </w:r>
      <w:r w:rsidR="008D1A63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8D1A63" w:rsidRPr="00DA3A25">
        <w:rPr>
          <w:rFonts w:cs="Arial"/>
          <w:sz w:val="20"/>
        </w:rPr>
        <w:t>are</w:t>
      </w:r>
      <w:r w:rsidRPr="00DA3A25">
        <w:rPr>
          <w:rFonts w:cs="Arial"/>
          <w:sz w:val="20"/>
        </w:rPr>
        <w:t xml:space="preserve">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u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d</w:t>
      </w:r>
      <w:r w:rsidR="007A0CD7" w:rsidRPr="00DA3A25">
        <w:rPr>
          <w:rFonts w:cs="Arial"/>
          <w:sz w:val="20"/>
        </w:rPr>
        <w:t xml:space="preserve"> </w:t>
      </w:r>
      <w:r w:rsidR="007A0CD7" w:rsidRPr="00DA3A25">
        <w:rPr>
          <w:rFonts w:cs="Arial"/>
          <w:spacing w:val="4"/>
          <w:sz w:val="20"/>
        </w:rPr>
        <w:t>t</w:t>
      </w:r>
      <w:r w:rsidR="007A0CD7" w:rsidRPr="00DA3A25">
        <w:rPr>
          <w:rFonts w:cs="Arial"/>
          <w:sz w:val="20"/>
        </w:rPr>
        <w:t xml:space="preserve">o believe </w:t>
      </w:r>
      <w:r w:rsidR="007A0CD7" w:rsidRPr="00DA3A25">
        <w:rPr>
          <w:rFonts w:cs="Arial"/>
          <w:spacing w:val="4"/>
          <w:sz w:val="20"/>
        </w:rPr>
        <w:t>t</w:t>
      </w:r>
      <w:r w:rsidR="007A0CD7" w:rsidRPr="00DA3A25">
        <w:rPr>
          <w:rFonts w:cs="Arial"/>
          <w:sz w:val="20"/>
        </w:rPr>
        <w:t xml:space="preserve">hat </w:t>
      </w:r>
      <w:r w:rsidRPr="00DA3A25">
        <w:rPr>
          <w:rFonts w:cs="Arial"/>
          <w:sz w:val="20"/>
        </w:rPr>
        <w:t xml:space="preserve">God's </w:t>
      </w:r>
      <w:r w:rsidR="007A0CD7" w:rsidRPr="00DA3A25">
        <w:rPr>
          <w:rFonts w:cs="Arial"/>
          <w:sz w:val="20"/>
        </w:rPr>
        <w:t xml:space="preserve">law </w:t>
      </w:r>
      <w:r w:rsidR="007A0CD7" w:rsidRPr="00DA3A25">
        <w:rPr>
          <w:rFonts w:cs="Arial"/>
          <w:spacing w:val="2"/>
          <w:sz w:val="20"/>
        </w:rPr>
        <w:t>r</w:t>
      </w:r>
      <w:r w:rsidR="007A0CD7" w:rsidRPr="00DA3A25">
        <w:rPr>
          <w:rFonts w:cs="Arial"/>
          <w:sz w:val="20"/>
        </w:rPr>
        <w:t>equi</w:t>
      </w:r>
      <w:r w:rsidR="007A0CD7" w:rsidRPr="00DA3A25">
        <w:rPr>
          <w:rFonts w:cs="Arial"/>
          <w:spacing w:val="2"/>
          <w:sz w:val="20"/>
        </w:rPr>
        <w:t>r</w:t>
      </w:r>
      <w:r w:rsidR="007A0CD7" w:rsidRPr="00DA3A25">
        <w:rPr>
          <w:rFonts w:cs="Arial"/>
          <w:sz w:val="20"/>
        </w:rPr>
        <w:t xml:space="preserve">es people </w:t>
      </w:r>
      <w:r w:rsidR="007A0CD7" w:rsidRPr="00DA3A25">
        <w:rPr>
          <w:rFonts w:cs="Arial"/>
          <w:spacing w:val="4"/>
          <w:sz w:val="20"/>
        </w:rPr>
        <w:t>t</w:t>
      </w:r>
      <w:r w:rsidR="007A0CD7" w:rsidRPr="00DA3A25">
        <w:rPr>
          <w:rFonts w:cs="Arial"/>
          <w:sz w:val="20"/>
        </w:rPr>
        <w:t xml:space="preserve">o do </w:t>
      </w:r>
      <w:r w:rsidR="007A0CD7" w:rsidRPr="00DA3A25">
        <w:rPr>
          <w:rFonts w:cs="Arial"/>
          <w:spacing w:val="4"/>
          <w:sz w:val="20"/>
        </w:rPr>
        <w:t>t</w:t>
      </w:r>
      <w:r w:rsidR="007A0CD7" w:rsidRPr="00DA3A25">
        <w:rPr>
          <w:rFonts w:cs="Arial"/>
          <w:sz w:val="20"/>
        </w:rPr>
        <w:t>he impossible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</w:t>
      </w:r>
      <w:bookmarkEnd w:id="161"/>
      <w:r w:rsidR="00FB3B38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e lawyer asked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al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id no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bou</w:t>
      </w:r>
      <w:r w:rsidR="00605DDB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Jesus </w:t>
      </w:r>
      <w:r w:rsidR="002B67AB" w:rsidRPr="00DA3A25">
        <w:rPr>
          <w:rFonts w:cs="Arial"/>
          <w:sz w:val="20"/>
        </w:rPr>
        <w:t xml:space="preserve">when he </w:t>
      </w:r>
      <w:r w:rsidRPr="00DA3A25">
        <w:rPr>
          <w:rFonts w:cs="Arial"/>
          <w:sz w:val="20"/>
        </w:rPr>
        <w:t>ask</w:t>
      </w:r>
      <w:r w:rsidR="002B67AB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>, "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hall I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inhe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al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?</w:t>
      </w:r>
      <w:r w:rsidR="00BB0F1F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Lk 10:25)</w:t>
      </w:r>
      <w:r w:rsidRPr="00DA3A25">
        <w:rPr>
          <w:rFonts w:cs="Arial"/>
          <w:sz w:val="20"/>
        </w:rPr>
        <w:t xml:space="preserve"> He w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 himsel</w:t>
      </w:r>
      <w:r w:rsidRPr="00DA3A25">
        <w:rPr>
          <w:rFonts w:cs="Arial"/>
          <w:spacing w:val="-2"/>
          <w:sz w:val="20"/>
        </w:rPr>
        <w:t>f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-2"/>
          <w:sz w:val="20"/>
        </w:rPr>
        <w:t>i.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., </w:t>
      </w:r>
      <w:r w:rsidRPr="00DA3A25">
        <w:rPr>
          <w:rFonts w:cs="Arial"/>
          <w:sz w:val="20"/>
        </w:rPr>
        <w:t>be ju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d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ging. But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s un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t hea</w:t>
      </w:r>
      <w:r w:rsidRPr="00DA3A25">
        <w:rPr>
          <w:rFonts w:cs="Arial"/>
          <w:spacing w:val="6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B7236" w:rsidRPr="00DA3A25">
        <w:rPr>
          <w:rFonts w:cs="Arial"/>
          <w:sz w:val="20"/>
        </w:rPr>
        <w:fldChar w:fldCharType="begin"/>
      </w:r>
      <w:r w:rsidR="00EB7236" w:rsidRPr="00DA3A25">
        <w:rPr>
          <w:sz w:val="20"/>
        </w:rPr>
        <w:instrText xml:space="preserve"> XE "</w:instrText>
      </w:r>
      <w:r w:rsidR="00EB7236" w:rsidRPr="00DA3A25">
        <w:rPr>
          <w:rFonts w:cs="Arial"/>
          <w:sz w:val="20"/>
        </w:rPr>
        <w:instrText>Word pictures</w:instrText>
      </w:r>
      <w:r w:rsidR="00EB7236" w:rsidRPr="00DA3A25">
        <w:rPr>
          <w:sz w:val="20"/>
        </w:rPr>
        <w:instrText xml:space="preserve">" </w:instrText>
      </w:r>
      <w:r w:rsidR="00EB7236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f a man who was hal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dead. </w:t>
      </w:r>
    </w:p>
    <w:p w14:paraId="041C69A6" w14:textId="7EADA88D" w:rsidR="002B67AB" w:rsidRPr="00DA3A25" w:rsidRDefault="002B67AB">
      <w:pPr>
        <w:rPr>
          <w:rFonts w:cs="Arial"/>
          <w:sz w:val="20"/>
        </w:rPr>
      </w:pPr>
    </w:p>
    <w:p w14:paraId="2008E976" w14:textId="0C6399FA" w:rsidR="002B67AB" w:rsidRPr="00DA3A25" w:rsidRDefault="008021F0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Some people </w:t>
      </w:r>
      <w:r w:rsidR="00003845" w:rsidRPr="00DA3A25">
        <w:rPr>
          <w:rFonts w:cs="Arial"/>
          <w:sz w:val="20"/>
        </w:rPr>
        <w:t xml:space="preserve">might assume </w:t>
      </w:r>
      <w:r w:rsidRPr="00DA3A25">
        <w:rPr>
          <w:rFonts w:cs="Arial"/>
          <w:sz w:val="20"/>
        </w:rPr>
        <w:t>Jesus would never 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 himself as </w:t>
      </w:r>
      <w:r w:rsidR="00FF33F2" w:rsidRPr="00DA3A25">
        <w:rPr>
          <w:rFonts w:cs="Arial"/>
          <w:sz w:val="20"/>
        </w:rPr>
        <w:t>a Sama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n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Samaritan, good,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But </w:t>
      </w:r>
      <w:r w:rsidR="00605DDB" w:rsidRPr="00DA3A25">
        <w:rPr>
          <w:rFonts w:cs="Arial"/>
          <w:spacing w:val="2"/>
          <w:sz w:val="20"/>
        </w:rPr>
        <w:t>t</w:t>
      </w:r>
      <w:r w:rsidR="00013F58" w:rsidRPr="00DA3A25">
        <w:rPr>
          <w:rFonts w:cs="Arial"/>
          <w:sz w:val="20"/>
        </w:rPr>
        <w:t>he Jews did exa</w:t>
      </w:r>
      <w:r w:rsidR="00AF3B4B" w:rsidRPr="00DA3A25">
        <w:rPr>
          <w:rFonts w:cs="Arial"/>
          <w:spacing w:val="2"/>
          <w:sz w:val="20"/>
        </w:rPr>
        <w:t>ct</w:t>
      </w:r>
      <w:r w:rsidR="00013F58" w:rsidRPr="00DA3A25">
        <w:rPr>
          <w:rFonts w:cs="Arial"/>
          <w:sz w:val="20"/>
        </w:rPr>
        <w:t xml:space="preserve">ly </w:t>
      </w:r>
      <w:r w:rsidR="00605DDB" w:rsidRPr="00DA3A25">
        <w:rPr>
          <w:rFonts w:cs="Arial"/>
          <w:spacing w:val="2"/>
          <w:sz w:val="20"/>
        </w:rPr>
        <w:t>t</w:t>
      </w:r>
      <w:r w:rsidR="00013F58" w:rsidRPr="00DA3A25">
        <w:rPr>
          <w:rFonts w:cs="Arial"/>
          <w:sz w:val="20"/>
        </w:rPr>
        <w:t>his</w:t>
      </w:r>
      <w:r w:rsidR="007A0CD7" w:rsidRPr="00DA3A25">
        <w:rPr>
          <w:rFonts w:cs="Arial"/>
          <w:sz w:val="20"/>
        </w:rPr>
        <w:t>.</w:t>
      </w:r>
      <w:r w:rsidR="00013F58" w:rsidRPr="00DA3A25">
        <w:rPr>
          <w:rFonts w:cs="Arial"/>
          <w:sz w:val="20"/>
        </w:rPr>
        <w:t xml:space="preserve"> C</w:t>
      </w:r>
      <w:r w:rsidR="00014F1C" w:rsidRPr="00DA3A25">
        <w:rPr>
          <w:rFonts w:cs="Arial"/>
          <w:sz w:val="20"/>
        </w:rPr>
        <w:t>onsider</w:t>
      </w:r>
      <w:r w:rsidR="00FF33F2" w:rsidRPr="00DA3A25">
        <w:rPr>
          <w:rFonts w:cs="Arial"/>
          <w:sz w:val="20"/>
        </w:rPr>
        <w:fldChar w:fldCharType="begin"/>
      </w:r>
      <w:r w:rsidR="00FF33F2" w:rsidRPr="00DA3A25">
        <w:rPr>
          <w:sz w:val="20"/>
        </w:rPr>
        <w:instrText xml:space="preserve"> XE "</w:instrText>
      </w:r>
      <w:r w:rsidR="00FF33F2" w:rsidRPr="00DA3A25">
        <w:rPr>
          <w:rFonts w:cs="Arial"/>
          <w:sz w:val="20"/>
        </w:rPr>
        <w:instrText>Jesus</w:instrText>
      </w:r>
      <w:r w:rsidR="00FF33F2" w:rsidRPr="00DA3A25">
        <w:rPr>
          <w:sz w:val="20"/>
        </w:rPr>
        <w:instrText xml:space="preserve">" </w:instrText>
      </w:r>
      <w:r w:rsidR="00FF33F2" w:rsidRPr="00DA3A25">
        <w:rPr>
          <w:rFonts w:cs="Arial"/>
          <w:sz w:val="20"/>
        </w:rPr>
        <w:fldChar w:fldCharType="end"/>
      </w:r>
      <w:r w:rsidR="00FF33F2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z w:val="20"/>
        </w:rPr>
        <w:t>one o</w:t>
      </w:r>
      <w:r w:rsidR="00FF33F2" w:rsidRPr="00DA3A25">
        <w:rPr>
          <w:rFonts w:cs="Arial"/>
          <w:spacing w:val="-2"/>
          <w:sz w:val="20"/>
        </w:rPr>
        <w:t>f</w:t>
      </w:r>
      <w:r w:rsidR="00014F1C" w:rsidRPr="00DA3A25">
        <w:rPr>
          <w:rFonts w:cs="Arial"/>
          <w:spacing w:val="-2"/>
          <w:sz w:val="20"/>
        </w:rPr>
        <w:t xml:space="preserve">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he </w:t>
      </w:r>
      <w:r w:rsidR="00014F1C" w:rsidRPr="00DA3A25">
        <w:rPr>
          <w:rFonts w:cs="Arial"/>
          <w:sz w:val="20"/>
        </w:rPr>
        <w:t xml:space="preserve">many </w:t>
      </w:r>
      <w:r w:rsidR="00FF33F2" w:rsidRPr="00DA3A25">
        <w:rPr>
          <w:rFonts w:cs="Arial"/>
          <w:sz w:val="20"/>
        </w:rPr>
        <w:t>insul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 xml:space="preserve">s </w:t>
      </w:r>
      <w:r w:rsidR="00FF5C79" w:rsidRPr="00DA3A25">
        <w:rPr>
          <w:rFonts w:cs="Arial"/>
          <w:spacing w:val="2"/>
          <w:sz w:val="20"/>
        </w:rPr>
        <w:t>t</w:t>
      </w:r>
      <w:r w:rsidR="00FF5C79" w:rsidRPr="00DA3A25">
        <w:rPr>
          <w:rFonts w:cs="Arial"/>
          <w:sz w:val="20"/>
        </w:rPr>
        <w:t>hat we</w:t>
      </w:r>
      <w:r w:rsidR="00FF5C79" w:rsidRPr="00DA3A25">
        <w:rPr>
          <w:rFonts w:cs="Arial"/>
          <w:spacing w:val="2"/>
          <w:sz w:val="20"/>
        </w:rPr>
        <w:t>r</w:t>
      </w:r>
      <w:r w:rsidR="00FF5C79" w:rsidRPr="00DA3A25">
        <w:rPr>
          <w:rFonts w:cs="Arial"/>
          <w:sz w:val="20"/>
        </w:rPr>
        <w:t xml:space="preserve">e 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>aised agains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3911BA" w:rsidRPr="00DA3A25">
        <w:rPr>
          <w:rFonts w:cs="Arial"/>
          <w:sz w:val="20"/>
        </w:rPr>
        <w:t>Jesus</w:t>
      </w:r>
      <w:r w:rsidR="00FF33F2" w:rsidRPr="00DA3A25">
        <w:rPr>
          <w:rFonts w:cs="Arial"/>
          <w:sz w:val="20"/>
        </w:rPr>
        <w:t xml:space="preserve"> in his l</w:t>
      </w:r>
      <w:r w:rsidR="00FF33F2" w:rsidRPr="00DA3A25">
        <w:rPr>
          <w:rFonts w:cs="Arial"/>
          <w:spacing w:val="2"/>
          <w:sz w:val="20"/>
        </w:rPr>
        <w:t>if</w:t>
      </w:r>
      <w:r w:rsidR="00FF33F2" w:rsidRPr="00DA3A25">
        <w:rPr>
          <w:rFonts w:cs="Arial"/>
          <w:sz w:val="20"/>
        </w:rPr>
        <w:t>e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ime</w:t>
      </w:r>
      <w:r w:rsidR="00444EBB" w:rsidRPr="00DA3A25">
        <w:rPr>
          <w:rFonts w:cs="Arial"/>
          <w:sz w:val="20"/>
        </w:rPr>
        <w:t>.</w:t>
      </w:r>
      <w:r w:rsidR="00013F58" w:rsidRPr="00DA3A25">
        <w:rPr>
          <w:rFonts w:cs="Arial"/>
          <w:sz w:val="20"/>
        </w:rPr>
        <w:t xml:space="preserve"> </w:t>
      </w:r>
      <w:r w:rsidR="00FF33F2" w:rsidRPr="00DA3A25">
        <w:rPr>
          <w:rFonts w:cs="Arial"/>
          <w:sz w:val="20"/>
        </w:rPr>
        <w:t>"Then answe</w:t>
      </w:r>
      <w:r w:rsidR="00FF33F2" w:rsidRPr="00DA3A25">
        <w:rPr>
          <w:rFonts w:cs="Arial"/>
          <w:spacing w:val="2"/>
          <w:sz w:val="20"/>
        </w:rPr>
        <w:t>r</w:t>
      </w:r>
      <w:r w:rsidR="00FF33F2" w:rsidRPr="00DA3A25">
        <w:rPr>
          <w:rFonts w:cs="Arial"/>
          <w:sz w:val="20"/>
        </w:rPr>
        <w:t xml:space="preserve">ed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e Jews, and said un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o him [Jesus], Say we no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 xml:space="preserve">well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a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hou a</w:t>
      </w:r>
      <w:r w:rsidR="00FF33F2" w:rsidRPr="00DA3A25">
        <w:rPr>
          <w:rFonts w:cs="Arial"/>
          <w:spacing w:val="4"/>
          <w:sz w:val="20"/>
        </w:rPr>
        <w:t>r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a Sama</w:t>
      </w:r>
      <w:r w:rsidR="00FF33F2" w:rsidRPr="00DA3A25">
        <w:rPr>
          <w:rFonts w:cs="Arial"/>
          <w:spacing w:val="2"/>
          <w:sz w:val="20"/>
        </w:rPr>
        <w:t>ri</w:t>
      </w:r>
      <w:r w:rsidR="00FF33F2" w:rsidRPr="00DA3A25">
        <w:rPr>
          <w:rFonts w:cs="Arial"/>
          <w:spacing w:val="4"/>
          <w:sz w:val="20"/>
        </w:rPr>
        <w:t>t</w:t>
      </w:r>
      <w:r w:rsidR="00FF33F2" w:rsidRPr="00DA3A25">
        <w:rPr>
          <w:rFonts w:cs="Arial"/>
          <w:sz w:val="20"/>
        </w:rPr>
        <w:t>a</w:t>
      </w:r>
      <w:r w:rsidR="00FF33F2" w:rsidRPr="00DA3A25">
        <w:rPr>
          <w:rFonts w:cs="Arial"/>
          <w:spacing w:val="-4"/>
          <w:sz w:val="20"/>
        </w:rPr>
        <w:t>n,</w:t>
      </w:r>
      <w:r w:rsidR="00FF33F2" w:rsidRPr="00DA3A25">
        <w:rPr>
          <w:rFonts w:cs="Arial"/>
          <w:sz w:val="20"/>
        </w:rPr>
        <w:t xml:space="preserve"> and has</w:t>
      </w:r>
      <w:r w:rsidR="00FF33F2" w:rsidRPr="00DA3A25">
        <w:rPr>
          <w:rFonts w:cs="Arial"/>
          <w:spacing w:val="-2"/>
          <w:sz w:val="20"/>
        </w:rPr>
        <w:t xml:space="preserve">t </w:t>
      </w:r>
      <w:r w:rsidR="00FF33F2" w:rsidRPr="00DA3A25">
        <w:rPr>
          <w:rFonts w:cs="Arial"/>
          <w:sz w:val="20"/>
        </w:rPr>
        <w:t>a devil?</w:t>
      </w:r>
      <w:r w:rsidR="00FF33F2" w:rsidRPr="00DA3A25">
        <w:rPr>
          <w:rFonts w:cs="Arial"/>
          <w:spacing w:val="-4"/>
          <w:sz w:val="20"/>
        </w:rPr>
        <w:t xml:space="preserve">" </w:t>
      </w:r>
      <w:r w:rsidR="00FF33F2" w:rsidRPr="00633952">
        <w:rPr>
          <w:rFonts w:cs="Arial"/>
          <w:sz w:val="16"/>
          <w:szCs w:val="16"/>
        </w:rPr>
        <w:t>(Fou</w:t>
      </w:r>
      <w:r w:rsidR="00FF33F2" w:rsidRPr="00633952">
        <w:rPr>
          <w:rFonts w:cs="Arial"/>
          <w:spacing w:val="4"/>
          <w:sz w:val="16"/>
          <w:szCs w:val="16"/>
        </w:rPr>
        <w:t>rt</w:t>
      </w:r>
      <w:r w:rsidR="00FF33F2" w:rsidRPr="00633952">
        <w:rPr>
          <w:rFonts w:cs="Arial"/>
          <w:sz w:val="16"/>
          <w:szCs w:val="16"/>
        </w:rPr>
        <w:t>h gospel 8:48)</w:t>
      </w:r>
    </w:p>
    <w:p w14:paraId="0DFABB5F" w14:textId="77777777" w:rsidR="002B67AB" w:rsidRPr="00DA3A25" w:rsidRDefault="002B67AB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086E9A0" w14:textId="529205A7" w:rsidR="00FF33F2" w:rsidRPr="00DA3A25" w:rsidRDefault="00FF33F2" w:rsidP="00FF33F2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</w:t>
      </w:r>
      <w:r w:rsidR="002B67AB" w:rsidRPr="00DA3A25">
        <w:rPr>
          <w:rFonts w:cs="Arial"/>
          <w:spacing w:val="4"/>
          <w:sz w:val="20"/>
        </w:rPr>
        <w:t>phrase</w:t>
      </w:r>
      <w:r w:rsidRPr="00DA3A25">
        <w:rPr>
          <w:rFonts w:cs="Arial"/>
          <w:sz w:val="20"/>
        </w:rPr>
        <w:t xml:space="preserve"> "say w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ll" sugg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l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 had</w:t>
      </w:r>
      <w:r w:rsidR="0061600C" w:rsidRPr="00DA3A25">
        <w:rPr>
          <w:rFonts w:cs="Arial"/>
          <w:sz w:val="20"/>
        </w:rPr>
        <w:t xml:space="preserve"> exis</w:t>
      </w:r>
      <w:r w:rsidR="00605DDB" w:rsidRPr="00DA3A25">
        <w:rPr>
          <w:rFonts w:cs="Arial"/>
          <w:spacing w:val="2"/>
          <w:sz w:val="20"/>
        </w:rPr>
        <w:t>t</w:t>
      </w:r>
      <w:r w:rsidR="0061600C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.</w:t>
      </w:r>
      <w:r w:rsidR="00FB3B38" w:rsidRPr="00DA3A25">
        <w:rPr>
          <w:rFonts w:cs="Arial"/>
          <w:sz w:val="20"/>
        </w:rPr>
        <w:t xml:space="preserve"> </w:t>
      </w:r>
      <w:r w:rsidR="002B67AB" w:rsidRPr="00DA3A25">
        <w:rPr>
          <w:rFonts w:cs="Arial"/>
          <w:sz w:val="20"/>
        </w:rPr>
        <w:t>Migh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be why </w:t>
      </w:r>
      <w:r w:rsidR="002B67AB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used a Sam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eighbo</w:t>
      </w:r>
      <w:r w:rsidRPr="00DA3A25">
        <w:rPr>
          <w:rFonts w:cs="Arial"/>
          <w:spacing w:val="2"/>
          <w:sz w:val="20"/>
        </w:rPr>
        <w:t>r,</w:t>
      </w:r>
      <w:r w:rsidRPr="00DA3A25">
        <w:rPr>
          <w:rFonts w:cs="Arial"/>
          <w:sz w:val="20"/>
        </w:rPr>
        <w:t xml:space="preserve"> i.e.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on who 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ed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y, in his example?</w:t>
      </w:r>
      <w:r w:rsidR="00FB3B38" w:rsidRPr="00DA3A25">
        <w:rPr>
          <w:rFonts w:cs="Arial"/>
          <w:sz w:val="20"/>
        </w:rPr>
        <w:t xml:space="preserve"> </w:t>
      </w:r>
      <w:r w:rsidR="002B67AB" w:rsidRPr="00DA3A25">
        <w:rPr>
          <w:rFonts w:cs="Arial"/>
          <w:sz w:val="20"/>
        </w:rPr>
        <w:t>All of us</w:t>
      </w:r>
      <w:r w:rsidRPr="00DA3A25">
        <w:rPr>
          <w:rFonts w:cs="Arial"/>
          <w:sz w:val="20"/>
        </w:rPr>
        <w:t xml:space="preserve"> would w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ome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d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="002B67AB" w:rsidRPr="00DA3A25">
        <w:rPr>
          <w:rFonts w:cs="Arial"/>
          <w:spacing w:val="4"/>
          <w:sz w:val="20"/>
        </w:rPr>
        <w:t>us</w:t>
      </w:r>
      <w:r w:rsidRPr="00DA3A25">
        <w:rPr>
          <w:rFonts w:cs="Arial"/>
          <w:sz w:val="20"/>
        </w:rPr>
        <w:t xml:space="preserve">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amaritan, good,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id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one would do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a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 did!</w:t>
      </w:r>
    </w:p>
    <w:p w14:paraId="22BD5407" w14:textId="77777777" w:rsidR="00FF33F2" w:rsidRPr="00DA3A25" w:rsidRDefault="00FF33F2" w:rsidP="00FF33F2">
      <w:pPr>
        <w:spacing w:line="240" w:lineRule="auto"/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bookmarkEnd w:id="157"/>
    <w:p w14:paraId="37D5B74A" w14:textId="0394D58C" w:rsidR="00CA1C07" w:rsidRPr="005916D3" w:rsidRDefault="00CA1C07" w:rsidP="00DE3888">
      <w:pPr>
        <w:spacing w:line="240" w:lineRule="auto"/>
        <w:jc w:val="center"/>
        <w:rPr>
          <w:rFonts w:cs="Arial"/>
          <w:bCs/>
          <w:sz w:val="28"/>
          <w:szCs w:val="24"/>
        </w:rPr>
      </w:pPr>
    </w:p>
    <w:p w14:paraId="188481D7" w14:textId="6C257F58" w:rsidR="007F743D" w:rsidRPr="005916D3" w:rsidRDefault="00DC2845" w:rsidP="00D852FE">
      <w:pPr>
        <w:spacing w:line="240" w:lineRule="auto"/>
        <w:jc w:val="center"/>
        <w:rPr>
          <w:rFonts w:cs="Arial"/>
          <w:bCs/>
          <w:sz w:val="28"/>
          <w:szCs w:val="24"/>
        </w:rPr>
      </w:pPr>
      <w:bookmarkStart w:id="162" w:name="_Hlk536558198"/>
      <w:r w:rsidRPr="005916D3">
        <w:rPr>
          <w:rFonts w:cs="Arial"/>
          <w:b/>
          <w:sz w:val="28"/>
          <w:szCs w:val="24"/>
        </w:rPr>
        <w:t>C</w:t>
      </w:r>
      <w:r w:rsidR="007F743D" w:rsidRPr="005916D3">
        <w:rPr>
          <w:rFonts w:cs="Arial"/>
          <w:b/>
          <w:sz w:val="28"/>
          <w:szCs w:val="24"/>
        </w:rPr>
        <w:t>hap</w:t>
      </w:r>
      <w:r w:rsidR="00974BF2" w:rsidRPr="005916D3">
        <w:rPr>
          <w:rFonts w:cs="Arial"/>
          <w:b/>
          <w:spacing w:val="4"/>
          <w:sz w:val="28"/>
          <w:szCs w:val="24"/>
        </w:rPr>
        <w:t>t</w:t>
      </w:r>
      <w:r w:rsidR="007F743D" w:rsidRPr="005916D3">
        <w:rPr>
          <w:rFonts w:cs="Arial"/>
          <w:b/>
          <w:sz w:val="28"/>
          <w:szCs w:val="24"/>
        </w:rPr>
        <w:t>e</w:t>
      </w:r>
      <w:r w:rsidR="00F16F15" w:rsidRPr="005916D3">
        <w:rPr>
          <w:rFonts w:cs="Arial"/>
          <w:b/>
          <w:spacing w:val="-2"/>
          <w:sz w:val="28"/>
          <w:szCs w:val="24"/>
        </w:rPr>
        <w:t xml:space="preserve">r </w:t>
      </w:r>
      <w:r w:rsidR="008344E0" w:rsidRPr="005916D3">
        <w:rPr>
          <w:rFonts w:cs="Arial"/>
          <w:b/>
          <w:sz w:val="28"/>
          <w:szCs w:val="24"/>
        </w:rPr>
        <w:t>8</w:t>
      </w:r>
      <w:r w:rsidR="007F743D" w:rsidRPr="005916D3">
        <w:rPr>
          <w:rFonts w:cs="Arial"/>
          <w:b/>
          <w:sz w:val="28"/>
          <w:szCs w:val="24"/>
        </w:rPr>
        <w:t xml:space="preserve"> – </w:t>
      </w:r>
      <w:r w:rsidR="00316DC7" w:rsidRPr="005916D3">
        <w:rPr>
          <w:rFonts w:cs="Arial"/>
          <w:b/>
          <w:sz w:val="28"/>
          <w:szCs w:val="24"/>
        </w:rPr>
        <w:t xml:space="preserve">The Love of </w:t>
      </w:r>
      <w:r w:rsidR="00316DC7" w:rsidRPr="005916D3">
        <w:rPr>
          <w:rFonts w:cs="Arial"/>
          <w:b/>
          <w:spacing w:val="2"/>
          <w:sz w:val="28"/>
          <w:szCs w:val="24"/>
        </w:rPr>
        <w:t>t</w:t>
      </w:r>
      <w:r w:rsidR="00316DC7" w:rsidRPr="005916D3">
        <w:rPr>
          <w:rFonts w:cs="Arial"/>
          <w:b/>
          <w:sz w:val="28"/>
          <w:szCs w:val="24"/>
        </w:rPr>
        <w:t>he Tru</w:t>
      </w:r>
      <w:r w:rsidR="00316DC7" w:rsidRPr="005916D3">
        <w:rPr>
          <w:rFonts w:cs="Arial"/>
          <w:b/>
          <w:spacing w:val="2"/>
          <w:sz w:val="28"/>
          <w:szCs w:val="24"/>
        </w:rPr>
        <w:t>t</w:t>
      </w:r>
      <w:r w:rsidR="00316DC7" w:rsidRPr="005916D3">
        <w:rPr>
          <w:rFonts w:cs="Arial"/>
          <w:b/>
          <w:sz w:val="28"/>
          <w:szCs w:val="24"/>
        </w:rPr>
        <w:t>h</w:t>
      </w:r>
    </w:p>
    <w:p w14:paraId="00369E1F" w14:textId="506EA4D4" w:rsidR="001A6B09" w:rsidRPr="00DA3A25" w:rsidRDefault="001A6B09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1B12D00A" w14:textId="679990BD" w:rsidR="00982B1B" w:rsidRPr="00DA3A25" w:rsidRDefault="00C34FC5" w:rsidP="00D852FE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="00982B1B" w:rsidRPr="00DA3A25">
        <w:rPr>
          <w:rFonts w:cs="Arial"/>
          <w:sz w:val="20"/>
        </w:rPr>
        <w:t xml:space="preserve">n 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 xml:space="preserve">his </w:t>
      </w:r>
      <w:r w:rsidR="00C00166" w:rsidRPr="00DA3A25">
        <w:rPr>
          <w:rFonts w:cs="Arial"/>
          <w:spacing w:val="2"/>
          <w:sz w:val="20"/>
        </w:rPr>
        <w:t>c</w:t>
      </w:r>
      <w:r w:rsidR="00982B1B" w:rsidRPr="00DA3A25">
        <w:rPr>
          <w:rFonts w:cs="Arial"/>
          <w:sz w:val="20"/>
        </w:rPr>
        <w:t>hap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>er</w:t>
      </w:r>
      <w:r w:rsidR="003F2F85" w:rsidRPr="00DA3A25">
        <w:rPr>
          <w:rFonts w:cs="Arial"/>
          <w:sz w:val="20"/>
        </w:rPr>
        <w:t>,</w:t>
      </w:r>
      <w:r w:rsidR="00982B1B" w:rsidRPr="00DA3A25">
        <w:rPr>
          <w:rFonts w:cs="Arial"/>
          <w:sz w:val="20"/>
        </w:rPr>
        <w:t xml:space="preserve"> we will </w:t>
      </w:r>
      <w:r w:rsidR="00C00166" w:rsidRPr="00DA3A25">
        <w:rPr>
          <w:rFonts w:cs="Arial"/>
          <w:spacing w:val="2"/>
          <w:sz w:val="20"/>
        </w:rPr>
        <w:t>c</w:t>
      </w:r>
      <w:r w:rsidR="00982B1B" w:rsidRPr="00DA3A25">
        <w:rPr>
          <w:rFonts w:cs="Arial"/>
          <w:sz w:val="20"/>
        </w:rPr>
        <w:t xml:space="preserve">onsider what it means 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 xml:space="preserve">o have a love of 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="00982B1B" w:rsidRPr="00DA3A25">
        <w:rPr>
          <w:rFonts w:cs="Arial"/>
          <w:sz w:val="20"/>
        </w:rPr>
        <w:t>u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>h</w:t>
      </w:r>
      <w:r w:rsidR="00793466" w:rsidRPr="00DA3A25">
        <w:rPr>
          <w:rFonts w:cs="Arial"/>
          <w:sz w:val="20"/>
        </w:rPr>
        <w:t>. W</w:t>
      </w:r>
      <w:r w:rsidR="00982B1B" w:rsidRPr="00DA3A25">
        <w:rPr>
          <w:rFonts w:cs="Arial"/>
          <w:sz w:val="20"/>
        </w:rPr>
        <w:t xml:space="preserve">e will also address 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>hese ques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 xml:space="preserve">ions: Is 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>here a limi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 xml:space="preserve">ed 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 xml:space="preserve">ime 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 xml:space="preserve">o respond 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 xml:space="preserve">o </w:t>
      </w:r>
      <w:r w:rsidR="003F694F" w:rsidRPr="00DA3A25">
        <w:rPr>
          <w:rFonts w:cs="Arial"/>
          <w:spacing w:val="2"/>
          <w:sz w:val="20"/>
        </w:rPr>
        <w:t>tr</w:t>
      </w:r>
      <w:r w:rsidR="00982B1B" w:rsidRPr="00DA3A25">
        <w:rPr>
          <w:rFonts w:cs="Arial"/>
          <w:sz w:val="20"/>
        </w:rPr>
        <w:t>u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 xml:space="preserve">h? Can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re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ren do good and be holy?</w:t>
      </w:r>
      <w:r w:rsidR="00982B1B" w:rsidRPr="00DA3A25">
        <w:rPr>
          <w:rFonts w:cs="Arial"/>
          <w:sz w:val="20"/>
        </w:rPr>
        <w:t xml:space="preserve"> When God </w:t>
      </w:r>
      <w:r w:rsidR="00C00166" w:rsidRPr="00DA3A25">
        <w:rPr>
          <w:rFonts w:cs="Arial"/>
          <w:spacing w:val="2"/>
          <w:sz w:val="20"/>
        </w:rPr>
        <w:t>c</w:t>
      </w:r>
      <w:r w:rsidR="00982B1B" w:rsidRPr="00DA3A25">
        <w:rPr>
          <w:rFonts w:cs="Arial"/>
          <w:sz w:val="20"/>
        </w:rPr>
        <w:t>o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="00982B1B" w:rsidRPr="00DA3A25">
        <w:rPr>
          <w:rFonts w:cs="Arial"/>
          <w:sz w:val="20"/>
        </w:rPr>
        <w:t>e</w:t>
      </w:r>
      <w:r w:rsidR="00AF3B4B" w:rsidRPr="00DA3A25">
        <w:rPr>
          <w:rFonts w:cs="Arial"/>
          <w:spacing w:val="2"/>
          <w:sz w:val="20"/>
        </w:rPr>
        <w:t>ct</w:t>
      </w:r>
      <w:r w:rsidR="00982B1B" w:rsidRPr="00DA3A25">
        <w:rPr>
          <w:rFonts w:cs="Arial"/>
          <w:sz w:val="20"/>
        </w:rPr>
        <w:t xml:space="preserve">s us, what does </w:t>
      </w:r>
      <w:r w:rsidR="00982B1B" w:rsidRPr="00DA3A25">
        <w:rPr>
          <w:rFonts w:cs="Arial"/>
          <w:spacing w:val="2"/>
          <w:sz w:val="20"/>
        </w:rPr>
        <w:t>t</w:t>
      </w:r>
      <w:r w:rsidR="00982B1B" w:rsidRPr="00DA3A25">
        <w:rPr>
          <w:rFonts w:cs="Arial"/>
          <w:sz w:val="20"/>
        </w:rPr>
        <w:t>his prove?</w:t>
      </w:r>
    </w:p>
    <w:p w14:paraId="37C864C6" w14:textId="77777777" w:rsidR="00864531" w:rsidRPr="00DA3A25" w:rsidRDefault="0086453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ECE5559" w14:textId="1F0963AB" w:rsidR="007F743D" w:rsidRPr="005916D3" w:rsidRDefault="00B666C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When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T</w:t>
      </w:r>
      <w:r w:rsidR="00B40A6B"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u</w:t>
      </w:r>
      <w:r w:rsidR="00D60329"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 is Unwan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ed</w:t>
      </w:r>
    </w:p>
    <w:p w14:paraId="24F8BCCF" w14:textId="77777777" w:rsidR="00703B7D" w:rsidRPr="00DA3A25" w:rsidRDefault="00703B7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5E01212" w14:textId="1487DE2D" w:rsidR="00B666CA" w:rsidRPr="00DA3A25" w:rsidRDefault="00FC6B9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Paul </w:t>
      </w:r>
      <w:r w:rsidR="00B666CA" w:rsidRPr="00DA3A25">
        <w:rPr>
          <w:rFonts w:cs="Arial"/>
          <w:sz w:val="20"/>
        </w:rPr>
        <w:t xml:space="preserve">asked </w:t>
      </w:r>
      <w:r w:rsidR="00D60329" w:rsidRPr="00DA3A25">
        <w:rPr>
          <w:rFonts w:cs="Arial"/>
          <w:spacing w:val="4"/>
          <w:sz w:val="20"/>
        </w:rPr>
        <w:t>t</w:t>
      </w:r>
      <w:r w:rsidR="00B666CA" w:rsidRPr="00DA3A25">
        <w:rPr>
          <w:rFonts w:cs="Arial"/>
          <w:sz w:val="20"/>
        </w:rPr>
        <w:t>he Gala</w:t>
      </w:r>
      <w:r w:rsidR="00D60329" w:rsidRPr="00DA3A25">
        <w:rPr>
          <w:rFonts w:cs="Arial"/>
          <w:spacing w:val="4"/>
          <w:sz w:val="20"/>
        </w:rPr>
        <w:t>t</w:t>
      </w:r>
      <w:r w:rsidR="00B666CA" w:rsidRPr="00DA3A25">
        <w:rPr>
          <w:rFonts w:cs="Arial"/>
          <w:sz w:val="20"/>
        </w:rPr>
        <w:t>ians</w:t>
      </w:r>
      <w:r w:rsidRPr="00DA3A25">
        <w:rPr>
          <w:rFonts w:cs="Arial"/>
          <w:sz w:val="20"/>
        </w:rPr>
        <w:t>, "</w:t>
      </w:r>
      <w:r w:rsidR="00444EBB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m 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enemy, </w:t>
      </w:r>
      <w:r w:rsidRPr="00DA3A25">
        <w:rPr>
          <w:rFonts w:cs="Arial"/>
          <w:bCs/>
          <w:sz w:val="20"/>
        </w:rPr>
        <w:t>be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ause I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ell you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pacing w:val="2"/>
          <w:sz w:val="20"/>
        </w:rPr>
        <w:t>ru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</w:t>
      </w:r>
      <w:r w:rsidRPr="00DA3A25">
        <w:rPr>
          <w:rFonts w:cs="Arial"/>
          <w:sz w:val="20"/>
        </w:rPr>
        <w:t>?"</w:t>
      </w:r>
      <w:r w:rsidR="00B666CA" w:rsidRPr="00DA3A25">
        <w:rPr>
          <w:rFonts w:cs="Arial"/>
          <w:sz w:val="20"/>
        </w:rPr>
        <w:t xml:space="preserve"> </w:t>
      </w:r>
      <w:r w:rsidR="00B666CA" w:rsidRPr="00633952">
        <w:rPr>
          <w:rFonts w:cs="Arial"/>
          <w:sz w:val="16"/>
          <w:szCs w:val="16"/>
        </w:rPr>
        <w:t>(Gal 4:16)</w:t>
      </w:r>
      <w:r w:rsidR="00B666CA" w:rsidRPr="00DA3A25">
        <w:rPr>
          <w:rFonts w:cs="Arial"/>
          <w:sz w:val="20"/>
        </w:rPr>
        <w:t xml:space="preserve">, </w:t>
      </w:r>
      <w:r w:rsidR="00BD6E6E" w:rsidRPr="00DA3A25">
        <w:rPr>
          <w:rFonts w:cs="Arial"/>
          <w:sz w:val="20"/>
        </w:rPr>
        <w:t xml:space="preserve">so </w:t>
      </w:r>
      <w:r w:rsidRPr="00DA3A25">
        <w:rPr>
          <w:rFonts w:cs="Arial"/>
          <w:sz w:val="20"/>
        </w:rPr>
        <w:t xml:space="preserve">he kne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divis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caused divisi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="00B666CA" w:rsidRPr="00DA3A25">
        <w:rPr>
          <w:rFonts w:cs="Arial"/>
          <w:sz w:val="20"/>
        </w:rPr>
        <w:t xml:space="preserve">. </w:t>
      </w:r>
      <w:bookmarkStart w:id="163" w:name="_Hlk40188489"/>
      <w:r w:rsidR="00B666CA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s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wh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ould 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lly se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Paul a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="00BD6E6E" w:rsidRPr="00DA3A25">
        <w:rPr>
          <w:rFonts w:cs="Arial"/>
          <w:sz w:val="20"/>
        </w:rPr>
        <w:t>an</w:t>
      </w:r>
      <w:r w:rsidRPr="00DA3A25">
        <w:rPr>
          <w:rFonts w:cs="Arial"/>
          <w:sz w:val="20"/>
        </w:rPr>
        <w:t xml:space="preserve"> ad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BD6E6E" w:rsidRPr="00DA3A25">
        <w:rPr>
          <w:rFonts w:cs="Arial"/>
          <w:sz w:val="20"/>
        </w:rPr>
        <w:t>would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n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ng. </w:t>
      </w:r>
      <w:bookmarkEnd w:id="163"/>
      <w:r w:rsidR="0061600C" w:rsidRPr="00DA3A25">
        <w:rPr>
          <w:rFonts w:cs="Arial"/>
          <w:sz w:val="20"/>
        </w:rPr>
        <w:t>Resis</w:t>
      </w:r>
      <w:r w:rsidRPr="00DA3A25">
        <w:rPr>
          <w:rFonts w:cs="Arial"/>
          <w:spacing w:val="4"/>
          <w:sz w:val="20"/>
        </w:rPr>
        <w:t>t</w:t>
      </w:r>
      <w:r w:rsidR="0061600C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</w:t>
      </w:r>
      <w:r w:rsidR="0061600C" w:rsidRPr="00DA3A25">
        <w:rPr>
          <w:rFonts w:cs="Arial"/>
          <w:sz w:val="20"/>
        </w:rPr>
        <w:t>g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 xml:space="preserve">h </w:t>
      </w:r>
      <w:r w:rsidRPr="00DA3A25">
        <w:rPr>
          <w:rFonts w:cs="Arial"/>
          <w:sz w:val="20"/>
        </w:rPr>
        <w:t>did no</w:t>
      </w:r>
      <w:r w:rsidRPr="00DA3A25">
        <w:rPr>
          <w:rFonts w:cs="Arial"/>
          <w:spacing w:val="-4"/>
          <w:sz w:val="20"/>
        </w:rPr>
        <w:t xml:space="preserve">t </w:t>
      </w:r>
      <w:r w:rsidRPr="00DA3A25">
        <w:rPr>
          <w:rFonts w:cs="Arial"/>
          <w:sz w:val="20"/>
        </w:rPr>
        <w:t xml:space="preserve">me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4"/>
          <w:sz w:val="20"/>
        </w:rPr>
        <w:t xml:space="preserve">t </w:t>
      </w:r>
      <w:r w:rsidR="0061600C" w:rsidRPr="00DA3A25">
        <w:rPr>
          <w:rFonts w:cs="Arial"/>
          <w:spacing w:val="2"/>
          <w:sz w:val="20"/>
        </w:rPr>
        <w:t>c</w:t>
      </w:r>
      <w:r w:rsidR="0061600C" w:rsidRPr="00DA3A25">
        <w:rPr>
          <w:rFonts w:cs="Arial"/>
          <w:sz w:val="20"/>
        </w:rPr>
        <w:t>oun</w:t>
      </w:r>
      <w:r w:rsidR="00AB1122" w:rsidRPr="00DA3A25">
        <w:rPr>
          <w:rFonts w:cs="Arial"/>
          <w:spacing w:val="2"/>
          <w:sz w:val="20"/>
        </w:rPr>
        <w:t>t</w:t>
      </w:r>
      <w:r w:rsidR="0061600C" w:rsidRPr="00DA3A25">
        <w:rPr>
          <w:rFonts w:cs="Arial"/>
          <w:sz w:val="20"/>
        </w:rPr>
        <w:t xml:space="preserve">ed among </w:t>
      </w:r>
      <w:r w:rsidR="00AB1122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aul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: "</w:t>
      </w:r>
      <w:r w:rsidR="00444EBB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>y 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l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,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hom I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vail in bi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gain </w:t>
      </w:r>
      <w:r w:rsidRPr="00DA3A25">
        <w:rPr>
          <w:rFonts w:cs="Arial"/>
          <w:bCs/>
          <w:sz w:val="20"/>
        </w:rPr>
        <w:t>u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il</w:t>
      </w:r>
      <w:r w:rsidRPr="00DA3A25">
        <w:rPr>
          <w:rFonts w:cs="Arial"/>
          <w:sz w:val="20"/>
        </w:rPr>
        <w:t xml:space="preserve">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med in you" </w:t>
      </w:r>
      <w:r w:rsidRPr="00633952">
        <w:rPr>
          <w:rFonts w:cs="Arial"/>
          <w:sz w:val="16"/>
          <w:szCs w:val="16"/>
        </w:rPr>
        <w:t>(Gal 4:19)</w:t>
      </w:r>
      <w:r w:rsidRPr="00DA3A25">
        <w:rPr>
          <w:rFonts w:cs="Arial"/>
          <w:sz w:val="20"/>
        </w:rPr>
        <w:t>.</w:t>
      </w:r>
      <w:r w:rsidR="0061600C" w:rsidRPr="00DA3A25">
        <w:rPr>
          <w:rFonts w:cs="Arial"/>
          <w:sz w:val="20"/>
        </w:rPr>
        <w:t xml:space="preserve"> </w:t>
      </w:r>
      <w:r w:rsidR="00481546" w:rsidRPr="00DA3A25">
        <w:rPr>
          <w:rFonts w:cs="Arial"/>
          <w:sz w:val="20"/>
        </w:rPr>
        <w:t>H</w:t>
      </w:r>
      <w:r w:rsidR="0061600C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his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a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="005A4B8D" w:rsidRPr="00DA3A25">
        <w:rPr>
          <w:rFonts w:cs="Arial"/>
          <w:sz w:val="20"/>
        </w:rPr>
        <w:t>, yet</w:t>
      </w:r>
      <w:r w:rsidR="007349C4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ad</w:t>
      </w:r>
      <w:r w:rsidR="007349C4" w:rsidRPr="00DA3A25">
        <w:rPr>
          <w:rFonts w:cs="Arial"/>
          <w:sz w:val="20"/>
        </w:rPr>
        <w:t xml:space="preserve"> only</w:t>
      </w:r>
      <w:r w:rsidRPr="00DA3A25">
        <w:rPr>
          <w:rFonts w:cs="Arial"/>
          <w:sz w:val="20"/>
        </w:rPr>
        <w:t xml:space="preserve"> be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ally</w:t>
      </w:r>
      <w:r w:rsidR="002221AC" w:rsidRPr="00DA3A25">
        <w:rPr>
          <w:rFonts w:cs="Arial"/>
          <w:sz w:val="20"/>
        </w:rPr>
        <w:t>. 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i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ad not</w:t>
      </w:r>
      <w:r w:rsidR="001C5180" w:rsidRPr="00DA3A25">
        <w:rPr>
          <w:rFonts w:cs="Arial"/>
          <w:sz w:val="20"/>
        </w:rPr>
        <w:t xml:space="preserve"> </w:t>
      </w:r>
      <w:r w:rsidR="0037710D" w:rsidRPr="00DA3A25">
        <w:rPr>
          <w:rFonts w:cs="Arial"/>
          <w:sz w:val="20"/>
        </w:rPr>
        <w:t>o</w:t>
      </w:r>
      <w:r w:rsidR="0062678B" w:rsidRPr="00DA3A25">
        <w:rPr>
          <w:rFonts w:cs="Arial"/>
          <w:spacing w:val="4"/>
          <w:sz w:val="20"/>
        </w:rPr>
        <w:t>cc</w:t>
      </w:r>
      <w:r w:rsidR="0037710D" w:rsidRPr="00DA3A25">
        <w:rPr>
          <w:rFonts w:cs="Arial"/>
          <w:sz w:val="20"/>
        </w:rPr>
        <w:t>u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="0037710D" w:rsidRPr="00DA3A25">
        <w:rPr>
          <w:rFonts w:cs="Arial"/>
          <w:sz w:val="20"/>
        </w:rPr>
        <w:t>ed</w:t>
      </w:r>
      <w:r w:rsidR="002221AC" w:rsidRPr="00DA3A25">
        <w:rPr>
          <w:rFonts w:cs="Arial"/>
          <w:sz w:val="20"/>
        </w:rPr>
        <w:t xml:space="preserve"> for</w:t>
      </w:r>
      <w:r w:rsidRPr="00DA3A25">
        <w:rPr>
          <w:rFonts w:cs="Arial"/>
          <w:sz w:val="20"/>
        </w:rPr>
        <w:t xml:space="preserve"> he </w:t>
      </w:r>
      <w:r w:rsidR="002A3CA3" w:rsidRPr="00DA3A25">
        <w:rPr>
          <w:rFonts w:cs="Arial"/>
          <w:sz w:val="20"/>
        </w:rPr>
        <w:t xml:space="preserve">said he </w:t>
      </w:r>
      <w:r w:rsidRPr="00DA3A25">
        <w:rPr>
          <w:rFonts w:cs="Arial"/>
          <w:sz w:val="20"/>
        </w:rPr>
        <w:t>wa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l in </w:t>
      </w:r>
      <w:r w:rsidR="00626D2D"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vail</w:t>
      </w:r>
      <w:r w:rsidR="00626D2D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="002221AC" w:rsidRPr="00DA3A25">
        <w:rPr>
          <w:rFonts w:cs="Arial"/>
          <w:sz w:val="20"/>
        </w:rPr>
        <w:t xml:space="preserve"> and</w:t>
      </w:r>
      <w:r w:rsidR="002A3CA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ould be</w:t>
      </w:r>
      <w:r w:rsidR="00FB5D32" w:rsidRPr="00DA3A25">
        <w:rPr>
          <w:rFonts w:cs="Arial"/>
          <w:iCs/>
          <w:sz w:val="20"/>
        </w:rPr>
        <w:t xml:space="preserve"> </w:t>
      </w:r>
      <w:r w:rsidRPr="00DA3A25">
        <w:rPr>
          <w:rFonts w:cs="Arial"/>
          <w:iCs/>
          <w:sz w:val="20"/>
        </w:rPr>
        <w:t>un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il</w:t>
      </w:r>
      <w:r w:rsidRPr="00DA3A25">
        <w:rPr>
          <w:rFonts w:cs="Arial"/>
          <w:sz w:val="20"/>
        </w:rPr>
        <w:t xml:space="preserve">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m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.</w:t>
      </w:r>
      <w:r w:rsidR="00C31D77" w:rsidRPr="00DA3A25">
        <w:rPr>
          <w:rFonts w:cs="Arial"/>
          <w:sz w:val="20"/>
        </w:rPr>
        <w:t xml:space="preserve"> </w:t>
      </w:r>
      <w:r w:rsidR="00514E60" w:rsidRPr="00DA3A25">
        <w:rPr>
          <w:rFonts w:cs="Arial"/>
          <w:sz w:val="20"/>
        </w:rPr>
        <w:t>But</w:t>
      </w:r>
      <w:r w:rsidR="00BD6ADD" w:rsidRPr="00DA3A25">
        <w:rPr>
          <w:rFonts w:cs="Arial"/>
          <w:sz w:val="20"/>
        </w:rPr>
        <w:t xml:space="preserve"> what happen</w:t>
      </w:r>
      <w:r w:rsidR="009D3529" w:rsidRPr="00DA3A25">
        <w:rPr>
          <w:rFonts w:cs="Arial"/>
          <w:sz w:val="20"/>
        </w:rPr>
        <w:t>s</w:t>
      </w:r>
      <w:r w:rsidR="00514E60" w:rsidRPr="00DA3A25">
        <w:rPr>
          <w:rFonts w:cs="Arial"/>
          <w:sz w:val="20"/>
        </w:rPr>
        <w:t xml:space="preserve"> i</w:t>
      </w:r>
      <w:r w:rsidR="00706B54" w:rsidRPr="00DA3A25">
        <w:rPr>
          <w:rFonts w:cs="Arial"/>
          <w:sz w:val="20"/>
        </w:rPr>
        <w:t xml:space="preserve">f </w:t>
      </w:r>
      <w:r w:rsidR="00706B54" w:rsidRPr="00DA3A25">
        <w:rPr>
          <w:rFonts w:cs="Arial"/>
          <w:spacing w:val="2"/>
          <w:sz w:val="20"/>
        </w:rPr>
        <w:t>t</w:t>
      </w:r>
      <w:r w:rsidR="00706B54" w:rsidRPr="00DA3A25">
        <w:rPr>
          <w:rFonts w:cs="Arial"/>
          <w:sz w:val="20"/>
        </w:rPr>
        <w:t>h</w:t>
      </w:r>
      <w:r w:rsidR="00FD2916" w:rsidRPr="00DA3A25">
        <w:rPr>
          <w:rFonts w:cs="Arial"/>
          <w:sz w:val="20"/>
        </w:rPr>
        <w:t>is</w:t>
      </w:r>
      <w:r w:rsidR="00B4689B" w:rsidRPr="00DA3A25">
        <w:rPr>
          <w:rFonts w:cs="Arial"/>
          <w:sz w:val="20"/>
        </w:rPr>
        <w:t xml:space="preserve"> </w:t>
      </w:r>
      <w:r w:rsidR="009D3529" w:rsidRPr="00DA3A25">
        <w:rPr>
          <w:rFonts w:cs="Arial"/>
          <w:sz w:val="20"/>
        </w:rPr>
        <w:t>grow</w:t>
      </w:r>
      <w:r w:rsidR="009D3529" w:rsidRPr="00DA3A25">
        <w:rPr>
          <w:rFonts w:cs="Arial"/>
          <w:spacing w:val="2"/>
          <w:sz w:val="20"/>
        </w:rPr>
        <w:t>t</w:t>
      </w:r>
      <w:r w:rsidR="009D3529" w:rsidRPr="00DA3A25">
        <w:rPr>
          <w:rFonts w:cs="Arial"/>
          <w:sz w:val="20"/>
        </w:rPr>
        <w:t xml:space="preserve">h </w:t>
      </w:r>
      <w:r w:rsidR="00706B54" w:rsidRPr="00DA3A25">
        <w:rPr>
          <w:rFonts w:cs="Arial"/>
          <w:sz w:val="20"/>
        </w:rPr>
        <w:t>p</w:t>
      </w:r>
      <w:r w:rsidR="00B40A6B" w:rsidRPr="00DA3A25">
        <w:rPr>
          <w:rFonts w:cs="Arial"/>
          <w:spacing w:val="2"/>
          <w:sz w:val="20"/>
        </w:rPr>
        <w:t>r</w:t>
      </w:r>
      <w:r w:rsidR="00C31D77" w:rsidRPr="00DA3A25">
        <w:rPr>
          <w:rFonts w:cs="Arial"/>
          <w:sz w:val="20"/>
        </w:rPr>
        <w:t>o</w:t>
      </w:r>
      <w:r w:rsidR="00987BF5" w:rsidRPr="00DA3A25">
        <w:rPr>
          <w:rFonts w:cs="Arial"/>
          <w:spacing w:val="2"/>
          <w:sz w:val="20"/>
        </w:rPr>
        <w:t>c</w:t>
      </w:r>
      <w:r w:rsidR="00C31D77" w:rsidRPr="00DA3A25">
        <w:rPr>
          <w:rFonts w:cs="Arial"/>
          <w:sz w:val="20"/>
        </w:rPr>
        <w:t>ess</w:t>
      </w:r>
      <w:r w:rsidR="00237DAA" w:rsidRPr="00DA3A25">
        <w:rPr>
          <w:rFonts w:cs="Arial"/>
          <w:sz w:val="20"/>
        </w:rPr>
        <w:t xml:space="preserve"> </w:t>
      </w:r>
      <w:r w:rsidR="009D3529" w:rsidRPr="00DA3A25">
        <w:rPr>
          <w:rFonts w:cs="Arial"/>
          <w:sz w:val="20"/>
        </w:rPr>
        <w:t xml:space="preserve">is </w:t>
      </w:r>
      <w:r w:rsidR="00C00166" w:rsidRPr="00DA3A25">
        <w:rPr>
          <w:rFonts w:cs="Arial"/>
          <w:spacing w:val="2"/>
          <w:sz w:val="20"/>
        </w:rPr>
        <w:t>c</w:t>
      </w:r>
      <w:r w:rsidR="00916A3B" w:rsidRPr="00DA3A25">
        <w:rPr>
          <w:rFonts w:cs="Arial"/>
          <w:sz w:val="20"/>
        </w:rPr>
        <w:t>ut-o</w:t>
      </w:r>
      <w:r w:rsidR="00916A3B" w:rsidRPr="00DA3A25">
        <w:rPr>
          <w:rFonts w:cs="Arial"/>
          <w:spacing w:val="6"/>
          <w:sz w:val="20"/>
        </w:rPr>
        <w:t>f</w:t>
      </w:r>
      <w:r w:rsidR="00916A3B" w:rsidRPr="00DA3A25">
        <w:rPr>
          <w:rFonts w:cs="Arial"/>
          <w:sz w:val="20"/>
        </w:rPr>
        <w:t xml:space="preserve">f </w:t>
      </w:r>
      <w:r w:rsidR="00227B97" w:rsidRPr="00DA3A25">
        <w:rPr>
          <w:rFonts w:cs="Arial"/>
          <w:sz w:val="20"/>
        </w:rPr>
        <w:t xml:space="preserve">before </w:t>
      </w:r>
      <w:r w:rsidR="00706B54" w:rsidRPr="00DA3A25">
        <w:rPr>
          <w:rFonts w:cs="Arial"/>
          <w:sz w:val="20"/>
        </w:rPr>
        <w:t>Ch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706B54" w:rsidRPr="00DA3A25">
        <w:rPr>
          <w:rFonts w:cs="Arial"/>
          <w:sz w:val="20"/>
        </w:rPr>
        <w:t xml:space="preserve">st </w:t>
      </w:r>
      <w:r w:rsidR="009D3529" w:rsidRPr="00DA3A25">
        <w:rPr>
          <w:rFonts w:cs="Arial"/>
          <w:sz w:val="20"/>
        </w:rPr>
        <w:t xml:space="preserve">is </w:t>
      </w:r>
      <w:r w:rsidR="00706B54" w:rsidRPr="00DA3A25">
        <w:rPr>
          <w:rFonts w:cs="Arial"/>
          <w:sz w:val="20"/>
        </w:rPr>
        <w:t>f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706B54" w:rsidRPr="00DA3A25">
        <w:rPr>
          <w:rFonts w:cs="Arial"/>
          <w:sz w:val="20"/>
        </w:rPr>
        <w:t>ed in</w:t>
      </w:r>
      <w:r w:rsidR="009D3529" w:rsidRPr="00DA3A25">
        <w:rPr>
          <w:rFonts w:cs="Arial"/>
          <w:sz w:val="20"/>
        </w:rPr>
        <w:t xml:space="preserve"> a person</w:t>
      </w:r>
      <w:r w:rsidR="00C31D77" w:rsidRPr="00DA3A25">
        <w:rPr>
          <w:rFonts w:cs="Arial"/>
          <w:sz w:val="20"/>
        </w:rPr>
        <w:t>?</w:t>
      </w:r>
    </w:p>
    <w:p w14:paraId="62F8A47E" w14:textId="77777777" w:rsidR="00B666CA" w:rsidRPr="00DA3A25" w:rsidRDefault="00B666C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9520FA6" w14:textId="0088C6BD" w:rsidR="00B169E6" w:rsidRPr="00DA3A25" w:rsidRDefault="001862C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="00870933" w:rsidRPr="00DA3A25">
        <w:rPr>
          <w:rFonts w:cs="Arial"/>
          <w:sz w:val="20"/>
        </w:rPr>
        <w:t xml:space="preserve"> on</w:t>
      </w:r>
      <w:r w:rsidR="00987BF5" w:rsidRPr="00DA3A25">
        <w:rPr>
          <w:rFonts w:cs="Arial"/>
          <w:spacing w:val="2"/>
          <w:sz w:val="20"/>
        </w:rPr>
        <w:t>c</w:t>
      </w:r>
      <w:r w:rsidR="00870933" w:rsidRPr="00DA3A25">
        <w:rPr>
          <w:rFonts w:cs="Arial"/>
          <w:sz w:val="20"/>
        </w:rPr>
        <w:t>e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</w:t>
      </w:r>
      <w:r w:rsidR="005217CF" w:rsidRPr="00DA3A25">
        <w:rPr>
          <w:rFonts w:cs="Arial"/>
          <w:sz w:val="20"/>
        </w:rPr>
        <w:t>"</w:t>
      </w:r>
      <w:r w:rsidR="005217CF" w:rsidRPr="00DA3A25">
        <w:rPr>
          <w:rFonts w:cs="Arial"/>
          <w:bCs/>
          <w:sz w:val="20"/>
        </w:rPr>
        <w:t>be</w:t>
      </w:r>
      <w:r w:rsidR="00E95871" w:rsidRPr="00DA3A25">
        <w:rPr>
          <w:rFonts w:cs="Arial"/>
          <w:bCs/>
          <w:spacing w:val="2"/>
          <w:sz w:val="20"/>
        </w:rPr>
        <w:t>c</w:t>
      </w:r>
      <w:r w:rsidR="005217CF" w:rsidRPr="00DA3A25">
        <w:rPr>
          <w:rFonts w:cs="Arial"/>
          <w:bCs/>
          <w:sz w:val="20"/>
        </w:rPr>
        <w:t xml:space="preserve">ause I </w:t>
      </w:r>
      <w:r w:rsidR="00E20650" w:rsidRPr="00DA3A25">
        <w:rPr>
          <w:rFonts w:cs="Arial"/>
          <w:bCs/>
          <w:spacing w:val="4"/>
          <w:sz w:val="20"/>
        </w:rPr>
        <w:t>t</w:t>
      </w:r>
      <w:r w:rsidR="005217CF" w:rsidRPr="00DA3A25">
        <w:rPr>
          <w:rFonts w:cs="Arial"/>
          <w:bCs/>
          <w:sz w:val="20"/>
        </w:rPr>
        <w:t xml:space="preserve">ell you </w:t>
      </w:r>
      <w:r w:rsidR="00E20650" w:rsidRPr="00DA3A25">
        <w:rPr>
          <w:rFonts w:cs="Arial"/>
          <w:bCs/>
          <w:spacing w:val="4"/>
          <w:sz w:val="20"/>
        </w:rPr>
        <w:t>t</w:t>
      </w:r>
      <w:r w:rsidR="005217CF" w:rsidRPr="00DA3A25">
        <w:rPr>
          <w:rFonts w:cs="Arial"/>
          <w:bCs/>
          <w:sz w:val="20"/>
        </w:rPr>
        <w:t xml:space="preserve">he </w:t>
      </w:r>
      <w:r w:rsidR="00E20650" w:rsidRPr="00DA3A25">
        <w:rPr>
          <w:rFonts w:cs="Arial"/>
          <w:bCs/>
          <w:spacing w:val="4"/>
          <w:sz w:val="20"/>
        </w:rPr>
        <w:t>t</w:t>
      </w:r>
      <w:r w:rsidR="002B2A62" w:rsidRPr="00DA3A25">
        <w:rPr>
          <w:rFonts w:cs="Arial"/>
          <w:bCs/>
          <w:spacing w:val="2"/>
          <w:sz w:val="20"/>
        </w:rPr>
        <w:t>r</w:t>
      </w:r>
      <w:r w:rsidR="00644D78" w:rsidRPr="00DA3A25">
        <w:rPr>
          <w:rFonts w:cs="Arial"/>
          <w:bCs/>
          <w:spacing w:val="2"/>
          <w:sz w:val="20"/>
        </w:rPr>
        <w:t>u</w:t>
      </w:r>
      <w:r w:rsidR="00974BF2" w:rsidRPr="00DA3A25">
        <w:rPr>
          <w:rFonts w:cs="Arial"/>
          <w:bCs/>
          <w:spacing w:val="4"/>
          <w:sz w:val="20"/>
        </w:rPr>
        <w:t>t</w:t>
      </w:r>
      <w:r w:rsidR="005217CF" w:rsidRPr="00DA3A25">
        <w:rPr>
          <w:rFonts w:cs="Arial"/>
          <w:bCs/>
          <w:sz w:val="20"/>
        </w:rPr>
        <w:t>h</w:t>
      </w:r>
      <w:r w:rsidR="005217CF" w:rsidRPr="00DA3A25">
        <w:rPr>
          <w:rFonts w:cs="Arial"/>
          <w:sz w:val="20"/>
        </w:rPr>
        <w:t>, ye believe me no</w:t>
      </w:r>
      <w:r w:rsidR="00E20650" w:rsidRPr="00DA3A25">
        <w:rPr>
          <w:rFonts w:cs="Arial"/>
          <w:spacing w:val="4"/>
          <w:sz w:val="20"/>
        </w:rPr>
        <w:t>t</w:t>
      </w:r>
      <w:r w:rsidR="002E0F97" w:rsidRPr="00DA3A25">
        <w:rPr>
          <w:rFonts w:cs="Arial"/>
          <w:sz w:val="20"/>
        </w:rPr>
        <w:t xml:space="preserve">" </w:t>
      </w:r>
      <w:r w:rsidR="002E0F97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="002E0F97" w:rsidRPr="00633952">
        <w:rPr>
          <w:rFonts w:cs="Arial"/>
          <w:sz w:val="16"/>
          <w:szCs w:val="16"/>
        </w:rPr>
        <w:t>ou</w:t>
      </w:r>
      <w:r w:rsidR="002E0F97" w:rsidRPr="00633952">
        <w:rPr>
          <w:rFonts w:cs="Arial"/>
          <w:spacing w:val="4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2E0F97" w:rsidRPr="00633952">
        <w:rPr>
          <w:rFonts w:cs="Arial"/>
          <w:spacing w:val="-2"/>
          <w:sz w:val="16"/>
          <w:szCs w:val="16"/>
        </w:rPr>
        <w:t>h</w:t>
      </w:r>
      <w:r w:rsidR="002E0F97" w:rsidRPr="00633952">
        <w:rPr>
          <w:rFonts w:cs="Arial"/>
          <w:sz w:val="16"/>
          <w:szCs w:val="16"/>
        </w:rPr>
        <w:t xml:space="preserve"> gospel 8:4</w:t>
      </w:r>
      <w:r w:rsidR="00E37D74" w:rsidRPr="00633952">
        <w:rPr>
          <w:rFonts w:cs="Arial"/>
          <w:spacing w:val="-2"/>
          <w:sz w:val="16"/>
          <w:szCs w:val="16"/>
        </w:rPr>
        <w:t>5</w:t>
      </w:r>
      <w:r w:rsidR="002E0F97" w:rsidRPr="00633952">
        <w:rPr>
          <w:rFonts w:cs="Arial"/>
          <w:spacing w:val="-4"/>
          <w:sz w:val="16"/>
          <w:szCs w:val="16"/>
        </w:rPr>
        <w:t>)</w:t>
      </w:r>
      <w:r w:rsidR="00870933"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BD3DD2" w:rsidRPr="00DA3A25">
        <w:rPr>
          <w:rFonts w:cs="Arial"/>
          <w:sz w:val="20"/>
        </w:rPr>
        <w:t xml:space="preserve">Think about </w:t>
      </w:r>
      <w:r w:rsidR="00D60329" w:rsidRPr="00DA3A25">
        <w:rPr>
          <w:rFonts w:cs="Arial"/>
          <w:spacing w:val="4"/>
          <w:sz w:val="20"/>
        </w:rPr>
        <w:t>t</w:t>
      </w:r>
      <w:r w:rsidR="00BD3DD2" w:rsidRPr="00DA3A25">
        <w:rPr>
          <w:rFonts w:cs="Arial"/>
          <w:sz w:val="20"/>
        </w:rPr>
        <w:t>ha</w:t>
      </w:r>
      <w:r w:rsidR="003F694F" w:rsidRPr="00DA3A25">
        <w:rPr>
          <w:rFonts w:cs="Arial"/>
          <w:spacing w:val="-2"/>
          <w:sz w:val="20"/>
        </w:rPr>
        <w:t>t.</w:t>
      </w:r>
      <w:r w:rsidR="00BD3DD2" w:rsidRPr="00DA3A25">
        <w:rPr>
          <w:rFonts w:cs="Arial"/>
          <w:sz w:val="20"/>
        </w:rPr>
        <w:t xml:space="preserve"> </w:t>
      </w:r>
      <w:r w:rsidR="00916A3B" w:rsidRPr="00DA3A25">
        <w:rPr>
          <w:rFonts w:cs="Arial"/>
          <w:spacing w:val="4"/>
          <w:sz w:val="20"/>
        </w:rPr>
        <w:t>T</w:t>
      </w:r>
      <w:r w:rsidR="001E3476" w:rsidRPr="00DA3A25">
        <w:rPr>
          <w:rFonts w:cs="Arial"/>
          <w:sz w:val="20"/>
        </w:rPr>
        <w:t xml:space="preserve">he </w:t>
      </w:r>
      <w:r w:rsidR="00D03FAF" w:rsidRPr="00DA3A25">
        <w:rPr>
          <w:rFonts w:cs="Arial"/>
          <w:spacing w:val="4"/>
          <w:sz w:val="20"/>
        </w:rPr>
        <w:t>t</w:t>
      </w:r>
      <w:r w:rsidR="00D03FAF" w:rsidRPr="00DA3A25">
        <w:rPr>
          <w:rFonts w:cs="Arial"/>
          <w:spacing w:val="2"/>
          <w:sz w:val="20"/>
        </w:rPr>
        <w:t>r</w:t>
      </w:r>
      <w:r w:rsidR="001E3476" w:rsidRPr="00DA3A25">
        <w:rPr>
          <w:rFonts w:cs="Arial"/>
          <w:sz w:val="20"/>
        </w:rPr>
        <w:t>u</w:t>
      </w:r>
      <w:r w:rsidR="00D03FAF" w:rsidRPr="00DA3A25">
        <w:rPr>
          <w:rFonts w:cs="Arial"/>
          <w:spacing w:val="4"/>
          <w:sz w:val="20"/>
        </w:rPr>
        <w:t>t</w:t>
      </w:r>
      <w:r w:rsidR="001E3476" w:rsidRPr="00DA3A25">
        <w:rPr>
          <w:rFonts w:cs="Arial"/>
          <w:sz w:val="20"/>
        </w:rPr>
        <w:t xml:space="preserve">h </w:t>
      </w:r>
      <w:r w:rsidR="00131C44" w:rsidRPr="00DA3A25">
        <w:rPr>
          <w:rFonts w:cs="Arial"/>
          <w:sz w:val="20"/>
        </w:rPr>
        <w:t xml:space="preserve">is what </w:t>
      </w:r>
      <w:r w:rsidR="00E95871" w:rsidRPr="00DA3A25">
        <w:rPr>
          <w:rFonts w:cs="Arial"/>
          <w:spacing w:val="2"/>
          <w:sz w:val="20"/>
        </w:rPr>
        <w:t>c</w:t>
      </w:r>
      <w:r w:rsidR="00080B7A" w:rsidRPr="00DA3A25">
        <w:rPr>
          <w:rFonts w:cs="Arial"/>
          <w:sz w:val="20"/>
        </w:rPr>
        <w:t xml:space="preserve">aused </w:t>
      </w:r>
      <w:r w:rsidR="00E20650" w:rsidRPr="00DA3A25">
        <w:rPr>
          <w:rFonts w:cs="Arial"/>
          <w:spacing w:val="4"/>
          <w:sz w:val="20"/>
        </w:rPr>
        <w:t>t</w:t>
      </w:r>
      <w:r w:rsidR="00080B7A" w:rsidRPr="00DA3A25">
        <w:rPr>
          <w:rFonts w:cs="Arial"/>
          <w:sz w:val="20"/>
        </w:rPr>
        <w:t>he</w:t>
      </w:r>
      <w:r w:rsidR="00870933" w:rsidRPr="00DA3A25">
        <w:rPr>
          <w:rFonts w:cs="Arial"/>
          <w:sz w:val="20"/>
        </w:rPr>
        <w:t xml:space="preserve">m </w:t>
      </w:r>
      <w:r w:rsidR="00870933" w:rsidRPr="00DA3A25">
        <w:rPr>
          <w:rFonts w:cs="Arial"/>
          <w:sz w:val="20"/>
          <w:u w:val="single"/>
        </w:rPr>
        <w:t>no</w:t>
      </w:r>
      <w:r w:rsidR="00870933" w:rsidRPr="00DA3A25">
        <w:rPr>
          <w:rFonts w:cs="Arial"/>
          <w:spacing w:val="-4"/>
          <w:sz w:val="20"/>
          <w:u w:val="single"/>
        </w:rPr>
        <w:t>t</w:t>
      </w:r>
      <w:r w:rsidR="0087093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80B7A" w:rsidRPr="00DA3A25">
        <w:rPr>
          <w:rFonts w:cs="Arial"/>
          <w:spacing w:val="-4"/>
          <w:sz w:val="20"/>
        </w:rPr>
        <w:t xml:space="preserve">o </w:t>
      </w:r>
      <w:r w:rsidR="00080B7A" w:rsidRPr="00DA3A25">
        <w:rPr>
          <w:rFonts w:cs="Arial"/>
          <w:sz w:val="20"/>
        </w:rPr>
        <w:t>believ</w:t>
      </w:r>
      <w:r w:rsidR="00080B7A" w:rsidRPr="00DA3A25">
        <w:rPr>
          <w:rFonts w:cs="Arial"/>
          <w:spacing w:val="-2"/>
          <w:sz w:val="20"/>
        </w:rPr>
        <w:t>e</w:t>
      </w:r>
      <w:r w:rsidR="0025457B" w:rsidRPr="00DA3A25">
        <w:rPr>
          <w:rFonts w:cs="Arial"/>
          <w:spacing w:val="-2"/>
          <w:sz w:val="20"/>
        </w:rPr>
        <w:t>.</w:t>
      </w:r>
      <w:r w:rsidR="00BD3DD2" w:rsidRPr="00DA3A25">
        <w:rPr>
          <w:rFonts w:cs="Arial"/>
          <w:spacing w:val="-2"/>
          <w:sz w:val="20"/>
        </w:rPr>
        <w:t xml:space="preserve"> </w:t>
      </w:r>
      <w:r w:rsidR="00A51BB1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A51BB1" w:rsidRPr="00DA3A25">
        <w:rPr>
          <w:rFonts w:cs="Arial"/>
          <w:sz w:val="20"/>
        </w:rPr>
        <w:t>s</w:t>
      </w:r>
      <w:r w:rsidR="00A51BB1" w:rsidRPr="00DA3A25">
        <w:rPr>
          <w:rFonts w:cs="Arial"/>
          <w:spacing w:val="-4"/>
          <w:sz w:val="20"/>
        </w:rPr>
        <w:t xml:space="preserve">e </w:t>
      </w:r>
      <w:r w:rsidR="00A51BB1" w:rsidRPr="00DA3A25">
        <w:rPr>
          <w:rFonts w:cs="Arial"/>
          <w:sz w:val="20"/>
        </w:rPr>
        <w:t>ye</w:t>
      </w:r>
      <w:r w:rsidR="003F694F" w:rsidRPr="00DA3A25">
        <w:rPr>
          <w:rFonts w:cs="Arial"/>
          <w:spacing w:val="-2"/>
          <w:sz w:val="20"/>
        </w:rPr>
        <w:t>t,</w:t>
      </w:r>
      <w:r w:rsidR="00BD3DD2" w:rsidRPr="00DA3A25">
        <w:rPr>
          <w:rFonts w:cs="Arial"/>
          <w:sz w:val="20"/>
        </w:rPr>
        <w:t xml:space="preserve"> h</w:t>
      </w:r>
      <w:r w:rsidR="00BD3DD2" w:rsidRPr="00DA3A25">
        <w:rPr>
          <w:rFonts w:cs="Arial"/>
          <w:spacing w:val="-4"/>
          <w:sz w:val="20"/>
        </w:rPr>
        <w:t xml:space="preserve">e </w:t>
      </w:r>
      <w:r w:rsidR="00BD3DD2" w:rsidRPr="00DA3A25">
        <w:rPr>
          <w:rFonts w:cs="Arial"/>
          <w:sz w:val="20"/>
        </w:rPr>
        <w:t>sai</w:t>
      </w:r>
      <w:r w:rsidR="00BD3DD2" w:rsidRPr="00DA3A25">
        <w:rPr>
          <w:rFonts w:cs="Arial"/>
          <w:spacing w:val="-4"/>
          <w:sz w:val="20"/>
        </w:rPr>
        <w:t xml:space="preserve">d </w:t>
      </w:r>
      <w:r w:rsidR="00D60329" w:rsidRPr="00DA3A25">
        <w:rPr>
          <w:rFonts w:cs="Arial"/>
          <w:spacing w:val="4"/>
          <w:sz w:val="20"/>
        </w:rPr>
        <w:t>t</w:t>
      </w:r>
      <w:r w:rsidR="00BD3DD2" w:rsidRPr="00DA3A25">
        <w:rPr>
          <w:rFonts w:cs="Arial"/>
          <w:sz w:val="20"/>
        </w:rPr>
        <w:t>hi</w:t>
      </w:r>
      <w:r w:rsidR="00BD3DD2" w:rsidRPr="00DA3A25">
        <w:rPr>
          <w:rFonts w:cs="Arial"/>
          <w:spacing w:val="-4"/>
          <w:sz w:val="20"/>
        </w:rPr>
        <w:t>s</w:t>
      </w:r>
      <w:r w:rsidR="00BD3DD2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871A8" w:rsidRPr="00DA3A25">
        <w:rPr>
          <w:rFonts w:cs="Arial"/>
          <w:spacing w:val="-4"/>
          <w:sz w:val="20"/>
        </w:rPr>
        <w:t xml:space="preserve">o </w:t>
      </w:r>
      <w:r w:rsidR="00BD3DD2" w:rsidRPr="00DA3A25">
        <w:rPr>
          <w:rFonts w:cs="Arial"/>
          <w:sz w:val="20"/>
        </w:rPr>
        <w:t>me</w:t>
      </w:r>
      <w:r w:rsidR="00BD3DD2" w:rsidRPr="00DA3A25">
        <w:rPr>
          <w:rFonts w:cs="Arial"/>
          <w:spacing w:val="-4"/>
          <w:sz w:val="20"/>
        </w:rPr>
        <w:t>n</w:t>
      </w:r>
      <w:r w:rsidR="007871A8" w:rsidRPr="00DA3A25">
        <w:rPr>
          <w:rFonts w:cs="Arial"/>
          <w:spacing w:val="-4"/>
          <w:sz w:val="20"/>
        </w:rPr>
        <w:t xml:space="preserve"> </w:t>
      </w:r>
      <w:r w:rsidR="007871A8" w:rsidRPr="00DA3A25">
        <w:rPr>
          <w:rFonts w:cs="Arial"/>
          <w:sz w:val="20"/>
        </w:rPr>
        <w:t>wh</w:t>
      </w:r>
      <w:r w:rsidR="007871A8" w:rsidRPr="00DA3A25">
        <w:rPr>
          <w:rFonts w:cs="Arial"/>
          <w:spacing w:val="-4"/>
          <w:sz w:val="20"/>
        </w:rPr>
        <w:t xml:space="preserve">o </w:t>
      </w:r>
      <w:r w:rsidR="00080146" w:rsidRPr="00DA3A25">
        <w:rPr>
          <w:rFonts w:cs="Arial"/>
          <w:sz w:val="20"/>
        </w:rPr>
        <w:t>believe</w:t>
      </w:r>
      <w:r w:rsidR="00080146" w:rsidRPr="00DA3A25">
        <w:rPr>
          <w:rFonts w:cs="Arial"/>
          <w:spacing w:val="-4"/>
          <w:sz w:val="20"/>
        </w:rPr>
        <w:t xml:space="preserve">d </w:t>
      </w:r>
      <w:r w:rsidR="00080146" w:rsidRPr="00DA3A25">
        <w:rPr>
          <w:rFonts w:cs="Arial"/>
          <w:sz w:val="20"/>
        </w:rPr>
        <w:t>o</w:t>
      </w:r>
      <w:r w:rsidR="00080146" w:rsidRPr="00DA3A25">
        <w:rPr>
          <w:rFonts w:cs="Arial"/>
          <w:spacing w:val="-4"/>
          <w:sz w:val="20"/>
        </w:rPr>
        <w:t>n</w:t>
      </w:r>
      <w:r w:rsidR="00080146" w:rsidRPr="00DA3A25">
        <w:rPr>
          <w:rFonts w:cs="Arial"/>
          <w:sz w:val="20"/>
        </w:rPr>
        <w:t xml:space="preserve"> </w:t>
      </w:r>
      <w:r w:rsidR="00BD3DD2" w:rsidRPr="00DA3A25">
        <w:rPr>
          <w:rFonts w:cs="Arial"/>
          <w:sz w:val="20"/>
        </w:rPr>
        <w:t>hi</w:t>
      </w:r>
      <w:r w:rsidR="00BD3DD2" w:rsidRPr="00DA3A25">
        <w:rPr>
          <w:rFonts w:cs="Arial"/>
          <w:spacing w:val="-4"/>
          <w:sz w:val="20"/>
        </w:rPr>
        <w:t>m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080146" w:rsidRPr="00DA3A25">
        <w:rPr>
          <w:rFonts w:cs="Arial"/>
          <w:sz w:val="20"/>
        </w:rPr>
        <w:t xml:space="preserve"> </w:t>
      </w:r>
      <w:r w:rsidR="00A323F0" w:rsidRPr="00DA3A25">
        <w:rPr>
          <w:rFonts w:cs="Arial"/>
          <w:sz w:val="20"/>
        </w:rPr>
        <w:t>momen</w:t>
      </w:r>
      <w:r w:rsidR="00D60329" w:rsidRPr="00DA3A25">
        <w:rPr>
          <w:rFonts w:cs="Arial"/>
          <w:spacing w:val="4"/>
          <w:sz w:val="20"/>
        </w:rPr>
        <w:t>t</w:t>
      </w:r>
      <w:r w:rsidR="00A323F0" w:rsidRPr="00DA3A25">
        <w:rPr>
          <w:rFonts w:cs="Arial"/>
          <w:sz w:val="20"/>
        </w:rPr>
        <w:t>s</w:t>
      </w:r>
      <w:r w:rsidR="00DF7915" w:rsidRPr="00DA3A25">
        <w:rPr>
          <w:rFonts w:cs="Arial"/>
          <w:sz w:val="20"/>
        </w:rPr>
        <w:t xml:space="preserve"> </w:t>
      </w:r>
      <w:r w:rsidR="00080146" w:rsidRPr="00DA3A25">
        <w:rPr>
          <w:rFonts w:cs="Arial"/>
          <w:sz w:val="20"/>
        </w:rPr>
        <w:t>ea</w:t>
      </w:r>
      <w:r w:rsidR="002B2A62" w:rsidRPr="00DA3A25">
        <w:rPr>
          <w:rFonts w:cs="Arial"/>
          <w:spacing w:val="2"/>
          <w:sz w:val="20"/>
        </w:rPr>
        <w:t>r</w:t>
      </w:r>
      <w:r w:rsidR="00080146" w:rsidRPr="00DA3A25">
        <w:rPr>
          <w:rFonts w:cs="Arial"/>
          <w:sz w:val="20"/>
        </w:rPr>
        <w:t>lie</w:t>
      </w:r>
      <w:r w:rsidR="002B2A62" w:rsidRPr="00DA3A25">
        <w:rPr>
          <w:rFonts w:cs="Arial"/>
          <w:spacing w:val="2"/>
          <w:sz w:val="20"/>
        </w:rPr>
        <w:t>r</w:t>
      </w:r>
      <w:r w:rsidR="00B925F0" w:rsidRPr="00DA3A25">
        <w:rPr>
          <w:rFonts w:cs="Arial"/>
          <w:sz w:val="20"/>
        </w:rPr>
        <w:t>:</w:t>
      </w:r>
    </w:p>
    <w:p w14:paraId="33352017" w14:textId="181CD68B" w:rsidR="00793C8F" w:rsidRPr="00DA3A25" w:rsidRDefault="00793C8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C965A4E" w14:textId="7F750D87" w:rsidR="00B925F0" w:rsidRPr="00DA3A25" w:rsidRDefault="00DA785D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T</w:t>
      </w:r>
      <w:r w:rsidR="00635445" w:rsidRPr="00DA3A25">
        <w:rPr>
          <w:rFonts w:cs="Arial"/>
          <w:sz w:val="20"/>
        </w:rPr>
        <w:t xml:space="preserve">hen said </w:t>
      </w:r>
      <w:r w:rsidR="00A7705B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A7705B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A7705B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A7705B" w:rsidRPr="00DA3A25">
        <w:rPr>
          <w:rFonts w:cs="Arial"/>
          <w:sz w:val="20"/>
        </w:rPr>
        <w:t>hose Jews whi</w:t>
      </w:r>
      <w:r w:rsidR="00E95871" w:rsidRPr="00DA3A25">
        <w:rPr>
          <w:rFonts w:cs="Arial"/>
          <w:spacing w:val="2"/>
          <w:sz w:val="20"/>
        </w:rPr>
        <w:t>c</w:t>
      </w:r>
      <w:r w:rsidR="00A7705B" w:rsidRPr="00DA3A25">
        <w:rPr>
          <w:rFonts w:cs="Arial"/>
          <w:sz w:val="20"/>
        </w:rPr>
        <w:t>h believed on him, 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A7705B" w:rsidRPr="00DA3A25">
        <w:rPr>
          <w:rFonts w:cs="Arial"/>
          <w:sz w:val="20"/>
        </w:rPr>
        <w:t xml:space="preserve">ye </w:t>
      </w:r>
      <w:r w:rsidR="00E95871" w:rsidRPr="00DA3A25">
        <w:rPr>
          <w:rFonts w:cs="Arial"/>
          <w:spacing w:val="2"/>
          <w:sz w:val="20"/>
        </w:rPr>
        <w:t>c</w:t>
      </w:r>
      <w:r w:rsidR="00A7705B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A7705B" w:rsidRPr="00DA3A25">
        <w:rPr>
          <w:rFonts w:cs="Arial"/>
          <w:sz w:val="20"/>
        </w:rPr>
        <w:t>inue in</w:t>
      </w:r>
      <w:r w:rsidR="009F48AB" w:rsidRPr="00DA3A25">
        <w:rPr>
          <w:rFonts w:cs="Arial"/>
          <w:sz w:val="20"/>
        </w:rPr>
        <w:fldChar w:fldCharType="begin"/>
      </w:r>
      <w:r w:rsidR="009F48AB" w:rsidRPr="00DA3A25">
        <w:rPr>
          <w:sz w:val="20"/>
        </w:rPr>
        <w:instrText xml:space="preserve"> XE "</w:instrText>
      </w:r>
      <w:r w:rsidR="009F48AB" w:rsidRPr="00DA3A25">
        <w:rPr>
          <w:rFonts w:cs="Arial"/>
          <w:sz w:val="20"/>
        </w:rPr>
        <w:instrText>Jesus:</w:instrText>
      </w:r>
      <w:r w:rsidR="009F48AB" w:rsidRPr="00DA3A25">
        <w:rPr>
          <w:sz w:val="20"/>
        </w:rPr>
        <w:instrText xml:space="preserve">continue in" </w:instrText>
      </w:r>
      <w:r w:rsidR="009F48AB" w:rsidRPr="00DA3A25">
        <w:rPr>
          <w:rFonts w:cs="Arial"/>
          <w:sz w:val="20"/>
        </w:rPr>
        <w:fldChar w:fldCharType="end"/>
      </w:r>
      <w:r w:rsidR="00A7705B" w:rsidRPr="00DA3A25">
        <w:rPr>
          <w:rFonts w:cs="Arial"/>
          <w:sz w:val="20"/>
        </w:rPr>
        <w:t xml:space="preserve"> my wo</w:t>
      </w:r>
      <w:r w:rsidR="002B2A62" w:rsidRPr="00DA3A25">
        <w:rPr>
          <w:rFonts w:cs="Arial"/>
          <w:spacing w:val="2"/>
          <w:sz w:val="20"/>
        </w:rPr>
        <w:t>r</w:t>
      </w:r>
      <w:r w:rsidR="00A7705B" w:rsidRPr="00DA3A25">
        <w:rPr>
          <w:rFonts w:cs="Arial"/>
          <w:sz w:val="20"/>
        </w:rPr>
        <w:t xml:space="preserve">d, </w:t>
      </w:r>
      <w:r w:rsidR="00E20650" w:rsidRPr="00DA3A25">
        <w:rPr>
          <w:rFonts w:cs="Arial"/>
          <w:i/>
          <w:spacing w:val="4"/>
          <w:sz w:val="20"/>
        </w:rPr>
        <w:t>t</w:t>
      </w:r>
      <w:r w:rsidR="00A7705B" w:rsidRPr="00DA3A25">
        <w:rPr>
          <w:rFonts w:cs="Arial"/>
          <w:i/>
          <w:sz w:val="20"/>
        </w:rPr>
        <w:t>hen</w:t>
      </w:r>
      <w:r w:rsidR="00A7705B"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="00A7705B" w:rsidRPr="00DA3A25">
        <w:rPr>
          <w:rFonts w:cs="Arial"/>
          <w:sz w:val="20"/>
        </w:rPr>
        <w:t>e ye my dis</w:t>
      </w:r>
      <w:r w:rsidR="00E95871" w:rsidRPr="00DA3A25">
        <w:rPr>
          <w:rFonts w:cs="Arial"/>
          <w:spacing w:val="2"/>
          <w:sz w:val="20"/>
        </w:rPr>
        <w:t>c</w:t>
      </w:r>
      <w:r w:rsidR="00A7705B" w:rsidRPr="00DA3A25">
        <w:rPr>
          <w:rFonts w:cs="Arial"/>
          <w:sz w:val="20"/>
        </w:rPr>
        <w:t>iples</w:t>
      </w:r>
      <w:r w:rsidR="001D5AE6" w:rsidRPr="00DA3A25">
        <w:rPr>
          <w:rFonts w:cs="Arial"/>
          <w:sz w:val="20"/>
        </w:rPr>
        <w:fldChar w:fldCharType="begin"/>
      </w:r>
      <w:r w:rsidR="001D5AE6" w:rsidRPr="00DA3A25">
        <w:rPr>
          <w:sz w:val="20"/>
        </w:rPr>
        <w:instrText xml:space="preserve"> XE "</w:instrText>
      </w:r>
      <w:r w:rsidR="001D5AE6" w:rsidRPr="00DA3A25">
        <w:rPr>
          <w:rFonts w:cs="Arial"/>
          <w:sz w:val="20"/>
        </w:rPr>
        <w:instrText>Jesus,:</w:instrText>
      </w:r>
      <w:r w:rsidR="001D5AE6" w:rsidRPr="00DA3A25">
        <w:rPr>
          <w:sz w:val="20"/>
        </w:rPr>
        <w:instrText xml:space="preserve">disciples of," </w:instrText>
      </w:r>
      <w:r w:rsidR="001D5AE6" w:rsidRPr="00DA3A25">
        <w:rPr>
          <w:rFonts w:cs="Arial"/>
          <w:sz w:val="20"/>
        </w:rPr>
        <w:fldChar w:fldCharType="end"/>
      </w:r>
      <w:r w:rsidR="00A7705B" w:rsidRPr="00DA3A25">
        <w:rPr>
          <w:rFonts w:cs="Arial"/>
          <w:sz w:val="20"/>
        </w:rPr>
        <w:t xml:space="preserve"> indeed;</w:t>
      </w:r>
      <w:r w:rsidR="00B925F0" w:rsidRPr="00DA3A25">
        <w:rPr>
          <w:rFonts w:cs="Arial"/>
          <w:sz w:val="20"/>
        </w:rPr>
        <w:t xml:space="preserve"> </w:t>
      </w:r>
      <w:r w:rsidR="00A7705B" w:rsidRPr="00DA3A25">
        <w:rPr>
          <w:rFonts w:cs="Arial"/>
          <w:sz w:val="20"/>
        </w:rPr>
        <w:t xml:space="preserve">And ye shall know </w:t>
      </w:r>
      <w:r w:rsidR="00E20650" w:rsidRPr="00DA3A25">
        <w:rPr>
          <w:rFonts w:cs="Arial"/>
          <w:spacing w:val="4"/>
          <w:sz w:val="20"/>
        </w:rPr>
        <w:t>t</w:t>
      </w:r>
      <w:r w:rsidR="00A7705B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A7705B" w:rsidRPr="00DA3A25">
        <w:rPr>
          <w:rFonts w:cs="Arial"/>
          <w:sz w:val="20"/>
        </w:rPr>
        <w:t xml:space="preserve">h, and </w:t>
      </w:r>
      <w:r w:rsidR="00E20650" w:rsidRPr="00DA3A25">
        <w:rPr>
          <w:rFonts w:cs="Arial"/>
          <w:spacing w:val="4"/>
          <w:sz w:val="20"/>
        </w:rPr>
        <w:t>t</w:t>
      </w:r>
      <w:r w:rsidR="00A7705B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A7705B" w:rsidRPr="00DA3A25">
        <w:rPr>
          <w:rFonts w:cs="Arial"/>
          <w:sz w:val="20"/>
        </w:rPr>
        <w:t xml:space="preserve">h shall make you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A7705B" w:rsidRPr="00DA3A25">
        <w:rPr>
          <w:rFonts w:cs="Arial"/>
          <w:sz w:val="20"/>
        </w:rPr>
        <w:t>ee</w:t>
      </w:r>
      <w:bookmarkStart w:id="164" w:name="_Hlk531828908"/>
      <w:r w:rsidR="00B925F0" w:rsidRPr="00DA3A25">
        <w:rPr>
          <w:rFonts w:cs="Arial"/>
          <w:sz w:val="20"/>
        </w:rPr>
        <w:t xml:space="preserve">" </w:t>
      </w:r>
      <w:r w:rsidR="00B925F0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="00B925F0" w:rsidRPr="00633952">
        <w:rPr>
          <w:rFonts w:cs="Arial"/>
          <w:sz w:val="16"/>
          <w:szCs w:val="16"/>
        </w:rPr>
        <w:t>ou</w:t>
      </w:r>
      <w:r w:rsidR="00B925F0" w:rsidRPr="00633952">
        <w:rPr>
          <w:rFonts w:cs="Arial"/>
          <w:spacing w:val="4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B925F0" w:rsidRPr="00633952">
        <w:rPr>
          <w:rFonts w:cs="Arial"/>
          <w:sz w:val="16"/>
          <w:szCs w:val="16"/>
        </w:rPr>
        <w:t>h gospel 8:</w:t>
      </w:r>
      <w:r w:rsidR="008965F6" w:rsidRPr="00633952">
        <w:rPr>
          <w:rFonts w:cs="Arial"/>
          <w:sz w:val="16"/>
          <w:szCs w:val="16"/>
        </w:rPr>
        <w:t>31-32</w:t>
      </w:r>
      <w:r w:rsidR="00B925F0" w:rsidRPr="00633952">
        <w:rPr>
          <w:rFonts w:cs="Arial"/>
          <w:sz w:val="16"/>
          <w:szCs w:val="16"/>
        </w:rPr>
        <w:t>)</w:t>
      </w:r>
      <w:r w:rsidR="00B925F0" w:rsidRPr="00DA3A25">
        <w:rPr>
          <w:rFonts w:cs="Arial"/>
          <w:sz w:val="20"/>
        </w:rPr>
        <w:t>.</w:t>
      </w:r>
      <w:bookmarkEnd w:id="164"/>
    </w:p>
    <w:p w14:paraId="1B312293" w14:textId="77777777" w:rsidR="006F7BF3" w:rsidRPr="00DA3A25" w:rsidRDefault="006F7BF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55F5137" w14:textId="661617B3" w:rsidR="00793C8F" w:rsidRPr="00DA3A25" w:rsidRDefault="006F7BF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595AA5" w:rsidRPr="00DA3A25">
        <w:rPr>
          <w:rFonts w:cs="Arial"/>
          <w:sz w:val="20"/>
        </w:rPr>
        <w:t>h</w:t>
      </w:r>
      <w:r w:rsidR="00BD3DD2" w:rsidRPr="00DA3A25">
        <w:rPr>
          <w:rFonts w:cs="Arial"/>
          <w:sz w:val="20"/>
        </w:rPr>
        <w:t xml:space="preserve">ey </w:t>
      </w:r>
      <w:r w:rsidR="00561D80" w:rsidRPr="00DA3A25">
        <w:rPr>
          <w:rFonts w:cs="Arial"/>
          <w:sz w:val="20"/>
        </w:rPr>
        <w:t>believ</w:t>
      </w:r>
      <w:r w:rsidR="007A746B" w:rsidRPr="00DA3A25">
        <w:rPr>
          <w:rFonts w:cs="Arial"/>
          <w:sz w:val="20"/>
        </w:rPr>
        <w:t xml:space="preserve">ed </w:t>
      </w:r>
      <w:r w:rsidR="00561D80" w:rsidRPr="00DA3A25">
        <w:rPr>
          <w:rFonts w:cs="Arial"/>
          <w:sz w:val="20"/>
        </w:rPr>
        <w:t>on him</w:t>
      </w:r>
      <w:r w:rsidR="00066EC5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150EE8" w:rsidRPr="00DA3A25">
        <w:rPr>
          <w:rFonts w:cs="Arial"/>
          <w:sz w:val="20"/>
        </w:rPr>
        <w:t>bu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t</w:t>
      </w:r>
      <w:r w:rsidR="006A47F6" w:rsidRPr="00DA3A25">
        <w:rPr>
          <w:rFonts w:cs="Arial"/>
          <w:sz w:val="20"/>
        </w:rPr>
        <w:t xml:space="preserve">he </w:t>
      </w:r>
      <w:r w:rsidR="00D60329" w:rsidRPr="00DA3A25">
        <w:rPr>
          <w:rFonts w:cs="Arial"/>
          <w:spacing w:val="4"/>
          <w:sz w:val="20"/>
        </w:rPr>
        <w:t>t</w:t>
      </w:r>
      <w:r w:rsidR="00B40A6B" w:rsidRPr="00DA3A25">
        <w:rPr>
          <w:rFonts w:cs="Arial"/>
          <w:spacing w:val="2"/>
          <w:sz w:val="20"/>
        </w:rPr>
        <w:t>r</w:t>
      </w:r>
      <w:r w:rsidR="006A47F6" w:rsidRPr="00DA3A25">
        <w:rPr>
          <w:rFonts w:cs="Arial"/>
          <w:sz w:val="20"/>
        </w:rPr>
        <w:t>u</w:t>
      </w:r>
      <w:r w:rsidR="00D60329" w:rsidRPr="00DA3A25">
        <w:rPr>
          <w:rFonts w:cs="Arial"/>
          <w:spacing w:val="4"/>
          <w:sz w:val="20"/>
        </w:rPr>
        <w:t>t</w:t>
      </w:r>
      <w:r w:rsidR="006A47F6" w:rsidRPr="00DA3A25">
        <w:rPr>
          <w:rFonts w:cs="Arial"/>
          <w:sz w:val="20"/>
        </w:rPr>
        <w:t xml:space="preserve">h did not set </w:t>
      </w:r>
      <w:r w:rsidR="00D60329" w:rsidRPr="00DA3A25">
        <w:rPr>
          <w:rFonts w:cs="Arial"/>
          <w:spacing w:val="4"/>
          <w:sz w:val="20"/>
        </w:rPr>
        <w:t>t</w:t>
      </w:r>
      <w:r w:rsidR="006A47F6" w:rsidRPr="00DA3A25">
        <w:rPr>
          <w:rFonts w:cs="Arial"/>
          <w:sz w:val="20"/>
        </w:rPr>
        <w:t>hem f</w:t>
      </w:r>
      <w:r w:rsidR="00B40A6B" w:rsidRPr="00DA3A25">
        <w:rPr>
          <w:rFonts w:cs="Arial"/>
          <w:spacing w:val="2"/>
          <w:sz w:val="20"/>
        </w:rPr>
        <w:t>r</w:t>
      </w:r>
      <w:r w:rsidR="006A47F6" w:rsidRPr="00DA3A25">
        <w:rPr>
          <w:rFonts w:cs="Arial"/>
          <w:sz w:val="20"/>
        </w:rPr>
        <w:t>ee</w:t>
      </w:r>
      <w:r w:rsidRPr="00DA3A25">
        <w:rPr>
          <w:rFonts w:cs="Arial"/>
          <w:sz w:val="20"/>
        </w:rPr>
        <w:t>,</w:t>
      </w:r>
      <w:r w:rsidR="00150EE8" w:rsidRPr="00DA3A25">
        <w:rPr>
          <w:rFonts w:cs="Arial"/>
          <w:sz w:val="20"/>
        </w:rPr>
        <w:t xml:space="preserve"> sin</w:t>
      </w:r>
      <w:r w:rsidR="00C00166" w:rsidRPr="00DA3A25">
        <w:rPr>
          <w:rFonts w:cs="Arial"/>
          <w:spacing w:val="2"/>
          <w:sz w:val="20"/>
        </w:rPr>
        <w:t>c</w:t>
      </w:r>
      <w:r w:rsidR="00150EE8" w:rsidRPr="00DA3A25">
        <w:rPr>
          <w:rFonts w:cs="Arial"/>
          <w:sz w:val="20"/>
        </w:rPr>
        <w:t>e a l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150EE8" w:rsidRPr="00DA3A25">
        <w:rPr>
          <w:rFonts w:cs="Arial"/>
          <w:sz w:val="20"/>
        </w:rPr>
        <w:t xml:space="preserve">le 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442A92" w:rsidRPr="00DA3A25">
        <w:rPr>
          <w:rFonts w:cs="Arial"/>
          <w:sz w:val="20"/>
        </w:rPr>
        <w:t>la</w:t>
      </w:r>
      <w:r w:rsidR="00E20650" w:rsidRPr="00DA3A25">
        <w:rPr>
          <w:rFonts w:cs="Arial"/>
          <w:spacing w:val="4"/>
          <w:sz w:val="20"/>
        </w:rPr>
        <w:t>t</w:t>
      </w:r>
      <w:r w:rsidR="00442A92" w:rsidRPr="00DA3A25">
        <w:rPr>
          <w:rFonts w:cs="Arial"/>
          <w:sz w:val="20"/>
        </w:rPr>
        <w:t>e</w:t>
      </w:r>
      <w:r w:rsidR="006A47F6" w:rsidRPr="00DA3A25">
        <w:rPr>
          <w:rFonts w:cs="Arial"/>
          <w:sz w:val="20"/>
        </w:rPr>
        <w:t xml:space="preserve">r </w:t>
      </w:r>
      <w:r w:rsidR="00E76E7A" w:rsidRPr="00DA3A25">
        <w:rPr>
          <w:rFonts w:cs="Arial"/>
          <w:sz w:val="20"/>
        </w:rPr>
        <w:t>h</w:t>
      </w:r>
      <w:r w:rsidR="006A47F6" w:rsidRPr="00DA3A25">
        <w:rPr>
          <w:rFonts w:cs="Arial"/>
          <w:sz w:val="20"/>
        </w:rPr>
        <w:t xml:space="preserve">e </w:t>
      </w:r>
      <w:r w:rsidR="00E76E7A" w:rsidRPr="00DA3A25">
        <w:rPr>
          <w:rFonts w:cs="Arial"/>
          <w:sz w:val="20"/>
        </w:rPr>
        <w:t>said</w:t>
      </w:r>
      <w:r w:rsidR="00F16F15" w:rsidRPr="00DA3A25">
        <w:rPr>
          <w:rFonts w:cs="Arial"/>
          <w:sz w:val="20"/>
        </w:rPr>
        <w:t>,</w:t>
      </w:r>
      <w:r w:rsidR="003C2A87" w:rsidRPr="00DA3A25">
        <w:rPr>
          <w:rFonts w:cs="Arial"/>
          <w:sz w:val="20"/>
        </w:rPr>
        <w:t xml:space="preserve"> </w:t>
      </w:r>
      <w:r w:rsidR="00C6646F" w:rsidRPr="00DA3A25">
        <w:rPr>
          <w:rFonts w:cs="Arial"/>
          <w:sz w:val="20"/>
        </w:rPr>
        <w:t>"be</w:t>
      </w:r>
      <w:r w:rsidR="00E95871" w:rsidRPr="00DA3A25">
        <w:rPr>
          <w:rFonts w:cs="Arial"/>
          <w:spacing w:val="2"/>
          <w:sz w:val="20"/>
        </w:rPr>
        <w:t>c</w:t>
      </w:r>
      <w:r w:rsidR="00C6646F" w:rsidRPr="00DA3A25">
        <w:rPr>
          <w:rFonts w:cs="Arial"/>
          <w:sz w:val="20"/>
        </w:rPr>
        <w:t xml:space="preserve">ause I </w:t>
      </w:r>
      <w:r w:rsidR="00E20650" w:rsidRPr="00DA3A25">
        <w:rPr>
          <w:rFonts w:cs="Arial"/>
          <w:spacing w:val="4"/>
          <w:sz w:val="20"/>
        </w:rPr>
        <w:t>t</w:t>
      </w:r>
      <w:r w:rsidR="00C6646F" w:rsidRPr="00DA3A25">
        <w:rPr>
          <w:rFonts w:cs="Arial"/>
          <w:sz w:val="20"/>
        </w:rPr>
        <w:t xml:space="preserve">ell you </w:t>
      </w:r>
      <w:r w:rsidR="00E20650" w:rsidRPr="00DA3A25">
        <w:rPr>
          <w:rFonts w:cs="Arial"/>
          <w:spacing w:val="4"/>
          <w:sz w:val="20"/>
        </w:rPr>
        <w:t>t</w:t>
      </w:r>
      <w:r w:rsidR="00C6646F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C6646F" w:rsidRPr="00DA3A25">
        <w:rPr>
          <w:rFonts w:cs="Arial"/>
          <w:spacing w:val="-2"/>
          <w:sz w:val="20"/>
        </w:rPr>
        <w:t>h,</w:t>
      </w:r>
      <w:r w:rsidR="00C6646F" w:rsidRPr="00DA3A25">
        <w:rPr>
          <w:rFonts w:cs="Arial"/>
          <w:sz w:val="20"/>
        </w:rPr>
        <w:t xml:space="preserve"> ye believe me no</w:t>
      </w:r>
      <w:r w:rsidR="00E20650" w:rsidRPr="00DA3A25">
        <w:rPr>
          <w:rFonts w:cs="Arial"/>
          <w:spacing w:val="4"/>
          <w:sz w:val="20"/>
        </w:rPr>
        <w:t>t</w:t>
      </w:r>
      <w:r w:rsidR="00E76E7A" w:rsidRPr="00DA3A25">
        <w:rPr>
          <w:rFonts w:cs="Arial"/>
          <w:spacing w:val="4"/>
          <w:sz w:val="20"/>
        </w:rPr>
        <w:t>.</w:t>
      </w:r>
      <w:r w:rsidR="00C6646F" w:rsidRPr="00DA3A25">
        <w:rPr>
          <w:rFonts w:cs="Arial"/>
          <w:spacing w:val="-4"/>
          <w:sz w:val="20"/>
        </w:rPr>
        <w:t>"</w:t>
      </w:r>
      <w:r w:rsidR="00150EE8" w:rsidRPr="00DA3A25">
        <w:rPr>
          <w:rFonts w:cs="Arial"/>
          <w:spacing w:val="-4"/>
          <w:sz w:val="20"/>
        </w:rPr>
        <w:t xml:space="preserve"> T</w:t>
      </w:r>
      <w:r w:rsidR="00150EE8" w:rsidRPr="00DA3A25">
        <w:rPr>
          <w:rFonts w:cs="Arial"/>
          <w:sz w:val="20"/>
        </w:rPr>
        <w:t>hu</w:t>
      </w:r>
      <w:r w:rsidR="00150EE8" w:rsidRPr="00DA3A25">
        <w:rPr>
          <w:rFonts w:cs="Arial"/>
          <w:spacing w:val="-6"/>
          <w:sz w:val="20"/>
        </w:rPr>
        <w:t>s</w:t>
      </w:r>
      <w:r w:rsidR="00150EE8" w:rsidRPr="00DA3A25">
        <w:rPr>
          <w:rFonts w:cs="Arial"/>
          <w:spacing w:val="-4"/>
          <w:sz w:val="20"/>
        </w:rPr>
        <w:t>,</w:t>
      </w:r>
      <w:r w:rsidR="00150EE8" w:rsidRPr="00DA3A25">
        <w:rPr>
          <w:rFonts w:cs="Arial"/>
          <w:sz w:val="20"/>
        </w:rPr>
        <w:t xml:space="preserve"> the</w:t>
      </w:r>
      <w:r w:rsidR="00150EE8" w:rsidRPr="00DA3A25">
        <w:rPr>
          <w:rFonts w:cs="Arial"/>
          <w:spacing w:val="-4"/>
          <w:sz w:val="20"/>
        </w:rPr>
        <w:t>y</w:t>
      </w:r>
      <w:r w:rsidR="00150EE8" w:rsidRPr="00DA3A25">
        <w:rPr>
          <w:rFonts w:cs="Arial"/>
          <w:sz w:val="20"/>
        </w:rPr>
        <w:t xml:space="preserve"> di</w:t>
      </w:r>
      <w:r w:rsidR="00150EE8" w:rsidRPr="00DA3A25">
        <w:rPr>
          <w:rFonts w:cs="Arial"/>
          <w:spacing w:val="-4"/>
          <w:sz w:val="20"/>
        </w:rPr>
        <w:t xml:space="preserve">d </w:t>
      </w:r>
      <w:r w:rsidR="00150EE8" w:rsidRPr="00DA3A25">
        <w:rPr>
          <w:rFonts w:cs="Arial"/>
          <w:sz w:val="20"/>
        </w:rPr>
        <w:t>no</w:t>
      </w:r>
      <w:r w:rsidR="00150EE8" w:rsidRPr="00DA3A25">
        <w:rPr>
          <w:rFonts w:cs="Arial"/>
          <w:spacing w:val="-4"/>
          <w:sz w:val="20"/>
        </w:rPr>
        <w:t xml:space="preserve">t </w:t>
      </w:r>
      <w:r w:rsidR="00E76E7A" w:rsidRPr="00DA3A25">
        <w:rPr>
          <w:rFonts w:cs="Arial"/>
          <w:spacing w:val="2"/>
          <w:sz w:val="20"/>
        </w:rPr>
        <w:t>c</w:t>
      </w:r>
      <w:r w:rsidR="00E76E7A" w:rsidRPr="00DA3A25">
        <w:rPr>
          <w:rFonts w:cs="Arial"/>
          <w:sz w:val="20"/>
        </w:rPr>
        <w:t>on</w:t>
      </w:r>
      <w:r w:rsidR="00E76E7A" w:rsidRPr="00DA3A25">
        <w:rPr>
          <w:rFonts w:cs="Arial"/>
          <w:spacing w:val="4"/>
          <w:sz w:val="20"/>
        </w:rPr>
        <w:t>t</w:t>
      </w:r>
      <w:r w:rsidR="00E76E7A" w:rsidRPr="00DA3A25">
        <w:rPr>
          <w:rFonts w:cs="Arial"/>
          <w:sz w:val="20"/>
        </w:rPr>
        <w:t>inu</w:t>
      </w:r>
      <w:r w:rsidRPr="00DA3A25">
        <w:rPr>
          <w:rFonts w:cs="Arial"/>
          <w:spacing w:val="-4"/>
          <w:sz w:val="20"/>
        </w:rPr>
        <w:t>e</w:t>
      </w:r>
      <w:r w:rsidR="00E76E7A" w:rsidRPr="00DA3A25">
        <w:rPr>
          <w:rFonts w:cs="Arial"/>
          <w:spacing w:val="-4"/>
          <w:sz w:val="20"/>
        </w:rPr>
        <w:t xml:space="preserve"> </w:t>
      </w:r>
      <w:r w:rsidR="00E76E7A" w:rsidRPr="00DA3A25">
        <w:rPr>
          <w:rFonts w:cs="Arial"/>
          <w:sz w:val="20"/>
        </w:rPr>
        <w:t>i</w:t>
      </w:r>
      <w:r w:rsidR="00E76E7A" w:rsidRPr="00DA3A25">
        <w:rPr>
          <w:rFonts w:cs="Arial"/>
          <w:spacing w:val="-4"/>
          <w:sz w:val="20"/>
        </w:rPr>
        <w:t xml:space="preserve">n </w:t>
      </w:r>
      <w:r w:rsidR="00E76E7A" w:rsidRPr="00DA3A25">
        <w:rPr>
          <w:rFonts w:cs="Arial"/>
          <w:sz w:val="20"/>
        </w:rPr>
        <w:t>hi</w:t>
      </w:r>
      <w:r w:rsidR="00E76E7A" w:rsidRPr="00DA3A25">
        <w:rPr>
          <w:rFonts w:cs="Arial"/>
          <w:spacing w:val="-4"/>
          <w:sz w:val="20"/>
        </w:rPr>
        <w:t xml:space="preserve">s </w:t>
      </w:r>
      <w:r w:rsidR="00E76E7A" w:rsidRPr="00DA3A25">
        <w:rPr>
          <w:rFonts w:cs="Arial"/>
          <w:sz w:val="20"/>
        </w:rPr>
        <w:t>wo</w:t>
      </w:r>
      <w:r w:rsidR="00E76E7A" w:rsidRPr="00DA3A25">
        <w:rPr>
          <w:rFonts w:cs="Arial"/>
          <w:spacing w:val="2"/>
          <w:sz w:val="20"/>
        </w:rPr>
        <w:t>r</w:t>
      </w:r>
      <w:r w:rsidR="00E76E7A" w:rsidRPr="00DA3A25">
        <w:rPr>
          <w:rFonts w:cs="Arial"/>
          <w:spacing w:val="-4"/>
          <w:sz w:val="20"/>
        </w:rPr>
        <w:t>d</w:t>
      </w:r>
      <w:r w:rsidR="00150EE8" w:rsidRPr="00DA3A25">
        <w:rPr>
          <w:rFonts w:cs="Arial"/>
          <w:spacing w:val="-4"/>
          <w:sz w:val="20"/>
        </w:rPr>
        <w:t xml:space="preserve">. </w:t>
      </w:r>
      <w:r w:rsidR="00150EE8" w:rsidRPr="00DA3A25">
        <w:rPr>
          <w:rFonts w:cs="Arial"/>
          <w:sz w:val="20"/>
        </w:rPr>
        <w:t>H</w:t>
      </w:r>
      <w:r w:rsidR="00893EA8" w:rsidRPr="00DA3A25">
        <w:rPr>
          <w:rFonts w:cs="Arial"/>
          <w:spacing w:val="-4"/>
          <w:sz w:val="20"/>
        </w:rPr>
        <w:t>e</w:t>
      </w:r>
      <w:r w:rsidR="00150EE8" w:rsidRPr="00DA3A25">
        <w:rPr>
          <w:rFonts w:cs="Arial"/>
          <w:spacing w:val="-4"/>
          <w:sz w:val="20"/>
        </w:rPr>
        <w:t xml:space="preserve"> </w:t>
      </w:r>
      <w:r w:rsidR="00150EE8" w:rsidRPr="00DA3A25">
        <w:rPr>
          <w:rFonts w:cs="Arial"/>
          <w:sz w:val="20"/>
        </w:rPr>
        <w:t>presen</w:t>
      </w:r>
      <w:r w:rsidR="00150EE8" w:rsidRPr="00DA3A25">
        <w:rPr>
          <w:rFonts w:cs="Arial"/>
          <w:spacing w:val="2"/>
          <w:sz w:val="20"/>
        </w:rPr>
        <w:t>t</w:t>
      </w:r>
      <w:r w:rsidR="00150EE8" w:rsidRPr="00DA3A25">
        <w:rPr>
          <w:rFonts w:cs="Arial"/>
          <w:sz w:val="20"/>
        </w:rPr>
        <w:t>e</w:t>
      </w:r>
      <w:r w:rsidR="00150EE8" w:rsidRPr="00DA3A25">
        <w:rPr>
          <w:rFonts w:cs="Arial"/>
          <w:spacing w:val="-4"/>
          <w:sz w:val="20"/>
        </w:rPr>
        <w:t xml:space="preserve">d </w:t>
      </w:r>
      <w:r w:rsidR="00150EE8" w:rsidRPr="00DA3A25">
        <w:rPr>
          <w:rFonts w:cs="Arial"/>
          <w:spacing w:val="2"/>
          <w:sz w:val="20"/>
        </w:rPr>
        <w:t>t</w:t>
      </w:r>
      <w:r w:rsidR="00150EE8" w:rsidRPr="00DA3A25">
        <w:rPr>
          <w:rFonts w:cs="Arial"/>
          <w:sz w:val="20"/>
        </w:rPr>
        <w:t>h</w:t>
      </w:r>
      <w:r w:rsidR="00150EE8" w:rsidRPr="00DA3A25">
        <w:rPr>
          <w:rFonts w:cs="Arial"/>
          <w:spacing w:val="-4"/>
          <w:sz w:val="20"/>
        </w:rPr>
        <w:t xml:space="preserve">e </w:t>
      </w:r>
      <w:r w:rsidR="003F694F" w:rsidRPr="00DA3A25">
        <w:rPr>
          <w:rFonts w:cs="Arial"/>
          <w:spacing w:val="2"/>
          <w:sz w:val="20"/>
        </w:rPr>
        <w:t>tr</w:t>
      </w:r>
      <w:r w:rsidR="00150EE8" w:rsidRPr="00DA3A25">
        <w:rPr>
          <w:rFonts w:cs="Arial"/>
          <w:sz w:val="20"/>
        </w:rPr>
        <w:t>u</w:t>
      </w:r>
      <w:r w:rsidR="00150EE8" w:rsidRPr="00DA3A25">
        <w:rPr>
          <w:rFonts w:cs="Arial"/>
          <w:spacing w:val="2"/>
          <w:sz w:val="20"/>
        </w:rPr>
        <w:t>t</w:t>
      </w:r>
      <w:r w:rsidR="00150EE8" w:rsidRPr="00DA3A25">
        <w:rPr>
          <w:rFonts w:cs="Arial"/>
          <w:spacing w:val="-4"/>
          <w:sz w:val="20"/>
        </w:rPr>
        <w:t>h</w:t>
      </w:r>
      <w:r w:rsidR="00D4773A" w:rsidRPr="00DA3A25">
        <w:rPr>
          <w:rFonts w:cs="Arial"/>
          <w:sz w:val="20"/>
        </w:rPr>
        <w:t xml:space="preserve"> </w:t>
      </w:r>
      <w:r w:rsidR="00242376" w:rsidRPr="00DA3A25">
        <w:rPr>
          <w:rFonts w:cs="Arial"/>
          <w:sz w:val="20"/>
        </w:rPr>
        <w:t>an</w:t>
      </w:r>
      <w:r w:rsidR="00242376" w:rsidRPr="00DA3A25">
        <w:rPr>
          <w:rFonts w:cs="Arial"/>
          <w:spacing w:val="-4"/>
          <w:sz w:val="20"/>
        </w:rPr>
        <w:t>d</w:t>
      </w:r>
      <w:r w:rsidR="00D4773A" w:rsidRPr="00DA3A25">
        <w:rPr>
          <w:rFonts w:cs="Arial"/>
          <w:spacing w:val="-4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42376" w:rsidRPr="00DA3A25">
        <w:rPr>
          <w:rFonts w:cs="Arial"/>
          <w:sz w:val="20"/>
        </w:rPr>
        <w:t xml:space="preserve">hey </w:t>
      </w:r>
      <w:r w:rsidR="00D34F80" w:rsidRPr="00DA3A25">
        <w:rPr>
          <w:rFonts w:cs="Arial"/>
          <w:sz w:val="20"/>
        </w:rPr>
        <w:t>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34F80" w:rsidRPr="00DA3A25">
        <w:rPr>
          <w:rFonts w:cs="Arial"/>
          <w:sz w:val="20"/>
        </w:rPr>
        <w:t>w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D34F80" w:rsidRPr="00DA3A25">
        <w:rPr>
          <w:rFonts w:cs="Arial"/>
          <w:sz w:val="20"/>
        </w:rPr>
        <w:t>o he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.</w:t>
      </w:r>
      <w:r w:rsidR="00E76E7A" w:rsidRPr="00DA3A25">
        <w:rPr>
          <w:rFonts w:cs="Arial"/>
          <w:sz w:val="20"/>
        </w:rPr>
        <w:t xml:space="preserve"> </w:t>
      </w:r>
      <w:r w:rsidR="00150EE8" w:rsidRPr="00DA3A25">
        <w:rPr>
          <w:rFonts w:cs="Arial"/>
          <w:sz w:val="20"/>
        </w:rPr>
        <w:t>Al</w:t>
      </w:r>
      <w:r w:rsidR="00150EE8" w:rsidRPr="00DA3A25">
        <w:rPr>
          <w:rFonts w:cs="Arial"/>
          <w:spacing w:val="2"/>
          <w:sz w:val="20"/>
        </w:rPr>
        <w:t>t</w:t>
      </w:r>
      <w:r w:rsidR="00150EE8" w:rsidRPr="00DA3A25">
        <w:rPr>
          <w:rFonts w:cs="Arial"/>
          <w:sz w:val="20"/>
        </w:rPr>
        <w:t xml:space="preserve">hough </w:t>
      </w:r>
      <w:r w:rsidR="00150EE8" w:rsidRPr="00DA3A25">
        <w:rPr>
          <w:rFonts w:cs="Arial"/>
          <w:spacing w:val="2"/>
          <w:sz w:val="20"/>
        </w:rPr>
        <w:t>t</w:t>
      </w:r>
      <w:r w:rsidR="00E76E7A" w:rsidRPr="00DA3A25">
        <w:rPr>
          <w:rFonts w:cs="Arial"/>
          <w:sz w:val="20"/>
        </w:rPr>
        <w:t>he</w:t>
      </w:r>
      <w:r w:rsidR="00320E3E" w:rsidRPr="00DA3A25">
        <w:rPr>
          <w:rFonts w:cs="Arial"/>
          <w:sz w:val="20"/>
        </w:rPr>
        <w:t xml:space="preserve"> </w:t>
      </w:r>
      <w:r w:rsidR="0020267F" w:rsidRPr="00DA3A25">
        <w:rPr>
          <w:rFonts w:cs="Arial"/>
          <w:sz w:val="20"/>
        </w:rPr>
        <w:t>ph</w:t>
      </w:r>
      <w:r w:rsidR="002B2A62" w:rsidRPr="00DA3A25">
        <w:rPr>
          <w:rFonts w:cs="Arial"/>
          <w:spacing w:val="2"/>
          <w:sz w:val="20"/>
        </w:rPr>
        <w:t>r</w:t>
      </w:r>
      <w:r w:rsidR="0020267F" w:rsidRPr="00DA3A25">
        <w:rPr>
          <w:rFonts w:cs="Arial"/>
          <w:sz w:val="20"/>
        </w:rPr>
        <w:t>ase,</w:t>
      </w:r>
      <w:r w:rsidR="00320E3E" w:rsidRPr="00DA3A25">
        <w:rPr>
          <w:rFonts w:cs="Arial"/>
          <w:sz w:val="20"/>
        </w:rPr>
        <w:t xml:space="preserve"> "</w:t>
      </w:r>
      <w:r w:rsidR="00E20650" w:rsidRPr="00DA3A25">
        <w:rPr>
          <w:rFonts w:cs="Arial"/>
          <w:spacing w:val="4"/>
          <w:sz w:val="20"/>
        </w:rPr>
        <w:t>t</w:t>
      </w:r>
      <w:r w:rsidR="00320E3E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320E3E" w:rsidRPr="00DA3A25">
        <w:rPr>
          <w:rFonts w:cs="Arial"/>
          <w:sz w:val="20"/>
        </w:rPr>
        <w:t xml:space="preserve">h shall make you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320E3E" w:rsidRPr="00DA3A25">
        <w:rPr>
          <w:rFonts w:cs="Arial"/>
          <w:sz w:val="20"/>
        </w:rPr>
        <w:t>ee"</w:t>
      </w:r>
      <w:r w:rsidR="0020267F" w:rsidRPr="00DA3A25">
        <w:rPr>
          <w:rFonts w:cs="Arial"/>
          <w:sz w:val="20"/>
        </w:rPr>
        <w:t xml:space="preserve"> </w:t>
      </w:r>
      <w:r w:rsidR="005A2736" w:rsidRPr="00DA3A25">
        <w:rPr>
          <w:rFonts w:cs="Arial"/>
          <w:sz w:val="20"/>
        </w:rPr>
        <w:t xml:space="preserve">may sound good </w:t>
      </w:r>
      <w:r w:rsidR="00E20650" w:rsidRPr="00DA3A25">
        <w:rPr>
          <w:rFonts w:cs="Arial"/>
          <w:spacing w:val="4"/>
          <w:sz w:val="20"/>
        </w:rPr>
        <w:t>t</w:t>
      </w:r>
      <w:r w:rsidR="005A2736" w:rsidRPr="00DA3A25">
        <w:rPr>
          <w:rFonts w:cs="Arial"/>
          <w:sz w:val="20"/>
        </w:rPr>
        <w:t xml:space="preserve">o us, </w:t>
      </w:r>
      <w:r w:rsidR="00D60329" w:rsidRPr="00DA3A25">
        <w:rPr>
          <w:rFonts w:cs="Arial"/>
          <w:spacing w:val="4"/>
          <w:sz w:val="20"/>
        </w:rPr>
        <w:t>t</w:t>
      </w:r>
      <w:r w:rsidR="00E76E7A" w:rsidRPr="00DA3A25">
        <w:rPr>
          <w:rFonts w:cs="Arial"/>
          <w:sz w:val="20"/>
        </w:rPr>
        <w:t xml:space="preserve">hey </w:t>
      </w:r>
      <w:r w:rsidR="00E76E7A" w:rsidRPr="00DA3A25">
        <w:rPr>
          <w:rFonts w:cs="Arial"/>
          <w:spacing w:val="4"/>
          <w:sz w:val="20"/>
        </w:rPr>
        <w:t>t</w:t>
      </w:r>
      <w:r w:rsidR="00E76E7A" w:rsidRPr="00DA3A25">
        <w:rPr>
          <w:rFonts w:cs="Arial"/>
          <w:sz w:val="20"/>
        </w:rPr>
        <w:t>ook o</w:t>
      </w:r>
      <w:r w:rsidR="00E76E7A" w:rsidRPr="00DA3A25">
        <w:rPr>
          <w:rFonts w:cs="Arial"/>
          <w:spacing w:val="6"/>
          <w:sz w:val="20"/>
        </w:rPr>
        <w:t>f</w:t>
      </w:r>
      <w:r w:rsidR="00E76E7A" w:rsidRPr="00DA3A25">
        <w:rPr>
          <w:rFonts w:cs="Arial"/>
          <w:spacing w:val="2"/>
          <w:sz w:val="20"/>
        </w:rPr>
        <w:t>f</w:t>
      </w:r>
      <w:r w:rsidR="00E76E7A" w:rsidRPr="00DA3A25">
        <w:rPr>
          <w:rFonts w:cs="Arial"/>
          <w:sz w:val="20"/>
        </w:rPr>
        <w:t>ense a</w:t>
      </w:r>
      <w:r w:rsidR="00E76E7A" w:rsidRPr="00DA3A25">
        <w:rPr>
          <w:rFonts w:cs="Arial"/>
          <w:spacing w:val="-2"/>
          <w:sz w:val="20"/>
        </w:rPr>
        <w:t>t</w:t>
      </w:r>
      <w:r w:rsidR="00E76E7A" w:rsidRPr="00DA3A25">
        <w:rPr>
          <w:rFonts w:cs="Arial"/>
          <w:sz w:val="20"/>
        </w:rPr>
        <w:t xml:space="preserve"> i</w:t>
      </w:r>
      <w:r w:rsidR="003F694F" w:rsidRPr="00DA3A25">
        <w:rPr>
          <w:rFonts w:cs="Arial"/>
          <w:spacing w:val="2"/>
          <w:sz w:val="20"/>
        </w:rPr>
        <w:t>t</w:t>
      </w:r>
      <w:r w:rsidR="0025457B" w:rsidRPr="00DA3A25">
        <w:rPr>
          <w:rFonts w:cs="Arial"/>
          <w:spacing w:val="-2"/>
          <w:sz w:val="20"/>
        </w:rPr>
        <w:t>!</w:t>
      </w:r>
      <w:r w:rsidR="00130284" w:rsidRPr="00DA3A25">
        <w:rPr>
          <w:rFonts w:cs="Arial"/>
          <w:sz w:val="20"/>
        </w:rPr>
        <w:t xml:space="preserve"> </w:t>
      </w:r>
    </w:p>
    <w:p w14:paraId="02FBDC66" w14:textId="672824A1" w:rsidR="00150EE8" w:rsidRPr="00DA3A25" w:rsidRDefault="00150EE8">
      <w:pPr>
        <w:rPr>
          <w:rFonts w:cs="Arial"/>
          <w:sz w:val="20"/>
        </w:rPr>
      </w:pPr>
    </w:p>
    <w:p w14:paraId="1E5EAB25" w14:textId="3FC3FA6D" w:rsidR="006813CF" w:rsidRPr="00DA3A25" w:rsidRDefault="006B79FD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T</w:t>
      </w:r>
      <w:r w:rsidR="006813CF" w:rsidRPr="00DA3A25">
        <w:rPr>
          <w:rFonts w:cs="Arial"/>
          <w:sz w:val="20"/>
        </w:rPr>
        <w:t>hey answe</w:t>
      </w:r>
      <w:r w:rsidR="002B2A62" w:rsidRPr="00DA3A25">
        <w:rPr>
          <w:rFonts w:cs="Arial"/>
          <w:spacing w:val="2"/>
          <w:sz w:val="20"/>
        </w:rPr>
        <w:t>r</w:t>
      </w:r>
      <w:r w:rsidR="006813CF" w:rsidRPr="00DA3A25">
        <w:rPr>
          <w:rFonts w:cs="Arial"/>
          <w:sz w:val="20"/>
        </w:rPr>
        <w:t>ed hi</w:t>
      </w:r>
      <w:r w:rsidR="006813CF" w:rsidRPr="00DA3A25">
        <w:rPr>
          <w:rFonts w:cs="Arial"/>
          <w:spacing w:val="-4"/>
          <w:sz w:val="20"/>
        </w:rPr>
        <w:t xml:space="preserve">m, </w:t>
      </w:r>
      <w:r w:rsidR="006813CF" w:rsidRPr="00DA3A25">
        <w:rPr>
          <w:rFonts w:cs="Arial"/>
          <w:sz w:val="20"/>
        </w:rPr>
        <w:t>We be Ab</w:t>
      </w:r>
      <w:r w:rsidR="002B2A62" w:rsidRPr="00DA3A25">
        <w:rPr>
          <w:rFonts w:cs="Arial"/>
          <w:spacing w:val="2"/>
          <w:sz w:val="20"/>
        </w:rPr>
        <w:t>r</w:t>
      </w:r>
      <w:r w:rsidR="006813CF" w:rsidRPr="00DA3A25">
        <w:rPr>
          <w:rFonts w:cs="Arial"/>
          <w:sz w:val="20"/>
        </w:rPr>
        <w:t>aham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m</w:instrText>
      </w:r>
      <w:r w:rsidR="00FD7131" w:rsidRPr="00DA3A25">
        <w:rPr>
          <w:sz w:val="20"/>
        </w:rPr>
        <w:instrText xml:space="preserve">" </w:instrText>
      </w:r>
      <w:r w:rsidR="00FD7131" w:rsidRPr="00DA3A25">
        <w:rPr>
          <w:rFonts w:cs="Arial"/>
          <w:sz w:val="20"/>
        </w:rPr>
        <w:fldChar w:fldCharType="end"/>
      </w:r>
      <w:r w:rsidR="006813CF" w:rsidRPr="00DA3A25">
        <w:rPr>
          <w:rFonts w:cs="Arial"/>
          <w:sz w:val="20"/>
        </w:rPr>
        <w:t>'s see</w:t>
      </w:r>
      <w:r w:rsidR="006813CF" w:rsidRPr="00DA3A25">
        <w:rPr>
          <w:rFonts w:cs="Arial"/>
          <w:spacing w:val="-4"/>
          <w:sz w:val="20"/>
        </w:rPr>
        <w:t>d,</w:t>
      </w:r>
      <w:r w:rsidR="006813CF" w:rsidRPr="00DA3A25">
        <w:rPr>
          <w:rFonts w:cs="Arial"/>
          <w:sz w:val="20"/>
        </w:rPr>
        <w:t xml:space="preserve"> and we</w:t>
      </w:r>
      <w:r w:rsidR="002B2A62" w:rsidRPr="00DA3A25">
        <w:rPr>
          <w:rFonts w:cs="Arial"/>
          <w:spacing w:val="2"/>
          <w:sz w:val="20"/>
        </w:rPr>
        <w:t>r</w:t>
      </w:r>
      <w:r w:rsidR="006813CF" w:rsidRPr="00DA3A25">
        <w:rPr>
          <w:rFonts w:cs="Arial"/>
          <w:sz w:val="20"/>
        </w:rPr>
        <w:t>e n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813CF" w:rsidRPr="00DA3A25">
        <w:rPr>
          <w:rFonts w:cs="Arial"/>
          <w:sz w:val="20"/>
        </w:rPr>
        <w:t xml:space="preserve">in bondage </w:t>
      </w:r>
      <w:r w:rsidR="00E20650" w:rsidRPr="00DA3A25">
        <w:rPr>
          <w:rFonts w:cs="Arial"/>
          <w:spacing w:val="4"/>
          <w:sz w:val="20"/>
        </w:rPr>
        <w:t>t</w:t>
      </w:r>
      <w:r w:rsidR="006813CF" w:rsidRPr="00DA3A25">
        <w:rPr>
          <w:rFonts w:cs="Arial"/>
          <w:sz w:val="20"/>
        </w:rPr>
        <w:t>o any man: how say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6813CF" w:rsidRPr="00DA3A25">
        <w:rPr>
          <w:rFonts w:cs="Arial"/>
          <w:sz w:val="20"/>
        </w:rPr>
        <w:t xml:space="preserve">hou, Ye shall be mad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6813CF" w:rsidRPr="00DA3A25">
        <w:rPr>
          <w:rFonts w:cs="Arial"/>
          <w:sz w:val="20"/>
        </w:rPr>
        <w:t>ee?</w:t>
      </w:r>
      <w:r w:rsidRPr="00DA3A25">
        <w:rPr>
          <w:rFonts w:cs="Arial"/>
          <w:sz w:val="20"/>
        </w:rPr>
        <w:t xml:space="preserve"> </w:t>
      </w:r>
      <w:r w:rsidR="006813CF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6813CF" w:rsidRPr="00DA3A25">
        <w:rPr>
          <w:rFonts w:cs="Arial"/>
          <w:sz w:val="20"/>
        </w:rPr>
        <w:t xml:space="preserve"> answe</w:t>
      </w:r>
      <w:r w:rsidR="002B2A62" w:rsidRPr="00DA3A25">
        <w:rPr>
          <w:rFonts w:cs="Arial"/>
          <w:spacing w:val="2"/>
          <w:sz w:val="20"/>
        </w:rPr>
        <w:t>r</w:t>
      </w:r>
      <w:r w:rsidR="006813CF" w:rsidRPr="00DA3A25">
        <w:rPr>
          <w:rFonts w:cs="Arial"/>
          <w:sz w:val="20"/>
        </w:rPr>
        <w:t xml:space="preserve">ed </w:t>
      </w:r>
      <w:r w:rsidR="00E20650" w:rsidRPr="00DA3A25">
        <w:rPr>
          <w:rFonts w:cs="Arial"/>
          <w:spacing w:val="4"/>
          <w:sz w:val="20"/>
        </w:rPr>
        <w:t>t</w:t>
      </w:r>
      <w:r w:rsidR="006813CF" w:rsidRPr="00DA3A25">
        <w:rPr>
          <w:rFonts w:cs="Arial"/>
          <w:sz w:val="20"/>
        </w:rPr>
        <w:t>hem, Ve</w:t>
      </w:r>
      <w:r w:rsidR="002B2A62" w:rsidRPr="00DA3A25">
        <w:rPr>
          <w:rFonts w:cs="Arial"/>
          <w:spacing w:val="2"/>
          <w:sz w:val="20"/>
        </w:rPr>
        <w:t>r</w:t>
      </w:r>
      <w:r w:rsidR="006813CF" w:rsidRPr="00DA3A25">
        <w:rPr>
          <w:rFonts w:cs="Arial"/>
          <w:sz w:val="20"/>
        </w:rPr>
        <w:t>ily, ve</w:t>
      </w:r>
      <w:r w:rsidR="002B2A62" w:rsidRPr="00DA3A25">
        <w:rPr>
          <w:rFonts w:cs="Arial"/>
          <w:spacing w:val="2"/>
          <w:sz w:val="20"/>
        </w:rPr>
        <w:t>r</w:t>
      </w:r>
      <w:r w:rsidR="006813CF" w:rsidRPr="00DA3A25">
        <w:rPr>
          <w:rFonts w:cs="Arial"/>
          <w:sz w:val="20"/>
        </w:rPr>
        <w:t>ily, I say un</w:t>
      </w:r>
      <w:r w:rsidR="00E20650" w:rsidRPr="00DA3A25">
        <w:rPr>
          <w:rFonts w:cs="Arial"/>
          <w:spacing w:val="4"/>
          <w:sz w:val="20"/>
        </w:rPr>
        <w:t>t</w:t>
      </w:r>
      <w:r w:rsidR="006813CF" w:rsidRPr="00DA3A25">
        <w:rPr>
          <w:rFonts w:cs="Arial"/>
          <w:sz w:val="20"/>
        </w:rPr>
        <w:t>o you, Who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95871" w:rsidRPr="00DA3A25">
        <w:rPr>
          <w:rFonts w:cs="Arial"/>
          <w:spacing w:val="2"/>
          <w:sz w:val="20"/>
        </w:rPr>
        <w:t>c</w:t>
      </w:r>
      <w:r w:rsidR="006813CF" w:rsidRPr="00DA3A25">
        <w:rPr>
          <w:rFonts w:cs="Arial"/>
          <w:sz w:val="20"/>
        </w:rPr>
        <w:t>omm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6813CF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6813CF" w:rsidRPr="00DA3A25">
        <w:rPr>
          <w:rFonts w:cs="Arial"/>
          <w:sz w:val="20"/>
        </w:rPr>
        <w:t xml:space="preserve">h sin is </w:t>
      </w:r>
      <w:r w:rsidR="00E20650" w:rsidRPr="00DA3A25">
        <w:rPr>
          <w:rFonts w:cs="Arial"/>
          <w:spacing w:val="4"/>
          <w:sz w:val="20"/>
        </w:rPr>
        <w:t>t</w:t>
      </w:r>
      <w:r w:rsidR="006813CF" w:rsidRPr="00DA3A25">
        <w:rPr>
          <w:rFonts w:cs="Arial"/>
          <w:sz w:val="20"/>
        </w:rPr>
        <w:t>he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6813CF" w:rsidRPr="00DA3A25">
        <w:rPr>
          <w:rFonts w:cs="Arial"/>
          <w:sz w:val="20"/>
        </w:rPr>
        <w:t>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813CF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813CF" w:rsidRPr="00DA3A25">
        <w:rPr>
          <w:rFonts w:cs="Arial"/>
          <w:sz w:val="20"/>
        </w:rPr>
        <w:t>sin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D65A76" w:rsidRPr="00633952">
        <w:rPr>
          <w:rFonts w:cs="Arial"/>
          <w:sz w:val="16"/>
          <w:szCs w:val="16"/>
        </w:rPr>
        <w:t>Fou</w:t>
      </w:r>
      <w:r w:rsidR="00D65A76" w:rsidRPr="00633952">
        <w:rPr>
          <w:rFonts w:cs="Arial"/>
          <w:spacing w:val="4"/>
          <w:sz w:val="16"/>
          <w:szCs w:val="16"/>
        </w:rPr>
        <w:t>rt</w:t>
      </w:r>
      <w:r w:rsidR="00D65A76" w:rsidRPr="00633952">
        <w:rPr>
          <w:rFonts w:cs="Arial"/>
          <w:sz w:val="16"/>
          <w:szCs w:val="16"/>
        </w:rPr>
        <w:t xml:space="preserve">h gospel </w:t>
      </w:r>
      <w:r w:rsidRPr="00633952">
        <w:rPr>
          <w:rFonts w:cs="Arial"/>
          <w:sz w:val="16"/>
          <w:szCs w:val="16"/>
        </w:rPr>
        <w:t>8:33-34)</w:t>
      </w:r>
      <w:r w:rsidRPr="00DA3A25">
        <w:rPr>
          <w:rFonts w:cs="Arial"/>
          <w:sz w:val="20"/>
        </w:rPr>
        <w:t>.</w:t>
      </w:r>
    </w:p>
    <w:p w14:paraId="78278B93" w14:textId="7B286DEC" w:rsidR="00901735" w:rsidRPr="00DA3A25" w:rsidRDefault="00901735" w:rsidP="00D852FE">
      <w:pPr>
        <w:spacing w:line="240" w:lineRule="auto"/>
        <w:rPr>
          <w:rFonts w:cs="Arial"/>
          <w:sz w:val="20"/>
        </w:rPr>
      </w:pPr>
    </w:p>
    <w:p w14:paraId="06D2A669" w14:textId="68F49374" w:rsidR="00D76DC8" w:rsidRPr="00DA3A25" w:rsidRDefault="00B3491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</w:t>
      </w:r>
      <w:r w:rsidR="00E3653D" w:rsidRPr="00DA3A25">
        <w:rPr>
          <w:rFonts w:cs="Arial"/>
          <w:sz w:val="20"/>
        </w:rPr>
        <w:t>hysi</w:t>
      </w:r>
      <w:r w:rsidR="00C00166" w:rsidRPr="00DA3A25">
        <w:rPr>
          <w:rFonts w:cs="Arial"/>
          <w:spacing w:val="2"/>
          <w:sz w:val="20"/>
        </w:rPr>
        <w:t>c</w:t>
      </w:r>
      <w:r w:rsidR="00E3653D" w:rsidRPr="00DA3A25">
        <w:rPr>
          <w:rFonts w:cs="Arial"/>
          <w:sz w:val="20"/>
        </w:rPr>
        <w:t>al bond</w:t>
      </w:r>
      <w:r w:rsidRPr="00DA3A25">
        <w:rPr>
          <w:rFonts w:cs="Arial"/>
          <w:sz w:val="20"/>
        </w:rPr>
        <w:t xml:space="preserve">age was not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issue, as he showed when</w:t>
      </w:r>
      <w:r w:rsidR="00E76E7A" w:rsidRPr="00DA3A25">
        <w:rPr>
          <w:rFonts w:cs="Arial"/>
          <w:sz w:val="20"/>
        </w:rPr>
        <w:t xml:space="preserve"> he said, </w:t>
      </w:r>
      <w:r w:rsidR="006A6014" w:rsidRPr="00DA3A25">
        <w:rPr>
          <w:rFonts w:cs="Arial"/>
          <w:sz w:val="20"/>
        </w:rPr>
        <w:t>"</w:t>
      </w:r>
      <w:r w:rsidR="00444EBB" w:rsidRPr="00DA3A25">
        <w:rPr>
          <w:rFonts w:cs="Arial"/>
          <w:bCs/>
          <w:sz w:val="20"/>
        </w:rPr>
        <w:t>w</w:t>
      </w:r>
      <w:r w:rsidR="006A6014" w:rsidRPr="00DA3A25">
        <w:rPr>
          <w:rFonts w:cs="Arial"/>
          <w:bCs/>
          <w:sz w:val="20"/>
        </w:rPr>
        <w:t>hosoev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E95871" w:rsidRPr="00DA3A25">
        <w:rPr>
          <w:rFonts w:cs="Arial"/>
          <w:bCs/>
          <w:spacing w:val="2"/>
          <w:sz w:val="20"/>
        </w:rPr>
        <w:t>c</w:t>
      </w:r>
      <w:r w:rsidR="006A6014" w:rsidRPr="00DA3A25">
        <w:rPr>
          <w:rFonts w:cs="Arial"/>
          <w:bCs/>
          <w:sz w:val="20"/>
        </w:rPr>
        <w:t>omm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="00E20650" w:rsidRPr="00DA3A25">
        <w:rPr>
          <w:rFonts w:cs="Arial"/>
          <w:bCs/>
          <w:spacing w:val="4"/>
          <w:sz w:val="20"/>
        </w:rPr>
        <w:t>t</w:t>
      </w:r>
      <w:r w:rsidR="006A6014" w:rsidRPr="00DA3A25">
        <w:rPr>
          <w:rFonts w:cs="Arial"/>
          <w:bCs/>
          <w:sz w:val="20"/>
        </w:rPr>
        <w:t>e</w:t>
      </w:r>
      <w:r w:rsidR="00E20650" w:rsidRPr="00DA3A25">
        <w:rPr>
          <w:rFonts w:cs="Arial"/>
          <w:bCs/>
          <w:spacing w:val="4"/>
          <w:sz w:val="20"/>
        </w:rPr>
        <w:t>t</w:t>
      </w:r>
      <w:r w:rsidR="006A6014" w:rsidRPr="00DA3A25">
        <w:rPr>
          <w:rFonts w:cs="Arial"/>
          <w:bCs/>
          <w:sz w:val="20"/>
        </w:rPr>
        <w:t xml:space="preserve">h sin is </w:t>
      </w:r>
      <w:r w:rsidR="00E20650" w:rsidRPr="00DA3A25">
        <w:rPr>
          <w:rFonts w:cs="Arial"/>
          <w:bCs/>
          <w:spacing w:val="4"/>
          <w:sz w:val="20"/>
        </w:rPr>
        <w:t>t</w:t>
      </w:r>
      <w:r w:rsidR="006A6014" w:rsidRPr="00DA3A25">
        <w:rPr>
          <w:rFonts w:cs="Arial"/>
          <w:bCs/>
          <w:sz w:val="20"/>
        </w:rPr>
        <w:t>he se</w:t>
      </w:r>
      <w:r w:rsidR="00F250A4" w:rsidRPr="00DA3A25">
        <w:rPr>
          <w:rFonts w:cs="Arial"/>
          <w:bCs/>
          <w:spacing w:val="4"/>
          <w:sz w:val="20"/>
        </w:rPr>
        <w:t>r</w:t>
      </w:r>
      <w:r w:rsidR="00F250A4" w:rsidRPr="00DA3A25">
        <w:rPr>
          <w:rFonts w:cs="Arial"/>
          <w:bCs/>
          <w:sz w:val="20"/>
        </w:rPr>
        <w:t>v</w:t>
      </w:r>
      <w:r w:rsidR="006A6014" w:rsidRPr="00DA3A25">
        <w:rPr>
          <w:rFonts w:cs="Arial"/>
          <w:bCs/>
          <w:sz w:val="20"/>
        </w:rPr>
        <w:t>an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6A6014"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6A6014" w:rsidRPr="00DA3A25">
        <w:rPr>
          <w:rFonts w:cs="Arial"/>
          <w:bCs/>
          <w:sz w:val="20"/>
        </w:rPr>
        <w:t>sin</w:t>
      </w:r>
      <w:r w:rsidR="00E76E7A" w:rsidRPr="00DA3A25">
        <w:rPr>
          <w:rFonts w:cs="Arial"/>
          <w:bCs/>
          <w:sz w:val="20"/>
        </w:rPr>
        <w:t>.</w:t>
      </w:r>
      <w:r w:rsidR="006A6014" w:rsidRPr="00DA3A25">
        <w:rPr>
          <w:rFonts w:cs="Arial"/>
          <w:sz w:val="20"/>
        </w:rPr>
        <w:t>"</w:t>
      </w:r>
      <w:r w:rsidR="00E3653D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AD112D"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="00770512" w:rsidRPr="00DA3A25">
        <w:rPr>
          <w:rFonts w:cs="Arial"/>
          <w:sz w:val="20"/>
        </w:rPr>
        <w:t>h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770512" w:rsidRPr="00DA3A25">
        <w:rPr>
          <w:rFonts w:cs="Arial"/>
          <w:sz w:val="20"/>
        </w:rPr>
        <w:t xml:space="preserve">hey had a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770512" w:rsidRPr="00DA3A25">
        <w:rPr>
          <w:rFonts w:cs="Arial"/>
          <w:sz w:val="20"/>
        </w:rPr>
        <w:t xml:space="preserve">ee </w:t>
      </w:r>
      <w:r w:rsidR="00D620D4" w:rsidRPr="00DA3A25">
        <w:rPr>
          <w:rFonts w:cs="Arial"/>
          <w:sz w:val="20"/>
        </w:rPr>
        <w:t>will</w:t>
      </w:r>
      <w:r w:rsidR="00BE19DB" w:rsidRPr="00DA3A25">
        <w:rPr>
          <w:rFonts w:cs="Arial"/>
          <w:sz w:val="20"/>
        </w:rPr>
        <w:t xml:space="preserve"> </w:t>
      </w:r>
      <w:r w:rsidR="00770512" w:rsidRPr="00DA3A25">
        <w:rPr>
          <w:rFonts w:cs="Arial"/>
          <w:sz w:val="20"/>
        </w:rPr>
        <w:t xml:space="preserve">and </w:t>
      </w:r>
      <w:r w:rsidR="00E95871" w:rsidRPr="00DA3A25">
        <w:rPr>
          <w:rFonts w:cs="Arial"/>
          <w:spacing w:val="2"/>
          <w:sz w:val="20"/>
        </w:rPr>
        <w:t>c</w:t>
      </w:r>
      <w:r w:rsidR="0038102D" w:rsidRPr="00DA3A25">
        <w:rPr>
          <w:rFonts w:cs="Arial"/>
          <w:sz w:val="20"/>
        </w:rPr>
        <w:t xml:space="preserve">ould do as </w:t>
      </w:r>
      <w:r w:rsidR="00E20650" w:rsidRPr="00DA3A25">
        <w:rPr>
          <w:rFonts w:cs="Arial"/>
          <w:spacing w:val="4"/>
          <w:sz w:val="20"/>
        </w:rPr>
        <w:t>t</w:t>
      </w:r>
      <w:r w:rsidR="0038102D" w:rsidRPr="00DA3A25">
        <w:rPr>
          <w:rFonts w:cs="Arial"/>
          <w:sz w:val="20"/>
        </w:rPr>
        <w:t>hey pleased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10282E" w:rsidRPr="00DA3A25">
        <w:rPr>
          <w:rFonts w:cs="Arial"/>
          <w:sz w:val="20"/>
        </w:rPr>
        <w:t xml:space="preserve">hey </w:t>
      </w:r>
      <w:r w:rsidR="00381770" w:rsidRPr="00DA3A25">
        <w:rPr>
          <w:rFonts w:cs="Arial"/>
          <w:sz w:val="20"/>
        </w:rPr>
        <w:t xml:space="preserve">had sold </w:t>
      </w:r>
      <w:r w:rsidR="00E20650" w:rsidRPr="00DA3A25">
        <w:rPr>
          <w:rFonts w:cs="Arial"/>
          <w:spacing w:val="4"/>
          <w:sz w:val="20"/>
        </w:rPr>
        <w:t>t</w:t>
      </w:r>
      <w:r w:rsidR="00381770" w:rsidRPr="00DA3A25">
        <w:rPr>
          <w:rFonts w:cs="Arial"/>
          <w:sz w:val="20"/>
        </w:rPr>
        <w:t xml:space="preserve">hemselves </w:t>
      </w:r>
      <w:r w:rsidR="004C56DF" w:rsidRPr="00DA3A25">
        <w:rPr>
          <w:rFonts w:cs="Arial"/>
          <w:sz w:val="20"/>
        </w:rPr>
        <w:t>in</w:t>
      </w:r>
      <w:r w:rsidR="00E20650" w:rsidRPr="00DA3A25">
        <w:rPr>
          <w:rFonts w:cs="Arial"/>
          <w:spacing w:val="4"/>
          <w:sz w:val="20"/>
        </w:rPr>
        <w:t>t</w:t>
      </w:r>
      <w:r w:rsidR="004C56DF" w:rsidRPr="00DA3A25">
        <w:rPr>
          <w:rFonts w:cs="Arial"/>
          <w:sz w:val="20"/>
        </w:rPr>
        <w:t>o bondage by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4C56DF" w:rsidRPr="00DA3A25">
        <w:rPr>
          <w:rFonts w:cs="Arial"/>
          <w:sz w:val="20"/>
        </w:rPr>
        <w:t>ing si</w:t>
      </w:r>
      <w:r w:rsidR="0038102D" w:rsidRPr="00DA3A25">
        <w:rPr>
          <w:rFonts w:cs="Arial"/>
          <w:sz w:val="20"/>
        </w:rPr>
        <w:t>n</w:t>
      </w:r>
      <w:r w:rsidR="00E76E7A" w:rsidRPr="00DA3A25">
        <w:rPr>
          <w:rFonts w:cs="Arial"/>
          <w:sz w:val="20"/>
        </w:rPr>
        <w:t>. S</w:t>
      </w:r>
      <w:r w:rsidR="0038102D" w:rsidRPr="00DA3A25">
        <w:rPr>
          <w:rFonts w:cs="Arial"/>
          <w:sz w:val="20"/>
        </w:rPr>
        <w:t>o</w:t>
      </w:r>
      <w:r w:rsidR="00E76E7A" w:rsidRPr="00DA3A25">
        <w:rPr>
          <w:rFonts w:cs="Arial"/>
          <w:sz w:val="20"/>
        </w:rPr>
        <w:t>,</w:t>
      </w:r>
      <w:r w:rsidR="0038102D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8102D" w:rsidRPr="00DA3A25">
        <w:rPr>
          <w:rFonts w:cs="Arial"/>
          <w:sz w:val="20"/>
        </w:rPr>
        <w:t>hey we</w:t>
      </w:r>
      <w:r w:rsidR="002B2A62" w:rsidRPr="00DA3A25">
        <w:rPr>
          <w:rFonts w:cs="Arial"/>
          <w:spacing w:val="2"/>
          <w:sz w:val="20"/>
        </w:rPr>
        <w:t>r</w:t>
      </w:r>
      <w:r w:rsidR="0038102D" w:rsidRPr="00DA3A25">
        <w:rPr>
          <w:rFonts w:cs="Arial"/>
          <w:sz w:val="20"/>
        </w:rPr>
        <w:t>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8102D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38102D" w:rsidRPr="00DA3A25">
        <w:rPr>
          <w:rFonts w:cs="Arial"/>
          <w:sz w:val="20"/>
        </w:rPr>
        <w:t xml:space="preserve">ee </w:t>
      </w:r>
      <w:r w:rsidR="00E20650" w:rsidRPr="00DA3A25">
        <w:rPr>
          <w:rFonts w:cs="Arial"/>
          <w:spacing w:val="4"/>
          <w:sz w:val="20"/>
        </w:rPr>
        <w:t>t</w:t>
      </w:r>
      <w:r w:rsidR="0038102D" w:rsidRPr="00DA3A25">
        <w:rPr>
          <w:rFonts w:cs="Arial"/>
          <w:sz w:val="20"/>
        </w:rPr>
        <w:t>o obey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342F04" w:rsidRPr="00DA3A25">
        <w:rPr>
          <w:rFonts w:cs="Arial"/>
          <w:sz w:val="20"/>
        </w:rPr>
        <w:t xml:space="preserve">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6030A" w:rsidRPr="00DA3A25">
        <w:rPr>
          <w:rFonts w:cs="Arial"/>
          <w:sz w:val="20"/>
        </w:rPr>
        <w:t>"</w:t>
      </w:r>
      <w:r w:rsidR="00130E08" w:rsidRPr="00DA3A25">
        <w:rPr>
          <w:rFonts w:cs="Arial"/>
          <w:sz w:val="20"/>
        </w:rPr>
        <w:t xml:space="preserve">no man </w:t>
      </w:r>
      <w:r w:rsidR="00E95871" w:rsidRPr="00DA3A25">
        <w:rPr>
          <w:rFonts w:cs="Arial"/>
          <w:spacing w:val="2"/>
          <w:sz w:val="20"/>
        </w:rPr>
        <w:t>c</w:t>
      </w:r>
      <w:r w:rsidR="00130E08" w:rsidRPr="00DA3A25">
        <w:rPr>
          <w:rFonts w:cs="Arial"/>
          <w:sz w:val="20"/>
        </w:rPr>
        <w:t>an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130E08" w:rsidRPr="00DA3A25">
        <w:rPr>
          <w:rFonts w:cs="Arial"/>
          <w:sz w:val="20"/>
        </w:rPr>
        <w:t xml:space="preserve">e </w:t>
      </w:r>
      <w:r w:rsidR="00130E08" w:rsidRPr="00DA3A25">
        <w:rPr>
          <w:rFonts w:cs="Arial"/>
          <w:spacing w:val="4"/>
          <w:sz w:val="20"/>
        </w:rPr>
        <w:t>t</w:t>
      </w:r>
      <w:r w:rsidR="00130E08" w:rsidRPr="00DA3A25">
        <w:rPr>
          <w:rFonts w:cs="Arial"/>
          <w:sz w:val="20"/>
        </w:rPr>
        <w:t>wo mas</w:t>
      </w:r>
      <w:r w:rsidR="00E20650" w:rsidRPr="00DA3A25">
        <w:rPr>
          <w:rFonts w:cs="Arial"/>
          <w:spacing w:val="4"/>
          <w:sz w:val="20"/>
        </w:rPr>
        <w:t>t</w:t>
      </w:r>
      <w:r w:rsidR="00130E08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130E08" w:rsidRPr="00DA3A25">
        <w:rPr>
          <w:rFonts w:cs="Arial"/>
          <w:sz w:val="20"/>
        </w:rPr>
        <w:t>s</w:t>
      </w:r>
      <w:r w:rsidR="00A45A6A" w:rsidRPr="00DA3A25">
        <w:rPr>
          <w:rFonts w:cs="Arial"/>
          <w:sz w:val="20"/>
        </w:rPr>
        <w:fldChar w:fldCharType="begin"/>
      </w:r>
      <w:r w:rsidR="00A45A6A" w:rsidRPr="00DA3A25">
        <w:rPr>
          <w:sz w:val="20"/>
        </w:rPr>
        <w:instrText xml:space="preserve"> XE "</w:instrText>
      </w:r>
      <w:r w:rsidR="00A45A6A" w:rsidRPr="00DA3A25">
        <w:rPr>
          <w:rFonts w:cs="Arial"/>
          <w:spacing w:val="4"/>
          <w:sz w:val="20"/>
        </w:rPr>
        <w:instrText>T</w:instrText>
      </w:r>
      <w:r w:rsidR="00A45A6A" w:rsidRPr="00DA3A25">
        <w:rPr>
          <w:rFonts w:cs="Arial"/>
          <w:sz w:val="20"/>
        </w:rPr>
        <w:instrText>wo masters</w:instrText>
      </w:r>
      <w:r w:rsidR="00A45A6A" w:rsidRPr="00DA3A25">
        <w:rPr>
          <w:sz w:val="20"/>
        </w:rPr>
        <w:instrText xml:space="preserve">" </w:instrText>
      </w:r>
      <w:r w:rsidR="00A45A6A" w:rsidRPr="00DA3A25">
        <w:rPr>
          <w:rFonts w:cs="Arial"/>
          <w:sz w:val="20"/>
        </w:rPr>
        <w:fldChar w:fldCharType="end"/>
      </w:r>
      <w:r w:rsidR="0046030A" w:rsidRPr="00DA3A25">
        <w:rPr>
          <w:rFonts w:cs="Arial"/>
          <w:sz w:val="20"/>
        </w:rPr>
        <w:t>"</w:t>
      </w:r>
      <w:r w:rsidR="002E1D7F" w:rsidRPr="00DA3A25">
        <w:rPr>
          <w:rFonts w:cs="Arial"/>
          <w:sz w:val="20"/>
        </w:rPr>
        <w:t xml:space="preserve"> </w:t>
      </w:r>
      <w:r w:rsidR="002E1D7F" w:rsidRPr="00633952">
        <w:rPr>
          <w:rFonts w:cs="Arial"/>
          <w:sz w:val="16"/>
          <w:szCs w:val="16"/>
        </w:rPr>
        <w:t>(M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2E1D7F" w:rsidRPr="00633952">
        <w:rPr>
          <w:rFonts w:cs="Arial"/>
          <w:sz w:val="16"/>
          <w:szCs w:val="16"/>
        </w:rPr>
        <w:t>6:24)</w:t>
      </w:r>
      <w:r w:rsidR="0046030A" w:rsidRPr="00DA3A25">
        <w:rPr>
          <w:rFonts w:cs="Arial"/>
          <w:sz w:val="20"/>
        </w:rPr>
        <w:t>.</w:t>
      </w:r>
    </w:p>
    <w:p w14:paraId="086F4BD2" w14:textId="30BC5EA1" w:rsidR="00E76E7A" w:rsidRPr="00DA3A25" w:rsidRDefault="00E76E7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58707D3" w14:textId="48E528BF" w:rsidR="00E76E7A" w:rsidRPr="005916D3" w:rsidRDefault="00E76E7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When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T</w:t>
      </w:r>
      <w:r w:rsidR="00B40A6B"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u</w:t>
      </w:r>
      <w:r w:rsidR="00D60329"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 is Divisive</w:t>
      </w:r>
    </w:p>
    <w:p w14:paraId="646A0B03" w14:textId="77777777" w:rsidR="00D76DC8" w:rsidRPr="00DA3A25" w:rsidRDefault="00D76DC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4B0B4A8" w14:textId="5AB7D77F" w:rsidR="00214156" w:rsidRPr="00DA3A25" w:rsidRDefault="006E491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w 10:34-36, </w:t>
      </w:r>
      <w:r w:rsidR="00BE11E7" w:rsidRPr="00DA3A25">
        <w:rPr>
          <w:rFonts w:cs="Arial"/>
          <w:sz w:val="20"/>
        </w:rPr>
        <w:t xml:space="preserve">Jesus </w:t>
      </w:r>
      <w:r w:rsidRPr="00DA3A25">
        <w:rPr>
          <w:rFonts w:cs="Arial"/>
          <w:sz w:val="20"/>
        </w:rPr>
        <w:t>indi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he would </w:t>
      </w:r>
      <w:r w:rsidR="00E95871" w:rsidRPr="00DA3A25">
        <w:rPr>
          <w:rFonts w:cs="Arial"/>
          <w:spacing w:val="2"/>
          <w:sz w:val="20"/>
        </w:rPr>
        <w:t>c</w:t>
      </w:r>
      <w:r w:rsidR="00BE11E7" w:rsidRPr="00DA3A25">
        <w:rPr>
          <w:rFonts w:cs="Arial"/>
          <w:sz w:val="20"/>
        </w:rPr>
        <w:t>aus</w:t>
      </w:r>
      <w:r w:rsidRPr="00DA3A25">
        <w:rPr>
          <w:rFonts w:cs="Arial"/>
          <w:sz w:val="20"/>
        </w:rPr>
        <w:t>e</w:t>
      </w:r>
      <w:r w:rsidR="00BE11E7" w:rsidRPr="00DA3A25">
        <w:rPr>
          <w:rFonts w:cs="Arial"/>
          <w:sz w:val="20"/>
        </w:rPr>
        <w:t xml:space="preserve"> </w:t>
      </w:r>
      <w:r w:rsidR="00E5109C" w:rsidRPr="00DA3A25">
        <w:rPr>
          <w:rFonts w:cs="Arial"/>
          <w:sz w:val="20"/>
        </w:rPr>
        <w:t>division</w:t>
      </w:r>
      <w:r w:rsidR="00F75D39" w:rsidRPr="00DA3A25">
        <w:rPr>
          <w:rFonts w:cs="Arial"/>
          <w:sz w:val="20"/>
        </w:rPr>
        <w:fldChar w:fldCharType="begin"/>
      </w:r>
      <w:r w:rsidR="00F75D39" w:rsidRPr="00DA3A25">
        <w:rPr>
          <w:sz w:val="20"/>
        </w:rPr>
        <w:instrText xml:space="preserve"> XE "</w:instrText>
      </w:r>
      <w:r w:rsidR="00F75D39" w:rsidRPr="00DA3A25">
        <w:rPr>
          <w:rFonts w:cs="Arial"/>
          <w:sz w:val="20"/>
        </w:rPr>
        <w:instrText>Jesus:</w:instrText>
      </w:r>
      <w:r w:rsidR="00F75D39" w:rsidRPr="00DA3A25">
        <w:rPr>
          <w:sz w:val="20"/>
        </w:rPr>
        <w:instrText xml:space="preserve">caused division" </w:instrText>
      </w:r>
      <w:r w:rsidR="00F75D39" w:rsidRPr="00DA3A25">
        <w:rPr>
          <w:rFonts w:cs="Arial"/>
          <w:sz w:val="20"/>
        </w:rPr>
        <w:fldChar w:fldCharType="end"/>
      </w:r>
      <w:r w:rsidR="00214156" w:rsidRPr="00DA3A25">
        <w:rPr>
          <w:rFonts w:cs="Arial"/>
          <w:sz w:val="20"/>
        </w:rPr>
        <w:t>:</w:t>
      </w:r>
    </w:p>
    <w:p w14:paraId="7B73DDA6" w14:textId="77777777" w:rsidR="00214156" w:rsidRPr="00DA3A25" w:rsidRDefault="0021415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5F3B781" w14:textId="2573FFB5" w:rsidR="007E3745" w:rsidRPr="00DA3A25" w:rsidRDefault="009B0FC1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T</w:t>
      </w:r>
      <w:r w:rsidR="007E3745" w:rsidRPr="00DA3A25">
        <w:rPr>
          <w:rFonts w:cs="Arial"/>
          <w:sz w:val="20"/>
        </w:rPr>
        <w:t>hink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E3745" w:rsidRPr="00DA3A25">
        <w:rPr>
          <w:rFonts w:cs="Arial"/>
          <w:sz w:val="20"/>
        </w:rPr>
        <w:t xml:space="preserve">I am </w:t>
      </w:r>
      <w:r w:rsidR="00E95871" w:rsidRPr="00DA3A25">
        <w:rPr>
          <w:rFonts w:cs="Arial"/>
          <w:spacing w:val="2"/>
          <w:sz w:val="20"/>
        </w:rPr>
        <w:t>c</w:t>
      </w:r>
      <w:r w:rsidR="007E3745" w:rsidRPr="00DA3A25">
        <w:rPr>
          <w:rFonts w:cs="Arial"/>
          <w:sz w:val="20"/>
        </w:rPr>
        <w:t xml:space="preserve">ome 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>o send pea</w:t>
      </w:r>
      <w:r w:rsidR="00E95871" w:rsidRPr="00DA3A25">
        <w:rPr>
          <w:rFonts w:cs="Arial"/>
          <w:spacing w:val="2"/>
          <w:sz w:val="20"/>
        </w:rPr>
        <w:t>c</w:t>
      </w:r>
      <w:r w:rsidR="007E3745" w:rsidRPr="00DA3A25">
        <w:rPr>
          <w:rFonts w:cs="Arial"/>
          <w:sz w:val="20"/>
        </w:rPr>
        <w:t>e on ea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 xml:space="preserve">h: I </w:t>
      </w:r>
      <w:r w:rsidR="00E95871" w:rsidRPr="00DA3A25">
        <w:rPr>
          <w:rFonts w:cs="Arial"/>
          <w:spacing w:val="2"/>
          <w:sz w:val="20"/>
        </w:rPr>
        <w:t>c</w:t>
      </w:r>
      <w:r w:rsidR="007E3745" w:rsidRPr="00DA3A25">
        <w:rPr>
          <w:rFonts w:cs="Arial"/>
          <w:sz w:val="20"/>
        </w:rPr>
        <w:t>am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>o send pea</w:t>
      </w:r>
      <w:r w:rsidR="00E95871" w:rsidRPr="00DA3A25">
        <w:rPr>
          <w:rFonts w:cs="Arial"/>
          <w:spacing w:val="2"/>
          <w:sz w:val="20"/>
        </w:rPr>
        <w:t>c</w:t>
      </w:r>
      <w:r w:rsidR="007E3745" w:rsidRPr="00DA3A25">
        <w:rPr>
          <w:rFonts w:cs="Arial"/>
          <w:sz w:val="20"/>
        </w:rPr>
        <w:t>e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E3745" w:rsidRPr="00DA3A25">
        <w:rPr>
          <w:rFonts w:cs="Arial"/>
          <w:sz w:val="20"/>
        </w:rPr>
        <w:t>a swo</w:t>
      </w:r>
      <w:r w:rsidR="002B2A62" w:rsidRPr="00DA3A25">
        <w:rPr>
          <w:rFonts w:cs="Arial"/>
          <w:spacing w:val="2"/>
          <w:sz w:val="20"/>
        </w:rPr>
        <w:t>r</w:t>
      </w:r>
      <w:r w:rsidR="007E3745" w:rsidRPr="00DA3A25">
        <w:rPr>
          <w:rFonts w:cs="Arial"/>
          <w:sz w:val="20"/>
        </w:rPr>
        <w:t>d</w:t>
      </w:r>
      <w:r w:rsidR="008167DF"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sz w:val="20"/>
        </w:rPr>
        <w:t>F</w:t>
      </w:r>
      <w:r w:rsidR="007E3745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E3745" w:rsidRPr="00DA3A25">
        <w:rPr>
          <w:rFonts w:cs="Arial"/>
          <w:sz w:val="20"/>
        </w:rPr>
        <w:t xml:space="preserve">I am </w:t>
      </w:r>
      <w:r w:rsidR="00E95871" w:rsidRPr="00DA3A25">
        <w:rPr>
          <w:rFonts w:cs="Arial"/>
          <w:spacing w:val="2"/>
          <w:sz w:val="20"/>
        </w:rPr>
        <w:t>c</w:t>
      </w:r>
      <w:r w:rsidR="007E3745" w:rsidRPr="00DA3A25">
        <w:rPr>
          <w:rFonts w:cs="Arial"/>
          <w:sz w:val="20"/>
        </w:rPr>
        <w:t xml:space="preserve">ome 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>o 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E3745" w:rsidRPr="00DA3A25">
        <w:rPr>
          <w:rFonts w:cs="Arial"/>
          <w:sz w:val="20"/>
        </w:rPr>
        <w:t>a man 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E3745" w:rsidRPr="00DA3A25">
        <w:rPr>
          <w:rFonts w:cs="Arial"/>
          <w:sz w:val="20"/>
        </w:rPr>
        <w:t>va</w:t>
      </w:r>
      <w:r w:rsidR="002B2A62" w:rsidRPr="00DA3A25">
        <w:rPr>
          <w:rFonts w:cs="Arial"/>
          <w:spacing w:val="2"/>
          <w:sz w:val="20"/>
        </w:rPr>
        <w:t>r</w:t>
      </w:r>
      <w:r w:rsidR="007E3745" w:rsidRPr="00DA3A25">
        <w:rPr>
          <w:rFonts w:cs="Arial"/>
          <w:sz w:val="20"/>
        </w:rPr>
        <w:t>ian</w:t>
      </w:r>
      <w:r w:rsidR="00E95871" w:rsidRPr="00DA3A25">
        <w:rPr>
          <w:rFonts w:cs="Arial"/>
          <w:spacing w:val="2"/>
          <w:sz w:val="20"/>
        </w:rPr>
        <w:t>c</w:t>
      </w:r>
      <w:r w:rsidR="007E3745" w:rsidRPr="00DA3A25">
        <w:rPr>
          <w:rFonts w:cs="Arial"/>
          <w:sz w:val="20"/>
        </w:rPr>
        <w:t>e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E3745" w:rsidRPr="00DA3A25">
        <w:rPr>
          <w:rFonts w:cs="Arial"/>
          <w:sz w:val="20"/>
        </w:rPr>
        <w:t xml:space="preserve">h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>he</w:t>
      </w:r>
      <w:r w:rsidR="00B40A6B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z w:val="20"/>
        </w:rPr>
        <w:t>,</w:t>
      </w:r>
      <w:r w:rsidR="007E3745" w:rsidRPr="00DA3A25">
        <w:rPr>
          <w:rFonts w:cs="Arial"/>
          <w:sz w:val="20"/>
        </w:rPr>
        <w:t xml:space="preserve"> and 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>he daugh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E3745" w:rsidRPr="00DA3A25">
        <w:rPr>
          <w:rFonts w:cs="Arial"/>
          <w:sz w:val="20"/>
        </w:rPr>
        <w:t>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E3745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E3745" w:rsidRPr="00DA3A25">
        <w:rPr>
          <w:rFonts w:cs="Arial"/>
          <w:sz w:val="20"/>
        </w:rPr>
        <w:t>mo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="007E3745" w:rsidRPr="00DA3A25">
        <w:rPr>
          <w:rFonts w:cs="Arial"/>
          <w:sz w:val="20"/>
        </w:rPr>
        <w:t xml:space="preserve"> and 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>he daugh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E3745" w:rsidRPr="00DA3A25">
        <w:rPr>
          <w:rFonts w:cs="Arial"/>
          <w:sz w:val="20"/>
        </w:rPr>
        <w:t>in law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E3745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E3745" w:rsidRPr="00DA3A25">
        <w:rPr>
          <w:rFonts w:cs="Arial"/>
          <w:sz w:val="20"/>
        </w:rPr>
        <w:t>mo</w:t>
      </w:r>
      <w:r w:rsidR="00E20650" w:rsidRPr="00DA3A25">
        <w:rPr>
          <w:rFonts w:cs="Arial"/>
          <w:spacing w:val="4"/>
          <w:sz w:val="20"/>
        </w:rPr>
        <w:t>t</w:t>
      </w:r>
      <w:r w:rsidR="007E3745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E3745" w:rsidRPr="00DA3A25">
        <w:rPr>
          <w:rFonts w:cs="Arial"/>
          <w:sz w:val="20"/>
        </w:rPr>
        <w:t>in law.</w:t>
      </w:r>
      <w:r w:rsidR="00337D93" w:rsidRPr="00DA3A25">
        <w:rPr>
          <w:rFonts w:cs="Arial"/>
          <w:sz w:val="20"/>
        </w:rPr>
        <w:t xml:space="preserve"> </w:t>
      </w:r>
      <w:r w:rsidR="007E3745" w:rsidRPr="00DA3A25">
        <w:rPr>
          <w:rFonts w:cs="Arial"/>
          <w:sz w:val="20"/>
        </w:rPr>
        <w:t xml:space="preserve">And a man'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7E3745" w:rsidRPr="00DA3A25">
        <w:rPr>
          <w:rFonts w:cs="Arial"/>
          <w:sz w:val="20"/>
        </w:rPr>
        <w:t xml:space="preserve">es shall </w:t>
      </w:r>
      <w:r w:rsidR="007E3745" w:rsidRPr="00DA3A25">
        <w:rPr>
          <w:rFonts w:cs="Arial"/>
          <w:i/>
          <w:sz w:val="20"/>
        </w:rPr>
        <w:t xml:space="preserve">be </w:t>
      </w:r>
      <w:r w:rsidR="00E20650" w:rsidRPr="00DA3A25">
        <w:rPr>
          <w:rFonts w:cs="Arial"/>
          <w:i/>
          <w:spacing w:val="4"/>
          <w:sz w:val="20"/>
        </w:rPr>
        <w:t>t</w:t>
      </w:r>
      <w:r w:rsidR="007E3745" w:rsidRPr="00DA3A25">
        <w:rPr>
          <w:rFonts w:cs="Arial"/>
          <w:i/>
          <w:sz w:val="20"/>
        </w:rPr>
        <w:t>hey</w:t>
      </w:r>
      <w:r w:rsidR="007E3745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E3745" w:rsidRPr="00DA3A25">
        <w:rPr>
          <w:rFonts w:cs="Arial"/>
          <w:sz w:val="20"/>
        </w:rPr>
        <w:t>his own household</w:t>
      </w:r>
      <w:r w:rsidR="006E4911" w:rsidRPr="00DA3A25">
        <w:rPr>
          <w:rFonts w:cs="Arial"/>
          <w:sz w:val="20"/>
        </w:rPr>
        <w:t>.</w:t>
      </w:r>
      <w:r w:rsidR="00502A2E" w:rsidRPr="00DA3A25">
        <w:rPr>
          <w:rFonts w:cs="Arial"/>
          <w:sz w:val="20"/>
        </w:rPr>
        <w:t>"</w:t>
      </w:r>
    </w:p>
    <w:p w14:paraId="737AA401" w14:textId="42F2AA02" w:rsidR="00214156" w:rsidRPr="00DA3A25" w:rsidRDefault="0021415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98CDFFF" w14:textId="6755E021" w:rsidR="00D25543" w:rsidRPr="00DA3A25" w:rsidRDefault="00130C1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D</w:t>
      </w:r>
      <w:r w:rsidR="00DD0B0D" w:rsidRPr="00DA3A25">
        <w:rPr>
          <w:rFonts w:cs="Arial"/>
          <w:sz w:val="20"/>
        </w:rPr>
        <w:t>o</w:t>
      </w:r>
      <w:r w:rsidR="00B27FB4" w:rsidRPr="00DA3A25">
        <w:rPr>
          <w:rFonts w:cs="Arial"/>
          <w:sz w:val="20"/>
        </w:rPr>
        <w:t xml:space="preserve">es </w:t>
      </w:r>
      <w:r w:rsidR="00E20650" w:rsidRPr="00DA3A25">
        <w:rPr>
          <w:rFonts w:cs="Arial"/>
          <w:spacing w:val="4"/>
          <w:sz w:val="20"/>
        </w:rPr>
        <w:t>t</w:t>
      </w:r>
      <w:r w:rsidR="00B27FB4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B27FB4"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B27FB4" w:rsidRPr="00DA3A25">
        <w:rPr>
          <w:rFonts w:cs="Arial"/>
          <w:sz w:val="20"/>
        </w:rPr>
        <w:t>en</w:t>
      </w:r>
      <w:r w:rsidR="00E95871" w:rsidRPr="00DA3A25">
        <w:rPr>
          <w:rFonts w:cs="Arial"/>
          <w:spacing w:val="2"/>
          <w:sz w:val="20"/>
        </w:rPr>
        <w:t>c</w:t>
      </w:r>
      <w:r w:rsidR="00B27FB4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B27FB4" w:rsidRPr="00DA3A25">
        <w:rPr>
          <w:rFonts w:cs="Arial"/>
          <w:sz w:val="20"/>
        </w:rPr>
        <w:t>o</w:t>
      </w:r>
      <w:r w:rsidR="005559ED" w:rsidRPr="00DA3A25">
        <w:rPr>
          <w:rFonts w:cs="Arial"/>
          <w:sz w:val="20"/>
        </w:rPr>
        <w:t xml:space="preserve"> a man'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5559ED" w:rsidRPr="00DA3A25">
        <w:rPr>
          <w:rFonts w:cs="Arial"/>
          <w:sz w:val="20"/>
        </w:rPr>
        <w:t xml:space="preserve">es being </w:t>
      </w:r>
      <w:r w:rsidR="00DD0B0D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D0B0D" w:rsidRPr="00DA3A25">
        <w:rPr>
          <w:rFonts w:cs="Arial"/>
          <w:sz w:val="20"/>
        </w:rPr>
        <w:t xml:space="preserve">his own household </w:t>
      </w:r>
      <w:r w:rsidR="00A750F3" w:rsidRPr="00DA3A25">
        <w:rPr>
          <w:rFonts w:cs="Arial"/>
          <w:sz w:val="20"/>
        </w:rPr>
        <w:t>pi</w:t>
      </w:r>
      <w:r w:rsidR="00E95871" w:rsidRPr="00DA3A25">
        <w:rPr>
          <w:rFonts w:cs="Arial"/>
          <w:spacing w:val="2"/>
          <w:sz w:val="20"/>
        </w:rPr>
        <w:t>c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A750F3" w:rsidRPr="00DA3A25">
        <w:rPr>
          <w:rFonts w:cs="Arial"/>
          <w:sz w:val="20"/>
        </w:rPr>
        <w:t>e</w:t>
      </w:r>
      <w:r w:rsidR="007A7B56" w:rsidRPr="00DA3A25">
        <w:rPr>
          <w:rFonts w:cs="Arial"/>
          <w:sz w:val="20"/>
        </w:rPr>
        <w:t xml:space="preserve"> ins</w:t>
      </w:r>
      <w:r w:rsidR="00E20650" w:rsidRPr="00DA3A25">
        <w:rPr>
          <w:rFonts w:cs="Arial"/>
          <w:spacing w:val="4"/>
          <w:sz w:val="20"/>
        </w:rPr>
        <w:t>t</w:t>
      </w:r>
      <w:r w:rsidR="007A7B56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7A7B56" w:rsidRPr="00DA3A25">
        <w:rPr>
          <w:rFonts w:cs="Arial"/>
          <w:sz w:val="20"/>
        </w:rPr>
        <w:t xml:space="preserve">es like </w:t>
      </w:r>
      <w:r w:rsidR="00E20650" w:rsidRPr="00DA3A25">
        <w:rPr>
          <w:rFonts w:cs="Arial"/>
          <w:spacing w:val="4"/>
          <w:sz w:val="20"/>
        </w:rPr>
        <w:t>t</w:t>
      </w:r>
      <w:r w:rsidR="007A7B56" w:rsidRPr="00DA3A25">
        <w:rPr>
          <w:rFonts w:cs="Arial"/>
          <w:sz w:val="20"/>
        </w:rPr>
        <w:t>hose above</w:t>
      </w:r>
      <w:r w:rsidR="00813E79" w:rsidRPr="00DA3A25">
        <w:rPr>
          <w:rFonts w:cs="Arial"/>
          <w:sz w:val="20"/>
        </w:rPr>
        <w:t xml:space="preserve">, </w:t>
      </w:r>
      <w:r w:rsidR="00083EEB" w:rsidRPr="00DA3A25">
        <w:rPr>
          <w:rFonts w:cs="Arial"/>
          <w:sz w:val="20"/>
        </w:rPr>
        <w:t>whe</w:t>
      </w:r>
      <w:r w:rsidR="002B2A62" w:rsidRPr="00DA3A25">
        <w:rPr>
          <w:rFonts w:cs="Arial"/>
          <w:spacing w:val="2"/>
          <w:sz w:val="20"/>
        </w:rPr>
        <w:t>r</w:t>
      </w:r>
      <w:r w:rsidR="00083EEB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083EEB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083EEB" w:rsidRPr="00DA3A25">
        <w:rPr>
          <w:rFonts w:cs="Arial"/>
          <w:sz w:val="20"/>
        </w:rPr>
        <w:t xml:space="preserve">h </w:t>
      </w:r>
      <w:r w:rsidR="00E95871" w:rsidRPr="00DA3A25">
        <w:rPr>
          <w:rFonts w:cs="Arial"/>
          <w:spacing w:val="2"/>
          <w:sz w:val="20"/>
        </w:rPr>
        <w:t>c</w:t>
      </w:r>
      <w:r w:rsidR="00083EEB" w:rsidRPr="00DA3A25">
        <w:rPr>
          <w:rFonts w:cs="Arial"/>
          <w:sz w:val="20"/>
        </w:rPr>
        <w:t xml:space="preserve">aused </w:t>
      </w:r>
      <w:r w:rsidR="00E20650" w:rsidRPr="00DA3A25">
        <w:rPr>
          <w:rFonts w:cs="Arial"/>
          <w:spacing w:val="4"/>
          <w:sz w:val="20"/>
        </w:rPr>
        <w:t>t</w:t>
      </w:r>
      <w:r w:rsidR="00643E41" w:rsidRPr="00DA3A25">
        <w:rPr>
          <w:rFonts w:cs="Arial"/>
          <w:sz w:val="20"/>
        </w:rPr>
        <w:t xml:space="preserve">hose who believed on </w:t>
      </w:r>
      <w:r w:rsidR="00083EEB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083EEB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83EEB" w:rsidRPr="00DA3A25">
        <w:rPr>
          <w:rFonts w:cs="Arial"/>
          <w:sz w:val="20"/>
        </w:rPr>
        <w:t xml:space="preserve">o 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643E41" w:rsidRPr="00DA3A25">
        <w:rPr>
          <w:rFonts w:cs="Arial"/>
          <w:sz w:val="20"/>
        </w:rPr>
        <w:t>n on him</w:t>
      </w:r>
      <w:r w:rsidR="00C63AC8" w:rsidRPr="00DA3A25">
        <w:rPr>
          <w:rFonts w:cs="Arial"/>
          <w:sz w:val="20"/>
        </w:rPr>
        <w:t>?</w:t>
      </w:r>
      <w:r w:rsidR="000B5494" w:rsidRPr="00DA3A25">
        <w:rPr>
          <w:rFonts w:cs="Arial"/>
          <w:sz w:val="20"/>
        </w:rPr>
        <w:t xml:space="preserve"> </w:t>
      </w:r>
      <w:r w:rsidR="006E4911" w:rsidRPr="00DA3A25">
        <w:rPr>
          <w:rFonts w:cs="Arial"/>
          <w:sz w:val="20"/>
        </w:rPr>
        <w:t>While 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A63DE" w:rsidRPr="00DA3A25">
        <w:rPr>
          <w:rFonts w:cs="Arial"/>
          <w:sz w:val="20"/>
        </w:rPr>
        <w:t xml:space="preserve">is good </w:t>
      </w:r>
      <w:r w:rsidR="00E20650" w:rsidRPr="00DA3A25">
        <w:rPr>
          <w:rFonts w:cs="Arial"/>
          <w:spacing w:val="4"/>
          <w:sz w:val="20"/>
        </w:rPr>
        <w:t>t</w:t>
      </w:r>
      <w:r w:rsidR="000A63DE" w:rsidRPr="00DA3A25">
        <w:rPr>
          <w:rFonts w:cs="Arial"/>
          <w:sz w:val="20"/>
        </w:rPr>
        <w:t>o believe on</w:t>
      </w:r>
      <w:r w:rsidR="00813496" w:rsidRPr="00DA3A25">
        <w:rPr>
          <w:rFonts w:cs="Arial"/>
          <w:sz w:val="20"/>
        </w:rPr>
        <w:fldChar w:fldCharType="begin"/>
      </w:r>
      <w:r w:rsidR="00813496" w:rsidRPr="00DA3A25">
        <w:rPr>
          <w:sz w:val="20"/>
        </w:rPr>
        <w:instrText xml:space="preserve"> XE "</w:instrText>
      </w:r>
      <w:r w:rsidR="00813496" w:rsidRPr="00DA3A25">
        <w:rPr>
          <w:rFonts w:cs="Arial"/>
          <w:sz w:val="20"/>
        </w:rPr>
        <w:instrText>Jesus:</w:instrText>
      </w:r>
      <w:r w:rsidR="00813496" w:rsidRPr="00DA3A25">
        <w:rPr>
          <w:sz w:val="20"/>
        </w:rPr>
        <w:instrText xml:space="preserve">believe on" </w:instrText>
      </w:r>
      <w:r w:rsidR="00813496" w:rsidRPr="00DA3A25">
        <w:rPr>
          <w:rFonts w:cs="Arial"/>
          <w:sz w:val="20"/>
        </w:rPr>
        <w:fldChar w:fldCharType="end"/>
      </w:r>
      <w:r w:rsidR="000A63DE" w:rsidRPr="00DA3A25">
        <w:rPr>
          <w:rFonts w:cs="Arial"/>
          <w:sz w:val="20"/>
        </w:rPr>
        <w:t xml:space="preserve"> Jesus</w:t>
      </w:r>
      <w:r w:rsidR="006E4911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0A63DE" w:rsidRPr="00DA3A25">
        <w:rPr>
          <w:rFonts w:cs="Arial"/>
          <w:sz w:val="20"/>
        </w:rPr>
        <w:t>h</w:t>
      </w:r>
      <w:r w:rsidR="006C525C" w:rsidRPr="00DA3A25">
        <w:rPr>
          <w:rFonts w:cs="Arial"/>
          <w:sz w:val="20"/>
        </w:rPr>
        <w:t xml:space="preserve">is </w:t>
      </w:r>
      <w:r w:rsidR="00C522F0" w:rsidRPr="00DA3A25">
        <w:rPr>
          <w:rFonts w:cs="Arial"/>
          <w:sz w:val="20"/>
        </w:rPr>
        <w:t xml:space="preserve">has </w:t>
      </w:r>
      <w:r w:rsidR="00E20650" w:rsidRPr="00DA3A25">
        <w:rPr>
          <w:rFonts w:cs="Arial"/>
          <w:spacing w:val="4"/>
          <w:sz w:val="20"/>
        </w:rPr>
        <w:t>t</w:t>
      </w:r>
      <w:r w:rsidR="00C522F0" w:rsidRPr="00DA3A25">
        <w:rPr>
          <w:rFonts w:cs="Arial"/>
          <w:sz w:val="20"/>
        </w:rPr>
        <w:t>o</w:t>
      </w:r>
      <w:r w:rsidR="006C525C" w:rsidRPr="00DA3A25">
        <w:rPr>
          <w:rFonts w:cs="Arial"/>
          <w:sz w:val="20"/>
        </w:rPr>
        <w:t xml:space="preserve"> be done </w:t>
      </w:r>
      <w:r w:rsidR="000A63DE" w:rsidRPr="00DA3A25">
        <w:rPr>
          <w:rFonts w:cs="Arial"/>
          <w:sz w:val="20"/>
        </w:rPr>
        <w:t>on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0A63DE" w:rsidRPr="00DA3A25">
        <w:rPr>
          <w:rFonts w:cs="Arial"/>
          <w:sz w:val="20"/>
        </w:rPr>
        <w:t xml:space="preserve">'s </w:t>
      </w:r>
      <w:r w:rsidR="00E20650" w:rsidRPr="00DA3A25">
        <w:rPr>
          <w:rFonts w:cs="Arial"/>
          <w:spacing w:val="4"/>
          <w:sz w:val="20"/>
        </w:rPr>
        <w:t>t</w:t>
      </w:r>
      <w:r w:rsidR="000A63DE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0A63DE" w:rsidRPr="00DA3A25">
        <w:rPr>
          <w:rFonts w:cs="Arial"/>
          <w:sz w:val="20"/>
        </w:rPr>
        <w:t>ms</w:t>
      </w:r>
      <w:r w:rsidRPr="00DA3A25">
        <w:rPr>
          <w:rFonts w:cs="Arial"/>
          <w:sz w:val="20"/>
        </w:rPr>
        <w:t>,</w:t>
      </w:r>
      <w:r w:rsidR="006E4911" w:rsidRPr="00DA3A25">
        <w:rPr>
          <w:rFonts w:cs="Arial"/>
          <w:sz w:val="20"/>
        </w:rPr>
        <w:t xml:space="preserve"> in</w:t>
      </w:r>
      <w:r w:rsidR="00C00166" w:rsidRPr="00DA3A25">
        <w:rPr>
          <w:rFonts w:cs="Arial"/>
          <w:spacing w:val="2"/>
          <w:sz w:val="20"/>
        </w:rPr>
        <w:t>c</w:t>
      </w:r>
      <w:r w:rsidR="006E4911" w:rsidRPr="00DA3A25">
        <w:rPr>
          <w:rFonts w:cs="Arial"/>
          <w:sz w:val="20"/>
        </w:rPr>
        <w:t xml:space="preserve">luding </w:t>
      </w:r>
      <w:r w:rsidR="006E4911" w:rsidRPr="00DA3A25">
        <w:rPr>
          <w:rFonts w:cs="Arial"/>
          <w:spacing w:val="2"/>
          <w:sz w:val="20"/>
        </w:rPr>
        <w:t>t</w:t>
      </w:r>
      <w:r w:rsidR="006E4911" w:rsidRPr="00DA3A25">
        <w:rPr>
          <w:rFonts w:cs="Arial"/>
          <w:sz w:val="20"/>
        </w:rPr>
        <w:t xml:space="preserve">he need for people </w:t>
      </w:r>
      <w:r w:rsidR="006E4911" w:rsidRPr="00DA3A25">
        <w:rPr>
          <w:rFonts w:cs="Arial"/>
          <w:spacing w:val="2"/>
          <w:sz w:val="20"/>
        </w:rPr>
        <w:t>t</w:t>
      </w:r>
      <w:r w:rsidR="006E4911" w:rsidRPr="00DA3A25">
        <w:rPr>
          <w:rFonts w:cs="Arial"/>
          <w:sz w:val="20"/>
        </w:rPr>
        <w:t xml:space="preserve">o </w:t>
      </w:r>
      <w:r w:rsidR="0020010D" w:rsidRPr="00DA3A25">
        <w:rPr>
          <w:rFonts w:cs="Arial"/>
          <w:sz w:val="20"/>
        </w:rPr>
        <w:t>"</w:t>
      </w:r>
      <w:r w:rsidR="00E95871" w:rsidRPr="00DA3A25">
        <w:rPr>
          <w:rFonts w:cs="Arial"/>
          <w:spacing w:val="2"/>
          <w:sz w:val="20"/>
        </w:rPr>
        <w:t>c</w:t>
      </w:r>
      <w:r w:rsidR="0020010D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20010D" w:rsidRPr="00DA3A25">
        <w:rPr>
          <w:rFonts w:cs="Arial"/>
          <w:sz w:val="20"/>
        </w:rPr>
        <w:t>inue" in his wo</w:t>
      </w:r>
      <w:r w:rsidR="002B2A62" w:rsidRPr="00DA3A25">
        <w:rPr>
          <w:rFonts w:cs="Arial"/>
          <w:spacing w:val="2"/>
          <w:sz w:val="20"/>
        </w:rPr>
        <w:t>r</w:t>
      </w:r>
      <w:r w:rsidR="0020010D" w:rsidRPr="00DA3A25">
        <w:rPr>
          <w:rFonts w:cs="Arial"/>
          <w:sz w:val="20"/>
        </w:rPr>
        <w:t>d</w:t>
      </w:r>
      <w:r w:rsidR="005544AD" w:rsidRPr="00DA3A25">
        <w:rPr>
          <w:rFonts w:cs="Arial"/>
          <w:spacing w:val="-2"/>
          <w:sz w:val="20"/>
        </w:rPr>
        <w:t>.</w:t>
      </w:r>
      <w:r w:rsidRPr="00DA3A25">
        <w:rPr>
          <w:rFonts w:cs="Arial"/>
          <w:spacing w:val="-2"/>
          <w:sz w:val="20"/>
        </w:rPr>
        <w:t xml:space="preserve"> </w:t>
      </w:r>
      <w:r w:rsidR="00955FB9" w:rsidRPr="00DA3A25">
        <w:rPr>
          <w:rFonts w:cs="Arial"/>
          <w:sz w:val="20"/>
        </w:rPr>
        <w:t>S</w:t>
      </w:r>
      <w:r w:rsidR="00955FB9" w:rsidRPr="00DA3A25">
        <w:rPr>
          <w:rFonts w:cs="Arial"/>
          <w:spacing w:val="2"/>
          <w:sz w:val="20"/>
        </w:rPr>
        <w:t>cr</w:t>
      </w:r>
      <w:r w:rsidR="00955FB9" w:rsidRPr="00DA3A25">
        <w:rPr>
          <w:rFonts w:cs="Arial"/>
          <w:sz w:val="20"/>
        </w:rPr>
        <w:t>ip</w:t>
      </w:r>
      <w:r w:rsidR="00955FB9" w:rsidRPr="00DA3A25">
        <w:rPr>
          <w:rFonts w:cs="Arial"/>
          <w:spacing w:val="2"/>
          <w:sz w:val="20"/>
        </w:rPr>
        <w:t>t</w:t>
      </w:r>
      <w:r w:rsidR="00955FB9" w:rsidRPr="00DA3A25">
        <w:rPr>
          <w:rFonts w:cs="Arial"/>
          <w:sz w:val="20"/>
        </w:rPr>
        <w:t>u</w:t>
      </w:r>
      <w:r w:rsidR="00955FB9" w:rsidRPr="00DA3A25">
        <w:rPr>
          <w:rFonts w:cs="Arial"/>
          <w:spacing w:val="2"/>
          <w:sz w:val="20"/>
        </w:rPr>
        <w:t>r</w:t>
      </w:r>
      <w:r w:rsidR="00955FB9" w:rsidRPr="00DA3A25">
        <w:rPr>
          <w:rFonts w:cs="Arial"/>
          <w:spacing w:val="-4"/>
          <w:sz w:val="20"/>
        </w:rPr>
        <w:t>e</w:t>
      </w:r>
      <w:r w:rsidR="00955FB9" w:rsidRPr="00DA3A25">
        <w:rPr>
          <w:rFonts w:cs="Arial"/>
          <w:sz w:val="20"/>
        </w:rPr>
        <w:t xml:space="preserve"> speak</w:t>
      </w:r>
      <w:r w:rsidR="00955FB9" w:rsidRPr="00DA3A25">
        <w:rPr>
          <w:rFonts w:cs="Arial"/>
          <w:spacing w:val="-2"/>
          <w:sz w:val="20"/>
        </w:rPr>
        <w:t>s</w:t>
      </w:r>
      <w:r w:rsidR="00955FB9" w:rsidRPr="00DA3A25">
        <w:rPr>
          <w:rFonts w:cs="Arial"/>
          <w:sz w:val="20"/>
        </w:rPr>
        <w:t xml:space="preserve"> o</w:t>
      </w:r>
      <w:r w:rsidR="00955FB9" w:rsidRPr="00DA3A25">
        <w:rPr>
          <w:rFonts w:cs="Arial"/>
          <w:spacing w:val="-2"/>
          <w:sz w:val="20"/>
        </w:rPr>
        <w:t>f</w:t>
      </w:r>
      <w:r w:rsidR="00955FB9" w:rsidRPr="00DA3A25">
        <w:rPr>
          <w:rFonts w:cs="Arial"/>
          <w:sz w:val="20"/>
        </w:rPr>
        <w:t xml:space="preserve"> </w:t>
      </w:r>
      <w:r w:rsidR="000B5494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0B5494" w:rsidRPr="00DA3A25">
        <w:rPr>
          <w:rFonts w:cs="Arial"/>
          <w:sz w:val="20"/>
        </w:rPr>
        <w:t xml:space="preserve">hem </w:t>
      </w:r>
      <w:r w:rsidR="00E20650" w:rsidRPr="00DA3A25">
        <w:rPr>
          <w:rFonts w:cs="Arial"/>
          <w:spacing w:val="4"/>
          <w:sz w:val="20"/>
        </w:rPr>
        <w:t>t</w:t>
      </w:r>
      <w:r w:rsidR="000B5494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1255D" w:rsidRPr="00DA3A25">
        <w:rPr>
          <w:rFonts w:cs="Arial"/>
          <w:spacing w:val="-2"/>
          <w:sz w:val="20"/>
        </w:rPr>
        <w:t>p</w:t>
      </w:r>
      <w:r w:rsidR="000B5494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0B5494" w:rsidRPr="00DA3A25">
        <w:rPr>
          <w:rFonts w:cs="Arial"/>
          <w:sz w:val="20"/>
        </w:rPr>
        <w:t>is</w:t>
      </w:r>
      <w:r w:rsidR="000B5494" w:rsidRPr="00DA3A25">
        <w:rPr>
          <w:rFonts w:cs="Arial"/>
          <w:spacing w:val="-4"/>
          <w:sz w:val="20"/>
        </w:rPr>
        <w:t>h;</w:t>
      </w:r>
      <w:r w:rsidR="000B5494" w:rsidRPr="00DA3A25">
        <w:rPr>
          <w:rFonts w:cs="Arial"/>
          <w:sz w:val="20"/>
        </w:rPr>
        <w:t xml:space="preserve"> be</w:t>
      </w:r>
      <w:r w:rsidR="00E95871" w:rsidRPr="00DA3A25">
        <w:rPr>
          <w:rFonts w:cs="Arial"/>
          <w:spacing w:val="2"/>
          <w:sz w:val="20"/>
        </w:rPr>
        <w:t>c</w:t>
      </w:r>
      <w:r w:rsidR="000B5494" w:rsidRPr="00DA3A25">
        <w:rPr>
          <w:rFonts w:cs="Arial"/>
          <w:sz w:val="20"/>
        </w:rPr>
        <w:t xml:space="preserve">ause </w:t>
      </w:r>
      <w:r w:rsidR="00E20650" w:rsidRPr="00DA3A25">
        <w:rPr>
          <w:rFonts w:cs="Arial"/>
          <w:spacing w:val="4"/>
          <w:sz w:val="20"/>
        </w:rPr>
        <w:t>t</w:t>
      </w:r>
      <w:r w:rsidR="000B5494" w:rsidRPr="00DA3A25">
        <w:rPr>
          <w:rFonts w:cs="Arial"/>
          <w:sz w:val="20"/>
        </w:rPr>
        <w:t>he</w:t>
      </w:r>
      <w:r w:rsidR="000B5494" w:rsidRPr="00DA3A25">
        <w:rPr>
          <w:rFonts w:cs="Arial"/>
          <w:spacing w:val="-2"/>
          <w:sz w:val="20"/>
        </w:rPr>
        <w:t>y</w:t>
      </w:r>
      <w:r w:rsidR="000B5494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0B5494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0B5494" w:rsidRPr="00DA3A25">
        <w:rPr>
          <w:rFonts w:cs="Arial"/>
          <w:sz w:val="20"/>
        </w:rPr>
        <w:t>eive</w:t>
      </w:r>
      <w:r w:rsidR="000B5494" w:rsidRPr="00DA3A25">
        <w:rPr>
          <w:rFonts w:cs="Arial"/>
          <w:spacing w:val="-2"/>
          <w:sz w:val="20"/>
        </w:rPr>
        <w:t>d</w:t>
      </w:r>
      <w:r w:rsidR="000B5494"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4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B5494" w:rsidRPr="00DA3A25">
        <w:rPr>
          <w:rFonts w:cs="Arial"/>
          <w:sz w:val="20"/>
        </w:rPr>
        <w:t>he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0B5494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0B5494" w:rsidRPr="00DA3A25">
        <w:rPr>
          <w:rFonts w:cs="Arial"/>
          <w:sz w:val="20"/>
        </w:rPr>
        <w:t>h</w:t>
      </w:r>
      <w:r w:rsidR="008962DA" w:rsidRPr="00DA3A25">
        <w:rPr>
          <w:rFonts w:cs="Arial"/>
          <w:sz w:val="20"/>
        </w:rPr>
        <w:fldChar w:fldCharType="begin"/>
      </w:r>
      <w:r w:rsidR="008962DA" w:rsidRPr="00DA3A25">
        <w:rPr>
          <w:sz w:val="20"/>
        </w:rPr>
        <w:instrText xml:space="preserve"> XE "</w:instrText>
      </w:r>
      <w:r w:rsidR="008962DA" w:rsidRPr="00DA3A25">
        <w:rPr>
          <w:rFonts w:cs="Arial"/>
          <w:sz w:val="20"/>
        </w:rPr>
        <w:instrText>love of the truth</w:instrText>
      </w:r>
      <w:r w:rsidR="008962DA" w:rsidRPr="00DA3A25">
        <w:rPr>
          <w:sz w:val="20"/>
        </w:rPr>
        <w:instrText xml:space="preserve">" </w:instrText>
      </w:r>
      <w:r w:rsidR="008962DA" w:rsidRPr="00DA3A25">
        <w:rPr>
          <w:rFonts w:cs="Arial"/>
          <w:sz w:val="20"/>
        </w:rPr>
        <w:fldChar w:fldCharType="end"/>
      </w:r>
      <w:r w:rsidR="000B5494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0B5494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B5494" w:rsidRPr="00DA3A25">
        <w:rPr>
          <w:rFonts w:cs="Arial"/>
          <w:sz w:val="20"/>
        </w:rPr>
        <w:t>hey 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B5494" w:rsidRPr="00DA3A25">
        <w:rPr>
          <w:rFonts w:cs="Arial"/>
          <w:sz w:val="20"/>
        </w:rPr>
        <w:t>be saved</w:t>
      </w:r>
      <w:r w:rsidR="000B5494" w:rsidRPr="00DA3A25">
        <w:rPr>
          <w:rFonts w:cs="Arial"/>
          <w:spacing w:val="-4"/>
          <w:sz w:val="20"/>
        </w:rPr>
        <w:t>"</w:t>
      </w:r>
      <w:r w:rsidR="000B5494" w:rsidRPr="00DA3A25">
        <w:rPr>
          <w:rFonts w:cs="Arial"/>
          <w:sz w:val="20"/>
        </w:rPr>
        <w:t xml:space="preserve"> </w:t>
      </w:r>
      <w:r w:rsidR="000B5494" w:rsidRPr="00633952">
        <w:rPr>
          <w:rFonts w:cs="Arial"/>
          <w:sz w:val="16"/>
          <w:szCs w:val="16"/>
        </w:rPr>
        <w:t>(2</w:t>
      </w:r>
      <w:r w:rsidR="00715F9A" w:rsidRPr="00633952">
        <w:rPr>
          <w:rFonts w:cs="Arial"/>
          <w:sz w:val="16"/>
          <w:szCs w:val="16"/>
        </w:rPr>
        <w:t>T</w:t>
      </w:r>
      <w:r w:rsidR="000B5494" w:rsidRPr="00633952">
        <w:rPr>
          <w:rFonts w:cs="Arial"/>
          <w:sz w:val="16"/>
          <w:szCs w:val="16"/>
        </w:rPr>
        <w:t>h 2</w:t>
      </w:r>
      <w:r w:rsidR="000B5494" w:rsidRPr="00633952">
        <w:rPr>
          <w:rFonts w:cs="Arial"/>
          <w:spacing w:val="-4"/>
          <w:sz w:val="16"/>
          <w:szCs w:val="16"/>
        </w:rPr>
        <w:t>:10)</w:t>
      </w:r>
      <w:r w:rsidR="00955FB9" w:rsidRPr="00DA3A25">
        <w:rPr>
          <w:rFonts w:cs="Arial"/>
          <w:spacing w:val="-4"/>
          <w:sz w:val="20"/>
        </w:rPr>
        <w:t xml:space="preserve">. </w:t>
      </w:r>
      <w:r w:rsidR="00955FB9" w:rsidRPr="00DA3A25">
        <w:rPr>
          <w:rFonts w:cs="Arial"/>
          <w:sz w:val="20"/>
        </w:rPr>
        <w:t>Thi</w:t>
      </w:r>
      <w:r w:rsidR="00955FB9" w:rsidRPr="00DA3A25">
        <w:rPr>
          <w:rFonts w:cs="Arial"/>
          <w:spacing w:val="-2"/>
          <w:sz w:val="20"/>
        </w:rPr>
        <w:t>s</w:t>
      </w:r>
      <w:r w:rsidR="00D25543" w:rsidRPr="00DA3A25">
        <w:rPr>
          <w:rFonts w:cs="Arial"/>
          <w:sz w:val="20"/>
        </w:rPr>
        <w:t xml:space="preserve"> show</w:t>
      </w:r>
      <w:r w:rsidR="00D25543" w:rsidRPr="00DA3A25">
        <w:rPr>
          <w:rFonts w:cs="Arial"/>
          <w:spacing w:val="-4"/>
          <w:sz w:val="20"/>
        </w:rPr>
        <w:t>s</w:t>
      </w:r>
      <w:r w:rsidR="00D25543" w:rsidRPr="00DA3A25">
        <w:rPr>
          <w:rFonts w:cs="Arial"/>
          <w:sz w:val="20"/>
        </w:rPr>
        <w:t xml:space="preserve"> </w:t>
      </w:r>
      <w:r w:rsidR="00D25543" w:rsidRPr="00DA3A25">
        <w:rPr>
          <w:rFonts w:cs="Arial"/>
          <w:spacing w:val="2"/>
          <w:sz w:val="20"/>
        </w:rPr>
        <w:t>t</w:t>
      </w:r>
      <w:r w:rsidR="00D25543" w:rsidRPr="00DA3A25">
        <w:rPr>
          <w:rFonts w:cs="Arial"/>
          <w:sz w:val="20"/>
        </w:rPr>
        <w:t xml:space="preserve">hat </w:t>
      </w:r>
      <w:r w:rsidR="00D25543" w:rsidRPr="00DA3A25">
        <w:rPr>
          <w:rFonts w:cs="Arial"/>
          <w:spacing w:val="2"/>
          <w:sz w:val="20"/>
        </w:rPr>
        <w:t>receiving</w:t>
      </w:r>
      <w:r w:rsidR="00D2554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A90201" w:rsidRPr="00DA3A25">
        <w:rPr>
          <w:rFonts w:cs="Arial"/>
          <w:sz w:val="20"/>
        </w:rPr>
        <w:t>he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A90201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A90201" w:rsidRPr="00DA3A25">
        <w:rPr>
          <w:rFonts w:cs="Arial"/>
          <w:sz w:val="20"/>
        </w:rPr>
        <w:t>h is</w:t>
      </w:r>
      <w:r w:rsidR="00D25543" w:rsidRPr="00DA3A25">
        <w:rPr>
          <w:rFonts w:cs="Arial"/>
          <w:sz w:val="20"/>
        </w:rPr>
        <w:t xml:space="preserve"> 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D25543" w:rsidRPr="00DA3A25">
        <w:rPr>
          <w:rFonts w:cs="Arial"/>
          <w:spacing w:val="2"/>
          <w:sz w:val="20"/>
        </w:rPr>
        <w:t>t</w:t>
      </w:r>
      <w:r w:rsidR="00D25543" w:rsidRPr="00DA3A25">
        <w:rPr>
          <w:rFonts w:cs="Arial"/>
          <w:sz w:val="20"/>
        </w:rPr>
        <w:t>i</w:t>
      </w:r>
      <w:r w:rsidR="00C00166" w:rsidRPr="00DA3A25">
        <w:rPr>
          <w:rFonts w:cs="Arial"/>
          <w:spacing w:val="2"/>
          <w:sz w:val="20"/>
        </w:rPr>
        <w:t>c</w:t>
      </w:r>
      <w:r w:rsidR="00D25543" w:rsidRPr="00DA3A25">
        <w:rPr>
          <w:rFonts w:cs="Arial"/>
          <w:sz w:val="20"/>
        </w:rPr>
        <w:t>al</w:t>
      </w:r>
      <w:r w:rsidR="00A90201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A90201" w:rsidRPr="00DA3A25">
        <w:rPr>
          <w:rFonts w:cs="Arial"/>
          <w:sz w:val="20"/>
        </w:rPr>
        <w:t>o being saved</w:t>
      </w:r>
      <w:r w:rsidR="00D25543" w:rsidRPr="00DA3A25">
        <w:rPr>
          <w:rFonts w:cs="Arial"/>
          <w:sz w:val="20"/>
        </w:rPr>
        <w:t>.</w:t>
      </w:r>
      <w:r w:rsidR="00F85E31" w:rsidRPr="00DA3A25">
        <w:rPr>
          <w:rFonts w:cs="Arial"/>
          <w:sz w:val="20"/>
        </w:rPr>
        <w:t xml:space="preserve"> </w:t>
      </w:r>
    </w:p>
    <w:p w14:paraId="03454F4F" w14:textId="77777777" w:rsidR="00D25543" w:rsidRPr="00DA3A25" w:rsidRDefault="00D2554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76B4A24" w14:textId="1222BA87" w:rsidR="00A10696" w:rsidRPr="00DA3A25" w:rsidRDefault="00D2554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L</w:t>
      </w:r>
      <w:r w:rsidR="00A10696" w:rsidRPr="00DA3A25">
        <w:rPr>
          <w:rFonts w:cs="Arial"/>
          <w:sz w:val="20"/>
        </w:rPr>
        <w:t>et us</w:t>
      </w:r>
      <w:r w:rsidR="00644D78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lways w</w:t>
      </w:r>
      <w:r w:rsidR="00B56479" w:rsidRPr="00DA3A25">
        <w:rPr>
          <w:rFonts w:cs="Arial"/>
          <w:sz w:val="20"/>
        </w:rPr>
        <w:t>el</w:t>
      </w:r>
      <w:r w:rsidR="00E95871" w:rsidRPr="00DA3A25">
        <w:rPr>
          <w:rFonts w:cs="Arial"/>
          <w:spacing w:val="2"/>
          <w:sz w:val="20"/>
        </w:rPr>
        <w:t>c</w:t>
      </w:r>
      <w:r w:rsidR="00B56479" w:rsidRPr="00DA3A25">
        <w:rPr>
          <w:rFonts w:cs="Arial"/>
          <w:sz w:val="20"/>
        </w:rPr>
        <w:t xml:space="preserve">ome </w:t>
      </w:r>
      <w:r w:rsidR="00E20650" w:rsidRPr="00DA3A25">
        <w:rPr>
          <w:rFonts w:cs="Arial"/>
          <w:spacing w:val="4"/>
          <w:sz w:val="20"/>
        </w:rPr>
        <w:t>t</w:t>
      </w:r>
      <w:r w:rsidR="00B56479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B56479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,</w:t>
      </w:r>
      <w:r w:rsidR="00B56479" w:rsidRPr="00DA3A25">
        <w:rPr>
          <w:rFonts w:cs="Arial"/>
          <w:sz w:val="20"/>
        </w:rPr>
        <w:t xml:space="preserve"> </w:t>
      </w:r>
      <w:r w:rsidR="009445FA" w:rsidRPr="00DA3A25">
        <w:rPr>
          <w:rFonts w:cs="Arial"/>
          <w:sz w:val="20"/>
        </w:rPr>
        <w:t xml:space="preserve">even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54350" w:rsidRPr="00DA3A25">
        <w:rPr>
          <w:rFonts w:cs="Arial"/>
          <w:sz w:val="20"/>
        </w:rPr>
        <w:t xml:space="preserve">means </w:t>
      </w:r>
      <w:r w:rsidR="000442B5" w:rsidRPr="00DA3A25">
        <w:rPr>
          <w:rFonts w:cs="Arial"/>
          <w:sz w:val="20"/>
        </w:rPr>
        <w:t xml:space="preserve">we will have </w:t>
      </w:r>
      <w:r w:rsidR="00E20650" w:rsidRPr="00DA3A25">
        <w:rPr>
          <w:rFonts w:cs="Arial"/>
          <w:spacing w:val="4"/>
          <w:sz w:val="20"/>
        </w:rPr>
        <w:t>t</w:t>
      </w:r>
      <w:r w:rsidR="000442B5" w:rsidRPr="00DA3A25">
        <w:rPr>
          <w:rFonts w:cs="Arial"/>
          <w:sz w:val="20"/>
        </w:rPr>
        <w:t xml:space="preserve">o </w:t>
      </w:r>
      <w:r w:rsidR="00E95871" w:rsidRPr="00DA3A25">
        <w:rPr>
          <w:rFonts w:cs="Arial"/>
          <w:spacing w:val="2"/>
          <w:sz w:val="20"/>
        </w:rPr>
        <w:t>c</w:t>
      </w:r>
      <w:r w:rsidR="000442B5" w:rsidRPr="00DA3A25">
        <w:rPr>
          <w:rFonts w:cs="Arial"/>
          <w:sz w:val="20"/>
        </w:rPr>
        <w:t>hange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442B5" w:rsidRPr="00DA3A25">
        <w:rPr>
          <w:rFonts w:cs="Arial"/>
          <w:sz w:val="20"/>
        </w:rPr>
        <w:t>views</w:t>
      </w:r>
      <w:r w:rsidRPr="00DA3A25">
        <w:rPr>
          <w:rFonts w:cs="Arial"/>
          <w:sz w:val="20"/>
        </w:rPr>
        <w:t xml:space="preserve"> </w:t>
      </w:r>
      <w:r w:rsidR="005F7510" w:rsidRPr="00DA3A25">
        <w:rPr>
          <w:rFonts w:cs="Arial"/>
          <w:sz w:val="20"/>
        </w:rPr>
        <w:t>be</w:t>
      </w:r>
      <w:r w:rsidR="00C00166" w:rsidRPr="00DA3A25">
        <w:rPr>
          <w:rFonts w:cs="Arial"/>
          <w:spacing w:val="2"/>
          <w:sz w:val="20"/>
        </w:rPr>
        <w:t>c</w:t>
      </w:r>
      <w:r w:rsidR="005F7510" w:rsidRPr="00DA3A25">
        <w:rPr>
          <w:rFonts w:cs="Arial"/>
          <w:sz w:val="20"/>
        </w:rPr>
        <w:t>aus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t</w:t>
      </w:r>
      <w:r w:rsidR="000442B5" w:rsidRPr="00DA3A25">
        <w:rPr>
          <w:rFonts w:cs="Arial"/>
          <w:sz w:val="20"/>
        </w:rPr>
        <w:t>he al</w:t>
      </w:r>
      <w:r w:rsidR="00A10696" w:rsidRPr="00DA3A25">
        <w:rPr>
          <w:rFonts w:cs="Arial"/>
          <w:spacing w:val="4"/>
          <w:sz w:val="20"/>
        </w:rPr>
        <w:t>t</w:t>
      </w:r>
      <w:r w:rsidR="000442B5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4"/>
          <w:sz w:val="20"/>
        </w:rPr>
        <w:t>r</w:t>
      </w:r>
      <w:r w:rsidR="000442B5" w:rsidRPr="00DA3A25">
        <w:rPr>
          <w:rFonts w:cs="Arial"/>
          <w:sz w:val="20"/>
        </w:rPr>
        <w:t>na</w:t>
      </w:r>
      <w:r w:rsidR="00E20650" w:rsidRPr="00DA3A25">
        <w:rPr>
          <w:rFonts w:cs="Arial"/>
          <w:spacing w:val="4"/>
          <w:sz w:val="20"/>
        </w:rPr>
        <w:t>t</w:t>
      </w:r>
      <w:r w:rsidR="000442B5" w:rsidRPr="00DA3A25">
        <w:rPr>
          <w:rFonts w:cs="Arial"/>
          <w:sz w:val="20"/>
        </w:rPr>
        <w:t>iv</w:t>
      </w:r>
      <w:r w:rsidR="0074640D" w:rsidRPr="00DA3A25">
        <w:rPr>
          <w:rFonts w:cs="Arial"/>
          <w:sz w:val="20"/>
        </w:rPr>
        <w:t>e</w:t>
      </w:r>
      <w:r w:rsidR="00A10696" w:rsidRPr="00DA3A25">
        <w:rPr>
          <w:rFonts w:cs="Arial"/>
          <w:sz w:val="20"/>
        </w:rPr>
        <w:t xml:space="preserve"> is deadly: </w:t>
      </w:r>
    </w:p>
    <w:p w14:paraId="6E119D29" w14:textId="77777777" w:rsidR="006E4911" w:rsidRPr="00DA3A25" w:rsidRDefault="006E491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19F5A3D" w14:textId="61A133E7" w:rsidR="0008074C" w:rsidRPr="00DA3A25" w:rsidRDefault="00EB18D6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bookmarkStart w:id="165" w:name="_Hlk532584144"/>
      <w:bookmarkStart w:id="166" w:name="_Hlk532595890"/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08074C" w:rsidRPr="00DA3A25">
        <w:rPr>
          <w:rFonts w:cs="Arial"/>
          <w:sz w:val="20"/>
        </w:rPr>
        <w:t xml:space="preserve">hey </w:t>
      </w:r>
      <w:r w:rsidR="002B2A62" w:rsidRPr="00DA3A25">
        <w:rPr>
          <w:rFonts w:cs="Arial"/>
          <w:spacing w:val="2"/>
          <w:sz w:val="20"/>
        </w:rPr>
        <w:t>r</w:t>
      </w:r>
      <w:r w:rsidR="0008074C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08074C" w:rsidRPr="00DA3A25">
        <w:rPr>
          <w:rFonts w:cs="Arial"/>
          <w:sz w:val="20"/>
        </w:rPr>
        <w:t>eive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8074C" w:rsidRPr="00DA3A25">
        <w:rPr>
          <w:rFonts w:cs="Arial"/>
          <w:sz w:val="20"/>
        </w:rPr>
        <w:t>he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08074C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08074C" w:rsidRPr="00DA3A25">
        <w:rPr>
          <w:rFonts w:cs="Arial"/>
          <w:sz w:val="20"/>
        </w:rPr>
        <w:t>h</w:t>
      </w:r>
      <w:r w:rsidR="008962DA" w:rsidRPr="00DA3A25">
        <w:rPr>
          <w:rFonts w:cs="Arial"/>
          <w:sz w:val="20"/>
        </w:rPr>
        <w:fldChar w:fldCharType="begin"/>
      </w:r>
      <w:r w:rsidR="008962DA" w:rsidRPr="00DA3A25">
        <w:rPr>
          <w:sz w:val="20"/>
        </w:rPr>
        <w:instrText xml:space="preserve"> XE "</w:instrText>
      </w:r>
      <w:r w:rsidR="008962DA" w:rsidRPr="00DA3A25">
        <w:rPr>
          <w:rFonts w:cs="Arial"/>
          <w:sz w:val="20"/>
        </w:rPr>
        <w:instrText>love of the truth</w:instrText>
      </w:r>
      <w:r w:rsidR="008962DA" w:rsidRPr="00DA3A25">
        <w:rPr>
          <w:sz w:val="20"/>
        </w:rPr>
        <w:instrText xml:space="preserve">" </w:instrText>
      </w:r>
      <w:r w:rsidR="008962DA" w:rsidRPr="00DA3A25">
        <w:rPr>
          <w:rFonts w:cs="Arial"/>
          <w:sz w:val="20"/>
        </w:rPr>
        <w:fldChar w:fldCharType="end"/>
      </w:r>
      <w:r w:rsidR="0008074C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08074C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8074C" w:rsidRPr="00DA3A25">
        <w:rPr>
          <w:rFonts w:cs="Arial"/>
          <w:sz w:val="20"/>
        </w:rPr>
        <w:t>hey 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8074C" w:rsidRPr="00DA3A25">
        <w:rPr>
          <w:rFonts w:cs="Arial"/>
          <w:sz w:val="20"/>
        </w:rPr>
        <w:t>be saved.</w:t>
      </w:r>
      <w:r w:rsidRPr="00DA3A25">
        <w:rPr>
          <w:rFonts w:cs="Arial"/>
          <w:sz w:val="20"/>
        </w:rPr>
        <w:t xml:space="preserve"> </w:t>
      </w:r>
      <w:r w:rsidR="0008074C" w:rsidRPr="00DA3A25">
        <w:rPr>
          <w:rFonts w:cs="Arial"/>
          <w:sz w:val="20"/>
        </w:rPr>
        <w:t xml:space="preserve">And </w:t>
      </w:r>
      <w:r w:rsidR="00632E16" w:rsidRPr="00DA3A25">
        <w:rPr>
          <w:rFonts w:cs="Arial"/>
          <w:b/>
          <w:bCs/>
          <w:spacing w:val="2"/>
          <w:sz w:val="20"/>
        </w:rPr>
        <w:t>f</w:t>
      </w:r>
      <w:r w:rsidR="00632E16" w:rsidRPr="00DA3A25">
        <w:rPr>
          <w:rFonts w:cs="Arial"/>
          <w:b/>
          <w:bCs/>
          <w:sz w:val="20"/>
        </w:rPr>
        <w:t>o</w:t>
      </w:r>
      <w:r w:rsidR="00F16F15" w:rsidRPr="00DA3A25">
        <w:rPr>
          <w:rFonts w:cs="Arial"/>
          <w:b/>
          <w:bCs/>
          <w:spacing w:val="-2"/>
          <w:sz w:val="20"/>
        </w:rPr>
        <w:t xml:space="preserve">r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08074C" w:rsidRPr="00DA3A25">
        <w:rPr>
          <w:rFonts w:cs="Arial"/>
          <w:b/>
          <w:bCs/>
          <w:sz w:val="20"/>
        </w:rPr>
        <w:t xml:space="preserve">his </w:t>
      </w:r>
      <w:r w:rsidR="00E95871" w:rsidRPr="00DA3A25">
        <w:rPr>
          <w:rFonts w:cs="Arial"/>
          <w:b/>
          <w:bCs/>
          <w:spacing w:val="2"/>
          <w:sz w:val="20"/>
        </w:rPr>
        <w:t>c</w:t>
      </w:r>
      <w:r w:rsidR="0008074C" w:rsidRPr="00DA3A25">
        <w:rPr>
          <w:rFonts w:cs="Arial"/>
          <w:b/>
          <w:bCs/>
          <w:sz w:val="20"/>
        </w:rPr>
        <w:t>ause God</w:t>
      </w:r>
      <w:r w:rsidR="00514FD8" w:rsidRPr="00DA3A25">
        <w:rPr>
          <w:rFonts w:cs="Arial"/>
          <w:b/>
          <w:bCs/>
          <w:sz w:val="20"/>
        </w:rPr>
        <w:fldChar w:fldCharType="begin"/>
      </w:r>
      <w:r w:rsidR="00514FD8" w:rsidRPr="00DA3A25">
        <w:rPr>
          <w:b/>
          <w:bCs/>
          <w:sz w:val="20"/>
        </w:rPr>
        <w:instrText xml:space="preserve"> XE "</w:instrText>
      </w:r>
      <w:r w:rsidR="00514FD8" w:rsidRPr="00DA3A25">
        <w:rPr>
          <w:rFonts w:cs="Arial"/>
          <w:b/>
          <w:bCs/>
          <w:sz w:val="20"/>
        </w:rPr>
        <w:instrText>God</w:instrText>
      </w:r>
      <w:r w:rsidR="00514FD8" w:rsidRPr="00DA3A25">
        <w:rPr>
          <w:b/>
          <w:bCs/>
          <w:sz w:val="20"/>
        </w:rPr>
        <w:instrText xml:space="preserve">" </w:instrText>
      </w:r>
      <w:r w:rsidR="00514FD8" w:rsidRPr="00DA3A25">
        <w:rPr>
          <w:rFonts w:cs="Arial"/>
          <w:b/>
          <w:bCs/>
          <w:sz w:val="20"/>
        </w:rPr>
        <w:fldChar w:fldCharType="end"/>
      </w:r>
      <w:r w:rsidR="0008074C" w:rsidRPr="00DA3A25">
        <w:rPr>
          <w:rFonts w:cs="Arial"/>
          <w:b/>
          <w:bCs/>
          <w:sz w:val="20"/>
        </w:rPr>
        <w:t xml:space="preserve"> shall send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08074C" w:rsidRPr="00DA3A25">
        <w:rPr>
          <w:rFonts w:cs="Arial"/>
          <w:b/>
          <w:bCs/>
          <w:sz w:val="20"/>
        </w:rPr>
        <w:t>hem s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="0008074C" w:rsidRPr="00DA3A25">
        <w:rPr>
          <w:rFonts w:cs="Arial"/>
          <w:b/>
          <w:bCs/>
          <w:sz w:val="20"/>
        </w:rPr>
        <w:t>ong delusion</w:t>
      </w:r>
      <w:r w:rsidR="0008074C" w:rsidRPr="00DA3A25">
        <w:rPr>
          <w:rFonts w:cs="Arial"/>
          <w:bCs/>
          <w:sz w:val="20"/>
        </w:rPr>
        <w:t xml:space="preserve">, </w:t>
      </w:r>
      <w:r w:rsidR="00E20650" w:rsidRPr="00DA3A25">
        <w:rPr>
          <w:rFonts w:cs="Arial"/>
          <w:b/>
          <w:spacing w:val="4"/>
          <w:sz w:val="20"/>
        </w:rPr>
        <w:t>t</w:t>
      </w:r>
      <w:r w:rsidR="0008074C" w:rsidRPr="00DA3A25">
        <w:rPr>
          <w:rFonts w:cs="Arial"/>
          <w:b/>
          <w:sz w:val="20"/>
        </w:rPr>
        <w:t>ha</w:t>
      </w:r>
      <w:r w:rsidR="00644D78" w:rsidRPr="00DA3A25">
        <w:rPr>
          <w:rFonts w:cs="Arial"/>
          <w:b/>
          <w:spacing w:val="-2"/>
          <w:sz w:val="20"/>
        </w:rPr>
        <w:t xml:space="preserve">t </w:t>
      </w:r>
      <w:r w:rsidR="00E20650" w:rsidRPr="00DA3A25">
        <w:rPr>
          <w:rFonts w:cs="Arial"/>
          <w:b/>
          <w:spacing w:val="4"/>
          <w:sz w:val="20"/>
        </w:rPr>
        <w:t>t</w:t>
      </w:r>
      <w:r w:rsidR="0008074C" w:rsidRPr="00DA3A25">
        <w:rPr>
          <w:rFonts w:cs="Arial"/>
          <w:b/>
          <w:sz w:val="20"/>
        </w:rPr>
        <w:t>hey should believe a lie</w:t>
      </w:r>
      <w:bookmarkEnd w:id="165"/>
      <w:r w:rsidR="0008074C" w:rsidRPr="00DA3A25">
        <w:rPr>
          <w:rFonts w:cs="Arial"/>
          <w:sz w:val="20"/>
        </w:rPr>
        <w:t>: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08074C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8074C" w:rsidRPr="00DA3A25">
        <w:rPr>
          <w:rFonts w:cs="Arial"/>
          <w:sz w:val="20"/>
        </w:rPr>
        <w:t>hey all 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8074C" w:rsidRPr="00DA3A25">
        <w:rPr>
          <w:rFonts w:cs="Arial"/>
          <w:sz w:val="20"/>
        </w:rPr>
        <w:t>be damned who believe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8074C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08074C" w:rsidRPr="00DA3A25">
        <w:rPr>
          <w:rFonts w:cs="Arial"/>
          <w:sz w:val="20"/>
        </w:rPr>
        <w:t>h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8074C" w:rsidRPr="00DA3A25">
        <w:rPr>
          <w:rFonts w:cs="Arial"/>
          <w:sz w:val="20"/>
        </w:rPr>
        <w:t>had pleasu</w:t>
      </w:r>
      <w:r w:rsidR="002B2A62" w:rsidRPr="00DA3A25">
        <w:rPr>
          <w:rFonts w:cs="Arial"/>
          <w:spacing w:val="2"/>
          <w:sz w:val="20"/>
        </w:rPr>
        <w:t>r</w:t>
      </w:r>
      <w:r w:rsidR="0008074C" w:rsidRPr="00DA3A25">
        <w:rPr>
          <w:rFonts w:cs="Arial"/>
          <w:sz w:val="20"/>
        </w:rPr>
        <w:t>e in un</w:t>
      </w:r>
      <w:r w:rsidR="002B2A62" w:rsidRPr="00DA3A25">
        <w:rPr>
          <w:rFonts w:cs="Arial"/>
          <w:spacing w:val="2"/>
          <w:sz w:val="20"/>
        </w:rPr>
        <w:t>r</w:t>
      </w:r>
      <w:r w:rsidR="0008074C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08074C" w:rsidRPr="00DA3A25">
        <w:rPr>
          <w:rFonts w:cs="Arial"/>
          <w:sz w:val="20"/>
        </w:rPr>
        <w:t>eousness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2</w:t>
      </w:r>
      <w:r w:rsidR="00715F9A" w:rsidRPr="00633952">
        <w:rPr>
          <w:rFonts w:cs="Arial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 xml:space="preserve">h </w:t>
      </w:r>
      <w:r w:rsidR="00185648" w:rsidRPr="00633952">
        <w:rPr>
          <w:rFonts w:cs="Arial"/>
          <w:sz w:val="16"/>
          <w:szCs w:val="16"/>
        </w:rPr>
        <w:t>2:</w:t>
      </w:r>
      <w:r w:rsidRPr="00633952">
        <w:rPr>
          <w:rFonts w:cs="Arial"/>
          <w:sz w:val="16"/>
          <w:szCs w:val="16"/>
        </w:rPr>
        <w:t>10-12)</w:t>
      </w:r>
      <w:r w:rsidRPr="00DA3A25">
        <w:rPr>
          <w:rFonts w:cs="Arial"/>
          <w:sz w:val="20"/>
        </w:rPr>
        <w:t xml:space="preserve">. </w:t>
      </w:r>
    </w:p>
    <w:bookmarkEnd w:id="166"/>
    <w:p w14:paraId="4B7C722F" w14:textId="0A1214A0" w:rsidR="00D25543" w:rsidRPr="00DA3A25" w:rsidRDefault="00D25543">
      <w:pPr>
        <w:rPr>
          <w:rFonts w:cs="Arial"/>
          <w:sz w:val="20"/>
        </w:rPr>
      </w:pPr>
    </w:p>
    <w:p w14:paraId="7673F263" w14:textId="731164FA" w:rsidR="000A1256" w:rsidRPr="00DA3A25" w:rsidRDefault="00A1069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B07D1C" w:rsidRPr="00DA3A25">
        <w:rPr>
          <w:rFonts w:cs="Arial"/>
          <w:sz w:val="20"/>
        </w:rPr>
        <w:t xml:space="preserve">his </w:t>
      </w:r>
      <w:r w:rsidRPr="00DA3A25">
        <w:rPr>
          <w:rFonts w:cs="Arial"/>
          <w:sz w:val="20"/>
        </w:rPr>
        <w:t>p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llels what </w:t>
      </w:r>
      <w:r w:rsidR="00E20650" w:rsidRPr="00DA3A25">
        <w:rPr>
          <w:rFonts w:cs="Arial"/>
          <w:spacing w:val="4"/>
          <w:sz w:val="20"/>
        </w:rPr>
        <w:t>t</w:t>
      </w:r>
      <w:r w:rsidR="004A04D9" w:rsidRPr="00DA3A25">
        <w:rPr>
          <w:rFonts w:cs="Arial"/>
          <w:sz w:val="20"/>
        </w:rPr>
        <w:t>he L</w:t>
      </w:r>
      <w:r w:rsidR="004A04D9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4A04D9" w:rsidRPr="00DA3A25">
        <w:rPr>
          <w:rFonts w:cs="Arial"/>
          <w:smallCaps/>
          <w:sz w:val="20"/>
        </w:rPr>
        <w:t>d</w:t>
      </w:r>
      <w:r w:rsidR="00BA6168" w:rsidRPr="00DA3A25">
        <w:rPr>
          <w:rFonts w:cs="Arial"/>
          <w:sz w:val="20"/>
        </w:rPr>
        <w:t xml:space="preserve"> </w:t>
      </w:r>
      <w:r w:rsidR="000A1256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7F63B0" w:rsidRPr="00DA3A25">
        <w:rPr>
          <w:rFonts w:cs="Arial"/>
          <w:sz w:val="20"/>
        </w:rPr>
        <w:t>hose</w:t>
      </w:r>
      <w:r w:rsidR="00F03272" w:rsidRPr="00DA3A25">
        <w:rPr>
          <w:rFonts w:cs="Arial"/>
          <w:sz w:val="20"/>
        </w:rPr>
        <w:t xml:space="preserve"> w</w:t>
      </w:r>
      <w:r w:rsidR="009A6EFD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o </w:t>
      </w:r>
      <w:r w:rsidR="00987BF5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ose </w:t>
      </w:r>
      <w:r w:rsidR="00BA6168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FF458D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F458D" w:rsidRPr="00DA3A25">
        <w:rPr>
          <w:rFonts w:cs="Arial"/>
          <w:sz w:val="20"/>
        </w:rPr>
        <w:t>own ways</w:t>
      </w:r>
      <w:r w:rsidR="00EE79A8" w:rsidRPr="00DA3A25">
        <w:rPr>
          <w:rFonts w:cs="Arial"/>
          <w:sz w:val="20"/>
        </w:rPr>
        <w:t xml:space="preserve">" </w:t>
      </w:r>
      <w:r w:rsidR="00EE79A8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Isa 66:3</w:t>
      </w:r>
      <w:r w:rsidR="00EE79A8" w:rsidRPr="00633952">
        <w:rPr>
          <w:rFonts w:cs="Arial"/>
          <w:sz w:val="16"/>
          <w:szCs w:val="16"/>
        </w:rPr>
        <w:t>)</w:t>
      </w:r>
      <w:r w:rsidR="000A1256" w:rsidRPr="00DA3A25">
        <w:rPr>
          <w:rFonts w:cs="Arial"/>
          <w:sz w:val="20"/>
        </w:rPr>
        <w:t>. H</w:t>
      </w:r>
      <w:r w:rsidR="00454D9D" w:rsidRPr="00DA3A25">
        <w:rPr>
          <w:rFonts w:cs="Arial"/>
          <w:sz w:val="20"/>
        </w:rPr>
        <w:t>e</w:t>
      </w:r>
      <w:r w:rsidR="00EE79A8" w:rsidRPr="00DA3A25">
        <w:rPr>
          <w:rFonts w:cs="Arial"/>
          <w:sz w:val="20"/>
        </w:rPr>
        <w:t xml:space="preserve"> said, </w:t>
      </w:r>
      <w:r w:rsidR="009A6EFD" w:rsidRPr="00DA3A25">
        <w:rPr>
          <w:rFonts w:cs="Arial"/>
          <w:sz w:val="20"/>
        </w:rPr>
        <w:t>"</w:t>
      </w:r>
      <w:r w:rsidR="00FF458D" w:rsidRPr="00DA3A25">
        <w:rPr>
          <w:rFonts w:cs="Arial"/>
          <w:sz w:val="20"/>
        </w:rPr>
        <w:t xml:space="preserve">I also will </w:t>
      </w:r>
      <w:r w:rsidR="00E95871" w:rsidRPr="00DA3A25">
        <w:rPr>
          <w:rFonts w:cs="Arial"/>
          <w:spacing w:val="2"/>
          <w:sz w:val="20"/>
        </w:rPr>
        <w:t>c</w:t>
      </w:r>
      <w:r w:rsidR="00FF458D" w:rsidRPr="00DA3A25">
        <w:rPr>
          <w:rFonts w:cs="Arial"/>
          <w:sz w:val="20"/>
        </w:rPr>
        <w:t xml:space="preserve">hoose </w:t>
      </w:r>
      <w:r w:rsidR="00E20650" w:rsidRPr="00DA3A25">
        <w:rPr>
          <w:rFonts w:cs="Arial"/>
          <w:spacing w:val="4"/>
          <w:sz w:val="20"/>
        </w:rPr>
        <w:t>t</w:t>
      </w:r>
      <w:r w:rsidR="00FF458D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F458D" w:rsidRPr="00DA3A25">
        <w:rPr>
          <w:rFonts w:cs="Arial"/>
          <w:sz w:val="20"/>
        </w:rPr>
        <w:t>delusions, and will b</w:t>
      </w:r>
      <w:r w:rsidR="002B2A62" w:rsidRPr="00DA3A25">
        <w:rPr>
          <w:rFonts w:cs="Arial"/>
          <w:spacing w:val="2"/>
          <w:sz w:val="20"/>
        </w:rPr>
        <w:t>r</w:t>
      </w:r>
      <w:r w:rsidR="00FF458D" w:rsidRPr="00DA3A25">
        <w:rPr>
          <w:rFonts w:cs="Arial"/>
          <w:sz w:val="20"/>
        </w:rPr>
        <w:t xml:space="preserve">ing </w:t>
      </w:r>
      <w:r w:rsidR="00E20650" w:rsidRPr="00DA3A25">
        <w:rPr>
          <w:rFonts w:cs="Arial"/>
          <w:spacing w:val="4"/>
          <w:sz w:val="20"/>
        </w:rPr>
        <w:t>t</w:t>
      </w:r>
      <w:r w:rsidR="00FF458D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FF458D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FF458D" w:rsidRPr="00DA3A25">
        <w:rPr>
          <w:rFonts w:cs="Arial"/>
          <w:sz w:val="20"/>
        </w:rPr>
        <w:t xml:space="preserve">s upon </w:t>
      </w:r>
      <w:r w:rsidR="00E20650" w:rsidRPr="00DA3A25">
        <w:rPr>
          <w:rFonts w:cs="Arial"/>
          <w:spacing w:val="4"/>
          <w:sz w:val="20"/>
        </w:rPr>
        <w:t>t</w:t>
      </w:r>
      <w:r w:rsidR="00FF458D" w:rsidRPr="00DA3A25">
        <w:rPr>
          <w:rFonts w:cs="Arial"/>
          <w:sz w:val="20"/>
        </w:rPr>
        <w:t>hem; be</w:t>
      </w:r>
      <w:r w:rsidR="00E95871" w:rsidRPr="00DA3A25">
        <w:rPr>
          <w:rFonts w:cs="Arial"/>
          <w:spacing w:val="2"/>
          <w:sz w:val="20"/>
        </w:rPr>
        <w:t>c</w:t>
      </w:r>
      <w:r w:rsidR="00FF458D" w:rsidRPr="00DA3A25">
        <w:rPr>
          <w:rFonts w:cs="Arial"/>
          <w:sz w:val="20"/>
        </w:rPr>
        <w:t xml:space="preserve">ause when I </w:t>
      </w:r>
      <w:r w:rsidR="00E95871" w:rsidRPr="00DA3A25">
        <w:rPr>
          <w:rFonts w:cs="Arial"/>
          <w:spacing w:val="2"/>
          <w:sz w:val="20"/>
        </w:rPr>
        <w:t>c</w:t>
      </w:r>
      <w:r w:rsidR="00FF458D" w:rsidRPr="00DA3A25">
        <w:rPr>
          <w:rFonts w:cs="Arial"/>
          <w:sz w:val="20"/>
        </w:rPr>
        <w:t>alled, none did answe</w:t>
      </w:r>
      <w:r w:rsidR="002B2A62" w:rsidRPr="00DA3A25">
        <w:rPr>
          <w:rFonts w:cs="Arial"/>
          <w:spacing w:val="2"/>
          <w:sz w:val="20"/>
        </w:rPr>
        <w:t>r</w:t>
      </w:r>
      <w:r w:rsidR="00FF458D" w:rsidRPr="00DA3A25">
        <w:rPr>
          <w:rFonts w:cs="Arial"/>
          <w:sz w:val="20"/>
        </w:rPr>
        <w:t xml:space="preserve">; when I spake, </w:t>
      </w:r>
      <w:r w:rsidR="00E20650" w:rsidRPr="00DA3A25">
        <w:rPr>
          <w:rFonts w:cs="Arial"/>
          <w:spacing w:val="4"/>
          <w:sz w:val="20"/>
        </w:rPr>
        <w:t>t</w:t>
      </w:r>
      <w:r w:rsidR="00FF458D" w:rsidRPr="00DA3A25">
        <w:rPr>
          <w:rFonts w:cs="Arial"/>
          <w:sz w:val="20"/>
        </w:rPr>
        <w:t>hey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F458D" w:rsidRPr="00DA3A25">
        <w:rPr>
          <w:rFonts w:cs="Arial"/>
          <w:sz w:val="20"/>
        </w:rPr>
        <w:t>hea</w:t>
      </w:r>
      <w:r w:rsidR="002B2A62" w:rsidRPr="00DA3A25">
        <w:rPr>
          <w:rFonts w:cs="Arial"/>
          <w:spacing w:val="2"/>
          <w:sz w:val="20"/>
        </w:rPr>
        <w:t>r</w:t>
      </w:r>
      <w:r w:rsidR="00FF458D" w:rsidRPr="00DA3A25">
        <w:rPr>
          <w:rFonts w:cs="Arial"/>
          <w:sz w:val="20"/>
        </w:rPr>
        <w:t>:</w:t>
      </w:r>
      <w:r w:rsidR="00B85307" w:rsidRPr="00DA3A25">
        <w:rPr>
          <w:rFonts w:cs="Arial"/>
          <w:sz w:val="20"/>
        </w:rPr>
        <w:t xml:space="preserve"> </w:t>
      </w:r>
      <w:r w:rsidR="00FF458D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FF458D" w:rsidRPr="00DA3A25">
        <w:rPr>
          <w:rFonts w:cs="Arial"/>
          <w:sz w:val="20"/>
        </w:rPr>
        <w:t>hey</w:t>
      </w:r>
      <w:r w:rsidR="00B85307" w:rsidRPr="00DA3A25">
        <w:rPr>
          <w:rFonts w:cs="Arial"/>
          <w:sz w:val="20"/>
        </w:rPr>
        <w:t xml:space="preserve"> </w:t>
      </w:r>
      <w:r w:rsidR="00FF458D" w:rsidRPr="00DA3A25">
        <w:rPr>
          <w:rFonts w:cs="Arial"/>
          <w:sz w:val="20"/>
        </w:rPr>
        <w:t>did</w:t>
      </w:r>
      <w:r w:rsidR="00B85307" w:rsidRPr="00DA3A25">
        <w:rPr>
          <w:rFonts w:cs="Arial"/>
          <w:sz w:val="20"/>
        </w:rPr>
        <w:t xml:space="preserve"> </w:t>
      </w:r>
      <w:r w:rsidR="00FF458D" w:rsidRPr="00DA3A25">
        <w:rPr>
          <w:rFonts w:cs="Arial"/>
          <w:sz w:val="20"/>
        </w:rPr>
        <w:t>evil</w:t>
      </w:r>
      <w:r w:rsidR="00B85307" w:rsidRPr="00DA3A25">
        <w:rPr>
          <w:rFonts w:cs="Arial"/>
          <w:sz w:val="20"/>
        </w:rPr>
        <w:t xml:space="preserve"> </w:t>
      </w:r>
      <w:r w:rsidR="00FF458D" w:rsidRPr="00DA3A25">
        <w:rPr>
          <w:rFonts w:cs="Arial"/>
          <w:sz w:val="20"/>
        </w:rPr>
        <w:t>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FF458D" w:rsidRPr="00DA3A25">
        <w:rPr>
          <w:rFonts w:cs="Arial"/>
          <w:spacing w:val="-2"/>
          <w:sz w:val="20"/>
        </w:rPr>
        <w:t>e</w:t>
      </w:r>
      <w:r w:rsidR="00B85307" w:rsidRPr="00DA3A25">
        <w:rPr>
          <w:rFonts w:cs="Arial"/>
          <w:sz w:val="20"/>
        </w:rPr>
        <w:t xml:space="preserve"> </w:t>
      </w:r>
      <w:r w:rsidR="00FF458D" w:rsidRPr="00DA3A25">
        <w:rPr>
          <w:rFonts w:cs="Arial"/>
          <w:sz w:val="20"/>
        </w:rPr>
        <w:t>mine</w:t>
      </w:r>
      <w:r w:rsidR="00B85307" w:rsidRPr="00DA3A25">
        <w:rPr>
          <w:rFonts w:cs="Arial"/>
          <w:sz w:val="20"/>
        </w:rPr>
        <w:t xml:space="preserve"> </w:t>
      </w:r>
      <w:r w:rsidR="00FF458D" w:rsidRPr="00DA3A25">
        <w:rPr>
          <w:rFonts w:cs="Arial"/>
          <w:sz w:val="20"/>
        </w:rPr>
        <w:t>eye</w:t>
      </w:r>
      <w:r w:rsidR="00FF458D" w:rsidRPr="00DA3A25">
        <w:rPr>
          <w:rFonts w:cs="Arial"/>
          <w:spacing w:val="-4"/>
          <w:sz w:val="20"/>
        </w:rPr>
        <w:t>s,</w:t>
      </w:r>
      <w:r w:rsidR="00B85307" w:rsidRPr="00DA3A25">
        <w:rPr>
          <w:rFonts w:cs="Arial"/>
          <w:spacing w:val="-2"/>
          <w:sz w:val="20"/>
        </w:rPr>
        <w:t xml:space="preserve"> </w:t>
      </w:r>
      <w:r w:rsidR="00FF458D" w:rsidRPr="00DA3A25">
        <w:rPr>
          <w:rFonts w:cs="Arial"/>
          <w:sz w:val="20"/>
        </w:rPr>
        <w:t>and</w:t>
      </w:r>
      <w:r w:rsidR="00B85307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FF458D" w:rsidRPr="00DA3A25">
        <w:rPr>
          <w:rFonts w:cs="Arial"/>
          <w:sz w:val="20"/>
        </w:rPr>
        <w:t>hos</w:t>
      </w:r>
      <w:r w:rsidR="00FF458D" w:rsidRPr="00DA3A25">
        <w:rPr>
          <w:rFonts w:cs="Arial"/>
          <w:spacing w:val="-2"/>
          <w:sz w:val="20"/>
        </w:rPr>
        <w:t>e</w:t>
      </w:r>
      <w:r w:rsidR="00B8530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i/>
          <w:spacing w:val="4"/>
          <w:sz w:val="20"/>
        </w:rPr>
        <w:t>t</w:t>
      </w:r>
      <w:r w:rsidR="00FF458D" w:rsidRPr="00DA3A25">
        <w:rPr>
          <w:rFonts w:cs="Arial"/>
          <w:i/>
          <w:sz w:val="20"/>
        </w:rPr>
        <w:t>ha</w:t>
      </w:r>
      <w:r w:rsidR="00644D78" w:rsidRPr="00DA3A25">
        <w:rPr>
          <w:rFonts w:cs="Arial"/>
          <w:i/>
          <w:spacing w:val="-2"/>
          <w:sz w:val="20"/>
        </w:rPr>
        <w:t>t</w:t>
      </w:r>
      <w:r w:rsidR="00644D78" w:rsidRPr="00DA3A25">
        <w:rPr>
          <w:rFonts w:cs="Arial"/>
          <w:iCs/>
          <w:spacing w:val="-2"/>
          <w:sz w:val="20"/>
        </w:rPr>
        <w:t xml:space="preserve"> </w:t>
      </w:r>
      <w:r w:rsidR="00FF458D" w:rsidRPr="00DA3A25">
        <w:rPr>
          <w:rFonts w:cs="Arial"/>
          <w:sz w:val="20"/>
        </w:rPr>
        <w:t>in</w:t>
      </w:r>
      <w:r w:rsidR="00B85307" w:rsidRPr="00DA3A25">
        <w:rPr>
          <w:rFonts w:cs="Arial"/>
          <w:sz w:val="20"/>
        </w:rPr>
        <w:t xml:space="preserve"> </w:t>
      </w:r>
      <w:r w:rsidR="00FF458D"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="00FF458D" w:rsidRPr="00DA3A25">
        <w:rPr>
          <w:rFonts w:cs="Arial"/>
          <w:spacing w:val="-2"/>
          <w:sz w:val="20"/>
        </w:rPr>
        <w:t>h</w:t>
      </w:r>
      <w:r w:rsidR="00B85307" w:rsidRPr="00DA3A25">
        <w:rPr>
          <w:rFonts w:cs="Arial"/>
          <w:spacing w:val="-2"/>
          <w:sz w:val="20"/>
        </w:rPr>
        <w:t xml:space="preserve"> </w:t>
      </w:r>
      <w:r w:rsidR="00FF458D" w:rsidRPr="00DA3A25">
        <w:rPr>
          <w:rFonts w:cs="Arial"/>
          <w:spacing w:val="-2"/>
          <w:sz w:val="20"/>
        </w:rPr>
        <w:t>I</w:t>
      </w:r>
      <w:r w:rsidR="00B85307" w:rsidRPr="00DA3A25">
        <w:rPr>
          <w:rFonts w:cs="Arial"/>
          <w:spacing w:val="-2"/>
          <w:sz w:val="20"/>
        </w:rPr>
        <w:t xml:space="preserve"> </w:t>
      </w:r>
      <w:r w:rsidR="00FF458D" w:rsidRPr="00DA3A25">
        <w:rPr>
          <w:rFonts w:cs="Arial"/>
          <w:sz w:val="20"/>
        </w:rPr>
        <w:t>deligh</w:t>
      </w:r>
      <w:r w:rsidR="00E20650" w:rsidRPr="00DA3A25">
        <w:rPr>
          <w:rFonts w:cs="Arial"/>
          <w:spacing w:val="4"/>
          <w:sz w:val="20"/>
        </w:rPr>
        <w:t>t</w:t>
      </w:r>
      <w:r w:rsidR="00FF458D" w:rsidRPr="00DA3A25">
        <w:rPr>
          <w:rFonts w:cs="Arial"/>
          <w:sz w:val="20"/>
        </w:rPr>
        <w:t>ed</w:t>
      </w:r>
      <w:r w:rsidR="00B85307" w:rsidRPr="00DA3A25">
        <w:rPr>
          <w:rFonts w:cs="Arial"/>
          <w:sz w:val="20"/>
        </w:rPr>
        <w:t xml:space="preserve"> </w:t>
      </w:r>
      <w:r w:rsidR="00FF458D" w:rsidRPr="00DA3A25">
        <w:rPr>
          <w:rFonts w:cs="Arial"/>
          <w:sz w:val="20"/>
        </w:rPr>
        <w:t>no</w:t>
      </w:r>
      <w:r w:rsidR="00E20650" w:rsidRPr="00DA3A25">
        <w:rPr>
          <w:rFonts w:cs="Arial"/>
          <w:spacing w:val="4"/>
          <w:sz w:val="20"/>
        </w:rPr>
        <w:t>t</w:t>
      </w:r>
      <w:r w:rsidR="0047252D" w:rsidRPr="00DA3A25">
        <w:rPr>
          <w:rFonts w:cs="Arial"/>
          <w:sz w:val="20"/>
        </w:rPr>
        <w:t>"</w:t>
      </w:r>
      <w:r w:rsidR="00B85307" w:rsidRPr="00DA3A25">
        <w:rPr>
          <w:rFonts w:cs="Arial"/>
          <w:sz w:val="20"/>
        </w:rPr>
        <w:t xml:space="preserve"> </w:t>
      </w:r>
      <w:r w:rsidR="0047252D" w:rsidRPr="00633952">
        <w:rPr>
          <w:rFonts w:cs="Arial"/>
          <w:sz w:val="16"/>
          <w:szCs w:val="16"/>
        </w:rPr>
        <w:t>(</w:t>
      </w:r>
      <w:r w:rsidR="000A1256" w:rsidRPr="00633952">
        <w:rPr>
          <w:rFonts w:cs="Arial"/>
          <w:sz w:val="16"/>
          <w:szCs w:val="16"/>
        </w:rPr>
        <w:t>Isa 66:</w:t>
      </w:r>
      <w:r w:rsidR="0047252D" w:rsidRPr="00633952">
        <w:rPr>
          <w:rFonts w:cs="Arial"/>
          <w:sz w:val="16"/>
          <w:szCs w:val="16"/>
        </w:rPr>
        <w:t>4)</w:t>
      </w:r>
      <w:r w:rsidR="0047252D" w:rsidRPr="00DA3A25">
        <w:rPr>
          <w:rFonts w:cs="Arial"/>
          <w:sz w:val="20"/>
        </w:rPr>
        <w:t>.</w:t>
      </w:r>
    </w:p>
    <w:p w14:paraId="3B03AD45" w14:textId="0505A589" w:rsidR="00CE0B4B" w:rsidRPr="00DA3A25" w:rsidRDefault="00CE0B4B" w:rsidP="00D852FE">
      <w:pPr>
        <w:spacing w:line="240" w:lineRule="auto"/>
        <w:rPr>
          <w:rFonts w:cs="Arial"/>
          <w:sz w:val="20"/>
        </w:rPr>
      </w:pPr>
    </w:p>
    <w:p w14:paraId="21DA253B" w14:textId="0C8C3DE8" w:rsidR="000A1256" w:rsidRPr="00DA3A25" w:rsidRDefault="00A0202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 re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on a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me when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eople w</w:t>
      </w:r>
      <w:r w:rsidR="009D706A" w:rsidRPr="00DA3A25">
        <w:rPr>
          <w:rFonts w:cs="Arial"/>
          <w:sz w:val="20"/>
        </w:rPr>
        <w:t>ho</w:t>
      </w:r>
      <w:r w:rsidR="000A1256" w:rsidRPr="00DA3A25">
        <w:rPr>
          <w:rFonts w:cs="Arial"/>
          <w:sz w:val="20"/>
        </w:rPr>
        <w:t xml:space="preserve"> </w:t>
      </w:r>
      <w:r w:rsidR="000A1256" w:rsidRPr="00DA3A25">
        <w:rPr>
          <w:rFonts w:cs="Arial"/>
          <w:spacing w:val="2"/>
          <w:sz w:val="20"/>
        </w:rPr>
        <w:t>r</w:t>
      </w:r>
      <w:r w:rsidR="000A1256" w:rsidRPr="00DA3A25">
        <w:rPr>
          <w:rFonts w:cs="Arial"/>
          <w:sz w:val="20"/>
        </w:rPr>
        <w:t>espe</w:t>
      </w:r>
      <w:r w:rsidR="000A1256" w:rsidRPr="00DA3A25">
        <w:rPr>
          <w:rFonts w:cs="Arial"/>
          <w:spacing w:val="2"/>
          <w:sz w:val="20"/>
        </w:rPr>
        <w:t>c</w:t>
      </w:r>
      <w:r w:rsidR="000A1256" w:rsidRPr="00DA3A25">
        <w:rPr>
          <w:rFonts w:cs="Arial"/>
          <w:spacing w:val="4"/>
          <w:sz w:val="20"/>
        </w:rPr>
        <w:t>t</w:t>
      </w:r>
      <w:r w:rsidR="000A1256" w:rsidRPr="00DA3A25">
        <w:rPr>
          <w:rFonts w:cs="Arial"/>
          <w:sz w:val="20"/>
        </w:rPr>
        <w:t>ed</w:t>
      </w:r>
      <w:r w:rsidR="009D706A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90D76" w:rsidRPr="00DA3A25">
        <w:rPr>
          <w:rFonts w:cs="Arial"/>
          <w:sz w:val="20"/>
        </w:rPr>
        <w:t>he L</w:t>
      </w:r>
      <w:r w:rsidR="00E90D76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E90D76" w:rsidRPr="00DA3A25">
        <w:rPr>
          <w:rFonts w:cs="Arial"/>
          <w:smallCaps/>
          <w:sz w:val="20"/>
        </w:rPr>
        <w:t>d</w:t>
      </w:r>
      <w:r w:rsidR="00E90D76" w:rsidRPr="00DA3A25">
        <w:rPr>
          <w:rFonts w:cs="Arial"/>
          <w:sz w:val="20"/>
        </w:rPr>
        <w:t>'s wo</w:t>
      </w:r>
      <w:r w:rsidR="002B2A62" w:rsidRPr="00DA3A25">
        <w:rPr>
          <w:rFonts w:cs="Arial"/>
          <w:spacing w:val="2"/>
          <w:sz w:val="20"/>
        </w:rPr>
        <w:t>r</w:t>
      </w:r>
      <w:r w:rsidR="00E90D76" w:rsidRPr="00DA3A25">
        <w:rPr>
          <w:rFonts w:cs="Arial"/>
          <w:sz w:val="20"/>
        </w:rPr>
        <w:t>d</w:t>
      </w:r>
      <w:r w:rsidR="006C2667" w:rsidRPr="00DA3A25">
        <w:rPr>
          <w:rFonts w:cs="Arial"/>
          <w:sz w:val="20"/>
        </w:rPr>
        <w:t xml:space="preserve"> w</w:t>
      </w:r>
      <w:r w:rsidR="009D706A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9D706A" w:rsidRPr="00DA3A25">
        <w:rPr>
          <w:rFonts w:cs="Arial"/>
          <w:sz w:val="20"/>
        </w:rPr>
        <w:t xml:space="preserve">e </w:t>
      </w:r>
      <w:r w:rsidR="00E95871" w:rsidRPr="00DA3A25">
        <w:rPr>
          <w:rFonts w:cs="Arial"/>
          <w:spacing w:val="2"/>
          <w:sz w:val="20"/>
        </w:rPr>
        <w:t>c</w:t>
      </w:r>
      <w:r w:rsidR="006C2667" w:rsidRPr="00DA3A25">
        <w:rPr>
          <w:rFonts w:cs="Arial"/>
          <w:sz w:val="20"/>
        </w:rPr>
        <w:t>a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C2667" w:rsidRPr="00DA3A25">
        <w:rPr>
          <w:rFonts w:cs="Arial"/>
          <w:sz w:val="20"/>
        </w:rPr>
        <w:t>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A73BE" w:rsidRPr="00DA3A25">
        <w:rPr>
          <w:rFonts w:cs="Arial"/>
          <w:sz w:val="20"/>
        </w:rPr>
        <w:t xml:space="preserve">by </w:t>
      </w:r>
      <w:r w:rsidR="00E20650" w:rsidRPr="00DA3A25">
        <w:rPr>
          <w:rFonts w:cs="Arial"/>
          <w:spacing w:val="4"/>
          <w:sz w:val="20"/>
        </w:rPr>
        <w:t>t</w:t>
      </w:r>
      <w:r w:rsidR="00EA73BE" w:rsidRPr="00DA3A25">
        <w:rPr>
          <w:rFonts w:cs="Arial"/>
          <w:sz w:val="20"/>
        </w:rPr>
        <w:t>h</w:t>
      </w:r>
      <w:r w:rsidR="009D706A" w:rsidRPr="00DA3A25">
        <w:rPr>
          <w:rFonts w:cs="Arial"/>
          <w:sz w:val="20"/>
        </w:rPr>
        <w:t xml:space="preserve">ose who gave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D706A" w:rsidRPr="00DA3A25">
        <w:rPr>
          <w:rFonts w:cs="Arial"/>
          <w:sz w:val="20"/>
        </w:rPr>
        <w:t>me</w:t>
      </w:r>
      <w:r w:rsidR="002B2A62" w:rsidRPr="00DA3A25">
        <w:rPr>
          <w:rFonts w:cs="Arial"/>
          <w:spacing w:val="2"/>
          <w:sz w:val="20"/>
        </w:rPr>
        <w:t>r</w:t>
      </w:r>
      <w:r w:rsidR="009D706A" w:rsidRPr="00DA3A25">
        <w:rPr>
          <w:rFonts w:cs="Arial"/>
          <w:sz w:val="20"/>
        </w:rPr>
        <w:t>e lip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9D706A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9D706A" w:rsidRPr="00DA3A25">
        <w:rPr>
          <w:rFonts w:cs="Arial"/>
          <w:sz w:val="20"/>
        </w:rPr>
        <w:t>e</w:t>
      </w:r>
      <w:r w:rsidR="00244056" w:rsidRPr="00DA3A25">
        <w:rPr>
          <w:rFonts w:cs="Arial"/>
          <w:sz w:val="20"/>
        </w:rPr>
        <w:t>.</w:t>
      </w:r>
      <w:r w:rsidR="00D1571E" w:rsidRPr="00DA3A25">
        <w:rPr>
          <w:rFonts w:cs="Arial"/>
          <w:sz w:val="20"/>
        </w:rPr>
        <w:t xml:space="preserve"> </w:t>
      </w:r>
      <w:r w:rsidR="009D706A" w:rsidRPr="00DA3A25">
        <w:rPr>
          <w:rFonts w:cs="Arial"/>
          <w:sz w:val="20"/>
        </w:rPr>
        <w:t>"</w:t>
      </w:r>
      <w:r w:rsidR="00FF458D" w:rsidRPr="00DA3A25">
        <w:rPr>
          <w:rFonts w:cs="Arial"/>
          <w:sz w:val="20"/>
        </w:rPr>
        <w:t>He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FF458D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FF458D" w:rsidRPr="00DA3A25">
        <w:rPr>
          <w:rFonts w:cs="Arial"/>
          <w:sz w:val="20"/>
        </w:rPr>
        <w:t>d o</w:t>
      </w:r>
      <w:r w:rsidR="00F16F15" w:rsidRPr="00DA3A25">
        <w:rPr>
          <w:rFonts w:cs="Arial"/>
          <w:spacing w:val="-2"/>
          <w:sz w:val="20"/>
        </w:rPr>
        <w:t xml:space="preserve">f </w:t>
      </w:r>
      <w:bookmarkStart w:id="167" w:name="_Hlk531901453"/>
      <w:r w:rsidR="00E20650" w:rsidRPr="00DA3A25">
        <w:rPr>
          <w:rFonts w:cs="Arial"/>
          <w:spacing w:val="4"/>
          <w:sz w:val="20"/>
        </w:rPr>
        <w:t>t</w:t>
      </w:r>
      <w:r w:rsidR="00FF458D" w:rsidRPr="00DA3A25">
        <w:rPr>
          <w:rFonts w:cs="Arial"/>
          <w:sz w:val="20"/>
        </w:rPr>
        <w:t xml:space="preserve">he </w:t>
      </w:r>
      <w:bookmarkEnd w:id="167"/>
      <w:r w:rsidR="009833CC" w:rsidRPr="00DA3A25">
        <w:rPr>
          <w:rFonts w:cs="Arial"/>
          <w:sz w:val="20"/>
        </w:rPr>
        <w:t>L</w:t>
      </w:r>
      <w:r w:rsidR="009833CC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9833CC" w:rsidRPr="00DA3A25">
        <w:rPr>
          <w:rFonts w:cs="Arial"/>
          <w:smallCaps/>
          <w:sz w:val="20"/>
        </w:rPr>
        <w:t>d</w:t>
      </w:r>
      <w:r w:rsidR="00FF458D" w:rsidRPr="00DA3A25">
        <w:rPr>
          <w:rFonts w:cs="Arial"/>
          <w:sz w:val="20"/>
        </w:rPr>
        <w:t xml:space="preserve">, </w:t>
      </w:r>
      <w:r w:rsidR="00FF458D" w:rsidRPr="00DA3A25">
        <w:rPr>
          <w:rFonts w:cs="Arial"/>
          <w:b/>
          <w:sz w:val="20"/>
        </w:rPr>
        <w:t xml:space="preserve">ye </w:t>
      </w:r>
      <w:r w:rsidR="00E20650" w:rsidRPr="00DA3A25">
        <w:rPr>
          <w:rFonts w:cs="Arial"/>
          <w:b/>
          <w:spacing w:val="4"/>
          <w:sz w:val="20"/>
        </w:rPr>
        <w:t>t</w:t>
      </w:r>
      <w:r w:rsidR="00FF458D" w:rsidRPr="00DA3A25">
        <w:rPr>
          <w:rFonts w:cs="Arial"/>
          <w:b/>
          <w:sz w:val="20"/>
        </w:rPr>
        <w:t>ha</w:t>
      </w:r>
      <w:r w:rsidR="00644D78" w:rsidRPr="00DA3A25">
        <w:rPr>
          <w:rFonts w:cs="Arial"/>
          <w:b/>
          <w:spacing w:val="-2"/>
          <w:sz w:val="20"/>
        </w:rPr>
        <w:t xml:space="preserve">t </w:t>
      </w:r>
      <w:r w:rsidR="00E20650" w:rsidRPr="00DA3A25">
        <w:rPr>
          <w:rFonts w:cs="Arial"/>
          <w:b/>
          <w:spacing w:val="4"/>
          <w:sz w:val="20"/>
        </w:rPr>
        <w:t>t</w:t>
      </w:r>
      <w:r w:rsidR="002B2A62" w:rsidRPr="00DA3A25">
        <w:rPr>
          <w:rFonts w:cs="Arial"/>
          <w:b/>
          <w:spacing w:val="2"/>
          <w:sz w:val="20"/>
        </w:rPr>
        <w:t>r</w:t>
      </w:r>
      <w:r w:rsidR="00FF458D" w:rsidRPr="00DA3A25">
        <w:rPr>
          <w:rFonts w:cs="Arial"/>
          <w:b/>
          <w:sz w:val="20"/>
        </w:rPr>
        <w:t>emble a</w:t>
      </w:r>
      <w:r w:rsidR="00644D78" w:rsidRPr="00DA3A25">
        <w:rPr>
          <w:rFonts w:cs="Arial"/>
          <w:b/>
          <w:spacing w:val="-2"/>
          <w:sz w:val="20"/>
        </w:rPr>
        <w:t xml:space="preserve">t </w:t>
      </w:r>
      <w:r w:rsidR="00FF458D" w:rsidRPr="00DA3A25">
        <w:rPr>
          <w:rFonts w:cs="Arial"/>
          <w:b/>
          <w:sz w:val="20"/>
        </w:rPr>
        <w:t>his wo</w:t>
      </w:r>
      <w:r w:rsidR="002B2A62" w:rsidRPr="00DA3A25">
        <w:rPr>
          <w:rFonts w:cs="Arial"/>
          <w:b/>
          <w:spacing w:val="2"/>
          <w:sz w:val="20"/>
        </w:rPr>
        <w:t>r</w:t>
      </w:r>
      <w:r w:rsidR="00FF458D" w:rsidRPr="00DA3A25">
        <w:rPr>
          <w:rFonts w:cs="Arial"/>
          <w:b/>
          <w:sz w:val="20"/>
        </w:rPr>
        <w:t>d</w:t>
      </w:r>
      <w:r w:rsidR="00FF458D" w:rsidRPr="00DA3A25">
        <w:rPr>
          <w:rFonts w:cs="Arial"/>
          <w:sz w:val="20"/>
        </w:rPr>
        <w:t xml:space="preserve">; </w:t>
      </w:r>
      <w:r w:rsidR="00FF458D" w:rsidRPr="00DA3A25">
        <w:rPr>
          <w:rFonts w:cs="Arial"/>
          <w:sz w:val="20"/>
          <w:u w:val="single"/>
        </w:rPr>
        <w:t>You</w:t>
      </w:r>
      <w:r w:rsidR="00F16F15" w:rsidRPr="00DA3A25">
        <w:rPr>
          <w:rFonts w:cs="Arial"/>
          <w:spacing w:val="-2"/>
          <w:sz w:val="20"/>
          <w:u w:val="single"/>
        </w:rPr>
        <w:t xml:space="preserve">r </w:t>
      </w:r>
      <w:r w:rsidR="00FF458D" w:rsidRPr="00DA3A25">
        <w:rPr>
          <w:rFonts w:cs="Arial"/>
          <w:sz w:val="20"/>
          <w:u w:val="single"/>
        </w:rPr>
        <w:t>b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="00FF458D" w:rsidRPr="00DA3A25">
        <w:rPr>
          <w:rFonts w:cs="Arial"/>
          <w:sz w:val="20"/>
          <w:u w:val="single"/>
        </w:rPr>
        <w:t>e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F458D" w:rsidRPr="00DA3A25">
        <w:rPr>
          <w:rFonts w:cs="Arial"/>
          <w:sz w:val="20"/>
          <w:u w:val="single"/>
        </w:rPr>
        <w:t>h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="00FF458D" w:rsidRPr="00DA3A25">
        <w:rPr>
          <w:rFonts w:cs="Arial"/>
          <w:sz w:val="20"/>
          <w:u w:val="single"/>
        </w:rPr>
        <w:t xml:space="preserve">en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F458D" w:rsidRPr="00DA3A25">
        <w:rPr>
          <w:rFonts w:cs="Arial"/>
          <w:sz w:val="20"/>
          <w:u w:val="single"/>
        </w:rPr>
        <w:t>ha</w:t>
      </w:r>
      <w:r w:rsidR="00644D78" w:rsidRPr="00DA3A25">
        <w:rPr>
          <w:rFonts w:cs="Arial"/>
          <w:spacing w:val="-2"/>
          <w:sz w:val="20"/>
          <w:u w:val="single"/>
        </w:rPr>
        <w:t xml:space="preserve">t </w:t>
      </w:r>
      <w:r w:rsidR="00FF458D" w:rsidRPr="00DA3A25">
        <w:rPr>
          <w:rFonts w:cs="Arial"/>
          <w:sz w:val="20"/>
          <w:u w:val="single"/>
        </w:rPr>
        <w:t>ha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F458D" w:rsidRPr="00DA3A25">
        <w:rPr>
          <w:rFonts w:cs="Arial"/>
          <w:sz w:val="20"/>
          <w:u w:val="single"/>
        </w:rPr>
        <w:t xml:space="preserve">ed you,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F458D" w:rsidRPr="00DA3A25">
        <w:rPr>
          <w:rFonts w:cs="Arial"/>
          <w:sz w:val="20"/>
          <w:u w:val="single"/>
        </w:rPr>
        <w:t>ha</w:t>
      </w:r>
      <w:r w:rsidR="00644D78" w:rsidRPr="00DA3A25">
        <w:rPr>
          <w:rFonts w:cs="Arial"/>
          <w:spacing w:val="-2"/>
          <w:sz w:val="20"/>
          <w:u w:val="single"/>
        </w:rPr>
        <w:t xml:space="preserve">t </w:t>
      </w:r>
      <w:r w:rsidR="00E95871" w:rsidRPr="00DA3A25">
        <w:rPr>
          <w:rFonts w:cs="Arial"/>
          <w:spacing w:val="2"/>
          <w:sz w:val="20"/>
          <w:u w:val="single"/>
        </w:rPr>
        <w:t>c</w:t>
      </w:r>
      <w:r w:rsidR="00FF458D" w:rsidRPr="00DA3A25">
        <w:rPr>
          <w:rFonts w:cs="Arial"/>
          <w:sz w:val="20"/>
          <w:u w:val="single"/>
        </w:rPr>
        <w:t>as</w:t>
      </w:r>
      <w:r w:rsidR="00644D78" w:rsidRPr="00DA3A25">
        <w:rPr>
          <w:rFonts w:cs="Arial"/>
          <w:spacing w:val="-2"/>
          <w:sz w:val="20"/>
          <w:u w:val="single"/>
        </w:rPr>
        <w:t xml:space="preserve">t </w:t>
      </w:r>
      <w:r w:rsidR="00FF458D" w:rsidRPr="00DA3A25">
        <w:rPr>
          <w:rFonts w:cs="Arial"/>
          <w:sz w:val="20"/>
          <w:u w:val="single"/>
        </w:rPr>
        <w:t>you o</w:t>
      </w:r>
      <w:r w:rsidR="00644D78" w:rsidRPr="00DA3A25">
        <w:rPr>
          <w:rFonts w:cs="Arial"/>
          <w:spacing w:val="2"/>
          <w:sz w:val="20"/>
          <w:u w:val="single"/>
        </w:rPr>
        <w:t>u</w:t>
      </w:r>
      <w:r w:rsidR="00644D78" w:rsidRPr="00DA3A25">
        <w:rPr>
          <w:rFonts w:cs="Arial"/>
          <w:spacing w:val="-2"/>
          <w:sz w:val="20"/>
          <w:u w:val="single"/>
        </w:rPr>
        <w:t xml:space="preserve">t </w:t>
      </w:r>
      <w:r w:rsidR="00632E16" w:rsidRPr="00DA3A25">
        <w:rPr>
          <w:rFonts w:cs="Arial"/>
          <w:spacing w:val="2"/>
          <w:sz w:val="20"/>
          <w:u w:val="single"/>
        </w:rPr>
        <w:t>f</w:t>
      </w:r>
      <w:r w:rsidR="00632E16" w:rsidRPr="00DA3A25">
        <w:rPr>
          <w:rFonts w:cs="Arial"/>
          <w:sz w:val="20"/>
          <w:u w:val="single"/>
        </w:rPr>
        <w:t>o</w:t>
      </w:r>
      <w:r w:rsidR="00F16F15" w:rsidRPr="00DA3A25">
        <w:rPr>
          <w:rFonts w:cs="Arial"/>
          <w:spacing w:val="-2"/>
          <w:sz w:val="20"/>
          <w:u w:val="single"/>
        </w:rPr>
        <w:t xml:space="preserve">r </w:t>
      </w:r>
      <w:r w:rsidR="00FF458D" w:rsidRPr="00DA3A25">
        <w:rPr>
          <w:rFonts w:cs="Arial"/>
          <w:sz w:val="20"/>
          <w:u w:val="single"/>
        </w:rPr>
        <w:t>my name's sake, said, Le</w:t>
      </w:r>
      <w:r w:rsidR="00644D78" w:rsidRPr="00DA3A25">
        <w:rPr>
          <w:rFonts w:cs="Arial"/>
          <w:spacing w:val="-2"/>
          <w:sz w:val="20"/>
          <w:u w:val="single"/>
        </w:rPr>
        <w:t xml:space="preserve">t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F458D" w:rsidRPr="00DA3A25">
        <w:rPr>
          <w:rFonts w:cs="Arial"/>
          <w:sz w:val="20"/>
          <w:u w:val="single"/>
        </w:rPr>
        <w:t xml:space="preserve">he </w:t>
      </w:r>
      <w:r w:rsidR="009833CC" w:rsidRPr="00DA3A25">
        <w:rPr>
          <w:rFonts w:cs="Arial"/>
          <w:sz w:val="20"/>
          <w:u w:val="single"/>
        </w:rPr>
        <w:t>L</w:t>
      </w:r>
      <w:r w:rsidR="009833CC" w:rsidRPr="00DA3A25">
        <w:rPr>
          <w:rFonts w:cs="Arial"/>
          <w:smallCaps/>
          <w:sz w:val="20"/>
          <w:u w:val="single"/>
        </w:rPr>
        <w:t>o</w:t>
      </w:r>
      <w:r w:rsidR="00AA75D3" w:rsidRPr="00DA3A25">
        <w:rPr>
          <w:rFonts w:cs="Arial"/>
          <w:smallCaps/>
          <w:sz w:val="20"/>
          <w:u w:val="single"/>
        </w:rPr>
        <w:t>r</w:t>
      </w:r>
      <w:r w:rsidR="009833CC" w:rsidRPr="00DA3A25">
        <w:rPr>
          <w:rFonts w:cs="Arial"/>
          <w:smallCaps/>
          <w:sz w:val="20"/>
          <w:u w:val="single"/>
        </w:rPr>
        <w:t>d</w:t>
      </w:r>
      <w:r w:rsidR="00FF458D" w:rsidRPr="00DA3A25">
        <w:rPr>
          <w:rFonts w:cs="Arial"/>
          <w:sz w:val="20"/>
          <w:u w:val="single"/>
        </w:rPr>
        <w:t xml:space="preserve"> be glo</w:t>
      </w:r>
      <w:r w:rsidR="00FF458D" w:rsidRPr="00DA3A25">
        <w:rPr>
          <w:rFonts w:cs="Arial"/>
          <w:spacing w:val="2"/>
          <w:sz w:val="20"/>
          <w:u w:val="single"/>
        </w:rPr>
        <w:t>r</w:t>
      </w:r>
      <w:r w:rsidR="00F16F15" w:rsidRPr="00DA3A25">
        <w:rPr>
          <w:rFonts w:cs="Arial"/>
          <w:spacing w:val="2"/>
          <w:sz w:val="20"/>
          <w:u w:val="single"/>
        </w:rPr>
        <w:t>i</w:t>
      </w:r>
      <w:r w:rsidR="00F16F15" w:rsidRPr="00DA3A25">
        <w:rPr>
          <w:rFonts w:cs="Arial"/>
          <w:spacing w:val="4"/>
          <w:sz w:val="20"/>
          <w:u w:val="single"/>
        </w:rPr>
        <w:t>f</w:t>
      </w:r>
      <w:r w:rsidR="00FF458D" w:rsidRPr="00DA3A25">
        <w:rPr>
          <w:rFonts w:cs="Arial"/>
          <w:sz w:val="20"/>
          <w:u w:val="single"/>
        </w:rPr>
        <w:t>ied</w:t>
      </w:r>
      <w:r w:rsidR="00FF458D" w:rsidRPr="00DA3A25">
        <w:rPr>
          <w:rFonts w:cs="Arial"/>
          <w:sz w:val="20"/>
        </w:rPr>
        <w:t>: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F458D" w:rsidRPr="00DA3A25">
        <w:rPr>
          <w:rFonts w:cs="Arial"/>
          <w:sz w:val="20"/>
        </w:rPr>
        <w:t>he shall appe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FF458D" w:rsidRPr="00DA3A25">
        <w:rPr>
          <w:rFonts w:cs="Arial"/>
          <w:sz w:val="20"/>
        </w:rPr>
        <w:t>o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F458D" w:rsidRPr="00DA3A25">
        <w:rPr>
          <w:rFonts w:cs="Arial"/>
          <w:sz w:val="20"/>
        </w:rPr>
        <w:t xml:space="preserve">joy, and </w:t>
      </w:r>
      <w:r w:rsidR="00E20650" w:rsidRPr="00DA3A25">
        <w:rPr>
          <w:rFonts w:cs="Arial"/>
          <w:spacing w:val="4"/>
          <w:sz w:val="20"/>
        </w:rPr>
        <w:t>t</w:t>
      </w:r>
      <w:r w:rsidR="00FF458D" w:rsidRPr="00DA3A25">
        <w:rPr>
          <w:rFonts w:cs="Arial"/>
          <w:sz w:val="20"/>
        </w:rPr>
        <w:t>hey shall be ashamed</w:t>
      </w:r>
      <w:r w:rsidR="000C7C2D" w:rsidRPr="00DA3A25">
        <w:rPr>
          <w:rFonts w:cs="Arial"/>
          <w:sz w:val="20"/>
        </w:rPr>
        <w:t xml:space="preserve">" </w:t>
      </w:r>
      <w:r w:rsidR="009D706A" w:rsidRPr="00633952">
        <w:rPr>
          <w:rFonts w:cs="Arial"/>
          <w:sz w:val="16"/>
          <w:szCs w:val="16"/>
        </w:rPr>
        <w:t>(</w:t>
      </w:r>
      <w:r w:rsidR="000A1256" w:rsidRPr="00633952">
        <w:rPr>
          <w:rFonts w:cs="Arial"/>
          <w:sz w:val="16"/>
          <w:szCs w:val="16"/>
        </w:rPr>
        <w:t>Isa 66:5</w:t>
      </w:r>
      <w:r w:rsidR="009D706A" w:rsidRPr="00633952">
        <w:rPr>
          <w:rFonts w:cs="Arial"/>
          <w:sz w:val="16"/>
          <w:szCs w:val="16"/>
        </w:rPr>
        <w:t>)</w:t>
      </w:r>
      <w:r w:rsidR="00FF458D" w:rsidRPr="00DA3A25">
        <w:rPr>
          <w:rFonts w:cs="Arial"/>
          <w:sz w:val="20"/>
        </w:rPr>
        <w:t>.</w:t>
      </w:r>
      <w:r w:rsidR="005F7510" w:rsidRPr="00DA3A25">
        <w:rPr>
          <w:rFonts w:cs="Arial"/>
          <w:sz w:val="20"/>
        </w:rPr>
        <w:t xml:space="preserve"> </w:t>
      </w:r>
      <w:r w:rsidR="00864531" w:rsidRPr="00DA3A25">
        <w:rPr>
          <w:rFonts w:cs="Arial"/>
          <w:sz w:val="20"/>
        </w:rPr>
        <w:t>No</w:t>
      </w:r>
      <w:r w:rsidR="00864531" w:rsidRPr="00DA3A25">
        <w:rPr>
          <w:rFonts w:cs="Arial"/>
          <w:spacing w:val="4"/>
          <w:sz w:val="20"/>
        </w:rPr>
        <w:t>t</w:t>
      </w:r>
      <w:r w:rsidR="00864531" w:rsidRPr="00DA3A25">
        <w:rPr>
          <w:rFonts w:cs="Arial"/>
          <w:sz w:val="20"/>
        </w:rPr>
        <w:t>i</w:t>
      </w:r>
      <w:r w:rsidR="00864531" w:rsidRPr="00DA3A25">
        <w:rPr>
          <w:rFonts w:cs="Arial"/>
          <w:spacing w:val="2"/>
          <w:sz w:val="20"/>
        </w:rPr>
        <w:t>c</w:t>
      </w:r>
      <w:r w:rsidR="00864531" w:rsidRPr="00DA3A25">
        <w:rPr>
          <w:rFonts w:cs="Arial"/>
          <w:sz w:val="20"/>
        </w:rPr>
        <w:t>e</w:t>
      </w:r>
      <w:r w:rsidR="005F7510" w:rsidRPr="00DA3A25">
        <w:rPr>
          <w:rFonts w:cs="Arial"/>
          <w:sz w:val="20"/>
        </w:rPr>
        <w:t xml:space="preserve">, </w:t>
      </w:r>
      <w:r w:rsidR="00864531" w:rsidRPr="00DA3A25">
        <w:rPr>
          <w:rFonts w:cs="Arial"/>
          <w:spacing w:val="4"/>
          <w:sz w:val="20"/>
        </w:rPr>
        <w:t>t</w:t>
      </w:r>
      <w:r w:rsidR="00D419E6" w:rsidRPr="00DA3A25">
        <w:rPr>
          <w:rFonts w:cs="Arial"/>
          <w:sz w:val="20"/>
        </w:rPr>
        <w:t>h</w:t>
      </w:r>
      <w:r w:rsidR="005F7510" w:rsidRPr="00DA3A25">
        <w:rPr>
          <w:rFonts w:cs="Arial"/>
          <w:sz w:val="20"/>
        </w:rPr>
        <w:t>e ones</w:t>
      </w:r>
      <w:r w:rsidR="00D419E6" w:rsidRPr="00DA3A25">
        <w:rPr>
          <w:rFonts w:cs="Arial"/>
          <w:sz w:val="20"/>
        </w:rPr>
        <w:t xml:space="preserve"> who </w:t>
      </w:r>
      <w:r w:rsidR="00D419E6" w:rsidRPr="00DA3A25">
        <w:rPr>
          <w:rFonts w:cs="Arial"/>
          <w:i/>
          <w:sz w:val="20"/>
        </w:rPr>
        <w:t>said</w:t>
      </w:r>
      <w:r w:rsidR="00D419E6" w:rsidRPr="00DA3A25">
        <w:rPr>
          <w:rFonts w:cs="Arial"/>
          <w:sz w:val="20"/>
        </w:rPr>
        <w:t>, "</w:t>
      </w:r>
      <w:r w:rsidR="00444EBB" w:rsidRPr="00DA3A25">
        <w:rPr>
          <w:rFonts w:cs="Arial"/>
          <w:sz w:val="20"/>
        </w:rPr>
        <w:t>l</w:t>
      </w:r>
      <w:r w:rsidR="00D419E6"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D419E6" w:rsidRPr="00DA3A25">
        <w:rPr>
          <w:rFonts w:cs="Arial"/>
          <w:sz w:val="20"/>
        </w:rPr>
        <w:t>he L</w:t>
      </w:r>
      <w:r w:rsidR="00D419E6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D419E6" w:rsidRPr="00DA3A25">
        <w:rPr>
          <w:rFonts w:cs="Arial"/>
          <w:smallCaps/>
          <w:sz w:val="20"/>
        </w:rPr>
        <w:t>d</w:t>
      </w:r>
      <w:r w:rsidR="00D419E6" w:rsidRPr="00DA3A25">
        <w:rPr>
          <w:rFonts w:cs="Arial"/>
          <w:sz w:val="20"/>
        </w:rPr>
        <w:t xml:space="preserve"> be glo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D419E6" w:rsidRPr="00DA3A25">
        <w:rPr>
          <w:rFonts w:cs="Arial"/>
          <w:sz w:val="20"/>
        </w:rPr>
        <w:t>ied</w:t>
      </w:r>
      <w:r w:rsidR="00864531" w:rsidRPr="00DA3A25">
        <w:rPr>
          <w:rFonts w:cs="Arial"/>
          <w:sz w:val="20"/>
        </w:rPr>
        <w:t>,</w:t>
      </w:r>
      <w:r w:rsidR="00D419E6" w:rsidRPr="00DA3A25">
        <w:rPr>
          <w:rFonts w:cs="Arial"/>
          <w:sz w:val="20"/>
        </w:rPr>
        <w:t xml:space="preserve">" </w:t>
      </w:r>
      <w:r w:rsidR="00465376" w:rsidRPr="00DA3A25">
        <w:rPr>
          <w:rFonts w:cs="Arial"/>
          <w:sz w:val="20"/>
        </w:rPr>
        <w:t>ha</w:t>
      </w:r>
      <w:r w:rsidR="00E20650" w:rsidRPr="00DA3A25">
        <w:rPr>
          <w:rFonts w:cs="Arial"/>
          <w:spacing w:val="4"/>
          <w:sz w:val="20"/>
        </w:rPr>
        <w:t>t</w:t>
      </w:r>
      <w:r w:rsidR="00465376" w:rsidRPr="00DA3A25">
        <w:rPr>
          <w:rFonts w:cs="Arial"/>
          <w:sz w:val="20"/>
        </w:rPr>
        <w:t xml:space="preserve">ed and </w:t>
      </w:r>
      <w:r w:rsidR="00E95871" w:rsidRPr="00DA3A25">
        <w:rPr>
          <w:rFonts w:cs="Arial"/>
          <w:spacing w:val="2"/>
          <w:sz w:val="20"/>
        </w:rPr>
        <w:t>c</w:t>
      </w:r>
      <w:r w:rsidR="00465376" w:rsidRPr="00DA3A25">
        <w:rPr>
          <w:rFonts w:cs="Arial"/>
          <w:sz w:val="20"/>
        </w:rPr>
        <w:t>a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65376" w:rsidRPr="00DA3A25">
        <w:rPr>
          <w:rFonts w:cs="Arial"/>
          <w:sz w:val="20"/>
        </w:rPr>
        <w:t>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465376" w:rsidRPr="00DA3A25">
        <w:rPr>
          <w:rFonts w:cs="Arial"/>
          <w:sz w:val="20"/>
        </w:rPr>
        <w:t>hose who</w:t>
      </w:r>
      <w:r w:rsidR="009C3C9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9C3C98" w:rsidRPr="00DA3A25">
        <w:rPr>
          <w:rFonts w:cs="Arial"/>
          <w:sz w:val="20"/>
        </w:rPr>
        <w:t>uly</w:t>
      </w:r>
      <w:r w:rsidR="004F4648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6447A5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6447A5" w:rsidRPr="00DA3A25">
        <w:rPr>
          <w:rFonts w:cs="Arial"/>
          <w:sz w:val="20"/>
        </w:rPr>
        <w:t>ed "his wo</w:t>
      </w:r>
      <w:r w:rsidR="002B2A62" w:rsidRPr="00DA3A25">
        <w:rPr>
          <w:rFonts w:cs="Arial"/>
          <w:spacing w:val="2"/>
          <w:sz w:val="20"/>
        </w:rPr>
        <w:t>r</w:t>
      </w:r>
      <w:r w:rsidR="006447A5" w:rsidRPr="00DA3A25">
        <w:rPr>
          <w:rFonts w:cs="Arial"/>
          <w:sz w:val="20"/>
        </w:rPr>
        <w:t>d</w:t>
      </w:r>
      <w:r w:rsidR="00465376" w:rsidRPr="00DA3A25">
        <w:rPr>
          <w:rFonts w:cs="Arial"/>
          <w:sz w:val="20"/>
        </w:rPr>
        <w:t>.</w:t>
      </w:r>
      <w:r w:rsidR="006447A5" w:rsidRPr="00DA3A25">
        <w:rPr>
          <w:rFonts w:cs="Arial"/>
          <w:sz w:val="20"/>
        </w:rPr>
        <w:t>"</w:t>
      </w:r>
      <w:r w:rsidR="00465376" w:rsidRPr="00DA3A25">
        <w:rPr>
          <w:rFonts w:cs="Arial"/>
          <w:sz w:val="20"/>
        </w:rPr>
        <w:t xml:space="preserve"> </w:t>
      </w:r>
      <w:r w:rsidR="00DF53BA" w:rsidRPr="00DA3A25">
        <w:rPr>
          <w:rFonts w:cs="Arial"/>
          <w:sz w:val="20"/>
        </w:rPr>
        <w:t>Th</w:t>
      </w:r>
      <w:r w:rsidR="00B02345" w:rsidRPr="00DA3A25">
        <w:rPr>
          <w:rFonts w:cs="Arial"/>
          <w:sz w:val="20"/>
        </w:rPr>
        <w:t xml:space="preserve">is </w:t>
      </w:r>
      <w:r w:rsidR="00A26906" w:rsidRPr="00DA3A25">
        <w:rPr>
          <w:rFonts w:cs="Arial"/>
          <w:sz w:val="20"/>
        </w:rPr>
        <w:t>show</w:t>
      </w:r>
      <w:r w:rsidR="00B02345" w:rsidRPr="00DA3A25">
        <w:rPr>
          <w:rFonts w:cs="Arial"/>
          <w:sz w:val="20"/>
        </w:rPr>
        <w:t>s</w:t>
      </w:r>
      <w:r w:rsidR="00DF53BA" w:rsidRPr="00DA3A25">
        <w:rPr>
          <w:rFonts w:cs="Arial"/>
          <w:sz w:val="20"/>
        </w:rPr>
        <w:t xml:space="preserve"> </w:t>
      </w:r>
      <w:r w:rsidR="00864531" w:rsidRPr="00DA3A25">
        <w:rPr>
          <w:rFonts w:cs="Arial"/>
          <w:sz w:val="20"/>
        </w:rPr>
        <w:t xml:space="preserve">deeds do not always </w:t>
      </w:r>
      <w:r w:rsidR="00864531" w:rsidRPr="00DA3A25">
        <w:rPr>
          <w:rFonts w:cs="Arial"/>
          <w:spacing w:val="2"/>
          <w:sz w:val="20"/>
        </w:rPr>
        <w:t>f</w:t>
      </w:r>
      <w:r w:rsidR="00864531" w:rsidRPr="00DA3A25">
        <w:rPr>
          <w:rFonts w:cs="Arial"/>
          <w:sz w:val="20"/>
        </w:rPr>
        <w:t>ollow wo</w:t>
      </w:r>
      <w:r w:rsidR="00864531" w:rsidRPr="00DA3A25">
        <w:rPr>
          <w:rFonts w:cs="Arial"/>
          <w:spacing w:val="2"/>
          <w:sz w:val="20"/>
        </w:rPr>
        <w:t>r</w:t>
      </w:r>
      <w:r w:rsidR="00864531" w:rsidRPr="00DA3A25">
        <w:rPr>
          <w:rFonts w:cs="Arial"/>
          <w:sz w:val="20"/>
        </w:rPr>
        <w:t>ds</w:t>
      </w:r>
      <w:r w:rsidR="00B12C94" w:rsidRPr="00DA3A25">
        <w:rPr>
          <w:rFonts w:cs="Arial"/>
          <w:sz w:val="20"/>
        </w:rPr>
        <w:t xml:space="preserve"> and </w:t>
      </w:r>
      <w:r w:rsidR="005D2B92" w:rsidRPr="00DA3A25">
        <w:rPr>
          <w:rFonts w:cs="Arial"/>
          <w:spacing w:val="2"/>
          <w:sz w:val="20"/>
        </w:rPr>
        <w:t>t</w:t>
      </w:r>
      <w:r w:rsidR="005D2B92" w:rsidRPr="00DA3A25">
        <w:rPr>
          <w:rFonts w:cs="Arial"/>
          <w:sz w:val="20"/>
        </w:rPr>
        <w:t>his verse</w:t>
      </w:r>
      <w:r w:rsidR="001A722C" w:rsidRPr="00DA3A25">
        <w:rPr>
          <w:rFonts w:cs="Arial"/>
          <w:sz w:val="20"/>
        </w:rPr>
        <w:t xml:space="preserve"> </w:t>
      </w:r>
      <w:r w:rsidR="006554DC" w:rsidRPr="00DA3A25">
        <w:rPr>
          <w:rFonts w:cs="Arial"/>
          <w:sz w:val="20"/>
        </w:rPr>
        <w:t>wa</w:t>
      </w:r>
      <w:r w:rsidR="006554DC" w:rsidRPr="00DA3A25">
        <w:rPr>
          <w:rFonts w:cs="Arial"/>
          <w:spacing w:val="4"/>
          <w:sz w:val="20"/>
        </w:rPr>
        <w:t>r</w:t>
      </w:r>
      <w:r w:rsidR="006554DC" w:rsidRPr="00DA3A25">
        <w:rPr>
          <w:rFonts w:cs="Arial"/>
          <w:sz w:val="20"/>
        </w:rPr>
        <w:t>n</w:t>
      </w:r>
      <w:r w:rsidR="00D7623E" w:rsidRPr="00DA3A25">
        <w:rPr>
          <w:rFonts w:cs="Arial"/>
          <w:sz w:val="20"/>
        </w:rPr>
        <w:t>s</w:t>
      </w:r>
      <w:r w:rsidR="006554DC" w:rsidRPr="00DA3A25">
        <w:rPr>
          <w:rFonts w:cs="Arial"/>
          <w:sz w:val="20"/>
        </w:rPr>
        <w:t xml:space="preserve"> </w:t>
      </w:r>
      <w:r w:rsidR="005D2B92" w:rsidRPr="00DA3A25">
        <w:rPr>
          <w:rFonts w:cs="Arial"/>
          <w:sz w:val="20"/>
        </w:rPr>
        <w:t xml:space="preserve">us </w:t>
      </w:r>
      <w:r w:rsidR="006554DC" w:rsidRPr="00DA3A25">
        <w:rPr>
          <w:rFonts w:cs="Arial"/>
          <w:spacing w:val="2"/>
          <w:sz w:val="20"/>
        </w:rPr>
        <w:t>t</w:t>
      </w:r>
      <w:r w:rsidR="006554DC" w:rsidRPr="00DA3A25">
        <w:rPr>
          <w:rFonts w:cs="Arial"/>
          <w:sz w:val="20"/>
        </w:rPr>
        <w:t>o pra</w:t>
      </w:r>
      <w:r w:rsidR="00AF3B4B" w:rsidRPr="00DA3A25">
        <w:rPr>
          <w:rFonts w:cs="Arial"/>
          <w:spacing w:val="2"/>
          <w:sz w:val="20"/>
        </w:rPr>
        <w:t>ct</w:t>
      </w:r>
      <w:r w:rsidR="006554DC" w:rsidRPr="00DA3A25">
        <w:rPr>
          <w:rFonts w:cs="Arial"/>
          <w:sz w:val="20"/>
        </w:rPr>
        <w:t>i</w:t>
      </w:r>
      <w:r w:rsidR="00C00166" w:rsidRPr="00DA3A25">
        <w:rPr>
          <w:rFonts w:cs="Arial"/>
          <w:spacing w:val="2"/>
          <w:sz w:val="20"/>
        </w:rPr>
        <w:t>c</w:t>
      </w:r>
      <w:r w:rsidR="006554DC" w:rsidRPr="00DA3A25">
        <w:rPr>
          <w:rFonts w:cs="Arial"/>
          <w:sz w:val="20"/>
        </w:rPr>
        <w:t>e dis</w:t>
      </w:r>
      <w:r w:rsidR="00C00166" w:rsidRPr="00DA3A25">
        <w:rPr>
          <w:rFonts w:cs="Arial"/>
          <w:spacing w:val="2"/>
          <w:sz w:val="20"/>
        </w:rPr>
        <w:t>c</w:t>
      </w:r>
      <w:r w:rsidR="006554DC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6554DC" w:rsidRPr="00DA3A25">
        <w:rPr>
          <w:rFonts w:cs="Arial"/>
          <w:sz w:val="20"/>
        </w:rPr>
        <w:t>men</w:t>
      </w:r>
      <w:r w:rsidR="003F694F" w:rsidRPr="00DA3A25">
        <w:rPr>
          <w:rFonts w:cs="Arial"/>
          <w:spacing w:val="-2"/>
          <w:sz w:val="20"/>
        </w:rPr>
        <w:t>t.</w:t>
      </w:r>
      <w:r w:rsidR="004C28D9" w:rsidRPr="00DA3A25">
        <w:rPr>
          <w:rFonts w:cs="Arial"/>
          <w:sz w:val="20"/>
        </w:rPr>
        <w:t xml:space="preserve"> Do not assume people </w:t>
      </w:r>
      <w:r w:rsidR="00DF53BA" w:rsidRPr="00DA3A25">
        <w:rPr>
          <w:rFonts w:cs="Arial"/>
          <w:sz w:val="20"/>
        </w:rPr>
        <w:t>love God</w:t>
      </w:r>
      <w:r w:rsidR="004C28D9" w:rsidRPr="00DA3A25">
        <w:rPr>
          <w:rFonts w:cs="Arial"/>
          <w:sz w:val="20"/>
        </w:rPr>
        <w:t xml:space="preserve"> just be</w:t>
      </w:r>
      <w:r w:rsidR="00C00166" w:rsidRPr="00DA3A25">
        <w:rPr>
          <w:rFonts w:cs="Arial"/>
          <w:spacing w:val="2"/>
          <w:sz w:val="20"/>
        </w:rPr>
        <w:t>c</w:t>
      </w:r>
      <w:r w:rsidR="004C28D9" w:rsidRPr="00DA3A25">
        <w:rPr>
          <w:rFonts w:cs="Arial"/>
          <w:sz w:val="20"/>
        </w:rPr>
        <w:t xml:space="preserve">ause </w:t>
      </w:r>
      <w:r w:rsidR="004C28D9" w:rsidRPr="00DA3A25">
        <w:rPr>
          <w:rFonts w:cs="Arial"/>
          <w:spacing w:val="2"/>
          <w:sz w:val="20"/>
        </w:rPr>
        <w:t>t</w:t>
      </w:r>
      <w:r w:rsidR="004C28D9" w:rsidRPr="00DA3A25">
        <w:rPr>
          <w:rFonts w:cs="Arial"/>
          <w:sz w:val="20"/>
        </w:rPr>
        <w:t xml:space="preserve">hey say </w:t>
      </w:r>
      <w:r w:rsidR="004C28D9" w:rsidRPr="00DA3A25">
        <w:rPr>
          <w:rFonts w:cs="Arial"/>
          <w:spacing w:val="2"/>
          <w:sz w:val="20"/>
        </w:rPr>
        <w:t>t</w:t>
      </w:r>
      <w:r w:rsidR="004C28D9" w:rsidRPr="00DA3A25">
        <w:rPr>
          <w:rFonts w:cs="Arial"/>
          <w:sz w:val="20"/>
        </w:rPr>
        <w:t>hey do</w:t>
      </w:r>
      <w:r w:rsidR="009F1A6B" w:rsidRPr="00DA3A25">
        <w:rPr>
          <w:rFonts w:cs="Arial"/>
          <w:sz w:val="20"/>
        </w:rPr>
        <w:t xml:space="preserve">. </w:t>
      </w:r>
    </w:p>
    <w:p w14:paraId="6324F3A6" w14:textId="77777777" w:rsidR="000A1256" w:rsidRPr="00DA3A25" w:rsidRDefault="000A125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0ED9F6D" w14:textId="07D04DB2" w:rsidR="00DA13BC" w:rsidRPr="00DA3A25" w:rsidRDefault="009F1A6B" w:rsidP="007D21D9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e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, "le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ove in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n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ngue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bookmarkStart w:id="168" w:name="_Hlk531902186"/>
      <w:r w:rsidRPr="00DA3A25">
        <w:rPr>
          <w:rFonts w:cs="Arial"/>
          <w:sz w:val="20"/>
        </w:rPr>
        <w:t xml:space="preserve">in deed and in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bookmarkEnd w:id="168"/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J</w:t>
      </w:r>
      <w:r w:rsidR="00824E35" w:rsidRPr="00633952">
        <w:rPr>
          <w:rFonts w:cs="Arial"/>
          <w:sz w:val="16"/>
          <w:szCs w:val="16"/>
        </w:rPr>
        <w:t>o</w:t>
      </w:r>
      <w:r w:rsidRPr="00633952">
        <w:rPr>
          <w:rFonts w:cs="Arial"/>
          <w:sz w:val="16"/>
          <w:szCs w:val="16"/>
        </w:rPr>
        <w:t xml:space="preserve"> 3:18)</w:t>
      </w:r>
      <w:r w:rsidRPr="00DA3A25">
        <w:rPr>
          <w:rFonts w:cs="Arial"/>
          <w:sz w:val="20"/>
        </w:rPr>
        <w:t>.</w:t>
      </w:r>
      <w:r w:rsidR="00D1571E" w:rsidRPr="00DA3A25">
        <w:rPr>
          <w:rFonts w:cs="Arial"/>
          <w:sz w:val="20"/>
        </w:rPr>
        <w:t xml:space="preserve"> A deed is some</w:t>
      </w:r>
      <w:r w:rsidR="00D1571E" w:rsidRPr="00DA3A25">
        <w:rPr>
          <w:rFonts w:cs="Arial"/>
          <w:spacing w:val="2"/>
          <w:sz w:val="20"/>
        </w:rPr>
        <w:t>t</w:t>
      </w:r>
      <w:r w:rsidR="00D1571E" w:rsidRPr="00DA3A25">
        <w:rPr>
          <w:rFonts w:cs="Arial"/>
          <w:sz w:val="20"/>
        </w:rPr>
        <w:t xml:space="preserve">hing </w:t>
      </w:r>
      <w:r w:rsidR="00D1571E" w:rsidRPr="00DA3A25">
        <w:rPr>
          <w:rFonts w:cs="Arial"/>
          <w:spacing w:val="2"/>
          <w:sz w:val="20"/>
        </w:rPr>
        <w:t>t</w:t>
      </w:r>
      <w:r w:rsidR="00D1571E" w:rsidRPr="00DA3A25">
        <w:rPr>
          <w:rFonts w:cs="Arial"/>
          <w:sz w:val="20"/>
        </w:rPr>
        <w:t>hat is done, so m</w:t>
      </w:r>
      <w:r w:rsidR="00F13543" w:rsidRPr="00DA3A25">
        <w:rPr>
          <w:rFonts w:cs="Arial"/>
          <w:sz w:val="20"/>
        </w:rPr>
        <w:t>e</w:t>
      </w:r>
      <w:r w:rsidR="00F13543" w:rsidRPr="00DA3A25">
        <w:rPr>
          <w:rFonts w:cs="Arial"/>
          <w:spacing w:val="2"/>
          <w:sz w:val="20"/>
        </w:rPr>
        <w:t>r</w:t>
      </w:r>
      <w:r w:rsidR="00F13543" w:rsidRPr="00DA3A25">
        <w:rPr>
          <w:rFonts w:cs="Arial"/>
          <w:sz w:val="20"/>
        </w:rPr>
        <w:t>e</w:t>
      </w:r>
      <w:r w:rsidR="00153232" w:rsidRPr="00DA3A25">
        <w:rPr>
          <w:rFonts w:cs="Arial"/>
          <w:sz w:val="20"/>
        </w:rPr>
        <w:t xml:space="preserve"> words</w:t>
      </w:r>
      <w:r w:rsidR="00D1571E" w:rsidRPr="00DA3A25">
        <w:rPr>
          <w:rFonts w:cs="Arial"/>
          <w:sz w:val="20"/>
        </w:rPr>
        <w:t xml:space="preserve"> will not su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4"/>
          <w:sz w:val="20"/>
        </w:rPr>
        <w:t>f</w:t>
      </w:r>
      <w:r w:rsidR="00D1571E" w:rsidRPr="00DA3A25">
        <w:rPr>
          <w:rFonts w:cs="Arial"/>
          <w:sz w:val="20"/>
        </w:rPr>
        <w:t>i</w:t>
      </w:r>
      <w:r w:rsidR="00C00166" w:rsidRPr="00DA3A25">
        <w:rPr>
          <w:rFonts w:cs="Arial"/>
          <w:spacing w:val="2"/>
          <w:sz w:val="20"/>
        </w:rPr>
        <w:t>c</w:t>
      </w:r>
      <w:r w:rsidR="00D1571E" w:rsidRPr="00DA3A25">
        <w:rPr>
          <w:rFonts w:cs="Arial"/>
          <w:sz w:val="20"/>
        </w:rPr>
        <w:t>e</w:t>
      </w:r>
      <w:r w:rsidR="00F13543" w:rsidRPr="00DA3A25">
        <w:rPr>
          <w:rFonts w:cs="Arial"/>
          <w:sz w:val="20"/>
        </w:rPr>
        <w:t>.</w:t>
      </w:r>
      <w:r w:rsidR="00874D3F" w:rsidRPr="00DA3A25">
        <w:rPr>
          <w:rFonts w:cs="Arial"/>
          <w:sz w:val="20"/>
        </w:rPr>
        <w:t xml:space="preserve"> </w:t>
      </w:r>
      <w:r w:rsidR="00F13543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8962DA" w:rsidRPr="00DA3A25">
        <w:rPr>
          <w:rFonts w:cs="Arial"/>
          <w:sz w:val="20"/>
        </w:rPr>
        <w:fldChar w:fldCharType="begin"/>
      </w:r>
      <w:r w:rsidR="008962DA" w:rsidRPr="00DA3A25">
        <w:rPr>
          <w:sz w:val="20"/>
        </w:rPr>
        <w:instrText xml:space="preserve"> XE "</w:instrText>
      </w:r>
      <w:r w:rsidR="008962DA" w:rsidRPr="00DA3A25">
        <w:rPr>
          <w:rFonts w:cs="Arial"/>
          <w:sz w:val="20"/>
        </w:rPr>
        <w:instrText>love of the truth</w:instrText>
      </w:r>
      <w:r w:rsidR="008962DA" w:rsidRPr="00DA3A25">
        <w:rPr>
          <w:sz w:val="20"/>
        </w:rPr>
        <w:instrText xml:space="preserve">" </w:instrText>
      </w:r>
      <w:r w:rsidR="008962DA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u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in deed and in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ju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s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neighb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05D6C" w:rsidRPr="00DA3A25">
        <w:rPr>
          <w:rFonts w:cs="Arial"/>
          <w:sz w:val="20"/>
        </w:rPr>
        <w:t>mu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.</w:t>
      </w:r>
      <w:r w:rsidR="00524C03">
        <w:rPr>
          <w:rFonts w:cs="Arial"/>
          <w:sz w:val="20"/>
        </w:rPr>
        <w:t xml:space="preserve"> </w:t>
      </w:r>
      <w:r w:rsidR="00245B38" w:rsidRPr="00DA3A25">
        <w:rPr>
          <w:rFonts w:cs="Arial"/>
          <w:sz w:val="20"/>
        </w:rPr>
        <w:t xml:space="preserve">God's view 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882D75" w:rsidRPr="00DA3A25">
        <w:rPr>
          <w:rFonts w:cs="Arial"/>
          <w:sz w:val="20"/>
        </w:rPr>
        <w:t xml:space="preserve">on </w:t>
      </w:r>
      <w:r w:rsidR="002B2A62" w:rsidRPr="00DA3A25">
        <w:rPr>
          <w:rFonts w:cs="Arial"/>
          <w:spacing w:val="2"/>
          <w:sz w:val="20"/>
        </w:rPr>
        <w:t>r</w:t>
      </w:r>
      <w:r w:rsidR="001172EB" w:rsidRPr="00DA3A25">
        <w:rPr>
          <w:rFonts w:cs="Arial"/>
          <w:sz w:val="20"/>
        </w:rPr>
        <w:t>esis</w:t>
      </w:r>
      <w:r w:rsidR="00E20650" w:rsidRPr="00DA3A25">
        <w:rPr>
          <w:rFonts w:cs="Arial"/>
          <w:spacing w:val="4"/>
          <w:sz w:val="20"/>
        </w:rPr>
        <w:t>t</w:t>
      </w:r>
      <w:r w:rsidR="001172EB" w:rsidRPr="00DA3A25">
        <w:rPr>
          <w:rFonts w:cs="Arial"/>
          <w:sz w:val="20"/>
        </w:rPr>
        <w:t xml:space="preserve">ing </w:t>
      </w:r>
      <w:r w:rsidR="00E20650" w:rsidRPr="00DA3A25">
        <w:rPr>
          <w:rFonts w:cs="Arial"/>
          <w:spacing w:val="4"/>
          <w:sz w:val="20"/>
        </w:rPr>
        <w:t>t</w:t>
      </w:r>
      <w:r w:rsidR="001172EB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1172EB" w:rsidRPr="00DA3A25">
        <w:rPr>
          <w:rFonts w:cs="Arial"/>
          <w:sz w:val="20"/>
        </w:rPr>
        <w:t>h</w:t>
      </w:r>
      <w:r w:rsidR="00054AAA" w:rsidRPr="00DA3A25">
        <w:rPr>
          <w:rFonts w:cs="Arial"/>
          <w:sz w:val="20"/>
        </w:rPr>
        <w:t xml:space="preserve"> </w:t>
      </w:r>
      <w:r w:rsidR="00245B38" w:rsidRPr="00DA3A25">
        <w:rPr>
          <w:rFonts w:cs="Arial"/>
          <w:sz w:val="20"/>
        </w:rPr>
        <w:t>should</w:t>
      </w:r>
      <w:r w:rsidR="00054AAA" w:rsidRPr="00DA3A25">
        <w:rPr>
          <w:rFonts w:cs="Arial"/>
          <w:sz w:val="20"/>
        </w:rPr>
        <w:t xml:space="preserve"> be</w:t>
      </w:r>
      <w:r w:rsidR="00245B38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8452A6" w:rsidRPr="00DA3A25">
        <w:rPr>
          <w:rFonts w:cs="Arial"/>
          <w:sz w:val="20"/>
        </w:rPr>
        <w:t>lea</w:t>
      </w:r>
      <w:r w:rsidR="00F16F15" w:rsidRPr="00DA3A25">
        <w:rPr>
          <w:rFonts w:cs="Arial"/>
          <w:spacing w:val="-2"/>
          <w:sz w:val="20"/>
        </w:rPr>
        <w:t>r</w:t>
      </w:r>
      <w:r w:rsidR="000A1256" w:rsidRPr="00DA3A25">
        <w:rPr>
          <w:rFonts w:cs="Arial"/>
          <w:spacing w:val="-2"/>
          <w:sz w:val="20"/>
        </w:rPr>
        <w:t>. A</w:t>
      </w:r>
      <w:r w:rsidR="00927D2D" w:rsidRPr="00DA3A25">
        <w:rPr>
          <w:rFonts w:cs="Arial"/>
          <w:sz w:val="20"/>
        </w:rPr>
        <w:t>s we j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27D2D" w:rsidRPr="00DA3A25">
        <w:rPr>
          <w:rFonts w:cs="Arial"/>
          <w:sz w:val="20"/>
        </w:rPr>
        <w:t xml:space="preserve">saw, </w:t>
      </w:r>
      <w:r w:rsidR="001D0A67" w:rsidRPr="00DA3A25">
        <w:rPr>
          <w:rFonts w:cs="Arial"/>
          <w:spacing w:val="2"/>
          <w:sz w:val="20"/>
        </w:rPr>
        <w:t>f</w:t>
      </w:r>
      <w:r w:rsidR="000A1256" w:rsidRPr="00DA3A25">
        <w:rPr>
          <w:rFonts w:cs="Arial"/>
          <w:sz w:val="20"/>
        </w:rPr>
        <w:t xml:space="preserve">or </w:t>
      </w:r>
      <w:r w:rsidR="00D60329" w:rsidRPr="00DA3A25">
        <w:rPr>
          <w:rFonts w:cs="Arial"/>
          <w:spacing w:val="4"/>
          <w:sz w:val="20"/>
        </w:rPr>
        <w:t>t</w:t>
      </w:r>
      <w:r w:rsidR="000A1256" w:rsidRPr="00DA3A25">
        <w:rPr>
          <w:rFonts w:cs="Arial"/>
          <w:sz w:val="20"/>
        </w:rPr>
        <w:t xml:space="preserve">hose who </w:t>
      </w:r>
      <w:r w:rsidR="00244056" w:rsidRPr="00DA3A25">
        <w:rPr>
          <w:rFonts w:cs="Arial"/>
          <w:sz w:val="20"/>
        </w:rPr>
        <w:t xml:space="preserve">did not </w:t>
      </w:r>
      <w:r w:rsidR="002B2A62" w:rsidRPr="00DA3A25">
        <w:rPr>
          <w:rFonts w:cs="Arial"/>
          <w:spacing w:val="2"/>
          <w:sz w:val="20"/>
        </w:rPr>
        <w:t>r</w:t>
      </w:r>
      <w:r w:rsidR="002F6F2F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2F6F2F" w:rsidRPr="00DA3A25">
        <w:rPr>
          <w:rFonts w:cs="Arial"/>
          <w:sz w:val="20"/>
        </w:rPr>
        <w:t>eive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F6F2F" w:rsidRPr="00DA3A25">
        <w:rPr>
          <w:rFonts w:cs="Arial"/>
          <w:sz w:val="20"/>
        </w:rPr>
        <w:t>he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2F6F2F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2F6F2F" w:rsidRPr="00DA3A25">
        <w:rPr>
          <w:rFonts w:cs="Arial"/>
          <w:sz w:val="20"/>
        </w:rPr>
        <w:t>h</w:t>
      </w:r>
      <w:r w:rsidR="00EB7218" w:rsidRPr="00DA3A25">
        <w:rPr>
          <w:rFonts w:cs="Arial"/>
          <w:sz w:val="20"/>
        </w:rPr>
        <w:t>,</w:t>
      </w:r>
      <w:r w:rsidR="008962DA" w:rsidRPr="00DA3A25">
        <w:rPr>
          <w:rFonts w:cs="Arial"/>
          <w:sz w:val="20"/>
        </w:rPr>
        <w:fldChar w:fldCharType="begin"/>
      </w:r>
      <w:r w:rsidR="008962DA" w:rsidRPr="00DA3A25">
        <w:rPr>
          <w:sz w:val="20"/>
        </w:rPr>
        <w:instrText xml:space="preserve"> XE "</w:instrText>
      </w:r>
      <w:r w:rsidR="008962DA" w:rsidRPr="00DA3A25">
        <w:rPr>
          <w:rFonts w:cs="Arial"/>
          <w:sz w:val="20"/>
        </w:rPr>
        <w:instrText>love of the truth</w:instrText>
      </w:r>
      <w:r w:rsidR="008962DA" w:rsidRPr="00DA3A25">
        <w:rPr>
          <w:sz w:val="20"/>
        </w:rPr>
        <w:instrText xml:space="preserve">" </w:instrText>
      </w:r>
      <w:r w:rsidR="008962DA" w:rsidRPr="00DA3A25">
        <w:rPr>
          <w:rFonts w:cs="Arial"/>
          <w:sz w:val="20"/>
        </w:rPr>
        <w:fldChar w:fldCharType="end"/>
      </w:r>
      <w:r w:rsidR="00171122" w:rsidRPr="00DA3A25">
        <w:rPr>
          <w:rFonts w:cs="Arial"/>
          <w:sz w:val="20"/>
        </w:rPr>
        <w:t xml:space="preserve"> </w:t>
      </w:r>
      <w:r w:rsidR="00D37544" w:rsidRPr="00DA3A25">
        <w:rPr>
          <w:rFonts w:cs="Arial"/>
          <w:sz w:val="20"/>
        </w:rPr>
        <w:t>in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D37544" w:rsidRPr="00DA3A25">
        <w:rPr>
          <w:rFonts w:cs="Arial"/>
          <w:sz w:val="20"/>
        </w:rPr>
        <w:t>en</w:t>
      </w:r>
      <w:r w:rsidR="00E95871" w:rsidRPr="00DA3A25">
        <w:rPr>
          <w:rFonts w:cs="Arial"/>
          <w:spacing w:val="2"/>
          <w:sz w:val="20"/>
        </w:rPr>
        <w:t>c</w:t>
      </w:r>
      <w:r w:rsidR="00D37544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D37544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D37544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D37544" w:rsidRPr="00DA3A25">
        <w:rPr>
          <w:rFonts w:cs="Arial"/>
          <w:sz w:val="20"/>
        </w:rPr>
        <w:t xml:space="preserve">h </w:t>
      </w:r>
      <w:r w:rsidR="00EB7218" w:rsidRPr="00DA3A25">
        <w:rPr>
          <w:rFonts w:cs="Arial"/>
          <w:sz w:val="20"/>
        </w:rPr>
        <w:t>l</w:t>
      </w:r>
      <w:r w:rsidR="00245B38" w:rsidRPr="00DA3A25">
        <w:rPr>
          <w:rFonts w:cs="Arial"/>
          <w:sz w:val="20"/>
        </w:rPr>
        <w:t>ed</w:t>
      </w:r>
      <w:r w:rsidR="00D37544" w:rsidRPr="00DA3A25">
        <w:rPr>
          <w:rFonts w:cs="Arial"/>
          <w:sz w:val="20"/>
        </w:rPr>
        <w:t xml:space="preserve"> God </w:t>
      </w:r>
      <w:r w:rsidR="00E20650" w:rsidRPr="00DA3A25">
        <w:rPr>
          <w:rFonts w:cs="Arial"/>
          <w:spacing w:val="4"/>
          <w:sz w:val="20"/>
        </w:rPr>
        <w:t>t</w:t>
      </w:r>
      <w:r w:rsidR="00D37544" w:rsidRPr="00DA3A25">
        <w:rPr>
          <w:rFonts w:cs="Arial"/>
          <w:sz w:val="20"/>
        </w:rPr>
        <w:t xml:space="preserve">o </w:t>
      </w:r>
      <w:r w:rsidR="00541B07" w:rsidRPr="00DA3A25">
        <w:rPr>
          <w:rFonts w:cs="Arial"/>
          <w:sz w:val="20"/>
        </w:rPr>
        <w:t>s</w:t>
      </w:r>
      <w:r w:rsidR="00F95491" w:rsidRPr="00DA3A25">
        <w:rPr>
          <w:rFonts w:cs="Arial"/>
          <w:sz w:val="20"/>
        </w:rPr>
        <w:t xml:space="preserve">end </w:t>
      </w:r>
      <w:r w:rsidR="00E20650" w:rsidRPr="00DA3A25">
        <w:rPr>
          <w:rFonts w:cs="Arial"/>
          <w:spacing w:val="4"/>
          <w:sz w:val="20"/>
        </w:rPr>
        <w:t>t</w:t>
      </w:r>
      <w:r w:rsidR="00F95491" w:rsidRPr="00DA3A25">
        <w:rPr>
          <w:rFonts w:cs="Arial"/>
          <w:sz w:val="20"/>
        </w:rPr>
        <w:t>hem 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F95491" w:rsidRPr="00DA3A25">
        <w:rPr>
          <w:rFonts w:cs="Arial"/>
          <w:sz w:val="20"/>
        </w:rPr>
        <w:t xml:space="preserve">ong </w:t>
      </w:r>
      <w:r w:rsidR="00541B07" w:rsidRPr="00DA3A25">
        <w:rPr>
          <w:rFonts w:cs="Arial"/>
          <w:sz w:val="20"/>
        </w:rPr>
        <w:t>delusion</w:t>
      </w:r>
      <w:r w:rsidR="000A1256" w:rsidRPr="00DA3A25">
        <w:rPr>
          <w:rFonts w:cs="Arial"/>
          <w:sz w:val="20"/>
        </w:rPr>
        <w:t>.</w:t>
      </w:r>
      <w:r w:rsidR="00541B07" w:rsidRPr="00DA3A25">
        <w:rPr>
          <w:rFonts w:cs="Arial"/>
          <w:sz w:val="20"/>
        </w:rPr>
        <w:t xml:space="preserve"> </w:t>
      </w:r>
      <w:r w:rsidR="00EB7218" w:rsidRPr="00DA3A25">
        <w:rPr>
          <w:rFonts w:cs="Arial"/>
          <w:sz w:val="20"/>
        </w:rPr>
        <w:t>P</w:t>
      </w:r>
      <w:r w:rsidR="00FB1B14" w:rsidRPr="00DA3A25">
        <w:rPr>
          <w:rFonts w:cs="Arial"/>
          <w:sz w:val="20"/>
        </w:rPr>
        <w:t>laying games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B1B14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FB1B14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FB1B14" w:rsidRPr="00DA3A25">
        <w:rPr>
          <w:rFonts w:cs="Arial"/>
          <w:sz w:val="20"/>
        </w:rPr>
        <w:t>h</w:t>
      </w:r>
      <w:r w:rsidR="0055106B" w:rsidRPr="00DA3A25">
        <w:rPr>
          <w:rFonts w:cs="Arial"/>
          <w:sz w:val="20"/>
        </w:rPr>
        <w:t xml:space="preserve"> is no small ma</w:t>
      </w:r>
      <w:r w:rsidR="0055106B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55106B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7D21D9" w:rsidRPr="00DA3A25">
        <w:rPr>
          <w:rFonts w:cs="Arial"/>
          <w:sz w:val="20"/>
        </w:rPr>
        <w:t xml:space="preserve">, for </w:t>
      </w:r>
      <w:r w:rsidR="007D21D9" w:rsidRPr="00DA3A25">
        <w:rPr>
          <w:rFonts w:cs="Arial"/>
          <w:spacing w:val="2"/>
          <w:sz w:val="20"/>
        </w:rPr>
        <w:t>t</w:t>
      </w:r>
      <w:r w:rsidR="007D21D9" w:rsidRPr="00DA3A25">
        <w:rPr>
          <w:rFonts w:cs="Arial"/>
          <w:sz w:val="20"/>
        </w:rPr>
        <w:t xml:space="preserve">his </w:t>
      </w:r>
      <w:r w:rsidR="00B238BD" w:rsidRPr="00DA3A25">
        <w:rPr>
          <w:rFonts w:cs="Arial"/>
          <w:sz w:val="20"/>
        </w:rPr>
        <w:t>p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B238BD" w:rsidRPr="00DA3A25">
        <w:rPr>
          <w:rFonts w:cs="Arial"/>
          <w:sz w:val="20"/>
        </w:rPr>
        <w:t xml:space="preserve">s </w:t>
      </w:r>
      <w:r w:rsidR="007D21D9" w:rsidRPr="00DA3A25">
        <w:rPr>
          <w:rFonts w:cs="Arial"/>
          <w:sz w:val="20"/>
        </w:rPr>
        <w:t>people</w:t>
      </w:r>
      <w:r w:rsidR="00B238BD" w:rsidRPr="00DA3A25">
        <w:rPr>
          <w:rFonts w:cs="Arial"/>
          <w:sz w:val="20"/>
        </w:rPr>
        <w:t xml:space="preserve"> 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238BD" w:rsidRPr="00DA3A25">
        <w:rPr>
          <w:rFonts w:cs="Arial"/>
          <w:sz w:val="20"/>
        </w:rPr>
        <w:t>odds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238BD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B238BD" w:rsidRPr="00DA3A25">
        <w:rPr>
          <w:rFonts w:cs="Arial"/>
          <w:sz w:val="20"/>
        </w:rPr>
        <w:t>he</w:t>
      </w:r>
      <w:bookmarkStart w:id="169" w:name="_Hlk34596112"/>
      <w:r w:rsidR="00E4257F" w:rsidRPr="00DA3A25">
        <w:rPr>
          <w:rFonts w:cs="Arial"/>
          <w:sz w:val="20"/>
        </w:rPr>
        <w:t xml:space="preserve"> "God o</w:t>
      </w:r>
      <w:r w:rsidR="00E4257F" w:rsidRPr="00DA3A25">
        <w:rPr>
          <w:rFonts w:cs="Arial"/>
          <w:spacing w:val="-2"/>
          <w:sz w:val="20"/>
        </w:rPr>
        <w:t xml:space="preserve">f </w:t>
      </w:r>
      <w:r w:rsidR="00E4257F" w:rsidRPr="00DA3A25">
        <w:rPr>
          <w:rFonts w:cs="Arial"/>
          <w:spacing w:val="4"/>
          <w:sz w:val="20"/>
        </w:rPr>
        <w:t>t</w:t>
      </w:r>
      <w:r w:rsidR="00E4257F" w:rsidRPr="00DA3A25">
        <w:rPr>
          <w:rFonts w:cs="Arial"/>
          <w:spacing w:val="2"/>
          <w:sz w:val="20"/>
        </w:rPr>
        <w:t>ru</w:t>
      </w:r>
      <w:r w:rsidR="00E4257F" w:rsidRPr="00DA3A25">
        <w:rPr>
          <w:rFonts w:cs="Arial"/>
          <w:spacing w:val="4"/>
          <w:sz w:val="20"/>
        </w:rPr>
        <w:t>t</w:t>
      </w:r>
      <w:r w:rsidR="00E4257F" w:rsidRPr="00DA3A25">
        <w:rPr>
          <w:rFonts w:cs="Arial"/>
          <w:sz w:val="20"/>
        </w:rPr>
        <w:t xml:space="preserve">h" </w:t>
      </w:r>
      <w:r w:rsidR="00E4257F" w:rsidRPr="00633952">
        <w:rPr>
          <w:rFonts w:cs="Arial"/>
          <w:sz w:val="16"/>
          <w:szCs w:val="16"/>
        </w:rPr>
        <w:t>(Dt 32:4)</w:t>
      </w:r>
      <w:r w:rsidR="00E4257F" w:rsidRPr="00DA3A25">
        <w:rPr>
          <w:rFonts w:cs="Arial"/>
          <w:sz w:val="20"/>
        </w:rPr>
        <w:t>.</w:t>
      </w:r>
      <w:r w:rsidR="007D21D9" w:rsidRPr="00DA3A25">
        <w:rPr>
          <w:rFonts w:cs="Arial"/>
          <w:sz w:val="20"/>
        </w:rPr>
        <w:t xml:space="preserve"> When </w:t>
      </w:r>
      <w:r w:rsidR="003929CB" w:rsidRPr="00DA3A25">
        <w:rPr>
          <w:rFonts w:cs="Arial"/>
          <w:sz w:val="20"/>
        </w:rPr>
        <w:t>Jude wro</w:t>
      </w:r>
      <w:r w:rsidR="003929CB" w:rsidRPr="00DA3A25">
        <w:rPr>
          <w:rFonts w:cs="Arial"/>
          <w:spacing w:val="2"/>
          <w:sz w:val="20"/>
        </w:rPr>
        <w:t>t</w:t>
      </w:r>
      <w:r w:rsidR="003929CB" w:rsidRPr="00DA3A25">
        <w:rPr>
          <w:rFonts w:cs="Arial"/>
          <w:sz w:val="20"/>
        </w:rPr>
        <w:t xml:space="preserve">e </w:t>
      </w:r>
      <w:r w:rsidR="003929CB" w:rsidRPr="00DA3A25">
        <w:rPr>
          <w:rFonts w:cs="Arial"/>
          <w:spacing w:val="2"/>
          <w:sz w:val="20"/>
        </w:rPr>
        <w:t>t</w:t>
      </w:r>
      <w:r w:rsidR="003929CB" w:rsidRPr="00DA3A25">
        <w:rPr>
          <w:rFonts w:cs="Arial"/>
          <w:sz w:val="20"/>
        </w:rPr>
        <w:t xml:space="preserve">o </w:t>
      </w:r>
      <w:r w:rsidR="00FD3FC2" w:rsidRPr="00DA3A25">
        <w:rPr>
          <w:rFonts w:cs="Arial"/>
          <w:sz w:val="20"/>
        </w:rPr>
        <w:t>people who we</w:t>
      </w:r>
      <w:r w:rsidR="00FD3FC2" w:rsidRPr="00DA3A25">
        <w:rPr>
          <w:rFonts w:cs="Arial"/>
          <w:spacing w:val="2"/>
          <w:sz w:val="20"/>
        </w:rPr>
        <w:t>r</w:t>
      </w:r>
      <w:r w:rsidR="00FD3FC2" w:rsidRPr="00DA3A25">
        <w:rPr>
          <w:rFonts w:cs="Arial"/>
          <w:spacing w:val="-4"/>
          <w:sz w:val="20"/>
        </w:rPr>
        <w:t>e</w:t>
      </w:r>
      <w:r w:rsidR="00FD3FC2" w:rsidRPr="00DA3A25">
        <w:rPr>
          <w:rFonts w:cs="Arial"/>
          <w:sz w:val="20"/>
        </w:rPr>
        <w:t xml:space="preserve"> "san</w:t>
      </w:r>
      <w:r w:rsidR="00FD3FC2" w:rsidRPr="00DA3A25">
        <w:rPr>
          <w:rFonts w:cs="Arial"/>
          <w:spacing w:val="4"/>
          <w:sz w:val="20"/>
        </w:rPr>
        <w:t>ct</w:t>
      </w:r>
      <w:r w:rsidR="00FD3FC2" w:rsidRPr="00DA3A25">
        <w:rPr>
          <w:rFonts w:cs="Arial"/>
          <w:sz w:val="20"/>
        </w:rPr>
        <w:t>i</w:t>
      </w:r>
      <w:r w:rsidR="00FD3FC2" w:rsidRPr="00DA3A25">
        <w:rPr>
          <w:rFonts w:cs="Arial"/>
          <w:spacing w:val="4"/>
          <w:sz w:val="20"/>
        </w:rPr>
        <w:t>f</w:t>
      </w:r>
      <w:r w:rsidR="00FD3FC2" w:rsidRPr="00DA3A25">
        <w:rPr>
          <w:rFonts w:cs="Arial"/>
          <w:sz w:val="20"/>
        </w:rPr>
        <w:t xml:space="preserve">ied by God </w:t>
      </w:r>
      <w:r w:rsidR="00FD3FC2" w:rsidRPr="00DA3A25">
        <w:rPr>
          <w:rFonts w:cs="Arial"/>
          <w:spacing w:val="2"/>
          <w:sz w:val="20"/>
        </w:rPr>
        <w:t>t</w:t>
      </w:r>
      <w:r w:rsidR="00FD3FC2" w:rsidRPr="00DA3A25">
        <w:rPr>
          <w:rFonts w:cs="Arial"/>
          <w:sz w:val="20"/>
        </w:rPr>
        <w:t>he Fa</w:t>
      </w:r>
      <w:r w:rsidR="00FD3FC2" w:rsidRPr="00DA3A25">
        <w:rPr>
          <w:rFonts w:cs="Arial"/>
          <w:spacing w:val="2"/>
          <w:sz w:val="20"/>
        </w:rPr>
        <w:t>t</w:t>
      </w:r>
      <w:r w:rsidR="00FD3FC2" w:rsidRPr="00DA3A25">
        <w:rPr>
          <w:rFonts w:cs="Arial"/>
          <w:sz w:val="20"/>
        </w:rPr>
        <w:t>he</w:t>
      </w:r>
      <w:r w:rsidR="00FD3FC2" w:rsidRPr="00DA3A25">
        <w:rPr>
          <w:rFonts w:cs="Arial"/>
          <w:spacing w:val="-4"/>
          <w:sz w:val="20"/>
        </w:rPr>
        <w:t>r,</w:t>
      </w:r>
      <w:r w:rsidR="00FD3FC2" w:rsidRPr="00DA3A25">
        <w:rPr>
          <w:rFonts w:cs="Arial"/>
          <w:sz w:val="20"/>
        </w:rPr>
        <w:t xml:space="preserve"> an</w:t>
      </w:r>
      <w:r w:rsidR="00FD3FC2" w:rsidRPr="00DA3A25">
        <w:rPr>
          <w:rFonts w:cs="Arial"/>
          <w:spacing w:val="-4"/>
          <w:sz w:val="20"/>
        </w:rPr>
        <w:t>d</w:t>
      </w:r>
      <w:r w:rsidR="00FD3FC2" w:rsidRPr="00DA3A25">
        <w:rPr>
          <w:rFonts w:cs="Arial"/>
          <w:sz w:val="20"/>
        </w:rPr>
        <w:t xml:space="preserve"> p</w:t>
      </w:r>
      <w:r w:rsidR="00FD3FC2" w:rsidRPr="00DA3A25">
        <w:rPr>
          <w:rFonts w:cs="Arial"/>
          <w:spacing w:val="2"/>
          <w:sz w:val="20"/>
        </w:rPr>
        <w:t>r</w:t>
      </w:r>
      <w:r w:rsidR="00FD3FC2" w:rsidRPr="00DA3A25">
        <w:rPr>
          <w:rFonts w:cs="Arial"/>
          <w:sz w:val="20"/>
        </w:rPr>
        <w:t>ese</w:t>
      </w:r>
      <w:r w:rsidR="00FD3FC2" w:rsidRPr="00DA3A25">
        <w:rPr>
          <w:rFonts w:cs="Arial"/>
          <w:spacing w:val="4"/>
          <w:sz w:val="20"/>
        </w:rPr>
        <w:t>r</w:t>
      </w:r>
      <w:r w:rsidR="00FD3FC2" w:rsidRPr="00DA3A25">
        <w:rPr>
          <w:rFonts w:cs="Arial"/>
          <w:sz w:val="20"/>
        </w:rPr>
        <w:t>ve</w:t>
      </w:r>
      <w:r w:rsidR="00FD3FC2" w:rsidRPr="00DA3A25">
        <w:rPr>
          <w:rFonts w:cs="Arial"/>
          <w:spacing w:val="-4"/>
          <w:sz w:val="20"/>
        </w:rPr>
        <w:t>d</w:t>
      </w:r>
      <w:r w:rsidR="00FD3FC2" w:rsidRPr="00DA3A25">
        <w:rPr>
          <w:rFonts w:cs="Arial"/>
          <w:sz w:val="20"/>
        </w:rPr>
        <w:t xml:space="preserve"> i</w:t>
      </w:r>
      <w:r w:rsidR="00FD3FC2" w:rsidRPr="00DA3A25">
        <w:rPr>
          <w:rFonts w:cs="Arial"/>
          <w:spacing w:val="-4"/>
          <w:sz w:val="20"/>
        </w:rPr>
        <w:t>n</w:t>
      </w:r>
      <w:r w:rsidR="00FD3FC2" w:rsidRPr="00DA3A25">
        <w:rPr>
          <w:rFonts w:cs="Arial"/>
          <w:sz w:val="20"/>
        </w:rPr>
        <w:t xml:space="preserve"> Jesu</w:t>
      </w:r>
      <w:r w:rsidR="00FD3FC2" w:rsidRPr="00DA3A25">
        <w:rPr>
          <w:rFonts w:cs="Arial"/>
          <w:spacing w:val="-4"/>
          <w:sz w:val="20"/>
        </w:rPr>
        <w:t>s</w:t>
      </w:r>
      <w:r w:rsidR="00FD3FC2" w:rsidRPr="00DA3A25">
        <w:rPr>
          <w:rFonts w:cs="Arial"/>
          <w:sz w:val="20"/>
        </w:rPr>
        <w:t xml:space="preserve"> Ch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FD3FC2" w:rsidRPr="00DA3A25">
        <w:rPr>
          <w:rFonts w:cs="Arial"/>
          <w:sz w:val="20"/>
        </w:rPr>
        <w:t>s</w:t>
      </w:r>
      <w:r w:rsidR="00FD3FC2" w:rsidRPr="00DA3A25">
        <w:rPr>
          <w:rFonts w:cs="Arial"/>
          <w:spacing w:val="2"/>
          <w:sz w:val="20"/>
        </w:rPr>
        <w:t>t</w:t>
      </w:r>
      <w:r w:rsidR="00FD3FC2" w:rsidRPr="00DA3A25">
        <w:rPr>
          <w:rFonts w:cs="Arial"/>
          <w:spacing w:val="-6"/>
          <w:sz w:val="20"/>
        </w:rPr>
        <w:t xml:space="preserve">" </w:t>
      </w:r>
      <w:r w:rsidR="00FD3FC2" w:rsidRPr="00633952">
        <w:rPr>
          <w:rFonts w:cs="Arial"/>
          <w:sz w:val="16"/>
          <w:szCs w:val="16"/>
        </w:rPr>
        <w:t>(Jude 1:1)</w:t>
      </w:r>
      <w:r w:rsidR="005E6585" w:rsidRPr="00DA3A25">
        <w:rPr>
          <w:rFonts w:cs="Arial"/>
          <w:sz w:val="20"/>
        </w:rPr>
        <w:t>,</w:t>
      </w:r>
      <w:r w:rsidR="005964B2" w:rsidRPr="00DA3A25">
        <w:rPr>
          <w:rFonts w:cs="Arial"/>
          <w:sz w:val="20"/>
        </w:rPr>
        <w:t xml:space="preserve"> </w:t>
      </w:r>
      <w:r w:rsidR="00137800" w:rsidRPr="00DA3A25">
        <w:rPr>
          <w:rFonts w:cs="Arial"/>
          <w:sz w:val="20"/>
        </w:rPr>
        <w:t>he</w:t>
      </w:r>
      <w:r w:rsidR="008373DC" w:rsidRPr="00DA3A25">
        <w:rPr>
          <w:rFonts w:cs="Arial"/>
          <w:sz w:val="20"/>
        </w:rPr>
        <w:t xml:space="preserve"> </w:t>
      </w:r>
      <w:r w:rsidR="00BD56BF" w:rsidRPr="00DA3A25">
        <w:rPr>
          <w:rFonts w:cs="Arial"/>
          <w:sz w:val="20"/>
        </w:rPr>
        <w:t>wa</w:t>
      </w:r>
      <w:r w:rsidR="00BD56BF" w:rsidRPr="00DA3A25">
        <w:rPr>
          <w:rFonts w:cs="Arial"/>
          <w:spacing w:val="2"/>
          <w:sz w:val="20"/>
        </w:rPr>
        <w:t>r</w:t>
      </w:r>
      <w:r w:rsidR="00BD56BF" w:rsidRPr="00DA3A25">
        <w:rPr>
          <w:rFonts w:cs="Arial"/>
          <w:sz w:val="20"/>
        </w:rPr>
        <w:t>n</w:t>
      </w:r>
      <w:r w:rsidR="006228A6" w:rsidRPr="00DA3A25">
        <w:rPr>
          <w:rFonts w:cs="Arial"/>
          <w:sz w:val="20"/>
        </w:rPr>
        <w:t>ed</w:t>
      </w:r>
      <w:r w:rsidR="00AC6618" w:rsidRPr="00DA3A25">
        <w:rPr>
          <w:rFonts w:cs="Arial"/>
          <w:sz w:val="20"/>
        </w:rPr>
        <w:t xml:space="preserve"> </w:t>
      </w:r>
      <w:r w:rsidR="00AC6618" w:rsidRPr="00DA3A25">
        <w:rPr>
          <w:rFonts w:cs="Arial"/>
          <w:spacing w:val="2"/>
          <w:sz w:val="20"/>
        </w:rPr>
        <w:t>t</w:t>
      </w:r>
      <w:r w:rsidR="00AC6618" w:rsidRPr="00DA3A25">
        <w:rPr>
          <w:rFonts w:cs="Arial"/>
          <w:sz w:val="20"/>
        </w:rPr>
        <w:t xml:space="preserve">hem </w:t>
      </w:r>
      <w:r w:rsidR="00271999" w:rsidRPr="00DA3A25">
        <w:rPr>
          <w:rFonts w:cs="Arial"/>
          <w:spacing w:val="2"/>
          <w:sz w:val="20"/>
        </w:rPr>
        <w:t>t</w:t>
      </w:r>
      <w:r w:rsidR="00271999" w:rsidRPr="00DA3A25">
        <w:rPr>
          <w:rFonts w:cs="Arial"/>
          <w:sz w:val="20"/>
        </w:rPr>
        <w:t>hat</w:t>
      </w:r>
      <w:r w:rsidR="00AC6618" w:rsidRPr="00DA3A25">
        <w:rPr>
          <w:rFonts w:cs="Arial"/>
          <w:sz w:val="20"/>
        </w:rPr>
        <w:t xml:space="preserve"> </w:t>
      </w:r>
      <w:r w:rsidR="00B958C9" w:rsidRPr="00DA3A25">
        <w:rPr>
          <w:rFonts w:cs="Arial"/>
          <w:sz w:val="20"/>
        </w:rPr>
        <w:t>"</w:t>
      </w:r>
      <w:r w:rsidR="001A7954" w:rsidRPr="00DA3A25">
        <w:rPr>
          <w:rFonts w:cs="Arial"/>
          <w:spacing w:val="2"/>
          <w:sz w:val="20"/>
        </w:rPr>
        <w:t>t</w:t>
      </w:r>
      <w:r w:rsidR="001A7954" w:rsidRPr="00DA3A25">
        <w:rPr>
          <w:rFonts w:cs="Arial"/>
          <w:sz w:val="20"/>
        </w:rPr>
        <w:t xml:space="preserve">he Lord, having saved </w:t>
      </w:r>
      <w:r w:rsidR="001A7954" w:rsidRPr="00DA3A25">
        <w:rPr>
          <w:rFonts w:cs="Arial"/>
          <w:spacing w:val="2"/>
          <w:sz w:val="20"/>
        </w:rPr>
        <w:t>t</w:t>
      </w:r>
      <w:r w:rsidR="001A7954" w:rsidRPr="00DA3A25">
        <w:rPr>
          <w:rFonts w:cs="Arial"/>
          <w:sz w:val="20"/>
        </w:rPr>
        <w:t xml:space="preserve">he people out of </w:t>
      </w:r>
      <w:r w:rsidR="001A7954" w:rsidRPr="00DA3A25">
        <w:rPr>
          <w:rFonts w:cs="Arial"/>
          <w:spacing w:val="2"/>
          <w:sz w:val="20"/>
        </w:rPr>
        <w:t>t</w:t>
      </w:r>
      <w:r w:rsidR="001A7954" w:rsidRPr="00DA3A25">
        <w:rPr>
          <w:rFonts w:cs="Arial"/>
          <w:sz w:val="20"/>
        </w:rPr>
        <w:t>he land of Egyp</w:t>
      </w:r>
      <w:r w:rsidR="003F694F" w:rsidRPr="00DA3A25">
        <w:rPr>
          <w:rFonts w:cs="Arial"/>
          <w:spacing w:val="-2"/>
          <w:sz w:val="20"/>
        </w:rPr>
        <w:t>t,</w:t>
      </w:r>
      <w:r w:rsidR="001A7954" w:rsidRPr="00DA3A25">
        <w:rPr>
          <w:rFonts w:cs="Arial"/>
          <w:sz w:val="20"/>
        </w:rPr>
        <w:t xml:space="preserve"> a</w:t>
      </w:r>
      <w:r w:rsidR="001A7954" w:rsidRPr="00DA3A25">
        <w:rPr>
          <w:rFonts w:cs="Arial"/>
          <w:spacing w:val="6"/>
          <w:sz w:val="20"/>
        </w:rPr>
        <w:t>f</w:t>
      </w:r>
      <w:r w:rsidR="00A46647" w:rsidRPr="00DA3A25">
        <w:rPr>
          <w:rFonts w:cs="Arial"/>
          <w:spacing w:val="2"/>
          <w:sz w:val="20"/>
        </w:rPr>
        <w:t>t</w:t>
      </w:r>
      <w:r w:rsidR="001A7954" w:rsidRPr="00DA3A25">
        <w:rPr>
          <w:rFonts w:cs="Arial"/>
          <w:sz w:val="20"/>
        </w:rPr>
        <w:t>e</w:t>
      </w:r>
      <w:r w:rsidR="001A7954" w:rsidRPr="00DA3A25">
        <w:rPr>
          <w:rFonts w:cs="Arial"/>
          <w:spacing w:val="4"/>
          <w:sz w:val="20"/>
        </w:rPr>
        <w:t>r</w:t>
      </w:r>
      <w:r w:rsidR="001A7954" w:rsidRPr="00DA3A25">
        <w:rPr>
          <w:rFonts w:cs="Arial"/>
          <w:sz w:val="20"/>
        </w:rPr>
        <w:t>ward des</w:t>
      </w:r>
      <w:r w:rsidR="001A7954" w:rsidRPr="00DA3A25">
        <w:rPr>
          <w:rFonts w:cs="Arial"/>
          <w:spacing w:val="4"/>
          <w:sz w:val="20"/>
        </w:rPr>
        <w:t>tr</w:t>
      </w:r>
      <w:r w:rsidR="001A7954" w:rsidRPr="00DA3A25">
        <w:rPr>
          <w:rFonts w:cs="Arial"/>
          <w:sz w:val="20"/>
        </w:rPr>
        <w:t xml:space="preserve">oyed </w:t>
      </w:r>
      <w:r w:rsidR="00A46647" w:rsidRPr="00DA3A25">
        <w:rPr>
          <w:rFonts w:cs="Arial"/>
          <w:spacing w:val="2"/>
          <w:sz w:val="20"/>
        </w:rPr>
        <w:t>t</w:t>
      </w:r>
      <w:r w:rsidR="001A7954" w:rsidRPr="00DA3A25">
        <w:rPr>
          <w:rFonts w:cs="Arial"/>
          <w:sz w:val="20"/>
        </w:rPr>
        <w:t xml:space="preserve">hem </w:t>
      </w:r>
      <w:r w:rsidR="00A46647" w:rsidRPr="00DA3A25">
        <w:rPr>
          <w:rFonts w:cs="Arial"/>
          <w:spacing w:val="2"/>
          <w:sz w:val="20"/>
        </w:rPr>
        <w:t>t</w:t>
      </w:r>
      <w:r w:rsidR="001A7954" w:rsidRPr="00DA3A25">
        <w:rPr>
          <w:rFonts w:cs="Arial"/>
          <w:sz w:val="20"/>
        </w:rPr>
        <w:t>hat believed no</w:t>
      </w:r>
      <w:r w:rsidR="00A46647" w:rsidRPr="00DA3A25">
        <w:rPr>
          <w:rFonts w:cs="Arial"/>
          <w:spacing w:val="2"/>
          <w:sz w:val="20"/>
        </w:rPr>
        <w:t>t</w:t>
      </w:r>
      <w:r w:rsidR="00B958C9" w:rsidRPr="00DA3A25">
        <w:rPr>
          <w:rFonts w:cs="Arial"/>
          <w:sz w:val="20"/>
        </w:rPr>
        <w:t xml:space="preserve">" </w:t>
      </w:r>
      <w:r w:rsidR="00B958C9" w:rsidRPr="00633952">
        <w:rPr>
          <w:rFonts w:cs="Arial"/>
          <w:sz w:val="16"/>
          <w:szCs w:val="16"/>
        </w:rPr>
        <w:t>(Jude 1:5)</w:t>
      </w:r>
      <w:r w:rsidR="001A7954" w:rsidRPr="00DA3A25">
        <w:rPr>
          <w:rFonts w:cs="Arial"/>
          <w:sz w:val="20"/>
        </w:rPr>
        <w:t>.</w:t>
      </w:r>
      <w:bookmarkEnd w:id="169"/>
      <w:r w:rsidR="00875293" w:rsidRPr="00DA3A25">
        <w:rPr>
          <w:rFonts w:cs="Arial"/>
          <w:sz w:val="20"/>
        </w:rPr>
        <w:t xml:space="preserve"> Verses</w:t>
      </w:r>
      <w:r w:rsidR="00334679" w:rsidRPr="00DA3A25">
        <w:rPr>
          <w:rFonts w:cs="Arial"/>
          <w:sz w:val="20"/>
        </w:rPr>
        <w:t xml:space="preserve"> like </w:t>
      </w:r>
      <w:r w:rsidR="00A46647" w:rsidRPr="00DA3A25">
        <w:rPr>
          <w:rFonts w:cs="Arial"/>
          <w:spacing w:val="2"/>
          <w:sz w:val="20"/>
        </w:rPr>
        <w:t>t</w:t>
      </w:r>
      <w:r w:rsidR="00846CD4" w:rsidRPr="00DA3A25">
        <w:rPr>
          <w:rFonts w:cs="Arial"/>
          <w:sz w:val="20"/>
        </w:rPr>
        <w:t>his show</w:t>
      </w:r>
      <w:r w:rsidR="00DC173E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DC173E" w:rsidRPr="00DA3A25">
        <w:rPr>
          <w:rFonts w:cs="Arial"/>
          <w:sz w:val="20"/>
        </w:rPr>
        <w:t xml:space="preserve">he </w:t>
      </w:r>
      <w:r w:rsidR="00BD56BF" w:rsidRPr="00DA3A25">
        <w:rPr>
          <w:rFonts w:cs="Arial"/>
          <w:sz w:val="20"/>
        </w:rPr>
        <w:t>need</w:t>
      </w:r>
      <w:r w:rsidR="00DC173E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DC173E" w:rsidRPr="00DA3A25">
        <w:rPr>
          <w:rFonts w:cs="Arial"/>
          <w:sz w:val="20"/>
        </w:rPr>
        <w:t xml:space="preserve">o </w:t>
      </w:r>
      <w:r w:rsidR="00C00166" w:rsidRPr="00DA3A25">
        <w:rPr>
          <w:rFonts w:cs="Arial"/>
          <w:spacing w:val="2"/>
          <w:sz w:val="20"/>
        </w:rPr>
        <w:t>c</w:t>
      </w:r>
      <w:r w:rsidR="00DC173E" w:rsidRPr="00DA3A25">
        <w:rPr>
          <w:rFonts w:cs="Arial"/>
          <w:sz w:val="20"/>
        </w:rPr>
        <w:t>on</w:t>
      </w:r>
      <w:r w:rsidR="00A46647" w:rsidRPr="00DA3A25">
        <w:rPr>
          <w:rFonts w:cs="Arial"/>
          <w:spacing w:val="2"/>
          <w:sz w:val="20"/>
        </w:rPr>
        <w:t>t</w:t>
      </w:r>
      <w:r w:rsidR="00DC173E" w:rsidRPr="00DA3A25">
        <w:rPr>
          <w:rFonts w:cs="Arial"/>
          <w:sz w:val="20"/>
        </w:rPr>
        <w:t xml:space="preserve">inue in belief </w:t>
      </w:r>
      <w:r w:rsidR="00A601EC" w:rsidRPr="00DA3A25">
        <w:rPr>
          <w:rFonts w:cs="Arial"/>
          <w:sz w:val="20"/>
        </w:rPr>
        <w:t>(</w:t>
      </w:r>
      <w:r w:rsidR="00DC173E" w:rsidRPr="00DA3A25">
        <w:rPr>
          <w:rFonts w:cs="Arial"/>
          <w:sz w:val="20"/>
        </w:rPr>
        <w:t xml:space="preserve">and in </w:t>
      </w:r>
      <w:r w:rsidR="00A46647" w:rsidRPr="00DA3A25">
        <w:rPr>
          <w:rFonts w:cs="Arial"/>
          <w:spacing w:val="2"/>
          <w:sz w:val="20"/>
        </w:rPr>
        <w:t>t</w:t>
      </w:r>
      <w:r w:rsidR="00DC173E" w:rsidRPr="00DA3A25">
        <w:rPr>
          <w:rFonts w:cs="Arial"/>
          <w:sz w:val="20"/>
        </w:rPr>
        <w:t>he lov</w:t>
      </w:r>
      <w:r w:rsidR="00DC173E" w:rsidRPr="00DA3A25">
        <w:rPr>
          <w:rFonts w:cs="Arial"/>
          <w:spacing w:val="-4"/>
          <w:sz w:val="20"/>
        </w:rPr>
        <w:t xml:space="preserve">e </w:t>
      </w:r>
      <w:r w:rsidR="00DC173E" w:rsidRPr="00DA3A25">
        <w:rPr>
          <w:rFonts w:cs="Arial"/>
          <w:sz w:val="20"/>
        </w:rPr>
        <w:t>o</w:t>
      </w:r>
      <w:r w:rsidR="00DC173E" w:rsidRPr="00DA3A25">
        <w:rPr>
          <w:rFonts w:cs="Arial"/>
          <w:spacing w:val="-2"/>
          <w:sz w:val="20"/>
        </w:rPr>
        <w:t xml:space="preserve">f </w:t>
      </w:r>
      <w:r w:rsidR="00DC173E" w:rsidRPr="00DA3A25">
        <w:rPr>
          <w:rFonts w:cs="Arial"/>
          <w:spacing w:val="4"/>
          <w:sz w:val="20"/>
        </w:rPr>
        <w:t>t</w:t>
      </w:r>
      <w:r w:rsidR="00DC173E" w:rsidRPr="00DA3A25">
        <w:rPr>
          <w:rFonts w:cs="Arial"/>
          <w:sz w:val="20"/>
        </w:rPr>
        <w:t xml:space="preserve">he </w:t>
      </w:r>
      <w:r w:rsidR="00DC173E" w:rsidRPr="00DA3A25">
        <w:rPr>
          <w:rFonts w:cs="Arial"/>
          <w:spacing w:val="4"/>
          <w:sz w:val="20"/>
        </w:rPr>
        <w:t>t</w:t>
      </w:r>
      <w:r w:rsidR="00DC173E" w:rsidRPr="00DA3A25">
        <w:rPr>
          <w:rFonts w:cs="Arial"/>
          <w:spacing w:val="2"/>
          <w:sz w:val="20"/>
        </w:rPr>
        <w:t>ru</w:t>
      </w:r>
      <w:r w:rsidR="00DC173E" w:rsidRPr="00DA3A25">
        <w:rPr>
          <w:rFonts w:cs="Arial"/>
          <w:spacing w:val="4"/>
          <w:sz w:val="20"/>
        </w:rPr>
        <w:t>t</w:t>
      </w:r>
      <w:r w:rsidR="00DC173E" w:rsidRPr="00DA3A25">
        <w:rPr>
          <w:rFonts w:cs="Arial"/>
          <w:sz w:val="20"/>
        </w:rPr>
        <w:t>h</w:t>
      </w:r>
      <w:r w:rsidR="00A601EC" w:rsidRPr="00DA3A25">
        <w:rPr>
          <w:rFonts w:cs="Arial"/>
          <w:sz w:val="20"/>
        </w:rPr>
        <w:t>)</w:t>
      </w:r>
      <w:r w:rsidR="00DC173E" w:rsidRPr="00DA3A25">
        <w:rPr>
          <w:rFonts w:cs="Arial"/>
          <w:sz w:val="20"/>
        </w:rPr>
        <w:t xml:space="preserve"> </w:t>
      </w:r>
      <w:r w:rsidR="00BD56BF" w:rsidRPr="00DA3A25">
        <w:rPr>
          <w:rFonts w:cs="Arial"/>
          <w:sz w:val="20"/>
        </w:rPr>
        <w:t>does not s</w:t>
      </w:r>
      <w:r w:rsidR="00A46647" w:rsidRPr="00DA3A25">
        <w:rPr>
          <w:rFonts w:cs="Arial"/>
          <w:spacing w:val="2"/>
          <w:sz w:val="20"/>
        </w:rPr>
        <w:t>t</w:t>
      </w:r>
      <w:r w:rsidR="00BD56BF" w:rsidRPr="00DA3A25">
        <w:rPr>
          <w:rFonts w:cs="Arial"/>
          <w:sz w:val="20"/>
        </w:rPr>
        <w:t>op when</w:t>
      </w:r>
      <w:r w:rsidR="007750AD" w:rsidRPr="00DA3A25">
        <w:rPr>
          <w:rFonts w:cs="Arial"/>
          <w:sz w:val="20"/>
        </w:rPr>
        <w:t xml:space="preserve"> </w:t>
      </w:r>
      <w:r w:rsidR="001B2415" w:rsidRPr="00DA3A25">
        <w:rPr>
          <w:rFonts w:cs="Arial"/>
          <w:sz w:val="20"/>
        </w:rPr>
        <w:t xml:space="preserve">people </w:t>
      </w:r>
      <w:r w:rsidR="00BD56BF" w:rsidRPr="00DA3A25">
        <w:rPr>
          <w:rFonts w:cs="Arial"/>
          <w:sz w:val="20"/>
        </w:rPr>
        <w:t>join</w:t>
      </w:r>
      <w:r w:rsidR="00DA1121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DA1121" w:rsidRPr="00DA3A25">
        <w:rPr>
          <w:rFonts w:cs="Arial"/>
          <w:sz w:val="20"/>
        </w:rPr>
        <w:t xml:space="preserve">he </w:t>
      </w:r>
      <w:r w:rsidR="00C00166" w:rsidRPr="00DA3A25">
        <w:rPr>
          <w:rFonts w:cs="Arial"/>
          <w:spacing w:val="2"/>
          <w:sz w:val="20"/>
        </w:rPr>
        <w:t>c</w:t>
      </w:r>
      <w:r w:rsidR="00DA1121" w:rsidRPr="00DA3A25">
        <w:rPr>
          <w:rFonts w:cs="Arial"/>
          <w:sz w:val="20"/>
        </w:rPr>
        <w:t>hur</w:t>
      </w:r>
      <w:r w:rsidR="00C00166" w:rsidRPr="00DA3A25">
        <w:rPr>
          <w:rFonts w:cs="Arial"/>
          <w:spacing w:val="2"/>
          <w:sz w:val="20"/>
        </w:rPr>
        <w:t>c</w:t>
      </w:r>
      <w:r w:rsidR="00DC173E" w:rsidRPr="00DA3A25">
        <w:rPr>
          <w:rFonts w:cs="Arial"/>
          <w:sz w:val="20"/>
        </w:rPr>
        <w:t>h</w:t>
      </w:r>
      <w:r w:rsidR="007D21D9" w:rsidRPr="00DA3A25">
        <w:rPr>
          <w:rFonts w:cs="Arial"/>
          <w:sz w:val="20"/>
        </w:rPr>
        <w:fldChar w:fldCharType="begin"/>
      </w:r>
      <w:r w:rsidR="007D21D9" w:rsidRPr="00DA3A25">
        <w:rPr>
          <w:sz w:val="20"/>
        </w:rPr>
        <w:instrText xml:space="preserve"> XE "</w:instrText>
      </w:r>
      <w:r w:rsidR="007D21D9" w:rsidRPr="00DA3A25">
        <w:rPr>
          <w:rFonts w:cs="Arial"/>
          <w:sz w:val="20"/>
        </w:rPr>
        <w:instrText>love of the truth</w:instrText>
      </w:r>
      <w:r w:rsidR="007D21D9" w:rsidRPr="00DA3A25">
        <w:rPr>
          <w:sz w:val="20"/>
        </w:rPr>
        <w:instrText xml:space="preserve">" </w:instrText>
      </w:r>
      <w:r w:rsidR="007D21D9" w:rsidRPr="00DA3A25">
        <w:rPr>
          <w:rFonts w:cs="Arial"/>
          <w:sz w:val="20"/>
        </w:rPr>
        <w:fldChar w:fldCharType="end"/>
      </w:r>
      <w:r w:rsidR="007D21D9" w:rsidRPr="00DA3A25">
        <w:rPr>
          <w:rFonts w:cs="Arial"/>
          <w:sz w:val="20"/>
        </w:rPr>
        <w:t>.</w:t>
      </w:r>
    </w:p>
    <w:p w14:paraId="77CA1631" w14:textId="77777777" w:rsidR="007900C3" w:rsidRPr="00DA3A25" w:rsidRDefault="007900C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170" w:name="_Hlk34596266"/>
    </w:p>
    <w:bookmarkEnd w:id="170"/>
    <w:p w14:paraId="4CC7D342" w14:textId="5123B9D1" w:rsidR="00F511DF" w:rsidRPr="005916D3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R</w:t>
      </w:r>
      <w:r w:rsidR="00F511DF" w:rsidRPr="005916D3">
        <w:rPr>
          <w:rFonts w:cs="Arial"/>
          <w:sz w:val="24"/>
          <w:u w:val="single"/>
        </w:rPr>
        <w:t xml:space="preserve">espond While </w:t>
      </w:r>
      <w:r w:rsidR="004A19E5" w:rsidRPr="005916D3">
        <w:rPr>
          <w:rFonts w:cs="Arial"/>
          <w:sz w:val="24"/>
          <w:u w:val="single"/>
        </w:rPr>
        <w:t>Light is Available</w:t>
      </w:r>
      <w:r w:rsidR="005B328A" w:rsidRPr="005916D3">
        <w:rPr>
          <w:rFonts w:cs="Arial"/>
          <w:sz w:val="24"/>
          <w:u w:val="single"/>
        </w:rPr>
        <w:t>?</w:t>
      </w:r>
    </w:p>
    <w:p w14:paraId="78B51401" w14:textId="77777777" w:rsidR="002E336F" w:rsidRPr="00DA3A25" w:rsidRDefault="002E336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0730A18" w14:textId="0EABAAEB" w:rsidR="00F511DF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F</w:t>
      </w:r>
      <w:r w:rsidR="008C7BC3" w:rsidRPr="00DA3A25">
        <w:rPr>
          <w:rFonts w:cs="Arial"/>
          <w:sz w:val="20"/>
        </w:rPr>
        <w:t>ive days 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8C7BC3" w:rsidRPr="00DA3A25">
        <w:rPr>
          <w:rFonts w:cs="Arial"/>
          <w:sz w:val="20"/>
        </w:rPr>
        <w:t>e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F823F1" w:rsidRPr="00DA3A25">
        <w:rPr>
          <w:rFonts w:cs="Arial"/>
          <w:sz w:val="20"/>
        </w:rPr>
        <w:t>'</w:t>
      </w:r>
      <w:r w:rsidR="008C7BC3" w:rsidRPr="00DA3A25">
        <w:rPr>
          <w:rFonts w:cs="Arial"/>
          <w:sz w:val="20"/>
        </w:rPr>
        <w:t xml:space="preserve"> la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C7BC3" w:rsidRPr="00DA3A25">
        <w:rPr>
          <w:rFonts w:cs="Arial"/>
          <w:sz w:val="20"/>
        </w:rPr>
        <w:t>Passove</w:t>
      </w:r>
      <w:r w:rsidR="00F16F15" w:rsidRPr="00DA3A25">
        <w:rPr>
          <w:rFonts w:cs="Arial"/>
          <w:spacing w:val="-2"/>
          <w:sz w:val="20"/>
        </w:rPr>
        <w:t>r</w:t>
      </w:r>
      <w:r w:rsidR="008C7BC3" w:rsidRPr="00DA3A25">
        <w:rPr>
          <w:rFonts w:cs="Arial"/>
          <w:sz w:val="20"/>
        </w:rPr>
        <w:t>,</w:t>
      </w:r>
      <w:r w:rsidR="00F823F1" w:rsidRPr="00DA3A25">
        <w:rPr>
          <w:rFonts w:cs="Arial"/>
          <w:sz w:val="20"/>
        </w:rPr>
        <w:t xml:space="preserve"> he </w:t>
      </w:r>
      <w:r w:rsidR="00E20650" w:rsidRPr="00DA3A25">
        <w:rPr>
          <w:rFonts w:cs="Arial"/>
          <w:spacing w:val="4"/>
          <w:sz w:val="20"/>
        </w:rPr>
        <w:t>t</w:t>
      </w:r>
      <w:r w:rsidR="0096472B" w:rsidRPr="00DA3A25">
        <w:rPr>
          <w:rFonts w:cs="Arial"/>
          <w:sz w:val="20"/>
        </w:rPr>
        <w:t>old a g</w:t>
      </w:r>
      <w:r w:rsidR="002B2A62" w:rsidRPr="00DA3A25">
        <w:rPr>
          <w:rFonts w:cs="Arial"/>
          <w:spacing w:val="2"/>
          <w:sz w:val="20"/>
        </w:rPr>
        <w:t>r</w:t>
      </w:r>
      <w:r w:rsidR="0096472B" w:rsidRPr="00DA3A25">
        <w:rPr>
          <w:rFonts w:cs="Arial"/>
          <w:sz w:val="20"/>
        </w:rPr>
        <w:t>oup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6472B" w:rsidRPr="00DA3A25">
        <w:rPr>
          <w:rFonts w:cs="Arial"/>
          <w:sz w:val="20"/>
        </w:rPr>
        <w:t>people</w:t>
      </w:r>
      <w:r w:rsidR="008C7BC3" w:rsidRPr="00DA3A25">
        <w:rPr>
          <w:rFonts w:cs="Arial"/>
          <w:sz w:val="20"/>
        </w:rPr>
        <w:t xml:space="preserve">, </w:t>
      </w:r>
      <w:bookmarkStart w:id="171" w:name="_Hlk532628727"/>
      <w:r w:rsidR="00E923D5" w:rsidRPr="00DA3A25">
        <w:rPr>
          <w:rFonts w:cs="Arial"/>
          <w:sz w:val="20"/>
        </w:rPr>
        <w:t>"</w:t>
      </w:r>
      <w:r w:rsidR="00444EBB" w:rsidRPr="00DA3A25">
        <w:rPr>
          <w:rFonts w:cs="Arial"/>
          <w:bCs/>
          <w:sz w:val="20"/>
        </w:rPr>
        <w:t>w</w:t>
      </w:r>
      <w:r w:rsidR="00E923D5" w:rsidRPr="00DA3A25">
        <w:rPr>
          <w:rFonts w:cs="Arial"/>
          <w:bCs/>
          <w:sz w:val="20"/>
        </w:rPr>
        <w:t>hile ye have ligh</w:t>
      </w:r>
      <w:r w:rsidR="003F694F" w:rsidRPr="00DA3A25">
        <w:rPr>
          <w:rFonts w:cs="Arial"/>
          <w:bCs/>
          <w:spacing w:val="-2"/>
          <w:sz w:val="20"/>
        </w:rPr>
        <w:t>t,</w:t>
      </w:r>
      <w:r w:rsidR="00E923D5" w:rsidRPr="00DA3A25">
        <w:rPr>
          <w:rFonts w:cs="Arial"/>
          <w:bCs/>
          <w:sz w:val="20"/>
        </w:rPr>
        <w:t xml:space="preserve"> </w:t>
      </w:r>
      <w:r w:rsidR="00E923D5" w:rsidRPr="00DA3A25">
        <w:rPr>
          <w:rFonts w:cs="Arial"/>
          <w:sz w:val="20"/>
        </w:rPr>
        <w:t xml:space="preserve">believe in </w:t>
      </w:r>
      <w:r w:rsidR="00E20650" w:rsidRPr="00DA3A25">
        <w:rPr>
          <w:rFonts w:cs="Arial"/>
          <w:spacing w:val="4"/>
          <w:sz w:val="20"/>
        </w:rPr>
        <w:t>t</w:t>
      </w:r>
      <w:r w:rsidR="00E923D5" w:rsidRPr="00DA3A25">
        <w:rPr>
          <w:rFonts w:cs="Arial"/>
          <w:sz w:val="20"/>
        </w:rPr>
        <w:t>he ligh</w:t>
      </w:r>
      <w:r w:rsidR="003F694F" w:rsidRPr="00DA3A25">
        <w:rPr>
          <w:rFonts w:cs="Arial"/>
          <w:spacing w:val="-2"/>
          <w:sz w:val="20"/>
        </w:rPr>
        <w:t>t,</w:t>
      </w:r>
      <w:r w:rsidR="00E923D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923D5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23D5" w:rsidRPr="00DA3A25">
        <w:rPr>
          <w:rFonts w:cs="Arial"/>
          <w:sz w:val="20"/>
        </w:rPr>
        <w:t xml:space="preserve">ye may be </w:t>
      </w:r>
      <w:r w:rsidR="00E20650" w:rsidRPr="00DA3A25">
        <w:rPr>
          <w:rFonts w:cs="Arial"/>
          <w:spacing w:val="4"/>
          <w:sz w:val="20"/>
        </w:rPr>
        <w:t>t</w:t>
      </w:r>
      <w:r w:rsidR="00E923D5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E923D5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E923D5" w:rsidRPr="00DA3A25">
        <w:rPr>
          <w:rFonts w:cs="Arial"/>
          <w:sz w:val="20"/>
        </w:rPr>
        <w:t>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23D5" w:rsidRPr="00DA3A25">
        <w:rPr>
          <w:rFonts w:cs="Arial"/>
          <w:sz w:val="20"/>
        </w:rPr>
        <w:t>ligh</w:t>
      </w:r>
      <w:r w:rsidR="00E20650" w:rsidRPr="00DA3A25">
        <w:rPr>
          <w:rFonts w:cs="Arial"/>
          <w:spacing w:val="4"/>
          <w:sz w:val="20"/>
        </w:rPr>
        <w:t>t</w:t>
      </w:r>
      <w:r w:rsidR="00E923D5" w:rsidRPr="00DA3A25">
        <w:rPr>
          <w:rFonts w:cs="Arial"/>
          <w:sz w:val="20"/>
        </w:rPr>
        <w:t xml:space="preserve">" </w:t>
      </w:r>
      <w:r w:rsidR="00E923D5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F</w:t>
      </w:r>
      <w:r w:rsidR="00E923D5" w:rsidRPr="00633952">
        <w:rPr>
          <w:rFonts w:cs="Arial"/>
          <w:sz w:val="16"/>
          <w:szCs w:val="16"/>
        </w:rPr>
        <w:t>ou</w:t>
      </w:r>
      <w:r w:rsidR="00E923D5" w:rsidRPr="00633952">
        <w:rPr>
          <w:rFonts w:cs="Arial"/>
          <w:spacing w:val="4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E923D5" w:rsidRPr="00633952">
        <w:rPr>
          <w:rFonts w:cs="Arial"/>
          <w:sz w:val="16"/>
          <w:szCs w:val="16"/>
        </w:rPr>
        <w:t>h gospel 12:36)</w:t>
      </w:r>
      <w:r w:rsidR="00E923D5" w:rsidRPr="00DA3A25">
        <w:rPr>
          <w:rFonts w:cs="Arial"/>
          <w:sz w:val="20"/>
        </w:rPr>
        <w:t>.</w:t>
      </w:r>
      <w:bookmarkEnd w:id="171"/>
      <w:r w:rsidR="009F1F88" w:rsidRPr="00DA3A25">
        <w:rPr>
          <w:rFonts w:cs="Arial"/>
          <w:sz w:val="20"/>
        </w:rPr>
        <w:t xml:space="preserve"> Unless </w:t>
      </w:r>
      <w:r w:rsidR="00A46647" w:rsidRPr="00DA3A25">
        <w:rPr>
          <w:rFonts w:cs="Arial"/>
          <w:spacing w:val="2"/>
          <w:sz w:val="20"/>
        </w:rPr>
        <w:t>t</w:t>
      </w:r>
      <w:r w:rsidR="009F1F88" w:rsidRPr="00DA3A25">
        <w:rPr>
          <w:rFonts w:cs="Arial"/>
          <w:sz w:val="20"/>
        </w:rPr>
        <w:t xml:space="preserve">his was </w:t>
      </w:r>
      <w:r w:rsidR="001F0593" w:rsidRPr="00DA3A25">
        <w:rPr>
          <w:rFonts w:cs="Arial"/>
          <w:sz w:val="20"/>
        </w:rPr>
        <w:t xml:space="preserve">onl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7364FA" w:rsidRPr="00DA3A25">
        <w:rPr>
          <w:rFonts w:cs="Arial"/>
          <w:sz w:val="20"/>
        </w:rPr>
        <w:t>h</w:t>
      </w:r>
      <w:r w:rsidR="004A19E5" w:rsidRPr="00DA3A25">
        <w:rPr>
          <w:rFonts w:cs="Arial"/>
          <w:sz w:val="20"/>
        </w:rPr>
        <w:t>em</w:t>
      </w:r>
      <w:r w:rsidR="009F1F88" w:rsidRPr="00DA3A25">
        <w:rPr>
          <w:rFonts w:cs="Arial"/>
          <w:sz w:val="20"/>
        </w:rPr>
        <w:t xml:space="preserve"> or</w:t>
      </w:r>
      <w:r w:rsidR="00A601EC" w:rsidRPr="00DA3A25">
        <w:rPr>
          <w:rFonts w:cs="Arial"/>
          <w:sz w:val="20"/>
        </w:rPr>
        <w:t xml:space="preserve"> only </w:t>
      </w:r>
      <w:r w:rsidR="00A601EC" w:rsidRPr="00DA3A25">
        <w:rPr>
          <w:rFonts w:cs="Arial"/>
          <w:spacing w:val="2"/>
          <w:sz w:val="20"/>
        </w:rPr>
        <w:t>f</w:t>
      </w:r>
      <w:r w:rsidR="00A601EC" w:rsidRPr="00DA3A25">
        <w:rPr>
          <w:rFonts w:cs="Arial"/>
          <w:sz w:val="20"/>
        </w:rPr>
        <w:t>o</w:t>
      </w:r>
      <w:r w:rsidR="00A601EC" w:rsidRPr="00DA3A25">
        <w:rPr>
          <w:rFonts w:cs="Arial"/>
          <w:spacing w:val="-2"/>
          <w:sz w:val="20"/>
        </w:rPr>
        <w:t xml:space="preserve">r </w:t>
      </w:r>
      <w:r w:rsidR="00A46647" w:rsidRPr="00DA3A25">
        <w:rPr>
          <w:rFonts w:cs="Arial"/>
          <w:spacing w:val="2"/>
          <w:sz w:val="20"/>
        </w:rPr>
        <w:t>t</w:t>
      </w:r>
      <w:r w:rsidR="009F1F88" w:rsidRPr="00DA3A25">
        <w:rPr>
          <w:rFonts w:cs="Arial"/>
          <w:sz w:val="20"/>
        </w:rPr>
        <w:t xml:space="preserve">hat </w:t>
      </w:r>
      <w:r w:rsidR="00E20650" w:rsidRPr="00DA3A25">
        <w:rPr>
          <w:rFonts w:cs="Arial"/>
          <w:spacing w:val="4"/>
          <w:sz w:val="20"/>
        </w:rPr>
        <w:t>t</w:t>
      </w:r>
      <w:r w:rsidR="0096472B" w:rsidRPr="00DA3A25">
        <w:rPr>
          <w:rFonts w:cs="Arial"/>
          <w:sz w:val="20"/>
        </w:rPr>
        <w:t>ime</w:t>
      </w:r>
      <w:r w:rsidR="009F1F88" w:rsidRPr="00DA3A25">
        <w:rPr>
          <w:rFonts w:cs="Arial"/>
          <w:sz w:val="20"/>
        </w:rPr>
        <w:t xml:space="preserve">, </w:t>
      </w:r>
      <w:r w:rsidR="002E336F" w:rsidRPr="00DA3A25">
        <w:rPr>
          <w:rFonts w:cs="Arial"/>
          <w:sz w:val="20"/>
        </w:rPr>
        <w:t xml:space="preserve">we need </w:t>
      </w:r>
      <w:r w:rsidR="00A46647" w:rsidRPr="00DA3A25">
        <w:rPr>
          <w:rFonts w:cs="Arial"/>
          <w:spacing w:val="2"/>
          <w:sz w:val="20"/>
        </w:rPr>
        <w:t>t</w:t>
      </w:r>
      <w:r w:rsidR="002E336F" w:rsidRPr="00DA3A25">
        <w:rPr>
          <w:rFonts w:cs="Arial"/>
          <w:sz w:val="20"/>
        </w:rPr>
        <w:t xml:space="preserve">o heed his </w:t>
      </w:r>
      <w:r w:rsidR="00C00166" w:rsidRPr="00DA3A25">
        <w:rPr>
          <w:rFonts w:cs="Arial"/>
          <w:spacing w:val="2"/>
          <w:sz w:val="20"/>
        </w:rPr>
        <w:t>c</w:t>
      </w:r>
      <w:r w:rsidR="002E336F" w:rsidRPr="00DA3A25">
        <w:rPr>
          <w:rFonts w:cs="Arial"/>
          <w:sz w:val="20"/>
        </w:rPr>
        <w:t xml:space="preserve">ounsel about responding </w:t>
      </w:r>
      <w:r w:rsidR="00A46647" w:rsidRPr="00DA3A25">
        <w:rPr>
          <w:rFonts w:cs="Arial"/>
          <w:spacing w:val="2"/>
          <w:sz w:val="20"/>
        </w:rPr>
        <w:t>t</w:t>
      </w:r>
      <w:r w:rsidR="002E336F" w:rsidRPr="00DA3A25">
        <w:rPr>
          <w:rFonts w:cs="Arial"/>
          <w:sz w:val="20"/>
        </w:rPr>
        <w:t xml:space="preserve">o light while we </w:t>
      </w:r>
      <w:r w:rsidR="00C00166" w:rsidRPr="00DA3A25">
        <w:rPr>
          <w:rFonts w:cs="Arial"/>
          <w:spacing w:val="2"/>
          <w:sz w:val="20"/>
        </w:rPr>
        <w:t>c</w:t>
      </w:r>
      <w:r w:rsidR="002E336F" w:rsidRPr="00DA3A25">
        <w:rPr>
          <w:rFonts w:cs="Arial"/>
          <w:sz w:val="20"/>
        </w:rPr>
        <w:t>an</w:t>
      </w:r>
      <w:r w:rsidR="009F1F88" w:rsidRPr="00DA3A25">
        <w:rPr>
          <w:rFonts w:cs="Arial"/>
          <w:sz w:val="20"/>
        </w:rPr>
        <w:t>.</w:t>
      </w:r>
      <w:r w:rsidR="006B1095" w:rsidRPr="00DA3A25">
        <w:rPr>
          <w:rFonts w:cs="Arial"/>
          <w:sz w:val="20"/>
        </w:rPr>
        <w:t xml:space="preserve"> </w:t>
      </w:r>
      <w:r w:rsidR="004A19E5" w:rsidRPr="00DA3A25">
        <w:rPr>
          <w:rFonts w:cs="Arial"/>
          <w:sz w:val="20"/>
        </w:rPr>
        <w:t>He</w:t>
      </w:r>
      <w:r w:rsidR="00B40A6B" w:rsidRPr="00DA3A25">
        <w:rPr>
          <w:rFonts w:cs="Arial"/>
          <w:spacing w:val="2"/>
          <w:sz w:val="20"/>
        </w:rPr>
        <w:t>r</w:t>
      </w:r>
      <w:r w:rsidR="004A19E5" w:rsidRPr="00DA3A25">
        <w:rPr>
          <w:rFonts w:cs="Arial"/>
          <w:sz w:val="20"/>
        </w:rPr>
        <w:t>e is what s</w:t>
      </w:r>
      <w:r w:rsidR="00987BF5" w:rsidRPr="00DA3A25">
        <w:rPr>
          <w:rFonts w:cs="Arial"/>
          <w:spacing w:val="2"/>
          <w:sz w:val="20"/>
        </w:rPr>
        <w:t>c</w:t>
      </w:r>
      <w:r w:rsidR="00B40A6B" w:rsidRPr="00DA3A25">
        <w:rPr>
          <w:rFonts w:cs="Arial"/>
          <w:spacing w:val="2"/>
          <w:sz w:val="20"/>
        </w:rPr>
        <w:t>r</w:t>
      </w:r>
      <w:r w:rsidR="004A19E5" w:rsidRPr="00DA3A25">
        <w:rPr>
          <w:rFonts w:cs="Arial"/>
          <w:sz w:val="20"/>
        </w:rPr>
        <w:t>ip</w:t>
      </w:r>
      <w:r w:rsidR="00A46647" w:rsidRPr="00DA3A25">
        <w:rPr>
          <w:rFonts w:cs="Arial"/>
          <w:spacing w:val="2"/>
          <w:sz w:val="20"/>
        </w:rPr>
        <w:t>t</w:t>
      </w:r>
      <w:r w:rsidR="004A19E5" w:rsidRPr="00DA3A25">
        <w:rPr>
          <w:rFonts w:cs="Arial"/>
          <w:sz w:val="20"/>
        </w:rPr>
        <w:t>u</w:t>
      </w:r>
      <w:r w:rsidR="00B40A6B" w:rsidRPr="00DA3A25">
        <w:rPr>
          <w:rFonts w:cs="Arial"/>
          <w:spacing w:val="2"/>
          <w:sz w:val="20"/>
        </w:rPr>
        <w:t>r</w:t>
      </w:r>
      <w:r w:rsidR="004A19E5" w:rsidRPr="00DA3A25">
        <w:rPr>
          <w:rFonts w:cs="Arial"/>
          <w:sz w:val="20"/>
        </w:rPr>
        <w:t>e said nex</w:t>
      </w:r>
      <w:r w:rsidR="003F694F" w:rsidRPr="00DA3A25">
        <w:rPr>
          <w:rFonts w:cs="Arial"/>
          <w:spacing w:val="-2"/>
          <w:sz w:val="20"/>
        </w:rPr>
        <w:t>t:</w:t>
      </w:r>
    </w:p>
    <w:p w14:paraId="5FC5233B" w14:textId="72ADF352" w:rsidR="002E336F" w:rsidRPr="00DA3A25" w:rsidRDefault="002E336F">
      <w:pPr>
        <w:rPr>
          <w:rFonts w:cs="Arial"/>
          <w:sz w:val="20"/>
        </w:rPr>
      </w:pPr>
    </w:p>
    <w:p w14:paraId="11CED914" w14:textId="3C6EE194" w:rsidR="00F511DF" w:rsidRPr="00DA3A25" w:rsidRDefault="0096472B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 he had done so many mi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="00101450" w:rsidRPr="00DA3A25">
        <w:rPr>
          <w:rFonts w:cs="Arial"/>
          <w:sz w:val="20"/>
        </w:rPr>
        <w:fldChar w:fldCharType="begin"/>
      </w:r>
      <w:r w:rsidR="00101450" w:rsidRPr="00DA3A25">
        <w:rPr>
          <w:sz w:val="20"/>
        </w:rPr>
        <w:instrText xml:space="preserve"> XE "</w:instrText>
      </w:r>
      <w:r w:rsidR="00101450" w:rsidRPr="00DA3A25">
        <w:rPr>
          <w:rFonts w:cs="Arial"/>
          <w:sz w:val="20"/>
        </w:rPr>
        <w:instrText>Miracles</w:instrText>
      </w:r>
      <w:r w:rsidR="00101450" w:rsidRPr="00DA3A25">
        <w:rPr>
          <w:sz w:val="20"/>
        </w:rPr>
        <w:instrText xml:space="preserve">" </w:instrText>
      </w:r>
      <w:r w:rsidR="0010145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y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believe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 him: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ying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Esaia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</w:t>
      </w:r>
      <w:r w:rsidR="0032622B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lled,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he spake,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who 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believed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?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hom 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been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vealed?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lieve, b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Esaias said again, </w:t>
      </w:r>
      <w:r w:rsidRPr="00DA3A25">
        <w:rPr>
          <w:rFonts w:cs="Arial"/>
          <w:bCs/>
          <w:sz w:val="20"/>
        </w:rPr>
        <w:t>He ha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</w:t>
      </w:r>
      <w:r w:rsidRPr="00DA3A25">
        <w:rPr>
          <w:rFonts w:cs="Arial"/>
          <w:sz w:val="20"/>
        </w:rPr>
        <w:t xml:space="preserve">blinde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yes, and h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ene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;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houl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e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i</w:t>
      </w:r>
      <w:r w:rsidR="00F16F15" w:rsidRPr="00DA3A25">
        <w:rPr>
          <w:rFonts w:cs="Arial"/>
          <w:i/>
          <w:spacing w:val="-2"/>
          <w:sz w:val="20"/>
        </w:rPr>
        <w:t>r</w:t>
      </w:r>
      <w:r w:rsidR="00F16F15"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eyes, n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d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i</w:t>
      </w:r>
      <w:r w:rsidR="00F16F15" w:rsidRPr="00DA3A25">
        <w:rPr>
          <w:rFonts w:cs="Arial"/>
          <w:i/>
          <w:spacing w:val="-2"/>
          <w:sz w:val="20"/>
        </w:rPr>
        <w:t>r</w:t>
      </w:r>
      <w:r w:rsidR="00F16F15"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hea</w:t>
      </w:r>
      <w:r w:rsidR="00E36554"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b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e</w:t>
      </w:r>
      <w:r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, and I should hea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.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said Esaias</w:t>
      </w:r>
      <w:r w:rsidR="00B643AF" w:rsidRPr="00DA3A25">
        <w:rPr>
          <w:rFonts w:cs="Arial"/>
          <w:sz w:val="20"/>
        </w:rPr>
        <w:t xml:space="preserve"> </w:t>
      </w:r>
      <w:r w:rsidR="00B643AF" w:rsidRPr="00DA3A25">
        <w:rPr>
          <w:rFonts w:cs="Arial"/>
          <w:spacing w:val="4"/>
          <w:sz w:val="20"/>
        </w:rPr>
        <w:t>[</w:t>
      </w:r>
      <w:r w:rsidR="00B643AF" w:rsidRPr="00DA3A25">
        <w:rPr>
          <w:rFonts w:cs="Arial"/>
          <w:sz w:val="20"/>
        </w:rPr>
        <w:t>Isaiah]</w:t>
      </w:r>
      <w:r w:rsidRPr="00DA3A25">
        <w:rPr>
          <w:rFonts w:cs="Arial"/>
          <w:sz w:val="20"/>
        </w:rPr>
        <w:t>, when he saw his glo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, and </w:t>
      </w:r>
      <w:r w:rsidRPr="00DA3A25">
        <w:rPr>
          <w:rFonts w:cs="Arial"/>
          <w:bCs/>
          <w:sz w:val="20"/>
        </w:rPr>
        <w:t>spake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him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Pr="00633952">
        <w:rPr>
          <w:rFonts w:cs="Arial"/>
          <w:sz w:val="16"/>
          <w:szCs w:val="16"/>
        </w:rPr>
        <w:t>ou</w:t>
      </w:r>
      <w:r w:rsidRPr="00633952">
        <w:rPr>
          <w:rFonts w:cs="Arial"/>
          <w:spacing w:val="6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12:37-41)</w:t>
      </w:r>
      <w:r w:rsidRPr="00DA3A25">
        <w:rPr>
          <w:rFonts w:cs="Arial"/>
          <w:sz w:val="20"/>
        </w:rPr>
        <w:t>.</w:t>
      </w:r>
    </w:p>
    <w:p w14:paraId="0A73D96E" w14:textId="77777777" w:rsidR="00245B38" w:rsidRPr="00DA3A25" w:rsidRDefault="00245B3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4D36059" w14:textId="5C2EB8AE" w:rsidR="00EC3531" w:rsidRPr="00DA3A25" w:rsidRDefault="00D51AC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l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ug</w:t>
      </w:r>
      <w:r w:rsidRPr="00DA3A25">
        <w:rPr>
          <w:rFonts w:cs="Arial"/>
          <w:spacing w:val="-4"/>
          <w:sz w:val="20"/>
        </w:rPr>
        <w:t xml:space="preserve">h </w:t>
      </w:r>
      <w:r w:rsidR="00662137" w:rsidRPr="00DA3A25">
        <w:rPr>
          <w:rFonts w:cs="Arial"/>
          <w:sz w:val="20"/>
        </w:rPr>
        <w:t>Jesu</w:t>
      </w:r>
      <w:r w:rsidR="00662137" w:rsidRPr="00DA3A25">
        <w:rPr>
          <w:rFonts w:cs="Arial"/>
          <w:spacing w:val="-2"/>
          <w:sz w:val="20"/>
        </w:rPr>
        <w:t>s</w:t>
      </w:r>
      <w:r w:rsidR="00892EF0" w:rsidRPr="00DA3A25">
        <w:rPr>
          <w:rFonts w:cs="Arial"/>
          <w:spacing w:val="-2"/>
          <w:sz w:val="20"/>
        </w:rPr>
        <w:fldChar w:fldCharType="begin"/>
      </w:r>
      <w:r w:rsidR="00892EF0" w:rsidRPr="00DA3A25">
        <w:rPr>
          <w:spacing w:val="-2"/>
          <w:sz w:val="20"/>
        </w:rPr>
        <w:instrText xml:space="preserve"> XE "</w:instrText>
      </w:r>
      <w:r w:rsidR="00892EF0" w:rsidRPr="00DA3A25">
        <w:rPr>
          <w:rFonts w:cs="Arial"/>
          <w:spacing w:val="-2"/>
          <w:sz w:val="20"/>
        </w:rPr>
        <w:instrText>Jesus</w:instrText>
      </w:r>
      <w:r w:rsidR="00892EF0" w:rsidRPr="00DA3A25">
        <w:rPr>
          <w:spacing w:val="-2"/>
          <w:sz w:val="20"/>
        </w:rPr>
        <w:instrText xml:space="preserve">" </w:instrText>
      </w:r>
      <w:r w:rsidR="00892EF0" w:rsidRPr="00DA3A25">
        <w:rPr>
          <w:rFonts w:cs="Arial"/>
          <w:spacing w:val="-2"/>
          <w:sz w:val="20"/>
        </w:rPr>
        <w:fldChar w:fldCharType="end"/>
      </w:r>
      <w:r w:rsidR="00662137" w:rsidRPr="00DA3A25">
        <w:rPr>
          <w:rFonts w:cs="Arial"/>
          <w:spacing w:val="-2"/>
          <w:sz w:val="20"/>
        </w:rPr>
        <w:t xml:space="preserve"> </w:t>
      </w:r>
      <w:r w:rsidR="00CF515D" w:rsidRPr="00DA3A25">
        <w:rPr>
          <w:rFonts w:cs="Arial"/>
          <w:sz w:val="20"/>
        </w:rPr>
        <w:t>di</w:t>
      </w:r>
      <w:r w:rsidR="00CF515D" w:rsidRPr="00DA3A25">
        <w:rPr>
          <w:rFonts w:cs="Arial"/>
          <w:spacing w:val="-2"/>
          <w:sz w:val="20"/>
        </w:rPr>
        <w:t>d</w:t>
      </w:r>
      <w:r w:rsidR="00662137" w:rsidRPr="00DA3A25">
        <w:rPr>
          <w:rFonts w:cs="Arial"/>
          <w:spacing w:val="-2"/>
          <w:sz w:val="20"/>
        </w:rPr>
        <w:t xml:space="preserve"> </w:t>
      </w:r>
      <w:r w:rsidR="00662137" w:rsidRPr="00DA3A25">
        <w:rPr>
          <w:rFonts w:cs="Arial"/>
          <w:sz w:val="20"/>
        </w:rPr>
        <w:t>many mi</w:t>
      </w:r>
      <w:r w:rsidR="002B2A62" w:rsidRPr="00DA3A25">
        <w:rPr>
          <w:rFonts w:cs="Arial"/>
          <w:spacing w:val="2"/>
          <w:sz w:val="20"/>
        </w:rPr>
        <w:t>r</w:t>
      </w:r>
      <w:r w:rsidR="00662137" w:rsidRPr="00DA3A25">
        <w:rPr>
          <w:rFonts w:cs="Arial"/>
          <w:sz w:val="20"/>
        </w:rPr>
        <w:t>a</w:t>
      </w:r>
      <w:r w:rsidR="00D9475D" w:rsidRPr="00DA3A25">
        <w:rPr>
          <w:rFonts w:cs="Arial"/>
          <w:spacing w:val="2"/>
          <w:sz w:val="20"/>
        </w:rPr>
        <w:t>c</w:t>
      </w:r>
      <w:r w:rsidR="00662137" w:rsidRPr="00DA3A25">
        <w:rPr>
          <w:rFonts w:cs="Arial"/>
          <w:sz w:val="20"/>
        </w:rPr>
        <w:t>le</w:t>
      </w:r>
      <w:r w:rsidR="00662137" w:rsidRPr="00DA3A25">
        <w:rPr>
          <w:rFonts w:cs="Arial"/>
          <w:spacing w:val="-4"/>
          <w:sz w:val="20"/>
        </w:rPr>
        <w:t>s</w:t>
      </w:r>
      <w:r w:rsidR="00101450" w:rsidRPr="00DA3A25">
        <w:rPr>
          <w:rFonts w:cs="Arial"/>
          <w:spacing w:val="-4"/>
          <w:sz w:val="20"/>
        </w:rPr>
        <w:fldChar w:fldCharType="begin"/>
      </w:r>
      <w:r w:rsidR="00101450" w:rsidRPr="00DA3A25">
        <w:rPr>
          <w:spacing w:val="-4"/>
          <w:sz w:val="20"/>
        </w:rPr>
        <w:instrText xml:space="preserve"> XE "</w:instrText>
      </w:r>
      <w:r w:rsidR="00101450" w:rsidRPr="00DA3A25">
        <w:rPr>
          <w:rFonts w:cs="Arial"/>
          <w:spacing w:val="-4"/>
          <w:sz w:val="20"/>
        </w:rPr>
        <w:instrText>Miracles</w:instrText>
      </w:r>
      <w:r w:rsidR="00101450" w:rsidRPr="00DA3A25">
        <w:rPr>
          <w:spacing w:val="-4"/>
          <w:sz w:val="20"/>
        </w:rPr>
        <w:instrText xml:space="preserve">" </w:instrText>
      </w:r>
      <w:r w:rsidR="00101450" w:rsidRPr="00DA3A25">
        <w:rPr>
          <w:rFonts w:cs="Arial"/>
          <w:spacing w:val="-4"/>
          <w:sz w:val="20"/>
        </w:rPr>
        <w:fldChar w:fldCharType="end"/>
      </w:r>
      <w:r w:rsidR="00581A99" w:rsidRPr="00DA3A25">
        <w:rPr>
          <w:rFonts w:cs="Arial"/>
          <w:spacing w:val="-4"/>
          <w:sz w:val="20"/>
        </w:rPr>
        <w:t xml:space="preserve">, </w:t>
      </w:r>
      <w:r w:rsidR="00D9475D" w:rsidRPr="00DA3A25">
        <w:rPr>
          <w:rFonts w:cs="Arial"/>
          <w:spacing w:val="2"/>
          <w:sz w:val="20"/>
        </w:rPr>
        <w:t>t</w:t>
      </w:r>
      <w:r w:rsidR="00662137" w:rsidRPr="00DA3A25">
        <w:rPr>
          <w:rFonts w:cs="Arial"/>
          <w:sz w:val="20"/>
        </w:rPr>
        <w:t>he</w:t>
      </w:r>
      <w:r w:rsidR="00662137" w:rsidRPr="00DA3A25">
        <w:rPr>
          <w:rFonts w:cs="Arial"/>
          <w:spacing w:val="-2"/>
          <w:sz w:val="20"/>
        </w:rPr>
        <w:t>y</w:t>
      </w:r>
      <w:r w:rsidR="005A0DD2" w:rsidRPr="00DA3A25">
        <w:rPr>
          <w:rFonts w:cs="Arial"/>
          <w:spacing w:val="-2"/>
          <w:sz w:val="20"/>
        </w:rPr>
        <w:t xml:space="preserve"> </w:t>
      </w:r>
      <w:r w:rsidR="005A0DD2" w:rsidRPr="00DA3A25">
        <w:rPr>
          <w:rFonts w:cs="Arial"/>
          <w:sz w:val="20"/>
        </w:rPr>
        <w:t>s</w:t>
      </w:r>
      <w:r w:rsidR="00D9475D" w:rsidRPr="00DA3A25">
        <w:rPr>
          <w:rFonts w:cs="Arial"/>
          <w:spacing w:val="2"/>
          <w:sz w:val="20"/>
        </w:rPr>
        <w:t>t</w:t>
      </w:r>
      <w:r w:rsidR="005A0DD2" w:rsidRPr="00DA3A25">
        <w:rPr>
          <w:rFonts w:cs="Arial"/>
          <w:sz w:val="20"/>
        </w:rPr>
        <w:t>il</w:t>
      </w:r>
      <w:r w:rsidR="005A0DD2" w:rsidRPr="00DA3A25">
        <w:rPr>
          <w:rFonts w:cs="Arial"/>
          <w:spacing w:val="-2"/>
          <w:sz w:val="20"/>
        </w:rPr>
        <w:t xml:space="preserve">l </w:t>
      </w:r>
      <w:r w:rsidR="005A0DD2" w:rsidRPr="00DA3A25">
        <w:rPr>
          <w:rFonts w:cs="Arial"/>
          <w:sz w:val="20"/>
        </w:rPr>
        <w:t>di</w:t>
      </w:r>
      <w:r w:rsidR="005A0DD2" w:rsidRPr="00DA3A25">
        <w:rPr>
          <w:rFonts w:cs="Arial"/>
          <w:spacing w:val="-2"/>
          <w:sz w:val="20"/>
        </w:rPr>
        <w:t xml:space="preserve">d </w:t>
      </w:r>
      <w:r w:rsidR="005A0DD2" w:rsidRPr="00DA3A25">
        <w:rPr>
          <w:rFonts w:cs="Arial"/>
          <w:sz w:val="20"/>
        </w:rPr>
        <w:t>no</w:t>
      </w:r>
      <w:r w:rsidR="005A0DD2" w:rsidRPr="00DA3A25">
        <w:rPr>
          <w:rFonts w:cs="Arial"/>
          <w:spacing w:val="-4"/>
          <w:sz w:val="20"/>
        </w:rPr>
        <w:t>t</w:t>
      </w:r>
      <w:r w:rsidR="00662137" w:rsidRPr="00DA3A25">
        <w:rPr>
          <w:rFonts w:cs="Arial"/>
          <w:spacing w:val="-4"/>
          <w:sz w:val="20"/>
        </w:rPr>
        <w:t xml:space="preserve"> </w:t>
      </w:r>
      <w:r w:rsidR="00662137" w:rsidRPr="00DA3A25">
        <w:rPr>
          <w:rFonts w:cs="Arial"/>
          <w:sz w:val="20"/>
        </w:rPr>
        <w:t>believ</w:t>
      </w:r>
      <w:r w:rsidR="00662137" w:rsidRPr="00DA3A25">
        <w:rPr>
          <w:rFonts w:cs="Arial"/>
          <w:spacing w:val="-4"/>
          <w:sz w:val="20"/>
        </w:rPr>
        <w:t xml:space="preserve">e </w:t>
      </w:r>
      <w:r w:rsidR="00662137" w:rsidRPr="00DA3A25">
        <w:rPr>
          <w:rFonts w:cs="Arial"/>
          <w:sz w:val="20"/>
        </w:rPr>
        <w:t>o</w:t>
      </w:r>
      <w:r w:rsidR="00662137" w:rsidRPr="00DA3A25">
        <w:rPr>
          <w:rFonts w:cs="Arial"/>
          <w:spacing w:val="-4"/>
          <w:sz w:val="20"/>
        </w:rPr>
        <w:t xml:space="preserve">n </w:t>
      </w:r>
      <w:r w:rsidR="00662137" w:rsidRPr="00DA3A25">
        <w:rPr>
          <w:rFonts w:cs="Arial"/>
          <w:sz w:val="20"/>
        </w:rPr>
        <w:t>hi</w:t>
      </w:r>
      <w:r w:rsidR="00662137" w:rsidRPr="00DA3A25">
        <w:rPr>
          <w:rFonts w:cs="Arial"/>
          <w:spacing w:val="-4"/>
          <w:sz w:val="20"/>
        </w:rPr>
        <w:t>m</w:t>
      </w:r>
      <w:r w:rsidR="006C7EFC"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o</w:t>
      </w:r>
      <w:r w:rsidRPr="00DA3A25">
        <w:rPr>
          <w:rFonts w:cs="Arial"/>
          <w:spacing w:val="2"/>
          <w:sz w:val="20"/>
        </w:rPr>
        <w:t>rt</w:t>
      </w:r>
      <w:r w:rsidRPr="00DA3A25">
        <w:rPr>
          <w:rFonts w:cs="Arial"/>
          <w:sz w:val="20"/>
        </w:rPr>
        <w:t xml:space="preserve">ing </w:t>
      </w:r>
      <w:r w:rsidR="00D9475D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, </w:t>
      </w:r>
      <w:r w:rsidR="00D9475D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author </w:t>
      </w:r>
      <w:r w:rsidR="00D9475D" w:rsidRPr="00DA3A25">
        <w:rPr>
          <w:rFonts w:cs="Arial"/>
          <w:spacing w:val="2"/>
          <w:sz w:val="20"/>
        </w:rPr>
        <w:t>c</w:t>
      </w:r>
      <w:r w:rsidR="00066A86" w:rsidRPr="00DA3A25">
        <w:rPr>
          <w:rFonts w:cs="Arial"/>
          <w:spacing w:val="2"/>
          <w:sz w:val="20"/>
        </w:rPr>
        <w:t>i</w:t>
      </w:r>
      <w:r w:rsidR="00D9475D" w:rsidRPr="00DA3A25">
        <w:rPr>
          <w:rFonts w:cs="Arial"/>
          <w:spacing w:val="2"/>
          <w:sz w:val="20"/>
        </w:rPr>
        <w:t>t</w:t>
      </w:r>
      <w:r w:rsidR="00066A86" w:rsidRPr="00DA3A25">
        <w:rPr>
          <w:rFonts w:cs="Arial"/>
          <w:sz w:val="20"/>
        </w:rPr>
        <w:t xml:space="preserve">ed a </w:t>
      </w:r>
      <w:r w:rsidR="0079075C"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="0079075C" w:rsidRPr="00DA3A25">
        <w:rPr>
          <w:rFonts w:cs="Arial"/>
          <w:sz w:val="20"/>
        </w:rPr>
        <w:t>ophe</w:t>
      </w:r>
      <w:r w:rsidR="00E95871" w:rsidRPr="00DA3A25">
        <w:rPr>
          <w:rFonts w:cs="Arial"/>
          <w:spacing w:val="2"/>
          <w:sz w:val="20"/>
        </w:rPr>
        <w:t>c</w:t>
      </w:r>
      <w:r w:rsidR="0079075C" w:rsidRPr="00DA3A25">
        <w:rPr>
          <w:rFonts w:cs="Arial"/>
          <w:sz w:val="20"/>
        </w:rPr>
        <w:t xml:space="preserve">y </w:t>
      </w:r>
      <w:r w:rsidR="00D9475D" w:rsidRPr="00DA3A25">
        <w:rPr>
          <w:rFonts w:cs="Arial"/>
          <w:spacing w:val="2"/>
          <w:sz w:val="20"/>
        </w:rPr>
        <w:t>t</w:t>
      </w:r>
      <w:r w:rsidR="00CF515D" w:rsidRPr="00DA3A25">
        <w:rPr>
          <w:rFonts w:cs="Arial"/>
          <w:sz w:val="20"/>
        </w:rPr>
        <w:t xml:space="preserve">hat showed </w:t>
      </w:r>
      <w:r w:rsidR="00D9475D" w:rsidRPr="00DA3A25">
        <w:rPr>
          <w:rFonts w:cs="Arial"/>
          <w:spacing w:val="2"/>
          <w:sz w:val="20"/>
        </w:rPr>
        <w:t>t</w:t>
      </w:r>
      <w:r w:rsidR="00A22233" w:rsidRPr="00DA3A25">
        <w:rPr>
          <w:rFonts w:cs="Arial"/>
          <w:sz w:val="20"/>
        </w:rPr>
        <w:t xml:space="preserve">his </w:t>
      </w:r>
      <w:r w:rsidR="00D9475D" w:rsidRPr="00DA3A25">
        <w:rPr>
          <w:rFonts w:cs="Arial"/>
          <w:spacing w:val="2"/>
          <w:sz w:val="20"/>
        </w:rPr>
        <w:t>r</w:t>
      </w:r>
      <w:r w:rsidR="006A4C7F" w:rsidRPr="00DA3A25">
        <w:rPr>
          <w:rFonts w:cs="Arial"/>
          <w:sz w:val="20"/>
        </w:rPr>
        <w:t xml:space="preserve">esponse </w:t>
      </w:r>
      <w:r w:rsidR="00B643AF" w:rsidRPr="00DA3A25">
        <w:rPr>
          <w:rFonts w:cs="Arial"/>
          <w:spacing w:val="2"/>
          <w:sz w:val="20"/>
        </w:rPr>
        <w:t xml:space="preserve">did not come as a </w:t>
      </w:r>
      <w:r w:rsidR="00A22233" w:rsidRPr="00DA3A25">
        <w:rPr>
          <w:rFonts w:cs="Arial"/>
          <w:sz w:val="20"/>
        </w:rPr>
        <w:t>su</w:t>
      </w:r>
      <w:r w:rsidR="00D9475D" w:rsidRPr="00DA3A25">
        <w:rPr>
          <w:rFonts w:cs="Arial"/>
          <w:spacing w:val="2"/>
          <w:sz w:val="20"/>
        </w:rPr>
        <w:t>r</w:t>
      </w:r>
      <w:r w:rsidR="00A22233" w:rsidRPr="00DA3A25">
        <w:rPr>
          <w:rFonts w:cs="Arial"/>
          <w:sz w:val="20"/>
        </w:rPr>
        <w:t>p</w:t>
      </w:r>
      <w:r w:rsidR="00D9475D" w:rsidRPr="00DA3A25">
        <w:rPr>
          <w:rFonts w:cs="Arial"/>
          <w:spacing w:val="2"/>
          <w:sz w:val="20"/>
        </w:rPr>
        <w:t>r</w:t>
      </w:r>
      <w:r w:rsidR="00A22233" w:rsidRPr="00DA3A25">
        <w:rPr>
          <w:rFonts w:cs="Arial"/>
          <w:sz w:val="20"/>
        </w:rPr>
        <w:t xml:space="preserve">ise </w:t>
      </w:r>
      <w:r w:rsidR="00D9475D" w:rsidRPr="00DA3A25">
        <w:rPr>
          <w:rFonts w:cs="Arial"/>
          <w:spacing w:val="2"/>
          <w:sz w:val="20"/>
        </w:rPr>
        <w:t>t</w:t>
      </w:r>
      <w:r w:rsidR="00A22233" w:rsidRPr="00DA3A25">
        <w:rPr>
          <w:rFonts w:cs="Arial"/>
          <w:sz w:val="20"/>
        </w:rPr>
        <w:t>o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6A4C7F" w:rsidRPr="00DA3A25">
        <w:rPr>
          <w:rFonts w:cs="Arial"/>
          <w:sz w:val="20"/>
        </w:rPr>
        <w:t>.</w:t>
      </w:r>
      <w:r w:rsidR="00CF515D" w:rsidRPr="00DA3A25">
        <w:rPr>
          <w:rFonts w:cs="Arial"/>
          <w:sz w:val="20"/>
        </w:rPr>
        <w:t xml:space="preserve"> </w:t>
      </w:r>
      <w:r w:rsidR="00B643AF" w:rsidRPr="00DA3A25">
        <w:rPr>
          <w:rFonts w:cs="Arial"/>
          <w:sz w:val="20"/>
        </w:rPr>
        <w:t xml:space="preserve">At </w:t>
      </w:r>
      <w:r w:rsidR="00833E27" w:rsidRPr="00DA3A25">
        <w:rPr>
          <w:rFonts w:cs="Arial"/>
          <w:spacing w:val="4"/>
          <w:sz w:val="20"/>
        </w:rPr>
        <w:t>f</w:t>
      </w:r>
      <w:r w:rsidR="00B643AF" w:rsidRPr="00DA3A25">
        <w:rPr>
          <w:rFonts w:cs="Arial"/>
          <w:sz w:val="20"/>
        </w:rPr>
        <w:t>irs</w:t>
      </w:r>
      <w:r w:rsidR="003F694F" w:rsidRPr="00DA3A25">
        <w:rPr>
          <w:rFonts w:cs="Arial"/>
          <w:spacing w:val="-2"/>
          <w:sz w:val="20"/>
        </w:rPr>
        <w:t>t,</w:t>
      </w:r>
      <w:r w:rsidR="00B643AF" w:rsidRPr="00DA3A25">
        <w:rPr>
          <w:rFonts w:cs="Arial"/>
          <w:sz w:val="20"/>
        </w:rPr>
        <w:t xml:space="preserve"> it indi</w:t>
      </w:r>
      <w:r w:rsidR="00C00166" w:rsidRPr="00DA3A25">
        <w:rPr>
          <w:rFonts w:cs="Arial"/>
          <w:spacing w:val="2"/>
          <w:sz w:val="20"/>
        </w:rPr>
        <w:t>c</w:t>
      </w:r>
      <w:r w:rsidR="00B643AF" w:rsidRPr="00DA3A25">
        <w:rPr>
          <w:rFonts w:cs="Arial"/>
          <w:sz w:val="20"/>
        </w:rPr>
        <w:t>a</w:t>
      </w:r>
      <w:r w:rsidR="00A46647" w:rsidRPr="00DA3A25">
        <w:rPr>
          <w:rFonts w:cs="Arial"/>
          <w:spacing w:val="2"/>
          <w:sz w:val="20"/>
        </w:rPr>
        <w:t>t</w:t>
      </w:r>
      <w:r w:rsidR="00B643AF" w:rsidRPr="00DA3A25">
        <w:rPr>
          <w:rFonts w:cs="Arial"/>
          <w:sz w:val="20"/>
        </w:rPr>
        <w:t xml:space="preserve">es </w:t>
      </w:r>
      <w:r w:rsidR="00E20650" w:rsidRPr="00DA3A25">
        <w:rPr>
          <w:rFonts w:cs="Arial"/>
          <w:spacing w:val="4"/>
          <w:sz w:val="20"/>
        </w:rPr>
        <w:t>t</w:t>
      </w:r>
      <w:r w:rsidR="00CD2DAA" w:rsidRPr="00DA3A25">
        <w:rPr>
          <w:rFonts w:cs="Arial"/>
          <w:sz w:val="20"/>
        </w:rPr>
        <w:t>hey woul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D2DAA" w:rsidRPr="00DA3A25">
        <w:rPr>
          <w:rFonts w:cs="Arial"/>
          <w:sz w:val="20"/>
        </w:rPr>
        <w:t>believe</w:t>
      </w:r>
      <w:r w:rsidR="00CF515D" w:rsidRPr="00DA3A25">
        <w:rPr>
          <w:rFonts w:cs="Arial"/>
          <w:sz w:val="20"/>
        </w:rPr>
        <w:t>. Then</w:t>
      </w:r>
      <w:r w:rsidR="00513EBF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13EBF" w:rsidRPr="00DA3A25">
        <w:rPr>
          <w:rFonts w:cs="Arial"/>
          <w:sz w:val="20"/>
        </w:rPr>
        <w:t xml:space="preserve">says, </w:t>
      </w:r>
      <w:r w:rsidR="00A22233" w:rsidRPr="00DA3A25">
        <w:rPr>
          <w:rFonts w:cs="Arial"/>
          <w:sz w:val="20"/>
        </w:rPr>
        <w:t>"</w:t>
      </w:r>
      <w:r w:rsidR="00A46647" w:rsidRPr="00DA3A25">
        <w:rPr>
          <w:rFonts w:cs="Arial"/>
          <w:spacing w:val="2"/>
          <w:sz w:val="20"/>
        </w:rPr>
        <w:t>t</w:t>
      </w:r>
      <w:r w:rsidR="00A22233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A22233"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A22233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A22233" w:rsidRPr="00DA3A25">
        <w:rPr>
          <w:rFonts w:cs="Arial"/>
          <w:sz w:val="20"/>
        </w:rPr>
        <w:t xml:space="preserve">hey </w:t>
      </w:r>
      <w:r w:rsidR="00E95871" w:rsidRPr="00DA3A25">
        <w:rPr>
          <w:rFonts w:cs="Arial"/>
          <w:spacing w:val="2"/>
          <w:sz w:val="20"/>
        </w:rPr>
        <w:t>c</w:t>
      </w:r>
      <w:r w:rsidR="00A22233" w:rsidRPr="00DA3A25">
        <w:rPr>
          <w:rFonts w:cs="Arial"/>
          <w:sz w:val="20"/>
        </w:rPr>
        <w:t>oul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22233" w:rsidRPr="00DA3A25">
        <w:rPr>
          <w:rFonts w:cs="Arial"/>
          <w:sz w:val="20"/>
        </w:rPr>
        <w:t>believ</w:t>
      </w:r>
      <w:r w:rsidR="006A4C7F" w:rsidRPr="00DA3A25">
        <w:rPr>
          <w:rFonts w:cs="Arial"/>
          <w:sz w:val="20"/>
        </w:rPr>
        <w:t>e</w:t>
      </w:r>
      <w:r w:rsidR="003A728C" w:rsidRPr="00DA3A25">
        <w:rPr>
          <w:rFonts w:cs="Arial"/>
          <w:sz w:val="20"/>
        </w:rPr>
        <w:t>…</w:t>
      </w:r>
      <w:r w:rsidR="003A728C" w:rsidRPr="00DA3A25">
        <w:rPr>
          <w:rFonts w:cs="Arial"/>
          <w:spacing w:val="-10"/>
          <w:sz w:val="20"/>
        </w:rPr>
        <w:t xml:space="preserve"> </w:t>
      </w:r>
      <w:r w:rsidR="006A4C7F" w:rsidRPr="00DA3A25">
        <w:rPr>
          <w:rFonts w:cs="Arial"/>
          <w:spacing w:val="6"/>
          <w:sz w:val="20"/>
        </w:rPr>
        <w:t>"</w:t>
      </w:r>
      <w:r w:rsidR="00CD2DAA" w:rsidRPr="00DA3A25">
        <w:rPr>
          <w:rFonts w:cs="Arial"/>
          <w:sz w:val="20"/>
        </w:rPr>
        <w:t xml:space="preserve"> and </w:t>
      </w:r>
      <w:r w:rsidR="00444EBB" w:rsidRPr="00DA3A25">
        <w:rPr>
          <w:rFonts w:cs="Arial"/>
          <w:sz w:val="20"/>
        </w:rPr>
        <w:t xml:space="preserve">it </w:t>
      </w:r>
      <w:r w:rsidR="00E95871" w:rsidRPr="00DA3A25">
        <w:rPr>
          <w:rFonts w:cs="Arial"/>
          <w:spacing w:val="2"/>
          <w:sz w:val="20"/>
        </w:rPr>
        <w:t>c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CD2DAA" w:rsidRPr="00DA3A25">
        <w:rPr>
          <w:rFonts w:cs="Arial"/>
          <w:sz w:val="20"/>
        </w:rPr>
        <w:t>e</w:t>
      </w:r>
      <w:r w:rsidR="00444EBB" w:rsidRPr="00DA3A25">
        <w:rPr>
          <w:rFonts w:cs="Arial"/>
          <w:sz w:val="20"/>
        </w:rPr>
        <w:t>s</w:t>
      </w:r>
      <w:r w:rsidR="00CD2DAA" w:rsidRPr="00DA3A25">
        <w:rPr>
          <w:rFonts w:cs="Arial"/>
          <w:sz w:val="20"/>
        </w:rPr>
        <w:t xml:space="preserve"> </w:t>
      </w:r>
      <w:r w:rsidR="006A4C7F" w:rsidRPr="00DA3A25">
        <w:rPr>
          <w:rFonts w:cs="Arial"/>
          <w:sz w:val="20"/>
        </w:rPr>
        <w:t>ano</w:t>
      </w:r>
      <w:r w:rsidR="00E20650" w:rsidRPr="00DA3A25">
        <w:rPr>
          <w:rFonts w:cs="Arial"/>
          <w:spacing w:val="4"/>
          <w:sz w:val="20"/>
        </w:rPr>
        <w:t>t</w:t>
      </w:r>
      <w:r w:rsidR="006A4C7F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44EBB" w:rsidRPr="00DA3A25">
        <w:rPr>
          <w:rFonts w:cs="Arial"/>
          <w:spacing w:val="-2"/>
          <w:sz w:val="20"/>
        </w:rPr>
        <w:t xml:space="preserve">Isaiah </w:t>
      </w:r>
      <w:r w:rsidR="006A4C7F"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="006A4C7F" w:rsidRPr="00DA3A25">
        <w:rPr>
          <w:rFonts w:cs="Arial"/>
          <w:sz w:val="20"/>
        </w:rPr>
        <w:t>ophe</w:t>
      </w:r>
      <w:r w:rsidR="00E95871" w:rsidRPr="00DA3A25">
        <w:rPr>
          <w:rFonts w:cs="Arial"/>
          <w:spacing w:val="2"/>
          <w:sz w:val="20"/>
        </w:rPr>
        <w:t>c</w:t>
      </w:r>
      <w:r w:rsidR="006A4C7F" w:rsidRPr="00DA3A25">
        <w:rPr>
          <w:rFonts w:cs="Arial"/>
          <w:sz w:val="20"/>
        </w:rPr>
        <w:t>y</w:t>
      </w:r>
      <w:r w:rsidR="00444EBB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CD2DAA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C34C6" w:rsidRPr="00DA3A25">
        <w:rPr>
          <w:rFonts w:cs="Arial"/>
          <w:sz w:val="20"/>
        </w:rPr>
        <w:t>said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C34C6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8C34C6" w:rsidRPr="00DA3A25">
        <w:rPr>
          <w:rFonts w:cs="Arial"/>
          <w:sz w:val="20"/>
        </w:rPr>
        <w:t>d</w:t>
      </w:r>
      <w:r w:rsidR="00A933B1" w:rsidRPr="00DA3A25">
        <w:rPr>
          <w:rFonts w:cs="Arial"/>
          <w:sz w:val="20"/>
        </w:rPr>
        <w:t>,</w:t>
      </w:r>
      <w:r w:rsidR="008C34C6" w:rsidRPr="00DA3A25">
        <w:rPr>
          <w:rFonts w:cs="Arial"/>
          <w:sz w:val="20"/>
        </w:rPr>
        <w:t xml:space="preserve"> "blinded </w:t>
      </w:r>
      <w:r w:rsidR="00E20650" w:rsidRPr="00DA3A25">
        <w:rPr>
          <w:rFonts w:cs="Arial"/>
          <w:spacing w:val="4"/>
          <w:sz w:val="20"/>
        </w:rPr>
        <w:t>t</w:t>
      </w:r>
      <w:r w:rsidR="008C34C6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8C34C6" w:rsidRPr="00DA3A25">
        <w:rPr>
          <w:rFonts w:cs="Arial"/>
          <w:sz w:val="20"/>
        </w:rPr>
        <w:t>eye</w:t>
      </w:r>
      <w:r w:rsidR="008C34C6" w:rsidRPr="00DA3A25">
        <w:rPr>
          <w:rFonts w:cs="Arial"/>
          <w:spacing w:val="-6"/>
          <w:sz w:val="20"/>
        </w:rPr>
        <w:t>s</w:t>
      </w:r>
      <w:r w:rsidR="008C34C6" w:rsidRPr="00DA3A25">
        <w:rPr>
          <w:rFonts w:cs="Arial"/>
          <w:spacing w:val="-4"/>
          <w:sz w:val="20"/>
        </w:rPr>
        <w:t xml:space="preserve">, </w:t>
      </w:r>
      <w:r w:rsidR="008C34C6" w:rsidRPr="00DA3A25">
        <w:rPr>
          <w:rFonts w:cs="Arial"/>
          <w:sz w:val="20"/>
        </w:rPr>
        <w:t>and ha</w:t>
      </w:r>
      <w:r w:rsidR="002B2A62" w:rsidRPr="00DA3A25">
        <w:rPr>
          <w:rFonts w:cs="Arial"/>
          <w:spacing w:val="2"/>
          <w:sz w:val="20"/>
        </w:rPr>
        <w:t>r</w:t>
      </w:r>
      <w:r w:rsidR="008C34C6" w:rsidRPr="00DA3A25">
        <w:rPr>
          <w:rFonts w:cs="Arial"/>
          <w:sz w:val="20"/>
        </w:rPr>
        <w:t xml:space="preserve">dened </w:t>
      </w:r>
      <w:r w:rsidR="00E20650" w:rsidRPr="00DA3A25">
        <w:rPr>
          <w:rFonts w:cs="Arial"/>
          <w:spacing w:val="4"/>
          <w:sz w:val="20"/>
        </w:rPr>
        <w:t>t</w:t>
      </w:r>
      <w:r w:rsidR="008C34C6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8C34C6" w:rsidRPr="00DA3A25">
        <w:rPr>
          <w:rFonts w:cs="Arial"/>
          <w:sz w:val="20"/>
        </w:rPr>
        <w:t>hea</w:t>
      </w:r>
      <w:r w:rsidR="00E36554"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.</w:t>
      </w:r>
      <w:r w:rsidR="008C34C6" w:rsidRPr="00DA3A25">
        <w:rPr>
          <w:rFonts w:cs="Arial"/>
          <w:sz w:val="20"/>
        </w:rPr>
        <w:t xml:space="preserve">" </w:t>
      </w:r>
      <w:r w:rsidR="00444EBB" w:rsidRPr="00DA3A25">
        <w:rPr>
          <w:rFonts w:cs="Arial"/>
          <w:sz w:val="20"/>
        </w:rPr>
        <w:t xml:space="preserve">So, </w:t>
      </w:r>
      <w:r w:rsidR="00A46647" w:rsidRPr="00DA3A25">
        <w:rPr>
          <w:rFonts w:cs="Arial"/>
          <w:spacing w:val="2"/>
          <w:sz w:val="20"/>
        </w:rPr>
        <w:t>t</w:t>
      </w:r>
      <w:r w:rsidR="000D2B1F" w:rsidRPr="00DA3A25">
        <w:rPr>
          <w:rFonts w:cs="Arial"/>
          <w:sz w:val="20"/>
        </w:rPr>
        <w:t xml:space="preserve">hose </w:t>
      </w:r>
      <w:r w:rsidR="006818BF" w:rsidRPr="00DA3A25">
        <w:rPr>
          <w:rFonts w:cs="Arial"/>
          <w:sz w:val="20"/>
        </w:rPr>
        <w:t xml:space="preserve">who </w:t>
      </w:r>
      <w:r w:rsidR="006818BF" w:rsidRPr="00DA3A25">
        <w:rPr>
          <w:rFonts w:cs="Arial"/>
          <w:sz w:val="20"/>
          <w:u w:val="single"/>
        </w:rPr>
        <w:t>would no</w:t>
      </w:r>
      <w:r w:rsidR="00644D78" w:rsidRPr="00DA3A25">
        <w:rPr>
          <w:rFonts w:cs="Arial"/>
          <w:spacing w:val="-2"/>
          <w:sz w:val="20"/>
          <w:u w:val="single"/>
        </w:rPr>
        <w:t>t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6818BF" w:rsidRPr="00DA3A25">
        <w:rPr>
          <w:rFonts w:cs="Arial"/>
          <w:sz w:val="20"/>
        </w:rPr>
        <w:t>believe be</w:t>
      </w:r>
      <w:r w:rsidR="00E95871" w:rsidRPr="00DA3A25">
        <w:rPr>
          <w:rFonts w:cs="Arial"/>
          <w:spacing w:val="2"/>
          <w:sz w:val="20"/>
        </w:rPr>
        <w:t>c</w:t>
      </w:r>
      <w:r w:rsidR="006818BF" w:rsidRPr="00DA3A25">
        <w:rPr>
          <w:rFonts w:cs="Arial"/>
          <w:sz w:val="20"/>
        </w:rPr>
        <w:t xml:space="preserve">ame </w:t>
      </w:r>
      <w:r w:rsidR="00E20650" w:rsidRPr="00DA3A25">
        <w:rPr>
          <w:rFonts w:cs="Arial"/>
          <w:spacing w:val="4"/>
          <w:sz w:val="20"/>
        </w:rPr>
        <w:t>t</w:t>
      </w:r>
      <w:r w:rsidR="006818BF" w:rsidRPr="00DA3A25">
        <w:rPr>
          <w:rFonts w:cs="Arial"/>
          <w:sz w:val="20"/>
        </w:rPr>
        <w:t xml:space="preserve">hose </w:t>
      </w:r>
      <w:r w:rsidR="000D2B1F" w:rsidRPr="00DA3A25">
        <w:rPr>
          <w:rFonts w:cs="Arial"/>
          <w:sz w:val="20"/>
        </w:rPr>
        <w:t xml:space="preserve">who </w:t>
      </w:r>
      <w:r w:rsidR="00E95871" w:rsidRPr="00DA3A25">
        <w:rPr>
          <w:rFonts w:cs="Arial"/>
          <w:spacing w:val="2"/>
          <w:sz w:val="20"/>
          <w:u w:val="single"/>
        </w:rPr>
        <w:t>c</w:t>
      </w:r>
      <w:r w:rsidR="006818BF" w:rsidRPr="00DA3A25">
        <w:rPr>
          <w:rFonts w:cs="Arial"/>
          <w:sz w:val="20"/>
          <w:u w:val="single"/>
        </w:rPr>
        <w:t>ould no</w:t>
      </w:r>
      <w:r w:rsidR="00644D78" w:rsidRPr="00DA3A25">
        <w:rPr>
          <w:rFonts w:cs="Arial"/>
          <w:spacing w:val="-2"/>
          <w:sz w:val="20"/>
          <w:u w:val="single"/>
        </w:rPr>
        <w:t>t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6818BF" w:rsidRPr="00DA3A25">
        <w:rPr>
          <w:rFonts w:cs="Arial"/>
          <w:sz w:val="20"/>
        </w:rPr>
        <w:t>believe, and</w:t>
      </w:r>
      <w:r w:rsidR="000D2B1F" w:rsidRPr="00DA3A25">
        <w:rPr>
          <w:rFonts w:cs="Arial"/>
          <w:sz w:val="20"/>
        </w:rPr>
        <w:t xml:space="preserve"> </w:t>
      </w:r>
      <w:r w:rsidR="00444EBB" w:rsidRPr="00DA3A25">
        <w:rPr>
          <w:rFonts w:cs="Arial"/>
          <w:sz w:val="20"/>
        </w:rPr>
        <w:t xml:space="preserve">it says </w:t>
      </w:r>
      <w:r w:rsidR="00E20650" w:rsidRPr="00DA3A25">
        <w:rPr>
          <w:rFonts w:cs="Arial"/>
          <w:spacing w:val="4"/>
          <w:sz w:val="20"/>
        </w:rPr>
        <w:t>t</w:t>
      </w:r>
      <w:r w:rsidR="006818BF" w:rsidRPr="00DA3A25">
        <w:rPr>
          <w:rFonts w:cs="Arial"/>
          <w:sz w:val="20"/>
        </w:rPr>
        <w:t>his was</w:t>
      </w:r>
      <w:r w:rsidR="00695FB9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83FCD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483FCD" w:rsidRPr="00DA3A25">
        <w:rPr>
          <w:rFonts w:cs="Arial"/>
          <w:sz w:val="20"/>
        </w:rPr>
        <w:t>d</w:t>
      </w:r>
      <w:r w:rsidR="00EC3531" w:rsidRPr="00DA3A25">
        <w:rPr>
          <w:rFonts w:cs="Arial"/>
          <w:sz w:val="20"/>
        </w:rPr>
        <w:t xml:space="preserve">'s doing. </w:t>
      </w:r>
      <w:r w:rsidR="00444EBB" w:rsidRPr="00DA3A25">
        <w:rPr>
          <w:rFonts w:cs="Arial"/>
          <w:sz w:val="20"/>
        </w:rPr>
        <w:t>T</w:t>
      </w:r>
      <w:r w:rsidR="00362F0A" w:rsidRPr="00DA3A25">
        <w:rPr>
          <w:rFonts w:cs="Arial"/>
          <w:sz w:val="20"/>
        </w:rPr>
        <w:t>his</w:t>
      </w:r>
      <w:r w:rsidR="00444EBB" w:rsidRPr="00DA3A25">
        <w:rPr>
          <w:rFonts w:cs="Arial"/>
          <w:sz w:val="20"/>
        </w:rPr>
        <w:t xml:space="preserve"> may</w:t>
      </w:r>
      <w:r w:rsidR="00362F0A" w:rsidRPr="00DA3A25">
        <w:rPr>
          <w:rFonts w:cs="Arial"/>
          <w:sz w:val="20"/>
        </w:rPr>
        <w:t xml:space="preserve"> s</w:t>
      </w:r>
      <w:r w:rsidR="000D2B1F" w:rsidRPr="00DA3A25">
        <w:rPr>
          <w:rFonts w:cs="Arial"/>
          <w:sz w:val="20"/>
        </w:rPr>
        <w:t xml:space="preserve">ound </w:t>
      </w:r>
      <w:r w:rsidR="00632E16" w:rsidRPr="00DA3A25">
        <w:rPr>
          <w:rFonts w:cs="Arial"/>
          <w:sz w:val="20"/>
        </w:rPr>
        <w:t>fa</w:t>
      </w:r>
      <w:r w:rsidR="000D2B1F" w:rsidRPr="00DA3A25">
        <w:rPr>
          <w:rFonts w:cs="Arial"/>
          <w:sz w:val="20"/>
        </w:rPr>
        <w:t>milia</w:t>
      </w:r>
      <w:r w:rsidR="002B2A62" w:rsidRPr="00DA3A25">
        <w:rPr>
          <w:rFonts w:cs="Arial"/>
          <w:sz w:val="20"/>
        </w:rPr>
        <w:t>r</w:t>
      </w:r>
      <w:r w:rsidR="00362F0A" w:rsidRPr="00DA3A25">
        <w:rPr>
          <w:rFonts w:cs="Arial"/>
          <w:sz w:val="20"/>
        </w:rPr>
        <w:t xml:space="preserve"> be</w:t>
      </w:r>
      <w:r w:rsidR="00C00166" w:rsidRPr="00DA3A25">
        <w:rPr>
          <w:rFonts w:cs="Arial"/>
          <w:spacing w:val="2"/>
          <w:sz w:val="20"/>
        </w:rPr>
        <w:t>c</w:t>
      </w:r>
      <w:r w:rsidR="00362F0A" w:rsidRPr="00DA3A25">
        <w:rPr>
          <w:rFonts w:cs="Arial"/>
          <w:sz w:val="20"/>
        </w:rPr>
        <w:t>ause</w:t>
      </w:r>
      <w:r w:rsidR="00362F0A" w:rsidRPr="00DA3A25">
        <w:rPr>
          <w:rFonts w:cs="Arial"/>
          <w:spacing w:val="2"/>
          <w:sz w:val="20"/>
        </w:rPr>
        <w:t xml:space="preserve"> </w:t>
      </w:r>
      <w:r w:rsidR="00362F0A" w:rsidRPr="00DA3A25">
        <w:rPr>
          <w:rFonts w:cs="Arial"/>
          <w:sz w:val="20"/>
        </w:rPr>
        <w:t>it aligns wi</w:t>
      </w:r>
      <w:r w:rsidR="00A46647" w:rsidRPr="00DA3A25">
        <w:rPr>
          <w:rFonts w:cs="Arial"/>
          <w:spacing w:val="2"/>
          <w:sz w:val="20"/>
        </w:rPr>
        <w:t>t</w:t>
      </w:r>
      <w:r w:rsidR="00362F0A" w:rsidRPr="00DA3A25">
        <w:rPr>
          <w:rFonts w:cs="Arial"/>
          <w:sz w:val="20"/>
        </w:rPr>
        <w:t xml:space="preserve">h </w:t>
      </w:r>
      <w:r w:rsidR="00D86E0F" w:rsidRPr="00DA3A25">
        <w:rPr>
          <w:rFonts w:cs="Arial"/>
          <w:sz w:val="20"/>
        </w:rPr>
        <w:t>verses</w:t>
      </w:r>
      <w:r w:rsidR="0046546E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D86E0F" w:rsidRPr="00DA3A25">
        <w:rPr>
          <w:rFonts w:cs="Arial"/>
          <w:sz w:val="20"/>
        </w:rPr>
        <w:t>hat were dis</w:t>
      </w:r>
      <w:r w:rsidR="00C00166" w:rsidRPr="00DA3A25">
        <w:rPr>
          <w:rFonts w:cs="Arial"/>
          <w:spacing w:val="2"/>
          <w:sz w:val="20"/>
        </w:rPr>
        <w:t>c</w:t>
      </w:r>
      <w:r w:rsidR="00D86E0F" w:rsidRPr="00DA3A25">
        <w:rPr>
          <w:rFonts w:cs="Arial"/>
          <w:sz w:val="20"/>
        </w:rPr>
        <w:t>ussed</w:t>
      </w:r>
      <w:r w:rsidR="0046546E" w:rsidRPr="00DA3A25">
        <w:rPr>
          <w:rFonts w:cs="Arial"/>
          <w:sz w:val="20"/>
        </w:rPr>
        <w:t xml:space="preserve"> </w:t>
      </w:r>
      <w:r w:rsidR="00D86E0F" w:rsidRPr="00DA3A25">
        <w:rPr>
          <w:rFonts w:cs="Arial"/>
          <w:sz w:val="20"/>
        </w:rPr>
        <w:t xml:space="preserve">just </w:t>
      </w:r>
      <w:r w:rsidR="0046546E" w:rsidRPr="00DA3A25">
        <w:rPr>
          <w:rFonts w:cs="Arial"/>
          <w:sz w:val="20"/>
        </w:rPr>
        <w:t>a few momen</w:t>
      </w:r>
      <w:r w:rsidR="00A46647" w:rsidRPr="00DA3A25">
        <w:rPr>
          <w:rFonts w:cs="Arial"/>
          <w:spacing w:val="2"/>
          <w:sz w:val="20"/>
        </w:rPr>
        <w:t>t</w:t>
      </w:r>
      <w:r w:rsidR="0046546E" w:rsidRPr="00DA3A25">
        <w:rPr>
          <w:rFonts w:cs="Arial"/>
          <w:sz w:val="20"/>
        </w:rPr>
        <w:t>s ago</w:t>
      </w:r>
      <w:r w:rsidR="001027A3" w:rsidRPr="00DA3A25">
        <w:rPr>
          <w:rFonts w:cs="Arial"/>
          <w:sz w:val="20"/>
        </w:rPr>
        <w:t>:</w:t>
      </w:r>
    </w:p>
    <w:p w14:paraId="58523E46" w14:textId="0676FB14" w:rsidR="001027A3" w:rsidRPr="00DA3A25" w:rsidRDefault="001027A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085E63C" w14:textId="2A62417A" w:rsidR="001027A3" w:rsidRPr="00DA3A25" w:rsidRDefault="001027A3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8962DA" w:rsidRPr="00DA3A25">
        <w:rPr>
          <w:rFonts w:cs="Arial"/>
          <w:sz w:val="20"/>
        </w:rPr>
        <w:fldChar w:fldCharType="begin"/>
      </w:r>
      <w:r w:rsidR="008962DA" w:rsidRPr="00DA3A25">
        <w:rPr>
          <w:sz w:val="20"/>
        </w:rPr>
        <w:instrText xml:space="preserve"> XE "</w:instrText>
      </w:r>
      <w:r w:rsidR="008962DA" w:rsidRPr="00DA3A25">
        <w:rPr>
          <w:rFonts w:cs="Arial"/>
          <w:sz w:val="20"/>
        </w:rPr>
        <w:instrText>love of the truth</w:instrText>
      </w:r>
      <w:r w:rsidR="008962DA" w:rsidRPr="00DA3A25">
        <w:rPr>
          <w:sz w:val="20"/>
        </w:rPr>
        <w:instrText xml:space="preserve">" </w:instrText>
      </w:r>
      <w:r w:rsidR="008962DA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saved. An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all se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ng delusion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hould believe a lie" </w:t>
      </w:r>
      <w:r w:rsidRPr="00633952">
        <w:rPr>
          <w:rFonts w:cs="Arial"/>
          <w:sz w:val="16"/>
          <w:szCs w:val="16"/>
        </w:rPr>
        <w:t>(2</w:t>
      </w:r>
      <w:r w:rsidR="00715F9A" w:rsidRPr="00633952">
        <w:rPr>
          <w:rFonts w:cs="Arial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2:10-11)</w:t>
      </w:r>
      <w:r w:rsidRPr="00DA3A25">
        <w:rPr>
          <w:rFonts w:cs="Arial"/>
          <w:sz w:val="20"/>
        </w:rPr>
        <w:t xml:space="preserve">. </w:t>
      </w:r>
    </w:p>
    <w:p w14:paraId="3AD49D40" w14:textId="09A168C9" w:rsidR="001027A3" w:rsidRPr="00DA3A25" w:rsidRDefault="001027A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9586EA3" w14:textId="5AD83233" w:rsidR="0096472B" w:rsidRPr="00DA3A25" w:rsidRDefault="0082016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3F5A5C" w:rsidRPr="00DA3A25">
        <w:rPr>
          <w:rFonts w:cs="Arial"/>
          <w:sz w:val="20"/>
        </w:rPr>
        <w:t>ause</w:t>
      </w:r>
      <w:r w:rsidR="00FD3056" w:rsidRPr="00DA3A25">
        <w:rPr>
          <w:rFonts w:cs="Arial"/>
          <w:sz w:val="20"/>
        </w:rPr>
        <w:t>d</w:t>
      </w:r>
      <w:r w:rsidR="003F5A5C" w:rsidRPr="00DA3A25">
        <w:rPr>
          <w:rFonts w:cs="Arial"/>
          <w:sz w:val="20"/>
        </w:rPr>
        <w:t xml:space="preserve"> some </w:t>
      </w:r>
      <w:r w:rsidR="00E20650" w:rsidRPr="00DA3A25">
        <w:rPr>
          <w:rFonts w:cs="Arial"/>
          <w:spacing w:val="4"/>
          <w:sz w:val="20"/>
        </w:rPr>
        <w:t>t</w:t>
      </w:r>
      <w:r w:rsidR="003F5A5C" w:rsidRPr="00DA3A25">
        <w:rPr>
          <w:rFonts w:cs="Arial"/>
          <w:sz w:val="20"/>
        </w:rPr>
        <w:t>o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F5A5C" w:rsidRPr="00DA3A25">
        <w:rPr>
          <w:rFonts w:cs="Arial"/>
          <w:sz w:val="20"/>
        </w:rPr>
        <w:t xml:space="preserve">be able </w:t>
      </w:r>
      <w:r w:rsidR="00E20650" w:rsidRPr="00DA3A25">
        <w:rPr>
          <w:rFonts w:cs="Arial"/>
          <w:spacing w:val="4"/>
          <w:sz w:val="20"/>
        </w:rPr>
        <w:t>t</w:t>
      </w:r>
      <w:r w:rsidR="003F5A5C" w:rsidRPr="00DA3A25">
        <w:rPr>
          <w:rFonts w:cs="Arial"/>
          <w:sz w:val="20"/>
        </w:rPr>
        <w:t>o see</w:t>
      </w:r>
      <w:r w:rsidR="00362F0A" w:rsidRPr="00DA3A25">
        <w:rPr>
          <w:rFonts w:cs="Arial"/>
          <w:sz w:val="20"/>
        </w:rPr>
        <w:t xml:space="preserve"> </w:t>
      </w:r>
      <w:r w:rsidR="00E57BA7" w:rsidRPr="00DA3A25">
        <w:rPr>
          <w:rFonts w:cs="Arial"/>
          <w:sz w:val="20"/>
        </w:rPr>
        <w:t xml:space="preserve">in </w:t>
      </w:r>
      <w:r w:rsidR="00A46647" w:rsidRPr="00DA3A25">
        <w:rPr>
          <w:rFonts w:cs="Arial"/>
          <w:spacing w:val="2"/>
          <w:sz w:val="20"/>
        </w:rPr>
        <w:t>t</w:t>
      </w:r>
      <w:r w:rsidR="00E57BA7" w:rsidRPr="00DA3A25">
        <w:rPr>
          <w:rFonts w:cs="Arial"/>
          <w:sz w:val="20"/>
        </w:rPr>
        <w:t>his passage also</w:t>
      </w:r>
      <w:r w:rsidR="00362F0A" w:rsidRPr="00DA3A25">
        <w:rPr>
          <w:rFonts w:cs="Arial"/>
          <w:sz w:val="20"/>
        </w:rPr>
        <w:t>:</w:t>
      </w:r>
    </w:p>
    <w:p w14:paraId="2AAE2B5A" w14:textId="5126765C" w:rsidR="00A60CB2" w:rsidRPr="00DA3A25" w:rsidRDefault="00A60CB2" w:rsidP="00D852FE">
      <w:pPr>
        <w:spacing w:line="240" w:lineRule="auto"/>
        <w:rPr>
          <w:rFonts w:cs="Arial"/>
          <w:sz w:val="20"/>
        </w:rPr>
      </w:pPr>
    </w:p>
    <w:p w14:paraId="70835EDB" w14:textId="7DEE7D3E" w:rsidR="008064F5" w:rsidRPr="00DA3A25" w:rsidRDefault="00943DB0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Is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el 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b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e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he seek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b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ed 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blinded </w:t>
      </w:r>
      <w:r w:rsidR="00E53F1B" w:rsidRPr="00DA3A25">
        <w:rPr>
          <w:rFonts w:cs="Arial"/>
          <w:sz w:val="20"/>
        </w:rPr>
        <w:t>(A</w:t>
      </w:r>
      <w:r w:rsidR="00E95871" w:rsidRPr="00DA3A25">
        <w:rPr>
          <w:rFonts w:cs="Arial"/>
          <w:spacing w:val="2"/>
          <w:sz w:val="20"/>
        </w:rPr>
        <w:t>cc</w:t>
      </w:r>
      <w:r w:rsidR="00E53F1B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E53F1B" w:rsidRPr="00DA3A25">
        <w:rPr>
          <w:rFonts w:cs="Arial"/>
          <w:sz w:val="20"/>
        </w:rPr>
        <w:t xml:space="preserve">ding as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53F1B" w:rsidRPr="00DA3A25">
        <w:rPr>
          <w:rFonts w:cs="Arial"/>
          <w:sz w:val="20"/>
        </w:rPr>
        <w:t>is 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E53F1B" w:rsidRPr="00DA3A25">
        <w:rPr>
          <w:rFonts w:cs="Arial"/>
          <w:sz w:val="20"/>
        </w:rPr>
        <w:t>en</w:t>
      </w:r>
      <w:r w:rsidR="00F33241" w:rsidRPr="00DA3A25">
        <w:rPr>
          <w:rFonts w:cs="Arial"/>
          <w:sz w:val="20"/>
        </w:rPr>
        <w:fldChar w:fldCharType="begin"/>
      </w:r>
      <w:r w:rsidR="00F33241" w:rsidRPr="00DA3A25">
        <w:rPr>
          <w:sz w:val="20"/>
        </w:rPr>
        <w:instrText xml:space="preserve"> XE "</w:instrText>
      </w:r>
      <w:r w:rsidR="00F33241" w:rsidRPr="00DA3A25">
        <w:rPr>
          <w:rFonts w:cs="Arial"/>
          <w:sz w:val="20"/>
        </w:rPr>
        <w:instrText>Bible, the (scripture):</w:instrText>
      </w:r>
      <w:r w:rsidR="00F33241" w:rsidRPr="00DA3A25">
        <w:rPr>
          <w:sz w:val="20"/>
        </w:rPr>
        <w:instrText xml:space="preserve">authority of" </w:instrText>
      </w:r>
      <w:r w:rsidR="00F33241" w:rsidRPr="00DA3A25">
        <w:rPr>
          <w:rFonts w:cs="Arial"/>
          <w:sz w:val="20"/>
        </w:rPr>
        <w:fldChar w:fldCharType="end"/>
      </w:r>
      <w:r w:rsidR="00E53F1B" w:rsidRPr="00DA3A25">
        <w:rPr>
          <w:rFonts w:cs="Arial"/>
          <w:sz w:val="20"/>
        </w:rPr>
        <w:t xml:space="preserve">, </w:t>
      </w:r>
      <w:r w:rsidR="00E53F1B" w:rsidRPr="00DA3A25">
        <w:rPr>
          <w:rFonts w:cs="Arial"/>
          <w:b/>
          <w:bCs/>
          <w:sz w:val="20"/>
        </w:rPr>
        <w:t>God</w:t>
      </w:r>
      <w:r w:rsidR="00514FD8" w:rsidRPr="00DA3A25">
        <w:rPr>
          <w:rFonts w:cs="Arial"/>
          <w:b/>
          <w:bCs/>
          <w:sz w:val="20"/>
        </w:rPr>
        <w:fldChar w:fldCharType="begin"/>
      </w:r>
      <w:r w:rsidR="00514FD8" w:rsidRPr="00DA3A25">
        <w:rPr>
          <w:b/>
          <w:bCs/>
          <w:sz w:val="20"/>
        </w:rPr>
        <w:instrText xml:space="preserve"> XE "</w:instrText>
      </w:r>
      <w:r w:rsidR="00514FD8" w:rsidRPr="00DA3A25">
        <w:rPr>
          <w:rFonts w:cs="Arial"/>
          <w:b/>
          <w:bCs/>
          <w:sz w:val="20"/>
        </w:rPr>
        <w:instrText>God</w:instrText>
      </w:r>
      <w:r w:rsidR="00514FD8" w:rsidRPr="00DA3A25">
        <w:rPr>
          <w:b/>
          <w:bCs/>
          <w:sz w:val="20"/>
        </w:rPr>
        <w:instrText xml:space="preserve">" </w:instrText>
      </w:r>
      <w:r w:rsidR="00514FD8" w:rsidRPr="00DA3A25">
        <w:rPr>
          <w:rFonts w:cs="Arial"/>
          <w:b/>
          <w:bCs/>
          <w:sz w:val="20"/>
        </w:rPr>
        <w:fldChar w:fldCharType="end"/>
      </w:r>
      <w:r w:rsidR="00E53F1B" w:rsidRPr="00DA3A25">
        <w:rPr>
          <w:rFonts w:cs="Arial"/>
          <w:b/>
          <w:bCs/>
          <w:sz w:val="20"/>
        </w:rPr>
        <w:t xml:space="preserve"> ha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E53F1B" w:rsidRPr="00DA3A25">
        <w:rPr>
          <w:rFonts w:cs="Arial"/>
          <w:b/>
          <w:bCs/>
          <w:sz w:val="20"/>
        </w:rPr>
        <w:t xml:space="preserve">h given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E53F1B" w:rsidRPr="00DA3A25">
        <w:rPr>
          <w:rFonts w:cs="Arial"/>
          <w:b/>
          <w:bCs/>
          <w:sz w:val="20"/>
        </w:rPr>
        <w:t xml:space="preserve">hem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E53F1B" w:rsidRPr="00DA3A25">
        <w:rPr>
          <w:rFonts w:cs="Arial"/>
          <w:b/>
          <w:bCs/>
          <w:sz w:val="20"/>
        </w:rPr>
        <w:t>he spi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="00F16F15" w:rsidRPr="00DA3A25">
        <w:rPr>
          <w:rFonts w:cs="Arial"/>
          <w:b/>
          <w:bCs/>
          <w:spacing w:val="2"/>
          <w:sz w:val="20"/>
        </w:rPr>
        <w:t>i</w:t>
      </w:r>
      <w:r w:rsidR="00644D78" w:rsidRPr="00DA3A25">
        <w:rPr>
          <w:rFonts w:cs="Arial"/>
          <w:b/>
          <w:bCs/>
          <w:spacing w:val="-2"/>
          <w:sz w:val="20"/>
        </w:rPr>
        <w:t xml:space="preserve">t </w:t>
      </w:r>
      <w:r w:rsidR="00E53F1B" w:rsidRPr="00DA3A25">
        <w:rPr>
          <w:rFonts w:cs="Arial"/>
          <w:b/>
          <w:bCs/>
          <w:sz w:val="20"/>
        </w:rPr>
        <w:t>o</w:t>
      </w:r>
      <w:r w:rsidR="00F16F15" w:rsidRPr="00DA3A25">
        <w:rPr>
          <w:rFonts w:cs="Arial"/>
          <w:b/>
          <w:bCs/>
          <w:spacing w:val="-2"/>
          <w:sz w:val="20"/>
        </w:rPr>
        <w:t xml:space="preserve">f </w:t>
      </w:r>
      <w:r w:rsidR="00E53F1B" w:rsidRPr="00DA3A25">
        <w:rPr>
          <w:rFonts w:cs="Arial"/>
          <w:b/>
          <w:bCs/>
          <w:sz w:val="20"/>
        </w:rPr>
        <w:t>slumbe</w:t>
      </w:r>
      <w:r w:rsidR="00F16F15" w:rsidRPr="00DA3A25">
        <w:rPr>
          <w:rFonts w:cs="Arial"/>
          <w:b/>
          <w:bCs/>
          <w:sz w:val="20"/>
        </w:rPr>
        <w:t>r</w:t>
      </w:r>
      <w:r w:rsidR="00F16F15" w:rsidRPr="00DA3A25">
        <w:rPr>
          <w:rFonts w:cs="Arial"/>
          <w:sz w:val="20"/>
        </w:rPr>
        <w:t>,</w:t>
      </w:r>
      <w:r w:rsidR="00E53F1B" w:rsidRPr="00DA3A25">
        <w:rPr>
          <w:rFonts w:cs="Arial"/>
          <w:sz w:val="20"/>
        </w:rPr>
        <w:t xml:space="preserve"> </w:t>
      </w:r>
      <w:r w:rsidR="00E53F1B" w:rsidRPr="00DA3A25">
        <w:rPr>
          <w:rFonts w:cs="Arial"/>
          <w:b/>
          <w:bCs/>
          <w:sz w:val="20"/>
        </w:rPr>
        <w:t xml:space="preserve">eyes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E53F1B" w:rsidRPr="00DA3A25">
        <w:rPr>
          <w:rFonts w:cs="Arial"/>
          <w:b/>
          <w:bCs/>
          <w:sz w:val="20"/>
        </w:rPr>
        <w:t>ha</w:t>
      </w:r>
      <w:r w:rsidR="00644D78" w:rsidRPr="00DA3A25">
        <w:rPr>
          <w:rFonts w:cs="Arial"/>
          <w:b/>
          <w:bCs/>
          <w:spacing w:val="-2"/>
          <w:sz w:val="20"/>
        </w:rPr>
        <w:t xml:space="preserve">t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E53F1B" w:rsidRPr="00DA3A25">
        <w:rPr>
          <w:rFonts w:cs="Arial"/>
          <w:b/>
          <w:bCs/>
          <w:sz w:val="20"/>
        </w:rPr>
        <w:t>hey should no</w:t>
      </w:r>
      <w:r w:rsidR="00644D78" w:rsidRPr="00DA3A25">
        <w:rPr>
          <w:rFonts w:cs="Arial"/>
          <w:b/>
          <w:bCs/>
          <w:spacing w:val="-2"/>
          <w:sz w:val="20"/>
        </w:rPr>
        <w:t xml:space="preserve">t </w:t>
      </w:r>
      <w:r w:rsidR="00E53F1B" w:rsidRPr="00DA3A25">
        <w:rPr>
          <w:rFonts w:cs="Arial"/>
          <w:b/>
          <w:bCs/>
          <w:sz w:val="20"/>
        </w:rPr>
        <w:t>see</w:t>
      </w:r>
      <w:r w:rsidR="00E53F1B" w:rsidRPr="00DA3A25">
        <w:rPr>
          <w:rFonts w:cs="Arial"/>
          <w:sz w:val="20"/>
        </w:rPr>
        <w:t xml:space="preserve">, </w:t>
      </w:r>
      <w:r w:rsidR="00E53F1B" w:rsidRPr="00DA3A25">
        <w:rPr>
          <w:rFonts w:cs="Arial"/>
          <w:b/>
          <w:bCs/>
          <w:sz w:val="20"/>
        </w:rPr>
        <w:t>and ea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="00E53F1B" w:rsidRPr="00DA3A25">
        <w:rPr>
          <w:rFonts w:cs="Arial"/>
          <w:b/>
          <w:bCs/>
          <w:sz w:val="20"/>
        </w:rPr>
        <w:t xml:space="preserve">s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E53F1B" w:rsidRPr="00DA3A25">
        <w:rPr>
          <w:rFonts w:cs="Arial"/>
          <w:b/>
          <w:bCs/>
          <w:sz w:val="20"/>
        </w:rPr>
        <w:t>ha</w:t>
      </w:r>
      <w:r w:rsidR="00644D78" w:rsidRPr="00DA3A25">
        <w:rPr>
          <w:rFonts w:cs="Arial"/>
          <w:b/>
          <w:bCs/>
          <w:spacing w:val="-2"/>
          <w:sz w:val="20"/>
        </w:rPr>
        <w:t xml:space="preserve">t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E53F1B" w:rsidRPr="00DA3A25">
        <w:rPr>
          <w:rFonts w:cs="Arial"/>
          <w:b/>
          <w:bCs/>
          <w:sz w:val="20"/>
        </w:rPr>
        <w:t>hey should no</w:t>
      </w:r>
      <w:r w:rsidR="00644D78" w:rsidRPr="00DA3A25">
        <w:rPr>
          <w:rFonts w:cs="Arial"/>
          <w:b/>
          <w:bCs/>
          <w:spacing w:val="-2"/>
          <w:sz w:val="20"/>
        </w:rPr>
        <w:t xml:space="preserve">t </w:t>
      </w:r>
      <w:r w:rsidR="00E53F1B" w:rsidRPr="00DA3A25">
        <w:rPr>
          <w:rFonts w:cs="Arial"/>
          <w:b/>
          <w:bCs/>
          <w:sz w:val="20"/>
        </w:rPr>
        <w:t>hea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="00E53F1B" w:rsidRPr="00DA3A25">
        <w:rPr>
          <w:rFonts w:cs="Arial"/>
          <w:sz w:val="20"/>
        </w:rPr>
        <w:t>;) un</w:t>
      </w:r>
      <w:r w:rsidR="00E20650" w:rsidRPr="00DA3A25">
        <w:rPr>
          <w:rFonts w:cs="Arial"/>
          <w:spacing w:val="4"/>
          <w:sz w:val="20"/>
        </w:rPr>
        <w:t>t</w:t>
      </w:r>
      <w:r w:rsidR="00E53F1B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E53F1B" w:rsidRPr="00DA3A25">
        <w:rPr>
          <w:rFonts w:cs="Arial"/>
          <w:sz w:val="20"/>
        </w:rPr>
        <w:t>his day.</w:t>
      </w:r>
      <w:r w:rsidR="00F1432A" w:rsidRPr="00DA3A25">
        <w:rPr>
          <w:rFonts w:cs="Arial"/>
          <w:sz w:val="20"/>
        </w:rPr>
        <w:t xml:space="preserve"> </w:t>
      </w:r>
      <w:r w:rsidR="00E53F1B" w:rsidRPr="00DA3A25">
        <w:rPr>
          <w:rFonts w:cs="Arial"/>
          <w:sz w:val="20"/>
        </w:rPr>
        <w:t>And David</w:t>
      </w:r>
      <w:r w:rsidR="006350BA" w:rsidRPr="00DA3A25">
        <w:rPr>
          <w:rFonts w:cs="Arial"/>
          <w:sz w:val="20"/>
        </w:rPr>
        <w:fldChar w:fldCharType="begin"/>
      </w:r>
      <w:r w:rsidR="006350BA" w:rsidRPr="00DA3A25">
        <w:rPr>
          <w:sz w:val="20"/>
        </w:rPr>
        <w:instrText xml:space="preserve"> XE "</w:instrText>
      </w:r>
      <w:r w:rsidR="006350BA" w:rsidRPr="00DA3A25">
        <w:rPr>
          <w:rFonts w:cs="Arial"/>
          <w:sz w:val="20"/>
        </w:rPr>
        <w:instrText>David</w:instrText>
      </w:r>
      <w:r w:rsidR="006350BA" w:rsidRPr="00DA3A25">
        <w:rPr>
          <w:sz w:val="20"/>
        </w:rPr>
        <w:instrText xml:space="preserve">" </w:instrText>
      </w:r>
      <w:r w:rsidR="006350BA" w:rsidRPr="00DA3A25">
        <w:rPr>
          <w:rFonts w:cs="Arial"/>
          <w:sz w:val="20"/>
        </w:rPr>
        <w:fldChar w:fldCharType="end"/>
      </w:r>
      <w:r w:rsidR="00E53F1B" w:rsidRPr="00DA3A25">
        <w:rPr>
          <w:rFonts w:cs="Arial"/>
          <w:sz w:val="20"/>
        </w:rPr>
        <w:t xml:space="preserve"> s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53F1B" w:rsidRPr="00DA3A25">
        <w:rPr>
          <w:rFonts w:cs="Arial"/>
          <w:sz w:val="20"/>
        </w:rPr>
        <w:t>h, L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E53F1B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53F1B" w:rsidRPr="00DA3A25">
        <w:rPr>
          <w:rFonts w:cs="Arial"/>
          <w:sz w:val="20"/>
        </w:rPr>
        <w:t>able be made a sna</w:t>
      </w:r>
      <w:r w:rsidR="002B2A62" w:rsidRPr="00DA3A25">
        <w:rPr>
          <w:rFonts w:cs="Arial"/>
          <w:spacing w:val="2"/>
          <w:sz w:val="20"/>
        </w:rPr>
        <w:t>r</w:t>
      </w:r>
      <w:r w:rsidR="00E53F1B" w:rsidRPr="00DA3A25">
        <w:rPr>
          <w:rFonts w:cs="Arial"/>
          <w:sz w:val="20"/>
        </w:rPr>
        <w:t xml:space="preserve">e, and a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E53F1B" w:rsidRPr="00DA3A25">
        <w:rPr>
          <w:rFonts w:cs="Arial"/>
          <w:sz w:val="20"/>
        </w:rPr>
        <w:t>ap, and a s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E53F1B" w:rsidRPr="00DA3A25">
        <w:rPr>
          <w:rFonts w:cs="Arial"/>
          <w:sz w:val="20"/>
        </w:rPr>
        <w:t>mbling</w:t>
      </w:r>
      <w:r w:rsidR="007C72C0" w:rsidRPr="00DA3A25">
        <w:rPr>
          <w:rFonts w:cs="Arial"/>
          <w:sz w:val="20"/>
        </w:rPr>
        <w:t xml:space="preserve"> </w:t>
      </w:r>
      <w:r w:rsidR="00E53F1B" w:rsidRPr="00DA3A25">
        <w:rPr>
          <w:rFonts w:cs="Arial"/>
          <w:sz w:val="20"/>
        </w:rPr>
        <w:t>blo</w:t>
      </w:r>
      <w:r w:rsidR="00E95871" w:rsidRPr="00DA3A25">
        <w:rPr>
          <w:rFonts w:cs="Arial"/>
          <w:spacing w:val="2"/>
          <w:sz w:val="20"/>
        </w:rPr>
        <w:t>c</w:t>
      </w:r>
      <w:r w:rsidR="00E53F1B" w:rsidRPr="00DA3A25">
        <w:rPr>
          <w:rFonts w:cs="Arial"/>
          <w:sz w:val="20"/>
        </w:rPr>
        <w:t xml:space="preserve">k, and a </w:t>
      </w:r>
      <w:r w:rsidR="002B2A62" w:rsidRPr="00DA3A25">
        <w:rPr>
          <w:rFonts w:cs="Arial"/>
          <w:spacing w:val="2"/>
          <w:sz w:val="20"/>
        </w:rPr>
        <w:t>r</w:t>
      </w:r>
      <w:r w:rsidR="00E53F1B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53F1B" w:rsidRPr="00DA3A25">
        <w:rPr>
          <w:rFonts w:cs="Arial"/>
          <w:sz w:val="20"/>
        </w:rPr>
        <w:t>ompen</w:t>
      </w:r>
      <w:r w:rsidR="00E95871" w:rsidRPr="00DA3A25">
        <w:rPr>
          <w:rFonts w:cs="Arial"/>
          <w:spacing w:val="2"/>
          <w:sz w:val="20"/>
        </w:rPr>
        <w:t>c</w:t>
      </w:r>
      <w:r w:rsidR="00E53F1B" w:rsidRPr="00DA3A25">
        <w:rPr>
          <w:rFonts w:cs="Arial"/>
          <w:sz w:val="20"/>
        </w:rPr>
        <w:t>e un</w:t>
      </w:r>
      <w:r w:rsidR="00E20650" w:rsidRPr="00DA3A25">
        <w:rPr>
          <w:rFonts w:cs="Arial"/>
          <w:spacing w:val="4"/>
          <w:sz w:val="20"/>
        </w:rPr>
        <w:t>t</w:t>
      </w:r>
      <w:r w:rsidR="00E53F1B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E53F1B" w:rsidRPr="00DA3A25">
        <w:rPr>
          <w:rFonts w:cs="Arial"/>
          <w:sz w:val="20"/>
        </w:rPr>
        <w:t>hem:</w:t>
      </w:r>
      <w:r w:rsidR="00F1432A" w:rsidRPr="00DA3A25">
        <w:rPr>
          <w:rFonts w:cs="Arial"/>
          <w:sz w:val="20"/>
        </w:rPr>
        <w:t xml:space="preserve"> </w:t>
      </w:r>
      <w:r w:rsidR="00E53F1B" w:rsidRPr="00DA3A25">
        <w:rPr>
          <w:rFonts w:cs="Arial"/>
          <w:sz w:val="20"/>
        </w:rPr>
        <w:t>L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E53F1B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53F1B" w:rsidRPr="00DA3A25">
        <w:rPr>
          <w:rFonts w:cs="Arial"/>
          <w:sz w:val="20"/>
        </w:rPr>
        <w:t>eyes be da</w:t>
      </w:r>
      <w:r w:rsidR="002B2A62" w:rsidRPr="00DA3A25">
        <w:rPr>
          <w:rFonts w:cs="Arial"/>
          <w:spacing w:val="2"/>
          <w:sz w:val="20"/>
        </w:rPr>
        <w:t>r</w:t>
      </w:r>
      <w:r w:rsidR="00E53F1B" w:rsidRPr="00DA3A25">
        <w:rPr>
          <w:rFonts w:cs="Arial"/>
          <w:sz w:val="20"/>
        </w:rPr>
        <w:t xml:space="preserve">kened..." </w:t>
      </w:r>
      <w:r w:rsidR="00E53F1B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E53F1B" w:rsidRPr="00633952">
        <w:rPr>
          <w:rFonts w:cs="Arial"/>
          <w:sz w:val="16"/>
          <w:szCs w:val="16"/>
        </w:rPr>
        <w:t>om 11:</w:t>
      </w:r>
      <w:r w:rsidRPr="00633952">
        <w:rPr>
          <w:rFonts w:cs="Arial"/>
          <w:sz w:val="16"/>
          <w:szCs w:val="16"/>
        </w:rPr>
        <w:t>7</w:t>
      </w:r>
      <w:r w:rsidR="00E53F1B" w:rsidRPr="00633952">
        <w:rPr>
          <w:rFonts w:cs="Arial"/>
          <w:sz w:val="16"/>
          <w:szCs w:val="16"/>
        </w:rPr>
        <w:t>-10)</w:t>
      </w:r>
      <w:r w:rsidR="00E53F1B" w:rsidRPr="00DA3A25">
        <w:rPr>
          <w:rFonts w:cs="Arial"/>
          <w:sz w:val="20"/>
        </w:rPr>
        <w:t>.</w:t>
      </w:r>
    </w:p>
    <w:p w14:paraId="65117094" w14:textId="77777777" w:rsidR="004A65F7" w:rsidRPr="00DA3A25" w:rsidRDefault="004A65F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F193ED0" w14:textId="315B70DA" w:rsidR="00A41AAA" w:rsidRPr="00DA3A25" w:rsidRDefault="00E57BA7" w:rsidP="00D852FE">
      <w:pPr>
        <w:tabs>
          <w:tab w:val="left" w:pos="2498"/>
        </w:tabs>
        <w:spacing w:line="240" w:lineRule="auto"/>
        <w:jc w:val="both"/>
        <w:rPr>
          <w:rFonts w:cs="Arial"/>
          <w:iCs/>
          <w:sz w:val="20"/>
        </w:rPr>
      </w:pPr>
      <w:r w:rsidRPr="00DA3A25">
        <w:rPr>
          <w:rFonts w:cs="Arial"/>
          <w:sz w:val="20"/>
        </w:rPr>
        <w:t>Thus,</w:t>
      </w:r>
      <w:r w:rsidR="009D6746" w:rsidRPr="00DA3A25">
        <w:rPr>
          <w:rFonts w:cs="Arial"/>
          <w:sz w:val="20"/>
        </w:rPr>
        <w:t xml:space="preserve">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9D6746" w:rsidRPr="00DA3A25">
        <w:rPr>
          <w:rFonts w:cs="Arial"/>
          <w:sz w:val="20"/>
        </w:rPr>
        <w:t xml:space="preserve"> is no</w:t>
      </w:r>
      <w:r w:rsidR="00644D78"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 always </w:t>
      </w:r>
      <w:r w:rsidR="009D6746" w:rsidRPr="00DA3A25">
        <w:rPr>
          <w:rFonts w:cs="Arial"/>
          <w:sz w:val="20"/>
        </w:rPr>
        <w:t xml:space="preserve">seeking </w:t>
      </w:r>
      <w:r w:rsidR="00E20650" w:rsidRPr="00DA3A25">
        <w:rPr>
          <w:rFonts w:cs="Arial"/>
          <w:spacing w:val="4"/>
          <w:sz w:val="20"/>
        </w:rPr>
        <w:t>t</w:t>
      </w:r>
      <w:r w:rsidR="009D6746" w:rsidRPr="00DA3A25">
        <w:rPr>
          <w:rFonts w:cs="Arial"/>
          <w:sz w:val="20"/>
        </w:rPr>
        <w:t xml:space="preserve">o make </w:t>
      </w:r>
      <w:r w:rsidR="00E20650" w:rsidRPr="00DA3A25">
        <w:rPr>
          <w:rFonts w:cs="Arial"/>
          <w:spacing w:val="4"/>
          <w:sz w:val="20"/>
        </w:rPr>
        <w:t>t</w:t>
      </w:r>
      <w:r w:rsidR="009D6746" w:rsidRPr="00DA3A25">
        <w:rPr>
          <w:rFonts w:cs="Arial"/>
          <w:sz w:val="20"/>
        </w:rPr>
        <w:t>hings unde</w:t>
      </w:r>
      <w:r w:rsidR="002B2A62" w:rsidRPr="00DA3A25">
        <w:rPr>
          <w:rFonts w:cs="Arial"/>
          <w:spacing w:val="2"/>
          <w:sz w:val="20"/>
        </w:rPr>
        <w:t>r</w:t>
      </w:r>
      <w:r w:rsidR="009D6746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9D6746" w:rsidRPr="00DA3A25">
        <w:rPr>
          <w:rFonts w:cs="Arial"/>
          <w:sz w:val="20"/>
        </w:rPr>
        <w:t>andable.</w:t>
      </w:r>
      <w:r w:rsidRPr="00DA3A25">
        <w:rPr>
          <w:rFonts w:cs="Arial"/>
          <w:sz w:val="20"/>
        </w:rPr>
        <w:t xml:space="preserve"> </w:t>
      </w:r>
      <w:bookmarkStart w:id="172" w:name="_Hlk40183909"/>
      <w:r w:rsidRPr="00DA3A25">
        <w:rPr>
          <w:rFonts w:cs="Arial"/>
          <w:sz w:val="20"/>
        </w:rPr>
        <w:t xml:space="preserve">If </w:t>
      </w:r>
      <w:r w:rsidR="00515CFA" w:rsidRPr="00DA3A25">
        <w:rPr>
          <w:rFonts w:cs="Arial"/>
          <w:sz w:val="20"/>
        </w:rPr>
        <w:t xml:space="preserve">people </w:t>
      </w:r>
      <w:r w:rsidR="00B44EBC" w:rsidRPr="00DA3A25">
        <w:rPr>
          <w:rFonts w:cs="Arial"/>
          <w:sz w:val="20"/>
        </w:rPr>
        <w:t xml:space="preserve">say </w:t>
      </w:r>
      <w:r w:rsidR="00E20650" w:rsidRPr="00DA3A25">
        <w:rPr>
          <w:rFonts w:cs="Arial"/>
          <w:spacing w:val="4"/>
          <w:sz w:val="20"/>
        </w:rPr>
        <w:t>t</w:t>
      </w:r>
      <w:r w:rsidR="00B44EBC" w:rsidRPr="00DA3A25">
        <w:rPr>
          <w:rFonts w:cs="Arial"/>
          <w:sz w:val="20"/>
        </w:rPr>
        <w:t xml:space="preserve">hings like, </w:t>
      </w:r>
      <w:r w:rsidR="00B44EBC" w:rsidRPr="00DA3A25">
        <w:rPr>
          <w:rFonts w:cs="Arial"/>
          <w:i/>
          <w:sz w:val="20"/>
        </w:rPr>
        <w:t>'God is in</w:t>
      </w:r>
      <w:r w:rsidR="00B44EBC" w:rsidRPr="00DA3A25">
        <w:rPr>
          <w:rFonts w:cs="Arial"/>
          <w:i/>
          <w:spacing w:val="2"/>
          <w:sz w:val="20"/>
        </w:rPr>
        <w:t>f</w:t>
      </w:r>
      <w:r w:rsidR="00B44EBC" w:rsidRPr="00DA3A25">
        <w:rPr>
          <w:rFonts w:cs="Arial"/>
          <w:i/>
          <w:sz w:val="20"/>
        </w:rPr>
        <w:t>in</w:t>
      </w:r>
      <w:r w:rsidR="00F16F15" w:rsidRPr="00DA3A25">
        <w:rPr>
          <w:rFonts w:cs="Arial"/>
          <w:i/>
          <w:spacing w:val="2"/>
          <w:sz w:val="20"/>
        </w:rPr>
        <w:t>i</w:t>
      </w:r>
      <w:r w:rsidR="00F16F15" w:rsidRPr="00DA3A25">
        <w:rPr>
          <w:rFonts w:cs="Arial"/>
          <w:i/>
          <w:spacing w:val="4"/>
          <w:sz w:val="20"/>
        </w:rPr>
        <w:t>t</w:t>
      </w:r>
      <w:r w:rsidR="00B44EBC" w:rsidRPr="00DA3A25">
        <w:rPr>
          <w:rFonts w:cs="Arial"/>
          <w:i/>
          <w:sz w:val="20"/>
        </w:rPr>
        <w:t>ely pa</w:t>
      </w:r>
      <w:r w:rsidR="00E20650" w:rsidRPr="00DA3A25">
        <w:rPr>
          <w:rFonts w:cs="Arial"/>
          <w:i/>
          <w:spacing w:val="4"/>
          <w:sz w:val="20"/>
        </w:rPr>
        <w:t>t</w:t>
      </w:r>
      <w:r w:rsidR="00B44EBC" w:rsidRPr="00DA3A25">
        <w:rPr>
          <w:rFonts w:cs="Arial"/>
          <w:i/>
          <w:sz w:val="20"/>
        </w:rPr>
        <w:t>ien</w:t>
      </w:r>
      <w:r w:rsidR="003F694F" w:rsidRPr="00DA3A25">
        <w:rPr>
          <w:rFonts w:cs="Arial"/>
          <w:i/>
          <w:spacing w:val="-2"/>
          <w:sz w:val="20"/>
        </w:rPr>
        <w:t>t,</w:t>
      </w:r>
      <w:r w:rsidR="00B44EBC" w:rsidRPr="00DA3A25">
        <w:rPr>
          <w:rFonts w:cs="Arial"/>
          <w:i/>
          <w:sz w:val="20"/>
        </w:rPr>
        <w:t>'</w:t>
      </w:r>
      <w:r w:rsidR="003D515F" w:rsidRPr="00DA3A25">
        <w:rPr>
          <w:rFonts w:cs="Arial"/>
          <w:sz w:val="20"/>
        </w:rPr>
        <w:t xml:space="preserve"> </w:t>
      </w:r>
      <w:r w:rsidR="003D515F" w:rsidRPr="00DA3A25">
        <w:rPr>
          <w:rFonts w:cs="Arial"/>
          <w:i/>
          <w:sz w:val="20"/>
        </w:rPr>
        <w:t>God's g</w:t>
      </w:r>
      <w:r w:rsidR="002B2A62" w:rsidRPr="00DA3A25">
        <w:rPr>
          <w:rFonts w:cs="Arial"/>
          <w:i/>
          <w:spacing w:val="2"/>
          <w:sz w:val="20"/>
        </w:rPr>
        <w:t>r</w:t>
      </w:r>
      <w:r w:rsidR="003D515F" w:rsidRPr="00DA3A25">
        <w:rPr>
          <w:rFonts w:cs="Arial"/>
          <w:i/>
          <w:sz w:val="20"/>
        </w:rPr>
        <w:t>a</w:t>
      </w:r>
      <w:r w:rsidR="00E95871" w:rsidRPr="00DA3A25">
        <w:rPr>
          <w:rFonts w:cs="Arial"/>
          <w:i/>
          <w:spacing w:val="2"/>
          <w:sz w:val="20"/>
        </w:rPr>
        <w:t>c</w:t>
      </w:r>
      <w:r w:rsidR="003D515F" w:rsidRPr="00DA3A25">
        <w:rPr>
          <w:rFonts w:cs="Arial"/>
          <w:i/>
          <w:sz w:val="20"/>
        </w:rPr>
        <w:t>e</w:t>
      </w:r>
      <w:r w:rsidR="00111F0F" w:rsidRPr="00DA3A25">
        <w:rPr>
          <w:rFonts w:cs="Arial"/>
          <w:i/>
          <w:sz w:val="20"/>
        </w:rPr>
        <w:fldChar w:fldCharType="begin"/>
      </w:r>
      <w:r w:rsidR="00111F0F" w:rsidRPr="00DA3A25">
        <w:rPr>
          <w:sz w:val="20"/>
        </w:rPr>
        <w:instrText xml:space="preserve"> XE "</w:instrText>
      </w:r>
      <w:r w:rsidR="00111F0F" w:rsidRPr="00DA3A25">
        <w:rPr>
          <w:rFonts w:cs="Arial"/>
          <w:sz w:val="20"/>
        </w:rPr>
        <w:instrText>God:</w:instrText>
      </w:r>
      <w:r w:rsidR="00111F0F" w:rsidRPr="00DA3A25">
        <w:rPr>
          <w:sz w:val="20"/>
        </w:rPr>
        <w:instrText xml:space="preserve">grace of" </w:instrText>
      </w:r>
      <w:r w:rsidR="00111F0F" w:rsidRPr="00DA3A25">
        <w:rPr>
          <w:rFonts w:cs="Arial"/>
          <w:i/>
          <w:sz w:val="20"/>
        </w:rPr>
        <w:fldChar w:fldCharType="end"/>
      </w:r>
      <w:r w:rsidR="003D515F" w:rsidRPr="00DA3A25">
        <w:rPr>
          <w:rFonts w:cs="Arial"/>
          <w:i/>
          <w:sz w:val="20"/>
        </w:rPr>
        <w:t xml:space="preserve"> is </w:t>
      </w:r>
      <w:r w:rsidR="00D05567" w:rsidRPr="00DA3A25">
        <w:rPr>
          <w:rFonts w:cs="Arial"/>
          <w:i/>
          <w:sz w:val="20"/>
        </w:rPr>
        <w:t>inexhaus</w:t>
      </w:r>
      <w:r w:rsidR="00E20650" w:rsidRPr="00DA3A25">
        <w:rPr>
          <w:rFonts w:cs="Arial"/>
          <w:i/>
          <w:spacing w:val="4"/>
          <w:sz w:val="20"/>
        </w:rPr>
        <w:t>t</w:t>
      </w:r>
      <w:r w:rsidR="00D05567" w:rsidRPr="00DA3A25">
        <w:rPr>
          <w:rFonts w:cs="Arial"/>
          <w:i/>
          <w:sz w:val="20"/>
        </w:rPr>
        <w:t>ible,'</w:t>
      </w:r>
      <w:r w:rsidR="00D05567" w:rsidRPr="00DA3A25">
        <w:rPr>
          <w:rFonts w:cs="Arial"/>
          <w:sz w:val="20"/>
        </w:rPr>
        <w:t xml:space="preserve"> e</w:t>
      </w:r>
      <w:r w:rsidR="00E20650" w:rsidRPr="00DA3A25">
        <w:rPr>
          <w:rFonts w:cs="Arial"/>
          <w:spacing w:val="4"/>
          <w:sz w:val="20"/>
        </w:rPr>
        <w:t>t</w:t>
      </w:r>
      <w:r w:rsidR="005544AD" w:rsidRPr="00DA3A25">
        <w:rPr>
          <w:rFonts w:cs="Arial"/>
          <w:spacing w:val="-4"/>
          <w:sz w:val="20"/>
        </w:rPr>
        <w:t>c.</w:t>
      </w:r>
      <w:r w:rsidR="00095F38" w:rsidRPr="00DA3A25">
        <w:rPr>
          <w:rFonts w:cs="Arial"/>
          <w:spacing w:val="-6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707E6D" w:rsidRPr="00DA3A25">
        <w:rPr>
          <w:rFonts w:cs="Arial"/>
          <w:spacing w:val="4"/>
          <w:sz w:val="20"/>
        </w:rPr>
        <w:t>t</w:t>
      </w:r>
      <w:r w:rsidR="00707E6D" w:rsidRPr="00DA3A25">
        <w:rPr>
          <w:rFonts w:cs="Arial"/>
          <w:sz w:val="20"/>
        </w:rPr>
        <w:t xml:space="preserve">hey </w:t>
      </w:r>
      <w:r w:rsidRPr="00DA3A25">
        <w:rPr>
          <w:rFonts w:cs="Arial"/>
          <w:sz w:val="20"/>
        </w:rPr>
        <w:t>may</w:t>
      </w:r>
      <w:r w:rsidR="00515CFA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515CFA" w:rsidRPr="00DA3A25">
        <w:rPr>
          <w:rFonts w:cs="Arial"/>
          <w:sz w:val="20"/>
        </w:rPr>
        <w:t xml:space="preserve">hink it </w:t>
      </w:r>
      <w:r w:rsidR="00D05567" w:rsidRPr="00DA3A25">
        <w:rPr>
          <w:rFonts w:cs="Arial"/>
          <w:sz w:val="20"/>
        </w:rPr>
        <w:t>make</w:t>
      </w:r>
      <w:r w:rsidR="00515CFA" w:rsidRPr="00DA3A25">
        <w:rPr>
          <w:rFonts w:cs="Arial"/>
          <w:sz w:val="20"/>
        </w:rPr>
        <w:t>s</w:t>
      </w:r>
      <w:r w:rsidR="00D05567" w:rsidRPr="00DA3A25">
        <w:rPr>
          <w:rFonts w:cs="Arial"/>
          <w:sz w:val="20"/>
        </w:rPr>
        <w:t xml:space="preserve"> God look good</w:t>
      </w:r>
      <w:r w:rsidR="00515CFA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515CFA" w:rsidRPr="00DA3A25">
        <w:rPr>
          <w:rFonts w:cs="Arial"/>
          <w:sz w:val="20"/>
        </w:rPr>
        <w:t>o men</w:t>
      </w:r>
      <w:r w:rsidR="00D05567" w:rsidRPr="00DA3A25">
        <w:rPr>
          <w:rFonts w:cs="Arial"/>
          <w:sz w:val="20"/>
        </w:rPr>
        <w:t xml:space="preserve"> when </w:t>
      </w:r>
      <w:r w:rsidR="00E20650" w:rsidRPr="00DA3A25">
        <w:rPr>
          <w:rFonts w:cs="Arial"/>
          <w:spacing w:val="4"/>
          <w:sz w:val="20"/>
        </w:rPr>
        <w:t>t</w:t>
      </w:r>
      <w:r w:rsidR="00D05567"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="00C43F24" w:rsidRPr="00DA3A25">
        <w:rPr>
          <w:rFonts w:cs="Arial"/>
          <w:sz w:val="20"/>
        </w:rPr>
        <w:t xml:space="preserve">alk </w:t>
      </w:r>
      <w:r w:rsidR="00E20650" w:rsidRPr="00DA3A25">
        <w:rPr>
          <w:rFonts w:cs="Arial"/>
          <w:spacing w:val="4"/>
          <w:sz w:val="20"/>
        </w:rPr>
        <w:t>t</w:t>
      </w:r>
      <w:r w:rsidR="00C43F24" w:rsidRPr="00DA3A25">
        <w:rPr>
          <w:rFonts w:cs="Arial"/>
          <w:sz w:val="20"/>
        </w:rPr>
        <w:t>his way</w:t>
      </w:r>
      <w:r w:rsidR="00D05567" w:rsidRPr="00DA3A25">
        <w:rPr>
          <w:rFonts w:cs="Arial"/>
          <w:sz w:val="20"/>
        </w:rPr>
        <w:t>.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01A15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701A15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701A15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701A15" w:rsidRPr="00DA3A25">
        <w:rPr>
          <w:rFonts w:cs="Arial"/>
          <w:sz w:val="20"/>
        </w:rPr>
        <w:t xml:space="preserve"> p</w:t>
      </w:r>
      <w:r w:rsidR="002B2A62" w:rsidRPr="00DA3A25">
        <w:rPr>
          <w:rFonts w:cs="Arial"/>
          <w:spacing w:val="2"/>
          <w:sz w:val="20"/>
        </w:rPr>
        <w:t>r</w:t>
      </w:r>
      <w:r w:rsidR="00701A15" w:rsidRPr="00DA3A25">
        <w:rPr>
          <w:rFonts w:cs="Arial"/>
          <w:sz w:val="20"/>
        </w:rPr>
        <w:t>esen</w:t>
      </w:r>
      <w:r w:rsidR="00E20650" w:rsidRPr="00DA3A25">
        <w:rPr>
          <w:rFonts w:cs="Arial"/>
          <w:spacing w:val="4"/>
          <w:sz w:val="20"/>
        </w:rPr>
        <w:t>t</w:t>
      </w:r>
      <w:r w:rsidR="00701A15" w:rsidRPr="00DA3A25">
        <w:rPr>
          <w:rFonts w:cs="Arial"/>
          <w:sz w:val="20"/>
        </w:rPr>
        <w:t>s</w:t>
      </w:r>
      <w:r w:rsidR="00F36F58" w:rsidRPr="00DA3A25">
        <w:rPr>
          <w:rFonts w:cs="Arial"/>
          <w:sz w:val="20"/>
        </w:rPr>
        <w:t xml:space="preserve"> a</w:t>
      </w:r>
      <w:r w:rsidR="00B27BB4" w:rsidRPr="00DA3A25">
        <w:rPr>
          <w:rFonts w:cs="Arial"/>
          <w:sz w:val="20"/>
        </w:rPr>
        <w:t xml:space="preserve"> </w:t>
      </w:r>
      <w:bookmarkEnd w:id="172"/>
      <w:r w:rsidR="00D05567" w:rsidRPr="00DA3A25">
        <w:rPr>
          <w:rFonts w:cs="Arial"/>
          <w:sz w:val="20"/>
        </w:rPr>
        <w:t>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D05567" w:rsidRPr="00DA3A25">
        <w:rPr>
          <w:rFonts w:cs="Arial"/>
          <w:sz w:val="20"/>
        </w:rPr>
        <w:t>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36F58" w:rsidRPr="00DA3A25">
        <w:rPr>
          <w:rFonts w:cs="Arial"/>
          <w:sz w:val="20"/>
        </w:rPr>
        <w:t>pi</w:t>
      </w:r>
      <w:r w:rsidR="00E95871" w:rsidRPr="00DA3A25">
        <w:rPr>
          <w:rFonts w:cs="Arial"/>
          <w:spacing w:val="2"/>
          <w:sz w:val="20"/>
        </w:rPr>
        <w:t>c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F36F58" w:rsidRPr="00DA3A25">
        <w:rPr>
          <w:rFonts w:cs="Arial"/>
          <w:sz w:val="20"/>
        </w:rPr>
        <w:t>e</w:t>
      </w:r>
      <w:r w:rsidR="00B50DDE" w:rsidRPr="00DA3A25">
        <w:rPr>
          <w:rFonts w:cs="Arial"/>
          <w:sz w:val="20"/>
        </w:rPr>
        <w:t>.</w:t>
      </w:r>
      <w:r w:rsidR="00B27BB4" w:rsidRPr="00DA3A25">
        <w:rPr>
          <w:rFonts w:cs="Arial"/>
          <w:sz w:val="20"/>
        </w:rPr>
        <w:t xml:space="preserve"> </w:t>
      </w:r>
      <w:r w:rsidR="00707E6D" w:rsidRPr="00DA3A25">
        <w:rPr>
          <w:rFonts w:cs="Arial"/>
          <w:sz w:val="20"/>
        </w:rPr>
        <w:t>Paul and Ba</w:t>
      </w:r>
      <w:r w:rsidR="00707E6D" w:rsidRPr="00DA3A25">
        <w:rPr>
          <w:rFonts w:cs="Arial"/>
          <w:spacing w:val="2"/>
          <w:sz w:val="20"/>
        </w:rPr>
        <w:t>r</w:t>
      </w:r>
      <w:r w:rsidR="00707E6D" w:rsidRPr="00DA3A25">
        <w:rPr>
          <w:rFonts w:cs="Arial"/>
          <w:sz w:val="20"/>
        </w:rPr>
        <w:t xml:space="preserve">nabas </w:t>
      </w:r>
      <w:r w:rsidR="00B50DDE" w:rsidRPr="00DA3A25">
        <w:rPr>
          <w:rFonts w:cs="Arial"/>
          <w:sz w:val="20"/>
        </w:rPr>
        <w:t xml:space="preserve">said </w:t>
      </w:r>
      <w:r w:rsidR="00B50DDE" w:rsidRPr="00DA3A25">
        <w:rPr>
          <w:rFonts w:cs="Arial"/>
          <w:spacing w:val="4"/>
          <w:sz w:val="20"/>
        </w:rPr>
        <w:t>t</w:t>
      </w:r>
      <w:r w:rsidR="00B50DDE" w:rsidRPr="00DA3A25">
        <w:rPr>
          <w:rFonts w:cs="Arial"/>
          <w:sz w:val="20"/>
        </w:rPr>
        <w:t>h</w:t>
      </w:r>
      <w:r w:rsidR="0084460B" w:rsidRPr="00DA3A25">
        <w:rPr>
          <w:rFonts w:cs="Arial"/>
          <w:sz w:val="20"/>
        </w:rPr>
        <w:t>e following</w:t>
      </w:r>
      <w:r w:rsidR="00B50DDE" w:rsidRPr="00DA3A25">
        <w:rPr>
          <w:rFonts w:cs="Arial"/>
          <w:sz w:val="20"/>
        </w:rPr>
        <w:t xml:space="preserve"> </w:t>
      </w:r>
      <w:r w:rsidR="00B50DDE" w:rsidRPr="00DA3A25">
        <w:rPr>
          <w:rFonts w:cs="Arial"/>
          <w:spacing w:val="4"/>
          <w:sz w:val="20"/>
        </w:rPr>
        <w:t>t</w:t>
      </w:r>
      <w:r w:rsidR="00B50DDE" w:rsidRPr="00DA3A25">
        <w:rPr>
          <w:rFonts w:cs="Arial"/>
          <w:sz w:val="20"/>
        </w:rPr>
        <w:t xml:space="preserve">o </w:t>
      </w:r>
      <w:r w:rsidR="00B50DDE" w:rsidRPr="00DA3A25">
        <w:rPr>
          <w:rFonts w:cs="Arial"/>
          <w:spacing w:val="4"/>
          <w:sz w:val="20"/>
        </w:rPr>
        <w:t>t</w:t>
      </w:r>
      <w:r w:rsidR="00B50DDE" w:rsidRPr="00DA3A25">
        <w:rPr>
          <w:rFonts w:cs="Arial"/>
          <w:sz w:val="20"/>
        </w:rPr>
        <w:t xml:space="preserve">he Jews who </w:t>
      </w:r>
      <w:r w:rsidR="00B50DDE" w:rsidRPr="00DA3A25">
        <w:rPr>
          <w:rFonts w:cs="Arial"/>
          <w:spacing w:val="2"/>
          <w:sz w:val="20"/>
        </w:rPr>
        <w:t>r</w:t>
      </w:r>
      <w:r w:rsidR="00B50DDE" w:rsidRPr="00DA3A25">
        <w:rPr>
          <w:rFonts w:cs="Arial"/>
          <w:sz w:val="20"/>
        </w:rPr>
        <w:t>esis</w:t>
      </w:r>
      <w:r w:rsidR="00B50DDE" w:rsidRPr="00DA3A25">
        <w:rPr>
          <w:rFonts w:cs="Arial"/>
          <w:spacing w:val="4"/>
          <w:sz w:val="20"/>
        </w:rPr>
        <w:t>t</w:t>
      </w:r>
      <w:r w:rsidR="00B50DDE" w:rsidRPr="00DA3A25">
        <w:rPr>
          <w:rFonts w:cs="Arial"/>
          <w:sz w:val="20"/>
        </w:rPr>
        <w:t xml:space="preserve">ed </w:t>
      </w:r>
      <w:r w:rsidR="00A46647" w:rsidRPr="00DA3A25">
        <w:rPr>
          <w:rFonts w:cs="Arial"/>
          <w:spacing w:val="2"/>
          <w:sz w:val="20"/>
        </w:rPr>
        <w:t>t</w:t>
      </w:r>
      <w:r w:rsidR="00B50DDE" w:rsidRPr="00DA3A25">
        <w:rPr>
          <w:rFonts w:cs="Arial"/>
          <w:sz w:val="20"/>
        </w:rPr>
        <w:t>he</w:t>
      </w:r>
      <w:r w:rsidR="00070700" w:rsidRPr="00DA3A25">
        <w:rPr>
          <w:rFonts w:cs="Arial"/>
          <w:sz w:val="20"/>
        </w:rPr>
        <w:t>ir message</w:t>
      </w:r>
      <w:r w:rsidR="00B50DDE" w:rsidRPr="00DA3A25">
        <w:rPr>
          <w:rFonts w:cs="Arial"/>
          <w:sz w:val="20"/>
        </w:rPr>
        <w:t>.</w:t>
      </w:r>
      <w:r w:rsidR="005918D6" w:rsidRPr="00DA3A25">
        <w:rPr>
          <w:rFonts w:cs="Arial"/>
          <w:sz w:val="20"/>
        </w:rPr>
        <w:t xml:space="preserve"> "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18D6" w:rsidRPr="00DA3A25">
        <w:rPr>
          <w:rFonts w:cs="Arial"/>
          <w:sz w:val="20"/>
        </w:rPr>
        <w:t>was ne</w:t>
      </w:r>
      <w:r w:rsidR="00E95871" w:rsidRPr="00DA3A25">
        <w:rPr>
          <w:rFonts w:cs="Arial"/>
          <w:spacing w:val="2"/>
          <w:sz w:val="20"/>
        </w:rPr>
        <w:t>c</w:t>
      </w:r>
      <w:r w:rsidR="005918D6" w:rsidRPr="00DA3A25">
        <w:rPr>
          <w:rFonts w:cs="Arial"/>
          <w:sz w:val="20"/>
        </w:rPr>
        <w:t>essa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5918D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918D6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918D6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5918D6" w:rsidRPr="00DA3A25">
        <w:rPr>
          <w:rFonts w:cs="Arial"/>
          <w:sz w:val="20"/>
        </w:rPr>
        <w:t>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918D6" w:rsidRPr="00DA3A25">
        <w:rPr>
          <w:rFonts w:cs="Arial"/>
          <w:sz w:val="20"/>
        </w:rPr>
        <w:t>God</w:t>
      </w:r>
      <w:r w:rsidR="00040A0B" w:rsidRPr="00DA3A25">
        <w:rPr>
          <w:rFonts w:cs="Arial"/>
          <w:sz w:val="20"/>
        </w:rPr>
        <w:fldChar w:fldCharType="begin"/>
      </w:r>
      <w:r w:rsidR="00040A0B" w:rsidRPr="00DA3A25">
        <w:rPr>
          <w:sz w:val="20"/>
        </w:rPr>
        <w:instrText xml:space="preserve"> XE "</w:instrText>
      </w:r>
      <w:r w:rsidR="00040A0B" w:rsidRPr="00DA3A25">
        <w:rPr>
          <w:rFonts w:cs="Arial"/>
          <w:sz w:val="20"/>
        </w:rPr>
        <w:instrText>Bible, the (scripture):</w:instrText>
      </w:r>
      <w:r w:rsidR="00040A0B" w:rsidRPr="00DA3A25">
        <w:rPr>
          <w:sz w:val="20"/>
        </w:rPr>
        <w:instrText xml:space="preserve">word of God, the" </w:instrText>
      </w:r>
      <w:r w:rsidR="00040A0B" w:rsidRPr="00DA3A25">
        <w:rPr>
          <w:rFonts w:cs="Arial"/>
          <w:sz w:val="20"/>
        </w:rPr>
        <w:fldChar w:fldCharType="end"/>
      </w:r>
      <w:r w:rsidR="005918D6" w:rsidRPr="00DA3A25">
        <w:rPr>
          <w:rFonts w:cs="Arial"/>
          <w:sz w:val="20"/>
        </w:rPr>
        <w:t xml:space="preserve"> should </w:t>
      </w:r>
      <w:r w:rsidR="0032622B" w:rsidRPr="00DA3A25">
        <w:rPr>
          <w:rFonts w:cs="Arial"/>
          <w:spacing w:val="4"/>
          <w:sz w:val="20"/>
        </w:rPr>
        <w:t>f</w:t>
      </w:r>
      <w:r w:rsidR="005918D6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5918D6"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18D6" w:rsidRPr="00DA3A25">
        <w:rPr>
          <w:rFonts w:cs="Arial"/>
          <w:sz w:val="20"/>
        </w:rPr>
        <w:t xml:space="preserve">have been spoken </w:t>
      </w:r>
      <w:r w:rsidR="00E20650" w:rsidRPr="00DA3A25">
        <w:rPr>
          <w:rFonts w:cs="Arial"/>
          <w:spacing w:val="4"/>
          <w:sz w:val="20"/>
        </w:rPr>
        <w:t>t</w:t>
      </w:r>
      <w:r w:rsidR="005918D6" w:rsidRPr="00DA3A25">
        <w:rPr>
          <w:rFonts w:cs="Arial"/>
          <w:sz w:val="20"/>
        </w:rPr>
        <w:t>o you: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18D6" w:rsidRPr="00DA3A25">
        <w:rPr>
          <w:rFonts w:cs="Arial"/>
          <w:sz w:val="20"/>
        </w:rPr>
        <w:t xml:space="preserve">seeing </w:t>
      </w:r>
      <w:r w:rsidR="005918D6" w:rsidRPr="00DA3A25">
        <w:rPr>
          <w:rFonts w:cs="Arial"/>
          <w:bCs/>
          <w:sz w:val="20"/>
          <w:u w:val="single"/>
        </w:rPr>
        <w:t>ye p</w:t>
      </w:r>
      <w:r w:rsidR="00644D78" w:rsidRPr="00DA3A25">
        <w:rPr>
          <w:rFonts w:cs="Arial"/>
          <w:bCs/>
          <w:spacing w:val="2"/>
          <w:sz w:val="20"/>
          <w:u w:val="single"/>
        </w:rPr>
        <w:t>u</w:t>
      </w:r>
      <w:r w:rsidR="00644D78" w:rsidRPr="00DA3A25">
        <w:rPr>
          <w:rFonts w:cs="Arial"/>
          <w:bCs/>
          <w:spacing w:val="-2"/>
          <w:sz w:val="20"/>
          <w:u w:val="single"/>
        </w:rPr>
        <w:t xml:space="preserve">t </w:t>
      </w:r>
      <w:r w:rsidR="00F16F15" w:rsidRPr="00DA3A25">
        <w:rPr>
          <w:rFonts w:cs="Arial"/>
          <w:bCs/>
          <w:spacing w:val="2"/>
          <w:sz w:val="20"/>
          <w:u w:val="single"/>
        </w:rPr>
        <w:t>i</w:t>
      </w:r>
      <w:r w:rsidR="00644D78" w:rsidRPr="00DA3A25">
        <w:rPr>
          <w:rFonts w:cs="Arial"/>
          <w:bCs/>
          <w:spacing w:val="-2"/>
          <w:sz w:val="20"/>
          <w:u w:val="single"/>
        </w:rPr>
        <w:t xml:space="preserve">t </w:t>
      </w:r>
      <w:r w:rsidR="0032622B" w:rsidRPr="00DA3A25">
        <w:rPr>
          <w:rFonts w:cs="Arial"/>
          <w:bCs/>
          <w:spacing w:val="4"/>
          <w:sz w:val="20"/>
          <w:u w:val="single"/>
        </w:rPr>
        <w:t>f</w:t>
      </w:r>
      <w:r w:rsidR="002B2A62" w:rsidRPr="00DA3A25">
        <w:rPr>
          <w:rFonts w:cs="Arial"/>
          <w:bCs/>
          <w:spacing w:val="2"/>
          <w:sz w:val="20"/>
          <w:u w:val="single"/>
        </w:rPr>
        <w:t>r</w:t>
      </w:r>
      <w:r w:rsidR="005918D6" w:rsidRPr="00DA3A25">
        <w:rPr>
          <w:rFonts w:cs="Arial"/>
          <w:bCs/>
          <w:sz w:val="20"/>
          <w:u w:val="single"/>
        </w:rPr>
        <w:t>om you, and judge you</w:t>
      </w:r>
      <w:r w:rsidR="002B2A62" w:rsidRPr="00DA3A25">
        <w:rPr>
          <w:rFonts w:cs="Arial"/>
          <w:bCs/>
          <w:spacing w:val="2"/>
          <w:sz w:val="20"/>
          <w:u w:val="single"/>
        </w:rPr>
        <w:t>r</w:t>
      </w:r>
      <w:r w:rsidR="005918D6" w:rsidRPr="00DA3A25">
        <w:rPr>
          <w:rFonts w:cs="Arial"/>
          <w:bCs/>
          <w:sz w:val="20"/>
          <w:u w:val="single"/>
        </w:rPr>
        <w:t>selves unwo</w:t>
      </w:r>
      <w:r w:rsidR="005918D6" w:rsidRPr="00DA3A25">
        <w:rPr>
          <w:rFonts w:cs="Arial"/>
          <w:bCs/>
          <w:spacing w:val="6"/>
          <w:sz w:val="20"/>
          <w:u w:val="single"/>
        </w:rPr>
        <w:t>r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="005918D6" w:rsidRPr="00DA3A25">
        <w:rPr>
          <w:rFonts w:cs="Arial"/>
          <w:bCs/>
          <w:sz w:val="20"/>
          <w:u w:val="single"/>
        </w:rPr>
        <w:t>hy o</w:t>
      </w:r>
      <w:r w:rsidR="00F16F15" w:rsidRPr="00DA3A25">
        <w:rPr>
          <w:rFonts w:cs="Arial"/>
          <w:bCs/>
          <w:spacing w:val="-2"/>
          <w:sz w:val="20"/>
          <w:u w:val="single"/>
        </w:rPr>
        <w:t xml:space="preserve">f </w:t>
      </w:r>
      <w:r w:rsidR="005918D6" w:rsidRPr="00DA3A25">
        <w:rPr>
          <w:rFonts w:cs="Arial"/>
          <w:bCs/>
          <w:sz w:val="20"/>
          <w:u w:val="single"/>
        </w:rPr>
        <w:t>eve</w:t>
      </w:r>
      <w:r w:rsidR="002B2A62" w:rsidRPr="00DA3A25">
        <w:rPr>
          <w:rFonts w:cs="Arial"/>
          <w:bCs/>
          <w:spacing w:val="2"/>
          <w:sz w:val="20"/>
          <w:u w:val="single"/>
        </w:rPr>
        <w:t>r</w:t>
      </w:r>
      <w:r w:rsidR="005918D6" w:rsidRPr="00DA3A25">
        <w:rPr>
          <w:rFonts w:cs="Arial"/>
          <w:bCs/>
          <w:sz w:val="20"/>
          <w:u w:val="single"/>
        </w:rPr>
        <w:t>las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="005918D6" w:rsidRPr="00DA3A25">
        <w:rPr>
          <w:rFonts w:cs="Arial"/>
          <w:bCs/>
          <w:sz w:val="20"/>
          <w:u w:val="single"/>
        </w:rPr>
        <w:t>ing l</w:t>
      </w:r>
      <w:r w:rsidR="00F16F15" w:rsidRPr="00DA3A25">
        <w:rPr>
          <w:rFonts w:cs="Arial"/>
          <w:bCs/>
          <w:spacing w:val="2"/>
          <w:sz w:val="20"/>
          <w:u w:val="single"/>
        </w:rPr>
        <w:t>i</w:t>
      </w:r>
      <w:r w:rsidR="00632E16" w:rsidRPr="00DA3A25">
        <w:rPr>
          <w:rFonts w:cs="Arial"/>
          <w:bCs/>
          <w:spacing w:val="2"/>
          <w:sz w:val="20"/>
          <w:u w:val="single"/>
        </w:rPr>
        <w:t>f</w:t>
      </w:r>
      <w:r w:rsidR="00632E16" w:rsidRPr="00DA3A25">
        <w:rPr>
          <w:rFonts w:cs="Arial"/>
          <w:bCs/>
          <w:sz w:val="20"/>
          <w:u w:val="single"/>
        </w:rPr>
        <w:t>e</w:t>
      </w:r>
      <w:r w:rsidR="005918D6" w:rsidRPr="00DA3A25">
        <w:rPr>
          <w:rFonts w:cs="Arial"/>
          <w:spacing w:val="-4"/>
          <w:sz w:val="20"/>
        </w:rPr>
        <w:t>,</w:t>
      </w:r>
      <w:r w:rsidR="005918D6" w:rsidRPr="00DA3A25">
        <w:rPr>
          <w:rFonts w:cs="Arial"/>
          <w:sz w:val="20"/>
        </w:rPr>
        <w:t xml:space="preserve"> lo, we 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5918D6" w:rsidRPr="00DA3A25">
        <w:rPr>
          <w:rFonts w:cs="Arial"/>
          <w:sz w:val="20"/>
        </w:rPr>
        <w:t xml:space="preserve">n </w:t>
      </w:r>
      <w:r w:rsidR="00E20650" w:rsidRPr="00DA3A25">
        <w:rPr>
          <w:rFonts w:cs="Arial"/>
          <w:spacing w:val="4"/>
          <w:sz w:val="20"/>
        </w:rPr>
        <w:t>t</w:t>
      </w:r>
      <w:r w:rsidR="005918D6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5918D6" w:rsidRPr="00DA3A25">
        <w:rPr>
          <w:rFonts w:cs="Arial"/>
          <w:sz w:val="20"/>
        </w:rPr>
        <w:t>he Gen</w:t>
      </w:r>
      <w:r w:rsidR="00E20650" w:rsidRPr="00DA3A25">
        <w:rPr>
          <w:rFonts w:cs="Arial"/>
          <w:spacing w:val="4"/>
          <w:sz w:val="20"/>
        </w:rPr>
        <w:t>t</w:t>
      </w:r>
      <w:r w:rsidR="005918D6" w:rsidRPr="00DA3A25">
        <w:rPr>
          <w:rFonts w:cs="Arial"/>
          <w:sz w:val="20"/>
        </w:rPr>
        <w:t>ile</w:t>
      </w:r>
      <w:r w:rsidR="005918D6" w:rsidRPr="00DA3A25">
        <w:rPr>
          <w:rFonts w:cs="Arial"/>
          <w:spacing w:val="-4"/>
          <w:sz w:val="20"/>
        </w:rPr>
        <w:t xml:space="preserve">s" </w:t>
      </w:r>
      <w:r w:rsidR="005918D6" w:rsidRPr="00633952">
        <w:rPr>
          <w:rFonts w:cs="Arial"/>
          <w:spacing w:val="-4"/>
          <w:sz w:val="16"/>
          <w:szCs w:val="16"/>
        </w:rPr>
        <w:t>(</w:t>
      </w:r>
      <w:r w:rsidR="00B50DDE" w:rsidRPr="0056566E">
        <w:rPr>
          <w:rFonts w:cs="Arial"/>
          <w:sz w:val="16"/>
          <w:szCs w:val="16"/>
        </w:rPr>
        <w:t>A</w:t>
      </w:r>
      <w:r w:rsidR="00B50DDE" w:rsidRPr="0056566E">
        <w:rPr>
          <w:rFonts w:cs="Arial"/>
          <w:spacing w:val="2"/>
          <w:sz w:val="16"/>
          <w:szCs w:val="16"/>
        </w:rPr>
        <w:t>ct</w:t>
      </w:r>
      <w:r w:rsidR="00B50DDE" w:rsidRPr="0056566E">
        <w:rPr>
          <w:rFonts w:cs="Arial"/>
          <w:sz w:val="16"/>
          <w:szCs w:val="16"/>
        </w:rPr>
        <w:t>s</w:t>
      </w:r>
      <w:r w:rsidR="00B50DDE" w:rsidRPr="00633952">
        <w:rPr>
          <w:rFonts w:cs="Arial"/>
          <w:spacing w:val="-4"/>
          <w:sz w:val="16"/>
          <w:szCs w:val="16"/>
        </w:rPr>
        <w:t xml:space="preserve"> 13:</w:t>
      </w:r>
      <w:r w:rsidR="005918D6" w:rsidRPr="00633952">
        <w:rPr>
          <w:rFonts w:cs="Arial"/>
          <w:sz w:val="16"/>
          <w:szCs w:val="16"/>
        </w:rPr>
        <w:t>46)</w:t>
      </w:r>
      <w:r w:rsidR="005918D6" w:rsidRPr="00DA3A25">
        <w:rPr>
          <w:rFonts w:cs="Arial"/>
          <w:sz w:val="20"/>
        </w:rPr>
        <w:t>.</w:t>
      </w:r>
      <w:r w:rsidR="00750A3F" w:rsidRPr="00DA3A25">
        <w:rPr>
          <w:rFonts w:cs="Arial"/>
          <w:sz w:val="20"/>
        </w:rPr>
        <w:t xml:space="preserve"> </w:t>
      </w:r>
      <w:r w:rsidR="000049C6" w:rsidRPr="00DA3A25">
        <w:rPr>
          <w:rFonts w:cs="Arial"/>
          <w:sz w:val="20"/>
        </w:rPr>
        <w:t>Does</w:t>
      </w:r>
      <w:r w:rsidR="00D739C2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50A3F" w:rsidRPr="00DA3A25">
        <w:rPr>
          <w:rFonts w:cs="Arial"/>
          <w:sz w:val="20"/>
        </w:rPr>
        <w:t xml:space="preserve">his </w:t>
      </w:r>
      <w:r w:rsidR="00E20650" w:rsidRPr="00DA3A25">
        <w:rPr>
          <w:rFonts w:cs="Arial"/>
          <w:spacing w:val="4"/>
          <w:sz w:val="20"/>
        </w:rPr>
        <w:t>t</w:t>
      </w:r>
      <w:r w:rsidR="00D739C2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D739C2" w:rsidRPr="00DA3A25">
        <w:rPr>
          <w:rFonts w:cs="Arial"/>
          <w:sz w:val="20"/>
        </w:rPr>
        <w:t xml:space="preserve">h </w:t>
      </w:r>
      <w:r w:rsidR="00D739C2" w:rsidRPr="00DA3A25">
        <w:rPr>
          <w:rFonts w:cs="Arial"/>
          <w:iCs/>
          <w:sz w:val="20"/>
        </w:rPr>
        <w:t>in</w:t>
      </w:r>
      <w:r w:rsidR="00D739C2" w:rsidRPr="00DA3A25">
        <w:rPr>
          <w:rFonts w:cs="Arial"/>
          <w:iCs/>
          <w:spacing w:val="2"/>
          <w:sz w:val="20"/>
        </w:rPr>
        <w:t>f</w:t>
      </w:r>
      <w:r w:rsidR="00D739C2" w:rsidRPr="00DA3A25">
        <w:rPr>
          <w:rFonts w:cs="Arial"/>
          <w:iCs/>
          <w:sz w:val="20"/>
        </w:rPr>
        <w:t>in</w:t>
      </w:r>
      <w:r w:rsidR="00F16F15" w:rsidRPr="00DA3A25">
        <w:rPr>
          <w:rFonts w:cs="Arial"/>
          <w:iCs/>
          <w:spacing w:val="2"/>
          <w:sz w:val="20"/>
        </w:rPr>
        <w:t>i</w:t>
      </w:r>
      <w:r w:rsidR="00F16F15" w:rsidRPr="00DA3A25">
        <w:rPr>
          <w:rFonts w:cs="Arial"/>
          <w:iCs/>
          <w:spacing w:val="4"/>
          <w:sz w:val="20"/>
        </w:rPr>
        <w:t>t</w:t>
      </w:r>
      <w:r w:rsidR="00D739C2" w:rsidRPr="00DA3A25">
        <w:rPr>
          <w:rFonts w:cs="Arial"/>
          <w:iCs/>
          <w:sz w:val="20"/>
        </w:rPr>
        <w:t>e pa</w:t>
      </w:r>
      <w:r w:rsidR="00E20650" w:rsidRPr="00DA3A25">
        <w:rPr>
          <w:rFonts w:cs="Arial"/>
          <w:iCs/>
          <w:spacing w:val="4"/>
          <w:sz w:val="20"/>
        </w:rPr>
        <w:t>t</w:t>
      </w:r>
      <w:r w:rsidR="00D739C2" w:rsidRPr="00DA3A25">
        <w:rPr>
          <w:rFonts w:cs="Arial"/>
          <w:iCs/>
          <w:sz w:val="20"/>
        </w:rPr>
        <w:t>ien</w:t>
      </w:r>
      <w:r w:rsidR="00E95871" w:rsidRPr="00DA3A25">
        <w:rPr>
          <w:rFonts w:cs="Arial"/>
          <w:iCs/>
          <w:spacing w:val="2"/>
          <w:sz w:val="20"/>
        </w:rPr>
        <w:t>c</w:t>
      </w:r>
      <w:r w:rsidR="00D739C2" w:rsidRPr="00DA3A25">
        <w:rPr>
          <w:rFonts w:cs="Arial"/>
          <w:iCs/>
          <w:sz w:val="20"/>
        </w:rPr>
        <w:t>e</w:t>
      </w:r>
      <w:r w:rsidR="003423C8" w:rsidRPr="00DA3A25">
        <w:rPr>
          <w:rFonts w:cs="Arial"/>
          <w:iCs/>
          <w:sz w:val="20"/>
        </w:rPr>
        <w:t xml:space="preserve">? No. </w:t>
      </w:r>
      <w:r w:rsidR="0084460B" w:rsidRPr="00DA3A25">
        <w:rPr>
          <w:rFonts w:cs="Arial"/>
          <w:iCs/>
          <w:sz w:val="20"/>
        </w:rPr>
        <w:t xml:space="preserve">It </w:t>
      </w:r>
      <w:r w:rsidR="00A46647" w:rsidRPr="00DA3A25">
        <w:rPr>
          <w:rFonts w:cs="Arial"/>
          <w:iCs/>
          <w:spacing w:val="2"/>
          <w:sz w:val="20"/>
        </w:rPr>
        <w:t>t</w:t>
      </w:r>
      <w:r w:rsidR="00757AE5" w:rsidRPr="00DA3A25">
        <w:rPr>
          <w:rFonts w:cs="Arial"/>
          <w:iCs/>
          <w:sz w:val="20"/>
        </w:rPr>
        <w:t>ea</w:t>
      </w:r>
      <w:r w:rsidR="00C00166" w:rsidRPr="00DA3A25">
        <w:rPr>
          <w:rFonts w:cs="Arial"/>
          <w:iCs/>
          <w:spacing w:val="2"/>
          <w:sz w:val="20"/>
        </w:rPr>
        <w:t>c</w:t>
      </w:r>
      <w:r w:rsidR="00757AE5" w:rsidRPr="00DA3A25">
        <w:rPr>
          <w:rFonts w:cs="Arial"/>
          <w:iCs/>
          <w:sz w:val="20"/>
        </w:rPr>
        <w:t xml:space="preserve">hes </w:t>
      </w:r>
      <w:r w:rsidR="0084460B" w:rsidRPr="00DA3A25">
        <w:rPr>
          <w:rFonts w:cs="Arial"/>
          <w:iCs/>
          <w:sz w:val="20"/>
        </w:rPr>
        <w:t xml:space="preserve">when people resist </w:t>
      </w:r>
      <w:r w:rsidR="00E41786" w:rsidRPr="00DA3A25">
        <w:rPr>
          <w:rFonts w:cs="Arial"/>
          <w:sz w:val="20"/>
        </w:rPr>
        <w:t>God's wo</w:t>
      </w:r>
      <w:r w:rsidR="002B2A62" w:rsidRPr="00DA3A25">
        <w:rPr>
          <w:rFonts w:cs="Arial"/>
          <w:spacing w:val="2"/>
          <w:sz w:val="20"/>
        </w:rPr>
        <w:t>r</w:t>
      </w:r>
      <w:r w:rsidR="00E41786" w:rsidRPr="00DA3A25">
        <w:rPr>
          <w:rFonts w:cs="Arial"/>
          <w:sz w:val="20"/>
        </w:rPr>
        <w:t>d</w:t>
      </w:r>
      <w:r w:rsidR="00F04C07" w:rsidRPr="00DA3A25">
        <w:rPr>
          <w:rFonts w:cs="Arial"/>
          <w:sz w:val="20"/>
        </w:rPr>
        <w:t>,</w:t>
      </w:r>
      <w:r w:rsidR="00882866" w:rsidRPr="00DA3A25">
        <w:rPr>
          <w:rFonts w:cs="Arial"/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rFonts w:cs="Arial"/>
          <w:sz w:val="20"/>
        </w:rPr>
        <w:fldChar w:fldCharType="end"/>
      </w:r>
      <w:r w:rsidR="0084460B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84460B" w:rsidRPr="00DA3A25">
        <w:rPr>
          <w:rFonts w:cs="Arial"/>
          <w:sz w:val="20"/>
        </w:rPr>
        <w:t>heir a</w:t>
      </w:r>
      <w:r w:rsidR="00AF3B4B" w:rsidRPr="00DA3A25">
        <w:rPr>
          <w:rFonts w:cs="Arial"/>
          <w:spacing w:val="2"/>
          <w:sz w:val="20"/>
        </w:rPr>
        <w:t>ct</w:t>
      </w:r>
      <w:r w:rsidR="0084460B" w:rsidRPr="00DA3A25">
        <w:rPr>
          <w:rFonts w:cs="Arial"/>
          <w:sz w:val="20"/>
        </w:rPr>
        <w:t>ions</w:t>
      </w:r>
      <w:r w:rsidR="00731CAE" w:rsidRPr="00DA3A25">
        <w:rPr>
          <w:rFonts w:cs="Arial"/>
          <w:sz w:val="20"/>
        </w:rPr>
        <w:t xml:space="preserve"> </w:t>
      </w:r>
      <w:r w:rsidR="0084460B" w:rsidRPr="00DA3A25">
        <w:rPr>
          <w:rFonts w:cs="Arial"/>
          <w:sz w:val="20"/>
        </w:rPr>
        <w:t xml:space="preserve">are </w:t>
      </w:r>
      <w:r w:rsidR="003D51B4" w:rsidRPr="00DA3A25">
        <w:rPr>
          <w:rFonts w:cs="Arial"/>
          <w:sz w:val="20"/>
        </w:rPr>
        <w:t>eviden</w:t>
      </w:r>
      <w:r w:rsidR="003D51B4" w:rsidRPr="00DA3A25">
        <w:rPr>
          <w:rFonts w:cs="Arial"/>
          <w:spacing w:val="2"/>
          <w:sz w:val="20"/>
        </w:rPr>
        <w:t>c</w:t>
      </w:r>
      <w:r w:rsidR="003D51B4" w:rsidRPr="00DA3A25">
        <w:rPr>
          <w:rFonts w:cs="Arial"/>
          <w:sz w:val="20"/>
        </w:rPr>
        <w:t xml:space="preserve">e of </w:t>
      </w:r>
      <w:r w:rsidR="005918D6" w:rsidRPr="00DA3A25">
        <w:rPr>
          <w:rFonts w:cs="Arial"/>
          <w:sz w:val="20"/>
        </w:rPr>
        <w:t>a judgm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80388" w:rsidRPr="00DA3A25">
        <w:rPr>
          <w:rFonts w:cs="Arial"/>
          <w:sz w:val="20"/>
        </w:rPr>
        <w:t>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918D6" w:rsidRPr="00DA3A25">
        <w:rPr>
          <w:rFonts w:cs="Arial"/>
          <w:sz w:val="20"/>
        </w:rPr>
        <w:t>hemselves</w:t>
      </w:r>
      <w:r w:rsidR="00FC547F" w:rsidRPr="00DA3A25">
        <w:rPr>
          <w:rFonts w:cs="Arial"/>
          <w:sz w:val="20"/>
        </w:rPr>
        <w:t>.</w:t>
      </w:r>
    </w:p>
    <w:p w14:paraId="1AEEEEF2" w14:textId="77777777" w:rsidR="00E84FED" w:rsidRPr="00DA3A25" w:rsidRDefault="00E84FED" w:rsidP="000049C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D03EBF5" w14:textId="24B98138" w:rsidR="000049C6" w:rsidRPr="00DA3A25" w:rsidRDefault="007113FC" w:rsidP="000049C6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EE46A2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2"/>
          <w:sz w:val="20"/>
        </w:rPr>
        <w:t>"t</w:t>
      </w:r>
      <w:r w:rsidRPr="00DA3A25">
        <w:rPr>
          <w:rFonts w:cs="Arial"/>
          <w:sz w:val="20"/>
        </w:rPr>
        <w:t>he ligh</w:t>
      </w:r>
      <w:r w:rsidR="00EE46A2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="00EE46A2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is in a pe</w:t>
      </w:r>
      <w:r w:rsidR="00EE46A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o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"be da</w:t>
      </w:r>
      <w:r w:rsidR="00EE46A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ness" </w:t>
      </w:r>
      <w:r w:rsidRPr="00633952">
        <w:rPr>
          <w:rFonts w:cs="Arial"/>
          <w:sz w:val="16"/>
          <w:szCs w:val="16"/>
        </w:rPr>
        <w:t>(Mt 6:23)</w:t>
      </w:r>
      <w:r w:rsidRPr="00DA3A25">
        <w:rPr>
          <w:rFonts w:cs="Arial"/>
          <w:sz w:val="20"/>
        </w:rPr>
        <w:t xml:space="preserve">. </w:t>
      </w:r>
      <w:r w:rsidR="00E84FED" w:rsidRPr="00DA3A25">
        <w:rPr>
          <w:rFonts w:cs="Arial"/>
          <w:sz w:val="20"/>
        </w:rPr>
        <w:t xml:space="preserve">It seems </w:t>
      </w:r>
      <w:r w:rsidR="00EE46A2" w:rsidRPr="00DA3A25">
        <w:rPr>
          <w:rFonts w:cs="Arial"/>
          <w:spacing w:val="2"/>
          <w:sz w:val="20"/>
        </w:rPr>
        <w:t>t</w:t>
      </w:r>
      <w:r w:rsidR="00E84FED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 xml:space="preserve"> would </w:t>
      </w:r>
      <w:r w:rsidR="00E84FED" w:rsidRPr="00DA3A25">
        <w:rPr>
          <w:rFonts w:cs="Arial"/>
          <w:sz w:val="20"/>
        </w:rPr>
        <w:t>apply</w:t>
      </w:r>
      <w:r w:rsidRPr="00DA3A25">
        <w:rPr>
          <w:rFonts w:cs="Arial"/>
          <w:sz w:val="20"/>
        </w:rPr>
        <w:t xml:space="preserve"> wh</w:t>
      </w:r>
      <w:r w:rsidR="006B104C" w:rsidRPr="00DA3A25">
        <w:rPr>
          <w:rFonts w:cs="Arial"/>
          <w:sz w:val="20"/>
        </w:rPr>
        <w:t xml:space="preserve">en what people </w:t>
      </w:r>
      <w:r w:rsidR="00EE46A2" w:rsidRPr="00DA3A25">
        <w:rPr>
          <w:rFonts w:cs="Arial"/>
          <w:spacing w:val="2"/>
          <w:sz w:val="20"/>
        </w:rPr>
        <w:t>t</w:t>
      </w:r>
      <w:r w:rsidR="006B104C" w:rsidRPr="00DA3A25">
        <w:rPr>
          <w:rFonts w:cs="Arial"/>
          <w:sz w:val="20"/>
        </w:rPr>
        <w:t xml:space="preserve">hink is </w:t>
      </w:r>
      <w:r w:rsidR="00EE46A2" w:rsidRPr="00DA3A25">
        <w:rPr>
          <w:rFonts w:cs="Arial"/>
          <w:spacing w:val="2"/>
          <w:sz w:val="20"/>
        </w:rPr>
        <w:t>t</w:t>
      </w:r>
      <w:r w:rsidR="006B104C" w:rsidRPr="00DA3A25">
        <w:rPr>
          <w:rFonts w:cs="Arial"/>
          <w:spacing w:val="4"/>
          <w:sz w:val="20"/>
        </w:rPr>
        <w:t>r</w:t>
      </w:r>
      <w:r w:rsidR="006B104C" w:rsidRPr="00DA3A25">
        <w:rPr>
          <w:rFonts w:cs="Arial"/>
          <w:sz w:val="20"/>
        </w:rPr>
        <w:t>ue, lead</w:t>
      </w:r>
      <w:r w:rsidR="006B104C" w:rsidRPr="00DA3A25">
        <w:rPr>
          <w:rFonts w:cs="Arial"/>
          <w:spacing w:val="-2"/>
          <w:sz w:val="20"/>
        </w:rPr>
        <w:t xml:space="preserve">s </w:t>
      </w:r>
      <w:r w:rsidR="00EE46A2" w:rsidRPr="00DA3A25">
        <w:rPr>
          <w:rFonts w:cs="Arial"/>
          <w:spacing w:val="2"/>
          <w:sz w:val="20"/>
        </w:rPr>
        <w:t>t</w:t>
      </w:r>
      <w:r w:rsidR="006B104C" w:rsidRPr="00DA3A25">
        <w:rPr>
          <w:rFonts w:cs="Arial"/>
          <w:sz w:val="20"/>
        </w:rPr>
        <w:t>he</w:t>
      </w:r>
      <w:r w:rsidR="006B104C" w:rsidRPr="00DA3A25">
        <w:rPr>
          <w:rFonts w:cs="Arial"/>
          <w:spacing w:val="-2"/>
          <w:sz w:val="20"/>
        </w:rPr>
        <w:t xml:space="preserve">m </w:t>
      </w:r>
      <w:r w:rsidR="00EE46A2" w:rsidRPr="00DA3A25">
        <w:rPr>
          <w:rFonts w:cs="Arial"/>
          <w:spacing w:val="2"/>
          <w:sz w:val="20"/>
        </w:rPr>
        <w:t>t</w:t>
      </w:r>
      <w:r w:rsidR="006B104C" w:rsidRPr="00DA3A25">
        <w:rPr>
          <w:rFonts w:cs="Arial"/>
          <w:spacing w:val="-2"/>
          <w:sz w:val="20"/>
        </w:rPr>
        <w:t xml:space="preserve">o </w:t>
      </w:r>
      <w:r w:rsidR="00EE46A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4"/>
          <w:sz w:val="20"/>
        </w:rPr>
        <w:t xml:space="preserve">t </w:t>
      </w:r>
      <w:r w:rsidR="00EE46A2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u</w:t>
      </w:r>
      <w:r w:rsidR="00EE46A2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-4"/>
          <w:sz w:val="20"/>
        </w:rPr>
        <w:t>h.</w:t>
      </w:r>
      <w:r w:rsidRPr="00DA3A25">
        <w:rPr>
          <w:rFonts w:cs="Arial"/>
          <w:sz w:val="20"/>
        </w:rPr>
        <w:t xml:space="preserve"> Conve</w:t>
      </w:r>
      <w:r w:rsidR="00EE46A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l</w:t>
      </w:r>
      <w:r w:rsidRPr="00DA3A25">
        <w:rPr>
          <w:rFonts w:cs="Arial"/>
          <w:spacing w:val="-4"/>
          <w:sz w:val="20"/>
        </w:rPr>
        <w:t>y,</w:t>
      </w:r>
      <w:r w:rsidRPr="00DA3A25">
        <w:rPr>
          <w:rFonts w:cs="Arial"/>
          <w:sz w:val="20"/>
        </w:rPr>
        <w:t xml:space="preserve"> </w:t>
      </w:r>
      <w:r w:rsidR="000049C6" w:rsidRPr="00DA3A25">
        <w:rPr>
          <w:rFonts w:cs="Arial"/>
          <w:sz w:val="20"/>
        </w:rPr>
        <w:t xml:space="preserve">"in </w:t>
      </w:r>
      <w:r w:rsidR="00EE46A2" w:rsidRPr="00DA3A25">
        <w:rPr>
          <w:rFonts w:cs="Arial"/>
          <w:spacing w:val="2"/>
          <w:sz w:val="20"/>
        </w:rPr>
        <w:t>t</w:t>
      </w:r>
      <w:r w:rsidR="000049C6" w:rsidRPr="00DA3A25">
        <w:rPr>
          <w:rFonts w:cs="Arial"/>
          <w:sz w:val="20"/>
        </w:rPr>
        <w:t>hy [God</w:t>
      </w:r>
      <w:r w:rsidR="000049C6" w:rsidRPr="00DA3A25">
        <w:rPr>
          <w:rFonts w:cs="Arial"/>
          <w:spacing w:val="-4"/>
          <w:sz w:val="20"/>
        </w:rPr>
        <w:t>'s</w:t>
      </w:r>
      <w:r w:rsidR="000049C6" w:rsidRPr="00DA3A25">
        <w:rPr>
          <w:rFonts w:cs="Arial"/>
          <w:spacing w:val="-2"/>
          <w:sz w:val="20"/>
        </w:rPr>
        <w:t xml:space="preserve">] </w:t>
      </w:r>
      <w:r w:rsidR="000049C6" w:rsidRPr="00DA3A25">
        <w:rPr>
          <w:rFonts w:cs="Arial"/>
          <w:sz w:val="20"/>
        </w:rPr>
        <w:t>ligh</w:t>
      </w:r>
      <w:r w:rsidR="000049C6" w:rsidRPr="00DA3A25">
        <w:rPr>
          <w:rFonts w:cs="Arial"/>
          <w:spacing w:val="-4"/>
          <w:sz w:val="20"/>
        </w:rPr>
        <w:t xml:space="preserve">t </w:t>
      </w:r>
      <w:r w:rsidR="000049C6" w:rsidRPr="00DA3A25">
        <w:rPr>
          <w:rFonts w:cs="Arial"/>
          <w:sz w:val="20"/>
        </w:rPr>
        <w:t>shal</w:t>
      </w:r>
      <w:r w:rsidR="000049C6" w:rsidRPr="00DA3A25">
        <w:rPr>
          <w:rFonts w:cs="Arial"/>
          <w:spacing w:val="-4"/>
          <w:sz w:val="20"/>
        </w:rPr>
        <w:t xml:space="preserve">l </w:t>
      </w:r>
      <w:r w:rsidR="000049C6" w:rsidRPr="00DA3A25">
        <w:rPr>
          <w:rFonts w:cs="Arial"/>
          <w:sz w:val="20"/>
        </w:rPr>
        <w:t>w</w:t>
      </w:r>
      <w:r w:rsidR="000049C6" w:rsidRPr="00DA3A25">
        <w:rPr>
          <w:rFonts w:cs="Arial"/>
          <w:spacing w:val="-4"/>
          <w:sz w:val="20"/>
        </w:rPr>
        <w:t xml:space="preserve">e </w:t>
      </w:r>
      <w:r w:rsidR="000049C6" w:rsidRPr="00DA3A25">
        <w:rPr>
          <w:rFonts w:cs="Arial"/>
          <w:sz w:val="20"/>
        </w:rPr>
        <w:t>see ligh</w:t>
      </w:r>
      <w:r w:rsidR="00EE46A2" w:rsidRPr="00DA3A25">
        <w:rPr>
          <w:rFonts w:cs="Arial"/>
          <w:spacing w:val="2"/>
          <w:sz w:val="20"/>
        </w:rPr>
        <w:t>t</w:t>
      </w:r>
      <w:r w:rsidR="000049C6" w:rsidRPr="00DA3A25">
        <w:rPr>
          <w:rFonts w:cs="Arial"/>
          <w:sz w:val="20"/>
        </w:rPr>
        <w:t>"</w:t>
      </w:r>
      <w:r w:rsidR="006B104C" w:rsidRPr="00DA3A25">
        <w:rPr>
          <w:rFonts w:cs="Arial"/>
          <w:sz w:val="20"/>
        </w:rPr>
        <w:t xml:space="preserve"> </w:t>
      </w:r>
      <w:r w:rsidR="006B104C" w:rsidRPr="00633952">
        <w:rPr>
          <w:rFonts w:cs="Arial"/>
          <w:sz w:val="16"/>
          <w:szCs w:val="16"/>
        </w:rPr>
        <w:t>(Ps 36:9)</w:t>
      </w:r>
      <w:r w:rsidR="006B104C" w:rsidRPr="00DA3A25">
        <w:rPr>
          <w:rFonts w:cs="Arial"/>
          <w:sz w:val="20"/>
        </w:rPr>
        <w:t xml:space="preserve"> shows God's light is</w:t>
      </w:r>
      <w:r w:rsidR="00EE46A2" w:rsidRPr="00DA3A25">
        <w:rPr>
          <w:rFonts w:cs="Arial"/>
          <w:sz w:val="20"/>
        </w:rPr>
        <w:t xml:space="preserve"> what enables us </w:t>
      </w:r>
      <w:r w:rsidR="00EE46A2" w:rsidRPr="00DA3A25">
        <w:rPr>
          <w:rFonts w:cs="Arial"/>
          <w:spacing w:val="2"/>
          <w:sz w:val="20"/>
        </w:rPr>
        <w:t>t</w:t>
      </w:r>
      <w:r w:rsidR="00EE46A2" w:rsidRPr="00DA3A25">
        <w:rPr>
          <w:rFonts w:cs="Arial"/>
          <w:sz w:val="20"/>
        </w:rPr>
        <w:t>o see ligh</w:t>
      </w:r>
      <w:r w:rsidR="00EE46A2" w:rsidRPr="00DA3A25">
        <w:rPr>
          <w:rFonts w:cs="Arial"/>
          <w:spacing w:val="2"/>
          <w:sz w:val="20"/>
        </w:rPr>
        <w:t>t</w:t>
      </w:r>
      <w:r w:rsidR="003A41C8" w:rsidRPr="00DA3A25">
        <w:rPr>
          <w:rFonts w:cs="Arial"/>
          <w:sz w:val="20"/>
        </w:rPr>
        <w:t>,</w:t>
      </w:r>
      <w:r w:rsidR="00EE46A2" w:rsidRPr="00DA3A25">
        <w:rPr>
          <w:rFonts w:cs="Arial"/>
          <w:sz w:val="20"/>
        </w:rPr>
        <w:t xml:space="preserve"> and </w:t>
      </w:r>
      <w:r w:rsidR="003A41C8" w:rsidRPr="00DA3A25">
        <w:rPr>
          <w:rFonts w:cs="Arial"/>
          <w:spacing w:val="2"/>
          <w:sz w:val="20"/>
        </w:rPr>
        <w:t>t</w:t>
      </w:r>
      <w:r w:rsidR="00EE46A2" w:rsidRPr="00DA3A25">
        <w:rPr>
          <w:rFonts w:cs="Arial"/>
          <w:sz w:val="20"/>
        </w:rPr>
        <w:t>his s</w:t>
      </w:r>
      <w:r w:rsidR="003A41C8" w:rsidRPr="00DA3A25">
        <w:rPr>
          <w:rFonts w:cs="Arial"/>
          <w:spacing w:val="2"/>
          <w:sz w:val="20"/>
        </w:rPr>
        <w:t>t</w:t>
      </w:r>
      <w:r w:rsidR="00EE46A2" w:rsidRPr="00DA3A25">
        <w:rPr>
          <w:rFonts w:cs="Arial"/>
          <w:sz w:val="20"/>
        </w:rPr>
        <w:t>anda</w:t>
      </w:r>
      <w:r w:rsidR="00EE46A2" w:rsidRPr="00DA3A25">
        <w:rPr>
          <w:rFonts w:cs="Arial"/>
          <w:spacing w:val="2"/>
          <w:sz w:val="20"/>
        </w:rPr>
        <w:t>r</w:t>
      </w:r>
      <w:r w:rsidR="00EE46A2" w:rsidRPr="00DA3A25">
        <w:rPr>
          <w:rFonts w:cs="Arial"/>
          <w:sz w:val="20"/>
        </w:rPr>
        <w:t>d</w:t>
      </w:r>
      <w:r w:rsidR="003A41C8" w:rsidRPr="00DA3A25">
        <w:rPr>
          <w:rFonts w:cs="Arial"/>
          <w:sz w:val="20"/>
        </w:rPr>
        <w:t xml:space="preserve"> is how we </w:t>
      </w:r>
      <w:r w:rsidR="003A41C8" w:rsidRPr="00DA3A25">
        <w:rPr>
          <w:rFonts w:cs="Arial"/>
          <w:spacing w:val="2"/>
          <w:sz w:val="20"/>
        </w:rPr>
        <w:t>c</w:t>
      </w:r>
      <w:r w:rsidR="003A41C8" w:rsidRPr="00DA3A25">
        <w:rPr>
          <w:rFonts w:cs="Arial"/>
          <w:sz w:val="20"/>
        </w:rPr>
        <w:t xml:space="preserve">an </w:t>
      </w:r>
      <w:r w:rsidR="003A41C8" w:rsidRPr="00DA3A25">
        <w:rPr>
          <w:rFonts w:cs="Arial"/>
          <w:spacing w:val="2"/>
          <w:sz w:val="20"/>
        </w:rPr>
        <w:t>t</w:t>
      </w:r>
      <w:r w:rsidR="003A41C8" w:rsidRPr="00DA3A25">
        <w:rPr>
          <w:rFonts w:cs="Arial"/>
          <w:sz w:val="20"/>
        </w:rPr>
        <w:t>ell what is light and what is not</w:t>
      </w:r>
      <w:r w:rsidR="00EE46A2" w:rsidRPr="00DA3A25">
        <w:rPr>
          <w:rFonts w:cs="Arial"/>
          <w:sz w:val="20"/>
        </w:rPr>
        <w:t>.</w:t>
      </w:r>
      <w:r w:rsidR="000049C6" w:rsidRPr="00DA3A25">
        <w:rPr>
          <w:rFonts w:cs="Arial"/>
          <w:sz w:val="20"/>
        </w:rPr>
        <w:t xml:space="preserve"> </w:t>
      </w:r>
    </w:p>
    <w:p w14:paraId="5D85C7EC" w14:textId="74EE000B" w:rsidR="00943880" w:rsidRPr="00DA3A25" w:rsidRDefault="0094388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19C8CCB" w14:textId="1027B100" w:rsidR="00A97AFE" w:rsidRPr="005916D3" w:rsidRDefault="00E130E2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bookmarkStart w:id="173" w:name="_Hlk34502538"/>
      <w:r w:rsidRPr="005916D3">
        <w:rPr>
          <w:rFonts w:cs="Arial"/>
          <w:sz w:val="24"/>
          <w:u w:val="single"/>
        </w:rPr>
        <w:t xml:space="preserve">The </w:t>
      </w:r>
      <w:r w:rsidR="004A65F7" w:rsidRPr="005916D3">
        <w:rPr>
          <w:rFonts w:cs="Arial"/>
          <w:sz w:val="24"/>
          <w:u w:val="single"/>
        </w:rPr>
        <w:t>Lord's</w:t>
      </w:r>
      <w:r w:rsidRPr="005916D3">
        <w:rPr>
          <w:rFonts w:cs="Arial"/>
          <w:sz w:val="24"/>
          <w:u w:val="single"/>
        </w:rPr>
        <w:t xml:space="preserve"> </w:t>
      </w:r>
      <w:r w:rsidR="00DC2845" w:rsidRPr="005916D3">
        <w:rPr>
          <w:rFonts w:cs="Arial"/>
          <w:sz w:val="24"/>
          <w:u w:val="single"/>
        </w:rPr>
        <w:t>C</w:t>
      </w:r>
      <w:r w:rsidR="00A97AFE" w:rsidRPr="005916D3">
        <w:rPr>
          <w:rFonts w:cs="Arial"/>
          <w:sz w:val="24"/>
          <w:u w:val="single"/>
        </w:rPr>
        <w:t>has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="00A97AFE" w:rsidRPr="005916D3">
        <w:rPr>
          <w:rFonts w:cs="Arial"/>
          <w:sz w:val="24"/>
          <w:u w:val="single"/>
        </w:rPr>
        <w:t>isemen</w:t>
      </w:r>
      <w:r w:rsidR="00A46647" w:rsidRPr="005916D3">
        <w:rPr>
          <w:rFonts w:cs="Arial"/>
          <w:spacing w:val="2"/>
          <w:sz w:val="24"/>
          <w:u w:val="single"/>
        </w:rPr>
        <w:t>t</w:t>
      </w:r>
      <w:r w:rsidR="00644D78" w:rsidRPr="005916D3">
        <w:rPr>
          <w:rFonts w:cs="Arial"/>
          <w:sz w:val="24"/>
          <w:u w:val="single"/>
        </w:rPr>
        <w:t xml:space="preserve"> </w:t>
      </w:r>
      <w:r w:rsidRPr="005916D3">
        <w:rPr>
          <w:rFonts w:cs="Arial"/>
          <w:sz w:val="24"/>
          <w:u w:val="single"/>
        </w:rPr>
        <w:t>is Rese</w:t>
      </w:r>
      <w:r w:rsidRPr="005916D3">
        <w:rPr>
          <w:rFonts w:cs="Arial"/>
          <w:spacing w:val="4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 xml:space="preserve">ved </w:t>
      </w:r>
      <w:r w:rsidR="00632E16" w:rsidRPr="005916D3">
        <w:rPr>
          <w:rFonts w:cs="Arial"/>
          <w:sz w:val="24"/>
          <w:u w:val="single"/>
        </w:rPr>
        <w:t>fo</w:t>
      </w:r>
      <w:r w:rsidR="00F16F15" w:rsidRPr="005916D3">
        <w:rPr>
          <w:rFonts w:cs="Arial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 xml:space="preserve">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Child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n</w:t>
      </w:r>
    </w:p>
    <w:bookmarkEnd w:id="173"/>
    <w:p w14:paraId="0B75288F" w14:textId="77777777" w:rsidR="00A97AFE" w:rsidRPr="00DA3A25" w:rsidRDefault="00A97AF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FE6ABC3" w14:textId="6013583D" w:rsidR="004D7A07" w:rsidRPr="00DA3A25" w:rsidRDefault="00CE407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How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="004A65F7" w:rsidRPr="00DA3A25">
        <w:rPr>
          <w:rFonts w:cs="Arial"/>
          <w:sz w:val="20"/>
        </w:rPr>
        <w:t xml:space="preserve">we </w:t>
      </w:r>
      <w:r w:rsidR="00A46647" w:rsidRPr="00DA3A25">
        <w:rPr>
          <w:rFonts w:cs="Arial"/>
          <w:spacing w:val="2"/>
          <w:sz w:val="20"/>
        </w:rPr>
        <w:t>t</w:t>
      </w:r>
      <w:r w:rsidR="004A65F7" w:rsidRPr="00DA3A25">
        <w:rPr>
          <w:rFonts w:cs="Arial"/>
          <w:sz w:val="20"/>
        </w:rPr>
        <w:t>ell who is</w:t>
      </w:r>
      <w:r w:rsidRPr="00DA3A25">
        <w:rPr>
          <w:rFonts w:cs="Arial"/>
          <w:sz w:val="20"/>
        </w:rPr>
        <w:t xml:space="preserve"> </w:t>
      </w:r>
      <w:r w:rsidR="001C2604" w:rsidRPr="00DA3A25">
        <w:rPr>
          <w:rFonts w:cs="Arial"/>
          <w:sz w:val="20"/>
        </w:rPr>
        <w:t xml:space="preserve">a </w:t>
      </w:r>
      <w:r w:rsidR="00E95871" w:rsidRPr="00DA3A25">
        <w:rPr>
          <w:rFonts w:cs="Arial"/>
          <w:spacing w:val="2"/>
          <w:sz w:val="20"/>
        </w:rPr>
        <w:t>c</w:t>
      </w:r>
      <w:r w:rsidR="001C2604" w:rsidRPr="00DA3A25">
        <w:rPr>
          <w:rFonts w:cs="Arial"/>
          <w:sz w:val="20"/>
        </w:rPr>
        <w:t>hil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1C2604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1C2604" w:rsidRPr="00DA3A25">
        <w:rPr>
          <w:rFonts w:cs="Arial"/>
          <w:sz w:val="20"/>
        </w:rPr>
        <w:t>?</w:t>
      </w:r>
      <w:r w:rsidR="004D7A07" w:rsidRPr="00DA3A25">
        <w:rPr>
          <w:rFonts w:cs="Arial"/>
          <w:sz w:val="20"/>
        </w:rPr>
        <w:t xml:space="preserve"> </w:t>
      </w:r>
      <w:r w:rsidR="00A2141B" w:rsidRPr="00DA3A25">
        <w:rPr>
          <w:rFonts w:cs="Arial"/>
          <w:sz w:val="20"/>
        </w:rPr>
        <w:t>O</w:t>
      </w:r>
      <w:r w:rsidR="004D7A07" w:rsidRPr="00DA3A25">
        <w:rPr>
          <w:rFonts w:cs="Arial"/>
          <w:sz w:val="20"/>
        </w:rPr>
        <w:t xml:space="preserve">ne </w:t>
      </w:r>
      <w:r w:rsidRPr="00DA3A25">
        <w:rPr>
          <w:rFonts w:cs="Arial"/>
          <w:sz w:val="20"/>
        </w:rPr>
        <w:t xml:space="preserve">way is </w:t>
      </w:r>
      <w:r w:rsidR="00E95871" w:rsidRPr="00DA3A25">
        <w:rPr>
          <w:rFonts w:cs="Arial"/>
          <w:spacing w:val="2"/>
          <w:sz w:val="20"/>
        </w:rPr>
        <w:t>c</w:t>
      </w:r>
      <w:r w:rsidR="004D7A07" w:rsidRPr="00DA3A25">
        <w:rPr>
          <w:rFonts w:cs="Arial"/>
          <w:sz w:val="20"/>
        </w:rPr>
        <w:t>has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isemen</w:t>
      </w:r>
      <w:r w:rsidR="003F694F" w:rsidRPr="00DA3A25">
        <w:rPr>
          <w:rFonts w:cs="Arial"/>
          <w:spacing w:val="-2"/>
          <w:sz w:val="20"/>
        </w:rPr>
        <w:t>t.</w:t>
      </w:r>
      <w:r w:rsidR="00E130E2" w:rsidRPr="00DA3A25">
        <w:rPr>
          <w:rFonts w:cs="Arial"/>
          <w:sz w:val="20"/>
        </w:rPr>
        <w:t xml:space="preserve"> Th</w:t>
      </w:r>
      <w:r w:rsidRPr="00DA3A25">
        <w:rPr>
          <w:rFonts w:cs="Arial"/>
          <w:sz w:val="20"/>
        </w:rPr>
        <w:t xml:space="preserve">e </w:t>
      </w:r>
      <w:r w:rsidR="00A2141B" w:rsidRPr="00DA3A25">
        <w:rPr>
          <w:rFonts w:cs="Arial"/>
          <w:sz w:val="20"/>
        </w:rPr>
        <w:t>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A2141B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356A51" w:rsidRPr="00DA3A25">
        <w:rPr>
          <w:rFonts w:cs="Arial"/>
          <w:sz w:val="20"/>
        </w:rPr>
        <w:fldChar w:fldCharType="begin"/>
      </w:r>
      <w:r w:rsidR="00356A51" w:rsidRPr="00DA3A25">
        <w:rPr>
          <w:sz w:val="20"/>
        </w:rPr>
        <w:instrText xml:space="preserve"> XE "</w:instrText>
      </w:r>
      <w:r w:rsidR="00356A51" w:rsidRPr="00DA3A25">
        <w:rPr>
          <w:rFonts w:cs="Arial"/>
          <w:sz w:val="20"/>
        </w:rPr>
        <w:instrText>Writers of scripture</w:instrText>
      </w:r>
      <w:r w:rsidR="00356A51" w:rsidRPr="00DA3A25">
        <w:rPr>
          <w:sz w:val="20"/>
        </w:rPr>
        <w:instrText xml:space="preserve">" </w:instrText>
      </w:r>
      <w:r w:rsidR="00356A51" w:rsidRPr="00DA3A25">
        <w:rPr>
          <w:rFonts w:cs="Arial"/>
          <w:sz w:val="20"/>
        </w:rPr>
        <w:fldChar w:fldCharType="end"/>
      </w:r>
      <w:r w:rsidR="00A2141B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A2141B" w:rsidRPr="00DA3A25">
        <w:rPr>
          <w:rFonts w:cs="Arial"/>
          <w:sz w:val="20"/>
        </w:rPr>
        <w:t>Heb</w:t>
      </w:r>
      <w:r w:rsidR="002B2A62" w:rsidRPr="00DA3A25">
        <w:rPr>
          <w:rFonts w:cs="Arial"/>
          <w:spacing w:val="2"/>
          <w:sz w:val="20"/>
        </w:rPr>
        <w:t>r</w:t>
      </w:r>
      <w:r w:rsidR="00A2141B" w:rsidRPr="00DA3A25">
        <w:rPr>
          <w:rFonts w:cs="Arial"/>
          <w:sz w:val="20"/>
        </w:rPr>
        <w:t xml:space="preserve">ews </w:t>
      </w:r>
      <w:r w:rsidR="00E20650" w:rsidRPr="00DA3A25">
        <w:rPr>
          <w:rFonts w:cs="Arial"/>
          <w:spacing w:val="4"/>
          <w:sz w:val="20"/>
        </w:rPr>
        <w:t>t</w:t>
      </w:r>
      <w:r w:rsidR="00286BD1" w:rsidRPr="00DA3A25">
        <w:rPr>
          <w:rFonts w:cs="Arial"/>
          <w:sz w:val="20"/>
        </w:rPr>
        <w:t xml:space="preserve">old </w:t>
      </w:r>
      <w:r w:rsidR="00E20650" w:rsidRPr="00DA3A25">
        <w:rPr>
          <w:rFonts w:cs="Arial"/>
          <w:spacing w:val="4"/>
          <w:sz w:val="20"/>
        </w:rPr>
        <w:t>t</w:t>
      </w:r>
      <w:r w:rsidR="00A2141B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A2141B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A2141B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A2141B" w:rsidRPr="00DA3A25">
        <w:rPr>
          <w:rFonts w:cs="Arial"/>
          <w:sz w:val="20"/>
        </w:rPr>
        <w:t>en:</w:t>
      </w:r>
    </w:p>
    <w:p w14:paraId="633F4F79" w14:textId="77777777" w:rsidR="00410815" w:rsidRPr="00DA3A25" w:rsidRDefault="0041081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FF39CA1" w14:textId="0017A03C" w:rsidR="00050A16" w:rsidRPr="00DA3A25" w:rsidRDefault="00A2141B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4D7A07" w:rsidRPr="00DA3A25">
        <w:rPr>
          <w:rFonts w:cs="Arial"/>
          <w:sz w:val="20"/>
        </w:rPr>
        <w:t xml:space="preserve">whom 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4D7A07" w:rsidRPr="00DA3A25">
        <w:rPr>
          <w:rFonts w:cs="Arial"/>
          <w:sz w:val="20"/>
        </w:rPr>
        <w:t>d love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 xml:space="preserve">h he </w:t>
      </w:r>
      <w:r w:rsidR="00E95871" w:rsidRPr="00DA3A25">
        <w:rPr>
          <w:rFonts w:cs="Arial"/>
          <w:spacing w:val="2"/>
          <w:sz w:val="20"/>
        </w:rPr>
        <w:t>c</w:t>
      </w:r>
      <w:r w:rsidR="004D7A07" w:rsidRPr="00DA3A25">
        <w:rPr>
          <w:rFonts w:cs="Arial"/>
          <w:sz w:val="20"/>
        </w:rPr>
        <w:t>has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ene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h, and s</w:t>
      </w:r>
      <w:r w:rsidR="00E95871" w:rsidRPr="00DA3A25">
        <w:rPr>
          <w:rFonts w:cs="Arial"/>
          <w:spacing w:val="2"/>
          <w:sz w:val="20"/>
        </w:rPr>
        <w:t>c</w:t>
      </w:r>
      <w:r w:rsidR="004D7A07" w:rsidRPr="00DA3A25">
        <w:rPr>
          <w:rFonts w:cs="Arial"/>
          <w:sz w:val="20"/>
        </w:rPr>
        <w:t>ou</w:t>
      </w:r>
      <w:r w:rsidR="002B2A62" w:rsidRPr="00DA3A25">
        <w:rPr>
          <w:rFonts w:cs="Arial"/>
          <w:spacing w:val="2"/>
          <w:sz w:val="20"/>
        </w:rPr>
        <w:t>r</w:t>
      </w:r>
      <w:r w:rsidR="004D7A07" w:rsidRPr="00DA3A25">
        <w:rPr>
          <w:rFonts w:cs="Arial"/>
          <w:sz w:val="20"/>
        </w:rPr>
        <w:t>ge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h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4D7A07" w:rsidRPr="00DA3A25">
        <w:rPr>
          <w:rFonts w:cs="Arial"/>
          <w:sz w:val="20"/>
        </w:rPr>
        <w:t xml:space="preserve"> son whom he </w:t>
      </w:r>
      <w:r w:rsidR="002B2A62" w:rsidRPr="00DA3A25">
        <w:rPr>
          <w:rFonts w:cs="Arial"/>
          <w:spacing w:val="2"/>
          <w:sz w:val="20"/>
        </w:rPr>
        <w:t>r</w:t>
      </w:r>
      <w:r w:rsidR="004D7A07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4D7A07" w:rsidRPr="00DA3A25">
        <w:rPr>
          <w:rFonts w:cs="Arial"/>
          <w:sz w:val="20"/>
        </w:rPr>
        <w:t>eive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h.</w:t>
      </w:r>
      <w:r w:rsidRPr="00DA3A25">
        <w:rPr>
          <w:rFonts w:cs="Arial"/>
          <w:sz w:val="20"/>
        </w:rPr>
        <w:t xml:space="preserve"> </w:t>
      </w:r>
      <w:r w:rsidR="004D7A07"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4D7A07" w:rsidRPr="00DA3A25">
        <w:rPr>
          <w:rFonts w:cs="Arial"/>
          <w:sz w:val="20"/>
        </w:rPr>
        <w:t>ye endu</w:t>
      </w:r>
      <w:r w:rsidR="002B2A62" w:rsidRPr="00DA3A25">
        <w:rPr>
          <w:rFonts w:cs="Arial"/>
          <w:spacing w:val="2"/>
          <w:sz w:val="20"/>
        </w:rPr>
        <w:t>r</w:t>
      </w:r>
      <w:r w:rsidR="004D7A07" w:rsidRPr="00DA3A25">
        <w:rPr>
          <w:rFonts w:cs="Arial"/>
          <w:sz w:val="20"/>
        </w:rPr>
        <w:t xml:space="preserve">e </w:t>
      </w:r>
      <w:r w:rsidR="00E95871" w:rsidRPr="00DA3A25">
        <w:rPr>
          <w:rFonts w:cs="Arial"/>
          <w:spacing w:val="2"/>
          <w:sz w:val="20"/>
        </w:rPr>
        <w:t>c</w:t>
      </w:r>
      <w:r w:rsidR="004D7A07" w:rsidRPr="00DA3A25">
        <w:rPr>
          <w:rFonts w:cs="Arial"/>
          <w:sz w:val="20"/>
        </w:rPr>
        <w:t>has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ening,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4D7A07" w:rsidRPr="00DA3A25">
        <w:rPr>
          <w:rFonts w:cs="Arial"/>
          <w:sz w:val="20"/>
        </w:rPr>
        <w:t xml:space="preserve"> deale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h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h you as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 xml:space="preserve">h sons;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D7A07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D7A07" w:rsidRPr="00DA3A25">
        <w:rPr>
          <w:rFonts w:cs="Arial"/>
          <w:sz w:val="20"/>
        </w:rPr>
        <w:t xml:space="preserve">son is he whom 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95871" w:rsidRPr="00DA3A25">
        <w:rPr>
          <w:rFonts w:cs="Arial"/>
          <w:spacing w:val="2"/>
          <w:sz w:val="20"/>
        </w:rPr>
        <w:t>c</w:t>
      </w:r>
      <w:r w:rsidR="004D7A07" w:rsidRPr="00DA3A25">
        <w:rPr>
          <w:rFonts w:cs="Arial"/>
          <w:sz w:val="20"/>
        </w:rPr>
        <w:t>has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ene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h no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?</w:t>
      </w:r>
      <w:r w:rsidRPr="00DA3A25">
        <w:rPr>
          <w:rFonts w:cs="Arial"/>
          <w:sz w:val="20"/>
        </w:rPr>
        <w:t xml:space="preserve"> </w:t>
      </w:r>
      <w:r w:rsidR="004D7A07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4D7A07" w:rsidRPr="00DA3A25">
        <w:rPr>
          <w:rFonts w:cs="Arial"/>
          <w:sz w:val="20"/>
        </w:rPr>
        <w:t>ye be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h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4D7A07" w:rsidRPr="00DA3A25">
        <w:rPr>
          <w:rFonts w:cs="Arial"/>
          <w:sz w:val="20"/>
        </w:rPr>
        <w:t>has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isemen</w:t>
      </w:r>
      <w:r w:rsidR="003F694F" w:rsidRPr="00DA3A25">
        <w:rPr>
          <w:rFonts w:cs="Arial"/>
          <w:spacing w:val="-2"/>
          <w:sz w:val="20"/>
        </w:rPr>
        <w:t>t,</w:t>
      </w:r>
      <w:r w:rsidR="004D7A07" w:rsidRPr="00DA3A25">
        <w:rPr>
          <w:rFonts w:cs="Arial"/>
          <w:sz w:val="20"/>
        </w:rPr>
        <w:t xml:space="preserve"> whe</w:t>
      </w:r>
      <w:r w:rsidR="002B2A62" w:rsidRPr="00DA3A25">
        <w:rPr>
          <w:rFonts w:cs="Arial"/>
          <w:spacing w:val="2"/>
          <w:sz w:val="20"/>
        </w:rPr>
        <w:t>r</w:t>
      </w:r>
      <w:r w:rsidR="004D7A07" w:rsidRPr="00DA3A25">
        <w:rPr>
          <w:rFonts w:cs="Arial"/>
          <w:sz w:val="20"/>
        </w:rPr>
        <w:t>e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4D7A07" w:rsidRPr="00DA3A25">
        <w:rPr>
          <w:rFonts w:cs="Arial"/>
          <w:sz w:val="20"/>
        </w:rPr>
        <w:t>all a</w:t>
      </w:r>
      <w:r w:rsidR="002B2A62" w:rsidRPr="00DA3A25">
        <w:rPr>
          <w:rFonts w:cs="Arial"/>
          <w:spacing w:val="2"/>
          <w:sz w:val="20"/>
        </w:rPr>
        <w:t>r</w:t>
      </w:r>
      <w:r w:rsidR="004D7A07" w:rsidRPr="00DA3A25">
        <w:rPr>
          <w:rFonts w:cs="Arial"/>
          <w:sz w:val="20"/>
        </w:rPr>
        <w:t>e pa</w:t>
      </w:r>
      <w:r w:rsidR="004D7A07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ake</w:t>
      </w:r>
      <w:r w:rsidR="002B2A62" w:rsidRPr="00DA3A25">
        <w:rPr>
          <w:rFonts w:cs="Arial"/>
          <w:spacing w:val="2"/>
          <w:sz w:val="20"/>
        </w:rPr>
        <w:t>r</w:t>
      </w:r>
      <w:r w:rsidR="004D7A07" w:rsidRPr="00DA3A25">
        <w:rPr>
          <w:rFonts w:cs="Arial"/>
          <w:sz w:val="20"/>
        </w:rPr>
        <w:t xml:space="preserve">s, 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hen a</w:t>
      </w:r>
      <w:r w:rsidR="002B2A62" w:rsidRPr="00DA3A25">
        <w:rPr>
          <w:rFonts w:cs="Arial"/>
          <w:spacing w:val="2"/>
          <w:sz w:val="20"/>
        </w:rPr>
        <w:t>r</w:t>
      </w:r>
      <w:r w:rsidR="004D7A07" w:rsidRPr="00DA3A25">
        <w:rPr>
          <w:rFonts w:cs="Arial"/>
          <w:sz w:val="20"/>
        </w:rPr>
        <w:t>e ye bas</w:t>
      </w:r>
      <w:r w:rsidR="00E20650" w:rsidRPr="00DA3A25">
        <w:rPr>
          <w:rFonts w:cs="Arial"/>
          <w:spacing w:val="4"/>
          <w:sz w:val="20"/>
        </w:rPr>
        <w:t>t</w:t>
      </w:r>
      <w:r w:rsidR="004D7A07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4D7A07" w:rsidRPr="00DA3A25">
        <w:rPr>
          <w:rFonts w:cs="Arial"/>
          <w:sz w:val="20"/>
        </w:rPr>
        <w:t>ds, an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D7A07" w:rsidRPr="00DA3A25">
        <w:rPr>
          <w:rFonts w:cs="Arial"/>
          <w:sz w:val="20"/>
        </w:rPr>
        <w:t xml:space="preserve">sons" </w:t>
      </w:r>
      <w:r w:rsidR="004D7A07" w:rsidRPr="00633952">
        <w:rPr>
          <w:rFonts w:cs="Arial"/>
          <w:sz w:val="16"/>
          <w:szCs w:val="16"/>
        </w:rPr>
        <w:t>(Heb 12:</w:t>
      </w:r>
      <w:r w:rsidR="008C495C" w:rsidRPr="00633952">
        <w:rPr>
          <w:rFonts w:cs="Arial"/>
          <w:sz w:val="16"/>
          <w:szCs w:val="16"/>
        </w:rPr>
        <w:t>6</w:t>
      </w:r>
      <w:r w:rsidR="004D7A07" w:rsidRPr="00633952">
        <w:rPr>
          <w:rFonts w:cs="Arial"/>
          <w:sz w:val="16"/>
          <w:szCs w:val="16"/>
        </w:rPr>
        <w:t>-8)</w:t>
      </w:r>
      <w:r w:rsidR="004D7A07" w:rsidRPr="00DA3A25">
        <w:rPr>
          <w:rFonts w:cs="Arial"/>
          <w:sz w:val="20"/>
        </w:rPr>
        <w:t>.</w:t>
      </w:r>
    </w:p>
    <w:p w14:paraId="1107B04E" w14:textId="2A3D3263" w:rsidR="006609A4" w:rsidRPr="00DA3A25" w:rsidRDefault="006609A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DE6E2A6" w14:textId="0CC5437B" w:rsidR="001843B4" w:rsidRPr="00DA3A25" w:rsidRDefault="004A65F7" w:rsidP="00524C03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words, </w:t>
      </w:r>
      <w:r w:rsidR="001C2604" w:rsidRPr="00DA3A25">
        <w:rPr>
          <w:rFonts w:cs="Arial"/>
          <w:sz w:val="20"/>
        </w:rPr>
        <w:t>"</w:t>
      </w:r>
      <w:r w:rsidR="00FE2AC8" w:rsidRPr="00DA3A25">
        <w:rPr>
          <w:rFonts w:cs="Arial"/>
          <w:sz w:val="20"/>
        </w:rPr>
        <w:t>w</w:t>
      </w:r>
      <w:r w:rsidR="001C2604" w:rsidRPr="00DA3A25">
        <w:rPr>
          <w:rFonts w:cs="Arial"/>
          <w:sz w:val="20"/>
        </w:rPr>
        <w:t xml:space="preserve">hom </w:t>
      </w:r>
      <w:r w:rsidR="00E20650" w:rsidRPr="00DA3A25">
        <w:rPr>
          <w:rFonts w:cs="Arial"/>
          <w:spacing w:val="4"/>
          <w:sz w:val="20"/>
        </w:rPr>
        <w:t>t</w:t>
      </w:r>
      <w:r w:rsidR="001C2604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1C2604" w:rsidRPr="00DA3A25">
        <w:rPr>
          <w:rFonts w:cs="Arial"/>
          <w:sz w:val="20"/>
        </w:rPr>
        <w:t>d love</w:t>
      </w:r>
      <w:r w:rsidR="00E20650" w:rsidRPr="00DA3A25">
        <w:rPr>
          <w:rFonts w:cs="Arial"/>
          <w:spacing w:val="4"/>
          <w:sz w:val="20"/>
        </w:rPr>
        <w:t>t</w:t>
      </w:r>
      <w:r w:rsidR="001C2604" w:rsidRPr="00DA3A25">
        <w:rPr>
          <w:rFonts w:cs="Arial"/>
          <w:sz w:val="20"/>
        </w:rPr>
        <w:t>h"</w:t>
      </w:r>
      <w:r w:rsidR="0059514F" w:rsidRPr="00DA3A25">
        <w:rPr>
          <w:rFonts w:cs="Arial"/>
          <w:sz w:val="20"/>
        </w:rPr>
        <w:t xml:space="preserve"> would make no sense if </w:t>
      </w:r>
      <w:r w:rsidR="00AB520E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AB520E" w:rsidRPr="00DA3A25">
        <w:rPr>
          <w:rFonts w:cs="Arial"/>
          <w:sz w:val="20"/>
        </w:rPr>
        <w:t xml:space="preserve"> loves</w:t>
      </w:r>
      <w:r w:rsidR="00521981" w:rsidRPr="00DA3A25">
        <w:rPr>
          <w:rFonts w:cs="Arial"/>
          <w:sz w:val="20"/>
        </w:rPr>
        <w:fldChar w:fldCharType="begin"/>
      </w:r>
      <w:r w:rsidR="00521981" w:rsidRPr="00DA3A25">
        <w:rPr>
          <w:sz w:val="20"/>
        </w:rPr>
        <w:instrText xml:space="preserve"> XE "</w:instrText>
      </w:r>
      <w:r w:rsidR="00521981" w:rsidRPr="00DA3A25">
        <w:rPr>
          <w:rFonts w:cs="Arial"/>
          <w:sz w:val="20"/>
        </w:rPr>
        <w:instrText>Unconditional love</w:instrText>
      </w:r>
      <w:r w:rsidR="00521981" w:rsidRPr="00DA3A25">
        <w:rPr>
          <w:sz w:val="20"/>
        </w:rPr>
        <w:instrText xml:space="preserve">" </w:instrText>
      </w:r>
      <w:r w:rsidR="00521981" w:rsidRPr="00DA3A25">
        <w:rPr>
          <w:rFonts w:cs="Arial"/>
          <w:sz w:val="20"/>
        </w:rPr>
        <w:fldChar w:fldCharType="end"/>
      </w:r>
      <w:r w:rsidR="00AB520E" w:rsidRPr="00DA3A25">
        <w:rPr>
          <w:rFonts w:cs="Arial"/>
          <w:sz w:val="20"/>
        </w:rPr>
        <w:t xml:space="preserve"> </w:t>
      </w:r>
      <w:r w:rsidR="00AB520E" w:rsidRPr="00DA3A25">
        <w:rPr>
          <w:rFonts w:cs="Arial"/>
          <w:iCs/>
          <w:sz w:val="20"/>
        </w:rPr>
        <w:t>eve</w:t>
      </w:r>
      <w:r w:rsidR="00F250A4" w:rsidRPr="00DA3A25">
        <w:rPr>
          <w:rFonts w:cs="Arial"/>
          <w:iCs/>
          <w:spacing w:val="4"/>
          <w:sz w:val="20"/>
        </w:rPr>
        <w:t>r</w:t>
      </w:r>
      <w:r w:rsidR="00F250A4" w:rsidRPr="00DA3A25">
        <w:rPr>
          <w:rFonts w:cs="Arial"/>
          <w:iCs/>
          <w:sz w:val="20"/>
        </w:rPr>
        <w:t>y</w:t>
      </w:r>
      <w:r w:rsidR="00AB520E" w:rsidRPr="00DA3A25">
        <w:rPr>
          <w:rFonts w:cs="Arial"/>
          <w:iCs/>
          <w:sz w:val="20"/>
        </w:rPr>
        <w:t>body</w:t>
      </w:r>
      <w:r w:rsidR="0059514F" w:rsidRPr="00DA3A25">
        <w:rPr>
          <w:rFonts w:cs="Arial"/>
          <w:iCs/>
          <w:sz w:val="20"/>
        </w:rPr>
        <w:t xml:space="preserve">. </w:t>
      </w:r>
      <w:r w:rsidR="00C61F62" w:rsidRPr="00DA3A25">
        <w:rPr>
          <w:rFonts w:cs="Arial"/>
          <w:sz w:val="20"/>
        </w:rPr>
        <w:t>Who does</w:t>
      </w:r>
      <w:r w:rsidR="001A3411" w:rsidRPr="00DA3A25">
        <w:rPr>
          <w:rFonts w:cs="Arial"/>
          <w:sz w:val="20"/>
        </w:rPr>
        <w:t xml:space="preserve"> </w:t>
      </w:r>
      <w:r w:rsidR="00A44D26" w:rsidRPr="00DA3A25">
        <w:rPr>
          <w:rFonts w:cs="Arial"/>
          <w:sz w:val="20"/>
        </w:rPr>
        <w:t xml:space="preserve">God </w:t>
      </w:r>
      <w:r w:rsidR="00E95871" w:rsidRPr="00DA3A25">
        <w:rPr>
          <w:rFonts w:cs="Arial"/>
          <w:spacing w:val="2"/>
          <w:sz w:val="20"/>
        </w:rPr>
        <w:t>c</w:t>
      </w:r>
      <w:r w:rsidR="001A3411" w:rsidRPr="00DA3A25">
        <w:rPr>
          <w:rFonts w:cs="Arial"/>
          <w:sz w:val="20"/>
        </w:rPr>
        <w:t>has</w:t>
      </w:r>
      <w:r w:rsidR="00E20650" w:rsidRPr="00DA3A25">
        <w:rPr>
          <w:rFonts w:cs="Arial"/>
          <w:spacing w:val="4"/>
          <w:sz w:val="20"/>
        </w:rPr>
        <w:t>t</w:t>
      </w:r>
      <w:r w:rsidR="001A3411" w:rsidRPr="00DA3A25">
        <w:rPr>
          <w:rFonts w:cs="Arial"/>
          <w:sz w:val="20"/>
        </w:rPr>
        <w:t>en?</w:t>
      </w:r>
      <w:r w:rsidR="0059514F" w:rsidRPr="00DA3A25">
        <w:rPr>
          <w:rFonts w:cs="Arial"/>
          <w:sz w:val="20"/>
        </w:rPr>
        <w:t xml:space="preserve"> 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514F" w:rsidRPr="00DA3A25">
        <w:rPr>
          <w:rFonts w:cs="Arial"/>
          <w:sz w:val="20"/>
        </w:rPr>
        <w:t>says,</w:t>
      </w:r>
      <w:r w:rsidR="00C61F62" w:rsidRPr="00DA3A25">
        <w:rPr>
          <w:rFonts w:cs="Arial"/>
          <w:sz w:val="20"/>
        </w:rPr>
        <w:t xml:space="preserve"> "whe</w:t>
      </w:r>
      <w:r w:rsidR="002B2A62" w:rsidRPr="00DA3A25">
        <w:rPr>
          <w:rFonts w:cs="Arial"/>
          <w:spacing w:val="2"/>
          <w:sz w:val="20"/>
        </w:rPr>
        <w:t>r</w:t>
      </w:r>
      <w:r w:rsidR="00C61F62" w:rsidRPr="00DA3A25">
        <w:rPr>
          <w:rFonts w:cs="Arial"/>
          <w:sz w:val="20"/>
        </w:rPr>
        <w:t>e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61F62" w:rsidRPr="00DA3A25">
        <w:rPr>
          <w:rFonts w:cs="Arial"/>
          <w:sz w:val="20"/>
        </w:rPr>
        <w:t>all a</w:t>
      </w:r>
      <w:r w:rsidR="002B2A62" w:rsidRPr="00DA3A25">
        <w:rPr>
          <w:rFonts w:cs="Arial"/>
          <w:spacing w:val="2"/>
          <w:sz w:val="20"/>
        </w:rPr>
        <w:t>r</w:t>
      </w:r>
      <w:r w:rsidR="00C61F62" w:rsidRPr="00DA3A25">
        <w:rPr>
          <w:rFonts w:cs="Arial"/>
          <w:sz w:val="20"/>
        </w:rPr>
        <w:t>e pa</w:t>
      </w:r>
      <w:r w:rsidR="00C61F6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C61F62" w:rsidRPr="00DA3A25">
        <w:rPr>
          <w:rFonts w:cs="Arial"/>
          <w:sz w:val="20"/>
        </w:rPr>
        <w:t>ake</w:t>
      </w:r>
      <w:r w:rsidR="002B2A62" w:rsidRPr="00DA3A25">
        <w:rPr>
          <w:rFonts w:cs="Arial"/>
          <w:spacing w:val="2"/>
          <w:sz w:val="20"/>
        </w:rPr>
        <w:t>r</w:t>
      </w:r>
      <w:r w:rsidR="00C61F62" w:rsidRPr="00DA3A25">
        <w:rPr>
          <w:rFonts w:cs="Arial"/>
          <w:sz w:val="20"/>
        </w:rPr>
        <w:t>s"</w:t>
      </w:r>
      <w:r w:rsidR="007C7C08" w:rsidRPr="00DA3A25">
        <w:rPr>
          <w:rFonts w:cs="Arial"/>
          <w:sz w:val="20"/>
        </w:rPr>
        <w:t xml:space="preserve"> </w:t>
      </w:r>
      <w:r w:rsidR="0059514F" w:rsidRPr="00DA3A25">
        <w:rPr>
          <w:rFonts w:cs="Arial"/>
          <w:sz w:val="20"/>
        </w:rPr>
        <w:t xml:space="preserve">but </w:t>
      </w:r>
      <w:r w:rsidR="00E95871" w:rsidRPr="00DA3A25">
        <w:rPr>
          <w:rFonts w:cs="Arial"/>
          <w:spacing w:val="2"/>
          <w:sz w:val="20"/>
        </w:rPr>
        <w:t>c</w:t>
      </w:r>
      <w:r w:rsidR="00C61F62" w:rsidRPr="00DA3A25">
        <w:rPr>
          <w:rFonts w:cs="Arial"/>
          <w:sz w:val="20"/>
        </w:rPr>
        <w:t>lea</w:t>
      </w:r>
      <w:r w:rsidR="00F16F15" w:rsidRPr="00DA3A25">
        <w:rPr>
          <w:rFonts w:cs="Arial"/>
          <w:spacing w:val="2"/>
          <w:sz w:val="20"/>
        </w:rPr>
        <w:t>r</w:t>
      </w:r>
      <w:r w:rsidR="0059514F" w:rsidRPr="00DA3A25">
        <w:rPr>
          <w:rFonts w:cs="Arial"/>
          <w:spacing w:val="-2"/>
          <w:sz w:val="20"/>
        </w:rPr>
        <w:t xml:space="preserve">ly </w:t>
      </w:r>
      <w:r w:rsidR="00C61F62" w:rsidRPr="00DA3A25">
        <w:rPr>
          <w:rFonts w:cs="Arial"/>
          <w:sz w:val="20"/>
        </w:rPr>
        <w:t xml:space="preserve">"all" </w:t>
      </w:r>
      <w:r w:rsidR="00F46999" w:rsidRPr="00DA3A25">
        <w:rPr>
          <w:rFonts w:cs="Arial"/>
          <w:spacing w:val="2"/>
          <w:sz w:val="20"/>
        </w:rPr>
        <w:t>r</w:t>
      </w:r>
      <w:r w:rsidR="0059514F" w:rsidRPr="00DA3A25">
        <w:rPr>
          <w:rFonts w:cs="Arial"/>
          <w:sz w:val="20"/>
        </w:rPr>
        <w:t>e</w:t>
      </w:r>
      <w:r w:rsidR="00F46999" w:rsidRPr="00DA3A25">
        <w:rPr>
          <w:rFonts w:cs="Arial"/>
          <w:spacing w:val="2"/>
          <w:sz w:val="20"/>
        </w:rPr>
        <w:t>f</w:t>
      </w:r>
      <w:r w:rsidR="0059514F" w:rsidRPr="00DA3A25">
        <w:rPr>
          <w:rFonts w:cs="Arial"/>
          <w:sz w:val="20"/>
        </w:rPr>
        <w:t>e</w:t>
      </w:r>
      <w:r w:rsidR="00F46999" w:rsidRPr="00DA3A25">
        <w:rPr>
          <w:rFonts w:cs="Arial"/>
          <w:spacing w:val="2"/>
          <w:sz w:val="20"/>
        </w:rPr>
        <w:t>r</w:t>
      </w:r>
      <w:r w:rsidR="0059514F" w:rsidRPr="00DA3A25">
        <w:rPr>
          <w:rFonts w:cs="Arial"/>
          <w:sz w:val="20"/>
        </w:rPr>
        <w:t xml:space="preserve">s </w:t>
      </w:r>
      <w:r w:rsidR="00F46999" w:rsidRPr="00DA3A25">
        <w:rPr>
          <w:rFonts w:cs="Arial"/>
          <w:sz w:val="20"/>
        </w:rPr>
        <w:t xml:space="preserve">only </w:t>
      </w:r>
      <w:r w:rsidR="00F46999" w:rsidRPr="00DA3A25">
        <w:rPr>
          <w:rFonts w:cs="Arial"/>
          <w:spacing w:val="4"/>
          <w:sz w:val="20"/>
        </w:rPr>
        <w:t>t</w:t>
      </w:r>
      <w:r w:rsidR="0059514F" w:rsidRPr="00DA3A25">
        <w:rPr>
          <w:rFonts w:cs="Arial"/>
          <w:sz w:val="20"/>
        </w:rPr>
        <w:t xml:space="preserve">o all of </w:t>
      </w:r>
      <w:r w:rsidR="00E20650" w:rsidRPr="00DA3A25">
        <w:rPr>
          <w:rFonts w:cs="Arial"/>
          <w:spacing w:val="4"/>
          <w:sz w:val="20"/>
        </w:rPr>
        <w:t>t</w:t>
      </w:r>
      <w:r w:rsidR="00BA0914" w:rsidRPr="00DA3A25">
        <w:rPr>
          <w:rFonts w:cs="Arial"/>
          <w:sz w:val="20"/>
        </w:rPr>
        <w:t xml:space="preserve">hose </w:t>
      </w:r>
      <w:r w:rsidR="00C61F62" w:rsidRPr="00DA3A25">
        <w:rPr>
          <w:rFonts w:cs="Arial"/>
          <w:sz w:val="20"/>
        </w:rPr>
        <w:t>who God deals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C61F62" w:rsidRPr="00DA3A25">
        <w:rPr>
          <w:rFonts w:cs="Arial"/>
          <w:sz w:val="20"/>
        </w:rPr>
        <w:t>h as son</w:t>
      </w:r>
      <w:r w:rsidR="007C7C08" w:rsidRPr="00DA3A25">
        <w:rPr>
          <w:rFonts w:cs="Arial"/>
          <w:sz w:val="20"/>
        </w:rPr>
        <w:t>s</w:t>
      </w:r>
      <w:r w:rsidR="0059514F" w:rsidRPr="00DA3A25">
        <w:rPr>
          <w:rFonts w:cs="Arial"/>
          <w:sz w:val="20"/>
        </w:rPr>
        <w:t xml:space="preserve">, </w:t>
      </w:r>
      <w:r w:rsidR="00F46999" w:rsidRPr="00DA3A25">
        <w:rPr>
          <w:rFonts w:cs="Arial"/>
          <w:sz w:val="20"/>
        </w:rPr>
        <w:t>be</w:t>
      </w:r>
      <w:r w:rsidR="00F46999" w:rsidRPr="00DA3A25">
        <w:rPr>
          <w:rFonts w:cs="Arial"/>
          <w:spacing w:val="2"/>
          <w:sz w:val="20"/>
        </w:rPr>
        <w:t>c</w:t>
      </w:r>
      <w:r w:rsidR="00F46999" w:rsidRPr="00DA3A25">
        <w:rPr>
          <w:rFonts w:cs="Arial"/>
          <w:sz w:val="20"/>
        </w:rPr>
        <w:t>ause</w:t>
      </w:r>
      <w:r w:rsidR="0059514F" w:rsidRPr="00DA3A25">
        <w:rPr>
          <w:rFonts w:cs="Arial"/>
          <w:sz w:val="20"/>
        </w:rPr>
        <w:t xml:space="preserve"> it </w:t>
      </w:r>
      <w:r w:rsidR="00F46999" w:rsidRPr="00DA3A25">
        <w:rPr>
          <w:rFonts w:cs="Arial"/>
          <w:spacing w:val="2"/>
          <w:sz w:val="20"/>
        </w:rPr>
        <w:t>c</w:t>
      </w:r>
      <w:r w:rsidR="0059514F" w:rsidRPr="00DA3A25">
        <w:rPr>
          <w:rFonts w:cs="Arial"/>
          <w:sz w:val="20"/>
        </w:rPr>
        <w:t>annot possibly in</w:t>
      </w:r>
      <w:r w:rsidR="00F46999" w:rsidRPr="00DA3A25">
        <w:rPr>
          <w:rFonts w:cs="Arial"/>
          <w:spacing w:val="2"/>
          <w:sz w:val="20"/>
        </w:rPr>
        <w:t>c</w:t>
      </w:r>
      <w:r w:rsidR="0059514F" w:rsidRPr="00DA3A25">
        <w:rPr>
          <w:rFonts w:cs="Arial"/>
          <w:sz w:val="20"/>
        </w:rPr>
        <w:t xml:space="preserve">lude </w:t>
      </w:r>
      <w:r w:rsidR="0059514F" w:rsidRPr="00DA3A25">
        <w:rPr>
          <w:rFonts w:cs="Arial"/>
          <w:spacing w:val="-2"/>
          <w:sz w:val="20"/>
        </w:rPr>
        <w:t xml:space="preserve">all of </w:t>
      </w:r>
      <w:r w:rsidR="00E20650" w:rsidRPr="00DA3A25">
        <w:rPr>
          <w:rFonts w:cs="Arial"/>
          <w:spacing w:val="4"/>
          <w:sz w:val="20"/>
        </w:rPr>
        <w:t>t</w:t>
      </w:r>
      <w:r w:rsidR="007C7C08" w:rsidRPr="00DA3A25">
        <w:rPr>
          <w:rFonts w:cs="Arial"/>
          <w:sz w:val="20"/>
        </w:rPr>
        <w:t>hose who a</w:t>
      </w:r>
      <w:r w:rsidR="002B2A62" w:rsidRPr="00DA3A25">
        <w:rPr>
          <w:rFonts w:cs="Arial"/>
          <w:spacing w:val="2"/>
          <w:sz w:val="20"/>
        </w:rPr>
        <w:t>r</w:t>
      </w:r>
      <w:r w:rsidR="007C7C08" w:rsidRPr="00DA3A25">
        <w:rPr>
          <w:rFonts w:cs="Arial"/>
          <w:sz w:val="20"/>
        </w:rPr>
        <w:t>e "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7C7C08" w:rsidRPr="00DA3A25">
        <w:rPr>
          <w:rFonts w:cs="Arial"/>
          <w:sz w:val="20"/>
        </w:rPr>
        <w:t>h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7C7C08" w:rsidRPr="00DA3A25">
        <w:rPr>
          <w:rFonts w:cs="Arial"/>
          <w:sz w:val="20"/>
        </w:rPr>
        <w:t>has</w:t>
      </w:r>
      <w:r w:rsidR="00E20650" w:rsidRPr="00DA3A25">
        <w:rPr>
          <w:rFonts w:cs="Arial"/>
          <w:spacing w:val="4"/>
          <w:sz w:val="20"/>
        </w:rPr>
        <w:t>t</w:t>
      </w:r>
      <w:r w:rsidR="007C7C08" w:rsidRPr="00DA3A25">
        <w:rPr>
          <w:rFonts w:cs="Arial"/>
          <w:sz w:val="20"/>
        </w:rPr>
        <w:t>isemen</w:t>
      </w:r>
      <w:r w:rsidR="003F694F" w:rsidRPr="00DA3A25">
        <w:rPr>
          <w:rFonts w:cs="Arial"/>
          <w:spacing w:val="-2"/>
          <w:sz w:val="20"/>
        </w:rPr>
        <w:t>t.</w:t>
      </w:r>
      <w:r w:rsidR="007C7C08" w:rsidRPr="00DA3A25">
        <w:rPr>
          <w:rFonts w:cs="Arial"/>
          <w:sz w:val="20"/>
        </w:rPr>
        <w:t>"</w:t>
      </w:r>
      <w:r w:rsidR="0059514F" w:rsidRPr="00DA3A25">
        <w:rPr>
          <w:rFonts w:cs="Arial"/>
          <w:sz w:val="20"/>
        </w:rPr>
        <w:t xml:space="preserve"> </w:t>
      </w:r>
      <w:r w:rsidR="001843B4" w:rsidRPr="00DA3A25">
        <w:rPr>
          <w:rFonts w:cs="Arial"/>
          <w:sz w:val="20"/>
        </w:rPr>
        <w:t>Also, no</w:t>
      </w:r>
      <w:r w:rsidR="00A46647" w:rsidRPr="00DA3A25">
        <w:rPr>
          <w:rFonts w:cs="Arial"/>
          <w:spacing w:val="2"/>
          <w:sz w:val="20"/>
        </w:rPr>
        <w:t>t</w:t>
      </w:r>
      <w:r w:rsidR="001843B4" w:rsidRPr="00DA3A25">
        <w:rPr>
          <w:rFonts w:cs="Arial"/>
          <w:sz w:val="20"/>
        </w:rPr>
        <w:t>i</w:t>
      </w:r>
      <w:r w:rsidR="00C00166" w:rsidRPr="00DA3A25">
        <w:rPr>
          <w:rFonts w:cs="Arial"/>
          <w:spacing w:val="2"/>
          <w:sz w:val="20"/>
        </w:rPr>
        <w:t>c</w:t>
      </w:r>
      <w:r w:rsidR="001843B4" w:rsidRPr="00DA3A25">
        <w:rPr>
          <w:rFonts w:cs="Arial"/>
          <w:sz w:val="20"/>
        </w:rPr>
        <w:t>e who ge</w:t>
      </w:r>
      <w:r w:rsidR="00A46647" w:rsidRPr="00DA3A25">
        <w:rPr>
          <w:rFonts w:cs="Arial"/>
          <w:spacing w:val="2"/>
          <w:sz w:val="20"/>
        </w:rPr>
        <w:t>t</w:t>
      </w:r>
      <w:r w:rsidR="001843B4" w:rsidRPr="00DA3A25">
        <w:rPr>
          <w:rFonts w:cs="Arial"/>
          <w:sz w:val="20"/>
        </w:rPr>
        <w:t xml:space="preserve">s </w:t>
      </w:r>
      <w:r w:rsidR="00C00166" w:rsidRPr="00DA3A25">
        <w:rPr>
          <w:rFonts w:cs="Arial"/>
          <w:spacing w:val="2"/>
          <w:sz w:val="20"/>
        </w:rPr>
        <w:t>c</w:t>
      </w:r>
      <w:r w:rsidR="001843B4" w:rsidRPr="00DA3A25">
        <w:rPr>
          <w:rFonts w:cs="Arial"/>
          <w:sz w:val="20"/>
        </w:rPr>
        <w:t>has</w:t>
      </w:r>
      <w:r w:rsidR="00A46647" w:rsidRPr="00DA3A25">
        <w:rPr>
          <w:rFonts w:cs="Arial"/>
          <w:spacing w:val="2"/>
          <w:sz w:val="20"/>
        </w:rPr>
        <w:t>t</w:t>
      </w:r>
      <w:r w:rsidR="001843B4" w:rsidRPr="00DA3A25">
        <w:rPr>
          <w:rFonts w:cs="Arial"/>
          <w:sz w:val="20"/>
        </w:rPr>
        <w:t xml:space="preserve">ened in </w:t>
      </w:r>
      <w:r w:rsidR="001843B4" w:rsidRPr="00DA3A25">
        <w:rPr>
          <w:rFonts w:cs="Arial"/>
          <w:sz w:val="20"/>
        </w:rPr>
        <w:fldChar w:fldCharType="begin"/>
      </w:r>
      <w:r w:rsidR="001843B4" w:rsidRPr="00DA3A25">
        <w:rPr>
          <w:sz w:val="20"/>
        </w:rPr>
        <w:instrText xml:space="preserve"> XE "</w:instrText>
      </w:r>
      <w:r w:rsidR="001843B4" w:rsidRPr="00DA3A25">
        <w:rPr>
          <w:rFonts w:cs="Arial"/>
          <w:sz w:val="20"/>
        </w:rPr>
        <w:instrText>Jesus</w:instrText>
      </w:r>
      <w:r w:rsidR="001843B4" w:rsidRPr="00DA3A25">
        <w:rPr>
          <w:sz w:val="20"/>
        </w:rPr>
        <w:instrText xml:space="preserve">" </w:instrText>
      </w:r>
      <w:r w:rsidR="001843B4" w:rsidRPr="00DA3A25">
        <w:rPr>
          <w:rFonts w:cs="Arial"/>
          <w:sz w:val="20"/>
        </w:rPr>
        <w:fldChar w:fldCharType="end"/>
      </w:r>
      <w:r w:rsidR="001843B4" w:rsidRPr="00DA3A25">
        <w:rPr>
          <w:rFonts w:cs="Arial"/>
          <w:sz w:val="20"/>
        </w:rPr>
        <w:t xml:space="preserve">Jesus' message </w:t>
      </w:r>
      <w:r w:rsidR="001843B4" w:rsidRPr="00DA3A25">
        <w:rPr>
          <w:rFonts w:cs="Arial"/>
          <w:spacing w:val="4"/>
          <w:sz w:val="20"/>
        </w:rPr>
        <w:t>t</w:t>
      </w:r>
      <w:r w:rsidR="001843B4" w:rsidRPr="00DA3A25">
        <w:rPr>
          <w:rFonts w:cs="Arial"/>
          <w:sz w:val="20"/>
        </w:rPr>
        <w:t xml:space="preserve">o </w:t>
      </w:r>
      <w:r w:rsidR="00A46647" w:rsidRPr="00DA3A25">
        <w:rPr>
          <w:rFonts w:cs="Arial"/>
          <w:spacing w:val="2"/>
          <w:sz w:val="20"/>
        </w:rPr>
        <w:t>t</w:t>
      </w:r>
      <w:r w:rsidR="001843B4" w:rsidRPr="00DA3A25">
        <w:rPr>
          <w:rFonts w:cs="Arial"/>
          <w:sz w:val="20"/>
        </w:rPr>
        <w:t xml:space="preserve">he </w:t>
      </w:r>
      <w:r w:rsidR="001843B4" w:rsidRPr="00DA3A25">
        <w:rPr>
          <w:rFonts w:cs="Arial"/>
          <w:spacing w:val="2"/>
          <w:sz w:val="20"/>
        </w:rPr>
        <w:t>c</w:t>
      </w:r>
      <w:r w:rsidR="001843B4" w:rsidRPr="00DA3A25">
        <w:rPr>
          <w:rFonts w:cs="Arial"/>
          <w:sz w:val="20"/>
        </w:rPr>
        <w:t>hu</w:t>
      </w:r>
      <w:r w:rsidR="001843B4" w:rsidRPr="00DA3A25">
        <w:rPr>
          <w:rFonts w:cs="Arial"/>
          <w:spacing w:val="2"/>
          <w:sz w:val="20"/>
        </w:rPr>
        <w:t>rc</w:t>
      </w:r>
      <w:r w:rsidR="001843B4" w:rsidRPr="00DA3A25">
        <w:rPr>
          <w:rFonts w:cs="Arial"/>
          <w:sz w:val="20"/>
        </w:rPr>
        <w:t>h o</w:t>
      </w:r>
      <w:r w:rsidR="001843B4" w:rsidRPr="00DA3A25">
        <w:rPr>
          <w:rFonts w:cs="Arial"/>
          <w:spacing w:val="-2"/>
          <w:sz w:val="20"/>
        </w:rPr>
        <w:t xml:space="preserve">f </w:t>
      </w:r>
      <w:r w:rsidR="001843B4" w:rsidRPr="00DA3A25">
        <w:rPr>
          <w:rFonts w:cs="Arial"/>
          <w:spacing w:val="4"/>
          <w:sz w:val="20"/>
        </w:rPr>
        <w:t>t</w:t>
      </w:r>
      <w:r w:rsidR="001843B4" w:rsidRPr="00DA3A25">
        <w:rPr>
          <w:rFonts w:cs="Arial"/>
          <w:sz w:val="20"/>
        </w:rPr>
        <w:t>he Laodi</w:t>
      </w:r>
      <w:r w:rsidR="001843B4" w:rsidRPr="00DA3A25">
        <w:rPr>
          <w:rFonts w:cs="Arial"/>
          <w:spacing w:val="2"/>
          <w:sz w:val="20"/>
        </w:rPr>
        <w:t>c</w:t>
      </w:r>
      <w:r w:rsidR="001843B4" w:rsidRPr="00DA3A25">
        <w:rPr>
          <w:rFonts w:cs="Arial"/>
          <w:sz w:val="20"/>
        </w:rPr>
        <w:t xml:space="preserve">eans. "As many as I love, I </w:t>
      </w:r>
      <w:r w:rsidR="001843B4" w:rsidRPr="00DA3A25">
        <w:rPr>
          <w:rFonts w:cs="Arial"/>
          <w:spacing w:val="2"/>
          <w:sz w:val="20"/>
        </w:rPr>
        <w:t>r</w:t>
      </w:r>
      <w:r w:rsidR="001843B4" w:rsidRPr="00DA3A25">
        <w:rPr>
          <w:rFonts w:cs="Arial"/>
          <w:sz w:val="20"/>
        </w:rPr>
        <w:t xml:space="preserve">ebuke and </w:t>
      </w:r>
      <w:r w:rsidR="001843B4" w:rsidRPr="00DA3A25">
        <w:rPr>
          <w:rFonts w:cs="Arial"/>
          <w:spacing w:val="2"/>
          <w:sz w:val="20"/>
        </w:rPr>
        <w:t>c</w:t>
      </w:r>
      <w:r w:rsidR="001843B4" w:rsidRPr="00DA3A25">
        <w:rPr>
          <w:rFonts w:cs="Arial"/>
          <w:sz w:val="20"/>
        </w:rPr>
        <w:t>has</w:t>
      </w:r>
      <w:r w:rsidR="001843B4" w:rsidRPr="00DA3A25">
        <w:rPr>
          <w:rFonts w:cs="Arial"/>
          <w:spacing w:val="4"/>
          <w:sz w:val="20"/>
        </w:rPr>
        <w:t>t</w:t>
      </w:r>
      <w:r w:rsidR="001843B4" w:rsidRPr="00DA3A25">
        <w:rPr>
          <w:rFonts w:cs="Arial"/>
          <w:sz w:val="20"/>
        </w:rPr>
        <w:t xml:space="preserve">en" </w:t>
      </w:r>
      <w:r w:rsidR="001843B4" w:rsidRPr="00633952">
        <w:rPr>
          <w:rFonts w:cs="Arial"/>
          <w:sz w:val="16"/>
          <w:szCs w:val="16"/>
        </w:rPr>
        <w:t>(Rv 3:19)</w:t>
      </w:r>
      <w:r w:rsidR="001843B4" w:rsidRPr="00DA3A25">
        <w:rPr>
          <w:rFonts w:cs="Arial"/>
          <w:sz w:val="20"/>
        </w:rPr>
        <w:t>.</w:t>
      </w:r>
      <w:r w:rsidR="006A0716" w:rsidRPr="00DA3A25">
        <w:rPr>
          <w:rFonts w:cs="Arial"/>
          <w:sz w:val="20"/>
        </w:rPr>
        <w:t xml:space="preserve"> So, only </w:t>
      </w:r>
      <w:r w:rsidR="00A46647" w:rsidRPr="00DA3A25">
        <w:rPr>
          <w:rFonts w:cs="Arial"/>
          <w:spacing w:val="2"/>
          <w:sz w:val="20"/>
        </w:rPr>
        <w:t>t</w:t>
      </w:r>
      <w:r w:rsidR="006A0716" w:rsidRPr="00DA3A25">
        <w:rPr>
          <w:rFonts w:cs="Arial"/>
          <w:sz w:val="20"/>
        </w:rPr>
        <w:t>hose who he loves bene</w:t>
      </w:r>
      <w:r w:rsidR="00833E27" w:rsidRPr="00DA3A25">
        <w:rPr>
          <w:rFonts w:cs="Arial"/>
          <w:spacing w:val="4"/>
          <w:sz w:val="20"/>
        </w:rPr>
        <w:t>f</w:t>
      </w:r>
      <w:r w:rsidR="006A0716" w:rsidRPr="00DA3A25">
        <w:rPr>
          <w:rFonts w:cs="Arial"/>
          <w:sz w:val="20"/>
        </w:rPr>
        <w:t xml:space="preserve">it </w:t>
      </w:r>
      <w:r w:rsidR="006A0716" w:rsidRPr="00DA3A25">
        <w:rPr>
          <w:rFonts w:cs="Arial"/>
          <w:spacing w:val="2"/>
          <w:sz w:val="20"/>
        </w:rPr>
        <w:t>fr</w:t>
      </w:r>
      <w:r w:rsidR="006A0716" w:rsidRPr="00DA3A25">
        <w:rPr>
          <w:rFonts w:cs="Arial"/>
          <w:sz w:val="20"/>
        </w:rPr>
        <w:t xml:space="preserve">om his </w:t>
      </w:r>
      <w:r w:rsidR="00C00166" w:rsidRPr="00DA3A25">
        <w:rPr>
          <w:rFonts w:cs="Arial"/>
          <w:spacing w:val="2"/>
          <w:sz w:val="20"/>
        </w:rPr>
        <w:t>c</w:t>
      </w:r>
      <w:r w:rsidR="006A0716" w:rsidRPr="00DA3A25">
        <w:rPr>
          <w:rFonts w:cs="Arial"/>
          <w:sz w:val="20"/>
        </w:rPr>
        <w:t>o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="006A0716" w:rsidRPr="00DA3A25">
        <w:rPr>
          <w:rFonts w:cs="Arial"/>
          <w:sz w:val="20"/>
        </w:rPr>
        <w:t>e</w:t>
      </w:r>
      <w:r w:rsidR="00AF3B4B" w:rsidRPr="00DA3A25">
        <w:rPr>
          <w:rFonts w:cs="Arial"/>
          <w:spacing w:val="2"/>
          <w:sz w:val="20"/>
        </w:rPr>
        <w:t>ct</w:t>
      </w:r>
      <w:r w:rsidR="006A0716" w:rsidRPr="00DA3A25">
        <w:rPr>
          <w:rFonts w:cs="Arial"/>
          <w:sz w:val="20"/>
        </w:rPr>
        <w:t>ion.</w:t>
      </w:r>
    </w:p>
    <w:p w14:paraId="7E55DA4C" w14:textId="77777777" w:rsidR="00F42695" w:rsidRPr="00DA3A25" w:rsidRDefault="00F4269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091DBC1" w14:textId="0D55C2D5" w:rsidR="001843B4" w:rsidRPr="00DA3A25" w:rsidRDefault="001843B4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Blessed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man who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e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O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Ps 94:12)</w:t>
      </w:r>
      <w:r w:rsidRPr="00DA3A25">
        <w:rPr>
          <w:rFonts w:cs="Arial"/>
          <w:sz w:val="20"/>
        </w:rPr>
        <w:t xml:space="preserve"> show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in a blessing. </w:t>
      </w:r>
      <w:r w:rsidR="006A0716" w:rsidRPr="00DA3A25">
        <w:rPr>
          <w:rFonts w:cs="Arial"/>
          <w:sz w:val="20"/>
        </w:rPr>
        <w:t xml:space="preserve">Moreover, </w:t>
      </w:r>
      <w:r w:rsidR="00570222" w:rsidRPr="00DA3A25">
        <w:rPr>
          <w:rFonts w:cs="Arial"/>
          <w:sz w:val="20"/>
        </w:rPr>
        <w:t xml:space="preserve">in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bs 3:11 </w:t>
      </w:r>
      <w:r w:rsidR="00570222" w:rsidRPr="00DA3A25">
        <w:rPr>
          <w:rFonts w:cs="Arial"/>
          <w:sz w:val="20"/>
        </w:rPr>
        <w:t xml:space="preserve">it </w:t>
      </w:r>
      <w:r w:rsidRPr="00DA3A25">
        <w:rPr>
          <w:rFonts w:cs="Arial"/>
          <w:sz w:val="20"/>
        </w:rPr>
        <w:t>says, "</w:t>
      </w:r>
      <w:r w:rsidR="00FE2AC8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>y son, despis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>;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e we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." </w:t>
      </w:r>
    </w:p>
    <w:p w14:paraId="0D91B799" w14:textId="77FF7458" w:rsidR="00F42695" w:rsidRPr="00DA3A25" w:rsidRDefault="00F42695">
      <w:pPr>
        <w:rPr>
          <w:rFonts w:cs="Arial"/>
          <w:sz w:val="20"/>
          <w:szCs w:val="20"/>
        </w:rPr>
      </w:pPr>
    </w:p>
    <w:p w14:paraId="10A62B38" w14:textId="039920CF" w:rsidR="002E7E97" w:rsidRPr="00DA3A25" w:rsidRDefault="00C436E5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>"</w:t>
      </w:r>
      <w:r w:rsidRPr="00DA3A25">
        <w:rPr>
          <w:rFonts w:cs="Arial"/>
          <w:bCs/>
          <w:i w:val="0"/>
          <w:sz w:val="20"/>
          <w:szCs w:val="20"/>
          <w:u w:val="none"/>
        </w:rPr>
        <w:t>Whom</w:t>
      </w:r>
      <w:r w:rsidRPr="00633952">
        <w:rPr>
          <w:rFonts w:cs="Arial"/>
          <w:bCs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bCs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bCs/>
          <w:i w:val="0"/>
          <w:sz w:val="20"/>
          <w:szCs w:val="20"/>
          <w:u w:val="none"/>
        </w:rPr>
        <w:t>he</w:t>
      </w:r>
      <w:r w:rsidRPr="00633952">
        <w:rPr>
          <w:rFonts w:cs="Arial"/>
          <w:bCs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bCs/>
          <w:i w:val="0"/>
          <w:sz w:val="20"/>
          <w:szCs w:val="20"/>
          <w:u w:val="none"/>
        </w:rPr>
        <w:t>L</w:t>
      </w:r>
      <w:r w:rsidRPr="00DA3A25">
        <w:rPr>
          <w:rFonts w:cs="Arial"/>
          <w:bCs/>
          <w:i w:val="0"/>
          <w:smallCaps/>
          <w:sz w:val="20"/>
          <w:szCs w:val="20"/>
          <w:u w:val="none"/>
        </w:rPr>
        <w:t>ord</w:t>
      </w:r>
      <w:r w:rsidRPr="00633952">
        <w:rPr>
          <w:rFonts w:cs="Arial"/>
          <w:bCs/>
          <w:i w:val="0"/>
          <w:smallCaps/>
          <w:sz w:val="21"/>
          <w:szCs w:val="20"/>
          <w:u w:val="none"/>
        </w:rPr>
        <w:fldChar w:fldCharType="begin"/>
      </w:r>
      <w:r w:rsidRPr="00633952">
        <w:rPr>
          <w:bCs/>
          <w:i w:val="0"/>
          <w:u w:val="none"/>
        </w:rPr>
        <w:instrText xml:space="preserve"> XE "</w:instrText>
      </w:r>
      <w:r w:rsidRPr="00633952">
        <w:rPr>
          <w:rFonts w:cs="Arial"/>
          <w:bCs/>
          <w:i w:val="0"/>
          <w:smallCaps/>
          <w:sz w:val="21"/>
          <w:u w:val="none"/>
        </w:rPr>
        <w:instrText>LORD</w:instrText>
      </w:r>
      <w:r w:rsidRPr="00633952">
        <w:rPr>
          <w:rFonts w:cs="Arial"/>
          <w:bCs/>
          <w:i w:val="0"/>
          <w:sz w:val="21"/>
          <w:u w:val="none"/>
        </w:rPr>
        <w:instrText>, the</w:instrText>
      </w:r>
      <w:r w:rsidRPr="00633952">
        <w:rPr>
          <w:bCs/>
          <w:i w:val="0"/>
          <w:u w:val="none"/>
        </w:rPr>
        <w:instrText xml:space="preserve">" </w:instrText>
      </w:r>
      <w:r w:rsidRPr="00633952">
        <w:rPr>
          <w:rFonts w:cs="Arial"/>
          <w:bCs/>
          <w:i w:val="0"/>
          <w:smallCaps/>
          <w:sz w:val="21"/>
          <w:szCs w:val="20"/>
          <w:u w:val="none"/>
        </w:rPr>
        <w:fldChar w:fldCharType="end"/>
      </w:r>
      <w:r w:rsidRPr="00633952">
        <w:rPr>
          <w:rFonts w:cs="Arial"/>
          <w:bCs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bCs/>
          <w:i w:val="0"/>
          <w:sz w:val="20"/>
          <w:szCs w:val="20"/>
          <w:u w:val="none"/>
        </w:rPr>
        <w:t>love</w:t>
      </w:r>
      <w:r w:rsidRPr="00DA3A25">
        <w:rPr>
          <w:rFonts w:cs="Arial"/>
          <w:bCs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bCs/>
          <w:i w:val="0"/>
          <w:sz w:val="20"/>
          <w:szCs w:val="20"/>
          <w:u w:val="none"/>
        </w:rPr>
        <w:t>h</w:t>
      </w:r>
      <w:r w:rsidRPr="00633952">
        <w:rPr>
          <w:rFonts w:cs="Arial"/>
          <w:bCs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z w:val="20"/>
          <w:szCs w:val="20"/>
          <w:u w:val="none"/>
        </w:rPr>
        <w:t>he</w:t>
      </w:r>
      <w:r w:rsidRPr="00633952">
        <w:rPr>
          <w:rFonts w:cs="Arial"/>
          <w:i w:val="0"/>
          <w:sz w:val="20"/>
          <w:szCs w:val="20"/>
          <w:u w:val="none"/>
        </w:rPr>
        <w:t xml:space="preserve"> 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z w:val="20"/>
          <w:szCs w:val="20"/>
          <w:u w:val="none"/>
        </w:rPr>
        <w:t>o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r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Pr="00DA3A25">
        <w:rPr>
          <w:rFonts w:cs="Arial"/>
          <w:i w:val="0"/>
          <w:sz w:val="20"/>
          <w:szCs w:val="20"/>
          <w:u w:val="none"/>
        </w:rPr>
        <w:t>e</w:t>
      </w:r>
      <w:r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e</w:t>
      </w:r>
      <w:r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>h"</w:t>
      </w:r>
      <w:r w:rsidRPr="00633952">
        <w:rPr>
          <w:rFonts w:cs="Arial"/>
          <w:i w:val="0"/>
          <w:sz w:val="16"/>
          <w:szCs w:val="16"/>
          <w:u w:val="none"/>
        </w:rPr>
        <w:t xml:space="preserve"> (P</w:t>
      </w:r>
      <w:r w:rsidRPr="00633952">
        <w:rPr>
          <w:rFonts w:cs="Arial"/>
          <w:i w:val="0"/>
          <w:spacing w:val="4"/>
          <w:sz w:val="16"/>
          <w:szCs w:val="16"/>
          <w:u w:val="none"/>
        </w:rPr>
        <w:t>r</w:t>
      </w:r>
      <w:r w:rsidRPr="00633952">
        <w:rPr>
          <w:rFonts w:cs="Arial"/>
          <w:i w:val="0"/>
          <w:sz w:val="16"/>
          <w:szCs w:val="16"/>
          <w:u w:val="none"/>
        </w:rPr>
        <w:t>v 3</w:t>
      </w:r>
      <w:r w:rsidRPr="00633952">
        <w:rPr>
          <w:rFonts w:cs="Arial"/>
          <w:i w:val="0"/>
          <w:spacing w:val="-4"/>
          <w:sz w:val="16"/>
          <w:szCs w:val="16"/>
          <w:u w:val="none"/>
        </w:rPr>
        <w:t>:1</w:t>
      </w:r>
      <w:r w:rsidRPr="00633952">
        <w:rPr>
          <w:rFonts w:cs="Arial"/>
          <w:i w:val="0"/>
          <w:sz w:val="16"/>
          <w:szCs w:val="16"/>
          <w:u w:val="none"/>
        </w:rPr>
        <w:t>2)</w:t>
      </w:r>
      <w:r w:rsidRPr="00DA3A25">
        <w:rPr>
          <w:rFonts w:cs="Arial"/>
          <w:i w:val="0"/>
          <w:sz w:val="20"/>
          <w:szCs w:val="20"/>
          <w:u w:val="none"/>
        </w:rPr>
        <w:t xml:space="preserve"> is ano</w:t>
      </w:r>
      <w:r w:rsidR="00A46647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her </w:t>
      </w:r>
      <w:r w:rsidR="00F46999" w:rsidRPr="00DA3A25">
        <w:rPr>
          <w:rFonts w:cs="Arial"/>
          <w:i w:val="0"/>
          <w:iCs/>
          <w:sz w:val="20"/>
          <w:u w:val="none"/>
        </w:rPr>
        <w:t>ve</w:t>
      </w:r>
      <w:r w:rsidR="00F46999"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="00F46999" w:rsidRPr="00DA3A25">
        <w:rPr>
          <w:rFonts w:cs="Arial"/>
          <w:i w:val="0"/>
          <w:iCs/>
          <w:sz w:val="20"/>
          <w:u w:val="none"/>
        </w:rPr>
        <w:t>se</w:t>
      </w:r>
      <w:r w:rsidRPr="00DA3A25">
        <w:rPr>
          <w:rFonts w:cs="Arial"/>
          <w:i w:val="0"/>
          <w:iCs/>
          <w:sz w:val="20"/>
          <w:u w:val="none"/>
        </w:rPr>
        <w:t xml:space="preserve"> </w:t>
      </w:r>
      <w:r w:rsidR="00A46647" w:rsidRPr="00DA3A25">
        <w:rPr>
          <w:rFonts w:cs="Arial"/>
          <w:i w:val="0"/>
          <w:iCs/>
          <w:spacing w:val="2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>ha</w:t>
      </w:r>
      <w:r w:rsidR="00F42695" w:rsidRPr="00DA3A25">
        <w:rPr>
          <w:rFonts w:cs="Arial"/>
          <w:i w:val="0"/>
          <w:iCs/>
          <w:sz w:val="20"/>
          <w:u w:val="none"/>
        </w:rPr>
        <w:t xml:space="preserve">t shows </w:t>
      </w:r>
      <w:r w:rsidR="00F46999" w:rsidRPr="00DA3A25">
        <w:rPr>
          <w:rFonts w:cs="Arial"/>
          <w:i w:val="0"/>
          <w:iCs/>
          <w:spacing w:val="2"/>
          <w:sz w:val="20"/>
          <w:u w:val="none"/>
        </w:rPr>
        <w:t>c</w:t>
      </w:r>
      <w:r w:rsidR="00F46999" w:rsidRPr="00DA3A25">
        <w:rPr>
          <w:rFonts w:cs="Arial"/>
          <w:i w:val="0"/>
          <w:iCs/>
          <w:sz w:val="20"/>
          <w:u w:val="none"/>
        </w:rPr>
        <w:t>o</w:t>
      </w:r>
      <w:r w:rsidR="00F46999" w:rsidRPr="00DA3A25">
        <w:rPr>
          <w:rFonts w:cs="Arial"/>
          <w:i w:val="0"/>
          <w:iCs/>
          <w:spacing w:val="4"/>
          <w:sz w:val="20"/>
          <w:u w:val="none"/>
        </w:rPr>
        <w:t>r</w:t>
      </w:r>
      <w:r w:rsidR="00F46999"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="00F46999" w:rsidRPr="00DA3A25">
        <w:rPr>
          <w:rFonts w:cs="Arial"/>
          <w:i w:val="0"/>
          <w:iCs/>
          <w:sz w:val="20"/>
          <w:u w:val="none"/>
        </w:rPr>
        <w:t>e</w:t>
      </w:r>
      <w:r w:rsidR="00F46999" w:rsidRPr="00DA3A25">
        <w:rPr>
          <w:rFonts w:cs="Arial"/>
          <w:i w:val="0"/>
          <w:iCs/>
          <w:spacing w:val="2"/>
          <w:sz w:val="20"/>
          <w:u w:val="none"/>
        </w:rPr>
        <w:t>c</w:t>
      </w:r>
      <w:r w:rsidR="001843B4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F46999" w:rsidRPr="00DA3A25">
        <w:rPr>
          <w:rFonts w:cs="Arial"/>
          <w:i w:val="0"/>
          <w:iCs/>
          <w:sz w:val="20"/>
          <w:u w:val="none"/>
        </w:rPr>
        <w:t xml:space="preserve">ion </w:t>
      </w:r>
      <w:r w:rsidR="00AB520E" w:rsidRPr="00DA3A25">
        <w:rPr>
          <w:rFonts w:cs="Arial"/>
          <w:i w:val="0"/>
          <w:iCs/>
          <w:sz w:val="20"/>
          <w:u w:val="none"/>
        </w:rPr>
        <w:t xml:space="preserve">is </w:t>
      </w:r>
      <w:r w:rsidR="002B2A62"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="00AB520E" w:rsidRPr="00DA3A25">
        <w:rPr>
          <w:rFonts w:cs="Arial"/>
          <w:i w:val="0"/>
          <w:iCs/>
          <w:sz w:val="20"/>
          <w:u w:val="none"/>
        </w:rPr>
        <w:t>ese</w:t>
      </w:r>
      <w:r w:rsidR="00F250A4" w:rsidRPr="00DA3A25">
        <w:rPr>
          <w:rFonts w:cs="Arial"/>
          <w:i w:val="0"/>
          <w:iCs/>
          <w:spacing w:val="4"/>
          <w:sz w:val="20"/>
          <w:u w:val="none"/>
        </w:rPr>
        <w:t>r</w:t>
      </w:r>
      <w:r w:rsidR="00F250A4" w:rsidRPr="00DA3A25">
        <w:rPr>
          <w:rFonts w:cs="Arial"/>
          <w:i w:val="0"/>
          <w:iCs/>
          <w:sz w:val="20"/>
          <w:u w:val="none"/>
        </w:rPr>
        <w:t>v</w:t>
      </w:r>
      <w:r w:rsidR="00AB520E" w:rsidRPr="00DA3A25">
        <w:rPr>
          <w:rFonts w:cs="Arial"/>
          <w:i w:val="0"/>
          <w:iCs/>
          <w:sz w:val="20"/>
          <w:u w:val="none"/>
        </w:rPr>
        <w:t xml:space="preserve">ed </w:t>
      </w:r>
      <w:r w:rsidR="00632E16" w:rsidRPr="00DA3A25">
        <w:rPr>
          <w:rFonts w:cs="Arial"/>
          <w:i w:val="0"/>
          <w:iCs/>
          <w:spacing w:val="2"/>
          <w:sz w:val="20"/>
          <w:u w:val="none"/>
        </w:rPr>
        <w:t>f</w:t>
      </w:r>
      <w:r w:rsidR="00632E16" w:rsidRPr="00DA3A25">
        <w:rPr>
          <w:rFonts w:cs="Arial"/>
          <w:i w:val="0"/>
          <w:iCs/>
          <w:sz w:val="20"/>
          <w:u w:val="none"/>
        </w:rPr>
        <w:t>o</w:t>
      </w:r>
      <w:r w:rsidR="00F16F15" w:rsidRPr="00DA3A25">
        <w:rPr>
          <w:rFonts w:cs="Arial"/>
          <w:i w:val="0"/>
          <w:iCs/>
          <w:spacing w:val="-2"/>
          <w:sz w:val="20"/>
          <w:u w:val="none"/>
        </w:rPr>
        <w:t xml:space="preserve">r </w:t>
      </w:r>
      <w:r w:rsidR="00E20650"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="00F42695" w:rsidRPr="00DA3A25">
        <w:rPr>
          <w:rFonts w:cs="Arial"/>
          <w:i w:val="0"/>
          <w:iCs/>
          <w:sz w:val="20"/>
          <w:u w:val="none"/>
        </w:rPr>
        <w:t>hose</w:t>
      </w:r>
      <w:r w:rsidRPr="00DA3A25">
        <w:rPr>
          <w:rFonts w:cs="Arial"/>
          <w:i w:val="0"/>
          <w:iCs/>
          <w:sz w:val="20"/>
          <w:u w:val="none"/>
        </w:rPr>
        <w:t xml:space="preserve"> </w:t>
      </w:r>
      <w:r w:rsidR="00F46999" w:rsidRPr="00DA3A25">
        <w:rPr>
          <w:rFonts w:cs="Arial"/>
          <w:i w:val="0"/>
          <w:iCs/>
          <w:sz w:val="20"/>
          <w:u w:val="none"/>
        </w:rPr>
        <w:t xml:space="preserve">who </w:t>
      </w:r>
      <w:r w:rsidR="00AB520E" w:rsidRPr="00DA3A25">
        <w:rPr>
          <w:rFonts w:cs="Arial"/>
          <w:i w:val="0"/>
          <w:iCs/>
          <w:sz w:val="20"/>
          <w:u w:val="none"/>
        </w:rPr>
        <w:t>God</w:t>
      </w:r>
      <w:r w:rsidR="00F46999" w:rsidRPr="00DA3A25">
        <w:rPr>
          <w:rFonts w:cs="Arial"/>
          <w:i w:val="0"/>
          <w:iCs/>
          <w:sz w:val="20"/>
          <w:u w:val="none"/>
        </w:rPr>
        <w:t xml:space="preserve"> loves</w:t>
      </w:r>
      <w:r w:rsidR="009C4B9D" w:rsidRPr="00DA3A25">
        <w:rPr>
          <w:rFonts w:cs="Arial"/>
          <w:i w:val="0"/>
          <w:iCs/>
          <w:sz w:val="20"/>
          <w:u w:val="none"/>
        </w:rPr>
        <w:t>.</w:t>
      </w:r>
      <w:r w:rsidR="009C4B9D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F42695" w:rsidRPr="00DA3A25">
        <w:rPr>
          <w:rFonts w:cs="Arial"/>
          <w:i w:val="0"/>
          <w:sz w:val="20"/>
          <w:szCs w:val="20"/>
          <w:u w:val="none"/>
        </w:rPr>
        <w:t>W</w:t>
      </w:r>
      <w:r w:rsidR="009C4B9D" w:rsidRPr="00DA3A25">
        <w:rPr>
          <w:rFonts w:cs="Arial"/>
          <w:i w:val="0"/>
          <w:sz w:val="20"/>
          <w:szCs w:val="20"/>
          <w:u w:val="none"/>
        </w:rPr>
        <w:t>ho is le</w:t>
      </w:r>
      <w:r w:rsidR="009C4B9D" w:rsidRPr="00DA3A25">
        <w:rPr>
          <w:rFonts w:cs="Arial"/>
          <w:i w:val="0"/>
          <w:spacing w:val="6"/>
          <w:sz w:val="20"/>
          <w:szCs w:val="20"/>
          <w:u w:val="none"/>
        </w:rPr>
        <w:t>f</w:t>
      </w:r>
      <w:r w:rsidR="009C4B9D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="009C4B9D" w:rsidRPr="00DA3A25">
        <w:rPr>
          <w:rFonts w:cs="Arial"/>
          <w:i w:val="0"/>
          <w:sz w:val="20"/>
          <w:szCs w:val="20"/>
          <w:u w:val="none"/>
        </w:rPr>
        <w:t>o</w:t>
      </w:r>
      <w:r w:rsidR="009C4B9D" w:rsidRPr="00DA3A25">
        <w:rPr>
          <w:rFonts w:cs="Arial"/>
          <w:i w:val="0"/>
          <w:spacing w:val="2"/>
          <w:sz w:val="20"/>
          <w:szCs w:val="20"/>
          <w:u w:val="none"/>
        </w:rPr>
        <w:t>u</w:t>
      </w:r>
      <w:r w:rsidR="009C4B9D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C4B9D" w:rsidRPr="00DA3A25">
        <w:rPr>
          <w:rFonts w:cs="Arial"/>
          <w:i w:val="0"/>
          <w:sz w:val="20"/>
          <w:szCs w:val="20"/>
          <w:u w:val="none"/>
        </w:rPr>
        <w:t>?</w:t>
      </w:r>
      <w:r w:rsidR="003F32C1" w:rsidRPr="00DA3A25">
        <w:rPr>
          <w:rFonts w:cs="Arial"/>
          <w:i w:val="0"/>
          <w:sz w:val="20"/>
          <w:szCs w:val="20"/>
          <w:u w:val="none"/>
        </w:rPr>
        <w:t xml:space="preserve"> </w:t>
      </w:r>
      <w:r w:rsidR="002801BB" w:rsidRPr="00DA3A25">
        <w:rPr>
          <w:rFonts w:cs="Arial"/>
          <w:i w:val="0"/>
          <w:sz w:val="20"/>
          <w:szCs w:val="20"/>
          <w:u w:val="none"/>
        </w:rPr>
        <w:t xml:space="preserve">All </w:t>
      </w:r>
      <w:r w:rsidR="00E5696D" w:rsidRPr="00DA3A25">
        <w:rPr>
          <w:rFonts w:cs="Arial"/>
          <w:i w:val="0"/>
          <w:sz w:val="20"/>
          <w:szCs w:val="20"/>
          <w:u w:val="none"/>
        </w:rPr>
        <w:t>who a</w:t>
      </w:r>
      <w:r w:rsidR="00B40A6B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E5696D" w:rsidRPr="00DA3A25">
        <w:rPr>
          <w:rFonts w:cs="Arial"/>
          <w:i w:val="0"/>
          <w:sz w:val="20"/>
          <w:szCs w:val="20"/>
          <w:u w:val="none"/>
        </w:rPr>
        <w:t xml:space="preserve">e not </w:t>
      </w:r>
      <w:r w:rsidR="009C4B9D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C4B9D" w:rsidRPr="00DA3A25">
        <w:rPr>
          <w:rFonts w:cs="Arial"/>
          <w:i w:val="0"/>
          <w:sz w:val="20"/>
          <w:szCs w:val="20"/>
          <w:u w:val="none"/>
        </w:rPr>
        <w:t>o</w:t>
      </w:r>
      <w:r w:rsidR="009C4B9D" w:rsidRPr="00DA3A25">
        <w:rPr>
          <w:rFonts w:cs="Arial"/>
          <w:i w:val="0"/>
          <w:spacing w:val="4"/>
          <w:sz w:val="20"/>
          <w:szCs w:val="20"/>
          <w:u w:val="none"/>
        </w:rPr>
        <w:t>r</w:t>
      </w:r>
      <w:r w:rsidR="009C4B9D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C4B9D" w:rsidRPr="00DA3A25">
        <w:rPr>
          <w:rFonts w:cs="Arial"/>
          <w:i w:val="0"/>
          <w:sz w:val="20"/>
          <w:szCs w:val="20"/>
          <w:u w:val="none"/>
        </w:rPr>
        <w:t>e</w:t>
      </w:r>
      <w:r w:rsidR="009C4B9D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9C4B9D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C4B9D" w:rsidRPr="00DA3A25">
        <w:rPr>
          <w:rFonts w:cs="Arial"/>
          <w:i w:val="0"/>
          <w:sz w:val="20"/>
          <w:szCs w:val="20"/>
          <w:u w:val="none"/>
        </w:rPr>
        <w:t>e</w:t>
      </w:r>
      <w:r w:rsidR="009C4B9D" w:rsidRPr="00DA3A25">
        <w:rPr>
          <w:rFonts w:cs="Arial"/>
          <w:i w:val="0"/>
          <w:spacing w:val="4"/>
          <w:sz w:val="20"/>
          <w:szCs w:val="20"/>
          <w:u w:val="none"/>
        </w:rPr>
        <w:t>d</w:t>
      </w:r>
      <w:r w:rsidR="00996A7D" w:rsidRPr="00DA3A25">
        <w:rPr>
          <w:rFonts w:cs="Arial"/>
          <w:i w:val="0"/>
          <w:sz w:val="20"/>
          <w:szCs w:val="20"/>
          <w:u w:val="none"/>
        </w:rPr>
        <w:t xml:space="preserve"> (</w:t>
      </w:r>
      <w:r w:rsidR="0043066D" w:rsidRPr="00DA3A25">
        <w:rPr>
          <w:rFonts w:cs="Arial"/>
          <w:i w:val="0"/>
          <w:sz w:val="20"/>
          <w:szCs w:val="20"/>
          <w:u w:val="none"/>
        </w:rPr>
        <w:t>like</w:t>
      </w:r>
      <w:r w:rsidR="0043066D" w:rsidRPr="00DA3A25">
        <w:rPr>
          <w:rFonts w:cs="Arial"/>
          <w:i w:val="0"/>
          <w:spacing w:val="4"/>
          <w:sz w:val="20"/>
          <w:szCs w:val="20"/>
          <w:u w:val="none"/>
        </w:rPr>
        <w:t xml:space="preserve"> </w:t>
      </w:r>
      <w:r w:rsidR="00E5696D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E5696D" w:rsidRPr="00DA3A25">
        <w:rPr>
          <w:rFonts w:cs="Arial"/>
          <w:i w:val="0"/>
          <w:sz w:val="20"/>
          <w:szCs w:val="20"/>
          <w:u w:val="none"/>
        </w:rPr>
        <w:t xml:space="preserve">hose who </w:t>
      </w:r>
      <w:r w:rsidR="002801BB" w:rsidRPr="00DA3A25">
        <w:rPr>
          <w:rFonts w:cs="Arial"/>
          <w:i w:val="0"/>
          <w:sz w:val="20"/>
          <w:szCs w:val="20"/>
          <w:u w:val="none"/>
        </w:rPr>
        <w:t xml:space="preserve">do not </w:t>
      </w:r>
      <w:r w:rsidR="00E5696D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E5696D" w:rsidRPr="00DA3A25">
        <w:rPr>
          <w:rFonts w:cs="Arial"/>
          <w:i w:val="0"/>
          <w:sz w:val="20"/>
          <w:szCs w:val="20"/>
          <w:u w:val="none"/>
        </w:rPr>
        <w:t>e</w:t>
      </w:r>
      <w:r w:rsidR="00E5696D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E5696D" w:rsidRPr="00DA3A25">
        <w:rPr>
          <w:rFonts w:cs="Arial"/>
          <w:i w:val="0"/>
          <w:sz w:val="20"/>
          <w:szCs w:val="20"/>
          <w:u w:val="none"/>
        </w:rPr>
        <w:t>eive</w:t>
      </w:r>
      <w:r w:rsidR="00E5696D" w:rsidRPr="00DA3A25">
        <w:rPr>
          <w:rFonts w:cs="Arial"/>
          <w:i w:val="0"/>
          <w:spacing w:val="-2"/>
          <w:sz w:val="20"/>
          <w:szCs w:val="20"/>
          <w:u w:val="none"/>
        </w:rPr>
        <w:t xml:space="preserve"> </w:t>
      </w:r>
      <w:r w:rsidR="00E5696D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E5696D" w:rsidRPr="00DA3A25">
        <w:rPr>
          <w:rFonts w:cs="Arial"/>
          <w:i w:val="0"/>
          <w:sz w:val="20"/>
          <w:szCs w:val="20"/>
          <w:u w:val="none"/>
        </w:rPr>
        <w:t>he love o</w:t>
      </w:r>
      <w:r w:rsidR="00E5696D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E5696D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E5696D" w:rsidRPr="00DA3A25">
        <w:rPr>
          <w:rFonts w:cs="Arial"/>
          <w:i w:val="0"/>
          <w:sz w:val="20"/>
          <w:szCs w:val="20"/>
          <w:u w:val="none"/>
        </w:rPr>
        <w:t xml:space="preserve">he </w:t>
      </w:r>
      <w:r w:rsidR="00E5696D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E5696D" w:rsidRPr="00DA3A25">
        <w:rPr>
          <w:rFonts w:cs="Arial"/>
          <w:i w:val="0"/>
          <w:spacing w:val="2"/>
          <w:sz w:val="20"/>
          <w:szCs w:val="20"/>
          <w:u w:val="none"/>
        </w:rPr>
        <w:t>ru</w:t>
      </w:r>
      <w:r w:rsidR="00E5696D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E5696D" w:rsidRPr="00DA3A25">
        <w:rPr>
          <w:rFonts w:cs="Arial"/>
          <w:i w:val="0"/>
          <w:sz w:val="20"/>
          <w:szCs w:val="20"/>
          <w:u w:val="none"/>
        </w:rPr>
        <w:t>h</w:t>
      </w:r>
      <w:r w:rsidR="00E5696D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E5696D" w:rsidRPr="00DA3A25">
        <w:rPr>
          <w:sz w:val="20"/>
        </w:rPr>
        <w:instrText xml:space="preserve"> XE "</w:instrText>
      </w:r>
      <w:r w:rsidR="00E5696D" w:rsidRPr="00DA3A25">
        <w:rPr>
          <w:rFonts w:cs="Arial"/>
          <w:sz w:val="20"/>
        </w:rPr>
        <w:instrText>love of the truth</w:instrText>
      </w:r>
      <w:r w:rsidR="00E5696D" w:rsidRPr="00DA3A25">
        <w:rPr>
          <w:sz w:val="20"/>
        </w:rPr>
        <w:instrText xml:space="preserve">" </w:instrText>
      </w:r>
      <w:r w:rsidR="00E5696D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="00E5696D" w:rsidRPr="00DA3A25">
        <w:rPr>
          <w:rFonts w:cs="Arial"/>
          <w:i w:val="0"/>
          <w:sz w:val="20"/>
          <w:szCs w:val="20"/>
          <w:u w:val="none"/>
        </w:rPr>
        <w:t xml:space="preserve">, </w:t>
      </w:r>
      <w:r w:rsidR="001843B4" w:rsidRPr="00DA3A25">
        <w:rPr>
          <w:rFonts w:cs="Arial"/>
          <w:i w:val="0"/>
          <w:spacing w:val="2"/>
          <w:sz w:val="20"/>
          <w:szCs w:val="20"/>
          <w:u w:val="none"/>
        </w:rPr>
        <w:t>f</w:t>
      </w:r>
      <w:r w:rsidR="001843B4" w:rsidRPr="00DA3A25">
        <w:rPr>
          <w:rFonts w:cs="Arial"/>
          <w:i w:val="0"/>
          <w:sz w:val="20"/>
          <w:szCs w:val="20"/>
          <w:u w:val="none"/>
        </w:rPr>
        <w:t>or</w:t>
      </w:r>
      <w:r w:rsidR="00E5696D" w:rsidRPr="00DA3A25">
        <w:rPr>
          <w:rFonts w:cs="Arial"/>
          <w:i w:val="0"/>
          <w:sz w:val="20"/>
          <w:szCs w:val="20"/>
          <w:u w:val="none"/>
        </w:rPr>
        <w:t xml:space="preserve"> God will </w:t>
      </w:r>
      <w:r w:rsidR="009C4B9D" w:rsidRPr="00DA3A25">
        <w:rPr>
          <w:rFonts w:cs="Arial"/>
          <w:i w:val="0"/>
          <w:sz w:val="20"/>
          <w:szCs w:val="20"/>
          <w:u w:val="none"/>
        </w:rPr>
        <w:t>"</w:t>
      </w:r>
      <w:r w:rsidR="00E5696D" w:rsidRPr="00DA3A25">
        <w:rPr>
          <w:rFonts w:cs="Arial"/>
          <w:i w:val="0"/>
          <w:sz w:val="20"/>
          <w:szCs w:val="20"/>
          <w:u w:val="none"/>
        </w:rPr>
        <w:t>s</w:t>
      </w:r>
      <w:r w:rsidR="009C4B9D" w:rsidRPr="00DA3A25">
        <w:rPr>
          <w:rFonts w:cs="Arial"/>
          <w:i w:val="0"/>
          <w:sz w:val="20"/>
          <w:szCs w:val="20"/>
          <w:u w:val="none"/>
        </w:rPr>
        <w:t xml:space="preserve">end </w:t>
      </w:r>
      <w:r w:rsidR="009C4B9D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C4B9D" w:rsidRPr="00DA3A25">
        <w:rPr>
          <w:rFonts w:cs="Arial"/>
          <w:i w:val="0"/>
          <w:sz w:val="20"/>
          <w:szCs w:val="20"/>
          <w:u w:val="none"/>
        </w:rPr>
        <w:t>hem s</w:t>
      </w:r>
      <w:r w:rsidR="009C4B9D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C4B9D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9C4B9D" w:rsidRPr="00DA3A25">
        <w:rPr>
          <w:rFonts w:cs="Arial"/>
          <w:i w:val="0"/>
          <w:sz w:val="20"/>
          <w:szCs w:val="20"/>
          <w:u w:val="none"/>
        </w:rPr>
        <w:t xml:space="preserve">ong delusion, </w:t>
      </w:r>
      <w:r w:rsidR="009C4B9D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C4B9D" w:rsidRPr="00DA3A25">
        <w:rPr>
          <w:rFonts w:cs="Arial"/>
          <w:i w:val="0"/>
          <w:sz w:val="20"/>
          <w:szCs w:val="20"/>
          <w:u w:val="none"/>
        </w:rPr>
        <w:t>ha</w:t>
      </w:r>
      <w:r w:rsidR="009C4B9D" w:rsidRPr="00DA3A25">
        <w:rPr>
          <w:rFonts w:cs="Arial"/>
          <w:i w:val="0"/>
          <w:spacing w:val="-2"/>
          <w:sz w:val="20"/>
          <w:szCs w:val="20"/>
          <w:u w:val="none"/>
        </w:rPr>
        <w:t xml:space="preserve">t </w:t>
      </w:r>
      <w:r w:rsidR="009C4B9D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9C4B9D" w:rsidRPr="00DA3A25">
        <w:rPr>
          <w:rFonts w:cs="Arial"/>
          <w:i w:val="0"/>
          <w:sz w:val="20"/>
          <w:szCs w:val="20"/>
          <w:u w:val="none"/>
        </w:rPr>
        <w:t xml:space="preserve">hey should believe a lie" </w:t>
      </w:r>
      <w:r w:rsidR="009C4B9D" w:rsidRPr="00633952">
        <w:rPr>
          <w:rFonts w:cs="Arial"/>
          <w:i w:val="0"/>
          <w:sz w:val="16"/>
          <w:szCs w:val="16"/>
          <w:u w:val="none"/>
        </w:rPr>
        <w:t>(2Th 2:11)</w:t>
      </w:r>
      <w:r w:rsidR="00996A7D" w:rsidRPr="00DA3A25">
        <w:rPr>
          <w:rFonts w:cs="Arial"/>
          <w:i w:val="0"/>
          <w:sz w:val="20"/>
          <w:szCs w:val="20"/>
          <w:u w:val="none"/>
        </w:rPr>
        <w:t>).</w:t>
      </w:r>
    </w:p>
    <w:p w14:paraId="2345C9AD" w14:textId="77777777" w:rsidR="00E5696D" w:rsidRPr="00DA3A25" w:rsidRDefault="00E5696D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</w:p>
    <w:p w14:paraId="4D855396" w14:textId="3885E743" w:rsidR="008A728C" w:rsidRPr="00DA3A25" w:rsidRDefault="001D4E4F" w:rsidP="00D852FE">
      <w:pPr>
        <w:pStyle w:val="BodyText3"/>
        <w:spacing w:line="240" w:lineRule="auto"/>
        <w:rPr>
          <w:rFonts w:cs="Arial"/>
          <w:i w:val="0"/>
          <w:sz w:val="20"/>
          <w:szCs w:val="20"/>
          <w:u w:val="none"/>
        </w:rPr>
      </w:pPr>
      <w:r w:rsidRPr="00DA3A25">
        <w:rPr>
          <w:rFonts w:cs="Arial"/>
          <w:i w:val="0"/>
          <w:sz w:val="20"/>
          <w:szCs w:val="20"/>
          <w:u w:val="none"/>
        </w:rPr>
        <w:t xml:space="preserve">When people </w:t>
      </w:r>
      <w:r w:rsidR="00363C56" w:rsidRPr="00DA3A25">
        <w:rPr>
          <w:rFonts w:cs="Arial"/>
          <w:i w:val="0"/>
          <w:sz w:val="20"/>
          <w:szCs w:val="20"/>
          <w:u w:val="none"/>
        </w:rPr>
        <w:t xml:space="preserve">say, </w:t>
      </w:r>
      <w:r w:rsidR="00363C56" w:rsidRPr="00DA3A25">
        <w:rPr>
          <w:rFonts w:cs="Arial"/>
          <w:sz w:val="20"/>
          <w:szCs w:val="20"/>
          <w:u w:val="none"/>
        </w:rPr>
        <w:t>'God loves eve</w:t>
      </w:r>
      <w:r w:rsidR="00F250A4" w:rsidRPr="00DA3A25">
        <w:rPr>
          <w:rFonts w:cs="Arial"/>
          <w:spacing w:val="4"/>
          <w:sz w:val="20"/>
          <w:szCs w:val="20"/>
          <w:u w:val="none"/>
        </w:rPr>
        <w:t>r</w:t>
      </w:r>
      <w:r w:rsidR="00F250A4" w:rsidRPr="00DA3A25">
        <w:rPr>
          <w:rFonts w:cs="Arial"/>
          <w:sz w:val="20"/>
          <w:szCs w:val="20"/>
          <w:u w:val="none"/>
        </w:rPr>
        <w:t>y</w:t>
      </w:r>
      <w:r w:rsidR="00363C56" w:rsidRPr="00DA3A25">
        <w:rPr>
          <w:rFonts w:cs="Arial"/>
          <w:sz w:val="20"/>
          <w:szCs w:val="20"/>
          <w:u w:val="none"/>
        </w:rPr>
        <w:t>body,'</w:t>
      </w:r>
      <w:r w:rsidR="00363C56" w:rsidRPr="00DA3A25">
        <w:rPr>
          <w:rFonts w:cs="Arial"/>
          <w:i w:val="0"/>
          <w:sz w:val="20"/>
          <w:szCs w:val="20"/>
          <w:u w:val="none"/>
        </w:rPr>
        <w:t xml:space="preserve"> ask </w:t>
      </w:r>
      <w:r w:rsidR="00E20650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363C56" w:rsidRPr="00DA3A25">
        <w:rPr>
          <w:rFonts w:cs="Arial"/>
          <w:i w:val="0"/>
          <w:sz w:val="20"/>
          <w:szCs w:val="20"/>
          <w:u w:val="none"/>
        </w:rPr>
        <w:t xml:space="preserve">hem </w:t>
      </w:r>
      <w:r w:rsidR="00F16F15"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363C56" w:rsidRPr="00DA3A25">
        <w:rPr>
          <w:rFonts w:cs="Arial"/>
          <w:i w:val="0"/>
          <w:sz w:val="20"/>
          <w:szCs w:val="20"/>
          <w:u w:val="none"/>
        </w:rPr>
        <w:t>eve</w:t>
      </w:r>
      <w:r w:rsidR="00F250A4" w:rsidRPr="00DA3A25">
        <w:rPr>
          <w:rFonts w:cs="Arial"/>
          <w:i w:val="0"/>
          <w:spacing w:val="4"/>
          <w:sz w:val="20"/>
          <w:szCs w:val="20"/>
          <w:u w:val="none"/>
        </w:rPr>
        <w:t>r</w:t>
      </w:r>
      <w:r w:rsidR="00F250A4" w:rsidRPr="00DA3A25">
        <w:rPr>
          <w:rFonts w:cs="Arial"/>
          <w:i w:val="0"/>
          <w:sz w:val="20"/>
          <w:szCs w:val="20"/>
          <w:u w:val="none"/>
        </w:rPr>
        <w:t>y</w:t>
      </w:r>
      <w:r w:rsidR="00363C56" w:rsidRPr="00DA3A25">
        <w:rPr>
          <w:rFonts w:cs="Arial"/>
          <w:i w:val="0"/>
          <w:sz w:val="20"/>
          <w:szCs w:val="20"/>
          <w:u w:val="none"/>
        </w:rPr>
        <w:t xml:space="preserve">body is </w:t>
      </w:r>
      <w:r w:rsidR="00E95871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363C56" w:rsidRPr="00DA3A25">
        <w:rPr>
          <w:rFonts w:cs="Arial"/>
          <w:i w:val="0"/>
          <w:sz w:val="20"/>
          <w:szCs w:val="20"/>
          <w:u w:val="none"/>
        </w:rPr>
        <w:t>o</w:t>
      </w:r>
      <w:r w:rsidR="00363C56" w:rsidRPr="00DA3A25">
        <w:rPr>
          <w:rFonts w:cs="Arial"/>
          <w:i w:val="0"/>
          <w:spacing w:val="4"/>
          <w:sz w:val="20"/>
          <w:szCs w:val="20"/>
          <w:u w:val="none"/>
        </w:rPr>
        <w:t>r</w:t>
      </w:r>
      <w:r w:rsidR="002B2A62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363C56" w:rsidRPr="00DA3A25">
        <w:rPr>
          <w:rFonts w:cs="Arial"/>
          <w:i w:val="0"/>
          <w:sz w:val="20"/>
          <w:szCs w:val="20"/>
          <w:u w:val="none"/>
        </w:rPr>
        <w:t>e</w:t>
      </w:r>
      <w:r w:rsidR="00E95871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E20650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363C56" w:rsidRPr="00DA3A25">
        <w:rPr>
          <w:rFonts w:cs="Arial"/>
          <w:i w:val="0"/>
          <w:sz w:val="20"/>
          <w:szCs w:val="20"/>
          <w:u w:val="none"/>
        </w:rPr>
        <w:t xml:space="preserve">ed by God? </w:t>
      </w:r>
      <w:r w:rsidRPr="00DA3A25">
        <w:rPr>
          <w:rFonts w:cs="Arial"/>
          <w:i w:val="0"/>
          <w:sz w:val="20"/>
          <w:szCs w:val="20"/>
          <w:u w:val="none"/>
        </w:rPr>
        <w:t xml:space="preserve">This is how </w:t>
      </w:r>
      <w:r w:rsidR="00A46647" w:rsidRPr="00DA3A25">
        <w:rPr>
          <w:rFonts w:cs="Arial"/>
          <w:i w:val="0"/>
          <w:spacing w:val="2"/>
          <w:sz w:val="20"/>
          <w:szCs w:val="20"/>
          <w:u w:val="none"/>
        </w:rPr>
        <w:t>t</w:t>
      </w:r>
      <w:r w:rsidRPr="00DA3A25">
        <w:rPr>
          <w:rFonts w:cs="Arial"/>
          <w:i w:val="0"/>
          <w:sz w:val="20"/>
          <w:szCs w:val="20"/>
          <w:u w:val="none"/>
        </w:rPr>
        <w:t xml:space="preserve">o </w:t>
      </w:r>
      <w:r w:rsidR="00363C56" w:rsidRPr="00DA3A25">
        <w:rPr>
          <w:rFonts w:cs="Arial"/>
          <w:i w:val="0"/>
          <w:sz w:val="20"/>
          <w:szCs w:val="20"/>
          <w:u w:val="none"/>
        </w:rPr>
        <w:t>wield "</w:t>
      </w:r>
      <w:r w:rsidR="00E20650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363C56" w:rsidRPr="00DA3A25">
        <w:rPr>
          <w:rFonts w:cs="Arial"/>
          <w:i w:val="0"/>
          <w:sz w:val="20"/>
          <w:szCs w:val="20"/>
          <w:u w:val="none"/>
        </w:rPr>
        <w:t>he swo</w:t>
      </w:r>
      <w:r w:rsidR="002B2A62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363C56" w:rsidRPr="00DA3A25">
        <w:rPr>
          <w:rFonts w:cs="Arial"/>
          <w:i w:val="0"/>
          <w:sz w:val="20"/>
          <w:szCs w:val="20"/>
          <w:u w:val="none"/>
        </w:rPr>
        <w:t>d 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E20650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363C56" w:rsidRPr="00DA3A25">
        <w:rPr>
          <w:rFonts w:cs="Arial"/>
          <w:i w:val="0"/>
          <w:sz w:val="20"/>
          <w:szCs w:val="20"/>
          <w:u w:val="none"/>
        </w:rPr>
        <w:t>he Spi</w:t>
      </w:r>
      <w:r w:rsidR="002B2A62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F16F15" w:rsidRPr="00DA3A25">
        <w:rPr>
          <w:rFonts w:cs="Arial"/>
          <w:i w:val="0"/>
          <w:spacing w:val="2"/>
          <w:sz w:val="20"/>
          <w:szCs w:val="20"/>
          <w:u w:val="none"/>
        </w:rPr>
        <w:t>i</w:t>
      </w:r>
      <w:r w:rsidR="003F694F" w:rsidRPr="00DA3A25">
        <w:rPr>
          <w:rFonts w:cs="Arial"/>
          <w:i w:val="0"/>
          <w:spacing w:val="-2"/>
          <w:sz w:val="20"/>
          <w:szCs w:val="20"/>
          <w:u w:val="none"/>
        </w:rPr>
        <w:t>t,</w:t>
      </w:r>
      <w:r w:rsidR="00363C56" w:rsidRPr="00DA3A25">
        <w:rPr>
          <w:rFonts w:cs="Arial"/>
          <w:i w:val="0"/>
          <w:sz w:val="20"/>
          <w:szCs w:val="20"/>
          <w:u w:val="none"/>
        </w:rPr>
        <w:t xml:space="preserve"> whi</w:t>
      </w:r>
      <w:r w:rsidR="00E95871" w:rsidRPr="00DA3A25">
        <w:rPr>
          <w:rFonts w:cs="Arial"/>
          <w:i w:val="0"/>
          <w:spacing w:val="2"/>
          <w:sz w:val="20"/>
          <w:szCs w:val="20"/>
          <w:u w:val="none"/>
        </w:rPr>
        <w:t>c</w:t>
      </w:r>
      <w:r w:rsidR="00363C56" w:rsidRPr="00DA3A25">
        <w:rPr>
          <w:rFonts w:cs="Arial"/>
          <w:i w:val="0"/>
          <w:sz w:val="20"/>
          <w:szCs w:val="20"/>
          <w:u w:val="none"/>
        </w:rPr>
        <w:t xml:space="preserve">h is </w:t>
      </w:r>
      <w:r w:rsidR="00E20650" w:rsidRPr="00DA3A25">
        <w:rPr>
          <w:rFonts w:cs="Arial"/>
          <w:i w:val="0"/>
          <w:spacing w:val="4"/>
          <w:sz w:val="20"/>
          <w:szCs w:val="20"/>
          <w:u w:val="none"/>
        </w:rPr>
        <w:t>t</w:t>
      </w:r>
      <w:r w:rsidR="00363C56" w:rsidRPr="00DA3A25">
        <w:rPr>
          <w:rFonts w:cs="Arial"/>
          <w:i w:val="0"/>
          <w:sz w:val="20"/>
          <w:szCs w:val="20"/>
          <w:u w:val="none"/>
        </w:rPr>
        <w:t>he wo</w:t>
      </w:r>
      <w:r w:rsidR="002B2A62" w:rsidRPr="00DA3A25">
        <w:rPr>
          <w:rFonts w:cs="Arial"/>
          <w:i w:val="0"/>
          <w:spacing w:val="2"/>
          <w:sz w:val="20"/>
          <w:szCs w:val="20"/>
          <w:u w:val="none"/>
        </w:rPr>
        <w:t>r</w:t>
      </w:r>
      <w:r w:rsidR="00363C56" w:rsidRPr="00DA3A25">
        <w:rPr>
          <w:rFonts w:cs="Arial"/>
          <w:i w:val="0"/>
          <w:sz w:val="20"/>
          <w:szCs w:val="20"/>
          <w:u w:val="none"/>
        </w:rPr>
        <w:t>d o</w:t>
      </w:r>
      <w:r w:rsidR="00F16F15" w:rsidRPr="00DA3A25">
        <w:rPr>
          <w:rFonts w:cs="Arial"/>
          <w:i w:val="0"/>
          <w:spacing w:val="-2"/>
          <w:sz w:val="20"/>
          <w:szCs w:val="20"/>
          <w:u w:val="none"/>
        </w:rPr>
        <w:t xml:space="preserve">f </w:t>
      </w:r>
      <w:r w:rsidR="00363C56" w:rsidRPr="00DA3A25">
        <w:rPr>
          <w:rFonts w:cs="Arial"/>
          <w:i w:val="0"/>
          <w:sz w:val="20"/>
          <w:szCs w:val="20"/>
          <w:u w:val="none"/>
        </w:rPr>
        <w:t>God</w:t>
      </w:r>
      <w:r w:rsidR="00040A0B" w:rsidRPr="00DA3A25">
        <w:rPr>
          <w:rFonts w:cs="Arial"/>
          <w:i w:val="0"/>
          <w:sz w:val="20"/>
          <w:szCs w:val="20"/>
          <w:u w:val="none"/>
        </w:rPr>
        <w:fldChar w:fldCharType="begin"/>
      </w:r>
      <w:r w:rsidR="00040A0B" w:rsidRPr="00DA3A25">
        <w:rPr>
          <w:sz w:val="20"/>
        </w:rPr>
        <w:instrText xml:space="preserve"> XE "</w:instrText>
      </w:r>
      <w:r w:rsidR="00040A0B" w:rsidRPr="00DA3A25">
        <w:rPr>
          <w:rFonts w:cs="Arial"/>
          <w:sz w:val="20"/>
        </w:rPr>
        <w:instrText>Bible, the (scripture):</w:instrText>
      </w:r>
      <w:r w:rsidR="00040A0B" w:rsidRPr="00DA3A25">
        <w:rPr>
          <w:sz w:val="20"/>
        </w:rPr>
        <w:instrText xml:space="preserve">word of God, the" </w:instrText>
      </w:r>
      <w:r w:rsidR="00040A0B" w:rsidRPr="00DA3A25">
        <w:rPr>
          <w:rFonts w:cs="Arial"/>
          <w:i w:val="0"/>
          <w:sz w:val="20"/>
          <w:szCs w:val="20"/>
          <w:u w:val="none"/>
        </w:rPr>
        <w:fldChar w:fldCharType="end"/>
      </w:r>
      <w:r w:rsidR="00363C56" w:rsidRPr="00DA3A25">
        <w:rPr>
          <w:rFonts w:cs="Arial"/>
          <w:i w:val="0"/>
          <w:sz w:val="20"/>
          <w:szCs w:val="20"/>
          <w:u w:val="none"/>
        </w:rPr>
        <w:t xml:space="preserve">" </w:t>
      </w:r>
      <w:r w:rsidR="00363C56" w:rsidRPr="00633952">
        <w:rPr>
          <w:rFonts w:cs="Arial"/>
          <w:i w:val="0"/>
          <w:sz w:val="16"/>
          <w:szCs w:val="16"/>
          <w:u w:val="none"/>
        </w:rPr>
        <w:t>(Eph 6:17)</w:t>
      </w:r>
      <w:r w:rsidR="00363C56" w:rsidRPr="00DA3A25">
        <w:rPr>
          <w:rFonts w:cs="Arial"/>
          <w:i w:val="0"/>
          <w:sz w:val="20"/>
          <w:szCs w:val="20"/>
          <w:u w:val="none"/>
        </w:rPr>
        <w:t>.</w:t>
      </w:r>
      <w:r w:rsidR="008A728C" w:rsidRPr="00DA3A25">
        <w:rPr>
          <w:rFonts w:cs="Arial"/>
          <w:sz w:val="20"/>
          <w:u w:val="none"/>
        </w:rPr>
        <w:t xml:space="preserve"> </w:t>
      </w:r>
    </w:p>
    <w:p w14:paraId="4AA80694" w14:textId="1DFCA80A" w:rsidR="00751E47" w:rsidRPr="00DA3A25" w:rsidRDefault="00751E47" w:rsidP="00D852FE">
      <w:pPr>
        <w:spacing w:line="240" w:lineRule="auto"/>
        <w:jc w:val="both"/>
        <w:rPr>
          <w:rFonts w:cs="Arial"/>
          <w:sz w:val="20"/>
        </w:rPr>
      </w:pPr>
    </w:p>
    <w:p w14:paraId="4747A8AA" w14:textId="2D12B98F" w:rsidR="002904DD" w:rsidRPr="005916D3" w:rsidRDefault="00A0176D" w:rsidP="00D852FE">
      <w:pPr>
        <w:spacing w:line="240" w:lineRule="auto"/>
        <w:jc w:val="both"/>
        <w:rPr>
          <w:rFonts w:cs="Arial"/>
          <w:sz w:val="24"/>
        </w:rPr>
      </w:pPr>
      <w:bookmarkStart w:id="174" w:name="_Hlk15679044"/>
      <w:r w:rsidRPr="005916D3">
        <w:rPr>
          <w:rFonts w:cs="Arial"/>
          <w:sz w:val="24"/>
          <w:u w:val="single"/>
        </w:rPr>
        <w:t>Flesh Ties</w:t>
      </w:r>
      <w:r w:rsidR="00B746AE" w:rsidRPr="005916D3">
        <w:rPr>
          <w:rFonts w:cs="Arial"/>
          <w:sz w:val="24"/>
          <w:u w:val="single"/>
        </w:rPr>
        <w:t xml:space="preserve"> Ve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="00B746AE" w:rsidRPr="005916D3">
        <w:rPr>
          <w:rFonts w:cs="Arial"/>
          <w:sz w:val="24"/>
          <w:u w:val="single"/>
        </w:rPr>
        <w:t xml:space="preserve">sus </w:t>
      </w:r>
      <w:r w:rsidRPr="005916D3">
        <w:rPr>
          <w:rFonts w:cs="Arial"/>
          <w:sz w:val="24"/>
          <w:u w:val="single"/>
        </w:rPr>
        <w:t>Fai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 Ties</w:t>
      </w:r>
    </w:p>
    <w:p w14:paraId="28FBDDB7" w14:textId="61FCD6DE" w:rsidR="002904DD" w:rsidRPr="00DA3A25" w:rsidRDefault="002904DD" w:rsidP="00D852FE">
      <w:pPr>
        <w:spacing w:line="240" w:lineRule="auto"/>
        <w:jc w:val="both"/>
        <w:rPr>
          <w:rFonts w:cs="Arial"/>
          <w:sz w:val="20"/>
        </w:rPr>
      </w:pPr>
    </w:p>
    <w:p w14:paraId="3BCBDAD7" w14:textId="3DE047DF" w:rsidR="00B746AE" w:rsidRPr="00DA3A25" w:rsidRDefault="00EE48EF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07A67" w:rsidRPr="00DA3A25">
        <w:rPr>
          <w:rFonts w:cs="Arial"/>
          <w:sz w:val="20"/>
        </w:rPr>
        <w:t>he passage whe</w:t>
      </w:r>
      <w:r w:rsidR="002B2A62" w:rsidRPr="00DA3A25">
        <w:rPr>
          <w:rFonts w:cs="Arial"/>
          <w:spacing w:val="2"/>
          <w:sz w:val="20"/>
        </w:rPr>
        <w:t>r</w:t>
      </w:r>
      <w:r w:rsidR="00707A67" w:rsidRPr="00DA3A25">
        <w:rPr>
          <w:rFonts w:cs="Arial"/>
          <w:sz w:val="20"/>
        </w:rPr>
        <w:t>e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707A6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07A67" w:rsidRPr="00DA3A25">
        <w:rPr>
          <w:rFonts w:cs="Arial"/>
          <w:sz w:val="20"/>
        </w:rPr>
        <w:t>old "</w:t>
      </w:r>
      <w:r w:rsidR="00E20650" w:rsidRPr="00DA3A25">
        <w:rPr>
          <w:rFonts w:cs="Arial"/>
          <w:spacing w:val="4"/>
          <w:sz w:val="20"/>
        </w:rPr>
        <w:t>t</w:t>
      </w:r>
      <w:r w:rsidR="00707A67" w:rsidRPr="00DA3A25">
        <w:rPr>
          <w:rFonts w:cs="Arial"/>
          <w:sz w:val="20"/>
        </w:rPr>
        <w:t>hose Jews whi</w:t>
      </w:r>
      <w:r w:rsidR="00E95871" w:rsidRPr="00DA3A25">
        <w:rPr>
          <w:rFonts w:cs="Arial"/>
          <w:spacing w:val="2"/>
          <w:sz w:val="20"/>
        </w:rPr>
        <w:t>c</w:t>
      </w:r>
      <w:r w:rsidR="00707A67" w:rsidRPr="00DA3A25">
        <w:rPr>
          <w:rFonts w:cs="Arial"/>
          <w:sz w:val="20"/>
        </w:rPr>
        <w:t>h believed on him, 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07A67" w:rsidRPr="00DA3A25">
        <w:rPr>
          <w:rFonts w:cs="Arial"/>
          <w:sz w:val="20"/>
        </w:rPr>
        <w:t xml:space="preserve">ye </w:t>
      </w:r>
      <w:r w:rsidR="00E95871" w:rsidRPr="00DA3A25">
        <w:rPr>
          <w:rFonts w:cs="Arial"/>
          <w:spacing w:val="2"/>
          <w:sz w:val="20"/>
        </w:rPr>
        <w:t>c</w:t>
      </w:r>
      <w:r w:rsidR="00707A67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707A67" w:rsidRPr="00DA3A25">
        <w:rPr>
          <w:rFonts w:cs="Arial"/>
          <w:sz w:val="20"/>
        </w:rPr>
        <w:t>inue in</w:t>
      </w:r>
      <w:r w:rsidR="009F48AB" w:rsidRPr="00DA3A25">
        <w:rPr>
          <w:rFonts w:cs="Arial"/>
          <w:sz w:val="20"/>
        </w:rPr>
        <w:fldChar w:fldCharType="begin"/>
      </w:r>
      <w:r w:rsidR="009F48AB" w:rsidRPr="00DA3A25">
        <w:rPr>
          <w:sz w:val="20"/>
        </w:rPr>
        <w:instrText xml:space="preserve"> XE "</w:instrText>
      </w:r>
      <w:r w:rsidR="009F48AB" w:rsidRPr="00DA3A25">
        <w:rPr>
          <w:rFonts w:cs="Arial"/>
          <w:sz w:val="20"/>
        </w:rPr>
        <w:instrText>Jesus:</w:instrText>
      </w:r>
      <w:r w:rsidR="009F48AB" w:rsidRPr="00DA3A25">
        <w:rPr>
          <w:sz w:val="20"/>
        </w:rPr>
        <w:instrText xml:space="preserve">continue in" </w:instrText>
      </w:r>
      <w:r w:rsidR="009F48AB" w:rsidRPr="00DA3A25">
        <w:rPr>
          <w:rFonts w:cs="Arial"/>
          <w:sz w:val="20"/>
        </w:rPr>
        <w:fldChar w:fldCharType="end"/>
      </w:r>
      <w:r w:rsidR="00707A67" w:rsidRPr="00DA3A25">
        <w:rPr>
          <w:rFonts w:cs="Arial"/>
          <w:sz w:val="20"/>
        </w:rPr>
        <w:t xml:space="preserve"> my wo</w:t>
      </w:r>
      <w:r w:rsidR="002B2A62" w:rsidRPr="00DA3A25">
        <w:rPr>
          <w:rFonts w:cs="Arial"/>
          <w:spacing w:val="2"/>
          <w:sz w:val="20"/>
        </w:rPr>
        <w:t>r</w:t>
      </w:r>
      <w:r w:rsidR="00707A67" w:rsidRPr="00DA3A25">
        <w:rPr>
          <w:rFonts w:cs="Arial"/>
          <w:sz w:val="20"/>
        </w:rPr>
        <w:t xml:space="preserve">d, </w:t>
      </w:r>
      <w:r w:rsidR="00E20650" w:rsidRPr="00DA3A25">
        <w:rPr>
          <w:rFonts w:cs="Arial"/>
          <w:i/>
          <w:spacing w:val="4"/>
          <w:sz w:val="20"/>
        </w:rPr>
        <w:t>t</w:t>
      </w:r>
      <w:r w:rsidR="00707A67" w:rsidRPr="00DA3A25">
        <w:rPr>
          <w:rFonts w:cs="Arial"/>
          <w:i/>
          <w:sz w:val="20"/>
        </w:rPr>
        <w:t>hen</w:t>
      </w:r>
      <w:r w:rsidR="00707A67"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="00707A67" w:rsidRPr="00DA3A25">
        <w:rPr>
          <w:rFonts w:cs="Arial"/>
          <w:sz w:val="20"/>
        </w:rPr>
        <w:t>e ye my dis</w:t>
      </w:r>
      <w:r w:rsidR="00E95871" w:rsidRPr="00DA3A25">
        <w:rPr>
          <w:rFonts w:cs="Arial"/>
          <w:spacing w:val="2"/>
          <w:sz w:val="20"/>
        </w:rPr>
        <w:t>c</w:t>
      </w:r>
      <w:r w:rsidR="00707A67" w:rsidRPr="00DA3A25">
        <w:rPr>
          <w:rFonts w:cs="Arial"/>
          <w:sz w:val="20"/>
        </w:rPr>
        <w:t>iples</w:t>
      </w:r>
      <w:r w:rsidR="00975268" w:rsidRPr="00DA3A25">
        <w:rPr>
          <w:rFonts w:cs="Arial"/>
          <w:sz w:val="20"/>
        </w:rPr>
        <w:fldChar w:fldCharType="begin"/>
      </w:r>
      <w:r w:rsidR="00975268" w:rsidRPr="00DA3A25">
        <w:rPr>
          <w:sz w:val="20"/>
        </w:rPr>
        <w:instrText xml:space="preserve"> XE "</w:instrText>
      </w:r>
      <w:r w:rsidR="00975268" w:rsidRPr="00DA3A25">
        <w:rPr>
          <w:rFonts w:cs="Arial"/>
          <w:sz w:val="20"/>
        </w:rPr>
        <w:instrText>Jesus,:</w:instrText>
      </w:r>
      <w:r w:rsidR="00975268" w:rsidRPr="00DA3A25">
        <w:rPr>
          <w:sz w:val="20"/>
        </w:rPr>
        <w:instrText xml:space="preserve">disciples of," </w:instrText>
      </w:r>
      <w:r w:rsidR="00975268" w:rsidRPr="00DA3A25">
        <w:rPr>
          <w:rFonts w:cs="Arial"/>
          <w:sz w:val="20"/>
        </w:rPr>
        <w:fldChar w:fldCharType="end"/>
      </w:r>
      <w:r w:rsidR="00707A67" w:rsidRPr="00DA3A25">
        <w:rPr>
          <w:rFonts w:cs="Arial"/>
          <w:sz w:val="20"/>
        </w:rPr>
        <w:t xml:space="preserve"> indeed</w:t>
      </w:r>
      <w:r w:rsidR="00B31F32" w:rsidRPr="00DA3A25">
        <w:rPr>
          <w:rFonts w:cs="Arial"/>
          <w:sz w:val="20"/>
        </w:rPr>
        <w:t>"</w:t>
      </w:r>
      <w:r w:rsidR="00707A67" w:rsidRPr="00DA3A25">
        <w:rPr>
          <w:rFonts w:cs="Arial"/>
          <w:sz w:val="20"/>
        </w:rPr>
        <w:t xml:space="preserve"> </w:t>
      </w:r>
      <w:r w:rsidR="00707A67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="00707A67" w:rsidRPr="00633952">
        <w:rPr>
          <w:rFonts w:cs="Arial"/>
          <w:sz w:val="16"/>
          <w:szCs w:val="16"/>
        </w:rPr>
        <w:t>ou</w:t>
      </w:r>
      <w:r w:rsidR="00707A67" w:rsidRPr="00633952">
        <w:rPr>
          <w:rFonts w:cs="Arial"/>
          <w:spacing w:val="4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707A67" w:rsidRPr="00633952">
        <w:rPr>
          <w:rFonts w:cs="Arial"/>
          <w:sz w:val="16"/>
          <w:szCs w:val="16"/>
        </w:rPr>
        <w:t>h gospel 8:31)</w:t>
      </w:r>
      <w:r w:rsidRPr="00DA3A25">
        <w:rPr>
          <w:rFonts w:cs="Arial"/>
          <w:sz w:val="20"/>
        </w:rPr>
        <w:t>, he</w:t>
      </w:r>
      <w:r w:rsidR="00B31F32" w:rsidRPr="00DA3A25">
        <w:rPr>
          <w:rFonts w:cs="Arial"/>
          <w:sz w:val="20"/>
        </w:rPr>
        <w:t xml:space="preserve"> </w:t>
      </w:r>
      <w:r w:rsidR="00086A6F" w:rsidRPr="00DA3A25">
        <w:rPr>
          <w:rFonts w:cs="Arial"/>
          <w:sz w:val="20"/>
        </w:rPr>
        <w:t xml:space="preserve">went on </w:t>
      </w:r>
      <w:r w:rsidR="00A46647" w:rsidRPr="00DA3A25">
        <w:rPr>
          <w:rFonts w:cs="Arial"/>
          <w:spacing w:val="2"/>
          <w:sz w:val="20"/>
        </w:rPr>
        <w:t>t</w:t>
      </w:r>
      <w:r w:rsidR="00086A6F" w:rsidRPr="00DA3A25">
        <w:rPr>
          <w:rFonts w:cs="Arial"/>
          <w:sz w:val="20"/>
        </w:rPr>
        <w:t xml:space="preserve">o </w:t>
      </w:r>
      <w:r w:rsidR="00A46647" w:rsidRPr="00DA3A25">
        <w:rPr>
          <w:rFonts w:cs="Arial"/>
          <w:spacing w:val="2"/>
          <w:sz w:val="20"/>
        </w:rPr>
        <w:t>t</w:t>
      </w:r>
      <w:r w:rsidR="00086A6F" w:rsidRPr="00DA3A25">
        <w:rPr>
          <w:rFonts w:cs="Arial"/>
          <w:sz w:val="20"/>
        </w:rPr>
        <w:t xml:space="preserve">alk about </w:t>
      </w:r>
      <w:r w:rsidR="00A46647" w:rsidRPr="00DA3A25">
        <w:rPr>
          <w:rFonts w:cs="Arial"/>
          <w:spacing w:val="2"/>
          <w:sz w:val="20"/>
        </w:rPr>
        <w:t>t</w:t>
      </w:r>
      <w:r w:rsidR="00086A6F" w:rsidRPr="00DA3A25">
        <w:rPr>
          <w:rFonts w:cs="Arial"/>
          <w:sz w:val="20"/>
        </w:rPr>
        <w:t>he di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f</w:t>
      </w:r>
      <w:r w:rsidR="00086A6F" w:rsidRPr="00DA3A25">
        <w:rPr>
          <w:rFonts w:cs="Arial"/>
          <w:sz w:val="20"/>
        </w:rPr>
        <w:t>e</w:t>
      </w:r>
      <w:r w:rsidR="00B40A6B" w:rsidRPr="00DA3A25">
        <w:rPr>
          <w:rFonts w:cs="Arial"/>
          <w:spacing w:val="2"/>
          <w:sz w:val="20"/>
        </w:rPr>
        <w:t>r</w:t>
      </w:r>
      <w:r w:rsidR="00086A6F" w:rsidRPr="00DA3A25">
        <w:rPr>
          <w:rFonts w:cs="Arial"/>
          <w:sz w:val="20"/>
        </w:rPr>
        <w:t>en</w:t>
      </w:r>
      <w:r w:rsidR="00B40A6B" w:rsidRPr="00DA3A25">
        <w:rPr>
          <w:rFonts w:cs="Arial"/>
          <w:spacing w:val="2"/>
          <w:sz w:val="20"/>
        </w:rPr>
        <w:t>c</w:t>
      </w:r>
      <w:r w:rsidR="00086A6F" w:rsidRPr="00DA3A25">
        <w:rPr>
          <w:rFonts w:cs="Arial"/>
          <w:sz w:val="20"/>
        </w:rPr>
        <w:t xml:space="preserve">e </w:t>
      </w:r>
      <w:r w:rsidR="003863AF" w:rsidRPr="00DA3A25">
        <w:rPr>
          <w:rFonts w:cs="Arial"/>
          <w:sz w:val="20"/>
        </w:rPr>
        <w:t>be</w:t>
      </w:r>
      <w:r w:rsidR="003863AF" w:rsidRPr="00DA3A25">
        <w:rPr>
          <w:rFonts w:cs="Arial"/>
          <w:spacing w:val="4"/>
          <w:sz w:val="20"/>
        </w:rPr>
        <w:t>t</w:t>
      </w:r>
      <w:r w:rsidR="003863AF" w:rsidRPr="00DA3A25">
        <w:rPr>
          <w:rFonts w:cs="Arial"/>
          <w:sz w:val="20"/>
        </w:rPr>
        <w:t xml:space="preserve">ween </w:t>
      </w:r>
      <w:r w:rsidR="007E7BE2" w:rsidRPr="00DA3A25">
        <w:rPr>
          <w:rFonts w:cs="Arial"/>
          <w:bCs/>
          <w:sz w:val="20"/>
        </w:rPr>
        <w:t>Ab</w:t>
      </w:r>
      <w:r w:rsidR="007E7BE2" w:rsidRPr="00DA3A25">
        <w:rPr>
          <w:rFonts w:cs="Arial"/>
          <w:bCs/>
          <w:spacing w:val="2"/>
          <w:sz w:val="20"/>
        </w:rPr>
        <w:t>r</w:t>
      </w:r>
      <w:r w:rsidR="007E7BE2" w:rsidRPr="00DA3A25">
        <w:rPr>
          <w:rFonts w:cs="Arial"/>
          <w:bCs/>
          <w:sz w:val="20"/>
        </w:rPr>
        <w:t>aham</w:t>
      </w:r>
      <w:r w:rsidR="007E7BE2" w:rsidRPr="00DA3A25">
        <w:rPr>
          <w:rFonts w:cs="Arial"/>
          <w:bCs/>
          <w:sz w:val="20"/>
        </w:rPr>
        <w:fldChar w:fldCharType="begin"/>
      </w:r>
      <w:r w:rsidR="007E7BE2" w:rsidRPr="00DA3A25">
        <w:rPr>
          <w:bCs/>
          <w:sz w:val="20"/>
        </w:rPr>
        <w:instrText xml:space="preserve"> XE "</w:instrText>
      </w:r>
      <w:r w:rsidR="007E7BE2" w:rsidRPr="00DA3A25">
        <w:rPr>
          <w:rFonts w:cs="Arial"/>
          <w:bCs/>
          <w:sz w:val="20"/>
        </w:rPr>
        <w:instrText>Abraham</w:instrText>
      </w:r>
      <w:r w:rsidR="007E7BE2" w:rsidRPr="00DA3A25">
        <w:rPr>
          <w:bCs/>
          <w:sz w:val="20"/>
        </w:rPr>
        <w:instrText xml:space="preserve">" </w:instrText>
      </w:r>
      <w:r w:rsidR="007E7BE2" w:rsidRPr="00DA3A25">
        <w:rPr>
          <w:rFonts w:cs="Arial"/>
          <w:bCs/>
          <w:sz w:val="20"/>
        </w:rPr>
        <w:fldChar w:fldCharType="end"/>
      </w:r>
      <w:r w:rsidR="007E7BE2" w:rsidRPr="00DA3A25">
        <w:rPr>
          <w:rFonts w:cs="Arial"/>
          <w:bCs/>
          <w:sz w:val="20"/>
        </w:rPr>
        <w:t>'s seed</w:t>
      </w:r>
      <w:r w:rsidR="007E7BE2" w:rsidRPr="00DA3A25">
        <w:rPr>
          <w:rFonts w:cs="Arial"/>
          <w:spacing w:val="4"/>
          <w:sz w:val="20"/>
        </w:rPr>
        <w:t xml:space="preserve"> </w:t>
      </w:r>
      <w:r w:rsidR="003863AF" w:rsidRPr="00DA3A25">
        <w:rPr>
          <w:rFonts w:cs="Arial"/>
          <w:sz w:val="20"/>
        </w:rPr>
        <w:t xml:space="preserve">and </w:t>
      </w:r>
      <w:r w:rsidR="007E7BE2" w:rsidRPr="00DA3A25">
        <w:rPr>
          <w:rFonts w:cs="Arial"/>
          <w:bCs/>
          <w:sz w:val="20"/>
        </w:rPr>
        <w:t>Ab</w:t>
      </w:r>
      <w:r w:rsidR="007E7BE2" w:rsidRPr="00DA3A25">
        <w:rPr>
          <w:rFonts w:cs="Arial"/>
          <w:bCs/>
          <w:spacing w:val="2"/>
          <w:sz w:val="20"/>
        </w:rPr>
        <w:t>r</w:t>
      </w:r>
      <w:r w:rsidR="007E7BE2" w:rsidRPr="00DA3A25">
        <w:rPr>
          <w:rFonts w:cs="Arial"/>
          <w:bCs/>
          <w:sz w:val="20"/>
        </w:rPr>
        <w:t xml:space="preserve">aham's </w:t>
      </w:r>
      <w:r w:rsidR="007E7BE2" w:rsidRPr="00DA3A25">
        <w:rPr>
          <w:rFonts w:cs="Arial"/>
          <w:bCs/>
          <w:spacing w:val="2"/>
          <w:sz w:val="20"/>
        </w:rPr>
        <w:t>c</w:t>
      </w:r>
      <w:r w:rsidR="007E7BE2" w:rsidRPr="00DA3A25">
        <w:rPr>
          <w:rFonts w:cs="Arial"/>
          <w:bCs/>
          <w:sz w:val="20"/>
        </w:rPr>
        <w:t>hild</w:t>
      </w:r>
      <w:r w:rsidR="007E7BE2" w:rsidRPr="00DA3A25">
        <w:rPr>
          <w:rFonts w:cs="Arial"/>
          <w:bCs/>
          <w:spacing w:val="2"/>
          <w:sz w:val="20"/>
        </w:rPr>
        <w:t>r</w:t>
      </w:r>
      <w:r w:rsidR="007E7BE2" w:rsidRPr="00DA3A25">
        <w:rPr>
          <w:rFonts w:cs="Arial"/>
          <w:bCs/>
          <w:sz w:val="20"/>
        </w:rPr>
        <w:t>en</w:t>
      </w:r>
      <w:r w:rsidR="00CF3A8D" w:rsidRPr="00DA3A25">
        <w:rPr>
          <w:rFonts w:cs="Arial"/>
          <w:sz w:val="20"/>
        </w:rPr>
        <w:t xml:space="preserve">. </w:t>
      </w:r>
      <w:bookmarkStart w:id="175" w:name="_Hlk40199949"/>
      <w:r w:rsidR="00B8762B" w:rsidRPr="00DA3A25">
        <w:rPr>
          <w:rFonts w:cs="Arial"/>
          <w:sz w:val="20"/>
        </w:rPr>
        <w:t>N</w:t>
      </w:r>
      <w:r w:rsidR="00473100"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="00473100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473100" w:rsidRPr="00DA3A25">
        <w:rPr>
          <w:rFonts w:cs="Arial"/>
          <w:sz w:val="20"/>
        </w:rPr>
        <w:t xml:space="preserve">e </w:t>
      </w:r>
      <w:r w:rsidR="008A1647" w:rsidRPr="00DA3A25">
        <w:rPr>
          <w:rFonts w:cs="Arial"/>
          <w:sz w:val="20"/>
        </w:rPr>
        <w:t>Jesus'</w:t>
      </w:r>
      <w:r w:rsidR="00FB1E4D" w:rsidRPr="00DA3A25">
        <w:rPr>
          <w:rFonts w:cs="Arial"/>
          <w:sz w:val="20"/>
        </w:rPr>
        <w:t xml:space="preserve"> </w:t>
      </w:r>
      <w:r w:rsidR="00473100" w:rsidRPr="00DA3A25">
        <w:rPr>
          <w:rFonts w:cs="Arial"/>
          <w:sz w:val="20"/>
        </w:rPr>
        <w:t xml:space="preserve">bas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73100" w:rsidRPr="00DA3A25">
        <w:rPr>
          <w:rFonts w:cs="Arial"/>
          <w:sz w:val="20"/>
        </w:rPr>
        <w:t xml:space="preserve">making </w:t>
      </w:r>
      <w:r w:rsidR="00E20650" w:rsidRPr="00DA3A25">
        <w:rPr>
          <w:rFonts w:cs="Arial"/>
          <w:spacing w:val="4"/>
          <w:sz w:val="20"/>
        </w:rPr>
        <w:t>t</w:t>
      </w:r>
      <w:r w:rsidR="00473100" w:rsidRPr="00DA3A25">
        <w:rPr>
          <w:rFonts w:cs="Arial"/>
          <w:sz w:val="20"/>
        </w:rPr>
        <w:t>his dis</w:t>
      </w:r>
      <w:r w:rsidR="00E20650" w:rsidRPr="00DA3A25">
        <w:rPr>
          <w:rFonts w:cs="Arial"/>
          <w:spacing w:val="4"/>
          <w:sz w:val="20"/>
        </w:rPr>
        <w:t>t</w:t>
      </w:r>
      <w:r w:rsidR="00473100" w:rsidRPr="00DA3A25">
        <w:rPr>
          <w:rFonts w:cs="Arial"/>
          <w:sz w:val="20"/>
        </w:rPr>
        <w:t>i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473100" w:rsidRPr="00DA3A25">
        <w:rPr>
          <w:rFonts w:cs="Arial"/>
          <w:sz w:val="20"/>
        </w:rPr>
        <w:t>ion</w:t>
      </w:r>
      <w:r w:rsidR="000861FB" w:rsidRPr="00DA3A25">
        <w:rPr>
          <w:rFonts w:cs="Arial"/>
          <w:sz w:val="20"/>
        </w:rPr>
        <w:t>,</w:t>
      </w:r>
      <w:r w:rsidR="00FB1E4D" w:rsidRPr="00DA3A25">
        <w:rPr>
          <w:rFonts w:cs="Arial"/>
          <w:sz w:val="20"/>
        </w:rPr>
        <w:t xml:space="preserve"> </w:t>
      </w:r>
      <w:r w:rsidR="003F32C1" w:rsidRPr="00DA3A25">
        <w:rPr>
          <w:rFonts w:cs="Arial"/>
          <w:sz w:val="20"/>
        </w:rPr>
        <w:t>an</w:t>
      </w:r>
      <w:r w:rsidR="00FB1E4D" w:rsidRPr="00DA3A25">
        <w:rPr>
          <w:rFonts w:cs="Arial"/>
          <w:sz w:val="20"/>
        </w:rPr>
        <w:t xml:space="preserve">d how he </w:t>
      </w:r>
      <w:r w:rsidR="00061668" w:rsidRPr="00DA3A25">
        <w:rPr>
          <w:rFonts w:cs="Arial"/>
          <w:sz w:val="20"/>
        </w:rPr>
        <w:t>p</w:t>
      </w:r>
      <w:r w:rsidR="00061668" w:rsidRPr="00DA3A25">
        <w:rPr>
          <w:rFonts w:cs="Arial"/>
          <w:spacing w:val="2"/>
          <w:sz w:val="20"/>
        </w:rPr>
        <w:t>r</w:t>
      </w:r>
      <w:r w:rsidR="00061668" w:rsidRPr="00DA3A25">
        <w:rPr>
          <w:rFonts w:cs="Arial"/>
          <w:sz w:val="20"/>
        </w:rPr>
        <w:t xml:space="preserve">oved </w:t>
      </w:r>
      <w:r w:rsidR="00FB1E4D" w:rsidRPr="00DA3A25">
        <w:rPr>
          <w:rFonts w:cs="Arial"/>
          <w:spacing w:val="4"/>
          <w:sz w:val="20"/>
        </w:rPr>
        <w:t>t</w:t>
      </w:r>
      <w:r w:rsidR="00FB1E4D" w:rsidRPr="00DA3A25">
        <w:rPr>
          <w:rFonts w:cs="Arial"/>
          <w:sz w:val="20"/>
        </w:rPr>
        <w:t>h</w:t>
      </w:r>
      <w:r w:rsidR="008A1647" w:rsidRPr="00DA3A25">
        <w:rPr>
          <w:rFonts w:cs="Arial"/>
          <w:sz w:val="20"/>
        </w:rPr>
        <w:t xml:space="preserve">ose who </w:t>
      </w:r>
      <w:r w:rsidR="003F32C1" w:rsidRPr="00DA3A25">
        <w:rPr>
          <w:rFonts w:cs="Arial"/>
          <w:sz w:val="20"/>
        </w:rPr>
        <w:t xml:space="preserve">he </w:t>
      </w:r>
      <w:r w:rsidR="008A1647" w:rsidRPr="00DA3A25">
        <w:rPr>
          <w:rFonts w:cs="Arial"/>
          <w:sz w:val="20"/>
        </w:rPr>
        <w:t>spoke</w:t>
      </w:r>
      <w:r w:rsidR="003F32C1" w:rsidRPr="00DA3A25">
        <w:rPr>
          <w:rFonts w:cs="Arial"/>
          <w:sz w:val="20"/>
        </w:rPr>
        <w:t xml:space="preserve"> </w:t>
      </w:r>
      <w:r w:rsidR="00061668" w:rsidRPr="00DA3A25">
        <w:rPr>
          <w:rFonts w:cs="Arial"/>
          <w:spacing w:val="4"/>
          <w:sz w:val="20"/>
        </w:rPr>
        <w:t>t</w:t>
      </w:r>
      <w:r w:rsidR="003F32C1" w:rsidRPr="00DA3A25">
        <w:rPr>
          <w:rFonts w:cs="Arial"/>
          <w:sz w:val="20"/>
        </w:rPr>
        <w:t>o</w:t>
      </w:r>
      <w:r w:rsidR="00061668" w:rsidRPr="00DA3A25">
        <w:rPr>
          <w:rFonts w:cs="Arial"/>
          <w:sz w:val="20"/>
        </w:rPr>
        <w:t xml:space="preserve"> </w:t>
      </w:r>
      <w:r w:rsidR="003F32C1" w:rsidRPr="00DA3A25">
        <w:rPr>
          <w:rFonts w:cs="Arial"/>
          <w:sz w:val="20"/>
        </w:rPr>
        <w:t>we</w:t>
      </w:r>
      <w:r w:rsidR="003F32C1" w:rsidRPr="00DA3A25">
        <w:rPr>
          <w:rFonts w:cs="Arial"/>
          <w:spacing w:val="2"/>
          <w:sz w:val="20"/>
        </w:rPr>
        <w:t>r</w:t>
      </w:r>
      <w:r w:rsidR="003F32C1" w:rsidRPr="00DA3A25">
        <w:rPr>
          <w:rFonts w:cs="Arial"/>
          <w:sz w:val="20"/>
        </w:rPr>
        <w:t xml:space="preserve">e </w:t>
      </w:r>
      <w:r w:rsidR="00FB1E4D" w:rsidRPr="00DA3A25">
        <w:rPr>
          <w:rFonts w:cs="Arial"/>
          <w:sz w:val="20"/>
        </w:rPr>
        <w:t xml:space="preserve">not God's </w:t>
      </w:r>
      <w:r w:rsidR="00DD27F6" w:rsidRPr="00DA3A25">
        <w:rPr>
          <w:rFonts w:cs="Arial"/>
          <w:spacing w:val="2"/>
          <w:sz w:val="20"/>
        </w:rPr>
        <w:t>c</w:t>
      </w:r>
      <w:r w:rsidR="00FB1E4D" w:rsidRPr="00DA3A25">
        <w:rPr>
          <w:rFonts w:cs="Arial"/>
          <w:sz w:val="20"/>
        </w:rPr>
        <w:t>hild</w:t>
      </w:r>
      <w:r w:rsidR="00FB1E4D" w:rsidRPr="00DA3A25">
        <w:rPr>
          <w:rFonts w:cs="Arial"/>
          <w:spacing w:val="2"/>
          <w:sz w:val="20"/>
        </w:rPr>
        <w:t>r</w:t>
      </w:r>
      <w:r w:rsidR="00FB1E4D" w:rsidRPr="00DA3A25">
        <w:rPr>
          <w:rFonts w:cs="Arial"/>
          <w:sz w:val="20"/>
        </w:rPr>
        <w:t>en</w:t>
      </w:r>
      <w:r w:rsidR="00061668" w:rsidRPr="00DA3A25">
        <w:rPr>
          <w:rFonts w:cs="Arial"/>
          <w:sz w:val="20"/>
        </w:rPr>
        <w:t xml:space="preserve">. </w:t>
      </w:r>
      <w:r w:rsidR="00942098" w:rsidRPr="00DA3A25">
        <w:rPr>
          <w:rFonts w:cs="Arial"/>
          <w:sz w:val="20"/>
        </w:rPr>
        <w:t>He</w:t>
      </w:r>
      <w:r w:rsidR="0006166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F15723" w:rsidRPr="00DA3A25">
        <w:rPr>
          <w:rFonts w:cs="Arial"/>
          <w:sz w:val="20"/>
        </w:rPr>
        <w:t xml:space="preserve">old </w:t>
      </w:r>
      <w:r w:rsidR="00E20650" w:rsidRPr="00DA3A25">
        <w:rPr>
          <w:rFonts w:cs="Arial"/>
          <w:spacing w:val="4"/>
          <w:sz w:val="20"/>
        </w:rPr>
        <w:t>t</w:t>
      </w:r>
      <w:r w:rsidR="00F15723" w:rsidRPr="00DA3A25">
        <w:rPr>
          <w:rFonts w:cs="Arial"/>
          <w:sz w:val="20"/>
        </w:rPr>
        <w:t>hem</w:t>
      </w:r>
      <w:bookmarkEnd w:id="175"/>
      <w:r w:rsidR="002B262C" w:rsidRPr="00DA3A25">
        <w:rPr>
          <w:rFonts w:cs="Arial"/>
          <w:sz w:val="20"/>
        </w:rPr>
        <w:t>:</w:t>
      </w:r>
    </w:p>
    <w:p w14:paraId="5EF0489A" w14:textId="77777777" w:rsidR="0043066D" w:rsidRPr="00DA3A25" w:rsidRDefault="0043066D" w:rsidP="00D852FE">
      <w:pPr>
        <w:spacing w:line="240" w:lineRule="auto"/>
        <w:jc w:val="both"/>
        <w:rPr>
          <w:rFonts w:cs="Arial"/>
          <w:sz w:val="20"/>
        </w:rPr>
      </w:pPr>
    </w:p>
    <w:p w14:paraId="5C59C906" w14:textId="66C0E691" w:rsidR="002904DD" w:rsidRPr="00DA3A25" w:rsidRDefault="00094A5F" w:rsidP="00D852FE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2904DD" w:rsidRPr="00DA3A25">
        <w:rPr>
          <w:rFonts w:cs="Arial"/>
          <w:bCs/>
          <w:sz w:val="20"/>
        </w:rPr>
        <w:t>ye a</w:t>
      </w:r>
      <w:r w:rsidR="002B2A62" w:rsidRPr="00DA3A25">
        <w:rPr>
          <w:rFonts w:cs="Arial"/>
          <w:bCs/>
          <w:spacing w:val="2"/>
          <w:sz w:val="20"/>
        </w:rPr>
        <w:t>r</w:t>
      </w:r>
      <w:r w:rsidR="002904DD" w:rsidRPr="00DA3A25">
        <w:rPr>
          <w:rFonts w:cs="Arial"/>
          <w:bCs/>
          <w:sz w:val="20"/>
        </w:rPr>
        <w:t>e Ab</w:t>
      </w:r>
      <w:r w:rsidR="002B2A62" w:rsidRPr="00DA3A25">
        <w:rPr>
          <w:rFonts w:cs="Arial"/>
          <w:bCs/>
          <w:spacing w:val="2"/>
          <w:sz w:val="20"/>
        </w:rPr>
        <w:t>r</w:t>
      </w:r>
      <w:r w:rsidR="002904DD" w:rsidRPr="00DA3A25">
        <w:rPr>
          <w:rFonts w:cs="Arial"/>
          <w:bCs/>
          <w:sz w:val="20"/>
        </w:rPr>
        <w:t>aham</w:t>
      </w:r>
      <w:r w:rsidR="00FD7131" w:rsidRPr="00DA3A25">
        <w:rPr>
          <w:rFonts w:cs="Arial"/>
          <w:bCs/>
          <w:sz w:val="20"/>
        </w:rPr>
        <w:fldChar w:fldCharType="begin"/>
      </w:r>
      <w:r w:rsidR="00FD7131" w:rsidRPr="00DA3A25">
        <w:rPr>
          <w:bCs/>
          <w:sz w:val="20"/>
        </w:rPr>
        <w:instrText xml:space="preserve"> XE "</w:instrText>
      </w:r>
      <w:r w:rsidR="00FD7131" w:rsidRPr="00DA3A25">
        <w:rPr>
          <w:rFonts w:cs="Arial"/>
          <w:bCs/>
          <w:sz w:val="20"/>
        </w:rPr>
        <w:instrText>Abraham</w:instrText>
      </w:r>
      <w:r w:rsidR="00FD7131" w:rsidRPr="00DA3A25">
        <w:rPr>
          <w:bCs/>
          <w:sz w:val="20"/>
        </w:rPr>
        <w:instrText xml:space="preserve">" </w:instrText>
      </w:r>
      <w:r w:rsidR="00FD7131" w:rsidRPr="00DA3A25">
        <w:rPr>
          <w:rFonts w:cs="Arial"/>
          <w:bCs/>
          <w:sz w:val="20"/>
        </w:rPr>
        <w:fldChar w:fldCharType="end"/>
      </w:r>
      <w:r w:rsidR="002904DD" w:rsidRPr="00DA3A25">
        <w:rPr>
          <w:rFonts w:cs="Arial"/>
          <w:bCs/>
          <w:sz w:val="20"/>
        </w:rPr>
        <w:t>'s seed</w:t>
      </w:r>
      <w:r w:rsidR="002904DD" w:rsidRPr="00DA3A25">
        <w:rPr>
          <w:rFonts w:cs="Arial"/>
          <w:sz w:val="20"/>
        </w:rPr>
        <w:t>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904DD" w:rsidRPr="00DA3A25">
        <w:rPr>
          <w:rFonts w:cs="Arial"/>
          <w:sz w:val="20"/>
        </w:rPr>
        <w:t xml:space="preserve">ye seek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o kill me, be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>ause my wo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d ha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 no pla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>e in you.</w:t>
      </w:r>
      <w:r w:rsidR="00A50DC7" w:rsidRPr="00DA3A25">
        <w:rPr>
          <w:rFonts w:cs="Arial"/>
          <w:sz w:val="20"/>
        </w:rPr>
        <w:t xml:space="preserve"> </w:t>
      </w:r>
      <w:r w:rsidR="002904DD" w:rsidRPr="00DA3A25">
        <w:rPr>
          <w:rFonts w:cs="Arial"/>
          <w:sz w:val="20"/>
        </w:rPr>
        <w:t xml:space="preserve">I speak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904DD"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>h I have seen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h my </w:t>
      </w:r>
      <w:r w:rsidR="00715F9A" w:rsidRPr="00DA3A25">
        <w:rPr>
          <w:rFonts w:cs="Arial"/>
          <w:sz w:val="20"/>
        </w:rPr>
        <w:t>F</w:t>
      </w:r>
      <w:r w:rsidR="002904DD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 xml:space="preserve">: and ye do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904DD"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>h ye have seen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.</w:t>
      </w:r>
      <w:r w:rsidR="00A50DC7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2904DD" w:rsidRPr="00DA3A25">
        <w:rPr>
          <w:rFonts w:cs="Arial"/>
          <w:sz w:val="20"/>
        </w:rPr>
        <w:t>hey answe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ed and said un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o him,</w:t>
      </w:r>
      <w:r w:rsidR="00A50DC7" w:rsidRPr="00DA3A25">
        <w:rPr>
          <w:rFonts w:cs="Arial"/>
          <w:sz w:val="20"/>
        </w:rPr>
        <w:t xml:space="preserve"> </w:t>
      </w:r>
      <w:r w:rsidR="002904DD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aham is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.</w:t>
      </w:r>
      <w:r w:rsidR="00A50DC7" w:rsidRPr="00DA3A25">
        <w:rPr>
          <w:rFonts w:cs="Arial"/>
          <w:sz w:val="20"/>
        </w:rPr>
        <w:t xml:space="preserve"> </w:t>
      </w:r>
      <w:r w:rsidR="002904DD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2904DD" w:rsidRPr="00DA3A25">
        <w:rPr>
          <w:rFonts w:cs="Arial"/>
          <w:sz w:val="20"/>
        </w:rPr>
        <w:t xml:space="preserve"> s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 un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hem, </w:t>
      </w:r>
      <w:r w:rsidR="002904DD" w:rsidRPr="00DA3A25">
        <w:rPr>
          <w:rFonts w:cs="Arial"/>
          <w:bCs/>
          <w:sz w:val="20"/>
        </w:rPr>
        <w:t>I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2904DD" w:rsidRPr="00DA3A25">
        <w:rPr>
          <w:rFonts w:cs="Arial"/>
          <w:bCs/>
          <w:sz w:val="20"/>
        </w:rPr>
        <w:t>ye we</w:t>
      </w:r>
      <w:r w:rsidR="002B2A62" w:rsidRPr="00DA3A25">
        <w:rPr>
          <w:rFonts w:cs="Arial"/>
          <w:bCs/>
          <w:spacing w:val="2"/>
          <w:sz w:val="20"/>
        </w:rPr>
        <w:t>r</w:t>
      </w:r>
      <w:r w:rsidR="002904DD" w:rsidRPr="00DA3A25">
        <w:rPr>
          <w:rFonts w:cs="Arial"/>
          <w:bCs/>
          <w:sz w:val="20"/>
        </w:rPr>
        <w:t>e Ab</w:t>
      </w:r>
      <w:r w:rsidR="002B2A62" w:rsidRPr="00DA3A25">
        <w:rPr>
          <w:rFonts w:cs="Arial"/>
          <w:bCs/>
          <w:spacing w:val="2"/>
          <w:sz w:val="20"/>
        </w:rPr>
        <w:t>r</w:t>
      </w:r>
      <w:r w:rsidR="002904DD" w:rsidRPr="00DA3A25">
        <w:rPr>
          <w:rFonts w:cs="Arial"/>
          <w:bCs/>
          <w:sz w:val="20"/>
        </w:rPr>
        <w:t xml:space="preserve">aham's </w:t>
      </w:r>
      <w:r w:rsidR="00E95871" w:rsidRPr="00DA3A25">
        <w:rPr>
          <w:rFonts w:cs="Arial"/>
          <w:bCs/>
          <w:spacing w:val="2"/>
          <w:sz w:val="20"/>
        </w:rPr>
        <w:t>c</w:t>
      </w:r>
      <w:r w:rsidR="002904DD" w:rsidRPr="00DA3A25">
        <w:rPr>
          <w:rFonts w:cs="Arial"/>
          <w:bCs/>
          <w:sz w:val="20"/>
        </w:rPr>
        <w:t>hild</w:t>
      </w:r>
      <w:r w:rsidR="002B2A62" w:rsidRPr="00DA3A25">
        <w:rPr>
          <w:rFonts w:cs="Arial"/>
          <w:bCs/>
          <w:spacing w:val="2"/>
          <w:sz w:val="20"/>
        </w:rPr>
        <w:t>r</w:t>
      </w:r>
      <w:r w:rsidR="002904DD" w:rsidRPr="00DA3A25">
        <w:rPr>
          <w:rFonts w:cs="Arial"/>
          <w:bCs/>
          <w:sz w:val="20"/>
        </w:rPr>
        <w:t xml:space="preserve">en, ye would do </w:t>
      </w:r>
      <w:r w:rsidR="00E20650" w:rsidRPr="00DA3A25">
        <w:rPr>
          <w:rFonts w:cs="Arial"/>
          <w:bCs/>
          <w:spacing w:val="4"/>
          <w:sz w:val="20"/>
        </w:rPr>
        <w:t>t</w:t>
      </w:r>
      <w:r w:rsidR="002904DD" w:rsidRPr="00DA3A25">
        <w:rPr>
          <w:rFonts w:cs="Arial"/>
          <w:bCs/>
          <w:sz w:val="20"/>
        </w:rPr>
        <w:t>he wo</w:t>
      </w:r>
      <w:r w:rsidR="002B2A62" w:rsidRPr="00DA3A25">
        <w:rPr>
          <w:rFonts w:cs="Arial"/>
          <w:bCs/>
          <w:spacing w:val="2"/>
          <w:sz w:val="20"/>
        </w:rPr>
        <w:t>r</w:t>
      </w:r>
      <w:r w:rsidR="002904DD" w:rsidRPr="00DA3A25">
        <w:rPr>
          <w:rFonts w:cs="Arial"/>
          <w:bCs/>
          <w:sz w:val="20"/>
        </w:rPr>
        <w:t>ks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2904DD" w:rsidRPr="00DA3A25">
        <w:rPr>
          <w:rFonts w:cs="Arial"/>
          <w:bCs/>
          <w:sz w:val="20"/>
        </w:rPr>
        <w:t>Ab</w:t>
      </w:r>
      <w:r w:rsidR="002B2A62" w:rsidRPr="00DA3A25">
        <w:rPr>
          <w:rFonts w:cs="Arial"/>
          <w:bCs/>
          <w:spacing w:val="2"/>
          <w:sz w:val="20"/>
        </w:rPr>
        <w:t>r</w:t>
      </w:r>
      <w:r w:rsidR="002904DD" w:rsidRPr="00DA3A25">
        <w:rPr>
          <w:rFonts w:cs="Arial"/>
          <w:bCs/>
          <w:sz w:val="20"/>
        </w:rPr>
        <w:t>aham</w:t>
      </w:r>
      <w:r w:rsidR="002904DD" w:rsidRPr="00DA3A25">
        <w:rPr>
          <w:rFonts w:cs="Arial"/>
          <w:sz w:val="20"/>
        </w:rPr>
        <w:t>.</w:t>
      </w:r>
      <w:r w:rsidR="00D5658B" w:rsidRPr="00DA3A25">
        <w:rPr>
          <w:rFonts w:cs="Arial"/>
          <w:sz w:val="20"/>
        </w:rPr>
        <w:t xml:space="preserve"> </w:t>
      </w:r>
      <w:r w:rsidR="002904DD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904DD" w:rsidRPr="00DA3A25">
        <w:rPr>
          <w:rFonts w:cs="Arial"/>
          <w:sz w:val="20"/>
        </w:rPr>
        <w:t xml:space="preserve">now ye seek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o kill me, a man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904DD" w:rsidRPr="00DA3A25">
        <w:rPr>
          <w:rFonts w:cs="Arial"/>
          <w:sz w:val="20"/>
        </w:rPr>
        <w:t>ha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old you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, whi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>h I have hea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904DD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2904DD" w:rsidRPr="00DA3A25">
        <w:rPr>
          <w:rFonts w:cs="Arial"/>
          <w:sz w:val="20"/>
        </w:rPr>
        <w:t xml:space="preserve">: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is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904DD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aham.</w:t>
      </w:r>
      <w:r w:rsidR="00D640D2" w:rsidRPr="00DA3A25">
        <w:rPr>
          <w:rFonts w:cs="Arial"/>
          <w:sz w:val="20"/>
        </w:rPr>
        <w:t xml:space="preserve"> </w:t>
      </w:r>
      <w:r w:rsidR="00D5658B" w:rsidRPr="00DA3A25">
        <w:rPr>
          <w:rFonts w:cs="Arial"/>
          <w:sz w:val="20"/>
        </w:rPr>
        <w:t>Y</w:t>
      </w:r>
      <w:r w:rsidR="002904DD" w:rsidRPr="00DA3A25">
        <w:rPr>
          <w:rFonts w:cs="Arial"/>
          <w:sz w:val="20"/>
        </w:rPr>
        <w:t xml:space="preserve">e do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e deed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904DD" w:rsidRPr="00DA3A25">
        <w:rPr>
          <w:rFonts w:cs="Arial"/>
          <w:sz w:val="20"/>
        </w:rPr>
        <w:t>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.</w:t>
      </w:r>
      <w:r w:rsidR="002904DD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2904DD" w:rsidRPr="00DA3A25">
        <w:rPr>
          <w:rFonts w:cs="Arial"/>
          <w:sz w:val="20"/>
        </w:rPr>
        <w:t xml:space="preserve">hen said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o him, We b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904DD" w:rsidRPr="00DA3A25">
        <w:rPr>
          <w:rFonts w:cs="Arial"/>
          <w:sz w:val="20"/>
        </w:rPr>
        <w:t>bo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ni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ion; </w:t>
      </w:r>
      <w:bookmarkStart w:id="176" w:name="_Hlk533155536"/>
      <w:r w:rsidR="002904DD" w:rsidRPr="00DA3A25">
        <w:rPr>
          <w:rFonts w:cs="Arial"/>
          <w:sz w:val="20"/>
        </w:rPr>
        <w:t xml:space="preserve">we have one </w:t>
      </w:r>
      <w:r w:rsidR="00715F9A" w:rsidRPr="00DA3A25">
        <w:rPr>
          <w:rFonts w:cs="Arial"/>
          <w:sz w:val="20"/>
        </w:rPr>
        <w:t>F</w:t>
      </w:r>
      <w:r w:rsidR="002904DD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="002904DD" w:rsidRPr="00DA3A25">
        <w:rPr>
          <w:rFonts w:cs="Arial"/>
          <w:sz w:val="20"/>
        </w:rPr>
        <w:t xml:space="preserve"> </w:t>
      </w:r>
      <w:r w:rsidR="002904DD" w:rsidRPr="00DA3A25">
        <w:rPr>
          <w:rFonts w:cs="Arial"/>
          <w:i/>
          <w:sz w:val="20"/>
        </w:rPr>
        <w:t>even</w:t>
      </w:r>
      <w:r w:rsidR="002904DD" w:rsidRPr="00DA3A25">
        <w:rPr>
          <w:rFonts w:cs="Arial"/>
          <w:sz w:val="20"/>
        </w:rPr>
        <w:t xml:space="preserve"> God.</w:t>
      </w:r>
      <w:bookmarkEnd w:id="176"/>
      <w:r w:rsidR="00D640D2" w:rsidRPr="00DA3A25">
        <w:rPr>
          <w:rFonts w:cs="Arial"/>
          <w:sz w:val="20"/>
        </w:rPr>
        <w:t xml:space="preserve"> </w:t>
      </w:r>
      <w:r w:rsidR="002904DD" w:rsidRPr="00DA3A25">
        <w:rPr>
          <w:rFonts w:cs="Arial"/>
          <w:sz w:val="20"/>
        </w:rPr>
        <w:t>Jesus said un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hem, </w:t>
      </w:r>
      <w:bookmarkStart w:id="177" w:name="_Hlk533162226"/>
      <w:r w:rsidR="002904DD"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904DD" w:rsidRPr="00DA3A25">
        <w:rPr>
          <w:rFonts w:cs="Arial"/>
          <w:sz w:val="20"/>
        </w:rPr>
        <w:t>God we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e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15F9A" w:rsidRPr="00DA3A25">
        <w:rPr>
          <w:rFonts w:cs="Arial"/>
          <w:sz w:val="20"/>
        </w:rPr>
        <w:t>F</w:t>
      </w:r>
      <w:r w:rsidR="002904DD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="002904DD" w:rsidRPr="00DA3A25">
        <w:rPr>
          <w:rFonts w:cs="Arial"/>
          <w:sz w:val="20"/>
        </w:rPr>
        <w:t xml:space="preserve"> ye would love me:</w:t>
      </w:r>
      <w:bookmarkEnd w:id="177"/>
      <w:r w:rsidR="002904DD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904DD" w:rsidRPr="00DA3A25">
        <w:rPr>
          <w:rFonts w:cs="Arial"/>
          <w:sz w:val="20"/>
        </w:rPr>
        <w:t>I p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o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 xml:space="preserve">eede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 xml:space="preserve">h and 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 xml:space="preserve">am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om God; n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>ame I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904DD" w:rsidRPr="00DA3A25">
        <w:rPr>
          <w:rFonts w:cs="Arial"/>
          <w:sz w:val="20"/>
        </w:rPr>
        <w:t>mysel</w:t>
      </w:r>
      <w:r w:rsidR="00F16F15" w:rsidRPr="00DA3A25">
        <w:rPr>
          <w:rFonts w:cs="Arial"/>
          <w:sz w:val="20"/>
        </w:rPr>
        <w:t>f,</w:t>
      </w:r>
      <w:r w:rsidR="002904DD" w:rsidRPr="00DA3A25">
        <w:rPr>
          <w:rFonts w:cs="Arial"/>
          <w:sz w:val="20"/>
        </w:rPr>
        <w:t xml:space="preserve">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904DD" w:rsidRPr="00DA3A25">
        <w:rPr>
          <w:rFonts w:cs="Arial"/>
          <w:sz w:val="20"/>
        </w:rPr>
        <w:t>he s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904DD" w:rsidRPr="00DA3A25">
        <w:rPr>
          <w:rFonts w:cs="Arial"/>
          <w:sz w:val="20"/>
        </w:rPr>
        <w:t>me.</w:t>
      </w:r>
      <w:r w:rsidR="00D640D2" w:rsidRPr="00DA3A25">
        <w:rPr>
          <w:rFonts w:cs="Arial"/>
          <w:sz w:val="20"/>
        </w:rPr>
        <w:t xml:space="preserve"> </w:t>
      </w:r>
      <w:r w:rsidR="002904DD" w:rsidRPr="00DA3A25">
        <w:rPr>
          <w:rFonts w:cs="Arial"/>
          <w:sz w:val="20"/>
        </w:rPr>
        <w:t>Why do y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904DD" w:rsidRPr="00DA3A25">
        <w:rPr>
          <w:rFonts w:cs="Arial"/>
          <w:sz w:val="20"/>
        </w:rPr>
        <w:t>unde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and my spee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 xml:space="preserve">h? </w:t>
      </w:r>
      <w:r w:rsidR="002904DD" w:rsidRPr="00DA3A25">
        <w:rPr>
          <w:rFonts w:cs="Arial"/>
          <w:i/>
          <w:sz w:val="20"/>
        </w:rPr>
        <w:t>even</w:t>
      </w:r>
      <w:r w:rsidR="002904DD" w:rsidRPr="00DA3A25">
        <w:rPr>
          <w:rFonts w:cs="Arial"/>
          <w:sz w:val="20"/>
        </w:rPr>
        <w:t xml:space="preserve"> be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 xml:space="preserve">ause ye </w:t>
      </w:r>
      <w:r w:rsidR="00E95871" w:rsidRPr="00DA3A25">
        <w:rPr>
          <w:rFonts w:cs="Arial"/>
          <w:spacing w:val="2"/>
          <w:sz w:val="20"/>
        </w:rPr>
        <w:t>c</w:t>
      </w:r>
      <w:r w:rsidR="002904DD"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904DD" w:rsidRPr="00DA3A25">
        <w:rPr>
          <w:rFonts w:cs="Arial"/>
          <w:sz w:val="20"/>
        </w:rPr>
        <w:t>he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904DD" w:rsidRPr="00DA3A25">
        <w:rPr>
          <w:rFonts w:cs="Arial"/>
          <w:sz w:val="20"/>
        </w:rPr>
        <w:t>my wo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d.</w:t>
      </w:r>
      <w:r w:rsidR="00D640D2" w:rsidRPr="00DA3A25">
        <w:rPr>
          <w:rFonts w:cs="Arial"/>
          <w:sz w:val="20"/>
        </w:rPr>
        <w:t xml:space="preserve"> </w:t>
      </w:r>
      <w:r w:rsidR="002904DD" w:rsidRPr="00DA3A25">
        <w:rPr>
          <w:rFonts w:cs="Arial"/>
          <w:sz w:val="20"/>
        </w:rPr>
        <w:t>Ye a</w:t>
      </w:r>
      <w:r w:rsidR="002B2A62" w:rsidRPr="00DA3A25">
        <w:rPr>
          <w:rFonts w:cs="Arial"/>
          <w:spacing w:val="2"/>
          <w:sz w:val="20"/>
        </w:rPr>
        <w:t>r</w:t>
      </w:r>
      <w:r w:rsidR="002904DD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904DD" w:rsidRPr="00DA3A25">
        <w:rPr>
          <w:rFonts w:cs="Arial"/>
          <w:i/>
          <w:sz w:val="20"/>
        </w:rPr>
        <w:t>you</w:t>
      </w:r>
      <w:r w:rsidR="00F16F15" w:rsidRPr="00DA3A25">
        <w:rPr>
          <w:rFonts w:cs="Arial"/>
          <w:i/>
          <w:spacing w:val="-2"/>
          <w:sz w:val="20"/>
        </w:rPr>
        <w:t>r</w:t>
      </w:r>
      <w:r w:rsidR="00F16F15" w:rsidRPr="00DA3A25">
        <w:rPr>
          <w:rFonts w:cs="Arial"/>
          <w:iCs/>
          <w:spacing w:val="-2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2904DD" w:rsidRPr="00DA3A25">
        <w:rPr>
          <w:rFonts w:cs="Arial"/>
          <w:sz w:val="20"/>
        </w:rPr>
        <w:t>he devil</w:t>
      </w:r>
      <w:r w:rsidR="00A77249" w:rsidRPr="00DA3A25">
        <w:rPr>
          <w:rFonts w:cs="Arial"/>
          <w:sz w:val="20"/>
        </w:rPr>
        <w:t xml:space="preserve">" </w:t>
      </w:r>
      <w:r w:rsidR="00A77249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="00A77249" w:rsidRPr="00633952">
        <w:rPr>
          <w:rFonts w:cs="Arial"/>
          <w:sz w:val="16"/>
          <w:szCs w:val="16"/>
        </w:rPr>
        <w:t>ou</w:t>
      </w:r>
      <w:r w:rsidR="00A77249" w:rsidRPr="00633952">
        <w:rPr>
          <w:rFonts w:cs="Arial"/>
          <w:spacing w:val="6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A77249" w:rsidRPr="00633952">
        <w:rPr>
          <w:rFonts w:cs="Arial"/>
          <w:sz w:val="16"/>
          <w:szCs w:val="16"/>
        </w:rPr>
        <w:t>h gospel 8:37-44)</w:t>
      </w:r>
      <w:r w:rsidR="00A77249" w:rsidRPr="00DA3A25">
        <w:rPr>
          <w:rFonts w:cs="Arial"/>
          <w:sz w:val="20"/>
        </w:rPr>
        <w:t>.</w:t>
      </w:r>
    </w:p>
    <w:p w14:paraId="65F3C1D8" w14:textId="77777777" w:rsidR="00902334" w:rsidRPr="00DA3A25" w:rsidRDefault="00902334" w:rsidP="00D852FE">
      <w:pPr>
        <w:spacing w:line="240" w:lineRule="auto"/>
        <w:rPr>
          <w:rFonts w:cs="Arial"/>
          <w:sz w:val="20"/>
        </w:rPr>
      </w:pPr>
    </w:p>
    <w:p w14:paraId="79B10824" w14:textId="7D8B195C" w:rsidR="00B071B0" w:rsidRPr="00DA3A25" w:rsidRDefault="006F4087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Here we see</w:t>
      </w:r>
      <w:r w:rsidR="003A3122" w:rsidRPr="00DA3A25">
        <w:rPr>
          <w:rFonts w:cs="Arial"/>
          <w:sz w:val="20"/>
        </w:rPr>
        <w:t xml:space="preserve"> </w:t>
      </w:r>
      <w:r w:rsidR="00DD55BE" w:rsidRPr="00DA3A25">
        <w:rPr>
          <w:rFonts w:cs="Arial"/>
          <w:sz w:val="20"/>
        </w:rPr>
        <w:t xml:space="preserve">dueling </w:t>
      </w:r>
      <w:r w:rsidR="00E95871" w:rsidRPr="00DA3A25">
        <w:rPr>
          <w:rFonts w:cs="Arial"/>
          <w:spacing w:val="2"/>
          <w:sz w:val="20"/>
        </w:rPr>
        <w:t>c</w:t>
      </w:r>
      <w:r w:rsidR="00DD55BE" w:rsidRPr="00DA3A25">
        <w:rPr>
          <w:rFonts w:cs="Arial"/>
          <w:sz w:val="20"/>
        </w:rPr>
        <w:t>laims</w:t>
      </w:r>
      <w:r w:rsidR="00902334" w:rsidRPr="00DA3A25">
        <w:rPr>
          <w:rFonts w:cs="Arial"/>
          <w:sz w:val="20"/>
        </w:rPr>
        <w:t>.</w:t>
      </w:r>
      <w:r w:rsidR="00227401" w:rsidRPr="00DA3A25">
        <w:rPr>
          <w:rFonts w:cs="Arial"/>
          <w:sz w:val="20"/>
        </w:rPr>
        <w:t xml:space="preserve"> </w:t>
      </w:r>
      <w:r w:rsidR="00F33166" w:rsidRPr="00DA3A25">
        <w:rPr>
          <w:rFonts w:cs="Arial"/>
          <w:sz w:val="20"/>
        </w:rPr>
        <w:t xml:space="preserve">While </w:t>
      </w:r>
      <w:r w:rsidR="00A46647" w:rsidRPr="00DA3A25">
        <w:rPr>
          <w:rFonts w:cs="Arial"/>
          <w:spacing w:val="2"/>
          <w:sz w:val="20"/>
        </w:rPr>
        <w:t>t</w:t>
      </w:r>
      <w:r w:rsidR="00934EE4" w:rsidRPr="00DA3A25">
        <w:rPr>
          <w:rFonts w:cs="Arial"/>
          <w:sz w:val="20"/>
        </w:rPr>
        <w:t>hose</w:t>
      </w:r>
      <w:r w:rsidR="008F2630" w:rsidRPr="00DA3A25">
        <w:rPr>
          <w:rFonts w:cs="Arial"/>
          <w:sz w:val="20"/>
        </w:rPr>
        <w:t xml:space="preserve"> </w:t>
      </w:r>
      <w:r w:rsidR="00902334" w:rsidRPr="00DA3A25">
        <w:rPr>
          <w:rFonts w:cs="Arial"/>
          <w:sz w:val="20"/>
        </w:rPr>
        <w:t>men</w:t>
      </w:r>
      <w:r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DD55BE" w:rsidRPr="00DA3A25">
        <w:rPr>
          <w:rFonts w:cs="Arial"/>
          <w:sz w:val="20"/>
        </w:rPr>
        <w:t>laim</w:t>
      </w:r>
      <w:r w:rsidR="008C2D73" w:rsidRPr="00DA3A25">
        <w:rPr>
          <w:rFonts w:cs="Arial"/>
          <w:sz w:val="20"/>
        </w:rPr>
        <w:t>ed</w:t>
      </w:r>
      <w:r w:rsidR="00902334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902334" w:rsidRPr="00DA3A25">
        <w:rPr>
          <w:rFonts w:cs="Arial"/>
          <w:sz w:val="20"/>
        </w:rPr>
        <w:t>heir fa</w:t>
      </w:r>
      <w:r w:rsidR="00A46647" w:rsidRPr="00DA3A25">
        <w:rPr>
          <w:rFonts w:cs="Arial"/>
          <w:spacing w:val="2"/>
          <w:sz w:val="20"/>
        </w:rPr>
        <w:t>t</w:t>
      </w:r>
      <w:r w:rsidR="00902334" w:rsidRPr="00DA3A25">
        <w:rPr>
          <w:rFonts w:cs="Arial"/>
          <w:sz w:val="20"/>
        </w:rPr>
        <w:t>her was</w:t>
      </w:r>
      <w:r w:rsidR="00DD55BE" w:rsidRPr="00DA3A25">
        <w:rPr>
          <w:rFonts w:cs="Arial"/>
          <w:sz w:val="20"/>
        </w:rPr>
        <w:t xml:space="preserve"> Ab</w:t>
      </w:r>
      <w:r w:rsidR="002B2A62" w:rsidRPr="00DA3A25">
        <w:rPr>
          <w:rFonts w:cs="Arial"/>
          <w:spacing w:val="2"/>
          <w:sz w:val="20"/>
        </w:rPr>
        <w:t>r</w:t>
      </w:r>
      <w:r w:rsidR="00DD55BE" w:rsidRPr="00DA3A25">
        <w:rPr>
          <w:rFonts w:cs="Arial"/>
          <w:sz w:val="20"/>
        </w:rPr>
        <w:t>aham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m</w:instrText>
      </w:r>
      <w:r w:rsidR="00FD7131" w:rsidRPr="00DA3A25">
        <w:rPr>
          <w:sz w:val="20"/>
        </w:rPr>
        <w:instrText xml:space="preserve">" </w:instrText>
      </w:r>
      <w:r w:rsidR="00FD7131" w:rsidRPr="00DA3A25">
        <w:rPr>
          <w:rFonts w:cs="Arial"/>
          <w:sz w:val="20"/>
        </w:rPr>
        <w:fldChar w:fldCharType="end"/>
      </w:r>
      <w:r w:rsidR="00F33166" w:rsidRPr="00DA3A25">
        <w:rPr>
          <w:rFonts w:cs="Arial"/>
          <w:sz w:val="20"/>
        </w:rPr>
        <w:t>,</w:t>
      </w:r>
      <w:r w:rsidR="00DD55BE" w:rsidRPr="00DA3A25">
        <w:rPr>
          <w:rFonts w:cs="Arial"/>
          <w:sz w:val="20"/>
        </w:rPr>
        <w:t xml:space="preserve">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DD55BE" w:rsidRPr="00DA3A25">
        <w:rPr>
          <w:rFonts w:cs="Arial"/>
          <w:sz w:val="20"/>
        </w:rPr>
        <w:t xml:space="preserve"> </w:t>
      </w:r>
      <w:r w:rsidR="00F26385" w:rsidRPr="00DA3A25">
        <w:rPr>
          <w:rFonts w:cs="Arial"/>
          <w:sz w:val="20"/>
        </w:rPr>
        <w:t>s</w:t>
      </w:r>
      <w:r w:rsidR="00934EE4" w:rsidRPr="00DA3A25">
        <w:rPr>
          <w:rFonts w:cs="Arial"/>
          <w:sz w:val="20"/>
        </w:rPr>
        <w:t>aid</w:t>
      </w:r>
      <w:r w:rsidR="00DD55BE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D55BE" w:rsidRPr="00DA3A25">
        <w:rPr>
          <w:rFonts w:cs="Arial"/>
          <w:sz w:val="20"/>
        </w:rPr>
        <w:t>h</w:t>
      </w:r>
      <w:r w:rsidR="00620B4B" w:rsidRPr="00DA3A25">
        <w:rPr>
          <w:rFonts w:cs="Arial"/>
          <w:sz w:val="20"/>
        </w:rPr>
        <w:t>ey</w:t>
      </w:r>
      <w:r w:rsidR="00DD55BE" w:rsidRPr="00DA3A25">
        <w:rPr>
          <w:rFonts w:cs="Arial"/>
          <w:sz w:val="20"/>
        </w:rPr>
        <w:t xml:space="preserve"> </w:t>
      </w:r>
      <w:r w:rsidR="008C2D73" w:rsidRPr="00DA3A25">
        <w:rPr>
          <w:rFonts w:cs="Arial"/>
          <w:sz w:val="20"/>
        </w:rPr>
        <w:t>we</w:t>
      </w:r>
      <w:r w:rsidR="002B2A62" w:rsidRPr="00DA3A25">
        <w:rPr>
          <w:rFonts w:cs="Arial"/>
          <w:spacing w:val="2"/>
          <w:sz w:val="20"/>
        </w:rPr>
        <w:t>r</w:t>
      </w:r>
      <w:r w:rsidR="00DD55BE" w:rsidRPr="00DA3A25">
        <w:rPr>
          <w:rFonts w:cs="Arial"/>
          <w:sz w:val="20"/>
        </w:rPr>
        <w:t>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D55BE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DD55BE" w:rsidRPr="00DA3A25">
        <w:rPr>
          <w:rFonts w:cs="Arial"/>
          <w:sz w:val="20"/>
        </w:rPr>
        <w:t xml:space="preserve">aham's </w:t>
      </w:r>
      <w:r w:rsidR="00E95871" w:rsidRPr="00DA3A25">
        <w:rPr>
          <w:rFonts w:cs="Arial"/>
          <w:spacing w:val="2"/>
          <w:sz w:val="20"/>
        </w:rPr>
        <w:t>c</w:t>
      </w:r>
      <w:r w:rsidR="00DD55BE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DD55BE" w:rsidRPr="00DA3A25">
        <w:rPr>
          <w:rFonts w:cs="Arial"/>
          <w:sz w:val="20"/>
        </w:rPr>
        <w:t xml:space="preserve">en. </w:t>
      </w:r>
      <w:r w:rsidR="008C2D73"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="008C2D73" w:rsidRPr="00DA3A25">
        <w:rPr>
          <w:rFonts w:cs="Arial"/>
          <w:sz w:val="20"/>
        </w:rPr>
        <w:t xml:space="preserve">ause </w:t>
      </w:r>
      <w:r w:rsidR="00E20650" w:rsidRPr="00DA3A25">
        <w:rPr>
          <w:rFonts w:cs="Arial"/>
          <w:spacing w:val="4"/>
          <w:sz w:val="20"/>
        </w:rPr>
        <w:t>t</w:t>
      </w:r>
      <w:r w:rsidR="00DD55BE" w:rsidRPr="00DA3A25">
        <w:rPr>
          <w:rFonts w:cs="Arial"/>
          <w:sz w:val="20"/>
        </w:rPr>
        <w:t>hey we</w:t>
      </w:r>
      <w:r w:rsidR="002B2A62" w:rsidRPr="00DA3A25">
        <w:rPr>
          <w:rFonts w:cs="Arial"/>
          <w:spacing w:val="2"/>
          <w:sz w:val="20"/>
        </w:rPr>
        <w:t>r</w:t>
      </w:r>
      <w:r w:rsidR="00DD55BE" w:rsidRPr="00DA3A25">
        <w:rPr>
          <w:rFonts w:cs="Arial"/>
          <w:sz w:val="20"/>
        </w:rPr>
        <w:t>e using 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DD55BE" w:rsidRPr="00DA3A25">
        <w:rPr>
          <w:rFonts w:cs="Arial"/>
          <w:sz w:val="20"/>
        </w:rPr>
        <w:t>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D55BE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DD55BE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DD55BE" w:rsidRPr="00DA3A25">
        <w:rPr>
          <w:rFonts w:cs="Arial"/>
          <w:sz w:val="20"/>
        </w:rPr>
        <w:t xml:space="preserve">ds </w:t>
      </w:r>
      <w:r w:rsidR="00E20650" w:rsidRPr="00DA3A25">
        <w:rPr>
          <w:rFonts w:cs="Arial"/>
          <w:spacing w:val="4"/>
          <w:sz w:val="20"/>
        </w:rPr>
        <w:t>t</w:t>
      </w:r>
      <w:r w:rsidR="00DD55BE" w:rsidRPr="00DA3A25">
        <w:rPr>
          <w:rFonts w:cs="Arial"/>
          <w:sz w:val="20"/>
        </w:rPr>
        <w:t>o de</w:t>
      </w:r>
      <w:r w:rsidR="0032622B" w:rsidRPr="00DA3A25">
        <w:rPr>
          <w:rFonts w:cs="Arial"/>
          <w:spacing w:val="4"/>
          <w:sz w:val="20"/>
        </w:rPr>
        <w:t>f</w:t>
      </w:r>
      <w:r w:rsidR="00DD55BE" w:rsidRPr="00DA3A25">
        <w:rPr>
          <w:rFonts w:cs="Arial"/>
          <w:sz w:val="20"/>
        </w:rPr>
        <w:t>ine</w:t>
      </w:r>
      <w:r w:rsidR="008C2D7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C2D73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8C2D73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8C2D73" w:rsidRPr="00DA3A25">
        <w:rPr>
          <w:rFonts w:cs="Arial"/>
          <w:sz w:val="20"/>
        </w:rPr>
        <w:t xml:space="preserve">ms, </w:t>
      </w:r>
      <w:r w:rsidR="00E20650" w:rsidRPr="00DA3A25">
        <w:rPr>
          <w:rFonts w:cs="Arial"/>
          <w:spacing w:val="4"/>
          <w:sz w:val="20"/>
        </w:rPr>
        <w:t>t</w:t>
      </w:r>
      <w:r w:rsidR="008C2D73" w:rsidRPr="00DA3A25">
        <w:rPr>
          <w:rFonts w:cs="Arial"/>
          <w:sz w:val="20"/>
        </w:rPr>
        <w:t xml:space="preserve">hey </w:t>
      </w:r>
      <w:r w:rsidR="00E95871" w:rsidRPr="00DA3A25">
        <w:rPr>
          <w:rFonts w:cs="Arial"/>
          <w:spacing w:val="2"/>
          <w:sz w:val="20"/>
        </w:rPr>
        <w:t>c</w:t>
      </w:r>
      <w:r w:rsidR="008C2D73" w:rsidRPr="00DA3A25">
        <w:rPr>
          <w:rFonts w:cs="Arial"/>
          <w:sz w:val="20"/>
        </w:rPr>
        <w:t xml:space="preserve">ame </w:t>
      </w:r>
      <w:r w:rsidR="00E20650" w:rsidRPr="00DA3A25">
        <w:rPr>
          <w:rFonts w:cs="Arial"/>
          <w:spacing w:val="4"/>
          <w:sz w:val="20"/>
        </w:rPr>
        <w:t>t</w:t>
      </w:r>
      <w:r w:rsidR="008C2D73" w:rsidRPr="00DA3A25">
        <w:rPr>
          <w:rFonts w:cs="Arial"/>
          <w:sz w:val="20"/>
        </w:rPr>
        <w:t>o 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8C2D73" w:rsidRPr="00DA3A25">
        <w:rPr>
          <w:rFonts w:cs="Arial"/>
          <w:sz w:val="20"/>
        </w:rPr>
        <w:t>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8C2D73" w:rsidRPr="00DA3A25">
        <w:rPr>
          <w:rFonts w:cs="Arial"/>
          <w:sz w:val="20"/>
        </w:rPr>
        <w:t>on</w:t>
      </w:r>
      <w:r w:rsidR="00E95871" w:rsidRPr="00DA3A25">
        <w:rPr>
          <w:rFonts w:cs="Arial"/>
          <w:spacing w:val="2"/>
          <w:sz w:val="20"/>
        </w:rPr>
        <w:t>c</w:t>
      </w:r>
      <w:r w:rsidR="008C2D73" w:rsidRPr="00DA3A25">
        <w:rPr>
          <w:rFonts w:cs="Arial"/>
          <w:sz w:val="20"/>
        </w:rPr>
        <w:t xml:space="preserve">lusions. </w:t>
      </w:r>
      <w:r w:rsidR="00272FF6" w:rsidRPr="00DA3A25">
        <w:rPr>
          <w:rFonts w:cs="Arial"/>
          <w:sz w:val="20"/>
        </w:rPr>
        <w:t>T</w:t>
      </w:r>
      <w:r w:rsidR="00503441" w:rsidRPr="00DA3A25">
        <w:rPr>
          <w:rFonts w:cs="Arial"/>
          <w:sz w:val="20"/>
        </w:rPr>
        <w:t>heir assump</w:t>
      </w:r>
      <w:r w:rsidR="00A46647" w:rsidRPr="00DA3A25">
        <w:rPr>
          <w:rFonts w:cs="Arial"/>
          <w:spacing w:val="2"/>
          <w:sz w:val="20"/>
        </w:rPr>
        <w:t>t</w:t>
      </w:r>
      <w:r w:rsidR="00503441" w:rsidRPr="00DA3A25">
        <w:rPr>
          <w:rFonts w:cs="Arial"/>
          <w:sz w:val="20"/>
        </w:rPr>
        <w:t xml:space="preserve">ion </w:t>
      </w:r>
      <w:r w:rsidR="00A46647" w:rsidRPr="00DA3A25">
        <w:rPr>
          <w:rFonts w:cs="Arial"/>
          <w:spacing w:val="2"/>
          <w:sz w:val="20"/>
        </w:rPr>
        <w:t>t</w:t>
      </w:r>
      <w:r w:rsidR="00503441" w:rsidRPr="00DA3A25">
        <w:rPr>
          <w:rFonts w:cs="Arial"/>
          <w:sz w:val="20"/>
        </w:rPr>
        <w:t xml:space="preserve">hat </w:t>
      </w:r>
      <w:r w:rsidR="008C2D73" w:rsidRPr="00DA3A25">
        <w:rPr>
          <w:rFonts w:cs="Arial"/>
          <w:sz w:val="20"/>
        </w:rPr>
        <w:t xml:space="preserve">a </w:t>
      </w:r>
      <w:r w:rsidR="00DD55BE" w:rsidRPr="00DA3A25">
        <w:rPr>
          <w:rFonts w:cs="Arial"/>
          <w:sz w:val="20"/>
        </w:rPr>
        <w:t>physi</w:t>
      </w:r>
      <w:r w:rsidR="00E95871" w:rsidRPr="00DA3A25">
        <w:rPr>
          <w:rFonts w:cs="Arial"/>
          <w:spacing w:val="2"/>
          <w:sz w:val="20"/>
        </w:rPr>
        <w:t>c</w:t>
      </w:r>
      <w:r w:rsidR="00DD55BE" w:rsidRPr="00DA3A25">
        <w:rPr>
          <w:rFonts w:cs="Arial"/>
          <w:sz w:val="20"/>
        </w:rPr>
        <w:t>a</w:t>
      </w:r>
      <w:r w:rsidR="00744775" w:rsidRPr="00DA3A25">
        <w:rPr>
          <w:rFonts w:cs="Arial"/>
          <w:sz w:val="20"/>
        </w:rPr>
        <w:t xml:space="preserve">l </w:t>
      </w:r>
      <w:r w:rsidR="00C00166" w:rsidRPr="00DA3A25">
        <w:rPr>
          <w:rFonts w:cs="Arial"/>
          <w:spacing w:val="2"/>
          <w:sz w:val="20"/>
        </w:rPr>
        <w:t>c</w:t>
      </w:r>
      <w:r w:rsidR="00272FF6" w:rsidRPr="00DA3A25">
        <w:rPr>
          <w:rFonts w:cs="Arial"/>
          <w:sz w:val="20"/>
        </w:rPr>
        <w:t>onne</w:t>
      </w:r>
      <w:r w:rsidR="00AF3B4B" w:rsidRPr="00DA3A25">
        <w:rPr>
          <w:rFonts w:cs="Arial"/>
          <w:spacing w:val="2"/>
          <w:sz w:val="20"/>
        </w:rPr>
        <w:t>ct</w:t>
      </w:r>
      <w:r w:rsidR="00272FF6" w:rsidRPr="00DA3A25">
        <w:rPr>
          <w:rFonts w:cs="Arial"/>
          <w:sz w:val="20"/>
        </w:rPr>
        <w:t>ion</w:t>
      </w:r>
      <w:r w:rsidR="00744775" w:rsidRPr="00DA3A25">
        <w:rPr>
          <w:rFonts w:cs="Arial"/>
          <w:sz w:val="20"/>
        </w:rPr>
        <w:t xml:space="preserve"> </w:t>
      </w:r>
      <w:r w:rsidR="00744775" w:rsidRPr="00DA3A25">
        <w:rPr>
          <w:rFonts w:cs="Arial"/>
          <w:spacing w:val="4"/>
          <w:sz w:val="20"/>
        </w:rPr>
        <w:t>t</w:t>
      </w:r>
      <w:r w:rsidR="00744775" w:rsidRPr="00DA3A25">
        <w:rPr>
          <w:rFonts w:cs="Arial"/>
          <w:sz w:val="20"/>
        </w:rPr>
        <w:t xml:space="preserve">o </w:t>
      </w:r>
      <w:r w:rsidR="008C2D73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8C2D73" w:rsidRPr="00DA3A25">
        <w:rPr>
          <w:rFonts w:cs="Arial"/>
          <w:sz w:val="20"/>
        </w:rPr>
        <w:t>aham</w:t>
      </w:r>
      <w:r w:rsidR="00E63C1C" w:rsidRPr="00DA3A25">
        <w:rPr>
          <w:rFonts w:cs="Arial"/>
          <w:sz w:val="20"/>
        </w:rPr>
        <w:fldChar w:fldCharType="begin"/>
      </w:r>
      <w:r w:rsidR="00E63C1C" w:rsidRPr="00DA3A25">
        <w:rPr>
          <w:sz w:val="20"/>
        </w:rPr>
        <w:instrText xml:space="preserve"> XE "</w:instrText>
      </w:r>
      <w:r w:rsidR="00E63C1C" w:rsidRPr="00DA3A25">
        <w:rPr>
          <w:rFonts w:asciiTheme="minorHAnsi" w:hAnsiTheme="minorHAnsi"/>
          <w:noProof/>
          <w:spacing w:val="-4"/>
          <w:sz w:val="20"/>
          <w:szCs w:val="16"/>
        </w:rPr>
        <w:instrText>Abraham</w:instrText>
      </w:r>
      <w:r w:rsidR="00E63C1C" w:rsidRPr="00DA3A25">
        <w:rPr>
          <w:sz w:val="20"/>
        </w:rPr>
        <w:instrText xml:space="preserve">" </w:instrText>
      </w:r>
      <w:r w:rsidR="00E63C1C" w:rsidRPr="00DA3A25">
        <w:rPr>
          <w:rFonts w:cs="Arial"/>
          <w:sz w:val="20"/>
        </w:rPr>
        <w:fldChar w:fldCharType="end"/>
      </w:r>
      <w:r w:rsidR="00503441" w:rsidRPr="00DA3A25">
        <w:rPr>
          <w:rFonts w:cs="Arial"/>
          <w:sz w:val="20"/>
        </w:rPr>
        <w:t xml:space="preserve"> is what made a person a </w:t>
      </w:r>
      <w:r w:rsidR="00C00166" w:rsidRPr="00DA3A25">
        <w:rPr>
          <w:rFonts w:cs="Arial"/>
          <w:spacing w:val="2"/>
          <w:sz w:val="20"/>
        </w:rPr>
        <w:t>c</w:t>
      </w:r>
      <w:r w:rsidR="00503441" w:rsidRPr="00DA3A25">
        <w:rPr>
          <w:rFonts w:cs="Arial"/>
          <w:sz w:val="20"/>
        </w:rPr>
        <w:t>hild of Abraham was</w:t>
      </w:r>
      <w:r w:rsidR="008C2D73" w:rsidRPr="00DA3A25">
        <w:rPr>
          <w:rFonts w:cs="Arial"/>
          <w:sz w:val="20"/>
        </w:rPr>
        <w:t xml:space="preserve"> w</w:t>
      </w:r>
      <w:r w:rsidR="002B2A62" w:rsidRPr="00DA3A25">
        <w:rPr>
          <w:rFonts w:cs="Arial"/>
          <w:spacing w:val="2"/>
          <w:sz w:val="20"/>
        </w:rPr>
        <w:t>r</w:t>
      </w:r>
      <w:r w:rsidR="008C2D73" w:rsidRPr="00DA3A25">
        <w:rPr>
          <w:rFonts w:cs="Arial"/>
          <w:sz w:val="20"/>
        </w:rPr>
        <w:t xml:space="preserve">ong. </w:t>
      </w:r>
      <w:r w:rsidR="00715F9A" w:rsidRPr="00DA3A25">
        <w:rPr>
          <w:rFonts w:cs="Arial"/>
          <w:sz w:val="20"/>
        </w:rPr>
        <w:t>T</w:t>
      </w:r>
      <w:r w:rsidR="008C2D73" w:rsidRPr="00DA3A25">
        <w:rPr>
          <w:rFonts w:cs="Arial"/>
          <w:sz w:val="20"/>
        </w:rPr>
        <w:t xml:space="preserve">hey </w:t>
      </w:r>
      <w:r w:rsidR="00B8762B" w:rsidRPr="00DA3A25">
        <w:rPr>
          <w:rFonts w:cs="Arial"/>
          <w:sz w:val="20"/>
        </w:rPr>
        <w:t>did</w:t>
      </w:r>
      <w:r w:rsidR="008C2D73"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C2D73" w:rsidRPr="00DA3A25">
        <w:rPr>
          <w:rFonts w:cs="Arial"/>
          <w:sz w:val="20"/>
        </w:rPr>
        <w:t>hono</w:t>
      </w:r>
      <w:r w:rsidR="002B2A62" w:rsidRPr="00DA3A25">
        <w:rPr>
          <w:rFonts w:cs="Arial"/>
          <w:spacing w:val="2"/>
          <w:sz w:val="20"/>
        </w:rPr>
        <w:t>r</w:t>
      </w:r>
      <w:r w:rsidR="008C2D73" w:rsidRPr="00DA3A25">
        <w:rPr>
          <w:rFonts w:cs="Arial"/>
          <w:sz w:val="20"/>
        </w:rPr>
        <w:t xml:space="preserve"> Ab</w:t>
      </w:r>
      <w:r w:rsidR="002B2A62" w:rsidRPr="00DA3A25">
        <w:rPr>
          <w:rFonts w:cs="Arial"/>
          <w:spacing w:val="2"/>
          <w:sz w:val="20"/>
        </w:rPr>
        <w:t>r</w:t>
      </w:r>
      <w:r w:rsidR="008C2D73" w:rsidRPr="00DA3A25">
        <w:rPr>
          <w:rFonts w:cs="Arial"/>
          <w:sz w:val="20"/>
        </w:rPr>
        <w:t>aha</w:t>
      </w:r>
      <w:r w:rsidR="00503441" w:rsidRPr="00DA3A25">
        <w:rPr>
          <w:rFonts w:cs="Arial"/>
          <w:sz w:val="20"/>
        </w:rPr>
        <w:t xml:space="preserve">m by </w:t>
      </w:r>
      <w:r w:rsidR="008C2D73" w:rsidRPr="00DA3A25">
        <w:rPr>
          <w:rFonts w:cs="Arial"/>
          <w:sz w:val="20"/>
        </w:rPr>
        <w:t>doing</w:t>
      </w:r>
      <w:r w:rsidR="0071405E" w:rsidRPr="00DA3A25">
        <w:rPr>
          <w:rFonts w:cs="Arial"/>
          <w:sz w:val="20"/>
        </w:rPr>
        <w:t xml:space="preserve"> </w:t>
      </w:r>
      <w:r w:rsidR="008C2D73" w:rsidRPr="00DA3A25">
        <w:rPr>
          <w:rFonts w:cs="Arial"/>
          <w:sz w:val="20"/>
        </w:rPr>
        <w:t xml:space="preserve">as he had </w:t>
      </w:r>
      <w:r w:rsidR="00657EEC" w:rsidRPr="00DA3A25">
        <w:rPr>
          <w:rFonts w:cs="Arial"/>
          <w:sz w:val="20"/>
        </w:rPr>
        <w:t>done.</w:t>
      </w:r>
      <w:r w:rsidR="00503441" w:rsidRPr="00DA3A25">
        <w:rPr>
          <w:rFonts w:cs="Arial"/>
          <w:sz w:val="20"/>
        </w:rPr>
        <w:t xml:space="preserve"> </w:t>
      </w:r>
      <w:r w:rsidR="00657EEC" w:rsidRPr="00DA3A25">
        <w:rPr>
          <w:rFonts w:cs="Arial"/>
          <w:sz w:val="20"/>
        </w:rPr>
        <w:t>T</w:t>
      </w:r>
      <w:r w:rsidR="00D33FD0" w:rsidRPr="00DA3A25">
        <w:rPr>
          <w:rFonts w:cs="Arial"/>
          <w:sz w:val="20"/>
        </w:rPr>
        <w:t>hus,</w:t>
      </w:r>
      <w:r w:rsidR="00503441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71405E" w:rsidRPr="00DA3A25">
        <w:rPr>
          <w:rFonts w:cs="Arial"/>
          <w:sz w:val="20"/>
        </w:rPr>
        <w:t>hey we</w:t>
      </w:r>
      <w:r w:rsidR="002B2A62" w:rsidRPr="00DA3A25">
        <w:rPr>
          <w:rFonts w:cs="Arial"/>
          <w:spacing w:val="2"/>
          <w:sz w:val="20"/>
        </w:rPr>
        <w:t>r</w:t>
      </w:r>
      <w:r w:rsidR="0071405E" w:rsidRPr="00DA3A25">
        <w:rPr>
          <w:rFonts w:cs="Arial"/>
          <w:sz w:val="20"/>
        </w:rPr>
        <w:t>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05568" w:rsidRPr="00DA3A25">
        <w:rPr>
          <w:rFonts w:cs="Arial"/>
          <w:sz w:val="20"/>
        </w:rPr>
        <w:t>a</w:t>
      </w:r>
      <w:r w:rsidR="00AF3B4B" w:rsidRPr="00DA3A25">
        <w:rPr>
          <w:rFonts w:cs="Arial"/>
          <w:spacing w:val="2"/>
          <w:sz w:val="20"/>
        </w:rPr>
        <w:t>ct</w:t>
      </w:r>
      <w:r w:rsidR="00005568" w:rsidRPr="00DA3A25">
        <w:rPr>
          <w:rFonts w:cs="Arial"/>
          <w:sz w:val="20"/>
        </w:rPr>
        <w:t>ing</w:t>
      </w:r>
      <w:r w:rsidR="00C63E1A" w:rsidRPr="00DA3A25">
        <w:rPr>
          <w:rFonts w:cs="Arial"/>
          <w:sz w:val="20"/>
        </w:rPr>
        <w:t xml:space="preserve"> as </w:t>
      </w:r>
      <w:r w:rsidR="001B09D1" w:rsidRPr="00DA3A25">
        <w:rPr>
          <w:rFonts w:cs="Arial"/>
          <w:spacing w:val="2"/>
          <w:sz w:val="20"/>
        </w:rPr>
        <w:t>c</w:t>
      </w:r>
      <w:r w:rsidR="001B09D1" w:rsidRPr="00DA3A25">
        <w:rPr>
          <w:rFonts w:cs="Arial"/>
          <w:sz w:val="20"/>
        </w:rPr>
        <w:t>hild</w:t>
      </w:r>
      <w:r w:rsidR="001B09D1" w:rsidRPr="00DA3A25">
        <w:rPr>
          <w:rFonts w:cs="Arial"/>
          <w:spacing w:val="2"/>
          <w:sz w:val="20"/>
        </w:rPr>
        <w:t>r</w:t>
      </w:r>
      <w:r w:rsidR="001B09D1" w:rsidRPr="00DA3A25">
        <w:rPr>
          <w:rFonts w:cs="Arial"/>
          <w:sz w:val="20"/>
        </w:rPr>
        <w:t xml:space="preserve">en of </w:t>
      </w:r>
      <w:r w:rsidR="00C63E1A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C63E1A" w:rsidRPr="00DA3A25">
        <w:rPr>
          <w:rFonts w:cs="Arial"/>
          <w:sz w:val="20"/>
        </w:rPr>
        <w:t>aham</w:t>
      </w:r>
      <w:r w:rsidR="00A601EC" w:rsidRPr="00DA3A25">
        <w:rPr>
          <w:rFonts w:cs="Arial"/>
          <w:sz w:val="20"/>
        </w:rPr>
        <w:t xml:space="preserve">; </w:t>
      </w:r>
      <w:r w:rsidR="00A601EC" w:rsidRPr="00DA3A25">
        <w:rPr>
          <w:rFonts w:cs="Arial"/>
          <w:spacing w:val="2"/>
          <w:sz w:val="20"/>
        </w:rPr>
        <w:t>t</w:t>
      </w:r>
      <w:r w:rsidR="00A601EC" w:rsidRPr="00DA3A25">
        <w:rPr>
          <w:rFonts w:cs="Arial"/>
          <w:sz w:val="20"/>
        </w:rPr>
        <w:t>hey we</w:t>
      </w:r>
      <w:r w:rsidR="00A601EC" w:rsidRPr="00DA3A25">
        <w:rPr>
          <w:rFonts w:cs="Arial"/>
          <w:spacing w:val="2"/>
          <w:sz w:val="20"/>
        </w:rPr>
        <w:t>r</w:t>
      </w:r>
      <w:r w:rsidR="00A601EC" w:rsidRPr="00DA3A25">
        <w:rPr>
          <w:rFonts w:cs="Arial"/>
          <w:sz w:val="20"/>
        </w:rPr>
        <w:t>e me</w:t>
      </w:r>
      <w:r w:rsidR="00A601EC" w:rsidRPr="00DA3A25">
        <w:rPr>
          <w:rFonts w:cs="Arial"/>
          <w:spacing w:val="2"/>
          <w:sz w:val="20"/>
        </w:rPr>
        <w:t>r</w:t>
      </w:r>
      <w:r w:rsidR="00A601EC" w:rsidRPr="00DA3A25">
        <w:rPr>
          <w:rFonts w:cs="Arial"/>
          <w:sz w:val="20"/>
        </w:rPr>
        <w:t>ely his physi</w:t>
      </w:r>
      <w:r w:rsidR="00A601EC" w:rsidRPr="00DA3A25">
        <w:rPr>
          <w:rFonts w:cs="Arial"/>
          <w:spacing w:val="2"/>
          <w:sz w:val="20"/>
        </w:rPr>
        <w:t>c</w:t>
      </w:r>
      <w:r w:rsidR="00A601EC" w:rsidRPr="00DA3A25">
        <w:rPr>
          <w:rFonts w:cs="Arial"/>
          <w:sz w:val="20"/>
        </w:rPr>
        <w:t>al o</w:t>
      </w:r>
      <w:r w:rsidR="00A601EC" w:rsidRPr="00DA3A25">
        <w:rPr>
          <w:rFonts w:cs="Arial"/>
          <w:spacing w:val="6"/>
          <w:sz w:val="20"/>
        </w:rPr>
        <w:t>f</w:t>
      </w:r>
      <w:r w:rsidR="00A601EC" w:rsidRPr="00DA3A25">
        <w:rPr>
          <w:rFonts w:cs="Arial"/>
          <w:spacing w:val="2"/>
          <w:sz w:val="20"/>
        </w:rPr>
        <w:t>f</w:t>
      </w:r>
      <w:r w:rsidR="00A601EC" w:rsidRPr="00DA3A25">
        <w:rPr>
          <w:rFonts w:cs="Arial"/>
          <w:sz w:val="20"/>
        </w:rPr>
        <w:t>sp</w:t>
      </w:r>
      <w:r w:rsidR="00A601EC" w:rsidRPr="00DA3A25">
        <w:rPr>
          <w:rFonts w:cs="Arial"/>
          <w:spacing w:val="2"/>
          <w:sz w:val="20"/>
        </w:rPr>
        <w:t>r</w:t>
      </w:r>
      <w:r w:rsidR="00A601EC" w:rsidRPr="00DA3A25">
        <w:rPr>
          <w:rFonts w:cs="Arial"/>
          <w:sz w:val="20"/>
        </w:rPr>
        <w:t>ing</w:t>
      </w:r>
      <w:r w:rsidR="00C63E1A" w:rsidRPr="00DA3A25">
        <w:rPr>
          <w:rFonts w:cs="Arial"/>
          <w:sz w:val="20"/>
        </w:rPr>
        <w:t>.</w:t>
      </w:r>
      <w:r w:rsidR="00B67AD8" w:rsidRPr="00DA3A25">
        <w:rPr>
          <w:rFonts w:cs="Arial"/>
          <w:sz w:val="20"/>
        </w:rPr>
        <w:t xml:space="preserve"> </w:t>
      </w:r>
    </w:p>
    <w:p w14:paraId="628BF640" w14:textId="77777777" w:rsidR="00B071B0" w:rsidRPr="00DA3A25" w:rsidRDefault="00B071B0" w:rsidP="00D852FE">
      <w:pPr>
        <w:spacing w:line="240" w:lineRule="auto"/>
        <w:jc w:val="both"/>
        <w:rPr>
          <w:rFonts w:cs="Arial"/>
          <w:sz w:val="20"/>
        </w:rPr>
      </w:pPr>
    </w:p>
    <w:p w14:paraId="4B05C1B7" w14:textId="0C208267" w:rsidR="003937DF" w:rsidRPr="00DA3A25" w:rsidRDefault="00D33774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</w:t>
      </w:r>
      <w:r w:rsidR="003677F4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04A2D" w:rsidRPr="00DA3A25">
        <w:rPr>
          <w:rFonts w:cs="Arial"/>
          <w:spacing w:val="-2"/>
          <w:sz w:val="20"/>
        </w:rPr>
        <w:t xml:space="preserve">was it that </w:t>
      </w:r>
      <w:r w:rsidR="003677F4" w:rsidRPr="00DA3A25">
        <w:rPr>
          <w:rFonts w:cs="Arial"/>
          <w:sz w:val="20"/>
        </w:rPr>
        <w:t>dis</w:t>
      </w:r>
      <w:r w:rsidR="00E20650" w:rsidRPr="00DA3A25">
        <w:rPr>
          <w:rFonts w:cs="Arial"/>
          <w:spacing w:val="4"/>
          <w:sz w:val="20"/>
        </w:rPr>
        <w:t>t</w:t>
      </w:r>
      <w:r w:rsidR="003677F4" w:rsidRPr="00DA3A25">
        <w:rPr>
          <w:rFonts w:cs="Arial"/>
          <w:sz w:val="20"/>
        </w:rPr>
        <w:t>inguishe</w:t>
      </w:r>
      <w:r w:rsidR="00C63E1A" w:rsidRPr="00DA3A25">
        <w:rPr>
          <w:rFonts w:cs="Arial"/>
          <w:sz w:val="20"/>
        </w:rPr>
        <w:t>d</w:t>
      </w:r>
      <w:r w:rsidR="003677F4" w:rsidRPr="00DA3A25">
        <w:rPr>
          <w:rFonts w:cs="Arial"/>
          <w:sz w:val="20"/>
        </w:rPr>
        <w:t xml:space="preserve"> </w:t>
      </w:r>
      <w:r w:rsidR="00C63E1A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C63E1A" w:rsidRPr="00DA3A25">
        <w:rPr>
          <w:rFonts w:cs="Arial"/>
          <w:sz w:val="20"/>
        </w:rPr>
        <w:t>aham</w:t>
      </w:r>
      <w:r w:rsidR="00E63C1C" w:rsidRPr="00DA3A25">
        <w:rPr>
          <w:rFonts w:cs="Arial"/>
          <w:sz w:val="20"/>
        </w:rPr>
        <w:fldChar w:fldCharType="begin"/>
      </w:r>
      <w:r w:rsidR="00E63C1C" w:rsidRPr="00DA3A25">
        <w:rPr>
          <w:sz w:val="20"/>
        </w:rPr>
        <w:instrText xml:space="preserve"> XE "</w:instrText>
      </w:r>
      <w:r w:rsidR="00E63C1C" w:rsidRPr="00DA3A25">
        <w:rPr>
          <w:rFonts w:asciiTheme="minorHAnsi" w:hAnsiTheme="minorHAnsi"/>
          <w:noProof/>
          <w:spacing w:val="-4"/>
          <w:sz w:val="20"/>
          <w:szCs w:val="16"/>
        </w:rPr>
        <w:instrText>Abraham</w:instrText>
      </w:r>
      <w:r w:rsidR="00E63C1C" w:rsidRPr="00DA3A25">
        <w:rPr>
          <w:sz w:val="20"/>
        </w:rPr>
        <w:instrText xml:space="preserve">" </w:instrText>
      </w:r>
      <w:r w:rsidR="00E63C1C" w:rsidRPr="00DA3A25">
        <w:rPr>
          <w:rFonts w:cs="Arial"/>
          <w:sz w:val="20"/>
        </w:rPr>
        <w:fldChar w:fldCharType="end"/>
      </w:r>
      <w:r w:rsidR="00C63E1A" w:rsidRPr="00DA3A25">
        <w:rPr>
          <w:rFonts w:cs="Arial"/>
          <w:sz w:val="20"/>
        </w:rPr>
        <w:t xml:space="preserve">'s </w:t>
      </w:r>
      <w:r w:rsidR="003677F4" w:rsidRPr="00DA3A25">
        <w:rPr>
          <w:rFonts w:cs="Arial"/>
          <w:sz w:val="20"/>
        </w:rPr>
        <w:t xml:space="preserve">see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C63E1A" w:rsidRPr="00DA3A25">
        <w:rPr>
          <w:rFonts w:cs="Arial"/>
          <w:sz w:val="20"/>
        </w:rPr>
        <w:t xml:space="preserve">om his </w:t>
      </w:r>
      <w:r w:rsidR="00E95871" w:rsidRPr="00DA3A25">
        <w:rPr>
          <w:rFonts w:cs="Arial"/>
          <w:spacing w:val="2"/>
          <w:sz w:val="20"/>
        </w:rPr>
        <w:t>c</w:t>
      </w:r>
      <w:r w:rsidR="003677F4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3677F4"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t>?</w:t>
      </w:r>
      <w:r w:rsidR="003677F4" w:rsidRPr="00DA3A25">
        <w:rPr>
          <w:rFonts w:cs="Arial"/>
          <w:sz w:val="20"/>
        </w:rPr>
        <w:t xml:space="preserve"> </w:t>
      </w:r>
      <w:r w:rsidR="00C04A2D" w:rsidRPr="00DA3A25">
        <w:rPr>
          <w:rFonts w:cs="Arial"/>
          <w:sz w:val="20"/>
        </w:rPr>
        <w:t>It w</w:t>
      </w:r>
      <w:r w:rsidR="00C63E1A" w:rsidRPr="00DA3A25">
        <w:rPr>
          <w:rFonts w:cs="Arial"/>
          <w:sz w:val="20"/>
        </w:rPr>
        <w:t>a</w:t>
      </w:r>
      <w:r w:rsidR="003677F4" w:rsidRPr="00DA3A25">
        <w:rPr>
          <w:rFonts w:cs="Arial"/>
          <w:sz w:val="20"/>
        </w:rPr>
        <w:t>s</w:t>
      </w:r>
      <w:r w:rsidR="00C04A2D" w:rsidRPr="00DA3A25">
        <w:rPr>
          <w:rFonts w:cs="Arial"/>
          <w:sz w:val="20"/>
        </w:rPr>
        <w:t xml:space="preserve"> </w:t>
      </w:r>
      <w:r w:rsidR="003677F4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3677F4" w:rsidRPr="00DA3A25">
        <w:rPr>
          <w:rFonts w:cs="Arial"/>
          <w:sz w:val="20"/>
        </w:rPr>
        <w:t>ks</w:t>
      </w:r>
      <w:r w:rsidR="00017991" w:rsidRPr="00DA3A25">
        <w:rPr>
          <w:rFonts w:cs="Arial"/>
          <w:sz w:val="20"/>
        </w:rPr>
        <w:t>.</w:t>
      </w:r>
      <w:r w:rsidR="00A37ABA" w:rsidRPr="00DA3A25">
        <w:rPr>
          <w:rFonts w:cs="Arial"/>
          <w:sz w:val="20"/>
        </w:rPr>
        <w:t xml:space="preserve"> Jesus said,</w:t>
      </w:r>
      <w:r w:rsidR="00503441" w:rsidRPr="00DA3A25">
        <w:rPr>
          <w:rFonts w:cs="Arial"/>
          <w:sz w:val="20"/>
        </w:rPr>
        <w:t xml:space="preserve"> </w:t>
      </w:r>
      <w:r w:rsidR="003677F4" w:rsidRPr="00DA3A25">
        <w:rPr>
          <w:rFonts w:cs="Arial"/>
          <w:sz w:val="20"/>
        </w:rPr>
        <w:t>"</w:t>
      </w:r>
      <w:r w:rsidR="00FE2AC8"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677F4" w:rsidRPr="00DA3A25">
        <w:rPr>
          <w:rFonts w:cs="Arial"/>
          <w:sz w:val="20"/>
        </w:rPr>
        <w:t>ye we</w:t>
      </w:r>
      <w:r w:rsidR="002B2A62" w:rsidRPr="00DA3A25">
        <w:rPr>
          <w:rFonts w:cs="Arial"/>
          <w:spacing w:val="2"/>
          <w:sz w:val="20"/>
        </w:rPr>
        <w:t>r</w:t>
      </w:r>
      <w:r w:rsidR="003677F4" w:rsidRPr="00DA3A25">
        <w:rPr>
          <w:rFonts w:cs="Arial"/>
          <w:sz w:val="20"/>
        </w:rPr>
        <w:t>e Ab</w:t>
      </w:r>
      <w:r w:rsidR="002B2A62" w:rsidRPr="00DA3A25">
        <w:rPr>
          <w:rFonts w:cs="Arial"/>
          <w:spacing w:val="2"/>
          <w:sz w:val="20"/>
        </w:rPr>
        <w:t>r</w:t>
      </w:r>
      <w:r w:rsidR="003677F4" w:rsidRPr="00DA3A25">
        <w:rPr>
          <w:rFonts w:cs="Arial"/>
          <w:sz w:val="20"/>
        </w:rPr>
        <w:t xml:space="preserve">aham's </w:t>
      </w:r>
      <w:r w:rsidR="00E95871" w:rsidRPr="00DA3A25">
        <w:rPr>
          <w:rFonts w:cs="Arial"/>
          <w:spacing w:val="2"/>
          <w:sz w:val="20"/>
        </w:rPr>
        <w:t>c</w:t>
      </w:r>
      <w:r w:rsidR="003677F4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3677F4" w:rsidRPr="00DA3A25">
        <w:rPr>
          <w:rFonts w:cs="Arial"/>
          <w:sz w:val="20"/>
        </w:rPr>
        <w:t xml:space="preserve">en, ye would do </w:t>
      </w:r>
      <w:r w:rsidR="00E20650" w:rsidRPr="00DA3A25">
        <w:rPr>
          <w:rFonts w:cs="Arial"/>
          <w:spacing w:val="4"/>
          <w:sz w:val="20"/>
        </w:rPr>
        <w:t>t</w:t>
      </w:r>
      <w:r w:rsidR="003677F4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3677F4" w:rsidRPr="00DA3A25">
        <w:rPr>
          <w:rFonts w:cs="Arial"/>
          <w:sz w:val="20"/>
        </w:rPr>
        <w:t>k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677F4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3677F4" w:rsidRPr="00DA3A25">
        <w:rPr>
          <w:rFonts w:cs="Arial"/>
          <w:sz w:val="20"/>
        </w:rPr>
        <w:t>aham."</w:t>
      </w:r>
      <w:r w:rsidR="00503441" w:rsidRPr="00DA3A25">
        <w:rPr>
          <w:rFonts w:cs="Arial"/>
          <w:sz w:val="20"/>
        </w:rPr>
        <w:t xml:space="preserve"> </w:t>
      </w:r>
    </w:p>
    <w:p w14:paraId="1ABDFFD7" w14:textId="77777777" w:rsidR="003937DF" w:rsidRPr="00DA3A25" w:rsidRDefault="003937DF" w:rsidP="00D852FE">
      <w:pPr>
        <w:spacing w:line="240" w:lineRule="auto"/>
        <w:jc w:val="both"/>
        <w:rPr>
          <w:rFonts w:cs="Arial"/>
          <w:sz w:val="20"/>
        </w:rPr>
      </w:pPr>
    </w:p>
    <w:p w14:paraId="3247FFAD" w14:textId="25A39F72" w:rsidR="00F82297" w:rsidRPr="00DA3A25" w:rsidRDefault="00797E98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Fu</w:t>
      </w:r>
      <w:r w:rsidRPr="00DA3A25">
        <w:rPr>
          <w:rFonts w:cs="Arial"/>
          <w:spacing w:val="6"/>
          <w:sz w:val="20"/>
        </w:rPr>
        <w:t>r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ore, </w:t>
      </w:r>
      <w:r w:rsidR="00765F54" w:rsidRPr="00DA3A25">
        <w:rPr>
          <w:rFonts w:cs="Arial"/>
          <w:sz w:val="20"/>
        </w:rPr>
        <w:t xml:space="preserve">a </w:t>
      </w:r>
      <w:r w:rsidR="00756985" w:rsidRPr="00DA3A25">
        <w:rPr>
          <w:rFonts w:cs="Arial"/>
          <w:spacing w:val="4"/>
          <w:sz w:val="20"/>
        </w:rPr>
        <w:t>f</w:t>
      </w:r>
      <w:r w:rsidR="00756985" w:rsidRPr="00DA3A25">
        <w:rPr>
          <w:rFonts w:cs="Arial"/>
          <w:sz w:val="20"/>
        </w:rPr>
        <w:t xml:space="preserve">leshly </w:t>
      </w:r>
      <w:r w:rsidR="001546C4" w:rsidRPr="00DA3A25">
        <w:rPr>
          <w:rFonts w:cs="Arial"/>
          <w:sz w:val="20"/>
        </w:rPr>
        <w:t>link</w:t>
      </w:r>
      <w:r w:rsidR="0075698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C77A2F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C77A2F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C77A2F" w:rsidRPr="00DA3A25">
        <w:rPr>
          <w:rFonts w:cs="Arial"/>
          <w:sz w:val="20"/>
        </w:rPr>
        <w:t>aham</w:t>
      </w:r>
      <w:r w:rsidR="005164F0" w:rsidRPr="00DA3A25">
        <w:rPr>
          <w:rFonts w:cs="Arial"/>
          <w:sz w:val="20"/>
        </w:rPr>
        <w:t xml:space="preserve"> </w:t>
      </w:r>
      <w:r w:rsidR="00D33FD0" w:rsidRPr="00DA3A25">
        <w:rPr>
          <w:rFonts w:cs="Arial"/>
          <w:sz w:val="20"/>
        </w:rPr>
        <w:t>will not make a person</w:t>
      </w:r>
      <w:r w:rsidR="00765F54" w:rsidRPr="00DA3A25">
        <w:rPr>
          <w:rFonts w:cs="Arial"/>
          <w:sz w:val="20"/>
        </w:rPr>
        <w:t xml:space="preserve"> do as </w:t>
      </w:r>
      <w:r w:rsidR="00D33FD0" w:rsidRPr="00DA3A25">
        <w:rPr>
          <w:rFonts w:cs="Arial"/>
          <w:sz w:val="20"/>
        </w:rPr>
        <w:t>Abraham</w:t>
      </w:r>
      <w:r w:rsidR="00765F54" w:rsidRPr="00DA3A25">
        <w:rPr>
          <w:rFonts w:cs="Arial"/>
          <w:sz w:val="20"/>
        </w:rPr>
        <w:t xml:space="preserve"> did</w:t>
      </w:r>
      <w:r w:rsidR="00D33FD0" w:rsidRPr="00DA3A25">
        <w:rPr>
          <w:rFonts w:cs="Arial"/>
          <w:sz w:val="20"/>
        </w:rPr>
        <w:t>.</w:t>
      </w:r>
      <w:r w:rsidR="001546C4" w:rsidRPr="00DA3A25">
        <w:rPr>
          <w:rFonts w:cs="Arial"/>
          <w:sz w:val="20"/>
        </w:rPr>
        <w:t xml:space="preserve"> </w:t>
      </w:r>
      <w:r w:rsidR="00005568" w:rsidRPr="00DA3A25">
        <w:rPr>
          <w:rFonts w:cs="Arial"/>
          <w:sz w:val="20"/>
        </w:rPr>
        <w:t xml:space="preserve">Below we see </w:t>
      </w:r>
      <w:r w:rsidR="00A46647" w:rsidRPr="00DA3A25">
        <w:rPr>
          <w:rFonts w:cs="Arial"/>
          <w:spacing w:val="2"/>
          <w:sz w:val="20"/>
        </w:rPr>
        <w:t>t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m</w:instrText>
      </w:r>
      <w:r w:rsidR="00FD7131" w:rsidRPr="00DA3A25">
        <w:rPr>
          <w:sz w:val="20"/>
        </w:rPr>
        <w:instrText xml:space="preserve">" </w:instrText>
      </w:r>
      <w:r w:rsidR="00FD7131" w:rsidRPr="00DA3A25">
        <w:rPr>
          <w:rFonts w:cs="Arial"/>
          <w:sz w:val="20"/>
        </w:rPr>
        <w:fldChar w:fldCharType="end"/>
      </w:r>
      <w:r w:rsidR="00CE1965" w:rsidRPr="00DA3A25">
        <w:rPr>
          <w:rFonts w:cs="Arial"/>
          <w:sz w:val="20"/>
        </w:rPr>
        <w:t xml:space="preserve">hose who </w:t>
      </w:r>
      <w:r w:rsidR="00B279D9" w:rsidRPr="00DA3A25">
        <w:rPr>
          <w:rFonts w:cs="Arial"/>
          <w:sz w:val="20"/>
        </w:rPr>
        <w:t xml:space="preserve">are </w:t>
      </w:r>
      <w:r w:rsidR="002333F0" w:rsidRPr="00DA3A25">
        <w:rPr>
          <w:rFonts w:cs="Arial"/>
          <w:sz w:val="20"/>
        </w:rPr>
        <w:t xml:space="preserve">of </w:t>
      </w:r>
      <w:r w:rsidR="002333F0" w:rsidRPr="00DA3A25">
        <w:rPr>
          <w:rFonts w:cs="Arial"/>
          <w:spacing w:val="2"/>
          <w:sz w:val="20"/>
        </w:rPr>
        <w:t>f</w:t>
      </w:r>
      <w:r w:rsidR="002333F0" w:rsidRPr="00DA3A25">
        <w:rPr>
          <w:rFonts w:cs="Arial"/>
          <w:sz w:val="20"/>
        </w:rPr>
        <w:t>ai</w:t>
      </w:r>
      <w:r w:rsidR="002333F0" w:rsidRPr="00DA3A25">
        <w:rPr>
          <w:rFonts w:cs="Arial"/>
          <w:spacing w:val="4"/>
          <w:sz w:val="20"/>
        </w:rPr>
        <w:t>t</w:t>
      </w:r>
      <w:r w:rsidR="002333F0" w:rsidRPr="00DA3A25">
        <w:rPr>
          <w:rFonts w:cs="Arial"/>
          <w:sz w:val="20"/>
        </w:rPr>
        <w:t xml:space="preserve">h </w:t>
      </w:r>
      <w:r w:rsidR="0039467E" w:rsidRPr="00DA3A25">
        <w:rPr>
          <w:rFonts w:cs="Arial"/>
          <w:sz w:val="20"/>
        </w:rPr>
        <w:t xml:space="preserve">believe God and </w:t>
      </w:r>
      <w:r w:rsidR="00A46647" w:rsidRPr="00DA3A25">
        <w:rPr>
          <w:rFonts w:cs="Arial"/>
          <w:spacing w:val="2"/>
          <w:sz w:val="20"/>
        </w:rPr>
        <w:t>t</w:t>
      </w:r>
      <w:r w:rsidR="0039467E" w:rsidRPr="00DA3A25">
        <w:rPr>
          <w:rFonts w:cs="Arial"/>
          <w:sz w:val="20"/>
        </w:rPr>
        <w:t xml:space="preserve">his is what </w:t>
      </w:r>
      <w:r w:rsidR="00CE1965" w:rsidRPr="00DA3A25">
        <w:rPr>
          <w:rFonts w:cs="Arial"/>
          <w:sz w:val="20"/>
        </w:rPr>
        <w:t>Ab</w:t>
      </w:r>
      <w:r w:rsidR="00CE1965" w:rsidRPr="00DA3A25">
        <w:rPr>
          <w:rFonts w:cs="Arial"/>
          <w:spacing w:val="2"/>
          <w:sz w:val="20"/>
        </w:rPr>
        <w:t>r</w:t>
      </w:r>
      <w:r w:rsidR="00CE1965" w:rsidRPr="00DA3A25">
        <w:rPr>
          <w:rFonts w:cs="Arial"/>
          <w:sz w:val="20"/>
        </w:rPr>
        <w:t>aham did</w:t>
      </w:r>
      <w:r w:rsidR="006E2778" w:rsidRPr="00DA3A25">
        <w:rPr>
          <w:rFonts w:cs="Arial"/>
          <w:sz w:val="20"/>
        </w:rPr>
        <w:t>, s</w:t>
      </w:r>
      <w:r w:rsidR="00187D12" w:rsidRPr="00DA3A25">
        <w:rPr>
          <w:rFonts w:cs="Arial"/>
          <w:sz w:val="20"/>
        </w:rPr>
        <w:t>o</w:t>
      </w:r>
      <w:r w:rsidR="00CE1965" w:rsidRPr="00DA3A25">
        <w:rPr>
          <w:rFonts w:cs="Arial"/>
          <w:sz w:val="20"/>
        </w:rPr>
        <w:t xml:space="preserve"> </w:t>
      </w:r>
      <w:r w:rsidR="002333F0" w:rsidRPr="00DA3A25">
        <w:rPr>
          <w:rFonts w:cs="Arial"/>
          <w:spacing w:val="4"/>
          <w:sz w:val="20"/>
        </w:rPr>
        <w:t>t</w:t>
      </w:r>
      <w:r w:rsidR="002333F0" w:rsidRPr="00DA3A25">
        <w:rPr>
          <w:rFonts w:cs="Arial"/>
          <w:sz w:val="20"/>
        </w:rPr>
        <w:t>hey</w:t>
      </w:r>
      <w:r w:rsidR="00CE1965" w:rsidRPr="00DA3A25">
        <w:rPr>
          <w:rFonts w:cs="Arial"/>
          <w:sz w:val="20"/>
        </w:rPr>
        <w:t xml:space="preserve"> </w:t>
      </w:r>
      <w:r w:rsidR="003D22CD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3D22CD" w:rsidRPr="00DA3A25">
        <w:rPr>
          <w:rFonts w:cs="Arial"/>
          <w:sz w:val="20"/>
        </w:rPr>
        <w:t>e</w:t>
      </w:r>
      <w:r w:rsidR="00756985" w:rsidRPr="00DA3A25">
        <w:rPr>
          <w:rFonts w:cs="Arial"/>
          <w:sz w:val="20"/>
        </w:rPr>
        <w:t xml:space="preserve"> </w:t>
      </w:r>
      <w:r w:rsidR="00756985" w:rsidRPr="00DA3A25">
        <w:rPr>
          <w:rFonts w:cs="Arial"/>
          <w:spacing w:val="2"/>
          <w:sz w:val="20"/>
        </w:rPr>
        <w:t>c</w:t>
      </w:r>
      <w:r w:rsidR="00756985" w:rsidRPr="00DA3A25">
        <w:rPr>
          <w:rFonts w:cs="Arial"/>
          <w:sz w:val="20"/>
        </w:rPr>
        <w:t>oun</w:t>
      </w:r>
      <w:r w:rsidR="00756985" w:rsidRPr="00DA3A25">
        <w:rPr>
          <w:rFonts w:cs="Arial"/>
          <w:spacing w:val="4"/>
          <w:sz w:val="20"/>
        </w:rPr>
        <w:t>t</w:t>
      </w:r>
      <w:r w:rsidR="00756985" w:rsidRPr="00DA3A25">
        <w:rPr>
          <w:rFonts w:cs="Arial"/>
          <w:sz w:val="20"/>
        </w:rPr>
        <w:t>ed as</w:t>
      </w:r>
      <w:r w:rsidR="00005568" w:rsidRPr="00DA3A25">
        <w:rPr>
          <w:rFonts w:cs="Arial"/>
          <w:sz w:val="20"/>
        </w:rPr>
        <w:t xml:space="preserve"> his</w:t>
      </w:r>
      <w:r w:rsidR="002333F0" w:rsidRPr="00DA3A25">
        <w:rPr>
          <w:rFonts w:cs="Arial"/>
          <w:sz w:val="20"/>
        </w:rPr>
        <w:t xml:space="preserve"> </w:t>
      </w:r>
      <w:r w:rsidR="002333F0" w:rsidRPr="00DA3A25">
        <w:rPr>
          <w:rFonts w:cs="Arial"/>
          <w:spacing w:val="2"/>
          <w:sz w:val="20"/>
        </w:rPr>
        <w:t>c</w:t>
      </w:r>
      <w:r w:rsidR="002333F0" w:rsidRPr="00DA3A25">
        <w:rPr>
          <w:rFonts w:cs="Arial"/>
          <w:sz w:val="20"/>
        </w:rPr>
        <w:t>hild</w:t>
      </w:r>
      <w:r w:rsidR="002333F0" w:rsidRPr="00DA3A25">
        <w:rPr>
          <w:rFonts w:cs="Arial"/>
          <w:spacing w:val="2"/>
          <w:sz w:val="20"/>
        </w:rPr>
        <w:t>r</w:t>
      </w:r>
      <w:r w:rsidR="002333F0" w:rsidRPr="00DA3A25">
        <w:rPr>
          <w:rFonts w:cs="Arial"/>
          <w:sz w:val="20"/>
        </w:rPr>
        <w:t>en</w:t>
      </w:r>
      <w:r w:rsidR="00FD7131" w:rsidRPr="00DA3A25">
        <w:rPr>
          <w:rFonts w:cs="Arial"/>
          <w:b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</w:instrText>
      </w:r>
      <w:r w:rsidR="00FD7131" w:rsidRPr="00DA3A25">
        <w:rPr>
          <w:rFonts w:cs="Arial"/>
          <w:spacing w:val="-4"/>
          <w:sz w:val="20"/>
        </w:rPr>
        <w:instrText>m:</w:instrText>
      </w:r>
      <w:r w:rsidR="00FD7131" w:rsidRPr="00DA3A25">
        <w:rPr>
          <w:sz w:val="20"/>
        </w:rPr>
        <w:instrText xml:space="preserve">children of, the" </w:instrText>
      </w:r>
      <w:r w:rsidR="00FD7131" w:rsidRPr="00DA3A25">
        <w:rPr>
          <w:rFonts w:cs="Arial"/>
          <w:b/>
          <w:sz w:val="20"/>
        </w:rPr>
        <w:fldChar w:fldCharType="end"/>
      </w:r>
      <w:r w:rsidR="00217D12" w:rsidRPr="00DA3A25">
        <w:rPr>
          <w:rFonts w:cs="Arial"/>
          <w:spacing w:val="-4"/>
          <w:sz w:val="20"/>
        </w:rPr>
        <w:t>:</w:t>
      </w:r>
    </w:p>
    <w:p w14:paraId="70BA9D6F" w14:textId="42369593" w:rsidR="00C946F7" w:rsidRPr="00DA3A25" w:rsidRDefault="00C946F7" w:rsidP="00D852FE">
      <w:pPr>
        <w:spacing w:line="240" w:lineRule="auto"/>
        <w:jc w:val="both"/>
        <w:rPr>
          <w:rFonts w:cs="Arial"/>
          <w:sz w:val="20"/>
        </w:rPr>
      </w:pPr>
    </w:p>
    <w:p w14:paraId="4314F1C2" w14:textId="2FED32F3" w:rsidR="00C946F7" w:rsidRPr="00DA3A25" w:rsidRDefault="00C946F7" w:rsidP="00D852FE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as A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ham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m</w:instrText>
      </w:r>
      <w:r w:rsidR="00FD7131" w:rsidRPr="00DA3A25">
        <w:rPr>
          <w:sz w:val="20"/>
        </w:rPr>
        <w:instrText xml:space="preserve">" </w:instrText>
      </w:r>
      <w:r w:rsidR="00FD7131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lieved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and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a</w:t>
      </w:r>
      <w:r w:rsidR="00E95871"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Know y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ey whi</w:t>
      </w:r>
      <w:r w:rsidR="00E95871" w:rsidRPr="00DA3A25">
        <w:rPr>
          <w:rFonts w:cs="Arial"/>
          <w:b/>
          <w:bCs/>
          <w:spacing w:val="2"/>
          <w:sz w:val="20"/>
        </w:rPr>
        <w:t>c</w:t>
      </w:r>
      <w:r w:rsidRPr="00DA3A25">
        <w:rPr>
          <w:rFonts w:cs="Arial"/>
          <w:b/>
          <w:bCs/>
          <w:sz w:val="20"/>
        </w:rPr>
        <w:t>h a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e o</w:t>
      </w:r>
      <w:r w:rsidR="00F16F15" w:rsidRPr="00DA3A25">
        <w:rPr>
          <w:rFonts w:cs="Arial"/>
          <w:b/>
          <w:bCs/>
          <w:spacing w:val="-2"/>
          <w:sz w:val="20"/>
        </w:rPr>
        <w:t xml:space="preserve">f </w:t>
      </w:r>
      <w:r w:rsidR="00632E16" w:rsidRPr="00DA3A25">
        <w:rPr>
          <w:rFonts w:cs="Arial"/>
          <w:b/>
          <w:bCs/>
          <w:spacing w:val="2"/>
          <w:sz w:val="20"/>
        </w:rPr>
        <w:t>f</w:t>
      </w:r>
      <w:r w:rsidR="00632E16" w:rsidRPr="00DA3A25">
        <w:rPr>
          <w:rFonts w:cs="Arial"/>
          <w:b/>
          <w:bCs/>
          <w:sz w:val="20"/>
        </w:rPr>
        <w:t>a</w:t>
      </w:r>
      <w:r w:rsidR="00F16F15" w:rsidRPr="00DA3A25">
        <w:rPr>
          <w:rFonts w:cs="Arial"/>
          <w:b/>
          <w:bCs/>
          <w:spacing w:val="2"/>
          <w:sz w:val="20"/>
        </w:rPr>
        <w:t>i</w:t>
      </w:r>
      <w:r w:rsidR="00F16F15"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</w:t>
      </w:r>
      <w:r w:rsidRPr="00DA3A25">
        <w:rPr>
          <w:rFonts w:cs="Arial"/>
          <w:b/>
          <w:bCs/>
          <w:sz w:val="20"/>
        </w:rPr>
        <w:t xml:space="preserve">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e same a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 xml:space="preserve">e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 xml:space="preserve">he </w:t>
      </w:r>
      <w:r w:rsidR="00E95871" w:rsidRPr="00DA3A25">
        <w:rPr>
          <w:rFonts w:cs="Arial"/>
          <w:b/>
          <w:bCs/>
          <w:spacing w:val="2"/>
          <w:sz w:val="20"/>
        </w:rPr>
        <w:t>c</w:t>
      </w:r>
      <w:r w:rsidRPr="00DA3A25">
        <w:rPr>
          <w:rFonts w:cs="Arial"/>
          <w:b/>
          <w:bCs/>
          <w:sz w:val="20"/>
        </w:rPr>
        <w:t>hild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en o</w:t>
      </w:r>
      <w:r w:rsidR="00F16F15" w:rsidRPr="00DA3A25">
        <w:rPr>
          <w:rFonts w:cs="Arial"/>
          <w:b/>
          <w:bCs/>
          <w:spacing w:val="-2"/>
          <w:sz w:val="20"/>
        </w:rPr>
        <w:t xml:space="preserve">f </w:t>
      </w:r>
      <w:r w:rsidRPr="00DA3A25">
        <w:rPr>
          <w:rFonts w:cs="Arial"/>
          <w:b/>
          <w:bCs/>
          <w:sz w:val="20"/>
        </w:rPr>
        <w:t>Ab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aham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</w:instrText>
      </w:r>
      <w:r w:rsidR="00FD7131" w:rsidRPr="00DA3A25">
        <w:rPr>
          <w:rFonts w:cs="Arial"/>
          <w:spacing w:val="-4"/>
          <w:sz w:val="20"/>
        </w:rPr>
        <w:instrText>m:</w:instrText>
      </w:r>
      <w:r w:rsidR="00FD7131" w:rsidRPr="00DA3A25">
        <w:rPr>
          <w:sz w:val="20"/>
        </w:rPr>
        <w:instrText xml:space="preserve">children of, the" </w:instrText>
      </w:r>
      <w:r w:rsidR="00FD7131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eeing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 would jus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e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Cs/>
          <w:sz w:val="20"/>
        </w:rPr>
        <w:t>p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a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hed be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o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gospel</w:t>
      </w:r>
      <w:r w:rsidR="003345D5" w:rsidRPr="00DA3A25">
        <w:rPr>
          <w:rFonts w:cs="Arial"/>
          <w:bCs/>
          <w:sz w:val="20"/>
        </w:rPr>
        <w:fldChar w:fldCharType="begin"/>
      </w:r>
      <w:r w:rsidR="003345D5" w:rsidRPr="00DA3A25">
        <w:rPr>
          <w:bCs/>
          <w:sz w:val="20"/>
        </w:rPr>
        <w:instrText xml:space="preserve"> XE "</w:instrText>
      </w:r>
      <w:r w:rsidR="003345D5" w:rsidRPr="00DA3A25">
        <w:rPr>
          <w:rFonts w:cs="Arial"/>
          <w:bCs/>
          <w:sz w:val="20"/>
        </w:rPr>
        <w:instrText>Gospel, the</w:instrText>
      </w:r>
      <w:r w:rsidR="003345D5" w:rsidRPr="00DA3A25">
        <w:rPr>
          <w:bCs/>
          <w:sz w:val="20"/>
        </w:rPr>
        <w:instrText xml:space="preserve">" </w:instrText>
      </w:r>
      <w:r w:rsidR="003345D5"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un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 Ab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aham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i/>
          <w:sz w:val="20"/>
        </w:rPr>
        <w:t>saying</w:t>
      </w:r>
      <w:r w:rsidRPr="00DA3A25">
        <w:rPr>
          <w:rFonts w:cs="Arial"/>
          <w:sz w:val="20"/>
        </w:rPr>
        <w:t xml:space="preserve">,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 shall all n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 be blessed. So</w:t>
      </w:r>
      <w:r w:rsidR="00A0777C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bookmarkStart w:id="178" w:name="_Hlk533230551"/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b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bookmarkEnd w:id="178"/>
      <w:r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lesse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 A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ham"</w:t>
      </w:r>
      <w:r w:rsidR="00305C04" w:rsidRPr="00DA3A25">
        <w:rPr>
          <w:rFonts w:cs="Arial"/>
          <w:sz w:val="20"/>
        </w:rPr>
        <w:t xml:space="preserve"> </w:t>
      </w:r>
      <w:r w:rsidR="00305C04" w:rsidRPr="00633952">
        <w:rPr>
          <w:rFonts w:cs="Arial"/>
          <w:sz w:val="16"/>
          <w:szCs w:val="16"/>
        </w:rPr>
        <w:t>(Gal 3:6-9)</w:t>
      </w:r>
      <w:r w:rsidR="00305C04" w:rsidRPr="00DA3A25">
        <w:rPr>
          <w:rFonts w:cs="Arial"/>
          <w:sz w:val="20"/>
        </w:rPr>
        <w:t>.</w:t>
      </w:r>
    </w:p>
    <w:p w14:paraId="56D795BD" w14:textId="77777777" w:rsidR="00D37DB0" w:rsidRPr="00DA3A25" w:rsidRDefault="00D37DB0" w:rsidP="00D852FE">
      <w:pPr>
        <w:spacing w:line="240" w:lineRule="auto"/>
        <w:jc w:val="both"/>
        <w:rPr>
          <w:rFonts w:cs="Arial"/>
          <w:sz w:val="20"/>
        </w:rPr>
      </w:pPr>
    </w:p>
    <w:p w14:paraId="47261262" w14:textId="4BC8F8F8" w:rsidR="006552B5" w:rsidRPr="00DA3A25" w:rsidRDefault="00D81914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A83B52" w:rsidRPr="00DA3A25">
        <w:rPr>
          <w:rFonts w:cs="Arial"/>
          <w:sz w:val="20"/>
        </w:rPr>
        <w:t>T</w:t>
      </w:r>
      <w:r w:rsidR="00E22F03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e gospel</w:t>
      </w:r>
      <w:r w:rsidR="003345D5" w:rsidRPr="00DA3A25">
        <w:rPr>
          <w:rFonts w:cs="Arial"/>
          <w:spacing w:val="-2"/>
          <w:sz w:val="20"/>
        </w:rPr>
        <w:fldChar w:fldCharType="begin"/>
      </w:r>
      <w:r w:rsidR="003345D5" w:rsidRPr="00DA3A25">
        <w:rPr>
          <w:spacing w:val="-2"/>
          <w:sz w:val="20"/>
        </w:rPr>
        <w:instrText xml:space="preserve"> XE "</w:instrText>
      </w:r>
      <w:r w:rsidR="003345D5" w:rsidRPr="00DA3A25">
        <w:rPr>
          <w:rFonts w:cs="Arial"/>
          <w:spacing w:val="-2"/>
          <w:sz w:val="20"/>
        </w:rPr>
        <w:instrText>Gospel, the</w:instrText>
      </w:r>
      <w:r w:rsidR="003345D5" w:rsidRPr="00DA3A25">
        <w:rPr>
          <w:spacing w:val="-2"/>
          <w:sz w:val="20"/>
        </w:rPr>
        <w:instrText xml:space="preserve">" </w:instrText>
      </w:r>
      <w:r w:rsidR="003345D5" w:rsidRPr="00DA3A25">
        <w:rPr>
          <w:rFonts w:cs="Arial"/>
          <w:spacing w:val="-2"/>
          <w:sz w:val="20"/>
        </w:rPr>
        <w:fldChar w:fldCharType="end"/>
      </w:r>
      <w:r w:rsidRPr="00DA3A25">
        <w:rPr>
          <w:rFonts w:cs="Arial"/>
          <w:spacing w:val="-2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="00C8029F" w:rsidRPr="00DA3A25">
        <w:rPr>
          <w:rFonts w:cs="Arial"/>
          <w:sz w:val="20"/>
        </w:rPr>
        <w:t>w</w:t>
      </w:r>
      <w:r w:rsidR="00AF32FC" w:rsidRPr="00DA3A25">
        <w:rPr>
          <w:rFonts w:cs="Arial"/>
          <w:sz w:val="20"/>
        </w:rPr>
        <w:t>as p</w:t>
      </w:r>
      <w:r w:rsidR="002B2A62" w:rsidRPr="00DA3A25">
        <w:rPr>
          <w:rFonts w:cs="Arial"/>
          <w:spacing w:val="2"/>
          <w:sz w:val="20"/>
        </w:rPr>
        <w:t>r</w:t>
      </w:r>
      <w:r w:rsidR="00AF32FC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AF32FC" w:rsidRPr="00DA3A25">
        <w:rPr>
          <w:rFonts w:cs="Arial"/>
          <w:sz w:val="20"/>
        </w:rPr>
        <w:t xml:space="preserve">hed </w:t>
      </w:r>
      <w:r w:rsidR="00E20650" w:rsidRPr="00DA3A25">
        <w:rPr>
          <w:rFonts w:cs="Arial"/>
          <w:spacing w:val="4"/>
          <w:sz w:val="20"/>
        </w:rPr>
        <w:t>t</w:t>
      </w:r>
      <w:r w:rsidR="00AF32FC" w:rsidRPr="00DA3A25">
        <w:rPr>
          <w:rFonts w:cs="Arial"/>
          <w:sz w:val="20"/>
        </w:rPr>
        <w:t>o Ab</w:t>
      </w:r>
      <w:r w:rsidR="002B2A62" w:rsidRPr="00DA3A25">
        <w:rPr>
          <w:rFonts w:cs="Arial"/>
          <w:spacing w:val="2"/>
          <w:sz w:val="20"/>
        </w:rPr>
        <w:t>r</w:t>
      </w:r>
      <w:r w:rsidR="00AF32FC" w:rsidRPr="00DA3A25">
        <w:rPr>
          <w:rFonts w:cs="Arial"/>
          <w:sz w:val="20"/>
        </w:rPr>
        <w:t>aham</w:t>
      </w:r>
      <w:r w:rsidR="00A83B52" w:rsidRPr="00DA3A25">
        <w:rPr>
          <w:rFonts w:cs="Arial"/>
          <w:sz w:val="20"/>
        </w:rPr>
        <w:t xml:space="preserve"> </w:t>
      </w:r>
      <w:r w:rsidR="00C8029F" w:rsidRPr="00DA3A25">
        <w:rPr>
          <w:rFonts w:cs="Arial"/>
          <w:sz w:val="20"/>
        </w:rPr>
        <w:t xml:space="preserve">in </w:t>
      </w:r>
      <w:r w:rsidR="00A46647" w:rsidRPr="00DA3A25">
        <w:rPr>
          <w:rFonts w:cs="Arial"/>
          <w:spacing w:val="2"/>
          <w:sz w:val="20"/>
        </w:rPr>
        <w:t>t</w:t>
      </w:r>
      <w:r w:rsidR="00C8029F" w:rsidRPr="00DA3A25">
        <w:rPr>
          <w:rFonts w:cs="Arial"/>
          <w:sz w:val="20"/>
        </w:rPr>
        <w:t>his promise</w:t>
      </w:r>
      <w:r w:rsidR="00CE6FB6" w:rsidRPr="00DA3A25">
        <w:rPr>
          <w:rFonts w:cs="Arial"/>
          <w:sz w:val="20"/>
        </w:rPr>
        <w:t>,</w:t>
      </w:r>
      <w:r w:rsidR="00AF32FC" w:rsidRPr="00DA3A25">
        <w:rPr>
          <w:rFonts w:cs="Arial"/>
          <w:sz w:val="20"/>
        </w:rPr>
        <w:t xml:space="preserve"> "</w:t>
      </w:r>
      <w:r w:rsidR="00FE2AC8" w:rsidRPr="00DA3A25">
        <w:rPr>
          <w:rFonts w:cs="Arial"/>
          <w:sz w:val="20"/>
        </w:rPr>
        <w:t>i</w:t>
      </w:r>
      <w:r w:rsidR="00AF32FC" w:rsidRPr="00DA3A25">
        <w:rPr>
          <w:rFonts w:cs="Arial"/>
          <w:sz w:val="20"/>
        </w:rPr>
        <w:t xml:space="preserve">n </w:t>
      </w:r>
      <w:r w:rsidR="00E20650" w:rsidRPr="00DA3A25">
        <w:rPr>
          <w:rFonts w:cs="Arial"/>
          <w:spacing w:val="4"/>
          <w:sz w:val="20"/>
        </w:rPr>
        <w:t>t</w:t>
      </w:r>
      <w:r w:rsidR="00AF32FC" w:rsidRPr="00DA3A25">
        <w:rPr>
          <w:rFonts w:cs="Arial"/>
          <w:sz w:val="20"/>
        </w:rPr>
        <w:t>hee shall all na</w:t>
      </w:r>
      <w:r w:rsidR="00E20650" w:rsidRPr="00DA3A25">
        <w:rPr>
          <w:rFonts w:cs="Arial"/>
          <w:spacing w:val="4"/>
          <w:sz w:val="20"/>
        </w:rPr>
        <w:t>t</w:t>
      </w:r>
      <w:r w:rsidR="00AF32FC" w:rsidRPr="00DA3A25">
        <w:rPr>
          <w:rFonts w:cs="Arial"/>
          <w:sz w:val="20"/>
        </w:rPr>
        <w:t xml:space="preserve">ions be blessed." </w:t>
      </w:r>
      <w:r w:rsidR="00C8029F" w:rsidRPr="00DA3A25">
        <w:rPr>
          <w:rFonts w:cs="Arial"/>
          <w:sz w:val="20"/>
        </w:rPr>
        <w:t>A</w:t>
      </w:r>
      <w:r w:rsidR="00AF32FC" w:rsidRPr="00DA3A25">
        <w:rPr>
          <w:rFonts w:cs="Arial"/>
          <w:sz w:val="20"/>
        </w:rPr>
        <w:t>ll na</w:t>
      </w:r>
      <w:r w:rsidR="00E20650" w:rsidRPr="00DA3A25">
        <w:rPr>
          <w:rFonts w:cs="Arial"/>
          <w:spacing w:val="4"/>
          <w:sz w:val="20"/>
        </w:rPr>
        <w:t>t</w:t>
      </w:r>
      <w:r w:rsidR="00AF32FC" w:rsidRPr="00DA3A25">
        <w:rPr>
          <w:rFonts w:cs="Arial"/>
          <w:sz w:val="20"/>
        </w:rPr>
        <w:t>ions do no</w:t>
      </w:r>
      <w:r w:rsidR="000056EB" w:rsidRPr="00DA3A25">
        <w:rPr>
          <w:rFonts w:cs="Arial"/>
          <w:sz w:val="20"/>
        </w:rPr>
        <w:t>t physi</w:t>
      </w:r>
      <w:r w:rsidR="00200AA4" w:rsidRPr="00DA3A25">
        <w:rPr>
          <w:rFonts w:cs="Arial"/>
          <w:spacing w:val="2"/>
          <w:sz w:val="20"/>
        </w:rPr>
        <w:t>c</w:t>
      </w:r>
      <w:r w:rsidR="000056EB" w:rsidRPr="00DA3A25">
        <w:rPr>
          <w:rFonts w:cs="Arial"/>
          <w:sz w:val="20"/>
        </w:rPr>
        <w:t xml:space="preserve">ally </w:t>
      </w:r>
      <w:r w:rsidR="00AF32FC" w:rsidRPr="00DA3A25">
        <w:rPr>
          <w:rFonts w:cs="Arial"/>
          <w:sz w:val="20"/>
        </w:rPr>
        <w:t>des</w:t>
      </w:r>
      <w:r w:rsidR="00E95871" w:rsidRPr="00DA3A25">
        <w:rPr>
          <w:rFonts w:cs="Arial"/>
          <w:spacing w:val="2"/>
          <w:sz w:val="20"/>
        </w:rPr>
        <w:t>c</w:t>
      </w:r>
      <w:r w:rsidR="00AF32FC" w:rsidRPr="00DA3A25">
        <w:rPr>
          <w:rFonts w:cs="Arial"/>
          <w:sz w:val="20"/>
        </w:rPr>
        <w:t xml:space="preserve">en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AF32FC" w:rsidRPr="00DA3A25">
        <w:rPr>
          <w:rFonts w:cs="Arial"/>
          <w:sz w:val="20"/>
        </w:rPr>
        <w:t>om</w:t>
      </w:r>
      <w:r w:rsidR="00A60CB2" w:rsidRPr="00DA3A25">
        <w:rPr>
          <w:rFonts w:cs="Arial"/>
          <w:sz w:val="20"/>
        </w:rPr>
        <w:t xml:space="preserve"> him</w:t>
      </w:r>
      <w:r w:rsidR="00AF32FC" w:rsidRPr="00DA3A25">
        <w:rPr>
          <w:rFonts w:cs="Arial"/>
          <w:sz w:val="20"/>
        </w:rPr>
        <w:t xml:space="preserve">, </w:t>
      </w:r>
      <w:r w:rsidR="00C8029F" w:rsidRPr="00DA3A25">
        <w:rPr>
          <w:rFonts w:cs="Arial"/>
          <w:sz w:val="20"/>
        </w:rPr>
        <w:t xml:space="preserve">so </w:t>
      </w:r>
      <w:r w:rsidR="00AF32FC" w:rsidRPr="00DA3A25">
        <w:rPr>
          <w:rFonts w:cs="Arial"/>
          <w:sz w:val="20"/>
        </w:rPr>
        <w:t xml:space="preserve">how </w:t>
      </w:r>
      <w:r w:rsidR="00C00166" w:rsidRPr="00DA3A25">
        <w:rPr>
          <w:rFonts w:cs="Arial"/>
          <w:spacing w:val="2"/>
          <w:sz w:val="20"/>
        </w:rPr>
        <w:t>c</w:t>
      </w:r>
      <w:r w:rsidR="00DB2538" w:rsidRPr="00DA3A25">
        <w:rPr>
          <w:rFonts w:cs="Arial"/>
          <w:sz w:val="20"/>
        </w:rPr>
        <w:t xml:space="preserve">an </w:t>
      </w:r>
      <w:r w:rsidR="00A46647" w:rsidRPr="00DA3A25">
        <w:rPr>
          <w:rFonts w:cs="Arial"/>
          <w:spacing w:val="2"/>
          <w:sz w:val="20"/>
        </w:rPr>
        <w:t>t</w:t>
      </w:r>
      <w:r w:rsidR="006637D3" w:rsidRPr="00DA3A25">
        <w:rPr>
          <w:rFonts w:cs="Arial"/>
          <w:sz w:val="20"/>
        </w:rPr>
        <w:t xml:space="preserve">hey </w:t>
      </w:r>
      <w:r w:rsidR="00DB2538" w:rsidRPr="00DA3A25">
        <w:rPr>
          <w:rFonts w:cs="Arial"/>
          <w:sz w:val="20"/>
        </w:rPr>
        <w:t xml:space="preserve">be </w:t>
      </w:r>
      <w:r w:rsidR="006637D3" w:rsidRPr="00DA3A25">
        <w:rPr>
          <w:rFonts w:cs="Arial"/>
          <w:sz w:val="20"/>
        </w:rPr>
        <w:t>blessed</w:t>
      </w:r>
      <w:r w:rsidR="00AF32FC" w:rsidRPr="00DA3A25">
        <w:rPr>
          <w:rFonts w:cs="Arial"/>
          <w:sz w:val="20"/>
        </w:rPr>
        <w:t xml:space="preserve">? </w:t>
      </w:r>
      <w:r w:rsidR="00D60ED5" w:rsidRPr="00DA3A25">
        <w:rPr>
          <w:rFonts w:cs="Arial"/>
          <w:sz w:val="20"/>
        </w:rPr>
        <w:t>By fai</w:t>
      </w:r>
      <w:r w:rsidR="00A46647" w:rsidRPr="00DA3A25">
        <w:rPr>
          <w:rFonts w:cs="Arial"/>
          <w:spacing w:val="2"/>
          <w:sz w:val="20"/>
        </w:rPr>
        <w:t>t</w:t>
      </w:r>
      <w:r w:rsidR="00D60ED5" w:rsidRPr="00DA3A25">
        <w:rPr>
          <w:rFonts w:cs="Arial"/>
          <w:sz w:val="20"/>
        </w:rPr>
        <w:t>h</w:t>
      </w:r>
      <w:r w:rsidR="004B3C08" w:rsidRPr="00DA3A25">
        <w:rPr>
          <w:rFonts w:cs="Arial"/>
          <w:sz w:val="20"/>
        </w:rPr>
        <w:t xml:space="preserve"> –</w:t>
      </w:r>
      <w:r w:rsidR="006D3860" w:rsidRPr="00DA3A25">
        <w:rPr>
          <w:rFonts w:cs="Arial"/>
          <w:sz w:val="20"/>
        </w:rPr>
        <w:t xml:space="preserve"> </w:t>
      </w:r>
      <w:r w:rsidR="00A01935" w:rsidRPr="00DA3A25">
        <w:rPr>
          <w:rFonts w:cs="Arial"/>
          <w:sz w:val="20"/>
        </w:rPr>
        <w:t>"in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A01935" w:rsidRPr="00DA3A25">
        <w:rPr>
          <w:rFonts w:cs="Arial"/>
          <w:sz w:val="20"/>
        </w:rPr>
        <w:t xml:space="preserve"> na</w:t>
      </w:r>
      <w:r w:rsidR="00E20650" w:rsidRPr="00DA3A25">
        <w:rPr>
          <w:rFonts w:cs="Arial"/>
          <w:spacing w:val="4"/>
          <w:sz w:val="20"/>
        </w:rPr>
        <w:t>t</w:t>
      </w:r>
      <w:r w:rsidR="00A01935" w:rsidRPr="00DA3A25">
        <w:rPr>
          <w:rFonts w:cs="Arial"/>
          <w:sz w:val="20"/>
        </w:rPr>
        <w:t xml:space="preserve">ion he </w:t>
      </w:r>
      <w:r w:rsidR="00E20650" w:rsidRPr="00DA3A25">
        <w:rPr>
          <w:rFonts w:cs="Arial"/>
          <w:spacing w:val="4"/>
          <w:sz w:val="20"/>
        </w:rPr>
        <w:t>t</w:t>
      </w:r>
      <w:r w:rsidR="00A01935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A01935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A01935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A01935" w:rsidRPr="00DA3A25">
        <w:rPr>
          <w:rFonts w:cs="Arial"/>
          <w:sz w:val="20"/>
        </w:rPr>
        <w:t>h</w:t>
      </w:r>
      <w:r w:rsidR="00793A00" w:rsidRPr="00DA3A25">
        <w:rPr>
          <w:rFonts w:cs="Arial"/>
          <w:sz w:val="20"/>
        </w:rPr>
        <w:t xml:space="preserve"> him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ear God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A01935" w:rsidRPr="00DA3A25">
        <w:rPr>
          <w:rFonts w:cs="Arial"/>
          <w:sz w:val="20"/>
        </w:rPr>
        <w:t xml:space="preserve"> [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A01935" w:rsidRPr="00DA3A25">
        <w:rPr>
          <w:rFonts w:cs="Arial"/>
          <w:sz w:val="20"/>
        </w:rPr>
        <w:t>], and wo</w:t>
      </w:r>
      <w:r w:rsidR="002B2A62" w:rsidRPr="00DA3A25">
        <w:rPr>
          <w:rFonts w:cs="Arial"/>
          <w:spacing w:val="2"/>
          <w:sz w:val="20"/>
        </w:rPr>
        <w:t>r</w:t>
      </w:r>
      <w:r w:rsidR="00A01935" w:rsidRPr="00DA3A25">
        <w:rPr>
          <w:rFonts w:cs="Arial"/>
          <w:sz w:val="20"/>
        </w:rPr>
        <w:t>ke</w:t>
      </w:r>
      <w:r w:rsidR="00E20650" w:rsidRPr="00DA3A25">
        <w:rPr>
          <w:rFonts w:cs="Arial"/>
          <w:spacing w:val="4"/>
          <w:sz w:val="20"/>
        </w:rPr>
        <w:t>t</w:t>
      </w:r>
      <w:r w:rsidR="00A01935" w:rsidRPr="00DA3A25">
        <w:rPr>
          <w:rFonts w:cs="Arial"/>
          <w:sz w:val="20"/>
        </w:rPr>
        <w:t xml:space="preserve">h </w:t>
      </w:r>
      <w:r w:rsidR="002B2A62" w:rsidRPr="00DA3A25">
        <w:rPr>
          <w:rFonts w:cs="Arial"/>
          <w:spacing w:val="2"/>
          <w:sz w:val="20"/>
        </w:rPr>
        <w:t>r</w:t>
      </w:r>
      <w:r w:rsidR="00A01935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A01935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A01935" w:rsidRPr="00DA3A25">
        <w:rPr>
          <w:rFonts w:cs="Arial"/>
          <w:sz w:val="20"/>
        </w:rPr>
        <w:t>, is a</w:t>
      </w:r>
      <w:r w:rsidR="00E95871" w:rsidRPr="00DA3A25">
        <w:rPr>
          <w:rFonts w:cs="Arial"/>
          <w:spacing w:val="2"/>
          <w:sz w:val="20"/>
        </w:rPr>
        <w:t>cc</w:t>
      </w:r>
      <w:r w:rsidR="00A01935" w:rsidRPr="00DA3A25">
        <w:rPr>
          <w:rFonts w:cs="Arial"/>
          <w:sz w:val="20"/>
        </w:rPr>
        <w:t>ep</w:t>
      </w:r>
      <w:r w:rsidR="00E20650" w:rsidRPr="00DA3A25">
        <w:rPr>
          <w:rFonts w:cs="Arial"/>
          <w:spacing w:val="4"/>
          <w:sz w:val="20"/>
        </w:rPr>
        <w:t>t</w:t>
      </w:r>
      <w:r w:rsidR="00A01935" w:rsidRPr="00DA3A25">
        <w:rPr>
          <w:rFonts w:cs="Arial"/>
          <w:sz w:val="20"/>
        </w:rPr>
        <w:t>e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A01935" w:rsidRPr="00DA3A25">
        <w:rPr>
          <w:rFonts w:cs="Arial"/>
          <w:sz w:val="20"/>
        </w:rPr>
        <w:t>h hi</w:t>
      </w:r>
      <w:r w:rsidR="00A01935" w:rsidRPr="00DA3A25">
        <w:rPr>
          <w:rFonts w:cs="Arial"/>
          <w:spacing w:val="-4"/>
          <w:sz w:val="20"/>
        </w:rPr>
        <w:t xml:space="preserve">m" </w:t>
      </w:r>
      <w:r w:rsidR="00A01935" w:rsidRPr="00633952">
        <w:rPr>
          <w:rFonts w:cs="Arial"/>
          <w:spacing w:val="-4"/>
          <w:sz w:val="16"/>
          <w:szCs w:val="16"/>
        </w:rPr>
        <w:t>(</w:t>
      </w:r>
      <w:r w:rsidR="00A01935" w:rsidRPr="00633952">
        <w:rPr>
          <w:rFonts w:cs="Arial"/>
          <w:sz w:val="16"/>
          <w:szCs w:val="16"/>
        </w:rPr>
        <w:t>A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A01935" w:rsidRPr="00633952">
        <w:rPr>
          <w:rFonts w:cs="Arial"/>
          <w:spacing w:val="-4"/>
          <w:sz w:val="16"/>
          <w:szCs w:val="16"/>
        </w:rPr>
        <w:t>s 1</w:t>
      </w:r>
      <w:r w:rsidR="00A01935" w:rsidRPr="00633952">
        <w:rPr>
          <w:rFonts w:cs="Arial"/>
          <w:sz w:val="16"/>
          <w:szCs w:val="16"/>
        </w:rPr>
        <w:t>0:35</w:t>
      </w:r>
      <w:r w:rsidR="00A01935" w:rsidRPr="00633952">
        <w:rPr>
          <w:rFonts w:cs="Arial"/>
          <w:spacing w:val="-6"/>
          <w:sz w:val="16"/>
          <w:szCs w:val="16"/>
        </w:rPr>
        <w:t>)</w:t>
      </w:r>
      <w:r w:rsidR="00A01935" w:rsidRPr="00DA3A25">
        <w:rPr>
          <w:rFonts w:cs="Arial"/>
          <w:spacing w:val="-4"/>
          <w:sz w:val="20"/>
        </w:rPr>
        <w:t>.</w:t>
      </w:r>
      <w:r w:rsidR="00AF32FC" w:rsidRPr="00DA3A25">
        <w:rPr>
          <w:rFonts w:cs="Arial"/>
          <w:sz w:val="20"/>
        </w:rPr>
        <w:t xml:space="preserve"> </w:t>
      </w:r>
      <w:r w:rsidR="00E275EB" w:rsidRPr="00DA3A25">
        <w:rPr>
          <w:rFonts w:cs="Arial"/>
          <w:sz w:val="20"/>
        </w:rPr>
        <w:fldChar w:fldCharType="begin"/>
      </w:r>
      <w:r w:rsidR="00E275EB" w:rsidRPr="00DA3A25">
        <w:rPr>
          <w:sz w:val="20"/>
        </w:rPr>
        <w:instrText xml:space="preserve"> XE "</w:instrText>
      </w:r>
      <w:r w:rsidR="00E275EB" w:rsidRPr="00DA3A25">
        <w:rPr>
          <w:rFonts w:cs="Arial"/>
          <w:sz w:val="20"/>
        </w:rPr>
        <w:instrText>Abraham</w:instrText>
      </w:r>
      <w:r w:rsidR="00E275EB" w:rsidRPr="00DA3A25">
        <w:rPr>
          <w:sz w:val="20"/>
        </w:rPr>
        <w:instrText xml:space="preserve">" </w:instrText>
      </w:r>
      <w:r w:rsidR="00E275EB" w:rsidRPr="00DA3A25">
        <w:rPr>
          <w:rFonts w:cs="Arial"/>
          <w:sz w:val="20"/>
        </w:rPr>
        <w:fldChar w:fldCharType="end"/>
      </w:r>
      <w:r w:rsidR="00715F9A" w:rsidRPr="00DA3A25">
        <w:rPr>
          <w:rFonts w:cs="Arial"/>
          <w:sz w:val="20"/>
        </w:rPr>
        <w:t>T</w:t>
      </w:r>
      <w:r w:rsidR="00230738" w:rsidRPr="00DA3A25">
        <w:rPr>
          <w:rFonts w:cs="Arial"/>
          <w:sz w:val="20"/>
        </w:rPr>
        <w:t>h</w:t>
      </w:r>
      <w:r w:rsidR="001D0AC5" w:rsidRPr="00DA3A25">
        <w:rPr>
          <w:rFonts w:cs="Arial"/>
          <w:sz w:val="20"/>
        </w:rPr>
        <w:t>e</w:t>
      </w:r>
      <w:r w:rsidR="004115DE" w:rsidRPr="00DA3A25">
        <w:rPr>
          <w:rFonts w:cs="Arial"/>
          <w:sz w:val="20"/>
        </w:rPr>
        <w:t xml:space="preserve"> b</w:t>
      </w:r>
      <w:r w:rsidR="002B2A62" w:rsidRPr="00DA3A25">
        <w:rPr>
          <w:rFonts w:cs="Arial"/>
          <w:spacing w:val="2"/>
          <w:sz w:val="20"/>
        </w:rPr>
        <w:t>r</w:t>
      </w:r>
      <w:r w:rsidR="004115DE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4115DE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4115DE" w:rsidRPr="00DA3A25">
        <w:rPr>
          <w:rFonts w:cs="Arial"/>
          <w:sz w:val="20"/>
        </w:rPr>
        <w:t xml:space="preserve">en </w:t>
      </w:r>
      <w:r w:rsidR="00230738" w:rsidRPr="00DA3A25">
        <w:rPr>
          <w:rFonts w:cs="Arial"/>
          <w:sz w:val="20"/>
        </w:rPr>
        <w:t>we</w:t>
      </w:r>
      <w:r w:rsidR="002B2A62" w:rsidRPr="00DA3A25">
        <w:rPr>
          <w:rFonts w:cs="Arial"/>
          <w:spacing w:val="2"/>
          <w:sz w:val="20"/>
        </w:rPr>
        <w:t>r</w:t>
      </w:r>
      <w:r w:rsidR="00230738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176AAD" w:rsidRPr="00DA3A25">
        <w:rPr>
          <w:rFonts w:cs="Arial"/>
          <w:sz w:val="20"/>
        </w:rPr>
        <w:t>old</w:t>
      </w:r>
      <w:r w:rsidR="004B3C08" w:rsidRPr="00DA3A25">
        <w:rPr>
          <w:rFonts w:cs="Arial"/>
          <w:sz w:val="20"/>
        </w:rPr>
        <w:t>,</w:t>
      </w:r>
      <w:r w:rsidR="001D0AC5" w:rsidRPr="00DA3A25">
        <w:rPr>
          <w:rFonts w:cs="Arial"/>
          <w:sz w:val="20"/>
        </w:rPr>
        <w:t xml:space="preserve"> </w:t>
      </w:r>
      <w:r w:rsidR="007C4207" w:rsidRPr="00DA3A25">
        <w:rPr>
          <w:rFonts w:cs="Arial"/>
          <w:sz w:val="20"/>
        </w:rPr>
        <w:t>"</w:t>
      </w:r>
      <w:r w:rsidR="00E7123A" w:rsidRPr="00DA3A25">
        <w:rPr>
          <w:rFonts w:cs="Arial"/>
          <w:sz w:val="20"/>
        </w:rPr>
        <w:t>ye a</w:t>
      </w:r>
      <w:r w:rsidR="002B2A62" w:rsidRPr="00DA3A25">
        <w:rPr>
          <w:rFonts w:cs="Arial"/>
          <w:spacing w:val="2"/>
          <w:sz w:val="20"/>
        </w:rPr>
        <w:t>r</w:t>
      </w:r>
      <w:r w:rsidR="00E7123A" w:rsidRPr="00DA3A25">
        <w:rPr>
          <w:rFonts w:cs="Arial"/>
          <w:sz w:val="20"/>
        </w:rPr>
        <w:t xml:space="preserve">e all </w:t>
      </w:r>
      <w:r w:rsidR="00E20650" w:rsidRPr="00DA3A25">
        <w:rPr>
          <w:rFonts w:cs="Arial"/>
          <w:spacing w:val="4"/>
          <w:sz w:val="20"/>
        </w:rPr>
        <w:t>t</w:t>
      </w:r>
      <w:r w:rsidR="00E7123A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E7123A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E7123A" w:rsidRPr="00DA3A25">
        <w:rPr>
          <w:rFonts w:cs="Arial"/>
          <w:sz w:val="20"/>
        </w:rPr>
        <w:t>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7123A" w:rsidRPr="00DA3A25">
        <w:rPr>
          <w:rFonts w:cs="Arial"/>
          <w:sz w:val="20"/>
        </w:rPr>
        <w:t xml:space="preserve">God b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7123A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E7123A" w:rsidRPr="00DA3A25">
        <w:rPr>
          <w:rFonts w:cs="Arial"/>
          <w:sz w:val="20"/>
        </w:rPr>
        <w:t xml:space="preserve"> in </w:t>
      </w:r>
      <w:r w:rsidR="00DC2845" w:rsidRPr="00DA3A25">
        <w:rPr>
          <w:rFonts w:cs="Arial"/>
          <w:sz w:val="20"/>
        </w:rPr>
        <w:t>C</w:t>
      </w:r>
      <w:r w:rsidR="00E7123A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E7123A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7123A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0A7874" w:rsidRPr="00DA3A25">
        <w:rPr>
          <w:rFonts w:cs="Arial"/>
          <w:sz w:val="20"/>
        </w:rPr>
        <w:t xml:space="preserve">" </w:t>
      </w:r>
      <w:r w:rsidR="00CB2215" w:rsidRPr="00DA3A25">
        <w:rPr>
          <w:rFonts w:cs="Arial"/>
          <w:sz w:val="20"/>
        </w:rPr>
        <w:t>an</w:t>
      </w:r>
      <w:r w:rsidR="004B3C08" w:rsidRPr="00DA3A25">
        <w:rPr>
          <w:rFonts w:cs="Arial"/>
          <w:sz w:val="20"/>
        </w:rPr>
        <w:t>d</w:t>
      </w:r>
      <w:r w:rsidR="00CB2215" w:rsidRPr="00DA3A25">
        <w:rPr>
          <w:rFonts w:cs="Arial"/>
          <w:sz w:val="20"/>
        </w:rPr>
        <w:t xml:space="preserve"> </w:t>
      </w:r>
      <w:r w:rsidR="009129A8" w:rsidRPr="00DA3A25">
        <w:rPr>
          <w:rFonts w:cs="Arial"/>
          <w:sz w:val="20"/>
        </w:rPr>
        <w:t>"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7123A" w:rsidRPr="00DA3A25">
        <w:rPr>
          <w:rFonts w:cs="Arial"/>
          <w:sz w:val="20"/>
        </w:rPr>
        <w:t xml:space="preserve">ye </w:t>
      </w:r>
      <w:r w:rsidR="00E7123A" w:rsidRPr="00DA3A25">
        <w:rPr>
          <w:rFonts w:cs="Arial"/>
          <w:i/>
          <w:sz w:val="20"/>
        </w:rPr>
        <w:t>be</w:t>
      </w:r>
      <w:r w:rsidR="00E7123A"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="00E7123A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E7123A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E7123A" w:rsidRPr="00DA3A25">
        <w:rPr>
          <w:rFonts w:cs="Arial"/>
          <w:sz w:val="20"/>
        </w:rPr>
        <w:t xml:space="preserve">'s, </w:t>
      </w:r>
      <w:r w:rsidR="00E20650" w:rsidRPr="00DA3A25">
        <w:rPr>
          <w:rFonts w:cs="Arial"/>
          <w:spacing w:val="4"/>
          <w:sz w:val="20"/>
        </w:rPr>
        <w:t>t</w:t>
      </w:r>
      <w:r w:rsidR="00E7123A" w:rsidRPr="00DA3A25">
        <w:rPr>
          <w:rFonts w:cs="Arial"/>
          <w:sz w:val="20"/>
        </w:rPr>
        <w:t>hen a</w:t>
      </w:r>
      <w:r w:rsidR="002B2A62" w:rsidRPr="00DA3A25">
        <w:rPr>
          <w:rFonts w:cs="Arial"/>
          <w:spacing w:val="2"/>
          <w:sz w:val="20"/>
        </w:rPr>
        <w:t>r</w:t>
      </w:r>
      <w:r w:rsidR="00E7123A" w:rsidRPr="00DA3A25">
        <w:rPr>
          <w:rFonts w:cs="Arial"/>
          <w:sz w:val="20"/>
        </w:rPr>
        <w:t>e ye Ab</w:t>
      </w:r>
      <w:r w:rsidR="002B2A62" w:rsidRPr="00DA3A25">
        <w:rPr>
          <w:rFonts w:cs="Arial"/>
          <w:spacing w:val="2"/>
          <w:sz w:val="20"/>
        </w:rPr>
        <w:t>r</w:t>
      </w:r>
      <w:r w:rsidR="00E7123A" w:rsidRPr="00DA3A25">
        <w:rPr>
          <w:rFonts w:cs="Arial"/>
          <w:sz w:val="20"/>
        </w:rPr>
        <w:t>aham's seed, and hei</w:t>
      </w:r>
      <w:r w:rsidR="002B2A62" w:rsidRPr="00DA3A25">
        <w:rPr>
          <w:rFonts w:cs="Arial"/>
          <w:spacing w:val="2"/>
          <w:sz w:val="20"/>
        </w:rPr>
        <w:t>r</w:t>
      </w:r>
      <w:r w:rsidR="00E7123A" w:rsidRPr="00DA3A25">
        <w:rPr>
          <w:rFonts w:cs="Arial"/>
          <w:sz w:val="20"/>
        </w:rPr>
        <w:t>s a</w:t>
      </w:r>
      <w:r w:rsidR="00E95871" w:rsidRPr="00DA3A25">
        <w:rPr>
          <w:rFonts w:cs="Arial"/>
          <w:spacing w:val="2"/>
          <w:sz w:val="20"/>
        </w:rPr>
        <w:t>cc</w:t>
      </w:r>
      <w:r w:rsidR="00E7123A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E7123A" w:rsidRPr="00DA3A25">
        <w:rPr>
          <w:rFonts w:cs="Arial"/>
          <w:sz w:val="20"/>
        </w:rPr>
        <w:t xml:space="preserve">ding </w:t>
      </w:r>
      <w:r w:rsidR="00E20650" w:rsidRPr="00DA3A25">
        <w:rPr>
          <w:rFonts w:cs="Arial"/>
          <w:spacing w:val="4"/>
          <w:sz w:val="20"/>
        </w:rPr>
        <w:t>t</w:t>
      </w:r>
      <w:r w:rsidR="00E7123A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E7123A" w:rsidRPr="00DA3A25">
        <w:rPr>
          <w:rFonts w:cs="Arial"/>
          <w:sz w:val="20"/>
        </w:rPr>
        <w:t>he</w:t>
      </w:r>
      <w:r w:rsidR="00FB7741" w:rsidRPr="00DA3A25">
        <w:rPr>
          <w:rFonts w:cs="Arial"/>
          <w:sz w:val="20"/>
        </w:rPr>
        <w:fldChar w:fldCharType="begin"/>
      </w:r>
      <w:r w:rsidR="00FB7741" w:rsidRPr="00DA3A25">
        <w:rPr>
          <w:sz w:val="20"/>
        </w:rPr>
        <w:instrText xml:space="preserve"> XE "</w:instrText>
      </w:r>
      <w:r w:rsidR="00FB7741" w:rsidRPr="00DA3A25">
        <w:rPr>
          <w:sz w:val="20"/>
          <w:szCs w:val="21"/>
        </w:rPr>
        <w:instrText>Bible, the (scripture):</w:instrText>
      </w:r>
      <w:r w:rsidR="00FB7741" w:rsidRPr="00DA3A25">
        <w:rPr>
          <w:sz w:val="20"/>
        </w:rPr>
        <w:instrText xml:space="preserve">according to" </w:instrText>
      </w:r>
      <w:r w:rsidR="00FB7741" w:rsidRPr="00DA3A25">
        <w:rPr>
          <w:rFonts w:cs="Arial"/>
          <w:sz w:val="20"/>
        </w:rPr>
        <w:fldChar w:fldCharType="end"/>
      </w:r>
      <w:r w:rsidR="00E7123A" w:rsidRPr="00DA3A25">
        <w:rPr>
          <w:rFonts w:cs="Arial"/>
          <w:sz w:val="20"/>
        </w:rPr>
        <w:t xml:space="preserve"> p</w:t>
      </w:r>
      <w:r w:rsidR="002B2A62" w:rsidRPr="00DA3A25">
        <w:rPr>
          <w:rFonts w:cs="Arial"/>
          <w:spacing w:val="2"/>
          <w:sz w:val="20"/>
        </w:rPr>
        <w:t>r</w:t>
      </w:r>
      <w:r w:rsidR="00E7123A" w:rsidRPr="00DA3A25">
        <w:rPr>
          <w:rFonts w:cs="Arial"/>
          <w:sz w:val="20"/>
        </w:rPr>
        <w:t>omise</w:t>
      </w:r>
      <w:r w:rsidR="009129A8" w:rsidRPr="00DA3A25">
        <w:rPr>
          <w:rFonts w:cs="Arial"/>
          <w:sz w:val="20"/>
        </w:rPr>
        <w:t xml:space="preserve">" </w:t>
      </w:r>
      <w:r w:rsidR="009129A8" w:rsidRPr="00633952">
        <w:rPr>
          <w:rFonts w:cs="Arial"/>
          <w:sz w:val="16"/>
        </w:rPr>
        <w:t>(Gal 3:</w:t>
      </w:r>
      <w:r w:rsidR="009A0D65" w:rsidRPr="00633952">
        <w:rPr>
          <w:rFonts w:cs="Arial"/>
          <w:sz w:val="16"/>
        </w:rPr>
        <w:t xml:space="preserve">26 &amp; </w:t>
      </w:r>
      <w:r w:rsidR="009129A8" w:rsidRPr="00633952">
        <w:rPr>
          <w:rFonts w:cs="Arial"/>
          <w:sz w:val="16"/>
        </w:rPr>
        <w:t>29)</w:t>
      </w:r>
      <w:r w:rsidR="00931B21" w:rsidRPr="00DA3A25">
        <w:rPr>
          <w:rFonts w:cs="Arial"/>
          <w:sz w:val="20"/>
        </w:rPr>
        <w:t>.</w:t>
      </w:r>
      <w:r w:rsidR="003937DF" w:rsidRPr="00DA3A25">
        <w:rPr>
          <w:rFonts w:cs="Arial"/>
          <w:sz w:val="20"/>
        </w:rPr>
        <w:t xml:space="preserve"> </w:t>
      </w:r>
      <w:r w:rsidR="00A17735" w:rsidRPr="00DA3A25">
        <w:rPr>
          <w:rFonts w:cs="Arial"/>
          <w:sz w:val="20"/>
        </w:rPr>
        <w:t xml:space="preserve">So, </w:t>
      </w:r>
      <w:r w:rsidR="001B44C6" w:rsidRPr="00DA3A25">
        <w:rPr>
          <w:rFonts w:cs="Arial"/>
          <w:spacing w:val="2"/>
          <w:sz w:val="20"/>
        </w:rPr>
        <w:t>f</w:t>
      </w:r>
      <w:r w:rsidR="001B44C6" w:rsidRPr="00DA3A25">
        <w:rPr>
          <w:rFonts w:cs="Arial"/>
          <w:sz w:val="20"/>
        </w:rPr>
        <w:t>a</w:t>
      </w:r>
      <w:r w:rsidR="001B44C6" w:rsidRPr="00DA3A25">
        <w:rPr>
          <w:rFonts w:cs="Arial"/>
          <w:spacing w:val="2"/>
          <w:sz w:val="20"/>
        </w:rPr>
        <w:t>i</w:t>
      </w:r>
      <w:r w:rsidR="001B44C6" w:rsidRPr="00DA3A25">
        <w:rPr>
          <w:rFonts w:cs="Arial"/>
          <w:spacing w:val="4"/>
          <w:sz w:val="20"/>
        </w:rPr>
        <w:t>t</w:t>
      </w:r>
      <w:r w:rsidR="001B44C6" w:rsidRPr="00DA3A25">
        <w:rPr>
          <w:rFonts w:cs="Arial"/>
          <w:sz w:val="20"/>
        </w:rPr>
        <w:t>h</w:t>
      </w:r>
      <w:r w:rsidR="001B44C6" w:rsidRPr="00DA3A25">
        <w:rPr>
          <w:rFonts w:cs="Arial"/>
          <w:sz w:val="20"/>
        </w:rPr>
        <w:fldChar w:fldCharType="begin"/>
      </w:r>
      <w:r w:rsidR="001B44C6" w:rsidRPr="00DA3A25">
        <w:rPr>
          <w:sz w:val="20"/>
        </w:rPr>
        <w:instrText xml:space="preserve"> XE "</w:instrText>
      </w:r>
      <w:r w:rsidR="001B44C6" w:rsidRPr="00DA3A25">
        <w:rPr>
          <w:rFonts w:cs="Arial"/>
          <w:sz w:val="20"/>
        </w:rPr>
        <w:instrText>Faith</w:instrText>
      </w:r>
      <w:r w:rsidR="001B44C6" w:rsidRPr="00DA3A25">
        <w:rPr>
          <w:sz w:val="20"/>
        </w:rPr>
        <w:instrText xml:space="preserve">" </w:instrText>
      </w:r>
      <w:r w:rsidR="001B44C6" w:rsidRPr="00DA3A25">
        <w:rPr>
          <w:rFonts w:cs="Arial"/>
          <w:sz w:val="20"/>
        </w:rPr>
        <w:fldChar w:fldCharType="end"/>
      </w:r>
      <w:r w:rsidR="001B44C6" w:rsidRPr="00DA3A25">
        <w:rPr>
          <w:rFonts w:cs="Arial"/>
          <w:sz w:val="20"/>
        </w:rPr>
        <w:t xml:space="preserve"> in Ch</w:t>
      </w:r>
      <w:r w:rsidR="001B44C6" w:rsidRPr="00DA3A25">
        <w:rPr>
          <w:rFonts w:cs="Arial"/>
          <w:spacing w:val="2"/>
          <w:sz w:val="20"/>
        </w:rPr>
        <w:t>r</w:t>
      </w:r>
      <w:r w:rsidR="001B44C6" w:rsidRPr="00DA3A25">
        <w:rPr>
          <w:rFonts w:cs="Arial"/>
          <w:sz w:val="20"/>
        </w:rPr>
        <w:t>is</w:t>
      </w:r>
      <w:r w:rsidR="001B44C6" w:rsidRPr="00DA3A25">
        <w:rPr>
          <w:rFonts w:cs="Arial"/>
          <w:spacing w:val="-2"/>
          <w:sz w:val="20"/>
        </w:rPr>
        <w:t xml:space="preserve">t </w:t>
      </w:r>
      <w:r w:rsidR="001B44C6" w:rsidRPr="00DA3A25">
        <w:rPr>
          <w:rFonts w:cs="Arial"/>
          <w:sz w:val="20"/>
        </w:rPr>
        <w:t>Jesus</w:t>
      </w:r>
      <w:r w:rsidR="007614D7" w:rsidRPr="00DA3A25">
        <w:rPr>
          <w:rFonts w:cs="Arial"/>
          <w:sz w:val="20"/>
        </w:rPr>
        <w:t xml:space="preserve"> made them </w:t>
      </w:r>
      <w:r w:rsidR="006D5A2C" w:rsidRPr="00DA3A25">
        <w:rPr>
          <w:rFonts w:cs="Arial"/>
          <w:sz w:val="20"/>
        </w:rPr>
        <w:t>bo</w:t>
      </w:r>
      <w:r w:rsidR="006D5A2C" w:rsidRPr="00DA3A25">
        <w:rPr>
          <w:rFonts w:cs="Arial"/>
          <w:spacing w:val="2"/>
          <w:sz w:val="20"/>
        </w:rPr>
        <w:t>t</w:t>
      </w:r>
      <w:r w:rsidR="006D5A2C" w:rsidRPr="00DA3A25">
        <w:rPr>
          <w:rFonts w:cs="Arial"/>
          <w:sz w:val="20"/>
        </w:rPr>
        <w:t xml:space="preserve">h </w:t>
      </w:r>
      <w:r w:rsidR="00A17735" w:rsidRPr="00DA3A25">
        <w:rPr>
          <w:rFonts w:cs="Arial"/>
          <w:sz w:val="20"/>
        </w:rPr>
        <w:t>Ab</w:t>
      </w:r>
      <w:r w:rsidR="00A17735" w:rsidRPr="00DA3A25">
        <w:rPr>
          <w:rFonts w:cs="Arial"/>
          <w:spacing w:val="2"/>
          <w:sz w:val="20"/>
        </w:rPr>
        <w:t>r</w:t>
      </w:r>
      <w:r w:rsidR="00A17735" w:rsidRPr="00DA3A25">
        <w:rPr>
          <w:rFonts w:cs="Arial"/>
          <w:sz w:val="20"/>
        </w:rPr>
        <w:t xml:space="preserve">aham's seed and </w:t>
      </w:r>
      <w:r w:rsidR="007614D7" w:rsidRPr="00DA3A25">
        <w:rPr>
          <w:rFonts w:cs="Arial"/>
          <w:spacing w:val="4"/>
          <w:sz w:val="20"/>
        </w:rPr>
        <w:t>t</w:t>
      </w:r>
      <w:r w:rsidR="007614D7" w:rsidRPr="00DA3A25">
        <w:rPr>
          <w:rFonts w:cs="Arial"/>
          <w:sz w:val="20"/>
        </w:rPr>
        <w:t xml:space="preserve">he </w:t>
      </w:r>
      <w:r w:rsidR="007614D7" w:rsidRPr="00DA3A25">
        <w:rPr>
          <w:rFonts w:cs="Arial"/>
          <w:spacing w:val="2"/>
          <w:sz w:val="20"/>
        </w:rPr>
        <w:t>c</w:t>
      </w:r>
      <w:r w:rsidR="007614D7" w:rsidRPr="00DA3A25">
        <w:rPr>
          <w:rFonts w:cs="Arial"/>
          <w:sz w:val="20"/>
        </w:rPr>
        <w:t>hild</w:t>
      </w:r>
      <w:r w:rsidR="007614D7" w:rsidRPr="00DA3A25">
        <w:rPr>
          <w:rFonts w:cs="Arial"/>
          <w:spacing w:val="2"/>
          <w:sz w:val="20"/>
        </w:rPr>
        <w:t>r</w:t>
      </w:r>
      <w:r w:rsidR="007614D7" w:rsidRPr="00DA3A25">
        <w:rPr>
          <w:rFonts w:cs="Arial"/>
          <w:sz w:val="20"/>
        </w:rPr>
        <w:t>en o</w:t>
      </w:r>
      <w:r w:rsidR="007614D7" w:rsidRPr="00DA3A25">
        <w:rPr>
          <w:rFonts w:cs="Arial"/>
          <w:spacing w:val="-2"/>
          <w:sz w:val="20"/>
        </w:rPr>
        <w:t xml:space="preserve">f </w:t>
      </w:r>
      <w:r w:rsidR="007614D7" w:rsidRPr="00DA3A25">
        <w:rPr>
          <w:rFonts w:cs="Arial"/>
          <w:sz w:val="20"/>
        </w:rPr>
        <w:t xml:space="preserve">God, </w:t>
      </w:r>
      <w:r w:rsidR="00AD692E" w:rsidRPr="00DA3A25">
        <w:rPr>
          <w:rFonts w:cs="Arial"/>
          <w:sz w:val="20"/>
        </w:rPr>
        <w:t>and w</w:t>
      </w:r>
      <w:r w:rsidR="00311508" w:rsidRPr="00DA3A25">
        <w:rPr>
          <w:rFonts w:cs="Arial"/>
          <w:sz w:val="20"/>
        </w:rPr>
        <w:t xml:space="preserve">e will </w:t>
      </w:r>
      <w:r w:rsidR="00311508" w:rsidRPr="00DA3A25">
        <w:rPr>
          <w:rFonts w:cs="Arial"/>
          <w:spacing w:val="2"/>
          <w:sz w:val="20"/>
        </w:rPr>
        <w:t>look</w:t>
      </w:r>
      <w:r w:rsidR="007614D7" w:rsidRPr="00DA3A25">
        <w:rPr>
          <w:rFonts w:cs="Arial"/>
          <w:spacing w:val="2"/>
          <w:sz w:val="20"/>
        </w:rPr>
        <w:t xml:space="preserve"> at this</w:t>
      </w:r>
      <w:r w:rsidR="00311508" w:rsidRPr="00DA3A25">
        <w:rPr>
          <w:rFonts w:cs="Arial"/>
          <w:spacing w:val="2"/>
          <w:sz w:val="20"/>
        </w:rPr>
        <w:t xml:space="preserve"> further </w:t>
      </w:r>
      <w:r w:rsidR="00311508" w:rsidRPr="00DA3A25">
        <w:rPr>
          <w:rFonts w:cs="Arial"/>
          <w:sz w:val="20"/>
        </w:rPr>
        <w:t xml:space="preserve">in </w:t>
      </w:r>
      <w:r w:rsidR="00A46647" w:rsidRPr="00DA3A25">
        <w:rPr>
          <w:rFonts w:cs="Arial"/>
          <w:spacing w:val="2"/>
          <w:sz w:val="20"/>
        </w:rPr>
        <w:t>t</w:t>
      </w:r>
      <w:r w:rsidR="00A17735" w:rsidRPr="00DA3A25">
        <w:rPr>
          <w:rFonts w:cs="Arial"/>
          <w:sz w:val="20"/>
        </w:rPr>
        <w:t xml:space="preserve">he next </w:t>
      </w:r>
      <w:r w:rsidR="00B40A6B" w:rsidRPr="00DA3A25">
        <w:rPr>
          <w:rFonts w:cs="Arial"/>
          <w:spacing w:val="2"/>
          <w:sz w:val="20"/>
        </w:rPr>
        <w:t>c</w:t>
      </w:r>
      <w:r w:rsidR="00A17735" w:rsidRPr="00DA3A25">
        <w:rPr>
          <w:rFonts w:cs="Arial"/>
          <w:sz w:val="20"/>
        </w:rPr>
        <w:t>hap</w:t>
      </w:r>
      <w:r w:rsidR="00A46647" w:rsidRPr="00DA3A25">
        <w:rPr>
          <w:rFonts w:cs="Arial"/>
          <w:spacing w:val="2"/>
          <w:sz w:val="20"/>
        </w:rPr>
        <w:t>t</w:t>
      </w:r>
      <w:r w:rsidR="00A17735" w:rsidRPr="00DA3A25">
        <w:rPr>
          <w:rFonts w:cs="Arial"/>
          <w:sz w:val="20"/>
        </w:rPr>
        <w:t>er</w:t>
      </w:r>
      <w:r w:rsidR="00833E8E" w:rsidRPr="00DA3A25">
        <w:rPr>
          <w:rFonts w:cs="Arial"/>
          <w:sz w:val="20"/>
        </w:rPr>
        <w:t>.</w:t>
      </w:r>
      <w:r w:rsidR="00A17735" w:rsidRPr="00DA3A25">
        <w:rPr>
          <w:rFonts w:cs="Arial"/>
          <w:sz w:val="20"/>
        </w:rPr>
        <w:t xml:space="preserve"> </w:t>
      </w:r>
    </w:p>
    <w:p w14:paraId="0CE085C1" w14:textId="15A46155" w:rsidR="00A60CB2" w:rsidRPr="00DA3A25" w:rsidRDefault="00A60CB2" w:rsidP="00D852FE">
      <w:pPr>
        <w:spacing w:line="240" w:lineRule="auto"/>
        <w:jc w:val="both"/>
        <w:rPr>
          <w:rFonts w:cs="Arial"/>
          <w:sz w:val="20"/>
        </w:rPr>
      </w:pPr>
    </w:p>
    <w:p w14:paraId="4417B15A" w14:textId="5D2252CD" w:rsidR="00C669EB" w:rsidRPr="005916D3" w:rsidRDefault="006D44BC" w:rsidP="00D852FE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Child</w:t>
      </w:r>
      <w:r w:rsidR="00B40A6B"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n of God</w:t>
      </w:r>
    </w:p>
    <w:p w14:paraId="34AC3AFD" w14:textId="77777777" w:rsidR="00C669EB" w:rsidRPr="00DA3A25" w:rsidRDefault="00C669EB" w:rsidP="00D852FE">
      <w:pPr>
        <w:spacing w:line="240" w:lineRule="auto"/>
        <w:jc w:val="both"/>
        <w:rPr>
          <w:rFonts w:cs="Arial"/>
          <w:sz w:val="20"/>
        </w:rPr>
      </w:pPr>
    </w:p>
    <w:p w14:paraId="08221585" w14:textId="36FDBE2A" w:rsidR="006D44BC" w:rsidRPr="00DA3A25" w:rsidRDefault="00DF67CC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in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C17694" w:rsidRPr="00DA3A25">
        <w:rPr>
          <w:rFonts w:cs="Arial"/>
          <w:sz w:val="20"/>
        </w:rPr>
        <w:t>"</w:t>
      </w:r>
      <w:r w:rsidR="00140347" w:rsidRPr="00DA3A25">
        <w:rPr>
          <w:rFonts w:cs="Arial"/>
          <w:sz w:val="20"/>
        </w:rPr>
        <w:t xml:space="preserve">God </w:t>
      </w:r>
      <w:r w:rsidR="00A46647" w:rsidRPr="00DA3A25">
        <w:rPr>
          <w:rFonts w:cs="Arial"/>
          <w:spacing w:val="2"/>
          <w:sz w:val="20"/>
        </w:rPr>
        <w:t>t</w:t>
      </w:r>
      <w:r w:rsidR="00C17694" w:rsidRPr="00DA3A25">
        <w:rPr>
          <w:rFonts w:cs="Arial"/>
          <w:sz w:val="20"/>
        </w:rPr>
        <w:t xml:space="preserve">hat </w:t>
      </w:r>
      <w:r w:rsidR="0067229F" w:rsidRPr="00DA3A25">
        <w:rPr>
          <w:rFonts w:cs="Arial"/>
          <w:sz w:val="20"/>
        </w:rPr>
        <w:t xml:space="preserve">made </w:t>
      </w:r>
      <w:r w:rsidR="00A46647" w:rsidRPr="00DA3A25">
        <w:rPr>
          <w:rFonts w:cs="Arial"/>
          <w:spacing w:val="2"/>
          <w:sz w:val="20"/>
        </w:rPr>
        <w:t>t</w:t>
      </w:r>
      <w:r w:rsidR="0067229F" w:rsidRPr="00DA3A25">
        <w:rPr>
          <w:rFonts w:cs="Arial"/>
          <w:sz w:val="20"/>
        </w:rPr>
        <w:t xml:space="preserve">he world and all </w:t>
      </w:r>
      <w:r w:rsidR="00A46647" w:rsidRPr="00DA3A25">
        <w:rPr>
          <w:rFonts w:cs="Arial"/>
          <w:spacing w:val="2"/>
          <w:sz w:val="20"/>
        </w:rPr>
        <w:t>t</w:t>
      </w:r>
      <w:r w:rsidR="0067229F" w:rsidRPr="00DA3A25">
        <w:rPr>
          <w:rFonts w:cs="Arial"/>
          <w:sz w:val="20"/>
        </w:rPr>
        <w:t xml:space="preserve">hings </w:t>
      </w:r>
      <w:r w:rsidR="00A46647" w:rsidRPr="00DA3A25">
        <w:rPr>
          <w:rFonts w:cs="Arial"/>
          <w:spacing w:val="2"/>
          <w:sz w:val="20"/>
        </w:rPr>
        <w:t>t</w:t>
      </w:r>
      <w:r w:rsidR="0067229F" w:rsidRPr="00DA3A25">
        <w:rPr>
          <w:rFonts w:cs="Arial"/>
          <w:sz w:val="20"/>
        </w:rPr>
        <w:t>herein</w:t>
      </w:r>
      <w:r w:rsidR="00576988" w:rsidRPr="00DA3A25">
        <w:rPr>
          <w:rFonts w:cs="Arial"/>
          <w:sz w:val="20"/>
        </w:rPr>
        <w:t xml:space="preserve">" </w:t>
      </w:r>
      <w:r w:rsidR="00576988" w:rsidRPr="00633952">
        <w:rPr>
          <w:rFonts w:cs="Arial"/>
          <w:sz w:val="16"/>
          <w:szCs w:val="16"/>
        </w:rPr>
        <w:t>(A</w:t>
      </w:r>
      <w:r w:rsidR="00576988" w:rsidRPr="00633952">
        <w:rPr>
          <w:rFonts w:cs="Arial"/>
          <w:spacing w:val="2"/>
          <w:sz w:val="16"/>
          <w:szCs w:val="16"/>
        </w:rPr>
        <w:t>c</w:t>
      </w:r>
      <w:r w:rsidR="00576988" w:rsidRPr="00633952">
        <w:rPr>
          <w:rFonts w:cs="Arial"/>
          <w:sz w:val="16"/>
          <w:szCs w:val="16"/>
        </w:rPr>
        <w:t>t</w:t>
      </w:r>
      <w:r w:rsidR="00576988" w:rsidRPr="00633952">
        <w:rPr>
          <w:rFonts w:cs="Arial"/>
          <w:spacing w:val="-4"/>
          <w:sz w:val="16"/>
          <w:szCs w:val="16"/>
        </w:rPr>
        <w:t>s 17</w:t>
      </w:r>
      <w:r w:rsidR="00576988" w:rsidRPr="00633952">
        <w:rPr>
          <w:rFonts w:cs="Arial"/>
          <w:sz w:val="16"/>
          <w:szCs w:val="16"/>
        </w:rPr>
        <w:t>:2</w:t>
      </w:r>
      <w:r w:rsidR="00576988" w:rsidRPr="00633952">
        <w:rPr>
          <w:rFonts w:cs="Arial"/>
          <w:spacing w:val="-2"/>
          <w:sz w:val="16"/>
          <w:szCs w:val="16"/>
        </w:rPr>
        <w:t>4)</w:t>
      </w:r>
      <w:r w:rsidR="00576988" w:rsidRPr="00DA3A25">
        <w:rPr>
          <w:rFonts w:cs="Arial"/>
          <w:spacing w:val="-2"/>
          <w:sz w:val="20"/>
        </w:rPr>
        <w:t xml:space="preserve"> </w:t>
      </w:r>
      <w:r w:rsidR="00576988" w:rsidRPr="00DA3A25">
        <w:rPr>
          <w:rFonts w:cs="Arial"/>
          <w:sz w:val="20"/>
        </w:rPr>
        <w:t>"</w:t>
      </w:r>
      <w:r w:rsidR="003B3121" w:rsidRPr="00DA3A25">
        <w:rPr>
          <w:rFonts w:cs="Arial"/>
          <w:sz w:val="20"/>
        </w:rPr>
        <w:t>give</w:t>
      </w:r>
      <w:r w:rsidR="00A46647" w:rsidRPr="00DA3A25">
        <w:rPr>
          <w:rFonts w:cs="Arial"/>
          <w:spacing w:val="2"/>
          <w:sz w:val="20"/>
        </w:rPr>
        <w:t>t</w:t>
      </w:r>
      <w:r w:rsidR="003B3121" w:rsidRPr="00DA3A25">
        <w:rPr>
          <w:rFonts w:cs="Arial"/>
          <w:sz w:val="20"/>
        </w:rPr>
        <w:t xml:space="preserve">h </w:t>
      </w:r>
      <w:r w:rsidR="00A46647" w:rsidRPr="00DA3A25">
        <w:rPr>
          <w:rFonts w:cs="Arial"/>
          <w:spacing w:val="2"/>
          <w:sz w:val="20"/>
        </w:rPr>
        <w:t>t</w:t>
      </w:r>
      <w:r w:rsidR="003B3121" w:rsidRPr="00DA3A25">
        <w:rPr>
          <w:rFonts w:cs="Arial"/>
          <w:sz w:val="20"/>
        </w:rPr>
        <w:t>o all life, and brea</w:t>
      </w:r>
      <w:r w:rsidR="00A46647" w:rsidRPr="00DA3A25">
        <w:rPr>
          <w:rFonts w:cs="Arial"/>
          <w:spacing w:val="2"/>
          <w:sz w:val="20"/>
        </w:rPr>
        <w:t>t</w:t>
      </w:r>
      <w:r w:rsidR="003B3121" w:rsidRPr="00DA3A25">
        <w:rPr>
          <w:rFonts w:cs="Arial"/>
          <w:sz w:val="20"/>
        </w:rPr>
        <w:t xml:space="preserve">h, and all </w:t>
      </w:r>
      <w:r w:rsidR="00A46647" w:rsidRPr="00DA3A25">
        <w:rPr>
          <w:rFonts w:cs="Arial"/>
          <w:spacing w:val="2"/>
          <w:sz w:val="20"/>
        </w:rPr>
        <w:t>t</w:t>
      </w:r>
      <w:r w:rsidR="003B3121" w:rsidRPr="00DA3A25">
        <w:rPr>
          <w:rFonts w:cs="Arial"/>
          <w:sz w:val="20"/>
        </w:rPr>
        <w:t>hing</w:t>
      </w:r>
      <w:r w:rsidR="003B3121" w:rsidRPr="00DA3A25">
        <w:rPr>
          <w:rFonts w:cs="Arial"/>
          <w:spacing w:val="-2"/>
          <w:sz w:val="20"/>
        </w:rPr>
        <w:t>s</w:t>
      </w:r>
      <w:r w:rsidR="00BA040E" w:rsidRPr="00DA3A25">
        <w:rPr>
          <w:rFonts w:cs="Arial"/>
          <w:spacing w:val="-2"/>
          <w:sz w:val="20"/>
        </w:rPr>
        <w:t>"</w:t>
      </w:r>
      <w:r w:rsidR="00576988" w:rsidRPr="00DA3A25">
        <w:rPr>
          <w:rFonts w:cs="Arial"/>
          <w:sz w:val="20"/>
        </w:rPr>
        <w:t xml:space="preserve"> </w:t>
      </w:r>
      <w:r w:rsidR="00576988" w:rsidRPr="00633952">
        <w:rPr>
          <w:rFonts w:cs="Arial"/>
          <w:sz w:val="16"/>
          <w:szCs w:val="16"/>
        </w:rPr>
        <w:t>(A</w:t>
      </w:r>
      <w:r w:rsidR="00576988" w:rsidRPr="00633952">
        <w:rPr>
          <w:rFonts w:cs="Arial"/>
          <w:spacing w:val="2"/>
          <w:sz w:val="16"/>
          <w:szCs w:val="16"/>
        </w:rPr>
        <w:t>c</w:t>
      </w:r>
      <w:r w:rsidR="00A46647" w:rsidRPr="00633952">
        <w:rPr>
          <w:rFonts w:cs="Arial"/>
          <w:spacing w:val="2"/>
          <w:sz w:val="16"/>
          <w:szCs w:val="16"/>
        </w:rPr>
        <w:t>t</w:t>
      </w:r>
      <w:r w:rsidR="00576988" w:rsidRPr="00633952">
        <w:rPr>
          <w:rFonts w:cs="Arial"/>
          <w:spacing w:val="-4"/>
          <w:sz w:val="16"/>
          <w:szCs w:val="16"/>
        </w:rPr>
        <w:t>s 17</w:t>
      </w:r>
      <w:r w:rsidR="00576988" w:rsidRPr="00633952">
        <w:rPr>
          <w:rFonts w:cs="Arial"/>
          <w:sz w:val="16"/>
          <w:szCs w:val="16"/>
        </w:rPr>
        <w:t>:2</w:t>
      </w:r>
      <w:r w:rsidR="00576988" w:rsidRPr="00633952">
        <w:rPr>
          <w:rFonts w:cs="Arial"/>
          <w:spacing w:val="-2"/>
          <w:sz w:val="16"/>
          <w:szCs w:val="16"/>
        </w:rPr>
        <w:t>5)</w:t>
      </w:r>
      <w:r w:rsidRPr="00DA3A25">
        <w:rPr>
          <w:rFonts w:cs="Arial"/>
          <w:spacing w:val="-2"/>
          <w:sz w:val="20"/>
        </w:rPr>
        <w:t xml:space="preserve">, </w:t>
      </w:r>
      <w:r w:rsidR="00BA040E" w:rsidRPr="00DA3A25">
        <w:rPr>
          <w:rFonts w:cs="Arial"/>
          <w:sz w:val="20"/>
        </w:rPr>
        <w:t>people</w:t>
      </w:r>
      <w:r w:rsidR="004B51B5" w:rsidRPr="00DA3A25">
        <w:rPr>
          <w:rFonts w:cs="Arial"/>
          <w:sz w:val="20"/>
        </w:rPr>
        <w:t xml:space="preserve"> are</w:t>
      </w:r>
      <w:r w:rsidR="000A01D3" w:rsidRPr="00DA3A25">
        <w:rPr>
          <w:rFonts w:cs="Arial"/>
          <w:sz w:val="20"/>
        </w:rPr>
        <w:t xml:space="preserve">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</w:t>
      </w:r>
      <w:r w:rsidR="00C17694" w:rsidRPr="00DA3A25">
        <w:rPr>
          <w:rFonts w:cs="Arial"/>
          <w:sz w:val="20"/>
        </w:rPr>
        <w:t xml:space="preserve"> </w:t>
      </w:r>
      <w:r w:rsidR="00BA040E" w:rsidRPr="00DA3A25">
        <w:rPr>
          <w:rFonts w:cs="Arial"/>
          <w:sz w:val="20"/>
        </w:rPr>
        <w:t>"</w:t>
      </w:r>
      <w:r w:rsidR="00BA040E" w:rsidRPr="00DA3A25">
        <w:rPr>
          <w:rFonts w:cs="Arial"/>
          <w:spacing w:val="4"/>
          <w:sz w:val="20"/>
        </w:rPr>
        <w:t>t</w:t>
      </w:r>
      <w:r w:rsidR="00BA040E" w:rsidRPr="00DA3A25">
        <w:rPr>
          <w:rFonts w:cs="Arial"/>
          <w:sz w:val="20"/>
        </w:rPr>
        <w:t>he o</w:t>
      </w:r>
      <w:r w:rsidR="00BA040E" w:rsidRPr="00DA3A25">
        <w:rPr>
          <w:rFonts w:cs="Arial"/>
          <w:spacing w:val="6"/>
          <w:sz w:val="20"/>
        </w:rPr>
        <w:t>f</w:t>
      </w:r>
      <w:r w:rsidR="00BA040E" w:rsidRPr="00DA3A25">
        <w:rPr>
          <w:rFonts w:cs="Arial"/>
          <w:spacing w:val="2"/>
          <w:sz w:val="20"/>
        </w:rPr>
        <w:t>f</w:t>
      </w:r>
      <w:r w:rsidR="00BA040E" w:rsidRPr="00DA3A25">
        <w:rPr>
          <w:rFonts w:cs="Arial"/>
          <w:sz w:val="20"/>
        </w:rPr>
        <w:t>sp</w:t>
      </w:r>
      <w:r w:rsidR="00BA040E" w:rsidRPr="00DA3A25">
        <w:rPr>
          <w:rFonts w:cs="Arial"/>
          <w:spacing w:val="2"/>
          <w:sz w:val="20"/>
        </w:rPr>
        <w:t>r</w:t>
      </w:r>
      <w:r w:rsidR="00BA040E" w:rsidRPr="00DA3A25">
        <w:rPr>
          <w:rFonts w:cs="Arial"/>
          <w:sz w:val="20"/>
        </w:rPr>
        <w:t>ing o</w:t>
      </w:r>
      <w:r w:rsidR="00BA040E" w:rsidRPr="00DA3A25">
        <w:rPr>
          <w:rFonts w:cs="Arial"/>
          <w:spacing w:val="-2"/>
          <w:sz w:val="20"/>
        </w:rPr>
        <w:t xml:space="preserve">f </w:t>
      </w:r>
      <w:r w:rsidR="00BA040E" w:rsidRPr="00DA3A25">
        <w:rPr>
          <w:rFonts w:cs="Arial"/>
          <w:sz w:val="20"/>
        </w:rPr>
        <w:t xml:space="preserve">God" </w:t>
      </w:r>
      <w:r w:rsidR="00BA040E" w:rsidRPr="00633952">
        <w:rPr>
          <w:rFonts w:cs="Arial"/>
          <w:sz w:val="16"/>
          <w:szCs w:val="16"/>
        </w:rPr>
        <w:t>(A</w:t>
      </w:r>
      <w:r w:rsidR="00BA040E" w:rsidRPr="00633952">
        <w:rPr>
          <w:rFonts w:cs="Arial"/>
          <w:spacing w:val="2"/>
          <w:sz w:val="16"/>
          <w:szCs w:val="16"/>
        </w:rPr>
        <w:t>c</w:t>
      </w:r>
      <w:r w:rsidR="00A46647" w:rsidRPr="00633952">
        <w:rPr>
          <w:rFonts w:cs="Arial"/>
          <w:spacing w:val="2"/>
          <w:sz w:val="16"/>
          <w:szCs w:val="16"/>
        </w:rPr>
        <w:t>t</w:t>
      </w:r>
      <w:r w:rsidR="00BA040E" w:rsidRPr="00633952">
        <w:rPr>
          <w:rFonts w:cs="Arial"/>
          <w:sz w:val="16"/>
          <w:szCs w:val="16"/>
        </w:rPr>
        <w:t>s 17:29)</w:t>
      </w:r>
      <w:r w:rsidRPr="00DA3A25">
        <w:rPr>
          <w:rFonts w:cs="Arial"/>
          <w:sz w:val="20"/>
        </w:rPr>
        <w:t xml:space="preserve">. </w:t>
      </w:r>
      <w:r w:rsidR="000A01D3" w:rsidRPr="00DA3A25">
        <w:rPr>
          <w:rFonts w:cs="Arial"/>
          <w:sz w:val="20"/>
        </w:rPr>
        <w:t xml:space="preserve">This does not </w:t>
      </w:r>
      <w:r w:rsidR="004B51B5" w:rsidRPr="00DA3A25">
        <w:rPr>
          <w:rFonts w:cs="Arial"/>
          <w:sz w:val="20"/>
        </w:rPr>
        <w:t xml:space="preserve">make </w:t>
      </w:r>
      <w:r w:rsidR="00A46647" w:rsidRPr="00DA3A25">
        <w:rPr>
          <w:rFonts w:cs="Arial"/>
          <w:spacing w:val="2"/>
          <w:sz w:val="20"/>
        </w:rPr>
        <w:t>t</w:t>
      </w:r>
      <w:r w:rsidR="004B51B5" w:rsidRPr="00DA3A25">
        <w:rPr>
          <w:rFonts w:cs="Arial"/>
          <w:sz w:val="20"/>
        </w:rPr>
        <w:t xml:space="preserve">hem </w:t>
      </w:r>
      <w:r w:rsidR="00010D2D" w:rsidRPr="00DA3A25">
        <w:rPr>
          <w:rFonts w:cs="Arial"/>
          <w:sz w:val="20"/>
        </w:rPr>
        <w:t>his</w:t>
      </w:r>
      <w:r w:rsidR="004B51B5" w:rsidRPr="00DA3A25">
        <w:rPr>
          <w:rFonts w:cs="Arial"/>
          <w:sz w:val="20"/>
        </w:rPr>
        <w:t xml:space="preserve"> </w:t>
      </w:r>
      <w:r w:rsidR="004B51B5" w:rsidRPr="00DA3A25">
        <w:rPr>
          <w:rFonts w:cs="Arial"/>
          <w:spacing w:val="2"/>
          <w:sz w:val="20"/>
        </w:rPr>
        <w:t>c</w:t>
      </w:r>
      <w:r w:rsidR="004B51B5" w:rsidRPr="00DA3A25">
        <w:rPr>
          <w:rFonts w:cs="Arial"/>
          <w:sz w:val="20"/>
        </w:rPr>
        <w:t>hild</w:t>
      </w:r>
      <w:r w:rsidR="004B51B5" w:rsidRPr="00DA3A25">
        <w:rPr>
          <w:rFonts w:cs="Arial"/>
          <w:spacing w:val="2"/>
          <w:sz w:val="20"/>
        </w:rPr>
        <w:t>r</w:t>
      </w:r>
      <w:r w:rsidR="004B51B5" w:rsidRPr="00DA3A25">
        <w:rPr>
          <w:rFonts w:cs="Arial"/>
          <w:sz w:val="20"/>
        </w:rPr>
        <w:t>en</w:t>
      </w:r>
      <w:r w:rsidR="000A01D3" w:rsidRPr="00DA3A25">
        <w:rPr>
          <w:rFonts w:cs="Arial"/>
          <w:sz w:val="20"/>
        </w:rPr>
        <w:t xml:space="preserve">, </w:t>
      </w:r>
      <w:r w:rsidR="00191DBC" w:rsidRPr="00DA3A25">
        <w:rPr>
          <w:rFonts w:cs="Arial"/>
          <w:sz w:val="20"/>
        </w:rPr>
        <w:t>however, be</w:t>
      </w:r>
      <w:r w:rsidR="00C00166" w:rsidRPr="00DA3A25">
        <w:rPr>
          <w:rFonts w:cs="Arial"/>
          <w:spacing w:val="2"/>
          <w:sz w:val="20"/>
        </w:rPr>
        <w:t>c</w:t>
      </w:r>
      <w:r w:rsidR="00191DBC" w:rsidRPr="00DA3A25">
        <w:rPr>
          <w:rFonts w:cs="Arial"/>
          <w:sz w:val="20"/>
        </w:rPr>
        <w:t xml:space="preserve">ause </w:t>
      </w:r>
      <w:r w:rsidR="00A46647" w:rsidRPr="00DA3A25">
        <w:rPr>
          <w:rFonts w:cs="Arial"/>
          <w:spacing w:val="2"/>
          <w:sz w:val="20"/>
        </w:rPr>
        <w:t>t</w:t>
      </w:r>
      <w:r w:rsidR="006D44BC" w:rsidRPr="00DA3A25">
        <w:rPr>
          <w:rFonts w:cs="Arial"/>
          <w:sz w:val="20"/>
        </w:rPr>
        <w:t xml:space="preserve">he </w:t>
      </w:r>
      <w:r w:rsidR="006D44BC" w:rsidRPr="00DA3A25">
        <w:rPr>
          <w:rFonts w:cs="Arial"/>
          <w:spacing w:val="2"/>
          <w:sz w:val="20"/>
        </w:rPr>
        <w:t>c</w:t>
      </w:r>
      <w:r w:rsidR="006D44BC" w:rsidRPr="00DA3A25">
        <w:rPr>
          <w:rFonts w:cs="Arial"/>
          <w:sz w:val="20"/>
        </w:rPr>
        <w:t>hild</w:t>
      </w:r>
      <w:r w:rsidR="006D44BC" w:rsidRPr="00DA3A25">
        <w:rPr>
          <w:rFonts w:cs="Arial"/>
          <w:spacing w:val="2"/>
          <w:sz w:val="20"/>
        </w:rPr>
        <w:t>r</w:t>
      </w:r>
      <w:r w:rsidR="006D44BC" w:rsidRPr="00DA3A25">
        <w:rPr>
          <w:rFonts w:cs="Arial"/>
          <w:sz w:val="20"/>
        </w:rPr>
        <w:t>en o</w:t>
      </w:r>
      <w:r w:rsidR="006D44BC" w:rsidRPr="00DA3A25">
        <w:rPr>
          <w:rFonts w:cs="Arial"/>
          <w:spacing w:val="-2"/>
          <w:sz w:val="20"/>
        </w:rPr>
        <w:t xml:space="preserve">f </w:t>
      </w:r>
      <w:r w:rsidR="006D44BC" w:rsidRPr="00DA3A25">
        <w:rPr>
          <w:rFonts w:cs="Arial"/>
          <w:sz w:val="20"/>
        </w:rPr>
        <w:t>God</w:t>
      </w:r>
      <w:r w:rsidR="006D44BC" w:rsidRPr="00DA3A25">
        <w:rPr>
          <w:rFonts w:cs="Arial"/>
          <w:sz w:val="20"/>
        </w:rPr>
        <w:fldChar w:fldCharType="begin"/>
      </w:r>
      <w:r w:rsidR="006D44BC" w:rsidRPr="00DA3A25">
        <w:rPr>
          <w:sz w:val="20"/>
        </w:rPr>
        <w:instrText xml:space="preserve"> XE "</w:instrText>
      </w:r>
      <w:r w:rsidR="006D44BC" w:rsidRPr="00DA3A25">
        <w:rPr>
          <w:rFonts w:cs="Arial"/>
          <w:sz w:val="20"/>
        </w:rPr>
        <w:instrText>God</w:instrText>
      </w:r>
      <w:r w:rsidR="006D44BC" w:rsidRPr="00DA3A25">
        <w:rPr>
          <w:sz w:val="20"/>
        </w:rPr>
        <w:instrText xml:space="preserve">" </w:instrText>
      </w:r>
      <w:r w:rsidR="006D44BC" w:rsidRPr="00DA3A25">
        <w:rPr>
          <w:rFonts w:cs="Arial"/>
          <w:sz w:val="20"/>
        </w:rPr>
        <w:fldChar w:fldCharType="end"/>
      </w:r>
      <w:r w:rsidR="006D44BC" w:rsidRPr="00DA3A25">
        <w:rPr>
          <w:rFonts w:cs="Arial"/>
          <w:sz w:val="20"/>
        </w:rPr>
        <w:t xml:space="preserve"> a</w:t>
      </w:r>
      <w:r w:rsidR="006D44BC" w:rsidRPr="00DA3A25">
        <w:rPr>
          <w:rFonts w:cs="Arial"/>
          <w:spacing w:val="2"/>
          <w:sz w:val="20"/>
        </w:rPr>
        <w:t>r</w:t>
      </w:r>
      <w:r w:rsidR="006D44BC" w:rsidRPr="00DA3A25">
        <w:rPr>
          <w:rFonts w:cs="Arial"/>
          <w:sz w:val="20"/>
        </w:rPr>
        <w:t>e</w:t>
      </w:r>
      <w:r w:rsidR="00C669EB" w:rsidRPr="00DA3A25">
        <w:rPr>
          <w:rFonts w:cs="Arial"/>
          <w:sz w:val="20"/>
        </w:rPr>
        <w:t xml:space="preserve"> </w:t>
      </w:r>
      <w:r w:rsidR="006D44BC" w:rsidRPr="00DA3A25">
        <w:rPr>
          <w:rFonts w:cs="Arial"/>
          <w:sz w:val="20"/>
        </w:rPr>
        <w:t xml:space="preserve">known by </w:t>
      </w:r>
      <w:r w:rsidR="006D44BC" w:rsidRPr="00DA3A25">
        <w:rPr>
          <w:rFonts w:cs="Arial"/>
          <w:spacing w:val="4"/>
          <w:sz w:val="20"/>
        </w:rPr>
        <w:t>t</w:t>
      </w:r>
      <w:r w:rsidR="006D44BC" w:rsidRPr="00DA3A25">
        <w:rPr>
          <w:rFonts w:cs="Arial"/>
          <w:sz w:val="20"/>
        </w:rPr>
        <w:t>hei</w:t>
      </w:r>
      <w:r w:rsidR="006D44BC" w:rsidRPr="00DA3A25">
        <w:rPr>
          <w:rFonts w:cs="Arial"/>
          <w:spacing w:val="-2"/>
          <w:sz w:val="20"/>
        </w:rPr>
        <w:t xml:space="preserve">r </w:t>
      </w:r>
      <w:r w:rsidR="006D44BC" w:rsidRPr="00DA3A25">
        <w:rPr>
          <w:rFonts w:cs="Arial"/>
          <w:sz w:val="20"/>
        </w:rPr>
        <w:t xml:space="preserve">deeds. </w:t>
      </w:r>
      <w:r w:rsidR="00191DBC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191DBC" w:rsidRPr="00DA3A25">
        <w:rPr>
          <w:rFonts w:cs="Arial"/>
          <w:sz w:val="20"/>
        </w:rPr>
        <w:t>p</w:t>
      </w:r>
      <w:r w:rsidR="00A46647" w:rsidRPr="00DA3A25">
        <w:rPr>
          <w:rFonts w:cs="Arial"/>
          <w:spacing w:val="2"/>
          <w:sz w:val="20"/>
        </w:rPr>
        <w:t>t</w:t>
      </w:r>
      <w:r w:rsidR="00191DBC"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="00191DBC" w:rsidRPr="00DA3A25">
        <w:rPr>
          <w:rFonts w:cs="Arial"/>
          <w:sz w:val="20"/>
        </w:rPr>
        <w:t xml:space="preserve"> makes </w:t>
      </w:r>
      <w:r w:rsidR="00A46647" w:rsidRPr="00DA3A25">
        <w:rPr>
          <w:rFonts w:cs="Arial"/>
          <w:spacing w:val="2"/>
          <w:sz w:val="20"/>
        </w:rPr>
        <w:t>t</w:t>
      </w:r>
      <w:r w:rsidR="006D44BC" w:rsidRPr="00DA3A25">
        <w:rPr>
          <w:rFonts w:cs="Arial"/>
          <w:sz w:val="20"/>
        </w:rPr>
        <w:t>his poin</w:t>
      </w:r>
      <w:r w:rsidR="006D44BC" w:rsidRPr="00DA3A25">
        <w:rPr>
          <w:rFonts w:cs="Arial"/>
          <w:spacing w:val="-2"/>
          <w:sz w:val="20"/>
        </w:rPr>
        <w:t>t</w:t>
      </w:r>
      <w:r w:rsidR="00191DBC" w:rsidRPr="00DA3A25">
        <w:rPr>
          <w:rFonts w:cs="Arial"/>
          <w:spacing w:val="-2"/>
          <w:sz w:val="20"/>
        </w:rPr>
        <w:t xml:space="preserve"> </w:t>
      </w:r>
      <w:r w:rsidR="006D44BC" w:rsidRPr="00DA3A25">
        <w:rPr>
          <w:rFonts w:cs="Arial"/>
          <w:sz w:val="20"/>
        </w:rPr>
        <w:t xml:space="preserve">in </w:t>
      </w:r>
      <w:r w:rsidR="00191DBC" w:rsidRPr="00DA3A25">
        <w:rPr>
          <w:rFonts w:cs="Arial"/>
          <w:sz w:val="20"/>
        </w:rPr>
        <w:t>verses</w:t>
      </w:r>
      <w:r w:rsidR="006D44BC" w:rsidRPr="00DA3A25">
        <w:rPr>
          <w:rFonts w:cs="Arial"/>
          <w:sz w:val="20"/>
        </w:rPr>
        <w:t xml:space="preserve"> </w:t>
      </w:r>
      <w:r w:rsidR="00191DBC" w:rsidRPr="00DA3A25">
        <w:rPr>
          <w:rFonts w:cs="Arial"/>
          <w:sz w:val="20"/>
        </w:rPr>
        <w:t>like</w:t>
      </w:r>
      <w:r w:rsidR="006D44BC" w:rsidRPr="00DA3A25">
        <w:rPr>
          <w:rFonts w:cs="Arial"/>
          <w:sz w:val="20"/>
        </w:rPr>
        <w:t>, "as many as a</w:t>
      </w:r>
      <w:r w:rsidR="006D44BC" w:rsidRPr="00DA3A25">
        <w:rPr>
          <w:rFonts w:cs="Arial"/>
          <w:spacing w:val="2"/>
          <w:sz w:val="20"/>
        </w:rPr>
        <w:t>r</w:t>
      </w:r>
      <w:r w:rsidR="006D44BC" w:rsidRPr="00DA3A25">
        <w:rPr>
          <w:rFonts w:cs="Arial"/>
          <w:sz w:val="20"/>
        </w:rPr>
        <w:t xml:space="preserve">e led by </w:t>
      </w:r>
      <w:r w:rsidR="006D44BC" w:rsidRPr="00DA3A25">
        <w:rPr>
          <w:rFonts w:cs="Arial"/>
          <w:spacing w:val="4"/>
          <w:sz w:val="20"/>
        </w:rPr>
        <w:t>t</w:t>
      </w:r>
      <w:r w:rsidR="006D44BC" w:rsidRPr="00DA3A25">
        <w:rPr>
          <w:rFonts w:cs="Arial"/>
          <w:sz w:val="20"/>
        </w:rPr>
        <w:t>he Spi</w:t>
      </w:r>
      <w:r w:rsidR="006D44BC" w:rsidRPr="00DA3A25">
        <w:rPr>
          <w:rFonts w:cs="Arial"/>
          <w:spacing w:val="2"/>
          <w:sz w:val="20"/>
        </w:rPr>
        <w:t>ri</w:t>
      </w:r>
      <w:r w:rsidR="006D44BC" w:rsidRPr="00DA3A25">
        <w:rPr>
          <w:rFonts w:cs="Arial"/>
          <w:spacing w:val="-2"/>
          <w:sz w:val="20"/>
        </w:rPr>
        <w:t xml:space="preserve">t </w:t>
      </w:r>
      <w:r w:rsidR="006D44BC" w:rsidRPr="00DA3A25">
        <w:rPr>
          <w:rFonts w:cs="Arial"/>
          <w:sz w:val="20"/>
        </w:rPr>
        <w:t>o</w:t>
      </w:r>
      <w:r w:rsidR="006D44BC" w:rsidRPr="00DA3A25">
        <w:rPr>
          <w:rFonts w:cs="Arial"/>
          <w:spacing w:val="-2"/>
          <w:sz w:val="20"/>
        </w:rPr>
        <w:t xml:space="preserve">f </w:t>
      </w:r>
      <w:r w:rsidR="006D44BC" w:rsidRPr="00DA3A25">
        <w:rPr>
          <w:rFonts w:cs="Arial"/>
          <w:sz w:val="20"/>
        </w:rPr>
        <w:t xml:space="preserve">God, </w:t>
      </w:r>
      <w:r w:rsidR="006D44BC" w:rsidRPr="00DA3A25">
        <w:rPr>
          <w:rFonts w:cs="Arial"/>
          <w:spacing w:val="4"/>
          <w:sz w:val="20"/>
        </w:rPr>
        <w:t>t</w:t>
      </w:r>
      <w:r w:rsidR="006D44BC" w:rsidRPr="00DA3A25">
        <w:rPr>
          <w:rFonts w:cs="Arial"/>
          <w:sz w:val="20"/>
        </w:rPr>
        <w:t>hey a</w:t>
      </w:r>
      <w:r w:rsidR="006D44BC" w:rsidRPr="00DA3A25">
        <w:rPr>
          <w:rFonts w:cs="Arial"/>
          <w:spacing w:val="2"/>
          <w:sz w:val="20"/>
        </w:rPr>
        <w:t>r</w:t>
      </w:r>
      <w:r w:rsidR="006D44BC" w:rsidRPr="00DA3A25">
        <w:rPr>
          <w:rFonts w:cs="Arial"/>
          <w:sz w:val="20"/>
        </w:rPr>
        <w:t xml:space="preserve">e </w:t>
      </w:r>
      <w:r w:rsidR="006D44BC" w:rsidRPr="00DA3A25">
        <w:rPr>
          <w:rFonts w:cs="Arial"/>
          <w:spacing w:val="4"/>
          <w:sz w:val="20"/>
        </w:rPr>
        <w:t>t</w:t>
      </w:r>
      <w:r w:rsidR="006D44BC" w:rsidRPr="00DA3A25">
        <w:rPr>
          <w:rFonts w:cs="Arial"/>
          <w:sz w:val="20"/>
        </w:rPr>
        <w:t>he sons o</w:t>
      </w:r>
      <w:r w:rsidR="006D44BC" w:rsidRPr="00DA3A25">
        <w:rPr>
          <w:rFonts w:cs="Arial"/>
          <w:spacing w:val="-2"/>
          <w:sz w:val="20"/>
        </w:rPr>
        <w:t xml:space="preserve">f </w:t>
      </w:r>
      <w:r w:rsidR="006D44BC" w:rsidRPr="00DA3A25">
        <w:rPr>
          <w:rFonts w:cs="Arial"/>
          <w:sz w:val="20"/>
        </w:rPr>
        <w:t>God</w:t>
      </w:r>
      <w:r w:rsidR="006D44BC" w:rsidRPr="00DA3A25">
        <w:rPr>
          <w:rFonts w:cs="Arial"/>
          <w:spacing w:val="-4"/>
          <w:sz w:val="20"/>
        </w:rPr>
        <w:t xml:space="preserve">" </w:t>
      </w:r>
      <w:r w:rsidR="006D44BC" w:rsidRPr="00633952">
        <w:rPr>
          <w:rFonts w:cs="Arial"/>
          <w:sz w:val="16"/>
          <w:szCs w:val="16"/>
        </w:rPr>
        <w:t>(Rom 8</w:t>
      </w:r>
      <w:r w:rsidR="006D44BC" w:rsidRPr="00633952">
        <w:rPr>
          <w:rFonts w:cs="Arial"/>
          <w:spacing w:val="-4"/>
          <w:sz w:val="16"/>
          <w:szCs w:val="16"/>
        </w:rPr>
        <w:t>:1</w:t>
      </w:r>
      <w:r w:rsidR="006D44BC" w:rsidRPr="00633952">
        <w:rPr>
          <w:rFonts w:cs="Arial"/>
          <w:sz w:val="16"/>
          <w:szCs w:val="16"/>
        </w:rPr>
        <w:t>4)</w:t>
      </w:r>
      <w:r w:rsidR="006D44BC" w:rsidRPr="00DA3A25">
        <w:rPr>
          <w:rFonts w:cs="Arial"/>
          <w:sz w:val="20"/>
        </w:rPr>
        <w:t xml:space="preserve"> and "</w:t>
      </w:r>
      <w:r w:rsidR="00FE2AC8" w:rsidRPr="00DA3A25">
        <w:rPr>
          <w:rFonts w:cs="Arial"/>
          <w:sz w:val="20"/>
        </w:rPr>
        <w:t>h</w:t>
      </w:r>
      <w:r w:rsidR="006D44BC" w:rsidRPr="00DA3A25">
        <w:rPr>
          <w:rFonts w:cs="Arial"/>
          <w:sz w:val="20"/>
        </w:rPr>
        <w:t xml:space="preserve">e </w:t>
      </w:r>
      <w:r w:rsidR="006D44BC" w:rsidRPr="00DA3A25">
        <w:rPr>
          <w:rFonts w:cs="Arial"/>
          <w:spacing w:val="4"/>
          <w:sz w:val="20"/>
        </w:rPr>
        <w:t>t</w:t>
      </w:r>
      <w:r w:rsidR="006D44BC" w:rsidRPr="00DA3A25">
        <w:rPr>
          <w:rFonts w:cs="Arial"/>
          <w:sz w:val="20"/>
        </w:rPr>
        <w:t>ha</w:t>
      </w:r>
      <w:r w:rsidR="006D44BC" w:rsidRPr="00DA3A25">
        <w:rPr>
          <w:rFonts w:cs="Arial"/>
          <w:spacing w:val="-2"/>
          <w:sz w:val="20"/>
        </w:rPr>
        <w:t xml:space="preserve">t </w:t>
      </w:r>
      <w:r w:rsidR="006D44BC" w:rsidRPr="00DA3A25">
        <w:rPr>
          <w:rFonts w:cs="Arial"/>
          <w:sz w:val="20"/>
        </w:rPr>
        <w:t>doe</w:t>
      </w:r>
      <w:r w:rsidR="006D44BC" w:rsidRPr="00DA3A25">
        <w:rPr>
          <w:rFonts w:cs="Arial"/>
          <w:spacing w:val="4"/>
          <w:sz w:val="20"/>
        </w:rPr>
        <w:t>t</w:t>
      </w:r>
      <w:r w:rsidR="006D44BC" w:rsidRPr="00DA3A25">
        <w:rPr>
          <w:rFonts w:cs="Arial"/>
          <w:sz w:val="20"/>
        </w:rPr>
        <w:t>h good is o</w:t>
      </w:r>
      <w:r w:rsidR="006D44BC" w:rsidRPr="00DA3A25">
        <w:rPr>
          <w:rFonts w:cs="Arial"/>
          <w:spacing w:val="-2"/>
          <w:sz w:val="20"/>
        </w:rPr>
        <w:t xml:space="preserve">f </w:t>
      </w:r>
      <w:r w:rsidR="006D44BC" w:rsidRPr="00DA3A25">
        <w:rPr>
          <w:rFonts w:cs="Arial"/>
          <w:sz w:val="20"/>
        </w:rPr>
        <w:t xml:space="preserve">God" </w:t>
      </w:r>
      <w:r w:rsidR="006D44BC" w:rsidRPr="00633952">
        <w:rPr>
          <w:rFonts w:cs="Arial"/>
          <w:sz w:val="16"/>
          <w:szCs w:val="16"/>
        </w:rPr>
        <w:t>(3J</w:t>
      </w:r>
      <w:r w:rsidR="00205AE2" w:rsidRPr="00633952">
        <w:rPr>
          <w:rFonts w:cs="Arial"/>
          <w:sz w:val="16"/>
          <w:szCs w:val="16"/>
        </w:rPr>
        <w:t>o</w:t>
      </w:r>
      <w:r w:rsidR="006D44BC" w:rsidRPr="00633952">
        <w:rPr>
          <w:rFonts w:cs="Arial"/>
          <w:sz w:val="16"/>
          <w:szCs w:val="16"/>
        </w:rPr>
        <w:t xml:space="preserve"> 1:11)</w:t>
      </w:r>
      <w:r w:rsidR="006D44BC" w:rsidRPr="00DA3A25">
        <w:rPr>
          <w:rFonts w:cs="Arial"/>
          <w:sz w:val="20"/>
        </w:rPr>
        <w:t>.</w:t>
      </w:r>
    </w:p>
    <w:p w14:paraId="5B651381" w14:textId="338546CE" w:rsidR="00191DBC" w:rsidRPr="00DA3A25" w:rsidRDefault="00191DBC">
      <w:pPr>
        <w:rPr>
          <w:rFonts w:cs="Arial"/>
          <w:sz w:val="20"/>
        </w:rPr>
      </w:pPr>
    </w:p>
    <w:p w14:paraId="5463DE9B" w14:textId="204535B4" w:rsidR="00F41D60" w:rsidRPr="00DA3A25" w:rsidRDefault="00F5456C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</w:t>
      </w:r>
      <w:r w:rsidR="0037163C" w:rsidRPr="00DA3A25">
        <w:rPr>
          <w:rFonts w:cs="Arial"/>
          <w:sz w:val="20"/>
        </w:rPr>
        <w:t>sus</w:t>
      </w:r>
      <w:r w:rsidRPr="00DA3A25">
        <w:rPr>
          <w:rFonts w:cs="Arial"/>
          <w:sz w:val="20"/>
        </w:rPr>
        <w:t xml:space="preserve"> als</w:t>
      </w:r>
      <w:r w:rsidR="00977F3C" w:rsidRPr="00DA3A25">
        <w:rPr>
          <w:rFonts w:cs="Arial"/>
          <w:sz w:val="20"/>
        </w:rPr>
        <w:t xml:space="preserve">o knew </w:t>
      </w:r>
      <w:r w:rsidR="00C86150" w:rsidRPr="00DA3A25">
        <w:rPr>
          <w:rFonts w:cs="Arial"/>
          <w:spacing w:val="4"/>
          <w:sz w:val="20"/>
        </w:rPr>
        <w:t>f</w:t>
      </w:r>
      <w:r w:rsidR="00C86150" w:rsidRPr="00DA3A25">
        <w:rPr>
          <w:rFonts w:cs="Arial"/>
          <w:sz w:val="20"/>
        </w:rPr>
        <w:t xml:space="preserve">leshly </w:t>
      </w:r>
      <w:r w:rsidR="00E20650" w:rsidRPr="00DA3A25">
        <w:rPr>
          <w:rFonts w:cs="Arial"/>
          <w:spacing w:val="4"/>
          <w:sz w:val="20"/>
        </w:rPr>
        <w:t>t</w:t>
      </w:r>
      <w:r w:rsidR="00C86150" w:rsidRPr="00DA3A25">
        <w:rPr>
          <w:rFonts w:cs="Arial"/>
          <w:sz w:val="20"/>
        </w:rPr>
        <w:t>ie</w:t>
      </w:r>
      <w:r w:rsidR="00D9525C" w:rsidRPr="00DA3A25">
        <w:rPr>
          <w:rFonts w:cs="Arial"/>
          <w:sz w:val="20"/>
        </w:rPr>
        <w:t>s a</w:t>
      </w:r>
      <w:r w:rsidR="00B40A6B" w:rsidRPr="00DA3A25">
        <w:rPr>
          <w:rFonts w:cs="Arial"/>
          <w:spacing w:val="2"/>
          <w:sz w:val="20"/>
        </w:rPr>
        <w:t>r</w:t>
      </w:r>
      <w:r w:rsidR="00D9525C" w:rsidRPr="00DA3A25">
        <w:rPr>
          <w:rFonts w:cs="Arial"/>
          <w:sz w:val="20"/>
        </w:rPr>
        <w:t xml:space="preserve">e not </w:t>
      </w:r>
      <w:r w:rsidR="00A46647" w:rsidRPr="00DA3A25">
        <w:rPr>
          <w:rFonts w:cs="Arial"/>
          <w:spacing w:val="2"/>
          <w:sz w:val="20"/>
        </w:rPr>
        <w:t>t</w:t>
      </w:r>
      <w:r w:rsidR="00D9525C" w:rsidRPr="00DA3A25">
        <w:rPr>
          <w:rFonts w:cs="Arial"/>
          <w:sz w:val="20"/>
        </w:rPr>
        <w:t xml:space="preserve">he basis </w:t>
      </w:r>
      <w:r w:rsidR="00B40A6B" w:rsidRPr="00DA3A25">
        <w:rPr>
          <w:rFonts w:cs="Arial"/>
          <w:spacing w:val="2"/>
          <w:sz w:val="20"/>
        </w:rPr>
        <w:t>f</w:t>
      </w:r>
      <w:r w:rsidR="00D9525C" w:rsidRPr="00DA3A25">
        <w:rPr>
          <w:rFonts w:cs="Arial"/>
          <w:sz w:val="20"/>
        </w:rPr>
        <w:t xml:space="preserve">or God's </w:t>
      </w:r>
      <w:r w:rsidR="00B40A6B" w:rsidRPr="00DA3A25">
        <w:rPr>
          <w:rFonts w:cs="Arial"/>
          <w:spacing w:val="2"/>
          <w:sz w:val="20"/>
        </w:rPr>
        <w:t>f</w:t>
      </w:r>
      <w:r w:rsidR="00D9525C" w:rsidRPr="00DA3A25">
        <w:rPr>
          <w:rFonts w:cs="Arial"/>
          <w:sz w:val="20"/>
        </w:rPr>
        <w:t xml:space="preserve">amily </w:t>
      </w:r>
      <w:r w:rsidR="00A46647" w:rsidRPr="00DA3A25">
        <w:rPr>
          <w:rFonts w:cs="Arial"/>
          <w:spacing w:val="2"/>
          <w:sz w:val="20"/>
        </w:rPr>
        <w:t>t</w:t>
      </w:r>
      <w:r w:rsidR="00D9525C" w:rsidRPr="00DA3A25">
        <w:rPr>
          <w:rFonts w:cs="Arial"/>
          <w:sz w:val="20"/>
        </w:rPr>
        <w:t>ies</w:t>
      </w:r>
      <w:r w:rsidR="00D0363F" w:rsidRPr="00DA3A25">
        <w:rPr>
          <w:rFonts w:cs="Arial"/>
          <w:sz w:val="20"/>
        </w:rPr>
        <w:t xml:space="preserve">. </w:t>
      </w:r>
      <w:r w:rsidR="00C86150" w:rsidRPr="00DA3A25">
        <w:rPr>
          <w:rFonts w:cs="Arial"/>
          <w:sz w:val="20"/>
        </w:rPr>
        <w:t>On</w:t>
      </w:r>
      <w:r w:rsidR="00E95871" w:rsidRPr="00DA3A25">
        <w:rPr>
          <w:rFonts w:cs="Arial"/>
          <w:spacing w:val="2"/>
          <w:sz w:val="20"/>
        </w:rPr>
        <w:t>c</w:t>
      </w:r>
      <w:r w:rsidR="00C86150" w:rsidRPr="00DA3A25">
        <w:rPr>
          <w:rFonts w:cs="Arial"/>
          <w:sz w:val="20"/>
        </w:rPr>
        <w:t xml:space="preserve">e </w:t>
      </w:r>
      <w:r w:rsidR="00D9525C" w:rsidRPr="00DA3A25">
        <w:rPr>
          <w:rFonts w:cs="Arial"/>
          <w:sz w:val="20"/>
        </w:rPr>
        <w:t xml:space="preserve">as </w:t>
      </w:r>
      <w:r w:rsidR="008833D2" w:rsidRPr="00DA3A25">
        <w:rPr>
          <w:rFonts w:cs="Arial"/>
          <w:sz w:val="20"/>
        </w:rPr>
        <w:t>Jesus</w:t>
      </w:r>
      <w:r w:rsidR="00D9525C" w:rsidRPr="00DA3A25">
        <w:rPr>
          <w:rFonts w:cs="Arial"/>
          <w:sz w:val="20"/>
        </w:rPr>
        <w:t xml:space="preserve"> was </w:t>
      </w:r>
      <w:r w:rsidR="00EE5803" w:rsidRPr="00DA3A25">
        <w:rPr>
          <w:rFonts w:cs="Arial"/>
          <w:sz w:val="20"/>
        </w:rPr>
        <w:t>speaking</w:t>
      </w:r>
      <w:r w:rsidR="00D0363F" w:rsidRPr="00DA3A25">
        <w:rPr>
          <w:rFonts w:cs="Arial"/>
          <w:sz w:val="20"/>
        </w:rPr>
        <w:t>, he</w:t>
      </w:r>
      <w:r w:rsidR="00D9525C" w:rsidRPr="00DA3A25">
        <w:rPr>
          <w:rFonts w:cs="Arial"/>
          <w:sz w:val="20"/>
        </w:rPr>
        <w:t xml:space="preserve"> </w:t>
      </w:r>
      <w:r w:rsidR="00C86150" w:rsidRPr="00DA3A25">
        <w:rPr>
          <w:rFonts w:cs="Arial"/>
          <w:sz w:val="20"/>
        </w:rPr>
        <w:t xml:space="preserve">was </w:t>
      </w:r>
      <w:r w:rsidR="00A46647" w:rsidRPr="00DA3A25">
        <w:rPr>
          <w:rFonts w:cs="Arial"/>
          <w:spacing w:val="2"/>
          <w:sz w:val="20"/>
        </w:rPr>
        <w:t>t</w:t>
      </w:r>
      <w:r w:rsidR="00C86150" w:rsidRPr="00DA3A25">
        <w:rPr>
          <w:rFonts w:cs="Arial"/>
          <w:sz w:val="20"/>
        </w:rPr>
        <w:t xml:space="preserve">old </w:t>
      </w:r>
      <w:r w:rsidR="000D630E" w:rsidRPr="00DA3A25">
        <w:rPr>
          <w:rFonts w:cs="Arial"/>
          <w:sz w:val="20"/>
        </w:rPr>
        <w:t xml:space="preserve">his </w:t>
      </w:r>
      <w:r w:rsidR="00C86150" w:rsidRPr="00DA3A25">
        <w:rPr>
          <w:rFonts w:cs="Arial"/>
          <w:sz w:val="20"/>
        </w:rPr>
        <w:t>mo</w:t>
      </w:r>
      <w:r w:rsidR="00A46647" w:rsidRPr="00DA3A25">
        <w:rPr>
          <w:rFonts w:cs="Arial"/>
          <w:spacing w:val="2"/>
          <w:sz w:val="20"/>
        </w:rPr>
        <w:t>t</w:t>
      </w:r>
      <w:r w:rsidR="00C86150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 xml:space="preserve">r </w:t>
      </w:r>
      <w:r w:rsidR="00C86150" w:rsidRPr="00DA3A25">
        <w:rPr>
          <w:rFonts w:cs="Arial"/>
          <w:sz w:val="20"/>
        </w:rPr>
        <w:t xml:space="preserve">and </w:t>
      </w:r>
      <w:r w:rsidR="000D630E" w:rsidRPr="00DA3A25">
        <w:rPr>
          <w:rFonts w:cs="Arial"/>
          <w:sz w:val="20"/>
        </w:rPr>
        <w:t>bro</w:t>
      </w:r>
      <w:r w:rsidR="00A46647" w:rsidRPr="00DA3A25">
        <w:rPr>
          <w:rFonts w:cs="Arial"/>
          <w:spacing w:val="2"/>
          <w:sz w:val="20"/>
        </w:rPr>
        <w:t>t</w:t>
      </w:r>
      <w:r w:rsidR="000D630E" w:rsidRPr="00DA3A25">
        <w:rPr>
          <w:rFonts w:cs="Arial"/>
          <w:sz w:val="20"/>
        </w:rPr>
        <w:t>hers</w:t>
      </w:r>
      <w:r w:rsidR="000D630E" w:rsidRPr="00DA3A25">
        <w:rPr>
          <w:rFonts w:cs="Arial"/>
          <w:spacing w:val="4"/>
          <w:sz w:val="20"/>
        </w:rPr>
        <w:t xml:space="preserve"> were </w:t>
      </w:r>
      <w:r w:rsidR="00C86150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C86150" w:rsidRPr="00DA3A25">
        <w:rPr>
          <w:rFonts w:cs="Arial"/>
          <w:sz w:val="20"/>
        </w:rPr>
        <w:t>and</w:t>
      </w:r>
      <w:r w:rsidR="00687B4B" w:rsidRPr="00DA3A25">
        <w:rPr>
          <w:rFonts w:cs="Arial"/>
          <w:sz w:val="20"/>
        </w:rPr>
        <w:t>ing ou</w:t>
      </w:r>
      <w:r w:rsidR="00A46647" w:rsidRPr="00DA3A25">
        <w:rPr>
          <w:rFonts w:cs="Arial"/>
          <w:spacing w:val="2"/>
          <w:sz w:val="20"/>
        </w:rPr>
        <w:t>t</w:t>
      </w:r>
      <w:r w:rsidR="00687B4B" w:rsidRPr="00DA3A25">
        <w:rPr>
          <w:rFonts w:cs="Arial"/>
          <w:sz w:val="20"/>
        </w:rPr>
        <w:t>side and wan</w:t>
      </w:r>
      <w:r w:rsidR="00A46647" w:rsidRPr="00DA3A25">
        <w:rPr>
          <w:rFonts w:cs="Arial"/>
          <w:spacing w:val="2"/>
          <w:sz w:val="20"/>
        </w:rPr>
        <w:t>t</w:t>
      </w:r>
      <w:r w:rsidR="00687B4B" w:rsidRPr="00DA3A25">
        <w:rPr>
          <w:rFonts w:cs="Arial"/>
          <w:sz w:val="20"/>
        </w:rPr>
        <w:t xml:space="preserve">ed </w:t>
      </w:r>
      <w:r w:rsidR="00A46647" w:rsidRPr="00DA3A25">
        <w:rPr>
          <w:rFonts w:cs="Arial"/>
          <w:spacing w:val="2"/>
          <w:sz w:val="20"/>
        </w:rPr>
        <w:t>t</w:t>
      </w:r>
      <w:r w:rsidR="00687B4B" w:rsidRPr="00DA3A25">
        <w:rPr>
          <w:rFonts w:cs="Arial"/>
          <w:sz w:val="20"/>
        </w:rPr>
        <w:t xml:space="preserve">o </w:t>
      </w:r>
      <w:r w:rsidR="00315E52" w:rsidRPr="00DA3A25">
        <w:rPr>
          <w:rFonts w:cs="Arial"/>
          <w:sz w:val="20"/>
        </w:rPr>
        <w:t xml:space="preserve">speak </w:t>
      </w:r>
      <w:r w:rsidR="00C86150"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C86150" w:rsidRPr="00DA3A25">
        <w:rPr>
          <w:rFonts w:cs="Arial"/>
          <w:sz w:val="20"/>
        </w:rPr>
        <w:t xml:space="preserve">h </w:t>
      </w:r>
      <w:r w:rsidR="00315E52" w:rsidRPr="00DA3A25">
        <w:rPr>
          <w:rFonts w:cs="Arial"/>
          <w:spacing w:val="4"/>
          <w:sz w:val="20"/>
        </w:rPr>
        <w:t>him</w:t>
      </w:r>
      <w:r w:rsidR="00057329" w:rsidRPr="00DA3A25">
        <w:rPr>
          <w:rFonts w:cs="Arial"/>
          <w:sz w:val="20"/>
        </w:rPr>
        <w:t xml:space="preserve"> </w:t>
      </w:r>
      <w:r w:rsidR="00057329" w:rsidRPr="00633952">
        <w:rPr>
          <w:rFonts w:cs="Arial"/>
          <w:sz w:val="16"/>
          <w:szCs w:val="16"/>
        </w:rPr>
        <w:t>(</w:t>
      </w:r>
      <w:r w:rsidR="00C00166" w:rsidRPr="00633952">
        <w:rPr>
          <w:rFonts w:cs="Arial"/>
          <w:spacing w:val="2"/>
          <w:sz w:val="16"/>
          <w:szCs w:val="16"/>
        </w:rPr>
        <w:t>c</w:t>
      </w:r>
      <w:r w:rsidR="005024AC" w:rsidRPr="00633952">
        <w:rPr>
          <w:rFonts w:cs="Arial"/>
          <w:sz w:val="16"/>
          <w:szCs w:val="16"/>
        </w:rPr>
        <w:t xml:space="preserve">f. </w:t>
      </w:r>
      <w:r w:rsidR="00057329" w:rsidRPr="00633952">
        <w:rPr>
          <w:rFonts w:cs="Arial"/>
          <w:sz w:val="16"/>
          <w:szCs w:val="16"/>
        </w:rPr>
        <w:t>M</w:t>
      </w:r>
      <w:r w:rsidR="005024AC" w:rsidRPr="00633952">
        <w:rPr>
          <w:rFonts w:cs="Arial"/>
          <w:spacing w:val="-2"/>
          <w:sz w:val="16"/>
          <w:szCs w:val="16"/>
        </w:rPr>
        <w:t xml:space="preserve">k </w:t>
      </w:r>
      <w:r w:rsidR="005024AC" w:rsidRPr="00633952">
        <w:rPr>
          <w:rFonts w:cs="Arial"/>
          <w:sz w:val="16"/>
          <w:szCs w:val="16"/>
        </w:rPr>
        <w:t>3:32</w:t>
      </w:r>
      <w:r w:rsidR="00F41D60" w:rsidRPr="00633952">
        <w:rPr>
          <w:rFonts w:cs="Arial"/>
          <w:sz w:val="16"/>
          <w:szCs w:val="16"/>
        </w:rPr>
        <w:t>)</w:t>
      </w:r>
      <w:bookmarkStart w:id="179" w:name="_Hlk533236076"/>
      <w:r w:rsidR="0037163C" w:rsidRPr="00DA3A25">
        <w:rPr>
          <w:rFonts w:cs="Arial"/>
          <w:sz w:val="20"/>
        </w:rPr>
        <w:t xml:space="preserve">. </w:t>
      </w:r>
      <w:r w:rsidR="00F8063A" w:rsidRPr="00DA3A25">
        <w:rPr>
          <w:rFonts w:cs="Arial"/>
          <w:sz w:val="20"/>
        </w:rPr>
        <w:t>He would not</w:t>
      </w:r>
      <w:r w:rsidR="00EE5803" w:rsidRPr="00DA3A25">
        <w:rPr>
          <w:rFonts w:cs="Arial"/>
          <w:sz w:val="20"/>
        </w:rPr>
        <w:t xml:space="preserve"> speak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E5803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EE5803" w:rsidRPr="00DA3A25">
        <w:rPr>
          <w:rFonts w:cs="Arial"/>
          <w:sz w:val="20"/>
        </w:rPr>
        <w:t>hem</w:t>
      </w:r>
      <w:r w:rsidR="00A33212" w:rsidRPr="00DA3A25">
        <w:rPr>
          <w:rFonts w:cs="Arial"/>
          <w:sz w:val="20"/>
        </w:rPr>
        <w:t>,</w:t>
      </w:r>
      <w:r w:rsidR="0078032F" w:rsidRPr="00DA3A25">
        <w:rPr>
          <w:rFonts w:cs="Arial"/>
          <w:sz w:val="20"/>
        </w:rPr>
        <w:t xml:space="preserve"> </w:t>
      </w:r>
      <w:r w:rsidR="00DE24A3" w:rsidRPr="00DA3A25">
        <w:rPr>
          <w:rFonts w:cs="Arial"/>
          <w:sz w:val="20"/>
        </w:rPr>
        <w:t>and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473024" w:rsidRPr="00DA3A25">
        <w:rPr>
          <w:rFonts w:cs="Arial"/>
          <w:spacing w:val="-2"/>
          <w:sz w:val="20"/>
        </w:rPr>
        <w:t xml:space="preserve">Mark 3:33-35 </w:t>
      </w:r>
      <w:bookmarkEnd w:id="179"/>
      <w:r w:rsidR="00A46647" w:rsidRPr="00DA3A25">
        <w:rPr>
          <w:rFonts w:cs="Arial"/>
          <w:spacing w:val="2"/>
          <w:sz w:val="20"/>
        </w:rPr>
        <w:t>t</w:t>
      </w:r>
      <w:r w:rsidR="00DE24A3" w:rsidRPr="00DA3A25">
        <w:rPr>
          <w:rFonts w:cs="Arial"/>
          <w:sz w:val="20"/>
        </w:rPr>
        <w:t>ells us he</w:t>
      </w:r>
      <w:r w:rsidR="00473024" w:rsidRPr="00DA3A25">
        <w:rPr>
          <w:rFonts w:cs="Arial"/>
          <w:sz w:val="20"/>
        </w:rPr>
        <w:t xml:space="preserve"> said</w:t>
      </w:r>
      <w:r w:rsidR="00F41D60" w:rsidRPr="00DA3A25">
        <w:rPr>
          <w:rFonts w:cs="Arial"/>
          <w:sz w:val="20"/>
        </w:rPr>
        <w:t>:</w:t>
      </w:r>
    </w:p>
    <w:p w14:paraId="3788AAC2" w14:textId="77777777" w:rsidR="004B3C08" w:rsidRPr="00DA3A25" w:rsidRDefault="004B3C08" w:rsidP="00D852FE">
      <w:pPr>
        <w:spacing w:line="240" w:lineRule="auto"/>
        <w:jc w:val="both"/>
        <w:rPr>
          <w:rFonts w:cs="Arial"/>
          <w:sz w:val="20"/>
        </w:rPr>
      </w:pPr>
    </w:p>
    <w:p w14:paraId="088084CE" w14:textId="4E76A940" w:rsidR="0075446D" w:rsidRPr="00DA3A25" w:rsidRDefault="0075446D" w:rsidP="00D852FE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o is my m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y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? And he looked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nd 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s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, and said, Behold my m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nd my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!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bookmarkStart w:id="180" w:name="_Hlk845867"/>
      <w:r w:rsidRPr="00DA3A25">
        <w:rPr>
          <w:rFonts w:cs="Arial"/>
          <w:sz w:val="20"/>
        </w:rPr>
        <w:t>whosoeve</w:t>
      </w:r>
      <w:r w:rsidR="002B2A62" w:rsidRPr="00DA3A25">
        <w:rPr>
          <w:rFonts w:cs="Arial"/>
          <w:spacing w:val="2"/>
          <w:sz w:val="20"/>
        </w:rPr>
        <w:t>r</w:t>
      </w:r>
      <w:r w:rsidR="00DF7C45" w:rsidRPr="00DA3A25">
        <w:rPr>
          <w:rFonts w:cs="Arial"/>
          <w:sz w:val="20"/>
        </w:rPr>
        <w:fldChar w:fldCharType="begin"/>
      </w:r>
      <w:r w:rsidR="00DF7C45" w:rsidRPr="00DA3A25">
        <w:rPr>
          <w:sz w:val="20"/>
        </w:rPr>
        <w:instrText xml:space="preserve"> XE "</w:instrText>
      </w:r>
      <w:r w:rsidR="00DF7C45" w:rsidRPr="00DA3A25">
        <w:rPr>
          <w:rFonts w:cs="Arial"/>
          <w:sz w:val="20"/>
        </w:rPr>
        <w:instrText>Whosoever</w:instrText>
      </w:r>
      <w:r w:rsidR="00DF7C45" w:rsidRPr="00DA3A25">
        <w:rPr>
          <w:sz w:val="20"/>
        </w:rPr>
        <w:instrText xml:space="preserve">" </w:instrText>
      </w:r>
      <w:r w:rsidR="00DF7C45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all </w:t>
      </w:r>
      <w:r w:rsidRPr="00DA3A25">
        <w:rPr>
          <w:rFonts w:cs="Arial"/>
          <w:bCs/>
          <w:sz w:val="20"/>
        </w:rPr>
        <w:t xml:space="preserve">do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will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God</w:t>
      </w:r>
      <w:r w:rsidR="00D555E3" w:rsidRPr="00DA3A25">
        <w:rPr>
          <w:rFonts w:cs="Arial"/>
          <w:b/>
          <w:sz w:val="20"/>
        </w:rPr>
        <w:fldChar w:fldCharType="begin"/>
      </w:r>
      <w:r w:rsidR="00D555E3" w:rsidRPr="00DA3A25">
        <w:rPr>
          <w:sz w:val="20"/>
        </w:rPr>
        <w:instrText xml:space="preserve"> XE "</w:instrText>
      </w:r>
      <w:r w:rsidR="00D555E3" w:rsidRPr="00DA3A25">
        <w:rPr>
          <w:rFonts w:cs="Arial"/>
          <w:sz w:val="20"/>
        </w:rPr>
        <w:instrText>God:</w:instrText>
      </w:r>
      <w:r w:rsidR="00D555E3" w:rsidRPr="00DA3A25">
        <w:rPr>
          <w:sz w:val="20"/>
        </w:rPr>
        <w:instrText xml:space="preserve">will of, the" </w:instrText>
      </w:r>
      <w:r w:rsidR="00D555E3"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e is my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and my si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and m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DE24A3" w:rsidRPr="00DA3A25">
        <w:rPr>
          <w:rFonts w:cs="Arial"/>
          <w:spacing w:val="2"/>
          <w:sz w:val="20"/>
        </w:rPr>
        <w:t>.</w:t>
      </w:r>
      <w:r w:rsidRPr="00DA3A25">
        <w:rPr>
          <w:rFonts w:cs="Arial"/>
          <w:sz w:val="20"/>
        </w:rPr>
        <w:t>"</w:t>
      </w:r>
      <w:bookmarkEnd w:id="180"/>
    </w:p>
    <w:p w14:paraId="7BA6E039" w14:textId="77777777" w:rsidR="0075446D" w:rsidRPr="00DA3A25" w:rsidRDefault="0075446D" w:rsidP="00D852FE">
      <w:pPr>
        <w:spacing w:line="240" w:lineRule="auto"/>
        <w:jc w:val="both"/>
        <w:rPr>
          <w:rFonts w:cs="Arial"/>
          <w:sz w:val="20"/>
        </w:rPr>
      </w:pPr>
    </w:p>
    <w:p w14:paraId="70ADFB72" w14:textId="1BA7CAB7" w:rsidR="005505E1" w:rsidRPr="00DA3A25" w:rsidRDefault="00651DDA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So, </w:t>
      </w:r>
      <w:r w:rsidR="00F41D60" w:rsidRPr="00DA3A25">
        <w:rPr>
          <w:rFonts w:cs="Arial"/>
          <w:sz w:val="20"/>
        </w:rPr>
        <w:t xml:space="preserve">how </w:t>
      </w:r>
      <w:r w:rsidR="00C00166" w:rsidRPr="00DA3A25">
        <w:rPr>
          <w:rFonts w:cs="Arial"/>
          <w:spacing w:val="2"/>
          <w:sz w:val="20"/>
        </w:rPr>
        <w:t>c</w:t>
      </w:r>
      <w:r w:rsidR="00DE24A3" w:rsidRPr="00DA3A25">
        <w:rPr>
          <w:rFonts w:cs="Arial"/>
          <w:sz w:val="20"/>
        </w:rPr>
        <w:t>an w</w:t>
      </w:r>
      <w:r w:rsidR="00DE24A3" w:rsidRPr="00DA3A25">
        <w:rPr>
          <w:rFonts w:cs="Arial"/>
          <w:spacing w:val="-4"/>
          <w:sz w:val="20"/>
        </w:rPr>
        <w:t xml:space="preserve">e </w:t>
      </w:r>
      <w:r w:rsidR="00F41D60" w:rsidRPr="00DA3A25">
        <w:rPr>
          <w:rFonts w:cs="Arial"/>
          <w:sz w:val="20"/>
        </w:rPr>
        <w:t xml:space="preserve">join </w:t>
      </w:r>
      <w:r w:rsidR="0078032F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78032F" w:rsidRPr="00DA3A25">
        <w:rPr>
          <w:rFonts w:cs="Arial"/>
          <w:sz w:val="20"/>
        </w:rPr>
        <w:t xml:space="preserve"> </w:t>
      </w:r>
      <w:r w:rsidR="00F41D60" w:rsidRPr="00DA3A25">
        <w:rPr>
          <w:rFonts w:cs="Arial"/>
          <w:sz w:val="20"/>
        </w:rPr>
        <w:t>in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F41D60" w:rsidRPr="00DA3A25">
        <w:rPr>
          <w:rFonts w:cs="Arial"/>
          <w:sz w:val="20"/>
        </w:rPr>
        <w:t xml:space="preserve">'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41D60" w:rsidRPr="00DA3A25">
        <w:rPr>
          <w:rFonts w:cs="Arial"/>
          <w:sz w:val="20"/>
        </w:rPr>
        <w:t>mily</w:t>
      </w:r>
      <w:r w:rsidRPr="00DA3A25">
        <w:rPr>
          <w:rFonts w:cs="Arial"/>
          <w:sz w:val="20"/>
        </w:rPr>
        <w:t>?</w:t>
      </w:r>
      <w:r w:rsidR="0078032F" w:rsidRPr="00DA3A25">
        <w:rPr>
          <w:rFonts w:cs="Arial"/>
          <w:sz w:val="20"/>
        </w:rPr>
        <w:t xml:space="preserve"> "</w:t>
      </w:r>
      <w:r w:rsidR="00D0363F" w:rsidRPr="00DA3A25">
        <w:rPr>
          <w:rFonts w:cs="Arial"/>
          <w:sz w:val="20"/>
        </w:rPr>
        <w:t>D</w:t>
      </w:r>
      <w:r w:rsidR="0078032F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78032F" w:rsidRPr="00DA3A25">
        <w:rPr>
          <w:rFonts w:cs="Arial"/>
          <w:sz w:val="20"/>
        </w:rPr>
        <w:t>he wi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5446D" w:rsidRPr="00DA3A25">
        <w:rPr>
          <w:rFonts w:cs="Arial"/>
          <w:sz w:val="20"/>
        </w:rPr>
        <w:t>God</w:t>
      </w:r>
      <w:r w:rsidR="00D555E3" w:rsidRPr="00DA3A25">
        <w:rPr>
          <w:rFonts w:cs="Arial"/>
          <w:sz w:val="20"/>
        </w:rPr>
        <w:fldChar w:fldCharType="begin"/>
      </w:r>
      <w:r w:rsidR="00D555E3" w:rsidRPr="00DA3A25">
        <w:rPr>
          <w:sz w:val="20"/>
        </w:rPr>
        <w:instrText xml:space="preserve"> XE "</w:instrText>
      </w:r>
      <w:r w:rsidR="00D555E3" w:rsidRPr="00DA3A25">
        <w:rPr>
          <w:rFonts w:cs="Arial"/>
          <w:sz w:val="20"/>
        </w:rPr>
        <w:instrText>God:</w:instrText>
      </w:r>
      <w:r w:rsidR="00D555E3" w:rsidRPr="00DA3A25">
        <w:rPr>
          <w:sz w:val="20"/>
        </w:rPr>
        <w:instrText xml:space="preserve">will of, the" </w:instrText>
      </w:r>
      <w:r w:rsidR="00D555E3" w:rsidRPr="00DA3A25">
        <w:rPr>
          <w:rFonts w:cs="Arial"/>
          <w:sz w:val="20"/>
        </w:rPr>
        <w:fldChar w:fldCharType="end"/>
      </w:r>
      <w:r w:rsidR="00D0363F" w:rsidRPr="00DA3A25">
        <w:rPr>
          <w:rFonts w:cs="Arial"/>
          <w:sz w:val="20"/>
        </w:rPr>
        <w:t>.</w:t>
      </w:r>
      <w:r w:rsidR="0075446D" w:rsidRPr="00DA3A25">
        <w:rPr>
          <w:rFonts w:cs="Arial"/>
          <w:sz w:val="20"/>
        </w:rPr>
        <w:t>"</w:t>
      </w:r>
      <w:bookmarkEnd w:id="174"/>
      <w:r w:rsidR="00D555E3" w:rsidRPr="00DA3A25">
        <w:rPr>
          <w:rFonts w:cs="Arial"/>
          <w:sz w:val="20"/>
          <w:u w:val="single"/>
        </w:rPr>
        <w:fldChar w:fldCharType="begin"/>
      </w:r>
      <w:r w:rsidR="00D555E3" w:rsidRPr="00DA3A25">
        <w:rPr>
          <w:sz w:val="20"/>
        </w:rPr>
        <w:instrText xml:space="preserve"> XE "</w:instrText>
      </w:r>
      <w:r w:rsidR="00D555E3" w:rsidRPr="00DA3A25">
        <w:rPr>
          <w:rFonts w:cs="Arial"/>
          <w:sz w:val="20"/>
        </w:rPr>
        <w:instrText>God:</w:instrText>
      </w:r>
      <w:r w:rsidR="00D555E3" w:rsidRPr="00DA3A25">
        <w:rPr>
          <w:sz w:val="20"/>
        </w:rPr>
        <w:instrText xml:space="preserve">will of, the" </w:instrText>
      </w:r>
      <w:r w:rsidR="00D555E3" w:rsidRPr="00DA3A25">
        <w:rPr>
          <w:rFonts w:cs="Arial"/>
          <w:sz w:val="20"/>
          <w:u w:val="single"/>
        </w:rPr>
        <w:fldChar w:fldCharType="end"/>
      </w:r>
      <w:r w:rsidR="005505E1" w:rsidRPr="00DA3A25">
        <w:rPr>
          <w:rFonts w:cs="Arial"/>
          <w:sz w:val="20"/>
        </w:rPr>
        <w:t xml:space="preserve"> </w:t>
      </w:r>
    </w:p>
    <w:p w14:paraId="1BB1B7CE" w14:textId="77777777" w:rsidR="005505E1" w:rsidRPr="00DA3A25" w:rsidRDefault="005505E1" w:rsidP="00D852FE">
      <w:pPr>
        <w:spacing w:line="240" w:lineRule="auto"/>
        <w:jc w:val="both"/>
        <w:rPr>
          <w:rFonts w:cs="Arial"/>
          <w:sz w:val="20"/>
        </w:rPr>
      </w:pPr>
    </w:p>
    <w:p w14:paraId="53ADDBD9" w14:textId="09D9B1D1" w:rsidR="004522B7" w:rsidRPr="00DA3A25" w:rsidRDefault="00DE24A3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at</w:t>
      </w:r>
      <w:r w:rsidR="004522B7" w:rsidRPr="00DA3A25">
        <w:rPr>
          <w:rFonts w:cs="Arial"/>
          <w:sz w:val="20"/>
        </w:rPr>
        <w:t xml:space="preserve"> is </w:t>
      </w:r>
      <w:r w:rsidRPr="00DA3A25">
        <w:rPr>
          <w:rFonts w:cs="Arial"/>
          <w:sz w:val="20"/>
        </w:rPr>
        <w:t xml:space="preserve">his </w:t>
      </w:r>
      <w:r w:rsidR="004522B7" w:rsidRPr="00DA3A25">
        <w:rPr>
          <w:rFonts w:cs="Arial"/>
          <w:sz w:val="20"/>
        </w:rPr>
        <w:t>will</w:t>
      </w:r>
      <w:r w:rsidRPr="00DA3A25">
        <w:rPr>
          <w:rFonts w:cs="Arial"/>
          <w:sz w:val="20"/>
        </w:rPr>
        <w:t>?</w:t>
      </w:r>
      <w:r w:rsidR="004522B7" w:rsidRPr="00DA3A25">
        <w:rPr>
          <w:rFonts w:cs="Arial"/>
          <w:sz w:val="20"/>
        </w:rPr>
        <w:t xml:space="preserve"> God</w:t>
      </w:r>
      <w:r w:rsidR="004522B7" w:rsidRPr="00DA3A25">
        <w:rPr>
          <w:rFonts w:cs="Arial"/>
          <w:sz w:val="20"/>
        </w:rPr>
        <w:fldChar w:fldCharType="begin"/>
      </w:r>
      <w:r w:rsidR="004522B7" w:rsidRPr="00DA3A25">
        <w:rPr>
          <w:sz w:val="20"/>
        </w:rPr>
        <w:instrText xml:space="preserve"> XE "</w:instrText>
      </w:r>
      <w:r w:rsidR="004522B7" w:rsidRPr="00DA3A25">
        <w:rPr>
          <w:rFonts w:cs="Arial"/>
          <w:sz w:val="20"/>
        </w:rPr>
        <w:instrText>God</w:instrText>
      </w:r>
      <w:r w:rsidR="004522B7" w:rsidRPr="00DA3A25">
        <w:rPr>
          <w:sz w:val="20"/>
        </w:rPr>
        <w:instrText xml:space="preserve">" </w:instrText>
      </w:r>
      <w:r w:rsidR="004522B7" w:rsidRPr="00DA3A25">
        <w:rPr>
          <w:rFonts w:cs="Arial"/>
          <w:sz w:val="20"/>
        </w:rPr>
        <w:fldChar w:fldCharType="end"/>
      </w:r>
      <w:r w:rsidR="004522B7" w:rsidRPr="00DA3A25">
        <w:rPr>
          <w:rFonts w:cs="Arial"/>
          <w:sz w:val="20"/>
        </w:rPr>
        <w:t xml:space="preserve"> "</w:t>
      </w:r>
      <w:r w:rsidR="004522B7" w:rsidRPr="00DA3A25">
        <w:rPr>
          <w:rFonts w:cs="Arial"/>
          <w:spacing w:val="2"/>
          <w:sz w:val="20"/>
        </w:rPr>
        <w:t>c</w:t>
      </w:r>
      <w:r w:rsidR="004522B7" w:rsidRPr="00DA3A25">
        <w:rPr>
          <w:rFonts w:cs="Arial"/>
          <w:sz w:val="20"/>
        </w:rPr>
        <w:t>ommande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>h all men eve</w:t>
      </w:r>
      <w:r w:rsidR="004522B7" w:rsidRPr="00DA3A25">
        <w:rPr>
          <w:rFonts w:cs="Arial"/>
          <w:spacing w:val="4"/>
          <w:sz w:val="20"/>
        </w:rPr>
        <w:t>r</w:t>
      </w:r>
      <w:r w:rsidR="004522B7" w:rsidRPr="00DA3A25">
        <w:rPr>
          <w:rFonts w:cs="Arial"/>
          <w:sz w:val="20"/>
        </w:rPr>
        <w:t>ywhe</w:t>
      </w:r>
      <w:r w:rsidR="004522B7" w:rsidRPr="00DA3A25">
        <w:rPr>
          <w:rFonts w:cs="Arial"/>
          <w:spacing w:val="2"/>
          <w:sz w:val="20"/>
        </w:rPr>
        <w:t>r</w:t>
      </w:r>
      <w:r w:rsidR="004522B7" w:rsidRPr="00DA3A25">
        <w:rPr>
          <w:rFonts w:cs="Arial"/>
          <w:sz w:val="20"/>
        </w:rPr>
        <w:t xml:space="preserve">e 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 xml:space="preserve">o </w:t>
      </w:r>
      <w:r w:rsidR="004522B7" w:rsidRPr="00DA3A25">
        <w:rPr>
          <w:rFonts w:cs="Arial"/>
          <w:spacing w:val="2"/>
          <w:sz w:val="20"/>
        </w:rPr>
        <w:t>r</w:t>
      </w:r>
      <w:r w:rsidR="004522B7" w:rsidRPr="00DA3A25">
        <w:rPr>
          <w:rFonts w:cs="Arial"/>
          <w:sz w:val="20"/>
        </w:rPr>
        <w:t>epen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fldChar w:fldCharType="begin"/>
      </w:r>
      <w:r w:rsidR="004522B7" w:rsidRPr="00DA3A25">
        <w:rPr>
          <w:sz w:val="20"/>
        </w:rPr>
        <w:instrText xml:space="preserve"> XE "</w:instrText>
      </w:r>
      <w:r w:rsidR="004522B7" w:rsidRPr="00DA3A25">
        <w:rPr>
          <w:rFonts w:cs="Arial"/>
          <w:sz w:val="20"/>
        </w:rPr>
        <w:instrText>Repentance</w:instrText>
      </w:r>
      <w:r w:rsidR="004522B7" w:rsidRPr="00DA3A25">
        <w:rPr>
          <w:sz w:val="20"/>
        </w:rPr>
        <w:instrText xml:space="preserve">" </w:instrText>
      </w:r>
      <w:r w:rsidR="004522B7" w:rsidRPr="00DA3A25">
        <w:rPr>
          <w:rFonts w:cs="Arial"/>
          <w:sz w:val="20"/>
        </w:rPr>
        <w:fldChar w:fldCharType="end"/>
      </w:r>
      <w:r w:rsidR="004522B7" w:rsidRPr="00DA3A25">
        <w:rPr>
          <w:rFonts w:cs="Arial"/>
          <w:sz w:val="20"/>
        </w:rPr>
        <w:t xml:space="preserve">" </w:t>
      </w:r>
      <w:r w:rsidR="004522B7" w:rsidRPr="00633952">
        <w:rPr>
          <w:rFonts w:cs="Arial"/>
          <w:sz w:val="16"/>
          <w:szCs w:val="16"/>
        </w:rPr>
        <w:t>(A</w:t>
      </w:r>
      <w:r w:rsidR="004522B7" w:rsidRPr="00633952">
        <w:rPr>
          <w:rFonts w:cs="Arial"/>
          <w:spacing w:val="2"/>
          <w:sz w:val="16"/>
          <w:szCs w:val="16"/>
        </w:rPr>
        <w:t>c</w:t>
      </w:r>
      <w:r w:rsidR="004522B7" w:rsidRPr="00633952">
        <w:rPr>
          <w:rFonts w:cs="Arial"/>
          <w:spacing w:val="4"/>
          <w:sz w:val="16"/>
          <w:szCs w:val="16"/>
        </w:rPr>
        <w:t>t</w:t>
      </w:r>
      <w:r w:rsidR="004522B7" w:rsidRPr="00633952">
        <w:rPr>
          <w:rFonts w:cs="Arial"/>
          <w:sz w:val="16"/>
          <w:szCs w:val="16"/>
        </w:rPr>
        <w:t>s 17:30)</w:t>
      </w:r>
      <w:r w:rsidR="004522B7" w:rsidRPr="00DA3A25">
        <w:rPr>
          <w:rFonts w:cs="Arial"/>
          <w:sz w:val="20"/>
        </w:rPr>
        <w:t xml:space="preserve">. </w:t>
      </w:r>
      <w:r w:rsidR="00887B4D" w:rsidRPr="00DA3A25">
        <w:rPr>
          <w:rFonts w:cs="Arial"/>
          <w:sz w:val="20"/>
        </w:rPr>
        <w:t>If</w:t>
      </w:r>
      <w:r w:rsidR="004522B7" w:rsidRPr="00DA3A25">
        <w:rPr>
          <w:rFonts w:cs="Arial"/>
          <w:sz w:val="20"/>
        </w:rPr>
        <w:t xml:space="preserve"> </w:t>
      </w:r>
      <w:r w:rsidR="00344283" w:rsidRPr="00DA3A25">
        <w:rPr>
          <w:rFonts w:cs="Arial"/>
          <w:spacing w:val="2"/>
          <w:sz w:val="20"/>
        </w:rPr>
        <w:t>m</w:t>
      </w:r>
      <w:r w:rsidR="004522B7" w:rsidRPr="00DA3A25">
        <w:rPr>
          <w:rFonts w:cs="Arial"/>
          <w:sz w:val="20"/>
        </w:rPr>
        <w:t>en</w:t>
      </w:r>
      <w:r w:rsidR="00344283" w:rsidRPr="00DA3A25">
        <w:rPr>
          <w:rFonts w:cs="Arial"/>
          <w:sz w:val="20"/>
        </w:rPr>
        <w:t xml:space="preserve"> </w:t>
      </w:r>
      <w:r w:rsidR="00344283" w:rsidRPr="00DA3A25">
        <w:rPr>
          <w:rFonts w:cs="Arial"/>
          <w:spacing w:val="2"/>
          <w:sz w:val="20"/>
        </w:rPr>
        <w:t>c</w:t>
      </w:r>
      <w:r w:rsidR="00344283" w:rsidRPr="00DA3A25">
        <w:rPr>
          <w:rFonts w:cs="Arial"/>
          <w:sz w:val="20"/>
        </w:rPr>
        <w:t>an</w:t>
      </w:r>
      <w:r w:rsidR="004522B7" w:rsidRPr="00DA3A25">
        <w:rPr>
          <w:rFonts w:cs="Arial"/>
          <w:sz w:val="20"/>
        </w:rPr>
        <w:t xml:space="preserve"> obey </w:t>
      </w:r>
      <w:r w:rsidR="00A46647" w:rsidRPr="00DA3A25">
        <w:rPr>
          <w:rFonts w:cs="Arial"/>
          <w:spacing w:val="2"/>
          <w:sz w:val="20"/>
        </w:rPr>
        <w:t>t</w:t>
      </w:r>
      <w:r w:rsidR="004522B7" w:rsidRPr="00DA3A25">
        <w:rPr>
          <w:rFonts w:cs="Arial"/>
          <w:sz w:val="20"/>
        </w:rPr>
        <w:t xml:space="preserve">his </w:t>
      </w:r>
      <w:r w:rsidR="004522B7" w:rsidRPr="00DA3A25">
        <w:rPr>
          <w:rFonts w:cs="Arial"/>
          <w:spacing w:val="2"/>
          <w:sz w:val="20"/>
        </w:rPr>
        <w:t>c</w:t>
      </w:r>
      <w:r w:rsidR="004522B7" w:rsidRPr="00DA3A25">
        <w:rPr>
          <w:rFonts w:cs="Arial"/>
          <w:sz w:val="20"/>
        </w:rPr>
        <w:t>ommand</w:t>
      </w:r>
      <w:r w:rsidR="00887B4D" w:rsidRPr="00DA3A25">
        <w:rPr>
          <w:rFonts w:cs="Arial"/>
          <w:sz w:val="20"/>
        </w:rPr>
        <w:t xml:space="preserve">, </w:t>
      </w:r>
      <w:r w:rsidR="00A46647" w:rsidRPr="00DA3A25">
        <w:rPr>
          <w:rFonts w:cs="Arial"/>
          <w:spacing w:val="2"/>
          <w:sz w:val="20"/>
        </w:rPr>
        <w:t>t</w:t>
      </w:r>
      <w:r w:rsidR="00887B4D" w:rsidRPr="00DA3A25">
        <w:rPr>
          <w:rFonts w:cs="Arial"/>
          <w:sz w:val="20"/>
        </w:rPr>
        <w:t xml:space="preserve">hen </w:t>
      </w:r>
      <w:bookmarkStart w:id="181" w:name="_Hlk533266869"/>
      <w:r w:rsidR="00887B4D" w:rsidRPr="00DA3A25">
        <w:rPr>
          <w:rFonts w:cs="Arial"/>
          <w:sz w:val="20"/>
        </w:rPr>
        <w:t xml:space="preserve">it </w:t>
      </w:r>
      <w:r w:rsidR="004522B7" w:rsidRPr="00DA3A25">
        <w:rPr>
          <w:rFonts w:cs="Arial"/>
          <w:sz w:val="20"/>
        </w:rPr>
        <w:t xml:space="preserve">is </w:t>
      </w:r>
      <w:r w:rsidR="00344283" w:rsidRPr="00DA3A25">
        <w:rPr>
          <w:rFonts w:cs="Arial"/>
          <w:sz w:val="20"/>
        </w:rPr>
        <w:t>w</w:t>
      </w:r>
      <w:r w:rsidR="00344283" w:rsidRPr="00DA3A25">
        <w:rPr>
          <w:rFonts w:cs="Arial"/>
          <w:spacing w:val="2"/>
          <w:sz w:val="20"/>
        </w:rPr>
        <w:t>r</w:t>
      </w:r>
      <w:r w:rsidR="00344283" w:rsidRPr="00DA3A25">
        <w:rPr>
          <w:rFonts w:cs="Arial"/>
          <w:sz w:val="20"/>
        </w:rPr>
        <w:t>ong</w:t>
      </w:r>
      <w:r w:rsidR="004522B7" w:rsidRPr="00DA3A25">
        <w:rPr>
          <w:rFonts w:cs="Arial"/>
          <w:sz w:val="20"/>
        </w:rPr>
        <w:t xml:space="preserve"> 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 xml:space="preserve">o say, </w:t>
      </w:r>
      <w:r w:rsidR="004522B7" w:rsidRPr="00DA3A25">
        <w:rPr>
          <w:rFonts w:cs="Arial"/>
          <w:i/>
          <w:sz w:val="20"/>
        </w:rPr>
        <w:t>'I was bo</w:t>
      </w:r>
      <w:r w:rsidR="004522B7" w:rsidRPr="00DA3A25">
        <w:rPr>
          <w:rFonts w:cs="Arial"/>
          <w:i/>
          <w:spacing w:val="4"/>
          <w:sz w:val="20"/>
        </w:rPr>
        <w:t>r</w:t>
      </w:r>
      <w:r w:rsidR="004522B7" w:rsidRPr="00DA3A25">
        <w:rPr>
          <w:rFonts w:cs="Arial"/>
          <w:i/>
          <w:sz w:val="20"/>
        </w:rPr>
        <w:t xml:space="preserve">n </w:t>
      </w:r>
      <w:r w:rsidR="004522B7" w:rsidRPr="00DA3A25">
        <w:rPr>
          <w:rFonts w:cs="Arial"/>
          <w:i/>
          <w:spacing w:val="4"/>
          <w:sz w:val="20"/>
        </w:rPr>
        <w:t>t</w:t>
      </w:r>
      <w:r w:rsidR="004522B7" w:rsidRPr="00DA3A25">
        <w:rPr>
          <w:rFonts w:cs="Arial"/>
          <w:i/>
          <w:sz w:val="20"/>
        </w:rPr>
        <w:t xml:space="preserve">his way, so I </w:t>
      </w:r>
      <w:r w:rsidR="004522B7" w:rsidRPr="00DA3A25">
        <w:rPr>
          <w:rFonts w:cs="Arial"/>
          <w:i/>
          <w:spacing w:val="2"/>
          <w:sz w:val="20"/>
        </w:rPr>
        <w:t>c</w:t>
      </w:r>
      <w:r w:rsidR="004522B7" w:rsidRPr="00DA3A25">
        <w:rPr>
          <w:rFonts w:cs="Arial"/>
          <w:i/>
          <w:sz w:val="20"/>
        </w:rPr>
        <w:t>anno</w:t>
      </w:r>
      <w:r w:rsidR="004522B7" w:rsidRPr="00DA3A25">
        <w:rPr>
          <w:rFonts w:cs="Arial"/>
          <w:i/>
          <w:spacing w:val="-2"/>
          <w:sz w:val="20"/>
        </w:rPr>
        <w:t xml:space="preserve">t </w:t>
      </w:r>
      <w:r w:rsidR="004522B7" w:rsidRPr="00DA3A25">
        <w:rPr>
          <w:rFonts w:cs="Arial"/>
          <w:i/>
          <w:sz w:val="20"/>
        </w:rPr>
        <w:t>s</w:t>
      </w:r>
      <w:r w:rsidR="004522B7" w:rsidRPr="00DA3A25">
        <w:rPr>
          <w:rFonts w:cs="Arial"/>
          <w:i/>
          <w:spacing w:val="4"/>
          <w:sz w:val="20"/>
        </w:rPr>
        <w:t>t</w:t>
      </w:r>
      <w:r w:rsidR="004522B7" w:rsidRPr="00DA3A25">
        <w:rPr>
          <w:rFonts w:cs="Arial"/>
          <w:i/>
          <w:sz w:val="20"/>
        </w:rPr>
        <w:t>op sinning.'</w:t>
      </w:r>
      <w:r w:rsidR="004522B7" w:rsidRPr="00DA3A25">
        <w:rPr>
          <w:rFonts w:cs="Arial"/>
          <w:sz w:val="20"/>
        </w:rPr>
        <w:t xml:space="preserve"> </w:t>
      </w:r>
    </w:p>
    <w:p w14:paraId="4FD7E4E8" w14:textId="77777777" w:rsidR="004522B7" w:rsidRPr="00DA3A25" w:rsidRDefault="004522B7" w:rsidP="00D852FE">
      <w:pPr>
        <w:spacing w:line="240" w:lineRule="auto"/>
        <w:jc w:val="both"/>
        <w:rPr>
          <w:rFonts w:cs="Arial"/>
          <w:sz w:val="20"/>
        </w:rPr>
      </w:pPr>
    </w:p>
    <w:p w14:paraId="28756BC1" w14:textId="5D758859" w:rsidR="004522B7" w:rsidRPr="00DA3A25" w:rsidRDefault="00B8151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ys, </w:t>
      </w:r>
      <w:r w:rsidR="004522B7" w:rsidRPr="00DA3A25">
        <w:rPr>
          <w:rFonts w:cs="Arial"/>
          <w:sz w:val="20"/>
        </w:rPr>
        <w:t>"</w:t>
      </w:r>
      <w:r w:rsidR="00FE2AC8" w:rsidRPr="00DA3A25">
        <w:rPr>
          <w:rFonts w:cs="Arial"/>
          <w:sz w:val="20"/>
        </w:rPr>
        <w:t>l</w:t>
      </w:r>
      <w:r w:rsidR="004522B7" w:rsidRPr="00DA3A25">
        <w:rPr>
          <w:rFonts w:cs="Arial"/>
          <w:sz w:val="20"/>
        </w:rPr>
        <w:t>e</w:t>
      </w:r>
      <w:r w:rsidR="004522B7" w:rsidRPr="00DA3A25">
        <w:rPr>
          <w:rFonts w:cs="Arial"/>
          <w:spacing w:val="-2"/>
          <w:sz w:val="20"/>
        </w:rPr>
        <w:t xml:space="preserve">t </w:t>
      </w:r>
      <w:r w:rsidR="004522B7" w:rsidRPr="00DA3A25">
        <w:rPr>
          <w:rFonts w:cs="Arial"/>
          <w:sz w:val="20"/>
        </w:rPr>
        <w:t xml:space="preserve">him 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>ha</w:t>
      </w:r>
      <w:r w:rsidR="004522B7" w:rsidRPr="00DA3A25">
        <w:rPr>
          <w:rFonts w:cs="Arial"/>
          <w:spacing w:val="-2"/>
          <w:sz w:val="20"/>
        </w:rPr>
        <w:t xml:space="preserve">t </w:t>
      </w:r>
      <w:r w:rsidR="004522B7" w:rsidRPr="00DA3A25">
        <w:rPr>
          <w:rFonts w:cs="Arial"/>
          <w:sz w:val="20"/>
        </w:rPr>
        <w:t>s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 xml:space="preserve">ole </w:t>
      </w:r>
      <w:r w:rsidR="004522B7" w:rsidRPr="00DA3A25">
        <w:rPr>
          <w:rFonts w:cs="Arial"/>
          <w:bCs/>
          <w:sz w:val="20"/>
        </w:rPr>
        <w:t>s</w:t>
      </w:r>
      <w:r w:rsidR="004522B7" w:rsidRPr="00DA3A25">
        <w:rPr>
          <w:rFonts w:cs="Arial"/>
          <w:bCs/>
          <w:spacing w:val="4"/>
          <w:sz w:val="20"/>
        </w:rPr>
        <w:t>t</w:t>
      </w:r>
      <w:r w:rsidR="004522B7" w:rsidRPr="00DA3A25">
        <w:rPr>
          <w:rFonts w:cs="Arial"/>
          <w:bCs/>
          <w:sz w:val="20"/>
        </w:rPr>
        <w:t>eal no mo</w:t>
      </w:r>
      <w:r w:rsidR="004522B7" w:rsidRPr="00DA3A25">
        <w:rPr>
          <w:rFonts w:cs="Arial"/>
          <w:bCs/>
          <w:spacing w:val="2"/>
          <w:sz w:val="20"/>
        </w:rPr>
        <w:t>r</w:t>
      </w:r>
      <w:r w:rsidR="004522B7" w:rsidRPr="00DA3A25">
        <w:rPr>
          <w:rFonts w:cs="Arial"/>
          <w:bCs/>
          <w:sz w:val="20"/>
        </w:rPr>
        <w:t>e</w:t>
      </w:r>
      <w:r w:rsidR="004522B7" w:rsidRPr="00DA3A25">
        <w:rPr>
          <w:rFonts w:cs="Arial"/>
          <w:sz w:val="20"/>
        </w:rPr>
        <w:t xml:space="preserve">" </w:t>
      </w:r>
      <w:r w:rsidR="004522B7" w:rsidRPr="00633952">
        <w:rPr>
          <w:rFonts w:cs="Arial"/>
          <w:sz w:val="16"/>
          <w:szCs w:val="16"/>
        </w:rPr>
        <w:t>(Eph 4:28)</w:t>
      </w:r>
      <w:r w:rsidR="004522B7" w:rsidRPr="00DA3A25">
        <w:rPr>
          <w:rFonts w:cs="Arial"/>
          <w:sz w:val="20"/>
        </w:rPr>
        <w:t xml:space="preserve">. This is a </w:t>
      </w:r>
      <w:r w:rsidR="004522B7" w:rsidRPr="00DA3A25">
        <w:rPr>
          <w:rFonts w:cs="Arial"/>
          <w:spacing w:val="2"/>
          <w:sz w:val="20"/>
        </w:rPr>
        <w:t>r</w:t>
      </w:r>
      <w:r w:rsidR="004522B7" w:rsidRPr="00DA3A25">
        <w:rPr>
          <w:rFonts w:cs="Arial"/>
          <w:sz w:val="20"/>
        </w:rPr>
        <w:t>adi</w:t>
      </w:r>
      <w:r w:rsidR="004522B7" w:rsidRPr="00DA3A25">
        <w:rPr>
          <w:rFonts w:cs="Arial"/>
          <w:spacing w:val="2"/>
          <w:sz w:val="20"/>
        </w:rPr>
        <w:t>c</w:t>
      </w:r>
      <w:r w:rsidR="004522B7" w:rsidRPr="00DA3A25">
        <w:rPr>
          <w:rFonts w:cs="Arial"/>
          <w:sz w:val="20"/>
        </w:rPr>
        <w:t xml:space="preserve">al </w:t>
      </w:r>
      <w:r w:rsidR="004522B7" w:rsidRPr="00DA3A25">
        <w:rPr>
          <w:rFonts w:cs="Arial"/>
          <w:spacing w:val="2"/>
          <w:sz w:val="20"/>
        </w:rPr>
        <w:t>c</w:t>
      </w:r>
      <w:r w:rsidR="004522B7" w:rsidRPr="00DA3A25">
        <w:rPr>
          <w:rFonts w:cs="Arial"/>
          <w:sz w:val="20"/>
        </w:rPr>
        <w:t xml:space="preserve">hange and it shows it is possible </w:t>
      </w:r>
      <w:r w:rsidR="004522B7" w:rsidRPr="00DA3A25">
        <w:rPr>
          <w:rFonts w:cs="Arial"/>
          <w:spacing w:val="2"/>
          <w:sz w:val="20"/>
        </w:rPr>
        <w:t>f</w:t>
      </w:r>
      <w:r w:rsidR="004522B7" w:rsidRPr="00DA3A25">
        <w:rPr>
          <w:rFonts w:cs="Arial"/>
          <w:sz w:val="20"/>
        </w:rPr>
        <w:t>o</w:t>
      </w:r>
      <w:r w:rsidR="004522B7" w:rsidRPr="00DA3A25">
        <w:rPr>
          <w:rFonts w:cs="Arial"/>
          <w:spacing w:val="-2"/>
          <w:sz w:val="20"/>
        </w:rPr>
        <w:t xml:space="preserve">r </w:t>
      </w:r>
      <w:r w:rsidR="004522B7" w:rsidRPr="00DA3A25">
        <w:rPr>
          <w:rFonts w:cs="Arial"/>
          <w:sz w:val="20"/>
        </w:rPr>
        <w:t>people who s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 xml:space="preserve">eal 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>o s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>op doing so. I</w:t>
      </w:r>
      <w:r w:rsidR="004522B7" w:rsidRPr="00DA3A25">
        <w:rPr>
          <w:rFonts w:cs="Arial"/>
          <w:spacing w:val="-2"/>
          <w:sz w:val="20"/>
        </w:rPr>
        <w:t xml:space="preserve">f </w:t>
      </w:r>
      <w:r w:rsidR="004522B7" w:rsidRPr="00DA3A25">
        <w:rPr>
          <w:rFonts w:cs="Arial"/>
          <w:sz w:val="20"/>
        </w:rPr>
        <w:t>men</w:t>
      </w:r>
      <w:r w:rsidR="004522B7" w:rsidRPr="00DA3A25">
        <w:rPr>
          <w:rFonts w:cs="Arial"/>
          <w:spacing w:val="-2"/>
          <w:sz w:val="20"/>
        </w:rPr>
        <w:t xml:space="preserve"> </w:t>
      </w:r>
      <w:r w:rsidR="004522B7" w:rsidRPr="00DA3A25">
        <w:rPr>
          <w:rFonts w:cs="Arial"/>
          <w:spacing w:val="2"/>
          <w:sz w:val="20"/>
        </w:rPr>
        <w:t>c</w:t>
      </w:r>
      <w:r w:rsidR="004522B7" w:rsidRPr="00DA3A25">
        <w:rPr>
          <w:rFonts w:cs="Arial"/>
          <w:sz w:val="20"/>
        </w:rPr>
        <w:t>an pe</w:t>
      </w:r>
      <w:r w:rsidR="004522B7" w:rsidRPr="00DA3A25">
        <w:rPr>
          <w:rFonts w:cs="Arial"/>
          <w:spacing w:val="2"/>
          <w:sz w:val="20"/>
        </w:rPr>
        <w:t>r</w:t>
      </w:r>
      <w:r w:rsidR="004522B7" w:rsidRPr="00DA3A25">
        <w:rPr>
          <w:rFonts w:cs="Arial"/>
          <w:sz w:val="20"/>
        </w:rPr>
        <w:t>manen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>ly s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>op s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 xml:space="preserve">ealing, </w:t>
      </w:r>
      <w:r w:rsidR="004522B7" w:rsidRPr="00DA3A25">
        <w:rPr>
          <w:rFonts w:cs="Arial"/>
          <w:spacing w:val="2"/>
          <w:sz w:val="20"/>
        </w:rPr>
        <w:t>c</w:t>
      </w:r>
      <w:r w:rsidR="004522B7" w:rsidRPr="00DA3A25">
        <w:rPr>
          <w:rFonts w:cs="Arial"/>
          <w:sz w:val="20"/>
        </w:rPr>
        <w:t xml:space="preserve">an 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>hey</w:t>
      </w:r>
      <w:r w:rsidRPr="00DA3A25">
        <w:rPr>
          <w:rFonts w:cs="Arial"/>
          <w:sz w:val="20"/>
        </w:rPr>
        <w:t xml:space="preserve"> also s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p 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>heir o</w:t>
      </w:r>
      <w:r w:rsidR="004522B7" w:rsidRPr="00DA3A25">
        <w:rPr>
          <w:rFonts w:cs="Arial"/>
          <w:spacing w:val="4"/>
          <w:sz w:val="20"/>
        </w:rPr>
        <w:t>t</w:t>
      </w:r>
      <w:r w:rsidR="004522B7" w:rsidRPr="00DA3A25">
        <w:rPr>
          <w:rFonts w:cs="Arial"/>
          <w:sz w:val="20"/>
        </w:rPr>
        <w:t>he</w:t>
      </w:r>
      <w:r w:rsidR="004522B7" w:rsidRPr="00DA3A25">
        <w:rPr>
          <w:rFonts w:cs="Arial"/>
          <w:spacing w:val="-2"/>
          <w:sz w:val="20"/>
        </w:rPr>
        <w:t xml:space="preserve">r </w:t>
      </w:r>
      <w:r w:rsidR="004522B7" w:rsidRPr="00DA3A25">
        <w:rPr>
          <w:rFonts w:cs="Arial"/>
          <w:sz w:val="20"/>
        </w:rPr>
        <w:t xml:space="preserve">sins? </w:t>
      </w:r>
    </w:p>
    <w:p w14:paraId="479C096D" w14:textId="77777777" w:rsidR="005505E1" w:rsidRPr="00DA3A25" w:rsidRDefault="005505E1" w:rsidP="005505E1">
      <w:pPr>
        <w:spacing w:line="240" w:lineRule="auto"/>
        <w:jc w:val="both"/>
        <w:rPr>
          <w:rFonts w:cs="Arial"/>
          <w:sz w:val="20"/>
        </w:rPr>
      </w:pPr>
    </w:p>
    <w:p w14:paraId="48226E84" w14:textId="77777777" w:rsidR="005505E1" w:rsidRPr="005916D3" w:rsidRDefault="005505E1" w:rsidP="005505E1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Founda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on of Repen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a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</w:t>
      </w:r>
    </w:p>
    <w:p w14:paraId="3BB38BED" w14:textId="77777777" w:rsidR="004522B7" w:rsidRPr="00DA3A25" w:rsidRDefault="004522B7" w:rsidP="00D852FE">
      <w:pPr>
        <w:spacing w:line="240" w:lineRule="auto"/>
        <w:jc w:val="both"/>
        <w:rPr>
          <w:rFonts w:cs="Arial"/>
          <w:sz w:val="20"/>
        </w:rPr>
      </w:pPr>
    </w:p>
    <w:bookmarkEnd w:id="181"/>
    <w:p w14:paraId="720BE181" w14:textId="19FE8895" w:rsidR="004522B7" w:rsidRPr="00DA3A25" w:rsidRDefault="004522B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oh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 xml:space="preserve">John 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he Bap</w:instrText>
      </w:r>
      <w:r w:rsidRPr="00DA3A25">
        <w:rPr>
          <w:rFonts w:cs="Arial"/>
          <w:spacing w:val="2"/>
          <w:sz w:val="20"/>
        </w:rPr>
        <w:instrText>t</w:instrText>
      </w:r>
      <w:r w:rsidRPr="00DA3A25">
        <w:rPr>
          <w:rFonts w:cs="Arial"/>
          <w:sz w:val="20"/>
        </w:rPr>
        <w:instrText>ist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men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harise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"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me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pentanc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3:8)</w:t>
      </w:r>
      <w:r w:rsidRPr="00DA3A25">
        <w:rPr>
          <w:rFonts w:cs="Arial"/>
          <w:sz w:val="20"/>
        </w:rPr>
        <w:t>.</w:t>
      </w:r>
      <w:r w:rsidR="005505E1" w:rsidRPr="00DA3A25">
        <w:rPr>
          <w:rFonts w:cs="Arial"/>
          <w:sz w:val="20"/>
        </w:rPr>
        <w:t xml:space="preserve"> Jesu</w:t>
      </w:r>
      <w:r w:rsidR="005505E1" w:rsidRPr="00DA3A25">
        <w:rPr>
          <w:rFonts w:cs="Arial"/>
          <w:spacing w:val="-2"/>
          <w:sz w:val="20"/>
        </w:rPr>
        <w:t>s</w:t>
      </w:r>
      <w:r w:rsidR="005505E1" w:rsidRPr="00DA3A25">
        <w:rPr>
          <w:rFonts w:cs="Arial"/>
          <w:sz w:val="20"/>
        </w:rPr>
        <w:fldChar w:fldCharType="begin"/>
      </w:r>
      <w:r w:rsidR="005505E1" w:rsidRPr="00DA3A25">
        <w:rPr>
          <w:sz w:val="20"/>
        </w:rPr>
        <w:instrText xml:space="preserve"> XE "</w:instrText>
      </w:r>
      <w:r w:rsidR="005505E1" w:rsidRPr="00DA3A25">
        <w:rPr>
          <w:rFonts w:cs="Arial"/>
          <w:sz w:val="20"/>
        </w:rPr>
        <w:instrText>Jesus</w:instrText>
      </w:r>
      <w:r w:rsidR="005505E1" w:rsidRPr="00DA3A25">
        <w:rPr>
          <w:sz w:val="20"/>
        </w:rPr>
        <w:instrText xml:space="preserve">" </w:instrText>
      </w:r>
      <w:r w:rsidR="005505E1" w:rsidRPr="00DA3A25">
        <w:rPr>
          <w:rFonts w:cs="Arial"/>
          <w:sz w:val="20"/>
        </w:rPr>
        <w:fldChar w:fldCharType="end"/>
      </w:r>
      <w:r w:rsidR="005505E1" w:rsidRPr="00DA3A25">
        <w:rPr>
          <w:rFonts w:cs="Arial"/>
          <w:sz w:val="20"/>
        </w:rPr>
        <w:t xml:space="preserve"> said</w:t>
      </w:r>
      <w:r w:rsidR="005505E1" w:rsidRPr="00DA3A25">
        <w:rPr>
          <w:rFonts w:cs="Arial"/>
          <w:spacing w:val="-4"/>
          <w:sz w:val="20"/>
        </w:rPr>
        <w:t>,</w:t>
      </w:r>
      <w:r w:rsidR="005505E1" w:rsidRPr="00DA3A25">
        <w:rPr>
          <w:rFonts w:cs="Arial"/>
          <w:sz w:val="20"/>
        </w:rPr>
        <w:t xml:space="preserve"> "I </w:t>
      </w:r>
      <w:r w:rsidR="005505E1" w:rsidRPr="00DA3A25">
        <w:rPr>
          <w:rFonts w:cs="Arial"/>
          <w:spacing w:val="2"/>
          <w:sz w:val="20"/>
        </w:rPr>
        <w:t>c</w:t>
      </w:r>
      <w:r w:rsidR="005505E1" w:rsidRPr="00DA3A25">
        <w:rPr>
          <w:rFonts w:cs="Arial"/>
          <w:sz w:val="20"/>
        </w:rPr>
        <w:t>ame no</w:t>
      </w:r>
      <w:r w:rsidR="005505E1" w:rsidRPr="00DA3A25">
        <w:rPr>
          <w:rFonts w:cs="Arial"/>
          <w:spacing w:val="-2"/>
          <w:sz w:val="20"/>
        </w:rPr>
        <w:t xml:space="preserve">t </w:t>
      </w:r>
      <w:r w:rsidR="005505E1" w:rsidRPr="00DA3A25">
        <w:rPr>
          <w:rFonts w:cs="Arial"/>
          <w:spacing w:val="4"/>
          <w:sz w:val="20"/>
        </w:rPr>
        <w:t>t</w:t>
      </w:r>
      <w:r w:rsidR="005505E1" w:rsidRPr="00DA3A25">
        <w:rPr>
          <w:rFonts w:cs="Arial"/>
          <w:spacing w:val="-2"/>
          <w:sz w:val="20"/>
        </w:rPr>
        <w:t>o</w:t>
      </w:r>
      <w:r w:rsidR="005505E1" w:rsidRPr="00DA3A25">
        <w:rPr>
          <w:rFonts w:cs="Arial"/>
          <w:sz w:val="20"/>
        </w:rPr>
        <w:t xml:space="preserve"> </w:t>
      </w:r>
      <w:r w:rsidR="005505E1" w:rsidRPr="00DA3A25">
        <w:rPr>
          <w:rFonts w:cs="Arial"/>
          <w:spacing w:val="2"/>
          <w:sz w:val="20"/>
        </w:rPr>
        <w:t>c</w:t>
      </w:r>
      <w:r w:rsidR="005505E1" w:rsidRPr="00DA3A25">
        <w:rPr>
          <w:rFonts w:cs="Arial"/>
          <w:sz w:val="20"/>
        </w:rPr>
        <w:t xml:space="preserve">all </w:t>
      </w:r>
      <w:r w:rsidR="005505E1" w:rsidRPr="00DA3A25">
        <w:rPr>
          <w:rFonts w:cs="Arial"/>
          <w:spacing w:val="4"/>
          <w:sz w:val="20"/>
        </w:rPr>
        <w:t>t</w:t>
      </w:r>
      <w:r w:rsidR="005505E1" w:rsidRPr="00DA3A25">
        <w:rPr>
          <w:rFonts w:cs="Arial"/>
          <w:sz w:val="20"/>
        </w:rPr>
        <w:t xml:space="preserve">he </w:t>
      </w:r>
      <w:r w:rsidR="005505E1" w:rsidRPr="00DA3A25">
        <w:rPr>
          <w:rFonts w:cs="Arial"/>
          <w:spacing w:val="2"/>
          <w:sz w:val="20"/>
        </w:rPr>
        <w:t>r</w:t>
      </w:r>
      <w:r w:rsidR="005505E1" w:rsidRPr="00DA3A25">
        <w:rPr>
          <w:rFonts w:cs="Arial"/>
          <w:sz w:val="20"/>
        </w:rPr>
        <w:t>igh</w:t>
      </w:r>
      <w:r w:rsidR="005505E1" w:rsidRPr="00DA3A25">
        <w:rPr>
          <w:rFonts w:cs="Arial"/>
          <w:spacing w:val="4"/>
          <w:sz w:val="20"/>
        </w:rPr>
        <w:t>t</w:t>
      </w:r>
      <w:r w:rsidR="005505E1" w:rsidRPr="00DA3A25">
        <w:rPr>
          <w:rFonts w:cs="Arial"/>
          <w:sz w:val="20"/>
        </w:rPr>
        <w:t>eous b</w:t>
      </w:r>
      <w:r w:rsidR="005505E1" w:rsidRPr="00DA3A25">
        <w:rPr>
          <w:rFonts w:cs="Arial"/>
          <w:spacing w:val="2"/>
          <w:sz w:val="20"/>
        </w:rPr>
        <w:t>u</w:t>
      </w:r>
      <w:r w:rsidR="005505E1" w:rsidRPr="00DA3A25">
        <w:rPr>
          <w:rFonts w:cs="Arial"/>
          <w:spacing w:val="-2"/>
          <w:sz w:val="20"/>
        </w:rPr>
        <w:t xml:space="preserve">t </w:t>
      </w:r>
      <w:r w:rsidR="005505E1" w:rsidRPr="00DA3A25">
        <w:rPr>
          <w:rFonts w:cs="Arial"/>
          <w:sz w:val="20"/>
        </w:rPr>
        <w:t>sinne</w:t>
      </w:r>
      <w:r w:rsidR="005505E1" w:rsidRPr="00DA3A25">
        <w:rPr>
          <w:rFonts w:cs="Arial"/>
          <w:spacing w:val="2"/>
          <w:sz w:val="20"/>
        </w:rPr>
        <w:t>r</w:t>
      </w:r>
      <w:r w:rsidR="005505E1" w:rsidRPr="00DA3A25">
        <w:rPr>
          <w:rFonts w:cs="Arial"/>
          <w:sz w:val="20"/>
        </w:rPr>
        <w:t xml:space="preserve">s </w:t>
      </w:r>
      <w:r w:rsidR="005505E1" w:rsidRPr="00DA3A25">
        <w:rPr>
          <w:rFonts w:cs="Arial"/>
          <w:spacing w:val="4"/>
          <w:sz w:val="20"/>
        </w:rPr>
        <w:t>t</w:t>
      </w:r>
      <w:r w:rsidR="005505E1" w:rsidRPr="00DA3A25">
        <w:rPr>
          <w:rFonts w:cs="Arial"/>
          <w:sz w:val="20"/>
        </w:rPr>
        <w:t xml:space="preserve">o </w:t>
      </w:r>
      <w:r w:rsidR="005505E1" w:rsidRPr="00DA3A25">
        <w:rPr>
          <w:rFonts w:cs="Arial"/>
          <w:spacing w:val="2"/>
          <w:sz w:val="20"/>
        </w:rPr>
        <w:t>r</w:t>
      </w:r>
      <w:r w:rsidR="005505E1" w:rsidRPr="00DA3A25">
        <w:rPr>
          <w:rFonts w:cs="Arial"/>
          <w:sz w:val="20"/>
        </w:rPr>
        <w:t>epen</w:t>
      </w:r>
      <w:r w:rsidR="005505E1" w:rsidRPr="00DA3A25">
        <w:rPr>
          <w:rFonts w:cs="Arial"/>
          <w:spacing w:val="4"/>
          <w:sz w:val="20"/>
        </w:rPr>
        <w:t>t</w:t>
      </w:r>
      <w:r w:rsidR="005505E1" w:rsidRPr="00DA3A25">
        <w:rPr>
          <w:rFonts w:cs="Arial"/>
          <w:sz w:val="20"/>
        </w:rPr>
        <w:t>an</w:t>
      </w:r>
      <w:r w:rsidR="005505E1" w:rsidRPr="00DA3A25">
        <w:rPr>
          <w:rFonts w:cs="Arial"/>
          <w:spacing w:val="2"/>
          <w:sz w:val="20"/>
        </w:rPr>
        <w:t>c</w:t>
      </w:r>
      <w:r w:rsidR="005505E1" w:rsidRPr="00DA3A25">
        <w:rPr>
          <w:rFonts w:cs="Arial"/>
          <w:spacing w:val="-2"/>
          <w:sz w:val="20"/>
        </w:rPr>
        <w:t>e</w:t>
      </w:r>
      <w:r w:rsidR="005505E1" w:rsidRPr="00DA3A25">
        <w:rPr>
          <w:rFonts w:cs="Arial"/>
          <w:spacing w:val="-2"/>
          <w:sz w:val="20"/>
        </w:rPr>
        <w:fldChar w:fldCharType="begin"/>
      </w:r>
      <w:r w:rsidR="005505E1" w:rsidRPr="00DA3A25">
        <w:rPr>
          <w:spacing w:val="-2"/>
          <w:sz w:val="20"/>
        </w:rPr>
        <w:instrText xml:space="preserve"> XE "</w:instrText>
      </w:r>
      <w:r w:rsidR="005505E1" w:rsidRPr="00DA3A25">
        <w:rPr>
          <w:rFonts w:cs="Arial"/>
          <w:spacing w:val="-2"/>
          <w:sz w:val="20"/>
        </w:rPr>
        <w:instrText>Repentance</w:instrText>
      </w:r>
      <w:r w:rsidR="005505E1" w:rsidRPr="00DA3A25">
        <w:rPr>
          <w:spacing w:val="-2"/>
          <w:sz w:val="20"/>
        </w:rPr>
        <w:instrText xml:space="preserve">" </w:instrText>
      </w:r>
      <w:r w:rsidR="005505E1" w:rsidRPr="00DA3A25">
        <w:rPr>
          <w:rFonts w:cs="Arial"/>
          <w:spacing w:val="-2"/>
          <w:sz w:val="20"/>
        </w:rPr>
        <w:fldChar w:fldCharType="end"/>
      </w:r>
      <w:r w:rsidR="005505E1" w:rsidRPr="00DA3A25">
        <w:rPr>
          <w:rFonts w:cs="Arial"/>
          <w:spacing w:val="-2"/>
          <w:sz w:val="20"/>
        </w:rPr>
        <w:t xml:space="preserve">" </w:t>
      </w:r>
      <w:r w:rsidR="005505E1" w:rsidRPr="00633952">
        <w:rPr>
          <w:rFonts w:cs="Arial"/>
          <w:sz w:val="16"/>
          <w:szCs w:val="16"/>
        </w:rPr>
        <w:t>(Mk 2:17)</w:t>
      </w:r>
      <w:r w:rsidR="005505E1" w:rsidRPr="00DA3A25">
        <w:rPr>
          <w:rFonts w:cs="Arial"/>
          <w:sz w:val="20"/>
        </w:rPr>
        <w:t>. When he sen</w:t>
      </w:r>
      <w:r w:rsidR="005505E1" w:rsidRPr="00DA3A25">
        <w:rPr>
          <w:rFonts w:cs="Arial"/>
          <w:spacing w:val="-2"/>
          <w:sz w:val="20"/>
        </w:rPr>
        <w:t xml:space="preserve">t </w:t>
      </w:r>
      <w:r w:rsidR="005505E1" w:rsidRPr="00DA3A25">
        <w:rPr>
          <w:rFonts w:cs="Arial"/>
          <w:sz w:val="20"/>
        </w:rPr>
        <w:t>o</w:t>
      </w:r>
      <w:r w:rsidR="005505E1" w:rsidRPr="00DA3A25">
        <w:rPr>
          <w:rFonts w:cs="Arial"/>
          <w:spacing w:val="2"/>
          <w:sz w:val="20"/>
        </w:rPr>
        <w:t>u</w:t>
      </w:r>
      <w:r w:rsidR="005505E1" w:rsidRPr="00DA3A25">
        <w:rPr>
          <w:rFonts w:cs="Arial"/>
          <w:spacing w:val="-2"/>
          <w:sz w:val="20"/>
        </w:rPr>
        <w:t xml:space="preserve">t </w:t>
      </w:r>
      <w:r w:rsidR="005505E1" w:rsidRPr="00DA3A25">
        <w:rPr>
          <w:rFonts w:cs="Arial"/>
          <w:spacing w:val="4"/>
          <w:sz w:val="20"/>
        </w:rPr>
        <w:t>t</w:t>
      </w:r>
      <w:r w:rsidR="005505E1" w:rsidRPr="00DA3A25">
        <w:rPr>
          <w:rFonts w:cs="Arial"/>
          <w:sz w:val="20"/>
        </w:rPr>
        <w:t xml:space="preserve">he </w:t>
      </w:r>
      <w:r w:rsidR="005505E1" w:rsidRPr="00DA3A25">
        <w:rPr>
          <w:rFonts w:cs="Arial"/>
          <w:spacing w:val="4"/>
          <w:sz w:val="20"/>
        </w:rPr>
        <w:t>t</w:t>
      </w:r>
      <w:r w:rsidR="005505E1" w:rsidRPr="00DA3A25">
        <w:rPr>
          <w:rFonts w:cs="Arial"/>
          <w:sz w:val="20"/>
        </w:rPr>
        <w:t>welve, "</w:t>
      </w:r>
      <w:r w:rsidR="005505E1" w:rsidRPr="00DA3A25">
        <w:rPr>
          <w:rFonts w:cs="Arial"/>
          <w:spacing w:val="4"/>
          <w:sz w:val="20"/>
        </w:rPr>
        <w:t>t</w:t>
      </w:r>
      <w:r w:rsidR="005505E1" w:rsidRPr="00DA3A25">
        <w:rPr>
          <w:rFonts w:cs="Arial"/>
          <w:sz w:val="20"/>
        </w:rPr>
        <w:t>hey wen</w:t>
      </w:r>
      <w:r w:rsidR="005505E1" w:rsidRPr="00DA3A25">
        <w:rPr>
          <w:rFonts w:cs="Arial"/>
          <w:spacing w:val="-2"/>
          <w:sz w:val="20"/>
        </w:rPr>
        <w:t xml:space="preserve">t </w:t>
      </w:r>
      <w:r w:rsidR="005505E1" w:rsidRPr="00DA3A25">
        <w:rPr>
          <w:rFonts w:cs="Arial"/>
          <w:sz w:val="20"/>
        </w:rPr>
        <w:t>o</w:t>
      </w:r>
      <w:r w:rsidR="005505E1" w:rsidRPr="00DA3A25">
        <w:rPr>
          <w:rFonts w:cs="Arial"/>
          <w:spacing w:val="2"/>
          <w:sz w:val="20"/>
        </w:rPr>
        <w:t>u</w:t>
      </w:r>
      <w:r w:rsidR="003F694F" w:rsidRPr="00DA3A25">
        <w:rPr>
          <w:rFonts w:cs="Arial"/>
          <w:spacing w:val="-2"/>
          <w:sz w:val="20"/>
        </w:rPr>
        <w:t>t,</w:t>
      </w:r>
      <w:r w:rsidR="005505E1" w:rsidRPr="00DA3A25">
        <w:rPr>
          <w:rFonts w:cs="Arial"/>
          <w:sz w:val="20"/>
        </w:rPr>
        <w:t xml:space="preserve"> and p</w:t>
      </w:r>
      <w:r w:rsidR="005505E1" w:rsidRPr="00DA3A25">
        <w:rPr>
          <w:rFonts w:cs="Arial"/>
          <w:spacing w:val="2"/>
          <w:sz w:val="20"/>
        </w:rPr>
        <w:t>r</w:t>
      </w:r>
      <w:r w:rsidR="005505E1" w:rsidRPr="00DA3A25">
        <w:rPr>
          <w:rFonts w:cs="Arial"/>
          <w:sz w:val="20"/>
        </w:rPr>
        <w:t>ea</w:t>
      </w:r>
      <w:r w:rsidR="005505E1" w:rsidRPr="00DA3A25">
        <w:rPr>
          <w:rFonts w:cs="Arial"/>
          <w:spacing w:val="2"/>
          <w:sz w:val="20"/>
        </w:rPr>
        <w:t>c</w:t>
      </w:r>
      <w:r w:rsidR="005505E1" w:rsidRPr="00DA3A25">
        <w:rPr>
          <w:rFonts w:cs="Arial"/>
          <w:sz w:val="20"/>
        </w:rPr>
        <w:t xml:space="preserve">hed </w:t>
      </w:r>
      <w:r w:rsidR="005505E1" w:rsidRPr="00DA3A25">
        <w:rPr>
          <w:rFonts w:cs="Arial"/>
          <w:spacing w:val="4"/>
          <w:sz w:val="20"/>
        </w:rPr>
        <w:t>t</w:t>
      </w:r>
      <w:r w:rsidR="005505E1" w:rsidRPr="00DA3A25">
        <w:rPr>
          <w:rFonts w:cs="Arial"/>
          <w:sz w:val="20"/>
        </w:rPr>
        <w:t>ha</w:t>
      </w:r>
      <w:r w:rsidR="005505E1" w:rsidRPr="00DA3A25">
        <w:rPr>
          <w:rFonts w:cs="Arial"/>
          <w:spacing w:val="-2"/>
          <w:sz w:val="20"/>
        </w:rPr>
        <w:t xml:space="preserve">t </w:t>
      </w:r>
      <w:r w:rsidR="005505E1" w:rsidRPr="00DA3A25">
        <w:rPr>
          <w:rFonts w:cs="Arial"/>
          <w:sz w:val="20"/>
        </w:rPr>
        <w:t xml:space="preserve">men should </w:t>
      </w:r>
      <w:r w:rsidR="005505E1" w:rsidRPr="00DA3A25">
        <w:rPr>
          <w:rFonts w:cs="Arial"/>
          <w:spacing w:val="2"/>
          <w:sz w:val="20"/>
        </w:rPr>
        <w:t>r</w:t>
      </w:r>
      <w:r w:rsidR="005505E1" w:rsidRPr="00DA3A25">
        <w:rPr>
          <w:rFonts w:cs="Arial"/>
          <w:sz w:val="20"/>
        </w:rPr>
        <w:t>epen</w:t>
      </w:r>
      <w:r w:rsidR="005505E1" w:rsidRPr="00DA3A25">
        <w:rPr>
          <w:rFonts w:cs="Arial"/>
          <w:spacing w:val="4"/>
          <w:sz w:val="20"/>
        </w:rPr>
        <w:t>t</w:t>
      </w:r>
      <w:r w:rsidR="005505E1" w:rsidRPr="00DA3A25">
        <w:rPr>
          <w:rFonts w:cs="Arial"/>
          <w:sz w:val="20"/>
        </w:rPr>
        <w:fldChar w:fldCharType="begin"/>
      </w:r>
      <w:r w:rsidR="005505E1" w:rsidRPr="00DA3A25">
        <w:rPr>
          <w:sz w:val="20"/>
        </w:rPr>
        <w:instrText xml:space="preserve"> XE "</w:instrText>
      </w:r>
      <w:r w:rsidR="005505E1" w:rsidRPr="00DA3A25">
        <w:rPr>
          <w:rFonts w:cs="Arial"/>
          <w:sz w:val="20"/>
        </w:rPr>
        <w:instrText>Repentance</w:instrText>
      </w:r>
      <w:r w:rsidR="005505E1" w:rsidRPr="00DA3A25">
        <w:rPr>
          <w:sz w:val="20"/>
        </w:rPr>
        <w:instrText xml:space="preserve">" </w:instrText>
      </w:r>
      <w:r w:rsidR="005505E1" w:rsidRPr="00DA3A25">
        <w:rPr>
          <w:rFonts w:cs="Arial"/>
          <w:sz w:val="20"/>
        </w:rPr>
        <w:fldChar w:fldCharType="end"/>
      </w:r>
      <w:r w:rsidR="005505E1" w:rsidRPr="00DA3A25">
        <w:rPr>
          <w:rFonts w:cs="Arial"/>
          <w:sz w:val="20"/>
        </w:rPr>
        <w:t xml:space="preserve">" </w:t>
      </w:r>
      <w:r w:rsidR="005505E1" w:rsidRPr="00633952">
        <w:rPr>
          <w:rFonts w:cs="Arial"/>
          <w:sz w:val="16"/>
          <w:szCs w:val="16"/>
        </w:rPr>
        <w:t>(Mk 6:12)</w:t>
      </w:r>
      <w:r w:rsidR="005505E1" w:rsidRPr="00DA3A25">
        <w:rPr>
          <w:rFonts w:cs="Arial"/>
          <w:sz w:val="20"/>
        </w:rPr>
        <w:t>.</w:t>
      </w:r>
    </w:p>
    <w:p w14:paraId="7F135E9E" w14:textId="77777777" w:rsidR="00B322D9" w:rsidRPr="00DA3A25" w:rsidRDefault="00B322D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D9F624B" w14:textId="5A165E37" w:rsidR="00B83DF7" w:rsidRPr="00DA3A25" w:rsidRDefault="00B322D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2:38 &amp; 3:19, 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assembled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ow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D3BFE" w:rsidRPr="00DA3A25">
        <w:rPr>
          <w:rFonts w:cs="Arial"/>
          <w:sz w:val="20"/>
        </w:rPr>
        <w:t>r</w:t>
      </w:r>
      <w:r w:rsidRPr="00DA3A25">
        <w:rPr>
          <w:rFonts w:cs="Arial"/>
          <w:sz w:val="20"/>
        </w:rPr>
        <w:t>epen</w:t>
      </w:r>
      <w:r w:rsidRPr="00DA3A25">
        <w:rPr>
          <w:rFonts w:cs="Arial"/>
          <w:spacing w:val="4"/>
          <w:sz w:val="20"/>
        </w:rPr>
        <w:t>t</w:t>
      </w:r>
      <w:r w:rsidR="00344283" w:rsidRPr="00DA3A25">
        <w:rPr>
          <w:rFonts w:cs="Arial"/>
          <w:spacing w:val="4"/>
          <w:sz w:val="20"/>
        </w:rPr>
        <w:t>.</w:t>
      </w:r>
      <w:r w:rsidR="00ED3BFE" w:rsidRPr="00DA3A25">
        <w:rPr>
          <w:rFonts w:cs="Arial"/>
          <w:spacing w:val="4"/>
          <w:sz w:val="20"/>
        </w:rPr>
        <w:t xml:space="preserve"> </w:t>
      </w:r>
      <w:r w:rsidR="00344283" w:rsidRPr="00DA3A25">
        <w:rPr>
          <w:rFonts w:cs="Arial"/>
          <w:sz w:val="20"/>
        </w:rPr>
        <w:t>T</w:t>
      </w:r>
      <w:r w:rsidR="00ED3BFE" w:rsidRPr="00DA3A25">
        <w:rPr>
          <w:rFonts w:cs="Arial"/>
          <w:sz w:val="20"/>
        </w:rPr>
        <w:t>hi</w:t>
      </w:r>
      <w:r w:rsidR="00DB3E3F" w:rsidRPr="00DA3A25">
        <w:rPr>
          <w:rFonts w:cs="Arial"/>
          <w:sz w:val="20"/>
        </w:rPr>
        <w:t xml:space="preserve">s was also </w:t>
      </w:r>
      <w:r w:rsidR="003D212B" w:rsidRPr="00DA3A25">
        <w:rPr>
          <w:rFonts w:cs="Arial"/>
          <w:sz w:val="20"/>
        </w:rPr>
        <w:t xml:space="preserve">key </w:t>
      </w:r>
      <w:r w:rsidR="00E20650" w:rsidRPr="00DA3A25">
        <w:rPr>
          <w:rFonts w:cs="Arial"/>
          <w:spacing w:val="4"/>
          <w:sz w:val="20"/>
        </w:rPr>
        <w:t>t</w:t>
      </w:r>
      <w:r w:rsidR="003D212B" w:rsidRPr="00DA3A25">
        <w:rPr>
          <w:rFonts w:cs="Arial"/>
          <w:sz w:val="20"/>
        </w:rPr>
        <w:t>o</w:t>
      </w:r>
      <w:r w:rsidR="00DB3E3F" w:rsidRPr="00DA3A25">
        <w:rPr>
          <w:rFonts w:cs="Arial"/>
          <w:sz w:val="20"/>
        </w:rPr>
        <w:t xml:space="preserve"> Paul's </w:t>
      </w:r>
      <w:r w:rsidR="00FF615A" w:rsidRPr="00DA3A25">
        <w:rPr>
          <w:rFonts w:cs="Arial"/>
          <w:sz w:val="20"/>
        </w:rPr>
        <w:fldChar w:fldCharType="begin"/>
      </w:r>
      <w:r w:rsidR="00FF615A" w:rsidRPr="00DA3A25">
        <w:rPr>
          <w:sz w:val="20"/>
        </w:rPr>
        <w:instrText xml:space="preserve"> XE "</w:instrText>
      </w:r>
      <w:r w:rsidR="00FF615A" w:rsidRPr="00DA3A25">
        <w:rPr>
          <w:rFonts w:cs="Arial"/>
          <w:sz w:val="20"/>
        </w:rPr>
        <w:instrText>apos</w:instrText>
      </w:r>
      <w:r w:rsidR="00FF615A" w:rsidRPr="00DA3A25">
        <w:rPr>
          <w:rFonts w:cs="Arial"/>
          <w:spacing w:val="2"/>
          <w:sz w:val="20"/>
        </w:rPr>
        <w:instrText>t</w:instrText>
      </w:r>
      <w:r w:rsidR="00FF615A" w:rsidRPr="00DA3A25">
        <w:rPr>
          <w:rFonts w:cs="Arial"/>
          <w:sz w:val="20"/>
        </w:rPr>
        <w:instrText>les</w:instrText>
      </w:r>
      <w:r w:rsidR="00FF615A" w:rsidRPr="00DA3A25">
        <w:rPr>
          <w:sz w:val="20"/>
        </w:rPr>
        <w:instrText xml:space="preserve">" </w:instrText>
      </w:r>
      <w:r w:rsidR="00FF615A" w:rsidRPr="00DA3A25">
        <w:rPr>
          <w:rFonts w:cs="Arial"/>
          <w:sz w:val="20"/>
        </w:rPr>
        <w:fldChar w:fldCharType="end"/>
      </w:r>
      <w:r w:rsidR="00E20650" w:rsidRPr="00DA3A25">
        <w:rPr>
          <w:rFonts w:cs="Arial"/>
          <w:spacing w:val="4"/>
          <w:sz w:val="20"/>
        </w:rPr>
        <w:t>t</w:t>
      </w:r>
      <w:r w:rsidR="002514DC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2514DC" w:rsidRPr="00DA3A25">
        <w:rPr>
          <w:rFonts w:cs="Arial"/>
          <w:sz w:val="20"/>
        </w:rPr>
        <w:t>hing</w:t>
      </w:r>
      <w:r w:rsidR="00DB3E3F" w:rsidRPr="00DA3A25">
        <w:rPr>
          <w:rFonts w:cs="Arial"/>
          <w:sz w:val="20"/>
        </w:rPr>
        <w:t xml:space="preserve">. </w:t>
      </w:r>
      <w:r w:rsidR="00344283" w:rsidRPr="00DA3A25">
        <w:rPr>
          <w:rFonts w:cs="Arial"/>
          <w:sz w:val="20"/>
        </w:rPr>
        <w:t>Paul</w:t>
      </w:r>
      <w:r w:rsidR="00DB3E3F" w:rsidRPr="00DA3A25">
        <w:rPr>
          <w:rFonts w:cs="Arial"/>
          <w:sz w:val="20"/>
        </w:rPr>
        <w:t xml:space="preserve"> </w:t>
      </w:r>
      <w:r w:rsidR="00344283" w:rsidRPr="00DA3A25">
        <w:rPr>
          <w:rFonts w:cs="Arial"/>
          <w:spacing w:val="4"/>
          <w:sz w:val="20"/>
        </w:rPr>
        <w:t>t</w:t>
      </w:r>
      <w:r w:rsidR="00A53306" w:rsidRPr="00DA3A25">
        <w:rPr>
          <w:rFonts w:cs="Arial"/>
          <w:sz w:val="20"/>
        </w:rPr>
        <w:t xml:space="preserve">old </w:t>
      </w:r>
      <w:r w:rsidR="00E20650" w:rsidRPr="00DA3A25">
        <w:rPr>
          <w:rFonts w:cs="Arial"/>
          <w:spacing w:val="4"/>
          <w:sz w:val="20"/>
        </w:rPr>
        <w:t>t</w:t>
      </w:r>
      <w:r w:rsidR="00A53306" w:rsidRPr="00DA3A25">
        <w:rPr>
          <w:rFonts w:cs="Arial"/>
          <w:sz w:val="20"/>
        </w:rPr>
        <w:t>he elde</w:t>
      </w:r>
      <w:r w:rsidR="002B2A62" w:rsidRPr="00DA3A25">
        <w:rPr>
          <w:rFonts w:cs="Arial"/>
          <w:spacing w:val="2"/>
          <w:sz w:val="20"/>
        </w:rPr>
        <w:t>r</w:t>
      </w:r>
      <w:r w:rsidR="00A53306" w:rsidRPr="00DA3A25">
        <w:rPr>
          <w:rFonts w:cs="Arial"/>
          <w:sz w:val="20"/>
        </w:rPr>
        <w:t xml:space="preserve">s </w:t>
      </w:r>
      <w:r w:rsidR="006824DB" w:rsidRPr="00DA3A25">
        <w:rPr>
          <w:rFonts w:cs="Arial"/>
          <w:sz w:val="20"/>
        </w:rPr>
        <w:t>in Ephesus</w:t>
      </w:r>
      <w:r w:rsidR="0014382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43828" w:rsidRPr="00DA3A25">
        <w:rPr>
          <w:rFonts w:cs="Arial"/>
          <w:sz w:val="20"/>
        </w:rPr>
        <w:t>ha</w:t>
      </w:r>
      <w:r w:rsidR="00CF1B2E" w:rsidRPr="00DA3A25">
        <w:rPr>
          <w:rFonts w:cs="Arial"/>
          <w:sz w:val="20"/>
        </w:rPr>
        <w:t xml:space="preserve">t </w:t>
      </w:r>
      <w:r w:rsidR="00B83DF7" w:rsidRPr="00DA3A25">
        <w:rPr>
          <w:rFonts w:cs="Arial"/>
          <w:sz w:val="20"/>
        </w:rPr>
        <w:t>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B83DF7" w:rsidRPr="00DA3A25">
        <w:rPr>
          <w:rFonts w:cs="Arial"/>
          <w:sz w:val="20"/>
        </w:rPr>
        <w:t xml:space="preserve">where </w:t>
      </w:r>
      <w:r w:rsidR="00143828" w:rsidRPr="00DA3A25">
        <w:rPr>
          <w:rFonts w:cs="Arial"/>
          <w:sz w:val="20"/>
        </w:rPr>
        <w:t>h</w:t>
      </w:r>
      <w:r w:rsidR="00344283" w:rsidRPr="00DA3A25">
        <w:rPr>
          <w:rFonts w:cs="Arial"/>
          <w:sz w:val="20"/>
        </w:rPr>
        <w:t xml:space="preserve">e </w:t>
      </w:r>
      <w:r w:rsidR="00CF1B2E" w:rsidRPr="00DA3A25">
        <w:rPr>
          <w:rFonts w:cs="Arial"/>
          <w:sz w:val="20"/>
        </w:rPr>
        <w:t xml:space="preserve">had been </w:t>
      </w:r>
      <w:r w:rsidR="00344283" w:rsidRPr="00DA3A25">
        <w:rPr>
          <w:rFonts w:cs="Arial"/>
          <w:sz w:val="20"/>
        </w:rPr>
        <w:t xml:space="preserve">he </w:t>
      </w:r>
      <w:r w:rsidR="009F730C" w:rsidRPr="00DA3A25">
        <w:rPr>
          <w:rFonts w:cs="Arial"/>
          <w:spacing w:val="4"/>
          <w:sz w:val="20"/>
        </w:rPr>
        <w:t>t</w:t>
      </w:r>
      <w:r w:rsidR="009F730C" w:rsidRPr="00DA3A25">
        <w:rPr>
          <w:rFonts w:cs="Arial"/>
          <w:sz w:val="20"/>
        </w:rPr>
        <w:t>es</w:t>
      </w:r>
      <w:r w:rsidR="009F730C" w:rsidRPr="00DA3A25">
        <w:rPr>
          <w:rFonts w:cs="Arial"/>
          <w:spacing w:val="4"/>
          <w:sz w:val="20"/>
        </w:rPr>
        <w:t>t</w:t>
      </w:r>
      <w:r w:rsidR="009F730C" w:rsidRPr="00DA3A25">
        <w:rPr>
          <w:rFonts w:cs="Arial"/>
          <w:sz w:val="20"/>
        </w:rPr>
        <w:t>i</w:t>
      </w:r>
      <w:r w:rsidR="009F730C" w:rsidRPr="00DA3A25">
        <w:rPr>
          <w:rFonts w:cs="Arial"/>
          <w:spacing w:val="4"/>
          <w:sz w:val="20"/>
        </w:rPr>
        <w:t>f</w:t>
      </w:r>
      <w:r w:rsidR="009F730C" w:rsidRPr="00DA3A25">
        <w:rPr>
          <w:rFonts w:cs="Arial"/>
          <w:sz w:val="20"/>
        </w:rPr>
        <w:t>ied</w:t>
      </w:r>
      <w:r w:rsidR="00143828" w:rsidRPr="00DA3A25">
        <w:rPr>
          <w:rFonts w:cs="Arial"/>
          <w:sz w:val="20"/>
        </w:rPr>
        <w:t xml:space="preserve"> "</w:t>
      </w:r>
      <w:r w:rsidR="003A0CE4" w:rsidRPr="00DA3A25">
        <w:rPr>
          <w:rFonts w:cs="Arial"/>
          <w:sz w:val="20"/>
        </w:rPr>
        <w:t>bo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 xml:space="preserve">he Jews, and also 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>he G</w:t>
      </w:r>
      <w:r w:rsidR="002B2A62" w:rsidRPr="00DA3A25">
        <w:rPr>
          <w:rFonts w:cs="Arial"/>
          <w:spacing w:val="2"/>
          <w:sz w:val="20"/>
        </w:rPr>
        <w:t>r</w:t>
      </w:r>
      <w:r w:rsidR="003A0CE4" w:rsidRPr="00DA3A25">
        <w:rPr>
          <w:rFonts w:cs="Arial"/>
          <w:sz w:val="20"/>
        </w:rPr>
        <w:t xml:space="preserve">eeks, </w:t>
      </w:r>
      <w:r w:rsidR="002B2A62" w:rsidRPr="00DA3A25">
        <w:rPr>
          <w:rFonts w:cs="Arial"/>
          <w:spacing w:val="2"/>
          <w:sz w:val="20"/>
        </w:rPr>
        <w:t>r</w:t>
      </w:r>
      <w:r w:rsidR="003A0CE4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3A0CE4" w:rsidRPr="00DA3A25">
        <w:rPr>
          <w:rFonts w:cs="Arial"/>
          <w:sz w:val="20"/>
        </w:rPr>
        <w:t>e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3A0CE4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>owa</w:t>
      </w:r>
      <w:r w:rsidR="002B2A62" w:rsidRPr="00DA3A25">
        <w:rPr>
          <w:rFonts w:cs="Arial"/>
          <w:spacing w:val="2"/>
          <w:sz w:val="20"/>
        </w:rPr>
        <w:t>r</w:t>
      </w:r>
      <w:r w:rsidR="003A0CE4" w:rsidRPr="00DA3A25">
        <w:rPr>
          <w:rFonts w:cs="Arial"/>
          <w:sz w:val="20"/>
        </w:rPr>
        <w:t>d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3A0CE4" w:rsidRPr="00DA3A25">
        <w:rPr>
          <w:rFonts w:cs="Arial"/>
          <w:sz w:val="20"/>
        </w:rPr>
        <w:t xml:space="preserve">, an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3A0CE4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>owa</w:t>
      </w:r>
      <w:r w:rsidR="002B2A62" w:rsidRPr="00DA3A25">
        <w:rPr>
          <w:rFonts w:cs="Arial"/>
          <w:spacing w:val="2"/>
          <w:sz w:val="20"/>
        </w:rPr>
        <w:t>r</w:t>
      </w:r>
      <w:r w:rsidR="003A0CE4" w:rsidRPr="00DA3A25">
        <w:rPr>
          <w:rFonts w:cs="Arial"/>
          <w:sz w:val="20"/>
        </w:rPr>
        <w:t>d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A0CE4" w:rsidRPr="00DA3A25">
        <w:rPr>
          <w:rFonts w:cs="Arial"/>
          <w:sz w:val="20"/>
        </w:rPr>
        <w:t>Lo</w:t>
      </w:r>
      <w:r w:rsidR="002B2A62" w:rsidRPr="00DA3A25">
        <w:rPr>
          <w:rFonts w:cs="Arial"/>
          <w:spacing w:val="2"/>
          <w:sz w:val="20"/>
        </w:rPr>
        <w:t>r</w:t>
      </w:r>
      <w:r w:rsidR="003A0CE4" w:rsidRPr="00DA3A25">
        <w:rPr>
          <w:rFonts w:cs="Arial"/>
          <w:sz w:val="20"/>
        </w:rPr>
        <w:t>d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3A0CE4"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="003A0CE4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3A0CE4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2514DC" w:rsidRPr="00DA3A25">
        <w:rPr>
          <w:rFonts w:cs="Arial"/>
          <w:sz w:val="20"/>
        </w:rPr>
        <w:t xml:space="preserve">" </w:t>
      </w:r>
      <w:r w:rsidR="00143828" w:rsidRPr="00633952">
        <w:rPr>
          <w:rFonts w:cs="Arial"/>
          <w:sz w:val="16"/>
          <w:szCs w:val="16"/>
        </w:rPr>
        <w:t>(</w:t>
      </w:r>
      <w:r w:rsidR="009F730C" w:rsidRPr="00633952">
        <w:rPr>
          <w:rFonts w:cs="Arial"/>
          <w:sz w:val="16"/>
          <w:szCs w:val="16"/>
        </w:rPr>
        <w:t>A</w:t>
      </w:r>
      <w:r w:rsidR="009F730C" w:rsidRPr="00633952">
        <w:rPr>
          <w:rFonts w:cs="Arial"/>
          <w:spacing w:val="2"/>
          <w:sz w:val="16"/>
          <w:szCs w:val="16"/>
        </w:rPr>
        <w:t>ct</w:t>
      </w:r>
      <w:r w:rsidR="009F730C" w:rsidRPr="00633952">
        <w:rPr>
          <w:rFonts w:cs="Arial"/>
          <w:sz w:val="16"/>
          <w:szCs w:val="16"/>
        </w:rPr>
        <w:t>s 20:</w:t>
      </w:r>
      <w:r w:rsidR="00143828" w:rsidRPr="00633952">
        <w:rPr>
          <w:rFonts w:cs="Arial"/>
          <w:sz w:val="16"/>
          <w:szCs w:val="16"/>
        </w:rPr>
        <w:t>21)</w:t>
      </w:r>
      <w:r w:rsidR="00143828" w:rsidRPr="00DA3A25">
        <w:rPr>
          <w:rFonts w:cs="Arial"/>
          <w:sz w:val="20"/>
        </w:rPr>
        <w:t>.</w:t>
      </w:r>
      <w:r w:rsidR="00DA0E2A" w:rsidRPr="00DA3A25">
        <w:rPr>
          <w:rFonts w:cs="Arial"/>
          <w:sz w:val="20"/>
        </w:rPr>
        <w:t xml:space="preserve"> </w:t>
      </w:r>
      <w:r w:rsidR="007A011C" w:rsidRPr="00DA3A25">
        <w:rPr>
          <w:rFonts w:cs="Arial"/>
          <w:sz w:val="20"/>
        </w:rPr>
        <w:t>I</w:t>
      </w:r>
      <w:r w:rsidR="00143828" w:rsidRPr="00DA3A25">
        <w:rPr>
          <w:rFonts w:cs="Arial"/>
          <w:sz w:val="20"/>
        </w:rPr>
        <w:t xml:space="preserve">n </w:t>
      </w:r>
      <w:r w:rsidR="002514DC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2514DC" w:rsidRPr="00DA3A25">
        <w:rPr>
          <w:rFonts w:cs="Arial"/>
          <w:sz w:val="20"/>
        </w:rPr>
        <w:t>s 26</w:t>
      </w:r>
      <w:r w:rsidR="007A011C" w:rsidRPr="00DA3A25">
        <w:rPr>
          <w:rFonts w:cs="Arial"/>
          <w:sz w:val="20"/>
        </w:rPr>
        <w:t xml:space="preserve">:20, </w:t>
      </w:r>
      <w:r w:rsidR="00395EAA" w:rsidRPr="00DA3A25">
        <w:rPr>
          <w:rFonts w:cs="Arial"/>
          <w:sz w:val="20"/>
        </w:rPr>
        <w:t>Paul</w:t>
      </w:r>
      <w:r w:rsidR="007E2727" w:rsidRPr="00DA3A25">
        <w:rPr>
          <w:rFonts w:cs="Arial"/>
          <w:sz w:val="20"/>
        </w:rPr>
        <w:t xml:space="preserve"> said his message </w:t>
      </w:r>
      <w:r w:rsidR="007E2727" w:rsidRPr="00DA3A25">
        <w:rPr>
          <w:rFonts w:cs="Arial"/>
          <w:spacing w:val="4"/>
          <w:sz w:val="20"/>
        </w:rPr>
        <w:t>t</w:t>
      </w:r>
      <w:r w:rsidR="007E2727" w:rsidRPr="00DA3A25">
        <w:rPr>
          <w:rFonts w:cs="Arial"/>
          <w:sz w:val="20"/>
        </w:rPr>
        <w:t xml:space="preserve">o people was </w:t>
      </w:r>
      <w:r w:rsidR="00163F4D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 xml:space="preserve">hey should </w:t>
      </w:r>
      <w:r w:rsidR="002B2A62" w:rsidRPr="00DA3A25">
        <w:rPr>
          <w:rFonts w:cs="Arial"/>
          <w:spacing w:val="2"/>
          <w:sz w:val="20"/>
        </w:rPr>
        <w:t>r</w:t>
      </w:r>
      <w:r w:rsidR="003A0CE4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3A0CE4" w:rsidRPr="00DA3A25">
        <w:rPr>
          <w:rFonts w:cs="Arial"/>
          <w:sz w:val="20"/>
        </w:rPr>
        <w:t xml:space="preserve"> and 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3A0CE4" w:rsidRPr="00DA3A25">
        <w:rPr>
          <w:rFonts w:cs="Arial"/>
          <w:sz w:val="20"/>
        </w:rPr>
        <w:t xml:space="preserve">n 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>o God, and do wo</w:t>
      </w:r>
      <w:r w:rsidR="002B2A62" w:rsidRPr="00DA3A25">
        <w:rPr>
          <w:rFonts w:cs="Arial"/>
          <w:spacing w:val="2"/>
          <w:sz w:val="20"/>
        </w:rPr>
        <w:t>r</w:t>
      </w:r>
      <w:r w:rsidR="003A0CE4" w:rsidRPr="00DA3A25">
        <w:rPr>
          <w:rFonts w:cs="Arial"/>
          <w:sz w:val="20"/>
        </w:rPr>
        <w:t>ks me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B2A62" w:rsidRPr="00DA3A25">
        <w:rPr>
          <w:rFonts w:cs="Arial"/>
          <w:spacing w:val="2"/>
          <w:sz w:val="20"/>
        </w:rPr>
        <w:t>r</w:t>
      </w:r>
      <w:r w:rsidR="003A0CE4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3A0CE4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3A0CE4" w:rsidRPr="00DA3A25">
        <w:rPr>
          <w:rFonts w:cs="Arial"/>
          <w:sz w:val="20"/>
        </w:rPr>
        <w:t>e</w:t>
      </w:r>
      <w:r w:rsidR="007A011C" w:rsidRPr="00DA3A25">
        <w:rPr>
          <w:rFonts w:cs="Arial"/>
          <w:sz w:val="20"/>
        </w:rPr>
        <w:t>.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163F4D" w:rsidRPr="00DA3A25">
        <w:rPr>
          <w:rFonts w:cs="Arial"/>
          <w:sz w:val="20"/>
        </w:rPr>
        <w:t>"</w:t>
      </w:r>
    </w:p>
    <w:p w14:paraId="405479D7" w14:textId="77777777" w:rsidR="007A011C" w:rsidRPr="00DA3A25" w:rsidRDefault="007A011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80EE751" w14:textId="420594E5" w:rsidR="00F13F2E" w:rsidRPr="00DA3A25" w:rsidRDefault="0014008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Rep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4522B7" w:rsidRPr="00DA3A25">
        <w:rPr>
          <w:rFonts w:cs="Arial"/>
          <w:sz w:val="20"/>
        </w:rPr>
        <w:t xml:space="preserve"> is not</w:t>
      </w:r>
      <w:r w:rsidRPr="00DA3A25">
        <w:rPr>
          <w:rFonts w:cs="Arial"/>
          <w:sz w:val="20"/>
        </w:rPr>
        <w:t xml:space="preserve"> 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0264EE" w:rsidRPr="00DA3A25">
        <w:rPr>
          <w:rFonts w:cs="Arial"/>
          <w:sz w:val="20"/>
        </w:rPr>
        <w:t>so</w:t>
      </w:r>
      <w:r w:rsidR="002B2A62" w:rsidRPr="00DA3A25">
        <w:rPr>
          <w:rFonts w:cs="Arial"/>
          <w:spacing w:val="2"/>
          <w:sz w:val="20"/>
        </w:rPr>
        <w:t>rr</w:t>
      </w:r>
      <w:r w:rsidR="000264EE" w:rsidRPr="00DA3A25">
        <w:rPr>
          <w:rFonts w:cs="Arial"/>
          <w:sz w:val="20"/>
        </w:rPr>
        <w:t>ow</w:t>
      </w:r>
      <w:r w:rsidRPr="00DA3A25">
        <w:rPr>
          <w:rFonts w:cs="Arial"/>
          <w:sz w:val="20"/>
        </w:rPr>
        <w:t xml:space="preserve"> but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are linked, for s</w:t>
      </w:r>
      <w:r w:rsidR="00710D55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r</w:t>
      </w:r>
      <w:r w:rsidR="00710D55" w:rsidRPr="00DA3A25">
        <w:rPr>
          <w:rFonts w:cs="Arial"/>
          <w:sz w:val="20"/>
        </w:rPr>
        <w:t>ow p</w:t>
      </w:r>
      <w:r w:rsidR="002B2A62" w:rsidRPr="00DA3A25">
        <w:rPr>
          <w:rFonts w:cs="Arial"/>
          <w:spacing w:val="2"/>
          <w:sz w:val="20"/>
        </w:rPr>
        <w:t>r</w:t>
      </w:r>
      <w:r w:rsidR="00710D55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710D55" w:rsidRPr="00DA3A25">
        <w:rPr>
          <w:rFonts w:cs="Arial"/>
          <w:sz w:val="20"/>
        </w:rPr>
        <w:t xml:space="preserve">edes </w:t>
      </w:r>
      <w:r w:rsidRPr="00DA3A25">
        <w:rPr>
          <w:rFonts w:cs="Arial"/>
          <w:sz w:val="20"/>
        </w:rPr>
        <w:t>it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7E2727" w:rsidRPr="00DA3A25">
        <w:rPr>
          <w:rFonts w:cs="Arial"/>
          <w:sz w:val="20"/>
        </w:rPr>
        <w:t xml:space="preserve">. Also, </w:t>
      </w:r>
      <w:r w:rsidR="00E20650" w:rsidRPr="00DA3A25">
        <w:rPr>
          <w:rFonts w:cs="Arial"/>
          <w:spacing w:val="4"/>
          <w:sz w:val="20"/>
        </w:rPr>
        <w:t>t</w:t>
      </w:r>
      <w:r w:rsidR="00240309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240309" w:rsidRPr="00DA3A25">
        <w:rPr>
          <w:rFonts w:cs="Arial"/>
          <w:sz w:val="20"/>
        </w:rPr>
        <w:t>e a</w:t>
      </w:r>
      <w:r w:rsidR="002B2A62" w:rsidRPr="00DA3A25">
        <w:rPr>
          <w:rFonts w:cs="Arial"/>
          <w:spacing w:val="2"/>
          <w:sz w:val="20"/>
        </w:rPr>
        <w:t>r</w:t>
      </w:r>
      <w:r w:rsidR="00240309" w:rsidRPr="00DA3A25">
        <w:rPr>
          <w:rFonts w:cs="Arial"/>
          <w:sz w:val="20"/>
        </w:rPr>
        <w:t xml:space="preserve">e </w:t>
      </w:r>
      <w:r w:rsidR="00240309" w:rsidRPr="00DA3A25">
        <w:rPr>
          <w:rFonts w:cs="Arial"/>
          <w:spacing w:val="4"/>
          <w:sz w:val="20"/>
        </w:rPr>
        <w:t>t</w:t>
      </w:r>
      <w:r w:rsidR="00240309" w:rsidRPr="00DA3A25">
        <w:rPr>
          <w:rFonts w:cs="Arial"/>
          <w:sz w:val="20"/>
        </w:rPr>
        <w:t xml:space="preserve">wo </w:t>
      </w:r>
      <w:r w:rsidR="0096107F" w:rsidRPr="00DA3A25">
        <w:rPr>
          <w:rFonts w:cs="Arial"/>
          <w:sz w:val="20"/>
        </w:rPr>
        <w:t>kind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6107F" w:rsidRPr="00DA3A25">
        <w:rPr>
          <w:rFonts w:cs="Arial"/>
          <w:sz w:val="20"/>
        </w:rPr>
        <w:t>so</w:t>
      </w:r>
      <w:r w:rsidR="002B2A62" w:rsidRPr="00DA3A25">
        <w:rPr>
          <w:rFonts w:cs="Arial"/>
          <w:spacing w:val="2"/>
          <w:sz w:val="20"/>
        </w:rPr>
        <w:t>rr</w:t>
      </w:r>
      <w:r w:rsidR="0096107F" w:rsidRPr="00DA3A25">
        <w:rPr>
          <w:rFonts w:cs="Arial"/>
          <w:sz w:val="20"/>
        </w:rPr>
        <w:t>ow</w:t>
      </w:r>
      <w:r w:rsidR="00CF1B2E" w:rsidRPr="00DA3A25">
        <w:rPr>
          <w:rFonts w:cs="Arial"/>
          <w:sz w:val="20"/>
        </w:rPr>
        <w:t>. O</w:t>
      </w:r>
      <w:r w:rsidR="00740791" w:rsidRPr="00DA3A25">
        <w:rPr>
          <w:rFonts w:cs="Arial"/>
          <w:sz w:val="20"/>
        </w:rPr>
        <w:t xml:space="preserve">ne </w:t>
      </w:r>
      <w:r w:rsidRPr="00DA3A25">
        <w:rPr>
          <w:rFonts w:cs="Arial"/>
          <w:sz w:val="20"/>
        </w:rPr>
        <w:t>yields</w:t>
      </w:r>
      <w:r w:rsidR="001B3990" w:rsidRPr="00DA3A25">
        <w:rPr>
          <w:rFonts w:cs="Arial"/>
          <w:sz w:val="20"/>
        </w:rPr>
        <w:t xml:space="preserve"> a </w:t>
      </w:r>
      <w:r w:rsidR="00740791" w:rsidRPr="00DA3A25">
        <w:rPr>
          <w:rFonts w:cs="Arial"/>
          <w:sz w:val="20"/>
        </w:rPr>
        <w:t>good</w:t>
      </w:r>
      <w:r w:rsidR="00283067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283067" w:rsidRPr="00DA3A25">
        <w:rPr>
          <w:rFonts w:cs="Arial"/>
          <w:sz w:val="20"/>
        </w:rPr>
        <w:t>esul</w:t>
      </w:r>
      <w:r w:rsidR="003F694F" w:rsidRPr="00DA3A25">
        <w:rPr>
          <w:rFonts w:cs="Arial"/>
          <w:spacing w:val="-2"/>
          <w:sz w:val="20"/>
        </w:rPr>
        <w:t>t,</w:t>
      </w:r>
      <w:r w:rsidR="00740791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40791" w:rsidRPr="00DA3A25">
        <w:rPr>
          <w:rFonts w:cs="Arial"/>
          <w:sz w:val="20"/>
        </w:rPr>
        <w:t>he o</w:t>
      </w:r>
      <w:r w:rsidR="00E20650" w:rsidRPr="00DA3A25">
        <w:rPr>
          <w:rFonts w:cs="Arial"/>
          <w:spacing w:val="4"/>
          <w:sz w:val="20"/>
        </w:rPr>
        <w:t>t</w:t>
      </w:r>
      <w:r w:rsidR="00740791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</w:t>
      </w:r>
      <w:r w:rsidRPr="00DA3A25">
        <w:rPr>
          <w:rFonts w:cs="Arial"/>
          <w:sz w:val="20"/>
        </w:rPr>
        <w:t xml:space="preserve"> does no</w:t>
      </w:r>
      <w:r w:rsidRPr="00DA3A25">
        <w:rPr>
          <w:rFonts w:cs="Arial"/>
          <w:spacing w:val="-2"/>
          <w:sz w:val="20"/>
        </w:rPr>
        <w:t>t</w:t>
      </w:r>
      <w:r w:rsidR="00F16F15" w:rsidRPr="00DA3A25">
        <w:rPr>
          <w:rFonts w:cs="Arial"/>
          <w:sz w:val="20"/>
        </w:rPr>
        <w:t>.</w:t>
      </w:r>
      <w:r w:rsidR="00740791" w:rsidRPr="00DA3A25">
        <w:rPr>
          <w:rFonts w:cs="Arial"/>
          <w:sz w:val="20"/>
        </w:rPr>
        <w:t xml:space="preserve"> </w:t>
      </w:r>
      <w:r w:rsidR="00F13F2E" w:rsidRPr="00DA3A25">
        <w:rPr>
          <w:rFonts w:cs="Arial"/>
          <w:sz w:val="20"/>
        </w:rPr>
        <w:t>In</w:t>
      </w:r>
      <w:r w:rsidR="00825AA6" w:rsidRPr="00DA3A25">
        <w:rPr>
          <w:rFonts w:cs="Arial"/>
          <w:sz w:val="20"/>
        </w:rPr>
        <w:t xml:space="preserve"> 2 </w:t>
      </w:r>
      <w:r w:rsidR="00DC2845" w:rsidRPr="00DA3A25">
        <w:rPr>
          <w:rFonts w:cs="Arial"/>
          <w:sz w:val="20"/>
        </w:rPr>
        <w:t>C</w:t>
      </w:r>
      <w:r w:rsidR="00825AA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825AA6" w:rsidRPr="00DA3A25">
        <w:rPr>
          <w:rFonts w:cs="Arial"/>
          <w:sz w:val="20"/>
        </w:rPr>
        <w:t>in</w:t>
      </w:r>
      <w:r w:rsidR="00E20650" w:rsidRPr="00DA3A25">
        <w:rPr>
          <w:rFonts w:cs="Arial"/>
          <w:spacing w:val="4"/>
          <w:sz w:val="20"/>
        </w:rPr>
        <w:t>t</w:t>
      </w:r>
      <w:r w:rsidR="00825AA6" w:rsidRPr="00DA3A25">
        <w:rPr>
          <w:rFonts w:cs="Arial"/>
          <w:sz w:val="20"/>
        </w:rPr>
        <w:t>hians</w:t>
      </w:r>
      <w:r w:rsidR="004522B7" w:rsidRPr="00DA3A25">
        <w:rPr>
          <w:rFonts w:cs="Arial"/>
          <w:sz w:val="20"/>
        </w:rPr>
        <w:t xml:space="preserve"> 7:9-10</w:t>
      </w:r>
      <w:r w:rsidR="00F13F2E" w:rsidRPr="00DA3A25">
        <w:rPr>
          <w:rFonts w:cs="Arial"/>
          <w:sz w:val="20"/>
        </w:rPr>
        <w:t xml:space="preserve"> Paul</w:t>
      </w:r>
      <w:r w:rsidR="00A40BE9" w:rsidRPr="00DA3A25">
        <w:rPr>
          <w:rFonts w:cs="Arial"/>
          <w:sz w:val="20"/>
        </w:rPr>
        <w:fldChar w:fldCharType="begin"/>
      </w:r>
      <w:r w:rsidR="00A40BE9" w:rsidRPr="00DA3A25">
        <w:rPr>
          <w:sz w:val="20"/>
        </w:rPr>
        <w:instrText xml:space="preserve"> XE "</w:instrText>
      </w:r>
      <w:r w:rsidR="00A40BE9" w:rsidRPr="00DA3A25">
        <w:rPr>
          <w:rFonts w:cs="Arial"/>
          <w:sz w:val="20"/>
        </w:rPr>
        <w:instrText>Paul</w:instrText>
      </w:r>
      <w:r w:rsidR="00A40BE9" w:rsidRPr="00DA3A25">
        <w:rPr>
          <w:sz w:val="20"/>
        </w:rPr>
        <w:instrText xml:space="preserve">" </w:instrText>
      </w:r>
      <w:r w:rsidR="00A40BE9" w:rsidRPr="00DA3A25">
        <w:rPr>
          <w:rFonts w:cs="Arial"/>
          <w:sz w:val="20"/>
        </w:rPr>
        <w:fldChar w:fldCharType="end"/>
      </w:r>
      <w:r w:rsidR="00F13F2E" w:rsidRPr="00DA3A25">
        <w:rPr>
          <w:rFonts w:cs="Arial"/>
          <w:sz w:val="20"/>
        </w:rPr>
        <w:t xml:space="preserve"> w</w:t>
      </w:r>
      <w:r w:rsidR="002B2A62" w:rsidRPr="00DA3A25">
        <w:rPr>
          <w:rFonts w:cs="Arial"/>
          <w:spacing w:val="2"/>
          <w:sz w:val="20"/>
        </w:rPr>
        <w:t>r</w:t>
      </w:r>
      <w:r w:rsidR="00F13F2E"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="00F13F2E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F13F2E" w:rsidRPr="00DA3A25">
        <w:rPr>
          <w:rFonts w:cs="Arial"/>
          <w:sz w:val="20"/>
        </w:rPr>
        <w:t>his:</w:t>
      </w:r>
    </w:p>
    <w:p w14:paraId="7DEA4B27" w14:textId="1AFA0BA1" w:rsidR="00E96AF7" w:rsidRPr="00DA3A25" w:rsidRDefault="00E96AF7">
      <w:pPr>
        <w:rPr>
          <w:rFonts w:cs="Arial"/>
          <w:sz w:val="20"/>
        </w:rPr>
      </w:pPr>
    </w:p>
    <w:p w14:paraId="615E59A1" w14:textId="6F8A1C5B" w:rsidR="00B4592B" w:rsidRPr="00DA3A25" w:rsidRDefault="00F13F2E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B4592B" w:rsidRPr="00DA3A25">
        <w:rPr>
          <w:rFonts w:cs="Arial"/>
          <w:sz w:val="20"/>
        </w:rPr>
        <w:t xml:space="preserve">I </w:t>
      </w:r>
      <w:r w:rsidR="002B2A62" w:rsidRPr="00DA3A25">
        <w:rPr>
          <w:rFonts w:cs="Arial"/>
          <w:spacing w:val="2"/>
          <w:sz w:val="20"/>
        </w:rPr>
        <w:t>r</w:t>
      </w:r>
      <w:r w:rsidR="00B4592B" w:rsidRPr="00DA3A25">
        <w:rPr>
          <w:rFonts w:cs="Arial"/>
          <w:sz w:val="20"/>
        </w:rPr>
        <w:t>ejoi</w:t>
      </w:r>
      <w:r w:rsidR="00E95871" w:rsidRPr="00DA3A25">
        <w:rPr>
          <w:rFonts w:cs="Arial"/>
          <w:spacing w:val="2"/>
          <w:sz w:val="20"/>
        </w:rPr>
        <w:t>c</w:t>
      </w:r>
      <w:r w:rsidR="00B4592B" w:rsidRPr="00DA3A25">
        <w:rPr>
          <w:rFonts w:cs="Arial"/>
          <w:sz w:val="20"/>
        </w:rPr>
        <w:t>e,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4592B" w:rsidRPr="00DA3A25">
        <w:rPr>
          <w:rFonts w:cs="Arial"/>
          <w:sz w:val="20"/>
        </w:rPr>
        <w:t>ye we</w:t>
      </w:r>
      <w:r w:rsidR="002B2A62" w:rsidRPr="00DA3A25">
        <w:rPr>
          <w:rFonts w:cs="Arial"/>
          <w:spacing w:val="2"/>
          <w:sz w:val="20"/>
        </w:rPr>
        <w:t>r</w:t>
      </w:r>
      <w:r w:rsidR="00B4592B" w:rsidRPr="00DA3A25">
        <w:rPr>
          <w:rFonts w:cs="Arial"/>
          <w:sz w:val="20"/>
        </w:rPr>
        <w:t>e made so</w:t>
      </w:r>
      <w:r w:rsidR="002B2A62" w:rsidRPr="00DA3A25">
        <w:rPr>
          <w:rFonts w:cs="Arial"/>
          <w:spacing w:val="2"/>
          <w:sz w:val="20"/>
        </w:rPr>
        <w:t>r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B4592B" w:rsidRPr="00DA3A25">
        <w:rPr>
          <w:rFonts w:cs="Arial"/>
          <w:sz w:val="20"/>
        </w:rPr>
        <w:t>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4592B" w:rsidRPr="00DA3A25">
        <w:rPr>
          <w:rFonts w:cs="Arial"/>
          <w:sz w:val="20"/>
        </w:rPr>
        <w:t xml:space="preserve">ye </w:t>
      </w:r>
      <w:r w:rsidR="00B4592B" w:rsidRPr="00DA3A25">
        <w:rPr>
          <w:rFonts w:cs="Arial"/>
          <w:bCs/>
          <w:sz w:val="20"/>
        </w:rPr>
        <w:t>so</w:t>
      </w:r>
      <w:r w:rsidR="002B2A62" w:rsidRPr="00DA3A25">
        <w:rPr>
          <w:rFonts w:cs="Arial"/>
          <w:bCs/>
          <w:spacing w:val="2"/>
          <w:sz w:val="20"/>
        </w:rPr>
        <w:t>rr</w:t>
      </w:r>
      <w:r w:rsidR="00B4592B" w:rsidRPr="00DA3A25">
        <w:rPr>
          <w:rFonts w:cs="Arial"/>
          <w:bCs/>
          <w:sz w:val="20"/>
        </w:rPr>
        <w:t xml:space="preserve">owed </w:t>
      </w:r>
      <w:r w:rsidR="00E20650" w:rsidRPr="00DA3A25">
        <w:rPr>
          <w:rFonts w:cs="Arial"/>
          <w:bCs/>
          <w:spacing w:val="4"/>
          <w:sz w:val="20"/>
        </w:rPr>
        <w:t>t</w:t>
      </w:r>
      <w:r w:rsidR="00B4592B" w:rsidRPr="00DA3A25">
        <w:rPr>
          <w:rFonts w:cs="Arial"/>
          <w:bCs/>
          <w:sz w:val="20"/>
        </w:rPr>
        <w:t xml:space="preserve">o </w:t>
      </w:r>
      <w:r w:rsidR="002B2A62" w:rsidRPr="00DA3A25">
        <w:rPr>
          <w:rFonts w:cs="Arial"/>
          <w:bCs/>
          <w:spacing w:val="2"/>
          <w:sz w:val="20"/>
        </w:rPr>
        <w:t>r</w:t>
      </w:r>
      <w:r w:rsidR="00B4592B" w:rsidRPr="00DA3A25">
        <w:rPr>
          <w:rFonts w:cs="Arial"/>
          <w:bCs/>
          <w:sz w:val="20"/>
        </w:rPr>
        <w:t>epen</w:t>
      </w:r>
      <w:r w:rsidR="00E20650" w:rsidRPr="00DA3A25">
        <w:rPr>
          <w:rFonts w:cs="Arial"/>
          <w:bCs/>
          <w:spacing w:val="4"/>
          <w:sz w:val="20"/>
        </w:rPr>
        <w:t>t</w:t>
      </w:r>
      <w:r w:rsidR="00B4592B" w:rsidRPr="00DA3A25">
        <w:rPr>
          <w:rFonts w:cs="Arial"/>
          <w:bCs/>
          <w:sz w:val="20"/>
        </w:rPr>
        <w:t>an</w:t>
      </w:r>
      <w:r w:rsidR="00E95871" w:rsidRPr="00DA3A25">
        <w:rPr>
          <w:rFonts w:cs="Arial"/>
          <w:bCs/>
          <w:spacing w:val="2"/>
          <w:sz w:val="20"/>
        </w:rPr>
        <w:t>c</w:t>
      </w:r>
      <w:r w:rsidR="00B4592B" w:rsidRPr="00DA3A25">
        <w:rPr>
          <w:rFonts w:cs="Arial"/>
          <w:bCs/>
          <w:spacing w:val="-4"/>
          <w:sz w:val="20"/>
        </w:rPr>
        <w:t>e</w:t>
      </w:r>
      <w:r w:rsidR="0040046D" w:rsidRPr="00DA3A25">
        <w:rPr>
          <w:rFonts w:cs="Arial"/>
          <w:b/>
          <w:spacing w:val="-4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b/>
          <w:spacing w:val="-4"/>
          <w:sz w:val="20"/>
        </w:rPr>
        <w:fldChar w:fldCharType="end"/>
      </w:r>
      <w:r w:rsidR="00B4592B" w:rsidRPr="00DA3A25">
        <w:rPr>
          <w:rFonts w:cs="Arial"/>
          <w:spacing w:val="-4"/>
          <w:sz w:val="20"/>
        </w:rPr>
        <w:t>...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F</w:t>
      </w:r>
      <w:r w:rsidR="00B4592B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4592B" w:rsidRPr="00DA3A25">
        <w:rPr>
          <w:rFonts w:cs="Arial"/>
          <w:sz w:val="20"/>
        </w:rPr>
        <w:t>godly so</w:t>
      </w:r>
      <w:r w:rsidR="002B2A62" w:rsidRPr="00DA3A25">
        <w:rPr>
          <w:rFonts w:cs="Arial"/>
          <w:spacing w:val="2"/>
          <w:sz w:val="20"/>
        </w:rPr>
        <w:t>rr</w:t>
      </w:r>
      <w:r w:rsidR="00B4592B" w:rsidRPr="00DA3A25">
        <w:rPr>
          <w:rFonts w:cs="Arial"/>
          <w:sz w:val="20"/>
        </w:rPr>
        <w:t>ow wo</w:t>
      </w:r>
      <w:r w:rsidR="002B2A62" w:rsidRPr="00DA3A25">
        <w:rPr>
          <w:rFonts w:cs="Arial"/>
          <w:spacing w:val="2"/>
          <w:sz w:val="20"/>
        </w:rPr>
        <w:t>r</w:t>
      </w:r>
      <w:r w:rsidR="00B4592B" w:rsidRPr="00DA3A25">
        <w:rPr>
          <w:rFonts w:cs="Arial"/>
          <w:sz w:val="20"/>
        </w:rPr>
        <w:t>ke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z w:val="20"/>
        </w:rPr>
        <w:t xml:space="preserve">h </w:t>
      </w:r>
      <w:r w:rsidR="002B2A62" w:rsidRPr="00DA3A25">
        <w:rPr>
          <w:rFonts w:cs="Arial"/>
          <w:spacing w:val="2"/>
          <w:sz w:val="20"/>
        </w:rPr>
        <w:t>r</w:t>
      </w:r>
      <w:r w:rsidR="00B4592B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B4592B" w:rsidRPr="00DA3A25">
        <w:rPr>
          <w:rFonts w:cs="Arial"/>
          <w:spacing w:val="-4"/>
          <w:sz w:val="20"/>
        </w:rPr>
        <w:t>e</w:t>
      </w:r>
      <w:r w:rsidR="0040046D" w:rsidRPr="00DA3A25">
        <w:rPr>
          <w:rFonts w:cs="Arial"/>
          <w:spacing w:val="-4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pacing w:val="-4"/>
          <w:sz w:val="20"/>
        </w:rPr>
        <w:fldChar w:fldCharType="end"/>
      </w:r>
      <w:r w:rsidR="00B4592B" w:rsidRPr="00DA3A25">
        <w:rPr>
          <w:rFonts w:cs="Arial"/>
          <w:spacing w:val="-4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pacing w:val="-4"/>
          <w:sz w:val="20"/>
        </w:rPr>
        <w:t xml:space="preserve">o </w:t>
      </w:r>
      <w:r w:rsidR="00B4592B" w:rsidRPr="00DA3A25">
        <w:rPr>
          <w:rFonts w:cs="Arial"/>
          <w:sz w:val="20"/>
        </w:rPr>
        <w:t>salva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z w:val="20"/>
        </w:rPr>
        <w:t>ion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z w:val="20"/>
        </w:rPr>
        <w:t xml:space="preserve">o be </w:t>
      </w:r>
      <w:r w:rsidR="002B2A62" w:rsidRPr="00DA3A25">
        <w:rPr>
          <w:rFonts w:cs="Arial"/>
          <w:spacing w:val="2"/>
          <w:sz w:val="20"/>
        </w:rPr>
        <w:t>r</w:t>
      </w:r>
      <w:r w:rsidR="00B4592B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z w:val="20"/>
        </w:rPr>
        <w:t>ed o</w:t>
      </w:r>
      <w:r w:rsidR="0032622B" w:rsidRPr="00DA3A25">
        <w:rPr>
          <w:rFonts w:cs="Arial"/>
          <w:spacing w:val="4"/>
          <w:sz w:val="20"/>
        </w:rPr>
        <w:t>f</w:t>
      </w:r>
      <w:r w:rsidR="00B4592B" w:rsidRPr="00DA3A25">
        <w:rPr>
          <w:rFonts w:cs="Arial"/>
          <w:sz w:val="20"/>
        </w:rPr>
        <w:t>: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z w:val="20"/>
        </w:rPr>
        <w:t>he so</w:t>
      </w:r>
      <w:r w:rsidR="002B2A62" w:rsidRPr="00DA3A25">
        <w:rPr>
          <w:rFonts w:cs="Arial"/>
          <w:spacing w:val="2"/>
          <w:sz w:val="20"/>
        </w:rPr>
        <w:t>rr</w:t>
      </w:r>
      <w:r w:rsidR="00B4592B" w:rsidRPr="00DA3A25">
        <w:rPr>
          <w:rFonts w:cs="Arial"/>
          <w:sz w:val="20"/>
        </w:rPr>
        <w:t>o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B4592B" w:rsidRPr="00DA3A25">
        <w:rPr>
          <w:rFonts w:cs="Arial"/>
          <w:sz w:val="20"/>
        </w:rPr>
        <w:t>ld wo</w:t>
      </w:r>
      <w:r w:rsidR="002B2A62" w:rsidRPr="00DA3A25">
        <w:rPr>
          <w:rFonts w:cs="Arial"/>
          <w:spacing w:val="2"/>
          <w:sz w:val="20"/>
        </w:rPr>
        <w:t>r</w:t>
      </w:r>
      <w:r w:rsidR="00B4592B" w:rsidRPr="00DA3A25">
        <w:rPr>
          <w:rFonts w:cs="Arial"/>
          <w:sz w:val="20"/>
        </w:rPr>
        <w:t>ke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z w:val="20"/>
        </w:rPr>
        <w:t>h dea</w:t>
      </w:r>
      <w:r w:rsidR="00E20650" w:rsidRPr="00DA3A25">
        <w:rPr>
          <w:rFonts w:cs="Arial"/>
          <w:spacing w:val="4"/>
          <w:sz w:val="20"/>
        </w:rPr>
        <w:t>t</w:t>
      </w:r>
      <w:r w:rsidR="00B4592B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"</w:t>
      </w:r>
      <w:r w:rsidR="00113409" w:rsidRPr="00DA3A25">
        <w:rPr>
          <w:rFonts w:cs="Arial"/>
          <w:sz w:val="20"/>
        </w:rPr>
        <w:t xml:space="preserve"> </w:t>
      </w:r>
      <w:r w:rsidR="00113409" w:rsidRPr="00633952">
        <w:rPr>
          <w:rFonts w:cs="Arial"/>
          <w:sz w:val="16"/>
          <w:szCs w:val="16"/>
        </w:rPr>
        <w:t>(2Cor 7:9-10)</w:t>
      </w:r>
      <w:r w:rsidR="00113409" w:rsidRPr="00DA3A25">
        <w:rPr>
          <w:rFonts w:cs="Arial"/>
          <w:sz w:val="20"/>
        </w:rPr>
        <w:t>.</w:t>
      </w:r>
    </w:p>
    <w:p w14:paraId="7836269F" w14:textId="162376B1" w:rsidR="001418E5" w:rsidRPr="00DA3A25" w:rsidRDefault="001418E5" w:rsidP="00D852FE">
      <w:pPr>
        <w:spacing w:line="240" w:lineRule="auto"/>
        <w:rPr>
          <w:rFonts w:cs="Arial"/>
          <w:sz w:val="20"/>
        </w:rPr>
      </w:pPr>
    </w:p>
    <w:p w14:paraId="1C836B6E" w14:textId="4D05D471" w:rsidR="001C2962" w:rsidRPr="00DA3A25" w:rsidRDefault="00F13F2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Godly so</w:t>
      </w:r>
      <w:r w:rsidR="002B2A62"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 xml:space="preserve">ow </w:t>
      </w:r>
      <w:r w:rsidR="004522B7" w:rsidRPr="00DA3A25">
        <w:rPr>
          <w:rFonts w:cs="Arial"/>
          <w:sz w:val="20"/>
        </w:rPr>
        <w:t>resul</w:t>
      </w:r>
      <w:r w:rsidR="00A46647" w:rsidRPr="00DA3A25">
        <w:rPr>
          <w:rFonts w:cs="Arial"/>
          <w:spacing w:val="2"/>
          <w:sz w:val="20"/>
        </w:rPr>
        <w:t>t</w:t>
      </w:r>
      <w:r w:rsidR="004522B7" w:rsidRPr="00DA3A25">
        <w:rPr>
          <w:rFonts w:cs="Arial"/>
          <w:sz w:val="20"/>
        </w:rPr>
        <w:t xml:space="preserve">s in </w:t>
      </w:r>
      <w:r w:rsidRPr="00DA3A25">
        <w:rPr>
          <w:rFonts w:cs="Arial"/>
          <w:sz w:val="20"/>
        </w:rPr>
        <w:t>a p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an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ge</w:t>
      </w:r>
      <w:r w:rsidR="004522B7" w:rsidRPr="00DA3A25">
        <w:rPr>
          <w:rFonts w:cs="Arial"/>
          <w:sz w:val="20"/>
        </w:rPr>
        <w:t>,</w:t>
      </w:r>
      <w:r w:rsidR="004E588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 salv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ill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o</w:t>
      </w:r>
      <w:r w:rsidR="00F16F15" w:rsidRPr="00DA3A25">
        <w:rPr>
          <w:rFonts w:cs="Arial"/>
          <w:sz w:val="20"/>
        </w:rPr>
        <w:t>f.</w:t>
      </w:r>
      <w:r w:rsidRPr="00DA3A25">
        <w:rPr>
          <w:rFonts w:cs="Arial"/>
          <w:sz w:val="20"/>
        </w:rPr>
        <w:t xml:space="preserve"> </w:t>
      </w:r>
      <w:r w:rsidR="007A320A" w:rsidRPr="00DA3A25">
        <w:rPr>
          <w:rFonts w:cs="Arial"/>
          <w:sz w:val="20"/>
        </w:rPr>
        <w:t>This</w:t>
      </w:r>
      <w:r w:rsidR="00644D78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</w:t>
      </w:r>
      <w:r w:rsidR="002B2A62"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o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="00C90373" w:rsidRPr="00DA3A25">
        <w:rPr>
          <w:rFonts w:cs="Arial"/>
          <w:sz w:val="20"/>
        </w:rPr>
        <w:t xml:space="preserve"> </w:t>
      </w:r>
      <w:r w:rsidR="00C90373" w:rsidRPr="00DA3A25">
        <w:rPr>
          <w:rFonts w:cs="Arial"/>
          <w:spacing w:val="2"/>
          <w:sz w:val="20"/>
        </w:rPr>
        <w:t>t</w:t>
      </w:r>
      <w:r w:rsidR="00C90373" w:rsidRPr="00DA3A25">
        <w:rPr>
          <w:rFonts w:cs="Arial"/>
          <w:sz w:val="20"/>
        </w:rPr>
        <w:t>hat</w:t>
      </w:r>
      <w:r w:rsidRPr="00DA3A25">
        <w:rPr>
          <w:rFonts w:cs="Arial"/>
          <w:sz w:val="20"/>
        </w:rPr>
        <w:t xml:space="preserve"> </w:t>
      </w:r>
      <w:r w:rsidR="00C90373" w:rsidRPr="00DA3A25">
        <w:rPr>
          <w:rFonts w:cs="Arial"/>
          <w:sz w:val="20"/>
        </w:rPr>
        <w:t>leads to</w:t>
      </w:r>
      <w:r w:rsidRPr="00DA3A25">
        <w:rPr>
          <w:rFonts w:cs="Arial"/>
          <w:sz w:val="20"/>
        </w:rPr>
        <w:t xml:space="preserve"> de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7A320A" w:rsidRPr="00DA3A25">
        <w:rPr>
          <w:rFonts w:cs="Arial"/>
          <w:sz w:val="20"/>
        </w:rPr>
        <w:t>.</w:t>
      </w:r>
      <w:r w:rsidR="00F71C08" w:rsidRPr="00DA3A25">
        <w:rPr>
          <w:rFonts w:cs="Arial"/>
          <w:sz w:val="20"/>
        </w:rPr>
        <w:t xml:space="preserve"> </w:t>
      </w:r>
      <w:r w:rsidR="007A320A" w:rsidRPr="00DA3A25">
        <w:rPr>
          <w:rFonts w:cs="Arial"/>
          <w:spacing w:val="-2"/>
          <w:sz w:val="20"/>
        </w:rPr>
        <w:t>A</w:t>
      </w:r>
      <w:r w:rsidR="004E5881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E5881" w:rsidRPr="00DA3A25">
        <w:rPr>
          <w:rFonts w:cs="Arial"/>
          <w:sz w:val="20"/>
        </w:rPr>
        <w:t>empo</w:t>
      </w:r>
      <w:r w:rsidR="002B2A62" w:rsidRPr="00DA3A25">
        <w:rPr>
          <w:rFonts w:cs="Arial"/>
          <w:spacing w:val="2"/>
          <w:sz w:val="20"/>
        </w:rPr>
        <w:t>r</w:t>
      </w:r>
      <w:r w:rsidR="004E5881" w:rsidRPr="00DA3A25">
        <w:rPr>
          <w:rFonts w:cs="Arial"/>
          <w:sz w:val="20"/>
        </w:rPr>
        <w:t>a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4E5881" w:rsidRPr="00DA3A25">
        <w:rPr>
          <w:rFonts w:cs="Arial"/>
          <w:sz w:val="20"/>
        </w:rPr>
        <w:t xml:space="preserve"> pang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5871" w:rsidRPr="00DA3A25">
        <w:rPr>
          <w:rFonts w:cs="Arial"/>
          <w:spacing w:val="2"/>
          <w:sz w:val="20"/>
        </w:rPr>
        <w:t>c</w:t>
      </w:r>
      <w:r w:rsidR="004E5881" w:rsidRPr="00DA3A25">
        <w:rPr>
          <w:rFonts w:cs="Arial"/>
          <w:sz w:val="20"/>
        </w:rPr>
        <w:t>ons</w:t>
      </w:r>
      <w:r w:rsidR="00E95871" w:rsidRPr="00DA3A25">
        <w:rPr>
          <w:rFonts w:cs="Arial"/>
          <w:spacing w:val="2"/>
          <w:sz w:val="20"/>
        </w:rPr>
        <w:t>c</w:t>
      </w:r>
      <w:r w:rsidR="004E5881" w:rsidRPr="00DA3A25">
        <w:rPr>
          <w:rFonts w:cs="Arial"/>
          <w:sz w:val="20"/>
        </w:rPr>
        <w:t>ien</w:t>
      </w:r>
      <w:r w:rsidR="00E95871" w:rsidRPr="00DA3A25">
        <w:rPr>
          <w:rFonts w:cs="Arial"/>
          <w:spacing w:val="2"/>
          <w:sz w:val="20"/>
        </w:rPr>
        <w:t>c</w:t>
      </w:r>
      <w:r w:rsidR="004E5881" w:rsidRPr="00DA3A25">
        <w:rPr>
          <w:rFonts w:cs="Arial"/>
          <w:sz w:val="20"/>
        </w:rPr>
        <w:t>e will p</w:t>
      </w:r>
      <w:r w:rsidR="002B2A62" w:rsidRPr="00DA3A25">
        <w:rPr>
          <w:rFonts w:cs="Arial"/>
          <w:spacing w:val="2"/>
          <w:sz w:val="20"/>
        </w:rPr>
        <w:t>r</w:t>
      </w:r>
      <w:r w:rsidR="004E5881" w:rsidRPr="00DA3A25">
        <w:rPr>
          <w:rFonts w:cs="Arial"/>
          <w:sz w:val="20"/>
        </w:rPr>
        <w:t>odu</w:t>
      </w:r>
      <w:r w:rsidR="00E95871" w:rsidRPr="00DA3A25">
        <w:rPr>
          <w:rFonts w:cs="Arial"/>
          <w:spacing w:val="2"/>
          <w:sz w:val="20"/>
        </w:rPr>
        <w:t>c</w:t>
      </w:r>
      <w:r w:rsidR="004E5881" w:rsidRPr="00DA3A25">
        <w:rPr>
          <w:rFonts w:cs="Arial"/>
          <w:sz w:val="20"/>
        </w:rPr>
        <w:t>e no</w:t>
      </w:r>
      <w:r w:rsidRPr="00DA3A25">
        <w:rPr>
          <w:rFonts w:cs="Arial"/>
          <w:sz w:val="20"/>
        </w:rPr>
        <w:t xml:space="preserve"> p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an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ge</w:t>
      </w:r>
      <w:r w:rsidR="004E5881" w:rsidRPr="00DA3A25">
        <w:rPr>
          <w:rFonts w:cs="Arial"/>
          <w:sz w:val="20"/>
        </w:rPr>
        <w:t>.</w:t>
      </w:r>
    </w:p>
    <w:p w14:paraId="793BC0F2" w14:textId="77777777" w:rsidR="00A3333D" w:rsidRPr="00DA3A25" w:rsidRDefault="00A3333D" w:rsidP="00D852FE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06386DC2" w14:textId="0CAF1846" w:rsidR="00490E2F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1D304A" w:rsidRPr="00DA3A25">
        <w:rPr>
          <w:rFonts w:cs="Arial"/>
          <w:sz w:val="20"/>
        </w:rPr>
        <w:t xml:space="preserve">he </w:t>
      </w:r>
      <w:r w:rsidR="00721AFC" w:rsidRPr="00DA3A25">
        <w:rPr>
          <w:rFonts w:cs="Arial"/>
          <w:sz w:val="20"/>
        </w:rPr>
        <w:t>Book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21AFC" w:rsidRPr="00DA3A25">
        <w:rPr>
          <w:rFonts w:cs="Arial"/>
          <w:sz w:val="20"/>
        </w:rPr>
        <w:t>Heb</w:t>
      </w:r>
      <w:r w:rsidR="002B2A62" w:rsidRPr="00DA3A25">
        <w:rPr>
          <w:rFonts w:cs="Arial"/>
          <w:spacing w:val="2"/>
          <w:sz w:val="20"/>
        </w:rPr>
        <w:t>r</w:t>
      </w:r>
      <w:r w:rsidR="00721AFC" w:rsidRPr="00DA3A25">
        <w:rPr>
          <w:rFonts w:cs="Arial"/>
          <w:sz w:val="20"/>
        </w:rPr>
        <w:t>ew</w:t>
      </w:r>
      <w:r w:rsidR="00B0646E" w:rsidRPr="00DA3A25">
        <w:rPr>
          <w:rFonts w:cs="Arial"/>
          <w:sz w:val="20"/>
        </w:rPr>
        <w:t xml:space="preserve">s speaks of </w:t>
      </w:r>
      <w:r w:rsidR="001D304A" w:rsidRPr="00DA3A25">
        <w:rPr>
          <w:rFonts w:cs="Arial"/>
          <w:sz w:val="20"/>
        </w:rPr>
        <w:t>"</w:t>
      </w:r>
      <w:r w:rsidR="00E20650" w:rsidRPr="00DA3A25">
        <w:rPr>
          <w:rFonts w:cs="Arial"/>
          <w:bCs/>
          <w:spacing w:val="4"/>
          <w:sz w:val="20"/>
        </w:rPr>
        <w:t>t</w:t>
      </w:r>
      <w:r w:rsidR="001D304A" w:rsidRPr="00DA3A25">
        <w:rPr>
          <w:rFonts w:cs="Arial"/>
          <w:bCs/>
          <w:sz w:val="20"/>
        </w:rPr>
        <w:t xml:space="preserve">he 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o</w:t>
      </w:r>
      <w:r w:rsidR="001D304A" w:rsidRPr="00DA3A25">
        <w:rPr>
          <w:rFonts w:cs="Arial"/>
          <w:bCs/>
          <w:sz w:val="20"/>
        </w:rPr>
        <w:t>unda</w:t>
      </w:r>
      <w:r w:rsidR="00E20650" w:rsidRPr="00DA3A25">
        <w:rPr>
          <w:rFonts w:cs="Arial"/>
          <w:bCs/>
          <w:spacing w:val="4"/>
          <w:sz w:val="20"/>
        </w:rPr>
        <w:t>t</w:t>
      </w:r>
      <w:r w:rsidR="001D304A" w:rsidRPr="00DA3A25">
        <w:rPr>
          <w:rFonts w:cs="Arial"/>
          <w:bCs/>
          <w:sz w:val="20"/>
        </w:rPr>
        <w:t>ion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2B2A62" w:rsidRPr="00DA3A25">
        <w:rPr>
          <w:rFonts w:cs="Arial"/>
          <w:bCs/>
          <w:spacing w:val="2"/>
          <w:sz w:val="20"/>
        </w:rPr>
        <w:t>r</w:t>
      </w:r>
      <w:r w:rsidR="001D304A" w:rsidRPr="00DA3A25">
        <w:rPr>
          <w:rFonts w:cs="Arial"/>
          <w:bCs/>
          <w:sz w:val="20"/>
        </w:rPr>
        <w:t>epen</w:t>
      </w:r>
      <w:r w:rsidR="00E20650" w:rsidRPr="00DA3A25">
        <w:rPr>
          <w:rFonts w:cs="Arial"/>
          <w:bCs/>
          <w:spacing w:val="4"/>
          <w:sz w:val="20"/>
        </w:rPr>
        <w:t>t</w:t>
      </w:r>
      <w:r w:rsidR="001D304A" w:rsidRPr="00DA3A25">
        <w:rPr>
          <w:rFonts w:cs="Arial"/>
          <w:bCs/>
          <w:sz w:val="20"/>
        </w:rPr>
        <w:t>an</w:t>
      </w:r>
      <w:r w:rsidR="00E95871" w:rsidRPr="00DA3A25">
        <w:rPr>
          <w:rFonts w:cs="Arial"/>
          <w:bCs/>
          <w:spacing w:val="2"/>
          <w:sz w:val="20"/>
        </w:rPr>
        <w:t>c</w:t>
      </w:r>
      <w:r w:rsidR="001D304A" w:rsidRPr="00DA3A25">
        <w:rPr>
          <w:rFonts w:cs="Arial"/>
          <w:bCs/>
          <w:sz w:val="20"/>
        </w:rPr>
        <w:t>e</w:t>
      </w:r>
      <w:r w:rsidR="0040046D" w:rsidRPr="00DA3A25">
        <w:rPr>
          <w:rFonts w:cs="Arial"/>
          <w:bCs/>
          <w:sz w:val="20"/>
        </w:rPr>
        <w:fldChar w:fldCharType="begin"/>
      </w:r>
      <w:r w:rsidR="0040046D" w:rsidRPr="00DA3A25">
        <w:rPr>
          <w:bCs/>
          <w:sz w:val="20"/>
        </w:rPr>
        <w:instrText xml:space="preserve"> XE "</w:instrText>
      </w:r>
      <w:r w:rsidR="0040046D" w:rsidRPr="00DA3A25">
        <w:rPr>
          <w:rFonts w:cs="Arial"/>
          <w:bCs/>
          <w:sz w:val="20"/>
        </w:rPr>
        <w:instrText>Repentance</w:instrText>
      </w:r>
      <w:r w:rsidR="0040046D" w:rsidRPr="00DA3A25">
        <w:rPr>
          <w:bCs/>
          <w:sz w:val="20"/>
        </w:rPr>
        <w:instrText xml:space="preserve">" </w:instrText>
      </w:r>
      <w:r w:rsidR="0040046D" w:rsidRPr="00DA3A25">
        <w:rPr>
          <w:rFonts w:cs="Arial"/>
          <w:bCs/>
          <w:sz w:val="20"/>
        </w:rPr>
        <w:fldChar w:fldCharType="end"/>
      </w:r>
      <w:r w:rsidR="001D304A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1D304A" w:rsidRPr="00DA3A25">
        <w:rPr>
          <w:rFonts w:cs="Arial"/>
          <w:sz w:val="20"/>
        </w:rPr>
        <w:t>om dead wo</w:t>
      </w:r>
      <w:r w:rsidR="002B2A62" w:rsidRPr="00DA3A25">
        <w:rPr>
          <w:rFonts w:cs="Arial"/>
          <w:spacing w:val="2"/>
          <w:sz w:val="20"/>
        </w:rPr>
        <w:t>r</w:t>
      </w:r>
      <w:r w:rsidR="001D304A" w:rsidRPr="00DA3A25">
        <w:rPr>
          <w:rFonts w:cs="Arial"/>
          <w:sz w:val="20"/>
        </w:rPr>
        <w:t xml:space="preserve">ks" </w:t>
      </w:r>
      <w:r w:rsidR="001D304A" w:rsidRPr="00633952">
        <w:rPr>
          <w:rFonts w:cs="Arial"/>
          <w:sz w:val="16"/>
          <w:szCs w:val="16"/>
        </w:rPr>
        <w:t>(Heb 6:1)</w:t>
      </w:r>
      <w:r w:rsidR="001D304A" w:rsidRPr="00DA3A25">
        <w:rPr>
          <w:rFonts w:cs="Arial"/>
          <w:sz w:val="20"/>
        </w:rPr>
        <w:t xml:space="preserve">. </w:t>
      </w:r>
      <w:r w:rsidR="00FC37C1" w:rsidRPr="00DA3A25">
        <w:rPr>
          <w:rFonts w:cs="Arial"/>
          <w:sz w:val="20"/>
        </w:rPr>
        <w:t>So,</w:t>
      </w:r>
      <w:r w:rsidR="00B0646E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721AFC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721AFC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721AFC" w:rsidRPr="00DA3A25">
        <w:rPr>
          <w:rFonts w:cs="Arial"/>
          <w:sz w:val="20"/>
        </w:rPr>
        <w:t>e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721AFC" w:rsidRPr="00DA3A25">
        <w:rPr>
          <w:rFonts w:cs="Arial"/>
          <w:sz w:val="20"/>
        </w:rPr>
        <w:t xml:space="preserve"> is</w:t>
      </w:r>
      <w:r w:rsidR="001D304A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DA665C" w:rsidRPr="00DA3A25">
        <w:rPr>
          <w:rFonts w:cs="Arial"/>
          <w:sz w:val="20"/>
        </w:rPr>
        <w:t>unda</w:t>
      </w:r>
      <w:r w:rsidR="00E20650" w:rsidRPr="00DA3A25">
        <w:rPr>
          <w:rFonts w:cs="Arial"/>
          <w:spacing w:val="4"/>
          <w:sz w:val="20"/>
        </w:rPr>
        <w:t>t</w:t>
      </w:r>
      <w:r w:rsidR="00DA665C" w:rsidRPr="00DA3A25">
        <w:rPr>
          <w:rFonts w:cs="Arial"/>
          <w:sz w:val="20"/>
        </w:rPr>
        <w:t>ional</w:t>
      </w:r>
      <w:r w:rsidR="00402069" w:rsidRPr="00DA3A25">
        <w:rPr>
          <w:rFonts w:cs="Arial"/>
          <w:sz w:val="20"/>
        </w:rPr>
        <w:t>. 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A665C" w:rsidRPr="00DA3A25">
        <w:rPr>
          <w:rFonts w:cs="Arial"/>
          <w:sz w:val="20"/>
        </w:rPr>
        <w:t xml:space="preserve">is </w:t>
      </w:r>
      <w:r w:rsidR="001D304A" w:rsidRPr="00DA3A25">
        <w:rPr>
          <w:rFonts w:cs="Arial"/>
          <w:sz w:val="20"/>
        </w:rPr>
        <w:t>a</w:t>
      </w:r>
      <w:r w:rsidR="00721AFC" w:rsidRPr="00DA3A25">
        <w:rPr>
          <w:rFonts w:cs="Arial"/>
          <w:sz w:val="20"/>
        </w:rPr>
        <w:t xml:space="preserve"> ne</w:t>
      </w:r>
      <w:r w:rsidR="00E95871" w:rsidRPr="00DA3A25">
        <w:rPr>
          <w:rFonts w:cs="Arial"/>
          <w:spacing w:val="2"/>
          <w:sz w:val="20"/>
        </w:rPr>
        <w:t>c</w:t>
      </w:r>
      <w:r w:rsidR="00721AFC" w:rsidRPr="00DA3A25">
        <w:rPr>
          <w:rFonts w:cs="Arial"/>
          <w:sz w:val="20"/>
        </w:rPr>
        <w:t>essa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1D304A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1D304A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1D304A"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D304A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1D304A" w:rsidRPr="00DA3A25">
        <w:rPr>
          <w:rFonts w:cs="Arial"/>
          <w:sz w:val="20"/>
        </w:rPr>
        <w:t>ep</w:t>
      </w:r>
      <w:r w:rsidR="00CF1B2E" w:rsidRPr="00DA3A25">
        <w:rPr>
          <w:rFonts w:cs="Arial"/>
          <w:sz w:val="20"/>
        </w:rPr>
        <w:t xml:space="preserve">. This </w:t>
      </w:r>
      <w:r w:rsidR="006F02A1" w:rsidRPr="00DA3A25">
        <w:rPr>
          <w:rFonts w:cs="Arial"/>
          <w:sz w:val="20"/>
        </w:rPr>
        <w:t>le</w:t>
      </w:r>
      <w:r w:rsidR="006F02A1" w:rsidRPr="00DA3A25">
        <w:rPr>
          <w:rFonts w:cs="Arial"/>
          <w:spacing w:val="4"/>
          <w:sz w:val="20"/>
        </w:rPr>
        <w:t>t</w:t>
      </w:r>
      <w:r w:rsidR="006F02A1" w:rsidRPr="00DA3A25">
        <w:rPr>
          <w:rFonts w:cs="Arial"/>
          <w:sz w:val="20"/>
        </w:rPr>
        <w:t xml:space="preserve">s us know </w:t>
      </w:r>
      <w:r w:rsidR="00D442E9" w:rsidRPr="00DA3A25">
        <w:rPr>
          <w:rFonts w:cs="Arial"/>
          <w:spacing w:val="4"/>
          <w:sz w:val="20"/>
        </w:rPr>
        <w:t>t</w:t>
      </w:r>
      <w:r w:rsidR="006B5BA5" w:rsidRPr="00DA3A25">
        <w:rPr>
          <w:rFonts w:cs="Arial"/>
          <w:sz w:val="20"/>
        </w:rPr>
        <w:t>h</w:t>
      </w:r>
      <w:r w:rsidR="006B5BA5" w:rsidRPr="00DA3A25">
        <w:rPr>
          <w:rFonts w:cs="Arial"/>
          <w:spacing w:val="-2"/>
          <w:sz w:val="20"/>
        </w:rPr>
        <w:t>e</w:t>
      </w:r>
      <w:r w:rsidR="006B5BA5" w:rsidRPr="00DA3A25">
        <w:rPr>
          <w:rFonts w:cs="Arial"/>
          <w:sz w:val="20"/>
        </w:rPr>
        <w:t xml:space="preserve"> bre</w:t>
      </w:r>
      <w:r w:rsidR="00D442E9" w:rsidRPr="00DA3A25">
        <w:rPr>
          <w:rFonts w:cs="Arial"/>
          <w:spacing w:val="4"/>
          <w:sz w:val="20"/>
        </w:rPr>
        <w:t>t</w:t>
      </w:r>
      <w:r w:rsidR="006B5BA5" w:rsidRPr="00DA3A25">
        <w:rPr>
          <w:rFonts w:cs="Arial"/>
          <w:sz w:val="20"/>
        </w:rPr>
        <w:t>hre</w:t>
      </w:r>
      <w:r w:rsidR="006F02A1" w:rsidRPr="00DA3A25">
        <w:rPr>
          <w:rFonts w:cs="Arial"/>
          <w:spacing w:val="-2"/>
          <w:sz w:val="20"/>
        </w:rPr>
        <w:t>n</w:t>
      </w:r>
      <w:r w:rsidR="006F02A1" w:rsidRPr="00DA3A25">
        <w:rPr>
          <w:rFonts w:cs="Arial"/>
          <w:sz w:val="20"/>
        </w:rPr>
        <w:t xml:space="preserve"> </w:t>
      </w:r>
      <w:r w:rsidR="00C00166" w:rsidRPr="00DA3A25">
        <w:rPr>
          <w:rFonts w:cs="Arial"/>
          <w:spacing w:val="2"/>
          <w:sz w:val="20"/>
        </w:rPr>
        <w:t>c</w:t>
      </w:r>
      <w:r w:rsidR="00950089" w:rsidRPr="00DA3A25">
        <w:rPr>
          <w:rFonts w:cs="Arial"/>
          <w:sz w:val="20"/>
        </w:rPr>
        <w:t>a</w:t>
      </w:r>
      <w:r w:rsidR="00950089" w:rsidRPr="00DA3A25">
        <w:rPr>
          <w:rFonts w:cs="Arial"/>
          <w:spacing w:val="2"/>
          <w:sz w:val="20"/>
        </w:rPr>
        <w:t>n</w:t>
      </w:r>
      <w:r w:rsidR="00950089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4B0D30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-4"/>
          <w:sz w:val="20"/>
        </w:rPr>
        <w:t>t</w:t>
      </w:r>
      <w:r w:rsidR="0040046D" w:rsidRPr="00DA3A25">
        <w:rPr>
          <w:rFonts w:cs="Arial"/>
          <w:spacing w:val="-4"/>
          <w:sz w:val="20"/>
        </w:rPr>
        <w:fldChar w:fldCharType="begin"/>
      </w:r>
      <w:r w:rsidR="0040046D" w:rsidRPr="00DA3A25">
        <w:rPr>
          <w:spacing w:val="-4"/>
          <w:sz w:val="20"/>
        </w:rPr>
        <w:instrText xml:space="preserve"> XE "</w:instrText>
      </w:r>
      <w:r w:rsidR="0040046D" w:rsidRPr="00DA3A25">
        <w:rPr>
          <w:rFonts w:cs="Arial"/>
          <w:spacing w:val="-4"/>
          <w:sz w:val="20"/>
        </w:rPr>
        <w:instrText>Repentance</w:instrText>
      </w:r>
      <w:r w:rsidR="0040046D" w:rsidRPr="00DA3A25">
        <w:rPr>
          <w:spacing w:val="-4"/>
          <w:sz w:val="20"/>
        </w:rPr>
        <w:instrText xml:space="preserve">" </w:instrText>
      </w:r>
      <w:r w:rsidR="0040046D" w:rsidRPr="00DA3A25">
        <w:rPr>
          <w:rFonts w:cs="Arial"/>
          <w:spacing w:val="-4"/>
          <w:sz w:val="20"/>
        </w:rPr>
        <w:fldChar w:fldCharType="end"/>
      </w:r>
      <w:r w:rsidR="004B0D30" w:rsidRPr="00DA3A25">
        <w:rPr>
          <w:rFonts w:cs="Arial"/>
          <w:spacing w:val="-4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4B0D30" w:rsidRPr="00DA3A25">
        <w:rPr>
          <w:rFonts w:cs="Arial"/>
          <w:sz w:val="20"/>
        </w:rPr>
        <w:t>om</w:t>
      </w:r>
      <w:r w:rsidR="001D304A" w:rsidRPr="00DA3A25">
        <w:rPr>
          <w:rFonts w:cs="Arial"/>
          <w:sz w:val="20"/>
        </w:rPr>
        <w:t xml:space="preserve"> </w:t>
      </w:r>
      <w:r w:rsidR="006F33DC" w:rsidRPr="00DA3A25">
        <w:rPr>
          <w:rFonts w:cs="Arial"/>
          <w:sz w:val="20"/>
        </w:rPr>
        <w:t xml:space="preserve">dead </w:t>
      </w:r>
      <w:r w:rsidR="001D304A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1D304A" w:rsidRPr="00DA3A25">
        <w:rPr>
          <w:rFonts w:cs="Arial"/>
          <w:sz w:val="20"/>
        </w:rPr>
        <w:t>ks</w:t>
      </w:r>
      <w:r w:rsidR="006B5BA5" w:rsidRPr="00DA3A25">
        <w:rPr>
          <w:rFonts w:cs="Arial"/>
          <w:sz w:val="20"/>
        </w:rPr>
        <w:t>.</w:t>
      </w:r>
      <w:r w:rsidR="00242AD7" w:rsidRPr="00DA3A25">
        <w:rPr>
          <w:rFonts w:cs="Arial"/>
          <w:sz w:val="20"/>
        </w:rPr>
        <w:t xml:space="preserve"> </w:t>
      </w:r>
      <w:r w:rsidR="009434D1" w:rsidRPr="00DA3A25">
        <w:rPr>
          <w:rFonts w:cs="Arial"/>
          <w:sz w:val="20"/>
        </w:rPr>
        <w:t xml:space="preserve">All men will not obey </w:t>
      </w:r>
      <w:r w:rsidR="00A46647" w:rsidRPr="00DA3A25">
        <w:rPr>
          <w:rFonts w:cs="Arial"/>
          <w:spacing w:val="2"/>
          <w:sz w:val="20"/>
        </w:rPr>
        <w:t>t</w:t>
      </w:r>
      <w:r w:rsidR="00F7038C" w:rsidRPr="00DA3A25">
        <w:rPr>
          <w:rFonts w:cs="Arial"/>
          <w:sz w:val="20"/>
        </w:rPr>
        <w:t>h</w:t>
      </w:r>
      <w:r w:rsidR="00F978D8" w:rsidRPr="00DA3A25">
        <w:rPr>
          <w:rFonts w:cs="Arial"/>
          <w:sz w:val="20"/>
        </w:rPr>
        <w:t xml:space="preserve">e </w:t>
      </w:r>
      <w:r w:rsidR="00F978D8" w:rsidRPr="00DA3A25">
        <w:rPr>
          <w:rFonts w:cs="Arial"/>
          <w:spacing w:val="2"/>
          <w:sz w:val="20"/>
        </w:rPr>
        <w:t>c</w:t>
      </w:r>
      <w:r w:rsidR="00F978D8" w:rsidRPr="00DA3A25">
        <w:rPr>
          <w:rFonts w:cs="Arial"/>
          <w:sz w:val="20"/>
        </w:rPr>
        <w:t xml:space="preserve">ommand </w:t>
      </w:r>
      <w:r w:rsidR="00F978D8" w:rsidRPr="00DA3A25">
        <w:rPr>
          <w:rFonts w:cs="Arial"/>
          <w:spacing w:val="2"/>
          <w:sz w:val="20"/>
        </w:rPr>
        <w:t>f</w:t>
      </w:r>
      <w:r w:rsidR="00F978D8" w:rsidRPr="00DA3A25">
        <w:rPr>
          <w:rFonts w:cs="Arial"/>
          <w:sz w:val="20"/>
        </w:rPr>
        <w:t>or "all men eve</w:t>
      </w:r>
      <w:r w:rsidR="00F978D8" w:rsidRPr="00DA3A25">
        <w:rPr>
          <w:rFonts w:cs="Arial"/>
          <w:spacing w:val="4"/>
          <w:sz w:val="20"/>
        </w:rPr>
        <w:t>r</w:t>
      </w:r>
      <w:r w:rsidR="00F978D8" w:rsidRPr="00DA3A25">
        <w:rPr>
          <w:rFonts w:cs="Arial"/>
          <w:sz w:val="20"/>
        </w:rPr>
        <w:t>ywhe</w:t>
      </w:r>
      <w:r w:rsidR="00F978D8" w:rsidRPr="00DA3A25">
        <w:rPr>
          <w:rFonts w:cs="Arial"/>
          <w:spacing w:val="2"/>
          <w:sz w:val="20"/>
        </w:rPr>
        <w:t>r</w:t>
      </w:r>
      <w:r w:rsidR="00F978D8" w:rsidRPr="00DA3A25">
        <w:rPr>
          <w:rFonts w:cs="Arial"/>
          <w:sz w:val="20"/>
        </w:rPr>
        <w:t xml:space="preserve">e </w:t>
      </w:r>
      <w:r w:rsidR="00F978D8" w:rsidRPr="00DA3A25">
        <w:rPr>
          <w:rFonts w:cs="Arial"/>
          <w:spacing w:val="4"/>
          <w:sz w:val="20"/>
        </w:rPr>
        <w:t>t</w:t>
      </w:r>
      <w:r w:rsidR="00F978D8" w:rsidRPr="00DA3A25">
        <w:rPr>
          <w:rFonts w:cs="Arial"/>
          <w:sz w:val="20"/>
        </w:rPr>
        <w:t xml:space="preserve">o </w:t>
      </w:r>
      <w:r w:rsidR="00F978D8" w:rsidRPr="00DA3A25">
        <w:rPr>
          <w:rFonts w:cs="Arial"/>
          <w:spacing w:val="2"/>
          <w:sz w:val="20"/>
        </w:rPr>
        <w:t>r</w:t>
      </w:r>
      <w:r w:rsidR="00F978D8" w:rsidRPr="00DA3A25">
        <w:rPr>
          <w:rFonts w:cs="Arial"/>
          <w:sz w:val="20"/>
        </w:rPr>
        <w:t>epen</w:t>
      </w:r>
      <w:r w:rsidR="00F978D8" w:rsidRPr="00DA3A25">
        <w:rPr>
          <w:rFonts w:cs="Arial"/>
          <w:spacing w:val="4"/>
          <w:sz w:val="20"/>
        </w:rPr>
        <w:t>t</w:t>
      </w:r>
      <w:r w:rsidR="009434D1" w:rsidRPr="00DA3A25">
        <w:rPr>
          <w:rFonts w:cs="Arial"/>
          <w:spacing w:val="4"/>
          <w:sz w:val="20"/>
        </w:rPr>
        <w:t>.</w:t>
      </w:r>
      <w:r w:rsidR="00F978D8" w:rsidRPr="00DA3A25">
        <w:rPr>
          <w:rFonts w:cs="Arial"/>
          <w:sz w:val="20"/>
        </w:rPr>
        <w:fldChar w:fldCharType="begin"/>
      </w:r>
      <w:r w:rsidR="00F978D8" w:rsidRPr="00DA3A25">
        <w:rPr>
          <w:sz w:val="20"/>
        </w:rPr>
        <w:instrText xml:space="preserve"> XE "</w:instrText>
      </w:r>
      <w:r w:rsidR="00F978D8" w:rsidRPr="00DA3A25">
        <w:rPr>
          <w:rFonts w:cs="Arial"/>
          <w:sz w:val="20"/>
        </w:rPr>
        <w:instrText>Repentance</w:instrText>
      </w:r>
      <w:r w:rsidR="00F978D8" w:rsidRPr="00DA3A25">
        <w:rPr>
          <w:sz w:val="20"/>
        </w:rPr>
        <w:instrText xml:space="preserve">" </w:instrText>
      </w:r>
      <w:r w:rsidR="00F978D8" w:rsidRPr="00DA3A25">
        <w:rPr>
          <w:rFonts w:cs="Arial"/>
          <w:sz w:val="20"/>
        </w:rPr>
        <w:fldChar w:fldCharType="end"/>
      </w:r>
      <w:r w:rsidR="00F978D8" w:rsidRPr="00DA3A25">
        <w:rPr>
          <w:rFonts w:cs="Arial"/>
          <w:sz w:val="20"/>
        </w:rPr>
        <w:t>"</w:t>
      </w:r>
      <w:r w:rsidR="009434D1" w:rsidRPr="00DA3A25">
        <w:rPr>
          <w:rFonts w:cs="Arial"/>
          <w:sz w:val="20"/>
        </w:rPr>
        <w:t xml:space="preserve"> Ye</w:t>
      </w:r>
      <w:r w:rsidR="003F694F" w:rsidRPr="00DA3A25">
        <w:rPr>
          <w:rFonts w:cs="Arial"/>
          <w:spacing w:val="-2"/>
          <w:sz w:val="20"/>
        </w:rPr>
        <w:t>t,</w:t>
      </w:r>
      <w:r w:rsidR="001418E5" w:rsidRPr="00DA3A25">
        <w:rPr>
          <w:rFonts w:cs="Arial"/>
          <w:sz w:val="20"/>
        </w:rPr>
        <w:t xml:space="preserve"> </w:t>
      </w:r>
      <w:r w:rsidR="001418E5" w:rsidRPr="00DA3A25">
        <w:rPr>
          <w:rFonts w:cs="Arial"/>
          <w:spacing w:val="4"/>
          <w:sz w:val="20"/>
        </w:rPr>
        <w:t>t</w:t>
      </w:r>
      <w:r w:rsidR="001418E5" w:rsidRPr="00DA3A25">
        <w:rPr>
          <w:rFonts w:cs="Arial"/>
          <w:sz w:val="20"/>
        </w:rPr>
        <w:t>he</w:t>
      </w:r>
      <w:r w:rsidR="00D726DC" w:rsidRPr="00DA3A25">
        <w:rPr>
          <w:rFonts w:cs="Arial"/>
          <w:sz w:val="20"/>
        </w:rPr>
        <w:t xml:space="preserve"> following </w:t>
      </w:r>
      <w:r w:rsidR="001418E5" w:rsidRPr="00DA3A25">
        <w:rPr>
          <w:rFonts w:cs="Arial"/>
          <w:sz w:val="20"/>
        </w:rPr>
        <w:t>ve</w:t>
      </w:r>
      <w:r w:rsidR="001418E5" w:rsidRPr="00DA3A25">
        <w:rPr>
          <w:rFonts w:cs="Arial"/>
          <w:spacing w:val="2"/>
          <w:sz w:val="20"/>
        </w:rPr>
        <w:t>r</w:t>
      </w:r>
      <w:r w:rsidR="001418E5" w:rsidRPr="00DA3A25">
        <w:rPr>
          <w:rFonts w:cs="Arial"/>
          <w:sz w:val="20"/>
        </w:rPr>
        <w:t>se</w:t>
      </w:r>
      <w:r w:rsidR="009434D1" w:rsidRPr="00DA3A25">
        <w:rPr>
          <w:rFonts w:cs="Arial"/>
          <w:sz w:val="20"/>
        </w:rPr>
        <w:t xml:space="preserve"> </w:t>
      </w:r>
      <w:r w:rsidR="00F7038C" w:rsidRPr="00DA3A25">
        <w:rPr>
          <w:rFonts w:cs="Arial"/>
          <w:sz w:val="20"/>
        </w:rPr>
        <w:t xml:space="preserve">seems </w:t>
      </w:r>
      <w:r w:rsidR="00F7038C" w:rsidRPr="00DA3A25">
        <w:rPr>
          <w:rFonts w:cs="Arial"/>
          <w:spacing w:val="4"/>
          <w:sz w:val="20"/>
        </w:rPr>
        <w:t>t</w:t>
      </w:r>
      <w:r w:rsidR="00F7038C" w:rsidRPr="00DA3A25">
        <w:rPr>
          <w:rFonts w:cs="Arial"/>
          <w:sz w:val="20"/>
        </w:rPr>
        <w:t>o</w:t>
      </w:r>
      <w:r w:rsidR="00D726DC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D726DC" w:rsidRPr="00DA3A25">
        <w:rPr>
          <w:rFonts w:cs="Arial"/>
          <w:sz w:val="20"/>
        </w:rPr>
        <w:t xml:space="preserve">ell us </w:t>
      </w:r>
      <w:r w:rsidR="00F7038C" w:rsidRPr="00DA3A25">
        <w:rPr>
          <w:rFonts w:cs="Arial"/>
          <w:sz w:val="20"/>
        </w:rPr>
        <w:t xml:space="preserve">all </w:t>
      </w:r>
      <w:r w:rsidR="00F7038C" w:rsidRPr="00DA3A25">
        <w:rPr>
          <w:rFonts w:cs="Arial"/>
          <w:spacing w:val="4"/>
          <w:sz w:val="20"/>
        </w:rPr>
        <w:t>t</w:t>
      </w:r>
      <w:r w:rsidR="00F7038C" w:rsidRPr="00DA3A25">
        <w:rPr>
          <w:rFonts w:cs="Arial"/>
          <w:sz w:val="20"/>
        </w:rPr>
        <w:t xml:space="preserve">he </w:t>
      </w:r>
      <w:r w:rsidR="005922C1" w:rsidRPr="00DA3A25">
        <w:rPr>
          <w:rFonts w:cs="Arial"/>
          <w:spacing w:val="2"/>
          <w:sz w:val="20"/>
        </w:rPr>
        <w:t>tr</w:t>
      </w:r>
      <w:r w:rsidR="005922C1" w:rsidRPr="00DA3A25">
        <w:rPr>
          <w:rFonts w:cs="Arial"/>
          <w:sz w:val="20"/>
        </w:rPr>
        <w:t xml:space="preserve">ue </w:t>
      </w:r>
      <w:r w:rsidR="00F7038C" w:rsidRPr="00DA3A25">
        <w:rPr>
          <w:rFonts w:cs="Arial"/>
          <w:sz w:val="20"/>
        </w:rPr>
        <w:t>bre</w:t>
      </w:r>
      <w:r w:rsidR="00F7038C" w:rsidRPr="00DA3A25">
        <w:rPr>
          <w:rFonts w:cs="Arial"/>
          <w:spacing w:val="4"/>
          <w:sz w:val="20"/>
        </w:rPr>
        <w:t>t</w:t>
      </w:r>
      <w:r w:rsidR="00F7038C" w:rsidRPr="00DA3A25">
        <w:rPr>
          <w:rFonts w:cs="Arial"/>
          <w:sz w:val="20"/>
        </w:rPr>
        <w:t xml:space="preserve">hren </w:t>
      </w:r>
      <w:r w:rsidR="00F978D8" w:rsidRPr="00DA3A25">
        <w:rPr>
          <w:rFonts w:cs="Arial"/>
          <w:sz w:val="20"/>
        </w:rPr>
        <w:t>wi</w:t>
      </w:r>
      <w:r w:rsidR="00F7038C" w:rsidRPr="00DA3A25">
        <w:rPr>
          <w:rFonts w:cs="Arial"/>
          <w:sz w:val="20"/>
        </w:rPr>
        <w:t>l</w:t>
      </w:r>
      <w:r w:rsidR="005922C1" w:rsidRPr="00DA3A25">
        <w:rPr>
          <w:rFonts w:cs="Arial"/>
          <w:sz w:val="20"/>
        </w:rPr>
        <w:t>l</w:t>
      </w:r>
      <w:bookmarkStart w:id="182" w:name="_Hlk533660063"/>
      <w:r w:rsidR="00D726DC" w:rsidRPr="00DA3A25">
        <w:rPr>
          <w:rFonts w:cs="Arial"/>
          <w:sz w:val="20"/>
        </w:rPr>
        <w:t xml:space="preserve"> do so</w:t>
      </w:r>
      <w:r w:rsidR="0037609F" w:rsidRPr="00DA3A25">
        <w:rPr>
          <w:rFonts w:cs="Arial"/>
          <w:sz w:val="20"/>
        </w:rPr>
        <w:t xml:space="preserve"> –</w:t>
      </w:r>
      <w:r w:rsidR="00F7038C" w:rsidRPr="00DA3A25">
        <w:rPr>
          <w:rFonts w:cs="Arial"/>
          <w:sz w:val="20"/>
        </w:rPr>
        <w:t xml:space="preserve"> </w:t>
      </w:r>
      <w:r w:rsidR="00921000" w:rsidRPr="00DA3A25">
        <w:rPr>
          <w:rFonts w:cs="Arial"/>
          <w:sz w:val="20"/>
        </w:rPr>
        <w:t>"</w:t>
      </w:r>
      <w:r w:rsidR="00A46647" w:rsidRPr="00DA3A25">
        <w:rPr>
          <w:rFonts w:cs="Arial"/>
          <w:spacing w:val="2"/>
          <w:sz w:val="20"/>
        </w:rPr>
        <w:t>t</w:t>
      </w:r>
      <w:r w:rsidR="002A6A07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2A6A07" w:rsidRPr="00DA3A25">
        <w:rPr>
          <w:rFonts w:cs="Arial"/>
          <w:sz w:val="20"/>
        </w:rPr>
        <w:t>d</w:t>
      </w:r>
      <w:r w:rsidR="00E65A76" w:rsidRPr="00DA3A25">
        <w:rPr>
          <w:rFonts w:cs="Arial"/>
          <w:sz w:val="20"/>
        </w:rPr>
        <w:fldChar w:fldCharType="begin"/>
      </w:r>
      <w:r w:rsidR="00E65A76" w:rsidRPr="00DA3A25">
        <w:rPr>
          <w:sz w:val="20"/>
        </w:rPr>
        <w:instrText xml:space="preserve"> XE "</w:instrText>
      </w:r>
      <w:r w:rsidR="00E65A76" w:rsidRPr="00DA3A25">
        <w:rPr>
          <w:rFonts w:cs="Arial"/>
          <w:sz w:val="20"/>
        </w:rPr>
        <w:instrText>Lord, the</w:instrText>
      </w:r>
      <w:r w:rsidR="00E65A76" w:rsidRPr="00DA3A25">
        <w:rPr>
          <w:sz w:val="20"/>
        </w:rPr>
        <w:instrText xml:space="preserve">" </w:instrText>
      </w:r>
      <w:r w:rsidR="00E65A76" w:rsidRPr="00DA3A25">
        <w:rPr>
          <w:rFonts w:cs="Arial"/>
          <w:sz w:val="20"/>
        </w:rPr>
        <w:fldChar w:fldCharType="end"/>
      </w:r>
      <w:r w:rsidR="002A6A07" w:rsidRPr="00DA3A25">
        <w:rPr>
          <w:rFonts w:cs="Arial"/>
          <w:sz w:val="20"/>
        </w:rPr>
        <w:t xml:space="preserve"> i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A6A07" w:rsidRPr="00DA3A25">
        <w:rPr>
          <w:rFonts w:cs="Arial"/>
          <w:sz w:val="20"/>
        </w:rPr>
        <w:t>sla</w:t>
      </w:r>
      <w:r w:rsidR="00E95871" w:rsidRPr="00DA3A25">
        <w:rPr>
          <w:rFonts w:cs="Arial"/>
          <w:spacing w:val="2"/>
          <w:sz w:val="20"/>
        </w:rPr>
        <w:t>c</w:t>
      </w:r>
      <w:r w:rsidR="002A6A07" w:rsidRPr="00DA3A25">
        <w:rPr>
          <w:rFonts w:cs="Arial"/>
          <w:sz w:val="20"/>
        </w:rPr>
        <w:t xml:space="preserve">k </w:t>
      </w:r>
      <w:r w:rsidR="00E95871" w:rsidRPr="00DA3A25">
        <w:rPr>
          <w:rFonts w:cs="Arial"/>
          <w:spacing w:val="2"/>
          <w:sz w:val="20"/>
        </w:rPr>
        <w:t>c</w:t>
      </w:r>
      <w:r w:rsidR="002A6A07" w:rsidRPr="00DA3A25">
        <w:rPr>
          <w:rFonts w:cs="Arial"/>
          <w:sz w:val="20"/>
        </w:rPr>
        <w:t>on</w:t>
      </w:r>
      <w:r w:rsidR="00E95871" w:rsidRPr="00DA3A25">
        <w:rPr>
          <w:rFonts w:cs="Arial"/>
          <w:spacing w:val="2"/>
          <w:sz w:val="20"/>
        </w:rPr>
        <w:t>c</w:t>
      </w:r>
      <w:r w:rsidR="002A6A07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2A6A07" w:rsidRPr="00DA3A25">
        <w:rPr>
          <w:rFonts w:cs="Arial"/>
          <w:sz w:val="20"/>
        </w:rPr>
        <w:t>ning his p</w:t>
      </w:r>
      <w:r w:rsidR="002B2A62" w:rsidRPr="00DA3A25">
        <w:rPr>
          <w:rFonts w:cs="Arial"/>
          <w:spacing w:val="2"/>
          <w:sz w:val="20"/>
        </w:rPr>
        <w:t>r</w:t>
      </w:r>
      <w:r w:rsidR="002A6A07" w:rsidRPr="00DA3A25">
        <w:rPr>
          <w:rFonts w:cs="Arial"/>
          <w:sz w:val="20"/>
        </w:rPr>
        <w:t xml:space="preserve">omise, as some men </w:t>
      </w:r>
      <w:r w:rsidR="00E95871" w:rsidRPr="00DA3A25">
        <w:rPr>
          <w:rFonts w:cs="Arial"/>
          <w:spacing w:val="2"/>
          <w:sz w:val="20"/>
        </w:rPr>
        <w:t>c</w:t>
      </w:r>
      <w:r w:rsidR="002A6A07" w:rsidRPr="00DA3A25">
        <w:rPr>
          <w:rFonts w:cs="Arial"/>
          <w:sz w:val="20"/>
        </w:rPr>
        <w:t>ou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A6A07" w:rsidRPr="00DA3A25">
        <w:rPr>
          <w:rFonts w:cs="Arial"/>
          <w:sz w:val="20"/>
        </w:rPr>
        <w:t>sla</w:t>
      </w:r>
      <w:r w:rsidR="00E95871" w:rsidRPr="00DA3A25">
        <w:rPr>
          <w:rFonts w:cs="Arial"/>
          <w:spacing w:val="2"/>
          <w:sz w:val="20"/>
        </w:rPr>
        <w:t>c</w:t>
      </w:r>
      <w:r w:rsidR="002A6A07" w:rsidRPr="00DA3A25">
        <w:rPr>
          <w:rFonts w:cs="Arial"/>
          <w:sz w:val="20"/>
        </w:rPr>
        <w:t>kness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A6A07" w:rsidRPr="00DA3A25">
        <w:rPr>
          <w:rFonts w:cs="Arial"/>
          <w:sz w:val="20"/>
        </w:rPr>
        <w:t>is longsu</w:t>
      </w:r>
      <w:r w:rsidR="00546939" w:rsidRPr="00DA3A25">
        <w:rPr>
          <w:rFonts w:cs="Arial"/>
          <w:spacing w:val="6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2A6A07" w:rsidRPr="00DA3A25">
        <w:rPr>
          <w:rFonts w:cs="Arial"/>
          <w:sz w:val="20"/>
        </w:rPr>
        <w:t xml:space="preserve">ing </w:t>
      </w:r>
      <w:r w:rsidR="00E20650" w:rsidRPr="00DA3A25">
        <w:rPr>
          <w:rFonts w:cs="Arial"/>
          <w:spacing w:val="4"/>
          <w:sz w:val="20"/>
        </w:rPr>
        <w:t>t</w:t>
      </w:r>
      <w:r w:rsidR="002A6A07" w:rsidRPr="00DA3A25">
        <w:rPr>
          <w:rFonts w:cs="Arial"/>
          <w:sz w:val="20"/>
        </w:rPr>
        <w:t>o us-wa</w:t>
      </w:r>
      <w:r w:rsidR="002B2A62" w:rsidRPr="00DA3A25">
        <w:rPr>
          <w:rFonts w:cs="Arial"/>
          <w:spacing w:val="2"/>
          <w:sz w:val="20"/>
        </w:rPr>
        <w:t>r</w:t>
      </w:r>
      <w:r w:rsidR="002A6A07" w:rsidRPr="00DA3A25">
        <w:rPr>
          <w:rFonts w:cs="Arial"/>
          <w:sz w:val="20"/>
        </w:rPr>
        <w:t>d,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A6A07" w:rsidRPr="00DA3A25">
        <w:rPr>
          <w:rFonts w:cs="Arial"/>
          <w:sz w:val="20"/>
        </w:rPr>
        <w:t xml:space="preserve">willing </w:t>
      </w:r>
      <w:r w:rsidR="00E20650" w:rsidRPr="00DA3A25">
        <w:rPr>
          <w:rFonts w:cs="Arial"/>
          <w:spacing w:val="4"/>
          <w:sz w:val="20"/>
        </w:rPr>
        <w:t>t</w:t>
      </w:r>
      <w:r w:rsidR="002A6A0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A6A07" w:rsidRPr="00DA3A25">
        <w:rPr>
          <w:rFonts w:cs="Arial"/>
          <w:sz w:val="20"/>
        </w:rPr>
        <w:t>any should</w:t>
      </w:r>
      <w:r w:rsidR="003E244F" w:rsidRPr="00DA3A25">
        <w:rPr>
          <w:rFonts w:cs="Arial"/>
          <w:sz w:val="20"/>
        </w:rPr>
        <w:fldChar w:fldCharType="begin"/>
      </w:r>
      <w:r w:rsidR="003E244F" w:rsidRPr="00DA3A25">
        <w:rPr>
          <w:sz w:val="20"/>
        </w:rPr>
        <w:instrText xml:space="preserve"> XE "</w:instrText>
      </w:r>
      <w:r w:rsidR="003E244F" w:rsidRPr="00DA3A25">
        <w:rPr>
          <w:rFonts w:cs="Arial"/>
          <w:sz w:val="20"/>
        </w:rPr>
        <w:instrText>Lord, the:</w:instrText>
      </w:r>
      <w:r w:rsidR="003E244F" w:rsidRPr="00DA3A25">
        <w:rPr>
          <w:sz w:val="20"/>
        </w:rPr>
        <w:instrText xml:space="preserve">not willing," </w:instrText>
      </w:r>
      <w:r w:rsidR="003E244F" w:rsidRPr="00DA3A25">
        <w:rPr>
          <w:rFonts w:cs="Arial"/>
          <w:sz w:val="20"/>
        </w:rPr>
        <w:fldChar w:fldCharType="end"/>
      </w:r>
      <w:r w:rsidR="002A6A07" w:rsidRPr="00DA3A25">
        <w:rPr>
          <w:rFonts w:cs="Arial"/>
          <w:sz w:val="20"/>
        </w:rPr>
        <w:t xml:space="preserve"> pe</w:t>
      </w:r>
      <w:r w:rsidR="002B2A62" w:rsidRPr="00DA3A25">
        <w:rPr>
          <w:rFonts w:cs="Arial"/>
          <w:spacing w:val="2"/>
          <w:sz w:val="20"/>
        </w:rPr>
        <w:t>r</w:t>
      </w:r>
      <w:r w:rsidR="002A6A07" w:rsidRPr="00DA3A25">
        <w:rPr>
          <w:rFonts w:cs="Arial"/>
          <w:sz w:val="20"/>
        </w:rPr>
        <w:t>ish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2A6A0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A6A07" w:rsidRPr="00DA3A25">
        <w:rPr>
          <w:rFonts w:cs="Arial"/>
          <w:sz w:val="20"/>
        </w:rPr>
        <w:t xml:space="preserve">all should </w:t>
      </w:r>
      <w:r w:rsidR="00E95871" w:rsidRPr="00DA3A25">
        <w:rPr>
          <w:rFonts w:cs="Arial"/>
          <w:spacing w:val="2"/>
          <w:sz w:val="20"/>
        </w:rPr>
        <w:t>c</w:t>
      </w:r>
      <w:r w:rsidR="002A6A07" w:rsidRPr="00DA3A25">
        <w:rPr>
          <w:rFonts w:cs="Arial"/>
          <w:sz w:val="20"/>
        </w:rPr>
        <w:t xml:space="preserve">ome </w:t>
      </w:r>
      <w:r w:rsidR="00E20650" w:rsidRPr="00DA3A25">
        <w:rPr>
          <w:rFonts w:cs="Arial"/>
          <w:spacing w:val="4"/>
          <w:sz w:val="20"/>
        </w:rPr>
        <w:t>t</w:t>
      </w:r>
      <w:r w:rsidR="002A6A07" w:rsidRPr="00DA3A25">
        <w:rPr>
          <w:rFonts w:cs="Arial"/>
          <w:sz w:val="20"/>
        </w:rPr>
        <w:t xml:space="preserve">o </w:t>
      </w:r>
      <w:r w:rsidR="002B2A62" w:rsidRPr="00DA3A25">
        <w:rPr>
          <w:rFonts w:cs="Arial"/>
          <w:spacing w:val="2"/>
          <w:sz w:val="20"/>
        </w:rPr>
        <w:t>r</w:t>
      </w:r>
      <w:r w:rsidR="002A6A07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2A6A07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2A6A07" w:rsidRPr="00DA3A25">
        <w:rPr>
          <w:rFonts w:cs="Arial"/>
          <w:sz w:val="20"/>
        </w:rPr>
        <w:t>e</w:t>
      </w:r>
      <w:r w:rsidR="0040046D" w:rsidRPr="00DA3A25">
        <w:rPr>
          <w:rFonts w:cs="Arial"/>
          <w:b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b/>
          <w:sz w:val="20"/>
        </w:rPr>
        <w:fldChar w:fldCharType="end"/>
      </w:r>
      <w:r w:rsidR="00D76AD0" w:rsidRPr="00DA3A25">
        <w:rPr>
          <w:rFonts w:cs="Arial"/>
          <w:sz w:val="20"/>
        </w:rPr>
        <w:t>"</w:t>
      </w:r>
      <w:r w:rsidR="00921000" w:rsidRPr="00DA3A25">
        <w:rPr>
          <w:rFonts w:cs="Arial"/>
          <w:sz w:val="20"/>
        </w:rPr>
        <w:t xml:space="preserve"> </w:t>
      </w:r>
      <w:r w:rsidR="00921000" w:rsidRPr="00633952">
        <w:rPr>
          <w:rFonts w:cs="Arial"/>
          <w:sz w:val="16"/>
          <w:szCs w:val="16"/>
        </w:rPr>
        <w:t>(2P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921000" w:rsidRPr="00633952">
        <w:rPr>
          <w:rFonts w:cs="Arial"/>
          <w:sz w:val="16"/>
          <w:szCs w:val="16"/>
        </w:rPr>
        <w:t>3:9)</w:t>
      </w:r>
      <w:r w:rsidR="007E593C" w:rsidRPr="00DA3A25">
        <w:rPr>
          <w:rFonts w:cs="Arial"/>
          <w:sz w:val="20"/>
        </w:rPr>
        <w:t>.</w:t>
      </w:r>
      <w:bookmarkEnd w:id="182"/>
    </w:p>
    <w:p w14:paraId="163AFB46" w14:textId="77777777" w:rsidR="00081F9A" w:rsidRPr="00DA3A25" w:rsidRDefault="00081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9341F16" w14:textId="6EB08422" w:rsidR="004E7B51" w:rsidRPr="00DA3A25" w:rsidRDefault="00C1656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t is not un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on for </w:t>
      </w:r>
      <w:r w:rsidR="0090050C" w:rsidRPr="00DA3A25">
        <w:rPr>
          <w:rFonts w:cs="Arial"/>
          <w:sz w:val="20"/>
        </w:rPr>
        <w:t>people</w:t>
      </w:r>
      <w:r w:rsidR="00347532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CD1FBD" w:rsidRPr="00DA3A25">
        <w:rPr>
          <w:rFonts w:cs="Arial"/>
          <w:sz w:val="20"/>
        </w:rPr>
        <w:t>o quo</w:t>
      </w:r>
      <w:r w:rsidR="00A46647" w:rsidRPr="00DA3A25">
        <w:rPr>
          <w:rFonts w:cs="Arial"/>
          <w:spacing w:val="2"/>
          <w:sz w:val="20"/>
        </w:rPr>
        <w:t>t</w:t>
      </w:r>
      <w:r w:rsidR="00CD1FBD" w:rsidRPr="00DA3A25">
        <w:rPr>
          <w:rFonts w:cs="Arial"/>
          <w:sz w:val="20"/>
        </w:rPr>
        <w:t>e</w:t>
      </w:r>
      <w:r w:rsidR="0090050C" w:rsidRPr="00DA3A25">
        <w:rPr>
          <w:rFonts w:cs="Arial"/>
          <w:sz w:val="20"/>
        </w:rPr>
        <w:t xml:space="preserve">, </w:t>
      </w:r>
      <w:r w:rsidR="002E4089" w:rsidRPr="00DA3A25">
        <w:rPr>
          <w:rFonts w:cs="Arial"/>
          <w:sz w:val="20"/>
        </w:rPr>
        <w:t>"</w:t>
      </w:r>
      <w:r w:rsidR="00A46647" w:rsidRPr="00DA3A25">
        <w:rPr>
          <w:rFonts w:cs="Arial"/>
          <w:spacing w:val="2"/>
          <w:sz w:val="20"/>
        </w:rPr>
        <w:t>t</w:t>
      </w:r>
      <w:r w:rsidR="002E4089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2E4089" w:rsidRPr="00DA3A25">
        <w:rPr>
          <w:rFonts w:cs="Arial"/>
          <w:sz w:val="20"/>
        </w:rPr>
        <w:t>d</w:t>
      </w:r>
      <w:r w:rsidR="00E65A76" w:rsidRPr="00DA3A25">
        <w:rPr>
          <w:rFonts w:cs="Arial"/>
          <w:sz w:val="20"/>
        </w:rPr>
        <w:fldChar w:fldCharType="begin"/>
      </w:r>
      <w:r w:rsidR="00E65A76" w:rsidRPr="00DA3A25">
        <w:rPr>
          <w:sz w:val="20"/>
        </w:rPr>
        <w:instrText xml:space="preserve"> XE "</w:instrText>
      </w:r>
      <w:r w:rsidR="00E65A76" w:rsidRPr="00DA3A25">
        <w:rPr>
          <w:rFonts w:cs="Arial"/>
          <w:sz w:val="20"/>
        </w:rPr>
        <w:instrText>Lord, the</w:instrText>
      </w:r>
      <w:r w:rsidR="00E65A76" w:rsidRPr="00DA3A25">
        <w:rPr>
          <w:sz w:val="20"/>
        </w:rPr>
        <w:instrText xml:space="preserve">" </w:instrText>
      </w:r>
      <w:r w:rsidR="00E65A76" w:rsidRPr="00DA3A25">
        <w:rPr>
          <w:rFonts w:cs="Arial"/>
          <w:sz w:val="20"/>
        </w:rPr>
        <w:fldChar w:fldCharType="end"/>
      </w:r>
      <w:r w:rsidR="002E4089" w:rsidRPr="00DA3A25">
        <w:rPr>
          <w:rFonts w:cs="Arial"/>
          <w:sz w:val="20"/>
        </w:rPr>
        <w:t xml:space="preserve"> is…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E4089" w:rsidRPr="00DA3A25">
        <w:rPr>
          <w:rFonts w:cs="Arial"/>
          <w:sz w:val="20"/>
        </w:rPr>
        <w:t xml:space="preserve">willing </w:t>
      </w:r>
      <w:r w:rsidR="00E20650" w:rsidRPr="00DA3A25">
        <w:rPr>
          <w:rFonts w:cs="Arial"/>
          <w:spacing w:val="4"/>
          <w:sz w:val="20"/>
        </w:rPr>
        <w:t>t</w:t>
      </w:r>
      <w:r w:rsidR="002E4089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E4089" w:rsidRPr="00DA3A25">
        <w:rPr>
          <w:rFonts w:cs="Arial"/>
          <w:sz w:val="20"/>
        </w:rPr>
        <w:t>any should</w:t>
      </w:r>
      <w:r w:rsidR="003E244F" w:rsidRPr="00DA3A25">
        <w:rPr>
          <w:rFonts w:cs="Arial"/>
          <w:sz w:val="20"/>
        </w:rPr>
        <w:fldChar w:fldCharType="begin"/>
      </w:r>
      <w:r w:rsidR="003E244F" w:rsidRPr="00DA3A25">
        <w:rPr>
          <w:sz w:val="20"/>
        </w:rPr>
        <w:instrText xml:space="preserve"> XE "</w:instrText>
      </w:r>
      <w:r w:rsidR="003E244F" w:rsidRPr="00DA3A25">
        <w:rPr>
          <w:rFonts w:cs="Arial"/>
          <w:sz w:val="20"/>
        </w:rPr>
        <w:instrText>Lord, the:</w:instrText>
      </w:r>
      <w:r w:rsidR="003E244F" w:rsidRPr="00DA3A25">
        <w:rPr>
          <w:sz w:val="20"/>
        </w:rPr>
        <w:instrText xml:space="preserve">not willing," </w:instrText>
      </w:r>
      <w:r w:rsidR="003E244F" w:rsidRPr="00DA3A25">
        <w:rPr>
          <w:rFonts w:cs="Arial"/>
          <w:sz w:val="20"/>
        </w:rPr>
        <w:fldChar w:fldCharType="end"/>
      </w:r>
      <w:r w:rsidR="002E4089" w:rsidRPr="00DA3A25">
        <w:rPr>
          <w:rFonts w:cs="Arial"/>
          <w:sz w:val="20"/>
        </w:rPr>
        <w:t xml:space="preserve"> pe</w:t>
      </w:r>
      <w:r w:rsidR="002B2A62" w:rsidRPr="00DA3A25">
        <w:rPr>
          <w:rFonts w:cs="Arial"/>
          <w:spacing w:val="2"/>
          <w:sz w:val="20"/>
        </w:rPr>
        <w:t>r</w:t>
      </w:r>
      <w:r w:rsidR="002E4089" w:rsidRPr="00DA3A25">
        <w:rPr>
          <w:rFonts w:cs="Arial"/>
          <w:sz w:val="20"/>
        </w:rPr>
        <w:t>ish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2E4089" w:rsidRPr="00DA3A25">
        <w:rPr>
          <w:rFonts w:cs="Arial"/>
          <w:sz w:val="20"/>
        </w:rPr>
        <w:t>"</w:t>
      </w:r>
      <w:r w:rsidR="0028380F" w:rsidRPr="00DA3A25">
        <w:rPr>
          <w:rFonts w:cs="Arial"/>
          <w:sz w:val="20"/>
        </w:rPr>
        <w:t xml:space="preserve"> an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="0090050C" w:rsidRPr="00DA3A25">
        <w:rPr>
          <w:rFonts w:cs="Arial"/>
          <w:sz w:val="20"/>
        </w:rPr>
        <w:t xml:space="preserve">hink </w:t>
      </w:r>
      <w:r w:rsidR="00E20650" w:rsidRPr="00DA3A25">
        <w:rPr>
          <w:rFonts w:cs="Arial"/>
          <w:spacing w:val="4"/>
          <w:sz w:val="20"/>
        </w:rPr>
        <w:t>t</w:t>
      </w:r>
      <w:r w:rsidR="0090050C" w:rsidRPr="00DA3A25">
        <w:rPr>
          <w:rFonts w:cs="Arial"/>
          <w:sz w:val="20"/>
        </w:rPr>
        <w:t>his a</w:t>
      </w:r>
      <w:r w:rsidR="00E95871" w:rsidRPr="00DA3A25">
        <w:rPr>
          <w:rFonts w:cs="Arial"/>
          <w:spacing w:val="2"/>
          <w:sz w:val="20"/>
        </w:rPr>
        <w:t>cc</w:t>
      </w:r>
      <w:r w:rsidR="0090050C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90050C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90050C" w:rsidRPr="00DA3A25">
        <w:rPr>
          <w:rFonts w:cs="Arial"/>
          <w:sz w:val="20"/>
        </w:rPr>
        <w:t xml:space="preserve">ely </w:t>
      </w:r>
      <w:r w:rsidR="002B2A62" w:rsidRPr="00DA3A25">
        <w:rPr>
          <w:rFonts w:cs="Arial"/>
          <w:spacing w:val="2"/>
          <w:sz w:val="20"/>
        </w:rPr>
        <w:t>r</w:t>
      </w:r>
      <w:r w:rsidR="0090050C" w:rsidRPr="00DA3A25">
        <w:rPr>
          <w:rFonts w:cs="Arial"/>
          <w:sz w:val="20"/>
        </w:rPr>
        <w:t>ep</w:t>
      </w:r>
      <w:r w:rsidR="002B2A62" w:rsidRPr="00DA3A25">
        <w:rPr>
          <w:rFonts w:cs="Arial"/>
          <w:spacing w:val="2"/>
          <w:sz w:val="20"/>
        </w:rPr>
        <w:t>r</w:t>
      </w:r>
      <w:r w:rsidR="0090050C" w:rsidRPr="00DA3A25">
        <w:rPr>
          <w:rFonts w:cs="Arial"/>
          <w:sz w:val="20"/>
        </w:rPr>
        <w:t>esen</w:t>
      </w:r>
      <w:r w:rsidR="00E20650" w:rsidRPr="00DA3A25">
        <w:rPr>
          <w:rFonts w:cs="Arial"/>
          <w:spacing w:val="4"/>
          <w:sz w:val="20"/>
        </w:rPr>
        <w:t>t</w:t>
      </w:r>
      <w:r w:rsidR="0090050C"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90050C" w:rsidRPr="00DA3A25">
        <w:rPr>
          <w:rFonts w:cs="Arial"/>
          <w:sz w:val="20"/>
        </w:rPr>
        <w:t>h</w:t>
      </w:r>
      <w:r w:rsidR="0028380F" w:rsidRPr="00DA3A25">
        <w:rPr>
          <w:rFonts w:cs="Arial"/>
          <w:sz w:val="20"/>
        </w:rPr>
        <w:t xml:space="preserve">is </w:t>
      </w:r>
      <w:r w:rsidR="0090050C" w:rsidRPr="00DA3A25">
        <w:rPr>
          <w:rFonts w:cs="Arial"/>
          <w:sz w:val="20"/>
        </w:rPr>
        <w:t>ve</w:t>
      </w:r>
      <w:r w:rsidR="002B2A62" w:rsidRPr="00DA3A25">
        <w:rPr>
          <w:rFonts w:cs="Arial"/>
          <w:spacing w:val="2"/>
          <w:sz w:val="20"/>
        </w:rPr>
        <w:t>r</w:t>
      </w:r>
      <w:r w:rsidR="0090050C" w:rsidRPr="00DA3A25">
        <w:rPr>
          <w:rFonts w:cs="Arial"/>
          <w:sz w:val="20"/>
        </w:rPr>
        <w:t>s</w:t>
      </w:r>
      <w:r w:rsidR="00DB3845" w:rsidRPr="00DA3A25">
        <w:rPr>
          <w:rFonts w:cs="Arial"/>
          <w:sz w:val="20"/>
        </w:rPr>
        <w:t>e</w:t>
      </w:r>
      <w:r w:rsidR="0090050C" w:rsidRPr="00DA3A25">
        <w:rPr>
          <w:rFonts w:cs="Arial"/>
          <w:sz w:val="20"/>
        </w:rPr>
        <w:t xml:space="preserve">. Does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90050C" w:rsidRPr="00DA3A25">
        <w:rPr>
          <w:rFonts w:cs="Arial"/>
          <w:sz w:val="20"/>
        </w:rPr>
        <w:t>?</w:t>
      </w:r>
    </w:p>
    <w:p w14:paraId="11B6168D" w14:textId="77777777" w:rsidR="0028380F" w:rsidRPr="00DA3A25" w:rsidRDefault="0028380F" w:rsidP="0028380F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18BE9EE" w14:textId="77777777" w:rsidR="0028380F" w:rsidRPr="005916D3" w:rsidRDefault="0028380F" w:rsidP="0028380F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ny and All?</w:t>
      </w:r>
    </w:p>
    <w:p w14:paraId="376F320F" w14:textId="77777777" w:rsidR="004E7B51" w:rsidRPr="00DA3A25" w:rsidRDefault="004E7B5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C871BEE" w14:textId="734C9D6F" w:rsidR="00BA7A3A" w:rsidRPr="00DA3A25" w:rsidRDefault="001A678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4"/>
          <w:sz w:val="20"/>
        </w:rPr>
        <w:t>A</w:t>
      </w:r>
      <w:r w:rsidR="004E7B51" w:rsidRPr="00DA3A25">
        <w:rPr>
          <w:rFonts w:cs="Arial"/>
          <w:spacing w:val="4"/>
          <w:sz w:val="20"/>
        </w:rPr>
        <w:t>n</w:t>
      </w:r>
      <w:r w:rsidR="0090050C" w:rsidRPr="00DA3A25">
        <w:rPr>
          <w:rFonts w:cs="Arial"/>
          <w:sz w:val="20"/>
        </w:rPr>
        <w:t xml:space="preserve"> ellipsis</w:t>
      </w:r>
      <w:r w:rsidR="005533C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is use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let people know </w:t>
      </w:r>
      <w:r w:rsidR="005533C6" w:rsidRPr="00DA3A25">
        <w:rPr>
          <w:rFonts w:cs="Arial"/>
          <w:sz w:val="20"/>
        </w:rPr>
        <w:t>some</w:t>
      </w:r>
      <w:r w:rsidRPr="00DA3A25">
        <w:rPr>
          <w:rFonts w:cs="Arial"/>
          <w:sz w:val="20"/>
        </w:rPr>
        <w:t xml:space="preserve"> of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5533C6" w:rsidRPr="00DA3A25">
        <w:rPr>
          <w:rFonts w:cs="Arial"/>
          <w:sz w:val="20"/>
        </w:rPr>
        <w:t xml:space="preserve"> wo</w:t>
      </w:r>
      <w:r w:rsidR="002B2A62" w:rsidRPr="00DA3A25">
        <w:rPr>
          <w:rFonts w:cs="Arial"/>
          <w:spacing w:val="2"/>
          <w:sz w:val="20"/>
        </w:rPr>
        <w:t>r</w:t>
      </w:r>
      <w:r w:rsidR="005533C6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s of a quo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were </w:t>
      </w:r>
      <w:r w:rsidR="005533C6" w:rsidRPr="00DA3A25">
        <w:rPr>
          <w:rFonts w:cs="Arial"/>
          <w:sz w:val="20"/>
        </w:rPr>
        <w:t>om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5533C6" w:rsidRPr="00DA3A25">
        <w:rPr>
          <w:rFonts w:cs="Arial"/>
          <w:sz w:val="20"/>
        </w:rPr>
        <w:t>ed</w:t>
      </w:r>
      <w:r w:rsidR="003165A5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165A5" w:rsidRPr="00DA3A25">
        <w:rPr>
          <w:rFonts w:cs="Arial"/>
          <w:sz w:val="20"/>
        </w:rPr>
        <w:t>b</w:t>
      </w:r>
      <w:r w:rsidR="002B2A62" w:rsidRPr="00DA3A25">
        <w:rPr>
          <w:rFonts w:cs="Arial"/>
          <w:spacing w:val="2"/>
          <w:sz w:val="20"/>
        </w:rPr>
        <w:t>r</w:t>
      </w:r>
      <w:r w:rsidR="003165A5" w:rsidRPr="00DA3A25">
        <w:rPr>
          <w:rFonts w:cs="Arial"/>
          <w:sz w:val="20"/>
        </w:rPr>
        <w:t>ev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165A5" w:rsidRPr="00DA3A25">
        <w:rPr>
          <w:rFonts w:cs="Arial"/>
          <w:sz w:val="20"/>
        </w:rPr>
        <w:t>y.</w:t>
      </w:r>
      <w:r w:rsidR="005533C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hen</w:t>
      </w:r>
      <w:r w:rsidR="00BA7A3A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533C6" w:rsidRPr="00DA3A25">
        <w:rPr>
          <w:rFonts w:cs="Arial"/>
          <w:sz w:val="20"/>
        </w:rPr>
        <w:t xml:space="preserve">his is </w:t>
      </w:r>
      <w:r w:rsidRPr="00DA3A25">
        <w:rPr>
          <w:rFonts w:cs="Arial"/>
          <w:sz w:val="20"/>
        </w:rPr>
        <w:t>done</w:t>
      </w:r>
      <w:r w:rsidR="003165A5" w:rsidRPr="00DA3A25">
        <w:rPr>
          <w:rFonts w:cs="Arial"/>
          <w:sz w:val="20"/>
        </w:rPr>
        <w:t xml:space="preserve"> in o</w:t>
      </w:r>
      <w:r w:rsidR="002B2A62" w:rsidRPr="00DA3A25">
        <w:rPr>
          <w:rFonts w:cs="Arial"/>
          <w:spacing w:val="2"/>
          <w:sz w:val="20"/>
        </w:rPr>
        <w:t>r</w:t>
      </w:r>
      <w:r w:rsidR="003165A5" w:rsidRPr="00DA3A25">
        <w:rPr>
          <w:rFonts w:cs="Arial"/>
          <w:sz w:val="20"/>
        </w:rPr>
        <w:t xml:space="preserve">al </w:t>
      </w:r>
      <w:r w:rsidR="00E95871" w:rsidRPr="00DA3A25">
        <w:rPr>
          <w:rFonts w:cs="Arial"/>
          <w:spacing w:val="2"/>
          <w:sz w:val="20"/>
        </w:rPr>
        <w:t>c</w:t>
      </w:r>
      <w:r w:rsidR="003165A5" w:rsidRPr="00DA3A25">
        <w:rPr>
          <w:rFonts w:cs="Arial"/>
          <w:sz w:val="20"/>
        </w:rPr>
        <w:t>ommuni</w:t>
      </w:r>
      <w:r w:rsidR="00E95871" w:rsidRPr="00DA3A25">
        <w:rPr>
          <w:rFonts w:cs="Arial"/>
          <w:spacing w:val="2"/>
          <w:sz w:val="20"/>
        </w:rPr>
        <w:t>c</w:t>
      </w:r>
      <w:r w:rsidR="003165A5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3165A5" w:rsidRPr="00DA3A25">
        <w:rPr>
          <w:rFonts w:cs="Arial"/>
          <w:sz w:val="20"/>
        </w:rPr>
        <w:t>ion</w:t>
      </w:r>
      <w:r w:rsidR="005533C6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3165A5" w:rsidRPr="00DA3A25">
        <w:rPr>
          <w:rFonts w:cs="Arial"/>
          <w:sz w:val="20"/>
        </w:rPr>
        <w:t>hose</w:t>
      </w:r>
      <w:r w:rsidR="005533C6" w:rsidRPr="00DA3A25">
        <w:rPr>
          <w:rFonts w:cs="Arial"/>
          <w:sz w:val="20"/>
        </w:rPr>
        <w:t xml:space="preserve"> who he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5533C6" w:rsidRPr="00DA3A25">
        <w:rPr>
          <w:rFonts w:cs="Arial"/>
          <w:sz w:val="20"/>
        </w:rPr>
        <w:t>he quo</w:t>
      </w:r>
      <w:r w:rsidR="00E20650" w:rsidRPr="00DA3A25">
        <w:rPr>
          <w:rFonts w:cs="Arial"/>
          <w:spacing w:val="4"/>
          <w:sz w:val="20"/>
        </w:rPr>
        <w:t>t</w:t>
      </w:r>
      <w:r w:rsidR="005533C6" w:rsidRPr="00DA3A25">
        <w:rPr>
          <w:rFonts w:cs="Arial"/>
          <w:sz w:val="20"/>
        </w:rPr>
        <w:t xml:space="preserve">e </w:t>
      </w:r>
      <w:r w:rsidR="003165A5" w:rsidRPr="00DA3A25">
        <w:rPr>
          <w:rFonts w:cs="Arial"/>
          <w:sz w:val="20"/>
        </w:rPr>
        <w:t>will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47532" w:rsidRPr="00DA3A25">
        <w:rPr>
          <w:rFonts w:cs="Arial"/>
          <w:sz w:val="20"/>
        </w:rPr>
        <w:t>know</w:t>
      </w:r>
      <w:r w:rsidR="000B183F" w:rsidRPr="00DA3A25">
        <w:rPr>
          <w:rFonts w:cs="Arial"/>
          <w:sz w:val="20"/>
        </w:rPr>
        <w:t xml:space="preserve"> </w:t>
      </w:r>
      <w:r w:rsidR="005533C6" w:rsidRPr="00DA3A25">
        <w:rPr>
          <w:rFonts w:cs="Arial"/>
          <w:sz w:val="20"/>
        </w:rPr>
        <w:t>p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D3749" w:rsidRPr="00DA3A25">
        <w:rPr>
          <w:rFonts w:cs="Arial"/>
          <w:spacing w:val="-2"/>
          <w:sz w:val="20"/>
        </w:rPr>
        <w:t>of</w:t>
      </w:r>
      <w:r w:rsidR="00F45441" w:rsidRPr="00DA3A25">
        <w:rPr>
          <w:rFonts w:cs="Arial"/>
          <w:spacing w:val="-2"/>
          <w:sz w:val="20"/>
        </w:rPr>
        <w:t xml:space="preserve"> </w:t>
      </w:r>
      <w:r w:rsidR="000B183F" w:rsidRPr="00DA3A25">
        <w:rPr>
          <w:rFonts w:cs="Arial"/>
          <w:spacing w:val="-2"/>
          <w:sz w:val="20"/>
        </w:rPr>
        <w:t>the verse</w:t>
      </w:r>
      <w:r w:rsidR="00CD3749" w:rsidRPr="00DA3A25">
        <w:rPr>
          <w:rFonts w:cs="Arial"/>
          <w:spacing w:val="-2"/>
          <w:sz w:val="20"/>
        </w:rPr>
        <w:t xml:space="preserve"> </w:t>
      </w:r>
      <w:r w:rsidR="000B183F" w:rsidRPr="00DA3A25">
        <w:rPr>
          <w:rFonts w:cs="Arial"/>
          <w:sz w:val="20"/>
        </w:rPr>
        <w:t>i</w:t>
      </w:r>
      <w:r w:rsidR="005533C6" w:rsidRPr="00DA3A25">
        <w:rPr>
          <w:rFonts w:cs="Arial"/>
          <w:sz w:val="20"/>
        </w:rPr>
        <w:t>s le</w:t>
      </w:r>
      <w:r w:rsidR="005533C6" w:rsidRPr="00DA3A25">
        <w:rPr>
          <w:rFonts w:cs="Arial"/>
          <w:spacing w:val="6"/>
          <w:sz w:val="20"/>
        </w:rPr>
        <w:t>f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533C6" w:rsidRPr="00DA3A25">
        <w:rPr>
          <w:rFonts w:cs="Arial"/>
          <w:sz w:val="20"/>
        </w:rPr>
        <w:t>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z w:val="20"/>
        </w:rPr>
        <w:t>t</w:t>
      </w:r>
      <w:r w:rsidR="003165A5" w:rsidRPr="00DA3A25">
        <w:rPr>
          <w:rFonts w:cs="Arial"/>
          <w:sz w:val="20"/>
        </w:rPr>
        <w:t xml:space="preserve"> unless </w:t>
      </w:r>
      <w:r w:rsidR="00E20650" w:rsidRPr="00DA3A25">
        <w:rPr>
          <w:rFonts w:cs="Arial"/>
          <w:spacing w:val="4"/>
          <w:sz w:val="20"/>
        </w:rPr>
        <w:t>t</w:t>
      </w:r>
      <w:r w:rsidR="003165A5" w:rsidRPr="00DA3A25">
        <w:rPr>
          <w:rFonts w:cs="Arial"/>
          <w:sz w:val="20"/>
        </w:rPr>
        <w:t xml:space="preserve">hey know </w:t>
      </w:r>
      <w:r w:rsidR="00E20650" w:rsidRPr="00DA3A25">
        <w:rPr>
          <w:rFonts w:cs="Arial"/>
          <w:spacing w:val="4"/>
          <w:sz w:val="20"/>
        </w:rPr>
        <w:t>t</w:t>
      </w:r>
      <w:r w:rsidR="003165A5" w:rsidRPr="00DA3A25">
        <w:rPr>
          <w:rFonts w:cs="Arial"/>
          <w:sz w:val="20"/>
        </w:rPr>
        <w:t xml:space="preserve">he </w:t>
      </w:r>
      <w:r w:rsidR="00DE6332" w:rsidRPr="00DA3A25">
        <w:rPr>
          <w:rFonts w:cs="Arial"/>
          <w:sz w:val="20"/>
        </w:rPr>
        <w:t>verse</w:t>
      </w:r>
      <w:r w:rsidR="003165A5" w:rsidRPr="00DA3A25">
        <w:rPr>
          <w:rFonts w:cs="Arial"/>
          <w:sz w:val="20"/>
        </w:rPr>
        <w:t xml:space="preserve">. </w:t>
      </w:r>
      <w:r w:rsidR="000B183F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C67AB2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B183F" w:rsidRPr="00DA3A25">
        <w:rPr>
          <w:rFonts w:cs="Arial"/>
          <w:spacing w:val="2"/>
          <w:sz w:val="20"/>
        </w:rPr>
        <w:t>way</w:t>
      </w:r>
      <w:r w:rsidR="00C67AB2" w:rsidRPr="00DA3A25">
        <w:rPr>
          <w:rFonts w:cs="Arial"/>
          <w:sz w:val="20"/>
        </w:rPr>
        <w:t>,</w:t>
      </w:r>
      <w:r w:rsidR="00F71C0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C67AB2" w:rsidRPr="00DA3A25">
        <w:rPr>
          <w:rFonts w:cs="Arial"/>
          <w:sz w:val="20"/>
        </w:rPr>
        <w:t>he ques</w:t>
      </w:r>
      <w:r w:rsidR="00E20650" w:rsidRPr="00DA3A25">
        <w:rPr>
          <w:rFonts w:cs="Arial"/>
          <w:spacing w:val="4"/>
          <w:sz w:val="20"/>
        </w:rPr>
        <w:t>t</w:t>
      </w:r>
      <w:r w:rsidR="00C67AB2" w:rsidRPr="00DA3A25">
        <w:rPr>
          <w:rFonts w:cs="Arial"/>
          <w:sz w:val="20"/>
        </w:rPr>
        <w:t>io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67AB2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c</w:t>
      </w:r>
      <w:r w:rsidR="00C67AB2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C67AB2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C67AB2" w:rsidRPr="00DA3A25">
        <w:rPr>
          <w:rFonts w:cs="Arial"/>
          <w:sz w:val="20"/>
        </w:rPr>
        <w:t>y</w:t>
      </w:r>
      <w:r w:rsidR="00B34F93" w:rsidRPr="00DA3A25">
        <w:rPr>
          <w:rFonts w:cs="Arial"/>
          <w:sz w:val="20"/>
        </w:rPr>
        <w:t xml:space="preserve"> is wha</w:t>
      </w:r>
      <w:r w:rsidR="00A46647" w:rsidRPr="00DA3A25">
        <w:rPr>
          <w:rFonts w:cs="Arial"/>
          <w:spacing w:val="2"/>
          <w:sz w:val="20"/>
        </w:rPr>
        <w:t>t</w:t>
      </w:r>
      <w:r w:rsidR="00B34F93" w:rsidRPr="00DA3A25">
        <w:rPr>
          <w:rFonts w:cs="Arial"/>
          <w:sz w:val="20"/>
        </w:rPr>
        <w:t xml:space="preserve"> we must address</w:t>
      </w:r>
      <w:r w:rsidR="00C67AB2" w:rsidRPr="00DA3A25">
        <w:rPr>
          <w:rFonts w:cs="Arial"/>
          <w:sz w:val="20"/>
        </w:rPr>
        <w:t>.</w:t>
      </w:r>
      <w:r w:rsidR="00F71C08" w:rsidRPr="00DA3A25">
        <w:rPr>
          <w:rFonts w:cs="Arial"/>
          <w:sz w:val="20"/>
        </w:rPr>
        <w:t xml:space="preserve"> </w:t>
      </w:r>
      <w:r w:rsidR="00646884" w:rsidRPr="00DA3A25">
        <w:rPr>
          <w:rFonts w:cs="Arial"/>
          <w:sz w:val="20"/>
        </w:rPr>
        <w:t xml:space="preserve">When </w:t>
      </w:r>
      <w:r w:rsidR="00646884" w:rsidRPr="00DA3A25">
        <w:rPr>
          <w:rFonts w:cs="Arial"/>
          <w:spacing w:val="4"/>
          <w:sz w:val="20"/>
        </w:rPr>
        <w:t>an</w:t>
      </w:r>
      <w:r w:rsidR="00C67AB2" w:rsidRPr="00DA3A25">
        <w:rPr>
          <w:rFonts w:cs="Arial"/>
          <w:sz w:val="20"/>
        </w:rPr>
        <w:t xml:space="preserve"> ellipsis </w:t>
      </w:r>
      <w:r w:rsidR="006C3720" w:rsidRPr="00DA3A25">
        <w:rPr>
          <w:rFonts w:cs="Arial"/>
          <w:sz w:val="20"/>
        </w:rPr>
        <w:t xml:space="preserve">is used </w:t>
      </w:r>
      <w:r w:rsidR="00E95871" w:rsidRPr="00DA3A25">
        <w:rPr>
          <w:rFonts w:cs="Arial"/>
          <w:spacing w:val="2"/>
          <w:sz w:val="20"/>
        </w:rPr>
        <w:t>c</w:t>
      </w:r>
      <w:r w:rsidR="006C3720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r</w:t>
      </w:r>
      <w:r w:rsidR="006C3720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6C3720" w:rsidRPr="00DA3A25">
        <w:rPr>
          <w:rFonts w:cs="Arial"/>
          <w:sz w:val="20"/>
        </w:rPr>
        <w:t xml:space="preserve">ly, </w:t>
      </w:r>
      <w:r w:rsidR="00E20650" w:rsidRPr="00DA3A25">
        <w:rPr>
          <w:rFonts w:cs="Arial"/>
          <w:spacing w:val="4"/>
          <w:sz w:val="20"/>
        </w:rPr>
        <w:t>t</w:t>
      </w:r>
      <w:r w:rsidR="006C3720" w:rsidRPr="00DA3A25">
        <w:rPr>
          <w:rFonts w:cs="Arial"/>
          <w:sz w:val="20"/>
        </w:rPr>
        <w:t>he quo</w:t>
      </w:r>
      <w:r w:rsidR="00E20650" w:rsidRPr="00DA3A25">
        <w:rPr>
          <w:rFonts w:cs="Arial"/>
          <w:spacing w:val="4"/>
          <w:sz w:val="20"/>
        </w:rPr>
        <w:t>t</w:t>
      </w:r>
      <w:r w:rsidR="006C3720" w:rsidRPr="00DA3A25">
        <w:rPr>
          <w:rFonts w:cs="Arial"/>
          <w:sz w:val="20"/>
        </w:rPr>
        <w:t>e will s</w:t>
      </w:r>
      <w:r w:rsidR="00E20650" w:rsidRPr="00DA3A25">
        <w:rPr>
          <w:rFonts w:cs="Arial"/>
          <w:spacing w:val="4"/>
          <w:sz w:val="20"/>
        </w:rPr>
        <w:t>t</w:t>
      </w:r>
      <w:r w:rsidR="006C3720" w:rsidRPr="00DA3A25">
        <w:rPr>
          <w:rFonts w:cs="Arial"/>
          <w:sz w:val="20"/>
        </w:rPr>
        <w:t>ill a</w:t>
      </w:r>
      <w:r w:rsidR="00E95871" w:rsidRPr="00DA3A25">
        <w:rPr>
          <w:rFonts w:cs="Arial"/>
          <w:spacing w:val="2"/>
          <w:sz w:val="20"/>
        </w:rPr>
        <w:t>cc</w:t>
      </w:r>
      <w:r w:rsidR="006C3720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6C3720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6C3720" w:rsidRPr="00DA3A25">
        <w:rPr>
          <w:rFonts w:cs="Arial"/>
          <w:sz w:val="20"/>
        </w:rPr>
        <w:t xml:space="preserve">ely </w:t>
      </w:r>
      <w:r w:rsidR="002B2A62" w:rsidRPr="00DA3A25">
        <w:rPr>
          <w:rFonts w:cs="Arial"/>
          <w:spacing w:val="2"/>
          <w:sz w:val="20"/>
        </w:rPr>
        <w:t>r</w:t>
      </w:r>
      <w:r w:rsidR="00C67AB2" w:rsidRPr="00DA3A25">
        <w:rPr>
          <w:rFonts w:cs="Arial"/>
          <w:sz w:val="20"/>
        </w:rPr>
        <w:t>ep</w:t>
      </w:r>
      <w:r w:rsidR="002B2A62" w:rsidRPr="00DA3A25">
        <w:rPr>
          <w:rFonts w:cs="Arial"/>
          <w:spacing w:val="2"/>
          <w:sz w:val="20"/>
        </w:rPr>
        <w:t>r</w:t>
      </w:r>
      <w:r w:rsidR="00C67AB2" w:rsidRPr="00DA3A25">
        <w:rPr>
          <w:rFonts w:cs="Arial"/>
          <w:sz w:val="20"/>
        </w:rPr>
        <w:t>es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30008B" w:rsidRPr="00DA3A25">
        <w:rPr>
          <w:rFonts w:cs="Arial"/>
          <w:sz w:val="20"/>
        </w:rPr>
        <w:t xml:space="preserve">he </w:t>
      </w:r>
      <w:r w:rsidR="006C3720" w:rsidRPr="00DA3A25">
        <w:rPr>
          <w:rFonts w:cs="Arial"/>
          <w:sz w:val="20"/>
        </w:rPr>
        <w:t>so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6C3720" w:rsidRPr="00DA3A25">
        <w:rPr>
          <w:rFonts w:cs="Arial"/>
          <w:sz w:val="20"/>
        </w:rPr>
        <w:t>e ma</w:t>
      </w:r>
      <w:r w:rsidR="00E20650" w:rsidRPr="00DA3A25">
        <w:rPr>
          <w:rFonts w:cs="Arial"/>
          <w:spacing w:val="4"/>
          <w:sz w:val="20"/>
        </w:rPr>
        <w:t>t</w:t>
      </w:r>
      <w:r w:rsidR="006C3720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6C3720" w:rsidRPr="00DA3A25">
        <w:rPr>
          <w:rFonts w:cs="Arial"/>
          <w:sz w:val="20"/>
        </w:rPr>
        <w:t>ial.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6C3720" w:rsidRPr="00DA3A25">
        <w:rPr>
          <w:rFonts w:cs="Arial"/>
          <w:sz w:val="20"/>
        </w:rPr>
        <w:t>he</w:t>
      </w:r>
      <w:r w:rsidR="00C67AB2" w:rsidRPr="00DA3A25">
        <w:rPr>
          <w:rFonts w:cs="Arial"/>
          <w:sz w:val="20"/>
        </w:rPr>
        <w:t xml:space="preserve"> </w:t>
      </w:r>
      <w:r w:rsidR="006C3720" w:rsidRPr="00DA3A25">
        <w:rPr>
          <w:rFonts w:cs="Arial"/>
          <w:sz w:val="20"/>
        </w:rPr>
        <w:t>om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6C3720" w:rsidRPr="00DA3A25">
        <w:rPr>
          <w:rFonts w:cs="Arial"/>
          <w:sz w:val="20"/>
        </w:rPr>
        <w:t xml:space="preserve">ed </w:t>
      </w:r>
      <w:r w:rsidR="00C67AB2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C67AB2" w:rsidRPr="00DA3A25">
        <w:rPr>
          <w:rFonts w:cs="Arial"/>
          <w:sz w:val="20"/>
        </w:rPr>
        <w:t>ds</w:t>
      </w:r>
      <w:r w:rsidR="00744328" w:rsidRPr="00DA3A25">
        <w:rPr>
          <w:rFonts w:cs="Arial"/>
          <w:sz w:val="20"/>
        </w:rPr>
        <w:t xml:space="preserve"> w</w:t>
      </w:r>
      <w:r w:rsidR="00F71C08" w:rsidRPr="00DA3A25">
        <w:rPr>
          <w:rFonts w:cs="Arial"/>
          <w:sz w:val="20"/>
        </w:rPr>
        <w:t xml:space="preserve">ill </w:t>
      </w:r>
      <w:r w:rsidR="00E95871" w:rsidRPr="00DA3A25">
        <w:rPr>
          <w:rFonts w:cs="Arial"/>
          <w:spacing w:val="2"/>
          <w:sz w:val="20"/>
        </w:rPr>
        <w:t>c</w:t>
      </w:r>
      <w:r w:rsidR="00744328" w:rsidRPr="00DA3A25">
        <w:rPr>
          <w:rFonts w:cs="Arial"/>
          <w:sz w:val="20"/>
        </w:rPr>
        <w:t>ause a quo</w:t>
      </w:r>
      <w:r w:rsidR="00E20650" w:rsidRPr="00DA3A25">
        <w:rPr>
          <w:rFonts w:cs="Arial"/>
          <w:spacing w:val="4"/>
          <w:sz w:val="20"/>
        </w:rPr>
        <w:t>t</w:t>
      </w:r>
      <w:r w:rsidR="00744328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744328" w:rsidRPr="00DA3A25">
        <w:rPr>
          <w:rFonts w:cs="Arial"/>
          <w:sz w:val="20"/>
        </w:rPr>
        <w:t>o mis</w:t>
      </w:r>
      <w:r w:rsidR="002B2A62" w:rsidRPr="00DA3A25">
        <w:rPr>
          <w:rFonts w:cs="Arial"/>
          <w:spacing w:val="2"/>
          <w:sz w:val="20"/>
        </w:rPr>
        <w:t>r</w:t>
      </w:r>
      <w:r w:rsidR="00744328" w:rsidRPr="00DA3A25">
        <w:rPr>
          <w:rFonts w:cs="Arial"/>
          <w:sz w:val="20"/>
        </w:rPr>
        <w:t>ep</w:t>
      </w:r>
      <w:r w:rsidR="002B2A62" w:rsidRPr="00DA3A25">
        <w:rPr>
          <w:rFonts w:cs="Arial"/>
          <w:spacing w:val="2"/>
          <w:sz w:val="20"/>
        </w:rPr>
        <w:t>r</w:t>
      </w:r>
      <w:r w:rsidR="00744328" w:rsidRPr="00DA3A25">
        <w:rPr>
          <w:rFonts w:cs="Arial"/>
          <w:sz w:val="20"/>
        </w:rPr>
        <w:t>es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744328" w:rsidRPr="00DA3A25">
        <w:rPr>
          <w:rFonts w:cs="Arial"/>
          <w:sz w:val="20"/>
        </w:rPr>
        <w:t>he so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744328" w:rsidRPr="00DA3A25">
        <w:rPr>
          <w:rFonts w:cs="Arial"/>
          <w:sz w:val="20"/>
        </w:rPr>
        <w:t>e ma</w:t>
      </w:r>
      <w:r w:rsidR="00E20650" w:rsidRPr="00DA3A25">
        <w:rPr>
          <w:rFonts w:cs="Arial"/>
          <w:spacing w:val="4"/>
          <w:sz w:val="20"/>
        </w:rPr>
        <w:t>t</w:t>
      </w:r>
      <w:r w:rsidR="00744328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744328" w:rsidRPr="00DA3A25">
        <w:rPr>
          <w:rFonts w:cs="Arial"/>
          <w:sz w:val="20"/>
        </w:rPr>
        <w:t xml:space="preserve">ial, </w:t>
      </w:r>
      <w:r w:rsidR="00F71C08" w:rsidRPr="00DA3A25">
        <w:rPr>
          <w:rFonts w:cs="Arial"/>
          <w:spacing w:val="4"/>
          <w:sz w:val="20"/>
        </w:rPr>
        <w:t>t</w:t>
      </w:r>
      <w:r w:rsidR="00F71C08" w:rsidRPr="00DA3A25">
        <w:rPr>
          <w:rFonts w:cs="Arial"/>
          <w:sz w:val="20"/>
        </w:rPr>
        <w:t xml:space="preserve">hen </w:t>
      </w:r>
      <w:r w:rsidR="00F71C08" w:rsidRPr="00DA3A25">
        <w:rPr>
          <w:rFonts w:cs="Arial"/>
          <w:spacing w:val="4"/>
          <w:sz w:val="20"/>
        </w:rPr>
        <w:t>t</w:t>
      </w:r>
      <w:r w:rsidR="00F71C08" w:rsidRPr="00DA3A25">
        <w:rPr>
          <w:rFonts w:cs="Arial"/>
          <w:sz w:val="20"/>
        </w:rPr>
        <w:t xml:space="preserve">he </w:t>
      </w:r>
      <w:r w:rsidR="00C51541" w:rsidRPr="00DA3A25">
        <w:rPr>
          <w:rFonts w:cs="Arial"/>
          <w:sz w:val="20"/>
        </w:rPr>
        <w:t xml:space="preserve">ellipsis </w:t>
      </w:r>
      <w:r w:rsidR="00F71C08" w:rsidRPr="00DA3A25">
        <w:rPr>
          <w:rFonts w:cs="Arial"/>
          <w:sz w:val="20"/>
        </w:rPr>
        <w:t>has been misapplied and m</w:t>
      </w:r>
      <w:r w:rsidR="00C51541" w:rsidRPr="00DA3A25">
        <w:rPr>
          <w:rFonts w:cs="Arial"/>
          <w:sz w:val="20"/>
        </w:rPr>
        <w:t>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51541" w:rsidRPr="00DA3A25">
        <w:rPr>
          <w:rFonts w:cs="Arial"/>
          <w:sz w:val="20"/>
        </w:rPr>
        <w:t xml:space="preserve">be </w:t>
      </w:r>
      <w:r w:rsidR="00F71C08" w:rsidRPr="00DA3A25">
        <w:rPr>
          <w:rFonts w:cs="Arial"/>
          <w:spacing w:val="2"/>
          <w:sz w:val="20"/>
        </w:rPr>
        <w:t>c</w:t>
      </w:r>
      <w:r w:rsidR="00F71C08" w:rsidRPr="00DA3A25">
        <w:rPr>
          <w:rFonts w:cs="Arial"/>
          <w:sz w:val="20"/>
        </w:rPr>
        <w:t>o</w:t>
      </w:r>
      <w:r w:rsidR="00F71C08" w:rsidRPr="00DA3A25">
        <w:rPr>
          <w:rFonts w:cs="Arial"/>
          <w:spacing w:val="2"/>
          <w:sz w:val="20"/>
        </w:rPr>
        <w:t>rr</w:t>
      </w:r>
      <w:r w:rsidR="00F71C08" w:rsidRPr="00DA3A25">
        <w:rPr>
          <w:rFonts w:cs="Arial"/>
          <w:sz w:val="20"/>
        </w:rPr>
        <w:t>e</w:t>
      </w:r>
      <w:r w:rsidR="00F71C08" w:rsidRPr="00DA3A25">
        <w:rPr>
          <w:rFonts w:cs="Arial"/>
          <w:spacing w:val="2"/>
          <w:sz w:val="20"/>
        </w:rPr>
        <w:t>c</w:t>
      </w:r>
      <w:r w:rsidR="00F71C08" w:rsidRPr="00DA3A25">
        <w:rPr>
          <w:rFonts w:cs="Arial"/>
          <w:spacing w:val="4"/>
          <w:sz w:val="20"/>
        </w:rPr>
        <w:t>t</w:t>
      </w:r>
      <w:r w:rsidR="00F71C08" w:rsidRPr="00DA3A25">
        <w:rPr>
          <w:rFonts w:cs="Arial"/>
          <w:sz w:val="20"/>
        </w:rPr>
        <w:t>ed</w:t>
      </w:r>
      <w:r w:rsidR="00C51541" w:rsidRPr="00DA3A25">
        <w:rPr>
          <w:rFonts w:cs="Arial"/>
          <w:sz w:val="20"/>
        </w:rPr>
        <w:t xml:space="preserve">. </w:t>
      </w:r>
    </w:p>
    <w:p w14:paraId="640AF924" w14:textId="77777777" w:rsidR="00646884" w:rsidRPr="00DA3A25" w:rsidRDefault="0064688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907A33E" w14:textId="485CA5F2" w:rsidR="00DB3845" w:rsidRPr="00DA3A25" w:rsidRDefault="00395EAA" w:rsidP="00D852FE">
      <w:pPr>
        <w:tabs>
          <w:tab w:val="left" w:pos="2498"/>
        </w:tabs>
        <w:spacing w:line="240" w:lineRule="auto"/>
        <w:jc w:val="both"/>
        <w:rPr>
          <w:rFonts w:cs="Arial"/>
          <w:spacing w:val="2"/>
          <w:sz w:val="20"/>
        </w:rPr>
      </w:pPr>
      <w:r w:rsidRPr="00DA3A25">
        <w:rPr>
          <w:rFonts w:cs="Arial"/>
          <w:sz w:val="20"/>
        </w:rPr>
        <w:t>An</w:t>
      </w:r>
      <w:r w:rsidR="00C51541" w:rsidRPr="00DA3A25">
        <w:rPr>
          <w:rFonts w:cs="Arial"/>
          <w:sz w:val="20"/>
        </w:rPr>
        <w:t xml:space="preserve"> ellipsis </w:t>
      </w:r>
      <w:r w:rsidR="00E95871" w:rsidRPr="00DA3A25">
        <w:rPr>
          <w:rFonts w:cs="Arial"/>
          <w:spacing w:val="2"/>
          <w:sz w:val="20"/>
        </w:rPr>
        <w:t>c</w:t>
      </w:r>
      <w:r w:rsidR="00C51541" w:rsidRPr="00DA3A25">
        <w:rPr>
          <w:rFonts w:cs="Arial"/>
          <w:sz w:val="20"/>
        </w:rPr>
        <w:t>an</w:t>
      </w:r>
      <w:r w:rsidR="00452AE4" w:rsidRPr="00DA3A25">
        <w:rPr>
          <w:rFonts w:cs="Arial"/>
          <w:sz w:val="20"/>
        </w:rPr>
        <w:t xml:space="preserve"> be use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D50751" w:rsidRPr="00DA3A25">
        <w:rPr>
          <w:rFonts w:cs="Arial"/>
          <w:sz w:val="20"/>
        </w:rPr>
        <w:t xml:space="preserve">l in </w:t>
      </w:r>
      <w:r w:rsidR="00452AE4" w:rsidRPr="00DA3A25">
        <w:rPr>
          <w:rFonts w:cs="Arial"/>
          <w:sz w:val="20"/>
        </w:rPr>
        <w:t>highligh</w:t>
      </w:r>
      <w:r w:rsidR="00E20650" w:rsidRPr="00DA3A25">
        <w:rPr>
          <w:rFonts w:cs="Arial"/>
          <w:spacing w:val="4"/>
          <w:sz w:val="20"/>
        </w:rPr>
        <w:t>t</w:t>
      </w:r>
      <w:r w:rsidR="00D50751" w:rsidRPr="00DA3A25">
        <w:rPr>
          <w:rFonts w:cs="Arial"/>
          <w:sz w:val="20"/>
        </w:rPr>
        <w:t>ing</w:t>
      </w:r>
      <w:r w:rsidR="00C51541" w:rsidRPr="00DA3A25">
        <w:rPr>
          <w:rFonts w:cs="Arial"/>
          <w:sz w:val="20"/>
        </w:rPr>
        <w:t xml:space="preserve"> key</w:t>
      </w:r>
      <w:r w:rsidR="00452AE4" w:rsidRPr="00DA3A25">
        <w:rPr>
          <w:rFonts w:cs="Arial"/>
          <w:sz w:val="20"/>
        </w:rPr>
        <w:t xml:space="preserve"> poin</w:t>
      </w:r>
      <w:r w:rsidR="00E20650" w:rsidRPr="00DA3A25">
        <w:rPr>
          <w:rFonts w:cs="Arial"/>
          <w:spacing w:val="4"/>
          <w:sz w:val="20"/>
        </w:rPr>
        <w:t>t</w:t>
      </w:r>
      <w:r w:rsidR="00452AE4" w:rsidRPr="00DA3A25">
        <w:rPr>
          <w:rFonts w:cs="Arial"/>
          <w:sz w:val="20"/>
        </w:rPr>
        <w:t>s</w:t>
      </w:r>
      <w:r w:rsidR="00B92F92" w:rsidRPr="00DA3A25">
        <w:rPr>
          <w:rFonts w:cs="Arial"/>
          <w:sz w:val="20"/>
        </w:rPr>
        <w:t>. H</w:t>
      </w:r>
      <w:r w:rsidR="00C51541" w:rsidRPr="00DA3A25">
        <w:rPr>
          <w:rFonts w:cs="Arial"/>
          <w:sz w:val="20"/>
        </w:rPr>
        <w:t>oweve</w:t>
      </w:r>
      <w:r w:rsidR="00F16F15" w:rsidRPr="00DA3A25">
        <w:rPr>
          <w:rFonts w:cs="Arial"/>
          <w:sz w:val="20"/>
        </w:rPr>
        <w:t>r,</w:t>
      </w:r>
      <w:r w:rsidR="00C51541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-2"/>
          <w:sz w:val="20"/>
        </w:rPr>
        <w:t xml:space="preserve">it is </w:t>
      </w:r>
      <w:r w:rsidR="00452AE4" w:rsidRPr="00DA3A25">
        <w:rPr>
          <w:rFonts w:cs="Arial"/>
          <w:sz w:val="20"/>
        </w:rPr>
        <w:t xml:space="preserve">used </w:t>
      </w:r>
      <w:r w:rsidR="00E95871" w:rsidRPr="00DA3A25">
        <w:rPr>
          <w:rFonts w:cs="Arial"/>
          <w:spacing w:val="2"/>
          <w:sz w:val="20"/>
        </w:rPr>
        <w:t>c</w:t>
      </w:r>
      <w:r w:rsidR="00452AE4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452AE4" w:rsidRPr="00DA3A25">
        <w:rPr>
          <w:rFonts w:cs="Arial"/>
          <w:sz w:val="20"/>
        </w:rPr>
        <w:t xml:space="preserve">elessly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42FF6" w:rsidRPr="00DA3A25">
        <w:rPr>
          <w:rFonts w:cs="Arial"/>
          <w:spacing w:val="-2"/>
          <w:sz w:val="20"/>
        </w:rPr>
        <w:t xml:space="preserve">will lead people into </w:t>
      </w:r>
      <w:r w:rsidR="00D50751" w:rsidRPr="00DA3A25">
        <w:rPr>
          <w:rFonts w:cs="Arial"/>
          <w:sz w:val="20"/>
        </w:rPr>
        <w:t>e</w:t>
      </w:r>
      <w:r w:rsidR="00D50751" w:rsidRPr="00DA3A25">
        <w:rPr>
          <w:rFonts w:cs="Arial"/>
          <w:spacing w:val="2"/>
          <w:sz w:val="20"/>
        </w:rPr>
        <w:t>r</w:t>
      </w:r>
      <w:r w:rsidR="002B2A62" w:rsidRPr="00DA3A25">
        <w:rPr>
          <w:rFonts w:cs="Arial"/>
          <w:spacing w:val="2"/>
          <w:sz w:val="20"/>
        </w:rPr>
        <w:t>r</w:t>
      </w:r>
      <w:r w:rsidR="00D50751" w:rsidRPr="00DA3A25">
        <w:rPr>
          <w:rFonts w:cs="Arial"/>
          <w:sz w:val="20"/>
        </w:rPr>
        <w:t>o</w:t>
      </w:r>
      <w:r w:rsidR="00F16F15" w:rsidRPr="00DA3A25">
        <w:rPr>
          <w:rFonts w:cs="Arial"/>
          <w:sz w:val="20"/>
        </w:rPr>
        <w:t>r</w:t>
      </w:r>
      <w:r w:rsidR="001249DB" w:rsidRPr="00DA3A25">
        <w:rPr>
          <w:rFonts w:cs="Arial"/>
          <w:sz w:val="20"/>
        </w:rPr>
        <w:t xml:space="preserve"> and </w:t>
      </w:r>
      <w:r w:rsidR="00452AE4" w:rsidRPr="00DA3A25">
        <w:rPr>
          <w:rFonts w:cs="Arial"/>
          <w:sz w:val="20"/>
        </w:rPr>
        <w:t>2 Pe</w:t>
      </w:r>
      <w:r w:rsidR="00E20650" w:rsidRPr="00DA3A25">
        <w:rPr>
          <w:rFonts w:cs="Arial"/>
          <w:spacing w:val="4"/>
          <w:sz w:val="20"/>
        </w:rPr>
        <w:t>t</w:t>
      </w:r>
      <w:r w:rsidR="00452AE4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9C0EAB" w:rsidRPr="00DA3A25">
        <w:rPr>
          <w:rFonts w:cs="Arial"/>
          <w:sz w:val="20"/>
        </w:rPr>
        <w:fldChar w:fldCharType="begin"/>
      </w:r>
      <w:r w:rsidR="009C0EAB" w:rsidRPr="00DA3A25">
        <w:rPr>
          <w:sz w:val="20"/>
        </w:rPr>
        <w:instrText xml:space="preserve"> XE "</w:instrText>
      </w:r>
      <w:r w:rsidR="009C0EAB" w:rsidRPr="00DA3A25">
        <w:rPr>
          <w:rFonts w:cs="Arial"/>
          <w:sz w:val="20"/>
        </w:rPr>
        <w:instrText>Peter</w:instrText>
      </w:r>
      <w:r w:rsidR="009C0EAB" w:rsidRPr="00DA3A25">
        <w:rPr>
          <w:sz w:val="20"/>
        </w:rPr>
        <w:instrText xml:space="preserve">" </w:instrText>
      </w:r>
      <w:r w:rsidR="009C0EAB" w:rsidRPr="00DA3A25">
        <w:rPr>
          <w:rFonts w:cs="Arial"/>
          <w:sz w:val="20"/>
        </w:rPr>
        <w:fldChar w:fldCharType="end"/>
      </w:r>
      <w:r w:rsidR="00452AE4" w:rsidRPr="00DA3A25">
        <w:rPr>
          <w:rFonts w:cs="Arial"/>
          <w:sz w:val="20"/>
        </w:rPr>
        <w:t xml:space="preserve"> 3:9</w:t>
      </w:r>
      <w:r w:rsidR="001249DB" w:rsidRPr="00DA3A25">
        <w:rPr>
          <w:rFonts w:cs="Arial"/>
          <w:sz w:val="20"/>
        </w:rPr>
        <w:t xml:space="preserve"> is a p</w:t>
      </w:r>
      <w:r w:rsidR="001249DB" w:rsidRPr="00DA3A25">
        <w:rPr>
          <w:rFonts w:cs="Arial"/>
          <w:spacing w:val="2"/>
          <w:sz w:val="20"/>
        </w:rPr>
        <w:t>r</w:t>
      </w:r>
      <w:r w:rsidR="001249DB" w:rsidRPr="00DA3A25">
        <w:rPr>
          <w:rFonts w:cs="Arial"/>
          <w:sz w:val="20"/>
        </w:rPr>
        <w:t>ime example o</w:t>
      </w:r>
      <w:r w:rsidR="001249DB" w:rsidRPr="00DA3A25">
        <w:rPr>
          <w:rFonts w:cs="Arial"/>
          <w:spacing w:val="-2"/>
          <w:sz w:val="20"/>
        </w:rPr>
        <w:t xml:space="preserve">f </w:t>
      </w:r>
      <w:r w:rsidR="001249DB" w:rsidRPr="00DA3A25">
        <w:rPr>
          <w:rFonts w:cs="Arial"/>
          <w:spacing w:val="4"/>
          <w:sz w:val="20"/>
        </w:rPr>
        <w:t>t</w:t>
      </w:r>
      <w:r w:rsidR="001249DB" w:rsidRPr="00DA3A25">
        <w:rPr>
          <w:rFonts w:cs="Arial"/>
          <w:sz w:val="20"/>
        </w:rPr>
        <w:t>his</w:t>
      </w:r>
      <w:r w:rsidR="00452AE4" w:rsidRPr="00DA3A25">
        <w:rPr>
          <w:rFonts w:cs="Arial"/>
          <w:sz w:val="20"/>
        </w:rPr>
        <w:t>.</w:t>
      </w:r>
      <w:r w:rsidR="00DB3845" w:rsidRPr="00DA3A25">
        <w:rPr>
          <w:rFonts w:cs="Arial"/>
          <w:sz w:val="20"/>
        </w:rPr>
        <w:t xml:space="preserve"> </w:t>
      </w:r>
      <w:r w:rsidR="00DB3845" w:rsidRPr="00DA3A25">
        <w:rPr>
          <w:rFonts w:cs="Arial"/>
          <w:spacing w:val="2"/>
          <w:sz w:val="20"/>
        </w:rPr>
        <w:t>Compare the</w:t>
      </w:r>
      <w:r w:rsidR="00342FF6" w:rsidRPr="00DA3A25">
        <w:rPr>
          <w:rFonts w:cs="Arial"/>
          <w:spacing w:val="2"/>
          <w:sz w:val="20"/>
        </w:rPr>
        <w:t xml:space="preserve"> following</w:t>
      </w:r>
      <w:r w:rsidR="00DB3845" w:rsidRPr="00DA3A25">
        <w:rPr>
          <w:rFonts w:cs="Arial"/>
          <w:spacing w:val="2"/>
          <w:sz w:val="20"/>
        </w:rPr>
        <w:t xml:space="preserve"> </w:t>
      </w:r>
      <w:r w:rsidR="00DB3845" w:rsidRPr="00DA3A25">
        <w:rPr>
          <w:rFonts w:cs="Arial"/>
          <w:spacing w:val="4"/>
          <w:sz w:val="20"/>
        </w:rPr>
        <w:t>t</w:t>
      </w:r>
      <w:r w:rsidR="00DB3845" w:rsidRPr="00DA3A25">
        <w:rPr>
          <w:rFonts w:cs="Arial"/>
          <w:sz w:val="20"/>
        </w:rPr>
        <w:t>wo quo</w:t>
      </w:r>
      <w:r w:rsidR="00DB3845" w:rsidRPr="00DA3A25">
        <w:rPr>
          <w:rFonts w:cs="Arial"/>
          <w:spacing w:val="2"/>
          <w:sz w:val="20"/>
        </w:rPr>
        <w:t xml:space="preserve">tes: </w:t>
      </w:r>
    </w:p>
    <w:p w14:paraId="314FC1EB" w14:textId="059CDB36" w:rsidR="00342FF6" w:rsidRPr="00DA3A25" w:rsidRDefault="00342FF6">
      <w:pPr>
        <w:rPr>
          <w:rFonts w:cs="Arial"/>
          <w:sz w:val="20"/>
        </w:rPr>
      </w:pPr>
    </w:p>
    <w:p w14:paraId="5BCF1AA7" w14:textId="1FD52F8E" w:rsidR="00DB3845" w:rsidRPr="00DA3A25" w:rsidRDefault="00DB3845" w:rsidP="00D852FE">
      <w:pPr>
        <w:pStyle w:val="BodyText3"/>
        <w:numPr>
          <w:ilvl w:val="0"/>
          <w:numId w:val="42"/>
        </w:numPr>
        <w:spacing w:line="240" w:lineRule="auto"/>
        <w:ind w:left="605" w:right="245"/>
        <w:rPr>
          <w:rFonts w:cs="Arial"/>
          <w:i w:val="0"/>
          <w:sz w:val="20"/>
          <w:u w:val="none"/>
        </w:rPr>
      </w:pPr>
      <w:r w:rsidRPr="00DA3A25">
        <w:rPr>
          <w:rFonts w:cs="Arial"/>
          <w:i w:val="0"/>
          <w:sz w:val="20"/>
          <w:u w:val="none"/>
        </w:rPr>
        <w:t>"T</w:t>
      </w:r>
      <w:r w:rsidRPr="00DA3A25">
        <w:rPr>
          <w:rFonts w:cs="Arial"/>
          <w:i w:val="0"/>
          <w:iCs/>
          <w:sz w:val="20"/>
          <w:u w:val="none"/>
        </w:rPr>
        <w:t>he Lo</w:t>
      </w:r>
      <w:r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Pr="00DA3A25">
        <w:rPr>
          <w:rFonts w:cs="Arial"/>
          <w:i w:val="0"/>
          <w:iCs/>
          <w:sz w:val="20"/>
          <w:u w:val="none"/>
        </w:rPr>
        <w:t>d</w:t>
      </w:r>
      <w:r w:rsidRPr="00DA3A25">
        <w:rPr>
          <w:rFonts w:cs="Arial"/>
          <w:i w:val="0"/>
          <w:iCs/>
          <w:sz w:val="20"/>
          <w:u w:val="none"/>
        </w:rPr>
        <w:fldChar w:fldCharType="begin"/>
      </w:r>
      <w:r w:rsidRPr="00DA3A25">
        <w:rPr>
          <w:i w:val="0"/>
          <w:iCs/>
          <w:sz w:val="20"/>
          <w:u w:val="none"/>
        </w:rPr>
        <w:instrText xml:space="preserve"> XE "</w:instrText>
      </w:r>
      <w:r w:rsidRPr="00DA3A25">
        <w:rPr>
          <w:rFonts w:cs="Arial"/>
          <w:i w:val="0"/>
          <w:iCs/>
          <w:sz w:val="20"/>
          <w:u w:val="none"/>
        </w:rPr>
        <w:instrText>Lord, the</w:instrText>
      </w:r>
      <w:r w:rsidRPr="00DA3A25">
        <w:rPr>
          <w:i w:val="0"/>
          <w:iCs/>
          <w:sz w:val="20"/>
          <w:u w:val="none"/>
        </w:rPr>
        <w:instrText xml:space="preserve">" </w:instrText>
      </w:r>
      <w:r w:rsidRPr="00DA3A25">
        <w:rPr>
          <w:rFonts w:cs="Arial"/>
          <w:i w:val="0"/>
          <w:iCs/>
          <w:sz w:val="20"/>
          <w:u w:val="none"/>
        </w:rPr>
        <w:fldChar w:fldCharType="end"/>
      </w:r>
      <w:r w:rsidRPr="00DA3A25">
        <w:rPr>
          <w:rFonts w:cs="Arial"/>
          <w:i w:val="0"/>
          <w:iCs/>
          <w:sz w:val="20"/>
          <w:u w:val="none"/>
        </w:rPr>
        <w:t xml:space="preserve"> is… no</w:t>
      </w:r>
      <w:r w:rsidRPr="00DA3A25">
        <w:rPr>
          <w:rFonts w:cs="Arial"/>
          <w:i w:val="0"/>
          <w:iCs/>
          <w:spacing w:val="-2"/>
          <w:sz w:val="20"/>
          <w:u w:val="none"/>
        </w:rPr>
        <w:t xml:space="preserve">t </w:t>
      </w:r>
      <w:r w:rsidRPr="00DA3A25">
        <w:rPr>
          <w:rFonts w:cs="Arial"/>
          <w:i w:val="0"/>
          <w:iCs/>
          <w:sz w:val="20"/>
          <w:u w:val="none"/>
        </w:rPr>
        <w:t xml:space="preserve">willing </w:t>
      </w:r>
      <w:r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>ha</w:t>
      </w:r>
      <w:r w:rsidRPr="00DA3A25">
        <w:rPr>
          <w:rFonts w:cs="Arial"/>
          <w:i w:val="0"/>
          <w:iCs/>
          <w:spacing w:val="-2"/>
          <w:sz w:val="20"/>
          <w:u w:val="none"/>
        </w:rPr>
        <w:t xml:space="preserve">t </w:t>
      </w:r>
      <w:r w:rsidRPr="00DA3A25">
        <w:rPr>
          <w:rFonts w:cs="Arial"/>
          <w:i w:val="0"/>
          <w:iCs/>
          <w:sz w:val="20"/>
          <w:u w:val="none"/>
        </w:rPr>
        <w:t>any should</w:t>
      </w:r>
      <w:r w:rsidRPr="00DA3A25">
        <w:rPr>
          <w:rFonts w:cs="Arial"/>
          <w:i w:val="0"/>
          <w:iCs/>
          <w:sz w:val="20"/>
          <w:u w:val="none"/>
        </w:rPr>
        <w:fldChar w:fldCharType="begin"/>
      </w:r>
      <w:r w:rsidRPr="00DA3A25">
        <w:rPr>
          <w:i w:val="0"/>
          <w:iCs/>
          <w:sz w:val="20"/>
          <w:u w:val="none"/>
        </w:rPr>
        <w:instrText xml:space="preserve"> XE "</w:instrText>
      </w:r>
      <w:r w:rsidRPr="00DA3A25">
        <w:rPr>
          <w:rFonts w:cs="Arial"/>
          <w:i w:val="0"/>
          <w:iCs/>
          <w:sz w:val="20"/>
          <w:u w:val="none"/>
        </w:rPr>
        <w:instrText>Lord, the:</w:instrText>
      </w:r>
      <w:r w:rsidRPr="00DA3A25">
        <w:rPr>
          <w:i w:val="0"/>
          <w:iCs/>
          <w:sz w:val="20"/>
          <w:u w:val="none"/>
        </w:rPr>
        <w:instrText xml:space="preserve">not willing," </w:instrText>
      </w:r>
      <w:r w:rsidRPr="00DA3A25">
        <w:rPr>
          <w:rFonts w:cs="Arial"/>
          <w:i w:val="0"/>
          <w:iCs/>
          <w:sz w:val="20"/>
          <w:u w:val="none"/>
        </w:rPr>
        <w:fldChar w:fldCharType="end"/>
      </w:r>
      <w:r w:rsidRPr="00DA3A25">
        <w:rPr>
          <w:rFonts w:cs="Arial"/>
          <w:i w:val="0"/>
          <w:iCs/>
          <w:sz w:val="20"/>
          <w:u w:val="none"/>
        </w:rPr>
        <w:t xml:space="preserve"> pe</w:t>
      </w:r>
      <w:r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Pr="00DA3A25">
        <w:rPr>
          <w:rFonts w:cs="Arial"/>
          <w:i w:val="0"/>
          <w:iCs/>
          <w:sz w:val="20"/>
          <w:u w:val="none"/>
        </w:rPr>
        <w:t>ish</w:t>
      </w:r>
      <w:r w:rsidRPr="00DA3A25">
        <w:rPr>
          <w:rFonts w:cs="Arial"/>
          <w:i w:val="0"/>
          <w:sz w:val="20"/>
          <w:u w:val="none"/>
        </w:rPr>
        <w:t>."</w:t>
      </w:r>
    </w:p>
    <w:p w14:paraId="508E0E49" w14:textId="0F320FE5" w:rsidR="00DB3845" w:rsidRPr="00DA3A25" w:rsidRDefault="00DB3845" w:rsidP="00D852FE">
      <w:pPr>
        <w:pStyle w:val="BodyText3"/>
        <w:numPr>
          <w:ilvl w:val="0"/>
          <w:numId w:val="42"/>
        </w:numPr>
        <w:spacing w:line="240" w:lineRule="auto"/>
        <w:ind w:left="605" w:right="245"/>
        <w:rPr>
          <w:rFonts w:cs="Arial"/>
          <w:i w:val="0"/>
          <w:sz w:val="20"/>
          <w:u w:val="none"/>
        </w:rPr>
      </w:pPr>
      <w:r w:rsidRPr="00DA3A25">
        <w:rPr>
          <w:rFonts w:cs="Arial"/>
          <w:i w:val="0"/>
          <w:iCs/>
          <w:sz w:val="20"/>
          <w:u w:val="none"/>
        </w:rPr>
        <w:t>"The Lo</w:t>
      </w:r>
      <w:r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Pr="00DA3A25">
        <w:rPr>
          <w:rFonts w:cs="Arial"/>
          <w:i w:val="0"/>
          <w:iCs/>
          <w:sz w:val="20"/>
          <w:u w:val="none"/>
        </w:rPr>
        <w:t>d is</w:t>
      </w:r>
      <w:r w:rsidRPr="00DA3A25">
        <w:rPr>
          <w:rFonts w:cs="Arial"/>
          <w:i w:val="0"/>
          <w:iCs/>
          <w:sz w:val="20"/>
          <w:u w:val="none"/>
        </w:rPr>
        <w:fldChar w:fldCharType="begin"/>
      </w:r>
      <w:r w:rsidRPr="00DA3A25">
        <w:rPr>
          <w:i w:val="0"/>
          <w:iCs/>
          <w:sz w:val="20"/>
          <w:u w:val="none"/>
        </w:rPr>
        <w:instrText xml:space="preserve"> XE "</w:instrText>
      </w:r>
      <w:r w:rsidRPr="00DA3A25">
        <w:rPr>
          <w:rFonts w:cs="Arial"/>
          <w:i w:val="0"/>
          <w:iCs/>
          <w:sz w:val="20"/>
          <w:u w:val="none"/>
        </w:rPr>
        <w:instrText>Lord, the</w:instrText>
      </w:r>
      <w:r w:rsidRPr="00DA3A25">
        <w:rPr>
          <w:i w:val="0"/>
          <w:iCs/>
          <w:sz w:val="20"/>
          <w:u w:val="none"/>
        </w:rPr>
        <w:instrText xml:space="preserve">" </w:instrText>
      </w:r>
      <w:r w:rsidRPr="00DA3A25">
        <w:rPr>
          <w:rFonts w:cs="Arial"/>
          <w:i w:val="0"/>
          <w:iCs/>
          <w:sz w:val="20"/>
          <w:u w:val="none"/>
        </w:rPr>
        <w:fldChar w:fldCharType="end"/>
      </w:r>
      <w:r w:rsidRPr="00DA3A25">
        <w:rPr>
          <w:rFonts w:cs="Arial"/>
          <w:i w:val="0"/>
          <w:iCs/>
          <w:sz w:val="20"/>
          <w:u w:val="none"/>
        </w:rPr>
        <w:t>… longsu</w:t>
      </w:r>
      <w:r w:rsidRPr="00DA3A25">
        <w:rPr>
          <w:rFonts w:cs="Arial"/>
          <w:i w:val="0"/>
          <w:iCs/>
          <w:spacing w:val="6"/>
          <w:sz w:val="20"/>
          <w:u w:val="none"/>
        </w:rPr>
        <w:t>f</w:t>
      </w:r>
      <w:r w:rsidRPr="00DA3A25">
        <w:rPr>
          <w:rFonts w:cs="Arial"/>
          <w:i w:val="0"/>
          <w:iCs/>
          <w:spacing w:val="2"/>
          <w:sz w:val="20"/>
          <w:u w:val="none"/>
        </w:rPr>
        <w:t>f</w:t>
      </w:r>
      <w:r w:rsidRPr="00DA3A25">
        <w:rPr>
          <w:rFonts w:cs="Arial"/>
          <w:i w:val="0"/>
          <w:iCs/>
          <w:sz w:val="20"/>
          <w:u w:val="none"/>
        </w:rPr>
        <w:t>e</w:t>
      </w:r>
      <w:r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Pr="00DA3A25">
        <w:rPr>
          <w:rFonts w:cs="Arial"/>
          <w:i w:val="0"/>
          <w:iCs/>
          <w:sz w:val="20"/>
          <w:u w:val="none"/>
        </w:rPr>
        <w:t xml:space="preserve">ing </w:t>
      </w:r>
      <w:r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>o us-wa</w:t>
      </w:r>
      <w:r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Pr="00DA3A25">
        <w:rPr>
          <w:rFonts w:cs="Arial"/>
          <w:i w:val="0"/>
          <w:iCs/>
          <w:sz w:val="20"/>
          <w:u w:val="none"/>
        </w:rPr>
        <w:t>d, no</w:t>
      </w:r>
      <w:r w:rsidRPr="00DA3A25">
        <w:rPr>
          <w:rFonts w:cs="Arial"/>
          <w:i w:val="0"/>
          <w:iCs/>
          <w:spacing w:val="-2"/>
          <w:sz w:val="20"/>
          <w:u w:val="none"/>
        </w:rPr>
        <w:t xml:space="preserve">t </w:t>
      </w:r>
      <w:r w:rsidRPr="00DA3A25">
        <w:rPr>
          <w:rFonts w:cs="Arial"/>
          <w:i w:val="0"/>
          <w:iCs/>
          <w:sz w:val="20"/>
          <w:u w:val="none"/>
        </w:rPr>
        <w:t xml:space="preserve">willing </w:t>
      </w:r>
      <w:r w:rsidRPr="00DA3A25">
        <w:rPr>
          <w:rFonts w:cs="Arial"/>
          <w:i w:val="0"/>
          <w:iCs/>
          <w:spacing w:val="4"/>
          <w:sz w:val="20"/>
          <w:u w:val="none"/>
        </w:rPr>
        <w:t>t</w:t>
      </w:r>
      <w:r w:rsidRPr="00DA3A25">
        <w:rPr>
          <w:rFonts w:cs="Arial"/>
          <w:i w:val="0"/>
          <w:iCs/>
          <w:sz w:val="20"/>
          <w:u w:val="none"/>
        </w:rPr>
        <w:t>ha</w:t>
      </w:r>
      <w:r w:rsidRPr="00DA3A25">
        <w:rPr>
          <w:rFonts w:cs="Arial"/>
          <w:i w:val="0"/>
          <w:iCs/>
          <w:spacing w:val="-2"/>
          <w:sz w:val="20"/>
          <w:u w:val="none"/>
        </w:rPr>
        <w:t xml:space="preserve">t </w:t>
      </w:r>
      <w:r w:rsidRPr="00DA3A25">
        <w:rPr>
          <w:rFonts w:cs="Arial"/>
          <w:i w:val="0"/>
          <w:iCs/>
          <w:sz w:val="20"/>
          <w:u w:val="none"/>
        </w:rPr>
        <w:t>any should</w:t>
      </w:r>
      <w:r w:rsidRPr="00DA3A25">
        <w:rPr>
          <w:rFonts w:cs="Arial"/>
          <w:i w:val="0"/>
          <w:iCs/>
          <w:sz w:val="20"/>
          <w:u w:val="none"/>
        </w:rPr>
        <w:fldChar w:fldCharType="begin"/>
      </w:r>
      <w:r w:rsidRPr="00DA3A25">
        <w:rPr>
          <w:i w:val="0"/>
          <w:iCs/>
          <w:sz w:val="20"/>
          <w:u w:val="none"/>
        </w:rPr>
        <w:instrText xml:space="preserve"> XE "</w:instrText>
      </w:r>
      <w:r w:rsidRPr="00DA3A25">
        <w:rPr>
          <w:rFonts w:cs="Arial"/>
          <w:i w:val="0"/>
          <w:iCs/>
          <w:sz w:val="20"/>
          <w:u w:val="none"/>
        </w:rPr>
        <w:instrText>Lord, the:</w:instrText>
      </w:r>
      <w:r w:rsidRPr="00DA3A25">
        <w:rPr>
          <w:i w:val="0"/>
          <w:iCs/>
          <w:sz w:val="20"/>
          <w:u w:val="none"/>
        </w:rPr>
        <w:instrText xml:space="preserve">not willing," </w:instrText>
      </w:r>
      <w:r w:rsidRPr="00DA3A25">
        <w:rPr>
          <w:rFonts w:cs="Arial"/>
          <w:i w:val="0"/>
          <w:iCs/>
          <w:sz w:val="20"/>
          <w:u w:val="none"/>
        </w:rPr>
        <w:fldChar w:fldCharType="end"/>
      </w:r>
      <w:r w:rsidRPr="00DA3A25">
        <w:rPr>
          <w:rFonts w:cs="Arial"/>
          <w:i w:val="0"/>
          <w:iCs/>
          <w:sz w:val="20"/>
          <w:u w:val="none"/>
        </w:rPr>
        <w:t xml:space="preserve"> pe</w:t>
      </w:r>
      <w:r w:rsidRPr="00DA3A25">
        <w:rPr>
          <w:rFonts w:cs="Arial"/>
          <w:i w:val="0"/>
          <w:iCs/>
          <w:spacing w:val="2"/>
          <w:sz w:val="20"/>
          <w:u w:val="none"/>
        </w:rPr>
        <w:t>r</w:t>
      </w:r>
      <w:r w:rsidRPr="00DA3A25">
        <w:rPr>
          <w:rFonts w:cs="Arial"/>
          <w:i w:val="0"/>
          <w:iCs/>
          <w:sz w:val="20"/>
          <w:u w:val="none"/>
        </w:rPr>
        <w:t>ish.</w:t>
      </w:r>
      <w:r w:rsidRPr="00DA3A25">
        <w:rPr>
          <w:rFonts w:cs="Arial"/>
          <w:i w:val="0"/>
          <w:iCs/>
          <w:sz w:val="20"/>
          <w:u w:val="none"/>
        </w:rPr>
        <w:fldChar w:fldCharType="begin"/>
      </w:r>
      <w:r w:rsidRPr="00DA3A25">
        <w:rPr>
          <w:i w:val="0"/>
          <w:iCs/>
          <w:sz w:val="20"/>
          <w:u w:val="none"/>
        </w:rPr>
        <w:instrText xml:space="preserve"> XE "</w:instrText>
      </w:r>
      <w:r w:rsidRPr="00DA3A25">
        <w:rPr>
          <w:rFonts w:cs="Arial"/>
          <w:i w:val="0"/>
          <w:iCs/>
          <w:sz w:val="20"/>
          <w:u w:val="none"/>
        </w:rPr>
        <w:instrText>Repentance</w:instrText>
      </w:r>
      <w:r w:rsidRPr="00DA3A25">
        <w:rPr>
          <w:i w:val="0"/>
          <w:iCs/>
          <w:sz w:val="20"/>
          <w:u w:val="none"/>
        </w:rPr>
        <w:instrText xml:space="preserve">" </w:instrText>
      </w:r>
      <w:r w:rsidRPr="00DA3A25">
        <w:rPr>
          <w:rFonts w:cs="Arial"/>
          <w:i w:val="0"/>
          <w:iCs/>
          <w:sz w:val="20"/>
          <w:u w:val="none"/>
        </w:rPr>
        <w:fldChar w:fldCharType="end"/>
      </w:r>
      <w:r w:rsidRPr="00DA3A25">
        <w:rPr>
          <w:rFonts w:cs="Arial"/>
          <w:i w:val="0"/>
          <w:iCs/>
          <w:sz w:val="20"/>
          <w:u w:val="none"/>
        </w:rPr>
        <w:t>"</w:t>
      </w:r>
    </w:p>
    <w:p w14:paraId="79447F63" w14:textId="63DCCD60" w:rsidR="00452AE4" w:rsidRPr="00DA3A25" w:rsidRDefault="00452AE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2D67F92" w14:textId="198460C7" w:rsidR="00C564A7" w:rsidRPr="00DA3A25" w:rsidRDefault="009A032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m A</w:t>
      </w:r>
      <w:r w:rsidR="00CF2337" w:rsidRPr="00DA3A25">
        <w:rPr>
          <w:rFonts w:cs="Arial"/>
          <w:sz w:val="20"/>
        </w:rPr>
        <w:t xml:space="preserve"> </w:t>
      </w:r>
      <w:r w:rsidR="008965A1" w:rsidRPr="00DA3A25">
        <w:rPr>
          <w:rFonts w:cs="Arial"/>
          <w:sz w:val="20"/>
        </w:rPr>
        <w:t>dis</w:t>
      </w:r>
      <w:r w:rsidR="00A46647" w:rsidRPr="00DA3A25">
        <w:rPr>
          <w:rFonts w:cs="Arial"/>
          <w:spacing w:val="2"/>
          <w:sz w:val="20"/>
        </w:rPr>
        <w:t>t</w:t>
      </w:r>
      <w:r w:rsidR="008965A1" w:rsidRPr="00DA3A25">
        <w:rPr>
          <w:rFonts w:cs="Arial"/>
          <w:sz w:val="20"/>
        </w:rPr>
        <w:t>o</w:t>
      </w:r>
      <w:r w:rsidR="008965A1" w:rsidRPr="00DA3A25">
        <w:rPr>
          <w:rFonts w:cs="Arial"/>
          <w:spacing w:val="4"/>
          <w:sz w:val="20"/>
        </w:rPr>
        <w:t>r</w:t>
      </w:r>
      <w:r w:rsidR="00A46647" w:rsidRPr="00DA3A25">
        <w:rPr>
          <w:rFonts w:cs="Arial"/>
          <w:spacing w:val="2"/>
          <w:sz w:val="20"/>
        </w:rPr>
        <w:t>t</w:t>
      </w:r>
      <w:r w:rsidR="008965A1" w:rsidRPr="00DA3A25">
        <w:rPr>
          <w:rFonts w:cs="Arial"/>
          <w:sz w:val="20"/>
        </w:rPr>
        <w:t xml:space="preserve">s </w:t>
      </w:r>
      <w:r w:rsidR="00F94267" w:rsidRPr="00DA3A25">
        <w:rPr>
          <w:rFonts w:cs="Arial"/>
          <w:sz w:val="20"/>
        </w:rPr>
        <w:t>s</w:t>
      </w:r>
      <w:r w:rsidR="00F94267" w:rsidRPr="00DA3A25">
        <w:rPr>
          <w:rFonts w:cs="Arial"/>
          <w:spacing w:val="2"/>
          <w:sz w:val="20"/>
        </w:rPr>
        <w:t>cr</w:t>
      </w:r>
      <w:r w:rsidR="00F94267" w:rsidRPr="00DA3A25">
        <w:rPr>
          <w:rFonts w:cs="Arial"/>
          <w:sz w:val="20"/>
        </w:rPr>
        <w:t>ip</w:t>
      </w:r>
      <w:r w:rsidR="00F94267" w:rsidRPr="00DA3A25">
        <w:rPr>
          <w:rFonts w:cs="Arial"/>
          <w:spacing w:val="2"/>
          <w:sz w:val="20"/>
        </w:rPr>
        <w:t>t</w:t>
      </w:r>
      <w:r w:rsidR="00F94267" w:rsidRPr="00DA3A25">
        <w:rPr>
          <w:rFonts w:cs="Arial"/>
          <w:sz w:val="20"/>
        </w:rPr>
        <w:t>u</w:t>
      </w:r>
      <w:r w:rsidR="00F94267" w:rsidRPr="00DA3A25">
        <w:rPr>
          <w:rFonts w:cs="Arial"/>
          <w:spacing w:val="2"/>
          <w:sz w:val="20"/>
        </w:rPr>
        <w:t>r</w:t>
      </w:r>
      <w:r w:rsidR="00F94267" w:rsidRPr="00DA3A25">
        <w:rPr>
          <w:rFonts w:cs="Arial"/>
          <w:sz w:val="20"/>
        </w:rPr>
        <w:t>e</w:t>
      </w:r>
      <w:r w:rsidR="00E95CE1" w:rsidRPr="00DA3A25">
        <w:rPr>
          <w:rFonts w:cs="Arial"/>
          <w:sz w:val="20"/>
        </w:rPr>
        <w:t xml:space="preserve"> </w:t>
      </w:r>
      <w:r w:rsidR="00E455F1" w:rsidRPr="00DA3A25">
        <w:rPr>
          <w:rFonts w:cs="Arial"/>
          <w:sz w:val="20"/>
        </w:rPr>
        <w:t xml:space="preserve">by </w:t>
      </w:r>
      <w:r w:rsidR="00747584" w:rsidRPr="00DA3A25">
        <w:rPr>
          <w:rFonts w:cs="Arial"/>
          <w:sz w:val="20"/>
        </w:rPr>
        <w:t>dele</w:t>
      </w:r>
      <w:r w:rsidR="00A46647" w:rsidRPr="00DA3A25">
        <w:rPr>
          <w:rFonts w:cs="Arial"/>
          <w:spacing w:val="2"/>
          <w:sz w:val="20"/>
        </w:rPr>
        <w:t>t</w:t>
      </w:r>
      <w:r w:rsidR="00747584" w:rsidRPr="00DA3A25">
        <w:rPr>
          <w:rFonts w:cs="Arial"/>
          <w:sz w:val="20"/>
        </w:rPr>
        <w:t xml:space="preserve">ing </w:t>
      </w:r>
      <w:r w:rsidR="00A46647" w:rsidRPr="00DA3A25">
        <w:rPr>
          <w:rFonts w:cs="Arial"/>
          <w:spacing w:val="2"/>
          <w:sz w:val="20"/>
        </w:rPr>
        <w:t>t</w:t>
      </w:r>
      <w:r w:rsidR="00356631" w:rsidRPr="00DA3A25">
        <w:rPr>
          <w:rFonts w:cs="Arial"/>
          <w:sz w:val="20"/>
        </w:rPr>
        <w:t xml:space="preserve">he </w:t>
      </w:r>
      <w:r w:rsidR="00C00166" w:rsidRPr="00DA3A25">
        <w:rPr>
          <w:rFonts w:cs="Arial"/>
          <w:spacing w:val="2"/>
          <w:sz w:val="20"/>
        </w:rPr>
        <w:t>c</w:t>
      </w:r>
      <w:r w:rsidR="00AB5BD9" w:rsidRPr="00DA3A25">
        <w:rPr>
          <w:rFonts w:cs="Arial"/>
          <w:sz w:val="20"/>
        </w:rPr>
        <w:t>on</w:t>
      </w:r>
      <w:r w:rsidR="00A46647" w:rsidRPr="00DA3A25">
        <w:rPr>
          <w:rFonts w:cs="Arial"/>
          <w:spacing w:val="2"/>
          <w:sz w:val="20"/>
        </w:rPr>
        <w:t>t</w:t>
      </w:r>
      <w:r w:rsidR="00AB5BD9" w:rsidRPr="00DA3A25">
        <w:rPr>
          <w:rFonts w:cs="Arial"/>
          <w:sz w:val="20"/>
        </w:rPr>
        <w:t>ext</w:t>
      </w:r>
      <w:r w:rsidR="00356631" w:rsidRPr="00DA3A25">
        <w:rPr>
          <w:rFonts w:cs="Arial"/>
          <w:sz w:val="20"/>
        </w:rPr>
        <w:t xml:space="preserve"> </w:t>
      </w:r>
      <w:r w:rsidR="00AB5BD9" w:rsidRPr="00DA3A25">
        <w:rPr>
          <w:rFonts w:cs="Arial"/>
          <w:sz w:val="20"/>
        </w:rPr>
        <w:t>of</w:t>
      </w:r>
      <w:r w:rsidR="00E95CE1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E95CE1" w:rsidRPr="00DA3A25">
        <w:rPr>
          <w:rFonts w:cs="Arial"/>
          <w:sz w:val="20"/>
        </w:rPr>
        <w:t>he</w:t>
      </w:r>
      <w:r w:rsidR="00CF2337" w:rsidRPr="00DA3A25">
        <w:rPr>
          <w:rFonts w:cs="Arial"/>
          <w:sz w:val="20"/>
        </w:rPr>
        <w:t xml:space="preserve"> word </w:t>
      </w:r>
      <w:r w:rsidR="00E95CE1" w:rsidRPr="00DA3A25">
        <w:rPr>
          <w:rFonts w:cs="Arial"/>
          <w:sz w:val="20"/>
        </w:rPr>
        <w:t>"</w:t>
      </w:r>
      <w:r w:rsidR="00CF2337" w:rsidRPr="00DA3A25">
        <w:rPr>
          <w:rFonts w:cs="Arial"/>
          <w:sz w:val="20"/>
        </w:rPr>
        <w:t>any</w:t>
      </w:r>
      <w:r w:rsidR="006D6D0E" w:rsidRPr="00DA3A25">
        <w:rPr>
          <w:rFonts w:cs="Arial"/>
          <w:sz w:val="20"/>
        </w:rPr>
        <w:t>.</w:t>
      </w:r>
      <w:r w:rsidR="00E95CE1" w:rsidRPr="00DA3A25">
        <w:rPr>
          <w:rFonts w:cs="Arial"/>
          <w:sz w:val="20"/>
        </w:rPr>
        <w:t>"</w:t>
      </w:r>
      <w:r w:rsidR="006D6D0E" w:rsidRPr="00DA3A25">
        <w:rPr>
          <w:rFonts w:cs="Arial"/>
          <w:sz w:val="20"/>
        </w:rPr>
        <w:t xml:space="preserve"> This</w:t>
      </w:r>
      <w:r w:rsidR="000A4B03" w:rsidRPr="00DA3A25">
        <w:rPr>
          <w:rFonts w:cs="Arial"/>
          <w:sz w:val="20"/>
        </w:rPr>
        <w:t xml:space="preserve"> </w:t>
      </w:r>
      <w:r w:rsidR="00E95CE1" w:rsidRPr="00DA3A25">
        <w:rPr>
          <w:rFonts w:cs="Arial"/>
          <w:sz w:val="20"/>
        </w:rPr>
        <w:t>implies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52AE4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452AE4" w:rsidRPr="00DA3A25">
        <w:rPr>
          <w:rFonts w:cs="Arial"/>
          <w:sz w:val="20"/>
        </w:rPr>
        <w:t xml:space="preserve">d </w:t>
      </w:r>
      <w:r w:rsidR="00347532" w:rsidRPr="00DA3A25">
        <w:rPr>
          <w:rFonts w:cs="Arial"/>
          <w:sz w:val="20"/>
        </w:rPr>
        <w:t xml:space="preserve">is </w:t>
      </w:r>
      <w:r w:rsidR="00342FF6" w:rsidRPr="00DA3A25">
        <w:rPr>
          <w:rFonts w:cs="Arial"/>
          <w:sz w:val="20"/>
        </w:rPr>
        <w:t xml:space="preserve">not </w:t>
      </w:r>
      <w:r w:rsidR="00347532" w:rsidRPr="00DA3A25">
        <w:rPr>
          <w:rFonts w:cs="Arial"/>
          <w:sz w:val="20"/>
        </w:rPr>
        <w:t xml:space="preserve">willing </w:t>
      </w:r>
      <w:r w:rsidR="00E20650" w:rsidRPr="00DA3A25">
        <w:rPr>
          <w:rFonts w:cs="Arial"/>
          <w:spacing w:val="4"/>
          <w:sz w:val="20"/>
        </w:rPr>
        <w:t>t</w:t>
      </w:r>
      <w:r w:rsidR="00347532" w:rsidRPr="00DA3A25">
        <w:rPr>
          <w:rFonts w:cs="Arial"/>
          <w:sz w:val="20"/>
        </w:rPr>
        <w:t>o</w:t>
      </w:r>
      <w:r w:rsidR="00B40FFA" w:rsidRPr="00DA3A25">
        <w:rPr>
          <w:rFonts w:cs="Arial"/>
          <w:sz w:val="20"/>
        </w:rPr>
        <w:t xml:space="preserve"> </w:t>
      </w:r>
      <w:r w:rsidR="00452AE4" w:rsidRPr="00DA3A25">
        <w:rPr>
          <w:rFonts w:cs="Arial"/>
          <w:sz w:val="20"/>
        </w:rPr>
        <w:t xml:space="preserve">allow </w:t>
      </w:r>
      <w:r w:rsidR="00DE5921" w:rsidRPr="00DA3A25">
        <w:rPr>
          <w:rFonts w:cs="Arial"/>
          <w:sz w:val="20"/>
        </w:rPr>
        <w:t>any</w:t>
      </w:r>
      <w:r w:rsidR="007752B8" w:rsidRPr="00DA3A25">
        <w:rPr>
          <w:rFonts w:cs="Arial"/>
          <w:sz w:val="20"/>
        </w:rPr>
        <w:t xml:space="preserve"> person</w:t>
      </w:r>
      <w:r w:rsidR="0080192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42522" w:rsidRPr="00DA3A25">
        <w:rPr>
          <w:rFonts w:cs="Arial"/>
          <w:sz w:val="20"/>
        </w:rPr>
        <w:t>o</w:t>
      </w:r>
      <w:r w:rsidR="00452AE4" w:rsidRPr="00DA3A25">
        <w:rPr>
          <w:rFonts w:cs="Arial"/>
          <w:sz w:val="20"/>
        </w:rPr>
        <w:t xml:space="preserve"> pe</w:t>
      </w:r>
      <w:r w:rsidR="002B2A62" w:rsidRPr="00DA3A25">
        <w:rPr>
          <w:rFonts w:cs="Arial"/>
          <w:spacing w:val="2"/>
          <w:sz w:val="20"/>
        </w:rPr>
        <w:t>r</w:t>
      </w:r>
      <w:r w:rsidR="00452AE4" w:rsidRPr="00DA3A25">
        <w:rPr>
          <w:rFonts w:cs="Arial"/>
          <w:sz w:val="20"/>
        </w:rPr>
        <w:t>ish</w:t>
      </w:r>
      <w:r w:rsidR="00A87296" w:rsidRPr="00DA3A25">
        <w:rPr>
          <w:rFonts w:cs="Arial"/>
          <w:sz w:val="20"/>
        </w:rPr>
        <w:t xml:space="preserve">. </w:t>
      </w:r>
      <w:r w:rsidR="001F3CDB" w:rsidRPr="00DA3A25">
        <w:rPr>
          <w:rFonts w:cs="Arial"/>
          <w:sz w:val="20"/>
        </w:rPr>
        <w:t>But</w:t>
      </w:r>
      <w:r w:rsidR="00C25788" w:rsidRPr="00DA3A25">
        <w:rPr>
          <w:rFonts w:cs="Arial"/>
          <w:sz w:val="20"/>
        </w:rPr>
        <w:t xml:space="preserve"> </w:t>
      </w:r>
      <w:r w:rsidR="001F3CDB" w:rsidRPr="00DA3A25">
        <w:rPr>
          <w:rFonts w:cs="Arial"/>
          <w:sz w:val="20"/>
        </w:rPr>
        <w:t>w</w:t>
      </w:r>
      <w:r w:rsidR="00452F0B" w:rsidRPr="00DA3A25">
        <w:rPr>
          <w:rFonts w:cs="Arial"/>
          <w:sz w:val="20"/>
        </w:rPr>
        <w:t>hat</w:t>
      </w:r>
      <w:r w:rsidR="008A1C0B" w:rsidRPr="00DA3A25">
        <w:rPr>
          <w:rFonts w:cs="Arial"/>
          <w:sz w:val="20"/>
        </w:rPr>
        <w:t xml:space="preserve"> </w:t>
      </w:r>
      <w:r w:rsidR="00607246" w:rsidRPr="00DA3A25">
        <w:rPr>
          <w:rFonts w:cs="Arial"/>
          <w:sz w:val="20"/>
        </w:rPr>
        <w:t>2 Pe</w:t>
      </w:r>
      <w:r w:rsidR="00607246" w:rsidRPr="00DA3A25">
        <w:rPr>
          <w:rFonts w:cs="Arial"/>
          <w:spacing w:val="4"/>
          <w:sz w:val="20"/>
        </w:rPr>
        <w:t>t</w:t>
      </w:r>
      <w:r w:rsidR="00607246" w:rsidRPr="00DA3A25">
        <w:rPr>
          <w:rFonts w:cs="Arial"/>
          <w:sz w:val="20"/>
        </w:rPr>
        <w:t>e</w:t>
      </w:r>
      <w:r w:rsidR="00607246" w:rsidRPr="00DA3A25">
        <w:rPr>
          <w:rFonts w:cs="Arial"/>
          <w:spacing w:val="2"/>
          <w:sz w:val="20"/>
        </w:rPr>
        <w:t>r</w:t>
      </w:r>
      <w:r w:rsidR="00607246" w:rsidRPr="00DA3A25">
        <w:rPr>
          <w:rFonts w:cs="Arial"/>
          <w:sz w:val="20"/>
        </w:rPr>
        <w:fldChar w:fldCharType="begin"/>
      </w:r>
      <w:r w:rsidR="00607246" w:rsidRPr="00DA3A25">
        <w:rPr>
          <w:sz w:val="20"/>
        </w:rPr>
        <w:instrText xml:space="preserve"> XE "</w:instrText>
      </w:r>
      <w:r w:rsidR="00607246" w:rsidRPr="00DA3A25">
        <w:rPr>
          <w:rFonts w:cs="Arial"/>
          <w:sz w:val="20"/>
        </w:rPr>
        <w:instrText>Peter</w:instrText>
      </w:r>
      <w:r w:rsidR="00607246" w:rsidRPr="00DA3A25">
        <w:rPr>
          <w:sz w:val="20"/>
        </w:rPr>
        <w:instrText xml:space="preserve">" </w:instrText>
      </w:r>
      <w:r w:rsidR="00607246" w:rsidRPr="00DA3A25">
        <w:rPr>
          <w:rFonts w:cs="Arial"/>
          <w:sz w:val="20"/>
        </w:rPr>
        <w:fldChar w:fldCharType="end"/>
      </w:r>
      <w:r w:rsidR="00607246" w:rsidRPr="00DA3A25">
        <w:rPr>
          <w:rFonts w:cs="Arial"/>
          <w:sz w:val="20"/>
        </w:rPr>
        <w:t xml:space="preserve"> 3:9 </w:t>
      </w:r>
      <w:r w:rsidR="00BA7A3A" w:rsidRPr="00DA3A25">
        <w:rPr>
          <w:rFonts w:cs="Arial"/>
          <w:sz w:val="20"/>
        </w:rPr>
        <w:t>says</w:t>
      </w:r>
      <w:r w:rsidR="005D20C0" w:rsidRPr="00DA3A25">
        <w:rPr>
          <w:rFonts w:cs="Arial"/>
          <w:sz w:val="20"/>
        </w:rPr>
        <w:t xml:space="preserve"> is</w:t>
      </w:r>
      <w:r w:rsidR="00BA7A3A" w:rsidRPr="00DA3A25">
        <w:rPr>
          <w:rFonts w:cs="Arial"/>
          <w:sz w:val="20"/>
        </w:rPr>
        <w:t xml:space="preserve">, </w:t>
      </w:r>
      <w:r w:rsidR="00C564A7" w:rsidRPr="00DA3A25">
        <w:rPr>
          <w:rFonts w:cs="Arial"/>
          <w:sz w:val="20"/>
        </w:rPr>
        <w:t>"</w:t>
      </w:r>
      <w:r w:rsidR="00A46647" w:rsidRPr="00DA3A25">
        <w:rPr>
          <w:rFonts w:cs="Arial"/>
          <w:spacing w:val="2"/>
          <w:sz w:val="20"/>
        </w:rPr>
        <w:t>t</w:t>
      </w:r>
      <w:r w:rsidR="00C564A7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C564A7" w:rsidRPr="00DA3A25">
        <w:rPr>
          <w:rFonts w:cs="Arial"/>
          <w:sz w:val="20"/>
        </w:rPr>
        <w:t>d</w:t>
      </w:r>
      <w:r w:rsidR="00E65A76" w:rsidRPr="00DA3A25">
        <w:rPr>
          <w:rFonts w:cs="Arial"/>
          <w:sz w:val="20"/>
        </w:rPr>
        <w:fldChar w:fldCharType="begin"/>
      </w:r>
      <w:r w:rsidR="00E65A76" w:rsidRPr="00DA3A25">
        <w:rPr>
          <w:sz w:val="20"/>
        </w:rPr>
        <w:instrText xml:space="preserve"> XE "</w:instrText>
      </w:r>
      <w:r w:rsidR="00E65A76" w:rsidRPr="00DA3A25">
        <w:rPr>
          <w:rFonts w:cs="Arial"/>
          <w:sz w:val="20"/>
        </w:rPr>
        <w:instrText>Lord, the</w:instrText>
      </w:r>
      <w:r w:rsidR="00E65A76" w:rsidRPr="00DA3A25">
        <w:rPr>
          <w:sz w:val="20"/>
        </w:rPr>
        <w:instrText xml:space="preserve">" </w:instrText>
      </w:r>
      <w:r w:rsidR="00E65A76" w:rsidRPr="00DA3A25">
        <w:rPr>
          <w:rFonts w:cs="Arial"/>
          <w:sz w:val="20"/>
        </w:rPr>
        <w:fldChar w:fldCharType="end"/>
      </w:r>
      <w:r w:rsidR="00C564A7" w:rsidRPr="00DA3A25">
        <w:rPr>
          <w:rFonts w:cs="Arial"/>
          <w:sz w:val="20"/>
        </w:rPr>
        <w:t xml:space="preserve"> i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564A7" w:rsidRPr="00DA3A25">
        <w:rPr>
          <w:rFonts w:cs="Arial"/>
          <w:sz w:val="20"/>
        </w:rPr>
        <w:t>sla</w:t>
      </w:r>
      <w:r w:rsidR="00E95871" w:rsidRPr="00DA3A25">
        <w:rPr>
          <w:rFonts w:cs="Arial"/>
          <w:spacing w:val="2"/>
          <w:sz w:val="20"/>
        </w:rPr>
        <w:t>c</w:t>
      </w:r>
      <w:r w:rsidR="00C564A7" w:rsidRPr="00DA3A25">
        <w:rPr>
          <w:rFonts w:cs="Arial"/>
          <w:sz w:val="20"/>
        </w:rPr>
        <w:t xml:space="preserve">k </w:t>
      </w:r>
      <w:r w:rsidR="00E95871" w:rsidRPr="00DA3A25">
        <w:rPr>
          <w:rFonts w:cs="Arial"/>
          <w:spacing w:val="2"/>
          <w:sz w:val="20"/>
        </w:rPr>
        <w:t>c</w:t>
      </w:r>
      <w:r w:rsidR="00C564A7" w:rsidRPr="00DA3A25">
        <w:rPr>
          <w:rFonts w:cs="Arial"/>
          <w:sz w:val="20"/>
        </w:rPr>
        <w:t>on</w:t>
      </w:r>
      <w:r w:rsidR="00E95871" w:rsidRPr="00DA3A25">
        <w:rPr>
          <w:rFonts w:cs="Arial"/>
          <w:spacing w:val="2"/>
          <w:sz w:val="20"/>
        </w:rPr>
        <w:t>c</w:t>
      </w:r>
      <w:r w:rsidR="00C564A7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C564A7" w:rsidRPr="00DA3A25">
        <w:rPr>
          <w:rFonts w:cs="Arial"/>
          <w:sz w:val="20"/>
        </w:rPr>
        <w:t>ning his p</w:t>
      </w:r>
      <w:r w:rsidR="002B2A62" w:rsidRPr="00DA3A25">
        <w:rPr>
          <w:rFonts w:cs="Arial"/>
          <w:spacing w:val="2"/>
          <w:sz w:val="20"/>
        </w:rPr>
        <w:t>r</w:t>
      </w:r>
      <w:r w:rsidR="00C564A7" w:rsidRPr="00DA3A25">
        <w:rPr>
          <w:rFonts w:cs="Arial"/>
          <w:sz w:val="20"/>
        </w:rPr>
        <w:t xml:space="preserve">omise, as some men </w:t>
      </w:r>
      <w:r w:rsidR="00E95871" w:rsidRPr="00DA3A25">
        <w:rPr>
          <w:rFonts w:cs="Arial"/>
          <w:spacing w:val="2"/>
          <w:sz w:val="20"/>
        </w:rPr>
        <w:t>c</w:t>
      </w:r>
      <w:r w:rsidR="00C564A7" w:rsidRPr="00DA3A25">
        <w:rPr>
          <w:rFonts w:cs="Arial"/>
          <w:sz w:val="20"/>
        </w:rPr>
        <w:t>ou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564A7" w:rsidRPr="00DA3A25">
        <w:rPr>
          <w:rFonts w:cs="Arial"/>
          <w:sz w:val="20"/>
        </w:rPr>
        <w:t>sla</w:t>
      </w:r>
      <w:r w:rsidR="00E95871" w:rsidRPr="00DA3A25">
        <w:rPr>
          <w:rFonts w:cs="Arial"/>
          <w:spacing w:val="2"/>
          <w:sz w:val="20"/>
        </w:rPr>
        <w:t>c</w:t>
      </w:r>
      <w:r w:rsidR="00C564A7" w:rsidRPr="00DA3A25">
        <w:rPr>
          <w:rFonts w:cs="Arial"/>
          <w:sz w:val="20"/>
        </w:rPr>
        <w:t>kness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564A7" w:rsidRPr="00DA3A25">
        <w:rPr>
          <w:rFonts w:cs="Arial"/>
          <w:sz w:val="20"/>
        </w:rPr>
        <w:t>is longsu</w:t>
      </w:r>
      <w:r w:rsidR="00546939" w:rsidRPr="00DA3A25">
        <w:rPr>
          <w:rFonts w:cs="Arial"/>
          <w:spacing w:val="6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C564A7" w:rsidRPr="00DA3A25">
        <w:rPr>
          <w:rFonts w:cs="Arial"/>
          <w:sz w:val="20"/>
        </w:rPr>
        <w:t xml:space="preserve">ing </w:t>
      </w:r>
      <w:r w:rsidR="00E20650" w:rsidRPr="00DA3A25">
        <w:rPr>
          <w:rFonts w:cs="Arial"/>
          <w:spacing w:val="4"/>
          <w:sz w:val="20"/>
        </w:rPr>
        <w:t>t</w:t>
      </w:r>
      <w:r w:rsidR="00C564A7" w:rsidRPr="00DA3A25">
        <w:rPr>
          <w:rFonts w:cs="Arial"/>
          <w:sz w:val="20"/>
        </w:rPr>
        <w:t xml:space="preserve">o </w:t>
      </w:r>
      <w:r w:rsidR="00C564A7" w:rsidRPr="00DA3A25">
        <w:rPr>
          <w:rFonts w:cs="Arial"/>
          <w:b/>
          <w:bCs/>
          <w:sz w:val="20"/>
        </w:rPr>
        <w:t>us</w:t>
      </w:r>
      <w:r w:rsidR="00C564A7" w:rsidRPr="00DA3A25">
        <w:rPr>
          <w:rFonts w:cs="Arial"/>
          <w:sz w:val="20"/>
        </w:rPr>
        <w:t>-</w:t>
      </w:r>
      <w:r w:rsidR="00C564A7" w:rsidRPr="00DA3A25">
        <w:rPr>
          <w:rFonts w:cs="Arial"/>
          <w:b/>
          <w:bCs/>
          <w:sz w:val="20"/>
        </w:rPr>
        <w:t>wa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="00C564A7" w:rsidRPr="00DA3A25">
        <w:rPr>
          <w:rFonts w:cs="Arial"/>
          <w:b/>
          <w:bCs/>
          <w:sz w:val="20"/>
        </w:rPr>
        <w:t>d</w:t>
      </w:r>
      <w:r w:rsidR="00C564A7" w:rsidRPr="00DA3A25">
        <w:rPr>
          <w:rFonts w:cs="Arial"/>
          <w:sz w:val="20"/>
        </w:rPr>
        <w:t>,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564A7" w:rsidRPr="00DA3A25">
        <w:rPr>
          <w:rFonts w:cs="Arial"/>
          <w:sz w:val="20"/>
        </w:rPr>
        <w:t xml:space="preserve">willing </w:t>
      </w:r>
      <w:r w:rsidR="00E20650" w:rsidRPr="00DA3A25">
        <w:rPr>
          <w:rFonts w:cs="Arial"/>
          <w:spacing w:val="4"/>
          <w:sz w:val="20"/>
        </w:rPr>
        <w:t>t</w:t>
      </w:r>
      <w:r w:rsidR="00C564A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564A7" w:rsidRPr="00DA3A25">
        <w:rPr>
          <w:rFonts w:cs="Arial"/>
          <w:sz w:val="20"/>
        </w:rPr>
        <w:t>any should</w:t>
      </w:r>
      <w:r w:rsidR="003E244F" w:rsidRPr="00DA3A25">
        <w:rPr>
          <w:rFonts w:cs="Arial"/>
          <w:sz w:val="20"/>
        </w:rPr>
        <w:fldChar w:fldCharType="begin"/>
      </w:r>
      <w:r w:rsidR="003E244F" w:rsidRPr="00DA3A25">
        <w:rPr>
          <w:sz w:val="20"/>
        </w:rPr>
        <w:instrText xml:space="preserve"> XE "</w:instrText>
      </w:r>
      <w:r w:rsidR="003E244F" w:rsidRPr="00DA3A25">
        <w:rPr>
          <w:rFonts w:cs="Arial"/>
          <w:sz w:val="20"/>
        </w:rPr>
        <w:instrText>Lord, the:</w:instrText>
      </w:r>
      <w:r w:rsidR="003E244F" w:rsidRPr="00DA3A25">
        <w:rPr>
          <w:sz w:val="20"/>
        </w:rPr>
        <w:instrText xml:space="preserve">not willing," </w:instrText>
      </w:r>
      <w:r w:rsidR="003E244F" w:rsidRPr="00DA3A25">
        <w:rPr>
          <w:rFonts w:cs="Arial"/>
          <w:sz w:val="20"/>
        </w:rPr>
        <w:fldChar w:fldCharType="end"/>
      </w:r>
      <w:r w:rsidR="00C564A7" w:rsidRPr="00DA3A25">
        <w:rPr>
          <w:rFonts w:cs="Arial"/>
          <w:sz w:val="20"/>
        </w:rPr>
        <w:t xml:space="preserve"> pe</w:t>
      </w:r>
      <w:r w:rsidR="002B2A62" w:rsidRPr="00DA3A25">
        <w:rPr>
          <w:rFonts w:cs="Arial"/>
          <w:spacing w:val="2"/>
          <w:sz w:val="20"/>
        </w:rPr>
        <w:t>r</w:t>
      </w:r>
      <w:r w:rsidR="00C564A7" w:rsidRPr="00DA3A25">
        <w:rPr>
          <w:rFonts w:cs="Arial"/>
          <w:sz w:val="20"/>
        </w:rPr>
        <w:t>ish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C564A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564A7" w:rsidRPr="00DA3A25">
        <w:rPr>
          <w:rFonts w:cs="Arial"/>
          <w:sz w:val="20"/>
        </w:rPr>
        <w:t xml:space="preserve">all should </w:t>
      </w:r>
      <w:r w:rsidR="00E95871" w:rsidRPr="00DA3A25">
        <w:rPr>
          <w:rFonts w:cs="Arial"/>
          <w:spacing w:val="2"/>
          <w:sz w:val="20"/>
        </w:rPr>
        <w:t>c</w:t>
      </w:r>
      <w:r w:rsidR="00C564A7" w:rsidRPr="00DA3A25">
        <w:rPr>
          <w:rFonts w:cs="Arial"/>
          <w:sz w:val="20"/>
        </w:rPr>
        <w:t xml:space="preserve">ome </w:t>
      </w:r>
      <w:r w:rsidR="00E20650" w:rsidRPr="00DA3A25">
        <w:rPr>
          <w:rFonts w:cs="Arial"/>
          <w:spacing w:val="4"/>
          <w:sz w:val="20"/>
        </w:rPr>
        <w:t>t</w:t>
      </w:r>
      <w:r w:rsidR="00C564A7" w:rsidRPr="00DA3A25">
        <w:rPr>
          <w:rFonts w:cs="Arial"/>
          <w:sz w:val="20"/>
        </w:rPr>
        <w:t xml:space="preserve">o </w:t>
      </w:r>
      <w:r w:rsidR="002B2A62" w:rsidRPr="00DA3A25">
        <w:rPr>
          <w:rFonts w:cs="Arial"/>
          <w:spacing w:val="2"/>
          <w:sz w:val="20"/>
        </w:rPr>
        <w:t>r</w:t>
      </w:r>
      <w:r w:rsidR="00C564A7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C564A7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C564A7" w:rsidRPr="00DA3A25">
        <w:rPr>
          <w:rFonts w:cs="Arial"/>
          <w:sz w:val="20"/>
        </w:rPr>
        <w:t>e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C564A7" w:rsidRPr="00DA3A25">
        <w:rPr>
          <w:rFonts w:cs="Arial"/>
          <w:sz w:val="20"/>
        </w:rPr>
        <w:t>."</w:t>
      </w:r>
      <w:r w:rsidR="00CB7B26" w:rsidRPr="00DA3A25">
        <w:rPr>
          <w:rFonts w:cs="Arial"/>
          <w:sz w:val="20"/>
        </w:rPr>
        <w:t xml:space="preserve"> Therefore</w:t>
      </w:r>
      <w:r w:rsidR="00BC7BD8" w:rsidRPr="00DA3A25">
        <w:rPr>
          <w:rFonts w:cs="Arial"/>
          <w:sz w:val="20"/>
        </w:rPr>
        <w:t xml:space="preserve">, </w:t>
      </w:r>
      <w:r w:rsidR="00A46647" w:rsidRPr="00DA3A25">
        <w:rPr>
          <w:rFonts w:cs="Arial"/>
          <w:spacing w:val="2"/>
          <w:sz w:val="20"/>
        </w:rPr>
        <w:t>t</w:t>
      </w:r>
      <w:r w:rsidR="00D776FE" w:rsidRPr="00DA3A25">
        <w:rPr>
          <w:rFonts w:cs="Arial"/>
          <w:sz w:val="20"/>
        </w:rPr>
        <w:t xml:space="preserve">he words "any" and "all" </w:t>
      </w:r>
      <w:r w:rsidR="002F257E" w:rsidRPr="00DA3A25">
        <w:rPr>
          <w:rFonts w:cs="Arial"/>
          <w:sz w:val="20"/>
        </w:rPr>
        <w:t xml:space="preserve">refer </w:t>
      </w:r>
      <w:r w:rsidR="00A46647" w:rsidRPr="00DA3A25">
        <w:rPr>
          <w:rFonts w:cs="Arial"/>
          <w:spacing w:val="2"/>
          <w:sz w:val="20"/>
        </w:rPr>
        <w:t>t</w:t>
      </w:r>
      <w:r w:rsidR="002F257E" w:rsidRPr="00DA3A25">
        <w:rPr>
          <w:rFonts w:cs="Arial"/>
          <w:sz w:val="20"/>
        </w:rPr>
        <w:t xml:space="preserve">o </w:t>
      </w:r>
      <w:r w:rsidR="00633490" w:rsidRPr="00DA3A25">
        <w:rPr>
          <w:rFonts w:cs="Arial"/>
          <w:spacing w:val="2"/>
          <w:sz w:val="20"/>
        </w:rPr>
        <w:t>t</w:t>
      </w:r>
      <w:r w:rsidR="00633490" w:rsidRPr="00DA3A25">
        <w:rPr>
          <w:rFonts w:cs="Arial"/>
          <w:sz w:val="20"/>
        </w:rPr>
        <w:t>he bre</w:t>
      </w:r>
      <w:r w:rsidR="00A46647" w:rsidRPr="00DA3A25">
        <w:rPr>
          <w:rFonts w:cs="Arial"/>
          <w:spacing w:val="2"/>
          <w:sz w:val="20"/>
        </w:rPr>
        <w:t>t</w:t>
      </w:r>
      <w:r w:rsidR="00633490" w:rsidRPr="00DA3A25">
        <w:rPr>
          <w:rFonts w:cs="Arial"/>
          <w:sz w:val="20"/>
        </w:rPr>
        <w:t>hren</w:t>
      </w:r>
      <w:r w:rsidR="00806E33" w:rsidRPr="00DA3A25">
        <w:rPr>
          <w:rFonts w:cs="Arial"/>
          <w:sz w:val="20"/>
        </w:rPr>
        <w:t xml:space="preserve"> </w:t>
      </w:r>
      <w:r w:rsidR="00806E33" w:rsidRPr="00DA3A25">
        <w:rPr>
          <w:rFonts w:cs="Arial"/>
          <w:spacing w:val="4"/>
          <w:sz w:val="20"/>
        </w:rPr>
        <w:t>[</w:t>
      </w:r>
      <w:r w:rsidR="00633490" w:rsidRPr="00DA3A25">
        <w:rPr>
          <w:rFonts w:cs="Arial"/>
          <w:sz w:val="20"/>
        </w:rPr>
        <w:t>"us"</w:t>
      </w:r>
      <w:r w:rsidR="00806E33" w:rsidRPr="00DA3A25">
        <w:rPr>
          <w:rFonts w:cs="Arial"/>
          <w:sz w:val="20"/>
        </w:rPr>
        <w:t>]</w:t>
      </w:r>
      <w:r w:rsidR="004B24CE" w:rsidRPr="00DA3A25">
        <w:rPr>
          <w:rFonts w:cs="Arial"/>
          <w:sz w:val="20"/>
        </w:rPr>
        <w:t xml:space="preserve">. </w:t>
      </w:r>
      <w:r w:rsidR="001D7553" w:rsidRPr="00DA3A25">
        <w:rPr>
          <w:rFonts w:cs="Arial"/>
          <w:sz w:val="20"/>
        </w:rPr>
        <w:t xml:space="preserve">We also see </w:t>
      </w:r>
      <w:r w:rsidR="00A46647" w:rsidRPr="00DA3A25">
        <w:rPr>
          <w:rFonts w:cs="Arial"/>
          <w:spacing w:val="2"/>
          <w:sz w:val="20"/>
        </w:rPr>
        <w:t>t</w:t>
      </w:r>
      <w:r w:rsidR="001D7553" w:rsidRPr="00DA3A25">
        <w:rPr>
          <w:rFonts w:cs="Arial"/>
          <w:sz w:val="20"/>
        </w:rPr>
        <w:t>hat</w:t>
      </w:r>
      <w:r w:rsidR="001639E3" w:rsidRPr="00DA3A25">
        <w:rPr>
          <w:rFonts w:cs="Arial"/>
          <w:spacing w:val="2"/>
          <w:sz w:val="20"/>
        </w:rPr>
        <w:t xml:space="preserve"> </w:t>
      </w:r>
      <w:r w:rsidR="00633490" w:rsidRPr="00DA3A25">
        <w:rPr>
          <w:rFonts w:cs="Arial"/>
          <w:spacing w:val="2"/>
          <w:sz w:val="20"/>
        </w:rPr>
        <w:t>repentanc</w:t>
      </w:r>
      <w:r w:rsidR="00633490" w:rsidRPr="00DA3A25">
        <w:rPr>
          <w:rFonts w:cs="Arial"/>
          <w:sz w:val="20"/>
        </w:rPr>
        <w:t>e is what keeps</w:t>
      </w:r>
      <w:r w:rsidR="003B15B1" w:rsidRPr="00DA3A25">
        <w:rPr>
          <w:rFonts w:cs="Arial"/>
          <w:sz w:val="20"/>
        </w:rPr>
        <w:t xml:space="preserve"> a person</w:t>
      </w:r>
      <w:r w:rsidR="00633490" w:rsidRPr="00DA3A25">
        <w:rPr>
          <w:rFonts w:cs="Arial"/>
          <w:sz w:val="20"/>
        </w:rPr>
        <w:t xml:space="preserve"> </w:t>
      </w:r>
      <w:r w:rsidR="00833E27" w:rsidRPr="00DA3A25">
        <w:rPr>
          <w:rFonts w:cs="Arial"/>
          <w:spacing w:val="2"/>
          <w:sz w:val="20"/>
        </w:rPr>
        <w:t>fr</w:t>
      </w:r>
      <w:r w:rsidR="00633490" w:rsidRPr="00DA3A25">
        <w:rPr>
          <w:rFonts w:cs="Arial"/>
          <w:sz w:val="20"/>
        </w:rPr>
        <w:t>om pe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633490" w:rsidRPr="00DA3A25">
        <w:rPr>
          <w:rFonts w:cs="Arial"/>
          <w:sz w:val="20"/>
        </w:rPr>
        <w:t>shing an</w:t>
      </w:r>
      <w:r w:rsidR="00663D9B" w:rsidRPr="00DA3A25">
        <w:rPr>
          <w:rFonts w:cs="Arial"/>
          <w:sz w:val="20"/>
        </w:rPr>
        <w:t>d</w:t>
      </w:r>
      <w:r w:rsidR="00B05924" w:rsidRPr="00DA3A25">
        <w:rPr>
          <w:rFonts w:cs="Arial"/>
          <w:sz w:val="20"/>
        </w:rPr>
        <w:t>,</w:t>
      </w:r>
      <w:r w:rsidR="00B05924" w:rsidRPr="00DA3A25">
        <w:rPr>
          <w:rFonts w:cs="Arial"/>
          <w:spacing w:val="2"/>
          <w:sz w:val="20"/>
        </w:rPr>
        <w:t xml:space="preserve"> because of his promise, the </w:t>
      </w:r>
      <w:r w:rsidR="00754F37" w:rsidRPr="00DA3A25">
        <w:rPr>
          <w:rFonts w:cs="Arial"/>
          <w:spacing w:val="2"/>
          <w:sz w:val="20"/>
        </w:rPr>
        <w:t>Lord is</w:t>
      </w:r>
      <w:r w:rsidR="00AE2A72" w:rsidRPr="00DA3A25">
        <w:rPr>
          <w:rFonts w:cs="Arial"/>
          <w:spacing w:val="2"/>
          <w:sz w:val="20"/>
        </w:rPr>
        <w:t xml:space="preserve"> </w:t>
      </w:r>
      <w:r w:rsidR="00754F37" w:rsidRPr="00DA3A25">
        <w:rPr>
          <w:rFonts w:cs="Arial"/>
          <w:spacing w:val="2"/>
          <w:sz w:val="20"/>
        </w:rPr>
        <w:t>patie</w:t>
      </w:r>
      <w:r w:rsidR="00AE2A72" w:rsidRPr="00DA3A25">
        <w:rPr>
          <w:rFonts w:cs="Arial"/>
          <w:spacing w:val="2"/>
          <w:sz w:val="20"/>
        </w:rPr>
        <w:t>nt</w:t>
      </w:r>
      <w:r w:rsidR="00754F37" w:rsidRPr="00DA3A25">
        <w:rPr>
          <w:rFonts w:cs="Arial"/>
          <w:spacing w:val="2"/>
          <w:sz w:val="20"/>
        </w:rPr>
        <w:t xml:space="preserve"> towar</w:t>
      </w:r>
      <w:r w:rsidR="00754F37" w:rsidRPr="00DA3A25">
        <w:rPr>
          <w:rFonts w:cs="Arial"/>
          <w:sz w:val="20"/>
        </w:rPr>
        <w:t>d</w:t>
      </w:r>
      <w:r w:rsidR="00304378" w:rsidRPr="00DA3A25">
        <w:rPr>
          <w:rFonts w:cs="Arial"/>
          <w:sz w:val="20"/>
        </w:rPr>
        <w:t xml:space="preserve"> all</w:t>
      </w:r>
      <w:r w:rsidR="00351BB3" w:rsidRPr="00DA3A25">
        <w:rPr>
          <w:rFonts w:cs="Arial"/>
          <w:sz w:val="20"/>
        </w:rPr>
        <w:t xml:space="preserve"> of</w:t>
      </w:r>
      <w:r w:rsidR="00280D99" w:rsidRPr="00DA3A25">
        <w:rPr>
          <w:rFonts w:cs="Arial"/>
          <w:sz w:val="20"/>
        </w:rPr>
        <w:t xml:space="preserve"> </w:t>
      </w:r>
      <w:r w:rsidR="00114566" w:rsidRPr="00DA3A25">
        <w:rPr>
          <w:rFonts w:cs="Arial"/>
          <w:spacing w:val="2"/>
          <w:sz w:val="20"/>
        </w:rPr>
        <w:t>t</w:t>
      </w:r>
      <w:r w:rsidR="00114566" w:rsidRPr="00DA3A25">
        <w:rPr>
          <w:rFonts w:cs="Arial"/>
          <w:sz w:val="20"/>
        </w:rPr>
        <w:t>he</w:t>
      </w:r>
      <w:r w:rsidR="00054EAD" w:rsidRPr="00DA3A25">
        <w:rPr>
          <w:rFonts w:cs="Arial"/>
          <w:sz w:val="20"/>
        </w:rPr>
        <w:t xml:space="preserve"> b</w:t>
      </w:r>
      <w:r w:rsidR="00054EAD" w:rsidRPr="00DA3A25">
        <w:rPr>
          <w:rFonts w:cs="Arial"/>
          <w:spacing w:val="4"/>
          <w:sz w:val="20"/>
        </w:rPr>
        <w:t>r</w:t>
      </w:r>
      <w:r w:rsidR="00054EAD" w:rsidRPr="00DA3A25">
        <w:rPr>
          <w:rFonts w:cs="Arial"/>
          <w:sz w:val="20"/>
        </w:rPr>
        <w:t>e</w:t>
      </w:r>
      <w:r w:rsidR="00054EAD" w:rsidRPr="00DA3A25">
        <w:rPr>
          <w:rFonts w:cs="Arial"/>
          <w:spacing w:val="2"/>
          <w:sz w:val="20"/>
        </w:rPr>
        <w:t>t</w:t>
      </w:r>
      <w:r w:rsidR="00054EAD" w:rsidRPr="00DA3A25">
        <w:rPr>
          <w:rFonts w:cs="Arial"/>
          <w:sz w:val="20"/>
        </w:rPr>
        <w:t>h</w:t>
      </w:r>
      <w:r w:rsidR="00054EAD" w:rsidRPr="00DA3A25">
        <w:rPr>
          <w:rFonts w:cs="Arial"/>
          <w:spacing w:val="4"/>
          <w:sz w:val="20"/>
        </w:rPr>
        <w:t>r</w:t>
      </w:r>
      <w:r w:rsidR="00054EAD" w:rsidRPr="00DA3A25">
        <w:rPr>
          <w:rFonts w:cs="Arial"/>
          <w:sz w:val="20"/>
        </w:rPr>
        <w:t xml:space="preserve">en </w:t>
      </w:r>
      <w:r w:rsidR="00B05924" w:rsidRPr="00DA3A25">
        <w:rPr>
          <w:rFonts w:cs="Arial"/>
          <w:sz w:val="20"/>
        </w:rPr>
        <w:t xml:space="preserve">while </w:t>
      </w:r>
      <w:r w:rsidR="00B05924" w:rsidRPr="00DA3A25">
        <w:rPr>
          <w:rFonts w:cs="Arial"/>
          <w:spacing w:val="2"/>
          <w:sz w:val="20"/>
        </w:rPr>
        <w:t>this</w:t>
      </w:r>
      <w:r w:rsidR="00FA19DC" w:rsidRPr="00DA3A25">
        <w:rPr>
          <w:rFonts w:cs="Arial"/>
          <w:spacing w:val="2"/>
          <w:sz w:val="20"/>
        </w:rPr>
        <w:t xml:space="preserve"> process</w:t>
      </w:r>
      <w:r w:rsidR="00B05924" w:rsidRPr="00DA3A25">
        <w:rPr>
          <w:rFonts w:cs="Arial"/>
          <w:spacing w:val="2"/>
          <w:sz w:val="20"/>
        </w:rPr>
        <w:t xml:space="preserve"> takes </w:t>
      </w:r>
      <w:r w:rsidR="00114566" w:rsidRPr="00DA3A25">
        <w:rPr>
          <w:rFonts w:cs="Arial"/>
          <w:spacing w:val="2"/>
          <w:sz w:val="20"/>
        </w:rPr>
        <w:t>p</w:t>
      </w:r>
      <w:r w:rsidR="00FA19DC" w:rsidRPr="00DA3A25">
        <w:rPr>
          <w:rFonts w:cs="Arial"/>
          <w:spacing w:val="2"/>
          <w:sz w:val="20"/>
        </w:rPr>
        <w:t>lace</w:t>
      </w:r>
      <w:r w:rsidR="005868B4" w:rsidRPr="00DA3A25">
        <w:rPr>
          <w:rFonts w:cs="Arial"/>
          <w:sz w:val="20"/>
        </w:rPr>
        <w:t>.</w:t>
      </w:r>
    </w:p>
    <w:p w14:paraId="3B6B0923" w14:textId="0FB7B83B" w:rsidR="001418E5" w:rsidRPr="00DA3A25" w:rsidRDefault="001418E5" w:rsidP="00D852FE">
      <w:pPr>
        <w:spacing w:line="240" w:lineRule="auto"/>
        <w:rPr>
          <w:rFonts w:cs="Arial"/>
          <w:sz w:val="20"/>
        </w:rPr>
      </w:pPr>
    </w:p>
    <w:p w14:paraId="40B2D3D6" w14:textId="6ACCB6FF" w:rsidR="004E7B51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C564A7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102FD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2102FD" w:rsidRPr="00DA3A25">
        <w:rPr>
          <w:rFonts w:cs="Arial"/>
          <w:sz w:val="20"/>
        </w:rPr>
        <w:t xml:space="preserve">m </w:t>
      </w:r>
      <w:r w:rsidR="00C564A7" w:rsidRPr="00DA3A25">
        <w:rPr>
          <w:rFonts w:cs="Arial"/>
          <w:sz w:val="20"/>
        </w:rPr>
        <w:t>"us-wa</w:t>
      </w:r>
      <w:r w:rsidR="002B2A62" w:rsidRPr="00DA3A25">
        <w:rPr>
          <w:rFonts w:cs="Arial"/>
          <w:spacing w:val="2"/>
          <w:sz w:val="20"/>
        </w:rPr>
        <w:t>r</w:t>
      </w:r>
      <w:r w:rsidR="00C564A7" w:rsidRPr="00DA3A25">
        <w:rPr>
          <w:rFonts w:cs="Arial"/>
          <w:sz w:val="20"/>
        </w:rPr>
        <w:t>d" was me</w:t>
      </w:r>
      <w:r w:rsidR="002B2A62" w:rsidRPr="00DA3A25">
        <w:rPr>
          <w:rFonts w:cs="Arial"/>
          <w:spacing w:val="2"/>
          <w:sz w:val="20"/>
        </w:rPr>
        <w:t>r</w:t>
      </w:r>
      <w:r w:rsidR="00C564A7" w:rsidRPr="00DA3A25">
        <w:rPr>
          <w:rFonts w:cs="Arial"/>
          <w:sz w:val="20"/>
        </w:rPr>
        <w:t>ely a sh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C564A7" w:rsidRPr="00DA3A25">
        <w:rPr>
          <w:rFonts w:cs="Arial"/>
          <w:sz w:val="20"/>
        </w:rPr>
        <w:t xml:space="preserve">ened way </w:t>
      </w:r>
      <w:r w:rsidR="00E20650" w:rsidRPr="00DA3A25">
        <w:rPr>
          <w:rFonts w:cs="Arial"/>
          <w:spacing w:val="4"/>
          <w:sz w:val="20"/>
        </w:rPr>
        <w:t>t</w:t>
      </w:r>
      <w:r w:rsidR="00725331" w:rsidRPr="00DA3A25">
        <w:rPr>
          <w:rFonts w:cs="Arial"/>
          <w:sz w:val="20"/>
        </w:rPr>
        <w:t>o</w:t>
      </w:r>
      <w:r w:rsidR="00C564A7" w:rsidRPr="00DA3A25">
        <w:rPr>
          <w:rFonts w:cs="Arial"/>
          <w:sz w:val="20"/>
        </w:rPr>
        <w:t xml:space="preserve"> say </w:t>
      </w:r>
      <w:r w:rsidR="00E20650" w:rsidRPr="00DA3A25">
        <w:rPr>
          <w:rFonts w:cs="Arial"/>
          <w:spacing w:val="4"/>
          <w:sz w:val="20"/>
        </w:rPr>
        <w:t>t</w:t>
      </w:r>
      <w:r w:rsidR="00C564A7" w:rsidRPr="00DA3A25">
        <w:rPr>
          <w:rFonts w:cs="Arial"/>
          <w:sz w:val="20"/>
        </w:rPr>
        <w:t>o</w:t>
      </w:r>
      <w:r w:rsidR="00725331" w:rsidRPr="00DA3A25">
        <w:rPr>
          <w:rFonts w:cs="Arial"/>
          <w:sz w:val="20"/>
        </w:rPr>
        <w:t>wa</w:t>
      </w:r>
      <w:r w:rsidR="002B2A62" w:rsidRPr="00DA3A25">
        <w:rPr>
          <w:rFonts w:cs="Arial"/>
          <w:spacing w:val="2"/>
          <w:sz w:val="20"/>
        </w:rPr>
        <w:t>r</w:t>
      </w:r>
      <w:r w:rsidR="00725331" w:rsidRPr="00DA3A25">
        <w:rPr>
          <w:rFonts w:cs="Arial"/>
          <w:sz w:val="20"/>
        </w:rPr>
        <w:t>d</w:t>
      </w:r>
      <w:r w:rsidR="00C564A7" w:rsidRPr="00DA3A25">
        <w:rPr>
          <w:rFonts w:cs="Arial"/>
          <w:sz w:val="20"/>
        </w:rPr>
        <w:t xml:space="preserve"> us o</w:t>
      </w:r>
      <w:r w:rsidR="00425942" w:rsidRPr="00DA3A25">
        <w:rPr>
          <w:rFonts w:cs="Arial"/>
          <w:sz w:val="20"/>
        </w:rPr>
        <w:t xml:space="preserve">r </w:t>
      </w:r>
      <w:r w:rsidR="00467055" w:rsidRPr="00DA3A25">
        <w:rPr>
          <w:rFonts w:cs="Arial"/>
          <w:sz w:val="20"/>
        </w:rPr>
        <w:t xml:space="preserve">regarding </w:t>
      </w:r>
      <w:r w:rsidR="00C564A7" w:rsidRPr="00DA3A25">
        <w:rPr>
          <w:rFonts w:cs="Arial"/>
          <w:sz w:val="20"/>
        </w:rPr>
        <w:t>us</w:t>
      </w:r>
      <w:r w:rsidR="004E7B51" w:rsidRPr="00DA3A25">
        <w:rPr>
          <w:rFonts w:cs="Arial"/>
          <w:sz w:val="20"/>
        </w:rPr>
        <w:t>.</w:t>
      </w:r>
      <w:r w:rsidR="00725331" w:rsidRPr="00DA3A25">
        <w:rPr>
          <w:rFonts w:cs="Arial"/>
          <w:sz w:val="20"/>
        </w:rPr>
        <w:t xml:space="preserve"> </w:t>
      </w:r>
      <w:r w:rsidR="004E7B51" w:rsidRPr="00DA3A25">
        <w:rPr>
          <w:rFonts w:cs="Arial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C567E7" w:rsidRPr="00DA3A25">
        <w:rPr>
          <w:rFonts w:cs="Arial"/>
          <w:sz w:val="20"/>
        </w:rPr>
        <w:t>ansla</w:t>
      </w:r>
      <w:r w:rsidR="00E20650" w:rsidRPr="00DA3A25">
        <w:rPr>
          <w:rFonts w:cs="Arial"/>
          <w:spacing w:val="4"/>
          <w:sz w:val="20"/>
        </w:rPr>
        <w:t>t</w:t>
      </w:r>
      <w:r w:rsidR="00467055" w:rsidRPr="00DA3A25">
        <w:rPr>
          <w:rFonts w:cs="Arial"/>
          <w:sz w:val="20"/>
        </w:rPr>
        <w:t>es</w:t>
      </w:r>
      <w:r w:rsidR="00C567E7" w:rsidRPr="00DA3A25">
        <w:rPr>
          <w:rFonts w:cs="Arial"/>
          <w:sz w:val="20"/>
        </w:rPr>
        <w:t xml:space="preserve"> a wo</w:t>
      </w:r>
      <w:r w:rsidR="002B2A62" w:rsidRPr="00DA3A25">
        <w:rPr>
          <w:rFonts w:cs="Arial"/>
          <w:spacing w:val="2"/>
          <w:sz w:val="20"/>
        </w:rPr>
        <w:t>r</w:t>
      </w:r>
      <w:r w:rsidR="00C567E7" w:rsidRPr="00DA3A25">
        <w:rPr>
          <w:rFonts w:cs="Arial"/>
          <w:sz w:val="20"/>
        </w:rPr>
        <w:t>d</w:t>
      </w:r>
      <w:r w:rsidR="00D50D0F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442C0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442C0" w:rsidRPr="00DA3A25">
        <w:rPr>
          <w:rFonts w:cs="Arial"/>
          <w:sz w:val="20"/>
        </w:rPr>
        <w:t>was also</w:t>
      </w:r>
      <w:r w:rsidR="00F42B0B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F42B0B" w:rsidRPr="00DA3A25">
        <w:rPr>
          <w:rFonts w:cs="Arial"/>
          <w:sz w:val="20"/>
        </w:rPr>
        <w:t>ansla</w:t>
      </w:r>
      <w:r w:rsidR="00E20650" w:rsidRPr="00DA3A25">
        <w:rPr>
          <w:rFonts w:cs="Arial"/>
          <w:spacing w:val="4"/>
          <w:sz w:val="20"/>
        </w:rPr>
        <w:t>t</w:t>
      </w:r>
      <w:r w:rsidR="00F42B0B" w:rsidRPr="00DA3A25">
        <w:rPr>
          <w:rFonts w:cs="Arial"/>
          <w:sz w:val="20"/>
        </w:rPr>
        <w:t>ed as "</w:t>
      </w:r>
      <w:r w:rsidR="007442C0" w:rsidRPr="00DA3A25">
        <w:rPr>
          <w:rFonts w:cs="Arial"/>
          <w:sz w:val="20"/>
        </w:rPr>
        <w:t>us</w:t>
      </w:r>
      <w:r w:rsidR="00DB3845" w:rsidRPr="00DA3A25">
        <w:rPr>
          <w:rFonts w:cs="Arial"/>
          <w:sz w:val="20"/>
        </w:rPr>
        <w:t>,</w:t>
      </w:r>
      <w:r w:rsidR="00F42B0B" w:rsidRPr="00DA3A25">
        <w:rPr>
          <w:rFonts w:cs="Arial"/>
          <w:sz w:val="20"/>
        </w:rPr>
        <w:t>"</w:t>
      </w:r>
      <w:r w:rsidR="007442C0" w:rsidRPr="00DA3A25">
        <w:rPr>
          <w:rFonts w:cs="Arial"/>
          <w:sz w:val="20"/>
        </w:rPr>
        <w:t xml:space="preserve"> </w:t>
      </w:r>
      <w:r w:rsidR="00F42B0B" w:rsidRPr="00DA3A25">
        <w:rPr>
          <w:rFonts w:cs="Arial"/>
          <w:sz w:val="20"/>
        </w:rPr>
        <w:t>"</w:t>
      </w:r>
      <w:r w:rsidR="007442C0" w:rsidRPr="00DA3A25">
        <w:rPr>
          <w:rFonts w:cs="Arial"/>
          <w:sz w:val="20"/>
        </w:rPr>
        <w:t>we</w:t>
      </w:r>
      <w:r w:rsidR="00DB3845" w:rsidRPr="00DA3A25">
        <w:rPr>
          <w:rFonts w:cs="Arial"/>
          <w:sz w:val="20"/>
        </w:rPr>
        <w:t>,</w:t>
      </w:r>
      <w:r w:rsidR="00F42B0B" w:rsidRPr="00DA3A25">
        <w:rPr>
          <w:rFonts w:cs="Arial"/>
          <w:sz w:val="20"/>
        </w:rPr>
        <w:t>"</w:t>
      </w:r>
      <w:r w:rsidR="00DB3845" w:rsidRPr="00DA3A25">
        <w:rPr>
          <w:rFonts w:cs="Arial"/>
          <w:sz w:val="20"/>
        </w:rPr>
        <w:t xml:space="preserve"> </w:t>
      </w:r>
      <w:r w:rsidR="00F42B0B" w:rsidRPr="00DA3A25">
        <w:rPr>
          <w:rFonts w:cs="Arial"/>
          <w:sz w:val="20"/>
        </w:rPr>
        <w:t>and</w:t>
      </w:r>
      <w:r w:rsidR="007442C0" w:rsidRPr="00DA3A25">
        <w:rPr>
          <w:rFonts w:cs="Arial"/>
          <w:sz w:val="20"/>
        </w:rPr>
        <w:t xml:space="preserve"> </w:t>
      </w:r>
      <w:r w:rsidR="00F42B0B" w:rsidRPr="00DA3A25">
        <w:rPr>
          <w:rFonts w:cs="Arial"/>
          <w:sz w:val="20"/>
        </w:rPr>
        <w:t>"</w:t>
      </w:r>
      <w:r w:rsidR="007442C0" w:rsidRPr="00DA3A25">
        <w:rPr>
          <w:rFonts w:cs="Arial"/>
          <w:sz w:val="20"/>
        </w:rPr>
        <w:t>ou</w:t>
      </w:r>
      <w:r w:rsidR="002B2A62" w:rsidRPr="00DA3A25">
        <w:rPr>
          <w:rFonts w:cs="Arial"/>
          <w:spacing w:val="2"/>
          <w:sz w:val="20"/>
        </w:rPr>
        <w:t>r</w:t>
      </w:r>
      <w:r w:rsidR="00DB3845" w:rsidRPr="00DA3A25">
        <w:rPr>
          <w:rFonts w:cs="Arial"/>
          <w:spacing w:val="2"/>
          <w:sz w:val="20"/>
        </w:rPr>
        <w:t>.</w:t>
      </w:r>
      <w:r w:rsidR="00F42B0B" w:rsidRPr="00DA3A25">
        <w:rPr>
          <w:rFonts w:cs="Arial"/>
          <w:sz w:val="20"/>
        </w:rPr>
        <w:t>"</w:t>
      </w:r>
      <w:r w:rsidR="00B75871" w:rsidRPr="00DA3A25">
        <w:rPr>
          <w:rFonts w:cs="Arial"/>
          <w:sz w:val="20"/>
        </w:rPr>
        <w:t xml:space="preserve"> "Us-wa</w:t>
      </w:r>
      <w:r w:rsidR="002B2A62" w:rsidRPr="00DA3A25">
        <w:rPr>
          <w:rFonts w:cs="Arial"/>
          <w:spacing w:val="2"/>
          <w:sz w:val="20"/>
        </w:rPr>
        <w:t>r</w:t>
      </w:r>
      <w:r w:rsidR="00B75871" w:rsidRPr="00DA3A25">
        <w:rPr>
          <w:rFonts w:cs="Arial"/>
          <w:sz w:val="20"/>
        </w:rPr>
        <w:t xml:space="preserve">d" </w:t>
      </w:r>
      <w:r w:rsidR="00361A48" w:rsidRPr="00DA3A25">
        <w:rPr>
          <w:rFonts w:cs="Arial"/>
          <w:sz w:val="20"/>
        </w:rPr>
        <w:t xml:space="preserve">also </w:t>
      </w:r>
      <w:r w:rsidR="00B75871" w:rsidRPr="00DA3A25">
        <w:rPr>
          <w:rFonts w:cs="Arial"/>
          <w:sz w:val="20"/>
        </w:rPr>
        <w:t>shows up</w:t>
      </w:r>
      <w:r w:rsidR="00361A48" w:rsidRPr="00DA3A25">
        <w:rPr>
          <w:rFonts w:cs="Arial"/>
          <w:sz w:val="20"/>
        </w:rPr>
        <w:t xml:space="preserve"> in</w:t>
      </w:r>
      <w:r w:rsidR="00DB3845" w:rsidRPr="00DA3A25">
        <w:rPr>
          <w:rFonts w:cs="Arial"/>
          <w:sz w:val="20"/>
        </w:rPr>
        <w:t xml:space="preserve"> a ve</w:t>
      </w:r>
      <w:r w:rsidR="00D06631" w:rsidRPr="00DA3A25">
        <w:rPr>
          <w:rFonts w:cs="Arial"/>
          <w:spacing w:val="2"/>
          <w:sz w:val="20"/>
        </w:rPr>
        <w:t>r</w:t>
      </w:r>
      <w:r w:rsidR="00DB3845" w:rsidRPr="00DA3A25">
        <w:rPr>
          <w:rFonts w:cs="Arial"/>
          <w:sz w:val="20"/>
        </w:rPr>
        <w:t xml:space="preserve">se </w:t>
      </w:r>
      <w:r w:rsidR="00725331" w:rsidRPr="00DA3A25">
        <w:rPr>
          <w:rFonts w:cs="Arial"/>
          <w:sz w:val="20"/>
        </w:rPr>
        <w:t>whe</w:t>
      </w:r>
      <w:r w:rsidR="002B2A62" w:rsidRPr="00DA3A25">
        <w:rPr>
          <w:rFonts w:cs="Arial"/>
          <w:spacing w:val="2"/>
          <w:sz w:val="20"/>
        </w:rPr>
        <w:t>r</w:t>
      </w:r>
      <w:r w:rsidR="00725331" w:rsidRPr="00DA3A25">
        <w:rPr>
          <w:rFonts w:cs="Arial"/>
          <w:sz w:val="20"/>
        </w:rPr>
        <w:t>e Paul</w:t>
      </w:r>
      <w:r w:rsidR="00A40BE9" w:rsidRPr="00DA3A25">
        <w:rPr>
          <w:rFonts w:cs="Arial"/>
          <w:sz w:val="20"/>
        </w:rPr>
        <w:fldChar w:fldCharType="begin"/>
      </w:r>
      <w:r w:rsidR="00A40BE9" w:rsidRPr="00DA3A25">
        <w:rPr>
          <w:sz w:val="20"/>
        </w:rPr>
        <w:instrText xml:space="preserve"> XE "</w:instrText>
      </w:r>
      <w:r w:rsidR="00A40BE9" w:rsidRPr="00DA3A25">
        <w:rPr>
          <w:rFonts w:cs="Arial"/>
          <w:sz w:val="20"/>
        </w:rPr>
        <w:instrText>Paul</w:instrText>
      </w:r>
      <w:r w:rsidR="00A40BE9" w:rsidRPr="00DA3A25">
        <w:rPr>
          <w:sz w:val="20"/>
        </w:rPr>
        <w:instrText xml:space="preserve">" </w:instrText>
      </w:r>
      <w:r w:rsidR="00A40BE9" w:rsidRPr="00DA3A25">
        <w:rPr>
          <w:rFonts w:cs="Arial"/>
          <w:sz w:val="20"/>
        </w:rPr>
        <w:fldChar w:fldCharType="end"/>
      </w:r>
      <w:r w:rsidR="00725331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25331" w:rsidRPr="00DA3A25">
        <w:rPr>
          <w:rFonts w:cs="Arial"/>
          <w:sz w:val="20"/>
        </w:rPr>
        <w:t>alked</w:t>
      </w:r>
      <w:r w:rsidR="00DB3845" w:rsidRPr="00DA3A25">
        <w:rPr>
          <w:rFonts w:cs="Arial"/>
          <w:sz w:val="20"/>
        </w:rPr>
        <w:t xml:space="preserve"> </w:t>
      </w:r>
      <w:r w:rsidR="0055302A" w:rsidRPr="00DA3A25">
        <w:rPr>
          <w:rFonts w:cs="Arial"/>
          <w:sz w:val="20"/>
        </w:rPr>
        <w:t xml:space="preserve">about </w:t>
      </w:r>
      <w:r w:rsidR="00F63551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BB7B8F" w:rsidRPr="00DA3A25">
        <w:rPr>
          <w:rFonts w:cs="Arial"/>
          <w:sz w:val="20"/>
        </w:rPr>
        <w:t>he ex</w:t>
      </w:r>
      <w:r w:rsidR="00E95871" w:rsidRPr="00DA3A25">
        <w:rPr>
          <w:rFonts w:cs="Arial"/>
          <w:spacing w:val="2"/>
          <w:sz w:val="20"/>
        </w:rPr>
        <w:t>c</w:t>
      </w:r>
      <w:r w:rsidR="00BB7B8F" w:rsidRPr="00DA3A25">
        <w:rPr>
          <w:rFonts w:cs="Arial"/>
          <w:sz w:val="20"/>
        </w:rPr>
        <w:t>eeding g</w:t>
      </w:r>
      <w:r w:rsidR="002B2A62" w:rsidRPr="00DA3A25">
        <w:rPr>
          <w:rFonts w:cs="Arial"/>
          <w:spacing w:val="2"/>
          <w:sz w:val="20"/>
        </w:rPr>
        <w:t>r</w:t>
      </w:r>
      <w:r w:rsidR="00BB7B8F" w:rsidRPr="00DA3A25">
        <w:rPr>
          <w:rFonts w:cs="Arial"/>
          <w:sz w:val="20"/>
        </w:rPr>
        <w:t>ea</w:t>
      </w:r>
      <w:r w:rsidR="00E20650" w:rsidRPr="00DA3A25">
        <w:rPr>
          <w:rFonts w:cs="Arial"/>
          <w:spacing w:val="4"/>
          <w:sz w:val="20"/>
        </w:rPr>
        <w:t>t</w:t>
      </w:r>
      <w:r w:rsidR="00BB7B8F" w:rsidRPr="00DA3A25">
        <w:rPr>
          <w:rFonts w:cs="Arial"/>
          <w:sz w:val="20"/>
        </w:rPr>
        <w:t>nes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B7B8F" w:rsidRPr="00DA3A25">
        <w:rPr>
          <w:rFonts w:cs="Arial"/>
          <w:sz w:val="20"/>
        </w:rPr>
        <w:t>his</w:t>
      </w:r>
      <w:r w:rsidR="00F63551" w:rsidRPr="00DA3A25">
        <w:rPr>
          <w:rFonts w:cs="Arial"/>
          <w:sz w:val="20"/>
        </w:rPr>
        <w:t xml:space="preserve"> [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361A48" w:rsidRPr="00DA3A25">
        <w:rPr>
          <w:rFonts w:cs="Arial"/>
          <w:sz w:val="20"/>
        </w:rPr>
        <w:t>'s]</w:t>
      </w:r>
      <w:r w:rsidR="00BB7B8F" w:rsidRPr="00DA3A25">
        <w:rPr>
          <w:rFonts w:cs="Arial"/>
          <w:sz w:val="20"/>
        </w:rPr>
        <w:t xml:space="preserve"> pow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BB7B8F" w:rsidRPr="00DA3A25">
        <w:rPr>
          <w:rFonts w:cs="Arial"/>
          <w:sz w:val="20"/>
        </w:rPr>
        <w:t>o us-wa</w:t>
      </w:r>
      <w:r w:rsidR="002B2A62" w:rsidRPr="00DA3A25">
        <w:rPr>
          <w:rFonts w:cs="Arial"/>
          <w:spacing w:val="2"/>
          <w:sz w:val="20"/>
        </w:rPr>
        <w:t>r</w:t>
      </w:r>
      <w:r w:rsidR="00BB7B8F" w:rsidRPr="00DA3A25">
        <w:rPr>
          <w:rFonts w:cs="Arial"/>
          <w:sz w:val="20"/>
        </w:rPr>
        <w:t>d who believe</w:t>
      </w:r>
      <w:r w:rsidR="00361A48" w:rsidRPr="00DA3A25">
        <w:rPr>
          <w:rFonts w:cs="Arial"/>
          <w:sz w:val="20"/>
        </w:rPr>
        <w:t>"</w:t>
      </w:r>
      <w:r w:rsidR="00DB3845" w:rsidRPr="00DA3A25">
        <w:rPr>
          <w:rFonts w:cs="Arial"/>
          <w:sz w:val="20"/>
        </w:rPr>
        <w:t xml:space="preserve"> </w:t>
      </w:r>
      <w:r w:rsidR="00DB3845" w:rsidRPr="00633952">
        <w:rPr>
          <w:rFonts w:cs="Arial"/>
          <w:sz w:val="16"/>
          <w:szCs w:val="16"/>
        </w:rPr>
        <w:t>(Eph 1:19)</w:t>
      </w:r>
      <w:r w:rsidR="00DB3845" w:rsidRPr="00DA3A25">
        <w:rPr>
          <w:rFonts w:cs="Arial"/>
          <w:sz w:val="20"/>
        </w:rPr>
        <w:t>.</w:t>
      </w:r>
    </w:p>
    <w:p w14:paraId="1DF8EDD9" w14:textId="77777777" w:rsidR="00054EAD" w:rsidRPr="00DA3A25" w:rsidRDefault="00054EAD" w:rsidP="00D852FE">
      <w:pPr>
        <w:spacing w:line="240" w:lineRule="auto"/>
        <w:jc w:val="both"/>
        <w:rPr>
          <w:rFonts w:cs="Arial"/>
          <w:sz w:val="20"/>
        </w:rPr>
      </w:pPr>
    </w:p>
    <w:p w14:paraId="732A52A5" w14:textId="57E78F32" w:rsidR="00D66387" w:rsidRPr="00DA3A25" w:rsidRDefault="009A77F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us-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" de</w:t>
      </w:r>
      <w:r w:rsidR="00EC670E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nes a g</w:t>
      </w:r>
      <w:r w:rsidR="00D06631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</w:t>
      </w:r>
      <w:r w:rsidR="00D50D0F" w:rsidRPr="00DA3A25">
        <w:rPr>
          <w:rFonts w:cs="Arial"/>
          <w:sz w:val="20"/>
        </w:rPr>
        <w:t xml:space="preserve"> and </w:t>
      </w:r>
      <w:r w:rsidR="006066F8" w:rsidRPr="00DA3A25">
        <w:rPr>
          <w:rFonts w:cs="Arial"/>
          <w:sz w:val="20"/>
        </w:rPr>
        <w:t>Pe</w:t>
      </w:r>
      <w:r w:rsidR="00A46647" w:rsidRPr="00DA3A25">
        <w:rPr>
          <w:rFonts w:cs="Arial"/>
          <w:spacing w:val="2"/>
          <w:sz w:val="20"/>
        </w:rPr>
        <w:t>t</w:t>
      </w:r>
      <w:r w:rsidR="006066F8" w:rsidRPr="00DA3A25">
        <w:rPr>
          <w:rFonts w:cs="Arial"/>
          <w:sz w:val="20"/>
        </w:rPr>
        <w:t>e</w:t>
      </w:r>
      <w:r w:rsidR="002B2A62" w:rsidRPr="00DA3A25">
        <w:rPr>
          <w:rFonts w:cs="Arial"/>
          <w:sz w:val="20"/>
        </w:rPr>
        <w:t>r</w:t>
      </w:r>
      <w:r w:rsidR="00000C14" w:rsidRPr="00DA3A25">
        <w:rPr>
          <w:rFonts w:cs="Arial"/>
          <w:sz w:val="20"/>
        </w:rPr>
        <w:t xml:space="preserve"> wro</w:t>
      </w:r>
      <w:r w:rsidR="00A46647" w:rsidRPr="00DA3A25">
        <w:rPr>
          <w:rFonts w:cs="Arial"/>
          <w:spacing w:val="2"/>
          <w:sz w:val="20"/>
        </w:rPr>
        <w:t>t</w:t>
      </w:r>
      <w:r w:rsidR="00000C14" w:rsidRPr="00DA3A25">
        <w:rPr>
          <w:rFonts w:cs="Arial"/>
          <w:sz w:val="20"/>
        </w:rPr>
        <w:t>e his l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000C14" w:rsidRPr="00DA3A25">
        <w:rPr>
          <w:rFonts w:cs="Arial"/>
          <w:sz w:val="20"/>
        </w:rPr>
        <w:t xml:space="preserve">er </w:t>
      </w:r>
      <w:r w:rsidR="006066F8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6066F8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6066F8" w:rsidRPr="00DA3A25">
        <w:rPr>
          <w:rFonts w:cs="Arial"/>
          <w:sz w:val="20"/>
        </w:rPr>
        <w:t xml:space="preserve">hem </w:t>
      </w:r>
      <w:r w:rsidR="00E20650" w:rsidRPr="00DA3A25">
        <w:rPr>
          <w:rFonts w:cs="Arial"/>
          <w:spacing w:val="4"/>
          <w:sz w:val="20"/>
        </w:rPr>
        <w:t>t</w:t>
      </w:r>
      <w:r w:rsidR="006066F8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066F8" w:rsidRPr="00DA3A25">
        <w:rPr>
          <w:rFonts w:cs="Arial"/>
          <w:sz w:val="20"/>
        </w:rPr>
        <w:t>have ob</w:t>
      </w:r>
      <w:r w:rsidR="00E20650" w:rsidRPr="00DA3A25">
        <w:rPr>
          <w:rFonts w:cs="Arial"/>
          <w:spacing w:val="4"/>
          <w:sz w:val="20"/>
        </w:rPr>
        <w:t>t</w:t>
      </w:r>
      <w:r w:rsidR="006066F8" w:rsidRPr="00DA3A25">
        <w:rPr>
          <w:rFonts w:cs="Arial"/>
          <w:sz w:val="20"/>
        </w:rPr>
        <w:t>ained like p</w:t>
      </w:r>
      <w:r w:rsidR="002B2A62" w:rsidRPr="00DA3A25">
        <w:rPr>
          <w:rFonts w:cs="Arial"/>
          <w:spacing w:val="2"/>
          <w:sz w:val="20"/>
        </w:rPr>
        <w:t>r</w:t>
      </w:r>
      <w:r w:rsidR="006066F8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6066F8" w:rsidRPr="00DA3A25">
        <w:rPr>
          <w:rFonts w:cs="Arial"/>
          <w:sz w:val="20"/>
        </w:rPr>
        <w:t xml:space="preserve">iou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066F8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6066F8" w:rsidRPr="00DA3A25">
        <w:rPr>
          <w:rFonts w:cs="Arial"/>
          <w:sz w:val="20"/>
        </w:rPr>
        <w:t xml:space="preserve">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066F8" w:rsidRPr="00DA3A25">
        <w:rPr>
          <w:rFonts w:cs="Arial"/>
          <w:sz w:val="20"/>
        </w:rPr>
        <w:t xml:space="preserve">h us </w:t>
      </w:r>
      <w:r w:rsidR="00E20650" w:rsidRPr="00DA3A25">
        <w:rPr>
          <w:rFonts w:cs="Arial"/>
          <w:spacing w:val="4"/>
          <w:sz w:val="20"/>
        </w:rPr>
        <w:t>t</w:t>
      </w:r>
      <w:r w:rsidR="006066F8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6066F8" w:rsidRPr="00DA3A25">
        <w:rPr>
          <w:rFonts w:cs="Arial"/>
          <w:sz w:val="20"/>
        </w:rPr>
        <w:t xml:space="preserve">ough </w:t>
      </w:r>
      <w:r w:rsidR="00E20650" w:rsidRPr="00DA3A25">
        <w:rPr>
          <w:rFonts w:cs="Arial"/>
          <w:spacing w:val="4"/>
          <w:sz w:val="20"/>
        </w:rPr>
        <w:t>t</w:t>
      </w:r>
      <w:r w:rsidR="006066F8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6066F8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6066F8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6066F8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066F8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6066F8" w:rsidRPr="00DA3A25">
        <w:rPr>
          <w:rFonts w:cs="Arial"/>
          <w:sz w:val="20"/>
        </w:rPr>
        <w:t xml:space="preserve"> and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066F8" w:rsidRPr="00DA3A25">
        <w:rPr>
          <w:rFonts w:cs="Arial"/>
          <w:sz w:val="20"/>
        </w:rPr>
        <w:t>Savi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066F8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6066F8"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="006066F8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6066F8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6066F8" w:rsidRPr="00DA3A25">
        <w:rPr>
          <w:rFonts w:cs="Arial"/>
          <w:sz w:val="20"/>
        </w:rPr>
        <w:t xml:space="preserve">" </w:t>
      </w:r>
      <w:r w:rsidR="006066F8" w:rsidRPr="00633952">
        <w:rPr>
          <w:rFonts w:cs="Arial"/>
          <w:sz w:val="16"/>
          <w:szCs w:val="16"/>
        </w:rPr>
        <w:t>(2P</w:t>
      </w:r>
      <w:r w:rsidR="00644D78" w:rsidRPr="00633952">
        <w:rPr>
          <w:rFonts w:cs="Arial"/>
          <w:spacing w:val="-4"/>
          <w:sz w:val="16"/>
          <w:szCs w:val="16"/>
        </w:rPr>
        <w:t xml:space="preserve">t </w:t>
      </w:r>
      <w:r w:rsidR="006066F8" w:rsidRPr="00633952">
        <w:rPr>
          <w:rFonts w:cs="Arial"/>
          <w:spacing w:val="-4"/>
          <w:sz w:val="16"/>
          <w:szCs w:val="16"/>
        </w:rPr>
        <w:t>1:1</w:t>
      </w:r>
      <w:r w:rsidR="006066F8" w:rsidRPr="00633952">
        <w:rPr>
          <w:rFonts w:cs="Arial"/>
          <w:sz w:val="16"/>
          <w:szCs w:val="16"/>
        </w:rPr>
        <w:t>)</w:t>
      </w:r>
      <w:r w:rsidR="006066F8" w:rsidRPr="00DA3A25">
        <w:rPr>
          <w:rFonts w:cs="Arial"/>
          <w:sz w:val="20"/>
        </w:rPr>
        <w:t xml:space="preserve">. </w:t>
      </w:r>
      <w:r w:rsidR="00856830" w:rsidRPr="00DA3A25">
        <w:rPr>
          <w:rFonts w:cs="Arial"/>
          <w:spacing w:val="4"/>
          <w:sz w:val="20"/>
        </w:rPr>
        <w:t>[</w:t>
      </w:r>
      <w:r w:rsidR="00FB727B" w:rsidRPr="00DA3A25">
        <w:rPr>
          <w:rFonts w:cs="Arial"/>
          <w:sz w:val="20"/>
        </w:rPr>
        <w:t>No</w:t>
      </w:r>
      <w:r w:rsidR="00A46647" w:rsidRPr="00DA3A25">
        <w:rPr>
          <w:rFonts w:cs="Arial"/>
          <w:spacing w:val="2"/>
          <w:sz w:val="20"/>
        </w:rPr>
        <w:t>t</w:t>
      </w:r>
      <w:r w:rsidR="00FB727B" w:rsidRPr="00DA3A25">
        <w:rPr>
          <w:rFonts w:cs="Arial"/>
          <w:sz w:val="20"/>
        </w:rPr>
        <w:t>i</w:t>
      </w:r>
      <w:r w:rsidR="00C00166" w:rsidRPr="00DA3A25">
        <w:rPr>
          <w:rFonts w:cs="Arial"/>
          <w:spacing w:val="2"/>
          <w:sz w:val="20"/>
        </w:rPr>
        <w:t>c</w:t>
      </w:r>
      <w:r w:rsidR="00FB727B" w:rsidRPr="00DA3A25">
        <w:rPr>
          <w:rFonts w:cs="Arial"/>
          <w:sz w:val="20"/>
        </w:rPr>
        <w:t xml:space="preserve">e, it says </w:t>
      </w:r>
      <w:r w:rsidR="00A46647" w:rsidRPr="00DA3A25">
        <w:rPr>
          <w:rFonts w:cs="Arial"/>
          <w:spacing w:val="2"/>
          <w:sz w:val="20"/>
        </w:rPr>
        <w:t>t</w:t>
      </w:r>
      <w:r w:rsidR="00FB727B" w:rsidRPr="00DA3A25">
        <w:rPr>
          <w:rFonts w:cs="Arial"/>
          <w:sz w:val="20"/>
        </w:rPr>
        <w:t>hey ob</w:t>
      </w:r>
      <w:r w:rsidR="00A46647" w:rsidRPr="00DA3A25">
        <w:rPr>
          <w:rFonts w:cs="Arial"/>
          <w:spacing w:val="2"/>
          <w:sz w:val="20"/>
        </w:rPr>
        <w:t>t</w:t>
      </w:r>
      <w:r w:rsidR="00FB727B" w:rsidRPr="00DA3A25">
        <w:rPr>
          <w:rFonts w:cs="Arial"/>
          <w:sz w:val="20"/>
        </w:rPr>
        <w:t xml:space="preserve">ained </w:t>
      </w:r>
      <w:r w:rsidR="00A46647" w:rsidRPr="00DA3A25">
        <w:rPr>
          <w:rFonts w:cs="Arial"/>
          <w:spacing w:val="2"/>
          <w:sz w:val="20"/>
        </w:rPr>
        <w:t>t</w:t>
      </w:r>
      <w:r w:rsidR="00FB727B" w:rsidRPr="00DA3A25">
        <w:rPr>
          <w:rFonts w:cs="Arial"/>
          <w:sz w:val="20"/>
        </w:rPr>
        <w:t>his fai</w:t>
      </w:r>
      <w:r w:rsidR="00A46647" w:rsidRPr="00DA3A25">
        <w:rPr>
          <w:rFonts w:cs="Arial"/>
          <w:spacing w:val="2"/>
          <w:sz w:val="20"/>
        </w:rPr>
        <w:t>t</w:t>
      </w:r>
      <w:r w:rsidR="00FB727B" w:rsidRPr="00DA3A25">
        <w:rPr>
          <w:rFonts w:cs="Arial"/>
          <w:sz w:val="20"/>
        </w:rPr>
        <w:t xml:space="preserve">h </w:t>
      </w:r>
      <w:r w:rsidR="00A46647" w:rsidRPr="00DA3A25">
        <w:rPr>
          <w:rFonts w:cs="Arial"/>
          <w:spacing w:val="2"/>
          <w:sz w:val="20"/>
          <w:u w:val="single"/>
        </w:rPr>
        <w:t>t</w:t>
      </w:r>
      <w:r w:rsidR="00AE3237" w:rsidRPr="00DA3A25">
        <w:rPr>
          <w:rFonts w:cs="Arial"/>
          <w:sz w:val="20"/>
          <w:u w:val="single"/>
        </w:rPr>
        <w:t>h</w:t>
      </w:r>
      <w:r w:rsidR="00AF3B4B" w:rsidRPr="00DA3A25">
        <w:rPr>
          <w:rFonts w:cs="Arial"/>
          <w:spacing w:val="2"/>
          <w:sz w:val="20"/>
          <w:u w:val="single"/>
        </w:rPr>
        <w:t>r</w:t>
      </w:r>
      <w:r w:rsidR="00AE3237" w:rsidRPr="00DA3A25">
        <w:rPr>
          <w:rFonts w:cs="Arial"/>
          <w:sz w:val="20"/>
          <w:u w:val="single"/>
        </w:rPr>
        <w:t xml:space="preserve">ough </w:t>
      </w:r>
      <w:r w:rsidR="00A46647" w:rsidRPr="00DA3A25">
        <w:rPr>
          <w:rFonts w:cs="Arial"/>
          <w:spacing w:val="2"/>
          <w:sz w:val="20"/>
          <w:u w:val="single"/>
        </w:rPr>
        <w:t>t</w:t>
      </w:r>
      <w:r w:rsidR="00AE3237" w:rsidRPr="00DA3A25">
        <w:rPr>
          <w:rFonts w:cs="Arial"/>
          <w:sz w:val="20"/>
          <w:u w:val="single"/>
        </w:rPr>
        <w:t xml:space="preserve">he </w:t>
      </w:r>
      <w:r w:rsidR="00A90B15" w:rsidRPr="00DA3A25">
        <w:rPr>
          <w:rFonts w:cs="Arial"/>
          <w:spacing w:val="2"/>
          <w:sz w:val="20"/>
          <w:u w:val="single"/>
        </w:rPr>
        <w:t>r</w:t>
      </w:r>
      <w:r w:rsidR="00A90B15" w:rsidRPr="00DA3A25">
        <w:rPr>
          <w:rFonts w:cs="Arial"/>
          <w:sz w:val="20"/>
          <w:u w:val="single"/>
        </w:rPr>
        <w:t>i</w:t>
      </w:r>
      <w:r w:rsidR="00AE3237" w:rsidRPr="00DA3A25">
        <w:rPr>
          <w:rFonts w:cs="Arial"/>
          <w:sz w:val="20"/>
          <w:u w:val="single"/>
        </w:rPr>
        <w:t>gh</w:t>
      </w:r>
      <w:r w:rsidR="00A46647" w:rsidRPr="00DA3A25">
        <w:rPr>
          <w:rFonts w:cs="Arial"/>
          <w:spacing w:val="2"/>
          <w:sz w:val="20"/>
          <w:u w:val="single"/>
        </w:rPr>
        <w:t>t</w:t>
      </w:r>
      <w:r w:rsidR="00AE3237" w:rsidRPr="00DA3A25">
        <w:rPr>
          <w:rFonts w:cs="Arial"/>
          <w:sz w:val="20"/>
          <w:u w:val="single"/>
        </w:rPr>
        <w:t>eousness of</w:t>
      </w:r>
      <w:r w:rsidR="00AE3237" w:rsidRPr="00DA3A25">
        <w:rPr>
          <w:rFonts w:cs="Arial"/>
          <w:sz w:val="20"/>
        </w:rPr>
        <w:t xml:space="preserve"> God</w:t>
      </w:r>
      <w:r w:rsidR="0093388D" w:rsidRPr="00DA3A25">
        <w:rPr>
          <w:rFonts w:cs="Arial"/>
          <w:sz w:val="20"/>
        </w:rPr>
        <w:t xml:space="preserve"> and Jesus</w:t>
      </w:r>
      <w:r w:rsidR="00FB727B" w:rsidRPr="00DA3A25">
        <w:rPr>
          <w:rFonts w:cs="Arial"/>
          <w:spacing w:val="-6"/>
          <w:sz w:val="20"/>
        </w:rPr>
        <w:t>.</w:t>
      </w:r>
      <w:r w:rsidR="00856830" w:rsidRPr="00DA3A25">
        <w:rPr>
          <w:rFonts w:cs="Arial"/>
          <w:spacing w:val="-6"/>
          <w:sz w:val="20"/>
        </w:rPr>
        <w:t xml:space="preserve">] </w:t>
      </w:r>
      <w:r w:rsidR="0093388D" w:rsidRPr="00DA3A25">
        <w:rPr>
          <w:rFonts w:cs="Arial"/>
          <w:sz w:val="20"/>
        </w:rPr>
        <w:t>While</w:t>
      </w:r>
      <w:r w:rsidR="0099036F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99036F" w:rsidRPr="00DA3A25">
        <w:rPr>
          <w:rFonts w:cs="Arial"/>
          <w:sz w:val="20"/>
        </w:rPr>
        <w:t>h</w:t>
      </w:r>
      <w:r w:rsidR="0099036F" w:rsidRPr="00DA3A25">
        <w:rPr>
          <w:rFonts w:cs="Arial"/>
          <w:spacing w:val="-4"/>
          <w:sz w:val="20"/>
        </w:rPr>
        <w:t xml:space="preserve">e </w:t>
      </w:r>
      <w:r w:rsidR="0099036F" w:rsidRPr="00DA3A25">
        <w:rPr>
          <w:rFonts w:cs="Arial"/>
          <w:sz w:val="20"/>
        </w:rPr>
        <w:t>word "u</w:t>
      </w:r>
      <w:r w:rsidR="0099036F" w:rsidRPr="00DA3A25">
        <w:rPr>
          <w:rFonts w:cs="Arial"/>
          <w:spacing w:val="-4"/>
          <w:sz w:val="20"/>
        </w:rPr>
        <w:t>s"</w:t>
      </w:r>
      <w:r w:rsidR="0083715C" w:rsidRPr="00DA3A25">
        <w:rPr>
          <w:rFonts w:cs="Arial"/>
          <w:sz w:val="20"/>
        </w:rPr>
        <w:t xml:space="preserve"> </w:t>
      </w:r>
      <w:r w:rsidR="00C00166" w:rsidRPr="00DA3A25">
        <w:rPr>
          <w:rFonts w:cs="Arial"/>
          <w:spacing w:val="2"/>
          <w:sz w:val="20"/>
        </w:rPr>
        <w:t>c</w:t>
      </w:r>
      <w:r w:rsidR="0083715C" w:rsidRPr="00DA3A25">
        <w:rPr>
          <w:rFonts w:cs="Arial"/>
          <w:sz w:val="20"/>
        </w:rPr>
        <w:t>an be</w:t>
      </w:r>
      <w:r w:rsidR="0099036F" w:rsidRPr="00DA3A25">
        <w:rPr>
          <w:rFonts w:cs="Arial"/>
          <w:sz w:val="20"/>
        </w:rPr>
        <w:t xml:space="preserve"> used </w:t>
      </w:r>
      <w:r w:rsidR="00A46647" w:rsidRPr="00DA3A25">
        <w:rPr>
          <w:rFonts w:cs="Arial"/>
          <w:spacing w:val="2"/>
          <w:sz w:val="20"/>
        </w:rPr>
        <w:t>t</w:t>
      </w:r>
      <w:r w:rsidR="0099036F" w:rsidRPr="00DA3A25">
        <w:rPr>
          <w:rFonts w:cs="Arial"/>
          <w:spacing w:val="-4"/>
          <w:sz w:val="20"/>
        </w:rPr>
        <w:t xml:space="preserve">o </w:t>
      </w:r>
      <w:r w:rsidR="0099036F" w:rsidRPr="00DA3A25">
        <w:rPr>
          <w:rFonts w:cs="Arial"/>
          <w:sz w:val="20"/>
        </w:rPr>
        <w:t xml:space="preserve">refer </w:t>
      </w:r>
      <w:r w:rsidR="00A46647" w:rsidRPr="00DA3A25">
        <w:rPr>
          <w:rFonts w:cs="Arial"/>
          <w:spacing w:val="2"/>
          <w:sz w:val="20"/>
        </w:rPr>
        <w:t>t</w:t>
      </w:r>
      <w:r w:rsidR="0099036F" w:rsidRPr="00DA3A25">
        <w:rPr>
          <w:rFonts w:cs="Arial"/>
          <w:spacing w:val="-4"/>
          <w:sz w:val="20"/>
        </w:rPr>
        <w:t>o</w:t>
      </w:r>
      <w:r w:rsidR="009D7138" w:rsidRPr="00DA3A25">
        <w:rPr>
          <w:rFonts w:cs="Arial"/>
          <w:spacing w:val="-4"/>
          <w:sz w:val="20"/>
        </w:rPr>
        <w:t xml:space="preserve"> </w:t>
      </w:r>
      <w:r w:rsidR="00CE67E5" w:rsidRPr="00DA3A25">
        <w:rPr>
          <w:rFonts w:cs="Arial"/>
          <w:spacing w:val="4"/>
          <w:sz w:val="20"/>
        </w:rPr>
        <w:t xml:space="preserve">all </w:t>
      </w:r>
      <w:r w:rsidR="004E7B51" w:rsidRPr="00DA3A25">
        <w:rPr>
          <w:rFonts w:cs="Arial"/>
          <w:sz w:val="20"/>
        </w:rPr>
        <w:t>human</w:t>
      </w:r>
      <w:r w:rsidR="004E7B51" w:rsidRPr="00DA3A25">
        <w:rPr>
          <w:rFonts w:cs="Arial"/>
          <w:spacing w:val="-4"/>
          <w:sz w:val="20"/>
        </w:rPr>
        <w:t>s</w:t>
      </w:r>
      <w:r w:rsidR="0099036F" w:rsidRPr="00DA3A25">
        <w:rPr>
          <w:rFonts w:cs="Arial"/>
          <w:spacing w:val="-4"/>
          <w:sz w:val="20"/>
        </w:rPr>
        <w:t>,</w:t>
      </w:r>
      <w:r w:rsidR="0099036F" w:rsidRPr="00DA3A25">
        <w:rPr>
          <w:rFonts w:cs="Arial"/>
          <w:sz w:val="20"/>
        </w:rPr>
        <w:t xml:space="preserve"> it</w:t>
      </w:r>
      <w:r w:rsidR="004E7B51" w:rsidRPr="00DA3A25">
        <w:rPr>
          <w:rFonts w:cs="Arial"/>
          <w:sz w:val="20"/>
        </w:rPr>
        <w:t xml:space="preserve"> </w:t>
      </w:r>
      <w:r w:rsidR="00B90371" w:rsidRPr="00DA3A25">
        <w:rPr>
          <w:rFonts w:cs="Arial"/>
          <w:sz w:val="20"/>
        </w:rPr>
        <w:t xml:space="preserve">is </w:t>
      </w:r>
      <w:r w:rsidR="00CD7007" w:rsidRPr="00DA3A25">
        <w:rPr>
          <w:rFonts w:cs="Arial"/>
          <w:sz w:val="20"/>
        </w:rPr>
        <w:t>no</w:t>
      </w:r>
      <w:r w:rsidR="00CD7007" w:rsidRPr="00DA3A25">
        <w:rPr>
          <w:rFonts w:cs="Arial"/>
          <w:spacing w:val="-4"/>
          <w:sz w:val="20"/>
        </w:rPr>
        <w:t xml:space="preserve">t </w:t>
      </w:r>
      <w:r w:rsidR="00CD7007" w:rsidRPr="00DA3A25">
        <w:rPr>
          <w:rFonts w:cs="Arial"/>
          <w:sz w:val="20"/>
        </w:rPr>
        <w:t>o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t</w:t>
      </w:r>
      <w:r w:rsidR="00CD7007" w:rsidRPr="00DA3A25">
        <w:rPr>
          <w:rFonts w:cs="Arial"/>
          <w:sz w:val="20"/>
        </w:rPr>
        <w:t xml:space="preserve">en </w:t>
      </w:r>
      <w:r w:rsidR="00C43ED7" w:rsidRPr="00DA3A25">
        <w:rPr>
          <w:rFonts w:cs="Arial"/>
          <w:sz w:val="20"/>
        </w:rPr>
        <w:t xml:space="preserve">used </w:t>
      </w:r>
      <w:r w:rsidR="00E20650" w:rsidRPr="00DA3A25">
        <w:rPr>
          <w:rFonts w:cs="Arial"/>
          <w:spacing w:val="4"/>
          <w:sz w:val="20"/>
        </w:rPr>
        <w:t>t</w:t>
      </w:r>
      <w:r w:rsidR="00C43ED7" w:rsidRPr="00DA3A25">
        <w:rPr>
          <w:rFonts w:cs="Arial"/>
          <w:sz w:val="20"/>
        </w:rPr>
        <w:t>his way</w:t>
      </w:r>
      <w:r w:rsidR="0099036F" w:rsidRPr="00DA3A25">
        <w:rPr>
          <w:rFonts w:cs="Arial"/>
          <w:sz w:val="20"/>
        </w:rPr>
        <w:t xml:space="preserve">. </w:t>
      </w:r>
      <w:r w:rsidR="0083715C" w:rsidRPr="00DA3A25">
        <w:rPr>
          <w:rFonts w:cs="Arial"/>
          <w:sz w:val="20"/>
        </w:rPr>
        <w:t>Moreover</w:t>
      </w:r>
      <w:r w:rsidR="0099036F" w:rsidRPr="00DA3A25">
        <w:rPr>
          <w:rFonts w:cs="Arial"/>
          <w:sz w:val="20"/>
        </w:rPr>
        <w:t xml:space="preserve">, </w:t>
      </w:r>
      <w:r w:rsidR="00D66387" w:rsidRPr="00DA3A25">
        <w:rPr>
          <w:rFonts w:cs="Arial"/>
          <w:spacing w:val="4"/>
          <w:sz w:val="20"/>
        </w:rPr>
        <w:t>t</w:t>
      </w:r>
      <w:r w:rsidR="00B52D5A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B52D5A" w:rsidRPr="00DA3A25">
        <w:rPr>
          <w:rFonts w:cs="Arial"/>
          <w:sz w:val="20"/>
        </w:rPr>
        <w:t>ds "u</w:t>
      </w:r>
      <w:r w:rsidR="00B52D5A" w:rsidRPr="00DA3A25">
        <w:rPr>
          <w:rFonts w:cs="Arial"/>
          <w:spacing w:val="-4"/>
          <w:sz w:val="20"/>
        </w:rPr>
        <w:t xml:space="preserve">s," </w:t>
      </w:r>
      <w:r w:rsidR="00B52D5A" w:rsidRPr="00DA3A25">
        <w:rPr>
          <w:rFonts w:cs="Arial"/>
          <w:sz w:val="20"/>
        </w:rPr>
        <w:t>"we</w:t>
      </w:r>
      <w:r w:rsidR="00B52D5A" w:rsidRPr="00DA3A25">
        <w:rPr>
          <w:rFonts w:cs="Arial"/>
          <w:spacing w:val="-4"/>
          <w:sz w:val="20"/>
        </w:rPr>
        <w:t xml:space="preserve">," </w:t>
      </w:r>
      <w:r w:rsidR="00B52D5A" w:rsidRPr="00DA3A25">
        <w:rPr>
          <w:rFonts w:cs="Arial"/>
          <w:sz w:val="20"/>
        </w:rPr>
        <w:t>and "ou</w:t>
      </w:r>
      <w:r w:rsidR="002B2A62" w:rsidRPr="00DA3A25">
        <w:rPr>
          <w:rFonts w:cs="Arial"/>
          <w:spacing w:val="2"/>
          <w:sz w:val="20"/>
        </w:rPr>
        <w:t>r</w:t>
      </w:r>
      <w:r w:rsidR="00B52D5A" w:rsidRPr="00DA3A25">
        <w:rPr>
          <w:rFonts w:cs="Arial"/>
          <w:sz w:val="20"/>
        </w:rPr>
        <w:t xml:space="preserve">" </w:t>
      </w:r>
      <w:r w:rsidR="00940768" w:rsidRPr="00DA3A25">
        <w:rPr>
          <w:rFonts w:cs="Arial"/>
          <w:spacing w:val="2"/>
          <w:sz w:val="20"/>
        </w:rPr>
        <w:t>t</w:t>
      </w:r>
      <w:r w:rsidR="00940768" w:rsidRPr="00DA3A25">
        <w:rPr>
          <w:rFonts w:cs="Arial"/>
          <w:sz w:val="20"/>
        </w:rPr>
        <w:t>ha</w:t>
      </w:r>
      <w:r w:rsidR="00CD7007" w:rsidRPr="00DA3A25">
        <w:rPr>
          <w:rFonts w:cs="Arial"/>
          <w:sz w:val="20"/>
        </w:rPr>
        <w:t xml:space="preserve">t </w:t>
      </w:r>
      <w:r w:rsidR="00FC6FF8" w:rsidRPr="00DA3A25">
        <w:rPr>
          <w:rFonts w:cs="Arial"/>
          <w:sz w:val="20"/>
        </w:rPr>
        <w:t>show up</w:t>
      </w:r>
      <w:r w:rsidR="00911217" w:rsidRPr="00DA3A25">
        <w:rPr>
          <w:rFonts w:cs="Arial"/>
          <w:sz w:val="20"/>
        </w:rPr>
        <w:t xml:space="preserve"> </w:t>
      </w:r>
      <w:r w:rsidR="00B52D5A" w:rsidRPr="00DA3A25">
        <w:rPr>
          <w:rFonts w:cs="Arial"/>
          <w:sz w:val="20"/>
        </w:rPr>
        <w:t>elsewhe</w:t>
      </w:r>
      <w:r w:rsidR="002B2A62" w:rsidRPr="00DA3A25">
        <w:rPr>
          <w:rFonts w:cs="Arial"/>
          <w:spacing w:val="2"/>
          <w:sz w:val="20"/>
        </w:rPr>
        <w:t>r</w:t>
      </w:r>
      <w:r w:rsidR="00B52D5A" w:rsidRPr="00DA3A25">
        <w:rPr>
          <w:rFonts w:cs="Arial"/>
          <w:sz w:val="20"/>
        </w:rPr>
        <w:t>e in</w:t>
      </w:r>
      <w:r w:rsidR="00E84F93" w:rsidRPr="00DA3A25">
        <w:rPr>
          <w:rFonts w:cs="Arial"/>
          <w:sz w:val="20"/>
        </w:rPr>
        <w:t xml:space="preserve"> </w:t>
      </w:r>
      <w:r w:rsidR="00B52D5A" w:rsidRPr="00DA3A25">
        <w:rPr>
          <w:rFonts w:cs="Arial"/>
          <w:sz w:val="20"/>
        </w:rPr>
        <w:t>Pe</w:t>
      </w:r>
      <w:r w:rsidR="00E20650" w:rsidRPr="00DA3A25">
        <w:rPr>
          <w:rFonts w:cs="Arial"/>
          <w:spacing w:val="4"/>
          <w:sz w:val="20"/>
        </w:rPr>
        <w:t>t</w:t>
      </w:r>
      <w:r w:rsidR="00B52D5A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2"/>
          <w:sz w:val="20"/>
        </w:rPr>
        <w:t>r</w:t>
      </w:r>
      <w:r w:rsidR="0099036F" w:rsidRPr="00DA3A25">
        <w:rPr>
          <w:rFonts w:cs="Arial"/>
          <w:sz w:val="20"/>
        </w:rPr>
        <w:t>'</w:t>
      </w:r>
      <w:r w:rsidR="00E84F93" w:rsidRPr="00DA3A25">
        <w:rPr>
          <w:rFonts w:cs="Arial"/>
          <w:sz w:val="20"/>
        </w:rPr>
        <w:t>s le</w:t>
      </w:r>
      <w:r w:rsidR="00E84F93" w:rsidRPr="00DA3A25">
        <w:rPr>
          <w:rFonts w:cs="Arial"/>
          <w:spacing w:val="6"/>
          <w:sz w:val="20"/>
        </w:rPr>
        <w:t>t</w:t>
      </w:r>
      <w:r w:rsidR="00E84F93" w:rsidRPr="00DA3A25">
        <w:rPr>
          <w:rFonts w:cs="Arial"/>
          <w:spacing w:val="4"/>
          <w:sz w:val="20"/>
        </w:rPr>
        <w:t>t</w:t>
      </w:r>
      <w:r w:rsidR="00E84F93" w:rsidRPr="00DA3A25">
        <w:rPr>
          <w:rFonts w:cs="Arial"/>
          <w:sz w:val="20"/>
        </w:rPr>
        <w:t>er</w:t>
      </w:r>
      <w:r w:rsidR="00F16F15" w:rsidRPr="00DA3A25">
        <w:rPr>
          <w:rFonts w:cs="Arial"/>
          <w:sz w:val="20"/>
        </w:rPr>
        <w:t xml:space="preserve"> </w:t>
      </w:r>
      <w:r w:rsidR="00CD7007" w:rsidRPr="00DA3A25">
        <w:rPr>
          <w:rFonts w:cs="Arial"/>
          <w:sz w:val="20"/>
        </w:rPr>
        <w:t xml:space="preserve">were </w:t>
      </w:r>
      <w:r w:rsidR="00B52D5A" w:rsidRPr="00DA3A25">
        <w:rPr>
          <w:rFonts w:cs="Arial"/>
          <w:sz w:val="20"/>
        </w:rPr>
        <w:t>n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CD7007" w:rsidRPr="00DA3A25">
        <w:rPr>
          <w:rFonts w:cs="Arial"/>
          <w:spacing w:val="-2"/>
          <w:sz w:val="20"/>
        </w:rPr>
        <w:t xml:space="preserve">used to </w:t>
      </w:r>
      <w:r w:rsidR="002B2A62" w:rsidRPr="00DA3A25">
        <w:rPr>
          <w:rFonts w:cs="Arial"/>
          <w:spacing w:val="2"/>
          <w:sz w:val="20"/>
        </w:rPr>
        <w:t>r</w:t>
      </w:r>
      <w:r w:rsidR="00B52D5A"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B52D5A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B52D5A" w:rsidRPr="00DA3A25">
        <w:rPr>
          <w:rFonts w:cs="Arial"/>
          <w:sz w:val="20"/>
        </w:rPr>
        <w:t xml:space="preserve">he </w:t>
      </w:r>
      <w:r w:rsidR="00D66387" w:rsidRPr="00DA3A25">
        <w:rPr>
          <w:rFonts w:cs="Arial"/>
          <w:sz w:val="20"/>
        </w:rPr>
        <w:t xml:space="preserve">whole </w:t>
      </w:r>
      <w:r w:rsidR="00B52D5A" w:rsidRPr="00DA3A25">
        <w:rPr>
          <w:rFonts w:cs="Arial"/>
          <w:sz w:val="20"/>
        </w:rPr>
        <w:t xml:space="preserve">human </w:t>
      </w:r>
      <w:r w:rsidR="002B2A62" w:rsidRPr="00DA3A25">
        <w:rPr>
          <w:rFonts w:cs="Arial"/>
          <w:spacing w:val="2"/>
          <w:sz w:val="20"/>
        </w:rPr>
        <w:t>r</w:t>
      </w:r>
      <w:r w:rsidR="00B52D5A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B52D5A" w:rsidRPr="00DA3A25">
        <w:rPr>
          <w:rFonts w:cs="Arial"/>
          <w:sz w:val="20"/>
        </w:rPr>
        <w:t>e</w:t>
      </w:r>
      <w:r w:rsidR="00D66387" w:rsidRPr="00DA3A25">
        <w:rPr>
          <w:rFonts w:cs="Arial"/>
          <w:sz w:val="20"/>
        </w:rPr>
        <w:t>.</w:t>
      </w:r>
    </w:p>
    <w:p w14:paraId="6B58037A" w14:textId="77777777" w:rsidR="00D66387" w:rsidRPr="00DA3A25" w:rsidRDefault="00D6638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1FF8E3E" w14:textId="3B44E97B" w:rsidR="006B64D0" w:rsidRPr="00DA3A25" w:rsidRDefault="00EB1AA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in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0C6E95"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>u</w:t>
      </w:r>
      <w:r w:rsidR="000C6E95" w:rsidRPr="00DA3A25">
        <w:rPr>
          <w:rFonts w:cs="Arial"/>
          <w:bCs/>
          <w:sz w:val="20"/>
        </w:rPr>
        <w:t>s-wa</w:t>
      </w:r>
      <w:r w:rsidR="002B2A62" w:rsidRPr="00DA3A25">
        <w:rPr>
          <w:rFonts w:cs="Arial"/>
          <w:bCs/>
          <w:spacing w:val="2"/>
          <w:sz w:val="20"/>
        </w:rPr>
        <w:t>r</w:t>
      </w:r>
      <w:r w:rsidR="000C6E95" w:rsidRPr="00DA3A25">
        <w:rPr>
          <w:rFonts w:cs="Arial"/>
          <w:bCs/>
          <w:sz w:val="20"/>
        </w:rPr>
        <w:t>d</w:t>
      </w:r>
      <w:r w:rsidR="000C6E95" w:rsidRPr="00DA3A25">
        <w:rPr>
          <w:rFonts w:cs="Arial"/>
          <w:sz w:val="20"/>
        </w:rPr>
        <w:t>"</w:t>
      </w:r>
      <w:r w:rsidR="00E143F4" w:rsidRPr="00DA3A25">
        <w:rPr>
          <w:rFonts w:cs="Arial"/>
          <w:sz w:val="20"/>
        </w:rPr>
        <w:t xml:space="preserve"> </w:t>
      </w:r>
      <w:r w:rsidR="00B326D3" w:rsidRPr="00DA3A25">
        <w:rPr>
          <w:rFonts w:cs="Arial"/>
          <w:spacing w:val="2"/>
          <w:sz w:val="20"/>
        </w:rPr>
        <w:t>r</w:t>
      </w:r>
      <w:r w:rsidR="00B326D3" w:rsidRPr="00DA3A25">
        <w:rPr>
          <w:rFonts w:cs="Arial"/>
          <w:sz w:val="20"/>
        </w:rPr>
        <w:t>e</w:t>
      </w:r>
      <w:r w:rsidR="00B326D3" w:rsidRPr="00DA3A25">
        <w:rPr>
          <w:rFonts w:cs="Arial"/>
          <w:spacing w:val="2"/>
          <w:sz w:val="20"/>
        </w:rPr>
        <w:t>f</w:t>
      </w:r>
      <w:r w:rsidR="00B326D3" w:rsidRPr="00DA3A25">
        <w:rPr>
          <w:rFonts w:cs="Arial"/>
          <w:sz w:val="20"/>
        </w:rPr>
        <w:t>e</w:t>
      </w:r>
      <w:r w:rsidR="00B326D3" w:rsidRPr="00DA3A25">
        <w:rPr>
          <w:rFonts w:cs="Arial"/>
          <w:spacing w:val="2"/>
          <w:sz w:val="20"/>
        </w:rPr>
        <w:t>r</w:t>
      </w:r>
      <w:r w:rsidR="00B326D3" w:rsidRPr="00DA3A25">
        <w:rPr>
          <w:rFonts w:cs="Arial"/>
          <w:sz w:val="20"/>
        </w:rPr>
        <w:t>s</w:t>
      </w:r>
      <w:r w:rsidR="00EC6D93" w:rsidRPr="00DA3A25">
        <w:rPr>
          <w:rFonts w:cs="Arial"/>
          <w:spacing w:val="-2"/>
          <w:sz w:val="20"/>
        </w:rPr>
        <w:t xml:space="preserve"> </w:t>
      </w:r>
      <w:r w:rsidR="00B326D3" w:rsidRPr="00DA3A25">
        <w:rPr>
          <w:rFonts w:cs="Arial"/>
          <w:spacing w:val="4"/>
          <w:sz w:val="20"/>
        </w:rPr>
        <w:t>t</w:t>
      </w:r>
      <w:r w:rsidR="00B326D3" w:rsidRPr="00DA3A25">
        <w:rPr>
          <w:rFonts w:cs="Arial"/>
          <w:sz w:val="20"/>
        </w:rPr>
        <w:t xml:space="preserve">o </w:t>
      </w:r>
      <w:r w:rsidR="00A46647" w:rsidRPr="00DA3A25">
        <w:rPr>
          <w:rFonts w:cs="Arial"/>
          <w:spacing w:val="2"/>
          <w:sz w:val="20"/>
        </w:rPr>
        <w:t>t</w:t>
      </w:r>
      <w:r w:rsidR="00F830FE" w:rsidRPr="00DA3A25">
        <w:rPr>
          <w:rFonts w:cs="Arial"/>
          <w:sz w:val="20"/>
        </w:rPr>
        <w:t>he bre</w:t>
      </w:r>
      <w:r w:rsidR="00F830FE" w:rsidRPr="00DA3A25">
        <w:rPr>
          <w:rFonts w:cs="Arial"/>
          <w:spacing w:val="4"/>
          <w:sz w:val="20"/>
        </w:rPr>
        <w:t>t</w:t>
      </w:r>
      <w:r w:rsidR="00F830FE" w:rsidRPr="00DA3A25">
        <w:rPr>
          <w:rFonts w:cs="Arial"/>
          <w:sz w:val="20"/>
        </w:rPr>
        <w:t>hren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712BA4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607673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607673" w:rsidRPr="00DA3A25">
        <w:rPr>
          <w:rFonts w:cs="Arial"/>
          <w:sz w:val="20"/>
        </w:rPr>
        <w:t>ds "any" and "all"</w:t>
      </w:r>
      <w:r w:rsidR="00D66387" w:rsidRPr="00DA3A25">
        <w:rPr>
          <w:rFonts w:cs="Arial"/>
          <w:sz w:val="20"/>
        </w:rPr>
        <w:t xml:space="preserve"> </w:t>
      </w:r>
      <w:r w:rsidR="00EC6D93" w:rsidRPr="00DA3A25">
        <w:rPr>
          <w:rFonts w:cs="Arial"/>
          <w:sz w:val="20"/>
        </w:rPr>
        <w:t xml:space="preserve">must </w:t>
      </w:r>
      <w:r w:rsidR="00D06631" w:rsidRPr="00DA3A25">
        <w:rPr>
          <w:rFonts w:cs="Arial"/>
          <w:spacing w:val="2"/>
          <w:sz w:val="20"/>
        </w:rPr>
        <w:t>r</w:t>
      </w:r>
      <w:r w:rsidR="00D66387" w:rsidRPr="00DA3A25">
        <w:rPr>
          <w:rFonts w:cs="Arial"/>
          <w:sz w:val="20"/>
        </w:rPr>
        <w:t>e</w:t>
      </w:r>
      <w:r w:rsidR="00B40A6B" w:rsidRPr="00DA3A25">
        <w:rPr>
          <w:rFonts w:cs="Arial"/>
          <w:spacing w:val="2"/>
          <w:sz w:val="20"/>
        </w:rPr>
        <w:t>f</w:t>
      </w:r>
      <w:r w:rsidR="00D66387" w:rsidRPr="00DA3A25">
        <w:rPr>
          <w:rFonts w:cs="Arial"/>
          <w:sz w:val="20"/>
        </w:rPr>
        <w:t xml:space="preserve">er </w:t>
      </w:r>
      <w:r w:rsidR="00A46647" w:rsidRPr="00DA3A25">
        <w:rPr>
          <w:rFonts w:cs="Arial"/>
          <w:spacing w:val="2"/>
          <w:sz w:val="20"/>
        </w:rPr>
        <w:t>t</w:t>
      </w:r>
      <w:r w:rsidR="00D66387" w:rsidRPr="00DA3A25">
        <w:rPr>
          <w:rFonts w:cs="Arial"/>
          <w:sz w:val="20"/>
        </w:rPr>
        <w:t xml:space="preserve">o </w:t>
      </w:r>
      <w:r w:rsidR="00A46647" w:rsidRPr="00DA3A25">
        <w:rPr>
          <w:rFonts w:cs="Arial"/>
          <w:spacing w:val="2"/>
          <w:sz w:val="20"/>
        </w:rPr>
        <w:t>t</w:t>
      </w:r>
      <w:r w:rsidR="00D66387" w:rsidRPr="00DA3A25">
        <w:rPr>
          <w:rFonts w:cs="Arial"/>
          <w:sz w:val="20"/>
        </w:rPr>
        <w:t>h</w:t>
      </w:r>
      <w:r w:rsidR="000F205B" w:rsidRPr="00DA3A25">
        <w:rPr>
          <w:rFonts w:cs="Arial"/>
          <w:sz w:val="20"/>
        </w:rPr>
        <w:t>e</w:t>
      </w:r>
      <w:r w:rsidR="00D66387" w:rsidRPr="00DA3A25">
        <w:rPr>
          <w:rFonts w:cs="Arial"/>
          <w:sz w:val="20"/>
        </w:rPr>
        <w:t xml:space="preserve"> same subset</w:t>
      </w:r>
      <w:r w:rsidR="00D736BB" w:rsidRPr="00DA3A25">
        <w:rPr>
          <w:rFonts w:cs="Arial"/>
          <w:sz w:val="20"/>
        </w:rPr>
        <w:t xml:space="preserve"> in </w:t>
      </w:r>
      <w:r w:rsidR="00A46647" w:rsidRPr="00DA3A25">
        <w:rPr>
          <w:rFonts w:cs="Arial"/>
          <w:spacing w:val="2"/>
          <w:sz w:val="20"/>
        </w:rPr>
        <w:t>t</w:t>
      </w:r>
      <w:r w:rsidR="00D736BB" w:rsidRPr="00DA3A25">
        <w:rPr>
          <w:rFonts w:cs="Arial"/>
          <w:sz w:val="20"/>
        </w:rPr>
        <w:t xml:space="preserve">his </w:t>
      </w:r>
      <w:r w:rsidR="00C00166" w:rsidRPr="00DA3A25">
        <w:rPr>
          <w:rFonts w:cs="Arial"/>
          <w:spacing w:val="2"/>
          <w:sz w:val="20"/>
        </w:rPr>
        <w:t>c</w:t>
      </w:r>
      <w:r w:rsidR="00D736BB" w:rsidRPr="00DA3A25">
        <w:rPr>
          <w:rFonts w:cs="Arial"/>
          <w:sz w:val="20"/>
        </w:rPr>
        <w:t>on</w:t>
      </w:r>
      <w:r w:rsidR="00A46647" w:rsidRPr="00DA3A25">
        <w:rPr>
          <w:rFonts w:cs="Arial"/>
          <w:spacing w:val="2"/>
          <w:sz w:val="20"/>
        </w:rPr>
        <w:t>t</w:t>
      </w:r>
      <w:r w:rsidR="00D736BB" w:rsidRPr="00DA3A25">
        <w:rPr>
          <w:rFonts w:cs="Arial"/>
          <w:sz w:val="20"/>
        </w:rPr>
        <w:t>ex</w:t>
      </w:r>
      <w:r w:rsidR="003F694F" w:rsidRPr="00DA3A25">
        <w:rPr>
          <w:rFonts w:cs="Arial"/>
          <w:spacing w:val="-2"/>
          <w:sz w:val="20"/>
        </w:rPr>
        <w:t>t.</w:t>
      </w:r>
      <w:r w:rsidR="00372BAA" w:rsidRPr="00DA3A25">
        <w:rPr>
          <w:rFonts w:cs="Arial"/>
          <w:sz w:val="20"/>
        </w:rPr>
        <w:t xml:space="preserve"> </w:t>
      </w:r>
      <w:r w:rsidR="00CD7312" w:rsidRPr="00DA3A25">
        <w:rPr>
          <w:rFonts w:cs="Arial"/>
          <w:sz w:val="20"/>
        </w:rPr>
        <w:t>Th</w:t>
      </w:r>
      <w:r w:rsidR="00E53991" w:rsidRPr="00DA3A25">
        <w:rPr>
          <w:rFonts w:cs="Arial"/>
          <w:sz w:val="20"/>
        </w:rPr>
        <w:t xml:space="preserve">erefore, </w:t>
      </w:r>
      <w:r w:rsidR="00A46647" w:rsidRPr="00DA3A25">
        <w:rPr>
          <w:rFonts w:cs="Arial"/>
          <w:spacing w:val="2"/>
          <w:sz w:val="20"/>
        </w:rPr>
        <w:t>t</w:t>
      </w:r>
      <w:r w:rsidR="00E53991" w:rsidRPr="00DA3A25">
        <w:rPr>
          <w:rFonts w:cs="Arial"/>
          <w:sz w:val="20"/>
        </w:rPr>
        <w:t>h</w:t>
      </w:r>
      <w:r w:rsidR="00CD7312" w:rsidRPr="00DA3A25">
        <w:rPr>
          <w:rFonts w:cs="Arial"/>
          <w:sz w:val="20"/>
        </w:rPr>
        <w:t>e ve</w:t>
      </w:r>
      <w:r w:rsidR="00D06631" w:rsidRPr="00DA3A25">
        <w:rPr>
          <w:rFonts w:cs="Arial"/>
          <w:spacing w:val="2"/>
          <w:sz w:val="20"/>
        </w:rPr>
        <w:t>r</w:t>
      </w:r>
      <w:r w:rsidR="00CD7312" w:rsidRPr="00DA3A25">
        <w:rPr>
          <w:rFonts w:cs="Arial"/>
          <w:sz w:val="20"/>
        </w:rPr>
        <w:t>se</w:t>
      </w:r>
      <w:r w:rsidR="00C5376D" w:rsidRPr="00DA3A25">
        <w:rPr>
          <w:rFonts w:cs="Arial"/>
          <w:sz w:val="20"/>
        </w:rPr>
        <w:t xml:space="preserve"> </w:t>
      </w:r>
      <w:r w:rsidR="00D736BB" w:rsidRPr="00DA3A25">
        <w:rPr>
          <w:rFonts w:cs="Arial"/>
          <w:sz w:val="20"/>
        </w:rPr>
        <w:t xml:space="preserve">is </w:t>
      </w:r>
      <w:r w:rsidR="00B92C2D" w:rsidRPr="00DA3A25">
        <w:rPr>
          <w:rFonts w:cs="Arial"/>
          <w:sz w:val="20"/>
        </w:rPr>
        <w:t>indi</w:t>
      </w:r>
      <w:r w:rsidR="00C00166" w:rsidRPr="00DA3A25">
        <w:rPr>
          <w:rFonts w:cs="Arial"/>
          <w:spacing w:val="2"/>
          <w:sz w:val="20"/>
        </w:rPr>
        <w:t>c</w:t>
      </w:r>
      <w:r w:rsidR="00B92C2D" w:rsidRPr="00DA3A25">
        <w:rPr>
          <w:rFonts w:cs="Arial"/>
          <w:sz w:val="20"/>
        </w:rPr>
        <w:t>a</w:t>
      </w:r>
      <w:r w:rsidR="00A46647" w:rsidRPr="00DA3A25">
        <w:rPr>
          <w:rFonts w:cs="Arial"/>
          <w:spacing w:val="2"/>
          <w:sz w:val="20"/>
        </w:rPr>
        <w:t>t</w:t>
      </w:r>
      <w:r w:rsidR="00B92C2D" w:rsidRPr="00DA3A25">
        <w:rPr>
          <w:rFonts w:cs="Arial"/>
          <w:sz w:val="20"/>
        </w:rPr>
        <w:t>ing</w:t>
      </w:r>
      <w:r w:rsidR="00D736BB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B51FCC" w:rsidRPr="00DA3A25">
        <w:rPr>
          <w:rFonts w:cs="Arial"/>
          <w:sz w:val="20"/>
        </w:rPr>
        <w:t>h</w:t>
      </w:r>
      <w:r w:rsidR="001F697B" w:rsidRPr="00DA3A25">
        <w:rPr>
          <w:rFonts w:cs="Arial"/>
          <w:sz w:val="20"/>
        </w:rPr>
        <w:t>e Lo</w:t>
      </w:r>
      <w:r w:rsidR="002B2A62" w:rsidRPr="00DA3A25">
        <w:rPr>
          <w:rFonts w:cs="Arial"/>
          <w:spacing w:val="2"/>
          <w:sz w:val="20"/>
        </w:rPr>
        <w:t>r</w:t>
      </w:r>
      <w:r w:rsidR="001F697B" w:rsidRPr="00DA3A25">
        <w:rPr>
          <w:rFonts w:cs="Arial"/>
          <w:sz w:val="20"/>
        </w:rPr>
        <w:t>d</w:t>
      </w:r>
      <w:r w:rsidR="00C5376D" w:rsidRPr="00DA3A25">
        <w:rPr>
          <w:rFonts w:cs="Arial"/>
          <w:sz w:val="20"/>
        </w:rPr>
        <w:t xml:space="preserve"> i</w:t>
      </w:r>
      <w:r w:rsidR="004E7B51" w:rsidRPr="00DA3A25">
        <w:rPr>
          <w:rFonts w:cs="Arial"/>
          <w:sz w:val="20"/>
        </w:rPr>
        <w:t>s</w:t>
      </w:r>
      <w:r w:rsidR="00FE30B8" w:rsidRPr="00DA3A25">
        <w:rPr>
          <w:rFonts w:cs="Arial"/>
          <w:sz w:val="20"/>
        </w:rPr>
        <w:t xml:space="preserve"> </w:t>
      </w:r>
      <w:r w:rsidR="000E21F6" w:rsidRPr="00DA3A25">
        <w:rPr>
          <w:rFonts w:cs="Arial"/>
          <w:sz w:val="20"/>
        </w:rPr>
        <w:t>pa</w:t>
      </w:r>
      <w:r w:rsidR="00E20650" w:rsidRPr="00DA3A25">
        <w:rPr>
          <w:rFonts w:cs="Arial"/>
          <w:spacing w:val="4"/>
          <w:sz w:val="20"/>
        </w:rPr>
        <w:t>t</w:t>
      </w:r>
      <w:r w:rsidR="000E21F6" w:rsidRPr="00DA3A25">
        <w:rPr>
          <w:rFonts w:cs="Arial"/>
          <w:sz w:val="20"/>
        </w:rPr>
        <w:t>ien</w:t>
      </w:r>
      <w:r w:rsidR="00CD7312" w:rsidRPr="00DA3A25">
        <w:rPr>
          <w:rFonts w:cs="Arial"/>
          <w:sz w:val="20"/>
        </w:rPr>
        <w:t>t wi</w:t>
      </w:r>
      <w:r w:rsidR="00A46647" w:rsidRPr="00DA3A25">
        <w:rPr>
          <w:rFonts w:cs="Arial"/>
          <w:spacing w:val="2"/>
          <w:sz w:val="20"/>
        </w:rPr>
        <w:t>t</w:t>
      </w:r>
      <w:r w:rsidR="00CD7312" w:rsidRPr="00DA3A25">
        <w:rPr>
          <w:rFonts w:cs="Arial"/>
          <w:sz w:val="20"/>
        </w:rPr>
        <w:t xml:space="preserve">h </w:t>
      </w:r>
      <w:r w:rsidR="00A46647" w:rsidRPr="00DA3A25">
        <w:rPr>
          <w:rFonts w:cs="Arial"/>
          <w:spacing w:val="2"/>
          <w:sz w:val="20"/>
        </w:rPr>
        <w:t>t</w:t>
      </w:r>
      <w:r w:rsidR="00487D3D" w:rsidRPr="00DA3A25">
        <w:rPr>
          <w:rFonts w:cs="Arial"/>
          <w:sz w:val="20"/>
        </w:rPr>
        <w:t>he b</w:t>
      </w:r>
      <w:r w:rsidR="00487D3D" w:rsidRPr="00DA3A25">
        <w:rPr>
          <w:rFonts w:cs="Arial"/>
          <w:spacing w:val="2"/>
          <w:sz w:val="20"/>
        </w:rPr>
        <w:t>r</w:t>
      </w:r>
      <w:r w:rsidR="00487D3D" w:rsidRPr="00DA3A25">
        <w:rPr>
          <w:rFonts w:cs="Arial"/>
          <w:sz w:val="20"/>
        </w:rPr>
        <w:t>e</w:t>
      </w:r>
      <w:r w:rsidR="00487D3D" w:rsidRPr="00DA3A25">
        <w:rPr>
          <w:rFonts w:cs="Arial"/>
          <w:spacing w:val="4"/>
          <w:sz w:val="20"/>
        </w:rPr>
        <w:t>t</w:t>
      </w:r>
      <w:r w:rsidR="00487D3D" w:rsidRPr="00DA3A25">
        <w:rPr>
          <w:rFonts w:cs="Arial"/>
          <w:sz w:val="20"/>
        </w:rPr>
        <w:t>hren</w:t>
      </w:r>
      <w:r w:rsidR="0065202C" w:rsidRPr="00DA3A25">
        <w:rPr>
          <w:rFonts w:cs="Arial"/>
          <w:sz w:val="20"/>
        </w:rPr>
        <w:t xml:space="preserve"> and</w:t>
      </w:r>
      <w:r w:rsidR="00B92C2D" w:rsidRPr="00DA3A25">
        <w:rPr>
          <w:rFonts w:cs="Arial"/>
          <w:sz w:val="20"/>
        </w:rPr>
        <w:t xml:space="preserve"> he will not let any </w:t>
      </w:r>
      <w:r w:rsidR="00461D39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i/>
          <w:iCs/>
          <w:spacing w:val="4"/>
          <w:sz w:val="20"/>
        </w:rPr>
        <w:t>t</w:t>
      </w:r>
      <w:r w:rsidR="00461D39" w:rsidRPr="00DA3A25">
        <w:rPr>
          <w:rFonts w:cs="Arial"/>
          <w:i/>
          <w:iCs/>
          <w:sz w:val="20"/>
        </w:rPr>
        <w:t>hem</w:t>
      </w:r>
      <w:r w:rsidR="00FE30B8" w:rsidRPr="00DA3A25">
        <w:rPr>
          <w:rFonts w:cs="Arial"/>
          <w:sz w:val="20"/>
        </w:rPr>
        <w:t xml:space="preserve"> p</w:t>
      </w:r>
      <w:r w:rsidR="00B9617F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B9617F" w:rsidRPr="00DA3A25">
        <w:rPr>
          <w:rFonts w:cs="Arial"/>
          <w:sz w:val="20"/>
        </w:rPr>
        <w:t>ish</w:t>
      </w:r>
      <w:r w:rsidR="00320440" w:rsidRPr="00DA3A25">
        <w:rPr>
          <w:rFonts w:cs="Arial"/>
          <w:sz w:val="20"/>
        </w:rPr>
        <w:t xml:space="preserve">, for </w:t>
      </w:r>
      <w:r w:rsidR="00A46647" w:rsidRPr="00DA3A25">
        <w:rPr>
          <w:rFonts w:cs="Arial"/>
          <w:spacing w:val="2"/>
          <w:sz w:val="20"/>
        </w:rPr>
        <w:t>t</w:t>
      </w:r>
      <w:r w:rsidR="00FE30B8" w:rsidRPr="00DA3A25">
        <w:rPr>
          <w:rFonts w:cs="Arial"/>
          <w:sz w:val="20"/>
        </w:rPr>
        <w:t xml:space="preserve">hey all </w:t>
      </w:r>
      <w:r w:rsidR="0065202C" w:rsidRPr="00DA3A25">
        <w:rPr>
          <w:rFonts w:cs="Arial"/>
          <w:sz w:val="20"/>
        </w:rPr>
        <w:t xml:space="preserve">will </w:t>
      </w:r>
      <w:r w:rsidR="00D06631" w:rsidRPr="00DA3A25">
        <w:rPr>
          <w:rFonts w:cs="Arial"/>
          <w:spacing w:val="2"/>
          <w:sz w:val="20"/>
        </w:rPr>
        <w:t>r</w:t>
      </w:r>
      <w:r w:rsidR="00FE30B8" w:rsidRPr="00DA3A25">
        <w:rPr>
          <w:rFonts w:cs="Arial"/>
          <w:sz w:val="20"/>
        </w:rPr>
        <w:t>epen</w:t>
      </w:r>
      <w:r w:rsidR="003F694F" w:rsidRPr="00DA3A25">
        <w:rPr>
          <w:rFonts w:cs="Arial"/>
          <w:spacing w:val="-2"/>
          <w:sz w:val="20"/>
        </w:rPr>
        <w:t>t.</w:t>
      </w:r>
      <w:r w:rsidR="00FE30B8" w:rsidRPr="00DA3A25">
        <w:rPr>
          <w:rFonts w:cs="Arial"/>
          <w:sz w:val="20"/>
        </w:rPr>
        <w:t xml:space="preserve"> </w:t>
      </w:r>
      <w:r w:rsidR="006859B1" w:rsidRPr="00DA3A25">
        <w:rPr>
          <w:rFonts w:cs="Arial"/>
          <w:sz w:val="20"/>
        </w:rPr>
        <w:t xml:space="preserve">However, </w:t>
      </w:r>
      <w:r w:rsidR="00D06631" w:rsidRPr="00DA3A25">
        <w:rPr>
          <w:rFonts w:cs="Arial"/>
          <w:spacing w:val="2"/>
          <w:sz w:val="20"/>
        </w:rPr>
        <w:t>r</w:t>
      </w:r>
      <w:r w:rsidR="006859B1" w:rsidRPr="00DA3A25">
        <w:rPr>
          <w:rFonts w:cs="Arial"/>
          <w:sz w:val="20"/>
        </w:rPr>
        <w:t>epen</w:t>
      </w:r>
      <w:r w:rsidR="00A46647" w:rsidRPr="00DA3A25">
        <w:rPr>
          <w:rFonts w:cs="Arial"/>
          <w:spacing w:val="2"/>
          <w:sz w:val="20"/>
        </w:rPr>
        <w:t>t</w:t>
      </w:r>
      <w:r w:rsidR="006859B1" w:rsidRPr="00DA3A25">
        <w:rPr>
          <w:rFonts w:cs="Arial"/>
          <w:sz w:val="20"/>
        </w:rPr>
        <w:t xml:space="preserve">ing is just a </w:t>
      </w:r>
      <w:r w:rsidR="006859B1" w:rsidRPr="00DA3A25">
        <w:rPr>
          <w:rFonts w:cs="Arial"/>
          <w:spacing w:val="4"/>
          <w:sz w:val="20"/>
        </w:rPr>
        <w:t>f</w:t>
      </w:r>
      <w:r w:rsidR="006859B1" w:rsidRPr="00DA3A25">
        <w:rPr>
          <w:rFonts w:cs="Arial"/>
          <w:sz w:val="20"/>
        </w:rPr>
        <w:t>i</w:t>
      </w:r>
      <w:r w:rsidR="00D06631" w:rsidRPr="00DA3A25">
        <w:rPr>
          <w:rFonts w:cs="Arial"/>
          <w:spacing w:val="2"/>
          <w:sz w:val="20"/>
        </w:rPr>
        <w:t>r</w:t>
      </w:r>
      <w:r w:rsidR="006859B1" w:rsidRPr="00DA3A25">
        <w:rPr>
          <w:rFonts w:cs="Arial"/>
          <w:sz w:val="20"/>
        </w:rPr>
        <w:t>st s</w:t>
      </w:r>
      <w:r w:rsidR="00A46647" w:rsidRPr="00DA3A25">
        <w:rPr>
          <w:rFonts w:cs="Arial"/>
          <w:spacing w:val="2"/>
          <w:sz w:val="20"/>
        </w:rPr>
        <w:t>t</w:t>
      </w:r>
      <w:r w:rsidR="006859B1" w:rsidRPr="00DA3A25">
        <w:rPr>
          <w:rFonts w:cs="Arial"/>
          <w:sz w:val="20"/>
        </w:rPr>
        <w:t xml:space="preserve">ep, </w:t>
      </w:r>
      <w:r w:rsidR="00B40A6B" w:rsidRPr="00DA3A25">
        <w:rPr>
          <w:rFonts w:cs="Arial"/>
          <w:spacing w:val="2"/>
          <w:sz w:val="20"/>
        </w:rPr>
        <w:t>f</w:t>
      </w:r>
      <w:r w:rsidR="006859B1" w:rsidRPr="00DA3A25">
        <w:rPr>
          <w:rFonts w:cs="Arial"/>
          <w:sz w:val="20"/>
        </w:rPr>
        <w:t xml:space="preserve">or </w:t>
      </w:r>
      <w:r w:rsidR="00A46647" w:rsidRPr="00DA3A25">
        <w:rPr>
          <w:rFonts w:cs="Arial"/>
          <w:spacing w:val="2"/>
          <w:sz w:val="20"/>
        </w:rPr>
        <w:t>t</w:t>
      </w:r>
      <w:r w:rsidR="006859B1" w:rsidRPr="00DA3A25">
        <w:rPr>
          <w:rFonts w:cs="Arial"/>
          <w:sz w:val="20"/>
        </w:rPr>
        <w:t xml:space="preserve">he </w:t>
      </w:r>
      <w:r w:rsidR="00FE30B8" w:rsidRPr="00DA3A25">
        <w:rPr>
          <w:rFonts w:cs="Arial"/>
          <w:sz w:val="20"/>
        </w:rPr>
        <w:t>p</w:t>
      </w:r>
      <w:r w:rsidR="00D06631" w:rsidRPr="00DA3A25">
        <w:rPr>
          <w:rFonts w:cs="Arial"/>
          <w:spacing w:val="2"/>
          <w:sz w:val="20"/>
        </w:rPr>
        <w:t>r</w:t>
      </w:r>
      <w:r w:rsidR="00FE30B8" w:rsidRPr="00DA3A25">
        <w:rPr>
          <w:rFonts w:cs="Arial"/>
          <w:sz w:val="20"/>
        </w:rPr>
        <w:t>o</w:t>
      </w:r>
      <w:r w:rsidR="00987BF5" w:rsidRPr="00DA3A25">
        <w:rPr>
          <w:rFonts w:cs="Arial"/>
          <w:spacing w:val="2"/>
          <w:sz w:val="20"/>
        </w:rPr>
        <w:t>c</w:t>
      </w:r>
      <w:r w:rsidR="00FE30B8" w:rsidRPr="00DA3A25">
        <w:rPr>
          <w:rFonts w:cs="Arial"/>
          <w:sz w:val="20"/>
        </w:rPr>
        <w:t>ess o</w:t>
      </w:r>
      <w:r w:rsidR="00B40A6B" w:rsidRPr="00DA3A25">
        <w:rPr>
          <w:rFonts w:cs="Arial"/>
          <w:spacing w:val="2"/>
          <w:sz w:val="20"/>
        </w:rPr>
        <w:t>f</w:t>
      </w:r>
      <w:r w:rsidR="00FE30B8" w:rsidRPr="00DA3A25">
        <w:rPr>
          <w:rFonts w:cs="Arial"/>
          <w:sz w:val="20"/>
        </w:rPr>
        <w:t xml:space="preserve"> salva</w:t>
      </w:r>
      <w:r w:rsidR="00A46647" w:rsidRPr="00DA3A25">
        <w:rPr>
          <w:rFonts w:cs="Arial"/>
          <w:spacing w:val="2"/>
          <w:sz w:val="20"/>
        </w:rPr>
        <w:t>t</w:t>
      </w:r>
      <w:r w:rsidR="00FE30B8" w:rsidRPr="00DA3A25">
        <w:rPr>
          <w:rFonts w:cs="Arial"/>
          <w:sz w:val="20"/>
        </w:rPr>
        <w:t>ion</w:t>
      </w:r>
      <w:r w:rsidR="006859B1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6859B1" w:rsidRPr="00DA3A25">
        <w:rPr>
          <w:rFonts w:cs="Arial"/>
          <w:sz w:val="20"/>
        </w:rPr>
        <w:t xml:space="preserve">hen </w:t>
      </w:r>
      <w:r w:rsidR="00B40A6B" w:rsidRPr="00DA3A25">
        <w:rPr>
          <w:rFonts w:cs="Arial"/>
          <w:spacing w:val="2"/>
          <w:sz w:val="20"/>
        </w:rPr>
        <w:t>f</w:t>
      </w:r>
      <w:r w:rsidR="006859B1" w:rsidRPr="00DA3A25">
        <w:rPr>
          <w:rFonts w:cs="Arial"/>
          <w:sz w:val="20"/>
        </w:rPr>
        <w:t>ollows.</w:t>
      </w:r>
      <w:r w:rsidR="00524C03">
        <w:rPr>
          <w:rFonts w:cs="Arial"/>
          <w:sz w:val="20"/>
        </w:rPr>
        <w:t xml:space="preserve"> </w:t>
      </w:r>
      <w:r w:rsidR="006859B1" w:rsidRPr="00DA3A25">
        <w:rPr>
          <w:rFonts w:cs="Arial"/>
          <w:sz w:val="20"/>
        </w:rPr>
        <w:t xml:space="preserve">What does </w:t>
      </w:r>
      <w:r w:rsidR="00A46647" w:rsidRPr="00DA3A25">
        <w:rPr>
          <w:rFonts w:cs="Arial"/>
          <w:spacing w:val="2"/>
          <w:sz w:val="20"/>
        </w:rPr>
        <w:t>t</w:t>
      </w:r>
      <w:r w:rsidR="006859B1" w:rsidRPr="00DA3A25">
        <w:rPr>
          <w:rFonts w:cs="Arial"/>
          <w:sz w:val="20"/>
        </w:rPr>
        <w:t xml:space="preserve">he Bible say about </w:t>
      </w:r>
      <w:r w:rsidR="006859B1" w:rsidRPr="00DA3A25">
        <w:rPr>
          <w:rFonts w:cs="Arial"/>
          <w:spacing w:val="4"/>
          <w:sz w:val="20"/>
        </w:rPr>
        <w:t>t</w:t>
      </w:r>
      <w:r w:rsidR="006859B1" w:rsidRPr="00DA3A25">
        <w:rPr>
          <w:rFonts w:cs="Arial"/>
          <w:sz w:val="20"/>
        </w:rPr>
        <w:t>his p</w:t>
      </w:r>
      <w:r w:rsidR="006859B1" w:rsidRPr="00DA3A25">
        <w:rPr>
          <w:rFonts w:cs="Arial"/>
          <w:spacing w:val="2"/>
          <w:sz w:val="20"/>
        </w:rPr>
        <w:t>r</w:t>
      </w:r>
      <w:r w:rsidR="006859B1" w:rsidRPr="00DA3A25">
        <w:rPr>
          <w:rFonts w:cs="Arial"/>
          <w:sz w:val="20"/>
        </w:rPr>
        <w:t>o</w:t>
      </w:r>
      <w:r w:rsidR="006859B1" w:rsidRPr="00DA3A25">
        <w:rPr>
          <w:rFonts w:cs="Arial"/>
          <w:spacing w:val="2"/>
          <w:sz w:val="20"/>
        </w:rPr>
        <w:t>c</w:t>
      </w:r>
      <w:r w:rsidR="006859B1" w:rsidRPr="00DA3A25">
        <w:rPr>
          <w:rFonts w:cs="Arial"/>
          <w:sz w:val="20"/>
        </w:rPr>
        <w:t>ess?</w:t>
      </w:r>
    </w:p>
    <w:p w14:paraId="0EAE6F41" w14:textId="77777777" w:rsidR="00000C14" w:rsidRPr="00DA3A25" w:rsidRDefault="00000C1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B9C3C11" w14:textId="001B6713" w:rsidR="00170098" w:rsidRPr="005916D3" w:rsidRDefault="00170098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Salva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on</w:t>
      </w:r>
      <w:r w:rsidR="0040046D" w:rsidRPr="005916D3">
        <w:rPr>
          <w:rFonts w:cs="Arial"/>
          <w:sz w:val="24"/>
          <w:u w:val="single"/>
        </w:rPr>
        <w:fldChar w:fldCharType="begin"/>
      </w:r>
      <w:r w:rsidR="0040046D" w:rsidRPr="005916D3">
        <w:rPr>
          <w:sz w:val="24"/>
        </w:rPr>
        <w:instrText xml:space="preserve"> XE "</w:instrText>
      </w:r>
      <w:r w:rsidR="0040046D" w:rsidRPr="005916D3">
        <w:rPr>
          <w:rFonts w:cs="Arial"/>
          <w:sz w:val="24"/>
        </w:rPr>
        <w:instrText>Salvation</w:instrText>
      </w:r>
      <w:r w:rsidR="0040046D" w:rsidRPr="005916D3">
        <w:rPr>
          <w:sz w:val="24"/>
        </w:rPr>
        <w:instrText xml:space="preserve">" </w:instrText>
      </w:r>
      <w:r w:rsidR="0040046D"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 xml:space="preserve"> </w:t>
      </w:r>
      <w:r w:rsidR="00715F9A" w:rsidRPr="005916D3">
        <w:rPr>
          <w:rFonts w:cs="Arial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ough San</w:t>
      </w:r>
      <w:r w:rsidR="00E95871" w:rsidRPr="005916D3">
        <w:rPr>
          <w:rFonts w:cs="Arial"/>
          <w:spacing w:val="2"/>
          <w:sz w:val="24"/>
          <w:u w:val="single"/>
        </w:rPr>
        <w:t>c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="00F16F15" w:rsidRPr="005916D3">
        <w:rPr>
          <w:rFonts w:cs="Arial"/>
          <w:spacing w:val="2"/>
          <w:sz w:val="24"/>
          <w:u w:val="single"/>
        </w:rPr>
        <w:t>i</w:t>
      </w:r>
      <w:r w:rsidR="00F16F15" w:rsidRPr="005916D3">
        <w:rPr>
          <w:rFonts w:cs="Arial"/>
          <w:spacing w:val="4"/>
          <w:sz w:val="24"/>
          <w:u w:val="single"/>
        </w:rPr>
        <w:t>f</w:t>
      </w:r>
      <w:r w:rsidRPr="005916D3">
        <w:rPr>
          <w:rFonts w:cs="Arial"/>
          <w:sz w:val="24"/>
          <w:u w:val="single"/>
        </w:rPr>
        <w:t>i</w:t>
      </w:r>
      <w:r w:rsidR="00E95871"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a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on</w:t>
      </w:r>
    </w:p>
    <w:p w14:paraId="5F788262" w14:textId="77777777" w:rsidR="00EC6D93" w:rsidRPr="00DA3A25" w:rsidRDefault="00EC6D9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C2D1794" w14:textId="084C9A86" w:rsidR="00F673D7" w:rsidRPr="00DA3A25" w:rsidRDefault="00DC284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C</w:t>
      </w:r>
      <w:r w:rsidR="00F673D7" w:rsidRPr="00DA3A25">
        <w:rPr>
          <w:rFonts w:cs="Arial"/>
          <w:sz w:val="20"/>
        </w:rPr>
        <w:t>onsid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F673D7" w:rsidRPr="00DA3A25">
        <w:rPr>
          <w:rFonts w:cs="Arial"/>
          <w:sz w:val="20"/>
        </w:rPr>
        <w:t xml:space="preserve">his passage: </w:t>
      </w:r>
    </w:p>
    <w:p w14:paraId="08EE4FA7" w14:textId="6D92512D" w:rsidR="001F73ED" w:rsidRPr="00DA3A25" w:rsidRDefault="001F73ED">
      <w:pPr>
        <w:rPr>
          <w:rFonts w:cs="Arial"/>
          <w:sz w:val="20"/>
        </w:rPr>
      </w:pPr>
    </w:p>
    <w:p w14:paraId="397266B3" w14:textId="3CD035F7" w:rsidR="00F673D7" w:rsidRPr="00DA3A25" w:rsidRDefault="00F673D7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e bese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you,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, and exho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you</w:t>
      </w:r>
      <w:r w:rsidRPr="00DA3A25">
        <w:rPr>
          <w:rFonts w:cs="Arial"/>
          <w:sz w:val="20"/>
        </w:rPr>
        <w:t xml:space="preserve"> b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s ye have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us how ye 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walk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lease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i/>
          <w:sz w:val="20"/>
        </w:rPr>
        <w:t>so</w:t>
      </w:r>
      <w:r w:rsidRPr="00DA3A25">
        <w:rPr>
          <w:rFonts w:cs="Arial"/>
          <w:sz w:val="20"/>
        </w:rPr>
        <w:t xml:space="preserve"> ye would abound m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nd m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.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ye know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we gave you b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Jesus.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i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i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D555E3" w:rsidRPr="00DA3A25">
        <w:rPr>
          <w:rFonts w:cs="Arial"/>
          <w:sz w:val="20"/>
        </w:rPr>
        <w:fldChar w:fldCharType="begin"/>
      </w:r>
      <w:r w:rsidR="00D555E3" w:rsidRPr="00DA3A25">
        <w:rPr>
          <w:sz w:val="20"/>
        </w:rPr>
        <w:instrText xml:space="preserve"> XE "</w:instrText>
      </w:r>
      <w:r w:rsidR="00D555E3" w:rsidRPr="00DA3A25">
        <w:rPr>
          <w:rFonts w:cs="Arial"/>
          <w:sz w:val="20"/>
        </w:rPr>
        <w:instrText>God:</w:instrText>
      </w:r>
      <w:r w:rsidR="00D555E3" w:rsidRPr="00DA3A25">
        <w:rPr>
          <w:sz w:val="20"/>
        </w:rPr>
        <w:instrText xml:space="preserve">will of, the" </w:instrText>
      </w:r>
      <w:r w:rsidR="00D555E3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i/>
          <w:sz w:val="20"/>
        </w:rPr>
        <w:t>even</w:t>
      </w:r>
      <w:r w:rsidRPr="00DA3A25">
        <w:rPr>
          <w:rFonts w:cs="Arial"/>
          <w:sz w:val="20"/>
        </w:rPr>
        <w:t xml:space="preserve">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a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Sanctification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e should ab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: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e</w:t>
      </w:r>
      <w:r w:rsidR="00F250A4" w:rsidRPr="00DA3A25">
        <w:rPr>
          <w:rFonts w:cs="Arial"/>
          <w:sz w:val="20"/>
        </w:rPr>
        <w:t>v</w:t>
      </w:r>
      <w:r w:rsidRPr="00DA3A25">
        <w:rPr>
          <w:rFonts w:cs="Arial"/>
          <w:spacing w:val="4"/>
          <w:sz w:val="20"/>
        </w:rPr>
        <w:t>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on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you should know how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ossess his vessel in sa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Sanctification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hon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</w:t>
      </w:r>
      <w:r w:rsidR="00715F9A" w:rsidRPr="00633952">
        <w:rPr>
          <w:rFonts w:cs="Arial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4:1-4)</w:t>
      </w:r>
      <w:r w:rsidRPr="00DA3A25">
        <w:rPr>
          <w:rFonts w:cs="Arial"/>
          <w:sz w:val="20"/>
        </w:rPr>
        <w:t>.</w:t>
      </w:r>
    </w:p>
    <w:p w14:paraId="74DAC13B" w14:textId="77777777" w:rsidR="00F673D7" w:rsidRPr="00DA3A25" w:rsidRDefault="00F673D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FB6B362" w14:textId="4BD8863F" w:rsidR="00F37195" w:rsidRPr="00DA3A25" w:rsidRDefault="00F673D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4F27B3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his i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i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D555E3" w:rsidRPr="00DA3A25">
        <w:rPr>
          <w:rFonts w:cs="Arial"/>
          <w:b/>
          <w:sz w:val="20"/>
        </w:rPr>
        <w:fldChar w:fldCharType="begin"/>
      </w:r>
      <w:r w:rsidR="00D555E3" w:rsidRPr="00DA3A25">
        <w:rPr>
          <w:sz w:val="20"/>
        </w:rPr>
        <w:instrText xml:space="preserve"> XE "</w:instrText>
      </w:r>
      <w:r w:rsidR="00D555E3" w:rsidRPr="00DA3A25">
        <w:rPr>
          <w:rFonts w:cs="Arial"/>
          <w:sz w:val="20"/>
        </w:rPr>
        <w:instrText>God:</w:instrText>
      </w:r>
      <w:r w:rsidR="00D555E3" w:rsidRPr="00DA3A25">
        <w:rPr>
          <w:sz w:val="20"/>
        </w:rPr>
        <w:instrText xml:space="preserve">will of, the" </w:instrText>
      </w:r>
      <w:r w:rsidR="00D555E3"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i/>
          <w:sz w:val="20"/>
        </w:rPr>
        <w:t>even</w:t>
      </w:r>
      <w:r w:rsidRPr="00DA3A25">
        <w:rPr>
          <w:rFonts w:cs="Arial"/>
          <w:sz w:val="20"/>
        </w:rPr>
        <w:t xml:space="preserve">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a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40046D" w:rsidRPr="00DA3A25">
        <w:rPr>
          <w:rFonts w:cs="Arial"/>
          <w:b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Sanctification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="00917142" w:rsidRPr="00DA3A25">
        <w:rPr>
          <w:rFonts w:cs="Arial"/>
          <w:sz w:val="20"/>
        </w:rPr>
        <w:t xml:space="preserve"> </w:t>
      </w:r>
      <w:r w:rsidR="00612F3B" w:rsidRPr="00DA3A25">
        <w:rPr>
          <w:rFonts w:cs="Arial"/>
          <w:sz w:val="20"/>
        </w:rPr>
        <w:t>did</w:t>
      </w:r>
      <w:r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apply </w:t>
      </w:r>
      <w:r w:rsidR="00917142" w:rsidRPr="00DA3A25">
        <w:rPr>
          <w:rFonts w:cs="Arial"/>
          <w:sz w:val="20"/>
        </w:rPr>
        <w:t xml:space="preserve">onl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DF1BE2" w:rsidRPr="00DA3A25">
        <w:rPr>
          <w:rFonts w:cs="Arial"/>
          <w:spacing w:val="4"/>
          <w:sz w:val="20"/>
        </w:rPr>
        <w:t>t</w:t>
      </w:r>
      <w:r w:rsidR="00DF1BE2" w:rsidRPr="00DA3A25">
        <w:rPr>
          <w:rFonts w:cs="Arial"/>
          <w:sz w:val="20"/>
        </w:rPr>
        <w:t>he bre</w:t>
      </w:r>
      <w:r w:rsidR="00DF1BE2" w:rsidRPr="00DA3A25">
        <w:rPr>
          <w:rFonts w:cs="Arial"/>
          <w:spacing w:val="4"/>
          <w:sz w:val="20"/>
        </w:rPr>
        <w:t>t</w:t>
      </w:r>
      <w:r w:rsidR="00DF1BE2" w:rsidRPr="00DA3A25">
        <w:rPr>
          <w:rFonts w:cs="Arial"/>
          <w:sz w:val="20"/>
        </w:rPr>
        <w:t xml:space="preserve">hren </w:t>
      </w:r>
      <w:r w:rsidRPr="00DA3A25">
        <w:rPr>
          <w:rFonts w:cs="Arial"/>
          <w:sz w:val="20"/>
        </w:rPr>
        <w:t xml:space="preserve">in </w:t>
      </w:r>
      <w:r w:rsidR="004F27B3" w:rsidRPr="00DA3A25">
        <w:rPr>
          <w:rFonts w:cs="Arial"/>
          <w:sz w:val="20"/>
        </w:rPr>
        <w:t>Thessaloni</w:t>
      </w:r>
      <w:r w:rsidR="004F27B3" w:rsidRPr="00DA3A25">
        <w:rPr>
          <w:rFonts w:cs="Arial"/>
          <w:spacing w:val="2"/>
          <w:sz w:val="20"/>
        </w:rPr>
        <w:t>c</w:t>
      </w:r>
      <w:r w:rsidR="004F27B3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. </w:t>
      </w:r>
      <w:r w:rsidR="00612F3B" w:rsidRPr="00DA3A25">
        <w:rPr>
          <w:rFonts w:cs="Arial"/>
          <w:sz w:val="20"/>
        </w:rPr>
        <w:t xml:space="preserve">God </w:t>
      </w:r>
      <w:r w:rsidR="00092D05" w:rsidRPr="00DA3A25">
        <w:rPr>
          <w:rFonts w:cs="Arial"/>
          <w:sz w:val="20"/>
        </w:rPr>
        <w:t>expe</w:t>
      </w:r>
      <w:r w:rsidR="00AF3B4B" w:rsidRPr="00DA3A25">
        <w:rPr>
          <w:rFonts w:cs="Arial"/>
          <w:spacing w:val="2"/>
          <w:sz w:val="20"/>
        </w:rPr>
        <w:t>ct</w:t>
      </w:r>
      <w:r w:rsidR="00092D05" w:rsidRPr="00DA3A25">
        <w:rPr>
          <w:rFonts w:cs="Arial"/>
          <w:sz w:val="20"/>
        </w:rPr>
        <w:t>s</w:t>
      </w:r>
      <w:r w:rsidR="00612F3B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 behavio</w:t>
      </w:r>
      <w:r w:rsidR="00F16F15" w:rsidRPr="00DA3A25">
        <w:rPr>
          <w:rFonts w:cs="Arial"/>
          <w:spacing w:val="-2"/>
          <w:sz w:val="20"/>
        </w:rPr>
        <w:t>r</w:t>
      </w:r>
      <w:r w:rsidR="005B0F4A" w:rsidRPr="00DA3A25">
        <w:rPr>
          <w:rFonts w:cs="Arial"/>
          <w:spacing w:val="-2"/>
          <w:sz w:val="20"/>
        </w:rPr>
        <w:t>,</w:t>
      </w:r>
      <w:r w:rsidR="004F27B3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n</w:t>
      </w:r>
      <w:r w:rsidR="00612F3B" w:rsidRPr="00DA3A25">
        <w:rPr>
          <w:rFonts w:cs="Arial"/>
          <w:sz w:val="20"/>
        </w:rPr>
        <w:t>d</w:t>
      </w:r>
      <w:r w:rsidR="00917142" w:rsidRPr="00DA3A25">
        <w:rPr>
          <w:rFonts w:cs="Arial"/>
          <w:sz w:val="20"/>
        </w:rPr>
        <w:t xml:space="preserve"> </w:t>
      </w:r>
      <w:r w:rsidR="00917142" w:rsidRPr="00DA3A25">
        <w:rPr>
          <w:rFonts w:cs="Arial"/>
          <w:spacing w:val="4"/>
          <w:sz w:val="20"/>
        </w:rPr>
        <w:t>t</w:t>
      </w:r>
      <w:r w:rsidR="00917142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ommandmen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s</w:t>
      </w:r>
      <w:r w:rsidR="00917142" w:rsidRPr="00DA3A25">
        <w:rPr>
          <w:rFonts w:cs="Arial"/>
          <w:bCs/>
          <w:sz w:val="20"/>
        </w:rPr>
        <w:t xml:space="preserve"> of </w:t>
      </w:r>
      <w:r w:rsidR="00917142" w:rsidRPr="00DA3A25">
        <w:rPr>
          <w:rFonts w:cs="Arial"/>
          <w:spacing w:val="4"/>
          <w:sz w:val="20"/>
        </w:rPr>
        <w:t>t</w:t>
      </w:r>
      <w:r w:rsidR="00917142" w:rsidRPr="00DA3A25">
        <w:rPr>
          <w:rFonts w:cs="Arial"/>
          <w:bCs/>
          <w:sz w:val="20"/>
        </w:rPr>
        <w:t>he apos</w:t>
      </w:r>
      <w:r w:rsidR="00917142" w:rsidRPr="00DA3A25">
        <w:rPr>
          <w:rFonts w:cs="Arial"/>
          <w:spacing w:val="4"/>
          <w:sz w:val="20"/>
        </w:rPr>
        <w:t>t</w:t>
      </w:r>
      <w:r w:rsidR="00917142" w:rsidRPr="00DA3A25">
        <w:rPr>
          <w:rFonts w:cs="Arial"/>
          <w:bCs/>
          <w:sz w:val="20"/>
        </w:rPr>
        <w:t>le</w:t>
      </w:r>
      <w:r w:rsidR="00691430" w:rsidRPr="00DA3A25">
        <w:rPr>
          <w:rFonts w:cs="Arial"/>
          <w:bCs/>
          <w:sz w:val="20"/>
        </w:rPr>
        <w:t xml:space="preserve">s show 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683B6C" w:rsidRPr="00DA3A25">
        <w:rPr>
          <w:rFonts w:cs="Arial"/>
          <w:sz w:val="20"/>
        </w:rPr>
        <w:t xml:space="preserve">Jesus </w:t>
      </w:r>
      <w:r w:rsidR="00092D05" w:rsidRPr="00DA3A25">
        <w:rPr>
          <w:rFonts w:cs="Arial"/>
          <w:sz w:val="20"/>
        </w:rPr>
        <w:t xml:space="preserve">also </w:t>
      </w:r>
      <w:r w:rsidR="00691430" w:rsidRPr="00DA3A25">
        <w:rPr>
          <w:rFonts w:cs="Arial"/>
          <w:sz w:val="20"/>
        </w:rPr>
        <w:t>wan</w:t>
      </w:r>
      <w:r w:rsidR="00683B6C" w:rsidRPr="00DA3A25">
        <w:rPr>
          <w:rFonts w:cs="Arial"/>
          <w:spacing w:val="4"/>
          <w:sz w:val="20"/>
        </w:rPr>
        <w:t>t</w:t>
      </w:r>
      <w:r w:rsidR="00683B6C" w:rsidRPr="00DA3A25">
        <w:rPr>
          <w:rFonts w:cs="Arial"/>
          <w:sz w:val="20"/>
        </w:rPr>
        <w:t xml:space="preserve">ed </w:t>
      </w:r>
      <w:r w:rsidR="00683B6C" w:rsidRPr="00DA3A25">
        <w:rPr>
          <w:rFonts w:cs="Arial"/>
          <w:spacing w:val="4"/>
          <w:sz w:val="20"/>
        </w:rPr>
        <w:t xml:space="preserve">his </w:t>
      </w:r>
      <w:r w:rsidR="00683B6C" w:rsidRPr="00DA3A25">
        <w:rPr>
          <w:rFonts w:cs="Arial"/>
          <w:spacing w:val="2"/>
          <w:sz w:val="20"/>
        </w:rPr>
        <w:t>f</w:t>
      </w:r>
      <w:r w:rsidR="00683B6C" w:rsidRPr="00DA3A25">
        <w:rPr>
          <w:rFonts w:cs="Arial"/>
          <w:sz w:val="20"/>
        </w:rPr>
        <w:t>ollow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have in a godly way.</w:t>
      </w:r>
      <w:r w:rsidR="00691430" w:rsidRPr="00DA3A25">
        <w:rPr>
          <w:rFonts w:cs="Arial"/>
          <w:sz w:val="20"/>
        </w:rPr>
        <w:t xml:space="preserve"> </w:t>
      </w:r>
      <w:r w:rsidR="00E169B0" w:rsidRPr="00DA3A25">
        <w:rPr>
          <w:rFonts w:cs="Arial"/>
          <w:sz w:val="20"/>
        </w:rPr>
        <w:t>"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E169B0" w:rsidRPr="00DA3A25">
        <w:rPr>
          <w:rFonts w:cs="Arial"/>
          <w:sz w:val="20"/>
        </w:rPr>
        <w:t xml:space="preserve"> ha</w:t>
      </w:r>
      <w:r w:rsidR="00E20650" w:rsidRPr="00DA3A25">
        <w:rPr>
          <w:rFonts w:cs="Arial"/>
          <w:spacing w:val="4"/>
          <w:sz w:val="20"/>
        </w:rPr>
        <w:t>t</w:t>
      </w:r>
      <w:r w:rsidR="00E169B0" w:rsidRPr="00DA3A25">
        <w:rPr>
          <w:rFonts w:cs="Arial"/>
          <w:sz w:val="20"/>
        </w:rPr>
        <w:t>h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E169B0" w:rsidRPr="00DA3A25">
        <w:rPr>
          <w:rFonts w:cs="Arial"/>
          <w:sz w:val="20"/>
        </w:rPr>
        <w:t>alled us un</w:t>
      </w:r>
      <w:r w:rsidR="00E20650" w:rsidRPr="00DA3A25">
        <w:rPr>
          <w:rFonts w:cs="Arial"/>
          <w:spacing w:val="4"/>
          <w:sz w:val="20"/>
        </w:rPr>
        <w:t>t</w:t>
      </w:r>
      <w:r w:rsidR="00E169B0" w:rsidRPr="00DA3A25">
        <w:rPr>
          <w:rFonts w:cs="Arial"/>
          <w:sz w:val="20"/>
        </w:rPr>
        <w:t>o un</w:t>
      </w:r>
      <w:r w:rsidR="00E95871" w:rsidRPr="00DA3A25">
        <w:rPr>
          <w:rFonts w:cs="Arial"/>
          <w:spacing w:val="2"/>
          <w:sz w:val="20"/>
        </w:rPr>
        <w:t>c</w:t>
      </w:r>
      <w:r w:rsidR="00E169B0" w:rsidRPr="00DA3A25">
        <w:rPr>
          <w:rFonts w:cs="Arial"/>
          <w:sz w:val="20"/>
        </w:rPr>
        <w:t>leanness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169B0"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="00E169B0" w:rsidRPr="00DA3A25">
        <w:rPr>
          <w:rFonts w:cs="Arial"/>
          <w:sz w:val="20"/>
        </w:rPr>
        <w:t>o holiness</w:t>
      </w:r>
      <w:r w:rsidR="00E169B0" w:rsidRPr="00DA3A25">
        <w:rPr>
          <w:rFonts w:cs="Arial"/>
          <w:spacing w:val="-4"/>
          <w:sz w:val="20"/>
        </w:rPr>
        <w:t xml:space="preserve">" </w:t>
      </w:r>
      <w:r w:rsidR="00E169B0" w:rsidRPr="00633952">
        <w:rPr>
          <w:rFonts w:cs="Arial"/>
          <w:spacing w:val="-4"/>
          <w:sz w:val="16"/>
          <w:szCs w:val="16"/>
        </w:rPr>
        <w:t>(1</w:t>
      </w:r>
      <w:r w:rsidR="00715F9A" w:rsidRPr="00633952">
        <w:rPr>
          <w:rFonts w:cs="Arial"/>
          <w:sz w:val="16"/>
          <w:szCs w:val="16"/>
        </w:rPr>
        <w:t>T</w:t>
      </w:r>
      <w:r w:rsidR="00E169B0" w:rsidRPr="00633952">
        <w:rPr>
          <w:rFonts w:cs="Arial"/>
          <w:sz w:val="16"/>
          <w:szCs w:val="16"/>
        </w:rPr>
        <w:t>h 4:7)</w:t>
      </w:r>
      <w:r w:rsidR="00531E23" w:rsidRPr="00DA3A25">
        <w:rPr>
          <w:rFonts w:cs="Arial"/>
          <w:sz w:val="20"/>
        </w:rPr>
        <w:t>.</w:t>
      </w:r>
      <w:r w:rsidR="0099036F" w:rsidRPr="00DA3A25">
        <w:rPr>
          <w:rFonts w:cs="Arial"/>
          <w:sz w:val="20"/>
        </w:rPr>
        <w:t xml:space="preserve"> </w:t>
      </w:r>
      <w:r w:rsidR="00531E23" w:rsidRPr="00DA3A25">
        <w:rPr>
          <w:rFonts w:cs="Arial"/>
          <w:sz w:val="20"/>
        </w:rPr>
        <w:t xml:space="preserve">Was </w:t>
      </w:r>
      <w:r w:rsidR="00A46647" w:rsidRPr="00DA3A25">
        <w:rPr>
          <w:rFonts w:cs="Arial"/>
          <w:spacing w:val="2"/>
          <w:sz w:val="20"/>
        </w:rPr>
        <w:t>t</w:t>
      </w:r>
      <w:r w:rsidR="00531E23" w:rsidRPr="00DA3A25">
        <w:rPr>
          <w:rFonts w:cs="Arial"/>
          <w:sz w:val="20"/>
        </w:rPr>
        <w:t>his exho</w:t>
      </w:r>
      <w:r w:rsidR="00531E23" w:rsidRPr="00DA3A25">
        <w:rPr>
          <w:rFonts w:cs="Arial"/>
          <w:spacing w:val="6"/>
          <w:sz w:val="20"/>
        </w:rPr>
        <w:t>r</w:t>
      </w:r>
      <w:r w:rsidR="00A46647" w:rsidRPr="00DA3A25">
        <w:rPr>
          <w:rFonts w:cs="Arial"/>
          <w:spacing w:val="2"/>
          <w:sz w:val="20"/>
        </w:rPr>
        <w:t>t</w:t>
      </w:r>
      <w:r w:rsidR="00531E23" w:rsidRPr="00DA3A25">
        <w:rPr>
          <w:rFonts w:cs="Arial"/>
          <w:sz w:val="20"/>
        </w:rPr>
        <w:t>a</w:t>
      </w:r>
      <w:r w:rsidR="00A46647" w:rsidRPr="00DA3A25">
        <w:rPr>
          <w:rFonts w:cs="Arial"/>
          <w:spacing w:val="2"/>
          <w:sz w:val="20"/>
        </w:rPr>
        <w:t>t</w:t>
      </w:r>
      <w:r w:rsidR="00531E23" w:rsidRPr="00DA3A25">
        <w:rPr>
          <w:rFonts w:cs="Arial"/>
          <w:sz w:val="20"/>
        </w:rPr>
        <w:t xml:space="preserve">ion </w:t>
      </w:r>
      <w:r w:rsidR="00691430" w:rsidRPr="00DA3A25">
        <w:rPr>
          <w:rFonts w:cs="Arial"/>
          <w:sz w:val="20"/>
        </w:rPr>
        <w:t xml:space="preserve">onl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169B0" w:rsidRPr="00DA3A25">
        <w:rPr>
          <w:rFonts w:cs="Arial"/>
          <w:sz w:val="20"/>
        </w:rPr>
        <w:t xml:space="preserve">he </w:t>
      </w:r>
      <w:r w:rsidR="00715F9A" w:rsidRPr="00DA3A25">
        <w:rPr>
          <w:rFonts w:cs="Arial"/>
          <w:sz w:val="20"/>
        </w:rPr>
        <w:t>T</w:t>
      </w:r>
      <w:r w:rsidR="00E169B0" w:rsidRPr="00DA3A25">
        <w:rPr>
          <w:rFonts w:cs="Arial"/>
          <w:sz w:val="20"/>
        </w:rPr>
        <w:t xml:space="preserve">hessalonians? </w:t>
      </w:r>
      <w:r w:rsidR="00691430" w:rsidRPr="00DA3A25">
        <w:rPr>
          <w:rFonts w:cs="Arial"/>
          <w:sz w:val="20"/>
        </w:rPr>
        <w:t>No.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013126" w:rsidRPr="00DA3A25">
        <w:rPr>
          <w:rFonts w:cs="Arial"/>
          <w:sz w:val="20"/>
        </w:rPr>
        <w:t>Pe</w:t>
      </w:r>
      <w:r w:rsidR="00E20650" w:rsidRPr="00DA3A25">
        <w:rPr>
          <w:rFonts w:cs="Arial"/>
          <w:spacing w:val="4"/>
          <w:sz w:val="20"/>
        </w:rPr>
        <w:t>t</w:t>
      </w:r>
      <w:r w:rsidR="0001312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691430" w:rsidRPr="00DA3A25">
        <w:rPr>
          <w:rFonts w:cs="Arial"/>
          <w:spacing w:val="2"/>
          <w:sz w:val="20"/>
        </w:rPr>
        <w:t xml:space="preserve"> </w:t>
      </w:r>
      <w:r w:rsidR="00691430" w:rsidRPr="00DA3A25">
        <w:rPr>
          <w:rFonts w:cs="Arial"/>
          <w:sz w:val="20"/>
        </w:rPr>
        <w:t xml:space="preserve">had </w:t>
      </w:r>
      <w:r w:rsidR="00E6471B" w:rsidRPr="00DA3A25">
        <w:rPr>
          <w:rFonts w:cs="Arial"/>
          <w:sz w:val="20"/>
        </w:rPr>
        <w:t xml:space="preserve">a similar </w:t>
      </w:r>
      <w:r w:rsidR="00691430" w:rsidRPr="00DA3A25">
        <w:rPr>
          <w:rFonts w:cs="Arial"/>
          <w:sz w:val="20"/>
        </w:rPr>
        <w:t>admoni</w:t>
      </w:r>
      <w:r w:rsidR="00691430" w:rsidRPr="00DA3A25">
        <w:rPr>
          <w:rFonts w:cs="Arial"/>
          <w:spacing w:val="4"/>
          <w:sz w:val="20"/>
        </w:rPr>
        <w:t>t</w:t>
      </w:r>
      <w:r w:rsidR="00691430" w:rsidRPr="00DA3A25">
        <w:rPr>
          <w:rFonts w:cs="Arial"/>
          <w:sz w:val="20"/>
        </w:rPr>
        <w:t xml:space="preserve">ion </w:t>
      </w:r>
      <w:r w:rsidR="009C0EAB" w:rsidRPr="00DA3A25">
        <w:rPr>
          <w:rFonts w:cs="Arial"/>
          <w:spacing w:val="2"/>
          <w:sz w:val="20"/>
        </w:rPr>
        <w:fldChar w:fldCharType="begin"/>
      </w:r>
      <w:r w:rsidR="009C0EAB" w:rsidRPr="00DA3A25">
        <w:rPr>
          <w:spacing w:val="2"/>
          <w:sz w:val="20"/>
        </w:rPr>
        <w:instrText xml:space="preserve"> XE "</w:instrText>
      </w:r>
      <w:r w:rsidR="009C0EAB" w:rsidRPr="00DA3A25">
        <w:rPr>
          <w:rFonts w:cs="Arial"/>
          <w:spacing w:val="2"/>
          <w:sz w:val="20"/>
        </w:rPr>
        <w:instrText>Peter</w:instrText>
      </w:r>
      <w:r w:rsidR="009C0EAB" w:rsidRPr="00DA3A25">
        <w:rPr>
          <w:spacing w:val="2"/>
          <w:sz w:val="20"/>
        </w:rPr>
        <w:instrText xml:space="preserve">" </w:instrText>
      </w:r>
      <w:r w:rsidR="009C0EAB" w:rsidRPr="00DA3A25">
        <w:rPr>
          <w:rFonts w:cs="Arial"/>
          <w:spacing w:val="2"/>
          <w:sz w:val="20"/>
        </w:rPr>
        <w:fldChar w:fldCharType="end"/>
      </w:r>
      <w:r w:rsidR="00691430" w:rsidRPr="00DA3A25">
        <w:rPr>
          <w:rFonts w:cs="Arial"/>
          <w:spacing w:val="2"/>
          <w:sz w:val="20"/>
        </w:rPr>
        <w:t>f</w:t>
      </w:r>
      <w:r w:rsidR="00691430" w:rsidRPr="00DA3A25">
        <w:rPr>
          <w:rFonts w:cs="Arial"/>
          <w:sz w:val="20"/>
        </w:rPr>
        <w:t>or</w:t>
      </w:r>
      <w:r w:rsidR="00F3719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F37195" w:rsidRPr="00DA3A25">
        <w:rPr>
          <w:rFonts w:cs="Arial"/>
          <w:sz w:val="20"/>
        </w:rPr>
        <w:t>hose who love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F37195" w:rsidRPr="00DA3A25">
        <w:rPr>
          <w:rFonts w:cs="Arial"/>
          <w:sz w:val="20"/>
        </w:rPr>
        <w:t>:</w:t>
      </w:r>
    </w:p>
    <w:p w14:paraId="06ECA9BA" w14:textId="519F10E6" w:rsidR="00D10B37" w:rsidRPr="00DA3A25" w:rsidRDefault="00D10B37" w:rsidP="00D852FE">
      <w:pPr>
        <w:spacing w:line="240" w:lineRule="auto"/>
        <w:rPr>
          <w:rFonts w:cs="Arial"/>
          <w:sz w:val="20"/>
        </w:rPr>
      </w:pPr>
    </w:p>
    <w:p w14:paraId="0ABCC4CD" w14:textId="1141FD91" w:rsidR="00E169B0" w:rsidRPr="00DA3A25" w:rsidRDefault="00F37195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169B0" w:rsidRPr="00DA3A25">
        <w:rPr>
          <w:rFonts w:cs="Arial"/>
          <w:sz w:val="20"/>
        </w:rPr>
        <w:t>as he whi</w:t>
      </w:r>
      <w:r w:rsidR="00E95871" w:rsidRPr="00DA3A25">
        <w:rPr>
          <w:rFonts w:cs="Arial"/>
          <w:spacing w:val="2"/>
          <w:sz w:val="20"/>
        </w:rPr>
        <w:t>c</w:t>
      </w:r>
      <w:r w:rsidR="00E169B0" w:rsidRPr="00DA3A25">
        <w:rPr>
          <w:rFonts w:cs="Arial"/>
          <w:sz w:val="20"/>
        </w:rPr>
        <w:t>h ha</w:t>
      </w:r>
      <w:r w:rsidR="00E20650" w:rsidRPr="00DA3A25">
        <w:rPr>
          <w:rFonts w:cs="Arial"/>
          <w:spacing w:val="4"/>
          <w:sz w:val="20"/>
        </w:rPr>
        <w:t>t</w:t>
      </w:r>
      <w:r w:rsidR="00E169B0" w:rsidRPr="00DA3A25">
        <w:rPr>
          <w:rFonts w:cs="Arial"/>
          <w:sz w:val="20"/>
        </w:rPr>
        <w:t xml:space="preserve">h </w:t>
      </w:r>
      <w:r w:rsidR="00E95871" w:rsidRPr="00DA3A25">
        <w:rPr>
          <w:rFonts w:cs="Arial"/>
          <w:spacing w:val="2"/>
          <w:sz w:val="20"/>
        </w:rPr>
        <w:t>c</w:t>
      </w:r>
      <w:r w:rsidR="00E169B0" w:rsidRPr="00DA3A25">
        <w:rPr>
          <w:rFonts w:cs="Arial"/>
          <w:sz w:val="20"/>
        </w:rPr>
        <w:t>alled you is holy, so be ye holy</w:t>
      </w:r>
      <w:r w:rsidR="00E169B0" w:rsidRPr="00DA3A25">
        <w:rPr>
          <w:rFonts w:cs="Arial"/>
          <w:bCs/>
          <w:sz w:val="20"/>
        </w:rPr>
        <w:t xml:space="preserve"> </w:t>
      </w:r>
      <w:r w:rsidR="00E169B0" w:rsidRPr="00DA3A25">
        <w:rPr>
          <w:rFonts w:cs="Arial"/>
          <w:sz w:val="20"/>
        </w:rPr>
        <w:t>in all mann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169B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5871" w:rsidRPr="00DA3A25">
        <w:rPr>
          <w:rFonts w:cs="Arial"/>
          <w:spacing w:val="2"/>
          <w:sz w:val="20"/>
        </w:rPr>
        <w:t>c</w:t>
      </w:r>
      <w:r w:rsidR="00E169B0" w:rsidRPr="00DA3A25">
        <w:rPr>
          <w:rFonts w:cs="Arial"/>
          <w:sz w:val="20"/>
        </w:rPr>
        <w:t>onve</w:t>
      </w:r>
      <w:r w:rsidR="002B2A62" w:rsidRPr="00DA3A25">
        <w:rPr>
          <w:rFonts w:cs="Arial"/>
          <w:spacing w:val="2"/>
          <w:sz w:val="20"/>
        </w:rPr>
        <w:t>r</w:t>
      </w:r>
      <w:r w:rsidR="00E169B0" w:rsidRPr="00DA3A25">
        <w:rPr>
          <w:rFonts w:cs="Arial"/>
          <w:sz w:val="20"/>
        </w:rPr>
        <w:t>sa</w:t>
      </w:r>
      <w:r w:rsidR="00E20650" w:rsidRPr="00DA3A25">
        <w:rPr>
          <w:rFonts w:cs="Arial"/>
          <w:spacing w:val="4"/>
          <w:sz w:val="20"/>
        </w:rPr>
        <w:t>t</w:t>
      </w:r>
      <w:r w:rsidR="00E169B0" w:rsidRPr="00DA3A25">
        <w:rPr>
          <w:rFonts w:cs="Arial"/>
          <w:sz w:val="20"/>
        </w:rPr>
        <w:t>ion;</w:t>
      </w:r>
      <w:r w:rsidRPr="00DA3A25">
        <w:rPr>
          <w:rFonts w:cs="Arial"/>
          <w:sz w:val="20"/>
        </w:rPr>
        <w:t xml:space="preserve"> </w:t>
      </w:r>
      <w:r w:rsidR="00E169B0"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="00E169B0" w:rsidRPr="00DA3A25">
        <w:rPr>
          <w:rFonts w:cs="Arial"/>
          <w:sz w:val="20"/>
        </w:rPr>
        <w:t xml:space="preserve">ause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169B0" w:rsidRPr="00DA3A25">
        <w:rPr>
          <w:rFonts w:cs="Arial"/>
          <w:sz w:val="20"/>
        </w:rPr>
        <w:t>is 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E169B0" w:rsidRPr="00DA3A25">
        <w:rPr>
          <w:rFonts w:cs="Arial"/>
          <w:sz w:val="20"/>
        </w:rPr>
        <w:t>en</w:t>
      </w:r>
      <w:r w:rsidR="00F33241" w:rsidRPr="00DA3A25">
        <w:rPr>
          <w:rFonts w:cs="Arial"/>
          <w:sz w:val="20"/>
        </w:rPr>
        <w:fldChar w:fldCharType="begin"/>
      </w:r>
      <w:r w:rsidR="00F33241" w:rsidRPr="00DA3A25">
        <w:rPr>
          <w:sz w:val="20"/>
        </w:rPr>
        <w:instrText xml:space="preserve"> XE "</w:instrText>
      </w:r>
      <w:r w:rsidR="00F33241" w:rsidRPr="00DA3A25">
        <w:rPr>
          <w:rFonts w:cs="Arial"/>
          <w:sz w:val="20"/>
        </w:rPr>
        <w:instrText>Bible, the (scripture):</w:instrText>
      </w:r>
      <w:r w:rsidR="00F33241" w:rsidRPr="00DA3A25">
        <w:rPr>
          <w:sz w:val="20"/>
        </w:rPr>
        <w:instrText xml:space="preserve">authority of" </w:instrText>
      </w:r>
      <w:r w:rsidR="00F33241" w:rsidRPr="00DA3A25">
        <w:rPr>
          <w:rFonts w:cs="Arial"/>
          <w:sz w:val="20"/>
        </w:rPr>
        <w:fldChar w:fldCharType="end"/>
      </w:r>
      <w:r w:rsidR="00E169B0" w:rsidRPr="00DA3A25">
        <w:rPr>
          <w:rFonts w:cs="Arial"/>
          <w:sz w:val="20"/>
        </w:rPr>
        <w:t xml:space="preserve">, Be ye holy;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169B0" w:rsidRPr="00DA3A25">
        <w:rPr>
          <w:rFonts w:cs="Arial"/>
          <w:sz w:val="20"/>
        </w:rPr>
        <w:t>I am holy</w:t>
      </w:r>
      <w:r w:rsidRPr="00DA3A25">
        <w:rPr>
          <w:rFonts w:cs="Arial"/>
          <w:sz w:val="20"/>
        </w:rPr>
        <w:t>"</w:t>
      </w:r>
      <w:r w:rsidR="00587F67" w:rsidRPr="00DA3A25">
        <w:rPr>
          <w:rFonts w:cs="Arial"/>
          <w:sz w:val="20"/>
        </w:rPr>
        <w:t xml:space="preserve"> </w:t>
      </w:r>
      <w:r w:rsidR="00A80DB2" w:rsidRPr="00633952">
        <w:rPr>
          <w:rFonts w:cs="Arial"/>
          <w:sz w:val="16"/>
          <w:szCs w:val="16"/>
        </w:rPr>
        <w:t>(</w:t>
      </w:r>
      <w:r w:rsidR="00587F67" w:rsidRPr="00633952">
        <w:rPr>
          <w:rFonts w:cs="Arial"/>
          <w:spacing w:val="-2"/>
          <w:sz w:val="16"/>
          <w:szCs w:val="16"/>
        </w:rPr>
        <w:t>1</w:t>
      </w:r>
      <w:r w:rsidR="00587F67" w:rsidRPr="00633952">
        <w:rPr>
          <w:rFonts w:cs="Arial"/>
          <w:sz w:val="16"/>
          <w:szCs w:val="16"/>
        </w:rPr>
        <w:t>P</w:t>
      </w:r>
      <w:r w:rsidR="00587F67" w:rsidRPr="00633952">
        <w:rPr>
          <w:rFonts w:cs="Arial"/>
          <w:spacing w:val="4"/>
          <w:sz w:val="16"/>
          <w:szCs w:val="16"/>
        </w:rPr>
        <w:t>t</w:t>
      </w:r>
      <w:r w:rsidR="00A80DB2" w:rsidRPr="00633952">
        <w:rPr>
          <w:rFonts w:cs="Arial"/>
          <w:spacing w:val="2"/>
          <w:sz w:val="16"/>
          <w:szCs w:val="16"/>
        </w:rPr>
        <w:t xml:space="preserve"> 1</w:t>
      </w:r>
      <w:r w:rsidR="00587F67" w:rsidRPr="00633952">
        <w:rPr>
          <w:rFonts w:cs="Arial"/>
          <w:spacing w:val="2"/>
          <w:sz w:val="16"/>
          <w:szCs w:val="16"/>
        </w:rPr>
        <w:t>:15-16</w:t>
      </w:r>
      <w:r w:rsidR="00A80DB2" w:rsidRPr="00633952">
        <w:rPr>
          <w:rFonts w:cs="Arial"/>
          <w:spacing w:val="2"/>
          <w:sz w:val="16"/>
          <w:szCs w:val="16"/>
        </w:rPr>
        <w:t>)</w:t>
      </w:r>
      <w:r w:rsidR="00A80DB2" w:rsidRPr="00DA3A25">
        <w:rPr>
          <w:rFonts w:cs="Arial"/>
          <w:spacing w:val="2"/>
          <w:sz w:val="20"/>
        </w:rPr>
        <w:t>.</w:t>
      </w:r>
    </w:p>
    <w:p w14:paraId="6578F270" w14:textId="73A157F1" w:rsidR="00691430" w:rsidRPr="00DA3A25" w:rsidRDefault="00691430" w:rsidP="00D852FE">
      <w:pPr>
        <w:spacing w:line="240" w:lineRule="auto"/>
        <w:rPr>
          <w:rFonts w:cs="Arial"/>
          <w:sz w:val="20"/>
        </w:rPr>
      </w:pPr>
    </w:p>
    <w:p w14:paraId="6C750AE0" w14:textId="652FA8D6" w:rsidR="00691430" w:rsidRPr="00DA3A25" w:rsidRDefault="0069143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[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" doe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an m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lk. </w:t>
      </w:r>
      <w:r w:rsidR="002119BF" w:rsidRPr="00DA3A25">
        <w:rPr>
          <w:rFonts w:cs="Arial"/>
          <w:sz w:val="20"/>
        </w:rPr>
        <w:t>When</w:t>
      </w:r>
      <w:r w:rsidR="002119BF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JV</w:t>
      </w:r>
      <w:r w:rsidR="009C2138" w:rsidRPr="00DA3A25">
        <w:rPr>
          <w:rFonts w:cs="Arial"/>
          <w:sz w:val="20"/>
        </w:rPr>
        <w:fldChar w:fldCharType="begin"/>
      </w:r>
      <w:r w:rsidR="009C2138" w:rsidRPr="00DA3A25">
        <w:rPr>
          <w:sz w:val="20"/>
        </w:rPr>
        <w:instrText xml:space="preserve"> XE "</w:instrText>
      </w:r>
      <w:r w:rsidR="009C2138" w:rsidRPr="00DA3A25">
        <w:rPr>
          <w:rFonts w:cs="Arial"/>
          <w:sz w:val="20"/>
        </w:rPr>
        <w:instrText>King James Version, KJV</w:instrText>
      </w:r>
      <w:r w:rsidR="009C2138" w:rsidRPr="00DA3A25">
        <w:rPr>
          <w:sz w:val="20"/>
        </w:rPr>
        <w:instrText xml:space="preserve">" </w:instrText>
      </w:r>
      <w:r w:rsidR="009C213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119BF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2119BF" w:rsidRPr="00DA3A25">
        <w:rPr>
          <w:rFonts w:cs="Arial"/>
          <w:sz w:val="20"/>
        </w:rPr>
        <w:t xml:space="preserve">word </w:t>
      </w:r>
      <w:r w:rsidRPr="00DA3A25">
        <w:rPr>
          <w:rFonts w:cs="Arial"/>
          <w:sz w:val="20"/>
        </w:rPr>
        <w:t>me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havior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u</w:t>
      </w:r>
      <w:r w:rsidRPr="00DA3A25">
        <w:rPr>
          <w:rFonts w:cs="Arial"/>
          <w:spacing w:val="2"/>
          <w:sz w:val="20"/>
        </w:rPr>
        <w:t>c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i.e., one's walk. T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we 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d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x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idea is </w:t>
      </w:r>
      <w:r w:rsidR="00EC4A7D" w:rsidRPr="00DA3A25">
        <w:rPr>
          <w:rFonts w:cs="Arial"/>
          <w:sz w:val="20"/>
        </w:rPr>
        <w:t>'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le.</w:t>
      </w:r>
      <w:r w:rsidR="00852952" w:rsidRPr="00DA3A25">
        <w:rPr>
          <w:rFonts w:cs="Arial"/>
          <w:sz w:val="20"/>
        </w:rPr>
        <w:t>'</w:t>
      </w:r>
      <w:r w:rsidRPr="00DA3A25">
        <w:rPr>
          <w:rFonts w:cs="Arial"/>
          <w:sz w:val="20"/>
        </w:rPr>
        <w:t>]</w:t>
      </w:r>
    </w:p>
    <w:p w14:paraId="63EBE9CB" w14:textId="77777777" w:rsidR="00E169B0" w:rsidRPr="00DA3A25" w:rsidRDefault="00E169B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421DCF7" w14:textId="7BA890AB" w:rsidR="004C74C9" w:rsidRPr="00DA3A25" w:rsidRDefault="002D064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aul</w:t>
      </w:r>
      <w:r w:rsidR="00A40BE9" w:rsidRPr="00DA3A25">
        <w:rPr>
          <w:rFonts w:cs="Arial"/>
          <w:sz w:val="20"/>
        </w:rPr>
        <w:fldChar w:fldCharType="begin"/>
      </w:r>
      <w:r w:rsidR="00A40BE9" w:rsidRPr="00DA3A25">
        <w:rPr>
          <w:sz w:val="20"/>
        </w:rPr>
        <w:instrText xml:space="preserve"> XE "</w:instrText>
      </w:r>
      <w:r w:rsidR="00A40BE9" w:rsidRPr="00DA3A25">
        <w:rPr>
          <w:rFonts w:cs="Arial"/>
          <w:sz w:val="20"/>
        </w:rPr>
        <w:instrText>Paul</w:instrText>
      </w:r>
      <w:r w:rsidR="00A40BE9" w:rsidRPr="00DA3A25">
        <w:rPr>
          <w:sz w:val="20"/>
        </w:rPr>
        <w:instrText xml:space="preserve">" </w:instrText>
      </w:r>
      <w:r w:rsidR="00A40BE9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"gave himsel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us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eem us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all iniq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, and pu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sel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 p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lia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people, </w:t>
      </w:r>
      <w:bookmarkStart w:id="183" w:name="_Hlk534033295"/>
      <w:r w:rsidRPr="00DA3A25">
        <w:rPr>
          <w:rFonts w:cs="Arial"/>
          <w:sz w:val="20"/>
          <w:u w:val="single"/>
        </w:rPr>
        <w:t>zealous o</w:t>
      </w:r>
      <w:r w:rsidR="00F16F15" w:rsidRPr="00DA3A25">
        <w:rPr>
          <w:rFonts w:cs="Arial"/>
          <w:spacing w:val="-2"/>
          <w:sz w:val="20"/>
          <w:u w:val="single"/>
        </w:rPr>
        <w:t xml:space="preserve">f </w:t>
      </w:r>
      <w:r w:rsidRPr="00DA3A25">
        <w:rPr>
          <w:rFonts w:cs="Arial"/>
          <w:sz w:val="20"/>
          <w:u w:val="single"/>
        </w:rPr>
        <w:t>good wo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ks</w:t>
      </w:r>
      <w:r w:rsidRPr="00DA3A25">
        <w:rPr>
          <w:rFonts w:cs="Arial"/>
          <w:sz w:val="20"/>
        </w:rPr>
        <w:t xml:space="preserve">" </w:t>
      </w:r>
      <w:bookmarkEnd w:id="183"/>
      <w:r w:rsidR="00BD11FD" w:rsidRPr="00633952">
        <w:rPr>
          <w:rFonts w:cs="Arial"/>
          <w:sz w:val="16"/>
          <w:szCs w:val="16"/>
        </w:rPr>
        <w:t>(Ti</w:t>
      </w:r>
      <w:r w:rsidR="00A46647" w:rsidRPr="00633952">
        <w:rPr>
          <w:rFonts w:cs="Arial"/>
          <w:spacing w:val="2"/>
          <w:sz w:val="16"/>
          <w:szCs w:val="16"/>
        </w:rPr>
        <w:t>t</w:t>
      </w:r>
      <w:r w:rsidR="00BD11FD" w:rsidRPr="00633952">
        <w:rPr>
          <w:rFonts w:cs="Arial"/>
          <w:sz w:val="16"/>
          <w:szCs w:val="16"/>
        </w:rPr>
        <w:t>us 2:14)</w:t>
      </w:r>
      <w:r w:rsidR="00BD11FD" w:rsidRPr="00DA3A25">
        <w:rPr>
          <w:rFonts w:cs="Arial"/>
          <w:sz w:val="20"/>
        </w:rPr>
        <w:t xml:space="preserve">. </w:t>
      </w:r>
      <w:r w:rsidR="00245D5E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also hope</w:t>
      </w:r>
      <w:r w:rsidR="00C54BAD" w:rsidRPr="00DA3A25">
        <w:rPr>
          <w:rFonts w:cs="Arial"/>
          <w:sz w:val="20"/>
        </w:rPr>
        <w:t>d</w:t>
      </w:r>
      <w:r w:rsidR="00C70674" w:rsidRPr="00DA3A25">
        <w:rPr>
          <w:rFonts w:cs="Arial"/>
          <w:sz w:val="20"/>
        </w:rPr>
        <w:t xml:space="preserve"> "</w:t>
      </w:r>
      <w:r w:rsidR="00E20650" w:rsidRPr="00DA3A25">
        <w:rPr>
          <w:rFonts w:cs="Arial"/>
          <w:spacing w:val="4"/>
          <w:sz w:val="20"/>
        </w:rPr>
        <w:t>t</w:t>
      </w:r>
      <w:r w:rsidR="00A01CB9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A01CB9" w:rsidRPr="00DA3A25">
        <w:rPr>
          <w:rFonts w:cs="Arial"/>
          <w:sz w:val="20"/>
        </w:rPr>
        <w:t>hey whi</w:t>
      </w:r>
      <w:r w:rsidR="00E95871" w:rsidRPr="00DA3A25">
        <w:rPr>
          <w:rFonts w:cs="Arial"/>
          <w:spacing w:val="2"/>
          <w:sz w:val="20"/>
        </w:rPr>
        <w:t>c</w:t>
      </w:r>
      <w:r w:rsidR="00A01CB9" w:rsidRPr="00DA3A25">
        <w:rPr>
          <w:rFonts w:cs="Arial"/>
          <w:sz w:val="20"/>
        </w:rPr>
        <w:t>h have believed in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A01CB9" w:rsidRPr="00DA3A25">
        <w:rPr>
          <w:rFonts w:cs="Arial"/>
          <w:sz w:val="20"/>
        </w:rPr>
        <w:t xml:space="preserve"> 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01CB9" w:rsidRPr="00DA3A25">
        <w:rPr>
          <w:rFonts w:cs="Arial"/>
          <w:sz w:val="20"/>
        </w:rPr>
        <w:t xml:space="preserve">be </w:t>
      </w:r>
      <w:r w:rsidR="00E95871" w:rsidRPr="00DA3A25">
        <w:rPr>
          <w:rFonts w:cs="Arial"/>
          <w:spacing w:val="2"/>
          <w:sz w:val="20"/>
        </w:rPr>
        <w:t>c</w:t>
      </w:r>
      <w:r w:rsidR="00A01CB9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A01CB9"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A01CB9" w:rsidRPr="00DA3A25">
        <w:rPr>
          <w:rFonts w:cs="Arial"/>
          <w:sz w:val="20"/>
        </w:rPr>
        <w:t xml:space="preserve">l </w:t>
      </w:r>
      <w:r w:rsidR="00E20650" w:rsidRPr="00DA3A25">
        <w:rPr>
          <w:rFonts w:cs="Arial"/>
          <w:spacing w:val="4"/>
          <w:sz w:val="20"/>
        </w:rPr>
        <w:t>t</w:t>
      </w:r>
      <w:r w:rsidR="00A01CB9" w:rsidRPr="00DA3A25">
        <w:rPr>
          <w:rFonts w:cs="Arial"/>
          <w:sz w:val="20"/>
        </w:rPr>
        <w:t xml:space="preserve">o </w:t>
      </w:r>
      <w:r w:rsidR="00A01CB9" w:rsidRPr="00DA3A25">
        <w:rPr>
          <w:rFonts w:cs="Arial"/>
          <w:sz w:val="20"/>
          <w:u w:val="single"/>
        </w:rPr>
        <w:t>main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A01CB9" w:rsidRPr="00DA3A25">
        <w:rPr>
          <w:rFonts w:cs="Arial"/>
          <w:sz w:val="20"/>
          <w:u w:val="single"/>
        </w:rPr>
        <w:t>ain good wo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="00A01CB9" w:rsidRPr="00DA3A25">
        <w:rPr>
          <w:rFonts w:cs="Arial"/>
          <w:sz w:val="20"/>
          <w:u w:val="single"/>
        </w:rPr>
        <w:t>ks</w:t>
      </w:r>
      <w:r w:rsidR="00C70674" w:rsidRPr="00DA3A25">
        <w:rPr>
          <w:rFonts w:cs="Arial"/>
          <w:sz w:val="20"/>
        </w:rPr>
        <w:t xml:space="preserve">" </w:t>
      </w:r>
      <w:r w:rsidR="00C70674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T</w:t>
      </w:r>
      <w:r w:rsidR="00F16F15" w:rsidRPr="00633952">
        <w:rPr>
          <w:rFonts w:cs="Arial"/>
          <w:spacing w:val="2"/>
          <w:sz w:val="16"/>
          <w:szCs w:val="16"/>
        </w:rPr>
        <w:t>i</w:t>
      </w:r>
      <w:r w:rsidR="00974BF2" w:rsidRPr="00633952">
        <w:rPr>
          <w:rFonts w:cs="Arial"/>
          <w:spacing w:val="4"/>
          <w:sz w:val="16"/>
          <w:szCs w:val="16"/>
        </w:rPr>
        <w:t>t</w:t>
      </w:r>
      <w:r w:rsidR="0005774D" w:rsidRPr="00633952">
        <w:rPr>
          <w:rFonts w:cs="Arial"/>
          <w:sz w:val="16"/>
          <w:szCs w:val="16"/>
        </w:rPr>
        <w:t>u</w:t>
      </w:r>
      <w:r w:rsidR="00C70674" w:rsidRPr="00633952">
        <w:rPr>
          <w:rFonts w:cs="Arial"/>
          <w:sz w:val="16"/>
          <w:szCs w:val="16"/>
        </w:rPr>
        <w:t>s 3:8)</w:t>
      </w:r>
      <w:r w:rsidR="00C70674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Simil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y,</w:t>
      </w:r>
      <w:r w:rsidR="00C54BAD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im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="00EA6255" w:rsidRPr="00DA3A25">
        <w:rPr>
          <w:rFonts w:cs="Arial"/>
          <w:sz w:val="20"/>
        </w:rPr>
        <w:t xml:space="preserve">was </w:t>
      </w:r>
      <w:r w:rsidR="00A46647" w:rsidRPr="00DA3A25">
        <w:rPr>
          <w:rFonts w:cs="Arial"/>
          <w:spacing w:val="2"/>
          <w:sz w:val="20"/>
        </w:rPr>
        <w:t>t</w:t>
      </w:r>
      <w:r w:rsidR="00EA6255" w:rsidRPr="00DA3A25">
        <w:rPr>
          <w:rFonts w:cs="Arial"/>
          <w:sz w:val="20"/>
        </w:rPr>
        <w:t xml:space="preserve">ol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2F2DBA" w:rsidRPr="00DA3A25">
        <w:rPr>
          <w:rFonts w:cs="Arial"/>
          <w:sz w:val="20"/>
        </w:rPr>
        <w:t xml:space="preserve"> urge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03587A" w:rsidRPr="00DA3A25">
        <w:rPr>
          <w:rFonts w:cs="Arial"/>
          <w:sz w:val="20"/>
        </w:rPr>
        <w:t>ose who</w:t>
      </w:r>
      <w:r w:rsidR="00644D78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 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do good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z w:val="20"/>
          <w:u w:val="single"/>
        </w:rPr>
        <w:t>b</w:t>
      </w:r>
      <w:r w:rsidRPr="00DA3A25">
        <w:rPr>
          <w:rFonts w:cs="Arial"/>
          <w:spacing w:val="-4"/>
          <w:sz w:val="20"/>
          <w:u w:val="single"/>
        </w:rPr>
        <w:t>e</w:t>
      </w:r>
      <w:r w:rsidRPr="00DA3A25">
        <w:rPr>
          <w:rFonts w:cs="Arial"/>
          <w:sz w:val="20"/>
          <w:u w:val="single"/>
        </w:rPr>
        <w:t xml:space="preserve"> 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i</w:t>
      </w:r>
      <w:r w:rsidR="00E95871"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h in good wo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k</w:t>
      </w:r>
      <w:r w:rsidRPr="00DA3A25">
        <w:rPr>
          <w:rFonts w:cs="Arial"/>
          <w:spacing w:val="-4"/>
          <w:sz w:val="20"/>
          <w:u w:val="single"/>
        </w:rPr>
        <w:t>s</w:t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pacing w:val="-4"/>
          <w:sz w:val="16"/>
          <w:szCs w:val="16"/>
        </w:rPr>
        <w:t>(</w:t>
      </w:r>
      <w:r w:rsidR="000058D9" w:rsidRPr="00633952">
        <w:rPr>
          <w:rFonts w:cs="Arial"/>
          <w:spacing w:val="-4"/>
          <w:sz w:val="16"/>
          <w:szCs w:val="16"/>
        </w:rPr>
        <w:t>1</w:t>
      </w:r>
      <w:r w:rsidR="00715F9A" w:rsidRPr="00633952">
        <w:rPr>
          <w:rFonts w:cs="Arial"/>
          <w:sz w:val="16"/>
          <w:szCs w:val="16"/>
        </w:rPr>
        <w:t>T</w:t>
      </w:r>
      <w:r w:rsidR="000058D9" w:rsidRPr="00633952">
        <w:rPr>
          <w:rFonts w:cs="Arial"/>
          <w:sz w:val="16"/>
          <w:szCs w:val="16"/>
        </w:rPr>
        <w:t>i 6</w:t>
      </w:r>
      <w:r w:rsidR="000058D9" w:rsidRPr="00633952">
        <w:rPr>
          <w:rFonts w:cs="Arial"/>
          <w:spacing w:val="-4"/>
          <w:sz w:val="16"/>
          <w:szCs w:val="16"/>
        </w:rPr>
        <w:t>:</w:t>
      </w:r>
      <w:r w:rsidRPr="00633952">
        <w:rPr>
          <w:rFonts w:cs="Arial"/>
          <w:spacing w:val="-4"/>
          <w:sz w:val="16"/>
          <w:szCs w:val="16"/>
        </w:rPr>
        <w:t>18)</w:t>
      </w:r>
      <w:r w:rsidRPr="00DA3A25">
        <w:rPr>
          <w:rFonts w:cs="Arial"/>
          <w:spacing w:val="-4"/>
          <w:sz w:val="20"/>
        </w:rPr>
        <w:t>.</w:t>
      </w:r>
      <w:r w:rsidR="00A6745B" w:rsidRPr="00DA3A25">
        <w:rPr>
          <w:rFonts w:cs="Arial"/>
          <w:sz w:val="20"/>
        </w:rPr>
        <w:t xml:space="preserve"> 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A6745B" w:rsidRPr="00DA3A25">
        <w:rPr>
          <w:rFonts w:cs="Arial"/>
          <w:sz w:val="20"/>
        </w:rPr>
        <w:t>Jesu</w:t>
      </w:r>
      <w:r w:rsidR="00A6745B" w:rsidRPr="00DA3A25">
        <w:rPr>
          <w:rFonts w:cs="Arial"/>
          <w:spacing w:val="-4"/>
          <w:sz w:val="20"/>
        </w:rPr>
        <w:t>s</w:t>
      </w:r>
      <w:r w:rsidR="00A6745B" w:rsidRPr="00DA3A25">
        <w:rPr>
          <w:rFonts w:cs="Arial"/>
          <w:sz w:val="20"/>
        </w:rPr>
        <w:t xml:space="preserve"> gav</w:t>
      </w:r>
      <w:r w:rsidR="00A6745B" w:rsidRPr="00DA3A25">
        <w:rPr>
          <w:rFonts w:cs="Arial"/>
          <w:spacing w:val="-4"/>
          <w:sz w:val="20"/>
        </w:rPr>
        <w:t>e</w:t>
      </w:r>
      <w:r w:rsidR="00A6745B" w:rsidRPr="00DA3A25">
        <w:rPr>
          <w:rFonts w:cs="Arial"/>
          <w:sz w:val="20"/>
        </w:rPr>
        <w:t xml:space="preserve"> himsel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A6745B" w:rsidRPr="00DA3A25">
        <w:rPr>
          <w:rFonts w:cs="Arial"/>
          <w:sz w:val="20"/>
        </w:rPr>
        <w:t>us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A6745B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A6745B" w:rsidRPr="00DA3A25">
        <w:rPr>
          <w:rFonts w:cs="Arial"/>
          <w:sz w:val="20"/>
        </w:rPr>
        <w:t>he in</w:t>
      </w:r>
      <w:r w:rsidR="00E20650" w:rsidRPr="00DA3A25">
        <w:rPr>
          <w:rFonts w:cs="Arial"/>
          <w:spacing w:val="4"/>
          <w:sz w:val="20"/>
        </w:rPr>
        <w:t>t</w:t>
      </w:r>
      <w:r w:rsidR="00A6745B" w:rsidRPr="00DA3A25">
        <w:rPr>
          <w:rFonts w:cs="Arial"/>
          <w:sz w:val="20"/>
        </w:rPr>
        <w:t>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6745B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A6745B" w:rsidRPr="00DA3A25">
        <w:rPr>
          <w:rFonts w:cs="Arial"/>
          <w:sz w:val="20"/>
        </w:rPr>
        <w:t>pu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A6745B" w:rsidRPr="00DA3A25">
        <w:rPr>
          <w:rFonts w:cs="Arial"/>
          <w:sz w:val="20"/>
        </w:rPr>
        <w:t xml:space="preserve">ying </w:t>
      </w:r>
      <w:r w:rsidR="00E20650" w:rsidRPr="00DA3A25">
        <w:rPr>
          <w:rFonts w:cs="Arial"/>
          <w:spacing w:val="4"/>
          <w:sz w:val="20"/>
        </w:rPr>
        <w:t>t</w:t>
      </w:r>
      <w:r w:rsidR="00A6745B" w:rsidRPr="00DA3A25">
        <w:rPr>
          <w:rFonts w:cs="Arial"/>
          <w:sz w:val="20"/>
        </w:rPr>
        <w:t>o himsel</w:t>
      </w:r>
      <w:r w:rsidR="00632E16" w:rsidRPr="00DA3A25">
        <w:rPr>
          <w:rFonts w:cs="Arial"/>
          <w:spacing w:val="6"/>
          <w:sz w:val="20"/>
        </w:rPr>
        <w:t>f</w:t>
      </w:r>
      <w:r w:rsidR="00A6745B" w:rsidRPr="00DA3A25">
        <w:rPr>
          <w:rFonts w:cs="Arial"/>
          <w:sz w:val="20"/>
        </w:rPr>
        <w:t xml:space="preserve"> a peopl</w:t>
      </w:r>
      <w:r w:rsidR="00100D05" w:rsidRPr="00DA3A25">
        <w:rPr>
          <w:rFonts w:cs="Arial"/>
          <w:sz w:val="20"/>
        </w:rPr>
        <w:t xml:space="preserve">e </w:t>
      </w:r>
      <w:r w:rsidR="00A6745B" w:rsidRPr="00DA3A25">
        <w:rPr>
          <w:rFonts w:cs="Arial"/>
          <w:sz w:val="20"/>
        </w:rPr>
        <w:t>zealou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A6745B" w:rsidRPr="00DA3A25">
        <w:rPr>
          <w:rFonts w:cs="Arial"/>
          <w:sz w:val="20"/>
        </w:rPr>
        <w:t>good wo</w:t>
      </w:r>
      <w:r w:rsidR="002B2A62" w:rsidRPr="00DA3A25">
        <w:rPr>
          <w:rFonts w:cs="Arial"/>
          <w:spacing w:val="2"/>
          <w:sz w:val="20"/>
        </w:rPr>
        <w:t>r</w:t>
      </w:r>
      <w:r w:rsidR="00A6745B" w:rsidRPr="00DA3A25">
        <w:rPr>
          <w:rFonts w:cs="Arial"/>
          <w:sz w:val="20"/>
        </w:rPr>
        <w:t xml:space="preserve">ks, </w:t>
      </w:r>
      <w:r w:rsidR="00A46647" w:rsidRPr="00DA3A25">
        <w:rPr>
          <w:rFonts w:cs="Arial"/>
          <w:spacing w:val="2"/>
          <w:sz w:val="20"/>
        </w:rPr>
        <w:t>t</w:t>
      </w:r>
      <w:r w:rsidR="002E5C7F" w:rsidRPr="00DA3A25">
        <w:rPr>
          <w:rFonts w:cs="Arial"/>
          <w:sz w:val="20"/>
        </w:rPr>
        <w:t xml:space="preserve">hen </w:t>
      </w:r>
      <w:r w:rsidR="007F3121" w:rsidRPr="00DA3A25">
        <w:rPr>
          <w:rFonts w:cs="Arial"/>
          <w:sz w:val="20"/>
        </w:rPr>
        <w:t>let us</w:t>
      </w:r>
      <w:r w:rsidR="00EE5DA2" w:rsidRPr="00DA3A25">
        <w:rPr>
          <w:rFonts w:cs="Arial"/>
          <w:sz w:val="20"/>
        </w:rPr>
        <w:t xml:space="preserve"> a</w:t>
      </w:r>
      <w:r w:rsidR="00987BF5" w:rsidRPr="00DA3A25">
        <w:rPr>
          <w:rFonts w:cs="Arial"/>
          <w:spacing w:val="2"/>
          <w:sz w:val="20"/>
        </w:rPr>
        <w:t>c</w:t>
      </w:r>
      <w:r w:rsidR="00EE5DA2" w:rsidRPr="00DA3A25">
        <w:rPr>
          <w:rFonts w:cs="Arial"/>
          <w:sz w:val="20"/>
        </w:rPr>
        <w:t xml:space="preserve">knowledge </w:t>
      </w:r>
      <w:r w:rsidR="00E20650" w:rsidRPr="00DA3A25">
        <w:rPr>
          <w:rFonts w:cs="Arial"/>
          <w:spacing w:val="4"/>
          <w:sz w:val="20"/>
        </w:rPr>
        <w:t>t</w:t>
      </w:r>
      <w:r w:rsidR="00A6745B" w:rsidRPr="00DA3A25">
        <w:rPr>
          <w:rFonts w:cs="Arial"/>
          <w:sz w:val="20"/>
        </w:rPr>
        <w:t xml:space="preserve">his </w:t>
      </w:r>
      <w:r w:rsidR="00100D05" w:rsidRPr="00DA3A25">
        <w:rPr>
          <w:rFonts w:cs="Arial"/>
          <w:sz w:val="20"/>
        </w:rPr>
        <w:t xml:space="preserve">is </w:t>
      </w:r>
      <w:r w:rsidR="00A6745B" w:rsidRPr="00DA3A25">
        <w:rPr>
          <w:rFonts w:cs="Arial"/>
          <w:sz w:val="20"/>
        </w:rPr>
        <w:t>w</w:t>
      </w:r>
      <w:r w:rsidR="00C7526A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7526A" w:rsidRPr="00DA3A25">
        <w:rPr>
          <w:rFonts w:cs="Arial"/>
          <w:sz w:val="20"/>
        </w:rPr>
        <w:t>Jesus wan</w:t>
      </w:r>
      <w:r w:rsidR="00E20650" w:rsidRPr="00DA3A25">
        <w:rPr>
          <w:rFonts w:cs="Arial"/>
          <w:spacing w:val="4"/>
          <w:sz w:val="20"/>
        </w:rPr>
        <w:t>t</w:t>
      </w:r>
      <w:r w:rsidR="00C7526A" w:rsidRPr="00DA3A25">
        <w:rPr>
          <w:rFonts w:cs="Arial"/>
          <w:sz w:val="20"/>
        </w:rPr>
        <w:t xml:space="preserve">ed </w:t>
      </w:r>
      <w:r w:rsidR="00E20650" w:rsidRPr="00DA3A25">
        <w:rPr>
          <w:rFonts w:cs="Arial"/>
          <w:spacing w:val="4"/>
          <w:sz w:val="20"/>
        </w:rPr>
        <w:t>t</w:t>
      </w:r>
      <w:r w:rsidR="00C7526A" w:rsidRPr="00DA3A25">
        <w:rPr>
          <w:rFonts w:cs="Arial"/>
          <w:sz w:val="20"/>
        </w:rPr>
        <w:t>o a</w:t>
      </w:r>
      <w:r w:rsidR="00E95871" w:rsidRPr="00DA3A25">
        <w:rPr>
          <w:rFonts w:cs="Arial"/>
          <w:spacing w:val="2"/>
          <w:sz w:val="20"/>
        </w:rPr>
        <w:t>c</w:t>
      </w:r>
      <w:r w:rsidR="00C7526A" w:rsidRPr="00DA3A25">
        <w:rPr>
          <w:rFonts w:cs="Arial"/>
          <w:sz w:val="20"/>
        </w:rPr>
        <w:t>hieve</w:t>
      </w:r>
      <w:r w:rsidR="00EE5DA2" w:rsidRPr="00DA3A25">
        <w:rPr>
          <w:rFonts w:cs="Arial"/>
          <w:sz w:val="20"/>
        </w:rPr>
        <w:t>.</w:t>
      </w:r>
    </w:p>
    <w:p w14:paraId="6E606F03" w14:textId="0126DA8B" w:rsidR="002D064A" w:rsidRPr="00DA3A25" w:rsidRDefault="002D064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9C43A6F" w14:textId="5A87ED79" w:rsidR="004C74C9" w:rsidRPr="005916D3" w:rsidRDefault="004C74C9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Nobody Does Good?</w:t>
      </w:r>
    </w:p>
    <w:p w14:paraId="2CBAF272" w14:textId="77777777" w:rsidR="002E5C7F" w:rsidRPr="00DA3A25" w:rsidRDefault="002E5C7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A3AC9BA" w14:textId="1AEEFA13" w:rsidR="004A3972" w:rsidRPr="00DA3A25" w:rsidRDefault="00C3042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4A3972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4A3972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4A3972" w:rsidRPr="00DA3A25">
        <w:rPr>
          <w:rFonts w:cs="Arial"/>
          <w:sz w:val="20"/>
        </w:rPr>
        <w:t xml:space="preserve"> indi</w:t>
      </w:r>
      <w:r w:rsidR="00E95871" w:rsidRPr="00DA3A25">
        <w:rPr>
          <w:rFonts w:cs="Arial"/>
          <w:spacing w:val="2"/>
          <w:sz w:val="20"/>
        </w:rPr>
        <w:t>c</w:t>
      </w:r>
      <w:r w:rsidR="004A3972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4A3972" w:rsidRPr="00DA3A25">
        <w:rPr>
          <w:rFonts w:cs="Arial"/>
          <w:sz w:val="20"/>
        </w:rPr>
        <w:t xml:space="preserve">es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A3972" w:rsidRPr="00DA3A25">
        <w:rPr>
          <w:rFonts w:cs="Arial"/>
          <w:sz w:val="20"/>
        </w:rPr>
        <w:t xml:space="preserve">is possible </w:t>
      </w:r>
      <w:r w:rsidR="00E20650" w:rsidRPr="00DA3A25">
        <w:rPr>
          <w:rFonts w:cs="Arial"/>
          <w:spacing w:val="4"/>
          <w:sz w:val="20"/>
        </w:rPr>
        <w:t>t</w:t>
      </w:r>
      <w:r w:rsidR="004A3972" w:rsidRPr="00DA3A25">
        <w:rPr>
          <w:rFonts w:cs="Arial"/>
          <w:sz w:val="20"/>
        </w:rPr>
        <w:t>o "lead a qui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A3972" w:rsidRPr="00DA3A25">
        <w:rPr>
          <w:rFonts w:cs="Arial"/>
          <w:sz w:val="20"/>
        </w:rPr>
        <w:t>and pea</w:t>
      </w:r>
      <w:r w:rsidR="00E95871" w:rsidRPr="00DA3A25">
        <w:rPr>
          <w:rFonts w:cs="Arial"/>
          <w:spacing w:val="2"/>
          <w:sz w:val="20"/>
        </w:rPr>
        <w:t>c</w:t>
      </w:r>
      <w:r w:rsidR="004A3972" w:rsidRPr="00DA3A25">
        <w:rPr>
          <w:rFonts w:cs="Arial"/>
          <w:sz w:val="20"/>
        </w:rPr>
        <w:t>eable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4A3972" w:rsidRPr="00DA3A25">
        <w:rPr>
          <w:rFonts w:cs="Arial"/>
          <w:sz w:val="20"/>
        </w:rPr>
        <w:t xml:space="preserve"> in all godliness and hones</w:t>
      </w:r>
      <w:r w:rsidR="00E20650" w:rsidRPr="00DA3A25">
        <w:rPr>
          <w:rFonts w:cs="Arial"/>
          <w:spacing w:val="4"/>
          <w:sz w:val="20"/>
        </w:rPr>
        <w:t>t</w:t>
      </w:r>
      <w:r w:rsidR="004A3972" w:rsidRPr="00DA3A25">
        <w:rPr>
          <w:rFonts w:cs="Arial"/>
          <w:sz w:val="20"/>
        </w:rPr>
        <w:t xml:space="preserve">y" </w:t>
      </w:r>
      <w:r w:rsidR="005E42A3" w:rsidRPr="00633952">
        <w:rPr>
          <w:rFonts w:cs="Arial"/>
          <w:sz w:val="16"/>
          <w:szCs w:val="16"/>
        </w:rPr>
        <w:t>(1</w:t>
      </w:r>
      <w:r w:rsidR="00715F9A" w:rsidRPr="00633952">
        <w:rPr>
          <w:rFonts w:cs="Arial"/>
          <w:sz w:val="16"/>
          <w:szCs w:val="16"/>
        </w:rPr>
        <w:t>T</w:t>
      </w:r>
      <w:r w:rsidR="005E42A3" w:rsidRPr="00633952">
        <w:rPr>
          <w:rFonts w:cs="Arial"/>
          <w:sz w:val="16"/>
          <w:szCs w:val="16"/>
        </w:rPr>
        <w:t>i 2:2)</w:t>
      </w:r>
      <w:r w:rsidRPr="00DA3A25">
        <w:rPr>
          <w:rFonts w:cs="Arial"/>
          <w:sz w:val="20"/>
        </w:rPr>
        <w:t xml:space="preserve">. </w:t>
      </w:r>
      <w:r w:rsidR="00C0541B" w:rsidRPr="00DA3A25">
        <w:rPr>
          <w:rFonts w:cs="Arial"/>
          <w:sz w:val="20"/>
        </w:rPr>
        <w:t>De</w:t>
      </w:r>
      <w:r w:rsidR="001E197C" w:rsidRPr="00DA3A25">
        <w:rPr>
          <w:rFonts w:cs="Arial"/>
          <w:sz w:val="20"/>
        </w:rPr>
        <w:t>spi</w:t>
      </w:r>
      <w:r w:rsidR="00A46647" w:rsidRPr="00DA3A25">
        <w:rPr>
          <w:rFonts w:cs="Arial"/>
          <w:spacing w:val="2"/>
          <w:sz w:val="20"/>
        </w:rPr>
        <w:t>t</w:t>
      </w:r>
      <w:r w:rsidR="001E197C" w:rsidRPr="00DA3A25">
        <w:rPr>
          <w:rFonts w:cs="Arial"/>
          <w:sz w:val="20"/>
        </w:rPr>
        <w:t xml:space="preserve">e </w:t>
      </w:r>
      <w:r w:rsidR="00A46647" w:rsidRPr="00DA3A25">
        <w:rPr>
          <w:rFonts w:cs="Arial"/>
          <w:spacing w:val="2"/>
          <w:sz w:val="20"/>
        </w:rPr>
        <w:t>t</w:t>
      </w:r>
      <w:r w:rsidR="001E197C" w:rsidRPr="00DA3A25">
        <w:rPr>
          <w:rFonts w:cs="Arial"/>
          <w:sz w:val="20"/>
        </w:rPr>
        <w:t>his,</w:t>
      </w:r>
      <w:r w:rsidR="006859B1" w:rsidRPr="00DA3A25">
        <w:rPr>
          <w:rFonts w:cs="Arial"/>
          <w:sz w:val="20"/>
        </w:rPr>
        <w:t xml:space="preserve"> som</w:t>
      </w:r>
      <w:r w:rsidR="002D719D" w:rsidRPr="00DA3A25">
        <w:rPr>
          <w:rFonts w:cs="Arial"/>
          <w:sz w:val="20"/>
        </w:rPr>
        <w:t>e</w:t>
      </w:r>
      <w:r w:rsidR="001E197C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A22C7C" w:rsidRPr="00DA3A25">
        <w:rPr>
          <w:rFonts w:cs="Arial"/>
          <w:sz w:val="20"/>
        </w:rPr>
        <w:t xml:space="preserve">hink </w:t>
      </w:r>
      <w:r w:rsidR="00A46647" w:rsidRPr="00DA3A25">
        <w:rPr>
          <w:rFonts w:cs="Arial"/>
          <w:spacing w:val="2"/>
          <w:sz w:val="20"/>
        </w:rPr>
        <w:t>t</w:t>
      </w:r>
      <w:r w:rsidR="00A22C7C" w:rsidRPr="00DA3A25">
        <w:rPr>
          <w:rFonts w:cs="Arial"/>
          <w:sz w:val="20"/>
        </w:rPr>
        <w:t xml:space="preserve">he following passage </w:t>
      </w:r>
      <w:r w:rsidR="00A46647" w:rsidRPr="00DA3A25">
        <w:rPr>
          <w:rFonts w:cs="Arial"/>
          <w:spacing w:val="2"/>
          <w:sz w:val="20"/>
        </w:rPr>
        <w:t>t</w:t>
      </w:r>
      <w:r w:rsidR="00A22C7C" w:rsidRPr="00DA3A25">
        <w:rPr>
          <w:rFonts w:cs="Arial"/>
          <w:sz w:val="20"/>
        </w:rPr>
        <w:t>ea</w:t>
      </w:r>
      <w:r w:rsidR="00C00166" w:rsidRPr="00DA3A25">
        <w:rPr>
          <w:rFonts w:cs="Arial"/>
          <w:spacing w:val="2"/>
          <w:sz w:val="20"/>
        </w:rPr>
        <w:t>c</w:t>
      </w:r>
      <w:r w:rsidR="00A22C7C" w:rsidRPr="00DA3A25">
        <w:rPr>
          <w:rFonts w:cs="Arial"/>
          <w:sz w:val="20"/>
        </w:rPr>
        <w:t xml:space="preserve">hes us </w:t>
      </w:r>
      <w:r w:rsidR="00E57AA6" w:rsidRPr="00DA3A25">
        <w:rPr>
          <w:rFonts w:cs="Arial"/>
          <w:iCs/>
          <w:sz w:val="20"/>
        </w:rPr>
        <w:t>n</w:t>
      </w:r>
      <w:r w:rsidR="00E57AA6" w:rsidRPr="00DA3A25">
        <w:rPr>
          <w:rFonts w:cs="Arial"/>
          <w:iCs/>
          <w:spacing w:val="-4"/>
          <w:sz w:val="20"/>
        </w:rPr>
        <w:t>o</w:t>
      </w:r>
      <w:r w:rsidR="00404222" w:rsidRPr="00DA3A25">
        <w:rPr>
          <w:rFonts w:cs="Arial"/>
          <w:iCs/>
          <w:sz w:val="20"/>
        </w:rPr>
        <w:t xml:space="preserve"> </w:t>
      </w:r>
      <w:r w:rsidR="00373907" w:rsidRPr="00DA3A25">
        <w:rPr>
          <w:rFonts w:cs="Arial"/>
          <w:iCs/>
          <w:sz w:val="20"/>
        </w:rPr>
        <w:t xml:space="preserve">one </w:t>
      </w:r>
      <w:r w:rsidR="00E95871" w:rsidRPr="00DA3A25">
        <w:rPr>
          <w:rFonts w:cs="Arial"/>
          <w:iCs/>
          <w:spacing w:val="2"/>
          <w:sz w:val="20"/>
        </w:rPr>
        <w:t>c</w:t>
      </w:r>
      <w:r w:rsidR="00E57AA6" w:rsidRPr="00DA3A25">
        <w:rPr>
          <w:rFonts w:cs="Arial"/>
          <w:iCs/>
          <w:sz w:val="20"/>
        </w:rPr>
        <w:t>an</w:t>
      </w:r>
      <w:r w:rsidR="00B15168" w:rsidRPr="00DA3A25">
        <w:rPr>
          <w:rFonts w:cs="Arial"/>
          <w:iCs/>
          <w:sz w:val="20"/>
        </w:rPr>
        <w:t xml:space="preserve"> </w:t>
      </w:r>
      <w:r w:rsidR="0026413E" w:rsidRPr="00DA3A25">
        <w:rPr>
          <w:rFonts w:cs="Arial"/>
          <w:iCs/>
          <w:sz w:val="20"/>
        </w:rPr>
        <w:t>do</w:t>
      </w:r>
      <w:r w:rsidR="00404222" w:rsidRPr="00DA3A25">
        <w:rPr>
          <w:rFonts w:cs="Arial"/>
          <w:iCs/>
          <w:sz w:val="20"/>
        </w:rPr>
        <w:t xml:space="preserve"> </w:t>
      </w:r>
      <w:r w:rsidR="0026413E" w:rsidRPr="00DA3A25">
        <w:rPr>
          <w:rFonts w:cs="Arial"/>
          <w:iCs/>
          <w:sz w:val="20"/>
        </w:rPr>
        <w:t>good</w:t>
      </w:r>
      <w:r w:rsidR="008E3D44" w:rsidRPr="00DA3A25">
        <w:rPr>
          <w:rFonts w:cs="Arial"/>
          <w:sz w:val="20"/>
        </w:rPr>
        <w:t>:</w:t>
      </w:r>
    </w:p>
    <w:p w14:paraId="29229264" w14:textId="21410BC8" w:rsidR="002E5C7F" w:rsidRPr="00DA3A25" w:rsidRDefault="002E5C7F">
      <w:pPr>
        <w:rPr>
          <w:rFonts w:cs="Arial"/>
          <w:sz w:val="20"/>
        </w:rPr>
      </w:pPr>
    </w:p>
    <w:p w14:paraId="53C35BBC" w14:textId="7306CEB4" w:rsidR="00143C30" w:rsidRPr="00DA3A25" w:rsidRDefault="008E3D44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As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="00F33241" w:rsidRPr="00DA3A25">
        <w:rPr>
          <w:rFonts w:cs="Arial"/>
          <w:sz w:val="20"/>
        </w:rPr>
        <w:fldChar w:fldCharType="begin"/>
      </w:r>
      <w:r w:rsidR="00F33241" w:rsidRPr="00DA3A25">
        <w:rPr>
          <w:sz w:val="20"/>
        </w:rPr>
        <w:instrText xml:space="preserve"> XE "</w:instrText>
      </w:r>
      <w:r w:rsidR="00F33241" w:rsidRPr="00DA3A25">
        <w:rPr>
          <w:rFonts w:cs="Arial"/>
          <w:sz w:val="20"/>
        </w:rPr>
        <w:instrText>Bible, the (scripture):</w:instrText>
      </w:r>
      <w:r w:rsidR="00F33241" w:rsidRPr="00DA3A25">
        <w:rPr>
          <w:sz w:val="20"/>
        </w:rPr>
        <w:instrText xml:space="preserve">authority of" </w:instrText>
      </w:r>
      <w:r w:rsidR="00F33241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s</w:t>
      </w:r>
      <w:r w:rsidRPr="00DA3A25">
        <w:rPr>
          <w:rFonts w:cs="Arial"/>
          <w:bCs/>
          <w:sz w:val="20"/>
        </w:rPr>
        <w:t xml:space="preserve"> none</w:t>
      </w:r>
      <w:r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, no,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e: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s</w:t>
      </w:r>
      <w:r w:rsidRPr="00DA3A25">
        <w:rPr>
          <w:rFonts w:cs="Arial"/>
          <w:bCs/>
          <w:sz w:val="20"/>
        </w:rPr>
        <w:t xml:space="preserve"> none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d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s</w:t>
      </w:r>
      <w:r w:rsidRPr="00DA3A25">
        <w:rPr>
          <w:rFonts w:cs="Arial"/>
          <w:bCs/>
          <w:sz w:val="20"/>
        </w:rPr>
        <w:t xml:space="preserve"> none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ek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</w:t>
      </w:r>
      <w:r w:rsidR="0032622B" w:rsidRPr="00DA3A25">
        <w:rPr>
          <w:rFonts w:cs="Arial"/>
          <w:spacing w:val="4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bCs/>
          <w:sz w:val="20"/>
        </w:rPr>
        <w:t>T</w:t>
      </w:r>
      <w:r w:rsidRPr="00DA3A25">
        <w:rPr>
          <w:rFonts w:cs="Arial"/>
          <w:bCs/>
          <w:sz w:val="20"/>
        </w:rPr>
        <w:t>hey a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 all gone o</w:t>
      </w:r>
      <w:r w:rsidR="00644D78" w:rsidRPr="00DA3A25">
        <w:rPr>
          <w:rFonts w:cs="Arial"/>
          <w:bCs/>
          <w:spacing w:val="2"/>
          <w:sz w:val="20"/>
        </w:rPr>
        <w:t>u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way,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y a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ge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be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ome unp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o</w:t>
      </w:r>
      <w:r w:rsidR="0032622B" w:rsidRPr="00DA3A25">
        <w:rPr>
          <w:rFonts w:cs="Arial"/>
          <w:bCs/>
          <w:spacing w:val="4"/>
          <w:sz w:val="20"/>
        </w:rPr>
        <w:t>f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able;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 is none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doe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good, no, 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one</w:t>
      </w:r>
      <w:r w:rsidRPr="00DA3A25">
        <w:rPr>
          <w:rFonts w:cs="Arial"/>
          <w:sz w:val="20"/>
        </w:rPr>
        <w:t>"</w:t>
      </w:r>
      <w:r w:rsidR="002E5C7F" w:rsidRPr="00DA3A25">
        <w:rPr>
          <w:rFonts w:cs="Arial"/>
          <w:sz w:val="20"/>
        </w:rPr>
        <w:t xml:space="preserve"> </w:t>
      </w:r>
      <w:r w:rsidR="002E5C7F" w:rsidRPr="00633952">
        <w:rPr>
          <w:rFonts w:cs="Arial"/>
          <w:sz w:val="16"/>
          <w:szCs w:val="16"/>
        </w:rPr>
        <w:t>(Rom 3:10-12)</w:t>
      </w:r>
      <w:r w:rsidR="002E5C7F" w:rsidRPr="00DA3A25">
        <w:rPr>
          <w:rFonts w:cs="Arial"/>
          <w:sz w:val="20"/>
        </w:rPr>
        <w:t>.</w:t>
      </w:r>
    </w:p>
    <w:p w14:paraId="3294B035" w14:textId="0D38B78A" w:rsidR="008E3D44" w:rsidRPr="00DA3A25" w:rsidRDefault="008E3D4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7EBE07C" w14:textId="599607A1" w:rsidR="00DA14B3" w:rsidRPr="00DA3A25" w:rsidRDefault="00432DE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859EC" w:rsidRPr="00DA3A25">
        <w:rPr>
          <w:rFonts w:cs="Arial"/>
          <w:sz w:val="20"/>
        </w:rPr>
        <w:t xml:space="preserve">someone </w:t>
      </w:r>
      <w:r w:rsidR="00A46647" w:rsidRPr="00DA3A25">
        <w:rPr>
          <w:rFonts w:cs="Arial"/>
          <w:spacing w:val="2"/>
          <w:sz w:val="20"/>
        </w:rPr>
        <w:t>t</w:t>
      </w:r>
      <w:r w:rsidR="009859EC" w:rsidRPr="00DA3A25">
        <w:rPr>
          <w:rFonts w:cs="Arial"/>
          <w:sz w:val="20"/>
        </w:rPr>
        <w:t>ells us</w:t>
      </w:r>
      <w:r w:rsidR="00836643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'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</w:t>
      </w:r>
      <w:r w:rsidR="00EE3F31" w:rsidRPr="00DA3A25">
        <w:rPr>
          <w:rFonts w:cs="Arial"/>
          <w:i/>
          <w:sz w:val="20"/>
        </w:rPr>
        <w:t>is</w:t>
      </w:r>
      <w:r w:rsidRPr="00DA3A25">
        <w:rPr>
          <w:rFonts w:cs="Arial"/>
          <w:i/>
          <w:sz w:val="20"/>
        </w:rPr>
        <w:t xml:space="preserve">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ea</w:t>
      </w:r>
      <w:r w:rsidR="00E95871"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hes no one does good'</w:t>
      </w:r>
      <w:r w:rsidRPr="00DA3A25">
        <w:rPr>
          <w:rFonts w:cs="Arial"/>
          <w:sz w:val="20"/>
        </w:rPr>
        <w:t xml:space="preserve">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D6D94" w:rsidRPr="00DA3A25">
        <w:rPr>
          <w:rFonts w:cs="Arial"/>
          <w:sz w:val="20"/>
        </w:rPr>
        <w:t xml:space="preserve">should we </w:t>
      </w:r>
      <w:r w:rsidRPr="00DA3A25">
        <w:rPr>
          <w:rFonts w:cs="Arial"/>
          <w:sz w:val="20"/>
        </w:rPr>
        <w:t xml:space="preserve">do? "As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="00F33241" w:rsidRPr="00DA3A25">
        <w:rPr>
          <w:rFonts w:cs="Arial"/>
          <w:sz w:val="20"/>
        </w:rPr>
        <w:fldChar w:fldCharType="begin"/>
      </w:r>
      <w:r w:rsidR="00F33241" w:rsidRPr="00DA3A25">
        <w:rPr>
          <w:sz w:val="20"/>
        </w:rPr>
        <w:instrText xml:space="preserve"> XE "</w:instrText>
      </w:r>
      <w:r w:rsidR="00F33241" w:rsidRPr="00DA3A25">
        <w:rPr>
          <w:rFonts w:cs="Arial"/>
          <w:sz w:val="20"/>
        </w:rPr>
        <w:instrText>Bible, the (scripture):</w:instrText>
      </w:r>
      <w:r w:rsidR="00F33241" w:rsidRPr="00DA3A25">
        <w:rPr>
          <w:sz w:val="20"/>
        </w:rPr>
        <w:instrText xml:space="preserve">authority of" </w:instrText>
      </w:r>
      <w:r w:rsidR="00F33241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is </w:t>
      </w:r>
      <w:r w:rsidR="00E95871" w:rsidRPr="00DA3A25">
        <w:rPr>
          <w:rFonts w:cs="Arial"/>
          <w:spacing w:val="2"/>
          <w:sz w:val="20"/>
        </w:rPr>
        <w:t>c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a so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2911BA" w:rsidRPr="00DA3A25">
        <w:rPr>
          <w:rFonts w:cs="Arial"/>
          <w:sz w:val="20"/>
        </w:rPr>
        <w:t>. S</w:t>
      </w:r>
      <w:r w:rsidRPr="00DA3A25">
        <w:rPr>
          <w:rFonts w:cs="Arial"/>
          <w:sz w:val="20"/>
        </w:rPr>
        <w:t>o</w:t>
      </w:r>
      <w:r w:rsidR="002911BA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DD6D94" w:rsidRPr="00DA3A25">
        <w:rPr>
          <w:rFonts w:cs="Arial"/>
          <w:spacing w:val="2"/>
          <w:sz w:val="20"/>
        </w:rPr>
        <w:t>f</w:t>
      </w:r>
      <w:r w:rsidR="00DD6D94" w:rsidRPr="00DA3A25">
        <w:rPr>
          <w:rFonts w:cs="Arial"/>
          <w:sz w:val="20"/>
        </w:rPr>
        <w:t>i</w:t>
      </w:r>
      <w:r w:rsidR="00DD6D94" w:rsidRPr="00DA3A25">
        <w:rPr>
          <w:rFonts w:cs="Arial"/>
          <w:spacing w:val="2"/>
          <w:sz w:val="20"/>
        </w:rPr>
        <w:t>r</w:t>
      </w:r>
      <w:r w:rsidR="00DD6D94" w:rsidRPr="00DA3A25">
        <w:rPr>
          <w:rFonts w:cs="Arial"/>
          <w:sz w:val="20"/>
        </w:rPr>
        <w:t>st o</w:t>
      </w:r>
      <w:r w:rsidR="00DD6D94" w:rsidRPr="00DA3A25">
        <w:rPr>
          <w:rFonts w:cs="Arial"/>
          <w:spacing w:val="6"/>
          <w:sz w:val="20"/>
        </w:rPr>
        <w:t>f</w:t>
      </w:r>
      <w:r w:rsidR="00DD6D94" w:rsidRPr="00DA3A25">
        <w:rPr>
          <w:rFonts w:cs="Arial"/>
          <w:sz w:val="20"/>
        </w:rPr>
        <w:t xml:space="preserve">f, </w:t>
      </w:r>
      <w:r w:rsidRPr="00DA3A25">
        <w:rPr>
          <w:rFonts w:cs="Arial"/>
          <w:sz w:val="20"/>
        </w:rPr>
        <w:t>w</w:t>
      </w:r>
      <w:r w:rsidR="00DD6D94" w:rsidRPr="00DA3A25">
        <w:rPr>
          <w:rFonts w:cs="Arial"/>
          <w:sz w:val="20"/>
        </w:rPr>
        <w:t xml:space="preserve">e </w:t>
      </w:r>
      <w:r w:rsidR="00B40A6B" w:rsidRPr="00DA3A25">
        <w:rPr>
          <w:rFonts w:cs="Arial"/>
          <w:spacing w:val="2"/>
          <w:sz w:val="20"/>
        </w:rPr>
        <w:t>c</w:t>
      </w:r>
      <w:r w:rsidR="00DD6D94" w:rsidRPr="00DA3A25">
        <w:rPr>
          <w:rFonts w:cs="Arial"/>
          <w:sz w:val="20"/>
        </w:rPr>
        <w:t xml:space="preserve">ould </w:t>
      </w:r>
      <w:r w:rsidR="00A46647" w:rsidRPr="00DA3A25">
        <w:rPr>
          <w:rFonts w:cs="Arial"/>
          <w:spacing w:val="2"/>
          <w:sz w:val="20"/>
        </w:rPr>
        <w:t>t</w:t>
      </w:r>
      <w:r w:rsidR="00DD6D94" w:rsidRPr="00DA3A25">
        <w:rPr>
          <w:rFonts w:cs="Arial"/>
          <w:sz w:val="20"/>
        </w:rPr>
        <w:t xml:space="preserve">ake a look a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DD6D94" w:rsidRPr="00DA3A25">
        <w:rPr>
          <w:rFonts w:cs="Arial"/>
          <w:sz w:val="20"/>
        </w:rPr>
        <w:t xml:space="preserve">e </w:t>
      </w:r>
      <w:r w:rsidR="00B40A6B" w:rsidRPr="00DA3A25">
        <w:rPr>
          <w:rFonts w:cs="Arial"/>
          <w:spacing w:val="2"/>
          <w:sz w:val="20"/>
        </w:rPr>
        <w:t>c</w:t>
      </w:r>
      <w:r w:rsidR="00DD6D94" w:rsidRPr="00DA3A25">
        <w:rPr>
          <w:rFonts w:cs="Arial"/>
          <w:sz w:val="20"/>
        </w:rPr>
        <w:t>on</w:t>
      </w:r>
      <w:r w:rsidR="00A46647" w:rsidRPr="00DA3A25">
        <w:rPr>
          <w:rFonts w:cs="Arial"/>
          <w:spacing w:val="2"/>
          <w:sz w:val="20"/>
        </w:rPr>
        <w:t>t</w:t>
      </w:r>
      <w:r w:rsidR="00DD6D94" w:rsidRPr="00DA3A25">
        <w:rPr>
          <w:rFonts w:cs="Arial"/>
          <w:sz w:val="20"/>
        </w:rPr>
        <w:t xml:space="preserve">ext of </w:t>
      </w:r>
      <w:r w:rsidR="00A46647" w:rsidRPr="00DA3A25">
        <w:rPr>
          <w:rFonts w:cs="Arial"/>
          <w:spacing w:val="2"/>
          <w:sz w:val="20"/>
        </w:rPr>
        <w:t>t</w:t>
      </w:r>
      <w:r w:rsidR="00DD6D94" w:rsidRPr="00DA3A25">
        <w:rPr>
          <w:rFonts w:cs="Arial"/>
          <w:sz w:val="20"/>
        </w:rPr>
        <w:t>he quo</w:t>
      </w:r>
      <w:r w:rsidR="00A46647" w:rsidRPr="00DA3A25">
        <w:rPr>
          <w:rFonts w:cs="Arial"/>
          <w:spacing w:val="2"/>
          <w:sz w:val="20"/>
        </w:rPr>
        <w:t>t</w:t>
      </w:r>
      <w:r w:rsidR="00DD6D94" w:rsidRPr="00DA3A25">
        <w:rPr>
          <w:rFonts w:cs="Arial"/>
          <w:sz w:val="20"/>
        </w:rPr>
        <w:t xml:space="preserve">e. </w:t>
      </w:r>
      <w:r w:rsidR="00561D0C" w:rsidRPr="00DA3A25">
        <w:rPr>
          <w:rFonts w:cs="Arial"/>
          <w:sz w:val="20"/>
        </w:rPr>
        <w:t>Surely</w:t>
      </w:r>
      <w:r w:rsidR="00E94EB6" w:rsidRPr="00DA3A25">
        <w:rPr>
          <w:rFonts w:cs="Arial"/>
          <w:sz w:val="20"/>
        </w:rPr>
        <w:t xml:space="preserve">, </w:t>
      </w:r>
      <w:r w:rsidR="00A46647" w:rsidRPr="00DA3A25">
        <w:rPr>
          <w:rFonts w:cs="Arial"/>
          <w:spacing w:val="2"/>
          <w:sz w:val="20"/>
        </w:rPr>
        <w:t>t</w:t>
      </w:r>
      <w:r w:rsidR="00373907" w:rsidRPr="00DA3A25">
        <w:rPr>
          <w:rFonts w:cs="Arial"/>
          <w:sz w:val="20"/>
        </w:rPr>
        <w:t xml:space="preserve">he above passage does not </w:t>
      </w:r>
      <w:r w:rsidR="00181354" w:rsidRPr="00DA3A25">
        <w:rPr>
          <w:rFonts w:cs="Arial"/>
          <w:sz w:val="20"/>
        </w:rPr>
        <w:t>de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181354" w:rsidRPr="00DA3A25">
        <w:rPr>
          <w:rFonts w:cs="Arial"/>
          <w:sz w:val="20"/>
        </w:rPr>
        <w:t xml:space="preserve">ib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="00373907" w:rsidRPr="00DA3A25">
        <w:rPr>
          <w:rFonts w:cs="Arial"/>
          <w:sz w:val="20"/>
        </w:rPr>
        <w:t xml:space="preserve"> and </w:t>
      </w:r>
      <w:r w:rsidR="00FF615A" w:rsidRPr="00DA3A25">
        <w:rPr>
          <w:rFonts w:cs="Arial"/>
          <w:sz w:val="20"/>
        </w:rPr>
        <w:fldChar w:fldCharType="begin"/>
      </w:r>
      <w:r w:rsidR="00FF615A" w:rsidRPr="00DA3A25">
        <w:rPr>
          <w:sz w:val="20"/>
        </w:rPr>
        <w:instrText xml:space="preserve"> XE "</w:instrText>
      </w:r>
      <w:r w:rsidR="00FF615A" w:rsidRPr="00DA3A25">
        <w:rPr>
          <w:rFonts w:cs="Arial"/>
          <w:sz w:val="20"/>
        </w:rPr>
        <w:instrText>apos</w:instrText>
      </w:r>
      <w:r w:rsidR="00FF615A" w:rsidRPr="00DA3A25">
        <w:rPr>
          <w:rFonts w:cs="Arial"/>
          <w:spacing w:val="2"/>
          <w:sz w:val="20"/>
        </w:rPr>
        <w:instrText>t</w:instrText>
      </w:r>
      <w:r w:rsidR="00FF615A" w:rsidRPr="00DA3A25">
        <w:rPr>
          <w:rFonts w:cs="Arial"/>
          <w:sz w:val="20"/>
        </w:rPr>
        <w:instrText>les</w:instrText>
      </w:r>
      <w:r w:rsidR="00FF615A" w:rsidRPr="00DA3A25">
        <w:rPr>
          <w:sz w:val="20"/>
        </w:rPr>
        <w:instrText xml:space="preserve">" </w:instrText>
      </w:r>
      <w:r w:rsidR="00FF615A" w:rsidRPr="00DA3A25">
        <w:rPr>
          <w:rFonts w:cs="Arial"/>
          <w:sz w:val="20"/>
        </w:rPr>
        <w:fldChar w:fldCharType="end"/>
      </w:r>
      <w:r w:rsidR="003C131E" w:rsidRPr="00DA3A25">
        <w:rPr>
          <w:rFonts w:cs="Arial"/>
          <w:sz w:val="20"/>
        </w:rPr>
        <w:t xml:space="preserve">or </w:t>
      </w:r>
      <w:r w:rsidR="00DC2845" w:rsidRPr="00DA3A25">
        <w:rPr>
          <w:rFonts w:cs="Arial"/>
          <w:sz w:val="20"/>
        </w:rPr>
        <w:t>C</w:t>
      </w:r>
      <w:r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lius</w:t>
      </w:r>
      <w:r w:rsidR="00220EBF" w:rsidRPr="00DA3A25">
        <w:rPr>
          <w:rFonts w:cs="Arial"/>
          <w:sz w:val="20"/>
        </w:rPr>
        <w:fldChar w:fldCharType="begin"/>
      </w:r>
      <w:r w:rsidR="00220EBF" w:rsidRPr="00DA3A25">
        <w:rPr>
          <w:sz w:val="20"/>
        </w:rPr>
        <w:instrText xml:space="preserve"> XE "</w:instrText>
      </w:r>
      <w:r w:rsidR="00220EBF" w:rsidRPr="00DA3A25">
        <w:rPr>
          <w:rFonts w:cs="Arial"/>
          <w:sz w:val="20"/>
        </w:rPr>
        <w:instrText>Cornelius</w:instrText>
      </w:r>
      <w:r w:rsidR="00220EBF" w:rsidRPr="00DA3A25">
        <w:rPr>
          <w:sz w:val="20"/>
        </w:rPr>
        <w:instrText xml:space="preserve">" </w:instrText>
      </w:r>
      <w:r w:rsidR="00220EBF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</w:t>
      </w:r>
      <w:r w:rsidR="003C131E" w:rsidRPr="00DA3A25">
        <w:rPr>
          <w:rFonts w:cs="Arial"/>
          <w:sz w:val="20"/>
        </w:rPr>
        <w:t xml:space="preserve"> a man</w:t>
      </w:r>
      <w:r w:rsidR="002911BA" w:rsidRPr="00DA3A25">
        <w:rPr>
          <w:rFonts w:cs="Arial"/>
          <w:sz w:val="20"/>
        </w:rPr>
        <w:t xml:space="preserve"> </w:t>
      </w:r>
      <w:r w:rsidR="00181354" w:rsidRPr="00DA3A25">
        <w:rPr>
          <w:rFonts w:cs="Arial"/>
          <w:sz w:val="20"/>
        </w:rPr>
        <w:t xml:space="preserve">who </w:t>
      </w:r>
      <w:r w:rsidRPr="00DA3A25">
        <w:rPr>
          <w:rFonts w:cs="Arial"/>
          <w:sz w:val="20"/>
        </w:rPr>
        <w:t>"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God</w:t>
      </w:r>
      <w:r w:rsidR="003C131E" w:rsidRPr="00DA3A25">
        <w:rPr>
          <w:rFonts w:cs="Arial"/>
          <w:sz w:val="20"/>
        </w:rPr>
        <w:t>.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</w:t>
      </w:r>
      <w:r w:rsidR="003C131E" w:rsidRPr="00DA3A25">
        <w:rPr>
          <w:rFonts w:cs="Arial"/>
          <w:sz w:val="20"/>
        </w:rPr>
        <w:t xml:space="preserve"> It also </w:t>
      </w:r>
      <w:r w:rsidR="00B40A6B" w:rsidRPr="00DA3A25">
        <w:rPr>
          <w:rFonts w:cs="Arial"/>
          <w:spacing w:val="2"/>
          <w:sz w:val="20"/>
        </w:rPr>
        <w:t>c</w:t>
      </w:r>
      <w:r w:rsidR="003C131E" w:rsidRPr="00DA3A25">
        <w:rPr>
          <w:rFonts w:cs="Arial"/>
          <w:sz w:val="20"/>
        </w:rPr>
        <w:t xml:space="preserve">annot apply </w:t>
      </w:r>
      <w:r w:rsidR="00E20650" w:rsidRPr="00DA3A25">
        <w:rPr>
          <w:rFonts w:cs="Arial"/>
          <w:spacing w:val="4"/>
          <w:sz w:val="20"/>
        </w:rPr>
        <w:t>t</w:t>
      </w:r>
      <w:r w:rsidR="00B178BD" w:rsidRPr="00DA3A25">
        <w:rPr>
          <w:rFonts w:cs="Arial"/>
          <w:sz w:val="20"/>
        </w:rPr>
        <w:t xml:space="preserve">o </w:t>
      </w:r>
      <w:r w:rsidR="003C131E" w:rsidRPr="00DA3A25">
        <w:rPr>
          <w:rFonts w:cs="Arial"/>
          <w:spacing w:val="4"/>
          <w:sz w:val="20"/>
        </w:rPr>
        <w:t>t</w:t>
      </w:r>
      <w:r w:rsidR="003C131E" w:rsidRPr="00DA3A25">
        <w:rPr>
          <w:rFonts w:cs="Arial"/>
          <w:sz w:val="20"/>
        </w:rPr>
        <w:t xml:space="preserve">hose </w:t>
      </w:r>
      <w:r w:rsidRPr="00DA3A25">
        <w:rPr>
          <w:rFonts w:cs="Arial"/>
          <w:sz w:val="20"/>
        </w:rPr>
        <w:t xml:space="preserve">who live </w:t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>in all godliness and hone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"</w:t>
      </w:r>
      <w:r w:rsidR="003C131E" w:rsidRPr="00DA3A25">
        <w:rPr>
          <w:rFonts w:cs="Arial"/>
          <w:sz w:val="20"/>
        </w:rPr>
        <w:t xml:space="preserve"> </w:t>
      </w:r>
      <w:r w:rsidR="00B15168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C131E" w:rsidRPr="00DA3A25">
        <w:rPr>
          <w:rFonts w:cs="Arial"/>
          <w:spacing w:val="4"/>
          <w:sz w:val="20"/>
        </w:rPr>
        <w:t>t</w:t>
      </w:r>
      <w:r w:rsidR="003C131E" w:rsidRPr="00DA3A25">
        <w:rPr>
          <w:rFonts w:cs="Arial"/>
          <w:sz w:val="20"/>
        </w:rPr>
        <w:t>o</w:t>
      </w:r>
      <w:r w:rsidR="00DA14B3" w:rsidRPr="00DA3A25">
        <w:rPr>
          <w:rFonts w:cs="Arial"/>
          <w:sz w:val="20"/>
        </w:rPr>
        <w:t>:</w:t>
      </w:r>
    </w:p>
    <w:p w14:paraId="363B1A75" w14:textId="77777777" w:rsidR="002E5228" w:rsidRPr="00DA3A25" w:rsidRDefault="002E5228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1472DA1E" w14:textId="258971B0" w:rsidR="002E5228" w:rsidRPr="00DA3A25" w:rsidRDefault="002E5228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ham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m</w:instrText>
      </w:r>
      <w:r w:rsidR="00FD7131" w:rsidRPr="00DA3A25">
        <w:rPr>
          <w:sz w:val="20"/>
        </w:rPr>
        <w:instrText xml:space="preserve">" </w:instrText>
      </w:r>
      <w:r w:rsidR="00FD7131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715F9A" w:rsidRPr="00DA3A25">
        <w:rPr>
          <w:rFonts w:cs="Arial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as 2:23)</w:t>
      </w:r>
      <w:r w:rsidR="00561D0C" w:rsidRPr="00DA3A25">
        <w:rPr>
          <w:rFonts w:cs="Arial"/>
          <w:sz w:val="20"/>
        </w:rPr>
        <w:t>,</w:t>
      </w:r>
    </w:p>
    <w:p w14:paraId="152672B0" w14:textId="53A7FF8C" w:rsidR="002E5228" w:rsidRPr="00DA3A25" w:rsidRDefault="002E5228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oah, "a 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2P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:5)</w:t>
      </w:r>
      <w:r w:rsidR="00561D0C" w:rsidRPr="00DA3A25">
        <w:rPr>
          <w:rFonts w:cs="Arial"/>
          <w:sz w:val="20"/>
        </w:rPr>
        <w:t>,</w:t>
      </w:r>
    </w:p>
    <w:p w14:paraId="7F0A8FD8" w14:textId="57E00476" w:rsidR="002E5228" w:rsidRPr="00DA3A25" w:rsidRDefault="002E5228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o</w:t>
      </w:r>
      <w:r w:rsidRPr="00DA3A25">
        <w:rPr>
          <w:rFonts w:cs="Arial"/>
          <w:spacing w:val="-6"/>
          <w:sz w:val="20"/>
        </w:rPr>
        <w:t>b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wh</w:t>
      </w:r>
      <w:r w:rsidRPr="00DA3A25">
        <w:rPr>
          <w:rFonts w:cs="Arial"/>
          <w:spacing w:val="-4"/>
          <w:sz w:val="20"/>
        </w:rPr>
        <w:t xml:space="preserve">o </w:t>
      </w:r>
      <w:r w:rsidRPr="00DA3A25">
        <w:rPr>
          <w:rFonts w:cs="Arial"/>
          <w:sz w:val="20"/>
        </w:rPr>
        <w:t>"was pe</w:t>
      </w:r>
      <w:r w:rsidRPr="00DA3A25">
        <w:rPr>
          <w:rFonts w:cs="Arial"/>
          <w:spacing w:val="4"/>
          <w:sz w:val="20"/>
        </w:rPr>
        <w:t>r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u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on</w:t>
      </w:r>
      <w:r w:rsidRPr="00DA3A25">
        <w:rPr>
          <w:rFonts w:cs="Arial"/>
          <w:spacing w:val="-4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es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wed evil" </w:t>
      </w:r>
      <w:r w:rsidRPr="00633952">
        <w:rPr>
          <w:rFonts w:cs="Arial"/>
          <w:sz w:val="16"/>
          <w:szCs w:val="16"/>
        </w:rPr>
        <w:t>(Job 1:1)</w:t>
      </w:r>
      <w:r w:rsidR="00561D0C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o</w:t>
      </w:r>
      <w:r w:rsidR="002B2A62" w:rsidRPr="00DA3A25">
        <w:rPr>
          <w:rFonts w:cs="Arial"/>
          <w:spacing w:val="2"/>
          <w:sz w:val="20"/>
        </w:rPr>
        <w:t>r</w:t>
      </w:r>
    </w:p>
    <w:p w14:paraId="687014AD" w14:textId="00A48E59" w:rsidR="002E5228" w:rsidRPr="00DA3A25" w:rsidRDefault="002E5228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oh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p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1C4B4E" w:rsidRPr="00DA3A25">
        <w:rPr>
          <w:rFonts w:cs="Arial"/>
          <w:sz w:val="20"/>
        </w:rPr>
        <w:fldChar w:fldCharType="begin"/>
      </w:r>
      <w:r w:rsidR="001C4B4E" w:rsidRPr="00DA3A25">
        <w:rPr>
          <w:sz w:val="20"/>
        </w:rPr>
        <w:instrText xml:space="preserve"> XE "</w:instrText>
      </w:r>
      <w:r w:rsidR="001C4B4E" w:rsidRPr="00DA3A25">
        <w:rPr>
          <w:rFonts w:cs="Arial"/>
          <w:sz w:val="20"/>
        </w:rPr>
        <w:instrText xml:space="preserve">John </w:instrText>
      </w:r>
      <w:r w:rsidR="001C4B4E" w:rsidRPr="00DA3A25">
        <w:rPr>
          <w:rFonts w:cs="Arial"/>
          <w:spacing w:val="2"/>
          <w:sz w:val="20"/>
        </w:rPr>
        <w:instrText>t</w:instrText>
      </w:r>
      <w:r w:rsidR="001C4B4E" w:rsidRPr="00DA3A25">
        <w:rPr>
          <w:rFonts w:cs="Arial"/>
          <w:sz w:val="20"/>
        </w:rPr>
        <w:instrText>he Bap</w:instrText>
      </w:r>
      <w:r w:rsidR="001C4B4E" w:rsidRPr="00DA3A25">
        <w:rPr>
          <w:rFonts w:cs="Arial"/>
          <w:spacing w:val="2"/>
          <w:sz w:val="20"/>
        </w:rPr>
        <w:instrText>t</w:instrText>
      </w:r>
      <w:r w:rsidR="001C4B4E" w:rsidRPr="00DA3A25">
        <w:rPr>
          <w:rFonts w:cs="Arial"/>
          <w:sz w:val="20"/>
        </w:rPr>
        <w:instrText>ist</w:instrText>
      </w:r>
      <w:r w:rsidR="001C4B4E" w:rsidRPr="00DA3A25">
        <w:rPr>
          <w:sz w:val="20"/>
        </w:rPr>
        <w:instrText xml:space="preserve">" </w:instrText>
      </w:r>
      <w:r w:rsidR="001C4B4E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p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who "w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 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walking in 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and 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ina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blameless" </w:t>
      </w:r>
      <w:r w:rsidRPr="00633952">
        <w:rPr>
          <w:rFonts w:cs="Arial"/>
          <w:sz w:val="16"/>
          <w:szCs w:val="16"/>
        </w:rPr>
        <w:t>(Lk 1:6)</w:t>
      </w:r>
      <w:r w:rsidR="00544493" w:rsidRPr="00DA3A25">
        <w:rPr>
          <w:rFonts w:cs="Arial"/>
          <w:sz w:val="20"/>
        </w:rPr>
        <w:t>.</w:t>
      </w:r>
    </w:p>
    <w:p w14:paraId="69587A93" w14:textId="77777777" w:rsidR="002E5228" w:rsidRPr="00DA3A25" w:rsidRDefault="002E522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22DD098" w14:textId="5D490646" w:rsidR="005850C4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BB18C7" w:rsidRPr="00DA3A25">
        <w:rPr>
          <w:rFonts w:cs="Arial"/>
          <w:sz w:val="20"/>
        </w:rPr>
        <w:t xml:space="preserve">he </w:t>
      </w:r>
      <w:r w:rsidR="003C131E" w:rsidRPr="00DA3A25">
        <w:rPr>
          <w:rFonts w:cs="Arial"/>
          <w:sz w:val="20"/>
        </w:rPr>
        <w:t>idea</w:t>
      </w:r>
      <w:r w:rsidR="00BB18C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850C4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50C4" w:rsidRPr="00DA3A25">
        <w:rPr>
          <w:rFonts w:cs="Arial"/>
          <w:sz w:val="20"/>
        </w:rPr>
        <w:t>no</w:t>
      </w:r>
      <w:r w:rsidR="00B17EF8" w:rsidRPr="00DA3A25">
        <w:rPr>
          <w:rFonts w:cs="Arial"/>
          <w:sz w:val="20"/>
        </w:rPr>
        <w:t xml:space="preserve"> pe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son</w:t>
      </w:r>
      <w:r w:rsidR="005850C4" w:rsidRPr="00DA3A25">
        <w:rPr>
          <w:rFonts w:cs="Arial"/>
          <w:sz w:val="20"/>
        </w:rPr>
        <w:t xml:space="preserve"> </w:t>
      </w:r>
      <w:r w:rsidR="0055434C" w:rsidRPr="00DA3A25">
        <w:rPr>
          <w:rFonts w:cs="Arial"/>
          <w:sz w:val="20"/>
        </w:rPr>
        <w:t>ever does</w:t>
      </w:r>
      <w:r w:rsidR="005850C4" w:rsidRPr="00DA3A25">
        <w:rPr>
          <w:rFonts w:cs="Arial"/>
          <w:sz w:val="20"/>
        </w:rPr>
        <w:t xml:space="preserve"> good</w:t>
      </w:r>
      <w:r w:rsidR="00BB18C7" w:rsidRPr="00DA3A25">
        <w:rPr>
          <w:rFonts w:cs="Arial"/>
          <w:sz w:val="20"/>
        </w:rPr>
        <w:t xml:space="preserve"> is </w:t>
      </w:r>
      <w:r w:rsidR="00E95871" w:rsidRPr="00DA3A25">
        <w:rPr>
          <w:rFonts w:cs="Arial"/>
          <w:spacing w:val="2"/>
          <w:sz w:val="20"/>
        </w:rPr>
        <w:t>c</w:t>
      </w:r>
      <w:r w:rsidR="00BB18C7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BB18C7" w:rsidRPr="00DA3A25">
        <w:rPr>
          <w:rFonts w:cs="Arial"/>
          <w:sz w:val="20"/>
        </w:rPr>
        <w:t>a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BB18C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B18C7" w:rsidRPr="00DA3A25">
        <w:rPr>
          <w:rFonts w:cs="Arial"/>
          <w:sz w:val="20"/>
        </w:rPr>
        <w:t>o 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BB18C7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BB18C7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BB18C7" w:rsidRPr="00DA3A25">
        <w:rPr>
          <w:rFonts w:cs="Arial"/>
          <w:sz w:val="20"/>
        </w:rPr>
        <w:t>. W</w:t>
      </w:r>
      <w:r w:rsidR="005850C4" w:rsidRPr="00DA3A25">
        <w:rPr>
          <w:rFonts w:cs="Arial"/>
          <w:sz w:val="20"/>
        </w:rPr>
        <w:t xml:space="preserve">e know men </w:t>
      </w:r>
      <w:r w:rsidR="00E95871" w:rsidRPr="00DA3A25">
        <w:rPr>
          <w:rFonts w:cs="Arial"/>
          <w:spacing w:val="2"/>
          <w:sz w:val="20"/>
        </w:rPr>
        <w:t>c</w:t>
      </w:r>
      <w:r w:rsidR="005850C4" w:rsidRPr="00DA3A25">
        <w:rPr>
          <w:rFonts w:cs="Arial"/>
          <w:sz w:val="20"/>
        </w:rPr>
        <w:t>an do good</w:t>
      </w:r>
      <w:r w:rsidR="00BB18C7" w:rsidRPr="00DA3A25">
        <w:rPr>
          <w:rFonts w:cs="Arial"/>
          <w:sz w:val="20"/>
        </w:rPr>
        <w:t xml:space="preserve">, </w:t>
      </w:r>
      <w:r w:rsidR="00A647BA" w:rsidRPr="00DA3A25">
        <w:rPr>
          <w:rFonts w:cs="Arial"/>
          <w:sz w:val="20"/>
        </w:rPr>
        <w:t>sin</w:t>
      </w:r>
      <w:r w:rsidR="00C00166" w:rsidRPr="00DA3A25">
        <w:rPr>
          <w:rFonts w:cs="Arial"/>
          <w:spacing w:val="2"/>
          <w:sz w:val="20"/>
        </w:rPr>
        <w:t>c</w:t>
      </w:r>
      <w:r w:rsidR="00A647BA" w:rsidRPr="00DA3A25">
        <w:rPr>
          <w:rFonts w:cs="Arial"/>
          <w:sz w:val="20"/>
        </w:rPr>
        <w:t>e</w:t>
      </w:r>
      <w:r w:rsidR="00BB18C7" w:rsidRPr="00DA3A25">
        <w:rPr>
          <w:rFonts w:cs="Arial"/>
          <w:sz w:val="20"/>
        </w:rPr>
        <w:t xml:space="preserve"> James 4:17 </w:t>
      </w:r>
      <w:r w:rsidR="00D60E46" w:rsidRPr="00DA3A25">
        <w:rPr>
          <w:rFonts w:cs="Arial"/>
          <w:sz w:val="20"/>
        </w:rPr>
        <w:t>says</w:t>
      </w:r>
      <w:r w:rsidR="003147A9" w:rsidRPr="00DA3A25">
        <w:rPr>
          <w:rFonts w:cs="Arial"/>
          <w:sz w:val="20"/>
        </w:rPr>
        <w:t>,</w:t>
      </w:r>
      <w:r w:rsidR="005850C4" w:rsidRPr="00DA3A25">
        <w:rPr>
          <w:rFonts w:cs="Arial"/>
          <w:sz w:val="20"/>
        </w:rPr>
        <w:t xml:space="preserve"> </w:t>
      </w:r>
      <w:r w:rsidR="003147A9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3147A9" w:rsidRPr="00DA3A25">
        <w:rPr>
          <w:rFonts w:cs="Arial"/>
          <w:sz w:val="20"/>
        </w:rPr>
        <w:t xml:space="preserve">o him </w:t>
      </w:r>
      <w:r w:rsidR="00E20650" w:rsidRPr="00DA3A25">
        <w:rPr>
          <w:rFonts w:cs="Arial"/>
          <w:spacing w:val="4"/>
          <w:sz w:val="20"/>
        </w:rPr>
        <w:t>t</w:t>
      </w:r>
      <w:r w:rsidR="003147A9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147A9" w:rsidRPr="00DA3A25">
        <w:rPr>
          <w:rFonts w:cs="Arial"/>
          <w:sz w:val="20"/>
        </w:rPr>
        <w:t>knowe</w:t>
      </w:r>
      <w:r w:rsidR="00E20650" w:rsidRPr="00DA3A25">
        <w:rPr>
          <w:rFonts w:cs="Arial"/>
          <w:spacing w:val="4"/>
          <w:sz w:val="20"/>
        </w:rPr>
        <w:t>t</w:t>
      </w:r>
      <w:r w:rsidR="003147A9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3147A9" w:rsidRPr="00DA3A25">
        <w:rPr>
          <w:rFonts w:cs="Arial"/>
          <w:sz w:val="20"/>
        </w:rPr>
        <w:t>o do good, and doe</w:t>
      </w:r>
      <w:r w:rsidR="00E20650" w:rsidRPr="00DA3A25">
        <w:rPr>
          <w:rFonts w:cs="Arial"/>
          <w:spacing w:val="4"/>
          <w:sz w:val="20"/>
        </w:rPr>
        <w:t>t</w:t>
      </w:r>
      <w:r w:rsidR="003147A9" w:rsidRPr="00DA3A25">
        <w:rPr>
          <w:rFonts w:cs="Arial"/>
          <w:sz w:val="20"/>
        </w:rPr>
        <w:t xml:space="preserve">h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147A9" w:rsidRPr="00DA3A25">
        <w:rPr>
          <w:rFonts w:cs="Arial"/>
          <w:sz w:val="20"/>
        </w:rPr>
        <w:t>no</w:t>
      </w:r>
      <w:r w:rsidR="003F694F" w:rsidRPr="00DA3A25">
        <w:rPr>
          <w:rFonts w:cs="Arial"/>
          <w:spacing w:val="-2"/>
          <w:sz w:val="20"/>
        </w:rPr>
        <w:t>t,</w:t>
      </w:r>
      <w:r w:rsidR="003147A9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147A9" w:rsidRPr="00DA3A25">
        <w:rPr>
          <w:rFonts w:cs="Arial"/>
          <w:sz w:val="20"/>
        </w:rPr>
        <w:t xml:space="preserve">o him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147A9" w:rsidRPr="00DA3A25">
        <w:rPr>
          <w:rFonts w:cs="Arial"/>
          <w:sz w:val="20"/>
        </w:rPr>
        <w:t>is sin</w:t>
      </w:r>
      <w:r w:rsidR="00BB18C7" w:rsidRPr="00DA3A25">
        <w:rPr>
          <w:rFonts w:cs="Arial"/>
          <w:sz w:val="20"/>
        </w:rPr>
        <w:t>.</w:t>
      </w:r>
      <w:r w:rsidR="003147A9" w:rsidRPr="00DA3A25">
        <w:rPr>
          <w:rFonts w:cs="Arial"/>
          <w:sz w:val="20"/>
        </w:rPr>
        <w:t>"</w:t>
      </w:r>
      <w:r w:rsidR="00E94EB6" w:rsidRPr="00DA3A25">
        <w:rPr>
          <w:rFonts w:cs="Arial"/>
          <w:sz w:val="20"/>
        </w:rPr>
        <w:t xml:space="preserve"> </w:t>
      </w:r>
      <w:r w:rsidR="00BB18C7" w:rsidRPr="00DA3A25">
        <w:rPr>
          <w:rFonts w:cs="Arial"/>
          <w:sz w:val="20"/>
        </w:rPr>
        <w:t>People we</w:t>
      </w:r>
      <w:r w:rsidR="002B2A62" w:rsidRPr="00DA3A25">
        <w:rPr>
          <w:rFonts w:cs="Arial"/>
          <w:spacing w:val="2"/>
          <w:sz w:val="20"/>
        </w:rPr>
        <w:t>r</w:t>
      </w:r>
      <w:r w:rsidR="00BB18C7" w:rsidRPr="00DA3A25">
        <w:rPr>
          <w:rFonts w:cs="Arial"/>
          <w:sz w:val="20"/>
        </w:rPr>
        <w:t xml:space="preserve">e also </w:t>
      </w:r>
      <w:r w:rsidR="00E20650" w:rsidRPr="00DA3A25">
        <w:rPr>
          <w:rFonts w:cs="Arial"/>
          <w:spacing w:val="4"/>
          <w:sz w:val="20"/>
        </w:rPr>
        <w:t>t</w:t>
      </w:r>
      <w:r w:rsidR="00BB18C7" w:rsidRPr="00DA3A25">
        <w:rPr>
          <w:rFonts w:cs="Arial"/>
          <w:sz w:val="20"/>
        </w:rPr>
        <w:t>a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850C4" w:rsidRPr="00DA3A25">
        <w:rPr>
          <w:rFonts w:cs="Arial"/>
          <w:sz w:val="20"/>
        </w:rPr>
        <w:t>o do good</w:t>
      </w:r>
      <w:r w:rsidR="00B17EF8" w:rsidRPr="00DA3A25">
        <w:rPr>
          <w:rFonts w:cs="Arial"/>
          <w:sz w:val="20"/>
        </w:rPr>
        <w:t xml:space="preserve"> in </w:t>
      </w:r>
      <w:r w:rsidR="005850C4" w:rsidRPr="00DA3A25">
        <w:rPr>
          <w:rFonts w:cs="Arial"/>
          <w:sz w:val="20"/>
        </w:rPr>
        <w:t>passages su</w:t>
      </w:r>
      <w:r w:rsidR="00E95871" w:rsidRPr="00DA3A25">
        <w:rPr>
          <w:rFonts w:cs="Arial"/>
          <w:spacing w:val="2"/>
          <w:sz w:val="20"/>
        </w:rPr>
        <w:t>c</w:t>
      </w:r>
      <w:r w:rsidR="005850C4" w:rsidRPr="00DA3A25">
        <w:rPr>
          <w:rFonts w:cs="Arial"/>
          <w:sz w:val="20"/>
        </w:rPr>
        <w:t xml:space="preserve">h as </w:t>
      </w:r>
      <w:r w:rsidR="00E20650" w:rsidRPr="00DA3A25">
        <w:rPr>
          <w:rFonts w:cs="Arial"/>
          <w:spacing w:val="4"/>
          <w:sz w:val="20"/>
        </w:rPr>
        <w:t>t</w:t>
      </w:r>
      <w:r w:rsidR="005850C4" w:rsidRPr="00DA3A25">
        <w:rPr>
          <w:rFonts w:cs="Arial"/>
          <w:sz w:val="20"/>
        </w:rPr>
        <w:t>hese:</w:t>
      </w:r>
    </w:p>
    <w:p w14:paraId="42A825AB" w14:textId="106AFE10" w:rsidR="00E94EB6" w:rsidRPr="00DA3A25" w:rsidRDefault="00E94EB6" w:rsidP="00D852FE">
      <w:pPr>
        <w:spacing w:line="240" w:lineRule="auto"/>
        <w:rPr>
          <w:rFonts w:cs="Arial"/>
          <w:sz w:val="20"/>
        </w:rPr>
      </w:pPr>
    </w:p>
    <w:p w14:paraId="47B9F1C7" w14:textId="40BD8C50" w:rsidR="005850C4" w:rsidRPr="00DA3A25" w:rsidRDefault="005850C4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ep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evil, and do good" </w:t>
      </w:r>
      <w:r w:rsidRPr="00633952">
        <w:rPr>
          <w:rFonts w:cs="Arial"/>
          <w:sz w:val="16"/>
          <w:szCs w:val="16"/>
        </w:rPr>
        <w:t>(Ps 34:13)</w:t>
      </w:r>
      <w:r w:rsidR="00852952" w:rsidRPr="00DA3A25">
        <w:rPr>
          <w:rFonts w:cs="Arial"/>
          <w:sz w:val="20"/>
        </w:rPr>
        <w:t>,</w:t>
      </w:r>
    </w:p>
    <w:p w14:paraId="37D74A13" w14:textId="02733BC3" w:rsidR="005850C4" w:rsidRPr="00DA3A25" w:rsidRDefault="005850C4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ye do goo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do goo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,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k have ye?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inn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also do eve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ame" </w:t>
      </w:r>
      <w:r w:rsidRPr="00633952">
        <w:rPr>
          <w:rFonts w:cs="Arial"/>
          <w:sz w:val="16"/>
          <w:szCs w:val="16"/>
        </w:rPr>
        <w:t>(Lk 6:33)</w:t>
      </w:r>
      <w:r w:rsidR="00852952" w:rsidRPr="00DA3A25">
        <w:rPr>
          <w:rFonts w:cs="Arial"/>
          <w:sz w:val="20"/>
        </w:rPr>
        <w:t>,</w:t>
      </w:r>
    </w:p>
    <w:p w14:paraId="594184DB" w14:textId="35898DEE" w:rsidR="005850C4" w:rsidRPr="00DA3A25" w:rsidRDefault="005850C4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love ye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enemies, and do good" </w:t>
      </w:r>
      <w:r w:rsidRPr="00633952">
        <w:rPr>
          <w:rFonts w:cs="Arial"/>
          <w:sz w:val="16"/>
          <w:szCs w:val="16"/>
        </w:rPr>
        <w:t>(Lk 6:35)</w:t>
      </w:r>
      <w:r w:rsidR="00852952" w:rsidRPr="00DA3A25">
        <w:rPr>
          <w:rFonts w:cs="Arial"/>
          <w:sz w:val="20"/>
        </w:rPr>
        <w:t>,</w:t>
      </w:r>
    </w:p>
    <w:p w14:paraId="3294EB3C" w14:textId="76FBF511" w:rsidR="005850C4" w:rsidRPr="00DA3A25" w:rsidRDefault="005850C4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es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w evil, and do good" </w:t>
      </w:r>
      <w:r w:rsidRPr="00633952">
        <w:rPr>
          <w:rFonts w:cs="Arial"/>
          <w:sz w:val="16"/>
          <w:szCs w:val="16"/>
        </w:rPr>
        <w:t>(1P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3:11)</w:t>
      </w:r>
      <w:r w:rsidR="00852952" w:rsidRPr="00DA3A25">
        <w:rPr>
          <w:rFonts w:cs="Arial"/>
          <w:sz w:val="20"/>
        </w:rPr>
        <w:t>,</w:t>
      </w:r>
    </w:p>
    <w:p w14:paraId="16112854" w14:textId="5B36A474" w:rsidR="005850C4" w:rsidRPr="00DA3A25" w:rsidRDefault="005850C4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 xml:space="preserve">eloved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llow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evil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s good. 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od i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3J</w:t>
      </w:r>
      <w:r w:rsidR="00205AE2" w:rsidRPr="00633952">
        <w:rPr>
          <w:rFonts w:cs="Arial"/>
          <w:sz w:val="16"/>
          <w:szCs w:val="16"/>
        </w:rPr>
        <w:t>o</w:t>
      </w:r>
      <w:r w:rsidRPr="00633952">
        <w:rPr>
          <w:rFonts w:cs="Arial"/>
          <w:sz w:val="16"/>
          <w:szCs w:val="16"/>
        </w:rPr>
        <w:t xml:space="preserve"> 1:11)</w:t>
      </w:r>
      <w:r w:rsidRPr="00DA3A25">
        <w:rPr>
          <w:rFonts w:cs="Arial"/>
          <w:sz w:val="20"/>
        </w:rPr>
        <w:t>.</w:t>
      </w:r>
    </w:p>
    <w:p w14:paraId="56F0E118" w14:textId="6FAADE38" w:rsidR="00170863" w:rsidRPr="00DA3A25" w:rsidRDefault="00170863" w:rsidP="00D852FE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6964F88F" w14:textId="723B755A" w:rsidR="00B17EF8" w:rsidRPr="00DA3A25" w:rsidRDefault="00B17EF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a good man 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good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he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s good" </w:t>
      </w:r>
      <w:r w:rsidRPr="00633952">
        <w:rPr>
          <w:rFonts w:cs="Arial"/>
          <w:sz w:val="16"/>
          <w:szCs w:val="16"/>
        </w:rPr>
        <w:t>(Lk 6:45)</w:t>
      </w:r>
      <w:r w:rsidR="00E94EB6" w:rsidRPr="00DA3A25">
        <w:rPr>
          <w:rFonts w:cs="Arial"/>
          <w:sz w:val="20"/>
        </w:rPr>
        <w:t xml:space="preserve">. </w:t>
      </w:r>
      <w:r w:rsidR="00A647BA" w:rsidRPr="00DA3A25">
        <w:rPr>
          <w:rFonts w:cs="Arial"/>
          <w:sz w:val="20"/>
        </w:rPr>
        <w:t>Therefore</w:t>
      </w:r>
      <w:r w:rsidR="00E94EB6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su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people mu</w:t>
      </w:r>
      <w:r w:rsidR="00D73E38"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C414E" w:rsidRPr="00DA3A25">
        <w:rPr>
          <w:rFonts w:cs="Arial"/>
          <w:sz w:val="20"/>
        </w:rPr>
        <w:t>exis</w:t>
      </w:r>
      <w:r w:rsidR="003F694F" w:rsidRPr="00DA3A25">
        <w:rPr>
          <w:rFonts w:cs="Arial"/>
          <w:spacing w:val="-2"/>
          <w:sz w:val="20"/>
        </w:rPr>
        <w:t>t.</w:t>
      </w:r>
      <w:r w:rsidR="009C414E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9C414E" w:rsidRPr="00DA3A25">
        <w:rPr>
          <w:rFonts w:cs="Arial"/>
          <w:sz w:val="20"/>
        </w:rPr>
        <w:t>ab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9C414E" w:rsidRPr="00DA3A25">
        <w:rPr>
          <w:rFonts w:cs="Arial"/>
          <w:sz w:val="20"/>
        </w:rPr>
        <w:t xml:space="preserve">ha "was 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9C414E" w:rsidRPr="00DA3A25">
        <w:rPr>
          <w:rFonts w:cs="Arial"/>
          <w:sz w:val="20"/>
        </w:rPr>
        <w:t>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C414E" w:rsidRPr="00DA3A25">
        <w:rPr>
          <w:rFonts w:cs="Arial"/>
          <w:sz w:val="20"/>
        </w:rPr>
        <w:t>good wo</w:t>
      </w:r>
      <w:r w:rsidR="002B2A62" w:rsidRPr="00DA3A25">
        <w:rPr>
          <w:rFonts w:cs="Arial"/>
          <w:spacing w:val="2"/>
          <w:sz w:val="20"/>
        </w:rPr>
        <w:t>r</w:t>
      </w:r>
      <w:r w:rsidR="009C414E" w:rsidRPr="00DA3A25">
        <w:rPr>
          <w:rFonts w:cs="Arial"/>
          <w:sz w:val="20"/>
        </w:rPr>
        <w:t>ks" and Ba</w:t>
      </w:r>
      <w:r w:rsidR="002B2A62" w:rsidRPr="00DA3A25">
        <w:rPr>
          <w:rFonts w:cs="Arial"/>
          <w:spacing w:val="2"/>
          <w:sz w:val="20"/>
        </w:rPr>
        <w:t>r</w:t>
      </w:r>
      <w:r w:rsidR="009C414E" w:rsidRPr="00DA3A25">
        <w:rPr>
          <w:rFonts w:cs="Arial"/>
          <w:sz w:val="20"/>
        </w:rPr>
        <w:t xml:space="preserve">nabas "was a good man" </w:t>
      </w:r>
      <w:r w:rsidR="009C414E" w:rsidRPr="00633952">
        <w:rPr>
          <w:rFonts w:cs="Arial"/>
          <w:sz w:val="16"/>
          <w:szCs w:val="16"/>
        </w:rPr>
        <w:t>(A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9C414E" w:rsidRPr="00633952">
        <w:rPr>
          <w:rFonts w:cs="Arial"/>
          <w:sz w:val="16"/>
          <w:szCs w:val="16"/>
        </w:rPr>
        <w:t>s 9:36 &amp; 11:24)</w:t>
      </w:r>
      <w:r w:rsidR="009C414E" w:rsidRPr="00DA3A25">
        <w:rPr>
          <w:rFonts w:cs="Arial"/>
          <w:sz w:val="20"/>
        </w:rPr>
        <w:t>. Paul</w:t>
      </w:r>
      <w:r w:rsidR="00A40BE9" w:rsidRPr="00DA3A25">
        <w:rPr>
          <w:rFonts w:cs="Arial"/>
          <w:sz w:val="20"/>
        </w:rPr>
        <w:fldChar w:fldCharType="begin"/>
      </w:r>
      <w:r w:rsidR="00A40BE9" w:rsidRPr="00DA3A25">
        <w:rPr>
          <w:sz w:val="20"/>
        </w:rPr>
        <w:instrText xml:space="preserve"> XE "</w:instrText>
      </w:r>
      <w:r w:rsidR="00A40BE9" w:rsidRPr="00DA3A25">
        <w:rPr>
          <w:rFonts w:cs="Arial"/>
          <w:sz w:val="20"/>
        </w:rPr>
        <w:instrText>Paul</w:instrText>
      </w:r>
      <w:r w:rsidR="00A40BE9" w:rsidRPr="00DA3A25">
        <w:rPr>
          <w:sz w:val="20"/>
        </w:rPr>
        <w:instrText xml:space="preserve">" </w:instrText>
      </w:r>
      <w:r w:rsidR="00A40BE9" w:rsidRPr="00DA3A25">
        <w:rPr>
          <w:rFonts w:cs="Arial"/>
          <w:sz w:val="20"/>
        </w:rPr>
        <w:fldChar w:fldCharType="end"/>
      </w:r>
      <w:r w:rsidR="009C414E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9C414E" w:rsidRPr="00DA3A25">
        <w:rPr>
          <w:rFonts w:cs="Arial"/>
          <w:sz w:val="20"/>
        </w:rPr>
        <w:t>h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C414E" w:rsidRPr="00DA3A25">
        <w:rPr>
          <w:rFonts w:cs="Arial"/>
          <w:sz w:val="20"/>
        </w:rPr>
        <w:t xml:space="preserve">people </w:t>
      </w:r>
      <w:r w:rsidR="00E95871" w:rsidRPr="00DA3A25">
        <w:rPr>
          <w:rFonts w:cs="Arial"/>
          <w:spacing w:val="2"/>
          <w:sz w:val="20"/>
        </w:rPr>
        <w:t>c</w:t>
      </w:r>
      <w:r w:rsidR="002A44B8" w:rsidRPr="00DA3A25">
        <w:rPr>
          <w:rFonts w:cs="Arial"/>
          <w:sz w:val="20"/>
        </w:rPr>
        <w:t>ould</w:t>
      </w:r>
      <w:r w:rsidR="00AB28E0" w:rsidRPr="00DA3A25">
        <w:rPr>
          <w:rFonts w:cs="Arial"/>
          <w:sz w:val="20"/>
        </w:rPr>
        <w:t xml:space="preserve"> </w:t>
      </w:r>
      <w:r w:rsidR="009C414E" w:rsidRPr="00DA3A25">
        <w:rPr>
          <w:rFonts w:cs="Arial"/>
          <w:sz w:val="20"/>
        </w:rPr>
        <w:t xml:space="preserve">do good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C414E" w:rsidRPr="00DA3A25">
        <w:rPr>
          <w:rFonts w:cs="Arial"/>
          <w:sz w:val="20"/>
        </w:rPr>
        <w:t xml:space="preserve">he </w:t>
      </w:r>
      <w:r w:rsidR="002A44B8" w:rsidRPr="00DA3A25">
        <w:rPr>
          <w:rFonts w:cs="Arial"/>
          <w:sz w:val="20"/>
        </w:rPr>
        <w:t>o</w:t>
      </w:r>
      <w:r w:rsidR="002A44B8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9C414E" w:rsidRPr="00DA3A25">
        <w:rPr>
          <w:rFonts w:cs="Arial"/>
          <w:sz w:val="20"/>
        </w:rPr>
        <w:t>e</w:t>
      </w:r>
      <w:r w:rsidR="002A44B8" w:rsidRPr="00DA3A25">
        <w:rPr>
          <w:rFonts w:cs="Arial"/>
          <w:sz w:val="20"/>
        </w:rPr>
        <w:t xml:space="preserve">n said </w:t>
      </w:r>
      <w:r w:rsidR="002A44B8" w:rsidRPr="00DA3A25">
        <w:rPr>
          <w:rFonts w:cs="Arial"/>
          <w:spacing w:val="4"/>
          <w:sz w:val="20"/>
        </w:rPr>
        <w:t>t</w:t>
      </w:r>
      <w:r w:rsidR="002A44B8" w:rsidRPr="00DA3A25">
        <w:rPr>
          <w:rFonts w:cs="Arial"/>
          <w:sz w:val="20"/>
        </w:rPr>
        <w:t xml:space="preserve">hings </w:t>
      </w:r>
      <w:bookmarkStart w:id="184" w:name="_Hlk535764127"/>
      <w:r w:rsidR="009C414E" w:rsidRPr="00DA3A25">
        <w:rPr>
          <w:rFonts w:cs="Arial"/>
          <w:sz w:val="20"/>
        </w:rPr>
        <w:t>like:</w:t>
      </w:r>
    </w:p>
    <w:p w14:paraId="25FE4B46" w14:textId="576DC8CD" w:rsidR="00A647BA" w:rsidRPr="00633952" w:rsidRDefault="00A647BA">
      <w:pPr>
        <w:rPr>
          <w:rFonts w:cs="Arial"/>
          <w:sz w:val="20"/>
          <w:szCs w:val="20"/>
        </w:rPr>
      </w:pPr>
    </w:p>
    <w:p w14:paraId="61A0682E" w14:textId="0193CA15" w:rsidR="00B17EF8" w:rsidRPr="00DA3A25" w:rsidRDefault="00B17EF8" w:rsidP="003F494B">
      <w:pPr>
        <w:numPr>
          <w:ilvl w:val="0"/>
          <w:numId w:val="10"/>
        </w:numPr>
        <w:tabs>
          <w:tab w:val="left" w:pos="2498"/>
        </w:tabs>
        <w:spacing w:line="240" w:lineRule="auto"/>
        <w:ind w:left="547" w:right="216" w:hanging="331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abou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good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" </w:t>
      </w:r>
      <w:r w:rsidRPr="00633952">
        <w:rPr>
          <w:rFonts w:cs="Arial"/>
          <w:sz w:val="16"/>
          <w:szCs w:val="16"/>
        </w:rPr>
        <w:t>(2</w:t>
      </w:r>
      <w:r w:rsidR="00DC2845" w:rsidRPr="00633952">
        <w:rPr>
          <w:rFonts w:cs="Arial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o</w:t>
      </w:r>
      <w:r w:rsidR="003B2C34" w:rsidRPr="00633952">
        <w:rPr>
          <w:rFonts w:cs="Arial"/>
          <w:sz w:val="16"/>
          <w:szCs w:val="16"/>
        </w:rPr>
        <w:t>r</w:t>
      </w:r>
      <w:r w:rsidR="00F16F15" w:rsidRPr="00633952">
        <w:rPr>
          <w:rFonts w:cs="Arial"/>
          <w:spacing w:val="-2"/>
          <w:sz w:val="16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9:8)</w:t>
      </w:r>
      <w:r w:rsidR="003F494B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</w:p>
    <w:p w14:paraId="0BFC383C" w14:textId="57CA1CC7" w:rsidR="00B17EF8" w:rsidRPr="00DA3A25" w:rsidRDefault="00B17EF8" w:rsidP="003F494B">
      <w:pPr>
        <w:numPr>
          <w:ilvl w:val="0"/>
          <w:numId w:val="10"/>
        </w:numPr>
        <w:tabs>
          <w:tab w:val="left" w:pos="2498"/>
        </w:tabs>
        <w:spacing w:line="240" w:lineRule="auto"/>
        <w:ind w:left="547" w:right="216" w:hanging="331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alk w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ll pleasing, being </w:t>
      </w:r>
      <w:r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 in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good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" </w:t>
      </w:r>
      <w:r w:rsidRPr="00633952">
        <w:rPr>
          <w:rFonts w:cs="Arial"/>
          <w:sz w:val="16"/>
          <w:szCs w:val="16"/>
        </w:rPr>
        <w:t>(</w:t>
      </w:r>
      <w:r w:rsidR="00DC2845" w:rsidRPr="00633952">
        <w:rPr>
          <w:rFonts w:cs="Arial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ol 1:10)</w:t>
      </w:r>
      <w:r w:rsidR="003F494B" w:rsidRPr="00DA3A25">
        <w:rPr>
          <w:rFonts w:cs="Arial"/>
          <w:sz w:val="20"/>
        </w:rPr>
        <w:t>,</w:t>
      </w:r>
    </w:p>
    <w:p w14:paraId="0F6B01F1" w14:textId="75D68D42" w:rsidR="00B17EF8" w:rsidRPr="00DA3A25" w:rsidRDefault="00B17EF8" w:rsidP="003F494B">
      <w:pPr>
        <w:numPr>
          <w:ilvl w:val="0"/>
          <w:numId w:val="10"/>
        </w:numPr>
        <w:tabs>
          <w:tab w:val="left" w:pos="2498"/>
        </w:tabs>
        <w:spacing w:line="240" w:lineRule="auto"/>
        <w:ind w:left="547" w:right="216" w:hanging="331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be a vessel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ono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sa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ed</w:t>
      </w:r>
      <w:r w:rsidR="004D73C4" w:rsidRPr="00DA3A25">
        <w:rPr>
          <w:rFonts w:cs="Arial"/>
          <w:sz w:val="20"/>
        </w:rPr>
        <w:fldChar w:fldCharType="begin"/>
      </w:r>
      <w:r w:rsidR="004D73C4" w:rsidRPr="00DA3A25">
        <w:rPr>
          <w:sz w:val="20"/>
        </w:rPr>
        <w:instrText xml:space="preserve"> XE "</w:instrText>
      </w:r>
      <w:r w:rsidR="004D73C4" w:rsidRPr="00DA3A25">
        <w:rPr>
          <w:rFonts w:cs="Arial"/>
          <w:sz w:val="20"/>
        </w:rPr>
        <w:instrText>Sanctification</w:instrText>
      </w:r>
      <w:r w:rsidR="004D73C4" w:rsidRPr="00DA3A25">
        <w:rPr>
          <w:sz w:val="20"/>
        </w:rPr>
        <w:instrText xml:space="preserve">" </w:instrText>
      </w:r>
      <w:r w:rsidR="004D73C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me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a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'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4"/>
          <w:sz w:val="20"/>
        </w:rPr>
        <w:t>e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z w:val="20"/>
        </w:rPr>
        <w:t xml:space="preserve">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z w:val="20"/>
        </w:rPr>
        <w:t xml:space="preserve">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pacing w:val="-2"/>
          <w:sz w:val="20"/>
        </w:rPr>
        <w:t>y</w:t>
      </w:r>
      <w:r w:rsidRPr="00DA3A25">
        <w:rPr>
          <w:rFonts w:cs="Arial"/>
          <w:sz w:val="20"/>
        </w:rPr>
        <w:t xml:space="preserve"> goo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z w:val="20"/>
        </w:rPr>
        <w:t xml:space="preserve">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k</w:t>
      </w:r>
      <w:r w:rsidRPr="00DA3A25">
        <w:rPr>
          <w:rFonts w:cs="Arial"/>
          <w:spacing w:val="-6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2</w:t>
      </w:r>
      <w:r w:rsidR="00715F9A" w:rsidRPr="00633952">
        <w:rPr>
          <w:rFonts w:cs="Arial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i</w:t>
      </w:r>
      <w:r w:rsidR="003F494B" w:rsidRPr="00633952">
        <w:rPr>
          <w:rFonts w:cs="Arial"/>
          <w:sz w:val="16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:</w:t>
      </w:r>
      <w:r w:rsidRPr="00633952">
        <w:rPr>
          <w:rFonts w:cs="Arial"/>
          <w:spacing w:val="-4"/>
          <w:sz w:val="16"/>
          <w:szCs w:val="16"/>
        </w:rPr>
        <w:t>2</w:t>
      </w:r>
      <w:r w:rsidRPr="0056566E">
        <w:rPr>
          <w:rFonts w:cs="Arial"/>
          <w:spacing w:val="-6"/>
          <w:sz w:val="16"/>
          <w:szCs w:val="16"/>
        </w:rPr>
        <w:t>1)</w:t>
      </w:r>
      <w:r w:rsidRPr="00DA3A25">
        <w:rPr>
          <w:rFonts w:cs="Arial"/>
          <w:spacing w:val="-6"/>
          <w:sz w:val="20"/>
        </w:rPr>
        <w:t>.</w:t>
      </w:r>
    </w:p>
    <w:p w14:paraId="227206F9" w14:textId="77777777" w:rsidR="00B17EF8" w:rsidRPr="00633952" w:rsidRDefault="00B17EF8" w:rsidP="00D852FE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  <w:szCs w:val="20"/>
        </w:rPr>
      </w:pPr>
    </w:p>
    <w:bookmarkEnd w:id="184"/>
    <w:p w14:paraId="0B824531" w14:textId="1BEB8823" w:rsidR="00B17EF8" w:rsidRPr="00DA3A25" w:rsidRDefault="006D7A0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B17EF8" w:rsidRPr="00DA3A25">
        <w:rPr>
          <w:rFonts w:cs="Arial"/>
          <w:spacing w:val="-2"/>
          <w:sz w:val="20"/>
        </w:rPr>
        <w:t>s</w:t>
      </w:r>
      <w:r w:rsidR="00B17EF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ugh</w:t>
      </w:r>
      <w:r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h</w:t>
      </w:r>
      <w:r w:rsidR="00B17EF8" w:rsidRPr="00DA3A25">
        <w:rPr>
          <w:rFonts w:cs="Arial"/>
          <w:spacing w:val="-2"/>
          <w:sz w:val="20"/>
        </w:rPr>
        <w:t xml:space="preserve">e </w:t>
      </w:r>
      <w:r w:rsidR="00B17EF8" w:rsidRPr="00DA3A25">
        <w:rPr>
          <w:rFonts w:cs="Arial"/>
          <w:sz w:val="20"/>
        </w:rPr>
        <w:t>b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e</w:t>
      </w:r>
      <w:r w:rsidR="00B17EF8" w:rsidRPr="00DA3A25">
        <w:rPr>
          <w:rFonts w:cs="Arial"/>
          <w:spacing w:val="-4"/>
          <w:sz w:val="20"/>
        </w:rPr>
        <w:t xml:space="preserve">n </w:t>
      </w:r>
      <w:r w:rsidR="00B17EF8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pacing w:val="-2"/>
          <w:sz w:val="20"/>
        </w:rPr>
        <w:t>o</w:t>
      </w:r>
      <w:r w:rsidR="00B17EF8" w:rsidRPr="00DA3A25">
        <w:rPr>
          <w:rFonts w:cs="Arial"/>
          <w:sz w:val="20"/>
        </w:rPr>
        <w:t xml:space="preserve"> b</w:t>
      </w:r>
      <w:r w:rsidR="00B17EF8" w:rsidRPr="00DA3A25">
        <w:rPr>
          <w:rFonts w:cs="Arial"/>
          <w:spacing w:val="-4"/>
          <w:sz w:val="20"/>
        </w:rPr>
        <w:t xml:space="preserve">e 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ead</w:t>
      </w:r>
      <w:r w:rsidR="00B17EF8" w:rsidRPr="00DA3A25">
        <w:rPr>
          <w:rFonts w:cs="Arial"/>
          <w:spacing w:val="-4"/>
          <w:sz w:val="20"/>
        </w:rPr>
        <w:t xml:space="preserve">y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pacing w:val="-4"/>
          <w:sz w:val="20"/>
        </w:rPr>
        <w:t xml:space="preserve">o </w:t>
      </w:r>
      <w:r w:rsidR="00B17EF8" w:rsidRPr="00DA3A25">
        <w:rPr>
          <w:rFonts w:cs="Arial"/>
          <w:sz w:val="20"/>
        </w:rPr>
        <w:t>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pacing w:val="-4"/>
          <w:sz w:val="20"/>
        </w:rPr>
        <w:t>y</w:t>
      </w:r>
      <w:r w:rsidR="00B17EF8" w:rsidRPr="00DA3A25">
        <w:rPr>
          <w:rFonts w:cs="Arial"/>
          <w:spacing w:val="-4"/>
          <w:sz w:val="20"/>
        </w:rPr>
        <w:t xml:space="preserve"> </w:t>
      </w:r>
      <w:r w:rsidR="00B17EF8" w:rsidRPr="00DA3A25">
        <w:rPr>
          <w:rFonts w:cs="Arial"/>
          <w:sz w:val="20"/>
        </w:rPr>
        <w:t>goo</w:t>
      </w:r>
      <w:r w:rsidR="00B17EF8" w:rsidRPr="00DA3A25">
        <w:rPr>
          <w:rFonts w:cs="Arial"/>
          <w:spacing w:val="-4"/>
          <w:sz w:val="20"/>
        </w:rPr>
        <w:t xml:space="preserve">d </w:t>
      </w:r>
      <w:r w:rsidR="00B17EF8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k</w:t>
      </w:r>
      <w:r w:rsidR="00B17EF8" w:rsidRPr="00DA3A25">
        <w:rPr>
          <w:rFonts w:cs="Arial"/>
          <w:spacing w:val="-4"/>
          <w:sz w:val="20"/>
        </w:rPr>
        <w:t xml:space="preserve">" </w:t>
      </w:r>
      <w:r w:rsidR="00B17EF8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T</w:t>
      </w:r>
      <w:r w:rsidR="00F16F15" w:rsidRPr="00633952">
        <w:rPr>
          <w:rFonts w:cs="Arial"/>
          <w:spacing w:val="2"/>
          <w:sz w:val="16"/>
          <w:szCs w:val="16"/>
        </w:rPr>
        <w:t>i</w:t>
      </w:r>
      <w:r w:rsidR="00644D78" w:rsidRPr="00982E9F">
        <w:rPr>
          <w:rFonts w:cs="Arial"/>
          <w:sz w:val="16"/>
          <w:szCs w:val="16"/>
        </w:rPr>
        <w:t>t</w:t>
      </w:r>
      <w:r w:rsidR="00982E9F">
        <w:rPr>
          <w:rFonts w:cs="Arial"/>
          <w:spacing w:val="-2"/>
          <w:sz w:val="16"/>
          <w:szCs w:val="16"/>
        </w:rPr>
        <w:t>u</w:t>
      </w:r>
      <w:r w:rsidR="00982E9F" w:rsidRPr="00982E9F">
        <w:rPr>
          <w:rFonts w:cs="Arial"/>
          <w:spacing w:val="-4"/>
          <w:sz w:val="16"/>
          <w:szCs w:val="16"/>
        </w:rPr>
        <w:t>s</w:t>
      </w:r>
      <w:r w:rsidR="00644D78" w:rsidRPr="00982E9F">
        <w:rPr>
          <w:rFonts w:cs="Arial"/>
          <w:spacing w:val="-4"/>
          <w:sz w:val="16"/>
          <w:szCs w:val="16"/>
        </w:rPr>
        <w:t xml:space="preserve"> </w:t>
      </w:r>
      <w:r w:rsidR="00B17EF8" w:rsidRPr="00633952">
        <w:rPr>
          <w:rFonts w:cs="Arial"/>
          <w:sz w:val="16"/>
          <w:szCs w:val="16"/>
        </w:rPr>
        <w:t>3</w:t>
      </w:r>
      <w:r w:rsidR="00B17EF8" w:rsidRPr="00982E9F">
        <w:rPr>
          <w:rFonts w:cs="Arial"/>
          <w:spacing w:val="-6"/>
          <w:sz w:val="16"/>
          <w:szCs w:val="16"/>
        </w:rPr>
        <w:t>:</w:t>
      </w:r>
      <w:r w:rsidR="00B17EF8" w:rsidRPr="0056566E">
        <w:rPr>
          <w:rFonts w:cs="Arial"/>
          <w:spacing w:val="-6"/>
          <w:sz w:val="16"/>
          <w:szCs w:val="16"/>
        </w:rPr>
        <w:t>1)</w:t>
      </w:r>
      <w:r w:rsidR="00E05C2B" w:rsidRPr="00DA3A25">
        <w:rPr>
          <w:rFonts w:cs="Arial"/>
          <w:spacing w:val="-6"/>
          <w:sz w:val="20"/>
        </w:rPr>
        <w:t>.</w:t>
      </w:r>
      <w:r w:rsidR="00524C03">
        <w:rPr>
          <w:rFonts w:cs="Arial"/>
          <w:spacing w:val="-6"/>
          <w:sz w:val="20"/>
        </w:rPr>
        <w:t xml:space="preserve"> </w:t>
      </w:r>
      <w:r w:rsidR="00E05C2B" w:rsidRPr="00DA3A25">
        <w:rPr>
          <w:rFonts w:cs="Arial"/>
          <w:sz w:val="20"/>
        </w:rPr>
        <w:t>Paul</w:t>
      </w:r>
      <w:r w:rsidR="00B17EF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 xml:space="preserve">old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he sain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s in Ephesus "we a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e</w:t>
      </w:r>
      <w:r w:rsidR="00793A00" w:rsidRPr="00DA3A25">
        <w:rPr>
          <w:rFonts w:cs="Arial"/>
          <w:sz w:val="20"/>
        </w:rPr>
        <w:t xml:space="preserve"> his</w:t>
      </w:r>
      <w:r w:rsidR="00B17EF8" w:rsidRPr="00DA3A25">
        <w:rPr>
          <w:rFonts w:cs="Arial"/>
          <w:sz w:val="20"/>
        </w:rPr>
        <w:t xml:space="preserve"> [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B17EF8" w:rsidRPr="00DA3A25">
        <w:rPr>
          <w:rFonts w:cs="Arial"/>
          <w:sz w:val="20"/>
        </w:rPr>
        <w:t>'s] wo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 xml:space="preserve">kmanship, 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ea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 xml:space="preserve">ed in </w:t>
      </w:r>
      <w:r w:rsidR="00DC2845" w:rsidRPr="00DA3A25">
        <w:rPr>
          <w:rFonts w:cs="Arial"/>
          <w:sz w:val="20"/>
        </w:rPr>
        <w:t>C</w:t>
      </w:r>
      <w:r w:rsidR="00B17EF8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17EF8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B17EF8" w:rsidRPr="00DA3A25">
        <w:rPr>
          <w:rFonts w:cs="Arial"/>
          <w:sz w:val="20"/>
        </w:rPr>
        <w:t xml:space="preserve"> un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o good wo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 xml:space="preserve">ks" </w:t>
      </w:r>
      <w:r w:rsidR="00B17EF8" w:rsidRPr="00633952">
        <w:rPr>
          <w:rFonts w:cs="Arial"/>
          <w:sz w:val="16"/>
          <w:szCs w:val="16"/>
        </w:rPr>
        <w:t>(Eph 2:10)</w:t>
      </w:r>
      <w:r w:rsidR="00B17EF8" w:rsidRPr="00DA3A25">
        <w:rPr>
          <w:rFonts w:cs="Arial"/>
          <w:sz w:val="20"/>
        </w:rPr>
        <w:t xml:space="preserve">. He also </w:t>
      </w:r>
      <w:r w:rsidR="00BE7141" w:rsidRPr="00DA3A25">
        <w:rPr>
          <w:rFonts w:cs="Arial"/>
          <w:spacing w:val="4"/>
          <w:sz w:val="20"/>
        </w:rPr>
        <w:t>said</w:t>
      </w:r>
      <w:r w:rsidR="00B17EF8" w:rsidRPr="00DA3A25">
        <w:rPr>
          <w:rFonts w:cs="Arial"/>
          <w:sz w:val="20"/>
        </w:rPr>
        <w:t>, "wha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17EF8" w:rsidRPr="00DA3A25">
        <w:rPr>
          <w:rFonts w:cs="Arial"/>
          <w:sz w:val="20"/>
        </w:rPr>
        <w:t xml:space="preserve">good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hing any man doe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 xml:space="preserve">h,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 xml:space="preserve">he same shall he 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B17EF8" w:rsidRPr="00DA3A25">
        <w:rPr>
          <w:rFonts w:cs="Arial"/>
          <w:sz w:val="20"/>
        </w:rPr>
        <w:t>ei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 xml:space="preserve">d" </w:t>
      </w:r>
      <w:r w:rsidR="00B17EF8" w:rsidRPr="00633952">
        <w:rPr>
          <w:rFonts w:cs="Arial"/>
          <w:sz w:val="16"/>
          <w:szCs w:val="16"/>
        </w:rPr>
        <w:t>(Eph 6:8)</w:t>
      </w:r>
      <w:r w:rsidR="00B17EF8"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sz w:val="20"/>
        </w:rPr>
        <w:t>T</w:t>
      </w:r>
      <w:r w:rsidR="00B17EF8" w:rsidRPr="00DA3A25">
        <w:rPr>
          <w:rFonts w:cs="Arial"/>
          <w:sz w:val="20"/>
        </w:rPr>
        <w:t>his pa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allels some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hing Jesus said:</w:t>
      </w:r>
    </w:p>
    <w:p w14:paraId="1FA52E43" w14:textId="77777777" w:rsidR="00B17EF8" w:rsidRPr="00633952" w:rsidRDefault="00B17EF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0"/>
        </w:rPr>
      </w:pPr>
    </w:p>
    <w:p w14:paraId="1EEC826E" w14:textId="571C099E" w:rsidR="00B17EF8" w:rsidRPr="00DA3A25" w:rsidRDefault="00B17EF8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ves shall hea</w:t>
      </w:r>
      <w:r w:rsidR="00F16F15" w:rsidRPr="00DA3A25">
        <w:rPr>
          <w:rFonts w:cs="Arial"/>
          <w:sz w:val="20"/>
        </w:rPr>
        <w:t>r</w:t>
      </w:r>
      <w:r w:rsidR="00793A00" w:rsidRPr="00DA3A25">
        <w:rPr>
          <w:rFonts w:cs="Arial"/>
          <w:sz w:val="20"/>
        </w:rPr>
        <w:t xml:space="preserve"> his</w:t>
      </w:r>
      <w:r w:rsidR="00F16F1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[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an's] vo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And shall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;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hey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a</w:t>
      </w:r>
      <w:r w:rsidR="00644D78" w:rsidRPr="00DA3A25">
        <w:rPr>
          <w:rFonts w:cs="Arial"/>
          <w:spacing w:val="-2"/>
          <w:sz w:val="20"/>
          <w:u w:val="single"/>
        </w:rPr>
        <w:t xml:space="preserve">t </w:t>
      </w:r>
      <w:r w:rsidRPr="00DA3A25">
        <w:rPr>
          <w:rFonts w:cs="Arial"/>
          <w:sz w:val="20"/>
          <w:u w:val="single"/>
        </w:rPr>
        <w:t>have done good</w:t>
      </w:r>
      <w:r w:rsidRPr="00DA3A25">
        <w:rPr>
          <w:rFonts w:cs="Arial"/>
          <w:sz w:val="20"/>
        </w:rPr>
        <w:t>,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="002B2A62"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142CFB" w:rsidRPr="00DA3A25">
        <w:rPr>
          <w:rFonts w:cs="Arial"/>
          <w:sz w:val="20"/>
        </w:rPr>
        <w:fldChar w:fldCharType="begin"/>
      </w:r>
      <w:r w:rsidR="00142CFB" w:rsidRPr="00DA3A25">
        <w:rPr>
          <w:sz w:val="20"/>
        </w:rPr>
        <w:instrText xml:space="preserve"> XE "</w:instrText>
      </w:r>
      <w:r w:rsidR="00142CFB" w:rsidRPr="00DA3A25">
        <w:rPr>
          <w:rFonts w:cs="Arial"/>
          <w:spacing w:val="2"/>
          <w:sz w:val="20"/>
        </w:rPr>
        <w:instrText>Jesus:</w:instrText>
      </w:r>
      <w:r w:rsidR="00142CFB" w:rsidRPr="00DA3A25">
        <w:rPr>
          <w:sz w:val="20"/>
        </w:rPr>
        <w:instrText xml:space="preserve">resurrection of" </w:instrText>
      </w:r>
      <w:r w:rsidR="00142CF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;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done evil,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</w:t>
      </w:r>
      <w:r w:rsidR="002B2A62"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142CFB" w:rsidRPr="00DA3A25">
        <w:rPr>
          <w:rFonts w:cs="Arial"/>
          <w:sz w:val="20"/>
        </w:rPr>
        <w:fldChar w:fldCharType="begin"/>
      </w:r>
      <w:r w:rsidR="00142CFB" w:rsidRPr="00DA3A25">
        <w:rPr>
          <w:sz w:val="20"/>
        </w:rPr>
        <w:instrText xml:space="preserve"> XE "</w:instrText>
      </w:r>
      <w:r w:rsidR="00142CFB" w:rsidRPr="00DA3A25">
        <w:rPr>
          <w:rFonts w:cs="Arial"/>
          <w:spacing w:val="2"/>
          <w:sz w:val="20"/>
        </w:rPr>
        <w:instrText>Jesus:</w:instrText>
      </w:r>
      <w:r w:rsidR="00142CFB" w:rsidRPr="00DA3A25">
        <w:rPr>
          <w:sz w:val="20"/>
        </w:rPr>
        <w:instrText xml:space="preserve">resurrection of" </w:instrText>
      </w:r>
      <w:r w:rsidR="00142CF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damn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Pr="00633952">
        <w:rPr>
          <w:rFonts w:cs="Arial"/>
          <w:sz w:val="16"/>
          <w:szCs w:val="16"/>
        </w:rPr>
        <w:t>ou</w:t>
      </w:r>
      <w:r w:rsidRPr="00633952">
        <w:rPr>
          <w:rFonts w:cs="Arial"/>
          <w:spacing w:val="6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5:28-29)</w:t>
      </w:r>
      <w:r w:rsidRPr="00DA3A25">
        <w:rPr>
          <w:rFonts w:cs="Arial"/>
          <w:sz w:val="20"/>
        </w:rPr>
        <w:t>.</w:t>
      </w:r>
    </w:p>
    <w:p w14:paraId="72547160" w14:textId="77777777" w:rsidR="00B17EF8" w:rsidRPr="00633952" w:rsidRDefault="00B17EF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0"/>
        </w:rPr>
      </w:pPr>
    </w:p>
    <w:p w14:paraId="2C8E71A7" w14:textId="06557760" w:rsidR="00B17EF8" w:rsidRPr="00DA3A25" w:rsidRDefault="00345BC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E</w:t>
      </w:r>
      <w:r w:rsidR="00B17EF8" w:rsidRPr="00DA3A25">
        <w:rPr>
          <w:rFonts w:cs="Arial"/>
          <w:sz w:val="20"/>
        </w:rPr>
        <w:t xml:space="preserve">ven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esu</w:t>
      </w:r>
      <w:r w:rsidR="002B2A62" w:rsidRPr="00DA3A25">
        <w:rPr>
          <w:rFonts w:cs="Arial"/>
          <w:spacing w:val="2"/>
          <w:sz w:val="20"/>
        </w:rPr>
        <w:t>rr</w:t>
      </w:r>
      <w:r w:rsidR="00B17EF8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ion</w:t>
      </w:r>
      <w:r w:rsidR="00142CFB" w:rsidRPr="00DA3A25">
        <w:rPr>
          <w:rFonts w:cs="Arial"/>
          <w:sz w:val="20"/>
        </w:rPr>
        <w:fldChar w:fldCharType="begin"/>
      </w:r>
      <w:r w:rsidR="00142CFB" w:rsidRPr="00DA3A25">
        <w:rPr>
          <w:sz w:val="20"/>
        </w:rPr>
        <w:instrText xml:space="preserve"> XE "</w:instrText>
      </w:r>
      <w:r w:rsidR="00142CFB" w:rsidRPr="00DA3A25">
        <w:rPr>
          <w:rFonts w:cs="Arial"/>
          <w:spacing w:val="2"/>
          <w:sz w:val="20"/>
        </w:rPr>
        <w:instrText>Jesus:</w:instrText>
      </w:r>
      <w:r w:rsidR="00142CFB" w:rsidRPr="00DA3A25">
        <w:rPr>
          <w:sz w:val="20"/>
        </w:rPr>
        <w:instrText xml:space="preserve">resurrection of" </w:instrText>
      </w:r>
      <w:r w:rsidR="00142CFB" w:rsidRPr="00DA3A25">
        <w:rPr>
          <w:rFonts w:cs="Arial"/>
          <w:sz w:val="20"/>
        </w:rPr>
        <w:fldChar w:fldCharType="end"/>
      </w:r>
      <w:r w:rsidR="00B17EF8" w:rsidRPr="00DA3A25">
        <w:rPr>
          <w:rFonts w:cs="Arial"/>
          <w:sz w:val="20"/>
        </w:rPr>
        <w:t xml:space="preserve"> is </w:t>
      </w:r>
      <w:r w:rsidR="00E20650" w:rsidRPr="00DA3A25">
        <w:rPr>
          <w:rFonts w:cs="Arial"/>
          <w:spacing w:val="4"/>
          <w:sz w:val="20"/>
        </w:rPr>
        <w:t>t</w:t>
      </w:r>
      <w:r w:rsidR="001663B5" w:rsidRPr="00DA3A25">
        <w:rPr>
          <w:rFonts w:cs="Arial"/>
          <w:sz w:val="20"/>
        </w:rPr>
        <w:t>ied</w:t>
      </w:r>
      <w:r w:rsidR="00B17EF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o doing good</w:t>
      </w:r>
      <w:r w:rsidR="003F46BE" w:rsidRPr="00DA3A25">
        <w:rPr>
          <w:rFonts w:cs="Arial"/>
          <w:sz w:val="20"/>
        </w:rPr>
        <w:t>.</w:t>
      </w:r>
      <w:r w:rsidR="004254D6" w:rsidRPr="00DA3A25">
        <w:rPr>
          <w:rFonts w:cs="Arial"/>
          <w:sz w:val="20"/>
        </w:rPr>
        <w:t xml:space="preserve"> </w:t>
      </w:r>
      <w:r w:rsidR="006C2917" w:rsidRPr="00DA3A25">
        <w:rPr>
          <w:rFonts w:cs="Arial"/>
          <w:sz w:val="20"/>
        </w:rPr>
        <w:t xml:space="preserve">God's word </w:t>
      </w:r>
      <w:r w:rsidR="00A46647" w:rsidRPr="00DA3A25">
        <w:rPr>
          <w:rFonts w:cs="Arial"/>
          <w:spacing w:val="2"/>
          <w:sz w:val="20"/>
        </w:rPr>
        <w:t>t</w:t>
      </w:r>
      <w:r w:rsidR="006C2917" w:rsidRPr="00DA3A25">
        <w:rPr>
          <w:rFonts w:cs="Arial"/>
          <w:sz w:val="20"/>
        </w:rPr>
        <w:t>ells us</w:t>
      </w:r>
      <w:r w:rsidR="00B17EF8" w:rsidRPr="00DA3A25">
        <w:rPr>
          <w:rFonts w:cs="Arial"/>
          <w:sz w:val="20"/>
        </w:rPr>
        <w:t>, "ov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B17EF8" w:rsidRPr="00DA3A25">
        <w:rPr>
          <w:rFonts w:cs="Arial"/>
          <w:sz w:val="20"/>
        </w:rPr>
        <w:t>ome evil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 xml:space="preserve">h good" and "do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17EF8"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="00B17EF8" w:rsidRPr="00DA3A25">
        <w:rPr>
          <w:rFonts w:cs="Arial"/>
          <w:sz w:val="20"/>
        </w:rPr>
        <w:t xml:space="preserve">h is good" </w:t>
      </w:r>
      <w:r w:rsidR="00B17EF8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D73E38" w:rsidRPr="00633952">
        <w:rPr>
          <w:rFonts w:cs="Arial"/>
          <w:sz w:val="16"/>
          <w:szCs w:val="16"/>
        </w:rPr>
        <w:t>om</w:t>
      </w:r>
      <w:r w:rsidRPr="00633952">
        <w:rPr>
          <w:rFonts w:cs="Arial"/>
          <w:sz w:val="16"/>
          <w:szCs w:val="16"/>
        </w:rPr>
        <w:t xml:space="preserve"> </w:t>
      </w:r>
      <w:r w:rsidR="00B17EF8" w:rsidRPr="00633952">
        <w:rPr>
          <w:rFonts w:cs="Arial"/>
          <w:spacing w:val="-4"/>
          <w:sz w:val="16"/>
          <w:szCs w:val="16"/>
        </w:rPr>
        <w:t>1</w:t>
      </w:r>
      <w:r w:rsidR="00B17EF8" w:rsidRPr="00633952">
        <w:rPr>
          <w:rFonts w:cs="Arial"/>
          <w:sz w:val="16"/>
          <w:szCs w:val="16"/>
        </w:rPr>
        <w:t>2:</w:t>
      </w:r>
      <w:r w:rsidR="00B17EF8" w:rsidRPr="00633952">
        <w:rPr>
          <w:rFonts w:cs="Arial"/>
          <w:spacing w:val="-4"/>
          <w:sz w:val="16"/>
          <w:szCs w:val="16"/>
        </w:rPr>
        <w:t>21 &amp; 1</w:t>
      </w:r>
      <w:r w:rsidR="00B17EF8" w:rsidRPr="00633952">
        <w:rPr>
          <w:rFonts w:cs="Arial"/>
          <w:sz w:val="16"/>
          <w:szCs w:val="16"/>
        </w:rPr>
        <w:t>3:3</w:t>
      </w:r>
      <w:r w:rsidR="00B17EF8" w:rsidRPr="00633952">
        <w:rPr>
          <w:rFonts w:cs="Arial"/>
          <w:spacing w:val="-4"/>
          <w:sz w:val="16"/>
          <w:szCs w:val="16"/>
        </w:rPr>
        <w:t>)</w:t>
      </w:r>
      <w:r w:rsidR="00B17EF8" w:rsidRPr="00DA3A25">
        <w:rPr>
          <w:rFonts w:cs="Arial"/>
          <w:spacing w:val="-4"/>
          <w:sz w:val="20"/>
        </w:rPr>
        <w:t>.</w:t>
      </w:r>
      <w:r w:rsidR="00B17EF8" w:rsidRPr="00DA3A25">
        <w:rPr>
          <w:rFonts w:cs="Arial"/>
          <w:sz w:val="20"/>
        </w:rPr>
        <w:t xml:space="preserve"> </w:t>
      </w:r>
      <w:r w:rsidR="004254D6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o, </w:t>
      </w:r>
      <w:r w:rsidR="004254D6" w:rsidRPr="00DA3A25">
        <w:rPr>
          <w:rFonts w:cs="Arial"/>
          <w:sz w:val="20"/>
        </w:rPr>
        <w:t xml:space="preserve">why </w:t>
      </w:r>
      <w:r w:rsidRPr="00DA3A25">
        <w:rPr>
          <w:rFonts w:cs="Arial"/>
          <w:sz w:val="20"/>
        </w:rPr>
        <w:t>would</w:t>
      </w:r>
      <w:r w:rsidR="00A01E5A" w:rsidRPr="00DA3A25">
        <w:rPr>
          <w:rFonts w:cs="Arial"/>
          <w:sz w:val="20"/>
        </w:rPr>
        <w:t xml:space="preserve"> </w:t>
      </w:r>
      <w:r w:rsidR="004254D6" w:rsidRPr="00DA3A25">
        <w:rPr>
          <w:rFonts w:cs="Arial"/>
          <w:sz w:val="20"/>
        </w:rPr>
        <w:t>some</w:t>
      </w:r>
      <w:r w:rsidR="00BC363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s</w:t>
      </w:r>
      <w:r w:rsidR="00C57220" w:rsidRPr="00DA3A25">
        <w:rPr>
          <w:rFonts w:cs="Arial"/>
          <w:sz w:val="20"/>
        </w:rPr>
        <w:t>ugg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he ph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>ase "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B17EF8" w:rsidRPr="00DA3A25">
        <w:rPr>
          <w:rFonts w:cs="Arial"/>
          <w:sz w:val="20"/>
        </w:rPr>
        <w:t xml:space="preserve">e is none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17EF8" w:rsidRPr="00DA3A25">
        <w:rPr>
          <w:rFonts w:cs="Arial"/>
          <w:sz w:val="20"/>
        </w:rPr>
        <w:t>doe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h good"</w:t>
      </w:r>
      <w:r w:rsidRPr="00DA3A25">
        <w:rPr>
          <w:rFonts w:cs="Arial"/>
          <w:sz w:val="20"/>
        </w:rPr>
        <w:t xml:space="preserve"> in Romans 3:12 </w:t>
      </w:r>
      <w:r w:rsidR="00B17EF8" w:rsidRPr="00DA3A25">
        <w:rPr>
          <w:rFonts w:cs="Arial"/>
          <w:sz w:val="20"/>
        </w:rPr>
        <w:t xml:space="preserve">applies </w:t>
      </w:r>
      <w:r w:rsidR="00E20650" w:rsidRPr="00DA3A25">
        <w:rPr>
          <w:rFonts w:cs="Arial"/>
          <w:spacing w:val="4"/>
          <w:sz w:val="20"/>
        </w:rPr>
        <w:t>t</w:t>
      </w:r>
      <w:r w:rsidR="00B17EF8" w:rsidRPr="00DA3A25">
        <w:rPr>
          <w:rFonts w:cs="Arial"/>
          <w:sz w:val="20"/>
        </w:rPr>
        <w:t>o all mankind</w:t>
      </w:r>
      <w:r w:rsidR="003F46BE" w:rsidRPr="00DA3A25">
        <w:rPr>
          <w:rFonts w:cs="Arial"/>
          <w:sz w:val="20"/>
        </w:rPr>
        <w:t xml:space="preserve"> in all </w:t>
      </w:r>
      <w:r w:rsidR="003F46BE" w:rsidRPr="00DA3A25">
        <w:rPr>
          <w:rFonts w:cs="Arial"/>
          <w:spacing w:val="2"/>
          <w:sz w:val="20"/>
        </w:rPr>
        <w:t>t</w:t>
      </w:r>
      <w:r w:rsidR="003F46BE" w:rsidRPr="00DA3A25">
        <w:rPr>
          <w:rFonts w:cs="Arial"/>
          <w:sz w:val="20"/>
        </w:rPr>
        <w:t>imes</w:t>
      </w:r>
      <w:r w:rsidR="00B17EF8" w:rsidRPr="00DA3A25">
        <w:rPr>
          <w:rFonts w:cs="Arial"/>
          <w:sz w:val="20"/>
        </w:rPr>
        <w:t>?</w:t>
      </w:r>
    </w:p>
    <w:p w14:paraId="19699409" w14:textId="77777777" w:rsidR="00F346D1" w:rsidRPr="00DA3A25" w:rsidRDefault="00F346D1" w:rsidP="00D852FE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65224C49" w14:textId="629E7407" w:rsidR="00B17EF8" w:rsidRPr="005916D3" w:rsidRDefault="001064AD" w:rsidP="00D852FE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Che</w:t>
      </w:r>
      <w:r w:rsidR="00C00166"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 xml:space="preserve">k </w:t>
      </w:r>
      <w:r w:rsidR="00A46647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</w:t>
      </w:r>
      <w:r w:rsidR="00513F93" w:rsidRPr="005916D3">
        <w:rPr>
          <w:rFonts w:cs="Arial"/>
          <w:sz w:val="24"/>
          <w:u w:val="single"/>
        </w:rPr>
        <w:t xml:space="preserve"> </w:t>
      </w:r>
      <w:r w:rsidRPr="005916D3">
        <w:rPr>
          <w:rFonts w:cs="Arial"/>
          <w:sz w:val="24"/>
          <w:u w:val="single"/>
        </w:rPr>
        <w:t>Referen</w:t>
      </w:r>
      <w:r w:rsidR="00C00166"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</w:t>
      </w:r>
    </w:p>
    <w:p w14:paraId="6CEF191D" w14:textId="77777777" w:rsidR="00B17EF8" w:rsidRPr="00DA3A25" w:rsidRDefault="00B17EF8" w:rsidP="00D852FE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03CD2F7C" w14:textId="3933C941" w:rsidR="00BE1DD2" w:rsidRPr="00DA3A25" w:rsidRDefault="003778D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bCs/>
          <w:sz w:val="20"/>
        </w:rPr>
        <w:t>T</w:t>
      </w:r>
      <w:r w:rsidRPr="00DA3A25">
        <w:rPr>
          <w:rFonts w:cs="Arial"/>
          <w:bCs/>
          <w:sz w:val="20"/>
        </w:rPr>
        <w:t>hey</w:t>
      </w:r>
      <w:r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all gon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asid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y</w:t>
      </w:r>
      <w:r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all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il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: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</w:t>
      </w:r>
      <w:r w:rsidR="00FF4D07"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pacing w:val="-6"/>
          <w:sz w:val="20"/>
        </w:rPr>
        <w:t>e</w:t>
      </w:r>
      <w:r w:rsidRPr="00DA3A25">
        <w:rPr>
          <w:rFonts w:cs="Arial"/>
          <w:i/>
          <w:sz w:val="20"/>
        </w:rPr>
        <w:t xml:space="preserve"> is</w:t>
      </w:r>
      <w:r w:rsidRPr="00DA3A25">
        <w:rPr>
          <w:rFonts w:cs="Arial"/>
          <w:sz w:val="20"/>
        </w:rPr>
        <w:t xml:space="preserve"> non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od, no,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e" </w:t>
      </w:r>
      <w:r w:rsidR="00576749" w:rsidRPr="00633952">
        <w:rPr>
          <w:rFonts w:cs="Arial"/>
          <w:sz w:val="16"/>
          <w:szCs w:val="16"/>
        </w:rPr>
        <w:t>(Ps 14:3)</w:t>
      </w:r>
      <w:r w:rsidR="00576749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"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one </w:t>
      </w:r>
      <w:r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m</w:t>
      </w:r>
      <w:r w:rsidRPr="00DA3A25">
        <w:rPr>
          <w:rFonts w:cs="Arial"/>
          <w:sz w:val="20"/>
        </w:rPr>
        <w:t xml:space="preserve"> is gone ba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: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y</w:t>
      </w:r>
      <w:r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l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il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;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</w:t>
      </w:r>
      <w:r w:rsidR="00FF4D07"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 is</w:t>
      </w:r>
      <w:r w:rsidRPr="00DA3A25">
        <w:rPr>
          <w:rFonts w:cs="Arial"/>
          <w:sz w:val="20"/>
        </w:rPr>
        <w:t xml:space="preserve"> non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od, no,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ne"</w:t>
      </w:r>
      <w:r w:rsidR="00BE1DD2" w:rsidRPr="00DA3A25">
        <w:rPr>
          <w:rFonts w:cs="Arial"/>
          <w:sz w:val="20"/>
        </w:rPr>
        <w:t xml:space="preserve"> </w:t>
      </w:r>
      <w:r w:rsidR="00576749" w:rsidRPr="00633952">
        <w:rPr>
          <w:rFonts w:cs="Arial"/>
          <w:sz w:val="16"/>
          <w:szCs w:val="16"/>
        </w:rPr>
        <w:t>(Ps 53:3)</w:t>
      </w:r>
      <w:r w:rsidR="00576749" w:rsidRPr="00DA3A25">
        <w:rPr>
          <w:rFonts w:cs="Arial"/>
          <w:sz w:val="20"/>
        </w:rPr>
        <w:t xml:space="preserve">. </w:t>
      </w:r>
      <w:r w:rsidR="00F604FD" w:rsidRPr="00DA3A25">
        <w:rPr>
          <w:rFonts w:cs="Arial"/>
          <w:sz w:val="20"/>
        </w:rPr>
        <w:t xml:space="preserve">Romans 3:10-12 appears </w:t>
      </w:r>
      <w:r w:rsidR="00A46647" w:rsidRPr="00DA3A25">
        <w:rPr>
          <w:rFonts w:cs="Arial"/>
          <w:spacing w:val="2"/>
          <w:sz w:val="20"/>
        </w:rPr>
        <w:t>t</w:t>
      </w:r>
      <w:r w:rsidR="00F604FD" w:rsidRPr="00DA3A25">
        <w:rPr>
          <w:rFonts w:cs="Arial"/>
          <w:sz w:val="20"/>
        </w:rPr>
        <w:t xml:space="preserve">o be </w:t>
      </w:r>
      <w:r w:rsidR="00C00166" w:rsidRPr="00DA3A25">
        <w:rPr>
          <w:rFonts w:cs="Arial"/>
          <w:spacing w:val="2"/>
          <w:sz w:val="20"/>
        </w:rPr>
        <w:t>c</w:t>
      </w:r>
      <w:r w:rsidR="00F604FD" w:rsidRPr="00DA3A25">
        <w:rPr>
          <w:rFonts w:cs="Arial"/>
          <w:sz w:val="20"/>
        </w:rPr>
        <w:t>i</w:t>
      </w:r>
      <w:r w:rsidR="00A46647" w:rsidRPr="00DA3A25">
        <w:rPr>
          <w:rFonts w:cs="Arial"/>
          <w:spacing w:val="2"/>
          <w:sz w:val="20"/>
        </w:rPr>
        <w:t>t</w:t>
      </w:r>
      <w:r w:rsidR="00F604FD" w:rsidRPr="00DA3A25">
        <w:rPr>
          <w:rFonts w:cs="Arial"/>
          <w:sz w:val="20"/>
        </w:rPr>
        <w:t>ing on</w:t>
      </w:r>
      <w:r w:rsidR="00F604FD" w:rsidRPr="00DA3A25">
        <w:rPr>
          <w:rFonts w:cs="Arial"/>
          <w:spacing w:val="-4"/>
          <w:sz w:val="20"/>
        </w:rPr>
        <w:t xml:space="preserve">e </w:t>
      </w:r>
      <w:r w:rsidR="002003DF" w:rsidRPr="00DA3A25">
        <w:rPr>
          <w:rFonts w:cs="Arial"/>
          <w:sz w:val="20"/>
        </w:rPr>
        <w:t xml:space="preserve">of </w:t>
      </w:r>
      <w:r w:rsidR="00A46647" w:rsidRPr="00DA3A25">
        <w:rPr>
          <w:rFonts w:cs="Arial"/>
          <w:spacing w:val="2"/>
          <w:sz w:val="20"/>
        </w:rPr>
        <w:t>t</w:t>
      </w:r>
      <w:r w:rsidR="002003DF" w:rsidRPr="00DA3A25">
        <w:rPr>
          <w:rFonts w:cs="Arial"/>
          <w:sz w:val="20"/>
        </w:rPr>
        <w:t>hes</w:t>
      </w:r>
      <w:r w:rsidR="002003DF" w:rsidRPr="00DA3A25">
        <w:rPr>
          <w:rFonts w:cs="Arial"/>
          <w:spacing w:val="-4"/>
          <w:sz w:val="20"/>
        </w:rPr>
        <w:t xml:space="preserve">e </w:t>
      </w:r>
      <w:r w:rsidR="002003DF" w:rsidRPr="00DA3A25">
        <w:rPr>
          <w:rFonts w:cs="Arial"/>
          <w:sz w:val="20"/>
        </w:rPr>
        <w:t>ve</w:t>
      </w:r>
      <w:r w:rsidR="00D06631" w:rsidRPr="00DA3A25">
        <w:rPr>
          <w:rFonts w:cs="Arial"/>
          <w:spacing w:val="2"/>
          <w:sz w:val="20"/>
        </w:rPr>
        <w:t>r</w:t>
      </w:r>
      <w:r w:rsidR="002003DF" w:rsidRPr="00DA3A25">
        <w:rPr>
          <w:rFonts w:cs="Arial"/>
          <w:sz w:val="20"/>
        </w:rPr>
        <w:t>ses</w:t>
      </w:r>
      <w:r w:rsidR="00F604FD" w:rsidRPr="00DA3A25">
        <w:rPr>
          <w:rFonts w:cs="Arial"/>
          <w:sz w:val="20"/>
        </w:rPr>
        <w:t>, so</w:t>
      </w:r>
      <w:r w:rsidR="004306A4" w:rsidRPr="00DA3A25">
        <w:rPr>
          <w:rFonts w:cs="Arial"/>
          <w:sz w:val="20"/>
        </w:rPr>
        <w:t xml:space="preserve"> let us </w:t>
      </w:r>
      <w:r w:rsidR="00C00166" w:rsidRPr="00DA3A25">
        <w:rPr>
          <w:rFonts w:cs="Arial"/>
          <w:spacing w:val="2"/>
          <w:sz w:val="20"/>
        </w:rPr>
        <w:t>c</w:t>
      </w:r>
      <w:r w:rsidR="00F604FD" w:rsidRPr="00DA3A25">
        <w:rPr>
          <w:rFonts w:cs="Arial"/>
          <w:sz w:val="20"/>
        </w:rPr>
        <w:t>onsider</w:t>
      </w:r>
      <w:r w:rsidR="004306A4" w:rsidRPr="00DA3A25">
        <w:rPr>
          <w:rFonts w:cs="Arial"/>
          <w:sz w:val="20"/>
        </w:rPr>
        <w:t xml:space="preserve"> </w:t>
      </w:r>
      <w:r w:rsidR="002A44B8" w:rsidRPr="00DA3A25">
        <w:rPr>
          <w:rFonts w:cs="Arial"/>
          <w:sz w:val="20"/>
        </w:rPr>
        <w:t>Psalm 14</w:t>
      </w:r>
      <w:r w:rsidR="00F604FD" w:rsidRPr="00DA3A25">
        <w:rPr>
          <w:rFonts w:cs="Arial"/>
          <w:sz w:val="20"/>
        </w:rPr>
        <w:t xml:space="preserve"> in </w:t>
      </w:r>
      <w:r w:rsidR="00C00166" w:rsidRPr="00DA3A25">
        <w:rPr>
          <w:rFonts w:cs="Arial"/>
          <w:spacing w:val="2"/>
          <w:sz w:val="20"/>
        </w:rPr>
        <w:t>c</w:t>
      </w:r>
      <w:r w:rsidR="00F604FD" w:rsidRPr="00DA3A25">
        <w:rPr>
          <w:rFonts w:cs="Arial"/>
          <w:sz w:val="20"/>
        </w:rPr>
        <w:t>on</w:t>
      </w:r>
      <w:r w:rsidR="00A46647" w:rsidRPr="00DA3A25">
        <w:rPr>
          <w:rFonts w:cs="Arial"/>
          <w:spacing w:val="2"/>
          <w:sz w:val="20"/>
        </w:rPr>
        <w:t>t</w:t>
      </w:r>
      <w:r w:rsidR="00F604FD" w:rsidRPr="00DA3A25">
        <w:rPr>
          <w:rFonts w:cs="Arial"/>
          <w:sz w:val="20"/>
        </w:rPr>
        <w:t>ex</w:t>
      </w:r>
      <w:r w:rsidR="003F694F" w:rsidRPr="00DA3A25">
        <w:rPr>
          <w:rFonts w:cs="Arial"/>
          <w:spacing w:val="-2"/>
          <w:sz w:val="20"/>
        </w:rPr>
        <w:t>t:</w:t>
      </w:r>
    </w:p>
    <w:p w14:paraId="26003FBD" w14:textId="77777777" w:rsidR="006D7A0F" w:rsidRPr="00DA3A25" w:rsidRDefault="006D7A0F" w:rsidP="00D852FE">
      <w:pPr>
        <w:spacing w:line="240" w:lineRule="auto"/>
        <w:rPr>
          <w:rFonts w:cs="Arial"/>
          <w:sz w:val="20"/>
        </w:rPr>
      </w:pPr>
    </w:p>
    <w:p w14:paraId="3C17F0B6" w14:textId="34D1647B" w:rsidR="00091A57" w:rsidRPr="00DA3A25" w:rsidRDefault="00091A57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b/>
          <w:sz w:val="20"/>
        </w:rPr>
        <w:t>T</w:t>
      </w:r>
      <w:r w:rsidRPr="00DA3A25">
        <w:rPr>
          <w:rFonts w:cs="Arial"/>
          <w:b/>
          <w:sz w:val="20"/>
        </w:rPr>
        <w:t xml:space="preserve">he </w:t>
      </w:r>
      <w:r w:rsidR="00632E16" w:rsidRPr="00DA3A25">
        <w:rPr>
          <w:rFonts w:cs="Arial"/>
          <w:b/>
          <w:spacing w:val="2"/>
          <w:sz w:val="20"/>
        </w:rPr>
        <w:t>f</w:t>
      </w:r>
      <w:r w:rsidR="00632E16" w:rsidRPr="00DA3A25">
        <w:rPr>
          <w:rFonts w:cs="Arial"/>
          <w:b/>
          <w:sz w:val="20"/>
        </w:rPr>
        <w:t>o</w:t>
      </w:r>
      <w:r w:rsidRPr="00DA3A25">
        <w:rPr>
          <w:rFonts w:cs="Arial"/>
          <w:b/>
          <w:sz w:val="20"/>
        </w:rPr>
        <w:t>ol</w:t>
      </w:r>
      <w:r w:rsidRPr="00DA3A25">
        <w:rPr>
          <w:rFonts w:cs="Arial"/>
          <w:sz w:val="20"/>
        </w:rPr>
        <w:t xml:space="preserve"> 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said in </w:t>
      </w:r>
      <w:r w:rsidRPr="00DA3A25">
        <w:rPr>
          <w:rFonts w:cs="Arial"/>
          <w:b/>
          <w:sz w:val="20"/>
        </w:rPr>
        <w:t>his</w:t>
      </w:r>
      <w:r w:rsidRPr="00DA3A25">
        <w:rPr>
          <w:rFonts w:cs="Arial"/>
          <w:sz w:val="20"/>
        </w:rPr>
        <w:t xml:space="preserve"> hea</w:t>
      </w:r>
      <w:r w:rsidR="00E36554"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i/>
          <w:sz w:val="20"/>
        </w:rPr>
        <w:t>T</w:t>
      </w:r>
      <w:r w:rsidRPr="00DA3A25">
        <w:rPr>
          <w:rFonts w:cs="Arial"/>
          <w:i/>
          <w:sz w:val="20"/>
        </w:rPr>
        <w:t>he</w:t>
      </w:r>
      <w:r w:rsidR="00FF4D07"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 is</w:t>
      </w:r>
      <w:r w:rsidRPr="00DA3A25">
        <w:rPr>
          <w:rFonts w:cs="Arial"/>
          <w:sz w:val="20"/>
        </w:rPr>
        <w:t xml:space="preserve"> no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b/>
          <w:sz w:val="20"/>
        </w:rPr>
        <w:t>T</w:t>
      </w:r>
      <w:r w:rsidRPr="00DA3A25">
        <w:rPr>
          <w:rFonts w:cs="Arial"/>
          <w:b/>
          <w:sz w:val="20"/>
        </w:rPr>
        <w:t>hey</w:t>
      </w:r>
      <w:r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y</w:t>
      </w:r>
      <w:r w:rsidRPr="00DA3A25">
        <w:rPr>
          <w:rFonts w:cs="Arial"/>
          <w:sz w:val="20"/>
        </w:rPr>
        <w:t xml:space="preserve"> have done abominabl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s,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</w:t>
      </w:r>
      <w:r w:rsidR="00FF4D07"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 is</w:t>
      </w:r>
      <w:r w:rsidRPr="00DA3A25">
        <w:rPr>
          <w:rFonts w:cs="Arial"/>
          <w:sz w:val="20"/>
        </w:rPr>
        <w:t xml:space="preserve"> non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good.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="00E65A76" w:rsidRPr="00DA3A25">
        <w:rPr>
          <w:rFonts w:cs="Arial"/>
          <w:smallCaps/>
          <w:sz w:val="20"/>
        </w:rPr>
        <w:fldChar w:fldCharType="begin"/>
      </w:r>
      <w:r w:rsidR="00E65A76" w:rsidRPr="00DA3A25">
        <w:rPr>
          <w:sz w:val="20"/>
        </w:rPr>
        <w:instrText xml:space="preserve"> XE "</w:instrText>
      </w:r>
      <w:r w:rsidR="00E65A76" w:rsidRPr="00DA3A25">
        <w:rPr>
          <w:rFonts w:cs="Arial"/>
          <w:sz w:val="20"/>
        </w:rPr>
        <w:instrText>Lord, the</w:instrText>
      </w:r>
      <w:r w:rsidR="00E65A76" w:rsidRPr="00DA3A25">
        <w:rPr>
          <w:sz w:val="20"/>
        </w:rPr>
        <w:instrText xml:space="preserve">" </w:instrText>
      </w:r>
      <w:r w:rsidR="00E65A76"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looked down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heaven upon </w:t>
      </w:r>
      <w:r w:rsidR="00E20650"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 xml:space="preserve">he </w:t>
      </w:r>
      <w:r w:rsidR="00E95871" w:rsidRPr="00DA3A25">
        <w:rPr>
          <w:rFonts w:cs="Arial"/>
          <w:b/>
          <w:spacing w:val="2"/>
          <w:sz w:val="20"/>
        </w:rPr>
        <w:t>c</w:t>
      </w:r>
      <w:r w:rsidRPr="00DA3A25">
        <w:rPr>
          <w:rFonts w:cs="Arial"/>
          <w:b/>
          <w:sz w:val="20"/>
        </w:rPr>
        <w:t>hild</w:t>
      </w:r>
      <w:r w:rsidR="002B2A62"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en o</w:t>
      </w:r>
      <w:r w:rsidR="00F16F15" w:rsidRPr="00DA3A25">
        <w:rPr>
          <w:rFonts w:cs="Arial"/>
          <w:b/>
          <w:spacing w:val="-2"/>
          <w:sz w:val="20"/>
        </w:rPr>
        <w:t xml:space="preserve">f </w:t>
      </w:r>
      <w:r w:rsidRPr="00DA3A25">
        <w:rPr>
          <w:rFonts w:cs="Arial"/>
          <w:b/>
          <w:sz w:val="20"/>
        </w:rPr>
        <w:t>men</w:t>
      </w:r>
      <w:r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see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b/>
          <w:sz w:val="20"/>
        </w:rPr>
        <w:t>any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id und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nd,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seek God. </w:t>
      </w:r>
      <w:r w:rsidR="00715F9A" w:rsidRPr="00DA3A25">
        <w:rPr>
          <w:rFonts w:cs="Arial"/>
          <w:b/>
          <w:sz w:val="20"/>
        </w:rPr>
        <w:t>T</w:t>
      </w:r>
      <w:r w:rsidRPr="00DA3A25">
        <w:rPr>
          <w:rFonts w:cs="Arial"/>
          <w:b/>
          <w:sz w:val="20"/>
        </w:rPr>
        <w:t>hey</w:t>
      </w:r>
      <w:r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i/>
          <w:sz w:val="20"/>
        </w:rPr>
        <w:t>all</w:t>
      </w:r>
      <w:r w:rsidRPr="00DA3A25">
        <w:rPr>
          <w:rFonts w:cs="Arial"/>
          <w:sz w:val="20"/>
        </w:rPr>
        <w:t xml:space="preserve"> gone aside, </w:t>
      </w:r>
      <w:r w:rsidR="00E20650"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y</w:t>
      </w:r>
      <w:r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="0032622B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l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: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</w:t>
      </w:r>
      <w:r w:rsidR="00FF4D07"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 is</w:t>
      </w:r>
      <w:r w:rsidRPr="00DA3A25">
        <w:rPr>
          <w:rFonts w:cs="Arial"/>
          <w:sz w:val="20"/>
        </w:rPr>
        <w:t xml:space="preserve"> non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od, no,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e. Have </w:t>
      </w:r>
      <w:r w:rsidRPr="00DA3A25">
        <w:rPr>
          <w:rFonts w:cs="Arial"/>
          <w:b/>
          <w:sz w:val="20"/>
        </w:rPr>
        <w:t xml:space="preserve">all </w:t>
      </w:r>
      <w:r w:rsidR="00E20650"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 wo</w:t>
      </w:r>
      <w:r w:rsidR="002B2A62"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ke</w:t>
      </w:r>
      <w:r w:rsidR="002B2A62" w:rsidRPr="00DA3A25">
        <w:rPr>
          <w:rFonts w:cs="Arial"/>
          <w:b/>
          <w:spacing w:val="2"/>
          <w:sz w:val="20"/>
        </w:rPr>
        <w:t>r</w:t>
      </w:r>
      <w:r w:rsidRPr="00DA3A25">
        <w:rPr>
          <w:rFonts w:cs="Arial"/>
          <w:b/>
          <w:sz w:val="20"/>
        </w:rPr>
        <w:t>s o</w:t>
      </w:r>
      <w:r w:rsidR="00F16F15" w:rsidRPr="00DA3A25">
        <w:rPr>
          <w:rFonts w:cs="Arial"/>
          <w:b/>
          <w:spacing w:val="-2"/>
          <w:sz w:val="20"/>
        </w:rPr>
        <w:t xml:space="preserve">f </w:t>
      </w:r>
      <w:r w:rsidRPr="00DA3A25">
        <w:rPr>
          <w:rFonts w:cs="Arial"/>
          <w:b/>
          <w:sz w:val="20"/>
        </w:rPr>
        <w:t>iniqu</w:t>
      </w:r>
      <w:r w:rsidR="00F16F15" w:rsidRPr="00DA3A25">
        <w:rPr>
          <w:rFonts w:cs="Arial"/>
          <w:b/>
          <w:spacing w:val="2"/>
          <w:sz w:val="20"/>
        </w:rPr>
        <w:t>i</w:t>
      </w:r>
      <w:r w:rsidR="00F16F15"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y</w:t>
      </w:r>
      <w:r w:rsidRPr="00DA3A25">
        <w:rPr>
          <w:rFonts w:cs="Arial"/>
          <w:sz w:val="20"/>
        </w:rPr>
        <w:t xml:space="preserve"> no knowledge? </w:t>
      </w:r>
      <w:r w:rsidRPr="00DA3A25">
        <w:rPr>
          <w:rFonts w:cs="Arial"/>
          <w:bCs/>
          <w:sz w:val="20"/>
        </w:rPr>
        <w:t xml:space="preserve">who </w:t>
      </w:r>
      <w:r w:rsidRPr="00DA3A25">
        <w:rPr>
          <w:rFonts w:cs="Arial"/>
          <w:sz w:val="20"/>
        </w:rPr>
        <w:t>e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up my people </w:t>
      </w:r>
      <w:r w:rsidRPr="00DA3A25">
        <w:rPr>
          <w:rFonts w:cs="Arial"/>
          <w:i/>
          <w:sz w:val="20"/>
        </w:rPr>
        <w:t>a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y</w:t>
      </w:r>
      <w:r w:rsidRPr="00DA3A25">
        <w:rPr>
          <w:rFonts w:cs="Arial"/>
          <w:sz w:val="20"/>
        </w:rPr>
        <w:t xml:space="preserve"> e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, and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upo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Pr="00DA3A25">
        <w:rPr>
          <w:rFonts w:cs="Arial"/>
          <w:sz w:val="20"/>
        </w:rPr>
        <w:t>"</w:t>
      </w:r>
      <w:r w:rsidR="004306A4" w:rsidRPr="00DA3A25">
        <w:rPr>
          <w:rFonts w:cs="Arial"/>
          <w:sz w:val="20"/>
        </w:rPr>
        <w:t xml:space="preserve"> </w:t>
      </w:r>
      <w:r w:rsidR="004306A4" w:rsidRPr="00633952">
        <w:rPr>
          <w:rFonts w:cs="Arial"/>
          <w:sz w:val="16"/>
          <w:szCs w:val="16"/>
        </w:rPr>
        <w:t>(Ps 14:1-4)</w:t>
      </w:r>
      <w:r w:rsidR="004306A4" w:rsidRPr="00DA3A25">
        <w:rPr>
          <w:rFonts w:cs="Arial"/>
          <w:sz w:val="20"/>
        </w:rPr>
        <w:t>.</w:t>
      </w:r>
    </w:p>
    <w:p w14:paraId="6B8E9185" w14:textId="29BD55D0" w:rsidR="00513F93" w:rsidRPr="00DA3A25" w:rsidRDefault="00513F93">
      <w:pPr>
        <w:rPr>
          <w:rFonts w:cs="Arial"/>
          <w:sz w:val="20"/>
        </w:rPr>
      </w:pPr>
    </w:p>
    <w:p w14:paraId="62644E94" w14:textId="776F7248" w:rsidR="002A59FC" w:rsidRPr="00DA3A25" w:rsidRDefault="002A59F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we </w:t>
      </w:r>
      <w:r w:rsidR="00256D83" w:rsidRPr="00DA3A25">
        <w:rPr>
          <w:rFonts w:cs="Arial"/>
          <w:sz w:val="20"/>
        </w:rPr>
        <w:t xml:space="preserve">have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256D83" w:rsidRPr="00DA3A25">
        <w:rPr>
          <w:rFonts w:cs="Arial"/>
          <w:sz w:val="20"/>
        </w:rPr>
        <w:t>o groups,</w:t>
      </w:r>
      <w:r w:rsidR="007D57F0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91A57" w:rsidRPr="00DA3A25">
        <w:rPr>
          <w:rFonts w:cs="Arial"/>
          <w:sz w:val="20"/>
        </w:rPr>
        <w:t xml:space="preserve">hose who </w:t>
      </w:r>
      <w:r w:rsidR="00E20650" w:rsidRPr="00DA3A25">
        <w:rPr>
          <w:rFonts w:cs="Arial"/>
          <w:spacing w:val="4"/>
          <w:sz w:val="20"/>
        </w:rPr>
        <w:t>t</w:t>
      </w:r>
      <w:r w:rsidR="00091A57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091A57" w:rsidRPr="00DA3A25">
        <w:rPr>
          <w:rFonts w:cs="Arial"/>
          <w:sz w:val="20"/>
        </w:rPr>
        <w:t xml:space="preserve">d </w:t>
      </w:r>
      <w:r w:rsidR="00E95871" w:rsidRPr="00DA3A25">
        <w:rPr>
          <w:rFonts w:cs="Arial"/>
          <w:spacing w:val="2"/>
          <w:sz w:val="20"/>
        </w:rPr>
        <w:t>c</w:t>
      </w:r>
      <w:r w:rsidR="00091A57" w:rsidRPr="00DA3A25">
        <w:rPr>
          <w:rFonts w:cs="Arial"/>
          <w:sz w:val="20"/>
        </w:rPr>
        <w:t>alls "my people" a</w:t>
      </w:r>
      <w:r w:rsidR="002413F5" w:rsidRPr="00DA3A25">
        <w:rPr>
          <w:rFonts w:cs="Arial"/>
          <w:sz w:val="20"/>
        </w:rPr>
        <w:t xml:space="preserve">nd </w:t>
      </w:r>
      <w:r w:rsidR="00E20650" w:rsidRPr="00DA3A25">
        <w:rPr>
          <w:rFonts w:cs="Arial"/>
          <w:spacing w:val="4"/>
          <w:sz w:val="20"/>
        </w:rPr>
        <w:t>t</w:t>
      </w:r>
      <w:r w:rsidR="002413F5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ose</w:t>
      </w:r>
      <w:r w:rsidR="00091A57" w:rsidRPr="00DA3A25">
        <w:rPr>
          <w:rFonts w:cs="Arial"/>
          <w:sz w:val="20"/>
        </w:rPr>
        <w:t xml:space="preserve"> who e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91A57" w:rsidRPr="00DA3A25">
        <w:rPr>
          <w:rFonts w:cs="Arial"/>
          <w:sz w:val="20"/>
        </w:rPr>
        <w:t>hem up</w:t>
      </w:r>
      <w:r w:rsidR="002413F5" w:rsidRPr="00DA3A25">
        <w:rPr>
          <w:rFonts w:cs="Arial"/>
          <w:sz w:val="20"/>
        </w:rPr>
        <w:t>.</w:t>
      </w:r>
      <w:r w:rsidR="007D57F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lso,</w:t>
      </w:r>
      <w:r w:rsidR="002413F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A1E60" w:rsidRPr="00DA3A25">
        <w:rPr>
          <w:rFonts w:cs="Arial"/>
          <w:sz w:val="20"/>
        </w:rPr>
        <w:t>h</w:t>
      </w:r>
      <w:r w:rsidR="002413F5" w:rsidRPr="00DA3A25">
        <w:rPr>
          <w:rFonts w:cs="Arial"/>
          <w:sz w:val="20"/>
        </w:rPr>
        <w:t>e Psalm</w:t>
      </w:r>
      <w:r w:rsidRPr="00DA3A25">
        <w:rPr>
          <w:rFonts w:cs="Arial"/>
          <w:sz w:val="20"/>
        </w:rPr>
        <w:t xml:space="preserve"> opens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0A1E60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0A1E60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0A1E60" w:rsidRPr="00DA3A25">
        <w:rPr>
          <w:rFonts w:cs="Arial"/>
          <w:sz w:val="20"/>
        </w:rPr>
        <w:t>ol</w:t>
      </w:r>
      <w:r w:rsidR="00E97C8E" w:rsidRPr="00DA3A25">
        <w:rPr>
          <w:rFonts w:cs="Arial"/>
          <w:sz w:val="20"/>
        </w:rPr>
        <w:t>,</w:t>
      </w:r>
      <w:r w:rsidR="002413F5" w:rsidRPr="00DA3A25">
        <w:rPr>
          <w:rFonts w:cs="Arial"/>
          <w:sz w:val="20"/>
        </w:rPr>
        <w:t>"</w:t>
      </w:r>
      <w:r w:rsidR="00E97C8E" w:rsidRPr="00DA3A25">
        <w:rPr>
          <w:rFonts w:cs="Arial"/>
          <w:sz w:val="20"/>
        </w:rPr>
        <w:t xml:space="preserve"> i.e., </w:t>
      </w:r>
      <w:r w:rsidR="002413F5" w:rsidRPr="00DA3A25">
        <w:rPr>
          <w:rFonts w:cs="Arial"/>
          <w:sz w:val="20"/>
        </w:rPr>
        <w:t>some</w:t>
      </w:r>
      <w:r w:rsidR="000A1E60" w:rsidRPr="00DA3A25">
        <w:rPr>
          <w:rFonts w:cs="Arial"/>
          <w:sz w:val="20"/>
        </w:rPr>
        <w:t xml:space="preserve">one who </w:t>
      </w:r>
      <w:r w:rsidR="002413F5" w:rsidRPr="00DA3A25">
        <w:rPr>
          <w:rFonts w:cs="Arial"/>
          <w:sz w:val="20"/>
        </w:rPr>
        <w:t>"</w:t>
      </w:r>
      <w:r w:rsidR="000A1E60" w:rsidRPr="00DA3A25">
        <w:rPr>
          <w:rFonts w:cs="Arial"/>
          <w:sz w:val="20"/>
        </w:rPr>
        <w:t>sa</w:t>
      </w:r>
      <w:r w:rsidR="002413F5" w:rsidRPr="00DA3A25">
        <w:rPr>
          <w:rFonts w:cs="Arial"/>
          <w:sz w:val="20"/>
        </w:rPr>
        <w:t>id</w:t>
      </w:r>
      <w:r w:rsidR="000A1E60" w:rsidRPr="00DA3A25">
        <w:rPr>
          <w:rFonts w:cs="Arial"/>
          <w:sz w:val="20"/>
        </w:rPr>
        <w:t xml:space="preserve"> in his hea</w:t>
      </w:r>
      <w:r w:rsidR="00E36554"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="000A1E60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i/>
          <w:sz w:val="20"/>
        </w:rPr>
        <w:t>T</w:t>
      </w:r>
      <w:r w:rsidR="000A1E60" w:rsidRPr="00DA3A25">
        <w:rPr>
          <w:rFonts w:cs="Arial"/>
          <w:i/>
          <w:sz w:val="20"/>
        </w:rPr>
        <w:t>he</w:t>
      </w:r>
      <w:r w:rsidR="00FF4D07" w:rsidRPr="00DA3A25">
        <w:rPr>
          <w:rFonts w:cs="Arial"/>
          <w:i/>
          <w:spacing w:val="2"/>
          <w:sz w:val="20"/>
        </w:rPr>
        <w:t>r</w:t>
      </w:r>
      <w:r w:rsidR="000A1E60" w:rsidRPr="00DA3A25">
        <w:rPr>
          <w:rFonts w:cs="Arial"/>
          <w:i/>
          <w:sz w:val="20"/>
        </w:rPr>
        <w:t>e is</w:t>
      </w:r>
      <w:r w:rsidR="000A1E60" w:rsidRPr="00DA3A25">
        <w:rPr>
          <w:rFonts w:cs="Arial"/>
          <w:sz w:val="20"/>
        </w:rPr>
        <w:t xml:space="preserve"> no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2413F5" w:rsidRPr="00DA3A25">
        <w:rPr>
          <w:rFonts w:cs="Arial"/>
          <w:sz w:val="20"/>
        </w:rPr>
        <w:t>"</w:t>
      </w:r>
      <w:r w:rsidR="002003DF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0A1E60" w:rsidRPr="00DA3A25">
        <w:rPr>
          <w:rFonts w:cs="Arial"/>
          <w:sz w:val="20"/>
        </w:rPr>
        <w:t>h</w:t>
      </w:r>
      <w:r w:rsidR="0093151E" w:rsidRPr="00DA3A25">
        <w:rPr>
          <w:rFonts w:cs="Arial"/>
          <w:sz w:val="20"/>
        </w:rPr>
        <w:t>is</w:t>
      </w:r>
      <w:r w:rsidR="00874FAB" w:rsidRPr="00DA3A25">
        <w:rPr>
          <w:rFonts w:cs="Arial"/>
          <w:sz w:val="20"/>
        </w:rPr>
        <w:t xml:space="preserve"> is </w:t>
      </w:r>
      <w:r w:rsidR="0093151E" w:rsidRPr="00DA3A25">
        <w:rPr>
          <w:rFonts w:cs="Arial"/>
          <w:sz w:val="20"/>
        </w:rPr>
        <w:t>who is</w:t>
      </w:r>
      <w:r w:rsidR="002003DF" w:rsidRPr="00DA3A25">
        <w:rPr>
          <w:rFonts w:cs="Arial"/>
          <w:sz w:val="20"/>
        </w:rPr>
        <w:t xml:space="preserve"> meant </w:t>
      </w:r>
      <w:r w:rsidR="000A1E60" w:rsidRPr="00DA3A25">
        <w:rPr>
          <w:rFonts w:cs="Arial"/>
          <w:sz w:val="20"/>
        </w:rPr>
        <w:t xml:space="preserve">when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ys</w:t>
      </w:r>
      <w:r w:rsidR="000A1E60" w:rsidRPr="00DA3A25">
        <w:rPr>
          <w:rFonts w:cs="Arial"/>
          <w:sz w:val="20"/>
        </w:rPr>
        <w:t>, "</w:t>
      </w:r>
      <w:r w:rsidR="00A46647" w:rsidRPr="00DA3A25">
        <w:rPr>
          <w:rFonts w:cs="Arial"/>
          <w:b/>
          <w:bCs/>
          <w:spacing w:val="2"/>
          <w:sz w:val="20"/>
        </w:rPr>
        <w:t>t</w:t>
      </w:r>
      <w:r w:rsidR="000A1E60" w:rsidRPr="00DA3A25">
        <w:rPr>
          <w:rFonts w:cs="Arial"/>
          <w:b/>
          <w:bCs/>
          <w:sz w:val="20"/>
        </w:rPr>
        <w:t>hey</w:t>
      </w:r>
      <w:r w:rsidR="000A1E60"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="000A1E60" w:rsidRPr="00DA3A25">
        <w:rPr>
          <w:rFonts w:cs="Arial"/>
          <w:sz w:val="20"/>
        </w:rPr>
        <w:t xml:space="preserve">e </w:t>
      </w:r>
      <w:r w:rsidR="00E95871" w:rsidRPr="00DA3A25">
        <w:rPr>
          <w:rFonts w:cs="Arial"/>
          <w:spacing w:val="2"/>
          <w:sz w:val="20"/>
        </w:rPr>
        <w:t>c</w:t>
      </w:r>
      <w:r w:rsidR="000A1E60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r</w:t>
      </w:r>
      <w:r w:rsidR="000A1E60" w:rsidRPr="00DA3A25">
        <w:rPr>
          <w:rFonts w:cs="Arial"/>
          <w:sz w:val="20"/>
        </w:rPr>
        <w:t>up</w:t>
      </w:r>
      <w:r w:rsidR="003F694F" w:rsidRPr="00DA3A25">
        <w:rPr>
          <w:rFonts w:cs="Arial"/>
          <w:spacing w:val="-2"/>
          <w:sz w:val="20"/>
        </w:rPr>
        <w:t>t,</w:t>
      </w:r>
      <w:r w:rsidR="000A1E60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0A1E60" w:rsidRPr="00DA3A25">
        <w:rPr>
          <w:rFonts w:cs="Arial"/>
          <w:b/>
          <w:bCs/>
          <w:sz w:val="20"/>
        </w:rPr>
        <w:t>hey</w:t>
      </w:r>
      <w:r w:rsidR="000A1E60" w:rsidRPr="00DA3A25">
        <w:rPr>
          <w:rFonts w:cs="Arial"/>
          <w:sz w:val="20"/>
        </w:rPr>
        <w:t xml:space="preserve"> have done abominable wo</w:t>
      </w:r>
      <w:r w:rsidR="002B2A62" w:rsidRPr="00DA3A25">
        <w:rPr>
          <w:rFonts w:cs="Arial"/>
          <w:spacing w:val="2"/>
          <w:sz w:val="20"/>
        </w:rPr>
        <w:t>r</w:t>
      </w:r>
      <w:r w:rsidR="000A1E60" w:rsidRPr="00DA3A25">
        <w:rPr>
          <w:rFonts w:cs="Arial"/>
          <w:sz w:val="20"/>
        </w:rPr>
        <w:t>ks</w:t>
      </w:r>
      <w:r w:rsidR="002003DF" w:rsidRPr="00DA3A25">
        <w:rPr>
          <w:rFonts w:cs="Arial"/>
          <w:sz w:val="20"/>
        </w:rPr>
        <w:t>.</w:t>
      </w:r>
      <w:r w:rsidR="000A1E60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="00874FAB" w:rsidRPr="00DA3A25">
        <w:rPr>
          <w:rFonts w:cs="Arial"/>
          <w:sz w:val="20"/>
        </w:rPr>
        <w:t>Th</w:t>
      </w:r>
      <w:r w:rsidRPr="00DA3A25">
        <w:rPr>
          <w:rFonts w:cs="Arial"/>
          <w:sz w:val="20"/>
        </w:rPr>
        <w:t>e</w:t>
      </w:r>
      <w:r w:rsidR="00874FAB" w:rsidRPr="00DA3A25">
        <w:rPr>
          <w:rFonts w:cs="Arial"/>
          <w:sz w:val="20"/>
        </w:rPr>
        <w:t>y a</w:t>
      </w:r>
      <w:r w:rsidR="00874FAB" w:rsidRPr="00DA3A25">
        <w:rPr>
          <w:rFonts w:cs="Arial"/>
          <w:spacing w:val="2"/>
          <w:sz w:val="20"/>
        </w:rPr>
        <w:t>r</w:t>
      </w:r>
      <w:r w:rsidR="00874FAB" w:rsidRPr="00DA3A25">
        <w:rPr>
          <w:rFonts w:cs="Arial"/>
          <w:sz w:val="20"/>
        </w:rPr>
        <w:t xml:space="preserve">e </w:t>
      </w:r>
      <w:r w:rsidR="00E97C8E" w:rsidRPr="00DA3A25">
        <w:rPr>
          <w:rFonts w:cs="Arial"/>
          <w:sz w:val="20"/>
        </w:rPr>
        <w:t xml:space="preserve">also </w:t>
      </w:r>
      <w:r w:rsidR="00E97C8E" w:rsidRPr="00DA3A25">
        <w:rPr>
          <w:rFonts w:cs="Arial"/>
          <w:spacing w:val="2"/>
          <w:sz w:val="20"/>
        </w:rPr>
        <w:t>c</w:t>
      </w:r>
      <w:r w:rsidR="00E97C8E" w:rsidRPr="00DA3A25">
        <w:rPr>
          <w:rFonts w:cs="Arial"/>
          <w:sz w:val="20"/>
        </w:rPr>
        <w:t xml:space="preserve">alled </w:t>
      </w:r>
      <w:r w:rsidR="00882B40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882B40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882B40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882B40" w:rsidRPr="00DA3A25">
        <w:rPr>
          <w:rFonts w:cs="Arial"/>
          <w:sz w:val="20"/>
        </w:rPr>
        <w:t>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882B40" w:rsidRPr="00DA3A25">
        <w:rPr>
          <w:rFonts w:cs="Arial"/>
          <w:sz w:val="20"/>
        </w:rPr>
        <w:t>men"</w:t>
      </w:r>
      <w:r w:rsidR="002C5133" w:rsidRPr="00DA3A25">
        <w:rPr>
          <w:rFonts w:cs="Arial"/>
          <w:sz w:val="20"/>
        </w:rPr>
        <w:t xml:space="preserve"> and "</w:t>
      </w:r>
      <w:r w:rsidR="00874FAB" w:rsidRPr="00DA3A25">
        <w:rPr>
          <w:rFonts w:cs="Arial"/>
          <w:spacing w:val="4"/>
          <w:sz w:val="20"/>
        </w:rPr>
        <w:t>t</w:t>
      </w:r>
      <w:r w:rsidR="00874FAB" w:rsidRPr="00DA3A25">
        <w:rPr>
          <w:rFonts w:cs="Arial"/>
          <w:sz w:val="20"/>
        </w:rPr>
        <w:t xml:space="preserve">he </w:t>
      </w:r>
      <w:r w:rsidR="002C5133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2C5133" w:rsidRPr="00DA3A25">
        <w:rPr>
          <w:rFonts w:cs="Arial"/>
          <w:sz w:val="20"/>
        </w:rPr>
        <w:t>ke</w:t>
      </w:r>
      <w:r w:rsidR="002B2A62" w:rsidRPr="00DA3A25">
        <w:rPr>
          <w:rFonts w:cs="Arial"/>
          <w:spacing w:val="2"/>
          <w:sz w:val="20"/>
        </w:rPr>
        <w:t>r</w:t>
      </w:r>
      <w:r w:rsidR="002C5133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C5133" w:rsidRPr="00DA3A25">
        <w:rPr>
          <w:rFonts w:cs="Arial"/>
          <w:sz w:val="20"/>
        </w:rPr>
        <w:t>iniq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2C5133" w:rsidRPr="00DA3A25">
        <w:rPr>
          <w:rFonts w:cs="Arial"/>
          <w:sz w:val="20"/>
        </w:rPr>
        <w:t>y</w:t>
      </w:r>
      <w:r w:rsidR="000358DA" w:rsidRPr="00DA3A25">
        <w:rPr>
          <w:rFonts w:cs="Arial"/>
          <w:sz w:val="20"/>
        </w:rPr>
        <w:t>.</w:t>
      </w:r>
      <w:r w:rsidR="002C5133" w:rsidRPr="00DA3A25">
        <w:rPr>
          <w:rFonts w:cs="Arial"/>
          <w:sz w:val="20"/>
        </w:rPr>
        <w:t>"</w:t>
      </w:r>
      <w:r w:rsidR="000358DA" w:rsidRPr="00DA3A25">
        <w:rPr>
          <w:rFonts w:cs="Arial"/>
          <w:sz w:val="20"/>
        </w:rPr>
        <w:t xml:space="preserve"> </w:t>
      </w:r>
      <w:r w:rsidR="008D63B8" w:rsidRPr="00DA3A25">
        <w:rPr>
          <w:rFonts w:cs="Arial"/>
          <w:sz w:val="20"/>
        </w:rPr>
        <w:t>Psalm 5</w:t>
      </w:r>
      <w:r w:rsidR="008D63B8" w:rsidRPr="00DA3A25">
        <w:rPr>
          <w:rFonts w:cs="Arial"/>
          <w:spacing w:val="-2"/>
          <w:sz w:val="20"/>
        </w:rPr>
        <w:t>3</w:t>
      </w:r>
      <w:r w:rsidR="00EF654A" w:rsidRPr="00DA3A25">
        <w:rPr>
          <w:rFonts w:cs="Arial"/>
          <w:spacing w:val="-6"/>
          <w:sz w:val="20"/>
        </w:rPr>
        <w:t>:1</w:t>
      </w:r>
      <w:r w:rsidR="00EF654A" w:rsidRPr="00DA3A25">
        <w:rPr>
          <w:rFonts w:cs="Arial"/>
          <w:sz w:val="20"/>
        </w:rPr>
        <w:t>-4</w:t>
      </w:r>
      <w:r w:rsidR="008D63B8" w:rsidRPr="00DA3A25">
        <w:rPr>
          <w:rFonts w:cs="Arial"/>
          <w:sz w:val="20"/>
        </w:rPr>
        <w:t xml:space="preserve"> </w:t>
      </w:r>
      <w:r w:rsidR="00D47EAC" w:rsidRPr="00DA3A25">
        <w:rPr>
          <w:rFonts w:cs="Arial"/>
          <w:sz w:val="20"/>
        </w:rPr>
        <w:t>i</w:t>
      </w:r>
      <w:r w:rsidR="00D47EAC" w:rsidRPr="00DA3A25">
        <w:rPr>
          <w:rFonts w:cs="Arial"/>
          <w:spacing w:val="-4"/>
          <w:sz w:val="20"/>
        </w:rPr>
        <w:t xml:space="preserve">s </w:t>
      </w:r>
      <w:r w:rsidR="00D47EAC" w:rsidRPr="00DA3A25">
        <w:rPr>
          <w:rFonts w:cs="Arial"/>
          <w:sz w:val="20"/>
        </w:rPr>
        <w:t>almos</w:t>
      </w:r>
      <w:r w:rsidR="00644D78" w:rsidRPr="00DA3A25">
        <w:rPr>
          <w:rFonts w:cs="Arial"/>
          <w:spacing w:val="-4"/>
          <w:sz w:val="20"/>
        </w:rPr>
        <w:t xml:space="preserve">t </w:t>
      </w:r>
      <w:r w:rsidR="005A7A3A" w:rsidRPr="00DA3A25">
        <w:rPr>
          <w:rFonts w:cs="Arial"/>
          <w:sz w:val="20"/>
        </w:rPr>
        <w:t>iden</w:t>
      </w:r>
      <w:r w:rsidR="00E20650" w:rsidRPr="00DA3A25">
        <w:rPr>
          <w:rFonts w:cs="Arial"/>
          <w:spacing w:val="4"/>
          <w:sz w:val="20"/>
        </w:rPr>
        <w:t>t</w:t>
      </w:r>
      <w:r w:rsidR="005A7A3A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5A7A3A" w:rsidRPr="00DA3A25">
        <w:rPr>
          <w:rFonts w:cs="Arial"/>
          <w:sz w:val="20"/>
        </w:rPr>
        <w:t>al</w:t>
      </w:r>
      <w:r w:rsidR="00D47EAC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47EAC" w:rsidRPr="00DA3A25">
        <w:rPr>
          <w:rFonts w:cs="Arial"/>
          <w:spacing w:val="-4"/>
          <w:sz w:val="20"/>
        </w:rPr>
        <w:t>o</w:t>
      </w:r>
      <w:r w:rsidR="00D47EAC" w:rsidRPr="00DA3A25">
        <w:rPr>
          <w:rFonts w:cs="Arial"/>
          <w:sz w:val="20"/>
        </w:rPr>
        <w:t xml:space="preserve"> Psalm </w:t>
      </w:r>
      <w:r w:rsidR="00D47EAC" w:rsidRPr="00DA3A25">
        <w:rPr>
          <w:rFonts w:cs="Arial"/>
          <w:spacing w:val="-6"/>
          <w:sz w:val="20"/>
        </w:rPr>
        <w:t>1</w:t>
      </w:r>
      <w:r w:rsidR="00D47EAC" w:rsidRPr="00DA3A25">
        <w:rPr>
          <w:rFonts w:cs="Arial"/>
          <w:sz w:val="20"/>
        </w:rPr>
        <w:t>4</w:t>
      </w:r>
      <w:r w:rsidR="00D47EAC" w:rsidRPr="00DA3A25">
        <w:rPr>
          <w:rFonts w:cs="Arial"/>
          <w:spacing w:val="-6"/>
          <w:sz w:val="20"/>
        </w:rPr>
        <w:t>:1</w:t>
      </w:r>
      <w:r w:rsidR="00D47EAC" w:rsidRPr="00DA3A25">
        <w:rPr>
          <w:rFonts w:cs="Arial"/>
          <w:sz w:val="20"/>
        </w:rPr>
        <w:t>-</w:t>
      </w:r>
      <w:r w:rsidR="00D47EAC" w:rsidRPr="00DA3A25">
        <w:rPr>
          <w:rFonts w:cs="Arial"/>
          <w:spacing w:val="-4"/>
          <w:sz w:val="20"/>
        </w:rPr>
        <w:t>4</w:t>
      </w:r>
      <w:r w:rsidR="00EB5941" w:rsidRPr="00DA3A25">
        <w:rPr>
          <w:rFonts w:cs="Arial"/>
          <w:spacing w:val="-4"/>
          <w:sz w:val="20"/>
        </w:rPr>
        <w:t xml:space="preserve">, </w:t>
      </w:r>
      <w:r w:rsidR="00EB5941" w:rsidRPr="00DA3A25">
        <w:rPr>
          <w:rFonts w:cs="Arial"/>
          <w:sz w:val="20"/>
        </w:rPr>
        <w:t>and sin</w:t>
      </w:r>
      <w:r w:rsidR="00C00166" w:rsidRPr="00DA3A25">
        <w:rPr>
          <w:rFonts w:cs="Arial"/>
          <w:spacing w:val="2"/>
          <w:sz w:val="20"/>
        </w:rPr>
        <w:t>c</w:t>
      </w:r>
      <w:r w:rsidR="00EB5941" w:rsidRPr="00DA3A25">
        <w:rPr>
          <w:rFonts w:cs="Arial"/>
          <w:spacing w:val="-4"/>
          <w:sz w:val="20"/>
        </w:rPr>
        <w:t xml:space="preserve">e </w:t>
      </w:r>
      <w:r w:rsidR="00EB5941" w:rsidRPr="00DA3A25">
        <w:rPr>
          <w:rFonts w:cs="Arial"/>
          <w:sz w:val="20"/>
        </w:rPr>
        <w:t>o</w:t>
      </w:r>
      <w:r w:rsidR="00325B43" w:rsidRPr="00DA3A25">
        <w:rPr>
          <w:rFonts w:cs="Arial"/>
          <w:sz w:val="20"/>
        </w:rPr>
        <w:t>n</w:t>
      </w:r>
      <w:r w:rsidR="00325B43" w:rsidRPr="00DA3A25">
        <w:rPr>
          <w:rFonts w:cs="Arial"/>
          <w:spacing w:val="-4"/>
          <w:sz w:val="20"/>
        </w:rPr>
        <w:t xml:space="preserve">e </w:t>
      </w:r>
      <w:r w:rsidR="00325B43" w:rsidRPr="00DA3A25">
        <w:rPr>
          <w:rFonts w:cs="Arial"/>
          <w:sz w:val="20"/>
        </w:rPr>
        <w:t>o</w:t>
      </w:r>
      <w:r w:rsidR="00EB5941" w:rsidRPr="00DA3A25">
        <w:rPr>
          <w:rFonts w:cs="Arial"/>
          <w:spacing w:val="-4"/>
          <w:sz w:val="20"/>
        </w:rPr>
        <w:t xml:space="preserve">f </w:t>
      </w:r>
      <w:r w:rsidR="00A46647" w:rsidRPr="00DA3A25">
        <w:rPr>
          <w:rFonts w:cs="Arial"/>
          <w:spacing w:val="2"/>
          <w:sz w:val="20"/>
        </w:rPr>
        <w:t>t</w:t>
      </w:r>
      <w:r w:rsidR="00EB5941" w:rsidRPr="00DA3A25">
        <w:rPr>
          <w:rFonts w:cs="Arial"/>
          <w:sz w:val="20"/>
        </w:rPr>
        <w:t xml:space="preserve">hem </w:t>
      </w:r>
      <w:r w:rsidR="00325B43" w:rsidRPr="00DA3A25">
        <w:rPr>
          <w:rFonts w:cs="Arial"/>
          <w:sz w:val="20"/>
        </w:rPr>
        <w:t xml:space="preserve">was being </w:t>
      </w:r>
      <w:r w:rsidR="00C00166" w:rsidRPr="00DA3A25">
        <w:rPr>
          <w:rFonts w:cs="Arial"/>
          <w:spacing w:val="2"/>
          <w:sz w:val="20"/>
        </w:rPr>
        <w:t>c</w:t>
      </w:r>
      <w:r w:rsidR="00325B43" w:rsidRPr="00DA3A25">
        <w:rPr>
          <w:rFonts w:cs="Arial"/>
          <w:sz w:val="20"/>
        </w:rPr>
        <w:t>i</w:t>
      </w:r>
      <w:r w:rsidR="00A46647" w:rsidRPr="00DA3A25">
        <w:rPr>
          <w:rFonts w:cs="Arial"/>
          <w:spacing w:val="2"/>
          <w:sz w:val="20"/>
        </w:rPr>
        <w:t>t</w:t>
      </w:r>
      <w:r w:rsidR="00325B43" w:rsidRPr="00DA3A25">
        <w:rPr>
          <w:rFonts w:cs="Arial"/>
          <w:sz w:val="20"/>
        </w:rPr>
        <w:t>ed in Romans 3</w:t>
      </w:r>
      <w:r w:rsidR="00325B43" w:rsidRPr="00DA3A25">
        <w:rPr>
          <w:rFonts w:cs="Arial"/>
          <w:spacing w:val="-6"/>
          <w:sz w:val="20"/>
        </w:rPr>
        <w:t>:1</w:t>
      </w:r>
      <w:r w:rsidR="00325B43" w:rsidRPr="00DA3A25">
        <w:rPr>
          <w:rFonts w:cs="Arial"/>
          <w:sz w:val="20"/>
        </w:rPr>
        <w:t>0</w:t>
      </w:r>
      <w:r w:rsidR="00325B43" w:rsidRPr="00DA3A25">
        <w:rPr>
          <w:rFonts w:cs="Arial"/>
          <w:spacing w:val="-6"/>
          <w:sz w:val="20"/>
        </w:rPr>
        <w:t>-1</w:t>
      </w:r>
      <w:r w:rsidR="00325B43" w:rsidRPr="00DA3A25">
        <w:rPr>
          <w:rFonts w:cs="Arial"/>
          <w:sz w:val="20"/>
        </w:rPr>
        <w:t xml:space="preserve">2, </w:t>
      </w:r>
      <w:r w:rsidR="00256D83" w:rsidRPr="00DA3A25">
        <w:rPr>
          <w:rFonts w:cs="Arial"/>
          <w:sz w:val="20"/>
        </w:rPr>
        <w:t xml:space="preserve">we </w:t>
      </w:r>
      <w:r w:rsidR="00325B43" w:rsidRPr="00DA3A25">
        <w:rPr>
          <w:rFonts w:cs="Arial"/>
          <w:sz w:val="20"/>
        </w:rPr>
        <w:t xml:space="preserve">must </w:t>
      </w:r>
      <w:r w:rsidR="00256D83" w:rsidRPr="00DA3A25">
        <w:rPr>
          <w:rFonts w:cs="Arial"/>
          <w:spacing w:val="2"/>
          <w:sz w:val="20"/>
        </w:rPr>
        <w:t>c</w:t>
      </w:r>
      <w:r w:rsidR="00256D83" w:rsidRPr="00DA3A25">
        <w:rPr>
          <w:rFonts w:cs="Arial"/>
          <w:sz w:val="20"/>
        </w:rPr>
        <w:t>onside</w:t>
      </w:r>
      <w:r w:rsidR="00256D83" w:rsidRPr="00DA3A25">
        <w:rPr>
          <w:rFonts w:cs="Arial"/>
          <w:spacing w:val="-2"/>
          <w:sz w:val="20"/>
        </w:rPr>
        <w:t xml:space="preserve">r </w:t>
      </w:r>
      <w:r w:rsidR="00256D83" w:rsidRPr="00DA3A25">
        <w:rPr>
          <w:rFonts w:cs="Arial"/>
          <w:spacing w:val="4"/>
          <w:sz w:val="20"/>
        </w:rPr>
        <w:t>t</w:t>
      </w:r>
      <w:r w:rsidR="00256D83" w:rsidRPr="00DA3A25">
        <w:rPr>
          <w:rFonts w:cs="Arial"/>
          <w:sz w:val="20"/>
        </w:rPr>
        <w:t>he</w:t>
      </w:r>
      <w:r w:rsidR="00325B43" w:rsidRPr="00DA3A25">
        <w:rPr>
          <w:rFonts w:cs="Arial"/>
          <w:sz w:val="20"/>
        </w:rPr>
        <w:t>m</w:t>
      </w:r>
      <w:r w:rsidR="00256D83" w:rsidRPr="00DA3A25">
        <w:rPr>
          <w:rFonts w:cs="Arial"/>
          <w:sz w:val="20"/>
        </w:rPr>
        <w:t xml:space="preserve"> </w:t>
      </w:r>
      <w:r w:rsidR="00256D83" w:rsidRPr="00DA3A25">
        <w:rPr>
          <w:rFonts w:cs="Arial"/>
          <w:spacing w:val="2"/>
          <w:sz w:val="20"/>
        </w:rPr>
        <w:t>i</w:t>
      </w:r>
      <w:r w:rsidR="00256D83" w:rsidRPr="00DA3A25">
        <w:rPr>
          <w:rFonts w:cs="Arial"/>
          <w:spacing w:val="-2"/>
          <w:sz w:val="20"/>
        </w:rPr>
        <w:t xml:space="preserve">f </w:t>
      </w:r>
      <w:r w:rsidR="00256D83" w:rsidRPr="00DA3A25">
        <w:rPr>
          <w:rFonts w:cs="Arial"/>
          <w:sz w:val="20"/>
        </w:rPr>
        <w:t>we wan</w:t>
      </w:r>
      <w:r w:rsidR="00256D83" w:rsidRPr="00DA3A25">
        <w:rPr>
          <w:rFonts w:cs="Arial"/>
          <w:spacing w:val="-2"/>
          <w:sz w:val="20"/>
        </w:rPr>
        <w:t xml:space="preserve">t </w:t>
      </w:r>
      <w:r w:rsidR="00256D83" w:rsidRPr="00DA3A25">
        <w:rPr>
          <w:rFonts w:cs="Arial"/>
          <w:spacing w:val="4"/>
          <w:sz w:val="20"/>
        </w:rPr>
        <w:t>t</w:t>
      </w:r>
      <w:r w:rsidR="00256D83" w:rsidRPr="00DA3A25">
        <w:rPr>
          <w:rFonts w:cs="Arial"/>
          <w:sz w:val="20"/>
        </w:rPr>
        <w:t>o exe</w:t>
      </w:r>
      <w:r w:rsidR="00256D83" w:rsidRPr="00DA3A25">
        <w:rPr>
          <w:rFonts w:cs="Arial"/>
          <w:spacing w:val="2"/>
          <w:sz w:val="20"/>
        </w:rPr>
        <w:t>rc</w:t>
      </w:r>
      <w:r w:rsidR="00256D83" w:rsidRPr="00DA3A25">
        <w:rPr>
          <w:rFonts w:cs="Arial"/>
          <w:sz w:val="20"/>
        </w:rPr>
        <w:t>ise due diligen</w:t>
      </w:r>
      <w:r w:rsidR="00256D83" w:rsidRPr="00DA3A25">
        <w:rPr>
          <w:rFonts w:cs="Arial"/>
          <w:spacing w:val="2"/>
          <w:sz w:val="20"/>
        </w:rPr>
        <w:t>c</w:t>
      </w:r>
      <w:r w:rsidR="00256D83" w:rsidRPr="00DA3A25">
        <w:rPr>
          <w:rFonts w:cs="Arial"/>
          <w:sz w:val="20"/>
        </w:rPr>
        <w:t>e</w:t>
      </w:r>
      <w:r w:rsidR="00C26BBF" w:rsidRPr="00DA3A25">
        <w:rPr>
          <w:rFonts w:cs="Arial"/>
          <w:sz w:val="20"/>
        </w:rPr>
        <w:t>.</w:t>
      </w:r>
      <w:r w:rsidR="00701E77" w:rsidRPr="00DA3A25">
        <w:rPr>
          <w:rFonts w:cs="Arial"/>
          <w:sz w:val="20"/>
        </w:rPr>
        <w:t xml:space="preserve"> </w:t>
      </w:r>
      <w:r w:rsidR="008E20DC"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8E20DC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8E20DC" w:rsidRPr="00DA3A25">
        <w:rPr>
          <w:rFonts w:cs="Arial"/>
          <w:sz w:val="20"/>
        </w:rPr>
        <w:t>his in mind, l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E20DC" w:rsidRPr="00DA3A25">
        <w:rPr>
          <w:rFonts w:cs="Arial"/>
          <w:sz w:val="20"/>
        </w:rPr>
        <w:t xml:space="preserve">us now </w:t>
      </w:r>
      <w:r w:rsidR="005A7A3A" w:rsidRPr="00DA3A25">
        <w:rPr>
          <w:rFonts w:cs="Arial"/>
          <w:sz w:val="20"/>
        </w:rPr>
        <w:t>look 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15F9A" w:rsidRPr="00DA3A25">
        <w:rPr>
          <w:rFonts w:cs="Arial"/>
          <w:sz w:val="20"/>
        </w:rPr>
        <w:t>R</w:t>
      </w:r>
      <w:r w:rsidRPr="00DA3A25">
        <w:rPr>
          <w:rFonts w:cs="Arial"/>
          <w:sz w:val="20"/>
        </w:rPr>
        <w:t>omans 3:10-18</w:t>
      </w:r>
      <w:r w:rsidR="00EB5941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EB5941" w:rsidRPr="00DA3A25">
        <w:rPr>
          <w:rFonts w:cs="Arial"/>
          <w:sz w:val="20"/>
        </w:rPr>
        <w:t xml:space="preserve">o get a look at </w:t>
      </w:r>
      <w:r w:rsidR="00A46647" w:rsidRPr="00DA3A25">
        <w:rPr>
          <w:rFonts w:cs="Arial"/>
          <w:spacing w:val="2"/>
          <w:sz w:val="20"/>
        </w:rPr>
        <w:t>t</w:t>
      </w:r>
      <w:r w:rsidR="00EB5941" w:rsidRPr="00DA3A25">
        <w:rPr>
          <w:rFonts w:cs="Arial"/>
          <w:sz w:val="20"/>
        </w:rPr>
        <w:t xml:space="preserve">he broader </w:t>
      </w:r>
      <w:r w:rsidR="00C00166" w:rsidRPr="00DA3A25">
        <w:rPr>
          <w:rFonts w:cs="Arial"/>
          <w:spacing w:val="2"/>
          <w:sz w:val="20"/>
        </w:rPr>
        <w:t>c</w:t>
      </w:r>
      <w:r w:rsidR="00EB5941" w:rsidRPr="00DA3A25">
        <w:rPr>
          <w:rFonts w:cs="Arial"/>
          <w:sz w:val="20"/>
        </w:rPr>
        <w:t>on</w:t>
      </w:r>
      <w:r w:rsidR="00A46647" w:rsidRPr="00DA3A25">
        <w:rPr>
          <w:rFonts w:cs="Arial"/>
          <w:spacing w:val="2"/>
          <w:sz w:val="20"/>
        </w:rPr>
        <w:t>t</w:t>
      </w:r>
      <w:r w:rsidR="00EB5941" w:rsidRPr="00DA3A25">
        <w:rPr>
          <w:rFonts w:cs="Arial"/>
          <w:sz w:val="20"/>
        </w:rPr>
        <w:t>ex</w:t>
      </w:r>
      <w:r w:rsidR="003F694F" w:rsidRPr="00DA3A25">
        <w:rPr>
          <w:rFonts w:cs="Arial"/>
          <w:spacing w:val="-2"/>
          <w:sz w:val="20"/>
        </w:rPr>
        <w:t>t:</w:t>
      </w:r>
    </w:p>
    <w:p w14:paraId="518A1149" w14:textId="77777777" w:rsidR="002A59FC" w:rsidRPr="00DA3A25" w:rsidRDefault="002A59F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8C60D63" w14:textId="4D067E61" w:rsidR="002A59FC" w:rsidRPr="00DA3A25" w:rsidRDefault="002A59FC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As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="00F33241" w:rsidRPr="00DA3A25">
        <w:rPr>
          <w:rFonts w:cs="Arial"/>
          <w:sz w:val="20"/>
        </w:rPr>
        <w:fldChar w:fldCharType="begin"/>
      </w:r>
      <w:r w:rsidR="00F33241" w:rsidRPr="00DA3A25">
        <w:rPr>
          <w:sz w:val="20"/>
        </w:rPr>
        <w:instrText xml:space="preserve"> XE "</w:instrText>
      </w:r>
      <w:r w:rsidR="00F33241" w:rsidRPr="00DA3A25">
        <w:rPr>
          <w:rFonts w:cs="Arial"/>
          <w:sz w:val="20"/>
        </w:rPr>
        <w:instrText>Bible, the (scripture):</w:instrText>
      </w:r>
      <w:r w:rsidR="00F33241" w:rsidRPr="00DA3A25">
        <w:rPr>
          <w:sz w:val="20"/>
        </w:rPr>
        <w:instrText xml:space="preserve">authority of" </w:instrText>
      </w:r>
      <w:r w:rsidR="00F33241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ne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, no,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e: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n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d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n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ek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</w:t>
      </w:r>
      <w:r w:rsidRPr="00DA3A25">
        <w:rPr>
          <w:rFonts w:cs="Arial"/>
          <w:spacing w:val="4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y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ll gone 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ay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un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="0032622B" w:rsidRPr="00DA3A25">
        <w:rPr>
          <w:rFonts w:cs="Arial"/>
          <w:spacing w:val="4"/>
          <w:sz w:val="20"/>
        </w:rPr>
        <w:t>f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ble;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n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od, no,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e.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an open sepul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;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ngue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ave used d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;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oiso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sps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und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ips: Whose mo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ing and b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ss: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s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hed blood: De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and mi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ways: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a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hav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known: </w:t>
      </w:r>
      <w:bookmarkStart w:id="185" w:name="_Hlk534125995"/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2"/>
          <w:sz w:val="20"/>
        </w:rPr>
        <w:instrText>f</w:instrText>
      </w:r>
      <w:r w:rsidR="00C51A98" w:rsidRPr="00DA3A25">
        <w:rPr>
          <w:rFonts w:cs="Arial"/>
          <w:sz w:val="20"/>
        </w:rPr>
        <w:instrText>ea</w:instrText>
      </w:r>
      <w:r w:rsidR="00C51A98" w:rsidRPr="00DA3A25">
        <w:rPr>
          <w:rFonts w:cs="Arial"/>
          <w:spacing w:val="-2"/>
          <w:sz w:val="20"/>
        </w:rPr>
        <w:instrText xml:space="preserve">r </w:instrText>
      </w:r>
      <w:r w:rsidR="00C51A98" w:rsidRPr="00DA3A25">
        <w:rPr>
          <w:rFonts w:cs="Arial"/>
          <w:sz w:val="20"/>
        </w:rPr>
        <w:instrText>o</w:instrText>
      </w:r>
      <w:r w:rsidR="00C51A98" w:rsidRPr="00DA3A25">
        <w:rPr>
          <w:rFonts w:cs="Arial"/>
          <w:spacing w:val="-2"/>
          <w:sz w:val="20"/>
        </w:rPr>
        <w:instrText xml:space="preserve">f </w:instrText>
      </w:r>
      <w:r w:rsidR="00C51A98" w:rsidRPr="00DA3A25">
        <w:rPr>
          <w:rFonts w:cs="Arial"/>
          <w:sz w:val="20"/>
        </w:rPr>
        <w:instrText>Go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yes."</w:t>
      </w:r>
      <w:bookmarkEnd w:id="185"/>
    </w:p>
    <w:p w14:paraId="4E22631A" w14:textId="64F949FD" w:rsidR="002A59FC" w:rsidRPr="00DA3A25" w:rsidRDefault="002A59FC" w:rsidP="00D852FE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77B5F22D" w14:textId="3D8C736D" w:rsidR="007A53F1" w:rsidRPr="00DA3A25" w:rsidRDefault="00EB594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sz w:val="20"/>
          <w:szCs w:val="21"/>
        </w:rPr>
        <w:t xml:space="preserve">In </w:t>
      </w:r>
      <w:r w:rsidRPr="00DA3A25">
        <w:rPr>
          <w:rFonts w:cs="Arial"/>
          <w:sz w:val="20"/>
          <w:szCs w:val="21"/>
        </w:rPr>
        <w:t xml:space="preserve">Psalms </w:t>
      </w:r>
      <w:r w:rsidRPr="00DA3A25">
        <w:rPr>
          <w:rFonts w:cs="Arial"/>
          <w:spacing w:val="-4"/>
          <w:sz w:val="20"/>
        </w:rPr>
        <w:t>1</w:t>
      </w:r>
      <w:r w:rsidRPr="00DA3A25">
        <w:rPr>
          <w:rFonts w:cs="Arial"/>
          <w:sz w:val="20"/>
        </w:rPr>
        <w:t xml:space="preserve">4 and 53, </w:t>
      </w:r>
      <w:r w:rsidR="00A46647" w:rsidRPr="00DA3A25">
        <w:rPr>
          <w:rFonts w:cs="Arial"/>
          <w:spacing w:val="2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he word </w:t>
      </w:r>
      <w:r w:rsidR="002A59FC" w:rsidRPr="00DA3A25">
        <w:rPr>
          <w:rFonts w:cs="Arial"/>
          <w:sz w:val="20"/>
          <w:szCs w:val="21"/>
        </w:rPr>
        <w:t>"</w:t>
      </w:r>
      <w:r w:rsidRPr="00DA3A25">
        <w:rPr>
          <w:rFonts w:cs="Arial"/>
          <w:spacing w:val="4"/>
          <w:sz w:val="20"/>
          <w:szCs w:val="21"/>
        </w:rPr>
        <w:t>t</w:t>
      </w:r>
      <w:r w:rsidR="002A59FC" w:rsidRPr="00DA3A25">
        <w:rPr>
          <w:rFonts w:cs="Arial"/>
          <w:sz w:val="20"/>
          <w:szCs w:val="21"/>
        </w:rPr>
        <w:t>hey"</w:t>
      </w:r>
      <w:r w:rsidR="002A59FC" w:rsidRPr="00DA3A25">
        <w:rPr>
          <w:sz w:val="20"/>
          <w:szCs w:val="21"/>
        </w:rPr>
        <w:t xml:space="preserve"> </w:t>
      </w:r>
      <w:r w:rsidR="00C06EFB" w:rsidRPr="00DA3A25">
        <w:rPr>
          <w:rFonts w:cs="Arial"/>
          <w:sz w:val="20"/>
        </w:rPr>
        <w:t>re</w:t>
      </w:r>
      <w:r w:rsidR="00C06EFB" w:rsidRPr="00DA3A25">
        <w:rPr>
          <w:rFonts w:cs="Arial"/>
          <w:spacing w:val="2"/>
          <w:sz w:val="20"/>
        </w:rPr>
        <w:t>f</w:t>
      </w:r>
      <w:r w:rsidR="00C06EFB" w:rsidRPr="00DA3A25">
        <w:rPr>
          <w:rFonts w:cs="Arial"/>
          <w:sz w:val="20"/>
        </w:rPr>
        <w:t>e</w:t>
      </w:r>
      <w:r w:rsidR="00C06EFB" w:rsidRPr="00DA3A25">
        <w:rPr>
          <w:rFonts w:cs="Arial"/>
          <w:spacing w:val="2"/>
          <w:sz w:val="20"/>
        </w:rPr>
        <w:t>r</w:t>
      </w:r>
      <w:r w:rsidR="00C06EFB" w:rsidRPr="00DA3A25">
        <w:rPr>
          <w:rFonts w:cs="Arial"/>
          <w:sz w:val="20"/>
        </w:rPr>
        <w:t xml:space="preserve">s </w:t>
      </w:r>
      <w:r w:rsidR="00A46647" w:rsidRPr="00DA3A25">
        <w:rPr>
          <w:rFonts w:cs="Arial"/>
          <w:spacing w:val="2"/>
          <w:sz w:val="20"/>
        </w:rPr>
        <w:t>t</w:t>
      </w:r>
      <w:r w:rsidR="00C06EFB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>people who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 xml:space="preserve">ing as </w:t>
      </w:r>
      <w:r w:rsidR="002A59FC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2A59FC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A59FC" w:rsidRPr="00DA3A25">
        <w:rPr>
          <w:rFonts w:cs="Arial"/>
          <w:sz w:val="20"/>
        </w:rPr>
        <w:t>o</w:t>
      </w:r>
      <w:r w:rsidR="002A59FC" w:rsidRPr="00DA3A25">
        <w:rPr>
          <w:rFonts w:cs="Arial"/>
          <w:spacing w:val="-4"/>
          <w:sz w:val="20"/>
        </w:rPr>
        <w:t>l</w:t>
      </w:r>
      <w:r w:rsidRPr="00DA3A25">
        <w:rPr>
          <w:rFonts w:cs="Arial"/>
          <w:spacing w:val="-6"/>
          <w:sz w:val="20"/>
        </w:rPr>
        <w:t>.</w:t>
      </w:r>
      <w:r w:rsidR="002A59FC" w:rsidRPr="00DA3A25">
        <w:rPr>
          <w:rFonts w:cs="Arial"/>
          <w:spacing w:val="-4"/>
          <w:sz w:val="20"/>
        </w:rPr>
        <w:t>"</w:t>
      </w:r>
      <w:r w:rsidR="00EC4A6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</w:t>
      </w:r>
      <w:r w:rsidR="002A59FC" w:rsidRPr="00DA3A25">
        <w:rPr>
          <w:rFonts w:cs="Arial"/>
          <w:sz w:val="20"/>
        </w:rPr>
        <w:t xml:space="preserve">his </w:t>
      </w:r>
      <w:r w:rsidR="00335EA4" w:rsidRPr="00DA3A25">
        <w:rPr>
          <w:rFonts w:cs="Arial"/>
          <w:sz w:val="20"/>
        </w:rPr>
        <w:t>m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A59FC" w:rsidRPr="00DA3A25">
        <w:rPr>
          <w:rFonts w:cs="Arial"/>
          <w:sz w:val="20"/>
        </w:rPr>
        <w:t>in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2A59FC" w:rsidRPr="00DA3A25">
        <w:rPr>
          <w:rFonts w:cs="Arial"/>
          <w:sz w:val="20"/>
        </w:rPr>
        <w:t>m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8C628A" w:rsidRPr="00DA3A25">
        <w:rPr>
          <w:rFonts w:cs="Arial"/>
          <w:sz w:val="20"/>
        </w:rPr>
        <w:t>view</w:t>
      </w:r>
      <w:r w:rsidR="002A59FC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bookmarkStart w:id="186" w:name="_Hlk534167154"/>
      <w:r w:rsidR="00715F9A" w:rsidRPr="00DA3A25">
        <w:rPr>
          <w:rFonts w:cs="Arial"/>
          <w:sz w:val="20"/>
        </w:rPr>
        <w:t>R</w:t>
      </w:r>
      <w:r w:rsidR="002A59FC" w:rsidRPr="00DA3A25">
        <w:rPr>
          <w:rFonts w:cs="Arial"/>
          <w:sz w:val="20"/>
        </w:rPr>
        <w:t>omans 3</w:t>
      </w:r>
      <w:r w:rsidR="002A59FC" w:rsidRPr="00DA3A25">
        <w:rPr>
          <w:rFonts w:cs="Arial"/>
          <w:spacing w:val="-4"/>
          <w:sz w:val="20"/>
        </w:rPr>
        <w:t>:</w:t>
      </w:r>
      <w:r w:rsidR="002A59FC" w:rsidRPr="00DA3A25">
        <w:rPr>
          <w:rFonts w:cs="Arial"/>
          <w:spacing w:val="-2"/>
          <w:sz w:val="20"/>
        </w:rPr>
        <w:t>1</w:t>
      </w:r>
      <w:r w:rsidR="002A59FC" w:rsidRPr="00DA3A25">
        <w:rPr>
          <w:rFonts w:cs="Arial"/>
          <w:sz w:val="20"/>
        </w:rPr>
        <w:t>0</w:t>
      </w:r>
      <w:r w:rsidR="002A59FC" w:rsidRPr="00DA3A25">
        <w:rPr>
          <w:rFonts w:cs="Arial"/>
          <w:spacing w:val="-4"/>
          <w:sz w:val="20"/>
        </w:rPr>
        <w:t>-</w:t>
      </w:r>
      <w:r w:rsidR="002A59FC" w:rsidRPr="00DA3A25">
        <w:rPr>
          <w:rFonts w:cs="Arial"/>
          <w:spacing w:val="-6"/>
          <w:sz w:val="20"/>
        </w:rPr>
        <w:t>1</w:t>
      </w:r>
      <w:r w:rsidR="002A59FC" w:rsidRPr="00DA3A25">
        <w:rPr>
          <w:rFonts w:cs="Arial"/>
          <w:spacing w:val="-4"/>
          <w:sz w:val="20"/>
        </w:rPr>
        <w:t>8</w:t>
      </w:r>
      <w:bookmarkEnd w:id="186"/>
      <w:r w:rsidR="00335EA4" w:rsidRPr="00DA3A25">
        <w:rPr>
          <w:rFonts w:cs="Arial"/>
          <w:spacing w:val="-4"/>
          <w:sz w:val="20"/>
        </w:rPr>
        <w:t>.</w:t>
      </w:r>
      <w:r w:rsidR="00524C03">
        <w:rPr>
          <w:rFonts w:cs="Arial"/>
          <w:spacing w:val="-4"/>
          <w:sz w:val="20"/>
        </w:rPr>
        <w:t xml:space="preserve"> </w:t>
      </w:r>
      <w:r w:rsidR="005944EB" w:rsidRPr="00DA3A25">
        <w:rPr>
          <w:rFonts w:cs="Arial"/>
          <w:sz w:val="20"/>
        </w:rPr>
        <w:t>Yet</w:t>
      </w:r>
      <w:r w:rsidR="003F6055" w:rsidRPr="00DA3A25">
        <w:rPr>
          <w:rFonts w:cs="Arial"/>
          <w:sz w:val="20"/>
        </w:rPr>
        <w:t xml:space="preserve"> even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F6055" w:rsidRPr="00DA3A25">
        <w:rPr>
          <w:rFonts w:cs="Arial"/>
          <w:sz w:val="20"/>
        </w:rPr>
        <w:t xml:space="preserve">we miss </w:t>
      </w:r>
      <w:r w:rsidR="00E20650" w:rsidRPr="00DA3A25">
        <w:rPr>
          <w:rFonts w:cs="Arial"/>
          <w:spacing w:val="4"/>
          <w:sz w:val="20"/>
        </w:rPr>
        <w:t>t</w:t>
      </w:r>
      <w:r w:rsidR="003F6055" w:rsidRPr="00DA3A25">
        <w:rPr>
          <w:rFonts w:cs="Arial"/>
          <w:sz w:val="20"/>
        </w:rPr>
        <w:t xml:space="preserve">his, </w:t>
      </w:r>
      <w:r w:rsidR="005944EB" w:rsidRPr="00DA3A25">
        <w:rPr>
          <w:rFonts w:cs="Arial"/>
          <w:sz w:val="20"/>
        </w:rPr>
        <w:t xml:space="preserve">it should be evident </w:t>
      </w:r>
      <w:r w:rsidR="00715F9A" w:rsidRPr="00DA3A25">
        <w:rPr>
          <w:rFonts w:cs="Arial"/>
          <w:sz w:val="20"/>
        </w:rPr>
        <w:t>R</w:t>
      </w:r>
      <w:r w:rsidR="004316E1" w:rsidRPr="00DA3A25">
        <w:rPr>
          <w:rFonts w:cs="Arial"/>
          <w:sz w:val="20"/>
        </w:rPr>
        <w:t>omans 3</w:t>
      </w:r>
      <w:r w:rsidR="004316E1" w:rsidRPr="00DA3A25">
        <w:rPr>
          <w:rFonts w:cs="Arial"/>
          <w:spacing w:val="-4"/>
          <w:sz w:val="20"/>
        </w:rPr>
        <w:t>:1</w:t>
      </w:r>
      <w:r w:rsidR="004316E1" w:rsidRPr="00DA3A25">
        <w:rPr>
          <w:rFonts w:cs="Arial"/>
          <w:sz w:val="20"/>
        </w:rPr>
        <w:t>2</w:t>
      </w:r>
      <w:r w:rsidR="00273636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8E20DC"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3C61" w:rsidRPr="00DA3A25">
        <w:rPr>
          <w:rFonts w:cs="Arial"/>
          <w:sz w:val="20"/>
        </w:rPr>
        <w:t xml:space="preserve">be </w:t>
      </w:r>
      <w:r w:rsidR="00A46647" w:rsidRPr="00DA3A25">
        <w:rPr>
          <w:rFonts w:cs="Arial"/>
          <w:spacing w:val="2"/>
          <w:sz w:val="20"/>
        </w:rPr>
        <w:t>t</w:t>
      </w:r>
      <w:r w:rsidR="00E23C61" w:rsidRPr="00DA3A25">
        <w:rPr>
          <w:rFonts w:cs="Arial"/>
          <w:sz w:val="20"/>
        </w:rPr>
        <w:t>ea</w:t>
      </w:r>
      <w:r w:rsidR="00C00166" w:rsidRPr="00DA3A25">
        <w:rPr>
          <w:rFonts w:cs="Arial"/>
          <w:spacing w:val="2"/>
          <w:sz w:val="20"/>
        </w:rPr>
        <w:t>c</w:t>
      </w:r>
      <w:r w:rsidR="00E23C61" w:rsidRPr="00DA3A25">
        <w:rPr>
          <w:rFonts w:cs="Arial"/>
          <w:sz w:val="20"/>
        </w:rPr>
        <w:t xml:space="preserve">hing </w:t>
      </w:r>
      <w:r w:rsidR="00CF6ACF" w:rsidRPr="00DA3A25">
        <w:rPr>
          <w:rFonts w:cs="Arial"/>
          <w:sz w:val="20"/>
        </w:rPr>
        <w:t>no</w:t>
      </w:r>
      <w:r w:rsidR="005944EB" w:rsidRPr="00DA3A25">
        <w:rPr>
          <w:rFonts w:cs="Arial"/>
          <w:sz w:val="20"/>
        </w:rPr>
        <w:t xml:space="preserve"> </w:t>
      </w:r>
      <w:r w:rsidR="00016199" w:rsidRPr="00DA3A25">
        <w:rPr>
          <w:rFonts w:cs="Arial"/>
          <w:sz w:val="20"/>
        </w:rPr>
        <w:t>human</w:t>
      </w:r>
      <w:r w:rsidR="00CF6ACF" w:rsidRPr="00DA3A25">
        <w:rPr>
          <w:rFonts w:cs="Arial"/>
          <w:sz w:val="20"/>
        </w:rPr>
        <w:t xml:space="preserve"> does good</w:t>
      </w:r>
      <w:r w:rsidR="00E23C61" w:rsidRPr="00DA3A25">
        <w:rPr>
          <w:rFonts w:cs="Arial"/>
          <w:sz w:val="20"/>
        </w:rPr>
        <w:t xml:space="preserve">. </w:t>
      </w:r>
      <w:r w:rsidR="005944EB" w:rsidRPr="00DA3A25">
        <w:rPr>
          <w:rFonts w:cs="Arial"/>
          <w:sz w:val="20"/>
        </w:rPr>
        <w:t>Why? B</w:t>
      </w:r>
      <w:r w:rsidR="00E23C61" w:rsidRPr="00DA3A25">
        <w:rPr>
          <w:rFonts w:cs="Arial"/>
          <w:sz w:val="20"/>
        </w:rPr>
        <w:t>e</w:t>
      </w:r>
      <w:r w:rsidR="00C00166" w:rsidRPr="00DA3A25">
        <w:rPr>
          <w:rFonts w:cs="Arial"/>
          <w:spacing w:val="2"/>
          <w:sz w:val="20"/>
        </w:rPr>
        <w:t>c</w:t>
      </w:r>
      <w:r w:rsidR="00E23C61" w:rsidRPr="00DA3A25">
        <w:rPr>
          <w:rFonts w:cs="Arial"/>
          <w:sz w:val="20"/>
        </w:rPr>
        <w:t xml:space="preserve">ause </w:t>
      </w:r>
      <w:r w:rsidR="00E20650" w:rsidRPr="00DA3A25">
        <w:rPr>
          <w:rFonts w:cs="Arial"/>
          <w:spacing w:val="4"/>
          <w:sz w:val="20"/>
        </w:rPr>
        <w:t>t</w:t>
      </w:r>
      <w:r w:rsidR="007A53F1" w:rsidRPr="00DA3A25">
        <w:rPr>
          <w:rFonts w:cs="Arial"/>
          <w:sz w:val="20"/>
        </w:rPr>
        <w:t>he</w:t>
      </w:r>
      <w:r w:rsidR="005944EB" w:rsidRPr="00DA3A25">
        <w:rPr>
          <w:rFonts w:cs="Arial"/>
          <w:sz w:val="20"/>
        </w:rPr>
        <w:t xml:space="preserve"> s</w:t>
      </w:r>
      <w:r w:rsidR="00A46647" w:rsidRPr="00DA3A25">
        <w:rPr>
          <w:rFonts w:cs="Arial"/>
          <w:spacing w:val="2"/>
          <w:sz w:val="20"/>
        </w:rPr>
        <w:t>t</w:t>
      </w:r>
      <w:r w:rsidR="005944EB" w:rsidRPr="00DA3A25">
        <w:rPr>
          <w:rFonts w:cs="Arial"/>
          <w:sz w:val="20"/>
        </w:rPr>
        <w:t>a</w:t>
      </w:r>
      <w:r w:rsidR="00A46647" w:rsidRPr="00DA3A25">
        <w:rPr>
          <w:rFonts w:cs="Arial"/>
          <w:spacing w:val="2"/>
          <w:sz w:val="20"/>
        </w:rPr>
        <w:t>t</w:t>
      </w:r>
      <w:r w:rsidR="005944EB" w:rsidRPr="00DA3A25">
        <w:rPr>
          <w:rFonts w:cs="Arial"/>
          <w:sz w:val="20"/>
        </w:rPr>
        <w:t>emen</w:t>
      </w:r>
      <w:r w:rsidR="003F694F" w:rsidRPr="00DA3A25">
        <w:rPr>
          <w:rFonts w:cs="Arial"/>
          <w:spacing w:val="-2"/>
          <w:sz w:val="20"/>
        </w:rPr>
        <w:t>t,</w:t>
      </w:r>
      <w:r w:rsidR="00273636" w:rsidRPr="00DA3A25">
        <w:rPr>
          <w:rFonts w:cs="Arial"/>
          <w:sz w:val="20"/>
        </w:rPr>
        <w:t xml:space="preserve"> </w:t>
      </w:r>
      <w:r w:rsidR="007A53F1" w:rsidRPr="00DA3A25">
        <w:rPr>
          <w:rFonts w:cs="Arial"/>
          <w:sz w:val="20"/>
        </w:rPr>
        <w:t>"</w:t>
      </w:r>
      <w:r w:rsidR="00A46647" w:rsidRPr="00DA3A25">
        <w:rPr>
          <w:rFonts w:cs="Arial"/>
          <w:spacing w:val="2"/>
          <w:sz w:val="20"/>
        </w:rPr>
        <w:t>t</w:t>
      </w:r>
      <w:r w:rsidR="007A53F1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7A53F1" w:rsidRPr="00DA3A25">
        <w:rPr>
          <w:rFonts w:cs="Arial"/>
          <w:sz w:val="20"/>
        </w:rPr>
        <w:t xml:space="preserve">e is no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7A53F1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A53F1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A53F1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7A53F1" w:rsidRPr="00DA3A25">
        <w:rPr>
          <w:rFonts w:cs="Arial"/>
          <w:sz w:val="20"/>
        </w:rPr>
        <w:t xml:space="preserve"> 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7A53F1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7A53F1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A53F1" w:rsidRPr="00DA3A25">
        <w:rPr>
          <w:rFonts w:cs="Arial"/>
          <w:sz w:val="20"/>
        </w:rPr>
        <w:t xml:space="preserve">eyes" </w:t>
      </w:r>
      <w:r w:rsidR="00C00166" w:rsidRPr="00DA3A25">
        <w:rPr>
          <w:rFonts w:cs="Arial"/>
          <w:spacing w:val="2"/>
          <w:sz w:val="20"/>
        </w:rPr>
        <w:t>c</w:t>
      </w:r>
      <w:r w:rsidR="00016199" w:rsidRPr="00DA3A25">
        <w:rPr>
          <w:rFonts w:cs="Arial"/>
          <w:sz w:val="20"/>
        </w:rPr>
        <w:t xml:space="preserve">annot apply </w:t>
      </w:r>
      <w:r w:rsidR="00A46647" w:rsidRPr="00DA3A25">
        <w:rPr>
          <w:rFonts w:cs="Arial"/>
          <w:spacing w:val="2"/>
          <w:sz w:val="20"/>
        </w:rPr>
        <w:t>t</w:t>
      </w:r>
      <w:r w:rsidR="00016199" w:rsidRPr="00DA3A25">
        <w:rPr>
          <w:rFonts w:cs="Arial"/>
          <w:sz w:val="20"/>
        </w:rPr>
        <w:t>o people who</w:t>
      </w:r>
      <w:r w:rsidR="004E5B63" w:rsidRPr="00DA3A25">
        <w:rPr>
          <w:rFonts w:cs="Arial"/>
          <w:sz w:val="20"/>
        </w:rPr>
        <w:t xml:space="preserve"> </w:t>
      </w:r>
      <w:r w:rsidR="00685F9D" w:rsidRPr="00DA3A25">
        <w:rPr>
          <w:rFonts w:cs="Arial"/>
          <w:sz w:val="20"/>
        </w:rPr>
        <w:t xml:space="preserve">did fear God </w:t>
      </w:r>
      <w:r w:rsidR="004E5B63" w:rsidRPr="00DA3A25">
        <w:rPr>
          <w:rFonts w:cs="Arial"/>
          <w:sz w:val="20"/>
        </w:rPr>
        <w:t>a</w:t>
      </w:r>
      <w:r w:rsidR="004E5B63" w:rsidRPr="00DA3A25">
        <w:rPr>
          <w:rFonts w:cs="Arial"/>
          <w:spacing w:val="2"/>
          <w:sz w:val="20"/>
        </w:rPr>
        <w:t>cc</w:t>
      </w:r>
      <w:r w:rsidR="004E5B63" w:rsidRPr="00DA3A25">
        <w:rPr>
          <w:rFonts w:cs="Arial"/>
          <w:sz w:val="20"/>
        </w:rPr>
        <w:t xml:space="preserve">ording </w:t>
      </w:r>
      <w:r w:rsidR="00A46647" w:rsidRPr="00DA3A25">
        <w:rPr>
          <w:rFonts w:cs="Arial"/>
          <w:spacing w:val="2"/>
          <w:sz w:val="20"/>
        </w:rPr>
        <w:t>t</w:t>
      </w:r>
      <w:r w:rsidR="004E5B63" w:rsidRPr="00DA3A25">
        <w:rPr>
          <w:rFonts w:cs="Arial"/>
          <w:sz w:val="20"/>
        </w:rPr>
        <w:t>o</w:t>
      </w:r>
      <w:r w:rsidR="00685F9D" w:rsidRPr="00DA3A25">
        <w:rPr>
          <w:rFonts w:cs="Arial"/>
          <w:sz w:val="20"/>
        </w:rPr>
        <w:t xml:space="preserve">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85F9D" w:rsidRPr="00DA3A25">
        <w:rPr>
          <w:rFonts w:cs="Arial"/>
          <w:sz w:val="20"/>
        </w:rPr>
        <w:t>p</w:t>
      </w:r>
      <w:r w:rsidR="00A46647" w:rsidRPr="00DA3A25">
        <w:rPr>
          <w:rFonts w:cs="Arial"/>
          <w:spacing w:val="2"/>
          <w:sz w:val="20"/>
        </w:rPr>
        <w:t>t</w:t>
      </w:r>
      <w:r w:rsidR="00685F9D" w:rsidRPr="00DA3A25">
        <w:rPr>
          <w:rFonts w:cs="Arial"/>
          <w:sz w:val="20"/>
        </w:rPr>
        <w:t xml:space="preserve">ure or who do fear God </w:t>
      </w:r>
      <w:r w:rsidR="00A46647" w:rsidRPr="00DA3A25">
        <w:rPr>
          <w:rFonts w:cs="Arial"/>
          <w:spacing w:val="2"/>
          <w:sz w:val="20"/>
        </w:rPr>
        <w:t>t</w:t>
      </w:r>
      <w:r w:rsidR="00685F9D" w:rsidRPr="00DA3A25">
        <w:rPr>
          <w:rFonts w:cs="Arial"/>
          <w:sz w:val="20"/>
        </w:rPr>
        <w:t>oday</w:t>
      </w:r>
      <w:r w:rsidR="007A53F1" w:rsidRPr="00DA3A25">
        <w:rPr>
          <w:rFonts w:cs="Arial"/>
          <w:sz w:val="20"/>
        </w:rPr>
        <w:t>.</w:t>
      </w:r>
    </w:p>
    <w:p w14:paraId="64E17D28" w14:textId="77777777" w:rsidR="002A44B8" w:rsidRPr="00DA3A25" w:rsidRDefault="002A44B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49E4577" w14:textId="42B3E902" w:rsidR="007A53F1" w:rsidRPr="005916D3" w:rsidRDefault="003A66D7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ll Have Sinned</w:t>
      </w:r>
    </w:p>
    <w:p w14:paraId="612CD8B8" w14:textId="77777777" w:rsidR="00E23C61" w:rsidRPr="00DA3A25" w:rsidRDefault="00E23C6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F7E4A60" w14:textId="2AC0E9DF" w:rsidR="00BF6641" w:rsidRPr="00DA3A25" w:rsidRDefault="00E23C6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e do </w:t>
      </w:r>
      <w:r w:rsidR="00EC670E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d </w:t>
      </w:r>
      <w:r w:rsidR="00EC4A64" w:rsidRPr="00DA3A25">
        <w:rPr>
          <w:rFonts w:cs="Arial"/>
          <w:sz w:val="20"/>
        </w:rPr>
        <w:t>a</w:t>
      </w:r>
      <w:r w:rsidR="007A53F1" w:rsidRPr="00DA3A25">
        <w:rPr>
          <w:rFonts w:cs="Arial"/>
          <w:sz w:val="20"/>
        </w:rPr>
        <w:t xml:space="preserve"> s</w:t>
      </w:r>
      <w:r w:rsidR="00E20650" w:rsidRPr="00DA3A25">
        <w:rPr>
          <w:rFonts w:cs="Arial"/>
          <w:spacing w:val="4"/>
          <w:sz w:val="20"/>
        </w:rPr>
        <w:t>t</w:t>
      </w:r>
      <w:r w:rsidR="00341A7F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341A7F" w:rsidRPr="00DA3A25">
        <w:rPr>
          <w:rFonts w:cs="Arial"/>
          <w:sz w:val="20"/>
        </w:rPr>
        <w:t>em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41A7F" w:rsidRPr="00DA3A25">
        <w:rPr>
          <w:rFonts w:cs="Arial"/>
          <w:sz w:val="20"/>
        </w:rPr>
        <w:t xml:space="preserve">on </w:t>
      </w:r>
      <w:r w:rsidR="00E20650" w:rsidRPr="00DA3A25">
        <w:rPr>
          <w:rFonts w:cs="Arial"/>
          <w:spacing w:val="4"/>
          <w:sz w:val="20"/>
        </w:rPr>
        <w:t>t</w:t>
      </w:r>
      <w:r w:rsidR="00341A7F" w:rsidRPr="00DA3A25">
        <w:rPr>
          <w:rFonts w:cs="Arial"/>
          <w:sz w:val="20"/>
        </w:rPr>
        <w:t xml:space="preserve">he human </w:t>
      </w:r>
      <w:r w:rsidR="00E95871" w:rsidRPr="00DA3A25">
        <w:rPr>
          <w:rFonts w:cs="Arial"/>
          <w:spacing w:val="2"/>
          <w:sz w:val="20"/>
        </w:rPr>
        <w:t>c</w:t>
      </w:r>
      <w:r w:rsidR="00341A7F" w:rsidRPr="00DA3A25">
        <w:rPr>
          <w:rFonts w:cs="Arial"/>
          <w:sz w:val="20"/>
        </w:rPr>
        <w:t>on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41A7F" w:rsidRPr="00DA3A25">
        <w:rPr>
          <w:rFonts w:cs="Arial"/>
          <w:sz w:val="20"/>
        </w:rPr>
        <w:t xml:space="preserve">ion in </w:t>
      </w:r>
      <w:r w:rsidR="00715F9A" w:rsidRPr="00DA3A25">
        <w:rPr>
          <w:rFonts w:cs="Arial"/>
          <w:sz w:val="20"/>
        </w:rPr>
        <w:t>R</w:t>
      </w:r>
      <w:r w:rsidR="00341A7F" w:rsidRPr="00DA3A25">
        <w:rPr>
          <w:rFonts w:cs="Arial"/>
          <w:sz w:val="20"/>
        </w:rPr>
        <w:t>oman</w:t>
      </w:r>
      <w:r w:rsidR="00C26BBF" w:rsidRPr="00DA3A25">
        <w:rPr>
          <w:rFonts w:cs="Arial"/>
          <w:sz w:val="20"/>
        </w:rPr>
        <w:t>s</w:t>
      </w:r>
      <w:r w:rsidR="00341A7F" w:rsidRPr="00DA3A25">
        <w:rPr>
          <w:rFonts w:cs="Arial"/>
          <w:sz w:val="20"/>
        </w:rPr>
        <w:t xml:space="preserve"> 3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-2"/>
          <w:sz w:val="20"/>
        </w:rPr>
        <w:t xml:space="preserve">it is </w:t>
      </w:r>
      <w:r w:rsidR="007A53F1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A53F1"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="007A53F1" w:rsidRPr="00DA3A25">
        <w:rPr>
          <w:rFonts w:cs="Arial"/>
          <w:sz w:val="20"/>
        </w:rPr>
        <w:t>he passage dis</w:t>
      </w:r>
      <w:r w:rsidR="00E95871" w:rsidRPr="00DA3A25">
        <w:rPr>
          <w:rFonts w:cs="Arial"/>
          <w:spacing w:val="2"/>
          <w:sz w:val="20"/>
        </w:rPr>
        <w:t>c</w:t>
      </w:r>
      <w:r w:rsidR="007A53F1" w:rsidRPr="00DA3A25">
        <w:rPr>
          <w:rFonts w:cs="Arial"/>
          <w:sz w:val="20"/>
        </w:rPr>
        <w:t xml:space="preserve">ussed above. </w:t>
      </w:r>
      <w:r w:rsidR="00715F9A" w:rsidRPr="00DA3A25">
        <w:rPr>
          <w:rFonts w:cs="Arial"/>
          <w:sz w:val="20"/>
        </w:rPr>
        <w:t>R</w:t>
      </w:r>
      <w:r w:rsidR="007A53F1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7A53F1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="007A53F1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68FE" w:rsidRPr="00DA3A25">
        <w:rPr>
          <w:rFonts w:cs="Arial"/>
          <w:spacing w:val="2"/>
          <w:sz w:val="20"/>
        </w:rPr>
        <w:t xml:space="preserve">is </w:t>
      </w:r>
      <w:r w:rsidR="00A46647" w:rsidRPr="00DA3A25">
        <w:rPr>
          <w:rFonts w:cs="Arial"/>
          <w:spacing w:val="2"/>
          <w:sz w:val="20"/>
        </w:rPr>
        <w:t>t</w:t>
      </w:r>
      <w:r w:rsidR="006368FE" w:rsidRPr="00DA3A25">
        <w:rPr>
          <w:rFonts w:cs="Arial"/>
          <w:sz w:val="20"/>
        </w:rPr>
        <w:t xml:space="preserve">his </w:t>
      </w:r>
      <w:r w:rsidR="00341A7F" w:rsidRPr="00DA3A25">
        <w:rPr>
          <w:rFonts w:cs="Arial"/>
          <w:sz w:val="20"/>
        </w:rPr>
        <w:t>ve</w:t>
      </w:r>
      <w:r w:rsidR="002B2A62" w:rsidRPr="00DA3A25">
        <w:rPr>
          <w:rFonts w:cs="Arial"/>
          <w:spacing w:val="2"/>
          <w:sz w:val="20"/>
        </w:rPr>
        <w:t>r</w:t>
      </w:r>
      <w:r w:rsidR="00341A7F" w:rsidRPr="00DA3A25">
        <w:rPr>
          <w:rFonts w:cs="Arial"/>
          <w:sz w:val="20"/>
        </w:rPr>
        <w:t>se</w:t>
      </w:r>
      <w:r w:rsidR="00874FAB" w:rsidRPr="00DA3A25">
        <w:rPr>
          <w:rFonts w:cs="Arial"/>
          <w:sz w:val="20"/>
        </w:rPr>
        <w:t xml:space="preserve">, </w:t>
      </w:r>
      <w:bookmarkStart w:id="187" w:name="_Hlk34645057"/>
      <w:r w:rsidR="00C26BBF" w:rsidRPr="00DA3A25">
        <w:rPr>
          <w:rFonts w:cs="Arial"/>
          <w:sz w:val="20"/>
        </w:rPr>
        <w:t>"all have sinned</w:t>
      </w:r>
      <w:bookmarkEnd w:id="187"/>
      <w:r w:rsidR="00C26BBF" w:rsidRPr="00DA3A25">
        <w:rPr>
          <w:rFonts w:cs="Arial"/>
          <w:sz w:val="20"/>
        </w:rPr>
        <w:t xml:space="preserve">, and </w:t>
      </w:r>
      <w:r w:rsidR="00E95871" w:rsidRPr="00DA3A25">
        <w:rPr>
          <w:rFonts w:cs="Arial"/>
          <w:spacing w:val="2"/>
          <w:sz w:val="20"/>
        </w:rPr>
        <w:t>c</w:t>
      </w:r>
      <w:r w:rsidR="00C26BBF" w:rsidRPr="00DA3A25">
        <w:rPr>
          <w:rFonts w:cs="Arial"/>
          <w:sz w:val="20"/>
        </w:rPr>
        <w:t>ome sho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26BBF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C26BBF" w:rsidRPr="00DA3A25">
        <w:rPr>
          <w:rFonts w:cs="Arial"/>
          <w:sz w:val="20"/>
        </w:rPr>
        <w:t>he glo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C26BBF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26BBF" w:rsidRPr="00DA3A25">
        <w:rPr>
          <w:rFonts w:cs="Arial"/>
          <w:sz w:val="20"/>
        </w:rPr>
        <w:t>God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God:</w:instrText>
      </w:r>
      <w:r w:rsidR="009F6167" w:rsidRPr="00DA3A25">
        <w:rPr>
          <w:sz w:val="20"/>
        </w:rPr>
        <w:instrText xml:space="preserve">glory of" </w:instrText>
      </w:r>
      <w:r w:rsidR="009F6167" w:rsidRPr="00DA3A25">
        <w:rPr>
          <w:rFonts w:cs="Arial"/>
          <w:sz w:val="20"/>
        </w:rPr>
        <w:fldChar w:fldCharType="end"/>
      </w:r>
      <w:r w:rsidR="00C26BBF" w:rsidRPr="00DA3A25">
        <w:rPr>
          <w:rFonts w:cs="Arial"/>
          <w:sz w:val="20"/>
        </w:rPr>
        <w:t>"</w:t>
      </w:r>
      <w:r w:rsidR="00874FAB" w:rsidRPr="00DA3A25">
        <w:rPr>
          <w:rFonts w:cs="Arial"/>
          <w:sz w:val="20"/>
        </w:rPr>
        <w:t xml:space="preserve"> </w:t>
      </w:r>
      <w:r w:rsidR="00874FAB" w:rsidRPr="00633952">
        <w:rPr>
          <w:rFonts w:cs="Arial"/>
          <w:sz w:val="16"/>
          <w:szCs w:val="16"/>
        </w:rPr>
        <w:t>(Rom 3:23)</w:t>
      </w:r>
      <w:r w:rsidR="00874FAB" w:rsidRPr="00DA3A25">
        <w:rPr>
          <w:rFonts w:cs="Arial"/>
          <w:sz w:val="20"/>
        </w:rPr>
        <w:t>.</w:t>
      </w:r>
      <w:r w:rsidR="00C26BBF" w:rsidRPr="00DA3A25">
        <w:rPr>
          <w:rFonts w:cs="Arial"/>
          <w:sz w:val="20"/>
        </w:rPr>
        <w:t xml:space="preserve"> </w:t>
      </w:r>
      <w:r w:rsidR="00701E77"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"all have sinned" de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bes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i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 of </w:t>
      </w:r>
      <w:r w:rsidR="006368FE" w:rsidRPr="00DA3A25">
        <w:rPr>
          <w:rFonts w:cs="Arial"/>
          <w:sz w:val="20"/>
        </w:rPr>
        <w:t>eve</w:t>
      </w:r>
      <w:r w:rsidR="006368FE" w:rsidRPr="00DA3A25">
        <w:rPr>
          <w:rFonts w:cs="Arial"/>
          <w:spacing w:val="4"/>
          <w:sz w:val="20"/>
        </w:rPr>
        <w:t>r</w:t>
      </w:r>
      <w:r w:rsidR="006368FE" w:rsidRPr="00DA3A25">
        <w:rPr>
          <w:rFonts w:cs="Arial"/>
          <w:sz w:val="20"/>
        </w:rPr>
        <w:t xml:space="preserve">y </w:t>
      </w:r>
      <w:r w:rsidR="00701E77" w:rsidRPr="00DA3A25">
        <w:rPr>
          <w:rFonts w:cs="Arial"/>
          <w:sz w:val="20"/>
        </w:rPr>
        <w:t>human being,</w:t>
      </w:r>
      <w:r w:rsidR="00C00166" w:rsidRPr="00DA3A25">
        <w:rPr>
          <w:rFonts w:cs="Arial"/>
          <w:sz w:val="20"/>
        </w:rPr>
        <w:t xml:space="preserve"> </w:t>
      </w:r>
      <w:r w:rsidR="00701E77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701E77" w:rsidRPr="00DA3A25">
        <w:rPr>
          <w:rFonts w:cs="Arial"/>
          <w:sz w:val="20"/>
        </w:rPr>
        <w:t>an human beings do 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701E77" w:rsidRPr="00DA3A25">
        <w:rPr>
          <w:rFonts w:cs="Arial"/>
          <w:sz w:val="20"/>
        </w:rPr>
        <w:t>his?</w:t>
      </w:r>
      <w:r w:rsidR="00524C03">
        <w:rPr>
          <w:rFonts w:cs="Arial"/>
          <w:sz w:val="20"/>
        </w:rPr>
        <w:t xml:space="preserve"> </w:t>
      </w:r>
      <w:r w:rsidR="00874FAB" w:rsidRPr="00DA3A25">
        <w:rPr>
          <w:rFonts w:cs="Arial"/>
          <w:sz w:val="20"/>
        </w:rPr>
        <w:t>Bo</w:t>
      </w:r>
      <w:r w:rsidR="00A46647" w:rsidRPr="00DA3A25">
        <w:rPr>
          <w:rFonts w:cs="Arial"/>
          <w:spacing w:val="2"/>
          <w:sz w:val="20"/>
        </w:rPr>
        <w:t>t</w:t>
      </w:r>
      <w:r w:rsidR="00874FAB" w:rsidRPr="00DA3A25">
        <w:rPr>
          <w:rFonts w:cs="Arial"/>
          <w:sz w:val="20"/>
        </w:rPr>
        <w:t xml:space="preserve">h </w:t>
      </w:r>
      <w:r w:rsidR="00BF6641" w:rsidRPr="00DA3A25">
        <w:rPr>
          <w:rFonts w:cs="Arial"/>
          <w:sz w:val="20"/>
        </w:rPr>
        <w:t>Jews and Gen</w:t>
      </w:r>
      <w:r w:rsidR="00E20650" w:rsidRPr="00DA3A25">
        <w:rPr>
          <w:rFonts w:cs="Arial"/>
          <w:spacing w:val="4"/>
          <w:sz w:val="20"/>
        </w:rPr>
        <w:t>t</w:t>
      </w:r>
      <w:r w:rsidR="00BF6641" w:rsidRPr="00DA3A25">
        <w:rPr>
          <w:rFonts w:cs="Arial"/>
          <w:sz w:val="20"/>
        </w:rPr>
        <w:t xml:space="preserve">iles </w:t>
      </w:r>
      <w:r w:rsidR="00203345" w:rsidRPr="00DA3A25">
        <w:rPr>
          <w:rFonts w:cs="Arial"/>
          <w:sz w:val="20"/>
        </w:rPr>
        <w:t xml:space="preserve">need </w:t>
      </w:r>
      <w:r w:rsidR="00E20650" w:rsidRPr="00DA3A25">
        <w:rPr>
          <w:rFonts w:cs="Arial"/>
          <w:spacing w:val="4"/>
          <w:sz w:val="20"/>
        </w:rPr>
        <w:t>t</w:t>
      </w:r>
      <w:r w:rsidR="00203345" w:rsidRPr="00DA3A25">
        <w:rPr>
          <w:rFonts w:cs="Arial"/>
          <w:sz w:val="20"/>
        </w:rPr>
        <w:t xml:space="preserve">o </w:t>
      </w:r>
      <w:r w:rsidR="00BF6641" w:rsidRPr="00DA3A25">
        <w:rPr>
          <w:rFonts w:cs="Arial"/>
          <w:sz w:val="20"/>
        </w:rPr>
        <w:t>"</w:t>
      </w:r>
      <w:r w:rsidR="002B2A62" w:rsidRPr="00DA3A25">
        <w:rPr>
          <w:rFonts w:cs="Arial"/>
          <w:spacing w:val="2"/>
          <w:sz w:val="20"/>
        </w:rPr>
        <w:t>r</w:t>
      </w:r>
      <w:r w:rsidR="00BF6641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40046D" w:rsidRPr="00DA3A25">
        <w:rPr>
          <w:rFonts w:cs="Arial"/>
          <w:b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b/>
          <w:sz w:val="20"/>
        </w:rPr>
        <w:fldChar w:fldCharType="end"/>
      </w:r>
      <w:r w:rsidR="00BF6641" w:rsidRPr="00DA3A25">
        <w:rPr>
          <w:rFonts w:cs="Arial"/>
          <w:sz w:val="20"/>
        </w:rPr>
        <w:t xml:space="preserve"> and 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BF6641" w:rsidRPr="00DA3A25">
        <w:rPr>
          <w:rFonts w:cs="Arial"/>
          <w:sz w:val="20"/>
        </w:rPr>
        <w:t xml:space="preserve">n </w:t>
      </w:r>
      <w:r w:rsidR="00E20650" w:rsidRPr="00DA3A25">
        <w:rPr>
          <w:rFonts w:cs="Arial"/>
          <w:spacing w:val="4"/>
          <w:sz w:val="20"/>
        </w:rPr>
        <w:t>t</w:t>
      </w:r>
      <w:r w:rsidR="00BF6641" w:rsidRPr="00DA3A25">
        <w:rPr>
          <w:rFonts w:cs="Arial"/>
          <w:sz w:val="20"/>
        </w:rPr>
        <w:t>o Go</w:t>
      </w:r>
      <w:r w:rsidR="00BF6641" w:rsidRPr="00DA3A25">
        <w:rPr>
          <w:rFonts w:cs="Arial"/>
          <w:spacing w:val="-4"/>
          <w:sz w:val="20"/>
        </w:rPr>
        <w:t>d</w:t>
      </w:r>
      <w:r w:rsidR="00514FD8" w:rsidRPr="00DA3A25">
        <w:rPr>
          <w:rFonts w:cs="Arial"/>
          <w:spacing w:val="-4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pacing w:val="-4"/>
          <w:sz w:val="20"/>
        </w:rPr>
        <w:fldChar w:fldCharType="end"/>
      </w:r>
      <w:r w:rsidR="00BF6641" w:rsidRPr="00DA3A25">
        <w:rPr>
          <w:rFonts w:cs="Arial"/>
          <w:spacing w:val="-4"/>
          <w:sz w:val="20"/>
        </w:rPr>
        <w:t>,</w:t>
      </w:r>
      <w:r w:rsidR="00BF6641" w:rsidRPr="00DA3A25">
        <w:rPr>
          <w:rFonts w:cs="Arial"/>
          <w:sz w:val="20"/>
        </w:rPr>
        <w:t xml:space="preserve"> and do wo</w:t>
      </w:r>
      <w:r w:rsidR="002B2A62" w:rsidRPr="00DA3A25">
        <w:rPr>
          <w:rFonts w:cs="Arial"/>
          <w:spacing w:val="2"/>
          <w:sz w:val="20"/>
        </w:rPr>
        <w:t>r</w:t>
      </w:r>
      <w:r w:rsidR="00BF6641" w:rsidRPr="00DA3A25">
        <w:rPr>
          <w:rFonts w:cs="Arial"/>
          <w:sz w:val="20"/>
        </w:rPr>
        <w:t>ks me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37FE1" w:rsidRPr="00DA3A25">
        <w:rPr>
          <w:rFonts w:cs="Arial"/>
          <w:sz w:val="20"/>
        </w:rPr>
        <w:t>[</w:t>
      </w:r>
      <w:r w:rsidR="0032622B" w:rsidRPr="00DA3A25">
        <w:rPr>
          <w:rFonts w:cs="Arial"/>
          <w:spacing w:val="4"/>
          <w:sz w:val="20"/>
        </w:rPr>
        <w:t>f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37FE1" w:rsidRPr="00DA3A25">
        <w:rPr>
          <w:rFonts w:cs="Arial"/>
          <w:sz w:val="20"/>
        </w:rPr>
        <w:t xml:space="preserve">]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B2A62" w:rsidRPr="00DA3A25">
        <w:rPr>
          <w:rFonts w:cs="Arial"/>
          <w:spacing w:val="2"/>
          <w:sz w:val="20"/>
        </w:rPr>
        <w:t>r</w:t>
      </w:r>
      <w:r w:rsidR="00BF6641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BF6641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BF6641" w:rsidRPr="00DA3A25">
        <w:rPr>
          <w:rFonts w:cs="Arial"/>
          <w:sz w:val="20"/>
        </w:rPr>
        <w:t>e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BF6641" w:rsidRPr="00DA3A25">
        <w:rPr>
          <w:rFonts w:cs="Arial"/>
          <w:sz w:val="20"/>
        </w:rPr>
        <w:t xml:space="preserve">" </w:t>
      </w:r>
      <w:r w:rsidR="00BF6641" w:rsidRPr="00633952">
        <w:rPr>
          <w:rFonts w:cs="Arial"/>
          <w:sz w:val="16"/>
          <w:szCs w:val="16"/>
        </w:rPr>
        <w:t>(A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BF6641" w:rsidRPr="00633952">
        <w:rPr>
          <w:rFonts w:cs="Arial"/>
          <w:sz w:val="16"/>
          <w:szCs w:val="16"/>
        </w:rPr>
        <w:t>s 26</w:t>
      </w:r>
      <w:r w:rsidR="00BF6641" w:rsidRPr="00633952">
        <w:rPr>
          <w:rFonts w:cs="Arial"/>
          <w:spacing w:val="-4"/>
          <w:sz w:val="16"/>
          <w:szCs w:val="16"/>
        </w:rPr>
        <w:t>:</w:t>
      </w:r>
      <w:r w:rsidR="00203345" w:rsidRPr="00633952">
        <w:rPr>
          <w:rFonts w:cs="Arial"/>
          <w:spacing w:val="-4"/>
          <w:sz w:val="16"/>
          <w:szCs w:val="16"/>
        </w:rPr>
        <w:t>20</w:t>
      </w:r>
      <w:r w:rsidR="00BF6641" w:rsidRPr="00633952">
        <w:rPr>
          <w:rFonts w:cs="Arial"/>
          <w:spacing w:val="-4"/>
          <w:sz w:val="16"/>
          <w:szCs w:val="16"/>
        </w:rPr>
        <w:t>)</w:t>
      </w:r>
      <w:r w:rsidR="00F16F15" w:rsidRPr="00DA3A25">
        <w:rPr>
          <w:rFonts w:cs="Arial"/>
          <w:sz w:val="20"/>
        </w:rPr>
        <w:t>.</w:t>
      </w:r>
      <w:r w:rsidR="00BF6641" w:rsidRPr="00DA3A25">
        <w:rPr>
          <w:rFonts w:cs="Arial"/>
          <w:sz w:val="20"/>
        </w:rPr>
        <w:t xml:space="preserve"> </w:t>
      </w:r>
      <w:r w:rsidR="00874FAB" w:rsidRPr="00DA3A25">
        <w:rPr>
          <w:rFonts w:cs="Arial"/>
          <w:sz w:val="20"/>
        </w:rPr>
        <w:t>But n</w:t>
      </w:r>
      <w:r w:rsidR="00BF6641" w:rsidRPr="00DA3A25">
        <w:rPr>
          <w:rFonts w:cs="Arial"/>
          <w:sz w:val="20"/>
        </w:rPr>
        <w:t xml:space="preserve">o one </w:t>
      </w:r>
      <w:r w:rsidR="002B2A62" w:rsidRPr="00DA3A25">
        <w:rPr>
          <w:rFonts w:cs="Arial"/>
          <w:spacing w:val="2"/>
          <w:sz w:val="20"/>
        </w:rPr>
        <w:t>r</w:t>
      </w:r>
      <w:r w:rsidR="00BF6641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87058C" w:rsidRPr="00DA3A25">
        <w:rPr>
          <w:rFonts w:cs="Arial"/>
          <w:sz w:val="20"/>
        </w:rPr>
        <w:t>s</w:t>
      </w:r>
      <w:r w:rsidR="00BF6641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BF6641" w:rsidRPr="00DA3A25">
        <w:rPr>
          <w:rFonts w:cs="Arial"/>
          <w:sz w:val="20"/>
        </w:rPr>
        <w:t>hey</w:t>
      </w:r>
      <w:r w:rsidR="00AC59F5" w:rsidRPr="00DA3A25">
        <w:rPr>
          <w:rFonts w:cs="Arial"/>
          <w:sz w:val="20"/>
        </w:rPr>
        <w:t xml:space="preserve"> do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AC59F5" w:rsidRPr="00DA3A25">
        <w:rPr>
          <w:rFonts w:cs="Arial"/>
          <w:sz w:val="20"/>
        </w:rPr>
        <w:t xml:space="preserve">hink </w:t>
      </w:r>
      <w:r w:rsidR="00E20650" w:rsidRPr="00DA3A25">
        <w:rPr>
          <w:rFonts w:cs="Arial"/>
          <w:spacing w:val="4"/>
          <w:sz w:val="20"/>
        </w:rPr>
        <w:t>t</w:t>
      </w:r>
      <w:r w:rsidR="00AC59F5" w:rsidRPr="00DA3A25">
        <w:rPr>
          <w:rFonts w:cs="Arial"/>
          <w:sz w:val="20"/>
        </w:rPr>
        <w:t xml:space="preserve">hey </w:t>
      </w:r>
      <w:r w:rsidR="00BF6641" w:rsidRPr="00DA3A25">
        <w:rPr>
          <w:rFonts w:cs="Arial"/>
          <w:sz w:val="20"/>
        </w:rPr>
        <w:t xml:space="preserve">need </w:t>
      </w:r>
      <w:r w:rsidR="00E20650" w:rsidRPr="00DA3A25">
        <w:rPr>
          <w:rFonts w:cs="Arial"/>
          <w:spacing w:val="4"/>
          <w:sz w:val="20"/>
        </w:rPr>
        <w:t>t</w:t>
      </w:r>
      <w:r w:rsidR="00BF6641" w:rsidRPr="00DA3A25">
        <w:rPr>
          <w:rFonts w:cs="Arial"/>
          <w:sz w:val="20"/>
        </w:rPr>
        <w:t>o do so</w:t>
      </w:r>
      <w:r w:rsidR="00874FAB" w:rsidRPr="00DA3A25">
        <w:rPr>
          <w:rFonts w:cs="Arial"/>
          <w:sz w:val="20"/>
        </w:rPr>
        <w:t>. T</w:t>
      </w:r>
      <w:r w:rsidR="00BF6641" w:rsidRPr="00DA3A25">
        <w:rPr>
          <w:rFonts w:cs="Arial"/>
          <w:sz w:val="20"/>
        </w:rPr>
        <w:t xml:space="preserve">his </w:t>
      </w:r>
      <w:r w:rsidR="00203345" w:rsidRPr="00DA3A25">
        <w:rPr>
          <w:rFonts w:cs="Arial"/>
          <w:sz w:val="20"/>
        </w:rPr>
        <w:t xml:space="preserve">seems </w:t>
      </w:r>
      <w:r w:rsidR="00E20650" w:rsidRPr="00DA3A25">
        <w:rPr>
          <w:rFonts w:cs="Arial"/>
          <w:spacing w:val="4"/>
          <w:sz w:val="20"/>
        </w:rPr>
        <w:t>t</w:t>
      </w:r>
      <w:r w:rsidR="00203345" w:rsidRPr="00DA3A25">
        <w:rPr>
          <w:rFonts w:cs="Arial"/>
          <w:sz w:val="20"/>
        </w:rPr>
        <w:t>o be</w:t>
      </w:r>
      <w:r w:rsidR="00AC59F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AC59F5" w:rsidRPr="00DA3A25">
        <w:rPr>
          <w:rFonts w:cs="Arial"/>
          <w:sz w:val="20"/>
        </w:rPr>
        <w:t xml:space="preserve">he issue </w:t>
      </w:r>
      <w:r w:rsidR="00BF6641" w:rsidRPr="00DA3A25">
        <w:rPr>
          <w:rFonts w:cs="Arial"/>
          <w:sz w:val="20"/>
        </w:rPr>
        <w:t>Paul</w:t>
      </w:r>
      <w:r w:rsidR="00A40BE9" w:rsidRPr="00DA3A25">
        <w:rPr>
          <w:rFonts w:cs="Arial"/>
          <w:sz w:val="20"/>
        </w:rPr>
        <w:fldChar w:fldCharType="begin"/>
      </w:r>
      <w:r w:rsidR="00A40BE9" w:rsidRPr="00DA3A25">
        <w:rPr>
          <w:sz w:val="20"/>
        </w:rPr>
        <w:instrText xml:space="preserve"> XE "</w:instrText>
      </w:r>
      <w:r w:rsidR="00A40BE9" w:rsidRPr="00DA3A25">
        <w:rPr>
          <w:rFonts w:cs="Arial"/>
          <w:sz w:val="20"/>
        </w:rPr>
        <w:instrText>Paul</w:instrText>
      </w:r>
      <w:r w:rsidR="00A40BE9" w:rsidRPr="00DA3A25">
        <w:rPr>
          <w:sz w:val="20"/>
        </w:rPr>
        <w:instrText xml:space="preserve">" </w:instrText>
      </w:r>
      <w:r w:rsidR="00A40BE9" w:rsidRPr="00DA3A25">
        <w:rPr>
          <w:rFonts w:cs="Arial"/>
          <w:sz w:val="20"/>
        </w:rPr>
        <w:fldChar w:fldCharType="end"/>
      </w:r>
      <w:r w:rsidR="00BF6641" w:rsidRPr="00DA3A25">
        <w:rPr>
          <w:rFonts w:cs="Arial"/>
          <w:sz w:val="20"/>
        </w:rPr>
        <w:t xml:space="preserve"> </w:t>
      </w:r>
      <w:r w:rsidR="00BF74DC" w:rsidRPr="00DA3A25">
        <w:rPr>
          <w:rFonts w:cs="Arial"/>
          <w:sz w:val="20"/>
        </w:rPr>
        <w:t xml:space="preserve">had </w:t>
      </w:r>
      <w:r w:rsidR="00E20650" w:rsidRPr="00DA3A25">
        <w:rPr>
          <w:rFonts w:cs="Arial"/>
          <w:spacing w:val="4"/>
          <w:sz w:val="20"/>
        </w:rPr>
        <w:t>t</w:t>
      </w:r>
      <w:r w:rsidR="00BF74DC" w:rsidRPr="00DA3A25">
        <w:rPr>
          <w:rFonts w:cs="Arial"/>
          <w:sz w:val="20"/>
        </w:rPr>
        <w:t xml:space="preserve">o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5F6A73" w:rsidRPr="00DA3A25">
        <w:rPr>
          <w:rFonts w:cs="Arial"/>
          <w:sz w:val="20"/>
        </w:rPr>
        <w:t>e</w:t>
      </w:r>
      <w:r w:rsidR="00203345" w:rsidRPr="00DA3A25">
        <w:rPr>
          <w:rFonts w:cs="Arial"/>
          <w:sz w:val="20"/>
        </w:rPr>
        <w:t xml:space="preserve"> when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203345" w:rsidRPr="00DA3A25">
        <w:rPr>
          <w:rFonts w:cs="Arial"/>
          <w:sz w:val="20"/>
        </w:rPr>
        <w:t xml:space="preserve">ame </w:t>
      </w:r>
      <w:r w:rsidR="00E20650" w:rsidRPr="00DA3A25">
        <w:rPr>
          <w:rFonts w:cs="Arial"/>
          <w:spacing w:val="4"/>
          <w:sz w:val="20"/>
        </w:rPr>
        <w:t>t</w:t>
      </w:r>
      <w:r w:rsidR="00203345" w:rsidRPr="00DA3A25">
        <w:rPr>
          <w:rFonts w:cs="Arial"/>
          <w:sz w:val="20"/>
        </w:rPr>
        <w:t>o man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F74DC" w:rsidRPr="00DA3A25">
        <w:rPr>
          <w:rFonts w:cs="Arial"/>
          <w:sz w:val="20"/>
        </w:rPr>
        <w:t xml:space="preserve">h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F6641" w:rsidRPr="00DA3A25">
        <w:rPr>
          <w:rFonts w:cs="Arial"/>
          <w:sz w:val="20"/>
        </w:rPr>
        <w:t>llow Jews. No</w:t>
      </w:r>
      <w:r w:rsidR="00E20650" w:rsidRPr="00DA3A25">
        <w:rPr>
          <w:rFonts w:cs="Arial"/>
          <w:spacing w:val="4"/>
          <w:sz w:val="20"/>
        </w:rPr>
        <w:t>t</w:t>
      </w:r>
      <w:r w:rsidR="00BF6641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BF6641" w:rsidRPr="00DA3A25">
        <w:rPr>
          <w:rFonts w:cs="Arial"/>
          <w:sz w:val="20"/>
        </w:rPr>
        <w:t>e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059C2" w:rsidRPr="00DA3A25">
        <w:rPr>
          <w:rFonts w:cs="Arial"/>
          <w:sz w:val="20"/>
        </w:rPr>
        <w:t>wa</w:t>
      </w:r>
      <w:r w:rsidR="00BF6641" w:rsidRPr="00DA3A25">
        <w:rPr>
          <w:rFonts w:cs="Arial"/>
          <w:sz w:val="20"/>
        </w:rPr>
        <w:t>s said 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BF6641" w:rsidRPr="00DA3A25">
        <w:rPr>
          <w:rFonts w:cs="Arial"/>
          <w:sz w:val="20"/>
        </w:rPr>
        <w:t>e and a</w:t>
      </w:r>
      <w:r w:rsidR="00BF6641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BF6641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15F9A" w:rsidRPr="00DA3A25">
        <w:rPr>
          <w:rFonts w:cs="Arial"/>
          <w:sz w:val="20"/>
        </w:rPr>
        <w:t>R</w:t>
      </w:r>
      <w:r w:rsidR="00BF6641" w:rsidRPr="00DA3A25">
        <w:rPr>
          <w:rFonts w:cs="Arial"/>
          <w:sz w:val="20"/>
        </w:rPr>
        <w:t>omans 3</w:t>
      </w:r>
      <w:r w:rsidR="00BF6641" w:rsidRPr="00DA3A25">
        <w:rPr>
          <w:rFonts w:cs="Arial"/>
          <w:spacing w:val="-4"/>
          <w:sz w:val="20"/>
        </w:rPr>
        <w:t>:1</w:t>
      </w:r>
      <w:r w:rsidR="00BF6641" w:rsidRPr="00DA3A25">
        <w:rPr>
          <w:rFonts w:cs="Arial"/>
          <w:sz w:val="20"/>
        </w:rPr>
        <w:t>0</w:t>
      </w:r>
      <w:r w:rsidR="00BF6641" w:rsidRPr="00DA3A25">
        <w:rPr>
          <w:rFonts w:cs="Arial"/>
          <w:spacing w:val="-4"/>
          <w:sz w:val="20"/>
        </w:rPr>
        <w:t>-18</w:t>
      </w:r>
      <w:r w:rsidR="00BF6641" w:rsidRPr="00DA3A25">
        <w:rPr>
          <w:rFonts w:cs="Arial"/>
          <w:sz w:val="20"/>
        </w:rPr>
        <w:t>:</w:t>
      </w:r>
    </w:p>
    <w:p w14:paraId="6AF81712" w14:textId="77777777" w:rsidR="00BF6641" w:rsidRPr="00DA3A25" w:rsidRDefault="00BF6641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4A99F158" w14:textId="3356204B" w:rsidR="00BF6641" w:rsidRPr="00DA3A25" w:rsidRDefault="005562DE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 be</w:t>
      </w:r>
      <w:r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an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</w:t>
      </w:r>
      <w:r w:rsidRPr="00DA3A25">
        <w:rPr>
          <w:rFonts w:cs="Arial"/>
          <w:i/>
          <w:spacing w:val="6"/>
          <w:sz w:val="20"/>
        </w:rPr>
        <w:t>y</w:t>
      </w:r>
      <w:r w:rsidRPr="00DA3A25">
        <w:rPr>
          <w:rFonts w:cs="Arial"/>
          <w:sz w:val="20"/>
        </w:rPr>
        <w:t xml:space="preserve">? No, in no wise: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e have 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d b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Jews and G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les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ll und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in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om 3:9)</w:t>
      </w:r>
      <w:r w:rsidR="00F37FE1" w:rsidRPr="00DA3A25">
        <w:rPr>
          <w:rFonts w:cs="Arial"/>
          <w:sz w:val="20"/>
        </w:rPr>
        <w:t>.</w:t>
      </w:r>
    </w:p>
    <w:p w14:paraId="339FB2C3" w14:textId="6AECD862" w:rsidR="0087058C" w:rsidRPr="00DA3A25" w:rsidRDefault="0087058C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ow we know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 s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who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und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: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mo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ay be 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pped, and 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 may b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guil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om 3:19)</w:t>
      </w:r>
      <w:r w:rsidRPr="00DA3A25">
        <w:rPr>
          <w:rFonts w:cs="Arial"/>
          <w:sz w:val="20"/>
        </w:rPr>
        <w:t>.</w:t>
      </w:r>
    </w:p>
    <w:p w14:paraId="32ABE12C" w14:textId="77777777" w:rsidR="0087058C" w:rsidRPr="00DA3A25" w:rsidRDefault="0087058C" w:rsidP="00D852FE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5C5460B2" w14:textId="478FFDDB" w:rsidR="00534B1B" w:rsidRPr="00DA3A25" w:rsidRDefault="00AC59F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188" w:name="_Hlk40213563"/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T</w:t>
      </w:r>
      <w:r w:rsidR="00E059C2" w:rsidRPr="00DA3A25">
        <w:rPr>
          <w:rFonts w:cs="Arial"/>
          <w:sz w:val="20"/>
        </w:rPr>
        <w:t>hem who a</w:t>
      </w:r>
      <w:r w:rsidR="002B2A62" w:rsidRPr="00DA3A25">
        <w:rPr>
          <w:rFonts w:cs="Arial"/>
          <w:spacing w:val="2"/>
          <w:sz w:val="20"/>
        </w:rPr>
        <w:t>r</w:t>
      </w:r>
      <w:r w:rsidR="00E059C2" w:rsidRPr="00DA3A25">
        <w:rPr>
          <w:rFonts w:cs="Arial"/>
          <w:sz w:val="20"/>
        </w:rPr>
        <w:t>e und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059C2" w:rsidRPr="00DA3A25">
        <w:rPr>
          <w:rFonts w:cs="Arial"/>
          <w:sz w:val="20"/>
        </w:rPr>
        <w:t xml:space="preserve">he law" </w:t>
      </w:r>
      <w:r w:rsidR="002B2A62" w:rsidRPr="00DA3A25">
        <w:rPr>
          <w:rFonts w:cs="Arial"/>
          <w:spacing w:val="2"/>
          <w:sz w:val="20"/>
        </w:rPr>
        <w:t>r</w:t>
      </w:r>
      <w:r w:rsidR="00CC6A60"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r</w:t>
      </w:r>
      <w:r w:rsidR="00CC6A60" w:rsidRPr="00DA3A25">
        <w:rPr>
          <w:rFonts w:cs="Arial"/>
          <w:sz w:val="20"/>
        </w:rPr>
        <w:t>ed</w:t>
      </w:r>
      <w:r w:rsidR="00E059C2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059C2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E059C2" w:rsidRPr="00DA3A25">
        <w:rPr>
          <w:rFonts w:cs="Arial"/>
          <w:sz w:val="20"/>
        </w:rPr>
        <w:t>he Jews and</w:t>
      </w:r>
      <w:r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E059C2" w:rsidRPr="00DA3A25">
        <w:rPr>
          <w:rFonts w:cs="Arial"/>
          <w:sz w:val="20"/>
        </w:rPr>
        <w:t>onve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E059C2" w:rsidRPr="00DA3A25">
        <w:rPr>
          <w:rFonts w:cs="Arial"/>
          <w:sz w:val="20"/>
        </w:rPr>
        <w:t>s who</w:t>
      </w:r>
      <w:r w:rsidR="00534B1B" w:rsidRPr="00DA3A25">
        <w:rPr>
          <w:rFonts w:cs="Arial"/>
          <w:sz w:val="20"/>
        </w:rPr>
        <w:t xml:space="preserve"> joined </w:t>
      </w:r>
      <w:r w:rsidR="00A46647" w:rsidRPr="00DA3A25">
        <w:rPr>
          <w:rFonts w:cs="Arial"/>
          <w:spacing w:val="2"/>
          <w:sz w:val="20"/>
        </w:rPr>
        <w:t>t</w:t>
      </w:r>
      <w:r w:rsidR="00534B1B" w:rsidRPr="00DA3A25">
        <w:rPr>
          <w:rFonts w:cs="Arial"/>
          <w:sz w:val="20"/>
        </w:rPr>
        <w:t xml:space="preserve">hem in seeking </w:t>
      </w:r>
      <w:r w:rsidR="00A46647" w:rsidRPr="00DA3A25">
        <w:rPr>
          <w:rFonts w:cs="Arial"/>
          <w:spacing w:val="2"/>
          <w:sz w:val="20"/>
        </w:rPr>
        <w:t>t</w:t>
      </w:r>
      <w:r w:rsidR="00534B1B" w:rsidRPr="00DA3A25">
        <w:rPr>
          <w:rFonts w:cs="Arial"/>
          <w:sz w:val="20"/>
        </w:rPr>
        <w:t>o</w:t>
      </w:r>
      <w:r w:rsidR="00874FAB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llow </w:t>
      </w:r>
      <w:r w:rsidR="00E20650" w:rsidRPr="00DA3A25">
        <w:rPr>
          <w:rFonts w:cs="Arial"/>
          <w:spacing w:val="4"/>
          <w:sz w:val="20"/>
        </w:rPr>
        <w:t>t</w:t>
      </w:r>
      <w:r w:rsidR="00E059C2" w:rsidRPr="00DA3A25">
        <w:rPr>
          <w:rFonts w:cs="Arial"/>
          <w:sz w:val="20"/>
        </w:rPr>
        <w:t xml:space="preserve">he law.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us</w:t>
      </w:r>
      <w:r w:rsidR="00E059C2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E059C2" w:rsidRPr="00DA3A25">
        <w:rPr>
          <w:rFonts w:cs="Arial"/>
          <w:sz w:val="20"/>
        </w:rPr>
        <w:t xml:space="preserve">he </w:t>
      </w:r>
      <w:r w:rsidR="00B40A6B" w:rsidRPr="00DA3A25">
        <w:rPr>
          <w:rFonts w:cs="Arial"/>
          <w:spacing w:val="2"/>
          <w:sz w:val="20"/>
        </w:rPr>
        <w:t>c</w:t>
      </w:r>
      <w:r w:rsidR="006368FE" w:rsidRPr="00DA3A25">
        <w:rPr>
          <w:rFonts w:cs="Arial"/>
          <w:sz w:val="20"/>
        </w:rPr>
        <w:t>on</w:t>
      </w:r>
      <w:r w:rsidR="006368FE" w:rsidRPr="00DA3A25">
        <w:rPr>
          <w:rFonts w:cs="Arial"/>
          <w:spacing w:val="4"/>
          <w:sz w:val="20"/>
        </w:rPr>
        <w:t>t</w:t>
      </w:r>
      <w:r w:rsidR="006368FE" w:rsidRPr="00DA3A25">
        <w:rPr>
          <w:rFonts w:cs="Arial"/>
          <w:sz w:val="20"/>
        </w:rPr>
        <w:t>ext</w:t>
      </w:r>
      <w:r w:rsidR="00E059C2" w:rsidRPr="00DA3A25">
        <w:rPr>
          <w:rFonts w:cs="Arial"/>
          <w:sz w:val="20"/>
        </w:rPr>
        <w:t xml:space="preserve"> on </w:t>
      </w:r>
      <w:r w:rsidR="00534B1B" w:rsidRPr="00DA3A25">
        <w:rPr>
          <w:rFonts w:cs="Arial"/>
          <w:sz w:val="20"/>
        </w:rPr>
        <w:t>ei</w:t>
      </w:r>
      <w:r w:rsidR="00A46647" w:rsidRPr="00DA3A25">
        <w:rPr>
          <w:rFonts w:cs="Arial"/>
          <w:spacing w:val="2"/>
          <w:sz w:val="20"/>
        </w:rPr>
        <w:t>t</w:t>
      </w:r>
      <w:r w:rsidR="00534B1B" w:rsidRPr="00DA3A25">
        <w:rPr>
          <w:rFonts w:cs="Arial"/>
          <w:sz w:val="20"/>
        </w:rPr>
        <w:t xml:space="preserve">her </w:t>
      </w:r>
      <w:r w:rsidR="00E059C2" w:rsidRPr="00DA3A25">
        <w:rPr>
          <w:rFonts w:cs="Arial"/>
          <w:sz w:val="20"/>
        </w:rPr>
        <w:t>sid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15F9A" w:rsidRPr="00DA3A25">
        <w:rPr>
          <w:rFonts w:cs="Arial"/>
          <w:sz w:val="20"/>
        </w:rPr>
        <w:t>R</w:t>
      </w:r>
      <w:r w:rsidR="00E059C2" w:rsidRPr="00DA3A25">
        <w:rPr>
          <w:rFonts w:cs="Arial"/>
          <w:sz w:val="20"/>
        </w:rPr>
        <w:t>omans 3</w:t>
      </w:r>
      <w:r w:rsidR="00E059C2" w:rsidRPr="00DA3A25">
        <w:rPr>
          <w:rFonts w:cs="Arial"/>
          <w:spacing w:val="-4"/>
          <w:sz w:val="20"/>
        </w:rPr>
        <w:t>:1</w:t>
      </w:r>
      <w:r w:rsidR="00E059C2" w:rsidRPr="00DA3A25">
        <w:rPr>
          <w:rFonts w:cs="Arial"/>
          <w:sz w:val="20"/>
        </w:rPr>
        <w:t>0</w:t>
      </w:r>
      <w:r w:rsidR="00E059C2" w:rsidRPr="00DA3A25">
        <w:rPr>
          <w:rFonts w:cs="Arial"/>
          <w:spacing w:val="-4"/>
          <w:sz w:val="20"/>
        </w:rPr>
        <w:t>-1</w:t>
      </w:r>
      <w:r w:rsidR="00E059C2" w:rsidRPr="00DA3A25">
        <w:rPr>
          <w:rFonts w:cs="Arial"/>
          <w:sz w:val="20"/>
        </w:rPr>
        <w:t xml:space="preserve">8 </w:t>
      </w:r>
      <w:r w:rsidR="00534B1B" w:rsidRPr="00DA3A25">
        <w:rPr>
          <w:rFonts w:cs="Arial"/>
          <w:sz w:val="20"/>
        </w:rPr>
        <w:t xml:space="preserve">helps us </w:t>
      </w:r>
      <w:r w:rsidR="00A46647" w:rsidRPr="00DA3A25">
        <w:rPr>
          <w:rFonts w:cs="Arial"/>
          <w:spacing w:val="2"/>
          <w:sz w:val="20"/>
        </w:rPr>
        <w:t>t</w:t>
      </w:r>
      <w:r w:rsidR="00534B1B" w:rsidRPr="00DA3A25">
        <w:rPr>
          <w:rFonts w:cs="Arial"/>
          <w:sz w:val="20"/>
        </w:rPr>
        <w:t>o see</w:t>
      </w:r>
      <w:r w:rsidR="00E059C2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059C2" w:rsidRPr="00DA3A25">
        <w:rPr>
          <w:rFonts w:cs="Arial"/>
          <w:sz w:val="20"/>
        </w:rPr>
        <w:t>h</w:t>
      </w:r>
      <w:r w:rsidR="00534B1B" w:rsidRPr="00DA3A25">
        <w:rPr>
          <w:rFonts w:cs="Arial"/>
          <w:sz w:val="20"/>
        </w:rPr>
        <w:t>is</w:t>
      </w:r>
      <w:r w:rsidR="00874FAB" w:rsidRPr="00DA3A25">
        <w:rPr>
          <w:rFonts w:cs="Arial"/>
          <w:sz w:val="20"/>
        </w:rPr>
        <w:t xml:space="preserve"> passage</w:t>
      </w:r>
      <w:r w:rsidR="00E059C2" w:rsidRPr="00DA3A25">
        <w:rPr>
          <w:rFonts w:cs="Arial"/>
          <w:sz w:val="20"/>
        </w:rPr>
        <w:t xml:space="preserve"> </w:t>
      </w:r>
      <w:r w:rsidR="003A66D7" w:rsidRPr="00DA3A25">
        <w:rPr>
          <w:rFonts w:cs="Arial"/>
          <w:sz w:val="20"/>
        </w:rPr>
        <w:t xml:space="preserve">was </w:t>
      </w:r>
      <w:r w:rsidR="00E20650" w:rsidRPr="00DA3A25">
        <w:rPr>
          <w:rFonts w:cs="Arial"/>
          <w:spacing w:val="4"/>
          <w:sz w:val="20"/>
        </w:rPr>
        <w:t>t</w:t>
      </w:r>
      <w:r w:rsidR="00E059C2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E059C2" w:rsidRPr="00DA3A25">
        <w:rPr>
          <w:rFonts w:cs="Arial"/>
          <w:sz w:val="20"/>
        </w:rPr>
        <w:t xml:space="preserve">hing </w:t>
      </w:r>
      <w:r w:rsidR="00E20650" w:rsidRPr="00DA3A25">
        <w:rPr>
          <w:rFonts w:cs="Arial"/>
          <w:spacing w:val="4"/>
          <w:sz w:val="20"/>
        </w:rPr>
        <w:t>t</w:t>
      </w:r>
      <w:r w:rsidR="00E059C2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059C2" w:rsidRPr="00DA3A25">
        <w:rPr>
          <w:rFonts w:cs="Arial"/>
          <w:sz w:val="20"/>
        </w:rPr>
        <w:t xml:space="preserve">having </w:t>
      </w:r>
      <w:r w:rsidR="00874FAB" w:rsidRPr="00DA3A25">
        <w:rPr>
          <w:rFonts w:cs="Arial"/>
          <w:spacing w:val="4"/>
          <w:sz w:val="20"/>
        </w:rPr>
        <w:t>God's</w:t>
      </w:r>
      <w:r w:rsidR="00E059C2" w:rsidRPr="00DA3A25">
        <w:rPr>
          <w:rFonts w:cs="Arial"/>
          <w:sz w:val="20"/>
        </w:rPr>
        <w:t xml:space="preserve"> law</w:t>
      </w:r>
      <w:r w:rsidR="00E60F6E" w:rsidRPr="00DA3A25">
        <w:rPr>
          <w:rFonts w:cs="Arial"/>
          <w:sz w:val="20"/>
        </w:rPr>
        <w:fldChar w:fldCharType="begin"/>
      </w:r>
      <w:r w:rsidR="00E60F6E" w:rsidRPr="00DA3A25">
        <w:rPr>
          <w:sz w:val="20"/>
        </w:rPr>
        <w:instrText xml:space="preserve"> XE "</w:instrText>
      </w:r>
      <w:r w:rsidR="00E60F6E" w:rsidRPr="00DA3A25">
        <w:rPr>
          <w:rFonts w:cs="Arial"/>
          <w:sz w:val="20"/>
        </w:rPr>
        <w:instrText>Law, the:</w:instrText>
      </w:r>
      <w:r w:rsidR="00E60F6E" w:rsidRPr="00DA3A25">
        <w:rPr>
          <w:sz w:val="20"/>
        </w:rPr>
        <w:instrText xml:space="preserve">of God" </w:instrText>
      </w:r>
      <w:r w:rsidR="00E60F6E" w:rsidRPr="00DA3A25">
        <w:rPr>
          <w:rFonts w:cs="Arial"/>
          <w:sz w:val="20"/>
        </w:rPr>
        <w:fldChar w:fldCharType="end"/>
      </w:r>
      <w:r w:rsidR="00E059C2" w:rsidRPr="00DA3A25">
        <w:rPr>
          <w:rFonts w:cs="Arial"/>
          <w:sz w:val="20"/>
        </w:rPr>
        <w:t xml:space="preserve">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059C2" w:rsidRPr="00DA3A25">
        <w:rPr>
          <w:rFonts w:cs="Arial"/>
          <w:sz w:val="20"/>
        </w:rPr>
        <w:t xml:space="preserve">make </w:t>
      </w:r>
      <w:r w:rsidR="00E20650" w:rsidRPr="00DA3A25">
        <w:rPr>
          <w:rFonts w:cs="Arial"/>
          <w:spacing w:val="4"/>
          <w:sz w:val="20"/>
        </w:rPr>
        <w:t>t</w:t>
      </w:r>
      <w:r w:rsidR="00E059C2" w:rsidRPr="00DA3A25">
        <w:rPr>
          <w:rFonts w:cs="Arial"/>
          <w:sz w:val="20"/>
        </w:rPr>
        <w:t>he</w:t>
      </w:r>
      <w:r w:rsidR="003A66D7" w:rsidRPr="00DA3A25">
        <w:rPr>
          <w:rFonts w:cs="Arial"/>
          <w:sz w:val="20"/>
        </w:rPr>
        <w:t xml:space="preserve"> Jews</w:t>
      </w:r>
      <w:r w:rsidR="00E059C2" w:rsidRPr="00DA3A25">
        <w:rPr>
          <w:rFonts w:cs="Arial"/>
          <w:sz w:val="20"/>
        </w:rPr>
        <w:t xml:space="preserve"> be</w:t>
      </w:r>
      <w:r w:rsidR="00E059C2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E059C2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534B1B" w:rsidRPr="00DA3A25">
        <w:rPr>
          <w:rFonts w:cs="Arial"/>
          <w:sz w:val="20"/>
        </w:rPr>
        <w:t>.</w:t>
      </w:r>
      <w:r w:rsidR="00E9099C" w:rsidRPr="00DA3A25">
        <w:rPr>
          <w:rFonts w:cs="Arial"/>
          <w:sz w:val="20"/>
        </w:rPr>
        <w:t xml:space="preserve"> </w:t>
      </w:r>
      <w:bookmarkStart w:id="189" w:name="_Hlk40213190"/>
      <w:r w:rsidR="001A0388" w:rsidRPr="00DA3A25">
        <w:rPr>
          <w:rFonts w:cs="Arial"/>
          <w:sz w:val="20"/>
        </w:rPr>
        <w:t>O</w:t>
      </w:r>
      <w:r w:rsidR="00874FAB" w:rsidRPr="00DA3A25">
        <w:rPr>
          <w:rFonts w:cs="Arial"/>
          <w:sz w:val="20"/>
        </w:rPr>
        <w:t xml:space="preserve">wning a </w:t>
      </w:r>
      <w:r w:rsidR="00D319FC" w:rsidRPr="00DA3A25">
        <w:rPr>
          <w:rFonts w:cs="Arial"/>
          <w:sz w:val="20"/>
        </w:rPr>
        <w:t>Bible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D319FC" w:rsidRPr="00DA3A25">
        <w:rPr>
          <w:rFonts w:cs="Arial"/>
          <w:sz w:val="20"/>
        </w:rPr>
        <w:t>do</w:t>
      </w:r>
      <w:r w:rsidR="00874FAB" w:rsidRPr="00DA3A25">
        <w:rPr>
          <w:rFonts w:cs="Arial"/>
          <w:sz w:val="20"/>
        </w:rPr>
        <w:t>es</w:t>
      </w:r>
      <w:r w:rsidR="00D319FC"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319FC" w:rsidRPr="00DA3A25">
        <w:rPr>
          <w:rFonts w:cs="Arial"/>
          <w:sz w:val="20"/>
        </w:rPr>
        <w:t>make someone a be</w:t>
      </w:r>
      <w:r w:rsidR="00D319FC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D319FC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D319FC" w:rsidRPr="00DA3A25">
        <w:rPr>
          <w:rFonts w:cs="Arial"/>
          <w:sz w:val="20"/>
        </w:rPr>
        <w:t>pe</w:t>
      </w:r>
      <w:r w:rsidR="002B2A62" w:rsidRPr="00DA3A25">
        <w:rPr>
          <w:rFonts w:cs="Arial"/>
          <w:spacing w:val="2"/>
          <w:sz w:val="20"/>
        </w:rPr>
        <w:t>r</w:t>
      </w:r>
      <w:r w:rsidR="00D319FC" w:rsidRPr="00DA3A25">
        <w:rPr>
          <w:rFonts w:cs="Arial"/>
          <w:sz w:val="20"/>
        </w:rPr>
        <w:t>son 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874FAB" w:rsidRPr="00DA3A25">
        <w:rPr>
          <w:rFonts w:cs="Arial"/>
          <w:sz w:val="20"/>
        </w:rPr>
        <w:t>mean</w:t>
      </w:r>
      <w:r w:rsidR="00D319FC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319FC" w:rsidRPr="00DA3A25">
        <w:rPr>
          <w:rFonts w:cs="Arial"/>
          <w:sz w:val="20"/>
        </w:rPr>
        <w:t>h</w:t>
      </w:r>
      <w:r w:rsidR="001A0388" w:rsidRPr="00DA3A25">
        <w:rPr>
          <w:rFonts w:cs="Arial"/>
          <w:sz w:val="20"/>
        </w:rPr>
        <w:t>at person is</w:t>
      </w:r>
      <w:r w:rsidR="00D319FC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D319FC" w:rsidRPr="00DA3A25">
        <w:rPr>
          <w:rFonts w:cs="Arial"/>
          <w:sz w:val="20"/>
        </w:rPr>
        <w:t>los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D319FC" w:rsidRPr="00DA3A25">
        <w:rPr>
          <w:rFonts w:cs="Arial"/>
          <w:sz w:val="20"/>
        </w:rPr>
        <w:t>o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D319FC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319FC" w:rsidRPr="00DA3A25">
        <w:rPr>
          <w:rFonts w:cs="Arial"/>
          <w:sz w:val="20"/>
        </w:rPr>
        <w:t>ha</w:t>
      </w:r>
      <w:r w:rsidR="00874FAB" w:rsidRPr="00DA3A25">
        <w:rPr>
          <w:rFonts w:cs="Arial"/>
          <w:sz w:val="20"/>
        </w:rPr>
        <w:t xml:space="preserve">n </w:t>
      </w:r>
      <w:r w:rsidR="001A0388" w:rsidRPr="00DA3A25">
        <w:rPr>
          <w:rFonts w:cs="Arial"/>
          <w:sz w:val="20"/>
        </w:rPr>
        <w:t>people</w:t>
      </w:r>
      <w:r w:rsidR="00534B1B" w:rsidRPr="00DA3A25">
        <w:rPr>
          <w:rFonts w:cs="Arial"/>
          <w:sz w:val="20"/>
        </w:rPr>
        <w:t xml:space="preserve"> who do not have </w:t>
      </w:r>
      <w:r w:rsidR="00874FAB" w:rsidRPr="00DA3A25">
        <w:rPr>
          <w:rFonts w:cs="Arial"/>
          <w:sz w:val="20"/>
        </w:rPr>
        <w:t>one</w:t>
      </w:r>
      <w:r w:rsidR="001A0388" w:rsidRPr="00DA3A25">
        <w:rPr>
          <w:rFonts w:cs="Arial"/>
          <w:sz w:val="20"/>
        </w:rPr>
        <w:t>. Likewise</w:t>
      </w:r>
      <w:r w:rsidR="00534B1B" w:rsidRPr="00DA3A25">
        <w:rPr>
          <w:rFonts w:cs="Arial"/>
          <w:sz w:val="20"/>
        </w:rPr>
        <w:t xml:space="preserve">, having </w:t>
      </w:r>
      <w:r w:rsidR="00E20650" w:rsidRPr="00DA3A25">
        <w:rPr>
          <w:rFonts w:cs="Arial"/>
          <w:spacing w:val="4"/>
          <w:sz w:val="20"/>
        </w:rPr>
        <w:t>t</w:t>
      </w:r>
      <w:r w:rsidR="00D319FC" w:rsidRPr="00DA3A25">
        <w:rPr>
          <w:rFonts w:cs="Arial"/>
          <w:sz w:val="20"/>
        </w:rPr>
        <w:t>he law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319FC" w:rsidRPr="00DA3A25">
        <w:rPr>
          <w:rFonts w:cs="Arial"/>
          <w:sz w:val="20"/>
        </w:rPr>
        <w:t xml:space="preserve">keep </w:t>
      </w:r>
      <w:r w:rsidR="00E20650" w:rsidRPr="00DA3A25">
        <w:rPr>
          <w:rFonts w:cs="Arial"/>
          <w:spacing w:val="4"/>
          <w:sz w:val="20"/>
        </w:rPr>
        <w:t>t</w:t>
      </w:r>
      <w:r w:rsidR="00D319FC" w:rsidRPr="00DA3A25">
        <w:rPr>
          <w:rFonts w:cs="Arial"/>
          <w:sz w:val="20"/>
        </w:rPr>
        <w:t xml:space="preserve">he Jews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D319FC" w:rsidRPr="00DA3A25">
        <w:rPr>
          <w:rFonts w:cs="Arial"/>
          <w:sz w:val="20"/>
        </w:rPr>
        <w:t xml:space="preserve">om sinning </w:t>
      </w:r>
      <w:r w:rsidR="00837E5A" w:rsidRPr="00DA3A25">
        <w:rPr>
          <w:rFonts w:cs="Arial"/>
          <w:sz w:val="20"/>
        </w:rPr>
        <w:t xml:space="preserve">and </w:t>
      </w:r>
      <w:bookmarkStart w:id="190" w:name="_Hlk40213364"/>
      <w:r w:rsidR="00837E5A" w:rsidRPr="00DA3A25">
        <w:rPr>
          <w:rFonts w:cs="Arial"/>
          <w:sz w:val="20"/>
        </w:rPr>
        <w:t xml:space="preserve">it did not </w:t>
      </w:r>
      <w:r w:rsidR="00D319FC" w:rsidRPr="00DA3A25">
        <w:rPr>
          <w:rFonts w:cs="Arial"/>
          <w:sz w:val="20"/>
        </w:rPr>
        <w:t xml:space="preserve">mean </w:t>
      </w:r>
      <w:r w:rsidR="00E20650" w:rsidRPr="00DA3A25">
        <w:rPr>
          <w:rFonts w:cs="Arial"/>
          <w:spacing w:val="4"/>
          <w:sz w:val="20"/>
        </w:rPr>
        <w:t>t</w:t>
      </w:r>
      <w:r w:rsidR="00D319FC" w:rsidRPr="00DA3A25">
        <w:rPr>
          <w:rFonts w:cs="Arial"/>
          <w:sz w:val="20"/>
        </w:rPr>
        <w:t>he</w:t>
      </w:r>
      <w:r w:rsidR="00837E5A" w:rsidRPr="00DA3A25">
        <w:rPr>
          <w:rFonts w:cs="Arial"/>
          <w:sz w:val="20"/>
        </w:rPr>
        <w:t>y w</w:t>
      </w:r>
      <w:r w:rsidR="00D319FC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D319FC" w:rsidRPr="00DA3A25">
        <w:rPr>
          <w:rFonts w:cs="Arial"/>
          <w:sz w:val="20"/>
        </w:rPr>
        <w:t xml:space="preserve">e </w:t>
      </w:r>
      <w:r w:rsidR="003A66D7" w:rsidRPr="00DA3A25">
        <w:rPr>
          <w:rFonts w:cs="Arial"/>
          <w:sz w:val="20"/>
        </w:rPr>
        <w:t>au</w:t>
      </w:r>
      <w:r w:rsidR="00A46647" w:rsidRPr="00DA3A25">
        <w:rPr>
          <w:rFonts w:cs="Arial"/>
          <w:spacing w:val="2"/>
          <w:sz w:val="20"/>
        </w:rPr>
        <w:t>t</w:t>
      </w:r>
      <w:r w:rsidR="003A66D7" w:rsidRPr="00DA3A25">
        <w:rPr>
          <w:rFonts w:cs="Arial"/>
          <w:sz w:val="20"/>
        </w:rPr>
        <w:t>oma</w:t>
      </w:r>
      <w:r w:rsidR="00A46647" w:rsidRPr="00DA3A25">
        <w:rPr>
          <w:rFonts w:cs="Arial"/>
          <w:spacing w:val="2"/>
          <w:sz w:val="20"/>
        </w:rPr>
        <w:t>t</w:t>
      </w:r>
      <w:r w:rsidR="003A66D7" w:rsidRPr="00DA3A25">
        <w:rPr>
          <w:rFonts w:cs="Arial"/>
          <w:sz w:val="20"/>
        </w:rPr>
        <w:t>i</w:t>
      </w:r>
      <w:r w:rsidR="00C00166" w:rsidRPr="00DA3A25">
        <w:rPr>
          <w:rFonts w:cs="Arial"/>
          <w:spacing w:val="2"/>
          <w:sz w:val="20"/>
        </w:rPr>
        <w:t>c</w:t>
      </w:r>
      <w:r w:rsidR="003A66D7" w:rsidRPr="00DA3A25">
        <w:rPr>
          <w:rFonts w:cs="Arial"/>
          <w:sz w:val="20"/>
        </w:rPr>
        <w:t xml:space="preserve">ally </w:t>
      </w:r>
      <w:r w:rsidR="00534B1B" w:rsidRPr="00DA3A25">
        <w:rPr>
          <w:rFonts w:cs="Arial"/>
          <w:sz w:val="20"/>
        </w:rPr>
        <w:t>b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534B1B" w:rsidRPr="00DA3A25">
        <w:rPr>
          <w:rFonts w:cs="Arial"/>
          <w:sz w:val="20"/>
        </w:rPr>
        <w:t xml:space="preserve">er </w:t>
      </w:r>
      <w:r w:rsidR="00A46647" w:rsidRPr="00DA3A25">
        <w:rPr>
          <w:rFonts w:cs="Arial"/>
          <w:spacing w:val="2"/>
          <w:sz w:val="20"/>
        </w:rPr>
        <w:t>t</w:t>
      </w:r>
      <w:r w:rsidR="00534B1B" w:rsidRPr="00DA3A25">
        <w:rPr>
          <w:rFonts w:cs="Arial"/>
          <w:sz w:val="20"/>
        </w:rPr>
        <w:t>ha</w:t>
      </w:r>
      <w:r w:rsidR="003A66D7" w:rsidRPr="00DA3A25">
        <w:rPr>
          <w:rFonts w:cs="Arial"/>
          <w:sz w:val="20"/>
        </w:rPr>
        <w:t>n</w:t>
      </w:r>
      <w:r w:rsidR="00534B1B" w:rsidRPr="00DA3A25">
        <w:rPr>
          <w:rFonts w:cs="Arial"/>
          <w:sz w:val="20"/>
        </w:rPr>
        <w:t xml:space="preserve"> </w:t>
      </w:r>
      <w:r w:rsidR="001A0388" w:rsidRPr="00DA3A25">
        <w:rPr>
          <w:rFonts w:cs="Arial"/>
          <w:sz w:val="20"/>
        </w:rPr>
        <w:t>non-Jews</w:t>
      </w:r>
      <w:r w:rsidR="00315BE3" w:rsidRPr="00DA3A25">
        <w:rPr>
          <w:rFonts w:cs="Arial"/>
          <w:sz w:val="20"/>
        </w:rPr>
        <w:t>.</w:t>
      </w:r>
      <w:r w:rsidR="006368FE" w:rsidRPr="00DA3A25">
        <w:rPr>
          <w:rFonts w:cs="Arial"/>
          <w:sz w:val="20"/>
        </w:rPr>
        <w:t xml:space="preserve"> </w:t>
      </w:r>
    </w:p>
    <w:p w14:paraId="425C338F" w14:textId="77777777" w:rsidR="00534B1B" w:rsidRPr="00DA3A25" w:rsidRDefault="00534B1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59A2673" w14:textId="111A6144" w:rsidR="00086919" w:rsidRPr="00DA3A25" w:rsidRDefault="001A038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264E70" w:rsidRPr="00DA3A25">
        <w:rPr>
          <w:rFonts w:cs="Arial"/>
          <w:sz w:val="20"/>
        </w:rPr>
        <w:t>ome Jews</w:t>
      </w:r>
      <w:r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3A66D7" w:rsidRPr="00DA3A25">
        <w:rPr>
          <w:rFonts w:cs="Arial"/>
          <w:sz w:val="20"/>
        </w:rPr>
        <w:t>hought</w:t>
      </w:r>
      <w:r w:rsidR="00264E70" w:rsidRPr="00DA3A25">
        <w:rPr>
          <w:rFonts w:cs="Arial"/>
          <w:sz w:val="20"/>
        </w:rPr>
        <w:t xml:space="preserve"> </w:t>
      </w:r>
      <w:r w:rsidR="00264E70" w:rsidRPr="00DA3A25">
        <w:rPr>
          <w:rFonts w:cs="Arial"/>
          <w:spacing w:val="4"/>
          <w:sz w:val="20"/>
        </w:rPr>
        <w:t>t</w:t>
      </w:r>
      <w:r w:rsidR="00264E70" w:rsidRPr="00DA3A25">
        <w:rPr>
          <w:rFonts w:cs="Arial"/>
          <w:sz w:val="20"/>
        </w:rPr>
        <w:t xml:space="preserve">hey </w:t>
      </w:r>
      <w:r w:rsidR="00264E70" w:rsidRPr="00DA3A25">
        <w:rPr>
          <w:rFonts w:cs="Arial"/>
          <w:i/>
          <w:iCs/>
          <w:sz w:val="20"/>
        </w:rPr>
        <w:t>we</w:t>
      </w:r>
      <w:r w:rsidR="00264E70" w:rsidRPr="00DA3A25">
        <w:rPr>
          <w:rFonts w:cs="Arial"/>
          <w:i/>
          <w:iCs/>
          <w:spacing w:val="4"/>
          <w:sz w:val="20"/>
        </w:rPr>
        <w:t>r</w:t>
      </w:r>
      <w:r w:rsidR="00264E70" w:rsidRPr="00DA3A25">
        <w:rPr>
          <w:rFonts w:cs="Arial"/>
          <w:i/>
          <w:iCs/>
          <w:sz w:val="20"/>
        </w:rPr>
        <w:t>e</w:t>
      </w:r>
      <w:r w:rsidR="00264E7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r,</w:t>
      </w:r>
      <w:r w:rsidR="00264E70" w:rsidRPr="00DA3A25">
        <w:rPr>
          <w:rFonts w:cs="Arial"/>
          <w:sz w:val="20"/>
        </w:rPr>
        <w:t xml:space="preserve"> an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issue is what was </w:t>
      </w:r>
      <w:bookmarkEnd w:id="190"/>
      <w:r w:rsidRPr="00DA3A25">
        <w:rPr>
          <w:rFonts w:cs="Arial"/>
          <w:sz w:val="20"/>
        </w:rPr>
        <w:t>being addressed in Romans 3:</w:t>
      </w:r>
      <w:r w:rsidRPr="00DA3A25">
        <w:rPr>
          <w:rFonts w:cs="Arial"/>
          <w:spacing w:val="-2"/>
          <w:sz w:val="20"/>
        </w:rPr>
        <w:t xml:space="preserve">9 </w:t>
      </w:r>
      <w:r w:rsidRPr="00DA3A25">
        <w:rPr>
          <w:rFonts w:cs="Arial"/>
          <w:spacing w:val="-6"/>
          <w:sz w:val="20"/>
        </w:rPr>
        <w:t>&amp;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-6"/>
          <w:sz w:val="20"/>
        </w:rPr>
        <w:t>1</w:t>
      </w:r>
      <w:r w:rsidRPr="00DA3A25">
        <w:rPr>
          <w:rFonts w:cs="Arial"/>
          <w:sz w:val="20"/>
        </w:rPr>
        <w:t>9</w:t>
      </w:r>
      <w:r w:rsidR="00D319FC" w:rsidRPr="00DA3A25">
        <w:rPr>
          <w:rFonts w:cs="Arial"/>
          <w:sz w:val="20"/>
        </w:rPr>
        <w:t>.</w:t>
      </w:r>
      <w:r w:rsidR="0008691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ey</w:t>
      </w:r>
      <w:r w:rsidR="00534B1B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086919" w:rsidRPr="00DA3A25">
        <w:rPr>
          <w:rFonts w:cs="Arial"/>
          <w:sz w:val="20"/>
        </w:rPr>
        <w:t xml:space="preserve">iled </w:t>
      </w:r>
      <w:r w:rsidR="00E20650" w:rsidRPr="00DA3A25">
        <w:rPr>
          <w:rFonts w:cs="Arial"/>
          <w:spacing w:val="4"/>
          <w:sz w:val="20"/>
        </w:rPr>
        <w:t>t</w:t>
      </w:r>
      <w:r w:rsidR="00086919" w:rsidRPr="00DA3A25">
        <w:rPr>
          <w:rFonts w:cs="Arial"/>
          <w:sz w:val="20"/>
        </w:rPr>
        <w:t xml:space="preserve">o </w:t>
      </w:r>
      <w:r w:rsidR="002B2A62" w:rsidRPr="00DA3A25">
        <w:rPr>
          <w:rFonts w:cs="Arial"/>
          <w:spacing w:val="2"/>
          <w:sz w:val="20"/>
        </w:rPr>
        <w:t>r</w:t>
      </w:r>
      <w:r w:rsidR="00086919" w:rsidRPr="00DA3A25">
        <w:rPr>
          <w:rFonts w:cs="Arial"/>
          <w:sz w:val="20"/>
        </w:rPr>
        <w:t>e</w:t>
      </w:r>
      <w:r w:rsidR="003A66D7" w:rsidRPr="00DA3A25">
        <w:rPr>
          <w:rFonts w:cs="Arial"/>
          <w:sz w:val="20"/>
        </w:rPr>
        <w:t xml:space="preserve">member </w:t>
      </w:r>
      <w:r w:rsidR="00086919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086919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086919" w:rsidRPr="00DA3A25">
        <w:rPr>
          <w:rFonts w:cs="Arial"/>
          <w:sz w:val="20"/>
        </w:rPr>
        <w:t xml:space="preserve">e is no </w:t>
      </w:r>
      <w:r w:rsidR="002B2A62" w:rsidRPr="00DA3A25">
        <w:rPr>
          <w:rFonts w:cs="Arial"/>
          <w:spacing w:val="2"/>
          <w:sz w:val="20"/>
        </w:rPr>
        <w:t>r</w:t>
      </w:r>
      <w:r w:rsidR="00086919" w:rsidRPr="00DA3A25">
        <w:rPr>
          <w:rFonts w:cs="Arial"/>
          <w:sz w:val="20"/>
        </w:rPr>
        <w:t>esp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86919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86919" w:rsidRPr="00DA3A25">
        <w:rPr>
          <w:rFonts w:cs="Arial"/>
          <w:sz w:val="20"/>
        </w:rPr>
        <w:t>pe</w:t>
      </w:r>
      <w:r w:rsidR="002B2A62" w:rsidRPr="00DA3A25">
        <w:rPr>
          <w:rFonts w:cs="Arial"/>
          <w:spacing w:val="2"/>
          <w:sz w:val="20"/>
        </w:rPr>
        <w:t>r</w:t>
      </w:r>
      <w:r w:rsidR="00086919" w:rsidRPr="00DA3A25">
        <w:rPr>
          <w:rFonts w:cs="Arial"/>
          <w:sz w:val="20"/>
        </w:rPr>
        <w:t>sons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86919" w:rsidRPr="00DA3A25">
        <w:rPr>
          <w:rFonts w:cs="Arial"/>
          <w:sz w:val="20"/>
        </w:rPr>
        <w:t>h God</w:t>
      </w:r>
      <w:r w:rsidR="00086919" w:rsidRPr="00DA3A25">
        <w:rPr>
          <w:rFonts w:cs="Arial"/>
          <w:spacing w:val="-4"/>
          <w:sz w:val="20"/>
        </w:rPr>
        <w:t xml:space="preserve">" </w:t>
      </w:r>
      <w:r w:rsidR="00086919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086919" w:rsidRPr="00633952">
        <w:rPr>
          <w:rFonts w:cs="Arial"/>
          <w:sz w:val="16"/>
          <w:szCs w:val="16"/>
        </w:rPr>
        <w:t>om 2</w:t>
      </w:r>
      <w:r w:rsidR="00086919" w:rsidRPr="00633952">
        <w:rPr>
          <w:rFonts w:cs="Arial"/>
          <w:spacing w:val="-4"/>
          <w:sz w:val="16"/>
          <w:szCs w:val="16"/>
        </w:rPr>
        <w:t>:11)</w:t>
      </w:r>
      <w:r w:rsidR="00086919" w:rsidRPr="00DA3A25">
        <w:rPr>
          <w:rFonts w:cs="Arial"/>
          <w:spacing w:val="-4"/>
          <w:sz w:val="20"/>
        </w:rPr>
        <w:t>,</w:t>
      </w:r>
      <w:r w:rsidR="00086919" w:rsidRPr="00DA3A25">
        <w:rPr>
          <w:rFonts w:cs="Arial"/>
          <w:sz w:val="20"/>
        </w:rPr>
        <w:t xml:space="preserve"> and </w:t>
      </w:r>
      <w:r w:rsidR="00E20650" w:rsidRPr="00DA3A25">
        <w:rPr>
          <w:rFonts w:cs="Arial"/>
          <w:spacing w:val="4"/>
          <w:sz w:val="20"/>
        </w:rPr>
        <w:t>t</w:t>
      </w:r>
      <w:r w:rsidR="00086919" w:rsidRPr="00DA3A25">
        <w:rPr>
          <w:rFonts w:cs="Arial"/>
          <w:sz w:val="20"/>
        </w:rPr>
        <w:t>he ea</w:t>
      </w:r>
      <w:r w:rsidR="002B2A62" w:rsidRPr="00DA3A25">
        <w:rPr>
          <w:rFonts w:cs="Arial"/>
          <w:spacing w:val="2"/>
          <w:sz w:val="20"/>
        </w:rPr>
        <w:t>r</w:t>
      </w:r>
      <w:r w:rsidR="00086919" w:rsidRPr="00DA3A25">
        <w:rPr>
          <w:rFonts w:cs="Arial"/>
          <w:sz w:val="20"/>
        </w:rPr>
        <w:t>li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86919" w:rsidRPr="00DA3A25">
        <w:rPr>
          <w:rFonts w:cs="Arial"/>
          <w:sz w:val="20"/>
        </w:rPr>
        <w:t>p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86919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15F9A" w:rsidRPr="00DA3A25">
        <w:rPr>
          <w:rFonts w:cs="Arial"/>
          <w:sz w:val="20"/>
        </w:rPr>
        <w:t>R</w:t>
      </w:r>
      <w:r w:rsidR="00086919" w:rsidRPr="00DA3A25">
        <w:rPr>
          <w:rFonts w:cs="Arial"/>
          <w:sz w:val="20"/>
        </w:rPr>
        <w:t>omans al</w:t>
      </w:r>
      <w:r w:rsidR="002B2A62" w:rsidRPr="00DA3A25">
        <w:rPr>
          <w:rFonts w:cs="Arial"/>
          <w:spacing w:val="2"/>
          <w:sz w:val="20"/>
        </w:rPr>
        <w:t>r</w:t>
      </w:r>
      <w:r w:rsidR="00086919" w:rsidRPr="00DA3A25">
        <w:rPr>
          <w:rFonts w:cs="Arial"/>
          <w:sz w:val="20"/>
        </w:rPr>
        <w:t xml:space="preserve">eady laid </w:t>
      </w:r>
      <w:r w:rsidR="00E20650" w:rsidRPr="00DA3A25">
        <w:rPr>
          <w:rFonts w:cs="Arial"/>
          <w:spacing w:val="4"/>
          <w:sz w:val="20"/>
        </w:rPr>
        <w:t>t</w:t>
      </w:r>
      <w:r w:rsidR="00086919" w:rsidRPr="00DA3A25">
        <w:rPr>
          <w:rFonts w:cs="Arial"/>
          <w:sz w:val="20"/>
        </w:rPr>
        <w:t>he g</w:t>
      </w:r>
      <w:r w:rsidR="002B2A62" w:rsidRPr="00DA3A25">
        <w:rPr>
          <w:rFonts w:cs="Arial"/>
          <w:spacing w:val="2"/>
          <w:sz w:val="20"/>
        </w:rPr>
        <w:t>r</w:t>
      </w:r>
      <w:r w:rsidR="00086919" w:rsidRPr="00DA3A25">
        <w:rPr>
          <w:rFonts w:cs="Arial"/>
          <w:sz w:val="20"/>
        </w:rPr>
        <w:t>oundwo</w:t>
      </w:r>
      <w:r w:rsidR="002B2A62" w:rsidRPr="00DA3A25">
        <w:rPr>
          <w:rFonts w:cs="Arial"/>
          <w:spacing w:val="2"/>
          <w:sz w:val="20"/>
        </w:rPr>
        <w:t>r</w:t>
      </w:r>
      <w:r w:rsidR="00086919" w:rsidRPr="00DA3A25">
        <w:rPr>
          <w:rFonts w:cs="Arial"/>
          <w:sz w:val="20"/>
        </w:rPr>
        <w:t xml:space="preserve">k on </w:t>
      </w:r>
      <w:r w:rsidR="00E20650" w:rsidRPr="00DA3A25">
        <w:rPr>
          <w:rFonts w:cs="Arial"/>
          <w:spacing w:val="4"/>
          <w:sz w:val="20"/>
        </w:rPr>
        <w:t>t</w:t>
      </w:r>
      <w:r w:rsidR="00086919" w:rsidRPr="00DA3A25">
        <w:rPr>
          <w:rFonts w:cs="Arial"/>
          <w:sz w:val="20"/>
        </w:rPr>
        <w:t>his issue.</w:t>
      </w:r>
    </w:p>
    <w:bookmarkEnd w:id="188"/>
    <w:bookmarkEnd w:id="189"/>
    <w:p w14:paraId="26D09DE8" w14:textId="77777777" w:rsidR="00086919" w:rsidRPr="00DA3A25" w:rsidRDefault="0008691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F1D2A17" w14:textId="5A5474F2" w:rsidR="00BD2607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R</w:t>
      </w:r>
      <w:r w:rsidR="00791D9F" w:rsidRPr="00DA3A25">
        <w:rPr>
          <w:rFonts w:cs="Arial"/>
          <w:sz w:val="20"/>
        </w:rPr>
        <w:t>omans 2</w:t>
      </w:r>
      <w:r w:rsidR="00AD77CB" w:rsidRPr="00DA3A25">
        <w:rPr>
          <w:rFonts w:cs="Arial"/>
          <w:sz w:val="20"/>
        </w:rPr>
        <w:t xml:space="preserve"> 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AD77CB" w:rsidRPr="00DA3A25">
        <w:rPr>
          <w:rFonts w:cs="Arial"/>
          <w:sz w:val="20"/>
        </w:rPr>
        <w:t>h</w:t>
      </w:r>
      <w:r w:rsidR="00791D9F" w:rsidRPr="00DA3A25">
        <w:rPr>
          <w:rFonts w:cs="Arial"/>
          <w:sz w:val="20"/>
        </w:rPr>
        <w:t xml:space="preserve"> </w:t>
      </w:r>
      <w:r w:rsidR="00031BD4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031BD4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031BD4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031BD4" w:rsidRPr="00DA3A25">
        <w:rPr>
          <w:rFonts w:cs="Arial"/>
          <w:sz w:val="20"/>
        </w:rPr>
        <w:t>eous judgm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31BD4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31BD4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031BD4" w:rsidRPr="00DA3A25">
        <w:rPr>
          <w:rFonts w:cs="Arial"/>
          <w:spacing w:val="-4"/>
          <w:sz w:val="20"/>
        </w:rPr>
        <w:t>"</w:t>
      </w:r>
      <w:r w:rsidR="00AD77CB" w:rsidRPr="00DA3A25">
        <w:rPr>
          <w:rFonts w:cs="Arial"/>
          <w:spacing w:val="-4"/>
          <w:sz w:val="20"/>
        </w:rPr>
        <w:t xml:space="preserve"> </w:t>
      </w:r>
      <w:r w:rsidR="00AD77CB" w:rsidRPr="00633952">
        <w:rPr>
          <w:rFonts w:cs="Arial"/>
          <w:spacing w:val="-4"/>
          <w:sz w:val="16"/>
          <w:szCs w:val="16"/>
        </w:rPr>
        <w:t>(v. 5)</w:t>
      </w:r>
      <w:r w:rsidR="00AD77CB" w:rsidRPr="00DA3A25">
        <w:rPr>
          <w:rFonts w:cs="Arial"/>
          <w:spacing w:val="-4"/>
          <w:sz w:val="20"/>
        </w:rPr>
        <w:t>,</w:t>
      </w:r>
      <w:r w:rsidR="00AD77CB" w:rsidRPr="00DA3A25">
        <w:rPr>
          <w:rFonts w:cs="Arial"/>
          <w:sz w:val="20"/>
        </w:rPr>
        <w:t xml:space="preserve"> s</w:t>
      </w:r>
      <w:r w:rsidR="00E20650" w:rsidRPr="00DA3A25">
        <w:rPr>
          <w:rFonts w:cs="Arial"/>
          <w:spacing w:val="4"/>
          <w:sz w:val="20"/>
        </w:rPr>
        <w:t>t</w:t>
      </w:r>
      <w:r w:rsidR="00AD77CB" w:rsidRPr="00DA3A25">
        <w:rPr>
          <w:rFonts w:cs="Arial"/>
          <w:sz w:val="20"/>
        </w:rPr>
        <w:t>a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AD77CB" w:rsidRPr="00DA3A25">
        <w:rPr>
          <w:rFonts w:cs="Arial"/>
          <w:sz w:val="20"/>
        </w:rPr>
        <w:t>ing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AD77CB" w:rsidRPr="00DA3A25">
        <w:rPr>
          <w:rFonts w:cs="Arial"/>
          <w:sz w:val="20"/>
        </w:rPr>
        <w:t xml:space="preserve">h </w:t>
      </w:r>
      <w:r w:rsidR="00A46647" w:rsidRPr="00DA3A25">
        <w:rPr>
          <w:rFonts w:cs="Arial"/>
          <w:spacing w:val="2"/>
          <w:sz w:val="20"/>
        </w:rPr>
        <w:t>t</w:t>
      </w:r>
      <w:r w:rsidR="00BD2607" w:rsidRPr="00DA3A25">
        <w:rPr>
          <w:rFonts w:cs="Arial"/>
          <w:sz w:val="20"/>
        </w:rPr>
        <w:t xml:space="preserve">his </w:t>
      </w:r>
      <w:r w:rsidR="00A51B41" w:rsidRPr="00DA3A25">
        <w:rPr>
          <w:rFonts w:cs="Arial"/>
          <w:sz w:val="20"/>
        </w:rPr>
        <w:t>a</w:t>
      </w:r>
      <w:r w:rsidR="00A51B41" w:rsidRPr="00DA3A25">
        <w:rPr>
          <w:rFonts w:cs="Arial"/>
          <w:spacing w:val="4"/>
          <w:sz w:val="20"/>
        </w:rPr>
        <w:t>f</w:t>
      </w:r>
      <w:r w:rsidR="00A51B41" w:rsidRPr="00DA3A25">
        <w:rPr>
          <w:rFonts w:cs="Arial"/>
          <w:spacing w:val="2"/>
          <w:sz w:val="20"/>
        </w:rPr>
        <w:t>f</w:t>
      </w:r>
      <w:r w:rsidR="00A51B41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A51B41" w:rsidRPr="00DA3A25">
        <w:rPr>
          <w:rFonts w:cs="Arial"/>
          <w:sz w:val="20"/>
        </w:rPr>
        <w:t>ma</w:t>
      </w:r>
      <w:r w:rsidR="00E20650" w:rsidRPr="00DA3A25">
        <w:rPr>
          <w:rFonts w:cs="Arial"/>
          <w:spacing w:val="4"/>
          <w:sz w:val="20"/>
        </w:rPr>
        <w:t>t</w:t>
      </w:r>
      <w:r w:rsidR="00A51B41" w:rsidRPr="00DA3A25">
        <w:rPr>
          <w:rFonts w:cs="Arial"/>
          <w:sz w:val="20"/>
        </w:rPr>
        <w:t>ion</w:t>
      </w:r>
      <w:r w:rsidR="00700D22" w:rsidRPr="00DA3A25">
        <w:rPr>
          <w:rFonts w:cs="Arial"/>
          <w:sz w:val="20"/>
        </w:rPr>
        <w:t>,</w:t>
      </w:r>
      <w:r w:rsidR="00A51B41" w:rsidRPr="00DA3A25">
        <w:rPr>
          <w:rFonts w:cs="Arial"/>
          <w:sz w:val="20"/>
        </w:rPr>
        <w:t xml:space="preserve"> God "will </w:t>
      </w:r>
      <w:r w:rsidR="002B2A62" w:rsidRPr="00DA3A25">
        <w:rPr>
          <w:rFonts w:cs="Arial"/>
          <w:spacing w:val="2"/>
          <w:sz w:val="20"/>
        </w:rPr>
        <w:t>r</w:t>
      </w:r>
      <w:r w:rsidR="00A51B41" w:rsidRPr="00DA3A25">
        <w:rPr>
          <w:rFonts w:cs="Arial"/>
          <w:sz w:val="20"/>
        </w:rPr>
        <w:t>end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A51B41" w:rsidRPr="00DA3A25">
        <w:rPr>
          <w:rFonts w:cs="Arial"/>
          <w:sz w:val="20"/>
        </w:rPr>
        <w:t>o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A51B41" w:rsidRPr="00DA3A25">
        <w:rPr>
          <w:rFonts w:cs="Arial"/>
          <w:sz w:val="20"/>
        </w:rPr>
        <w:t xml:space="preserve"> man a</w:t>
      </w:r>
      <w:r w:rsidR="00E95871" w:rsidRPr="00DA3A25">
        <w:rPr>
          <w:rFonts w:cs="Arial"/>
          <w:spacing w:val="2"/>
          <w:sz w:val="20"/>
        </w:rPr>
        <w:t>cc</w:t>
      </w:r>
      <w:r w:rsidR="00A51B41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A51B41" w:rsidRPr="00DA3A25">
        <w:rPr>
          <w:rFonts w:cs="Arial"/>
          <w:sz w:val="20"/>
        </w:rPr>
        <w:t xml:space="preserve">ding </w:t>
      </w:r>
      <w:r w:rsidR="00E20650" w:rsidRPr="00DA3A25">
        <w:rPr>
          <w:rFonts w:cs="Arial"/>
          <w:spacing w:val="4"/>
          <w:sz w:val="20"/>
        </w:rPr>
        <w:t>t</w:t>
      </w:r>
      <w:r w:rsidR="00A51B41" w:rsidRPr="00DA3A25">
        <w:rPr>
          <w:rFonts w:cs="Arial"/>
          <w:sz w:val="20"/>
        </w:rPr>
        <w:t xml:space="preserve">o his deeds" </w:t>
      </w:r>
      <w:r w:rsidR="00A51B41" w:rsidRPr="00633952">
        <w:rPr>
          <w:rFonts w:cs="Arial"/>
          <w:sz w:val="16"/>
          <w:szCs w:val="16"/>
        </w:rPr>
        <w:t>(v. 6)</w:t>
      </w:r>
      <w:r w:rsidR="00A51B41" w:rsidRPr="00DA3A25">
        <w:rPr>
          <w:rFonts w:cs="Arial"/>
          <w:sz w:val="20"/>
        </w:rPr>
        <w:t xml:space="preserve">. </w:t>
      </w:r>
    </w:p>
    <w:p w14:paraId="45B476E8" w14:textId="77777777" w:rsidR="00BD2607" w:rsidRPr="00DA3A25" w:rsidRDefault="00BD260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D97B7D1" w14:textId="77777777" w:rsidR="00BD2607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A51B41" w:rsidRPr="00DA3A25">
        <w:rPr>
          <w:rFonts w:cs="Arial"/>
          <w:sz w:val="20"/>
        </w:rPr>
        <w:t>he nex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B6534" w:rsidRPr="00DA3A25">
        <w:rPr>
          <w:rFonts w:cs="Arial"/>
          <w:spacing w:val="4"/>
          <w:sz w:val="20"/>
        </w:rPr>
        <w:t>t</w:t>
      </w:r>
      <w:r w:rsidR="00FB6534" w:rsidRPr="00DA3A25">
        <w:rPr>
          <w:rFonts w:cs="Arial"/>
          <w:sz w:val="20"/>
        </w:rPr>
        <w:t xml:space="preserve">wo </w:t>
      </w:r>
      <w:r w:rsidR="00A51B41" w:rsidRPr="00DA3A25">
        <w:rPr>
          <w:rFonts w:cs="Arial"/>
          <w:sz w:val="20"/>
        </w:rPr>
        <w:t>ve</w:t>
      </w:r>
      <w:r w:rsidR="002B2A62" w:rsidRPr="00DA3A25">
        <w:rPr>
          <w:rFonts w:cs="Arial"/>
          <w:spacing w:val="2"/>
          <w:sz w:val="20"/>
        </w:rPr>
        <w:t>r</w:t>
      </w:r>
      <w:r w:rsidR="00A51B41" w:rsidRPr="00DA3A25">
        <w:rPr>
          <w:rFonts w:cs="Arial"/>
          <w:sz w:val="20"/>
        </w:rPr>
        <w:t>se</w:t>
      </w:r>
      <w:r w:rsidR="00FB6534" w:rsidRPr="00DA3A25">
        <w:rPr>
          <w:rFonts w:cs="Arial"/>
          <w:sz w:val="20"/>
        </w:rPr>
        <w:t xml:space="preserve">s </w:t>
      </w:r>
      <w:r w:rsidR="00E20650" w:rsidRPr="00DA3A25">
        <w:rPr>
          <w:rFonts w:cs="Arial"/>
          <w:spacing w:val="4"/>
          <w:sz w:val="20"/>
        </w:rPr>
        <w:t>t</w:t>
      </w:r>
      <w:r w:rsidR="00FB6534" w:rsidRPr="00DA3A25">
        <w:rPr>
          <w:rFonts w:cs="Arial"/>
          <w:sz w:val="20"/>
        </w:rPr>
        <w:t xml:space="preserve">hen </w:t>
      </w:r>
      <w:r w:rsidR="00FC73B5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FC73B5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FC73B5" w:rsidRPr="00DA3A25">
        <w:rPr>
          <w:rFonts w:cs="Arial"/>
          <w:sz w:val="20"/>
        </w:rPr>
        <w:t>ed</w:t>
      </w:r>
      <w:r w:rsidR="00FB6534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FB6534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FB6534" w:rsidRPr="00DA3A25">
        <w:rPr>
          <w:rFonts w:cs="Arial"/>
          <w:sz w:val="20"/>
        </w:rPr>
        <w:t>on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B6534" w:rsidRPr="00DA3A25">
        <w:rPr>
          <w:rFonts w:cs="Arial"/>
          <w:sz w:val="20"/>
        </w:rPr>
        <w:t xml:space="preserve">ions and </w:t>
      </w:r>
      <w:r w:rsidR="00E20650" w:rsidRPr="00DA3A25">
        <w:rPr>
          <w:rFonts w:cs="Arial"/>
          <w:spacing w:val="4"/>
          <w:sz w:val="20"/>
        </w:rPr>
        <w:t>t</w:t>
      </w:r>
      <w:r w:rsidR="00FB6534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FB6534" w:rsidRPr="00DA3A25">
        <w:rPr>
          <w:rFonts w:cs="Arial"/>
          <w:sz w:val="20"/>
        </w:rPr>
        <w:t>ewa</w:t>
      </w:r>
      <w:r w:rsidR="002B2A62" w:rsidRPr="00DA3A25">
        <w:rPr>
          <w:rFonts w:cs="Arial"/>
          <w:spacing w:val="2"/>
          <w:sz w:val="20"/>
        </w:rPr>
        <w:t>r</w:t>
      </w:r>
      <w:r w:rsidR="00FB6534" w:rsidRPr="00DA3A25">
        <w:rPr>
          <w:rFonts w:cs="Arial"/>
          <w:sz w:val="20"/>
        </w:rPr>
        <w:t>ds</w:t>
      </w:r>
      <w:r w:rsidR="0065235B" w:rsidRPr="00DA3A25">
        <w:rPr>
          <w:rFonts w:cs="Arial"/>
          <w:sz w:val="20"/>
        </w:rPr>
        <w:fldChar w:fldCharType="begin"/>
      </w:r>
      <w:r w:rsidR="0065235B" w:rsidRPr="00DA3A25">
        <w:rPr>
          <w:sz w:val="20"/>
        </w:rPr>
        <w:instrText xml:space="preserve"> XE "</w:instrText>
      </w:r>
      <w:r w:rsidR="0065235B" w:rsidRPr="00DA3A25">
        <w:rPr>
          <w:rFonts w:cs="Arial"/>
          <w:sz w:val="20"/>
        </w:rPr>
        <w:instrText>rewards</w:instrText>
      </w:r>
      <w:r w:rsidR="0065235B" w:rsidRPr="00DA3A25">
        <w:rPr>
          <w:sz w:val="20"/>
        </w:rPr>
        <w:instrText xml:space="preserve">" </w:instrText>
      </w:r>
      <w:r w:rsidR="0065235B" w:rsidRPr="00DA3A25">
        <w:rPr>
          <w:rFonts w:cs="Arial"/>
          <w:sz w:val="20"/>
        </w:rPr>
        <w:fldChar w:fldCharType="end"/>
      </w:r>
      <w:r w:rsidR="004E6CE0" w:rsidRPr="00DA3A25">
        <w:rPr>
          <w:rFonts w:cs="Arial"/>
          <w:sz w:val="20"/>
        </w:rPr>
        <w:t>.</w:t>
      </w:r>
      <w:r w:rsidR="00FB6534" w:rsidRPr="00DA3A25">
        <w:rPr>
          <w:rFonts w:cs="Arial"/>
          <w:sz w:val="20"/>
        </w:rPr>
        <w:t xml:space="preserve"> </w:t>
      </w:r>
      <w:r w:rsidR="00A51B41" w:rsidRPr="00DA3A25">
        <w:rPr>
          <w:rFonts w:cs="Arial"/>
          <w:sz w:val="20"/>
        </w:rPr>
        <w:t>"</w:t>
      </w:r>
      <w:r w:rsidRPr="00DA3A25">
        <w:rPr>
          <w:rFonts w:cs="Arial"/>
          <w:b/>
          <w:sz w:val="20"/>
        </w:rPr>
        <w:t>T</w:t>
      </w:r>
      <w:r w:rsidR="00677CB0" w:rsidRPr="00DA3A25">
        <w:rPr>
          <w:rFonts w:cs="Arial"/>
          <w:b/>
          <w:sz w:val="20"/>
        </w:rPr>
        <w:t xml:space="preserve">o </w:t>
      </w:r>
      <w:r w:rsidR="00E20650" w:rsidRPr="00DA3A25">
        <w:rPr>
          <w:rFonts w:cs="Arial"/>
          <w:b/>
          <w:spacing w:val="4"/>
          <w:sz w:val="20"/>
        </w:rPr>
        <w:t>t</w:t>
      </w:r>
      <w:r w:rsidR="00677CB0" w:rsidRPr="00DA3A25">
        <w:rPr>
          <w:rFonts w:cs="Arial"/>
          <w:b/>
          <w:sz w:val="20"/>
        </w:rPr>
        <w:t>hem who by pa</w:t>
      </w:r>
      <w:r w:rsidR="00E20650" w:rsidRPr="00DA3A25">
        <w:rPr>
          <w:rFonts w:cs="Arial"/>
          <w:b/>
          <w:spacing w:val="4"/>
          <w:sz w:val="20"/>
        </w:rPr>
        <w:t>t</w:t>
      </w:r>
      <w:r w:rsidR="00677CB0" w:rsidRPr="00DA3A25">
        <w:rPr>
          <w:rFonts w:cs="Arial"/>
          <w:b/>
          <w:sz w:val="20"/>
        </w:rPr>
        <w:t>ien</w:t>
      </w:r>
      <w:r w:rsidR="00644D78" w:rsidRPr="00DA3A25">
        <w:rPr>
          <w:rFonts w:cs="Arial"/>
          <w:b/>
          <w:spacing w:val="-2"/>
          <w:sz w:val="20"/>
        </w:rPr>
        <w:t xml:space="preserve">t </w:t>
      </w:r>
      <w:r w:rsidR="00E95871" w:rsidRPr="00DA3A25">
        <w:rPr>
          <w:rFonts w:cs="Arial"/>
          <w:b/>
          <w:spacing w:val="2"/>
          <w:sz w:val="20"/>
        </w:rPr>
        <w:t>c</w:t>
      </w:r>
      <w:r w:rsidR="00677CB0" w:rsidRPr="00DA3A25">
        <w:rPr>
          <w:rFonts w:cs="Arial"/>
          <w:b/>
          <w:sz w:val="20"/>
        </w:rPr>
        <w:t>on</w:t>
      </w:r>
      <w:r w:rsidR="00E20650" w:rsidRPr="00DA3A25">
        <w:rPr>
          <w:rFonts w:cs="Arial"/>
          <w:b/>
          <w:spacing w:val="4"/>
          <w:sz w:val="20"/>
        </w:rPr>
        <w:t>t</w:t>
      </w:r>
      <w:r w:rsidR="00677CB0" w:rsidRPr="00DA3A25">
        <w:rPr>
          <w:rFonts w:cs="Arial"/>
          <w:b/>
          <w:sz w:val="20"/>
        </w:rPr>
        <w:t>inuan</w:t>
      </w:r>
      <w:r w:rsidR="00E95871" w:rsidRPr="00DA3A25">
        <w:rPr>
          <w:rFonts w:cs="Arial"/>
          <w:b/>
          <w:spacing w:val="2"/>
          <w:sz w:val="20"/>
        </w:rPr>
        <w:t>c</w:t>
      </w:r>
      <w:r w:rsidR="00677CB0" w:rsidRPr="00DA3A25">
        <w:rPr>
          <w:rFonts w:cs="Arial"/>
          <w:b/>
          <w:sz w:val="20"/>
        </w:rPr>
        <w:t>e in well doing</w:t>
      </w:r>
      <w:r w:rsidR="00677CB0" w:rsidRPr="00DA3A25">
        <w:rPr>
          <w:rFonts w:cs="Arial"/>
          <w:sz w:val="20"/>
        </w:rPr>
        <w:t xml:space="preserve"> seek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77CB0" w:rsidRPr="00DA3A25">
        <w:rPr>
          <w:rFonts w:cs="Arial"/>
          <w:sz w:val="20"/>
        </w:rPr>
        <w:t>glo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677CB0" w:rsidRPr="00DA3A25">
        <w:rPr>
          <w:rFonts w:cs="Arial"/>
          <w:sz w:val="20"/>
        </w:rPr>
        <w:t xml:space="preserve"> and </w:t>
      </w:r>
      <w:r w:rsidR="00FC73B5" w:rsidRPr="00DA3A25">
        <w:rPr>
          <w:rFonts w:cs="Arial"/>
          <w:sz w:val="20"/>
        </w:rPr>
        <w:t>hon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77CB0" w:rsidRPr="00DA3A25">
        <w:rPr>
          <w:rFonts w:cs="Arial"/>
          <w:sz w:val="20"/>
        </w:rPr>
        <w:t>and imm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al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y, e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677CB0" w:rsidRPr="00DA3A25">
        <w:rPr>
          <w:rFonts w:cs="Arial"/>
          <w:sz w:val="20"/>
        </w:rPr>
        <w:t>nal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FB6534" w:rsidRPr="00DA3A25">
        <w:rPr>
          <w:rFonts w:cs="Arial"/>
          <w:spacing w:val="-2"/>
          <w:sz w:val="20"/>
        </w:rPr>
        <w:t xml:space="preserve">" </w:t>
      </w:r>
      <w:r w:rsidR="00FB6534" w:rsidRPr="00633952">
        <w:rPr>
          <w:rFonts w:cs="Arial"/>
          <w:spacing w:val="-2"/>
          <w:sz w:val="16"/>
          <w:szCs w:val="16"/>
        </w:rPr>
        <w:t>(v. 7)</w:t>
      </w:r>
      <w:r w:rsidR="004E6CE0" w:rsidRPr="00DA3A25">
        <w:rPr>
          <w:rFonts w:cs="Arial"/>
          <w:spacing w:val="-2"/>
          <w:sz w:val="20"/>
        </w:rPr>
        <w:t xml:space="preserve">. </w:t>
      </w:r>
      <w:r w:rsidR="004E6CE0" w:rsidRPr="00DA3A25">
        <w:rPr>
          <w:rFonts w:cs="Arial"/>
          <w:spacing w:val="-4"/>
          <w:sz w:val="20"/>
        </w:rPr>
        <w:t>"</w:t>
      </w:r>
      <w:r w:rsidR="00677CB0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77CB0" w:rsidRPr="00DA3A25">
        <w:rPr>
          <w:rFonts w:cs="Arial"/>
          <w:b/>
          <w:sz w:val="20"/>
        </w:rPr>
        <w:t>un</w:t>
      </w:r>
      <w:r w:rsidR="00E20650" w:rsidRPr="00DA3A25">
        <w:rPr>
          <w:rFonts w:cs="Arial"/>
          <w:b/>
          <w:spacing w:val="4"/>
          <w:sz w:val="20"/>
        </w:rPr>
        <w:t>t</w:t>
      </w:r>
      <w:r w:rsidR="00677CB0" w:rsidRPr="00DA3A25">
        <w:rPr>
          <w:rFonts w:cs="Arial"/>
          <w:b/>
          <w:spacing w:val="-4"/>
          <w:sz w:val="20"/>
        </w:rPr>
        <w:t>o</w:t>
      </w:r>
      <w:r w:rsidR="00677CB0" w:rsidRPr="00DA3A25">
        <w:rPr>
          <w:rFonts w:cs="Arial"/>
          <w:b/>
          <w:sz w:val="20"/>
        </w:rPr>
        <w:t xml:space="preserve"> </w:t>
      </w:r>
      <w:r w:rsidR="00E20650" w:rsidRPr="00DA3A25">
        <w:rPr>
          <w:rFonts w:cs="Arial"/>
          <w:b/>
          <w:spacing w:val="4"/>
          <w:sz w:val="20"/>
        </w:rPr>
        <w:t>t</w:t>
      </w:r>
      <w:r w:rsidR="00677CB0" w:rsidRPr="00DA3A25">
        <w:rPr>
          <w:rFonts w:cs="Arial"/>
          <w:b/>
          <w:sz w:val="20"/>
        </w:rPr>
        <w:t xml:space="preserve">hem </w:t>
      </w:r>
      <w:r w:rsidR="00E20650" w:rsidRPr="00DA3A25">
        <w:rPr>
          <w:rFonts w:cs="Arial"/>
          <w:b/>
          <w:spacing w:val="4"/>
          <w:sz w:val="20"/>
        </w:rPr>
        <w:t>t</w:t>
      </w:r>
      <w:r w:rsidR="00677CB0" w:rsidRPr="00DA3A25">
        <w:rPr>
          <w:rFonts w:cs="Arial"/>
          <w:b/>
          <w:sz w:val="20"/>
        </w:rPr>
        <w:t>ha</w:t>
      </w:r>
      <w:r w:rsidR="00644D78" w:rsidRPr="00DA3A25">
        <w:rPr>
          <w:rFonts w:cs="Arial"/>
          <w:b/>
          <w:spacing w:val="-2"/>
          <w:sz w:val="20"/>
        </w:rPr>
        <w:t xml:space="preserve">t </w:t>
      </w:r>
      <w:r w:rsidR="00677CB0" w:rsidRPr="00DA3A25">
        <w:rPr>
          <w:rFonts w:cs="Arial"/>
          <w:b/>
          <w:sz w:val="20"/>
        </w:rPr>
        <w:t>a</w:t>
      </w:r>
      <w:r w:rsidR="002B2A62" w:rsidRPr="00DA3A25">
        <w:rPr>
          <w:rFonts w:cs="Arial"/>
          <w:b/>
          <w:spacing w:val="2"/>
          <w:sz w:val="20"/>
        </w:rPr>
        <w:t>r</w:t>
      </w:r>
      <w:r w:rsidR="00677CB0" w:rsidRPr="00DA3A25">
        <w:rPr>
          <w:rFonts w:cs="Arial"/>
          <w:b/>
          <w:sz w:val="20"/>
        </w:rPr>
        <w:t xml:space="preserve">e </w:t>
      </w:r>
      <w:r w:rsidR="00E95871" w:rsidRPr="00DA3A25">
        <w:rPr>
          <w:rFonts w:cs="Arial"/>
          <w:b/>
          <w:spacing w:val="2"/>
          <w:sz w:val="20"/>
        </w:rPr>
        <w:t>c</w:t>
      </w:r>
      <w:r w:rsidR="00677CB0" w:rsidRPr="00DA3A25">
        <w:rPr>
          <w:rFonts w:cs="Arial"/>
          <w:b/>
          <w:sz w:val="20"/>
        </w:rPr>
        <w:t>on</w:t>
      </w:r>
      <w:r w:rsidR="00E20650" w:rsidRPr="00DA3A25">
        <w:rPr>
          <w:rFonts w:cs="Arial"/>
          <w:b/>
          <w:spacing w:val="4"/>
          <w:sz w:val="20"/>
        </w:rPr>
        <w:t>t</w:t>
      </w:r>
      <w:r w:rsidR="00677CB0" w:rsidRPr="00DA3A25">
        <w:rPr>
          <w:rFonts w:cs="Arial"/>
          <w:b/>
          <w:sz w:val="20"/>
        </w:rPr>
        <w:t>en</w:t>
      </w:r>
      <w:r w:rsidR="00E20650" w:rsidRPr="00DA3A25">
        <w:rPr>
          <w:rFonts w:cs="Arial"/>
          <w:b/>
          <w:spacing w:val="4"/>
          <w:sz w:val="20"/>
        </w:rPr>
        <w:t>t</w:t>
      </w:r>
      <w:r w:rsidR="00677CB0" w:rsidRPr="00DA3A25">
        <w:rPr>
          <w:rFonts w:cs="Arial"/>
          <w:b/>
          <w:sz w:val="20"/>
        </w:rPr>
        <w:t>ious</w:t>
      </w:r>
      <w:r w:rsidR="00677CB0" w:rsidRPr="00DA3A25">
        <w:rPr>
          <w:rFonts w:cs="Arial"/>
          <w:bCs/>
          <w:sz w:val="20"/>
        </w:rPr>
        <w:t xml:space="preserve">, </w:t>
      </w:r>
      <w:r w:rsidR="00677CB0" w:rsidRPr="00DA3A25">
        <w:rPr>
          <w:rFonts w:cs="Arial"/>
          <w:b/>
          <w:sz w:val="20"/>
        </w:rPr>
        <w:t>and do no</w:t>
      </w:r>
      <w:r w:rsidR="00644D78" w:rsidRPr="00DA3A25">
        <w:rPr>
          <w:rFonts w:cs="Arial"/>
          <w:b/>
          <w:spacing w:val="-2"/>
          <w:sz w:val="20"/>
        </w:rPr>
        <w:t xml:space="preserve">t </w:t>
      </w:r>
      <w:r w:rsidR="00677CB0" w:rsidRPr="00DA3A25">
        <w:rPr>
          <w:rFonts w:cs="Arial"/>
          <w:b/>
          <w:sz w:val="20"/>
        </w:rPr>
        <w:t xml:space="preserve">obey </w:t>
      </w:r>
      <w:r w:rsidR="00E20650" w:rsidRPr="00DA3A25">
        <w:rPr>
          <w:rFonts w:cs="Arial"/>
          <w:b/>
          <w:spacing w:val="4"/>
          <w:sz w:val="20"/>
        </w:rPr>
        <w:t>t</w:t>
      </w:r>
      <w:r w:rsidR="00677CB0" w:rsidRPr="00DA3A25">
        <w:rPr>
          <w:rFonts w:cs="Arial"/>
          <w:b/>
          <w:sz w:val="20"/>
        </w:rPr>
        <w:t xml:space="preserve">he </w:t>
      </w:r>
      <w:r w:rsidR="00E20650" w:rsidRPr="00DA3A25">
        <w:rPr>
          <w:rFonts w:cs="Arial"/>
          <w:b/>
          <w:spacing w:val="4"/>
          <w:sz w:val="20"/>
        </w:rPr>
        <w:t>t</w:t>
      </w:r>
      <w:r w:rsidR="002B2A62" w:rsidRPr="00DA3A25">
        <w:rPr>
          <w:rFonts w:cs="Arial"/>
          <w:b/>
          <w:spacing w:val="2"/>
          <w:sz w:val="20"/>
        </w:rPr>
        <w:t>r</w:t>
      </w:r>
      <w:r w:rsidR="00644D78" w:rsidRPr="00DA3A25">
        <w:rPr>
          <w:rFonts w:cs="Arial"/>
          <w:b/>
          <w:spacing w:val="2"/>
          <w:sz w:val="20"/>
        </w:rPr>
        <w:t>u</w:t>
      </w:r>
      <w:r w:rsidR="00974BF2" w:rsidRPr="00DA3A25">
        <w:rPr>
          <w:rFonts w:cs="Arial"/>
          <w:b/>
          <w:spacing w:val="4"/>
          <w:sz w:val="20"/>
        </w:rPr>
        <w:t>t</w:t>
      </w:r>
      <w:r w:rsidR="00677CB0" w:rsidRPr="00DA3A25">
        <w:rPr>
          <w:rFonts w:cs="Arial"/>
          <w:b/>
          <w:sz w:val="20"/>
        </w:rPr>
        <w:t>h</w:t>
      </w:r>
      <w:r w:rsidR="00677CB0" w:rsidRPr="00DA3A25">
        <w:rPr>
          <w:rFonts w:cs="Arial"/>
          <w:sz w:val="20"/>
        </w:rPr>
        <w:t>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77CB0" w:rsidRPr="00DA3A25">
        <w:rPr>
          <w:rFonts w:cs="Arial"/>
          <w:sz w:val="20"/>
        </w:rPr>
        <w:t>obey un</w:t>
      </w:r>
      <w:r w:rsidR="002B2A62" w:rsidRPr="00DA3A25">
        <w:rPr>
          <w:rFonts w:cs="Arial"/>
          <w:spacing w:val="2"/>
          <w:sz w:val="20"/>
        </w:rPr>
        <w:t>r</w:t>
      </w:r>
      <w:r w:rsidR="00677CB0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eousness, indigna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ion and w</w:t>
      </w:r>
      <w:r w:rsidR="002B2A62" w:rsidRPr="00DA3A25">
        <w:rPr>
          <w:rFonts w:cs="Arial"/>
          <w:spacing w:val="2"/>
          <w:sz w:val="20"/>
        </w:rPr>
        <w:t>r</w:t>
      </w:r>
      <w:r w:rsidR="00677CB0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h</w:t>
      </w:r>
      <w:r w:rsidR="00C16651" w:rsidRPr="00DA3A25">
        <w:rPr>
          <w:rFonts w:cs="Arial"/>
          <w:sz w:val="20"/>
        </w:rPr>
        <w:t xml:space="preserve">" </w:t>
      </w:r>
      <w:r w:rsidR="00C16651" w:rsidRPr="00633952">
        <w:rPr>
          <w:rFonts w:cs="Arial"/>
          <w:sz w:val="16"/>
          <w:szCs w:val="16"/>
        </w:rPr>
        <w:t>(</w:t>
      </w:r>
      <w:r w:rsidR="00FC73B5" w:rsidRPr="00633952">
        <w:rPr>
          <w:rFonts w:cs="Arial"/>
          <w:sz w:val="16"/>
          <w:szCs w:val="16"/>
        </w:rPr>
        <w:t xml:space="preserve">v. </w:t>
      </w:r>
      <w:r w:rsidR="00C16651" w:rsidRPr="00633952">
        <w:rPr>
          <w:rFonts w:cs="Arial"/>
          <w:sz w:val="16"/>
          <w:szCs w:val="16"/>
        </w:rPr>
        <w:t>8)</w:t>
      </w:r>
      <w:r w:rsidR="00C16651" w:rsidRPr="00DA3A25">
        <w:rPr>
          <w:rFonts w:cs="Arial"/>
          <w:sz w:val="20"/>
        </w:rPr>
        <w:t>.</w:t>
      </w:r>
      <w:r w:rsidR="00FC73B5" w:rsidRPr="00DA3A25">
        <w:rPr>
          <w:rFonts w:cs="Arial"/>
          <w:sz w:val="20"/>
        </w:rPr>
        <w:t xml:space="preserve"> </w:t>
      </w:r>
    </w:p>
    <w:p w14:paraId="38A1D1A5" w14:textId="77777777" w:rsidR="00BD2607" w:rsidRPr="00DA3A25" w:rsidRDefault="00BD260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6C024A7" w14:textId="00193451" w:rsidR="00677CB0" w:rsidRPr="00DA3A25" w:rsidRDefault="00BD2607" w:rsidP="00D852FE">
      <w:pPr>
        <w:tabs>
          <w:tab w:val="left" w:pos="2498"/>
        </w:tabs>
        <w:spacing w:line="240" w:lineRule="auto"/>
        <w:jc w:val="both"/>
        <w:rPr>
          <w:rFonts w:cs="Arial"/>
          <w:spacing w:val="-4"/>
          <w:sz w:val="20"/>
        </w:rPr>
      </w:pPr>
      <w:r w:rsidRPr="00DA3A25">
        <w:rPr>
          <w:rFonts w:cs="Arial"/>
          <w:sz w:val="20"/>
        </w:rPr>
        <w:t>Romans 2:</w:t>
      </w:r>
      <w:r w:rsidR="00FC73B5" w:rsidRPr="00DA3A25">
        <w:rPr>
          <w:rFonts w:cs="Arial"/>
          <w:sz w:val="20"/>
        </w:rPr>
        <w:t xml:space="preserve">9-11 </w:t>
      </w:r>
      <w:r w:rsidR="00E20650" w:rsidRPr="00DA3A25">
        <w:rPr>
          <w:rFonts w:cs="Arial"/>
          <w:spacing w:val="4"/>
          <w:sz w:val="20"/>
        </w:rPr>
        <w:t>t</w:t>
      </w:r>
      <w:r w:rsidR="00FC73B5" w:rsidRPr="00DA3A25">
        <w:rPr>
          <w:rFonts w:cs="Arial"/>
          <w:sz w:val="20"/>
        </w:rPr>
        <w:t>hen p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FC73B5" w:rsidRPr="00DA3A25">
        <w:rPr>
          <w:rFonts w:cs="Arial"/>
          <w:sz w:val="20"/>
        </w:rPr>
        <w:t xml:space="preserve">hese ideas in </w:t>
      </w:r>
      <w:r w:rsidR="00E20650" w:rsidRPr="00DA3A25">
        <w:rPr>
          <w:rFonts w:cs="Arial"/>
          <w:spacing w:val="4"/>
          <w:sz w:val="20"/>
        </w:rPr>
        <w:t>t</w:t>
      </w:r>
      <w:r w:rsidR="00FC73B5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FC73B5" w:rsidRPr="00DA3A25">
        <w:rPr>
          <w:rFonts w:cs="Arial"/>
          <w:sz w:val="20"/>
        </w:rPr>
        <w:t>m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FC73B5" w:rsidRPr="00DA3A25">
        <w:rPr>
          <w:rFonts w:cs="Arial"/>
          <w:sz w:val="20"/>
        </w:rPr>
        <w:t>he sequen</w:t>
      </w:r>
      <w:r w:rsidR="00E95871" w:rsidRPr="00DA3A25">
        <w:rPr>
          <w:rFonts w:cs="Arial"/>
          <w:spacing w:val="2"/>
          <w:sz w:val="20"/>
        </w:rPr>
        <w:t>c</w:t>
      </w:r>
      <w:r w:rsidR="00FC73B5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FC73B5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C73B5"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="00FC73B5" w:rsidRPr="00DA3A25">
        <w:rPr>
          <w:rFonts w:cs="Arial"/>
          <w:sz w:val="20"/>
        </w:rPr>
        <w:t>esen</w:t>
      </w:r>
      <w:r w:rsidR="00E20650" w:rsidRPr="00DA3A25">
        <w:rPr>
          <w:rFonts w:cs="Arial"/>
          <w:spacing w:val="4"/>
          <w:sz w:val="20"/>
        </w:rPr>
        <w:t>t</w:t>
      </w:r>
      <w:r w:rsidR="00FC73B5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FC73B5" w:rsidRPr="00DA3A25">
        <w:rPr>
          <w:rFonts w:cs="Arial"/>
          <w:sz w:val="20"/>
        </w:rPr>
        <w:t xml:space="preserve">ion </w:t>
      </w:r>
      <w:r w:rsidR="00E20650" w:rsidRPr="00DA3A25">
        <w:rPr>
          <w:rFonts w:cs="Arial"/>
          <w:spacing w:val="4"/>
          <w:sz w:val="20"/>
        </w:rPr>
        <w:t>t</w:t>
      </w:r>
      <w:r w:rsidR="00FC73B5" w:rsidRPr="00DA3A25">
        <w:rPr>
          <w:rFonts w:cs="Arial"/>
          <w:sz w:val="20"/>
        </w:rPr>
        <w:t>o Jews and Gen</w:t>
      </w:r>
      <w:r w:rsidR="00E20650" w:rsidRPr="00DA3A25">
        <w:rPr>
          <w:rFonts w:cs="Arial"/>
          <w:spacing w:val="4"/>
          <w:sz w:val="20"/>
        </w:rPr>
        <w:t>t</w:t>
      </w:r>
      <w:r w:rsidR="00FC73B5" w:rsidRPr="00DA3A25">
        <w:rPr>
          <w:rFonts w:cs="Arial"/>
          <w:sz w:val="20"/>
        </w:rPr>
        <w:t xml:space="preserve">iles:  </w:t>
      </w:r>
    </w:p>
    <w:p w14:paraId="3183917B" w14:textId="7816338E" w:rsidR="006F4E3B" w:rsidRPr="00DA3A25" w:rsidRDefault="006F4E3B">
      <w:pPr>
        <w:rPr>
          <w:rFonts w:cs="Arial"/>
          <w:sz w:val="20"/>
        </w:rPr>
      </w:pPr>
    </w:p>
    <w:p w14:paraId="585DEFCD" w14:textId="1332B984" w:rsidR="00FC73B5" w:rsidRPr="00DA3A25" w:rsidRDefault="00FC73B5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77CB0" w:rsidRPr="00DA3A25">
        <w:rPr>
          <w:rFonts w:cs="Arial"/>
          <w:sz w:val="20"/>
        </w:rPr>
        <w:t>ibula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ion and anguish, upon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677CB0" w:rsidRPr="00DA3A25">
        <w:rPr>
          <w:rFonts w:cs="Arial"/>
          <w:sz w:val="20"/>
        </w:rPr>
        <w:t xml:space="preserve"> sou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77CB0" w:rsidRPr="00DA3A25">
        <w:rPr>
          <w:rFonts w:cs="Arial"/>
          <w:sz w:val="20"/>
        </w:rPr>
        <w:t xml:space="preserve">man 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77CB0" w:rsidRPr="00DA3A25">
        <w:rPr>
          <w:rFonts w:cs="Arial"/>
          <w:sz w:val="20"/>
        </w:rPr>
        <w:t>doe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h evil,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 xml:space="preserve">he Jew </w:t>
      </w:r>
      <w:r w:rsidR="00677CB0" w:rsidRPr="00DA3A25">
        <w:rPr>
          <w:rFonts w:cs="Arial"/>
          <w:spacing w:val="2"/>
          <w:sz w:val="20"/>
        </w:rPr>
        <w:t>f</w:t>
      </w:r>
      <w:r w:rsidR="00677CB0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677CB0"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,</w:t>
      </w:r>
      <w:r w:rsidR="00677CB0" w:rsidRPr="00DA3A25">
        <w:rPr>
          <w:rFonts w:cs="Arial"/>
          <w:sz w:val="20"/>
        </w:rPr>
        <w:t xml:space="preserve"> and also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he Gen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ile;</w:t>
      </w:r>
      <w:r w:rsidRPr="00DA3A25">
        <w:rPr>
          <w:rFonts w:cs="Arial"/>
          <w:sz w:val="20"/>
        </w:rPr>
        <w:t xml:space="preserve"> </w:t>
      </w:r>
      <w:r w:rsidR="00677CB0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77CB0" w:rsidRPr="00DA3A25">
        <w:rPr>
          <w:rFonts w:cs="Arial"/>
          <w:sz w:val="20"/>
        </w:rPr>
        <w:t>glo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677CB0"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t>hono</w:t>
      </w:r>
      <w:r w:rsidR="00F16F15" w:rsidRPr="00DA3A25">
        <w:rPr>
          <w:rFonts w:cs="Arial"/>
          <w:sz w:val="20"/>
        </w:rPr>
        <w:t>r,</w:t>
      </w:r>
      <w:r w:rsidR="00677CB0" w:rsidRPr="00DA3A25">
        <w:rPr>
          <w:rFonts w:cs="Arial"/>
          <w:sz w:val="20"/>
        </w:rPr>
        <w:t xml:space="preserve"> and pea</w:t>
      </w:r>
      <w:r w:rsidR="00E95871" w:rsidRPr="00DA3A25">
        <w:rPr>
          <w:rFonts w:cs="Arial"/>
          <w:spacing w:val="2"/>
          <w:sz w:val="20"/>
        </w:rPr>
        <w:t>c</w:t>
      </w:r>
      <w:r w:rsidR="00677CB0" w:rsidRPr="00DA3A25">
        <w:rPr>
          <w:rFonts w:cs="Arial"/>
          <w:spacing w:val="-6"/>
          <w:sz w:val="20"/>
        </w:rPr>
        <w:t>e</w:t>
      </w:r>
      <w:r w:rsidR="00677CB0" w:rsidRPr="00DA3A25">
        <w:rPr>
          <w:rFonts w:cs="Arial"/>
          <w:spacing w:val="-4"/>
          <w:sz w:val="20"/>
        </w:rPr>
        <w:t>,</w:t>
      </w:r>
      <w:r w:rsidR="00677CB0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pacing w:val="-4"/>
          <w:sz w:val="20"/>
        </w:rPr>
        <w:t>o</w:t>
      </w:r>
      <w:r w:rsidR="00677CB0" w:rsidRPr="00DA3A25">
        <w:rPr>
          <w:rFonts w:cs="Arial"/>
          <w:sz w:val="20"/>
        </w:rPr>
        <w:t xml:space="preserve">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677CB0" w:rsidRPr="00DA3A25">
        <w:rPr>
          <w:rFonts w:cs="Arial"/>
          <w:sz w:val="20"/>
        </w:rPr>
        <w:t xml:space="preserve"> man 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77CB0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677CB0" w:rsidRPr="00DA3A25">
        <w:rPr>
          <w:rFonts w:cs="Arial"/>
          <w:sz w:val="20"/>
        </w:rPr>
        <w:t>ke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 xml:space="preserve">h good, 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pacing w:val="-4"/>
          <w:sz w:val="20"/>
        </w:rPr>
        <w:t>o</w:t>
      </w:r>
      <w:r w:rsidR="00677CB0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 xml:space="preserve">he Jew </w:t>
      </w:r>
      <w:r w:rsidR="00677CB0" w:rsidRPr="00DA3A25">
        <w:rPr>
          <w:rFonts w:cs="Arial"/>
          <w:spacing w:val="2"/>
          <w:sz w:val="20"/>
        </w:rPr>
        <w:t>f</w:t>
      </w:r>
      <w:r w:rsidR="00677CB0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677CB0"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,</w:t>
      </w:r>
      <w:r w:rsidR="00677CB0" w:rsidRPr="00DA3A25">
        <w:rPr>
          <w:rFonts w:cs="Arial"/>
          <w:sz w:val="20"/>
        </w:rPr>
        <w:t xml:space="preserve"> and also 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he Gen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ile: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F</w:t>
      </w:r>
      <w:r w:rsidR="00677CB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677CB0" w:rsidRPr="00DA3A25">
        <w:rPr>
          <w:rFonts w:cs="Arial"/>
          <w:sz w:val="20"/>
        </w:rPr>
        <w:t xml:space="preserve">e is no </w:t>
      </w:r>
      <w:r w:rsidR="002B2A62" w:rsidRPr="00DA3A25">
        <w:rPr>
          <w:rFonts w:cs="Arial"/>
          <w:spacing w:val="2"/>
          <w:sz w:val="20"/>
        </w:rPr>
        <w:t>r</w:t>
      </w:r>
      <w:r w:rsidR="00677CB0" w:rsidRPr="00DA3A25">
        <w:rPr>
          <w:rFonts w:cs="Arial"/>
          <w:sz w:val="20"/>
        </w:rPr>
        <w:t>esp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77CB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77CB0" w:rsidRPr="00DA3A25">
        <w:rPr>
          <w:rFonts w:cs="Arial"/>
          <w:sz w:val="20"/>
        </w:rPr>
        <w:t>pe</w:t>
      </w:r>
      <w:r w:rsidR="002B2A62" w:rsidRPr="00DA3A25">
        <w:rPr>
          <w:rFonts w:cs="Arial"/>
          <w:spacing w:val="2"/>
          <w:sz w:val="20"/>
        </w:rPr>
        <w:t>r</w:t>
      </w:r>
      <w:r w:rsidR="00677CB0" w:rsidRPr="00DA3A25">
        <w:rPr>
          <w:rFonts w:cs="Arial"/>
          <w:sz w:val="20"/>
        </w:rPr>
        <w:t>sons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77CB0" w:rsidRPr="00DA3A25">
        <w:rPr>
          <w:rFonts w:cs="Arial"/>
          <w:sz w:val="20"/>
        </w:rPr>
        <w:t>h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"</w:t>
      </w:r>
    </w:p>
    <w:p w14:paraId="42931CA4" w14:textId="77777777" w:rsidR="00C13759" w:rsidRPr="00DA3A25" w:rsidRDefault="00C13759" w:rsidP="00C13759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3D62088" w14:textId="77777777" w:rsidR="00524C03" w:rsidRDefault="001A11F8" w:rsidP="00C423E3">
      <w:pPr>
        <w:tabs>
          <w:tab w:val="left" w:pos="2498"/>
        </w:tabs>
        <w:spacing w:line="240" w:lineRule="auto"/>
        <w:jc w:val="both"/>
        <w:rPr>
          <w:rFonts w:cs="Arial"/>
          <w:spacing w:val="-4"/>
          <w:sz w:val="20"/>
        </w:rPr>
      </w:pPr>
      <w:r w:rsidRPr="00DA3A25">
        <w:rPr>
          <w:rFonts w:cs="Arial"/>
          <w:sz w:val="20"/>
        </w:rPr>
        <w:t xml:space="preserve">God </w:t>
      </w:r>
      <w:r w:rsidR="00C423E3" w:rsidRPr="00DA3A25">
        <w:rPr>
          <w:rFonts w:cs="Arial"/>
          <w:sz w:val="20"/>
        </w:rPr>
        <w:t>ga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9F52AA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law </w:t>
      </w:r>
      <w:r w:rsidR="009F52AA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9F52AA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Heb</w:t>
      </w:r>
      <w:r w:rsidR="009F52AA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</w:t>
      </w:r>
      <w:r w:rsidR="00C423E3" w:rsidRPr="00DA3A25">
        <w:rPr>
          <w:rFonts w:cs="Arial"/>
          <w:sz w:val="20"/>
        </w:rPr>
        <w:t>s</w:t>
      </w:r>
      <w:r w:rsidR="000E2636" w:rsidRPr="00DA3A25">
        <w:rPr>
          <w:rFonts w:cs="Arial"/>
          <w:sz w:val="20"/>
        </w:rPr>
        <w:t>,</w:t>
      </w:r>
      <w:r w:rsidR="00CC4BBB" w:rsidRPr="00DA3A25">
        <w:rPr>
          <w:rFonts w:cs="Arial"/>
          <w:sz w:val="20"/>
        </w:rPr>
        <w:t xml:space="preserve"> </w:t>
      </w:r>
      <w:r w:rsidR="00547D1B" w:rsidRPr="00DA3A25">
        <w:rPr>
          <w:rFonts w:cs="Arial"/>
          <w:sz w:val="20"/>
        </w:rPr>
        <w:t xml:space="preserve">but </w:t>
      </w:r>
      <w:r w:rsidR="009F52AA" w:rsidRPr="00DA3A25">
        <w:rPr>
          <w:rFonts w:cs="Arial"/>
          <w:spacing w:val="2"/>
          <w:sz w:val="20"/>
        </w:rPr>
        <w:t>t</w:t>
      </w:r>
      <w:r w:rsidR="00547D1B" w:rsidRPr="00DA3A25">
        <w:rPr>
          <w:rFonts w:cs="Arial"/>
          <w:sz w:val="20"/>
        </w:rPr>
        <w:t>he</w:t>
      </w:r>
      <w:r w:rsidR="003F46BE" w:rsidRPr="00DA3A25">
        <w:rPr>
          <w:rFonts w:cs="Arial"/>
          <w:sz w:val="20"/>
        </w:rPr>
        <w:t>y p</w:t>
      </w:r>
      <w:r w:rsidR="003F46BE" w:rsidRPr="00DA3A25">
        <w:rPr>
          <w:rFonts w:cs="Arial"/>
          <w:spacing w:val="2"/>
          <w:sz w:val="20"/>
        </w:rPr>
        <w:t>r</w:t>
      </w:r>
      <w:r w:rsidR="003F46BE" w:rsidRPr="00DA3A25">
        <w:rPr>
          <w:rFonts w:cs="Arial"/>
          <w:sz w:val="20"/>
        </w:rPr>
        <w:t>omo</w:t>
      </w:r>
      <w:r w:rsidR="003F46BE" w:rsidRPr="00DA3A25">
        <w:rPr>
          <w:rFonts w:cs="Arial"/>
          <w:spacing w:val="2"/>
          <w:sz w:val="20"/>
        </w:rPr>
        <w:t>t</w:t>
      </w:r>
      <w:r w:rsidR="003F46BE" w:rsidRPr="00DA3A25">
        <w:rPr>
          <w:rFonts w:cs="Arial"/>
          <w:sz w:val="20"/>
        </w:rPr>
        <w:t>ed a</w:t>
      </w:r>
      <w:r w:rsidR="008A4A43" w:rsidRPr="00DA3A25">
        <w:rPr>
          <w:rFonts w:cs="Arial"/>
          <w:sz w:val="20"/>
        </w:rPr>
        <w:t xml:space="preserve"> view of </w:t>
      </w:r>
      <w:r w:rsidR="009F52AA" w:rsidRPr="00DA3A25">
        <w:rPr>
          <w:rFonts w:cs="Arial"/>
          <w:spacing w:val="2"/>
          <w:sz w:val="20"/>
        </w:rPr>
        <w:t>t</w:t>
      </w:r>
      <w:r w:rsidR="008A4A43" w:rsidRPr="00DA3A25">
        <w:rPr>
          <w:rFonts w:cs="Arial"/>
          <w:sz w:val="20"/>
        </w:rPr>
        <w:t xml:space="preserve">he law </w:t>
      </w:r>
      <w:r w:rsidR="009F52AA" w:rsidRPr="00DA3A25">
        <w:rPr>
          <w:rFonts w:cs="Arial"/>
          <w:spacing w:val="2"/>
          <w:sz w:val="20"/>
        </w:rPr>
        <w:t>t</w:t>
      </w:r>
      <w:r w:rsidR="008A4A43" w:rsidRPr="00DA3A25">
        <w:rPr>
          <w:rFonts w:cs="Arial"/>
          <w:sz w:val="20"/>
        </w:rPr>
        <w:t xml:space="preserve">hat </w:t>
      </w:r>
      <w:r w:rsidR="0063704E" w:rsidRPr="00DA3A25">
        <w:rPr>
          <w:rFonts w:cs="Arial"/>
          <w:sz w:val="20"/>
        </w:rPr>
        <w:t xml:space="preserve">allowed </w:t>
      </w:r>
      <w:r w:rsidR="009A2C6D" w:rsidRPr="00DA3A25">
        <w:rPr>
          <w:rFonts w:cs="Arial"/>
          <w:sz w:val="20"/>
        </w:rPr>
        <w:t>men</w:t>
      </w:r>
      <w:r w:rsidR="00BF0C59" w:rsidRPr="00DA3A25">
        <w:rPr>
          <w:rFonts w:cs="Arial"/>
          <w:sz w:val="20"/>
        </w:rPr>
        <w:t xml:space="preserve"> </w:t>
      </w:r>
      <w:r w:rsidR="009F52AA" w:rsidRPr="00DA3A25">
        <w:rPr>
          <w:rFonts w:cs="Arial"/>
          <w:spacing w:val="2"/>
          <w:sz w:val="20"/>
        </w:rPr>
        <w:t>t</w:t>
      </w:r>
      <w:r w:rsidR="0063704E" w:rsidRPr="00DA3A25">
        <w:rPr>
          <w:rFonts w:cs="Arial"/>
          <w:sz w:val="20"/>
        </w:rPr>
        <w:t xml:space="preserve">o </w:t>
      </w:r>
      <w:r w:rsidR="009F52AA" w:rsidRPr="00DA3A25">
        <w:rPr>
          <w:rFonts w:cs="Arial"/>
          <w:spacing w:val="2"/>
          <w:sz w:val="20"/>
        </w:rPr>
        <w:t>t</w:t>
      </w:r>
      <w:r w:rsidR="00BF0C59" w:rsidRPr="00DA3A25">
        <w:rPr>
          <w:rFonts w:cs="Arial"/>
          <w:sz w:val="20"/>
        </w:rPr>
        <w:t xml:space="preserve">hink 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ey we</w:t>
      </w:r>
      <w:r w:rsidR="009F52AA" w:rsidRPr="00DA3A25">
        <w:rPr>
          <w:rFonts w:cs="Arial"/>
          <w:spacing w:val="2"/>
          <w:sz w:val="20"/>
        </w:rPr>
        <w:t>r</w:t>
      </w:r>
      <w:r w:rsidR="002E73AA" w:rsidRPr="00DA3A25">
        <w:rPr>
          <w:rFonts w:cs="Arial"/>
          <w:sz w:val="20"/>
        </w:rPr>
        <w:t>e</w:t>
      </w:r>
      <w:r w:rsidR="00C423E3" w:rsidRPr="00DA3A25">
        <w:rPr>
          <w:rFonts w:cs="Arial"/>
          <w:sz w:val="20"/>
        </w:rPr>
        <w:t xml:space="preserve"> </w:t>
      </w:r>
      <w:r w:rsidR="009F52AA" w:rsidRPr="00DA3A25">
        <w:rPr>
          <w:rFonts w:cs="Arial"/>
          <w:spacing w:val="2"/>
          <w:sz w:val="20"/>
        </w:rPr>
        <w:t>r</w:t>
      </w:r>
      <w:r w:rsidR="00C423E3" w:rsidRPr="00DA3A25">
        <w:rPr>
          <w:rFonts w:cs="Arial"/>
          <w:sz w:val="20"/>
        </w:rPr>
        <w:t>igh</w:t>
      </w:r>
      <w:r w:rsidR="009F52AA" w:rsidRPr="00DA3A25">
        <w:rPr>
          <w:rFonts w:cs="Arial"/>
          <w:spacing w:val="2"/>
          <w:sz w:val="20"/>
        </w:rPr>
        <w:t>t</w:t>
      </w:r>
      <w:r w:rsidR="00C423E3" w:rsidRPr="00DA3A25">
        <w:rPr>
          <w:rFonts w:cs="Arial"/>
          <w:sz w:val="20"/>
        </w:rPr>
        <w:t>eous</w:t>
      </w:r>
      <w:r w:rsidR="002E73AA" w:rsidRPr="00DA3A25">
        <w:rPr>
          <w:rFonts w:cs="Arial"/>
          <w:sz w:val="20"/>
        </w:rPr>
        <w:t xml:space="preserve"> if 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 xml:space="preserve">hey </w:t>
      </w:r>
      <w:r w:rsidR="00BF0C59" w:rsidRPr="00DA3A25">
        <w:rPr>
          <w:rFonts w:cs="Arial"/>
          <w:sz w:val="20"/>
        </w:rPr>
        <w:t>kept</w:t>
      </w:r>
      <w:r w:rsidR="0063704E" w:rsidRPr="00DA3A25">
        <w:rPr>
          <w:rFonts w:cs="Arial"/>
          <w:sz w:val="20"/>
        </w:rPr>
        <w:t xml:space="preserve"> </w:t>
      </w:r>
      <w:r w:rsidR="009F52AA" w:rsidRPr="00DA3A25">
        <w:rPr>
          <w:rFonts w:cs="Arial"/>
          <w:spacing w:val="2"/>
          <w:sz w:val="20"/>
        </w:rPr>
        <w:t>t</w:t>
      </w:r>
      <w:r w:rsidR="0063704E" w:rsidRPr="00DA3A25">
        <w:rPr>
          <w:rFonts w:cs="Arial"/>
          <w:sz w:val="20"/>
        </w:rPr>
        <w:t>he le</w:t>
      </w:r>
      <w:r w:rsidR="0063704E" w:rsidRPr="00DA3A25">
        <w:rPr>
          <w:rFonts w:cs="Arial"/>
          <w:spacing w:val="4"/>
          <w:sz w:val="20"/>
        </w:rPr>
        <w:t>t</w:t>
      </w:r>
      <w:r w:rsidR="009F52AA" w:rsidRPr="00DA3A25">
        <w:rPr>
          <w:rFonts w:cs="Arial"/>
          <w:spacing w:val="2"/>
          <w:sz w:val="20"/>
        </w:rPr>
        <w:t>t</w:t>
      </w:r>
      <w:r w:rsidR="0063704E" w:rsidRPr="00DA3A25">
        <w:rPr>
          <w:rFonts w:cs="Arial"/>
          <w:sz w:val="20"/>
        </w:rPr>
        <w:t xml:space="preserve">er of </w:t>
      </w:r>
      <w:r w:rsidR="009F52AA" w:rsidRPr="00DA3A25">
        <w:rPr>
          <w:rFonts w:cs="Arial"/>
          <w:spacing w:val="2"/>
          <w:sz w:val="20"/>
        </w:rPr>
        <w:t>t</w:t>
      </w:r>
      <w:r w:rsidR="0063704E" w:rsidRPr="00DA3A25">
        <w:rPr>
          <w:rFonts w:cs="Arial"/>
          <w:sz w:val="20"/>
        </w:rPr>
        <w:t>he law</w:t>
      </w:r>
      <w:r w:rsidR="00C423E3" w:rsidRPr="00DA3A25">
        <w:rPr>
          <w:rFonts w:cs="Arial"/>
          <w:sz w:val="20"/>
        </w:rPr>
        <w:t xml:space="preserve">. </w:t>
      </w:r>
      <w:r w:rsidR="002E73AA" w:rsidRPr="00DA3A25">
        <w:rPr>
          <w:rFonts w:cs="Arial"/>
          <w:sz w:val="20"/>
        </w:rPr>
        <w:t xml:space="preserve">Yet, </w:t>
      </w:r>
      <w:r w:rsidR="00C423E3" w:rsidRPr="00DA3A25">
        <w:rPr>
          <w:rFonts w:cs="Arial"/>
          <w:sz w:val="20"/>
        </w:rPr>
        <w:t>"</w:t>
      </w:r>
      <w:r w:rsidR="009F52AA" w:rsidRPr="00DA3A25">
        <w:rPr>
          <w:rFonts w:cs="Arial"/>
          <w:spacing w:val="2"/>
          <w:sz w:val="20"/>
        </w:rPr>
        <w:t>t</w:t>
      </w:r>
      <w:r w:rsidR="00C423E3" w:rsidRPr="00DA3A25">
        <w:rPr>
          <w:rFonts w:cs="Arial"/>
          <w:sz w:val="20"/>
        </w:rPr>
        <w:t>he le</w:t>
      </w:r>
      <w:r w:rsidR="009F52AA" w:rsidRPr="00DA3A25">
        <w:rPr>
          <w:rFonts w:cs="Arial"/>
          <w:spacing w:val="4"/>
          <w:sz w:val="20"/>
        </w:rPr>
        <w:t>t</w:t>
      </w:r>
      <w:r w:rsidR="009F52AA" w:rsidRPr="00DA3A25">
        <w:rPr>
          <w:rFonts w:cs="Arial"/>
          <w:spacing w:val="2"/>
          <w:sz w:val="20"/>
        </w:rPr>
        <w:t>t</w:t>
      </w:r>
      <w:r w:rsidR="00C423E3" w:rsidRPr="00DA3A25">
        <w:rPr>
          <w:rFonts w:cs="Arial"/>
          <w:sz w:val="20"/>
        </w:rPr>
        <w:t>er kille</w:t>
      </w:r>
      <w:r w:rsidR="009F52AA" w:rsidRPr="00DA3A25">
        <w:rPr>
          <w:rFonts w:cs="Arial"/>
          <w:spacing w:val="2"/>
          <w:sz w:val="20"/>
        </w:rPr>
        <w:t>t</w:t>
      </w:r>
      <w:r w:rsidR="00C423E3" w:rsidRPr="00DA3A25">
        <w:rPr>
          <w:rFonts w:cs="Arial"/>
          <w:sz w:val="20"/>
        </w:rPr>
        <w:t xml:space="preserve">h, but </w:t>
      </w:r>
      <w:r w:rsidR="009F52AA" w:rsidRPr="00DA3A25">
        <w:rPr>
          <w:rFonts w:cs="Arial"/>
          <w:spacing w:val="2"/>
          <w:sz w:val="20"/>
        </w:rPr>
        <w:t>t</w:t>
      </w:r>
      <w:r w:rsidR="00C423E3" w:rsidRPr="00DA3A25">
        <w:rPr>
          <w:rFonts w:cs="Arial"/>
          <w:sz w:val="20"/>
        </w:rPr>
        <w:t>he spi</w:t>
      </w:r>
      <w:r w:rsidR="009F52AA" w:rsidRPr="00DA3A25">
        <w:rPr>
          <w:rFonts w:cs="Arial"/>
          <w:spacing w:val="2"/>
          <w:sz w:val="20"/>
        </w:rPr>
        <w:t>r</w:t>
      </w:r>
      <w:r w:rsidR="00C423E3" w:rsidRPr="00DA3A25">
        <w:rPr>
          <w:rFonts w:cs="Arial"/>
          <w:sz w:val="20"/>
        </w:rPr>
        <w:t>it give</w:t>
      </w:r>
      <w:r w:rsidR="009F52AA" w:rsidRPr="00DA3A25">
        <w:rPr>
          <w:rFonts w:cs="Arial"/>
          <w:spacing w:val="2"/>
          <w:sz w:val="20"/>
        </w:rPr>
        <w:t>t</w:t>
      </w:r>
      <w:r w:rsidR="00C423E3" w:rsidRPr="00DA3A25">
        <w:rPr>
          <w:rFonts w:cs="Arial"/>
          <w:sz w:val="20"/>
        </w:rPr>
        <w:t>h li</w:t>
      </w:r>
      <w:r w:rsidR="009F52AA" w:rsidRPr="00DA3A25">
        <w:rPr>
          <w:rFonts w:cs="Arial"/>
          <w:spacing w:val="2"/>
          <w:sz w:val="20"/>
        </w:rPr>
        <w:t>f</w:t>
      </w:r>
      <w:r w:rsidR="00C423E3" w:rsidRPr="00DA3A25">
        <w:rPr>
          <w:rFonts w:cs="Arial"/>
          <w:sz w:val="20"/>
        </w:rPr>
        <w:t xml:space="preserve">e" </w:t>
      </w:r>
      <w:r w:rsidR="00C423E3" w:rsidRPr="00633952">
        <w:rPr>
          <w:rFonts w:cs="Arial"/>
          <w:sz w:val="16"/>
          <w:szCs w:val="16"/>
        </w:rPr>
        <w:t>(2Co</w:t>
      </w:r>
      <w:r w:rsidR="00426329">
        <w:rPr>
          <w:rFonts w:cs="Arial"/>
          <w:sz w:val="16"/>
          <w:szCs w:val="16"/>
        </w:rPr>
        <w:t>r</w:t>
      </w:r>
      <w:r w:rsidR="00C423E3" w:rsidRPr="00633952">
        <w:rPr>
          <w:rFonts w:cs="Arial"/>
          <w:sz w:val="16"/>
          <w:szCs w:val="16"/>
        </w:rPr>
        <w:t xml:space="preserve"> 3:6)</w:t>
      </w:r>
      <w:r w:rsidR="002E73AA" w:rsidRPr="00DA3A25">
        <w:rPr>
          <w:rFonts w:cs="Arial"/>
          <w:sz w:val="20"/>
        </w:rPr>
        <w:t xml:space="preserve"> be</w:t>
      </w:r>
      <w:r w:rsidR="009F52AA" w:rsidRPr="00DA3A25">
        <w:rPr>
          <w:rFonts w:cs="Arial"/>
          <w:spacing w:val="2"/>
          <w:sz w:val="20"/>
        </w:rPr>
        <w:t>c</w:t>
      </w:r>
      <w:r w:rsidR="002E73AA" w:rsidRPr="00DA3A25">
        <w:rPr>
          <w:rFonts w:cs="Arial"/>
          <w:sz w:val="20"/>
        </w:rPr>
        <w:t xml:space="preserve">ause 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e spi</w:t>
      </w:r>
      <w:r w:rsidR="009F52AA" w:rsidRPr="00DA3A25">
        <w:rPr>
          <w:rFonts w:cs="Arial"/>
          <w:spacing w:val="2"/>
          <w:sz w:val="20"/>
        </w:rPr>
        <w:t>r</w:t>
      </w:r>
      <w:r w:rsidR="002E73AA" w:rsidRPr="00DA3A25">
        <w:rPr>
          <w:rFonts w:cs="Arial"/>
          <w:sz w:val="20"/>
        </w:rPr>
        <w:t xml:space="preserve">it leads people 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 xml:space="preserve">o see 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e law di</w:t>
      </w:r>
      <w:r w:rsidR="002E73AA" w:rsidRPr="00DA3A25">
        <w:rPr>
          <w:rFonts w:cs="Arial"/>
          <w:spacing w:val="6"/>
          <w:sz w:val="20"/>
        </w:rPr>
        <w:t>f</w:t>
      </w:r>
      <w:r w:rsidR="009F52AA" w:rsidRPr="00DA3A25">
        <w:rPr>
          <w:rFonts w:cs="Arial"/>
          <w:spacing w:val="2"/>
          <w:sz w:val="20"/>
        </w:rPr>
        <w:t>f</w:t>
      </w:r>
      <w:r w:rsidR="002E73AA" w:rsidRPr="00DA3A25">
        <w:rPr>
          <w:rFonts w:cs="Arial"/>
          <w:sz w:val="20"/>
        </w:rPr>
        <w:t>e</w:t>
      </w:r>
      <w:r w:rsidR="009F52AA" w:rsidRPr="00DA3A25">
        <w:rPr>
          <w:rFonts w:cs="Arial"/>
          <w:spacing w:val="2"/>
          <w:sz w:val="20"/>
        </w:rPr>
        <w:t>r</w:t>
      </w:r>
      <w:r w:rsidR="002E73AA" w:rsidRPr="00DA3A25">
        <w:rPr>
          <w:rFonts w:cs="Arial"/>
          <w:sz w:val="20"/>
        </w:rPr>
        <w:t>en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ly.</w:t>
      </w:r>
      <w:r w:rsidR="00524C03">
        <w:rPr>
          <w:rFonts w:cs="Arial"/>
          <w:sz w:val="20"/>
        </w:rPr>
        <w:t xml:space="preserve"> </w:t>
      </w:r>
      <w:r w:rsidR="002E73AA" w:rsidRPr="00DA3A25">
        <w:rPr>
          <w:rFonts w:cs="Arial"/>
          <w:sz w:val="20"/>
        </w:rPr>
        <w:t xml:space="preserve">Jesus </w:t>
      </w:r>
      <w:r w:rsidR="009F52AA" w:rsidRPr="00DA3A25">
        <w:rPr>
          <w:rFonts w:cs="Arial"/>
          <w:spacing w:val="2"/>
          <w:sz w:val="20"/>
        </w:rPr>
        <w:t>c</w:t>
      </w:r>
      <w:r w:rsidR="002E73AA" w:rsidRPr="00DA3A25">
        <w:rPr>
          <w:rFonts w:cs="Arial"/>
          <w:sz w:val="20"/>
        </w:rPr>
        <w:t>on</w:t>
      </w:r>
      <w:r w:rsidR="009F52AA" w:rsidRPr="00DA3A25">
        <w:rPr>
          <w:rFonts w:cs="Arial"/>
          <w:spacing w:val="2"/>
          <w:sz w:val="20"/>
        </w:rPr>
        <w:t>tr</w:t>
      </w:r>
      <w:r w:rsidR="002E73AA" w:rsidRPr="00DA3A25">
        <w:rPr>
          <w:rFonts w:cs="Arial"/>
          <w:sz w:val="20"/>
        </w:rPr>
        <w:t>as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 xml:space="preserve">ed </w:t>
      </w:r>
      <w:r w:rsidR="009F52AA" w:rsidRPr="00DA3A25">
        <w:rPr>
          <w:rFonts w:cs="Arial"/>
          <w:spacing w:val="4"/>
          <w:sz w:val="20"/>
        </w:rPr>
        <w:t>t</w:t>
      </w:r>
      <w:r w:rsidR="002E73AA" w:rsidRPr="00DA3A25">
        <w:rPr>
          <w:rFonts w:cs="Arial"/>
          <w:sz w:val="20"/>
        </w:rPr>
        <w:t>wo views of "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 xml:space="preserve">hou shalt not kill," one </w:t>
      </w:r>
      <w:r w:rsidR="009F52AA" w:rsidRPr="00DA3A25">
        <w:rPr>
          <w:rFonts w:cs="Arial"/>
          <w:spacing w:val="2"/>
          <w:sz w:val="20"/>
        </w:rPr>
        <w:t>c</w:t>
      </w:r>
      <w:r w:rsidR="002E73AA" w:rsidRPr="00DA3A25">
        <w:rPr>
          <w:rFonts w:cs="Arial"/>
          <w:sz w:val="20"/>
        </w:rPr>
        <w:t>on</w:t>
      </w:r>
      <w:r w:rsidR="009F52AA" w:rsidRPr="00DA3A25">
        <w:rPr>
          <w:rFonts w:cs="Arial"/>
          <w:spacing w:val="2"/>
          <w:sz w:val="20"/>
        </w:rPr>
        <w:t>c</w:t>
      </w:r>
      <w:r w:rsidR="002E73AA" w:rsidRPr="00DA3A25">
        <w:rPr>
          <w:rFonts w:cs="Arial"/>
          <w:sz w:val="20"/>
        </w:rPr>
        <w:t xml:space="preserve">luded "whosoever shall kill shall be in danger of 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e judgmen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 xml:space="preserve">" </w:t>
      </w:r>
      <w:r w:rsidR="002E73AA" w:rsidRPr="00633952">
        <w:rPr>
          <w:rFonts w:cs="Arial"/>
          <w:sz w:val="16"/>
          <w:szCs w:val="16"/>
        </w:rPr>
        <w:t>(Mt 5:21)</w:t>
      </w:r>
      <w:r w:rsidR="002E73AA" w:rsidRPr="00DA3A25">
        <w:rPr>
          <w:rFonts w:cs="Arial"/>
          <w:sz w:val="20"/>
        </w:rPr>
        <w:t xml:space="preserve"> and one said "whosoever is ang</w:t>
      </w:r>
      <w:r w:rsidR="009F52AA" w:rsidRPr="00DA3A25">
        <w:rPr>
          <w:rFonts w:cs="Arial"/>
          <w:spacing w:val="4"/>
          <w:sz w:val="20"/>
        </w:rPr>
        <w:t>r</w:t>
      </w:r>
      <w:r w:rsidR="002E73AA" w:rsidRPr="00DA3A25">
        <w:rPr>
          <w:rFonts w:cs="Arial"/>
          <w:sz w:val="20"/>
        </w:rPr>
        <w:t>y wi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 his b</w:t>
      </w:r>
      <w:r w:rsidR="009F52AA" w:rsidRPr="00DA3A25">
        <w:rPr>
          <w:rFonts w:cs="Arial"/>
          <w:spacing w:val="2"/>
          <w:sz w:val="20"/>
        </w:rPr>
        <w:t>r</w:t>
      </w:r>
      <w:r w:rsidR="002E73AA" w:rsidRPr="00DA3A25">
        <w:rPr>
          <w:rFonts w:cs="Arial"/>
          <w:sz w:val="20"/>
        </w:rPr>
        <w:t>o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er wi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 xml:space="preserve">hout a </w:t>
      </w:r>
      <w:r w:rsidR="009F52AA" w:rsidRPr="00DA3A25">
        <w:rPr>
          <w:rFonts w:cs="Arial"/>
          <w:spacing w:val="2"/>
          <w:sz w:val="20"/>
        </w:rPr>
        <w:t>c</w:t>
      </w:r>
      <w:r w:rsidR="002E73AA" w:rsidRPr="00DA3A25">
        <w:rPr>
          <w:rFonts w:cs="Arial"/>
          <w:sz w:val="20"/>
        </w:rPr>
        <w:t xml:space="preserve">ause shall be in danger of 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e judgmen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 xml:space="preserve">" </w:t>
      </w:r>
      <w:r w:rsidR="002E73AA" w:rsidRPr="00633952">
        <w:rPr>
          <w:rFonts w:cs="Arial"/>
          <w:sz w:val="16"/>
          <w:szCs w:val="16"/>
        </w:rPr>
        <w:t>(Mt 5:22)</w:t>
      </w:r>
      <w:r w:rsidR="002E73AA" w:rsidRPr="00DA3A25">
        <w:rPr>
          <w:rFonts w:cs="Arial"/>
          <w:sz w:val="20"/>
        </w:rPr>
        <w:t xml:space="preserve">. </w:t>
      </w:r>
      <w:r w:rsidR="00813039" w:rsidRPr="00DA3A25">
        <w:rPr>
          <w:rFonts w:cs="Arial"/>
          <w:sz w:val="20"/>
        </w:rPr>
        <w:t>The la</w:t>
      </w:r>
      <w:r w:rsidR="009F52AA" w:rsidRPr="00DA3A25">
        <w:rPr>
          <w:rFonts w:cs="Arial"/>
          <w:spacing w:val="4"/>
          <w:sz w:val="20"/>
        </w:rPr>
        <w:t>t</w:t>
      </w:r>
      <w:r w:rsidR="009F52AA" w:rsidRPr="00DA3A25">
        <w:rPr>
          <w:rFonts w:cs="Arial"/>
          <w:spacing w:val="2"/>
          <w:sz w:val="20"/>
        </w:rPr>
        <w:t>t</w:t>
      </w:r>
      <w:r w:rsidR="00813039" w:rsidRPr="00DA3A25">
        <w:rPr>
          <w:rFonts w:cs="Arial"/>
          <w:sz w:val="20"/>
        </w:rPr>
        <w:t xml:space="preserve">er </w:t>
      </w:r>
      <w:r w:rsidR="00813039" w:rsidRPr="00DA3A25">
        <w:rPr>
          <w:rFonts w:cs="Arial"/>
          <w:spacing w:val="4"/>
          <w:sz w:val="20"/>
        </w:rPr>
        <w:t>f</w:t>
      </w:r>
      <w:r w:rsidR="00813039" w:rsidRPr="00DA3A25">
        <w:rPr>
          <w:rFonts w:cs="Arial"/>
          <w:sz w:val="20"/>
        </w:rPr>
        <w:t>i</w:t>
      </w:r>
      <w:r w:rsidR="009F52AA" w:rsidRPr="00DA3A25">
        <w:rPr>
          <w:rFonts w:cs="Arial"/>
          <w:spacing w:val="2"/>
          <w:sz w:val="20"/>
        </w:rPr>
        <w:t>t</w:t>
      </w:r>
      <w:r w:rsidR="00813039" w:rsidRPr="00DA3A25">
        <w:rPr>
          <w:rFonts w:cs="Arial"/>
          <w:sz w:val="20"/>
        </w:rPr>
        <w:t xml:space="preserve">s 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e spi</w:t>
      </w:r>
      <w:r w:rsidR="009F52AA" w:rsidRPr="00DA3A25">
        <w:rPr>
          <w:rFonts w:cs="Arial"/>
          <w:spacing w:val="2"/>
          <w:sz w:val="20"/>
        </w:rPr>
        <w:t>r</w:t>
      </w:r>
      <w:r w:rsidR="002E73AA" w:rsidRPr="00DA3A25">
        <w:rPr>
          <w:rFonts w:cs="Arial"/>
          <w:sz w:val="20"/>
        </w:rPr>
        <w:t>it</w:t>
      </w:r>
      <w:r w:rsidR="00813039" w:rsidRPr="00DA3A25">
        <w:rPr>
          <w:rFonts w:cs="Arial"/>
          <w:sz w:val="20"/>
        </w:rPr>
        <w:t xml:space="preserve"> of </w:t>
      </w:r>
      <w:r w:rsidR="002E73AA" w:rsidRPr="00DA3A25">
        <w:rPr>
          <w:rFonts w:cs="Arial"/>
          <w:sz w:val="20"/>
        </w:rPr>
        <w:t>ve</w:t>
      </w:r>
      <w:r w:rsidR="009F52AA" w:rsidRPr="00DA3A25">
        <w:rPr>
          <w:rFonts w:cs="Arial"/>
          <w:spacing w:val="2"/>
          <w:sz w:val="20"/>
        </w:rPr>
        <w:t>r</w:t>
      </w:r>
      <w:r w:rsidR="002E73AA" w:rsidRPr="00DA3A25">
        <w:rPr>
          <w:rFonts w:cs="Arial"/>
          <w:sz w:val="20"/>
        </w:rPr>
        <w:t>ses like, "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ou shalt not ha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 xml:space="preserve">e 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y b</w:t>
      </w:r>
      <w:r w:rsidR="009F52AA" w:rsidRPr="00DA3A25">
        <w:rPr>
          <w:rFonts w:cs="Arial"/>
          <w:spacing w:val="2"/>
          <w:sz w:val="20"/>
        </w:rPr>
        <w:t>r</w:t>
      </w:r>
      <w:r w:rsidR="002E73AA" w:rsidRPr="00DA3A25">
        <w:rPr>
          <w:rFonts w:cs="Arial"/>
          <w:sz w:val="20"/>
        </w:rPr>
        <w:t>o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 xml:space="preserve">her in 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ine hea</w:t>
      </w:r>
      <w:r w:rsidR="009F52AA" w:rsidRPr="00DA3A25">
        <w:rPr>
          <w:rFonts w:cs="Arial"/>
          <w:spacing w:val="4"/>
          <w:sz w:val="20"/>
        </w:rPr>
        <w:t>r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 xml:space="preserve">" </w:t>
      </w:r>
      <w:r w:rsidR="002E73AA" w:rsidRPr="00633952">
        <w:rPr>
          <w:rFonts w:cs="Arial"/>
          <w:sz w:val="16"/>
          <w:szCs w:val="16"/>
        </w:rPr>
        <w:t xml:space="preserve">(Lev </w:t>
      </w:r>
      <w:r w:rsidR="002E73AA" w:rsidRPr="00633952">
        <w:rPr>
          <w:rFonts w:cs="Arial"/>
          <w:spacing w:val="-6"/>
          <w:sz w:val="16"/>
          <w:szCs w:val="16"/>
        </w:rPr>
        <w:t>1</w:t>
      </w:r>
      <w:r w:rsidR="002E73AA" w:rsidRPr="00633952">
        <w:rPr>
          <w:rFonts w:cs="Arial"/>
          <w:spacing w:val="-4"/>
          <w:sz w:val="16"/>
          <w:szCs w:val="16"/>
        </w:rPr>
        <w:t>9:</w:t>
      </w:r>
      <w:r w:rsidR="002E73AA" w:rsidRPr="00633952">
        <w:rPr>
          <w:rFonts w:cs="Arial"/>
          <w:spacing w:val="-6"/>
          <w:sz w:val="16"/>
          <w:szCs w:val="16"/>
        </w:rPr>
        <w:t>1</w:t>
      </w:r>
      <w:r w:rsidR="002E73AA" w:rsidRPr="00633952">
        <w:rPr>
          <w:rFonts w:cs="Arial"/>
          <w:spacing w:val="-4"/>
          <w:sz w:val="16"/>
          <w:szCs w:val="16"/>
        </w:rPr>
        <w:t>7)</w:t>
      </w:r>
      <w:r w:rsidR="002E73AA" w:rsidRPr="00DA3A25">
        <w:rPr>
          <w:rFonts w:cs="Arial"/>
          <w:sz w:val="20"/>
        </w:rPr>
        <w:t xml:space="preserve"> and "whosoever ha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e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 his b</w:t>
      </w:r>
      <w:r w:rsidR="009F52AA" w:rsidRPr="00DA3A25">
        <w:rPr>
          <w:rFonts w:cs="Arial"/>
          <w:spacing w:val="2"/>
          <w:sz w:val="20"/>
        </w:rPr>
        <w:t>r</w:t>
      </w:r>
      <w:r w:rsidR="002E73AA" w:rsidRPr="00DA3A25">
        <w:rPr>
          <w:rFonts w:cs="Arial"/>
          <w:sz w:val="20"/>
        </w:rPr>
        <w:t>o</w:t>
      </w:r>
      <w:r w:rsidR="009F52AA" w:rsidRPr="00DA3A25">
        <w:rPr>
          <w:rFonts w:cs="Arial"/>
          <w:spacing w:val="2"/>
          <w:sz w:val="20"/>
        </w:rPr>
        <w:t>t</w:t>
      </w:r>
      <w:r w:rsidR="002E73AA" w:rsidRPr="00DA3A25">
        <w:rPr>
          <w:rFonts w:cs="Arial"/>
          <w:sz w:val="20"/>
        </w:rPr>
        <w:t>her is a mu</w:t>
      </w:r>
      <w:r w:rsidR="009F52AA" w:rsidRPr="00DA3A25">
        <w:rPr>
          <w:rFonts w:cs="Arial"/>
          <w:spacing w:val="2"/>
          <w:sz w:val="20"/>
        </w:rPr>
        <w:t>r</w:t>
      </w:r>
      <w:r w:rsidR="002E73AA" w:rsidRPr="00DA3A25">
        <w:rPr>
          <w:rFonts w:cs="Arial"/>
          <w:sz w:val="20"/>
        </w:rPr>
        <w:t>de</w:t>
      </w:r>
      <w:r w:rsidR="009F52AA" w:rsidRPr="00DA3A25">
        <w:rPr>
          <w:rFonts w:cs="Arial"/>
          <w:spacing w:val="2"/>
          <w:sz w:val="20"/>
        </w:rPr>
        <w:t>r</w:t>
      </w:r>
      <w:r w:rsidR="002E73AA" w:rsidRPr="00DA3A25">
        <w:rPr>
          <w:rFonts w:cs="Arial"/>
          <w:sz w:val="20"/>
        </w:rPr>
        <w:t>e</w:t>
      </w:r>
      <w:r w:rsidR="009F52AA" w:rsidRPr="00DA3A25">
        <w:rPr>
          <w:rFonts w:cs="Arial"/>
          <w:spacing w:val="2"/>
          <w:sz w:val="20"/>
        </w:rPr>
        <w:t>r</w:t>
      </w:r>
      <w:r w:rsidR="00813039" w:rsidRPr="00DA3A25">
        <w:rPr>
          <w:rFonts w:cs="Arial"/>
          <w:spacing w:val="-6"/>
          <w:sz w:val="20"/>
        </w:rPr>
        <w:t>"</w:t>
      </w:r>
      <w:r w:rsidR="002E73AA" w:rsidRPr="00DA3A25">
        <w:rPr>
          <w:rFonts w:cs="Arial"/>
          <w:spacing w:val="-4"/>
          <w:sz w:val="20"/>
        </w:rPr>
        <w:t xml:space="preserve"> </w:t>
      </w:r>
      <w:r w:rsidR="002E73AA" w:rsidRPr="00633952">
        <w:rPr>
          <w:rFonts w:cs="Arial"/>
          <w:spacing w:val="-4"/>
          <w:sz w:val="16"/>
          <w:szCs w:val="16"/>
        </w:rPr>
        <w:t>(</w:t>
      </w:r>
      <w:r w:rsidR="002E73AA" w:rsidRPr="00633952">
        <w:rPr>
          <w:rFonts w:cs="Arial"/>
          <w:spacing w:val="-6"/>
          <w:sz w:val="16"/>
          <w:szCs w:val="16"/>
        </w:rPr>
        <w:t>1</w:t>
      </w:r>
      <w:r w:rsidR="002E73AA" w:rsidRPr="00633952">
        <w:rPr>
          <w:rFonts w:cs="Arial"/>
          <w:sz w:val="16"/>
          <w:szCs w:val="16"/>
        </w:rPr>
        <w:t>Jo 3</w:t>
      </w:r>
      <w:r w:rsidR="002E73AA" w:rsidRPr="00633952">
        <w:rPr>
          <w:rFonts w:cs="Arial"/>
          <w:spacing w:val="-4"/>
          <w:sz w:val="16"/>
          <w:szCs w:val="16"/>
        </w:rPr>
        <w:t>:</w:t>
      </w:r>
      <w:r w:rsidR="002E73AA" w:rsidRPr="00633952">
        <w:rPr>
          <w:rFonts w:cs="Arial"/>
          <w:spacing w:val="-6"/>
          <w:sz w:val="16"/>
          <w:szCs w:val="16"/>
        </w:rPr>
        <w:t>1</w:t>
      </w:r>
      <w:r w:rsidR="002E73AA" w:rsidRPr="00633952">
        <w:rPr>
          <w:rFonts w:cs="Arial"/>
          <w:spacing w:val="-4"/>
          <w:sz w:val="16"/>
          <w:szCs w:val="16"/>
        </w:rPr>
        <w:t>5)</w:t>
      </w:r>
      <w:r w:rsidR="00813039" w:rsidRPr="00DA3A25">
        <w:rPr>
          <w:rFonts w:cs="Arial"/>
          <w:spacing w:val="-4"/>
          <w:sz w:val="20"/>
        </w:rPr>
        <w:t>,</w:t>
      </w:r>
      <w:r w:rsidR="00813039" w:rsidRPr="00DA3A25">
        <w:rPr>
          <w:rFonts w:cs="Arial"/>
          <w:sz w:val="20"/>
        </w:rPr>
        <w:t xml:space="preserve"> s</w:t>
      </w:r>
      <w:r w:rsidR="00813039" w:rsidRPr="00DA3A25">
        <w:rPr>
          <w:rFonts w:cs="Arial"/>
          <w:spacing w:val="-4"/>
          <w:sz w:val="20"/>
        </w:rPr>
        <w:t xml:space="preserve">o </w:t>
      </w:r>
      <w:r w:rsidR="00813039" w:rsidRPr="00DA3A25">
        <w:rPr>
          <w:rFonts w:cs="Arial"/>
          <w:sz w:val="20"/>
        </w:rPr>
        <w:t>s</w:t>
      </w:r>
      <w:r w:rsidR="009F52AA" w:rsidRPr="00DA3A25">
        <w:rPr>
          <w:rFonts w:cs="Arial"/>
          <w:spacing w:val="2"/>
          <w:sz w:val="20"/>
        </w:rPr>
        <w:t>cr</w:t>
      </w:r>
      <w:r w:rsidR="00813039" w:rsidRPr="00DA3A25">
        <w:rPr>
          <w:rFonts w:cs="Arial"/>
          <w:sz w:val="20"/>
        </w:rPr>
        <w:t>ip</w:t>
      </w:r>
      <w:r w:rsidR="00DD7356" w:rsidRPr="00DA3A25">
        <w:rPr>
          <w:rFonts w:cs="Arial"/>
          <w:spacing w:val="2"/>
          <w:sz w:val="20"/>
        </w:rPr>
        <w:t>t</w:t>
      </w:r>
      <w:r w:rsidR="00813039" w:rsidRPr="00DA3A25">
        <w:rPr>
          <w:rFonts w:cs="Arial"/>
          <w:sz w:val="20"/>
        </w:rPr>
        <w:t>u</w:t>
      </w:r>
      <w:r w:rsidR="009F52AA" w:rsidRPr="00DA3A25">
        <w:rPr>
          <w:rFonts w:cs="Arial"/>
          <w:spacing w:val="2"/>
          <w:sz w:val="20"/>
        </w:rPr>
        <w:t>r</w:t>
      </w:r>
      <w:r w:rsidR="0035520E" w:rsidRPr="00DA3A25">
        <w:rPr>
          <w:rFonts w:cs="Arial"/>
          <w:sz w:val="20"/>
        </w:rPr>
        <w:t xml:space="preserve">e </w:t>
      </w:r>
      <w:r w:rsidR="009F52AA" w:rsidRPr="00DA3A25">
        <w:rPr>
          <w:rFonts w:cs="Arial"/>
          <w:spacing w:val="2"/>
          <w:sz w:val="20"/>
        </w:rPr>
        <w:t>c</w:t>
      </w:r>
      <w:r w:rsidR="0035520E" w:rsidRPr="00DA3A25">
        <w:rPr>
          <w:rFonts w:cs="Arial"/>
          <w:sz w:val="20"/>
        </w:rPr>
        <w:t>an help us dis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>inguish be</w:t>
      </w:r>
      <w:r w:rsidR="0035520E" w:rsidRPr="00DA3A25">
        <w:rPr>
          <w:rFonts w:cs="Arial"/>
          <w:spacing w:val="4"/>
          <w:sz w:val="20"/>
        </w:rPr>
        <w:t>t</w:t>
      </w:r>
      <w:r w:rsidR="0035520E" w:rsidRPr="00DA3A25">
        <w:rPr>
          <w:rFonts w:cs="Arial"/>
          <w:sz w:val="20"/>
        </w:rPr>
        <w:t xml:space="preserve">ween 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>he le</w:t>
      </w:r>
      <w:r w:rsidR="00DD7356" w:rsidRPr="00DA3A25">
        <w:rPr>
          <w:rFonts w:cs="Arial"/>
          <w:spacing w:val="4"/>
          <w:sz w:val="20"/>
        </w:rPr>
        <w:t>t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 xml:space="preserve">er and 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>he spi</w:t>
      </w:r>
      <w:r w:rsidR="009F52AA" w:rsidRPr="00DA3A25">
        <w:rPr>
          <w:rFonts w:cs="Arial"/>
          <w:spacing w:val="2"/>
          <w:sz w:val="20"/>
        </w:rPr>
        <w:t>r</w:t>
      </w:r>
      <w:r w:rsidR="0035520E" w:rsidRPr="00DA3A25">
        <w:rPr>
          <w:rFonts w:cs="Arial"/>
          <w:sz w:val="20"/>
        </w:rPr>
        <w:t>it.</w:t>
      </w:r>
      <w:r w:rsidR="00BC1E76" w:rsidRPr="00DA3A25">
        <w:rPr>
          <w:rFonts w:cs="Arial"/>
          <w:sz w:val="20"/>
        </w:rPr>
        <w:t xml:space="preserve"> </w:t>
      </w:r>
      <w:r w:rsidR="0035520E" w:rsidRPr="00DA3A25">
        <w:rPr>
          <w:rFonts w:cs="Arial"/>
          <w:sz w:val="20"/>
        </w:rPr>
        <w:t xml:space="preserve">Jesus </w:t>
      </w:r>
      <w:r w:rsidR="00C3751D" w:rsidRPr="00DA3A25">
        <w:rPr>
          <w:rFonts w:cs="Arial"/>
          <w:sz w:val="20"/>
        </w:rPr>
        <w:t xml:space="preserve">also showed </w:t>
      </w:r>
      <w:r w:rsidR="0035520E" w:rsidRPr="00DA3A25">
        <w:rPr>
          <w:rFonts w:cs="Arial"/>
          <w:sz w:val="20"/>
        </w:rPr>
        <w:t>"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 xml:space="preserve">hou shalt not </w:t>
      </w:r>
      <w:r w:rsidR="009F52AA" w:rsidRPr="00DA3A25">
        <w:rPr>
          <w:rFonts w:cs="Arial"/>
          <w:spacing w:val="2"/>
          <w:sz w:val="20"/>
        </w:rPr>
        <w:t>c</w:t>
      </w:r>
      <w:r w:rsidR="0035520E" w:rsidRPr="00DA3A25">
        <w:rPr>
          <w:rFonts w:cs="Arial"/>
          <w:sz w:val="20"/>
        </w:rPr>
        <w:t>ommit adul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>e</w:t>
      </w:r>
      <w:r w:rsidR="009F52AA" w:rsidRPr="00DA3A25">
        <w:rPr>
          <w:rFonts w:cs="Arial"/>
          <w:spacing w:val="4"/>
          <w:sz w:val="20"/>
        </w:rPr>
        <w:t>r</w:t>
      </w:r>
      <w:r w:rsidR="0035520E" w:rsidRPr="00DA3A25">
        <w:rPr>
          <w:rFonts w:cs="Arial"/>
          <w:sz w:val="20"/>
        </w:rPr>
        <w:t xml:space="preserve">y" </w:t>
      </w:r>
      <w:r w:rsidR="0035520E" w:rsidRPr="00633952">
        <w:rPr>
          <w:rFonts w:cs="Arial"/>
          <w:sz w:val="16"/>
          <w:szCs w:val="16"/>
        </w:rPr>
        <w:t>(Mt 5:27)</w:t>
      </w:r>
      <w:r w:rsidR="00C3751D" w:rsidRPr="00DA3A25">
        <w:rPr>
          <w:rFonts w:cs="Arial"/>
          <w:sz w:val="20"/>
        </w:rPr>
        <w:t xml:space="preserve"> meant "</w:t>
      </w:r>
      <w:r w:rsidR="0035520E" w:rsidRPr="00DA3A25">
        <w:rPr>
          <w:rFonts w:cs="Arial"/>
          <w:sz w:val="20"/>
        </w:rPr>
        <w:t>whosoever looke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 xml:space="preserve">h on a woman 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>o lust a</w:t>
      </w:r>
      <w:r w:rsidR="0035520E" w:rsidRPr="00DA3A25">
        <w:rPr>
          <w:rFonts w:cs="Arial"/>
          <w:spacing w:val="6"/>
          <w:sz w:val="20"/>
        </w:rPr>
        <w:t>f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>er her ha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 xml:space="preserve">h </w:t>
      </w:r>
      <w:r w:rsidR="009F52AA" w:rsidRPr="00DA3A25">
        <w:rPr>
          <w:rFonts w:cs="Arial"/>
          <w:spacing w:val="2"/>
          <w:sz w:val="20"/>
        </w:rPr>
        <w:t>c</w:t>
      </w:r>
      <w:r w:rsidR="0035520E" w:rsidRPr="00DA3A25">
        <w:rPr>
          <w:rFonts w:cs="Arial"/>
          <w:sz w:val="20"/>
        </w:rPr>
        <w:t>ommi</w:t>
      </w:r>
      <w:r w:rsidR="00DD7356" w:rsidRPr="00DA3A25">
        <w:rPr>
          <w:rFonts w:cs="Arial"/>
          <w:spacing w:val="4"/>
          <w:sz w:val="20"/>
        </w:rPr>
        <w:t>t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>ed adul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>e</w:t>
      </w:r>
      <w:r w:rsidR="009F52AA" w:rsidRPr="00DA3A25">
        <w:rPr>
          <w:rFonts w:cs="Arial"/>
          <w:spacing w:val="4"/>
          <w:sz w:val="20"/>
        </w:rPr>
        <w:t>r</w:t>
      </w:r>
      <w:r w:rsidR="0035520E" w:rsidRPr="00DA3A25">
        <w:rPr>
          <w:rFonts w:cs="Arial"/>
          <w:spacing w:val="-4"/>
          <w:sz w:val="20"/>
        </w:rPr>
        <w:t xml:space="preserve">y </w:t>
      </w:r>
      <w:r w:rsidR="0035520E" w:rsidRPr="00DA3A25">
        <w:rPr>
          <w:rFonts w:cs="Arial"/>
          <w:sz w:val="20"/>
        </w:rPr>
        <w:t>wi</w:t>
      </w:r>
      <w:r w:rsidR="00DD7356" w:rsidRPr="00DA3A25">
        <w:rPr>
          <w:rFonts w:cs="Arial"/>
          <w:spacing w:val="2"/>
          <w:sz w:val="20"/>
        </w:rPr>
        <w:t>t</w:t>
      </w:r>
      <w:r w:rsidR="0035520E" w:rsidRPr="00DA3A25">
        <w:rPr>
          <w:rFonts w:cs="Arial"/>
          <w:sz w:val="20"/>
        </w:rPr>
        <w:t>h he</w:t>
      </w:r>
      <w:r w:rsidR="0035520E" w:rsidRPr="00DA3A25">
        <w:rPr>
          <w:rFonts w:cs="Arial"/>
          <w:spacing w:val="-4"/>
          <w:sz w:val="20"/>
        </w:rPr>
        <w:t xml:space="preserve">r </w:t>
      </w:r>
      <w:r w:rsidR="0035520E" w:rsidRPr="00DA3A25">
        <w:rPr>
          <w:rFonts w:cs="Arial"/>
          <w:sz w:val="20"/>
        </w:rPr>
        <w:t>al</w:t>
      </w:r>
      <w:r w:rsidR="009F52AA" w:rsidRPr="00DA3A25">
        <w:rPr>
          <w:rFonts w:cs="Arial"/>
          <w:spacing w:val="2"/>
          <w:sz w:val="20"/>
        </w:rPr>
        <w:t>r</w:t>
      </w:r>
      <w:r w:rsidR="0035520E" w:rsidRPr="00DA3A25">
        <w:rPr>
          <w:rFonts w:cs="Arial"/>
          <w:sz w:val="20"/>
        </w:rPr>
        <w:t>eady in his hea</w:t>
      </w:r>
      <w:r w:rsidR="009F52AA" w:rsidRPr="00DA3A25">
        <w:rPr>
          <w:rFonts w:cs="Arial"/>
          <w:spacing w:val="4"/>
          <w:sz w:val="20"/>
        </w:rPr>
        <w:t>r</w:t>
      </w:r>
      <w:r w:rsidR="00DD7356" w:rsidRPr="00DA3A25">
        <w:rPr>
          <w:rFonts w:cs="Arial"/>
          <w:spacing w:val="2"/>
          <w:sz w:val="20"/>
        </w:rPr>
        <w:t>t</w:t>
      </w:r>
      <w:r w:rsidR="00135B42" w:rsidRPr="00DA3A25">
        <w:rPr>
          <w:rFonts w:cs="Arial"/>
          <w:spacing w:val="-6"/>
          <w:sz w:val="20"/>
        </w:rPr>
        <w:t>"</w:t>
      </w:r>
      <w:r w:rsidR="00C3751D" w:rsidRPr="00DA3A25">
        <w:rPr>
          <w:rFonts w:cs="Arial"/>
          <w:spacing w:val="-6"/>
          <w:sz w:val="20"/>
        </w:rPr>
        <w:t xml:space="preserve"> </w:t>
      </w:r>
      <w:r w:rsidR="00C3751D" w:rsidRPr="00633952">
        <w:rPr>
          <w:rFonts w:cs="Arial"/>
          <w:sz w:val="16"/>
          <w:szCs w:val="16"/>
        </w:rPr>
        <w:t>(M</w:t>
      </w:r>
      <w:r w:rsidR="00C3751D" w:rsidRPr="00633952">
        <w:rPr>
          <w:rFonts w:cs="Arial"/>
          <w:spacing w:val="-2"/>
          <w:sz w:val="16"/>
          <w:szCs w:val="16"/>
        </w:rPr>
        <w:t>t 5:2</w:t>
      </w:r>
      <w:r w:rsidR="00C3751D" w:rsidRPr="00633952">
        <w:rPr>
          <w:rFonts w:cs="Arial"/>
          <w:spacing w:val="-4"/>
          <w:sz w:val="16"/>
          <w:szCs w:val="16"/>
        </w:rPr>
        <w:t>8</w:t>
      </w:r>
      <w:r w:rsidR="00C3751D" w:rsidRPr="00633952">
        <w:rPr>
          <w:rFonts w:cs="Arial"/>
          <w:spacing w:val="-6"/>
          <w:sz w:val="16"/>
          <w:szCs w:val="16"/>
        </w:rPr>
        <w:t>)</w:t>
      </w:r>
      <w:r w:rsidR="00C3751D" w:rsidRPr="00DA3A25">
        <w:rPr>
          <w:rFonts w:cs="Arial"/>
          <w:spacing w:val="-6"/>
          <w:sz w:val="20"/>
        </w:rPr>
        <w:t>.</w:t>
      </w:r>
      <w:r w:rsidR="00C3751D" w:rsidRPr="00DA3A25">
        <w:rPr>
          <w:rFonts w:cs="Arial"/>
          <w:spacing w:val="-4"/>
          <w:sz w:val="20"/>
        </w:rPr>
        <w:t xml:space="preserve"> </w:t>
      </w:r>
    </w:p>
    <w:p w14:paraId="7C39E21C" w14:textId="77777777" w:rsidR="00524C03" w:rsidRDefault="00524C03" w:rsidP="00C423E3">
      <w:pPr>
        <w:tabs>
          <w:tab w:val="left" w:pos="2498"/>
        </w:tabs>
        <w:spacing w:line="240" w:lineRule="auto"/>
        <w:jc w:val="both"/>
        <w:rPr>
          <w:rFonts w:cs="Arial"/>
          <w:spacing w:val="-4"/>
          <w:sz w:val="20"/>
        </w:rPr>
      </w:pPr>
    </w:p>
    <w:p w14:paraId="21EDC277" w14:textId="68AAD1A7" w:rsidR="00C423E3" w:rsidRPr="00DA3A25" w:rsidRDefault="00C0445A" w:rsidP="00C423E3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H</w:t>
      </w:r>
      <w:r w:rsidR="00C3751D" w:rsidRPr="00DA3A25">
        <w:rPr>
          <w:rFonts w:cs="Arial"/>
          <w:sz w:val="20"/>
        </w:rPr>
        <w:t>e</w:t>
      </w:r>
      <w:r w:rsidR="009F52AA" w:rsidRPr="00DA3A25">
        <w:rPr>
          <w:rFonts w:cs="Arial"/>
          <w:spacing w:val="2"/>
          <w:sz w:val="20"/>
        </w:rPr>
        <w:t>r</w:t>
      </w:r>
      <w:r w:rsidR="00C3751D" w:rsidRPr="00DA3A25">
        <w:rPr>
          <w:rFonts w:cs="Arial"/>
          <w:spacing w:val="-4"/>
          <w:sz w:val="20"/>
        </w:rPr>
        <w:t xml:space="preserve">e </w:t>
      </w:r>
      <w:r w:rsidR="00C3751D" w:rsidRPr="00DA3A25">
        <w:rPr>
          <w:rFonts w:cs="Arial"/>
          <w:sz w:val="20"/>
        </w:rPr>
        <w:t>agai</w:t>
      </w:r>
      <w:r w:rsidR="00C3751D" w:rsidRPr="00DA3A25">
        <w:rPr>
          <w:rFonts w:cs="Arial"/>
          <w:spacing w:val="-4"/>
          <w:sz w:val="20"/>
        </w:rPr>
        <w:t>n,</w:t>
      </w:r>
      <w:r w:rsidRPr="00DA3A25">
        <w:rPr>
          <w:rFonts w:cs="Arial"/>
          <w:spacing w:val="-4"/>
          <w:sz w:val="20"/>
        </w:rPr>
        <w:t xml:space="preserve"> </w:t>
      </w:r>
      <w:r w:rsidR="00DD7356" w:rsidRPr="00DA3A25">
        <w:rPr>
          <w:rFonts w:cs="Arial"/>
          <w:spacing w:val="2"/>
          <w:sz w:val="20"/>
        </w:rPr>
        <w:t>t</w:t>
      </w:r>
      <w:r w:rsidR="001F392C" w:rsidRPr="00DA3A25">
        <w:rPr>
          <w:rFonts w:cs="Arial"/>
          <w:sz w:val="20"/>
        </w:rPr>
        <w:t>h</w:t>
      </w:r>
      <w:r w:rsidR="001F392C" w:rsidRPr="00DA3A25">
        <w:rPr>
          <w:rFonts w:cs="Arial"/>
          <w:spacing w:val="-4"/>
          <w:sz w:val="20"/>
        </w:rPr>
        <w:t>e</w:t>
      </w:r>
      <w:r w:rsidR="001F392C" w:rsidRPr="00DA3A25">
        <w:rPr>
          <w:rFonts w:cs="Arial"/>
          <w:sz w:val="20"/>
        </w:rPr>
        <w:t xml:space="preserve"> issu</w:t>
      </w:r>
      <w:r w:rsidR="001F392C" w:rsidRPr="00DA3A25">
        <w:rPr>
          <w:rFonts w:cs="Arial"/>
          <w:spacing w:val="-4"/>
          <w:sz w:val="20"/>
        </w:rPr>
        <w:t xml:space="preserve">e </w:t>
      </w:r>
      <w:r w:rsidR="001F392C" w:rsidRPr="00DA3A25">
        <w:rPr>
          <w:rFonts w:cs="Arial"/>
          <w:sz w:val="20"/>
        </w:rPr>
        <w:t xml:space="preserve">is how we </w:t>
      </w:r>
      <w:r w:rsidRPr="00DA3A25">
        <w:rPr>
          <w:rFonts w:cs="Arial"/>
          <w:sz w:val="20"/>
        </w:rPr>
        <w:t>view</w:t>
      </w:r>
      <w:r w:rsidR="00C3751D" w:rsidRPr="00DA3A25">
        <w:rPr>
          <w:rFonts w:cs="Arial"/>
          <w:sz w:val="20"/>
        </w:rPr>
        <w:t xml:space="preserve"> </w:t>
      </w:r>
      <w:r w:rsidR="009E353F" w:rsidRPr="00DA3A25">
        <w:rPr>
          <w:rFonts w:cs="Arial"/>
          <w:spacing w:val="2"/>
          <w:sz w:val="20"/>
        </w:rPr>
        <w:t>God's</w:t>
      </w:r>
      <w:r w:rsidR="00C3751D" w:rsidRPr="00DA3A25">
        <w:rPr>
          <w:rFonts w:cs="Arial"/>
          <w:sz w:val="20"/>
        </w:rPr>
        <w:t xml:space="preserve"> </w:t>
      </w:r>
      <w:r w:rsidR="009F52AA" w:rsidRPr="00DA3A25">
        <w:rPr>
          <w:rFonts w:cs="Arial"/>
          <w:spacing w:val="2"/>
          <w:sz w:val="20"/>
        </w:rPr>
        <w:t>c</w:t>
      </w:r>
      <w:r w:rsidR="00C3751D" w:rsidRPr="00DA3A25">
        <w:rPr>
          <w:rFonts w:cs="Arial"/>
          <w:sz w:val="20"/>
        </w:rPr>
        <w:t>ommandmen</w:t>
      </w:r>
      <w:r w:rsidR="00DD73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s</w:t>
      </w:r>
      <w:r w:rsidR="00C3751D" w:rsidRPr="00DA3A25">
        <w:rPr>
          <w:rFonts w:cs="Arial"/>
          <w:sz w:val="20"/>
        </w:rPr>
        <w:t>.</w:t>
      </w:r>
      <w:r w:rsidR="001F392C" w:rsidRPr="00DA3A25">
        <w:rPr>
          <w:rFonts w:cs="Arial"/>
          <w:sz w:val="20"/>
        </w:rPr>
        <w:t xml:space="preserve"> One view </w:t>
      </w:r>
      <w:r w:rsidR="009F52AA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ises </w:t>
      </w:r>
      <w:r w:rsidR="00DD73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ar</w:t>
      </w:r>
      <w:r w:rsidR="001F392C" w:rsidRPr="00DA3A25">
        <w:rPr>
          <w:rFonts w:cs="Arial"/>
          <w:sz w:val="20"/>
        </w:rPr>
        <w:t xml:space="preserve"> and seeks obedien</w:t>
      </w:r>
      <w:r w:rsidR="009F52AA" w:rsidRPr="00DA3A25">
        <w:rPr>
          <w:rFonts w:cs="Arial"/>
          <w:spacing w:val="2"/>
          <w:sz w:val="20"/>
        </w:rPr>
        <w:t>c</w:t>
      </w:r>
      <w:r w:rsidR="001F392C" w:rsidRPr="00DA3A25">
        <w:rPr>
          <w:rFonts w:cs="Arial"/>
          <w:sz w:val="20"/>
        </w:rPr>
        <w:t xml:space="preserve">e </w:t>
      </w:r>
      <w:r w:rsidR="009F52AA" w:rsidRPr="00DA3A25">
        <w:rPr>
          <w:rFonts w:cs="Arial"/>
          <w:spacing w:val="2"/>
          <w:sz w:val="20"/>
        </w:rPr>
        <w:t>fr</w:t>
      </w:r>
      <w:r w:rsidR="001F392C" w:rsidRPr="00DA3A25">
        <w:rPr>
          <w:rFonts w:cs="Arial"/>
          <w:sz w:val="20"/>
        </w:rPr>
        <w:t xml:space="preserve">om </w:t>
      </w:r>
      <w:r w:rsidR="00DD7356" w:rsidRPr="00DA3A25">
        <w:rPr>
          <w:rFonts w:cs="Arial"/>
          <w:spacing w:val="2"/>
          <w:sz w:val="20"/>
        </w:rPr>
        <w:t>t</w:t>
      </w:r>
      <w:r w:rsidR="001F392C" w:rsidRPr="00DA3A25">
        <w:rPr>
          <w:rFonts w:cs="Arial"/>
          <w:sz w:val="20"/>
        </w:rPr>
        <w:t>he hea</w:t>
      </w:r>
      <w:r w:rsidR="009F52AA" w:rsidRPr="00DA3A25">
        <w:rPr>
          <w:rFonts w:cs="Arial"/>
          <w:spacing w:val="4"/>
          <w:sz w:val="20"/>
        </w:rPr>
        <w:t>r</w:t>
      </w:r>
      <w:r w:rsidR="001F392C" w:rsidRPr="00DA3A25">
        <w:rPr>
          <w:rFonts w:cs="Arial"/>
          <w:sz w:val="20"/>
        </w:rPr>
        <w:t>t</w:t>
      </w:r>
      <w:r w:rsidR="00557777" w:rsidRPr="00DA3A25">
        <w:rPr>
          <w:rFonts w:cs="Arial"/>
          <w:sz w:val="20"/>
        </w:rPr>
        <w:t xml:space="preserve">, </w:t>
      </w:r>
      <w:r w:rsidR="00A46647" w:rsidRPr="00DA3A25">
        <w:rPr>
          <w:rFonts w:cs="Arial"/>
          <w:spacing w:val="2"/>
          <w:sz w:val="20"/>
        </w:rPr>
        <w:t>t</w:t>
      </w:r>
      <w:r w:rsidR="001F392C" w:rsidRPr="00DA3A25">
        <w:rPr>
          <w:rFonts w:cs="Arial"/>
          <w:sz w:val="20"/>
        </w:rPr>
        <w:t>he o</w:t>
      </w:r>
      <w:r w:rsidR="00DD7356" w:rsidRPr="00DA3A25">
        <w:rPr>
          <w:rFonts w:cs="Arial"/>
          <w:spacing w:val="2"/>
          <w:sz w:val="20"/>
        </w:rPr>
        <w:t>t</w:t>
      </w:r>
      <w:r w:rsidR="001F392C" w:rsidRPr="00DA3A25">
        <w:rPr>
          <w:rFonts w:cs="Arial"/>
          <w:sz w:val="20"/>
        </w:rPr>
        <w:t xml:space="preserve">her </w:t>
      </w:r>
      <w:r w:rsidRPr="00DA3A25">
        <w:rPr>
          <w:rFonts w:cs="Arial"/>
          <w:sz w:val="20"/>
        </w:rPr>
        <w:t>lowe</w:t>
      </w:r>
      <w:r w:rsidR="009F52AA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="00DD73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ar</w:t>
      </w:r>
      <w:r w:rsidR="0055777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and </w:t>
      </w:r>
      <w:r w:rsidR="00DD7356" w:rsidRPr="00DA3A25">
        <w:rPr>
          <w:rFonts w:cs="Arial"/>
          <w:spacing w:val="2"/>
          <w:sz w:val="20"/>
        </w:rPr>
        <w:t>t</w:t>
      </w:r>
      <w:r w:rsidR="00DC7865" w:rsidRPr="00DA3A25">
        <w:rPr>
          <w:rFonts w:cs="Arial"/>
          <w:sz w:val="20"/>
        </w:rPr>
        <w:t>hi</w:t>
      </w:r>
      <w:r w:rsidR="00DC7865" w:rsidRPr="00DA3A25">
        <w:rPr>
          <w:rFonts w:cs="Arial"/>
          <w:spacing w:val="-4"/>
          <w:sz w:val="20"/>
        </w:rPr>
        <w:t xml:space="preserve">s </w:t>
      </w:r>
      <w:r w:rsidR="00DC7865" w:rsidRPr="00DA3A25">
        <w:rPr>
          <w:rFonts w:cs="Arial"/>
          <w:sz w:val="20"/>
        </w:rPr>
        <w:t>i</w:t>
      </w:r>
      <w:r w:rsidR="00DC7865" w:rsidRPr="00DA3A25">
        <w:rPr>
          <w:rFonts w:cs="Arial"/>
          <w:spacing w:val="-4"/>
          <w:sz w:val="20"/>
        </w:rPr>
        <w:t>s</w:t>
      </w:r>
      <w:r w:rsidR="00DC7865" w:rsidRPr="00DA3A25">
        <w:rPr>
          <w:rFonts w:cs="Arial"/>
          <w:sz w:val="20"/>
        </w:rPr>
        <w:t xml:space="preserve"> wh</w:t>
      </w:r>
      <w:r w:rsidR="00DC7865" w:rsidRPr="00DA3A25">
        <w:rPr>
          <w:rFonts w:cs="Arial"/>
          <w:spacing w:val="-4"/>
          <w:sz w:val="20"/>
        </w:rPr>
        <w:t xml:space="preserve">y </w:t>
      </w:r>
      <w:r w:rsidR="00DC7865" w:rsidRPr="00DA3A25">
        <w:rPr>
          <w:rFonts w:cs="Arial"/>
          <w:sz w:val="20"/>
        </w:rPr>
        <w:t>obeyin</w:t>
      </w:r>
      <w:r w:rsidR="00DC7865" w:rsidRPr="00DA3A25">
        <w:rPr>
          <w:rFonts w:cs="Arial"/>
          <w:spacing w:val="-4"/>
          <w:sz w:val="20"/>
        </w:rPr>
        <w:t xml:space="preserve">g </w:t>
      </w:r>
      <w:r w:rsidR="00DD7356" w:rsidRPr="00DA3A25">
        <w:rPr>
          <w:rFonts w:cs="Arial"/>
          <w:spacing w:val="2"/>
          <w:sz w:val="20"/>
        </w:rPr>
        <w:t>t</w:t>
      </w:r>
      <w:r w:rsidR="00DC7865" w:rsidRPr="00DA3A25">
        <w:rPr>
          <w:rFonts w:cs="Arial"/>
          <w:sz w:val="20"/>
        </w:rPr>
        <w:t>h</w:t>
      </w:r>
      <w:r w:rsidR="00DC7865" w:rsidRPr="00DA3A25">
        <w:rPr>
          <w:rFonts w:cs="Arial"/>
          <w:spacing w:val="-4"/>
          <w:sz w:val="20"/>
        </w:rPr>
        <w:t xml:space="preserve">e </w:t>
      </w:r>
      <w:r w:rsidR="00DC7865" w:rsidRPr="00DA3A25">
        <w:rPr>
          <w:rFonts w:cs="Arial"/>
          <w:sz w:val="20"/>
        </w:rPr>
        <w:t>le</w:t>
      </w:r>
      <w:r w:rsidR="00DD7356" w:rsidRPr="00DA3A25">
        <w:rPr>
          <w:rFonts w:cs="Arial"/>
          <w:spacing w:val="4"/>
          <w:sz w:val="20"/>
        </w:rPr>
        <w:t>t</w:t>
      </w:r>
      <w:r w:rsidR="00DD7356" w:rsidRPr="00DA3A25">
        <w:rPr>
          <w:rFonts w:cs="Arial"/>
          <w:spacing w:val="2"/>
          <w:sz w:val="20"/>
        </w:rPr>
        <w:t>t</w:t>
      </w:r>
      <w:r w:rsidR="00DC7865" w:rsidRPr="00DA3A25">
        <w:rPr>
          <w:rFonts w:cs="Arial"/>
          <w:sz w:val="20"/>
        </w:rPr>
        <w:t>e</w:t>
      </w:r>
      <w:r w:rsidR="00DC7865" w:rsidRPr="00DA3A25">
        <w:rPr>
          <w:rFonts w:cs="Arial"/>
          <w:spacing w:val="-4"/>
          <w:sz w:val="20"/>
        </w:rPr>
        <w:t xml:space="preserve">r </w:t>
      </w:r>
      <w:r w:rsidR="00DC7865" w:rsidRPr="00DA3A25">
        <w:rPr>
          <w:rFonts w:cs="Arial"/>
          <w:sz w:val="20"/>
        </w:rPr>
        <w:t>o</w:t>
      </w:r>
      <w:r w:rsidR="00DC7865" w:rsidRPr="00DA3A25">
        <w:rPr>
          <w:rFonts w:cs="Arial"/>
          <w:spacing w:val="-4"/>
          <w:sz w:val="20"/>
        </w:rPr>
        <w:t>f</w:t>
      </w:r>
      <w:r w:rsidR="00DC7865" w:rsidRPr="00DA3A25">
        <w:rPr>
          <w:rFonts w:cs="Arial"/>
          <w:sz w:val="20"/>
        </w:rPr>
        <w:t xml:space="preserve"> </w:t>
      </w:r>
      <w:r w:rsidR="00DD7356" w:rsidRPr="00DA3A25">
        <w:rPr>
          <w:rFonts w:cs="Arial"/>
          <w:spacing w:val="2"/>
          <w:sz w:val="20"/>
        </w:rPr>
        <w:t>t</w:t>
      </w:r>
      <w:r w:rsidR="00DC7865" w:rsidRPr="00DA3A25">
        <w:rPr>
          <w:rFonts w:cs="Arial"/>
          <w:sz w:val="20"/>
        </w:rPr>
        <w:t>h</w:t>
      </w:r>
      <w:r w:rsidR="00DC7865" w:rsidRPr="00DA3A25">
        <w:rPr>
          <w:rFonts w:cs="Arial"/>
          <w:spacing w:val="-4"/>
          <w:sz w:val="20"/>
        </w:rPr>
        <w:t xml:space="preserve">e </w:t>
      </w:r>
      <w:r w:rsidR="00DC7865" w:rsidRPr="00DA3A25">
        <w:rPr>
          <w:rFonts w:cs="Arial"/>
          <w:sz w:val="20"/>
        </w:rPr>
        <w:t>la</w:t>
      </w:r>
      <w:r w:rsidR="00DC7865" w:rsidRPr="00DA3A25">
        <w:rPr>
          <w:rFonts w:cs="Arial"/>
          <w:spacing w:val="-4"/>
          <w:sz w:val="20"/>
        </w:rPr>
        <w:t xml:space="preserve">w </w:t>
      </w:r>
      <w:r w:rsidR="00DC7865" w:rsidRPr="00DA3A25">
        <w:rPr>
          <w:rFonts w:cs="Arial"/>
          <w:sz w:val="20"/>
        </w:rPr>
        <w:t>doe</w:t>
      </w:r>
      <w:r w:rsidR="00DC7865" w:rsidRPr="00DA3A25">
        <w:rPr>
          <w:rFonts w:cs="Arial"/>
          <w:spacing w:val="-4"/>
          <w:sz w:val="20"/>
        </w:rPr>
        <w:t xml:space="preserve">s </w:t>
      </w:r>
      <w:r w:rsidR="00DC7865" w:rsidRPr="00DA3A25">
        <w:rPr>
          <w:rFonts w:cs="Arial"/>
          <w:sz w:val="20"/>
        </w:rPr>
        <w:t>no</w:t>
      </w:r>
      <w:r w:rsidR="00DC7865" w:rsidRPr="00DA3A25">
        <w:rPr>
          <w:rFonts w:cs="Arial"/>
          <w:spacing w:val="-4"/>
          <w:sz w:val="20"/>
        </w:rPr>
        <w:t xml:space="preserve">t </w:t>
      </w:r>
      <w:r w:rsidR="00DC7865" w:rsidRPr="00DA3A25">
        <w:rPr>
          <w:rFonts w:cs="Arial"/>
          <w:sz w:val="20"/>
        </w:rPr>
        <w:t>wo</w:t>
      </w:r>
      <w:r w:rsidR="009F52AA" w:rsidRPr="00DA3A25">
        <w:rPr>
          <w:rFonts w:cs="Arial"/>
          <w:spacing w:val="2"/>
          <w:sz w:val="20"/>
        </w:rPr>
        <w:t>r</w:t>
      </w:r>
      <w:r w:rsidR="00DC7865" w:rsidRPr="00DA3A25">
        <w:rPr>
          <w:rFonts w:cs="Arial"/>
          <w:spacing w:val="-2"/>
          <w:sz w:val="20"/>
        </w:rPr>
        <w:t>k</w:t>
      </w:r>
      <w:r w:rsidR="00DC7865" w:rsidRPr="00DA3A25">
        <w:rPr>
          <w:rFonts w:cs="Arial"/>
          <w:spacing w:val="-6"/>
          <w:sz w:val="20"/>
        </w:rPr>
        <w:t xml:space="preserve">. </w:t>
      </w:r>
      <w:r w:rsidR="00BC1E76" w:rsidRPr="00DA3A25">
        <w:rPr>
          <w:rFonts w:cs="Arial"/>
          <w:spacing w:val="-2"/>
          <w:sz w:val="20"/>
        </w:rPr>
        <w:t>W</w:t>
      </w:r>
      <w:r w:rsidR="00BC1E76" w:rsidRPr="00DA3A25">
        <w:rPr>
          <w:rFonts w:cs="Arial"/>
          <w:spacing w:val="-4"/>
          <w:sz w:val="20"/>
        </w:rPr>
        <w:t xml:space="preserve">e </w:t>
      </w:r>
      <w:r w:rsidR="00BC1E76" w:rsidRPr="00DA3A25">
        <w:rPr>
          <w:rFonts w:cs="Arial"/>
          <w:sz w:val="20"/>
        </w:rPr>
        <w:t>wil</w:t>
      </w:r>
      <w:r w:rsidR="00BC1E76" w:rsidRPr="00DA3A25">
        <w:rPr>
          <w:rFonts w:cs="Arial"/>
          <w:spacing w:val="4"/>
          <w:sz w:val="20"/>
        </w:rPr>
        <w:t xml:space="preserve">l </w:t>
      </w:r>
      <w:r w:rsidR="00BC1E76" w:rsidRPr="00DA3A25">
        <w:rPr>
          <w:rFonts w:cs="Arial"/>
          <w:sz w:val="20"/>
        </w:rPr>
        <w:t>loo</w:t>
      </w:r>
      <w:r w:rsidR="00BC1E76" w:rsidRPr="00DA3A25">
        <w:rPr>
          <w:rFonts w:cs="Arial"/>
          <w:spacing w:val="-4"/>
          <w:sz w:val="20"/>
        </w:rPr>
        <w:t xml:space="preserve">k </w:t>
      </w:r>
      <w:r w:rsidR="009F52AA" w:rsidRPr="00DA3A25">
        <w:rPr>
          <w:rFonts w:cs="Arial"/>
          <w:spacing w:val="2"/>
          <w:sz w:val="20"/>
        </w:rPr>
        <w:t>f</w:t>
      </w:r>
      <w:r w:rsidR="00BC1E76" w:rsidRPr="00DA3A25">
        <w:rPr>
          <w:rFonts w:cs="Arial"/>
          <w:sz w:val="20"/>
        </w:rPr>
        <w:t>u</w:t>
      </w:r>
      <w:r w:rsidR="009F52AA" w:rsidRPr="00DA3A25">
        <w:rPr>
          <w:rFonts w:cs="Arial"/>
          <w:spacing w:val="4"/>
          <w:sz w:val="20"/>
        </w:rPr>
        <w:t>r</w:t>
      </w:r>
      <w:r w:rsidR="00DD7356" w:rsidRPr="00DA3A25">
        <w:rPr>
          <w:rFonts w:cs="Arial"/>
          <w:spacing w:val="2"/>
          <w:sz w:val="20"/>
        </w:rPr>
        <w:t>t</w:t>
      </w:r>
      <w:r w:rsidR="00BC1E76" w:rsidRPr="00DA3A25">
        <w:rPr>
          <w:rFonts w:cs="Arial"/>
          <w:sz w:val="20"/>
        </w:rPr>
        <w:t>her in</w:t>
      </w:r>
      <w:r w:rsidR="00DD7356" w:rsidRPr="00DA3A25">
        <w:rPr>
          <w:rFonts w:cs="Arial"/>
          <w:spacing w:val="2"/>
          <w:sz w:val="20"/>
        </w:rPr>
        <w:t>t</w:t>
      </w:r>
      <w:r w:rsidR="00BC1E76" w:rsidRPr="00DA3A25">
        <w:rPr>
          <w:rFonts w:cs="Arial"/>
          <w:sz w:val="20"/>
        </w:rPr>
        <w:t xml:space="preserve">o </w:t>
      </w:r>
      <w:r w:rsidR="00DD7356" w:rsidRPr="00DA3A25">
        <w:rPr>
          <w:rFonts w:cs="Arial"/>
          <w:spacing w:val="2"/>
          <w:sz w:val="20"/>
        </w:rPr>
        <w:t>t</w:t>
      </w:r>
      <w:r w:rsidR="00BC1E76" w:rsidRPr="00DA3A25">
        <w:rPr>
          <w:rFonts w:cs="Arial"/>
          <w:sz w:val="20"/>
        </w:rPr>
        <w:t xml:space="preserve">his in </w:t>
      </w:r>
      <w:r w:rsidR="00DD7356" w:rsidRPr="00DA3A25">
        <w:rPr>
          <w:rFonts w:cs="Arial"/>
          <w:spacing w:val="2"/>
          <w:sz w:val="20"/>
        </w:rPr>
        <w:t>t</w:t>
      </w:r>
      <w:r w:rsidR="00BC1E76" w:rsidRPr="00DA3A25">
        <w:rPr>
          <w:rFonts w:cs="Arial"/>
          <w:sz w:val="20"/>
        </w:rPr>
        <w:t xml:space="preserve">he </w:t>
      </w:r>
      <w:r w:rsidR="009F52AA" w:rsidRPr="00DA3A25">
        <w:rPr>
          <w:rFonts w:cs="Arial"/>
          <w:spacing w:val="2"/>
          <w:sz w:val="20"/>
        </w:rPr>
        <w:t>c</w:t>
      </w:r>
      <w:r w:rsidR="00BC1E76" w:rsidRPr="00DA3A25">
        <w:rPr>
          <w:rFonts w:cs="Arial"/>
          <w:sz w:val="20"/>
        </w:rPr>
        <w:t>hap</w:t>
      </w:r>
      <w:r w:rsidR="00DD7356" w:rsidRPr="00DA3A25">
        <w:rPr>
          <w:rFonts w:cs="Arial"/>
          <w:spacing w:val="2"/>
          <w:sz w:val="20"/>
        </w:rPr>
        <w:t>t</w:t>
      </w:r>
      <w:r w:rsidR="00BC1E76" w:rsidRPr="00DA3A25">
        <w:rPr>
          <w:rFonts w:cs="Arial"/>
          <w:sz w:val="20"/>
        </w:rPr>
        <w:t xml:space="preserve">er </w:t>
      </w:r>
      <w:r w:rsidR="00DD7356" w:rsidRPr="00DA3A25">
        <w:rPr>
          <w:rFonts w:cs="Arial"/>
          <w:spacing w:val="2"/>
          <w:sz w:val="20"/>
        </w:rPr>
        <w:t>t</w:t>
      </w:r>
      <w:r w:rsidR="00BC1E76" w:rsidRPr="00DA3A25">
        <w:rPr>
          <w:rFonts w:cs="Arial"/>
          <w:sz w:val="20"/>
        </w:rPr>
        <w:t xml:space="preserve">hat </w:t>
      </w:r>
      <w:r w:rsidR="009F52AA" w:rsidRPr="00DA3A25">
        <w:rPr>
          <w:rFonts w:cs="Arial"/>
          <w:spacing w:val="2"/>
          <w:sz w:val="20"/>
        </w:rPr>
        <w:t>f</w:t>
      </w:r>
      <w:r w:rsidR="00BC1E76" w:rsidRPr="00DA3A25">
        <w:rPr>
          <w:rFonts w:cs="Arial"/>
          <w:sz w:val="20"/>
        </w:rPr>
        <w:t xml:space="preserve">ollows </w:t>
      </w:r>
      <w:r w:rsidR="00DD7356" w:rsidRPr="00DA3A25">
        <w:rPr>
          <w:rFonts w:cs="Arial"/>
          <w:spacing w:val="2"/>
          <w:sz w:val="20"/>
        </w:rPr>
        <w:t>t</w:t>
      </w:r>
      <w:r w:rsidR="00BC1E76" w:rsidRPr="00DA3A25">
        <w:rPr>
          <w:rFonts w:cs="Arial"/>
          <w:sz w:val="20"/>
        </w:rPr>
        <w:t xml:space="preserve">he next </w:t>
      </w:r>
      <w:r w:rsidR="009F52AA" w:rsidRPr="00DA3A25">
        <w:rPr>
          <w:rFonts w:cs="Arial"/>
          <w:spacing w:val="2"/>
          <w:sz w:val="20"/>
        </w:rPr>
        <w:t>c</w:t>
      </w:r>
      <w:r w:rsidR="00BC1E76" w:rsidRPr="00DA3A25">
        <w:rPr>
          <w:rFonts w:cs="Arial"/>
          <w:sz w:val="20"/>
        </w:rPr>
        <w:t>ase s</w:t>
      </w:r>
      <w:r w:rsidR="00DD7356" w:rsidRPr="00DA3A25">
        <w:rPr>
          <w:rFonts w:cs="Arial"/>
          <w:spacing w:val="2"/>
          <w:sz w:val="20"/>
        </w:rPr>
        <w:t>t</w:t>
      </w:r>
      <w:r w:rsidR="00BC1E76" w:rsidRPr="00DA3A25">
        <w:rPr>
          <w:rFonts w:cs="Arial"/>
          <w:sz w:val="20"/>
        </w:rPr>
        <w:t>udy.</w:t>
      </w:r>
    </w:p>
    <w:p w14:paraId="15D246D6" w14:textId="77777777" w:rsidR="001A11F8" w:rsidRPr="00DA3A25" w:rsidRDefault="001A11F8" w:rsidP="00C13759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4618D46" w14:textId="1C6F07D6" w:rsidR="00E95D4B" w:rsidRPr="00DA3A25" w:rsidRDefault="00357EF3" w:rsidP="00E95D4B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en Romans 3:23 says</w:t>
      </w:r>
      <w:r w:rsidR="00BF5E7F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C13759" w:rsidRPr="00DA3A25">
        <w:rPr>
          <w:rFonts w:cs="Arial"/>
          <w:sz w:val="20"/>
        </w:rPr>
        <w:t>"</w:t>
      </w:r>
      <w:r w:rsidR="00C81E47" w:rsidRPr="00DA3A25">
        <w:rPr>
          <w:rFonts w:cs="Arial"/>
          <w:sz w:val="20"/>
        </w:rPr>
        <w:t>a</w:t>
      </w:r>
      <w:r w:rsidR="00C13759" w:rsidRPr="00DA3A25">
        <w:rPr>
          <w:rFonts w:cs="Arial"/>
          <w:sz w:val="20"/>
        </w:rPr>
        <w:t>ll have sinned"</w:t>
      </w:r>
      <w:r w:rsidR="00AA20CC" w:rsidRPr="00DA3A25">
        <w:rPr>
          <w:rFonts w:cs="Arial"/>
          <w:sz w:val="20"/>
        </w:rPr>
        <w:t xml:space="preserve"> </w:t>
      </w:r>
      <w:r w:rsidR="00DD7356" w:rsidRPr="00DA3A25">
        <w:rPr>
          <w:rFonts w:cs="Arial"/>
          <w:spacing w:val="2"/>
          <w:sz w:val="20"/>
        </w:rPr>
        <w:t>t</w:t>
      </w:r>
      <w:r w:rsidR="00820F69" w:rsidRPr="00DA3A25">
        <w:rPr>
          <w:rFonts w:cs="Arial"/>
          <w:sz w:val="20"/>
        </w:rPr>
        <w:t xml:space="preserve">his is </w:t>
      </w:r>
      <w:r w:rsidR="00DD7356" w:rsidRPr="00DA3A25">
        <w:rPr>
          <w:rFonts w:cs="Arial"/>
          <w:spacing w:val="2"/>
          <w:sz w:val="20"/>
        </w:rPr>
        <w:t>t</w:t>
      </w:r>
      <w:r w:rsidR="00172DFC" w:rsidRPr="00DA3A25">
        <w:rPr>
          <w:rFonts w:cs="Arial"/>
          <w:sz w:val="20"/>
        </w:rPr>
        <w:t xml:space="preserve">alking </w:t>
      </w:r>
      <w:r w:rsidR="00820F69" w:rsidRPr="00DA3A25">
        <w:rPr>
          <w:rFonts w:cs="Arial"/>
          <w:sz w:val="20"/>
        </w:rPr>
        <w:t xml:space="preserve">about </w:t>
      </w:r>
      <w:r w:rsidR="00FC4EBC" w:rsidRPr="00DA3A25">
        <w:rPr>
          <w:rFonts w:cs="Arial"/>
          <w:sz w:val="20"/>
        </w:rPr>
        <w:t xml:space="preserve">what people </w:t>
      </w:r>
      <w:r w:rsidR="00FC4EBC" w:rsidRPr="00DA3A25">
        <w:rPr>
          <w:rFonts w:cs="Arial"/>
          <w:i/>
          <w:iCs/>
          <w:sz w:val="20"/>
        </w:rPr>
        <w:t>have</w:t>
      </w:r>
      <w:r w:rsidR="00FC4EBC" w:rsidRPr="00DA3A25">
        <w:rPr>
          <w:rFonts w:cs="Arial"/>
          <w:sz w:val="20"/>
        </w:rPr>
        <w:t xml:space="preserve"> done. </w:t>
      </w:r>
      <w:r w:rsidR="008A1CCC" w:rsidRPr="00DA3A25">
        <w:rPr>
          <w:rFonts w:cs="Arial"/>
          <w:sz w:val="20"/>
        </w:rPr>
        <w:t>It</w:t>
      </w:r>
      <w:r w:rsidR="00FC4EBC" w:rsidRPr="00DA3A25">
        <w:rPr>
          <w:rFonts w:cs="Arial"/>
          <w:sz w:val="20"/>
        </w:rPr>
        <w:t xml:space="preserve"> </w:t>
      </w:r>
      <w:r w:rsidR="00896E6D" w:rsidRPr="00DA3A25">
        <w:rPr>
          <w:rFonts w:cs="Arial"/>
          <w:sz w:val="20"/>
        </w:rPr>
        <w:t xml:space="preserve">does not </w:t>
      </w:r>
      <w:r w:rsidR="009205A2" w:rsidRPr="00DA3A25">
        <w:rPr>
          <w:rFonts w:cs="Arial"/>
          <w:sz w:val="20"/>
        </w:rPr>
        <w:t>mean people "</w:t>
      </w:r>
      <w:r w:rsidR="009F52AA" w:rsidRPr="00DA3A25">
        <w:rPr>
          <w:rFonts w:cs="Arial"/>
          <w:spacing w:val="2"/>
          <w:sz w:val="20"/>
        </w:rPr>
        <w:t>c</w:t>
      </w:r>
      <w:r w:rsidR="009205A2" w:rsidRPr="00DA3A25">
        <w:rPr>
          <w:rFonts w:cs="Arial"/>
          <w:sz w:val="20"/>
        </w:rPr>
        <w:t>anno</w:t>
      </w:r>
      <w:r w:rsidR="009205A2" w:rsidRPr="00DA3A25">
        <w:rPr>
          <w:rFonts w:cs="Arial"/>
          <w:spacing w:val="-2"/>
          <w:sz w:val="20"/>
        </w:rPr>
        <w:t xml:space="preserve">t </w:t>
      </w:r>
      <w:r w:rsidR="009F52AA" w:rsidRPr="00DA3A25">
        <w:rPr>
          <w:rFonts w:cs="Arial"/>
          <w:spacing w:val="2"/>
          <w:sz w:val="20"/>
        </w:rPr>
        <w:t>c</w:t>
      </w:r>
      <w:r w:rsidR="009205A2" w:rsidRPr="00DA3A25">
        <w:rPr>
          <w:rFonts w:cs="Arial"/>
          <w:sz w:val="20"/>
        </w:rPr>
        <w:t xml:space="preserve">ease </w:t>
      </w:r>
      <w:r w:rsidR="009F52AA" w:rsidRPr="00DA3A25">
        <w:rPr>
          <w:rFonts w:cs="Arial"/>
          <w:spacing w:val="2"/>
          <w:sz w:val="20"/>
        </w:rPr>
        <w:t>fr</w:t>
      </w:r>
      <w:r w:rsidR="009205A2" w:rsidRPr="00DA3A25">
        <w:rPr>
          <w:rFonts w:cs="Arial"/>
          <w:sz w:val="20"/>
        </w:rPr>
        <w:t xml:space="preserve">om sin" </w:t>
      </w:r>
      <w:r w:rsidR="009205A2" w:rsidRPr="00633952">
        <w:rPr>
          <w:rFonts w:cs="Arial"/>
          <w:sz w:val="16"/>
          <w:szCs w:val="16"/>
        </w:rPr>
        <w:t>(2P</w:t>
      </w:r>
      <w:r w:rsidR="009205A2" w:rsidRPr="00633952">
        <w:rPr>
          <w:rFonts w:cs="Arial"/>
          <w:spacing w:val="-2"/>
          <w:sz w:val="16"/>
          <w:szCs w:val="16"/>
        </w:rPr>
        <w:t xml:space="preserve">t </w:t>
      </w:r>
      <w:r w:rsidR="009205A2" w:rsidRPr="00633952">
        <w:rPr>
          <w:rFonts w:cs="Arial"/>
          <w:sz w:val="16"/>
          <w:szCs w:val="16"/>
        </w:rPr>
        <w:t>2:14)</w:t>
      </w:r>
      <w:r w:rsidR="00225858" w:rsidRPr="00DA3A25">
        <w:rPr>
          <w:rFonts w:cs="Arial"/>
          <w:sz w:val="20"/>
        </w:rPr>
        <w:t xml:space="preserve"> </w:t>
      </w:r>
      <w:r w:rsidR="00896E6D" w:rsidRPr="00DA3A25">
        <w:rPr>
          <w:rFonts w:cs="Arial"/>
          <w:sz w:val="20"/>
        </w:rPr>
        <w:t>be</w:t>
      </w:r>
      <w:r w:rsidR="009F52AA" w:rsidRPr="00DA3A25">
        <w:rPr>
          <w:rFonts w:cs="Arial"/>
          <w:spacing w:val="2"/>
          <w:sz w:val="20"/>
        </w:rPr>
        <w:t>c</w:t>
      </w:r>
      <w:r w:rsidR="00896E6D" w:rsidRPr="00DA3A25">
        <w:rPr>
          <w:rFonts w:cs="Arial"/>
          <w:sz w:val="20"/>
        </w:rPr>
        <w:t>ause</w:t>
      </w:r>
      <w:r w:rsidR="00384460" w:rsidRPr="00DA3A25">
        <w:rPr>
          <w:rFonts w:cs="Arial"/>
          <w:sz w:val="20"/>
        </w:rPr>
        <w:t xml:space="preserve"> </w:t>
      </w:r>
      <w:r w:rsidR="00E06971" w:rsidRPr="00DA3A25">
        <w:rPr>
          <w:rFonts w:cs="Arial"/>
          <w:sz w:val="20"/>
        </w:rPr>
        <w:t>Pe</w:t>
      </w:r>
      <w:r w:rsidR="00DD7356" w:rsidRPr="00DA3A25">
        <w:rPr>
          <w:rFonts w:cs="Arial"/>
          <w:spacing w:val="2"/>
          <w:sz w:val="20"/>
        </w:rPr>
        <w:t>t</w:t>
      </w:r>
      <w:r w:rsidR="00E06971" w:rsidRPr="00DA3A25">
        <w:rPr>
          <w:rFonts w:cs="Arial"/>
          <w:sz w:val="20"/>
        </w:rPr>
        <w:t>er indi</w:t>
      </w:r>
      <w:r w:rsidR="009F52AA" w:rsidRPr="00DA3A25">
        <w:rPr>
          <w:rFonts w:cs="Arial"/>
          <w:spacing w:val="2"/>
          <w:sz w:val="20"/>
        </w:rPr>
        <w:t>c</w:t>
      </w:r>
      <w:r w:rsidR="00E06971" w:rsidRPr="00DA3A25">
        <w:rPr>
          <w:rFonts w:cs="Arial"/>
          <w:sz w:val="20"/>
        </w:rPr>
        <w:t>a</w:t>
      </w:r>
      <w:r w:rsidR="00DD7356" w:rsidRPr="00DA3A25">
        <w:rPr>
          <w:rFonts w:cs="Arial"/>
          <w:spacing w:val="2"/>
          <w:sz w:val="20"/>
        </w:rPr>
        <w:t>t</w:t>
      </w:r>
      <w:r w:rsidR="00E06971" w:rsidRPr="00DA3A25">
        <w:rPr>
          <w:rFonts w:cs="Arial"/>
          <w:sz w:val="20"/>
        </w:rPr>
        <w:t xml:space="preserve">ed </w:t>
      </w:r>
      <w:r w:rsidR="00DD7356" w:rsidRPr="00DA3A25">
        <w:rPr>
          <w:rFonts w:cs="Arial"/>
          <w:spacing w:val="2"/>
          <w:sz w:val="20"/>
        </w:rPr>
        <w:t>t</w:t>
      </w:r>
      <w:r w:rsidR="00E06971" w:rsidRPr="00DA3A25">
        <w:rPr>
          <w:rFonts w:cs="Arial"/>
          <w:sz w:val="20"/>
        </w:rPr>
        <w:t xml:space="preserve">hey </w:t>
      </w:r>
      <w:r w:rsidR="009F52AA" w:rsidRPr="00DA3A25">
        <w:rPr>
          <w:rFonts w:cs="Arial"/>
          <w:spacing w:val="2"/>
          <w:sz w:val="20"/>
        </w:rPr>
        <w:t>c</w:t>
      </w:r>
      <w:r w:rsidR="00E06971" w:rsidRPr="00DA3A25">
        <w:rPr>
          <w:rFonts w:cs="Arial"/>
          <w:sz w:val="20"/>
        </w:rPr>
        <w:t>an</w:t>
      </w:r>
      <w:r w:rsidR="008A1CCC" w:rsidRPr="00DA3A25">
        <w:rPr>
          <w:rFonts w:cs="Arial"/>
          <w:sz w:val="20"/>
        </w:rPr>
        <w:t xml:space="preserve"> do so</w:t>
      </w:r>
      <w:r w:rsidR="00896E6D" w:rsidRPr="00DA3A25">
        <w:rPr>
          <w:rFonts w:cs="Arial"/>
          <w:sz w:val="20"/>
        </w:rPr>
        <w:t>,</w:t>
      </w:r>
      <w:r w:rsidR="00C47F1F" w:rsidRPr="00DA3A25">
        <w:rPr>
          <w:rFonts w:cs="Arial"/>
          <w:sz w:val="20"/>
        </w:rPr>
        <w:t xml:space="preserve"> and </w:t>
      </w:r>
      <w:r w:rsidR="009205A2" w:rsidRPr="00DA3A25">
        <w:rPr>
          <w:rFonts w:cs="Arial"/>
          <w:sz w:val="20"/>
        </w:rPr>
        <w:t>Jesus</w:t>
      </w:r>
      <w:r w:rsidR="009205A2" w:rsidRPr="00DA3A25">
        <w:rPr>
          <w:rFonts w:cs="Arial"/>
          <w:sz w:val="20"/>
        </w:rPr>
        <w:fldChar w:fldCharType="begin"/>
      </w:r>
      <w:r w:rsidR="009205A2" w:rsidRPr="00DA3A25">
        <w:rPr>
          <w:sz w:val="20"/>
        </w:rPr>
        <w:instrText xml:space="preserve"> XE "</w:instrText>
      </w:r>
      <w:r w:rsidR="009205A2" w:rsidRPr="00DA3A25">
        <w:rPr>
          <w:rFonts w:cs="Arial"/>
          <w:sz w:val="20"/>
        </w:rPr>
        <w:instrText>Jesus</w:instrText>
      </w:r>
      <w:r w:rsidR="009205A2" w:rsidRPr="00DA3A25">
        <w:rPr>
          <w:sz w:val="20"/>
        </w:rPr>
        <w:instrText xml:space="preserve">" </w:instrText>
      </w:r>
      <w:r w:rsidR="009205A2" w:rsidRPr="00DA3A25">
        <w:rPr>
          <w:rFonts w:cs="Arial"/>
          <w:sz w:val="20"/>
        </w:rPr>
        <w:fldChar w:fldCharType="end"/>
      </w:r>
      <w:r w:rsidR="00AE3F84" w:rsidRPr="00DA3A25">
        <w:rPr>
          <w:rFonts w:cs="Arial"/>
          <w:sz w:val="20"/>
        </w:rPr>
        <w:t xml:space="preserve"> </w:t>
      </w:r>
      <w:r w:rsidR="00DD7356" w:rsidRPr="00DA3A25">
        <w:rPr>
          <w:rFonts w:cs="Arial"/>
          <w:spacing w:val="2"/>
          <w:sz w:val="20"/>
        </w:rPr>
        <w:t>t</w:t>
      </w:r>
      <w:r w:rsidR="009205A2" w:rsidRPr="00DA3A25">
        <w:rPr>
          <w:rFonts w:cs="Arial"/>
          <w:sz w:val="20"/>
        </w:rPr>
        <w:t>old</w:t>
      </w:r>
      <w:r w:rsidR="00C47F1F" w:rsidRPr="00DA3A25">
        <w:rPr>
          <w:rFonts w:cs="Arial"/>
          <w:sz w:val="20"/>
        </w:rPr>
        <w:t xml:space="preserve"> at least </w:t>
      </w:r>
      <w:r w:rsidR="00DD7356" w:rsidRPr="00DA3A25">
        <w:rPr>
          <w:rFonts w:cs="Arial"/>
          <w:spacing w:val="4"/>
          <w:sz w:val="20"/>
        </w:rPr>
        <w:t>t</w:t>
      </w:r>
      <w:r w:rsidR="00C47F1F" w:rsidRPr="00DA3A25">
        <w:rPr>
          <w:rFonts w:cs="Arial"/>
          <w:sz w:val="20"/>
        </w:rPr>
        <w:t>wo people</w:t>
      </w:r>
      <w:r w:rsidR="009205A2" w:rsidRPr="00DA3A25">
        <w:rPr>
          <w:rFonts w:cs="Arial"/>
          <w:sz w:val="20"/>
        </w:rPr>
        <w:t xml:space="preserve"> </w:t>
      </w:r>
      <w:r w:rsidR="00DD7356" w:rsidRPr="00DA3A25">
        <w:rPr>
          <w:rFonts w:cs="Arial"/>
          <w:spacing w:val="2"/>
          <w:sz w:val="20"/>
        </w:rPr>
        <w:t>t</w:t>
      </w:r>
      <w:r w:rsidR="009205A2" w:rsidRPr="00DA3A25">
        <w:rPr>
          <w:rFonts w:cs="Arial"/>
          <w:sz w:val="20"/>
        </w:rPr>
        <w:t>o "sin no mo</w:t>
      </w:r>
      <w:r w:rsidR="009F52AA" w:rsidRPr="00DA3A25">
        <w:rPr>
          <w:rFonts w:cs="Arial"/>
          <w:spacing w:val="2"/>
          <w:sz w:val="20"/>
        </w:rPr>
        <w:t>r</w:t>
      </w:r>
      <w:r w:rsidR="009205A2" w:rsidRPr="00DA3A25">
        <w:rPr>
          <w:rFonts w:cs="Arial"/>
          <w:sz w:val="20"/>
        </w:rPr>
        <w:t xml:space="preserve">e" </w:t>
      </w:r>
      <w:r w:rsidR="009205A2" w:rsidRPr="00633952">
        <w:rPr>
          <w:rFonts w:cs="Arial"/>
          <w:sz w:val="16"/>
          <w:szCs w:val="16"/>
        </w:rPr>
        <w:t>(Fou</w:t>
      </w:r>
      <w:r w:rsidR="009F52AA" w:rsidRPr="00633952">
        <w:rPr>
          <w:rFonts w:cs="Arial"/>
          <w:spacing w:val="2"/>
          <w:sz w:val="16"/>
          <w:szCs w:val="16"/>
        </w:rPr>
        <w:t>r</w:t>
      </w:r>
      <w:r w:rsidR="00DD7356" w:rsidRPr="00633952">
        <w:rPr>
          <w:rFonts w:cs="Arial"/>
          <w:spacing w:val="2"/>
          <w:sz w:val="16"/>
          <w:szCs w:val="16"/>
        </w:rPr>
        <w:t>t</w:t>
      </w:r>
      <w:r w:rsidR="009205A2" w:rsidRPr="00633952">
        <w:rPr>
          <w:rFonts w:cs="Arial"/>
          <w:sz w:val="16"/>
          <w:szCs w:val="16"/>
        </w:rPr>
        <w:t>h gospel 5:14 &amp; 8</w:t>
      </w:r>
      <w:r w:rsidR="009205A2" w:rsidRPr="00633952">
        <w:rPr>
          <w:rFonts w:cs="Arial"/>
          <w:spacing w:val="-4"/>
          <w:sz w:val="16"/>
          <w:szCs w:val="16"/>
        </w:rPr>
        <w:t>:11</w:t>
      </w:r>
      <w:r w:rsidR="009205A2" w:rsidRPr="00633952">
        <w:rPr>
          <w:rFonts w:cs="Arial"/>
          <w:sz w:val="16"/>
          <w:szCs w:val="16"/>
        </w:rPr>
        <w:t>)</w:t>
      </w:r>
      <w:r w:rsidR="009858C1" w:rsidRPr="00DA3A25">
        <w:rPr>
          <w:rFonts w:cs="Arial"/>
          <w:sz w:val="20"/>
        </w:rPr>
        <w:t xml:space="preserve">. </w:t>
      </w:r>
      <w:r w:rsidR="004F48D9" w:rsidRPr="00DA3A25">
        <w:rPr>
          <w:rFonts w:cs="Arial"/>
          <w:sz w:val="20"/>
        </w:rPr>
        <w:t>"</w:t>
      </w:r>
      <w:r w:rsidR="00D12232" w:rsidRPr="00DA3A25">
        <w:rPr>
          <w:rFonts w:cs="Arial"/>
          <w:sz w:val="20"/>
        </w:rPr>
        <w:t>A</w:t>
      </w:r>
      <w:r w:rsidR="004F48D9" w:rsidRPr="00DA3A25">
        <w:rPr>
          <w:rFonts w:cs="Arial"/>
          <w:sz w:val="20"/>
        </w:rPr>
        <w:t xml:space="preserve">ll have sinned" </w:t>
      </w:r>
      <w:r w:rsidR="00DF15F6" w:rsidRPr="00DA3A25">
        <w:rPr>
          <w:rFonts w:cs="Arial"/>
          <w:sz w:val="20"/>
        </w:rPr>
        <w:t xml:space="preserve">also </w:t>
      </w:r>
      <w:r w:rsidR="00D65D77" w:rsidRPr="00DA3A25">
        <w:rPr>
          <w:rFonts w:cs="Arial"/>
          <w:sz w:val="20"/>
        </w:rPr>
        <w:t xml:space="preserve">is not saying </w:t>
      </w:r>
      <w:r w:rsidR="00896E6D" w:rsidRPr="00DA3A25">
        <w:rPr>
          <w:rFonts w:cs="Arial"/>
          <w:sz w:val="20"/>
        </w:rPr>
        <w:t xml:space="preserve">no </w:t>
      </w:r>
      <w:r w:rsidR="00C942DA" w:rsidRPr="00DA3A25">
        <w:rPr>
          <w:rFonts w:cs="Arial"/>
          <w:sz w:val="20"/>
        </w:rPr>
        <w:t>o</w:t>
      </w:r>
      <w:r w:rsidR="0031221A" w:rsidRPr="00DA3A25">
        <w:rPr>
          <w:rFonts w:cs="Arial"/>
          <w:sz w:val="20"/>
        </w:rPr>
        <w:t xml:space="preserve">ne </w:t>
      </w:r>
      <w:r w:rsidR="009F52AA" w:rsidRPr="00DA3A25">
        <w:rPr>
          <w:rFonts w:cs="Arial"/>
          <w:spacing w:val="2"/>
          <w:sz w:val="20"/>
        </w:rPr>
        <w:t>c</w:t>
      </w:r>
      <w:r w:rsidR="0031221A" w:rsidRPr="00DA3A25">
        <w:rPr>
          <w:rFonts w:cs="Arial"/>
          <w:sz w:val="20"/>
        </w:rPr>
        <w:t xml:space="preserve">an </w:t>
      </w:r>
      <w:r w:rsidR="00951FDE" w:rsidRPr="00DA3A25">
        <w:rPr>
          <w:rFonts w:cs="Arial"/>
          <w:sz w:val="20"/>
        </w:rPr>
        <w:t>obey</w:t>
      </w:r>
      <w:r w:rsidR="00A961C3" w:rsidRPr="00DA3A25">
        <w:rPr>
          <w:rFonts w:cs="Arial"/>
          <w:sz w:val="20"/>
        </w:rPr>
        <w:t xml:space="preserve"> God</w:t>
      </w:r>
      <w:r w:rsidR="00AE3F84" w:rsidRPr="00DA3A25">
        <w:rPr>
          <w:rFonts w:cs="Arial"/>
          <w:sz w:val="20"/>
        </w:rPr>
        <w:t>,</w:t>
      </w:r>
      <w:r w:rsidR="00225858" w:rsidRPr="00DA3A25">
        <w:rPr>
          <w:rFonts w:cs="Arial"/>
          <w:sz w:val="20"/>
        </w:rPr>
        <w:t xml:space="preserve"> </w:t>
      </w:r>
      <w:r w:rsidR="009F52AA" w:rsidRPr="00DA3A25">
        <w:rPr>
          <w:rFonts w:cs="Arial"/>
          <w:spacing w:val="2"/>
          <w:sz w:val="20"/>
        </w:rPr>
        <w:t>f</w:t>
      </w:r>
      <w:r w:rsidR="00D65D77" w:rsidRPr="00DA3A25">
        <w:rPr>
          <w:rFonts w:cs="Arial"/>
          <w:sz w:val="20"/>
        </w:rPr>
        <w:t xml:space="preserve">or </w:t>
      </w:r>
      <w:r w:rsidR="00DD7356" w:rsidRPr="00DA3A25">
        <w:rPr>
          <w:rFonts w:cs="Arial"/>
          <w:spacing w:val="2"/>
          <w:sz w:val="20"/>
        </w:rPr>
        <w:t>t</w:t>
      </w:r>
      <w:r w:rsidR="00C13759" w:rsidRPr="00DA3A25">
        <w:rPr>
          <w:rFonts w:cs="Arial"/>
          <w:sz w:val="20"/>
        </w:rPr>
        <w:t>he L</w:t>
      </w:r>
      <w:r w:rsidR="00070BC1" w:rsidRPr="00DA3A25">
        <w:rPr>
          <w:rFonts w:cs="Arial"/>
          <w:smallCaps/>
          <w:sz w:val="20"/>
        </w:rPr>
        <w:t>ord</w:t>
      </w:r>
      <w:r w:rsidR="00C13759" w:rsidRPr="00DA3A25">
        <w:rPr>
          <w:rFonts w:cs="Arial"/>
          <w:sz w:val="20"/>
        </w:rPr>
        <w:t xml:space="preserve"> sai</w:t>
      </w:r>
      <w:r w:rsidR="00C13759" w:rsidRPr="00DA3A25">
        <w:rPr>
          <w:rFonts w:cs="Arial"/>
          <w:spacing w:val="-4"/>
          <w:sz w:val="20"/>
        </w:rPr>
        <w:t>d</w:t>
      </w:r>
      <w:r w:rsidR="00070BC1" w:rsidRPr="00DA3A25">
        <w:rPr>
          <w:rFonts w:cs="Arial"/>
          <w:spacing w:val="-4"/>
          <w:sz w:val="20"/>
        </w:rPr>
        <w:t xml:space="preserve">, </w:t>
      </w:r>
      <w:r w:rsidR="00070BC1" w:rsidRPr="00DA3A25">
        <w:rPr>
          <w:rFonts w:cs="Arial"/>
          <w:sz w:val="20"/>
        </w:rPr>
        <w:t>"</w:t>
      </w:r>
      <w:r w:rsidR="00C13759" w:rsidRPr="00DA3A25">
        <w:rPr>
          <w:rFonts w:cs="Arial"/>
          <w:sz w:val="20"/>
        </w:rPr>
        <w:t>Ab</w:t>
      </w:r>
      <w:r w:rsidR="009F52AA" w:rsidRPr="00DA3A25">
        <w:rPr>
          <w:rFonts w:cs="Arial"/>
          <w:spacing w:val="2"/>
          <w:sz w:val="20"/>
        </w:rPr>
        <w:t>r</w:t>
      </w:r>
      <w:r w:rsidR="00C13759" w:rsidRPr="00DA3A25">
        <w:rPr>
          <w:rFonts w:cs="Arial"/>
          <w:sz w:val="20"/>
        </w:rPr>
        <w:t>aham</w:t>
      </w:r>
      <w:r w:rsidR="00F769CE" w:rsidRPr="00DA3A25">
        <w:rPr>
          <w:rFonts w:cs="Arial"/>
          <w:sz w:val="20"/>
        </w:rPr>
        <w:fldChar w:fldCharType="begin"/>
      </w:r>
      <w:r w:rsidR="00F769CE" w:rsidRPr="00DA3A25">
        <w:rPr>
          <w:sz w:val="20"/>
        </w:rPr>
        <w:instrText xml:space="preserve"> XE "</w:instrText>
      </w:r>
      <w:r w:rsidR="00F769CE" w:rsidRPr="00DA3A25">
        <w:rPr>
          <w:rFonts w:cs="Arial"/>
          <w:sz w:val="20"/>
        </w:rPr>
        <w:instrText>Ab</w:instrText>
      </w:r>
      <w:r w:rsidR="00F769CE" w:rsidRPr="00DA3A25">
        <w:rPr>
          <w:rFonts w:cs="Arial"/>
          <w:spacing w:val="2"/>
          <w:sz w:val="20"/>
        </w:rPr>
        <w:instrText>r</w:instrText>
      </w:r>
      <w:r w:rsidR="00F769CE" w:rsidRPr="00DA3A25">
        <w:rPr>
          <w:rFonts w:cs="Arial"/>
          <w:sz w:val="20"/>
        </w:rPr>
        <w:instrText>aham</w:instrText>
      </w:r>
      <w:r w:rsidR="00F769CE" w:rsidRPr="00DA3A25">
        <w:rPr>
          <w:sz w:val="20"/>
        </w:rPr>
        <w:instrText xml:space="preserve">" </w:instrText>
      </w:r>
      <w:r w:rsidR="00F769CE" w:rsidRPr="00DA3A25">
        <w:rPr>
          <w:rFonts w:cs="Arial"/>
          <w:sz w:val="20"/>
        </w:rPr>
        <w:fldChar w:fldCharType="end"/>
      </w:r>
      <w:r w:rsidR="00C13759" w:rsidRPr="00DA3A25">
        <w:rPr>
          <w:rFonts w:cs="Arial"/>
          <w:sz w:val="20"/>
        </w:rPr>
        <w:t xml:space="preserve"> </w:t>
      </w:r>
      <w:r w:rsidR="00C13759" w:rsidRPr="00DA3A25">
        <w:rPr>
          <w:rFonts w:cs="Arial"/>
          <w:sz w:val="20"/>
          <w:u w:val="single"/>
        </w:rPr>
        <w:t>obeye</w:t>
      </w:r>
      <w:r w:rsidR="00C13759" w:rsidRPr="00DA3A25">
        <w:rPr>
          <w:rFonts w:cs="Arial"/>
          <w:spacing w:val="-4"/>
          <w:sz w:val="20"/>
          <w:u w:val="single"/>
        </w:rPr>
        <w:t xml:space="preserve">d </w:t>
      </w:r>
      <w:r w:rsidR="00C13759" w:rsidRPr="00DA3A25">
        <w:rPr>
          <w:rFonts w:cs="Arial"/>
          <w:sz w:val="20"/>
          <w:u w:val="single"/>
        </w:rPr>
        <w:t>m</w:t>
      </w:r>
      <w:r w:rsidR="00C13759" w:rsidRPr="00DA3A25">
        <w:rPr>
          <w:rFonts w:cs="Arial"/>
          <w:spacing w:val="-4"/>
          <w:sz w:val="20"/>
          <w:u w:val="single"/>
        </w:rPr>
        <w:t xml:space="preserve">y </w:t>
      </w:r>
      <w:r w:rsidR="00C13759" w:rsidRPr="00DA3A25">
        <w:rPr>
          <w:rFonts w:cs="Arial"/>
          <w:sz w:val="20"/>
          <w:u w:val="single"/>
        </w:rPr>
        <w:t>voi</w:t>
      </w:r>
      <w:r w:rsidR="00C00166" w:rsidRPr="00DA3A25">
        <w:rPr>
          <w:rFonts w:cs="Arial"/>
          <w:spacing w:val="2"/>
          <w:sz w:val="20"/>
          <w:u w:val="single"/>
        </w:rPr>
        <w:t>c</w:t>
      </w:r>
      <w:r w:rsidR="00C13759" w:rsidRPr="00DA3A25">
        <w:rPr>
          <w:rFonts w:cs="Arial"/>
          <w:spacing w:val="-4"/>
          <w:sz w:val="20"/>
          <w:u w:val="single"/>
        </w:rPr>
        <w:t xml:space="preserve">e, </w:t>
      </w:r>
      <w:r w:rsidR="00C13759" w:rsidRPr="00DA3A25">
        <w:rPr>
          <w:rFonts w:cs="Arial"/>
          <w:sz w:val="20"/>
          <w:u w:val="single"/>
        </w:rPr>
        <w:t>an</w:t>
      </w:r>
      <w:r w:rsidR="00C13759" w:rsidRPr="00DA3A25">
        <w:rPr>
          <w:rFonts w:cs="Arial"/>
          <w:spacing w:val="-4"/>
          <w:sz w:val="20"/>
          <w:u w:val="single"/>
        </w:rPr>
        <w:t xml:space="preserve">d </w:t>
      </w:r>
      <w:r w:rsidR="00C13759" w:rsidRPr="00DA3A25">
        <w:rPr>
          <w:rFonts w:cs="Arial"/>
          <w:sz w:val="20"/>
          <w:u w:val="single"/>
        </w:rPr>
        <w:t>kep</w:t>
      </w:r>
      <w:r w:rsidR="00C13759" w:rsidRPr="00DA3A25">
        <w:rPr>
          <w:rFonts w:cs="Arial"/>
          <w:spacing w:val="-4"/>
          <w:sz w:val="20"/>
          <w:u w:val="single"/>
        </w:rPr>
        <w:t xml:space="preserve">t </w:t>
      </w:r>
      <w:r w:rsidR="00C13759" w:rsidRPr="00DA3A25">
        <w:rPr>
          <w:rFonts w:cs="Arial"/>
          <w:sz w:val="20"/>
          <w:u w:val="single"/>
        </w:rPr>
        <w:t>m</w:t>
      </w:r>
      <w:r w:rsidR="00C13759" w:rsidRPr="00DA3A25">
        <w:rPr>
          <w:rFonts w:cs="Arial"/>
          <w:spacing w:val="-4"/>
          <w:sz w:val="20"/>
          <w:u w:val="single"/>
        </w:rPr>
        <w:t>y</w:t>
      </w:r>
      <w:r w:rsidR="00C13759" w:rsidRPr="00DA3A25">
        <w:rPr>
          <w:rFonts w:cs="Arial"/>
          <w:sz w:val="20"/>
          <w:u w:val="single"/>
        </w:rPr>
        <w:t xml:space="preserve"> </w:t>
      </w:r>
      <w:r w:rsidR="00C00166" w:rsidRPr="00DA3A25">
        <w:rPr>
          <w:rFonts w:cs="Arial"/>
          <w:spacing w:val="2"/>
          <w:sz w:val="20"/>
          <w:u w:val="single"/>
        </w:rPr>
        <w:t>c</w:t>
      </w:r>
      <w:r w:rsidR="00C13759" w:rsidRPr="00DA3A25">
        <w:rPr>
          <w:rFonts w:cs="Arial"/>
          <w:sz w:val="20"/>
          <w:u w:val="single"/>
        </w:rPr>
        <w:t>ha</w:t>
      </w:r>
      <w:r w:rsidR="009F52AA" w:rsidRPr="00DA3A25">
        <w:rPr>
          <w:rFonts w:cs="Arial"/>
          <w:spacing w:val="2"/>
          <w:sz w:val="20"/>
          <w:u w:val="single"/>
        </w:rPr>
        <w:t>r</w:t>
      </w:r>
      <w:r w:rsidR="00C13759" w:rsidRPr="00DA3A25">
        <w:rPr>
          <w:rFonts w:cs="Arial"/>
          <w:sz w:val="20"/>
          <w:u w:val="single"/>
        </w:rPr>
        <w:t xml:space="preserve">ge, my </w:t>
      </w:r>
      <w:r w:rsidR="00C00166" w:rsidRPr="00DA3A25">
        <w:rPr>
          <w:rFonts w:cs="Arial"/>
          <w:spacing w:val="2"/>
          <w:sz w:val="20"/>
          <w:u w:val="single"/>
        </w:rPr>
        <w:t>c</w:t>
      </w:r>
      <w:r w:rsidR="00C13759" w:rsidRPr="00DA3A25">
        <w:rPr>
          <w:rFonts w:cs="Arial"/>
          <w:sz w:val="20"/>
          <w:u w:val="single"/>
        </w:rPr>
        <w:t>ommandmen</w:t>
      </w:r>
      <w:r w:rsidR="00DD7356" w:rsidRPr="00DA3A25">
        <w:rPr>
          <w:rFonts w:cs="Arial"/>
          <w:spacing w:val="2"/>
          <w:sz w:val="20"/>
          <w:u w:val="single"/>
        </w:rPr>
        <w:t>t</w:t>
      </w:r>
      <w:r w:rsidR="00C13759" w:rsidRPr="00DA3A25">
        <w:rPr>
          <w:rFonts w:cs="Arial"/>
          <w:sz w:val="20"/>
          <w:u w:val="single"/>
        </w:rPr>
        <w:t>s, my s</w:t>
      </w:r>
      <w:r w:rsidR="00DD7356" w:rsidRPr="00DA3A25">
        <w:rPr>
          <w:rFonts w:cs="Arial"/>
          <w:spacing w:val="2"/>
          <w:sz w:val="20"/>
          <w:u w:val="single"/>
        </w:rPr>
        <w:t>t</w:t>
      </w:r>
      <w:r w:rsidR="00C13759" w:rsidRPr="00DA3A25">
        <w:rPr>
          <w:rFonts w:cs="Arial"/>
          <w:sz w:val="20"/>
          <w:u w:val="single"/>
        </w:rPr>
        <w:t>a</w:t>
      </w:r>
      <w:r w:rsidR="00DD7356" w:rsidRPr="00DA3A25">
        <w:rPr>
          <w:rFonts w:cs="Arial"/>
          <w:spacing w:val="2"/>
          <w:sz w:val="20"/>
          <w:u w:val="single"/>
        </w:rPr>
        <w:t>t</w:t>
      </w:r>
      <w:r w:rsidR="00C13759" w:rsidRPr="00DA3A25">
        <w:rPr>
          <w:rFonts w:cs="Arial"/>
          <w:sz w:val="20"/>
          <w:u w:val="single"/>
        </w:rPr>
        <w:t>u</w:t>
      </w:r>
      <w:r w:rsidR="00DD7356" w:rsidRPr="00DA3A25">
        <w:rPr>
          <w:rFonts w:cs="Arial"/>
          <w:spacing w:val="2"/>
          <w:sz w:val="20"/>
          <w:u w:val="single"/>
        </w:rPr>
        <w:t>t</w:t>
      </w:r>
      <w:r w:rsidR="00C13759" w:rsidRPr="00DA3A25">
        <w:rPr>
          <w:rFonts w:cs="Arial"/>
          <w:sz w:val="20"/>
          <w:u w:val="single"/>
        </w:rPr>
        <w:t>es, and my laws</w:t>
      </w:r>
      <w:r w:rsidR="00951FDE" w:rsidRPr="00DA3A25">
        <w:rPr>
          <w:rFonts w:cs="Arial"/>
          <w:sz w:val="20"/>
        </w:rPr>
        <w:t xml:space="preserve">" </w:t>
      </w:r>
      <w:r w:rsidR="00951FDE" w:rsidRPr="00633952">
        <w:rPr>
          <w:rFonts w:cs="Arial"/>
          <w:sz w:val="16"/>
          <w:szCs w:val="16"/>
        </w:rPr>
        <w:t>(G</w:t>
      </w:r>
      <w:r w:rsidR="00070BC1" w:rsidRPr="00633952">
        <w:rPr>
          <w:rFonts w:cs="Arial"/>
          <w:sz w:val="16"/>
          <w:szCs w:val="16"/>
        </w:rPr>
        <w:t>e</w:t>
      </w:r>
      <w:r w:rsidR="00951FDE" w:rsidRPr="00633952">
        <w:rPr>
          <w:rFonts w:cs="Arial"/>
          <w:sz w:val="16"/>
          <w:szCs w:val="16"/>
        </w:rPr>
        <w:t>n 26:5)</w:t>
      </w:r>
      <w:r w:rsidR="00951FDE" w:rsidRPr="00DA3A25">
        <w:rPr>
          <w:rFonts w:cs="Arial"/>
          <w:sz w:val="20"/>
        </w:rPr>
        <w:t>.</w:t>
      </w:r>
      <w:r w:rsidR="00F7230C" w:rsidRPr="00DA3A25">
        <w:rPr>
          <w:rFonts w:cs="Arial"/>
          <w:sz w:val="20"/>
        </w:rPr>
        <w:t xml:space="preserve"> Sin</w:t>
      </w:r>
      <w:r w:rsidR="00C00166" w:rsidRPr="00DA3A25">
        <w:rPr>
          <w:rFonts w:cs="Arial"/>
          <w:spacing w:val="2"/>
          <w:sz w:val="20"/>
        </w:rPr>
        <w:t>c</w:t>
      </w:r>
      <w:r w:rsidR="00F7230C" w:rsidRPr="00DA3A25">
        <w:rPr>
          <w:rFonts w:cs="Arial"/>
          <w:sz w:val="20"/>
        </w:rPr>
        <w:t xml:space="preserve">e we have </w:t>
      </w:r>
      <w:r w:rsidR="00154219" w:rsidRPr="00DA3A25">
        <w:rPr>
          <w:rFonts w:cs="Arial"/>
          <w:sz w:val="20"/>
        </w:rPr>
        <w:t>an</w:t>
      </w:r>
      <w:r w:rsidR="00F7230C" w:rsidRPr="00DA3A25">
        <w:rPr>
          <w:rFonts w:cs="Arial"/>
          <w:sz w:val="20"/>
        </w:rPr>
        <w:t xml:space="preserve"> expli</w:t>
      </w:r>
      <w:r w:rsidR="00C00166" w:rsidRPr="00DA3A25">
        <w:rPr>
          <w:rFonts w:cs="Arial"/>
          <w:spacing w:val="2"/>
          <w:sz w:val="20"/>
        </w:rPr>
        <w:t>c</w:t>
      </w:r>
      <w:r w:rsidR="00F7230C" w:rsidRPr="00DA3A25">
        <w:rPr>
          <w:rFonts w:cs="Arial"/>
          <w:sz w:val="20"/>
        </w:rPr>
        <w:t>it s</w:t>
      </w:r>
      <w:r w:rsidR="00DD7356" w:rsidRPr="00DA3A25">
        <w:rPr>
          <w:rFonts w:cs="Arial"/>
          <w:spacing w:val="2"/>
          <w:sz w:val="20"/>
        </w:rPr>
        <w:t>t</w:t>
      </w:r>
      <w:r w:rsidR="00F7230C" w:rsidRPr="00DA3A25">
        <w:rPr>
          <w:rFonts w:cs="Arial"/>
          <w:sz w:val="20"/>
        </w:rPr>
        <w:t>a</w:t>
      </w:r>
      <w:r w:rsidR="00DD7356" w:rsidRPr="00DA3A25">
        <w:rPr>
          <w:rFonts w:cs="Arial"/>
          <w:spacing w:val="2"/>
          <w:sz w:val="20"/>
        </w:rPr>
        <w:t>t</w:t>
      </w:r>
      <w:r w:rsidR="00F7230C" w:rsidRPr="00DA3A25">
        <w:rPr>
          <w:rFonts w:cs="Arial"/>
          <w:sz w:val="20"/>
        </w:rPr>
        <w:t xml:space="preserve">ement </w:t>
      </w:r>
      <w:r w:rsidR="00DD7356" w:rsidRPr="00DA3A25">
        <w:rPr>
          <w:rFonts w:cs="Arial"/>
          <w:spacing w:val="2"/>
          <w:sz w:val="20"/>
        </w:rPr>
        <w:t>t</w:t>
      </w:r>
      <w:r w:rsidR="00F7230C" w:rsidRPr="00DA3A25">
        <w:rPr>
          <w:rFonts w:cs="Arial"/>
          <w:sz w:val="20"/>
        </w:rPr>
        <w:t>hat p</w:t>
      </w:r>
      <w:r w:rsidR="009F52AA" w:rsidRPr="00DA3A25">
        <w:rPr>
          <w:rFonts w:cs="Arial"/>
          <w:spacing w:val="2"/>
          <w:sz w:val="20"/>
        </w:rPr>
        <w:t>r</w:t>
      </w:r>
      <w:r w:rsidR="00F7230C" w:rsidRPr="00DA3A25">
        <w:rPr>
          <w:rFonts w:cs="Arial"/>
          <w:sz w:val="20"/>
        </w:rPr>
        <w:t>oves a</w:t>
      </w:r>
      <w:r w:rsidR="00154219" w:rsidRPr="00DA3A25">
        <w:rPr>
          <w:rFonts w:cs="Arial"/>
          <w:sz w:val="20"/>
        </w:rPr>
        <w:t xml:space="preserve"> human being </w:t>
      </w:r>
      <w:r w:rsidR="00C00166" w:rsidRPr="00DA3A25">
        <w:rPr>
          <w:rFonts w:cs="Arial"/>
          <w:spacing w:val="2"/>
          <w:sz w:val="20"/>
        </w:rPr>
        <w:t>c</w:t>
      </w:r>
      <w:r w:rsidR="00F7230C" w:rsidRPr="00DA3A25">
        <w:rPr>
          <w:rFonts w:cs="Arial"/>
          <w:sz w:val="20"/>
        </w:rPr>
        <w:t xml:space="preserve">an do </w:t>
      </w:r>
      <w:r w:rsidR="00DD7356" w:rsidRPr="00DA3A25">
        <w:rPr>
          <w:rFonts w:cs="Arial"/>
          <w:spacing w:val="2"/>
          <w:sz w:val="20"/>
        </w:rPr>
        <w:t>t</w:t>
      </w:r>
      <w:r w:rsidR="00F7230C" w:rsidRPr="00DA3A25">
        <w:rPr>
          <w:rFonts w:cs="Arial"/>
          <w:sz w:val="20"/>
        </w:rPr>
        <w:t>his,</w:t>
      </w:r>
      <w:r w:rsidR="00430FCC" w:rsidRPr="00DA3A25">
        <w:rPr>
          <w:rFonts w:cs="Arial"/>
          <w:sz w:val="20"/>
        </w:rPr>
        <w:t xml:space="preserve"> </w:t>
      </w:r>
      <w:r w:rsidR="00E734F2" w:rsidRPr="00DA3A25">
        <w:rPr>
          <w:rFonts w:cs="Arial"/>
          <w:sz w:val="20"/>
        </w:rPr>
        <w:t xml:space="preserve">we </w:t>
      </w:r>
      <w:r w:rsidR="00C00166" w:rsidRPr="00DA3A25">
        <w:rPr>
          <w:rFonts w:cs="Arial"/>
          <w:spacing w:val="2"/>
          <w:sz w:val="20"/>
        </w:rPr>
        <w:t>c</w:t>
      </w:r>
      <w:r w:rsidR="00E734F2" w:rsidRPr="00DA3A25">
        <w:rPr>
          <w:rFonts w:cs="Arial"/>
          <w:sz w:val="20"/>
        </w:rPr>
        <w:t xml:space="preserve">annot </w:t>
      </w:r>
      <w:r w:rsidR="00430FCC" w:rsidRPr="00DA3A25">
        <w:rPr>
          <w:rFonts w:cs="Arial"/>
          <w:sz w:val="20"/>
        </w:rPr>
        <w:t>s</w:t>
      </w:r>
      <w:r w:rsidR="006D685D" w:rsidRPr="00DA3A25">
        <w:rPr>
          <w:rFonts w:cs="Arial"/>
          <w:sz w:val="20"/>
        </w:rPr>
        <w:t>ay</w:t>
      </w:r>
      <w:r w:rsidR="00CC0D3B" w:rsidRPr="00DA3A25">
        <w:rPr>
          <w:rFonts w:cs="Arial"/>
          <w:sz w:val="20"/>
        </w:rPr>
        <w:t xml:space="preserve"> </w:t>
      </w:r>
      <w:r w:rsidR="00612D4A" w:rsidRPr="00DA3A25">
        <w:rPr>
          <w:rFonts w:cs="Arial"/>
          <w:sz w:val="20"/>
        </w:rPr>
        <w:t>humans</w:t>
      </w:r>
      <w:r w:rsidR="00CC0D3B" w:rsidRPr="00DA3A25">
        <w:rPr>
          <w:rFonts w:cs="Arial"/>
          <w:sz w:val="20"/>
        </w:rPr>
        <w:t xml:space="preserve"> </w:t>
      </w:r>
      <w:r w:rsidR="00C00166" w:rsidRPr="00DA3A25">
        <w:rPr>
          <w:rFonts w:cs="Arial"/>
          <w:spacing w:val="2"/>
          <w:sz w:val="20"/>
        </w:rPr>
        <w:t>c</w:t>
      </w:r>
      <w:r w:rsidR="006D685D" w:rsidRPr="00DA3A25">
        <w:rPr>
          <w:rFonts w:cs="Arial"/>
          <w:sz w:val="20"/>
        </w:rPr>
        <w:t>annot</w:t>
      </w:r>
      <w:r w:rsidR="00CC0D3B" w:rsidRPr="00DA3A25">
        <w:rPr>
          <w:rFonts w:cs="Arial"/>
          <w:sz w:val="20"/>
        </w:rPr>
        <w:t xml:space="preserve"> do what Ab</w:t>
      </w:r>
      <w:r w:rsidR="009F52AA" w:rsidRPr="00DA3A25">
        <w:rPr>
          <w:rFonts w:cs="Arial"/>
          <w:spacing w:val="2"/>
          <w:sz w:val="20"/>
        </w:rPr>
        <w:t>r</w:t>
      </w:r>
      <w:r w:rsidR="00CC0D3B" w:rsidRPr="00DA3A25">
        <w:rPr>
          <w:rFonts w:cs="Arial"/>
          <w:sz w:val="20"/>
        </w:rPr>
        <w:t>aham did.</w:t>
      </w:r>
      <w:r w:rsidR="00524C03">
        <w:rPr>
          <w:rFonts w:cs="Arial"/>
          <w:sz w:val="20"/>
        </w:rPr>
        <w:t xml:space="preserve"> </w:t>
      </w:r>
      <w:r w:rsidR="00E95D4B" w:rsidRPr="00DA3A25">
        <w:rPr>
          <w:rFonts w:cs="Arial"/>
          <w:sz w:val="20"/>
        </w:rPr>
        <w:t xml:space="preserve">If we </w:t>
      </w:r>
      <w:r w:rsidR="00E95D4B" w:rsidRPr="00DA3A25">
        <w:rPr>
          <w:rFonts w:cs="Arial"/>
          <w:spacing w:val="2"/>
          <w:sz w:val="20"/>
        </w:rPr>
        <w:t>c</w:t>
      </w:r>
      <w:r w:rsidR="00E95D4B" w:rsidRPr="00DA3A25">
        <w:rPr>
          <w:rFonts w:cs="Arial"/>
          <w:sz w:val="20"/>
        </w:rPr>
        <w:t>an exhibit fai</w:t>
      </w:r>
      <w:r w:rsidR="00DD7356" w:rsidRPr="00DA3A25">
        <w:rPr>
          <w:rFonts w:cs="Arial"/>
          <w:spacing w:val="2"/>
          <w:sz w:val="20"/>
        </w:rPr>
        <w:t>t</w:t>
      </w:r>
      <w:r w:rsidR="00E95D4B" w:rsidRPr="00DA3A25">
        <w:rPr>
          <w:rFonts w:cs="Arial"/>
          <w:sz w:val="20"/>
        </w:rPr>
        <w:t xml:space="preserve">h as he did, </w:t>
      </w:r>
      <w:r w:rsidR="00DD7356" w:rsidRPr="00DA3A25">
        <w:rPr>
          <w:rFonts w:cs="Arial"/>
          <w:spacing w:val="2"/>
          <w:sz w:val="20"/>
        </w:rPr>
        <w:t>t</w:t>
      </w:r>
      <w:r w:rsidR="00E95D4B" w:rsidRPr="00DA3A25">
        <w:rPr>
          <w:rFonts w:cs="Arial"/>
          <w:sz w:val="20"/>
        </w:rPr>
        <w:t xml:space="preserve">hen we </w:t>
      </w:r>
      <w:r w:rsidR="00E95D4B" w:rsidRPr="00DA3A25">
        <w:rPr>
          <w:rFonts w:cs="Arial"/>
          <w:spacing w:val="2"/>
          <w:sz w:val="20"/>
        </w:rPr>
        <w:t>c</w:t>
      </w:r>
      <w:r w:rsidR="00E95D4B" w:rsidRPr="00DA3A25">
        <w:rPr>
          <w:rFonts w:cs="Arial"/>
          <w:sz w:val="20"/>
        </w:rPr>
        <w:t>an hono</w:t>
      </w:r>
      <w:r w:rsidR="00E95D4B" w:rsidRPr="00DA3A25">
        <w:rPr>
          <w:rFonts w:cs="Arial"/>
          <w:spacing w:val="-2"/>
          <w:sz w:val="20"/>
        </w:rPr>
        <w:t>r</w:t>
      </w:r>
      <w:r w:rsidR="00E95D4B" w:rsidRPr="00DA3A25">
        <w:rPr>
          <w:rFonts w:cs="Arial"/>
          <w:sz w:val="20"/>
        </w:rPr>
        <w:t xml:space="preserve"> </w:t>
      </w:r>
      <w:r w:rsidR="00DD7356" w:rsidRPr="00DA3A25">
        <w:rPr>
          <w:rFonts w:cs="Arial"/>
          <w:spacing w:val="2"/>
          <w:sz w:val="20"/>
        </w:rPr>
        <w:t>t</w:t>
      </w:r>
      <w:r w:rsidR="00E95D4B" w:rsidRPr="00DA3A25">
        <w:rPr>
          <w:rFonts w:cs="Arial"/>
          <w:sz w:val="20"/>
        </w:rPr>
        <w:t>he L</w:t>
      </w:r>
      <w:r w:rsidR="00E95D4B" w:rsidRPr="00DA3A25">
        <w:rPr>
          <w:rFonts w:cs="Arial"/>
          <w:smallCaps/>
          <w:sz w:val="20"/>
        </w:rPr>
        <w:t>ord</w:t>
      </w:r>
      <w:r w:rsidR="00E95D4B" w:rsidRPr="00DA3A25">
        <w:rPr>
          <w:rFonts w:cs="Arial"/>
          <w:sz w:val="20"/>
        </w:rPr>
        <w:t xml:space="preserve"> by obeying his voi</w:t>
      </w:r>
      <w:r w:rsidR="00E95D4B" w:rsidRPr="00DA3A25">
        <w:rPr>
          <w:rFonts w:cs="Arial"/>
          <w:spacing w:val="2"/>
          <w:sz w:val="20"/>
        </w:rPr>
        <w:t>c</w:t>
      </w:r>
      <w:r w:rsidR="00E95D4B" w:rsidRPr="00DA3A25">
        <w:rPr>
          <w:rFonts w:cs="Arial"/>
          <w:sz w:val="20"/>
        </w:rPr>
        <w:t>e as Ab</w:t>
      </w:r>
      <w:r w:rsidR="009F52AA" w:rsidRPr="00DA3A25">
        <w:rPr>
          <w:rFonts w:cs="Arial"/>
          <w:spacing w:val="2"/>
          <w:sz w:val="20"/>
        </w:rPr>
        <w:t>r</w:t>
      </w:r>
      <w:r w:rsidR="00E95D4B" w:rsidRPr="00DA3A25">
        <w:rPr>
          <w:rFonts w:cs="Arial"/>
          <w:sz w:val="20"/>
        </w:rPr>
        <w:t>aham did. Membe</w:t>
      </w:r>
      <w:r w:rsidR="009F52AA" w:rsidRPr="00DA3A25">
        <w:rPr>
          <w:rFonts w:cs="Arial"/>
          <w:spacing w:val="2"/>
          <w:sz w:val="20"/>
        </w:rPr>
        <w:t>r</w:t>
      </w:r>
      <w:r w:rsidR="00E95D4B" w:rsidRPr="00DA3A25">
        <w:rPr>
          <w:rFonts w:cs="Arial"/>
          <w:sz w:val="20"/>
        </w:rPr>
        <w:t xml:space="preserve">s of </w:t>
      </w:r>
      <w:r w:rsidR="00DD7356" w:rsidRPr="00DA3A25">
        <w:rPr>
          <w:rFonts w:cs="Arial"/>
          <w:spacing w:val="2"/>
          <w:sz w:val="20"/>
        </w:rPr>
        <w:t>t</w:t>
      </w:r>
      <w:r w:rsidR="00E95D4B" w:rsidRPr="00DA3A25">
        <w:rPr>
          <w:rFonts w:cs="Arial"/>
          <w:sz w:val="20"/>
        </w:rPr>
        <w:t>he body of Ch</w:t>
      </w:r>
      <w:r w:rsidR="009F52AA" w:rsidRPr="00DA3A25">
        <w:rPr>
          <w:rFonts w:cs="Arial"/>
          <w:spacing w:val="2"/>
          <w:sz w:val="20"/>
        </w:rPr>
        <w:t>r</w:t>
      </w:r>
      <w:r w:rsidR="00E95D4B" w:rsidRPr="00DA3A25">
        <w:rPr>
          <w:rFonts w:cs="Arial"/>
          <w:sz w:val="20"/>
        </w:rPr>
        <w:t xml:space="preserve">ist also have </w:t>
      </w:r>
      <w:r w:rsidR="00DD7356" w:rsidRPr="00DA3A25">
        <w:rPr>
          <w:rFonts w:cs="Arial"/>
          <w:spacing w:val="2"/>
          <w:sz w:val="20"/>
        </w:rPr>
        <w:t>t</w:t>
      </w:r>
      <w:r w:rsidR="00E95D4B" w:rsidRPr="00DA3A25">
        <w:rPr>
          <w:rFonts w:cs="Arial"/>
          <w:sz w:val="20"/>
        </w:rPr>
        <w:t>he added advan</w:t>
      </w:r>
      <w:r w:rsidR="00DD7356" w:rsidRPr="00DA3A25">
        <w:rPr>
          <w:rFonts w:cs="Arial"/>
          <w:spacing w:val="2"/>
          <w:sz w:val="20"/>
        </w:rPr>
        <w:t>t</w:t>
      </w:r>
      <w:r w:rsidR="00E95D4B" w:rsidRPr="00DA3A25">
        <w:rPr>
          <w:rFonts w:cs="Arial"/>
          <w:sz w:val="20"/>
        </w:rPr>
        <w:t>ag</w:t>
      </w:r>
      <w:r w:rsidR="00E95D4B" w:rsidRPr="00DA3A25">
        <w:rPr>
          <w:rFonts w:cs="Arial"/>
          <w:spacing w:val="-4"/>
          <w:sz w:val="20"/>
        </w:rPr>
        <w:t xml:space="preserve">e of </w:t>
      </w:r>
      <w:r w:rsidR="00DD7356" w:rsidRPr="00DA3A25">
        <w:rPr>
          <w:rFonts w:cs="Arial"/>
          <w:spacing w:val="2"/>
          <w:sz w:val="20"/>
        </w:rPr>
        <w:t>t</w:t>
      </w:r>
      <w:r w:rsidR="00E95D4B" w:rsidRPr="00DA3A25">
        <w:rPr>
          <w:rFonts w:cs="Arial"/>
          <w:spacing w:val="-4"/>
          <w:sz w:val="20"/>
        </w:rPr>
        <w:t>he</w:t>
      </w:r>
      <w:r w:rsidR="00E95D4B" w:rsidRPr="00DA3A25">
        <w:rPr>
          <w:rFonts w:cs="Arial"/>
          <w:sz w:val="20"/>
        </w:rPr>
        <w:t xml:space="preserve"> indwelling Holy Spi</w:t>
      </w:r>
      <w:r w:rsidR="009F52AA" w:rsidRPr="00DA3A25">
        <w:rPr>
          <w:rFonts w:cs="Arial"/>
          <w:spacing w:val="2"/>
          <w:sz w:val="20"/>
        </w:rPr>
        <w:t>r</w:t>
      </w:r>
      <w:r w:rsidR="00E95D4B" w:rsidRPr="00DA3A25">
        <w:rPr>
          <w:rFonts w:cs="Arial"/>
          <w:sz w:val="20"/>
        </w:rPr>
        <w:t>i</w:t>
      </w:r>
      <w:r w:rsidR="00E95D4B" w:rsidRPr="00DA3A25">
        <w:rPr>
          <w:rFonts w:cs="Arial"/>
          <w:spacing w:val="-2"/>
          <w:sz w:val="20"/>
        </w:rPr>
        <w:t>t,</w:t>
      </w:r>
      <w:r w:rsidR="00E95D4B" w:rsidRPr="00DA3A25">
        <w:rPr>
          <w:rFonts w:cs="Arial"/>
          <w:sz w:val="20"/>
        </w:rPr>
        <w:t xml:space="preserve"> so obeying God </w:t>
      </w:r>
      <w:r w:rsidR="00E95D4B" w:rsidRPr="00DA3A25">
        <w:rPr>
          <w:rFonts w:cs="Arial"/>
          <w:spacing w:val="2"/>
          <w:sz w:val="20"/>
        </w:rPr>
        <w:t>c</w:t>
      </w:r>
      <w:r w:rsidR="00E95D4B" w:rsidRPr="00DA3A25">
        <w:rPr>
          <w:rFonts w:cs="Arial"/>
          <w:sz w:val="20"/>
        </w:rPr>
        <w:t>annot be ha</w:t>
      </w:r>
      <w:r w:rsidR="009F52AA" w:rsidRPr="00DA3A25">
        <w:rPr>
          <w:rFonts w:cs="Arial"/>
          <w:spacing w:val="2"/>
          <w:sz w:val="20"/>
        </w:rPr>
        <w:t>r</w:t>
      </w:r>
      <w:r w:rsidR="00E95D4B" w:rsidRPr="00DA3A25">
        <w:rPr>
          <w:rFonts w:cs="Arial"/>
          <w:sz w:val="20"/>
        </w:rPr>
        <w:t xml:space="preserve">der for </w:t>
      </w:r>
      <w:r w:rsidR="00DD7356" w:rsidRPr="00DA3A25">
        <w:rPr>
          <w:rFonts w:cs="Arial"/>
          <w:spacing w:val="2"/>
          <w:sz w:val="20"/>
        </w:rPr>
        <w:t>t</w:t>
      </w:r>
      <w:r w:rsidR="00E95D4B" w:rsidRPr="00DA3A25">
        <w:rPr>
          <w:rFonts w:cs="Arial"/>
          <w:sz w:val="20"/>
        </w:rPr>
        <w:t xml:space="preserve">hem </w:t>
      </w:r>
      <w:r w:rsidR="00DD7356" w:rsidRPr="00DA3A25">
        <w:rPr>
          <w:rFonts w:cs="Arial"/>
          <w:spacing w:val="2"/>
          <w:sz w:val="20"/>
        </w:rPr>
        <w:t>t</w:t>
      </w:r>
      <w:r w:rsidR="00E95D4B" w:rsidRPr="00DA3A25">
        <w:rPr>
          <w:rFonts w:cs="Arial"/>
          <w:sz w:val="20"/>
        </w:rPr>
        <w:t>han it was for Ab</w:t>
      </w:r>
      <w:r w:rsidR="009F52AA" w:rsidRPr="00DA3A25">
        <w:rPr>
          <w:rFonts w:cs="Arial"/>
          <w:spacing w:val="2"/>
          <w:sz w:val="20"/>
        </w:rPr>
        <w:t>r</w:t>
      </w:r>
      <w:r w:rsidR="00E95D4B" w:rsidRPr="00DA3A25">
        <w:rPr>
          <w:rFonts w:cs="Arial"/>
          <w:sz w:val="20"/>
        </w:rPr>
        <w:t>aham.</w:t>
      </w:r>
    </w:p>
    <w:p w14:paraId="17D96C3C" w14:textId="362EF8AC" w:rsidR="00FB3B38" w:rsidRPr="00DA3A25" w:rsidRDefault="00FB3B38">
      <w:pPr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50375F27" w14:textId="77777777" w:rsidR="00FD652A" w:rsidRPr="005916D3" w:rsidRDefault="00FD652A" w:rsidP="00FD652A">
      <w:pPr>
        <w:spacing w:line="240" w:lineRule="auto"/>
        <w:rPr>
          <w:rFonts w:cs="Arial"/>
          <w:b/>
          <w:bCs/>
          <w:sz w:val="28"/>
          <w:szCs w:val="24"/>
        </w:rPr>
      </w:pPr>
    </w:p>
    <w:p w14:paraId="774A3FDE" w14:textId="16DC895D" w:rsidR="00FD652A" w:rsidRPr="005916D3" w:rsidRDefault="00D834F8" w:rsidP="00FD652A">
      <w:pPr>
        <w:spacing w:line="240" w:lineRule="auto"/>
        <w:jc w:val="center"/>
        <w:rPr>
          <w:rFonts w:cs="Arial"/>
          <w:sz w:val="28"/>
          <w:szCs w:val="24"/>
        </w:rPr>
      </w:pPr>
      <w:r w:rsidRPr="005916D3">
        <w:rPr>
          <w:rFonts w:cs="Arial"/>
          <w:b/>
          <w:bCs/>
          <w:sz w:val="28"/>
          <w:szCs w:val="24"/>
        </w:rPr>
        <w:t>C</w:t>
      </w:r>
      <w:r w:rsidRPr="005916D3">
        <w:rPr>
          <w:rFonts w:cs="Arial"/>
          <w:b/>
          <w:bCs/>
          <w:spacing w:val="4"/>
          <w:sz w:val="28"/>
          <w:szCs w:val="24"/>
        </w:rPr>
        <w:t>as</w:t>
      </w:r>
      <w:r w:rsidRPr="005916D3">
        <w:rPr>
          <w:rFonts w:cs="Arial"/>
          <w:b/>
          <w:bCs/>
          <w:sz w:val="28"/>
          <w:szCs w:val="24"/>
        </w:rPr>
        <w:t>e S</w:t>
      </w:r>
      <w:r w:rsidRPr="005916D3">
        <w:rPr>
          <w:rFonts w:ascii="Arial Bold" w:hAnsi="Arial Bold" w:cs="Arial"/>
          <w:b/>
          <w:bCs/>
          <w:spacing w:val="2"/>
          <w:sz w:val="28"/>
          <w:szCs w:val="24"/>
        </w:rPr>
        <w:t>t</w:t>
      </w:r>
      <w:r w:rsidRPr="005916D3">
        <w:rPr>
          <w:rFonts w:cs="Arial"/>
          <w:b/>
          <w:bCs/>
          <w:sz w:val="28"/>
          <w:szCs w:val="24"/>
        </w:rPr>
        <w:t>udy</w:t>
      </w:r>
      <w:r w:rsidR="00FD652A" w:rsidRPr="005916D3">
        <w:rPr>
          <w:rFonts w:cs="Arial"/>
          <w:b/>
          <w:bCs/>
          <w:sz w:val="28"/>
          <w:szCs w:val="24"/>
        </w:rPr>
        <w:t>:</w:t>
      </w:r>
      <w:r w:rsidR="00FD652A" w:rsidRPr="005916D3">
        <w:rPr>
          <w:rFonts w:cs="Arial"/>
          <w:b/>
          <w:sz w:val="28"/>
          <w:szCs w:val="24"/>
        </w:rPr>
        <w:t xml:space="preserve"> </w:t>
      </w:r>
      <w:r w:rsidR="00FD652A" w:rsidRPr="005916D3">
        <w:rPr>
          <w:rFonts w:cs="Arial"/>
          <w:b/>
          <w:bCs/>
          <w:sz w:val="28"/>
          <w:szCs w:val="24"/>
        </w:rPr>
        <w:t>The C</w:t>
      </w:r>
      <w:r w:rsidR="00FD652A" w:rsidRPr="005916D3">
        <w:rPr>
          <w:rFonts w:cs="Arial"/>
          <w:b/>
          <w:spacing w:val="4"/>
          <w:sz w:val="28"/>
          <w:szCs w:val="24"/>
        </w:rPr>
        <w:t>as</w:t>
      </w:r>
      <w:r w:rsidR="00FD652A" w:rsidRPr="005916D3">
        <w:rPr>
          <w:rFonts w:cs="Arial"/>
          <w:b/>
          <w:bCs/>
          <w:sz w:val="28"/>
          <w:szCs w:val="24"/>
        </w:rPr>
        <w:t>e o</w:t>
      </w:r>
      <w:r w:rsidR="00FD652A" w:rsidRPr="005916D3">
        <w:rPr>
          <w:rFonts w:cs="Arial"/>
          <w:b/>
          <w:bCs/>
          <w:spacing w:val="-2"/>
          <w:sz w:val="28"/>
          <w:szCs w:val="24"/>
        </w:rPr>
        <w:t xml:space="preserve">f </w:t>
      </w:r>
      <w:r w:rsidR="00FD652A" w:rsidRPr="005916D3">
        <w:rPr>
          <w:rFonts w:cs="Arial"/>
          <w:b/>
          <w:bCs/>
          <w:sz w:val="28"/>
          <w:szCs w:val="24"/>
        </w:rPr>
        <w:t>God</w:t>
      </w:r>
      <w:r w:rsidR="00FD652A" w:rsidRPr="005916D3">
        <w:rPr>
          <w:rFonts w:cs="Arial"/>
          <w:b/>
          <w:bCs/>
          <w:sz w:val="28"/>
          <w:szCs w:val="24"/>
        </w:rPr>
        <w:fldChar w:fldCharType="begin"/>
      </w:r>
      <w:r w:rsidR="00FD652A" w:rsidRPr="005916D3">
        <w:rPr>
          <w:sz w:val="28"/>
          <w:szCs w:val="24"/>
        </w:rPr>
        <w:instrText xml:space="preserve"> XE "</w:instrText>
      </w:r>
      <w:r w:rsidR="00FD652A" w:rsidRPr="005916D3">
        <w:rPr>
          <w:rFonts w:cs="Arial"/>
          <w:sz w:val="28"/>
          <w:szCs w:val="24"/>
        </w:rPr>
        <w:instrText>God</w:instrText>
      </w:r>
      <w:r w:rsidR="00FD652A" w:rsidRPr="005916D3">
        <w:rPr>
          <w:sz w:val="28"/>
          <w:szCs w:val="24"/>
        </w:rPr>
        <w:instrText xml:space="preserve">" </w:instrText>
      </w:r>
      <w:r w:rsidR="00FD652A" w:rsidRPr="005916D3">
        <w:rPr>
          <w:rFonts w:cs="Arial"/>
          <w:b/>
          <w:bCs/>
          <w:sz w:val="28"/>
          <w:szCs w:val="24"/>
        </w:rPr>
        <w:fldChar w:fldCharType="end"/>
      </w:r>
      <w:r w:rsidR="00FD652A" w:rsidRPr="005916D3">
        <w:rPr>
          <w:rFonts w:cs="Arial"/>
          <w:b/>
          <w:bCs/>
          <w:sz w:val="28"/>
          <w:szCs w:val="24"/>
        </w:rPr>
        <w:t>'s G</w:t>
      </w:r>
      <w:r w:rsidR="00FD652A" w:rsidRPr="005916D3">
        <w:rPr>
          <w:rFonts w:cs="Arial"/>
          <w:b/>
          <w:bCs/>
          <w:spacing w:val="2"/>
          <w:sz w:val="28"/>
          <w:szCs w:val="24"/>
        </w:rPr>
        <w:t>i</w:t>
      </w:r>
      <w:r w:rsidR="00FD652A" w:rsidRPr="005916D3">
        <w:rPr>
          <w:rFonts w:ascii="Arial Bold" w:hAnsi="Arial Bold" w:cs="Arial"/>
          <w:b/>
          <w:bCs/>
          <w:spacing w:val="6"/>
          <w:sz w:val="28"/>
          <w:szCs w:val="24"/>
        </w:rPr>
        <w:t>f</w:t>
      </w:r>
      <w:r w:rsidR="00FD652A" w:rsidRPr="005916D3">
        <w:rPr>
          <w:rFonts w:cs="Arial"/>
          <w:b/>
          <w:bCs/>
          <w:spacing w:val="4"/>
          <w:sz w:val="28"/>
          <w:szCs w:val="24"/>
        </w:rPr>
        <w:t>t</w:t>
      </w:r>
    </w:p>
    <w:p w14:paraId="76812CA5" w14:textId="77777777" w:rsidR="00FD652A" w:rsidRPr="00DA3A25" w:rsidRDefault="00FD652A" w:rsidP="00FD652A">
      <w:pPr>
        <w:tabs>
          <w:tab w:val="left" w:pos="383"/>
        </w:tabs>
        <w:spacing w:line="240" w:lineRule="auto"/>
        <w:jc w:val="both"/>
        <w:rPr>
          <w:rFonts w:cs="Arial"/>
          <w:sz w:val="20"/>
          <w:szCs w:val="21"/>
        </w:rPr>
      </w:pPr>
    </w:p>
    <w:p w14:paraId="549A9FAA" w14:textId="77777777" w:rsidR="00FD652A" w:rsidRPr="005916D3" w:rsidRDefault="00FD652A" w:rsidP="00FD652A">
      <w:pPr>
        <w:tabs>
          <w:tab w:val="left" w:pos="383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 Familia</w:t>
      </w:r>
      <w:r w:rsidRPr="005916D3">
        <w:rPr>
          <w:rFonts w:cs="Arial"/>
          <w:spacing w:val="-2"/>
          <w:sz w:val="24"/>
          <w:u w:val="single"/>
        </w:rPr>
        <w:t>r V</w:t>
      </w: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se</w:t>
      </w:r>
      <w:r w:rsidRPr="005916D3">
        <w:rPr>
          <w:rFonts w:cs="Arial"/>
          <w:sz w:val="24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God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</w:rPr>
        <w:fldChar w:fldCharType="end"/>
      </w:r>
    </w:p>
    <w:p w14:paraId="4AEC21FC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5FE0A998" w14:textId="22BB6550" w:rsidR="00FD652A" w:rsidRPr="00DA3A25" w:rsidRDefault="00FD652A" w:rsidP="00FD652A">
      <w:pPr>
        <w:spacing w:line="240" w:lineRule="auto"/>
        <w:jc w:val="both"/>
        <w:rPr>
          <w:rFonts w:cs="Arial"/>
          <w:strike/>
          <w:sz w:val="20"/>
        </w:rPr>
      </w:pPr>
      <w:r w:rsidRPr="00DA3A25">
        <w:rPr>
          <w:rFonts w:cs="Arial"/>
          <w:sz w:val="20"/>
        </w:rPr>
        <w:t xml:space="preserve">This may be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most </w:t>
      </w:r>
      <w:r w:rsidR="002D0C1A" w:rsidRPr="00DA3A25">
        <w:rPr>
          <w:rFonts w:cs="Arial"/>
          <w:spacing w:val="4"/>
          <w:sz w:val="20"/>
        </w:rPr>
        <w:t>f</w:t>
      </w:r>
      <w:r w:rsidR="002D0C1A" w:rsidRPr="00DA3A25">
        <w:rPr>
          <w:rFonts w:cs="Arial"/>
          <w:spacing w:val="2"/>
          <w:sz w:val="20"/>
        </w:rPr>
        <w:t>r</w:t>
      </w:r>
      <w:r w:rsidR="002D0C1A" w:rsidRPr="00DA3A25">
        <w:rPr>
          <w:rFonts w:cs="Arial"/>
          <w:sz w:val="20"/>
        </w:rPr>
        <w:t>equen</w:t>
      </w:r>
      <w:r w:rsidR="002D0C1A" w:rsidRPr="00DA3A25">
        <w:rPr>
          <w:rFonts w:cs="Arial"/>
          <w:spacing w:val="2"/>
          <w:sz w:val="20"/>
        </w:rPr>
        <w:t>t</w:t>
      </w:r>
      <w:r w:rsidR="002D0C1A" w:rsidRPr="00DA3A25">
        <w:rPr>
          <w:rFonts w:cs="Arial"/>
          <w:sz w:val="20"/>
        </w:rPr>
        <w:t xml:space="preserve">ly </w:t>
      </w:r>
      <w:r w:rsidRPr="00DA3A25">
        <w:rPr>
          <w:rFonts w:cs="Arial"/>
          <w:sz w:val="20"/>
        </w:rPr>
        <w:t>quo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verse </w:t>
      </w:r>
      <w:r w:rsidR="00700D22" w:rsidRPr="00DA3A25">
        <w:rPr>
          <w:rFonts w:cs="Arial"/>
          <w:sz w:val="20"/>
        </w:rPr>
        <w:t xml:space="preserve">– </w:t>
      </w:r>
      <w:r w:rsidRPr="00DA3A25">
        <w:rPr>
          <w:rFonts w:cs="Arial"/>
          <w:sz w:val="20"/>
        </w:rPr>
        <w:t>"</w:t>
      </w:r>
      <w:r w:rsidR="0037609F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bookmarkStart w:id="191" w:name="_Hlk1067250"/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 lo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 xml:space="preserve">God so loved 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e wo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l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gave his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 him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h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</w:t>
      </w:r>
      <w:r w:rsidRPr="00633952">
        <w:rPr>
          <w:rFonts w:cs="Arial"/>
          <w:spacing w:val="-4"/>
          <w:sz w:val="16"/>
          <w:szCs w:val="16"/>
        </w:rPr>
        <w:t>:1</w:t>
      </w:r>
      <w:r w:rsidRPr="00633952">
        <w:rPr>
          <w:rFonts w:cs="Arial"/>
          <w:sz w:val="16"/>
          <w:szCs w:val="16"/>
        </w:rPr>
        <w:t>6)</w:t>
      </w:r>
      <w:r w:rsidRPr="00DA3A25">
        <w:rPr>
          <w:rFonts w:cs="Arial"/>
          <w:sz w:val="20"/>
        </w:rPr>
        <w:t xml:space="preserve">. </w:t>
      </w:r>
      <w:bookmarkEnd w:id="191"/>
      <w:r w:rsidRPr="00DA3A25">
        <w:rPr>
          <w:rFonts w:cs="Arial"/>
          <w:sz w:val="20"/>
        </w:rPr>
        <w:t>However, f</w:t>
      </w:r>
      <w:r w:rsidRPr="00DA3A25">
        <w:rPr>
          <w:rFonts w:cs="Arial"/>
          <w:strike/>
          <w:sz w:val="20"/>
        </w:rPr>
        <w:fldChar w:fldCharType="begin"/>
      </w:r>
      <w:r w:rsidRPr="00DA3A25">
        <w:rPr>
          <w:strike/>
          <w:sz w:val="20"/>
        </w:rPr>
        <w:instrText xml:space="preserve"> XE "</w:instrText>
      </w:r>
      <w:r w:rsidRPr="00DA3A25">
        <w:rPr>
          <w:rFonts w:cs="Arial"/>
          <w:i/>
          <w:strike/>
          <w:sz w:val="20"/>
          <w:szCs w:val="20"/>
        </w:rPr>
        <w:instrText>.</w:instrText>
      </w:r>
      <w:r w:rsidRPr="00DA3A25">
        <w:rPr>
          <w:strike/>
          <w:sz w:val="20"/>
        </w:rPr>
        <w:instrText xml:space="preserve">" </w:instrText>
      </w:r>
      <w:r w:rsidRPr="00DA3A25">
        <w:rPr>
          <w:rFonts w:cs="Arial"/>
          <w:strike/>
          <w:sz w:val="20"/>
        </w:rPr>
        <w:fldChar w:fldCharType="end"/>
      </w:r>
      <w:r w:rsidRPr="00DA3A25">
        <w:rPr>
          <w:rFonts w:cs="Arial"/>
          <w:sz w:val="20"/>
        </w:rPr>
        <w:t>amili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 passage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keep u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doing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ue dilig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. Even so, </w:t>
      </w:r>
      <w:r w:rsidRPr="00DA3A25">
        <w:rPr>
          <w:rFonts w:cs="Arial"/>
          <w:spacing w:val="4"/>
          <w:sz w:val="20"/>
        </w:rPr>
        <w:t>this</w:t>
      </w:r>
      <w:r w:rsidRPr="00DA3A25">
        <w:rPr>
          <w:rFonts w:cs="Arial"/>
          <w:sz w:val="20"/>
        </w:rPr>
        <w:t xml:space="preserve"> is </w:t>
      </w:r>
      <w:r w:rsidR="00055F56"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w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like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when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ible verses we have heard many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mes.</w:t>
      </w:r>
    </w:p>
    <w:p w14:paraId="48D71F62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7FDBD368" w14:textId="43BEC474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ake a l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le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me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rea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verse in i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xt in your Bible and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down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ing. Th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b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dy and se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show us ho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et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ut of 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0D0F848A" w14:textId="77777777" w:rsidR="00FD652A" w:rsidRPr="00DA3A25" w:rsidRDefault="00FD652A" w:rsidP="00FD652A">
      <w:pPr>
        <w:spacing w:line="240" w:lineRule="auto"/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275C5529" w14:textId="77777777" w:rsidR="00FD652A" w:rsidRPr="005916D3" w:rsidRDefault="00FD652A" w:rsidP="00FD652A">
      <w:pPr>
        <w:spacing w:line="240" w:lineRule="auto"/>
        <w:jc w:val="center"/>
        <w:rPr>
          <w:rFonts w:cs="Arial"/>
          <w:bCs/>
          <w:sz w:val="28"/>
          <w:szCs w:val="24"/>
        </w:rPr>
      </w:pPr>
      <w:r w:rsidRPr="005916D3">
        <w:rPr>
          <w:rFonts w:cs="Arial"/>
          <w:b/>
          <w:bCs/>
          <w:sz w:val="28"/>
          <w:szCs w:val="24"/>
        </w:rPr>
        <w:t>The C</w:t>
      </w:r>
      <w:r w:rsidRPr="005916D3">
        <w:rPr>
          <w:rFonts w:cs="Arial"/>
          <w:b/>
          <w:spacing w:val="4"/>
          <w:sz w:val="28"/>
          <w:szCs w:val="24"/>
        </w:rPr>
        <w:t>as</w:t>
      </w:r>
      <w:r w:rsidRPr="005916D3">
        <w:rPr>
          <w:rFonts w:cs="Arial"/>
          <w:b/>
          <w:bCs/>
          <w:sz w:val="28"/>
          <w:szCs w:val="24"/>
        </w:rPr>
        <w:t>e o</w:t>
      </w:r>
      <w:r w:rsidRPr="005916D3">
        <w:rPr>
          <w:rFonts w:cs="Arial"/>
          <w:b/>
          <w:bCs/>
          <w:spacing w:val="-2"/>
          <w:sz w:val="28"/>
          <w:szCs w:val="24"/>
        </w:rPr>
        <w:t xml:space="preserve">f </w:t>
      </w:r>
      <w:r w:rsidRPr="005916D3">
        <w:rPr>
          <w:rFonts w:cs="Arial"/>
          <w:b/>
          <w:bCs/>
          <w:sz w:val="28"/>
          <w:szCs w:val="24"/>
        </w:rPr>
        <w:t>God</w:t>
      </w:r>
      <w:r w:rsidRPr="005916D3">
        <w:rPr>
          <w:rFonts w:cs="Arial"/>
          <w:b/>
          <w:bCs/>
          <w:sz w:val="28"/>
          <w:szCs w:val="24"/>
        </w:rPr>
        <w:fldChar w:fldCharType="begin"/>
      </w:r>
      <w:r w:rsidRPr="005916D3">
        <w:rPr>
          <w:sz w:val="28"/>
          <w:szCs w:val="24"/>
        </w:rPr>
        <w:instrText xml:space="preserve"> XE "</w:instrText>
      </w:r>
      <w:r w:rsidRPr="005916D3">
        <w:rPr>
          <w:rFonts w:cs="Arial"/>
          <w:sz w:val="28"/>
          <w:szCs w:val="24"/>
        </w:rPr>
        <w:instrText>God</w:instrText>
      </w:r>
      <w:r w:rsidRPr="005916D3">
        <w:rPr>
          <w:sz w:val="28"/>
          <w:szCs w:val="24"/>
        </w:rPr>
        <w:instrText xml:space="preserve">" </w:instrText>
      </w:r>
      <w:r w:rsidRPr="005916D3">
        <w:rPr>
          <w:rFonts w:cs="Arial"/>
          <w:b/>
          <w:bCs/>
          <w:sz w:val="28"/>
          <w:szCs w:val="24"/>
        </w:rPr>
        <w:fldChar w:fldCharType="end"/>
      </w:r>
      <w:r w:rsidRPr="005916D3">
        <w:rPr>
          <w:rFonts w:cs="Arial"/>
          <w:b/>
          <w:bCs/>
          <w:sz w:val="28"/>
          <w:szCs w:val="24"/>
        </w:rPr>
        <w:t>'s G</w:t>
      </w:r>
      <w:r w:rsidRPr="005916D3">
        <w:rPr>
          <w:rFonts w:cs="Arial"/>
          <w:b/>
          <w:bCs/>
          <w:spacing w:val="2"/>
          <w:sz w:val="28"/>
          <w:szCs w:val="24"/>
        </w:rPr>
        <w:t>i</w:t>
      </w:r>
      <w:r w:rsidRPr="005916D3">
        <w:rPr>
          <w:rFonts w:ascii="Arial Bold" w:hAnsi="Arial Bold" w:cs="Arial"/>
          <w:b/>
          <w:bCs/>
          <w:spacing w:val="6"/>
          <w:sz w:val="28"/>
          <w:szCs w:val="24"/>
        </w:rPr>
        <w:t>f</w:t>
      </w:r>
      <w:r w:rsidRPr="005916D3">
        <w:rPr>
          <w:rFonts w:cs="Arial"/>
          <w:b/>
          <w:bCs/>
          <w:spacing w:val="4"/>
          <w:sz w:val="28"/>
          <w:szCs w:val="24"/>
        </w:rPr>
        <w:t>t</w:t>
      </w:r>
    </w:p>
    <w:p w14:paraId="1C3BD41F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3E457504" w14:textId="580CD16D" w:rsidR="00FD652A" w:rsidRPr="005916D3" w:rsidRDefault="00FD652A" w:rsidP="00FD652A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Un</w:t>
      </w:r>
      <w:r w:rsidR="00C00166"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ondi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onal?</w:t>
      </w:r>
    </w:p>
    <w:p w14:paraId="09A6E66F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252797EC" w14:textId="77777777" w:rsidR="00524C03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 lo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 xml:space="preserve">God so loved 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e wo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l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gave his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 him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h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</w:t>
      </w:r>
      <w:r w:rsidRPr="00633952">
        <w:rPr>
          <w:rFonts w:cs="Arial"/>
          <w:spacing w:val="-4"/>
          <w:sz w:val="16"/>
          <w:szCs w:val="16"/>
        </w:rPr>
        <w:t>l</w:t>
      </w:r>
      <w:r w:rsidRPr="00DA3A25">
        <w:rPr>
          <w:rFonts w:cs="Arial"/>
          <w:spacing w:val="-4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</w:t>
      </w:r>
      <w:r w:rsidRPr="00633952">
        <w:rPr>
          <w:rFonts w:cs="Arial"/>
          <w:spacing w:val="-10"/>
          <w:sz w:val="16"/>
          <w:szCs w:val="16"/>
        </w:rPr>
        <w:t>: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6</w:t>
      </w:r>
      <w:r w:rsidRPr="00633952">
        <w:rPr>
          <w:rFonts w:cs="Arial"/>
          <w:spacing w:val="-4"/>
          <w:sz w:val="16"/>
          <w:szCs w:val="16"/>
        </w:rPr>
        <w:t>)</w:t>
      </w:r>
      <w:r w:rsidRPr="00DA3A25">
        <w:rPr>
          <w:rFonts w:cs="Arial"/>
          <w:sz w:val="20"/>
        </w:rPr>
        <w:t xml:space="preserve">. Some will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ra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>e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ze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verse by saying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ngs like, </w:t>
      </w:r>
      <w:r w:rsidRPr="00DA3A25">
        <w:rPr>
          <w:rFonts w:cs="Arial"/>
          <w:i/>
          <w:spacing w:val="6"/>
          <w:sz w:val="20"/>
        </w:rPr>
        <w:t>'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his </w:t>
      </w:r>
      <w:r w:rsidR="00A46647" w:rsidRPr="00DA3A25">
        <w:rPr>
          <w:rFonts w:cs="Arial"/>
          <w:i/>
          <w:spacing w:val="2"/>
          <w:sz w:val="20"/>
        </w:rPr>
        <w:t>t</w:t>
      </w:r>
      <w:r w:rsidRPr="00DA3A25">
        <w:rPr>
          <w:rFonts w:cs="Arial"/>
          <w:i/>
          <w:sz w:val="20"/>
        </w:rPr>
        <w:t>ells us God's love is un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ond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ional</w:t>
      </w:r>
      <w:r w:rsidRPr="00DA3A25">
        <w:rPr>
          <w:rFonts w:cs="Arial"/>
          <w:i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conditional lov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i/>
          <w:sz w:val="20"/>
        </w:rPr>
        <w:fldChar w:fldCharType="end"/>
      </w:r>
      <w:r w:rsidRPr="00DA3A25">
        <w:rPr>
          <w:rFonts w:cs="Arial"/>
          <w:i/>
          <w:sz w:val="20"/>
        </w:rPr>
        <w:t>,</w:t>
      </w:r>
      <w:r w:rsidRPr="00DA3A25">
        <w:rPr>
          <w:rFonts w:cs="Arial"/>
          <w:i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conditional lov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i/>
          <w:sz w:val="20"/>
        </w:rPr>
        <w:fldChar w:fldCharType="end"/>
      </w:r>
      <w:r w:rsidRPr="00DA3A25">
        <w:rPr>
          <w:rFonts w:cs="Arial"/>
          <w:i/>
          <w:sz w:val="20"/>
        </w:rPr>
        <w:t>'</w:t>
      </w:r>
      <w:r w:rsidRPr="00DA3A25">
        <w:rPr>
          <w:rFonts w:cs="Arial"/>
          <w:sz w:val="20"/>
        </w:rPr>
        <w:t xml:space="preserve"> ye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lain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x</w:t>
      </w:r>
      <w:r w:rsidRPr="00DA3A25">
        <w:rPr>
          <w:rFonts w:cs="Arial"/>
          <w:sz w:val="20"/>
        </w:rPr>
        <w:t>t a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 xml:space="preserve">ually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pre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sely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opposi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. </w:t>
      </w:r>
    </w:p>
    <w:p w14:paraId="2F3CB2CC" w14:textId="77777777" w:rsidR="00524C03" w:rsidRDefault="00524C03" w:rsidP="00FD652A">
      <w:pPr>
        <w:spacing w:line="240" w:lineRule="auto"/>
        <w:jc w:val="both"/>
        <w:rPr>
          <w:rFonts w:cs="Arial"/>
          <w:sz w:val="20"/>
        </w:rPr>
      </w:pPr>
    </w:p>
    <w:p w14:paraId="70F5A38D" w14:textId="7AFBF6EC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in him" is a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i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! This is exp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sin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2"/>
          <w:sz w:val="20"/>
        </w:rPr>
        <w:t>he verse is a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al s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ment</w:t>
      </w:r>
      <w:r w:rsidRPr="00DA3A25">
        <w:rPr>
          <w:rFonts w:cs="Arial"/>
          <w:spacing w:val="-2"/>
          <w:sz w:val="20"/>
        </w:rPr>
        <w:t xml:space="preserve">, it surely is not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a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conditional lov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love or un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l 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</w:rPr>
        <w:t>ep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n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. "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h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" is not an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al blessing. It is only f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who mee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D073B6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bookmarkStart w:id="192" w:name="_Hlk40214567"/>
      <w:r w:rsidRPr="00DA3A25">
        <w:rPr>
          <w:rFonts w:cs="Arial"/>
          <w:sz w:val="20"/>
        </w:rPr>
        <w:t>Wha</w:t>
      </w:r>
      <w:r w:rsidRPr="00DA3A25">
        <w:rPr>
          <w:rFonts w:cs="Arial"/>
          <w:spacing w:val="-2"/>
          <w:sz w:val="20"/>
        </w:rPr>
        <w:t xml:space="preserve">tever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ay say else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, we s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ll nee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 i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u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his</w:t>
      </w:r>
      <w:r w:rsidRPr="00DA3A25">
        <w:rPr>
          <w:rFonts w:cs="Arial"/>
          <w:sz w:val="20"/>
        </w:rPr>
        <w:t xml:space="preserve"> verse. It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lls us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reason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gave his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n w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ho me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sh. </w:t>
      </w:r>
      <w:bookmarkStart w:id="193" w:name="_Hlk40215811"/>
      <w:r w:rsidR="00F166B8" w:rsidRPr="00DA3A25">
        <w:rPr>
          <w:rFonts w:cs="Arial"/>
          <w:sz w:val="20"/>
        </w:rPr>
        <w:t>Sin</w:t>
      </w:r>
      <w:r w:rsidR="00C00166" w:rsidRPr="00DA3A25">
        <w:rPr>
          <w:rFonts w:cs="Arial"/>
          <w:spacing w:val="2"/>
          <w:sz w:val="20"/>
        </w:rPr>
        <w:t>c</w:t>
      </w:r>
      <w:r w:rsidR="00F166B8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"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 him" is a n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s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</w:t>
      </w:r>
      <w:r w:rsidRPr="00DA3A25">
        <w:rPr>
          <w:rFonts w:cs="Arial"/>
          <w:spacing w:val="2"/>
          <w:sz w:val="20"/>
        </w:rPr>
        <w:t xml:space="preserve"> 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for everlas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ng life</w:t>
      </w:r>
      <w:r w:rsidR="00F166B8" w:rsidRPr="00DA3A25">
        <w:rPr>
          <w:rFonts w:cs="Arial"/>
          <w:sz w:val="20"/>
        </w:rPr>
        <w:t>,</w:t>
      </w:r>
      <w:r w:rsidR="00E128FF" w:rsidRPr="00DA3A25">
        <w:rPr>
          <w:rFonts w:cs="Arial"/>
          <w:sz w:val="20"/>
        </w:rPr>
        <w:t xml:space="preserve"> un</w:t>
      </w:r>
      <w:r w:rsidR="00E128FF" w:rsidRPr="00DA3A25">
        <w:rPr>
          <w:rFonts w:cs="Arial"/>
          <w:spacing w:val="2"/>
          <w:sz w:val="20"/>
        </w:rPr>
        <w:t>c</w:t>
      </w:r>
      <w:r w:rsidR="00E128FF" w:rsidRPr="00DA3A25">
        <w:rPr>
          <w:rFonts w:cs="Arial"/>
          <w:sz w:val="20"/>
        </w:rPr>
        <w:t>ond</w:t>
      </w:r>
      <w:r w:rsidR="00E128FF" w:rsidRPr="00DA3A25">
        <w:rPr>
          <w:rFonts w:cs="Arial"/>
          <w:spacing w:val="2"/>
          <w:sz w:val="20"/>
        </w:rPr>
        <w:t>i</w:t>
      </w:r>
      <w:r w:rsidR="00E128FF" w:rsidRPr="00DA3A25">
        <w:rPr>
          <w:rFonts w:cs="Arial"/>
          <w:spacing w:val="4"/>
          <w:sz w:val="20"/>
        </w:rPr>
        <w:t>t</w:t>
      </w:r>
      <w:r w:rsidR="00E128FF" w:rsidRPr="00DA3A25">
        <w:rPr>
          <w:rFonts w:cs="Arial"/>
          <w:sz w:val="20"/>
        </w:rPr>
        <w:t xml:space="preserve">ional </w:t>
      </w:r>
      <w:r w:rsidRPr="00DA3A25">
        <w:rPr>
          <w:rFonts w:cs="Arial"/>
          <w:sz w:val="20"/>
        </w:rPr>
        <w:t>love</w:t>
      </w:r>
      <w:r w:rsidR="00E128FF" w:rsidRPr="00DA3A25">
        <w:rPr>
          <w:rFonts w:cs="Arial"/>
          <w:sz w:val="20"/>
        </w:rPr>
        <w:t xml:space="preserve"> is not </w:t>
      </w:r>
      <w:r w:rsidR="00E128FF" w:rsidRPr="00DA3A25">
        <w:rPr>
          <w:rFonts w:cs="Arial"/>
          <w:spacing w:val="2"/>
          <w:sz w:val="20"/>
        </w:rPr>
        <w:t>t</w:t>
      </w:r>
      <w:r w:rsidR="00E128FF" w:rsidRPr="00DA3A25">
        <w:rPr>
          <w:rFonts w:cs="Arial"/>
          <w:sz w:val="20"/>
        </w:rPr>
        <w:t>he subje</w:t>
      </w:r>
      <w:r w:rsidR="00E128FF" w:rsidRPr="00DA3A25">
        <w:rPr>
          <w:rFonts w:cs="Arial"/>
          <w:spacing w:val="2"/>
          <w:sz w:val="20"/>
        </w:rPr>
        <w:t>c</w:t>
      </w:r>
      <w:r w:rsidR="00E128FF" w:rsidRPr="00DA3A25">
        <w:rPr>
          <w:rFonts w:cs="Arial"/>
          <w:sz w:val="20"/>
        </w:rPr>
        <w:t xml:space="preserve">t of </w:t>
      </w:r>
      <w:r w:rsidR="00826260" w:rsidRPr="00DA3A25">
        <w:rPr>
          <w:rFonts w:cs="Arial"/>
          <w:spacing w:val="2"/>
          <w:sz w:val="20"/>
        </w:rPr>
        <w:t>t</w:t>
      </w:r>
      <w:r w:rsidR="00E128FF" w:rsidRPr="00DA3A25">
        <w:rPr>
          <w:rFonts w:cs="Arial"/>
          <w:sz w:val="20"/>
        </w:rPr>
        <w:t>his ve</w:t>
      </w:r>
      <w:r w:rsidR="00E128FF" w:rsidRPr="00DA3A25">
        <w:rPr>
          <w:rFonts w:cs="Arial"/>
          <w:spacing w:val="2"/>
          <w:sz w:val="20"/>
        </w:rPr>
        <w:t>r</w:t>
      </w:r>
      <w:r w:rsidR="00E128FF" w:rsidRPr="00DA3A25">
        <w:rPr>
          <w:rFonts w:cs="Arial"/>
          <w:sz w:val="20"/>
        </w:rPr>
        <w:t>s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bookmarkEnd w:id="193"/>
    </w:p>
    <w:bookmarkEnd w:id="192"/>
    <w:p w14:paraId="1A9049AB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2C66D8E6" w14:textId="77777777" w:rsidR="00FD652A" w:rsidRPr="005916D3" w:rsidRDefault="00FD652A" w:rsidP="00FD652A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Le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S</w:t>
      </w:r>
      <w:r w:rsidRPr="005916D3">
        <w:rPr>
          <w:rFonts w:cs="Arial"/>
          <w:spacing w:val="2"/>
          <w:sz w:val="24"/>
          <w:u w:val="single"/>
        </w:rPr>
        <w:t>cr</w:t>
      </w:r>
      <w:r w:rsidRPr="005916D3">
        <w:rPr>
          <w:rFonts w:cs="Arial"/>
          <w:sz w:val="24"/>
          <w:u w:val="single"/>
        </w:rPr>
        <w:t>ip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u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Bible, the (scripture)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 xml:space="preserve"> Ligh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Way</w:t>
      </w:r>
    </w:p>
    <w:p w14:paraId="009BB6BE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70BE3990" w14:textId="6A3B2772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 addi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,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whosoeve</w:t>
      </w:r>
      <w:r w:rsidRPr="00DA3A25">
        <w:rPr>
          <w:rFonts w:cs="Arial"/>
          <w:spacing w:val="2"/>
          <w:sz w:val="20"/>
        </w:rPr>
        <w:t>r"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is always link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. Thus,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word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not possibly imp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is for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on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 Consi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v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was used:</w:t>
      </w:r>
    </w:p>
    <w:p w14:paraId="4CB33F66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13941BA0" w14:textId="0353C788" w:rsidR="00FD652A" w:rsidRPr="00DA3A25" w:rsidRDefault="00FD652A" w:rsidP="00FD652A">
      <w:pPr>
        <w:numPr>
          <w:ilvl w:val="0"/>
          <w:numId w:val="1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I [A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]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W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ny gold,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k 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8"/>
          <w:sz w:val="20"/>
        </w:rPr>
        <w:t>f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Ex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2:24)</w:t>
      </w:r>
      <w:r w:rsidR="00FA26DA" w:rsidRPr="00DA3A25">
        <w:rPr>
          <w:rFonts w:cs="Arial"/>
          <w:sz w:val="20"/>
        </w:rPr>
        <w:t>,</w:t>
      </w:r>
    </w:p>
    <w:p w14:paraId="33F48E5C" w14:textId="75FB0410" w:rsidR="00FD652A" w:rsidRPr="00DA3A25" w:rsidRDefault="00FD652A" w:rsidP="00FD652A">
      <w:pPr>
        <w:numPr>
          <w:ilvl w:val="0"/>
          <w:numId w:val="1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>peak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, saying, W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he be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se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en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i/>
          <w:sz w:val="20"/>
        </w:rPr>
        <w:t>any</w:t>
      </w:r>
      <w:r w:rsidRPr="00DA3A25">
        <w:rPr>
          <w:rFonts w:cs="Arial"/>
          <w:sz w:val="20"/>
        </w:rPr>
        <w:t xml:space="preserve"> blemish,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m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p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Lev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21:17)</w:t>
      </w:r>
      <w:r w:rsidR="00FA26DA" w:rsidRPr="00DA3A25">
        <w:rPr>
          <w:rFonts w:cs="Arial"/>
          <w:sz w:val="20"/>
        </w:rPr>
        <w:t>,</w:t>
      </w:r>
    </w:p>
    <w:p w14:paraId="480632F7" w14:textId="1161473A" w:rsidR="00FD652A" w:rsidRPr="00DA3A25" w:rsidRDefault="00FD652A" w:rsidP="00FD652A">
      <w:pPr>
        <w:numPr>
          <w:ilvl w:val="0"/>
          <w:numId w:val="1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pacing w:val="2"/>
          <w:sz w:val="20"/>
        </w:rPr>
        <w:t>"</w:t>
      </w:r>
      <w:r w:rsidR="00845755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saying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ne [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], and d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I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liken him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se man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bui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s house upon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7:24)</w:t>
      </w:r>
      <w:r w:rsidR="00FA26DA" w:rsidRPr="00DA3A25">
        <w:rPr>
          <w:rFonts w:cs="Arial"/>
          <w:sz w:val="20"/>
        </w:rPr>
        <w:t>,</w:t>
      </w:r>
    </w:p>
    <w:p w14:paraId="30DE1BE0" w14:textId="58D3FEFF" w:rsidR="00FD652A" w:rsidRPr="00DA3A25" w:rsidRDefault="00FD652A" w:rsidP="00FD652A">
      <w:pPr>
        <w:numPr>
          <w:ilvl w:val="0"/>
          <w:numId w:val="1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 shall be given; and 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him shall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n e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he see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ave" </w:t>
      </w:r>
      <w:r w:rsidRPr="00633952">
        <w:rPr>
          <w:rFonts w:cs="Arial"/>
          <w:sz w:val="16"/>
          <w:szCs w:val="16"/>
        </w:rPr>
        <w:t>(L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8:18)</w:t>
      </w:r>
      <w:r w:rsidR="00FA26DA" w:rsidRPr="00DA3A25">
        <w:rPr>
          <w:rFonts w:cs="Arial"/>
          <w:sz w:val="20"/>
        </w:rPr>
        <w:t>,</w:t>
      </w:r>
    </w:p>
    <w:p w14:paraId="53E03AAA" w14:textId="0F4E56BE" w:rsidR="00FD652A" w:rsidRPr="00DA3A25" w:rsidRDefault="00FD652A" w:rsidP="00FD652A">
      <w:pPr>
        <w:numPr>
          <w:ilvl w:val="0"/>
          <w:numId w:val="1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hal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God dwell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in him, and he in God" </w:t>
      </w:r>
      <w:r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Jo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4:15)</w:t>
      </w:r>
      <w:r w:rsidRPr="00DA3A25">
        <w:rPr>
          <w:rFonts w:cs="Arial"/>
          <w:sz w:val="20"/>
        </w:rPr>
        <w:t>.</w:t>
      </w:r>
    </w:p>
    <w:p w14:paraId="5C3760E0" w14:textId="48DBDA82" w:rsidR="00FD652A" w:rsidRPr="00DA3A25" w:rsidRDefault="00FD652A" w:rsidP="00FD652A">
      <w:pPr>
        <w:rPr>
          <w:rFonts w:cs="Arial"/>
          <w:sz w:val="20"/>
        </w:rPr>
      </w:pPr>
    </w:p>
    <w:p w14:paraId="538C5867" w14:textId="0EE928D5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</w:t>
      </w:r>
      <w:r w:rsidRPr="00DA3A25">
        <w:rPr>
          <w:rFonts w:cs="Arial"/>
          <w:spacing w:val="-2"/>
          <w:sz w:val="20"/>
        </w:rPr>
        <w:t>seeking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aning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in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we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ssum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pacing w:val="-6"/>
          <w:sz w:val="20"/>
        </w:rPr>
        <w:t>s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iew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ju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judgmen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R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r,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etter Bible study meth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we should 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ow 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ean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, p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es, an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p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Word picture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ible</w:t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Bible, the (scripture)</w:instrText>
      </w:r>
      <w:r w:rsidRPr="00DA3A25">
        <w:rPr>
          <w:rFonts w:cs="Arial"/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rFonts w:cs="Arial"/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whosoeve</w:t>
      </w:r>
      <w:r w:rsidRPr="00DA3A25">
        <w:rPr>
          <w:rFonts w:cs="Arial"/>
          <w:spacing w:val="2"/>
          <w:sz w:val="20"/>
        </w:rPr>
        <w:t>r,"</w:t>
      </w:r>
      <w:r w:rsidRPr="00DA3A25">
        <w:rPr>
          <w:rFonts w:cs="Arial"/>
          <w:spacing w:val="2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2"/>
          <w:sz w:val="20"/>
        </w:rPr>
        <w:fldChar w:fldCharType="end"/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s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</w:t>
      </w:r>
      <w:r w:rsidRPr="00DA3A25">
        <w:rPr>
          <w:rFonts w:cs="Arial"/>
          <w:spacing w:val="2"/>
          <w:sz w:val="20"/>
        </w:rPr>
        <w:t>c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above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us:</w:t>
      </w:r>
    </w:p>
    <w:p w14:paraId="4A2837E4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03F502D1" w14:textId="3D457D53" w:rsidR="00FD652A" w:rsidRPr="00DA3A25" w:rsidRDefault="00FD652A" w:rsidP="00FD652A">
      <w:pPr>
        <w:numPr>
          <w:ilvl w:val="0"/>
          <w:numId w:val="2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ny gold" [</w:t>
      </w:r>
      <w:r w:rsidRPr="00DA3A25">
        <w:rPr>
          <w:rFonts w:cs="Arial"/>
          <w:sz w:val="20"/>
          <w:szCs w:val="21"/>
        </w:rPr>
        <w:t>He</w:t>
      </w:r>
      <w:r w:rsidRPr="00DA3A25">
        <w:rPr>
          <w:rFonts w:cs="Arial"/>
          <w:spacing w:val="2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 xml:space="preserve">e </w:t>
      </w: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>"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d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ned a subs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(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"any gold")]</w:t>
      </w:r>
    </w:p>
    <w:p w14:paraId="6979CF5C" w14:textId="5D5BCB1D" w:rsidR="00FD652A" w:rsidRPr="00DA3A25" w:rsidRDefault="00FD652A" w:rsidP="00FD652A">
      <w:pPr>
        <w:numPr>
          <w:ilvl w:val="0"/>
          <w:numId w:val="2"/>
        </w:numPr>
        <w:spacing w:line="240" w:lineRule="auto"/>
        <w:ind w:left="533" w:right="245" w:hanging="288"/>
        <w:contextualSpacing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he be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seed" [Here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d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ed a set of men in </w:t>
      </w:r>
      <w:r w:rsidRPr="00DA3A25">
        <w:rPr>
          <w:rFonts w:cs="Arial"/>
          <w:iCs/>
          <w:spacing w:val="4"/>
          <w:sz w:val="20"/>
        </w:rPr>
        <w:t>Aaron's</w:t>
      </w:r>
      <w:r w:rsidRPr="00DA3A25">
        <w:rPr>
          <w:rFonts w:cs="Arial"/>
          <w:iCs/>
          <w:sz w:val="20"/>
        </w:rPr>
        <w:t xml:space="preserve"> lineage]</w:t>
      </w:r>
    </w:p>
    <w:p w14:paraId="0114E88C" w14:textId="0402A9B3" w:rsidR="00FD652A" w:rsidRPr="00DA3A25" w:rsidRDefault="00FD652A" w:rsidP="00FD652A">
      <w:pPr>
        <w:numPr>
          <w:ilvl w:val="0"/>
          <w:numId w:val="2"/>
        </w:numPr>
        <w:spacing w:line="240" w:lineRule="auto"/>
        <w:ind w:left="533" w:right="245" w:hanging="288"/>
        <w:contextualSpacing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saying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ine, and do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" [Here "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rFonts w:cs="Arial"/>
          <w:sz w:val="20"/>
        </w:rPr>
        <w:instrText xml:space="preserve"> XE "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on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ho me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(i.e.,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Jesu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Jesus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 xml:space="preserve">' </w:t>
      </w:r>
      <w:r w:rsidRPr="00DA3A25">
        <w:rPr>
          <w:rFonts w:cs="Arial"/>
          <w:sz w:val="20"/>
        </w:rPr>
        <w:t xml:space="preserve">sayings and do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)]</w:t>
      </w:r>
    </w:p>
    <w:p w14:paraId="1A29FA75" w14:textId="4B01DF20" w:rsidR="00FD652A" w:rsidRPr="00DA3A25" w:rsidRDefault="00FD652A" w:rsidP="00FD652A">
      <w:pPr>
        <w:numPr>
          <w:ilvl w:val="0"/>
          <w:numId w:val="2"/>
        </w:numPr>
        <w:spacing w:line="240" w:lineRule="auto"/>
        <w:ind w:left="533" w:right="245" w:hanging="288"/>
        <w:contextualSpacing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… and 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[No one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be in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s</w:t>
      </w:r>
      <w:r w:rsidR="002110EA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d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</w:t>
      </w:r>
      <w:r w:rsidRPr="00DA3A25">
        <w:rPr>
          <w:rFonts w:cs="Arial"/>
          <w:spacing w:val="6"/>
          <w:sz w:val="20"/>
        </w:rPr>
        <w:t>(</w:t>
      </w:r>
      <w:r w:rsidRPr="00DA3A25">
        <w:rPr>
          <w:rFonts w:cs="Arial"/>
          <w:sz w:val="20"/>
        </w:rPr>
        <w:t>"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" and "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) were use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d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e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o 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ps]</w:t>
      </w:r>
    </w:p>
    <w:p w14:paraId="577A2BCD" w14:textId="3C334DEF" w:rsidR="00FD652A" w:rsidRPr="00DA3A25" w:rsidRDefault="00FD652A" w:rsidP="00FD652A">
      <w:pPr>
        <w:numPr>
          <w:ilvl w:val="0"/>
          <w:numId w:val="2"/>
        </w:numPr>
        <w:spacing w:line="240" w:lineRule="auto"/>
        <w:ind w:left="533" w:right="245" w:hanging="288"/>
        <w:contextualSpacing/>
        <w:jc w:val="both"/>
        <w:rPr>
          <w:rFonts w:cs="Arial"/>
          <w:spacing w:val="-4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hal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[On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ho "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Jesus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"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subse</w:t>
      </w:r>
      <w:r w:rsidR="003F694F"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pacing w:val="-4"/>
          <w:sz w:val="20"/>
        </w:rPr>
        <w:t>].</w:t>
      </w:r>
    </w:p>
    <w:p w14:paraId="04EF3FE4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3CA76CA8" w14:textId="525B56C1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whosoeve</w:t>
      </w:r>
      <w:r w:rsidRPr="00DA3A25">
        <w:rPr>
          <w:rFonts w:cs="Arial"/>
          <w:spacing w:val="2"/>
          <w:sz w:val="20"/>
        </w:rPr>
        <w:t>r"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="000B2DA6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0B2DA6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>o</w:t>
      </w:r>
      <w:r w:rsidR="000B2DA6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it </w:t>
      </w:r>
      <w:r w:rsidR="00C00166" w:rsidRPr="00DA3A25">
        <w:rPr>
          <w:rFonts w:cs="Arial"/>
          <w:spacing w:val="2"/>
          <w:sz w:val="20"/>
        </w:rPr>
        <w:t>c</w:t>
      </w:r>
      <w:r w:rsidR="003F3FF7" w:rsidRPr="00DA3A25">
        <w:rPr>
          <w:rFonts w:cs="Arial"/>
          <w:sz w:val="20"/>
        </w:rPr>
        <w:t>annot</w:t>
      </w:r>
      <w:r w:rsidRPr="00DA3A25">
        <w:rPr>
          <w:rFonts w:cs="Arial"/>
          <w:sz w:val="20"/>
        </w:rPr>
        <w:t xml:space="preserve"> make 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>any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a</w:t>
      </w:r>
      <w:r w:rsidRPr="00DA3A25">
        <w:rPr>
          <w:rFonts w:cs="Arial"/>
          <w:spacing w:val="4"/>
          <w:sz w:val="20"/>
        </w:rPr>
        <w:t>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</w:instrText>
      </w:r>
      <w:r w:rsidRPr="00DA3A25">
        <w:rPr>
          <w:rFonts w:cs="Arial"/>
          <w:spacing w:val="4"/>
          <w:sz w:val="20"/>
        </w:rPr>
        <w:instrText>c</w:instrText>
      </w:r>
      <w:r w:rsidRPr="00DA3A25">
        <w:rPr>
          <w:rFonts w:cs="Arial"/>
          <w:sz w:val="20"/>
        </w:rPr>
        <w:instrText>ondi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ional lov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as evidence" </w:instrText>
      </w:r>
      <w:r w:rsidRPr="00DA3A25">
        <w:rPr>
          <w:rFonts w:cs="Arial"/>
          <w:sz w:val="20"/>
        </w:rPr>
        <w:fldChar w:fldCharType="end"/>
      </w:r>
      <w:r w:rsidR="002110EA" w:rsidRPr="00DA3A25">
        <w:rPr>
          <w:rFonts w:cs="Arial"/>
          <w:sz w:val="20"/>
        </w:rPr>
        <w:t>.</w:t>
      </w:r>
      <w:r w:rsidR="003F3FF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Besides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, simil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s like "whoso," "whomsoever," "soever," and "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oever"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also alway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:</w:t>
      </w:r>
    </w:p>
    <w:p w14:paraId="7E003A2D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69C4C5AF" w14:textId="3115EA37" w:rsidR="00FD652A" w:rsidRPr="00DA3A25" w:rsidRDefault="00FD652A" w:rsidP="00FD652A">
      <w:pPr>
        <w:numPr>
          <w:ilvl w:val="0"/>
          <w:numId w:val="11"/>
        </w:numPr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oso shedde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man's blood, by man shall his blood be shed: for in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image of God made he man</w:t>
      </w:r>
      <w:r w:rsidR="00E71C74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G</w:t>
      </w:r>
      <w:r w:rsidR="00F5498B" w:rsidRPr="00633952">
        <w:rPr>
          <w:rFonts w:cs="Arial"/>
          <w:sz w:val="16"/>
          <w:szCs w:val="16"/>
        </w:rPr>
        <w:t>e</w:t>
      </w:r>
      <w:r w:rsidRPr="00633952">
        <w:rPr>
          <w:rFonts w:cs="Arial"/>
          <w:sz w:val="16"/>
          <w:szCs w:val="16"/>
        </w:rPr>
        <w:t>n 9:6)</w:t>
      </w:r>
      <w:r w:rsidR="00FA26DA" w:rsidRPr="00DA3A25">
        <w:rPr>
          <w:rFonts w:cs="Arial"/>
          <w:sz w:val="20"/>
        </w:rPr>
        <w:t>,</w:t>
      </w:r>
    </w:p>
    <w:p w14:paraId="3CE0B5CC" w14:textId="06BEF115" w:rsidR="00FD652A" w:rsidRPr="00DA3A25" w:rsidRDefault="00FD652A" w:rsidP="00FD652A">
      <w:pPr>
        <w:numPr>
          <w:ilvl w:val="0"/>
          <w:numId w:val="4"/>
        </w:numPr>
        <w:spacing w:line="240" w:lineRule="auto"/>
        <w:ind w:left="533" w:right="245" w:hanging="288"/>
        <w:contextualSpacing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he [Jud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uda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]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ed him [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] g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a sign, saying, </w:t>
      </w:r>
      <w:r w:rsidRPr="00DA3A25">
        <w:rPr>
          <w:rFonts w:cs="Arial"/>
          <w:bCs/>
          <w:sz w:val="20"/>
        </w:rPr>
        <w:t>Whoms</w:t>
      </w:r>
      <w:r w:rsidRPr="00DA3A25">
        <w:rPr>
          <w:rFonts w:cs="Arial"/>
          <w:sz w:val="20"/>
        </w:rPr>
        <w:t>oe</w:t>
      </w:r>
      <w:r w:rsidRPr="00DA3A25">
        <w:rPr>
          <w:rFonts w:cs="Arial"/>
          <w:bCs/>
          <w:sz w:val="20"/>
        </w:rPr>
        <w:t>ve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 shall kis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ame is he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6:48)</w:t>
      </w:r>
      <w:r w:rsidR="00FA26DA" w:rsidRPr="00DA3A25">
        <w:rPr>
          <w:rFonts w:cs="Arial"/>
          <w:sz w:val="20"/>
        </w:rPr>
        <w:t>,</w:t>
      </w:r>
    </w:p>
    <w:p w14:paraId="13AB2A2E" w14:textId="349A878C" w:rsidR="00FD652A" w:rsidRPr="00DA3A25" w:rsidRDefault="00FD652A" w:rsidP="00FD652A">
      <w:pPr>
        <w:numPr>
          <w:ilvl w:val="0"/>
          <w:numId w:val="4"/>
        </w:numPr>
        <w:spacing w:line="240" w:lineRule="auto"/>
        <w:ind w:left="533" w:right="245" w:hanging="288"/>
        <w:contextualSpacing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he [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] sai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In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bCs/>
          <w:sz w:val="20"/>
        </w:rPr>
        <w:t>s</w:t>
      </w:r>
      <w:r w:rsidRPr="00DA3A25">
        <w:rPr>
          <w:rFonts w:cs="Arial"/>
          <w:sz w:val="20"/>
        </w:rPr>
        <w:t>oe</w:t>
      </w:r>
      <w:r w:rsidRPr="00DA3A25">
        <w:rPr>
          <w:rFonts w:cs="Arial"/>
          <w:bCs/>
          <w:sz w:val="20"/>
        </w:rPr>
        <w:t>ve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ye 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 house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abi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ll ye dep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…</w:t>
      </w:r>
      <w:r w:rsidRPr="00DA3A25">
        <w:rPr>
          <w:rFonts w:cs="Arial"/>
          <w:spacing w:val="-10"/>
          <w:sz w:val="20"/>
        </w:rPr>
        <w:t xml:space="preserve"> 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6:10)</w:t>
      </w:r>
      <w:r w:rsidR="00FA26DA" w:rsidRPr="00DA3A25">
        <w:rPr>
          <w:rFonts w:cs="Arial"/>
          <w:sz w:val="20"/>
        </w:rPr>
        <w:t>,</w:t>
      </w:r>
    </w:p>
    <w:p w14:paraId="287DDCBC" w14:textId="49AE2FBE" w:rsidR="00FD652A" w:rsidRPr="00DA3A25" w:rsidRDefault="00FD652A" w:rsidP="00FD652A">
      <w:pPr>
        <w:numPr>
          <w:ilvl w:val="0"/>
          <w:numId w:val="4"/>
        </w:numPr>
        <w:spacing w:line="240" w:lineRule="auto"/>
        <w:ind w:left="533" w:right="245" w:hanging="288"/>
        <w:contextualSpacing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bea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eep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, and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wl,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</w:rPr>
        <w:t>wh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s</w:t>
      </w:r>
      <w:r w:rsidRPr="00DA3A25">
        <w:rPr>
          <w:rFonts w:cs="Arial"/>
          <w:sz w:val="20"/>
        </w:rPr>
        <w:t>oe</w:t>
      </w:r>
      <w:r w:rsidRPr="00DA3A25">
        <w:rPr>
          <w:rFonts w:cs="Arial"/>
          <w:bCs/>
          <w:sz w:val="20"/>
        </w:rPr>
        <w:t>ve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ee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up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a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kinds, w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" </w:t>
      </w:r>
      <w:r w:rsidRPr="00633952">
        <w:rPr>
          <w:rFonts w:cs="Arial"/>
          <w:sz w:val="16"/>
          <w:szCs w:val="16"/>
        </w:rPr>
        <w:t>(Gen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8:19)</w:t>
      </w:r>
      <w:r w:rsidRPr="00DA3A25">
        <w:rPr>
          <w:rFonts w:cs="Arial"/>
          <w:sz w:val="20"/>
        </w:rPr>
        <w:t>.</w:t>
      </w:r>
    </w:p>
    <w:p w14:paraId="7F89F0B5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69E45CD7" w14:textId="4C88806E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d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-2"/>
          <w:sz w:val="20"/>
        </w:rPr>
        <w:t>a</w:t>
      </w:r>
      <w:r w:rsidRPr="00DA3A25">
        <w:rPr>
          <w:rFonts w:cs="Arial"/>
          <w:sz w:val="20"/>
        </w:rPr>
        <w:t xml:space="preserve"> subset based on som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pacing w:val="4"/>
          <w:sz w:val="20"/>
        </w:rPr>
        <w:t xml:space="preserve"> 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(s</w:t>
      </w:r>
      <w:r w:rsidRPr="00DA3A25">
        <w:rPr>
          <w:rFonts w:cs="Arial"/>
          <w:spacing w:val="-6"/>
          <w:sz w:val="20"/>
        </w:rPr>
        <w:t>)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(s)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de</w:t>
      </w:r>
      <w:r w:rsidR="00EC670E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ne who or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d. Las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ly,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JV</w:t>
      </w:r>
      <w:r w:rsidR="009C2138" w:rsidRPr="00DA3A25">
        <w:rPr>
          <w:rFonts w:cs="Arial"/>
          <w:sz w:val="20"/>
        </w:rPr>
        <w:fldChar w:fldCharType="begin"/>
      </w:r>
      <w:r w:rsidR="009C2138" w:rsidRPr="00DA3A25">
        <w:rPr>
          <w:sz w:val="20"/>
        </w:rPr>
        <w:instrText xml:space="preserve"> XE "</w:instrText>
      </w:r>
      <w:r w:rsidR="009C2138" w:rsidRPr="00DA3A25">
        <w:rPr>
          <w:rFonts w:cs="Arial"/>
          <w:sz w:val="20"/>
        </w:rPr>
        <w:instrText>King James Version, KJV</w:instrText>
      </w:r>
      <w:r w:rsidR="009C2138" w:rsidRPr="00DA3A25">
        <w:rPr>
          <w:sz w:val="20"/>
        </w:rPr>
        <w:instrText xml:space="preserve">" </w:instrText>
      </w:r>
      <w:r w:rsidR="009C213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whoso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pacing w:val="8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8"/>
          <w:sz w:val="20"/>
        </w:rPr>
        <w:fldChar w:fldCharType="end"/>
      </w:r>
      <w:r w:rsidRPr="00DA3A25">
        <w:rPr>
          <w:rFonts w:cs="Arial"/>
          <w:sz w:val="20"/>
        </w:rPr>
        <w:t xml:space="preserve"> app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163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s and in 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one of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se verses</w:t>
      </w:r>
      <w:r w:rsidR="00E9690E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Unconditional lov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.</w:t>
      </w:r>
    </w:p>
    <w:p w14:paraId="78CAA581" w14:textId="355A7B9A" w:rsidR="00FD652A" w:rsidRPr="00DA3A25" w:rsidRDefault="00FD652A" w:rsidP="00FD652A">
      <w:pPr>
        <w:rPr>
          <w:rFonts w:cs="Arial"/>
          <w:sz w:val="20"/>
        </w:rPr>
      </w:pPr>
    </w:p>
    <w:p w14:paraId="2F478293" w14:textId="77777777" w:rsidR="00FD652A" w:rsidRPr="005916D3" w:rsidRDefault="00FD652A" w:rsidP="00FD652A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So?</w:t>
      </w:r>
    </w:p>
    <w:p w14:paraId="65690669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0927CF27" w14:textId="71F80D7A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e a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ng mean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we will misun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 wha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ays. This o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"so"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in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 T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so" has v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ous meanings and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som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:</w:t>
      </w:r>
    </w:p>
    <w:p w14:paraId="5742B8F3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35BE1B71" w14:textId="77777777" w:rsidR="00FD652A" w:rsidRPr="00DA3A25" w:rsidRDefault="00FD652A" w:rsidP="00FD652A">
      <w:pPr>
        <w:numPr>
          <w:ilvl w:val="0"/>
          <w:numId w:val="3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 a qu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– a l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e amou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x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me de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 </w:t>
      </w:r>
    </w:p>
    <w:p w14:paraId="592F9DBC" w14:textId="77777777" w:rsidR="00FD652A" w:rsidRPr="00DA3A25" w:rsidRDefault="00FD652A" w:rsidP="00FD652A">
      <w:pPr>
        <w:spacing w:line="240" w:lineRule="auto"/>
        <w:ind w:left="533" w:right="245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(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so lov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sme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6"/>
          <w:sz w:val="20"/>
        </w:rPr>
        <w:t>e</w:t>
      </w:r>
      <w:r w:rsidRPr="00DA3A25">
        <w:rPr>
          <w:rFonts w:cs="Arial"/>
          <w:spacing w:val="-4"/>
          <w:sz w:val="20"/>
        </w:rPr>
        <w:t xml:space="preserve">. / </w:t>
      </w:r>
      <w:r w:rsidRPr="00DA3A25">
        <w:rPr>
          <w:rFonts w:cs="Arial"/>
          <w:sz w:val="20"/>
        </w:rPr>
        <w:t>He has s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z w:val="20"/>
        </w:rPr>
        <w:t xml:space="preserve"> 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mone</w:t>
      </w:r>
      <w:r w:rsidRPr="00DA3A25">
        <w:rPr>
          <w:rFonts w:cs="Arial"/>
          <w:spacing w:val="-6"/>
          <w:sz w:val="20"/>
        </w:rPr>
        <w:t>y</w:t>
      </w:r>
      <w:r w:rsidRPr="00DA3A25">
        <w:rPr>
          <w:rFonts w:cs="Arial"/>
          <w:spacing w:val="-10"/>
          <w:sz w:val="20"/>
        </w:rPr>
        <w:t>.)</w:t>
      </w:r>
    </w:p>
    <w:p w14:paraId="12C30D6A" w14:textId="77777777" w:rsidR="00FD652A" w:rsidRPr="00DA3A25" w:rsidRDefault="00FD652A" w:rsidP="00FD652A">
      <w:pPr>
        <w:numPr>
          <w:ilvl w:val="0"/>
          <w:numId w:val="3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 a qu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–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ay a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 is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was done </w:t>
      </w:r>
    </w:p>
    <w:p w14:paraId="5FE6665C" w14:textId="77777777" w:rsidR="00FD652A" w:rsidRPr="00DA3A25" w:rsidRDefault="00FD652A" w:rsidP="00FD652A">
      <w:pPr>
        <w:spacing w:line="240" w:lineRule="auto"/>
        <w:ind w:left="533" w:right="245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(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s 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e like so</w:t>
      </w:r>
      <w:r w:rsidRPr="00DA3A25">
        <w:rPr>
          <w:rFonts w:cs="Arial"/>
          <w:spacing w:val="-2"/>
          <w:sz w:val="20"/>
        </w:rPr>
        <w:t xml:space="preserve">. / 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ppened j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o.)</w:t>
      </w:r>
    </w:p>
    <w:p w14:paraId="121765CA" w14:textId="77777777" w:rsidR="00FD652A" w:rsidRPr="00DA3A25" w:rsidRDefault="00FD652A" w:rsidP="00FD652A">
      <w:pPr>
        <w:numPr>
          <w:ilvl w:val="0"/>
          <w:numId w:val="3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equ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</w:p>
    <w:p w14:paraId="26A8A990" w14:textId="77777777" w:rsidR="00FD652A" w:rsidRPr="00DA3A25" w:rsidRDefault="00FD652A" w:rsidP="00FD652A">
      <w:pPr>
        <w:spacing w:line="240" w:lineRule="auto"/>
        <w:ind w:left="533" w:right="245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(He ha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 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e, so he is unab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leep.)</w:t>
      </w:r>
    </w:p>
    <w:p w14:paraId="2F7DAF1D" w14:textId="77777777" w:rsidR="00FD652A" w:rsidRPr="00DA3A25" w:rsidRDefault="00FD652A" w:rsidP="00FD652A">
      <w:pPr>
        <w:numPr>
          <w:ilvl w:val="0"/>
          <w:numId w:val="3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in 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</w:p>
    <w:p w14:paraId="03B3AF0D" w14:textId="77777777" w:rsidR="00FD652A" w:rsidRPr="00DA3A25" w:rsidRDefault="00FD652A" w:rsidP="00FD652A">
      <w:pPr>
        <w:spacing w:line="240" w:lineRule="auto"/>
        <w:ind w:left="533" w:right="245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(He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k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e so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y awake.)</w:t>
      </w:r>
    </w:p>
    <w:p w14:paraId="1F4F2C17" w14:textId="77777777" w:rsidR="00FD652A" w:rsidRPr="00DA3A25" w:rsidRDefault="00FD652A" w:rsidP="00FD652A">
      <w:pPr>
        <w:numPr>
          <w:ilvl w:val="0"/>
          <w:numId w:val="3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ndeed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ly </w:t>
      </w:r>
    </w:p>
    <w:p w14:paraId="3B5B21D5" w14:textId="77777777" w:rsidR="00FD652A" w:rsidRPr="00DA3A25" w:rsidRDefault="00FD652A" w:rsidP="00FD652A">
      <w:pPr>
        <w:spacing w:line="240" w:lineRule="auto"/>
        <w:ind w:left="533" w:right="245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(He does so 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k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e.)</w:t>
      </w:r>
    </w:p>
    <w:p w14:paraId="322DBA0D" w14:textId="77777777" w:rsidR="00FD652A" w:rsidRPr="00DA3A25" w:rsidRDefault="00FD652A" w:rsidP="00FD652A">
      <w:pPr>
        <w:spacing w:line="240" w:lineRule="auto"/>
        <w:rPr>
          <w:rFonts w:cs="Arial"/>
          <w:sz w:val="20"/>
        </w:rPr>
      </w:pPr>
    </w:p>
    <w:p w14:paraId="1F475E1D" w14:textId="1589DF81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z w:val="20"/>
        </w:rPr>
        <w:t xml:space="preserve"> us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z w:val="20"/>
        </w:rPr>
        <w:t xml:space="preserve"> "s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pacing w:val="-6"/>
          <w:sz w:val="20"/>
        </w:rPr>
        <w:t>"</w:t>
      </w:r>
      <w:r w:rsidRPr="00DA3A25">
        <w:rPr>
          <w:rFonts w:cs="Arial"/>
          <w:spacing w:val="-4"/>
          <w:sz w:val="20"/>
        </w:rPr>
        <w:t xml:space="preserve">.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-2"/>
          <w:sz w:val="20"/>
        </w:rPr>
        <w:t xml:space="preserve"> </w:t>
      </w:r>
      <w:r w:rsidR="0038205A" w:rsidRPr="00DA3A25">
        <w:rPr>
          <w:rFonts w:cs="Arial"/>
          <w:spacing w:val="-2"/>
          <w:sz w:val="20"/>
        </w:rPr>
        <w:t xml:space="preserve">the </w:t>
      </w:r>
      <w:r w:rsidR="0038205A" w:rsidRPr="00DA3A25">
        <w:rPr>
          <w:rFonts w:cs="Arial"/>
          <w:spacing w:val="4"/>
          <w:sz w:val="20"/>
        </w:rPr>
        <w:t>f</w:t>
      </w:r>
      <w:r w:rsidR="0038205A" w:rsidRPr="00DA3A25">
        <w:rPr>
          <w:rFonts w:cs="Arial"/>
          <w:spacing w:val="-2"/>
          <w:sz w:val="20"/>
        </w:rPr>
        <w:t xml:space="preserve">irs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-4"/>
          <w:sz w:val="20"/>
        </w:rPr>
        <w:t>o</w:t>
      </w:r>
      <w:r w:rsidR="001E3E1B"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6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 qu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an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o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 qu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:</w:t>
      </w:r>
    </w:p>
    <w:p w14:paraId="0FF24CC3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5D77A097" w14:textId="214824A3" w:rsidR="00FD652A" w:rsidRPr="00DA3A25" w:rsidRDefault="00FD652A" w:rsidP="00FD652A">
      <w:pPr>
        <w:numPr>
          <w:ilvl w:val="0"/>
          <w:numId w:val="3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en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i/>
          <w:spacing w:val="2"/>
          <w:sz w:val="20"/>
        </w:rPr>
        <w:t>i</w:t>
      </w:r>
      <w:r w:rsidR="003F694F" w:rsidRPr="00DA3A25">
        <w:rPr>
          <w:rFonts w:cs="Arial"/>
          <w:i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e m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eled, and s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d,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ly I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you, I ha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und </w:t>
      </w:r>
      <w:r w:rsidRPr="00DA3A25">
        <w:rPr>
          <w:rFonts w:cs="Arial"/>
          <w:sz w:val="20"/>
          <w:u w:val="single"/>
        </w:rPr>
        <w:t>so g</w:t>
      </w:r>
      <w:r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ea</w:t>
      </w:r>
      <w:r w:rsidRPr="00DA3A25">
        <w:rPr>
          <w:rFonts w:cs="Arial"/>
          <w:spacing w:val="-2"/>
          <w:sz w:val="20"/>
          <w:u w:val="single"/>
        </w:rPr>
        <w:t>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Faith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no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Is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el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8:10)</w:t>
      </w:r>
      <w:r w:rsidR="00FA26DA" w:rsidRPr="00DA3A25">
        <w:rPr>
          <w:rFonts w:cs="Arial"/>
          <w:sz w:val="20"/>
        </w:rPr>
        <w:t>,</w:t>
      </w:r>
    </w:p>
    <w:p w14:paraId="5158B332" w14:textId="1386669A" w:rsidR="00FD652A" w:rsidRPr="00DA3A25" w:rsidRDefault="00FD652A" w:rsidP="00FD652A">
      <w:pPr>
        <w:numPr>
          <w:ilvl w:val="0"/>
          <w:numId w:val="3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disciples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y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Wh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should we have </w:t>
      </w:r>
      <w:r w:rsidRPr="00DA3A25">
        <w:rPr>
          <w:rFonts w:cs="Arial"/>
          <w:sz w:val="20"/>
          <w:u w:val="single"/>
        </w:rPr>
        <w:t>so mu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h</w:t>
      </w:r>
      <w:r w:rsidRPr="00DA3A25">
        <w:rPr>
          <w:rFonts w:cs="Arial"/>
          <w:sz w:val="20"/>
        </w:rPr>
        <w:t xml:space="preserve">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ess,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ll so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m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ude?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5:33)</w:t>
      </w:r>
      <w:r w:rsidR="00FA26DA" w:rsidRPr="00DA3A25">
        <w:rPr>
          <w:rFonts w:cs="Arial"/>
          <w:sz w:val="20"/>
        </w:rPr>
        <w:t>,</w:t>
      </w:r>
    </w:p>
    <w:p w14:paraId="52DF660C" w14:textId="0EADA581" w:rsidR="00FD652A" w:rsidRPr="00DA3A25" w:rsidRDefault="00FD652A" w:rsidP="00FD652A">
      <w:pPr>
        <w:numPr>
          <w:ilvl w:val="0"/>
          <w:numId w:val="3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,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ad 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w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ll hi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ould su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r, he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b/>
          <w:bCs/>
          <w:sz w:val="20"/>
        </w:rPr>
        <w:t xml:space="preserve">so </w:t>
      </w:r>
      <w:r w:rsidRPr="00DA3A25">
        <w:rPr>
          <w:rFonts w:cs="Arial"/>
          <w:b/>
          <w:bCs/>
          <w:spacing w:val="2"/>
          <w:sz w:val="20"/>
        </w:rPr>
        <w:t>f</w:t>
      </w:r>
      <w:r w:rsidRPr="00DA3A25">
        <w:rPr>
          <w:rFonts w:cs="Arial"/>
          <w:b/>
          <w:bCs/>
          <w:sz w:val="20"/>
        </w:rPr>
        <w:t>ul</w:t>
      </w:r>
      <w:r w:rsidRPr="00DA3A25">
        <w:rPr>
          <w:rFonts w:cs="Arial"/>
          <w:b/>
          <w:bCs/>
          <w:spacing w:val="6"/>
          <w:sz w:val="20"/>
        </w:rPr>
        <w:t>f</w:t>
      </w:r>
      <w:r w:rsidRPr="00DA3A25">
        <w:rPr>
          <w:rFonts w:cs="Arial"/>
          <w:b/>
          <w:bCs/>
          <w:sz w:val="20"/>
        </w:rPr>
        <w:t>ille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8)</w:t>
      </w:r>
      <w:r w:rsidR="00FA26DA" w:rsidRPr="00DA3A25">
        <w:rPr>
          <w:rFonts w:cs="Arial"/>
          <w:sz w:val="20"/>
        </w:rPr>
        <w:t>,</w:t>
      </w:r>
    </w:p>
    <w:p w14:paraId="5F5AAEE0" w14:textId="7E941F6C" w:rsidR="00FD652A" w:rsidRPr="00DA3A25" w:rsidRDefault="00FD652A" w:rsidP="00FD652A">
      <w:pPr>
        <w:numPr>
          <w:ilvl w:val="0"/>
          <w:numId w:val="3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n in a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n all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ze? </w:t>
      </w:r>
      <w:r w:rsidRPr="00DA3A25">
        <w:rPr>
          <w:rFonts w:cs="Arial"/>
          <w:b/>
          <w:bCs/>
          <w:sz w:val="20"/>
        </w:rPr>
        <w:t xml:space="preserve">So 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un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e may ob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in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9:24)</w:t>
      </w:r>
      <w:r w:rsidRPr="00DA3A25">
        <w:rPr>
          <w:rFonts w:cs="Arial"/>
          <w:sz w:val="20"/>
        </w:rPr>
        <w:t>.</w:t>
      </w:r>
    </w:p>
    <w:p w14:paraId="34F3C362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469D27A6" w14:textId="620DEE4D" w:rsidR="005A759B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Qu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and qu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ex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sed by 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</w:t>
      </w:r>
      <w:r w:rsidR="0032276D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32276D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s above</w:t>
      </w:r>
      <w:r w:rsidR="00B22CD7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"so" was u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. </w:t>
      </w:r>
      <w:r w:rsidRPr="00DA3A25">
        <w:rPr>
          <w:rFonts w:cs="Arial"/>
          <w:spacing w:val="-2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-2"/>
          <w:sz w:val="20"/>
        </w:rPr>
        <w:t>g'</w:t>
      </w:r>
      <w:r w:rsidRPr="00DA3A25">
        <w:rPr>
          <w:rFonts w:cs="Arial"/>
          <w:sz w:val="20"/>
        </w:rPr>
        <w:t>s num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gives us a w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know what meaning of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word "so" we nee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have in mind.</w:t>
      </w:r>
      <w:r w:rsidR="003F3FF7" w:rsidRPr="00DA3A25">
        <w:rPr>
          <w:rFonts w:cs="Arial"/>
          <w:sz w:val="20"/>
        </w:rPr>
        <w:t xml:space="preserve"> </w:t>
      </w:r>
    </w:p>
    <w:p w14:paraId="211BB36B" w14:textId="77777777" w:rsidR="005A759B" w:rsidRPr="00DA3A25" w:rsidRDefault="005A759B" w:rsidP="00FD652A">
      <w:pPr>
        <w:spacing w:line="240" w:lineRule="auto"/>
        <w:jc w:val="both"/>
        <w:rPr>
          <w:rFonts w:cs="Arial"/>
          <w:sz w:val="20"/>
        </w:rPr>
      </w:pPr>
    </w:p>
    <w:p w14:paraId="4DD5C642" w14:textId="450CBE58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bove,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se "s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lled"</w:t>
      </w:r>
      <w:r w:rsidR="005A759B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oe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mou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llme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2"/>
          <w:sz w:val="20"/>
        </w:rPr>
        <w:t>t</w:t>
      </w:r>
      <w:r w:rsidR="003F3FF7" w:rsidRPr="00DA3A25">
        <w:rPr>
          <w:rFonts w:cs="Arial"/>
          <w:spacing w:val="-2"/>
          <w:sz w:val="20"/>
        </w:rPr>
        <w:t xml:space="preserve"> i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="003F3FF7" w:rsidRPr="00DA3A25">
        <w:rPr>
          <w:rFonts w:cs="Arial"/>
          <w:spacing w:val="2"/>
          <w:sz w:val="20"/>
        </w:rPr>
        <w:t>r</w:t>
      </w:r>
      <w:r w:rsidR="003F3FF7" w:rsidRPr="00DA3A25">
        <w:rPr>
          <w:rFonts w:cs="Arial"/>
          <w:sz w:val="20"/>
        </w:rPr>
        <w:t>ing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5A759B" w:rsidRPr="00DA3A25">
        <w:rPr>
          <w:rFonts w:cs="Arial"/>
          <w:sz w:val="20"/>
        </w:rPr>
        <w:t xml:space="preserve">w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lled.</w:t>
      </w:r>
      <w:r w:rsidR="00524C03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Like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se,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phrase "s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n" </w:t>
      </w:r>
      <w:r w:rsidRPr="00633952">
        <w:rPr>
          <w:rFonts w:cs="Arial"/>
          <w:sz w:val="16"/>
          <w:szCs w:val="16"/>
        </w:rPr>
        <w:t>(1Co</w:t>
      </w:r>
      <w:r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9:24)</w:t>
      </w:r>
      <w:r w:rsidRPr="00DA3A25">
        <w:rPr>
          <w:rFonts w:cs="Arial"/>
          <w:sz w:val="20"/>
        </w:rPr>
        <w:t xml:space="preserve">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ing about a large quan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nning. I</w:t>
      </w:r>
      <w:r w:rsidRPr="00DA3A25">
        <w:rPr>
          <w:rFonts w:cs="Arial"/>
          <w:spacing w:val="-2"/>
          <w:sz w:val="20"/>
        </w:rPr>
        <w:t xml:space="preserve">t </w:t>
      </w:r>
      <w:r w:rsidR="003E5A9B" w:rsidRPr="00DA3A25">
        <w:rPr>
          <w:rFonts w:cs="Arial"/>
          <w:spacing w:val="2"/>
          <w:sz w:val="20"/>
        </w:rPr>
        <w:t>is abou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iCs/>
          <w:sz w:val="20"/>
        </w:rPr>
        <w:t>how</w:t>
      </w:r>
      <w:r w:rsidRPr="00DA3A25">
        <w:rPr>
          <w:rFonts w:cs="Arial"/>
          <w:sz w:val="20"/>
        </w:rPr>
        <w:t xml:space="preserve"> on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ns, an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</w:t>
      </w:r>
      <w:r w:rsidR="00A90B15" w:rsidRPr="00DA3A25">
        <w:rPr>
          <w:rFonts w:cs="Arial"/>
          <w:spacing w:val="2"/>
          <w:sz w:val="20"/>
        </w:rPr>
        <w:t>rit</w:t>
      </w:r>
      <w:r w:rsidRPr="00DA3A25">
        <w:rPr>
          <w:rFonts w:cs="Arial"/>
          <w:sz w:val="20"/>
        </w:rPr>
        <w:t xml:space="preserve">er used it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g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nning in a w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in v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.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pacing w:val="-4"/>
          <w:sz w:val="20"/>
        </w:rPr>
        <w:t>s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s</w:t>
      </w:r>
      <w:r w:rsidRPr="00DA3A25">
        <w:rPr>
          <w:rFonts w:cs="Arial"/>
          <w:spacing w:val="-4"/>
          <w:sz w:val="20"/>
        </w:rPr>
        <w:t>o"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d</w:t>
      </w:r>
      <w:r w:rsidRPr="00DA3A25">
        <w:rPr>
          <w:rFonts w:cs="Arial"/>
          <w:sz w:val="20"/>
        </w:rPr>
        <w:t xml:space="preserve">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num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2"/>
          <w:sz w:val="20"/>
        </w:rPr>
        <w:t>this wor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bCs/>
          <w:sz w:val="20"/>
        </w:rPr>
        <w:t>alway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 qu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.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sz w:val="20"/>
        </w:rPr>
        <w:t xml:space="preserve"> example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>n</w:t>
      </w:r>
      <w:r w:rsidRPr="00DA3A25">
        <w:rPr>
          <w:rFonts w:cs="Arial"/>
          <w:sz w:val="20"/>
        </w:rPr>
        <w:t xml:space="preserve">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</w:t>
      </w:r>
      <w:r w:rsidR="005A759B" w:rsidRPr="00DA3A25">
        <w:rPr>
          <w:rFonts w:cs="Arial"/>
          <w:sz w:val="20"/>
        </w:rPr>
        <w:t>o</w:t>
      </w:r>
      <w:r w:rsidRPr="00DA3A25">
        <w:rPr>
          <w:rFonts w:ascii="Arial Bold" w:hAnsi="Arial Bold" w:cs="Arial"/>
          <w:spacing w:val="-4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</w:t>
      </w:r>
      <w:r w:rsidRPr="00DA3A25">
        <w:rPr>
          <w:rFonts w:cs="Arial"/>
          <w:spacing w:val="-4"/>
          <w:sz w:val="20"/>
          <w:vertAlign w:val="superscript"/>
        </w:rPr>
        <w:t>9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</w:t>
      </w:r>
      <w:r w:rsidRPr="00DA3A25">
        <w:rPr>
          <w:rFonts w:cs="Arial"/>
          <w:spacing w:val="-4"/>
          <w:sz w:val="20"/>
        </w:rPr>
        <w:t>s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Lk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2:2</w:t>
      </w:r>
      <w:r w:rsidRPr="00633952">
        <w:rPr>
          <w:rFonts w:cs="Arial"/>
          <w:spacing w:val="-4"/>
          <w:sz w:val="16"/>
          <w:szCs w:val="16"/>
        </w:rPr>
        <w:t>8</w:t>
      </w:r>
      <w:r w:rsidRPr="00633952">
        <w:rPr>
          <w:rFonts w:cs="Arial"/>
          <w:spacing w:val="-6"/>
          <w:sz w:val="16"/>
          <w:szCs w:val="16"/>
        </w:rPr>
        <w:t>)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</w:t>
      </w:r>
      <w:r w:rsidR="005A759B" w:rsidRPr="00DA3A25">
        <w:rPr>
          <w:rFonts w:cs="Arial"/>
          <w:sz w:val="20"/>
        </w:rPr>
        <w:t>o</w:t>
      </w:r>
      <w:r w:rsidRPr="00DA3A25">
        <w:rPr>
          <w:rFonts w:ascii="Arial Bold" w:hAnsi="Arial Bold" w:cs="Arial"/>
          <w:spacing w:val="-4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</w:t>
      </w:r>
      <w:r w:rsidRPr="00DA3A25">
        <w:rPr>
          <w:rFonts w:cs="Arial"/>
          <w:spacing w:val="-4"/>
          <w:sz w:val="20"/>
          <w:vertAlign w:val="superscript"/>
        </w:rPr>
        <w:t>9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God:</w:instrText>
      </w:r>
      <w:r w:rsidRPr="00DA3A25">
        <w:rPr>
          <w:spacing w:val="-4"/>
          <w:sz w:val="20"/>
        </w:rPr>
        <w:instrText xml:space="preserve">will of, the" </w:instrText>
      </w:r>
      <w:r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pacing w:val="-4"/>
          <w:sz w:val="16"/>
          <w:szCs w:val="16"/>
        </w:rPr>
        <w:t>(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P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: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pacing w:val="-4"/>
          <w:sz w:val="16"/>
          <w:szCs w:val="16"/>
        </w:rPr>
        <w:t>5)</w:t>
      </w:r>
      <w:r w:rsidRPr="00DA3A25">
        <w:rPr>
          <w:rFonts w:cs="Arial"/>
          <w:spacing w:val="-6"/>
          <w:sz w:val="20"/>
        </w:rPr>
        <w:t>.</w:t>
      </w:r>
      <w:r w:rsidRPr="00DA3A25">
        <w:rPr>
          <w:rFonts w:cs="Arial"/>
          <w:spacing w:val="-4"/>
          <w:sz w:val="20"/>
        </w:rPr>
        <w:t xml:space="preserve"> </w:t>
      </w:r>
      <w:r w:rsidR="008A59EC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s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</w:t>
      </w:r>
      <w:r w:rsidRPr="00DA3A25">
        <w:rPr>
          <w:rFonts w:cs="Arial"/>
          <w:spacing w:val="-4"/>
          <w:sz w:val="20"/>
        </w:rPr>
        <w:t>k</w:t>
      </w:r>
      <w:r w:rsidRPr="00DA3A25">
        <w:rPr>
          <w:rFonts w:cs="Arial"/>
          <w:sz w:val="20"/>
        </w:rPr>
        <w:t xml:space="preserve"> ab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4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qu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design </w:t>
      </w:r>
      <w:r w:rsidR="00A46647" w:rsidRPr="00DA3A25">
        <w:rPr>
          <w:rFonts w:cs="Arial"/>
          <w:spacing w:val="2"/>
          <w:sz w:val="20"/>
        </w:rPr>
        <w:t>t</w:t>
      </w:r>
      <w:r w:rsidR="003E5A9B" w:rsidRPr="00DA3A25">
        <w:rPr>
          <w:rFonts w:cs="Arial"/>
          <w:sz w:val="20"/>
        </w:rPr>
        <w:t>h</w:t>
      </w:r>
      <w:r w:rsidR="0055617B" w:rsidRPr="00DA3A25">
        <w:rPr>
          <w:rFonts w:cs="Arial"/>
          <w:sz w:val="20"/>
        </w:rPr>
        <w:t>at</w:t>
      </w:r>
      <w:r w:rsidR="003E5A9B" w:rsidRPr="00DA3A25">
        <w:rPr>
          <w:rFonts w:cs="Arial"/>
          <w:sz w:val="20"/>
        </w:rPr>
        <w:t xml:space="preserve"> is</w:t>
      </w:r>
      <w:r w:rsidRPr="00DA3A25">
        <w:rPr>
          <w:rFonts w:cs="Arial"/>
          <w:sz w:val="20"/>
        </w:rPr>
        <w:t xml:space="preserve"> </w:t>
      </w:r>
      <w:r w:rsidR="003E5A9B" w:rsidRPr="00DA3A25">
        <w:rPr>
          <w:rFonts w:cs="Arial"/>
          <w:sz w:val="20"/>
        </w:rPr>
        <w:t>visible</w:t>
      </w:r>
      <w:r w:rsidRPr="00DA3A25">
        <w:rPr>
          <w:rFonts w:cs="Arial"/>
          <w:sz w:val="20"/>
        </w:rPr>
        <w:t xml:space="preserve"> in 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55617B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and </w:t>
      </w:r>
      <w:r w:rsidR="00A46647" w:rsidRPr="00DA3A25">
        <w:rPr>
          <w:rFonts w:cs="Arial"/>
          <w:spacing w:val="2"/>
          <w:sz w:val="20"/>
        </w:rPr>
        <w:t>t</w:t>
      </w:r>
      <w:r w:rsidR="0055617B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qu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's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.</w:t>
      </w:r>
    </w:p>
    <w:p w14:paraId="1D23BD0D" w14:textId="0718D9ED" w:rsidR="00FD652A" w:rsidRPr="00DA3A25" w:rsidRDefault="00FD652A" w:rsidP="00FD652A">
      <w:pPr>
        <w:rPr>
          <w:rFonts w:cs="Arial"/>
          <w:sz w:val="20"/>
        </w:rPr>
      </w:pPr>
    </w:p>
    <w:p w14:paraId="7F1864D9" w14:textId="6DAC41BC" w:rsidR="00FD652A" w:rsidRPr="005916D3" w:rsidRDefault="00FD652A" w:rsidP="00FD652A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Le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S</w:t>
      </w:r>
      <w:r w:rsidRPr="005916D3">
        <w:rPr>
          <w:rFonts w:cs="Arial"/>
          <w:spacing w:val="2"/>
          <w:sz w:val="24"/>
          <w:u w:val="single"/>
        </w:rPr>
        <w:t>cr</w:t>
      </w:r>
      <w:r w:rsidRPr="005916D3">
        <w:rPr>
          <w:rFonts w:cs="Arial"/>
          <w:sz w:val="24"/>
          <w:u w:val="single"/>
        </w:rPr>
        <w:t>ip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u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</w:t>
      </w:r>
      <w:r w:rsidR="003D2284" w:rsidRPr="005916D3">
        <w:rPr>
          <w:rFonts w:cs="Arial"/>
          <w:sz w:val="24"/>
          <w:u w:val="single"/>
        </w:rPr>
        <w:fldChar w:fldCharType="begin"/>
      </w:r>
      <w:r w:rsidR="003D2284" w:rsidRPr="005916D3">
        <w:rPr>
          <w:sz w:val="24"/>
        </w:rPr>
        <w:instrText xml:space="preserve"> XE "</w:instrText>
      </w:r>
      <w:r w:rsidR="003D2284" w:rsidRPr="005916D3">
        <w:rPr>
          <w:rFonts w:cs="Arial"/>
          <w:sz w:val="24"/>
        </w:rPr>
        <w:instrText>Scripture</w:instrText>
      </w:r>
      <w:r w:rsidR="003D2284" w:rsidRPr="005916D3">
        <w:rPr>
          <w:sz w:val="24"/>
        </w:rPr>
        <w:instrText xml:space="preserve">" </w:instrText>
      </w:r>
      <w:r w:rsidR="003D2284"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 xml:space="preserve"> Ligh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Way O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 Again</w:t>
      </w:r>
      <w:r w:rsidRPr="005916D3">
        <w:rPr>
          <w:rFonts w:cs="Arial"/>
          <w:sz w:val="24"/>
        </w:rPr>
        <w:t xml:space="preserve"> </w:t>
      </w:r>
    </w:p>
    <w:p w14:paraId="65E1E3D2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10D6C73B" w14:textId="56F6FB42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ou in p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l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o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love his </w:t>
      </w:r>
      <w:r w:rsidRPr="00DA3A25">
        <w:rPr>
          <w:rFonts w:cs="Arial"/>
          <w:spacing w:val="2"/>
          <w:sz w:val="20"/>
        </w:rPr>
        <w:t>wif</w:t>
      </w:r>
      <w:r w:rsidRPr="00DA3A25">
        <w:rPr>
          <w:rFonts w:cs="Arial"/>
          <w:sz w:val="20"/>
        </w:rPr>
        <w:t>e even as himsel</w:t>
      </w:r>
      <w:r w:rsidRPr="00DA3A25">
        <w:rPr>
          <w:rFonts w:cs="Arial"/>
          <w:spacing w:val="8"/>
          <w:sz w:val="20"/>
        </w:rPr>
        <w:t>f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Ep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5:33)</w:t>
      </w:r>
      <w:r w:rsidRPr="00DA3A25">
        <w:rPr>
          <w:rFonts w:cs="Arial"/>
          <w:sz w:val="20"/>
        </w:rPr>
        <w:t xml:space="preserve">. This </w:t>
      </w:r>
      <w:r w:rsidR="00EB6013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s how a man should love his </w:t>
      </w:r>
      <w:r w:rsidRPr="00DA3A25">
        <w:rPr>
          <w:rFonts w:cs="Arial"/>
          <w:spacing w:val="2"/>
          <w:sz w:val="20"/>
        </w:rPr>
        <w:t>wif</w:t>
      </w:r>
      <w:r w:rsidRPr="00DA3A25">
        <w:rPr>
          <w:rFonts w:cs="Arial"/>
          <w:sz w:val="20"/>
        </w:rPr>
        <w:t xml:space="preserve">e. </w:t>
      </w:r>
      <w:r w:rsidR="00CA5BC3" w:rsidRPr="00DA3A25">
        <w:rPr>
          <w:rFonts w:cs="Arial"/>
          <w:sz w:val="20"/>
        </w:rPr>
        <w:t xml:space="preserve">It </w:t>
      </w:r>
      <w:r w:rsidRPr="00DA3A25">
        <w:rPr>
          <w:rFonts w:cs="Arial"/>
          <w:sz w:val="20"/>
        </w:rPr>
        <w:t>is not abou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qu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f his love. Likewise, when we read "</w:t>
      </w:r>
      <w:r w:rsidR="0037609F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 xml:space="preserve">eloved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loved us, we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l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love one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Jo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4:11)</w:t>
      </w:r>
      <w:r w:rsidRPr="00DA3A25">
        <w:rPr>
          <w:rFonts w:cs="Arial"/>
          <w:sz w:val="20"/>
        </w:rPr>
        <w:t xml:space="preserve"> we </w:t>
      </w:r>
      <w:r w:rsidR="00C00166" w:rsidRPr="00DA3A25">
        <w:rPr>
          <w:rFonts w:cs="Arial"/>
          <w:spacing w:val="2"/>
          <w:sz w:val="20"/>
        </w:rPr>
        <w:t>c</w:t>
      </w:r>
      <w:r w:rsidR="00CA5BC3" w:rsidRPr="00DA3A25">
        <w:rPr>
          <w:rFonts w:cs="Arial"/>
          <w:sz w:val="20"/>
        </w:rPr>
        <w:t>an see</w:t>
      </w:r>
      <w:r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is </w:t>
      </w:r>
      <w:r w:rsidRPr="00DA3A25">
        <w:rPr>
          <w:rFonts w:cs="Arial"/>
          <w:i/>
          <w:iCs/>
          <w:sz w:val="20"/>
        </w:rPr>
        <w:t>how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re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ren should love one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, not how m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. </w:t>
      </w:r>
      <w:r w:rsidR="003E5A9B" w:rsidRPr="00DA3A25">
        <w:rPr>
          <w:rFonts w:cs="Arial"/>
          <w:sz w:val="20"/>
        </w:rPr>
        <w:t xml:space="preserve">Even if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x</w:t>
      </w:r>
      <w:r w:rsidRPr="00DA3A25">
        <w:rPr>
          <w:rFonts w:cs="Arial"/>
          <w:sz w:val="20"/>
        </w:rPr>
        <w:t>t</w:t>
      </w:r>
      <w:r w:rsidR="003E5A9B" w:rsidRPr="00DA3A25">
        <w:rPr>
          <w:rFonts w:cs="Arial"/>
          <w:sz w:val="20"/>
        </w:rPr>
        <w:t xml:space="preserve"> does</w:t>
      </w:r>
      <w:r w:rsidRPr="00DA3A25">
        <w:rPr>
          <w:rFonts w:cs="Arial"/>
          <w:sz w:val="20"/>
        </w:rPr>
        <w:t xml:space="preserve"> not </w:t>
      </w:r>
      <w:r w:rsidR="0015353C" w:rsidRPr="00DA3A25">
        <w:rPr>
          <w:rFonts w:cs="Arial"/>
          <w:sz w:val="20"/>
        </w:rPr>
        <w:t>reveal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meaning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"so,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 </w:t>
      </w:r>
      <w:r w:rsidR="00EE5782" w:rsidRPr="00DA3A25">
        <w:rPr>
          <w:rFonts w:cs="Arial"/>
          <w:sz w:val="20"/>
        </w:rPr>
        <w:t xml:space="preserve">for 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sed s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we</w:t>
      </w:r>
      <w:r w:rsidR="00EE5782" w:rsidRPr="00DA3A25">
        <w:rPr>
          <w:rFonts w:cs="Arial"/>
          <w:sz w:val="20"/>
        </w:rPr>
        <w:t xml:space="preserve"> </w:t>
      </w:r>
      <w:r w:rsidR="00C00166" w:rsidRPr="00DA3A25">
        <w:rPr>
          <w:rFonts w:cs="Arial"/>
          <w:spacing w:val="2"/>
          <w:sz w:val="20"/>
        </w:rPr>
        <w:t>c</w:t>
      </w:r>
      <w:r w:rsidR="00EE5782" w:rsidRPr="00DA3A25">
        <w:rPr>
          <w:rFonts w:cs="Arial"/>
          <w:sz w:val="20"/>
        </w:rPr>
        <w:t xml:space="preserve">an </w:t>
      </w:r>
      <w:r w:rsidR="00CA5BC3" w:rsidRPr="00DA3A25">
        <w:rPr>
          <w:rFonts w:cs="Arial"/>
          <w:sz w:val="20"/>
        </w:rPr>
        <w:t>ve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CA5BC3" w:rsidRPr="00DA3A25">
        <w:rPr>
          <w:rFonts w:cs="Arial"/>
          <w:spacing w:val="4"/>
          <w:sz w:val="20"/>
        </w:rPr>
        <w:t>f</w:t>
      </w:r>
      <w:r w:rsidR="00CA5BC3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whe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 xml:space="preserve">he original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 xml:space="preserve">rr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qu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qu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.</w:t>
      </w:r>
      <w:r w:rsidR="003E5A9B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Look at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u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num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in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New Tes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ment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was used:</w:t>
      </w:r>
    </w:p>
    <w:p w14:paraId="1AA5CAE6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 </w:t>
      </w:r>
    </w:p>
    <w:p w14:paraId="65659053" w14:textId="141005E4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i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as </w:t>
      </w:r>
      <w:r w:rsidRPr="00DA3A25">
        <w:rPr>
          <w:rFonts w:cs="Arial"/>
          <w:bCs/>
          <w:sz w:val="20"/>
        </w:rPr>
        <w:t xml:space="preserve">on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is </w:t>
      </w:r>
      <w:r w:rsidRPr="00DA3A25">
        <w:rPr>
          <w:rFonts w:cs="Arial"/>
          <w:bCs/>
          <w:spacing w:val="2"/>
          <w:sz w:val="20"/>
        </w:rPr>
        <w:t>wi</w:t>
      </w:r>
      <w:r w:rsidRPr="00DA3A25">
        <w:rPr>
          <w:rFonts w:cs="Arial"/>
          <w:bCs/>
          <w:sz w:val="20"/>
        </w:rPr>
        <w:t>s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:18)</w:t>
      </w:r>
      <w:r w:rsidR="00FA26DA" w:rsidRPr="00DA3A25">
        <w:rPr>
          <w:rFonts w:cs="Arial"/>
          <w:sz w:val="20"/>
        </w:rPr>
        <w:t>,</w:t>
      </w:r>
    </w:p>
    <w:p w14:paraId="045EB7E4" w14:textId="2258FD61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u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authority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:5)</w:t>
      </w:r>
      <w:r w:rsidR="00FA26DA" w:rsidRPr="00DA3A25">
        <w:rPr>
          <w:rFonts w:cs="Arial"/>
          <w:sz w:val="20"/>
        </w:rPr>
        <w:t>,</w:t>
      </w:r>
    </w:p>
    <w:p w14:paraId="40C16358" w14:textId="056ED3E2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u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ll all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e</w:t>
      </w:r>
      <w:r w:rsidRPr="00DA3A25">
        <w:rPr>
          <w:rFonts w:cs="Arial"/>
          <w:sz w:val="20"/>
        </w:rPr>
        <w:t>ousnes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3:15)</w:t>
      </w:r>
      <w:r w:rsidR="00FA26DA" w:rsidRPr="00DA3A25">
        <w:rPr>
          <w:rFonts w:cs="Arial"/>
          <w:sz w:val="20"/>
        </w:rPr>
        <w:t>,</w:t>
      </w:r>
    </w:p>
    <w:p w14:paraId="560D05AD" w14:textId="0E74FDD0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ewa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d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heaven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s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pacing w:val="2"/>
          <w:sz w:val="20"/>
        </w:rPr>
        <w:t>c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5:12)</w:t>
      </w:r>
      <w:r w:rsidR="00FA26DA" w:rsidRPr="00DA3A25">
        <w:rPr>
          <w:rFonts w:cs="Arial"/>
          <w:sz w:val="20"/>
        </w:rPr>
        <w:t>,</w:t>
      </w:r>
    </w:p>
    <w:p w14:paraId="4C9FAE77" w14:textId="189837BB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l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s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shine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me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may see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o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s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5:16)</w:t>
      </w:r>
      <w:r w:rsidR="00FA26DA" w:rsidRPr="00DA3A25">
        <w:rPr>
          <w:rFonts w:cs="Arial"/>
          <w:sz w:val="20"/>
        </w:rPr>
        <w:t>,</w:t>
      </w:r>
    </w:p>
    <w:p w14:paraId="24F4E54C" w14:textId="252D9F91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o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hall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k on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le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and sh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men </w:t>
      </w:r>
      <w:r w:rsidRPr="00DA3A25">
        <w:rPr>
          <w:rFonts w:cs="Arial"/>
          <w:bCs/>
          <w:sz w:val="20"/>
        </w:rPr>
        <w:t>s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5:19)</w:t>
      </w:r>
      <w:r w:rsidR="00FA26DA" w:rsidRPr="00DA3A25">
        <w:rPr>
          <w:rFonts w:cs="Arial"/>
          <w:sz w:val="20"/>
        </w:rPr>
        <w:t>,</w:t>
      </w:r>
    </w:p>
    <w:p w14:paraId="620D54D2" w14:textId="210B7E7B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e sal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 only, 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 ye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an o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</w:t>
      </w:r>
      <w:r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s</w:t>
      </w:r>
      <w:r w:rsidRPr="00DA3A25">
        <w:rPr>
          <w:rFonts w:cs="Arial"/>
          <w:sz w:val="20"/>
        </w:rPr>
        <w:t>?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ev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ub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s </w:t>
      </w:r>
      <w:r w:rsidRPr="00DA3A25">
        <w:rPr>
          <w:rFonts w:cs="Arial"/>
          <w:bCs/>
          <w:sz w:val="20"/>
        </w:rPr>
        <w:t>s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?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5:47)</w:t>
      </w:r>
      <w:r w:rsidR="00FA26DA" w:rsidRPr="00DA3A25">
        <w:rPr>
          <w:rFonts w:cs="Arial"/>
          <w:sz w:val="20"/>
        </w:rPr>
        <w:t>,</w:t>
      </w:r>
    </w:p>
    <w:p w14:paraId="347BEFAE" w14:textId="65794A3D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45755" w:rsidRPr="00DA3A25">
        <w:rPr>
          <w:rFonts w:cs="Arial"/>
          <w:bCs/>
          <w:sz w:val="20"/>
        </w:rPr>
        <w:t>a</w:t>
      </w:r>
      <w:r w:rsidRPr="00DA3A25">
        <w:rPr>
          <w:rFonts w:cs="Arial"/>
          <w:bCs/>
          <w:spacing w:val="4"/>
          <w:sz w:val="20"/>
        </w:rPr>
        <w:t>ft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s manne</w:t>
      </w:r>
      <w:r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 ye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6:9)</w:t>
      </w:r>
      <w:r w:rsidR="00FA26DA" w:rsidRPr="00DA3A25">
        <w:rPr>
          <w:rFonts w:cs="Arial"/>
          <w:sz w:val="20"/>
        </w:rPr>
        <w:t>,</w:t>
      </w:r>
    </w:p>
    <w:p w14:paraId="11A6B590" w14:textId="1DE246C0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</w:rPr>
        <w:t>s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eld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6:30)</w:t>
      </w:r>
      <w:r w:rsidR="00FA26DA" w:rsidRPr="00DA3A25">
        <w:rPr>
          <w:rFonts w:cs="Arial"/>
          <w:sz w:val="20"/>
        </w:rPr>
        <w:t>,</w:t>
      </w:r>
    </w:p>
    <w:p w14:paraId="43901680" w14:textId="77777777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w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o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ye wou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n should d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ou, do ye even </w:t>
      </w:r>
      <w:r w:rsidRPr="00DA3A25">
        <w:rPr>
          <w:rFonts w:cs="Arial"/>
          <w:bCs/>
          <w:sz w:val="20"/>
        </w:rPr>
        <w:t xml:space="preserve">so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7:12)</w:t>
      </w:r>
      <w:r w:rsidRPr="00DA3A25">
        <w:rPr>
          <w:rFonts w:cs="Arial"/>
          <w:sz w:val="20"/>
        </w:rPr>
        <w:t>.</w:t>
      </w:r>
    </w:p>
    <w:p w14:paraId="69E899CF" w14:textId="4239DCF3" w:rsidR="003E5A9B" w:rsidRPr="00DA3A25" w:rsidRDefault="003E5A9B">
      <w:pPr>
        <w:rPr>
          <w:rFonts w:cs="Arial"/>
          <w:sz w:val="20"/>
        </w:rPr>
      </w:pPr>
    </w:p>
    <w:p w14:paraId="67AEB623" w14:textId="0A7DCF26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way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s of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use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num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s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 qua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, no</w:t>
      </w:r>
      <w:r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z w:val="20"/>
        </w:rPr>
        <w:t xml:space="preserve"> a qu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. It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m</w:t>
      </w:r>
      <w:r w:rsidRPr="00DA3A25">
        <w:rPr>
          <w:rFonts w:cs="Arial"/>
          <w:spacing w:val="2"/>
          <w:sz w:val="20"/>
        </w:rPr>
        <w:t xml:space="preserve">eans </w:t>
      </w:r>
      <w:r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us"</w:t>
      </w:r>
      <w:r w:rsidRPr="00DA3A25">
        <w:rPr>
          <w:rFonts w:cs="Arial"/>
          <w:spacing w:val="2"/>
          <w:sz w:val="20"/>
        </w:rPr>
        <w:t xml:space="preserve"> or </w:t>
      </w:r>
      <w:r w:rsidR="00DC15C2" w:rsidRPr="00DA3A25">
        <w:rPr>
          <w:rFonts w:cs="Arial"/>
          <w:spacing w:val="2"/>
          <w:sz w:val="20"/>
        </w:rPr>
        <w:t>"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manne</w:t>
      </w:r>
      <w:r w:rsidRPr="00DA3A25">
        <w:rPr>
          <w:rFonts w:cs="Arial"/>
          <w:spacing w:val="2"/>
          <w:sz w:val="20"/>
        </w:rPr>
        <w:t>r.</w:t>
      </w:r>
      <w:r w:rsidRPr="00DA3A25">
        <w:rPr>
          <w:rFonts w:cs="Arial"/>
          <w:sz w:val="20"/>
        </w:rPr>
        <w:t>" The 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s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 did us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qu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s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, but non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were us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in qu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</w:t>
      </w:r>
    </w:p>
    <w:p w14:paraId="348E43E4" w14:textId="2E4630C0" w:rsidR="00FD652A" w:rsidRPr="00DA3A25" w:rsidRDefault="00FD652A" w:rsidP="00FD652A">
      <w:pPr>
        <w:rPr>
          <w:rFonts w:cs="Arial"/>
          <w:sz w:val="20"/>
        </w:rPr>
      </w:pPr>
    </w:p>
    <w:p w14:paraId="50CF603D" w14:textId="0D0697C3" w:rsidR="00FD652A" w:rsidRPr="005916D3" w:rsidRDefault="002F7B6E" w:rsidP="00FD652A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How</w:t>
      </w:r>
      <w:r w:rsidR="00FD652A" w:rsidRPr="005916D3">
        <w:rPr>
          <w:rFonts w:cs="Arial"/>
          <w:sz w:val="24"/>
          <w:u w:val="single"/>
        </w:rPr>
        <w:t xml:space="preserve"> Mu</w:t>
      </w:r>
      <w:r w:rsidR="00FD652A" w:rsidRPr="005916D3">
        <w:rPr>
          <w:rFonts w:cs="Arial"/>
          <w:spacing w:val="2"/>
          <w:sz w:val="24"/>
          <w:u w:val="single"/>
        </w:rPr>
        <w:t>c</w:t>
      </w:r>
      <w:r w:rsidR="00FD652A" w:rsidRPr="005916D3">
        <w:rPr>
          <w:rFonts w:cs="Arial"/>
          <w:sz w:val="24"/>
          <w:u w:val="single"/>
        </w:rPr>
        <w:t>h? O</w:t>
      </w:r>
      <w:r w:rsidR="00FD652A" w:rsidRPr="005916D3">
        <w:rPr>
          <w:rFonts w:cs="Arial"/>
          <w:spacing w:val="-2"/>
          <w:sz w:val="24"/>
          <w:u w:val="single"/>
        </w:rPr>
        <w:t xml:space="preserve">r </w:t>
      </w:r>
      <w:r w:rsidR="00FD652A" w:rsidRPr="005916D3">
        <w:rPr>
          <w:rFonts w:cs="Arial"/>
          <w:sz w:val="24"/>
          <w:u w:val="single"/>
        </w:rPr>
        <w:t>How?</w:t>
      </w:r>
    </w:p>
    <w:p w14:paraId="3EABD8E8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6EB343CF" w14:textId="7DAA743C" w:rsidR="00FD652A" w:rsidRPr="00DA3A25" w:rsidRDefault="00252D3E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word </w:t>
      </w:r>
      <w:r w:rsidR="00FD652A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>s</w:t>
      </w:r>
      <w:r w:rsidR="00FD652A" w:rsidRPr="00DA3A25">
        <w:rPr>
          <w:rFonts w:cs="Arial"/>
          <w:sz w:val="20"/>
        </w:rPr>
        <w:t>o"</w:t>
      </w:r>
      <w:r w:rsidRPr="00DA3A25">
        <w:rPr>
          <w:rFonts w:cs="Arial"/>
          <w:sz w:val="20"/>
        </w:rPr>
        <w:t xml:space="preserve"> is a valid way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numb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ord number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vertAlign w:val="superscript"/>
        </w:rPr>
        <w:t>G3779</w:t>
      </w:r>
      <w:r w:rsidRPr="00DA3A25">
        <w:rPr>
          <w:rFonts w:cs="Arial"/>
          <w:sz w:val="20"/>
        </w:rPr>
        <w:t xml:space="preserve">, 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="00C00166" w:rsidRPr="00DA3A25">
        <w:rPr>
          <w:rFonts w:cs="Arial"/>
          <w:spacing w:val="2"/>
          <w:sz w:val="20"/>
        </w:rPr>
        <w:t>c</w:t>
      </w:r>
      <w:r w:rsidR="00C601D8" w:rsidRPr="00DA3A25">
        <w:rPr>
          <w:rFonts w:cs="Arial"/>
          <w:sz w:val="20"/>
        </w:rPr>
        <w:t>an</w:t>
      </w:r>
      <w:r w:rsidRPr="00DA3A25">
        <w:rPr>
          <w:rFonts w:cs="Arial"/>
          <w:sz w:val="20"/>
        </w:rPr>
        <w:t xml:space="preserve">not </w:t>
      </w:r>
      <w:r w:rsidR="00C601D8" w:rsidRPr="00DA3A25">
        <w:rPr>
          <w:rFonts w:cs="Arial"/>
          <w:sz w:val="20"/>
        </w:rPr>
        <w:t>be</w:t>
      </w:r>
      <w:r w:rsidR="003A6DC0" w:rsidRPr="00DA3A25">
        <w:rPr>
          <w:rFonts w:cs="Arial"/>
          <w:sz w:val="20"/>
        </w:rPr>
        <w:t xml:space="preserve"> blame</w:t>
      </w:r>
      <w:r w:rsidR="00C601D8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 xml:space="preserve"> if we </w:t>
      </w:r>
      <w:r w:rsidR="003A6DC0" w:rsidRPr="00DA3A25">
        <w:rPr>
          <w:rFonts w:cs="Arial"/>
          <w:sz w:val="20"/>
        </w:rPr>
        <w:t>mis</w:t>
      </w:r>
      <w:r w:rsidR="00C00166" w:rsidRPr="00DA3A25">
        <w:rPr>
          <w:rFonts w:cs="Arial"/>
          <w:spacing w:val="2"/>
          <w:sz w:val="20"/>
        </w:rPr>
        <w:t>c</w:t>
      </w:r>
      <w:r w:rsidR="00C601D8" w:rsidRPr="00DA3A25">
        <w:rPr>
          <w:rFonts w:cs="Arial"/>
          <w:sz w:val="20"/>
        </w:rPr>
        <w:t>ons</w:t>
      </w:r>
      <w:r w:rsidR="003F694F" w:rsidRPr="00DA3A25">
        <w:rPr>
          <w:rFonts w:cs="Arial"/>
          <w:spacing w:val="2"/>
          <w:sz w:val="20"/>
        </w:rPr>
        <w:t>tr</w:t>
      </w:r>
      <w:r w:rsidR="00C601D8" w:rsidRPr="00DA3A25">
        <w:rPr>
          <w:rFonts w:cs="Arial"/>
          <w:sz w:val="20"/>
        </w:rPr>
        <w:t>ue</w:t>
      </w:r>
      <w:r w:rsidR="003A6DC0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. </w:t>
      </w:r>
      <w:r w:rsidR="00CC6AAF" w:rsidRPr="00DA3A25">
        <w:rPr>
          <w:rFonts w:cs="Arial"/>
          <w:sz w:val="20"/>
        </w:rPr>
        <w:t>When we a</w:t>
      </w:r>
      <w:r w:rsidR="00CC6AAF" w:rsidRPr="00DA3A25">
        <w:rPr>
          <w:rFonts w:cs="Arial"/>
          <w:spacing w:val="4"/>
          <w:sz w:val="20"/>
        </w:rPr>
        <w:t>t</w:t>
      </w:r>
      <w:r w:rsidR="00A46647" w:rsidRPr="00DA3A25">
        <w:rPr>
          <w:rFonts w:cs="Arial"/>
          <w:spacing w:val="2"/>
          <w:sz w:val="20"/>
        </w:rPr>
        <w:t>t</w:t>
      </w:r>
      <w:r w:rsidR="00CC6AAF" w:rsidRPr="00DA3A25">
        <w:rPr>
          <w:rFonts w:cs="Arial"/>
          <w:sz w:val="20"/>
        </w:rPr>
        <w:t>a</w:t>
      </w:r>
      <w:r w:rsidR="00C00166" w:rsidRPr="00DA3A25">
        <w:rPr>
          <w:rFonts w:cs="Arial"/>
          <w:spacing w:val="2"/>
          <w:sz w:val="20"/>
        </w:rPr>
        <w:t>c</w:t>
      </w:r>
      <w:r w:rsidR="00CC6AAF" w:rsidRPr="00DA3A25">
        <w:rPr>
          <w:rFonts w:cs="Arial"/>
          <w:sz w:val="20"/>
        </w:rPr>
        <w:t>h a wrong</w:t>
      </w:r>
      <w:r w:rsidR="00FD652A" w:rsidRPr="00DA3A25">
        <w:rPr>
          <w:rFonts w:cs="Arial"/>
          <w:sz w:val="20"/>
        </w:rPr>
        <w:t xml:space="preserve"> meaning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o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ph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ase </w:t>
      </w:r>
      <w:r w:rsidR="00FD652A" w:rsidRPr="00DA3A25">
        <w:rPr>
          <w:rFonts w:cs="Arial"/>
          <w:spacing w:val="2"/>
          <w:sz w:val="20"/>
        </w:rPr>
        <w:t>"f</w:t>
      </w:r>
      <w:r w:rsidR="00FD652A" w:rsidRPr="00DA3A25">
        <w:rPr>
          <w:rFonts w:cs="Arial"/>
          <w:sz w:val="20"/>
        </w:rPr>
        <w:t>o</w:t>
      </w:r>
      <w:r w:rsidR="00FD652A" w:rsidRPr="00DA3A25">
        <w:rPr>
          <w:rFonts w:cs="Arial"/>
          <w:spacing w:val="-2"/>
          <w:sz w:val="20"/>
        </w:rPr>
        <w:t xml:space="preserve">r </w:t>
      </w:r>
      <w:r w:rsidR="00FD652A" w:rsidRPr="00DA3A25">
        <w:rPr>
          <w:rFonts w:cs="Arial"/>
          <w:sz w:val="20"/>
        </w:rPr>
        <w:t>God</w:t>
      </w:r>
      <w:r w:rsidR="00FD652A" w:rsidRPr="00DA3A25">
        <w:rPr>
          <w:rFonts w:cs="Arial"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z w:val="20"/>
        </w:rPr>
        <w:instrText>God</w:instrText>
      </w:r>
      <w:r w:rsidR="00FD652A" w:rsidRPr="00DA3A25">
        <w:rPr>
          <w:sz w:val="20"/>
        </w:rPr>
        <w:instrText xml:space="preserve">" </w:instrText>
      </w:r>
      <w:r w:rsidR="00FD652A" w:rsidRPr="00DA3A25">
        <w:rPr>
          <w:rFonts w:cs="Arial"/>
          <w:sz w:val="20"/>
        </w:rPr>
        <w:fldChar w:fldCharType="end"/>
      </w:r>
      <w:r w:rsidR="00FD652A" w:rsidRPr="00DA3A25">
        <w:rPr>
          <w:rFonts w:cs="Arial"/>
          <w:sz w:val="20"/>
        </w:rPr>
        <w:t xml:space="preserve"> so loved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wo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ld</w:t>
      </w:r>
      <w:r w:rsidR="00A06301" w:rsidRPr="00DA3A25">
        <w:rPr>
          <w:rFonts w:cs="Arial"/>
          <w:sz w:val="20"/>
        </w:rPr>
        <w:t>,</w:t>
      </w:r>
      <w:r w:rsidR="00FD652A" w:rsidRPr="00DA3A25">
        <w:rPr>
          <w:rFonts w:cs="Arial"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z w:val="20"/>
        </w:rPr>
        <w:instrText xml:space="preserve">God so loved </w:instrText>
      </w:r>
      <w:r w:rsidR="00FD652A" w:rsidRPr="00DA3A25">
        <w:rPr>
          <w:rFonts w:cs="Arial"/>
          <w:spacing w:val="4"/>
          <w:sz w:val="20"/>
        </w:rPr>
        <w:instrText>t</w:instrText>
      </w:r>
      <w:r w:rsidR="00FD652A" w:rsidRPr="00DA3A25">
        <w:rPr>
          <w:rFonts w:cs="Arial"/>
          <w:sz w:val="20"/>
        </w:rPr>
        <w:instrText>he wo</w:instrText>
      </w:r>
      <w:r w:rsidR="00FD652A" w:rsidRPr="00DA3A25">
        <w:rPr>
          <w:rFonts w:cs="Arial"/>
          <w:spacing w:val="4"/>
          <w:sz w:val="20"/>
        </w:rPr>
        <w:instrText>r</w:instrText>
      </w:r>
      <w:r w:rsidR="00FD652A" w:rsidRPr="00DA3A25">
        <w:rPr>
          <w:rFonts w:cs="Arial"/>
          <w:sz w:val="20"/>
        </w:rPr>
        <w:instrText>ld</w:instrText>
      </w:r>
      <w:r w:rsidR="00FD652A" w:rsidRPr="00DA3A25">
        <w:rPr>
          <w:sz w:val="20"/>
        </w:rPr>
        <w:instrText xml:space="preserve">" </w:instrText>
      </w:r>
      <w:r w:rsidR="00FD652A" w:rsidRPr="00DA3A25">
        <w:rPr>
          <w:rFonts w:cs="Arial"/>
          <w:sz w:val="20"/>
        </w:rPr>
        <w:fldChar w:fldCharType="end"/>
      </w:r>
      <w:r w:rsidR="00FD652A" w:rsidRPr="00DA3A25">
        <w:rPr>
          <w:rFonts w:cs="Arial"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i/>
          <w:sz w:val="20"/>
          <w:szCs w:val="20"/>
        </w:rPr>
        <w:instrText>.</w:instrText>
      </w:r>
      <w:r w:rsidR="00FD652A" w:rsidRPr="00DA3A25">
        <w:rPr>
          <w:sz w:val="20"/>
        </w:rPr>
        <w:instrText xml:space="preserve">" </w:instrText>
      </w:r>
      <w:r w:rsidR="00FD652A" w:rsidRPr="00DA3A25">
        <w:rPr>
          <w:rFonts w:cs="Arial"/>
          <w:sz w:val="20"/>
        </w:rPr>
        <w:fldChar w:fldCharType="end"/>
      </w:r>
      <w:r w:rsidR="00FD652A" w:rsidRPr="00DA3A25">
        <w:rPr>
          <w:rFonts w:cs="Arial"/>
          <w:sz w:val="20"/>
        </w:rPr>
        <w:t>"</w:t>
      </w:r>
      <w:r w:rsidR="00CC6AAF" w:rsidRPr="00DA3A25">
        <w:rPr>
          <w:rFonts w:cs="Arial"/>
          <w:sz w:val="20"/>
        </w:rPr>
        <w:t xml:space="preserve"> </w:t>
      </w:r>
      <w:r w:rsidR="00E65BA4" w:rsidRPr="00DA3A25">
        <w:rPr>
          <w:rFonts w:cs="Arial"/>
          <w:sz w:val="20"/>
        </w:rPr>
        <w:t xml:space="preserve">our </w:t>
      </w:r>
      <w:r w:rsidR="00C00166" w:rsidRPr="00DA3A25">
        <w:rPr>
          <w:rFonts w:cs="Arial"/>
          <w:spacing w:val="2"/>
          <w:sz w:val="20"/>
        </w:rPr>
        <w:t>c</w:t>
      </w:r>
      <w:r w:rsidR="00F32A67" w:rsidRPr="00DA3A25">
        <w:rPr>
          <w:rFonts w:cs="Arial"/>
          <w:sz w:val="20"/>
        </w:rPr>
        <w:t>hoi</w:t>
      </w:r>
      <w:r w:rsidR="00C00166" w:rsidRPr="00DA3A25">
        <w:rPr>
          <w:rFonts w:cs="Arial"/>
          <w:spacing w:val="2"/>
          <w:sz w:val="20"/>
        </w:rPr>
        <w:t>c</w:t>
      </w:r>
      <w:r w:rsidR="00F32A67" w:rsidRPr="00DA3A25">
        <w:rPr>
          <w:rFonts w:cs="Arial"/>
          <w:sz w:val="20"/>
        </w:rPr>
        <w:t>e</w:t>
      </w:r>
      <w:r w:rsidR="00E65BA4" w:rsidRPr="00DA3A25">
        <w:rPr>
          <w:rFonts w:cs="Arial"/>
          <w:sz w:val="20"/>
        </w:rPr>
        <w:t xml:space="preserve"> </w:t>
      </w:r>
      <w:r w:rsidR="00CC6AAF" w:rsidRPr="00DA3A25">
        <w:rPr>
          <w:rFonts w:cs="Arial"/>
          <w:sz w:val="20"/>
        </w:rPr>
        <w:t>keep</w:t>
      </w:r>
      <w:r w:rsidR="00E65BA4" w:rsidRPr="00DA3A25">
        <w:rPr>
          <w:rFonts w:cs="Arial"/>
          <w:sz w:val="20"/>
        </w:rPr>
        <w:t>s</w:t>
      </w:r>
      <w:r w:rsidR="00CC6AAF" w:rsidRPr="00DA3A25">
        <w:rPr>
          <w:rFonts w:cs="Arial"/>
          <w:sz w:val="20"/>
        </w:rPr>
        <w:t xml:space="preserve"> us </w:t>
      </w:r>
      <w:r w:rsidR="00833E27" w:rsidRPr="00DA3A25">
        <w:rPr>
          <w:rFonts w:cs="Arial"/>
          <w:spacing w:val="2"/>
          <w:sz w:val="20"/>
        </w:rPr>
        <w:t>fr</w:t>
      </w:r>
      <w:r w:rsidR="00CC6AAF" w:rsidRPr="00DA3A25">
        <w:rPr>
          <w:rFonts w:cs="Arial"/>
          <w:sz w:val="20"/>
        </w:rPr>
        <w:t xml:space="preserve">om </w:t>
      </w:r>
      <w:r w:rsidR="00FD652A" w:rsidRPr="00DA3A25">
        <w:rPr>
          <w:rFonts w:cs="Arial"/>
          <w:sz w:val="20"/>
        </w:rPr>
        <w:t>unde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s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and</w:t>
      </w:r>
      <w:r w:rsidR="00CC6AAF" w:rsidRPr="00DA3A25">
        <w:rPr>
          <w:rFonts w:cs="Arial"/>
          <w:sz w:val="20"/>
        </w:rPr>
        <w:t>ing</w:t>
      </w:r>
      <w:r w:rsidR="00FD652A"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ve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se</w:t>
      </w:r>
      <w:r w:rsidR="00E65BA4" w:rsidRPr="00DA3A25">
        <w:rPr>
          <w:rFonts w:cs="Arial"/>
          <w:sz w:val="20"/>
        </w:rPr>
        <w:t>,</w:t>
      </w:r>
      <w:r w:rsidR="00CC6AAF" w:rsidRPr="00DA3A25">
        <w:rPr>
          <w:rFonts w:cs="Arial"/>
          <w:sz w:val="20"/>
        </w:rPr>
        <w:t xml:space="preserve"> s</w:t>
      </w:r>
      <w:r w:rsidR="00FD652A" w:rsidRPr="00DA3A25">
        <w:rPr>
          <w:rFonts w:cs="Arial"/>
          <w:sz w:val="20"/>
        </w:rPr>
        <w:t xml:space="preserve">o we need </w:t>
      </w:r>
      <w:r w:rsidR="00FD652A" w:rsidRPr="00DA3A25">
        <w:rPr>
          <w:rFonts w:cs="Arial"/>
          <w:spacing w:val="2"/>
          <w:sz w:val="20"/>
        </w:rPr>
        <w:t>t</w:t>
      </w:r>
      <w:r w:rsidR="00FD652A" w:rsidRPr="00DA3A25">
        <w:rPr>
          <w:rFonts w:cs="Arial"/>
          <w:sz w:val="20"/>
        </w:rPr>
        <w:t xml:space="preserve">o get </w:t>
      </w:r>
      <w:r w:rsidR="00FD652A" w:rsidRPr="00DA3A25">
        <w:rPr>
          <w:rFonts w:cs="Arial"/>
          <w:spacing w:val="2"/>
          <w:sz w:val="20"/>
        </w:rPr>
        <w:t>t</w:t>
      </w:r>
      <w:r w:rsidR="00FD652A" w:rsidRPr="00DA3A25">
        <w:rPr>
          <w:rFonts w:cs="Arial"/>
          <w:sz w:val="20"/>
        </w:rPr>
        <w:t xml:space="preserve">his 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igh</w:t>
      </w:r>
      <w:r w:rsidR="003F694F" w:rsidRPr="00DA3A25">
        <w:rPr>
          <w:rFonts w:cs="Arial"/>
          <w:spacing w:val="-2"/>
          <w:sz w:val="20"/>
        </w:rPr>
        <w:t>t.</w:t>
      </w:r>
      <w:r w:rsidR="00FD652A" w:rsidRPr="00DA3A25">
        <w:rPr>
          <w:rFonts w:cs="Arial"/>
          <w:sz w:val="20"/>
        </w:rPr>
        <w:t xml:space="preserve"> </w:t>
      </w:r>
      <w:r w:rsidR="00F32A67" w:rsidRPr="00DA3A25">
        <w:rPr>
          <w:rFonts w:cs="Arial"/>
          <w:sz w:val="20"/>
        </w:rPr>
        <w:t xml:space="preserve">Now, let us </w:t>
      </w:r>
      <w:r w:rsidR="00FD652A" w:rsidRPr="00DA3A25">
        <w:rPr>
          <w:rFonts w:cs="Arial"/>
          <w:sz w:val="20"/>
        </w:rPr>
        <w:t xml:space="preserve">look at </w:t>
      </w:r>
      <w:r w:rsidR="00FD652A" w:rsidRPr="00DA3A25">
        <w:rPr>
          <w:rFonts w:cs="Arial"/>
          <w:spacing w:val="2"/>
          <w:sz w:val="20"/>
        </w:rPr>
        <w:t>t</w:t>
      </w:r>
      <w:r w:rsidR="00FD652A" w:rsidRPr="00DA3A25">
        <w:rPr>
          <w:rFonts w:cs="Arial"/>
          <w:sz w:val="20"/>
        </w:rPr>
        <w:t>h</w:t>
      </w:r>
      <w:r w:rsidR="00F32A67" w:rsidRPr="00DA3A25">
        <w:rPr>
          <w:rFonts w:cs="Arial"/>
          <w:sz w:val="20"/>
        </w:rPr>
        <w:t>e</w:t>
      </w:r>
      <w:r w:rsidR="00FD652A" w:rsidRPr="00DA3A25">
        <w:rPr>
          <w:rFonts w:cs="Arial"/>
          <w:sz w:val="20"/>
        </w:rPr>
        <w:t xml:space="preserve"> ve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se in </w:t>
      </w:r>
      <w:r w:rsidR="00FD652A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>on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ex</w:t>
      </w:r>
      <w:r w:rsidR="00FD652A" w:rsidRPr="00DA3A25">
        <w:rPr>
          <w:rFonts w:cs="Arial"/>
          <w:spacing w:val="-2"/>
          <w:sz w:val="20"/>
        </w:rPr>
        <w:t>t</w:t>
      </w:r>
      <w:r w:rsidR="00FD652A" w:rsidRPr="00DA3A25">
        <w:rPr>
          <w:rFonts w:cs="Arial"/>
          <w:sz w:val="20"/>
        </w:rPr>
        <w:t>:</w:t>
      </w:r>
    </w:p>
    <w:p w14:paraId="6E3D579B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4256B571" w14:textId="77777777" w:rsidR="00FD652A" w:rsidRPr="00633952" w:rsidRDefault="00FD652A" w:rsidP="00FD652A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z w:val="20"/>
          <w:vertAlign w:val="superscript"/>
        </w:rPr>
        <w:t>14</w:t>
      </w:r>
      <w:r w:rsidRPr="00DA3A25">
        <w:rPr>
          <w:rFonts w:cs="Arial"/>
          <w:sz w:val="20"/>
        </w:rPr>
        <w:t>as Mos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 xml:space="preserve">ed u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p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ss, even so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an be 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 xml:space="preserve">ed up: </w:t>
      </w:r>
      <w:r w:rsidRPr="00DA3A25">
        <w:rPr>
          <w:rFonts w:cs="Arial"/>
          <w:sz w:val="20"/>
          <w:vertAlign w:val="superscript"/>
        </w:rPr>
        <w:t>15</w:t>
      </w:r>
      <w:r w:rsidRPr="00DA3A25">
        <w:rPr>
          <w:rFonts w:cs="Arial"/>
          <w:sz w:val="20"/>
        </w:rPr>
        <w:t>T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whosoev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pacing w:val="4"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Whosoeve</w:instrText>
      </w:r>
      <w:r w:rsidRPr="00DA3A25">
        <w:rPr>
          <w:rFonts w:cs="Arial"/>
          <w:bCs/>
          <w:spacing w:val="4"/>
          <w:sz w:val="20"/>
        </w:rPr>
        <w:instrText>r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pacing w:val="4"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believ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in him</w:t>
      </w:r>
      <w:r w:rsidRPr="00DA3A25">
        <w:rPr>
          <w:rFonts w:cs="Arial"/>
          <w:sz w:val="20"/>
        </w:rPr>
        <w:t xml:space="preserve">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h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al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.</w:t>
      </w:r>
      <w:r w:rsidRPr="00DA3A25">
        <w:rPr>
          <w:rFonts w:cs="Arial"/>
          <w:sz w:val="20"/>
          <w:vertAlign w:val="superscript"/>
        </w:rPr>
        <w:t xml:space="preserve"> 16</w:t>
      </w:r>
      <w:r w:rsidRPr="00DA3A25">
        <w:rPr>
          <w:rFonts w:cs="Arial"/>
          <w:sz w:val="20"/>
        </w:rPr>
        <w:t>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 lo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 xml:space="preserve">God so loved 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e wo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l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gave his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</w:t>
      </w:r>
      <w:r w:rsidRPr="00DA3A25">
        <w:rPr>
          <w:rFonts w:cs="Arial"/>
          <w:spacing w:val="-4"/>
          <w:sz w:val="20"/>
        </w:rPr>
        <w:t>n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whosoev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pacing w:val="4"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Whosoeve</w:instrText>
      </w:r>
      <w:r w:rsidRPr="00DA3A25">
        <w:rPr>
          <w:rFonts w:cs="Arial"/>
          <w:bCs/>
          <w:spacing w:val="4"/>
          <w:sz w:val="20"/>
        </w:rPr>
        <w:instrText>r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pacing w:val="4"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believ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in hi</w:t>
      </w:r>
      <w:r w:rsidRPr="00DA3A25">
        <w:rPr>
          <w:rFonts w:cs="Arial"/>
          <w:bCs/>
          <w:spacing w:val="-4"/>
          <w:sz w:val="20"/>
        </w:rPr>
        <w:t>m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h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 xml:space="preserve">e. </w:t>
      </w:r>
      <w:r w:rsidRPr="00DA3A25">
        <w:rPr>
          <w:rFonts w:cs="Arial"/>
          <w:sz w:val="20"/>
          <w:vertAlign w:val="superscript"/>
        </w:rPr>
        <w:t>17</w:t>
      </w:r>
      <w:r w:rsidRPr="00DA3A25">
        <w:rPr>
          <w:rFonts w:cs="Arial"/>
          <w:sz w:val="20"/>
        </w:rPr>
        <w:t>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Son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dem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 him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saved. </w:t>
      </w:r>
      <w:r w:rsidRPr="00DA3A25">
        <w:rPr>
          <w:rFonts w:cs="Arial"/>
          <w:sz w:val="20"/>
          <w:vertAlign w:val="superscript"/>
        </w:rPr>
        <w:t>18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n him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emned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emned al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y,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he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lieved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am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633952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633952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4-18)</w:t>
      </w:r>
      <w:r w:rsidRPr="00DA3A25">
        <w:rPr>
          <w:rFonts w:cs="Arial"/>
          <w:sz w:val="20"/>
        </w:rPr>
        <w:t>.</w:t>
      </w:r>
    </w:p>
    <w:p w14:paraId="137B8BB1" w14:textId="77777777" w:rsidR="00FD652A" w:rsidRPr="00633952" w:rsidRDefault="00FD652A" w:rsidP="00FD652A">
      <w:pPr>
        <w:spacing w:line="240" w:lineRule="auto"/>
        <w:rPr>
          <w:rFonts w:cs="Arial"/>
          <w:sz w:val="20"/>
        </w:rPr>
      </w:pPr>
    </w:p>
    <w:p w14:paraId="616491EB" w14:textId="52A79B98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phrase</w:t>
      </w:r>
      <w:r w:rsidRPr="00DA3A25">
        <w:rPr>
          <w:rFonts w:cs="Arial"/>
          <w:spacing w:val="6"/>
          <w:sz w:val="20"/>
        </w:rPr>
        <w:t xml:space="preserve"> "</w:t>
      </w:r>
      <w:r w:rsidR="0037609F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in him" shows up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pacing w:val="-6"/>
          <w:sz w:val="20"/>
        </w:rPr>
        <w:t>1</w:t>
      </w:r>
      <w:r w:rsidRPr="00DA3A25">
        <w:rPr>
          <w:rFonts w:cs="Arial"/>
          <w:spacing w:val="-4"/>
          <w:sz w:val="20"/>
        </w:rPr>
        <w:t>6</w:t>
      </w:r>
      <w:r w:rsidRPr="00DA3A25">
        <w:rPr>
          <w:rFonts w:cs="Arial"/>
          <w:sz w:val="20"/>
        </w:rPr>
        <w:t xml:space="preserve">. Thu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riters of scriptur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me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ghligh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s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.</w:t>
      </w:r>
      <w:r w:rsidR="003F3FF7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14 &amp; 15 link </w:t>
      </w:r>
      <w:r w:rsidRPr="00DA3A25">
        <w:rPr>
          <w:rFonts w:cs="Arial"/>
          <w:bCs/>
          <w:sz w:val="20"/>
        </w:rPr>
        <w:t>how</w:t>
      </w:r>
      <w:r w:rsidRPr="00DA3A25">
        <w:rPr>
          <w:rFonts w:cs="Arial"/>
          <w:sz w:val="20"/>
        </w:rPr>
        <w:t xml:space="preserve"> 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>ople g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ved when "Mos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Mose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u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p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ss"</w:t>
      </w:r>
      <w:r w:rsidRPr="00633952">
        <w:rPr>
          <w:rFonts w:cs="Arial"/>
          <w:spacing w:val="-6"/>
          <w:sz w:val="16"/>
          <w:szCs w:val="16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how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get saved by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an" being "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up." In ad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, in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</w:t>
      </w:r>
      <w:r w:rsidRPr="00DA3A25">
        <w:rPr>
          <w:rFonts w:cs="Arial"/>
          <w:spacing w:val="-6"/>
          <w:sz w:val="20"/>
        </w:rPr>
        <w:t>1</w:t>
      </w:r>
      <w:r w:rsidRPr="00DA3A25">
        <w:rPr>
          <w:rFonts w:cs="Arial"/>
          <w:spacing w:val="-4"/>
          <w:sz w:val="20"/>
        </w:rPr>
        <w:t>7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,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 him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saved"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bCs/>
          <w:sz w:val="20"/>
        </w:rPr>
        <w:t>how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 "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saved." So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as s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essed on b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ides of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16. In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14, "so"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bCs/>
          <w:sz w:val="20"/>
          <w:u w:val="single"/>
        </w:rPr>
        <w:t>how</w:t>
      </w:r>
      <w:r w:rsidRPr="00DA3A25">
        <w:rPr>
          <w:rFonts w:cs="Arial"/>
          <w:bCs/>
          <w:sz w:val="20"/>
        </w:rPr>
        <w:t xml:space="preserve">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man" would "be 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t</w:t>
      </w:r>
      <w:r w:rsidRPr="00DA3A25">
        <w:rPr>
          <w:rFonts w:cs="Arial"/>
          <w:sz w:val="20"/>
        </w:rPr>
        <w:t xml:space="preserve">ed up"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"so" in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16. Thu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FD455D" w:rsidRPr="00DA3A25">
        <w:rPr>
          <w:rFonts w:cs="Arial"/>
          <w:sz w:val="20"/>
        </w:rPr>
        <w:t xml:space="preserve">is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FD455D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as used in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14 show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FD455D" w:rsidRPr="00DA3A25">
        <w:rPr>
          <w:rFonts w:cs="Arial"/>
          <w:sz w:val="20"/>
        </w:rPr>
        <w:t xml:space="preserve"> </w:t>
      </w:r>
      <w:r w:rsidR="00FD455D" w:rsidRPr="00DA3A25">
        <w:rPr>
          <w:rFonts w:cs="Arial"/>
          <w:spacing w:val="2"/>
          <w:sz w:val="20"/>
        </w:rPr>
        <w:t>t</w:t>
      </w:r>
      <w:r w:rsidR="00FD455D" w:rsidRPr="00DA3A25">
        <w:rPr>
          <w:rFonts w:cs="Arial"/>
          <w:sz w:val="20"/>
        </w:rPr>
        <w:t xml:space="preserve">hink </w:t>
      </w:r>
      <w:r w:rsidRPr="00DA3A25">
        <w:rPr>
          <w:rFonts w:cs="Arial"/>
          <w:sz w:val="20"/>
        </w:rPr>
        <w:t>it</w:t>
      </w:r>
      <w:r w:rsidR="00771FF7" w:rsidRPr="00DA3A25">
        <w:rPr>
          <w:rFonts w:cs="Arial"/>
          <w:sz w:val="20"/>
        </w:rPr>
        <w:t xml:space="preserve"> </w:t>
      </w:r>
      <w:r w:rsidR="00100506" w:rsidRPr="00DA3A25">
        <w:rPr>
          <w:rFonts w:cs="Arial"/>
          <w:sz w:val="20"/>
        </w:rPr>
        <w:t xml:space="preserve">was </w:t>
      </w:r>
      <w:r w:rsidR="009579CE" w:rsidRPr="00DA3A25">
        <w:rPr>
          <w:rFonts w:cs="Arial"/>
          <w:spacing w:val="2"/>
          <w:sz w:val="20"/>
        </w:rPr>
        <w:t>r</w:t>
      </w:r>
      <w:r w:rsidR="009579CE" w:rsidRPr="00DA3A25">
        <w:rPr>
          <w:rFonts w:cs="Arial"/>
          <w:sz w:val="20"/>
        </w:rPr>
        <w:t>e</w:t>
      </w:r>
      <w:r w:rsidR="009579CE" w:rsidRPr="00DA3A25">
        <w:rPr>
          <w:rFonts w:cs="Arial"/>
          <w:spacing w:val="2"/>
          <w:sz w:val="20"/>
        </w:rPr>
        <w:t>f</w:t>
      </w:r>
      <w:r w:rsidR="009579CE" w:rsidRPr="00DA3A25">
        <w:rPr>
          <w:rFonts w:cs="Arial"/>
          <w:sz w:val="20"/>
        </w:rPr>
        <w:t>e</w:t>
      </w:r>
      <w:r w:rsidR="009579CE" w:rsidRPr="00DA3A25">
        <w:rPr>
          <w:rFonts w:cs="Arial"/>
          <w:spacing w:val="4"/>
          <w:sz w:val="20"/>
        </w:rPr>
        <w:t>r</w:t>
      </w:r>
      <w:r w:rsidR="009579CE" w:rsidRPr="00DA3A25">
        <w:rPr>
          <w:rFonts w:cs="Arial"/>
          <w:spacing w:val="2"/>
          <w:sz w:val="20"/>
        </w:rPr>
        <w:t>r</w:t>
      </w:r>
      <w:r w:rsidR="009579CE" w:rsidRPr="00DA3A25">
        <w:rPr>
          <w:rFonts w:cs="Arial"/>
          <w:sz w:val="20"/>
        </w:rPr>
        <w:t>ing to</w:t>
      </w:r>
      <w:r w:rsidR="00FD455D" w:rsidRPr="00DA3A25">
        <w:rPr>
          <w:rFonts w:cs="Arial"/>
          <w:sz w:val="20"/>
        </w:rPr>
        <w:t xml:space="preserve"> </w:t>
      </w:r>
      <w:r w:rsidR="00FD455D" w:rsidRPr="00DA3A25">
        <w:rPr>
          <w:rFonts w:cs="Arial"/>
          <w:i/>
          <w:iCs/>
          <w:sz w:val="20"/>
        </w:rPr>
        <w:t>how mu</w:t>
      </w:r>
      <w:r w:rsidR="00FD455D" w:rsidRPr="00DA3A25">
        <w:rPr>
          <w:rFonts w:cs="Arial"/>
          <w:i/>
          <w:iCs/>
          <w:spacing w:val="2"/>
          <w:sz w:val="20"/>
        </w:rPr>
        <w:t>c</w:t>
      </w:r>
      <w:r w:rsidR="00FD455D" w:rsidRPr="00DA3A25">
        <w:rPr>
          <w:rFonts w:cs="Arial"/>
          <w:i/>
          <w:iCs/>
          <w:sz w:val="20"/>
        </w:rPr>
        <w:t>h</w:t>
      </w:r>
      <w:r w:rsidR="00100506" w:rsidRPr="00DA3A25">
        <w:rPr>
          <w:rFonts w:cs="Arial"/>
          <w:sz w:val="20"/>
        </w:rPr>
        <w:t xml:space="preserve"> God love</w:t>
      </w:r>
      <w:r w:rsidR="00FD455D" w:rsidRPr="00DA3A25">
        <w:rPr>
          <w:rFonts w:cs="Arial"/>
          <w:sz w:val="20"/>
        </w:rPr>
        <w:t xml:space="preserve">d </w:t>
      </w:r>
      <w:r w:rsidR="004F330C" w:rsidRPr="00DA3A25">
        <w:rPr>
          <w:rFonts w:cs="Arial"/>
          <w:spacing w:val="2"/>
          <w:sz w:val="20"/>
        </w:rPr>
        <w:t>t</w:t>
      </w:r>
      <w:r w:rsidR="00FD455D" w:rsidRPr="00DA3A25">
        <w:rPr>
          <w:rFonts w:cs="Arial"/>
          <w:sz w:val="20"/>
        </w:rPr>
        <w:t>he wo</w:t>
      </w:r>
      <w:r w:rsidR="00FD455D" w:rsidRPr="00DA3A25">
        <w:rPr>
          <w:rFonts w:cs="Arial"/>
          <w:spacing w:val="4"/>
          <w:sz w:val="20"/>
        </w:rPr>
        <w:t>r</w:t>
      </w:r>
      <w:r w:rsidR="00FD455D" w:rsidRPr="00DA3A25">
        <w:rPr>
          <w:rFonts w:cs="Arial"/>
          <w:sz w:val="20"/>
        </w:rPr>
        <w:t>ld</w:t>
      </w:r>
      <w:r w:rsidR="00100506" w:rsidRPr="00DA3A25">
        <w:rPr>
          <w:rFonts w:cs="Arial"/>
          <w:sz w:val="20"/>
        </w:rPr>
        <w:t xml:space="preserve"> in </w:t>
      </w:r>
      <w:r w:rsidRPr="00DA3A25">
        <w:rPr>
          <w:rFonts w:cs="Arial"/>
          <w:sz w:val="20"/>
        </w:rPr>
        <w:t>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16.</w:t>
      </w:r>
    </w:p>
    <w:p w14:paraId="6A3ECEB2" w14:textId="40DE37E9" w:rsidR="00252D3E" w:rsidRPr="00DA3A25" w:rsidRDefault="00252D3E">
      <w:pPr>
        <w:rPr>
          <w:rFonts w:cs="Arial"/>
          <w:sz w:val="20"/>
        </w:rPr>
      </w:pPr>
    </w:p>
    <w:p w14:paraId="50890BB2" w14:textId="5C9D4C0D" w:rsidR="00FD652A" w:rsidRPr="00DA3A25" w:rsidRDefault="001F4AD0" w:rsidP="00FD652A">
      <w:pPr>
        <w:spacing w:line="240" w:lineRule="auto"/>
        <w:jc w:val="both"/>
        <w:rPr>
          <w:rFonts w:cs="Arial"/>
          <w:sz w:val="20"/>
        </w:rPr>
      </w:pPr>
      <w:bookmarkStart w:id="194" w:name="_Hlk40217738"/>
      <w:r w:rsidRPr="00DA3A25">
        <w:rPr>
          <w:rFonts w:cs="Arial"/>
          <w:sz w:val="20"/>
        </w:rPr>
        <w:t xml:space="preserve">We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es</w:t>
      </w:r>
      <w:r w:rsidR="00FD652A" w:rsidRPr="00DA3A25">
        <w:rPr>
          <w:rFonts w:cs="Arial"/>
          <w:spacing w:val="-2"/>
          <w:sz w:val="20"/>
        </w:rPr>
        <w:t xml:space="preserve">t </w:t>
      </w:r>
      <w:r w:rsidR="00FD652A" w:rsidRPr="00DA3A25">
        <w:rPr>
          <w:rFonts w:cs="Arial"/>
          <w:sz w:val="20"/>
        </w:rPr>
        <w:t>ou</w:t>
      </w:r>
      <w:r w:rsidR="00FD652A" w:rsidRPr="00DA3A25">
        <w:rPr>
          <w:rFonts w:cs="Arial"/>
          <w:spacing w:val="-2"/>
          <w:sz w:val="20"/>
        </w:rPr>
        <w:t xml:space="preserve">r </w:t>
      </w:r>
      <w:r w:rsidR="00B25590" w:rsidRPr="00DA3A25">
        <w:rPr>
          <w:rFonts w:cs="Arial"/>
          <w:sz w:val="20"/>
        </w:rPr>
        <w:t>view of</w:t>
      </w:r>
      <w:r w:rsidR="00FD652A" w:rsidRPr="00DA3A25">
        <w:rPr>
          <w:rFonts w:cs="Arial"/>
          <w:sz w:val="20"/>
        </w:rPr>
        <w:t xml:space="preserve"> a </w:t>
      </w:r>
      <w:r w:rsidR="003E0121" w:rsidRPr="00DA3A25">
        <w:rPr>
          <w:rFonts w:cs="Arial"/>
          <w:sz w:val="20"/>
        </w:rPr>
        <w:t xml:space="preserve">verse </w:t>
      </w:r>
      <w:r w:rsidR="00FD652A" w:rsidRPr="00DA3A25">
        <w:rPr>
          <w:rFonts w:cs="Arial"/>
          <w:sz w:val="20"/>
        </w:rPr>
        <w:t xml:space="preserve">by looking </w:t>
      </w:r>
      <w:r w:rsidRPr="00DA3A25">
        <w:rPr>
          <w:rFonts w:cs="Arial"/>
          <w:sz w:val="20"/>
        </w:rPr>
        <w:t>for o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 </w:t>
      </w:r>
      <w:r w:rsidR="003E0121" w:rsidRPr="00DA3A25">
        <w:rPr>
          <w:rFonts w:cs="Arial"/>
          <w:sz w:val="20"/>
        </w:rPr>
        <w:t>passages</w:t>
      </w:r>
      <w:r w:rsidRPr="00DA3A25">
        <w:rPr>
          <w:rFonts w:cs="Arial"/>
          <w:sz w:val="20"/>
        </w:rPr>
        <w:t xml:space="preserve"> </w:t>
      </w:r>
      <w:r w:rsidR="003E0121" w:rsidRPr="00DA3A25">
        <w:rPr>
          <w:rFonts w:cs="Arial"/>
          <w:sz w:val="20"/>
        </w:rPr>
        <w:t xml:space="preserve">on </w:t>
      </w:r>
      <w:r w:rsidR="00A46647" w:rsidRPr="00DA3A25">
        <w:rPr>
          <w:rFonts w:cs="Arial"/>
          <w:spacing w:val="2"/>
          <w:sz w:val="20"/>
        </w:rPr>
        <w:t>t</w:t>
      </w:r>
      <w:r w:rsidR="003E0121" w:rsidRPr="00DA3A25">
        <w:rPr>
          <w:rFonts w:cs="Arial"/>
          <w:sz w:val="20"/>
        </w:rPr>
        <w:t xml:space="preserve">he same </w:t>
      </w:r>
      <w:r w:rsidR="00A46647" w:rsidRPr="00DA3A25">
        <w:rPr>
          <w:rFonts w:cs="Arial"/>
          <w:spacing w:val="2"/>
          <w:sz w:val="20"/>
        </w:rPr>
        <w:t>t</w:t>
      </w:r>
      <w:r w:rsidR="003E0121" w:rsidRPr="00DA3A25">
        <w:rPr>
          <w:rFonts w:cs="Arial"/>
          <w:sz w:val="20"/>
        </w:rPr>
        <w:t>opi</w:t>
      </w:r>
      <w:r w:rsidR="004B47B2" w:rsidRPr="00DA3A25">
        <w:rPr>
          <w:rFonts w:cs="Arial"/>
          <w:spacing w:val="-2"/>
          <w:sz w:val="20"/>
        </w:rPr>
        <w:t>c.</w:t>
      </w:r>
      <w:r w:rsidR="00FD652A" w:rsidRPr="00DA3A25">
        <w:rPr>
          <w:rFonts w:cs="Arial"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z w:val="20"/>
        </w:rPr>
        <w:instrText>Bible, the (scripture):</w:instrText>
      </w:r>
      <w:r w:rsidR="00FD652A" w:rsidRPr="00DA3A25">
        <w:rPr>
          <w:sz w:val="20"/>
        </w:rPr>
        <w:instrText xml:space="preserve">word of God, the" </w:instrText>
      </w:r>
      <w:r w:rsidR="00FD652A" w:rsidRPr="00DA3A25">
        <w:rPr>
          <w:rFonts w:cs="Arial"/>
          <w:sz w:val="20"/>
        </w:rPr>
        <w:fldChar w:fldCharType="end"/>
      </w:r>
      <w:r w:rsidR="003E0121" w:rsidRPr="00DA3A25">
        <w:rPr>
          <w:rFonts w:cs="Arial"/>
          <w:sz w:val="20"/>
        </w:rPr>
        <w:t xml:space="preserve"> Are </w:t>
      </w:r>
      <w:r w:rsidR="00A46647" w:rsidRPr="00DA3A25">
        <w:rPr>
          <w:rFonts w:cs="Arial"/>
          <w:spacing w:val="2"/>
          <w:sz w:val="20"/>
        </w:rPr>
        <w:t>t</w:t>
      </w:r>
      <w:r w:rsidR="003E0121" w:rsidRPr="00DA3A25">
        <w:rPr>
          <w:rFonts w:cs="Arial"/>
          <w:sz w:val="20"/>
        </w:rPr>
        <w:t>here any o</w:t>
      </w:r>
      <w:r w:rsidR="00A46647" w:rsidRPr="00DA3A25">
        <w:rPr>
          <w:rFonts w:cs="Arial"/>
          <w:spacing w:val="2"/>
          <w:sz w:val="20"/>
        </w:rPr>
        <w:t>t</w:t>
      </w:r>
      <w:r w:rsidR="003E0121" w:rsidRPr="00DA3A25">
        <w:rPr>
          <w:rFonts w:cs="Arial"/>
          <w:sz w:val="20"/>
        </w:rPr>
        <w:t xml:space="preserve">her verses </w:t>
      </w:r>
      <w:r w:rsidR="00A46647" w:rsidRPr="00DA3A25">
        <w:rPr>
          <w:rFonts w:cs="Arial"/>
          <w:spacing w:val="2"/>
          <w:sz w:val="20"/>
        </w:rPr>
        <w:t>t</w:t>
      </w:r>
      <w:r w:rsidR="003E0121" w:rsidRPr="00DA3A25">
        <w:rPr>
          <w:rFonts w:cs="Arial"/>
          <w:sz w:val="20"/>
        </w:rPr>
        <w:t>hat indi</w:t>
      </w:r>
      <w:r w:rsidR="00C00166" w:rsidRPr="00DA3A25">
        <w:rPr>
          <w:rFonts w:cs="Arial"/>
          <w:spacing w:val="2"/>
          <w:sz w:val="20"/>
        </w:rPr>
        <w:t>c</w:t>
      </w:r>
      <w:r w:rsidR="003E0121" w:rsidRPr="00DA3A25">
        <w:rPr>
          <w:rFonts w:cs="Arial"/>
          <w:sz w:val="20"/>
        </w:rPr>
        <w:t>a</w:t>
      </w:r>
      <w:r w:rsidR="00A46647" w:rsidRPr="00DA3A25">
        <w:rPr>
          <w:rFonts w:cs="Arial"/>
          <w:spacing w:val="2"/>
          <w:sz w:val="20"/>
        </w:rPr>
        <w:t>t</w:t>
      </w:r>
      <w:r w:rsidR="003E0121" w:rsidRPr="00DA3A25">
        <w:rPr>
          <w:rFonts w:cs="Arial"/>
          <w:sz w:val="20"/>
        </w:rPr>
        <w:t xml:space="preserve">e </w:t>
      </w:r>
      <w:r w:rsidR="00A46647" w:rsidRPr="00DA3A25">
        <w:rPr>
          <w:rFonts w:cs="Arial"/>
          <w:spacing w:val="2"/>
          <w:sz w:val="20"/>
        </w:rPr>
        <w:t>t</w:t>
      </w:r>
      <w:r w:rsidR="003E0121" w:rsidRPr="00DA3A25">
        <w:rPr>
          <w:rFonts w:cs="Arial"/>
          <w:sz w:val="20"/>
        </w:rPr>
        <w:t xml:space="preserve">he words </w:t>
      </w:r>
      <w:r w:rsidR="00FD652A" w:rsidRPr="00DA3A25">
        <w:rPr>
          <w:rFonts w:cs="Arial"/>
          <w:sz w:val="20"/>
        </w:rPr>
        <w:t>"God</w:t>
      </w:r>
      <w:r w:rsidR="00FD652A" w:rsidRPr="00DA3A25">
        <w:rPr>
          <w:rFonts w:cs="Arial"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z w:val="20"/>
        </w:rPr>
        <w:instrText>God</w:instrText>
      </w:r>
      <w:r w:rsidR="00FD652A" w:rsidRPr="00DA3A25">
        <w:rPr>
          <w:sz w:val="20"/>
        </w:rPr>
        <w:instrText xml:space="preserve">" </w:instrText>
      </w:r>
      <w:r w:rsidR="00FD652A" w:rsidRPr="00DA3A25">
        <w:rPr>
          <w:rFonts w:cs="Arial"/>
          <w:sz w:val="20"/>
        </w:rPr>
        <w:fldChar w:fldCharType="end"/>
      </w:r>
      <w:r w:rsidR="00FD652A" w:rsidRPr="00DA3A25">
        <w:rPr>
          <w:rFonts w:cs="Arial"/>
          <w:sz w:val="20"/>
        </w:rPr>
        <w:t xml:space="preserve"> so loved</w:t>
      </w:r>
      <w:r w:rsidR="00FD652A" w:rsidRPr="00DA3A25">
        <w:rPr>
          <w:rFonts w:cs="Arial"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z w:val="20"/>
        </w:rPr>
        <w:instrText xml:space="preserve">God so loved </w:instrText>
      </w:r>
      <w:r w:rsidR="00FD652A" w:rsidRPr="00DA3A25">
        <w:rPr>
          <w:rFonts w:cs="Arial"/>
          <w:spacing w:val="4"/>
          <w:sz w:val="20"/>
        </w:rPr>
        <w:instrText>t</w:instrText>
      </w:r>
      <w:r w:rsidR="00FD652A" w:rsidRPr="00DA3A25">
        <w:rPr>
          <w:rFonts w:cs="Arial"/>
          <w:sz w:val="20"/>
        </w:rPr>
        <w:instrText>he wo</w:instrText>
      </w:r>
      <w:r w:rsidR="00FD652A" w:rsidRPr="00DA3A25">
        <w:rPr>
          <w:rFonts w:cs="Arial"/>
          <w:spacing w:val="4"/>
          <w:sz w:val="20"/>
        </w:rPr>
        <w:instrText>r</w:instrText>
      </w:r>
      <w:r w:rsidR="00FD652A" w:rsidRPr="00DA3A25">
        <w:rPr>
          <w:rFonts w:cs="Arial"/>
          <w:sz w:val="20"/>
        </w:rPr>
        <w:instrText>ld</w:instrText>
      </w:r>
      <w:r w:rsidR="00FD652A" w:rsidRPr="00DA3A25">
        <w:rPr>
          <w:sz w:val="20"/>
        </w:rPr>
        <w:instrText xml:space="preserve">" </w:instrText>
      </w:r>
      <w:r w:rsidR="00FD652A" w:rsidRPr="00DA3A25">
        <w:rPr>
          <w:rFonts w:cs="Arial"/>
          <w:sz w:val="20"/>
        </w:rPr>
        <w:fldChar w:fldCharType="end"/>
      </w:r>
      <w:r w:rsidR="00FD652A" w:rsidRPr="00DA3A25">
        <w:rPr>
          <w:rFonts w:cs="Arial"/>
          <w:sz w:val="20"/>
        </w:rPr>
        <w:t xml:space="preserve">" </w:t>
      </w:r>
      <w:r w:rsidR="003E0121" w:rsidRPr="00DA3A25">
        <w:rPr>
          <w:rFonts w:cs="Arial"/>
          <w:sz w:val="20"/>
        </w:rPr>
        <w:t>are</w:t>
      </w:r>
      <w:r w:rsidR="00FD652A" w:rsidRPr="00DA3A25">
        <w:rPr>
          <w:rFonts w:cs="Arial"/>
          <w:sz w:val="20"/>
        </w:rPr>
        <w:t xml:space="preserve"> abo</w:t>
      </w:r>
      <w:r w:rsidR="00FD652A" w:rsidRPr="00DA3A25">
        <w:rPr>
          <w:rFonts w:cs="Arial"/>
          <w:spacing w:val="2"/>
          <w:sz w:val="20"/>
        </w:rPr>
        <w:t>u</w:t>
      </w:r>
      <w:r w:rsidR="00FD652A" w:rsidRPr="00DA3A25">
        <w:rPr>
          <w:rFonts w:cs="Arial"/>
          <w:spacing w:val="-2"/>
          <w:sz w:val="20"/>
        </w:rPr>
        <w:t xml:space="preserve">t </w:t>
      </w:r>
      <w:r w:rsidR="00FD652A" w:rsidRPr="00DA3A25">
        <w:rPr>
          <w:rFonts w:cs="Arial"/>
          <w:sz w:val="20"/>
        </w:rPr>
        <w:t>how God</w:t>
      </w:r>
      <w:r w:rsidR="00B25590" w:rsidRPr="00DA3A25">
        <w:rPr>
          <w:rFonts w:cs="Arial"/>
          <w:sz w:val="20"/>
        </w:rPr>
        <w:t>'s love was</w:t>
      </w:r>
      <w:r w:rsidR="00FD652A" w:rsidRPr="00DA3A25">
        <w:rPr>
          <w:rFonts w:cs="Arial"/>
          <w:sz w:val="20"/>
        </w:rPr>
        <w:t xml:space="preserve"> exp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ess</w:t>
      </w:r>
      <w:bookmarkStart w:id="195" w:name="_Hlk40216724"/>
      <w:r w:rsidR="00FD652A" w:rsidRPr="00DA3A25">
        <w:rPr>
          <w:rFonts w:cs="Arial"/>
          <w:sz w:val="20"/>
        </w:rPr>
        <w:t>ed</w:t>
      </w:r>
      <w:r w:rsidR="003E0121" w:rsidRPr="00DA3A25">
        <w:rPr>
          <w:rFonts w:cs="Arial"/>
          <w:sz w:val="20"/>
        </w:rPr>
        <w:t>? Yes.</w:t>
      </w:r>
      <w:bookmarkEnd w:id="195"/>
      <w:r w:rsidR="003E0121" w:rsidRPr="00DA3A25">
        <w:rPr>
          <w:rFonts w:cs="Arial"/>
          <w:sz w:val="20"/>
        </w:rPr>
        <w:t xml:space="preserve"> </w:t>
      </w:r>
      <w:r w:rsidR="002D3C33" w:rsidRPr="00DA3A25">
        <w:rPr>
          <w:rFonts w:cs="Arial"/>
          <w:sz w:val="20"/>
        </w:rPr>
        <w:t xml:space="preserve">For example, </w:t>
      </w:r>
      <w:r w:rsidR="00C00166" w:rsidRPr="00DA3A25">
        <w:rPr>
          <w:rFonts w:cs="Arial"/>
          <w:spacing w:val="2"/>
          <w:sz w:val="20"/>
        </w:rPr>
        <w:t>c</w:t>
      </w:r>
      <w:r w:rsidR="00145032" w:rsidRPr="00DA3A25">
        <w:rPr>
          <w:rFonts w:cs="Arial"/>
          <w:sz w:val="20"/>
        </w:rPr>
        <w:t>onsider</w:t>
      </w:r>
      <w:r w:rsidR="00606841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606841" w:rsidRPr="00DA3A25">
        <w:rPr>
          <w:rFonts w:cs="Arial"/>
          <w:sz w:val="20"/>
        </w:rPr>
        <w:t>h</w:t>
      </w:r>
      <w:r w:rsidR="0041219F" w:rsidRPr="00DA3A25">
        <w:rPr>
          <w:rFonts w:cs="Arial"/>
          <w:sz w:val="20"/>
        </w:rPr>
        <w:t>e passage</w:t>
      </w:r>
      <w:r w:rsidR="000048A1" w:rsidRPr="00DA3A25">
        <w:rPr>
          <w:rFonts w:cs="Arial"/>
          <w:sz w:val="20"/>
        </w:rPr>
        <w:t xml:space="preserve"> below</w:t>
      </w:r>
      <w:r w:rsidR="0086623E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044284" w:rsidRPr="00DA3A25">
        <w:rPr>
          <w:rFonts w:cs="Arial"/>
          <w:sz w:val="20"/>
        </w:rPr>
        <w:t xml:space="preserve">hat </w:t>
      </w:r>
      <w:r w:rsidR="00A46647" w:rsidRPr="00DA3A25">
        <w:rPr>
          <w:rFonts w:cs="Arial"/>
          <w:spacing w:val="2"/>
          <w:sz w:val="20"/>
        </w:rPr>
        <w:t>t</w:t>
      </w:r>
      <w:r w:rsidR="00044284" w:rsidRPr="00DA3A25">
        <w:rPr>
          <w:rFonts w:cs="Arial"/>
          <w:sz w:val="20"/>
        </w:rPr>
        <w:t xml:space="preserve">aught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b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e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en</w:t>
      </w:r>
      <w:r w:rsidR="0086623E"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spacing w:val="4"/>
          <w:sz w:val="20"/>
        </w:rPr>
        <w:fldChar w:fldCharType="begin"/>
      </w:r>
      <w:r w:rsidR="00FD652A" w:rsidRPr="00DA3A25">
        <w:rPr>
          <w:spacing w:val="4"/>
          <w:sz w:val="20"/>
        </w:rPr>
        <w:instrText xml:space="preserve"> XE "</w:instrText>
      </w:r>
      <w:r w:rsidR="00FD652A" w:rsidRPr="00DA3A25">
        <w:rPr>
          <w:rFonts w:cs="Arial"/>
          <w:i/>
          <w:spacing w:val="4"/>
          <w:sz w:val="20"/>
          <w:szCs w:val="20"/>
        </w:rPr>
        <w:instrText>.</w:instrText>
      </w:r>
      <w:r w:rsidR="00FD652A" w:rsidRPr="00DA3A25">
        <w:rPr>
          <w:spacing w:val="4"/>
          <w:sz w:val="20"/>
        </w:rPr>
        <w:instrText xml:space="preserve">" </w:instrText>
      </w:r>
      <w:r w:rsidR="00FD652A" w:rsidRPr="00DA3A25">
        <w:rPr>
          <w:rFonts w:cs="Arial"/>
          <w:spacing w:val="4"/>
          <w:sz w:val="20"/>
        </w:rPr>
        <w:fldChar w:fldCharType="end"/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kind o</w:t>
      </w:r>
      <w:r w:rsidR="00FD652A" w:rsidRPr="00DA3A25">
        <w:rPr>
          <w:rFonts w:cs="Arial"/>
          <w:spacing w:val="-2"/>
          <w:sz w:val="20"/>
        </w:rPr>
        <w:t xml:space="preserve">f </w:t>
      </w:r>
      <w:r w:rsidR="00FD652A" w:rsidRPr="00DA3A25">
        <w:rPr>
          <w:rFonts w:cs="Arial"/>
          <w:sz w:val="20"/>
        </w:rPr>
        <w:t xml:space="preserve">love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y ough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o </w:t>
      </w:r>
      <w:r w:rsidR="00AB5159" w:rsidRPr="00DA3A25">
        <w:rPr>
          <w:rFonts w:cs="Arial"/>
          <w:sz w:val="20"/>
        </w:rPr>
        <w:t>have</w:t>
      </w:r>
      <w:r w:rsidR="00FD652A"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spacing w:val="2"/>
          <w:sz w:val="20"/>
        </w:rPr>
        <w:t>f</w:t>
      </w:r>
      <w:r w:rsidR="00FD652A" w:rsidRPr="00DA3A25">
        <w:rPr>
          <w:rFonts w:cs="Arial"/>
          <w:sz w:val="20"/>
        </w:rPr>
        <w:t>o</w:t>
      </w:r>
      <w:r w:rsidR="00FD652A" w:rsidRPr="00DA3A25">
        <w:rPr>
          <w:rFonts w:cs="Arial"/>
          <w:spacing w:val="-2"/>
          <w:sz w:val="20"/>
        </w:rPr>
        <w:t xml:space="preserve">r </w:t>
      </w:r>
      <w:r w:rsidR="00FD652A" w:rsidRPr="00DA3A25">
        <w:rPr>
          <w:rFonts w:cs="Arial"/>
          <w:sz w:val="20"/>
        </w:rPr>
        <w:t>one ano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r</w:t>
      </w:r>
      <w:bookmarkEnd w:id="194"/>
      <w:r w:rsidR="00DC15C2" w:rsidRPr="00DA3A25">
        <w:rPr>
          <w:rFonts w:cs="Arial"/>
          <w:sz w:val="20"/>
        </w:rPr>
        <w:t>:</w:t>
      </w:r>
    </w:p>
    <w:p w14:paraId="34929637" w14:textId="77777777" w:rsidR="00FD652A" w:rsidRPr="00633952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76997AB1" w14:textId="77777777" w:rsidR="00FD652A" w:rsidRPr="00DA3A25" w:rsidRDefault="00FD652A" w:rsidP="00FD652A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as man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v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us,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n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 him.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in is lov</w:t>
      </w:r>
      <w:r w:rsidRPr="00DA3A25">
        <w:rPr>
          <w:rFonts w:cs="Arial"/>
          <w:spacing w:val="-6"/>
          <w:sz w:val="20"/>
        </w:rPr>
        <w:t>e</w:t>
      </w:r>
      <w:r w:rsidRPr="00DA3A25">
        <w:rPr>
          <w:rFonts w:cs="Arial"/>
          <w:spacing w:val="-2"/>
          <w:sz w:val="20"/>
        </w:rPr>
        <w:t>,</w:t>
      </w:r>
      <w:r w:rsidRPr="00DA3A25">
        <w:rPr>
          <w:rFonts w:cs="Arial"/>
          <w:sz w:val="20"/>
        </w:rPr>
        <w:t xml:space="preserve">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 loved God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loved us, and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s Son 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o</w:t>
      </w:r>
      <w:r w:rsidRPr="00633952">
        <w:rPr>
          <w:rFonts w:cs="Arial"/>
          <w:i/>
          <w:sz w:val="20"/>
        </w:rPr>
        <w:t xml:space="preserve"> </w:t>
      </w:r>
      <w:r w:rsidRPr="00DA3A25">
        <w:rPr>
          <w:rFonts w:cs="Arial"/>
          <w:i/>
          <w:sz w:val="20"/>
        </w:rPr>
        <w:t>b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ins. Beloved,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God so loved</w:t>
      </w:r>
      <w:r w:rsidRPr="00DA3A25">
        <w:rPr>
          <w:rFonts w:cs="Arial"/>
          <w:sz w:val="20"/>
        </w:rPr>
        <w:t xml:space="preserve"> us, we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l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love one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Jo 4:9-11)</w:t>
      </w:r>
      <w:r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7904D9C6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4A237C56" w14:textId="2D4D6A55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bCs/>
          <w:iCs/>
          <w:sz w:val="20"/>
        </w:rPr>
        <w:t xml:space="preserve">ow was </w:t>
      </w:r>
      <w:r w:rsidR="00A46647" w:rsidRPr="00DA3A25">
        <w:rPr>
          <w:rFonts w:cs="Arial"/>
          <w:bCs/>
          <w:iCs/>
          <w:spacing w:val="2"/>
          <w:sz w:val="20"/>
        </w:rPr>
        <w:t>t</w:t>
      </w:r>
      <w:r w:rsidRPr="00DA3A25">
        <w:rPr>
          <w:rFonts w:cs="Arial"/>
          <w:bCs/>
          <w:iCs/>
          <w:sz w:val="20"/>
        </w:rPr>
        <w:t xml:space="preserve">he </w:t>
      </w:r>
      <w:r w:rsidRPr="00DA3A25">
        <w:rPr>
          <w:rFonts w:cs="Arial"/>
          <w:sz w:val="20"/>
        </w:rPr>
        <w:t>love of God ex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sed? "God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n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." Why did he do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?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z w:val="20"/>
        </w:rPr>
        <w:t>T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/>
          <w:bCs/>
          <w:sz w:val="20"/>
        </w:rPr>
        <w:t>we</w:t>
      </w:r>
      <w:r w:rsidRPr="00DA3A25">
        <w:rPr>
          <w:rFonts w:cs="Arial"/>
          <w:sz w:val="20"/>
        </w:rPr>
        <w:t xml:space="preserve">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him," an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xt </w:t>
      </w:r>
      <w:r w:rsidR="0037609F" w:rsidRPr="00DA3A25">
        <w:rPr>
          <w:rFonts w:cs="Arial"/>
          <w:sz w:val="20"/>
        </w:rPr>
        <w:t>proves</w:t>
      </w:r>
      <w:r w:rsidRPr="00DA3A25">
        <w:rPr>
          <w:rFonts w:cs="Arial"/>
          <w:sz w:val="20"/>
        </w:rPr>
        <w:t xml:space="preserve"> "we" </w:t>
      </w:r>
      <w:r w:rsidRPr="00DA3A25">
        <w:rPr>
          <w:rFonts w:cs="Arial"/>
          <w:spacing w:val="2"/>
          <w:sz w:val="20"/>
        </w:rPr>
        <w:t xml:space="preserve">refers t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"beloved" who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"of God."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4E65CF60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32D17170" w14:textId="77777777" w:rsidR="00FD652A" w:rsidRPr="005916D3" w:rsidRDefault="00FD652A" w:rsidP="00FD652A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Fo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 xml:space="preserve">us of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Ve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se</w:t>
      </w:r>
    </w:p>
    <w:p w14:paraId="27F9AE2E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39FBE4BF" w14:textId="16B71004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people are not open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,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will s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like, </w:t>
      </w:r>
      <w:r w:rsidRPr="00DA3A25">
        <w:rPr>
          <w:rFonts w:cs="Arial"/>
          <w:i/>
          <w:spacing w:val="2"/>
          <w:sz w:val="20"/>
        </w:rPr>
        <w:t>'i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's no big deal'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-2"/>
          <w:sz w:val="20"/>
        </w:rPr>
        <w:t>or</w:t>
      </w:r>
      <w:r w:rsidRPr="00DA3A25">
        <w:rPr>
          <w:rFonts w:cs="Arial"/>
          <w:i/>
          <w:sz w:val="20"/>
        </w:rPr>
        <w:t xml:space="preserve"> 'wha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d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6"/>
          <w:sz w:val="20"/>
        </w:rPr>
        <w:t>f</w:t>
      </w:r>
      <w:r w:rsidRPr="00DA3A25">
        <w:rPr>
          <w:rFonts w:cs="Arial"/>
          <w:i/>
          <w:spacing w:val="2"/>
          <w:sz w:val="20"/>
        </w:rPr>
        <w:t>f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i/>
          <w:spacing w:val="4"/>
          <w:sz w:val="20"/>
        </w:rPr>
        <w:t>r</w:t>
      </w:r>
      <w:r w:rsidRPr="00DA3A25">
        <w:rPr>
          <w:rFonts w:cs="Arial"/>
          <w:i/>
          <w:sz w:val="20"/>
        </w:rPr>
        <w:t>en</w:t>
      </w:r>
      <w:r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 xml:space="preserve">e does 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make'</w:t>
      </w:r>
      <w:r w:rsidRPr="00DA3A25">
        <w:rPr>
          <w:rFonts w:cs="Arial"/>
          <w:spacing w:val="-2"/>
          <w:sz w:val="20"/>
        </w:rPr>
        <w:t xml:space="preserve"> so th</w:t>
      </w:r>
      <w:r w:rsidRPr="00DA3A25">
        <w:rPr>
          <w:rFonts w:cs="Arial"/>
          <w:sz w:val="20"/>
        </w:rPr>
        <w:t xml:space="preserve">e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avoid having </w:t>
      </w:r>
      <w:r w:rsidR="0082626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ange. B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dil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it sugg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y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s unim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="003F694F" w:rsidRPr="00DA3A25">
        <w:rPr>
          <w:rFonts w:cs="Arial"/>
          <w:spacing w:val="-2"/>
          <w:sz w:val="20"/>
        </w:rPr>
        <w:t>t.</w:t>
      </w:r>
      <w:r w:rsidR="00524C03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If </w:t>
      </w:r>
      <w:r w:rsidR="002A1D2A" w:rsidRPr="00DA3A25">
        <w:rPr>
          <w:rFonts w:cs="Arial"/>
          <w:sz w:val="20"/>
        </w:rPr>
        <w:t xml:space="preserve">people </w:t>
      </w:r>
      <w:r w:rsidR="00A46647" w:rsidRPr="00DA3A25">
        <w:rPr>
          <w:rFonts w:cs="Arial"/>
          <w:spacing w:val="2"/>
          <w:sz w:val="20"/>
        </w:rPr>
        <w:t>t</w:t>
      </w:r>
      <w:r w:rsidR="002A1D2A" w:rsidRPr="00DA3A25">
        <w:rPr>
          <w:rFonts w:cs="Arial"/>
          <w:sz w:val="20"/>
        </w:rPr>
        <w:t>hink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"so" i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"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 lo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 xml:space="preserve">God so loved 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e wo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l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="00ED6F91" w:rsidRPr="00DA3A25">
        <w:rPr>
          <w:rFonts w:cs="Arial"/>
          <w:spacing w:val="2"/>
          <w:sz w:val="20"/>
        </w:rPr>
        <w:t xml:space="preserve">refers to quantity and not </w:t>
      </w:r>
      <w:r w:rsidR="00ED6F91" w:rsidRPr="00DA3A25">
        <w:rPr>
          <w:rFonts w:cs="Arial"/>
          <w:sz w:val="20"/>
        </w:rPr>
        <w:t>qual</w:t>
      </w:r>
      <w:r w:rsidR="00ED6F91" w:rsidRPr="00DA3A25">
        <w:rPr>
          <w:rFonts w:cs="Arial"/>
          <w:spacing w:val="2"/>
          <w:sz w:val="20"/>
        </w:rPr>
        <w:t>i</w:t>
      </w:r>
      <w:r w:rsidR="00ED6F91" w:rsidRPr="00DA3A25">
        <w:rPr>
          <w:rFonts w:cs="Arial"/>
          <w:spacing w:val="4"/>
          <w:sz w:val="20"/>
        </w:rPr>
        <w:t>t</w:t>
      </w:r>
      <w:r w:rsidR="00ED6F91" w:rsidRPr="00DA3A25">
        <w:rPr>
          <w:rFonts w:cs="Arial"/>
          <w:sz w:val="20"/>
        </w:rPr>
        <w:t xml:space="preserve">y </w:t>
      </w:r>
      <w:r w:rsidRPr="00DA3A25">
        <w:rPr>
          <w:rFonts w:cs="Arial"/>
          <w:sz w:val="20"/>
        </w:rPr>
        <w:t>does it make a di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? If </w:t>
      </w:r>
      <w:r w:rsidR="00F91193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F91193" w:rsidRPr="00DA3A25">
        <w:rPr>
          <w:rFonts w:cs="Arial"/>
          <w:sz w:val="20"/>
        </w:rPr>
        <w:t>p</w:t>
      </w:r>
      <w:r w:rsidR="00A46647" w:rsidRPr="00DA3A25">
        <w:rPr>
          <w:rFonts w:cs="Arial"/>
          <w:spacing w:val="2"/>
          <w:sz w:val="20"/>
        </w:rPr>
        <w:t>t</w:t>
      </w:r>
      <w:r w:rsidR="00F91193" w:rsidRPr="00DA3A25">
        <w:rPr>
          <w:rFonts w:cs="Arial"/>
          <w:sz w:val="20"/>
        </w:rPr>
        <w:t>ure never says G</w:t>
      </w:r>
      <w:r w:rsidRPr="00DA3A25">
        <w:rPr>
          <w:rFonts w:cs="Arial"/>
          <w:sz w:val="20"/>
        </w:rPr>
        <w:t>od</w:t>
      </w:r>
      <w:r w:rsidR="00F9119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love</w:t>
      </w:r>
      <w:r w:rsidR="00F91193" w:rsidRPr="00DA3A25">
        <w:rPr>
          <w:rFonts w:cs="Arial"/>
          <w:sz w:val="20"/>
        </w:rPr>
        <w:t>s</w:t>
      </w:r>
      <w:r w:rsidR="009842F6" w:rsidRPr="00DA3A25">
        <w:rPr>
          <w:rFonts w:cs="Arial"/>
          <w:sz w:val="20"/>
        </w:rPr>
        <w:t xml:space="preserve"> all</w:t>
      </w:r>
      <w:r w:rsidRPr="00DA3A25">
        <w:rPr>
          <w:rFonts w:cs="Arial"/>
          <w:sz w:val="20"/>
        </w:rPr>
        <w:t xml:space="preserve"> men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ally, but people are </w:t>
      </w:r>
      <w:r w:rsidR="00A46647" w:rsidRPr="00DA3A25">
        <w:rPr>
          <w:rFonts w:cs="Arial"/>
          <w:spacing w:val="2"/>
          <w:sz w:val="20"/>
        </w:rPr>
        <w:t>t</w:t>
      </w:r>
      <w:r w:rsidR="009842F6" w:rsidRPr="00DA3A25">
        <w:rPr>
          <w:rFonts w:cs="Arial"/>
          <w:sz w:val="20"/>
        </w:rPr>
        <w:t>old</w:t>
      </w:r>
      <w:r w:rsidRPr="00DA3A25">
        <w:rPr>
          <w:rFonts w:cs="Arial"/>
          <w:sz w:val="20"/>
        </w:rPr>
        <w:t xml:space="preserve"> </w:t>
      </w:r>
      <w:r w:rsidR="009842F6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9842F6" w:rsidRPr="00DA3A25">
        <w:rPr>
          <w:rFonts w:cs="Arial"/>
          <w:sz w:val="20"/>
        </w:rPr>
        <w:t>p</w:t>
      </w:r>
      <w:r w:rsidR="00A46647" w:rsidRPr="00DA3A25">
        <w:rPr>
          <w:rFonts w:cs="Arial"/>
          <w:spacing w:val="2"/>
          <w:sz w:val="20"/>
        </w:rPr>
        <w:t>t</w:t>
      </w:r>
      <w:r w:rsidR="009842F6" w:rsidRPr="00DA3A25">
        <w:rPr>
          <w:rFonts w:cs="Arial"/>
          <w:sz w:val="20"/>
        </w:rPr>
        <w:t xml:space="preserve">ure </w:t>
      </w:r>
      <w:r w:rsidR="00ED6F91" w:rsidRPr="00DA3A25">
        <w:rPr>
          <w:rFonts w:cs="Arial"/>
          <w:sz w:val="20"/>
        </w:rPr>
        <w:t>says</w:t>
      </w:r>
      <w:r w:rsidR="009842F6" w:rsidRPr="00DA3A25">
        <w:rPr>
          <w:rFonts w:cs="Arial"/>
          <w:sz w:val="20"/>
        </w:rPr>
        <w:t xml:space="preserve"> he</w:t>
      </w:r>
      <w:r w:rsidRPr="00DA3A25">
        <w:rPr>
          <w:rFonts w:cs="Arial"/>
          <w:sz w:val="20"/>
        </w:rPr>
        <w:t xml:space="preserve"> does, is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a big deal? </w:t>
      </w:r>
      <w:r w:rsidR="00987AF2" w:rsidRPr="00DA3A25">
        <w:rPr>
          <w:rFonts w:cs="Arial"/>
          <w:sz w:val="20"/>
        </w:rPr>
        <w:t>A misrepresen</w:t>
      </w:r>
      <w:r w:rsidR="00A46647" w:rsidRPr="00DA3A25">
        <w:rPr>
          <w:rFonts w:cs="Arial"/>
          <w:spacing w:val="2"/>
          <w:sz w:val="20"/>
        </w:rPr>
        <w:t>t</w:t>
      </w:r>
      <w:r w:rsidR="00987AF2" w:rsidRPr="00DA3A25">
        <w:rPr>
          <w:rFonts w:cs="Arial"/>
          <w:sz w:val="20"/>
        </w:rPr>
        <w:t>a</w:t>
      </w:r>
      <w:r w:rsidR="00A46647" w:rsidRPr="00DA3A25">
        <w:rPr>
          <w:rFonts w:cs="Arial"/>
          <w:spacing w:val="2"/>
          <w:sz w:val="20"/>
        </w:rPr>
        <w:t>t</w:t>
      </w:r>
      <w:r w:rsidR="00987AF2" w:rsidRPr="00DA3A25">
        <w:rPr>
          <w:rFonts w:cs="Arial"/>
          <w:sz w:val="20"/>
        </w:rPr>
        <w:t xml:space="preserve">ion on "for God so loved </w:t>
      </w:r>
      <w:r w:rsidR="00A46647" w:rsidRPr="00DA3A25">
        <w:rPr>
          <w:rFonts w:cs="Arial"/>
          <w:spacing w:val="2"/>
          <w:sz w:val="20"/>
        </w:rPr>
        <w:t>t</w:t>
      </w:r>
      <w:r w:rsidR="00987AF2" w:rsidRPr="00DA3A25">
        <w:rPr>
          <w:rFonts w:cs="Arial"/>
          <w:sz w:val="20"/>
        </w:rPr>
        <w:t>he world…</w:t>
      </w:r>
      <w:r w:rsidR="00987AF2" w:rsidRPr="00DA3A25">
        <w:rPr>
          <w:rFonts w:cs="Arial"/>
          <w:spacing w:val="-10"/>
          <w:sz w:val="20"/>
        </w:rPr>
        <w:t xml:space="preserve"> </w:t>
      </w:r>
      <w:r w:rsidR="00987AF2" w:rsidRPr="00DA3A25">
        <w:rPr>
          <w:rFonts w:cs="Arial"/>
          <w:spacing w:val="4"/>
          <w:sz w:val="20"/>
        </w:rPr>
        <w:t>"</w:t>
      </w:r>
      <w:r w:rsidR="00987AF2" w:rsidRPr="00DA3A25">
        <w:rPr>
          <w:rFonts w:cs="Arial"/>
          <w:sz w:val="20"/>
        </w:rPr>
        <w:t xml:space="preserve"> is a big deal</w:t>
      </w:r>
      <w:r w:rsidR="00AD4CF6" w:rsidRPr="00DA3A25">
        <w:rPr>
          <w:rFonts w:cs="Arial"/>
          <w:sz w:val="20"/>
        </w:rPr>
        <w:t>.</w:t>
      </w:r>
      <w:r w:rsidR="00056A47" w:rsidRPr="00DA3A25">
        <w:rPr>
          <w:rFonts w:cs="Arial"/>
          <w:sz w:val="20"/>
        </w:rPr>
        <w:t xml:space="preserve"> I</w:t>
      </w:r>
      <w:r w:rsidR="002156A7" w:rsidRPr="00DA3A25">
        <w:rPr>
          <w:rFonts w:cs="Arial"/>
          <w:sz w:val="20"/>
        </w:rPr>
        <w:t xml:space="preserve">t is easy </w:t>
      </w:r>
      <w:r w:rsidR="00A46647" w:rsidRPr="00DA3A25">
        <w:rPr>
          <w:rFonts w:cs="Arial"/>
          <w:spacing w:val="2"/>
          <w:sz w:val="20"/>
        </w:rPr>
        <w:t>t</w:t>
      </w:r>
      <w:r w:rsidR="002156A7" w:rsidRPr="00DA3A25">
        <w:rPr>
          <w:rFonts w:cs="Arial"/>
          <w:sz w:val="20"/>
        </w:rPr>
        <w:t xml:space="preserve">o see why. </w:t>
      </w:r>
      <w:r w:rsidRPr="00DA3A25">
        <w:rPr>
          <w:rFonts w:cs="Arial"/>
          <w:sz w:val="20"/>
        </w:rPr>
        <w:t xml:space="preserve">If </w:t>
      </w:r>
      <w:r w:rsidR="002156A7" w:rsidRPr="00DA3A25">
        <w:rPr>
          <w:rFonts w:cs="Arial"/>
          <w:sz w:val="20"/>
        </w:rPr>
        <w:t xml:space="preserve">people </w:t>
      </w:r>
      <w:r w:rsidRPr="00DA3A25">
        <w:rPr>
          <w:rFonts w:cs="Arial"/>
          <w:sz w:val="20"/>
        </w:rPr>
        <w:t xml:space="preserve">say, </w:t>
      </w:r>
      <w:r w:rsidRPr="00DA3A25">
        <w:rPr>
          <w:rFonts w:cs="Arial"/>
          <w:i/>
          <w:iCs/>
          <w:sz w:val="20"/>
        </w:rPr>
        <w:t>'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he ve</w:t>
      </w:r>
      <w:r w:rsidRPr="00DA3A25">
        <w:rPr>
          <w:rFonts w:cs="Arial"/>
          <w:i/>
          <w:iCs/>
          <w:spacing w:val="4"/>
          <w:sz w:val="20"/>
        </w:rPr>
        <w:t>r</w:t>
      </w:r>
      <w:r w:rsidRPr="00DA3A25">
        <w:rPr>
          <w:rFonts w:cs="Arial"/>
          <w:i/>
          <w:iCs/>
          <w:sz w:val="20"/>
        </w:rPr>
        <w:t>se means God</w:t>
      </w:r>
      <w:r w:rsidRPr="00DA3A25">
        <w:rPr>
          <w:rFonts w:cs="Arial"/>
          <w:i/>
          <w:iCs/>
          <w:sz w:val="20"/>
        </w:rPr>
        <w:fldChar w:fldCharType="begin"/>
      </w:r>
      <w:r w:rsidRPr="00DA3A25">
        <w:rPr>
          <w:i/>
          <w:iCs/>
          <w:sz w:val="20"/>
        </w:rPr>
        <w:instrText xml:space="preserve"> XE "</w:instrText>
      </w:r>
      <w:r w:rsidRPr="00DA3A25">
        <w:rPr>
          <w:rFonts w:cs="Arial"/>
          <w:i/>
          <w:iCs/>
          <w:sz w:val="20"/>
        </w:rPr>
        <w:instrText>God</w:instrText>
      </w:r>
      <w:r w:rsidRPr="00DA3A25">
        <w:rPr>
          <w:i/>
          <w:iCs/>
          <w:sz w:val="20"/>
        </w:rPr>
        <w:instrText xml:space="preserve">" </w:instrText>
      </w:r>
      <w:r w:rsidRPr="00DA3A25">
        <w:rPr>
          <w:rFonts w:cs="Arial"/>
          <w:i/>
          <w:iCs/>
          <w:sz w:val="20"/>
        </w:rPr>
        <w:fldChar w:fldCharType="end"/>
      </w:r>
      <w:r w:rsidRPr="00DA3A25">
        <w:rPr>
          <w:rFonts w:cs="Arial"/>
          <w:i/>
          <w:iCs/>
          <w:sz w:val="20"/>
        </w:rPr>
        <w:t xml:space="preserve"> loves</w:t>
      </w:r>
      <w:r w:rsidRPr="00DA3A25">
        <w:rPr>
          <w:rFonts w:cs="Arial"/>
          <w:i/>
          <w:iCs/>
          <w:sz w:val="20"/>
        </w:rPr>
        <w:fldChar w:fldCharType="begin"/>
      </w:r>
      <w:r w:rsidRPr="00DA3A25">
        <w:rPr>
          <w:i/>
          <w:iCs/>
          <w:sz w:val="20"/>
        </w:rPr>
        <w:instrText xml:space="preserve"> XE "</w:instrText>
      </w:r>
      <w:r w:rsidRPr="00DA3A25">
        <w:rPr>
          <w:rFonts w:cs="Arial"/>
          <w:i/>
          <w:iCs/>
          <w:sz w:val="20"/>
        </w:rPr>
        <w:instrText>Unconditional love</w:instrText>
      </w:r>
      <w:r w:rsidRPr="00DA3A25">
        <w:rPr>
          <w:i/>
          <w:iCs/>
          <w:sz w:val="20"/>
        </w:rPr>
        <w:instrText xml:space="preserve">" </w:instrText>
      </w:r>
      <w:r w:rsidRPr="00DA3A25">
        <w:rPr>
          <w:rFonts w:cs="Arial"/>
          <w:i/>
          <w:iCs/>
          <w:sz w:val="20"/>
        </w:rPr>
        <w:fldChar w:fldCharType="end"/>
      </w:r>
      <w:r w:rsidRPr="00DA3A25">
        <w:rPr>
          <w:rFonts w:cs="Arial"/>
          <w:i/>
          <w:iCs/>
          <w:sz w:val="20"/>
        </w:rPr>
        <w:t xml:space="preserve"> you so mu</w:t>
      </w:r>
      <w:r w:rsidRPr="00DA3A25">
        <w:rPr>
          <w:rFonts w:cs="Arial"/>
          <w:i/>
          <w:iCs/>
          <w:spacing w:val="2"/>
          <w:sz w:val="20"/>
        </w:rPr>
        <w:t>c</w:t>
      </w:r>
      <w:r w:rsidRPr="00DA3A25">
        <w:rPr>
          <w:rFonts w:cs="Arial"/>
          <w:i/>
          <w:iCs/>
          <w:sz w:val="20"/>
        </w:rPr>
        <w:t xml:space="preserve">h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ha</w:t>
      </w:r>
      <w:r w:rsidRPr="00DA3A25">
        <w:rPr>
          <w:rFonts w:cs="Arial"/>
          <w:i/>
          <w:iCs/>
          <w:spacing w:val="-2"/>
          <w:sz w:val="20"/>
        </w:rPr>
        <w:t xml:space="preserve">t </w:t>
      </w:r>
      <w:r w:rsidRPr="00DA3A25">
        <w:rPr>
          <w:rFonts w:cs="Arial"/>
          <w:i/>
          <w:iCs/>
          <w:spacing w:val="2"/>
          <w:sz w:val="20"/>
        </w:rPr>
        <w:t>i</w:t>
      </w:r>
      <w:r w:rsidRPr="00DA3A25">
        <w:rPr>
          <w:rFonts w:cs="Arial"/>
          <w:i/>
          <w:iCs/>
          <w:spacing w:val="-2"/>
          <w:sz w:val="20"/>
        </w:rPr>
        <w:t xml:space="preserve">f </w:t>
      </w:r>
      <w:r w:rsidRPr="00DA3A25">
        <w:rPr>
          <w:rFonts w:cs="Arial"/>
          <w:i/>
          <w:iCs/>
          <w:sz w:val="20"/>
        </w:rPr>
        <w:t>you we</w:t>
      </w:r>
      <w:r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iCs/>
          <w:sz w:val="20"/>
        </w:rPr>
        <w:t xml:space="preserve">e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he only pe</w:t>
      </w:r>
      <w:r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iCs/>
          <w:sz w:val="20"/>
        </w:rPr>
        <w:t xml:space="preserve">son in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he wo</w:t>
      </w:r>
      <w:r w:rsidRPr="00DA3A25">
        <w:rPr>
          <w:rFonts w:cs="Arial"/>
          <w:i/>
          <w:iCs/>
          <w:spacing w:val="2"/>
          <w:sz w:val="20"/>
        </w:rPr>
        <w:t>r</w:t>
      </w:r>
      <w:r w:rsidRPr="00DA3A25">
        <w:rPr>
          <w:rFonts w:cs="Arial"/>
          <w:i/>
          <w:iCs/>
          <w:sz w:val="20"/>
        </w:rPr>
        <w:t>ld he s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ill would have sen</w:t>
      </w:r>
      <w:r w:rsidRPr="00DA3A25">
        <w:rPr>
          <w:rFonts w:cs="Arial"/>
          <w:i/>
          <w:iCs/>
          <w:spacing w:val="-2"/>
          <w:sz w:val="20"/>
        </w:rPr>
        <w:t xml:space="preserve">t </w:t>
      </w:r>
      <w:r w:rsidRPr="00DA3A25">
        <w:rPr>
          <w:rFonts w:cs="Arial"/>
          <w:i/>
          <w:iCs/>
          <w:sz w:val="20"/>
        </w:rPr>
        <w:t xml:space="preserve">his son 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 xml:space="preserve">o die </w:t>
      </w:r>
      <w:r w:rsidRPr="00DA3A25">
        <w:rPr>
          <w:rFonts w:cs="Arial"/>
          <w:i/>
          <w:iCs/>
          <w:spacing w:val="2"/>
          <w:sz w:val="20"/>
        </w:rPr>
        <w:t>f</w:t>
      </w:r>
      <w:r w:rsidRPr="00DA3A25">
        <w:rPr>
          <w:rFonts w:cs="Arial"/>
          <w:i/>
          <w:iCs/>
          <w:sz w:val="20"/>
        </w:rPr>
        <w:t>o</w:t>
      </w:r>
      <w:r w:rsidRPr="00DA3A25">
        <w:rPr>
          <w:rFonts w:cs="Arial"/>
          <w:i/>
          <w:iCs/>
          <w:spacing w:val="-2"/>
          <w:sz w:val="20"/>
        </w:rPr>
        <w:t xml:space="preserve">r </w:t>
      </w:r>
      <w:r w:rsidRPr="00DA3A25">
        <w:rPr>
          <w:rFonts w:cs="Arial"/>
          <w:i/>
          <w:iCs/>
          <w:sz w:val="20"/>
        </w:rPr>
        <w:t>yo</w:t>
      </w:r>
      <w:r w:rsidRPr="00DA3A25">
        <w:rPr>
          <w:rFonts w:cs="Arial"/>
          <w:i/>
          <w:iCs/>
          <w:spacing w:val="-2"/>
          <w:sz w:val="20"/>
        </w:rPr>
        <w:t>u</w:t>
      </w:r>
      <w:r w:rsidRPr="00DA3A25">
        <w:rPr>
          <w:rFonts w:cs="Arial"/>
          <w:i/>
          <w:iCs/>
          <w:spacing w:val="6"/>
          <w:sz w:val="20"/>
        </w:rPr>
        <w:t>'</w:t>
      </w:r>
      <w:r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z w:val="20"/>
        </w:rPr>
        <w:t>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s?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on </w:t>
      </w:r>
      <w:r w:rsidRPr="00DA3A25">
        <w:rPr>
          <w:rFonts w:cs="Arial"/>
          <w:bCs/>
          <w:sz w:val="20"/>
        </w:rPr>
        <w:t xml:space="preserve">us. </w:t>
      </w:r>
      <w:r w:rsidR="00EC607C" w:rsidRPr="00DA3A25">
        <w:rPr>
          <w:rFonts w:cs="Arial"/>
          <w:bCs/>
          <w:sz w:val="20"/>
        </w:rPr>
        <w:t>Ye</w:t>
      </w:r>
      <w:r w:rsidR="003F694F" w:rsidRPr="00DA3A25">
        <w:rPr>
          <w:rFonts w:cs="Arial"/>
          <w:bCs/>
          <w:spacing w:val="-2"/>
          <w:sz w:val="20"/>
        </w:rPr>
        <w:t>t,</w:t>
      </w:r>
      <w:r w:rsidR="002156A7" w:rsidRPr="00DA3A25">
        <w:rPr>
          <w:rFonts w:cs="Arial"/>
          <w:bCs/>
          <w:sz w:val="20"/>
        </w:rPr>
        <w:t xml:space="preserve">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c</w:t>
      </w:r>
      <w:r w:rsidRPr="00DA3A25">
        <w:rPr>
          <w:rFonts w:cs="Arial"/>
          <w:sz w:val="20"/>
        </w:rPr>
        <w:t>k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 xml:space="preserve">proper </w:t>
      </w:r>
      <w:r w:rsidRPr="00DA3A25">
        <w:rPr>
          <w:rFonts w:cs="Arial"/>
          <w:sz w:val="20"/>
        </w:rPr>
        <w:t xml:space="preserve">meaning of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f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Teachings (traditions) of me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s? 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on</w:t>
      </w:r>
      <w:r w:rsidR="007C5CED"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g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6"/>
          <w:sz w:val="20"/>
        </w:rPr>
        <w:t>f</w:t>
      </w:r>
      <w:r w:rsidR="003F694F" w:rsidRPr="00DA3A25">
        <w:rPr>
          <w:rFonts w:cs="Arial"/>
          <w:bCs/>
          <w:spacing w:val="4"/>
          <w:sz w:val="20"/>
        </w:rPr>
        <w:t>t</w:t>
      </w:r>
      <w:r w:rsidR="001B19A2" w:rsidRPr="00DA3A25">
        <w:rPr>
          <w:rFonts w:cs="Arial"/>
          <w:bCs/>
          <w:spacing w:val="-2"/>
          <w:sz w:val="20"/>
        </w:rPr>
        <w:t>!</w:t>
      </w:r>
    </w:p>
    <w:p w14:paraId="6FAE4BDA" w14:textId="77777777" w:rsidR="004C2814" w:rsidRPr="00DA3A25" w:rsidRDefault="004C2814" w:rsidP="00FD652A">
      <w:pPr>
        <w:spacing w:line="240" w:lineRule="auto"/>
        <w:jc w:val="both"/>
        <w:rPr>
          <w:rFonts w:cs="Arial"/>
          <w:bCs/>
          <w:sz w:val="20"/>
        </w:rPr>
      </w:pPr>
    </w:p>
    <w:p w14:paraId="6E6FC289" w14:textId="49FCD801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 lo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 xml:space="preserve">God so loved 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e wo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l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gave his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n" </w:t>
      </w:r>
      <w:r w:rsidRPr="00DA3A25">
        <w:rPr>
          <w:rFonts w:cs="Arial"/>
          <w:sz w:val="20"/>
          <w:u w:val="single"/>
        </w:rPr>
        <w:t>p</w:t>
      </w:r>
      <w:r w:rsidRPr="00DA3A25">
        <w:rPr>
          <w:rFonts w:cs="Arial"/>
          <w:spacing w:val="2"/>
          <w:sz w:val="20"/>
          <w:u w:val="single"/>
        </w:rPr>
        <w:t>u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s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pacing w:val="-2"/>
          <w:sz w:val="20"/>
          <w:u w:val="single"/>
        </w:rPr>
        <w:t>h</w:t>
      </w:r>
      <w:r w:rsidRPr="00DA3A25">
        <w:rPr>
          <w:rFonts w:cs="Arial"/>
          <w:sz w:val="20"/>
          <w:u w:val="single"/>
        </w:rPr>
        <w:t xml:space="preserve">e </w:t>
      </w:r>
      <w:r w:rsidRPr="00DA3A25">
        <w:rPr>
          <w:rFonts w:cs="Arial"/>
          <w:spacing w:val="2"/>
          <w:sz w:val="20"/>
          <w:u w:val="single"/>
        </w:rPr>
        <w:t>f</w:t>
      </w:r>
      <w:r w:rsidRPr="00DA3A25">
        <w:rPr>
          <w:rFonts w:cs="Arial"/>
          <w:sz w:val="20"/>
          <w:u w:val="single"/>
        </w:rPr>
        <w:t>o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 xml:space="preserve">us on </w:t>
      </w:r>
      <w:r w:rsidRPr="00DA3A25">
        <w:rPr>
          <w:rFonts w:cs="Arial"/>
          <w:spacing w:val="-4"/>
          <w:sz w:val="20"/>
          <w:u w:val="single"/>
        </w:rPr>
        <w:t>J</w:t>
      </w:r>
      <w:r w:rsidRPr="00DA3A25">
        <w:rPr>
          <w:rFonts w:cs="Arial"/>
          <w:sz w:val="20"/>
          <w:u w:val="single"/>
        </w:rPr>
        <w:t>esus</w:t>
      </w:r>
      <w:r w:rsidR="001B19A2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B25590" w:rsidRPr="00DA3A25">
        <w:rPr>
          <w:rFonts w:cs="Arial"/>
          <w:sz w:val="20"/>
        </w:rPr>
        <w:t xml:space="preserve">He i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y God's love was ex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sed</w:t>
      </w:r>
      <w:r w:rsidR="00E040D9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and </w:t>
      </w:r>
      <w:r w:rsidR="00A46647" w:rsidRPr="00DA3A25">
        <w:rPr>
          <w:rFonts w:cs="Arial"/>
          <w:spacing w:val="2"/>
          <w:sz w:val="20"/>
        </w:rPr>
        <w:t>t</w:t>
      </w:r>
      <w:r w:rsidR="00B25590"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Jesus'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-2"/>
          <w:sz w:val="20"/>
        </w:rPr>
        <w:t>s,</w:t>
      </w:r>
      <w:r w:rsidRPr="00DA3A25">
        <w:rPr>
          <w:rFonts w:cs="Arial"/>
          <w:sz w:val="20"/>
        </w:rPr>
        <w:t xml:space="preserve"> "I a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</w:t>
      </w:r>
      <w:r w:rsidRPr="00DA3A25">
        <w:rPr>
          <w:rFonts w:cs="Arial"/>
          <w:spacing w:val="-2"/>
          <w:sz w:val="20"/>
        </w:rPr>
        <w:t>y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 xml:space="preserve">e: no ma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y me"</w:t>
      </w:r>
      <w:bookmarkStart w:id="196" w:name="_Hlk536865249"/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4:6)</w:t>
      </w:r>
      <w:bookmarkEnd w:id="196"/>
      <w:r w:rsidRPr="00DA3A25">
        <w:rPr>
          <w:rFonts w:cs="Arial"/>
          <w:sz w:val="20"/>
        </w:rPr>
        <w:t>.</w:t>
      </w:r>
      <w:r w:rsidR="00524C03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="00342016" w:rsidRPr="00DA3A25">
        <w:rPr>
          <w:rFonts w:cs="Arial"/>
          <w:sz w:val="20"/>
        </w:rPr>
        <w:t xml:space="preserve"> 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342016" w:rsidRPr="00DA3A25">
        <w:rPr>
          <w:rFonts w:cs="Arial"/>
          <w:sz w:val="20"/>
        </w:rPr>
        <w:t>ght</w:t>
      </w:r>
      <w:r w:rsidRPr="00DA3A25">
        <w:rPr>
          <w:rFonts w:cs="Arial"/>
          <w:sz w:val="20"/>
        </w:rPr>
        <w:t xml:space="preserve"> unders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nd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se "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 lo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Pr="00DA3A25">
        <w:rPr>
          <w:rFonts w:cs="Arial"/>
          <w:spacing w:val="-6"/>
          <w:sz w:val="20"/>
        </w:rPr>
        <w:fldChar w:fldCharType="begin"/>
      </w:r>
      <w:r w:rsidRPr="00DA3A25">
        <w:rPr>
          <w:spacing w:val="-6"/>
          <w:sz w:val="20"/>
        </w:rPr>
        <w:instrText xml:space="preserve"> XE "</w:instrText>
      </w:r>
      <w:r w:rsidRPr="00DA3A25">
        <w:rPr>
          <w:rFonts w:cs="Arial"/>
          <w:spacing w:val="-6"/>
          <w:sz w:val="20"/>
        </w:rPr>
        <w:instrText>God so loved the world</w:instrText>
      </w:r>
      <w:r w:rsidRPr="00DA3A25">
        <w:rPr>
          <w:spacing w:val="-6"/>
          <w:sz w:val="20"/>
        </w:rPr>
        <w:instrText xml:space="preserve">" </w:instrText>
      </w:r>
      <w:r w:rsidRPr="00DA3A25">
        <w:rPr>
          <w:rFonts w:cs="Arial"/>
          <w:spacing w:val="-6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="00EC670E" w:rsidRPr="00DA3A25">
        <w:rPr>
          <w:rFonts w:cs="Arial"/>
          <w:spacing w:val="4"/>
          <w:sz w:val="20"/>
        </w:rPr>
        <w:t>f</w:t>
      </w:r>
      <w:r w:rsidR="00342016" w:rsidRPr="00DA3A25">
        <w:rPr>
          <w:rFonts w:cs="Arial"/>
          <w:sz w:val="20"/>
        </w:rPr>
        <w:t>i</w:t>
      </w:r>
      <w:r w:rsidR="00A46647" w:rsidRPr="00DA3A25">
        <w:rPr>
          <w:rFonts w:cs="Arial"/>
          <w:spacing w:val="2"/>
          <w:sz w:val="20"/>
        </w:rPr>
        <w:t>t</w:t>
      </w:r>
      <w:r w:rsidR="00342016"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342016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342016" w:rsidRPr="00DA3A25">
        <w:rPr>
          <w:rFonts w:cs="Arial"/>
          <w:sz w:val="20"/>
        </w:rPr>
        <w:t>h</w:t>
      </w:r>
      <w:r w:rsidR="00342016" w:rsidRPr="00DA3A25">
        <w:rPr>
          <w:rFonts w:cs="Arial"/>
          <w:spacing w:val="-4"/>
          <w:sz w:val="20"/>
        </w:rPr>
        <w:t xml:space="preserve">e </w:t>
      </w:r>
      <w:r w:rsidR="00C00166" w:rsidRPr="00DA3A25">
        <w:rPr>
          <w:rFonts w:cs="Arial"/>
          <w:spacing w:val="2"/>
          <w:sz w:val="20"/>
        </w:rPr>
        <w:t>c</w:t>
      </w:r>
      <w:r w:rsidR="00342016" w:rsidRPr="00DA3A25">
        <w:rPr>
          <w:rFonts w:cs="Arial"/>
          <w:sz w:val="20"/>
        </w:rPr>
        <w:t>ondi</w:t>
      </w:r>
      <w:r w:rsidR="00A46647" w:rsidRPr="00DA3A25">
        <w:rPr>
          <w:rFonts w:cs="Arial"/>
          <w:spacing w:val="2"/>
          <w:sz w:val="20"/>
        </w:rPr>
        <w:t>t</w:t>
      </w:r>
      <w:r w:rsidR="00342016" w:rsidRPr="00DA3A25">
        <w:rPr>
          <w:rFonts w:cs="Arial"/>
          <w:sz w:val="20"/>
        </w:rPr>
        <w:t xml:space="preserve">ion </w:t>
      </w:r>
      <w:r w:rsidR="00A46647" w:rsidRPr="00DA3A25">
        <w:rPr>
          <w:rFonts w:cs="Arial"/>
          <w:spacing w:val="2"/>
          <w:sz w:val="20"/>
        </w:rPr>
        <w:t>t</w:t>
      </w:r>
      <w:r w:rsidR="00342016" w:rsidRPr="00DA3A25">
        <w:rPr>
          <w:rFonts w:cs="Arial"/>
          <w:sz w:val="20"/>
        </w:rPr>
        <w:t>hat is found in verses</w:t>
      </w:r>
      <w:r w:rsidRPr="00DA3A25">
        <w:rPr>
          <w:rFonts w:cs="Arial"/>
          <w:sz w:val="20"/>
        </w:rPr>
        <w:t xml:space="preserve"> lik</w:t>
      </w:r>
      <w:r w:rsidRPr="00DA3A25">
        <w:rPr>
          <w:rFonts w:cs="Arial"/>
          <w:spacing w:val="-4"/>
          <w:sz w:val="20"/>
        </w:rPr>
        <w:t xml:space="preserve">e, </w:t>
      </w:r>
      <w:r w:rsidRPr="00DA3A25">
        <w:rPr>
          <w:rFonts w:cs="Arial"/>
          <w:sz w:val="20"/>
        </w:rPr>
        <w:t>"</w:t>
      </w:r>
      <w:r w:rsidR="0037609F"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 xml:space="preserve">h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4"/>
          <w:sz w:val="20"/>
        </w:rPr>
        <w:t xml:space="preserve">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n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 xml:space="preserve">e: and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on shal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e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36)</w:t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Howeve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342016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h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mony i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ine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say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al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a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conditional lov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</w:instrText>
      </w:r>
      <w:r w:rsidRPr="00DA3A25">
        <w:rPr>
          <w:rFonts w:cs="Arial"/>
          <w:spacing w:val="4"/>
          <w:sz w:val="20"/>
        </w:rPr>
        <w:instrText>c</w:instrText>
      </w:r>
      <w:r w:rsidRPr="00DA3A25">
        <w:rPr>
          <w:rFonts w:cs="Arial"/>
          <w:sz w:val="20"/>
        </w:rPr>
        <w:instrText>ondi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ional lov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'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us </w:t>
      </w:r>
      <w:r w:rsidR="00342016" w:rsidRPr="00DA3A25">
        <w:rPr>
          <w:rFonts w:cs="Arial"/>
          <w:sz w:val="20"/>
        </w:rPr>
        <w:t>is shi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t</w:t>
      </w:r>
      <w:r w:rsidR="00342016"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 xml:space="preserve">om Jes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34201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If </w:t>
      </w:r>
      <w:r w:rsidR="00342016" w:rsidRPr="00DA3A25">
        <w:rPr>
          <w:rFonts w:cs="Arial"/>
          <w:sz w:val="20"/>
        </w:rPr>
        <w:t>people</w:t>
      </w:r>
      <w:r w:rsidRPr="00DA3A25">
        <w:rPr>
          <w:rFonts w:cs="Arial"/>
          <w:sz w:val="20"/>
        </w:rPr>
        <w:t xml:space="preserve"> say,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i/>
          <w:iCs/>
          <w:spacing w:val="6"/>
          <w:sz w:val="20"/>
        </w:rPr>
        <w:t>'</w:t>
      </w:r>
      <w:r w:rsidRPr="00DA3A25">
        <w:rPr>
          <w:rFonts w:cs="Arial"/>
          <w:i/>
          <w:iCs/>
          <w:spacing w:val="4"/>
          <w:sz w:val="20"/>
        </w:rPr>
        <w:t>t</w:t>
      </w:r>
      <w:r w:rsidRPr="00DA3A25">
        <w:rPr>
          <w:rFonts w:cs="Arial"/>
          <w:i/>
          <w:iCs/>
          <w:sz w:val="20"/>
        </w:rPr>
        <w:t>he ve</w:t>
      </w:r>
      <w:r w:rsidRPr="00DA3A25">
        <w:rPr>
          <w:rFonts w:cs="Arial"/>
          <w:i/>
          <w:iCs/>
          <w:spacing w:val="4"/>
          <w:sz w:val="20"/>
        </w:rPr>
        <w:t>r</w:t>
      </w:r>
      <w:r w:rsidRPr="00DA3A25">
        <w:rPr>
          <w:rFonts w:cs="Arial"/>
          <w:i/>
          <w:iCs/>
          <w:sz w:val="20"/>
        </w:rPr>
        <w:t>se means God loves</w:t>
      </w:r>
      <w:r w:rsidRPr="00DA3A25">
        <w:rPr>
          <w:rFonts w:cs="Arial"/>
          <w:i/>
          <w:iCs/>
          <w:sz w:val="20"/>
        </w:rPr>
        <w:fldChar w:fldCharType="begin"/>
      </w:r>
      <w:r w:rsidRPr="00DA3A25">
        <w:rPr>
          <w:i/>
          <w:iCs/>
          <w:sz w:val="20"/>
        </w:rPr>
        <w:instrText xml:space="preserve"> XE "</w:instrText>
      </w:r>
      <w:r w:rsidRPr="00DA3A25">
        <w:rPr>
          <w:rFonts w:cs="Arial"/>
          <w:i/>
          <w:iCs/>
          <w:sz w:val="20"/>
        </w:rPr>
        <w:instrText>Unconditional love</w:instrText>
      </w:r>
      <w:r w:rsidRPr="00DA3A25">
        <w:rPr>
          <w:i/>
          <w:iCs/>
          <w:sz w:val="20"/>
        </w:rPr>
        <w:instrText xml:space="preserve">" </w:instrText>
      </w:r>
      <w:r w:rsidRPr="00DA3A25">
        <w:rPr>
          <w:rFonts w:cs="Arial"/>
          <w:i/>
          <w:iCs/>
          <w:sz w:val="20"/>
        </w:rPr>
        <w:fldChar w:fldCharType="end"/>
      </w:r>
      <w:r w:rsidRPr="00DA3A25">
        <w:rPr>
          <w:rFonts w:cs="Arial"/>
          <w:i/>
          <w:iCs/>
          <w:sz w:val="20"/>
        </w:rPr>
        <w:t xml:space="preserve"> you, he always has and always </w:t>
      </w:r>
      <w:r w:rsidRPr="00DA3A25">
        <w:rPr>
          <w:rFonts w:cs="Arial"/>
          <w:i/>
          <w:iCs/>
          <w:spacing w:val="2"/>
          <w:sz w:val="20"/>
        </w:rPr>
        <w:t>wi</w:t>
      </w:r>
      <w:r w:rsidRPr="00DA3A25">
        <w:rPr>
          <w:rFonts w:cs="Arial"/>
          <w:i/>
          <w:iCs/>
          <w:sz w:val="20"/>
        </w:rPr>
        <w:t>ll'</w:t>
      </w:r>
      <w:r w:rsidRPr="00DA3A25">
        <w:rPr>
          <w:rFonts w:cs="Arial"/>
          <w:sz w:val="20"/>
        </w:rPr>
        <w:t xml:space="preserve"> </w:t>
      </w:r>
      <w:r w:rsidR="00342016" w:rsidRPr="00DA3A25">
        <w:rPr>
          <w:rFonts w:cs="Arial"/>
          <w:spacing w:val="2"/>
          <w:sz w:val="20"/>
        </w:rPr>
        <w:t>and we c</w:t>
      </w:r>
      <w:r w:rsidRPr="00DA3A25">
        <w:rPr>
          <w:rFonts w:cs="Arial"/>
          <w:sz w:val="20"/>
        </w:rPr>
        <w:t>ompa</w:t>
      </w:r>
      <w:r w:rsidRPr="00DA3A25">
        <w:rPr>
          <w:rFonts w:cs="Arial"/>
          <w:spacing w:val="2"/>
          <w:sz w:val="20"/>
        </w:rPr>
        <w:t xml:space="preserve">r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342016"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547D5C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547D5C" w:rsidRPr="00DA3A25">
        <w:rPr>
          <w:rFonts w:cs="Arial"/>
          <w:sz w:val="20"/>
        </w:rPr>
        <w:t>p</w:t>
      </w:r>
      <w:r w:rsidR="00A46647" w:rsidRPr="00DA3A25">
        <w:rPr>
          <w:rFonts w:cs="Arial"/>
          <w:spacing w:val="2"/>
          <w:sz w:val="20"/>
        </w:rPr>
        <w:t>t</w:t>
      </w:r>
      <w:r w:rsidR="00547D5C" w:rsidRPr="00DA3A25">
        <w:rPr>
          <w:rFonts w:cs="Arial"/>
          <w:sz w:val="20"/>
        </w:rPr>
        <w:t>ure</w:t>
      </w:r>
      <w:r w:rsidR="00342016" w:rsidRPr="00DA3A25">
        <w:rPr>
          <w:rFonts w:cs="Arial"/>
          <w:sz w:val="20"/>
        </w:rPr>
        <w:t>, we</w:t>
      </w:r>
      <w:r w:rsidRPr="00DA3A25">
        <w:rPr>
          <w:rFonts w:cs="Arial"/>
          <w:sz w:val="20"/>
        </w:rPr>
        <w:t xml:space="preserve"> would </w:t>
      </w:r>
      <w:r w:rsidR="00342016" w:rsidRPr="00DA3A25">
        <w:rPr>
          <w:rFonts w:cs="Arial"/>
          <w:sz w:val="20"/>
        </w:rPr>
        <w:t>se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342016" w:rsidRPr="00DA3A25">
        <w:rPr>
          <w:rFonts w:cs="Arial"/>
          <w:sz w:val="20"/>
        </w:rPr>
        <w:t>eir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342016" w:rsidRPr="00DA3A25">
        <w:rPr>
          <w:rFonts w:cs="Arial"/>
          <w:sz w:val="20"/>
        </w:rPr>
        <w:t>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34201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t</w:t>
      </w:r>
      <w:r w:rsidR="00342016" w:rsidRPr="00DA3A25">
        <w:rPr>
          <w:rFonts w:cs="Arial"/>
          <w:sz w:val="20"/>
        </w:rPr>
        <w:t xml:space="preserve"> </w:t>
      </w:r>
      <w:r w:rsidR="00833E27" w:rsidRPr="00DA3A25">
        <w:rPr>
          <w:rFonts w:cs="Arial"/>
          <w:spacing w:val="2"/>
          <w:sz w:val="20"/>
        </w:rPr>
        <w:t>fr</w:t>
      </w:r>
      <w:r w:rsidR="00342016" w:rsidRPr="00DA3A25">
        <w:rPr>
          <w:rFonts w:cs="Arial"/>
          <w:sz w:val="20"/>
        </w:rPr>
        <w:t xml:space="preserve">om </w:t>
      </w:r>
      <w:r w:rsidR="00A46647" w:rsidRPr="00DA3A25">
        <w:rPr>
          <w:rFonts w:cs="Arial"/>
          <w:spacing w:val="2"/>
          <w:sz w:val="20"/>
        </w:rPr>
        <w:t>t</w:t>
      </w:r>
      <w:r w:rsidR="00342016" w:rsidRPr="00DA3A25">
        <w:rPr>
          <w:rFonts w:cs="Arial"/>
          <w:sz w:val="20"/>
        </w:rPr>
        <w:t>he verse a</w:t>
      </w:r>
      <w:r w:rsidRPr="00DA3A25">
        <w:rPr>
          <w:rFonts w:cs="Arial"/>
          <w:sz w:val="20"/>
        </w:rPr>
        <w:t>nd</w:t>
      </w:r>
      <w:r w:rsidR="00342016" w:rsidRPr="00DA3A25">
        <w:rPr>
          <w:rFonts w:cs="Arial"/>
          <w:sz w:val="20"/>
        </w:rPr>
        <w:t xml:space="preserve"> we </w:t>
      </w:r>
      <w:r w:rsidR="00C00166" w:rsidRPr="00DA3A25">
        <w:rPr>
          <w:rFonts w:cs="Arial"/>
          <w:spacing w:val="2"/>
          <w:sz w:val="20"/>
        </w:rPr>
        <w:t>c</w:t>
      </w:r>
      <w:r w:rsidR="00342016" w:rsidRPr="00DA3A25">
        <w:rPr>
          <w:rFonts w:cs="Arial"/>
          <w:sz w:val="20"/>
        </w:rPr>
        <w:t>ould</w:t>
      </w:r>
      <w:r w:rsidRPr="00DA3A25">
        <w:rPr>
          <w:rFonts w:cs="Arial"/>
          <w:sz w:val="20"/>
        </w:rPr>
        <w:t xml:space="preserve"> </w:t>
      </w:r>
      <w:r w:rsidR="00342016" w:rsidRPr="00DA3A25">
        <w:rPr>
          <w:rFonts w:cs="Arial"/>
          <w:sz w:val="20"/>
        </w:rPr>
        <w:t>no</w:t>
      </w:r>
      <w:r w:rsidR="00A46647" w:rsidRPr="00DA3A25">
        <w:rPr>
          <w:rFonts w:cs="Arial"/>
          <w:spacing w:val="2"/>
          <w:sz w:val="20"/>
        </w:rPr>
        <w:t>t</w:t>
      </w:r>
      <w:r w:rsidR="00342016" w:rsidRPr="00DA3A25">
        <w:rPr>
          <w:rFonts w:cs="Arial"/>
          <w:sz w:val="20"/>
        </w:rPr>
        <w:t>i</w:t>
      </w:r>
      <w:r w:rsidR="00C00166" w:rsidRPr="00DA3A25">
        <w:rPr>
          <w:rFonts w:cs="Arial"/>
          <w:spacing w:val="2"/>
          <w:sz w:val="20"/>
        </w:rPr>
        <w:t>c</w:t>
      </w:r>
      <w:r w:rsidR="003420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se of a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wa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anged. </w:t>
      </w:r>
    </w:p>
    <w:p w14:paraId="5086F0D0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508F4EF4" w14:textId="68D36459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n </w:t>
      </w:r>
      <w:r w:rsidR="00342016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342016" w:rsidRPr="00DA3A25">
        <w:rPr>
          <w:rFonts w:cs="Arial"/>
          <w:sz w:val="20"/>
        </w:rPr>
        <w:t>p</w:t>
      </w:r>
      <w:r w:rsidR="00A46647" w:rsidRPr="00DA3A25">
        <w:rPr>
          <w:rFonts w:cs="Arial"/>
          <w:spacing w:val="2"/>
          <w:sz w:val="20"/>
        </w:rPr>
        <w:t>t</w:t>
      </w:r>
      <w:r w:rsidR="00342016" w:rsidRPr="00DA3A25">
        <w:rPr>
          <w:rFonts w:cs="Arial"/>
          <w:sz w:val="20"/>
        </w:rPr>
        <w:t>ure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is "loved</w:t>
      </w:r>
      <w:r w:rsidR="00CC42B7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>" no</w:t>
      </w:r>
      <w:r w:rsidRPr="00DA3A25">
        <w:rPr>
          <w:rFonts w:cs="Arial"/>
          <w:spacing w:val="-2"/>
          <w:sz w:val="20"/>
        </w:rPr>
        <w:t xml:space="preserve">t </w:t>
      </w:r>
      <w:r w:rsidR="00CC42B7" w:rsidRPr="00DA3A25">
        <w:rPr>
          <w:rFonts w:cs="Arial"/>
          <w:i/>
          <w:iCs/>
          <w:spacing w:val="-2"/>
          <w:sz w:val="20"/>
        </w:rPr>
        <w:t>'</w:t>
      </w:r>
      <w:r w:rsidRPr="00DA3A25">
        <w:rPr>
          <w:rFonts w:cs="Arial"/>
          <w:i/>
          <w:iCs/>
          <w:sz w:val="20"/>
        </w:rPr>
        <w:t>love</w:t>
      </w:r>
      <w:r w:rsidRPr="00DA3A25">
        <w:rPr>
          <w:rFonts w:cs="Arial"/>
          <w:i/>
          <w:iCs/>
          <w:spacing w:val="-6"/>
          <w:sz w:val="20"/>
        </w:rPr>
        <w:t>s</w:t>
      </w:r>
      <w:r w:rsidR="00CC42B7" w:rsidRPr="00DA3A25">
        <w:rPr>
          <w:rFonts w:cs="Arial"/>
          <w:i/>
          <w:iCs/>
          <w:sz w:val="20"/>
        </w:rPr>
        <w:t>'</w:t>
      </w:r>
      <w:r w:rsidRPr="00DA3A25">
        <w:rPr>
          <w:rFonts w:cs="Arial"/>
          <w:sz w:val="20"/>
        </w:rPr>
        <w:t xml:space="preserve">. It i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se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ok pla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in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a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i.e.,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me when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"gave his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n".</w:t>
      </w:r>
      <w:r w:rsidR="00CC42B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T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gav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>" is p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se, just li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"loved," and we should not b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verses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ake </w:t>
      </w:r>
      <w:r w:rsidRPr="00DA3A25">
        <w:rPr>
          <w:rFonts w:cs="Arial"/>
          <w:spacing w:val="2"/>
          <w:sz w:val="20"/>
        </w:rPr>
        <w:t xml:space="preserve">them support 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eli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s.</w:t>
      </w:r>
      <w:r w:rsidR="00CC42B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e bene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's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CC42B7" w:rsidRPr="00DA3A25">
        <w:rPr>
          <w:rFonts w:cs="Arial"/>
          <w:sz w:val="20"/>
        </w:rPr>
        <w:t>s</w:t>
      </w:r>
      <w:r w:rsidR="00A46647" w:rsidRPr="00DA3A25">
        <w:rPr>
          <w:rFonts w:cs="Arial"/>
          <w:spacing w:val="2"/>
          <w:sz w:val="20"/>
        </w:rPr>
        <w:t>t</w:t>
      </w:r>
      <w:r w:rsidR="00CC42B7" w:rsidRPr="00DA3A25">
        <w:rPr>
          <w:rFonts w:cs="Arial"/>
          <w:sz w:val="20"/>
        </w:rPr>
        <w:t xml:space="preserve">ill </w:t>
      </w:r>
      <w:r w:rsidRPr="00DA3A25">
        <w:rPr>
          <w:rFonts w:cs="Arial"/>
          <w:sz w:val="20"/>
        </w:rPr>
        <w:t xml:space="preserve">availab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A46647" w:rsidRPr="00DA3A25">
        <w:rPr>
          <w:rFonts w:cs="Arial"/>
          <w:spacing w:val="2"/>
          <w:sz w:val="20"/>
        </w:rPr>
        <w:t>t</w:t>
      </w:r>
      <w:r w:rsidR="00CC42B7" w:rsidRPr="00DA3A25">
        <w:rPr>
          <w:rFonts w:cs="Arial"/>
          <w:sz w:val="20"/>
        </w:rPr>
        <w:t>hose</w:t>
      </w:r>
      <w:r w:rsidRPr="00DA3A25">
        <w:rPr>
          <w:rFonts w:cs="Arial"/>
          <w:sz w:val="20"/>
        </w:rPr>
        <w:t xml:space="preserve"> who s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6"/>
          <w:sz w:val="20"/>
        </w:rPr>
        <w:t>f</w:t>
      </w:r>
      <w:r w:rsidR="00CC42B7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="00CC42B7" w:rsidRPr="00DA3A25">
        <w:rPr>
          <w:rFonts w:cs="Arial"/>
          <w:sz w:val="20"/>
        </w:rPr>
        <w:t>(</w:t>
      </w:r>
      <w:r w:rsidRPr="00DA3A25">
        <w:rPr>
          <w:rFonts w:cs="Arial"/>
          <w:sz w:val="20"/>
        </w:rPr>
        <w:t>"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 him"</w:t>
      </w:r>
      <w:r w:rsidR="00CC42B7" w:rsidRPr="00DA3A25">
        <w:rPr>
          <w:rFonts w:cs="Arial"/>
          <w:sz w:val="20"/>
        </w:rPr>
        <w:t>),</w:t>
      </w:r>
      <w:r w:rsidRPr="00DA3A25">
        <w:rPr>
          <w:rFonts w:cs="Arial"/>
          <w:sz w:val="20"/>
        </w:rPr>
        <w:t xml:space="preserve"> b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CC42B7" w:rsidRPr="00DA3A25">
        <w:rPr>
          <w:rFonts w:cs="Arial"/>
          <w:sz w:val="20"/>
        </w:rPr>
        <w:t xml:space="preserve"> verse used </w:t>
      </w:r>
      <w:r w:rsidR="00A46647" w:rsidRPr="00DA3A25">
        <w:rPr>
          <w:rFonts w:cs="Arial"/>
          <w:spacing w:val="2"/>
          <w:sz w:val="20"/>
        </w:rPr>
        <w:t>t</w:t>
      </w:r>
      <w:r w:rsidR="00CC42B7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>p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se</w:t>
      </w:r>
      <w:r w:rsidR="00CC42B7" w:rsidRPr="00DA3A25">
        <w:rPr>
          <w:rFonts w:cs="Arial"/>
          <w:sz w:val="20"/>
        </w:rPr>
        <w:t xml:space="preserve"> be</w:t>
      </w:r>
      <w:r w:rsidR="00C00166" w:rsidRPr="00DA3A25">
        <w:rPr>
          <w:rFonts w:cs="Arial"/>
          <w:spacing w:val="2"/>
          <w:sz w:val="20"/>
        </w:rPr>
        <w:t>c</w:t>
      </w:r>
      <w:r w:rsidR="00CC42B7" w:rsidRPr="00DA3A25">
        <w:rPr>
          <w:rFonts w:cs="Arial"/>
          <w:sz w:val="20"/>
        </w:rPr>
        <w:t xml:space="preserve">ause it </w:t>
      </w:r>
      <w:r w:rsidRPr="00DA3A25">
        <w:rPr>
          <w:rFonts w:cs="Arial"/>
          <w:spacing w:val="2"/>
          <w:sz w:val="20"/>
        </w:rPr>
        <w:t>d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l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 xml:space="preserve">d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 xml:space="preserve"> </w:t>
      </w:r>
      <w:r w:rsidRPr="00DA3A25">
        <w:rPr>
          <w:rFonts w:cs="Arial"/>
          <w:sz w:val="20"/>
        </w:rPr>
        <w:t>love God had ex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 a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l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y given.</w:t>
      </w:r>
      <w:r w:rsidR="00D926A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This also explains wh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se was used in ano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</w:t>
      </w:r>
      <w:r w:rsidR="00AD4CF6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"</w:t>
      </w:r>
      <w:r w:rsidR="00AD4CF6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as man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v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us,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od s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n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 m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him" </w:t>
      </w:r>
      <w:r w:rsidRPr="00633952">
        <w:rPr>
          <w:rFonts w:cs="Arial"/>
          <w:sz w:val="16"/>
          <w:szCs w:val="16"/>
        </w:rPr>
        <w:t>(1Jo</w:t>
      </w:r>
      <w:r w:rsidRPr="00DA3A25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4:9)</w:t>
      </w:r>
      <w:r w:rsidRPr="00DA3A25">
        <w:rPr>
          <w:rFonts w:cs="Arial"/>
          <w:sz w:val="20"/>
        </w:rPr>
        <w:t>. "Man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" and "s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"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n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p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se be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man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d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wa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>n.</w:t>
      </w:r>
    </w:p>
    <w:p w14:paraId="24D4BB89" w14:textId="77777777" w:rsidR="00FD652A" w:rsidRPr="00DA3A25" w:rsidRDefault="00FD652A" w:rsidP="00FD652A">
      <w:pPr>
        <w:spacing w:line="240" w:lineRule="auto"/>
        <w:rPr>
          <w:rFonts w:cs="Arial"/>
          <w:sz w:val="20"/>
        </w:rPr>
      </w:pPr>
    </w:p>
    <w:p w14:paraId="102B48E5" w14:textId="77777777" w:rsidR="00FD652A" w:rsidRPr="005916D3" w:rsidRDefault="00FD652A" w:rsidP="00FD652A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ll of Us?</w:t>
      </w:r>
    </w:p>
    <w:p w14:paraId="67982FAA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0774F679" w14:textId="555C921A" w:rsidR="00D70CF9" w:rsidRPr="00DA3A25" w:rsidRDefault="00FD652A" w:rsidP="00B17DCB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i/>
          <w:sz w:val="20"/>
        </w:rPr>
        <w:t>'God</w:t>
      </w:r>
      <w:r w:rsidRPr="00DA3A25">
        <w:rPr>
          <w:rFonts w:cs="Arial"/>
          <w:i/>
          <w:sz w:val="20"/>
        </w:rPr>
        <w:fldChar w:fldCharType="begin"/>
      </w:r>
      <w:r w:rsidRPr="00DA3A25">
        <w:rPr>
          <w:i/>
          <w:sz w:val="20"/>
        </w:rPr>
        <w:instrText xml:space="preserve"> XE "</w:instrText>
      </w:r>
      <w:r w:rsidRPr="00DA3A25">
        <w:rPr>
          <w:rFonts w:cs="Arial"/>
          <w:i/>
          <w:sz w:val="20"/>
        </w:rPr>
        <w:instrText>God</w:instrText>
      </w:r>
      <w:r w:rsidRPr="00DA3A25">
        <w:rPr>
          <w:i/>
          <w:sz w:val="20"/>
        </w:rPr>
        <w:instrText xml:space="preserve">" </w:instrText>
      </w:r>
      <w:r w:rsidRPr="00DA3A25">
        <w:rPr>
          <w:rFonts w:cs="Arial"/>
          <w:i/>
          <w:sz w:val="20"/>
        </w:rPr>
        <w:fldChar w:fldCharType="end"/>
      </w:r>
      <w:r w:rsidRPr="00DA3A25">
        <w:rPr>
          <w:rFonts w:cs="Arial"/>
          <w:i/>
          <w:sz w:val="20"/>
        </w:rPr>
        <w:t xml:space="preserve"> loves</w:t>
      </w:r>
      <w:r w:rsidRPr="00DA3A25">
        <w:rPr>
          <w:rFonts w:cs="Arial"/>
          <w:i/>
          <w:sz w:val="20"/>
        </w:rPr>
        <w:fldChar w:fldCharType="begin"/>
      </w:r>
      <w:r w:rsidRPr="00DA3A25">
        <w:rPr>
          <w:i/>
          <w:sz w:val="20"/>
        </w:rPr>
        <w:instrText xml:space="preserve"> XE "</w:instrText>
      </w:r>
      <w:r w:rsidRPr="00DA3A25">
        <w:rPr>
          <w:rFonts w:cs="Arial"/>
          <w:i/>
          <w:sz w:val="20"/>
        </w:rPr>
        <w:instrText>Unconditional love</w:instrText>
      </w:r>
      <w:r w:rsidRPr="00DA3A25">
        <w:rPr>
          <w:i/>
          <w:sz w:val="20"/>
        </w:rPr>
        <w:instrText xml:space="preserve">" </w:instrText>
      </w:r>
      <w:r w:rsidRPr="00DA3A25">
        <w:rPr>
          <w:rFonts w:cs="Arial"/>
          <w:i/>
          <w:sz w:val="20"/>
        </w:rPr>
        <w:fldChar w:fldCharType="end"/>
      </w:r>
      <w:r w:rsidRPr="00DA3A25">
        <w:rPr>
          <w:rFonts w:cs="Arial"/>
          <w:i/>
          <w:sz w:val="20"/>
        </w:rPr>
        <w:t xml:space="preserve"> eve</w:t>
      </w:r>
      <w:r w:rsidRPr="00DA3A25">
        <w:rPr>
          <w:rFonts w:cs="Arial"/>
          <w:i/>
          <w:spacing w:val="4"/>
          <w:sz w:val="20"/>
        </w:rPr>
        <w:t>r</w:t>
      </w:r>
      <w:r w:rsidRPr="00DA3A25">
        <w:rPr>
          <w:rFonts w:cs="Arial"/>
          <w:i/>
          <w:sz w:val="20"/>
        </w:rPr>
        <w:t>ybody</w:t>
      </w:r>
      <w:r w:rsidRPr="00DA3A25">
        <w:rPr>
          <w:rFonts w:cs="Arial"/>
          <w:i/>
          <w:spacing w:val="6"/>
          <w:sz w:val="20"/>
        </w:rPr>
        <w:t>'</w:t>
      </w:r>
      <w:r w:rsidRPr="00DA3A25">
        <w:rPr>
          <w:rFonts w:cs="Arial"/>
          <w:sz w:val="20"/>
        </w:rPr>
        <w:t xml:space="preserve"> is a popular idea </w:t>
      </w:r>
      <w:r w:rsidR="00A46647" w:rsidRPr="00DA3A25">
        <w:rPr>
          <w:rFonts w:cs="Arial"/>
          <w:spacing w:val="2"/>
          <w:sz w:val="20"/>
        </w:rPr>
        <w:t>t</w:t>
      </w:r>
      <w:r w:rsidR="00B17DCB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day. Y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="00B17DCB" w:rsidRPr="00DA3A25">
        <w:rPr>
          <w:rFonts w:cs="Arial"/>
          <w:sz w:val="20"/>
        </w:rPr>
        <w:t>nei</w:t>
      </w:r>
      <w:r w:rsidR="00A46647" w:rsidRPr="00DA3A25">
        <w:rPr>
          <w:rFonts w:cs="Arial"/>
          <w:spacing w:val="2"/>
          <w:sz w:val="20"/>
        </w:rPr>
        <w:t>t</w:t>
      </w:r>
      <w:r w:rsidR="00B17DCB" w:rsidRPr="00DA3A25">
        <w:rPr>
          <w:rFonts w:cs="Arial"/>
          <w:sz w:val="20"/>
        </w:rPr>
        <w:t xml:space="preserve">her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B17DCB" w:rsidRPr="00DA3A25">
        <w:rPr>
          <w:rFonts w:cs="Arial"/>
          <w:sz w:val="20"/>
        </w:rPr>
        <w:t xml:space="preserve"> nor</w:t>
      </w:r>
      <w:r w:rsidRPr="00DA3A25">
        <w:rPr>
          <w:rFonts w:cs="Arial"/>
          <w:sz w:val="20"/>
        </w:rPr>
        <w:t xml:space="preserve"> </w:t>
      </w:r>
      <w:r w:rsidR="00B17DCB" w:rsidRPr="00DA3A25">
        <w:rPr>
          <w:rFonts w:cs="Arial"/>
          <w:spacing w:val="4"/>
          <w:sz w:val="20"/>
        </w:rPr>
        <w:t>his</w:t>
      </w:r>
      <w:r w:rsidRPr="00DA3A25">
        <w:rPr>
          <w:rFonts w:cs="Arial"/>
          <w:sz w:val="20"/>
        </w:rPr>
        <w:t xml:space="preserve">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B17DCB" w:rsidRPr="00DA3A25">
        <w:rPr>
          <w:rFonts w:cs="Arial"/>
          <w:sz w:val="20"/>
        </w:rPr>
        <w:t xml:space="preserve">ever said </w:t>
      </w:r>
      <w:r w:rsidR="00B17DCB" w:rsidRPr="00DA3A25">
        <w:rPr>
          <w:rFonts w:cs="Arial"/>
          <w:i/>
          <w:sz w:val="20"/>
        </w:rPr>
        <w:t>'God</w:t>
      </w:r>
      <w:r w:rsidR="00B17DCB" w:rsidRPr="00DA3A25">
        <w:rPr>
          <w:rFonts w:cs="Arial"/>
          <w:i/>
          <w:sz w:val="20"/>
        </w:rPr>
        <w:fldChar w:fldCharType="begin"/>
      </w:r>
      <w:r w:rsidR="00B17DCB" w:rsidRPr="00DA3A25">
        <w:rPr>
          <w:i/>
          <w:sz w:val="20"/>
        </w:rPr>
        <w:instrText xml:space="preserve"> XE "</w:instrText>
      </w:r>
      <w:r w:rsidR="00B17DCB" w:rsidRPr="00DA3A25">
        <w:rPr>
          <w:rFonts w:cs="Arial"/>
          <w:i/>
          <w:sz w:val="20"/>
        </w:rPr>
        <w:instrText>God</w:instrText>
      </w:r>
      <w:r w:rsidR="00B17DCB" w:rsidRPr="00DA3A25">
        <w:rPr>
          <w:i/>
          <w:sz w:val="20"/>
        </w:rPr>
        <w:instrText xml:space="preserve">" </w:instrText>
      </w:r>
      <w:r w:rsidR="00B17DCB" w:rsidRPr="00DA3A25">
        <w:rPr>
          <w:rFonts w:cs="Arial"/>
          <w:i/>
          <w:sz w:val="20"/>
        </w:rPr>
        <w:fldChar w:fldCharType="end"/>
      </w:r>
      <w:r w:rsidR="00B17DCB" w:rsidRPr="00DA3A25">
        <w:rPr>
          <w:rFonts w:cs="Arial"/>
          <w:i/>
          <w:sz w:val="20"/>
        </w:rPr>
        <w:t xml:space="preserve"> loves</w:t>
      </w:r>
      <w:r w:rsidR="00B17DCB" w:rsidRPr="00DA3A25">
        <w:rPr>
          <w:rFonts w:cs="Arial"/>
          <w:i/>
          <w:sz w:val="20"/>
        </w:rPr>
        <w:fldChar w:fldCharType="begin"/>
      </w:r>
      <w:r w:rsidR="00B17DCB" w:rsidRPr="00DA3A25">
        <w:rPr>
          <w:i/>
          <w:sz w:val="20"/>
        </w:rPr>
        <w:instrText xml:space="preserve"> XE "</w:instrText>
      </w:r>
      <w:r w:rsidR="00B17DCB" w:rsidRPr="00DA3A25">
        <w:rPr>
          <w:rFonts w:cs="Arial"/>
          <w:i/>
          <w:sz w:val="20"/>
        </w:rPr>
        <w:instrText>Unconditional love</w:instrText>
      </w:r>
      <w:r w:rsidR="00B17DCB" w:rsidRPr="00DA3A25">
        <w:rPr>
          <w:i/>
          <w:sz w:val="20"/>
        </w:rPr>
        <w:instrText xml:space="preserve">" </w:instrText>
      </w:r>
      <w:r w:rsidR="00B17DCB" w:rsidRPr="00DA3A25">
        <w:rPr>
          <w:rFonts w:cs="Arial"/>
          <w:i/>
          <w:sz w:val="20"/>
        </w:rPr>
        <w:fldChar w:fldCharType="end"/>
      </w:r>
      <w:r w:rsidR="00B17DCB" w:rsidRPr="00DA3A25">
        <w:rPr>
          <w:rFonts w:cs="Arial"/>
          <w:i/>
          <w:sz w:val="20"/>
        </w:rPr>
        <w:t xml:space="preserve"> you'</w:t>
      </w:r>
      <w:r w:rsidR="00B17DCB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A46647" w:rsidRPr="00DA3A25">
        <w:rPr>
          <w:rFonts w:cs="Arial"/>
          <w:spacing w:val="2"/>
          <w:sz w:val="20"/>
        </w:rPr>
        <w:t>t</w:t>
      </w:r>
      <w:r w:rsidR="00B17DCB" w:rsidRPr="00DA3A25">
        <w:rPr>
          <w:rFonts w:cs="Arial"/>
          <w:sz w:val="20"/>
        </w:rPr>
        <w:t>he va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B17DCB" w:rsidRPr="00DA3A25">
        <w:rPr>
          <w:rFonts w:cs="Arial"/>
          <w:sz w:val="20"/>
        </w:rPr>
        <w:t xml:space="preserve">ous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 xml:space="preserve">owds </w:t>
      </w:r>
      <w:r w:rsidR="00B17DCB" w:rsidRPr="00DA3A25">
        <w:rPr>
          <w:rFonts w:cs="Arial"/>
          <w:sz w:val="20"/>
        </w:rPr>
        <w:t xml:space="preserve">who heard </w:t>
      </w:r>
      <w:r w:rsidR="00A46647" w:rsidRPr="00DA3A25">
        <w:rPr>
          <w:rFonts w:cs="Arial"/>
          <w:spacing w:val="2"/>
          <w:sz w:val="20"/>
        </w:rPr>
        <w:t>t</w:t>
      </w:r>
      <w:r w:rsidR="00B17DCB" w:rsidRPr="00DA3A25">
        <w:rPr>
          <w:rFonts w:cs="Arial"/>
          <w:sz w:val="20"/>
        </w:rPr>
        <w:t>hem</w:t>
      </w:r>
      <w:r w:rsidR="00D51BAE" w:rsidRPr="00DA3A25">
        <w:rPr>
          <w:rFonts w:cs="Arial"/>
          <w:sz w:val="20"/>
        </w:rPr>
        <w:t>!</w:t>
      </w:r>
      <w:r w:rsidR="00B17DCB" w:rsidRPr="00DA3A25">
        <w:rPr>
          <w:rFonts w:cs="Arial"/>
          <w:sz w:val="20"/>
        </w:rPr>
        <w:t xml:space="preserve"> Thus, making </w:t>
      </w:r>
      <w:r w:rsidRPr="00DA3A25">
        <w:rPr>
          <w:rFonts w:cs="Arial"/>
          <w:sz w:val="20"/>
        </w:rPr>
        <w:t>indi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mi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and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a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</w:instrText>
      </w:r>
      <w:r w:rsidRPr="00DA3A25">
        <w:rPr>
          <w:rFonts w:cs="Arial"/>
          <w:spacing w:val="4"/>
          <w:sz w:val="20"/>
        </w:rPr>
        <w:instrText>c</w:instrText>
      </w:r>
      <w:r w:rsidRPr="00DA3A25">
        <w:rPr>
          <w:rFonts w:cs="Arial"/>
          <w:sz w:val="20"/>
        </w:rPr>
        <w:instrText>ondi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ional lov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 of God's lov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conditional lov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r</w:t>
      </w:r>
      <w:r w:rsidR="00B17DCB" w:rsidRPr="00DA3A25">
        <w:rPr>
          <w:rFonts w:cs="Arial"/>
          <w:sz w:val="20"/>
        </w:rPr>
        <w:t xml:space="preserve"> people</w:t>
      </w:r>
      <w:r w:rsidR="00D51BAE" w:rsidRPr="00DA3A25">
        <w:rPr>
          <w:rFonts w:cs="Arial"/>
          <w:sz w:val="20"/>
        </w:rPr>
        <w:t xml:space="preserve"> is</w:t>
      </w:r>
      <w:r w:rsidR="00B17DCB" w:rsidRPr="00DA3A25">
        <w:rPr>
          <w:rFonts w:cs="Arial"/>
          <w:sz w:val="20"/>
        </w:rPr>
        <w:t xml:space="preserve"> not in line wi</w:t>
      </w:r>
      <w:r w:rsidR="00A46647" w:rsidRPr="00DA3A25">
        <w:rPr>
          <w:rFonts w:cs="Arial"/>
          <w:spacing w:val="2"/>
          <w:sz w:val="20"/>
        </w:rPr>
        <w:t>t</w:t>
      </w:r>
      <w:r w:rsidR="00B17DCB" w:rsidRPr="00DA3A25">
        <w:rPr>
          <w:rFonts w:cs="Arial"/>
          <w:sz w:val="20"/>
        </w:rPr>
        <w:t xml:space="preserve">h </w:t>
      </w:r>
      <w:r w:rsidRPr="00DA3A25">
        <w:rPr>
          <w:rFonts w:cs="Arial"/>
          <w:sz w:val="20"/>
        </w:rPr>
        <w:t>what Jesus an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his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s said in </w:t>
      </w:r>
      <w:r w:rsidRPr="00DA3A25">
        <w:rPr>
          <w:rFonts w:cs="Arial"/>
          <w:spacing w:val="6"/>
          <w:sz w:val="20"/>
        </w:rPr>
        <w:t>t</w:t>
      </w:r>
      <w:r w:rsidRPr="00DA3A25">
        <w:rPr>
          <w:rFonts w:cs="Arial"/>
          <w:sz w:val="20"/>
        </w:rPr>
        <w:t xml:space="preserve">heir </w:t>
      </w:r>
      <w:r w:rsidRPr="00DA3A25">
        <w:rPr>
          <w:rFonts w:cs="Arial"/>
          <w:sz w:val="20"/>
          <w:u w:val="single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  <w:u w:val="single"/>
        </w:rPr>
        <w:fldChar w:fldCharType="end"/>
      </w:r>
      <w:r w:rsidRPr="00DA3A25">
        <w:rPr>
          <w:rFonts w:cs="Arial"/>
          <w:sz w:val="20"/>
        </w:rPr>
        <w:t>publi</w:t>
      </w:r>
      <w:r w:rsidR="004B47B2" w:rsidRPr="00DA3A25">
        <w:rPr>
          <w:rFonts w:cs="Arial"/>
          <w:spacing w:val="-2"/>
          <w:sz w:val="20"/>
        </w:rPr>
        <w:t xml:space="preserve">c </w:t>
      </w:r>
      <w:r w:rsidRPr="00DA3A25">
        <w:rPr>
          <w:rFonts w:cs="Arial"/>
          <w:sz w:val="20"/>
        </w:rPr>
        <w:t>s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men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s.</w:t>
      </w:r>
      <w:r w:rsidRPr="00DA3A25">
        <w:rPr>
          <w:rFonts w:cs="Arial"/>
          <w:sz w:val="20"/>
          <w:u w:val="single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  <w:u w:val="single"/>
        </w:rPr>
        <w:fldChar w:fldCharType="end"/>
      </w:r>
      <w:r w:rsidRPr="00DA3A25">
        <w:rPr>
          <w:rFonts w:cs="Arial"/>
          <w:sz w:val="20"/>
        </w:rPr>
        <w:t xml:space="preserve"> </w:t>
      </w:r>
    </w:p>
    <w:p w14:paraId="4778F9F6" w14:textId="77777777" w:rsidR="00D70CF9" w:rsidRPr="00DA3A25" w:rsidRDefault="00D70CF9" w:rsidP="00B17DCB">
      <w:pPr>
        <w:spacing w:line="240" w:lineRule="auto"/>
        <w:jc w:val="both"/>
        <w:rPr>
          <w:rFonts w:cs="Arial"/>
          <w:sz w:val="20"/>
        </w:rPr>
      </w:pPr>
    </w:p>
    <w:p w14:paraId="525DC796" w14:textId="12DE1265" w:rsidR="00ED6F41" w:rsidRPr="00DA3A25" w:rsidRDefault="00FD652A" w:rsidP="00ED6F41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Moreover,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did not say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B17DCB" w:rsidRPr="00DA3A25">
        <w:rPr>
          <w:rFonts w:cs="Arial"/>
          <w:sz w:val="20"/>
        </w:rPr>
        <w:t xml:space="preserve">is </w:t>
      </w:r>
      <w:r w:rsidRPr="00DA3A25">
        <w:rPr>
          <w:rFonts w:cs="Arial"/>
          <w:sz w:val="20"/>
        </w:rPr>
        <w:t>in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v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B17DCB" w:rsidRPr="00DA3A25">
        <w:rPr>
          <w:rFonts w:cs="Arial"/>
          <w:sz w:val="20"/>
        </w:rPr>
        <w:t xml:space="preserve"> ei</w:t>
      </w:r>
      <w:r w:rsidR="00A46647" w:rsidRPr="00DA3A25">
        <w:rPr>
          <w:rFonts w:cs="Arial"/>
          <w:spacing w:val="2"/>
          <w:sz w:val="20"/>
        </w:rPr>
        <w:t>t</w:t>
      </w:r>
      <w:r w:rsidR="00B17DCB" w:rsidRPr="00DA3A25">
        <w:rPr>
          <w:rFonts w:cs="Arial"/>
          <w:sz w:val="20"/>
        </w:rPr>
        <w:t>her</w:t>
      </w:r>
      <w:r w:rsidRPr="00DA3A25">
        <w:rPr>
          <w:rFonts w:cs="Arial"/>
          <w:sz w:val="20"/>
        </w:rPr>
        <w:t>. Jesu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v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, "</w:t>
      </w:r>
      <w:r w:rsidR="0037609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f a man love me, he will keep m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: and my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r will love him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4:23)</w:t>
      </w:r>
      <w:r w:rsidRPr="00DA3A25">
        <w:rPr>
          <w:rFonts w:cs="Arial"/>
          <w:sz w:val="20"/>
        </w:rPr>
        <w:t>.</w:t>
      </w:r>
      <w:r w:rsidR="007F438E" w:rsidRPr="00DA3A25">
        <w:rPr>
          <w:rFonts w:cs="Arial"/>
          <w:sz w:val="20"/>
        </w:rPr>
        <w:t xml:space="preserve"> </w:t>
      </w:r>
      <w:r w:rsidR="0021182B" w:rsidRPr="00DA3A25">
        <w:rPr>
          <w:rFonts w:cs="Arial"/>
          <w:sz w:val="20"/>
        </w:rPr>
        <w:t>Th</w:t>
      </w:r>
      <w:r w:rsidR="00F36033" w:rsidRPr="00DA3A25">
        <w:rPr>
          <w:rFonts w:cs="Arial"/>
          <w:sz w:val="20"/>
        </w:rPr>
        <w:t xml:space="preserve">e </w:t>
      </w:r>
      <w:r w:rsidR="00C00166" w:rsidRPr="00DA3A25">
        <w:rPr>
          <w:rFonts w:cs="Arial"/>
          <w:spacing w:val="2"/>
          <w:sz w:val="20"/>
        </w:rPr>
        <w:t>c</w:t>
      </w:r>
      <w:r w:rsidR="00F36033" w:rsidRPr="00DA3A25">
        <w:rPr>
          <w:rFonts w:cs="Arial"/>
          <w:sz w:val="20"/>
        </w:rPr>
        <w:t>ondi</w:t>
      </w:r>
      <w:r w:rsidR="00A46647" w:rsidRPr="00DA3A25">
        <w:rPr>
          <w:rFonts w:cs="Arial"/>
          <w:spacing w:val="2"/>
          <w:sz w:val="20"/>
        </w:rPr>
        <w:t>t</w:t>
      </w:r>
      <w:r w:rsidR="00F36033" w:rsidRPr="00DA3A25">
        <w:rPr>
          <w:rFonts w:cs="Arial"/>
          <w:sz w:val="20"/>
        </w:rPr>
        <w:t>ions spe</w:t>
      </w:r>
      <w:r w:rsidR="00C00166" w:rsidRPr="00DA3A25">
        <w:rPr>
          <w:rFonts w:cs="Arial"/>
          <w:spacing w:val="2"/>
          <w:sz w:val="20"/>
        </w:rPr>
        <w:t>c</w:t>
      </w:r>
      <w:r w:rsidR="00F36033" w:rsidRPr="00DA3A25">
        <w:rPr>
          <w:rFonts w:cs="Arial"/>
          <w:sz w:val="20"/>
        </w:rPr>
        <w:t>i</w:t>
      </w:r>
      <w:r w:rsidR="00EC670E" w:rsidRPr="00DA3A25">
        <w:rPr>
          <w:rFonts w:cs="Arial"/>
          <w:spacing w:val="4"/>
          <w:sz w:val="20"/>
        </w:rPr>
        <w:t>f</w:t>
      </w:r>
      <w:r w:rsidR="00F36033" w:rsidRPr="00DA3A25">
        <w:rPr>
          <w:rFonts w:cs="Arial"/>
          <w:sz w:val="20"/>
        </w:rPr>
        <w:t xml:space="preserve">ied by Jesus show </w:t>
      </w:r>
      <w:r w:rsidRPr="00DA3A25">
        <w:rPr>
          <w:rFonts w:cs="Arial"/>
          <w:sz w:val="20"/>
        </w:rPr>
        <w:t xml:space="preserve">all men </w:t>
      </w:r>
      <w:r w:rsidR="0021182B" w:rsidRPr="00DA3A25">
        <w:rPr>
          <w:rFonts w:cs="Arial"/>
          <w:sz w:val="20"/>
        </w:rPr>
        <w:t>are not</w:t>
      </w:r>
      <w:r w:rsidRPr="00DA3A25">
        <w:rPr>
          <w:rFonts w:cs="Arial"/>
          <w:sz w:val="20"/>
        </w:rPr>
        <w:t xml:space="preserve"> a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m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y lov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</w:t>
      </w:r>
      <w:r w:rsidR="00AE6000" w:rsidRPr="00DA3A25">
        <w:rPr>
          <w:rFonts w:cs="Arial"/>
          <w:sz w:val="20"/>
        </w:rPr>
        <w:t>.</w:t>
      </w:r>
      <w:r w:rsidR="003F3FF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When Paul spo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Felix and his wi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 abou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it says, "as 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oned of 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igh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eousness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empe</w:t>
      </w:r>
      <w:r w:rsidRPr="00DA3A25">
        <w:rPr>
          <w:rFonts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an</w:t>
      </w:r>
      <w:r w:rsidRPr="00DA3A25">
        <w:rPr>
          <w:rFonts w:cs="Arial"/>
          <w:b/>
          <w:bCs/>
          <w:spacing w:val="2"/>
          <w:sz w:val="20"/>
        </w:rPr>
        <w:t>c</w:t>
      </w:r>
      <w:r w:rsidRPr="00DA3A25">
        <w:rPr>
          <w:rFonts w:cs="Arial"/>
          <w:b/>
          <w:bCs/>
          <w:sz w:val="20"/>
        </w:rPr>
        <w:t>e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b/>
          <w:bCs/>
          <w:sz w:val="20"/>
        </w:rPr>
        <w:t xml:space="preserve">and judgment </w:t>
      </w:r>
      <w:r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 xml:space="preserve">o </w:t>
      </w:r>
      <w:r w:rsidRPr="00DA3A25">
        <w:rPr>
          <w:rFonts w:cs="Arial"/>
          <w:b/>
          <w:bCs/>
          <w:spacing w:val="2"/>
          <w:sz w:val="20"/>
        </w:rPr>
        <w:t>c</w:t>
      </w:r>
      <w:r w:rsidRPr="00DA3A25">
        <w:rPr>
          <w:rFonts w:cs="Arial"/>
          <w:b/>
          <w:bCs/>
          <w:sz w:val="20"/>
        </w:rPr>
        <w:t>ome</w:t>
      </w:r>
      <w:r w:rsidRPr="00DA3A25">
        <w:rPr>
          <w:rFonts w:cs="Arial"/>
          <w:sz w:val="20"/>
        </w:rPr>
        <w:t xml:space="preserve">, Felix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mbled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4:25)</w:t>
      </w:r>
      <w:r w:rsidRPr="00DA3A25">
        <w:rPr>
          <w:rFonts w:cs="Arial"/>
          <w:sz w:val="20"/>
        </w:rPr>
        <w:t>.</w:t>
      </w:r>
      <w:r w:rsidR="003F3FF7" w:rsidRPr="00DA3A25">
        <w:rPr>
          <w:rFonts w:cs="Arial"/>
          <w:sz w:val="20"/>
        </w:rPr>
        <w:t xml:space="preserve"> </w:t>
      </w:r>
      <w:r w:rsidR="00ED6F41" w:rsidRPr="00DA3A25">
        <w:rPr>
          <w:rFonts w:cs="Arial"/>
          <w:sz w:val="20"/>
        </w:rPr>
        <w:t xml:space="preserve">The </w:t>
      </w:r>
      <w:r w:rsidR="00ED6F41" w:rsidRPr="00DA3A25">
        <w:rPr>
          <w:rFonts w:cs="Arial"/>
          <w:spacing w:val="4"/>
          <w:sz w:val="20"/>
        </w:rPr>
        <w:t>t</w:t>
      </w:r>
      <w:r w:rsidR="00ED6F41" w:rsidRPr="00DA3A25">
        <w:rPr>
          <w:rFonts w:cs="Arial"/>
          <w:spacing w:val="2"/>
          <w:sz w:val="20"/>
        </w:rPr>
        <w:t>r</w:t>
      </w:r>
      <w:r w:rsidR="00ED6F41" w:rsidRPr="00DA3A25">
        <w:rPr>
          <w:rFonts w:cs="Arial"/>
          <w:sz w:val="20"/>
        </w:rPr>
        <w:t>u</w:t>
      </w:r>
      <w:r w:rsidR="00ED6F41" w:rsidRPr="00DA3A25">
        <w:rPr>
          <w:rFonts w:cs="Arial"/>
          <w:spacing w:val="4"/>
          <w:sz w:val="20"/>
        </w:rPr>
        <w:t>t</w:t>
      </w:r>
      <w:r w:rsidR="00ED6F41" w:rsidRPr="00DA3A25">
        <w:rPr>
          <w:rFonts w:cs="Arial"/>
          <w:sz w:val="20"/>
        </w:rPr>
        <w:t xml:space="preserve">h is a wake-up </w:t>
      </w:r>
      <w:r w:rsidR="00ED6F41" w:rsidRPr="00DA3A25">
        <w:rPr>
          <w:rFonts w:cs="Arial"/>
          <w:spacing w:val="2"/>
          <w:sz w:val="20"/>
        </w:rPr>
        <w:t>c</w:t>
      </w:r>
      <w:r w:rsidR="00ED6F41" w:rsidRPr="00DA3A25">
        <w:rPr>
          <w:rFonts w:cs="Arial"/>
          <w:sz w:val="20"/>
        </w:rPr>
        <w:t xml:space="preserve">all and having </w:t>
      </w:r>
      <w:r w:rsidR="00ED6F41" w:rsidRPr="00DA3A25">
        <w:rPr>
          <w:rFonts w:cs="Arial"/>
          <w:spacing w:val="4"/>
          <w:sz w:val="20"/>
        </w:rPr>
        <w:t>t</w:t>
      </w:r>
      <w:r w:rsidR="00ED6F41" w:rsidRPr="00DA3A25">
        <w:rPr>
          <w:rFonts w:cs="Arial"/>
          <w:sz w:val="20"/>
        </w:rPr>
        <w:t xml:space="preserve">o </w:t>
      </w:r>
      <w:r w:rsidR="00ED6F41" w:rsidRPr="00DA3A25">
        <w:rPr>
          <w:rFonts w:cs="Arial"/>
          <w:spacing w:val="2"/>
          <w:sz w:val="20"/>
        </w:rPr>
        <w:t>f</w:t>
      </w:r>
      <w:r w:rsidR="00ED6F41" w:rsidRPr="00DA3A25">
        <w:rPr>
          <w:rFonts w:cs="Arial"/>
          <w:sz w:val="20"/>
        </w:rPr>
        <w:t>a</w:t>
      </w:r>
      <w:r w:rsidR="00ED6F41" w:rsidRPr="00DA3A25">
        <w:rPr>
          <w:rFonts w:cs="Arial"/>
          <w:spacing w:val="2"/>
          <w:sz w:val="20"/>
        </w:rPr>
        <w:t>c</w:t>
      </w:r>
      <w:r w:rsidR="00ED6F41" w:rsidRPr="00DA3A25">
        <w:rPr>
          <w:rFonts w:cs="Arial"/>
          <w:sz w:val="20"/>
        </w:rPr>
        <w:t xml:space="preserve">e up </w:t>
      </w:r>
      <w:r w:rsidR="00ED6F41" w:rsidRPr="00DA3A25">
        <w:rPr>
          <w:rFonts w:cs="Arial"/>
          <w:spacing w:val="4"/>
          <w:sz w:val="20"/>
        </w:rPr>
        <w:t>t</w:t>
      </w:r>
      <w:r w:rsidR="00ED6F41" w:rsidRPr="00DA3A25">
        <w:rPr>
          <w:rFonts w:cs="Arial"/>
          <w:sz w:val="20"/>
        </w:rPr>
        <w:t xml:space="preserve">o his </w:t>
      </w:r>
      <w:r w:rsidR="00ED6F41" w:rsidRPr="00DA3A25">
        <w:rPr>
          <w:rFonts w:cs="Arial"/>
          <w:spacing w:val="2"/>
          <w:sz w:val="20"/>
        </w:rPr>
        <w:t>c</w:t>
      </w:r>
      <w:r w:rsidR="00ED6F41" w:rsidRPr="00DA3A25">
        <w:rPr>
          <w:rFonts w:cs="Arial"/>
          <w:sz w:val="20"/>
        </w:rPr>
        <w:t>ondi</w:t>
      </w:r>
      <w:r w:rsidR="00ED6F41" w:rsidRPr="00DA3A25">
        <w:rPr>
          <w:rFonts w:cs="Arial"/>
          <w:spacing w:val="4"/>
          <w:sz w:val="20"/>
        </w:rPr>
        <w:t>t</w:t>
      </w:r>
      <w:r w:rsidR="00ED6F41" w:rsidRPr="00DA3A25">
        <w:rPr>
          <w:rFonts w:cs="Arial"/>
          <w:sz w:val="20"/>
        </w:rPr>
        <w:t xml:space="preserve">ion made Felix </w:t>
      </w:r>
      <w:r w:rsidR="00ED6F41" w:rsidRPr="00DA3A25">
        <w:rPr>
          <w:rFonts w:cs="Arial"/>
          <w:spacing w:val="2"/>
          <w:sz w:val="20"/>
        </w:rPr>
        <w:t>tr</w:t>
      </w:r>
      <w:r w:rsidR="00ED6F41" w:rsidRPr="00DA3A25">
        <w:rPr>
          <w:rFonts w:cs="Arial"/>
          <w:sz w:val="20"/>
        </w:rPr>
        <w:t>emble. When people a</w:t>
      </w:r>
      <w:r w:rsidR="00ED6F41" w:rsidRPr="00DA3A25">
        <w:rPr>
          <w:rFonts w:cs="Arial"/>
          <w:spacing w:val="2"/>
          <w:sz w:val="20"/>
        </w:rPr>
        <w:t>r</w:t>
      </w:r>
      <w:r w:rsidR="00ED6F41" w:rsidRPr="00DA3A25">
        <w:rPr>
          <w:rFonts w:cs="Arial"/>
          <w:sz w:val="20"/>
        </w:rPr>
        <w:t xml:space="preserve">e </w:t>
      </w:r>
      <w:r w:rsidR="00ED6F41" w:rsidRPr="00DA3A25">
        <w:rPr>
          <w:rFonts w:cs="Arial"/>
          <w:spacing w:val="2"/>
          <w:sz w:val="20"/>
        </w:rPr>
        <w:t>c</w:t>
      </w:r>
      <w:r w:rsidR="00ED6F41" w:rsidRPr="00DA3A25">
        <w:rPr>
          <w:rFonts w:cs="Arial"/>
          <w:sz w:val="20"/>
        </w:rPr>
        <w:t>on</w:t>
      </w:r>
      <w:r w:rsidR="00ED6F41" w:rsidRPr="00DA3A25">
        <w:rPr>
          <w:rFonts w:cs="Arial"/>
          <w:spacing w:val="2"/>
          <w:sz w:val="20"/>
        </w:rPr>
        <w:t>fr</w:t>
      </w:r>
      <w:r w:rsidR="00ED6F41" w:rsidRPr="00DA3A25">
        <w:rPr>
          <w:rFonts w:cs="Arial"/>
          <w:sz w:val="20"/>
        </w:rPr>
        <w:t>on</w:t>
      </w:r>
      <w:r w:rsidR="00ED6F41" w:rsidRPr="00DA3A25">
        <w:rPr>
          <w:rFonts w:cs="Arial"/>
          <w:spacing w:val="4"/>
          <w:sz w:val="20"/>
        </w:rPr>
        <w:t>t</w:t>
      </w:r>
      <w:r w:rsidR="00ED6F41" w:rsidRPr="00DA3A25">
        <w:rPr>
          <w:rFonts w:cs="Arial"/>
          <w:sz w:val="20"/>
        </w:rPr>
        <w:t>ed wi</w:t>
      </w:r>
      <w:r w:rsidR="00ED6F41" w:rsidRPr="00DA3A25">
        <w:rPr>
          <w:rFonts w:cs="Arial"/>
          <w:spacing w:val="4"/>
          <w:sz w:val="20"/>
        </w:rPr>
        <w:t>t</w:t>
      </w:r>
      <w:r w:rsidR="00ED6F41" w:rsidRPr="00DA3A25">
        <w:rPr>
          <w:rFonts w:cs="Arial"/>
          <w:sz w:val="20"/>
        </w:rPr>
        <w:t xml:space="preserve">h </w:t>
      </w:r>
      <w:r w:rsidR="00ED6F41" w:rsidRPr="00DA3A25">
        <w:rPr>
          <w:rFonts w:cs="Arial"/>
          <w:spacing w:val="4"/>
          <w:sz w:val="20"/>
        </w:rPr>
        <w:t>t</w:t>
      </w:r>
      <w:r w:rsidR="00ED6F41" w:rsidRPr="00DA3A25">
        <w:rPr>
          <w:rFonts w:cs="Arial"/>
          <w:sz w:val="20"/>
        </w:rPr>
        <w:t xml:space="preserve">he </w:t>
      </w:r>
      <w:r w:rsidR="00ED6F41" w:rsidRPr="00DA3A25">
        <w:rPr>
          <w:rFonts w:cs="Arial"/>
          <w:spacing w:val="4"/>
          <w:sz w:val="20"/>
        </w:rPr>
        <w:t>t</w:t>
      </w:r>
      <w:r w:rsidR="00ED6F41" w:rsidRPr="00DA3A25">
        <w:rPr>
          <w:rFonts w:cs="Arial"/>
          <w:spacing w:val="2"/>
          <w:sz w:val="20"/>
        </w:rPr>
        <w:t>r</w:t>
      </w:r>
      <w:r w:rsidR="00ED6F41" w:rsidRPr="00DA3A25">
        <w:rPr>
          <w:rFonts w:cs="Arial"/>
          <w:sz w:val="20"/>
        </w:rPr>
        <w:t>u</w:t>
      </w:r>
      <w:r w:rsidR="00ED6F41" w:rsidRPr="00DA3A25">
        <w:rPr>
          <w:rFonts w:cs="Arial"/>
          <w:spacing w:val="4"/>
          <w:sz w:val="20"/>
        </w:rPr>
        <w:t>t</w:t>
      </w:r>
      <w:r w:rsidR="00ED6F41" w:rsidRPr="00DA3A25">
        <w:rPr>
          <w:rFonts w:cs="Arial"/>
          <w:sz w:val="20"/>
        </w:rPr>
        <w:t xml:space="preserve">h, </w:t>
      </w:r>
      <w:bookmarkStart w:id="197" w:name="_Hlk40794722"/>
      <w:bookmarkStart w:id="198" w:name="_Hlk40794107"/>
      <w:r w:rsidR="00ED6F41" w:rsidRPr="00DA3A25">
        <w:rPr>
          <w:rFonts w:cs="Arial"/>
          <w:sz w:val="20"/>
        </w:rPr>
        <w:t xml:space="preserve">some will </w:t>
      </w:r>
      <w:r w:rsidR="009E353F" w:rsidRPr="00DA3A25">
        <w:rPr>
          <w:rFonts w:cs="Arial"/>
          <w:spacing w:val="2"/>
          <w:sz w:val="20"/>
        </w:rPr>
        <w:t>r</w:t>
      </w:r>
      <w:r w:rsidR="00ED6F41" w:rsidRPr="00DA3A25">
        <w:rPr>
          <w:rFonts w:cs="Arial"/>
          <w:sz w:val="20"/>
        </w:rPr>
        <w:t>epen</w:t>
      </w:r>
      <w:r w:rsidR="003F694F" w:rsidRPr="00DA3A25">
        <w:rPr>
          <w:rFonts w:cs="Arial"/>
          <w:spacing w:val="-2"/>
          <w:sz w:val="20"/>
        </w:rPr>
        <w:t>t,</w:t>
      </w:r>
      <w:r w:rsidR="00ED6F41" w:rsidRPr="00DA3A25">
        <w:rPr>
          <w:rFonts w:cs="Arial"/>
          <w:sz w:val="20"/>
        </w:rPr>
        <w:t xml:space="preserve"> o</w:t>
      </w:r>
      <w:r w:rsidR="009E353F" w:rsidRPr="00DA3A25">
        <w:rPr>
          <w:rFonts w:cs="Arial"/>
          <w:spacing w:val="2"/>
          <w:sz w:val="20"/>
        </w:rPr>
        <w:t>t</w:t>
      </w:r>
      <w:r w:rsidR="00ED6F41" w:rsidRPr="00DA3A25">
        <w:rPr>
          <w:rFonts w:cs="Arial"/>
          <w:sz w:val="20"/>
        </w:rPr>
        <w:t>he</w:t>
      </w:r>
      <w:r w:rsidR="009E353F" w:rsidRPr="00DA3A25">
        <w:rPr>
          <w:rFonts w:cs="Arial"/>
          <w:spacing w:val="2"/>
          <w:sz w:val="20"/>
        </w:rPr>
        <w:t>r</w:t>
      </w:r>
      <w:r w:rsidR="00ED6F41" w:rsidRPr="00DA3A25">
        <w:rPr>
          <w:rFonts w:cs="Arial"/>
          <w:sz w:val="20"/>
        </w:rPr>
        <w:t>s will no</w:t>
      </w:r>
      <w:r w:rsidR="003F694F" w:rsidRPr="00DA3A25">
        <w:rPr>
          <w:rFonts w:cs="Arial"/>
          <w:spacing w:val="-2"/>
          <w:sz w:val="20"/>
        </w:rPr>
        <w:t>t.</w:t>
      </w:r>
      <w:r w:rsidR="00ED6F41" w:rsidRPr="00DA3A25">
        <w:rPr>
          <w:rFonts w:cs="Arial"/>
          <w:sz w:val="20"/>
        </w:rPr>
        <w:t xml:space="preserve"> But </w:t>
      </w:r>
      <w:r w:rsidR="009E353F" w:rsidRPr="00DA3A25">
        <w:rPr>
          <w:rFonts w:cs="Arial"/>
          <w:spacing w:val="2"/>
          <w:sz w:val="20"/>
        </w:rPr>
        <w:t>t</w:t>
      </w:r>
      <w:r w:rsidR="00ED6F41" w:rsidRPr="00DA3A25">
        <w:rPr>
          <w:rFonts w:cs="Arial"/>
          <w:sz w:val="20"/>
        </w:rPr>
        <w:t>he</w:t>
      </w:r>
      <w:r w:rsidR="009E353F" w:rsidRPr="00DA3A25">
        <w:rPr>
          <w:rFonts w:cs="Arial"/>
          <w:spacing w:val="2"/>
          <w:sz w:val="20"/>
        </w:rPr>
        <w:t>r</w:t>
      </w:r>
      <w:r w:rsidR="00ED6F41" w:rsidRPr="00DA3A25">
        <w:rPr>
          <w:rFonts w:cs="Arial"/>
          <w:sz w:val="20"/>
        </w:rPr>
        <w:t xml:space="preserve">e is no </w:t>
      </w:r>
      <w:r w:rsidR="009E353F" w:rsidRPr="00DA3A25">
        <w:rPr>
          <w:rFonts w:cs="Arial"/>
          <w:spacing w:val="2"/>
          <w:sz w:val="20"/>
        </w:rPr>
        <w:t>r</w:t>
      </w:r>
      <w:r w:rsidR="00ED6F41" w:rsidRPr="00DA3A25">
        <w:rPr>
          <w:rFonts w:cs="Arial"/>
          <w:sz w:val="20"/>
        </w:rPr>
        <w:t xml:space="preserve">eason </w:t>
      </w:r>
      <w:r w:rsidR="009E353F" w:rsidRPr="00DA3A25">
        <w:rPr>
          <w:rFonts w:cs="Arial"/>
          <w:spacing w:val="2"/>
          <w:sz w:val="20"/>
        </w:rPr>
        <w:t>t</w:t>
      </w:r>
      <w:r w:rsidR="00ED6F41" w:rsidRPr="00DA3A25">
        <w:rPr>
          <w:rFonts w:cs="Arial"/>
          <w:sz w:val="20"/>
        </w:rPr>
        <w:t xml:space="preserve">o </w:t>
      </w:r>
      <w:r w:rsidR="009E353F" w:rsidRPr="00DA3A25">
        <w:rPr>
          <w:rFonts w:cs="Arial"/>
          <w:spacing w:val="2"/>
          <w:sz w:val="20"/>
        </w:rPr>
        <w:t>t</w:t>
      </w:r>
      <w:r w:rsidR="00ED6F41" w:rsidRPr="00DA3A25">
        <w:rPr>
          <w:rFonts w:cs="Arial"/>
          <w:sz w:val="20"/>
        </w:rPr>
        <w:t>hink</w:t>
      </w:r>
      <w:r w:rsidR="001A1553" w:rsidRPr="00DA3A25">
        <w:rPr>
          <w:rFonts w:cs="Arial"/>
          <w:sz w:val="20"/>
        </w:rPr>
        <w:t xml:space="preserve"> </w:t>
      </w:r>
      <w:r w:rsidR="00EC5848" w:rsidRPr="00DA3A25">
        <w:rPr>
          <w:rFonts w:cs="Arial"/>
          <w:sz w:val="20"/>
        </w:rPr>
        <w:t>God would have p</w:t>
      </w:r>
      <w:r w:rsidR="009E353F" w:rsidRPr="00DA3A25">
        <w:rPr>
          <w:rFonts w:cs="Arial"/>
          <w:spacing w:val="2"/>
          <w:sz w:val="20"/>
        </w:rPr>
        <w:t>r</w:t>
      </w:r>
      <w:r w:rsidR="00EC5848" w:rsidRPr="00DA3A25">
        <w:rPr>
          <w:rFonts w:cs="Arial"/>
          <w:sz w:val="20"/>
        </w:rPr>
        <w:t>e</w:t>
      </w:r>
      <w:r w:rsidR="009E353F" w:rsidRPr="00DA3A25">
        <w:rPr>
          <w:rFonts w:cs="Arial"/>
          <w:spacing w:val="2"/>
          <w:sz w:val="20"/>
        </w:rPr>
        <w:t>f</w:t>
      </w:r>
      <w:r w:rsidR="00EC5848" w:rsidRPr="00DA3A25">
        <w:rPr>
          <w:rFonts w:cs="Arial"/>
          <w:sz w:val="20"/>
        </w:rPr>
        <w:t>e</w:t>
      </w:r>
      <w:r w:rsidR="00AF3B4B" w:rsidRPr="00DA3A25">
        <w:rPr>
          <w:rFonts w:cs="Arial"/>
          <w:spacing w:val="4"/>
          <w:sz w:val="20"/>
        </w:rPr>
        <w:t>r</w:t>
      </w:r>
      <w:r w:rsidR="009E353F" w:rsidRPr="00DA3A25">
        <w:rPr>
          <w:rFonts w:cs="Arial"/>
          <w:spacing w:val="2"/>
          <w:sz w:val="20"/>
        </w:rPr>
        <w:t>r</w:t>
      </w:r>
      <w:r w:rsidR="00EC5848" w:rsidRPr="00DA3A25">
        <w:rPr>
          <w:rFonts w:cs="Arial"/>
          <w:sz w:val="20"/>
        </w:rPr>
        <w:t xml:space="preserve">ed it if </w:t>
      </w:r>
      <w:r w:rsidR="001A1553" w:rsidRPr="00DA3A25">
        <w:rPr>
          <w:rFonts w:cs="Arial"/>
          <w:sz w:val="20"/>
        </w:rPr>
        <w:t xml:space="preserve">Paul </w:t>
      </w:r>
      <w:r w:rsidR="00EC5848" w:rsidRPr="00DA3A25">
        <w:rPr>
          <w:rFonts w:cs="Arial"/>
          <w:sz w:val="20"/>
        </w:rPr>
        <w:t xml:space="preserve">had been </w:t>
      </w:r>
      <w:r w:rsidR="001A1553" w:rsidRPr="00DA3A25">
        <w:rPr>
          <w:rFonts w:cs="Arial"/>
          <w:sz w:val="20"/>
        </w:rPr>
        <w:t>mo</w:t>
      </w:r>
      <w:r w:rsidR="009E353F" w:rsidRPr="00DA3A25">
        <w:rPr>
          <w:rFonts w:cs="Arial"/>
          <w:spacing w:val="2"/>
          <w:sz w:val="20"/>
        </w:rPr>
        <w:t>r</w:t>
      </w:r>
      <w:r w:rsidR="001A1553" w:rsidRPr="00DA3A25">
        <w:rPr>
          <w:rFonts w:cs="Arial"/>
          <w:sz w:val="20"/>
        </w:rPr>
        <w:t>e winsome and</w:t>
      </w:r>
      <w:r w:rsidR="00E974C9" w:rsidRPr="00DA3A25">
        <w:rPr>
          <w:rFonts w:cs="Arial"/>
          <w:sz w:val="20"/>
        </w:rPr>
        <w:t>, ins</w:t>
      </w:r>
      <w:r w:rsidR="009E353F" w:rsidRPr="00DA3A25">
        <w:rPr>
          <w:rFonts w:cs="Arial"/>
          <w:spacing w:val="2"/>
          <w:sz w:val="20"/>
        </w:rPr>
        <w:t>t</w:t>
      </w:r>
      <w:r w:rsidR="00E974C9" w:rsidRPr="00DA3A25">
        <w:rPr>
          <w:rFonts w:cs="Arial"/>
          <w:sz w:val="20"/>
        </w:rPr>
        <w:t>ead of p</w:t>
      </w:r>
      <w:r w:rsidR="009E353F" w:rsidRPr="00DA3A25">
        <w:rPr>
          <w:rFonts w:cs="Arial"/>
          <w:spacing w:val="2"/>
          <w:sz w:val="20"/>
        </w:rPr>
        <w:t>r</w:t>
      </w:r>
      <w:r w:rsidR="00E974C9" w:rsidRPr="00DA3A25">
        <w:rPr>
          <w:rFonts w:cs="Arial"/>
          <w:sz w:val="20"/>
        </w:rPr>
        <w:t>esen</w:t>
      </w:r>
      <w:r w:rsidR="009E353F" w:rsidRPr="00DA3A25">
        <w:rPr>
          <w:rFonts w:cs="Arial"/>
          <w:spacing w:val="2"/>
          <w:sz w:val="20"/>
        </w:rPr>
        <w:t>t</w:t>
      </w:r>
      <w:r w:rsidR="00E974C9" w:rsidRPr="00DA3A25">
        <w:rPr>
          <w:rFonts w:cs="Arial"/>
          <w:sz w:val="20"/>
        </w:rPr>
        <w:t xml:space="preserve">ing </w:t>
      </w:r>
      <w:r w:rsidR="009E353F" w:rsidRPr="00DA3A25">
        <w:rPr>
          <w:rFonts w:cs="Arial"/>
          <w:spacing w:val="2"/>
          <w:sz w:val="20"/>
        </w:rPr>
        <w:t>t</w:t>
      </w:r>
      <w:r w:rsidR="00E974C9" w:rsidRPr="00DA3A25">
        <w:rPr>
          <w:rFonts w:cs="Arial"/>
          <w:sz w:val="20"/>
        </w:rPr>
        <w:t>he gospel</w:t>
      </w:r>
      <w:r w:rsidR="00F769CE" w:rsidRPr="00DA3A25">
        <w:rPr>
          <w:rFonts w:cs="Arial"/>
          <w:sz w:val="20"/>
        </w:rPr>
        <w:fldChar w:fldCharType="begin"/>
      </w:r>
      <w:r w:rsidR="00F769CE" w:rsidRPr="00DA3A25">
        <w:rPr>
          <w:sz w:val="20"/>
        </w:rPr>
        <w:instrText xml:space="preserve"> XE "</w:instrText>
      </w:r>
      <w:r w:rsidR="00F769CE" w:rsidRPr="00DA3A25">
        <w:rPr>
          <w:rFonts w:cs="Arial"/>
          <w:sz w:val="20"/>
        </w:rPr>
        <w:instrText>gospel</w:instrText>
      </w:r>
      <w:r w:rsidR="00F769CE" w:rsidRPr="00DA3A25">
        <w:rPr>
          <w:sz w:val="20"/>
        </w:rPr>
        <w:instrText xml:space="preserve">" </w:instrText>
      </w:r>
      <w:r w:rsidR="00F769CE" w:rsidRPr="00DA3A25">
        <w:rPr>
          <w:rFonts w:cs="Arial"/>
          <w:sz w:val="20"/>
        </w:rPr>
        <w:fldChar w:fldCharType="end"/>
      </w:r>
      <w:r w:rsidR="00E974C9" w:rsidRPr="00DA3A25">
        <w:rPr>
          <w:rFonts w:cs="Arial"/>
          <w:sz w:val="20"/>
        </w:rPr>
        <w:t xml:space="preserve">, simply </w:t>
      </w:r>
      <w:r w:rsidR="009E353F" w:rsidRPr="00DA3A25">
        <w:rPr>
          <w:rFonts w:cs="Arial"/>
          <w:spacing w:val="2"/>
          <w:sz w:val="20"/>
        </w:rPr>
        <w:t>t</w:t>
      </w:r>
      <w:r w:rsidR="00E974C9" w:rsidRPr="00DA3A25">
        <w:rPr>
          <w:rFonts w:cs="Arial"/>
          <w:sz w:val="20"/>
        </w:rPr>
        <w:t>old Felix</w:t>
      </w:r>
      <w:r w:rsidR="00AD4CF6" w:rsidRPr="00DA3A25">
        <w:rPr>
          <w:rFonts w:cs="Arial"/>
          <w:sz w:val="20"/>
        </w:rPr>
        <w:t>,</w:t>
      </w:r>
      <w:r w:rsidR="00E974C9" w:rsidRPr="00DA3A25">
        <w:rPr>
          <w:rFonts w:cs="Arial"/>
          <w:sz w:val="20"/>
        </w:rPr>
        <w:t xml:space="preserve"> God loved him</w:t>
      </w:r>
      <w:bookmarkEnd w:id="197"/>
      <w:r w:rsidR="00ED6F41" w:rsidRPr="00DA3A25">
        <w:rPr>
          <w:rFonts w:cs="Arial"/>
          <w:sz w:val="20"/>
        </w:rPr>
        <w:t>.</w:t>
      </w:r>
      <w:bookmarkEnd w:id="198"/>
    </w:p>
    <w:p w14:paraId="72BE99DC" w14:textId="77777777" w:rsidR="00ED6F41" w:rsidRPr="00DA3A25" w:rsidRDefault="00ED6F41" w:rsidP="00ED6F41">
      <w:pPr>
        <w:spacing w:line="240" w:lineRule="auto"/>
        <w:jc w:val="both"/>
        <w:rPr>
          <w:rFonts w:cs="Arial"/>
          <w:sz w:val="20"/>
        </w:rPr>
      </w:pPr>
    </w:p>
    <w:p w14:paraId="607BF08E" w14:textId="2E55F46D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Paul emphasiz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e po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and</w:t>
      </w:r>
      <w:r w:rsidR="0031526E" w:rsidRPr="00DA3A25">
        <w:rPr>
          <w:rFonts w:cs="Arial"/>
          <w:sz w:val="20"/>
        </w:rPr>
        <w:t xml:space="preserve"> he </w:t>
      </w:r>
      <w:r w:rsidRPr="00DA3A25">
        <w:rPr>
          <w:rFonts w:cs="Arial"/>
          <w:sz w:val="20"/>
        </w:rPr>
        <w:t xml:space="preserve">put Felix under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ing about God'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</w:t>
      </w:r>
      <w:r w:rsidR="0031526E" w:rsidRPr="00DA3A25">
        <w:rPr>
          <w:rFonts w:cs="Arial"/>
          <w:sz w:val="20"/>
        </w:rPr>
        <w:t xml:space="preserve">. </w:t>
      </w:r>
      <w:r w:rsidR="00E64699" w:rsidRPr="00DA3A25">
        <w:rPr>
          <w:rFonts w:cs="Arial"/>
          <w:sz w:val="20"/>
        </w:rPr>
        <w:t xml:space="preserve">Why did he do </w:t>
      </w:r>
      <w:r w:rsidR="00A46647" w:rsidRPr="00DA3A25">
        <w:rPr>
          <w:rFonts w:cs="Arial"/>
          <w:spacing w:val="2"/>
          <w:sz w:val="20"/>
        </w:rPr>
        <w:t>t</w:t>
      </w:r>
      <w:r w:rsidR="00E64699" w:rsidRPr="00DA3A25">
        <w:rPr>
          <w:rFonts w:cs="Arial"/>
          <w:sz w:val="20"/>
        </w:rPr>
        <w:t>his? B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 </w:t>
      </w:r>
      <w:r w:rsidR="00E64699" w:rsidRPr="00DA3A25">
        <w:rPr>
          <w:rFonts w:cs="Arial"/>
          <w:sz w:val="20"/>
        </w:rPr>
        <w:t>he wan</w:t>
      </w:r>
      <w:r w:rsidR="00A46647" w:rsidRPr="00DA3A25">
        <w:rPr>
          <w:rFonts w:cs="Arial"/>
          <w:spacing w:val="2"/>
          <w:sz w:val="20"/>
        </w:rPr>
        <w:t>t</w:t>
      </w:r>
      <w:r w:rsidR="00E64699" w:rsidRPr="00DA3A25">
        <w:rPr>
          <w:rFonts w:cs="Arial"/>
          <w:sz w:val="20"/>
        </w:rPr>
        <w:t xml:space="preserve">ed </w:t>
      </w:r>
      <w:r w:rsidRPr="00DA3A25">
        <w:rPr>
          <w:rFonts w:cs="Arial"/>
          <w:sz w:val="20"/>
        </w:rPr>
        <w:t xml:space="preserve">Felix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.</w:t>
      </w:r>
      <w:r w:rsidR="007F438E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In Romans 1:16 </w:t>
      </w:r>
      <w:r w:rsidR="00E64699" w:rsidRPr="00DA3A25">
        <w:rPr>
          <w:rFonts w:cs="Arial"/>
          <w:sz w:val="20"/>
        </w:rPr>
        <w:t>it says</w:t>
      </w:r>
      <w:r w:rsidRPr="00DA3A25">
        <w:rPr>
          <w:rFonts w:cs="Arial"/>
          <w:sz w:val="20"/>
        </w:rPr>
        <w:t xml:space="preserve">, "I am not ashamed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spel of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it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ower of Go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alv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." T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ext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says,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in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ousness of God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vealed" </w:t>
      </w:r>
      <w:r w:rsidRPr="00633952">
        <w:rPr>
          <w:rFonts w:cs="Arial"/>
          <w:sz w:val="16"/>
          <w:szCs w:val="16"/>
        </w:rPr>
        <w:t>(Rom 1:17)</w:t>
      </w:r>
      <w:r w:rsidRPr="00DA3A25">
        <w:rPr>
          <w:rFonts w:cs="Arial"/>
          <w:sz w:val="20"/>
        </w:rPr>
        <w:t>.</w:t>
      </w:r>
      <w:r w:rsidR="00E64699" w:rsidRPr="00DA3A25">
        <w:rPr>
          <w:rFonts w:cs="Arial"/>
          <w:sz w:val="20"/>
        </w:rPr>
        <w:t xml:space="preserve"> Th</w:t>
      </w:r>
      <w:r w:rsidR="002747ED" w:rsidRPr="00DA3A25">
        <w:rPr>
          <w:rFonts w:cs="Arial"/>
          <w:sz w:val="20"/>
        </w:rPr>
        <w:t xml:space="preserve">is links </w:t>
      </w:r>
      <w:r w:rsidR="00A46647" w:rsidRPr="00DA3A25">
        <w:rPr>
          <w:rFonts w:cs="Arial"/>
          <w:spacing w:val="2"/>
          <w:sz w:val="20"/>
        </w:rPr>
        <w:t>t</w:t>
      </w:r>
      <w:r w:rsidR="00E64699" w:rsidRPr="00DA3A25">
        <w:rPr>
          <w:rFonts w:cs="Arial"/>
          <w:sz w:val="20"/>
        </w:rPr>
        <w:t xml:space="preserve">he gospel </w:t>
      </w:r>
      <w:r w:rsidR="00A46647" w:rsidRPr="00DA3A25">
        <w:rPr>
          <w:rFonts w:cs="Arial"/>
          <w:spacing w:val="2"/>
          <w:sz w:val="20"/>
        </w:rPr>
        <w:t>t</w:t>
      </w:r>
      <w:r w:rsidR="002747ED" w:rsidRPr="00DA3A25">
        <w:rPr>
          <w:rFonts w:cs="Arial"/>
          <w:sz w:val="20"/>
        </w:rPr>
        <w:t>o</w:t>
      </w:r>
      <w:r w:rsidR="00E6469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God's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ousness </w:t>
      </w:r>
      <w:r w:rsidR="002747ED" w:rsidRPr="00DA3A25">
        <w:rPr>
          <w:rFonts w:cs="Arial"/>
          <w:sz w:val="20"/>
        </w:rPr>
        <w:t xml:space="preserve">and </w:t>
      </w:r>
      <w:r w:rsidRPr="00DA3A25">
        <w:rPr>
          <w:rFonts w:cs="Arial"/>
          <w:sz w:val="20"/>
        </w:rPr>
        <w:t>not simply his love alone</w:t>
      </w:r>
      <w:r w:rsidR="002747ED" w:rsidRPr="00DA3A25">
        <w:rPr>
          <w:rFonts w:cs="Arial"/>
          <w:sz w:val="20"/>
        </w:rPr>
        <w:t>.</w:t>
      </w:r>
      <w:r w:rsidR="00E6469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is is what Paul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Felix, and 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r we will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uss how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ho hear 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</w:p>
    <w:p w14:paraId="0DC854A6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615C7372" w14:textId="53433475" w:rsidR="00FD652A" w:rsidRPr="005916D3" w:rsidRDefault="00FD652A" w:rsidP="00FD652A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hat Does S</w:t>
      </w:r>
      <w:r w:rsidRPr="005916D3">
        <w:rPr>
          <w:rFonts w:cs="Arial"/>
          <w:spacing w:val="2"/>
          <w:sz w:val="24"/>
          <w:u w:val="single"/>
        </w:rPr>
        <w:t>cr</w:t>
      </w:r>
      <w:r w:rsidRPr="005916D3">
        <w:rPr>
          <w:rFonts w:cs="Arial"/>
          <w:sz w:val="24"/>
          <w:u w:val="single"/>
        </w:rPr>
        <w:t>ip</w:t>
      </w:r>
      <w:r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u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e</w:t>
      </w:r>
      <w:r w:rsidR="003D2284" w:rsidRPr="005916D3">
        <w:rPr>
          <w:rFonts w:cs="Arial"/>
          <w:sz w:val="24"/>
          <w:u w:val="single"/>
        </w:rPr>
        <w:fldChar w:fldCharType="begin"/>
      </w:r>
      <w:r w:rsidR="003D2284" w:rsidRPr="005916D3">
        <w:rPr>
          <w:sz w:val="24"/>
        </w:rPr>
        <w:instrText xml:space="preserve"> XE "</w:instrText>
      </w:r>
      <w:r w:rsidR="003D2284" w:rsidRPr="005916D3">
        <w:rPr>
          <w:rFonts w:cs="Arial"/>
          <w:sz w:val="24"/>
        </w:rPr>
        <w:instrText>Scripture</w:instrText>
      </w:r>
      <w:r w:rsidR="003D2284" w:rsidRPr="005916D3">
        <w:rPr>
          <w:sz w:val="24"/>
        </w:rPr>
        <w:instrText xml:space="preserve">" </w:instrText>
      </w:r>
      <w:r w:rsidR="003D2284"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 xml:space="preserve"> Say?</w:t>
      </w:r>
    </w:p>
    <w:p w14:paraId="32C5D0A1" w14:textId="77777777" w:rsidR="00FD652A" w:rsidRPr="00DA3A25" w:rsidRDefault="00FD652A" w:rsidP="00FD652A">
      <w:pPr>
        <w:spacing w:line="240" w:lineRule="auto"/>
        <w:jc w:val="both"/>
        <w:rPr>
          <w:rFonts w:cs="Arial"/>
          <w:strike/>
          <w:sz w:val="20"/>
        </w:rPr>
      </w:pPr>
    </w:p>
    <w:p w14:paraId="69E17FC3" w14:textId="79BDDCA2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f 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does not say God loves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one, it is no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p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ble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od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i/>
          <w:iCs/>
          <w:sz w:val="20"/>
        </w:rPr>
        <w:t>in</w:t>
      </w:r>
      <w:r w:rsidRPr="00DA3A25">
        <w:rPr>
          <w:rFonts w:cs="Arial"/>
          <w:i/>
          <w:iCs/>
          <w:spacing w:val="2"/>
          <w:sz w:val="20"/>
        </w:rPr>
        <w:t>f</w:t>
      </w:r>
      <w:r w:rsidRPr="00DA3A25">
        <w:rPr>
          <w:rFonts w:cs="Arial"/>
          <w:i/>
          <w:iCs/>
          <w:sz w:val="20"/>
        </w:rPr>
        <w:t>e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idea </w:t>
      </w:r>
      <w:r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what it does say.</w:t>
      </w:r>
    </w:p>
    <w:p w14:paraId="0AEF3C6D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7E076A3E" w14:textId="51BBBCA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 speaking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="00737472"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t xml:space="preserve">Psalm 5:5 says,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ll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niq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10"/>
          <w:sz w:val="20"/>
        </w:rPr>
        <w:t>y</w:t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 xml:space="preserve"> and w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t 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t as if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li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do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exis</w:t>
      </w:r>
      <w:r w:rsidRPr="00DA3A25">
        <w:rPr>
          <w:rFonts w:cs="Arial"/>
          <w:spacing w:val="4"/>
          <w:sz w:val="20"/>
        </w:rPr>
        <w:t>t.</w:t>
      </w:r>
      <w:r w:rsidRPr="00DA3A25">
        <w:rPr>
          <w:rFonts w:cs="Arial"/>
          <w:sz w:val="20"/>
        </w:rPr>
        <w:t xml:space="preserve"> D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mallCaps/>
          <w:sz w:val="20"/>
        </w:rPr>
        <w:instrText>LORD</w:instrText>
      </w:r>
      <w:r w:rsidRPr="00DA3A25">
        <w:rPr>
          <w:rFonts w:cs="Arial"/>
          <w:sz w:val="20"/>
        </w:rPr>
        <w:instrText>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nge his mind and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de he now love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niq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10"/>
          <w:sz w:val="20"/>
        </w:rPr>
        <w:t>y</w:t>
      </w:r>
      <w:r w:rsidRPr="00DA3A25">
        <w:rPr>
          <w:rFonts w:cs="Arial"/>
          <w:sz w:val="20"/>
        </w:rPr>
        <w:t>? C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ly no</w:t>
      </w:r>
      <w:r w:rsidR="003F694F" w:rsidRPr="00DA3A25">
        <w:rPr>
          <w:rFonts w:cs="Arial"/>
          <w:spacing w:val="-2"/>
          <w:sz w:val="20"/>
        </w:rPr>
        <w:t>t.</w:t>
      </w:r>
      <w:r w:rsidR="0073747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737472" w:rsidRPr="00DA3A25">
        <w:rPr>
          <w:rFonts w:cs="Arial"/>
          <w:sz w:val="20"/>
        </w:rPr>
        <w:t>de</w:t>
      </w:r>
      <w:r w:rsidR="00C00166" w:rsidRPr="00DA3A25">
        <w:rPr>
          <w:rFonts w:cs="Arial"/>
          <w:spacing w:val="2"/>
          <w:sz w:val="20"/>
        </w:rPr>
        <w:t>c</w:t>
      </w:r>
      <w:r w:rsidR="00737472" w:rsidRPr="00DA3A25">
        <w:rPr>
          <w:rFonts w:cs="Arial"/>
          <w:sz w:val="20"/>
        </w:rPr>
        <w:t xml:space="preserve">lared he would </w:t>
      </w:r>
      <w:r w:rsidR="00A46647" w:rsidRPr="00DA3A25">
        <w:rPr>
          <w:rFonts w:cs="Arial"/>
          <w:spacing w:val="2"/>
          <w:sz w:val="20"/>
        </w:rPr>
        <w:t>t</w:t>
      </w:r>
      <w:r w:rsidR="00737472" w:rsidRPr="00DA3A25">
        <w:rPr>
          <w:rFonts w:cs="Arial"/>
          <w:sz w:val="20"/>
        </w:rPr>
        <w:t>ell one group</w:t>
      </w:r>
      <w:r w:rsidRPr="00DA3A25">
        <w:rPr>
          <w:rFonts w:cs="Arial"/>
          <w:sz w:val="20"/>
        </w:rPr>
        <w:t>, "I nev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knew you: dep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me, y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 iniq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7:23)</w:t>
      </w:r>
      <w:r w:rsidRPr="00DA3A25">
        <w:rPr>
          <w:rFonts w:cs="Arial"/>
          <w:sz w:val="20"/>
        </w:rPr>
        <w:t>,</w:t>
      </w:r>
      <w:r w:rsidR="00737472" w:rsidRPr="00DA3A25">
        <w:rPr>
          <w:rFonts w:cs="Arial"/>
          <w:sz w:val="20"/>
        </w:rPr>
        <w:t xml:space="preserve"> and</w:t>
      </w:r>
      <w:r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s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ment d</w:t>
      </w:r>
      <w:r w:rsidR="00035EB1" w:rsidRPr="00DA3A25">
        <w:rPr>
          <w:rFonts w:cs="Arial"/>
          <w:sz w:val="20"/>
        </w:rPr>
        <w:t>oes</w:t>
      </w:r>
      <w:r w:rsidRPr="00DA3A25">
        <w:rPr>
          <w:rFonts w:cs="Arial"/>
          <w:sz w:val="20"/>
        </w:rPr>
        <w:t xml:space="preserve"> not suggest he on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love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se people,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they </w:t>
      </w:r>
      <w:r w:rsidRPr="00DA3A25">
        <w:rPr>
          <w:rFonts w:cs="Arial"/>
          <w:sz w:val="20"/>
        </w:rPr>
        <w:t>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ll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vo</w:t>
      </w:r>
      <w:r w:rsidR="00D51BAE" w:rsidRPr="00DA3A25">
        <w:rPr>
          <w:rFonts w:cs="Arial"/>
          <w:sz w:val="20"/>
        </w:rPr>
        <w:t>r wi</w:t>
      </w:r>
      <w:r w:rsidR="00A46647" w:rsidRPr="00DA3A25">
        <w:rPr>
          <w:rFonts w:cs="Arial"/>
          <w:spacing w:val="2"/>
          <w:sz w:val="20"/>
        </w:rPr>
        <w:t>t</w:t>
      </w:r>
      <w:r w:rsidR="00D51BAE" w:rsidRPr="00DA3A25">
        <w:rPr>
          <w:rFonts w:cs="Arial"/>
          <w:sz w:val="20"/>
        </w:rPr>
        <w:t>h him</w:t>
      </w:r>
      <w:r w:rsidRPr="00DA3A25">
        <w:rPr>
          <w:rFonts w:cs="Arial"/>
          <w:sz w:val="20"/>
        </w:rPr>
        <w:t>.</w:t>
      </w:r>
    </w:p>
    <w:p w14:paraId="7D83DAF5" w14:textId="0975D34F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4673F4BF" w14:textId="4C8B5578" w:rsidR="00FD652A" w:rsidRPr="00DA3A25" w:rsidRDefault="00FE50AA" w:rsidP="00FD652A">
      <w:pPr>
        <w:spacing w:line="240" w:lineRule="auto"/>
        <w:jc w:val="both"/>
        <w:rPr>
          <w:rFonts w:cs="Arial"/>
          <w:i/>
          <w:iCs/>
          <w:sz w:val="20"/>
        </w:rPr>
      </w:pPr>
      <w:bookmarkStart w:id="199" w:name="_Hlk40218950"/>
      <w:r w:rsidRPr="00DA3A25">
        <w:rPr>
          <w:rFonts w:cs="Arial"/>
          <w:sz w:val="20"/>
        </w:rPr>
        <w:t xml:space="preserve">So, </w:t>
      </w:r>
      <w:r w:rsidR="00AD4CF6" w:rsidRPr="00DA3A25">
        <w:rPr>
          <w:rFonts w:cs="Arial"/>
          <w:sz w:val="20"/>
        </w:rPr>
        <w:t>if a pe</w:t>
      </w:r>
      <w:r w:rsidR="00AD4CF6" w:rsidRPr="00DA3A25">
        <w:rPr>
          <w:rFonts w:cs="Arial"/>
          <w:spacing w:val="2"/>
          <w:sz w:val="20"/>
        </w:rPr>
        <w:t>r</w:t>
      </w:r>
      <w:r w:rsidR="00AD4CF6" w:rsidRPr="00DA3A25">
        <w:rPr>
          <w:rFonts w:cs="Arial"/>
          <w:sz w:val="20"/>
        </w:rPr>
        <w:t>son</w:t>
      </w:r>
      <w:r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sz w:val="20"/>
        </w:rPr>
        <w:t>igno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e</w:t>
      </w:r>
      <w:r w:rsidR="00AD4CF6" w:rsidRPr="00DA3A25">
        <w:rPr>
          <w:rFonts w:cs="Arial"/>
          <w:sz w:val="20"/>
        </w:rPr>
        <w:t>s</w:t>
      </w:r>
      <w:r w:rsidR="00FD652A" w:rsidRPr="00DA3A25">
        <w:rPr>
          <w:rFonts w:cs="Arial"/>
          <w:sz w:val="20"/>
        </w:rPr>
        <w:t xml:space="preserve"> what Jesus </w:t>
      </w:r>
      <w:r w:rsidR="00D105F7" w:rsidRPr="00DA3A25">
        <w:rPr>
          <w:rFonts w:cs="Arial"/>
          <w:sz w:val="20"/>
        </w:rPr>
        <w:t xml:space="preserve">will say </w:t>
      </w:r>
      <w:r w:rsidR="00A46647" w:rsidRPr="00DA3A25">
        <w:rPr>
          <w:rFonts w:cs="Arial"/>
          <w:spacing w:val="2"/>
          <w:sz w:val="20"/>
        </w:rPr>
        <w:t>t</w:t>
      </w:r>
      <w:r w:rsidR="00D105F7" w:rsidRPr="00DA3A25">
        <w:rPr>
          <w:rFonts w:cs="Arial"/>
          <w:sz w:val="20"/>
        </w:rPr>
        <w:t xml:space="preserve">o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</w:t>
      </w:r>
      <w:r w:rsidR="00D105F7" w:rsidRPr="00DA3A25">
        <w:rPr>
          <w:rFonts w:cs="Arial"/>
          <w:sz w:val="20"/>
        </w:rPr>
        <w:t>ose</w:t>
      </w:r>
      <w:r w:rsidR="00FD652A" w:rsidRPr="00DA3A25">
        <w:rPr>
          <w:rFonts w:cs="Arial"/>
          <w:sz w:val="20"/>
        </w:rPr>
        <w:t xml:space="preserve"> who he never knew and</w:t>
      </w:r>
      <w:r w:rsidRPr="00DA3A25">
        <w:rPr>
          <w:rFonts w:cs="Arial"/>
          <w:sz w:val="20"/>
        </w:rPr>
        <w:t xml:space="preserve"> simply</w:t>
      </w:r>
      <w:r w:rsidR="00D105F7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9B4396" w:rsidRPr="00DA3A25">
        <w:rPr>
          <w:rFonts w:cs="Arial"/>
          <w:sz w:val="20"/>
        </w:rPr>
        <w:t>ell</w:t>
      </w:r>
      <w:r w:rsidR="00AD4CF6" w:rsidRPr="00DA3A25">
        <w:rPr>
          <w:rFonts w:cs="Arial"/>
          <w:sz w:val="20"/>
        </w:rPr>
        <w:t>s</w:t>
      </w:r>
      <w:r w:rsidR="009B4396" w:rsidRPr="00DA3A25">
        <w:rPr>
          <w:rFonts w:cs="Arial"/>
          <w:sz w:val="20"/>
        </w:rPr>
        <w:t xml:space="preserve"> </w:t>
      </w:r>
      <w:r w:rsidR="00D105F7" w:rsidRPr="00DA3A25">
        <w:rPr>
          <w:rFonts w:cs="Arial"/>
          <w:sz w:val="20"/>
        </w:rPr>
        <w:t>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D105F7" w:rsidRPr="00DA3A25">
        <w:rPr>
          <w:rFonts w:cs="Arial"/>
          <w:sz w:val="20"/>
        </w:rPr>
        <w:t>one</w:t>
      </w:r>
      <w:r w:rsidR="009F4B93" w:rsidRPr="00DA3A25">
        <w:rPr>
          <w:rFonts w:cs="Arial"/>
          <w:sz w:val="20"/>
        </w:rPr>
        <w:t>,</w:t>
      </w:r>
      <w:r w:rsidR="009B4396" w:rsidRPr="00DA3A25">
        <w:rPr>
          <w:rFonts w:cs="Arial"/>
          <w:sz w:val="20"/>
        </w:rPr>
        <w:t xml:space="preserve"> </w:t>
      </w:r>
      <w:r w:rsidR="009F4B93" w:rsidRPr="00DA3A25">
        <w:rPr>
          <w:rFonts w:cs="Arial"/>
          <w:i/>
          <w:iCs/>
          <w:sz w:val="20"/>
        </w:rPr>
        <w:t>'</w:t>
      </w:r>
      <w:r w:rsidR="00FD652A" w:rsidRPr="00DA3A25">
        <w:rPr>
          <w:rFonts w:cs="Arial"/>
          <w:i/>
          <w:iCs/>
          <w:sz w:val="20"/>
        </w:rPr>
        <w:t xml:space="preserve">God has always </w:t>
      </w:r>
      <w:r w:rsidR="00FD652A" w:rsidRPr="00DA3A25">
        <w:rPr>
          <w:rFonts w:cs="Arial"/>
          <w:i/>
          <w:iCs/>
          <w:sz w:val="20"/>
        </w:rPr>
        <w:fldChar w:fldCharType="begin"/>
      </w:r>
      <w:r w:rsidR="00FD652A" w:rsidRPr="00DA3A25">
        <w:rPr>
          <w:i/>
          <w:iCs/>
          <w:sz w:val="20"/>
        </w:rPr>
        <w:instrText xml:space="preserve"> XE "</w:instrText>
      </w:r>
      <w:r w:rsidR="00FD652A" w:rsidRPr="00DA3A25">
        <w:rPr>
          <w:rFonts w:cs="Arial"/>
          <w:i/>
          <w:iCs/>
          <w:sz w:val="20"/>
        </w:rPr>
        <w:instrText>God</w:instrText>
      </w:r>
      <w:r w:rsidR="00FD652A" w:rsidRPr="00DA3A25">
        <w:rPr>
          <w:i/>
          <w:iCs/>
          <w:sz w:val="20"/>
        </w:rPr>
        <w:instrText xml:space="preserve">" </w:instrText>
      </w:r>
      <w:r w:rsidR="00FD652A" w:rsidRPr="00DA3A25">
        <w:rPr>
          <w:rFonts w:cs="Arial"/>
          <w:i/>
          <w:iCs/>
          <w:sz w:val="20"/>
        </w:rPr>
        <w:fldChar w:fldCharType="end"/>
      </w:r>
      <w:r w:rsidR="00FD652A" w:rsidRPr="00DA3A25">
        <w:rPr>
          <w:rFonts w:cs="Arial"/>
          <w:i/>
          <w:iCs/>
          <w:sz w:val="20"/>
        </w:rPr>
        <w:t>loved</w:t>
      </w:r>
      <w:r w:rsidR="00FD652A" w:rsidRPr="00DA3A25">
        <w:rPr>
          <w:rFonts w:cs="Arial"/>
          <w:i/>
          <w:iCs/>
          <w:sz w:val="20"/>
        </w:rPr>
        <w:fldChar w:fldCharType="begin"/>
      </w:r>
      <w:r w:rsidR="00FD652A" w:rsidRPr="00DA3A25">
        <w:rPr>
          <w:i/>
          <w:iCs/>
          <w:sz w:val="20"/>
        </w:rPr>
        <w:instrText xml:space="preserve"> XE "</w:instrText>
      </w:r>
      <w:r w:rsidR="00FD652A" w:rsidRPr="00DA3A25">
        <w:rPr>
          <w:rFonts w:cs="Arial"/>
          <w:i/>
          <w:iCs/>
          <w:sz w:val="20"/>
        </w:rPr>
        <w:instrText>Unconditional love</w:instrText>
      </w:r>
      <w:r w:rsidR="00FD652A" w:rsidRPr="00DA3A25">
        <w:rPr>
          <w:i/>
          <w:iCs/>
          <w:sz w:val="20"/>
        </w:rPr>
        <w:instrText xml:space="preserve">" </w:instrText>
      </w:r>
      <w:r w:rsidR="00FD652A" w:rsidRPr="00DA3A25">
        <w:rPr>
          <w:rFonts w:cs="Arial"/>
          <w:i/>
          <w:iCs/>
          <w:sz w:val="20"/>
        </w:rPr>
        <w:fldChar w:fldCharType="end"/>
      </w:r>
      <w:r w:rsidR="00FD652A" w:rsidRPr="00DA3A25">
        <w:rPr>
          <w:rFonts w:cs="Arial"/>
          <w:i/>
          <w:iCs/>
          <w:sz w:val="20"/>
        </w:rPr>
        <w:t xml:space="preserve"> </w:t>
      </w:r>
      <w:r w:rsidR="009F4B93" w:rsidRPr="00DA3A25">
        <w:rPr>
          <w:rFonts w:cs="Arial"/>
          <w:i/>
          <w:iCs/>
          <w:sz w:val="20"/>
        </w:rPr>
        <w:t xml:space="preserve">you </w:t>
      </w:r>
      <w:r w:rsidR="00FD652A" w:rsidRPr="00DA3A25">
        <w:rPr>
          <w:rFonts w:cs="Arial"/>
          <w:i/>
          <w:iCs/>
          <w:sz w:val="20"/>
        </w:rPr>
        <w:t xml:space="preserve">and </w:t>
      </w:r>
      <w:r w:rsidR="00D105F7" w:rsidRPr="00DA3A25">
        <w:rPr>
          <w:rFonts w:cs="Arial"/>
          <w:i/>
          <w:iCs/>
          <w:sz w:val="20"/>
        </w:rPr>
        <w:t xml:space="preserve">he </w:t>
      </w:r>
      <w:r w:rsidR="009B4396" w:rsidRPr="00DA3A25">
        <w:rPr>
          <w:rFonts w:cs="Arial"/>
          <w:i/>
          <w:iCs/>
          <w:sz w:val="20"/>
        </w:rPr>
        <w:t xml:space="preserve">will </w:t>
      </w:r>
      <w:r w:rsidR="00C00166" w:rsidRPr="00DA3A25">
        <w:rPr>
          <w:rFonts w:cs="Arial"/>
          <w:i/>
          <w:iCs/>
          <w:spacing w:val="2"/>
          <w:sz w:val="20"/>
        </w:rPr>
        <w:t>c</w:t>
      </w:r>
      <w:r w:rsidR="00FD652A" w:rsidRPr="00DA3A25">
        <w:rPr>
          <w:rFonts w:cs="Arial"/>
          <w:i/>
          <w:iCs/>
          <w:sz w:val="20"/>
        </w:rPr>
        <w:t>on</w:t>
      </w:r>
      <w:r w:rsidR="00FD652A" w:rsidRPr="00DA3A25">
        <w:rPr>
          <w:rFonts w:cs="Arial"/>
          <w:i/>
          <w:iCs/>
          <w:spacing w:val="4"/>
          <w:sz w:val="20"/>
        </w:rPr>
        <w:t>t</w:t>
      </w:r>
      <w:r w:rsidR="00FD652A" w:rsidRPr="00DA3A25">
        <w:rPr>
          <w:rFonts w:cs="Arial"/>
          <w:i/>
          <w:iCs/>
          <w:sz w:val="20"/>
        </w:rPr>
        <w:t xml:space="preserve">inue </w:t>
      </w:r>
      <w:r w:rsidR="00A46647" w:rsidRPr="00DA3A25">
        <w:rPr>
          <w:rFonts w:cs="Arial"/>
          <w:i/>
          <w:iCs/>
          <w:spacing w:val="2"/>
          <w:sz w:val="20"/>
        </w:rPr>
        <w:t>t</w:t>
      </w:r>
      <w:r w:rsidR="00FD652A" w:rsidRPr="00DA3A25">
        <w:rPr>
          <w:rFonts w:cs="Arial"/>
          <w:i/>
          <w:iCs/>
          <w:sz w:val="20"/>
        </w:rPr>
        <w:t>o do so</w:t>
      </w:r>
      <w:r w:rsidR="004F3AA4" w:rsidRPr="00DA3A25">
        <w:rPr>
          <w:rFonts w:cs="Arial"/>
          <w:i/>
          <w:iCs/>
          <w:sz w:val="20"/>
        </w:rPr>
        <w:t xml:space="preserve"> no ma</w:t>
      </w:r>
      <w:r w:rsidR="004F3AA4" w:rsidRPr="00DA3A25">
        <w:rPr>
          <w:rFonts w:cs="Arial"/>
          <w:i/>
          <w:iCs/>
          <w:spacing w:val="4"/>
          <w:sz w:val="20"/>
        </w:rPr>
        <w:t>t</w:t>
      </w:r>
      <w:r w:rsidR="004F3AA4" w:rsidRPr="00DA3A25">
        <w:rPr>
          <w:rFonts w:cs="Arial"/>
          <w:i/>
          <w:iCs/>
          <w:spacing w:val="2"/>
          <w:sz w:val="20"/>
        </w:rPr>
        <w:t>t</w:t>
      </w:r>
      <w:r w:rsidR="004F3AA4" w:rsidRPr="00DA3A25">
        <w:rPr>
          <w:rFonts w:cs="Arial"/>
          <w:i/>
          <w:iCs/>
          <w:sz w:val="20"/>
        </w:rPr>
        <w:t>er wha</w:t>
      </w:r>
      <w:r w:rsidR="004F3AA4" w:rsidRPr="00DA3A25">
        <w:rPr>
          <w:rFonts w:cs="Arial"/>
          <w:i/>
          <w:iCs/>
          <w:spacing w:val="2"/>
          <w:sz w:val="20"/>
        </w:rPr>
        <w:t>t</w:t>
      </w:r>
      <w:r w:rsidR="00AD4CF6" w:rsidRPr="00DA3A25">
        <w:rPr>
          <w:rFonts w:cs="Arial"/>
          <w:i/>
          <w:iCs/>
          <w:spacing w:val="2"/>
          <w:sz w:val="20"/>
        </w:rPr>
        <w:t>,</w:t>
      </w:r>
      <w:r w:rsidR="009F4B93" w:rsidRPr="00DA3A25">
        <w:rPr>
          <w:rFonts w:cs="Arial"/>
          <w:i/>
          <w:iCs/>
          <w:sz w:val="20"/>
        </w:rPr>
        <w:t>'</w:t>
      </w:r>
      <w:r w:rsidR="007B1CC8" w:rsidRPr="00DA3A25">
        <w:rPr>
          <w:rFonts w:cs="Arial"/>
          <w:sz w:val="20"/>
        </w:rPr>
        <w:t xml:space="preserve"> </w:t>
      </w:r>
      <w:r w:rsidR="00866CDB" w:rsidRPr="00DA3A25">
        <w:rPr>
          <w:rFonts w:cs="Arial"/>
          <w:sz w:val="20"/>
        </w:rPr>
        <w:t xml:space="preserve">does </w:t>
      </w:r>
      <w:r w:rsidR="00866CDB" w:rsidRPr="00DA3A25">
        <w:rPr>
          <w:rFonts w:cs="Arial"/>
          <w:spacing w:val="2"/>
          <w:sz w:val="20"/>
        </w:rPr>
        <w:t>t</w:t>
      </w:r>
      <w:r w:rsidR="00866CDB" w:rsidRPr="00DA3A25">
        <w:rPr>
          <w:rFonts w:cs="Arial"/>
          <w:sz w:val="20"/>
        </w:rPr>
        <w:t>his honor Jesus</w:t>
      </w:r>
      <w:r w:rsidR="007B1CC8" w:rsidRPr="00DA3A25">
        <w:rPr>
          <w:rFonts w:cs="Arial"/>
          <w:sz w:val="20"/>
        </w:rPr>
        <w:t>?</w:t>
      </w:r>
    </w:p>
    <w:bookmarkEnd w:id="199"/>
    <w:p w14:paraId="22D93A5D" w14:textId="77777777" w:rsidR="00E64699" w:rsidRPr="00DA3A25" w:rsidRDefault="00E64699" w:rsidP="00FD652A">
      <w:pPr>
        <w:spacing w:line="240" w:lineRule="auto"/>
        <w:jc w:val="both"/>
        <w:rPr>
          <w:rFonts w:cs="Arial"/>
          <w:sz w:val="20"/>
        </w:rPr>
      </w:pPr>
    </w:p>
    <w:p w14:paraId="17EC5B86" w14:textId="07EFC2F0" w:rsidR="00FD652A" w:rsidRPr="00DA3A25" w:rsidRDefault="003E3E08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it says, </w:t>
      </w:r>
      <w:r w:rsidR="00FD652A" w:rsidRPr="00DA3A25">
        <w:rPr>
          <w:rFonts w:cs="Arial"/>
          <w:sz w:val="20"/>
        </w:rPr>
        <w:t xml:space="preserve">"God </w:t>
      </w:r>
      <w:r w:rsidR="00FD652A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>ommende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 his love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owa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d us, in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a</w:t>
      </w:r>
      <w:r w:rsidR="003F694F" w:rsidRPr="00DA3A25">
        <w:rPr>
          <w:rFonts w:cs="Arial"/>
          <w:spacing w:val="-2"/>
          <w:sz w:val="20"/>
        </w:rPr>
        <w:t>t,</w:t>
      </w:r>
      <w:r w:rsidR="00FD652A" w:rsidRPr="00DA3A25">
        <w:rPr>
          <w:rFonts w:cs="Arial"/>
          <w:sz w:val="20"/>
        </w:rPr>
        <w:t xml:space="preserve"> while we we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e yet sinne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s, Ch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ist died </w:t>
      </w:r>
      <w:r w:rsidR="00FD652A" w:rsidRPr="00DA3A25">
        <w:rPr>
          <w:rFonts w:cs="Arial"/>
          <w:spacing w:val="2"/>
          <w:sz w:val="20"/>
        </w:rPr>
        <w:t>f</w:t>
      </w:r>
      <w:r w:rsidR="00FD652A" w:rsidRPr="00DA3A25">
        <w:rPr>
          <w:rFonts w:cs="Arial"/>
          <w:sz w:val="20"/>
        </w:rPr>
        <w:t xml:space="preserve">or us" </w:t>
      </w:r>
      <w:r w:rsidR="00FD652A" w:rsidRPr="00633952">
        <w:rPr>
          <w:rFonts w:cs="Arial"/>
          <w:sz w:val="16"/>
          <w:szCs w:val="16"/>
        </w:rPr>
        <w:t>(Rom 5:8)</w:t>
      </w:r>
      <w:r w:rsidRPr="00DA3A25">
        <w:rPr>
          <w:rFonts w:cs="Arial"/>
          <w:sz w:val="20"/>
        </w:rPr>
        <w:t xml:space="preserve">, we nee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know who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word </w:t>
      </w:r>
      <w:r w:rsidR="00FD652A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>u</w:t>
      </w:r>
      <w:r w:rsidR="00FD652A" w:rsidRPr="00DA3A25">
        <w:rPr>
          <w:rFonts w:cs="Arial"/>
          <w:sz w:val="20"/>
        </w:rPr>
        <w:t xml:space="preserve">s" 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e</w:t>
      </w:r>
      <w:r w:rsidR="00FD652A" w:rsidRPr="00DA3A25">
        <w:rPr>
          <w:rFonts w:cs="Arial"/>
          <w:spacing w:val="2"/>
          <w:sz w:val="20"/>
        </w:rPr>
        <w:t>f</w:t>
      </w:r>
      <w:r w:rsidR="00FD652A" w:rsidRPr="00DA3A25">
        <w:rPr>
          <w:rFonts w:cs="Arial"/>
          <w:sz w:val="20"/>
        </w:rPr>
        <w:t>e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s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o</w:t>
      </w:r>
      <w:r w:rsidR="00B80E67" w:rsidRPr="00DA3A25">
        <w:rPr>
          <w:rFonts w:cs="Arial"/>
          <w:sz w:val="20"/>
        </w:rPr>
        <w:t>.</w:t>
      </w:r>
      <w:r w:rsidR="00FD652A" w:rsidRPr="00DA3A25">
        <w:rPr>
          <w:rFonts w:cs="Arial"/>
          <w:sz w:val="20"/>
        </w:rPr>
        <w:t xml:space="preserve"> In </w:t>
      </w:r>
      <w:r w:rsidR="00A46647" w:rsidRPr="00DA3A25">
        <w:rPr>
          <w:rFonts w:cs="Arial"/>
          <w:spacing w:val="2"/>
          <w:sz w:val="20"/>
        </w:rPr>
        <w:t>t</w:t>
      </w:r>
      <w:r w:rsidR="00FD652A" w:rsidRPr="00DA3A25">
        <w:rPr>
          <w:rFonts w:cs="Arial"/>
          <w:sz w:val="20"/>
        </w:rPr>
        <w:t xml:space="preserve">he same </w:t>
      </w:r>
      <w:r w:rsidR="00C00166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>on</w:t>
      </w:r>
      <w:r w:rsidR="00A46647" w:rsidRPr="00DA3A25">
        <w:rPr>
          <w:rFonts w:cs="Arial"/>
          <w:spacing w:val="2"/>
          <w:sz w:val="20"/>
        </w:rPr>
        <w:t>t</w:t>
      </w:r>
      <w:r w:rsidR="00FD652A" w:rsidRPr="00DA3A25">
        <w:rPr>
          <w:rFonts w:cs="Arial"/>
          <w:sz w:val="20"/>
        </w:rPr>
        <w:t>ex</w:t>
      </w:r>
      <w:r w:rsidR="003F694F" w:rsidRPr="00DA3A25">
        <w:rPr>
          <w:rFonts w:cs="Arial"/>
          <w:spacing w:val="-2"/>
          <w:sz w:val="20"/>
        </w:rPr>
        <w:t>t,</w:t>
      </w:r>
      <w:r w:rsidR="00FD652A" w:rsidRPr="00DA3A25">
        <w:rPr>
          <w:rFonts w:cs="Arial"/>
          <w:sz w:val="20"/>
        </w:rPr>
        <w:t xml:space="preserve"> it says, "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love of God is shed ab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oad in our hea</w:t>
      </w:r>
      <w:r w:rsidR="00FD652A" w:rsidRPr="00DA3A25">
        <w:rPr>
          <w:rFonts w:cs="Arial"/>
          <w:spacing w:val="6"/>
          <w:sz w:val="20"/>
        </w:rPr>
        <w:t>r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s by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Holy Ghost whi</w:t>
      </w:r>
      <w:r w:rsidR="00FD652A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>h is given un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o</w:t>
      </w:r>
      <w:r w:rsidR="00FD652A" w:rsidRPr="00DA3A25">
        <w:rPr>
          <w:rFonts w:cs="Arial"/>
          <w:b/>
          <w:bCs/>
          <w:sz w:val="20"/>
        </w:rPr>
        <w:t xml:space="preserve"> </w:t>
      </w:r>
      <w:r w:rsidR="00FD652A" w:rsidRPr="00DA3A25">
        <w:rPr>
          <w:rFonts w:cs="Arial"/>
          <w:sz w:val="20"/>
        </w:rPr>
        <w:t xml:space="preserve">us" </w:t>
      </w:r>
      <w:r w:rsidR="00FD652A" w:rsidRPr="00633952">
        <w:rPr>
          <w:rFonts w:cs="Arial"/>
          <w:sz w:val="16"/>
          <w:szCs w:val="16"/>
        </w:rPr>
        <w:t>(Rom 5:5)</w:t>
      </w:r>
      <w:r w:rsidR="00FD652A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Th</w:t>
      </w:r>
      <w:r w:rsidR="00FD652A" w:rsidRPr="00DA3A25">
        <w:rPr>
          <w:rFonts w:cs="Arial"/>
          <w:sz w:val="20"/>
        </w:rPr>
        <w:t>e word "us"</w:t>
      </w:r>
      <w:r w:rsidRPr="00DA3A25">
        <w:rPr>
          <w:rFonts w:cs="Arial"/>
          <w:sz w:val="20"/>
        </w:rPr>
        <w:t xml:space="preserve"> ref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FD652A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Jesus'</w:t>
      </w:r>
      <w:r w:rsidR="00FD652A"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spacing w:val="2"/>
          <w:sz w:val="20"/>
        </w:rPr>
        <w:t>f</w:t>
      </w:r>
      <w:r w:rsidR="00FD652A" w:rsidRPr="00DA3A25">
        <w:rPr>
          <w:rFonts w:cs="Arial"/>
          <w:sz w:val="20"/>
        </w:rPr>
        <w:t>ollowe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in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verse. So, </w:t>
      </w:r>
      <w:r w:rsidR="00FD652A" w:rsidRPr="00DA3A25">
        <w:rPr>
          <w:rFonts w:cs="Arial"/>
          <w:sz w:val="20"/>
        </w:rPr>
        <w:t xml:space="preserve">when verse 8 says, "God </w:t>
      </w:r>
      <w:r w:rsidR="00FD652A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>ommende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 his love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owa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d us</w:t>
      </w:r>
      <w:r w:rsidRPr="00DA3A25">
        <w:rPr>
          <w:rFonts w:cs="Arial"/>
          <w:sz w:val="20"/>
        </w:rPr>
        <w:t>…</w:t>
      </w:r>
      <w:r w:rsidRPr="00DA3A25">
        <w:rPr>
          <w:rFonts w:cs="Arial"/>
          <w:spacing w:val="-10"/>
          <w:sz w:val="20"/>
        </w:rPr>
        <w:t xml:space="preserve"> </w:t>
      </w:r>
      <w:r w:rsidR="00FD652A" w:rsidRPr="00DA3A25">
        <w:rPr>
          <w:rFonts w:cs="Arial"/>
          <w:sz w:val="20"/>
        </w:rPr>
        <w:t xml:space="preserve">" </w:t>
      </w:r>
      <w:r w:rsidR="00A46647" w:rsidRPr="00DA3A25">
        <w:rPr>
          <w:rFonts w:cs="Arial"/>
          <w:spacing w:val="2"/>
          <w:sz w:val="20"/>
        </w:rPr>
        <w:t>t</w:t>
      </w:r>
      <w:r w:rsidR="00FD652A" w:rsidRPr="00DA3A25">
        <w:rPr>
          <w:rFonts w:cs="Arial"/>
          <w:sz w:val="20"/>
        </w:rPr>
        <w:t>h</w:t>
      </w:r>
      <w:r w:rsidR="0037609F" w:rsidRPr="00DA3A25">
        <w:rPr>
          <w:rFonts w:cs="Arial"/>
          <w:sz w:val="20"/>
        </w:rPr>
        <w:t xml:space="preserve">e </w:t>
      </w:r>
      <w:r w:rsidR="00FD652A" w:rsidRPr="00DA3A25">
        <w:rPr>
          <w:rFonts w:cs="Arial"/>
          <w:sz w:val="20"/>
        </w:rPr>
        <w:t xml:space="preserve">word </w:t>
      </w:r>
      <w:r w:rsidR="0037609F" w:rsidRPr="00DA3A25">
        <w:rPr>
          <w:rFonts w:cs="Arial"/>
          <w:sz w:val="20"/>
        </w:rPr>
        <w:t xml:space="preserve">"us" </w:t>
      </w:r>
      <w:r w:rsidRPr="00DA3A25">
        <w:rPr>
          <w:rFonts w:cs="Arial"/>
          <w:sz w:val="20"/>
        </w:rPr>
        <w:t xml:space="preserve">must </w:t>
      </w:r>
      <w:r w:rsidR="00FD652A" w:rsidRPr="00DA3A25">
        <w:rPr>
          <w:rFonts w:cs="Arial"/>
          <w:sz w:val="20"/>
        </w:rPr>
        <w:t>also</w:t>
      </w:r>
      <w:r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sz w:val="20"/>
        </w:rPr>
        <w:t xml:space="preserve">refer </w:t>
      </w:r>
      <w:r w:rsidR="00A46647" w:rsidRPr="00DA3A25">
        <w:rPr>
          <w:rFonts w:cs="Arial"/>
          <w:spacing w:val="2"/>
          <w:sz w:val="20"/>
        </w:rPr>
        <w:t>t</w:t>
      </w:r>
      <w:r w:rsidR="00FD652A" w:rsidRPr="00DA3A25">
        <w:rPr>
          <w:rFonts w:cs="Arial"/>
          <w:sz w:val="20"/>
        </w:rPr>
        <w:t xml:space="preserve">o </w:t>
      </w:r>
      <w:r w:rsidR="00A46647" w:rsidRPr="00DA3A25">
        <w:rPr>
          <w:rFonts w:cs="Arial"/>
          <w:spacing w:val="2"/>
          <w:sz w:val="20"/>
        </w:rPr>
        <w:t>t</w:t>
      </w:r>
      <w:r w:rsidR="00FD652A" w:rsidRPr="00DA3A25">
        <w:rPr>
          <w:rFonts w:cs="Arial"/>
          <w:sz w:val="20"/>
        </w:rPr>
        <w:t>he bre</w:t>
      </w:r>
      <w:r w:rsidR="00A46647" w:rsidRPr="00DA3A25">
        <w:rPr>
          <w:rFonts w:cs="Arial"/>
          <w:spacing w:val="2"/>
          <w:sz w:val="20"/>
        </w:rPr>
        <w:t>t</w:t>
      </w:r>
      <w:r w:rsidR="00FD652A" w:rsidRPr="00DA3A25">
        <w:rPr>
          <w:rFonts w:cs="Arial"/>
          <w:sz w:val="20"/>
        </w:rPr>
        <w:t>hren.</w:t>
      </w:r>
    </w:p>
    <w:p w14:paraId="617FDAC0" w14:textId="17D63147" w:rsidR="00E64699" w:rsidRPr="00DA3A25" w:rsidRDefault="00E64699">
      <w:pPr>
        <w:rPr>
          <w:rFonts w:cs="Arial"/>
          <w:sz w:val="20"/>
        </w:rPr>
      </w:pPr>
    </w:p>
    <w:p w14:paraId="00F7E500" w14:textId="6F7C935B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Romans 5</w:t>
      </w:r>
      <w:r w:rsidRPr="00DA3A25">
        <w:rPr>
          <w:rFonts w:cs="Arial"/>
          <w:sz w:val="20"/>
        </w:rPr>
        <w:t xml:space="preserve">,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word "us"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ubset of people who:</w:t>
      </w:r>
    </w:p>
    <w:p w14:paraId="4118DE08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720AB91D" w14:textId="77777777" w:rsidR="00FD652A" w:rsidRPr="00DA3A25" w:rsidRDefault="00FD652A" w:rsidP="00A62609">
      <w:pPr>
        <w:numPr>
          <w:ilvl w:val="0"/>
          <w:numId w:val="9"/>
        </w:numPr>
        <w:spacing w:line="240" w:lineRule="auto"/>
        <w:ind w:left="518" w:right="230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le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Go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d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f his So</w:t>
      </w:r>
      <w:r w:rsidRPr="00DA3A25">
        <w:rPr>
          <w:rFonts w:cs="Arial"/>
          <w:spacing w:val="-4"/>
          <w:sz w:val="20"/>
        </w:rPr>
        <w:t>n</w:t>
      </w:r>
      <w:r w:rsidRPr="00DA3A25">
        <w:rPr>
          <w:rFonts w:cs="Arial"/>
          <w:spacing w:val="-6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Rom 5</w:t>
      </w:r>
      <w:r w:rsidRPr="00633952">
        <w:rPr>
          <w:rFonts w:cs="Arial"/>
          <w:spacing w:val="-4"/>
          <w:sz w:val="16"/>
          <w:szCs w:val="16"/>
        </w:rPr>
        <w:t>:1</w:t>
      </w:r>
      <w:r w:rsidRPr="0056566E">
        <w:rPr>
          <w:rFonts w:cs="Arial"/>
          <w:sz w:val="16"/>
          <w:szCs w:val="16"/>
        </w:rPr>
        <w:t>0a</w:t>
      </w:r>
      <w:r w:rsidRPr="00633952">
        <w:rPr>
          <w:rFonts w:cs="Arial"/>
          <w:spacing w:val="-10"/>
          <w:sz w:val="16"/>
          <w:szCs w:val="16"/>
        </w:rPr>
        <w:t>)</w:t>
      </w:r>
      <w:r w:rsidRPr="00DA3A25">
        <w:rPr>
          <w:rFonts w:cs="Arial"/>
          <w:spacing w:val="-10"/>
          <w:sz w:val="20"/>
        </w:rPr>
        <w:t>,</w:t>
      </w:r>
    </w:p>
    <w:p w14:paraId="206C7B88" w14:textId="77777777" w:rsidR="00FD652A" w:rsidRPr="00DA3A25" w:rsidRDefault="00FD652A" w:rsidP="00A62609">
      <w:pPr>
        <w:numPr>
          <w:ilvl w:val="0"/>
          <w:numId w:val="9"/>
        </w:numPr>
        <w:spacing w:line="240" w:lineRule="auto"/>
        <w:ind w:left="518" w:right="230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>shall be saved by his li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Rom 5:10b)</w:t>
      </w:r>
      <w:r w:rsidRPr="00DA3A25">
        <w:rPr>
          <w:rFonts w:cs="Arial"/>
          <w:sz w:val="20"/>
        </w:rPr>
        <w:t>, and</w:t>
      </w:r>
    </w:p>
    <w:p w14:paraId="7CCBDCC1" w14:textId="77777777" w:rsidR="00FD652A" w:rsidRPr="00DA3A25" w:rsidRDefault="00FD652A" w:rsidP="00A62609">
      <w:pPr>
        <w:numPr>
          <w:ilvl w:val="0"/>
          <w:numId w:val="9"/>
        </w:numPr>
        <w:spacing w:line="240" w:lineRule="auto"/>
        <w:ind w:left="518" w:right="230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 xml:space="preserve">have now 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eived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neme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Rom 5:11)</w:t>
      </w:r>
      <w:r w:rsidRPr="00DA3A25">
        <w:rPr>
          <w:rFonts w:cs="Arial"/>
          <w:sz w:val="20"/>
        </w:rPr>
        <w:t>.</w:t>
      </w:r>
    </w:p>
    <w:p w14:paraId="33E0DBD7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545E872B" w14:textId="598452A2" w:rsidR="00FD652A" w:rsidRPr="005916D3" w:rsidRDefault="00FD652A" w:rsidP="00FD652A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Is God's Gra</w:t>
      </w:r>
      <w:r w:rsidR="00C00166"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 Universal?</w:t>
      </w:r>
    </w:p>
    <w:p w14:paraId="49746213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10E34A7F" w14:textId="0FCA56E4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pacing w:val="2"/>
          <w:sz w:val="20"/>
        </w:rPr>
        <w:instrText>T</w:instrText>
      </w:r>
      <w:r w:rsidRPr="00DA3A25">
        <w:rPr>
          <w:sz w:val="20"/>
        </w:rPr>
        <w:instrText>ea</w:instrText>
      </w:r>
      <w:r w:rsidRPr="00DA3A25">
        <w:rPr>
          <w:spacing w:val="2"/>
          <w:sz w:val="20"/>
        </w:rPr>
        <w:instrText>c</w:instrText>
      </w:r>
      <w:r w:rsidRPr="00DA3A25">
        <w:rPr>
          <w:sz w:val="20"/>
        </w:rPr>
        <w:instrText xml:space="preserve">hings (traditions) of me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>inal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here about assuming God'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grace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y, and love are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a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Unconditional lov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-2"/>
          <w:sz w:val="20"/>
        </w:rPr>
        <w:t>. 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ord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s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, </w:t>
      </w:r>
      <w:r w:rsidRPr="00DA3A25">
        <w:rPr>
          <w:rFonts w:cs="Arial"/>
          <w:spacing w:val="4"/>
          <w:sz w:val="20"/>
        </w:rPr>
        <w:t>"[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z w:val="20"/>
        </w:rPr>
        <w:t xml:space="preserve">]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b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o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whom I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be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ous, and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y on whom I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>ll 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 me</w:t>
      </w:r>
      <w:r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 xml:space="preserve">y" </w:t>
      </w:r>
      <w:r w:rsidRPr="00633952">
        <w:rPr>
          <w:rFonts w:cs="Arial"/>
          <w:sz w:val="16"/>
          <w:szCs w:val="16"/>
        </w:rPr>
        <w:t>(Ex 33</w:t>
      </w:r>
      <w:r w:rsidRPr="00633952">
        <w:rPr>
          <w:rFonts w:cs="Arial"/>
          <w:spacing w:val="-4"/>
          <w:sz w:val="16"/>
          <w:szCs w:val="16"/>
        </w:rPr>
        <w:t>:19)</w:t>
      </w:r>
      <w:r w:rsidRPr="00DA3A25">
        <w:rPr>
          <w:rFonts w:cs="Arial"/>
          <w:spacing w:val="-4"/>
          <w:sz w:val="20"/>
        </w:rPr>
        <w:t xml:space="preserve">. </w:t>
      </w:r>
      <w:r w:rsidRPr="00DA3A25">
        <w:rPr>
          <w:rFonts w:cs="Arial"/>
          <w:sz w:val="20"/>
        </w:rPr>
        <w:t>T</w:t>
      </w:r>
      <w:r w:rsidRPr="00DA3A25">
        <w:rPr>
          <w:rFonts w:cs="Arial"/>
          <w:spacing w:val="6"/>
          <w:sz w:val="20"/>
        </w:rPr>
        <w:t>o</w:t>
      </w:r>
      <w:r w:rsidRPr="00DA3A25">
        <w:rPr>
          <w:rFonts w:cs="Arial"/>
          <w:spacing w:val="2"/>
          <w:sz w:val="20"/>
        </w:rPr>
        <w:t>/</w:t>
      </w:r>
      <w:r w:rsidRPr="00DA3A25">
        <w:rPr>
          <w:rFonts w:cs="Arial"/>
          <w:sz w:val="20"/>
        </w:rPr>
        <w:t xml:space="preserve">on 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z w:val="20"/>
        </w:rPr>
        <w:t xml:space="preserve">whom I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ll" is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and Romans 9</w:t>
      </w:r>
      <w:r w:rsidRPr="00DA3A25">
        <w:rPr>
          <w:rFonts w:cs="Arial"/>
          <w:spacing w:val="-4"/>
          <w:sz w:val="20"/>
        </w:rPr>
        <w:t>:1</w:t>
      </w:r>
      <w:r w:rsidRPr="00DA3A25">
        <w:rPr>
          <w:rFonts w:cs="Arial"/>
          <w:sz w:val="20"/>
        </w:rPr>
        <w:t>5</w:t>
      </w:r>
      <w:r w:rsidRPr="00DA3A25">
        <w:rPr>
          <w:rFonts w:cs="Arial"/>
          <w:spacing w:val="-4"/>
          <w:sz w:val="20"/>
        </w:rPr>
        <w:t>-1</w:t>
      </w:r>
      <w:r w:rsidRPr="00DA3A25">
        <w:rPr>
          <w:rFonts w:cs="Arial"/>
          <w:sz w:val="20"/>
        </w:rPr>
        <w:t xml:space="preserve">8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s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ment and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ll applies.</w:t>
      </w:r>
    </w:p>
    <w:p w14:paraId="7AADAA92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7375AB55" w14:textId="306CA0B9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said, "</w:t>
      </w:r>
      <w:r w:rsidR="0037609F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and kee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he it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lo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e: and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lo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e shall be loved of my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,</w:t>
      </w:r>
      <w:r w:rsidRPr="00DA3A25">
        <w:rPr>
          <w:rFonts w:cs="Arial"/>
          <w:bCs/>
          <w:sz w:val="20"/>
        </w:rPr>
        <w:t xml:space="preserve"> and</w:t>
      </w:r>
      <w:r w:rsidRPr="00DA3A25">
        <w:rPr>
          <w:rFonts w:cs="Arial"/>
          <w:b/>
          <w:sz w:val="20"/>
        </w:rPr>
        <w:t xml:space="preserve"> </w:t>
      </w:r>
      <w:r w:rsidRPr="00DA3A25">
        <w:rPr>
          <w:rFonts w:cs="Arial"/>
          <w:bCs/>
          <w:sz w:val="20"/>
        </w:rPr>
        <w:t>I will love him</w:t>
      </w:r>
      <w:r w:rsidRPr="00DA3A25">
        <w:rPr>
          <w:rFonts w:cs="Arial"/>
          <w:sz w:val="20"/>
        </w:rPr>
        <w:t>, and will mani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st mysel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4:21)</w:t>
      </w:r>
      <w:r w:rsidRPr="00DA3A25">
        <w:rPr>
          <w:rFonts w:cs="Arial"/>
          <w:sz w:val="20"/>
        </w:rPr>
        <w:t>. 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Jesus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loved by him</w:t>
      </w:r>
      <w:r w:rsidR="00B80E67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37609F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and kee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... I will love hi</w:t>
      </w:r>
      <w:r w:rsidRPr="00DA3A25">
        <w:rPr>
          <w:rFonts w:cs="Arial"/>
          <w:spacing w:val="-2"/>
          <w:sz w:val="20"/>
        </w:rPr>
        <w:t>m</w:t>
      </w:r>
      <w:r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pacing w:val="-2"/>
          <w:sz w:val="20"/>
        </w:rPr>
        <w:t xml:space="preserve">" </w:t>
      </w:r>
      <w:r w:rsidR="00A62609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, </w:t>
      </w:r>
      <w:r w:rsidR="00A62609" w:rsidRPr="00DA3A25">
        <w:rPr>
          <w:rFonts w:cs="Arial"/>
          <w:sz w:val="20"/>
        </w:rPr>
        <w:t>it is w</w:t>
      </w:r>
      <w:r w:rsidR="00A62609" w:rsidRPr="00DA3A25">
        <w:rPr>
          <w:rFonts w:cs="Arial"/>
          <w:spacing w:val="2"/>
          <w:sz w:val="20"/>
        </w:rPr>
        <w:t>r</w:t>
      </w:r>
      <w:r w:rsidR="00A62609" w:rsidRPr="00DA3A25">
        <w:rPr>
          <w:rFonts w:cs="Arial"/>
          <w:sz w:val="20"/>
        </w:rPr>
        <w:t xml:space="preserve">ong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any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 Jesus' love is u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al and appli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ll men, </w:t>
      </w:r>
      <w:r w:rsidRPr="00DA3A25">
        <w:rPr>
          <w:rFonts w:cs="Arial"/>
          <w:iCs/>
          <w:sz w:val="20"/>
        </w:rPr>
        <w:t xml:space="preserve">even if 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hey dis</w:t>
      </w:r>
      <w:r w:rsidRPr="00DA3A25">
        <w:rPr>
          <w:rFonts w:cs="Arial"/>
          <w:iCs/>
          <w:spacing w:val="4"/>
          <w:sz w:val="20"/>
        </w:rPr>
        <w:t>r</w:t>
      </w:r>
      <w:r w:rsidRPr="00DA3A25">
        <w:rPr>
          <w:rFonts w:cs="Arial"/>
          <w:iCs/>
          <w:sz w:val="20"/>
        </w:rPr>
        <w:t>ega</w:t>
      </w:r>
      <w:r w:rsidRPr="00DA3A25">
        <w:rPr>
          <w:rFonts w:cs="Arial"/>
          <w:iCs/>
          <w:spacing w:val="4"/>
          <w:sz w:val="20"/>
        </w:rPr>
        <w:t>r</w:t>
      </w:r>
      <w:r w:rsidRPr="00DA3A25">
        <w:rPr>
          <w:rFonts w:cs="Arial"/>
          <w:iCs/>
          <w:sz w:val="20"/>
        </w:rPr>
        <w:t xml:space="preserve">d his </w:t>
      </w:r>
      <w:r w:rsidRPr="00DA3A25">
        <w:rPr>
          <w:rFonts w:cs="Arial"/>
          <w:iCs/>
          <w:spacing w:val="2"/>
          <w:sz w:val="20"/>
        </w:rPr>
        <w:t>c</w:t>
      </w:r>
      <w:r w:rsidRPr="00DA3A25">
        <w:rPr>
          <w:rFonts w:cs="Arial"/>
          <w:iCs/>
          <w:sz w:val="20"/>
        </w:rPr>
        <w:t>ommandmen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s</w:t>
      </w:r>
      <w:r w:rsidRPr="00DA3A25">
        <w:rPr>
          <w:rFonts w:cs="Arial"/>
          <w:sz w:val="20"/>
        </w:rPr>
        <w:t>.</w:t>
      </w:r>
    </w:p>
    <w:p w14:paraId="043AC54F" w14:textId="4D64872A" w:rsidR="00FD652A" w:rsidRPr="00DA3A25" w:rsidRDefault="00FD652A" w:rsidP="00FD652A">
      <w:pPr>
        <w:rPr>
          <w:rFonts w:cs="Arial"/>
          <w:sz w:val="20"/>
        </w:rPr>
      </w:pPr>
    </w:p>
    <w:p w14:paraId="5DB00AB0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 d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een who Jesus did and did not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also show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d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. When Jesus ad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s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r about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he said, "I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: I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 no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, bu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hast given m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7:9)</w:t>
      </w:r>
      <w:r w:rsidRPr="00DA3A25">
        <w:rPr>
          <w:rFonts w:cs="Arial"/>
          <w:sz w:val="20"/>
        </w:rPr>
        <w:t xml:space="preserve">. </w:t>
      </w:r>
    </w:p>
    <w:p w14:paraId="4596FB79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79F08441" w14:textId="64B3285F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esus'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was not m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ly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who were aliv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day,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he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n added, "</w:t>
      </w:r>
      <w:r w:rsidR="0037609F" w:rsidRPr="00DA3A25">
        <w:rPr>
          <w:rFonts w:cs="Arial"/>
          <w:bCs/>
          <w:sz w:val="20"/>
        </w:rPr>
        <w:t>n</w:t>
      </w:r>
      <w:r w:rsidRPr="00DA3A25">
        <w:rPr>
          <w:rFonts w:cs="Arial"/>
          <w:bCs/>
          <w:sz w:val="20"/>
        </w:rPr>
        <w:t>e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r p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ay I 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 xml:space="preserve">or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se alone</w:t>
      </w:r>
      <w:r w:rsidRPr="00DA3A25">
        <w:rPr>
          <w:rFonts w:cs="Arial"/>
          <w:sz w:val="20"/>
        </w:rPr>
        <w:t xml:space="preserve">, bu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o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also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shall believe on 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r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"</w:t>
      </w:r>
      <w:r w:rsidRPr="00633952">
        <w:rPr>
          <w:rFonts w:cs="Arial"/>
          <w:sz w:val="16"/>
          <w:szCs w:val="16"/>
        </w:rPr>
        <w:t xml:space="preserve"> 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7:20)</w:t>
      </w:r>
      <w:r w:rsidRPr="00DA3A25">
        <w:rPr>
          <w:rFonts w:cs="Arial"/>
          <w:sz w:val="20"/>
        </w:rPr>
        <w:t xml:space="preserve">. So, all who </w:t>
      </w:r>
      <w:r w:rsidRPr="00DA3A25">
        <w:rPr>
          <w:rFonts w:cs="Arial"/>
          <w:spacing w:val="2"/>
          <w:sz w:val="20"/>
        </w:rPr>
        <w:t xml:space="preserve">have </w:t>
      </w:r>
      <w:r w:rsidRPr="00DA3A25">
        <w:rPr>
          <w:rFonts w:cs="Arial"/>
          <w:sz w:val="20"/>
        </w:rPr>
        <w:t xml:space="preserve">or will ye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"believe on" hi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s of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d in hi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er.</w:t>
      </w:r>
      <w:r w:rsidR="00A6260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ssion 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r about 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, Jesus went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ay, "I have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name, and will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i/>
          <w:sz w:val="20"/>
        </w:rPr>
        <w:t>i</w:t>
      </w:r>
      <w:r w:rsidRPr="00DA3A25">
        <w:rPr>
          <w:rFonts w:cs="Arial"/>
          <w:i/>
          <w:spacing w:val="6"/>
          <w:sz w:val="20"/>
        </w:rPr>
        <w:t>t</w:t>
      </w:r>
      <w:r w:rsidRPr="00DA3A25">
        <w:rPr>
          <w:rFonts w:cs="Arial"/>
          <w:sz w:val="20"/>
        </w:rPr>
        <w:t xml:space="preserve">: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ve w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hast loved me may b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and I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17:26)</w:t>
      </w:r>
      <w:r w:rsidRPr="00DA3A25">
        <w:rPr>
          <w:rFonts w:cs="Arial"/>
          <w:sz w:val="20"/>
        </w:rPr>
        <w:t xml:space="preserve">. </w:t>
      </w:r>
    </w:p>
    <w:p w14:paraId="1B0EAA53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6048C437" w14:textId="5F60CEA9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ould 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lead any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 he meant he would be "in"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on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g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less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i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r God? No</w:t>
      </w:r>
      <w:r w:rsidR="00214C0A" w:rsidRPr="00DA3A25">
        <w:rPr>
          <w:rFonts w:cs="Arial"/>
          <w:sz w:val="20"/>
        </w:rPr>
        <w:t>.</w:t>
      </w:r>
      <w:r w:rsidR="003F3FF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Jesus </w:t>
      </w:r>
      <w:r w:rsidR="00D468BB" w:rsidRPr="00DA3A25">
        <w:rPr>
          <w:rFonts w:cs="Arial"/>
          <w:sz w:val="20"/>
        </w:rPr>
        <w:t>said</w:t>
      </w:r>
      <w:r w:rsidRPr="00DA3A25">
        <w:rPr>
          <w:rFonts w:cs="Arial"/>
          <w:sz w:val="20"/>
        </w:rPr>
        <w:t xml:space="preserve"> he would be in </w:t>
      </w:r>
      <w:r w:rsidR="00B80E67" w:rsidRPr="00DA3A25">
        <w:rPr>
          <w:rFonts w:cs="Arial"/>
          <w:sz w:val="20"/>
        </w:rPr>
        <w:t>some</w:t>
      </w:r>
      <w:r w:rsidRPr="00DA3A25">
        <w:rPr>
          <w:rFonts w:cs="Arial"/>
          <w:sz w:val="20"/>
        </w:rPr>
        <w:t xml:space="preserve"> people </w:t>
      </w:r>
      <w:r w:rsidR="00B56BDC" w:rsidRPr="00DA3A25">
        <w:rPr>
          <w:rFonts w:cs="Arial"/>
          <w:sz w:val="20"/>
        </w:rPr>
        <w:t xml:space="preserve">and </w:t>
      </w:r>
      <w:r w:rsidR="00A46647" w:rsidRPr="00DA3A25">
        <w:rPr>
          <w:rFonts w:cs="Arial"/>
          <w:spacing w:val="2"/>
          <w:sz w:val="20"/>
        </w:rPr>
        <w:t>t</w:t>
      </w:r>
      <w:r w:rsidR="00B56BDC" w:rsidRPr="00DA3A25">
        <w:rPr>
          <w:rFonts w:cs="Arial"/>
          <w:sz w:val="20"/>
        </w:rPr>
        <w:t>h</w:t>
      </w:r>
      <w:r w:rsidR="00AE1585" w:rsidRPr="00DA3A25">
        <w:rPr>
          <w:rFonts w:cs="Arial"/>
          <w:sz w:val="20"/>
        </w:rPr>
        <w:t>ey would also</w:t>
      </w:r>
      <w:r w:rsidR="00877B03" w:rsidRPr="00DA3A25">
        <w:rPr>
          <w:rFonts w:cs="Arial"/>
          <w:sz w:val="20"/>
        </w:rPr>
        <w:t xml:space="preserve"> have </w:t>
      </w:r>
      <w:r w:rsidRPr="00DA3A25">
        <w:rPr>
          <w:rFonts w:cs="Arial"/>
          <w:spacing w:val="4"/>
          <w:sz w:val="20"/>
        </w:rPr>
        <w:t>God's</w:t>
      </w:r>
      <w:r w:rsidRPr="00DA3A25">
        <w:rPr>
          <w:rFonts w:cs="Arial"/>
          <w:sz w:val="20"/>
        </w:rPr>
        <w:t xml:space="preserve"> love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</w:t>
      </w:r>
      <w:r w:rsidR="00E849D3" w:rsidRPr="00DA3A25">
        <w:rPr>
          <w:rFonts w:cs="Arial"/>
          <w:sz w:val="20"/>
        </w:rPr>
        <w:t xml:space="preserve">. </w:t>
      </w:r>
      <w:r w:rsidR="00AE1585" w:rsidRPr="00DA3A25">
        <w:rPr>
          <w:rFonts w:cs="Arial"/>
          <w:sz w:val="20"/>
        </w:rPr>
        <w:t>Su</w:t>
      </w:r>
      <w:r w:rsidR="00AE1585" w:rsidRPr="00DA3A25">
        <w:rPr>
          <w:rFonts w:cs="Arial"/>
          <w:spacing w:val="2"/>
          <w:sz w:val="20"/>
        </w:rPr>
        <w:t>r</w:t>
      </w:r>
      <w:r w:rsidR="00AE1585" w:rsidRPr="00DA3A25">
        <w:rPr>
          <w:rFonts w:cs="Arial"/>
          <w:sz w:val="20"/>
        </w:rPr>
        <w:t>ely, t</w:t>
      </w:r>
      <w:r w:rsidR="00D468BB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 xml:space="preserve"> would</w:t>
      </w:r>
      <w:r w:rsidR="00FE13F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ude </w:t>
      </w:r>
      <w:r w:rsidR="00A46647" w:rsidRPr="00DA3A25">
        <w:rPr>
          <w:rFonts w:cs="Arial"/>
          <w:spacing w:val="2"/>
          <w:sz w:val="20"/>
        </w:rPr>
        <w:t>t</w:t>
      </w:r>
      <w:r w:rsidR="00FE13F6" w:rsidRPr="00DA3A25">
        <w:rPr>
          <w:rFonts w:cs="Arial"/>
          <w:sz w:val="20"/>
        </w:rPr>
        <w:t>he</w:t>
      </w:r>
      <w:r w:rsidR="00E849D3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eli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who 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yed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r</w:t>
      </w:r>
      <w:r w:rsidR="00D15802" w:rsidRPr="00DA3A25">
        <w:rPr>
          <w:rFonts w:cs="Arial"/>
          <w:sz w:val="20"/>
        </w:rPr>
        <w:t xml:space="preserve"> </w:t>
      </w:r>
      <w:r w:rsidR="00FE13F6" w:rsidRPr="00DA3A25">
        <w:rPr>
          <w:rFonts w:cs="Arial"/>
          <w:sz w:val="20"/>
        </w:rPr>
        <w:t xml:space="preserve">when he </w:t>
      </w:r>
      <w:r w:rsidR="00A46647" w:rsidRPr="00DA3A25">
        <w:rPr>
          <w:rFonts w:cs="Arial"/>
          <w:spacing w:val="2"/>
          <w:sz w:val="20"/>
        </w:rPr>
        <w:t>t</w:t>
      </w:r>
      <w:r w:rsidR="00FE13F6" w:rsidRPr="00DA3A25">
        <w:rPr>
          <w:rFonts w:cs="Arial"/>
          <w:sz w:val="20"/>
        </w:rPr>
        <w:t xml:space="preserve">alked abou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EF0FFF" w:rsidRPr="00DA3A25">
        <w:rPr>
          <w:rFonts w:cs="Arial"/>
          <w:sz w:val="20"/>
        </w:rPr>
        <w:t>ose</w:t>
      </w:r>
      <w:r w:rsidRPr="00DA3A25">
        <w:rPr>
          <w:rFonts w:cs="Arial"/>
          <w:sz w:val="20"/>
        </w:rPr>
        <w:t xml:space="preserve"> wh</w:t>
      </w:r>
      <w:r w:rsidR="00EF0FFF" w:rsidRPr="00DA3A25">
        <w:rPr>
          <w:rFonts w:cs="Arial"/>
          <w:sz w:val="20"/>
        </w:rPr>
        <w:t xml:space="preserve">o would </w:t>
      </w:r>
      <w:r w:rsidRPr="00DA3A25">
        <w:rPr>
          <w:rFonts w:cs="Arial"/>
          <w:sz w:val="20"/>
        </w:rPr>
        <w:t xml:space="preserve">believe on </w:t>
      </w:r>
      <w:r w:rsidR="00EF0FFF" w:rsidRPr="00DA3A25">
        <w:rPr>
          <w:rFonts w:cs="Arial"/>
          <w:sz w:val="20"/>
        </w:rPr>
        <w:t>him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</w:t>
      </w:r>
      <w:r w:rsidRPr="00DA3A25">
        <w:rPr>
          <w:rFonts w:cs="Arial"/>
          <w:spacing w:val="4"/>
          <w:sz w:val="20"/>
        </w:rPr>
        <w:t>'</w:t>
      </w:r>
      <w:r w:rsidRPr="00DA3A25">
        <w:rPr>
          <w:rFonts w:cs="Arial"/>
          <w:sz w:val="20"/>
        </w:rPr>
        <w:t xml:space="preserve">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.</w:t>
      </w:r>
      <w:r w:rsidR="00D8277B" w:rsidRPr="00DA3A25">
        <w:rPr>
          <w:rFonts w:cs="Arial"/>
          <w:sz w:val="20"/>
        </w:rPr>
        <w:t xml:space="preserve"> </w:t>
      </w:r>
      <w:r w:rsidR="00BC2E99" w:rsidRPr="00DA3A25">
        <w:rPr>
          <w:rFonts w:cs="Arial"/>
          <w:sz w:val="20"/>
        </w:rPr>
        <w:t xml:space="preserve">His </w:t>
      </w:r>
      <w:r w:rsidR="002B55CB" w:rsidRPr="00DA3A25">
        <w:rPr>
          <w:rFonts w:cs="Arial"/>
          <w:sz w:val="20"/>
        </w:rPr>
        <w:t xml:space="preserve">prayer </w:t>
      </w:r>
      <w:r w:rsidR="00D8277B" w:rsidRPr="00DA3A25">
        <w:rPr>
          <w:rFonts w:cs="Arial"/>
          <w:sz w:val="20"/>
        </w:rPr>
        <w:t xml:space="preserve">for </w:t>
      </w:r>
      <w:r w:rsidR="00A46647" w:rsidRPr="00DA3A25">
        <w:rPr>
          <w:rFonts w:cs="Arial"/>
          <w:spacing w:val="2"/>
          <w:sz w:val="20"/>
        </w:rPr>
        <w:t>t</w:t>
      </w:r>
      <w:r w:rsidR="002B55CB" w:rsidRPr="00DA3A25">
        <w:rPr>
          <w:rFonts w:cs="Arial"/>
          <w:sz w:val="20"/>
        </w:rPr>
        <w:t>his group</w:t>
      </w:r>
      <w:r w:rsidR="00D8277B" w:rsidRPr="00DA3A25">
        <w:rPr>
          <w:rFonts w:cs="Arial"/>
          <w:sz w:val="20"/>
        </w:rPr>
        <w:t xml:space="preserve"> </w:t>
      </w:r>
      <w:r w:rsidR="00FE13F6" w:rsidRPr="00DA3A25">
        <w:rPr>
          <w:rFonts w:cs="Arial"/>
          <w:sz w:val="20"/>
        </w:rPr>
        <w:t>link</w:t>
      </w:r>
      <w:r w:rsidR="002B55CB" w:rsidRPr="00DA3A25">
        <w:rPr>
          <w:rFonts w:cs="Arial"/>
          <w:sz w:val="20"/>
        </w:rPr>
        <w:t>s</w:t>
      </w:r>
      <w:r w:rsidR="00FE13F6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ove o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per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r his a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. So,</w:t>
      </w:r>
      <w:r w:rsidRPr="00DA3A25">
        <w:rPr>
          <w:rFonts w:cs="Arial"/>
          <w:spacing w:val="4"/>
          <w:sz w:val="20"/>
        </w:rPr>
        <w:t xml:space="preserve"> 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D12C8" w:rsidRPr="00DA3A25">
        <w:rPr>
          <w:rFonts w:cs="Arial"/>
          <w:sz w:val="20"/>
        </w:rPr>
        <w:t xml:space="preserve"> is</w:t>
      </w:r>
      <w:r w:rsidRPr="00DA3A25">
        <w:rPr>
          <w:rFonts w:cs="Arial"/>
          <w:sz w:val="20"/>
        </w:rPr>
        <w:t xml:space="preserve"> </w:t>
      </w:r>
      <w:r w:rsidR="00BC2E99" w:rsidRPr="00DA3A25">
        <w:rPr>
          <w:rFonts w:cs="Arial"/>
          <w:sz w:val="20"/>
        </w:rPr>
        <w:t xml:space="preserve">just </w:t>
      </w:r>
      <w:r w:rsidRPr="00DA3A25">
        <w:rPr>
          <w:rFonts w:cs="Arial"/>
          <w:sz w:val="20"/>
        </w:rPr>
        <w:t xml:space="preserve">one more </w:t>
      </w:r>
      <w:r w:rsidR="008E143A" w:rsidRPr="00DA3A25">
        <w:rPr>
          <w:rFonts w:cs="Arial"/>
          <w:sz w:val="20"/>
        </w:rPr>
        <w:t>fa</w:t>
      </w:r>
      <w:r w:rsidR="008E143A" w:rsidRPr="00DA3A25">
        <w:rPr>
          <w:rFonts w:cs="Arial"/>
          <w:spacing w:val="2"/>
          <w:sz w:val="20"/>
        </w:rPr>
        <w:t>c</w:t>
      </w:r>
      <w:r w:rsidR="008E143A" w:rsidRPr="00DA3A25">
        <w:rPr>
          <w:rFonts w:cs="Arial"/>
          <w:sz w:val="20"/>
        </w:rPr>
        <w:t xml:space="preserve">t </w:t>
      </w:r>
      <w:r w:rsidR="00A46647" w:rsidRPr="00DA3A25">
        <w:rPr>
          <w:rFonts w:cs="Arial"/>
          <w:spacing w:val="2"/>
          <w:sz w:val="20"/>
        </w:rPr>
        <w:t>t</w:t>
      </w:r>
      <w:r w:rsidR="00ED12C8" w:rsidRPr="00DA3A25">
        <w:rPr>
          <w:rFonts w:cs="Arial"/>
          <w:sz w:val="20"/>
        </w:rPr>
        <w:t xml:space="preserve">hat must be </w:t>
      </w:r>
      <w:r w:rsidRPr="00DA3A25">
        <w:rPr>
          <w:rFonts w:cs="Arial"/>
          <w:sz w:val="20"/>
        </w:rPr>
        <w:t>weigh</w:t>
      </w:r>
      <w:r w:rsidR="00877B03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 </w:t>
      </w:r>
      <w:r w:rsidR="007C5FEB" w:rsidRPr="00DA3A25">
        <w:rPr>
          <w:rFonts w:cs="Arial"/>
          <w:sz w:val="20"/>
        </w:rPr>
        <w:t xml:space="preserve">as </w:t>
      </w:r>
      <w:r w:rsidRPr="00DA3A25">
        <w:rPr>
          <w:rFonts w:cs="Arial"/>
          <w:sz w:val="20"/>
        </w:rPr>
        <w:t xml:space="preserve">we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nk on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issue of God's love.</w:t>
      </w:r>
    </w:p>
    <w:p w14:paraId="629C691D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5C195090" w14:textId="506842DF" w:rsidR="00FD652A" w:rsidRPr="00DA3A25" w:rsidRDefault="0061422C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ys, </w:t>
      </w:r>
      <w:r w:rsidR="00FD652A" w:rsidRPr="00DA3A25">
        <w:rPr>
          <w:rFonts w:cs="Arial"/>
          <w:sz w:val="20"/>
        </w:rPr>
        <w:t>"</w:t>
      </w:r>
      <w:r w:rsidR="00A46647" w:rsidRPr="00DA3A25">
        <w:rPr>
          <w:rFonts w:cs="Arial"/>
          <w:spacing w:val="2"/>
          <w:sz w:val="20"/>
        </w:rPr>
        <w:t>t</w:t>
      </w:r>
      <w:r w:rsidR="00FD652A" w:rsidRPr="00DA3A25">
        <w:rPr>
          <w:rFonts w:cs="Arial"/>
          <w:sz w:val="20"/>
        </w:rPr>
        <w:t>he L</w:t>
      </w:r>
      <w:r w:rsidR="00FD652A" w:rsidRPr="00DA3A25">
        <w:rPr>
          <w:rFonts w:cs="Arial"/>
          <w:smallCaps/>
          <w:sz w:val="20"/>
        </w:rPr>
        <w:t>ord</w:t>
      </w:r>
      <w:r w:rsidR="00FD652A"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ake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 pleasu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e in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em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at </w:t>
      </w:r>
      <w:r w:rsidR="00FD652A" w:rsidRPr="00DA3A25">
        <w:rPr>
          <w:rFonts w:cs="Arial"/>
          <w:spacing w:val="2"/>
          <w:sz w:val="20"/>
        </w:rPr>
        <w:t>f</w:t>
      </w:r>
      <w:r w:rsidR="00FD652A" w:rsidRPr="00DA3A25">
        <w:rPr>
          <w:rFonts w:cs="Arial"/>
          <w:sz w:val="20"/>
        </w:rPr>
        <w:t>ear him.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</w:rPr>
        <w:t>(P</w:t>
      </w:r>
      <w:r w:rsidRPr="00633952">
        <w:rPr>
          <w:rFonts w:cs="Arial"/>
          <w:spacing w:val="-6"/>
          <w:sz w:val="16"/>
        </w:rPr>
        <w:t>s 1</w:t>
      </w:r>
      <w:r w:rsidRPr="00633952">
        <w:rPr>
          <w:rFonts w:cs="Arial"/>
          <w:sz w:val="16"/>
        </w:rPr>
        <w:t>4</w:t>
      </w:r>
      <w:r w:rsidRPr="00633952">
        <w:rPr>
          <w:rFonts w:cs="Arial"/>
          <w:spacing w:val="-6"/>
          <w:sz w:val="16"/>
        </w:rPr>
        <w:t>7:11)</w:t>
      </w:r>
      <w:r w:rsidRPr="00DA3A25">
        <w:rPr>
          <w:rFonts w:cs="Arial"/>
          <w:spacing w:val="-6"/>
          <w:sz w:val="20"/>
        </w:rPr>
        <w:t xml:space="preserve"> </w:t>
      </w:r>
      <w:r w:rsidRPr="00DA3A25">
        <w:rPr>
          <w:rFonts w:cs="Arial"/>
          <w:sz w:val="20"/>
        </w:rPr>
        <w:t>and also,</w:t>
      </w:r>
      <w:r w:rsidR="00FD652A" w:rsidRPr="00DA3A25">
        <w:rPr>
          <w:rFonts w:cs="Arial"/>
          <w:sz w:val="20"/>
        </w:rPr>
        <w:t xml:space="preserve"> "</w:t>
      </w:r>
      <w:r w:rsidR="0037609F" w:rsidRPr="00DA3A25">
        <w:rPr>
          <w:rFonts w:cs="Arial"/>
          <w:sz w:val="20"/>
        </w:rPr>
        <w:t>i</w:t>
      </w:r>
      <w:r w:rsidR="00FD652A" w:rsidRPr="00DA3A25">
        <w:rPr>
          <w:rFonts w:cs="Arial"/>
          <w:sz w:val="20"/>
        </w:rPr>
        <w:t xml:space="preserve">n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e </w:t>
      </w:r>
      <w:r w:rsidR="00FD652A" w:rsidRPr="00DA3A25">
        <w:rPr>
          <w:rFonts w:cs="Arial"/>
          <w:spacing w:val="2"/>
          <w:sz w:val="20"/>
        </w:rPr>
        <w:t>f</w:t>
      </w:r>
      <w:r w:rsidR="00FD652A" w:rsidRPr="00DA3A25">
        <w:rPr>
          <w:rFonts w:cs="Arial"/>
          <w:sz w:val="20"/>
        </w:rPr>
        <w:t>ea</w:t>
      </w:r>
      <w:r w:rsidR="00FD652A" w:rsidRPr="00DA3A25">
        <w:rPr>
          <w:rFonts w:cs="Arial"/>
          <w:spacing w:val="-2"/>
          <w:sz w:val="20"/>
        </w:rPr>
        <w:t xml:space="preserve">r </w:t>
      </w:r>
      <w:r w:rsidR="00FD652A" w:rsidRPr="00DA3A25">
        <w:rPr>
          <w:rFonts w:cs="Arial"/>
          <w:sz w:val="20"/>
        </w:rPr>
        <w:t>o</w:t>
      </w:r>
      <w:r w:rsidR="00FD652A" w:rsidRPr="00DA3A25">
        <w:rPr>
          <w:rFonts w:cs="Arial"/>
          <w:spacing w:val="-2"/>
          <w:sz w:val="20"/>
        </w:rPr>
        <w:t xml:space="preserve">f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L</w:t>
      </w:r>
      <w:r w:rsidR="00FD652A" w:rsidRPr="00DA3A25">
        <w:rPr>
          <w:rFonts w:cs="Arial"/>
          <w:smallCaps/>
          <w:sz w:val="20"/>
        </w:rPr>
        <w:t>ord</w:t>
      </w:r>
      <w:r w:rsidR="00FD652A" w:rsidRPr="00DA3A25">
        <w:rPr>
          <w:rFonts w:cs="Arial"/>
          <w:smallCaps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pacing w:val="4"/>
          <w:sz w:val="20"/>
        </w:rPr>
        <w:instrText>F</w:instrText>
      </w:r>
      <w:r w:rsidR="00FD652A" w:rsidRPr="00DA3A25">
        <w:rPr>
          <w:rFonts w:cs="Arial"/>
          <w:sz w:val="20"/>
        </w:rPr>
        <w:instrText xml:space="preserve">ear of </w:instrText>
      </w:r>
      <w:r w:rsidR="00FD652A" w:rsidRPr="00DA3A25">
        <w:rPr>
          <w:rFonts w:cs="Arial"/>
          <w:spacing w:val="2"/>
          <w:sz w:val="20"/>
        </w:rPr>
        <w:instrText>t</w:instrText>
      </w:r>
      <w:r w:rsidR="00FD652A" w:rsidRPr="00DA3A25">
        <w:rPr>
          <w:rFonts w:cs="Arial"/>
          <w:sz w:val="20"/>
        </w:rPr>
        <w:instrText xml:space="preserve">he </w:instrText>
      </w:r>
      <w:r w:rsidR="00FD652A" w:rsidRPr="00DA3A25">
        <w:rPr>
          <w:rFonts w:cs="Arial"/>
          <w:smallCaps/>
          <w:sz w:val="20"/>
        </w:rPr>
        <w:instrText>Lo</w:instrText>
      </w:r>
      <w:r w:rsidR="00FD652A" w:rsidRPr="00DA3A25">
        <w:rPr>
          <w:rFonts w:cs="Arial"/>
          <w:smallCaps/>
          <w:spacing w:val="2"/>
          <w:sz w:val="20"/>
        </w:rPr>
        <w:instrText>r</w:instrText>
      </w:r>
      <w:r w:rsidR="00FD652A" w:rsidRPr="00DA3A25">
        <w:rPr>
          <w:rFonts w:cs="Arial"/>
          <w:smallCaps/>
          <w:sz w:val="20"/>
        </w:rPr>
        <w:instrText>d</w:instrText>
      </w:r>
      <w:r w:rsidR="00FD652A" w:rsidRPr="00DA3A25">
        <w:rPr>
          <w:sz w:val="20"/>
        </w:rPr>
        <w:instrText xml:space="preserve">" </w:instrText>
      </w:r>
      <w:r w:rsidR="00FD652A" w:rsidRPr="00DA3A25">
        <w:rPr>
          <w:rFonts w:cs="Arial"/>
          <w:smallCaps/>
          <w:sz w:val="20"/>
        </w:rPr>
        <w:fldChar w:fldCharType="end"/>
      </w:r>
      <w:r w:rsidR="00FD652A"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i/>
          <w:sz w:val="20"/>
        </w:rPr>
        <w:t>is</w:t>
      </w:r>
      <w:r w:rsidR="00FD652A" w:rsidRPr="00DA3A25">
        <w:rPr>
          <w:rFonts w:cs="Arial"/>
          <w:sz w:val="20"/>
        </w:rPr>
        <w:t xml:space="preserve"> s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ong </w:t>
      </w:r>
      <w:r w:rsidR="00FD652A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>on</w:t>
      </w:r>
      <w:r w:rsidR="00FD652A" w:rsidRPr="00DA3A25">
        <w:rPr>
          <w:rFonts w:cs="Arial"/>
          <w:spacing w:val="4"/>
          <w:sz w:val="20"/>
        </w:rPr>
        <w:t>f</w:t>
      </w:r>
      <w:r w:rsidR="00FD652A" w:rsidRPr="00DA3A25">
        <w:rPr>
          <w:rFonts w:cs="Arial"/>
          <w:sz w:val="20"/>
        </w:rPr>
        <w:t>iden</w:t>
      </w:r>
      <w:r w:rsidR="00FD652A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 xml:space="preserve">e" </w:t>
      </w:r>
      <w:r w:rsidR="00FD652A" w:rsidRPr="00633952">
        <w:rPr>
          <w:rFonts w:cs="Arial"/>
          <w:sz w:val="16"/>
        </w:rPr>
        <w:t>(Pr</w:t>
      </w:r>
      <w:r w:rsidR="00FD652A" w:rsidRPr="00633952">
        <w:rPr>
          <w:rFonts w:cs="Arial"/>
          <w:spacing w:val="-4"/>
          <w:sz w:val="16"/>
        </w:rPr>
        <w:t>v 1</w:t>
      </w:r>
      <w:r w:rsidR="00FD652A" w:rsidRPr="00633952">
        <w:rPr>
          <w:rFonts w:cs="Arial"/>
          <w:sz w:val="16"/>
        </w:rPr>
        <w:t>9:27</w:t>
      </w:r>
      <w:r w:rsidR="00FD652A" w:rsidRPr="0056566E">
        <w:rPr>
          <w:rFonts w:cs="Arial"/>
          <w:spacing w:val="-4"/>
          <w:sz w:val="16"/>
        </w:rPr>
        <w:t>)</w:t>
      </w:r>
      <w:r w:rsidR="00FD652A"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Therefore, i</w:t>
      </w:r>
      <w:r w:rsidR="00FD652A" w:rsidRPr="00DA3A25">
        <w:rPr>
          <w:rFonts w:cs="Arial"/>
          <w:sz w:val="20"/>
        </w:rPr>
        <w:t xml:space="preserve">f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L</w:t>
      </w:r>
      <w:r w:rsidR="00FD652A" w:rsidRPr="00DA3A25">
        <w:rPr>
          <w:rFonts w:cs="Arial"/>
          <w:smallCaps/>
          <w:sz w:val="20"/>
        </w:rPr>
        <w:t>ord</w:t>
      </w:r>
      <w:r w:rsidR="00FD652A" w:rsidRPr="00DA3A25">
        <w:rPr>
          <w:rFonts w:cs="Arial"/>
          <w:smallCaps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pacing w:val="4"/>
          <w:sz w:val="20"/>
        </w:rPr>
        <w:instrText>F</w:instrText>
      </w:r>
      <w:r w:rsidR="00FD652A" w:rsidRPr="00DA3A25">
        <w:rPr>
          <w:rFonts w:cs="Arial"/>
          <w:sz w:val="20"/>
        </w:rPr>
        <w:instrText xml:space="preserve">ear of </w:instrText>
      </w:r>
      <w:r w:rsidR="00FD652A" w:rsidRPr="00DA3A25">
        <w:rPr>
          <w:rFonts w:cs="Arial"/>
          <w:spacing w:val="2"/>
          <w:sz w:val="20"/>
        </w:rPr>
        <w:instrText>t</w:instrText>
      </w:r>
      <w:r w:rsidR="00FD652A" w:rsidRPr="00DA3A25">
        <w:rPr>
          <w:rFonts w:cs="Arial"/>
          <w:sz w:val="20"/>
        </w:rPr>
        <w:instrText xml:space="preserve">he </w:instrText>
      </w:r>
      <w:r w:rsidR="00FD652A" w:rsidRPr="00DA3A25">
        <w:rPr>
          <w:rFonts w:cs="Arial"/>
          <w:smallCaps/>
          <w:sz w:val="20"/>
        </w:rPr>
        <w:instrText>Lo</w:instrText>
      </w:r>
      <w:r w:rsidR="00FD652A" w:rsidRPr="00DA3A25">
        <w:rPr>
          <w:rFonts w:cs="Arial"/>
          <w:smallCaps/>
          <w:spacing w:val="2"/>
          <w:sz w:val="20"/>
        </w:rPr>
        <w:instrText>r</w:instrText>
      </w:r>
      <w:r w:rsidR="00FD652A" w:rsidRPr="00DA3A25">
        <w:rPr>
          <w:rFonts w:cs="Arial"/>
          <w:smallCaps/>
          <w:sz w:val="20"/>
        </w:rPr>
        <w:instrText>d</w:instrText>
      </w:r>
      <w:r w:rsidR="00FD652A" w:rsidRPr="00DA3A25">
        <w:rPr>
          <w:sz w:val="20"/>
        </w:rPr>
        <w:instrText xml:space="preserve">" </w:instrText>
      </w:r>
      <w:r w:rsidR="00FD652A" w:rsidRPr="00DA3A25">
        <w:rPr>
          <w:rFonts w:cs="Arial"/>
          <w:smallCaps/>
          <w:sz w:val="20"/>
        </w:rPr>
        <w:fldChar w:fldCharType="end"/>
      </w:r>
      <w:r w:rsidR="00FD652A" w:rsidRPr="00DA3A25">
        <w:rPr>
          <w:rFonts w:cs="Arial"/>
          <w:sz w:val="20"/>
        </w:rPr>
        <w:t xml:space="preserve"> is pleased when we </w:t>
      </w:r>
      <w:r w:rsidR="00FD652A" w:rsidRPr="00DA3A25">
        <w:rPr>
          <w:rFonts w:cs="Arial"/>
          <w:spacing w:val="2"/>
          <w:sz w:val="20"/>
        </w:rPr>
        <w:t>f</w:t>
      </w:r>
      <w:r w:rsidR="00FD652A" w:rsidRPr="00DA3A25">
        <w:rPr>
          <w:rFonts w:cs="Arial"/>
          <w:sz w:val="20"/>
        </w:rPr>
        <w:t>ear him and s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ong </w:t>
      </w:r>
      <w:r w:rsidR="00FD652A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>on</w:t>
      </w:r>
      <w:r w:rsidR="00FD652A" w:rsidRPr="00DA3A25">
        <w:rPr>
          <w:rFonts w:cs="Arial"/>
          <w:spacing w:val="4"/>
          <w:sz w:val="20"/>
        </w:rPr>
        <w:t>f</w:t>
      </w:r>
      <w:r w:rsidR="00FD652A" w:rsidRPr="00DA3A25">
        <w:rPr>
          <w:rFonts w:cs="Arial"/>
          <w:sz w:val="20"/>
        </w:rPr>
        <w:t>iden</w:t>
      </w:r>
      <w:r w:rsidR="00FD652A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 xml:space="preserve">e also 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esul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s </w:t>
      </w:r>
      <w:r w:rsidR="00FD652A" w:rsidRPr="00DA3A25">
        <w:rPr>
          <w:rFonts w:cs="Arial"/>
          <w:spacing w:val="2"/>
          <w:sz w:val="20"/>
        </w:rPr>
        <w:t>fr</w:t>
      </w:r>
      <w:r w:rsidR="00FD652A" w:rsidRPr="00DA3A25">
        <w:rPr>
          <w:rFonts w:cs="Arial"/>
          <w:sz w:val="20"/>
        </w:rPr>
        <w:t xml:space="preserve">om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is,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en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is is some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ing we should </w:t>
      </w:r>
      <w:r w:rsidR="00FD652A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>ul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iva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e.</w:t>
      </w:r>
      <w:r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sz w:val="20"/>
        </w:rPr>
        <w:t xml:space="preserve">Conversely, </w:t>
      </w:r>
      <w:r w:rsidR="00FD652A" w:rsidRPr="00DA3A25">
        <w:rPr>
          <w:rFonts w:cs="Arial"/>
          <w:spacing w:val="2"/>
          <w:sz w:val="20"/>
        </w:rPr>
        <w:t>i</w:t>
      </w:r>
      <w:r w:rsidR="00FD652A" w:rsidRPr="00DA3A25">
        <w:rPr>
          <w:rFonts w:cs="Arial"/>
          <w:spacing w:val="-2"/>
          <w:sz w:val="20"/>
        </w:rPr>
        <w:t xml:space="preserve">f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L</w:t>
      </w:r>
      <w:r w:rsidR="00FD652A" w:rsidRPr="00DA3A25">
        <w:rPr>
          <w:rFonts w:cs="Arial"/>
          <w:smallCaps/>
          <w:sz w:val="20"/>
        </w:rPr>
        <w:t>ord</w:t>
      </w:r>
      <w:r w:rsidR="00FD652A"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iCs/>
          <w:sz w:val="20"/>
        </w:rPr>
        <w:t>a</w:t>
      </w:r>
      <w:r w:rsidR="00FD652A" w:rsidRPr="00DA3A25">
        <w:rPr>
          <w:rFonts w:cs="Arial"/>
          <w:iCs/>
          <w:spacing w:val="2"/>
          <w:sz w:val="20"/>
        </w:rPr>
        <w:t>cc</w:t>
      </w:r>
      <w:r w:rsidR="00FD652A" w:rsidRPr="00DA3A25">
        <w:rPr>
          <w:rFonts w:cs="Arial"/>
          <w:iCs/>
          <w:sz w:val="20"/>
        </w:rPr>
        <w:t>ep</w:t>
      </w:r>
      <w:r w:rsidR="00FD652A" w:rsidRPr="00DA3A25">
        <w:rPr>
          <w:rFonts w:cs="Arial"/>
          <w:iCs/>
          <w:spacing w:val="4"/>
          <w:sz w:val="20"/>
        </w:rPr>
        <w:t>t</w:t>
      </w:r>
      <w:r w:rsidR="00FD652A" w:rsidRPr="00DA3A25">
        <w:rPr>
          <w:rFonts w:cs="Arial"/>
          <w:iCs/>
          <w:sz w:val="20"/>
        </w:rPr>
        <w:t>s eve</w:t>
      </w:r>
      <w:r w:rsidR="00FD652A" w:rsidRPr="00DA3A25">
        <w:rPr>
          <w:rFonts w:cs="Arial"/>
          <w:iCs/>
          <w:spacing w:val="6"/>
          <w:sz w:val="20"/>
        </w:rPr>
        <w:t>r</w:t>
      </w:r>
      <w:r w:rsidR="00FD652A" w:rsidRPr="00DA3A25">
        <w:rPr>
          <w:rFonts w:cs="Arial"/>
          <w:iCs/>
          <w:sz w:val="20"/>
        </w:rPr>
        <w:t>yone un</w:t>
      </w:r>
      <w:r w:rsidR="00FD652A" w:rsidRPr="00DA3A25">
        <w:rPr>
          <w:rFonts w:cs="Arial"/>
          <w:iCs/>
          <w:spacing w:val="2"/>
          <w:sz w:val="20"/>
        </w:rPr>
        <w:t>c</w:t>
      </w:r>
      <w:r w:rsidR="00FD652A" w:rsidRPr="00DA3A25">
        <w:rPr>
          <w:rFonts w:cs="Arial"/>
          <w:iCs/>
          <w:sz w:val="20"/>
        </w:rPr>
        <w:t>ond</w:t>
      </w:r>
      <w:r w:rsidR="00FD652A" w:rsidRPr="00DA3A25">
        <w:rPr>
          <w:rFonts w:cs="Arial"/>
          <w:iCs/>
          <w:spacing w:val="2"/>
          <w:sz w:val="20"/>
        </w:rPr>
        <w:t>i</w:t>
      </w:r>
      <w:r w:rsidR="00FD652A" w:rsidRPr="00DA3A25">
        <w:rPr>
          <w:rFonts w:cs="Arial"/>
          <w:iCs/>
          <w:spacing w:val="4"/>
          <w:sz w:val="20"/>
        </w:rPr>
        <w:t>t</w:t>
      </w:r>
      <w:r w:rsidR="00FD652A" w:rsidRPr="00DA3A25">
        <w:rPr>
          <w:rFonts w:cs="Arial"/>
          <w:iCs/>
          <w:sz w:val="20"/>
        </w:rPr>
        <w:t>ionally,</w:t>
      </w:r>
      <w:r w:rsidR="00FD652A"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e </w:t>
      </w:r>
      <w:r w:rsidR="00930796" w:rsidRPr="00DA3A25">
        <w:rPr>
          <w:rFonts w:cs="Arial"/>
          <w:sz w:val="20"/>
        </w:rPr>
        <w:t xml:space="preserve">is </w:t>
      </w:r>
      <w:r w:rsidR="00FD652A" w:rsidRPr="00DA3A25">
        <w:rPr>
          <w:rFonts w:cs="Arial"/>
          <w:sz w:val="20"/>
        </w:rPr>
        <w:t xml:space="preserve">no 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eason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o </w:t>
      </w:r>
      <w:r w:rsidR="00FD652A" w:rsidRPr="00DA3A25">
        <w:rPr>
          <w:rFonts w:cs="Arial"/>
          <w:spacing w:val="2"/>
          <w:sz w:val="20"/>
        </w:rPr>
        <w:t>f</w:t>
      </w:r>
      <w:r w:rsidR="00FD652A" w:rsidRPr="00DA3A25">
        <w:rPr>
          <w:rFonts w:cs="Arial"/>
          <w:sz w:val="20"/>
        </w:rPr>
        <w:t>ea</w:t>
      </w:r>
      <w:r w:rsidR="00FD652A" w:rsidRPr="00DA3A25">
        <w:rPr>
          <w:rFonts w:cs="Arial"/>
          <w:spacing w:val="-2"/>
          <w:sz w:val="20"/>
        </w:rPr>
        <w:t>r him</w:t>
      </w:r>
      <w:r w:rsidR="00532423" w:rsidRPr="00DA3A25">
        <w:rPr>
          <w:rFonts w:cs="Arial"/>
          <w:sz w:val="20"/>
        </w:rPr>
        <w:t xml:space="preserve"> – </w:t>
      </w:r>
      <w:r w:rsidR="008E0B8F" w:rsidRPr="00DA3A25">
        <w:rPr>
          <w:rFonts w:cs="Arial"/>
          <w:sz w:val="20"/>
        </w:rPr>
        <w:t>and i</w:t>
      </w:r>
      <w:r w:rsidR="00FD652A" w:rsidRPr="00DA3A25">
        <w:rPr>
          <w:rFonts w:cs="Arial"/>
          <w:spacing w:val="-2"/>
          <w:sz w:val="20"/>
        </w:rPr>
        <w:t xml:space="preserve">f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e </w:t>
      </w:r>
      <w:r w:rsidR="00FD652A" w:rsidRPr="00DA3A25">
        <w:rPr>
          <w:rFonts w:cs="Arial"/>
          <w:spacing w:val="2"/>
          <w:sz w:val="20"/>
        </w:rPr>
        <w:t>f</w:t>
      </w:r>
      <w:r w:rsidR="00FD652A" w:rsidRPr="00DA3A25">
        <w:rPr>
          <w:rFonts w:cs="Arial"/>
          <w:sz w:val="20"/>
        </w:rPr>
        <w:t>ea</w:t>
      </w:r>
      <w:r w:rsidR="00FD652A" w:rsidRPr="00DA3A25">
        <w:rPr>
          <w:rFonts w:cs="Arial"/>
          <w:spacing w:val="-2"/>
          <w:sz w:val="20"/>
        </w:rPr>
        <w:t xml:space="preserve">r </w:t>
      </w:r>
      <w:r w:rsidR="00FD652A" w:rsidRPr="00DA3A25">
        <w:rPr>
          <w:rFonts w:cs="Arial"/>
          <w:sz w:val="20"/>
        </w:rPr>
        <w:t>o</w:t>
      </w:r>
      <w:r w:rsidR="00FD652A" w:rsidRPr="00DA3A25">
        <w:rPr>
          <w:rFonts w:cs="Arial"/>
          <w:spacing w:val="-2"/>
          <w:sz w:val="20"/>
        </w:rPr>
        <w:t xml:space="preserve">f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L</w:t>
      </w:r>
      <w:r w:rsidR="00FD652A" w:rsidRPr="00DA3A25">
        <w:rPr>
          <w:rFonts w:cs="Arial"/>
          <w:smallCaps/>
          <w:sz w:val="20"/>
        </w:rPr>
        <w:t>or</w:t>
      </w:r>
      <w:r w:rsidR="00FD652A" w:rsidRPr="00DA3A25">
        <w:rPr>
          <w:rFonts w:cs="Arial"/>
          <w:smallCaps/>
          <w:spacing w:val="-6"/>
          <w:sz w:val="20"/>
        </w:rPr>
        <w:t>d</w:t>
      </w:r>
      <w:r w:rsidR="00FD652A" w:rsidRPr="00DA3A25">
        <w:rPr>
          <w:rFonts w:cs="Arial"/>
          <w:b/>
          <w:smallCaps/>
          <w:spacing w:val="-6"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pacing w:val="4"/>
          <w:sz w:val="20"/>
        </w:rPr>
        <w:instrText>F</w:instrText>
      </w:r>
      <w:r w:rsidR="00FD652A" w:rsidRPr="00DA3A25">
        <w:rPr>
          <w:rFonts w:cs="Arial"/>
          <w:sz w:val="20"/>
        </w:rPr>
        <w:instrText xml:space="preserve">ear of </w:instrText>
      </w:r>
      <w:r w:rsidR="00FD652A" w:rsidRPr="00DA3A25">
        <w:rPr>
          <w:rFonts w:cs="Arial"/>
          <w:spacing w:val="2"/>
          <w:sz w:val="20"/>
        </w:rPr>
        <w:instrText>t</w:instrText>
      </w:r>
      <w:r w:rsidR="00FD652A" w:rsidRPr="00DA3A25">
        <w:rPr>
          <w:rFonts w:cs="Arial"/>
          <w:sz w:val="20"/>
        </w:rPr>
        <w:instrText xml:space="preserve">he </w:instrText>
      </w:r>
      <w:r w:rsidR="00FD652A" w:rsidRPr="00DA3A25">
        <w:rPr>
          <w:rFonts w:cs="Arial"/>
          <w:smallCaps/>
          <w:sz w:val="20"/>
        </w:rPr>
        <w:instrText>Lo</w:instrText>
      </w:r>
      <w:r w:rsidR="00FD652A" w:rsidRPr="00DA3A25">
        <w:rPr>
          <w:rFonts w:cs="Arial"/>
          <w:smallCaps/>
          <w:spacing w:val="2"/>
          <w:sz w:val="20"/>
        </w:rPr>
        <w:instrText>r</w:instrText>
      </w:r>
      <w:r w:rsidR="00FD652A" w:rsidRPr="00DA3A25">
        <w:rPr>
          <w:rFonts w:cs="Arial"/>
          <w:smallCaps/>
          <w:sz w:val="20"/>
        </w:rPr>
        <w:instrText>d</w:instrText>
      </w:r>
      <w:r w:rsidR="00FD652A" w:rsidRPr="00DA3A25">
        <w:rPr>
          <w:sz w:val="20"/>
        </w:rPr>
        <w:instrText xml:space="preserve">" </w:instrText>
      </w:r>
      <w:r w:rsidR="00FD652A" w:rsidRPr="00DA3A25">
        <w:rPr>
          <w:rFonts w:cs="Arial"/>
          <w:b/>
          <w:smallCaps/>
          <w:spacing w:val="-6"/>
          <w:sz w:val="20"/>
        </w:rPr>
        <w:fldChar w:fldCharType="end"/>
      </w:r>
      <w:r w:rsidR="00FD652A" w:rsidRPr="00DA3A25">
        <w:rPr>
          <w:rFonts w:cs="Arial"/>
          <w:sz w:val="20"/>
        </w:rPr>
        <w:t xml:space="preserve"> is neu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alized,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n people a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 xml:space="preserve">e </w:t>
      </w:r>
      <w:r w:rsidR="00FD652A" w:rsidRPr="00DA3A25">
        <w:rPr>
          <w:rFonts w:cs="Arial"/>
          <w:spacing w:val="2"/>
          <w:sz w:val="20"/>
        </w:rPr>
        <w:t>cu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-o</w:t>
      </w:r>
      <w:r w:rsidR="00FD652A" w:rsidRPr="00DA3A25">
        <w:rPr>
          <w:rFonts w:cs="Arial"/>
          <w:spacing w:val="6"/>
          <w:sz w:val="20"/>
        </w:rPr>
        <w:t>f</w:t>
      </w:r>
      <w:r w:rsidR="00FD652A" w:rsidRPr="00DA3A25">
        <w:rPr>
          <w:rFonts w:cs="Arial"/>
          <w:spacing w:val="-2"/>
          <w:sz w:val="20"/>
        </w:rPr>
        <w:t xml:space="preserve">f </w:t>
      </w:r>
      <w:r w:rsidR="00FD652A" w:rsidRPr="00DA3A25">
        <w:rPr>
          <w:rFonts w:cs="Arial"/>
          <w:spacing w:val="2"/>
          <w:sz w:val="20"/>
        </w:rPr>
        <w:t>fr</w:t>
      </w:r>
      <w:r w:rsidR="00FD652A" w:rsidRPr="00DA3A25">
        <w:rPr>
          <w:rFonts w:cs="Arial"/>
          <w:sz w:val="20"/>
        </w:rPr>
        <w:t xml:space="preserve">om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bene</w:t>
      </w:r>
      <w:r w:rsidR="00FD652A" w:rsidRPr="00DA3A25">
        <w:rPr>
          <w:rFonts w:cs="Arial"/>
          <w:spacing w:val="4"/>
          <w:sz w:val="20"/>
        </w:rPr>
        <w:t>f</w:t>
      </w:r>
      <w:r w:rsidR="00FD652A" w:rsidRPr="00DA3A25">
        <w:rPr>
          <w:rFonts w:cs="Arial"/>
          <w:spacing w:val="2"/>
          <w:sz w:val="20"/>
        </w:rPr>
        <w:t>i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s o</w:t>
      </w:r>
      <w:r w:rsidR="00FD652A" w:rsidRPr="00DA3A25">
        <w:rPr>
          <w:rFonts w:cs="Arial"/>
          <w:spacing w:val="-2"/>
          <w:sz w:val="20"/>
        </w:rPr>
        <w:t xml:space="preserve">f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e </w:t>
      </w:r>
      <w:r w:rsidR="00FD652A" w:rsidRPr="00DA3A25">
        <w:rPr>
          <w:rFonts w:cs="Arial"/>
          <w:spacing w:val="2"/>
          <w:sz w:val="20"/>
        </w:rPr>
        <w:t>f</w:t>
      </w:r>
      <w:r w:rsidR="00FD652A" w:rsidRPr="00DA3A25">
        <w:rPr>
          <w:rFonts w:cs="Arial"/>
          <w:sz w:val="20"/>
        </w:rPr>
        <w:t>ea</w:t>
      </w:r>
      <w:r w:rsidR="00FD652A" w:rsidRPr="00DA3A25">
        <w:rPr>
          <w:rFonts w:cs="Arial"/>
          <w:spacing w:val="-2"/>
          <w:sz w:val="20"/>
        </w:rPr>
        <w:t xml:space="preserve">r </w:t>
      </w:r>
      <w:r w:rsidR="00FD652A" w:rsidRPr="00DA3A25">
        <w:rPr>
          <w:rFonts w:cs="Arial"/>
          <w:sz w:val="20"/>
        </w:rPr>
        <w:t>o</w:t>
      </w:r>
      <w:r w:rsidR="00FD652A" w:rsidRPr="00DA3A25">
        <w:rPr>
          <w:rFonts w:cs="Arial"/>
          <w:spacing w:val="-2"/>
          <w:sz w:val="20"/>
        </w:rPr>
        <w:t xml:space="preserve">f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e L</w:t>
      </w:r>
      <w:r w:rsidR="00FD652A" w:rsidRPr="00DA3A25">
        <w:rPr>
          <w:rFonts w:cs="Arial"/>
          <w:smallCaps/>
          <w:sz w:val="20"/>
        </w:rPr>
        <w:t>or</w:t>
      </w:r>
      <w:r w:rsidR="00FD652A" w:rsidRPr="00DA3A25">
        <w:rPr>
          <w:rFonts w:cs="Arial"/>
          <w:smallCaps/>
          <w:spacing w:val="-6"/>
          <w:sz w:val="20"/>
        </w:rPr>
        <w:t>d.</w:t>
      </w:r>
      <w:r w:rsidR="00FD652A" w:rsidRPr="00DA3A25">
        <w:rPr>
          <w:rFonts w:cs="Arial"/>
          <w:b/>
          <w:smallCaps/>
          <w:spacing w:val="-6"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pacing w:val="4"/>
          <w:sz w:val="20"/>
        </w:rPr>
        <w:instrText>F</w:instrText>
      </w:r>
      <w:r w:rsidR="00FD652A" w:rsidRPr="00DA3A25">
        <w:rPr>
          <w:rFonts w:cs="Arial"/>
          <w:sz w:val="20"/>
        </w:rPr>
        <w:instrText xml:space="preserve">ear of </w:instrText>
      </w:r>
      <w:r w:rsidR="00FD652A" w:rsidRPr="00DA3A25">
        <w:rPr>
          <w:rFonts w:cs="Arial"/>
          <w:spacing w:val="2"/>
          <w:sz w:val="20"/>
        </w:rPr>
        <w:instrText>t</w:instrText>
      </w:r>
      <w:r w:rsidR="00FD652A" w:rsidRPr="00DA3A25">
        <w:rPr>
          <w:rFonts w:cs="Arial"/>
          <w:sz w:val="20"/>
        </w:rPr>
        <w:instrText xml:space="preserve">he </w:instrText>
      </w:r>
      <w:r w:rsidR="00FD652A" w:rsidRPr="00DA3A25">
        <w:rPr>
          <w:rFonts w:cs="Arial"/>
          <w:smallCaps/>
          <w:sz w:val="20"/>
        </w:rPr>
        <w:instrText>Lo</w:instrText>
      </w:r>
      <w:r w:rsidR="00FD652A" w:rsidRPr="00DA3A25">
        <w:rPr>
          <w:rFonts w:cs="Arial"/>
          <w:smallCaps/>
          <w:spacing w:val="2"/>
          <w:sz w:val="20"/>
        </w:rPr>
        <w:instrText>r</w:instrText>
      </w:r>
      <w:r w:rsidR="00FD652A" w:rsidRPr="00DA3A25">
        <w:rPr>
          <w:rFonts w:cs="Arial"/>
          <w:smallCaps/>
          <w:sz w:val="20"/>
        </w:rPr>
        <w:instrText>d</w:instrText>
      </w:r>
      <w:r w:rsidR="00FD652A" w:rsidRPr="00DA3A25">
        <w:rPr>
          <w:sz w:val="20"/>
        </w:rPr>
        <w:instrText xml:space="preserve">" </w:instrText>
      </w:r>
      <w:r w:rsidR="00FD652A" w:rsidRPr="00DA3A25">
        <w:rPr>
          <w:rFonts w:cs="Arial"/>
          <w:b/>
          <w:smallCaps/>
          <w:spacing w:val="-6"/>
          <w:sz w:val="20"/>
        </w:rPr>
        <w:fldChar w:fldCharType="end"/>
      </w:r>
      <w:r w:rsidR="00FD652A" w:rsidRPr="00DA3A25">
        <w:rPr>
          <w:rFonts w:cs="Arial"/>
          <w:sz w:val="20"/>
        </w:rPr>
        <w:t xml:space="preserve"> </w:t>
      </w:r>
    </w:p>
    <w:p w14:paraId="52349E72" w14:textId="24A22E73" w:rsidR="00FD652A" w:rsidRPr="00DA3A25" w:rsidRDefault="00FD652A" w:rsidP="00FD652A">
      <w:pPr>
        <w:rPr>
          <w:rFonts w:cs="Arial"/>
          <w:sz w:val="20"/>
        </w:rPr>
      </w:pPr>
    </w:p>
    <w:p w14:paraId="47AF581A" w14:textId="77777777" w:rsidR="00FD652A" w:rsidRPr="005916D3" w:rsidRDefault="00FD652A" w:rsidP="00FD652A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Co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 xml:space="preserve">lusion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o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Case o</w:t>
      </w:r>
      <w:r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God</w:t>
      </w:r>
      <w:r w:rsidRPr="005916D3">
        <w:rPr>
          <w:rFonts w:cs="Arial"/>
          <w:sz w:val="24"/>
          <w:u w:val="single"/>
        </w:rPr>
        <w:fldChar w:fldCharType="begin"/>
      </w:r>
      <w:r w:rsidRPr="005916D3">
        <w:rPr>
          <w:sz w:val="24"/>
        </w:rPr>
        <w:instrText xml:space="preserve"> XE "</w:instrText>
      </w:r>
      <w:r w:rsidRPr="005916D3">
        <w:rPr>
          <w:rFonts w:cs="Arial"/>
          <w:sz w:val="24"/>
        </w:rPr>
        <w:instrText>God</w:instrText>
      </w:r>
      <w:r w:rsidRPr="005916D3">
        <w:rPr>
          <w:sz w:val="24"/>
        </w:rPr>
        <w:instrText xml:space="preserve">" </w:instrText>
      </w:r>
      <w:r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>'s G</w:t>
      </w:r>
      <w:r w:rsidRPr="005916D3">
        <w:rPr>
          <w:rFonts w:cs="Arial"/>
          <w:spacing w:val="2"/>
          <w:sz w:val="24"/>
          <w:u w:val="single"/>
        </w:rPr>
        <w:t>i</w:t>
      </w:r>
      <w:r w:rsidRPr="005916D3">
        <w:rPr>
          <w:rFonts w:cs="Arial"/>
          <w:spacing w:val="6"/>
          <w:sz w:val="24"/>
          <w:u w:val="single"/>
        </w:rPr>
        <w:t>f</w:t>
      </w:r>
      <w:r w:rsidRPr="005916D3">
        <w:rPr>
          <w:rFonts w:cs="Arial"/>
          <w:spacing w:val="4"/>
          <w:sz w:val="24"/>
          <w:u w:val="single"/>
        </w:rPr>
        <w:t>t</w:t>
      </w:r>
    </w:p>
    <w:p w14:paraId="2CD3AB5F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285BF680" w14:textId="77777777" w:rsidR="007165AD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ink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id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ox. This p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se </w:t>
      </w:r>
      <w:r w:rsidRPr="00DA3A25">
        <w:rPr>
          <w:rFonts w:cs="Arial"/>
          <w:spacing w:val="4"/>
          <w:sz w:val="20"/>
        </w:rPr>
        <w:t>is used to e</w:t>
      </w:r>
      <w:r w:rsidRPr="00DA3A25">
        <w:rPr>
          <w:rFonts w:cs="Arial"/>
          <w:sz w:val="20"/>
        </w:rPr>
        <w:t>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g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i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by assum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may be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ng. This kin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king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help 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 bib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s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it will </w:t>
      </w:r>
      <w:r w:rsidR="00A27D47" w:rsidRPr="00DA3A25">
        <w:rPr>
          <w:rFonts w:cs="Arial"/>
          <w:sz w:val="20"/>
        </w:rPr>
        <w:t xml:space="preserve">keep </w:t>
      </w:r>
      <w:r w:rsidRPr="00DA3A25">
        <w:rPr>
          <w:rFonts w:cs="Arial"/>
          <w:sz w:val="20"/>
        </w:rPr>
        <w:t xml:space="preserve">us op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aving 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ssum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llenged.</w:t>
      </w:r>
      <w:r w:rsidR="0028605B" w:rsidRPr="00DA3A25">
        <w:rPr>
          <w:rFonts w:cs="Arial"/>
          <w:sz w:val="20"/>
        </w:rPr>
        <w:t xml:space="preserve"> </w:t>
      </w:r>
    </w:p>
    <w:p w14:paraId="545A7950" w14:textId="77777777" w:rsidR="007165AD" w:rsidRPr="00DA3A25" w:rsidRDefault="007165AD" w:rsidP="00FD652A">
      <w:pPr>
        <w:spacing w:line="240" w:lineRule="auto"/>
        <w:jc w:val="both"/>
        <w:rPr>
          <w:rFonts w:cs="Arial"/>
          <w:sz w:val="20"/>
        </w:rPr>
      </w:pPr>
    </w:p>
    <w:p w14:paraId="7D10B176" w14:textId="223B53FE" w:rsidR="00FD652A" w:rsidRPr="00DA3A25" w:rsidRDefault="00177F61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</w:t>
      </w:r>
      <w:r w:rsidR="00FD652A" w:rsidRPr="00DA3A25">
        <w:rPr>
          <w:rFonts w:cs="Arial"/>
          <w:sz w:val="20"/>
        </w:rPr>
        <w:t xml:space="preserve">t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e same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ime, </w:t>
      </w:r>
      <w:r w:rsidR="002629DE" w:rsidRPr="00DA3A25">
        <w:rPr>
          <w:rFonts w:cs="Arial"/>
          <w:sz w:val="20"/>
        </w:rPr>
        <w:t xml:space="preserve">if </w:t>
      </w:r>
      <w:r w:rsidR="00FD652A" w:rsidRPr="00DA3A25">
        <w:rPr>
          <w:rFonts w:cs="Arial"/>
          <w:sz w:val="20"/>
        </w:rPr>
        <w:t>we want God's wo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FD652A" w:rsidRPr="00DA3A25">
        <w:rPr>
          <w:rFonts w:cs="Arial"/>
          <w:sz w:val="20"/>
        </w:rPr>
        <w:t xml:space="preserve">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o guide us</w:t>
      </w:r>
      <w:r w:rsidR="007D634F" w:rsidRPr="00DA3A25">
        <w:rPr>
          <w:rFonts w:cs="Arial"/>
          <w:sz w:val="20"/>
        </w:rPr>
        <w:t>,</w:t>
      </w:r>
      <w:r w:rsidR="00F95F35" w:rsidRPr="00DA3A25">
        <w:rPr>
          <w:rFonts w:cs="Arial"/>
          <w:sz w:val="20"/>
        </w:rPr>
        <w:t xml:space="preserve"> </w:t>
      </w:r>
      <w:r w:rsidR="0028605B" w:rsidRPr="00DA3A25">
        <w:rPr>
          <w:rFonts w:cs="Arial"/>
          <w:sz w:val="20"/>
        </w:rPr>
        <w:t>we must also</w:t>
      </w:r>
      <w:r w:rsidR="00303F9F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  <w:u w:val="single"/>
        </w:rPr>
        <w:t>t</w:t>
      </w:r>
      <w:r w:rsidR="00FD652A" w:rsidRPr="00DA3A25">
        <w:rPr>
          <w:rFonts w:cs="Arial"/>
          <w:sz w:val="20"/>
          <w:u w:val="single"/>
        </w:rPr>
        <w:t xml:space="preserve">hink inside </w:t>
      </w:r>
      <w:r w:rsidR="00FD652A" w:rsidRPr="00DA3A25">
        <w:rPr>
          <w:rFonts w:cs="Arial"/>
          <w:spacing w:val="4"/>
          <w:sz w:val="20"/>
          <w:u w:val="single"/>
        </w:rPr>
        <w:t>t</w:t>
      </w:r>
      <w:r w:rsidR="00FD652A" w:rsidRPr="00DA3A25">
        <w:rPr>
          <w:rFonts w:cs="Arial"/>
          <w:sz w:val="20"/>
          <w:u w:val="single"/>
        </w:rPr>
        <w:t>he book</w:t>
      </w:r>
      <w:r w:rsidR="00303F9F" w:rsidRPr="00DA3A25">
        <w:rPr>
          <w:rFonts w:cs="Arial"/>
          <w:sz w:val="20"/>
        </w:rPr>
        <w:t>.</w:t>
      </w:r>
      <w:r w:rsidR="00FD652A" w:rsidRPr="00DA3A25">
        <w:rPr>
          <w:rFonts w:cs="Arial"/>
          <w:sz w:val="20"/>
        </w:rPr>
        <w:t xml:space="preserve"> </w:t>
      </w:r>
      <w:r w:rsidR="00084987" w:rsidRPr="00DA3A25">
        <w:rPr>
          <w:rFonts w:cs="Arial"/>
          <w:sz w:val="20"/>
        </w:rPr>
        <w:t>R</w:t>
      </w:r>
      <w:r w:rsidR="00FD652A" w:rsidRPr="00DA3A25">
        <w:rPr>
          <w:rFonts w:cs="Arial"/>
          <w:spacing w:val="-2"/>
          <w:sz w:val="20"/>
        </w:rPr>
        <w:t>ead</w:t>
      </w:r>
      <w:r w:rsidR="00084987" w:rsidRPr="00DA3A25">
        <w:rPr>
          <w:rFonts w:cs="Arial"/>
          <w:spacing w:val="-2"/>
          <w:sz w:val="20"/>
        </w:rPr>
        <w:t>ing</w:t>
      </w:r>
      <w:r w:rsidR="00FD652A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084987" w:rsidRPr="00DA3A25">
        <w:rPr>
          <w:rFonts w:cs="Arial"/>
          <w:sz w:val="20"/>
        </w:rPr>
        <w:t xml:space="preserve">he Bible is </w:t>
      </w:r>
      <w:r w:rsidR="00A46647" w:rsidRPr="00DA3A25">
        <w:rPr>
          <w:rFonts w:cs="Arial"/>
          <w:spacing w:val="2"/>
          <w:sz w:val="20"/>
        </w:rPr>
        <w:t>t</w:t>
      </w:r>
      <w:r w:rsidR="00084987" w:rsidRPr="00DA3A25">
        <w:rPr>
          <w:rFonts w:cs="Arial"/>
          <w:sz w:val="20"/>
        </w:rPr>
        <w:t>he</w:t>
      </w:r>
      <w:r w:rsidR="00BF485E" w:rsidRPr="00DA3A25">
        <w:rPr>
          <w:rFonts w:cs="Arial"/>
          <w:sz w:val="20"/>
        </w:rPr>
        <w:t xml:space="preserve"> 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BF485E" w:rsidRPr="00DA3A25">
        <w:rPr>
          <w:rFonts w:cs="Arial"/>
          <w:sz w:val="20"/>
        </w:rPr>
        <w:t>ght pla</w:t>
      </w:r>
      <w:r w:rsidR="00C00166" w:rsidRPr="00DA3A25">
        <w:rPr>
          <w:rFonts w:cs="Arial"/>
          <w:spacing w:val="2"/>
          <w:sz w:val="20"/>
        </w:rPr>
        <w:t>c</w:t>
      </w:r>
      <w:r w:rsidR="00BF485E" w:rsidRPr="00DA3A25">
        <w:rPr>
          <w:rFonts w:cs="Arial"/>
          <w:sz w:val="20"/>
        </w:rPr>
        <w:t xml:space="preserve">e </w:t>
      </w:r>
      <w:r w:rsidR="00A46647" w:rsidRPr="00DA3A25">
        <w:rPr>
          <w:rFonts w:cs="Arial"/>
          <w:spacing w:val="2"/>
          <w:sz w:val="20"/>
        </w:rPr>
        <w:t>t</w:t>
      </w:r>
      <w:r w:rsidR="00BF485E" w:rsidRPr="00DA3A25">
        <w:rPr>
          <w:rFonts w:cs="Arial"/>
          <w:sz w:val="20"/>
        </w:rPr>
        <w:t xml:space="preserve">o </w:t>
      </w:r>
      <w:r w:rsidR="00084987" w:rsidRPr="00DA3A25">
        <w:rPr>
          <w:rFonts w:cs="Arial"/>
          <w:sz w:val="20"/>
        </w:rPr>
        <w:t>s</w:t>
      </w:r>
      <w:r w:rsidR="00A46647" w:rsidRPr="00DA3A25">
        <w:rPr>
          <w:rFonts w:cs="Arial"/>
          <w:spacing w:val="2"/>
          <w:sz w:val="20"/>
        </w:rPr>
        <w:t>t</w:t>
      </w:r>
      <w:r w:rsidR="00084987" w:rsidRPr="00DA3A25">
        <w:rPr>
          <w:rFonts w:cs="Arial"/>
          <w:sz w:val="20"/>
        </w:rPr>
        <w:t>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084987" w:rsidRPr="00DA3A25">
        <w:rPr>
          <w:rFonts w:cs="Arial"/>
          <w:sz w:val="20"/>
        </w:rPr>
        <w:t xml:space="preserve">. </w:t>
      </w:r>
      <w:r w:rsidR="00BF485E" w:rsidRPr="00DA3A25">
        <w:rPr>
          <w:rFonts w:cs="Arial"/>
          <w:sz w:val="20"/>
        </w:rPr>
        <w:t>Bu</w:t>
      </w:r>
      <w:r w:rsidR="00B92532" w:rsidRPr="00DA3A25">
        <w:rPr>
          <w:rFonts w:cs="Arial"/>
          <w:sz w:val="20"/>
        </w:rPr>
        <w:t>t</w:t>
      </w:r>
      <w:r w:rsidR="006A5AE9" w:rsidRPr="00DA3A25">
        <w:rPr>
          <w:rFonts w:cs="Arial"/>
          <w:sz w:val="20"/>
        </w:rPr>
        <w:t xml:space="preserve"> </w:t>
      </w:r>
      <w:r w:rsidR="00F223D6" w:rsidRPr="00DA3A25">
        <w:rPr>
          <w:rFonts w:cs="Arial"/>
          <w:sz w:val="20"/>
        </w:rPr>
        <w:t>w</w:t>
      </w:r>
      <w:r w:rsidR="00B92532" w:rsidRPr="00DA3A25">
        <w:rPr>
          <w:rFonts w:cs="Arial"/>
          <w:sz w:val="20"/>
        </w:rPr>
        <w:t xml:space="preserve">e must </w:t>
      </w:r>
      <w:r w:rsidR="00926B80" w:rsidRPr="00DA3A25">
        <w:rPr>
          <w:rFonts w:cs="Arial"/>
          <w:sz w:val="20"/>
        </w:rPr>
        <w:t xml:space="preserve">also </w:t>
      </w:r>
      <w:r w:rsidR="003F694F" w:rsidRPr="00DA3A25">
        <w:rPr>
          <w:rFonts w:cs="Arial"/>
          <w:spacing w:val="2"/>
          <w:sz w:val="20"/>
        </w:rPr>
        <w:t>tr</w:t>
      </w:r>
      <w:r w:rsidR="00B763A8" w:rsidRPr="00DA3A25">
        <w:rPr>
          <w:rFonts w:cs="Arial"/>
          <w:sz w:val="20"/>
        </w:rPr>
        <w:t>ain</w:t>
      </w:r>
      <w:r w:rsidR="00237FDA" w:rsidRPr="00DA3A25">
        <w:rPr>
          <w:rFonts w:cs="Arial"/>
          <w:sz w:val="20"/>
        </w:rPr>
        <w:t xml:space="preserve"> ou</w:t>
      </w:r>
      <w:r w:rsidR="007B2E95" w:rsidRPr="00DA3A25">
        <w:rPr>
          <w:rFonts w:cs="Arial"/>
          <w:sz w:val="20"/>
        </w:rPr>
        <w:t>rselves</w:t>
      </w:r>
      <w:r w:rsidR="00B763A8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B763A8" w:rsidRPr="00DA3A25">
        <w:rPr>
          <w:rFonts w:cs="Arial"/>
          <w:sz w:val="20"/>
        </w:rPr>
        <w:t xml:space="preserve">o </w:t>
      </w:r>
      <w:r w:rsidR="00871291" w:rsidRPr="00DA3A25">
        <w:rPr>
          <w:rFonts w:cs="Arial"/>
          <w:sz w:val="20"/>
        </w:rPr>
        <w:t>judge a</w:t>
      </w:r>
      <w:r w:rsidR="0062678B" w:rsidRPr="00DA3A25">
        <w:rPr>
          <w:rFonts w:cs="Arial"/>
          <w:spacing w:val="4"/>
          <w:sz w:val="20"/>
        </w:rPr>
        <w:t>cc</w:t>
      </w:r>
      <w:r w:rsidR="00871291" w:rsidRPr="00DA3A25">
        <w:rPr>
          <w:rFonts w:cs="Arial"/>
          <w:sz w:val="20"/>
        </w:rPr>
        <w:t xml:space="preserve">ording </w:t>
      </w:r>
      <w:r w:rsidR="00A46647" w:rsidRPr="00DA3A25">
        <w:rPr>
          <w:rFonts w:cs="Arial"/>
          <w:spacing w:val="2"/>
          <w:sz w:val="20"/>
        </w:rPr>
        <w:t>t</w:t>
      </w:r>
      <w:r w:rsidR="00414717" w:rsidRPr="00DA3A25">
        <w:rPr>
          <w:rFonts w:cs="Arial"/>
          <w:sz w:val="20"/>
        </w:rPr>
        <w:t>o</w:t>
      </w:r>
      <w:r w:rsidR="00766077" w:rsidRPr="00DA3A25">
        <w:rPr>
          <w:rFonts w:cs="Arial"/>
          <w:sz w:val="20"/>
        </w:rPr>
        <w:t xml:space="preserve"> </w:t>
      </w:r>
      <w:r w:rsidR="003D70EB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3D70EB" w:rsidRPr="00DA3A25">
        <w:rPr>
          <w:rFonts w:cs="Arial"/>
          <w:sz w:val="20"/>
        </w:rPr>
        <w:t>p</w:t>
      </w:r>
      <w:r w:rsidR="00A46647" w:rsidRPr="00DA3A25">
        <w:rPr>
          <w:rFonts w:cs="Arial"/>
          <w:spacing w:val="2"/>
          <w:sz w:val="20"/>
        </w:rPr>
        <w:t>t</w:t>
      </w:r>
      <w:r w:rsidR="003D70EB" w:rsidRPr="00DA3A25">
        <w:rPr>
          <w:rFonts w:cs="Arial"/>
          <w:sz w:val="20"/>
        </w:rPr>
        <w:t>ure</w:t>
      </w:r>
      <w:r w:rsidR="00F223D6" w:rsidRPr="00DA3A25">
        <w:rPr>
          <w:rFonts w:cs="Arial"/>
          <w:sz w:val="20"/>
        </w:rPr>
        <w:t xml:space="preserve"> when we are </w:t>
      </w:r>
      <w:r w:rsidR="00C00166" w:rsidRPr="00DA3A25">
        <w:rPr>
          <w:rFonts w:cs="Arial"/>
          <w:spacing w:val="2"/>
          <w:sz w:val="20"/>
        </w:rPr>
        <w:t>c</w:t>
      </w:r>
      <w:r w:rsidR="00F223D6" w:rsidRPr="00DA3A25">
        <w:rPr>
          <w:rFonts w:cs="Arial"/>
          <w:sz w:val="20"/>
        </w:rPr>
        <w:t>onside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F223D6" w:rsidRPr="00DA3A25">
        <w:rPr>
          <w:rFonts w:cs="Arial"/>
          <w:sz w:val="20"/>
        </w:rPr>
        <w:t>ng bibli</w:t>
      </w:r>
      <w:r w:rsidR="00C00166" w:rsidRPr="00DA3A25">
        <w:rPr>
          <w:rFonts w:cs="Arial"/>
          <w:spacing w:val="2"/>
          <w:sz w:val="20"/>
        </w:rPr>
        <w:t>c</w:t>
      </w:r>
      <w:r w:rsidR="00F223D6" w:rsidRPr="00DA3A25">
        <w:rPr>
          <w:rFonts w:cs="Arial"/>
          <w:sz w:val="20"/>
        </w:rPr>
        <w:t>al issues</w:t>
      </w:r>
      <w:r w:rsidR="00FD652A" w:rsidRPr="00DA3A25">
        <w:rPr>
          <w:rFonts w:cs="Arial"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z w:val="20"/>
        </w:rPr>
        <w:instrText>Bible, the (scripture)</w:instrText>
      </w:r>
      <w:r w:rsidR="00FD652A" w:rsidRPr="00DA3A25">
        <w:rPr>
          <w:sz w:val="20"/>
        </w:rPr>
        <w:instrText xml:space="preserve">" </w:instrText>
      </w:r>
      <w:r w:rsidR="00FD652A" w:rsidRPr="00DA3A25">
        <w:rPr>
          <w:rFonts w:cs="Arial"/>
          <w:sz w:val="20"/>
        </w:rPr>
        <w:fldChar w:fldCharType="end"/>
      </w:r>
      <w:r w:rsidR="00FD652A" w:rsidRPr="00DA3A25">
        <w:rPr>
          <w:rFonts w:cs="Arial"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z w:val="20"/>
        </w:rPr>
        <w:instrText>Bible, the (scripture):</w:instrText>
      </w:r>
      <w:r w:rsidR="00FD652A" w:rsidRPr="00DA3A25">
        <w:rPr>
          <w:sz w:val="20"/>
        </w:rPr>
        <w:instrText xml:space="preserve">measure of truth" </w:instrText>
      </w:r>
      <w:r w:rsidR="00FD652A" w:rsidRPr="00DA3A25">
        <w:rPr>
          <w:rFonts w:cs="Arial"/>
          <w:sz w:val="20"/>
        </w:rPr>
        <w:fldChar w:fldCharType="end"/>
      </w:r>
      <w:r w:rsidR="003D70EB" w:rsidRPr="00DA3A25">
        <w:rPr>
          <w:rFonts w:cs="Arial"/>
          <w:sz w:val="20"/>
        </w:rPr>
        <w:t>. Th</w:t>
      </w:r>
      <w:r w:rsidR="004D2366" w:rsidRPr="00DA3A25">
        <w:rPr>
          <w:rFonts w:cs="Arial"/>
          <w:sz w:val="20"/>
        </w:rPr>
        <w:t>at</w:t>
      </w:r>
      <w:r w:rsidR="00B16995" w:rsidRPr="00DA3A25">
        <w:rPr>
          <w:rFonts w:cs="Arial"/>
          <w:sz w:val="20"/>
        </w:rPr>
        <w:t xml:space="preserve"> </w:t>
      </w:r>
      <w:r w:rsidR="003D70EB" w:rsidRPr="00DA3A25">
        <w:rPr>
          <w:rFonts w:cs="Arial"/>
          <w:sz w:val="20"/>
        </w:rPr>
        <w:t xml:space="preserve">way, </w:t>
      </w:r>
      <w:r w:rsidR="00943D6E" w:rsidRPr="00DA3A25">
        <w:rPr>
          <w:rFonts w:cs="Arial"/>
          <w:sz w:val="20"/>
        </w:rPr>
        <w:t>as we grow</w:t>
      </w:r>
      <w:r w:rsidR="004D2366" w:rsidRPr="00DA3A25">
        <w:rPr>
          <w:rFonts w:cs="Arial"/>
          <w:sz w:val="20"/>
        </w:rPr>
        <w:t>,</w:t>
      </w:r>
      <w:r w:rsidR="00943D6E" w:rsidRPr="00DA3A25">
        <w:rPr>
          <w:rFonts w:cs="Arial"/>
          <w:sz w:val="20"/>
        </w:rPr>
        <w:t xml:space="preserve"> </w:t>
      </w:r>
      <w:r w:rsidR="00B87A36" w:rsidRPr="00DA3A25">
        <w:rPr>
          <w:rFonts w:cs="Arial"/>
          <w:sz w:val="20"/>
        </w:rPr>
        <w:t xml:space="preserve">our </w:t>
      </w:r>
      <w:r w:rsidR="00A46647" w:rsidRPr="00DA3A25">
        <w:rPr>
          <w:rFonts w:cs="Arial"/>
          <w:spacing w:val="2"/>
          <w:sz w:val="20"/>
        </w:rPr>
        <w:t>t</w:t>
      </w:r>
      <w:r w:rsidR="00B87A36" w:rsidRPr="00DA3A25">
        <w:rPr>
          <w:rFonts w:cs="Arial"/>
          <w:sz w:val="20"/>
        </w:rPr>
        <w:t xml:space="preserve">hinking will </w:t>
      </w:r>
      <w:r w:rsidR="00C00166" w:rsidRPr="00DA3A25">
        <w:rPr>
          <w:rFonts w:cs="Arial"/>
          <w:spacing w:val="2"/>
          <w:sz w:val="20"/>
        </w:rPr>
        <w:t>c</w:t>
      </w:r>
      <w:r w:rsidR="00AA1336" w:rsidRPr="00DA3A25">
        <w:rPr>
          <w:rFonts w:cs="Arial"/>
          <w:sz w:val="20"/>
        </w:rPr>
        <w:t>on</w:t>
      </w:r>
      <w:r w:rsidR="00A46647" w:rsidRPr="00DA3A25">
        <w:rPr>
          <w:rFonts w:cs="Arial"/>
          <w:spacing w:val="2"/>
          <w:sz w:val="20"/>
        </w:rPr>
        <w:t>t</w:t>
      </w:r>
      <w:r w:rsidR="00AA1336" w:rsidRPr="00DA3A25">
        <w:rPr>
          <w:rFonts w:cs="Arial"/>
          <w:sz w:val="20"/>
        </w:rPr>
        <w:t xml:space="preserve">inue </w:t>
      </w:r>
      <w:r w:rsidR="00A46647" w:rsidRPr="00DA3A25">
        <w:rPr>
          <w:rFonts w:cs="Arial"/>
          <w:spacing w:val="2"/>
          <w:sz w:val="20"/>
        </w:rPr>
        <w:t>t</w:t>
      </w:r>
      <w:r w:rsidR="00AA1336" w:rsidRPr="00DA3A25">
        <w:rPr>
          <w:rFonts w:cs="Arial"/>
          <w:sz w:val="20"/>
        </w:rPr>
        <w:t xml:space="preserve">o </w:t>
      </w:r>
      <w:r w:rsidR="00F223D6" w:rsidRPr="00DA3A25">
        <w:rPr>
          <w:rFonts w:cs="Arial"/>
          <w:sz w:val="20"/>
        </w:rPr>
        <w:t xml:space="preserve">be </w:t>
      </w:r>
      <w:r w:rsidR="00C00166" w:rsidRPr="00DA3A25">
        <w:rPr>
          <w:rFonts w:cs="Arial"/>
          <w:spacing w:val="2"/>
          <w:sz w:val="20"/>
        </w:rPr>
        <w:t>c</w:t>
      </w:r>
      <w:r w:rsidR="00EF6045" w:rsidRPr="00DA3A25">
        <w:rPr>
          <w:rFonts w:cs="Arial"/>
          <w:sz w:val="20"/>
        </w:rPr>
        <w:t>onf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F223D6" w:rsidRPr="00DA3A25">
        <w:rPr>
          <w:rFonts w:cs="Arial"/>
          <w:sz w:val="20"/>
        </w:rPr>
        <w:t>ed</w:t>
      </w:r>
      <w:r w:rsidR="00EF6045" w:rsidRPr="00DA3A25">
        <w:rPr>
          <w:rFonts w:cs="Arial"/>
          <w:sz w:val="20"/>
        </w:rPr>
        <w:t xml:space="preserve"> </w:t>
      </w:r>
      <w:r w:rsidR="00A46647" w:rsidRPr="00DA3A25">
        <w:rPr>
          <w:rFonts w:cs="Arial"/>
          <w:spacing w:val="2"/>
          <w:sz w:val="20"/>
        </w:rPr>
        <w:t>t</w:t>
      </w:r>
      <w:r w:rsidR="00EF6045" w:rsidRPr="00DA3A25">
        <w:rPr>
          <w:rFonts w:cs="Arial"/>
          <w:sz w:val="20"/>
        </w:rPr>
        <w:t>o</w:t>
      </w:r>
      <w:r w:rsidR="00AA1336" w:rsidRPr="00DA3A25">
        <w:rPr>
          <w:rFonts w:cs="Arial"/>
          <w:sz w:val="20"/>
        </w:rPr>
        <w:t xml:space="preserve"> </w:t>
      </w:r>
      <w:r w:rsidR="00B16995" w:rsidRPr="00DA3A25">
        <w:rPr>
          <w:rFonts w:cs="Arial"/>
          <w:sz w:val="20"/>
        </w:rPr>
        <w:t>God's word</w:t>
      </w:r>
      <w:r w:rsidR="00FD652A" w:rsidRPr="00DA3A25">
        <w:rPr>
          <w:rFonts w:cs="Arial"/>
          <w:sz w:val="20"/>
        </w:rPr>
        <w:t>.</w:t>
      </w:r>
      <w:r w:rsidR="00524C03">
        <w:rPr>
          <w:rFonts w:cs="Arial"/>
          <w:sz w:val="20"/>
        </w:rPr>
        <w:t xml:space="preserve"> </w:t>
      </w:r>
      <w:r w:rsidR="00FD652A" w:rsidRPr="00DA3A25">
        <w:rPr>
          <w:rFonts w:cs="Arial"/>
          <w:sz w:val="20"/>
        </w:rPr>
        <w:t xml:space="preserve">We do not need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o unde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s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and eve</w:t>
      </w:r>
      <w:r w:rsidR="00FD652A" w:rsidRPr="00DA3A25">
        <w:rPr>
          <w:rFonts w:cs="Arial"/>
          <w:spacing w:val="4"/>
          <w:sz w:val="20"/>
        </w:rPr>
        <w:t>r</w:t>
      </w:r>
      <w:r w:rsidR="00FD652A" w:rsidRPr="00DA3A25">
        <w:rPr>
          <w:rFonts w:cs="Arial"/>
          <w:sz w:val="20"/>
        </w:rPr>
        <w:t>y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hing abo</w:t>
      </w:r>
      <w:r w:rsidR="00FD652A" w:rsidRPr="00DA3A25">
        <w:rPr>
          <w:rFonts w:cs="Arial"/>
          <w:spacing w:val="2"/>
          <w:sz w:val="20"/>
        </w:rPr>
        <w:t>u</w:t>
      </w:r>
      <w:r w:rsidR="00FD652A" w:rsidRPr="00DA3A25">
        <w:rPr>
          <w:rFonts w:cs="Arial"/>
          <w:spacing w:val="-2"/>
          <w:sz w:val="20"/>
        </w:rPr>
        <w:t xml:space="preserve">t </w:t>
      </w:r>
      <w:r w:rsidR="00FD652A" w:rsidRPr="00DA3A25">
        <w:rPr>
          <w:rFonts w:cs="Arial"/>
          <w:sz w:val="20"/>
        </w:rPr>
        <w:t>a subje</w:t>
      </w:r>
      <w:r w:rsidR="00FD652A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 xml:space="preserve">t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o know </w:t>
      </w:r>
      <w:r w:rsidR="00FD652A" w:rsidRPr="00DA3A25">
        <w:rPr>
          <w:rFonts w:cs="Arial"/>
          <w:spacing w:val="2"/>
          <w:sz w:val="20"/>
        </w:rPr>
        <w:t>i</w:t>
      </w:r>
      <w:r w:rsidR="00FD652A" w:rsidRPr="00DA3A25">
        <w:rPr>
          <w:rFonts w:cs="Arial"/>
          <w:spacing w:val="-2"/>
          <w:sz w:val="20"/>
        </w:rPr>
        <w:t xml:space="preserve">f </w:t>
      </w:r>
      <w:r w:rsidR="00FD652A" w:rsidRPr="00DA3A25">
        <w:rPr>
          <w:rFonts w:cs="Arial"/>
          <w:sz w:val="20"/>
        </w:rPr>
        <w:t xml:space="preserve">an idea </w:t>
      </w:r>
      <w:r w:rsidR="00FD652A" w:rsidRPr="00DA3A25">
        <w:rPr>
          <w:rFonts w:cs="Arial"/>
          <w:spacing w:val="2"/>
          <w:sz w:val="20"/>
        </w:rPr>
        <w:t>f</w:t>
      </w:r>
      <w:r w:rsidR="00FD652A" w:rsidRPr="00DA3A25">
        <w:rPr>
          <w:rFonts w:cs="Arial"/>
          <w:sz w:val="20"/>
        </w:rPr>
        <w:t xml:space="preserve">ails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 xml:space="preserve">he 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es</w:t>
      </w:r>
      <w:r w:rsidR="00FD652A" w:rsidRPr="00DA3A25">
        <w:rPr>
          <w:rFonts w:cs="Arial"/>
          <w:spacing w:val="-2"/>
          <w:sz w:val="20"/>
        </w:rPr>
        <w:t xml:space="preserve">t </w:t>
      </w:r>
      <w:r w:rsidR="00FD652A" w:rsidRPr="00DA3A25">
        <w:rPr>
          <w:rFonts w:cs="Arial"/>
          <w:sz w:val="20"/>
        </w:rPr>
        <w:t>o</w:t>
      </w:r>
      <w:r w:rsidR="00FD652A" w:rsidRPr="00DA3A25">
        <w:rPr>
          <w:rFonts w:cs="Arial"/>
          <w:spacing w:val="-2"/>
          <w:sz w:val="20"/>
        </w:rPr>
        <w:t xml:space="preserve">f </w:t>
      </w:r>
      <w:r w:rsidR="00FD652A" w:rsidRPr="00DA3A25">
        <w:rPr>
          <w:rFonts w:cs="Arial"/>
          <w:sz w:val="20"/>
        </w:rPr>
        <w:t>s</w:t>
      </w:r>
      <w:r w:rsidR="00FD652A" w:rsidRPr="00DA3A25">
        <w:rPr>
          <w:rFonts w:cs="Arial"/>
          <w:spacing w:val="2"/>
          <w:sz w:val="20"/>
        </w:rPr>
        <w:t>cr</w:t>
      </w:r>
      <w:r w:rsidR="00FD652A" w:rsidRPr="00DA3A25">
        <w:rPr>
          <w:rFonts w:cs="Arial"/>
          <w:sz w:val="20"/>
        </w:rPr>
        <w:t>ip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u</w:t>
      </w:r>
      <w:r w:rsidR="00FD652A" w:rsidRPr="00DA3A25">
        <w:rPr>
          <w:rFonts w:cs="Arial"/>
          <w:spacing w:val="2"/>
          <w:sz w:val="20"/>
        </w:rPr>
        <w:t>r</w:t>
      </w:r>
      <w:r w:rsidR="00FD652A" w:rsidRPr="00DA3A25">
        <w:rPr>
          <w:rFonts w:cs="Arial"/>
          <w:sz w:val="20"/>
        </w:rPr>
        <w:t>e</w:t>
      </w:r>
      <w:r w:rsidR="00FD652A" w:rsidRPr="00DA3A25">
        <w:rPr>
          <w:rFonts w:cs="Arial"/>
          <w:sz w:val="20"/>
        </w:rPr>
        <w:fldChar w:fldCharType="begin"/>
      </w:r>
      <w:r w:rsidR="00FD652A" w:rsidRPr="00DA3A25">
        <w:rPr>
          <w:sz w:val="20"/>
        </w:rPr>
        <w:instrText xml:space="preserve"> XE "</w:instrText>
      </w:r>
      <w:r w:rsidR="00FD652A" w:rsidRPr="00DA3A25">
        <w:rPr>
          <w:rFonts w:cs="Arial"/>
          <w:sz w:val="20"/>
        </w:rPr>
        <w:instrText>Bible, the (scripture)</w:instrText>
      </w:r>
      <w:r w:rsidR="00FD652A" w:rsidRPr="00DA3A25">
        <w:rPr>
          <w:sz w:val="20"/>
        </w:rPr>
        <w:instrText xml:space="preserve">" </w:instrText>
      </w:r>
      <w:r w:rsidR="00FD652A" w:rsidRPr="00DA3A25">
        <w:rPr>
          <w:rFonts w:cs="Arial"/>
          <w:sz w:val="20"/>
        </w:rPr>
        <w:fldChar w:fldCharType="end"/>
      </w:r>
      <w:r w:rsidR="00FD652A" w:rsidRPr="00DA3A25">
        <w:rPr>
          <w:rFonts w:cs="Arial"/>
          <w:sz w:val="20"/>
        </w:rPr>
        <w:t xml:space="preserve">. We </w:t>
      </w:r>
      <w:r w:rsidR="00FD652A" w:rsidRPr="00DA3A25">
        <w:rPr>
          <w:rFonts w:cs="Arial"/>
          <w:spacing w:val="2"/>
          <w:sz w:val="20"/>
        </w:rPr>
        <w:t>c</w:t>
      </w:r>
      <w:r w:rsidR="00FD652A" w:rsidRPr="00DA3A25">
        <w:rPr>
          <w:rFonts w:cs="Arial"/>
          <w:sz w:val="20"/>
        </w:rPr>
        <w:t>an ask ques</w:t>
      </w:r>
      <w:r w:rsidR="00FD652A" w:rsidRPr="00DA3A25">
        <w:rPr>
          <w:rFonts w:cs="Arial"/>
          <w:spacing w:val="4"/>
          <w:sz w:val="20"/>
        </w:rPr>
        <w:t>t</w:t>
      </w:r>
      <w:r w:rsidR="00FD652A" w:rsidRPr="00DA3A25">
        <w:rPr>
          <w:rFonts w:cs="Arial"/>
          <w:sz w:val="20"/>
        </w:rPr>
        <w:t>ions like:</w:t>
      </w:r>
    </w:p>
    <w:p w14:paraId="0474E5D2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13A156C6" w14:textId="77777777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2"/>
          <w:sz w:val="20"/>
        </w:rPr>
        <w:t>the idea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ny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 in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</w:t>
      </w:r>
    </w:p>
    <w:p w14:paraId="2F8AA739" w14:textId="77777777" w:rsidR="00FD652A" w:rsidRPr="00DA3A25" w:rsidRDefault="00FD652A" w:rsidP="00FD652A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Doe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ine up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 an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</w:t>
      </w:r>
    </w:p>
    <w:p w14:paraId="66801B34" w14:textId="15409A79" w:rsidR="00FD652A" w:rsidRPr="00DA3A25" w:rsidRDefault="00FD652A" w:rsidP="00177F61">
      <w:pPr>
        <w:numPr>
          <w:ilvl w:val="0"/>
          <w:numId w:val="9"/>
        </w:numPr>
        <w:spacing w:line="240" w:lineRule="auto"/>
        <w:ind w:left="533" w:right="245" w:hanging="288"/>
        <w:contextualSpacing/>
        <w:jc w:val="both"/>
        <w:textAlignment w:val="center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ould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pp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s an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ir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postles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</w:p>
    <w:p w14:paraId="5113E0C4" w14:textId="77777777" w:rsidR="0028605B" w:rsidRPr="00DA3A25" w:rsidRDefault="0028605B" w:rsidP="00FD652A">
      <w:pPr>
        <w:spacing w:line="240" w:lineRule="auto"/>
        <w:jc w:val="both"/>
        <w:rPr>
          <w:rFonts w:cs="Arial"/>
          <w:sz w:val="20"/>
        </w:rPr>
      </w:pPr>
    </w:p>
    <w:p w14:paraId="3B21DDF1" w14:textId="76C5A309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Doing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help u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v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a hab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 xml:space="preserve">relying on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 a l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mu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10"/>
          <w:sz w:val="20"/>
        </w:rPr>
        <w:t>h</w:t>
      </w:r>
      <w:r w:rsidRPr="00DA3A25">
        <w:rPr>
          <w:rFonts w:cs="Arial"/>
          <w:sz w:val="20"/>
        </w:rPr>
        <w:t>. The bene</w:t>
      </w:r>
      <w:r w:rsidR="00EC670E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of doing so and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problems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follow </w:t>
      </w:r>
      <w:r w:rsidR="00833E27" w:rsidRPr="00DA3A25">
        <w:rPr>
          <w:rFonts w:cs="Arial"/>
          <w:spacing w:val="2"/>
          <w:sz w:val="20"/>
        </w:rPr>
        <w:t>fr</w:t>
      </w:r>
      <w:r w:rsidRPr="00DA3A25">
        <w:rPr>
          <w:rFonts w:cs="Arial"/>
          <w:sz w:val="20"/>
        </w:rPr>
        <w:t>om not doing so are epi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mized in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verse:</w:t>
      </w:r>
    </w:p>
    <w:p w14:paraId="1D4C4B08" w14:textId="5253B70C" w:rsidR="0061422C" w:rsidRPr="00DA3A25" w:rsidRDefault="0061422C">
      <w:pPr>
        <w:rPr>
          <w:rFonts w:cs="Arial"/>
          <w:sz w:val="20"/>
        </w:rPr>
      </w:pPr>
    </w:p>
    <w:p w14:paraId="12E73BA4" w14:textId="77777777" w:rsidR="00FD652A" w:rsidRPr="00633952" w:rsidRDefault="00FD652A" w:rsidP="00FD652A">
      <w:pPr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p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: he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a shield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him. Ad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, l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b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und a li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P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v 30:5-6)</w:t>
      </w:r>
      <w:r w:rsidRPr="00DA3A25">
        <w:rPr>
          <w:rFonts w:cs="Arial"/>
          <w:sz w:val="20"/>
        </w:rPr>
        <w:t>.</w:t>
      </w:r>
    </w:p>
    <w:p w14:paraId="4BE7ABDD" w14:textId="77777777" w:rsidR="00FD652A" w:rsidRPr="00DA3A25" w:rsidRDefault="00FD652A" w:rsidP="00FD652A">
      <w:pPr>
        <w:spacing w:line="240" w:lineRule="auto"/>
        <w:rPr>
          <w:rFonts w:cs="Arial"/>
          <w:sz w:val="20"/>
        </w:rPr>
      </w:pPr>
    </w:p>
    <w:p w14:paraId="79CC9102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F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 lo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 xml:space="preserve">God so loved </w:instrText>
      </w:r>
      <w:r w:rsidRPr="00DA3A25">
        <w:rPr>
          <w:rFonts w:cs="Arial"/>
          <w:spacing w:val="4"/>
          <w:sz w:val="20"/>
        </w:rPr>
        <w:instrText>t</w:instrText>
      </w:r>
      <w:r w:rsidRPr="00DA3A25">
        <w:rPr>
          <w:rFonts w:cs="Arial"/>
          <w:sz w:val="20"/>
        </w:rPr>
        <w:instrText>he wo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rFonts w:cs="Arial"/>
          <w:sz w:val="20"/>
        </w:rPr>
        <w:instrText>l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 gave his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 him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h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</w:t>
      </w:r>
      <w:r w:rsidRPr="00633952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gospel</w:t>
      </w:r>
      <w:r w:rsidRPr="00633952">
        <w:rPr>
          <w:rFonts w:cs="Arial"/>
          <w:sz w:val="20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3:16)</w:t>
      </w:r>
      <w:r w:rsidRPr="00DA3A25">
        <w:rPr>
          <w:rFonts w:cs="Arial"/>
          <w:sz w:val="20"/>
        </w:rPr>
        <w:t xml:space="preserve">. </w:t>
      </w:r>
    </w:p>
    <w:p w14:paraId="37E3FEBA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40AFE8EE" w14:textId="78F8089F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is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lls us </w:t>
      </w:r>
      <w:r w:rsidRPr="00DA3A25">
        <w:rPr>
          <w:rFonts w:cs="Arial"/>
          <w:sz w:val="20"/>
          <w:u w:val="single"/>
        </w:rPr>
        <w:t>wha</w:t>
      </w:r>
      <w:r w:rsidRPr="00DA3A25">
        <w:rPr>
          <w:rFonts w:cs="Arial"/>
          <w:spacing w:val="-2"/>
          <w:sz w:val="20"/>
          <w:u w:val="single"/>
        </w:rPr>
        <w:t xml:space="preserve">t </w:t>
      </w:r>
      <w:r w:rsidRPr="00DA3A25">
        <w:rPr>
          <w:rFonts w:cs="Arial"/>
          <w:sz w:val="20"/>
          <w:u w:val="single"/>
        </w:rPr>
        <w:t>God did</w:t>
      </w:r>
      <w:r w:rsidRPr="00DA3A25">
        <w:rPr>
          <w:rFonts w:cs="Arial"/>
          <w:sz w:val="20"/>
        </w:rPr>
        <w:t xml:space="preserve"> ("gave his only bego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only begotten Son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on</w:t>
      </w:r>
      <w:r w:rsidRPr="00DA3A25">
        <w:rPr>
          <w:rFonts w:cs="Arial"/>
          <w:spacing w:val="4"/>
          <w:sz w:val="20"/>
        </w:rPr>
        <w:t>"</w:t>
      </w:r>
      <w:r w:rsidRPr="00DA3A25">
        <w:rPr>
          <w:rFonts w:cs="Arial"/>
          <w:sz w:val="20"/>
        </w:rPr>
        <w:t xml:space="preserve">) and it </w:t>
      </w:r>
      <w:r w:rsidR="00A466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lls us </w:t>
      </w:r>
      <w:r w:rsidRPr="00DA3A25">
        <w:rPr>
          <w:rFonts w:cs="Arial"/>
          <w:sz w:val="20"/>
          <w:u w:val="single"/>
        </w:rPr>
        <w:t xml:space="preserve">why God did </w:t>
      </w:r>
      <w:r w:rsidRPr="00DA3A25">
        <w:rPr>
          <w:rFonts w:cs="Arial"/>
          <w:spacing w:val="2"/>
          <w:sz w:val="20"/>
          <w:u w:val="single"/>
        </w:rPr>
        <w:t>i</w:t>
      </w:r>
      <w:r w:rsidRPr="00DA3A25">
        <w:rPr>
          <w:rFonts w:cs="Arial"/>
          <w:spacing w:val="-2"/>
          <w:sz w:val="20"/>
          <w:u w:val="single"/>
        </w:rPr>
        <w:t>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(</w:t>
      </w:r>
      <w:r w:rsidRPr="00DA3A25">
        <w:rPr>
          <w:rFonts w:cs="Arial"/>
          <w:spacing w:val="6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4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Whosoeve</w:instrText>
      </w:r>
      <w:r w:rsidRPr="00DA3A25">
        <w:rPr>
          <w:rFonts w:cs="Arial"/>
          <w:spacing w:val="4"/>
          <w:sz w:val="20"/>
        </w:rPr>
        <w:instrText>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pacing w:val="4"/>
          <w:sz w:val="20"/>
        </w:rPr>
        <w:fldChar w:fldCharType="end"/>
      </w:r>
      <w:r w:rsidRPr="00DA3A25">
        <w:rPr>
          <w:rFonts w:cs="Arial"/>
          <w:sz w:val="20"/>
        </w:rPr>
        <w:t xml:space="preserve"> belie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 him should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h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"</w:t>
      </w:r>
      <w:r w:rsidRPr="00DA3A25">
        <w:rPr>
          <w:rFonts w:cs="Arial"/>
          <w:sz w:val="20"/>
        </w:rPr>
        <w:t>).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i/>
          <w:sz w:val="20"/>
          <w:szCs w:val="20"/>
        </w:rPr>
        <w:instrText>.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2A0CBF" w:rsidRPr="00DA3A25">
        <w:rPr>
          <w:rFonts w:cs="Arial"/>
          <w:sz w:val="20"/>
        </w:rPr>
        <w:t>T</w:t>
      </w:r>
      <w:r w:rsidR="004010EF" w:rsidRPr="00DA3A25">
        <w:rPr>
          <w:rFonts w:cs="Arial"/>
          <w:sz w:val="20"/>
        </w:rPr>
        <w:t>h</w:t>
      </w:r>
      <w:r w:rsidR="00802CD0" w:rsidRPr="00DA3A25">
        <w:rPr>
          <w:rFonts w:cs="Arial"/>
          <w:sz w:val="20"/>
        </w:rPr>
        <w:t>is verse pu</w:t>
      </w:r>
      <w:r w:rsidR="00A46647" w:rsidRPr="00DA3A25">
        <w:rPr>
          <w:rFonts w:cs="Arial"/>
          <w:spacing w:val="2"/>
          <w:sz w:val="20"/>
        </w:rPr>
        <w:t>t</w:t>
      </w:r>
      <w:r w:rsidR="00802CD0" w:rsidRPr="00DA3A25">
        <w:rPr>
          <w:rFonts w:cs="Arial"/>
          <w:sz w:val="20"/>
        </w:rPr>
        <w:t xml:space="preserve">s </w:t>
      </w:r>
      <w:r w:rsidR="00A46647" w:rsidRPr="00DA3A25">
        <w:rPr>
          <w:rFonts w:cs="Arial"/>
          <w:spacing w:val="2"/>
          <w:sz w:val="20"/>
        </w:rPr>
        <w:t>t</w:t>
      </w:r>
      <w:r w:rsidR="00802CD0" w:rsidRPr="00DA3A25">
        <w:rPr>
          <w:rFonts w:cs="Arial"/>
          <w:sz w:val="20"/>
        </w:rPr>
        <w:t xml:space="preserve">he </w:t>
      </w:r>
      <w:r w:rsidR="004010EF" w:rsidRPr="00DA3A25">
        <w:rPr>
          <w:rFonts w:cs="Arial"/>
          <w:sz w:val="20"/>
        </w:rPr>
        <w:t>fo</w:t>
      </w:r>
      <w:r w:rsidR="00C00166" w:rsidRPr="00DA3A25">
        <w:rPr>
          <w:rFonts w:cs="Arial"/>
          <w:spacing w:val="2"/>
          <w:sz w:val="20"/>
        </w:rPr>
        <w:t>c</w:t>
      </w:r>
      <w:r w:rsidR="004010EF" w:rsidRPr="00DA3A25">
        <w:rPr>
          <w:rFonts w:cs="Arial"/>
          <w:sz w:val="20"/>
        </w:rPr>
        <w:t>us o</w:t>
      </w:r>
      <w:r w:rsidR="00802CD0" w:rsidRPr="00DA3A25">
        <w:rPr>
          <w:rFonts w:cs="Arial"/>
          <w:sz w:val="20"/>
        </w:rPr>
        <w:t xml:space="preserve">n </w:t>
      </w:r>
      <w:r w:rsidR="00A46647" w:rsidRPr="00DA3A25">
        <w:rPr>
          <w:rFonts w:cs="Arial"/>
          <w:spacing w:val="2"/>
          <w:sz w:val="20"/>
        </w:rPr>
        <w:t>t</w:t>
      </w:r>
      <w:r w:rsidR="00872EFA" w:rsidRPr="00DA3A25">
        <w:rPr>
          <w:rFonts w:cs="Arial"/>
          <w:sz w:val="20"/>
        </w:rPr>
        <w:t>he gi</w:t>
      </w:r>
      <w:r w:rsidR="00872EFA"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</w:t>
      </w:r>
      <w:r w:rsidR="00E22885" w:rsidRPr="00DA3A25">
        <w:rPr>
          <w:rFonts w:cs="Arial"/>
          <w:spacing w:val="-2"/>
          <w:sz w:val="20"/>
        </w:rPr>
        <w:t xml:space="preserve"> [</w:t>
      </w:r>
      <w:r w:rsidR="004D6140" w:rsidRPr="00DA3A25">
        <w:rPr>
          <w:rFonts w:cs="Arial"/>
          <w:sz w:val="20"/>
        </w:rPr>
        <w:t>Jesus</w:t>
      </w:r>
      <w:r w:rsidR="00E22885" w:rsidRPr="00DA3A25">
        <w:rPr>
          <w:rFonts w:cs="Arial"/>
          <w:sz w:val="20"/>
        </w:rPr>
        <w:t>]</w:t>
      </w:r>
      <w:r w:rsidR="004D6140" w:rsidRPr="00DA3A25">
        <w:rPr>
          <w:rFonts w:cs="Arial"/>
          <w:sz w:val="20"/>
        </w:rPr>
        <w:t xml:space="preserve"> </w:t>
      </w:r>
      <w:r w:rsidR="00A42F40" w:rsidRPr="00DA3A25">
        <w:rPr>
          <w:rFonts w:cs="Arial"/>
          <w:sz w:val="20"/>
        </w:rPr>
        <w:t xml:space="preserve">and so do we if we </w:t>
      </w:r>
      <w:r w:rsidR="00162A01" w:rsidRPr="00DA3A25">
        <w:rPr>
          <w:rFonts w:cs="Arial"/>
          <w:sz w:val="20"/>
        </w:rPr>
        <w:t>speak God's word fai</w:t>
      </w:r>
      <w:r w:rsidR="00A46647" w:rsidRPr="00DA3A25">
        <w:rPr>
          <w:rFonts w:cs="Arial"/>
          <w:spacing w:val="2"/>
          <w:sz w:val="20"/>
        </w:rPr>
        <w:t>t</w:t>
      </w:r>
      <w:r w:rsidR="00162A01" w:rsidRPr="00DA3A25">
        <w:rPr>
          <w:rFonts w:cs="Arial"/>
          <w:sz w:val="20"/>
        </w:rPr>
        <w:t>h</w:t>
      </w:r>
      <w:r w:rsidR="00162A01" w:rsidRPr="00DA3A25">
        <w:rPr>
          <w:rFonts w:cs="Arial"/>
          <w:spacing w:val="2"/>
          <w:sz w:val="20"/>
        </w:rPr>
        <w:t>f</w:t>
      </w:r>
      <w:r w:rsidR="00162A01" w:rsidRPr="00DA3A25">
        <w:rPr>
          <w:rFonts w:cs="Arial"/>
          <w:sz w:val="20"/>
        </w:rPr>
        <w:t>ully</w:t>
      </w:r>
      <w:r w:rsidRPr="00DA3A25">
        <w:rPr>
          <w:rFonts w:cs="Arial"/>
          <w:sz w:val="20"/>
        </w:rPr>
        <w:t>.</w:t>
      </w:r>
    </w:p>
    <w:p w14:paraId="0758A2D5" w14:textId="77777777" w:rsidR="00FD652A" w:rsidRPr="00DA3A25" w:rsidRDefault="00FD652A" w:rsidP="00FD652A">
      <w:pPr>
        <w:spacing w:line="240" w:lineRule="auto"/>
        <w:jc w:val="both"/>
        <w:rPr>
          <w:rFonts w:cs="Arial"/>
          <w:sz w:val="20"/>
        </w:rPr>
      </w:pPr>
    </w:p>
    <w:p w14:paraId="519E33E8" w14:textId="62B661C7" w:rsidR="00230B2B" w:rsidRPr="005916D3" w:rsidRDefault="00FD652A" w:rsidP="008422B1">
      <w:pPr>
        <w:spacing w:line="240" w:lineRule="auto"/>
        <w:jc w:val="center"/>
        <w:rPr>
          <w:rFonts w:cs="Arial"/>
          <w:b/>
          <w:bCs/>
          <w:spacing w:val="4"/>
          <w:sz w:val="28"/>
          <w:szCs w:val="24"/>
        </w:rPr>
      </w:pPr>
      <w:r w:rsidRPr="005916D3">
        <w:rPr>
          <w:rFonts w:cs="Arial"/>
          <w:b/>
          <w:bCs/>
          <w:sz w:val="28"/>
          <w:szCs w:val="24"/>
        </w:rPr>
        <w:t>The end o</w:t>
      </w:r>
      <w:r w:rsidRPr="005916D3">
        <w:rPr>
          <w:rFonts w:cs="Arial"/>
          <w:b/>
          <w:bCs/>
          <w:spacing w:val="-2"/>
          <w:sz w:val="28"/>
          <w:szCs w:val="24"/>
        </w:rPr>
        <w:t xml:space="preserve">f </w:t>
      </w:r>
      <w:r w:rsidRPr="005916D3">
        <w:rPr>
          <w:rFonts w:cs="Arial"/>
          <w:b/>
          <w:bCs/>
          <w:spacing w:val="4"/>
          <w:sz w:val="28"/>
          <w:szCs w:val="24"/>
        </w:rPr>
        <w:t>t</w:t>
      </w:r>
      <w:r w:rsidRPr="005916D3">
        <w:rPr>
          <w:rFonts w:cs="Arial"/>
          <w:b/>
          <w:bCs/>
          <w:sz w:val="28"/>
          <w:szCs w:val="24"/>
        </w:rPr>
        <w:t>he C</w:t>
      </w:r>
      <w:r w:rsidRPr="005916D3">
        <w:rPr>
          <w:rFonts w:cs="Arial"/>
          <w:b/>
          <w:spacing w:val="4"/>
          <w:sz w:val="28"/>
          <w:szCs w:val="24"/>
        </w:rPr>
        <w:t>as</w:t>
      </w:r>
      <w:r w:rsidRPr="005916D3">
        <w:rPr>
          <w:rFonts w:cs="Arial"/>
          <w:b/>
          <w:bCs/>
          <w:sz w:val="28"/>
          <w:szCs w:val="24"/>
        </w:rPr>
        <w:t>e o</w:t>
      </w:r>
      <w:r w:rsidRPr="005916D3">
        <w:rPr>
          <w:rFonts w:cs="Arial"/>
          <w:b/>
          <w:bCs/>
          <w:spacing w:val="-2"/>
          <w:sz w:val="28"/>
          <w:szCs w:val="24"/>
        </w:rPr>
        <w:t xml:space="preserve">f </w:t>
      </w:r>
      <w:r w:rsidRPr="005916D3">
        <w:rPr>
          <w:rFonts w:cs="Arial"/>
          <w:b/>
          <w:bCs/>
          <w:sz w:val="28"/>
          <w:szCs w:val="24"/>
        </w:rPr>
        <w:t>God</w:t>
      </w:r>
      <w:r w:rsidRPr="005916D3">
        <w:rPr>
          <w:rFonts w:cs="Arial"/>
          <w:b/>
          <w:bCs/>
          <w:sz w:val="28"/>
          <w:szCs w:val="24"/>
        </w:rPr>
        <w:fldChar w:fldCharType="begin"/>
      </w:r>
      <w:r w:rsidRPr="005916D3">
        <w:rPr>
          <w:sz w:val="28"/>
          <w:szCs w:val="24"/>
        </w:rPr>
        <w:instrText xml:space="preserve"> XE "</w:instrText>
      </w:r>
      <w:r w:rsidRPr="005916D3">
        <w:rPr>
          <w:rFonts w:cs="Arial"/>
          <w:sz w:val="28"/>
          <w:szCs w:val="24"/>
        </w:rPr>
        <w:instrText>God</w:instrText>
      </w:r>
      <w:r w:rsidRPr="005916D3">
        <w:rPr>
          <w:sz w:val="28"/>
          <w:szCs w:val="24"/>
        </w:rPr>
        <w:instrText xml:space="preserve">" </w:instrText>
      </w:r>
      <w:r w:rsidRPr="005916D3">
        <w:rPr>
          <w:rFonts w:cs="Arial"/>
          <w:b/>
          <w:bCs/>
          <w:sz w:val="28"/>
          <w:szCs w:val="24"/>
        </w:rPr>
        <w:fldChar w:fldCharType="end"/>
      </w:r>
      <w:r w:rsidRPr="005916D3">
        <w:rPr>
          <w:rFonts w:cs="Arial"/>
          <w:b/>
          <w:bCs/>
          <w:sz w:val="28"/>
          <w:szCs w:val="24"/>
        </w:rPr>
        <w:t>'s G</w:t>
      </w:r>
      <w:r w:rsidRPr="005916D3">
        <w:rPr>
          <w:rFonts w:cs="Arial"/>
          <w:b/>
          <w:bCs/>
          <w:spacing w:val="2"/>
          <w:sz w:val="28"/>
          <w:szCs w:val="24"/>
        </w:rPr>
        <w:t>i</w:t>
      </w:r>
      <w:r w:rsidRPr="005916D3">
        <w:rPr>
          <w:rFonts w:ascii="Arial Bold" w:hAnsi="Arial Bold" w:cs="Arial"/>
          <w:b/>
          <w:bCs/>
          <w:spacing w:val="6"/>
          <w:sz w:val="28"/>
          <w:szCs w:val="24"/>
        </w:rPr>
        <w:t>f</w:t>
      </w:r>
      <w:r w:rsidRPr="005916D3">
        <w:rPr>
          <w:rFonts w:cs="Arial"/>
          <w:b/>
          <w:bCs/>
          <w:spacing w:val="4"/>
          <w:sz w:val="28"/>
          <w:szCs w:val="24"/>
        </w:rPr>
        <w:t>t</w:t>
      </w:r>
    </w:p>
    <w:p w14:paraId="4E6C6F17" w14:textId="4CA1CB45" w:rsidR="00FD652A" w:rsidRPr="005916D3" w:rsidRDefault="00FD652A">
      <w:pPr>
        <w:rPr>
          <w:rFonts w:cs="Arial"/>
          <w:b/>
          <w:bCs/>
          <w:spacing w:val="4"/>
          <w:sz w:val="28"/>
          <w:szCs w:val="24"/>
        </w:rPr>
      </w:pPr>
      <w:r w:rsidRPr="005916D3">
        <w:rPr>
          <w:rFonts w:cs="Arial"/>
          <w:b/>
          <w:bCs/>
          <w:spacing w:val="4"/>
          <w:sz w:val="28"/>
          <w:szCs w:val="24"/>
        </w:rPr>
        <w:br w:type="page"/>
      </w:r>
    </w:p>
    <w:p w14:paraId="2354353E" w14:textId="7FAB3520" w:rsidR="004F27B3" w:rsidRPr="005916D3" w:rsidRDefault="004F27B3" w:rsidP="00FD652A">
      <w:pPr>
        <w:tabs>
          <w:tab w:val="left" w:pos="2498"/>
        </w:tabs>
        <w:spacing w:line="240" w:lineRule="auto"/>
        <w:jc w:val="center"/>
        <w:rPr>
          <w:rFonts w:cs="Arial"/>
          <w:b/>
          <w:bCs/>
          <w:sz w:val="28"/>
          <w:szCs w:val="24"/>
        </w:rPr>
      </w:pPr>
      <w:r w:rsidRPr="005916D3">
        <w:rPr>
          <w:rFonts w:cs="Arial"/>
          <w:b/>
          <w:bCs/>
          <w:sz w:val="28"/>
          <w:szCs w:val="24"/>
        </w:rPr>
        <w:t>Chap</w:t>
      </w:r>
      <w:r w:rsidR="00D84DB8" w:rsidRPr="005916D3">
        <w:rPr>
          <w:rFonts w:cs="Arial"/>
          <w:b/>
          <w:bCs/>
          <w:spacing w:val="2"/>
          <w:sz w:val="28"/>
          <w:szCs w:val="24"/>
        </w:rPr>
        <w:t>t</w:t>
      </w:r>
      <w:r w:rsidRPr="005916D3">
        <w:rPr>
          <w:rFonts w:cs="Arial"/>
          <w:b/>
          <w:bCs/>
          <w:sz w:val="28"/>
          <w:szCs w:val="24"/>
        </w:rPr>
        <w:t xml:space="preserve">er </w:t>
      </w:r>
      <w:r w:rsidR="008344E0" w:rsidRPr="005916D3">
        <w:rPr>
          <w:rFonts w:cs="Arial"/>
          <w:b/>
          <w:bCs/>
          <w:sz w:val="28"/>
          <w:szCs w:val="24"/>
        </w:rPr>
        <w:t>9</w:t>
      </w:r>
      <w:r w:rsidRPr="005916D3">
        <w:rPr>
          <w:rFonts w:cs="Arial"/>
          <w:b/>
          <w:bCs/>
          <w:sz w:val="28"/>
          <w:szCs w:val="24"/>
        </w:rPr>
        <w:t xml:space="preserve"> – The </w:t>
      </w:r>
      <w:r w:rsidR="0013107F" w:rsidRPr="005916D3">
        <w:rPr>
          <w:rFonts w:cs="Arial"/>
          <w:b/>
          <w:bCs/>
          <w:sz w:val="28"/>
          <w:szCs w:val="24"/>
        </w:rPr>
        <w:t>Law of Libe</w:t>
      </w:r>
      <w:r w:rsidR="0013107F" w:rsidRPr="005916D3">
        <w:rPr>
          <w:rFonts w:ascii="Arial Bold" w:hAnsi="Arial Bold" w:cs="Arial"/>
          <w:b/>
          <w:bCs/>
          <w:spacing w:val="6"/>
          <w:sz w:val="28"/>
          <w:szCs w:val="24"/>
        </w:rPr>
        <w:t>r</w:t>
      </w:r>
      <w:r w:rsidR="0013107F" w:rsidRPr="005916D3">
        <w:rPr>
          <w:rFonts w:ascii="Arial Bold" w:hAnsi="Arial Bold" w:cs="Arial"/>
          <w:b/>
          <w:bCs/>
          <w:spacing w:val="4"/>
          <w:sz w:val="28"/>
          <w:szCs w:val="24"/>
        </w:rPr>
        <w:t>t</w:t>
      </w:r>
      <w:r w:rsidR="0013107F" w:rsidRPr="005916D3">
        <w:rPr>
          <w:rFonts w:cs="Arial"/>
          <w:b/>
          <w:bCs/>
          <w:sz w:val="28"/>
          <w:szCs w:val="24"/>
        </w:rPr>
        <w:t>y</w:t>
      </w:r>
    </w:p>
    <w:p w14:paraId="7608A774" w14:textId="7F4E5A83" w:rsidR="001A6B09" w:rsidRPr="00DA3A25" w:rsidRDefault="001A6B09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  <w:szCs w:val="20"/>
        </w:rPr>
      </w:pPr>
    </w:p>
    <w:p w14:paraId="450CF3F1" w14:textId="1F201D7F" w:rsidR="001A6B09" w:rsidRPr="00DA3A25" w:rsidRDefault="00AE1BC9" w:rsidP="00D852FE">
      <w:pPr>
        <w:tabs>
          <w:tab w:val="left" w:pos="1804"/>
        </w:tabs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</w:rPr>
        <w:t>When</w:t>
      </w:r>
      <w:r w:rsidR="00070A48" w:rsidRPr="00DA3A25">
        <w:rPr>
          <w:rFonts w:cs="Arial"/>
          <w:sz w:val="20"/>
        </w:rPr>
        <w:t xml:space="preserve"> is someone</w:t>
      </w:r>
      <w:r w:rsidRPr="00DA3A25">
        <w:rPr>
          <w:rFonts w:cs="Arial"/>
          <w:sz w:val="20"/>
        </w:rPr>
        <w:t xml:space="preserve"> no longer under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law? How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we do a spi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al self-assessmen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? What does it</w:t>
      </w:r>
      <w:r w:rsidR="00D4141F" w:rsidRPr="00DA3A25">
        <w:rPr>
          <w:rFonts w:cs="Arial"/>
          <w:sz w:val="20"/>
        </w:rPr>
        <w:t xml:space="preserve"> mean for us</w:t>
      </w:r>
      <w:r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walk as </w:t>
      </w:r>
      <w:r w:rsidR="00C0016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ren of ligh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? Th</w:t>
      </w:r>
      <w:r w:rsidR="008658F5" w:rsidRPr="00DA3A25">
        <w:rPr>
          <w:rFonts w:cs="Arial"/>
          <w:sz w:val="20"/>
        </w:rPr>
        <w:t xml:space="preserve">is </w:t>
      </w:r>
      <w:r w:rsidR="00C00166" w:rsidRPr="00DA3A25">
        <w:rPr>
          <w:rFonts w:cs="Arial"/>
          <w:spacing w:val="2"/>
          <w:sz w:val="20"/>
        </w:rPr>
        <w:t>c</w:t>
      </w:r>
      <w:r w:rsidR="008658F5" w:rsidRPr="00DA3A25">
        <w:rPr>
          <w:rFonts w:cs="Arial"/>
          <w:sz w:val="20"/>
        </w:rPr>
        <w:t>hap</w:t>
      </w:r>
      <w:r w:rsidR="00D84DB8" w:rsidRPr="00DA3A25">
        <w:rPr>
          <w:rFonts w:cs="Arial"/>
          <w:spacing w:val="2"/>
          <w:sz w:val="20"/>
        </w:rPr>
        <w:t>t</w:t>
      </w:r>
      <w:r w:rsidR="008658F5" w:rsidRPr="00DA3A25">
        <w:rPr>
          <w:rFonts w:cs="Arial"/>
          <w:sz w:val="20"/>
        </w:rPr>
        <w:t xml:space="preserve">er will </w:t>
      </w:r>
      <w:r w:rsidR="00D4141F" w:rsidRPr="00DA3A25">
        <w:rPr>
          <w:rFonts w:cs="Arial"/>
          <w:sz w:val="20"/>
        </w:rPr>
        <w:t xml:space="preserve">look at </w:t>
      </w:r>
      <w:r w:rsidR="00D84DB8" w:rsidRPr="00DA3A25">
        <w:rPr>
          <w:rFonts w:cs="Arial"/>
          <w:spacing w:val="2"/>
          <w:sz w:val="20"/>
        </w:rPr>
        <w:t>t</w:t>
      </w:r>
      <w:r w:rsidR="008658F5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ese ques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s </w:t>
      </w:r>
      <w:r w:rsidR="008658F5" w:rsidRPr="00DA3A25">
        <w:rPr>
          <w:rFonts w:cs="Arial"/>
          <w:sz w:val="20"/>
        </w:rPr>
        <w:t>and</w:t>
      </w:r>
      <w:r w:rsidR="00D7254F" w:rsidRPr="00DA3A25">
        <w:rPr>
          <w:rFonts w:cs="Arial"/>
          <w:sz w:val="20"/>
        </w:rPr>
        <w:t xml:space="preserve"> will</w:t>
      </w:r>
      <w:r w:rsidR="00F561FE" w:rsidRPr="00DA3A25">
        <w:rPr>
          <w:rFonts w:cs="Arial"/>
          <w:sz w:val="20"/>
        </w:rPr>
        <w:t xml:space="preserve"> </w:t>
      </w:r>
      <w:r w:rsidR="00C00166" w:rsidRPr="00DA3A25">
        <w:rPr>
          <w:rFonts w:cs="Arial"/>
          <w:spacing w:val="2"/>
          <w:sz w:val="20"/>
        </w:rPr>
        <w:t>c</w:t>
      </w:r>
      <w:r w:rsidR="00F561FE" w:rsidRPr="00DA3A25">
        <w:rPr>
          <w:rFonts w:cs="Arial"/>
          <w:sz w:val="20"/>
        </w:rPr>
        <w:t>onsider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F561FE"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="00F561FE" w:rsidRPr="00DA3A25">
        <w:rPr>
          <w:rFonts w:cs="Arial"/>
          <w:sz w:val="20"/>
        </w:rPr>
        <w:t xml:space="preserve">ure's </w:t>
      </w:r>
      <w:r w:rsidR="00C00166" w:rsidRPr="00DA3A25">
        <w:rPr>
          <w:rFonts w:cs="Arial"/>
          <w:spacing w:val="2"/>
          <w:sz w:val="20"/>
        </w:rPr>
        <w:t>c</w:t>
      </w:r>
      <w:r w:rsidR="00F561FE" w:rsidRPr="00DA3A25">
        <w:rPr>
          <w:rFonts w:cs="Arial"/>
          <w:sz w:val="20"/>
        </w:rPr>
        <w:t>ounsel on hea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F561FE" w:rsidRPr="00DA3A25">
        <w:rPr>
          <w:rFonts w:cs="Arial"/>
          <w:sz w:val="20"/>
        </w:rPr>
        <w:t>ng and doing</w:t>
      </w:r>
      <w:r w:rsidR="001A6B09" w:rsidRPr="00DA3A25">
        <w:rPr>
          <w:rFonts w:cs="Arial"/>
          <w:sz w:val="20"/>
        </w:rPr>
        <w:t>.</w:t>
      </w:r>
    </w:p>
    <w:p w14:paraId="61C9B725" w14:textId="77777777" w:rsidR="00D0592A" w:rsidRPr="00DA3A25" w:rsidRDefault="00D0592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8D9FA7E" w14:textId="2A8C0043" w:rsidR="00D0592A" w:rsidRPr="005916D3" w:rsidRDefault="00D0592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Hearers Versus Doers</w:t>
      </w:r>
    </w:p>
    <w:p w14:paraId="407B8335" w14:textId="14F7EC0D" w:rsidR="00677CB0" w:rsidRPr="00DA3A25" w:rsidRDefault="00677CB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8DC320C" w14:textId="3AF9883F" w:rsidR="00A17298" w:rsidRPr="00DA3A25" w:rsidRDefault="003F1BE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Romans 2</w:t>
      </w:r>
      <w:r w:rsidRPr="00DA3A25">
        <w:rPr>
          <w:rFonts w:cs="Arial"/>
          <w:spacing w:val="-6"/>
          <w:sz w:val="20"/>
        </w:rPr>
        <w:t>:1</w:t>
      </w:r>
      <w:r w:rsidRPr="00DA3A25">
        <w:rPr>
          <w:rFonts w:cs="Arial"/>
          <w:sz w:val="20"/>
        </w:rPr>
        <w:t>3 says</w:t>
      </w:r>
      <w:r w:rsidRPr="00DA3A25">
        <w:rPr>
          <w:rFonts w:cs="Arial"/>
          <w:spacing w:val="-4"/>
          <w:sz w:val="20"/>
        </w:rPr>
        <w:t>,</w:t>
      </w:r>
      <w:r w:rsidR="00D3554D" w:rsidRPr="00DA3A25">
        <w:rPr>
          <w:rFonts w:cs="Arial"/>
          <w:spacing w:val="-4"/>
          <w:sz w:val="20"/>
        </w:rPr>
        <w:t xml:space="preserve"> </w:t>
      </w:r>
      <w:r w:rsidR="000C7BAE" w:rsidRPr="00DA3A25">
        <w:rPr>
          <w:rFonts w:cs="Arial"/>
          <w:sz w:val="20"/>
        </w:rPr>
        <w:t>"</w:t>
      </w:r>
      <w:r w:rsidR="0037609F" w:rsidRPr="00DA3A25">
        <w:rPr>
          <w:rFonts w:cs="Arial"/>
          <w:sz w:val="20"/>
        </w:rPr>
        <w:t>n</w:t>
      </w:r>
      <w:r w:rsidR="00791D9F" w:rsidRPr="00DA3A25">
        <w:rPr>
          <w:rFonts w:cs="Arial"/>
          <w:sz w:val="20"/>
        </w:rPr>
        <w:t>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791D9F" w:rsidRPr="00DA3A25">
        <w:rPr>
          <w:rFonts w:cs="Arial"/>
          <w:sz w:val="20"/>
        </w:rPr>
        <w:t>he hea</w:t>
      </w:r>
      <w:r w:rsidR="002B2A62" w:rsidRPr="00DA3A25">
        <w:rPr>
          <w:rFonts w:cs="Arial"/>
          <w:spacing w:val="2"/>
          <w:sz w:val="20"/>
        </w:rPr>
        <w:t>r</w:t>
      </w:r>
      <w:r w:rsidR="00791D9F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791D9F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791D9F" w:rsidRPr="00DA3A25">
        <w:rPr>
          <w:rFonts w:cs="Arial"/>
          <w:sz w:val="20"/>
        </w:rPr>
        <w:t>he law a</w:t>
      </w:r>
      <w:r w:rsidR="002B2A62" w:rsidRPr="00DA3A25">
        <w:rPr>
          <w:rFonts w:cs="Arial"/>
          <w:spacing w:val="2"/>
          <w:sz w:val="20"/>
        </w:rPr>
        <w:t>r</w:t>
      </w:r>
      <w:r w:rsidR="00791D9F" w:rsidRPr="00DA3A25">
        <w:rPr>
          <w:rFonts w:cs="Arial"/>
          <w:sz w:val="20"/>
        </w:rPr>
        <w:t>e j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91D9F" w:rsidRPr="00DA3A25">
        <w:rPr>
          <w:rFonts w:cs="Arial"/>
          <w:sz w:val="20"/>
        </w:rPr>
        <w:t>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791D9F" w:rsidRPr="00DA3A25">
        <w:rPr>
          <w:rFonts w:cs="Arial"/>
          <w:sz w:val="20"/>
        </w:rPr>
        <w:t>e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791D9F" w:rsidRPr="00DA3A25">
        <w:rPr>
          <w:rFonts w:cs="Arial"/>
          <w:sz w:val="20"/>
        </w:rPr>
        <w:t>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791D9F" w:rsidRPr="00DA3A25">
        <w:rPr>
          <w:rFonts w:cs="Arial"/>
          <w:sz w:val="20"/>
          <w:u w:val="single"/>
        </w:rPr>
        <w:t>he doe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="00791D9F" w:rsidRPr="00DA3A25">
        <w:rPr>
          <w:rFonts w:cs="Arial"/>
          <w:sz w:val="20"/>
          <w:u w:val="single"/>
        </w:rPr>
        <w:t>s o</w:t>
      </w:r>
      <w:r w:rsidR="00F16F15" w:rsidRPr="00DA3A25">
        <w:rPr>
          <w:rFonts w:cs="Arial"/>
          <w:spacing w:val="-2"/>
          <w:sz w:val="20"/>
          <w:u w:val="single"/>
        </w:rPr>
        <w:t xml:space="preserve">f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791D9F" w:rsidRPr="00DA3A25">
        <w:rPr>
          <w:rFonts w:cs="Arial"/>
          <w:sz w:val="20"/>
          <w:u w:val="single"/>
        </w:rPr>
        <w:t>he law shall be jus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16F15" w:rsidRPr="00DA3A25">
        <w:rPr>
          <w:rFonts w:cs="Arial"/>
          <w:spacing w:val="2"/>
          <w:sz w:val="20"/>
          <w:u w:val="single"/>
        </w:rPr>
        <w:t>i</w:t>
      </w:r>
      <w:r w:rsidR="00F16F15" w:rsidRPr="00DA3A25">
        <w:rPr>
          <w:rFonts w:cs="Arial"/>
          <w:spacing w:val="4"/>
          <w:sz w:val="20"/>
          <w:u w:val="single"/>
        </w:rPr>
        <w:t>f</w:t>
      </w:r>
      <w:r w:rsidR="00791D9F" w:rsidRPr="00DA3A25">
        <w:rPr>
          <w:rFonts w:cs="Arial"/>
          <w:sz w:val="20"/>
          <w:u w:val="single"/>
        </w:rPr>
        <w:t>ied</w:t>
      </w:r>
      <w:r w:rsidRPr="00DA3A25">
        <w:rPr>
          <w:rFonts w:cs="Arial"/>
          <w:sz w:val="20"/>
        </w:rPr>
        <w:t>.</w:t>
      </w:r>
      <w:r w:rsidR="000C7BAE" w:rsidRPr="00DA3A25">
        <w:rPr>
          <w:rFonts w:cs="Arial"/>
          <w:sz w:val="20"/>
        </w:rPr>
        <w:t>"</w:t>
      </w:r>
      <w:r w:rsidR="006304A4" w:rsidRPr="00DA3A25">
        <w:rPr>
          <w:rFonts w:cs="Arial"/>
          <w:sz w:val="20"/>
        </w:rPr>
        <w:t xml:space="preserve"> </w:t>
      </w:r>
      <w:bookmarkStart w:id="200" w:name="_Hlk535128298"/>
      <w:r w:rsidR="00B57F20" w:rsidRPr="00DA3A25">
        <w:rPr>
          <w:rFonts w:cs="Arial"/>
          <w:sz w:val="20"/>
        </w:rPr>
        <w:t xml:space="preserve">Romans 2:14 </w:t>
      </w:r>
      <w:r w:rsidR="00D84DB8" w:rsidRPr="00DA3A25">
        <w:rPr>
          <w:rFonts w:cs="Arial"/>
          <w:spacing w:val="2"/>
          <w:sz w:val="20"/>
        </w:rPr>
        <w:t>t</w:t>
      </w:r>
      <w:r w:rsidR="00B57F20" w:rsidRPr="00DA3A25">
        <w:rPr>
          <w:rFonts w:cs="Arial"/>
          <w:sz w:val="20"/>
        </w:rPr>
        <w:t xml:space="preserve">hen </w:t>
      </w:r>
      <w:r w:rsidR="00D84DB8" w:rsidRPr="00DA3A25">
        <w:rPr>
          <w:rFonts w:cs="Arial"/>
          <w:spacing w:val="2"/>
          <w:sz w:val="20"/>
        </w:rPr>
        <w:t>t</w:t>
      </w:r>
      <w:r w:rsidR="00B57F20" w:rsidRPr="00DA3A25">
        <w:rPr>
          <w:rFonts w:cs="Arial"/>
          <w:sz w:val="20"/>
        </w:rPr>
        <w:t>alks abou</w:t>
      </w:r>
      <w:r w:rsidR="003F694F" w:rsidRPr="00DA3A25">
        <w:rPr>
          <w:rFonts w:cs="Arial"/>
          <w:spacing w:val="-2"/>
          <w:sz w:val="20"/>
        </w:rPr>
        <w:t>t,</w:t>
      </w:r>
      <w:r w:rsidR="00D531C2" w:rsidRPr="00DA3A25">
        <w:rPr>
          <w:rFonts w:cs="Arial"/>
          <w:sz w:val="20"/>
        </w:rPr>
        <w:t xml:space="preserve"> </w:t>
      </w:r>
      <w:r w:rsidR="00C4283D" w:rsidRPr="00DA3A25">
        <w:rPr>
          <w:rFonts w:cs="Arial"/>
          <w:sz w:val="20"/>
        </w:rPr>
        <w:t>"</w:t>
      </w:r>
      <w:r w:rsidR="00791D9F" w:rsidRPr="00DA3A25">
        <w:rPr>
          <w:rFonts w:cs="Arial"/>
          <w:sz w:val="20"/>
        </w:rPr>
        <w:t xml:space="preserve">when </w:t>
      </w:r>
      <w:r w:rsidR="00E20650" w:rsidRPr="00DA3A25">
        <w:rPr>
          <w:rFonts w:cs="Arial"/>
          <w:spacing w:val="4"/>
          <w:sz w:val="20"/>
        </w:rPr>
        <w:t>t</w:t>
      </w:r>
      <w:r w:rsidR="00791D9F" w:rsidRPr="00DA3A25">
        <w:rPr>
          <w:rFonts w:cs="Arial"/>
          <w:sz w:val="20"/>
        </w:rPr>
        <w:t>he Gen</w:t>
      </w:r>
      <w:r w:rsidR="00E20650" w:rsidRPr="00DA3A25">
        <w:rPr>
          <w:rFonts w:cs="Arial"/>
          <w:spacing w:val="4"/>
          <w:sz w:val="20"/>
        </w:rPr>
        <w:t>t</w:t>
      </w:r>
      <w:r w:rsidR="00791D9F" w:rsidRPr="00DA3A25">
        <w:rPr>
          <w:rFonts w:cs="Arial"/>
          <w:sz w:val="20"/>
        </w:rPr>
        <w:t>ile</w:t>
      </w:r>
      <w:r w:rsidR="00791D9F" w:rsidRPr="00DA3A25">
        <w:rPr>
          <w:rFonts w:cs="Arial"/>
          <w:spacing w:val="-6"/>
          <w:sz w:val="20"/>
        </w:rPr>
        <w:t>s</w:t>
      </w:r>
      <w:r w:rsidR="00791D9F" w:rsidRPr="00DA3A25">
        <w:rPr>
          <w:rFonts w:cs="Arial"/>
          <w:spacing w:val="-4"/>
          <w:sz w:val="20"/>
        </w:rPr>
        <w:t>,</w:t>
      </w:r>
      <w:r w:rsidR="00791D9F" w:rsidRPr="00DA3A25">
        <w:rPr>
          <w:rFonts w:cs="Arial"/>
          <w:sz w:val="20"/>
        </w:rPr>
        <w:t xml:space="preserve"> </w:t>
      </w:r>
      <w:r w:rsidR="00791D9F" w:rsidRPr="00DA3A25">
        <w:rPr>
          <w:rFonts w:cs="Arial"/>
          <w:bCs/>
          <w:sz w:val="20"/>
        </w:rPr>
        <w:t>whi</w:t>
      </w:r>
      <w:r w:rsidR="00E95871" w:rsidRPr="00DA3A25">
        <w:rPr>
          <w:rFonts w:cs="Arial"/>
          <w:bCs/>
          <w:spacing w:val="2"/>
          <w:sz w:val="20"/>
        </w:rPr>
        <w:t>c</w:t>
      </w:r>
      <w:r w:rsidR="00791D9F" w:rsidRPr="00DA3A25">
        <w:rPr>
          <w:rFonts w:cs="Arial"/>
          <w:bCs/>
          <w:sz w:val="20"/>
        </w:rPr>
        <w:t>h have 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E20650" w:rsidRPr="00DA3A25">
        <w:rPr>
          <w:rFonts w:cs="Arial"/>
          <w:bCs/>
          <w:spacing w:val="4"/>
          <w:sz w:val="20"/>
        </w:rPr>
        <w:t>t</w:t>
      </w:r>
      <w:r w:rsidR="00791D9F" w:rsidRPr="00DA3A25">
        <w:rPr>
          <w:rFonts w:cs="Arial"/>
          <w:bCs/>
          <w:sz w:val="20"/>
        </w:rPr>
        <w:t>he la</w:t>
      </w:r>
      <w:r w:rsidR="00791D9F" w:rsidRPr="00DA3A25">
        <w:rPr>
          <w:rFonts w:cs="Arial"/>
          <w:bCs/>
          <w:spacing w:val="-10"/>
          <w:sz w:val="20"/>
        </w:rPr>
        <w:t>w</w:t>
      </w:r>
      <w:r w:rsidR="00791D9F" w:rsidRPr="00DA3A25">
        <w:rPr>
          <w:rFonts w:cs="Arial"/>
          <w:spacing w:val="-4"/>
          <w:sz w:val="20"/>
        </w:rPr>
        <w:t>,</w:t>
      </w:r>
      <w:r w:rsidR="00791D9F" w:rsidRPr="00DA3A25">
        <w:rPr>
          <w:rFonts w:cs="Arial"/>
          <w:sz w:val="20"/>
        </w:rPr>
        <w:t xml:space="preserve"> d</w:t>
      </w:r>
      <w:r w:rsidR="00791D9F" w:rsidRPr="00DA3A25">
        <w:rPr>
          <w:rFonts w:cs="Arial"/>
          <w:spacing w:val="-4"/>
          <w:sz w:val="20"/>
        </w:rPr>
        <w:t>o</w:t>
      </w:r>
      <w:r w:rsidR="00791D9F" w:rsidRPr="00DA3A25">
        <w:rPr>
          <w:rFonts w:cs="Arial"/>
          <w:sz w:val="20"/>
        </w:rPr>
        <w:t xml:space="preserve"> by na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791D9F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791D9F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791D9F" w:rsidRPr="00DA3A25">
        <w:rPr>
          <w:rFonts w:cs="Arial"/>
          <w:sz w:val="20"/>
        </w:rPr>
        <w:t xml:space="preserve">hings </w:t>
      </w:r>
      <w:r w:rsidR="00E95871" w:rsidRPr="00DA3A25">
        <w:rPr>
          <w:rFonts w:cs="Arial"/>
          <w:spacing w:val="2"/>
          <w:sz w:val="20"/>
        </w:rPr>
        <w:t>c</w:t>
      </w:r>
      <w:r w:rsidR="00791D9F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791D9F" w:rsidRPr="00DA3A25">
        <w:rPr>
          <w:rFonts w:cs="Arial"/>
          <w:sz w:val="20"/>
        </w:rPr>
        <w:t xml:space="preserve">ained in </w:t>
      </w:r>
      <w:r w:rsidR="00E20650" w:rsidRPr="00DA3A25">
        <w:rPr>
          <w:rFonts w:cs="Arial"/>
          <w:spacing w:val="4"/>
          <w:sz w:val="20"/>
        </w:rPr>
        <w:t>t</w:t>
      </w:r>
      <w:r w:rsidR="00791D9F" w:rsidRPr="00DA3A25">
        <w:rPr>
          <w:rFonts w:cs="Arial"/>
          <w:sz w:val="20"/>
        </w:rPr>
        <w:t>he law</w:t>
      </w:r>
      <w:r w:rsidR="00C4283D" w:rsidRPr="00DA3A25">
        <w:rPr>
          <w:rFonts w:cs="Arial"/>
          <w:sz w:val="20"/>
        </w:rPr>
        <w:t>…</w:t>
      </w:r>
      <w:r w:rsidR="00C4283D" w:rsidRPr="00DA3A25">
        <w:rPr>
          <w:rFonts w:cs="Arial"/>
          <w:spacing w:val="-10"/>
          <w:sz w:val="20"/>
        </w:rPr>
        <w:t xml:space="preserve"> </w:t>
      </w:r>
      <w:r w:rsidR="00C4283D" w:rsidRPr="00DA3A25">
        <w:rPr>
          <w:rFonts w:cs="Arial"/>
          <w:sz w:val="20"/>
        </w:rPr>
        <w:t xml:space="preserve">" </w:t>
      </w:r>
      <w:bookmarkEnd w:id="200"/>
      <w:r w:rsidR="00273D89" w:rsidRPr="00DA3A25">
        <w:rPr>
          <w:rFonts w:cs="Arial"/>
          <w:sz w:val="20"/>
        </w:rPr>
        <w:t xml:space="preserve">They </w:t>
      </w:r>
      <w:r w:rsidR="00292FE2" w:rsidRPr="00DA3A25">
        <w:rPr>
          <w:rFonts w:cs="Arial"/>
          <w:sz w:val="20"/>
        </w:rPr>
        <w:t>d</w:t>
      </w:r>
      <w:r w:rsidR="00F95732" w:rsidRPr="00DA3A25">
        <w:rPr>
          <w:rFonts w:cs="Arial"/>
          <w:sz w:val="20"/>
        </w:rPr>
        <w:t>i</w:t>
      </w:r>
      <w:r w:rsidR="00C468B6" w:rsidRPr="00DA3A25">
        <w:rPr>
          <w:rFonts w:cs="Arial"/>
          <w:sz w:val="20"/>
        </w:rPr>
        <w:t xml:space="preserve">d </w:t>
      </w:r>
      <w:r w:rsidR="00E20650" w:rsidRPr="00DA3A25">
        <w:rPr>
          <w:rFonts w:cs="Arial"/>
          <w:spacing w:val="4"/>
          <w:sz w:val="20"/>
        </w:rPr>
        <w:t>t</w:t>
      </w:r>
      <w:r w:rsidR="00292FE2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92FE2" w:rsidRPr="00DA3A25">
        <w:rPr>
          <w:rFonts w:cs="Arial"/>
          <w:sz w:val="20"/>
        </w:rPr>
        <w:t xml:space="preserve">hings </w:t>
      </w:r>
      <w:r w:rsidR="00E95871" w:rsidRPr="00DA3A25">
        <w:rPr>
          <w:rFonts w:cs="Arial"/>
          <w:spacing w:val="2"/>
          <w:sz w:val="20"/>
        </w:rPr>
        <w:t>c</w:t>
      </w:r>
      <w:r w:rsidR="00292FE2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292FE2" w:rsidRPr="00DA3A25">
        <w:rPr>
          <w:rFonts w:cs="Arial"/>
          <w:sz w:val="20"/>
        </w:rPr>
        <w:t xml:space="preserve">ained in </w:t>
      </w:r>
      <w:r w:rsidR="00E20650" w:rsidRPr="00DA3A25">
        <w:rPr>
          <w:rFonts w:cs="Arial"/>
          <w:spacing w:val="4"/>
          <w:sz w:val="20"/>
        </w:rPr>
        <w:t>t</w:t>
      </w:r>
      <w:r w:rsidR="00292FE2" w:rsidRPr="00DA3A25">
        <w:rPr>
          <w:rFonts w:cs="Arial"/>
          <w:sz w:val="20"/>
        </w:rPr>
        <w:t>he law</w:t>
      </w:r>
      <w:r w:rsidR="00273D89" w:rsidRPr="00DA3A25">
        <w:rPr>
          <w:rFonts w:cs="Arial"/>
          <w:sz w:val="20"/>
        </w:rPr>
        <w:t xml:space="preserve"> even </w:t>
      </w:r>
      <w:r w:rsidR="00D84DB8" w:rsidRPr="00DA3A25">
        <w:rPr>
          <w:rFonts w:cs="Arial"/>
          <w:spacing w:val="2"/>
          <w:sz w:val="20"/>
        </w:rPr>
        <w:t>t</w:t>
      </w:r>
      <w:r w:rsidR="00273D89" w:rsidRPr="00DA3A25">
        <w:rPr>
          <w:rFonts w:cs="Arial"/>
          <w:sz w:val="20"/>
        </w:rPr>
        <w:t xml:space="preserve">hough </w:t>
      </w:r>
      <w:r w:rsidR="00D84DB8" w:rsidRPr="00DA3A25">
        <w:rPr>
          <w:rFonts w:cs="Arial"/>
          <w:spacing w:val="2"/>
          <w:sz w:val="20"/>
        </w:rPr>
        <w:t>t</w:t>
      </w:r>
      <w:r w:rsidR="00273D89" w:rsidRPr="00DA3A25">
        <w:rPr>
          <w:rFonts w:cs="Arial"/>
          <w:sz w:val="20"/>
        </w:rPr>
        <w:t xml:space="preserve">hey did not </w:t>
      </w:r>
      <w:r w:rsidR="00C468B6" w:rsidRPr="00DA3A25">
        <w:rPr>
          <w:rFonts w:cs="Arial"/>
          <w:sz w:val="20"/>
        </w:rPr>
        <w:t>hav</w:t>
      </w:r>
      <w:r w:rsidR="00273D89" w:rsidRPr="00DA3A25">
        <w:rPr>
          <w:rFonts w:cs="Arial"/>
          <w:sz w:val="20"/>
        </w:rPr>
        <w:t>e</w:t>
      </w:r>
      <w:r w:rsidR="00C468B6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C468B6" w:rsidRPr="00DA3A25">
        <w:rPr>
          <w:rFonts w:cs="Arial"/>
          <w:sz w:val="20"/>
        </w:rPr>
        <w:t>he law</w:t>
      </w:r>
      <w:r w:rsidR="00273D89" w:rsidRPr="00DA3A25">
        <w:rPr>
          <w:rFonts w:cs="Arial"/>
          <w:sz w:val="20"/>
        </w:rPr>
        <w:t xml:space="preserve">. </w:t>
      </w:r>
      <w:r w:rsidR="005A3D81" w:rsidRPr="00DA3A25">
        <w:rPr>
          <w:rFonts w:cs="Arial"/>
          <w:sz w:val="20"/>
        </w:rPr>
        <w:t>T</w:t>
      </w:r>
      <w:r w:rsidR="00622E2C" w:rsidRPr="00DA3A25">
        <w:rPr>
          <w:rFonts w:cs="Arial"/>
          <w:sz w:val="20"/>
        </w:rPr>
        <w:t>he</w:t>
      </w:r>
      <w:r w:rsidR="00F95732" w:rsidRPr="00DA3A25">
        <w:rPr>
          <w:rFonts w:cs="Arial"/>
          <w:sz w:val="20"/>
        </w:rPr>
        <w:t xml:space="preserve"> </w:t>
      </w:r>
      <w:r w:rsidR="00292FE2" w:rsidRPr="00DA3A25">
        <w:rPr>
          <w:rFonts w:cs="Arial"/>
          <w:sz w:val="20"/>
        </w:rPr>
        <w:t>Jews h</w:t>
      </w:r>
      <w:r w:rsidR="00C468B6" w:rsidRPr="00DA3A25">
        <w:rPr>
          <w:rFonts w:cs="Arial"/>
          <w:sz w:val="20"/>
        </w:rPr>
        <w:t>ad</w:t>
      </w:r>
      <w:r w:rsidR="00292FE2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92FE2" w:rsidRPr="00DA3A25">
        <w:rPr>
          <w:rFonts w:cs="Arial"/>
          <w:sz w:val="20"/>
        </w:rPr>
        <w:t>he law</w:t>
      </w:r>
      <w:r w:rsidR="00F95732" w:rsidRPr="00DA3A25">
        <w:rPr>
          <w:rFonts w:cs="Arial"/>
          <w:sz w:val="20"/>
        </w:rPr>
        <w:t xml:space="preserve">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95732" w:rsidRPr="00DA3A25">
        <w:rPr>
          <w:rFonts w:cs="Arial"/>
          <w:sz w:val="20"/>
        </w:rPr>
        <w:t xml:space="preserve">did </w:t>
      </w:r>
      <w:r w:rsidR="00B874AD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874AD" w:rsidRPr="00DA3A25">
        <w:rPr>
          <w:rFonts w:cs="Arial"/>
          <w:sz w:val="20"/>
        </w:rPr>
        <w:t xml:space="preserve">do </w:t>
      </w:r>
      <w:r w:rsidR="0029183F" w:rsidRPr="00DA3A25">
        <w:rPr>
          <w:rFonts w:cs="Arial"/>
          <w:spacing w:val="4"/>
          <w:sz w:val="20"/>
        </w:rPr>
        <w:t>what it said</w:t>
      </w:r>
      <w:r w:rsidR="005A3D81" w:rsidRPr="00DA3A25">
        <w:rPr>
          <w:rFonts w:cs="Arial"/>
          <w:sz w:val="20"/>
        </w:rPr>
        <w:t>. H</w:t>
      </w:r>
      <w:r w:rsidR="00CC7E1B" w:rsidRPr="00DA3A25">
        <w:rPr>
          <w:rFonts w:cs="Arial"/>
          <w:sz w:val="20"/>
        </w:rPr>
        <w:t xml:space="preserve">ow </w:t>
      </w:r>
      <w:r w:rsidR="00F95732" w:rsidRPr="00DA3A25">
        <w:rPr>
          <w:rFonts w:cs="Arial"/>
          <w:sz w:val="20"/>
        </w:rPr>
        <w:t>would</w:t>
      </w:r>
      <w:r w:rsidR="00B018A9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B018A9" w:rsidRPr="00DA3A25">
        <w:rPr>
          <w:rFonts w:cs="Arial"/>
          <w:sz w:val="20"/>
        </w:rPr>
        <w:t xml:space="preserve">he </w:t>
      </w:r>
      <w:r w:rsidR="00C00166" w:rsidRPr="00DA3A25">
        <w:rPr>
          <w:rFonts w:cs="Arial"/>
          <w:spacing w:val="2"/>
          <w:sz w:val="20"/>
        </w:rPr>
        <w:t>c</w:t>
      </w:r>
      <w:r w:rsidR="00B018A9"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B018A9" w:rsidRPr="00DA3A25">
        <w:rPr>
          <w:rFonts w:cs="Arial"/>
          <w:sz w:val="20"/>
        </w:rPr>
        <w:t xml:space="preserve">ast in </w:t>
      </w:r>
      <w:r w:rsidR="00D84DB8" w:rsidRPr="00DA3A25">
        <w:rPr>
          <w:rFonts w:cs="Arial"/>
          <w:spacing w:val="2"/>
          <w:sz w:val="20"/>
        </w:rPr>
        <w:t>t</w:t>
      </w:r>
      <w:r w:rsidR="00B018A9" w:rsidRPr="00DA3A25">
        <w:rPr>
          <w:rFonts w:cs="Arial"/>
          <w:sz w:val="20"/>
        </w:rPr>
        <w:t xml:space="preserve">hese verses </w:t>
      </w:r>
      <w:r w:rsidR="0029183F" w:rsidRPr="00DA3A25">
        <w:rPr>
          <w:rFonts w:cs="Arial"/>
          <w:sz w:val="20"/>
        </w:rPr>
        <w:t xml:space="preserve">have </w:t>
      </w:r>
      <w:r w:rsidR="00B018A9" w:rsidRPr="00DA3A25">
        <w:rPr>
          <w:rFonts w:cs="Arial"/>
          <w:sz w:val="20"/>
        </w:rPr>
        <w:t>be</w:t>
      </w:r>
      <w:r w:rsidR="0029183F" w:rsidRPr="00DA3A25">
        <w:rPr>
          <w:rFonts w:cs="Arial"/>
          <w:sz w:val="20"/>
        </w:rPr>
        <w:t>en</w:t>
      </w:r>
      <w:r w:rsidR="00B018A9" w:rsidRPr="00DA3A25">
        <w:rPr>
          <w:rFonts w:cs="Arial"/>
          <w:sz w:val="20"/>
        </w:rPr>
        <w:t xml:space="preserve"> re</w:t>
      </w:r>
      <w:r w:rsidR="00C00166" w:rsidRPr="00DA3A25">
        <w:rPr>
          <w:rFonts w:cs="Arial"/>
          <w:spacing w:val="2"/>
          <w:sz w:val="20"/>
        </w:rPr>
        <w:t>c</w:t>
      </w:r>
      <w:r w:rsidR="00B018A9" w:rsidRPr="00DA3A25">
        <w:rPr>
          <w:rFonts w:cs="Arial"/>
          <w:sz w:val="20"/>
        </w:rPr>
        <w:t xml:space="preserve">eived by most of </w:t>
      </w:r>
      <w:r w:rsidR="00D84DB8" w:rsidRPr="00DA3A25">
        <w:rPr>
          <w:rFonts w:cs="Arial"/>
          <w:spacing w:val="2"/>
          <w:sz w:val="20"/>
        </w:rPr>
        <w:t>t</w:t>
      </w:r>
      <w:r w:rsidR="00B018A9" w:rsidRPr="00DA3A25">
        <w:rPr>
          <w:rFonts w:cs="Arial"/>
          <w:sz w:val="20"/>
        </w:rPr>
        <w:t xml:space="preserve">he </w:t>
      </w:r>
      <w:r w:rsidR="00F95732" w:rsidRPr="00DA3A25">
        <w:rPr>
          <w:rFonts w:cs="Arial"/>
          <w:sz w:val="20"/>
        </w:rPr>
        <w:t>Jews</w:t>
      </w:r>
      <w:r w:rsidR="00CC7E1B" w:rsidRPr="00DA3A25">
        <w:rPr>
          <w:rFonts w:cs="Arial"/>
          <w:sz w:val="20"/>
        </w:rPr>
        <w:t>?</w:t>
      </w:r>
      <w:r w:rsidR="00C468B6" w:rsidRPr="00DA3A25">
        <w:rPr>
          <w:rFonts w:cs="Arial"/>
          <w:sz w:val="20"/>
        </w:rPr>
        <w:t xml:space="preserve"> They</w:t>
      </w:r>
      <w:r w:rsidR="006304A4" w:rsidRPr="00DA3A25">
        <w:rPr>
          <w:rFonts w:cs="Arial"/>
          <w:sz w:val="20"/>
        </w:rPr>
        <w:t xml:space="preserve"> likely would have </w:t>
      </w:r>
      <w:r w:rsidR="006304A4" w:rsidRPr="00DA3A25">
        <w:rPr>
          <w:rFonts w:cs="Arial"/>
          <w:spacing w:val="4"/>
          <w:sz w:val="20"/>
        </w:rPr>
        <w:t>t</w:t>
      </w:r>
      <w:r w:rsidR="006304A4" w:rsidRPr="00DA3A25">
        <w:rPr>
          <w:rFonts w:cs="Arial"/>
          <w:sz w:val="20"/>
        </w:rPr>
        <w:t>aken o</w:t>
      </w:r>
      <w:r w:rsidR="006304A4" w:rsidRPr="00DA3A25">
        <w:rPr>
          <w:rFonts w:cs="Arial"/>
          <w:spacing w:val="6"/>
          <w:sz w:val="20"/>
        </w:rPr>
        <w:t>f</w:t>
      </w:r>
      <w:r w:rsidR="006304A4" w:rsidRPr="00DA3A25">
        <w:rPr>
          <w:rFonts w:cs="Arial"/>
          <w:spacing w:val="2"/>
          <w:sz w:val="20"/>
        </w:rPr>
        <w:t>f</w:t>
      </w:r>
      <w:r w:rsidR="006304A4" w:rsidRPr="00DA3A25">
        <w:rPr>
          <w:rFonts w:cs="Arial"/>
          <w:sz w:val="20"/>
        </w:rPr>
        <w:t>ense a</w:t>
      </w:r>
      <w:r w:rsidR="006304A4" w:rsidRPr="00DA3A25">
        <w:rPr>
          <w:rFonts w:cs="Arial"/>
          <w:spacing w:val="-2"/>
          <w:sz w:val="20"/>
        </w:rPr>
        <w:t xml:space="preserve">t </w:t>
      </w:r>
      <w:r w:rsidR="006304A4" w:rsidRPr="00DA3A25">
        <w:rPr>
          <w:rFonts w:cs="Arial"/>
          <w:spacing w:val="4"/>
          <w:sz w:val="20"/>
        </w:rPr>
        <w:t>t</w:t>
      </w:r>
      <w:r w:rsidR="006304A4" w:rsidRPr="00DA3A25">
        <w:rPr>
          <w:rFonts w:cs="Arial"/>
          <w:sz w:val="20"/>
        </w:rPr>
        <w:t>his</w:t>
      </w:r>
      <w:r w:rsidR="00B57F20" w:rsidRPr="00DA3A25">
        <w:rPr>
          <w:rFonts w:cs="Arial"/>
          <w:sz w:val="20"/>
        </w:rPr>
        <w:t>.</w:t>
      </w:r>
      <w:r w:rsidR="007C4098" w:rsidRPr="00DA3A25">
        <w:rPr>
          <w:rFonts w:cs="Arial"/>
          <w:sz w:val="20"/>
        </w:rPr>
        <w:t xml:space="preserve"> </w:t>
      </w:r>
    </w:p>
    <w:p w14:paraId="1CE40837" w14:textId="5D7CC4BB" w:rsidR="00A17298" w:rsidRPr="00DA3A25" w:rsidRDefault="00A1729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A2DABE2" w14:textId="602133F5" w:rsidR="00141303" w:rsidRPr="00DA3A25" w:rsidRDefault="0006289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One </w:t>
      </w:r>
      <w:r w:rsidR="00141303" w:rsidRPr="00DA3A25">
        <w:rPr>
          <w:rFonts w:cs="Arial"/>
          <w:sz w:val="20"/>
        </w:rPr>
        <w:t xml:space="preserve">of </w:t>
      </w:r>
      <w:r w:rsidR="00D84DB8" w:rsidRPr="00DA3A25">
        <w:rPr>
          <w:rFonts w:cs="Arial"/>
          <w:spacing w:val="2"/>
          <w:sz w:val="20"/>
        </w:rPr>
        <w:t>t</w:t>
      </w:r>
      <w:r w:rsidR="00141303" w:rsidRPr="00DA3A25">
        <w:rPr>
          <w:rFonts w:cs="Arial"/>
          <w:sz w:val="20"/>
        </w:rPr>
        <w:t xml:space="preserve">he </w:t>
      </w:r>
      <w:r w:rsidR="00D84DB8" w:rsidRPr="00DA3A25">
        <w:rPr>
          <w:rFonts w:cs="Arial"/>
          <w:spacing w:val="2"/>
          <w:sz w:val="20"/>
        </w:rPr>
        <w:t>t</w:t>
      </w:r>
      <w:r w:rsidR="00C468B6" w:rsidRPr="00DA3A25">
        <w:rPr>
          <w:rFonts w:cs="Arial"/>
          <w:sz w:val="20"/>
        </w:rPr>
        <w:t>hing</w:t>
      </w:r>
      <w:r w:rsidR="00141303" w:rsidRPr="00DA3A25">
        <w:rPr>
          <w:rFonts w:cs="Arial"/>
          <w:sz w:val="20"/>
        </w:rPr>
        <w:t>s</w:t>
      </w:r>
      <w:r w:rsidR="00C468B6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C468B6" w:rsidRPr="00DA3A25">
        <w:rPr>
          <w:rFonts w:cs="Arial"/>
          <w:sz w:val="20"/>
        </w:rPr>
        <w:t>hat</w:t>
      </w:r>
      <w:r w:rsidRPr="00DA3A25">
        <w:rPr>
          <w:rFonts w:cs="Arial"/>
          <w:sz w:val="20"/>
        </w:rPr>
        <w:t xml:space="preserve"> </w:t>
      </w:r>
      <w:r w:rsidR="00391C20" w:rsidRPr="00DA3A25">
        <w:rPr>
          <w:rFonts w:cs="Arial"/>
          <w:sz w:val="20"/>
        </w:rPr>
        <w:t>dis</w:t>
      </w:r>
      <w:r w:rsidR="00D84DB8" w:rsidRPr="00DA3A25">
        <w:rPr>
          <w:rFonts w:cs="Arial"/>
          <w:spacing w:val="2"/>
          <w:sz w:val="20"/>
        </w:rPr>
        <w:t>t</w:t>
      </w:r>
      <w:r w:rsidR="00391C20" w:rsidRPr="00DA3A25">
        <w:rPr>
          <w:rFonts w:cs="Arial"/>
          <w:sz w:val="20"/>
        </w:rPr>
        <w:t>inguished</w:t>
      </w:r>
      <w:r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de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nd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f A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ham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Abraham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391C20" w:rsidRPr="00DA3A25">
        <w:rPr>
          <w:rFonts w:cs="Arial"/>
          <w:sz w:val="20"/>
        </w:rPr>
        <w:t xml:space="preserve"> was </w:t>
      </w:r>
      <w:r w:rsidR="00D84DB8" w:rsidRPr="00DA3A25">
        <w:rPr>
          <w:rFonts w:cs="Arial"/>
          <w:spacing w:val="2"/>
          <w:sz w:val="20"/>
        </w:rPr>
        <w:t>t</w:t>
      </w:r>
      <w:r w:rsidR="00391C20" w:rsidRPr="00DA3A25">
        <w:rPr>
          <w:rFonts w:cs="Arial"/>
          <w:sz w:val="20"/>
        </w:rPr>
        <w:t xml:space="preserve">he </w:t>
      </w:r>
      <w:r w:rsidR="004B46F6"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="004B46F6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4B46F6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4B46F6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5871" w:rsidRPr="00DA3A25">
        <w:rPr>
          <w:rFonts w:cs="Arial"/>
          <w:spacing w:val="2"/>
          <w:sz w:val="20"/>
        </w:rPr>
        <w:t>c</w:t>
      </w:r>
      <w:r w:rsidR="004B46F6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4B46F6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4B46F6" w:rsidRPr="00DA3A25">
        <w:rPr>
          <w:rFonts w:cs="Arial"/>
          <w:sz w:val="20"/>
        </w:rPr>
        <w:t>ision</w:t>
      </w:r>
      <w:r w:rsidR="003D16B2" w:rsidRPr="00DA3A25">
        <w:rPr>
          <w:rFonts w:cs="Arial"/>
          <w:sz w:val="20"/>
        </w:rPr>
        <w:t>.</w:t>
      </w:r>
      <w:r w:rsidR="00944351" w:rsidRPr="00DA3A25">
        <w:rPr>
          <w:rFonts w:cs="Arial"/>
          <w:sz w:val="20"/>
        </w:rPr>
        <w:t xml:space="preserve"> </w:t>
      </w:r>
      <w:r w:rsidR="00C468B6" w:rsidRPr="00DA3A25">
        <w:rPr>
          <w:rFonts w:cs="Arial"/>
          <w:sz w:val="20"/>
        </w:rPr>
        <w:t>T</w:t>
      </w:r>
      <w:r w:rsidR="00A30746" w:rsidRPr="00DA3A25">
        <w:rPr>
          <w:rFonts w:cs="Arial"/>
          <w:sz w:val="20"/>
        </w:rPr>
        <w:t>his</w:t>
      </w:r>
      <w:r w:rsidR="00C468B6" w:rsidRPr="00DA3A25">
        <w:rPr>
          <w:rFonts w:cs="Arial"/>
          <w:sz w:val="20"/>
        </w:rPr>
        <w:t xml:space="preserve"> pra</w:t>
      </w:r>
      <w:r w:rsidR="00AF3B4B" w:rsidRPr="00DA3A25">
        <w:rPr>
          <w:rFonts w:cs="Arial"/>
          <w:spacing w:val="2"/>
          <w:sz w:val="20"/>
        </w:rPr>
        <w:t>ct</w:t>
      </w:r>
      <w:r w:rsidR="00C468B6" w:rsidRPr="00DA3A25">
        <w:rPr>
          <w:rFonts w:cs="Arial"/>
          <w:sz w:val="20"/>
        </w:rPr>
        <w:t>i</w:t>
      </w:r>
      <w:r w:rsidR="00C00166" w:rsidRPr="00DA3A25">
        <w:rPr>
          <w:rFonts w:cs="Arial"/>
          <w:spacing w:val="2"/>
          <w:sz w:val="20"/>
        </w:rPr>
        <w:t>c</w:t>
      </w:r>
      <w:r w:rsidR="00C468B6" w:rsidRPr="00DA3A25">
        <w:rPr>
          <w:rFonts w:cs="Arial"/>
          <w:sz w:val="20"/>
        </w:rPr>
        <w:t>e began</w:t>
      </w:r>
      <w:r w:rsidRPr="00DA3A25">
        <w:rPr>
          <w:rFonts w:cs="Arial"/>
          <w:sz w:val="20"/>
        </w:rPr>
        <w:t xml:space="preserve"> </w:t>
      </w:r>
      <w:r w:rsidR="00267DF9" w:rsidRPr="00DA3A25">
        <w:rPr>
          <w:rFonts w:cs="Arial"/>
          <w:sz w:val="20"/>
        </w:rPr>
        <w:t>430 yea</w:t>
      </w:r>
      <w:r w:rsidR="00267DF9" w:rsidRPr="00DA3A25">
        <w:rPr>
          <w:rFonts w:cs="Arial"/>
          <w:spacing w:val="2"/>
          <w:sz w:val="20"/>
        </w:rPr>
        <w:t>r</w:t>
      </w:r>
      <w:r w:rsidR="00267DF9" w:rsidRPr="00DA3A25">
        <w:rPr>
          <w:rFonts w:cs="Arial"/>
          <w:sz w:val="20"/>
        </w:rPr>
        <w:t>s be</w:t>
      </w:r>
      <w:r w:rsidR="00267DF9" w:rsidRPr="00DA3A25">
        <w:rPr>
          <w:rFonts w:cs="Arial"/>
          <w:spacing w:val="2"/>
          <w:sz w:val="20"/>
        </w:rPr>
        <w:t>f</w:t>
      </w:r>
      <w:r w:rsidR="00267DF9" w:rsidRPr="00DA3A25">
        <w:rPr>
          <w:rFonts w:cs="Arial"/>
          <w:sz w:val="20"/>
        </w:rPr>
        <w:t>o</w:t>
      </w:r>
      <w:r w:rsidR="00267DF9" w:rsidRPr="00DA3A25">
        <w:rPr>
          <w:rFonts w:cs="Arial"/>
          <w:spacing w:val="2"/>
          <w:sz w:val="20"/>
        </w:rPr>
        <w:t>r</w:t>
      </w:r>
      <w:r w:rsidR="00267DF9" w:rsidRPr="00DA3A25">
        <w:rPr>
          <w:rFonts w:cs="Arial"/>
          <w:sz w:val="20"/>
        </w:rPr>
        <w:t xml:space="preserve">e </w:t>
      </w:r>
      <w:r w:rsidR="00D515F2" w:rsidRPr="00DA3A25">
        <w:rPr>
          <w:rFonts w:cs="Arial"/>
          <w:spacing w:val="4"/>
          <w:sz w:val="20"/>
        </w:rPr>
        <w:t>t</w:t>
      </w:r>
      <w:r w:rsidR="00267DF9" w:rsidRPr="00DA3A25">
        <w:rPr>
          <w:rFonts w:cs="Arial"/>
          <w:sz w:val="20"/>
        </w:rPr>
        <w:t xml:space="preserve">he law was given </w:t>
      </w:r>
      <w:r w:rsidR="00267DF9" w:rsidRPr="00633952">
        <w:rPr>
          <w:rFonts w:cs="Arial"/>
          <w:sz w:val="16"/>
          <w:szCs w:val="16"/>
        </w:rPr>
        <w:t>(</w:t>
      </w:r>
      <w:r w:rsidR="00C00166" w:rsidRPr="00633952">
        <w:rPr>
          <w:rFonts w:cs="Arial"/>
          <w:spacing w:val="2"/>
          <w:sz w:val="16"/>
          <w:szCs w:val="16"/>
        </w:rPr>
        <w:t>c</w:t>
      </w:r>
      <w:r w:rsidR="00267DF9" w:rsidRPr="00633952">
        <w:rPr>
          <w:rFonts w:cs="Arial"/>
          <w:sz w:val="16"/>
          <w:szCs w:val="16"/>
        </w:rPr>
        <w:t>f. Gal 3:16-17)</w:t>
      </w:r>
      <w:r w:rsidR="00267DF9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Surp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singly, </w:t>
      </w:r>
      <w:r w:rsidR="00E20650" w:rsidRPr="00DA3A25">
        <w:rPr>
          <w:rFonts w:cs="Arial"/>
          <w:spacing w:val="4"/>
          <w:sz w:val="20"/>
        </w:rPr>
        <w:t>t</w:t>
      </w:r>
      <w:r w:rsidR="006407A5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6407A5" w:rsidRPr="00DA3A25">
        <w:rPr>
          <w:rFonts w:cs="Arial"/>
          <w:sz w:val="20"/>
        </w:rPr>
        <w:t>d "un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 xml:space="preserve">ision" </w:t>
      </w:r>
      <w:r w:rsidR="00E52A94" w:rsidRPr="00DA3A25">
        <w:rPr>
          <w:rFonts w:cs="Arial"/>
          <w:sz w:val="20"/>
        </w:rPr>
        <w:t>appea</w:t>
      </w:r>
      <w:r w:rsidR="002B2A62" w:rsidRPr="00DA3A25">
        <w:rPr>
          <w:rFonts w:cs="Arial"/>
          <w:spacing w:val="2"/>
          <w:sz w:val="20"/>
        </w:rPr>
        <w:t>r</w:t>
      </w:r>
      <w:r w:rsidR="00E52A94" w:rsidRPr="00DA3A25">
        <w:rPr>
          <w:rFonts w:cs="Arial"/>
          <w:sz w:val="20"/>
        </w:rPr>
        <w:t>s</w:t>
      </w:r>
      <w:r w:rsidR="0027119E" w:rsidRPr="00DA3A25">
        <w:rPr>
          <w:rFonts w:cs="Arial"/>
          <w:sz w:val="20"/>
        </w:rPr>
        <w:t xml:space="preserve"> in </w:t>
      </w:r>
      <w:r w:rsidR="00E20650" w:rsidRPr="00DA3A25">
        <w:rPr>
          <w:rFonts w:cs="Arial"/>
          <w:spacing w:val="4"/>
          <w:sz w:val="20"/>
        </w:rPr>
        <w:t>t</w:t>
      </w:r>
      <w:r w:rsidR="0027119E" w:rsidRPr="00DA3A25">
        <w:rPr>
          <w:rFonts w:cs="Arial"/>
          <w:sz w:val="20"/>
        </w:rPr>
        <w:t>he Book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15F9A" w:rsidRPr="00DA3A25">
        <w:rPr>
          <w:rFonts w:cs="Arial"/>
          <w:sz w:val="20"/>
        </w:rPr>
        <w:t>R</w:t>
      </w:r>
      <w:r w:rsidR="006407A5" w:rsidRPr="00DA3A25">
        <w:rPr>
          <w:rFonts w:cs="Arial"/>
          <w:sz w:val="20"/>
        </w:rPr>
        <w:t>omans as mu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h as</w:t>
      </w:r>
      <w:r w:rsidR="00E52A94" w:rsidRPr="00DA3A25">
        <w:rPr>
          <w:rFonts w:cs="Arial"/>
          <w:sz w:val="20"/>
        </w:rPr>
        <w:t xml:space="preserve"> </w:t>
      </w:r>
      <w:r w:rsidR="006407A5" w:rsidRPr="00DA3A25">
        <w:rPr>
          <w:rFonts w:cs="Arial"/>
          <w:sz w:val="20"/>
        </w:rPr>
        <w:t>in</w:t>
      </w:r>
      <w:r w:rsidR="00E52A9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all </w:t>
      </w:r>
      <w:r w:rsidR="00E20650" w:rsidRPr="00DA3A25">
        <w:rPr>
          <w:rFonts w:cs="Arial"/>
          <w:spacing w:val="4"/>
          <w:sz w:val="20"/>
        </w:rPr>
        <w:t>t</w:t>
      </w:r>
      <w:r w:rsidR="006407A5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6407A5" w:rsidRPr="00DA3A25">
        <w:rPr>
          <w:rFonts w:cs="Arial"/>
          <w:sz w:val="20"/>
        </w:rPr>
        <w:t>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407A5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6407A5" w:rsidRPr="00DA3A25">
        <w:rPr>
          <w:rFonts w:cs="Arial"/>
          <w:sz w:val="20"/>
        </w:rPr>
        <w:t xml:space="preserve">he Bible 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ombined</w:t>
      </w:r>
      <w:r w:rsidR="00367DA0" w:rsidRPr="00DA3A25">
        <w:rPr>
          <w:rFonts w:cs="Arial"/>
          <w:sz w:val="20"/>
        </w:rPr>
        <w:t>.</w:t>
      </w:r>
      <w:r w:rsidR="0045230D" w:rsidRPr="00DA3A25">
        <w:rPr>
          <w:rFonts w:cs="Arial"/>
          <w:sz w:val="20"/>
        </w:rPr>
        <w:t xml:space="preserve"> </w:t>
      </w:r>
      <w:r w:rsidR="00367DA0" w:rsidRPr="00DA3A25">
        <w:rPr>
          <w:rFonts w:cs="Arial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367DA0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367DA0"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67DA0" w:rsidRPr="00DA3A25">
        <w:rPr>
          <w:rFonts w:cs="Arial"/>
          <w:sz w:val="20"/>
        </w:rPr>
        <w:t xml:space="preserve">shows up in </w:t>
      </w:r>
      <w:r w:rsidR="00715F9A" w:rsidRPr="00DA3A25">
        <w:rPr>
          <w:rFonts w:cs="Arial"/>
          <w:sz w:val="20"/>
        </w:rPr>
        <w:t>R</w:t>
      </w:r>
      <w:r w:rsidR="00367DA0" w:rsidRPr="00DA3A25">
        <w:rPr>
          <w:rFonts w:cs="Arial"/>
          <w:sz w:val="20"/>
        </w:rPr>
        <w:t>omans 2:25</w:t>
      </w:r>
      <w:r w:rsidR="00277601" w:rsidRPr="00DA3A25">
        <w:rPr>
          <w:rFonts w:cs="Arial"/>
          <w:sz w:val="20"/>
        </w:rPr>
        <w:t>,</w:t>
      </w:r>
      <w:r w:rsidR="00367DA0" w:rsidRPr="00DA3A25">
        <w:rPr>
          <w:rFonts w:cs="Arial"/>
          <w:sz w:val="20"/>
        </w:rPr>
        <w:t xml:space="preserve"> "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ision ve</w:t>
      </w:r>
      <w:r w:rsidR="002B2A62" w:rsidRPr="00DA3A25">
        <w:rPr>
          <w:rFonts w:cs="Arial"/>
          <w:spacing w:val="2"/>
          <w:sz w:val="20"/>
        </w:rPr>
        <w:t>r</w:t>
      </w:r>
      <w:r w:rsidR="006407A5" w:rsidRPr="00DA3A25">
        <w:rPr>
          <w:rFonts w:cs="Arial"/>
          <w:sz w:val="20"/>
        </w:rPr>
        <w:t>ily p</w:t>
      </w:r>
      <w:r w:rsidR="002B2A62" w:rsidRPr="00DA3A25">
        <w:rPr>
          <w:rFonts w:cs="Arial"/>
          <w:spacing w:val="2"/>
          <w:sz w:val="20"/>
        </w:rPr>
        <w:t>r</w:t>
      </w:r>
      <w:r w:rsidR="006407A5" w:rsidRPr="00DA3A25">
        <w:rPr>
          <w:rFonts w:cs="Arial"/>
          <w:sz w:val="20"/>
        </w:rPr>
        <w:t>o</w:t>
      </w:r>
      <w:r w:rsidR="006407A5" w:rsidRPr="00DA3A25">
        <w:rPr>
          <w:rFonts w:cs="Arial"/>
          <w:spacing w:val="2"/>
          <w:sz w:val="20"/>
        </w:rPr>
        <w:t>f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407A5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6407A5" w:rsidRPr="00DA3A25">
        <w:rPr>
          <w:rFonts w:cs="Arial"/>
          <w:sz w:val="20"/>
        </w:rPr>
        <w:t xml:space="preserve">h,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>f</w:t>
      </w:r>
      <w:r w:rsidR="00F16F15" w:rsidRPr="00DA3A25">
        <w:rPr>
          <w:rFonts w:cs="Arial"/>
          <w:bCs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6407A5" w:rsidRPr="00DA3A25">
        <w:rPr>
          <w:rFonts w:cs="Arial"/>
          <w:sz w:val="20"/>
        </w:rPr>
        <w:t xml:space="preserve">hou keep </w:t>
      </w:r>
      <w:r w:rsidR="00E20650" w:rsidRPr="00DA3A25">
        <w:rPr>
          <w:rFonts w:cs="Arial"/>
          <w:spacing w:val="4"/>
          <w:sz w:val="20"/>
        </w:rPr>
        <w:t>t</w:t>
      </w:r>
      <w:r w:rsidR="006407A5" w:rsidRPr="00DA3A25">
        <w:rPr>
          <w:rFonts w:cs="Arial"/>
          <w:sz w:val="20"/>
        </w:rPr>
        <w:t>he law: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>f</w:t>
      </w:r>
      <w:r w:rsidR="00F16F15" w:rsidRPr="00DA3A25">
        <w:rPr>
          <w:rFonts w:cs="Arial"/>
          <w:bCs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6407A5" w:rsidRPr="00DA3A25">
        <w:rPr>
          <w:rFonts w:cs="Arial"/>
          <w:sz w:val="20"/>
        </w:rPr>
        <w:t>hou be a b</w:t>
      </w:r>
      <w:r w:rsidR="002B2A62" w:rsidRPr="00DA3A25">
        <w:rPr>
          <w:rFonts w:cs="Arial"/>
          <w:spacing w:val="2"/>
          <w:sz w:val="20"/>
        </w:rPr>
        <w:t>r</w:t>
      </w:r>
      <w:r w:rsidR="006407A5" w:rsidRPr="00DA3A25">
        <w:rPr>
          <w:rFonts w:cs="Arial"/>
          <w:sz w:val="20"/>
        </w:rPr>
        <w:t>eak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407A5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6407A5" w:rsidRPr="00DA3A25">
        <w:rPr>
          <w:rFonts w:cs="Arial"/>
          <w:sz w:val="20"/>
        </w:rPr>
        <w:t xml:space="preserve">he law, </w:t>
      </w:r>
      <w:r w:rsidR="00E20650" w:rsidRPr="00DA3A25">
        <w:rPr>
          <w:rFonts w:cs="Arial"/>
          <w:spacing w:val="4"/>
          <w:sz w:val="20"/>
        </w:rPr>
        <w:t>t</w:t>
      </w:r>
      <w:r w:rsidR="006407A5" w:rsidRPr="00DA3A25">
        <w:rPr>
          <w:rFonts w:cs="Arial"/>
          <w:sz w:val="20"/>
        </w:rPr>
        <w:t xml:space="preserve">hy </w:t>
      </w:r>
      <w:bookmarkStart w:id="201" w:name="_Hlk535118068"/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ision is made un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ision.</w:t>
      </w:r>
      <w:r w:rsidR="00367DA0" w:rsidRPr="00DA3A25">
        <w:rPr>
          <w:rFonts w:cs="Arial"/>
          <w:sz w:val="20"/>
        </w:rPr>
        <w:t>"</w:t>
      </w:r>
      <w:bookmarkEnd w:id="201"/>
      <w:r w:rsidR="00277601" w:rsidRPr="00DA3A25">
        <w:rPr>
          <w:rFonts w:cs="Arial"/>
          <w:sz w:val="20"/>
        </w:rPr>
        <w:t xml:space="preserve"> </w:t>
      </w:r>
    </w:p>
    <w:p w14:paraId="66B3FD32" w14:textId="77777777" w:rsidR="00A72342" w:rsidRPr="00DA3A25" w:rsidRDefault="00A7234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935A843" w14:textId="0BBDFFD6" w:rsidR="00350BD0" w:rsidRPr="00DA3A25" w:rsidRDefault="00715F9A" w:rsidP="00350BD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E359D2" w:rsidRPr="00DA3A25">
        <w:rPr>
          <w:rFonts w:cs="Arial"/>
          <w:sz w:val="20"/>
        </w:rPr>
        <w:t>hen</w:t>
      </w:r>
      <w:r w:rsidR="00C5598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R</w:t>
      </w:r>
      <w:r w:rsidR="007B61A9" w:rsidRPr="00DA3A25">
        <w:rPr>
          <w:rFonts w:cs="Arial"/>
          <w:sz w:val="20"/>
        </w:rPr>
        <w:t>omans 2</w:t>
      </w:r>
      <w:r w:rsidR="00457086" w:rsidRPr="00DA3A25">
        <w:rPr>
          <w:rFonts w:cs="Arial"/>
          <w:sz w:val="20"/>
        </w:rPr>
        <w:t>:26</w:t>
      </w:r>
      <w:r w:rsidR="00385205" w:rsidRPr="00DA3A25">
        <w:rPr>
          <w:rFonts w:cs="Arial"/>
          <w:sz w:val="20"/>
        </w:rPr>
        <w:t xml:space="preserve"> </w:t>
      </w:r>
      <w:r w:rsidR="00E359D2" w:rsidRPr="00DA3A25">
        <w:rPr>
          <w:rFonts w:cs="Arial"/>
          <w:sz w:val="20"/>
        </w:rPr>
        <w:t>asks</w:t>
      </w:r>
      <w:r w:rsidR="00141303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141303" w:rsidRPr="00DA3A25">
        <w:rPr>
          <w:rFonts w:cs="Arial"/>
          <w:sz w:val="20"/>
        </w:rPr>
        <w:t>his ques</w:t>
      </w:r>
      <w:r w:rsidR="00D84DB8" w:rsidRPr="00DA3A25">
        <w:rPr>
          <w:rFonts w:cs="Arial"/>
          <w:spacing w:val="2"/>
          <w:sz w:val="20"/>
        </w:rPr>
        <w:t>t</w:t>
      </w:r>
      <w:r w:rsidR="00141303" w:rsidRPr="00DA3A25">
        <w:rPr>
          <w:rFonts w:cs="Arial"/>
          <w:sz w:val="20"/>
        </w:rPr>
        <w:t>ion</w:t>
      </w:r>
      <w:r w:rsidR="00385205" w:rsidRPr="00DA3A25">
        <w:rPr>
          <w:rFonts w:cs="Arial"/>
          <w:sz w:val="20"/>
        </w:rPr>
        <w:t xml:space="preserve">, </w:t>
      </w:r>
      <w:r w:rsidR="00567388" w:rsidRPr="00DA3A25">
        <w:rPr>
          <w:rFonts w:cs="Arial"/>
          <w:sz w:val="20"/>
        </w:rPr>
        <w:t>"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6407A5" w:rsidRPr="00DA3A25">
        <w:rPr>
          <w:rFonts w:cs="Arial"/>
          <w:sz w:val="20"/>
        </w:rPr>
        <w:t>he un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6407A5" w:rsidRPr="00DA3A25">
        <w:rPr>
          <w:rFonts w:cs="Arial"/>
          <w:sz w:val="20"/>
        </w:rPr>
        <w:t xml:space="preserve">ision </w:t>
      </w:r>
      <w:r w:rsidR="006407A5" w:rsidRPr="00DA3A25">
        <w:rPr>
          <w:rFonts w:cs="Arial"/>
          <w:b/>
          <w:bCs/>
          <w:sz w:val="20"/>
        </w:rPr>
        <w:t xml:space="preserve">keep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6407A5" w:rsidRPr="00DA3A25">
        <w:rPr>
          <w:rFonts w:cs="Arial"/>
          <w:b/>
          <w:bCs/>
          <w:sz w:val="20"/>
        </w:rPr>
        <w:t xml:space="preserve">he 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="006407A5" w:rsidRPr="00DA3A25">
        <w:rPr>
          <w:rFonts w:cs="Arial"/>
          <w:b/>
          <w:bCs/>
          <w:sz w:val="20"/>
        </w:rPr>
        <w:t>igh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6407A5" w:rsidRPr="00DA3A25">
        <w:rPr>
          <w:rFonts w:cs="Arial"/>
          <w:b/>
          <w:bCs/>
          <w:sz w:val="20"/>
        </w:rPr>
        <w:t>eousness</w:t>
      </w:r>
      <w:r w:rsidR="00BF78DB" w:rsidRPr="00DA3A25">
        <w:rPr>
          <w:rFonts w:cs="Arial"/>
          <w:b/>
          <w:bCs/>
          <w:sz w:val="20"/>
        </w:rPr>
        <w:fldChar w:fldCharType="begin"/>
      </w:r>
      <w:r w:rsidR="00BF78DB" w:rsidRPr="00DA3A25">
        <w:rPr>
          <w:b/>
          <w:bCs/>
          <w:sz w:val="20"/>
        </w:rPr>
        <w:instrText xml:space="preserve"> XE "</w:instrText>
      </w:r>
      <w:r w:rsidR="00BF78DB" w:rsidRPr="00DA3A25">
        <w:rPr>
          <w:rFonts w:cs="Arial"/>
          <w:b/>
          <w:bCs/>
          <w:sz w:val="20"/>
        </w:rPr>
        <w:instrText>Righteousness</w:instrText>
      </w:r>
      <w:r w:rsidR="00BF78DB" w:rsidRPr="00DA3A25">
        <w:rPr>
          <w:b/>
          <w:bCs/>
          <w:sz w:val="20"/>
        </w:rPr>
        <w:instrText xml:space="preserve">" </w:instrText>
      </w:r>
      <w:r w:rsidR="00BF78DB" w:rsidRPr="00DA3A25">
        <w:rPr>
          <w:rFonts w:cs="Arial"/>
          <w:b/>
          <w:bCs/>
          <w:sz w:val="20"/>
        </w:rPr>
        <w:fldChar w:fldCharType="end"/>
      </w:r>
      <w:r w:rsidR="006407A5" w:rsidRPr="00DA3A25">
        <w:rPr>
          <w:rFonts w:cs="Arial"/>
          <w:b/>
          <w:bCs/>
          <w:sz w:val="20"/>
        </w:rPr>
        <w:t xml:space="preserve"> o</w:t>
      </w:r>
      <w:r w:rsidR="00F16F15" w:rsidRPr="00DA3A25">
        <w:rPr>
          <w:rFonts w:cs="Arial"/>
          <w:b/>
          <w:bCs/>
          <w:spacing w:val="-2"/>
          <w:sz w:val="20"/>
        </w:rPr>
        <w:t xml:space="preserve">f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6407A5" w:rsidRPr="00DA3A25">
        <w:rPr>
          <w:rFonts w:cs="Arial"/>
          <w:b/>
          <w:bCs/>
          <w:sz w:val="20"/>
        </w:rPr>
        <w:t>he law</w:t>
      </w:r>
      <w:r w:rsidR="006407A5" w:rsidRPr="00DA3A25">
        <w:rPr>
          <w:rFonts w:cs="Arial"/>
          <w:sz w:val="20"/>
        </w:rPr>
        <w:t xml:space="preserve">, </w:t>
      </w:r>
      <w:r w:rsidR="006407A5" w:rsidRPr="00DA3A25">
        <w:rPr>
          <w:rFonts w:cs="Arial"/>
          <w:bCs/>
          <w:sz w:val="20"/>
        </w:rPr>
        <w:t>shall 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6407A5" w:rsidRPr="00DA3A25">
        <w:rPr>
          <w:rFonts w:cs="Arial"/>
          <w:bCs/>
          <w:sz w:val="20"/>
        </w:rPr>
        <w:t>his un</w:t>
      </w:r>
      <w:r w:rsidR="00E95871" w:rsidRPr="00DA3A25">
        <w:rPr>
          <w:rFonts w:cs="Arial"/>
          <w:bCs/>
          <w:spacing w:val="2"/>
          <w:sz w:val="20"/>
        </w:rPr>
        <w:t>c</w:t>
      </w:r>
      <w:r w:rsidR="006407A5" w:rsidRPr="00DA3A25">
        <w:rPr>
          <w:rFonts w:cs="Arial"/>
          <w:bCs/>
          <w:sz w:val="20"/>
        </w:rPr>
        <w:t>i</w:t>
      </w:r>
      <w:r w:rsidR="002B2A62" w:rsidRPr="00DA3A25">
        <w:rPr>
          <w:rFonts w:cs="Arial"/>
          <w:bCs/>
          <w:spacing w:val="2"/>
          <w:sz w:val="20"/>
        </w:rPr>
        <w:t>r</w:t>
      </w:r>
      <w:r w:rsidR="00E95871" w:rsidRPr="00DA3A25">
        <w:rPr>
          <w:rFonts w:cs="Arial"/>
          <w:bCs/>
          <w:spacing w:val="2"/>
          <w:sz w:val="20"/>
        </w:rPr>
        <w:t>c</w:t>
      </w:r>
      <w:r w:rsidR="006407A5" w:rsidRPr="00DA3A25">
        <w:rPr>
          <w:rFonts w:cs="Arial"/>
          <w:bCs/>
          <w:sz w:val="20"/>
        </w:rPr>
        <w:t>um</w:t>
      </w:r>
      <w:r w:rsidR="00E95871" w:rsidRPr="00DA3A25">
        <w:rPr>
          <w:rFonts w:cs="Arial"/>
          <w:bCs/>
          <w:spacing w:val="2"/>
          <w:sz w:val="20"/>
        </w:rPr>
        <w:t>c</w:t>
      </w:r>
      <w:r w:rsidR="006407A5" w:rsidRPr="00DA3A25">
        <w:rPr>
          <w:rFonts w:cs="Arial"/>
          <w:bCs/>
          <w:sz w:val="20"/>
        </w:rPr>
        <w:t xml:space="preserve">ision be </w:t>
      </w:r>
      <w:r w:rsidR="00E95871" w:rsidRPr="00DA3A25">
        <w:rPr>
          <w:rFonts w:cs="Arial"/>
          <w:bCs/>
          <w:spacing w:val="2"/>
          <w:sz w:val="20"/>
        </w:rPr>
        <w:t>c</w:t>
      </w:r>
      <w:r w:rsidR="006407A5" w:rsidRPr="00DA3A25">
        <w:rPr>
          <w:rFonts w:cs="Arial"/>
          <w:bCs/>
          <w:sz w:val="20"/>
        </w:rPr>
        <w:t>oun</w:t>
      </w:r>
      <w:r w:rsidR="00E20650" w:rsidRPr="00DA3A25">
        <w:rPr>
          <w:rFonts w:cs="Arial"/>
          <w:bCs/>
          <w:spacing w:val="4"/>
          <w:sz w:val="20"/>
        </w:rPr>
        <w:t>t</w:t>
      </w:r>
      <w:r w:rsidR="006407A5" w:rsidRPr="00DA3A25">
        <w:rPr>
          <w:rFonts w:cs="Arial"/>
          <w:bCs/>
          <w:sz w:val="20"/>
        </w:rPr>
        <w:t xml:space="preserve">ed 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E95871" w:rsidRPr="00DA3A25">
        <w:rPr>
          <w:rFonts w:cs="Arial"/>
          <w:bCs/>
          <w:spacing w:val="2"/>
          <w:sz w:val="20"/>
        </w:rPr>
        <w:t>c</w:t>
      </w:r>
      <w:r w:rsidR="006407A5" w:rsidRPr="00DA3A25">
        <w:rPr>
          <w:rFonts w:cs="Arial"/>
          <w:bCs/>
          <w:sz w:val="20"/>
        </w:rPr>
        <w:t>i</w:t>
      </w:r>
      <w:r w:rsidR="002B2A62" w:rsidRPr="00DA3A25">
        <w:rPr>
          <w:rFonts w:cs="Arial"/>
          <w:bCs/>
          <w:spacing w:val="2"/>
          <w:sz w:val="20"/>
        </w:rPr>
        <w:t>r</w:t>
      </w:r>
      <w:r w:rsidR="00E95871" w:rsidRPr="00DA3A25">
        <w:rPr>
          <w:rFonts w:cs="Arial"/>
          <w:bCs/>
          <w:spacing w:val="2"/>
          <w:sz w:val="20"/>
        </w:rPr>
        <w:t>c</w:t>
      </w:r>
      <w:r w:rsidR="006407A5" w:rsidRPr="00DA3A25">
        <w:rPr>
          <w:rFonts w:cs="Arial"/>
          <w:bCs/>
          <w:sz w:val="20"/>
        </w:rPr>
        <w:t>um</w:t>
      </w:r>
      <w:r w:rsidR="00E95871" w:rsidRPr="00DA3A25">
        <w:rPr>
          <w:rFonts w:cs="Arial"/>
          <w:bCs/>
          <w:spacing w:val="2"/>
          <w:sz w:val="20"/>
        </w:rPr>
        <w:t>c</w:t>
      </w:r>
      <w:r w:rsidR="006407A5" w:rsidRPr="00DA3A25">
        <w:rPr>
          <w:rFonts w:cs="Arial"/>
          <w:bCs/>
          <w:sz w:val="20"/>
        </w:rPr>
        <w:t>ision</w:t>
      </w:r>
      <w:r w:rsidR="006407A5" w:rsidRPr="00DA3A25">
        <w:rPr>
          <w:rFonts w:cs="Arial"/>
          <w:sz w:val="20"/>
        </w:rPr>
        <w:t>?</w:t>
      </w:r>
      <w:r w:rsidR="00E359D2" w:rsidRPr="00DA3A25">
        <w:rPr>
          <w:rFonts w:cs="Arial"/>
          <w:sz w:val="20"/>
        </w:rPr>
        <w:t>"</w:t>
      </w:r>
      <w:r w:rsidR="00FD0598" w:rsidRPr="00DA3A25">
        <w:rPr>
          <w:rFonts w:cs="Arial"/>
          <w:sz w:val="20"/>
        </w:rPr>
        <w:t xml:space="preserve"> So</w:t>
      </w:r>
      <w:r w:rsidR="00B14FD4" w:rsidRPr="00DA3A25">
        <w:rPr>
          <w:rFonts w:cs="Arial"/>
          <w:sz w:val="20"/>
        </w:rPr>
        <w:t xml:space="preserve">, men </w:t>
      </w:r>
      <w:r w:rsidR="00C00166" w:rsidRPr="00DA3A25">
        <w:rPr>
          <w:rFonts w:cs="Arial"/>
          <w:spacing w:val="2"/>
          <w:sz w:val="20"/>
        </w:rPr>
        <w:t>c</w:t>
      </w:r>
      <w:r w:rsidR="00B14FD4" w:rsidRPr="00DA3A25">
        <w:rPr>
          <w:rFonts w:cs="Arial"/>
          <w:sz w:val="20"/>
        </w:rPr>
        <w:t xml:space="preserve">an keep </w:t>
      </w:r>
      <w:r w:rsidR="00B14FD4" w:rsidRPr="00DA3A25">
        <w:rPr>
          <w:rFonts w:cs="Arial"/>
          <w:spacing w:val="4"/>
          <w:sz w:val="20"/>
        </w:rPr>
        <w:t>t</w:t>
      </w:r>
      <w:r w:rsidR="00B14FD4" w:rsidRPr="00DA3A25">
        <w:rPr>
          <w:rFonts w:cs="Arial"/>
          <w:sz w:val="20"/>
        </w:rPr>
        <w:t xml:space="preserve">he </w:t>
      </w:r>
      <w:r w:rsidR="00B14FD4" w:rsidRPr="00DA3A25">
        <w:rPr>
          <w:rFonts w:cs="Arial"/>
          <w:spacing w:val="2"/>
          <w:sz w:val="20"/>
        </w:rPr>
        <w:t>r</w:t>
      </w:r>
      <w:r w:rsidR="00B14FD4" w:rsidRPr="00DA3A25">
        <w:rPr>
          <w:rFonts w:cs="Arial"/>
          <w:sz w:val="20"/>
        </w:rPr>
        <w:t>igh</w:t>
      </w:r>
      <w:r w:rsidR="00B14FD4" w:rsidRPr="00DA3A25">
        <w:rPr>
          <w:rFonts w:cs="Arial"/>
          <w:spacing w:val="4"/>
          <w:sz w:val="20"/>
        </w:rPr>
        <w:t>t</w:t>
      </w:r>
      <w:r w:rsidR="00B14FD4" w:rsidRPr="00DA3A25">
        <w:rPr>
          <w:rFonts w:cs="Arial"/>
          <w:sz w:val="20"/>
        </w:rPr>
        <w:t>eousness</w:t>
      </w:r>
      <w:r w:rsidR="00B14FD4" w:rsidRPr="00DA3A25">
        <w:rPr>
          <w:rFonts w:cs="Arial"/>
          <w:sz w:val="20"/>
        </w:rPr>
        <w:fldChar w:fldCharType="begin"/>
      </w:r>
      <w:r w:rsidR="00B14FD4" w:rsidRPr="00DA3A25">
        <w:rPr>
          <w:sz w:val="20"/>
        </w:rPr>
        <w:instrText xml:space="preserve"> XE "</w:instrText>
      </w:r>
      <w:r w:rsidR="00B14FD4" w:rsidRPr="00DA3A25">
        <w:rPr>
          <w:rFonts w:cs="Arial"/>
          <w:sz w:val="20"/>
        </w:rPr>
        <w:instrText>Righteousness</w:instrText>
      </w:r>
      <w:r w:rsidR="00B14FD4" w:rsidRPr="00DA3A25">
        <w:rPr>
          <w:sz w:val="20"/>
        </w:rPr>
        <w:instrText xml:space="preserve">" </w:instrText>
      </w:r>
      <w:r w:rsidR="00B14FD4" w:rsidRPr="00DA3A25">
        <w:rPr>
          <w:rFonts w:cs="Arial"/>
          <w:sz w:val="20"/>
        </w:rPr>
        <w:fldChar w:fldCharType="end"/>
      </w:r>
      <w:r w:rsidR="00B14FD4" w:rsidRPr="00DA3A25">
        <w:rPr>
          <w:rFonts w:cs="Arial"/>
          <w:sz w:val="20"/>
        </w:rPr>
        <w:t xml:space="preserve"> o</w:t>
      </w:r>
      <w:r w:rsidR="00B14FD4" w:rsidRPr="00DA3A25">
        <w:rPr>
          <w:rFonts w:cs="Arial"/>
          <w:spacing w:val="-2"/>
          <w:sz w:val="20"/>
        </w:rPr>
        <w:t xml:space="preserve">f </w:t>
      </w:r>
      <w:r w:rsidR="00B14FD4" w:rsidRPr="00DA3A25">
        <w:rPr>
          <w:rFonts w:cs="Arial"/>
          <w:spacing w:val="4"/>
          <w:sz w:val="20"/>
        </w:rPr>
        <w:t>t</w:t>
      </w:r>
      <w:r w:rsidR="00B14FD4" w:rsidRPr="00DA3A25">
        <w:rPr>
          <w:rFonts w:cs="Arial"/>
          <w:sz w:val="20"/>
        </w:rPr>
        <w:t>he law</w:t>
      </w:r>
      <w:r w:rsidR="00FD0598" w:rsidRPr="00DA3A25">
        <w:rPr>
          <w:rFonts w:cs="Arial"/>
          <w:sz w:val="20"/>
        </w:rPr>
        <w:t xml:space="preserve"> and </w:t>
      </w:r>
      <w:r w:rsidR="00B14FD4" w:rsidRPr="00DA3A25">
        <w:rPr>
          <w:rFonts w:cs="Arial"/>
          <w:sz w:val="20"/>
        </w:rPr>
        <w:t>being un</w:t>
      </w:r>
      <w:r w:rsidR="00B14FD4" w:rsidRPr="00DA3A25">
        <w:rPr>
          <w:rFonts w:cs="Arial"/>
          <w:spacing w:val="2"/>
          <w:sz w:val="20"/>
        </w:rPr>
        <w:t>c</w:t>
      </w:r>
      <w:r w:rsidR="00B14FD4" w:rsidRPr="00DA3A25">
        <w:rPr>
          <w:rFonts w:cs="Arial"/>
          <w:sz w:val="20"/>
        </w:rPr>
        <w:t>i</w:t>
      </w:r>
      <w:r w:rsidR="00B14FD4" w:rsidRPr="00DA3A25">
        <w:rPr>
          <w:rFonts w:cs="Arial"/>
          <w:spacing w:val="2"/>
          <w:sz w:val="20"/>
        </w:rPr>
        <w:t>rc</w:t>
      </w:r>
      <w:r w:rsidR="00B14FD4" w:rsidRPr="00DA3A25">
        <w:rPr>
          <w:rFonts w:cs="Arial"/>
          <w:sz w:val="20"/>
        </w:rPr>
        <w:t>um</w:t>
      </w:r>
      <w:r w:rsidR="00B14FD4" w:rsidRPr="00DA3A25">
        <w:rPr>
          <w:rFonts w:cs="Arial"/>
          <w:spacing w:val="2"/>
          <w:sz w:val="20"/>
        </w:rPr>
        <w:t>c</w:t>
      </w:r>
      <w:r w:rsidR="00B14FD4" w:rsidRPr="00DA3A25">
        <w:rPr>
          <w:rFonts w:cs="Arial"/>
          <w:sz w:val="20"/>
        </w:rPr>
        <w:t>ised is a s</w:t>
      </w:r>
      <w:r w:rsidR="00B14FD4" w:rsidRPr="00DA3A25">
        <w:rPr>
          <w:rFonts w:cs="Arial"/>
          <w:spacing w:val="4"/>
          <w:sz w:val="20"/>
        </w:rPr>
        <w:t>t</w:t>
      </w:r>
      <w:r w:rsidR="00B14FD4" w:rsidRPr="00DA3A25">
        <w:rPr>
          <w:rFonts w:cs="Arial"/>
          <w:sz w:val="20"/>
        </w:rPr>
        <w:t>a</w:t>
      </w:r>
      <w:r w:rsidR="00B14FD4" w:rsidRPr="00DA3A25">
        <w:rPr>
          <w:rFonts w:cs="Arial"/>
          <w:spacing w:val="4"/>
          <w:sz w:val="20"/>
        </w:rPr>
        <w:t>t</w:t>
      </w:r>
      <w:r w:rsidR="00B14FD4" w:rsidRPr="00DA3A25">
        <w:rPr>
          <w:rFonts w:cs="Arial"/>
          <w:sz w:val="20"/>
        </w:rPr>
        <w:t xml:space="preserve">e </w:t>
      </w:r>
      <w:r w:rsidR="00B14FD4" w:rsidRPr="00DA3A25">
        <w:rPr>
          <w:rFonts w:cs="Arial"/>
          <w:spacing w:val="4"/>
          <w:sz w:val="20"/>
        </w:rPr>
        <w:t>t</w:t>
      </w:r>
      <w:r w:rsidR="00B14FD4" w:rsidRPr="00DA3A25">
        <w:rPr>
          <w:rFonts w:cs="Arial"/>
          <w:sz w:val="20"/>
        </w:rPr>
        <w:t>ha</w:t>
      </w:r>
      <w:r w:rsidR="00B14FD4" w:rsidRPr="00DA3A25">
        <w:rPr>
          <w:rFonts w:cs="Arial"/>
          <w:spacing w:val="-2"/>
          <w:sz w:val="20"/>
        </w:rPr>
        <w:t xml:space="preserve">t </w:t>
      </w:r>
      <w:r w:rsidR="00B14FD4" w:rsidRPr="00DA3A25">
        <w:rPr>
          <w:rFonts w:cs="Arial"/>
          <w:spacing w:val="2"/>
          <w:sz w:val="20"/>
        </w:rPr>
        <w:t>c</w:t>
      </w:r>
      <w:r w:rsidR="00B14FD4" w:rsidRPr="00DA3A25">
        <w:rPr>
          <w:rFonts w:cs="Arial"/>
          <w:sz w:val="20"/>
        </w:rPr>
        <w:t xml:space="preserve">an be </w:t>
      </w:r>
      <w:r w:rsidR="00B14FD4" w:rsidRPr="00DA3A25">
        <w:rPr>
          <w:rFonts w:cs="Arial"/>
          <w:spacing w:val="2"/>
          <w:sz w:val="20"/>
        </w:rPr>
        <w:t>c</w:t>
      </w:r>
      <w:r w:rsidR="00B14FD4" w:rsidRPr="00DA3A25">
        <w:rPr>
          <w:rFonts w:cs="Arial"/>
          <w:sz w:val="20"/>
        </w:rPr>
        <w:t>hanged w</w:t>
      </w:r>
      <w:r w:rsidR="00B14FD4" w:rsidRPr="00DA3A25">
        <w:rPr>
          <w:rFonts w:cs="Arial"/>
          <w:spacing w:val="2"/>
          <w:sz w:val="20"/>
        </w:rPr>
        <w:t>i</w:t>
      </w:r>
      <w:r w:rsidR="00B14FD4" w:rsidRPr="00DA3A25">
        <w:rPr>
          <w:rFonts w:cs="Arial"/>
          <w:spacing w:val="4"/>
          <w:sz w:val="20"/>
        </w:rPr>
        <w:t>t</w:t>
      </w:r>
      <w:r w:rsidR="00B14FD4" w:rsidRPr="00DA3A25">
        <w:rPr>
          <w:rFonts w:cs="Arial"/>
          <w:sz w:val="20"/>
        </w:rPr>
        <w:t>ho</w:t>
      </w:r>
      <w:r w:rsidR="00B14FD4" w:rsidRPr="00DA3A25">
        <w:rPr>
          <w:rFonts w:cs="Arial"/>
          <w:spacing w:val="2"/>
          <w:sz w:val="20"/>
        </w:rPr>
        <w:t>u</w:t>
      </w:r>
      <w:r w:rsidR="00B14FD4" w:rsidRPr="00DA3A25">
        <w:rPr>
          <w:rFonts w:cs="Arial"/>
          <w:spacing w:val="-2"/>
          <w:sz w:val="20"/>
        </w:rPr>
        <w:t xml:space="preserve">t </w:t>
      </w:r>
      <w:r w:rsidR="00B14FD4" w:rsidRPr="00DA3A25">
        <w:rPr>
          <w:rFonts w:cs="Arial"/>
          <w:sz w:val="20"/>
        </w:rPr>
        <w:t>su</w:t>
      </w:r>
      <w:r w:rsidR="00B14FD4" w:rsidRPr="00DA3A25">
        <w:rPr>
          <w:rFonts w:cs="Arial"/>
          <w:spacing w:val="2"/>
          <w:sz w:val="20"/>
        </w:rPr>
        <w:t>r</w:t>
      </w:r>
      <w:r w:rsidR="00B14FD4" w:rsidRPr="00DA3A25">
        <w:rPr>
          <w:rFonts w:cs="Arial"/>
          <w:sz w:val="20"/>
        </w:rPr>
        <w:t>ge</w:t>
      </w:r>
      <w:r w:rsidR="00B14FD4" w:rsidRPr="00DA3A25">
        <w:rPr>
          <w:rFonts w:cs="Arial"/>
          <w:spacing w:val="4"/>
          <w:sz w:val="20"/>
        </w:rPr>
        <w:t>r</w:t>
      </w:r>
      <w:r w:rsidR="00B14FD4" w:rsidRPr="00DA3A25">
        <w:rPr>
          <w:rFonts w:cs="Arial"/>
          <w:sz w:val="20"/>
        </w:rPr>
        <w:t>y</w:t>
      </w:r>
      <w:r w:rsidR="00FD0598" w:rsidRPr="00DA3A25">
        <w:rPr>
          <w:rFonts w:cs="Arial"/>
          <w:sz w:val="20"/>
        </w:rPr>
        <w:t>!</w:t>
      </w:r>
      <w:r w:rsidR="00B14FD4" w:rsidRPr="00DA3A25">
        <w:rPr>
          <w:rFonts w:cs="Arial"/>
          <w:sz w:val="20"/>
        </w:rPr>
        <w:t xml:space="preserve"> </w:t>
      </w:r>
      <w:r w:rsidR="00062898" w:rsidRPr="00DA3A25">
        <w:rPr>
          <w:rFonts w:cs="Arial"/>
          <w:sz w:val="20"/>
        </w:rPr>
        <w:t xml:space="preserve"> </w:t>
      </w:r>
      <w:r w:rsidR="00203CCB" w:rsidRPr="00DA3A25">
        <w:rPr>
          <w:rFonts w:cs="Arial"/>
          <w:sz w:val="20"/>
        </w:rPr>
        <w:t>"</w:t>
      </w:r>
      <w:r w:rsidR="00FD0598" w:rsidRPr="00DA3A25">
        <w:rPr>
          <w:rFonts w:cs="Arial"/>
          <w:sz w:val="20"/>
        </w:rPr>
        <w:t>C</w:t>
      </w:r>
      <w:r w:rsidR="00203CCB" w:rsidRPr="00DA3A25">
        <w:rPr>
          <w:rFonts w:cs="Arial"/>
          <w:sz w:val="20"/>
        </w:rPr>
        <w:t>oun</w:t>
      </w:r>
      <w:r w:rsidR="00D84DB8" w:rsidRPr="00DA3A25">
        <w:rPr>
          <w:rFonts w:cs="Arial"/>
          <w:spacing w:val="2"/>
          <w:sz w:val="20"/>
        </w:rPr>
        <w:t>t</w:t>
      </w:r>
      <w:r w:rsidR="00203CCB" w:rsidRPr="00DA3A25">
        <w:rPr>
          <w:rFonts w:cs="Arial"/>
          <w:sz w:val="20"/>
        </w:rPr>
        <w:t xml:space="preserve">ed for </w:t>
      </w:r>
      <w:r w:rsidR="00E95871" w:rsidRPr="00DA3A25">
        <w:rPr>
          <w:rFonts w:cs="Arial"/>
          <w:spacing w:val="2"/>
          <w:sz w:val="20"/>
        </w:rPr>
        <w:t>c</w:t>
      </w:r>
      <w:r w:rsidR="008B4F8E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8B4F8E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8B4F8E" w:rsidRPr="00DA3A25">
        <w:rPr>
          <w:rFonts w:cs="Arial"/>
          <w:sz w:val="20"/>
        </w:rPr>
        <w:t>ision</w:t>
      </w:r>
      <w:r w:rsidR="00203CCB" w:rsidRPr="00DA3A25">
        <w:rPr>
          <w:rFonts w:cs="Arial"/>
          <w:sz w:val="20"/>
        </w:rPr>
        <w:t>" s</w:t>
      </w:r>
      <w:r w:rsidR="00D84DB8" w:rsidRPr="00DA3A25">
        <w:rPr>
          <w:rFonts w:cs="Arial"/>
          <w:spacing w:val="2"/>
          <w:sz w:val="20"/>
        </w:rPr>
        <w:t>t</w:t>
      </w:r>
      <w:r w:rsidR="00203CCB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203CCB" w:rsidRPr="00DA3A25">
        <w:rPr>
          <w:rFonts w:cs="Arial"/>
          <w:sz w:val="20"/>
        </w:rPr>
        <w:t xml:space="preserve">us </w:t>
      </w:r>
      <w:r w:rsidR="007A60DE" w:rsidRPr="00DA3A25">
        <w:rPr>
          <w:rFonts w:cs="Arial"/>
          <w:sz w:val="20"/>
        </w:rPr>
        <w:t>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B2A62" w:rsidRPr="00DA3A25">
        <w:rPr>
          <w:rFonts w:cs="Arial"/>
          <w:spacing w:val="2"/>
          <w:sz w:val="20"/>
        </w:rPr>
        <w:t>r</w:t>
      </w:r>
      <w:r w:rsidR="007A60DE" w:rsidRPr="00DA3A25">
        <w:rPr>
          <w:rFonts w:cs="Arial"/>
          <w:sz w:val="20"/>
        </w:rPr>
        <w:t>equi</w:t>
      </w:r>
      <w:r w:rsidR="002B2A62" w:rsidRPr="00DA3A25">
        <w:rPr>
          <w:rFonts w:cs="Arial"/>
          <w:spacing w:val="2"/>
          <w:sz w:val="20"/>
        </w:rPr>
        <w:t>r</w:t>
      </w:r>
      <w:r w:rsidR="007A60DE" w:rsidRPr="00DA3A25">
        <w:rPr>
          <w:rFonts w:cs="Arial"/>
          <w:sz w:val="20"/>
        </w:rPr>
        <w:t>e physi</w:t>
      </w:r>
      <w:r w:rsidR="00E95871" w:rsidRPr="00DA3A25">
        <w:rPr>
          <w:rFonts w:cs="Arial"/>
          <w:spacing w:val="2"/>
          <w:sz w:val="20"/>
        </w:rPr>
        <w:t>c</w:t>
      </w:r>
      <w:r w:rsidR="007A60DE" w:rsidRPr="00DA3A25">
        <w:rPr>
          <w:rFonts w:cs="Arial"/>
          <w:sz w:val="20"/>
        </w:rPr>
        <w:t xml:space="preserve">ally 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4C6681" w:rsidRPr="00DA3A25">
        <w:rPr>
          <w:rFonts w:cs="Arial"/>
          <w:sz w:val="20"/>
        </w:rPr>
        <w:t>ing-o</w:t>
      </w:r>
      <w:r w:rsidR="004C6681" w:rsidRPr="00DA3A25">
        <w:rPr>
          <w:rFonts w:cs="Arial"/>
          <w:spacing w:val="6"/>
          <w:sz w:val="20"/>
        </w:rPr>
        <w:t>f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93865" w:rsidRPr="00DA3A25">
        <w:rPr>
          <w:rFonts w:cs="Arial"/>
          <w:sz w:val="20"/>
        </w:rPr>
        <w:t>p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3865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93865" w:rsidRPr="00DA3A25">
        <w:rPr>
          <w:rFonts w:cs="Arial"/>
          <w:sz w:val="20"/>
        </w:rPr>
        <w:t xml:space="preserve">he </w:t>
      </w:r>
      <w:r w:rsidR="00593865" w:rsidRPr="00DA3A25">
        <w:rPr>
          <w:rFonts w:cs="Arial"/>
          <w:spacing w:val="6"/>
          <w:sz w:val="20"/>
        </w:rPr>
        <w:t>f</w:t>
      </w:r>
      <w:r w:rsidR="00593865" w:rsidRPr="00DA3A25">
        <w:rPr>
          <w:rFonts w:cs="Arial"/>
          <w:sz w:val="20"/>
        </w:rPr>
        <w:t>lesh</w:t>
      </w:r>
      <w:r w:rsidR="00CB1828" w:rsidRPr="00DA3A25">
        <w:rPr>
          <w:rFonts w:cs="Arial"/>
          <w:sz w:val="20"/>
        </w:rPr>
        <w:t>.</w:t>
      </w:r>
      <w:r w:rsidR="007041F6" w:rsidRPr="00DA3A25">
        <w:rPr>
          <w:rFonts w:cs="Arial"/>
          <w:sz w:val="20"/>
        </w:rPr>
        <w:t xml:space="preserve"> </w:t>
      </w:r>
      <w:r w:rsidR="00AE3237" w:rsidRPr="00DA3A25">
        <w:rPr>
          <w:rFonts w:cs="Arial"/>
          <w:sz w:val="20"/>
        </w:rPr>
        <w:t>T</w:t>
      </w:r>
      <w:r w:rsidR="002C0A4B" w:rsidRPr="00DA3A25">
        <w:rPr>
          <w:rFonts w:cs="Arial"/>
          <w:sz w:val="20"/>
        </w:rPr>
        <w:t xml:space="preserve">o </w:t>
      </w:r>
      <w:r w:rsidR="00593865" w:rsidRPr="00DA3A25">
        <w:rPr>
          <w:rFonts w:cs="Arial"/>
          <w:sz w:val="20"/>
        </w:rPr>
        <w:t>"</w:t>
      </w:r>
      <w:r w:rsidR="002C0A4B" w:rsidRPr="00DA3A25">
        <w:rPr>
          <w:rFonts w:cs="Arial"/>
          <w:sz w:val="20"/>
        </w:rPr>
        <w:t xml:space="preserve">keep </w:t>
      </w:r>
      <w:r w:rsidR="00E20650" w:rsidRPr="00DA3A25">
        <w:rPr>
          <w:rFonts w:cs="Arial"/>
          <w:spacing w:val="4"/>
          <w:sz w:val="20"/>
        </w:rPr>
        <w:t>t</w:t>
      </w:r>
      <w:r w:rsidR="00593865" w:rsidRPr="00DA3A25">
        <w:rPr>
          <w:rFonts w:cs="Arial"/>
          <w:sz w:val="20"/>
        </w:rPr>
        <w:t>he</w:t>
      </w:r>
      <w:r w:rsidR="00593865" w:rsidRPr="00DA3A25">
        <w:rPr>
          <w:rFonts w:cs="Arial"/>
          <w:b/>
          <w:bCs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593865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593865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593865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93865" w:rsidRPr="00DA3A25">
        <w:rPr>
          <w:rFonts w:cs="Arial"/>
          <w:sz w:val="20"/>
        </w:rPr>
        <w:t xml:space="preserve">he law" </w:t>
      </w:r>
      <w:r w:rsidR="00FD0598" w:rsidRPr="00DA3A25">
        <w:rPr>
          <w:rFonts w:cs="Arial"/>
          <w:sz w:val="20"/>
        </w:rPr>
        <w:t>w</w:t>
      </w:r>
      <w:r w:rsidR="00350BD0" w:rsidRPr="00DA3A25">
        <w:rPr>
          <w:rFonts w:cs="Arial"/>
          <w:sz w:val="20"/>
        </w:rPr>
        <w:t>e</w:t>
      </w:r>
      <w:r w:rsidR="002C0A4B" w:rsidRPr="00DA3A25">
        <w:rPr>
          <w:rFonts w:cs="Arial"/>
          <w:sz w:val="20"/>
        </w:rPr>
        <w:t xml:space="preserve"> m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56A2F" w:rsidRPr="00DA3A25">
        <w:rPr>
          <w:rFonts w:cs="Arial"/>
          <w:spacing w:val="2"/>
          <w:sz w:val="20"/>
        </w:rPr>
        <w:t>c</w:t>
      </w:r>
      <w:r w:rsidR="00356A2F" w:rsidRPr="00DA3A25">
        <w:rPr>
          <w:rFonts w:cs="Arial"/>
          <w:sz w:val="20"/>
        </w:rPr>
        <w:t>ut o</w:t>
      </w:r>
      <w:r w:rsidR="00356A2F" w:rsidRPr="00DA3A25">
        <w:rPr>
          <w:rFonts w:cs="Arial"/>
          <w:spacing w:val="6"/>
          <w:sz w:val="20"/>
        </w:rPr>
        <w:t>f</w:t>
      </w:r>
      <w:r w:rsidR="00356A2F" w:rsidRPr="00DA3A25">
        <w:rPr>
          <w:rFonts w:cs="Arial"/>
          <w:sz w:val="20"/>
        </w:rPr>
        <w:t>f</w:t>
      </w:r>
      <w:r w:rsidR="008E75B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8B4F8E" w:rsidRPr="00DA3A25">
        <w:rPr>
          <w:rFonts w:cs="Arial"/>
          <w:sz w:val="20"/>
          <w:u w:val="single"/>
        </w:rPr>
        <w:t>h</w:t>
      </w:r>
      <w:r w:rsidR="008B4F8E" w:rsidRPr="00DA3A25">
        <w:rPr>
          <w:rFonts w:cs="Arial"/>
          <w:spacing w:val="-4"/>
          <w:sz w:val="20"/>
          <w:u w:val="single"/>
        </w:rPr>
        <w:t>e</w:t>
      </w:r>
      <w:r w:rsidR="008B4F8E" w:rsidRPr="00DA3A25">
        <w:rPr>
          <w:rFonts w:cs="Arial"/>
          <w:sz w:val="20"/>
          <w:u w:val="single"/>
        </w:rPr>
        <w:t xml:space="preserve"> </w:t>
      </w:r>
      <w:r w:rsidR="00593865" w:rsidRPr="00DA3A25">
        <w:rPr>
          <w:rFonts w:cs="Arial"/>
          <w:sz w:val="20"/>
          <w:u w:val="single"/>
        </w:rPr>
        <w:t>lus</w:t>
      </w:r>
      <w:r w:rsidR="00644D78" w:rsidRPr="00DA3A25">
        <w:rPr>
          <w:rFonts w:cs="Arial"/>
          <w:spacing w:val="-2"/>
          <w:sz w:val="20"/>
          <w:u w:val="single"/>
        </w:rPr>
        <w:t xml:space="preserve">t </w:t>
      </w:r>
      <w:r w:rsidR="00593865" w:rsidRPr="00DA3A25">
        <w:rPr>
          <w:rFonts w:cs="Arial"/>
          <w:sz w:val="20"/>
          <w:u w:val="single"/>
        </w:rPr>
        <w:t>o</w:t>
      </w:r>
      <w:r w:rsidR="00F16F15" w:rsidRPr="00DA3A25">
        <w:rPr>
          <w:rFonts w:cs="Arial"/>
          <w:spacing w:val="-2"/>
          <w:sz w:val="20"/>
          <w:u w:val="single"/>
        </w:rPr>
        <w:t>f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144BD" w:rsidRPr="00DA3A25">
        <w:rPr>
          <w:rFonts w:cs="Arial"/>
          <w:sz w:val="20"/>
        </w:rPr>
        <w:t>h</w:t>
      </w:r>
      <w:r w:rsidR="008144BD" w:rsidRPr="00DA3A25">
        <w:rPr>
          <w:rFonts w:cs="Arial"/>
          <w:spacing w:val="-4"/>
          <w:sz w:val="20"/>
        </w:rPr>
        <w:t>e</w:t>
      </w:r>
      <w:r w:rsidR="008144BD" w:rsidRPr="00DA3A25">
        <w:rPr>
          <w:rFonts w:cs="Arial"/>
          <w:sz w:val="20"/>
        </w:rPr>
        <w:t xml:space="preserve"> </w:t>
      </w:r>
      <w:r w:rsidR="008B4F8E" w:rsidRPr="00DA3A25">
        <w:rPr>
          <w:rFonts w:cs="Arial"/>
          <w:spacing w:val="4"/>
          <w:sz w:val="20"/>
        </w:rPr>
        <w:t>f</w:t>
      </w:r>
      <w:r w:rsidR="008B4F8E" w:rsidRPr="00DA3A25">
        <w:rPr>
          <w:rFonts w:cs="Arial"/>
          <w:sz w:val="20"/>
        </w:rPr>
        <w:t>lesh</w:t>
      </w:r>
      <w:r w:rsidR="008144BD" w:rsidRPr="00DA3A25">
        <w:rPr>
          <w:rFonts w:cs="Arial"/>
          <w:sz w:val="20"/>
        </w:rPr>
        <w:t xml:space="preserve"> </w:t>
      </w:r>
      <w:r w:rsidR="007B510F" w:rsidRPr="00DA3A25">
        <w:rPr>
          <w:rFonts w:cs="Arial"/>
          <w:sz w:val="20"/>
        </w:rPr>
        <w:t xml:space="preserve">and do what is 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7B510F" w:rsidRPr="00DA3A25">
        <w:rPr>
          <w:rFonts w:cs="Arial"/>
          <w:sz w:val="20"/>
        </w:rPr>
        <w:t>ght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B75547" w:rsidRPr="00DA3A25">
        <w:rPr>
          <w:rFonts w:cs="Arial"/>
          <w:sz w:val="20"/>
        </w:rPr>
        <w:t>. T</w:t>
      </w:r>
      <w:r w:rsidR="007041F6" w:rsidRPr="00DA3A25">
        <w:rPr>
          <w:rFonts w:cs="Arial"/>
          <w:sz w:val="20"/>
        </w:rPr>
        <w:t xml:space="preserve">his </w:t>
      </w:r>
      <w:r w:rsidR="008E75B3" w:rsidRPr="00DA3A25">
        <w:rPr>
          <w:rFonts w:cs="Arial"/>
          <w:sz w:val="20"/>
        </w:rPr>
        <w:t>is</w:t>
      </w:r>
      <w:r w:rsidR="005A5223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B75547" w:rsidRPr="00DA3A25">
        <w:rPr>
          <w:rFonts w:cs="Arial"/>
          <w:sz w:val="20"/>
        </w:rPr>
        <w:t xml:space="preserve">hen </w:t>
      </w:r>
      <w:r w:rsidR="00E95871" w:rsidRPr="00DA3A25">
        <w:rPr>
          <w:rFonts w:cs="Arial"/>
          <w:spacing w:val="2"/>
          <w:sz w:val="20"/>
        </w:rPr>
        <w:t>c</w:t>
      </w:r>
      <w:r w:rsidR="005A5223" w:rsidRPr="00DA3A25">
        <w:rPr>
          <w:rFonts w:cs="Arial"/>
          <w:sz w:val="20"/>
        </w:rPr>
        <w:t>oun</w:t>
      </w:r>
      <w:r w:rsidR="00E20650" w:rsidRPr="00DA3A25">
        <w:rPr>
          <w:rFonts w:cs="Arial"/>
          <w:spacing w:val="4"/>
          <w:sz w:val="20"/>
        </w:rPr>
        <w:t>t</w:t>
      </w:r>
      <w:r w:rsidR="005A5223" w:rsidRPr="00DA3A25">
        <w:rPr>
          <w:rFonts w:cs="Arial"/>
          <w:sz w:val="20"/>
        </w:rPr>
        <w:t xml:space="preserve">e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95871" w:rsidRPr="00DA3A25">
        <w:rPr>
          <w:rFonts w:cs="Arial"/>
          <w:spacing w:val="2"/>
          <w:sz w:val="20"/>
        </w:rPr>
        <w:t>c</w:t>
      </w:r>
      <w:r w:rsidR="005A5223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5A5223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5A5223" w:rsidRPr="00DA3A25">
        <w:rPr>
          <w:rFonts w:cs="Arial"/>
          <w:sz w:val="20"/>
        </w:rPr>
        <w:t>ision</w:t>
      </w:r>
      <w:r w:rsidR="002A1A7E" w:rsidRPr="00DA3A25">
        <w:rPr>
          <w:rFonts w:cs="Arial"/>
          <w:sz w:val="20"/>
        </w:rPr>
        <w:t xml:space="preserve"> even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50BD0" w:rsidRPr="00DA3A25">
        <w:rPr>
          <w:rFonts w:cs="Arial"/>
          <w:sz w:val="20"/>
        </w:rPr>
        <w:t>one</w:t>
      </w:r>
      <w:r w:rsidR="00942543" w:rsidRPr="00DA3A25">
        <w:rPr>
          <w:rFonts w:cs="Arial"/>
          <w:sz w:val="20"/>
        </w:rPr>
        <w:t xml:space="preserve"> is</w:t>
      </w:r>
      <w:r w:rsidR="004C6681"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A1A7E" w:rsidRPr="00DA3A25">
        <w:rPr>
          <w:rFonts w:cs="Arial"/>
          <w:sz w:val="20"/>
        </w:rPr>
        <w:t>physi</w:t>
      </w:r>
      <w:r w:rsidR="00E95871" w:rsidRPr="00DA3A25">
        <w:rPr>
          <w:rFonts w:cs="Arial"/>
          <w:spacing w:val="2"/>
          <w:sz w:val="20"/>
        </w:rPr>
        <w:t>c</w:t>
      </w:r>
      <w:r w:rsidR="002A1A7E" w:rsidRPr="00DA3A25">
        <w:rPr>
          <w:rFonts w:cs="Arial"/>
          <w:sz w:val="20"/>
        </w:rPr>
        <w:t xml:space="preserve">ally </w:t>
      </w:r>
      <w:r w:rsidR="00E95871" w:rsidRPr="00DA3A25">
        <w:rPr>
          <w:rFonts w:cs="Arial"/>
          <w:spacing w:val="2"/>
          <w:sz w:val="20"/>
        </w:rPr>
        <w:t>c</w:t>
      </w:r>
      <w:r w:rsidR="002A1A7E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2A1A7E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2A1A7E" w:rsidRPr="00DA3A25">
        <w:rPr>
          <w:rFonts w:cs="Arial"/>
          <w:sz w:val="20"/>
        </w:rPr>
        <w:t>ised.</w:t>
      </w:r>
      <w:r w:rsidR="000555BB" w:rsidRPr="00DA3A25">
        <w:rPr>
          <w:rFonts w:cs="Arial"/>
          <w:sz w:val="20"/>
        </w:rPr>
        <w:t xml:space="preserve"> </w:t>
      </w:r>
      <w:r w:rsidR="00FB0D7F" w:rsidRPr="00DA3A25">
        <w:rPr>
          <w:rFonts w:cs="Arial"/>
          <w:spacing w:val="4"/>
          <w:sz w:val="20"/>
        </w:rPr>
        <w:t>[</w:t>
      </w:r>
      <w:r w:rsidR="00B14FD4" w:rsidRPr="00DA3A25">
        <w:rPr>
          <w:rFonts w:cs="Arial"/>
          <w:sz w:val="20"/>
        </w:rPr>
        <w:t xml:space="preserve">Below, Romans 8:4 will show how </w:t>
      </w:r>
      <w:r w:rsidR="00D84DB8" w:rsidRPr="00DA3A25">
        <w:rPr>
          <w:rFonts w:cs="Arial"/>
          <w:spacing w:val="2"/>
          <w:sz w:val="20"/>
        </w:rPr>
        <w:t>t</w:t>
      </w:r>
      <w:r w:rsidR="00B14FD4" w:rsidRPr="00DA3A25">
        <w:rPr>
          <w:rFonts w:cs="Arial"/>
          <w:sz w:val="20"/>
        </w:rPr>
        <w:t xml:space="preserve">he </w:t>
      </w:r>
      <w:r w:rsidR="000555BB" w:rsidRPr="00DA3A25">
        <w:rPr>
          <w:rFonts w:cs="Arial"/>
          <w:sz w:val="20"/>
        </w:rPr>
        <w:t>b</w:t>
      </w:r>
      <w:r w:rsidR="00B14FD4" w:rsidRPr="00DA3A25">
        <w:rPr>
          <w:rFonts w:cs="Arial"/>
          <w:sz w:val="20"/>
        </w:rPr>
        <w:t>re</w:t>
      </w:r>
      <w:r w:rsidR="00D84DB8" w:rsidRPr="00DA3A25">
        <w:rPr>
          <w:rFonts w:cs="Arial"/>
          <w:spacing w:val="2"/>
          <w:sz w:val="20"/>
        </w:rPr>
        <w:t>t</w:t>
      </w:r>
      <w:r w:rsidR="00B14FD4" w:rsidRPr="00DA3A25">
        <w:rPr>
          <w:rFonts w:cs="Arial"/>
          <w:sz w:val="20"/>
        </w:rPr>
        <w:t>hren</w:t>
      </w:r>
      <w:r w:rsidR="0089333D" w:rsidRPr="00DA3A25">
        <w:rPr>
          <w:rFonts w:cs="Arial"/>
          <w:sz w:val="20"/>
        </w:rPr>
        <w:t xml:space="preserve"> can</w:t>
      </w:r>
      <w:r w:rsidR="00A72342" w:rsidRPr="00DA3A25">
        <w:rPr>
          <w:rFonts w:cs="Arial"/>
          <w:sz w:val="20"/>
        </w:rPr>
        <w:t xml:space="preserve"> also 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295684" w:rsidRPr="00DA3A25">
        <w:rPr>
          <w:rFonts w:cs="Arial"/>
          <w:sz w:val="20"/>
        </w:rPr>
        <w:t>l</w:t>
      </w:r>
      <w:r w:rsidR="00EC670E" w:rsidRPr="00DA3A25">
        <w:rPr>
          <w:rFonts w:cs="Arial"/>
          <w:spacing w:val="4"/>
          <w:sz w:val="20"/>
        </w:rPr>
        <w:t>f</w:t>
      </w:r>
      <w:r w:rsidR="00295684" w:rsidRPr="00DA3A25">
        <w:rPr>
          <w:rFonts w:cs="Arial"/>
          <w:sz w:val="20"/>
        </w:rPr>
        <w:t xml:space="preserve">il </w:t>
      </w:r>
      <w:r w:rsidR="000555BB" w:rsidRPr="00DA3A25">
        <w:rPr>
          <w:rFonts w:cs="Arial"/>
          <w:spacing w:val="4"/>
          <w:sz w:val="20"/>
        </w:rPr>
        <w:t>t</w:t>
      </w:r>
      <w:r w:rsidR="000555BB" w:rsidRPr="00DA3A25">
        <w:rPr>
          <w:rFonts w:cs="Arial"/>
          <w:sz w:val="20"/>
        </w:rPr>
        <w:t xml:space="preserve">he </w:t>
      </w:r>
      <w:r w:rsidR="000555BB" w:rsidRPr="00DA3A25">
        <w:rPr>
          <w:rFonts w:cs="Arial"/>
          <w:spacing w:val="2"/>
          <w:sz w:val="20"/>
        </w:rPr>
        <w:t>r</w:t>
      </w:r>
      <w:r w:rsidR="000555BB" w:rsidRPr="00DA3A25">
        <w:rPr>
          <w:rFonts w:cs="Arial"/>
          <w:sz w:val="20"/>
        </w:rPr>
        <w:t>igh</w:t>
      </w:r>
      <w:r w:rsidR="000555BB" w:rsidRPr="00DA3A25">
        <w:rPr>
          <w:rFonts w:cs="Arial"/>
          <w:spacing w:val="4"/>
          <w:sz w:val="20"/>
        </w:rPr>
        <w:t>t</w:t>
      </w:r>
      <w:r w:rsidR="000555BB" w:rsidRPr="00DA3A25">
        <w:rPr>
          <w:rFonts w:cs="Arial"/>
          <w:sz w:val="20"/>
        </w:rPr>
        <w:t>eousness</w:t>
      </w:r>
      <w:r w:rsidR="000555BB" w:rsidRPr="00DA3A25">
        <w:rPr>
          <w:rFonts w:cs="Arial"/>
          <w:sz w:val="20"/>
        </w:rPr>
        <w:fldChar w:fldCharType="begin"/>
      </w:r>
      <w:r w:rsidR="000555BB" w:rsidRPr="00DA3A25">
        <w:rPr>
          <w:sz w:val="20"/>
        </w:rPr>
        <w:instrText xml:space="preserve"> XE "</w:instrText>
      </w:r>
      <w:r w:rsidR="000555BB" w:rsidRPr="00DA3A25">
        <w:rPr>
          <w:rFonts w:cs="Arial"/>
          <w:sz w:val="20"/>
        </w:rPr>
        <w:instrText>Righteousness</w:instrText>
      </w:r>
      <w:r w:rsidR="000555BB" w:rsidRPr="00DA3A25">
        <w:rPr>
          <w:sz w:val="20"/>
        </w:rPr>
        <w:instrText xml:space="preserve">" </w:instrText>
      </w:r>
      <w:r w:rsidR="000555BB" w:rsidRPr="00DA3A25">
        <w:rPr>
          <w:rFonts w:cs="Arial"/>
          <w:sz w:val="20"/>
        </w:rPr>
        <w:fldChar w:fldCharType="end"/>
      </w:r>
      <w:r w:rsidR="000555BB" w:rsidRPr="00DA3A25">
        <w:rPr>
          <w:rFonts w:cs="Arial"/>
          <w:sz w:val="20"/>
        </w:rPr>
        <w:t xml:space="preserve"> o</w:t>
      </w:r>
      <w:r w:rsidR="000555BB" w:rsidRPr="00DA3A25">
        <w:rPr>
          <w:rFonts w:cs="Arial"/>
          <w:spacing w:val="-2"/>
          <w:sz w:val="20"/>
        </w:rPr>
        <w:t xml:space="preserve">f </w:t>
      </w:r>
      <w:r w:rsidR="000555BB" w:rsidRPr="00DA3A25">
        <w:rPr>
          <w:rFonts w:cs="Arial"/>
          <w:spacing w:val="4"/>
          <w:sz w:val="20"/>
        </w:rPr>
        <w:t>t</w:t>
      </w:r>
      <w:r w:rsidR="000555BB" w:rsidRPr="00DA3A25">
        <w:rPr>
          <w:rFonts w:cs="Arial"/>
          <w:sz w:val="20"/>
        </w:rPr>
        <w:t>he law</w:t>
      </w:r>
      <w:r w:rsidR="00B14FD4" w:rsidRPr="00DA3A25">
        <w:rPr>
          <w:rFonts w:cs="Arial"/>
          <w:sz w:val="20"/>
        </w:rPr>
        <w:t>.</w:t>
      </w:r>
      <w:r w:rsidR="00FB0D7F" w:rsidRPr="00DA3A25">
        <w:rPr>
          <w:rFonts w:cs="Arial"/>
          <w:sz w:val="20"/>
        </w:rPr>
        <w:t xml:space="preserve">] </w:t>
      </w:r>
      <w:r w:rsidR="00350BD0" w:rsidRPr="00DA3A25">
        <w:rPr>
          <w:rFonts w:cs="Arial"/>
          <w:sz w:val="20"/>
        </w:rPr>
        <w:t>Sin</w:t>
      </w:r>
      <w:r w:rsidR="00350BD0" w:rsidRPr="00DA3A25">
        <w:rPr>
          <w:rFonts w:cs="Arial"/>
          <w:spacing w:val="2"/>
          <w:sz w:val="20"/>
        </w:rPr>
        <w:t>c</w:t>
      </w:r>
      <w:r w:rsidR="00350BD0" w:rsidRPr="00DA3A25">
        <w:rPr>
          <w:rFonts w:cs="Arial"/>
          <w:sz w:val="20"/>
        </w:rPr>
        <w:t>e God</w:t>
      </w:r>
      <w:r w:rsidR="00350BD0" w:rsidRPr="00DA3A25">
        <w:rPr>
          <w:rFonts w:cs="Arial"/>
          <w:sz w:val="20"/>
        </w:rPr>
        <w:fldChar w:fldCharType="begin"/>
      </w:r>
      <w:r w:rsidR="00350BD0" w:rsidRPr="00DA3A25">
        <w:rPr>
          <w:sz w:val="20"/>
        </w:rPr>
        <w:instrText xml:space="preserve"> XE "</w:instrText>
      </w:r>
      <w:r w:rsidR="00350BD0" w:rsidRPr="00DA3A25">
        <w:rPr>
          <w:rFonts w:cs="Arial"/>
          <w:sz w:val="20"/>
        </w:rPr>
        <w:instrText>God</w:instrText>
      </w:r>
      <w:r w:rsidR="00350BD0" w:rsidRPr="00DA3A25">
        <w:rPr>
          <w:sz w:val="20"/>
        </w:rPr>
        <w:instrText xml:space="preserve">" </w:instrText>
      </w:r>
      <w:r w:rsidR="00350BD0" w:rsidRPr="00DA3A25">
        <w:rPr>
          <w:rFonts w:cs="Arial"/>
          <w:sz w:val="20"/>
        </w:rPr>
        <w:fldChar w:fldCharType="end"/>
      </w:r>
      <w:r w:rsidR="00350BD0" w:rsidRPr="00DA3A25">
        <w:rPr>
          <w:rFonts w:cs="Arial"/>
          <w:sz w:val="20"/>
        </w:rPr>
        <w:t xml:space="preserve"> "shall jus</w:t>
      </w:r>
      <w:r w:rsidR="00350BD0" w:rsidRPr="00DA3A25">
        <w:rPr>
          <w:rFonts w:cs="Arial"/>
          <w:spacing w:val="4"/>
          <w:sz w:val="20"/>
        </w:rPr>
        <w:t>t</w:t>
      </w:r>
      <w:r w:rsidR="00350BD0" w:rsidRPr="00DA3A25">
        <w:rPr>
          <w:rFonts w:cs="Arial"/>
          <w:spacing w:val="2"/>
          <w:sz w:val="20"/>
        </w:rPr>
        <w:t>i</w:t>
      </w:r>
      <w:r w:rsidR="00350BD0" w:rsidRPr="00DA3A25">
        <w:rPr>
          <w:rFonts w:cs="Arial"/>
          <w:spacing w:val="4"/>
          <w:sz w:val="20"/>
        </w:rPr>
        <w:t>f</w:t>
      </w:r>
      <w:r w:rsidR="00350BD0" w:rsidRPr="00DA3A25">
        <w:rPr>
          <w:rFonts w:cs="Arial"/>
          <w:sz w:val="20"/>
        </w:rPr>
        <w:t xml:space="preserve">y </w:t>
      </w:r>
      <w:r w:rsidR="00350BD0" w:rsidRPr="00DA3A25">
        <w:rPr>
          <w:rFonts w:cs="Arial"/>
          <w:spacing w:val="4"/>
          <w:sz w:val="20"/>
        </w:rPr>
        <w:t>t</w:t>
      </w:r>
      <w:r w:rsidR="00350BD0" w:rsidRPr="00DA3A25">
        <w:rPr>
          <w:rFonts w:cs="Arial"/>
          <w:sz w:val="20"/>
        </w:rPr>
        <w:t xml:space="preserve">he </w:t>
      </w:r>
      <w:r w:rsidR="00350BD0" w:rsidRPr="00DA3A25">
        <w:rPr>
          <w:rFonts w:cs="Arial"/>
          <w:spacing w:val="2"/>
          <w:sz w:val="20"/>
        </w:rPr>
        <w:t>c</w:t>
      </w:r>
      <w:r w:rsidR="00350BD0" w:rsidRPr="00DA3A25">
        <w:rPr>
          <w:rFonts w:cs="Arial"/>
          <w:sz w:val="20"/>
        </w:rPr>
        <w:t>i</w:t>
      </w:r>
      <w:r w:rsidR="00350BD0" w:rsidRPr="00DA3A25">
        <w:rPr>
          <w:rFonts w:cs="Arial"/>
          <w:spacing w:val="2"/>
          <w:sz w:val="20"/>
        </w:rPr>
        <w:t>rc</w:t>
      </w:r>
      <w:r w:rsidR="00350BD0" w:rsidRPr="00DA3A25">
        <w:rPr>
          <w:rFonts w:cs="Arial"/>
          <w:sz w:val="20"/>
        </w:rPr>
        <w:t>um</w:t>
      </w:r>
      <w:r w:rsidR="00350BD0" w:rsidRPr="00DA3A25">
        <w:rPr>
          <w:rFonts w:cs="Arial"/>
          <w:spacing w:val="2"/>
          <w:sz w:val="20"/>
        </w:rPr>
        <w:t>c</w:t>
      </w:r>
      <w:r w:rsidR="00350BD0" w:rsidRPr="00DA3A25">
        <w:rPr>
          <w:rFonts w:cs="Arial"/>
          <w:sz w:val="20"/>
        </w:rPr>
        <w:t xml:space="preserve">ision by </w:t>
      </w:r>
      <w:r w:rsidR="00350BD0" w:rsidRPr="00DA3A25">
        <w:rPr>
          <w:rFonts w:cs="Arial"/>
          <w:spacing w:val="2"/>
          <w:sz w:val="20"/>
        </w:rPr>
        <w:t>f</w:t>
      </w:r>
      <w:r w:rsidR="00350BD0" w:rsidRPr="00DA3A25">
        <w:rPr>
          <w:rFonts w:cs="Arial"/>
          <w:sz w:val="20"/>
        </w:rPr>
        <w:t>a</w:t>
      </w:r>
      <w:r w:rsidR="00350BD0" w:rsidRPr="00DA3A25">
        <w:rPr>
          <w:rFonts w:cs="Arial"/>
          <w:spacing w:val="2"/>
          <w:sz w:val="20"/>
        </w:rPr>
        <w:t>i</w:t>
      </w:r>
      <w:r w:rsidR="00350BD0" w:rsidRPr="00DA3A25">
        <w:rPr>
          <w:rFonts w:cs="Arial"/>
          <w:spacing w:val="4"/>
          <w:sz w:val="20"/>
        </w:rPr>
        <w:t>t</w:t>
      </w:r>
      <w:r w:rsidR="00350BD0" w:rsidRPr="00DA3A25">
        <w:rPr>
          <w:rFonts w:cs="Arial"/>
          <w:sz w:val="20"/>
        </w:rPr>
        <w:t>h</w:t>
      </w:r>
      <w:r w:rsidR="00350BD0" w:rsidRPr="00DA3A25">
        <w:rPr>
          <w:rFonts w:cs="Arial"/>
          <w:sz w:val="20"/>
        </w:rPr>
        <w:fldChar w:fldCharType="begin"/>
      </w:r>
      <w:r w:rsidR="00350BD0" w:rsidRPr="00DA3A25">
        <w:rPr>
          <w:sz w:val="20"/>
        </w:rPr>
        <w:instrText xml:space="preserve"> XE "</w:instrText>
      </w:r>
      <w:r w:rsidR="00350BD0" w:rsidRPr="00DA3A25">
        <w:rPr>
          <w:rFonts w:cs="Arial"/>
          <w:sz w:val="20"/>
        </w:rPr>
        <w:instrText>Faith</w:instrText>
      </w:r>
      <w:r w:rsidR="00350BD0" w:rsidRPr="00DA3A25">
        <w:rPr>
          <w:sz w:val="20"/>
        </w:rPr>
        <w:instrText xml:space="preserve">" </w:instrText>
      </w:r>
      <w:r w:rsidR="00350BD0" w:rsidRPr="00DA3A25">
        <w:rPr>
          <w:rFonts w:cs="Arial"/>
          <w:sz w:val="20"/>
        </w:rPr>
        <w:fldChar w:fldCharType="end"/>
      </w:r>
      <w:r w:rsidR="00350BD0" w:rsidRPr="00DA3A25">
        <w:rPr>
          <w:rFonts w:cs="Arial"/>
          <w:sz w:val="20"/>
        </w:rPr>
        <w:t>, and un</w:t>
      </w:r>
      <w:r w:rsidR="00350BD0" w:rsidRPr="00DA3A25">
        <w:rPr>
          <w:rFonts w:cs="Arial"/>
          <w:spacing w:val="2"/>
          <w:sz w:val="20"/>
        </w:rPr>
        <w:t>c</w:t>
      </w:r>
      <w:r w:rsidR="00350BD0" w:rsidRPr="00DA3A25">
        <w:rPr>
          <w:rFonts w:cs="Arial"/>
          <w:sz w:val="20"/>
        </w:rPr>
        <w:t>i</w:t>
      </w:r>
      <w:r w:rsidR="00350BD0" w:rsidRPr="00DA3A25">
        <w:rPr>
          <w:rFonts w:cs="Arial"/>
          <w:spacing w:val="2"/>
          <w:sz w:val="20"/>
        </w:rPr>
        <w:t>rc</w:t>
      </w:r>
      <w:r w:rsidR="00350BD0" w:rsidRPr="00DA3A25">
        <w:rPr>
          <w:rFonts w:cs="Arial"/>
          <w:sz w:val="20"/>
        </w:rPr>
        <w:t>um</w:t>
      </w:r>
      <w:r w:rsidR="00350BD0" w:rsidRPr="00DA3A25">
        <w:rPr>
          <w:rFonts w:cs="Arial"/>
          <w:spacing w:val="2"/>
          <w:sz w:val="20"/>
        </w:rPr>
        <w:t>c</w:t>
      </w:r>
      <w:r w:rsidR="00350BD0" w:rsidRPr="00DA3A25">
        <w:rPr>
          <w:rFonts w:cs="Arial"/>
          <w:sz w:val="20"/>
        </w:rPr>
        <w:t xml:space="preserve">ision </w:t>
      </w:r>
      <w:r w:rsidR="00350BD0" w:rsidRPr="00DA3A25">
        <w:rPr>
          <w:rFonts w:cs="Arial"/>
          <w:spacing w:val="4"/>
          <w:sz w:val="20"/>
        </w:rPr>
        <w:t>t</w:t>
      </w:r>
      <w:r w:rsidR="00350BD0" w:rsidRPr="00DA3A25">
        <w:rPr>
          <w:rFonts w:cs="Arial"/>
          <w:sz w:val="20"/>
        </w:rPr>
        <w:t>h</w:t>
      </w:r>
      <w:r w:rsidR="00350BD0" w:rsidRPr="00DA3A25">
        <w:rPr>
          <w:rFonts w:cs="Arial"/>
          <w:spacing w:val="2"/>
          <w:sz w:val="20"/>
        </w:rPr>
        <w:t>r</w:t>
      </w:r>
      <w:r w:rsidR="00350BD0" w:rsidRPr="00DA3A25">
        <w:rPr>
          <w:rFonts w:cs="Arial"/>
          <w:sz w:val="20"/>
        </w:rPr>
        <w:t xml:space="preserve">ough </w:t>
      </w:r>
      <w:r w:rsidR="00350BD0" w:rsidRPr="00DA3A25">
        <w:rPr>
          <w:rFonts w:cs="Arial"/>
          <w:spacing w:val="2"/>
          <w:sz w:val="20"/>
        </w:rPr>
        <w:t>f</w:t>
      </w:r>
      <w:r w:rsidR="00350BD0" w:rsidRPr="00DA3A25">
        <w:rPr>
          <w:rFonts w:cs="Arial"/>
          <w:sz w:val="20"/>
        </w:rPr>
        <w:t>a</w:t>
      </w:r>
      <w:r w:rsidR="00350BD0" w:rsidRPr="00DA3A25">
        <w:rPr>
          <w:rFonts w:cs="Arial"/>
          <w:spacing w:val="2"/>
          <w:sz w:val="20"/>
        </w:rPr>
        <w:t>i</w:t>
      </w:r>
      <w:r w:rsidR="00350BD0" w:rsidRPr="00DA3A25">
        <w:rPr>
          <w:rFonts w:cs="Arial"/>
          <w:spacing w:val="4"/>
          <w:sz w:val="20"/>
        </w:rPr>
        <w:t>t</w:t>
      </w:r>
      <w:r w:rsidR="00350BD0" w:rsidRPr="00DA3A25">
        <w:rPr>
          <w:rFonts w:cs="Arial"/>
          <w:sz w:val="20"/>
        </w:rPr>
        <w:t>h</w:t>
      </w:r>
      <w:r w:rsidR="00350BD0" w:rsidRPr="00DA3A25">
        <w:rPr>
          <w:rFonts w:cs="Arial"/>
          <w:sz w:val="20"/>
        </w:rPr>
        <w:fldChar w:fldCharType="begin"/>
      </w:r>
      <w:r w:rsidR="00350BD0" w:rsidRPr="00DA3A25">
        <w:rPr>
          <w:sz w:val="20"/>
        </w:rPr>
        <w:instrText xml:space="preserve"> XE "</w:instrText>
      </w:r>
      <w:r w:rsidR="00350BD0" w:rsidRPr="00DA3A25">
        <w:rPr>
          <w:rFonts w:cs="Arial"/>
          <w:sz w:val="20"/>
        </w:rPr>
        <w:instrText>Faith</w:instrText>
      </w:r>
      <w:r w:rsidR="00350BD0" w:rsidRPr="00DA3A25">
        <w:rPr>
          <w:sz w:val="20"/>
        </w:rPr>
        <w:instrText xml:space="preserve">" </w:instrText>
      </w:r>
      <w:r w:rsidR="00350BD0" w:rsidRPr="00DA3A25">
        <w:rPr>
          <w:rFonts w:cs="Arial"/>
          <w:sz w:val="20"/>
        </w:rPr>
        <w:fldChar w:fldCharType="end"/>
      </w:r>
      <w:r w:rsidR="00350BD0" w:rsidRPr="00DA3A25">
        <w:rPr>
          <w:rFonts w:cs="Arial"/>
          <w:sz w:val="20"/>
        </w:rPr>
        <w:t xml:space="preserve">" </w:t>
      </w:r>
      <w:r w:rsidR="00350BD0" w:rsidRPr="00633952">
        <w:rPr>
          <w:rFonts w:cs="Arial"/>
          <w:sz w:val="16"/>
          <w:szCs w:val="16"/>
        </w:rPr>
        <w:t>(Rom 3:30)</w:t>
      </w:r>
      <w:r w:rsidR="00350BD0" w:rsidRPr="00DA3A25">
        <w:rPr>
          <w:rFonts w:cs="Arial"/>
          <w:sz w:val="20"/>
        </w:rPr>
        <w:t>, jus</w:t>
      </w:r>
      <w:r w:rsidR="00350BD0" w:rsidRPr="00DA3A25">
        <w:rPr>
          <w:rFonts w:cs="Arial"/>
          <w:spacing w:val="4"/>
          <w:sz w:val="20"/>
        </w:rPr>
        <w:t>t</w:t>
      </w:r>
      <w:r w:rsidR="00350BD0" w:rsidRPr="00DA3A25">
        <w:rPr>
          <w:rFonts w:cs="Arial"/>
          <w:spacing w:val="2"/>
          <w:sz w:val="20"/>
        </w:rPr>
        <w:t>i</w:t>
      </w:r>
      <w:r w:rsidR="00350BD0" w:rsidRPr="00DA3A25">
        <w:rPr>
          <w:rFonts w:cs="Arial"/>
          <w:spacing w:val="4"/>
          <w:sz w:val="20"/>
        </w:rPr>
        <w:t>f</w:t>
      </w:r>
      <w:r w:rsidR="00350BD0" w:rsidRPr="00DA3A25">
        <w:rPr>
          <w:rFonts w:cs="Arial"/>
          <w:sz w:val="20"/>
        </w:rPr>
        <w:t>i</w:t>
      </w:r>
      <w:r w:rsidR="00350BD0" w:rsidRPr="00DA3A25">
        <w:rPr>
          <w:rFonts w:cs="Arial"/>
          <w:spacing w:val="2"/>
          <w:sz w:val="20"/>
        </w:rPr>
        <w:t>c</w:t>
      </w:r>
      <w:r w:rsidR="00350BD0" w:rsidRPr="00DA3A25">
        <w:rPr>
          <w:rFonts w:cs="Arial"/>
          <w:sz w:val="20"/>
        </w:rPr>
        <w:t>a</w:t>
      </w:r>
      <w:r w:rsidR="00350BD0" w:rsidRPr="00DA3A25">
        <w:rPr>
          <w:rFonts w:cs="Arial"/>
          <w:spacing w:val="4"/>
          <w:sz w:val="20"/>
        </w:rPr>
        <w:t>t</w:t>
      </w:r>
      <w:r w:rsidR="00350BD0" w:rsidRPr="00DA3A25">
        <w:rPr>
          <w:rFonts w:cs="Arial"/>
          <w:sz w:val="20"/>
        </w:rPr>
        <w:t xml:space="preserve">ion depends on </w:t>
      </w:r>
      <w:r w:rsidR="00350BD0" w:rsidRPr="00DA3A25">
        <w:rPr>
          <w:rFonts w:cs="Arial"/>
          <w:spacing w:val="2"/>
          <w:sz w:val="20"/>
        </w:rPr>
        <w:t>f</w:t>
      </w:r>
      <w:r w:rsidR="00350BD0" w:rsidRPr="00DA3A25">
        <w:rPr>
          <w:rFonts w:cs="Arial"/>
          <w:sz w:val="20"/>
        </w:rPr>
        <w:t>a</w:t>
      </w:r>
      <w:r w:rsidR="00350BD0" w:rsidRPr="00DA3A25">
        <w:rPr>
          <w:rFonts w:cs="Arial"/>
          <w:spacing w:val="2"/>
          <w:sz w:val="20"/>
        </w:rPr>
        <w:t>i</w:t>
      </w:r>
      <w:r w:rsidR="00350BD0" w:rsidRPr="00DA3A25">
        <w:rPr>
          <w:rFonts w:cs="Arial"/>
          <w:spacing w:val="4"/>
          <w:sz w:val="20"/>
        </w:rPr>
        <w:t>t</w:t>
      </w:r>
      <w:r w:rsidR="00350BD0" w:rsidRPr="00DA3A25">
        <w:rPr>
          <w:rFonts w:cs="Arial"/>
          <w:sz w:val="20"/>
        </w:rPr>
        <w:t xml:space="preserve">h, not on </w:t>
      </w:r>
      <w:r w:rsidR="00350BD0" w:rsidRPr="00DA3A25">
        <w:rPr>
          <w:rFonts w:cs="Arial"/>
          <w:sz w:val="20"/>
        </w:rPr>
        <w:fldChar w:fldCharType="begin"/>
      </w:r>
      <w:r w:rsidR="00350BD0" w:rsidRPr="00DA3A25">
        <w:rPr>
          <w:sz w:val="20"/>
        </w:rPr>
        <w:instrText xml:space="preserve"> XE "</w:instrText>
      </w:r>
      <w:r w:rsidR="00350BD0" w:rsidRPr="00DA3A25">
        <w:rPr>
          <w:rFonts w:cs="Arial"/>
          <w:sz w:val="20"/>
        </w:rPr>
        <w:instrText>Faith</w:instrText>
      </w:r>
      <w:r w:rsidR="00350BD0" w:rsidRPr="00DA3A25">
        <w:rPr>
          <w:sz w:val="20"/>
        </w:rPr>
        <w:instrText xml:space="preserve">" </w:instrText>
      </w:r>
      <w:r w:rsidR="00350BD0" w:rsidRPr="00DA3A25">
        <w:rPr>
          <w:rFonts w:cs="Arial"/>
          <w:sz w:val="20"/>
        </w:rPr>
        <w:fldChar w:fldCharType="end"/>
      </w:r>
      <w:r w:rsidR="00350BD0" w:rsidRPr="00DA3A25">
        <w:rPr>
          <w:rFonts w:cs="Arial"/>
          <w:spacing w:val="4"/>
          <w:sz w:val="20"/>
        </w:rPr>
        <w:t>t</w:t>
      </w:r>
      <w:r w:rsidR="00350BD0" w:rsidRPr="00DA3A25">
        <w:rPr>
          <w:rFonts w:cs="Arial"/>
          <w:sz w:val="20"/>
        </w:rPr>
        <w:t xml:space="preserve">he </w:t>
      </w:r>
      <w:r w:rsidR="00F73BE3" w:rsidRPr="00DA3A25">
        <w:rPr>
          <w:rFonts w:cs="Arial"/>
          <w:sz w:val="20"/>
        </w:rPr>
        <w:t>physi</w:t>
      </w:r>
      <w:r w:rsidR="00C00166" w:rsidRPr="00DA3A25">
        <w:rPr>
          <w:rFonts w:cs="Arial"/>
          <w:spacing w:val="2"/>
          <w:sz w:val="20"/>
        </w:rPr>
        <w:t>c</w:t>
      </w:r>
      <w:r w:rsidR="00F73BE3" w:rsidRPr="00DA3A25">
        <w:rPr>
          <w:rFonts w:cs="Arial"/>
          <w:sz w:val="20"/>
        </w:rPr>
        <w:t xml:space="preserve">al </w:t>
      </w:r>
      <w:r w:rsidR="00350BD0" w:rsidRPr="00DA3A25">
        <w:rPr>
          <w:rFonts w:cs="Arial"/>
          <w:sz w:val="20"/>
        </w:rPr>
        <w:t>s</w:t>
      </w:r>
      <w:r w:rsidR="00350BD0" w:rsidRPr="00DA3A25">
        <w:rPr>
          <w:rFonts w:cs="Arial"/>
          <w:spacing w:val="4"/>
          <w:sz w:val="20"/>
        </w:rPr>
        <w:t>t</w:t>
      </w:r>
      <w:r w:rsidR="00350BD0" w:rsidRPr="00DA3A25">
        <w:rPr>
          <w:rFonts w:cs="Arial"/>
          <w:sz w:val="20"/>
        </w:rPr>
        <w:t>a</w:t>
      </w:r>
      <w:r w:rsidR="00350BD0" w:rsidRPr="00DA3A25">
        <w:rPr>
          <w:rFonts w:cs="Arial"/>
          <w:spacing w:val="4"/>
          <w:sz w:val="20"/>
        </w:rPr>
        <w:t>t</w:t>
      </w:r>
      <w:r w:rsidR="00350BD0" w:rsidRPr="00DA3A25">
        <w:rPr>
          <w:rFonts w:cs="Arial"/>
          <w:sz w:val="20"/>
        </w:rPr>
        <w:t>us o</w:t>
      </w:r>
      <w:r w:rsidR="00350BD0" w:rsidRPr="00DA3A25">
        <w:rPr>
          <w:rFonts w:cs="Arial"/>
          <w:spacing w:val="-2"/>
          <w:sz w:val="20"/>
        </w:rPr>
        <w:t xml:space="preserve">f </w:t>
      </w:r>
      <w:r w:rsidR="00350BD0" w:rsidRPr="00DA3A25">
        <w:rPr>
          <w:rFonts w:cs="Arial"/>
          <w:sz w:val="20"/>
        </w:rPr>
        <w:t xml:space="preserve">a man's </w:t>
      </w:r>
      <w:r w:rsidR="00350BD0" w:rsidRPr="00DA3A25">
        <w:rPr>
          <w:rFonts w:cs="Arial"/>
          <w:spacing w:val="2"/>
          <w:sz w:val="20"/>
        </w:rPr>
        <w:t>f</w:t>
      </w:r>
      <w:r w:rsidR="00350BD0" w:rsidRPr="00DA3A25">
        <w:rPr>
          <w:rFonts w:cs="Arial"/>
          <w:sz w:val="20"/>
        </w:rPr>
        <w:t>o</w:t>
      </w:r>
      <w:r w:rsidR="00350BD0" w:rsidRPr="00DA3A25">
        <w:rPr>
          <w:rFonts w:cs="Arial"/>
          <w:spacing w:val="2"/>
          <w:sz w:val="20"/>
        </w:rPr>
        <w:t>r</w:t>
      </w:r>
      <w:r w:rsidR="00350BD0" w:rsidRPr="00DA3A25">
        <w:rPr>
          <w:rFonts w:cs="Arial"/>
          <w:sz w:val="20"/>
        </w:rPr>
        <w:t xml:space="preserve">eskin. </w:t>
      </w:r>
    </w:p>
    <w:p w14:paraId="1D16B3BF" w14:textId="70A22B3C" w:rsidR="007E0CA1" w:rsidRPr="00DA3A25" w:rsidRDefault="007E0CA1">
      <w:pPr>
        <w:rPr>
          <w:rFonts w:cs="Arial"/>
          <w:sz w:val="20"/>
        </w:rPr>
      </w:pPr>
    </w:p>
    <w:p w14:paraId="689F7C86" w14:textId="72FE0B38" w:rsidR="00EE1C6E" w:rsidRPr="00DA3A25" w:rsidRDefault="0014130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Romans 4:8-9</w:t>
      </w:r>
      <w:r w:rsidR="007041F6" w:rsidRPr="00DA3A25">
        <w:rPr>
          <w:rFonts w:cs="Arial"/>
          <w:sz w:val="20"/>
        </w:rPr>
        <w:t xml:space="preserve"> also </w:t>
      </w:r>
      <w:r w:rsidR="00C00166" w:rsidRPr="00DA3A25">
        <w:rPr>
          <w:rFonts w:cs="Arial"/>
          <w:spacing w:val="2"/>
          <w:sz w:val="20"/>
        </w:rPr>
        <w:t>c</w:t>
      </w:r>
      <w:r w:rsidR="007041F6"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7041F6" w:rsidRPr="00DA3A25">
        <w:rPr>
          <w:rFonts w:cs="Arial"/>
          <w:sz w:val="20"/>
        </w:rPr>
        <w:t>as</w:t>
      </w:r>
      <w:r w:rsidR="00D84DB8" w:rsidRPr="00DA3A25">
        <w:rPr>
          <w:rFonts w:cs="Arial"/>
          <w:spacing w:val="2"/>
          <w:sz w:val="20"/>
        </w:rPr>
        <w:t>t</w:t>
      </w:r>
      <w:r w:rsidR="007041F6" w:rsidRPr="00DA3A25">
        <w:rPr>
          <w:rFonts w:cs="Arial"/>
          <w:sz w:val="20"/>
        </w:rPr>
        <w:t xml:space="preserve">ed </w:t>
      </w:r>
      <w:r w:rsidR="00C00166" w:rsidRPr="00DA3A25">
        <w:rPr>
          <w:rFonts w:cs="Arial"/>
          <w:spacing w:val="2"/>
          <w:sz w:val="20"/>
        </w:rPr>
        <w:t>c</w:t>
      </w:r>
      <w:r w:rsidR="00D2405E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D2405E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D2405E" w:rsidRPr="00DA3A25">
        <w:rPr>
          <w:rFonts w:cs="Arial"/>
          <w:sz w:val="20"/>
        </w:rPr>
        <w:t>ision and un</w:t>
      </w:r>
      <w:r w:rsidR="00E95871" w:rsidRPr="00DA3A25">
        <w:rPr>
          <w:rFonts w:cs="Arial"/>
          <w:spacing w:val="2"/>
          <w:sz w:val="20"/>
        </w:rPr>
        <w:t>c</w:t>
      </w:r>
      <w:r w:rsidR="00D2405E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D2405E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D2405E" w:rsidRPr="00DA3A25">
        <w:rPr>
          <w:rFonts w:cs="Arial"/>
          <w:sz w:val="20"/>
        </w:rPr>
        <w:t>isio</w:t>
      </w:r>
      <w:r w:rsidR="00476BF8" w:rsidRPr="00DA3A25">
        <w:rPr>
          <w:rFonts w:cs="Arial"/>
          <w:sz w:val="20"/>
        </w:rPr>
        <w:t>n</w:t>
      </w:r>
      <w:r w:rsidR="007041F6" w:rsidRPr="00DA3A25">
        <w:rPr>
          <w:rFonts w:cs="Arial"/>
          <w:sz w:val="20"/>
        </w:rPr>
        <w:t xml:space="preserve"> </w:t>
      </w:r>
      <w:r w:rsidR="00476BF8" w:rsidRPr="00DA3A25">
        <w:rPr>
          <w:rFonts w:cs="Arial"/>
          <w:sz w:val="20"/>
        </w:rPr>
        <w:t xml:space="preserve">– </w:t>
      </w:r>
      <w:r w:rsidR="00D2405E" w:rsidRPr="00DA3A25">
        <w:rPr>
          <w:rFonts w:cs="Arial"/>
          <w:sz w:val="20"/>
        </w:rPr>
        <w:t>"</w:t>
      </w:r>
      <w:r w:rsidR="0037609F" w:rsidRPr="00DA3A25">
        <w:rPr>
          <w:rFonts w:cs="Arial"/>
          <w:sz w:val="20"/>
        </w:rPr>
        <w:t>b</w:t>
      </w:r>
      <w:r w:rsidR="007B5FF3" w:rsidRPr="00DA3A25">
        <w:rPr>
          <w:rFonts w:cs="Arial"/>
          <w:sz w:val="20"/>
        </w:rPr>
        <w:t>lessed</w:t>
      </w:r>
      <w:r w:rsidR="00476BF8" w:rsidRPr="00DA3A25">
        <w:rPr>
          <w:rFonts w:cs="Arial"/>
          <w:sz w:val="20"/>
        </w:rPr>
        <w:t xml:space="preserve"> </w:t>
      </w:r>
      <w:r w:rsidR="007B5FF3" w:rsidRPr="00DA3A25">
        <w:rPr>
          <w:rFonts w:cs="Arial"/>
          <w:i/>
          <w:sz w:val="20"/>
        </w:rPr>
        <w:t>is</w:t>
      </w:r>
      <w:r w:rsidR="007B5FF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 xml:space="preserve">he man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 xml:space="preserve">o whom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7B5FF3" w:rsidRPr="00DA3A25">
        <w:rPr>
          <w:rFonts w:cs="Arial"/>
          <w:sz w:val="20"/>
        </w:rPr>
        <w:t>d will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B5FF3" w:rsidRPr="00DA3A25">
        <w:rPr>
          <w:rFonts w:cs="Arial"/>
          <w:sz w:val="20"/>
        </w:rPr>
        <w:t>imp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>e sin</w:t>
      </w:r>
      <w:r w:rsidR="00D2405E" w:rsidRPr="00DA3A25">
        <w:rPr>
          <w:rFonts w:cs="Arial"/>
          <w:sz w:val="20"/>
        </w:rPr>
        <w:t>"</w:t>
      </w:r>
      <w:r w:rsidR="00476BF8" w:rsidRPr="00DA3A25">
        <w:rPr>
          <w:rFonts w:cs="Arial"/>
          <w:sz w:val="20"/>
        </w:rPr>
        <w:t xml:space="preserve"> </w:t>
      </w:r>
      <w:r w:rsidR="00476BF8" w:rsidRPr="00633952">
        <w:rPr>
          <w:rFonts w:cs="Arial"/>
          <w:sz w:val="16"/>
          <w:szCs w:val="16"/>
        </w:rPr>
        <w:t>(</w:t>
      </w:r>
      <w:r w:rsidR="007041F6" w:rsidRPr="00633952">
        <w:rPr>
          <w:rFonts w:cs="Arial"/>
          <w:sz w:val="16"/>
          <w:szCs w:val="16"/>
        </w:rPr>
        <w:t>Rom 4:</w:t>
      </w:r>
      <w:r w:rsidR="00476BF8" w:rsidRPr="00633952">
        <w:rPr>
          <w:rFonts w:cs="Arial"/>
          <w:sz w:val="16"/>
          <w:szCs w:val="16"/>
        </w:rPr>
        <w:t>8)</w:t>
      </w:r>
      <w:r w:rsidR="002A4CFF" w:rsidRPr="00DA3A25">
        <w:rPr>
          <w:rFonts w:cs="Arial"/>
          <w:sz w:val="20"/>
        </w:rPr>
        <w:t>, a</w:t>
      </w:r>
      <w:r w:rsidR="00286BA4" w:rsidRPr="00DA3A25">
        <w:rPr>
          <w:rFonts w:cs="Arial"/>
          <w:sz w:val="20"/>
        </w:rPr>
        <w:t>nd</w:t>
      </w:r>
      <w:r w:rsidR="00476BF8" w:rsidRPr="00DA3A25">
        <w:rPr>
          <w:rFonts w:cs="Arial"/>
          <w:sz w:val="20"/>
        </w:rPr>
        <w:t xml:space="preserve"> "</w:t>
      </w:r>
      <w:r w:rsidR="00C00166" w:rsidRPr="00DA3A25">
        <w:rPr>
          <w:rFonts w:cs="Arial"/>
          <w:i/>
          <w:spacing w:val="2"/>
          <w:sz w:val="20"/>
        </w:rPr>
        <w:t>c</w:t>
      </w:r>
      <w:r w:rsidR="007B5FF3" w:rsidRPr="00DA3A25">
        <w:rPr>
          <w:rFonts w:cs="Arial"/>
          <w:i/>
          <w:sz w:val="20"/>
        </w:rPr>
        <w:t>ome</w:t>
      </w:r>
      <w:r w:rsidR="00E20650" w:rsidRPr="00DA3A25">
        <w:rPr>
          <w:rFonts w:cs="Arial"/>
          <w:i/>
          <w:spacing w:val="4"/>
          <w:sz w:val="20"/>
        </w:rPr>
        <w:t>t</w:t>
      </w:r>
      <w:r w:rsidR="007B5FF3" w:rsidRPr="00DA3A25">
        <w:rPr>
          <w:rFonts w:cs="Arial"/>
          <w:i/>
          <w:sz w:val="20"/>
        </w:rPr>
        <w:t>h</w:t>
      </w:r>
      <w:r w:rsidR="007B5FF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 xml:space="preserve">his blessedness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 xml:space="preserve">hen upon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 xml:space="preserve">ision </w:t>
      </w:r>
      <w:r w:rsidR="007B5FF3" w:rsidRPr="00DA3A25">
        <w:rPr>
          <w:rFonts w:cs="Arial"/>
          <w:i/>
          <w:sz w:val="20"/>
        </w:rPr>
        <w:t>only</w:t>
      </w:r>
      <w:r w:rsidR="007B5FF3" w:rsidRPr="00DA3A25">
        <w:rPr>
          <w:rFonts w:cs="Arial"/>
          <w:sz w:val="20"/>
        </w:rPr>
        <w:t>, 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B5FF3" w:rsidRPr="00DA3A25">
        <w:rPr>
          <w:rFonts w:cs="Arial"/>
          <w:sz w:val="20"/>
        </w:rPr>
        <w:t xml:space="preserve">upon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>he un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sion also?</w:t>
      </w:r>
      <w:r w:rsidR="00BD29CE" w:rsidRPr="00DA3A25">
        <w:rPr>
          <w:rFonts w:cs="Arial"/>
          <w:sz w:val="20"/>
        </w:rPr>
        <w:t>"</w:t>
      </w:r>
      <w:r w:rsidR="00476BF8" w:rsidRPr="00DA3A25">
        <w:rPr>
          <w:rFonts w:cs="Arial"/>
          <w:sz w:val="20"/>
        </w:rPr>
        <w:t xml:space="preserve"> </w:t>
      </w:r>
      <w:r w:rsidR="00476BF8" w:rsidRPr="00633952">
        <w:rPr>
          <w:rFonts w:cs="Arial"/>
          <w:sz w:val="16"/>
          <w:szCs w:val="16"/>
        </w:rPr>
        <w:t>(</w:t>
      </w:r>
      <w:r w:rsidR="007041F6" w:rsidRPr="00633952">
        <w:rPr>
          <w:rFonts w:cs="Arial"/>
          <w:sz w:val="16"/>
          <w:szCs w:val="16"/>
        </w:rPr>
        <w:t>Rom 4:9</w:t>
      </w:r>
      <w:r w:rsidR="00476BF8" w:rsidRPr="00633952">
        <w:rPr>
          <w:rFonts w:cs="Arial"/>
          <w:sz w:val="16"/>
          <w:szCs w:val="16"/>
        </w:rPr>
        <w:t>)</w:t>
      </w:r>
      <w:r w:rsidR="00EE1C6E" w:rsidRPr="00DA3A25">
        <w:rPr>
          <w:rFonts w:cs="Arial"/>
          <w:sz w:val="20"/>
        </w:rPr>
        <w:t xml:space="preserve"> </w:t>
      </w:r>
      <w:r w:rsidR="00476BF8" w:rsidRPr="00DA3A25">
        <w:rPr>
          <w:rFonts w:cs="Arial"/>
          <w:spacing w:val="4"/>
          <w:sz w:val="20"/>
        </w:rPr>
        <w:t>God'</w:t>
      </w:r>
      <w:r w:rsidR="009E3548" w:rsidRPr="00DA3A25">
        <w:rPr>
          <w:rFonts w:cs="Arial"/>
          <w:spacing w:val="4"/>
          <w:sz w:val="20"/>
        </w:rPr>
        <w:t xml:space="preserve">s </w:t>
      </w:r>
      <w:r w:rsidR="00B74690" w:rsidRPr="00DA3A25">
        <w:rPr>
          <w:rFonts w:cs="Arial"/>
          <w:sz w:val="20"/>
        </w:rPr>
        <w:t xml:space="preserve">blessing was </w:t>
      </w:r>
      <w:r w:rsidR="00AD15E3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B3A70" w:rsidRPr="00DA3A25">
        <w:rPr>
          <w:rFonts w:cs="Arial"/>
          <w:sz w:val="20"/>
        </w:rPr>
        <w:t xml:space="preserve">onl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AD15E3" w:rsidRPr="00DA3A25">
        <w:rPr>
          <w:rFonts w:cs="Arial"/>
          <w:sz w:val="20"/>
        </w:rPr>
        <w:t xml:space="preserve">he </w:t>
      </w:r>
      <w:r w:rsidR="003F1BEA" w:rsidRPr="00DA3A25">
        <w:rPr>
          <w:rFonts w:cs="Arial"/>
          <w:spacing w:val="2"/>
          <w:sz w:val="20"/>
        </w:rPr>
        <w:t>Jews</w:t>
      </w:r>
      <w:r w:rsidR="002A4CFF" w:rsidRPr="00DA3A25">
        <w:rPr>
          <w:rFonts w:cs="Arial"/>
          <w:spacing w:val="2"/>
          <w:sz w:val="20"/>
        </w:rPr>
        <w:t>,</w:t>
      </w:r>
      <w:r w:rsidR="003F1BEA" w:rsidRPr="00DA3A25">
        <w:rPr>
          <w:rFonts w:cs="Arial"/>
          <w:sz w:val="20"/>
        </w:rPr>
        <w:t xml:space="preserve"> and </w:t>
      </w:r>
      <w:r w:rsidR="00E20650" w:rsidRPr="00DA3A25">
        <w:rPr>
          <w:rFonts w:cs="Arial"/>
          <w:spacing w:val="4"/>
          <w:sz w:val="20"/>
        </w:rPr>
        <w:t>t</w:t>
      </w:r>
      <w:r w:rsidR="00B74690" w:rsidRPr="00DA3A25">
        <w:rPr>
          <w:rFonts w:cs="Arial"/>
          <w:sz w:val="20"/>
        </w:rPr>
        <w:t>h</w:t>
      </w:r>
      <w:r w:rsidR="003F1BEA" w:rsidRPr="00DA3A25">
        <w:rPr>
          <w:rFonts w:cs="Arial"/>
          <w:sz w:val="20"/>
        </w:rPr>
        <w:t>e</w:t>
      </w:r>
      <w:r w:rsidR="00B74690" w:rsidRPr="00DA3A25">
        <w:rPr>
          <w:rFonts w:cs="Arial"/>
          <w:sz w:val="20"/>
        </w:rPr>
        <w:t xml:space="preserve"> passage</w:t>
      </w:r>
      <w:r w:rsidR="003F1BEA" w:rsidRPr="00DA3A25">
        <w:rPr>
          <w:rFonts w:cs="Arial"/>
          <w:sz w:val="20"/>
        </w:rPr>
        <w:t xml:space="preserve"> went on </w:t>
      </w:r>
      <w:r w:rsidR="00D84DB8" w:rsidRPr="00DA3A25">
        <w:rPr>
          <w:rFonts w:cs="Arial"/>
          <w:spacing w:val="2"/>
          <w:sz w:val="20"/>
        </w:rPr>
        <w:t>t</w:t>
      </w:r>
      <w:r w:rsidR="003F1BEA" w:rsidRPr="00DA3A25">
        <w:rPr>
          <w:rFonts w:cs="Arial"/>
          <w:sz w:val="20"/>
        </w:rPr>
        <w:t xml:space="preserve">o make </w:t>
      </w:r>
      <w:r w:rsidR="00D84DB8" w:rsidRPr="00DA3A25">
        <w:rPr>
          <w:rFonts w:cs="Arial"/>
          <w:spacing w:val="2"/>
          <w:sz w:val="20"/>
        </w:rPr>
        <w:t>t</w:t>
      </w:r>
      <w:r w:rsidR="003F1BEA" w:rsidRPr="00DA3A25">
        <w:rPr>
          <w:rFonts w:cs="Arial"/>
          <w:sz w:val="20"/>
        </w:rPr>
        <w:t>his point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m</w:instrText>
      </w:r>
      <w:r w:rsidR="00FD7131" w:rsidRPr="00DA3A25">
        <w:rPr>
          <w:sz w:val="20"/>
        </w:rPr>
        <w:instrText xml:space="preserve">" </w:instrText>
      </w:r>
      <w:r w:rsidR="00FD7131" w:rsidRPr="00DA3A25">
        <w:rPr>
          <w:rFonts w:cs="Arial"/>
          <w:sz w:val="20"/>
        </w:rPr>
        <w:fldChar w:fldCharType="end"/>
      </w:r>
      <w:r w:rsidR="00B74690" w:rsidRPr="00DA3A25">
        <w:rPr>
          <w:rFonts w:cs="Arial"/>
          <w:sz w:val="20"/>
        </w:rPr>
        <w:t xml:space="preserve">:  </w:t>
      </w:r>
    </w:p>
    <w:p w14:paraId="43857717" w14:textId="77777777" w:rsidR="00EE1C6E" w:rsidRPr="00DA3A25" w:rsidRDefault="00EE1C6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6BD0068" w14:textId="79B6ADA7" w:rsidR="006407A5" w:rsidRPr="00DA3A25" w:rsidRDefault="00EE1C6E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7B5FF3" w:rsidRPr="00DA3A25">
        <w:rPr>
          <w:rFonts w:cs="Arial"/>
          <w:sz w:val="20"/>
        </w:rPr>
        <w:t xml:space="preserve"> was </w:t>
      </w:r>
      <w:r w:rsidR="002B2A62" w:rsidRPr="00DA3A25">
        <w:rPr>
          <w:rFonts w:cs="Arial"/>
          <w:spacing w:val="2"/>
          <w:sz w:val="20"/>
        </w:rPr>
        <w:t>r</w:t>
      </w:r>
      <w:r w:rsidR="007B5FF3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 xml:space="preserve">koned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 xml:space="preserve">o </w:t>
      </w:r>
      <w:bookmarkStart w:id="202" w:name="_Hlk535119210"/>
      <w:r w:rsidR="007B5FF3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7B5FF3" w:rsidRPr="00DA3A25">
        <w:rPr>
          <w:rFonts w:cs="Arial"/>
          <w:sz w:val="20"/>
        </w:rPr>
        <w:t>aham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m</w:instrText>
      </w:r>
      <w:r w:rsidR="00FD7131" w:rsidRPr="00DA3A25">
        <w:rPr>
          <w:sz w:val="20"/>
        </w:rPr>
        <w:instrText xml:space="preserve">" </w:instrText>
      </w:r>
      <w:r w:rsidR="00FD7131" w:rsidRPr="00DA3A25">
        <w:rPr>
          <w:rFonts w:cs="Arial"/>
          <w:sz w:val="20"/>
        </w:rPr>
        <w:fldChar w:fldCharType="end"/>
      </w:r>
      <w:r w:rsidR="007B5FF3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B2A62" w:rsidRPr="00DA3A25">
        <w:rPr>
          <w:rFonts w:cs="Arial"/>
          <w:spacing w:val="2"/>
          <w:sz w:val="20"/>
        </w:rPr>
        <w:t>r</w:t>
      </w:r>
      <w:r w:rsidR="007B5FF3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>eousness</w:t>
      </w:r>
      <w:bookmarkEnd w:id="202"/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="007B5FF3" w:rsidRPr="00DA3A25">
        <w:rPr>
          <w:rFonts w:cs="Arial"/>
          <w:sz w:val="20"/>
        </w:rPr>
        <w:t xml:space="preserve">How was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 xml:space="preserve">hen </w:t>
      </w:r>
      <w:r w:rsidR="002B2A62" w:rsidRPr="00DA3A25">
        <w:rPr>
          <w:rFonts w:cs="Arial"/>
          <w:spacing w:val="2"/>
          <w:sz w:val="20"/>
        </w:rPr>
        <w:t>r</w:t>
      </w:r>
      <w:r w:rsidR="007B5FF3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 xml:space="preserve">koned? when he was in 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sion, 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B5FF3" w:rsidRPr="00DA3A25">
        <w:rPr>
          <w:rFonts w:cs="Arial"/>
          <w:sz w:val="20"/>
        </w:rPr>
        <w:t>in un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sion?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B5FF3" w:rsidRPr="00DA3A25">
        <w:rPr>
          <w:rFonts w:cs="Arial"/>
          <w:sz w:val="20"/>
        </w:rPr>
        <w:t xml:space="preserve">in 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sion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bookmarkStart w:id="203" w:name="_Hlk534834863"/>
      <w:r w:rsidR="007B5FF3" w:rsidRPr="00DA3A25">
        <w:rPr>
          <w:rFonts w:cs="Arial"/>
          <w:sz w:val="20"/>
        </w:rPr>
        <w:t>in un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sion</w:t>
      </w:r>
      <w:bookmarkEnd w:id="203"/>
      <w:r w:rsidR="007B5FF3" w:rsidRPr="00DA3A25">
        <w:rPr>
          <w:rFonts w:cs="Arial"/>
          <w:sz w:val="20"/>
        </w:rPr>
        <w:t>.</w:t>
      </w:r>
      <w:r w:rsidR="001E5E9E" w:rsidRPr="00DA3A25">
        <w:rPr>
          <w:rFonts w:cs="Arial"/>
          <w:sz w:val="20"/>
        </w:rPr>
        <w:t xml:space="preserve"> </w:t>
      </w:r>
      <w:r w:rsidR="007B5FF3" w:rsidRPr="00DA3A25">
        <w:rPr>
          <w:rFonts w:cs="Arial"/>
          <w:sz w:val="20"/>
        </w:rPr>
        <w:t xml:space="preserve">And he </w:t>
      </w:r>
      <w:r w:rsidR="002B2A62" w:rsidRPr="00DA3A25">
        <w:rPr>
          <w:rFonts w:cs="Arial"/>
          <w:spacing w:val="2"/>
          <w:sz w:val="20"/>
        </w:rPr>
        <w:t>r</w:t>
      </w:r>
      <w:r w:rsidR="007B5FF3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 xml:space="preserve">eived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>he sig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sion, a sea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7B5FF3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7B5FF3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7B5FF3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7B5FF3" w:rsidRPr="00DA3A25">
        <w:rPr>
          <w:rFonts w:cs="Arial"/>
          <w:sz w:val="20"/>
        </w:rPr>
        <w:t xml:space="preserve"> whi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 xml:space="preserve">h </w:t>
      </w:r>
      <w:r w:rsidR="007B5FF3" w:rsidRPr="00DA3A25">
        <w:rPr>
          <w:rFonts w:cs="Arial"/>
          <w:i/>
          <w:sz w:val="20"/>
        </w:rPr>
        <w:t>he had ye</w:t>
      </w:r>
      <w:r w:rsidR="00644D78" w:rsidRPr="00DA3A25">
        <w:rPr>
          <w:rFonts w:cs="Arial"/>
          <w:i/>
          <w:spacing w:val="-2"/>
          <w:sz w:val="20"/>
        </w:rPr>
        <w:t>t</w:t>
      </w:r>
      <w:r w:rsidR="00644D78" w:rsidRPr="00DA3A25">
        <w:rPr>
          <w:rFonts w:cs="Arial"/>
          <w:iCs/>
          <w:spacing w:val="-2"/>
          <w:sz w:val="20"/>
        </w:rPr>
        <w:t xml:space="preserve"> </w:t>
      </w:r>
      <w:r w:rsidR="007B5FF3" w:rsidRPr="00DA3A25">
        <w:rPr>
          <w:rFonts w:cs="Arial"/>
          <w:sz w:val="20"/>
        </w:rPr>
        <w:t>being un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7B5FF3" w:rsidRPr="00DA3A25">
        <w:rPr>
          <w:rFonts w:cs="Arial"/>
          <w:sz w:val="20"/>
        </w:rPr>
        <w:t xml:space="preserve">ised: </w:t>
      </w:r>
      <w:r w:rsidR="00E20650" w:rsidRPr="00DA3A25">
        <w:rPr>
          <w:rFonts w:cs="Arial"/>
          <w:bCs/>
          <w:spacing w:val="4"/>
          <w:sz w:val="20"/>
        </w:rPr>
        <w:t>t</w:t>
      </w:r>
      <w:r w:rsidR="007B5FF3"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7B5FF3" w:rsidRPr="00DA3A25">
        <w:rPr>
          <w:rFonts w:cs="Arial"/>
          <w:bCs/>
          <w:sz w:val="20"/>
        </w:rPr>
        <w:t>he migh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7B5FF3" w:rsidRPr="00DA3A25">
        <w:rPr>
          <w:rFonts w:cs="Arial"/>
          <w:bCs/>
          <w:sz w:val="20"/>
        </w:rPr>
        <w:t xml:space="preserve">be </w:t>
      </w:r>
      <w:r w:rsidR="00E20650" w:rsidRPr="00DA3A25">
        <w:rPr>
          <w:rFonts w:cs="Arial"/>
          <w:bCs/>
          <w:spacing w:val="4"/>
          <w:sz w:val="20"/>
        </w:rPr>
        <w:t>t</w:t>
      </w:r>
      <w:r w:rsidR="007B5FF3" w:rsidRPr="00DA3A25">
        <w:rPr>
          <w:rFonts w:cs="Arial"/>
          <w:bCs/>
          <w:sz w:val="20"/>
        </w:rPr>
        <w:t xml:space="preserve">he 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a</w:t>
      </w:r>
      <w:r w:rsidR="00E20650" w:rsidRPr="00DA3A25">
        <w:rPr>
          <w:rFonts w:cs="Arial"/>
          <w:bCs/>
          <w:spacing w:val="4"/>
          <w:sz w:val="20"/>
        </w:rPr>
        <w:t>t</w:t>
      </w:r>
      <w:r w:rsidR="007B5FF3" w:rsidRPr="00DA3A25">
        <w:rPr>
          <w:rFonts w:cs="Arial"/>
          <w:bCs/>
          <w:sz w:val="20"/>
        </w:rPr>
        <w:t>h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7B5FF3"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7B5FF3" w:rsidRPr="00DA3A25">
        <w:rPr>
          <w:rFonts w:cs="Arial"/>
          <w:bCs/>
          <w:sz w:val="20"/>
        </w:rPr>
        <w:t xml:space="preserve">all </w:t>
      </w:r>
      <w:r w:rsidR="00E20650" w:rsidRPr="00DA3A25">
        <w:rPr>
          <w:rFonts w:cs="Arial"/>
          <w:bCs/>
          <w:spacing w:val="4"/>
          <w:sz w:val="20"/>
        </w:rPr>
        <w:t>t</w:t>
      </w:r>
      <w:r w:rsidR="007B5FF3" w:rsidRPr="00DA3A25">
        <w:rPr>
          <w:rFonts w:cs="Arial"/>
          <w:bCs/>
          <w:sz w:val="20"/>
        </w:rPr>
        <w:t xml:space="preserve">hem </w:t>
      </w:r>
      <w:r w:rsidR="00E20650" w:rsidRPr="00DA3A25">
        <w:rPr>
          <w:rFonts w:cs="Arial"/>
          <w:bCs/>
          <w:spacing w:val="4"/>
          <w:sz w:val="20"/>
        </w:rPr>
        <w:t>t</w:t>
      </w:r>
      <w:r w:rsidR="007B5FF3"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7B5FF3" w:rsidRPr="00DA3A25">
        <w:rPr>
          <w:rFonts w:cs="Arial"/>
          <w:bCs/>
          <w:sz w:val="20"/>
        </w:rPr>
        <w:t>believe</w:t>
      </w:r>
      <w:r w:rsidR="007B5FF3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bCs/>
          <w:spacing w:val="4"/>
          <w:sz w:val="20"/>
        </w:rPr>
        <w:t>t</w:t>
      </w:r>
      <w:r w:rsidR="007B5FF3" w:rsidRPr="00DA3A25">
        <w:rPr>
          <w:rFonts w:cs="Arial"/>
          <w:bCs/>
          <w:sz w:val="20"/>
        </w:rPr>
        <w:t xml:space="preserve">hough </w:t>
      </w:r>
      <w:r w:rsidR="00E20650" w:rsidRPr="00DA3A25">
        <w:rPr>
          <w:rFonts w:cs="Arial"/>
          <w:bCs/>
          <w:spacing w:val="4"/>
          <w:sz w:val="20"/>
        </w:rPr>
        <w:t>t</w:t>
      </w:r>
      <w:r w:rsidR="007B5FF3" w:rsidRPr="00DA3A25">
        <w:rPr>
          <w:rFonts w:cs="Arial"/>
          <w:bCs/>
          <w:sz w:val="20"/>
        </w:rPr>
        <w:t>hey be 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E95871" w:rsidRPr="00DA3A25">
        <w:rPr>
          <w:rFonts w:cs="Arial"/>
          <w:bCs/>
          <w:spacing w:val="2"/>
          <w:sz w:val="20"/>
        </w:rPr>
        <w:t>c</w:t>
      </w:r>
      <w:r w:rsidR="007B5FF3" w:rsidRPr="00DA3A25">
        <w:rPr>
          <w:rFonts w:cs="Arial"/>
          <w:bCs/>
          <w:sz w:val="20"/>
        </w:rPr>
        <w:t>i</w:t>
      </w:r>
      <w:r w:rsidR="002B2A62" w:rsidRPr="00DA3A25">
        <w:rPr>
          <w:rFonts w:cs="Arial"/>
          <w:bCs/>
          <w:spacing w:val="2"/>
          <w:sz w:val="20"/>
        </w:rPr>
        <w:t>r</w:t>
      </w:r>
      <w:r w:rsidR="00E95871" w:rsidRPr="00DA3A25">
        <w:rPr>
          <w:rFonts w:cs="Arial"/>
          <w:bCs/>
          <w:spacing w:val="2"/>
          <w:sz w:val="20"/>
        </w:rPr>
        <w:t>c</w:t>
      </w:r>
      <w:r w:rsidR="007B5FF3" w:rsidRPr="00DA3A25">
        <w:rPr>
          <w:rFonts w:cs="Arial"/>
          <w:bCs/>
          <w:sz w:val="20"/>
        </w:rPr>
        <w:t>um</w:t>
      </w:r>
      <w:r w:rsidR="00E95871" w:rsidRPr="00DA3A25">
        <w:rPr>
          <w:rFonts w:cs="Arial"/>
          <w:bCs/>
          <w:spacing w:val="2"/>
          <w:sz w:val="20"/>
        </w:rPr>
        <w:t>c</w:t>
      </w:r>
      <w:r w:rsidR="007B5FF3" w:rsidRPr="00DA3A25">
        <w:rPr>
          <w:rFonts w:cs="Arial"/>
          <w:bCs/>
          <w:sz w:val="20"/>
        </w:rPr>
        <w:t>ised</w:t>
      </w:r>
      <w:r w:rsidR="001E5E9E" w:rsidRPr="00DA3A25">
        <w:rPr>
          <w:rFonts w:cs="Arial"/>
          <w:sz w:val="20"/>
        </w:rPr>
        <w:t xml:space="preserve">" </w:t>
      </w:r>
      <w:r w:rsidR="001E5E9E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1E5E9E" w:rsidRPr="00633952">
        <w:rPr>
          <w:rFonts w:cs="Arial"/>
          <w:sz w:val="16"/>
          <w:szCs w:val="16"/>
        </w:rPr>
        <w:t>om 4:</w:t>
      </w:r>
      <w:r w:rsidR="00AD15E3" w:rsidRPr="00633952">
        <w:rPr>
          <w:rFonts w:cs="Arial"/>
          <w:sz w:val="16"/>
          <w:szCs w:val="16"/>
        </w:rPr>
        <w:t>9</w:t>
      </w:r>
      <w:r w:rsidR="00350BD0" w:rsidRPr="00633952">
        <w:rPr>
          <w:rFonts w:cs="Arial"/>
          <w:sz w:val="16"/>
          <w:szCs w:val="16"/>
        </w:rPr>
        <w:t>b</w:t>
      </w:r>
      <w:r w:rsidR="001E5E9E" w:rsidRPr="00633952">
        <w:rPr>
          <w:rFonts w:cs="Arial"/>
          <w:sz w:val="16"/>
          <w:szCs w:val="16"/>
        </w:rPr>
        <w:t>-11)</w:t>
      </w:r>
      <w:r w:rsidR="001E5E9E" w:rsidRPr="00DA3A25">
        <w:rPr>
          <w:rFonts w:cs="Arial"/>
          <w:sz w:val="20"/>
        </w:rPr>
        <w:t>.</w:t>
      </w:r>
    </w:p>
    <w:p w14:paraId="7AF0A837" w14:textId="70671D65" w:rsidR="0097538F" w:rsidRPr="00DA3A25" w:rsidRDefault="0097538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DFC9BC2" w14:textId="2102A6EE" w:rsidR="00486AE0" w:rsidRPr="00DA3A25" w:rsidRDefault="00B7469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was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one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ham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m</w:instrText>
      </w:r>
      <w:r w:rsidR="00FD7131" w:rsidRPr="00DA3A25">
        <w:rPr>
          <w:sz w:val="20"/>
        </w:rPr>
        <w:instrText xml:space="preserve">" </w:instrText>
      </w:r>
      <w:r w:rsidR="00FD7131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" when he was</w:t>
      </w:r>
      <w:r w:rsidR="00532248" w:rsidRPr="00DA3A25">
        <w:rPr>
          <w:rFonts w:cs="Arial"/>
          <w:sz w:val="20"/>
        </w:rPr>
        <w:t xml:space="preserve"> s</w:t>
      </w:r>
      <w:r w:rsidR="00E20650" w:rsidRPr="00DA3A25">
        <w:rPr>
          <w:rFonts w:cs="Arial"/>
          <w:spacing w:val="4"/>
          <w:sz w:val="20"/>
        </w:rPr>
        <w:t>t</w:t>
      </w:r>
      <w:r w:rsidR="00532248" w:rsidRPr="00DA3A25">
        <w:rPr>
          <w:rFonts w:cs="Arial"/>
          <w:sz w:val="20"/>
        </w:rPr>
        <w:t>ill</w:t>
      </w:r>
      <w:r w:rsidRPr="00DA3A25">
        <w:rPr>
          <w:rFonts w:cs="Arial"/>
          <w:sz w:val="20"/>
        </w:rPr>
        <w:t xml:space="preserve"> "in u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sion</w:t>
      </w:r>
      <w:r w:rsidR="00532248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" </w:t>
      </w:r>
      <w:r w:rsidR="00B91C5F" w:rsidRPr="00DA3A25">
        <w:rPr>
          <w:rFonts w:cs="Arial"/>
          <w:sz w:val="20"/>
        </w:rPr>
        <w:t>C</w:t>
      </w:r>
      <w:r w:rsidR="00532248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532248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532248" w:rsidRPr="00DA3A25">
        <w:rPr>
          <w:rFonts w:cs="Arial"/>
          <w:sz w:val="20"/>
        </w:rPr>
        <w:t>ision</w:t>
      </w:r>
      <w:r w:rsidR="00B91C5F" w:rsidRPr="00DA3A25">
        <w:rPr>
          <w:rFonts w:cs="Arial"/>
          <w:sz w:val="20"/>
        </w:rPr>
        <w:t xml:space="preserve"> </w:t>
      </w:r>
      <w:r w:rsidR="001A6278" w:rsidRPr="00DA3A25">
        <w:rPr>
          <w:rFonts w:cs="Arial"/>
          <w:spacing w:val="2"/>
          <w:sz w:val="20"/>
        </w:rPr>
        <w:t>c</w:t>
      </w:r>
      <w:r w:rsidR="00626850" w:rsidRPr="00DA3A25">
        <w:rPr>
          <w:rFonts w:cs="Arial"/>
          <w:sz w:val="20"/>
        </w:rPr>
        <w:t>ame la</w:t>
      </w:r>
      <w:r w:rsidR="00D84DB8" w:rsidRPr="00DA3A25">
        <w:rPr>
          <w:rFonts w:cs="Arial"/>
          <w:spacing w:val="2"/>
          <w:sz w:val="20"/>
        </w:rPr>
        <w:t>t</w:t>
      </w:r>
      <w:r w:rsidR="00626850" w:rsidRPr="00DA3A25">
        <w:rPr>
          <w:rFonts w:cs="Arial"/>
          <w:sz w:val="20"/>
        </w:rPr>
        <w:t xml:space="preserve">er </w:t>
      </w:r>
      <w:r w:rsidR="00F54166" w:rsidRPr="00DA3A25">
        <w:rPr>
          <w:rFonts w:cs="Arial"/>
          <w:sz w:val="20"/>
        </w:rPr>
        <w:t>and w</w:t>
      </w:r>
      <w:r w:rsidR="00626850" w:rsidRPr="00DA3A25">
        <w:rPr>
          <w:rFonts w:cs="Arial"/>
          <w:sz w:val="20"/>
        </w:rPr>
        <w:t>a</w:t>
      </w:r>
      <w:r w:rsidR="00F54166" w:rsidRPr="00DA3A25">
        <w:rPr>
          <w:rFonts w:cs="Arial"/>
          <w:sz w:val="20"/>
        </w:rPr>
        <w:t xml:space="preserve">s </w:t>
      </w:r>
      <w:r w:rsidR="003E07D5" w:rsidRPr="00DA3A25">
        <w:rPr>
          <w:rFonts w:cs="Arial"/>
          <w:sz w:val="20"/>
        </w:rPr>
        <w:t>a seal</w:t>
      </w:r>
      <w:r w:rsidR="0047639C" w:rsidRPr="00DA3A25">
        <w:rPr>
          <w:rFonts w:cs="Arial"/>
          <w:sz w:val="20"/>
        </w:rPr>
        <w:t xml:space="preserve"> </w:t>
      </w:r>
      <w:r w:rsidR="003E07D5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4B0CF1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B0CF1" w:rsidRPr="00DA3A25">
        <w:rPr>
          <w:rFonts w:cs="Arial"/>
          <w:sz w:val="20"/>
        </w:rPr>
        <w:t xml:space="preserve">had </w:t>
      </w:r>
      <w:r w:rsidR="00F54166" w:rsidRPr="00DA3A25">
        <w:rPr>
          <w:rFonts w:cs="Arial"/>
          <w:sz w:val="20"/>
        </w:rPr>
        <w:t>o</w:t>
      </w:r>
      <w:r w:rsidR="00F54166" w:rsidRPr="00DA3A25">
        <w:rPr>
          <w:rFonts w:cs="Arial"/>
          <w:spacing w:val="2"/>
          <w:sz w:val="20"/>
        </w:rPr>
        <w:t>cc</w:t>
      </w:r>
      <w:r w:rsidR="00F54166" w:rsidRPr="00DA3A25">
        <w:rPr>
          <w:rFonts w:cs="Arial"/>
          <w:sz w:val="20"/>
        </w:rPr>
        <w:t>u</w:t>
      </w:r>
      <w:r w:rsidR="00F54166" w:rsidRPr="00DA3A25">
        <w:rPr>
          <w:rFonts w:cs="Arial"/>
          <w:spacing w:val="2"/>
          <w:sz w:val="20"/>
        </w:rPr>
        <w:t>r</w:t>
      </w:r>
      <w:r w:rsidR="00F54166" w:rsidRPr="00DA3A25">
        <w:rPr>
          <w:rFonts w:cs="Arial"/>
          <w:sz w:val="20"/>
        </w:rPr>
        <w:t>r</w:t>
      </w:r>
      <w:r w:rsidR="00ED774D" w:rsidRPr="00DA3A25">
        <w:rPr>
          <w:rFonts w:cs="Arial"/>
          <w:sz w:val="20"/>
        </w:rPr>
        <w:t>ed</w:t>
      </w:r>
      <w:r w:rsidR="007E51E7" w:rsidRPr="00DA3A25">
        <w:rPr>
          <w:rFonts w:cs="Arial"/>
          <w:sz w:val="20"/>
        </w:rPr>
        <w:t>, b</w:t>
      </w:r>
      <w:r w:rsidR="00ED774D" w:rsidRPr="00DA3A25">
        <w:rPr>
          <w:rFonts w:cs="Arial"/>
          <w:sz w:val="20"/>
        </w:rPr>
        <w:t>ut</w:t>
      </w:r>
      <w:r w:rsidR="00B91C5F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1C6354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626850" w:rsidRPr="00DA3A25">
        <w:rPr>
          <w:rFonts w:cs="Arial"/>
          <w:sz w:val="20"/>
        </w:rPr>
        <w:t xml:space="preserve"> </w:t>
      </w:r>
      <w:r w:rsidR="00ED774D" w:rsidRPr="00DA3A25">
        <w:rPr>
          <w:rFonts w:cs="Arial"/>
          <w:spacing w:val="4"/>
          <w:sz w:val="20"/>
        </w:rPr>
        <w:t>is</w:t>
      </w:r>
      <w:r w:rsidR="00063A23" w:rsidRPr="00DA3A25">
        <w:rPr>
          <w:rFonts w:cs="Arial"/>
          <w:sz w:val="20"/>
        </w:rPr>
        <w:t xml:space="preserve"> w</w:t>
      </w:r>
      <w:r w:rsidR="001C6354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C6354" w:rsidRPr="00DA3A25">
        <w:rPr>
          <w:rFonts w:cs="Arial"/>
          <w:sz w:val="20"/>
        </w:rPr>
        <w:t xml:space="preserve">was </w:t>
      </w:r>
      <w:r w:rsidR="002B2A62" w:rsidRPr="00DA3A25">
        <w:rPr>
          <w:rFonts w:cs="Arial"/>
          <w:spacing w:val="2"/>
          <w:sz w:val="20"/>
        </w:rPr>
        <w:t>r</w:t>
      </w:r>
      <w:r w:rsidR="001C6354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1C6354" w:rsidRPr="00DA3A25">
        <w:rPr>
          <w:rFonts w:cs="Arial"/>
          <w:sz w:val="20"/>
        </w:rPr>
        <w:t xml:space="preserve">koned </w:t>
      </w:r>
      <w:r w:rsidR="00E20650" w:rsidRPr="00DA3A25">
        <w:rPr>
          <w:rFonts w:cs="Arial"/>
          <w:spacing w:val="4"/>
          <w:sz w:val="20"/>
        </w:rPr>
        <w:t>t</w:t>
      </w:r>
      <w:r w:rsidR="001C6354" w:rsidRPr="00DA3A25">
        <w:rPr>
          <w:rFonts w:cs="Arial"/>
          <w:sz w:val="20"/>
        </w:rPr>
        <w:t>o Ab</w:t>
      </w:r>
      <w:r w:rsidR="002B2A62" w:rsidRPr="00DA3A25">
        <w:rPr>
          <w:rFonts w:cs="Arial"/>
          <w:spacing w:val="2"/>
          <w:sz w:val="20"/>
        </w:rPr>
        <w:t>r</w:t>
      </w:r>
      <w:r w:rsidR="001C6354" w:rsidRPr="00DA3A25">
        <w:rPr>
          <w:rFonts w:cs="Arial"/>
          <w:sz w:val="20"/>
        </w:rPr>
        <w:t xml:space="preserve">aham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B2A62" w:rsidRPr="00DA3A25">
        <w:rPr>
          <w:rFonts w:cs="Arial"/>
          <w:spacing w:val="2"/>
          <w:sz w:val="20"/>
        </w:rPr>
        <w:t>r</w:t>
      </w:r>
      <w:r w:rsidR="001C6354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1C6354" w:rsidRPr="00DA3A25">
        <w:rPr>
          <w:rFonts w:cs="Arial"/>
          <w:sz w:val="20"/>
        </w:rPr>
        <w:t>eousness</w:t>
      </w:r>
      <w:r w:rsidR="00F54166" w:rsidRPr="00DA3A25">
        <w:rPr>
          <w:rFonts w:cs="Arial"/>
          <w:sz w:val="20"/>
        </w:rPr>
        <w:t>,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F54166" w:rsidRPr="00DA3A25">
        <w:rPr>
          <w:rFonts w:cs="Arial"/>
          <w:sz w:val="20"/>
        </w:rPr>
        <w:t xml:space="preserve"> not </w:t>
      </w:r>
      <w:r w:rsidR="001A6278" w:rsidRPr="00DA3A25">
        <w:rPr>
          <w:rFonts w:cs="Arial"/>
          <w:spacing w:val="2"/>
          <w:sz w:val="20"/>
        </w:rPr>
        <w:t>c</w:t>
      </w:r>
      <w:r w:rsidR="00F54166" w:rsidRPr="00DA3A25">
        <w:rPr>
          <w:rFonts w:cs="Arial"/>
          <w:sz w:val="20"/>
        </w:rPr>
        <w:t>ir</w:t>
      </w:r>
      <w:r w:rsidR="001A6278" w:rsidRPr="00DA3A25">
        <w:rPr>
          <w:rFonts w:cs="Arial"/>
          <w:spacing w:val="2"/>
          <w:sz w:val="20"/>
        </w:rPr>
        <w:t>c</w:t>
      </w:r>
      <w:r w:rsidR="00F54166" w:rsidRPr="00DA3A25">
        <w:rPr>
          <w:rFonts w:cs="Arial"/>
          <w:sz w:val="20"/>
        </w:rPr>
        <w:t>um</w:t>
      </w:r>
      <w:r w:rsidR="001A6278" w:rsidRPr="00DA3A25">
        <w:rPr>
          <w:rFonts w:cs="Arial"/>
          <w:spacing w:val="2"/>
          <w:sz w:val="20"/>
        </w:rPr>
        <w:t>c</w:t>
      </w:r>
      <w:r w:rsidR="00F54166" w:rsidRPr="00DA3A25">
        <w:rPr>
          <w:rFonts w:cs="Arial"/>
          <w:sz w:val="20"/>
        </w:rPr>
        <w:t>ision.</w:t>
      </w:r>
      <w:r w:rsidR="00511C88" w:rsidRPr="00DA3A25">
        <w:rPr>
          <w:rFonts w:cs="Arial"/>
          <w:sz w:val="20"/>
        </w:rPr>
        <w:t xml:space="preserve"> </w:t>
      </w:r>
      <w:r w:rsidR="004D727C" w:rsidRPr="00DA3A25">
        <w:rPr>
          <w:rFonts w:cs="Arial"/>
          <w:sz w:val="20"/>
        </w:rPr>
        <w:t xml:space="preserve">Being </w:t>
      </w:r>
      <w:r w:rsidR="001A6278" w:rsidRPr="00DA3A25">
        <w:rPr>
          <w:rFonts w:cs="Arial"/>
          <w:spacing w:val="2"/>
          <w:sz w:val="20"/>
        </w:rPr>
        <w:t>c</w:t>
      </w:r>
      <w:r w:rsidR="00511C88" w:rsidRPr="00DA3A25">
        <w:rPr>
          <w:rFonts w:cs="Arial"/>
          <w:sz w:val="20"/>
        </w:rPr>
        <w:t>ir</w:t>
      </w:r>
      <w:r w:rsidR="001A6278" w:rsidRPr="00DA3A25">
        <w:rPr>
          <w:rFonts w:cs="Arial"/>
          <w:spacing w:val="2"/>
          <w:sz w:val="20"/>
        </w:rPr>
        <w:t>c</w:t>
      </w:r>
      <w:r w:rsidR="00511C88" w:rsidRPr="00DA3A25">
        <w:rPr>
          <w:rFonts w:cs="Arial"/>
          <w:sz w:val="20"/>
        </w:rPr>
        <w:t>um</w:t>
      </w:r>
      <w:r w:rsidR="001A6278" w:rsidRPr="00DA3A25">
        <w:rPr>
          <w:rFonts w:cs="Arial"/>
          <w:spacing w:val="2"/>
          <w:sz w:val="20"/>
        </w:rPr>
        <w:t>c</w:t>
      </w:r>
      <w:r w:rsidR="00511C88" w:rsidRPr="00DA3A25">
        <w:rPr>
          <w:rFonts w:cs="Arial"/>
          <w:sz w:val="20"/>
        </w:rPr>
        <w:t xml:space="preserve">ised in </w:t>
      </w:r>
      <w:r w:rsidR="00D84DB8" w:rsidRPr="00DA3A25">
        <w:rPr>
          <w:rFonts w:cs="Arial"/>
          <w:spacing w:val="2"/>
          <w:sz w:val="20"/>
        </w:rPr>
        <w:t>t</w:t>
      </w:r>
      <w:r w:rsidR="00511C88" w:rsidRPr="00DA3A25">
        <w:rPr>
          <w:rFonts w:cs="Arial"/>
          <w:sz w:val="20"/>
        </w:rPr>
        <w:t xml:space="preserve">he </w:t>
      </w:r>
      <w:r w:rsidR="00511C88" w:rsidRPr="00DA3A25">
        <w:rPr>
          <w:rFonts w:cs="Arial"/>
          <w:spacing w:val="4"/>
          <w:sz w:val="20"/>
        </w:rPr>
        <w:t>f</w:t>
      </w:r>
      <w:r w:rsidR="00511C88" w:rsidRPr="00DA3A25">
        <w:rPr>
          <w:rFonts w:cs="Arial"/>
          <w:sz w:val="20"/>
        </w:rPr>
        <w:t>lesh will not be re</w:t>
      </w:r>
      <w:r w:rsidR="001A6278" w:rsidRPr="00DA3A25">
        <w:rPr>
          <w:rFonts w:cs="Arial"/>
          <w:spacing w:val="2"/>
          <w:sz w:val="20"/>
        </w:rPr>
        <w:t>c</w:t>
      </w:r>
      <w:r w:rsidR="00511C88" w:rsidRPr="00DA3A25">
        <w:rPr>
          <w:rFonts w:cs="Arial"/>
          <w:sz w:val="20"/>
        </w:rPr>
        <w:t>koned as</w:t>
      </w:r>
      <w:r w:rsidR="001C6354" w:rsidRPr="00DA3A25">
        <w:rPr>
          <w:rFonts w:cs="Arial"/>
          <w:sz w:val="20"/>
        </w:rPr>
        <w:t xml:space="preserve"> 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F54166" w:rsidRPr="00DA3A25">
        <w:rPr>
          <w:rFonts w:cs="Arial"/>
          <w:sz w:val="20"/>
        </w:rPr>
        <w:t>gh</w:t>
      </w:r>
      <w:r w:rsidR="00D84DB8" w:rsidRPr="00DA3A25">
        <w:rPr>
          <w:rFonts w:cs="Arial"/>
          <w:spacing w:val="2"/>
          <w:sz w:val="20"/>
        </w:rPr>
        <w:t>t</w:t>
      </w:r>
      <w:r w:rsidR="00F54166" w:rsidRPr="00DA3A25">
        <w:rPr>
          <w:rFonts w:cs="Arial"/>
          <w:sz w:val="20"/>
        </w:rPr>
        <w:t xml:space="preserve">eousness </w:t>
      </w:r>
      <w:r w:rsidR="003F5443" w:rsidRPr="00DA3A25">
        <w:rPr>
          <w:rFonts w:cs="Arial"/>
          <w:sz w:val="20"/>
        </w:rPr>
        <w:t>apa</w:t>
      </w:r>
      <w:r w:rsidR="003F5443" w:rsidRPr="00DA3A25">
        <w:rPr>
          <w:rFonts w:cs="Arial"/>
          <w:spacing w:val="6"/>
          <w:sz w:val="20"/>
        </w:rPr>
        <w:t>r</w:t>
      </w:r>
      <w:r w:rsidR="003F5443" w:rsidRPr="00DA3A25">
        <w:rPr>
          <w:rFonts w:cs="Arial"/>
          <w:sz w:val="20"/>
        </w:rPr>
        <w:t xml:space="preserve">t </w:t>
      </w:r>
      <w:r w:rsidR="00833E27" w:rsidRPr="00DA3A25">
        <w:rPr>
          <w:rFonts w:cs="Arial"/>
          <w:spacing w:val="2"/>
          <w:sz w:val="20"/>
        </w:rPr>
        <w:t>fr</w:t>
      </w:r>
      <w:r w:rsidR="003F5443" w:rsidRPr="00DA3A25">
        <w:rPr>
          <w:rFonts w:cs="Arial"/>
          <w:sz w:val="20"/>
        </w:rPr>
        <w:t>om fai</w:t>
      </w:r>
      <w:r w:rsidR="00D84DB8" w:rsidRPr="00DA3A25">
        <w:rPr>
          <w:rFonts w:cs="Arial"/>
          <w:spacing w:val="2"/>
          <w:sz w:val="20"/>
        </w:rPr>
        <w:t>t</w:t>
      </w:r>
      <w:r w:rsidR="003F5443" w:rsidRPr="00DA3A25">
        <w:rPr>
          <w:rFonts w:cs="Arial"/>
          <w:sz w:val="20"/>
        </w:rPr>
        <w:t>h be</w:t>
      </w:r>
      <w:r w:rsidR="001A6278" w:rsidRPr="00DA3A25">
        <w:rPr>
          <w:rFonts w:cs="Arial"/>
          <w:spacing w:val="2"/>
          <w:sz w:val="20"/>
        </w:rPr>
        <w:t>c</w:t>
      </w:r>
      <w:r w:rsidR="003F5443" w:rsidRPr="00DA3A25">
        <w:rPr>
          <w:rFonts w:cs="Arial"/>
          <w:sz w:val="20"/>
        </w:rPr>
        <w:t xml:space="preserve">ause </w:t>
      </w:r>
      <w:r w:rsidR="001A6278" w:rsidRPr="00DA3A25">
        <w:rPr>
          <w:rFonts w:cs="Arial"/>
          <w:spacing w:val="2"/>
          <w:sz w:val="20"/>
        </w:rPr>
        <w:t>c</w:t>
      </w:r>
      <w:r w:rsidR="00DA14BE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DA14BE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DA14BE" w:rsidRPr="00DA3A25">
        <w:rPr>
          <w:rFonts w:cs="Arial"/>
          <w:sz w:val="20"/>
        </w:rPr>
        <w:t>isio</w:t>
      </w:r>
      <w:r w:rsidR="00FB14BD" w:rsidRPr="00DA3A25">
        <w:rPr>
          <w:rFonts w:cs="Arial"/>
          <w:sz w:val="20"/>
        </w:rPr>
        <w:t>n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FB14BD" w:rsidRPr="00DA3A25">
        <w:rPr>
          <w:rFonts w:cs="Arial"/>
          <w:sz w:val="20"/>
        </w:rPr>
        <w:t>e</w:t>
      </w:r>
      <w:r w:rsidR="00350BD0" w:rsidRPr="00DA3A25">
        <w:rPr>
          <w:rFonts w:cs="Arial"/>
          <w:sz w:val="20"/>
        </w:rPr>
        <w:t>d</w:t>
      </w:r>
      <w:r w:rsidR="00FB14BD" w:rsidRPr="00DA3A25">
        <w:rPr>
          <w:rFonts w:cs="Arial"/>
          <w:sz w:val="20"/>
        </w:rPr>
        <w:t xml:space="preserve"> as </w:t>
      </w:r>
      <w:r w:rsidR="00DA14BE" w:rsidRPr="00DA3A25">
        <w:rPr>
          <w:rFonts w:cs="Arial"/>
          <w:sz w:val="20"/>
        </w:rPr>
        <w:t>"a sea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DA14BE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DA14BE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DA14BE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DA14BE" w:rsidRPr="00DA3A25">
        <w:rPr>
          <w:rFonts w:cs="Arial"/>
          <w:sz w:val="20"/>
        </w:rPr>
        <w:t xml:space="preserve"> </w:t>
      </w:r>
      <w:r w:rsidR="00DA14BE" w:rsidRPr="00DA3A25">
        <w:rPr>
          <w:rFonts w:cs="Arial"/>
          <w:b/>
          <w:bCs/>
          <w:sz w:val="20"/>
        </w:rPr>
        <w:t>o</w:t>
      </w:r>
      <w:r w:rsidR="00F16F15" w:rsidRPr="00DA3A25">
        <w:rPr>
          <w:rFonts w:cs="Arial"/>
          <w:b/>
          <w:bCs/>
          <w:spacing w:val="-2"/>
          <w:sz w:val="20"/>
        </w:rPr>
        <w:t xml:space="preserve">f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DA14BE" w:rsidRPr="00DA3A25">
        <w:rPr>
          <w:rFonts w:cs="Arial"/>
          <w:b/>
          <w:bCs/>
          <w:sz w:val="20"/>
        </w:rPr>
        <w:t xml:space="preserve">he </w:t>
      </w:r>
      <w:r w:rsidR="00632E16" w:rsidRPr="00DA3A25">
        <w:rPr>
          <w:rFonts w:cs="Arial"/>
          <w:b/>
          <w:bCs/>
          <w:spacing w:val="2"/>
          <w:sz w:val="20"/>
        </w:rPr>
        <w:t>f</w:t>
      </w:r>
      <w:r w:rsidR="00632E16" w:rsidRPr="00DA3A25">
        <w:rPr>
          <w:rFonts w:cs="Arial"/>
          <w:b/>
          <w:bCs/>
          <w:sz w:val="20"/>
        </w:rPr>
        <w:t>a</w:t>
      </w:r>
      <w:r w:rsidR="00F16F15" w:rsidRPr="00DA3A25">
        <w:rPr>
          <w:rFonts w:cs="Arial"/>
          <w:b/>
          <w:bCs/>
          <w:spacing w:val="2"/>
          <w:sz w:val="20"/>
        </w:rPr>
        <w:t>i</w:t>
      </w:r>
      <w:r w:rsidR="00F16F15" w:rsidRPr="00DA3A25">
        <w:rPr>
          <w:rFonts w:cs="Arial"/>
          <w:b/>
          <w:bCs/>
          <w:spacing w:val="4"/>
          <w:sz w:val="20"/>
        </w:rPr>
        <w:t>t</w:t>
      </w:r>
      <w:r w:rsidR="00DA14BE" w:rsidRPr="00DA3A25">
        <w:rPr>
          <w:rFonts w:cs="Arial"/>
          <w:b/>
          <w:bCs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6377A9" w:rsidRPr="00DA3A25">
        <w:rPr>
          <w:rFonts w:cs="Arial"/>
          <w:sz w:val="20"/>
        </w:rPr>
        <w:t>.</w:t>
      </w:r>
      <w:r w:rsidR="00DA14BE" w:rsidRPr="00DA3A25">
        <w:rPr>
          <w:rFonts w:cs="Arial"/>
          <w:sz w:val="20"/>
        </w:rPr>
        <w:t>"</w:t>
      </w:r>
      <w:r w:rsidR="00FB14BD" w:rsidRPr="00DA3A25">
        <w:rPr>
          <w:rFonts w:cs="Arial"/>
          <w:sz w:val="20"/>
        </w:rPr>
        <w:t xml:space="preserve"> </w:t>
      </w:r>
      <w:r w:rsidR="006377A9" w:rsidRPr="00DA3A25">
        <w:rPr>
          <w:rFonts w:cs="Arial"/>
          <w:sz w:val="20"/>
        </w:rPr>
        <w:t>Fa</w:t>
      </w:r>
      <w:r w:rsidR="006377A9" w:rsidRPr="00DA3A25">
        <w:rPr>
          <w:rFonts w:cs="Arial"/>
          <w:spacing w:val="2"/>
          <w:sz w:val="20"/>
        </w:rPr>
        <w:t>i</w:t>
      </w:r>
      <w:r w:rsidR="006377A9" w:rsidRPr="00DA3A25">
        <w:rPr>
          <w:rFonts w:cs="Arial"/>
          <w:spacing w:val="4"/>
          <w:sz w:val="20"/>
        </w:rPr>
        <w:t>t</w:t>
      </w:r>
      <w:r w:rsidR="006377A9" w:rsidRPr="00DA3A25">
        <w:rPr>
          <w:rFonts w:cs="Arial"/>
          <w:sz w:val="20"/>
        </w:rPr>
        <w:t xml:space="preserve">h is </w:t>
      </w:r>
      <w:r w:rsidR="00FB14BD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B14BD" w:rsidRPr="00DA3A25">
        <w:rPr>
          <w:rFonts w:cs="Arial"/>
          <w:sz w:val="20"/>
        </w:rPr>
        <w:t xml:space="preserve">made one a </w:t>
      </w:r>
      <w:r w:rsidR="00E95871" w:rsidRPr="00DA3A25">
        <w:rPr>
          <w:rFonts w:cs="Arial"/>
          <w:spacing w:val="2"/>
          <w:sz w:val="20"/>
        </w:rPr>
        <w:t>c</w:t>
      </w:r>
      <w:r w:rsidR="00FB14BD" w:rsidRPr="00DA3A25">
        <w:rPr>
          <w:rFonts w:cs="Arial"/>
          <w:sz w:val="20"/>
        </w:rPr>
        <w:t>hil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B14BD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FB14BD" w:rsidRPr="00DA3A25">
        <w:rPr>
          <w:rFonts w:cs="Arial"/>
          <w:sz w:val="20"/>
        </w:rPr>
        <w:t>aham</w:t>
      </w:r>
      <w:r w:rsidR="006377A9" w:rsidRPr="00DA3A25">
        <w:rPr>
          <w:rFonts w:cs="Arial"/>
          <w:sz w:val="20"/>
        </w:rPr>
        <w:t>, not a physi</w:t>
      </w:r>
      <w:r w:rsidR="001A6278" w:rsidRPr="00DA3A25">
        <w:rPr>
          <w:rFonts w:cs="Arial"/>
          <w:spacing w:val="2"/>
          <w:sz w:val="20"/>
        </w:rPr>
        <w:t>c</w:t>
      </w:r>
      <w:r w:rsidR="006377A9" w:rsidRPr="00DA3A25">
        <w:rPr>
          <w:rFonts w:cs="Arial"/>
          <w:sz w:val="20"/>
        </w:rPr>
        <w:t>al surge</w:t>
      </w:r>
      <w:r w:rsidR="006377A9" w:rsidRPr="00DA3A25">
        <w:rPr>
          <w:rFonts w:cs="Arial"/>
          <w:spacing w:val="4"/>
          <w:sz w:val="20"/>
        </w:rPr>
        <w:t>r</w:t>
      </w:r>
      <w:r w:rsidR="006377A9" w:rsidRPr="00DA3A25">
        <w:rPr>
          <w:rFonts w:cs="Arial"/>
          <w:sz w:val="20"/>
        </w:rPr>
        <w:t>y</w:t>
      </w:r>
      <w:r w:rsidR="00350BD0" w:rsidRPr="00DA3A25">
        <w:rPr>
          <w:rFonts w:cs="Arial"/>
          <w:sz w:val="20"/>
        </w:rPr>
        <w:t>.</w:t>
      </w:r>
      <w:r w:rsidR="00524C03">
        <w:rPr>
          <w:rFonts w:cs="Arial"/>
          <w:sz w:val="20"/>
        </w:rPr>
        <w:t xml:space="preserve"> </w:t>
      </w:r>
      <w:r w:rsidR="003C1E38" w:rsidRPr="00DA3A25">
        <w:rPr>
          <w:rFonts w:cs="Arial"/>
          <w:sz w:val="20"/>
        </w:rPr>
        <w:t>Mo</w:t>
      </w:r>
      <w:r w:rsidR="002B2A62" w:rsidRPr="00DA3A25">
        <w:rPr>
          <w:rFonts w:cs="Arial"/>
          <w:spacing w:val="2"/>
          <w:sz w:val="20"/>
        </w:rPr>
        <w:t>r</w:t>
      </w:r>
      <w:r w:rsidR="003C1E38" w:rsidRPr="00DA3A25">
        <w:rPr>
          <w:rFonts w:cs="Arial"/>
          <w:sz w:val="20"/>
        </w:rPr>
        <w:t>eove</w:t>
      </w:r>
      <w:r w:rsidR="00F16F15" w:rsidRPr="00DA3A25">
        <w:rPr>
          <w:rFonts w:cs="Arial"/>
          <w:sz w:val="20"/>
        </w:rPr>
        <w:t>r,</w:t>
      </w:r>
      <w:r w:rsidR="003C1E38" w:rsidRPr="00DA3A25">
        <w:rPr>
          <w:rFonts w:cs="Arial"/>
          <w:sz w:val="20"/>
        </w:rPr>
        <w:t xml:space="preserve"> </w:t>
      </w:r>
      <w:r w:rsidR="00A21549" w:rsidRPr="00DA3A25">
        <w:rPr>
          <w:rFonts w:cs="Arial"/>
          <w:spacing w:val="4"/>
          <w:sz w:val="20"/>
        </w:rPr>
        <w:t>s</w:t>
      </w:r>
      <w:r w:rsidR="00A21549" w:rsidRPr="00DA3A25">
        <w:rPr>
          <w:rFonts w:cs="Arial"/>
          <w:spacing w:val="2"/>
          <w:sz w:val="20"/>
        </w:rPr>
        <w:t>cr</w:t>
      </w:r>
      <w:r w:rsidR="00A21549" w:rsidRPr="00DA3A25">
        <w:rPr>
          <w:rFonts w:cs="Arial"/>
          <w:sz w:val="20"/>
        </w:rPr>
        <w:t>ip</w:t>
      </w:r>
      <w:r w:rsidR="00A21549" w:rsidRPr="00DA3A25">
        <w:rPr>
          <w:rFonts w:cs="Arial"/>
          <w:spacing w:val="4"/>
          <w:sz w:val="20"/>
        </w:rPr>
        <w:t>t</w:t>
      </w:r>
      <w:r w:rsidR="00A21549" w:rsidRPr="00DA3A25">
        <w:rPr>
          <w:rFonts w:cs="Arial"/>
          <w:sz w:val="20"/>
        </w:rPr>
        <w:t>u</w:t>
      </w:r>
      <w:r w:rsidR="00A21549" w:rsidRPr="00DA3A25">
        <w:rPr>
          <w:rFonts w:cs="Arial"/>
          <w:spacing w:val="2"/>
          <w:sz w:val="20"/>
        </w:rPr>
        <w:t>r</w:t>
      </w:r>
      <w:r w:rsidR="00A21549" w:rsidRPr="00DA3A25">
        <w:rPr>
          <w:rFonts w:cs="Arial"/>
          <w:sz w:val="20"/>
        </w:rPr>
        <w:t xml:space="preserve">e </w:t>
      </w:r>
      <w:r w:rsidR="003C1E38"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="003C1E38" w:rsidRPr="00DA3A25">
        <w:rPr>
          <w:rFonts w:cs="Arial"/>
          <w:sz w:val="20"/>
        </w:rPr>
        <w:t>oves</w:t>
      </w:r>
      <w:r w:rsidR="00FB14BD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B14BD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FB14BD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FB14BD" w:rsidRPr="00DA3A25">
        <w:rPr>
          <w:rFonts w:cs="Arial"/>
          <w:sz w:val="20"/>
        </w:rPr>
        <w:t>an be ex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FB14BD" w:rsidRPr="00DA3A25">
        <w:rPr>
          <w:rFonts w:cs="Arial"/>
          <w:sz w:val="20"/>
        </w:rPr>
        <w:t xml:space="preserve">ised by </w:t>
      </w:r>
      <w:r w:rsidR="00E20650" w:rsidRPr="00DA3A25">
        <w:rPr>
          <w:rFonts w:cs="Arial"/>
          <w:spacing w:val="4"/>
          <w:sz w:val="20"/>
        </w:rPr>
        <w:t>t</w:t>
      </w:r>
      <w:r w:rsidR="00FB14BD" w:rsidRPr="00DA3A25">
        <w:rPr>
          <w:rFonts w:cs="Arial"/>
          <w:sz w:val="20"/>
        </w:rPr>
        <w:t>hose who a</w:t>
      </w:r>
      <w:r w:rsidR="002B2A62" w:rsidRPr="00DA3A25">
        <w:rPr>
          <w:rFonts w:cs="Arial"/>
          <w:spacing w:val="2"/>
          <w:sz w:val="20"/>
        </w:rPr>
        <w:t>r</w:t>
      </w:r>
      <w:r w:rsidR="00FB14BD" w:rsidRPr="00DA3A25">
        <w:rPr>
          <w:rFonts w:cs="Arial"/>
          <w:sz w:val="20"/>
        </w:rPr>
        <w:t>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FB14BD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FB14BD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FB14BD" w:rsidRPr="00DA3A25">
        <w:rPr>
          <w:rFonts w:cs="Arial"/>
          <w:sz w:val="20"/>
        </w:rPr>
        <w:t>ised</w:t>
      </w:r>
      <w:r w:rsidR="00A21549" w:rsidRPr="00DA3A25">
        <w:rPr>
          <w:rFonts w:cs="Arial"/>
          <w:sz w:val="20"/>
        </w:rPr>
        <w:t xml:space="preserve">, for </w:t>
      </w:r>
      <w:r w:rsidR="00D84DB8" w:rsidRPr="00DA3A25">
        <w:rPr>
          <w:rFonts w:cs="Arial"/>
          <w:spacing w:val="2"/>
          <w:sz w:val="20"/>
        </w:rPr>
        <w:t>t</w:t>
      </w:r>
      <w:r w:rsidR="00A21549" w:rsidRPr="00DA3A25">
        <w:rPr>
          <w:rFonts w:cs="Arial"/>
          <w:sz w:val="20"/>
        </w:rPr>
        <w:t>his is what happened in Abraham</w:t>
      </w:r>
      <w:r w:rsidR="00E63C1C" w:rsidRPr="00DA3A25">
        <w:rPr>
          <w:rFonts w:cs="Arial"/>
          <w:sz w:val="20"/>
        </w:rPr>
        <w:fldChar w:fldCharType="begin"/>
      </w:r>
      <w:r w:rsidR="00E63C1C" w:rsidRPr="00DA3A25">
        <w:rPr>
          <w:sz w:val="20"/>
        </w:rPr>
        <w:instrText xml:space="preserve"> XE "</w:instrText>
      </w:r>
      <w:r w:rsidR="00E63C1C" w:rsidRPr="00DA3A25">
        <w:rPr>
          <w:rFonts w:asciiTheme="minorHAnsi" w:hAnsiTheme="minorHAnsi"/>
          <w:noProof/>
          <w:spacing w:val="-4"/>
          <w:sz w:val="20"/>
          <w:szCs w:val="16"/>
        </w:rPr>
        <w:instrText>Abraham</w:instrText>
      </w:r>
      <w:r w:rsidR="00E63C1C" w:rsidRPr="00DA3A25">
        <w:rPr>
          <w:sz w:val="20"/>
        </w:rPr>
        <w:instrText xml:space="preserve">" </w:instrText>
      </w:r>
      <w:r w:rsidR="00E63C1C" w:rsidRPr="00DA3A25">
        <w:rPr>
          <w:rFonts w:cs="Arial"/>
          <w:sz w:val="20"/>
        </w:rPr>
        <w:fldChar w:fldCharType="end"/>
      </w:r>
      <w:r w:rsidR="00A21549" w:rsidRPr="00DA3A25">
        <w:rPr>
          <w:rFonts w:cs="Arial"/>
          <w:sz w:val="20"/>
        </w:rPr>
        <w:t xml:space="preserve">'s </w:t>
      </w:r>
      <w:r w:rsidR="00A21549" w:rsidRPr="00DA3A25">
        <w:rPr>
          <w:rFonts w:cs="Arial"/>
          <w:spacing w:val="2"/>
          <w:sz w:val="20"/>
        </w:rPr>
        <w:t>c</w:t>
      </w:r>
      <w:r w:rsidR="00A21549" w:rsidRPr="00DA3A25">
        <w:rPr>
          <w:rFonts w:cs="Arial"/>
          <w:sz w:val="20"/>
        </w:rPr>
        <w:t>ase</w:t>
      </w:r>
      <w:r w:rsidR="008D37DE" w:rsidRPr="00DA3A25">
        <w:rPr>
          <w:rFonts w:cs="Arial"/>
          <w:sz w:val="20"/>
        </w:rPr>
        <w:t>.</w:t>
      </w:r>
    </w:p>
    <w:p w14:paraId="54DB656C" w14:textId="77777777" w:rsidR="00350BD0" w:rsidRPr="00DA3A25" w:rsidRDefault="00350BD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42944E9" w14:textId="58C1B4A1" w:rsidR="009B3C97" w:rsidRPr="00DA3A25" w:rsidRDefault="007E0CA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Romans 8:4 </w:t>
      </w:r>
      <w:r w:rsidR="00D84DB8" w:rsidRPr="00DA3A25">
        <w:rPr>
          <w:rFonts w:cs="Arial"/>
          <w:spacing w:val="2"/>
          <w:sz w:val="20"/>
        </w:rPr>
        <w:t>t</w:t>
      </w:r>
      <w:r w:rsidR="00DF6DE0" w:rsidRPr="00DA3A25">
        <w:rPr>
          <w:rFonts w:cs="Arial"/>
          <w:sz w:val="20"/>
        </w:rPr>
        <w:t>ells us</w:t>
      </w:r>
      <w:r w:rsidRPr="00DA3A25">
        <w:rPr>
          <w:rFonts w:cs="Arial"/>
          <w:sz w:val="20"/>
        </w:rPr>
        <w:t xml:space="preserve">, </w:t>
      </w:r>
      <w:r w:rsidR="00F616D0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E80329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E80329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E80329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E80329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E80329" w:rsidRPr="00DA3A25">
        <w:rPr>
          <w:rFonts w:cs="Arial"/>
          <w:sz w:val="20"/>
        </w:rPr>
        <w:t>he law</w:t>
      </w:r>
      <w:r w:rsidR="00F616D0" w:rsidRPr="00DA3A25">
        <w:rPr>
          <w:rFonts w:cs="Arial"/>
          <w:sz w:val="20"/>
        </w:rPr>
        <w:t xml:space="preserve">" is 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E80329" w:rsidRPr="00DA3A25">
        <w:rPr>
          <w:rFonts w:cs="Arial"/>
          <w:sz w:val="20"/>
        </w:rPr>
        <w:t>l</w:t>
      </w:r>
      <w:r w:rsidR="00E80329" w:rsidRPr="00DA3A25">
        <w:rPr>
          <w:rFonts w:cs="Arial"/>
          <w:spacing w:val="2"/>
          <w:sz w:val="20"/>
        </w:rPr>
        <w:t>f</w:t>
      </w:r>
      <w:r w:rsidR="00E80329" w:rsidRPr="00DA3A25">
        <w:rPr>
          <w:rFonts w:cs="Arial"/>
          <w:sz w:val="20"/>
        </w:rPr>
        <w:t>illed in</w:t>
      </w:r>
      <w:r w:rsidR="00F616D0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F616D0" w:rsidRPr="00DA3A25">
        <w:rPr>
          <w:rFonts w:cs="Arial"/>
          <w:sz w:val="20"/>
        </w:rPr>
        <w:t>hose "</w:t>
      </w:r>
      <w:r w:rsidR="00E80329" w:rsidRPr="00DA3A25">
        <w:rPr>
          <w:rFonts w:cs="Arial"/>
          <w:sz w:val="20"/>
        </w:rPr>
        <w:t>who walk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80329" w:rsidRPr="00DA3A25">
        <w:rPr>
          <w:rFonts w:cs="Arial"/>
          <w:sz w:val="20"/>
        </w:rPr>
        <w:t>a</w:t>
      </w:r>
      <w:r w:rsidR="00E80329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E80329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80329" w:rsidRPr="00DA3A25">
        <w:rPr>
          <w:rFonts w:cs="Arial"/>
          <w:sz w:val="20"/>
        </w:rPr>
        <w:t xml:space="preserve">he </w:t>
      </w:r>
      <w:r w:rsidR="00157840" w:rsidRPr="00DA3A25">
        <w:rPr>
          <w:rFonts w:cs="Arial"/>
          <w:spacing w:val="4"/>
          <w:sz w:val="20"/>
        </w:rPr>
        <w:t>f</w:t>
      </w:r>
      <w:r w:rsidR="00E80329" w:rsidRPr="00DA3A25">
        <w:rPr>
          <w:rFonts w:cs="Arial"/>
          <w:sz w:val="20"/>
        </w:rPr>
        <w:t>lesh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80329" w:rsidRPr="00DA3A25">
        <w:rPr>
          <w:rFonts w:cs="Arial"/>
          <w:sz w:val="20"/>
        </w:rPr>
        <w:t>a</w:t>
      </w:r>
      <w:r w:rsidR="00301B73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E80329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80329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.</w:t>
      </w:r>
      <w:r w:rsidR="00F616D0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So</w:t>
      </w:r>
      <w:r w:rsidR="009A697C"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t>when</w:t>
      </w:r>
      <w:r w:rsidR="009A697C" w:rsidRPr="00DA3A25">
        <w:rPr>
          <w:rFonts w:cs="Arial"/>
          <w:sz w:val="20"/>
        </w:rPr>
        <w:t xml:space="preserve"> "</w:t>
      </w:r>
      <w:r w:rsidR="00E20650" w:rsidRPr="00DA3A25">
        <w:rPr>
          <w:rFonts w:cs="Arial"/>
          <w:spacing w:val="4"/>
          <w:sz w:val="20"/>
        </w:rPr>
        <w:t>t</w:t>
      </w:r>
      <w:r w:rsidR="009A697C" w:rsidRPr="00DA3A25">
        <w:rPr>
          <w:rFonts w:cs="Arial"/>
          <w:sz w:val="20"/>
        </w:rPr>
        <w:t>he un</w:t>
      </w:r>
      <w:r w:rsidR="00E95871" w:rsidRPr="00DA3A25">
        <w:rPr>
          <w:rFonts w:cs="Arial"/>
          <w:spacing w:val="2"/>
          <w:sz w:val="20"/>
        </w:rPr>
        <w:t>c</w:t>
      </w:r>
      <w:r w:rsidR="009A697C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9A697C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9A697C" w:rsidRPr="00DA3A25">
        <w:rPr>
          <w:rFonts w:cs="Arial"/>
          <w:sz w:val="20"/>
        </w:rPr>
        <w:t xml:space="preserve">ision keep </w:t>
      </w:r>
      <w:r w:rsidR="00E20650" w:rsidRPr="00DA3A25">
        <w:rPr>
          <w:rFonts w:cs="Arial"/>
          <w:spacing w:val="4"/>
          <w:sz w:val="20"/>
        </w:rPr>
        <w:t>t</w:t>
      </w:r>
      <w:r w:rsidR="009A697C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9A697C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9A697C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9A697C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9A697C" w:rsidRPr="00DA3A25">
        <w:rPr>
          <w:rFonts w:cs="Arial"/>
          <w:sz w:val="20"/>
        </w:rPr>
        <w:t>he law,"</w:t>
      </w:r>
      <w:r w:rsidR="00F27AD6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F27AD6" w:rsidRPr="00DA3A25">
        <w:rPr>
          <w:rFonts w:cs="Arial"/>
          <w:sz w:val="20"/>
        </w:rPr>
        <w:t>his</w:t>
      </w:r>
      <w:r w:rsidR="00A74EC5" w:rsidRPr="00DA3A25">
        <w:rPr>
          <w:rFonts w:cs="Arial"/>
          <w:sz w:val="20"/>
        </w:rPr>
        <w:t xml:space="preserve"> would</w:t>
      </w:r>
      <w:r w:rsidR="00F27AD6" w:rsidRPr="00DA3A25">
        <w:rPr>
          <w:rFonts w:cs="Arial"/>
          <w:sz w:val="20"/>
        </w:rPr>
        <w:t xml:space="preserve"> i</w:t>
      </w:r>
      <w:r w:rsidR="00A74EC5" w:rsidRPr="00DA3A25">
        <w:rPr>
          <w:rFonts w:cs="Arial"/>
          <w:sz w:val="20"/>
        </w:rPr>
        <w:t>ndi</w:t>
      </w:r>
      <w:r w:rsidR="001A6278" w:rsidRPr="00DA3A25">
        <w:rPr>
          <w:rFonts w:cs="Arial"/>
          <w:spacing w:val="2"/>
          <w:sz w:val="20"/>
        </w:rPr>
        <w:t>c</w:t>
      </w:r>
      <w:r w:rsidR="00A74EC5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A74EC5" w:rsidRPr="00DA3A25">
        <w:rPr>
          <w:rFonts w:cs="Arial"/>
          <w:sz w:val="20"/>
        </w:rPr>
        <w:t>e</w:t>
      </w:r>
      <w:r w:rsidR="00F27AD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9A697C" w:rsidRPr="00DA3A25">
        <w:rPr>
          <w:rFonts w:cs="Arial"/>
          <w:sz w:val="20"/>
        </w:rPr>
        <w:t>hey we</w:t>
      </w:r>
      <w:r w:rsidR="002B2A62" w:rsidRPr="00DA3A25">
        <w:rPr>
          <w:rFonts w:cs="Arial"/>
          <w:spacing w:val="2"/>
          <w:sz w:val="20"/>
        </w:rPr>
        <w:t>r</w:t>
      </w:r>
      <w:r w:rsidR="009A697C" w:rsidRPr="00DA3A25">
        <w:rPr>
          <w:rFonts w:cs="Arial"/>
          <w:sz w:val="20"/>
        </w:rPr>
        <w:t>e walking "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A697C" w:rsidRPr="00DA3A25">
        <w:rPr>
          <w:rFonts w:cs="Arial"/>
          <w:sz w:val="20"/>
        </w:rPr>
        <w:t>a</w:t>
      </w:r>
      <w:r w:rsidR="009A697C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9A697C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9A697C" w:rsidRPr="00DA3A25">
        <w:rPr>
          <w:rFonts w:cs="Arial"/>
          <w:sz w:val="20"/>
        </w:rPr>
        <w:t xml:space="preserve">he </w:t>
      </w:r>
      <w:r w:rsidR="009A697C" w:rsidRPr="00DA3A25">
        <w:rPr>
          <w:rFonts w:cs="Arial"/>
          <w:spacing w:val="4"/>
          <w:sz w:val="20"/>
        </w:rPr>
        <w:t>f</w:t>
      </w:r>
      <w:r w:rsidR="009A697C" w:rsidRPr="00DA3A25">
        <w:rPr>
          <w:rFonts w:cs="Arial"/>
          <w:sz w:val="20"/>
        </w:rPr>
        <w:t>lesh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A697C" w:rsidRPr="00DA3A25">
        <w:rPr>
          <w:rFonts w:cs="Arial"/>
          <w:sz w:val="20"/>
        </w:rPr>
        <w:t>a</w:t>
      </w:r>
      <w:r w:rsidR="009A697C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9A697C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9A697C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27AD6" w:rsidRPr="00DA3A25">
        <w:rPr>
          <w:rFonts w:cs="Arial"/>
          <w:sz w:val="20"/>
        </w:rPr>
        <w:t>.</w:t>
      </w:r>
      <w:r w:rsidR="009A697C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="00A74EC5" w:rsidRPr="00DA3A25">
        <w:rPr>
          <w:rFonts w:cs="Arial"/>
          <w:sz w:val="20"/>
        </w:rPr>
        <w:t>But h</w:t>
      </w:r>
      <w:r w:rsidR="00157840" w:rsidRPr="00DA3A25">
        <w:rPr>
          <w:rFonts w:cs="Arial"/>
          <w:sz w:val="20"/>
        </w:rPr>
        <w:t xml:space="preserve">ow </w:t>
      </w:r>
      <w:r w:rsidR="00E95871" w:rsidRPr="00DA3A25">
        <w:rPr>
          <w:rFonts w:cs="Arial"/>
          <w:spacing w:val="2"/>
          <w:sz w:val="20"/>
        </w:rPr>
        <w:t>c</w:t>
      </w:r>
      <w:r w:rsidR="00157840" w:rsidRPr="00DA3A25">
        <w:rPr>
          <w:rFonts w:cs="Arial"/>
          <w:sz w:val="20"/>
        </w:rPr>
        <w:t>an</w:t>
      </w:r>
      <w:r w:rsidR="008D18C7" w:rsidRPr="00DA3A25">
        <w:rPr>
          <w:rFonts w:cs="Arial"/>
          <w:sz w:val="20"/>
        </w:rPr>
        <w:t xml:space="preserve"> </w:t>
      </w:r>
      <w:r w:rsidR="00157840" w:rsidRPr="00DA3A25">
        <w:rPr>
          <w:rFonts w:cs="Arial"/>
          <w:sz w:val="20"/>
        </w:rPr>
        <w:t>"Gen</w:t>
      </w:r>
      <w:r w:rsidR="00E20650" w:rsidRPr="00DA3A25">
        <w:rPr>
          <w:rFonts w:cs="Arial"/>
          <w:spacing w:val="4"/>
          <w:sz w:val="20"/>
        </w:rPr>
        <w:t>t</w:t>
      </w:r>
      <w:r w:rsidR="00157840" w:rsidRPr="00DA3A25">
        <w:rPr>
          <w:rFonts w:cs="Arial"/>
          <w:sz w:val="20"/>
        </w:rPr>
        <w:t>ile</w:t>
      </w:r>
      <w:r w:rsidR="00157840" w:rsidRPr="00DA3A25">
        <w:rPr>
          <w:rFonts w:cs="Arial"/>
          <w:spacing w:val="-6"/>
          <w:sz w:val="20"/>
        </w:rPr>
        <w:t>s</w:t>
      </w:r>
      <w:r w:rsidR="00157840" w:rsidRPr="00DA3A25">
        <w:rPr>
          <w:rFonts w:cs="Arial"/>
          <w:spacing w:val="-4"/>
          <w:sz w:val="20"/>
        </w:rPr>
        <w:t>,</w:t>
      </w:r>
      <w:r w:rsidR="00157840" w:rsidRPr="00DA3A25">
        <w:rPr>
          <w:rFonts w:cs="Arial"/>
          <w:sz w:val="20"/>
        </w:rPr>
        <w:t xml:space="preserve"> whi</w:t>
      </w:r>
      <w:r w:rsidR="00E95871" w:rsidRPr="00DA3A25">
        <w:rPr>
          <w:rFonts w:cs="Arial"/>
          <w:spacing w:val="2"/>
          <w:sz w:val="20"/>
        </w:rPr>
        <w:t>c</w:t>
      </w:r>
      <w:r w:rsidR="00157840" w:rsidRPr="00DA3A25">
        <w:rPr>
          <w:rFonts w:cs="Arial"/>
          <w:sz w:val="20"/>
        </w:rPr>
        <w:t>h hav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157840" w:rsidRPr="00DA3A25">
        <w:rPr>
          <w:rFonts w:cs="Arial"/>
          <w:sz w:val="20"/>
        </w:rPr>
        <w:t>he law, do by na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157840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157840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157840" w:rsidRPr="00DA3A25">
        <w:rPr>
          <w:rFonts w:cs="Arial"/>
          <w:sz w:val="20"/>
        </w:rPr>
        <w:t xml:space="preserve">hings </w:t>
      </w:r>
      <w:r w:rsidR="00E95871" w:rsidRPr="00DA3A25">
        <w:rPr>
          <w:rFonts w:cs="Arial"/>
          <w:spacing w:val="2"/>
          <w:sz w:val="20"/>
        </w:rPr>
        <w:t>c</w:t>
      </w:r>
      <w:r w:rsidR="00157840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157840" w:rsidRPr="00DA3A25">
        <w:rPr>
          <w:rFonts w:cs="Arial"/>
          <w:sz w:val="20"/>
        </w:rPr>
        <w:t xml:space="preserve">ained in </w:t>
      </w:r>
      <w:r w:rsidR="00E20650" w:rsidRPr="00DA3A25">
        <w:rPr>
          <w:rFonts w:cs="Arial"/>
          <w:spacing w:val="4"/>
          <w:sz w:val="20"/>
        </w:rPr>
        <w:t>t</w:t>
      </w:r>
      <w:r w:rsidR="00157840" w:rsidRPr="00DA3A25">
        <w:rPr>
          <w:rFonts w:cs="Arial"/>
          <w:sz w:val="20"/>
        </w:rPr>
        <w:t xml:space="preserve">he law?" </w:t>
      </w:r>
      <w:r w:rsidR="00157840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157840" w:rsidRPr="00633952">
        <w:rPr>
          <w:rFonts w:cs="Arial"/>
          <w:sz w:val="16"/>
          <w:szCs w:val="16"/>
        </w:rPr>
        <w:t>om 2:14)</w:t>
      </w:r>
      <w:r w:rsidR="00157840" w:rsidRPr="00DA3A25">
        <w:rPr>
          <w:rFonts w:cs="Arial"/>
          <w:sz w:val="20"/>
        </w:rPr>
        <w:t xml:space="preserve"> How </w:t>
      </w:r>
      <w:r w:rsidR="00D37630" w:rsidRPr="00DA3A25">
        <w:rPr>
          <w:rFonts w:cs="Arial"/>
          <w:sz w:val="20"/>
        </w:rPr>
        <w:t>would</w:t>
      </w:r>
      <w:r w:rsidR="00157840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57840" w:rsidRPr="00DA3A25">
        <w:rPr>
          <w:rFonts w:cs="Arial"/>
          <w:sz w:val="20"/>
        </w:rPr>
        <w:t>h</w:t>
      </w:r>
      <w:r w:rsidR="00F27AD6" w:rsidRPr="00DA3A25">
        <w:rPr>
          <w:rFonts w:cs="Arial"/>
          <w:sz w:val="20"/>
        </w:rPr>
        <w:t>ey</w:t>
      </w:r>
      <w:r w:rsidR="00157840" w:rsidRPr="00DA3A25">
        <w:rPr>
          <w:rFonts w:cs="Arial"/>
          <w:sz w:val="20"/>
        </w:rPr>
        <w:t xml:space="preserve"> know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157840" w:rsidRPr="00DA3A25">
        <w:rPr>
          <w:rFonts w:cs="Arial"/>
          <w:sz w:val="20"/>
        </w:rPr>
        <w:t xml:space="preserve">o do, </w:t>
      </w:r>
      <w:r w:rsidR="00F27AD6" w:rsidRPr="00DA3A25">
        <w:rPr>
          <w:rFonts w:cs="Arial"/>
          <w:sz w:val="20"/>
        </w:rPr>
        <w:t>if</w:t>
      </w:r>
      <w:r w:rsidR="00157840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57840" w:rsidRPr="00DA3A25">
        <w:rPr>
          <w:rFonts w:cs="Arial"/>
          <w:sz w:val="20"/>
        </w:rPr>
        <w:t>hey d</w:t>
      </w:r>
      <w:r w:rsidR="00D37630" w:rsidRPr="00DA3A25">
        <w:rPr>
          <w:rFonts w:cs="Arial"/>
          <w:sz w:val="20"/>
        </w:rPr>
        <w:t>o</w:t>
      </w:r>
      <w:r w:rsidR="00157840"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57840" w:rsidRPr="00DA3A25">
        <w:rPr>
          <w:rFonts w:cs="Arial"/>
          <w:sz w:val="20"/>
        </w:rPr>
        <w:t xml:space="preserve">have </w:t>
      </w:r>
      <w:r w:rsidR="00E20650" w:rsidRPr="00DA3A25">
        <w:rPr>
          <w:rFonts w:cs="Arial"/>
          <w:spacing w:val="4"/>
          <w:sz w:val="20"/>
        </w:rPr>
        <w:t>t</w:t>
      </w:r>
      <w:r w:rsidR="00157840" w:rsidRPr="00DA3A25">
        <w:rPr>
          <w:rFonts w:cs="Arial"/>
          <w:sz w:val="20"/>
        </w:rPr>
        <w:t>he law?</w:t>
      </w:r>
    </w:p>
    <w:p w14:paraId="440886E8" w14:textId="3A401C44" w:rsidR="00F27AD6" w:rsidRPr="00DA3A25" w:rsidRDefault="00F27AD6" w:rsidP="00D852FE">
      <w:pPr>
        <w:spacing w:line="240" w:lineRule="auto"/>
        <w:rPr>
          <w:rFonts w:cs="Arial"/>
          <w:sz w:val="20"/>
        </w:rPr>
      </w:pPr>
    </w:p>
    <w:p w14:paraId="3B6B697D" w14:textId="1F697F36" w:rsidR="001E4D19" w:rsidRPr="005916D3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bookmarkStart w:id="204" w:name="_Hlk17793464"/>
      <w:r w:rsidRPr="005916D3">
        <w:rPr>
          <w:rFonts w:cs="Arial"/>
          <w:sz w:val="24"/>
          <w:u w:val="single"/>
        </w:rPr>
        <w:t>T</w:t>
      </w:r>
      <w:r w:rsidR="001E4D19" w:rsidRPr="005916D3">
        <w:rPr>
          <w:rFonts w:cs="Arial"/>
          <w:sz w:val="24"/>
          <w:u w:val="single"/>
        </w:rPr>
        <w:t xml:space="preserve">he </w:t>
      </w:r>
      <w:r w:rsidR="003217EB" w:rsidRPr="005916D3">
        <w:rPr>
          <w:rFonts w:cs="Arial"/>
          <w:sz w:val="24"/>
          <w:u w:val="single"/>
        </w:rPr>
        <w:t>Hand</w:t>
      </w:r>
      <w:r w:rsidR="004B4E59" w:rsidRPr="005916D3">
        <w:rPr>
          <w:rFonts w:cs="Arial"/>
          <w:sz w:val="24"/>
          <w:u w:val="single"/>
        </w:rPr>
        <w:t>i</w:t>
      </w:r>
      <w:r w:rsidR="003217EB" w:rsidRPr="005916D3">
        <w:rPr>
          <w:rFonts w:cs="Arial"/>
          <w:sz w:val="24"/>
          <w:u w:val="single"/>
        </w:rPr>
        <w:t>wo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="003217EB" w:rsidRPr="005916D3">
        <w:rPr>
          <w:rFonts w:cs="Arial"/>
          <w:sz w:val="24"/>
          <w:u w:val="single"/>
        </w:rPr>
        <w:t>k</w:t>
      </w:r>
      <w:r w:rsidR="009B7652" w:rsidRPr="005916D3">
        <w:rPr>
          <w:rFonts w:cs="Arial"/>
          <w:sz w:val="24"/>
          <w:u w:val="single"/>
        </w:rPr>
        <w:t xml:space="preserve"> o</w:t>
      </w:r>
      <w:r w:rsidR="00F16F15" w:rsidRPr="005916D3">
        <w:rPr>
          <w:rFonts w:cs="Arial"/>
          <w:spacing w:val="-2"/>
          <w:sz w:val="24"/>
          <w:u w:val="single"/>
        </w:rPr>
        <w:t xml:space="preserve">f </w:t>
      </w:r>
      <w:r w:rsidR="009B7652" w:rsidRPr="005916D3">
        <w:rPr>
          <w:rFonts w:cs="Arial"/>
          <w:sz w:val="24"/>
          <w:u w:val="single"/>
        </w:rPr>
        <w:t>God</w:t>
      </w:r>
      <w:r w:rsidR="00514FD8" w:rsidRPr="005916D3">
        <w:rPr>
          <w:rFonts w:cs="Arial"/>
          <w:sz w:val="24"/>
        </w:rPr>
        <w:fldChar w:fldCharType="begin"/>
      </w:r>
      <w:r w:rsidR="00514FD8" w:rsidRPr="005916D3">
        <w:rPr>
          <w:sz w:val="24"/>
        </w:rPr>
        <w:instrText xml:space="preserve"> XE "</w:instrText>
      </w:r>
      <w:r w:rsidR="00514FD8" w:rsidRPr="005916D3">
        <w:rPr>
          <w:rFonts w:cs="Arial"/>
          <w:sz w:val="24"/>
        </w:rPr>
        <w:instrText>God</w:instrText>
      </w:r>
      <w:r w:rsidR="00514FD8" w:rsidRPr="005916D3">
        <w:rPr>
          <w:sz w:val="24"/>
        </w:rPr>
        <w:instrText xml:space="preserve">" </w:instrText>
      </w:r>
      <w:r w:rsidR="00514FD8" w:rsidRPr="005916D3">
        <w:rPr>
          <w:rFonts w:cs="Arial"/>
          <w:sz w:val="24"/>
        </w:rPr>
        <w:fldChar w:fldCharType="end"/>
      </w:r>
    </w:p>
    <w:p w14:paraId="71D96DBF" w14:textId="77777777" w:rsidR="00CA7188" w:rsidRPr="00DA3A25" w:rsidRDefault="00CA718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7DBC061" w14:textId="189AB973" w:rsidR="005D1939" w:rsidRPr="00DA3A25" w:rsidRDefault="00D3763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ys, </w:t>
      </w:r>
      <w:r w:rsidR="00097039" w:rsidRPr="00DA3A25">
        <w:rPr>
          <w:rFonts w:cs="Arial"/>
          <w:sz w:val="20"/>
        </w:rPr>
        <w:t>"</w:t>
      </w:r>
      <w:r w:rsidR="00D84DB8" w:rsidRPr="00DA3A25">
        <w:rPr>
          <w:rFonts w:cs="Arial"/>
          <w:spacing w:val="2"/>
          <w:sz w:val="20"/>
        </w:rPr>
        <w:t>t</w:t>
      </w:r>
      <w:r w:rsidR="00097039" w:rsidRPr="00DA3A25">
        <w:rPr>
          <w:rFonts w:cs="Arial"/>
          <w:sz w:val="20"/>
        </w:rPr>
        <w:t>h</w:t>
      </w:r>
      <w:r w:rsidR="00097039" w:rsidRPr="00DA3A25">
        <w:rPr>
          <w:rFonts w:cs="Arial"/>
          <w:spacing w:val="-4"/>
          <w:sz w:val="20"/>
        </w:rPr>
        <w:t>e</w:t>
      </w:r>
      <w:r w:rsidR="00097039" w:rsidRPr="00DA3A25">
        <w:rPr>
          <w:rFonts w:cs="Arial"/>
          <w:sz w:val="20"/>
        </w:rPr>
        <w:t xml:space="preserve"> w</w:t>
      </w:r>
      <w:r w:rsidR="002B2A62" w:rsidRPr="00DA3A25">
        <w:rPr>
          <w:rFonts w:cs="Arial"/>
          <w:spacing w:val="2"/>
          <w:sz w:val="20"/>
        </w:rPr>
        <w:t>r</w:t>
      </w:r>
      <w:r w:rsidR="00097039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097039" w:rsidRPr="00DA3A25">
        <w:rPr>
          <w:rFonts w:cs="Arial"/>
          <w:sz w:val="20"/>
        </w:rPr>
        <w:t>h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97039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097039" w:rsidRPr="00DA3A25">
        <w:rPr>
          <w:rFonts w:cs="Arial"/>
          <w:sz w:val="20"/>
        </w:rPr>
        <w:t xml:space="preserve"> is </w:t>
      </w:r>
      <w:r w:rsidR="002B2A62" w:rsidRPr="00DA3A25">
        <w:rPr>
          <w:rFonts w:cs="Arial"/>
          <w:spacing w:val="2"/>
          <w:sz w:val="20"/>
        </w:rPr>
        <w:t>r</w:t>
      </w:r>
      <w:r w:rsidR="00097039" w:rsidRPr="00DA3A25">
        <w:rPr>
          <w:rFonts w:cs="Arial"/>
          <w:sz w:val="20"/>
        </w:rPr>
        <w:t xml:space="preserve">eveale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097039" w:rsidRPr="00DA3A25">
        <w:rPr>
          <w:rFonts w:cs="Arial"/>
          <w:sz w:val="20"/>
        </w:rPr>
        <w:t>om heaven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97039" w:rsidRPr="00DA3A25">
        <w:rPr>
          <w:rFonts w:cs="Arial"/>
          <w:sz w:val="20"/>
        </w:rPr>
        <w:t>all ungodliness and un</w:t>
      </w:r>
      <w:r w:rsidR="002B2A62" w:rsidRPr="00DA3A25">
        <w:rPr>
          <w:rFonts w:cs="Arial"/>
          <w:spacing w:val="2"/>
          <w:sz w:val="20"/>
        </w:rPr>
        <w:t>r</w:t>
      </w:r>
      <w:r w:rsidR="00097039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097039" w:rsidRPr="00DA3A25">
        <w:rPr>
          <w:rFonts w:cs="Arial"/>
          <w:sz w:val="20"/>
        </w:rPr>
        <w:t>eousnes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97039" w:rsidRPr="00DA3A25">
        <w:rPr>
          <w:rFonts w:cs="Arial"/>
          <w:sz w:val="20"/>
        </w:rPr>
        <w:t xml:space="preserve">men, </w:t>
      </w:r>
      <w:bookmarkStart w:id="205" w:name="_Hlk535130112"/>
      <w:r w:rsidR="00097039" w:rsidRPr="00DA3A25">
        <w:rPr>
          <w:rFonts w:cs="Arial"/>
          <w:sz w:val="20"/>
        </w:rPr>
        <w:t xml:space="preserve">who hold </w:t>
      </w:r>
      <w:r w:rsidR="00E20650" w:rsidRPr="00DA3A25">
        <w:rPr>
          <w:rFonts w:cs="Arial"/>
          <w:spacing w:val="4"/>
          <w:sz w:val="20"/>
        </w:rPr>
        <w:t>t</w:t>
      </w:r>
      <w:r w:rsidR="00097039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097039" w:rsidRPr="00DA3A25">
        <w:rPr>
          <w:rFonts w:cs="Arial"/>
          <w:sz w:val="20"/>
        </w:rPr>
        <w:t>h in un</w:t>
      </w:r>
      <w:r w:rsidR="002B2A62" w:rsidRPr="00DA3A25">
        <w:rPr>
          <w:rFonts w:cs="Arial"/>
          <w:spacing w:val="2"/>
          <w:sz w:val="20"/>
        </w:rPr>
        <w:t>r</w:t>
      </w:r>
      <w:r w:rsidR="00097039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097039" w:rsidRPr="00DA3A25">
        <w:rPr>
          <w:rFonts w:cs="Arial"/>
          <w:sz w:val="20"/>
        </w:rPr>
        <w:t>eousness</w:t>
      </w:r>
      <w:bookmarkEnd w:id="205"/>
      <w:r w:rsidR="00773381" w:rsidRPr="00DA3A25">
        <w:rPr>
          <w:rFonts w:cs="Arial"/>
          <w:sz w:val="20"/>
        </w:rPr>
        <w:t>"</w:t>
      </w:r>
      <w:bookmarkStart w:id="206" w:name="_Hlk34678834"/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Rom 1:18)</w:t>
      </w:r>
      <w:bookmarkEnd w:id="206"/>
      <w:r w:rsidR="002B23BF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 xml:space="preserve">Then it goes on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say</w:t>
      </w:r>
      <w:r w:rsidR="00773381" w:rsidRPr="00DA3A25">
        <w:rPr>
          <w:rFonts w:cs="Arial"/>
          <w:sz w:val="20"/>
        </w:rPr>
        <w:t>: "</w:t>
      </w:r>
      <w:r w:rsidR="00E20650" w:rsidRPr="00DA3A25">
        <w:rPr>
          <w:rFonts w:cs="Arial"/>
          <w:spacing w:val="4"/>
          <w:sz w:val="20"/>
        </w:rPr>
        <w:t>t</w:t>
      </w:r>
      <w:r w:rsidR="00773381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73381"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="00773381" w:rsidRPr="00DA3A25">
        <w:rPr>
          <w:rFonts w:cs="Arial"/>
          <w:sz w:val="20"/>
        </w:rPr>
        <w:t>h may be know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73381" w:rsidRPr="00DA3A25">
        <w:rPr>
          <w:rFonts w:cs="Arial"/>
          <w:sz w:val="20"/>
        </w:rPr>
        <w:t>God is man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773381"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73381"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="00773381" w:rsidRPr="00DA3A25">
        <w:rPr>
          <w:rFonts w:cs="Arial"/>
          <w:sz w:val="20"/>
        </w:rPr>
        <w:t xml:space="preserve">hem;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73381" w:rsidRPr="00DA3A25">
        <w:rPr>
          <w:rFonts w:cs="Arial"/>
          <w:sz w:val="20"/>
        </w:rPr>
        <w:t>God ha</w:t>
      </w:r>
      <w:r w:rsidR="00E20650" w:rsidRPr="00DA3A25">
        <w:rPr>
          <w:rFonts w:cs="Arial"/>
          <w:spacing w:val="4"/>
          <w:sz w:val="20"/>
        </w:rPr>
        <w:t>t</w:t>
      </w:r>
      <w:r w:rsidR="00773381" w:rsidRPr="00DA3A25">
        <w:rPr>
          <w:rFonts w:cs="Arial"/>
          <w:sz w:val="20"/>
        </w:rPr>
        <w:t>h sh</w:t>
      </w:r>
      <w:r w:rsidR="00415BAE" w:rsidRPr="00DA3A25">
        <w:rPr>
          <w:rFonts w:cs="Arial"/>
          <w:sz w:val="20"/>
        </w:rPr>
        <w:t>o</w:t>
      </w:r>
      <w:r w:rsidR="00773381" w:rsidRPr="00DA3A25">
        <w:rPr>
          <w:rFonts w:cs="Arial"/>
          <w:sz w:val="20"/>
        </w:rPr>
        <w:t xml:space="preserve">wed </w:t>
      </w:r>
      <w:r w:rsidR="00F16F15" w:rsidRPr="00DA3A25">
        <w:rPr>
          <w:rFonts w:cs="Arial"/>
          <w:i/>
          <w:spacing w:val="2"/>
          <w:sz w:val="20"/>
        </w:rPr>
        <w:t>i</w:t>
      </w:r>
      <w:r w:rsidR="00644D78" w:rsidRPr="00DA3A25">
        <w:rPr>
          <w:rFonts w:cs="Arial"/>
          <w:i/>
          <w:spacing w:val="-2"/>
          <w:sz w:val="20"/>
        </w:rPr>
        <w:t>t</w:t>
      </w:r>
      <w:r w:rsidR="00644D78" w:rsidRPr="00DA3A25">
        <w:rPr>
          <w:rFonts w:cs="Arial"/>
          <w:iCs/>
          <w:spacing w:val="-2"/>
          <w:sz w:val="20"/>
        </w:rPr>
        <w:t xml:space="preserve"> </w:t>
      </w:r>
      <w:r w:rsidR="00773381"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="00773381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773381" w:rsidRPr="00DA3A25">
        <w:rPr>
          <w:rFonts w:cs="Arial"/>
          <w:sz w:val="20"/>
        </w:rPr>
        <w:t>hem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Rom 1:19)</w:t>
      </w:r>
      <w:r w:rsidR="002B23BF" w:rsidRPr="00DA3A25">
        <w:rPr>
          <w:rFonts w:cs="Arial"/>
          <w:sz w:val="20"/>
        </w:rPr>
        <w:t>. T</w:t>
      </w:r>
      <w:r w:rsidR="00CA7188" w:rsidRPr="00DA3A25">
        <w:rPr>
          <w:rFonts w:cs="Arial"/>
          <w:sz w:val="20"/>
        </w:rPr>
        <w:t>his rebuke</w:t>
      </w:r>
      <w:r w:rsidR="00D956C1" w:rsidRPr="00DA3A25">
        <w:rPr>
          <w:rFonts w:cs="Arial"/>
          <w:sz w:val="20"/>
        </w:rPr>
        <w:t xml:space="preserve"> was</w:t>
      </w:r>
      <w:r w:rsidR="00D956C1" w:rsidRPr="00DA3A25">
        <w:rPr>
          <w:rFonts w:cs="Arial"/>
          <w:spacing w:val="2"/>
          <w:sz w:val="20"/>
        </w:rPr>
        <w:t xml:space="preserve"> c</w:t>
      </w:r>
      <w:r w:rsidR="00D956C1" w:rsidRPr="00DA3A25">
        <w:rPr>
          <w:rFonts w:cs="Arial"/>
          <w:sz w:val="20"/>
        </w:rPr>
        <w:t>on</w:t>
      </w:r>
      <w:r w:rsidR="00D956C1" w:rsidRPr="00DA3A25">
        <w:rPr>
          <w:rFonts w:cs="Arial"/>
          <w:spacing w:val="2"/>
          <w:sz w:val="20"/>
        </w:rPr>
        <w:t>t</w:t>
      </w:r>
      <w:r w:rsidR="00D956C1" w:rsidRPr="00DA3A25">
        <w:rPr>
          <w:rFonts w:cs="Arial"/>
          <w:sz w:val="20"/>
        </w:rPr>
        <w:t xml:space="preserve">inued in </w:t>
      </w:r>
      <w:r w:rsidR="00D956C1" w:rsidRPr="00DA3A25">
        <w:rPr>
          <w:rFonts w:cs="Arial"/>
          <w:spacing w:val="2"/>
          <w:sz w:val="20"/>
        </w:rPr>
        <w:t>t</w:t>
      </w:r>
      <w:r w:rsidR="00D956C1" w:rsidRPr="00DA3A25">
        <w:rPr>
          <w:rFonts w:cs="Arial"/>
          <w:sz w:val="20"/>
        </w:rPr>
        <w:t>hese ve</w:t>
      </w:r>
      <w:r w:rsidR="00D956C1" w:rsidRPr="00DA3A25">
        <w:rPr>
          <w:rFonts w:cs="Arial"/>
          <w:spacing w:val="2"/>
          <w:sz w:val="20"/>
        </w:rPr>
        <w:t>r</w:t>
      </w:r>
      <w:r w:rsidR="00D956C1" w:rsidRPr="00DA3A25">
        <w:rPr>
          <w:rFonts w:cs="Arial"/>
          <w:sz w:val="20"/>
        </w:rPr>
        <w:t>ses</w:t>
      </w:r>
      <w:r w:rsidR="005D1939" w:rsidRPr="00DA3A25">
        <w:rPr>
          <w:rFonts w:cs="Arial"/>
          <w:sz w:val="20"/>
        </w:rPr>
        <w:t>:</w:t>
      </w:r>
    </w:p>
    <w:p w14:paraId="6C85CD5E" w14:textId="1861A1DF" w:rsidR="00CA7188" w:rsidRPr="00DA3A25" w:rsidRDefault="00CA7188">
      <w:pPr>
        <w:rPr>
          <w:rFonts w:cs="Arial"/>
          <w:sz w:val="20"/>
        </w:rPr>
      </w:pPr>
    </w:p>
    <w:p w14:paraId="683E9AD3" w14:textId="78428A17" w:rsidR="001E4D19" w:rsidRPr="00DA3A25" w:rsidRDefault="00773381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 xml:space="preserve">he invisible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1E4D19" w:rsidRPr="00DA3A25">
        <w:rPr>
          <w:rFonts w:cs="Arial"/>
          <w:sz w:val="20"/>
        </w:rPr>
        <w:t>him</w:t>
      </w:r>
      <w:r w:rsidRPr="00DA3A25">
        <w:rPr>
          <w:rFonts w:cs="Arial"/>
          <w:sz w:val="20"/>
        </w:rPr>
        <w:t xml:space="preserve"> [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]</w:t>
      </w:r>
      <w:r w:rsidR="001E4D19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1E4D19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1E4D19" w:rsidRPr="00DA3A25">
        <w:rPr>
          <w:rFonts w:cs="Arial"/>
          <w:sz w:val="20"/>
        </w:rPr>
        <w:t>ea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>io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1E4D19" w:rsidRPr="00DA3A25">
        <w:rPr>
          <w:rFonts w:cs="Arial"/>
          <w:sz w:val="20"/>
        </w:rPr>
        <w:t>ld a</w:t>
      </w:r>
      <w:r w:rsidR="002B2A62" w:rsidRPr="00DA3A25">
        <w:rPr>
          <w:rFonts w:cs="Arial"/>
          <w:spacing w:val="2"/>
          <w:sz w:val="20"/>
        </w:rPr>
        <w:t>r</w:t>
      </w:r>
      <w:r w:rsidR="001E4D19" w:rsidRPr="00DA3A25">
        <w:rPr>
          <w:rFonts w:cs="Arial"/>
          <w:sz w:val="20"/>
        </w:rPr>
        <w:t xml:space="preserve">e </w:t>
      </w:r>
      <w:r w:rsidR="00E95871" w:rsidRPr="00DA3A25">
        <w:rPr>
          <w:rFonts w:cs="Arial"/>
          <w:spacing w:val="2"/>
          <w:sz w:val="20"/>
        </w:rPr>
        <w:t>c</w:t>
      </w:r>
      <w:r w:rsidR="001E4D19" w:rsidRPr="00DA3A25">
        <w:rPr>
          <w:rFonts w:cs="Arial"/>
          <w:sz w:val="20"/>
        </w:rPr>
        <w:t>lea</w:t>
      </w:r>
      <w:r w:rsidR="002B2A62" w:rsidRPr="00DA3A25">
        <w:rPr>
          <w:rFonts w:cs="Arial"/>
          <w:spacing w:val="2"/>
          <w:sz w:val="20"/>
        </w:rPr>
        <w:t>r</w:t>
      </w:r>
      <w:r w:rsidR="001E4D19" w:rsidRPr="00DA3A25">
        <w:rPr>
          <w:rFonts w:cs="Arial"/>
          <w:sz w:val="20"/>
        </w:rPr>
        <w:t>ly seen, being unde</w:t>
      </w:r>
      <w:r w:rsidR="002B2A62" w:rsidRPr="00DA3A25">
        <w:rPr>
          <w:rFonts w:cs="Arial"/>
          <w:spacing w:val="2"/>
          <w:sz w:val="20"/>
        </w:rPr>
        <w:t>r</w:t>
      </w:r>
      <w:r w:rsidR="001E4D19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 xml:space="preserve">ood by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 xml:space="preserve">hings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E4D19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1E4D19" w:rsidRPr="00DA3A25">
        <w:rPr>
          <w:rFonts w:cs="Arial"/>
          <w:sz w:val="20"/>
        </w:rPr>
        <w:t xml:space="preserve">e made, </w:t>
      </w:r>
      <w:r w:rsidR="001E4D19" w:rsidRPr="00DA3A25">
        <w:rPr>
          <w:rFonts w:cs="Arial"/>
          <w:i/>
          <w:sz w:val="20"/>
        </w:rPr>
        <w:t>even</w:t>
      </w:r>
      <w:r w:rsidR="001E4D19" w:rsidRPr="00DA3A25">
        <w:rPr>
          <w:rFonts w:cs="Arial"/>
          <w:sz w:val="20"/>
        </w:rPr>
        <w:t xml:space="preserve"> his e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1E4D19" w:rsidRPr="00DA3A25">
        <w:rPr>
          <w:rFonts w:cs="Arial"/>
          <w:sz w:val="20"/>
        </w:rPr>
        <w:t>nal pow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E4D19" w:rsidRPr="00DA3A25">
        <w:rPr>
          <w:rFonts w:cs="Arial"/>
          <w:sz w:val="20"/>
        </w:rPr>
        <w:t xml:space="preserve">and Godhead; so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bCs/>
          <w:spacing w:val="4"/>
          <w:sz w:val="20"/>
        </w:rPr>
        <w:t>t</w:t>
      </w:r>
      <w:r w:rsidR="001E4D19" w:rsidRPr="00DA3A25">
        <w:rPr>
          <w:rFonts w:cs="Arial"/>
          <w:bCs/>
          <w:sz w:val="20"/>
        </w:rPr>
        <w:t>hey a</w:t>
      </w:r>
      <w:r w:rsidR="002B2A62" w:rsidRPr="00DA3A25">
        <w:rPr>
          <w:rFonts w:cs="Arial"/>
          <w:bCs/>
          <w:spacing w:val="2"/>
          <w:sz w:val="20"/>
        </w:rPr>
        <w:t>r</w:t>
      </w:r>
      <w:r w:rsidR="001E4D19" w:rsidRPr="00DA3A25">
        <w:rPr>
          <w:rFonts w:cs="Arial"/>
          <w:bCs/>
          <w:sz w:val="20"/>
        </w:rPr>
        <w:t>e w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="001E4D19" w:rsidRPr="00DA3A25">
        <w:rPr>
          <w:rFonts w:cs="Arial"/>
          <w:bCs/>
          <w:sz w:val="20"/>
        </w:rPr>
        <w:t>ho</w:t>
      </w:r>
      <w:r w:rsidR="00644D78" w:rsidRPr="00DA3A25">
        <w:rPr>
          <w:rFonts w:cs="Arial"/>
          <w:bCs/>
          <w:spacing w:val="2"/>
          <w:sz w:val="20"/>
        </w:rPr>
        <w:t>u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1E4D19" w:rsidRPr="00DA3A25">
        <w:rPr>
          <w:rFonts w:cs="Arial"/>
          <w:bCs/>
          <w:sz w:val="20"/>
        </w:rPr>
        <w:t>ex</w:t>
      </w:r>
      <w:r w:rsidR="00E95871" w:rsidRPr="00DA3A25">
        <w:rPr>
          <w:rFonts w:cs="Arial"/>
          <w:bCs/>
          <w:spacing w:val="2"/>
          <w:sz w:val="20"/>
        </w:rPr>
        <w:t>c</w:t>
      </w:r>
      <w:r w:rsidR="001E4D19" w:rsidRPr="00DA3A25">
        <w:rPr>
          <w:rFonts w:cs="Arial"/>
          <w:bCs/>
          <w:sz w:val="20"/>
        </w:rPr>
        <w:t>use</w:t>
      </w:r>
      <w:r w:rsidR="001E4D19" w:rsidRPr="00DA3A25">
        <w:rPr>
          <w:rFonts w:cs="Arial"/>
          <w:sz w:val="20"/>
        </w:rPr>
        <w:t>:</w:t>
      </w:r>
      <w:r w:rsidRPr="00DA3A25">
        <w:rPr>
          <w:rFonts w:cs="Arial"/>
          <w:sz w:val="20"/>
        </w:rPr>
        <w:t xml:space="preserve"> </w:t>
      </w:r>
      <w:r w:rsidR="001E4D19" w:rsidRPr="00DA3A25">
        <w:rPr>
          <w:rFonts w:cs="Arial"/>
          <w:bCs/>
          <w:sz w:val="20"/>
        </w:rPr>
        <w:t>Be</w:t>
      </w:r>
      <w:r w:rsidR="00E95871" w:rsidRPr="00DA3A25">
        <w:rPr>
          <w:rFonts w:cs="Arial"/>
          <w:bCs/>
          <w:spacing w:val="2"/>
          <w:sz w:val="20"/>
        </w:rPr>
        <w:t>c</w:t>
      </w:r>
      <w:r w:rsidR="001E4D19" w:rsidRPr="00DA3A25">
        <w:rPr>
          <w:rFonts w:cs="Arial"/>
          <w:bCs/>
          <w:sz w:val="20"/>
        </w:rPr>
        <w:t xml:space="preserve">ause </w:t>
      </w:r>
      <w:r w:rsidR="00E20650" w:rsidRPr="00DA3A25">
        <w:rPr>
          <w:rFonts w:cs="Arial"/>
          <w:bCs/>
          <w:spacing w:val="4"/>
          <w:sz w:val="20"/>
        </w:rPr>
        <w:t>t</w:t>
      </w:r>
      <w:r w:rsidR="001E4D19" w:rsidRPr="00DA3A25">
        <w:rPr>
          <w:rFonts w:cs="Arial"/>
          <w:bCs/>
          <w:sz w:val="20"/>
        </w:rPr>
        <w:t>ha</w:t>
      </w:r>
      <w:r w:rsidR="003F694F" w:rsidRPr="00DA3A25">
        <w:rPr>
          <w:rFonts w:cs="Arial"/>
          <w:bCs/>
          <w:spacing w:val="-2"/>
          <w:sz w:val="20"/>
        </w:rPr>
        <w:t>t,</w:t>
      </w:r>
      <w:r w:rsidR="001E4D19" w:rsidRPr="00DA3A25">
        <w:rPr>
          <w:rFonts w:cs="Arial"/>
          <w:bCs/>
          <w:sz w:val="20"/>
        </w:rPr>
        <w:t xml:space="preserve"> when </w:t>
      </w:r>
      <w:r w:rsidR="00E20650" w:rsidRPr="00DA3A25">
        <w:rPr>
          <w:rFonts w:cs="Arial"/>
          <w:bCs/>
          <w:spacing w:val="4"/>
          <w:sz w:val="20"/>
        </w:rPr>
        <w:t>t</w:t>
      </w:r>
      <w:r w:rsidR="001E4D19" w:rsidRPr="00DA3A25">
        <w:rPr>
          <w:rFonts w:cs="Arial"/>
          <w:bCs/>
          <w:sz w:val="20"/>
        </w:rPr>
        <w:t xml:space="preserve">hey </w:t>
      </w:r>
      <w:bookmarkEnd w:id="1"/>
      <w:r w:rsidR="001E4D19" w:rsidRPr="00DA3A25">
        <w:rPr>
          <w:rFonts w:cs="Arial"/>
          <w:bCs/>
          <w:sz w:val="20"/>
        </w:rPr>
        <w:t>knew God</w:t>
      </w:r>
      <w:r w:rsidR="001E4D19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bCs/>
          <w:spacing w:val="4"/>
          <w:sz w:val="20"/>
        </w:rPr>
        <w:t>t</w:t>
      </w:r>
      <w:r w:rsidR="001E4D19" w:rsidRPr="00DA3A25">
        <w:rPr>
          <w:rFonts w:cs="Arial"/>
          <w:bCs/>
          <w:sz w:val="20"/>
        </w:rPr>
        <w:t>hey glo</w:t>
      </w:r>
      <w:r w:rsidR="002B2A62" w:rsidRPr="00DA3A25">
        <w:rPr>
          <w:rFonts w:cs="Arial"/>
          <w:bCs/>
          <w:spacing w:val="2"/>
          <w:sz w:val="20"/>
        </w:rPr>
        <w:t>r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f</w:t>
      </w:r>
      <w:r w:rsidR="001E4D19" w:rsidRPr="00DA3A25">
        <w:rPr>
          <w:rFonts w:cs="Arial"/>
          <w:bCs/>
          <w:sz w:val="20"/>
        </w:rPr>
        <w:t xml:space="preserve">ied </w:t>
      </w:r>
      <w:r w:rsidR="001E4D19" w:rsidRPr="00DA3A25">
        <w:rPr>
          <w:rFonts w:cs="Arial"/>
          <w:i/>
          <w:sz w:val="20"/>
        </w:rPr>
        <w:t>him</w:t>
      </w:r>
      <w:r w:rsidR="001E4D19" w:rsidRPr="00DA3A25">
        <w:rPr>
          <w:rFonts w:cs="Arial"/>
          <w:sz w:val="20"/>
        </w:rPr>
        <w:t xml:space="preserve"> </w:t>
      </w:r>
      <w:r w:rsidR="001E4D19" w:rsidRPr="00DA3A25">
        <w:rPr>
          <w:rFonts w:cs="Arial"/>
          <w:bCs/>
          <w:sz w:val="20"/>
        </w:rPr>
        <w:t>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1E4D19" w:rsidRPr="00DA3A25">
        <w:rPr>
          <w:rFonts w:cs="Arial"/>
          <w:bCs/>
          <w:sz w:val="20"/>
        </w:rPr>
        <w:t>as God</w:t>
      </w:r>
      <w:r w:rsidR="001E4D19" w:rsidRPr="00DA3A25">
        <w:rPr>
          <w:rFonts w:cs="Arial"/>
          <w:sz w:val="20"/>
        </w:rPr>
        <w:t>, n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E4D19" w:rsidRPr="00DA3A25">
        <w:rPr>
          <w:rFonts w:cs="Arial"/>
          <w:sz w:val="20"/>
        </w:rPr>
        <w:t>we</w:t>
      </w:r>
      <w:r w:rsidR="002B2A62" w:rsidRPr="00DA3A25">
        <w:rPr>
          <w:rFonts w:cs="Arial"/>
          <w:spacing w:val="2"/>
          <w:sz w:val="20"/>
        </w:rPr>
        <w:t>r</w:t>
      </w:r>
      <w:r w:rsidR="001E4D19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>hank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1E4D19" w:rsidRPr="00DA3A25">
        <w:rPr>
          <w:rFonts w:cs="Arial"/>
          <w:sz w:val="20"/>
        </w:rPr>
        <w:t>l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E4D19"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="001E4D19" w:rsidRPr="00DA3A25">
        <w:rPr>
          <w:rFonts w:cs="Arial"/>
          <w:sz w:val="20"/>
        </w:rPr>
        <w:t xml:space="preserve">ame vain in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E4D19" w:rsidRPr="00DA3A25">
        <w:rPr>
          <w:rFonts w:cs="Arial"/>
          <w:sz w:val="20"/>
        </w:rPr>
        <w:t>imagina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 xml:space="preserve">ions, and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1E4D19" w:rsidRPr="00DA3A25">
        <w:rPr>
          <w:rFonts w:cs="Arial"/>
          <w:sz w:val="20"/>
        </w:rPr>
        <w:t>olish he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E4D19" w:rsidRPr="00DA3A25">
        <w:rPr>
          <w:rFonts w:cs="Arial"/>
          <w:sz w:val="20"/>
        </w:rPr>
        <w:t>was da</w:t>
      </w:r>
      <w:r w:rsidR="002B2A62" w:rsidRPr="00DA3A25">
        <w:rPr>
          <w:rFonts w:cs="Arial"/>
          <w:spacing w:val="2"/>
          <w:sz w:val="20"/>
        </w:rPr>
        <w:t>r</w:t>
      </w:r>
      <w:r w:rsidR="001E4D19" w:rsidRPr="00DA3A25">
        <w:rPr>
          <w:rFonts w:cs="Arial"/>
          <w:sz w:val="20"/>
        </w:rPr>
        <w:t>kene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om 1:20-21)</w:t>
      </w:r>
      <w:r w:rsidRPr="00DA3A25">
        <w:rPr>
          <w:rFonts w:cs="Arial"/>
          <w:sz w:val="20"/>
        </w:rPr>
        <w:t xml:space="preserve">. </w:t>
      </w:r>
    </w:p>
    <w:p w14:paraId="4D78D70E" w14:textId="59DB2E28" w:rsidR="00414E5E" w:rsidRPr="00DA3A25" w:rsidRDefault="00414E5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F5B3864" w14:textId="1348EC57" w:rsidR="00CC1DDD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1"/>
        </w:rPr>
      </w:pPr>
      <w:r w:rsidRPr="00DA3A25">
        <w:rPr>
          <w:rFonts w:cs="Arial"/>
          <w:sz w:val="20"/>
        </w:rPr>
        <w:t>T</w:t>
      </w:r>
      <w:r w:rsidR="005D1939" w:rsidRPr="00DA3A25">
        <w:rPr>
          <w:rFonts w:cs="Arial"/>
          <w:sz w:val="20"/>
        </w:rPr>
        <w:t>he a</w:t>
      </w:r>
      <w:r w:rsidR="00583996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5D1939" w:rsidRPr="00DA3A25">
        <w:rPr>
          <w:rFonts w:cs="Arial"/>
          <w:sz w:val="20"/>
        </w:rPr>
        <w:t>ib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5D1939" w:rsidRPr="00DA3A25">
        <w:rPr>
          <w:rFonts w:cs="Arial"/>
          <w:sz w:val="20"/>
        </w:rPr>
        <w:t>e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D1939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5D1939"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="005D1939" w:rsidRPr="00DA3A25">
        <w:rPr>
          <w:rFonts w:cs="Arial"/>
          <w:sz w:val="20"/>
        </w:rPr>
        <w:t>e seen and "unde</w:t>
      </w:r>
      <w:r w:rsidR="002B2A62" w:rsidRPr="00DA3A25">
        <w:rPr>
          <w:rFonts w:cs="Arial"/>
          <w:spacing w:val="2"/>
          <w:sz w:val="20"/>
        </w:rPr>
        <w:t>r</w:t>
      </w:r>
      <w:r w:rsidR="005D1939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5D1939" w:rsidRPr="00DA3A25">
        <w:rPr>
          <w:rFonts w:cs="Arial"/>
          <w:sz w:val="20"/>
        </w:rPr>
        <w:t xml:space="preserve">ood by </w:t>
      </w:r>
      <w:r w:rsidR="00E20650" w:rsidRPr="00DA3A25">
        <w:rPr>
          <w:rFonts w:cs="Arial"/>
          <w:spacing w:val="4"/>
          <w:sz w:val="20"/>
        </w:rPr>
        <w:t>t</w:t>
      </w:r>
      <w:r w:rsidR="005D1939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5D1939" w:rsidRPr="00DA3A25">
        <w:rPr>
          <w:rFonts w:cs="Arial"/>
          <w:sz w:val="20"/>
          <w:szCs w:val="21"/>
        </w:rPr>
        <w:t xml:space="preserve">hings 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5D1939" w:rsidRPr="00DA3A25">
        <w:rPr>
          <w:rFonts w:cs="Arial"/>
          <w:sz w:val="20"/>
          <w:szCs w:val="21"/>
        </w:rPr>
        <w:t>ha</w:t>
      </w:r>
      <w:r w:rsidR="00644D78" w:rsidRPr="00DA3A25">
        <w:rPr>
          <w:rFonts w:cs="Arial"/>
          <w:spacing w:val="-2"/>
          <w:sz w:val="20"/>
          <w:szCs w:val="21"/>
        </w:rPr>
        <w:t xml:space="preserve">t </w:t>
      </w:r>
      <w:r w:rsidR="005D1939" w:rsidRPr="00DA3A25">
        <w:rPr>
          <w:rFonts w:cs="Arial"/>
          <w:sz w:val="20"/>
          <w:szCs w:val="21"/>
        </w:rPr>
        <w:t>a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="005D1939" w:rsidRPr="00DA3A25">
        <w:rPr>
          <w:rFonts w:cs="Arial"/>
          <w:sz w:val="20"/>
          <w:szCs w:val="21"/>
        </w:rPr>
        <w:t>e made."</w:t>
      </w:r>
      <w:r w:rsidR="005D1939" w:rsidRPr="00DA3A25">
        <w:rPr>
          <w:sz w:val="20"/>
          <w:szCs w:val="21"/>
        </w:rPr>
        <w:t xml:space="preserve"> </w:t>
      </w:r>
      <w:r w:rsidR="00251CBE" w:rsidRPr="00DA3A25">
        <w:rPr>
          <w:sz w:val="20"/>
          <w:szCs w:val="21"/>
        </w:rPr>
        <w:t>"</w:t>
      </w:r>
      <w:r w:rsidRPr="00DA3A25">
        <w:rPr>
          <w:sz w:val="20"/>
          <w:szCs w:val="21"/>
        </w:rPr>
        <w:t>T</w:t>
      </w:r>
      <w:r w:rsidR="00251CBE" w:rsidRPr="00DA3A25">
        <w:rPr>
          <w:sz w:val="20"/>
          <w:szCs w:val="21"/>
        </w:rPr>
        <w:t>hey knew God</w:t>
      </w:r>
      <w:r w:rsidR="00130E1B" w:rsidRPr="00DA3A25">
        <w:rPr>
          <w:sz w:val="20"/>
          <w:szCs w:val="21"/>
        </w:rPr>
        <w:t>.</w:t>
      </w:r>
      <w:r w:rsidR="00251CBE" w:rsidRPr="00DA3A25">
        <w:rPr>
          <w:sz w:val="20"/>
          <w:szCs w:val="21"/>
        </w:rPr>
        <w:t xml:space="preserve">" </w:t>
      </w:r>
      <w:r w:rsidR="00CC1DDD" w:rsidRPr="00DA3A25">
        <w:rPr>
          <w:spacing w:val="-6"/>
          <w:sz w:val="20"/>
          <w:szCs w:val="21"/>
        </w:rPr>
        <w:t>Y</w:t>
      </w:r>
      <w:r w:rsidR="002D3228" w:rsidRPr="00DA3A25">
        <w:rPr>
          <w:sz w:val="20"/>
          <w:szCs w:val="21"/>
        </w:rPr>
        <w:t>e</w:t>
      </w:r>
      <w:r w:rsidR="003F694F" w:rsidRPr="00DA3A25">
        <w:rPr>
          <w:spacing w:val="-2"/>
          <w:sz w:val="20"/>
          <w:szCs w:val="21"/>
        </w:rPr>
        <w:t>t,</w:t>
      </w:r>
      <w:r w:rsidR="002D3228" w:rsidRPr="00DA3A25">
        <w:rPr>
          <w:sz w:val="20"/>
          <w:szCs w:val="21"/>
        </w:rPr>
        <w:t xml:space="preserve"> "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2D3228" w:rsidRPr="00DA3A25">
        <w:rPr>
          <w:rFonts w:cs="Arial"/>
          <w:sz w:val="20"/>
          <w:szCs w:val="21"/>
        </w:rPr>
        <w:t xml:space="preserve">hey </w:t>
      </w:r>
      <w:r w:rsidR="00251CBE" w:rsidRPr="00DA3A25">
        <w:rPr>
          <w:rFonts w:cs="Arial"/>
          <w:sz w:val="20"/>
          <w:szCs w:val="21"/>
        </w:rPr>
        <w:t>glo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="00F16F15" w:rsidRPr="00DA3A25">
        <w:rPr>
          <w:rFonts w:cs="Arial"/>
          <w:spacing w:val="2"/>
          <w:sz w:val="20"/>
          <w:szCs w:val="21"/>
        </w:rPr>
        <w:t>i</w:t>
      </w:r>
      <w:r w:rsidR="00F16F15" w:rsidRPr="00DA3A25">
        <w:rPr>
          <w:rFonts w:cs="Arial"/>
          <w:spacing w:val="4"/>
          <w:sz w:val="20"/>
          <w:szCs w:val="21"/>
        </w:rPr>
        <w:t>f</w:t>
      </w:r>
      <w:r w:rsidR="00251CBE" w:rsidRPr="00DA3A25">
        <w:rPr>
          <w:rFonts w:cs="Arial"/>
          <w:sz w:val="20"/>
          <w:szCs w:val="21"/>
        </w:rPr>
        <w:t xml:space="preserve">ied </w:t>
      </w:r>
      <w:r w:rsidR="00251CBE" w:rsidRPr="00DA3A25">
        <w:rPr>
          <w:rFonts w:cs="Arial"/>
          <w:i/>
          <w:sz w:val="20"/>
          <w:szCs w:val="21"/>
        </w:rPr>
        <w:t>him</w:t>
      </w:r>
      <w:r w:rsidR="00251CBE" w:rsidRPr="00DA3A25">
        <w:rPr>
          <w:rFonts w:cs="Arial"/>
          <w:sz w:val="20"/>
          <w:szCs w:val="21"/>
        </w:rPr>
        <w:t xml:space="preserve"> no</w:t>
      </w:r>
      <w:r w:rsidR="00644D78" w:rsidRPr="00DA3A25">
        <w:rPr>
          <w:rFonts w:cs="Arial"/>
          <w:spacing w:val="-2"/>
          <w:sz w:val="20"/>
          <w:szCs w:val="21"/>
        </w:rPr>
        <w:t xml:space="preserve">t </w:t>
      </w:r>
      <w:r w:rsidR="00251CBE" w:rsidRPr="00DA3A25">
        <w:rPr>
          <w:rFonts w:cs="Arial"/>
          <w:sz w:val="20"/>
          <w:szCs w:val="21"/>
        </w:rPr>
        <w:t>as God, ne</w:t>
      </w:r>
      <w:r w:rsidR="00F16F15" w:rsidRPr="00DA3A25">
        <w:rPr>
          <w:rFonts w:cs="Arial"/>
          <w:spacing w:val="2"/>
          <w:sz w:val="20"/>
          <w:szCs w:val="21"/>
        </w:rPr>
        <w:t>i</w:t>
      </w:r>
      <w:r w:rsidR="00F16F15" w:rsidRPr="00DA3A25">
        <w:rPr>
          <w:rFonts w:cs="Arial"/>
          <w:spacing w:val="4"/>
          <w:sz w:val="20"/>
          <w:szCs w:val="21"/>
        </w:rPr>
        <w:t>t</w:t>
      </w:r>
      <w:r w:rsidR="00251CBE" w:rsidRPr="00DA3A25">
        <w:rPr>
          <w:rFonts w:cs="Arial"/>
          <w:sz w:val="20"/>
          <w:szCs w:val="21"/>
        </w:rPr>
        <w:t>he</w:t>
      </w:r>
      <w:r w:rsidR="00F16F15" w:rsidRPr="00DA3A25">
        <w:rPr>
          <w:rFonts w:cs="Arial"/>
          <w:spacing w:val="-2"/>
          <w:sz w:val="20"/>
          <w:szCs w:val="21"/>
        </w:rPr>
        <w:t xml:space="preserve">r </w:t>
      </w:r>
      <w:r w:rsidR="00251CBE" w:rsidRPr="00DA3A25">
        <w:rPr>
          <w:rFonts w:cs="Arial"/>
          <w:sz w:val="20"/>
          <w:szCs w:val="21"/>
        </w:rPr>
        <w:t>we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="00251CBE" w:rsidRPr="00DA3A25">
        <w:rPr>
          <w:rFonts w:cs="Arial"/>
          <w:sz w:val="20"/>
          <w:szCs w:val="21"/>
        </w:rPr>
        <w:t xml:space="preserve">e 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251CBE" w:rsidRPr="00DA3A25">
        <w:rPr>
          <w:rFonts w:cs="Arial"/>
          <w:sz w:val="20"/>
          <w:szCs w:val="21"/>
        </w:rPr>
        <w:t>hank</w:t>
      </w:r>
      <w:r w:rsidR="00644D78" w:rsidRPr="00DA3A25">
        <w:rPr>
          <w:rFonts w:cs="Arial"/>
          <w:spacing w:val="2"/>
          <w:sz w:val="20"/>
          <w:szCs w:val="21"/>
        </w:rPr>
        <w:t>f</w:t>
      </w:r>
      <w:r w:rsidR="00644D78" w:rsidRPr="00DA3A25">
        <w:rPr>
          <w:rFonts w:cs="Arial"/>
          <w:sz w:val="20"/>
          <w:szCs w:val="21"/>
        </w:rPr>
        <w:t>u</w:t>
      </w:r>
      <w:r w:rsidR="00251CBE" w:rsidRPr="00DA3A25">
        <w:rPr>
          <w:rFonts w:cs="Arial"/>
          <w:sz w:val="20"/>
          <w:szCs w:val="21"/>
        </w:rPr>
        <w:t>l</w:t>
      </w:r>
      <w:r w:rsidR="002D3228" w:rsidRPr="00DA3A25">
        <w:rPr>
          <w:rFonts w:cs="Arial"/>
          <w:sz w:val="20"/>
          <w:szCs w:val="21"/>
        </w:rPr>
        <w:t>."</w:t>
      </w:r>
      <w:r w:rsidR="00CC1DDD" w:rsidRPr="00DA3A25">
        <w:rPr>
          <w:rFonts w:cs="Arial"/>
          <w:sz w:val="20"/>
          <w:szCs w:val="21"/>
        </w:rPr>
        <w:t xml:space="preserve"> </w:t>
      </w:r>
      <w:r w:rsidRPr="00DA3A25">
        <w:rPr>
          <w:rFonts w:cs="Arial"/>
          <w:sz w:val="20"/>
          <w:szCs w:val="21"/>
        </w:rPr>
        <w:t>T</w:t>
      </w:r>
      <w:r w:rsidR="00CC1DDD" w:rsidRPr="00DA3A25">
        <w:rPr>
          <w:rFonts w:cs="Arial"/>
          <w:sz w:val="20"/>
          <w:szCs w:val="21"/>
        </w:rPr>
        <w:t xml:space="preserve">he 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="00CC1DDD" w:rsidRPr="00DA3A25">
        <w:rPr>
          <w:rFonts w:cs="Arial"/>
          <w:sz w:val="20"/>
          <w:szCs w:val="21"/>
        </w:rPr>
        <w:t>evela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CC1DDD" w:rsidRPr="00DA3A25">
        <w:rPr>
          <w:rFonts w:cs="Arial"/>
          <w:sz w:val="20"/>
          <w:szCs w:val="21"/>
        </w:rPr>
        <w:t>ion o</w:t>
      </w:r>
      <w:r w:rsidR="00F16F15" w:rsidRPr="00DA3A25">
        <w:rPr>
          <w:rFonts w:cs="Arial"/>
          <w:spacing w:val="-2"/>
          <w:sz w:val="20"/>
          <w:szCs w:val="21"/>
        </w:rPr>
        <w:t xml:space="preserve">f </w:t>
      </w:r>
      <w:r w:rsidR="00CC1DDD" w:rsidRPr="00DA3A25">
        <w:rPr>
          <w:rFonts w:cs="Arial"/>
          <w:sz w:val="20"/>
          <w:szCs w:val="21"/>
        </w:rPr>
        <w:t>God</w:t>
      </w:r>
      <w:r w:rsidR="000668AA" w:rsidRPr="00DA3A25">
        <w:rPr>
          <w:rFonts w:cs="Arial"/>
          <w:sz w:val="20"/>
          <w:szCs w:val="21"/>
        </w:rPr>
        <w:t xml:space="preserve"> </w:t>
      </w:r>
      <w:r w:rsidR="00D84DB8" w:rsidRPr="00DA3A25">
        <w:rPr>
          <w:rFonts w:cs="Arial"/>
          <w:spacing w:val="2"/>
          <w:sz w:val="20"/>
          <w:szCs w:val="21"/>
        </w:rPr>
        <w:t>t</w:t>
      </w:r>
      <w:r w:rsidR="000668AA" w:rsidRPr="00DA3A25">
        <w:rPr>
          <w:rFonts w:cs="Arial"/>
          <w:sz w:val="20"/>
          <w:szCs w:val="21"/>
        </w:rPr>
        <w:t xml:space="preserve">hat is </w:t>
      </w:r>
      <w:r w:rsidR="006D51BD" w:rsidRPr="00DA3A25">
        <w:rPr>
          <w:rFonts w:cs="Arial"/>
          <w:sz w:val="20"/>
          <w:szCs w:val="21"/>
        </w:rPr>
        <w:t>men</w:t>
      </w:r>
      <w:r w:rsidR="00D84DB8" w:rsidRPr="00DA3A25">
        <w:rPr>
          <w:rFonts w:cs="Arial"/>
          <w:spacing w:val="2"/>
          <w:sz w:val="20"/>
          <w:szCs w:val="21"/>
        </w:rPr>
        <w:t>t</w:t>
      </w:r>
      <w:r w:rsidR="006D51BD" w:rsidRPr="00DA3A25">
        <w:rPr>
          <w:rFonts w:cs="Arial"/>
          <w:sz w:val="20"/>
          <w:szCs w:val="21"/>
        </w:rPr>
        <w:t xml:space="preserve">ioned </w:t>
      </w:r>
      <w:r w:rsidR="00435F52" w:rsidRPr="00DA3A25">
        <w:rPr>
          <w:rFonts w:cs="Arial"/>
          <w:sz w:val="20"/>
          <w:szCs w:val="21"/>
        </w:rPr>
        <w:t xml:space="preserve">in </w:t>
      </w:r>
      <w:r w:rsidRPr="00DA3A25">
        <w:rPr>
          <w:rFonts w:cs="Arial"/>
          <w:sz w:val="20"/>
          <w:szCs w:val="21"/>
        </w:rPr>
        <w:t>R</w:t>
      </w:r>
      <w:r w:rsidR="00435F52" w:rsidRPr="00DA3A25">
        <w:rPr>
          <w:rFonts w:cs="Arial"/>
          <w:sz w:val="20"/>
          <w:szCs w:val="21"/>
        </w:rPr>
        <w:t>omans 1:</w:t>
      </w:r>
      <w:r w:rsidR="000668AA" w:rsidRPr="00DA3A25">
        <w:rPr>
          <w:rFonts w:cs="Arial"/>
          <w:sz w:val="20"/>
          <w:szCs w:val="21"/>
        </w:rPr>
        <w:t>2</w:t>
      </w:r>
      <w:r w:rsidR="00435F52" w:rsidRPr="00DA3A25">
        <w:rPr>
          <w:rFonts w:cs="Arial"/>
          <w:sz w:val="20"/>
          <w:szCs w:val="21"/>
        </w:rPr>
        <w:t>0</w:t>
      </w:r>
      <w:r w:rsidR="000668AA" w:rsidRPr="00DA3A25">
        <w:rPr>
          <w:rFonts w:cs="Arial"/>
          <w:sz w:val="20"/>
          <w:szCs w:val="21"/>
        </w:rPr>
        <w:t xml:space="preserve"> likely 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="00CC1DDD" w:rsidRPr="00DA3A25">
        <w:rPr>
          <w:rFonts w:cs="Arial"/>
          <w:sz w:val="20"/>
          <w:szCs w:val="21"/>
        </w:rPr>
        <w:t>e</w:t>
      </w:r>
      <w:r w:rsidR="00632E16" w:rsidRPr="00DA3A25">
        <w:rPr>
          <w:rFonts w:cs="Arial"/>
          <w:spacing w:val="2"/>
          <w:sz w:val="20"/>
          <w:szCs w:val="21"/>
        </w:rPr>
        <w:t>f</w:t>
      </w:r>
      <w:r w:rsidR="00632E16" w:rsidRPr="00DA3A25">
        <w:rPr>
          <w:rFonts w:cs="Arial"/>
          <w:sz w:val="20"/>
          <w:szCs w:val="21"/>
        </w:rPr>
        <w:t>e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="006D51BD" w:rsidRPr="00DA3A25">
        <w:rPr>
          <w:rFonts w:cs="Arial"/>
          <w:spacing w:val="2"/>
          <w:sz w:val="20"/>
          <w:szCs w:val="21"/>
        </w:rPr>
        <w:t xml:space="preserve">s 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CC1DDD" w:rsidRPr="00DA3A25">
        <w:rPr>
          <w:rFonts w:cs="Arial"/>
          <w:sz w:val="20"/>
          <w:szCs w:val="21"/>
        </w:rPr>
        <w:t xml:space="preserve">o 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CC1DDD" w:rsidRPr="00DA3A25">
        <w:rPr>
          <w:rFonts w:cs="Arial"/>
          <w:sz w:val="20"/>
          <w:szCs w:val="21"/>
        </w:rPr>
        <w:t>he de</w:t>
      </w:r>
      <w:r w:rsidR="00E95871" w:rsidRPr="00DA3A25">
        <w:rPr>
          <w:rFonts w:cs="Arial"/>
          <w:spacing w:val="2"/>
          <w:sz w:val="20"/>
          <w:szCs w:val="21"/>
        </w:rPr>
        <w:t>c</w:t>
      </w:r>
      <w:r w:rsidR="00CC1DDD" w:rsidRPr="00DA3A25">
        <w:rPr>
          <w:rFonts w:cs="Arial"/>
          <w:sz w:val="20"/>
          <w:szCs w:val="21"/>
        </w:rPr>
        <w:t>la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="00CC1DDD" w:rsidRPr="00DA3A25">
        <w:rPr>
          <w:rFonts w:cs="Arial"/>
          <w:sz w:val="20"/>
          <w:szCs w:val="21"/>
        </w:rPr>
        <w:t>a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CC1DDD" w:rsidRPr="00DA3A25">
        <w:rPr>
          <w:rFonts w:cs="Arial"/>
          <w:sz w:val="20"/>
          <w:szCs w:val="21"/>
        </w:rPr>
        <w:t>ion o</w:t>
      </w:r>
      <w:r w:rsidR="00F16F15" w:rsidRPr="00DA3A25">
        <w:rPr>
          <w:rFonts w:cs="Arial"/>
          <w:spacing w:val="-2"/>
          <w:sz w:val="20"/>
          <w:szCs w:val="21"/>
        </w:rPr>
        <w:t xml:space="preserve">f </w:t>
      </w:r>
      <w:r w:rsidR="00CC1DDD" w:rsidRPr="00DA3A25">
        <w:rPr>
          <w:rFonts w:cs="Arial"/>
          <w:sz w:val="20"/>
          <w:szCs w:val="21"/>
        </w:rPr>
        <w:t>God's glo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CC1DDD" w:rsidRPr="00DA3A25">
        <w:rPr>
          <w:rFonts w:cs="Arial"/>
          <w:sz w:val="20"/>
          <w:szCs w:val="21"/>
        </w:rPr>
        <w:t xml:space="preserve"> </w:t>
      </w:r>
      <w:r w:rsidR="00D84DB8" w:rsidRPr="00DA3A25">
        <w:rPr>
          <w:rFonts w:cs="Arial"/>
          <w:spacing w:val="2"/>
          <w:sz w:val="20"/>
          <w:szCs w:val="21"/>
        </w:rPr>
        <w:t>t</w:t>
      </w:r>
      <w:r w:rsidR="000668AA" w:rsidRPr="00DA3A25">
        <w:rPr>
          <w:rFonts w:cs="Arial"/>
          <w:sz w:val="20"/>
          <w:szCs w:val="21"/>
        </w:rPr>
        <w:t>hat is presen</w:t>
      </w:r>
      <w:r w:rsidR="00D84DB8" w:rsidRPr="00DA3A25">
        <w:rPr>
          <w:rFonts w:cs="Arial"/>
          <w:spacing w:val="2"/>
          <w:sz w:val="20"/>
          <w:szCs w:val="21"/>
        </w:rPr>
        <w:t>t</w:t>
      </w:r>
      <w:r w:rsidR="000668AA" w:rsidRPr="00DA3A25">
        <w:rPr>
          <w:rFonts w:cs="Arial"/>
          <w:sz w:val="20"/>
          <w:szCs w:val="21"/>
        </w:rPr>
        <w:t xml:space="preserve">ed by his </w:t>
      </w:r>
      <w:bookmarkStart w:id="207" w:name="_Hlk3314495"/>
      <w:r w:rsidR="001A6278" w:rsidRPr="00DA3A25">
        <w:rPr>
          <w:rFonts w:cs="Arial"/>
          <w:spacing w:val="2"/>
          <w:sz w:val="20"/>
          <w:szCs w:val="21"/>
        </w:rPr>
        <w:t>c</w:t>
      </w:r>
      <w:r w:rsidR="000668AA" w:rsidRPr="00DA3A25">
        <w:rPr>
          <w:rFonts w:cs="Arial"/>
          <w:sz w:val="20"/>
          <w:szCs w:val="21"/>
        </w:rPr>
        <w:t>rea</w:t>
      </w:r>
      <w:r w:rsidR="00D84DB8" w:rsidRPr="00DA3A25">
        <w:rPr>
          <w:rFonts w:cs="Arial"/>
          <w:spacing w:val="2"/>
          <w:sz w:val="20"/>
          <w:szCs w:val="21"/>
        </w:rPr>
        <w:t>t</w:t>
      </w:r>
      <w:r w:rsidR="000668AA" w:rsidRPr="00DA3A25">
        <w:rPr>
          <w:rFonts w:cs="Arial"/>
          <w:sz w:val="20"/>
          <w:szCs w:val="21"/>
        </w:rPr>
        <w:t>ion</w:t>
      </w:r>
      <w:r w:rsidR="004B4E59" w:rsidRPr="00DA3A25">
        <w:rPr>
          <w:rFonts w:cs="Arial"/>
          <w:sz w:val="20"/>
          <w:szCs w:val="21"/>
        </w:rPr>
        <w:t xml:space="preserve">, </w:t>
      </w:r>
      <w:r w:rsidR="006D51BD" w:rsidRPr="00DA3A25">
        <w:rPr>
          <w:rFonts w:cs="Arial"/>
          <w:sz w:val="20"/>
          <w:szCs w:val="21"/>
        </w:rPr>
        <w:t>as was no</w:t>
      </w:r>
      <w:r w:rsidR="00D84DB8" w:rsidRPr="00DA3A25">
        <w:rPr>
          <w:rFonts w:cs="Arial"/>
          <w:spacing w:val="2"/>
          <w:sz w:val="20"/>
          <w:szCs w:val="21"/>
        </w:rPr>
        <w:t>t</w:t>
      </w:r>
      <w:r w:rsidR="006D51BD" w:rsidRPr="00DA3A25">
        <w:rPr>
          <w:rFonts w:cs="Arial"/>
          <w:sz w:val="20"/>
          <w:szCs w:val="21"/>
        </w:rPr>
        <w:t>ed ea</w:t>
      </w:r>
      <w:r w:rsidR="006D51BD" w:rsidRPr="00DA3A25">
        <w:rPr>
          <w:rFonts w:cs="Arial"/>
          <w:spacing w:val="2"/>
          <w:sz w:val="20"/>
          <w:szCs w:val="21"/>
        </w:rPr>
        <w:t>r</w:t>
      </w:r>
      <w:r w:rsidR="006D51BD" w:rsidRPr="00DA3A25">
        <w:rPr>
          <w:rFonts w:cs="Arial"/>
          <w:sz w:val="20"/>
          <w:szCs w:val="21"/>
        </w:rPr>
        <w:t>lier</w:t>
      </w:r>
      <w:r w:rsidR="00CC1DDD" w:rsidRPr="00DA3A25">
        <w:rPr>
          <w:rFonts w:cs="Arial"/>
          <w:sz w:val="20"/>
          <w:szCs w:val="21"/>
        </w:rPr>
        <w:t>:</w:t>
      </w:r>
    </w:p>
    <w:p w14:paraId="28F0BE15" w14:textId="77777777" w:rsidR="00CC1DDD" w:rsidRPr="00DA3A25" w:rsidRDefault="00CC1DD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1"/>
        </w:rPr>
      </w:pPr>
    </w:p>
    <w:p w14:paraId="0BEA8039" w14:textId="48BD3F92" w:rsidR="00E32927" w:rsidRPr="00DA3A25" w:rsidRDefault="00E32927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  <w:szCs w:val="21"/>
        </w:rPr>
        <w:t>"</w:t>
      </w:r>
      <w:r w:rsidR="00715F9A" w:rsidRPr="00DA3A25">
        <w:rPr>
          <w:rFonts w:cs="Arial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he heavens de</w:t>
      </w:r>
      <w:r w:rsidR="00E95871" w:rsidRPr="00DA3A25">
        <w:rPr>
          <w:rFonts w:cs="Arial"/>
          <w:spacing w:val="2"/>
          <w:sz w:val="20"/>
          <w:szCs w:val="21"/>
        </w:rPr>
        <w:t>c</w:t>
      </w:r>
      <w:r w:rsidRPr="00DA3A25">
        <w:rPr>
          <w:rFonts w:cs="Arial"/>
          <w:sz w:val="20"/>
          <w:szCs w:val="21"/>
        </w:rPr>
        <w:t>la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 xml:space="preserve">e 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he glo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  <w:szCs w:val="21"/>
        </w:rPr>
        <w:t xml:space="preserve"> o</w:t>
      </w:r>
      <w:r w:rsidR="00F16F15" w:rsidRPr="00DA3A25">
        <w:rPr>
          <w:rFonts w:cs="Arial"/>
          <w:spacing w:val="-2"/>
          <w:sz w:val="20"/>
          <w:szCs w:val="21"/>
        </w:rPr>
        <w:t xml:space="preserve">f </w:t>
      </w:r>
      <w:r w:rsidRPr="00DA3A25">
        <w:rPr>
          <w:rFonts w:cs="Arial"/>
          <w:sz w:val="20"/>
          <w:szCs w:val="21"/>
        </w:rPr>
        <w:t>God</w:t>
      </w:r>
      <w:r w:rsidR="009F6167" w:rsidRPr="00DA3A25">
        <w:rPr>
          <w:rFonts w:cs="Arial"/>
          <w:sz w:val="20"/>
          <w:szCs w:val="21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God:</w:instrText>
      </w:r>
      <w:r w:rsidR="009F6167" w:rsidRPr="00DA3A25">
        <w:rPr>
          <w:sz w:val="20"/>
        </w:rPr>
        <w:instrText xml:space="preserve">glory of" </w:instrText>
      </w:r>
      <w:r w:rsidR="009F6167" w:rsidRPr="00DA3A25">
        <w:rPr>
          <w:rFonts w:cs="Arial"/>
          <w:sz w:val="20"/>
          <w:szCs w:val="21"/>
        </w:rPr>
        <w:fldChar w:fldCharType="end"/>
      </w:r>
      <w:r w:rsidRPr="00DA3A25">
        <w:rPr>
          <w:rFonts w:cs="Arial"/>
          <w:sz w:val="20"/>
          <w:szCs w:val="21"/>
        </w:rPr>
        <w:t xml:space="preserve">; and 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 xml:space="preserve">he </w:t>
      </w:r>
      <w:r w:rsidRPr="00DA3A25">
        <w:rPr>
          <w:rFonts w:cs="Arial"/>
          <w:spacing w:val="2"/>
          <w:sz w:val="20"/>
          <w:szCs w:val="21"/>
        </w:rPr>
        <w:t>f</w:t>
      </w:r>
      <w:r w:rsidRPr="00DA3A25">
        <w:rPr>
          <w:rFonts w:cs="Arial"/>
          <w:sz w:val="20"/>
          <w:szCs w:val="21"/>
        </w:rPr>
        <w:t>i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>mamen</w:t>
      </w:r>
      <w:r w:rsidR="00644D78" w:rsidRPr="00DA3A25">
        <w:rPr>
          <w:rFonts w:cs="Arial"/>
          <w:spacing w:val="-2"/>
          <w:sz w:val="20"/>
          <w:szCs w:val="21"/>
        </w:rPr>
        <w:t xml:space="preserve">t </w:t>
      </w:r>
      <w:r w:rsidRPr="00DA3A25">
        <w:rPr>
          <w:rFonts w:cs="Arial"/>
          <w:sz w:val="20"/>
          <w:szCs w:val="21"/>
        </w:rPr>
        <w:t>sh</w:t>
      </w:r>
      <w:r w:rsidR="00415BAE" w:rsidRPr="00DA3A25">
        <w:rPr>
          <w:rFonts w:cs="Arial"/>
          <w:sz w:val="20"/>
          <w:szCs w:val="21"/>
        </w:rPr>
        <w:t>o</w:t>
      </w:r>
      <w:r w:rsidRPr="00DA3A25">
        <w:rPr>
          <w:rFonts w:cs="Arial"/>
          <w:sz w:val="20"/>
          <w:szCs w:val="21"/>
        </w:rPr>
        <w:t>we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h his hand</w:t>
      </w:r>
      <w:r w:rsidR="004B4E59" w:rsidRPr="00DA3A25">
        <w:rPr>
          <w:rFonts w:cs="Arial"/>
          <w:sz w:val="20"/>
          <w:szCs w:val="21"/>
        </w:rPr>
        <w:t>i</w:t>
      </w:r>
      <w:r w:rsidRPr="00DA3A25">
        <w:rPr>
          <w:rFonts w:cs="Arial"/>
          <w:sz w:val="20"/>
          <w:szCs w:val="21"/>
        </w:rPr>
        <w:t>wo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Pr="00DA3A25">
        <w:rPr>
          <w:rFonts w:cs="Arial"/>
          <w:sz w:val="20"/>
          <w:szCs w:val="21"/>
        </w:rPr>
        <w:t>k. Day un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Pr="00DA3A25">
        <w:rPr>
          <w:rFonts w:cs="Arial"/>
          <w:sz w:val="20"/>
          <w:szCs w:val="21"/>
        </w:rPr>
        <w:t>o day</w:t>
      </w:r>
      <w:r w:rsidRPr="00DA3A25">
        <w:rPr>
          <w:rFonts w:cs="Arial"/>
          <w:sz w:val="20"/>
        </w:rPr>
        <w:t xml:space="preserve"> 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z w:val="20"/>
          <w:u w:val="single"/>
        </w:rPr>
        <w:t>spee</w:t>
      </w:r>
      <w:r w:rsidR="00E95871"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h</w:t>
      </w:r>
      <w:r w:rsidRPr="00DA3A25">
        <w:rPr>
          <w:rFonts w:cs="Arial"/>
          <w:sz w:val="20"/>
        </w:rPr>
        <w:t>, and n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n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knowledge. </w:t>
      </w:r>
      <w:r w:rsidR="00715F9A" w:rsidRPr="00DA3A25">
        <w:rPr>
          <w:rFonts w:cs="Arial"/>
          <w:i/>
          <w:sz w:val="20"/>
        </w:rPr>
        <w:t>T</w:t>
      </w:r>
      <w:r w:rsidRPr="00DA3A25">
        <w:rPr>
          <w:rFonts w:cs="Arial"/>
          <w:i/>
          <w:sz w:val="20"/>
        </w:rPr>
        <w:t>he</w:t>
      </w:r>
      <w:r w:rsidR="00FF4D07"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 is</w:t>
      </w:r>
      <w:r w:rsidRPr="00DA3A25">
        <w:rPr>
          <w:rFonts w:cs="Arial"/>
          <w:sz w:val="20"/>
        </w:rPr>
        <w:t xml:space="preserve"> no spe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n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language, </w:t>
      </w:r>
      <w:r w:rsidRPr="00DA3A25">
        <w:rPr>
          <w:rFonts w:cs="Arial"/>
          <w:i/>
          <w:sz w:val="20"/>
        </w:rPr>
        <w:t>whe</w:t>
      </w:r>
      <w:r w:rsidR="00FF4D07"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  <w:u w:val="single"/>
        </w:rPr>
        <w:t>voi</w:t>
      </w:r>
      <w:r w:rsidR="00E95871"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e</w:t>
      </w:r>
      <w:r w:rsidRPr="00DA3A25">
        <w:rPr>
          <w:rFonts w:cs="Arial"/>
          <w:sz w:val="20"/>
        </w:rPr>
        <w:t xml:space="preserve"> i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.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ine is gone 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gh 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a</w:t>
      </w:r>
      <w:r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  <w:u w:val="single"/>
        </w:rPr>
        <w:t>wo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d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"</w:t>
      </w:r>
      <w:r w:rsidR="00AE1BC9" w:rsidRPr="00DA3A25">
        <w:rPr>
          <w:rFonts w:cs="Arial"/>
          <w:sz w:val="20"/>
        </w:rPr>
        <w:t xml:space="preserve"> </w:t>
      </w:r>
      <w:r w:rsidR="00AE1BC9" w:rsidRPr="00633952">
        <w:rPr>
          <w:rFonts w:cs="Arial"/>
          <w:sz w:val="16"/>
          <w:szCs w:val="16"/>
        </w:rPr>
        <w:t>(Ps 19:1-4)</w:t>
      </w:r>
      <w:r w:rsidR="00AE1BC9" w:rsidRPr="00DA3A25">
        <w:rPr>
          <w:rFonts w:cs="Arial"/>
          <w:sz w:val="20"/>
        </w:rPr>
        <w:t>.</w:t>
      </w:r>
    </w:p>
    <w:p w14:paraId="45D1AA93" w14:textId="7FF6B726" w:rsidR="00251CBE" w:rsidRPr="00DA3A25" w:rsidRDefault="00251CB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bookmarkEnd w:id="207"/>
    <w:p w14:paraId="1B792944" w14:textId="189A1C09" w:rsidR="00CA7188" w:rsidRPr="00DA3A25" w:rsidRDefault="00CC1DD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people </w:t>
      </w:r>
      <w:r w:rsidR="00F512CE" w:rsidRPr="00DA3A25">
        <w:rPr>
          <w:rFonts w:cs="Arial"/>
          <w:spacing w:val="2"/>
          <w:sz w:val="20"/>
        </w:rPr>
        <w:t>c</w:t>
      </w:r>
      <w:r w:rsidR="00F512CE" w:rsidRPr="00DA3A25">
        <w:rPr>
          <w:rFonts w:cs="Arial"/>
          <w:sz w:val="20"/>
        </w:rPr>
        <w:t xml:space="preserve">hoose </w:t>
      </w:r>
      <w:r w:rsidR="00F512CE" w:rsidRPr="00DA3A25">
        <w:rPr>
          <w:rFonts w:cs="Arial"/>
          <w:spacing w:val="2"/>
          <w:sz w:val="20"/>
        </w:rPr>
        <w:t>t</w:t>
      </w:r>
      <w:r w:rsidR="00F512CE" w:rsidRPr="00DA3A25">
        <w:rPr>
          <w:rFonts w:cs="Arial"/>
          <w:sz w:val="20"/>
        </w:rPr>
        <w:t xml:space="preserve">o shut </w:t>
      </w:r>
      <w:r w:rsidR="00E20650" w:rsidRPr="00DA3A25">
        <w:rPr>
          <w:rFonts w:cs="Arial"/>
          <w:spacing w:val="2"/>
          <w:sz w:val="20"/>
        </w:rPr>
        <w:t>t</w:t>
      </w:r>
      <w:r w:rsidR="003217EB" w:rsidRPr="00DA3A25">
        <w:rPr>
          <w:rFonts w:cs="Arial"/>
          <w:sz w:val="20"/>
        </w:rPr>
        <w:t>hei</w:t>
      </w:r>
      <w:r w:rsidR="00F16F15" w:rsidRPr="00DA3A25">
        <w:rPr>
          <w:rFonts w:cs="Arial"/>
          <w:sz w:val="20"/>
        </w:rPr>
        <w:t xml:space="preserve">r </w:t>
      </w:r>
      <w:r w:rsidR="003217EB" w:rsidRPr="00DA3A25">
        <w:rPr>
          <w:rFonts w:cs="Arial"/>
          <w:sz w:val="20"/>
        </w:rPr>
        <w:t>ea</w:t>
      </w:r>
      <w:r w:rsidR="002B2A62" w:rsidRPr="00DA3A25">
        <w:rPr>
          <w:rFonts w:cs="Arial"/>
          <w:spacing w:val="2"/>
          <w:sz w:val="20"/>
        </w:rPr>
        <w:t>r</w:t>
      </w:r>
      <w:r w:rsidR="003217EB" w:rsidRPr="00DA3A25">
        <w:rPr>
          <w:rFonts w:cs="Arial"/>
          <w:sz w:val="20"/>
        </w:rPr>
        <w:t xml:space="preserve">s </w:t>
      </w:r>
      <w:r w:rsidR="006D51BD" w:rsidRPr="00DA3A25">
        <w:rPr>
          <w:rFonts w:cs="Arial"/>
          <w:spacing w:val="2"/>
          <w:sz w:val="20"/>
        </w:rPr>
        <w:t>t</w:t>
      </w:r>
      <w:r w:rsidR="00F512CE" w:rsidRPr="00DA3A25">
        <w:rPr>
          <w:rFonts w:cs="Arial"/>
          <w:sz w:val="20"/>
        </w:rPr>
        <w:t>o</w:t>
      </w:r>
      <w:r w:rsidR="006D51BD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"vo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3217EB" w:rsidRPr="00DA3A25">
        <w:rPr>
          <w:rFonts w:cs="Arial"/>
          <w:sz w:val="20"/>
        </w:rPr>
        <w:t xml:space="preserve">" </w:t>
      </w:r>
      <w:r w:rsidR="00F512CE" w:rsidRPr="00DA3A25">
        <w:rPr>
          <w:rFonts w:cs="Arial"/>
          <w:sz w:val="20"/>
        </w:rPr>
        <w:t>and</w:t>
      </w:r>
      <w:r w:rsidR="003217EB" w:rsidRPr="00DA3A25">
        <w:rPr>
          <w:rFonts w:cs="Arial"/>
          <w:sz w:val="20"/>
        </w:rPr>
        <w:t xml:space="preserve"> will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17EB" w:rsidRPr="00DA3A25">
        <w:rPr>
          <w:rFonts w:cs="Arial"/>
          <w:sz w:val="20"/>
        </w:rPr>
        <w:t>he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3217EB" w:rsidRPr="00DA3A25">
        <w:rPr>
          <w:rFonts w:cs="Arial"/>
          <w:sz w:val="20"/>
        </w:rPr>
        <w:t>hese "wo</w:t>
      </w:r>
      <w:r w:rsidR="002B2A62" w:rsidRPr="00DA3A25">
        <w:rPr>
          <w:rFonts w:cs="Arial"/>
          <w:spacing w:val="2"/>
          <w:sz w:val="20"/>
        </w:rPr>
        <w:t>r</w:t>
      </w:r>
      <w:r w:rsidR="003217EB" w:rsidRPr="00DA3A25">
        <w:rPr>
          <w:rFonts w:cs="Arial"/>
          <w:sz w:val="20"/>
        </w:rPr>
        <w:t xml:space="preserve">ds" and </w:t>
      </w:r>
      <w:r w:rsidR="002B2A62" w:rsidRPr="00DA3A25">
        <w:rPr>
          <w:rFonts w:cs="Arial"/>
          <w:spacing w:val="2"/>
          <w:sz w:val="20"/>
        </w:rPr>
        <w:t>r</w:t>
      </w:r>
      <w:r w:rsidR="003217EB"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3217EB" w:rsidRPr="00DA3A25">
        <w:rPr>
          <w:rFonts w:cs="Arial"/>
          <w:sz w:val="20"/>
        </w:rPr>
        <w:t xml:space="preserve">se </w:t>
      </w:r>
      <w:r w:rsidR="00E20650" w:rsidRPr="00DA3A25">
        <w:rPr>
          <w:rFonts w:cs="Arial"/>
          <w:spacing w:val="4"/>
          <w:sz w:val="20"/>
        </w:rPr>
        <w:t>t</w:t>
      </w:r>
      <w:r w:rsidR="003217EB" w:rsidRPr="00DA3A25">
        <w:rPr>
          <w:rFonts w:cs="Arial"/>
          <w:sz w:val="20"/>
        </w:rPr>
        <w:t xml:space="preserve">he "knowledge" </w:t>
      </w:r>
      <w:r w:rsidR="00E20650" w:rsidRPr="00DA3A25">
        <w:rPr>
          <w:rFonts w:cs="Arial"/>
          <w:spacing w:val="4"/>
          <w:sz w:val="20"/>
        </w:rPr>
        <w:t>t</w:t>
      </w:r>
      <w:r w:rsidR="00E3292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32927" w:rsidRPr="00DA3A25">
        <w:rPr>
          <w:rFonts w:cs="Arial"/>
          <w:sz w:val="20"/>
        </w:rPr>
        <w:t xml:space="preserve">is </w:t>
      </w:r>
      <w:r w:rsidR="00E95871" w:rsidRPr="00DA3A25">
        <w:rPr>
          <w:rFonts w:cs="Arial"/>
          <w:spacing w:val="2"/>
          <w:sz w:val="20"/>
        </w:rPr>
        <w:t>c</w:t>
      </w:r>
      <w:r w:rsidR="00E32927" w:rsidRPr="00DA3A25">
        <w:rPr>
          <w:rFonts w:cs="Arial"/>
          <w:sz w:val="20"/>
        </w:rPr>
        <w:t>ommuni</w:t>
      </w:r>
      <w:r w:rsidR="00E95871" w:rsidRPr="00DA3A25">
        <w:rPr>
          <w:rFonts w:cs="Arial"/>
          <w:spacing w:val="2"/>
          <w:sz w:val="20"/>
        </w:rPr>
        <w:t>c</w:t>
      </w:r>
      <w:r w:rsidR="00E32927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E32927" w:rsidRPr="00DA3A25">
        <w:rPr>
          <w:rFonts w:cs="Arial"/>
          <w:sz w:val="20"/>
        </w:rPr>
        <w:t>ed via "</w:t>
      </w:r>
      <w:r w:rsidR="003217EB" w:rsidRPr="00DA3A25">
        <w:rPr>
          <w:rFonts w:cs="Arial"/>
          <w:sz w:val="20"/>
        </w:rPr>
        <w:t xml:space="preserve">his </w:t>
      </w:r>
      <w:r w:rsidR="00E32927" w:rsidRPr="00DA3A25">
        <w:rPr>
          <w:rFonts w:cs="Arial"/>
          <w:sz w:val="20"/>
        </w:rPr>
        <w:t>hand</w:t>
      </w:r>
      <w:r w:rsidR="004B4E59" w:rsidRPr="00DA3A25">
        <w:rPr>
          <w:rFonts w:cs="Arial"/>
          <w:sz w:val="20"/>
        </w:rPr>
        <w:t>i</w:t>
      </w:r>
      <w:r w:rsidR="00E32927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E32927" w:rsidRPr="00DA3A25">
        <w:rPr>
          <w:rFonts w:cs="Arial"/>
          <w:spacing w:val="-4"/>
          <w:sz w:val="20"/>
        </w:rPr>
        <w:t>k</w:t>
      </w:r>
      <w:r w:rsidR="00E32927" w:rsidRPr="00DA3A25">
        <w:rPr>
          <w:rFonts w:cs="Arial"/>
          <w:spacing w:val="-6"/>
          <w:sz w:val="20"/>
        </w:rPr>
        <w:t>,</w:t>
      </w:r>
      <w:r w:rsidR="00E32927" w:rsidRPr="00DA3A25">
        <w:rPr>
          <w:rFonts w:cs="Arial"/>
          <w:spacing w:val="-4"/>
          <w:sz w:val="20"/>
        </w:rPr>
        <w:t>"</w:t>
      </w:r>
      <w:r w:rsidR="00E32927" w:rsidRPr="00DA3A25">
        <w:rPr>
          <w:rFonts w:cs="Arial"/>
          <w:sz w:val="20"/>
        </w:rPr>
        <w:t xml:space="preserve"> </w:t>
      </w:r>
      <w:r w:rsidR="00EA5514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A5514" w:rsidRPr="00DA3A25">
        <w:rPr>
          <w:rFonts w:cs="Arial"/>
          <w:sz w:val="20"/>
        </w:rPr>
        <w:t>will b</w:t>
      </w:r>
      <w:r w:rsidR="00EA5514" w:rsidRPr="00DA3A25">
        <w:rPr>
          <w:rFonts w:cs="Arial"/>
          <w:spacing w:val="-2"/>
          <w:sz w:val="20"/>
        </w:rPr>
        <w:t>e</w:t>
      </w:r>
      <w:r w:rsidR="00EA5514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A5514" w:rsidRPr="00DA3A25">
        <w:rPr>
          <w:rFonts w:cs="Arial"/>
          <w:sz w:val="20"/>
        </w:rPr>
        <w:t>h</w:t>
      </w:r>
      <w:r w:rsidR="00EA5514" w:rsidRPr="00DA3A25">
        <w:rPr>
          <w:rFonts w:cs="Arial"/>
          <w:spacing w:val="-2"/>
          <w:sz w:val="20"/>
        </w:rPr>
        <w:t>e</w:t>
      </w:r>
      <w:r w:rsidR="00EA5514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EA5514" w:rsidRPr="00DA3A25">
        <w:rPr>
          <w:rFonts w:cs="Arial"/>
          <w:sz w:val="20"/>
        </w:rPr>
        <w:t>esul</w:t>
      </w:r>
      <w:r w:rsidR="00E20650" w:rsidRPr="00DA3A25">
        <w:rPr>
          <w:rFonts w:cs="Arial"/>
          <w:spacing w:val="4"/>
          <w:sz w:val="20"/>
        </w:rPr>
        <w:t>t</w:t>
      </w:r>
      <w:r w:rsidR="00EA5514" w:rsidRPr="00DA3A25">
        <w:rPr>
          <w:rFonts w:cs="Arial"/>
          <w:sz w:val="20"/>
        </w:rPr>
        <w:t xml:space="preserve">? </w:t>
      </w:r>
      <w:r w:rsidR="00715F9A" w:rsidRPr="00DA3A25">
        <w:rPr>
          <w:rFonts w:cs="Arial"/>
          <w:sz w:val="20"/>
        </w:rPr>
        <w:t>R</w:t>
      </w:r>
      <w:r w:rsidR="00EA5514" w:rsidRPr="00DA3A25">
        <w:rPr>
          <w:rFonts w:cs="Arial"/>
          <w:sz w:val="20"/>
        </w:rPr>
        <w:t>oman</w:t>
      </w:r>
      <w:r w:rsidR="00EA5514" w:rsidRPr="00DA3A25">
        <w:rPr>
          <w:rFonts w:cs="Arial"/>
          <w:spacing w:val="-4"/>
          <w:sz w:val="20"/>
        </w:rPr>
        <w:t>s 1</w:t>
      </w:r>
      <w:r w:rsidR="00EA5514" w:rsidRPr="00DA3A25">
        <w:rPr>
          <w:rFonts w:cs="Arial"/>
          <w:sz w:val="20"/>
        </w:rPr>
        <w:t>:20-21</w:t>
      </w:r>
      <w:r w:rsidR="006D51BD" w:rsidRPr="00DA3A25">
        <w:rPr>
          <w:rFonts w:cs="Arial"/>
          <w:sz w:val="20"/>
        </w:rPr>
        <w:t xml:space="preserve"> says</w:t>
      </w:r>
      <w:r w:rsidR="006D51BD" w:rsidRPr="00DA3A25">
        <w:rPr>
          <w:rFonts w:cs="Arial"/>
          <w:spacing w:val="-4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A5514" w:rsidRPr="00DA3A25">
        <w:rPr>
          <w:rFonts w:cs="Arial"/>
          <w:sz w:val="20"/>
        </w:rPr>
        <w:t xml:space="preserve">hose who </w:t>
      </w:r>
      <w:r w:rsidR="002B2A62" w:rsidRPr="00DA3A25">
        <w:rPr>
          <w:rFonts w:cs="Arial"/>
          <w:spacing w:val="2"/>
          <w:sz w:val="20"/>
        </w:rPr>
        <w:t>r</w:t>
      </w:r>
      <w:r w:rsidR="00532C2B"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532C2B" w:rsidRPr="00DA3A25">
        <w:rPr>
          <w:rFonts w:cs="Arial"/>
          <w:sz w:val="20"/>
        </w:rPr>
        <w:t>sed</w:t>
      </w:r>
      <w:r w:rsidR="00EA5514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A5514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EA5514" w:rsidRPr="00DA3A25">
        <w:rPr>
          <w:rFonts w:cs="Arial"/>
          <w:sz w:val="20"/>
        </w:rPr>
        <w:t>h "</w:t>
      </w:r>
      <w:r w:rsidR="00B807D5"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="00B807D5" w:rsidRPr="00DA3A25">
        <w:rPr>
          <w:rFonts w:cs="Arial"/>
          <w:sz w:val="20"/>
        </w:rPr>
        <w:t xml:space="preserve">ame vain in </w:t>
      </w:r>
      <w:r w:rsidR="00E20650" w:rsidRPr="00DA3A25">
        <w:rPr>
          <w:rFonts w:cs="Arial"/>
          <w:spacing w:val="4"/>
          <w:sz w:val="20"/>
        </w:rPr>
        <w:t>t</w:t>
      </w:r>
      <w:r w:rsidR="00B807D5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807D5" w:rsidRPr="00DA3A25">
        <w:rPr>
          <w:rFonts w:cs="Arial"/>
          <w:sz w:val="20"/>
        </w:rPr>
        <w:t>imagina</w:t>
      </w:r>
      <w:r w:rsidR="00E20650" w:rsidRPr="00DA3A25">
        <w:rPr>
          <w:rFonts w:cs="Arial"/>
          <w:spacing w:val="4"/>
          <w:sz w:val="20"/>
        </w:rPr>
        <w:t>t</w:t>
      </w:r>
      <w:r w:rsidR="00B807D5" w:rsidRPr="00DA3A25">
        <w:rPr>
          <w:rFonts w:cs="Arial"/>
          <w:sz w:val="20"/>
        </w:rPr>
        <w:t xml:space="preserve">ions, and </w:t>
      </w:r>
      <w:r w:rsidR="00E20650" w:rsidRPr="00DA3A25">
        <w:rPr>
          <w:rFonts w:cs="Arial"/>
          <w:spacing w:val="4"/>
          <w:sz w:val="20"/>
        </w:rPr>
        <w:t>t</w:t>
      </w:r>
      <w:r w:rsidR="00B807D5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B807D5" w:rsidRPr="00DA3A25">
        <w:rPr>
          <w:rFonts w:cs="Arial"/>
          <w:sz w:val="20"/>
        </w:rPr>
        <w:t>olish he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807D5" w:rsidRPr="00DA3A25">
        <w:rPr>
          <w:rFonts w:cs="Arial"/>
          <w:sz w:val="20"/>
        </w:rPr>
        <w:t>was da</w:t>
      </w:r>
      <w:r w:rsidR="002B2A62" w:rsidRPr="00DA3A25">
        <w:rPr>
          <w:rFonts w:cs="Arial"/>
          <w:spacing w:val="2"/>
          <w:sz w:val="20"/>
        </w:rPr>
        <w:t>r</w:t>
      </w:r>
      <w:r w:rsidR="00B807D5" w:rsidRPr="00DA3A25">
        <w:rPr>
          <w:rFonts w:cs="Arial"/>
          <w:sz w:val="20"/>
        </w:rPr>
        <w:t>kened</w:t>
      </w:r>
      <w:r w:rsidR="00532C2B" w:rsidRPr="00DA3A25">
        <w:rPr>
          <w:rFonts w:cs="Arial"/>
          <w:sz w:val="20"/>
        </w:rPr>
        <w:t>.</w:t>
      </w:r>
      <w:r w:rsidR="00B807D5" w:rsidRPr="00DA3A25">
        <w:rPr>
          <w:rFonts w:cs="Arial"/>
          <w:sz w:val="20"/>
        </w:rPr>
        <w:t>"</w:t>
      </w:r>
      <w:r w:rsidR="006D51BD" w:rsidRPr="00DA3A25">
        <w:rPr>
          <w:rFonts w:cs="Arial"/>
          <w:sz w:val="20"/>
        </w:rPr>
        <w:t xml:space="preserve"> </w:t>
      </w:r>
      <w:r w:rsidR="002A4CFF" w:rsidRPr="00DA3A25">
        <w:rPr>
          <w:rFonts w:cs="Arial"/>
          <w:sz w:val="20"/>
        </w:rPr>
        <w:t>Even w</w:t>
      </w:r>
      <w:r w:rsidR="00532C2B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532C2B" w:rsidRPr="00DA3A25">
        <w:rPr>
          <w:rFonts w:cs="Arial"/>
          <w:sz w:val="20"/>
        </w:rPr>
        <w:t>se</w:t>
      </w:r>
      <w:r w:rsidR="00644D78" w:rsidRPr="00DA3A25">
        <w:rPr>
          <w:rFonts w:cs="Arial"/>
          <w:sz w:val="20"/>
        </w:rPr>
        <w:t>,</w:t>
      </w:r>
      <w:r w:rsidR="00532C2B" w:rsidRPr="00DA3A25">
        <w:rPr>
          <w:rFonts w:cs="Arial"/>
          <w:sz w:val="20"/>
        </w:rPr>
        <w:t xml:space="preserve"> "</w:t>
      </w:r>
      <w:r w:rsidR="002A4CFF"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="001E4D19" w:rsidRPr="00DA3A25">
        <w:rPr>
          <w:rFonts w:cs="Arial"/>
          <w:sz w:val="20"/>
        </w:rPr>
        <w:t>o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1E4D19" w:rsidRPr="00DA3A25">
        <w:rPr>
          <w:rFonts w:cs="Arial"/>
          <w:sz w:val="20"/>
        </w:rPr>
        <w:t xml:space="preserve">ssing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 xml:space="preserve">hemselves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 xml:space="preserve">o be wise, </w:t>
      </w:r>
      <w:r w:rsidR="00E20650" w:rsidRPr="00DA3A25">
        <w:rPr>
          <w:rFonts w:cs="Arial"/>
          <w:spacing w:val="4"/>
          <w:sz w:val="20"/>
        </w:rPr>
        <w:t>t</w:t>
      </w:r>
      <w:r w:rsidR="001E4D19" w:rsidRPr="00DA3A25">
        <w:rPr>
          <w:rFonts w:cs="Arial"/>
          <w:sz w:val="20"/>
        </w:rPr>
        <w:t>hey be</w:t>
      </w:r>
      <w:r w:rsidR="00E95871" w:rsidRPr="00DA3A25">
        <w:rPr>
          <w:rFonts w:cs="Arial"/>
          <w:spacing w:val="2"/>
          <w:sz w:val="20"/>
        </w:rPr>
        <w:t>c</w:t>
      </w:r>
      <w:r w:rsidR="001E4D19" w:rsidRPr="00DA3A25">
        <w:rPr>
          <w:rFonts w:cs="Arial"/>
          <w:sz w:val="20"/>
        </w:rPr>
        <w:t xml:space="preserve">am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1E4D19" w:rsidRPr="00DA3A25">
        <w:rPr>
          <w:rFonts w:cs="Arial"/>
          <w:sz w:val="20"/>
        </w:rPr>
        <w:t>ols</w:t>
      </w:r>
      <w:r w:rsidR="00532C2B" w:rsidRPr="00DA3A25">
        <w:rPr>
          <w:rFonts w:cs="Arial"/>
          <w:sz w:val="20"/>
        </w:rPr>
        <w:t xml:space="preserve">" </w:t>
      </w:r>
      <w:r w:rsidR="00532C2B" w:rsidRPr="00633952">
        <w:rPr>
          <w:rFonts w:cs="Arial"/>
          <w:sz w:val="16"/>
          <w:szCs w:val="16"/>
        </w:rPr>
        <w:t>(v. 22)</w:t>
      </w:r>
      <w:r w:rsidR="00F27AD6" w:rsidRPr="00DA3A25">
        <w:rPr>
          <w:rFonts w:cs="Arial"/>
          <w:sz w:val="20"/>
        </w:rPr>
        <w:t>, i.e.</w:t>
      </w:r>
      <w:r w:rsidR="00532C2B" w:rsidRPr="00DA3A25">
        <w:rPr>
          <w:rFonts w:cs="Arial"/>
          <w:sz w:val="20"/>
        </w:rPr>
        <w:t>,</w:t>
      </w:r>
      <w:r w:rsidR="006D51BD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32C2B" w:rsidRPr="00DA3A25">
        <w:rPr>
          <w:rFonts w:cs="Arial"/>
          <w:sz w:val="20"/>
        </w:rPr>
        <w:t>hey</w:t>
      </w:r>
      <w:r w:rsidR="00CA7188" w:rsidRPr="00DA3A25">
        <w:rPr>
          <w:rFonts w:cs="Arial"/>
          <w:sz w:val="20"/>
        </w:rPr>
        <w:t xml:space="preserve"> were able </w:t>
      </w:r>
      <w:r w:rsidR="00D84DB8" w:rsidRPr="00DA3A25">
        <w:rPr>
          <w:rFonts w:cs="Arial"/>
          <w:spacing w:val="2"/>
          <w:sz w:val="20"/>
        </w:rPr>
        <w:t>t</w:t>
      </w:r>
      <w:r w:rsidR="00CA7188" w:rsidRPr="00DA3A25">
        <w:rPr>
          <w:rFonts w:cs="Arial"/>
          <w:sz w:val="20"/>
        </w:rPr>
        <w:t>o</w:t>
      </w:r>
      <w:r w:rsidR="006D51BD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532C2B" w:rsidRPr="00DA3A25">
        <w:rPr>
          <w:rFonts w:cs="Arial"/>
          <w:sz w:val="20"/>
        </w:rPr>
        <w:t>onvin</w:t>
      </w:r>
      <w:r w:rsidR="00E95871" w:rsidRPr="00DA3A25">
        <w:rPr>
          <w:rFonts w:cs="Arial"/>
          <w:spacing w:val="2"/>
          <w:sz w:val="20"/>
        </w:rPr>
        <w:t>c</w:t>
      </w:r>
      <w:r w:rsidR="00532C2B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532C2B" w:rsidRPr="00DA3A25">
        <w:rPr>
          <w:rFonts w:cs="Arial"/>
          <w:sz w:val="20"/>
        </w:rPr>
        <w:t xml:space="preserve">hemselves </w:t>
      </w:r>
      <w:r w:rsidR="00E20650" w:rsidRPr="00DA3A25">
        <w:rPr>
          <w:rFonts w:cs="Arial"/>
          <w:spacing w:val="4"/>
          <w:sz w:val="20"/>
        </w:rPr>
        <w:t>t</w:t>
      </w:r>
      <w:r w:rsidR="00532C2B" w:rsidRPr="00DA3A25">
        <w:rPr>
          <w:rFonts w:cs="Arial"/>
          <w:sz w:val="20"/>
        </w:rPr>
        <w:t>hey</w:t>
      </w:r>
      <w:r w:rsidR="006D51BD" w:rsidRPr="00DA3A25">
        <w:rPr>
          <w:rFonts w:cs="Arial"/>
          <w:sz w:val="20"/>
        </w:rPr>
        <w:t xml:space="preserve"> were 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6D51BD" w:rsidRPr="00DA3A25">
        <w:rPr>
          <w:rFonts w:cs="Arial"/>
          <w:sz w:val="20"/>
        </w:rPr>
        <w:t xml:space="preserve">ght </w:t>
      </w:r>
      <w:r w:rsidR="00D84DB8" w:rsidRPr="00DA3A25">
        <w:rPr>
          <w:rFonts w:cs="Arial"/>
          <w:spacing w:val="2"/>
          <w:sz w:val="20"/>
        </w:rPr>
        <w:t>t</w:t>
      </w:r>
      <w:r w:rsidR="006D51BD" w:rsidRPr="00DA3A25">
        <w:rPr>
          <w:rFonts w:cs="Arial"/>
          <w:sz w:val="20"/>
        </w:rPr>
        <w:t>o do</w:t>
      </w:r>
      <w:r w:rsidR="00532C2B" w:rsidRPr="00DA3A25">
        <w:rPr>
          <w:rFonts w:cs="Arial"/>
          <w:sz w:val="20"/>
        </w:rPr>
        <w:t xml:space="preserve">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32C2B" w:rsidRPr="00DA3A25">
        <w:rPr>
          <w:rFonts w:cs="Arial"/>
          <w:sz w:val="20"/>
        </w:rPr>
        <w:t>hey did</w:t>
      </w:r>
      <w:r w:rsidR="00F27AD6" w:rsidRPr="00DA3A25">
        <w:rPr>
          <w:rFonts w:cs="Arial"/>
          <w:sz w:val="20"/>
        </w:rPr>
        <w:t>.</w:t>
      </w:r>
      <w:r w:rsidR="00CA7188" w:rsidRPr="00DA3A25">
        <w:rPr>
          <w:rFonts w:cs="Arial"/>
          <w:sz w:val="20"/>
        </w:rPr>
        <w:t xml:space="preserve"> </w:t>
      </w:r>
    </w:p>
    <w:p w14:paraId="5F83BA9B" w14:textId="77777777" w:rsidR="00CB4E6B" w:rsidRPr="00DA3A25" w:rsidRDefault="00CB4E6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B862F98" w14:textId="36CF1D20" w:rsidR="007D2D26" w:rsidRPr="00DA3A25" w:rsidRDefault="006D51B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en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7F6692" w:rsidRPr="00DA3A25">
        <w:rPr>
          <w:rFonts w:cs="Arial"/>
          <w:sz w:val="20"/>
        </w:rPr>
        <w:t xml:space="preserve">people </w:t>
      </w:r>
      <w:r w:rsidR="004D7191" w:rsidRPr="00DA3A25">
        <w:rPr>
          <w:rFonts w:cs="Arial"/>
          <w:sz w:val="20"/>
        </w:rPr>
        <w:t xml:space="preserve">hear </w:t>
      </w:r>
      <w:r w:rsidR="00E20650" w:rsidRPr="00DA3A25">
        <w:rPr>
          <w:rFonts w:cs="Arial"/>
          <w:spacing w:val="4"/>
          <w:sz w:val="20"/>
        </w:rPr>
        <w:t>t</w:t>
      </w:r>
      <w:r w:rsidR="007F6692" w:rsidRPr="00DA3A25">
        <w:rPr>
          <w:rFonts w:cs="Arial"/>
          <w:sz w:val="20"/>
        </w:rPr>
        <w:t>h</w:t>
      </w:r>
      <w:r w:rsidR="00727B9D" w:rsidRPr="00DA3A25">
        <w:rPr>
          <w:rFonts w:cs="Arial"/>
          <w:sz w:val="20"/>
        </w:rPr>
        <w:t>e</w:t>
      </w:r>
      <w:r w:rsidR="007F6692" w:rsidRPr="00DA3A25">
        <w:rPr>
          <w:rFonts w:cs="Arial"/>
          <w:sz w:val="20"/>
        </w:rPr>
        <w:t xml:space="preserve"> "voi</w:t>
      </w:r>
      <w:r w:rsidR="00E95871" w:rsidRPr="00DA3A25">
        <w:rPr>
          <w:rFonts w:cs="Arial"/>
          <w:spacing w:val="2"/>
          <w:sz w:val="20"/>
        </w:rPr>
        <w:t>c</w:t>
      </w:r>
      <w:r w:rsidR="007F6692" w:rsidRPr="00DA3A25">
        <w:rPr>
          <w:rFonts w:cs="Arial"/>
          <w:sz w:val="20"/>
        </w:rPr>
        <w:t xml:space="preserve">e" and </w:t>
      </w:r>
      <w:r w:rsidR="00E95871" w:rsidRPr="00DA3A25">
        <w:rPr>
          <w:rFonts w:cs="Arial"/>
          <w:spacing w:val="2"/>
          <w:sz w:val="20"/>
        </w:rPr>
        <w:t>c</w:t>
      </w:r>
      <w:r w:rsidR="007F6692" w:rsidRPr="00DA3A25">
        <w:rPr>
          <w:rFonts w:cs="Arial"/>
          <w:sz w:val="20"/>
        </w:rPr>
        <w:t>on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7F6692" w:rsidRPr="00DA3A25">
        <w:rPr>
          <w:rFonts w:cs="Arial"/>
          <w:sz w:val="20"/>
        </w:rPr>
        <w:t xml:space="preserve">m </w:t>
      </w:r>
      <w:r w:rsidR="00E20650" w:rsidRPr="00DA3A25">
        <w:rPr>
          <w:rFonts w:cs="Arial"/>
          <w:spacing w:val="4"/>
          <w:sz w:val="20"/>
        </w:rPr>
        <w:t>t</w:t>
      </w:r>
      <w:r w:rsidR="007F6692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7F6692" w:rsidRPr="00DA3A25">
        <w:rPr>
          <w:rFonts w:cs="Arial"/>
          <w:sz w:val="20"/>
        </w:rPr>
        <w:t>h</w:t>
      </w:r>
      <w:r w:rsidR="00727B9D" w:rsidRPr="00DA3A25">
        <w:rPr>
          <w:rFonts w:cs="Arial"/>
          <w:sz w:val="20"/>
        </w:rPr>
        <w:t>e</w:t>
      </w:r>
      <w:r w:rsidR="007F6692" w:rsidRPr="00DA3A25">
        <w:rPr>
          <w:rFonts w:cs="Arial"/>
          <w:sz w:val="20"/>
        </w:rPr>
        <w:t xml:space="preserve"> "knowledge"</w:t>
      </w:r>
      <w:r w:rsidR="00DE7CDB" w:rsidRPr="00DA3A25">
        <w:rPr>
          <w:rFonts w:cs="Arial"/>
          <w:sz w:val="20"/>
          <w:szCs w:val="21"/>
        </w:rPr>
        <w:t xml:space="preserve"> </w:t>
      </w:r>
      <w:r w:rsidR="004D7191" w:rsidRPr="00DA3A25">
        <w:rPr>
          <w:rFonts w:cs="Arial"/>
          <w:sz w:val="20"/>
          <w:szCs w:val="21"/>
        </w:rPr>
        <w:t>no</w:t>
      </w:r>
      <w:r w:rsidR="00D84DB8" w:rsidRPr="00DA3A25">
        <w:rPr>
          <w:rFonts w:cs="Arial"/>
          <w:spacing w:val="2"/>
          <w:sz w:val="20"/>
          <w:szCs w:val="21"/>
        </w:rPr>
        <w:t>t</w:t>
      </w:r>
      <w:r w:rsidR="004D7191" w:rsidRPr="00DA3A25">
        <w:rPr>
          <w:rFonts w:cs="Arial"/>
          <w:sz w:val="20"/>
          <w:szCs w:val="21"/>
        </w:rPr>
        <w:t xml:space="preserve">ed in </w:t>
      </w:r>
      <w:r w:rsidR="00DE7CDB" w:rsidRPr="00DA3A25">
        <w:rPr>
          <w:rFonts w:cs="Arial"/>
          <w:sz w:val="20"/>
          <w:szCs w:val="21"/>
        </w:rPr>
        <w:t>Ps</w:t>
      </w:r>
      <w:r w:rsidR="00727B9D" w:rsidRPr="00DA3A25">
        <w:rPr>
          <w:rFonts w:cs="Arial"/>
          <w:sz w:val="20"/>
          <w:szCs w:val="21"/>
        </w:rPr>
        <w:t>alm</w:t>
      </w:r>
      <w:r w:rsidR="00DE7CDB" w:rsidRPr="00DA3A25">
        <w:rPr>
          <w:rFonts w:cs="Arial"/>
          <w:sz w:val="20"/>
          <w:szCs w:val="21"/>
        </w:rPr>
        <w:t xml:space="preserve"> 19:</w:t>
      </w:r>
      <w:r w:rsidR="00727B9D" w:rsidRPr="00DA3A25">
        <w:rPr>
          <w:rFonts w:cs="Arial"/>
          <w:sz w:val="20"/>
          <w:szCs w:val="21"/>
        </w:rPr>
        <w:t>1</w:t>
      </w:r>
      <w:r w:rsidR="00DE7CDB" w:rsidRPr="00DA3A25">
        <w:rPr>
          <w:rFonts w:cs="Arial"/>
          <w:sz w:val="20"/>
          <w:szCs w:val="21"/>
        </w:rPr>
        <w:t>-4,</w:t>
      </w:r>
      <w:r w:rsidR="007F6692" w:rsidRPr="00DA3A25">
        <w:rPr>
          <w:rFonts w:cs="Arial"/>
          <w:sz w:val="20"/>
          <w:szCs w:val="21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E7CDB" w:rsidRPr="00DA3A25">
        <w:rPr>
          <w:rFonts w:cs="Arial"/>
          <w:sz w:val="20"/>
        </w:rPr>
        <w:t>he</w:t>
      </w:r>
      <w:r w:rsidR="00727B9D" w:rsidRPr="00DA3A25">
        <w:rPr>
          <w:rFonts w:cs="Arial"/>
          <w:sz w:val="20"/>
        </w:rPr>
        <w:t xml:space="preserve">y </w:t>
      </w:r>
      <w:r w:rsidR="007E5D9F" w:rsidRPr="00DA3A25">
        <w:rPr>
          <w:rFonts w:cs="Arial"/>
          <w:sz w:val="20"/>
        </w:rPr>
        <w:t>a</w:t>
      </w:r>
      <w:r w:rsidR="007E5D9F" w:rsidRPr="00DA3A25">
        <w:rPr>
          <w:rFonts w:cs="Arial"/>
          <w:spacing w:val="2"/>
          <w:sz w:val="20"/>
        </w:rPr>
        <w:t>r</w:t>
      </w:r>
      <w:r w:rsidR="007E5D9F" w:rsidRPr="00DA3A25">
        <w:rPr>
          <w:rFonts w:cs="Arial"/>
          <w:sz w:val="20"/>
        </w:rPr>
        <w:t xml:space="preserve">e </w:t>
      </w:r>
      <w:r w:rsidR="00727B9D" w:rsidRPr="00DA3A25">
        <w:rPr>
          <w:rFonts w:cs="Arial"/>
          <w:sz w:val="20"/>
        </w:rPr>
        <w:t>a</w:t>
      </w:r>
      <w:r w:rsidR="00200AA4" w:rsidRPr="00DA3A25">
        <w:rPr>
          <w:rFonts w:cs="Arial"/>
          <w:spacing w:val="2"/>
          <w:sz w:val="20"/>
        </w:rPr>
        <w:t>c</w:t>
      </w:r>
      <w:r w:rsidR="00D84DB8" w:rsidRPr="00DA3A25">
        <w:rPr>
          <w:rFonts w:cs="Arial"/>
          <w:spacing w:val="2"/>
          <w:sz w:val="20"/>
        </w:rPr>
        <w:t>t</w:t>
      </w:r>
      <w:r w:rsidR="00727B9D" w:rsidRPr="00DA3A25">
        <w:rPr>
          <w:rFonts w:cs="Arial"/>
          <w:sz w:val="20"/>
        </w:rPr>
        <w:t xml:space="preserve">ing as </w:t>
      </w:r>
      <w:r w:rsidR="007F6692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7F6692" w:rsidRPr="00DA3A25">
        <w:rPr>
          <w:rFonts w:cs="Arial"/>
          <w:sz w:val="20"/>
        </w:rPr>
        <w:t>aham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m</w:instrText>
      </w:r>
      <w:r w:rsidR="00FD7131" w:rsidRPr="00DA3A25">
        <w:rPr>
          <w:sz w:val="20"/>
        </w:rPr>
        <w:instrText xml:space="preserve">" </w:instrText>
      </w:r>
      <w:r w:rsidR="00FD7131" w:rsidRPr="00DA3A25">
        <w:rPr>
          <w:rFonts w:cs="Arial"/>
          <w:sz w:val="20"/>
        </w:rPr>
        <w:fldChar w:fldCharType="end"/>
      </w:r>
      <w:r w:rsidR="007F6692" w:rsidRPr="00DA3A25">
        <w:rPr>
          <w:rFonts w:cs="Arial"/>
          <w:sz w:val="20"/>
        </w:rPr>
        <w:t xml:space="preserve"> did when he </w:t>
      </w:r>
      <w:r w:rsidR="002B2A62" w:rsidRPr="00DA3A25">
        <w:rPr>
          <w:rFonts w:cs="Arial"/>
          <w:spacing w:val="2"/>
          <w:sz w:val="20"/>
        </w:rPr>
        <w:t>r</w:t>
      </w:r>
      <w:r w:rsidR="007F6692" w:rsidRPr="00DA3A25">
        <w:rPr>
          <w:rFonts w:cs="Arial"/>
          <w:sz w:val="20"/>
        </w:rPr>
        <w:t xml:space="preserve">esponded </w:t>
      </w:r>
      <w:r w:rsidR="00E20650" w:rsidRPr="00DA3A25">
        <w:rPr>
          <w:rFonts w:cs="Arial"/>
          <w:spacing w:val="4"/>
          <w:sz w:val="20"/>
        </w:rPr>
        <w:t>t</w:t>
      </w:r>
      <w:r w:rsidR="007F6692" w:rsidRPr="00DA3A25">
        <w:rPr>
          <w:rFonts w:cs="Arial"/>
          <w:sz w:val="20"/>
        </w:rPr>
        <w:t xml:space="preserve">o </w:t>
      </w:r>
      <w:r w:rsidR="00F4316B" w:rsidRPr="00DA3A25">
        <w:rPr>
          <w:rFonts w:cs="Arial"/>
          <w:spacing w:val="4"/>
          <w:sz w:val="20"/>
        </w:rPr>
        <w:t xml:space="preserve">God's </w:t>
      </w:r>
      <w:r w:rsidR="007F6692" w:rsidRPr="00DA3A25">
        <w:rPr>
          <w:rFonts w:cs="Arial"/>
          <w:sz w:val="20"/>
        </w:rPr>
        <w:t>voi</w:t>
      </w:r>
      <w:r w:rsidR="00E95871" w:rsidRPr="00DA3A25">
        <w:rPr>
          <w:rFonts w:cs="Arial"/>
          <w:spacing w:val="2"/>
          <w:sz w:val="20"/>
        </w:rPr>
        <w:t>c</w:t>
      </w:r>
      <w:r w:rsidR="007F6692" w:rsidRPr="00DA3A25">
        <w:rPr>
          <w:rFonts w:cs="Arial"/>
          <w:sz w:val="20"/>
        </w:rPr>
        <w:t>e</w:t>
      </w:r>
      <w:r w:rsidR="007E5D9F" w:rsidRPr="00DA3A25">
        <w:rPr>
          <w:rFonts w:cs="Arial"/>
          <w:sz w:val="20"/>
        </w:rPr>
        <w:t xml:space="preserve">. 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7E5D9F" w:rsidRPr="00DA3A25">
        <w:rPr>
          <w:rFonts w:cs="Arial"/>
          <w:sz w:val="20"/>
        </w:rPr>
        <w:t>H</w:t>
      </w:r>
      <w:r w:rsidR="007F6692" w:rsidRPr="00DA3A25">
        <w:rPr>
          <w:rFonts w:cs="Arial"/>
          <w:sz w:val="20"/>
        </w:rPr>
        <w:t>e believed Go</w:t>
      </w:r>
      <w:r w:rsidR="007F6692" w:rsidRPr="00DA3A25">
        <w:rPr>
          <w:rFonts w:cs="Arial"/>
          <w:spacing w:val="-4"/>
          <w:sz w:val="20"/>
        </w:rPr>
        <w:t xml:space="preserve">d, </w:t>
      </w:r>
      <w:r w:rsidR="007F6692" w:rsidRPr="00DA3A25">
        <w:rPr>
          <w:rFonts w:cs="Arial"/>
          <w:sz w:val="20"/>
        </w:rPr>
        <w:t xml:space="preserve">and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F6692" w:rsidRPr="00DA3A25">
        <w:rPr>
          <w:rFonts w:cs="Arial"/>
          <w:sz w:val="20"/>
        </w:rPr>
        <w:t>wa</w:t>
      </w:r>
      <w:r w:rsidR="007F6692" w:rsidRPr="00DA3A25">
        <w:rPr>
          <w:rFonts w:cs="Arial"/>
          <w:spacing w:val="-2"/>
          <w:sz w:val="20"/>
        </w:rPr>
        <w:t>s</w:t>
      </w:r>
      <w:r w:rsidR="007F6692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7F6692" w:rsidRPr="00DA3A25">
        <w:rPr>
          <w:rFonts w:cs="Arial"/>
          <w:sz w:val="20"/>
        </w:rPr>
        <w:t>oun</w:t>
      </w:r>
      <w:r w:rsidR="00E20650" w:rsidRPr="00DA3A25">
        <w:rPr>
          <w:rFonts w:cs="Arial"/>
          <w:spacing w:val="4"/>
          <w:sz w:val="20"/>
        </w:rPr>
        <w:t>t</w:t>
      </w:r>
      <w:r w:rsidR="007F6692" w:rsidRPr="00DA3A25">
        <w:rPr>
          <w:rFonts w:cs="Arial"/>
          <w:sz w:val="20"/>
        </w:rPr>
        <w:t>ed un</w:t>
      </w:r>
      <w:r w:rsidR="00E20650" w:rsidRPr="00DA3A25">
        <w:rPr>
          <w:rFonts w:cs="Arial"/>
          <w:spacing w:val="4"/>
          <w:sz w:val="20"/>
        </w:rPr>
        <w:t>t</w:t>
      </w:r>
      <w:r w:rsidR="007F6692" w:rsidRPr="00DA3A25">
        <w:rPr>
          <w:rFonts w:cs="Arial"/>
          <w:sz w:val="20"/>
        </w:rPr>
        <w:t xml:space="preserve">o him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B2A62" w:rsidRPr="00DA3A25">
        <w:rPr>
          <w:rFonts w:cs="Arial"/>
          <w:spacing w:val="2"/>
          <w:sz w:val="20"/>
        </w:rPr>
        <w:t>r</w:t>
      </w:r>
      <w:r w:rsidR="007F6692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7F6692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  <w:r w:rsidR="003C797C" w:rsidRPr="00DA3A25">
        <w:rPr>
          <w:rFonts w:cs="Arial"/>
          <w:sz w:val="20"/>
        </w:rPr>
        <w:t xml:space="preserve"> </w:t>
      </w:r>
      <w:r w:rsidR="00CA7188" w:rsidRPr="00DA3A25">
        <w:rPr>
          <w:rFonts w:cs="Arial"/>
          <w:sz w:val="20"/>
        </w:rPr>
        <w:t>T</w:t>
      </w:r>
      <w:r w:rsidR="00EE5514" w:rsidRPr="00DA3A25">
        <w:rPr>
          <w:rFonts w:cs="Arial"/>
          <w:sz w:val="20"/>
        </w:rPr>
        <w:t xml:space="preserve">his </w:t>
      </w:r>
      <w:r w:rsidR="00F32DA8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3C797C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3C797C" w:rsidRPr="00DA3A25">
        <w:rPr>
          <w:rFonts w:cs="Arial"/>
          <w:sz w:val="20"/>
        </w:rPr>
        <w:t xml:space="preserve">as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E5514" w:rsidRPr="00DA3A25">
        <w:rPr>
          <w:rFonts w:cs="Arial"/>
          <w:sz w:val="20"/>
        </w:rPr>
        <w:t>all</w:t>
      </w:r>
      <w:r w:rsidR="003C797C" w:rsidRPr="00DA3A25">
        <w:rPr>
          <w:rFonts w:cs="Arial"/>
          <w:sz w:val="20"/>
        </w:rPr>
        <w:t xml:space="preserve"> who </w:t>
      </w:r>
      <w:r w:rsidR="00EE5514" w:rsidRPr="00DA3A25">
        <w:rPr>
          <w:rFonts w:cs="Arial"/>
          <w:sz w:val="20"/>
        </w:rPr>
        <w:t>hon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E5514" w:rsidRPr="00DA3A25">
        <w:rPr>
          <w:rFonts w:cs="Arial"/>
          <w:sz w:val="20"/>
        </w:rPr>
        <w:t>God</w:t>
      </w:r>
      <w:r w:rsidR="005E42D0" w:rsidRPr="00DA3A25">
        <w:rPr>
          <w:rFonts w:cs="Arial"/>
          <w:sz w:val="20"/>
        </w:rPr>
        <w:fldChar w:fldCharType="begin"/>
      </w:r>
      <w:r w:rsidR="005E42D0" w:rsidRPr="00DA3A25">
        <w:rPr>
          <w:sz w:val="20"/>
        </w:rPr>
        <w:instrText xml:space="preserve"> XE "</w:instrText>
      </w:r>
      <w:r w:rsidR="005E42D0" w:rsidRPr="00DA3A25">
        <w:rPr>
          <w:rFonts w:cs="Arial"/>
          <w:sz w:val="20"/>
        </w:rPr>
        <w:instrText>God:</w:instrText>
      </w:r>
      <w:r w:rsidR="005E42D0" w:rsidRPr="00DA3A25">
        <w:rPr>
          <w:sz w:val="20"/>
        </w:rPr>
        <w:instrText xml:space="preserve">showing honor to" </w:instrText>
      </w:r>
      <w:r w:rsidR="005E42D0" w:rsidRPr="00DA3A25">
        <w:rPr>
          <w:rFonts w:cs="Arial"/>
          <w:sz w:val="20"/>
        </w:rPr>
        <w:fldChar w:fldCharType="end"/>
      </w:r>
      <w:r w:rsidR="00EE5514" w:rsidRPr="00DA3A25">
        <w:rPr>
          <w:rFonts w:cs="Arial"/>
          <w:sz w:val="20"/>
        </w:rPr>
        <w:t xml:space="preserve">'s </w:t>
      </w:r>
      <w:r w:rsidR="00200AA4" w:rsidRPr="00DA3A25">
        <w:rPr>
          <w:rFonts w:cs="Arial"/>
          <w:spacing w:val="2"/>
          <w:sz w:val="20"/>
        </w:rPr>
        <w:t>c</w:t>
      </w:r>
      <w:r w:rsidR="0025753E" w:rsidRPr="00DA3A25">
        <w:rPr>
          <w:rFonts w:cs="Arial"/>
          <w:sz w:val="20"/>
        </w:rPr>
        <w:t>all</w:t>
      </w:r>
      <w:r w:rsidR="00F32DA8" w:rsidRPr="00DA3A25">
        <w:rPr>
          <w:rFonts w:cs="Arial"/>
          <w:sz w:val="20"/>
        </w:rPr>
        <w:t xml:space="preserve">, like </w:t>
      </w:r>
      <w:r w:rsidR="00D84DB8" w:rsidRPr="00DA3A25">
        <w:rPr>
          <w:rFonts w:cs="Arial"/>
          <w:spacing w:val="2"/>
          <w:sz w:val="20"/>
        </w:rPr>
        <w:t>t</w:t>
      </w:r>
      <w:r w:rsidR="0025753E" w:rsidRPr="00DA3A25">
        <w:rPr>
          <w:rFonts w:cs="Arial"/>
          <w:sz w:val="20"/>
        </w:rPr>
        <w:t>hose</w:t>
      </w:r>
      <w:r w:rsidR="007D697A" w:rsidRPr="00DA3A25">
        <w:rPr>
          <w:rFonts w:cs="Arial"/>
          <w:sz w:val="20"/>
        </w:rPr>
        <w:t xml:space="preserve"> </w:t>
      </w:r>
      <w:r w:rsidR="00EE5514" w:rsidRPr="00DA3A25">
        <w:rPr>
          <w:rFonts w:cs="Arial"/>
          <w:sz w:val="20"/>
        </w:rPr>
        <w:t>wh</w:t>
      </w:r>
      <w:r w:rsidR="0025753E" w:rsidRPr="00DA3A25">
        <w:rPr>
          <w:rFonts w:cs="Arial"/>
          <w:sz w:val="20"/>
        </w:rPr>
        <w:t>o</w:t>
      </w:r>
      <w:r w:rsidR="00EE5514" w:rsidRPr="00DA3A25">
        <w:rPr>
          <w:rFonts w:cs="Arial"/>
          <w:sz w:val="20"/>
        </w:rPr>
        <w:t xml:space="preserve"> keep </w:t>
      </w:r>
      <w:r w:rsidR="00E20650" w:rsidRPr="00DA3A25">
        <w:rPr>
          <w:rFonts w:cs="Arial"/>
          <w:spacing w:val="4"/>
          <w:sz w:val="20"/>
        </w:rPr>
        <w:t>t</w:t>
      </w:r>
      <w:r w:rsidR="00EE5514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EE5514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EE5514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EE5514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EE5514" w:rsidRPr="00DA3A25">
        <w:rPr>
          <w:rFonts w:cs="Arial"/>
          <w:sz w:val="20"/>
        </w:rPr>
        <w:t>he law</w:t>
      </w:r>
      <w:r w:rsidR="00F32DA8" w:rsidRPr="00DA3A25">
        <w:rPr>
          <w:rFonts w:cs="Arial"/>
          <w:sz w:val="20"/>
        </w:rPr>
        <w:t>.</w:t>
      </w:r>
    </w:p>
    <w:p w14:paraId="208CA2C2" w14:textId="77777777" w:rsidR="007D2D26" w:rsidRPr="00DA3A25" w:rsidRDefault="007D2D2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EB26A67" w14:textId="6A21AEFB" w:rsidR="00F32DA8" w:rsidRPr="00DA3A25" w:rsidRDefault="007F669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875FE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alk w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ll pleasing, being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 in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good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, and in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sing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nowledg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190616" w:rsidRPr="00DA3A25">
        <w:rPr>
          <w:rFonts w:cs="Arial"/>
          <w:sz w:val="20"/>
        </w:rPr>
        <w:fldChar w:fldCharType="begin"/>
      </w:r>
      <w:r w:rsidR="00190616" w:rsidRPr="00DA3A25">
        <w:rPr>
          <w:sz w:val="20"/>
        </w:rPr>
        <w:instrText xml:space="preserve"> XE "</w:instrText>
      </w:r>
      <w:r w:rsidR="00190616" w:rsidRPr="00DA3A25">
        <w:rPr>
          <w:rFonts w:cs="Arial"/>
          <w:sz w:val="20"/>
        </w:rPr>
        <w:instrText>God:</w:instrText>
      </w:r>
      <w:r w:rsidR="00190616" w:rsidRPr="00DA3A25">
        <w:rPr>
          <w:sz w:val="20"/>
        </w:rPr>
        <w:instrText xml:space="preserve">knowledge of" </w:instrText>
      </w:r>
      <w:r w:rsidR="00190616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DC2845" w:rsidRPr="00633952">
        <w:rPr>
          <w:rFonts w:cs="Arial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ol 1:1</w:t>
      </w:r>
      <w:r w:rsidR="00E875FE" w:rsidRPr="00633952">
        <w:rPr>
          <w:rFonts w:cs="Arial"/>
          <w:sz w:val="16"/>
          <w:szCs w:val="16"/>
        </w:rPr>
        <w:t>0)</w:t>
      </w:r>
      <w:r w:rsidR="004B0620" w:rsidRPr="00DA3A25">
        <w:rPr>
          <w:rFonts w:cs="Arial"/>
          <w:sz w:val="20"/>
        </w:rPr>
        <w:t xml:space="preserve"> was a goal</w:t>
      </w:r>
      <w:r w:rsidR="00CE27B9" w:rsidRPr="00DA3A25">
        <w:rPr>
          <w:rFonts w:cs="Arial"/>
          <w:sz w:val="20"/>
        </w:rPr>
        <w:t xml:space="preserve"> p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CE27B9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CE27B9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CE27B9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8B36B4" w:rsidRPr="00DA3A25">
        <w:rPr>
          <w:rFonts w:cs="Arial"/>
          <w:sz w:val="20"/>
        </w:rPr>
        <w:t>he</w:t>
      </w:r>
      <w:r w:rsidR="00CE27B9" w:rsidRPr="00DA3A25">
        <w:rPr>
          <w:rFonts w:cs="Arial"/>
          <w:sz w:val="20"/>
        </w:rPr>
        <w:t xml:space="preserve"> </w:t>
      </w:r>
      <w:r w:rsidR="008B36B4" w:rsidRPr="00DA3A25">
        <w:rPr>
          <w:rFonts w:cs="Arial"/>
          <w:sz w:val="20"/>
        </w:rPr>
        <w:t>b</w:t>
      </w:r>
      <w:r w:rsidR="002B2A62" w:rsidRPr="00DA3A25">
        <w:rPr>
          <w:rFonts w:cs="Arial"/>
          <w:spacing w:val="2"/>
          <w:sz w:val="20"/>
        </w:rPr>
        <w:t>r</w:t>
      </w:r>
      <w:r w:rsidR="008B36B4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8B36B4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8B36B4" w:rsidRPr="00DA3A25">
        <w:rPr>
          <w:rFonts w:cs="Arial"/>
          <w:sz w:val="20"/>
        </w:rPr>
        <w:t>en</w:t>
      </w:r>
      <w:r w:rsidR="0072032B" w:rsidRPr="00DA3A25">
        <w:rPr>
          <w:rFonts w:cs="Arial"/>
          <w:sz w:val="20"/>
        </w:rPr>
        <w:t>.</w:t>
      </w:r>
      <w:r w:rsidR="00A45B9A" w:rsidRPr="00DA3A25">
        <w:rPr>
          <w:rFonts w:cs="Arial"/>
          <w:sz w:val="20"/>
        </w:rPr>
        <w:t xml:space="preserve"> Given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15F9A" w:rsidRPr="00DA3A25">
        <w:rPr>
          <w:rFonts w:cs="Arial"/>
          <w:sz w:val="20"/>
        </w:rPr>
        <w:t>R</w:t>
      </w:r>
      <w:r w:rsidR="00CE27B9" w:rsidRPr="00DA3A25">
        <w:rPr>
          <w:rFonts w:cs="Arial"/>
          <w:sz w:val="20"/>
        </w:rPr>
        <w:t xml:space="preserve">omans 1:24 </w:t>
      </w:r>
      <w:r w:rsidR="00E20650" w:rsidRPr="00DA3A25">
        <w:rPr>
          <w:rFonts w:cs="Arial"/>
          <w:spacing w:val="4"/>
          <w:sz w:val="20"/>
        </w:rPr>
        <w:t>t</w:t>
      </w:r>
      <w:r w:rsidR="00CE27B9" w:rsidRPr="00DA3A25">
        <w:rPr>
          <w:rFonts w:cs="Arial"/>
          <w:sz w:val="20"/>
        </w:rPr>
        <w:t xml:space="preserve">ells us </w:t>
      </w:r>
      <w:r w:rsidR="00A45B9A" w:rsidRPr="00DA3A25">
        <w:rPr>
          <w:rFonts w:cs="Arial"/>
          <w:sz w:val="20"/>
        </w:rPr>
        <w:t>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A45B9A" w:rsidRPr="00DA3A25">
        <w:rPr>
          <w:rFonts w:cs="Arial"/>
          <w:sz w:val="20"/>
        </w:rPr>
        <w:t>hose who "hav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A45B9A" w:rsidRPr="00DA3A25">
        <w:rPr>
          <w:rFonts w:cs="Arial"/>
          <w:sz w:val="20"/>
        </w:rPr>
        <w:t>he law</w:t>
      </w:r>
      <w:r w:rsidR="00CE27B9" w:rsidRPr="00DA3A25">
        <w:rPr>
          <w:rFonts w:cs="Arial"/>
          <w:sz w:val="20"/>
        </w:rPr>
        <w:t>,</w:t>
      </w:r>
      <w:r w:rsidR="00A45B9A" w:rsidRPr="00DA3A25">
        <w:rPr>
          <w:rFonts w:cs="Arial"/>
          <w:sz w:val="20"/>
        </w:rPr>
        <w:t xml:space="preserve">" </w:t>
      </w:r>
      <w:r w:rsidR="00873189" w:rsidRPr="00DA3A25">
        <w:rPr>
          <w:rFonts w:cs="Arial"/>
          <w:spacing w:val="2"/>
          <w:sz w:val="20"/>
        </w:rPr>
        <w:t>we know</w:t>
      </w:r>
      <w:r w:rsidR="00E875FE" w:rsidRPr="00DA3A25">
        <w:rPr>
          <w:rFonts w:cs="Arial"/>
          <w:sz w:val="20"/>
        </w:rPr>
        <w:t xml:space="preserve"> people </w:t>
      </w:r>
      <w:r w:rsidR="00E95871" w:rsidRPr="00DA3A25">
        <w:rPr>
          <w:rFonts w:cs="Arial"/>
          <w:spacing w:val="2"/>
          <w:sz w:val="20"/>
        </w:rPr>
        <w:t>c</w:t>
      </w:r>
      <w:r w:rsidR="00E875FE" w:rsidRPr="00DA3A25">
        <w:rPr>
          <w:rFonts w:cs="Arial"/>
          <w:sz w:val="20"/>
        </w:rPr>
        <w:t xml:space="preserve">an </w:t>
      </w:r>
      <w:r w:rsidR="00CE27B9" w:rsidRPr="00DA3A25">
        <w:rPr>
          <w:rFonts w:cs="Arial"/>
          <w:sz w:val="20"/>
        </w:rPr>
        <w:t xml:space="preserve">begin </w:t>
      </w:r>
      <w:r w:rsidR="00E20650" w:rsidRPr="00DA3A25">
        <w:rPr>
          <w:rFonts w:cs="Arial"/>
          <w:spacing w:val="4"/>
          <w:sz w:val="20"/>
        </w:rPr>
        <w:t>t</w:t>
      </w:r>
      <w:r w:rsidR="00E875FE" w:rsidRPr="00DA3A25">
        <w:rPr>
          <w:rFonts w:cs="Arial"/>
          <w:sz w:val="20"/>
        </w:rPr>
        <w:t xml:space="preserve">his walk even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CE27B9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CE27B9" w:rsidRPr="00DA3A25">
        <w:rPr>
          <w:rFonts w:cs="Arial"/>
          <w:sz w:val="20"/>
        </w:rPr>
        <w:t>knowledg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E27B9" w:rsidRPr="00DA3A25">
        <w:rPr>
          <w:rFonts w:cs="Arial"/>
          <w:sz w:val="20"/>
        </w:rPr>
        <w:t>God</w:t>
      </w:r>
      <w:r w:rsidR="00190616" w:rsidRPr="00DA3A25">
        <w:rPr>
          <w:rFonts w:cs="Arial"/>
          <w:sz w:val="20"/>
        </w:rPr>
        <w:fldChar w:fldCharType="begin"/>
      </w:r>
      <w:r w:rsidR="00190616" w:rsidRPr="00DA3A25">
        <w:rPr>
          <w:sz w:val="20"/>
        </w:rPr>
        <w:instrText xml:space="preserve"> XE "</w:instrText>
      </w:r>
      <w:r w:rsidR="00190616" w:rsidRPr="00DA3A25">
        <w:rPr>
          <w:rFonts w:cs="Arial"/>
          <w:sz w:val="20"/>
        </w:rPr>
        <w:instrText>God:</w:instrText>
      </w:r>
      <w:r w:rsidR="00190616" w:rsidRPr="00DA3A25">
        <w:rPr>
          <w:sz w:val="20"/>
        </w:rPr>
        <w:instrText xml:space="preserve">knowledge of" </w:instrText>
      </w:r>
      <w:r w:rsidR="00190616" w:rsidRPr="00DA3A25">
        <w:rPr>
          <w:rFonts w:cs="Arial"/>
          <w:sz w:val="20"/>
        </w:rPr>
        <w:fldChar w:fldCharType="end"/>
      </w:r>
      <w:r w:rsidR="00CE27B9" w:rsidRPr="00DA3A25">
        <w:rPr>
          <w:rFonts w:cs="Arial"/>
          <w:sz w:val="20"/>
        </w:rPr>
        <w:t xml:space="preserve"> is </w:t>
      </w:r>
      <w:r w:rsidR="00A45B9A" w:rsidRPr="00DA3A25">
        <w:rPr>
          <w:rFonts w:cs="Arial"/>
          <w:sz w:val="20"/>
        </w:rPr>
        <w:t>g</w:t>
      </w:r>
      <w:r w:rsidR="002B2A62" w:rsidRPr="00DA3A25">
        <w:rPr>
          <w:rFonts w:cs="Arial"/>
          <w:spacing w:val="2"/>
          <w:sz w:val="20"/>
        </w:rPr>
        <w:t>r</w:t>
      </w:r>
      <w:r w:rsidR="00A45B9A" w:rsidRPr="00DA3A25">
        <w:rPr>
          <w:rFonts w:cs="Arial"/>
          <w:sz w:val="20"/>
        </w:rPr>
        <w:t>ea</w:t>
      </w:r>
      <w:r w:rsidR="00E20650" w:rsidRPr="00DA3A25">
        <w:rPr>
          <w:rFonts w:cs="Arial"/>
          <w:spacing w:val="4"/>
          <w:sz w:val="20"/>
        </w:rPr>
        <w:t>t</w:t>
      </w:r>
      <w:r w:rsidR="00A45B9A" w:rsidRPr="00DA3A25">
        <w:rPr>
          <w:rFonts w:cs="Arial"/>
          <w:sz w:val="20"/>
        </w:rPr>
        <w:t>ly l</w:t>
      </w:r>
      <w:r w:rsidR="00E875FE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E875FE" w:rsidRPr="00DA3A25">
        <w:rPr>
          <w:rFonts w:cs="Arial"/>
          <w:sz w:val="20"/>
        </w:rPr>
        <w:t>k</w:t>
      </w:r>
      <w:r w:rsidR="00325196" w:rsidRPr="00DA3A25">
        <w:rPr>
          <w:rFonts w:cs="Arial"/>
          <w:sz w:val="20"/>
        </w:rPr>
        <w:t>ing</w:t>
      </w:r>
      <w:r w:rsidR="00F32DA8" w:rsidRPr="00DA3A25">
        <w:rPr>
          <w:rFonts w:cs="Arial"/>
          <w:sz w:val="20"/>
        </w:rPr>
        <w:t>.</w:t>
      </w:r>
    </w:p>
    <w:p w14:paraId="3FD2457F" w14:textId="748BB243" w:rsidR="00F4316B" w:rsidRPr="00DA3A25" w:rsidRDefault="00F4316B">
      <w:pPr>
        <w:rPr>
          <w:rFonts w:cs="Arial"/>
          <w:sz w:val="20"/>
        </w:rPr>
      </w:pPr>
    </w:p>
    <w:p w14:paraId="388622B5" w14:textId="216E6F87" w:rsidR="007B2977" w:rsidRPr="005916D3" w:rsidRDefault="0067329B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Wha</w:t>
      </w:r>
      <w:r w:rsidR="00D84DB8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 is Required?</w:t>
      </w:r>
      <w:r w:rsidR="00514FD8" w:rsidRPr="005916D3">
        <w:rPr>
          <w:rFonts w:cs="Arial"/>
          <w:sz w:val="24"/>
          <w:u w:val="single"/>
        </w:rPr>
        <w:fldChar w:fldCharType="begin"/>
      </w:r>
      <w:r w:rsidR="00514FD8" w:rsidRPr="005916D3">
        <w:rPr>
          <w:sz w:val="24"/>
        </w:rPr>
        <w:instrText xml:space="preserve"> XE "</w:instrText>
      </w:r>
      <w:r w:rsidR="00514FD8" w:rsidRPr="005916D3">
        <w:rPr>
          <w:rFonts w:cs="Arial"/>
          <w:sz w:val="24"/>
        </w:rPr>
        <w:instrText>God</w:instrText>
      </w:r>
      <w:r w:rsidR="00514FD8" w:rsidRPr="005916D3">
        <w:rPr>
          <w:sz w:val="24"/>
        </w:rPr>
        <w:instrText xml:space="preserve">" </w:instrText>
      </w:r>
      <w:r w:rsidR="00514FD8" w:rsidRPr="005916D3">
        <w:rPr>
          <w:rFonts w:cs="Arial"/>
          <w:sz w:val="24"/>
          <w:u w:val="single"/>
        </w:rPr>
        <w:fldChar w:fldCharType="end"/>
      </w:r>
    </w:p>
    <w:p w14:paraId="57FEC56C" w14:textId="63E8B4E5" w:rsidR="00D46112" w:rsidRPr="00DA3A25" w:rsidRDefault="00D4611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A4943C3" w14:textId="77777777" w:rsidR="003F3FF7" w:rsidRPr="00DA3A25" w:rsidRDefault="00D4611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F32DA8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ll have sinned, and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sho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lo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God:</w:instrText>
      </w:r>
      <w:r w:rsidR="009F6167" w:rsidRPr="00DA3A25">
        <w:rPr>
          <w:sz w:val="20"/>
        </w:rPr>
        <w:instrText xml:space="preserve">glory of" </w:instrText>
      </w:r>
      <w:r w:rsidR="009F6167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om 3:23</w:t>
      </w:r>
      <w:r w:rsidRPr="00CA5836">
        <w:rPr>
          <w:rFonts w:cs="Arial"/>
          <w:sz w:val="16"/>
          <w:szCs w:val="16"/>
        </w:rPr>
        <w:t>)</w:t>
      </w:r>
      <w:r w:rsidR="006C3006" w:rsidRPr="00DA3A25">
        <w:rPr>
          <w:rFonts w:cs="Arial"/>
          <w:sz w:val="20"/>
        </w:rPr>
        <w:t>.</w:t>
      </w:r>
      <w:r w:rsidR="007C694A" w:rsidRPr="00DA3A25">
        <w:rPr>
          <w:rFonts w:cs="Arial"/>
          <w:sz w:val="20"/>
        </w:rPr>
        <w:t xml:space="preserve"> </w:t>
      </w:r>
      <w:r w:rsidR="006C3006" w:rsidRPr="00DA3A25">
        <w:rPr>
          <w:rFonts w:cs="Arial"/>
          <w:sz w:val="20"/>
        </w:rPr>
        <w:t>S</w:t>
      </w:r>
      <w:r w:rsidR="007C694A" w:rsidRPr="00DA3A25">
        <w:rPr>
          <w:rFonts w:cs="Arial"/>
          <w:sz w:val="20"/>
        </w:rPr>
        <w:t>o</w:t>
      </w:r>
      <w:r w:rsidR="006C3006" w:rsidRPr="00DA3A25">
        <w:rPr>
          <w:rFonts w:cs="Arial"/>
          <w:sz w:val="20"/>
        </w:rPr>
        <w:t>,</w:t>
      </w:r>
      <w:r w:rsidR="007C694A" w:rsidRPr="00DA3A25">
        <w:rPr>
          <w:rFonts w:cs="Arial"/>
          <w:sz w:val="20"/>
        </w:rPr>
        <w:t xml:space="preserve"> </w:t>
      </w:r>
      <w:r w:rsidR="00DC5883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DC5883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DC5883" w:rsidRPr="00DA3A25">
        <w:rPr>
          <w:rFonts w:cs="Arial"/>
          <w:sz w:val="20"/>
        </w:rPr>
        <w:t>ommand</w:t>
      </w:r>
      <w:r w:rsidR="00F32DA8" w:rsidRPr="00DA3A25">
        <w:rPr>
          <w:rFonts w:cs="Arial"/>
          <w:sz w:val="20"/>
        </w:rPr>
        <w:t>s</w:t>
      </w:r>
      <w:r w:rsidR="00DC5883" w:rsidRPr="00DA3A25">
        <w:rPr>
          <w:rFonts w:cs="Arial"/>
          <w:sz w:val="20"/>
        </w:rPr>
        <w:t xml:space="preserve"> all men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DC5883" w:rsidRPr="00DA3A25">
        <w:rPr>
          <w:rFonts w:cs="Arial"/>
          <w:sz w:val="20"/>
        </w:rPr>
        <w:t>whe</w:t>
      </w:r>
      <w:r w:rsidR="002B2A62" w:rsidRPr="00DA3A25">
        <w:rPr>
          <w:rFonts w:cs="Arial"/>
          <w:spacing w:val="2"/>
          <w:sz w:val="20"/>
        </w:rPr>
        <w:t>r</w:t>
      </w:r>
      <w:r w:rsidR="00DC5883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DC5883" w:rsidRPr="00DA3A25">
        <w:rPr>
          <w:rFonts w:cs="Arial"/>
          <w:sz w:val="20"/>
        </w:rPr>
        <w:t xml:space="preserve">o </w:t>
      </w:r>
      <w:r w:rsidR="002B2A62" w:rsidRPr="00DA3A25">
        <w:rPr>
          <w:rFonts w:cs="Arial"/>
          <w:spacing w:val="2"/>
          <w:sz w:val="20"/>
        </w:rPr>
        <w:t>r</w:t>
      </w:r>
      <w:r w:rsidR="00DC5883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681E9A" w:rsidRPr="00DA3A25">
        <w:rPr>
          <w:rFonts w:cs="Arial"/>
          <w:spacing w:val="4"/>
          <w:sz w:val="20"/>
        </w:rPr>
        <w:t xml:space="preserve"> </w:t>
      </w:r>
      <w:r w:rsidR="00681E9A" w:rsidRPr="00681E9A">
        <w:rPr>
          <w:rFonts w:cs="Arial"/>
          <w:spacing w:val="4"/>
          <w:sz w:val="16"/>
          <w:szCs w:val="16"/>
        </w:rPr>
        <w:t>(</w:t>
      </w:r>
      <w:r w:rsidR="007C694A">
        <w:rPr>
          <w:rFonts w:cs="Arial"/>
          <w:spacing w:val="4"/>
          <w:sz w:val="16"/>
          <w:szCs w:val="16"/>
        </w:rPr>
        <w:t xml:space="preserve">cf. </w:t>
      </w:r>
      <w:r w:rsidR="00681E9A" w:rsidRPr="00681E9A">
        <w:rPr>
          <w:rFonts w:cs="Arial"/>
          <w:sz w:val="16"/>
          <w:szCs w:val="16"/>
        </w:rPr>
        <w:t>A</w:t>
      </w:r>
      <w:r w:rsidR="00681E9A" w:rsidRPr="00681E9A">
        <w:rPr>
          <w:rFonts w:cs="Arial"/>
          <w:spacing w:val="2"/>
          <w:sz w:val="16"/>
          <w:szCs w:val="16"/>
        </w:rPr>
        <w:t>c</w:t>
      </w:r>
      <w:r w:rsidR="00681E9A" w:rsidRPr="00681E9A">
        <w:rPr>
          <w:rFonts w:cs="Arial"/>
          <w:spacing w:val="4"/>
          <w:sz w:val="16"/>
          <w:szCs w:val="16"/>
        </w:rPr>
        <w:t>t</w:t>
      </w:r>
      <w:r w:rsidR="00681E9A" w:rsidRPr="00681E9A">
        <w:rPr>
          <w:rFonts w:cs="Arial"/>
          <w:sz w:val="16"/>
          <w:szCs w:val="16"/>
        </w:rPr>
        <w:t>s 17:30)</w:t>
      </w:r>
      <w:r w:rsidR="0040046D" w:rsidRPr="00633952">
        <w:rPr>
          <w:rFonts w:cs="Arial"/>
        </w:rPr>
        <w:fldChar w:fldCharType="begin"/>
      </w:r>
      <w:r w:rsidR="0040046D" w:rsidRPr="00633952">
        <w:instrText xml:space="preserve"> XE "</w:instrText>
      </w:r>
      <w:r w:rsidR="0040046D" w:rsidRPr="00633952">
        <w:rPr>
          <w:rFonts w:cs="Arial"/>
        </w:rPr>
        <w:instrText>Repentance</w:instrText>
      </w:r>
      <w:r w:rsidR="0040046D" w:rsidRPr="00633952">
        <w:instrText xml:space="preserve">" </w:instrText>
      </w:r>
      <w:r w:rsidR="0040046D" w:rsidRPr="00633952">
        <w:rPr>
          <w:rFonts w:cs="Arial"/>
        </w:rPr>
        <w:fldChar w:fldCharType="end"/>
      </w:r>
      <w:r w:rsidR="00873189" w:rsidRPr="00DA3A25">
        <w:rPr>
          <w:rFonts w:cs="Arial"/>
          <w:sz w:val="20"/>
        </w:rPr>
        <w:t>.</w:t>
      </w:r>
      <w:r w:rsidR="00F4316B" w:rsidRPr="00DA3A25">
        <w:rPr>
          <w:rFonts w:cs="Arial"/>
          <w:sz w:val="20"/>
        </w:rPr>
        <w:t xml:space="preserve"> </w:t>
      </w:r>
      <w:r w:rsidR="00873189" w:rsidRPr="00DA3A25">
        <w:rPr>
          <w:rFonts w:cs="Arial"/>
          <w:sz w:val="20"/>
        </w:rPr>
        <w:t>T</w:t>
      </w:r>
      <w:r w:rsidR="00F4316B" w:rsidRPr="00DA3A25">
        <w:rPr>
          <w:rFonts w:cs="Arial"/>
          <w:sz w:val="20"/>
        </w:rPr>
        <w:t xml:space="preserve">his is </w:t>
      </w:r>
      <w:r w:rsidR="00D84DB8" w:rsidRPr="00DA3A25">
        <w:rPr>
          <w:rFonts w:cs="Arial"/>
          <w:spacing w:val="2"/>
          <w:sz w:val="20"/>
        </w:rPr>
        <w:t>t</w:t>
      </w:r>
      <w:bookmarkStart w:id="208" w:name="_Hlk40280154"/>
      <w:r w:rsidR="00F4316B" w:rsidRPr="00DA3A25">
        <w:rPr>
          <w:rFonts w:cs="Arial"/>
          <w:sz w:val="20"/>
        </w:rPr>
        <w:t xml:space="preserve">he </w:t>
      </w:r>
      <w:r w:rsidR="00DC5883" w:rsidRPr="00DA3A25">
        <w:rPr>
          <w:rFonts w:cs="Arial"/>
          <w:sz w:val="20"/>
        </w:rPr>
        <w:t xml:space="preserve">way </w:t>
      </w:r>
      <w:r w:rsidR="00873189" w:rsidRPr="00DA3A25">
        <w:rPr>
          <w:rFonts w:cs="Arial"/>
          <w:sz w:val="20"/>
        </w:rPr>
        <w:t>of es</w:t>
      </w:r>
      <w:r w:rsidR="001A6278" w:rsidRPr="00DA3A25">
        <w:rPr>
          <w:rFonts w:cs="Arial"/>
          <w:spacing w:val="2"/>
          <w:sz w:val="20"/>
        </w:rPr>
        <w:t>c</w:t>
      </w:r>
      <w:r w:rsidR="00873189" w:rsidRPr="00DA3A25">
        <w:rPr>
          <w:rFonts w:cs="Arial"/>
          <w:sz w:val="20"/>
        </w:rPr>
        <w:t xml:space="preserve">ap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DC5883" w:rsidRPr="00DA3A25">
        <w:rPr>
          <w:rFonts w:cs="Arial"/>
          <w:sz w:val="20"/>
        </w:rPr>
        <w:t>h</w:t>
      </w:r>
      <w:bookmarkEnd w:id="208"/>
      <w:r w:rsidR="00DC5883" w:rsidRPr="00DA3A25">
        <w:rPr>
          <w:rFonts w:cs="Arial"/>
          <w:sz w:val="20"/>
        </w:rPr>
        <w:t>ose who will obey</w:t>
      </w:r>
      <w:r w:rsidR="001C6F3E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1C6F3E" w:rsidRPr="00DA3A25">
        <w:rPr>
          <w:rFonts w:cs="Arial"/>
          <w:sz w:val="20"/>
        </w:rPr>
        <w:t>his</w:t>
      </w:r>
      <w:r w:rsidR="00DC5883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DC5883" w:rsidRPr="00DA3A25">
        <w:rPr>
          <w:rFonts w:cs="Arial"/>
          <w:sz w:val="20"/>
        </w:rPr>
        <w:t>ommand.</w:t>
      </w:r>
      <w:r w:rsidR="000B4F0E" w:rsidRPr="00DA3A25">
        <w:rPr>
          <w:rFonts w:cs="Arial"/>
          <w:sz w:val="20"/>
        </w:rPr>
        <w:t xml:space="preserve"> </w:t>
      </w:r>
      <w:r w:rsidR="00DC5883" w:rsidRPr="00DA3A25">
        <w:rPr>
          <w:rFonts w:cs="Arial"/>
          <w:sz w:val="20"/>
        </w:rPr>
        <w:t>"</w:t>
      </w:r>
      <w:r w:rsidR="006C3006" w:rsidRPr="00DA3A25">
        <w:rPr>
          <w:rFonts w:cs="Arial"/>
          <w:sz w:val="20"/>
        </w:rPr>
        <w:t>T</w:t>
      </w:r>
      <w:r w:rsidR="00DC5883" w:rsidRPr="00DA3A25">
        <w:rPr>
          <w:rFonts w:cs="Arial"/>
          <w:sz w:val="20"/>
        </w:rPr>
        <w:t xml:space="preserve">his is </w:t>
      </w:r>
      <w:r w:rsidR="00E20650" w:rsidRPr="00DA3A25">
        <w:rPr>
          <w:rFonts w:cs="Arial"/>
          <w:spacing w:val="4"/>
          <w:sz w:val="20"/>
        </w:rPr>
        <w:t>t</w:t>
      </w:r>
      <w:r w:rsidR="00DC5883" w:rsidRPr="00DA3A25">
        <w:rPr>
          <w:rFonts w:cs="Arial"/>
          <w:sz w:val="20"/>
        </w:rPr>
        <w:t>he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5883" w:rsidRPr="00DA3A25">
        <w:rPr>
          <w:rFonts w:cs="Arial"/>
          <w:sz w:val="20"/>
        </w:rPr>
        <w:t xml:space="preserve">God, </w:t>
      </w:r>
      <w:r w:rsidR="00E20650" w:rsidRPr="00DA3A25">
        <w:rPr>
          <w:rFonts w:cs="Arial"/>
          <w:spacing w:val="4"/>
          <w:sz w:val="20"/>
        </w:rPr>
        <w:t>t</w:t>
      </w:r>
      <w:r w:rsidR="00DC5883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C5883" w:rsidRPr="00DA3A25">
        <w:rPr>
          <w:rFonts w:cs="Arial"/>
          <w:sz w:val="20"/>
        </w:rPr>
        <w:t xml:space="preserve">we keep his </w:t>
      </w:r>
      <w:r w:rsidR="00E95871" w:rsidRPr="00DA3A25">
        <w:rPr>
          <w:rFonts w:cs="Arial"/>
          <w:spacing w:val="2"/>
          <w:sz w:val="20"/>
        </w:rPr>
        <w:t>c</w:t>
      </w:r>
      <w:r w:rsidR="00DC5883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DC5883" w:rsidRPr="00DA3A25">
        <w:rPr>
          <w:rFonts w:cs="Arial"/>
          <w:sz w:val="20"/>
        </w:rPr>
        <w:t xml:space="preserve">s: and </w:t>
      </w:r>
      <w:r w:rsidR="00DC5883" w:rsidRPr="00DA3A25">
        <w:rPr>
          <w:rFonts w:cs="Arial"/>
          <w:b/>
          <w:sz w:val="20"/>
        </w:rPr>
        <w:t xml:space="preserve">his </w:t>
      </w:r>
      <w:r w:rsidR="00E95871" w:rsidRPr="00DA3A25">
        <w:rPr>
          <w:rFonts w:cs="Arial"/>
          <w:b/>
          <w:spacing w:val="2"/>
          <w:sz w:val="20"/>
        </w:rPr>
        <w:t>c</w:t>
      </w:r>
      <w:r w:rsidR="00DC5883" w:rsidRPr="00DA3A25">
        <w:rPr>
          <w:rFonts w:cs="Arial"/>
          <w:b/>
          <w:sz w:val="20"/>
        </w:rPr>
        <w:t>ommandmen</w:t>
      </w:r>
      <w:r w:rsidR="00E20650" w:rsidRPr="00DA3A25">
        <w:rPr>
          <w:rFonts w:cs="Arial"/>
          <w:b/>
          <w:spacing w:val="4"/>
          <w:sz w:val="20"/>
        </w:rPr>
        <w:t>t</w:t>
      </w:r>
      <w:r w:rsidR="00DC5883" w:rsidRPr="00DA3A25">
        <w:rPr>
          <w:rFonts w:cs="Arial"/>
          <w:b/>
          <w:sz w:val="20"/>
        </w:rPr>
        <w:t>s a</w:t>
      </w:r>
      <w:r w:rsidR="002B2A62" w:rsidRPr="00DA3A25">
        <w:rPr>
          <w:rFonts w:cs="Arial"/>
          <w:b/>
          <w:spacing w:val="2"/>
          <w:sz w:val="20"/>
        </w:rPr>
        <w:t>r</w:t>
      </w:r>
      <w:r w:rsidR="00DC5883" w:rsidRPr="00DA3A25">
        <w:rPr>
          <w:rFonts w:cs="Arial"/>
          <w:b/>
          <w:sz w:val="20"/>
        </w:rPr>
        <w:t>e no</w:t>
      </w:r>
      <w:r w:rsidR="00644D78" w:rsidRPr="00DA3A25">
        <w:rPr>
          <w:rFonts w:cs="Arial"/>
          <w:b/>
          <w:spacing w:val="-2"/>
          <w:sz w:val="20"/>
        </w:rPr>
        <w:t xml:space="preserve">t </w:t>
      </w:r>
      <w:r w:rsidR="00DC5883" w:rsidRPr="00DA3A25">
        <w:rPr>
          <w:rFonts w:cs="Arial"/>
          <w:b/>
          <w:sz w:val="20"/>
        </w:rPr>
        <w:t>g</w:t>
      </w:r>
      <w:r w:rsidR="002B2A62" w:rsidRPr="00DA3A25">
        <w:rPr>
          <w:rFonts w:cs="Arial"/>
          <w:b/>
          <w:spacing w:val="2"/>
          <w:sz w:val="20"/>
        </w:rPr>
        <w:t>r</w:t>
      </w:r>
      <w:r w:rsidR="00DC5883" w:rsidRPr="00DA3A25">
        <w:rPr>
          <w:rFonts w:cs="Arial"/>
          <w:b/>
          <w:sz w:val="20"/>
        </w:rPr>
        <w:t>ievous</w:t>
      </w:r>
      <w:r w:rsidR="00DC5883" w:rsidRPr="00DA3A25">
        <w:rPr>
          <w:rFonts w:cs="Arial"/>
          <w:sz w:val="20"/>
        </w:rPr>
        <w:t xml:space="preserve">" </w:t>
      </w:r>
      <w:r w:rsidR="00DC5883" w:rsidRPr="00633952">
        <w:rPr>
          <w:rFonts w:cs="Arial"/>
          <w:sz w:val="16"/>
          <w:szCs w:val="16"/>
        </w:rPr>
        <w:t>(1Jo 5:3)</w:t>
      </w:r>
      <w:r w:rsidR="00DC5883" w:rsidRPr="00DA3A25">
        <w:rPr>
          <w:rFonts w:cs="Arial"/>
          <w:sz w:val="20"/>
        </w:rPr>
        <w:t xml:space="preserve"> </w:t>
      </w:r>
      <w:r w:rsidR="006C3006" w:rsidRPr="00DA3A25">
        <w:rPr>
          <w:rFonts w:cs="Arial"/>
          <w:sz w:val="20"/>
        </w:rPr>
        <w:t>is a s</w:t>
      </w:r>
      <w:r w:rsidR="006C3006" w:rsidRPr="00DA3A25">
        <w:rPr>
          <w:rFonts w:cs="Arial"/>
          <w:spacing w:val="2"/>
          <w:sz w:val="20"/>
        </w:rPr>
        <w:t>t</w:t>
      </w:r>
      <w:r w:rsidR="006C3006" w:rsidRPr="00DA3A25">
        <w:rPr>
          <w:rFonts w:cs="Arial"/>
          <w:sz w:val="20"/>
        </w:rPr>
        <w:t>a</w:t>
      </w:r>
      <w:r w:rsidR="006C3006" w:rsidRPr="00DA3A25">
        <w:rPr>
          <w:rFonts w:cs="Arial"/>
          <w:spacing w:val="2"/>
          <w:sz w:val="20"/>
        </w:rPr>
        <w:t>t</w:t>
      </w:r>
      <w:r w:rsidR="006C3006" w:rsidRPr="00DA3A25">
        <w:rPr>
          <w:rFonts w:cs="Arial"/>
          <w:sz w:val="20"/>
        </w:rPr>
        <w:t xml:space="preserve">ement that </w:t>
      </w:r>
      <w:r w:rsidR="001A6278" w:rsidRPr="00DA3A25">
        <w:rPr>
          <w:rFonts w:cs="Arial"/>
          <w:spacing w:val="2"/>
          <w:sz w:val="20"/>
        </w:rPr>
        <w:t>c</w:t>
      </w:r>
      <w:r w:rsidR="00F4316B" w:rsidRPr="00DA3A25">
        <w:rPr>
          <w:rFonts w:cs="Arial"/>
          <w:sz w:val="20"/>
        </w:rPr>
        <w:t>onne</w:t>
      </w:r>
      <w:r w:rsidR="00F4316B" w:rsidRPr="00DA3A25">
        <w:rPr>
          <w:rFonts w:cs="Arial"/>
          <w:spacing w:val="2"/>
          <w:sz w:val="20"/>
        </w:rPr>
        <w:t>c</w:t>
      </w:r>
      <w:r w:rsidR="00F4316B" w:rsidRPr="00DA3A25">
        <w:rPr>
          <w:rFonts w:cs="Arial"/>
          <w:sz w:val="20"/>
        </w:rPr>
        <w:t>t</w:t>
      </w:r>
      <w:r w:rsidR="006C3006" w:rsidRPr="00DA3A25">
        <w:rPr>
          <w:rFonts w:cs="Arial"/>
          <w:sz w:val="20"/>
        </w:rPr>
        <w:t>s</w:t>
      </w:r>
      <w:r w:rsidR="000A1913" w:rsidRPr="00DA3A25">
        <w:rPr>
          <w:rFonts w:cs="Arial"/>
          <w:sz w:val="20"/>
        </w:rPr>
        <w:t xml:space="preserve"> </w:t>
      </w:r>
      <w:r w:rsidR="00DC5883" w:rsidRPr="00DA3A25">
        <w:rPr>
          <w:rFonts w:cs="Arial"/>
          <w:sz w:val="20"/>
        </w:rPr>
        <w:t>obe</w:t>
      </w:r>
      <w:r w:rsidR="001C6F3E" w:rsidRPr="00DA3A25">
        <w:rPr>
          <w:rFonts w:cs="Arial"/>
          <w:sz w:val="20"/>
        </w:rPr>
        <w:t xml:space="preserve">ying God </w:t>
      </w:r>
      <w:r w:rsidR="00D84DB8" w:rsidRPr="00DA3A25">
        <w:rPr>
          <w:rFonts w:cs="Arial"/>
          <w:spacing w:val="2"/>
          <w:sz w:val="20"/>
        </w:rPr>
        <w:t>t</w:t>
      </w:r>
      <w:r w:rsidR="00F4316B" w:rsidRPr="00DA3A25">
        <w:rPr>
          <w:rFonts w:cs="Arial"/>
          <w:sz w:val="20"/>
        </w:rPr>
        <w:t>o</w:t>
      </w:r>
      <w:r w:rsidR="00DC5883" w:rsidRPr="00DA3A25">
        <w:rPr>
          <w:rFonts w:cs="Arial"/>
          <w:sz w:val="20"/>
        </w:rPr>
        <w:t xml:space="preserve"> "</w:t>
      </w:r>
      <w:r w:rsidR="00E20650" w:rsidRPr="00DA3A25">
        <w:rPr>
          <w:rFonts w:cs="Arial"/>
          <w:spacing w:val="4"/>
          <w:sz w:val="20"/>
        </w:rPr>
        <w:t>t</w:t>
      </w:r>
      <w:r w:rsidR="00DC5883" w:rsidRPr="00DA3A25">
        <w:rPr>
          <w:rFonts w:cs="Arial"/>
          <w:sz w:val="20"/>
        </w:rPr>
        <w:t>he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5883" w:rsidRPr="00DA3A25">
        <w:rPr>
          <w:rFonts w:cs="Arial"/>
          <w:sz w:val="20"/>
        </w:rPr>
        <w:t>God</w:t>
      </w:r>
      <w:r w:rsidR="000A1913" w:rsidRPr="00DA3A25">
        <w:rPr>
          <w:rFonts w:cs="Arial"/>
          <w:sz w:val="20"/>
        </w:rPr>
        <w:t>.</w:t>
      </w:r>
      <w:r w:rsidR="00DC5883" w:rsidRPr="00DA3A25">
        <w:rPr>
          <w:rFonts w:cs="Arial"/>
          <w:sz w:val="20"/>
        </w:rPr>
        <w:t xml:space="preserve">" </w:t>
      </w:r>
      <w:r w:rsidR="000A1913" w:rsidRPr="00DA3A25">
        <w:rPr>
          <w:rFonts w:cs="Arial"/>
          <w:sz w:val="20"/>
        </w:rPr>
        <w:t xml:space="preserve">These </w:t>
      </w:r>
      <w:r w:rsidR="00D84DB8" w:rsidRPr="00DA3A25">
        <w:rPr>
          <w:rFonts w:cs="Arial"/>
          <w:spacing w:val="2"/>
          <w:sz w:val="20"/>
        </w:rPr>
        <w:t>t</w:t>
      </w:r>
      <w:r w:rsidR="000A1913" w:rsidRPr="00DA3A25">
        <w:rPr>
          <w:rFonts w:cs="Arial"/>
          <w:sz w:val="20"/>
        </w:rPr>
        <w:t xml:space="preserve">hings </w:t>
      </w:r>
      <w:r w:rsidR="00DC5883" w:rsidRPr="00DA3A25">
        <w:rPr>
          <w:rFonts w:cs="Arial"/>
          <w:sz w:val="20"/>
        </w:rPr>
        <w:t xml:space="preserve">go hand in hand. </w:t>
      </w:r>
    </w:p>
    <w:p w14:paraId="0CE1C35D" w14:textId="77777777" w:rsidR="003F3FF7" w:rsidRPr="00DA3A25" w:rsidRDefault="003F3FF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65857C2" w14:textId="27B95AEB" w:rsidR="00AE744B" w:rsidRPr="00DA3A25" w:rsidRDefault="00D84DB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lso, Jesus said of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Fa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, "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t is li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 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ng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</w:t>
      </w:r>
      <w:r w:rsidRPr="00633952">
        <w:rPr>
          <w:rFonts w:cs="Arial"/>
          <w:spacing w:val="2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12:50)</w:t>
      </w:r>
      <w:r w:rsidRPr="00DA3A25">
        <w:rPr>
          <w:rFonts w:cs="Arial"/>
          <w:sz w:val="20"/>
        </w:rPr>
        <w:t>. M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over, h</w:t>
      </w:r>
      <w:r w:rsidR="00F4316B" w:rsidRPr="00DA3A25">
        <w:rPr>
          <w:rFonts w:cs="Arial"/>
          <w:sz w:val="20"/>
        </w:rPr>
        <w:t xml:space="preserve">is </w:t>
      </w:r>
      <w:r w:rsidR="00E95871" w:rsidRPr="00DA3A25">
        <w:rPr>
          <w:rFonts w:cs="Arial"/>
          <w:spacing w:val="2"/>
          <w:sz w:val="20"/>
        </w:rPr>
        <w:t>c</w:t>
      </w:r>
      <w:r w:rsidR="00AE744B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AE744B" w:rsidRPr="00DA3A25">
        <w:rPr>
          <w:rFonts w:cs="Arial"/>
          <w:sz w:val="20"/>
        </w:rPr>
        <w:t>s</w:t>
      </w:r>
      <w:r w:rsidR="00395A33" w:rsidRPr="00DA3A25">
        <w:rPr>
          <w:rFonts w:cs="Arial"/>
          <w:sz w:val="20"/>
        </w:rPr>
        <w:fldChar w:fldCharType="begin"/>
      </w:r>
      <w:r w:rsidR="00395A33" w:rsidRPr="00DA3A25">
        <w:rPr>
          <w:sz w:val="20"/>
        </w:rPr>
        <w:instrText xml:space="preserve"> XE "</w:instrText>
      </w:r>
      <w:r w:rsidR="00395A33" w:rsidRPr="00DA3A25">
        <w:rPr>
          <w:rFonts w:cs="Arial"/>
          <w:sz w:val="20"/>
        </w:rPr>
        <w:instrText>God:</w:instrText>
      </w:r>
      <w:r w:rsidR="00395A33" w:rsidRPr="00DA3A25">
        <w:rPr>
          <w:sz w:val="20"/>
        </w:rPr>
        <w:instrText xml:space="preserve">commandments of" </w:instrText>
      </w:r>
      <w:r w:rsidR="00395A33" w:rsidRPr="00DA3A25">
        <w:rPr>
          <w:rFonts w:cs="Arial"/>
          <w:sz w:val="20"/>
        </w:rPr>
        <w:fldChar w:fldCharType="end"/>
      </w:r>
      <w:r w:rsidR="00AE744B" w:rsidRPr="00DA3A25">
        <w:rPr>
          <w:rFonts w:cs="Arial"/>
          <w:sz w:val="20"/>
        </w:rPr>
        <w:t xml:space="preserve"> we</w:t>
      </w:r>
      <w:r w:rsidR="002B2A62" w:rsidRPr="00DA3A25">
        <w:rPr>
          <w:rFonts w:cs="Arial"/>
          <w:spacing w:val="2"/>
          <w:sz w:val="20"/>
        </w:rPr>
        <w:t>r</w:t>
      </w:r>
      <w:r w:rsidR="00AE744B" w:rsidRPr="00DA3A25">
        <w:rPr>
          <w:rFonts w:cs="Arial"/>
          <w:sz w:val="20"/>
        </w:rPr>
        <w:t>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C712B" w:rsidRPr="00DA3A25">
        <w:rPr>
          <w:rFonts w:cs="Arial"/>
          <w:sz w:val="20"/>
        </w:rPr>
        <w:t>g</w:t>
      </w:r>
      <w:r w:rsidR="002B2A62" w:rsidRPr="00DA3A25">
        <w:rPr>
          <w:rFonts w:cs="Arial"/>
          <w:spacing w:val="2"/>
          <w:sz w:val="20"/>
        </w:rPr>
        <w:t>r</w:t>
      </w:r>
      <w:r w:rsidR="00AC712B" w:rsidRPr="00DA3A25">
        <w:rPr>
          <w:rFonts w:cs="Arial"/>
          <w:sz w:val="20"/>
        </w:rPr>
        <w:t>ievous</w:t>
      </w:r>
      <w:r w:rsidR="00AE744B" w:rsidRPr="00DA3A25">
        <w:rPr>
          <w:rFonts w:cs="Arial"/>
          <w:sz w:val="20"/>
        </w:rPr>
        <w:t xml:space="preserve"> when Moses</w:t>
      </w:r>
      <w:r w:rsidR="00AF68FA" w:rsidRPr="00DA3A25">
        <w:rPr>
          <w:rFonts w:cs="Arial"/>
          <w:sz w:val="20"/>
        </w:rPr>
        <w:fldChar w:fldCharType="begin"/>
      </w:r>
      <w:r w:rsidR="00AF68FA" w:rsidRPr="00DA3A25">
        <w:rPr>
          <w:sz w:val="20"/>
        </w:rPr>
        <w:instrText xml:space="preserve"> XE "</w:instrText>
      </w:r>
      <w:r w:rsidR="00AF68FA" w:rsidRPr="00DA3A25">
        <w:rPr>
          <w:rFonts w:cs="Arial"/>
          <w:sz w:val="20"/>
        </w:rPr>
        <w:instrText>Moses</w:instrText>
      </w:r>
      <w:r w:rsidR="00AF68FA" w:rsidRPr="00DA3A25">
        <w:rPr>
          <w:sz w:val="20"/>
        </w:rPr>
        <w:instrText xml:space="preserve">" </w:instrText>
      </w:r>
      <w:r w:rsidR="00AF68FA" w:rsidRPr="00DA3A25">
        <w:rPr>
          <w:rFonts w:cs="Arial"/>
          <w:sz w:val="20"/>
        </w:rPr>
        <w:fldChar w:fldCharType="end"/>
      </w:r>
      <w:r w:rsidR="00AE744B" w:rsidRPr="00DA3A25">
        <w:rPr>
          <w:rFonts w:cs="Arial"/>
          <w:sz w:val="20"/>
        </w:rPr>
        <w:t xml:space="preserve"> asked Is</w:t>
      </w:r>
      <w:r w:rsidR="002B2A62" w:rsidRPr="00DA3A25">
        <w:rPr>
          <w:rFonts w:cs="Arial"/>
          <w:spacing w:val="2"/>
          <w:sz w:val="20"/>
        </w:rPr>
        <w:t>r</w:t>
      </w:r>
      <w:r w:rsidR="00AE744B" w:rsidRPr="00DA3A25">
        <w:rPr>
          <w:rFonts w:cs="Arial"/>
          <w:sz w:val="20"/>
        </w:rPr>
        <w:t>ael:</w:t>
      </w:r>
    </w:p>
    <w:p w14:paraId="662BA55C" w14:textId="77777777" w:rsidR="00AE744B" w:rsidRPr="00DA3A25" w:rsidRDefault="00AE744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D06C70F" w14:textId="3F0079F8" w:rsidR="00F4316B" w:rsidRPr="00DA3A25" w:rsidRDefault="00AE744B" w:rsidP="00F4316B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qui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God</w:t>
      </w:r>
      <w:r w:rsidR="00487F59" w:rsidRPr="00DA3A25">
        <w:rPr>
          <w:rFonts w:cs="Arial"/>
          <w:sz w:val="20"/>
        </w:rPr>
        <w:fldChar w:fldCharType="begin"/>
      </w:r>
      <w:r w:rsidR="00487F59" w:rsidRPr="00DA3A25">
        <w:rPr>
          <w:sz w:val="20"/>
        </w:rPr>
        <w:instrText xml:space="preserve"> XE "</w:instrText>
      </w:r>
      <w:r w:rsidR="00487F59" w:rsidRPr="00DA3A25">
        <w:rPr>
          <w:rFonts w:cs="Arial"/>
          <w:sz w:val="20"/>
        </w:rPr>
        <w:instrText>Lord, the</w:instrText>
      </w:r>
      <w:r w:rsidR="00487F59" w:rsidRPr="00DA3A25">
        <w:rPr>
          <w:sz w:val="20"/>
        </w:rPr>
        <w:instrText xml:space="preserve">" </w:instrText>
      </w:r>
      <w:r w:rsidR="00487F59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walk in all his ways,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love him,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God</w:t>
      </w:r>
      <w:r w:rsidR="00487F59" w:rsidRPr="00DA3A25">
        <w:rPr>
          <w:rFonts w:cs="Arial"/>
          <w:sz w:val="20"/>
        </w:rPr>
        <w:fldChar w:fldCharType="begin"/>
      </w:r>
      <w:r w:rsidR="00487F59" w:rsidRPr="00DA3A25">
        <w:rPr>
          <w:sz w:val="20"/>
        </w:rPr>
        <w:instrText xml:space="preserve"> XE "</w:instrText>
      </w:r>
      <w:r w:rsidR="00487F59" w:rsidRPr="00DA3A25">
        <w:rPr>
          <w:rFonts w:cs="Arial"/>
          <w:sz w:val="20"/>
        </w:rPr>
        <w:instrText>Lord, the</w:instrText>
      </w:r>
      <w:r w:rsidR="00487F59" w:rsidRPr="00DA3A25">
        <w:rPr>
          <w:sz w:val="20"/>
        </w:rPr>
        <w:instrText xml:space="preserve">" </w:instrText>
      </w:r>
      <w:r w:rsidR="00487F59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he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soul,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o keep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="00820F12" w:rsidRPr="00DA3A25">
        <w:rPr>
          <w:rFonts w:cs="Arial"/>
          <w:smallCaps/>
          <w:sz w:val="20"/>
        </w:rPr>
        <w:fldChar w:fldCharType="begin"/>
      </w:r>
      <w:r w:rsidR="00820F12" w:rsidRPr="00DA3A25">
        <w:rPr>
          <w:sz w:val="20"/>
        </w:rPr>
        <w:instrText xml:space="preserve"> XE "</w:instrText>
      </w:r>
      <w:r w:rsidR="00820F12" w:rsidRPr="00DA3A25">
        <w:rPr>
          <w:rFonts w:cs="Arial"/>
          <w:sz w:val="20"/>
        </w:rPr>
        <w:instrText>commandments of the L</w:instrText>
      </w:r>
      <w:r w:rsidR="00820F12" w:rsidRPr="00DA3A25">
        <w:rPr>
          <w:rFonts w:cs="Arial"/>
          <w:smallCaps/>
          <w:sz w:val="20"/>
        </w:rPr>
        <w:instrText>ord</w:instrText>
      </w:r>
      <w:r w:rsidR="00820F12" w:rsidRPr="00DA3A25">
        <w:rPr>
          <w:sz w:val="20"/>
        </w:rPr>
        <w:instrText xml:space="preserve">" </w:instrText>
      </w:r>
      <w:r w:rsidR="00820F12"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>, and his 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="00974BF2" w:rsidRPr="00DA3A25">
        <w:rPr>
          <w:rFonts w:cs="Arial"/>
          <w:spacing w:val="4"/>
          <w:sz w:val="20"/>
        </w:rPr>
        <w:t>t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,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da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good?" </w:t>
      </w:r>
      <w:r w:rsidRPr="00633952">
        <w:rPr>
          <w:rFonts w:cs="Arial"/>
          <w:sz w:val="16"/>
          <w:szCs w:val="16"/>
        </w:rPr>
        <w:t>(D</w:t>
      </w:r>
      <w:r w:rsidR="00980374" w:rsidRPr="00633952">
        <w:rPr>
          <w:rFonts w:cs="Arial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 xml:space="preserve"> 10:12-13)</w:t>
      </w:r>
      <w:bookmarkStart w:id="209" w:name="_Hlk536558610"/>
      <w:r w:rsidR="00F4316B" w:rsidRPr="00DA3A25">
        <w:rPr>
          <w:rFonts w:cs="Arial"/>
          <w:color w:val="FFFFFF" w:themeColor="background1"/>
          <w:sz w:val="20"/>
        </w:rPr>
        <w:t>.</w:t>
      </w:r>
    </w:p>
    <w:p w14:paraId="22F44C22" w14:textId="77777777" w:rsidR="00F4316B" w:rsidRPr="00DA3A25" w:rsidRDefault="00F4316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6441A6D" w14:textId="041B1369" w:rsidR="00F4316B" w:rsidRPr="00DA3A25" w:rsidRDefault="00702E6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h 6:8 p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4316B" w:rsidRPr="00DA3A25">
        <w:rPr>
          <w:rFonts w:cs="Arial"/>
          <w:spacing w:val="-2"/>
          <w:sz w:val="20"/>
        </w:rPr>
        <w:t xml:space="preserve">even </w:t>
      </w:r>
      <w:r w:rsidRPr="00DA3A25">
        <w:rPr>
          <w:rFonts w:cs="Arial"/>
          <w:sz w:val="20"/>
        </w:rPr>
        <w:t>m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u</w:t>
      </w:r>
      <w:r w:rsidR="00E95871"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i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, </w:t>
      </w:r>
      <w:r w:rsidR="00A13622" w:rsidRPr="00DA3A25">
        <w:rPr>
          <w:rFonts w:cs="Arial"/>
          <w:sz w:val="20"/>
        </w:rPr>
        <w:t>"</w:t>
      </w:r>
      <w:r w:rsidR="003640ED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640ED" w:rsidRPr="00DA3A25">
        <w:rPr>
          <w:rFonts w:cs="Arial"/>
          <w:sz w:val="20"/>
        </w:rPr>
        <w:t>do</w:t>
      </w:r>
      <w:r w:rsidR="00E20650" w:rsidRPr="00DA3A25">
        <w:rPr>
          <w:rFonts w:cs="Arial"/>
          <w:spacing w:val="4"/>
          <w:sz w:val="20"/>
        </w:rPr>
        <w:t>t</w:t>
      </w:r>
      <w:r w:rsidR="003640ED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3640ED" w:rsidRPr="00DA3A25">
        <w:rPr>
          <w:rFonts w:cs="Arial"/>
          <w:sz w:val="20"/>
        </w:rPr>
        <w:t xml:space="preserve">he </w:t>
      </w:r>
      <w:r w:rsidR="00A13622" w:rsidRPr="00DA3A25">
        <w:rPr>
          <w:rFonts w:cs="Arial"/>
          <w:sz w:val="20"/>
        </w:rPr>
        <w:t>L</w:t>
      </w:r>
      <w:r w:rsidR="00A13622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A13622" w:rsidRPr="00DA3A25">
        <w:rPr>
          <w:rFonts w:cs="Arial"/>
          <w:smallCaps/>
          <w:sz w:val="20"/>
        </w:rPr>
        <w:t>d</w:t>
      </w:r>
      <w:r w:rsidR="003640ED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3640ED" w:rsidRPr="00DA3A25">
        <w:rPr>
          <w:rFonts w:cs="Arial"/>
          <w:sz w:val="20"/>
        </w:rPr>
        <w:t>equi</w:t>
      </w:r>
      <w:r w:rsidR="002B2A62" w:rsidRPr="00DA3A25">
        <w:rPr>
          <w:rFonts w:cs="Arial"/>
          <w:spacing w:val="2"/>
          <w:sz w:val="20"/>
        </w:rPr>
        <w:t>r</w:t>
      </w:r>
      <w:r w:rsidR="003640ED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3640ED" w:rsidRPr="00DA3A25">
        <w:rPr>
          <w:rFonts w:cs="Arial"/>
          <w:sz w:val="20"/>
        </w:rPr>
        <w:t>hee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3640ED" w:rsidRPr="00DA3A25">
        <w:rPr>
          <w:rFonts w:cs="Arial"/>
          <w:sz w:val="20"/>
        </w:rPr>
        <w:t>o do jus</w:t>
      </w:r>
      <w:r w:rsidR="00E20650" w:rsidRPr="00DA3A25">
        <w:rPr>
          <w:rFonts w:cs="Arial"/>
          <w:spacing w:val="4"/>
          <w:sz w:val="20"/>
        </w:rPr>
        <w:t>t</w:t>
      </w:r>
      <w:r w:rsidR="003640ED" w:rsidRPr="00DA3A25">
        <w:rPr>
          <w:rFonts w:cs="Arial"/>
          <w:sz w:val="20"/>
        </w:rPr>
        <w:t xml:space="preserve">ly, and </w:t>
      </w:r>
      <w:r w:rsidR="00E20650" w:rsidRPr="00DA3A25">
        <w:rPr>
          <w:rFonts w:cs="Arial"/>
          <w:spacing w:val="4"/>
          <w:sz w:val="20"/>
        </w:rPr>
        <w:t>t</w:t>
      </w:r>
      <w:r w:rsidR="003640ED" w:rsidRPr="00DA3A25">
        <w:rPr>
          <w:rFonts w:cs="Arial"/>
          <w:sz w:val="20"/>
        </w:rPr>
        <w:t>o love m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3640ED" w:rsidRPr="00DA3A25">
        <w:rPr>
          <w:rFonts w:cs="Arial"/>
          <w:sz w:val="20"/>
        </w:rPr>
        <w:t xml:space="preserve">y, and </w:t>
      </w:r>
      <w:r w:rsidR="00E20650" w:rsidRPr="00DA3A25">
        <w:rPr>
          <w:rFonts w:cs="Arial"/>
          <w:spacing w:val="4"/>
          <w:sz w:val="20"/>
        </w:rPr>
        <w:t>t</w:t>
      </w:r>
      <w:r w:rsidR="003640ED" w:rsidRPr="00DA3A25">
        <w:rPr>
          <w:rFonts w:cs="Arial"/>
          <w:sz w:val="20"/>
        </w:rPr>
        <w:t>o walk humbly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640ED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3640ED" w:rsidRPr="00DA3A25">
        <w:rPr>
          <w:rFonts w:cs="Arial"/>
          <w:sz w:val="20"/>
        </w:rPr>
        <w:t>hy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3640ED" w:rsidRPr="00DA3A25">
        <w:rPr>
          <w:rFonts w:cs="Arial"/>
          <w:sz w:val="20"/>
        </w:rPr>
        <w:t>?</w:t>
      </w:r>
      <w:r w:rsidR="00A13622" w:rsidRPr="00DA3A25">
        <w:rPr>
          <w:rFonts w:cs="Arial"/>
          <w:sz w:val="20"/>
        </w:rPr>
        <w:t>"</w:t>
      </w:r>
      <w:r w:rsidR="008316FA" w:rsidRPr="00DA3A25">
        <w:rPr>
          <w:rFonts w:cs="Arial"/>
          <w:sz w:val="20"/>
        </w:rPr>
        <w:t xml:space="preserve"> Can we say </w:t>
      </w:r>
      <w:r w:rsidR="00E20650" w:rsidRPr="00DA3A25">
        <w:rPr>
          <w:rFonts w:cs="Arial"/>
          <w:spacing w:val="4"/>
          <w:sz w:val="20"/>
        </w:rPr>
        <w:t>t</w:t>
      </w:r>
      <w:r w:rsidR="00A13622" w:rsidRPr="00DA3A25">
        <w:rPr>
          <w:rFonts w:cs="Arial"/>
          <w:sz w:val="20"/>
        </w:rPr>
        <w:t>his</w:t>
      </w:r>
      <w:r w:rsidR="008316FA" w:rsidRPr="00DA3A25">
        <w:rPr>
          <w:rFonts w:cs="Arial"/>
          <w:sz w:val="20"/>
        </w:rPr>
        <w:t xml:space="preserve"> requirement </w:t>
      </w:r>
      <w:r w:rsidR="00A13622" w:rsidRPr="00DA3A25">
        <w:rPr>
          <w:rFonts w:cs="Arial"/>
          <w:sz w:val="20"/>
        </w:rPr>
        <w:t xml:space="preserve">is </w:t>
      </w:r>
      <w:r w:rsidR="00E20650" w:rsidRPr="00DA3A25">
        <w:rPr>
          <w:rFonts w:cs="Arial"/>
          <w:spacing w:val="4"/>
          <w:sz w:val="20"/>
        </w:rPr>
        <w:t>t</w:t>
      </w:r>
      <w:r w:rsidR="00331D45" w:rsidRPr="00DA3A25">
        <w:rPr>
          <w:rFonts w:cs="Arial"/>
          <w:sz w:val="20"/>
        </w:rPr>
        <w:t>oo</w:t>
      </w:r>
      <w:r w:rsidR="008316FA" w:rsidRPr="00DA3A25">
        <w:rPr>
          <w:rFonts w:cs="Arial"/>
          <w:sz w:val="20"/>
        </w:rPr>
        <w:t xml:space="preserve"> bu</w:t>
      </w:r>
      <w:r w:rsidR="008316FA" w:rsidRPr="00DA3A25">
        <w:rPr>
          <w:rFonts w:cs="Arial"/>
          <w:spacing w:val="2"/>
          <w:sz w:val="20"/>
        </w:rPr>
        <w:t>r</w:t>
      </w:r>
      <w:r w:rsidR="008316FA" w:rsidRPr="00DA3A25">
        <w:rPr>
          <w:rFonts w:cs="Arial"/>
          <w:sz w:val="20"/>
        </w:rPr>
        <w:t xml:space="preserve">densome or </w:t>
      </w:r>
      <w:r w:rsidR="002B2A62" w:rsidRPr="00DA3A25">
        <w:rPr>
          <w:rFonts w:cs="Arial"/>
          <w:spacing w:val="2"/>
          <w:sz w:val="20"/>
        </w:rPr>
        <w:t>r</w:t>
      </w:r>
      <w:r w:rsidR="00331D45" w:rsidRPr="00DA3A25">
        <w:rPr>
          <w:rFonts w:cs="Arial"/>
          <w:sz w:val="20"/>
        </w:rPr>
        <w:t>igid?</w:t>
      </w:r>
      <w:r w:rsidR="00F4316B" w:rsidRPr="00DA3A25">
        <w:rPr>
          <w:rFonts w:cs="Arial"/>
          <w:sz w:val="20"/>
        </w:rPr>
        <w:t xml:space="preserve"> </w:t>
      </w:r>
      <w:r w:rsidR="008D47B7" w:rsidRPr="00DA3A25">
        <w:rPr>
          <w:rFonts w:cs="Arial"/>
          <w:sz w:val="20"/>
        </w:rPr>
        <w:t>Samuel</w:t>
      </w:r>
      <w:r w:rsidR="00F4316B" w:rsidRPr="00DA3A25">
        <w:rPr>
          <w:rFonts w:cs="Arial"/>
          <w:sz w:val="20"/>
        </w:rPr>
        <w:t xml:space="preserve"> </w:t>
      </w:r>
      <w:r w:rsidR="008316FA" w:rsidRPr="00DA3A25">
        <w:rPr>
          <w:rFonts w:cs="Arial"/>
          <w:sz w:val="20"/>
        </w:rPr>
        <w:t>said</w:t>
      </w:r>
      <w:r w:rsidR="008D47B7" w:rsidRPr="00DA3A25">
        <w:rPr>
          <w:rFonts w:cs="Arial"/>
          <w:sz w:val="20"/>
        </w:rPr>
        <w:t xml:space="preserve">, </w:t>
      </w:r>
      <w:r w:rsidR="000A1913" w:rsidRPr="00DA3A25">
        <w:rPr>
          <w:rFonts w:cs="Arial"/>
          <w:sz w:val="20"/>
        </w:rPr>
        <w:t>"</w:t>
      </w:r>
      <w:r w:rsidR="002A4CFF" w:rsidRPr="00DA3A25">
        <w:rPr>
          <w:rFonts w:cs="Arial"/>
          <w:sz w:val="20"/>
        </w:rPr>
        <w:t>h</w:t>
      </w:r>
      <w:r w:rsidR="008D47B7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8D47B7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8D47B7" w:rsidRPr="00DA3A25">
        <w:rPr>
          <w:rFonts w:cs="Arial"/>
          <w:sz w:val="20"/>
        </w:rPr>
        <w:t>he L</w:t>
      </w:r>
      <w:r w:rsidR="008D47B7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8D47B7" w:rsidRPr="00DA3A25">
        <w:rPr>
          <w:rFonts w:cs="Arial"/>
          <w:smallCaps/>
          <w:sz w:val="20"/>
        </w:rPr>
        <w:t>d</w:t>
      </w:r>
      <w:r w:rsidR="008D47B7" w:rsidRPr="00DA3A25">
        <w:rPr>
          <w:rFonts w:cs="Arial"/>
          <w:sz w:val="20"/>
        </w:rPr>
        <w:t xml:space="preserve"> </w:t>
      </w:r>
      <w:r w:rsidR="008D47B7" w:rsidRPr="00DA3A25">
        <w:rPr>
          <w:rFonts w:cs="Arial"/>
          <w:i/>
          <w:sz w:val="20"/>
        </w:rPr>
        <w:t>as g</w:t>
      </w:r>
      <w:r w:rsidR="00FF4D07" w:rsidRPr="00DA3A25">
        <w:rPr>
          <w:rFonts w:cs="Arial"/>
          <w:i/>
          <w:spacing w:val="2"/>
          <w:sz w:val="20"/>
        </w:rPr>
        <w:t>r</w:t>
      </w:r>
      <w:r w:rsidR="008D47B7" w:rsidRPr="00DA3A25">
        <w:rPr>
          <w:rFonts w:cs="Arial"/>
          <w:i/>
          <w:sz w:val="20"/>
        </w:rPr>
        <w:t>ea</w:t>
      </w:r>
      <w:r w:rsidR="00644D78" w:rsidRPr="00DA3A25">
        <w:rPr>
          <w:rFonts w:cs="Arial"/>
          <w:i/>
          <w:spacing w:val="-2"/>
          <w:sz w:val="20"/>
        </w:rPr>
        <w:t>t</w:t>
      </w:r>
      <w:r w:rsidR="00644D78" w:rsidRPr="00DA3A25">
        <w:rPr>
          <w:rFonts w:cs="Arial"/>
          <w:iCs/>
          <w:spacing w:val="-2"/>
          <w:sz w:val="20"/>
        </w:rPr>
        <w:t xml:space="preserve"> </w:t>
      </w:r>
      <w:r w:rsidR="008D47B7" w:rsidRPr="00DA3A25">
        <w:rPr>
          <w:rFonts w:cs="Arial"/>
          <w:sz w:val="20"/>
        </w:rPr>
        <w:t>del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D47B7" w:rsidRPr="00DA3A25">
        <w:rPr>
          <w:rFonts w:cs="Arial"/>
          <w:sz w:val="20"/>
        </w:rPr>
        <w:t>in bu</w:t>
      </w:r>
      <w:r w:rsidR="002B2A62" w:rsidRPr="00DA3A25">
        <w:rPr>
          <w:rFonts w:cs="Arial"/>
          <w:spacing w:val="2"/>
          <w:sz w:val="20"/>
        </w:rPr>
        <w:t>r</w:t>
      </w:r>
      <w:r w:rsidR="008D47B7" w:rsidRPr="00DA3A25">
        <w:rPr>
          <w:rFonts w:cs="Arial"/>
          <w:sz w:val="20"/>
        </w:rPr>
        <w:t>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D47B7" w:rsidRPr="00DA3A25">
        <w:rPr>
          <w:rFonts w:cs="Arial"/>
          <w:sz w:val="20"/>
        </w:rPr>
        <w:t>o</w:t>
      </w:r>
      <w:r w:rsidR="008D47B7" w:rsidRPr="00DA3A25">
        <w:rPr>
          <w:rFonts w:cs="Arial"/>
          <w:spacing w:val="6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8D47B7" w:rsidRPr="00DA3A25">
        <w:rPr>
          <w:rFonts w:cs="Arial"/>
          <w:sz w:val="20"/>
        </w:rPr>
        <w:t>ings and sa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8D47B7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8D47B7" w:rsidRPr="00DA3A25">
        <w:rPr>
          <w:rFonts w:cs="Arial"/>
          <w:sz w:val="20"/>
        </w:rPr>
        <w:t xml:space="preserve">es, as in obeying </w:t>
      </w:r>
      <w:r w:rsidR="00E20650" w:rsidRPr="00DA3A25">
        <w:rPr>
          <w:rFonts w:cs="Arial"/>
          <w:spacing w:val="4"/>
          <w:sz w:val="20"/>
        </w:rPr>
        <w:t>t</w:t>
      </w:r>
      <w:r w:rsidR="008D47B7" w:rsidRPr="00DA3A25">
        <w:rPr>
          <w:rFonts w:cs="Arial"/>
          <w:sz w:val="20"/>
        </w:rPr>
        <w:t>he voi</w:t>
      </w:r>
      <w:r w:rsidR="00E95871" w:rsidRPr="00DA3A25">
        <w:rPr>
          <w:rFonts w:cs="Arial"/>
          <w:spacing w:val="2"/>
          <w:sz w:val="20"/>
        </w:rPr>
        <w:t>c</w:t>
      </w:r>
      <w:r w:rsidR="008D47B7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8D47B7" w:rsidRPr="00DA3A25">
        <w:rPr>
          <w:rFonts w:cs="Arial"/>
          <w:sz w:val="20"/>
        </w:rPr>
        <w:t>he L</w:t>
      </w:r>
      <w:r w:rsidR="008D47B7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8D47B7" w:rsidRPr="00DA3A25">
        <w:rPr>
          <w:rFonts w:cs="Arial"/>
          <w:smallCaps/>
          <w:sz w:val="20"/>
        </w:rPr>
        <w:t>d</w:t>
      </w:r>
      <w:r w:rsidR="008D47B7" w:rsidRPr="00DA3A25">
        <w:rPr>
          <w:rFonts w:cs="Arial"/>
          <w:sz w:val="20"/>
        </w:rPr>
        <w:t xml:space="preserve">? Behold, </w:t>
      </w:r>
      <w:bookmarkStart w:id="210" w:name="_Hlk535181175"/>
      <w:r w:rsidR="00E20650" w:rsidRPr="00DA3A25">
        <w:rPr>
          <w:rFonts w:cs="Arial"/>
          <w:bCs/>
          <w:spacing w:val="4"/>
          <w:sz w:val="20"/>
        </w:rPr>
        <w:t>t</w:t>
      </w:r>
      <w:r w:rsidR="008D47B7" w:rsidRPr="00DA3A25">
        <w:rPr>
          <w:rFonts w:cs="Arial"/>
          <w:bCs/>
          <w:sz w:val="20"/>
        </w:rPr>
        <w:t>o obey is be</w:t>
      </w:r>
      <w:r w:rsidR="00974BF2" w:rsidRPr="00DA3A25">
        <w:rPr>
          <w:rFonts w:cs="Arial"/>
          <w:bCs/>
          <w:spacing w:val="4"/>
          <w:sz w:val="20"/>
        </w:rPr>
        <w:t>t</w:t>
      </w:r>
      <w:r w:rsidR="00E20650" w:rsidRPr="00DA3A25">
        <w:rPr>
          <w:rFonts w:cs="Arial"/>
          <w:bCs/>
          <w:spacing w:val="4"/>
          <w:sz w:val="20"/>
        </w:rPr>
        <w:t>t</w:t>
      </w:r>
      <w:r w:rsidR="008D47B7" w:rsidRPr="00DA3A25">
        <w:rPr>
          <w:rFonts w:cs="Arial"/>
          <w:bCs/>
          <w:sz w:val="20"/>
        </w:rPr>
        <w:t>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E20650" w:rsidRPr="00DA3A25">
        <w:rPr>
          <w:rFonts w:cs="Arial"/>
          <w:bCs/>
          <w:spacing w:val="4"/>
          <w:sz w:val="20"/>
        </w:rPr>
        <w:t>t</w:t>
      </w:r>
      <w:r w:rsidR="008D47B7" w:rsidRPr="00DA3A25">
        <w:rPr>
          <w:rFonts w:cs="Arial"/>
          <w:bCs/>
          <w:sz w:val="20"/>
        </w:rPr>
        <w:t>han sa</w:t>
      </w:r>
      <w:r w:rsidR="00E95871" w:rsidRPr="00DA3A25">
        <w:rPr>
          <w:rFonts w:cs="Arial"/>
          <w:bCs/>
          <w:spacing w:val="2"/>
          <w:sz w:val="20"/>
        </w:rPr>
        <w:t>c</w:t>
      </w:r>
      <w:r w:rsidR="002B2A62" w:rsidRPr="00DA3A25">
        <w:rPr>
          <w:rFonts w:cs="Arial"/>
          <w:bCs/>
          <w:spacing w:val="2"/>
          <w:sz w:val="20"/>
        </w:rPr>
        <w:t>r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f</w:t>
      </w:r>
      <w:r w:rsidR="008D47B7" w:rsidRPr="00DA3A25">
        <w:rPr>
          <w:rFonts w:cs="Arial"/>
          <w:bCs/>
          <w:sz w:val="20"/>
        </w:rPr>
        <w:t>i</w:t>
      </w:r>
      <w:r w:rsidR="00E95871" w:rsidRPr="00DA3A25">
        <w:rPr>
          <w:rFonts w:cs="Arial"/>
          <w:bCs/>
          <w:spacing w:val="2"/>
          <w:sz w:val="20"/>
        </w:rPr>
        <w:t>c</w:t>
      </w:r>
      <w:r w:rsidR="008D47B7" w:rsidRPr="00DA3A25">
        <w:rPr>
          <w:rFonts w:cs="Arial"/>
          <w:bCs/>
          <w:sz w:val="20"/>
        </w:rPr>
        <w:t>e</w:t>
      </w:r>
      <w:bookmarkEnd w:id="210"/>
      <w:r w:rsidR="008D47B7" w:rsidRPr="00DA3A25">
        <w:rPr>
          <w:rFonts w:cs="Arial"/>
          <w:sz w:val="20"/>
        </w:rPr>
        <w:t xml:space="preserve">, </w:t>
      </w:r>
      <w:r w:rsidR="008D47B7" w:rsidRPr="00DA3A25">
        <w:rPr>
          <w:rFonts w:cs="Arial"/>
          <w:i/>
          <w:sz w:val="20"/>
        </w:rPr>
        <w:t>and</w:t>
      </w:r>
      <w:r w:rsidR="008D47B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D47B7" w:rsidRPr="00DA3A25">
        <w:rPr>
          <w:rFonts w:cs="Arial"/>
          <w:sz w:val="20"/>
        </w:rPr>
        <w:t>o hea</w:t>
      </w:r>
      <w:r w:rsidR="002B2A62" w:rsidRPr="00DA3A25">
        <w:rPr>
          <w:rFonts w:cs="Arial"/>
          <w:spacing w:val="2"/>
          <w:sz w:val="20"/>
        </w:rPr>
        <w:t>r</w:t>
      </w:r>
      <w:r w:rsidR="008D47B7" w:rsidRPr="00DA3A25">
        <w:rPr>
          <w:rFonts w:cs="Arial"/>
          <w:sz w:val="20"/>
        </w:rPr>
        <w:t xml:space="preserve">ken </w:t>
      </w:r>
      <w:r w:rsidR="00E20650" w:rsidRPr="00DA3A25">
        <w:rPr>
          <w:rFonts w:cs="Arial"/>
          <w:spacing w:val="4"/>
          <w:sz w:val="20"/>
        </w:rPr>
        <w:t>t</w:t>
      </w:r>
      <w:r w:rsidR="008D47B7" w:rsidRPr="00DA3A25">
        <w:rPr>
          <w:rFonts w:cs="Arial"/>
          <w:sz w:val="20"/>
        </w:rPr>
        <w:t xml:space="preserve">han </w:t>
      </w:r>
      <w:r w:rsidR="00E20650" w:rsidRPr="00DA3A25">
        <w:rPr>
          <w:rFonts w:cs="Arial"/>
          <w:spacing w:val="4"/>
          <w:sz w:val="20"/>
        </w:rPr>
        <w:t>t</w:t>
      </w:r>
      <w:r w:rsidR="008D47B7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D47B7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B2A62" w:rsidRPr="00DA3A25">
        <w:rPr>
          <w:rFonts w:cs="Arial"/>
          <w:spacing w:val="2"/>
          <w:sz w:val="20"/>
        </w:rPr>
        <w:t>r</w:t>
      </w:r>
      <w:r w:rsidR="008D47B7" w:rsidRPr="00DA3A25">
        <w:rPr>
          <w:rFonts w:cs="Arial"/>
          <w:sz w:val="20"/>
        </w:rPr>
        <w:t xml:space="preserve">ams" </w:t>
      </w:r>
      <w:r w:rsidR="008D47B7" w:rsidRPr="00633952">
        <w:rPr>
          <w:rFonts w:cs="Arial"/>
          <w:sz w:val="16"/>
          <w:szCs w:val="16"/>
        </w:rPr>
        <w:t>(1Sa 15:22)</w:t>
      </w:r>
      <w:r w:rsidR="008D47B7" w:rsidRPr="00DA3A25">
        <w:rPr>
          <w:rFonts w:cs="Arial"/>
          <w:sz w:val="20"/>
        </w:rPr>
        <w:t>.</w:t>
      </w:r>
    </w:p>
    <w:p w14:paraId="01F1BC26" w14:textId="77777777" w:rsidR="00F4316B" w:rsidRPr="00DA3A25" w:rsidRDefault="00F4316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DD4AA04" w14:textId="1E9F9468" w:rsidR="002603CA" w:rsidRPr="00DA3A25" w:rsidRDefault="00AE198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2603CA" w:rsidRPr="00DA3A25">
        <w:rPr>
          <w:rFonts w:cs="Arial"/>
          <w:sz w:val="20"/>
        </w:rPr>
        <w:t xml:space="preserve">he </w:t>
      </w:r>
      <w:r w:rsidR="008D47B7" w:rsidRPr="00DA3A25">
        <w:rPr>
          <w:rFonts w:cs="Arial"/>
          <w:sz w:val="20"/>
        </w:rPr>
        <w:t>L</w:t>
      </w:r>
      <w:r w:rsidR="008D47B7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8D47B7" w:rsidRPr="00DA3A25">
        <w:rPr>
          <w:rFonts w:cs="Arial"/>
          <w:smallCaps/>
          <w:sz w:val="20"/>
        </w:rPr>
        <w:t>d</w:t>
      </w:r>
      <w:r w:rsidR="00ED2BDC" w:rsidRPr="00DA3A25">
        <w:rPr>
          <w:rFonts w:cs="Arial"/>
          <w:sz w:val="20"/>
        </w:rPr>
        <w:t xml:space="preserve"> </w:t>
      </w:r>
      <w:r w:rsidR="008A72C0" w:rsidRPr="00DA3A25">
        <w:rPr>
          <w:rFonts w:cs="Arial"/>
          <w:sz w:val="20"/>
        </w:rPr>
        <w:t>wan</w:t>
      </w:r>
      <w:r w:rsidR="00D84DB8" w:rsidRPr="00DA3A25">
        <w:rPr>
          <w:rFonts w:cs="Arial"/>
          <w:spacing w:val="2"/>
          <w:sz w:val="20"/>
        </w:rPr>
        <w:t>t</w:t>
      </w:r>
      <w:r w:rsidR="008A72C0" w:rsidRPr="00DA3A25">
        <w:rPr>
          <w:rFonts w:cs="Arial"/>
          <w:sz w:val="20"/>
        </w:rPr>
        <w:t>s</w:t>
      </w:r>
      <w:r w:rsidR="000C60E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people </w:t>
      </w:r>
      <w:r w:rsidR="00D84DB8" w:rsidRPr="00DA3A25">
        <w:rPr>
          <w:rFonts w:cs="Arial"/>
          <w:spacing w:val="2"/>
          <w:sz w:val="20"/>
        </w:rPr>
        <w:t>t</w:t>
      </w:r>
      <w:r w:rsidR="008A72C0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>obey him, ra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n disobey</w:t>
      </w:r>
      <w:r w:rsidR="008316FA" w:rsidRPr="00DA3A25">
        <w:rPr>
          <w:rFonts w:cs="Arial"/>
          <w:sz w:val="20"/>
        </w:rPr>
        <w:t xml:space="preserve"> his will</w:t>
      </w:r>
      <w:r w:rsidR="008D47B7" w:rsidRPr="00DA3A25">
        <w:rPr>
          <w:rFonts w:cs="Arial"/>
          <w:sz w:val="20"/>
        </w:rPr>
        <w:t xml:space="preserve"> and </w:t>
      </w:r>
      <w:r w:rsidR="00D84DB8" w:rsidRPr="00DA3A25">
        <w:rPr>
          <w:rFonts w:cs="Arial"/>
          <w:spacing w:val="2"/>
          <w:sz w:val="20"/>
        </w:rPr>
        <w:t>t</w:t>
      </w:r>
      <w:r w:rsidR="008316FA" w:rsidRPr="00DA3A25">
        <w:rPr>
          <w:rFonts w:cs="Arial"/>
          <w:sz w:val="20"/>
        </w:rPr>
        <w:t>hen pro</w:t>
      </w:r>
      <w:r w:rsidR="001A6278" w:rsidRPr="00DA3A25">
        <w:rPr>
          <w:rFonts w:cs="Arial"/>
          <w:spacing w:val="2"/>
          <w:sz w:val="20"/>
        </w:rPr>
        <w:t>c</w:t>
      </w:r>
      <w:r w:rsidR="008316FA" w:rsidRPr="00DA3A25">
        <w:rPr>
          <w:rFonts w:cs="Arial"/>
          <w:sz w:val="20"/>
        </w:rPr>
        <w:t xml:space="preserve">eed </w:t>
      </w:r>
      <w:r w:rsidR="00D84DB8" w:rsidRPr="00DA3A25">
        <w:rPr>
          <w:rFonts w:cs="Arial"/>
          <w:spacing w:val="2"/>
          <w:sz w:val="20"/>
        </w:rPr>
        <w:t>t</w:t>
      </w:r>
      <w:r w:rsidR="008316FA" w:rsidRPr="00DA3A25">
        <w:rPr>
          <w:rFonts w:cs="Arial"/>
          <w:sz w:val="20"/>
        </w:rPr>
        <w:t xml:space="preserve">o </w:t>
      </w:r>
      <w:r w:rsidR="008D47B7" w:rsidRPr="00DA3A25">
        <w:rPr>
          <w:rFonts w:cs="Arial"/>
          <w:sz w:val="20"/>
        </w:rPr>
        <w:t>make o</w:t>
      </w:r>
      <w:r w:rsidR="008D47B7" w:rsidRPr="00DA3A25">
        <w:rPr>
          <w:rFonts w:cs="Arial"/>
          <w:spacing w:val="6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8D47B7" w:rsidRPr="00DA3A25">
        <w:rPr>
          <w:rFonts w:cs="Arial"/>
          <w:sz w:val="20"/>
        </w:rPr>
        <w:t>ings and sa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8D47B7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8D47B7" w:rsidRPr="00DA3A25">
        <w:rPr>
          <w:rFonts w:cs="Arial"/>
          <w:sz w:val="20"/>
        </w:rPr>
        <w:t>es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D47B7" w:rsidRPr="00DA3A25">
        <w:rPr>
          <w:rFonts w:cs="Arial"/>
          <w:sz w:val="20"/>
        </w:rPr>
        <w:t>o a</w:t>
      </w:r>
      <w:r w:rsidR="00E20650" w:rsidRPr="00DA3A25">
        <w:rPr>
          <w:rFonts w:cs="Arial"/>
          <w:spacing w:val="4"/>
          <w:sz w:val="20"/>
        </w:rPr>
        <w:t>t</w:t>
      </w:r>
      <w:r w:rsidR="008D47B7" w:rsidRPr="00DA3A25">
        <w:rPr>
          <w:rFonts w:cs="Arial"/>
          <w:sz w:val="20"/>
        </w:rPr>
        <w:t xml:space="preserve">on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8D47B7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8D47B7" w:rsidRPr="00DA3A25">
        <w:rPr>
          <w:rFonts w:cs="Arial"/>
          <w:sz w:val="20"/>
        </w:rPr>
        <w:t>misdeeds.</w:t>
      </w:r>
    </w:p>
    <w:bookmarkEnd w:id="204"/>
    <w:bookmarkEnd w:id="209"/>
    <w:p w14:paraId="45396A84" w14:textId="64307A68" w:rsidR="008D47B7" w:rsidRPr="00DA3A25" w:rsidRDefault="008D47B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7DA8D43" w14:textId="6E2735A1" w:rsidR="00A13622" w:rsidRPr="005916D3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</w:t>
      </w:r>
      <w:r w:rsidR="005B1A6C" w:rsidRPr="005916D3">
        <w:rPr>
          <w:rFonts w:cs="Arial"/>
          <w:sz w:val="24"/>
          <w:u w:val="single"/>
        </w:rPr>
        <w:t>he</w:t>
      </w:r>
      <w:r w:rsidR="002747ED" w:rsidRPr="005916D3">
        <w:rPr>
          <w:rFonts w:cs="Arial"/>
          <w:sz w:val="24"/>
          <w:u w:val="single"/>
        </w:rPr>
        <w:t xml:space="preserve">m </w:t>
      </w:r>
      <w:r w:rsidR="00D84DB8" w:rsidRPr="005916D3">
        <w:rPr>
          <w:rFonts w:cs="Arial"/>
          <w:spacing w:val="2"/>
          <w:sz w:val="24"/>
          <w:u w:val="single"/>
        </w:rPr>
        <w:t>t</w:t>
      </w:r>
      <w:r w:rsidR="002747ED" w:rsidRPr="005916D3">
        <w:rPr>
          <w:rFonts w:cs="Arial"/>
          <w:sz w:val="24"/>
          <w:u w:val="single"/>
        </w:rPr>
        <w:t>hat Love God</w:t>
      </w:r>
      <w:r w:rsidR="00514FD8" w:rsidRPr="005916D3">
        <w:rPr>
          <w:rFonts w:cs="Arial"/>
          <w:sz w:val="24"/>
        </w:rPr>
        <w:fldChar w:fldCharType="begin"/>
      </w:r>
      <w:r w:rsidR="00514FD8" w:rsidRPr="005916D3">
        <w:rPr>
          <w:sz w:val="24"/>
        </w:rPr>
        <w:instrText xml:space="preserve"> XE "</w:instrText>
      </w:r>
      <w:r w:rsidR="00514FD8" w:rsidRPr="005916D3">
        <w:rPr>
          <w:rFonts w:cs="Arial"/>
          <w:sz w:val="24"/>
        </w:rPr>
        <w:instrText>God</w:instrText>
      </w:r>
      <w:r w:rsidR="00514FD8" w:rsidRPr="005916D3">
        <w:rPr>
          <w:sz w:val="24"/>
        </w:rPr>
        <w:instrText xml:space="preserve">" </w:instrText>
      </w:r>
      <w:r w:rsidR="00514FD8" w:rsidRPr="005916D3">
        <w:rPr>
          <w:rFonts w:cs="Arial"/>
          <w:sz w:val="24"/>
        </w:rPr>
        <w:fldChar w:fldCharType="end"/>
      </w:r>
    </w:p>
    <w:p w14:paraId="3B8C0B61" w14:textId="77777777" w:rsidR="008316FA" w:rsidRPr="00DA3A25" w:rsidRDefault="008316F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7589729" w14:textId="75C18EF1" w:rsidR="00EC0531" w:rsidRPr="00DA3A25" w:rsidRDefault="005B1A6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11" w:name="_Hlk535171464"/>
      <w:r w:rsidRPr="00DA3A25">
        <w:rPr>
          <w:rFonts w:cs="Arial"/>
          <w:spacing w:val="-6"/>
          <w:sz w:val="20"/>
        </w:rPr>
        <w:t xml:space="preserve">1 </w:t>
      </w:r>
      <w:r w:rsidR="00DC2845" w:rsidRPr="00DA3A25">
        <w:rPr>
          <w:rFonts w:cs="Arial"/>
          <w:sz w:val="20"/>
        </w:rPr>
        <w:t>C</w:t>
      </w:r>
      <w:r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ans 2:9</w:t>
      </w:r>
      <w:r w:rsidR="002A4CFF" w:rsidRPr="00DA3A25">
        <w:rPr>
          <w:rFonts w:cs="Arial"/>
          <w:sz w:val="20"/>
        </w:rPr>
        <w:t xml:space="preserve"> says,</w:t>
      </w:r>
      <w:r w:rsidRPr="00DA3A25">
        <w:rPr>
          <w:rFonts w:cs="Arial"/>
          <w:sz w:val="20"/>
        </w:rPr>
        <w:t xml:space="preserve"> "</w:t>
      </w:r>
      <w:r w:rsidR="002A4CFF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s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E24EA" w:rsidRPr="00DA3A25">
        <w:rPr>
          <w:rFonts w:cs="Arial"/>
          <w:sz w:val="20"/>
        </w:rPr>
        <w:t>is 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en</w:t>
      </w:r>
      <w:r w:rsidR="00F33241" w:rsidRPr="00DA3A25">
        <w:rPr>
          <w:rFonts w:cs="Arial"/>
          <w:sz w:val="20"/>
        </w:rPr>
        <w:fldChar w:fldCharType="begin"/>
      </w:r>
      <w:r w:rsidR="00F33241" w:rsidRPr="00DA3A25">
        <w:rPr>
          <w:sz w:val="20"/>
        </w:rPr>
        <w:instrText xml:space="preserve"> XE "</w:instrText>
      </w:r>
      <w:r w:rsidR="00F33241" w:rsidRPr="00DA3A25">
        <w:rPr>
          <w:rFonts w:cs="Arial"/>
          <w:sz w:val="20"/>
        </w:rPr>
        <w:instrText>Bible, the (scripture):</w:instrText>
      </w:r>
      <w:r w:rsidR="00F33241" w:rsidRPr="00DA3A25">
        <w:rPr>
          <w:sz w:val="20"/>
        </w:rPr>
        <w:instrText xml:space="preserve">authority of" </w:instrText>
      </w:r>
      <w:r w:rsidR="00F33241" w:rsidRPr="00DA3A25">
        <w:rPr>
          <w:rFonts w:cs="Arial"/>
          <w:sz w:val="20"/>
        </w:rPr>
        <w:fldChar w:fldCharType="end"/>
      </w:r>
      <w:r w:rsidR="009E24EA" w:rsidRPr="00DA3A25">
        <w:rPr>
          <w:rFonts w:cs="Arial"/>
          <w:sz w:val="20"/>
        </w:rPr>
        <w:t>, Eye ha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h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E24EA" w:rsidRPr="00DA3A25">
        <w:rPr>
          <w:rFonts w:cs="Arial"/>
          <w:sz w:val="20"/>
        </w:rPr>
        <w:t>seen, n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E24EA" w:rsidRPr="00DA3A25">
        <w:rPr>
          <w:rFonts w:cs="Arial"/>
          <w:sz w:val="20"/>
        </w:rPr>
        <w:t>e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E24EA" w:rsidRPr="00DA3A25">
        <w:rPr>
          <w:rFonts w:cs="Arial"/>
          <w:sz w:val="20"/>
        </w:rPr>
        <w:t>hea</w:t>
      </w:r>
      <w:r w:rsidR="002B2A62" w:rsidRPr="00DA3A25">
        <w:rPr>
          <w:rFonts w:cs="Arial"/>
          <w:spacing w:val="2"/>
          <w:sz w:val="20"/>
        </w:rPr>
        <w:t>r</w:t>
      </w:r>
      <w:r w:rsidR="009E24EA" w:rsidRPr="00DA3A25">
        <w:rPr>
          <w:rFonts w:cs="Arial"/>
          <w:sz w:val="20"/>
        </w:rPr>
        <w:t>d, n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E24EA" w:rsidRPr="00DA3A25">
        <w:rPr>
          <w:rFonts w:cs="Arial"/>
          <w:sz w:val="20"/>
        </w:rPr>
        <w:t>have en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9E24EA" w:rsidRPr="00DA3A25">
        <w:rPr>
          <w:rFonts w:cs="Arial"/>
          <w:sz w:val="20"/>
        </w:rPr>
        <w:t>ed in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he he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E24EA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E24EA" w:rsidRPr="00DA3A25">
        <w:rPr>
          <w:rFonts w:cs="Arial"/>
          <w:sz w:val="20"/>
        </w:rPr>
        <w:t xml:space="preserve">man, 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hings whi</w:t>
      </w:r>
      <w:r w:rsidR="00E95871" w:rsidRPr="00DA3A25">
        <w:rPr>
          <w:rFonts w:cs="Arial"/>
          <w:spacing w:val="2"/>
          <w:sz w:val="20"/>
        </w:rPr>
        <w:t>c</w:t>
      </w:r>
      <w:r w:rsidR="009E24EA" w:rsidRPr="00DA3A25">
        <w:rPr>
          <w:rFonts w:cs="Arial"/>
          <w:sz w:val="20"/>
        </w:rPr>
        <w:t>h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9E24EA" w:rsidRPr="00DA3A25">
        <w:rPr>
          <w:rFonts w:cs="Arial"/>
          <w:sz w:val="20"/>
        </w:rPr>
        <w:t xml:space="preserve"> ha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h p</w:t>
      </w:r>
      <w:r w:rsidR="002B2A62" w:rsidRPr="00DA3A25">
        <w:rPr>
          <w:rFonts w:cs="Arial"/>
          <w:spacing w:val="2"/>
          <w:sz w:val="20"/>
        </w:rPr>
        <w:t>r</w:t>
      </w:r>
      <w:r w:rsidR="009E24EA" w:rsidRPr="00DA3A25">
        <w:rPr>
          <w:rFonts w:cs="Arial"/>
          <w:sz w:val="20"/>
        </w:rPr>
        <w:t>epa</w:t>
      </w:r>
      <w:r w:rsidR="002B2A62" w:rsidRPr="00DA3A25">
        <w:rPr>
          <w:rFonts w:cs="Arial"/>
          <w:spacing w:val="2"/>
          <w:sz w:val="20"/>
        </w:rPr>
        <w:t>r</w:t>
      </w:r>
      <w:r w:rsidR="009E24EA" w:rsidRPr="00DA3A25">
        <w:rPr>
          <w:rFonts w:cs="Arial"/>
          <w:sz w:val="20"/>
        </w:rPr>
        <w:t xml:space="preserve">e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bCs/>
          <w:spacing w:val="4"/>
          <w:sz w:val="20"/>
        </w:rPr>
        <w:t>t</w:t>
      </w:r>
      <w:r w:rsidR="009E24EA" w:rsidRPr="00DA3A25">
        <w:rPr>
          <w:rFonts w:cs="Arial"/>
          <w:bCs/>
          <w:sz w:val="20"/>
        </w:rPr>
        <w:t xml:space="preserve">hem </w:t>
      </w:r>
      <w:r w:rsidR="00E20650" w:rsidRPr="00DA3A25">
        <w:rPr>
          <w:rFonts w:cs="Arial"/>
          <w:bCs/>
          <w:spacing w:val="4"/>
          <w:sz w:val="20"/>
        </w:rPr>
        <w:t>t</w:t>
      </w:r>
      <w:r w:rsidR="009E24EA"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9E24EA" w:rsidRPr="00DA3A25">
        <w:rPr>
          <w:rFonts w:cs="Arial"/>
          <w:bCs/>
          <w:sz w:val="20"/>
        </w:rPr>
        <w:t>love him</w:t>
      </w:r>
      <w:r w:rsidRPr="00DA3A25">
        <w:rPr>
          <w:rFonts w:cs="Arial"/>
          <w:sz w:val="20"/>
        </w:rPr>
        <w:t>." Wa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>t</w:t>
      </w:r>
      <w:r w:rsidR="008316FA" w:rsidRPr="00DA3A25">
        <w:rPr>
          <w:rFonts w:cs="Arial"/>
          <w:spacing w:val="-2"/>
          <w:sz w:val="20"/>
        </w:rPr>
        <w:t>, it gets be</w:t>
      </w:r>
      <w:r w:rsidR="00641A6E" w:rsidRPr="00DA3A25">
        <w:rPr>
          <w:rFonts w:cs="Arial"/>
          <w:spacing w:val="4"/>
          <w:sz w:val="20"/>
          <w:szCs w:val="21"/>
        </w:rPr>
        <w:t>t</w:t>
      </w:r>
      <w:r w:rsidR="00641A6E" w:rsidRPr="00DA3A25">
        <w:rPr>
          <w:rFonts w:cs="Arial"/>
          <w:spacing w:val="2"/>
          <w:sz w:val="20"/>
          <w:szCs w:val="21"/>
        </w:rPr>
        <w:t>t</w:t>
      </w:r>
      <w:r w:rsidR="008316FA" w:rsidRPr="00DA3A25">
        <w:rPr>
          <w:rFonts w:cs="Arial"/>
          <w:spacing w:val="-2"/>
          <w:sz w:val="20"/>
        </w:rPr>
        <w:t>er</w:t>
      </w:r>
      <w:r w:rsidR="008316FA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"W</w:t>
      </w:r>
      <w:r w:rsidR="009E24EA" w:rsidRPr="00DA3A25">
        <w:rPr>
          <w:rFonts w:cs="Arial"/>
          <w:sz w:val="20"/>
        </w:rPr>
        <w:t xml:space="preserve">e know 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E24EA" w:rsidRPr="00DA3A25">
        <w:rPr>
          <w:rFonts w:cs="Arial"/>
          <w:sz w:val="20"/>
        </w:rPr>
        <w:t xml:space="preserve">all 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hings wo</w:t>
      </w:r>
      <w:r w:rsidR="002B2A62" w:rsidRPr="00DA3A25">
        <w:rPr>
          <w:rFonts w:cs="Arial"/>
          <w:spacing w:val="2"/>
          <w:sz w:val="20"/>
        </w:rPr>
        <w:t>r</w:t>
      </w:r>
      <w:r w:rsidR="009E24EA" w:rsidRPr="00DA3A25">
        <w:rPr>
          <w:rFonts w:cs="Arial"/>
          <w:sz w:val="20"/>
        </w:rPr>
        <w:t xml:space="preserve">k 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oge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E24EA" w:rsidRPr="00DA3A25">
        <w:rPr>
          <w:rFonts w:cs="Arial"/>
          <w:sz w:val="20"/>
        </w:rPr>
        <w:t xml:space="preserve">good 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bCs/>
          <w:spacing w:val="4"/>
          <w:sz w:val="20"/>
        </w:rPr>
        <w:t>t</w:t>
      </w:r>
      <w:r w:rsidR="009E24EA" w:rsidRPr="00DA3A25">
        <w:rPr>
          <w:rFonts w:cs="Arial"/>
          <w:bCs/>
          <w:sz w:val="20"/>
        </w:rPr>
        <w:t xml:space="preserve">hem </w:t>
      </w:r>
      <w:r w:rsidR="00E20650" w:rsidRPr="00DA3A25">
        <w:rPr>
          <w:rFonts w:cs="Arial"/>
          <w:bCs/>
          <w:spacing w:val="4"/>
          <w:sz w:val="20"/>
        </w:rPr>
        <w:t>t</w:t>
      </w:r>
      <w:r w:rsidR="009E24EA"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9E24EA" w:rsidRPr="00DA3A25">
        <w:rPr>
          <w:rFonts w:cs="Arial"/>
          <w:bCs/>
          <w:sz w:val="20"/>
        </w:rPr>
        <w:t>love God</w:t>
      </w:r>
      <w:r w:rsidR="009E24EA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>hem who a</w:t>
      </w:r>
      <w:r w:rsidR="002B2A62" w:rsidRPr="00DA3A25">
        <w:rPr>
          <w:rFonts w:cs="Arial"/>
          <w:spacing w:val="2"/>
          <w:sz w:val="20"/>
        </w:rPr>
        <w:t>r</w:t>
      </w:r>
      <w:r w:rsidR="009E24EA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9E24EA" w:rsidRPr="00DA3A25">
        <w:rPr>
          <w:rFonts w:cs="Arial"/>
          <w:sz w:val="20"/>
        </w:rPr>
        <w:t>alled a</w:t>
      </w:r>
      <w:r w:rsidR="00E95871" w:rsidRPr="00DA3A25">
        <w:rPr>
          <w:rFonts w:cs="Arial"/>
          <w:spacing w:val="2"/>
          <w:sz w:val="20"/>
        </w:rPr>
        <w:t>cc</w:t>
      </w:r>
      <w:r w:rsidR="009E24EA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9E24EA" w:rsidRPr="00DA3A25">
        <w:rPr>
          <w:rFonts w:cs="Arial"/>
          <w:sz w:val="20"/>
        </w:rPr>
        <w:t xml:space="preserve">ding </w:t>
      </w:r>
      <w:r w:rsidR="00E20650" w:rsidRPr="00DA3A25">
        <w:rPr>
          <w:rFonts w:cs="Arial"/>
          <w:spacing w:val="4"/>
          <w:sz w:val="20"/>
        </w:rPr>
        <w:t>t</w:t>
      </w:r>
      <w:r w:rsidR="009E24EA" w:rsidRPr="00DA3A25">
        <w:rPr>
          <w:rFonts w:cs="Arial"/>
          <w:sz w:val="20"/>
        </w:rPr>
        <w:t xml:space="preserve">o </w:t>
      </w:r>
      <w:r w:rsidR="009E24EA" w:rsidRPr="00DA3A25">
        <w:rPr>
          <w:rFonts w:cs="Arial"/>
          <w:i/>
          <w:sz w:val="20"/>
        </w:rPr>
        <w:t>his</w:t>
      </w:r>
      <w:r w:rsidR="009E24EA" w:rsidRPr="00DA3A25">
        <w:rPr>
          <w:rFonts w:cs="Arial"/>
          <w:sz w:val="20"/>
        </w:rPr>
        <w:t xml:space="preserve"> pu</w:t>
      </w:r>
      <w:r w:rsidR="002B2A62" w:rsidRPr="00DA3A25">
        <w:rPr>
          <w:rFonts w:cs="Arial"/>
          <w:spacing w:val="2"/>
          <w:sz w:val="20"/>
        </w:rPr>
        <w:t>r</w:t>
      </w:r>
      <w:r w:rsidR="009E24EA" w:rsidRPr="00DA3A25">
        <w:rPr>
          <w:rFonts w:cs="Arial"/>
          <w:sz w:val="20"/>
        </w:rPr>
        <w:t>pose</w:t>
      </w:r>
      <w:r w:rsidR="00C000E1" w:rsidRPr="00DA3A25">
        <w:rPr>
          <w:rFonts w:cs="Arial"/>
          <w:sz w:val="20"/>
        </w:rPr>
        <w:t xml:space="preserve">" </w:t>
      </w:r>
      <w:r w:rsidR="00C000E1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C000E1" w:rsidRPr="00633952">
        <w:rPr>
          <w:rFonts w:cs="Arial"/>
          <w:sz w:val="16"/>
          <w:szCs w:val="16"/>
        </w:rPr>
        <w:t>om 8:28)</w:t>
      </w:r>
      <w:r w:rsidR="009E24EA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460864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60864" w:rsidRPr="00DA3A25">
        <w:rPr>
          <w:rFonts w:cs="Arial"/>
          <w:sz w:val="20"/>
        </w:rPr>
        <w:t>enough?</w:t>
      </w:r>
      <w:r w:rsidR="003F3FF7" w:rsidRPr="00DA3A25">
        <w:rPr>
          <w:rFonts w:cs="Arial"/>
          <w:sz w:val="20"/>
        </w:rPr>
        <w:t xml:space="preserve"> </w:t>
      </w:r>
      <w:bookmarkStart w:id="212" w:name="_Hlk17796953"/>
      <w:r w:rsidRPr="00DA3A25">
        <w:rPr>
          <w:rFonts w:cs="Arial"/>
          <w:sz w:val="20"/>
        </w:rPr>
        <w:t>Jame</w:t>
      </w:r>
      <w:r w:rsidRPr="00DA3A25">
        <w:rPr>
          <w:rFonts w:cs="Arial"/>
          <w:spacing w:val="-4"/>
          <w:sz w:val="20"/>
        </w:rPr>
        <w:t>s 1:1</w:t>
      </w:r>
      <w:r w:rsidRPr="00DA3A25">
        <w:rPr>
          <w:rFonts w:cs="Arial"/>
          <w:sz w:val="20"/>
        </w:rPr>
        <w:t xml:space="preserve">2 </w:t>
      </w:r>
      <w:r w:rsidR="00D84DB8" w:rsidRPr="00DA3A25">
        <w:rPr>
          <w:rFonts w:cs="Arial"/>
          <w:spacing w:val="2"/>
          <w:sz w:val="20"/>
        </w:rPr>
        <w:t>t</w:t>
      </w:r>
      <w:r w:rsidR="008F5C60" w:rsidRPr="00DA3A25">
        <w:rPr>
          <w:rFonts w:cs="Arial"/>
          <w:sz w:val="20"/>
        </w:rPr>
        <w:t>alks about</w:t>
      </w:r>
      <w:r w:rsidRPr="00DA3A25">
        <w:rPr>
          <w:rFonts w:cs="Arial"/>
          <w:sz w:val="20"/>
        </w:rPr>
        <w:t xml:space="preserve"> 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w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ise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m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love him</w:t>
      </w:r>
      <w:r w:rsidRPr="00DA3A25">
        <w:rPr>
          <w:rFonts w:cs="Arial"/>
          <w:sz w:val="20"/>
        </w:rPr>
        <w:t xml:space="preserve">" </w:t>
      </w:r>
      <w:r w:rsidR="008F5C60" w:rsidRPr="00DA3A25">
        <w:rPr>
          <w:rFonts w:cs="Arial"/>
          <w:sz w:val="20"/>
        </w:rPr>
        <w:t xml:space="preserve">and </w:t>
      </w:r>
      <w:r w:rsidRPr="00DA3A25">
        <w:rPr>
          <w:rFonts w:cs="Arial"/>
          <w:sz w:val="20"/>
        </w:rPr>
        <w:t>James 2:5</w:t>
      </w:r>
      <w:r w:rsidR="00C71A90" w:rsidRPr="00DA3A25">
        <w:rPr>
          <w:rFonts w:cs="Arial"/>
          <w:sz w:val="20"/>
        </w:rPr>
        <w:t xml:space="preserve"> </w:t>
      </w:r>
      <w:r w:rsidR="00504A10" w:rsidRPr="00DA3A25">
        <w:rPr>
          <w:rFonts w:cs="Arial"/>
          <w:sz w:val="20"/>
        </w:rPr>
        <w:t xml:space="preserve">speaks </w:t>
      </w:r>
      <w:r w:rsidR="008F5C60" w:rsidRPr="00DA3A25">
        <w:rPr>
          <w:rFonts w:cs="Arial"/>
          <w:sz w:val="20"/>
        </w:rPr>
        <w:t>of</w:t>
      </w:r>
      <w:r w:rsidR="00644D78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he </w:t>
      </w:r>
      <w:r w:rsidR="00504A10" w:rsidRPr="00DA3A25">
        <w:rPr>
          <w:rFonts w:cs="Arial"/>
          <w:sz w:val="20"/>
        </w:rPr>
        <w:t>[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504A10" w:rsidRPr="00DA3A25">
        <w:rPr>
          <w:rFonts w:cs="Arial"/>
          <w:sz w:val="20"/>
        </w:rPr>
        <w:t xml:space="preserve">] </w:t>
      </w:r>
      <w:r w:rsidRPr="00DA3A25">
        <w:rPr>
          <w:rFonts w:cs="Arial"/>
          <w:sz w:val="20"/>
        </w:rPr>
        <w:t>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ise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m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love him</w:t>
      </w:r>
      <w:r w:rsidRPr="00DA3A25">
        <w:rPr>
          <w:rFonts w:cs="Arial"/>
          <w:sz w:val="20"/>
        </w:rPr>
        <w:t>."</w:t>
      </w:r>
      <w:bookmarkStart w:id="213" w:name="_Hlk40282306"/>
      <w:bookmarkStart w:id="214" w:name="_Hlk40282175"/>
    </w:p>
    <w:p w14:paraId="0CFCD74C" w14:textId="77777777" w:rsidR="00EC0531" w:rsidRPr="00DA3A25" w:rsidRDefault="00EC053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A75F20B" w14:textId="40ED571B" w:rsidR="000C5903" w:rsidRPr="00DA3A25" w:rsidRDefault="002F1AB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So, </w:t>
      </w:r>
      <w:r w:rsidR="00071740" w:rsidRPr="00DA3A25">
        <w:rPr>
          <w:rFonts w:cs="Arial"/>
          <w:sz w:val="20"/>
        </w:rPr>
        <w:t xml:space="preserve">how </w:t>
      </w:r>
      <w:r w:rsidR="001A6278" w:rsidRPr="00DA3A25">
        <w:rPr>
          <w:rFonts w:cs="Arial"/>
          <w:spacing w:val="2"/>
          <w:sz w:val="20"/>
        </w:rPr>
        <w:t>c</w:t>
      </w:r>
      <w:r w:rsidR="00071740" w:rsidRPr="00DA3A25">
        <w:rPr>
          <w:rFonts w:cs="Arial"/>
          <w:sz w:val="20"/>
        </w:rPr>
        <w:t xml:space="preserve">an </w:t>
      </w:r>
      <w:bookmarkStart w:id="215" w:name="_Hlk40280482"/>
      <w:r w:rsidR="00071740" w:rsidRPr="00DA3A25">
        <w:rPr>
          <w:rFonts w:cs="Arial"/>
          <w:sz w:val="20"/>
        </w:rPr>
        <w:t xml:space="preserve">people </w:t>
      </w:r>
      <w:r w:rsidR="00D84DB8" w:rsidRPr="00DA3A25">
        <w:rPr>
          <w:rFonts w:cs="Arial"/>
          <w:spacing w:val="2"/>
          <w:sz w:val="20"/>
        </w:rPr>
        <w:t>t</w:t>
      </w:r>
      <w:r w:rsidR="00071740" w:rsidRPr="00DA3A25">
        <w:rPr>
          <w:rFonts w:cs="Arial"/>
          <w:sz w:val="20"/>
        </w:rPr>
        <w:t xml:space="preserve">oday know if </w:t>
      </w:r>
      <w:r w:rsidR="00D84DB8" w:rsidRPr="00DA3A25">
        <w:rPr>
          <w:rFonts w:cs="Arial"/>
          <w:spacing w:val="2"/>
          <w:sz w:val="20"/>
        </w:rPr>
        <w:t>t</w:t>
      </w:r>
      <w:r w:rsidR="00071740" w:rsidRPr="00DA3A25">
        <w:rPr>
          <w:rFonts w:cs="Arial"/>
          <w:sz w:val="20"/>
        </w:rPr>
        <w:t xml:space="preserve">hey are in </w:t>
      </w:r>
      <w:r w:rsidR="00D84DB8" w:rsidRPr="00DA3A25">
        <w:rPr>
          <w:rFonts w:cs="Arial"/>
          <w:spacing w:val="2"/>
          <w:sz w:val="20"/>
        </w:rPr>
        <w:t>t</w:t>
      </w:r>
      <w:r w:rsidR="00071740" w:rsidRPr="00DA3A25">
        <w:rPr>
          <w:rFonts w:cs="Arial"/>
          <w:sz w:val="20"/>
        </w:rPr>
        <w:t>his group?</w:t>
      </w:r>
      <w:r w:rsidRPr="00DA3A25">
        <w:rPr>
          <w:rFonts w:cs="Arial"/>
          <w:sz w:val="20"/>
        </w:rPr>
        <w:t xml:space="preserve"> </w:t>
      </w:r>
      <w:bookmarkStart w:id="216" w:name="_Hlk40281923"/>
      <w:bookmarkEnd w:id="213"/>
      <w:bookmarkEnd w:id="214"/>
      <w:bookmarkEnd w:id="215"/>
      <w:r w:rsidR="003B49B9" w:rsidRPr="00DA3A25">
        <w:rPr>
          <w:rFonts w:cs="Arial"/>
          <w:sz w:val="20"/>
        </w:rPr>
        <w:t xml:space="preserve">In </w:t>
      </w:r>
      <w:r w:rsidR="00D84DB8" w:rsidRPr="00DA3A25">
        <w:rPr>
          <w:rFonts w:cs="Arial"/>
          <w:spacing w:val="2"/>
          <w:sz w:val="20"/>
        </w:rPr>
        <w:t>t</w:t>
      </w:r>
      <w:r w:rsidR="003A5020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3A5020" w:rsidRPr="00DA3A25">
        <w:rPr>
          <w:rFonts w:cs="Arial"/>
          <w:sz w:val="20"/>
        </w:rPr>
        <w:t>u</w:t>
      </w:r>
      <w:r w:rsidR="003A5020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3A5020" w:rsidRPr="00DA3A25">
        <w:rPr>
          <w:rFonts w:cs="Arial"/>
          <w:sz w:val="20"/>
        </w:rPr>
        <w:t>h gospel</w:t>
      </w:r>
      <w:r w:rsidR="003B49B9" w:rsidRPr="00DA3A25">
        <w:rPr>
          <w:rFonts w:cs="Arial"/>
          <w:sz w:val="20"/>
        </w:rPr>
        <w:t xml:space="preserve">, </w:t>
      </w:r>
      <w:r w:rsidR="000C5903" w:rsidRPr="00DA3A25">
        <w:rPr>
          <w:rFonts w:cs="Arial"/>
          <w:sz w:val="20"/>
        </w:rPr>
        <w:t xml:space="preserve">Jesus said </w:t>
      </w:r>
      <w:r w:rsidR="003B49B9" w:rsidRPr="00DA3A25">
        <w:rPr>
          <w:rFonts w:cs="Arial"/>
          <w:sz w:val="20"/>
        </w:rPr>
        <w:t xml:space="preserve">some </w:t>
      </w:r>
      <w:r w:rsidR="00D84DB8" w:rsidRPr="00DA3A25">
        <w:rPr>
          <w:rFonts w:cs="Arial"/>
          <w:spacing w:val="2"/>
          <w:sz w:val="20"/>
        </w:rPr>
        <w:t>t</w:t>
      </w:r>
      <w:r w:rsidR="003B49B9" w:rsidRPr="00DA3A25">
        <w:rPr>
          <w:rFonts w:cs="Arial"/>
          <w:sz w:val="20"/>
        </w:rPr>
        <w:t xml:space="preserve">hings </w:t>
      </w:r>
      <w:r w:rsidR="000C5903" w:rsidRPr="00DA3A25">
        <w:rPr>
          <w:rFonts w:cs="Arial"/>
          <w:sz w:val="20"/>
        </w:rPr>
        <w:t xml:space="preserve">on </w:t>
      </w:r>
      <w:r w:rsidR="000C5903" w:rsidRPr="00DA3A25">
        <w:rPr>
          <w:rFonts w:cs="Arial"/>
          <w:spacing w:val="4"/>
          <w:sz w:val="20"/>
        </w:rPr>
        <w:t>t</w:t>
      </w:r>
      <w:r w:rsidR="000C5903" w:rsidRPr="00DA3A25">
        <w:rPr>
          <w:rFonts w:cs="Arial"/>
          <w:sz w:val="20"/>
        </w:rPr>
        <w:t xml:space="preserve">his </w:t>
      </w:r>
      <w:r w:rsidR="001F154F" w:rsidRPr="00DA3A25">
        <w:rPr>
          <w:rFonts w:cs="Arial"/>
          <w:spacing w:val="4"/>
          <w:sz w:val="20"/>
        </w:rPr>
        <w:t>subject</w:t>
      </w:r>
      <w:r w:rsidR="000C5903" w:rsidRPr="00DA3A25">
        <w:rPr>
          <w:rFonts w:cs="Arial"/>
          <w:spacing w:val="-2"/>
          <w:sz w:val="20"/>
        </w:rPr>
        <w:t xml:space="preserve"> </w:t>
      </w:r>
      <w:r w:rsidR="003A5020" w:rsidRPr="00DA3A25">
        <w:rPr>
          <w:rFonts w:cs="Arial"/>
          <w:sz w:val="20"/>
        </w:rPr>
        <w:t xml:space="preserve">on </w:t>
      </w:r>
      <w:r w:rsidR="00E20650" w:rsidRPr="00DA3A25">
        <w:rPr>
          <w:rFonts w:cs="Arial"/>
          <w:spacing w:val="4"/>
          <w:sz w:val="20"/>
        </w:rPr>
        <w:t>t</w:t>
      </w:r>
      <w:r w:rsidR="003A5020" w:rsidRPr="00DA3A25">
        <w:rPr>
          <w:rFonts w:cs="Arial"/>
          <w:sz w:val="20"/>
        </w:rPr>
        <w:t>he</w:t>
      </w:r>
      <w:r w:rsidR="00C82DC3" w:rsidRPr="00DA3A25">
        <w:rPr>
          <w:rFonts w:cs="Arial"/>
          <w:sz w:val="20"/>
        </w:rPr>
        <w:t xml:space="preserve"> night</w:t>
      </w:r>
      <w:r w:rsidR="003A5020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A5020" w:rsidRPr="00DA3A25">
        <w:rPr>
          <w:rFonts w:cs="Arial"/>
          <w:sz w:val="20"/>
        </w:rPr>
        <w:t>his la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A5020" w:rsidRPr="00DA3A25">
        <w:rPr>
          <w:rFonts w:cs="Arial"/>
          <w:sz w:val="20"/>
        </w:rPr>
        <w:t>Passove</w:t>
      </w:r>
      <w:r w:rsidR="00F16F15" w:rsidRPr="00DA3A25">
        <w:rPr>
          <w:rFonts w:cs="Arial"/>
          <w:spacing w:val="-2"/>
          <w:sz w:val="20"/>
        </w:rPr>
        <w:t>r</w:t>
      </w:r>
      <w:r w:rsidR="002F4296" w:rsidRPr="00DA3A25">
        <w:rPr>
          <w:rFonts w:cs="Arial"/>
          <w:sz w:val="20"/>
        </w:rPr>
        <w:t xml:space="preserve"> a</w:t>
      </w:r>
      <w:r w:rsidR="002F4296" w:rsidRPr="00DA3A25">
        <w:rPr>
          <w:rFonts w:cs="Arial"/>
          <w:spacing w:val="6"/>
          <w:sz w:val="20"/>
        </w:rPr>
        <w:t>f</w:t>
      </w:r>
      <w:r w:rsidR="002F4296" w:rsidRPr="00DA3A25">
        <w:rPr>
          <w:rFonts w:cs="Arial"/>
          <w:spacing w:val="4"/>
          <w:sz w:val="20"/>
        </w:rPr>
        <w:t>t</w:t>
      </w:r>
      <w:r w:rsidR="002F4296" w:rsidRPr="00DA3A25">
        <w:rPr>
          <w:rFonts w:cs="Arial"/>
          <w:sz w:val="20"/>
        </w:rPr>
        <w:t>e</w:t>
      </w:r>
      <w:r w:rsidR="002F4296" w:rsidRPr="00DA3A25">
        <w:rPr>
          <w:rFonts w:cs="Arial"/>
          <w:spacing w:val="-2"/>
          <w:sz w:val="20"/>
        </w:rPr>
        <w:t xml:space="preserve">r </w:t>
      </w:r>
      <w:r w:rsidR="002F4296" w:rsidRPr="00DA3A25">
        <w:rPr>
          <w:rFonts w:cs="Arial"/>
          <w:sz w:val="20"/>
        </w:rPr>
        <w:t>Judas le</w:t>
      </w:r>
      <w:r w:rsidR="002F4296" w:rsidRPr="00DA3A25">
        <w:rPr>
          <w:rFonts w:cs="Arial"/>
          <w:spacing w:val="6"/>
          <w:sz w:val="20"/>
        </w:rPr>
        <w:t>f</w:t>
      </w:r>
      <w:r w:rsidR="002F4296" w:rsidRPr="00DA3A25">
        <w:rPr>
          <w:rFonts w:cs="Arial"/>
          <w:sz w:val="20"/>
        </w:rPr>
        <w:t>t</w:t>
      </w:r>
      <w:r w:rsidR="002F4296" w:rsidRPr="00DA3A25">
        <w:rPr>
          <w:rFonts w:cs="Arial"/>
          <w:sz w:val="20"/>
        </w:rPr>
        <w:fldChar w:fldCharType="begin"/>
      </w:r>
      <w:r w:rsidR="002F4296" w:rsidRPr="00DA3A25">
        <w:rPr>
          <w:sz w:val="20"/>
        </w:rPr>
        <w:instrText xml:space="preserve"> XE "</w:instrText>
      </w:r>
      <w:r w:rsidR="002F4296" w:rsidRPr="00DA3A25">
        <w:rPr>
          <w:rFonts w:cs="Arial"/>
          <w:sz w:val="20"/>
        </w:rPr>
        <w:instrText>Judas</w:instrText>
      </w:r>
      <w:r w:rsidR="002F4296" w:rsidRPr="00DA3A25">
        <w:rPr>
          <w:sz w:val="20"/>
        </w:rPr>
        <w:instrText xml:space="preserve">" </w:instrText>
      </w:r>
      <w:r w:rsidR="002F4296" w:rsidRPr="00DA3A25">
        <w:rPr>
          <w:rFonts w:cs="Arial"/>
          <w:sz w:val="20"/>
        </w:rPr>
        <w:fldChar w:fldCharType="end"/>
      </w:r>
      <w:r w:rsidR="003B49B9" w:rsidRPr="00DA3A25">
        <w:rPr>
          <w:rFonts w:cs="Arial"/>
          <w:sz w:val="20"/>
        </w:rPr>
        <w:t xml:space="preserve">. </w:t>
      </w:r>
      <w:r w:rsidR="00873189" w:rsidRPr="00DA3A25">
        <w:rPr>
          <w:rFonts w:cs="Arial"/>
          <w:sz w:val="20"/>
        </w:rPr>
        <w:t>H</w:t>
      </w:r>
      <w:r w:rsidR="003B49B9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3A5020" w:rsidRPr="00DA3A25">
        <w:rPr>
          <w:rFonts w:cs="Arial"/>
          <w:sz w:val="20"/>
        </w:rPr>
        <w:t>old</w:t>
      </w:r>
      <w:r w:rsidR="00484400" w:rsidRPr="00DA3A25">
        <w:rPr>
          <w:rFonts w:cs="Arial"/>
          <w:sz w:val="20"/>
        </w:rPr>
        <w:t xml:space="preserve"> his dis</w:t>
      </w:r>
      <w:r w:rsidR="00E95871" w:rsidRPr="00DA3A25">
        <w:rPr>
          <w:rFonts w:cs="Arial"/>
          <w:spacing w:val="2"/>
          <w:sz w:val="20"/>
        </w:rPr>
        <w:t>c</w:t>
      </w:r>
      <w:r w:rsidR="00484400" w:rsidRPr="00DA3A25">
        <w:rPr>
          <w:rFonts w:cs="Arial"/>
          <w:sz w:val="20"/>
        </w:rPr>
        <w:t>iples</w:t>
      </w:r>
      <w:r w:rsidR="005B60C6" w:rsidRPr="00DA3A25">
        <w:rPr>
          <w:rFonts w:cs="Arial"/>
          <w:sz w:val="20"/>
        </w:rPr>
        <w:fldChar w:fldCharType="begin"/>
      </w:r>
      <w:r w:rsidR="005B60C6" w:rsidRPr="00DA3A25">
        <w:rPr>
          <w:sz w:val="20"/>
        </w:rPr>
        <w:instrText xml:space="preserve"> XE "</w:instrText>
      </w:r>
      <w:r w:rsidR="005B60C6" w:rsidRPr="00DA3A25">
        <w:rPr>
          <w:rFonts w:cs="Arial"/>
          <w:sz w:val="20"/>
        </w:rPr>
        <w:instrText>Jesus,:</w:instrText>
      </w:r>
      <w:r w:rsidR="005B60C6" w:rsidRPr="00DA3A25">
        <w:rPr>
          <w:sz w:val="20"/>
        </w:rPr>
        <w:instrText xml:space="preserve">disciples of," </w:instrText>
      </w:r>
      <w:r w:rsidR="005B60C6" w:rsidRPr="00DA3A25">
        <w:rPr>
          <w:rFonts w:cs="Arial"/>
          <w:sz w:val="20"/>
        </w:rPr>
        <w:fldChar w:fldCharType="end"/>
      </w:r>
      <w:r w:rsidR="003A5020" w:rsidRPr="00DA3A25">
        <w:rPr>
          <w:rFonts w:cs="Arial"/>
          <w:sz w:val="20"/>
        </w:rPr>
        <w:t>,</w:t>
      </w:r>
      <w:r w:rsidR="00484400" w:rsidRPr="00DA3A25">
        <w:rPr>
          <w:rFonts w:cs="Arial"/>
          <w:sz w:val="20"/>
        </w:rPr>
        <w:t xml:space="preserve"> </w:t>
      </w:r>
      <w:r w:rsidR="003A5020" w:rsidRPr="00DA3A25">
        <w:rPr>
          <w:rFonts w:cs="Arial"/>
          <w:sz w:val="20"/>
        </w:rPr>
        <w:t>"</w:t>
      </w:r>
      <w:r w:rsidR="002A4CFF"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484400" w:rsidRPr="00DA3A25">
        <w:rPr>
          <w:rFonts w:cs="Arial"/>
          <w:sz w:val="20"/>
        </w:rPr>
        <w:t>ye love me,</w:t>
      </w:r>
      <w:r w:rsidR="00145FCE" w:rsidRPr="00DA3A25">
        <w:rPr>
          <w:rFonts w:cs="Arial"/>
          <w:sz w:val="20"/>
        </w:rPr>
        <w:t xml:space="preserve"> </w:t>
      </w:r>
      <w:r w:rsidR="00484400" w:rsidRPr="00DA3A25">
        <w:rPr>
          <w:rFonts w:cs="Arial"/>
          <w:sz w:val="20"/>
          <w:u w:val="single"/>
        </w:rPr>
        <w:t>keep my</w:t>
      </w:r>
      <w:r w:rsidR="0076512A" w:rsidRPr="00DA3A25">
        <w:rPr>
          <w:rFonts w:cs="Arial"/>
          <w:spacing w:val="2"/>
          <w:sz w:val="20"/>
          <w:u w:val="single"/>
        </w:rPr>
        <w:t xml:space="preserve"> c</w:t>
      </w:r>
      <w:r w:rsidR="0076512A" w:rsidRPr="00DA3A25">
        <w:rPr>
          <w:rFonts w:cs="Arial"/>
          <w:sz w:val="20"/>
          <w:u w:val="single"/>
        </w:rPr>
        <w:t>ommandmen</w:t>
      </w:r>
      <w:r w:rsidR="0076512A" w:rsidRPr="00DA3A25">
        <w:rPr>
          <w:rFonts w:cs="Arial"/>
          <w:spacing w:val="4"/>
          <w:sz w:val="20"/>
          <w:u w:val="single"/>
        </w:rPr>
        <w:t>t</w:t>
      </w:r>
      <w:r w:rsidR="0076512A" w:rsidRPr="00DA3A25">
        <w:rPr>
          <w:rFonts w:cs="Arial"/>
          <w:sz w:val="20"/>
          <w:u w:val="single"/>
        </w:rPr>
        <w:t>s</w:t>
      </w:r>
      <w:r w:rsidR="00220EBF" w:rsidRPr="00DA3A25">
        <w:rPr>
          <w:rFonts w:cs="Arial"/>
          <w:spacing w:val="-4"/>
          <w:sz w:val="20"/>
          <w:u w:val="single"/>
        </w:rPr>
        <w:fldChar w:fldCharType="begin"/>
      </w:r>
      <w:r w:rsidR="00220EBF" w:rsidRPr="00DA3A25">
        <w:rPr>
          <w:sz w:val="20"/>
        </w:rPr>
        <w:instrText xml:space="preserve"> XE "</w:instrText>
      </w:r>
      <w:r w:rsidR="00220EBF" w:rsidRPr="00DA3A25">
        <w:rPr>
          <w:rFonts w:cs="Arial"/>
          <w:sz w:val="20"/>
        </w:rPr>
        <w:instrText>commandment</w:instrText>
      </w:r>
      <w:r w:rsidR="00220EBF" w:rsidRPr="00DA3A25">
        <w:rPr>
          <w:rFonts w:cs="Arial"/>
          <w:spacing w:val="-4"/>
          <w:sz w:val="20"/>
        </w:rPr>
        <w:instrText>s of Jesus</w:instrText>
      </w:r>
      <w:r w:rsidR="00220EBF" w:rsidRPr="00DA3A25">
        <w:rPr>
          <w:sz w:val="20"/>
        </w:rPr>
        <w:instrText xml:space="preserve">" </w:instrText>
      </w:r>
      <w:r w:rsidR="00220EBF" w:rsidRPr="00DA3A25">
        <w:rPr>
          <w:rFonts w:cs="Arial"/>
          <w:spacing w:val="-4"/>
          <w:sz w:val="20"/>
          <w:u w:val="single"/>
        </w:rPr>
        <w:fldChar w:fldCharType="end"/>
      </w:r>
      <w:r w:rsidR="003A5020" w:rsidRPr="00DA3A25">
        <w:rPr>
          <w:rFonts w:cs="Arial"/>
          <w:spacing w:val="-4"/>
          <w:sz w:val="20"/>
        </w:rPr>
        <w:t xml:space="preserve">" </w:t>
      </w:r>
      <w:r w:rsidR="003A5020" w:rsidRPr="00633952">
        <w:rPr>
          <w:rFonts w:cs="Arial"/>
          <w:spacing w:val="-4"/>
          <w:sz w:val="16"/>
          <w:szCs w:val="16"/>
        </w:rPr>
        <w:t>(v. 1</w:t>
      </w:r>
      <w:r w:rsidR="003A5020" w:rsidRPr="00633952">
        <w:rPr>
          <w:rFonts w:cs="Arial"/>
          <w:sz w:val="16"/>
          <w:szCs w:val="16"/>
        </w:rPr>
        <w:t>4</w:t>
      </w:r>
      <w:r w:rsidR="003A5020" w:rsidRPr="00633952">
        <w:rPr>
          <w:rFonts w:cs="Arial"/>
          <w:spacing w:val="-4"/>
          <w:sz w:val="16"/>
          <w:szCs w:val="16"/>
        </w:rPr>
        <w:t>:1</w:t>
      </w:r>
      <w:r w:rsidR="003A5020" w:rsidRPr="00633952">
        <w:rPr>
          <w:rFonts w:cs="Arial"/>
          <w:sz w:val="16"/>
          <w:szCs w:val="16"/>
        </w:rPr>
        <w:t>5</w:t>
      </w:r>
      <w:r w:rsidR="003A5020" w:rsidRPr="00633952">
        <w:rPr>
          <w:rFonts w:cs="Arial"/>
          <w:spacing w:val="-6"/>
          <w:sz w:val="16"/>
          <w:szCs w:val="16"/>
        </w:rPr>
        <w:t>)</w:t>
      </w:r>
      <w:r w:rsidR="00484400" w:rsidRPr="00DA3A25">
        <w:rPr>
          <w:rFonts w:cs="Arial"/>
          <w:sz w:val="20"/>
        </w:rPr>
        <w:t>.</w:t>
      </w:r>
      <w:r w:rsidR="001F154F" w:rsidRPr="00DA3A25">
        <w:rPr>
          <w:rFonts w:cs="Arial"/>
          <w:sz w:val="20"/>
        </w:rPr>
        <w:t xml:space="preserve"> He also s</w:t>
      </w:r>
      <w:r w:rsidR="00D84DB8" w:rsidRPr="00DA3A25">
        <w:rPr>
          <w:rFonts w:cs="Arial"/>
          <w:spacing w:val="2"/>
          <w:sz w:val="20"/>
        </w:rPr>
        <w:t>t</w:t>
      </w:r>
      <w:r w:rsidR="001F154F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1F154F" w:rsidRPr="00DA3A25">
        <w:rPr>
          <w:rFonts w:cs="Arial"/>
          <w:sz w:val="20"/>
        </w:rPr>
        <w:t>ed</w:t>
      </w:r>
      <w:r w:rsidR="00680DEB" w:rsidRPr="00DA3A25">
        <w:rPr>
          <w:rFonts w:cs="Arial"/>
          <w:sz w:val="20"/>
        </w:rPr>
        <w:t>, "</w:t>
      </w:r>
      <w:r w:rsidR="002A4CFF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y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="00220EBF" w:rsidRPr="00DA3A25">
        <w:rPr>
          <w:rFonts w:cs="Arial"/>
          <w:sz w:val="20"/>
        </w:rPr>
        <w:fldChar w:fldCharType="begin"/>
      </w:r>
      <w:r w:rsidR="00220EBF" w:rsidRPr="00DA3A25">
        <w:rPr>
          <w:sz w:val="20"/>
        </w:rPr>
        <w:instrText xml:space="preserve"> XE "</w:instrText>
      </w:r>
      <w:r w:rsidR="00220EBF" w:rsidRPr="00DA3A25">
        <w:rPr>
          <w:rFonts w:cs="Arial"/>
          <w:sz w:val="20"/>
        </w:rPr>
        <w:instrText>commandment</w:instrText>
      </w:r>
      <w:r w:rsidR="00220EBF" w:rsidRPr="00DA3A25">
        <w:rPr>
          <w:rFonts w:cs="Arial"/>
          <w:spacing w:val="-4"/>
          <w:sz w:val="20"/>
        </w:rPr>
        <w:instrText>s of Jesus</w:instrText>
      </w:r>
      <w:r w:rsidR="00220EBF" w:rsidRPr="00DA3A25">
        <w:rPr>
          <w:sz w:val="20"/>
        </w:rPr>
        <w:instrText xml:space="preserve">" </w:instrText>
      </w:r>
      <w:r w:rsidR="00220EBF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keep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he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ov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me</w:t>
      </w:r>
      <w:r w:rsidR="00680DEB" w:rsidRPr="00DA3A25">
        <w:rPr>
          <w:rFonts w:cs="Arial"/>
          <w:spacing w:val="-4"/>
          <w:sz w:val="20"/>
        </w:rPr>
        <w:t xml:space="preserve">" </w:t>
      </w:r>
      <w:r w:rsidR="00680DEB" w:rsidRPr="00633952">
        <w:rPr>
          <w:rFonts w:cs="Arial"/>
          <w:spacing w:val="-4"/>
          <w:sz w:val="16"/>
          <w:szCs w:val="16"/>
        </w:rPr>
        <w:t>(v. 1</w:t>
      </w:r>
      <w:r w:rsidR="00680DEB" w:rsidRPr="00633952">
        <w:rPr>
          <w:rFonts w:cs="Arial"/>
          <w:sz w:val="16"/>
          <w:szCs w:val="16"/>
        </w:rPr>
        <w:t>4:2</w:t>
      </w:r>
      <w:r w:rsidR="00680DEB" w:rsidRPr="00633952">
        <w:rPr>
          <w:rFonts w:cs="Arial"/>
          <w:spacing w:val="-4"/>
          <w:sz w:val="16"/>
          <w:szCs w:val="16"/>
        </w:rPr>
        <w:t>1</w:t>
      </w:r>
      <w:r w:rsidR="00680DEB"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>.</w:t>
      </w:r>
      <w:r w:rsidR="001F154F" w:rsidRPr="00DA3A25">
        <w:rPr>
          <w:rFonts w:cs="Arial"/>
          <w:sz w:val="20"/>
        </w:rPr>
        <w:t xml:space="preserve"> In addi</w:t>
      </w:r>
      <w:r w:rsidR="00D84DB8" w:rsidRPr="00DA3A25">
        <w:rPr>
          <w:rFonts w:cs="Arial"/>
          <w:spacing w:val="2"/>
          <w:sz w:val="20"/>
        </w:rPr>
        <w:t>t</w:t>
      </w:r>
      <w:r w:rsidR="001F154F" w:rsidRPr="00DA3A25">
        <w:rPr>
          <w:rFonts w:cs="Arial"/>
          <w:sz w:val="20"/>
        </w:rPr>
        <w:t>ion, he said</w:t>
      </w:r>
      <w:r w:rsidR="00F16F15" w:rsidRPr="00DA3A25">
        <w:rPr>
          <w:rFonts w:cs="Arial"/>
          <w:sz w:val="20"/>
        </w:rPr>
        <w:t>,</w:t>
      </w:r>
      <w:r w:rsidR="006C3081" w:rsidRPr="00DA3A25">
        <w:rPr>
          <w:rFonts w:cs="Arial"/>
          <w:sz w:val="20"/>
        </w:rPr>
        <w:t xml:space="preserve"> </w:t>
      </w:r>
      <w:r w:rsidR="00F36DDF" w:rsidRPr="00DA3A25">
        <w:rPr>
          <w:rFonts w:cs="Arial"/>
          <w:sz w:val="20"/>
        </w:rPr>
        <w:t>"</w:t>
      </w:r>
      <w:r w:rsidR="002A4CFF" w:rsidRPr="00DA3A25">
        <w:rPr>
          <w:rFonts w:cs="Arial"/>
          <w:sz w:val="20"/>
        </w:rPr>
        <w:t>i</w:t>
      </w:r>
      <w:r w:rsidR="00F16F15" w:rsidRPr="00DA3A25">
        <w:rPr>
          <w:rFonts w:cs="Arial"/>
          <w:sz w:val="20"/>
        </w:rPr>
        <w:t xml:space="preserve">f </w:t>
      </w:r>
      <w:r w:rsidR="00484400" w:rsidRPr="00DA3A25">
        <w:rPr>
          <w:rFonts w:cs="Arial"/>
          <w:sz w:val="20"/>
        </w:rPr>
        <w:t xml:space="preserve">a man love me, he will </w:t>
      </w:r>
      <w:r w:rsidR="00484400" w:rsidRPr="00DA3A25">
        <w:rPr>
          <w:rFonts w:cs="Arial"/>
          <w:sz w:val="20"/>
          <w:u w:val="single"/>
        </w:rPr>
        <w:t>keep my wo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="00484400" w:rsidRPr="00DA3A25">
        <w:rPr>
          <w:rFonts w:cs="Arial"/>
          <w:sz w:val="20"/>
          <w:u w:val="single"/>
        </w:rPr>
        <w:t>ds</w:t>
      </w:r>
      <w:r w:rsidR="00484400" w:rsidRPr="00DA3A25">
        <w:rPr>
          <w:rFonts w:cs="Arial"/>
          <w:sz w:val="20"/>
        </w:rPr>
        <w:t xml:space="preserve">: and my </w:t>
      </w:r>
      <w:r w:rsidR="00715F9A" w:rsidRPr="00DA3A25">
        <w:rPr>
          <w:rFonts w:cs="Arial"/>
          <w:sz w:val="20"/>
        </w:rPr>
        <w:t>F</w:t>
      </w:r>
      <w:r w:rsidR="00484400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484400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84400" w:rsidRPr="00DA3A25">
        <w:rPr>
          <w:rFonts w:cs="Arial"/>
          <w:sz w:val="20"/>
        </w:rPr>
        <w:t xml:space="preserve">will love him, and we will </w:t>
      </w:r>
      <w:r w:rsidR="00E95871" w:rsidRPr="00DA3A25">
        <w:rPr>
          <w:rFonts w:cs="Arial"/>
          <w:spacing w:val="2"/>
          <w:sz w:val="20"/>
        </w:rPr>
        <w:t>c</w:t>
      </w:r>
      <w:r w:rsidR="00484400" w:rsidRPr="00DA3A25">
        <w:rPr>
          <w:rFonts w:cs="Arial"/>
          <w:sz w:val="20"/>
        </w:rPr>
        <w:t>ome un</w:t>
      </w:r>
      <w:r w:rsidR="00E20650" w:rsidRPr="00DA3A25">
        <w:rPr>
          <w:rFonts w:cs="Arial"/>
          <w:spacing w:val="4"/>
          <w:sz w:val="20"/>
        </w:rPr>
        <w:t>t</w:t>
      </w:r>
      <w:r w:rsidR="00484400" w:rsidRPr="00DA3A25">
        <w:rPr>
          <w:rFonts w:cs="Arial"/>
          <w:sz w:val="20"/>
        </w:rPr>
        <w:t>o him, and make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84400" w:rsidRPr="00DA3A25">
        <w:rPr>
          <w:rFonts w:cs="Arial"/>
          <w:sz w:val="20"/>
        </w:rPr>
        <w:t>abode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484400" w:rsidRPr="00DA3A25">
        <w:rPr>
          <w:rFonts w:cs="Arial"/>
          <w:sz w:val="20"/>
        </w:rPr>
        <w:t>h him</w:t>
      </w:r>
      <w:r w:rsidR="00F36DDF" w:rsidRPr="00DA3A25">
        <w:rPr>
          <w:rFonts w:cs="Arial"/>
          <w:sz w:val="20"/>
        </w:rPr>
        <w:t xml:space="preserve">" </w:t>
      </w:r>
      <w:r w:rsidR="00F36DDF" w:rsidRPr="00633952">
        <w:rPr>
          <w:rFonts w:cs="Arial"/>
          <w:sz w:val="16"/>
          <w:szCs w:val="16"/>
        </w:rPr>
        <w:t>(v. 14:23)</w:t>
      </w:r>
      <w:r w:rsidR="00F36DDF" w:rsidRPr="00DA3A25">
        <w:rPr>
          <w:rFonts w:cs="Arial"/>
          <w:sz w:val="20"/>
        </w:rPr>
        <w:t>.</w:t>
      </w:r>
      <w:r w:rsidR="00627666" w:rsidRPr="00DA3A25">
        <w:rPr>
          <w:rFonts w:cs="Arial"/>
          <w:sz w:val="20"/>
        </w:rPr>
        <w:t xml:space="preserve"> </w:t>
      </w:r>
      <w:r w:rsidR="001F154F" w:rsidRPr="00DA3A25">
        <w:rPr>
          <w:rFonts w:cs="Arial"/>
          <w:sz w:val="20"/>
        </w:rPr>
        <w:t xml:space="preserve">Jesus </w:t>
      </w:r>
      <w:r w:rsidR="00D84DB8" w:rsidRPr="00DA3A25">
        <w:rPr>
          <w:rFonts w:cs="Arial"/>
          <w:spacing w:val="2"/>
          <w:sz w:val="20"/>
        </w:rPr>
        <w:t>t</w:t>
      </w:r>
      <w:r w:rsidR="00145FCE" w:rsidRPr="00DA3A25">
        <w:rPr>
          <w:rFonts w:cs="Arial"/>
          <w:sz w:val="20"/>
        </w:rPr>
        <w:t xml:space="preserve">hen put </w:t>
      </w:r>
      <w:r w:rsidR="00D84DB8" w:rsidRPr="00DA3A25">
        <w:rPr>
          <w:rFonts w:cs="Arial"/>
          <w:spacing w:val="2"/>
          <w:sz w:val="20"/>
        </w:rPr>
        <w:t>t</w:t>
      </w:r>
      <w:r w:rsidR="00145FCE" w:rsidRPr="00DA3A25">
        <w:rPr>
          <w:rFonts w:cs="Arial"/>
          <w:sz w:val="20"/>
        </w:rPr>
        <w:t xml:space="preserve">his idea in </w:t>
      </w:r>
      <w:r w:rsidR="00D84DB8" w:rsidRPr="00DA3A25">
        <w:rPr>
          <w:rFonts w:cs="Arial"/>
          <w:spacing w:val="2"/>
          <w:sz w:val="20"/>
        </w:rPr>
        <w:t>t</w:t>
      </w:r>
      <w:r w:rsidR="00145FCE" w:rsidRPr="00DA3A25">
        <w:rPr>
          <w:rFonts w:cs="Arial"/>
          <w:sz w:val="20"/>
        </w:rPr>
        <w:t>he nega</w:t>
      </w:r>
      <w:r w:rsidR="00D84DB8" w:rsidRPr="00DA3A25">
        <w:rPr>
          <w:rFonts w:cs="Arial"/>
          <w:spacing w:val="2"/>
          <w:sz w:val="20"/>
        </w:rPr>
        <w:t>t</w:t>
      </w:r>
      <w:r w:rsidR="00145FCE" w:rsidRPr="00DA3A25">
        <w:rPr>
          <w:rFonts w:cs="Arial"/>
          <w:sz w:val="20"/>
        </w:rPr>
        <w:t>ive and said</w:t>
      </w:r>
      <w:r w:rsidR="001F154F" w:rsidRPr="00DA3A25">
        <w:rPr>
          <w:rFonts w:cs="Arial"/>
          <w:sz w:val="20"/>
        </w:rPr>
        <w:t xml:space="preserve">, </w:t>
      </w:r>
      <w:r w:rsidR="006C3081" w:rsidRPr="00DA3A25">
        <w:rPr>
          <w:rFonts w:cs="Arial"/>
          <w:sz w:val="20"/>
        </w:rPr>
        <w:t>"</w:t>
      </w:r>
      <w:r w:rsidR="002A4CFF" w:rsidRPr="00DA3A25">
        <w:rPr>
          <w:rFonts w:cs="Arial"/>
          <w:sz w:val="20"/>
        </w:rPr>
        <w:t>h</w:t>
      </w:r>
      <w:r w:rsidR="00FB49A3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FB49A3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B49A3" w:rsidRPr="00DA3A25">
        <w:rPr>
          <w:rFonts w:cs="Arial"/>
          <w:sz w:val="20"/>
        </w:rPr>
        <w:t>love</w:t>
      </w:r>
      <w:r w:rsidR="00E20650" w:rsidRPr="00DA3A25">
        <w:rPr>
          <w:rFonts w:cs="Arial"/>
          <w:spacing w:val="4"/>
          <w:sz w:val="20"/>
        </w:rPr>
        <w:t>t</w:t>
      </w:r>
      <w:r w:rsidR="00FB49A3" w:rsidRPr="00DA3A25">
        <w:rPr>
          <w:rFonts w:cs="Arial"/>
          <w:sz w:val="20"/>
        </w:rPr>
        <w:t xml:space="preserve">h me </w:t>
      </w:r>
      <w:r w:rsidR="00FB49A3" w:rsidRPr="00DA3A25">
        <w:rPr>
          <w:rFonts w:cs="Arial"/>
          <w:bCs/>
          <w:sz w:val="20"/>
        </w:rPr>
        <w:t>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FB49A3" w:rsidRPr="00DA3A25">
        <w:rPr>
          <w:rFonts w:cs="Arial"/>
          <w:sz w:val="20"/>
        </w:rPr>
        <w:t>keepe</w:t>
      </w:r>
      <w:r w:rsidR="00E20650" w:rsidRPr="00DA3A25">
        <w:rPr>
          <w:rFonts w:cs="Arial"/>
          <w:spacing w:val="4"/>
          <w:sz w:val="20"/>
        </w:rPr>
        <w:t>t</w:t>
      </w:r>
      <w:r w:rsidR="00FB49A3" w:rsidRPr="00DA3A25">
        <w:rPr>
          <w:rFonts w:cs="Arial"/>
          <w:sz w:val="20"/>
        </w:rPr>
        <w:t>h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B49A3" w:rsidRPr="00DA3A25">
        <w:rPr>
          <w:rFonts w:cs="Arial"/>
          <w:sz w:val="20"/>
        </w:rPr>
        <w:t>my sayings</w:t>
      </w:r>
      <w:r w:rsidRPr="00DA3A25">
        <w:rPr>
          <w:rFonts w:cs="Arial"/>
          <w:sz w:val="20"/>
        </w:rPr>
        <w:t>"</w:t>
      </w:r>
      <w:r w:rsidR="006C3081" w:rsidRPr="00DA3A25">
        <w:rPr>
          <w:rFonts w:cs="Arial"/>
          <w:sz w:val="20"/>
        </w:rPr>
        <w:t xml:space="preserve"> </w:t>
      </w:r>
      <w:r w:rsidR="006C3081" w:rsidRPr="00633952">
        <w:rPr>
          <w:rFonts w:cs="Arial"/>
          <w:sz w:val="16"/>
          <w:szCs w:val="16"/>
        </w:rPr>
        <w:t>(v. 14:24)</w:t>
      </w:r>
      <w:r w:rsidR="006C3081" w:rsidRPr="00DA3A25">
        <w:rPr>
          <w:rFonts w:cs="Arial"/>
          <w:sz w:val="20"/>
        </w:rPr>
        <w:t>.</w:t>
      </w:r>
      <w:r w:rsidR="00627666" w:rsidRPr="00DA3A25">
        <w:rPr>
          <w:rFonts w:cs="Arial"/>
          <w:sz w:val="20"/>
        </w:rPr>
        <w:t xml:space="preserve"> </w:t>
      </w:r>
    </w:p>
    <w:bookmarkEnd w:id="216"/>
    <w:p w14:paraId="0DC1D30E" w14:textId="77777777" w:rsidR="00C373D6" w:rsidRPr="00DA3A25" w:rsidRDefault="00C373D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61F0DD1" w14:textId="12761E1E" w:rsidR="0060395B" w:rsidRPr="00DA3A25" w:rsidRDefault="00627666" w:rsidP="00D852FE">
      <w:pPr>
        <w:tabs>
          <w:tab w:val="left" w:pos="2498"/>
        </w:tabs>
        <w:spacing w:line="240" w:lineRule="auto"/>
        <w:jc w:val="both"/>
        <w:rPr>
          <w:rFonts w:cs="Arial"/>
          <w:strike/>
          <w:sz w:val="20"/>
        </w:rPr>
      </w:pP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A641D3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is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</w:t>
      </w:r>
      <w:r w:rsidR="000C5903" w:rsidRPr="00DA3A25">
        <w:rPr>
          <w:rFonts w:cs="Arial"/>
          <w:sz w:val="20"/>
        </w:rPr>
        <w:t>s le</w:t>
      </w:r>
      <w:r w:rsidR="000C5903" w:rsidRPr="00DA3A25">
        <w:rPr>
          <w:rFonts w:cs="Arial"/>
          <w:spacing w:val="6"/>
          <w:sz w:val="20"/>
        </w:rPr>
        <w:t>f</w:t>
      </w:r>
      <w:r w:rsidR="000C5903" w:rsidRPr="00DA3A25">
        <w:rPr>
          <w:rFonts w:cs="Arial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2F1AB2" w:rsidRPr="00DA3A25">
        <w:rPr>
          <w:rFonts w:cs="Arial"/>
          <w:sz w:val="20"/>
        </w:rPr>
        <w:t>he suppe</w:t>
      </w:r>
      <w:r w:rsidR="00F16F15" w:rsidRPr="00DA3A25">
        <w:rPr>
          <w:rFonts w:cs="Arial"/>
          <w:spacing w:val="-2"/>
          <w:sz w:val="20"/>
        </w:rPr>
        <w:t>r</w:t>
      </w:r>
      <w:r w:rsidR="002F1AB2" w:rsidRPr="00DA3A25">
        <w:rPr>
          <w:rFonts w:cs="Arial"/>
          <w:sz w:val="20"/>
        </w:rPr>
        <w:t xml:space="preserve">, </w:t>
      </w:r>
      <w:r w:rsidR="000C5903" w:rsidRPr="00DA3A25">
        <w:rPr>
          <w:rFonts w:cs="Arial"/>
          <w:sz w:val="20"/>
        </w:rPr>
        <w:t>h</w:t>
      </w:r>
      <w:r w:rsidR="002F1AB2" w:rsidRPr="00DA3A25">
        <w:rPr>
          <w:rFonts w:cs="Arial"/>
          <w:sz w:val="20"/>
        </w:rPr>
        <w:t>e w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F1AB2" w:rsidRPr="00DA3A25">
        <w:rPr>
          <w:rFonts w:cs="Arial"/>
          <w:sz w:val="20"/>
        </w:rPr>
        <w:t xml:space="preserve">on </w:t>
      </w:r>
      <w:r w:rsidR="00E20650" w:rsidRPr="00DA3A25">
        <w:rPr>
          <w:rFonts w:cs="Arial"/>
          <w:spacing w:val="4"/>
          <w:sz w:val="20"/>
        </w:rPr>
        <w:t>t</w:t>
      </w:r>
      <w:r w:rsidR="002F1AB2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2F1AB2" w:rsidRPr="00DA3A25">
        <w:rPr>
          <w:rFonts w:cs="Arial"/>
          <w:sz w:val="20"/>
        </w:rPr>
        <w:t xml:space="preserve">ell </w:t>
      </w:r>
      <w:r w:rsidR="00E20650" w:rsidRPr="00DA3A25">
        <w:rPr>
          <w:rFonts w:cs="Arial"/>
          <w:spacing w:val="4"/>
          <w:sz w:val="20"/>
        </w:rPr>
        <w:t>t</w:t>
      </w:r>
      <w:r w:rsidR="002F1AB2" w:rsidRPr="00DA3A25">
        <w:rPr>
          <w:rFonts w:cs="Arial"/>
          <w:sz w:val="20"/>
        </w:rPr>
        <w:t>hem</w:t>
      </w:r>
      <w:r w:rsidRPr="00DA3A25">
        <w:rPr>
          <w:rFonts w:cs="Arial"/>
          <w:sz w:val="20"/>
        </w:rPr>
        <w:t>, "</w:t>
      </w:r>
      <w:r w:rsidR="002A4CFF"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F1AB2" w:rsidRPr="00DA3A25">
        <w:rPr>
          <w:rFonts w:cs="Arial"/>
          <w:sz w:val="20"/>
        </w:rPr>
        <w:t xml:space="preserve">ye </w:t>
      </w:r>
      <w:r w:rsidR="002F1AB2" w:rsidRPr="00DA3A25">
        <w:rPr>
          <w:rFonts w:cs="Arial"/>
          <w:sz w:val="20"/>
          <w:u w:val="single"/>
        </w:rPr>
        <w:t xml:space="preserve">keep my </w:t>
      </w:r>
      <w:r w:rsidR="00E95871" w:rsidRPr="00DA3A25">
        <w:rPr>
          <w:rFonts w:cs="Arial"/>
          <w:spacing w:val="2"/>
          <w:sz w:val="20"/>
          <w:u w:val="single"/>
        </w:rPr>
        <w:t>c</w:t>
      </w:r>
      <w:r w:rsidR="002F1AB2" w:rsidRPr="00DA3A25">
        <w:rPr>
          <w:rFonts w:cs="Arial"/>
          <w:sz w:val="20"/>
          <w:u w:val="single"/>
        </w:rPr>
        <w:t>ommandmen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2F1AB2" w:rsidRPr="00DA3A25">
        <w:rPr>
          <w:rFonts w:cs="Arial"/>
          <w:sz w:val="20"/>
          <w:u w:val="single"/>
        </w:rPr>
        <w:t>s</w:t>
      </w:r>
      <w:r w:rsidR="00220EBF" w:rsidRPr="00DA3A25">
        <w:rPr>
          <w:rFonts w:cs="Arial"/>
          <w:sz w:val="20"/>
        </w:rPr>
        <w:fldChar w:fldCharType="begin"/>
      </w:r>
      <w:r w:rsidR="00220EBF" w:rsidRPr="00DA3A25">
        <w:rPr>
          <w:sz w:val="20"/>
        </w:rPr>
        <w:instrText xml:space="preserve"> XE "</w:instrText>
      </w:r>
      <w:r w:rsidR="00220EBF" w:rsidRPr="00DA3A25">
        <w:rPr>
          <w:rFonts w:cs="Arial"/>
          <w:sz w:val="20"/>
        </w:rPr>
        <w:instrText>commandment</w:instrText>
      </w:r>
      <w:r w:rsidR="00220EBF" w:rsidRPr="00DA3A25">
        <w:rPr>
          <w:rFonts w:cs="Arial"/>
          <w:spacing w:val="-4"/>
          <w:sz w:val="20"/>
        </w:rPr>
        <w:instrText>s of Jesus</w:instrText>
      </w:r>
      <w:r w:rsidR="00220EBF" w:rsidRPr="00DA3A25">
        <w:rPr>
          <w:sz w:val="20"/>
        </w:rPr>
        <w:instrText xml:space="preserve">" </w:instrText>
      </w:r>
      <w:r w:rsidR="00220EBF" w:rsidRPr="00DA3A25">
        <w:rPr>
          <w:rFonts w:cs="Arial"/>
          <w:sz w:val="20"/>
        </w:rPr>
        <w:fldChar w:fldCharType="end"/>
      </w:r>
      <w:r w:rsidR="002F1AB2" w:rsidRPr="00DA3A25">
        <w:rPr>
          <w:rFonts w:cs="Arial"/>
          <w:sz w:val="20"/>
        </w:rPr>
        <w:t>, ye shall abide in</w:t>
      </w:r>
      <w:r w:rsidR="00FE0BE0" w:rsidRPr="00DA3A25">
        <w:rPr>
          <w:rFonts w:cs="Arial"/>
          <w:sz w:val="20"/>
        </w:rPr>
        <w:fldChar w:fldCharType="begin"/>
      </w:r>
      <w:r w:rsidR="00FE0BE0" w:rsidRPr="00DA3A25">
        <w:rPr>
          <w:sz w:val="20"/>
        </w:rPr>
        <w:instrText xml:space="preserve"> XE "</w:instrText>
      </w:r>
      <w:r w:rsidR="00FE0BE0" w:rsidRPr="00DA3A25">
        <w:rPr>
          <w:rFonts w:cs="Arial"/>
          <w:sz w:val="20"/>
        </w:rPr>
        <w:instrText>Jesus:</w:instrText>
      </w:r>
      <w:r w:rsidR="00FE0BE0" w:rsidRPr="00DA3A25">
        <w:rPr>
          <w:sz w:val="20"/>
        </w:rPr>
        <w:instrText xml:space="preserve">abide in" </w:instrText>
      </w:r>
      <w:r w:rsidR="00FE0BE0" w:rsidRPr="00DA3A25">
        <w:rPr>
          <w:rFonts w:cs="Arial"/>
          <w:sz w:val="20"/>
        </w:rPr>
        <w:fldChar w:fldCharType="end"/>
      </w:r>
      <w:r w:rsidR="002F1AB2" w:rsidRPr="00DA3A25">
        <w:rPr>
          <w:rFonts w:cs="Arial"/>
          <w:sz w:val="20"/>
        </w:rPr>
        <w:t xml:space="preserve"> my love; even as I have kep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F1AB2" w:rsidRPr="00DA3A25">
        <w:rPr>
          <w:rFonts w:cs="Arial"/>
          <w:sz w:val="20"/>
        </w:rPr>
        <w:t xml:space="preserve">my </w:t>
      </w:r>
      <w:r w:rsidR="00715F9A" w:rsidRPr="00DA3A25">
        <w:rPr>
          <w:rFonts w:cs="Arial"/>
          <w:sz w:val="20"/>
        </w:rPr>
        <w:t>F</w:t>
      </w:r>
      <w:r w:rsidR="002F1AB2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2F1AB2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2F1AB2" w:rsidRPr="00DA3A25">
        <w:rPr>
          <w:rFonts w:cs="Arial"/>
          <w:sz w:val="20"/>
        </w:rPr>
        <w:t xml:space="preserve">'s </w:t>
      </w:r>
      <w:r w:rsidR="00E95871" w:rsidRPr="00DA3A25">
        <w:rPr>
          <w:rFonts w:cs="Arial"/>
          <w:spacing w:val="2"/>
          <w:sz w:val="20"/>
        </w:rPr>
        <w:t>c</w:t>
      </w:r>
      <w:r w:rsidR="002F1AB2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2F1AB2" w:rsidRPr="00DA3A25">
        <w:rPr>
          <w:rFonts w:cs="Arial"/>
          <w:sz w:val="20"/>
        </w:rPr>
        <w:t>s, and abide in</w:t>
      </w:r>
      <w:r w:rsidR="00FE0BE0" w:rsidRPr="00DA3A25">
        <w:rPr>
          <w:rFonts w:cs="Arial"/>
          <w:sz w:val="20"/>
        </w:rPr>
        <w:fldChar w:fldCharType="begin"/>
      </w:r>
      <w:r w:rsidR="00FE0BE0" w:rsidRPr="00DA3A25">
        <w:rPr>
          <w:sz w:val="20"/>
        </w:rPr>
        <w:instrText xml:space="preserve"> XE "</w:instrText>
      </w:r>
      <w:r w:rsidR="00FE0BE0" w:rsidRPr="00DA3A25">
        <w:rPr>
          <w:rFonts w:cs="Arial"/>
          <w:sz w:val="20"/>
        </w:rPr>
        <w:instrText>Jesus:</w:instrText>
      </w:r>
      <w:r w:rsidR="00FE0BE0" w:rsidRPr="00DA3A25">
        <w:rPr>
          <w:sz w:val="20"/>
        </w:rPr>
        <w:instrText xml:space="preserve">abide in" </w:instrText>
      </w:r>
      <w:r w:rsidR="00FE0BE0" w:rsidRPr="00DA3A25">
        <w:rPr>
          <w:rFonts w:cs="Arial"/>
          <w:sz w:val="20"/>
        </w:rPr>
        <w:fldChar w:fldCharType="end"/>
      </w:r>
      <w:r w:rsidR="002F1AB2" w:rsidRPr="00DA3A25">
        <w:rPr>
          <w:rFonts w:cs="Arial"/>
          <w:sz w:val="20"/>
        </w:rPr>
        <w:t xml:space="preserve"> his love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B03B13" w:rsidRPr="00633952">
        <w:rPr>
          <w:rFonts w:cs="Arial"/>
          <w:sz w:val="16"/>
          <w:szCs w:val="16"/>
        </w:rPr>
        <w:t>Fou</w:t>
      </w:r>
      <w:r w:rsidR="00B03B13" w:rsidRPr="00633952">
        <w:rPr>
          <w:rFonts w:cs="Arial"/>
          <w:spacing w:val="4"/>
          <w:sz w:val="16"/>
          <w:szCs w:val="16"/>
        </w:rPr>
        <w:t>r</w:t>
      </w:r>
      <w:r w:rsidR="00B03B13" w:rsidRPr="00633952">
        <w:rPr>
          <w:rFonts w:cs="Arial"/>
          <w:spacing w:val="2"/>
          <w:sz w:val="16"/>
          <w:szCs w:val="16"/>
        </w:rPr>
        <w:t>t</w:t>
      </w:r>
      <w:r w:rsidR="00B03B13" w:rsidRPr="00633952">
        <w:rPr>
          <w:rFonts w:cs="Arial"/>
          <w:sz w:val="16"/>
          <w:szCs w:val="16"/>
        </w:rPr>
        <w:t xml:space="preserve">h gospel </w:t>
      </w:r>
      <w:r w:rsidRPr="00633952">
        <w:rPr>
          <w:rFonts w:cs="Arial"/>
          <w:sz w:val="16"/>
          <w:szCs w:val="16"/>
        </w:rPr>
        <w:t>15:10)</w:t>
      </w:r>
      <w:r w:rsidRPr="00DA3A25">
        <w:rPr>
          <w:rFonts w:cs="Arial"/>
          <w:sz w:val="20"/>
        </w:rPr>
        <w:t xml:space="preserve">. </w:t>
      </w:r>
      <w:bookmarkStart w:id="217" w:name="_Hlk40282731"/>
      <w:r w:rsidR="00D67722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D67722" w:rsidRPr="00DA3A25">
        <w:rPr>
          <w:rFonts w:cs="Arial"/>
          <w:sz w:val="20"/>
        </w:rPr>
        <w:t xml:space="preserve"> </w:t>
      </w:r>
      <w:r w:rsidR="00C654D2" w:rsidRPr="00DA3A25">
        <w:rPr>
          <w:rFonts w:cs="Arial"/>
          <w:sz w:val="20"/>
        </w:rPr>
        <w:t>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C654D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C654D2" w:rsidRPr="00DA3A25">
        <w:rPr>
          <w:rFonts w:cs="Arial"/>
          <w:sz w:val="20"/>
        </w:rPr>
        <w:t xml:space="preserve">h a </w:t>
      </w:r>
      <w:r w:rsidR="001A6278" w:rsidRPr="00DA3A25">
        <w:rPr>
          <w:rFonts w:cs="Arial"/>
          <w:spacing w:val="2"/>
          <w:sz w:val="20"/>
        </w:rPr>
        <w:t>c</w:t>
      </w:r>
      <w:r w:rsidR="00276CE4" w:rsidRPr="00DA3A25">
        <w:rPr>
          <w:rFonts w:cs="Arial"/>
          <w:sz w:val="20"/>
        </w:rPr>
        <w:t xml:space="preserve">lear </w:t>
      </w:r>
      <w:r w:rsidR="00C654D2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C654D2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C654D2" w:rsidRPr="00DA3A25">
        <w:rPr>
          <w:rFonts w:cs="Arial"/>
          <w:sz w:val="20"/>
        </w:rPr>
        <w:t xml:space="preserve">d </w:t>
      </w:r>
      <w:r w:rsidR="00D67722"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="00D67722" w:rsidRPr="00DA3A25">
        <w:rPr>
          <w:rFonts w:cs="Arial"/>
          <w:sz w:val="20"/>
        </w:rPr>
        <w:t>hose ve</w:t>
      </w:r>
      <w:r w:rsidR="002B2A62" w:rsidRPr="00DA3A25">
        <w:rPr>
          <w:rFonts w:cs="Arial"/>
          <w:spacing w:val="2"/>
          <w:sz w:val="20"/>
        </w:rPr>
        <w:t>r</w:t>
      </w:r>
      <w:r w:rsidR="00D67722" w:rsidRPr="00DA3A25">
        <w:rPr>
          <w:rFonts w:cs="Arial"/>
          <w:sz w:val="20"/>
        </w:rPr>
        <w:t xml:space="preserve">ses. </w:t>
      </w:r>
      <w:r w:rsidR="00362C5A" w:rsidRPr="00DA3A25">
        <w:rPr>
          <w:rFonts w:cs="Arial"/>
          <w:sz w:val="20"/>
        </w:rPr>
        <w:t>Ye</w:t>
      </w:r>
      <w:r w:rsidR="003F694F" w:rsidRPr="00DA3A25">
        <w:rPr>
          <w:rFonts w:cs="Arial"/>
          <w:spacing w:val="-2"/>
          <w:sz w:val="20"/>
        </w:rPr>
        <w:t>t,</w:t>
      </w:r>
      <w:r w:rsidR="00C654D2" w:rsidRPr="00DA3A25">
        <w:rPr>
          <w:rFonts w:cs="Arial"/>
          <w:sz w:val="20"/>
        </w:rPr>
        <w:t xml:space="preserve"> he also said, "my yoke </w:t>
      </w:r>
      <w:r w:rsidR="00C654D2" w:rsidRPr="00DA3A25">
        <w:rPr>
          <w:rFonts w:cs="Arial"/>
          <w:i/>
          <w:sz w:val="20"/>
        </w:rPr>
        <w:t>is</w:t>
      </w:r>
      <w:r w:rsidR="00C654D2" w:rsidRPr="00DA3A25">
        <w:rPr>
          <w:rFonts w:cs="Arial"/>
          <w:sz w:val="20"/>
        </w:rPr>
        <w:t xml:space="preserve"> easy, and my bu</w:t>
      </w:r>
      <w:r w:rsidR="002B2A62" w:rsidRPr="00DA3A25">
        <w:rPr>
          <w:rFonts w:cs="Arial"/>
          <w:spacing w:val="2"/>
          <w:sz w:val="20"/>
        </w:rPr>
        <w:t>r</w:t>
      </w:r>
      <w:r w:rsidR="00C654D2" w:rsidRPr="00DA3A25">
        <w:rPr>
          <w:rFonts w:cs="Arial"/>
          <w:sz w:val="20"/>
        </w:rPr>
        <w:t>den is ligh</w:t>
      </w:r>
      <w:r w:rsidR="00E20650" w:rsidRPr="00DA3A25">
        <w:rPr>
          <w:rFonts w:cs="Arial"/>
          <w:spacing w:val="4"/>
          <w:sz w:val="20"/>
        </w:rPr>
        <w:t>t</w:t>
      </w:r>
      <w:r w:rsidR="00C654D2" w:rsidRPr="00DA3A25">
        <w:rPr>
          <w:rFonts w:cs="Arial"/>
          <w:spacing w:val="-4"/>
          <w:sz w:val="20"/>
        </w:rPr>
        <w:t xml:space="preserve">" </w:t>
      </w:r>
      <w:r w:rsidR="00C654D2" w:rsidRPr="00633952">
        <w:rPr>
          <w:rFonts w:cs="Arial"/>
          <w:spacing w:val="-4"/>
          <w:sz w:val="16"/>
          <w:szCs w:val="16"/>
        </w:rPr>
        <w:t>(M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C654D2" w:rsidRPr="00633952">
        <w:rPr>
          <w:rFonts w:cs="Arial"/>
          <w:spacing w:val="-4"/>
          <w:sz w:val="16"/>
          <w:szCs w:val="16"/>
        </w:rPr>
        <w:t>1</w:t>
      </w:r>
      <w:r w:rsidR="00C654D2" w:rsidRPr="00633952">
        <w:rPr>
          <w:rFonts w:cs="Arial"/>
          <w:spacing w:val="-6"/>
          <w:sz w:val="16"/>
          <w:szCs w:val="16"/>
        </w:rPr>
        <w:t>1</w:t>
      </w:r>
      <w:r w:rsidR="00C654D2" w:rsidRPr="00633952">
        <w:rPr>
          <w:rFonts w:cs="Arial"/>
          <w:spacing w:val="-4"/>
          <w:sz w:val="16"/>
          <w:szCs w:val="16"/>
        </w:rPr>
        <w:t>:30)</w:t>
      </w:r>
      <w:r w:rsidR="000C5903" w:rsidRPr="00DA3A25">
        <w:rPr>
          <w:rFonts w:cs="Arial"/>
          <w:spacing w:val="-6"/>
          <w:sz w:val="20"/>
        </w:rPr>
        <w:t>.</w:t>
      </w:r>
      <w:r w:rsidR="000C5903" w:rsidRPr="00DA3A25">
        <w:rPr>
          <w:rFonts w:cs="Arial"/>
          <w:sz w:val="20"/>
        </w:rPr>
        <w:t xml:space="preserve"> S</w:t>
      </w:r>
      <w:r w:rsidR="00362C5A" w:rsidRPr="00DA3A25">
        <w:rPr>
          <w:rFonts w:cs="Arial"/>
          <w:spacing w:val="-4"/>
          <w:sz w:val="20"/>
        </w:rPr>
        <w:t>o</w:t>
      </w:r>
      <w:r w:rsidR="000C5903" w:rsidRPr="00DA3A25">
        <w:rPr>
          <w:rFonts w:cs="Arial"/>
          <w:spacing w:val="-4"/>
          <w:sz w:val="20"/>
        </w:rPr>
        <w:t>,</w:t>
      </w:r>
      <w:r w:rsidR="00362C5A" w:rsidRPr="00DA3A25">
        <w:rPr>
          <w:rFonts w:cs="Arial"/>
          <w:spacing w:val="-4"/>
          <w:sz w:val="20"/>
        </w:rPr>
        <w:t xml:space="preserve"> </w:t>
      </w:r>
      <w:r w:rsidR="00276CE4" w:rsidRPr="00DA3A25">
        <w:rPr>
          <w:rFonts w:cs="Arial"/>
          <w:sz w:val="20"/>
        </w:rPr>
        <w:t>who will</w:t>
      </w:r>
      <w:r w:rsidR="00DE14F1" w:rsidRPr="00DA3A25">
        <w:rPr>
          <w:rFonts w:cs="Arial"/>
          <w:sz w:val="20"/>
        </w:rPr>
        <w:t xml:space="preserve"> </w:t>
      </w:r>
      <w:r w:rsidR="00362C5A" w:rsidRPr="00DA3A25">
        <w:rPr>
          <w:rFonts w:cs="Arial"/>
          <w:sz w:val="20"/>
        </w:rPr>
        <w:t>sa</w:t>
      </w:r>
      <w:r w:rsidR="00362C5A" w:rsidRPr="00DA3A25">
        <w:rPr>
          <w:rFonts w:cs="Arial"/>
          <w:spacing w:val="-4"/>
          <w:sz w:val="20"/>
        </w:rPr>
        <w:t xml:space="preserve">y </w:t>
      </w:r>
      <w:r w:rsidR="00E20650" w:rsidRPr="00DA3A25">
        <w:rPr>
          <w:rFonts w:cs="Arial"/>
          <w:spacing w:val="4"/>
          <w:sz w:val="20"/>
        </w:rPr>
        <w:t>t</w:t>
      </w:r>
      <w:r w:rsidR="00362C5A" w:rsidRPr="00DA3A25">
        <w:rPr>
          <w:rFonts w:cs="Arial"/>
          <w:sz w:val="20"/>
        </w:rPr>
        <w:t>his s</w:t>
      </w:r>
      <w:r w:rsidR="00E20650" w:rsidRPr="00DA3A25">
        <w:rPr>
          <w:rFonts w:cs="Arial"/>
          <w:spacing w:val="4"/>
          <w:sz w:val="20"/>
        </w:rPr>
        <w:t>t</w:t>
      </w:r>
      <w:r w:rsidR="00362C5A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362C5A" w:rsidRPr="00DA3A25">
        <w:rPr>
          <w:rFonts w:cs="Arial"/>
          <w:sz w:val="20"/>
        </w:rPr>
        <w:t xml:space="preserve">d is </w:t>
      </w:r>
      <w:r w:rsidR="00E20650" w:rsidRPr="00DA3A25">
        <w:rPr>
          <w:rFonts w:cs="Arial"/>
          <w:spacing w:val="4"/>
          <w:sz w:val="20"/>
        </w:rPr>
        <w:t>t</w:t>
      </w:r>
      <w:r w:rsidR="00362C5A" w:rsidRPr="00DA3A25">
        <w:rPr>
          <w:rFonts w:cs="Arial"/>
          <w:sz w:val="20"/>
        </w:rPr>
        <w:t>o</w:t>
      </w:r>
      <w:r w:rsidR="008D3EAE" w:rsidRPr="00DA3A25">
        <w:rPr>
          <w:rFonts w:cs="Arial"/>
          <w:sz w:val="20"/>
        </w:rPr>
        <w:t>o</w:t>
      </w:r>
      <w:r w:rsidR="00362C5A" w:rsidRPr="00DA3A25">
        <w:rPr>
          <w:rFonts w:cs="Arial"/>
          <w:sz w:val="20"/>
        </w:rPr>
        <w:t xml:space="preserve"> ha</w:t>
      </w:r>
      <w:r w:rsidR="002B2A62" w:rsidRPr="00DA3A25">
        <w:rPr>
          <w:rFonts w:cs="Arial"/>
          <w:spacing w:val="2"/>
          <w:sz w:val="20"/>
        </w:rPr>
        <w:t>r</w:t>
      </w:r>
      <w:r w:rsidR="00362C5A" w:rsidRPr="00DA3A25">
        <w:rPr>
          <w:rFonts w:cs="Arial"/>
          <w:sz w:val="20"/>
        </w:rPr>
        <w:t>d?</w:t>
      </w:r>
    </w:p>
    <w:bookmarkEnd w:id="217"/>
    <w:p w14:paraId="4BFCF0AF" w14:textId="41AA5240" w:rsidR="000E0BFA" w:rsidRPr="00DA3A25" w:rsidRDefault="000E0BF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B0EE042" w14:textId="42231625" w:rsidR="008C0E38" w:rsidRPr="005916D3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</w:t>
      </w:r>
      <w:r w:rsidR="009C6155" w:rsidRPr="005916D3">
        <w:rPr>
          <w:rFonts w:cs="Arial"/>
          <w:sz w:val="24"/>
          <w:u w:val="single"/>
        </w:rPr>
        <w:t>he Gospel o</w:t>
      </w:r>
      <w:r w:rsidR="00F16F15" w:rsidRPr="005916D3">
        <w:rPr>
          <w:rFonts w:cs="Arial"/>
          <w:spacing w:val="-2"/>
          <w:sz w:val="24"/>
          <w:u w:val="single"/>
        </w:rPr>
        <w:t xml:space="preserve">f </w:t>
      </w:r>
      <w:r w:rsidR="00DC2845" w:rsidRPr="005916D3">
        <w:rPr>
          <w:rFonts w:cs="Arial"/>
          <w:sz w:val="24"/>
          <w:u w:val="single"/>
        </w:rPr>
        <w:t>C</w:t>
      </w:r>
      <w:r w:rsidR="009C6155" w:rsidRPr="005916D3">
        <w:rPr>
          <w:rFonts w:cs="Arial"/>
          <w:sz w:val="24"/>
          <w:u w:val="single"/>
        </w:rPr>
        <w:t>h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="009C6155" w:rsidRPr="005916D3">
        <w:rPr>
          <w:rFonts w:cs="Arial"/>
          <w:sz w:val="24"/>
          <w:u w:val="single"/>
        </w:rPr>
        <w:t>is</w:t>
      </w:r>
      <w:r w:rsidR="00E20650" w:rsidRPr="005916D3">
        <w:rPr>
          <w:rFonts w:cs="Arial"/>
          <w:spacing w:val="4"/>
          <w:sz w:val="24"/>
          <w:u w:val="single"/>
        </w:rPr>
        <w:t>t</w:t>
      </w:r>
    </w:p>
    <w:p w14:paraId="48AB8565" w14:textId="77777777" w:rsidR="00CA551F" w:rsidRPr="00DA3A25" w:rsidRDefault="00CA551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911664C" w14:textId="52E530CE" w:rsidR="00125D20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18" w:name="_Hlk40283354"/>
      <w:bookmarkEnd w:id="211"/>
      <w:r w:rsidRPr="00DA3A25">
        <w:rPr>
          <w:rFonts w:cs="Arial"/>
          <w:sz w:val="20"/>
        </w:rPr>
        <w:t>T</w:t>
      </w:r>
      <w:r w:rsidR="00AD10C4" w:rsidRPr="00DA3A25">
        <w:rPr>
          <w:rFonts w:cs="Arial"/>
          <w:sz w:val="20"/>
        </w:rPr>
        <w:t>he gospe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2845" w:rsidRPr="00DA3A25">
        <w:rPr>
          <w:rFonts w:cs="Arial"/>
          <w:sz w:val="20"/>
        </w:rPr>
        <w:t>C</w:t>
      </w:r>
      <w:r w:rsidR="00AD10C4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AD10C4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62738B" w:rsidRPr="00DA3A25">
        <w:rPr>
          <w:rFonts w:cs="Arial"/>
          <w:spacing w:val="4"/>
          <w:sz w:val="20"/>
        </w:rPr>
        <w:t xml:space="preserve"> "</w:t>
      </w:r>
      <w:r w:rsidR="00177B71" w:rsidRPr="00DA3A25">
        <w:rPr>
          <w:rFonts w:cs="Arial"/>
          <w:bCs/>
          <w:sz w:val="20"/>
        </w:rPr>
        <w:t>is</w:t>
      </w:r>
      <w:r w:rsidR="00177B71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AD10C4" w:rsidRPr="00DA3A25">
        <w:rPr>
          <w:rFonts w:cs="Arial"/>
          <w:sz w:val="20"/>
        </w:rPr>
        <w:t>he pow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AD10C4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AD10C4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177B71" w:rsidRPr="00DA3A25">
        <w:rPr>
          <w:rFonts w:cs="Arial"/>
          <w:sz w:val="20"/>
        </w:rPr>
        <w:t xml:space="preserve"> un</w:t>
      </w:r>
      <w:r w:rsidR="00E20650" w:rsidRPr="00DA3A25">
        <w:rPr>
          <w:rFonts w:cs="Arial"/>
          <w:spacing w:val="4"/>
          <w:sz w:val="20"/>
        </w:rPr>
        <w:t>t</w:t>
      </w:r>
      <w:r w:rsidR="00177B71" w:rsidRPr="00DA3A25">
        <w:rPr>
          <w:rFonts w:cs="Arial"/>
          <w:sz w:val="20"/>
        </w:rPr>
        <w:t>o salva</w:t>
      </w:r>
      <w:r w:rsidR="00E20650" w:rsidRPr="00DA3A25">
        <w:rPr>
          <w:rFonts w:cs="Arial"/>
          <w:spacing w:val="4"/>
          <w:sz w:val="20"/>
        </w:rPr>
        <w:t>t</w:t>
      </w:r>
      <w:r w:rsidR="00177B71" w:rsidRPr="00DA3A25">
        <w:rPr>
          <w:rFonts w:cs="Arial"/>
          <w:sz w:val="20"/>
        </w:rPr>
        <w:t xml:space="preserve">ion" </w:t>
      </w:r>
      <w:r w:rsidR="00D2412D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R</w:t>
      </w:r>
      <w:r w:rsidR="00177B71" w:rsidRPr="00633952">
        <w:rPr>
          <w:rFonts w:cs="Arial"/>
          <w:sz w:val="16"/>
          <w:szCs w:val="16"/>
        </w:rPr>
        <w:t>om</w:t>
      </w:r>
      <w:r w:rsidR="00D2412D" w:rsidRPr="00633952">
        <w:rPr>
          <w:rFonts w:cs="Arial"/>
          <w:sz w:val="16"/>
          <w:szCs w:val="16"/>
        </w:rPr>
        <w:t xml:space="preserve"> 1</w:t>
      </w:r>
      <w:r w:rsidR="00177B71" w:rsidRPr="00633952">
        <w:rPr>
          <w:rFonts w:cs="Arial"/>
          <w:sz w:val="16"/>
          <w:szCs w:val="16"/>
        </w:rPr>
        <w:t>:16</w:t>
      </w:r>
      <w:r w:rsidR="00D2412D" w:rsidRPr="00633952">
        <w:rPr>
          <w:rFonts w:cs="Arial"/>
          <w:sz w:val="16"/>
          <w:szCs w:val="16"/>
        </w:rPr>
        <w:t>)</w:t>
      </w:r>
      <w:r w:rsidR="003B21CD" w:rsidRPr="00DA3A25">
        <w:rPr>
          <w:rFonts w:cs="Arial"/>
          <w:sz w:val="20"/>
        </w:rPr>
        <w:t xml:space="preserve">. </w:t>
      </w:r>
      <w:r w:rsidR="00906418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06418" w:rsidRPr="00DA3A25">
        <w:rPr>
          <w:rFonts w:cs="Arial"/>
          <w:sz w:val="20"/>
        </w:rPr>
        <w:t>w</w:t>
      </w:r>
      <w:r w:rsidR="003B21CD" w:rsidRPr="00DA3A25">
        <w:rPr>
          <w:rFonts w:cs="Arial"/>
          <w:sz w:val="20"/>
        </w:rPr>
        <w:t>h</w:t>
      </w:r>
      <w:r w:rsidR="00503146" w:rsidRPr="00DA3A25">
        <w:rPr>
          <w:rFonts w:cs="Arial"/>
          <w:sz w:val="20"/>
        </w:rPr>
        <w:t>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03146" w:rsidRPr="00DA3A25">
        <w:rPr>
          <w:rFonts w:cs="Arial"/>
          <w:sz w:val="20"/>
        </w:rPr>
        <w:t>does</w:t>
      </w:r>
      <w:r w:rsidR="00276CE4" w:rsidRPr="00DA3A25">
        <w:rPr>
          <w:rFonts w:cs="Arial"/>
          <w:sz w:val="20"/>
        </w:rPr>
        <w:t xml:space="preserve"> </w:t>
      </w:r>
      <w:r w:rsidR="00276CE4" w:rsidRPr="00DA3A25">
        <w:rPr>
          <w:rFonts w:cs="Arial"/>
          <w:spacing w:val="2"/>
          <w:sz w:val="20"/>
        </w:rPr>
        <w:t>t</w:t>
      </w:r>
      <w:r w:rsidR="00276CE4" w:rsidRPr="00DA3A25">
        <w:rPr>
          <w:rFonts w:cs="Arial"/>
          <w:sz w:val="20"/>
        </w:rPr>
        <w:t xml:space="preserve">he </w:t>
      </w:r>
      <w:r w:rsidR="0062738B" w:rsidRPr="00DA3A25">
        <w:rPr>
          <w:rFonts w:cs="Arial"/>
          <w:spacing w:val="2"/>
          <w:sz w:val="20"/>
        </w:rPr>
        <w:t>phrase</w:t>
      </w:r>
      <w:r w:rsidR="00503146" w:rsidRPr="00DA3A25">
        <w:rPr>
          <w:rFonts w:cs="Arial"/>
          <w:sz w:val="20"/>
        </w:rPr>
        <w:t xml:space="preserve"> </w:t>
      </w:r>
      <w:r w:rsidR="003B21CD" w:rsidRPr="00DA3A25">
        <w:rPr>
          <w:rFonts w:cs="Arial"/>
          <w:sz w:val="20"/>
        </w:rPr>
        <w:t>"un</w:t>
      </w:r>
      <w:r w:rsidR="00E20650" w:rsidRPr="00DA3A25">
        <w:rPr>
          <w:rFonts w:cs="Arial"/>
          <w:spacing w:val="4"/>
          <w:sz w:val="20"/>
        </w:rPr>
        <w:t>t</w:t>
      </w:r>
      <w:r w:rsidR="003B21CD" w:rsidRPr="00DA3A25">
        <w:rPr>
          <w:rFonts w:cs="Arial"/>
          <w:sz w:val="20"/>
        </w:rPr>
        <w:t>o salva</w:t>
      </w:r>
      <w:r w:rsidR="00E20650" w:rsidRPr="00DA3A25">
        <w:rPr>
          <w:rFonts w:cs="Arial"/>
          <w:spacing w:val="4"/>
          <w:sz w:val="20"/>
        </w:rPr>
        <w:t>t</w:t>
      </w:r>
      <w:r w:rsidR="003B21CD" w:rsidRPr="00DA3A25">
        <w:rPr>
          <w:rFonts w:cs="Arial"/>
          <w:sz w:val="20"/>
        </w:rPr>
        <w:t>ion"</w:t>
      </w:r>
      <w:r w:rsidR="00CA551F" w:rsidRPr="00DA3A25">
        <w:rPr>
          <w:rFonts w:cs="Arial"/>
          <w:sz w:val="20"/>
        </w:rPr>
        <w:t xml:space="preserve"> mean? </w:t>
      </w:r>
      <w:r w:rsidR="00EC0531" w:rsidRPr="00DA3A25">
        <w:rPr>
          <w:rFonts w:cs="Arial"/>
          <w:sz w:val="20"/>
        </w:rPr>
        <w:t xml:space="preserve">Is it </w:t>
      </w:r>
      <w:r w:rsidR="003B21CD"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="003B21CD" w:rsidRPr="00DA3A25">
        <w:rPr>
          <w:rFonts w:cs="Arial"/>
          <w:sz w:val="20"/>
        </w:rPr>
        <w:t xml:space="preserve">oming </w:t>
      </w:r>
      <w:r w:rsidR="00F77A20" w:rsidRPr="00DA3A25">
        <w:rPr>
          <w:rFonts w:cs="Arial"/>
          <w:sz w:val="20"/>
        </w:rPr>
        <w:t>mo</w:t>
      </w:r>
      <w:r w:rsidR="002B2A62" w:rsidRPr="00DA3A25">
        <w:rPr>
          <w:rFonts w:cs="Arial"/>
          <w:spacing w:val="2"/>
          <w:sz w:val="20"/>
        </w:rPr>
        <w:t>r</w:t>
      </w:r>
      <w:r w:rsidR="00F77A20" w:rsidRPr="00DA3A25">
        <w:rPr>
          <w:rFonts w:cs="Arial"/>
          <w:sz w:val="20"/>
        </w:rPr>
        <w:t xml:space="preserve">e </w:t>
      </w:r>
      <w:r w:rsidR="003B21CD" w:rsidRPr="00DA3A25">
        <w:rPr>
          <w:rFonts w:cs="Arial"/>
          <w:sz w:val="20"/>
        </w:rPr>
        <w:t>like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EC0531" w:rsidRPr="00DA3A25">
        <w:rPr>
          <w:rFonts w:cs="Arial"/>
          <w:sz w:val="20"/>
        </w:rPr>
        <w:t>?</w:t>
      </w:r>
      <w:r w:rsidR="00706B6F" w:rsidRPr="00DA3A25">
        <w:rPr>
          <w:rFonts w:cs="Arial"/>
          <w:sz w:val="20"/>
        </w:rPr>
        <w:t xml:space="preserve"> </w:t>
      </w:r>
      <w:r w:rsidR="00EA7276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EA7276" w:rsidRPr="00DA3A25">
        <w:rPr>
          <w:rFonts w:cs="Arial"/>
          <w:sz w:val="20"/>
        </w:rPr>
        <w:t>e</w:t>
      </w:r>
      <w:r w:rsidR="00D35F34" w:rsidRPr="00DA3A25">
        <w:rPr>
          <w:rFonts w:cs="Arial"/>
          <w:sz w:val="20"/>
        </w:rPr>
        <w:t xml:space="preserve"> is </w:t>
      </w:r>
      <w:r w:rsidR="00E20650" w:rsidRPr="00DA3A25">
        <w:rPr>
          <w:rFonts w:cs="Arial"/>
          <w:spacing w:val="4"/>
          <w:sz w:val="20"/>
        </w:rPr>
        <w:t>t</w:t>
      </w:r>
      <w:r w:rsidR="00D35F34" w:rsidRPr="00DA3A25">
        <w:rPr>
          <w:rFonts w:cs="Arial"/>
          <w:sz w:val="20"/>
        </w:rPr>
        <w:t>h</w:t>
      </w:r>
      <w:r w:rsidR="00F77A20" w:rsidRPr="00DA3A25">
        <w:rPr>
          <w:rFonts w:cs="Arial"/>
          <w:sz w:val="20"/>
        </w:rPr>
        <w:t>e ve</w:t>
      </w:r>
      <w:r w:rsidR="002B2A62" w:rsidRPr="00DA3A25">
        <w:rPr>
          <w:rFonts w:cs="Arial"/>
          <w:spacing w:val="2"/>
          <w:sz w:val="20"/>
        </w:rPr>
        <w:t>r</w:t>
      </w:r>
      <w:r w:rsidR="00F77A20" w:rsidRPr="00DA3A25">
        <w:rPr>
          <w:rFonts w:cs="Arial"/>
          <w:sz w:val="20"/>
        </w:rPr>
        <w:t xml:space="preserve">se in </w:t>
      </w:r>
      <w:r w:rsidR="00E95871" w:rsidRPr="00DA3A25">
        <w:rPr>
          <w:rFonts w:cs="Arial"/>
          <w:spacing w:val="2"/>
          <w:sz w:val="20"/>
        </w:rPr>
        <w:t>c</w:t>
      </w:r>
      <w:r w:rsidR="00F77A20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F77A20" w:rsidRPr="00DA3A25">
        <w:rPr>
          <w:rFonts w:cs="Arial"/>
          <w:sz w:val="20"/>
        </w:rPr>
        <w:t>ex</w:t>
      </w:r>
      <w:r w:rsidR="00E20650" w:rsidRPr="00DA3A25">
        <w:rPr>
          <w:rFonts w:cs="Arial"/>
          <w:spacing w:val="4"/>
          <w:sz w:val="20"/>
        </w:rPr>
        <w:t>t</w:t>
      </w:r>
      <w:r w:rsidR="00F77A20" w:rsidRPr="00DA3A25">
        <w:rPr>
          <w:rFonts w:cs="Arial"/>
          <w:sz w:val="20"/>
        </w:rPr>
        <w:t>:</w:t>
      </w:r>
    </w:p>
    <w:bookmarkEnd w:id="218"/>
    <w:p w14:paraId="1B90524D" w14:textId="77777777" w:rsidR="00A641D3" w:rsidRPr="00DA3A25" w:rsidRDefault="00A641D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51CF345" w14:textId="3B6C01A4" w:rsidR="00125D20" w:rsidRPr="00DA3A25" w:rsidRDefault="00D35F34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BB6D5D" w:rsidRPr="00DA3A25">
        <w:rPr>
          <w:rFonts w:cs="Arial"/>
          <w:sz w:val="20"/>
        </w:rPr>
        <w:t>I am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B6D5D" w:rsidRPr="00DA3A25">
        <w:rPr>
          <w:rFonts w:cs="Arial"/>
          <w:sz w:val="20"/>
        </w:rPr>
        <w:t>ashame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he gospel</w:t>
      </w:r>
      <w:r w:rsidR="003345D5" w:rsidRPr="00DA3A25">
        <w:rPr>
          <w:rFonts w:cs="Arial"/>
          <w:sz w:val="20"/>
        </w:rPr>
        <w:fldChar w:fldCharType="begin"/>
      </w:r>
      <w:r w:rsidR="003345D5" w:rsidRPr="00DA3A25">
        <w:rPr>
          <w:sz w:val="20"/>
        </w:rPr>
        <w:instrText xml:space="preserve"> XE "</w:instrText>
      </w:r>
      <w:r w:rsidR="003345D5" w:rsidRPr="00DA3A25">
        <w:rPr>
          <w:rFonts w:cs="Arial"/>
          <w:sz w:val="20"/>
        </w:rPr>
        <w:instrText>Gospel, the</w:instrText>
      </w:r>
      <w:r w:rsidR="003345D5" w:rsidRPr="00DA3A25">
        <w:rPr>
          <w:sz w:val="20"/>
        </w:rPr>
        <w:instrText xml:space="preserve">" </w:instrText>
      </w:r>
      <w:r w:rsidR="003345D5" w:rsidRPr="00DA3A25">
        <w:rPr>
          <w:rFonts w:cs="Arial"/>
          <w:sz w:val="20"/>
        </w:rPr>
        <w:fldChar w:fldCharType="end"/>
      </w:r>
      <w:r w:rsidR="00BB6D5D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2845" w:rsidRPr="00DA3A25">
        <w:rPr>
          <w:rFonts w:cs="Arial"/>
          <w:sz w:val="20"/>
        </w:rPr>
        <w:t>C</w:t>
      </w:r>
      <w:r w:rsidR="00BB6D5D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 xml:space="preserve">: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B6D5D" w:rsidRPr="00DA3A25">
        <w:rPr>
          <w:rFonts w:cs="Arial"/>
          <w:sz w:val="20"/>
        </w:rPr>
        <w:t xml:space="preserve">is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he pow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B6D5D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B6D5D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BB6D5D" w:rsidRPr="00DA3A25">
        <w:rPr>
          <w:rFonts w:cs="Arial"/>
          <w:sz w:val="20"/>
        </w:rPr>
        <w:t xml:space="preserve"> un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o salva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 xml:space="preserve">ion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o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BB6D5D" w:rsidRPr="00DA3A25">
        <w:rPr>
          <w:rFonts w:cs="Arial"/>
          <w:sz w:val="20"/>
        </w:rPr>
        <w:t xml:space="preserve">one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B6D5D" w:rsidRPr="00DA3A25">
        <w:rPr>
          <w:rFonts w:cs="Arial"/>
          <w:sz w:val="20"/>
        </w:rPr>
        <w:t>believe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 xml:space="preserve">h;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 xml:space="preserve">he Jew </w:t>
      </w:r>
      <w:r w:rsidR="00BB6D5D" w:rsidRPr="00DA3A25">
        <w:rPr>
          <w:rFonts w:cs="Arial"/>
          <w:spacing w:val="2"/>
          <w:sz w:val="20"/>
        </w:rPr>
        <w:t>f</w:t>
      </w:r>
      <w:r w:rsidR="00BB6D5D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,</w:t>
      </w:r>
      <w:r w:rsidR="00BB6D5D" w:rsidRPr="00DA3A25">
        <w:rPr>
          <w:rFonts w:cs="Arial"/>
          <w:sz w:val="20"/>
        </w:rPr>
        <w:t xml:space="preserve"> and also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he G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>eek.</w:t>
      </w:r>
      <w:r w:rsidR="000A2E69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F</w:t>
      </w:r>
      <w:r w:rsidR="00BB6D5D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 xml:space="preserve">ein is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BB6D5D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B6D5D" w:rsidRPr="00DA3A25">
        <w:rPr>
          <w:rFonts w:cs="Arial"/>
          <w:sz w:val="20"/>
        </w:rPr>
        <w:t xml:space="preserve">God 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 xml:space="preserve">eveale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 xml:space="preserve">om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BB6D5D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 xml:space="preserve">o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BB6D5D" w:rsidRPr="00DA3A25">
        <w:rPr>
          <w:rFonts w:cs="Arial"/>
          <w:sz w:val="20"/>
        </w:rPr>
        <w:t xml:space="preserve">: as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B6D5D" w:rsidRPr="00DA3A25">
        <w:rPr>
          <w:rFonts w:cs="Arial"/>
          <w:sz w:val="20"/>
        </w:rPr>
        <w:t>is 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en</w:t>
      </w:r>
      <w:r w:rsidR="00F33241" w:rsidRPr="00DA3A25">
        <w:rPr>
          <w:rFonts w:cs="Arial"/>
          <w:sz w:val="20"/>
        </w:rPr>
        <w:fldChar w:fldCharType="begin"/>
      </w:r>
      <w:r w:rsidR="00F33241" w:rsidRPr="00DA3A25">
        <w:rPr>
          <w:sz w:val="20"/>
        </w:rPr>
        <w:instrText xml:space="preserve"> XE "</w:instrText>
      </w:r>
      <w:r w:rsidR="00F33241" w:rsidRPr="00DA3A25">
        <w:rPr>
          <w:rFonts w:cs="Arial"/>
          <w:sz w:val="20"/>
        </w:rPr>
        <w:instrText>Bible, the (scripture):</w:instrText>
      </w:r>
      <w:r w:rsidR="00F33241" w:rsidRPr="00DA3A25">
        <w:rPr>
          <w:sz w:val="20"/>
        </w:rPr>
        <w:instrText xml:space="preserve">authority of" </w:instrText>
      </w:r>
      <w:r w:rsidR="00F33241" w:rsidRPr="00DA3A25">
        <w:rPr>
          <w:rFonts w:cs="Arial"/>
          <w:sz w:val="20"/>
        </w:rPr>
        <w:fldChar w:fldCharType="end"/>
      </w:r>
      <w:r w:rsidR="00BB6D5D" w:rsidRPr="00DA3A25">
        <w:rPr>
          <w:rFonts w:cs="Arial"/>
          <w:sz w:val="20"/>
        </w:rPr>
        <w:t xml:space="preserve">, </w:t>
      </w:r>
      <w:r w:rsidR="00715F9A" w:rsidRPr="00DA3A25">
        <w:rPr>
          <w:rFonts w:cs="Arial"/>
          <w:sz w:val="20"/>
        </w:rPr>
        <w:t>T</w:t>
      </w:r>
      <w:r w:rsidR="00BB6D5D" w:rsidRPr="00DA3A25">
        <w:rPr>
          <w:rFonts w:cs="Arial"/>
          <w:sz w:val="20"/>
        </w:rPr>
        <w:t>he j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B6D5D" w:rsidRPr="00DA3A25">
        <w:rPr>
          <w:rFonts w:cs="Arial"/>
          <w:sz w:val="20"/>
        </w:rPr>
        <w:t xml:space="preserve">shall live b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BB6D5D"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sz w:val="20"/>
        </w:rPr>
        <w:t>F</w:t>
      </w:r>
      <w:r w:rsidR="00BB6D5D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he w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h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B6D5D" w:rsidRPr="00DA3A25">
        <w:rPr>
          <w:rFonts w:cs="Arial"/>
          <w:sz w:val="20"/>
        </w:rPr>
        <w:t xml:space="preserve">God is 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 xml:space="preserve">eveale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>om heaven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B6D5D" w:rsidRPr="00DA3A25">
        <w:rPr>
          <w:rFonts w:cs="Arial"/>
          <w:sz w:val="20"/>
        </w:rPr>
        <w:t>all ungodliness and un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eousnes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B6D5D" w:rsidRPr="00DA3A25">
        <w:rPr>
          <w:rFonts w:cs="Arial"/>
          <w:sz w:val="20"/>
        </w:rPr>
        <w:t xml:space="preserve">men, who hold 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>h in un</w:t>
      </w:r>
      <w:r w:rsidR="002B2A62" w:rsidRPr="00DA3A25">
        <w:rPr>
          <w:rFonts w:cs="Arial"/>
          <w:spacing w:val="2"/>
          <w:sz w:val="20"/>
        </w:rPr>
        <w:t>r</w:t>
      </w:r>
      <w:r w:rsidR="00BB6D5D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BB6D5D" w:rsidRPr="00DA3A25">
        <w:rPr>
          <w:rFonts w:cs="Arial"/>
          <w:sz w:val="20"/>
        </w:rPr>
        <w:t xml:space="preserve">eousness" </w:t>
      </w:r>
      <w:r w:rsidR="00BB6D5D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BB6D5D" w:rsidRPr="00633952">
        <w:rPr>
          <w:rFonts w:cs="Arial"/>
          <w:sz w:val="16"/>
          <w:szCs w:val="16"/>
        </w:rPr>
        <w:t>om 1:16-18)</w:t>
      </w:r>
      <w:r w:rsidR="00BB6D5D" w:rsidRPr="00DA3A25">
        <w:rPr>
          <w:rFonts w:cs="Arial"/>
          <w:sz w:val="20"/>
        </w:rPr>
        <w:t>.</w:t>
      </w:r>
    </w:p>
    <w:p w14:paraId="449E684A" w14:textId="501DA9EE" w:rsidR="00A641D3" w:rsidRPr="00DA3A25" w:rsidRDefault="00A641D3">
      <w:pPr>
        <w:rPr>
          <w:rFonts w:cs="Arial"/>
          <w:sz w:val="20"/>
        </w:rPr>
      </w:pPr>
    </w:p>
    <w:p w14:paraId="1197B3CA" w14:textId="77777777" w:rsidR="00524C03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0A2E69" w:rsidRPr="00DA3A25">
        <w:rPr>
          <w:rFonts w:cs="Arial"/>
          <w:sz w:val="20"/>
        </w:rPr>
        <w:t xml:space="preserve">he </w:t>
      </w:r>
      <w:r w:rsidR="00C277EC" w:rsidRPr="00DA3A25">
        <w:rPr>
          <w:rFonts w:cs="Arial"/>
          <w:sz w:val="20"/>
        </w:rPr>
        <w:t>salva</w:t>
      </w:r>
      <w:r w:rsidR="00E20650" w:rsidRPr="00DA3A25">
        <w:rPr>
          <w:rFonts w:cs="Arial"/>
          <w:spacing w:val="4"/>
          <w:sz w:val="20"/>
        </w:rPr>
        <w:t>t</w:t>
      </w:r>
      <w:r w:rsidR="00C277EC" w:rsidRPr="00DA3A25">
        <w:rPr>
          <w:rFonts w:cs="Arial"/>
          <w:sz w:val="20"/>
        </w:rPr>
        <w:t>io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C277EC" w:rsidRPr="00DA3A25">
        <w:rPr>
          <w:rFonts w:cs="Arial"/>
          <w:sz w:val="20"/>
        </w:rPr>
        <w:t>he believe</w:t>
      </w:r>
      <w:r w:rsidR="002B2A62" w:rsidRPr="00DA3A25">
        <w:rPr>
          <w:rFonts w:cs="Arial"/>
          <w:spacing w:val="2"/>
          <w:sz w:val="20"/>
        </w:rPr>
        <w:t>r</w:t>
      </w:r>
      <w:r w:rsidR="00C277EC" w:rsidRPr="00DA3A25">
        <w:rPr>
          <w:rFonts w:cs="Arial"/>
          <w:sz w:val="20"/>
        </w:rPr>
        <w:t xml:space="preserve">s </w:t>
      </w:r>
      <w:r w:rsidR="002B2A62" w:rsidRPr="00DA3A25">
        <w:rPr>
          <w:rFonts w:cs="Arial"/>
          <w:spacing w:val="2"/>
          <w:sz w:val="20"/>
        </w:rPr>
        <w:t>r</w:t>
      </w:r>
      <w:r w:rsidR="00C277EC" w:rsidRPr="00DA3A25">
        <w:rPr>
          <w:rFonts w:cs="Arial"/>
          <w:sz w:val="20"/>
        </w:rPr>
        <w:t>eveals "</w:t>
      </w:r>
      <w:r w:rsidR="00E20650" w:rsidRPr="00DA3A25">
        <w:rPr>
          <w:rFonts w:cs="Arial"/>
          <w:spacing w:val="4"/>
          <w:sz w:val="20"/>
        </w:rPr>
        <w:t>t</w:t>
      </w:r>
      <w:r w:rsidR="00C277EC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C277EC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C277EC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C277EC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277EC" w:rsidRPr="00DA3A25">
        <w:rPr>
          <w:rFonts w:cs="Arial"/>
          <w:sz w:val="20"/>
        </w:rPr>
        <w:t>God." How so? "</w:t>
      </w:r>
      <w:r w:rsidRPr="00DA3A25">
        <w:rPr>
          <w:rFonts w:cs="Arial"/>
          <w:sz w:val="20"/>
        </w:rPr>
        <w:t>T</w:t>
      </w:r>
      <w:r w:rsidR="00C277EC" w:rsidRPr="00DA3A25">
        <w:rPr>
          <w:rFonts w:cs="Arial"/>
          <w:sz w:val="20"/>
        </w:rPr>
        <w:t>he j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277EC" w:rsidRPr="00DA3A25">
        <w:rPr>
          <w:rFonts w:cs="Arial"/>
          <w:sz w:val="20"/>
        </w:rPr>
        <w:t xml:space="preserve">shall live b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C277EC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C277EC" w:rsidRPr="00DA3A25">
        <w:rPr>
          <w:rFonts w:cs="Arial"/>
          <w:sz w:val="20"/>
        </w:rPr>
        <w:t xml:space="preserve">" and when </w:t>
      </w:r>
      <w:r w:rsidR="00E20650" w:rsidRPr="00DA3A25">
        <w:rPr>
          <w:rFonts w:cs="Arial"/>
          <w:spacing w:val="4"/>
          <w:sz w:val="20"/>
        </w:rPr>
        <w:t>t</w:t>
      </w:r>
      <w:r w:rsidR="00C277EC" w:rsidRPr="00DA3A25">
        <w:rPr>
          <w:rFonts w:cs="Arial"/>
          <w:sz w:val="20"/>
        </w:rPr>
        <w:t xml:space="preserve">hey live </w:t>
      </w:r>
      <w:r w:rsidR="00E20650" w:rsidRPr="00DA3A25">
        <w:rPr>
          <w:rFonts w:cs="Arial"/>
          <w:spacing w:val="4"/>
          <w:sz w:val="20"/>
        </w:rPr>
        <w:t>t</w:t>
      </w:r>
      <w:r w:rsidR="00C277EC" w:rsidRPr="00DA3A25">
        <w:rPr>
          <w:rFonts w:cs="Arial"/>
          <w:sz w:val="20"/>
        </w:rPr>
        <w:t>his way</w:t>
      </w:r>
      <w:r w:rsidR="00E750F6" w:rsidRPr="00DA3A25">
        <w:rPr>
          <w:rFonts w:cs="Arial"/>
          <w:sz w:val="20"/>
        </w:rPr>
        <w:t xml:space="preserve"> </w:t>
      </w:r>
      <w:r w:rsidR="000C5903" w:rsidRPr="00DA3A25">
        <w:rPr>
          <w:rFonts w:cs="Arial"/>
          <w:sz w:val="20"/>
        </w:rPr>
        <w:t>(</w:t>
      </w:r>
      <w:r w:rsidR="005470F4" w:rsidRPr="00DA3A25">
        <w:rPr>
          <w:rFonts w:cs="Arial"/>
          <w:sz w:val="20"/>
        </w:rPr>
        <w:t xml:space="preserve">i.e., </w:t>
      </w:r>
      <w:r w:rsidR="00E750F6" w:rsidRPr="00DA3A25">
        <w:rPr>
          <w:rFonts w:cs="Arial"/>
          <w:sz w:val="20"/>
        </w:rPr>
        <w:t>"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E750F6" w:rsidRPr="00DA3A25">
        <w:rPr>
          <w:rFonts w:cs="Arial"/>
          <w:sz w:val="20"/>
        </w:rPr>
        <w:t>e in newnes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750F6" w:rsidRPr="00DA3A25">
        <w:rPr>
          <w:rFonts w:cs="Arial"/>
          <w:sz w:val="20"/>
        </w:rPr>
        <w:t>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750F6" w:rsidRPr="00DA3A25">
        <w:rPr>
          <w:rFonts w:cs="Arial"/>
          <w:sz w:val="20"/>
        </w:rPr>
        <w:t xml:space="preserve">" </w:t>
      </w:r>
      <w:r w:rsidR="00E750F6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R</w:t>
      </w:r>
      <w:r w:rsidR="00E750F6" w:rsidRPr="00633952">
        <w:rPr>
          <w:rFonts w:cs="Arial"/>
          <w:sz w:val="16"/>
          <w:szCs w:val="16"/>
        </w:rPr>
        <w:t>om 7:6)</w:t>
      </w:r>
      <w:r w:rsidR="00145B42" w:rsidRPr="00DA3A25">
        <w:rPr>
          <w:rFonts w:cs="Arial"/>
          <w:sz w:val="20"/>
        </w:rPr>
        <w:t>,</w:t>
      </w:r>
      <w:r w:rsidR="006B78DF" w:rsidRPr="00DA3A25">
        <w:rPr>
          <w:rFonts w:cs="Arial"/>
          <w:sz w:val="20"/>
        </w:rPr>
        <w:t xml:space="preserve"> </w:t>
      </w:r>
      <w:r w:rsidR="00EA377F" w:rsidRPr="00DA3A25">
        <w:rPr>
          <w:rFonts w:cs="Arial"/>
          <w:sz w:val="20"/>
        </w:rPr>
        <w:t xml:space="preserve">"walk as </w:t>
      </w:r>
      <w:r w:rsidR="00E95871" w:rsidRPr="00DA3A25">
        <w:rPr>
          <w:rFonts w:cs="Arial"/>
          <w:spacing w:val="2"/>
          <w:sz w:val="20"/>
        </w:rPr>
        <w:t>c</w:t>
      </w:r>
      <w:r w:rsidR="00EA377F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EA377F" w:rsidRPr="00DA3A25">
        <w:rPr>
          <w:rFonts w:cs="Arial"/>
          <w:sz w:val="20"/>
        </w:rPr>
        <w:t>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A377F" w:rsidRPr="00DA3A25">
        <w:rPr>
          <w:rFonts w:cs="Arial"/>
          <w:sz w:val="20"/>
        </w:rPr>
        <w:t>ligh</w:t>
      </w:r>
      <w:r w:rsidR="00E20650" w:rsidRPr="00DA3A25">
        <w:rPr>
          <w:rFonts w:cs="Arial"/>
          <w:spacing w:val="4"/>
          <w:sz w:val="20"/>
        </w:rPr>
        <w:t>t</w:t>
      </w:r>
      <w:r w:rsidR="00EA377F" w:rsidRPr="00DA3A25">
        <w:rPr>
          <w:rFonts w:cs="Arial"/>
          <w:sz w:val="20"/>
        </w:rPr>
        <w:t xml:space="preserve">" </w:t>
      </w:r>
      <w:r w:rsidR="00EA377F" w:rsidRPr="00633952">
        <w:rPr>
          <w:rFonts w:cs="Arial"/>
          <w:sz w:val="16"/>
          <w:szCs w:val="16"/>
        </w:rPr>
        <w:t>(Eph 5:8)</w:t>
      </w:r>
      <w:r w:rsidR="008A4F4E" w:rsidRPr="00DA3A25">
        <w:rPr>
          <w:rFonts w:cs="Arial"/>
          <w:sz w:val="20"/>
        </w:rPr>
        <w:t>, e</w:t>
      </w:r>
      <w:r w:rsidR="00D84DB8" w:rsidRPr="00DA3A25">
        <w:rPr>
          <w:rFonts w:cs="Arial"/>
          <w:spacing w:val="2"/>
          <w:sz w:val="20"/>
        </w:rPr>
        <w:t>t</w:t>
      </w:r>
      <w:r w:rsidR="004B47B2" w:rsidRPr="00DA3A25">
        <w:rPr>
          <w:rFonts w:cs="Arial"/>
          <w:spacing w:val="-2"/>
          <w:sz w:val="20"/>
        </w:rPr>
        <w:t>c.</w:t>
      </w:r>
      <w:r w:rsidR="008A4F4E" w:rsidRPr="00DA3A25">
        <w:rPr>
          <w:rFonts w:cs="Arial"/>
          <w:sz w:val="20"/>
        </w:rPr>
        <w:t>)</w:t>
      </w:r>
      <w:r w:rsidR="00300C04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EA377F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A377F" w:rsidRPr="00DA3A25">
        <w:rPr>
          <w:rFonts w:cs="Arial"/>
          <w:sz w:val="20"/>
        </w:rPr>
        <w:t>behavi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8A4F4E" w:rsidRPr="00DA3A25">
        <w:rPr>
          <w:rFonts w:cs="Arial"/>
          <w:spacing w:val="4"/>
          <w:sz w:val="20"/>
        </w:rPr>
        <w:t xml:space="preserve">is in line </w:t>
      </w:r>
      <w:r w:rsidR="006B78DF"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B78DF" w:rsidRPr="00DA3A25">
        <w:rPr>
          <w:rFonts w:cs="Arial"/>
          <w:sz w:val="20"/>
        </w:rPr>
        <w:t>h God's goal</w:t>
      </w:r>
      <w:r w:rsidR="004D0740" w:rsidRPr="00DA3A25">
        <w:rPr>
          <w:rFonts w:cs="Arial"/>
          <w:sz w:val="20"/>
        </w:rPr>
        <w:t xml:space="preserve">. </w:t>
      </w:r>
      <w:r w:rsidR="006F5D95" w:rsidRPr="00DA3A25">
        <w:rPr>
          <w:rFonts w:cs="Arial"/>
          <w:sz w:val="20"/>
        </w:rPr>
        <w:t>The</w:t>
      </w:r>
      <w:r w:rsidR="004D0740" w:rsidRPr="00DA3A25">
        <w:rPr>
          <w:rFonts w:cs="Arial"/>
          <w:sz w:val="20"/>
        </w:rPr>
        <w:t xml:space="preserve"> goal is</w:t>
      </w:r>
      <w:r w:rsidR="006B78DF" w:rsidRPr="00DA3A25">
        <w:rPr>
          <w:rFonts w:cs="Arial"/>
          <w:sz w:val="20"/>
        </w:rPr>
        <w:t xml:space="preserve"> </w:t>
      </w:r>
      <w:r w:rsidR="00147915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147915" w:rsidRPr="00DA3A25">
        <w:rPr>
          <w:rFonts w:cs="Arial"/>
          <w:sz w:val="20"/>
          <w:u w:val="single"/>
        </w:rPr>
        <w:t xml:space="preserve">he 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="00147915" w:rsidRPr="00DA3A25">
        <w:rPr>
          <w:rFonts w:cs="Arial"/>
          <w:sz w:val="20"/>
          <w:u w:val="single"/>
        </w:rPr>
        <w:t>igh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147915" w:rsidRPr="00DA3A25">
        <w:rPr>
          <w:rFonts w:cs="Arial"/>
          <w:sz w:val="20"/>
          <w:u w:val="single"/>
        </w:rPr>
        <w:t>eousness</w:t>
      </w:r>
      <w:r w:rsidR="00BF78DB" w:rsidRPr="00DA3A25">
        <w:rPr>
          <w:rFonts w:cs="Arial"/>
          <w:sz w:val="20"/>
          <w:u w:val="single"/>
        </w:rPr>
        <w:fldChar w:fldCharType="begin"/>
      </w:r>
      <w:r w:rsidR="00BF78DB" w:rsidRPr="00DA3A25">
        <w:rPr>
          <w:sz w:val="20"/>
          <w:u w:val="single"/>
        </w:rPr>
        <w:instrText xml:space="preserve"> XE "</w:instrText>
      </w:r>
      <w:r w:rsidR="00BF78DB" w:rsidRPr="00DA3A25">
        <w:rPr>
          <w:rFonts w:cs="Arial"/>
          <w:sz w:val="20"/>
          <w:u w:val="single"/>
        </w:rPr>
        <w:instrText>Righteousness</w:instrText>
      </w:r>
      <w:r w:rsidR="00BF78DB" w:rsidRPr="00DA3A25">
        <w:rPr>
          <w:sz w:val="20"/>
          <w:u w:val="single"/>
        </w:rPr>
        <w:instrText xml:space="preserve">" </w:instrText>
      </w:r>
      <w:r w:rsidR="00BF78DB" w:rsidRPr="00DA3A25">
        <w:rPr>
          <w:rFonts w:cs="Arial"/>
          <w:sz w:val="20"/>
          <w:u w:val="single"/>
        </w:rPr>
        <w:fldChar w:fldCharType="end"/>
      </w:r>
      <w:r w:rsidR="00147915" w:rsidRPr="00DA3A25">
        <w:rPr>
          <w:rFonts w:cs="Arial"/>
          <w:sz w:val="20"/>
          <w:u w:val="single"/>
        </w:rPr>
        <w:t xml:space="preserve"> o</w:t>
      </w:r>
      <w:r w:rsidR="00F16F15" w:rsidRPr="00DA3A25">
        <w:rPr>
          <w:rFonts w:cs="Arial"/>
          <w:spacing w:val="-2"/>
          <w:sz w:val="20"/>
          <w:u w:val="single"/>
        </w:rPr>
        <w:t xml:space="preserve">f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147915" w:rsidRPr="00DA3A25">
        <w:rPr>
          <w:rFonts w:cs="Arial"/>
          <w:sz w:val="20"/>
          <w:u w:val="single"/>
        </w:rPr>
        <w:t>he law migh</w:t>
      </w:r>
      <w:r w:rsidR="00644D78" w:rsidRPr="00DA3A25">
        <w:rPr>
          <w:rFonts w:cs="Arial"/>
          <w:spacing w:val="-2"/>
          <w:sz w:val="20"/>
          <w:u w:val="single"/>
        </w:rPr>
        <w:t xml:space="preserve">t </w:t>
      </w:r>
      <w:r w:rsidR="00147915" w:rsidRPr="00DA3A25">
        <w:rPr>
          <w:rFonts w:cs="Arial"/>
          <w:sz w:val="20"/>
          <w:u w:val="single"/>
        </w:rPr>
        <w:t xml:space="preserve">be </w:t>
      </w:r>
      <w:r w:rsidR="00644D78" w:rsidRPr="00DA3A25">
        <w:rPr>
          <w:rFonts w:cs="Arial"/>
          <w:spacing w:val="2"/>
          <w:sz w:val="20"/>
          <w:u w:val="single"/>
        </w:rPr>
        <w:t>f</w:t>
      </w:r>
      <w:r w:rsidR="00644D78" w:rsidRPr="00DA3A25">
        <w:rPr>
          <w:rFonts w:cs="Arial"/>
          <w:sz w:val="20"/>
          <w:u w:val="single"/>
        </w:rPr>
        <w:t>u</w:t>
      </w:r>
      <w:r w:rsidR="00147915" w:rsidRPr="00DA3A25">
        <w:rPr>
          <w:rFonts w:cs="Arial"/>
          <w:sz w:val="20"/>
          <w:u w:val="single"/>
        </w:rPr>
        <w:t>l</w:t>
      </w:r>
      <w:r w:rsidR="00147915" w:rsidRPr="00DA3A25">
        <w:rPr>
          <w:rFonts w:cs="Arial"/>
          <w:spacing w:val="2"/>
          <w:sz w:val="20"/>
          <w:u w:val="single"/>
        </w:rPr>
        <w:t>f</w:t>
      </w:r>
      <w:r w:rsidR="00147915" w:rsidRPr="00DA3A25">
        <w:rPr>
          <w:rFonts w:cs="Arial"/>
          <w:sz w:val="20"/>
          <w:u w:val="single"/>
        </w:rPr>
        <w:t>illed in us</w:t>
      </w:r>
      <w:r w:rsidR="00147915" w:rsidRPr="00DA3A25">
        <w:rPr>
          <w:rFonts w:cs="Arial"/>
          <w:sz w:val="20"/>
        </w:rPr>
        <w:t>, who walk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47915" w:rsidRPr="00DA3A25">
        <w:rPr>
          <w:rFonts w:cs="Arial"/>
          <w:sz w:val="20"/>
        </w:rPr>
        <w:t>a</w:t>
      </w:r>
      <w:r w:rsidR="00147915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147915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147915" w:rsidRPr="00DA3A25">
        <w:rPr>
          <w:rFonts w:cs="Arial"/>
          <w:sz w:val="20"/>
        </w:rPr>
        <w:t xml:space="preserve">he </w:t>
      </w:r>
      <w:r w:rsidR="00147915" w:rsidRPr="00DA3A25">
        <w:rPr>
          <w:rFonts w:cs="Arial"/>
          <w:spacing w:val="4"/>
          <w:sz w:val="20"/>
        </w:rPr>
        <w:t>f</w:t>
      </w:r>
      <w:r w:rsidR="00147915" w:rsidRPr="00DA3A25">
        <w:rPr>
          <w:rFonts w:cs="Arial"/>
          <w:sz w:val="20"/>
        </w:rPr>
        <w:t>lesh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47915" w:rsidRPr="00DA3A25">
        <w:rPr>
          <w:rFonts w:cs="Arial"/>
          <w:sz w:val="20"/>
        </w:rPr>
        <w:t>a</w:t>
      </w:r>
      <w:r w:rsidR="00147915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147915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147915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147915" w:rsidRPr="00DA3A25">
        <w:rPr>
          <w:rFonts w:cs="Arial"/>
          <w:sz w:val="20"/>
        </w:rPr>
        <w:t>"</w:t>
      </w:r>
      <w:r w:rsidR="00EA7276" w:rsidRPr="00DA3A25">
        <w:rPr>
          <w:rFonts w:cs="Arial"/>
          <w:sz w:val="20"/>
        </w:rPr>
        <w:t xml:space="preserve"> </w:t>
      </w:r>
      <w:r w:rsidR="00EA7276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R</w:t>
      </w:r>
      <w:r w:rsidR="00EA7276" w:rsidRPr="00633952">
        <w:rPr>
          <w:rFonts w:cs="Arial"/>
          <w:sz w:val="16"/>
          <w:szCs w:val="16"/>
        </w:rPr>
        <w:t>om 8:4)</w:t>
      </w:r>
      <w:r w:rsidR="00EA7276" w:rsidRPr="00DA3A25">
        <w:rPr>
          <w:rFonts w:cs="Arial"/>
          <w:sz w:val="20"/>
        </w:rPr>
        <w:t>.</w:t>
      </w:r>
    </w:p>
    <w:p w14:paraId="36CE0D3E" w14:textId="77777777" w:rsidR="00524C03" w:rsidRDefault="00524C0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230DCBE" w14:textId="19DECB28" w:rsidR="00147915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66118F" w:rsidRPr="00DA3A25">
        <w:rPr>
          <w:rFonts w:cs="Arial"/>
          <w:sz w:val="20"/>
        </w:rPr>
        <w:t>h</w:t>
      </w:r>
      <w:r w:rsidR="004309DF" w:rsidRPr="00DA3A25">
        <w:rPr>
          <w:rFonts w:cs="Arial"/>
          <w:sz w:val="20"/>
        </w:rPr>
        <w:t>erefore</w:t>
      </w:r>
      <w:r w:rsidR="0066118F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>he 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EA7276" w:rsidRPr="00DA3A25">
        <w:rPr>
          <w:rFonts w:cs="Arial"/>
          <w:sz w:val="20"/>
        </w:rPr>
        <w:t>en</w:t>
      </w:r>
      <w:r w:rsidR="00E95871" w:rsidRPr="00DA3A25">
        <w:rPr>
          <w:rFonts w:cs="Arial"/>
          <w:spacing w:val="2"/>
          <w:sz w:val="20"/>
        </w:rPr>
        <w:t>c</w:t>
      </w:r>
      <w:r w:rsidR="00EA7276" w:rsidRPr="00DA3A25">
        <w:rPr>
          <w:rFonts w:cs="Arial"/>
          <w:sz w:val="20"/>
        </w:rPr>
        <w:t>e</w:t>
      </w:r>
      <w:r w:rsidR="000C5903" w:rsidRPr="00DA3A25">
        <w:rPr>
          <w:rFonts w:cs="Arial"/>
          <w:sz w:val="20"/>
        </w:rPr>
        <w:t xml:space="preserve"> </w:t>
      </w:r>
      <w:r w:rsidR="00C373D6" w:rsidRPr="00DA3A25">
        <w:rPr>
          <w:rFonts w:cs="Arial"/>
          <w:sz w:val="20"/>
        </w:rPr>
        <w:t xml:space="preserve">in </w:t>
      </w:r>
      <w:r w:rsidR="000C5903" w:rsidRPr="00DA3A25">
        <w:rPr>
          <w:rFonts w:cs="Arial"/>
          <w:spacing w:val="4"/>
          <w:sz w:val="20"/>
        </w:rPr>
        <w:t>t</w:t>
      </w:r>
      <w:r w:rsidR="000C5903" w:rsidRPr="00DA3A25">
        <w:rPr>
          <w:rFonts w:cs="Arial"/>
          <w:sz w:val="20"/>
        </w:rPr>
        <w:t>heir behavior</w:t>
      </w:r>
      <w:r w:rsidR="00EA7276" w:rsidRPr="00DA3A25">
        <w:rPr>
          <w:rFonts w:cs="Arial"/>
          <w:sz w:val="20"/>
        </w:rPr>
        <w:t xml:space="preserve"> will be eviden</w:t>
      </w:r>
      <w:r w:rsidR="003F694F" w:rsidRPr="00DA3A25">
        <w:rPr>
          <w:rFonts w:cs="Arial"/>
          <w:spacing w:val="-2"/>
          <w:sz w:val="20"/>
        </w:rPr>
        <w:t>t,</w:t>
      </w:r>
      <w:r w:rsidR="006F5D95" w:rsidRPr="00DA3A25">
        <w:rPr>
          <w:rFonts w:cs="Arial"/>
          <w:sz w:val="20"/>
        </w:rPr>
        <w:t xml:space="preserve"> sin</w:t>
      </w:r>
      <w:r w:rsidR="00321406" w:rsidRPr="00DA3A25">
        <w:rPr>
          <w:rFonts w:cs="Arial"/>
          <w:spacing w:val="2"/>
          <w:sz w:val="20"/>
        </w:rPr>
        <w:t>c</w:t>
      </w:r>
      <w:r w:rsidR="00EA7276" w:rsidRPr="00DA3A25">
        <w:rPr>
          <w:rFonts w:cs="Arial"/>
          <w:sz w:val="20"/>
        </w:rPr>
        <w:t>e "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A7276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EA7276" w:rsidRPr="00DA3A25">
        <w:rPr>
          <w:rFonts w:cs="Arial"/>
          <w:sz w:val="20"/>
        </w:rPr>
        <w:t>e a</w:t>
      </w:r>
      <w:r w:rsidR="00EA7276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 xml:space="preserve">he </w:t>
      </w:r>
      <w:r w:rsidR="00EA7276" w:rsidRPr="00DA3A25">
        <w:rPr>
          <w:rFonts w:cs="Arial"/>
          <w:spacing w:val="4"/>
          <w:sz w:val="20"/>
        </w:rPr>
        <w:t>f</w:t>
      </w:r>
      <w:r w:rsidR="00EA7276" w:rsidRPr="00DA3A25">
        <w:rPr>
          <w:rFonts w:cs="Arial"/>
          <w:sz w:val="20"/>
        </w:rPr>
        <w:t xml:space="preserve">lesh do mind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 xml:space="preserve">he </w:t>
      </w:r>
      <w:r w:rsidR="00EA7276" w:rsidRPr="00DA3A25">
        <w:rPr>
          <w:rFonts w:cs="Arial"/>
          <w:spacing w:val="4"/>
          <w:sz w:val="20"/>
        </w:rPr>
        <w:t>f</w:t>
      </w:r>
      <w:r w:rsidR="00EA7276" w:rsidRPr="00DA3A25">
        <w:rPr>
          <w:rFonts w:cs="Arial"/>
          <w:sz w:val="20"/>
        </w:rPr>
        <w:t>lesh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A7276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EA7276" w:rsidRPr="00DA3A25">
        <w:rPr>
          <w:rFonts w:cs="Arial"/>
          <w:sz w:val="20"/>
        </w:rPr>
        <w:t>e a</w:t>
      </w:r>
      <w:r w:rsidR="00EA7276" w:rsidRPr="00DA3A25">
        <w:rPr>
          <w:rFonts w:cs="Arial"/>
          <w:spacing w:val="4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A7276" w:rsidRPr="00DA3A25">
        <w:rPr>
          <w:rFonts w:cs="Arial"/>
          <w:sz w:val="20"/>
        </w:rPr>
        <w:t xml:space="preserve">" </w:t>
      </w:r>
      <w:r w:rsidR="00EA7276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R</w:t>
      </w:r>
      <w:r w:rsidR="00EA7276" w:rsidRPr="00633952">
        <w:rPr>
          <w:rFonts w:cs="Arial"/>
          <w:sz w:val="16"/>
          <w:szCs w:val="16"/>
        </w:rPr>
        <w:t>om 8:5)</w:t>
      </w:r>
      <w:r w:rsidR="00EA7276" w:rsidRPr="00DA3A25">
        <w:rPr>
          <w:rFonts w:cs="Arial"/>
          <w:sz w:val="20"/>
        </w:rPr>
        <w:t>.</w:t>
      </w:r>
    </w:p>
    <w:p w14:paraId="78D473CD" w14:textId="77777777" w:rsidR="004E22C8" w:rsidRPr="00DA3A25" w:rsidRDefault="004E22C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19" w:name="_Hlk17813607"/>
    </w:p>
    <w:p w14:paraId="5452DC7A" w14:textId="5545AFAA" w:rsidR="005B253F" w:rsidRPr="00DA3A25" w:rsidRDefault="0017248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</w:t>
      </w:r>
      <w:r w:rsidR="005B253F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5B253F" w:rsidRPr="00DA3A25">
        <w:rPr>
          <w:rFonts w:cs="Arial"/>
          <w:sz w:val="20"/>
        </w:rPr>
        <w:t xml:space="preserve">d "gospel" means good news. </w:t>
      </w:r>
      <w:r w:rsidR="006F5D95" w:rsidRPr="00DA3A25">
        <w:rPr>
          <w:rFonts w:cs="Arial"/>
          <w:sz w:val="20"/>
        </w:rPr>
        <w:t>T</w:t>
      </w:r>
      <w:r w:rsidR="006F5D95" w:rsidRPr="00DA3A25">
        <w:rPr>
          <w:rFonts w:cs="Arial"/>
          <w:spacing w:val="2"/>
          <w:sz w:val="20"/>
        </w:rPr>
        <w:t xml:space="preserve">his does not mean we do not </w:t>
      </w:r>
      <w:r w:rsidR="0081500D" w:rsidRPr="00DA3A25">
        <w:rPr>
          <w:rFonts w:cs="Arial"/>
          <w:iCs/>
          <w:sz w:val="20"/>
        </w:rPr>
        <w:t xml:space="preserve">need </w:t>
      </w:r>
      <w:r w:rsidR="00E20650" w:rsidRPr="00DA3A25">
        <w:rPr>
          <w:rFonts w:cs="Arial"/>
          <w:iCs/>
          <w:spacing w:val="4"/>
          <w:sz w:val="20"/>
        </w:rPr>
        <w:t>t</w:t>
      </w:r>
      <w:r w:rsidR="005B253F" w:rsidRPr="00DA3A25">
        <w:rPr>
          <w:rFonts w:cs="Arial"/>
          <w:iCs/>
          <w:sz w:val="20"/>
        </w:rPr>
        <w:t xml:space="preserve">o </w:t>
      </w:r>
      <w:r w:rsidR="00FF4D07" w:rsidRPr="00DA3A25">
        <w:rPr>
          <w:rFonts w:cs="Arial"/>
          <w:iCs/>
          <w:spacing w:val="2"/>
          <w:sz w:val="20"/>
        </w:rPr>
        <w:t>r</w:t>
      </w:r>
      <w:r w:rsidR="005B253F" w:rsidRPr="00DA3A25">
        <w:rPr>
          <w:rFonts w:cs="Arial"/>
          <w:iCs/>
          <w:sz w:val="20"/>
        </w:rPr>
        <w:t>epen</w:t>
      </w:r>
      <w:r w:rsidR="00E20650" w:rsidRPr="00DA3A25">
        <w:rPr>
          <w:rFonts w:cs="Arial"/>
          <w:iCs/>
          <w:spacing w:val="4"/>
          <w:sz w:val="20"/>
        </w:rPr>
        <w:t>t</w:t>
      </w:r>
      <w:r w:rsidR="0040046D" w:rsidRPr="00DA3A25">
        <w:rPr>
          <w:rFonts w:cs="Arial"/>
          <w:i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i/>
          <w:sz w:val="20"/>
        </w:rPr>
        <w:fldChar w:fldCharType="end"/>
      </w:r>
      <w:r w:rsidR="009701D5" w:rsidRPr="00DA3A25">
        <w:rPr>
          <w:rFonts w:cs="Arial"/>
          <w:sz w:val="20"/>
        </w:rPr>
        <w:t>. R</w:t>
      </w:r>
      <w:r w:rsidR="006F5D95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6F5D95" w:rsidRPr="00DA3A25">
        <w:rPr>
          <w:rFonts w:cs="Arial"/>
          <w:sz w:val="20"/>
        </w:rPr>
        <w:t xml:space="preserve">her, it means we </w:t>
      </w:r>
      <w:r w:rsidR="001A6278" w:rsidRPr="00DA3A25">
        <w:rPr>
          <w:rFonts w:cs="Arial"/>
          <w:i/>
          <w:iCs/>
          <w:spacing w:val="2"/>
          <w:sz w:val="20"/>
        </w:rPr>
        <w:t>c</w:t>
      </w:r>
      <w:r w:rsidR="009701D5" w:rsidRPr="00DA3A25">
        <w:rPr>
          <w:rFonts w:cs="Arial"/>
          <w:i/>
          <w:iCs/>
          <w:sz w:val="20"/>
        </w:rPr>
        <w:t>an</w:t>
      </w:r>
      <w:r w:rsidR="009701D5" w:rsidRPr="00DA3A25">
        <w:rPr>
          <w:rFonts w:cs="Arial"/>
          <w:sz w:val="20"/>
        </w:rPr>
        <w:t xml:space="preserve"> </w:t>
      </w:r>
      <w:r w:rsidR="006F5D95" w:rsidRPr="00DA3A25">
        <w:rPr>
          <w:rFonts w:cs="Arial"/>
          <w:sz w:val="20"/>
        </w:rPr>
        <w:t xml:space="preserve">do so. </w:t>
      </w:r>
      <w:r w:rsidR="0081500D" w:rsidRPr="00DA3A25">
        <w:rPr>
          <w:rFonts w:cs="Arial"/>
          <w:sz w:val="20"/>
        </w:rPr>
        <w:t xml:space="preserve">Those who are </w:t>
      </w:r>
      <w:r w:rsidR="005B253F" w:rsidRPr="00DA3A25">
        <w:rPr>
          <w:rFonts w:cs="Arial"/>
          <w:sz w:val="20"/>
        </w:rPr>
        <w:t>de</w:t>
      </w:r>
      <w:r w:rsidR="00E20650" w:rsidRPr="00DA3A25">
        <w:rPr>
          <w:rFonts w:cs="Arial"/>
          <w:spacing w:val="4"/>
          <w:sz w:val="20"/>
        </w:rPr>
        <w:t>t</w:t>
      </w:r>
      <w:r w:rsidR="005B253F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5B253F" w:rsidRPr="00DA3A25">
        <w:rPr>
          <w:rFonts w:cs="Arial"/>
          <w:sz w:val="20"/>
        </w:rPr>
        <w:t xml:space="preserve">mined </w:t>
      </w:r>
      <w:r w:rsidR="00E20650" w:rsidRPr="00DA3A25">
        <w:rPr>
          <w:rFonts w:cs="Arial"/>
          <w:spacing w:val="4"/>
          <w:sz w:val="20"/>
        </w:rPr>
        <w:t>t</w:t>
      </w:r>
      <w:r w:rsidR="005B253F" w:rsidRPr="00DA3A25">
        <w:rPr>
          <w:rFonts w:cs="Arial"/>
          <w:sz w:val="20"/>
        </w:rPr>
        <w:t>o jus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5B253F" w:rsidRPr="00DA3A25">
        <w:rPr>
          <w:rFonts w:cs="Arial"/>
          <w:sz w:val="20"/>
        </w:rPr>
        <w:t xml:space="preserve">y </w:t>
      </w:r>
      <w:r w:rsidR="00E20650" w:rsidRPr="00DA3A25">
        <w:rPr>
          <w:rFonts w:cs="Arial"/>
          <w:spacing w:val="4"/>
          <w:sz w:val="20"/>
        </w:rPr>
        <w:t>t</w:t>
      </w:r>
      <w:r w:rsidR="005B253F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B253F" w:rsidRPr="00DA3A25">
        <w:rPr>
          <w:rFonts w:cs="Arial"/>
          <w:sz w:val="20"/>
        </w:rPr>
        <w:t xml:space="preserve">deeds </w:t>
      </w:r>
      <w:r w:rsidR="002B2A62" w:rsidRPr="00DA3A25">
        <w:rPr>
          <w:rFonts w:cs="Arial"/>
          <w:spacing w:val="2"/>
          <w:sz w:val="20"/>
        </w:rPr>
        <w:t>r</w:t>
      </w:r>
      <w:r w:rsidR="005B253F" w:rsidRPr="00DA3A25">
        <w:rPr>
          <w:rFonts w:cs="Arial"/>
          <w:sz w:val="20"/>
        </w:rPr>
        <w:t>ega</w:t>
      </w:r>
      <w:r w:rsidR="002B2A62" w:rsidRPr="00DA3A25">
        <w:rPr>
          <w:rFonts w:cs="Arial"/>
          <w:spacing w:val="2"/>
          <w:sz w:val="20"/>
        </w:rPr>
        <w:t>r</w:t>
      </w:r>
      <w:r w:rsidR="005B253F" w:rsidRPr="00DA3A25">
        <w:rPr>
          <w:rFonts w:cs="Arial"/>
          <w:sz w:val="20"/>
        </w:rPr>
        <w:t>dles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B253F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B253F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5B253F" w:rsidRPr="00DA3A25">
        <w:rPr>
          <w:rFonts w:cs="Arial"/>
          <w:sz w:val="20"/>
        </w:rPr>
        <w:t xml:space="preserve"> says</w:t>
      </w:r>
      <w:r w:rsidR="009701D5" w:rsidRPr="00DA3A25">
        <w:rPr>
          <w:rFonts w:cs="Arial"/>
          <w:sz w:val="20"/>
        </w:rPr>
        <w:t xml:space="preserve"> </w:t>
      </w:r>
      <w:r w:rsidR="003751A8" w:rsidRPr="00DA3A25">
        <w:rPr>
          <w:rFonts w:cs="Arial"/>
          <w:sz w:val="20"/>
        </w:rPr>
        <w:t>will</w:t>
      </w:r>
      <w:r w:rsidR="009701D5" w:rsidRPr="00DA3A25">
        <w:rPr>
          <w:rFonts w:cs="Arial"/>
          <w:sz w:val="20"/>
        </w:rPr>
        <w:t xml:space="preserve"> </w:t>
      </w:r>
      <w:r w:rsidR="0081500D" w:rsidRPr="00DA3A25">
        <w:rPr>
          <w:rFonts w:cs="Arial"/>
          <w:spacing w:val="4"/>
          <w:sz w:val="20"/>
        </w:rPr>
        <w:t xml:space="preserve">always </w:t>
      </w:r>
      <w:r w:rsidR="00EC670E" w:rsidRPr="00DA3A25">
        <w:rPr>
          <w:rFonts w:cs="Arial"/>
          <w:spacing w:val="4"/>
          <w:sz w:val="20"/>
        </w:rPr>
        <w:t>f</w:t>
      </w:r>
      <w:r w:rsidR="009701D5" w:rsidRPr="00DA3A25">
        <w:rPr>
          <w:rFonts w:cs="Arial"/>
          <w:sz w:val="20"/>
        </w:rPr>
        <w:t xml:space="preserve">ind a reason </w:t>
      </w:r>
      <w:r w:rsidR="00D84DB8" w:rsidRPr="00DA3A25">
        <w:rPr>
          <w:rFonts w:cs="Arial"/>
          <w:spacing w:val="2"/>
          <w:sz w:val="20"/>
        </w:rPr>
        <w:t>t</w:t>
      </w:r>
      <w:r w:rsidR="009701D5" w:rsidRPr="00DA3A25">
        <w:rPr>
          <w:rFonts w:cs="Arial"/>
          <w:sz w:val="20"/>
        </w:rPr>
        <w:t>o</w:t>
      </w:r>
      <w:r w:rsidR="009701D5" w:rsidRPr="00DA3A25">
        <w:rPr>
          <w:rFonts w:cs="Arial"/>
          <w:spacing w:val="4"/>
          <w:sz w:val="20"/>
        </w:rPr>
        <w:t xml:space="preserve"> </w:t>
      </w:r>
      <w:r w:rsidR="005B253F" w:rsidRPr="00DA3A25">
        <w:rPr>
          <w:rFonts w:cs="Arial"/>
          <w:sz w:val="20"/>
        </w:rPr>
        <w:t xml:space="preserve">dismiss </w:t>
      </w:r>
      <w:r w:rsidR="0081500D" w:rsidRPr="00DA3A25">
        <w:rPr>
          <w:rFonts w:cs="Arial"/>
          <w:spacing w:val="4"/>
          <w:sz w:val="20"/>
        </w:rPr>
        <w:t>God's</w:t>
      </w:r>
      <w:r w:rsidRPr="00DA3A25">
        <w:rPr>
          <w:rFonts w:cs="Arial"/>
          <w:spacing w:val="4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5B253F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5B253F" w:rsidRPr="00DA3A25">
        <w:rPr>
          <w:rFonts w:cs="Arial"/>
          <w:sz w:val="20"/>
        </w:rPr>
        <w:t>eous s</w:t>
      </w:r>
      <w:r w:rsidR="00E20650" w:rsidRPr="00DA3A25">
        <w:rPr>
          <w:rFonts w:cs="Arial"/>
          <w:spacing w:val="4"/>
          <w:sz w:val="20"/>
        </w:rPr>
        <w:t>t</w:t>
      </w:r>
      <w:r w:rsidR="005B253F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5B253F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 xml:space="preserve">. </w:t>
      </w:r>
      <w:r w:rsidR="00A55C85" w:rsidRPr="00DA3A25">
        <w:rPr>
          <w:rFonts w:cs="Arial"/>
          <w:sz w:val="20"/>
        </w:rPr>
        <w:t>Howeve</w:t>
      </w:r>
      <w:r w:rsidR="00F16F15" w:rsidRPr="00DA3A25">
        <w:rPr>
          <w:rFonts w:cs="Arial"/>
          <w:sz w:val="20"/>
        </w:rPr>
        <w:t>r,</w:t>
      </w:r>
      <w:r w:rsidR="004A0D22" w:rsidRPr="00DA3A25">
        <w:rPr>
          <w:rFonts w:cs="Arial"/>
          <w:sz w:val="20"/>
        </w:rPr>
        <w:t xml:space="preserve"> 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4A0D22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4A0D22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4A0D22" w:rsidRPr="00DA3A25">
        <w:rPr>
          <w:rFonts w:cs="Arial"/>
          <w:sz w:val="20"/>
        </w:rPr>
        <w:t xml:space="preserve"> wa</w:t>
      </w:r>
      <w:r w:rsidR="002B2A62" w:rsidRPr="00DA3A25">
        <w:rPr>
          <w:rFonts w:cs="Arial"/>
          <w:spacing w:val="2"/>
          <w:sz w:val="20"/>
        </w:rPr>
        <w:t>r</w:t>
      </w:r>
      <w:r w:rsidR="004A0D22" w:rsidRPr="00DA3A25">
        <w:rPr>
          <w:rFonts w:cs="Arial"/>
          <w:sz w:val="20"/>
        </w:rPr>
        <w:t>ns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A0D22" w:rsidRPr="00DA3A25">
        <w:rPr>
          <w:rFonts w:cs="Arial"/>
          <w:sz w:val="20"/>
        </w:rPr>
        <w:t xml:space="preserve">doing </w:t>
      </w:r>
      <w:r w:rsidR="00A55C85" w:rsidRPr="00DA3A25">
        <w:rPr>
          <w:rFonts w:cs="Arial"/>
          <w:sz w:val="20"/>
        </w:rPr>
        <w:t>s</w:t>
      </w:r>
      <w:r w:rsidR="0081500D" w:rsidRPr="00DA3A25">
        <w:rPr>
          <w:rFonts w:cs="Arial"/>
          <w:sz w:val="20"/>
        </w:rPr>
        <w:t>o</w:t>
      </w:r>
      <w:r w:rsidR="004A0D22" w:rsidRPr="00DA3A25">
        <w:rPr>
          <w:rFonts w:cs="Arial"/>
          <w:sz w:val="20"/>
        </w:rPr>
        <w:t>:</w:t>
      </w:r>
    </w:p>
    <w:p w14:paraId="5B0D077D" w14:textId="77777777" w:rsidR="004A0D22" w:rsidRPr="00DA3A25" w:rsidRDefault="004A0D2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89C1353" w14:textId="4D48B412" w:rsidR="004A0D22" w:rsidRPr="00DA3A25" w:rsidRDefault="004A0D22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B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;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o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ed: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 man sow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shall he also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p.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ow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 sha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p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ow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a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p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ev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" </w:t>
      </w:r>
      <w:r w:rsidRPr="00633952">
        <w:rPr>
          <w:rFonts w:cs="Arial"/>
          <w:sz w:val="16"/>
          <w:szCs w:val="16"/>
        </w:rPr>
        <w:t>(Gal 6:7-8)</w:t>
      </w:r>
      <w:r w:rsidRPr="00DA3A25">
        <w:rPr>
          <w:rFonts w:cs="Arial"/>
          <w:sz w:val="20"/>
        </w:rPr>
        <w:t>.</w:t>
      </w:r>
    </w:p>
    <w:p w14:paraId="558DBE6F" w14:textId="77777777" w:rsidR="00172487" w:rsidRPr="00DA3A25" w:rsidRDefault="0017248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7053FB8" w14:textId="62C82874" w:rsidR="004A0D22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4A0D22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4A0D22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4A0D22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4A0D22" w:rsidRPr="00DA3A25">
        <w:rPr>
          <w:rFonts w:cs="Arial"/>
          <w:sz w:val="20"/>
        </w:rPr>
        <w:t>en we</w:t>
      </w:r>
      <w:r w:rsidR="002B2A62" w:rsidRPr="00DA3A25">
        <w:rPr>
          <w:rFonts w:cs="Arial"/>
          <w:spacing w:val="2"/>
          <w:sz w:val="20"/>
        </w:rPr>
        <w:t>r</w:t>
      </w:r>
      <w:r w:rsidR="004A0D22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4A0D22" w:rsidRPr="00DA3A25">
        <w:rPr>
          <w:rFonts w:cs="Arial"/>
          <w:sz w:val="20"/>
        </w:rPr>
        <w:t>old, "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4A0D22" w:rsidRPr="00DA3A25">
        <w:rPr>
          <w:rFonts w:cs="Arial"/>
          <w:sz w:val="20"/>
        </w:rPr>
        <w:t>ye live a</w:t>
      </w:r>
      <w:r w:rsidR="004A0D22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4A0D22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4A0D22" w:rsidRPr="00DA3A25">
        <w:rPr>
          <w:rFonts w:cs="Arial"/>
          <w:sz w:val="20"/>
        </w:rPr>
        <w:t xml:space="preserve">he </w:t>
      </w:r>
      <w:r w:rsidR="004A0D22" w:rsidRPr="00DA3A25">
        <w:rPr>
          <w:rFonts w:cs="Arial"/>
          <w:spacing w:val="4"/>
          <w:sz w:val="20"/>
        </w:rPr>
        <w:t>f</w:t>
      </w:r>
      <w:r w:rsidR="004A0D22" w:rsidRPr="00DA3A25">
        <w:rPr>
          <w:rFonts w:cs="Arial"/>
          <w:sz w:val="20"/>
        </w:rPr>
        <w:t>lesh, ye shall die: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4A0D22" w:rsidRPr="00DA3A25">
        <w:rPr>
          <w:rFonts w:cs="Arial"/>
          <w:sz w:val="20"/>
        </w:rPr>
        <w:t xml:space="preserve">ye </w:t>
      </w:r>
      <w:r w:rsidR="00E20650" w:rsidRPr="00DA3A25">
        <w:rPr>
          <w:rFonts w:cs="Arial"/>
          <w:spacing w:val="4"/>
          <w:sz w:val="20"/>
        </w:rPr>
        <w:t>t</w:t>
      </w:r>
      <w:r w:rsidR="004A0D22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4A0D22" w:rsidRPr="00DA3A25">
        <w:rPr>
          <w:rFonts w:cs="Arial"/>
          <w:sz w:val="20"/>
        </w:rPr>
        <w:t xml:space="preserve">ough </w:t>
      </w:r>
      <w:r w:rsidR="00E20650" w:rsidRPr="00DA3A25">
        <w:rPr>
          <w:rFonts w:cs="Arial"/>
          <w:spacing w:val="4"/>
          <w:sz w:val="20"/>
        </w:rPr>
        <w:t>t</w:t>
      </w:r>
      <w:r w:rsidR="004A0D22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A0D22" w:rsidRPr="00DA3A25">
        <w:rPr>
          <w:rFonts w:cs="Arial"/>
          <w:sz w:val="20"/>
        </w:rPr>
        <w:t>do m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4A0D22" w:rsidRPr="00DA3A25">
        <w:rPr>
          <w:rFonts w:cs="Arial"/>
          <w:sz w:val="20"/>
        </w:rPr>
        <w:t xml:space="preserve">y </w:t>
      </w:r>
      <w:r w:rsidR="00E20650" w:rsidRPr="00DA3A25">
        <w:rPr>
          <w:rFonts w:cs="Arial"/>
          <w:spacing w:val="4"/>
          <w:sz w:val="20"/>
        </w:rPr>
        <w:t>t</w:t>
      </w:r>
      <w:r w:rsidR="004A0D22" w:rsidRPr="00DA3A25">
        <w:rPr>
          <w:rFonts w:cs="Arial"/>
          <w:sz w:val="20"/>
        </w:rPr>
        <w:t>he deed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4A0D22" w:rsidRPr="00DA3A25">
        <w:rPr>
          <w:rFonts w:cs="Arial"/>
          <w:sz w:val="20"/>
        </w:rPr>
        <w:t>he body, ye shall live"</w:t>
      </w:r>
      <w:r w:rsidR="00170D4E" w:rsidRPr="00DA3A25">
        <w:rPr>
          <w:rFonts w:cs="Arial"/>
          <w:sz w:val="20"/>
        </w:rPr>
        <w:t xml:space="preserve"> </w:t>
      </w:r>
      <w:r w:rsidR="00170D4E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R</w:t>
      </w:r>
      <w:r w:rsidR="00170D4E" w:rsidRPr="00633952">
        <w:rPr>
          <w:rFonts w:cs="Arial"/>
          <w:sz w:val="16"/>
          <w:szCs w:val="16"/>
        </w:rPr>
        <w:t>om 8:13)</w:t>
      </w:r>
      <w:r w:rsidR="00170D4E" w:rsidRPr="00DA3A25">
        <w:rPr>
          <w:rFonts w:cs="Arial"/>
          <w:sz w:val="20"/>
        </w:rPr>
        <w:t xml:space="preserve">. </w:t>
      </w:r>
      <w:bookmarkStart w:id="220" w:name="_Hlk40284076"/>
      <w:r w:rsidRPr="00DA3A25">
        <w:rPr>
          <w:rFonts w:cs="Arial"/>
          <w:sz w:val="20"/>
        </w:rPr>
        <w:t>T</w:t>
      </w:r>
      <w:r w:rsidR="00A55C85" w:rsidRPr="00DA3A25">
        <w:rPr>
          <w:rFonts w:cs="Arial"/>
          <w:sz w:val="20"/>
        </w:rPr>
        <w:t>his is</w:t>
      </w:r>
      <w:r w:rsidR="00170D4E"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70D4E" w:rsidRPr="00DA3A25">
        <w:rPr>
          <w:rFonts w:cs="Arial"/>
          <w:sz w:val="20"/>
        </w:rPr>
        <w:t xml:space="preserve">how </w:t>
      </w:r>
      <w:r w:rsidR="003B2DF9" w:rsidRPr="00DA3A25">
        <w:rPr>
          <w:rFonts w:cs="Arial"/>
          <w:sz w:val="20"/>
        </w:rPr>
        <w:t>a person</w:t>
      </w:r>
      <w:r w:rsidR="00A55C85" w:rsidRPr="00DA3A25">
        <w:rPr>
          <w:rFonts w:cs="Arial"/>
          <w:sz w:val="20"/>
        </w:rPr>
        <w:t xml:space="preserve"> </w:t>
      </w:r>
      <w:r w:rsidR="00A55C85" w:rsidRPr="00DA3A25">
        <w:rPr>
          <w:rFonts w:cs="Arial"/>
          <w:iCs/>
          <w:sz w:val="20"/>
        </w:rPr>
        <w:t>be</w:t>
      </w:r>
      <w:r w:rsidR="00E95871" w:rsidRPr="00DA3A25">
        <w:rPr>
          <w:rFonts w:cs="Arial"/>
          <w:iCs/>
          <w:spacing w:val="2"/>
          <w:sz w:val="20"/>
        </w:rPr>
        <w:t>c</w:t>
      </w:r>
      <w:r w:rsidR="00A55C85" w:rsidRPr="00DA3A25">
        <w:rPr>
          <w:rFonts w:cs="Arial"/>
          <w:iCs/>
          <w:sz w:val="20"/>
        </w:rPr>
        <w:t>ome</w:t>
      </w:r>
      <w:r w:rsidR="003B2DF9" w:rsidRPr="00DA3A25">
        <w:rPr>
          <w:rFonts w:cs="Arial"/>
          <w:iCs/>
          <w:sz w:val="20"/>
        </w:rPr>
        <w:t>s</w:t>
      </w:r>
      <w:r w:rsidR="00A55C85" w:rsidRPr="00DA3A25">
        <w:rPr>
          <w:rFonts w:cs="Arial"/>
          <w:sz w:val="20"/>
        </w:rPr>
        <w:t xml:space="preserve"> jus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A55C85" w:rsidRPr="00DA3A25">
        <w:rPr>
          <w:rFonts w:cs="Arial"/>
          <w:sz w:val="20"/>
        </w:rPr>
        <w:t>ied</w:t>
      </w:r>
      <w:r w:rsidR="00172487" w:rsidRPr="00DA3A25">
        <w:rPr>
          <w:rFonts w:cs="Arial"/>
          <w:sz w:val="20"/>
        </w:rPr>
        <w:t>. It</w:t>
      </w:r>
      <w:r w:rsidR="00170D4E" w:rsidRPr="00DA3A25">
        <w:rPr>
          <w:rFonts w:cs="Arial"/>
          <w:sz w:val="20"/>
        </w:rPr>
        <w:t xml:space="preserve"> </w:t>
      </w:r>
      <w:r w:rsidR="00A55C85" w:rsidRPr="00DA3A25">
        <w:rPr>
          <w:rFonts w:cs="Arial"/>
          <w:sz w:val="20"/>
        </w:rPr>
        <w:t>is how</w:t>
      </w:r>
      <w:r w:rsidR="00170D4E" w:rsidRPr="00DA3A25">
        <w:rPr>
          <w:rFonts w:cs="Arial"/>
          <w:sz w:val="20"/>
        </w:rPr>
        <w:t xml:space="preserve"> </w:t>
      </w:r>
      <w:r w:rsidR="00A55C85" w:rsidRPr="00DA3A25">
        <w:rPr>
          <w:rFonts w:cs="Arial"/>
          <w:sz w:val="20"/>
        </w:rPr>
        <w:t>jus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A55C85" w:rsidRPr="00DA3A25">
        <w:rPr>
          <w:rFonts w:cs="Arial"/>
          <w:sz w:val="20"/>
        </w:rPr>
        <w:t>ied p</w:t>
      </w:r>
      <w:r w:rsidR="00170D4E" w:rsidRPr="00DA3A25">
        <w:rPr>
          <w:rFonts w:cs="Arial"/>
          <w:sz w:val="20"/>
        </w:rPr>
        <w:t xml:space="preserve">eople </w:t>
      </w:r>
      <w:r w:rsidR="00A55C85" w:rsidRPr="00DA3A25">
        <w:rPr>
          <w:rFonts w:cs="Arial"/>
          <w:sz w:val="20"/>
        </w:rPr>
        <w:t xml:space="preserve">live </w:t>
      </w:r>
      <w:r w:rsidR="00E20650" w:rsidRPr="00DA3A25">
        <w:rPr>
          <w:rFonts w:cs="Arial"/>
          <w:spacing w:val="4"/>
          <w:sz w:val="20"/>
        </w:rPr>
        <w:t>t</w:t>
      </w:r>
      <w:r w:rsidR="00A55C85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A55C85" w:rsidRPr="00DA3A25">
        <w:rPr>
          <w:rFonts w:cs="Arial"/>
          <w:sz w:val="20"/>
        </w:rPr>
        <w:t>lives</w:t>
      </w:r>
      <w:r w:rsidR="0062738B" w:rsidRPr="00DA3A25">
        <w:rPr>
          <w:rFonts w:cs="Arial"/>
          <w:sz w:val="20"/>
        </w:rPr>
        <w:t>. T</w:t>
      </w:r>
      <w:r w:rsidR="00172487" w:rsidRPr="00DA3A25">
        <w:rPr>
          <w:rFonts w:cs="Arial"/>
          <w:sz w:val="20"/>
        </w:rPr>
        <w:t xml:space="preserve">hey </w:t>
      </w:r>
      <w:r w:rsidR="00A55C85" w:rsidRPr="00DA3A25">
        <w:rPr>
          <w:rFonts w:cs="Arial"/>
          <w:sz w:val="20"/>
        </w:rPr>
        <w:t>walk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55C85" w:rsidRPr="00DA3A25">
        <w:rPr>
          <w:rFonts w:cs="Arial"/>
          <w:sz w:val="20"/>
        </w:rPr>
        <w:t>a</w:t>
      </w:r>
      <w:r w:rsidR="00A55C85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A55C85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A55C85" w:rsidRPr="00DA3A25">
        <w:rPr>
          <w:rFonts w:cs="Arial"/>
          <w:sz w:val="20"/>
        </w:rPr>
        <w:t xml:space="preserve">he </w:t>
      </w:r>
      <w:r w:rsidR="00A55C85" w:rsidRPr="00DA3A25">
        <w:rPr>
          <w:rFonts w:cs="Arial"/>
          <w:spacing w:val="4"/>
          <w:sz w:val="20"/>
        </w:rPr>
        <w:t>f</w:t>
      </w:r>
      <w:r w:rsidR="00A55C85" w:rsidRPr="00DA3A25">
        <w:rPr>
          <w:rFonts w:cs="Arial"/>
          <w:sz w:val="20"/>
        </w:rPr>
        <w:t>lesh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55C85" w:rsidRPr="00DA3A25">
        <w:rPr>
          <w:rFonts w:cs="Arial"/>
          <w:sz w:val="20"/>
        </w:rPr>
        <w:t>a</w:t>
      </w:r>
      <w:r w:rsidR="00A55C85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A55C85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A55C85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.</w:t>
      </w:r>
      <w:bookmarkEnd w:id="220"/>
    </w:p>
    <w:p w14:paraId="09B5A598" w14:textId="77777777" w:rsidR="001C266D" w:rsidRPr="00DA3A25" w:rsidRDefault="001C266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89E761D" w14:textId="6C26D4FD" w:rsidR="001C266D" w:rsidRPr="00DA3A25" w:rsidRDefault="001C266D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Walk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ye shall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="00BA62E3" w:rsidRPr="00DA3A25">
        <w:rPr>
          <w:rFonts w:cs="Arial"/>
          <w:sz w:val="20"/>
        </w:rPr>
        <w:t>l</w:t>
      </w:r>
      <w:r w:rsidRPr="00DA3A25">
        <w:rPr>
          <w:rFonts w:cs="Arial"/>
          <w:sz w:val="20"/>
        </w:rPr>
        <w:t xml:space="preserve">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u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.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 lu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: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on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: s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 xml:space="preserve">ye 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an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 xml:space="preserve">do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ings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ye woul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</w:rPr>
        <w:t>(Gal 5:16-17)</w:t>
      </w:r>
      <w:r w:rsidRPr="00DA3A25">
        <w:rPr>
          <w:rFonts w:cs="Arial"/>
          <w:sz w:val="20"/>
        </w:rPr>
        <w:t>.</w:t>
      </w:r>
    </w:p>
    <w:p w14:paraId="256F1CFE" w14:textId="77777777" w:rsidR="00F07603" w:rsidRPr="00DA3A25" w:rsidRDefault="00F0760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7C26B1F" w14:textId="12B28C29" w:rsidR="00F07603" w:rsidRPr="00DA3A25" w:rsidRDefault="001C266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8C3ECD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e would"</w:t>
      </w:r>
      <w:r w:rsidR="008C3ECD" w:rsidRPr="00DA3A25">
        <w:rPr>
          <w:rFonts w:cs="Arial"/>
          <w:sz w:val="20"/>
        </w:rPr>
        <w:t xml:space="preserve"> is a </w:t>
      </w:r>
      <w:r w:rsidR="008C3ECD" w:rsidRPr="00DA3A25">
        <w:rPr>
          <w:rFonts w:cs="Arial"/>
          <w:spacing w:val="2"/>
          <w:sz w:val="20"/>
        </w:rPr>
        <w:t>c</w:t>
      </w:r>
      <w:r w:rsidR="008C3ECD" w:rsidRPr="00DA3A25">
        <w:rPr>
          <w:rFonts w:cs="Arial"/>
          <w:sz w:val="20"/>
        </w:rPr>
        <w:t>ons</w:t>
      </w:r>
      <w:r w:rsidR="008C3ECD" w:rsidRPr="00DA3A25">
        <w:rPr>
          <w:rFonts w:cs="Arial"/>
          <w:spacing w:val="4"/>
          <w:sz w:val="20"/>
        </w:rPr>
        <w:t>t</w:t>
      </w:r>
      <w:r w:rsidR="008C3ECD" w:rsidRPr="00DA3A25">
        <w:rPr>
          <w:rFonts w:cs="Arial"/>
          <w:spacing w:val="2"/>
          <w:sz w:val="20"/>
        </w:rPr>
        <w:t>r</w:t>
      </w:r>
      <w:r w:rsidR="008C3ECD" w:rsidRPr="00DA3A25">
        <w:rPr>
          <w:rFonts w:cs="Arial"/>
          <w:sz w:val="20"/>
        </w:rPr>
        <w:t>ain</w:t>
      </w:r>
      <w:r w:rsidR="003F694F" w:rsidRPr="00DA3A25">
        <w:rPr>
          <w:rFonts w:cs="Arial"/>
          <w:spacing w:val="-2"/>
          <w:sz w:val="20"/>
        </w:rPr>
        <w:t>t.</w:t>
      </w:r>
      <w:r w:rsidR="008C3ECD" w:rsidRPr="00DA3A25">
        <w:rPr>
          <w:rFonts w:cs="Arial"/>
          <w:sz w:val="20"/>
        </w:rPr>
        <w:t xml:space="preserve"> </w:t>
      </w:r>
      <w:r w:rsidR="00C73276" w:rsidRPr="00DA3A25">
        <w:rPr>
          <w:rFonts w:cs="Arial"/>
          <w:sz w:val="20"/>
        </w:rPr>
        <w:t>So, 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</w:t>
      </w:r>
      <w:r w:rsidR="00771F6C" w:rsidRPr="00DA3A25">
        <w:rPr>
          <w:rFonts w:cs="Arial"/>
          <w:sz w:val="20"/>
        </w:rPr>
        <w:t xml:space="preserve"> did</w:t>
      </w:r>
      <w:r w:rsidR="00C73276" w:rsidRPr="00DA3A25">
        <w:rPr>
          <w:rFonts w:cs="Arial"/>
          <w:sz w:val="20"/>
        </w:rPr>
        <w:t xml:space="preserve"> not</w:t>
      </w:r>
      <w:r w:rsidR="00644D78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 xml:space="preserve">walk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oul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11099B" w:rsidRPr="00DA3A25">
        <w:rPr>
          <w:rFonts w:cs="Arial"/>
          <w:sz w:val="20"/>
        </w:rPr>
        <w:t xml:space="preserve">be </w:t>
      </w:r>
      <w:r w:rsidRPr="00DA3A25">
        <w:rPr>
          <w:rFonts w:cs="Arial"/>
          <w:sz w:val="20"/>
        </w:rPr>
        <w:t>do</w:t>
      </w:r>
      <w:r w:rsidR="0011099B" w:rsidRPr="00DA3A25">
        <w:rPr>
          <w:rFonts w:cs="Arial"/>
          <w:sz w:val="20"/>
        </w:rPr>
        <w:t>ing</w:t>
      </w:r>
      <w:r w:rsidRPr="00DA3A25">
        <w:rPr>
          <w:rFonts w:cs="Arial"/>
          <w:sz w:val="20"/>
        </w:rPr>
        <w:t>? "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an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; Adul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</w:t>
      </w:r>
      <w:r w:rsidRPr="00DA3A25">
        <w:rPr>
          <w:rFonts w:cs="Arial"/>
          <w:spacing w:val="-6"/>
          <w:sz w:val="20"/>
        </w:rPr>
        <w:t>n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u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annes</w:t>
      </w:r>
      <w:r w:rsidRPr="00DA3A25">
        <w:rPr>
          <w:rFonts w:cs="Arial"/>
          <w:spacing w:val="-4"/>
          <w:sz w:val="20"/>
        </w:rPr>
        <w:t>s..</w:t>
      </w:r>
      <w:r w:rsidRPr="00DA3A25">
        <w:rPr>
          <w:rFonts w:cs="Arial"/>
          <w:spacing w:val="-6"/>
          <w:sz w:val="20"/>
        </w:rPr>
        <w:t>.</w:t>
      </w:r>
      <w:r w:rsidRPr="00DA3A25">
        <w:rPr>
          <w:rFonts w:cs="Arial"/>
          <w:sz w:val="20"/>
        </w:rPr>
        <w:t xml:space="preserve">" </w:t>
      </w:r>
      <w:r w:rsidR="008C3ECD" w:rsidRPr="00633952">
        <w:rPr>
          <w:rFonts w:cs="Arial"/>
          <w:sz w:val="16"/>
          <w:szCs w:val="16"/>
        </w:rPr>
        <w:t>(Gal 5:19)</w:t>
      </w:r>
      <w:r w:rsidR="008C3ECD" w:rsidRPr="00DA3A25">
        <w:rPr>
          <w:rFonts w:cs="Arial"/>
          <w:sz w:val="20"/>
        </w:rPr>
        <w:t>.</w:t>
      </w:r>
      <w:r w:rsidR="0011099B" w:rsidRPr="00DA3A25">
        <w:rPr>
          <w:rFonts w:cs="Arial"/>
          <w:sz w:val="20"/>
        </w:rPr>
        <w:t xml:space="preserve"> </w:t>
      </w:r>
      <w:r w:rsidR="008C3ECD" w:rsidRPr="00DA3A25">
        <w:rPr>
          <w:rFonts w:cs="Arial"/>
          <w:sz w:val="20"/>
        </w:rPr>
        <w:t>But</w:t>
      </w:r>
      <w:r w:rsidR="007310AD" w:rsidRPr="00DA3A25">
        <w:rPr>
          <w:rFonts w:cs="Arial"/>
          <w:sz w:val="20"/>
        </w:rPr>
        <w:t>,</w:t>
      </w:r>
      <w:r w:rsidR="00D8673B" w:rsidRPr="00DA3A25">
        <w:rPr>
          <w:rFonts w:cs="Arial"/>
          <w:sz w:val="20"/>
        </w:rPr>
        <w:t xml:space="preserve"> </w:t>
      </w:r>
      <w:r w:rsidR="00BC5914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BC5914" w:rsidRPr="00DA3A25">
        <w:rPr>
          <w:rFonts w:cs="Arial"/>
          <w:sz w:val="20"/>
        </w:rPr>
        <w:t>hey whi</w:t>
      </w:r>
      <w:r w:rsidR="00E95871" w:rsidRPr="00DA3A25">
        <w:rPr>
          <w:rFonts w:cs="Arial"/>
          <w:spacing w:val="2"/>
          <w:sz w:val="20"/>
        </w:rPr>
        <w:t>c</w:t>
      </w:r>
      <w:r w:rsidR="00BC5914" w:rsidRPr="00DA3A25">
        <w:rPr>
          <w:rFonts w:cs="Arial"/>
          <w:sz w:val="20"/>
        </w:rPr>
        <w:t>h do su</w:t>
      </w:r>
      <w:r w:rsidR="00E95871" w:rsidRPr="00DA3A25">
        <w:rPr>
          <w:rFonts w:cs="Arial"/>
          <w:spacing w:val="2"/>
          <w:sz w:val="20"/>
        </w:rPr>
        <w:t>c</w:t>
      </w:r>
      <w:r w:rsidR="00BC5914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BC5914" w:rsidRPr="00DA3A25">
        <w:rPr>
          <w:rFonts w:cs="Arial"/>
          <w:sz w:val="20"/>
        </w:rPr>
        <w:t>hings shall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C5914" w:rsidRPr="00DA3A25">
        <w:rPr>
          <w:rFonts w:cs="Arial"/>
          <w:sz w:val="20"/>
        </w:rPr>
        <w:t>inhe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C5914" w:rsidRPr="00DA3A25">
        <w:rPr>
          <w:rFonts w:cs="Arial"/>
          <w:sz w:val="20"/>
        </w:rPr>
        <w:t>he kingdom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C5914" w:rsidRPr="00DA3A25">
        <w:rPr>
          <w:rFonts w:cs="Arial"/>
          <w:sz w:val="20"/>
        </w:rPr>
        <w:t>God</w:t>
      </w:r>
      <w:r w:rsidR="00885573" w:rsidRPr="00DA3A25">
        <w:rPr>
          <w:rFonts w:cs="Arial"/>
          <w:sz w:val="20"/>
        </w:rPr>
        <w:fldChar w:fldCharType="begin"/>
      </w:r>
      <w:r w:rsidR="00885573" w:rsidRPr="00DA3A25">
        <w:rPr>
          <w:sz w:val="20"/>
        </w:rPr>
        <w:instrText xml:space="preserve"> XE "</w:instrText>
      </w:r>
      <w:r w:rsidR="00885573" w:rsidRPr="00DA3A25">
        <w:rPr>
          <w:rFonts w:cs="Arial"/>
          <w:sz w:val="20"/>
        </w:rPr>
        <w:instrText>Kingdom of God</w:instrText>
      </w:r>
      <w:r w:rsidR="00885573" w:rsidRPr="00DA3A25">
        <w:rPr>
          <w:sz w:val="20"/>
        </w:rPr>
        <w:instrText xml:space="preserve">" </w:instrText>
      </w:r>
      <w:r w:rsidR="00885573" w:rsidRPr="00DA3A25">
        <w:rPr>
          <w:rFonts w:cs="Arial"/>
          <w:sz w:val="20"/>
        </w:rPr>
        <w:fldChar w:fldCharType="end"/>
      </w:r>
      <w:r w:rsidR="00BC5914" w:rsidRPr="00DA3A25">
        <w:rPr>
          <w:rFonts w:cs="Arial"/>
          <w:sz w:val="20"/>
        </w:rPr>
        <w:t xml:space="preserve">" </w:t>
      </w:r>
      <w:r w:rsidR="00BC5914" w:rsidRPr="00633952">
        <w:rPr>
          <w:rFonts w:cs="Arial"/>
          <w:sz w:val="16"/>
          <w:szCs w:val="16"/>
        </w:rPr>
        <w:t>(Gal 5:21)</w:t>
      </w:r>
      <w:r w:rsidR="00BC5914" w:rsidRPr="00DA3A25">
        <w:rPr>
          <w:rFonts w:cs="Arial"/>
          <w:sz w:val="20"/>
        </w:rPr>
        <w:t>.</w:t>
      </w:r>
      <w:r w:rsidR="006E182C" w:rsidRPr="00DA3A25">
        <w:rPr>
          <w:rFonts w:cs="Arial"/>
          <w:sz w:val="20"/>
        </w:rPr>
        <w:t xml:space="preserve"> </w:t>
      </w:r>
    </w:p>
    <w:p w14:paraId="761D6A37" w14:textId="77777777" w:rsidR="00F07603" w:rsidRPr="00DA3A25" w:rsidRDefault="00F0760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9B491C9" w14:textId="7BB175EC" w:rsidR="00BC5914" w:rsidRPr="00DA3A25" w:rsidRDefault="007310A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Con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ly, </w:t>
      </w:r>
      <w:r w:rsidR="00193420" w:rsidRPr="00DA3A25">
        <w:rPr>
          <w:rFonts w:cs="Arial"/>
          <w:sz w:val="20"/>
        </w:rPr>
        <w:t>s</w:t>
      </w:r>
      <w:r w:rsidR="00193420" w:rsidRPr="00DA3A25">
        <w:rPr>
          <w:rFonts w:cs="Arial"/>
          <w:spacing w:val="2"/>
          <w:sz w:val="20"/>
        </w:rPr>
        <w:t>cr</w:t>
      </w:r>
      <w:r w:rsidR="00193420" w:rsidRPr="00DA3A25">
        <w:rPr>
          <w:rFonts w:cs="Arial"/>
          <w:sz w:val="20"/>
        </w:rPr>
        <w:t>ip</w:t>
      </w:r>
      <w:r w:rsidR="00193420" w:rsidRPr="00DA3A25">
        <w:rPr>
          <w:rFonts w:cs="Arial"/>
          <w:spacing w:val="2"/>
          <w:sz w:val="20"/>
        </w:rPr>
        <w:t>t</w:t>
      </w:r>
      <w:r w:rsidR="00193420" w:rsidRPr="00DA3A25">
        <w:rPr>
          <w:rFonts w:cs="Arial"/>
          <w:sz w:val="20"/>
        </w:rPr>
        <w:t>u</w:t>
      </w:r>
      <w:r w:rsidR="00193420" w:rsidRPr="00DA3A25">
        <w:rPr>
          <w:rFonts w:cs="Arial"/>
          <w:spacing w:val="2"/>
          <w:sz w:val="20"/>
        </w:rPr>
        <w:t>r</w:t>
      </w:r>
      <w:r w:rsidR="00193420" w:rsidRPr="00DA3A25">
        <w:rPr>
          <w:rFonts w:cs="Arial"/>
          <w:sz w:val="20"/>
        </w:rPr>
        <w:t>e indi</w:t>
      </w:r>
      <w:r w:rsidR="00193420" w:rsidRPr="00DA3A25">
        <w:rPr>
          <w:rFonts w:cs="Arial"/>
          <w:spacing w:val="2"/>
          <w:sz w:val="20"/>
        </w:rPr>
        <w:t>c</w:t>
      </w:r>
      <w:r w:rsidR="00193420" w:rsidRPr="00DA3A25">
        <w:rPr>
          <w:rFonts w:cs="Arial"/>
          <w:sz w:val="20"/>
        </w:rPr>
        <w:t>a</w:t>
      </w:r>
      <w:r w:rsidR="00193420" w:rsidRPr="00DA3A25">
        <w:rPr>
          <w:rFonts w:cs="Arial"/>
          <w:spacing w:val="2"/>
          <w:sz w:val="20"/>
        </w:rPr>
        <w:t>t</w:t>
      </w:r>
      <w:r w:rsidR="00193420" w:rsidRPr="00DA3A25">
        <w:rPr>
          <w:rFonts w:cs="Arial"/>
          <w:sz w:val="20"/>
        </w:rPr>
        <w:t xml:space="preserve">es </w:t>
      </w:r>
      <w:r w:rsidR="00D84DB8" w:rsidRPr="00DA3A25">
        <w:rPr>
          <w:rFonts w:cs="Arial"/>
          <w:spacing w:val="2"/>
          <w:sz w:val="20"/>
        </w:rPr>
        <w:t>t</w:t>
      </w:r>
      <w:r w:rsidR="00D8673B" w:rsidRPr="00DA3A25">
        <w:rPr>
          <w:rFonts w:cs="Arial"/>
          <w:sz w:val="20"/>
        </w:rPr>
        <w:t>he bre</w:t>
      </w:r>
      <w:r w:rsidR="00D84DB8" w:rsidRPr="00DA3A25">
        <w:rPr>
          <w:rFonts w:cs="Arial"/>
          <w:spacing w:val="2"/>
          <w:sz w:val="20"/>
        </w:rPr>
        <w:t>t</w:t>
      </w:r>
      <w:r w:rsidR="00D8673B" w:rsidRPr="00DA3A25">
        <w:rPr>
          <w:rFonts w:cs="Arial"/>
          <w:sz w:val="20"/>
        </w:rPr>
        <w:t xml:space="preserve">hren </w:t>
      </w:r>
      <w:r w:rsidR="00193420" w:rsidRPr="00DA3A25">
        <w:rPr>
          <w:rFonts w:cs="Arial"/>
          <w:sz w:val="20"/>
        </w:rPr>
        <w:t>should act</w:t>
      </w:r>
      <w:r w:rsidRPr="00DA3A25">
        <w:rPr>
          <w:rFonts w:cs="Arial"/>
          <w:sz w:val="20"/>
        </w:rPr>
        <w:t xml:space="preserve"> </w:t>
      </w:r>
      <w:r w:rsidR="00193420" w:rsidRPr="00DA3A25">
        <w:rPr>
          <w:rFonts w:cs="Arial"/>
          <w:sz w:val="20"/>
        </w:rPr>
        <w:t>di</w:t>
      </w:r>
      <w:r w:rsidR="00193420" w:rsidRPr="00DA3A25">
        <w:rPr>
          <w:rFonts w:cs="Arial"/>
          <w:spacing w:val="6"/>
          <w:sz w:val="20"/>
        </w:rPr>
        <w:t>f</w:t>
      </w:r>
      <w:r w:rsidR="00193420" w:rsidRPr="00DA3A25">
        <w:rPr>
          <w:rFonts w:cs="Arial"/>
          <w:spacing w:val="2"/>
          <w:sz w:val="20"/>
        </w:rPr>
        <w:t>f</w:t>
      </w:r>
      <w:r w:rsidR="00193420" w:rsidRPr="00DA3A25">
        <w:rPr>
          <w:rFonts w:cs="Arial"/>
          <w:sz w:val="20"/>
        </w:rPr>
        <w:t>e</w:t>
      </w:r>
      <w:r w:rsidR="00193420" w:rsidRPr="00DA3A25">
        <w:rPr>
          <w:rFonts w:cs="Arial"/>
          <w:spacing w:val="2"/>
          <w:sz w:val="20"/>
        </w:rPr>
        <w:t>r</w:t>
      </w:r>
      <w:r w:rsidR="00193420" w:rsidRPr="00DA3A25">
        <w:rPr>
          <w:rFonts w:cs="Arial"/>
          <w:sz w:val="20"/>
        </w:rPr>
        <w:t>en</w:t>
      </w:r>
      <w:r w:rsidR="00193420" w:rsidRPr="00DA3A25">
        <w:rPr>
          <w:rFonts w:cs="Arial"/>
          <w:spacing w:val="4"/>
          <w:sz w:val="20"/>
        </w:rPr>
        <w:t>t</w:t>
      </w:r>
      <w:r w:rsidR="00193420" w:rsidRPr="00DA3A25">
        <w:rPr>
          <w:rFonts w:cs="Arial"/>
          <w:sz w:val="20"/>
        </w:rPr>
        <w:t>ly</w:t>
      </w:r>
      <w:r w:rsidR="005C774B" w:rsidRPr="00DA3A25">
        <w:rPr>
          <w:rFonts w:cs="Arial"/>
          <w:sz w:val="20"/>
        </w:rPr>
        <w:t>:</w:t>
      </w:r>
    </w:p>
    <w:p w14:paraId="333B12D2" w14:textId="1D0CEA6D" w:rsidR="00DF28CC" w:rsidRPr="00DA3A25" w:rsidRDefault="00DF28CC">
      <w:pPr>
        <w:rPr>
          <w:rFonts w:cs="Arial"/>
          <w:sz w:val="20"/>
        </w:rPr>
      </w:pPr>
    </w:p>
    <w:p w14:paraId="3121EBF9" w14:textId="2915FB0B" w:rsidR="001C266D" w:rsidRPr="00DA3A25" w:rsidRDefault="00BC5914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love, joy, pea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longsu</w:t>
      </w:r>
      <w:r w:rsidR="00546939" w:rsidRPr="00DA3A25">
        <w:rPr>
          <w:rFonts w:cs="Arial"/>
          <w:spacing w:val="6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, g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ness, goodness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350E96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 xml:space="preserve">eekness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: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u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 law. And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y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a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 </w:t>
      </w:r>
      <w:r w:rsidR="00DC2845" w:rsidRPr="00DA3A25">
        <w:rPr>
          <w:rFonts w:cs="Arial"/>
          <w:bCs/>
          <w:sz w:val="20"/>
        </w:rPr>
        <w:t>C</w:t>
      </w:r>
      <w:r w:rsidRPr="00DA3A25">
        <w:rPr>
          <w:rFonts w:cs="Arial"/>
          <w:bCs/>
          <w:sz w:val="20"/>
        </w:rPr>
        <w:t>h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is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's have </w:t>
      </w:r>
      <w:r w:rsidR="00E95871" w:rsidRPr="00DA3A25">
        <w:rPr>
          <w:rFonts w:cs="Arial"/>
          <w:bCs/>
          <w:spacing w:val="2"/>
          <w:sz w:val="20"/>
        </w:rPr>
        <w:t>c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u</w:t>
      </w:r>
      <w:r w:rsidR="00E95871" w:rsidRPr="00DA3A25">
        <w:rPr>
          <w:rFonts w:cs="Arial"/>
          <w:bCs/>
          <w:spacing w:val="2"/>
          <w:sz w:val="20"/>
        </w:rPr>
        <w:t>c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f</w:t>
      </w:r>
      <w:r w:rsidRPr="00DA3A25">
        <w:rPr>
          <w:rFonts w:cs="Arial"/>
          <w:bCs/>
          <w:sz w:val="20"/>
        </w:rPr>
        <w:t xml:space="preserve">ied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Pr="00DA3A25">
        <w:rPr>
          <w:rFonts w:cs="Arial"/>
          <w:bCs/>
          <w:spacing w:val="4"/>
          <w:sz w:val="20"/>
        </w:rPr>
        <w:t>f</w:t>
      </w:r>
      <w:r w:rsidRPr="00DA3A25">
        <w:rPr>
          <w:rFonts w:cs="Arial"/>
          <w:bCs/>
          <w:sz w:val="20"/>
        </w:rPr>
        <w:t>lesh w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a</w:t>
      </w:r>
      <w:r w:rsidRPr="00DA3A25">
        <w:rPr>
          <w:rFonts w:cs="Arial"/>
          <w:bCs/>
          <w:spacing w:val="6"/>
          <w:sz w:val="20"/>
        </w:rPr>
        <w:t>f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e</w:t>
      </w:r>
      <w:r w:rsidR="00E95871" w:rsidRPr="00DA3A25">
        <w:rPr>
          <w:rFonts w:cs="Arial"/>
          <w:bCs/>
          <w:spacing w:val="2"/>
          <w:sz w:val="20"/>
        </w:rPr>
        <w:t>c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ions and lus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s</w:t>
      </w:r>
      <w:r w:rsidRPr="00DA3A25">
        <w:rPr>
          <w:rFonts w:cs="Arial"/>
          <w:sz w:val="20"/>
        </w:rPr>
        <w:t>. I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we live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le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us also walk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Gal 5:22-25)</w:t>
      </w:r>
      <w:r w:rsidRPr="00DA3A25">
        <w:rPr>
          <w:rFonts w:cs="Arial"/>
          <w:sz w:val="20"/>
        </w:rPr>
        <w:t>.</w:t>
      </w:r>
    </w:p>
    <w:p w14:paraId="5D2D4E24" w14:textId="45EAAD33" w:rsidR="008C3ECD" w:rsidRPr="00DA3A25" w:rsidRDefault="008C3ECD" w:rsidP="00D852FE">
      <w:pPr>
        <w:spacing w:line="240" w:lineRule="auto"/>
        <w:rPr>
          <w:rFonts w:cs="Arial"/>
          <w:sz w:val="20"/>
        </w:rPr>
      </w:pPr>
    </w:p>
    <w:bookmarkEnd w:id="212"/>
    <w:bookmarkEnd w:id="219"/>
    <w:p w14:paraId="53B0F7D9" w14:textId="560A3439" w:rsidR="001C266D" w:rsidRPr="005916D3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F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="001C266D" w:rsidRPr="005916D3">
        <w:rPr>
          <w:rFonts w:cs="Arial"/>
          <w:sz w:val="24"/>
          <w:u w:val="single"/>
        </w:rPr>
        <w:t>e</w:t>
      </w:r>
      <w:r w:rsidR="00DE14F1" w:rsidRPr="005916D3">
        <w:rPr>
          <w:rFonts w:cs="Arial"/>
          <w:sz w:val="24"/>
          <w:u w:val="single"/>
        </w:rPr>
        <w:t xml:space="preserve">e 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="001C266D" w:rsidRPr="005916D3">
        <w:rPr>
          <w:rFonts w:cs="Arial"/>
          <w:sz w:val="24"/>
          <w:u w:val="single"/>
        </w:rPr>
        <w:t>o Obey</w:t>
      </w:r>
    </w:p>
    <w:p w14:paraId="631DB338" w14:textId="77777777" w:rsidR="00453A5A" w:rsidRPr="00DA3A25" w:rsidRDefault="00453A5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21" w:name="_Hlk535753227"/>
    </w:p>
    <w:p w14:paraId="3FCF1445" w14:textId="5324CFBB" w:rsidR="001C266D" w:rsidRPr="00DA3A25" w:rsidRDefault="00453A5A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151826" w:rsidRPr="00DA3A25">
        <w:rPr>
          <w:rFonts w:cs="Arial"/>
          <w:bCs/>
          <w:sz w:val="20"/>
        </w:rPr>
        <w:t>I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151826" w:rsidRPr="00DA3A25">
        <w:rPr>
          <w:rFonts w:cs="Arial"/>
          <w:bCs/>
          <w:sz w:val="20"/>
        </w:rPr>
        <w:t xml:space="preserve">ye </w:t>
      </w:r>
      <w:r w:rsidR="00E20650" w:rsidRPr="00DA3A25">
        <w:rPr>
          <w:rFonts w:cs="Arial"/>
          <w:bCs/>
          <w:spacing w:val="4"/>
          <w:sz w:val="20"/>
        </w:rPr>
        <w:t>t</w:t>
      </w:r>
      <w:r w:rsidR="00151826" w:rsidRPr="00DA3A25">
        <w:rPr>
          <w:rFonts w:cs="Arial"/>
          <w:bCs/>
          <w:sz w:val="20"/>
        </w:rPr>
        <w:t xml:space="preserve">hen be </w:t>
      </w:r>
      <w:r w:rsidR="002B2A62" w:rsidRPr="00DA3A25">
        <w:rPr>
          <w:rFonts w:cs="Arial"/>
          <w:bCs/>
          <w:spacing w:val="2"/>
          <w:sz w:val="20"/>
        </w:rPr>
        <w:t>r</w:t>
      </w:r>
      <w:r w:rsidR="00151826" w:rsidRPr="00DA3A25">
        <w:rPr>
          <w:rFonts w:cs="Arial"/>
          <w:bCs/>
          <w:sz w:val="20"/>
        </w:rPr>
        <w:t>isen w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="00151826" w:rsidRPr="00DA3A25">
        <w:rPr>
          <w:rFonts w:cs="Arial"/>
          <w:bCs/>
          <w:sz w:val="20"/>
        </w:rPr>
        <w:t xml:space="preserve">h </w:t>
      </w:r>
      <w:r w:rsidR="00DC2845" w:rsidRPr="00DA3A25">
        <w:rPr>
          <w:rFonts w:cs="Arial"/>
          <w:bCs/>
          <w:sz w:val="20"/>
        </w:rPr>
        <w:t>C</w:t>
      </w:r>
      <w:r w:rsidR="00151826" w:rsidRPr="00DA3A25">
        <w:rPr>
          <w:rFonts w:cs="Arial"/>
          <w:bCs/>
          <w:sz w:val="20"/>
        </w:rPr>
        <w:t>h</w:t>
      </w:r>
      <w:r w:rsidR="002B2A62" w:rsidRPr="00DA3A25">
        <w:rPr>
          <w:rFonts w:cs="Arial"/>
          <w:bCs/>
          <w:spacing w:val="2"/>
          <w:sz w:val="20"/>
        </w:rPr>
        <w:t>r</w:t>
      </w:r>
      <w:r w:rsidR="00151826" w:rsidRPr="00DA3A25">
        <w:rPr>
          <w:rFonts w:cs="Arial"/>
          <w:bCs/>
          <w:sz w:val="20"/>
        </w:rPr>
        <w:t>is</w:t>
      </w:r>
      <w:r w:rsidR="003F694F" w:rsidRPr="00DA3A25">
        <w:rPr>
          <w:rFonts w:cs="Arial"/>
          <w:bCs/>
          <w:spacing w:val="-2"/>
          <w:sz w:val="20"/>
        </w:rPr>
        <w:t>t,</w:t>
      </w:r>
      <w:r w:rsidR="00151826" w:rsidRPr="00DA3A25">
        <w:rPr>
          <w:rFonts w:cs="Arial"/>
          <w:bCs/>
          <w:sz w:val="20"/>
        </w:rPr>
        <w:t xml:space="preserve"> seek </w:t>
      </w:r>
      <w:r w:rsidR="00E20650" w:rsidRPr="00DA3A25">
        <w:rPr>
          <w:rFonts w:cs="Arial"/>
          <w:bCs/>
          <w:spacing w:val="4"/>
          <w:sz w:val="20"/>
        </w:rPr>
        <w:t>t</w:t>
      </w:r>
      <w:r w:rsidR="00151826" w:rsidRPr="00DA3A25">
        <w:rPr>
          <w:rFonts w:cs="Arial"/>
          <w:bCs/>
          <w:sz w:val="20"/>
        </w:rPr>
        <w:t xml:space="preserve">hose </w:t>
      </w:r>
      <w:r w:rsidR="00E20650" w:rsidRPr="00DA3A25">
        <w:rPr>
          <w:rFonts w:cs="Arial"/>
          <w:bCs/>
          <w:spacing w:val="4"/>
          <w:sz w:val="20"/>
        </w:rPr>
        <w:t>t</w:t>
      </w:r>
      <w:r w:rsidR="00151826" w:rsidRPr="00DA3A25">
        <w:rPr>
          <w:rFonts w:cs="Arial"/>
          <w:bCs/>
          <w:sz w:val="20"/>
        </w:rPr>
        <w:t>hings whi</w:t>
      </w:r>
      <w:r w:rsidR="00E95871" w:rsidRPr="00DA3A25">
        <w:rPr>
          <w:rFonts w:cs="Arial"/>
          <w:bCs/>
          <w:spacing w:val="2"/>
          <w:sz w:val="20"/>
        </w:rPr>
        <w:t>c</w:t>
      </w:r>
      <w:r w:rsidR="00151826" w:rsidRPr="00DA3A25">
        <w:rPr>
          <w:rFonts w:cs="Arial"/>
          <w:bCs/>
          <w:sz w:val="20"/>
        </w:rPr>
        <w:t>h a</w:t>
      </w:r>
      <w:r w:rsidR="002B2A62" w:rsidRPr="00DA3A25">
        <w:rPr>
          <w:rFonts w:cs="Arial"/>
          <w:bCs/>
          <w:spacing w:val="2"/>
          <w:sz w:val="20"/>
        </w:rPr>
        <w:t>r</w:t>
      </w:r>
      <w:r w:rsidR="00151826" w:rsidRPr="00DA3A25">
        <w:rPr>
          <w:rFonts w:cs="Arial"/>
          <w:bCs/>
          <w:sz w:val="20"/>
        </w:rPr>
        <w:t>e above</w:t>
      </w:r>
      <w:r w:rsidR="00151826" w:rsidRPr="00DA3A25">
        <w:rPr>
          <w:rFonts w:cs="Arial"/>
          <w:sz w:val="20"/>
        </w:rPr>
        <w:t>, whe</w:t>
      </w:r>
      <w:r w:rsidR="002B2A62" w:rsidRPr="00DA3A25">
        <w:rPr>
          <w:rFonts w:cs="Arial"/>
          <w:spacing w:val="2"/>
          <w:sz w:val="20"/>
        </w:rPr>
        <w:t>r</w:t>
      </w:r>
      <w:r w:rsidR="00151826" w:rsidRPr="00DA3A25">
        <w:rPr>
          <w:rFonts w:cs="Arial"/>
          <w:sz w:val="20"/>
        </w:rPr>
        <w:t xml:space="preserve">e </w:t>
      </w:r>
      <w:r w:rsidR="00DC2845" w:rsidRPr="00DA3A25">
        <w:rPr>
          <w:rFonts w:cs="Arial"/>
          <w:sz w:val="20"/>
        </w:rPr>
        <w:t>C</w:t>
      </w:r>
      <w:r w:rsidR="00151826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151826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51826" w:rsidRPr="00DA3A25">
        <w:rPr>
          <w:rFonts w:cs="Arial"/>
          <w:sz w:val="20"/>
        </w:rPr>
        <w:t>s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151826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151826" w:rsidRPr="00DA3A25">
        <w:rPr>
          <w:rFonts w:cs="Arial"/>
          <w:sz w:val="20"/>
        </w:rPr>
        <w:t xml:space="preserve">h on </w:t>
      </w:r>
      <w:r w:rsidR="00E20650" w:rsidRPr="00DA3A25">
        <w:rPr>
          <w:rFonts w:cs="Arial"/>
          <w:spacing w:val="4"/>
          <w:sz w:val="20"/>
        </w:rPr>
        <w:t>t</w:t>
      </w:r>
      <w:r w:rsidR="00151826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151826" w:rsidRPr="00DA3A25">
        <w:rPr>
          <w:rFonts w:cs="Arial"/>
          <w:sz w:val="20"/>
        </w:rPr>
        <w:t>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51826" w:rsidRPr="00DA3A25">
        <w:rPr>
          <w:rFonts w:cs="Arial"/>
          <w:sz w:val="20"/>
        </w:rPr>
        <w:t>ha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151826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151826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151826" w:rsidRPr="00DA3A25">
        <w:rPr>
          <w:rFonts w:cs="Arial"/>
          <w:sz w:val="20"/>
        </w:rPr>
        <w:t>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51826" w:rsidRPr="00DA3A25">
        <w:rPr>
          <w:rFonts w:cs="Arial"/>
          <w:sz w:val="20"/>
        </w:rPr>
        <w:t>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51826" w:rsidRPr="00DA3A25">
        <w:rPr>
          <w:rFonts w:cs="Arial"/>
          <w:sz w:val="20"/>
        </w:rPr>
        <w:t>a</w:t>
      </w:r>
      <w:r w:rsidR="00546939" w:rsidRPr="00DA3A25">
        <w:rPr>
          <w:rFonts w:cs="Arial"/>
          <w:spacing w:val="6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151826" w:rsidRPr="00DA3A25">
        <w:rPr>
          <w:rFonts w:cs="Arial"/>
          <w:sz w:val="20"/>
        </w:rPr>
        <w:t xml:space="preserve">ion on </w:t>
      </w:r>
      <w:r w:rsidR="00E20650" w:rsidRPr="00DA3A25">
        <w:rPr>
          <w:rFonts w:cs="Arial"/>
          <w:spacing w:val="4"/>
          <w:sz w:val="20"/>
        </w:rPr>
        <w:t>t</w:t>
      </w:r>
      <w:r w:rsidR="00151826" w:rsidRPr="00DA3A25">
        <w:rPr>
          <w:rFonts w:cs="Arial"/>
          <w:sz w:val="20"/>
        </w:rPr>
        <w:t>hings above,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51826" w:rsidRPr="00DA3A25">
        <w:rPr>
          <w:rFonts w:cs="Arial"/>
          <w:sz w:val="20"/>
        </w:rPr>
        <w:t xml:space="preserve">on </w:t>
      </w:r>
      <w:r w:rsidR="00E20650" w:rsidRPr="00DA3A25">
        <w:rPr>
          <w:rFonts w:cs="Arial"/>
          <w:spacing w:val="4"/>
          <w:sz w:val="20"/>
        </w:rPr>
        <w:t>t</w:t>
      </w:r>
      <w:r w:rsidR="00151826" w:rsidRPr="00DA3A25">
        <w:rPr>
          <w:rFonts w:cs="Arial"/>
          <w:sz w:val="20"/>
        </w:rPr>
        <w:t xml:space="preserve">hings on </w:t>
      </w:r>
      <w:r w:rsidR="00E20650" w:rsidRPr="00DA3A25">
        <w:rPr>
          <w:rFonts w:cs="Arial"/>
          <w:spacing w:val="4"/>
          <w:sz w:val="20"/>
        </w:rPr>
        <w:t>t</w:t>
      </w:r>
      <w:r w:rsidR="00151826" w:rsidRPr="00DA3A25">
        <w:rPr>
          <w:rFonts w:cs="Arial"/>
          <w:sz w:val="20"/>
        </w:rPr>
        <w:t>he ea</w:t>
      </w:r>
      <w:r w:rsidR="00151826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151826" w:rsidRPr="00DA3A25">
        <w:rPr>
          <w:rFonts w:cs="Arial"/>
          <w:sz w:val="20"/>
        </w:rPr>
        <w:t>h.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F</w:t>
      </w:r>
      <w:r w:rsidR="0015182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51826" w:rsidRPr="00DA3A25">
        <w:rPr>
          <w:rFonts w:cs="Arial"/>
          <w:sz w:val="20"/>
        </w:rPr>
        <w:t>ye a</w:t>
      </w:r>
      <w:r w:rsidR="002B2A62" w:rsidRPr="00DA3A25">
        <w:rPr>
          <w:rFonts w:cs="Arial"/>
          <w:spacing w:val="2"/>
          <w:sz w:val="20"/>
        </w:rPr>
        <w:t>r</w:t>
      </w:r>
      <w:r w:rsidR="00151826" w:rsidRPr="00DA3A25">
        <w:rPr>
          <w:rFonts w:cs="Arial"/>
          <w:sz w:val="20"/>
        </w:rPr>
        <w:t>e dead, and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51826" w:rsidRPr="00DA3A25">
        <w:rPr>
          <w:rFonts w:cs="Arial"/>
          <w:sz w:val="20"/>
        </w:rPr>
        <w:t>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151826" w:rsidRPr="00DA3A25">
        <w:rPr>
          <w:rFonts w:cs="Arial"/>
          <w:sz w:val="20"/>
        </w:rPr>
        <w:t xml:space="preserve"> is hi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151826" w:rsidRPr="00DA3A25">
        <w:rPr>
          <w:rFonts w:cs="Arial"/>
          <w:sz w:val="20"/>
        </w:rPr>
        <w:t xml:space="preserve">h </w:t>
      </w:r>
      <w:r w:rsidR="00DC2845" w:rsidRPr="00DA3A25">
        <w:rPr>
          <w:rFonts w:cs="Arial"/>
          <w:sz w:val="20"/>
        </w:rPr>
        <w:t>C</w:t>
      </w:r>
      <w:r w:rsidR="00151826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151826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51826" w:rsidRPr="00DA3A25">
        <w:rPr>
          <w:rFonts w:cs="Arial"/>
          <w:sz w:val="20"/>
        </w:rPr>
        <w:t>in God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DC2845" w:rsidRPr="00633952">
        <w:rPr>
          <w:rFonts w:cs="Arial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ol 3:1-3)</w:t>
      </w:r>
      <w:r w:rsidRPr="00DA3A25">
        <w:rPr>
          <w:rFonts w:cs="Arial"/>
          <w:sz w:val="20"/>
        </w:rPr>
        <w:t xml:space="preserve">. </w:t>
      </w:r>
    </w:p>
    <w:bookmarkEnd w:id="221"/>
    <w:p w14:paraId="09A7FAEE" w14:textId="0927C108" w:rsidR="00151826" w:rsidRPr="00DA3A25" w:rsidRDefault="0015182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9A61A76" w14:textId="77777777" w:rsidR="00524C03" w:rsidRDefault="00B7459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is i</w:t>
      </w:r>
      <w:r w:rsidR="0062050E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="0062050E" w:rsidRPr="00DA3A25">
        <w:rPr>
          <w:rFonts w:cs="Arial"/>
          <w:sz w:val="20"/>
        </w:rPr>
        <w:t>one o</w:t>
      </w:r>
      <w:r w:rsidR="00F16F15" w:rsidRPr="00DA3A25">
        <w:rPr>
          <w:rFonts w:cs="Arial"/>
          <w:spacing w:val="-2"/>
          <w:sz w:val="20"/>
        </w:rPr>
        <w:t>f</w:t>
      </w:r>
      <w:r w:rsidR="00E5689C" w:rsidRPr="00DA3A25">
        <w:rPr>
          <w:rFonts w:cs="Arial"/>
          <w:spacing w:val="-2"/>
          <w:sz w:val="20"/>
        </w:rPr>
        <w:t xml:space="preserve"> </w:t>
      </w:r>
      <w:r w:rsidR="0062050E" w:rsidRPr="00DA3A25">
        <w:rPr>
          <w:rFonts w:cs="Arial"/>
          <w:sz w:val="20"/>
        </w:rPr>
        <w:t xml:space="preserve">many </w:t>
      </w:r>
      <w:r w:rsidR="00B36A2A" w:rsidRPr="00DA3A25">
        <w:rPr>
          <w:rFonts w:cs="Arial"/>
          <w:sz w:val="20"/>
        </w:rPr>
        <w:t>admon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36A2A" w:rsidRPr="00DA3A25">
        <w:rPr>
          <w:rFonts w:cs="Arial"/>
          <w:sz w:val="20"/>
        </w:rPr>
        <w:t>ion</w:t>
      </w:r>
      <w:r w:rsidR="0062050E" w:rsidRPr="00DA3A25">
        <w:rPr>
          <w:rFonts w:cs="Arial"/>
          <w:sz w:val="20"/>
        </w:rPr>
        <w:t>s</w:t>
      </w:r>
      <w:r w:rsidR="00B36A2A" w:rsidRPr="00DA3A25">
        <w:rPr>
          <w:rFonts w:cs="Arial"/>
          <w:sz w:val="20"/>
        </w:rPr>
        <w:t xml:space="preserve"> </w:t>
      </w:r>
      <w:r w:rsidR="00E5689C" w:rsidRPr="00DA3A25">
        <w:rPr>
          <w:rFonts w:cs="Arial"/>
          <w:spacing w:val="2"/>
          <w:sz w:val="20"/>
        </w:rPr>
        <w:t>directed to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36A2A" w:rsidRPr="00DA3A25">
        <w:rPr>
          <w:rFonts w:cs="Arial"/>
          <w:sz w:val="20"/>
        </w:rPr>
        <w:t xml:space="preserve">he </w:t>
      </w:r>
      <w:r w:rsidR="00E5689C" w:rsidRPr="00DA3A25">
        <w:rPr>
          <w:rFonts w:cs="Arial"/>
          <w:spacing w:val="2"/>
          <w:sz w:val="20"/>
        </w:rPr>
        <w:t xml:space="preserve">brethren that we find </w:t>
      </w:r>
      <w:r w:rsidR="0062050E" w:rsidRPr="00DA3A25">
        <w:rPr>
          <w:rFonts w:cs="Arial"/>
          <w:sz w:val="20"/>
        </w:rPr>
        <w:t xml:space="preserve">in </w:t>
      </w:r>
      <w:r w:rsidR="00010408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010408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010408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62050E" w:rsidRPr="00DA3A25">
        <w:rPr>
          <w:rFonts w:cs="Arial"/>
          <w:sz w:val="20"/>
        </w:rPr>
        <w:t>.</w:t>
      </w:r>
      <w:r w:rsidR="00E5689C" w:rsidRPr="00DA3A25">
        <w:rPr>
          <w:rFonts w:cs="Arial"/>
          <w:sz w:val="20"/>
        </w:rPr>
        <w:t xml:space="preserve"> It also says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574E2C" w:rsidRPr="00DA3A25">
        <w:rPr>
          <w:rFonts w:cs="Arial"/>
          <w:sz w:val="20"/>
        </w:rPr>
        <w:t xml:space="preserve">, </w:t>
      </w:r>
      <w:r w:rsidR="00010408" w:rsidRPr="00DA3A25">
        <w:rPr>
          <w:rFonts w:cs="Arial"/>
          <w:sz w:val="20"/>
        </w:rPr>
        <w:t>"</w:t>
      </w:r>
      <w:r w:rsidR="002A4CFF" w:rsidRPr="00DA3A25">
        <w:rPr>
          <w:rFonts w:cs="Arial"/>
          <w:sz w:val="20"/>
        </w:rPr>
        <w:t>w</w:t>
      </w:r>
      <w:r w:rsidR="00453A5A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453A5A" w:rsidRPr="00DA3A25">
        <w:rPr>
          <w:rFonts w:cs="Arial"/>
          <w:sz w:val="20"/>
        </w:rPr>
        <w:t>e</w:t>
      </w:r>
      <w:r w:rsidR="00574E2C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53A5A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453A5A" w:rsidRPr="00DA3A25">
        <w:rPr>
          <w:rFonts w:cs="Arial"/>
          <w:sz w:val="20"/>
        </w:rPr>
        <w:t xml:space="preserve">d </w:t>
      </w:r>
      <w:r w:rsidR="00453A5A" w:rsidRPr="00DA3A25">
        <w:rPr>
          <w:rFonts w:cs="Arial"/>
          <w:i/>
          <w:sz w:val="20"/>
        </w:rPr>
        <w:t>is</w:t>
      </w:r>
      <w:r w:rsidR="00453A5A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453A5A" w:rsidRPr="00DA3A25">
        <w:rPr>
          <w:rFonts w:cs="Arial"/>
          <w:sz w:val="20"/>
        </w:rPr>
        <w:t xml:space="preserve">e </w:t>
      </w:r>
      <w:r w:rsidR="00453A5A" w:rsidRPr="00DA3A25">
        <w:rPr>
          <w:rFonts w:cs="Arial"/>
          <w:i/>
          <w:sz w:val="20"/>
        </w:rPr>
        <w:t>is</w:t>
      </w:r>
      <w:r w:rsidR="00453A5A" w:rsidRPr="00DA3A25">
        <w:rPr>
          <w:rFonts w:cs="Arial"/>
          <w:sz w:val="20"/>
        </w:rPr>
        <w:t xml:space="preserve"> libe</w:t>
      </w:r>
      <w:r w:rsidR="00453A5A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>y</w:t>
      </w:r>
      <w:r w:rsidR="00010408" w:rsidRPr="00DA3A25">
        <w:rPr>
          <w:rFonts w:cs="Arial"/>
          <w:sz w:val="20"/>
        </w:rPr>
        <w:t>"</w:t>
      </w:r>
      <w:r w:rsidR="00574E2C" w:rsidRPr="00DA3A25">
        <w:rPr>
          <w:rFonts w:cs="Arial"/>
          <w:sz w:val="20"/>
        </w:rPr>
        <w:t xml:space="preserve"> </w:t>
      </w:r>
      <w:r w:rsidR="00574E2C" w:rsidRPr="00633952">
        <w:rPr>
          <w:rFonts w:cs="Arial"/>
          <w:sz w:val="16"/>
          <w:szCs w:val="16"/>
        </w:rPr>
        <w:t>(2</w:t>
      </w:r>
      <w:r w:rsidR="00DC2845" w:rsidRPr="00633952">
        <w:rPr>
          <w:rFonts w:cs="Arial"/>
          <w:sz w:val="16"/>
          <w:szCs w:val="16"/>
        </w:rPr>
        <w:t>C</w:t>
      </w:r>
      <w:r w:rsidR="00574E2C" w:rsidRPr="00633952">
        <w:rPr>
          <w:rFonts w:cs="Arial"/>
          <w:sz w:val="16"/>
          <w:szCs w:val="16"/>
        </w:rPr>
        <w:t>o</w:t>
      </w:r>
      <w:r w:rsidR="003B2C34" w:rsidRPr="00633952">
        <w:rPr>
          <w:rFonts w:cs="Arial"/>
          <w:sz w:val="16"/>
          <w:szCs w:val="16"/>
        </w:rPr>
        <w:t>r</w:t>
      </w:r>
      <w:r w:rsidR="00574E2C" w:rsidRPr="00633952">
        <w:rPr>
          <w:rFonts w:cs="Arial"/>
          <w:sz w:val="16"/>
          <w:szCs w:val="16"/>
        </w:rPr>
        <w:t xml:space="preserve"> 3:17)</w:t>
      </w:r>
      <w:r w:rsidR="00574E2C" w:rsidRPr="00DA3A25">
        <w:rPr>
          <w:rFonts w:cs="Arial"/>
          <w:sz w:val="20"/>
        </w:rPr>
        <w:t xml:space="preserve">. </w:t>
      </w:r>
      <w:r w:rsidR="00BB2754" w:rsidRPr="00DA3A25">
        <w:rPr>
          <w:rFonts w:cs="Arial"/>
          <w:sz w:val="20"/>
        </w:rPr>
        <w:t>Jesus</w:t>
      </w:r>
      <w:r w:rsidR="008C3ECD" w:rsidRPr="00DA3A25">
        <w:rPr>
          <w:rFonts w:cs="Arial"/>
          <w:sz w:val="20"/>
        </w:rPr>
        <w:t xml:space="preserve"> said, </w:t>
      </w:r>
      <w:r w:rsidR="00AC3626" w:rsidRPr="00DA3A25">
        <w:rPr>
          <w:rFonts w:cs="Arial"/>
          <w:sz w:val="20"/>
        </w:rPr>
        <w:t>"</w:t>
      </w:r>
      <w:r w:rsidR="00D84DB8" w:rsidRPr="00DA3A25">
        <w:rPr>
          <w:rFonts w:cs="Arial"/>
          <w:spacing w:val="2"/>
          <w:sz w:val="20"/>
        </w:rPr>
        <w:t>t</w:t>
      </w:r>
      <w:r w:rsidR="00453A5A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53A5A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453A5A" w:rsidRPr="00DA3A25">
        <w:rPr>
          <w:rFonts w:cs="Arial"/>
          <w:sz w:val="20"/>
        </w:rPr>
        <w:t xml:space="preserve">d </w:t>
      </w:r>
      <w:r w:rsidR="00514FD8" w:rsidRPr="00DA3A25">
        <w:rPr>
          <w:rFonts w:cs="Arial"/>
          <w:smallCaps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mallCaps/>
          <w:sz w:val="20"/>
        </w:rPr>
        <w:fldChar w:fldCharType="end"/>
      </w:r>
      <w:r w:rsidR="00453A5A" w:rsidRPr="00DA3A25">
        <w:rPr>
          <w:rFonts w:cs="Arial"/>
          <w:i/>
          <w:iCs/>
          <w:sz w:val="20"/>
        </w:rPr>
        <w:t>is</w:t>
      </w:r>
      <w:r w:rsidR="00453A5A" w:rsidRPr="00DA3A25">
        <w:rPr>
          <w:rFonts w:cs="Arial"/>
          <w:sz w:val="20"/>
        </w:rPr>
        <w:t xml:space="preserve"> upon me</w:t>
      </w:r>
      <w:r w:rsidR="003A6BFD" w:rsidRPr="00DA3A25">
        <w:rPr>
          <w:rFonts w:cs="Arial"/>
          <w:sz w:val="20"/>
        </w:rPr>
        <w:t>,</w:t>
      </w:r>
      <w:r w:rsidR="00453A5A" w:rsidRPr="00DA3A25">
        <w:rPr>
          <w:rFonts w:cs="Arial"/>
          <w:sz w:val="20"/>
        </w:rPr>
        <w:t xml:space="preserve"> be</w:t>
      </w:r>
      <w:r w:rsidR="00E95871" w:rsidRPr="00DA3A25">
        <w:rPr>
          <w:rFonts w:cs="Arial"/>
          <w:spacing w:val="2"/>
          <w:sz w:val="20"/>
        </w:rPr>
        <w:t>c</w:t>
      </w:r>
      <w:r w:rsidR="00453A5A" w:rsidRPr="00DA3A25">
        <w:rPr>
          <w:rFonts w:cs="Arial"/>
          <w:sz w:val="20"/>
        </w:rPr>
        <w:t>ause h</w:t>
      </w:r>
      <w:r w:rsidR="003A6BFD" w:rsidRPr="00DA3A25">
        <w:rPr>
          <w:rFonts w:cs="Arial"/>
          <w:sz w:val="20"/>
        </w:rPr>
        <w:t>e h</w:t>
      </w:r>
      <w:r w:rsidR="00453A5A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>h anoin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 xml:space="preserve">ed me 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>o p</w:t>
      </w:r>
      <w:r w:rsidR="002B2A62" w:rsidRPr="00DA3A25">
        <w:rPr>
          <w:rFonts w:cs="Arial"/>
          <w:spacing w:val="2"/>
          <w:sz w:val="20"/>
        </w:rPr>
        <w:t>r</w:t>
      </w:r>
      <w:r w:rsidR="00453A5A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453A5A" w:rsidRPr="00DA3A25">
        <w:rPr>
          <w:rFonts w:cs="Arial"/>
          <w:sz w:val="20"/>
        </w:rPr>
        <w:t xml:space="preserve">h </w:t>
      </w:r>
      <w:r w:rsidR="00450DC0" w:rsidRPr="00DA3A25">
        <w:rPr>
          <w:rFonts w:cs="Arial"/>
          <w:spacing w:val="2"/>
          <w:sz w:val="20"/>
        </w:rPr>
        <w:t>t</w:t>
      </w:r>
      <w:r w:rsidR="00450DC0" w:rsidRPr="00DA3A25">
        <w:rPr>
          <w:rFonts w:cs="Arial"/>
          <w:sz w:val="20"/>
        </w:rPr>
        <w:t>he gospel</w:t>
      </w:r>
      <w:r w:rsidR="00453A5A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>he</w:t>
      </w:r>
      <w:r w:rsidR="003A6BFD" w:rsidRPr="00DA3A25">
        <w:rPr>
          <w:rFonts w:cs="Arial"/>
          <w:sz w:val="20"/>
        </w:rPr>
        <w:t xml:space="preserve"> poor</w:t>
      </w:r>
      <w:r w:rsidR="00453A5A" w:rsidRPr="00DA3A25">
        <w:rPr>
          <w:rFonts w:cs="Arial"/>
          <w:sz w:val="20"/>
        </w:rPr>
        <w:t>; he ha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>h s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53A5A" w:rsidRPr="00DA3A25">
        <w:rPr>
          <w:rFonts w:cs="Arial"/>
          <w:sz w:val="20"/>
        </w:rPr>
        <w:t xml:space="preserve">me 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 xml:space="preserve">o </w:t>
      </w:r>
      <w:r w:rsidR="00943F95" w:rsidRPr="00DA3A25">
        <w:rPr>
          <w:rFonts w:cs="Arial"/>
          <w:sz w:val="20"/>
        </w:rPr>
        <w:t>heal</w:t>
      </w:r>
      <w:r w:rsidR="00453A5A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453A5A" w:rsidRPr="00DA3A25">
        <w:rPr>
          <w:rFonts w:cs="Arial"/>
          <w:sz w:val="20"/>
        </w:rPr>
        <w:t>okenhea</w:t>
      </w:r>
      <w:r w:rsidR="00453A5A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 xml:space="preserve">ed, </w:t>
      </w:r>
      <w:r w:rsidR="00E20650" w:rsidRPr="00DA3A25">
        <w:rPr>
          <w:rFonts w:cs="Arial"/>
          <w:spacing w:val="4"/>
          <w:sz w:val="20"/>
        </w:rPr>
        <w:t>t</w:t>
      </w:r>
      <w:r w:rsidR="00453A5A" w:rsidRPr="00DA3A25">
        <w:rPr>
          <w:rFonts w:cs="Arial"/>
          <w:sz w:val="20"/>
        </w:rPr>
        <w:t xml:space="preserve">o </w:t>
      </w:r>
      <w:r w:rsidR="00943F95" w:rsidRPr="00DA3A25">
        <w:rPr>
          <w:rFonts w:cs="Arial"/>
          <w:sz w:val="20"/>
        </w:rPr>
        <w:t>p</w:t>
      </w:r>
      <w:r w:rsidR="00943F95" w:rsidRPr="00DA3A25">
        <w:rPr>
          <w:rFonts w:cs="Arial"/>
          <w:spacing w:val="2"/>
          <w:sz w:val="20"/>
        </w:rPr>
        <w:t>r</w:t>
      </w:r>
      <w:r w:rsidR="00943F95" w:rsidRPr="00DA3A25">
        <w:rPr>
          <w:rFonts w:cs="Arial"/>
          <w:sz w:val="20"/>
        </w:rPr>
        <w:t>ea</w:t>
      </w:r>
      <w:r w:rsidR="00943F95" w:rsidRPr="00DA3A25">
        <w:rPr>
          <w:rFonts w:cs="Arial"/>
          <w:spacing w:val="2"/>
          <w:sz w:val="20"/>
        </w:rPr>
        <w:t>c</w:t>
      </w:r>
      <w:r w:rsidR="00943F95" w:rsidRPr="00DA3A25">
        <w:rPr>
          <w:rFonts w:cs="Arial"/>
          <w:sz w:val="20"/>
        </w:rPr>
        <w:t>h delive</w:t>
      </w:r>
      <w:r w:rsidR="00626A6C" w:rsidRPr="00DA3A25">
        <w:rPr>
          <w:rFonts w:cs="Arial"/>
          <w:spacing w:val="2"/>
          <w:sz w:val="20"/>
        </w:rPr>
        <w:t>r</w:t>
      </w:r>
      <w:r w:rsidR="00943F95" w:rsidRPr="00DA3A25">
        <w:rPr>
          <w:rFonts w:cs="Arial"/>
          <w:sz w:val="20"/>
        </w:rPr>
        <w:t>an</w:t>
      </w:r>
      <w:r w:rsidR="00626A6C" w:rsidRPr="00DA3A25">
        <w:rPr>
          <w:rFonts w:cs="Arial"/>
          <w:spacing w:val="2"/>
          <w:sz w:val="20"/>
        </w:rPr>
        <w:t>c</w:t>
      </w:r>
      <w:r w:rsidR="00943F95" w:rsidRPr="00DA3A25">
        <w:rPr>
          <w:rFonts w:cs="Arial"/>
          <w:sz w:val="20"/>
        </w:rPr>
        <w:t xml:space="preserve">e </w:t>
      </w:r>
      <w:r w:rsidR="00626A6C" w:rsidRPr="00DA3A25">
        <w:rPr>
          <w:rFonts w:cs="Arial"/>
          <w:spacing w:val="2"/>
          <w:sz w:val="20"/>
        </w:rPr>
        <w:t>t</w:t>
      </w:r>
      <w:r w:rsidR="00453A5A" w:rsidRPr="00DA3A25">
        <w:rPr>
          <w:rFonts w:cs="Arial"/>
          <w:sz w:val="20"/>
        </w:rPr>
        <w:t xml:space="preserve">o </w:t>
      </w:r>
      <w:r w:rsidR="00626A6C" w:rsidRPr="00DA3A25">
        <w:rPr>
          <w:rFonts w:cs="Arial"/>
          <w:spacing w:val="2"/>
          <w:sz w:val="20"/>
        </w:rPr>
        <w:t>t</w:t>
      </w:r>
      <w:r w:rsidR="00453A5A" w:rsidRPr="00DA3A25">
        <w:rPr>
          <w:rFonts w:cs="Arial"/>
          <w:sz w:val="20"/>
        </w:rPr>
        <w:t xml:space="preserve">he </w:t>
      </w:r>
      <w:r w:rsidR="00626A6C" w:rsidRPr="00DA3A25">
        <w:rPr>
          <w:rFonts w:cs="Arial"/>
          <w:spacing w:val="2"/>
          <w:sz w:val="20"/>
        </w:rPr>
        <w:t>c</w:t>
      </w:r>
      <w:r w:rsidR="00453A5A" w:rsidRPr="00DA3A25">
        <w:rPr>
          <w:rFonts w:cs="Arial"/>
          <w:sz w:val="20"/>
        </w:rPr>
        <w:t>ap</w:t>
      </w:r>
      <w:r w:rsidR="00626A6C" w:rsidRPr="00DA3A25">
        <w:rPr>
          <w:rFonts w:cs="Arial"/>
          <w:spacing w:val="2"/>
          <w:sz w:val="20"/>
        </w:rPr>
        <w:t>t</w:t>
      </w:r>
      <w:r w:rsidR="00453A5A" w:rsidRPr="00DA3A25">
        <w:rPr>
          <w:rFonts w:cs="Arial"/>
          <w:sz w:val="20"/>
        </w:rPr>
        <w:t>ives, and</w:t>
      </w:r>
      <w:r w:rsidR="00943F95" w:rsidRPr="00DA3A25">
        <w:rPr>
          <w:rFonts w:cs="Arial"/>
          <w:sz w:val="20"/>
        </w:rPr>
        <w:t xml:space="preserve"> </w:t>
      </w:r>
      <w:r w:rsidR="00626A6C" w:rsidRPr="00DA3A25">
        <w:rPr>
          <w:rFonts w:cs="Arial"/>
          <w:spacing w:val="2"/>
          <w:sz w:val="20"/>
        </w:rPr>
        <w:t>r</w:t>
      </w:r>
      <w:r w:rsidR="00626A6C" w:rsidRPr="00DA3A25">
        <w:rPr>
          <w:rFonts w:cs="Arial"/>
          <w:sz w:val="20"/>
        </w:rPr>
        <w:t>e</w:t>
      </w:r>
      <w:r w:rsidR="00626A6C" w:rsidRPr="00DA3A25">
        <w:rPr>
          <w:rFonts w:cs="Arial"/>
          <w:spacing w:val="2"/>
          <w:sz w:val="20"/>
        </w:rPr>
        <w:t>c</w:t>
      </w:r>
      <w:r w:rsidR="00626A6C" w:rsidRPr="00DA3A25">
        <w:rPr>
          <w:rFonts w:cs="Arial"/>
          <w:sz w:val="20"/>
        </w:rPr>
        <w:t>ove</w:t>
      </w:r>
      <w:r w:rsidR="00626A6C" w:rsidRPr="00DA3A25">
        <w:rPr>
          <w:rFonts w:cs="Arial"/>
          <w:spacing w:val="2"/>
          <w:sz w:val="20"/>
        </w:rPr>
        <w:t>r</w:t>
      </w:r>
      <w:r w:rsidR="00626A6C" w:rsidRPr="00DA3A25">
        <w:rPr>
          <w:rFonts w:cs="Arial"/>
          <w:sz w:val="20"/>
        </w:rPr>
        <w:t xml:space="preserve">ing of sight </w:t>
      </w:r>
      <w:r w:rsidR="00626A6C" w:rsidRPr="00DA3A25">
        <w:rPr>
          <w:rFonts w:cs="Arial"/>
          <w:spacing w:val="2"/>
          <w:sz w:val="20"/>
        </w:rPr>
        <w:t>t</w:t>
      </w:r>
      <w:r w:rsidR="00626A6C" w:rsidRPr="00DA3A25">
        <w:rPr>
          <w:rFonts w:cs="Arial"/>
          <w:sz w:val="20"/>
        </w:rPr>
        <w:t xml:space="preserve">o </w:t>
      </w:r>
      <w:r w:rsidR="00626A6C" w:rsidRPr="00DA3A25">
        <w:rPr>
          <w:rFonts w:cs="Arial"/>
          <w:spacing w:val="2"/>
          <w:sz w:val="20"/>
        </w:rPr>
        <w:t>t</w:t>
      </w:r>
      <w:r w:rsidR="00626A6C" w:rsidRPr="00DA3A25">
        <w:rPr>
          <w:rFonts w:cs="Arial"/>
          <w:sz w:val="20"/>
        </w:rPr>
        <w:t xml:space="preserve">he blind, </w:t>
      </w:r>
      <w:r w:rsidR="00626A6C" w:rsidRPr="00DA3A25">
        <w:rPr>
          <w:rFonts w:cs="Arial"/>
          <w:spacing w:val="2"/>
          <w:sz w:val="20"/>
        </w:rPr>
        <w:t>t</w:t>
      </w:r>
      <w:r w:rsidR="00626A6C" w:rsidRPr="00DA3A25">
        <w:rPr>
          <w:rFonts w:cs="Arial"/>
          <w:sz w:val="20"/>
        </w:rPr>
        <w:t>o set at libe</w:t>
      </w:r>
      <w:r w:rsidR="00626A6C" w:rsidRPr="00DA3A25">
        <w:rPr>
          <w:rFonts w:cs="Arial"/>
          <w:spacing w:val="6"/>
          <w:sz w:val="20"/>
        </w:rPr>
        <w:t>r</w:t>
      </w:r>
      <w:r w:rsidR="00626A6C" w:rsidRPr="00DA3A25">
        <w:rPr>
          <w:rFonts w:cs="Arial"/>
          <w:spacing w:val="4"/>
          <w:sz w:val="20"/>
        </w:rPr>
        <w:t>t</w:t>
      </w:r>
      <w:r w:rsidR="00626A6C" w:rsidRPr="00DA3A25">
        <w:rPr>
          <w:rFonts w:cs="Arial"/>
          <w:sz w:val="20"/>
        </w:rPr>
        <w:t xml:space="preserve">y </w:t>
      </w:r>
      <w:r w:rsidR="00626A6C" w:rsidRPr="00DA3A25">
        <w:rPr>
          <w:rFonts w:cs="Arial"/>
          <w:spacing w:val="2"/>
          <w:sz w:val="20"/>
        </w:rPr>
        <w:t>t</w:t>
      </w:r>
      <w:r w:rsidR="00626A6C" w:rsidRPr="00DA3A25">
        <w:rPr>
          <w:rFonts w:cs="Arial"/>
          <w:sz w:val="20"/>
        </w:rPr>
        <w:t xml:space="preserve">hem </w:t>
      </w:r>
      <w:r w:rsidR="00626A6C" w:rsidRPr="00DA3A25">
        <w:rPr>
          <w:rFonts w:cs="Arial"/>
          <w:spacing w:val="2"/>
          <w:sz w:val="20"/>
        </w:rPr>
        <w:t>t</w:t>
      </w:r>
      <w:r w:rsidR="00626A6C" w:rsidRPr="00DA3A25">
        <w:rPr>
          <w:rFonts w:cs="Arial"/>
          <w:sz w:val="20"/>
        </w:rPr>
        <w:t>hat a</w:t>
      </w:r>
      <w:r w:rsidR="00626A6C" w:rsidRPr="00DA3A25">
        <w:rPr>
          <w:rFonts w:cs="Arial"/>
          <w:spacing w:val="2"/>
          <w:sz w:val="20"/>
        </w:rPr>
        <w:t>r</w:t>
      </w:r>
      <w:r w:rsidR="00626A6C" w:rsidRPr="00DA3A25">
        <w:rPr>
          <w:rFonts w:cs="Arial"/>
          <w:sz w:val="20"/>
        </w:rPr>
        <w:t>e b</w:t>
      </w:r>
      <w:r w:rsidR="00626A6C" w:rsidRPr="00DA3A25">
        <w:rPr>
          <w:rFonts w:cs="Arial"/>
          <w:spacing w:val="4"/>
          <w:sz w:val="20"/>
        </w:rPr>
        <w:t>r</w:t>
      </w:r>
      <w:r w:rsidR="00626A6C" w:rsidRPr="00DA3A25">
        <w:rPr>
          <w:rFonts w:cs="Arial"/>
          <w:sz w:val="20"/>
        </w:rPr>
        <w:t>uised</w:t>
      </w:r>
      <w:r w:rsidR="00AC3626" w:rsidRPr="00DA3A25">
        <w:rPr>
          <w:rFonts w:cs="Arial"/>
          <w:sz w:val="20"/>
        </w:rPr>
        <w:t>"</w:t>
      </w:r>
      <w:r w:rsidR="00B8627B"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Lk 4:18)</w:t>
      </w:r>
      <w:r w:rsidRPr="00DA3A25">
        <w:rPr>
          <w:rFonts w:cs="Arial"/>
          <w:sz w:val="20"/>
        </w:rPr>
        <w:t>.</w:t>
      </w:r>
      <w:r w:rsidR="00EC6857" w:rsidRPr="00DA3A25">
        <w:rPr>
          <w:rFonts w:cs="Arial"/>
          <w:sz w:val="20"/>
        </w:rPr>
        <w:t xml:space="preserve"> </w:t>
      </w:r>
    </w:p>
    <w:p w14:paraId="69EEADB2" w14:textId="77777777" w:rsidR="00524C03" w:rsidRDefault="00524C0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2DD1050" w14:textId="5452074B" w:rsidR="00A40AC5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4A50F7" w:rsidRPr="00DA3A25">
        <w:rPr>
          <w:rFonts w:cs="Arial"/>
          <w:sz w:val="20"/>
        </w:rPr>
        <w:t>he libe</w:t>
      </w:r>
      <w:r w:rsidR="004A50F7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4A50F7" w:rsidRPr="00DA3A25">
        <w:rPr>
          <w:rFonts w:cs="Arial"/>
          <w:sz w:val="20"/>
        </w:rPr>
        <w:t xml:space="preserve">y </w:t>
      </w:r>
      <w:r w:rsidR="008870AF" w:rsidRPr="00DA3A25">
        <w:rPr>
          <w:rFonts w:cs="Arial"/>
          <w:sz w:val="20"/>
        </w:rPr>
        <w:t>o</w:t>
      </w:r>
      <w:r w:rsidR="008870AF" w:rsidRPr="00DA3A25">
        <w:rPr>
          <w:rFonts w:cs="Arial"/>
          <w:spacing w:val="6"/>
          <w:sz w:val="20"/>
        </w:rPr>
        <w:t>f</w:t>
      </w:r>
      <w:r w:rsidR="008870AF" w:rsidRPr="00DA3A25">
        <w:rPr>
          <w:rFonts w:cs="Arial"/>
          <w:spacing w:val="2"/>
          <w:sz w:val="20"/>
        </w:rPr>
        <w:t>f</w:t>
      </w:r>
      <w:r w:rsidR="008870AF" w:rsidRPr="00DA3A25">
        <w:rPr>
          <w:rFonts w:cs="Arial"/>
          <w:sz w:val="20"/>
        </w:rPr>
        <w:t>e</w:t>
      </w:r>
      <w:r w:rsidR="008870AF" w:rsidRPr="00DA3A25">
        <w:rPr>
          <w:rFonts w:cs="Arial"/>
          <w:spacing w:val="2"/>
          <w:sz w:val="20"/>
        </w:rPr>
        <w:t>r</w:t>
      </w:r>
      <w:r w:rsidR="004A50F7" w:rsidRPr="00DA3A25">
        <w:rPr>
          <w:rFonts w:cs="Arial"/>
          <w:sz w:val="20"/>
        </w:rPr>
        <w:t>ed by Jesus wa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A50F7" w:rsidRPr="00DA3A25">
        <w:rPr>
          <w:rFonts w:cs="Arial"/>
          <w:sz w:val="20"/>
        </w:rPr>
        <w:t xml:space="preserve">a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4A50F7" w:rsidRPr="00DA3A25">
        <w:rPr>
          <w:rFonts w:cs="Arial"/>
          <w:sz w:val="20"/>
        </w:rPr>
        <w:t xml:space="preserve">eedom </w:t>
      </w:r>
      <w:r w:rsidR="00E20650" w:rsidRPr="00DA3A25">
        <w:rPr>
          <w:rFonts w:cs="Arial"/>
          <w:spacing w:val="4"/>
          <w:sz w:val="20"/>
        </w:rPr>
        <w:t>t</w:t>
      </w:r>
      <w:r w:rsidR="004A50F7" w:rsidRPr="00DA3A25">
        <w:rPr>
          <w:rFonts w:cs="Arial"/>
          <w:sz w:val="20"/>
        </w:rPr>
        <w:t>o sin</w:t>
      </w:r>
      <w:r w:rsidR="00B7459D" w:rsidRPr="00DA3A25">
        <w:rPr>
          <w:rFonts w:cs="Arial"/>
          <w:sz w:val="20"/>
        </w:rPr>
        <w:t>. 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A50F7" w:rsidRPr="00DA3A25">
        <w:rPr>
          <w:rFonts w:cs="Arial"/>
          <w:sz w:val="20"/>
        </w:rPr>
        <w:t xml:space="preserve">was </w:t>
      </w:r>
      <w:r w:rsidR="00A3381E" w:rsidRPr="00DA3A25">
        <w:rPr>
          <w:rFonts w:cs="Arial"/>
          <w:spacing w:val="4"/>
          <w:sz w:val="20"/>
        </w:rPr>
        <w:t>t</w:t>
      </w:r>
      <w:r w:rsidR="00A3381E" w:rsidRPr="00DA3A25">
        <w:rPr>
          <w:rFonts w:cs="Arial"/>
          <w:sz w:val="20"/>
        </w:rPr>
        <w:t xml:space="preserve">h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4A50F7" w:rsidRPr="00DA3A25">
        <w:rPr>
          <w:rFonts w:cs="Arial"/>
          <w:sz w:val="20"/>
        </w:rPr>
        <w:t xml:space="preserve">eedom </w:t>
      </w:r>
      <w:r w:rsidR="00F93B2E" w:rsidRPr="00DA3A25">
        <w:rPr>
          <w:rFonts w:cs="Arial"/>
          <w:spacing w:val="4"/>
          <w:sz w:val="20"/>
        </w:rPr>
        <w:t>not to</w:t>
      </w:r>
      <w:r w:rsidR="004A50F7" w:rsidRPr="00DA3A25">
        <w:rPr>
          <w:rFonts w:cs="Arial"/>
          <w:sz w:val="20"/>
        </w:rPr>
        <w:t xml:space="preserve"> si</w:t>
      </w:r>
      <w:r w:rsidR="008C3ECD" w:rsidRPr="00DA3A25">
        <w:rPr>
          <w:rFonts w:cs="Arial"/>
          <w:sz w:val="20"/>
        </w:rPr>
        <w:t>n. T</w:t>
      </w:r>
      <w:r w:rsidR="00FC7881" w:rsidRPr="00DA3A25">
        <w:rPr>
          <w:rFonts w:cs="Arial"/>
          <w:sz w:val="20"/>
        </w:rPr>
        <w:t>h</w:t>
      </w:r>
      <w:r w:rsidR="008C3ECD" w:rsidRPr="00DA3A25">
        <w:rPr>
          <w:rFonts w:cs="Arial"/>
          <w:sz w:val="20"/>
        </w:rPr>
        <w:t>e same</w:t>
      </w:r>
      <w:r w:rsidR="00FC7881" w:rsidRPr="00DA3A25">
        <w:rPr>
          <w:rFonts w:cs="Arial"/>
          <w:sz w:val="20"/>
        </w:rPr>
        <w:t xml:space="preserve"> idea i</w:t>
      </w:r>
      <w:r w:rsidR="008C3ECD" w:rsidRPr="00DA3A25">
        <w:rPr>
          <w:rFonts w:cs="Arial"/>
          <w:sz w:val="20"/>
        </w:rPr>
        <w:t>s presen</w:t>
      </w:r>
      <w:r w:rsidR="00D84DB8" w:rsidRPr="00DA3A25">
        <w:rPr>
          <w:rFonts w:cs="Arial"/>
          <w:spacing w:val="2"/>
          <w:sz w:val="20"/>
        </w:rPr>
        <w:t>t</w:t>
      </w:r>
      <w:r w:rsidR="008C3ECD" w:rsidRPr="00DA3A25">
        <w:rPr>
          <w:rFonts w:cs="Arial"/>
          <w:sz w:val="20"/>
        </w:rPr>
        <w:t>ed repea</w:t>
      </w:r>
      <w:r w:rsidR="00D84DB8" w:rsidRPr="00DA3A25">
        <w:rPr>
          <w:rFonts w:cs="Arial"/>
          <w:spacing w:val="2"/>
          <w:sz w:val="20"/>
        </w:rPr>
        <w:t>t</w:t>
      </w:r>
      <w:r w:rsidR="008C3ECD" w:rsidRPr="00DA3A25">
        <w:rPr>
          <w:rFonts w:cs="Arial"/>
          <w:sz w:val="20"/>
        </w:rPr>
        <w:t xml:space="preserve">edly in </w:t>
      </w:r>
      <w:r w:rsidR="00FC7881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FC7881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FC7881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B8627B" w:rsidRPr="00DA3A25">
        <w:rPr>
          <w:rFonts w:cs="Arial"/>
          <w:sz w:val="20"/>
        </w:rPr>
        <w:t xml:space="preserve"> in s</w:t>
      </w:r>
      <w:r w:rsidR="00E20650" w:rsidRPr="00DA3A25">
        <w:rPr>
          <w:rFonts w:cs="Arial"/>
          <w:spacing w:val="4"/>
          <w:sz w:val="20"/>
        </w:rPr>
        <w:t>t</w:t>
      </w:r>
      <w:r w:rsidR="00385FA9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385FA9" w:rsidRPr="00DA3A25">
        <w:rPr>
          <w:rFonts w:cs="Arial"/>
          <w:sz w:val="20"/>
        </w:rPr>
        <w:t>emen</w:t>
      </w:r>
      <w:r w:rsidR="00E20650" w:rsidRPr="00DA3A25">
        <w:rPr>
          <w:rFonts w:cs="Arial"/>
          <w:spacing w:val="4"/>
          <w:sz w:val="20"/>
        </w:rPr>
        <w:t>t</w:t>
      </w:r>
      <w:r w:rsidR="00385FA9" w:rsidRPr="00DA3A25">
        <w:rPr>
          <w:rFonts w:cs="Arial"/>
          <w:sz w:val="20"/>
        </w:rPr>
        <w:t xml:space="preserve">s </w:t>
      </w:r>
      <w:r w:rsidR="00A40AC5" w:rsidRPr="00DA3A25">
        <w:rPr>
          <w:rFonts w:cs="Arial"/>
          <w:sz w:val="20"/>
        </w:rPr>
        <w:t>like:</w:t>
      </w:r>
    </w:p>
    <w:p w14:paraId="05C7A75B" w14:textId="77777777" w:rsidR="00A40AC5" w:rsidRPr="00DA3A25" w:rsidRDefault="00A40AC5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64CE9E96" w14:textId="6D574A34" w:rsidR="00A40AC5" w:rsidRPr="00DA3A25" w:rsidRDefault="00A40AC5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>sin shall 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have dominion ov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you</w:t>
      </w:r>
      <w:r w:rsidRPr="00DA3A25">
        <w:rPr>
          <w:rFonts w:cs="Arial"/>
          <w:sz w:val="20"/>
        </w:rPr>
        <w:t xml:space="preserve">: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ye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d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d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2A4CFF" w:rsidRPr="00DA3A25">
        <w:rPr>
          <w:rFonts w:cs="Arial"/>
          <w:sz w:val="20"/>
        </w:rPr>
        <w:t>"</w:t>
      </w:r>
      <w:r w:rsidR="00111F0F" w:rsidRPr="00DA3A25">
        <w:rPr>
          <w:rFonts w:cs="Arial"/>
          <w:sz w:val="20"/>
        </w:rPr>
        <w:fldChar w:fldCharType="begin"/>
      </w:r>
      <w:r w:rsidR="00111F0F" w:rsidRPr="00DA3A25">
        <w:rPr>
          <w:sz w:val="20"/>
        </w:rPr>
        <w:instrText xml:space="preserve"> XE "</w:instrText>
      </w:r>
      <w:r w:rsidR="00111F0F" w:rsidRPr="00DA3A25">
        <w:rPr>
          <w:rFonts w:cs="Arial"/>
          <w:sz w:val="20"/>
        </w:rPr>
        <w:instrText>God:</w:instrText>
      </w:r>
      <w:r w:rsidR="00111F0F" w:rsidRPr="00DA3A25">
        <w:rPr>
          <w:sz w:val="20"/>
        </w:rPr>
        <w:instrText xml:space="preserve">grace of" </w:instrText>
      </w:r>
      <w:r w:rsidR="00111F0F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om 6:14)</w:t>
      </w:r>
      <w:r w:rsidR="008E36EF" w:rsidRPr="00DA3A25">
        <w:rPr>
          <w:rFonts w:cs="Arial"/>
          <w:sz w:val="20"/>
        </w:rPr>
        <w:t>,</w:t>
      </w:r>
    </w:p>
    <w:p w14:paraId="2E135BDF" w14:textId="05C667AE" w:rsidR="009A4B8A" w:rsidRPr="00DA3A25" w:rsidRDefault="009A4B8A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2A4CFF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 xml:space="preserve">eing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bCs/>
          <w:sz w:val="20"/>
        </w:rPr>
        <w:t xml:space="preserve">made </w:t>
      </w:r>
      <w:r w:rsidR="0032622B" w:rsidRPr="00DA3A25">
        <w:rPr>
          <w:rFonts w:cs="Arial"/>
          <w:bCs/>
          <w:spacing w:val="4"/>
          <w:sz w:val="20"/>
        </w:rPr>
        <w:t>f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e </w:t>
      </w:r>
      <w:r w:rsidR="0032622B" w:rsidRPr="00DA3A25">
        <w:rPr>
          <w:rFonts w:cs="Arial"/>
          <w:bCs/>
          <w:spacing w:val="4"/>
          <w:sz w:val="20"/>
        </w:rPr>
        <w:t>f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om sin</w:t>
      </w:r>
      <w:r w:rsidRPr="00DA3A25">
        <w:rPr>
          <w:rFonts w:cs="Arial"/>
          <w:sz w:val="20"/>
        </w:rPr>
        <w:t>, ye b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m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om 6:18)</w:t>
      </w:r>
      <w:r w:rsidR="008E36EF" w:rsidRPr="00DA3A25">
        <w:rPr>
          <w:rFonts w:cs="Arial"/>
          <w:sz w:val="20"/>
        </w:rPr>
        <w:t>,</w:t>
      </w:r>
    </w:p>
    <w:p w14:paraId="25B38484" w14:textId="397F7DCA" w:rsidR="009A4B8A" w:rsidRPr="00DA3A25" w:rsidRDefault="009A4B8A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>being mad</w:t>
      </w:r>
      <w:r w:rsidR="00115F0B" w:rsidRPr="00DA3A25">
        <w:rPr>
          <w:rFonts w:cs="Arial"/>
          <w:bCs/>
          <w:sz w:val="20"/>
        </w:rPr>
        <w:t xml:space="preserve">e </w:t>
      </w:r>
      <w:r w:rsidR="0032622B" w:rsidRPr="00DA3A25">
        <w:rPr>
          <w:rFonts w:cs="Arial"/>
          <w:bCs/>
          <w:spacing w:val="4"/>
          <w:sz w:val="20"/>
        </w:rPr>
        <w:t>f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e </w:t>
      </w:r>
      <w:r w:rsidRPr="00DA3A25">
        <w:rPr>
          <w:rFonts w:cs="Arial"/>
          <w:spacing w:val="2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sin, </w:t>
      </w:r>
      <w:r w:rsidRPr="00DA3A25">
        <w:rPr>
          <w:rFonts w:cs="Arial"/>
          <w:bCs/>
          <w:sz w:val="20"/>
        </w:rPr>
        <w:t>and be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ome se</w:t>
      </w:r>
      <w:r w:rsidR="00F250A4" w:rsidRPr="00DA3A25">
        <w:rPr>
          <w:rFonts w:cs="Arial"/>
          <w:bCs/>
          <w:spacing w:val="4"/>
          <w:sz w:val="20"/>
        </w:rPr>
        <w:t>r</w:t>
      </w:r>
      <w:r w:rsidR="00F250A4" w:rsidRPr="00DA3A25">
        <w:rPr>
          <w:rFonts w:cs="Arial"/>
          <w:bCs/>
          <w:sz w:val="20"/>
        </w:rPr>
        <w:t>v</w:t>
      </w:r>
      <w:r w:rsidRPr="00DA3A25">
        <w:rPr>
          <w:rFonts w:cs="Arial"/>
          <w:bCs/>
          <w:sz w:val="20"/>
        </w:rPr>
        <w:t>an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ye have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oliness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om 6:22)</w:t>
      </w:r>
      <w:r w:rsidR="008E36EF" w:rsidRPr="00DA3A25">
        <w:rPr>
          <w:rFonts w:cs="Arial"/>
          <w:sz w:val="20"/>
        </w:rPr>
        <w:t>,</w:t>
      </w:r>
    </w:p>
    <w:p w14:paraId="407E38A7" w14:textId="16E00E30" w:rsidR="009A4B8A" w:rsidRPr="00DA3A25" w:rsidRDefault="009A4B8A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now we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deliv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ing dead w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in we w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held;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we should se</w:t>
      </w:r>
      <w:r w:rsidR="00F250A4" w:rsidRPr="00DA3A25">
        <w:rPr>
          <w:rFonts w:cs="Arial"/>
          <w:bCs/>
          <w:spacing w:val="4"/>
          <w:sz w:val="20"/>
        </w:rPr>
        <w:t>r</w:t>
      </w:r>
      <w:r w:rsidR="00F250A4" w:rsidRPr="00DA3A25">
        <w:rPr>
          <w:rFonts w:cs="Arial"/>
          <w:bCs/>
          <w:sz w:val="20"/>
        </w:rPr>
        <w:t>v</w:t>
      </w:r>
      <w:r w:rsidRPr="00DA3A25">
        <w:rPr>
          <w:rFonts w:cs="Arial"/>
          <w:bCs/>
          <w:sz w:val="20"/>
        </w:rPr>
        <w:t>e in newness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spi</w:t>
      </w:r>
      <w:r w:rsidR="002B2A62" w:rsidRPr="00DA3A25">
        <w:rPr>
          <w:rFonts w:cs="Arial"/>
          <w:bCs/>
          <w:spacing w:val="2"/>
          <w:sz w:val="20"/>
        </w:rPr>
        <w:t>r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om 7:6)</w:t>
      </w:r>
      <w:r w:rsidR="008E36EF" w:rsidRPr="00DA3A25">
        <w:rPr>
          <w:rFonts w:cs="Arial"/>
          <w:sz w:val="20"/>
        </w:rPr>
        <w:t>,</w:t>
      </w:r>
    </w:p>
    <w:p w14:paraId="7DBEF39A" w14:textId="22801233" w:rsidR="002509DD" w:rsidRPr="00DA3A25" w:rsidRDefault="002509DD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60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law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Spi</w:t>
      </w:r>
      <w:r w:rsidR="002B2A62" w:rsidRPr="00DA3A25">
        <w:rPr>
          <w:rFonts w:cs="Arial"/>
          <w:bCs/>
          <w:spacing w:val="2"/>
          <w:sz w:val="20"/>
        </w:rPr>
        <w:t>r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="004D73C4" w:rsidRPr="00DA3A25">
        <w:rPr>
          <w:rFonts w:cs="Arial"/>
          <w:bCs/>
          <w:sz w:val="20"/>
        </w:rPr>
        <w:fldChar w:fldCharType="begin"/>
      </w:r>
      <w:r w:rsidR="004D73C4" w:rsidRPr="00DA3A25">
        <w:rPr>
          <w:bCs/>
          <w:sz w:val="20"/>
        </w:rPr>
        <w:instrText xml:space="preserve"> XE "</w:instrText>
      </w:r>
      <w:r w:rsidR="004D73C4" w:rsidRPr="00DA3A25">
        <w:rPr>
          <w:rFonts w:cs="Arial"/>
          <w:bCs/>
          <w:sz w:val="20"/>
        </w:rPr>
        <w:instrText>Law, the:</w:instrText>
      </w:r>
      <w:r w:rsidR="004D73C4" w:rsidRPr="00DA3A25">
        <w:rPr>
          <w:bCs/>
          <w:sz w:val="20"/>
        </w:rPr>
        <w:instrText xml:space="preserve">of the Spirit" </w:instrText>
      </w:r>
      <w:r w:rsidR="004D73C4"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l</w:t>
      </w:r>
      <w:r w:rsidR="00F16F15" w:rsidRPr="00DA3A25">
        <w:rPr>
          <w:rFonts w:cs="Arial"/>
          <w:bCs/>
          <w:spacing w:val="2"/>
          <w:sz w:val="20"/>
        </w:rPr>
        <w:t>i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z w:val="20"/>
        </w:rPr>
        <w:t xml:space="preserve"> in </w:t>
      </w:r>
      <w:r w:rsidR="00DC2845" w:rsidRPr="00DA3A25">
        <w:rPr>
          <w:rFonts w:cs="Arial"/>
          <w:bCs/>
          <w:sz w:val="20"/>
        </w:rPr>
        <w:t>C</w:t>
      </w:r>
      <w:r w:rsidRPr="00DA3A25">
        <w:rPr>
          <w:rFonts w:cs="Arial"/>
          <w:bCs/>
          <w:sz w:val="20"/>
        </w:rPr>
        <w:t>h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is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Jesus</w:t>
      </w:r>
      <w:r w:rsidR="00892EF0" w:rsidRPr="00DA3A25">
        <w:rPr>
          <w:rFonts w:cs="Arial"/>
          <w:bCs/>
          <w:sz w:val="20"/>
        </w:rPr>
        <w:fldChar w:fldCharType="begin"/>
      </w:r>
      <w:r w:rsidR="00892EF0" w:rsidRPr="00DA3A25">
        <w:rPr>
          <w:bCs/>
          <w:sz w:val="20"/>
        </w:rPr>
        <w:instrText xml:space="preserve"> XE "</w:instrText>
      </w:r>
      <w:r w:rsidR="00892EF0" w:rsidRPr="00DA3A25">
        <w:rPr>
          <w:rFonts w:cs="Arial"/>
          <w:bCs/>
          <w:sz w:val="20"/>
        </w:rPr>
        <w:instrText>Jesus</w:instrText>
      </w:r>
      <w:r w:rsidR="00892EF0" w:rsidRPr="00DA3A25">
        <w:rPr>
          <w:bCs/>
          <w:sz w:val="20"/>
        </w:rPr>
        <w:instrText xml:space="preserve">" </w:instrText>
      </w:r>
      <w:r w:rsidR="00892EF0"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ha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 made me</w:t>
      </w:r>
      <w:r w:rsidRPr="00DA3A25">
        <w:rPr>
          <w:rFonts w:cs="Arial"/>
          <w:b/>
          <w:sz w:val="20"/>
        </w:rPr>
        <w:t xml:space="preserve"> </w:t>
      </w:r>
      <w:r w:rsidR="0032622B" w:rsidRPr="00DA3A25">
        <w:rPr>
          <w:rFonts w:cs="Arial"/>
          <w:bCs/>
          <w:spacing w:val="4"/>
          <w:sz w:val="20"/>
        </w:rPr>
        <w:t>f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ee </w:t>
      </w:r>
      <w:r w:rsidR="0032622B" w:rsidRPr="00DA3A25">
        <w:rPr>
          <w:rFonts w:cs="Arial"/>
          <w:bCs/>
          <w:spacing w:val="4"/>
          <w:sz w:val="20"/>
        </w:rPr>
        <w:t>f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om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law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sin</w:t>
      </w:r>
      <w:r w:rsidR="004143FE" w:rsidRPr="00DA3A25">
        <w:rPr>
          <w:rFonts w:cs="Arial"/>
          <w:bCs/>
          <w:sz w:val="20"/>
        </w:rPr>
        <w:fldChar w:fldCharType="begin"/>
      </w:r>
      <w:r w:rsidR="004143FE" w:rsidRPr="00DA3A25">
        <w:rPr>
          <w:bCs/>
          <w:sz w:val="20"/>
        </w:rPr>
        <w:instrText xml:space="preserve"> XE "</w:instrText>
      </w:r>
      <w:r w:rsidR="004143FE" w:rsidRPr="00DA3A25">
        <w:rPr>
          <w:rFonts w:cs="Arial"/>
          <w:bCs/>
          <w:sz w:val="20"/>
        </w:rPr>
        <w:instrText>Law, the:</w:instrText>
      </w:r>
      <w:r w:rsidR="004143FE" w:rsidRPr="00DA3A25">
        <w:rPr>
          <w:bCs/>
          <w:sz w:val="20"/>
        </w:rPr>
        <w:instrText xml:space="preserve">of sin and death" </w:instrText>
      </w:r>
      <w:r w:rsidR="004143FE"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and dea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"</w:t>
      </w:r>
      <w:r w:rsidRPr="00DA3A25">
        <w:rPr>
          <w:rFonts w:cs="Arial"/>
          <w:sz w:val="20"/>
        </w:rPr>
        <w:t xml:space="preserve"> </w:t>
      </w:r>
      <w:bookmarkStart w:id="222" w:name="_Hlk647963"/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om 8:2)</w:t>
      </w:r>
      <w:r w:rsidRPr="00DA3A25">
        <w:rPr>
          <w:rFonts w:cs="Arial"/>
          <w:sz w:val="20"/>
        </w:rPr>
        <w:t>.</w:t>
      </w:r>
      <w:bookmarkEnd w:id="222"/>
    </w:p>
    <w:p w14:paraId="337EEDC0" w14:textId="77777777" w:rsidR="001D0097" w:rsidRPr="00DA3A25" w:rsidRDefault="001D009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44CACDF" w14:textId="7FA3FC50" w:rsidR="00A41B50" w:rsidRPr="00DA3A25" w:rsidRDefault="002509DD" w:rsidP="00D852FE">
      <w:pPr>
        <w:tabs>
          <w:tab w:val="left" w:pos="2498"/>
        </w:tabs>
        <w:spacing w:line="240" w:lineRule="auto"/>
        <w:jc w:val="both"/>
        <w:rPr>
          <w:rFonts w:cs="Arial"/>
          <w:spacing w:val="4"/>
          <w:sz w:val="20"/>
        </w:rPr>
      </w:pPr>
      <w:bookmarkStart w:id="223" w:name="_Hlk535774386"/>
      <w:r w:rsidRPr="00DA3A25">
        <w:rPr>
          <w:rFonts w:cs="Arial"/>
          <w:sz w:val="20"/>
        </w:rPr>
        <w:t>"Whosoeve</w:t>
      </w:r>
      <w:r w:rsidR="00F16F15" w:rsidRPr="00DA3A25">
        <w:rPr>
          <w:rFonts w:cs="Arial"/>
          <w:spacing w:val="-2"/>
          <w:sz w:val="20"/>
        </w:rPr>
        <w:t>r</w:t>
      </w:r>
      <w:r w:rsidR="00C23A76" w:rsidRPr="00DA3A25">
        <w:rPr>
          <w:rFonts w:cs="Arial"/>
          <w:spacing w:val="8"/>
          <w:sz w:val="20"/>
        </w:rPr>
        <w:fldChar w:fldCharType="begin"/>
      </w:r>
      <w:r w:rsidR="00C23A76" w:rsidRPr="00DA3A25">
        <w:rPr>
          <w:sz w:val="20"/>
        </w:rPr>
        <w:instrText xml:space="preserve"> XE "</w:instrText>
      </w:r>
      <w:r w:rsidR="00C23A76" w:rsidRPr="00DA3A25">
        <w:rPr>
          <w:rFonts w:cs="Arial"/>
          <w:sz w:val="20"/>
        </w:rPr>
        <w:instrText>Whosoeve</w:instrText>
      </w:r>
      <w:r w:rsidR="00C23A76" w:rsidRPr="00DA3A25">
        <w:rPr>
          <w:rFonts w:cs="Arial"/>
          <w:spacing w:val="4"/>
          <w:sz w:val="20"/>
        </w:rPr>
        <w:instrText>r</w:instrText>
      </w:r>
      <w:r w:rsidR="00C23A76" w:rsidRPr="00DA3A25">
        <w:rPr>
          <w:sz w:val="20"/>
        </w:rPr>
        <w:instrText xml:space="preserve">" </w:instrText>
      </w:r>
      <w:r w:rsidR="00C23A76" w:rsidRPr="00DA3A25">
        <w:rPr>
          <w:rFonts w:cs="Arial"/>
          <w:spacing w:val="8"/>
          <w:sz w:val="20"/>
        </w:rPr>
        <w:fldChar w:fldCharType="end"/>
      </w:r>
      <w:r w:rsidR="00F16F15" w:rsidRPr="00DA3A25">
        <w:rPr>
          <w:rFonts w:cs="Arial"/>
          <w:spacing w:val="-2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sin i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Pr="00DA3A25">
        <w:rPr>
          <w:rFonts w:cs="Arial"/>
          <w:sz w:val="20"/>
        </w:rPr>
        <w:t>an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sin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Pr="00633952">
        <w:rPr>
          <w:rFonts w:cs="Arial"/>
          <w:sz w:val="16"/>
          <w:szCs w:val="16"/>
        </w:rPr>
        <w:t>ou</w:t>
      </w:r>
      <w:r w:rsidRPr="00633952">
        <w:rPr>
          <w:rFonts w:cs="Arial"/>
          <w:spacing w:val="4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8:34)</w:t>
      </w:r>
      <w:r w:rsidRPr="00DA3A25">
        <w:rPr>
          <w:rFonts w:cs="Arial"/>
          <w:sz w:val="20"/>
        </w:rPr>
        <w:t xml:space="preserve"> and "n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z w:val="20"/>
        </w:rPr>
        <w:t xml:space="preserve"> man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o ma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s</w:t>
      </w:r>
      <w:r w:rsidR="00A45A6A" w:rsidRPr="00DA3A25">
        <w:rPr>
          <w:rFonts w:cs="Arial"/>
          <w:spacing w:val="-4"/>
          <w:sz w:val="20"/>
        </w:rPr>
        <w:fldChar w:fldCharType="begin"/>
      </w:r>
      <w:r w:rsidR="00A45A6A" w:rsidRPr="00DA3A25">
        <w:rPr>
          <w:spacing w:val="-4"/>
          <w:sz w:val="20"/>
        </w:rPr>
        <w:instrText xml:space="preserve"> XE "</w:instrText>
      </w:r>
      <w:r w:rsidR="00A45A6A" w:rsidRPr="00DA3A25">
        <w:rPr>
          <w:rFonts w:cs="Arial"/>
          <w:spacing w:val="-4"/>
          <w:sz w:val="20"/>
        </w:rPr>
        <w:instrText>Two masters</w:instrText>
      </w:r>
      <w:r w:rsidR="00A45A6A" w:rsidRPr="00DA3A25">
        <w:rPr>
          <w:spacing w:val="-4"/>
          <w:sz w:val="20"/>
        </w:rPr>
        <w:instrText xml:space="preserve">" </w:instrText>
      </w:r>
      <w:r w:rsidR="00A45A6A" w:rsidRPr="00DA3A25">
        <w:rPr>
          <w:rFonts w:cs="Arial"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="00644D78" w:rsidRPr="00633952">
        <w:rPr>
          <w:rFonts w:cs="Arial"/>
          <w:spacing w:val="-4"/>
          <w:sz w:val="16"/>
          <w:szCs w:val="16"/>
        </w:rPr>
        <w:t>t</w:t>
      </w:r>
      <w:r w:rsidR="00644D78" w:rsidRPr="00633952">
        <w:rPr>
          <w:rFonts w:cs="Arial"/>
          <w:spacing w:val="-2"/>
          <w:sz w:val="16"/>
          <w:szCs w:val="16"/>
        </w:rPr>
        <w:t xml:space="preserve"> </w:t>
      </w:r>
      <w:r w:rsidRPr="00633952">
        <w:rPr>
          <w:rFonts w:cs="Arial"/>
          <w:sz w:val="16"/>
          <w:szCs w:val="16"/>
        </w:rPr>
        <w:t>6:2</w:t>
      </w:r>
      <w:r w:rsidRPr="00633952">
        <w:rPr>
          <w:rFonts w:cs="Arial"/>
          <w:spacing w:val="-4"/>
          <w:sz w:val="16"/>
          <w:szCs w:val="16"/>
        </w:rPr>
        <w:t>4</w:t>
      </w:r>
      <w:r w:rsidRPr="00633952">
        <w:rPr>
          <w:rFonts w:cs="Arial"/>
          <w:spacing w:val="-6"/>
          <w:sz w:val="16"/>
          <w:szCs w:val="16"/>
        </w:rPr>
        <w:t>)</w:t>
      </w:r>
      <w:r w:rsidRPr="00DA3A25">
        <w:rPr>
          <w:rFonts w:cs="Arial"/>
          <w:spacing w:val="-6"/>
          <w:sz w:val="20"/>
        </w:rPr>
        <w:t>.</w:t>
      </w:r>
      <w:r w:rsidR="00EC6857" w:rsidRPr="00DA3A25">
        <w:rPr>
          <w:rFonts w:cs="Arial"/>
          <w:spacing w:val="-6"/>
          <w:sz w:val="20"/>
        </w:rPr>
        <w:t xml:space="preserve"> </w:t>
      </w:r>
      <w:r w:rsidR="00EC6857" w:rsidRPr="00DA3A25">
        <w:rPr>
          <w:rFonts w:cs="Arial"/>
          <w:sz w:val="20"/>
        </w:rPr>
        <w:t>I</w:t>
      </w:r>
      <w:r w:rsidR="00EC6857" w:rsidRPr="00DA3A25">
        <w:rPr>
          <w:rFonts w:cs="Arial"/>
          <w:spacing w:val="-4"/>
          <w:sz w:val="20"/>
        </w:rPr>
        <w:t>f</w:t>
      </w:r>
      <w:r w:rsidR="00E93CBE" w:rsidRPr="00DA3A25">
        <w:rPr>
          <w:rFonts w:cs="Arial"/>
          <w:spacing w:val="-4"/>
          <w:sz w:val="20"/>
        </w:rPr>
        <w:t xml:space="preserve"> </w:t>
      </w:r>
      <w:r w:rsidR="00E93CBE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E93CBE" w:rsidRPr="00DA3A25">
        <w:rPr>
          <w:rFonts w:cs="Arial"/>
          <w:sz w:val="20"/>
        </w:rPr>
        <w:t>he 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E93CBE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4"/>
          <w:sz w:val="20"/>
        </w:rPr>
        <w:t>t</w:t>
      </w:r>
      <w:r w:rsidR="004D73C4" w:rsidRPr="00DA3A25">
        <w:rPr>
          <w:rFonts w:cs="Arial"/>
          <w:sz w:val="20"/>
        </w:rPr>
        <w:fldChar w:fldCharType="begin"/>
      </w:r>
      <w:r w:rsidR="004D73C4" w:rsidRPr="00DA3A25">
        <w:rPr>
          <w:sz w:val="20"/>
        </w:rPr>
        <w:instrText xml:space="preserve"> XE "</w:instrText>
      </w:r>
      <w:r w:rsidR="004D73C4" w:rsidRPr="00DA3A25">
        <w:rPr>
          <w:rFonts w:cs="Arial"/>
          <w:sz w:val="20"/>
        </w:rPr>
        <w:instrText>Law, the:</w:instrText>
      </w:r>
      <w:r w:rsidR="004D73C4" w:rsidRPr="00DA3A25">
        <w:rPr>
          <w:sz w:val="20"/>
        </w:rPr>
        <w:instrText xml:space="preserve">of the Spirit" </w:instrText>
      </w:r>
      <w:r w:rsidR="004D73C4" w:rsidRPr="00DA3A25">
        <w:rPr>
          <w:rFonts w:cs="Arial"/>
          <w:sz w:val="20"/>
        </w:rPr>
        <w:fldChar w:fldCharType="end"/>
      </w:r>
      <w:r w:rsidR="00E93CBE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3CBE" w:rsidRPr="00DA3A25">
        <w:rPr>
          <w:rFonts w:cs="Arial"/>
          <w:sz w:val="20"/>
        </w:rPr>
        <w:t>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E93CBE" w:rsidRPr="00DA3A25">
        <w:rPr>
          <w:rFonts w:cs="Arial"/>
          <w:sz w:val="20"/>
        </w:rPr>
        <w:t xml:space="preserve"> in </w:t>
      </w:r>
      <w:r w:rsidR="00DC2845" w:rsidRPr="00DA3A25">
        <w:rPr>
          <w:rFonts w:cs="Arial"/>
          <w:sz w:val="20"/>
        </w:rPr>
        <w:t>C</w:t>
      </w:r>
      <w:r w:rsidR="00E93CBE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E93CBE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3CBE" w:rsidRPr="00DA3A25">
        <w:rPr>
          <w:rFonts w:cs="Arial"/>
          <w:sz w:val="20"/>
        </w:rPr>
        <w:t>Jesus" se</w:t>
      </w:r>
      <w:r w:rsidR="00E20650" w:rsidRPr="00DA3A25">
        <w:rPr>
          <w:rFonts w:cs="Arial"/>
          <w:spacing w:val="4"/>
          <w:sz w:val="20"/>
        </w:rPr>
        <w:t>t</w:t>
      </w:r>
      <w:r w:rsidR="00E93CBE" w:rsidRPr="00DA3A25">
        <w:rPr>
          <w:rFonts w:cs="Arial"/>
          <w:sz w:val="20"/>
        </w:rPr>
        <w:t xml:space="preserve">s </w:t>
      </w:r>
      <w:r w:rsidR="001D0097" w:rsidRPr="00DA3A25">
        <w:rPr>
          <w:rFonts w:cs="Arial"/>
          <w:sz w:val="20"/>
        </w:rPr>
        <w:t>us</w:t>
      </w:r>
      <w:r w:rsidR="00E93CBE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E93CBE" w:rsidRPr="00DA3A25">
        <w:rPr>
          <w:rFonts w:cs="Arial"/>
          <w:sz w:val="20"/>
        </w:rPr>
        <w:t xml:space="preserve">ee, </w:t>
      </w:r>
      <w:r w:rsidR="001D0097" w:rsidRPr="00DA3A25">
        <w:rPr>
          <w:rFonts w:cs="Arial"/>
          <w:spacing w:val="4"/>
          <w:sz w:val="20"/>
        </w:rPr>
        <w:t>we</w:t>
      </w:r>
      <w:r w:rsidR="008C3ECD" w:rsidRPr="00DA3A25">
        <w:rPr>
          <w:rFonts w:cs="Arial"/>
          <w:sz w:val="20"/>
        </w:rPr>
        <w:t xml:space="preserve"> are n</w:t>
      </w:r>
      <w:r w:rsidR="00C213A6" w:rsidRPr="00DA3A25">
        <w:rPr>
          <w:rFonts w:cs="Arial"/>
          <w:sz w:val="20"/>
        </w:rPr>
        <w:t>o long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8C3ECD" w:rsidRPr="00DA3A25">
        <w:rPr>
          <w:rFonts w:cs="Arial"/>
          <w:sz w:val="20"/>
        </w:rPr>
        <w:t>sl</w:t>
      </w:r>
      <w:r w:rsidR="00C213A6" w:rsidRPr="00DA3A25">
        <w:rPr>
          <w:rFonts w:cs="Arial"/>
          <w:sz w:val="20"/>
        </w:rPr>
        <w:t>a</w:t>
      </w:r>
      <w:r w:rsidR="002032A8" w:rsidRPr="00DA3A25">
        <w:rPr>
          <w:rFonts w:cs="Arial"/>
          <w:sz w:val="20"/>
        </w:rPr>
        <w:t>ve</w:t>
      </w:r>
      <w:r w:rsidR="008C3ECD" w:rsidRPr="00DA3A25">
        <w:rPr>
          <w:rFonts w:cs="Arial"/>
          <w:sz w:val="20"/>
        </w:rPr>
        <w:t>s</w:t>
      </w:r>
      <w:r w:rsidR="00C213A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C213A6" w:rsidRPr="00DA3A25">
        <w:rPr>
          <w:rFonts w:cs="Arial"/>
          <w:sz w:val="20"/>
        </w:rPr>
        <w:t>o</w:t>
      </w:r>
      <w:r w:rsidR="008C3ECD" w:rsidRPr="00DA3A25">
        <w:rPr>
          <w:rFonts w:cs="Arial"/>
          <w:sz w:val="20"/>
        </w:rPr>
        <w:t xml:space="preserve"> </w:t>
      </w:r>
      <w:r w:rsidR="00C213A6" w:rsidRPr="00DA3A25">
        <w:rPr>
          <w:rFonts w:cs="Arial"/>
          <w:sz w:val="20"/>
        </w:rPr>
        <w:t>sin</w:t>
      </w:r>
      <w:r w:rsidR="00521463"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sz w:val="20"/>
        </w:rPr>
        <w:t>T</w:t>
      </w:r>
      <w:r w:rsidR="009D5FB4" w:rsidRPr="00DA3A25">
        <w:rPr>
          <w:rFonts w:cs="Arial"/>
          <w:sz w:val="20"/>
        </w:rPr>
        <w:t>hose who</w:t>
      </w:r>
      <w:r w:rsidR="00E93CBE" w:rsidRPr="00DA3A25">
        <w:rPr>
          <w:rFonts w:cs="Arial"/>
          <w:sz w:val="20"/>
        </w:rPr>
        <w:t xml:space="preserve"> </w:t>
      </w:r>
      <w:r w:rsidR="00EC6857" w:rsidRPr="00DA3A25">
        <w:rPr>
          <w:rFonts w:cs="Arial"/>
          <w:sz w:val="20"/>
        </w:rPr>
        <w:t>are</w:t>
      </w:r>
      <w:r w:rsidR="009D5FB4" w:rsidRPr="00DA3A25">
        <w:rPr>
          <w:rFonts w:cs="Arial"/>
          <w:sz w:val="20"/>
        </w:rPr>
        <w:t xml:space="preserve"> 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9D5FB4" w:rsidRPr="00DA3A25">
        <w:rPr>
          <w:rFonts w:cs="Arial"/>
          <w:sz w:val="20"/>
        </w:rPr>
        <w:t xml:space="preserve">ee </w:t>
      </w:r>
      <w:r w:rsidR="00E95871" w:rsidRPr="00DA3A25">
        <w:rPr>
          <w:rFonts w:cs="Arial"/>
          <w:spacing w:val="2"/>
          <w:sz w:val="20"/>
        </w:rPr>
        <w:t>c</w:t>
      </w:r>
      <w:r w:rsidR="009D5FB4" w:rsidRPr="00DA3A25">
        <w:rPr>
          <w:rFonts w:cs="Arial"/>
          <w:sz w:val="20"/>
        </w:rPr>
        <w:t xml:space="preserve">an </w:t>
      </w:r>
      <w:r w:rsidR="002B2A62" w:rsidRPr="00DA3A25">
        <w:rPr>
          <w:rFonts w:cs="Arial"/>
          <w:spacing w:val="2"/>
          <w:sz w:val="20"/>
        </w:rPr>
        <w:t>r</w:t>
      </w:r>
      <w:r w:rsidR="009D5FB4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9D5FB4" w:rsidRPr="00DA3A25">
        <w:rPr>
          <w:rFonts w:cs="Arial"/>
          <w:sz w:val="20"/>
        </w:rPr>
        <w:t xml:space="preserve"> and</w:t>
      </w:r>
      <w:r w:rsidR="00C213A6" w:rsidRPr="00DA3A25">
        <w:rPr>
          <w:rFonts w:cs="Arial"/>
          <w:sz w:val="20"/>
        </w:rPr>
        <w:t xml:space="preserve"> </w:t>
      </w:r>
      <w:r w:rsidR="001A2D2C" w:rsidRPr="00DA3A25">
        <w:rPr>
          <w:rFonts w:cs="Arial"/>
          <w:sz w:val="20"/>
        </w:rPr>
        <w:t>"be</w:t>
      </w:r>
      <w:r w:rsidR="00E95871" w:rsidRPr="00DA3A25">
        <w:rPr>
          <w:rFonts w:cs="Arial"/>
          <w:spacing w:val="2"/>
          <w:sz w:val="20"/>
        </w:rPr>
        <w:t>c</w:t>
      </w:r>
      <w:r w:rsidR="001A2D2C" w:rsidRPr="00DA3A25">
        <w:rPr>
          <w:rFonts w:cs="Arial"/>
          <w:sz w:val="20"/>
        </w:rPr>
        <w:t>ome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1A2D2C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1A2D2C" w:rsidRPr="00DA3A25">
        <w:rPr>
          <w:rFonts w:cs="Arial"/>
          <w:sz w:val="20"/>
        </w:rPr>
        <w:t xml:space="preserve">s </w:t>
      </w:r>
      <w:r w:rsidR="00E20650" w:rsidRPr="00DA3A25">
        <w:rPr>
          <w:rFonts w:cs="Arial"/>
          <w:spacing w:val="4"/>
          <w:sz w:val="20"/>
        </w:rPr>
        <w:t>t</w:t>
      </w:r>
      <w:r w:rsidR="001A2D2C" w:rsidRPr="00DA3A25">
        <w:rPr>
          <w:rFonts w:cs="Arial"/>
          <w:sz w:val="20"/>
        </w:rPr>
        <w:t>o Go</w:t>
      </w:r>
      <w:r w:rsidR="001A2D2C" w:rsidRPr="00DA3A25">
        <w:rPr>
          <w:rFonts w:cs="Arial"/>
          <w:spacing w:val="-4"/>
          <w:sz w:val="20"/>
        </w:rPr>
        <w:t>d</w:t>
      </w:r>
      <w:r w:rsidR="001A2D2C" w:rsidRPr="00DA3A25">
        <w:rPr>
          <w:rFonts w:cs="Arial"/>
          <w:spacing w:val="-6"/>
          <w:sz w:val="20"/>
        </w:rPr>
        <w:t>,</w:t>
      </w:r>
      <w:r w:rsidR="001A2D2C" w:rsidRPr="00DA3A25">
        <w:rPr>
          <w:rFonts w:cs="Arial"/>
          <w:spacing w:val="-4"/>
          <w:sz w:val="20"/>
        </w:rPr>
        <w:t>"</w:t>
      </w:r>
      <w:r w:rsidR="001A2D2C" w:rsidRPr="00DA3A25">
        <w:rPr>
          <w:rFonts w:cs="Arial"/>
          <w:sz w:val="20"/>
        </w:rPr>
        <w:t xml:space="preserve"> have "</w:t>
      </w:r>
      <w:r w:rsidR="001A2D2C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1A2D2C" w:rsidRPr="00DA3A25">
        <w:rPr>
          <w:rFonts w:cs="Arial"/>
          <w:sz w:val="20"/>
        </w:rPr>
        <w:t>u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A2D2C"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="001A2D2C" w:rsidRPr="00DA3A25">
        <w:rPr>
          <w:rFonts w:cs="Arial"/>
          <w:sz w:val="20"/>
        </w:rPr>
        <w:t>o holiness," and "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1A2D2C" w:rsidRPr="00DA3A25">
        <w:rPr>
          <w:rFonts w:cs="Arial"/>
          <w:sz w:val="20"/>
        </w:rPr>
        <w:t>e in newnes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1A2D2C" w:rsidRPr="00DA3A25">
        <w:rPr>
          <w:rFonts w:cs="Arial"/>
          <w:sz w:val="20"/>
        </w:rPr>
        <w:t>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.</w:t>
      </w:r>
      <w:r w:rsidR="001A2D2C" w:rsidRPr="00DA3A25">
        <w:rPr>
          <w:rFonts w:cs="Arial"/>
          <w:spacing w:val="4"/>
          <w:sz w:val="20"/>
        </w:rPr>
        <w:t>"</w:t>
      </w:r>
      <w:r w:rsidR="00F763D0" w:rsidRPr="00DA3A25">
        <w:rPr>
          <w:rFonts w:cs="Arial"/>
          <w:spacing w:val="4"/>
          <w:sz w:val="20"/>
        </w:rPr>
        <w:t xml:space="preserve"> </w:t>
      </w:r>
      <w:r w:rsidR="009D5FB4" w:rsidRPr="00DA3A25">
        <w:rPr>
          <w:rFonts w:cs="Arial"/>
          <w:sz w:val="20"/>
        </w:rPr>
        <w:t>"Be a vessel un</w:t>
      </w:r>
      <w:r w:rsidR="00E20650" w:rsidRPr="00DA3A25">
        <w:rPr>
          <w:rFonts w:cs="Arial"/>
          <w:spacing w:val="4"/>
          <w:sz w:val="20"/>
        </w:rPr>
        <w:t>t</w:t>
      </w:r>
      <w:r w:rsidR="009D5FB4" w:rsidRPr="00DA3A25">
        <w:rPr>
          <w:rFonts w:cs="Arial"/>
          <w:sz w:val="20"/>
        </w:rPr>
        <w:t>o hono</w:t>
      </w:r>
      <w:r w:rsidR="00F16F15" w:rsidRPr="00DA3A25">
        <w:rPr>
          <w:rFonts w:cs="Arial"/>
          <w:sz w:val="20"/>
        </w:rPr>
        <w:t>r,</w:t>
      </w:r>
      <w:r w:rsidR="009D5FB4" w:rsidRPr="00DA3A25">
        <w:rPr>
          <w:rFonts w:cs="Arial"/>
          <w:sz w:val="20"/>
        </w:rPr>
        <w:t xml:space="preserve"> sa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9D5FB4" w:rsidRPr="00DA3A25">
        <w:rPr>
          <w:rFonts w:cs="Arial"/>
          <w:sz w:val="20"/>
        </w:rPr>
        <w:t>ied</w:t>
      </w:r>
      <w:r w:rsidR="004D73C4" w:rsidRPr="00DA3A25">
        <w:rPr>
          <w:rFonts w:cs="Arial"/>
          <w:sz w:val="20"/>
        </w:rPr>
        <w:fldChar w:fldCharType="begin"/>
      </w:r>
      <w:r w:rsidR="004D73C4" w:rsidRPr="00DA3A25">
        <w:rPr>
          <w:sz w:val="20"/>
        </w:rPr>
        <w:instrText xml:space="preserve"> XE "</w:instrText>
      </w:r>
      <w:r w:rsidR="004D73C4" w:rsidRPr="00DA3A25">
        <w:rPr>
          <w:rFonts w:cs="Arial"/>
          <w:sz w:val="20"/>
        </w:rPr>
        <w:instrText>Sanctification</w:instrText>
      </w:r>
      <w:r w:rsidR="004D73C4" w:rsidRPr="00DA3A25">
        <w:rPr>
          <w:sz w:val="20"/>
        </w:rPr>
        <w:instrText xml:space="preserve">" </w:instrText>
      </w:r>
      <w:r w:rsidR="004D73C4" w:rsidRPr="00DA3A25">
        <w:rPr>
          <w:rFonts w:cs="Arial"/>
          <w:sz w:val="20"/>
        </w:rPr>
        <w:fldChar w:fldCharType="end"/>
      </w:r>
      <w:r w:rsidR="009D5FB4" w:rsidRPr="00DA3A25">
        <w:rPr>
          <w:rFonts w:cs="Arial"/>
          <w:sz w:val="20"/>
        </w:rPr>
        <w:t>, and me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9D5FB4" w:rsidRPr="00DA3A25">
        <w:rPr>
          <w:rFonts w:cs="Arial"/>
          <w:sz w:val="20"/>
        </w:rPr>
        <w:t>he mas</w:t>
      </w:r>
      <w:r w:rsidR="00E20650" w:rsidRPr="00DA3A25">
        <w:rPr>
          <w:rFonts w:cs="Arial"/>
          <w:spacing w:val="4"/>
          <w:sz w:val="20"/>
        </w:rPr>
        <w:t>t</w:t>
      </w:r>
      <w:r w:rsidR="009D5FB4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9D5FB4" w:rsidRPr="00DA3A25">
        <w:rPr>
          <w:rFonts w:cs="Arial"/>
          <w:sz w:val="20"/>
        </w:rPr>
        <w:t xml:space="preserve">'s use, </w:t>
      </w:r>
      <w:r w:rsidR="009D5FB4" w:rsidRPr="00DA3A25">
        <w:rPr>
          <w:rFonts w:cs="Arial"/>
          <w:i/>
          <w:sz w:val="20"/>
        </w:rPr>
        <w:t>and</w:t>
      </w:r>
      <w:r w:rsidR="009D5FB4" w:rsidRPr="00DA3A25">
        <w:rPr>
          <w:rFonts w:cs="Arial"/>
          <w:sz w:val="20"/>
        </w:rPr>
        <w:t xml:space="preserve"> p</w:t>
      </w:r>
      <w:r w:rsidR="002B2A62" w:rsidRPr="00DA3A25">
        <w:rPr>
          <w:rFonts w:cs="Arial"/>
          <w:spacing w:val="2"/>
          <w:sz w:val="20"/>
        </w:rPr>
        <w:t>r</w:t>
      </w:r>
      <w:r w:rsidR="009D5FB4" w:rsidRPr="00DA3A25">
        <w:rPr>
          <w:rFonts w:cs="Arial"/>
          <w:sz w:val="20"/>
        </w:rPr>
        <w:t>epa</w:t>
      </w:r>
      <w:r w:rsidR="002B2A62" w:rsidRPr="00DA3A25">
        <w:rPr>
          <w:rFonts w:cs="Arial"/>
          <w:spacing w:val="2"/>
          <w:sz w:val="20"/>
        </w:rPr>
        <w:t>r</w:t>
      </w:r>
      <w:r w:rsidR="009D5FB4" w:rsidRPr="00DA3A25">
        <w:rPr>
          <w:rFonts w:cs="Arial"/>
          <w:sz w:val="20"/>
        </w:rPr>
        <w:t>ed un</w:t>
      </w:r>
      <w:r w:rsidR="00E20650" w:rsidRPr="00DA3A25">
        <w:rPr>
          <w:rFonts w:cs="Arial"/>
          <w:spacing w:val="4"/>
          <w:sz w:val="20"/>
        </w:rPr>
        <w:t>t</w:t>
      </w:r>
      <w:r w:rsidR="009D5FB4" w:rsidRPr="00DA3A25">
        <w:rPr>
          <w:rFonts w:cs="Arial"/>
          <w:sz w:val="20"/>
        </w:rPr>
        <w:t>o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9D5FB4" w:rsidRPr="00DA3A25">
        <w:rPr>
          <w:rFonts w:cs="Arial"/>
          <w:sz w:val="20"/>
        </w:rPr>
        <w:t xml:space="preserve"> good wo</w:t>
      </w:r>
      <w:r w:rsidR="002B2A62" w:rsidRPr="00DA3A25">
        <w:rPr>
          <w:rFonts w:cs="Arial"/>
          <w:spacing w:val="2"/>
          <w:sz w:val="20"/>
        </w:rPr>
        <w:t>r</w:t>
      </w:r>
      <w:r w:rsidR="009D5FB4" w:rsidRPr="00DA3A25">
        <w:rPr>
          <w:rFonts w:cs="Arial"/>
          <w:sz w:val="20"/>
        </w:rPr>
        <w:t xml:space="preserve">k" </w:t>
      </w:r>
      <w:r w:rsidR="009D5FB4" w:rsidRPr="00633952">
        <w:rPr>
          <w:rFonts w:cs="Arial"/>
          <w:sz w:val="16"/>
          <w:szCs w:val="16"/>
        </w:rPr>
        <w:t>(2</w:t>
      </w:r>
      <w:r w:rsidR="00715F9A" w:rsidRPr="00633952">
        <w:rPr>
          <w:rFonts w:cs="Arial"/>
          <w:sz w:val="16"/>
          <w:szCs w:val="16"/>
        </w:rPr>
        <w:t>T</w:t>
      </w:r>
      <w:r w:rsidR="009D5FB4" w:rsidRPr="00633952">
        <w:rPr>
          <w:rFonts w:cs="Arial"/>
          <w:sz w:val="16"/>
          <w:szCs w:val="16"/>
        </w:rPr>
        <w:t>i 2:2</w:t>
      </w:r>
      <w:r w:rsidR="009D5FB4" w:rsidRPr="00633952">
        <w:rPr>
          <w:rFonts w:cs="Arial"/>
          <w:spacing w:val="4"/>
          <w:sz w:val="16"/>
          <w:szCs w:val="16"/>
        </w:rPr>
        <w:t>1)</w:t>
      </w:r>
      <w:r w:rsidR="009D5FB4" w:rsidRPr="00DA3A25">
        <w:rPr>
          <w:rFonts w:cs="Arial"/>
          <w:sz w:val="20"/>
        </w:rPr>
        <w:t xml:space="preserve">. </w:t>
      </w:r>
      <w:r w:rsidR="00772D48" w:rsidRPr="00DA3A25">
        <w:rPr>
          <w:rFonts w:cs="Arial"/>
          <w:sz w:val="20"/>
        </w:rPr>
        <w:t>The</w:t>
      </w:r>
      <w:r w:rsidR="009D5FB4" w:rsidRPr="00DA3A25">
        <w:rPr>
          <w:rFonts w:cs="Arial"/>
          <w:sz w:val="20"/>
        </w:rPr>
        <w:t xml:space="preserve">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9D5FB4" w:rsidRPr="00DA3A25">
        <w:rPr>
          <w:rFonts w:cs="Arial"/>
          <w:sz w:val="20"/>
        </w:rPr>
        <w:t>an</w:t>
      </w:r>
      <w:r w:rsidR="00644D78" w:rsidRPr="00DA3A25">
        <w:rPr>
          <w:rFonts w:cs="Arial"/>
          <w:spacing w:val="-2"/>
          <w:sz w:val="20"/>
        </w:rPr>
        <w:t>t</w:t>
      </w:r>
      <w:r w:rsidR="00772D48" w:rsidRPr="00DA3A25">
        <w:rPr>
          <w:rFonts w:cs="Arial"/>
          <w:spacing w:val="-2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9D5FB4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D5FB4" w:rsidRPr="00DA3A25">
        <w:rPr>
          <w:rFonts w:cs="Arial"/>
          <w:sz w:val="20"/>
        </w:rPr>
        <w:t xml:space="preserve">sin </w:t>
      </w:r>
      <w:r w:rsidR="00E95871" w:rsidRPr="00DA3A25">
        <w:rPr>
          <w:rFonts w:cs="Arial"/>
          <w:spacing w:val="2"/>
          <w:sz w:val="20"/>
        </w:rPr>
        <w:t>c</w:t>
      </w:r>
      <w:r w:rsidR="009D5FB4"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D5FB4" w:rsidRPr="00DA3A25">
        <w:rPr>
          <w:rFonts w:cs="Arial"/>
          <w:sz w:val="20"/>
        </w:rPr>
        <w:t xml:space="preserve">do </w:t>
      </w:r>
      <w:r w:rsidR="00E20650" w:rsidRPr="00DA3A25">
        <w:rPr>
          <w:rFonts w:cs="Arial"/>
          <w:spacing w:val="4"/>
          <w:sz w:val="20"/>
        </w:rPr>
        <w:t>t</w:t>
      </w:r>
      <w:r w:rsidR="009D5FB4" w:rsidRPr="00DA3A25">
        <w:rPr>
          <w:rFonts w:cs="Arial"/>
          <w:sz w:val="20"/>
        </w:rPr>
        <w:t xml:space="preserve">his. A </w:t>
      </w:r>
      <w:r w:rsidR="00E95871" w:rsidRPr="00DA3A25">
        <w:rPr>
          <w:rFonts w:cs="Arial"/>
          <w:spacing w:val="2"/>
          <w:sz w:val="20"/>
        </w:rPr>
        <w:t>c</w:t>
      </w:r>
      <w:r w:rsidR="009D5FB4" w:rsidRPr="00DA3A25">
        <w:rPr>
          <w:rFonts w:cs="Arial"/>
          <w:sz w:val="20"/>
        </w:rPr>
        <w:t>hange m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D5FB4" w:rsidRPr="00DA3A25">
        <w:rPr>
          <w:rFonts w:cs="Arial"/>
          <w:sz w:val="20"/>
        </w:rPr>
        <w:t>o</w:t>
      </w:r>
      <w:r w:rsidR="00E95871" w:rsidRPr="00DA3A25">
        <w:rPr>
          <w:rFonts w:cs="Arial"/>
          <w:spacing w:val="2"/>
          <w:sz w:val="20"/>
        </w:rPr>
        <w:t>cc</w:t>
      </w:r>
      <w:r w:rsidR="009D5FB4" w:rsidRPr="00DA3A25">
        <w:rPr>
          <w:rFonts w:cs="Arial"/>
          <w:sz w:val="20"/>
        </w:rPr>
        <w:t>u</w:t>
      </w:r>
      <w:r w:rsidR="00F16F15" w:rsidRPr="00DA3A25">
        <w:rPr>
          <w:rFonts w:cs="Arial"/>
          <w:sz w:val="20"/>
        </w:rPr>
        <w:t>r</w:t>
      </w:r>
      <w:r w:rsidR="00D37A59" w:rsidRPr="00DA3A25">
        <w:rPr>
          <w:rFonts w:cs="Arial"/>
          <w:sz w:val="20"/>
        </w:rPr>
        <w:t xml:space="preserve"> </w:t>
      </w:r>
      <w:r w:rsidR="00EC670E" w:rsidRPr="00DA3A25">
        <w:rPr>
          <w:rFonts w:cs="Arial"/>
          <w:spacing w:val="4"/>
          <w:sz w:val="20"/>
        </w:rPr>
        <w:t>f</w:t>
      </w:r>
      <w:r w:rsidR="00BF20E6" w:rsidRPr="00DA3A25">
        <w:rPr>
          <w:rFonts w:cs="Arial"/>
          <w:sz w:val="20"/>
        </w:rPr>
        <w:t>irs</w:t>
      </w:r>
      <w:r w:rsidR="003F694F" w:rsidRPr="00DA3A25">
        <w:rPr>
          <w:rFonts w:cs="Arial"/>
          <w:spacing w:val="-2"/>
          <w:sz w:val="20"/>
        </w:rPr>
        <w:t>t.</w:t>
      </w:r>
    </w:p>
    <w:p w14:paraId="79B8EC0D" w14:textId="550417F5" w:rsidR="003D270A" w:rsidRPr="00DA3A25" w:rsidRDefault="003D270A" w:rsidP="00D852FE">
      <w:pPr>
        <w:spacing w:line="240" w:lineRule="auto"/>
        <w:rPr>
          <w:rFonts w:cs="Arial"/>
          <w:sz w:val="20"/>
        </w:rPr>
      </w:pPr>
    </w:p>
    <w:p w14:paraId="3B0DF610" w14:textId="546D04A2" w:rsidR="00AD7BD6" w:rsidRPr="005916D3" w:rsidRDefault="00675E1E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bookmarkStart w:id="224" w:name="_Hlk17814543"/>
      <w:r w:rsidRPr="005916D3">
        <w:rPr>
          <w:rFonts w:cs="Arial"/>
          <w:sz w:val="24"/>
          <w:u w:val="single"/>
        </w:rPr>
        <w:t xml:space="preserve">Use 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he </w:t>
      </w:r>
      <w:r w:rsidR="00163527" w:rsidRPr="005916D3">
        <w:rPr>
          <w:rFonts w:cs="Arial"/>
          <w:sz w:val="24"/>
          <w:u w:val="single"/>
        </w:rPr>
        <w:t xml:space="preserve">Law </w:t>
      </w:r>
      <w:r w:rsidRPr="005916D3">
        <w:rPr>
          <w:rFonts w:cs="Arial"/>
          <w:sz w:val="24"/>
          <w:u w:val="single"/>
        </w:rPr>
        <w:t>La</w:t>
      </w:r>
      <w:r w:rsidRPr="005916D3">
        <w:rPr>
          <w:rFonts w:cs="Arial"/>
          <w:spacing w:val="2"/>
          <w:sz w:val="24"/>
          <w:u w:val="single"/>
        </w:rPr>
        <w:t>wf</w:t>
      </w:r>
      <w:r w:rsidRPr="005916D3">
        <w:rPr>
          <w:rFonts w:cs="Arial"/>
          <w:sz w:val="24"/>
          <w:u w:val="single"/>
        </w:rPr>
        <w:t>ully</w:t>
      </w:r>
      <w:r w:rsidR="00514FD8" w:rsidRPr="005916D3">
        <w:rPr>
          <w:rFonts w:cs="Arial"/>
          <w:sz w:val="24"/>
        </w:rPr>
        <w:fldChar w:fldCharType="begin"/>
      </w:r>
      <w:r w:rsidR="00514FD8" w:rsidRPr="005916D3">
        <w:rPr>
          <w:sz w:val="24"/>
        </w:rPr>
        <w:instrText xml:space="preserve"> XE "</w:instrText>
      </w:r>
      <w:r w:rsidR="00514FD8" w:rsidRPr="005916D3">
        <w:rPr>
          <w:rFonts w:cs="Arial"/>
          <w:sz w:val="24"/>
        </w:rPr>
        <w:instrText>God</w:instrText>
      </w:r>
      <w:r w:rsidR="00514FD8" w:rsidRPr="005916D3">
        <w:rPr>
          <w:sz w:val="24"/>
        </w:rPr>
        <w:instrText xml:space="preserve">" </w:instrText>
      </w:r>
      <w:r w:rsidR="00514FD8" w:rsidRPr="005916D3">
        <w:rPr>
          <w:rFonts w:cs="Arial"/>
          <w:sz w:val="24"/>
        </w:rPr>
        <w:fldChar w:fldCharType="end"/>
      </w:r>
    </w:p>
    <w:p w14:paraId="377A4015" w14:textId="722E556A" w:rsidR="00161A8E" w:rsidRPr="00DA3A25" w:rsidRDefault="00161A8E" w:rsidP="00D852FE">
      <w:pPr>
        <w:tabs>
          <w:tab w:val="left" w:pos="2498"/>
        </w:tabs>
        <w:spacing w:line="240" w:lineRule="auto"/>
        <w:jc w:val="both"/>
        <w:rPr>
          <w:rFonts w:cs="Arial"/>
          <w:strike/>
          <w:sz w:val="20"/>
        </w:rPr>
      </w:pPr>
    </w:p>
    <w:p w14:paraId="5CF5E67A" w14:textId="5787DACB" w:rsidR="00FC0051" w:rsidRPr="00DA3A25" w:rsidRDefault="00A57E6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FE29BE" w:rsidRPr="00DA3A25">
        <w:rPr>
          <w:rFonts w:cs="Arial"/>
          <w:sz w:val="20"/>
        </w:rPr>
        <w:t>A</w:t>
      </w:r>
      <w:r w:rsidR="00161A8E" w:rsidRPr="00DA3A25">
        <w:rPr>
          <w:rFonts w:cs="Arial"/>
          <w:sz w:val="20"/>
        </w:rPr>
        <w:t xml:space="preserve"> man i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61A8E" w:rsidRPr="00DA3A25">
        <w:rPr>
          <w:rFonts w:cs="Arial"/>
          <w:sz w:val="20"/>
        </w:rPr>
        <w:t>jus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161A8E" w:rsidRPr="00DA3A25">
        <w:rPr>
          <w:rFonts w:cs="Arial"/>
          <w:sz w:val="20"/>
        </w:rPr>
        <w:t xml:space="preserve">ied by </w:t>
      </w:r>
      <w:r w:rsidR="00E20650" w:rsidRPr="00DA3A25">
        <w:rPr>
          <w:rFonts w:cs="Arial"/>
          <w:spacing w:val="4"/>
          <w:sz w:val="20"/>
        </w:rPr>
        <w:t>t</w:t>
      </w:r>
      <w:r w:rsidR="00161A8E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161A8E" w:rsidRPr="00DA3A25">
        <w:rPr>
          <w:rFonts w:cs="Arial"/>
          <w:sz w:val="20"/>
        </w:rPr>
        <w:t>k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161A8E" w:rsidRPr="00DA3A25">
        <w:rPr>
          <w:rFonts w:cs="Arial"/>
          <w:sz w:val="20"/>
        </w:rPr>
        <w:t>he law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61A8E" w:rsidRPr="00DA3A25">
        <w:rPr>
          <w:rFonts w:cs="Arial"/>
          <w:sz w:val="20"/>
        </w:rPr>
        <w:t xml:space="preserve">by </w:t>
      </w:r>
      <w:r w:rsidR="00E20650" w:rsidRPr="00DA3A25">
        <w:rPr>
          <w:rFonts w:cs="Arial"/>
          <w:spacing w:val="4"/>
          <w:sz w:val="20"/>
        </w:rPr>
        <w:t>t</w:t>
      </w:r>
      <w:r w:rsidR="00161A8E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161A8E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161A8E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161A8E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161A8E"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="00161A8E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161A8E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…</w:t>
      </w:r>
      <w:r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61A8E" w:rsidRPr="00DA3A25">
        <w:rPr>
          <w:rFonts w:cs="Arial"/>
          <w:sz w:val="20"/>
        </w:rPr>
        <w:t xml:space="preserve">by </w:t>
      </w:r>
      <w:r w:rsidR="00E20650" w:rsidRPr="00DA3A25">
        <w:rPr>
          <w:rFonts w:cs="Arial"/>
          <w:spacing w:val="4"/>
          <w:sz w:val="20"/>
        </w:rPr>
        <w:t>t</w:t>
      </w:r>
      <w:r w:rsidR="00161A8E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161A8E" w:rsidRPr="00DA3A25">
        <w:rPr>
          <w:rFonts w:cs="Arial"/>
          <w:sz w:val="20"/>
        </w:rPr>
        <w:t>k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161A8E" w:rsidRPr="00DA3A25">
        <w:rPr>
          <w:rFonts w:cs="Arial"/>
          <w:sz w:val="20"/>
        </w:rPr>
        <w:t xml:space="preserve">he law shall no </w:t>
      </w:r>
      <w:r w:rsidR="00161A8E" w:rsidRPr="00DA3A25">
        <w:rPr>
          <w:rFonts w:cs="Arial"/>
          <w:spacing w:val="4"/>
          <w:sz w:val="20"/>
        </w:rPr>
        <w:t>f</w:t>
      </w:r>
      <w:r w:rsidR="00161A8E" w:rsidRPr="00DA3A25">
        <w:rPr>
          <w:rFonts w:cs="Arial"/>
          <w:sz w:val="20"/>
        </w:rPr>
        <w:t>lesh be jus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161A8E" w:rsidRPr="00DA3A25">
        <w:rPr>
          <w:rFonts w:cs="Arial"/>
          <w:sz w:val="20"/>
        </w:rPr>
        <w:t>ied</w:t>
      </w:r>
      <w:r w:rsidR="001D0097" w:rsidRPr="00DA3A25">
        <w:rPr>
          <w:rFonts w:cs="Arial"/>
          <w:sz w:val="20"/>
        </w:rPr>
        <w:t>"</w:t>
      </w:r>
      <w:r w:rsidR="00161A8E" w:rsidRPr="00DA3A25">
        <w:rPr>
          <w:rFonts w:cs="Arial"/>
          <w:sz w:val="20"/>
        </w:rPr>
        <w:t xml:space="preserve"> </w:t>
      </w:r>
      <w:r w:rsidR="00161A8E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Gal</w:t>
      </w:r>
      <w:r w:rsidR="00161A8E" w:rsidRPr="00633952">
        <w:rPr>
          <w:rFonts w:cs="Arial"/>
          <w:sz w:val="16"/>
          <w:szCs w:val="16"/>
        </w:rPr>
        <w:t xml:space="preserve"> 2</w:t>
      </w:r>
      <w:r w:rsidR="00161A8E" w:rsidRPr="00633952">
        <w:rPr>
          <w:rFonts w:cs="Arial"/>
          <w:spacing w:val="-2"/>
          <w:sz w:val="16"/>
          <w:szCs w:val="16"/>
        </w:rPr>
        <w:t>:16)</w:t>
      </w:r>
      <w:r w:rsidR="00BA4DAC" w:rsidRPr="00DA3A25">
        <w:rPr>
          <w:rFonts w:cs="Arial"/>
          <w:sz w:val="20"/>
        </w:rPr>
        <w:t xml:space="preserve">. </w:t>
      </w:r>
      <w:r w:rsidR="00675E1E" w:rsidRPr="00DA3A25">
        <w:rPr>
          <w:rFonts w:cs="Arial"/>
          <w:sz w:val="20"/>
        </w:rPr>
        <w:t>Even so</w:t>
      </w:r>
      <w:r w:rsidR="001D0097" w:rsidRPr="00DA3A25">
        <w:rPr>
          <w:rFonts w:cs="Arial"/>
          <w:sz w:val="20"/>
        </w:rPr>
        <w:t xml:space="preserve">, we are </w:t>
      </w:r>
      <w:r w:rsidR="00D84DB8" w:rsidRPr="00DA3A25">
        <w:rPr>
          <w:rFonts w:cs="Arial"/>
          <w:spacing w:val="2"/>
          <w:sz w:val="20"/>
        </w:rPr>
        <w:t>t</w:t>
      </w:r>
      <w:r w:rsidR="001D0097" w:rsidRPr="00DA3A25">
        <w:rPr>
          <w:rFonts w:cs="Arial"/>
          <w:sz w:val="20"/>
        </w:rPr>
        <w:t>old</w:t>
      </w:r>
      <w:r w:rsidR="0002493A" w:rsidRPr="00DA3A25">
        <w:rPr>
          <w:rFonts w:cs="Arial"/>
          <w:sz w:val="20"/>
        </w:rPr>
        <w:t xml:space="preserve"> "</w:t>
      </w:r>
      <w:r w:rsidR="00E20650" w:rsidRPr="00DA3A25">
        <w:rPr>
          <w:rFonts w:cs="Arial"/>
          <w:spacing w:val="4"/>
          <w:sz w:val="20"/>
        </w:rPr>
        <w:t>t</w:t>
      </w:r>
      <w:r w:rsidR="0002493A" w:rsidRPr="00DA3A25">
        <w:rPr>
          <w:rFonts w:cs="Arial"/>
          <w:sz w:val="20"/>
        </w:rPr>
        <w:t>he law" i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2493A" w:rsidRPr="00DA3A25">
        <w:rPr>
          <w:rFonts w:cs="Arial"/>
          <w:sz w:val="20"/>
        </w:rPr>
        <w:t>he p</w:t>
      </w:r>
      <w:r w:rsidR="002B2A62" w:rsidRPr="00DA3A25">
        <w:rPr>
          <w:rFonts w:cs="Arial"/>
          <w:spacing w:val="2"/>
          <w:sz w:val="20"/>
        </w:rPr>
        <w:t>r</w:t>
      </w:r>
      <w:r w:rsidR="0002493A" w:rsidRPr="00DA3A25">
        <w:rPr>
          <w:rFonts w:cs="Arial"/>
          <w:sz w:val="20"/>
        </w:rPr>
        <w:t>oblem</w:t>
      </w:r>
      <w:r w:rsidR="00E45519" w:rsidRPr="00DA3A25">
        <w:rPr>
          <w:rFonts w:cs="Arial"/>
          <w:sz w:val="20"/>
        </w:rPr>
        <w:t>:</w:t>
      </w:r>
    </w:p>
    <w:p w14:paraId="5A219CCF" w14:textId="77777777" w:rsidR="00B72327" w:rsidRPr="00DA3A25" w:rsidRDefault="00B7232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8239E57" w14:textId="7072409E" w:rsidR="00E45519" w:rsidRPr="00DA3A25" w:rsidRDefault="00E45519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ise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? Go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bid: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ad been a law given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ld have given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, v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ly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hould have been b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.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d all und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in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ise b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be give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lieve.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, we w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kep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d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, sh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p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should a</w:t>
      </w:r>
      <w:r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w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b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veale</w:t>
      </w:r>
      <w:r w:rsidRPr="00DA3A25">
        <w:rPr>
          <w:rFonts w:cs="Arial"/>
          <w:spacing w:val="-4"/>
          <w:sz w:val="20"/>
        </w:rPr>
        <w:t>d.</w:t>
      </w:r>
      <w:r w:rsidRPr="00DA3A25">
        <w:rPr>
          <w:rFonts w:cs="Arial"/>
          <w:sz w:val="20"/>
        </w:rPr>
        <w:t xml:space="preserve"> W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</w:t>
      </w:r>
      <w:r w:rsidRPr="00DA3A25">
        <w:rPr>
          <w:rFonts w:cs="Arial"/>
          <w:bCs/>
          <w:spacing w:val="-4"/>
          <w:sz w:val="20"/>
          <w:u w:val="single"/>
        </w:rPr>
        <w:t>e</w:t>
      </w:r>
      <w:r w:rsidRPr="00DA3A25">
        <w:rPr>
          <w:rFonts w:cs="Arial"/>
          <w:bCs/>
          <w:sz w:val="20"/>
          <w:u w:val="single"/>
        </w:rPr>
        <w:t xml:space="preserve"> law wa</w:t>
      </w:r>
      <w:r w:rsidRPr="00DA3A25">
        <w:rPr>
          <w:rFonts w:cs="Arial"/>
          <w:bCs/>
          <w:spacing w:val="-2"/>
          <w:sz w:val="20"/>
          <w:u w:val="single"/>
        </w:rPr>
        <w:t>s</w:t>
      </w:r>
      <w:r w:rsidRPr="00DA3A25">
        <w:rPr>
          <w:rFonts w:cs="Arial"/>
          <w:bCs/>
          <w:sz w:val="20"/>
          <w:u w:val="single"/>
        </w:rPr>
        <w:t xml:space="preserve"> ou</w:t>
      </w:r>
      <w:r w:rsidR="00F16F15" w:rsidRPr="00DA3A25">
        <w:rPr>
          <w:rFonts w:cs="Arial"/>
          <w:bCs/>
          <w:spacing w:val="-2"/>
          <w:sz w:val="20"/>
          <w:u w:val="single"/>
        </w:rPr>
        <w:t xml:space="preserve">r </w:t>
      </w:r>
      <w:r w:rsidRPr="00DA3A25">
        <w:rPr>
          <w:rFonts w:cs="Arial"/>
          <w:bCs/>
          <w:sz w:val="20"/>
          <w:u w:val="single"/>
        </w:rPr>
        <w:t>s</w:t>
      </w:r>
      <w:r w:rsidR="00E95871" w:rsidRPr="00DA3A25">
        <w:rPr>
          <w:rFonts w:cs="Arial"/>
          <w:bCs/>
          <w:spacing w:val="2"/>
          <w:sz w:val="20"/>
          <w:u w:val="single"/>
        </w:rPr>
        <w:t>c</w:t>
      </w:r>
      <w:r w:rsidRPr="00DA3A25">
        <w:rPr>
          <w:rFonts w:cs="Arial"/>
          <w:bCs/>
          <w:sz w:val="20"/>
          <w:u w:val="single"/>
        </w:rPr>
        <w:t>hoolmas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e</w:t>
      </w:r>
      <w:r w:rsidR="00F16F15" w:rsidRPr="00DA3A25">
        <w:rPr>
          <w:rFonts w:cs="Arial"/>
          <w:bCs/>
          <w:spacing w:val="-4"/>
          <w:sz w:val="20"/>
          <w:u w:val="single"/>
        </w:rPr>
        <w:t>r</w:t>
      </w:r>
      <w:r w:rsidR="00F16F15" w:rsidRPr="00DA3A25">
        <w:rPr>
          <w:rFonts w:cs="Arial"/>
          <w:bCs/>
          <w:spacing w:val="-2"/>
          <w:sz w:val="20"/>
          <w:u w:val="single"/>
        </w:rPr>
        <w:t xml:space="preserve"> </w:t>
      </w:r>
      <w:r w:rsidR="00E20650" w:rsidRPr="00DA3A25">
        <w:rPr>
          <w:rFonts w:cs="Arial"/>
          <w:i/>
          <w:spacing w:val="4"/>
          <w:sz w:val="20"/>
          <w:u w:val="single"/>
        </w:rPr>
        <w:t>t</w:t>
      </w:r>
      <w:r w:rsidRPr="00DA3A25">
        <w:rPr>
          <w:rFonts w:cs="Arial"/>
          <w:i/>
          <w:sz w:val="20"/>
          <w:u w:val="single"/>
        </w:rPr>
        <w:t>o b</w:t>
      </w:r>
      <w:r w:rsidR="00FF4D07" w:rsidRPr="00DA3A25">
        <w:rPr>
          <w:rFonts w:cs="Arial"/>
          <w:i/>
          <w:spacing w:val="2"/>
          <w:sz w:val="20"/>
          <w:u w:val="single"/>
        </w:rPr>
        <w:t>r</w:t>
      </w:r>
      <w:r w:rsidRPr="00DA3A25">
        <w:rPr>
          <w:rFonts w:cs="Arial"/>
          <w:i/>
          <w:sz w:val="20"/>
          <w:u w:val="single"/>
        </w:rPr>
        <w:t>ing us</w:t>
      </w:r>
      <w:r w:rsidRPr="00DA3A25">
        <w:rPr>
          <w:rFonts w:cs="Arial"/>
          <w:sz w:val="20"/>
          <w:u w:val="single"/>
        </w:rPr>
        <w:t xml:space="preserve"> </w:t>
      </w:r>
      <w:r w:rsidRPr="00DA3A25">
        <w:rPr>
          <w:rFonts w:cs="Arial"/>
          <w:bCs/>
          <w:sz w:val="20"/>
          <w:u w:val="single"/>
        </w:rPr>
        <w:t>un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 xml:space="preserve">o </w:t>
      </w:r>
      <w:r w:rsidR="00DC2845" w:rsidRPr="00DA3A25">
        <w:rPr>
          <w:rFonts w:cs="Arial"/>
          <w:bCs/>
          <w:sz w:val="20"/>
          <w:u w:val="single"/>
        </w:rPr>
        <w:t>C</w:t>
      </w:r>
      <w:r w:rsidRPr="00DA3A25">
        <w:rPr>
          <w:rFonts w:cs="Arial"/>
          <w:bCs/>
          <w:sz w:val="20"/>
          <w:u w:val="single"/>
        </w:rPr>
        <w:t>h</w:t>
      </w:r>
      <w:r w:rsidR="002B2A62" w:rsidRPr="00DA3A25">
        <w:rPr>
          <w:rFonts w:cs="Arial"/>
          <w:bCs/>
          <w:spacing w:val="2"/>
          <w:sz w:val="20"/>
          <w:u w:val="single"/>
        </w:rPr>
        <w:t>r</w:t>
      </w:r>
      <w:r w:rsidRPr="00DA3A25">
        <w:rPr>
          <w:rFonts w:cs="Arial"/>
          <w:bCs/>
          <w:sz w:val="20"/>
          <w:u w:val="single"/>
        </w:rPr>
        <w:t>is</w:t>
      </w:r>
      <w:r w:rsidR="003F694F" w:rsidRPr="00DA3A25">
        <w:rPr>
          <w:rFonts w:cs="Arial"/>
          <w:bCs/>
          <w:spacing w:val="-2"/>
          <w:sz w:val="20"/>
          <w:u w:val="single"/>
        </w:rPr>
        <w:t>t,</w:t>
      </w:r>
      <w:r w:rsidRPr="00DA3A25">
        <w:rPr>
          <w:rFonts w:cs="Arial"/>
          <w:bCs/>
          <w:sz w:val="20"/>
          <w:u w:val="single"/>
        </w:rPr>
        <w:t xml:space="preserve"> 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a</w:t>
      </w:r>
      <w:r w:rsidR="00644D78" w:rsidRPr="00DA3A25">
        <w:rPr>
          <w:rFonts w:cs="Arial"/>
          <w:bCs/>
          <w:spacing w:val="-2"/>
          <w:sz w:val="20"/>
          <w:u w:val="single"/>
        </w:rPr>
        <w:t xml:space="preserve">t </w:t>
      </w:r>
      <w:r w:rsidRPr="00DA3A25">
        <w:rPr>
          <w:rFonts w:cs="Arial"/>
          <w:bCs/>
          <w:sz w:val="20"/>
          <w:u w:val="single"/>
        </w:rPr>
        <w:t>we migh</w:t>
      </w:r>
      <w:r w:rsidR="00644D78" w:rsidRPr="00DA3A25">
        <w:rPr>
          <w:rFonts w:cs="Arial"/>
          <w:bCs/>
          <w:spacing w:val="-2"/>
          <w:sz w:val="20"/>
          <w:u w:val="single"/>
        </w:rPr>
        <w:t xml:space="preserve">t </w:t>
      </w:r>
      <w:r w:rsidRPr="00DA3A25">
        <w:rPr>
          <w:rFonts w:cs="Arial"/>
          <w:bCs/>
          <w:sz w:val="20"/>
          <w:u w:val="single"/>
        </w:rPr>
        <w:t>be jus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="00F16F15" w:rsidRPr="00DA3A25">
        <w:rPr>
          <w:rFonts w:cs="Arial"/>
          <w:bCs/>
          <w:spacing w:val="2"/>
          <w:sz w:val="20"/>
          <w:u w:val="single"/>
        </w:rPr>
        <w:t>i</w:t>
      </w:r>
      <w:r w:rsidR="00F16F15" w:rsidRPr="00DA3A25">
        <w:rPr>
          <w:rFonts w:cs="Arial"/>
          <w:bCs/>
          <w:spacing w:val="4"/>
          <w:sz w:val="20"/>
          <w:u w:val="single"/>
        </w:rPr>
        <w:t>f</w:t>
      </w:r>
      <w:r w:rsidRPr="00DA3A25">
        <w:rPr>
          <w:rFonts w:cs="Arial"/>
          <w:bCs/>
          <w:sz w:val="20"/>
          <w:u w:val="single"/>
        </w:rPr>
        <w:t xml:space="preserve">ied by </w:t>
      </w:r>
      <w:r w:rsidR="00632E16" w:rsidRPr="00DA3A25">
        <w:rPr>
          <w:rFonts w:cs="Arial"/>
          <w:bCs/>
          <w:spacing w:val="2"/>
          <w:sz w:val="20"/>
          <w:u w:val="single"/>
        </w:rPr>
        <w:t>f</w:t>
      </w:r>
      <w:r w:rsidR="00632E16" w:rsidRPr="00DA3A25">
        <w:rPr>
          <w:rFonts w:cs="Arial"/>
          <w:bCs/>
          <w:sz w:val="20"/>
          <w:u w:val="single"/>
        </w:rPr>
        <w:t>a</w:t>
      </w:r>
      <w:r w:rsidR="00F16F15" w:rsidRPr="00DA3A25">
        <w:rPr>
          <w:rFonts w:cs="Arial"/>
          <w:bCs/>
          <w:spacing w:val="2"/>
          <w:sz w:val="20"/>
          <w:u w:val="single"/>
        </w:rPr>
        <w:t>i</w:t>
      </w:r>
      <w:r w:rsidR="00F16F15" w:rsidRPr="00DA3A25">
        <w:rPr>
          <w:rFonts w:cs="Arial"/>
          <w:bCs/>
          <w:spacing w:val="4"/>
          <w:sz w:val="20"/>
          <w:u w:val="single"/>
        </w:rPr>
        <w:t>t</w:t>
      </w:r>
      <w:r w:rsidRPr="00DA3A25">
        <w:rPr>
          <w:rFonts w:cs="Arial"/>
          <w:bCs/>
          <w:sz w:val="20"/>
          <w:u w:val="single"/>
        </w:rPr>
        <w:t>h</w:t>
      </w:r>
      <w:r w:rsidR="00BF78DB" w:rsidRPr="00DA3A25">
        <w:rPr>
          <w:rFonts w:cs="Arial"/>
          <w:b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>.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, we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 long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d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a s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olma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="001D0097" w:rsidRPr="00633952">
        <w:rPr>
          <w:rFonts w:cs="Arial"/>
          <w:sz w:val="16"/>
          <w:szCs w:val="16"/>
        </w:rPr>
        <w:t>(Gal 3:21-25)</w:t>
      </w:r>
      <w:r w:rsidR="001D0097" w:rsidRPr="00DA3A25">
        <w:rPr>
          <w:rFonts w:cs="Arial"/>
          <w:sz w:val="20"/>
        </w:rPr>
        <w:t>.</w:t>
      </w:r>
    </w:p>
    <w:p w14:paraId="6AF1D0CB" w14:textId="77777777" w:rsidR="005401D6" w:rsidRPr="00DA3A25" w:rsidRDefault="005401D6" w:rsidP="00D852FE">
      <w:pPr>
        <w:tabs>
          <w:tab w:val="left" w:pos="2498"/>
        </w:tabs>
        <w:spacing w:line="240" w:lineRule="auto"/>
        <w:jc w:val="both"/>
        <w:rPr>
          <w:rFonts w:cs="Arial"/>
          <w:strike/>
          <w:sz w:val="20"/>
        </w:rPr>
      </w:pPr>
    </w:p>
    <w:p w14:paraId="180B6522" w14:textId="74E1EEE5" w:rsidR="00375DD0" w:rsidRPr="00DA3A25" w:rsidRDefault="00CD354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  <w:szCs w:val="21"/>
        </w:rPr>
        <w:t>L</w:t>
      </w:r>
      <w:r w:rsidR="00E45519" w:rsidRPr="00DA3A25">
        <w:rPr>
          <w:rFonts w:cs="Arial"/>
          <w:sz w:val="20"/>
          <w:szCs w:val="21"/>
        </w:rPr>
        <w:t>aw</w:t>
      </w:r>
      <w:r w:rsidR="00E45519" w:rsidRPr="00DA3A25">
        <w:rPr>
          <w:sz w:val="20"/>
          <w:szCs w:val="21"/>
        </w:rPr>
        <w:t xml:space="preserve"> </w:t>
      </w:r>
      <w:r w:rsidR="00E95871" w:rsidRPr="00DA3A25">
        <w:rPr>
          <w:spacing w:val="2"/>
          <w:sz w:val="20"/>
          <w:szCs w:val="21"/>
        </w:rPr>
        <w:t>c</w:t>
      </w:r>
      <w:r w:rsidR="00E45519" w:rsidRPr="00DA3A25">
        <w:rPr>
          <w:sz w:val="20"/>
          <w:szCs w:val="21"/>
        </w:rPr>
        <w:t>anno</w:t>
      </w:r>
      <w:r w:rsidR="00644D78" w:rsidRPr="00DA3A25">
        <w:rPr>
          <w:spacing w:val="-2"/>
          <w:sz w:val="20"/>
          <w:szCs w:val="21"/>
        </w:rPr>
        <w:t xml:space="preserve">t </w:t>
      </w:r>
      <w:r w:rsidR="00E45519" w:rsidRPr="00DA3A25">
        <w:rPr>
          <w:sz w:val="20"/>
          <w:szCs w:val="21"/>
        </w:rPr>
        <w:t xml:space="preserve">give </w:t>
      </w:r>
      <w:r w:rsidR="00455204" w:rsidRPr="00DA3A25">
        <w:rPr>
          <w:sz w:val="20"/>
          <w:szCs w:val="21"/>
        </w:rPr>
        <w:t>l</w:t>
      </w:r>
      <w:r w:rsidR="00455204" w:rsidRPr="00DA3A25">
        <w:rPr>
          <w:spacing w:val="2"/>
          <w:sz w:val="20"/>
          <w:szCs w:val="21"/>
        </w:rPr>
        <w:t>if</w:t>
      </w:r>
      <w:r w:rsidR="00455204" w:rsidRPr="00DA3A25">
        <w:rPr>
          <w:sz w:val="20"/>
          <w:szCs w:val="21"/>
        </w:rPr>
        <w:t>e</w:t>
      </w:r>
      <w:r w:rsidR="00405726" w:rsidRPr="00DA3A25">
        <w:rPr>
          <w:sz w:val="20"/>
          <w:szCs w:val="21"/>
        </w:rPr>
        <w:t>, o</w:t>
      </w:r>
      <w:r w:rsidR="00405726" w:rsidRPr="00DA3A25">
        <w:rPr>
          <w:spacing w:val="2"/>
          <w:sz w:val="20"/>
          <w:szCs w:val="21"/>
        </w:rPr>
        <w:t>t</w:t>
      </w:r>
      <w:r w:rsidR="00405726" w:rsidRPr="00DA3A25">
        <w:rPr>
          <w:sz w:val="20"/>
          <w:szCs w:val="21"/>
        </w:rPr>
        <w:t>he</w:t>
      </w:r>
      <w:r w:rsidR="00405726" w:rsidRPr="00DA3A25">
        <w:rPr>
          <w:spacing w:val="6"/>
          <w:sz w:val="20"/>
          <w:szCs w:val="21"/>
        </w:rPr>
        <w:t>r</w:t>
      </w:r>
      <w:r w:rsidR="00405726" w:rsidRPr="00DA3A25">
        <w:rPr>
          <w:sz w:val="20"/>
          <w:szCs w:val="21"/>
        </w:rPr>
        <w:t>wise</w:t>
      </w:r>
      <w:r w:rsidR="008F17FB" w:rsidRPr="00DA3A25">
        <w:rPr>
          <w:rFonts w:cs="Arial"/>
          <w:sz w:val="20"/>
          <w:szCs w:val="21"/>
        </w:rPr>
        <w:t xml:space="preserve"> "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="00E45519" w:rsidRPr="00DA3A25">
        <w:rPr>
          <w:rFonts w:cs="Arial"/>
          <w:sz w:val="20"/>
          <w:szCs w:val="21"/>
        </w:rPr>
        <w:t>igh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E45519" w:rsidRPr="00DA3A25">
        <w:rPr>
          <w:rFonts w:cs="Arial"/>
          <w:sz w:val="20"/>
          <w:szCs w:val="21"/>
        </w:rPr>
        <w:t>eousness</w:t>
      </w:r>
      <w:r w:rsidR="00BF78DB" w:rsidRPr="00DA3A25">
        <w:rPr>
          <w:rFonts w:cs="Arial"/>
          <w:sz w:val="20"/>
          <w:szCs w:val="21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  <w:szCs w:val="21"/>
        </w:rPr>
        <w:fldChar w:fldCharType="end"/>
      </w:r>
      <w:r w:rsidR="00E45519" w:rsidRPr="00DA3A25">
        <w:rPr>
          <w:rFonts w:cs="Arial"/>
          <w:sz w:val="20"/>
          <w:szCs w:val="21"/>
        </w:rPr>
        <w:t xml:space="preserve"> </w:t>
      </w:r>
      <w:r w:rsidR="00E45519" w:rsidRPr="00DA3A25">
        <w:rPr>
          <w:rFonts w:cs="Arial"/>
          <w:bCs/>
          <w:sz w:val="20"/>
          <w:szCs w:val="21"/>
        </w:rPr>
        <w:t>should</w:t>
      </w:r>
      <w:r w:rsidR="00E45519" w:rsidRPr="00DA3A25">
        <w:rPr>
          <w:rFonts w:cs="Arial"/>
          <w:sz w:val="20"/>
          <w:szCs w:val="21"/>
        </w:rPr>
        <w:t xml:space="preserve"> have been by 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E45519" w:rsidRPr="00DA3A25">
        <w:rPr>
          <w:rFonts w:cs="Arial"/>
          <w:sz w:val="20"/>
          <w:szCs w:val="21"/>
        </w:rPr>
        <w:t>he law</w:t>
      </w:r>
      <w:r w:rsidR="00FB6AA9" w:rsidRPr="00DA3A25">
        <w:rPr>
          <w:rFonts w:cs="Arial"/>
          <w:sz w:val="20"/>
          <w:szCs w:val="21"/>
        </w:rPr>
        <w:t>.</w:t>
      </w:r>
      <w:r w:rsidR="00E45519" w:rsidRPr="00DA3A25">
        <w:rPr>
          <w:rFonts w:cs="Arial"/>
          <w:sz w:val="20"/>
          <w:szCs w:val="21"/>
        </w:rPr>
        <w:t>"</w:t>
      </w:r>
      <w:r w:rsidR="00FB6AA9" w:rsidRPr="00DA3A25">
        <w:rPr>
          <w:rFonts w:cs="Arial"/>
          <w:sz w:val="20"/>
          <w:szCs w:val="21"/>
        </w:rPr>
        <w:t xml:space="preserve"> </w:t>
      </w:r>
      <w:r w:rsidR="00E62A58" w:rsidRPr="00DA3A25">
        <w:rPr>
          <w:rFonts w:cs="Arial"/>
          <w:sz w:val="20"/>
          <w:szCs w:val="21"/>
        </w:rPr>
        <w:t>But</w:t>
      </w:r>
      <w:r w:rsidR="00675E1E" w:rsidRPr="00DA3A25">
        <w:rPr>
          <w:rFonts w:cs="Arial"/>
          <w:sz w:val="20"/>
          <w:szCs w:val="21"/>
        </w:rPr>
        <w:t xml:space="preserve"> it </w:t>
      </w:r>
      <w:r w:rsidR="00375DD0" w:rsidRPr="00DA3A25">
        <w:rPr>
          <w:rFonts w:cs="Arial"/>
          <w:sz w:val="20"/>
          <w:szCs w:val="21"/>
        </w:rPr>
        <w:t>was</w:t>
      </w:r>
      <w:r w:rsidR="00675E1E" w:rsidRPr="00DA3A25">
        <w:rPr>
          <w:rFonts w:cs="Arial"/>
          <w:sz w:val="20"/>
          <w:szCs w:val="21"/>
        </w:rPr>
        <w:t xml:space="preserve"> no</w:t>
      </w:r>
      <w:r w:rsidR="003F694F" w:rsidRPr="00DA3A25">
        <w:rPr>
          <w:rFonts w:cs="Arial"/>
          <w:spacing w:val="-2"/>
          <w:sz w:val="20"/>
          <w:szCs w:val="21"/>
        </w:rPr>
        <w:t>t,</w:t>
      </w:r>
      <w:r w:rsidR="00675E1E" w:rsidRPr="00DA3A25">
        <w:rPr>
          <w:rFonts w:cs="Arial"/>
          <w:sz w:val="20"/>
          <w:szCs w:val="21"/>
        </w:rPr>
        <w:t xml:space="preserve"> for</w:t>
      </w:r>
      <w:r w:rsidR="00375DD0" w:rsidRPr="00DA3A25">
        <w:rPr>
          <w:rFonts w:cs="Arial"/>
          <w:sz w:val="20"/>
          <w:szCs w:val="21"/>
        </w:rPr>
        <w:t xml:space="preserve"> </w:t>
      </w:r>
      <w:r w:rsidR="009D0208" w:rsidRPr="00DA3A25">
        <w:rPr>
          <w:rFonts w:cs="Arial"/>
          <w:sz w:val="20"/>
          <w:szCs w:val="21"/>
        </w:rPr>
        <w:t>"</w:t>
      </w:r>
      <w:r w:rsidR="00F16F15" w:rsidRPr="00DA3A25">
        <w:rPr>
          <w:rFonts w:cs="Arial"/>
          <w:spacing w:val="2"/>
          <w:sz w:val="20"/>
          <w:szCs w:val="21"/>
        </w:rPr>
        <w:t>i</w:t>
      </w:r>
      <w:r w:rsidR="00F16F15" w:rsidRPr="00DA3A25">
        <w:rPr>
          <w:rFonts w:cs="Arial"/>
          <w:spacing w:val="-2"/>
          <w:sz w:val="20"/>
          <w:szCs w:val="21"/>
        </w:rPr>
        <w:t xml:space="preserve">f 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="00E45519" w:rsidRPr="00DA3A25">
        <w:rPr>
          <w:rFonts w:cs="Arial"/>
          <w:sz w:val="20"/>
          <w:szCs w:val="21"/>
        </w:rPr>
        <w:t>igh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E45519" w:rsidRPr="00DA3A25">
        <w:rPr>
          <w:rFonts w:cs="Arial"/>
          <w:sz w:val="20"/>
          <w:szCs w:val="21"/>
        </w:rPr>
        <w:t>eousnes</w:t>
      </w:r>
      <w:r w:rsidR="00E45519" w:rsidRPr="00DA3A25">
        <w:rPr>
          <w:rFonts w:cs="Arial"/>
          <w:spacing w:val="-6"/>
          <w:sz w:val="20"/>
          <w:szCs w:val="21"/>
        </w:rPr>
        <w:t>s</w:t>
      </w:r>
      <w:r w:rsidR="00BF78DB" w:rsidRPr="00DA3A25">
        <w:rPr>
          <w:rFonts w:cs="Arial"/>
          <w:spacing w:val="-6"/>
          <w:sz w:val="20"/>
          <w:szCs w:val="21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pacing w:val="-6"/>
          <w:sz w:val="20"/>
          <w:szCs w:val="21"/>
        </w:rPr>
        <w:fldChar w:fldCharType="end"/>
      </w:r>
      <w:r w:rsidR="00E45519" w:rsidRPr="00DA3A25">
        <w:rPr>
          <w:rFonts w:cs="Arial"/>
          <w:sz w:val="20"/>
          <w:szCs w:val="21"/>
        </w:rPr>
        <w:t xml:space="preserve"> </w:t>
      </w:r>
      <w:r w:rsidR="00E95871" w:rsidRPr="00DA3A25">
        <w:rPr>
          <w:rFonts w:cs="Arial"/>
          <w:i/>
          <w:spacing w:val="2"/>
          <w:sz w:val="20"/>
          <w:szCs w:val="21"/>
        </w:rPr>
        <w:t>c</w:t>
      </w:r>
      <w:r w:rsidR="00E45519" w:rsidRPr="00DA3A25">
        <w:rPr>
          <w:rFonts w:cs="Arial"/>
          <w:i/>
          <w:sz w:val="20"/>
          <w:szCs w:val="21"/>
        </w:rPr>
        <w:t>om</w:t>
      </w:r>
      <w:r w:rsidR="00E45519" w:rsidRPr="00DA3A25">
        <w:rPr>
          <w:rFonts w:cs="Arial"/>
          <w:i/>
          <w:spacing w:val="-4"/>
          <w:sz w:val="20"/>
          <w:szCs w:val="21"/>
        </w:rPr>
        <w:t>e</w:t>
      </w:r>
      <w:r w:rsidR="00E45519" w:rsidRPr="00DA3A25">
        <w:rPr>
          <w:rFonts w:cs="Arial"/>
          <w:sz w:val="20"/>
          <w:szCs w:val="21"/>
        </w:rPr>
        <w:t xml:space="preserve"> by 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E45519" w:rsidRPr="00DA3A25">
        <w:rPr>
          <w:rFonts w:cs="Arial"/>
          <w:sz w:val="20"/>
          <w:szCs w:val="21"/>
        </w:rPr>
        <w:t>he la</w:t>
      </w:r>
      <w:r w:rsidR="00E45519" w:rsidRPr="00DA3A25">
        <w:rPr>
          <w:rFonts w:cs="Arial"/>
          <w:spacing w:val="-6"/>
          <w:sz w:val="20"/>
          <w:szCs w:val="21"/>
        </w:rPr>
        <w:t>w</w:t>
      </w:r>
      <w:r w:rsidR="00E45519" w:rsidRPr="00DA3A25">
        <w:rPr>
          <w:rFonts w:cs="Arial"/>
          <w:spacing w:val="-4"/>
          <w:sz w:val="20"/>
          <w:szCs w:val="21"/>
        </w:rPr>
        <w:t>,</w:t>
      </w:r>
      <w:r w:rsidR="00E45519" w:rsidRPr="00DA3A25">
        <w:rPr>
          <w:rFonts w:cs="Arial"/>
          <w:sz w:val="20"/>
          <w:szCs w:val="21"/>
        </w:rPr>
        <w:t xml:space="preserve"> </w:t>
      </w:r>
      <w:r w:rsidR="00E20650" w:rsidRPr="00DA3A25">
        <w:rPr>
          <w:rFonts w:cs="Arial"/>
          <w:spacing w:val="4"/>
          <w:sz w:val="20"/>
          <w:szCs w:val="21"/>
        </w:rPr>
        <w:t>t</w:t>
      </w:r>
      <w:r w:rsidR="00E45519" w:rsidRPr="00DA3A25">
        <w:rPr>
          <w:rFonts w:cs="Arial"/>
          <w:sz w:val="20"/>
          <w:szCs w:val="21"/>
        </w:rPr>
        <w:t xml:space="preserve">hen </w:t>
      </w:r>
      <w:r w:rsidR="00DC2845" w:rsidRPr="00DA3A25">
        <w:rPr>
          <w:rFonts w:cs="Arial"/>
          <w:sz w:val="20"/>
          <w:szCs w:val="21"/>
        </w:rPr>
        <w:t>C</w:t>
      </w:r>
      <w:r w:rsidR="00E45519" w:rsidRPr="00DA3A25">
        <w:rPr>
          <w:rFonts w:cs="Arial"/>
          <w:sz w:val="20"/>
          <w:szCs w:val="21"/>
        </w:rPr>
        <w:t>h</w:t>
      </w:r>
      <w:r w:rsidR="002B2A62" w:rsidRPr="00DA3A25">
        <w:rPr>
          <w:rFonts w:cs="Arial"/>
          <w:spacing w:val="2"/>
          <w:sz w:val="20"/>
          <w:szCs w:val="21"/>
        </w:rPr>
        <w:t>r</w:t>
      </w:r>
      <w:r w:rsidR="00E45519" w:rsidRPr="00DA3A25">
        <w:rPr>
          <w:rFonts w:cs="Arial"/>
          <w:sz w:val="20"/>
          <w:szCs w:val="21"/>
        </w:rPr>
        <w:t>is</w:t>
      </w:r>
      <w:r w:rsidR="00644D78" w:rsidRPr="00DA3A25">
        <w:rPr>
          <w:rFonts w:cs="Arial"/>
          <w:spacing w:val="-2"/>
          <w:sz w:val="20"/>
          <w:szCs w:val="21"/>
        </w:rPr>
        <w:t xml:space="preserve">t </w:t>
      </w:r>
      <w:r w:rsidR="00E45519" w:rsidRPr="00DA3A25">
        <w:rPr>
          <w:rFonts w:cs="Arial"/>
          <w:sz w:val="20"/>
          <w:szCs w:val="21"/>
        </w:rPr>
        <w:t>is dead in vain</w:t>
      </w:r>
      <w:r w:rsidR="009D0208" w:rsidRPr="00DA3A25">
        <w:rPr>
          <w:rFonts w:cs="Arial"/>
          <w:sz w:val="20"/>
          <w:szCs w:val="21"/>
        </w:rPr>
        <w:t>"</w:t>
      </w:r>
      <w:r w:rsidR="009D0208" w:rsidRPr="00DA3A25">
        <w:rPr>
          <w:rFonts w:cs="Arial"/>
          <w:sz w:val="20"/>
        </w:rPr>
        <w:t xml:space="preserve"> </w:t>
      </w:r>
      <w:r w:rsidR="009D0208" w:rsidRPr="00633952">
        <w:rPr>
          <w:rFonts w:cs="Arial"/>
          <w:sz w:val="16"/>
          <w:szCs w:val="16"/>
        </w:rPr>
        <w:t>(Gal 2:21)</w:t>
      </w:r>
      <w:r w:rsidR="009D0208" w:rsidRPr="00DA3A25">
        <w:rPr>
          <w:rFonts w:cs="Arial"/>
          <w:sz w:val="20"/>
        </w:rPr>
        <w:t>.</w:t>
      </w:r>
      <w:r w:rsidR="00050E35" w:rsidRPr="00DA3A25">
        <w:rPr>
          <w:rFonts w:cs="Arial"/>
          <w:sz w:val="20"/>
        </w:rPr>
        <w:t xml:space="preserve"> </w:t>
      </w:r>
      <w:r w:rsidR="00AA6E45" w:rsidRPr="00DA3A25">
        <w:rPr>
          <w:rFonts w:cs="Arial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9D0208" w:rsidRPr="00DA3A25">
        <w:rPr>
          <w:rFonts w:cs="Arial"/>
          <w:sz w:val="20"/>
        </w:rPr>
        <w:t>gh</w:t>
      </w:r>
      <w:r w:rsidR="00E20650" w:rsidRPr="00DA3A25">
        <w:rPr>
          <w:rFonts w:cs="Arial"/>
          <w:spacing w:val="4"/>
          <w:sz w:val="20"/>
        </w:rPr>
        <w:t>t</w:t>
      </w:r>
      <w:r w:rsidR="009D0208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9D0208" w:rsidRPr="00DA3A25">
        <w:rPr>
          <w:rFonts w:cs="Arial"/>
          <w:sz w:val="20"/>
        </w:rPr>
        <w:t xml:space="preserve"> doe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9D0208" w:rsidRPr="00DA3A25">
        <w:rPr>
          <w:rFonts w:cs="Arial"/>
          <w:sz w:val="20"/>
        </w:rPr>
        <w:t xml:space="preserve">ome by </w:t>
      </w:r>
      <w:r w:rsidR="00E20650" w:rsidRPr="00DA3A25">
        <w:rPr>
          <w:rFonts w:cs="Arial"/>
          <w:spacing w:val="4"/>
          <w:sz w:val="20"/>
        </w:rPr>
        <w:t>t</w:t>
      </w:r>
      <w:r w:rsidR="009D0208" w:rsidRPr="00DA3A25">
        <w:rPr>
          <w:rFonts w:cs="Arial"/>
          <w:sz w:val="20"/>
        </w:rPr>
        <w:t>he law</w:t>
      </w:r>
      <w:r w:rsidR="00BC6059" w:rsidRPr="00DA3A25">
        <w:rPr>
          <w:rFonts w:cs="Arial"/>
          <w:sz w:val="20"/>
        </w:rPr>
        <w:t>,</w:t>
      </w:r>
      <w:r w:rsidR="00AA6E45" w:rsidRPr="00DA3A25">
        <w:rPr>
          <w:rFonts w:cs="Arial"/>
          <w:sz w:val="20"/>
        </w:rPr>
        <w:t xml:space="preserve"> yet</w:t>
      </w:r>
      <w:r w:rsidR="00FA2E62" w:rsidRPr="00DA3A25">
        <w:rPr>
          <w:rFonts w:cs="Arial"/>
          <w:sz w:val="20"/>
        </w:rPr>
        <w:t xml:space="preserve"> </w:t>
      </w:r>
      <w:r w:rsidR="00D64A18" w:rsidRPr="00DA3A25">
        <w:rPr>
          <w:rFonts w:cs="Arial"/>
          <w:spacing w:val="4"/>
          <w:sz w:val="20"/>
        </w:rPr>
        <w:t>t</w:t>
      </w:r>
      <w:r w:rsidR="00D64A18" w:rsidRPr="00DA3A25">
        <w:rPr>
          <w:rFonts w:cs="Arial"/>
          <w:sz w:val="20"/>
        </w:rPr>
        <w:t>he law</w:t>
      </w:r>
      <w:r w:rsidR="00FA2E62" w:rsidRPr="00DA3A25">
        <w:rPr>
          <w:rFonts w:cs="Arial"/>
          <w:sz w:val="20"/>
        </w:rPr>
        <w:t xml:space="preserve"> </w:t>
      </w:r>
      <w:r w:rsidR="00312A41" w:rsidRPr="00DA3A25">
        <w:rPr>
          <w:rFonts w:cs="Arial"/>
          <w:sz w:val="20"/>
        </w:rPr>
        <w:t xml:space="preserve">does </w:t>
      </w:r>
      <w:r w:rsidR="00405726" w:rsidRPr="00DA3A25">
        <w:rPr>
          <w:rFonts w:cs="Arial"/>
          <w:sz w:val="20"/>
        </w:rPr>
        <w:t xml:space="preserve">show </w:t>
      </w:r>
      <w:r w:rsidR="00887D41" w:rsidRPr="00DA3A25">
        <w:rPr>
          <w:rFonts w:cs="Arial"/>
          <w:sz w:val="20"/>
        </w:rPr>
        <w:t>people</w:t>
      </w:r>
      <w:r w:rsidR="00E45519" w:rsidRPr="00DA3A25">
        <w:rPr>
          <w:rFonts w:cs="Arial"/>
          <w:sz w:val="20"/>
        </w:rPr>
        <w:t xml:space="preserve"> </w:t>
      </w:r>
      <w:r w:rsidR="00CD7343" w:rsidRPr="00DA3A25">
        <w:rPr>
          <w:rFonts w:cs="Arial"/>
          <w:spacing w:val="2"/>
          <w:sz w:val="20"/>
        </w:rPr>
        <w:t>t</w:t>
      </w:r>
      <w:r w:rsidR="0041595C" w:rsidRPr="00DA3A25">
        <w:rPr>
          <w:rFonts w:cs="Arial"/>
          <w:sz w:val="20"/>
        </w:rPr>
        <w:t>hat</w:t>
      </w:r>
      <w:r w:rsidR="0035615C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05726" w:rsidRPr="00DA3A25">
        <w:rPr>
          <w:rFonts w:cs="Arial"/>
          <w:sz w:val="20"/>
        </w:rPr>
        <w:t>he</w:t>
      </w:r>
      <w:r w:rsidR="0035615C" w:rsidRPr="00DA3A25">
        <w:rPr>
          <w:rFonts w:cs="Arial"/>
          <w:sz w:val="20"/>
        </w:rPr>
        <w:t>y</w:t>
      </w:r>
      <w:r w:rsidR="00405726" w:rsidRPr="00DA3A25">
        <w:rPr>
          <w:rFonts w:cs="Arial"/>
          <w:sz w:val="20"/>
        </w:rPr>
        <w:t xml:space="preserve"> need</w:t>
      </w:r>
      <w:r w:rsidR="00AA6E45" w:rsidRPr="00DA3A25">
        <w:rPr>
          <w:rFonts w:cs="Arial"/>
          <w:sz w:val="20"/>
        </w:rPr>
        <w:t xml:space="preserve"> a savior. </w:t>
      </w:r>
      <w:r w:rsidR="009749F7" w:rsidRPr="00DA3A25">
        <w:rPr>
          <w:rFonts w:cs="Arial"/>
          <w:sz w:val="20"/>
        </w:rPr>
        <w:t xml:space="preserve">When people </w:t>
      </w:r>
      <w:r w:rsidR="0035615C" w:rsidRPr="00DA3A25">
        <w:rPr>
          <w:rFonts w:cs="Arial"/>
          <w:spacing w:val="2"/>
          <w:sz w:val="20"/>
        </w:rPr>
        <w:t>r</w:t>
      </w:r>
      <w:r w:rsidR="0035615C" w:rsidRPr="00DA3A25">
        <w:rPr>
          <w:rFonts w:cs="Arial"/>
          <w:sz w:val="20"/>
        </w:rPr>
        <w:t xml:space="preserve">epent and </w:t>
      </w:r>
      <w:r w:rsidR="00E45519" w:rsidRPr="00DA3A25">
        <w:rPr>
          <w:rFonts w:cs="Arial"/>
          <w:sz w:val="20"/>
        </w:rPr>
        <w:t>be</w:t>
      </w:r>
      <w:r w:rsidR="00AA6E45" w:rsidRPr="00DA3A25">
        <w:rPr>
          <w:rFonts w:cs="Arial"/>
          <w:sz w:val="20"/>
        </w:rPr>
        <w:t>come</w:t>
      </w:r>
      <w:r w:rsidR="00E45519" w:rsidRPr="00DA3A25">
        <w:rPr>
          <w:rFonts w:cs="Arial"/>
          <w:sz w:val="20"/>
        </w:rPr>
        <w:t xml:space="preserve"> jus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E45519" w:rsidRPr="00DA3A25">
        <w:rPr>
          <w:rFonts w:cs="Arial"/>
          <w:sz w:val="20"/>
        </w:rPr>
        <w:t xml:space="preserve">ied b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45519" w:rsidRPr="00DA3A25">
        <w:rPr>
          <w:rFonts w:cs="Arial"/>
          <w:sz w:val="20"/>
        </w:rPr>
        <w:t>h</w:t>
      </w:r>
      <w:r w:rsidR="00AA6E45" w:rsidRPr="00DA3A25">
        <w:rPr>
          <w:rFonts w:cs="Arial"/>
          <w:sz w:val="20"/>
        </w:rPr>
        <w:t>,</w:t>
      </w:r>
      <w:r w:rsidR="009749F7" w:rsidRPr="00DA3A25">
        <w:rPr>
          <w:rFonts w:cs="Arial"/>
          <w:sz w:val="20"/>
        </w:rPr>
        <w:t xml:space="preserve"> then </w:t>
      </w:r>
      <w:r w:rsidR="00D84DB8" w:rsidRPr="00DA3A25">
        <w:rPr>
          <w:rFonts w:cs="Arial"/>
          <w:spacing w:val="2"/>
          <w:sz w:val="20"/>
        </w:rPr>
        <w:t>t</w:t>
      </w:r>
      <w:r w:rsidR="000B472C" w:rsidRPr="00DA3A25">
        <w:rPr>
          <w:rFonts w:cs="Arial"/>
          <w:sz w:val="20"/>
        </w:rPr>
        <w:t>hey</w:t>
      </w:r>
      <w:r w:rsidR="007A5174" w:rsidRPr="00DA3A25">
        <w:rPr>
          <w:rFonts w:cs="Arial"/>
          <w:sz w:val="20"/>
        </w:rPr>
        <w:t xml:space="preserve"> are no longer under </w:t>
      </w:r>
      <w:r w:rsidR="00D84DB8" w:rsidRPr="00DA3A25">
        <w:rPr>
          <w:rFonts w:cs="Arial"/>
          <w:spacing w:val="2"/>
          <w:sz w:val="20"/>
        </w:rPr>
        <w:t>t</w:t>
      </w:r>
      <w:r w:rsidR="007A5174" w:rsidRPr="00DA3A25">
        <w:rPr>
          <w:rFonts w:cs="Arial"/>
          <w:sz w:val="20"/>
        </w:rPr>
        <w:t>h</w:t>
      </w:r>
      <w:r w:rsidR="000B472C" w:rsidRPr="00DA3A25">
        <w:rPr>
          <w:rFonts w:cs="Arial"/>
          <w:sz w:val="20"/>
        </w:rPr>
        <w:t>is</w:t>
      </w:r>
      <w:r w:rsidR="007A5174" w:rsidRPr="00DA3A25">
        <w:rPr>
          <w:rFonts w:cs="Arial"/>
          <w:sz w:val="20"/>
        </w:rPr>
        <w:t xml:space="preserve"> s</w:t>
      </w:r>
      <w:r w:rsidR="00B20238" w:rsidRPr="00DA3A25">
        <w:rPr>
          <w:rFonts w:cs="Arial"/>
          <w:spacing w:val="2"/>
          <w:sz w:val="20"/>
        </w:rPr>
        <w:t>c</w:t>
      </w:r>
      <w:r w:rsidR="007A5174" w:rsidRPr="00DA3A25">
        <w:rPr>
          <w:rFonts w:cs="Arial"/>
          <w:sz w:val="20"/>
        </w:rPr>
        <w:t>hoolmas</w:t>
      </w:r>
      <w:r w:rsidR="00D84DB8" w:rsidRPr="00DA3A25">
        <w:rPr>
          <w:rFonts w:cs="Arial"/>
          <w:spacing w:val="2"/>
          <w:sz w:val="20"/>
        </w:rPr>
        <w:t>t</w:t>
      </w:r>
      <w:r w:rsidR="007A5174" w:rsidRPr="00DA3A25">
        <w:rPr>
          <w:rFonts w:cs="Arial"/>
          <w:sz w:val="20"/>
        </w:rPr>
        <w:t>er</w:t>
      </w:r>
      <w:r w:rsidR="009749F7" w:rsidRPr="00DA3A25">
        <w:rPr>
          <w:rFonts w:cs="Arial"/>
          <w:sz w:val="20"/>
        </w:rPr>
        <w:t xml:space="preserve"> </w:t>
      </w:r>
      <w:r w:rsidR="007E50FE" w:rsidRPr="00DA3A25">
        <w:rPr>
          <w:rFonts w:cs="Arial"/>
          <w:sz w:val="20"/>
        </w:rPr>
        <w:t>be</w:t>
      </w:r>
      <w:r w:rsidR="007E50FE" w:rsidRPr="00DA3A25">
        <w:rPr>
          <w:rFonts w:cs="Arial"/>
          <w:spacing w:val="2"/>
          <w:sz w:val="20"/>
        </w:rPr>
        <w:t>c</w:t>
      </w:r>
      <w:r w:rsidR="007E50FE" w:rsidRPr="00DA3A25">
        <w:rPr>
          <w:rFonts w:cs="Arial"/>
          <w:sz w:val="20"/>
        </w:rPr>
        <w:t xml:space="preserve">ause, at </w:t>
      </w:r>
      <w:r w:rsidR="00CD7343" w:rsidRPr="00DA3A25">
        <w:rPr>
          <w:rFonts w:cs="Arial"/>
          <w:spacing w:val="2"/>
          <w:sz w:val="20"/>
        </w:rPr>
        <w:t>t</w:t>
      </w:r>
      <w:r w:rsidR="007E50FE" w:rsidRPr="00DA3A25">
        <w:rPr>
          <w:rFonts w:cs="Arial"/>
          <w:sz w:val="20"/>
        </w:rPr>
        <w:t>hat point,</w:t>
      </w:r>
      <w:r w:rsidR="009749F7" w:rsidRPr="00DA3A25">
        <w:rPr>
          <w:rFonts w:cs="Arial"/>
          <w:sz w:val="20"/>
        </w:rPr>
        <w:t xml:space="preserve"> </w:t>
      </w:r>
      <w:r w:rsidR="00CD7343" w:rsidRPr="00DA3A25">
        <w:rPr>
          <w:rFonts w:cs="Arial"/>
          <w:spacing w:val="2"/>
          <w:sz w:val="20"/>
        </w:rPr>
        <w:t>t</w:t>
      </w:r>
      <w:r w:rsidR="009749F7" w:rsidRPr="00DA3A25">
        <w:rPr>
          <w:rFonts w:cs="Arial"/>
          <w:sz w:val="20"/>
        </w:rPr>
        <w:t xml:space="preserve">hey </w:t>
      </w:r>
      <w:r w:rsidR="007A5174" w:rsidRPr="00DA3A25">
        <w:rPr>
          <w:rFonts w:cs="Arial"/>
          <w:sz w:val="20"/>
        </w:rPr>
        <w:t>a</w:t>
      </w:r>
      <w:r w:rsidR="007A5174" w:rsidRPr="00DA3A25">
        <w:rPr>
          <w:rFonts w:cs="Arial"/>
          <w:spacing w:val="2"/>
          <w:sz w:val="20"/>
        </w:rPr>
        <w:t>r</w:t>
      </w:r>
      <w:r w:rsidR="007A5174" w:rsidRPr="00DA3A25">
        <w:rPr>
          <w:rFonts w:cs="Arial"/>
          <w:spacing w:val="-4"/>
          <w:sz w:val="20"/>
        </w:rPr>
        <w:t>e</w:t>
      </w:r>
      <w:r w:rsidR="007A5174" w:rsidRPr="00DA3A25">
        <w:rPr>
          <w:rFonts w:cs="Arial"/>
          <w:sz w:val="20"/>
        </w:rPr>
        <w:t xml:space="preserve"> "</w:t>
      </w:r>
      <w:r w:rsidR="007A5174" w:rsidRPr="00DA3A25">
        <w:rPr>
          <w:rFonts w:cs="Arial"/>
          <w:spacing w:val="2"/>
          <w:sz w:val="20"/>
        </w:rPr>
        <w:t>c</w:t>
      </w:r>
      <w:r w:rsidR="007A5174" w:rsidRPr="00DA3A25">
        <w:rPr>
          <w:rFonts w:cs="Arial"/>
          <w:sz w:val="20"/>
        </w:rPr>
        <w:t>hild</w:t>
      </w:r>
      <w:r w:rsidR="007A5174" w:rsidRPr="00DA3A25">
        <w:rPr>
          <w:rFonts w:cs="Arial"/>
          <w:spacing w:val="2"/>
          <w:sz w:val="20"/>
        </w:rPr>
        <w:t>r</w:t>
      </w:r>
      <w:r w:rsidR="007A5174" w:rsidRPr="00DA3A25">
        <w:rPr>
          <w:rFonts w:cs="Arial"/>
          <w:sz w:val="20"/>
        </w:rPr>
        <w:t>en o</w:t>
      </w:r>
      <w:r w:rsidR="007A5174" w:rsidRPr="00DA3A25">
        <w:rPr>
          <w:rFonts w:cs="Arial"/>
          <w:spacing w:val="-2"/>
          <w:sz w:val="20"/>
        </w:rPr>
        <w:t>f</w:t>
      </w:r>
      <w:r w:rsidR="007A5174" w:rsidRPr="00DA3A25">
        <w:rPr>
          <w:rFonts w:cs="Arial"/>
          <w:sz w:val="20"/>
        </w:rPr>
        <w:t xml:space="preserve"> God by </w:t>
      </w:r>
      <w:r w:rsidR="007A5174" w:rsidRPr="00DA3A25">
        <w:rPr>
          <w:rFonts w:cs="Arial"/>
          <w:spacing w:val="2"/>
          <w:sz w:val="20"/>
        </w:rPr>
        <w:t>f</w:t>
      </w:r>
      <w:r w:rsidR="007A5174" w:rsidRPr="00DA3A25">
        <w:rPr>
          <w:rFonts w:cs="Arial"/>
          <w:sz w:val="20"/>
        </w:rPr>
        <w:t>ai</w:t>
      </w:r>
      <w:r w:rsidR="007A5174" w:rsidRPr="00DA3A25">
        <w:rPr>
          <w:rFonts w:cs="Arial"/>
          <w:spacing w:val="4"/>
          <w:sz w:val="20"/>
        </w:rPr>
        <w:t>t</w:t>
      </w:r>
      <w:r w:rsidR="007A5174" w:rsidRPr="00DA3A25">
        <w:rPr>
          <w:rFonts w:cs="Arial"/>
          <w:spacing w:val="-2"/>
          <w:sz w:val="20"/>
        </w:rPr>
        <w:t>h</w:t>
      </w:r>
      <w:r w:rsidR="007A5174" w:rsidRPr="00DA3A25">
        <w:rPr>
          <w:rFonts w:cs="Arial"/>
          <w:sz w:val="20"/>
        </w:rPr>
        <w:t xml:space="preserve"> in Ch</w:t>
      </w:r>
      <w:r w:rsidR="007A5174" w:rsidRPr="00DA3A25">
        <w:rPr>
          <w:rFonts w:cs="Arial"/>
          <w:spacing w:val="2"/>
          <w:sz w:val="20"/>
        </w:rPr>
        <w:t>r</w:t>
      </w:r>
      <w:r w:rsidR="007A5174" w:rsidRPr="00DA3A25">
        <w:rPr>
          <w:rFonts w:cs="Arial"/>
          <w:sz w:val="20"/>
        </w:rPr>
        <w:t>is</w:t>
      </w:r>
      <w:r w:rsidR="007A5174" w:rsidRPr="00DA3A25">
        <w:rPr>
          <w:rFonts w:cs="Arial"/>
          <w:spacing w:val="-2"/>
          <w:sz w:val="20"/>
        </w:rPr>
        <w:t>t</w:t>
      </w:r>
      <w:r w:rsidR="007A5174" w:rsidRPr="00DA3A25">
        <w:rPr>
          <w:rFonts w:cs="Arial"/>
          <w:sz w:val="20"/>
        </w:rPr>
        <w:t xml:space="preserve"> Jesu</w:t>
      </w:r>
      <w:r w:rsidR="007A5174" w:rsidRPr="00DA3A25">
        <w:rPr>
          <w:rFonts w:cs="Arial"/>
          <w:spacing w:val="-4"/>
          <w:sz w:val="20"/>
        </w:rPr>
        <w:t xml:space="preserve">s" </w:t>
      </w:r>
      <w:r w:rsidR="007A5174" w:rsidRPr="00633952">
        <w:rPr>
          <w:rFonts w:cs="Arial"/>
          <w:sz w:val="16"/>
          <w:szCs w:val="16"/>
        </w:rPr>
        <w:t>(Ga</w:t>
      </w:r>
      <w:r w:rsidR="007A5174" w:rsidRPr="00633952">
        <w:rPr>
          <w:rFonts w:cs="Arial"/>
          <w:spacing w:val="-2"/>
          <w:sz w:val="16"/>
          <w:szCs w:val="16"/>
        </w:rPr>
        <w:t>l 3:</w:t>
      </w:r>
      <w:r w:rsidR="007A5174" w:rsidRPr="00633952">
        <w:rPr>
          <w:rFonts w:cs="Arial"/>
          <w:sz w:val="16"/>
          <w:szCs w:val="16"/>
        </w:rPr>
        <w:t>26</w:t>
      </w:r>
      <w:r w:rsidR="007A5174" w:rsidRPr="00633952">
        <w:rPr>
          <w:rFonts w:cs="Arial"/>
          <w:spacing w:val="-4"/>
          <w:sz w:val="16"/>
          <w:szCs w:val="16"/>
        </w:rPr>
        <w:t>)</w:t>
      </w:r>
      <w:r w:rsidR="007A5174" w:rsidRPr="00DA3A25">
        <w:rPr>
          <w:rFonts w:cs="Arial"/>
          <w:spacing w:val="-4"/>
          <w:sz w:val="20"/>
        </w:rPr>
        <w:t>.</w:t>
      </w:r>
      <w:r w:rsidR="004057E4" w:rsidRPr="00DA3A25">
        <w:rPr>
          <w:rFonts w:cs="Arial"/>
          <w:spacing w:val="-4"/>
          <w:sz w:val="20"/>
        </w:rPr>
        <w:t xml:space="preserve"> 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FA2E62" w:rsidRPr="00DA3A25">
        <w:rPr>
          <w:rFonts w:cs="Arial"/>
          <w:sz w:val="20"/>
        </w:rPr>
        <w:t xml:space="preserve">The law is not </w:t>
      </w:r>
      <w:r w:rsidR="00E45519" w:rsidRPr="00DA3A25">
        <w:rPr>
          <w:rFonts w:cs="Arial"/>
          <w:sz w:val="20"/>
        </w:rPr>
        <w:t xml:space="preserve">a bad </w:t>
      </w:r>
      <w:r w:rsidR="00E20650" w:rsidRPr="00DA3A25">
        <w:rPr>
          <w:rFonts w:cs="Arial"/>
          <w:spacing w:val="4"/>
          <w:sz w:val="20"/>
        </w:rPr>
        <w:t>t</w:t>
      </w:r>
      <w:r w:rsidR="00E45519" w:rsidRPr="00DA3A25">
        <w:rPr>
          <w:rFonts w:cs="Arial"/>
          <w:sz w:val="20"/>
        </w:rPr>
        <w:t>hing</w:t>
      </w:r>
      <w:r w:rsidR="00A7505A" w:rsidRPr="00DA3A25">
        <w:rPr>
          <w:rFonts w:cs="Arial"/>
          <w:sz w:val="20"/>
        </w:rPr>
        <w:t>.</w:t>
      </w:r>
      <w:r w:rsidR="004057E4" w:rsidRPr="00DA3A25">
        <w:rPr>
          <w:rFonts w:cs="Arial"/>
          <w:sz w:val="20"/>
        </w:rPr>
        <w:t xml:space="preserve"> </w:t>
      </w:r>
      <w:r w:rsidR="00A7505A" w:rsidRPr="00DA3A25">
        <w:rPr>
          <w:rFonts w:cs="Arial"/>
          <w:sz w:val="20"/>
        </w:rPr>
        <w:t>R</w:t>
      </w:r>
      <w:r w:rsidR="004057E4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4057E4" w:rsidRPr="00DA3A25">
        <w:rPr>
          <w:rFonts w:cs="Arial"/>
          <w:sz w:val="20"/>
        </w:rPr>
        <w:t xml:space="preserve">her, it </w:t>
      </w:r>
      <w:r w:rsidR="00FA2E62" w:rsidRPr="00DA3A25">
        <w:rPr>
          <w:rFonts w:cs="Arial"/>
          <w:sz w:val="20"/>
        </w:rPr>
        <w:t xml:space="preserve">depends on how it is used, </w:t>
      </w:r>
      <w:r w:rsidR="004057E4" w:rsidRPr="00DA3A25">
        <w:rPr>
          <w:rFonts w:cs="Arial"/>
          <w:sz w:val="20"/>
        </w:rPr>
        <w:t>sin</w:t>
      </w:r>
      <w:r w:rsidR="00B20238" w:rsidRPr="00DA3A25">
        <w:rPr>
          <w:rFonts w:cs="Arial"/>
          <w:spacing w:val="2"/>
          <w:sz w:val="20"/>
        </w:rPr>
        <w:t>c</w:t>
      </w:r>
      <w:r w:rsidR="004057E4" w:rsidRPr="00DA3A25">
        <w:rPr>
          <w:rFonts w:cs="Arial"/>
          <w:sz w:val="20"/>
        </w:rPr>
        <w:t>e</w:t>
      </w:r>
      <w:r w:rsidR="00FA2E62" w:rsidRPr="00DA3A25">
        <w:rPr>
          <w:rFonts w:cs="Arial"/>
          <w:sz w:val="20"/>
        </w:rPr>
        <w:t xml:space="preserve"> we are </w:t>
      </w:r>
      <w:r w:rsidR="00D84DB8" w:rsidRPr="00DA3A25">
        <w:rPr>
          <w:rFonts w:cs="Arial"/>
          <w:spacing w:val="2"/>
          <w:sz w:val="20"/>
        </w:rPr>
        <w:t>t</w:t>
      </w:r>
      <w:r w:rsidR="00FA2E62" w:rsidRPr="00DA3A25">
        <w:rPr>
          <w:rFonts w:cs="Arial"/>
          <w:sz w:val="20"/>
        </w:rPr>
        <w:t>old "</w:t>
      </w:r>
      <w:r w:rsidR="00D84DB8" w:rsidRPr="00DA3A25">
        <w:rPr>
          <w:rFonts w:cs="Arial"/>
          <w:spacing w:val="2"/>
          <w:sz w:val="20"/>
        </w:rPr>
        <w:t>t</w:t>
      </w:r>
      <w:r w:rsidR="00FA2E62" w:rsidRPr="00DA3A25">
        <w:rPr>
          <w:rFonts w:cs="Arial"/>
          <w:sz w:val="20"/>
        </w:rPr>
        <w:t>he law is good, if a man use it law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FA2E62" w:rsidRPr="00DA3A25">
        <w:rPr>
          <w:rFonts w:cs="Arial"/>
          <w:sz w:val="20"/>
        </w:rPr>
        <w:t xml:space="preserve">lly" </w:t>
      </w:r>
      <w:r w:rsidR="00FA2E62" w:rsidRPr="00633952">
        <w:rPr>
          <w:rFonts w:cs="Arial"/>
          <w:sz w:val="16"/>
          <w:szCs w:val="16"/>
        </w:rPr>
        <w:t>(1Ti 1:8)</w:t>
      </w:r>
      <w:r w:rsidR="00FA2E62" w:rsidRPr="00DA3A25">
        <w:rPr>
          <w:rFonts w:cs="Arial"/>
          <w:sz w:val="20"/>
        </w:rPr>
        <w:t>.</w:t>
      </w:r>
      <w:r w:rsidR="002F7EF3" w:rsidRPr="00DA3A25">
        <w:rPr>
          <w:rFonts w:cs="Arial"/>
          <w:sz w:val="20"/>
        </w:rPr>
        <w:t xml:space="preserve"> </w:t>
      </w:r>
      <w:r w:rsidR="00375DD0" w:rsidRPr="00DA3A25">
        <w:rPr>
          <w:rFonts w:cs="Arial"/>
          <w:sz w:val="20"/>
        </w:rPr>
        <w:t xml:space="preserve">How </w:t>
      </w:r>
      <w:r w:rsidR="005037B6" w:rsidRPr="00DA3A25">
        <w:rPr>
          <w:rFonts w:cs="Arial"/>
          <w:sz w:val="20"/>
        </w:rPr>
        <w:t xml:space="preserve">does one use </w:t>
      </w:r>
      <w:r w:rsidR="00D84DB8" w:rsidRPr="00DA3A25">
        <w:rPr>
          <w:rFonts w:cs="Arial"/>
          <w:spacing w:val="2"/>
          <w:sz w:val="20"/>
        </w:rPr>
        <w:t>t</w:t>
      </w:r>
      <w:r w:rsidR="005037B6" w:rsidRPr="00DA3A25">
        <w:rPr>
          <w:rFonts w:cs="Arial"/>
          <w:sz w:val="20"/>
        </w:rPr>
        <w:t>he law law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5037B6" w:rsidRPr="00DA3A25">
        <w:rPr>
          <w:rFonts w:cs="Arial"/>
          <w:sz w:val="20"/>
        </w:rPr>
        <w:t>lly</w:t>
      </w:r>
      <w:r w:rsidR="00375DD0" w:rsidRPr="00DA3A25">
        <w:rPr>
          <w:rFonts w:cs="Arial"/>
          <w:sz w:val="20"/>
        </w:rPr>
        <w:t>?</w:t>
      </w:r>
    </w:p>
    <w:p w14:paraId="240F6F92" w14:textId="77777777" w:rsidR="004057E4" w:rsidRPr="00DA3A25" w:rsidRDefault="004057E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F06CF91" w14:textId="208195D0" w:rsidR="001663F8" w:rsidRPr="00DA3A25" w:rsidRDefault="00375DD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Consider </w:t>
      </w:r>
      <w:r w:rsidR="004057E4" w:rsidRPr="00DA3A25">
        <w:rPr>
          <w:rFonts w:cs="Arial"/>
          <w:spacing w:val="4"/>
          <w:sz w:val="20"/>
        </w:rPr>
        <w:t>Romans 8:2 –</w:t>
      </w:r>
      <w:r w:rsidR="002F7EF3" w:rsidRPr="00DA3A25">
        <w:rPr>
          <w:rFonts w:cs="Arial"/>
          <w:sz w:val="20"/>
        </w:rPr>
        <w:t xml:space="preserve"> "</w:t>
      </w:r>
      <w:r w:rsidR="00E20650" w:rsidRPr="00DA3A25">
        <w:rPr>
          <w:rFonts w:cs="Arial"/>
          <w:bCs/>
          <w:spacing w:val="4"/>
          <w:sz w:val="20"/>
        </w:rPr>
        <w:t>t</w:t>
      </w:r>
      <w:r w:rsidR="002F7EF3" w:rsidRPr="00DA3A25">
        <w:rPr>
          <w:rFonts w:cs="Arial"/>
          <w:bCs/>
          <w:sz w:val="20"/>
        </w:rPr>
        <w:t>h</w:t>
      </w:r>
      <w:r w:rsidR="002F7EF3" w:rsidRPr="00DA3A25">
        <w:rPr>
          <w:rFonts w:cs="Arial"/>
          <w:bCs/>
          <w:spacing w:val="-4"/>
          <w:sz w:val="20"/>
        </w:rPr>
        <w:t>e</w:t>
      </w:r>
      <w:r w:rsidR="002F7EF3" w:rsidRPr="00DA3A25">
        <w:rPr>
          <w:rFonts w:cs="Arial"/>
          <w:bCs/>
          <w:sz w:val="20"/>
        </w:rPr>
        <w:t xml:space="preserve"> law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="002F7EF3" w:rsidRPr="00DA3A25">
        <w:rPr>
          <w:rFonts w:cs="Arial"/>
          <w:bCs/>
          <w:sz w:val="20"/>
        </w:rPr>
        <w:t>h</w:t>
      </w:r>
      <w:r w:rsidR="002F7EF3" w:rsidRPr="00DA3A25">
        <w:rPr>
          <w:rFonts w:cs="Arial"/>
          <w:bCs/>
          <w:spacing w:val="-4"/>
          <w:sz w:val="20"/>
        </w:rPr>
        <w:t>e</w:t>
      </w:r>
      <w:r w:rsidR="002F7EF3" w:rsidRPr="00DA3A25">
        <w:rPr>
          <w:rFonts w:cs="Arial"/>
          <w:bCs/>
          <w:sz w:val="20"/>
        </w:rPr>
        <w:t xml:space="preserve"> Spi</w:t>
      </w:r>
      <w:r w:rsidR="002B2A62" w:rsidRPr="00DA3A25">
        <w:rPr>
          <w:rFonts w:cs="Arial"/>
          <w:bCs/>
          <w:spacing w:val="2"/>
          <w:sz w:val="20"/>
        </w:rPr>
        <w:t>r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="004D73C4" w:rsidRPr="00DA3A25">
        <w:rPr>
          <w:rFonts w:cs="Arial"/>
          <w:bCs/>
          <w:spacing w:val="-4"/>
          <w:sz w:val="20"/>
        </w:rPr>
        <w:fldChar w:fldCharType="begin"/>
      </w:r>
      <w:r w:rsidR="004D73C4" w:rsidRPr="00DA3A25">
        <w:rPr>
          <w:bCs/>
          <w:sz w:val="20"/>
        </w:rPr>
        <w:instrText xml:space="preserve"> XE "</w:instrText>
      </w:r>
      <w:r w:rsidR="004D73C4" w:rsidRPr="00DA3A25">
        <w:rPr>
          <w:rFonts w:cs="Arial"/>
          <w:bCs/>
          <w:sz w:val="20"/>
        </w:rPr>
        <w:instrText>Law, the:</w:instrText>
      </w:r>
      <w:r w:rsidR="004D73C4" w:rsidRPr="00DA3A25">
        <w:rPr>
          <w:bCs/>
          <w:sz w:val="20"/>
        </w:rPr>
        <w:instrText xml:space="preserve">of the Spirit" </w:instrText>
      </w:r>
      <w:r w:rsidR="004D73C4" w:rsidRPr="00DA3A25">
        <w:rPr>
          <w:rFonts w:cs="Arial"/>
          <w:bCs/>
          <w:spacing w:val="-4"/>
          <w:sz w:val="20"/>
        </w:rPr>
        <w:fldChar w:fldCharType="end"/>
      </w:r>
      <w:r w:rsidR="002F7EF3" w:rsidRPr="00DA3A25">
        <w:rPr>
          <w:rFonts w:cs="Arial"/>
          <w:bCs/>
          <w:sz w:val="20"/>
        </w:rPr>
        <w:t xml:space="preserve">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2F7EF3" w:rsidRPr="00DA3A25">
        <w:rPr>
          <w:rFonts w:cs="Arial"/>
          <w:bCs/>
          <w:sz w:val="20"/>
        </w:rPr>
        <w:t>l</w:t>
      </w:r>
      <w:r w:rsidR="00F16F15" w:rsidRPr="00DA3A25">
        <w:rPr>
          <w:rFonts w:cs="Arial"/>
          <w:bCs/>
          <w:spacing w:val="2"/>
          <w:sz w:val="20"/>
        </w:rPr>
        <w:t>i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e</w:t>
      </w:r>
      <w:r w:rsidR="002F7EF3" w:rsidRPr="00DA3A25">
        <w:rPr>
          <w:rFonts w:cs="Arial"/>
          <w:bCs/>
          <w:sz w:val="20"/>
        </w:rPr>
        <w:t xml:space="preserve"> in </w:t>
      </w:r>
      <w:r w:rsidR="00DC2845" w:rsidRPr="00DA3A25">
        <w:rPr>
          <w:rFonts w:cs="Arial"/>
          <w:bCs/>
          <w:sz w:val="20"/>
        </w:rPr>
        <w:t>C</w:t>
      </w:r>
      <w:r w:rsidR="002F7EF3" w:rsidRPr="00DA3A25">
        <w:rPr>
          <w:rFonts w:cs="Arial"/>
          <w:bCs/>
          <w:sz w:val="20"/>
        </w:rPr>
        <w:t>h</w:t>
      </w:r>
      <w:r w:rsidR="002B2A62" w:rsidRPr="00DA3A25">
        <w:rPr>
          <w:rFonts w:cs="Arial"/>
          <w:bCs/>
          <w:spacing w:val="2"/>
          <w:sz w:val="20"/>
        </w:rPr>
        <w:t>r</w:t>
      </w:r>
      <w:r w:rsidR="002F7EF3" w:rsidRPr="00DA3A25">
        <w:rPr>
          <w:rFonts w:cs="Arial"/>
          <w:bCs/>
          <w:sz w:val="20"/>
        </w:rPr>
        <w:t>is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2F7EF3" w:rsidRPr="00DA3A25">
        <w:rPr>
          <w:rFonts w:cs="Arial"/>
          <w:bCs/>
          <w:sz w:val="20"/>
        </w:rPr>
        <w:t>Jesus</w:t>
      </w:r>
      <w:r w:rsidR="00892EF0" w:rsidRPr="00DA3A25">
        <w:rPr>
          <w:rFonts w:cs="Arial"/>
          <w:bCs/>
          <w:sz w:val="20"/>
        </w:rPr>
        <w:fldChar w:fldCharType="begin"/>
      </w:r>
      <w:r w:rsidR="00892EF0" w:rsidRPr="00DA3A25">
        <w:rPr>
          <w:bCs/>
          <w:sz w:val="20"/>
        </w:rPr>
        <w:instrText xml:space="preserve"> XE "</w:instrText>
      </w:r>
      <w:r w:rsidR="00892EF0" w:rsidRPr="00DA3A25">
        <w:rPr>
          <w:rFonts w:cs="Arial"/>
          <w:bCs/>
          <w:sz w:val="20"/>
        </w:rPr>
        <w:instrText>Jesus</w:instrText>
      </w:r>
      <w:r w:rsidR="00892EF0" w:rsidRPr="00DA3A25">
        <w:rPr>
          <w:bCs/>
          <w:sz w:val="20"/>
        </w:rPr>
        <w:instrText xml:space="preserve">" </w:instrText>
      </w:r>
      <w:r w:rsidR="00892EF0" w:rsidRPr="00DA3A25">
        <w:rPr>
          <w:rFonts w:cs="Arial"/>
          <w:bCs/>
          <w:sz w:val="20"/>
        </w:rPr>
        <w:fldChar w:fldCharType="end"/>
      </w:r>
      <w:r w:rsidR="002F7EF3" w:rsidRPr="00DA3A25">
        <w:rPr>
          <w:rFonts w:cs="Arial"/>
          <w:bCs/>
          <w:sz w:val="20"/>
        </w:rPr>
        <w:t xml:space="preserve"> </w:t>
      </w:r>
      <w:r w:rsidR="002F7EF3" w:rsidRPr="00DA3A25">
        <w:rPr>
          <w:rFonts w:cs="Arial"/>
          <w:sz w:val="20"/>
        </w:rPr>
        <w:t>ha</w:t>
      </w:r>
      <w:r w:rsidR="00E20650" w:rsidRPr="00DA3A25">
        <w:rPr>
          <w:rFonts w:cs="Arial"/>
          <w:spacing w:val="4"/>
          <w:sz w:val="20"/>
        </w:rPr>
        <w:t>t</w:t>
      </w:r>
      <w:r w:rsidR="002F7EF3" w:rsidRPr="00DA3A25">
        <w:rPr>
          <w:rFonts w:cs="Arial"/>
          <w:spacing w:val="-4"/>
          <w:sz w:val="20"/>
        </w:rPr>
        <w:t>h</w:t>
      </w:r>
      <w:r w:rsidR="002F7EF3" w:rsidRPr="00DA3A25">
        <w:rPr>
          <w:rFonts w:cs="Arial"/>
          <w:sz w:val="20"/>
        </w:rPr>
        <w:t xml:space="preserve"> mad</w:t>
      </w:r>
      <w:r w:rsidR="002F7EF3" w:rsidRPr="00DA3A25">
        <w:rPr>
          <w:rFonts w:cs="Arial"/>
          <w:spacing w:val="-4"/>
          <w:sz w:val="20"/>
        </w:rPr>
        <w:t>e</w:t>
      </w:r>
      <w:r w:rsidR="002F7EF3" w:rsidRPr="00DA3A25">
        <w:rPr>
          <w:rFonts w:cs="Arial"/>
          <w:sz w:val="20"/>
        </w:rPr>
        <w:t xml:space="preserve"> m</w:t>
      </w:r>
      <w:r w:rsidR="002F7EF3" w:rsidRPr="00DA3A25">
        <w:rPr>
          <w:rFonts w:cs="Arial"/>
          <w:spacing w:val="-4"/>
          <w:sz w:val="20"/>
        </w:rPr>
        <w:t>e</w:t>
      </w:r>
      <w:r w:rsidR="002F7EF3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2F7EF3" w:rsidRPr="00DA3A25">
        <w:rPr>
          <w:rFonts w:cs="Arial"/>
          <w:sz w:val="20"/>
        </w:rPr>
        <w:t>e</w:t>
      </w:r>
      <w:r w:rsidR="002F7EF3" w:rsidRPr="00DA3A25">
        <w:rPr>
          <w:rFonts w:cs="Arial"/>
          <w:spacing w:val="-4"/>
          <w:sz w:val="20"/>
        </w:rPr>
        <w:t>e</w:t>
      </w:r>
      <w:r w:rsidR="002F7EF3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2F7EF3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bCs/>
          <w:spacing w:val="4"/>
          <w:sz w:val="20"/>
        </w:rPr>
        <w:t>t</w:t>
      </w:r>
      <w:r w:rsidR="002F7EF3" w:rsidRPr="00DA3A25">
        <w:rPr>
          <w:rFonts w:cs="Arial"/>
          <w:bCs/>
          <w:sz w:val="20"/>
        </w:rPr>
        <w:t>he law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2F7EF3" w:rsidRPr="00DA3A25">
        <w:rPr>
          <w:rFonts w:cs="Arial"/>
          <w:bCs/>
          <w:sz w:val="20"/>
        </w:rPr>
        <w:t>sin</w:t>
      </w:r>
      <w:r w:rsidR="004143FE" w:rsidRPr="00DA3A25">
        <w:rPr>
          <w:rFonts w:cs="Arial"/>
          <w:bCs/>
          <w:sz w:val="20"/>
        </w:rPr>
        <w:fldChar w:fldCharType="begin"/>
      </w:r>
      <w:r w:rsidR="004143FE" w:rsidRPr="00DA3A25">
        <w:rPr>
          <w:bCs/>
          <w:sz w:val="20"/>
        </w:rPr>
        <w:instrText xml:space="preserve"> XE "</w:instrText>
      </w:r>
      <w:r w:rsidR="004143FE" w:rsidRPr="00DA3A25">
        <w:rPr>
          <w:rFonts w:cs="Arial"/>
          <w:bCs/>
          <w:sz w:val="20"/>
        </w:rPr>
        <w:instrText>Law, the:</w:instrText>
      </w:r>
      <w:r w:rsidR="004143FE" w:rsidRPr="00DA3A25">
        <w:rPr>
          <w:bCs/>
          <w:sz w:val="20"/>
        </w:rPr>
        <w:instrText xml:space="preserve">of sin and death" </w:instrText>
      </w:r>
      <w:r w:rsidR="004143FE" w:rsidRPr="00DA3A25">
        <w:rPr>
          <w:rFonts w:cs="Arial"/>
          <w:bCs/>
          <w:sz w:val="20"/>
        </w:rPr>
        <w:fldChar w:fldCharType="end"/>
      </w:r>
      <w:r w:rsidR="002F7EF3" w:rsidRPr="00DA3A25">
        <w:rPr>
          <w:rFonts w:cs="Arial"/>
          <w:bCs/>
          <w:sz w:val="20"/>
        </w:rPr>
        <w:t xml:space="preserve"> and dea</w:t>
      </w:r>
      <w:r w:rsidR="00E20650" w:rsidRPr="00DA3A25">
        <w:rPr>
          <w:rFonts w:cs="Arial"/>
          <w:bCs/>
          <w:spacing w:val="4"/>
          <w:sz w:val="20"/>
        </w:rPr>
        <w:t>t</w:t>
      </w:r>
      <w:r w:rsidR="002F7EF3" w:rsidRPr="00DA3A25">
        <w:rPr>
          <w:rFonts w:cs="Arial"/>
          <w:bCs/>
          <w:sz w:val="20"/>
        </w:rPr>
        <w:t>h</w:t>
      </w:r>
      <w:r w:rsidR="002F7EF3" w:rsidRPr="00DA3A25">
        <w:rPr>
          <w:rFonts w:cs="Arial"/>
          <w:sz w:val="20"/>
        </w:rPr>
        <w:t>."</w:t>
      </w:r>
      <w:r w:rsidRPr="00DA3A25">
        <w:rPr>
          <w:rFonts w:cs="Arial"/>
          <w:sz w:val="20"/>
        </w:rPr>
        <w:t xml:space="preserve"> </w:t>
      </w:r>
      <w:r w:rsidR="00FA2E62" w:rsidRPr="00DA3A25">
        <w:rPr>
          <w:rFonts w:cs="Arial"/>
          <w:sz w:val="20"/>
        </w:rPr>
        <w:t>N</w:t>
      </w:r>
      <w:r w:rsidR="00FC0B41" w:rsidRPr="00DA3A25">
        <w:rPr>
          <w:rFonts w:cs="Arial"/>
          <w:sz w:val="20"/>
        </w:rPr>
        <w:t xml:space="preserve">o one needs </w:t>
      </w:r>
      <w:r w:rsidR="00E20650" w:rsidRPr="00DA3A25">
        <w:rPr>
          <w:rFonts w:cs="Arial"/>
          <w:spacing w:val="4"/>
          <w:sz w:val="20"/>
        </w:rPr>
        <w:t>t</w:t>
      </w:r>
      <w:r w:rsidR="00FC0B41" w:rsidRPr="00DA3A25">
        <w:rPr>
          <w:rFonts w:cs="Arial"/>
          <w:sz w:val="20"/>
        </w:rPr>
        <w:t xml:space="preserve">o be </w:t>
      </w:r>
      <w:r w:rsidR="00F118F0" w:rsidRPr="00DA3A25">
        <w:rPr>
          <w:rFonts w:cs="Arial"/>
          <w:sz w:val="20"/>
        </w:rPr>
        <w:t>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18F0" w:rsidRPr="00DA3A25">
        <w:rPr>
          <w:rFonts w:cs="Arial"/>
          <w:spacing w:val="2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F118F0" w:rsidRPr="00DA3A25">
        <w:rPr>
          <w:rFonts w:cs="Arial"/>
          <w:sz w:val="20"/>
        </w:rPr>
        <w:t>e</w:t>
      </w:r>
      <w:r w:rsidR="00F118F0" w:rsidRPr="00DA3A25">
        <w:rPr>
          <w:rFonts w:cs="Arial"/>
          <w:spacing w:val="-4"/>
          <w:sz w:val="20"/>
        </w:rPr>
        <w:t>e</w:t>
      </w:r>
      <w:r w:rsidR="00F118F0" w:rsidRPr="00DA3A25">
        <w:rPr>
          <w:rFonts w:cs="Arial"/>
          <w:sz w:val="20"/>
        </w:rPr>
        <w:t xml:space="preserve"> </w:t>
      </w:r>
      <w:r w:rsidR="00F118F0" w:rsidRPr="00DA3A25">
        <w:rPr>
          <w:rFonts w:cs="Arial"/>
          <w:spacing w:val="2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F118F0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F118F0" w:rsidRPr="00DA3A25">
        <w:rPr>
          <w:rFonts w:cs="Arial"/>
          <w:sz w:val="20"/>
        </w:rPr>
        <w:t>he 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F118F0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4D73C4" w:rsidRPr="00DA3A25">
        <w:rPr>
          <w:rFonts w:cs="Arial"/>
          <w:sz w:val="20"/>
        </w:rPr>
        <w:fldChar w:fldCharType="begin"/>
      </w:r>
      <w:r w:rsidR="004D73C4" w:rsidRPr="00DA3A25">
        <w:rPr>
          <w:sz w:val="20"/>
        </w:rPr>
        <w:instrText xml:space="preserve"> XE "</w:instrText>
      </w:r>
      <w:r w:rsidR="004D73C4" w:rsidRPr="00DA3A25">
        <w:rPr>
          <w:rFonts w:cs="Arial"/>
          <w:sz w:val="20"/>
        </w:rPr>
        <w:instrText>Law, the:</w:instrText>
      </w:r>
      <w:r w:rsidR="004D73C4" w:rsidRPr="00DA3A25">
        <w:rPr>
          <w:sz w:val="20"/>
        </w:rPr>
        <w:instrText xml:space="preserve">of the Spirit" </w:instrText>
      </w:r>
      <w:r w:rsidR="004D73C4" w:rsidRPr="00DA3A25">
        <w:rPr>
          <w:rFonts w:cs="Arial"/>
          <w:sz w:val="20"/>
        </w:rPr>
        <w:fldChar w:fldCharType="end"/>
      </w:r>
      <w:r w:rsidR="00F118F0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18F0" w:rsidRPr="00DA3A25">
        <w:rPr>
          <w:rFonts w:cs="Arial"/>
          <w:sz w:val="20"/>
        </w:rPr>
        <w:t>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F118F0" w:rsidRPr="00DA3A25">
        <w:rPr>
          <w:rFonts w:cs="Arial"/>
          <w:sz w:val="20"/>
        </w:rPr>
        <w:t xml:space="preserve"> in </w:t>
      </w:r>
      <w:r w:rsidR="00DC2845" w:rsidRPr="00DA3A25">
        <w:rPr>
          <w:rFonts w:cs="Arial"/>
          <w:sz w:val="20"/>
        </w:rPr>
        <w:t>C</w:t>
      </w:r>
      <w:r w:rsidR="00F118F0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F118F0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18F0" w:rsidRPr="00DA3A25">
        <w:rPr>
          <w:rFonts w:cs="Arial"/>
          <w:sz w:val="20"/>
        </w:rPr>
        <w:t>Jesus</w:t>
      </w:r>
      <w:r w:rsidR="004057E4" w:rsidRPr="00DA3A25">
        <w:rPr>
          <w:rFonts w:cs="Arial"/>
          <w:sz w:val="20"/>
        </w:rPr>
        <w:t>, but</w:t>
      </w:r>
      <w:r w:rsidR="00F118F0" w:rsidRPr="00DA3A25">
        <w:rPr>
          <w:rFonts w:cs="Arial"/>
          <w:sz w:val="20"/>
        </w:rPr>
        <w:t xml:space="preserve"> </w:t>
      </w:r>
      <w:r w:rsidR="00A52684" w:rsidRPr="00DA3A25">
        <w:rPr>
          <w:rFonts w:cs="Arial"/>
          <w:sz w:val="20"/>
        </w:rPr>
        <w:t xml:space="preserve">we do need </w:t>
      </w:r>
      <w:r w:rsidR="00A52684" w:rsidRPr="00DA3A25">
        <w:rPr>
          <w:rFonts w:cs="Arial"/>
          <w:spacing w:val="4"/>
          <w:sz w:val="20"/>
        </w:rPr>
        <w:t>t</w:t>
      </w:r>
      <w:r w:rsidR="00A52684" w:rsidRPr="00DA3A25">
        <w:rPr>
          <w:rFonts w:cs="Arial"/>
          <w:sz w:val="20"/>
        </w:rPr>
        <w:t>o be se</w:t>
      </w:r>
      <w:r w:rsidR="00A52684" w:rsidRPr="00DA3A25">
        <w:rPr>
          <w:rFonts w:cs="Arial"/>
          <w:spacing w:val="-2"/>
          <w:sz w:val="20"/>
        </w:rPr>
        <w:t xml:space="preserve">t </w:t>
      </w:r>
      <w:r w:rsidR="00A52684" w:rsidRPr="00DA3A25">
        <w:rPr>
          <w:rFonts w:cs="Arial"/>
          <w:spacing w:val="4"/>
          <w:sz w:val="20"/>
        </w:rPr>
        <w:t>f</w:t>
      </w:r>
      <w:r w:rsidR="00A52684" w:rsidRPr="00DA3A25">
        <w:rPr>
          <w:rFonts w:cs="Arial"/>
          <w:spacing w:val="2"/>
          <w:sz w:val="20"/>
        </w:rPr>
        <w:t>r</w:t>
      </w:r>
      <w:r w:rsidR="00A52684" w:rsidRPr="00DA3A25">
        <w:rPr>
          <w:rFonts w:cs="Arial"/>
          <w:sz w:val="20"/>
        </w:rPr>
        <w:t xml:space="preserve">ee </w:t>
      </w:r>
      <w:r w:rsidR="00A52684" w:rsidRPr="00DA3A25">
        <w:rPr>
          <w:rFonts w:cs="Arial"/>
          <w:spacing w:val="4"/>
          <w:sz w:val="20"/>
        </w:rPr>
        <w:t>f</w:t>
      </w:r>
      <w:r w:rsidR="00A52684" w:rsidRPr="00DA3A25">
        <w:rPr>
          <w:rFonts w:cs="Arial"/>
          <w:spacing w:val="2"/>
          <w:sz w:val="20"/>
        </w:rPr>
        <w:t>r</w:t>
      </w:r>
      <w:r w:rsidR="00A52684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F118F0" w:rsidRPr="00DA3A25">
        <w:rPr>
          <w:rFonts w:cs="Arial"/>
          <w:sz w:val="20"/>
        </w:rPr>
        <w:t>he 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18F0" w:rsidRPr="00DA3A25">
        <w:rPr>
          <w:rFonts w:cs="Arial"/>
          <w:sz w:val="20"/>
        </w:rPr>
        <w:t>sin</w:t>
      </w:r>
      <w:r w:rsidR="004143FE" w:rsidRPr="00DA3A25">
        <w:rPr>
          <w:rFonts w:cs="Arial"/>
          <w:sz w:val="20"/>
        </w:rPr>
        <w:fldChar w:fldCharType="begin"/>
      </w:r>
      <w:r w:rsidR="004143FE" w:rsidRPr="00DA3A25">
        <w:rPr>
          <w:sz w:val="20"/>
        </w:rPr>
        <w:instrText xml:space="preserve"> XE "</w:instrText>
      </w:r>
      <w:r w:rsidR="004143FE" w:rsidRPr="00DA3A25">
        <w:rPr>
          <w:rFonts w:cs="Arial"/>
          <w:sz w:val="20"/>
        </w:rPr>
        <w:instrText>Law, the:</w:instrText>
      </w:r>
      <w:r w:rsidR="004143FE" w:rsidRPr="00DA3A25">
        <w:rPr>
          <w:sz w:val="20"/>
        </w:rPr>
        <w:instrText xml:space="preserve">of sin and death" </w:instrText>
      </w:r>
      <w:r w:rsidR="004143FE" w:rsidRPr="00DA3A25">
        <w:rPr>
          <w:rFonts w:cs="Arial"/>
          <w:sz w:val="20"/>
        </w:rPr>
        <w:fldChar w:fldCharType="end"/>
      </w:r>
      <w:r w:rsidR="00F118F0" w:rsidRPr="00DA3A25">
        <w:rPr>
          <w:rFonts w:cs="Arial"/>
          <w:sz w:val="20"/>
        </w:rPr>
        <w:t xml:space="preserve"> and dea</w:t>
      </w:r>
      <w:r w:rsidR="00E20650" w:rsidRPr="00DA3A25">
        <w:rPr>
          <w:rFonts w:cs="Arial"/>
          <w:spacing w:val="4"/>
          <w:sz w:val="20"/>
        </w:rPr>
        <w:t>t</w:t>
      </w:r>
      <w:r w:rsidR="00F118F0" w:rsidRPr="00DA3A25">
        <w:rPr>
          <w:rFonts w:cs="Arial"/>
          <w:sz w:val="20"/>
        </w:rPr>
        <w:t>h.</w:t>
      </w:r>
      <w:r w:rsidR="00E61660" w:rsidRPr="00DA3A25">
        <w:rPr>
          <w:rFonts w:cs="Arial"/>
          <w:sz w:val="20"/>
        </w:rPr>
        <w:t xml:space="preserve"> </w:t>
      </w:r>
      <w:r w:rsidR="00A52684" w:rsidRPr="00DA3A25">
        <w:rPr>
          <w:rFonts w:cs="Arial"/>
          <w:sz w:val="20"/>
        </w:rPr>
        <w:t>If people see</w:t>
      </w:r>
      <w:r w:rsidR="00FA2E62" w:rsidRPr="00DA3A25">
        <w:rPr>
          <w:rFonts w:cs="Arial"/>
          <w:sz w:val="20"/>
        </w:rPr>
        <w:t xml:space="preserve"> </w:t>
      </w:r>
      <w:r w:rsidR="00FA2E62" w:rsidRPr="00DA3A25">
        <w:rPr>
          <w:rFonts w:cs="Arial"/>
          <w:spacing w:val="4"/>
          <w:sz w:val="20"/>
        </w:rPr>
        <w:t>t</w:t>
      </w:r>
      <w:r w:rsidR="00FA2E62" w:rsidRPr="00DA3A25">
        <w:rPr>
          <w:rFonts w:cs="Arial"/>
          <w:sz w:val="20"/>
        </w:rPr>
        <w:t>he</w:t>
      </w:r>
      <w:r w:rsidR="00A77880" w:rsidRPr="00DA3A25">
        <w:rPr>
          <w:rFonts w:cs="Arial"/>
          <w:sz w:val="20"/>
        </w:rPr>
        <w:t xml:space="preserve"> law</w:t>
      </w:r>
      <w:r w:rsidR="00A52684" w:rsidRPr="00DA3A25">
        <w:rPr>
          <w:rFonts w:cs="Arial"/>
          <w:sz w:val="20"/>
        </w:rPr>
        <w:t xml:space="preserve"> </w:t>
      </w:r>
      <w:r w:rsidR="004057E4" w:rsidRPr="00DA3A25">
        <w:rPr>
          <w:rFonts w:cs="Arial"/>
          <w:sz w:val="20"/>
        </w:rPr>
        <w:t>as</w:t>
      </w:r>
      <w:r w:rsidR="00A52684" w:rsidRPr="00DA3A25">
        <w:rPr>
          <w:rFonts w:cs="Arial"/>
          <w:sz w:val="20"/>
        </w:rPr>
        <w:t xml:space="preserve"> God</w:t>
      </w:r>
      <w:r w:rsidR="004057E4" w:rsidRPr="00DA3A25">
        <w:rPr>
          <w:rFonts w:cs="Arial"/>
          <w:sz w:val="20"/>
        </w:rPr>
        <w:t xml:space="preserve"> does</w:t>
      </w:r>
      <w:r w:rsidR="00A52684" w:rsidRPr="00DA3A25">
        <w:rPr>
          <w:rFonts w:cs="Arial"/>
          <w:sz w:val="20"/>
        </w:rPr>
        <w:t xml:space="preserve">, </w:t>
      </w:r>
      <w:r w:rsidR="004057E4" w:rsidRPr="00DA3A25">
        <w:rPr>
          <w:rFonts w:cs="Arial"/>
          <w:sz w:val="20"/>
        </w:rPr>
        <w:t>will</w:t>
      </w:r>
      <w:r w:rsidR="00A52684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A52684" w:rsidRPr="00DA3A25">
        <w:rPr>
          <w:rFonts w:cs="Arial"/>
          <w:sz w:val="20"/>
        </w:rPr>
        <w:t xml:space="preserve">his </w:t>
      </w:r>
      <w:r w:rsidR="002D61BA" w:rsidRPr="00DA3A25">
        <w:rPr>
          <w:rFonts w:cs="Arial"/>
          <w:sz w:val="20"/>
        </w:rPr>
        <w:t>se</w:t>
      </w:r>
      <w:r w:rsidR="00E20650" w:rsidRPr="00DA3A25">
        <w:rPr>
          <w:rFonts w:cs="Arial"/>
          <w:spacing w:val="4"/>
          <w:sz w:val="20"/>
        </w:rPr>
        <w:t>t</w:t>
      </w:r>
      <w:r w:rsidR="00A77880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A52684" w:rsidRPr="00DA3A25">
        <w:rPr>
          <w:rFonts w:cs="Arial"/>
          <w:sz w:val="20"/>
        </w:rPr>
        <w:t xml:space="preserve">hem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A77880" w:rsidRPr="00DA3A25">
        <w:rPr>
          <w:rFonts w:cs="Arial"/>
          <w:sz w:val="20"/>
        </w:rPr>
        <w:t xml:space="preserve">e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A77880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A77880" w:rsidRPr="00DA3A25">
        <w:rPr>
          <w:rFonts w:cs="Arial"/>
          <w:sz w:val="20"/>
        </w:rPr>
        <w:t xml:space="preserve">he bondage </w:t>
      </w:r>
      <w:r w:rsidR="00E20650" w:rsidRPr="00DA3A25">
        <w:rPr>
          <w:rFonts w:cs="Arial"/>
          <w:spacing w:val="4"/>
          <w:sz w:val="20"/>
        </w:rPr>
        <w:t>t</w:t>
      </w:r>
      <w:r w:rsidR="00A77880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61660" w:rsidRPr="00DA3A25">
        <w:rPr>
          <w:rFonts w:cs="Arial"/>
          <w:sz w:val="20"/>
        </w:rPr>
        <w:t>i</w:t>
      </w:r>
      <w:r w:rsidR="00A77880" w:rsidRPr="00DA3A25">
        <w:rPr>
          <w:rFonts w:cs="Arial"/>
          <w:sz w:val="20"/>
        </w:rPr>
        <w:t>s imposed b</w:t>
      </w:r>
      <w:r w:rsidR="00E61660" w:rsidRPr="00DA3A25">
        <w:rPr>
          <w:rFonts w:cs="Arial"/>
          <w:sz w:val="20"/>
        </w:rPr>
        <w:t xml:space="preserve">y </w:t>
      </w:r>
      <w:r w:rsidR="001C3A8B" w:rsidRPr="00DA3A25">
        <w:rPr>
          <w:rFonts w:cs="Arial"/>
          <w:bCs/>
          <w:spacing w:val="4"/>
          <w:sz w:val="20"/>
        </w:rPr>
        <w:t>an</w:t>
      </w:r>
      <w:r w:rsidR="00B833E2" w:rsidRPr="00DA3A25">
        <w:rPr>
          <w:rFonts w:cs="Arial"/>
          <w:bCs/>
          <w:sz w:val="20"/>
        </w:rPr>
        <w:t xml:space="preserve"> </w:t>
      </w:r>
      <w:r w:rsidR="00E61660" w:rsidRPr="00DA3A25">
        <w:rPr>
          <w:rFonts w:cs="Arial"/>
          <w:sz w:val="20"/>
        </w:rPr>
        <w:t>unlaw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E61660" w:rsidRPr="00DA3A25">
        <w:rPr>
          <w:rFonts w:cs="Arial"/>
          <w:sz w:val="20"/>
        </w:rPr>
        <w:t xml:space="preserve">l use of </w:t>
      </w:r>
      <w:r w:rsidR="00D84DB8" w:rsidRPr="00DA3A25">
        <w:rPr>
          <w:rFonts w:cs="Arial"/>
          <w:spacing w:val="2"/>
          <w:sz w:val="20"/>
        </w:rPr>
        <w:t>t</w:t>
      </w:r>
      <w:r w:rsidR="00E61660" w:rsidRPr="00DA3A25">
        <w:rPr>
          <w:rFonts w:cs="Arial"/>
          <w:sz w:val="20"/>
        </w:rPr>
        <w:t>he law</w:t>
      </w:r>
      <w:r w:rsidR="00A52684" w:rsidRPr="00DA3A25">
        <w:rPr>
          <w:rFonts w:cs="Arial"/>
          <w:sz w:val="20"/>
        </w:rPr>
        <w:t>? If so</w:t>
      </w:r>
      <w:r w:rsidR="00E61660" w:rsidRPr="00DA3A25">
        <w:rPr>
          <w:rFonts w:cs="Arial"/>
          <w:sz w:val="20"/>
        </w:rPr>
        <w:t xml:space="preserve">, </w:t>
      </w:r>
      <w:r w:rsidR="00D84DB8" w:rsidRPr="00DA3A25">
        <w:rPr>
          <w:rFonts w:cs="Arial"/>
          <w:spacing w:val="2"/>
          <w:sz w:val="20"/>
        </w:rPr>
        <w:t>t</w:t>
      </w:r>
      <w:r w:rsidR="00A52684" w:rsidRPr="00DA3A25">
        <w:rPr>
          <w:rFonts w:cs="Arial"/>
          <w:sz w:val="20"/>
        </w:rPr>
        <w:t xml:space="preserve">hen we know </w:t>
      </w:r>
      <w:r w:rsidR="00E61660" w:rsidRPr="00DA3A25">
        <w:rPr>
          <w:rFonts w:cs="Arial"/>
          <w:sz w:val="20"/>
        </w:rPr>
        <w:t>whi</w:t>
      </w:r>
      <w:r w:rsidR="00B20238" w:rsidRPr="00DA3A25">
        <w:rPr>
          <w:rFonts w:cs="Arial"/>
          <w:spacing w:val="2"/>
          <w:sz w:val="20"/>
        </w:rPr>
        <w:t>c</w:t>
      </w:r>
      <w:r w:rsidR="00E61660" w:rsidRPr="00DA3A25">
        <w:rPr>
          <w:rFonts w:cs="Arial"/>
          <w:sz w:val="20"/>
        </w:rPr>
        <w:t>h use of</w:t>
      </w:r>
      <w:r w:rsidR="00A77880" w:rsidRPr="00DA3A25">
        <w:rPr>
          <w:rFonts w:cs="Arial"/>
          <w:sz w:val="20"/>
        </w:rPr>
        <w:t xml:space="preserve"> </w:t>
      </w:r>
      <w:r w:rsidR="00E61660" w:rsidRPr="00DA3A25">
        <w:rPr>
          <w:rFonts w:cs="Arial"/>
          <w:spacing w:val="4"/>
          <w:sz w:val="20"/>
        </w:rPr>
        <w:t>t</w:t>
      </w:r>
      <w:r w:rsidR="00E61660" w:rsidRPr="00DA3A25">
        <w:rPr>
          <w:rFonts w:cs="Arial"/>
          <w:sz w:val="20"/>
        </w:rPr>
        <w:t xml:space="preserve">he </w:t>
      </w:r>
      <w:r w:rsidR="00BB5F37" w:rsidRPr="00DA3A25">
        <w:rPr>
          <w:rFonts w:cs="Arial"/>
          <w:sz w:val="20"/>
        </w:rPr>
        <w:t xml:space="preserve">law </w:t>
      </w:r>
      <w:r w:rsidR="002B2A62" w:rsidRPr="00DA3A25">
        <w:rPr>
          <w:rFonts w:cs="Arial"/>
          <w:spacing w:val="2"/>
          <w:sz w:val="20"/>
        </w:rPr>
        <w:t>r</w:t>
      </w:r>
      <w:r w:rsidR="00A96C0C" w:rsidRPr="00DA3A25">
        <w:rPr>
          <w:rFonts w:cs="Arial"/>
          <w:sz w:val="20"/>
        </w:rPr>
        <w:t>e</w:t>
      </w:r>
      <w:r w:rsidR="00A96C0C" w:rsidRPr="00DA3A25">
        <w:rPr>
          <w:rFonts w:cs="Arial"/>
          <w:spacing w:val="4"/>
          <w:sz w:val="20"/>
        </w:rPr>
        <w:t>f</w:t>
      </w:r>
      <w:r w:rsidR="00A96C0C" w:rsidRPr="00DA3A25">
        <w:rPr>
          <w:rFonts w:cs="Arial"/>
          <w:sz w:val="20"/>
        </w:rPr>
        <w:t>l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A96C0C" w:rsidRPr="00DA3A25">
        <w:rPr>
          <w:rFonts w:cs="Arial"/>
          <w:sz w:val="20"/>
        </w:rPr>
        <w:t>s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A96C0C" w:rsidRPr="00DA3A25">
        <w:rPr>
          <w:rFonts w:cs="Arial"/>
          <w:sz w:val="20"/>
        </w:rPr>
        <w:t xml:space="preserve">'s </w:t>
      </w:r>
      <w:r w:rsidR="00BB5F37" w:rsidRPr="00DA3A25">
        <w:rPr>
          <w:rFonts w:cs="Arial"/>
          <w:sz w:val="20"/>
        </w:rPr>
        <w:t xml:space="preserve">will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>r</w:t>
      </w:r>
      <w:r w:rsidR="00FB6AA9" w:rsidRPr="00DA3A25">
        <w:rPr>
          <w:rFonts w:cs="Arial"/>
          <w:spacing w:val="-2"/>
          <w:sz w:val="20"/>
        </w:rPr>
        <w:t xml:space="preserve"> </w:t>
      </w:r>
      <w:r w:rsidR="00BB5F37" w:rsidRPr="00DA3A25">
        <w:rPr>
          <w:rFonts w:cs="Arial"/>
          <w:sz w:val="20"/>
        </w:rPr>
        <w:t xml:space="preserve">his </w:t>
      </w:r>
      <w:r w:rsidR="00E95871" w:rsidRPr="00DA3A25">
        <w:rPr>
          <w:rFonts w:cs="Arial"/>
          <w:spacing w:val="2"/>
          <w:sz w:val="20"/>
        </w:rPr>
        <w:t>c</w:t>
      </w:r>
      <w:r w:rsidR="00BB5F37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BB5F37" w:rsidRPr="00DA3A25">
        <w:rPr>
          <w:rFonts w:cs="Arial"/>
          <w:sz w:val="20"/>
        </w:rPr>
        <w:t>en</w:t>
      </w:r>
      <w:r w:rsidR="00E61660"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sz w:val="20"/>
        </w:rPr>
        <w:t>T</w:t>
      </w:r>
      <w:r w:rsidR="00BB5F37" w:rsidRPr="00DA3A25">
        <w:rPr>
          <w:rFonts w:cs="Arial"/>
          <w:sz w:val="20"/>
        </w:rPr>
        <w:t>h</w:t>
      </w:r>
      <w:r w:rsidR="00BB5F37" w:rsidRPr="00DA3A25">
        <w:rPr>
          <w:rFonts w:cs="Arial"/>
          <w:spacing w:val="-4"/>
          <w:sz w:val="20"/>
        </w:rPr>
        <w:t>e</w:t>
      </w:r>
      <w:r w:rsidR="00BB5F37" w:rsidRPr="00DA3A25">
        <w:rPr>
          <w:rFonts w:cs="Arial"/>
          <w:sz w:val="20"/>
        </w:rPr>
        <w:t xml:space="preserve"> </w:t>
      </w:r>
      <w:r w:rsidR="000F1F54" w:rsidRPr="00DA3A25">
        <w:rPr>
          <w:rFonts w:cs="Arial"/>
          <w:sz w:val="20"/>
        </w:rPr>
        <w:t>idea</w:t>
      </w:r>
      <w:r w:rsidR="00BB5F37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84DB8" w:rsidRPr="00DA3A25">
        <w:rPr>
          <w:rFonts w:cs="Arial"/>
          <w:spacing w:val="2"/>
          <w:sz w:val="20"/>
        </w:rPr>
        <w:t>t</w:t>
      </w:r>
      <w:r w:rsidR="006C38EC" w:rsidRPr="00DA3A25">
        <w:rPr>
          <w:rFonts w:cs="Arial"/>
          <w:sz w:val="20"/>
        </w:rPr>
        <w:t xml:space="preserve">he </w:t>
      </w:r>
      <w:r w:rsidR="00BB5F37" w:rsidRPr="00DA3A25">
        <w:rPr>
          <w:rFonts w:cs="Arial"/>
          <w:sz w:val="20"/>
        </w:rPr>
        <w:t>law</w:t>
      </w:r>
      <w:r w:rsidR="000F1F54" w:rsidRPr="00DA3A25">
        <w:rPr>
          <w:rFonts w:cs="Arial"/>
          <w:sz w:val="20"/>
        </w:rPr>
        <w:t xml:space="preserve"> giv</w:t>
      </w:r>
      <w:r w:rsidR="006C38EC" w:rsidRPr="00DA3A25">
        <w:rPr>
          <w:rFonts w:cs="Arial"/>
          <w:sz w:val="20"/>
        </w:rPr>
        <w:t>ing</w:t>
      </w:r>
      <w:r w:rsidR="00BB5F37" w:rsidRPr="00DA3A25">
        <w:rPr>
          <w:rFonts w:cs="Arial"/>
          <w:sz w:val="20"/>
        </w:rPr>
        <w:t xml:space="preserve"> libe</w:t>
      </w:r>
      <w:r w:rsidR="00BB5F37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BB5F37" w:rsidRPr="00DA3A25">
        <w:rPr>
          <w:rFonts w:cs="Arial"/>
          <w:sz w:val="20"/>
        </w:rPr>
        <w:t>y may</w:t>
      </w:r>
      <w:r w:rsidR="00E61660" w:rsidRPr="00DA3A25">
        <w:rPr>
          <w:rFonts w:cs="Arial"/>
          <w:sz w:val="20"/>
        </w:rPr>
        <w:t xml:space="preserve"> </w:t>
      </w:r>
      <w:r w:rsidR="00B20238" w:rsidRPr="00DA3A25">
        <w:rPr>
          <w:rFonts w:cs="Arial"/>
          <w:spacing w:val="2"/>
          <w:sz w:val="20"/>
        </w:rPr>
        <w:t>c</w:t>
      </w:r>
      <w:r w:rsidR="005B1861" w:rsidRPr="00DA3A25">
        <w:rPr>
          <w:rFonts w:cs="Arial"/>
          <w:sz w:val="20"/>
        </w:rPr>
        <w:t>ome as a s</w:t>
      </w:r>
      <w:r w:rsidR="00BB5F37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BB5F37"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="00BB5F37" w:rsidRPr="00DA3A25">
        <w:rPr>
          <w:rFonts w:cs="Arial"/>
          <w:sz w:val="20"/>
        </w:rPr>
        <w:t>is</w:t>
      </w:r>
      <w:r w:rsidR="005B1861" w:rsidRPr="00DA3A25">
        <w:rPr>
          <w:rFonts w:cs="Arial"/>
          <w:sz w:val="20"/>
        </w:rPr>
        <w:t xml:space="preserve">e </w:t>
      </w:r>
      <w:r w:rsidR="00D84DB8" w:rsidRPr="00DA3A25">
        <w:rPr>
          <w:rFonts w:cs="Arial"/>
          <w:spacing w:val="2"/>
          <w:sz w:val="20"/>
        </w:rPr>
        <w:t>t</w:t>
      </w:r>
      <w:r w:rsidR="005B1861" w:rsidRPr="00DA3A25">
        <w:rPr>
          <w:rFonts w:cs="Arial"/>
          <w:sz w:val="20"/>
        </w:rPr>
        <w:t>o</w:t>
      </w:r>
      <w:r w:rsidR="00564B95" w:rsidRPr="00DA3A25">
        <w:rPr>
          <w:rFonts w:cs="Arial"/>
          <w:sz w:val="20"/>
        </w:rPr>
        <w:t xml:space="preserve"> </w:t>
      </w:r>
      <w:r w:rsidR="00FB6AA9" w:rsidRPr="00DA3A25">
        <w:rPr>
          <w:rFonts w:cs="Arial"/>
          <w:sz w:val="20"/>
        </w:rPr>
        <w:t>some</w:t>
      </w:r>
      <w:r w:rsidR="00BB5F37" w:rsidRPr="00DA3A25">
        <w:rPr>
          <w:rFonts w:cs="Arial"/>
          <w:spacing w:val="-4"/>
          <w:sz w:val="20"/>
        </w:rPr>
        <w:t xml:space="preserve">, </w:t>
      </w:r>
      <w:r w:rsidR="004939C9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B5F37" w:rsidRPr="00DA3A25">
        <w:rPr>
          <w:rFonts w:cs="Arial"/>
          <w:sz w:val="20"/>
        </w:rPr>
        <w:t>his is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B1861" w:rsidRPr="00DA3A25">
        <w:rPr>
          <w:rFonts w:cs="Arial"/>
          <w:sz w:val="20"/>
        </w:rPr>
        <w:t xml:space="preserve">happens when </w:t>
      </w:r>
      <w:r w:rsidR="00D84DB8" w:rsidRPr="00DA3A25">
        <w:rPr>
          <w:rFonts w:cs="Arial"/>
          <w:spacing w:val="2"/>
          <w:sz w:val="20"/>
        </w:rPr>
        <w:t>t</w:t>
      </w:r>
      <w:r w:rsidR="005B1861" w:rsidRPr="00DA3A25">
        <w:rPr>
          <w:rFonts w:cs="Arial"/>
          <w:sz w:val="20"/>
        </w:rPr>
        <w:t>he law b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5B1861" w:rsidRPr="00DA3A25">
        <w:rPr>
          <w:rFonts w:cs="Arial"/>
          <w:sz w:val="20"/>
        </w:rPr>
        <w:t xml:space="preserve">ngs people </w:t>
      </w:r>
      <w:r w:rsidR="00D84DB8" w:rsidRPr="00DA3A25">
        <w:rPr>
          <w:rFonts w:cs="Arial"/>
          <w:spacing w:val="2"/>
          <w:sz w:val="20"/>
        </w:rPr>
        <w:t>t</w:t>
      </w:r>
      <w:r w:rsidR="005B1861" w:rsidRPr="00DA3A25">
        <w:rPr>
          <w:rFonts w:cs="Arial"/>
          <w:sz w:val="20"/>
        </w:rPr>
        <w:t>o Ch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5B1861" w:rsidRPr="00DA3A25">
        <w:rPr>
          <w:rFonts w:cs="Arial"/>
          <w:sz w:val="20"/>
        </w:rPr>
        <w:t xml:space="preserve">st and </w:t>
      </w:r>
      <w:r w:rsidR="00D84DB8" w:rsidRPr="00DA3A25">
        <w:rPr>
          <w:rFonts w:cs="Arial"/>
          <w:spacing w:val="2"/>
          <w:sz w:val="20"/>
        </w:rPr>
        <w:t>t</w:t>
      </w:r>
      <w:r w:rsidR="005B1861" w:rsidRPr="00DA3A25">
        <w:rPr>
          <w:rFonts w:cs="Arial"/>
          <w:sz w:val="20"/>
        </w:rPr>
        <w:t>hey be</w:t>
      </w:r>
      <w:r w:rsidR="00B20238" w:rsidRPr="00DA3A25">
        <w:rPr>
          <w:rFonts w:cs="Arial"/>
          <w:spacing w:val="2"/>
          <w:sz w:val="20"/>
        </w:rPr>
        <w:t>c</w:t>
      </w:r>
      <w:r w:rsidR="005B1861" w:rsidRPr="00DA3A25">
        <w:rPr>
          <w:rFonts w:cs="Arial"/>
          <w:sz w:val="20"/>
        </w:rPr>
        <w:t>ome jus</w:t>
      </w:r>
      <w:r w:rsidR="00D84DB8" w:rsidRPr="00DA3A25">
        <w:rPr>
          <w:rFonts w:cs="Arial"/>
          <w:spacing w:val="2"/>
          <w:sz w:val="20"/>
        </w:rPr>
        <w:t>t</w:t>
      </w:r>
      <w:r w:rsidR="005B1861" w:rsidRPr="00DA3A25">
        <w:rPr>
          <w:rFonts w:cs="Arial"/>
          <w:sz w:val="20"/>
        </w:rPr>
        <w:t>i</w:t>
      </w:r>
      <w:r w:rsidR="00EC670E" w:rsidRPr="00DA3A25">
        <w:rPr>
          <w:rFonts w:cs="Arial"/>
          <w:spacing w:val="4"/>
          <w:sz w:val="20"/>
        </w:rPr>
        <w:t>f</w:t>
      </w:r>
      <w:r w:rsidR="005B1861" w:rsidRPr="00DA3A25">
        <w:rPr>
          <w:rFonts w:cs="Arial"/>
          <w:sz w:val="20"/>
        </w:rPr>
        <w:t>ied by fai</w:t>
      </w:r>
      <w:r w:rsidR="00D84DB8" w:rsidRPr="00DA3A25">
        <w:rPr>
          <w:rFonts w:cs="Arial"/>
          <w:spacing w:val="2"/>
          <w:sz w:val="20"/>
        </w:rPr>
        <w:t>t</w:t>
      </w:r>
      <w:r w:rsidR="005B1861" w:rsidRPr="00DA3A25">
        <w:rPr>
          <w:rFonts w:cs="Arial"/>
          <w:sz w:val="20"/>
        </w:rPr>
        <w:t xml:space="preserve">h. </w:t>
      </w:r>
      <w:r w:rsidR="00717C10" w:rsidRPr="00DA3A25">
        <w:rPr>
          <w:rFonts w:cs="Arial"/>
          <w:sz w:val="20"/>
        </w:rPr>
        <w:t>Verses like</w:t>
      </w:r>
      <w:r w:rsidR="004939C9" w:rsidRPr="00DA3A25">
        <w:rPr>
          <w:rFonts w:cs="Arial"/>
          <w:sz w:val="20"/>
        </w:rPr>
        <w:t>, "</w:t>
      </w:r>
      <w:r w:rsidR="00D84DB8" w:rsidRPr="00DA3A25">
        <w:rPr>
          <w:rFonts w:cs="Arial"/>
          <w:spacing w:val="2"/>
          <w:sz w:val="20"/>
        </w:rPr>
        <w:t>t</w:t>
      </w:r>
      <w:r w:rsidR="004666AD" w:rsidRPr="00DA3A25">
        <w:rPr>
          <w:rFonts w:cs="Arial"/>
          <w:sz w:val="20"/>
        </w:rPr>
        <w:t>he 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4666AD" w:rsidRPr="00DA3A25">
        <w:rPr>
          <w:rFonts w:cs="Arial"/>
          <w:sz w:val="20"/>
        </w:rPr>
        <w:t>he L</w:t>
      </w:r>
      <w:r w:rsidR="00564B95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64B95" w:rsidRPr="00DA3A25">
        <w:rPr>
          <w:rFonts w:cs="Arial"/>
          <w:smallCaps/>
          <w:sz w:val="20"/>
        </w:rPr>
        <w:t>d</w:t>
      </w:r>
      <w:r w:rsidR="004666AD" w:rsidRPr="00DA3A25">
        <w:rPr>
          <w:rFonts w:cs="Arial"/>
          <w:sz w:val="20"/>
        </w:rPr>
        <w:t xml:space="preserve"> </w:t>
      </w:r>
      <w:r w:rsidR="004666AD" w:rsidRPr="00DA3A25">
        <w:rPr>
          <w:rFonts w:cs="Arial"/>
          <w:i/>
          <w:sz w:val="20"/>
        </w:rPr>
        <w:t>is</w:t>
      </w:r>
      <w:r w:rsidR="004666AD" w:rsidRPr="00DA3A25">
        <w:rPr>
          <w:rFonts w:cs="Arial"/>
          <w:sz w:val="20"/>
        </w:rPr>
        <w:t xml:space="preserve"> pe</w:t>
      </w:r>
      <w:r w:rsidR="004666AD" w:rsidRPr="00DA3A25">
        <w:rPr>
          <w:rFonts w:cs="Arial"/>
          <w:spacing w:val="6"/>
          <w:sz w:val="20"/>
        </w:rPr>
        <w:t>r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3F694F" w:rsidRPr="00DA3A25">
        <w:rPr>
          <w:rFonts w:cs="Arial"/>
          <w:spacing w:val="-2"/>
          <w:sz w:val="20"/>
        </w:rPr>
        <w:t>t,</w:t>
      </w:r>
      <w:r w:rsidR="004666AD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4666AD" w:rsidRPr="00DA3A25">
        <w:rPr>
          <w:rFonts w:cs="Arial"/>
          <w:sz w:val="20"/>
        </w:rPr>
        <w:t>onve</w:t>
      </w:r>
      <w:r w:rsidR="004666AD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4666AD" w:rsidRPr="00DA3A25">
        <w:rPr>
          <w:rFonts w:cs="Arial"/>
          <w:sz w:val="20"/>
        </w:rPr>
        <w:t xml:space="preserve">ing </w:t>
      </w:r>
      <w:r w:rsidR="00E20650" w:rsidRPr="00DA3A25">
        <w:rPr>
          <w:rFonts w:cs="Arial"/>
          <w:spacing w:val="4"/>
          <w:sz w:val="20"/>
        </w:rPr>
        <w:t>t</w:t>
      </w:r>
      <w:r w:rsidR="004666AD" w:rsidRPr="00DA3A25">
        <w:rPr>
          <w:rFonts w:cs="Arial"/>
          <w:sz w:val="20"/>
        </w:rPr>
        <w:t>he soul</w:t>
      </w:r>
      <w:r w:rsidR="00564B95" w:rsidRPr="00DA3A25">
        <w:rPr>
          <w:rFonts w:cs="Arial"/>
          <w:sz w:val="20"/>
        </w:rPr>
        <w:t>"</w:t>
      </w:r>
      <w:r w:rsidR="00FB6AA9" w:rsidRPr="00DA3A25">
        <w:rPr>
          <w:rFonts w:cs="Arial"/>
          <w:sz w:val="20"/>
        </w:rPr>
        <w:t xml:space="preserve"> </w:t>
      </w:r>
      <w:r w:rsidR="00FB6AA9" w:rsidRPr="00633952">
        <w:rPr>
          <w:rFonts w:cs="Arial"/>
          <w:sz w:val="16"/>
          <w:szCs w:val="16"/>
        </w:rPr>
        <w:t>(Ps 19:7)</w:t>
      </w:r>
      <w:r w:rsidR="00717C10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F92F70" w:rsidRPr="00DA3A25">
        <w:rPr>
          <w:rFonts w:cs="Arial"/>
          <w:sz w:val="20"/>
        </w:rPr>
        <w:t>ea</w:t>
      </w:r>
      <w:r w:rsidR="00B20238" w:rsidRPr="00DA3A25">
        <w:rPr>
          <w:rFonts w:cs="Arial"/>
          <w:spacing w:val="2"/>
          <w:sz w:val="20"/>
        </w:rPr>
        <w:t>c</w:t>
      </w:r>
      <w:r w:rsidR="00F92F70" w:rsidRPr="00DA3A25">
        <w:rPr>
          <w:rFonts w:cs="Arial"/>
          <w:sz w:val="20"/>
        </w:rPr>
        <w:t>h us</w:t>
      </w:r>
      <w:r w:rsidR="005B391D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717C10" w:rsidRPr="00DA3A25">
        <w:rPr>
          <w:rFonts w:cs="Arial"/>
          <w:sz w:val="20"/>
        </w:rPr>
        <w:t xml:space="preserve">he law is not </w:t>
      </w:r>
      <w:r w:rsidR="00F92F70" w:rsidRPr="00DA3A25">
        <w:rPr>
          <w:rFonts w:cs="Arial"/>
          <w:sz w:val="20"/>
        </w:rPr>
        <w:t>our</w:t>
      </w:r>
      <w:r w:rsidR="00717C10" w:rsidRPr="00DA3A25">
        <w:rPr>
          <w:rFonts w:cs="Arial"/>
          <w:sz w:val="20"/>
        </w:rPr>
        <w:t xml:space="preserve"> enemy.</w:t>
      </w:r>
      <w:r w:rsidR="006C38EC" w:rsidRPr="00DA3A25">
        <w:rPr>
          <w:rFonts w:cs="Arial"/>
          <w:sz w:val="20"/>
        </w:rPr>
        <w:t xml:space="preserve"> </w:t>
      </w:r>
      <w:r w:rsidR="00F92F70" w:rsidRPr="00DA3A25">
        <w:rPr>
          <w:rFonts w:cs="Arial"/>
          <w:sz w:val="20"/>
        </w:rPr>
        <w:t>So h</w:t>
      </w:r>
      <w:r w:rsidR="005B391D" w:rsidRPr="00DA3A25">
        <w:rPr>
          <w:rFonts w:cs="Arial"/>
          <w:sz w:val="20"/>
        </w:rPr>
        <w:t xml:space="preserve">ow does </w:t>
      </w:r>
      <w:r w:rsidR="00E20650" w:rsidRPr="00DA3A25">
        <w:rPr>
          <w:rFonts w:cs="Arial"/>
          <w:spacing w:val="4"/>
          <w:sz w:val="20"/>
        </w:rPr>
        <w:t>t</w:t>
      </w:r>
      <w:r w:rsidR="00F2353E" w:rsidRPr="00DA3A25">
        <w:rPr>
          <w:rFonts w:cs="Arial"/>
          <w:sz w:val="20"/>
        </w:rPr>
        <w:t>he 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F2353E" w:rsidRPr="00DA3A25">
        <w:rPr>
          <w:rFonts w:cs="Arial"/>
          <w:sz w:val="20"/>
        </w:rPr>
        <w:t>he L</w:t>
      </w:r>
      <w:r w:rsidR="00F2353E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F2353E" w:rsidRPr="00DA3A25">
        <w:rPr>
          <w:rFonts w:cs="Arial"/>
          <w:smallCaps/>
          <w:sz w:val="20"/>
        </w:rPr>
        <w:t>d</w:t>
      </w:r>
      <w:r w:rsidR="0006792B" w:rsidRPr="00DA3A25">
        <w:rPr>
          <w:rFonts w:cs="Arial"/>
          <w:smallCaps/>
          <w:sz w:val="20"/>
        </w:rPr>
        <w:fldChar w:fldCharType="begin"/>
      </w:r>
      <w:r w:rsidR="0006792B" w:rsidRPr="00DA3A25">
        <w:rPr>
          <w:sz w:val="20"/>
        </w:rPr>
        <w:instrText xml:space="preserve"> XE "</w:instrText>
      </w:r>
      <w:r w:rsidR="0006792B" w:rsidRPr="00DA3A25">
        <w:rPr>
          <w:rFonts w:cs="Arial"/>
          <w:sz w:val="20"/>
        </w:rPr>
        <w:instrText>Law, the:</w:instrText>
      </w:r>
      <w:r w:rsidR="0006792B" w:rsidRPr="00DA3A25">
        <w:rPr>
          <w:sz w:val="20"/>
        </w:rPr>
        <w:instrText xml:space="preserve">of the Lord" </w:instrText>
      </w:r>
      <w:r w:rsidR="0006792B" w:rsidRPr="00DA3A25">
        <w:rPr>
          <w:rFonts w:cs="Arial"/>
          <w:smallCaps/>
          <w:sz w:val="20"/>
        </w:rPr>
        <w:fldChar w:fldCharType="end"/>
      </w:r>
      <w:r w:rsidR="00F2353E" w:rsidRPr="00DA3A25">
        <w:rPr>
          <w:rFonts w:cs="Arial"/>
          <w:sz w:val="20"/>
        </w:rPr>
        <w:t xml:space="preserve"> </w:t>
      </w:r>
      <w:r w:rsidR="005B391D" w:rsidRPr="00DA3A25">
        <w:rPr>
          <w:rFonts w:cs="Arial"/>
          <w:sz w:val="20"/>
        </w:rPr>
        <w:t>a</w:t>
      </w:r>
      <w:r w:rsidR="0062678B" w:rsidRPr="00DA3A25">
        <w:rPr>
          <w:rFonts w:cs="Arial"/>
          <w:spacing w:val="4"/>
          <w:sz w:val="20"/>
        </w:rPr>
        <w:t>cc</w:t>
      </w:r>
      <w:r w:rsidR="005B391D" w:rsidRPr="00DA3A25">
        <w:rPr>
          <w:rFonts w:cs="Arial"/>
          <w:sz w:val="20"/>
        </w:rPr>
        <w:t xml:space="preserve">omplish </w:t>
      </w:r>
      <w:r w:rsidR="00D84DB8" w:rsidRPr="00DA3A25">
        <w:rPr>
          <w:rFonts w:cs="Arial"/>
          <w:spacing w:val="2"/>
          <w:sz w:val="20"/>
        </w:rPr>
        <w:t>t</w:t>
      </w:r>
      <w:r w:rsidR="005B391D" w:rsidRPr="00DA3A25">
        <w:rPr>
          <w:rFonts w:cs="Arial"/>
          <w:sz w:val="20"/>
        </w:rPr>
        <w:t xml:space="preserve">his </w:t>
      </w:r>
      <w:r w:rsidR="00E95871" w:rsidRPr="00DA3A25">
        <w:rPr>
          <w:rFonts w:cs="Arial"/>
          <w:spacing w:val="2"/>
          <w:sz w:val="20"/>
        </w:rPr>
        <w:t>c</w:t>
      </w:r>
      <w:r w:rsidR="00F2353E" w:rsidRPr="00DA3A25">
        <w:rPr>
          <w:rFonts w:cs="Arial"/>
          <w:sz w:val="20"/>
        </w:rPr>
        <w:t>onve</w:t>
      </w:r>
      <w:r w:rsidR="00F2353E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F2353E" w:rsidRPr="00DA3A25">
        <w:rPr>
          <w:rFonts w:cs="Arial"/>
          <w:sz w:val="20"/>
        </w:rPr>
        <w:t xml:space="preserve">ing </w:t>
      </w:r>
      <w:r w:rsidR="005B391D" w:rsidRPr="00DA3A25">
        <w:rPr>
          <w:rFonts w:cs="Arial"/>
          <w:sz w:val="20"/>
        </w:rPr>
        <w:t xml:space="preserve">of </w:t>
      </w:r>
      <w:r w:rsidR="00E20650" w:rsidRPr="00DA3A25">
        <w:rPr>
          <w:rFonts w:cs="Arial"/>
          <w:spacing w:val="4"/>
          <w:sz w:val="20"/>
        </w:rPr>
        <w:t>t</w:t>
      </w:r>
      <w:r w:rsidR="00F2353E" w:rsidRPr="00DA3A25">
        <w:rPr>
          <w:rFonts w:cs="Arial"/>
          <w:sz w:val="20"/>
        </w:rPr>
        <w:t xml:space="preserve">he soul? </w:t>
      </w:r>
      <w:r w:rsidR="00DC2845" w:rsidRPr="00DA3A25">
        <w:rPr>
          <w:rFonts w:cs="Arial"/>
          <w:sz w:val="20"/>
        </w:rPr>
        <w:t>C</w:t>
      </w:r>
      <w:r w:rsidR="00F2353E" w:rsidRPr="00DA3A25">
        <w:rPr>
          <w:rFonts w:cs="Arial"/>
          <w:sz w:val="20"/>
        </w:rPr>
        <w:t>onsid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F2353E" w:rsidRPr="00DA3A25">
        <w:rPr>
          <w:rFonts w:cs="Arial"/>
          <w:sz w:val="20"/>
        </w:rPr>
        <w:t>his:</w:t>
      </w:r>
    </w:p>
    <w:p w14:paraId="16ED8AC4" w14:textId="34C9A66C" w:rsidR="00F2353E" w:rsidRPr="00DA3A25" w:rsidRDefault="00F2353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1DBAAC3" w14:textId="043ED234" w:rsidR="001663F8" w:rsidRPr="00DA3A25" w:rsidRDefault="00F2353E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Blessed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ma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lk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se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ungodly</w:t>
      </w:r>
      <w:r w:rsidR="00D55FB2" w:rsidRPr="00DA3A25">
        <w:rPr>
          <w:rFonts w:cs="Arial"/>
          <w:sz w:val="20"/>
        </w:rPr>
        <w:fldChar w:fldCharType="begin"/>
      </w:r>
      <w:r w:rsidR="00D55FB2" w:rsidRPr="00DA3A25">
        <w:rPr>
          <w:sz w:val="20"/>
        </w:rPr>
        <w:instrText xml:space="preserve"> XE "</w:instrText>
      </w:r>
      <w:r w:rsidR="00D55FB2" w:rsidRPr="00DA3A25">
        <w:rPr>
          <w:rFonts w:cs="Arial"/>
          <w:sz w:val="20"/>
        </w:rPr>
        <w:instrText>Ungodly counsel</w:instrText>
      </w:r>
      <w:r w:rsidR="00D55FB2" w:rsidRPr="00DA3A25">
        <w:rPr>
          <w:sz w:val="20"/>
        </w:rPr>
        <w:instrText xml:space="preserve">" </w:instrText>
      </w:r>
      <w:r w:rsidR="00D55FB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n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inn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, n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.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del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in </w:t>
      </w:r>
      <w:bookmarkStart w:id="225" w:name="_Hlk536031804"/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bookmarkEnd w:id="225"/>
      <w:r w:rsidR="0006792B" w:rsidRPr="00DA3A25">
        <w:rPr>
          <w:rFonts w:cs="Arial"/>
          <w:smallCaps/>
          <w:sz w:val="20"/>
          <w:u w:val="single"/>
        </w:rPr>
        <w:fldChar w:fldCharType="begin"/>
      </w:r>
      <w:r w:rsidR="0006792B" w:rsidRPr="00DA3A25">
        <w:rPr>
          <w:sz w:val="20"/>
        </w:rPr>
        <w:instrText xml:space="preserve"> XE "</w:instrText>
      </w:r>
      <w:r w:rsidR="0006792B" w:rsidRPr="00DA3A25">
        <w:rPr>
          <w:rFonts w:cs="Arial"/>
          <w:sz w:val="20"/>
        </w:rPr>
        <w:instrText>Law, the:</w:instrText>
      </w:r>
      <w:r w:rsidR="0006792B" w:rsidRPr="00DA3A25">
        <w:rPr>
          <w:sz w:val="20"/>
        </w:rPr>
        <w:instrText xml:space="preserve">of the Lord" </w:instrText>
      </w:r>
      <w:r w:rsidR="0006792B" w:rsidRPr="00DA3A25">
        <w:rPr>
          <w:rFonts w:cs="Arial"/>
          <w:smallCaps/>
          <w:sz w:val="20"/>
          <w:u w:val="single"/>
        </w:rPr>
        <w:fldChar w:fldCharType="end"/>
      </w:r>
      <w:r w:rsidRPr="00DA3A25">
        <w:rPr>
          <w:rFonts w:cs="Arial"/>
          <w:sz w:val="20"/>
        </w:rPr>
        <w:t>; and in his law d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e </w:t>
      </w:r>
      <w:bookmarkStart w:id="226" w:name="_Hlk536036696"/>
      <w:r w:rsidRPr="00DA3A25">
        <w:rPr>
          <w:rFonts w:cs="Arial"/>
          <w:sz w:val="20"/>
        </w:rPr>
        <w:t>me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97092D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ay and n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bookmarkEnd w:id="226"/>
      <w:r w:rsidRPr="00633952">
        <w:rPr>
          <w:rFonts w:cs="Arial"/>
          <w:sz w:val="16"/>
          <w:szCs w:val="16"/>
        </w:rPr>
        <w:t>(Ps 1:1-2)</w:t>
      </w:r>
      <w:r w:rsidRPr="00DA3A25">
        <w:rPr>
          <w:rFonts w:cs="Arial"/>
          <w:sz w:val="20"/>
        </w:rPr>
        <w:t>.</w:t>
      </w:r>
    </w:p>
    <w:p w14:paraId="5CA52965" w14:textId="4731E37A" w:rsidR="00F2353E" w:rsidRPr="00DA3A25" w:rsidRDefault="00F2353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1F2C155" w14:textId="2AF22613" w:rsidR="00F92F70" w:rsidRPr="00DA3A25" w:rsidRDefault="00F2353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ing del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="00CA7A61" w:rsidRPr="00DA3A25">
        <w:rPr>
          <w:rFonts w:cs="Arial"/>
          <w:smallCaps/>
          <w:sz w:val="20"/>
        </w:rPr>
        <w:t>,</w:t>
      </w:r>
      <w:r w:rsidR="0006792B" w:rsidRPr="00DA3A25">
        <w:rPr>
          <w:rFonts w:cs="Arial"/>
          <w:smallCaps/>
          <w:sz w:val="20"/>
        </w:rPr>
        <w:fldChar w:fldCharType="begin"/>
      </w:r>
      <w:r w:rsidR="0006792B" w:rsidRPr="00DA3A25">
        <w:rPr>
          <w:sz w:val="20"/>
        </w:rPr>
        <w:instrText xml:space="preserve"> XE "</w:instrText>
      </w:r>
      <w:r w:rsidR="0006792B" w:rsidRPr="00DA3A25">
        <w:rPr>
          <w:rFonts w:cs="Arial"/>
          <w:sz w:val="20"/>
        </w:rPr>
        <w:instrText>Law, the:</w:instrText>
      </w:r>
      <w:r w:rsidR="0006792B" w:rsidRPr="00DA3A25">
        <w:rPr>
          <w:sz w:val="20"/>
        </w:rPr>
        <w:instrText xml:space="preserve">of the Lord" </w:instrText>
      </w:r>
      <w:r w:rsidR="0006792B" w:rsidRPr="00DA3A25">
        <w:rPr>
          <w:rFonts w:cs="Arial"/>
          <w:smallCaps/>
          <w:sz w:val="20"/>
        </w:rPr>
        <w:fldChar w:fldCharType="end"/>
      </w:r>
      <w:r w:rsidR="0068730A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and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el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king on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ys</w:t>
      </w:r>
      <w:r w:rsidR="00CA7A61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have a pos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ve impa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on </w:t>
      </w:r>
      <w:r w:rsidR="003B027A" w:rsidRPr="00DA3A25">
        <w:rPr>
          <w:rFonts w:cs="Arial"/>
          <w:sz w:val="20"/>
        </w:rPr>
        <w:t>people</w:t>
      </w:r>
      <w:r w:rsidRPr="00DA3A25">
        <w:rPr>
          <w:rFonts w:cs="Arial"/>
          <w:sz w:val="20"/>
        </w:rPr>
        <w:t xml:space="preserve"> and lea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E20650" w:rsidRPr="00DA3A25">
        <w:rPr>
          <w:rFonts w:cs="Arial"/>
          <w:spacing w:val="4"/>
          <w:sz w:val="20"/>
        </w:rPr>
        <w:t>t</w:t>
      </w:r>
      <w:r w:rsidR="002C450A" w:rsidRPr="00DA3A25">
        <w:rPr>
          <w:rFonts w:cs="Arial"/>
          <w:sz w:val="20"/>
        </w:rPr>
        <w:t xml:space="preserve">o </w:t>
      </w:r>
      <w:r w:rsidR="003B027A" w:rsidRPr="00DA3A25">
        <w:rPr>
          <w:rFonts w:cs="Arial"/>
          <w:sz w:val="20"/>
        </w:rPr>
        <w:t>live a</w:t>
      </w:r>
      <w:r w:rsidR="004B6CCB" w:rsidRPr="00DA3A25">
        <w:rPr>
          <w:rFonts w:cs="Arial"/>
          <w:sz w:val="20"/>
        </w:rPr>
        <w:t xml:space="preserve"> mo</w:t>
      </w:r>
      <w:r w:rsidR="002B2A62" w:rsidRPr="00DA3A25">
        <w:rPr>
          <w:rFonts w:cs="Arial"/>
          <w:spacing w:val="2"/>
          <w:sz w:val="20"/>
        </w:rPr>
        <w:t>r</w:t>
      </w:r>
      <w:r w:rsidR="004B6CCB" w:rsidRPr="00DA3A25">
        <w:rPr>
          <w:rFonts w:cs="Arial"/>
          <w:sz w:val="20"/>
        </w:rPr>
        <w:t xml:space="preserve">e </w:t>
      </w:r>
      <w:r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-hon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?</w:t>
      </w:r>
      <w:r w:rsidR="003B027A" w:rsidRPr="00DA3A25">
        <w:rPr>
          <w:rFonts w:cs="Arial"/>
          <w:sz w:val="20"/>
        </w:rPr>
        <w:t xml:space="preserve"> </w:t>
      </w:r>
      <w:r w:rsidR="00C4340F" w:rsidRPr="00DA3A25">
        <w:rPr>
          <w:rFonts w:cs="Arial"/>
          <w:sz w:val="20"/>
        </w:rPr>
        <w:t xml:space="preserve">Of </w:t>
      </w:r>
      <w:r w:rsidR="00B20238" w:rsidRPr="00DA3A25">
        <w:rPr>
          <w:rFonts w:cs="Arial"/>
          <w:spacing w:val="2"/>
          <w:sz w:val="20"/>
        </w:rPr>
        <w:t>c</w:t>
      </w:r>
      <w:r w:rsidR="00C4340F" w:rsidRPr="00DA3A25">
        <w:rPr>
          <w:rFonts w:cs="Arial"/>
          <w:sz w:val="20"/>
        </w:rPr>
        <w:t>ourse</w:t>
      </w:r>
      <w:r w:rsidR="00C0647E" w:rsidRPr="00DA3A25">
        <w:rPr>
          <w:rFonts w:cs="Arial"/>
          <w:sz w:val="20"/>
        </w:rPr>
        <w:t>.</w:t>
      </w:r>
    </w:p>
    <w:p w14:paraId="5D2F0332" w14:textId="77777777" w:rsidR="00755E8B" w:rsidRPr="00DA3A25" w:rsidRDefault="00755E8B" w:rsidP="00755E8B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F9A899A" w14:textId="77777777" w:rsidR="00755E8B" w:rsidRPr="005916D3" w:rsidRDefault="00755E8B" w:rsidP="00755E8B">
      <w:pPr>
        <w:tabs>
          <w:tab w:val="left" w:pos="2498"/>
        </w:tabs>
        <w:spacing w:line="240" w:lineRule="auto"/>
        <w:jc w:val="both"/>
        <w:rPr>
          <w:sz w:val="24"/>
          <w:szCs w:val="21"/>
        </w:rPr>
      </w:pPr>
      <w:r w:rsidRPr="005916D3">
        <w:rPr>
          <w:rFonts w:cs="Arial"/>
          <w:sz w:val="24"/>
          <w:u w:val="single"/>
        </w:rPr>
        <w:t>Main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ain Good Wo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ks</w:t>
      </w:r>
    </w:p>
    <w:p w14:paraId="3CAF23F5" w14:textId="77777777" w:rsidR="00F92F70" w:rsidRPr="00DA3A25" w:rsidRDefault="00F92F7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1DE7193" w14:textId="16062D60" w:rsidR="00E501A0" w:rsidRPr="00DA3A25" w:rsidRDefault="00C565F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Romans 12:2 says,</w:t>
      </w:r>
      <w:r w:rsidR="00CA58A3" w:rsidRPr="00DA3A25">
        <w:rPr>
          <w:rFonts w:cs="Arial"/>
          <w:sz w:val="20"/>
        </w:rPr>
        <w:t xml:space="preserve"> </w:t>
      </w:r>
      <w:r w:rsidR="003B027A" w:rsidRPr="00DA3A25">
        <w:rPr>
          <w:rFonts w:cs="Arial"/>
          <w:sz w:val="20"/>
        </w:rPr>
        <w:t>"</w:t>
      </w:r>
      <w:r w:rsidR="003B027A" w:rsidRPr="00DA3A25">
        <w:rPr>
          <w:rFonts w:cs="Arial"/>
          <w:bCs/>
          <w:sz w:val="20"/>
        </w:rPr>
        <w:t>be 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E95871" w:rsidRPr="00DA3A25">
        <w:rPr>
          <w:rFonts w:cs="Arial"/>
          <w:bCs/>
          <w:spacing w:val="2"/>
          <w:sz w:val="20"/>
        </w:rPr>
        <w:t>c</w:t>
      </w:r>
      <w:r w:rsidR="003B027A" w:rsidRPr="00DA3A25">
        <w:rPr>
          <w:rFonts w:cs="Arial"/>
          <w:bCs/>
          <w:sz w:val="20"/>
        </w:rPr>
        <w:t>on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o</w:t>
      </w:r>
      <w:r w:rsidR="002B2A62" w:rsidRPr="00DA3A25">
        <w:rPr>
          <w:rFonts w:cs="Arial"/>
          <w:bCs/>
          <w:spacing w:val="2"/>
          <w:sz w:val="20"/>
        </w:rPr>
        <w:t>r</w:t>
      </w:r>
      <w:r w:rsidR="003B027A" w:rsidRPr="00DA3A25">
        <w:rPr>
          <w:rFonts w:cs="Arial"/>
          <w:bCs/>
          <w:sz w:val="20"/>
        </w:rPr>
        <w:t xml:space="preserve">med </w:t>
      </w:r>
      <w:r w:rsidR="00E20650" w:rsidRPr="00DA3A25">
        <w:rPr>
          <w:rFonts w:cs="Arial"/>
          <w:bCs/>
          <w:spacing w:val="4"/>
          <w:sz w:val="20"/>
        </w:rPr>
        <w:t>t</w:t>
      </w:r>
      <w:r w:rsidR="003B027A" w:rsidRPr="00DA3A25">
        <w:rPr>
          <w:rFonts w:cs="Arial"/>
          <w:bCs/>
          <w:sz w:val="20"/>
        </w:rPr>
        <w:t xml:space="preserve">o </w:t>
      </w:r>
      <w:r w:rsidR="00E20650" w:rsidRPr="00DA3A25">
        <w:rPr>
          <w:rFonts w:cs="Arial"/>
          <w:bCs/>
          <w:spacing w:val="4"/>
          <w:sz w:val="20"/>
        </w:rPr>
        <w:t>t</w:t>
      </w:r>
      <w:r w:rsidR="003B027A" w:rsidRPr="00DA3A25">
        <w:rPr>
          <w:rFonts w:cs="Arial"/>
          <w:bCs/>
          <w:sz w:val="20"/>
        </w:rPr>
        <w:t>his wo</w:t>
      </w:r>
      <w:r w:rsidR="002B2A62" w:rsidRPr="00DA3A25">
        <w:rPr>
          <w:rFonts w:cs="Arial"/>
          <w:bCs/>
          <w:spacing w:val="2"/>
          <w:sz w:val="20"/>
        </w:rPr>
        <w:t>r</w:t>
      </w:r>
      <w:r w:rsidR="003B027A" w:rsidRPr="00DA3A25">
        <w:rPr>
          <w:rFonts w:cs="Arial"/>
          <w:bCs/>
          <w:sz w:val="20"/>
        </w:rPr>
        <w:t>ld: b</w:t>
      </w:r>
      <w:r w:rsidR="00644D78" w:rsidRPr="00DA3A25">
        <w:rPr>
          <w:rFonts w:cs="Arial"/>
          <w:bCs/>
          <w:spacing w:val="2"/>
          <w:sz w:val="20"/>
        </w:rPr>
        <w:t>u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3B027A" w:rsidRPr="00DA3A25">
        <w:rPr>
          <w:rFonts w:cs="Arial"/>
          <w:bCs/>
          <w:sz w:val="20"/>
        </w:rPr>
        <w:t xml:space="preserve">be ye </w:t>
      </w:r>
      <w:r w:rsidR="00E20650" w:rsidRPr="00DA3A25">
        <w:rPr>
          <w:rFonts w:cs="Arial"/>
          <w:bCs/>
          <w:spacing w:val="4"/>
          <w:sz w:val="20"/>
        </w:rPr>
        <w:t>t</w:t>
      </w:r>
      <w:r w:rsidR="002B2A62" w:rsidRPr="00DA3A25">
        <w:rPr>
          <w:rFonts w:cs="Arial"/>
          <w:bCs/>
          <w:spacing w:val="2"/>
          <w:sz w:val="20"/>
        </w:rPr>
        <w:t>r</w:t>
      </w:r>
      <w:r w:rsidR="003B027A" w:rsidRPr="00DA3A25">
        <w:rPr>
          <w:rFonts w:cs="Arial"/>
          <w:bCs/>
          <w:sz w:val="20"/>
        </w:rPr>
        <w:t>ans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o</w:t>
      </w:r>
      <w:r w:rsidR="002B2A62" w:rsidRPr="00DA3A25">
        <w:rPr>
          <w:rFonts w:cs="Arial"/>
          <w:bCs/>
          <w:spacing w:val="2"/>
          <w:sz w:val="20"/>
        </w:rPr>
        <w:t>r</w:t>
      </w:r>
      <w:r w:rsidR="003B027A" w:rsidRPr="00DA3A25">
        <w:rPr>
          <w:rFonts w:cs="Arial"/>
          <w:bCs/>
          <w:sz w:val="20"/>
        </w:rPr>
        <w:t xml:space="preserve">med by </w:t>
      </w:r>
      <w:r w:rsidR="00E20650" w:rsidRPr="00DA3A25">
        <w:rPr>
          <w:rFonts w:cs="Arial"/>
          <w:bCs/>
          <w:spacing w:val="4"/>
          <w:sz w:val="20"/>
        </w:rPr>
        <w:t>t</w:t>
      </w:r>
      <w:r w:rsidR="003B027A" w:rsidRPr="00DA3A25">
        <w:rPr>
          <w:rFonts w:cs="Arial"/>
          <w:bCs/>
          <w:sz w:val="20"/>
        </w:rPr>
        <w:t xml:space="preserve">he </w:t>
      </w:r>
      <w:r w:rsidR="002B2A62" w:rsidRPr="00DA3A25">
        <w:rPr>
          <w:rFonts w:cs="Arial"/>
          <w:bCs/>
          <w:spacing w:val="2"/>
          <w:sz w:val="20"/>
        </w:rPr>
        <w:t>r</w:t>
      </w:r>
      <w:r w:rsidR="003B027A" w:rsidRPr="00DA3A25">
        <w:rPr>
          <w:rFonts w:cs="Arial"/>
          <w:bCs/>
          <w:sz w:val="20"/>
        </w:rPr>
        <w:t>enewing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3B027A" w:rsidRPr="00DA3A25">
        <w:rPr>
          <w:rFonts w:cs="Arial"/>
          <w:bCs/>
          <w:sz w:val="20"/>
        </w:rPr>
        <w:t>you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3B027A" w:rsidRPr="00DA3A25">
        <w:rPr>
          <w:rFonts w:cs="Arial"/>
          <w:bCs/>
          <w:sz w:val="20"/>
        </w:rPr>
        <w:t>mind</w:t>
      </w:r>
      <w:r w:rsidR="003B027A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3B027A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B027A" w:rsidRPr="00DA3A25">
        <w:rPr>
          <w:rFonts w:cs="Arial"/>
          <w:sz w:val="20"/>
        </w:rPr>
        <w:t>ye may p</w:t>
      </w:r>
      <w:r w:rsidR="002B2A62" w:rsidRPr="00DA3A25">
        <w:rPr>
          <w:rFonts w:cs="Arial"/>
          <w:spacing w:val="2"/>
          <w:sz w:val="20"/>
        </w:rPr>
        <w:t>r</w:t>
      </w:r>
      <w:r w:rsidR="003B027A" w:rsidRPr="00DA3A25">
        <w:rPr>
          <w:rFonts w:cs="Arial"/>
          <w:sz w:val="20"/>
        </w:rPr>
        <w:t>ove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B027A" w:rsidRPr="00DA3A25">
        <w:rPr>
          <w:rFonts w:cs="Arial"/>
          <w:i/>
          <w:sz w:val="20"/>
        </w:rPr>
        <w:t>is</w:t>
      </w:r>
      <w:r w:rsidR="003B027A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B027A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B027A" w:rsidRPr="00DA3A25">
        <w:rPr>
          <w:rFonts w:cs="Arial"/>
          <w:sz w:val="20"/>
        </w:rPr>
        <w:t>good, and a</w:t>
      </w:r>
      <w:r w:rsidR="00E95871" w:rsidRPr="00DA3A25">
        <w:rPr>
          <w:rFonts w:cs="Arial"/>
          <w:spacing w:val="2"/>
          <w:sz w:val="20"/>
        </w:rPr>
        <w:t>cc</w:t>
      </w:r>
      <w:r w:rsidR="003B027A" w:rsidRPr="00DA3A25">
        <w:rPr>
          <w:rFonts w:cs="Arial"/>
          <w:sz w:val="20"/>
        </w:rPr>
        <w:t>ep</w:t>
      </w:r>
      <w:r w:rsidR="00E20650" w:rsidRPr="00DA3A25">
        <w:rPr>
          <w:rFonts w:cs="Arial"/>
          <w:spacing w:val="4"/>
          <w:sz w:val="20"/>
        </w:rPr>
        <w:t>t</w:t>
      </w:r>
      <w:r w:rsidR="003B027A" w:rsidRPr="00DA3A25">
        <w:rPr>
          <w:rFonts w:cs="Arial"/>
          <w:sz w:val="20"/>
        </w:rPr>
        <w:t>able, and pe</w:t>
      </w:r>
      <w:r w:rsidR="003B027A" w:rsidRPr="00DA3A25">
        <w:rPr>
          <w:rFonts w:cs="Arial"/>
          <w:spacing w:val="6"/>
          <w:sz w:val="20"/>
        </w:rPr>
        <w:t>r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3F694F" w:rsidRPr="00DA3A25">
        <w:rPr>
          <w:rFonts w:cs="Arial"/>
          <w:spacing w:val="-2"/>
          <w:sz w:val="20"/>
        </w:rPr>
        <w:t>t,</w:t>
      </w:r>
      <w:r w:rsidR="003B027A" w:rsidRPr="00DA3A25">
        <w:rPr>
          <w:rFonts w:cs="Arial"/>
          <w:sz w:val="20"/>
        </w:rPr>
        <w:t xml:space="preserve"> wi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B027A" w:rsidRPr="00DA3A25">
        <w:rPr>
          <w:rFonts w:cs="Arial"/>
          <w:sz w:val="20"/>
        </w:rPr>
        <w:t>God</w:t>
      </w:r>
      <w:r w:rsidR="00CA0936" w:rsidRPr="00DA3A25">
        <w:rPr>
          <w:rFonts w:cs="Arial"/>
          <w:sz w:val="20"/>
        </w:rPr>
        <w:t>,</w:t>
      </w:r>
      <w:r w:rsidR="003B027A" w:rsidRPr="00DA3A25">
        <w:rPr>
          <w:rFonts w:cs="Arial"/>
          <w:sz w:val="20"/>
        </w:rPr>
        <w:t>"</w:t>
      </w:r>
      <w:r w:rsidR="00CA0936" w:rsidRPr="00DA3A25">
        <w:rPr>
          <w:rFonts w:cs="Arial"/>
          <w:sz w:val="20"/>
        </w:rPr>
        <w:t xml:space="preserve"> and as we </w:t>
      </w:r>
      <w:r w:rsidRPr="00DA3A25">
        <w:rPr>
          <w:rFonts w:cs="Arial"/>
          <w:sz w:val="20"/>
        </w:rPr>
        <w:t>m</w:t>
      </w:r>
      <w:r w:rsidR="0093245A" w:rsidRPr="00DA3A25">
        <w:rPr>
          <w:rFonts w:cs="Arial"/>
          <w:sz w:val="20"/>
        </w:rPr>
        <w:t>ed</w:t>
      </w:r>
      <w:r w:rsidR="0093245A" w:rsidRPr="00DA3A25">
        <w:rPr>
          <w:rFonts w:cs="Arial"/>
          <w:spacing w:val="2"/>
          <w:sz w:val="20"/>
        </w:rPr>
        <w:t>i</w:t>
      </w:r>
      <w:r w:rsidR="0093245A" w:rsidRPr="00DA3A25">
        <w:rPr>
          <w:rFonts w:cs="Arial"/>
          <w:spacing w:val="4"/>
          <w:sz w:val="20"/>
        </w:rPr>
        <w:t>t</w:t>
      </w:r>
      <w:r w:rsidR="0093245A" w:rsidRPr="00DA3A25">
        <w:rPr>
          <w:rFonts w:cs="Arial"/>
          <w:sz w:val="20"/>
        </w:rPr>
        <w:t>a</w:t>
      </w:r>
      <w:r w:rsidR="0093245A" w:rsidRPr="00DA3A25">
        <w:rPr>
          <w:rFonts w:cs="Arial"/>
          <w:spacing w:val="4"/>
          <w:sz w:val="20"/>
        </w:rPr>
        <w:t>t</w:t>
      </w:r>
      <w:r w:rsidR="00CA0936" w:rsidRPr="00DA3A25">
        <w:rPr>
          <w:rFonts w:cs="Arial"/>
          <w:sz w:val="20"/>
        </w:rPr>
        <w:t xml:space="preserve">e </w:t>
      </w:r>
      <w:r w:rsidR="00C85E68" w:rsidRPr="00DA3A25">
        <w:rPr>
          <w:rFonts w:cs="Arial"/>
          <w:sz w:val="20"/>
        </w:rPr>
        <w:t>on</w:t>
      </w:r>
      <w:r w:rsidR="00CA7A61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CA0936" w:rsidRPr="00DA3A25">
        <w:rPr>
          <w:rFonts w:cs="Arial"/>
          <w:sz w:val="20"/>
        </w:rPr>
        <w:t>it surely</w:t>
      </w:r>
      <w:r w:rsidRPr="00DA3A25">
        <w:rPr>
          <w:rFonts w:cs="Arial"/>
          <w:sz w:val="20"/>
        </w:rPr>
        <w:t xml:space="preserve"> help</w:t>
      </w:r>
      <w:r w:rsidR="00CA0936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="00934CA7" w:rsidRPr="00DA3A25">
        <w:rPr>
          <w:rFonts w:cs="Arial"/>
          <w:sz w:val="20"/>
        </w:rPr>
        <w:t xml:space="preserve">in </w:t>
      </w:r>
      <w:r w:rsidR="00040A0B" w:rsidRPr="00DA3A25">
        <w:rPr>
          <w:rFonts w:cs="Arial"/>
          <w:sz w:val="20"/>
        </w:rPr>
        <w:fldChar w:fldCharType="begin"/>
      </w:r>
      <w:r w:rsidR="00040A0B" w:rsidRPr="00DA3A25">
        <w:rPr>
          <w:sz w:val="20"/>
        </w:rPr>
        <w:instrText xml:space="preserve"> XE "</w:instrText>
      </w:r>
      <w:r w:rsidR="00040A0B" w:rsidRPr="00DA3A25">
        <w:rPr>
          <w:rFonts w:cs="Arial"/>
          <w:sz w:val="20"/>
        </w:rPr>
        <w:instrText>Bible, the (scripture):</w:instrText>
      </w:r>
      <w:r w:rsidR="00040A0B" w:rsidRPr="00DA3A25">
        <w:rPr>
          <w:sz w:val="20"/>
        </w:rPr>
        <w:instrText xml:space="preserve">word of God, the" </w:instrText>
      </w:r>
      <w:r w:rsidR="00040A0B" w:rsidRPr="00DA3A25">
        <w:rPr>
          <w:rFonts w:cs="Arial"/>
          <w:sz w:val="20"/>
        </w:rPr>
        <w:fldChar w:fldCharType="end"/>
      </w:r>
      <w:r w:rsidR="00E20650" w:rsidRPr="00DA3A25">
        <w:rPr>
          <w:rFonts w:cs="Arial"/>
          <w:spacing w:val="4"/>
          <w:sz w:val="20"/>
        </w:rPr>
        <w:t>t</w:t>
      </w:r>
      <w:r w:rsidR="00C85E68" w:rsidRPr="00DA3A25">
        <w:rPr>
          <w:rFonts w:cs="Arial"/>
          <w:sz w:val="20"/>
        </w:rPr>
        <w:t>his</w:t>
      </w:r>
      <w:r w:rsidRPr="00DA3A25">
        <w:rPr>
          <w:rFonts w:cs="Arial"/>
          <w:sz w:val="20"/>
        </w:rPr>
        <w:t xml:space="preserve"> renewal pro</w:t>
      </w:r>
      <w:r w:rsidR="00B202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s</w:t>
      </w:r>
      <w:r w:rsidR="00C85E68"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  <w:r w:rsidR="00ED1264" w:rsidRPr="00DA3A25">
        <w:rPr>
          <w:rFonts w:cs="Arial"/>
          <w:sz w:val="20"/>
        </w:rPr>
        <w:t xml:space="preserve">Following </w:t>
      </w:r>
      <w:r w:rsidR="00D84DB8" w:rsidRPr="00DA3A25">
        <w:rPr>
          <w:rFonts w:cs="Arial"/>
          <w:spacing w:val="2"/>
          <w:sz w:val="20"/>
        </w:rPr>
        <w:t>t</w:t>
      </w:r>
      <w:r w:rsidR="00ED1264" w:rsidRPr="00DA3A25">
        <w:rPr>
          <w:rFonts w:cs="Arial"/>
          <w:sz w:val="20"/>
        </w:rPr>
        <w:t>he words</w:t>
      </w:r>
      <w:r w:rsidR="002401C3" w:rsidRPr="00DA3A25">
        <w:rPr>
          <w:rFonts w:cs="Arial"/>
          <w:sz w:val="20"/>
        </w:rPr>
        <w:t xml:space="preserve"> </w:t>
      </w:r>
      <w:r w:rsidR="00543DEC" w:rsidRPr="00DA3A25">
        <w:rPr>
          <w:rFonts w:cs="Arial"/>
          <w:sz w:val="20"/>
        </w:rPr>
        <w:t>"</w:t>
      </w:r>
      <w:r w:rsidR="002A4CFF" w:rsidRPr="00DA3A25">
        <w:rPr>
          <w:rFonts w:cs="Arial"/>
          <w:sz w:val="20"/>
        </w:rPr>
        <w:t>h</w:t>
      </w:r>
      <w:r w:rsidR="0043315D" w:rsidRPr="00DA3A25">
        <w:rPr>
          <w:rFonts w:cs="Arial"/>
          <w:sz w:val="20"/>
        </w:rPr>
        <w:t>umble you</w:t>
      </w:r>
      <w:r w:rsidR="002B2A62" w:rsidRPr="00DA3A25">
        <w:rPr>
          <w:rFonts w:cs="Arial"/>
          <w:spacing w:val="2"/>
          <w:sz w:val="20"/>
        </w:rPr>
        <w:t>r</w:t>
      </w:r>
      <w:r w:rsidR="0043315D" w:rsidRPr="00DA3A25">
        <w:rPr>
          <w:rFonts w:cs="Arial"/>
          <w:sz w:val="20"/>
        </w:rPr>
        <w:t xml:space="preserve">selves in </w:t>
      </w:r>
      <w:r w:rsidR="00E20650" w:rsidRPr="00DA3A25">
        <w:rPr>
          <w:rFonts w:cs="Arial"/>
          <w:spacing w:val="4"/>
          <w:sz w:val="20"/>
        </w:rPr>
        <w:t>t</w:t>
      </w:r>
      <w:r w:rsidR="0043315D" w:rsidRPr="00DA3A25">
        <w:rPr>
          <w:rFonts w:cs="Arial"/>
          <w:sz w:val="20"/>
        </w:rPr>
        <w:t>he s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3315D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43315D" w:rsidRPr="00DA3A25">
        <w:rPr>
          <w:rFonts w:cs="Arial"/>
          <w:sz w:val="20"/>
        </w:rPr>
        <w:t>h</w:t>
      </w:r>
      <w:r w:rsidR="0043315D" w:rsidRPr="00DA3A25">
        <w:rPr>
          <w:rFonts w:cs="Arial"/>
          <w:spacing w:val="-4"/>
          <w:sz w:val="20"/>
        </w:rPr>
        <w:t>e</w:t>
      </w:r>
      <w:r w:rsidR="0043315D" w:rsidRPr="00DA3A25">
        <w:rPr>
          <w:rFonts w:cs="Arial"/>
          <w:sz w:val="20"/>
        </w:rPr>
        <w:t xml:space="preserve"> Lo</w:t>
      </w:r>
      <w:r w:rsidR="002B2A62" w:rsidRPr="00DA3A25">
        <w:rPr>
          <w:rFonts w:cs="Arial"/>
          <w:spacing w:val="2"/>
          <w:sz w:val="20"/>
        </w:rPr>
        <w:t>r</w:t>
      </w:r>
      <w:r w:rsidR="0043315D" w:rsidRPr="00DA3A25">
        <w:rPr>
          <w:rFonts w:cs="Arial"/>
          <w:sz w:val="20"/>
        </w:rPr>
        <w:t>d, and he shall l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6"/>
          <w:sz w:val="20"/>
        </w:rPr>
        <w:t>f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3315D" w:rsidRPr="00DA3A25">
        <w:rPr>
          <w:rFonts w:cs="Arial"/>
          <w:sz w:val="20"/>
        </w:rPr>
        <w:t>you up</w:t>
      </w:r>
      <w:r w:rsidR="00543DEC" w:rsidRPr="00DA3A25">
        <w:rPr>
          <w:rFonts w:cs="Arial"/>
          <w:sz w:val="20"/>
        </w:rPr>
        <w:t xml:space="preserve">" </w:t>
      </w:r>
      <w:r w:rsidR="00543DEC" w:rsidRPr="00633952">
        <w:rPr>
          <w:rFonts w:cs="Arial"/>
          <w:sz w:val="16"/>
          <w:szCs w:val="16"/>
        </w:rPr>
        <w:t>(Jas 4</w:t>
      </w:r>
      <w:r w:rsidR="00543DEC" w:rsidRPr="00633952">
        <w:rPr>
          <w:rFonts w:cs="Arial"/>
          <w:spacing w:val="-4"/>
          <w:sz w:val="16"/>
          <w:szCs w:val="16"/>
        </w:rPr>
        <w:t>:10</w:t>
      </w:r>
      <w:r w:rsidR="00543DEC" w:rsidRPr="00633952">
        <w:rPr>
          <w:rFonts w:cs="Arial"/>
          <w:sz w:val="16"/>
          <w:szCs w:val="16"/>
        </w:rPr>
        <w:t>)</w:t>
      </w:r>
      <w:r w:rsidR="00B5696A" w:rsidRPr="00DA3A25">
        <w:rPr>
          <w:rFonts w:cs="Arial"/>
          <w:sz w:val="20"/>
        </w:rPr>
        <w:t xml:space="preserve"> is </w:t>
      </w:r>
      <w:r w:rsidR="00ED1264" w:rsidRPr="00DA3A25">
        <w:rPr>
          <w:rFonts w:cs="Arial"/>
          <w:sz w:val="20"/>
        </w:rPr>
        <w:t>a w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ED1264" w:rsidRPr="00DA3A25">
        <w:rPr>
          <w:rFonts w:cs="Arial"/>
          <w:sz w:val="20"/>
        </w:rPr>
        <w:t>ing</w:t>
      </w:r>
      <w:r w:rsidR="00B5696A" w:rsidRPr="00DA3A25">
        <w:rPr>
          <w:rFonts w:cs="Arial"/>
          <w:sz w:val="20"/>
        </w:rPr>
        <w:t xml:space="preserve">. The next verse </w:t>
      </w:r>
      <w:r w:rsidR="00D84DB8" w:rsidRPr="00DA3A25">
        <w:rPr>
          <w:rFonts w:cs="Arial"/>
          <w:spacing w:val="2"/>
          <w:sz w:val="20"/>
        </w:rPr>
        <w:t>t</w:t>
      </w:r>
      <w:r w:rsidR="00715A7F" w:rsidRPr="00DA3A25">
        <w:rPr>
          <w:rFonts w:cs="Arial"/>
          <w:sz w:val="20"/>
        </w:rPr>
        <w:t xml:space="preserve">ells </w:t>
      </w:r>
      <w:r w:rsidR="00D84DB8" w:rsidRPr="00DA3A25">
        <w:rPr>
          <w:rFonts w:cs="Arial"/>
          <w:spacing w:val="2"/>
          <w:sz w:val="20"/>
        </w:rPr>
        <w:t>t</w:t>
      </w:r>
      <w:r w:rsidR="00715A7F" w:rsidRPr="00DA3A25">
        <w:rPr>
          <w:rFonts w:cs="Arial"/>
          <w:sz w:val="20"/>
        </w:rPr>
        <w:t>hose who</w:t>
      </w:r>
      <w:r w:rsidR="00ED1264" w:rsidRPr="00DA3A25">
        <w:rPr>
          <w:rFonts w:cs="Arial"/>
          <w:sz w:val="20"/>
        </w:rPr>
        <w:t xml:space="preserve"> </w:t>
      </w:r>
      <w:r w:rsidR="00E501A0" w:rsidRPr="00DA3A25">
        <w:rPr>
          <w:rFonts w:cs="Arial"/>
          <w:sz w:val="20"/>
        </w:rPr>
        <w:t>"speake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>h evil o</w:t>
      </w:r>
      <w:r w:rsidR="00E501A0" w:rsidRPr="00DA3A25">
        <w:rPr>
          <w:rFonts w:cs="Arial"/>
          <w:spacing w:val="-2"/>
          <w:sz w:val="20"/>
        </w:rPr>
        <w:t xml:space="preserve">f 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>he law, and judge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 xml:space="preserve">h 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>he law</w:t>
      </w:r>
      <w:r w:rsidR="008F4CCB" w:rsidRPr="00DA3A25">
        <w:rPr>
          <w:rFonts w:cs="Arial"/>
          <w:sz w:val="20"/>
        </w:rPr>
        <w:t>,"</w:t>
      </w:r>
      <w:r w:rsidR="006C38EC" w:rsidRPr="00DA3A25">
        <w:rPr>
          <w:rFonts w:cs="Arial"/>
          <w:sz w:val="20"/>
        </w:rPr>
        <w:t xml:space="preserve"> </w:t>
      </w:r>
      <w:r w:rsidR="00E501A0" w:rsidRPr="00DA3A25">
        <w:rPr>
          <w:rFonts w:cs="Arial"/>
          <w:sz w:val="20"/>
        </w:rPr>
        <w:t>"</w:t>
      </w:r>
      <w:r w:rsidR="00E501A0" w:rsidRPr="00DA3A25">
        <w:rPr>
          <w:rFonts w:cs="Arial"/>
          <w:spacing w:val="2"/>
          <w:sz w:val="20"/>
        </w:rPr>
        <w:t>i</w:t>
      </w:r>
      <w:r w:rsidR="00E501A0" w:rsidRPr="00DA3A25">
        <w:rPr>
          <w:rFonts w:cs="Arial"/>
          <w:spacing w:val="-2"/>
          <w:sz w:val="20"/>
        </w:rPr>
        <w:t xml:space="preserve">f 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 xml:space="preserve">hou judge 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 xml:space="preserve">he law, 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>hou a</w:t>
      </w:r>
      <w:r w:rsidR="00E501A0" w:rsidRPr="00DA3A25">
        <w:rPr>
          <w:rFonts w:cs="Arial"/>
          <w:spacing w:val="6"/>
          <w:sz w:val="20"/>
        </w:rPr>
        <w:t>r</w:t>
      </w:r>
      <w:r w:rsidR="00E501A0" w:rsidRPr="00DA3A25">
        <w:rPr>
          <w:rFonts w:cs="Arial"/>
          <w:spacing w:val="-2"/>
          <w:sz w:val="20"/>
        </w:rPr>
        <w:t xml:space="preserve">t </w:t>
      </w:r>
      <w:r w:rsidR="00E501A0" w:rsidRPr="00DA3A25">
        <w:rPr>
          <w:rFonts w:cs="Arial"/>
          <w:sz w:val="20"/>
        </w:rPr>
        <w:t>no</w:t>
      </w:r>
      <w:r w:rsidR="00E501A0" w:rsidRPr="00DA3A25">
        <w:rPr>
          <w:rFonts w:cs="Arial"/>
          <w:spacing w:val="-2"/>
          <w:sz w:val="20"/>
        </w:rPr>
        <w:t xml:space="preserve">t </w:t>
      </w:r>
      <w:r w:rsidR="00E501A0" w:rsidRPr="00DA3A25">
        <w:rPr>
          <w:rFonts w:cs="Arial"/>
          <w:sz w:val="20"/>
        </w:rPr>
        <w:t>a doe</w:t>
      </w:r>
      <w:r w:rsidR="00E501A0" w:rsidRPr="00DA3A25">
        <w:rPr>
          <w:rFonts w:cs="Arial"/>
          <w:spacing w:val="-2"/>
          <w:sz w:val="20"/>
        </w:rPr>
        <w:t xml:space="preserve">r </w:t>
      </w:r>
      <w:r w:rsidR="00E501A0" w:rsidRPr="00DA3A25">
        <w:rPr>
          <w:rFonts w:cs="Arial"/>
          <w:sz w:val="20"/>
        </w:rPr>
        <w:t>o</w:t>
      </w:r>
      <w:r w:rsidR="00E501A0" w:rsidRPr="00DA3A25">
        <w:rPr>
          <w:rFonts w:cs="Arial"/>
          <w:spacing w:val="-2"/>
          <w:sz w:val="20"/>
        </w:rPr>
        <w:t xml:space="preserve">f 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 xml:space="preserve">he law" </w:t>
      </w:r>
      <w:r w:rsidR="00E501A0" w:rsidRPr="00633952">
        <w:rPr>
          <w:rFonts w:cs="Arial"/>
          <w:sz w:val="16"/>
          <w:szCs w:val="16"/>
        </w:rPr>
        <w:t>(Jas 4:11)</w:t>
      </w:r>
      <w:r w:rsidR="00E501A0" w:rsidRPr="00DA3A25">
        <w:rPr>
          <w:rFonts w:cs="Arial"/>
          <w:sz w:val="20"/>
        </w:rPr>
        <w:t>.</w:t>
      </w:r>
      <w:r w:rsidR="00044C8D" w:rsidRPr="00DA3A25">
        <w:rPr>
          <w:rFonts w:cs="Arial"/>
          <w:sz w:val="20"/>
        </w:rPr>
        <w:t xml:space="preserve"> </w:t>
      </w:r>
      <w:r w:rsidR="001C56AA" w:rsidRPr="00DA3A25">
        <w:rPr>
          <w:rFonts w:cs="Arial"/>
          <w:sz w:val="20"/>
        </w:rPr>
        <w:t xml:space="preserve">So, </w:t>
      </w:r>
      <w:r w:rsidR="006C38EC" w:rsidRPr="00DA3A25">
        <w:rPr>
          <w:rFonts w:cs="Arial"/>
          <w:sz w:val="20"/>
        </w:rPr>
        <w:t>people</w:t>
      </w:r>
      <w:r w:rsidR="00044C8D" w:rsidRPr="00DA3A25">
        <w:rPr>
          <w:rFonts w:cs="Arial"/>
          <w:sz w:val="20"/>
        </w:rPr>
        <w:t xml:space="preserve"> who assum</w:t>
      </w:r>
      <w:r w:rsidR="00E501A0" w:rsidRPr="00DA3A25">
        <w:rPr>
          <w:rFonts w:cs="Arial"/>
          <w:sz w:val="20"/>
        </w:rPr>
        <w:t>e</w:t>
      </w:r>
      <w:r w:rsidR="00044C8D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044C8D" w:rsidRPr="00DA3A25">
        <w:rPr>
          <w:rFonts w:cs="Arial"/>
          <w:sz w:val="20"/>
        </w:rPr>
        <w:t>hey</w:t>
      </w:r>
      <w:r w:rsidR="00E501A0" w:rsidRPr="00DA3A25">
        <w:rPr>
          <w:rFonts w:cs="Arial"/>
          <w:sz w:val="20"/>
        </w:rPr>
        <w:t xml:space="preserve"> have 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>he a</w:t>
      </w:r>
      <w:r w:rsidR="00E501A0" w:rsidRPr="00DA3A25">
        <w:rPr>
          <w:rFonts w:cs="Arial"/>
          <w:spacing w:val="2"/>
          <w:sz w:val="20"/>
        </w:rPr>
        <w:t>u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>ho</w:t>
      </w:r>
      <w:r w:rsidR="00E501A0" w:rsidRPr="00DA3A25">
        <w:rPr>
          <w:rFonts w:cs="Arial"/>
          <w:spacing w:val="2"/>
          <w:sz w:val="20"/>
        </w:rPr>
        <w:t>ri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 xml:space="preserve">y 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 xml:space="preserve">o judge 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>he law</w:t>
      </w:r>
      <w:r w:rsidR="00044C8D" w:rsidRPr="00DA3A25">
        <w:rPr>
          <w:rFonts w:cs="Arial"/>
          <w:sz w:val="20"/>
        </w:rPr>
        <w:t xml:space="preserve">, need </w:t>
      </w:r>
      <w:r w:rsidR="00D84DB8" w:rsidRPr="00DA3A25">
        <w:rPr>
          <w:rFonts w:cs="Arial"/>
          <w:spacing w:val="2"/>
          <w:sz w:val="20"/>
        </w:rPr>
        <w:t>t</w:t>
      </w:r>
      <w:r w:rsidR="00044C8D" w:rsidRPr="00DA3A25">
        <w:rPr>
          <w:rFonts w:cs="Arial"/>
          <w:sz w:val="20"/>
        </w:rPr>
        <w:t>o re</w:t>
      </w:r>
      <w:r w:rsidR="006C38EC" w:rsidRPr="00DA3A25">
        <w:rPr>
          <w:rFonts w:cs="Arial"/>
          <w:sz w:val="20"/>
        </w:rPr>
        <w:t>ali</w:t>
      </w:r>
      <w:r w:rsidR="00044C8D" w:rsidRPr="00DA3A25">
        <w:rPr>
          <w:rFonts w:cs="Arial"/>
          <w:sz w:val="20"/>
        </w:rPr>
        <w:t xml:space="preserve">ze </w:t>
      </w:r>
      <w:r w:rsidR="00D84DB8" w:rsidRPr="00DA3A25">
        <w:rPr>
          <w:rFonts w:cs="Arial"/>
          <w:spacing w:val="2"/>
          <w:sz w:val="20"/>
        </w:rPr>
        <w:t>t</w:t>
      </w:r>
      <w:r w:rsidR="00044C8D" w:rsidRPr="00DA3A25">
        <w:rPr>
          <w:rFonts w:cs="Arial"/>
          <w:sz w:val="20"/>
        </w:rPr>
        <w:t xml:space="preserve">hat </w:t>
      </w:r>
      <w:r w:rsidR="006C38EC" w:rsidRPr="00DA3A25">
        <w:rPr>
          <w:rFonts w:cs="Arial"/>
          <w:sz w:val="20"/>
        </w:rPr>
        <w:t xml:space="preserve">judging </w:t>
      </w:r>
      <w:r w:rsidR="00D84DB8" w:rsidRPr="00DA3A25">
        <w:rPr>
          <w:rFonts w:cs="Arial"/>
          <w:spacing w:val="2"/>
          <w:sz w:val="20"/>
        </w:rPr>
        <w:t>t</w:t>
      </w:r>
      <w:r w:rsidR="006C38EC" w:rsidRPr="00DA3A25">
        <w:rPr>
          <w:rFonts w:cs="Arial"/>
          <w:sz w:val="20"/>
        </w:rPr>
        <w:t>he law</w:t>
      </w:r>
      <w:r w:rsidR="00E501A0" w:rsidRPr="00DA3A25">
        <w:rPr>
          <w:rFonts w:cs="Arial"/>
          <w:sz w:val="20"/>
        </w:rPr>
        <w:t xml:space="preserve"> is no</w:t>
      </w:r>
      <w:r w:rsidR="00E501A0" w:rsidRPr="00DA3A25">
        <w:rPr>
          <w:rFonts w:cs="Arial"/>
          <w:spacing w:val="-2"/>
          <w:sz w:val="20"/>
        </w:rPr>
        <w:t xml:space="preserve">t </w:t>
      </w:r>
      <w:r w:rsidR="00E501A0" w:rsidRPr="00DA3A25">
        <w:rPr>
          <w:rFonts w:cs="Arial"/>
          <w:spacing w:val="2"/>
          <w:sz w:val="20"/>
        </w:rPr>
        <w:t>c</w:t>
      </w:r>
      <w:r w:rsidR="00E501A0" w:rsidRPr="00DA3A25">
        <w:rPr>
          <w:rFonts w:cs="Arial"/>
          <w:sz w:val="20"/>
        </w:rPr>
        <w:t>ompa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>ible w</w:t>
      </w:r>
      <w:r w:rsidR="00E501A0" w:rsidRPr="00DA3A25">
        <w:rPr>
          <w:rFonts w:cs="Arial"/>
          <w:spacing w:val="2"/>
          <w:sz w:val="20"/>
        </w:rPr>
        <w:t>i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 xml:space="preserve">h </w:t>
      </w:r>
      <w:r w:rsidR="00E501A0" w:rsidRPr="00DA3A25">
        <w:rPr>
          <w:rFonts w:cs="Arial"/>
          <w:spacing w:val="4"/>
          <w:sz w:val="20"/>
        </w:rPr>
        <w:t>t</w:t>
      </w:r>
      <w:r w:rsidR="00E501A0" w:rsidRPr="00DA3A25">
        <w:rPr>
          <w:rFonts w:cs="Arial"/>
          <w:sz w:val="20"/>
        </w:rPr>
        <w:t xml:space="preserve">he </w:t>
      </w:r>
      <w:r w:rsidR="006C38EC" w:rsidRPr="00DA3A25">
        <w:rPr>
          <w:rFonts w:cs="Arial"/>
          <w:sz w:val="20"/>
        </w:rPr>
        <w:t>a</w:t>
      </w:r>
      <w:r w:rsidR="006C38EC" w:rsidRPr="00DA3A25">
        <w:rPr>
          <w:rFonts w:cs="Arial"/>
          <w:spacing w:val="2"/>
          <w:sz w:val="20"/>
        </w:rPr>
        <w:t>c</w:t>
      </w:r>
      <w:r w:rsidR="006C38EC" w:rsidRPr="00DA3A25">
        <w:rPr>
          <w:rFonts w:cs="Arial"/>
          <w:sz w:val="20"/>
        </w:rPr>
        <w:t>t</w:t>
      </w:r>
      <w:r w:rsidR="00E501A0" w:rsidRPr="00DA3A25">
        <w:rPr>
          <w:rFonts w:cs="Arial"/>
          <w:sz w:val="20"/>
        </w:rPr>
        <w:t xml:space="preserve"> o</w:t>
      </w:r>
      <w:r w:rsidR="00E501A0" w:rsidRPr="00DA3A25">
        <w:rPr>
          <w:rFonts w:cs="Arial"/>
          <w:spacing w:val="-2"/>
          <w:sz w:val="20"/>
        </w:rPr>
        <w:t xml:space="preserve">f </w:t>
      </w:r>
      <w:r w:rsidR="00E501A0" w:rsidRPr="00DA3A25">
        <w:rPr>
          <w:rFonts w:cs="Arial"/>
          <w:sz w:val="20"/>
        </w:rPr>
        <w:t>humbling ou</w:t>
      </w:r>
      <w:r w:rsidR="00E501A0" w:rsidRPr="00DA3A25">
        <w:rPr>
          <w:rFonts w:cs="Arial"/>
          <w:spacing w:val="2"/>
          <w:sz w:val="20"/>
        </w:rPr>
        <w:t>r</w:t>
      </w:r>
      <w:r w:rsidR="00E501A0" w:rsidRPr="00DA3A25">
        <w:rPr>
          <w:rFonts w:cs="Arial"/>
          <w:sz w:val="20"/>
        </w:rPr>
        <w:t>selves</w:t>
      </w:r>
      <w:r w:rsidR="00865BD6" w:rsidRPr="00DA3A25">
        <w:rPr>
          <w:rFonts w:cs="Arial"/>
          <w:sz w:val="20"/>
        </w:rPr>
        <w:t xml:space="preserve"> in </w:t>
      </w:r>
      <w:r w:rsidR="00865BD6" w:rsidRPr="00DA3A25">
        <w:rPr>
          <w:rFonts w:cs="Arial"/>
          <w:spacing w:val="4"/>
          <w:sz w:val="20"/>
        </w:rPr>
        <w:t>t</w:t>
      </w:r>
      <w:r w:rsidR="00865BD6" w:rsidRPr="00DA3A25">
        <w:rPr>
          <w:rFonts w:cs="Arial"/>
          <w:sz w:val="20"/>
        </w:rPr>
        <w:t>he sigh</w:t>
      </w:r>
      <w:r w:rsidR="00865BD6" w:rsidRPr="00DA3A25">
        <w:rPr>
          <w:rFonts w:cs="Arial"/>
          <w:spacing w:val="-2"/>
          <w:sz w:val="20"/>
        </w:rPr>
        <w:t xml:space="preserve">t </w:t>
      </w:r>
      <w:r w:rsidR="00865BD6" w:rsidRPr="00DA3A25">
        <w:rPr>
          <w:rFonts w:cs="Arial"/>
          <w:sz w:val="20"/>
        </w:rPr>
        <w:t>o</w:t>
      </w:r>
      <w:r w:rsidR="00865BD6" w:rsidRPr="00DA3A25">
        <w:rPr>
          <w:rFonts w:cs="Arial"/>
          <w:spacing w:val="-2"/>
          <w:sz w:val="20"/>
        </w:rPr>
        <w:t xml:space="preserve">f </w:t>
      </w:r>
      <w:r w:rsidR="00865BD6" w:rsidRPr="00DA3A25">
        <w:rPr>
          <w:rFonts w:cs="Arial"/>
          <w:spacing w:val="4"/>
          <w:sz w:val="20"/>
        </w:rPr>
        <w:t>t</w:t>
      </w:r>
      <w:r w:rsidR="00865BD6" w:rsidRPr="00DA3A25">
        <w:rPr>
          <w:rFonts w:cs="Arial"/>
          <w:sz w:val="20"/>
        </w:rPr>
        <w:t>h</w:t>
      </w:r>
      <w:r w:rsidR="00865BD6" w:rsidRPr="00DA3A25">
        <w:rPr>
          <w:rFonts w:cs="Arial"/>
          <w:spacing w:val="-4"/>
          <w:sz w:val="20"/>
        </w:rPr>
        <w:t>e</w:t>
      </w:r>
      <w:r w:rsidR="00865BD6" w:rsidRPr="00DA3A25">
        <w:rPr>
          <w:rFonts w:cs="Arial"/>
          <w:sz w:val="20"/>
        </w:rPr>
        <w:t xml:space="preserve"> Lo</w:t>
      </w:r>
      <w:r w:rsidR="00865BD6" w:rsidRPr="00DA3A25">
        <w:rPr>
          <w:rFonts w:cs="Arial"/>
          <w:spacing w:val="2"/>
          <w:sz w:val="20"/>
        </w:rPr>
        <w:t>r</w:t>
      </w:r>
      <w:r w:rsidR="00865BD6" w:rsidRPr="00DA3A25">
        <w:rPr>
          <w:rFonts w:cs="Arial"/>
          <w:sz w:val="20"/>
        </w:rPr>
        <w:t>d</w:t>
      </w:r>
      <w:r w:rsidR="00E501A0" w:rsidRPr="00DA3A25">
        <w:rPr>
          <w:rFonts w:cs="Arial"/>
          <w:sz w:val="20"/>
        </w:rPr>
        <w:t>.</w:t>
      </w:r>
    </w:p>
    <w:p w14:paraId="78036765" w14:textId="77777777" w:rsidR="00755E8B" w:rsidRPr="00DA3A25" w:rsidRDefault="00755E8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03BED32" w14:textId="46DB8F03" w:rsidR="000F1F54" w:rsidRPr="00DA3A25" w:rsidRDefault="007353D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en a person obeys</w:t>
      </w:r>
      <w:r w:rsidR="00754CB0" w:rsidRPr="00DA3A25">
        <w:rPr>
          <w:rFonts w:cs="Arial"/>
          <w:sz w:val="20"/>
        </w:rPr>
        <w:t xml:space="preserve"> God's </w:t>
      </w:r>
      <w:r w:rsidR="00754CB0" w:rsidRPr="00DA3A25">
        <w:rPr>
          <w:rFonts w:cs="Arial"/>
          <w:sz w:val="20"/>
        </w:rPr>
        <w:fldChar w:fldCharType="begin"/>
      </w:r>
      <w:r w:rsidR="00754CB0" w:rsidRPr="00DA3A25">
        <w:rPr>
          <w:sz w:val="20"/>
        </w:rPr>
        <w:instrText xml:space="preserve"> XE "</w:instrText>
      </w:r>
      <w:r w:rsidR="00754CB0" w:rsidRPr="00DA3A25">
        <w:rPr>
          <w:rFonts w:cs="Arial"/>
          <w:sz w:val="20"/>
        </w:rPr>
        <w:instrText>God</w:instrText>
      </w:r>
      <w:r w:rsidR="00754CB0" w:rsidRPr="00DA3A25">
        <w:rPr>
          <w:sz w:val="20"/>
        </w:rPr>
        <w:instrText xml:space="preserve">" </w:instrText>
      </w:r>
      <w:r w:rsidR="00754CB0" w:rsidRPr="00DA3A25">
        <w:rPr>
          <w:rFonts w:cs="Arial"/>
          <w:sz w:val="20"/>
        </w:rPr>
        <w:fldChar w:fldCharType="end"/>
      </w:r>
      <w:r w:rsidR="00754CB0" w:rsidRPr="00DA3A25">
        <w:rPr>
          <w:rFonts w:cs="Arial"/>
          <w:spacing w:val="2"/>
          <w:sz w:val="20"/>
        </w:rPr>
        <w:t>c</w:t>
      </w:r>
      <w:r w:rsidR="00754CB0" w:rsidRPr="00DA3A25">
        <w:rPr>
          <w:rFonts w:cs="Arial"/>
          <w:sz w:val="20"/>
        </w:rPr>
        <w:t xml:space="preserve">ommandment </w:t>
      </w:r>
      <w:r w:rsidR="00754CB0" w:rsidRPr="00DA3A25">
        <w:rPr>
          <w:rFonts w:cs="Arial"/>
          <w:spacing w:val="4"/>
          <w:sz w:val="20"/>
        </w:rPr>
        <w:t>t</w:t>
      </w:r>
      <w:r w:rsidR="00754CB0" w:rsidRPr="00DA3A25">
        <w:rPr>
          <w:rFonts w:cs="Arial"/>
          <w:sz w:val="20"/>
        </w:rPr>
        <w:t xml:space="preserve">o </w:t>
      </w:r>
      <w:r w:rsidR="00754CB0" w:rsidRPr="00DA3A25">
        <w:rPr>
          <w:rFonts w:cs="Arial"/>
          <w:spacing w:val="2"/>
          <w:sz w:val="20"/>
        </w:rPr>
        <w:t>r</w:t>
      </w:r>
      <w:r w:rsidR="00754CB0" w:rsidRPr="00DA3A25">
        <w:rPr>
          <w:rFonts w:cs="Arial"/>
          <w:sz w:val="20"/>
        </w:rPr>
        <w:t>epen</w:t>
      </w:r>
      <w:r w:rsidR="00754CB0" w:rsidRPr="00DA3A25">
        <w:rPr>
          <w:rFonts w:cs="Arial"/>
          <w:spacing w:val="4"/>
          <w:sz w:val="20"/>
        </w:rPr>
        <w:t>t</w:t>
      </w:r>
      <w:r w:rsidR="00754CB0" w:rsidRPr="00DA3A25">
        <w:rPr>
          <w:rFonts w:cs="Arial"/>
          <w:spacing w:val="2"/>
          <w:sz w:val="20"/>
        </w:rPr>
        <w:fldChar w:fldCharType="begin"/>
      </w:r>
      <w:r w:rsidR="00754CB0" w:rsidRPr="00DA3A25">
        <w:rPr>
          <w:sz w:val="20"/>
        </w:rPr>
        <w:instrText xml:space="preserve"> XE "</w:instrText>
      </w:r>
      <w:r w:rsidR="00754CB0" w:rsidRPr="00DA3A25">
        <w:rPr>
          <w:rFonts w:cs="Arial"/>
          <w:sz w:val="20"/>
        </w:rPr>
        <w:instrText>Repentance</w:instrText>
      </w:r>
      <w:r w:rsidR="00754CB0" w:rsidRPr="00DA3A25">
        <w:rPr>
          <w:sz w:val="20"/>
        </w:rPr>
        <w:instrText xml:space="preserve">" </w:instrText>
      </w:r>
      <w:r w:rsidR="00754CB0" w:rsidRPr="00DA3A25">
        <w:rPr>
          <w:rFonts w:cs="Arial"/>
          <w:spacing w:val="2"/>
          <w:sz w:val="20"/>
        </w:rPr>
        <w:fldChar w:fldCharType="end"/>
      </w:r>
      <w:r w:rsidR="00754CB0" w:rsidRPr="00DA3A25">
        <w:rPr>
          <w:rFonts w:cs="Arial"/>
          <w:sz w:val="20"/>
        </w:rPr>
        <w:t xml:space="preserve"> </w:t>
      </w:r>
      <w:r w:rsidR="00754CB0" w:rsidRPr="00633952">
        <w:rPr>
          <w:rFonts w:cs="Arial"/>
          <w:sz w:val="16"/>
          <w:szCs w:val="16"/>
        </w:rPr>
        <w:t>(</w:t>
      </w:r>
      <w:r w:rsidR="00754CB0">
        <w:rPr>
          <w:rFonts w:cs="Arial"/>
          <w:sz w:val="16"/>
          <w:szCs w:val="16"/>
        </w:rPr>
        <w:t xml:space="preserve">cf. </w:t>
      </w:r>
      <w:r w:rsidR="00754CB0" w:rsidRPr="00633952">
        <w:rPr>
          <w:rFonts w:cs="Arial"/>
          <w:sz w:val="16"/>
          <w:szCs w:val="16"/>
        </w:rPr>
        <w:t>A</w:t>
      </w:r>
      <w:r w:rsidR="00754CB0" w:rsidRPr="00633952">
        <w:rPr>
          <w:rFonts w:cs="Arial"/>
          <w:spacing w:val="2"/>
          <w:sz w:val="16"/>
          <w:szCs w:val="16"/>
        </w:rPr>
        <w:t>c</w:t>
      </w:r>
      <w:r w:rsidR="00754CB0" w:rsidRPr="00633952">
        <w:rPr>
          <w:rFonts w:cs="Arial"/>
          <w:spacing w:val="4"/>
          <w:sz w:val="16"/>
          <w:szCs w:val="16"/>
        </w:rPr>
        <w:t>t</w:t>
      </w:r>
      <w:r w:rsidR="00754CB0" w:rsidRPr="00633952">
        <w:rPr>
          <w:rFonts w:cs="Arial"/>
          <w:sz w:val="16"/>
          <w:szCs w:val="16"/>
        </w:rPr>
        <w:t xml:space="preserve">s </w:t>
      </w:r>
      <w:r w:rsidR="00754CB0" w:rsidRPr="00633952">
        <w:rPr>
          <w:rFonts w:cs="Arial"/>
          <w:spacing w:val="-4"/>
          <w:sz w:val="16"/>
          <w:szCs w:val="16"/>
        </w:rPr>
        <w:t>1</w:t>
      </w:r>
      <w:r w:rsidR="00754CB0" w:rsidRPr="00633952">
        <w:rPr>
          <w:rFonts w:cs="Arial"/>
          <w:sz w:val="16"/>
          <w:szCs w:val="16"/>
        </w:rPr>
        <w:t>7:30)</w:t>
      </w:r>
      <w:r w:rsidR="000B3BD3" w:rsidRPr="00DA3A25">
        <w:rPr>
          <w:rFonts w:cs="Arial"/>
          <w:sz w:val="20"/>
        </w:rPr>
        <w:t xml:space="preserve"> are</w:t>
      </w:r>
      <w:r w:rsidR="00872BC9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72BC9" w:rsidRPr="00DA3A25">
        <w:rPr>
          <w:rFonts w:cs="Arial"/>
          <w:sz w:val="20"/>
        </w:rPr>
        <w:t>hey</w:t>
      </w:r>
      <w:r w:rsidR="0057659C" w:rsidRPr="00DA3A25">
        <w:rPr>
          <w:rFonts w:cs="Arial"/>
          <w:sz w:val="20"/>
        </w:rPr>
        <w:t xml:space="preserve"> </w:t>
      </w:r>
      <w:r w:rsidR="00795F10" w:rsidRPr="00DA3A25">
        <w:rPr>
          <w:rFonts w:cs="Arial"/>
          <w:sz w:val="20"/>
        </w:rPr>
        <w:t>humbl</w:t>
      </w:r>
      <w:r w:rsidR="000B3BD3" w:rsidRPr="00DA3A25">
        <w:rPr>
          <w:rFonts w:cs="Arial"/>
          <w:sz w:val="20"/>
        </w:rPr>
        <w:t>ing</w:t>
      </w:r>
      <w:r w:rsidR="00795F10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72BC9" w:rsidRPr="00DA3A25">
        <w:rPr>
          <w:rFonts w:cs="Arial"/>
          <w:sz w:val="20"/>
        </w:rPr>
        <w:t>hem</w:t>
      </w:r>
      <w:r w:rsidR="00795F10" w:rsidRPr="00DA3A25">
        <w:rPr>
          <w:rFonts w:cs="Arial"/>
          <w:sz w:val="20"/>
        </w:rPr>
        <w:t xml:space="preserve">selves in </w:t>
      </w:r>
      <w:r w:rsidR="00E20650" w:rsidRPr="00DA3A25">
        <w:rPr>
          <w:rFonts w:cs="Arial"/>
          <w:spacing w:val="4"/>
          <w:sz w:val="20"/>
        </w:rPr>
        <w:t>t</w:t>
      </w:r>
      <w:r w:rsidR="00795F10" w:rsidRPr="00DA3A25">
        <w:rPr>
          <w:rFonts w:cs="Arial"/>
          <w:sz w:val="20"/>
        </w:rPr>
        <w:t>he s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95F1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795F10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795F10" w:rsidRPr="00DA3A25">
        <w:rPr>
          <w:rFonts w:cs="Arial"/>
          <w:sz w:val="20"/>
        </w:rPr>
        <w:t>d</w:t>
      </w:r>
      <w:r w:rsidR="00872BC9" w:rsidRPr="00DA3A25">
        <w:rPr>
          <w:rFonts w:cs="Arial"/>
          <w:sz w:val="20"/>
        </w:rPr>
        <w:t>?</w:t>
      </w:r>
      <w:r w:rsidR="00795F10" w:rsidRPr="00DA3A25">
        <w:rPr>
          <w:rFonts w:cs="Arial"/>
          <w:sz w:val="20"/>
        </w:rPr>
        <w:t xml:space="preserve"> </w:t>
      </w:r>
      <w:r w:rsidR="002B7540" w:rsidRPr="00DA3A25">
        <w:rPr>
          <w:rFonts w:cs="Arial"/>
          <w:sz w:val="20"/>
        </w:rPr>
        <w:t>Yes</w:t>
      </w:r>
      <w:r w:rsidR="00B46A4B" w:rsidRPr="00DA3A25">
        <w:rPr>
          <w:rFonts w:cs="Arial"/>
          <w:sz w:val="20"/>
        </w:rPr>
        <w:t xml:space="preserve">, and if </w:t>
      </w:r>
      <w:r w:rsidR="00D84DB8" w:rsidRPr="00DA3A25">
        <w:rPr>
          <w:rFonts w:cs="Arial"/>
          <w:spacing w:val="2"/>
          <w:sz w:val="20"/>
        </w:rPr>
        <w:t>t</w:t>
      </w:r>
      <w:r w:rsidR="00B46A4B" w:rsidRPr="00DA3A25">
        <w:rPr>
          <w:rFonts w:cs="Arial"/>
          <w:sz w:val="20"/>
        </w:rPr>
        <w:t xml:space="preserve">hey </w:t>
      </w:r>
      <w:r w:rsidR="00CE52AF" w:rsidRPr="00DA3A25">
        <w:rPr>
          <w:rFonts w:cs="Arial"/>
          <w:sz w:val="20"/>
        </w:rPr>
        <w:t xml:space="preserve">join </w:t>
      </w:r>
      <w:r w:rsidR="00D84DB8" w:rsidRPr="00DA3A25">
        <w:rPr>
          <w:rFonts w:cs="Arial"/>
          <w:spacing w:val="2"/>
          <w:sz w:val="20"/>
        </w:rPr>
        <w:t>t</w:t>
      </w:r>
      <w:r w:rsidR="00F53995" w:rsidRPr="00DA3A25">
        <w:rPr>
          <w:rFonts w:cs="Arial"/>
          <w:sz w:val="20"/>
        </w:rPr>
        <w:t xml:space="preserve">he </w:t>
      </w:r>
      <w:r w:rsidR="00B8295E" w:rsidRPr="00DA3A25">
        <w:rPr>
          <w:rFonts w:cs="Arial"/>
          <w:sz w:val="20"/>
        </w:rPr>
        <w:t>body of Ch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B8295E"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,</w:t>
      </w:r>
      <w:r w:rsidR="00B8295E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B8295E" w:rsidRPr="00DA3A25">
        <w:rPr>
          <w:rFonts w:cs="Arial"/>
          <w:sz w:val="20"/>
        </w:rPr>
        <w:t xml:space="preserve">hen </w:t>
      </w:r>
      <w:r w:rsidR="00E20650" w:rsidRPr="00DA3A25">
        <w:rPr>
          <w:rFonts w:cs="Arial"/>
          <w:spacing w:val="4"/>
          <w:sz w:val="20"/>
        </w:rPr>
        <w:t>t</w:t>
      </w:r>
      <w:r w:rsidR="00506CB0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506CB0" w:rsidRPr="00DA3A25">
        <w:rPr>
          <w:rFonts w:cs="Arial"/>
          <w:sz w:val="20"/>
        </w:rPr>
        <w:t>ds "he shall l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06CB0" w:rsidRPr="00DA3A25">
        <w:rPr>
          <w:rFonts w:cs="Arial"/>
          <w:sz w:val="20"/>
        </w:rPr>
        <w:t>you up"</w:t>
      </w:r>
      <w:r w:rsidR="002B7540" w:rsidRPr="00DA3A25">
        <w:rPr>
          <w:rFonts w:cs="Arial"/>
          <w:sz w:val="20"/>
        </w:rPr>
        <w:t xml:space="preserve"> w</w:t>
      </w:r>
      <w:r w:rsidR="00157CF9" w:rsidRPr="00DA3A25">
        <w:rPr>
          <w:rFonts w:cs="Arial"/>
          <w:sz w:val="20"/>
        </w:rPr>
        <w:t>ill</w:t>
      </w:r>
      <w:r w:rsidR="002B7540" w:rsidRPr="00DA3A25">
        <w:rPr>
          <w:rFonts w:cs="Arial"/>
          <w:sz w:val="20"/>
        </w:rPr>
        <w:t xml:space="preserve"> </w:t>
      </w:r>
      <w:r w:rsidR="00506CB0" w:rsidRPr="00DA3A25">
        <w:rPr>
          <w:rFonts w:cs="Arial"/>
          <w:sz w:val="20"/>
        </w:rPr>
        <w:t xml:space="preserve">apply </w:t>
      </w:r>
      <w:r w:rsidR="00E20650" w:rsidRPr="00DA3A25">
        <w:rPr>
          <w:rFonts w:cs="Arial"/>
          <w:spacing w:val="4"/>
          <w:sz w:val="20"/>
        </w:rPr>
        <w:t>t</w:t>
      </w:r>
      <w:r w:rsidR="00506CB0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506CB0" w:rsidRPr="00DA3A25">
        <w:rPr>
          <w:rFonts w:cs="Arial"/>
          <w:sz w:val="20"/>
        </w:rPr>
        <w:t>hem</w:t>
      </w:r>
      <w:r w:rsidRPr="00DA3A25">
        <w:rPr>
          <w:rFonts w:cs="Arial"/>
          <w:sz w:val="20"/>
        </w:rPr>
        <w:t>.</w:t>
      </w:r>
      <w:r w:rsidR="002F0716" w:rsidRPr="00DA3A25">
        <w:rPr>
          <w:rFonts w:cs="Arial"/>
          <w:sz w:val="20"/>
        </w:rPr>
        <w:t xml:space="preserve"> </w:t>
      </w:r>
      <w:r w:rsidR="00746E83" w:rsidRPr="00DA3A25">
        <w:rPr>
          <w:rFonts w:cs="Arial"/>
          <w:sz w:val="20"/>
        </w:rPr>
        <w:t>"Li</w:t>
      </w:r>
      <w:r w:rsidR="00746E83" w:rsidRPr="00DA3A25">
        <w:rPr>
          <w:rFonts w:cs="Arial"/>
          <w:spacing w:val="6"/>
          <w:sz w:val="20"/>
        </w:rPr>
        <w:t>f</w:t>
      </w:r>
      <w:r w:rsidR="00746E83" w:rsidRPr="00DA3A25">
        <w:rPr>
          <w:rFonts w:cs="Arial"/>
          <w:sz w:val="20"/>
        </w:rPr>
        <w:t xml:space="preserve">t you up" may refer </w:t>
      </w:r>
      <w:r w:rsidR="00D84DB8" w:rsidRPr="00DA3A25">
        <w:rPr>
          <w:rFonts w:cs="Arial"/>
          <w:spacing w:val="2"/>
          <w:sz w:val="20"/>
        </w:rPr>
        <w:t>t</w:t>
      </w:r>
      <w:r w:rsidR="00746E83" w:rsidRPr="00DA3A25">
        <w:rPr>
          <w:rFonts w:cs="Arial"/>
          <w:sz w:val="20"/>
        </w:rPr>
        <w:t>o</w:t>
      </w:r>
      <w:r w:rsidR="00506CB0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06CB0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6D7BDB" w:rsidRPr="00DA3A25">
        <w:rPr>
          <w:rFonts w:cs="Arial"/>
          <w:sz w:val="20"/>
        </w:rPr>
        <w:t>esu</w:t>
      </w:r>
      <w:r w:rsidR="006D7BDB" w:rsidRPr="00DA3A25">
        <w:rPr>
          <w:rFonts w:cs="Arial"/>
          <w:spacing w:val="2"/>
          <w:sz w:val="20"/>
        </w:rPr>
        <w:t>r</w:t>
      </w:r>
      <w:r w:rsidR="002B2A62" w:rsidRPr="00DA3A25">
        <w:rPr>
          <w:rFonts w:cs="Arial"/>
          <w:spacing w:val="2"/>
          <w:sz w:val="20"/>
        </w:rPr>
        <w:t>r</w:t>
      </w:r>
      <w:r w:rsidR="006D7BDB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6D7BDB" w:rsidRPr="00DA3A25">
        <w:rPr>
          <w:rFonts w:cs="Arial"/>
          <w:sz w:val="20"/>
        </w:rPr>
        <w:t>ion</w:t>
      </w:r>
      <w:r w:rsidR="00734246" w:rsidRPr="00DA3A25">
        <w:rPr>
          <w:rFonts w:cs="Arial"/>
          <w:sz w:val="20"/>
        </w:rPr>
        <w:t>. Or it m</w:t>
      </w:r>
      <w:r w:rsidR="00067449" w:rsidRPr="00DA3A25">
        <w:rPr>
          <w:rFonts w:cs="Arial"/>
          <w:sz w:val="20"/>
        </w:rPr>
        <w:t xml:space="preserve">ight </w:t>
      </w:r>
      <w:r w:rsidR="002B2A62" w:rsidRPr="00DA3A25">
        <w:rPr>
          <w:rFonts w:cs="Arial"/>
          <w:sz w:val="20"/>
        </w:rPr>
        <w:t>r</w:t>
      </w:r>
      <w:r w:rsidR="006D7BDB" w:rsidRPr="00DA3A25">
        <w:rPr>
          <w:rFonts w:cs="Arial"/>
          <w:sz w:val="20"/>
        </w:rPr>
        <w:t>e</w:t>
      </w:r>
      <w:r w:rsidR="00632E16" w:rsidRPr="00DA3A25">
        <w:rPr>
          <w:rFonts w:cs="Arial"/>
          <w:sz w:val="20"/>
        </w:rPr>
        <w:t>fe</w:t>
      </w:r>
      <w:r w:rsidR="00F16F15" w:rsidRPr="00DA3A25">
        <w:rPr>
          <w:rFonts w:cs="Arial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6D7BDB" w:rsidRPr="00DA3A25">
        <w:rPr>
          <w:rFonts w:cs="Arial"/>
          <w:sz w:val="20"/>
        </w:rPr>
        <w:t>o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D7BDB" w:rsidRPr="00DA3A25">
        <w:rPr>
          <w:rFonts w:cs="Arial"/>
          <w:sz w:val="20"/>
        </w:rPr>
        <w:t>happens when a pe</w:t>
      </w:r>
      <w:r w:rsidR="002B2A62" w:rsidRPr="00DA3A25">
        <w:rPr>
          <w:rFonts w:cs="Arial"/>
          <w:spacing w:val="2"/>
          <w:sz w:val="20"/>
        </w:rPr>
        <w:t>r</w:t>
      </w:r>
      <w:r w:rsidR="006D7BDB" w:rsidRPr="00DA3A25">
        <w:rPr>
          <w:rFonts w:cs="Arial"/>
          <w:sz w:val="20"/>
        </w:rPr>
        <w:t xml:space="preserve">son is </w:t>
      </w:r>
      <w:r w:rsidR="00047C64" w:rsidRPr="00DA3A25">
        <w:rPr>
          <w:rFonts w:cs="Arial"/>
          <w:sz w:val="20"/>
        </w:rPr>
        <w:t>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047C64" w:rsidRPr="00DA3A25">
        <w:rPr>
          <w:rFonts w:cs="Arial"/>
          <w:sz w:val="20"/>
        </w:rPr>
        <w:t xml:space="preserve">e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506CB0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506CB0" w:rsidRPr="00DA3A25">
        <w:rPr>
          <w:rFonts w:cs="Arial"/>
          <w:sz w:val="20"/>
        </w:rPr>
        <w:t>he 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06CB0" w:rsidRPr="00DA3A25">
        <w:rPr>
          <w:rFonts w:cs="Arial"/>
          <w:sz w:val="20"/>
        </w:rPr>
        <w:t>sin</w:t>
      </w:r>
      <w:r w:rsidR="004143FE" w:rsidRPr="00DA3A25">
        <w:rPr>
          <w:rFonts w:cs="Arial"/>
          <w:sz w:val="20"/>
        </w:rPr>
        <w:fldChar w:fldCharType="begin"/>
      </w:r>
      <w:r w:rsidR="004143FE" w:rsidRPr="00DA3A25">
        <w:rPr>
          <w:sz w:val="20"/>
        </w:rPr>
        <w:instrText xml:space="preserve"> XE "</w:instrText>
      </w:r>
      <w:r w:rsidR="004143FE" w:rsidRPr="00DA3A25">
        <w:rPr>
          <w:rFonts w:cs="Arial"/>
          <w:sz w:val="20"/>
        </w:rPr>
        <w:instrText>Law, the:</w:instrText>
      </w:r>
      <w:r w:rsidR="004143FE" w:rsidRPr="00DA3A25">
        <w:rPr>
          <w:sz w:val="20"/>
        </w:rPr>
        <w:instrText xml:space="preserve">of sin and death" </w:instrText>
      </w:r>
      <w:r w:rsidR="004143FE" w:rsidRPr="00DA3A25">
        <w:rPr>
          <w:rFonts w:cs="Arial"/>
          <w:sz w:val="20"/>
        </w:rPr>
        <w:fldChar w:fldCharType="end"/>
      </w:r>
      <w:r w:rsidR="00506CB0" w:rsidRPr="00DA3A25">
        <w:rPr>
          <w:rFonts w:cs="Arial"/>
          <w:sz w:val="20"/>
        </w:rPr>
        <w:t xml:space="preserve"> and dea</w:t>
      </w:r>
      <w:r w:rsidR="00E20650" w:rsidRPr="00DA3A25">
        <w:rPr>
          <w:rFonts w:cs="Arial"/>
          <w:spacing w:val="4"/>
          <w:sz w:val="20"/>
        </w:rPr>
        <w:t>t</w:t>
      </w:r>
      <w:r w:rsidR="00506CB0" w:rsidRPr="00DA3A25">
        <w:rPr>
          <w:rFonts w:cs="Arial"/>
          <w:sz w:val="20"/>
        </w:rPr>
        <w:t>h</w:t>
      </w:r>
      <w:r w:rsidR="002F0716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F0716" w:rsidRPr="00DA3A25">
        <w:rPr>
          <w:rFonts w:cs="Arial"/>
          <w:spacing w:val="-2"/>
          <w:sz w:val="20"/>
        </w:rPr>
        <w:t xml:space="preserve">to </w:t>
      </w:r>
      <w:r w:rsidR="00E20650" w:rsidRPr="00DA3A25">
        <w:rPr>
          <w:rFonts w:cs="Arial"/>
          <w:spacing w:val="4"/>
          <w:sz w:val="20"/>
        </w:rPr>
        <w:t>t</w:t>
      </w:r>
      <w:r w:rsidR="006D7BDB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6D7BDB" w:rsidRPr="00DA3A25">
        <w:rPr>
          <w:rFonts w:cs="Arial"/>
          <w:sz w:val="20"/>
        </w:rPr>
        <w:t>hange</w:t>
      </w:r>
      <w:r w:rsidR="00047C64" w:rsidRPr="00DA3A25">
        <w:rPr>
          <w:rFonts w:cs="Arial"/>
          <w:sz w:val="20"/>
        </w:rPr>
        <w:t xml:space="preserve"> believe</w:t>
      </w:r>
      <w:r w:rsidR="002B2A62" w:rsidRPr="00DA3A25">
        <w:rPr>
          <w:rFonts w:cs="Arial"/>
          <w:spacing w:val="2"/>
          <w:sz w:val="20"/>
        </w:rPr>
        <w:t>r</w:t>
      </w:r>
      <w:r w:rsidR="00047C64" w:rsidRPr="00DA3A25">
        <w:rPr>
          <w:rFonts w:cs="Arial"/>
          <w:sz w:val="20"/>
        </w:rPr>
        <w:t>s unde</w:t>
      </w:r>
      <w:r w:rsidR="002B2A62" w:rsidRPr="00DA3A25">
        <w:rPr>
          <w:rFonts w:cs="Arial"/>
          <w:spacing w:val="2"/>
          <w:sz w:val="20"/>
        </w:rPr>
        <w:t>r</w:t>
      </w:r>
      <w:r w:rsidR="00047C64" w:rsidRPr="00DA3A25">
        <w:rPr>
          <w:rFonts w:cs="Arial"/>
          <w:sz w:val="20"/>
        </w:rPr>
        <w:t xml:space="preserve">go </w:t>
      </w:r>
      <w:r w:rsidR="00E20650" w:rsidRPr="00DA3A25">
        <w:rPr>
          <w:rFonts w:cs="Arial"/>
          <w:spacing w:val="4"/>
          <w:sz w:val="20"/>
        </w:rPr>
        <w:t>t</w:t>
      </w:r>
      <w:r w:rsidR="00047C64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47C64" w:rsidRPr="00DA3A25">
        <w:rPr>
          <w:rFonts w:cs="Arial"/>
          <w:sz w:val="20"/>
        </w:rPr>
        <w:t>was de</w:t>
      </w:r>
      <w:r w:rsidR="00E20650" w:rsidRPr="00DA3A25">
        <w:rPr>
          <w:rFonts w:cs="Arial"/>
          <w:spacing w:val="4"/>
          <w:sz w:val="20"/>
        </w:rPr>
        <w:t>t</w:t>
      </w:r>
      <w:r w:rsidR="00047C64" w:rsidRPr="00DA3A25">
        <w:rPr>
          <w:rFonts w:cs="Arial"/>
          <w:sz w:val="20"/>
        </w:rPr>
        <w:t>ailed by Paul</w:t>
      </w:r>
      <w:r w:rsidR="00A40BE9" w:rsidRPr="00DA3A25">
        <w:rPr>
          <w:rFonts w:cs="Arial"/>
          <w:sz w:val="20"/>
        </w:rPr>
        <w:fldChar w:fldCharType="begin"/>
      </w:r>
      <w:r w:rsidR="00A40BE9" w:rsidRPr="00DA3A25">
        <w:rPr>
          <w:sz w:val="20"/>
        </w:rPr>
        <w:instrText xml:space="preserve"> XE "</w:instrText>
      </w:r>
      <w:r w:rsidR="00A40BE9" w:rsidRPr="00DA3A25">
        <w:rPr>
          <w:rFonts w:cs="Arial"/>
          <w:sz w:val="20"/>
        </w:rPr>
        <w:instrText>Paul</w:instrText>
      </w:r>
      <w:r w:rsidR="00A40BE9" w:rsidRPr="00DA3A25">
        <w:rPr>
          <w:sz w:val="20"/>
        </w:rPr>
        <w:instrText xml:space="preserve">" </w:instrText>
      </w:r>
      <w:r w:rsidR="00A40BE9" w:rsidRPr="00DA3A25">
        <w:rPr>
          <w:rFonts w:cs="Arial"/>
          <w:sz w:val="20"/>
        </w:rPr>
        <w:fldChar w:fldCharType="end"/>
      </w:r>
      <w:r w:rsidR="00047C64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47C64" w:rsidRPr="00DA3A25">
        <w:rPr>
          <w:rFonts w:cs="Arial"/>
          <w:sz w:val="20"/>
        </w:rPr>
        <w:t xml:space="preserve">o </w:t>
      </w:r>
      <w:r w:rsidR="00715F9A" w:rsidRPr="00DA3A25">
        <w:rPr>
          <w:rFonts w:cs="Arial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047C64" w:rsidRPr="00DA3A25">
        <w:rPr>
          <w:rFonts w:cs="Arial"/>
          <w:sz w:val="20"/>
        </w:rPr>
        <w:t xml:space="preserve">s: </w:t>
      </w:r>
      <w:r w:rsidR="006D7BDB" w:rsidRPr="00DA3A25">
        <w:rPr>
          <w:rFonts w:cs="Arial"/>
          <w:sz w:val="20"/>
        </w:rPr>
        <w:t xml:space="preserve">    </w:t>
      </w:r>
    </w:p>
    <w:p w14:paraId="3FEE3367" w14:textId="15A1A526" w:rsidR="006C38EC" w:rsidRPr="00DA3A25" w:rsidRDefault="006C38EC">
      <w:pPr>
        <w:rPr>
          <w:rFonts w:cs="Arial"/>
          <w:sz w:val="20"/>
        </w:rPr>
      </w:pPr>
    </w:p>
    <w:p w14:paraId="45B811CC" w14:textId="29D8E3E4" w:rsidR="00737E2F" w:rsidRPr="00DA3A25" w:rsidRDefault="008915C2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37E2F" w:rsidRPr="00DA3A25">
        <w:rPr>
          <w:rFonts w:cs="Arial"/>
          <w:sz w:val="20"/>
        </w:rPr>
        <w:t>we ou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selves also we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e some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 xml:space="preserve">ime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737E2F" w:rsidRPr="00DA3A25">
        <w:rPr>
          <w:rFonts w:cs="Arial"/>
          <w:sz w:val="20"/>
        </w:rPr>
        <w:t>olish, disobedien</w:t>
      </w:r>
      <w:r w:rsidR="003F694F" w:rsidRPr="00DA3A25">
        <w:rPr>
          <w:rFonts w:cs="Arial"/>
          <w:spacing w:val="-2"/>
          <w:sz w:val="20"/>
        </w:rPr>
        <w:t>t,</w:t>
      </w:r>
      <w:r w:rsidR="00737E2F" w:rsidRPr="00DA3A25">
        <w:rPr>
          <w:rFonts w:cs="Arial"/>
          <w:sz w:val="20"/>
        </w:rPr>
        <w:t xml:space="preserve"> de</w:t>
      </w:r>
      <w:r w:rsidR="00E95871" w:rsidRPr="00DA3A25">
        <w:rPr>
          <w:rFonts w:cs="Arial"/>
          <w:spacing w:val="2"/>
          <w:sz w:val="20"/>
        </w:rPr>
        <w:t>c</w:t>
      </w:r>
      <w:r w:rsidR="00737E2F" w:rsidRPr="00DA3A25">
        <w:rPr>
          <w:rFonts w:cs="Arial"/>
          <w:sz w:val="20"/>
        </w:rPr>
        <w:t>eived,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737E2F" w:rsidRPr="00DA3A25">
        <w:rPr>
          <w:rFonts w:cs="Arial"/>
          <w:sz w:val="20"/>
        </w:rPr>
        <w:t>ing dive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s lus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s and pleasu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es, living in mali</w:t>
      </w:r>
      <w:r w:rsidR="00E95871" w:rsidRPr="00DA3A25">
        <w:rPr>
          <w:rFonts w:cs="Arial"/>
          <w:spacing w:val="2"/>
          <w:sz w:val="20"/>
        </w:rPr>
        <w:t>c</w:t>
      </w:r>
      <w:r w:rsidR="00737E2F" w:rsidRPr="00DA3A25">
        <w:rPr>
          <w:rFonts w:cs="Arial"/>
          <w:sz w:val="20"/>
        </w:rPr>
        <w:t>e and envy, ha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737E2F" w:rsidRPr="00DA3A25">
        <w:rPr>
          <w:rFonts w:cs="Arial"/>
          <w:sz w:val="20"/>
        </w:rPr>
        <w:t xml:space="preserve">l, </w:t>
      </w:r>
      <w:r w:rsidR="00737E2F" w:rsidRPr="00DA3A25">
        <w:rPr>
          <w:rFonts w:cs="Arial"/>
          <w:i/>
          <w:sz w:val="20"/>
        </w:rPr>
        <w:t>and</w:t>
      </w:r>
      <w:r w:rsidR="00737E2F" w:rsidRPr="00DA3A25">
        <w:rPr>
          <w:rFonts w:cs="Arial"/>
          <w:sz w:val="20"/>
        </w:rPr>
        <w:t xml:space="preserve"> ha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ing one ano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.</w:t>
      </w:r>
      <w:r w:rsidRPr="00DA3A25">
        <w:rPr>
          <w:rFonts w:cs="Arial"/>
          <w:sz w:val="20"/>
        </w:rPr>
        <w:t xml:space="preserve"> </w:t>
      </w:r>
      <w:r w:rsidR="00737E2F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37E2F" w:rsidRPr="00DA3A25">
        <w:rPr>
          <w:rFonts w:cs="Arial"/>
          <w:sz w:val="20"/>
        </w:rPr>
        <w:t>a</w:t>
      </w:r>
      <w:r w:rsidR="00737E2F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he kindness and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37E2F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737E2F" w:rsidRPr="00DA3A25">
        <w:rPr>
          <w:rFonts w:cs="Arial"/>
          <w:sz w:val="20"/>
        </w:rPr>
        <w:t xml:space="preserve">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37E2F" w:rsidRPr="00DA3A25">
        <w:rPr>
          <w:rFonts w:cs="Arial"/>
          <w:sz w:val="20"/>
        </w:rPr>
        <w:t>Savi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owa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d man appea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ed,</w:t>
      </w:r>
      <w:r w:rsidRPr="00DA3A25">
        <w:rPr>
          <w:rFonts w:cs="Arial"/>
          <w:sz w:val="20"/>
        </w:rPr>
        <w:t xml:space="preserve"> </w:t>
      </w:r>
      <w:r w:rsidR="00737E2F" w:rsidRPr="00DA3A25">
        <w:rPr>
          <w:rFonts w:cs="Arial"/>
          <w:bCs/>
          <w:sz w:val="20"/>
        </w:rPr>
        <w:t>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737E2F" w:rsidRPr="00DA3A25">
        <w:rPr>
          <w:rFonts w:cs="Arial"/>
          <w:bCs/>
          <w:sz w:val="20"/>
        </w:rPr>
        <w:t>by wo</w:t>
      </w:r>
      <w:r w:rsidR="002B2A62" w:rsidRPr="00DA3A25">
        <w:rPr>
          <w:rFonts w:cs="Arial"/>
          <w:bCs/>
          <w:spacing w:val="2"/>
          <w:sz w:val="20"/>
        </w:rPr>
        <w:t>r</w:t>
      </w:r>
      <w:r w:rsidR="00737E2F" w:rsidRPr="00DA3A25">
        <w:rPr>
          <w:rFonts w:cs="Arial"/>
          <w:bCs/>
          <w:sz w:val="20"/>
        </w:rPr>
        <w:t>ks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2B2A62" w:rsidRPr="00DA3A25">
        <w:rPr>
          <w:rFonts w:cs="Arial"/>
          <w:bCs/>
          <w:spacing w:val="2"/>
          <w:sz w:val="20"/>
        </w:rPr>
        <w:t>r</w:t>
      </w:r>
      <w:r w:rsidR="00737E2F" w:rsidRPr="00DA3A25">
        <w:rPr>
          <w:rFonts w:cs="Arial"/>
          <w:bCs/>
          <w:sz w:val="20"/>
        </w:rPr>
        <w:t>igh</w:t>
      </w:r>
      <w:r w:rsidR="00E20650" w:rsidRPr="00DA3A25">
        <w:rPr>
          <w:rFonts w:cs="Arial"/>
          <w:bCs/>
          <w:spacing w:val="4"/>
          <w:sz w:val="20"/>
        </w:rPr>
        <w:t>t</w:t>
      </w:r>
      <w:r w:rsidR="00737E2F" w:rsidRPr="00DA3A25">
        <w:rPr>
          <w:rFonts w:cs="Arial"/>
          <w:bCs/>
          <w:sz w:val="20"/>
        </w:rPr>
        <w:t>eousness</w:t>
      </w:r>
      <w:r w:rsidR="00BF78DB" w:rsidRPr="00DA3A25">
        <w:rPr>
          <w:rFonts w:cs="Arial"/>
          <w:bCs/>
          <w:sz w:val="20"/>
        </w:rPr>
        <w:fldChar w:fldCharType="begin"/>
      </w:r>
      <w:r w:rsidR="00BF78DB" w:rsidRPr="00DA3A25">
        <w:rPr>
          <w:bCs/>
          <w:sz w:val="20"/>
        </w:rPr>
        <w:instrText xml:space="preserve"> XE "</w:instrText>
      </w:r>
      <w:r w:rsidR="00BF78DB" w:rsidRPr="00DA3A25">
        <w:rPr>
          <w:rFonts w:cs="Arial"/>
          <w:bCs/>
          <w:sz w:val="20"/>
        </w:rPr>
        <w:instrText>Righteousness</w:instrText>
      </w:r>
      <w:r w:rsidR="00BF78DB" w:rsidRPr="00DA3A25">
        <w:rPr>
          <w:bCs/>
          <w:sz w:val="20"/>
        </w:rPr>
        <w:instrText xml:space="preserve">" </w:instrText>
      </w:r>
      <w:r w:rsidR="00BF78DB" w:rsidRPr="00DA3A25">
        <w:rPr>
          <w:rFonts w:cs="Arial"/>
          <w:bCs/>
          <w:sz w:val="20"/>
        </w:rPr>
        <w:fldChar w:fldCharType="end"/>
      </w:r>
      <w:r w:rsidR="00737E2F" w:rsidRPr="00DA3A25">
        <w:rPr>
          <w:rFonts w:cs="Arial"/>
          <w:bCs/>
          <w:sz w:val="20"/>
        </w:rPr>
        <w:t xml:space="preserve"> whi</w:t>
      </w:r>
      <w:r w:rsidR="00E95871" w:rsidRPr="00DA3A25">
        <w:rPr>
          <w:rFonts w:cs="Arial"/>
          <w:bCs/>
          <w:spacing w:val="2"/>
          <w:sz w:val="20"/>
        </w:rPr>
        <w:t>c</w:t>
      </w:r>
      <w:r w:rsidR="00737E2F" w:rsidRPr="00DA3A25">
        <w:rPr>
          <w:rFonts w:cs="Arial"/>
          <w:bCs/>
          <w:sz w:val="20"/>
        </w:rPr>
        <w:t>h we have done, b</w:t>
      </w:r>
      <w:r w:rsidR="00644D78" w:rsidRPr="00DA3A25">
        <w:rPr>
          <w:rFonts w:cs="Arial"/>
          <w:bCs/>
          <w:spacing w:val="2"/>
          <w:sz w:val="20"/>
        </w:rPr>
        <w:t>u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737E2F" w:rsidRPr="00DA3A25">
        <w:rPr>
          <w:rFonts w:cs="Arial"/>
          <w:bCs/>
          <w:sz w:val="20"/>
        </w:rPr>
        <w:t>a</w:t>
      </w:r>
      <w:r w:rsidR="00E95871" w:rsidRPr="00DA3A25">
        <w:rPr>
          <w:rFonts w:cs="Arial"/>
          <w:bCs/>
          <w:spacing w:val="2"/>
          <w:sz w:val="20"/>
        </w:rPr>
        <w:t>cc</w:t>
      </w:r>
      <w:r w:rsidR="00737E2F" w:rsidRPr="00DA3A25">
        <w:rPr>
          <w:rFonts w:cs="Arial"/>
          <w:bCs/>
          <w:sz w:val="20"/>
        </w:rPr>
        <w:t>o</w:t>
      </w:r>
      <w:r w:rsidR="002B2A62" w:rsidRPr="00DA3A25">
        <w:rPr>
          <w:rFonts w:cs="Arial"/>
          <w:bCs/>
          <w:spacing w:val="2"/>
          <w:sz w:val="20"/>
        </w:rPr>
        <w:t>r</w:t>
      </w:r>
      <w:r w:rsidR="00737E2F" w:rsidRPr="00DA3A25">
        <w:rPr>
          <w:rFonts w:cs="Arial"/>
          <w:bCs/>
          <w:sz w:val="20"/>
        </w:rPr>
        <w:t xml:space="preserve">ding </w:t>
      </w:r>
      <w:r w:rsidR="00E20650" w:rsidRPr="00DA3A25">
        <w:rPr>
          <w:rFonts w:cs="Arial"/>
          <w:bCs/>
          <w:spacing w:val="4"/>
          <w:sz w:val="20"/>
        </w:rPr>
        <w:t>t</w:t>
      </w:r>
      <w:r w:rsidR="00737E2F" w:rsidRPr="00DA3A25">
        <w:rPr>
          <w:rFonts w:cs="Arial"/>
          <w:bCs/>
          <w:sz w:val="20"/>
        </w:rPr>
        <w:t>o his me</w:t>
      </w:r>
      <w:r w:rsidR="002B2A62" w:rsidRPr="00DA3A25">
        <w:rPr>
          <w:rFonts w:cs="Arial"/>
          <w:bCs/>
          <w:spacing w:val="2"/>
          <w:sz w:val="20"/>
        </w:rPr>
        <w:t>r</w:t>
      </w:r>
      <w:r w:rsidR="00E95871" w:rsidRPr="00DA3A25">
        <w:rPr>
          <w:rFonts w:cs="Arial"/>
          <w:bCs/>
          <w:spacing w:val="2"/>
          <w:sz w:val="20"/>
        </w:rPr>
        <w:t>c</w:t>
      </w:r>
      <w:r w:rsidR="00737E2F" w:rsidRPr="00DA3A25">
        <w:rPr>
          <w:rFonts w:cs="Arial"/>
          <w:bCs/>
          <w:sz w:val="20"/>
        </w:rPr>
        <w:t>y</w:t>
      </w:r>
      <w:r w:rsidR="00B5125B" w:rsidRPr="00DA3A25">
        <w:rPr>
          <w:rFonts w:cs="Arial"/>
          <w:bCs/>
          <w:sz w:val="20"/>
        </w:rPr>
        <w:t xml:space="preserve"> </w:t>
      </w:r>
      <w:r w:rsidR="00737E2F" w:rsidRPr="00DA3A25">
        <w:rPr>
          <w:rFonts w:cs="Arial"/>
          <w:bCs/>
          <w:sz w:val="20"/>
          <w:u w:val="single"/>
        </w:rPr>
        <w:t xml:space="preserve">he saved us, by 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="00737E2F" w:rsidRPr="00DA3A25">
        <w:rPr>
          <w:rFonts w:cs="Arial"/>
          <w:bCs/>
          <w:sz w:val="20"/>
          <w:u w:val="single"/>
        </w:rPr>
        <w:t xml:space="preserve">he </w:t>
      </w:r>
      <w:r w:rsidR="00737E2F" w:rsidRPr="00DA3A25">
        <w:rPr>
          <w:rFonts w:cs="Arial"/>
          <w:b/>
          <w:sz w:val="20"/>
          <w:u w:val="single"/>
        </w:rPr>
        <w:t>washing</w:t>
      </w:r>
      <w:r w:rsidR="00737E2F" w:rsidRPr="00DA3A25">
        <w:rPr>
          <w:rFonts w:cs="Arial"/>
          <w:bCs/>
          <w:sz w:val="20"/>
          <w:u w:val="single"/>
        </w:rPr>
        <w:t xml:space="preserve"> o</w:t>
      </w:r>
      <w:r w:rsidR="00F16F15" w:rsidRPr="00DA3A25">
        <w:rPr>
          <w:rFonts w:cs="Arial"/>
          <w:bCs/>
          <w:spacing w:val="-2"/>
          <w:sz w:val="20"/>
          <w:u w:val="single"/>
        </w:rPr>
        <w:t xml:space="preserve">f </w:t>
      </w:r>
      <w:r w:rsidR="002B2A62" w:rsidRPr="00DA3A25">
        <w:rPr>
          <w:rFonts w:cs="Arial"/>
          <w:bCs/>
          <w:spacing w:val="2"/>
          <w:sz w:val="20"/>
          <w:u w:val="single"/>
        </w:rPr>
        <w:t>r</w:t>
      </w:r>
      <w:r w:rsidR="00737E2F" w:rsidRPr="00DA3A25">
        <w:rPr>
          <w:rFonts w:cs="Arial"/>
          <w:bCs/>
          <w:sz w:val="20"/>
          <w:u w:val="single"/>
        </w:rPr>
        <w:t>egene</w:t>
      </w:r>
      <w:r w:rsidR="002B2A62" w:rsidRPr="00DA3A25">
        <w:rPr>
          <w:rFonts w:cs="Arial"/>
          <w:bCs/>
          <w:spacing w:val="2"/>
          <w:sz w:val="20"/>
          <w:u w:val="single"/>
        </w:rPr>
        <w:t>r</w:t>
      </w:r>
      <w:r w:rsidR="00737E2F" w:rsidRPr="00DA3A25">
        <w:rPr>
          <w:rFonts w:cs="Arial"/>
          <w:bCs/>
          <w:sz w:val="20"/>
          <w:u w:val="single"/>
        </w:rPr>
        <w:t>a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="00737E2F" w:rsidRPr="00DA3A25">
        <w:rPr>
          <w:rFonts w:cs="Arial"/>
          <w:bCs/>
          <w:sz w:val="20"/>
          <w:u w:val="single"/>
        </w:rPr>
        <w:t xml:space="preserve">ion, and </w:t>
      </w:r>
      <w:r w:rsidR="002B2A62" w:rsidRPr="00DA3A25">
        <w:rPr>
          <w:rFonts w:cs="Arial"/>
          <w:b/>
          <w:spacing w:val="2"/>
          <w:sz w:val="20"/>
          <w:u w:val="single"/>
        </w:rPr>
        <w:t>r</w:t>
      </w:r>
      <w:r w:rsidR="00737E2F" w:rsidRPr="00DA3A25">
        <w:rPr>
          <w:rFonts w:cs="Arial"/>
          <w:b/>
          <w:sz w:val="20"/>
          <w:u w:val="single"/>
        </w:rPr>
        <w:t>enewing</w:t>
      </w:r>
      <w:r w:rsidR="00737E2F" w:rsidRPr="00DA3A25">
        <w:rPr>
          <w:rFonts w:cs="Arial"/>
          <w:bCs/>
          <w:sz w:val="20"/>
          <w:u w:val="single"/>
        </w:rPr>
        <w:t xml:space="preserve"> o</w:t>
      </w:r>
      <w:r w:rsidR="00F16F15" w:rsidRPr="00DA3A25">
        <w:rPr>
          <w:rFonts w:cs="Arial"/>
          <w:bCs/>
          <w:spacing w:val="-2"/>
          <w:sz w:val="20"/>
          <w:u w:val="single"/>
        </w:rPr>
        <w:t xml:space="preserve">f 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="00737E2F" w:rsidRPr="00DA3A25">
        <w:rPr>
          <w:rFonts w:cs="Arial"/>
          <w:bCs/>
          <w:sz w:val="20"/>
          <w:u w:val="single"/>
        </w:rPr>
        <w:t>he Holy Ghos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="00737E2F" w:rsidRPr="00DA3A25">
        <w:rPr>
          <w:rFonts w:cs="Arial"/>
          <w:sz w:val="20"/>
        </w:rPr>
        <w:t>;</w:t>
      </w:r>
      <w:r w:rsidRPr="00DA3A25">
        <w:rPr>
          <w:rFonts w:cs="Arial"/>
          <w:sz w:val="20"/>
        </w:rPr>
        <w:t xml:space="preserve"> </w:t>
      </w:r>
      <w:r w:rsidR="00737E2F"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="00737E2F" w:rsidRPr="00DA3A25">
        <w:rPr>
          <w:rFonts w:cs="Arial"/>
          <w:sz w:val="20"/>
        </w:rPr>
        <w:t>h he shed on us abundan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 xml:space="preserve">ly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ough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737E2F"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="00737E2F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37E2F" w:rsidRPr="00DA3A25">
        <w:rPr>
          <w:rFonts w:cs="Arial"/>
          <w:sz w:val="20"/>
        </w:rPr>
        <w:t>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37E2F" w:rsidRPr="00DA3A25">
        <w:rPr>
          <w:rFonts w:cs="Arial"/>
          <w:sz w:val="20"/>
        </w:rPr>
        <w:t>Savio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;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737E2F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37E2F" w:rsidRPr="00DA3A25">
        <w:rPr>
          <w:rFonts w:cs="Arial"/>
          <w:sz w:val="20"/>
        </w:rPr>
        <w:t>being jus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737E2F" w:rsidRPr="00DA3A25">
        <w:rPr>
          <w:rFonts w:cs="Arial"/>
          <w:sz w:val="20"/>
        </w:rPr>
        <w:t>ied by his g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737E2F" w:rsidRPr="00DA3A25">
        <w:rPr>
          <w:rFonts w:cs="Arial"/>
          <w:sz w:val="20"/>
        </w:rPr>
        <w:t>e</w:t>
      </w:r>
      <w:r w:rsidR="00111F0F" w:rsidRPr="00DA3A25">
        <w:rPr>
          <w:rFonts w:cs="Arial"/>
          <w:sz w:val="20"/>
        </w:rPr>
        <w:fldChar w:fldCharType="begin"/>
      </w:r>
      <w:r w:rsidR="00111F0F" w:rsidRPr="00DA3A25">
        <w:rPr>
          <w:sz w:val="20"/>
        </w:rPr>
        <w:instrText xml:space="preserve"> XE "</w:instrText>
      </w:r>
      <w:r w:rsidR="00111F0F" w:rsidRPr="00DA3A25">
        <w:rPr>
          <w:rFonts w:cs="Arial"/>
          <w:sz w:val="20"/>
        </w:rPr>
        <w:instrText>God:</w:instrText>
      </w:r>
      <w:r w:rsidR="00111F0F" w:rsidRPr="00DA3A25">
        <w:rPr>
          <w:sz w:val="20"/>
        </w:rPr>
        <w:instrText xml:space="preserve">grace of" </w:instrText>
      </w:r>
      <w:r w:rsidR="00111F0F" w:rsidRPr="00DA3A25">
        <w:rPr>
          <w:rFonts w:cs="Arial"/>
          <w:sz w:val="20"/>
        </w:rPr>
        <w:fldChar w:fldCharType="end"/>
      </w:r>
      <w:r w:rsidR="00737E2F" w:rsidRPr="00DA3A25">
        <w:rPr>
          <w:rFonts w:cs="Arial"/>
          <w:sz w:val="20"/>
        </w:rPr>
        <w:t>, we should be made hei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s a</w:t>
      </w:r>
      <w:r w:rsidR="00E95871" w:rsidRPr="00DA3A25">
        <w:rPr>
          <w:rFonts w:cs="Arial"/>
          <w:spacing w:val="2"/>
          <w:sz w:val="20"/>
        </w:rPr>
        <w:t>cc</w:t>
      </w:r>
      <w:r w:rsidR="00737E2F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 xml:space="preserve">ding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he</w:t>
      </w:r>
      <w:r w:rsidR="00FB7741" w:rsidRPr="00DA3A25">
        <w:rPr>
          <w:rFonts w:cs="Arial"/>
          <w:sz w:val="20"/>
        </w:rPr>
        <w:fldChar w:fldCharType="begin"/>
      </w:r>
      <w:r w:rsidR="00FB7741" w:rsidRPr="00DA3A25">
        <w:rPr>
          <w:sz w:val="20"/>
        </w:rPr>
        <w:instrText xml:space="preserve"> XE "</w:instrText>
      </w:r>
      <w:r w:rsidR="00FB7741" w:rsidRPr="00DA3A25">
        <w:rPr>
          <w:sz w:val="20"/>
          <w:szCs w:val="21"/>
        </w:rPr>
        <w:instrText>Bible, the (scripture):</w:instrText>
      </w:r>
      <w:r w:rsidR="00FB7741" w:rsidRPr="00DA3A25">
        <w:rPr>
          <w:sz w:val="20"/>
        </w:rPr>
        <w:instrText xml:space="preserve">according to" </w:instrText>
      </w:r>
      <w:r w:rsidR="00FB7741" w:rsidRPr="00DA3A25">
        <w:rPr>
          <w:rFonts w:cs="Arial"/>
          <w:sz w:val="20"/>
        </w:rPr>
        <w:fldChar w:fldCharType="end"/>
      </w:r>
      <w:r w:rsidR="00737E2F" w:rsidRPr="00DA3A25">
        <w:rPr>
          <w:rFonts w:cs="Arial"/>
          <w:sz w:val="20"/>
        </w:rPr>
        <w:t xml:space="preserve"> hop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37E2F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nal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737E2F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i/>
          <w:sz w:val="20"/>
        </w:rPr>
        <w:t>T</w:t>
      </w:r>
      <w:r w:rsidR="00737E2F" w:rsidRPr="00DA3A25">
        <w:rPr>
          <w:rFonts w:cs="Arial"/>
          <w:i/>
          <w:sz w:val="20"/>
        </w:rPr>
        <w:t>his is</w:t>
      </w:r>
      <w:r w:rsidR="00737E2F" w:rsidRPr="00DA3A25">
        <w:rPr>
          <w:rFonts w:cs="Arial"/>
          <w:sz w:val="20"/>
        </w:rPr>
        <w:t xml:space="preserve"> a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h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737E2F" w:rsidRPr="00DA3A25">
        <w:rPr>
          <w:rFonts w:cs="Arial"/>
          <w:sz w:val="20"/>
        </w:rPr>
        <w:t xml:space="preserve">l saying, and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 xml:space="preserve">hese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 xml:space="preserve">hings I will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hou a</w:t>
      </w:r>
      <w:r w:rsidR="00737E2F" w:rsidRPr="00DA3A25">
        <w:rPr>
          <w:rFonts w:cs="Arial"/>
          <w:spacing w:val="6"/>
          <w:sz w:val="20"/>
        </w:rPr>
        <w:t>f</w:t>
      </w:r>
      <w:r w:rsidR="00737E2F" w:rsidRPr="00DA3A25">
        <w:rPr>
          <w:rFonts w:cs="Arial"/>
          <w:spacing w:val="2"/>
          <w:sz w:val="20"/>
        </w:rPr>
        <w:t>f</w:t>
      </w:r>
      <w:r w:rsidR="00737E2F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 xml:space="preserve">m </w:t>
      </w:r>
      <w:r w:rsidR="00E95871" w:rsidRPr="00DA3A25">
        <w:rPr>
          <w:rFonts w:cs="Arial"/>
          <w:spacing w:val="2"/>
          <w:sz w:val="20"/>
        </w:rPr>
        <w:t>c</w:t>
      </w:r>
      <w:r w:rsidR="00737E2F" w:rsidRPr="00DA3A25">
        <w:rPr>
          <w:rFonts w:cs="Arial"/>
          <w:sz w:val="20"/>
        </w:rPr>
        <w:t>ons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 xml:space="preserve">ly,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hey whi</w:t>
      </w:r>
      <w:r w:rsidR="00E95871" w:rsidRPr="00DA3A25">
        <w:rPr>
          <w:rFonts w:cs="Arial"/>
          <w:spacing w:val="2"/>
          <w:sz w:val="20"/>
        </w:rPr>
        <w:t>c</w:t>
      </w:r>
      <w:r w:rsidR="00737E2F" w:rsidRPr="00DA3A25">
        <w:rPr>
          <w:rFonts w:cs="Arial"/>
          <w:sz w:val="20"/>
        </w:rPr>
        <w:t>h have believed in God 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37E2F" w:rsidRPr="00DA3A25">
        <w:rPr>
          <w:rFonts w:cs="Arial"/>
          <w:sz w:val="20"/>
        </w:rPr>
        <w:t xml:space="preserve">be </w:t>
      </w:r>
      <w:r w:rsidR="00E95871" w:rsidRPr="00DA3A25">
        <w:rPr>
          <w:rFonts w:cs="Arial"/>
          <w:spacing w:val="2"/>
          <w:sz w:val="20"/>
        </w:rPr>
        <w:t>c</w:t>
      </w:r>
      <w:r w:rsidR="00737E2F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737E2F" w:rsidRPr="00DA3A25">
        <w:rPr>
          <w:rFonts w:cs="Arial"/>
          <w:sz w:val="20"/>
        </w:rPr>
        <w:t xml:space="preserve">l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o main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ain good wo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 xml:space="preserve">ks. </w:t>
      </w:r>
      <w:r w:rsidR="00715F9A" w:rsidRPr="00DA3A25">
        <w:rPr>
          <w:rFonts w:cs="Arial"/>
          <w:sz w:val="20"/>
        </w:rPr>
        <w:t>T</w:t>
      </w:r>
      <w:r w:rsidR="00737E2F" w:rsidRPr="00DA3A25">
        <w:rPr>
          <w:rFonts w:cs="Arial"/>
          <w:sz w:val="20"/>
        </w:rPr>
        <w:t xml:space="preserve">hese 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hings a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e good and p</w:t>
      </w:r>
      <w:r w:rsidR="002B2A62" w:rsidRPr="00DA3A25">
        <w:rPr>
          <w:rFonts w:cs="Arial"/>
          <w:spacing w:val="2"/>
          <w:sz w:val="20"/>
        </w:rPr>
        <w:t>r</w:t>
      </w:r>
      <w:r w:rsidR="00737E2F" w:rsidRPr="00DA3A25">
        <w:rPr>
          <w:rFonts w:cs="Arial"/>
          <w:sz w:val="20"/>
        </w:rPr>
        <w:t>o</w:t>
      </w:r>
      <w:r w:rsidR="00737E2F" w:rsidRPr="00DA3A25">
        <w:rPr>
          <w:rFonts w:cs="Arial"/>
          <w:spacing w:val="2"/>
          <w:sz w:val="20"/>
        </w:rPr>
        <w:t>f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able</w:t>
      </w:r>
      <w:r w:rsidR="00826BA7" w:rsidRPr="00DA3A25">
        <w:rPr>
          <w:rFonts w:cs="Arial"/>
          <w:sz w:val="20"/>
        </w:rPr>
        <w:fldChar w:fldCharType="begin"/>
      </w:r>
      <w:r w:rsidR="00826BA7" w:rsidRPr="00DA3A25">
        <w:rPr>
          <w:sz w:val="20"/>
        </w:rPr>
        <w:instrText xml:space="preserve"> XE "</w:instrText>
      </w:r>
      <w:r w:rsidR="00826BA7" w:rsidRPr="00DA3A25">
        <w:rPr>
          <w:rFonts w:cs="Arial"/>
          <w:sz w:val="20"/>
        </w:rPr>
        <w:instrText>Bible, the (scripture):</w:instrText>
      </w:r>
      <w:r w:rsidR="00826BA7" w:rsidRPr="00DA3A25">
        <w:rPr>
          <w:sz w:val="20"/>
        </w:rPr>
        <w:instrText xml:space="preserve">profitable, is" </w:instrText>
      </w:r>
      <w:r w:rsidR="00826BA7" w:rsidRPr="00DA3A25">
        <w:rPr>
          <w:rFonts w:cs="Arial"/>
          <w:sz w:val="20"/>
        </w:rPr>
        <w:fldChar w:fldCharType="end"/>
      </w:r>
      <w:r w:rsidR="00737E2F" w:rsidRPr="00DA3A25">
        <w:rPr>
          <w:rFonts w:cs="Arial"/>
          <w:sz w:val="20"/>
        </w:rPr>
        <w:t xml:space="preserve"> un</w:t>
      </w:r>
      <w:r w:rsidR="00E20650" w:rsidRPr="00DA3A25">
        <w:rPr>
          <w:rFonts w:cs="Arial"/>
          <w:spacing w:val="4"/>
          <w:sz w:val="20"/>
        </w:rPr>
        <w:t>t</w:t>
      </w:r>
      <w:r w:rsidR="00737E2F" w:rsidRPr="00DA3A25">
        <w:rPr>
          <w:rFonts w:cs="Arial"/>
          <w:sz w:val="20"/>
        </w:rPr>
        <w:t>o men</w:t>
      </w:r>
      <w:r w:rsidRPr="00DA3A25">
        <w:rPr>
          <w:rFonts w:cs="Arial"/>
          <w:sz w:val="20"/>
        </w:rPr>
        <w:t>"</w:t>
      </w:r>
      <w:r w:rsidR="00047C64" w:rsidRPr="00DA3A25">
        <w:rPr>
          <w:rFonts w:cs="Arial"/>
          <w:sz w:val="20"/>
        </w:rPr>
        <w:t xml:space="preserve"> </w:t>
      </w:r>
      <w:r w:rsidR="00047C64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T</w:t>
      </w:r>
      <w:r w:rsidR="00F16F15" w:rsidRPr="00633952">
        <w:rPr>
          <w:rFonts w:cs="Arial"/>
          <w:spacing w:val="2"/>
          <w:sz w:val="16"/>
          <w:szCs w:val="16"/>
        </w:rPr>
        <w:t>i</w:t>
      </w:r>
      <w:r w:rsidR="00974BF2" w:rsidRPr="00633952">
        <w:rPr>
          <w:rFonts w:cs="Arial"/>
          <w:spacing w:val="4"/>
          <w:sz w:val="16"/>
          <w:szCs w:val="16"/>
        </w:rPr>
        <w:t>t</w:t>
      </w:r>
      <w:r w:rsidR="0005774D" w:rsidRPr="00633952">
        <w:rPr>
          <w:rFonts w:cs="Arial"/>
          <w:sz w:val="16"/>
          <w:szCs w:val="16"/>
        </w:rPr>
        <w:t>u</w:t>
      </w:r>
      <w:r w:rsidR="00047C64" w:rsidRPr="00633952">
        <w:rPr>
          <w:rFonts w:cs="Arial"/>
          <w:sz w:val="16"/>
          <w:szCs w:val="16"/>
        </w:rPr>
        <w:t>s 3:3-8)</w:t>
      </w:r>
      <w:r w:rsidR="00047C64" w:rsidRPr="00DA3A25">
        <w:rPr>
          <w:rFonts w:cs="Arial"/>
          <w:sz w:val="20"/>
        </w:rPr>
        <w:t>.</w:t>
      </w:r>
    </w:p>
    <w:p w14:paraId="418FA683" w14:textId="77777777" w:rsidR="00737E2F" w:rsidRPr="00DA3A25" w:rsidRDefault="00737E2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B2FF1A4" w14:textId="280BA4F4" w:rsidR="00AA5FE6" w:rsidRPr="00DA3A25" w:rsidRDefault="005B5B4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f being "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a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 goo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s" is "good and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bl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:</w:instrText>
      </w:r>
      <w:r w:rsidRPr="00DA3A25">
        <w:rPr>
          <w:sz w:val="20"/>
        </w:rPr>
        <w:instrText xml:space="preserve">profitable, i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" </w:t>
      </w:r>
      <w:r w:rsidR="00D84DB8" w:rsidRPr="00DA3A25">
        <w:rPr>
          <w:rFonts w:cs="Arial"/>
          <w:spacing w:val="2"/>
          <w:sz w:val="20"/>
        </w:rPr>
        <w:t>t</w:t>
      </w:r>
      <w:r w:rsidR="00395D9C" w:rsidRPr="00DA3A25">
        <w:rPr>
          <w:rFonts w:cs="Arial"/>
          <w:sz w:val="20"/>
        </w:rPr>
        <w:t xml:space="preserve">hen </w:t>
      </w:r>
      <w:r w:rsidR="00561500" w:rsidRPr="00DA3A25">
        <w:rPr>
          <w:rFonts w:cs="Arial"/>
          <w:sz w:val="20"/>
        </w:rPr>
        <w:t xml:space="preserve">it </w:t>
      </w:r>
      <w:r w:rsidRPr="00DA3A25">
        <w:rPr>
          <w:rFonts w:cs="Arial"/>
          <w:sz w:val="20"/>
        </w:rPr>
        <w:t>is not b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nsome or legal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>c to do so.</w:t>
      </w:r>
      <w:r w:rsidRPr="00DA3A25">
        <w:rPr>
          <w:rFonts w:cs="Arial"/>
          <w:sz w:val="20"/>
        </w:rPr>
        <w:t xml:space="preserve"> Do admo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s </w:t>
      </w:r>
      <w:r w:rsidR="002A4CFF" w:rsidRPr="00DA3A25">
        <w:rPr>
          <w:rFonts w:cs="Arial"/>
          <w:sz w:val="20"/>
        </w:rPr>
        <w:t>su</w:t>
      </w:r>
      <w:r w:rsidR="00B20238" w:rsidRPr="00DA3A25">
        <w:rPr>
          <w:rFonts w:cs="Arial"/>
          <w:spacing w:val="2"/>
          <w:sz w:val="20"/>
        </w:rPr>
        <w:t>c</w:t>
      </w:r>
      <w:r w:rsidR="002A4CFF" w:rsidRPr="00DA3A25">
        <w:rPr>
          <w:rFonts w:cs="Arial"/>
          <w:sz w:val="20"/>
        </w:rPr>
        <w:t>h as</w:t>
      </w:r>
      <w:r w:rsidRPr="00DA3A25">
        <w:rPr>
          <w:rFonts w:cs="Arial"/>
          <w:sz w:val="20"/>
        </w:rPr>
        <w:t xml:space="preserve"> "p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; anger,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ma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blasphemy,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un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="002A4CFF" w:rsidRPr="00633952">
        <w:rPr>
          <w:rFonts w:cs="Arial"/>
          <w:sz w:val="16"/>
          <w:szCs w:val="16"/>
        </w:rPr>
        <w:t xml:space="preserve">(Col 3:8) </w:t>
      </w:r>
      <w:r w:rsidRPr="00DA3A25">
        <w:rPr>
          <w:rFonts w:cs="Arial"/>
          <w:sz w:val="20"/>
        </w:rPr>
        <w:t>and</w:t>
      </w:r>
      <w:r w:rsidRPr="00633952">
        <w:rPr>
          <w:rFonts w:cs="Arial"/>
          <w:sz w:val="16"/>
          <w:szCs w:val="16"/>
        </w:rPr>
        <w:t xml:space="preserve"> </w:t>
      </w:r>
      <w:r w:rsidRPr="00DA3A25">
        <w:rPr>
          <w:rFonts w:cs="Arial"/>
          <w:sz w:val="20"/>
        </w:rPr>
        <w:t>"</w:t>
      </w:r>
      <w:r w:rsidR="002A4CFF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laying aside all ma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and all guile, and hypo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sie</w:t>
      </w:r>
      <w:r w:rsidRPr="00DA3A25">
        <w:rPr>
          <w:rFonts w:cs="Arial"/>
          <w:spacing w:val="-6"/>
          <w:sz w:val="20"/>
        </w:rPr>
        <w:t>s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and envie</w:t>
      </w:r>
      <w:r w:rsidRPr="00DA3A25">
        <w:rPr>
          <w:rFonts w:cs="Arial"/>
          <w:spacing w:val="-6"/>
          <w:sz w:val="20"/>
        </w:rPr>
        <w:t>s</w:t>
      </w:r>
      <w:r w:rsidRPr="00DA3A25">
        <w:rPr>
          <w:rFonts w:cs="Arial"/>
          <w:spacing w:val="-4"/>
          <w:sz w:val="20"/>
        </w:rPr>
        <w:t xml:space="preserve">, </w:t>
      </w:r>
      <w:r w:rsidRPr="00DA3A25">
        <w:rPr>
          <w:rFonts w:cs="Arial"/>
          <w:sz w:val="20"/>
        </w:rPr>
        <w:t>and all evil speaking</w:t>
      </w:r>
      <w:r w:rsidRPr="00DA3A25">
        <w:rPr>
          <w:rFonts w:cs="Arial"/>
          <w:spacing w:val="-6"/>
          <w:sz w:val="20"/>
        </w:rPr>
        <w:t>s</w:t>
      </w:r>
      <w:r w:rsidRPr="00DA3A25">
        <w:rPr>
          <w:rFonts w:cs="Arial"/>
          <w:spacing w:val="-4"/>
          <w:sz w:val="20"/>
        </w:rPr>
        <w:t>…</w:t>
      </w:r>
      <w:r w:rsidRPr="00DA3A25">
        <w:rPr>
          <w:rFonts w:cs="Arial"/>
          <w:spacing w:val="-10"/>
          <w:sz w:val="20"/>
        </w:rPr>
        <w:t xml:space="preserve"> </w:t>
      </w:r>
      <w:r w:rsidRPr="00DA3A25">
        <w:rPr>
          <w:rFonts w:cs="Arial"/>
          <w:spacing w:val="-4"/>
          <w:sz w:val="20"/>
        </w:rPr>
        <w:t xml:space="preserve">" </w:t>
      </w:r>
      <w:r w:rsidR="002A4CFF" w:rsidRPr="00633952">
        <w:rPr>
          <w:rFonts w:cs="Arial"/>
          <w:spacing w:val="-4"/>
          <w:sz w:val="16"/>
          <w:szCs w:val="16"/>
        </w:rPr>
        <w:t>(1</w:t>
      </w:r>
      <w:r w:rsidRPr="00633952">
        <w:rPr>
          <w:rFonts w:cs="Arial"/>
          <w:sz w:val="16"/>
          <w:szCs w:val="16"/>
        </w:rPr>
        <w:t>P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</w:t>
      </w:r>
      <w:r w:rsidRPr="00633952">
        <w:rPr>
          <w:rFonts w:cs="Arial"/>
          <w:spacing w:val="-4"/>
          <w:sz w:val="16"/>
          <w:szCs w:val="16"/>
        </w:rPr>
        <w:t>:1</w:t>
      </w:r>
      <w:r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 xml:space="preserve"> p</w:t>
      </w:r>
      <w:r w:rsidRPr="00DA3A25">
        <w:rPr>
          <w:rFonts w:cs="Arial"/>
          <w:spacing w:val="2"/>
          <w:sz w:val="20"/>
        </w:rPr>
        <w:t>ut Jesus' f</w:t>
      </w:r>
      <w:r w:rsidRPr="00DA3A25">
        <w:rPr>
          <w:rFonts w:cs="Arial"/>
          <w:sz w:val="20"/>
        </w:rPr>
        <w:t>ollo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un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ondage</w:t>
      </w:r>
      <w:r w:rsidR="002B7540" w:rsidRPr="00DA3A25">
        <w:rPr>
          <w:rFonts w:cs="Arial"/>
          <w:sz w:val="20"/>
        </w:rPr>
        <w:t>?</w:t>
      </w:r>
      <w:r w:rsidRPr="00DA3A25">
        <w:rPr>
          <w:rFonts w:cs="Arial"/>
          <w:sz w:val="20"/>
        </w:rPr>
        <w:t xml:space="preserve"> No</w:t>
      </w:r>
      <w:r w:rsidR="00F763D0" w:rsidRPr="00DA3A25">
        <w:rPr>
          <w:rFonts w:cs="Arial"/>
          <w:sz w:val="20"/>
        </w:rPr>
        <w:t>, t</w:t>
      </w:r>
      <w:r w:rsidRPr="00DA3A25">
        <w:rPr>
          <w:rFonts w:cs="Arial"/>
          <w:sz w:val="20"/>
        </w:rPr>
        <w:t>hey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y 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g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A4CFF" w:rsidRPr="00DA3A25">
        <w:rPr>
          <w:rFonts w:cs="Arial"/>
          <w:sz w:val="20"/>
        </w:rPr>
        <w:t xml:space="preserve"> bre</w:t>
      </w:r>
      <w:r w:rsidR="00D84DB8" w:rsidRPr="00DA3A25">
        <w:rPr>
          <w:rFonts w:cs="Arial"/>
          <w:spacing w:val="2"/>
          <w:sz w:val="20"/>
        </w:rPr>
        <w:t>t</w:t>
      </w:r>
      <w:r w:rsidR="002A4CFF" w:rsidRPr="00DA3A25">
        <w:rPr>
          <w:rFonts w:cs="Arial"/>
          <w:sz w:val="20"/>
        </w:rPr>
        <w:t>hren</w:t>
      </w:r>
      <w:r w:rsidR="005E2199"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  <w:r w:rsidR="00AA5FE6" w:rsidRPr="00DA3A25">
        <w:rPr>
          <w:rFonts w:cs="Arial"/>
          <w:sz w:val="20"/>
        </w:rPr>
        <w:t xml:space="preserve">"By </w:t>
      </w:r>
      <w:r w:rsidR="00E20650" w:rsidRPr="00DA3A25">
        <w:rPr>
          <w:rFonts w:cs="Arial"/>
          <w:spacing w:val="4"/>
          <w:sz w:val="20"/>
        </w:rPr>
        <w:t>t</w:t>
      </w:r>
      <w:r w:rsidR="00AA5FE6" w:rsidRPr="00DA3A25">
        <w:rPr>
          <w:rFonts w:cs="Arial"/>
          <w:sz w:val="20"/>
        </w:rPr>
        <w:t>his w</w:t>
      </w:r>
      <w:r w:rsidR="00AA5FE6" w:rsidRPr="00DA3A25">
        <w:rPr>
          <w:rFonts w:cs="Arial"/>
          <w:spacing w:val="-4"/>
          <w:sz w:val="20"/>
        </w:rPr>
        <w:t>e</w:t>
      </w:r>
      <w:r w:rsidR="00AA5FE6" w:rsidRPr="00DA3A25">
        <w:rPr>
          <w:rFonts w:cs="Arial"/>
          <w:sz w:val="20"/>
        </w:rPr>
        <w:t xml:space="preserve"> know </w:t>
      </w:r>
      <w:r w:rsidR="00E20650" w:rsidRPr="00DA3A25">
        <w:rPr>
          <w:rFonts w:cs="Arial"/>
          <w:spacing w:val="4"/>
          <w:sz w:val="20"/>
        </w:rPr>
        <w:t>t</w:t>
      </w:r>
      <w:r w:rsidR="00AA5FE6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A5FE6" w:rsidRPr="00DA3A25">
        <w:rPr>
          <w:rFonts w:cs="Arial"/>
          <w:sz w:val="20"/>
        </w:rPr>
        <w:t>w</w:t>
      </w:r>
      <w:r w:rsidR="00AA5FE6" w:rsidRPr="00DA3A25">
        <w:rPr>
          <w:rFonts w:cs="Arial"/>
          <w:spacing w:val="-4"/>
          <w:sz w:val="20"/>
        </w:rPr>
        <w:t>e</w:t>
      </w:r>
      <w:r w:rsidR="00AA5FE6" w:rsidRPr="00DA3A25">
        <w:rPr>
          <w:rFonts w:cs="Arial"/>
          <w:sz w:val="20"/>
        </w:rPr>
        <w:t xml:space="preserve"> love </w:t>
      </w:r>
      <w:r w:rsidR="00E20650" w:rsidRPr="00DA3A25">
        <w:rPr>
          <w:rFonts w:cs="Arial"/>
          <w:spacing w:val="4"/>
          <w:sz w:val="20"/>
        </w:rPr>
        <w:t>t</w:t>
      </w:r>
      <w:r w:rsidR="00AA5FE6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AA5FE6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AA5FE6" w:rsidRPr="00DA3A25">
        <w:rPr>
          <w:rFonts w:cs="Arial"/>
          <w:sz w:val="20"/>
        </w:rPr>
        <w:t>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AA5FE6" w:rsidRPr="00DA3A25">
        <w:rPr>
          <w:rFonts w:cs="Arial"/>
          <w:sz w:val="20"/>
        </w:rPr>
        <w:t>Go</w:t>
      </w:r>
      <w:r w:rsidR="00AA5FE6" w:rsidRPr="00DA3A25">
        <w:rPr>
          <w:rFonts w:cs="Arial"/>
          <w:spacing w:val="-4"/>
          <w:sz w:val="20"/>
        </w:rPr>
        <w:t>d</w:t>
      </w:r>
      <w:r w:rsidR="00514FD8" w:rsidRPr="00DA3A25">
        <w:rPr>
          <w:rFonts w:cs="Arial"/>
          <w:spacing w:val="-4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pacing w:val="-4"/>
          <w:sz w:val="20"/>
        </w:rPr>
        <w:fldChar w:fldCharType="end"/>
      </w:r>
      <w:r w:rsidR="00AA5FE6" w:rsidRPr="00DA3A25">
        <w:rPr>
          <w:rFonts w:cs="Arial"/>
          <w:spacing w:val="-4"/>
          <w:sz w:val="20"/>
        </w:rPr>
        <w:t>,</w:t>
      </w:r>
      <w:r w:rsidR="00AA5FE6" w:rsidRPr="00DA3A25">
        <w:rPr>
          <w:rFonts w:cs="Arial"/>
          <w:sz w:val="20"/>
        </w:rPr>
        <w:t xml:space="preserve"> when w</w:t>
      </w:r>
      <w:r w:rsidR="00AA5FE6" w:rsidRPr="00DA3A25">
        <w:rPr>
          <w:rFonts w:cs="Arial"/>
          <w:spacing w:val="-4"/>
          <w:sz w:val="20"/>
        </w:rPr>
        <w:t>e</w:t>
      </w:r>
      <w:r w:rsidR="00AA5FE6" w:rsidRPr="00DA3A25">
        <w:rPr>
          <w:rFonts w:cs="Arial"/>
          <w:sz w:val="20"/>
        </w:rPr>
        <w:t xml:space="preserve"> love God, and keep his </w:t>
      </w:r>
      <w:r w:rsidR="00E95871" w:rsidRPr="00DA3A25">
        <w:rPr>
          <w:rFonts w:cs="Arial"/>
          <w:spacing w:val="2"/>
          <w:sz w:val="20"/>
        </w:rPr>
        <w:t>c</w:t>
      </w:r>
      <w:r w:rsidR="00AA5FE6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AA5FE6" w:rsidRPr="00DA3A25">
        <w:rPr>
          <w:rFonts w:cs="Arial"/>
          <w:sz w:val="20"/>
        </w:rPr>
        <w:t xml:space="preserve">s" </w:t>
      </w:r>
      <w:r w:rsidR="00737FE3" w:rsidRPr="00633952">
        <w:rPr>
          <w:rFonts w:cs="Arial"/>
          <w:sz w:val="16"/>
          <w:szCs w:val="16"/>
        </w:rPr>
        <w:t>(1Jo 5:2)</w:t>
      </w:r>
      <w:r w:rsidR="002E5BA6" w:rsidRPr="00DA3A25">
        <w:rPr>
          <w:rFonts w:cs="Arial"/>
          <w:sz w:val="20"/>
        </w:rPr>
        <w:t xml:space="preserve">. </w:t>
      </w:r>
      <w:r w:rsidR="002B7540" w:rsidRPr="00DA3A25">
        <w:rPr>
          <w:rFonts w:cs="Arial"/>
          <w:sz w:val="20"/>
        </w:rPr>
        <w:t>Thus</w:t>
      </w:r>
      <w:r w:rsidR="002E5BA6" w:rsidRPr="00DA3A25">
        <w:rPr>
          <w:rFonts w:cs="Arial"/>
          <w:sz w:val="20"/>
        </w:rPr>
        <w:t xml:space="preserve">, </w:t>
      </w:r>
      <w:r w:rsidR="00AA43AD" w:rsidRPr="00DA3A25">
        <w:rPr>
          <w:rFonts w:cs="Arial"/>
          <w:sz w:val="20"/>
        </w:rPr>
        <w:t xml:space="preserve">we </w:t>
      </w:r>
      <w:r w:rsidR="00AA5FE6" w:rsidRPr="00DA3A25">
        <w:rPr>
          <w:rFonts w:cs="Arial"/>
          <w:sz w:val="20"/>
        </w:rPr>
        <w:t xml:space="preserve">show love </w:t>
      </w:r>
      <w:r w:rsidR="00E20650" w:rsidRPr="00DA3A25">
        <w:rPr>
          <w:rFonts w:cs="Arial"/>
          <w:spacing w:val="4"/>
          <w:sz w:val="20"/>
        </w:rPr>
        <w:t>t</w:t>
      </w:r>
      <w:r w:rsidR="00AA5FE6" w:rsidRPr="00DA3A25">
        <w:rPr>
          <w:rFonts w:cs="Arial"/>
          <w:sz w:val="20"/>
        </w:rPr>
        <w:t xml:space="preserve">o </w:t>
      </w:r>
      <w:r w:rsidR="005774EC" w:rsidRPr="00DA3A25">
        <w:rPr>
          <w:rFonts w:cs="Arial"/>
          <w:spacing w:val="4"/>
          <w:sz w:val="20"/>
        </w:rPr>
        <w:t xml:space="preserve">God's </w:t>
      </w:r>
      <w:r w:rsidR="00E95871" w:rsidRPr="00DA3A25">
        <w:rPr>
          <w:rFonts w:cs="Arial"/>
          <w:spacing w:val="2"/>
          <w:sz w:val="20"/>
        </w:rPr>
        <w:t>c</w:t>
      </w:r>
      <w:r w:rsidR="00AA5FE6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AA5FE6" w:rsidRPr="00DA3A25">
        <w:rPr>
          <w:rFonts w:cs="Arial"/>
          <w:sz w:val="20"/>
        </w:rPr>
        <w:t>en</w:t>
      </w:r>
      <w:r w:rsidR="000633B2" w:rsidRPr="00DA3A25">
        <w:rPr>
          <w:rFonts w:cs="Arial"/>
          <w:sz w:val="20"/>
        </w:rPr>
        <w:t xml:space="preserve"> </w:t>
      </w:r>
      <w:r w:rsidR="00AA43AD" w:rsidRPr="00DA3A25">
        <w:rPr>
          <w:rFonts w:cs="Arial"/>
          <w:sz w:val="20"/>
        </w:rPr>
        <w:t>whe</w:t>
      </w:r>
      <w:r w:rsidR="005774EC" w:rsidRPr="00DA3A25">
        <w:rPr>
          <w:rFonts w:cs="Arial"/>
          <w:sz w:val="20"/>
        </w:rPr>
        <w:t>n we</w:t>
      </w:r>
      <w:r w:rsidR="00AA43AD" w:rsidRPr="00DA3A25">
        <w:rPr>
          <w:rFonts w:cs="Arial"/>
          <w:sz w:val="20"/>
        </w:rPr>
        <w:t xml:space="preserve"> </w:t>
      </w:r>
      <w:r w:rsidR="000633B2" w:rsidRPr="00DA3A25">
        <w:rPr>
          <w:rFonts w:cs="Arial"/>
          <w:sz w:val="20"/>
        </w:rPr>
        <w:t xml:space="preserve">love </w:t>
      </w:r>
      <w:r w:rsidR="002B7540" w:rsidRPr="00DA3A25">
        <w:rPr>
          <w:rFonts w:cs="Arial"/>
          <w:sz w:val="20"/>
        </w:rPr>
        <w:t>God</w:t>
      </w:r>
      <w:r w:rsidR="000633B2" w:rsidRPr="00DA3A25">
        <w:rPr>
          <w:rFonts w:cs="Arial"/>
          <w:sz w:val="20"/>
        </w:rPr>
        <w:t xml:space="preserve"> and </w:t>
      </w:r>
      <w:r w:rsidR="00737FE3" w:rsidRPr="00DA3A25">
        <w:rPr>
          <w:rFonts w:cs="Arial"/>
          <w:sz w:val="20"/>
        </w:rPr>
        <w:t>do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A5FE6" w:rsidRPr="00DA3A25">
        <w:rPr>
          <w:rFonts w:cs="Arial"/>
          <w:sz w:val="20"/>
        </w:rPr>
        <w:t>his wo</w:t>
      </w:r>
      <w:r w:rsidR="002B2A62" w:rsidRPr="00DA3A25">
        <w:rPr>
          <w:rFonts w:cs="Arial"/>
          <w:spacing w:val="2"/>
          <w:sz w:val="20"/>
        </w:rPr>
        <w:t>r</w:t>
      </w:r>
      <w:r w:rsidR="00AA5FE6" w:rsidRPr="00DA3A25">
        <w:rPr>
          <w:rFonts w:cs="Arial"/>
          <w:sz w:val="20"/>
        </w:rPr>
        <w:t>d says</w:t>
      </w:r>
      <w:r w:rsidR="00AA43AD" w:rsidRPr="00DA3A25">
        <w:rPr>
          <w:rFonts w:cs="Arial"/>
          <w:sz w:val="20"/>
        </w:rPr>
        <w:t xml:space="preserve">. One of </w:t>
      </w:r>
      <w:r w:rsidR="00D84DB8" w:rsidRPr="00DA3A25">
        <w:rPr>
          <w:rFonts w:cs="Arial"/>
          <w:spacing w:val="2"/>
          <w:sz w:val="20"/>
        </w:rPr>
        <w:t>t</w:t>
      </w:r>
      <w:r w:rsidR="00AA43AD" w:rsidRPr="00DA3A25">
        <w:rPr>
          <w:rFonts w:cs="Arial"/>
          <w:sz w:val="20"/>
        </w:rPr>
        <w:t xml:space="preserve">he </w:t>
      </w:r>
      <w:r w:rsidR="00D84DB8" w:rsidRPr="00DA3A25">
        <w:rPr>
          <w:rFonts w:cs="Arial"/>
          <w:spacing w:val="2"/>
          <w:sz w:val="20"/>
        </w:rPr>
        <w:t>t</w:t>
      </w:r>
      <w:r w:rsidR="00AA43AD" w:rsidRPr="00DA3A25">
        <w:rPr>
          <w:rFonts w:cs="Arial"/>
          <w:sz w:val="20"/>
        </w:rPr>
        <w:t>hings</w:t>
      </w:r>
      <w:r w:rsidR="00AA5FE6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A5FE6" w:rsidRPr="00DA3A25">
        <w:rPr>
          <w:rFonts w:cs="Arial"/>
          <w:sz w:val="20"/>
        </w:rPr>
        <w:t>says</w:t>
      </w:r>
      <w:r w:rsidR="00D85E91" w:rsidRPr="00DA3A25">
        <w:rPr>
          <w:rFonts w:cs="Arial"/>
          <w:sz w:val="20"/>
        </w:rPr>
        <w:t xml:space="preserve"> is</w:t>
      </w:r>
      <w:r w:rsidR="00AA5FE6" w:rsidRPr="00DA3A25">
        <w:rPr>
          <w:rFonts w:cs="Arial"/>
          <w:sz w:val="20"/>
        </w:rPr>
        <w:t>:</w:t>
      </w:r>
    </w:p>
    <w:p w14:paraId="442B1C39" w14:textId="7EEF01AA" w:rsidR="00AA5FE6" w:rsidRPr="00DA3A25" w:rsidRDefault="00AA5FE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4E69411" w14:textId="2EBD4C6E" w:rsidR="00AA5FE6" w:rsidRPr="00DA3A25" w:rsidRDefault="00AA5FE6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bCs/>
          <w:sz w:val="20"/>
        </w:rPr>
        <w:t>Love 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wo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ld, ne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ng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a</w:t>
      </w:r>
      <w:r w:rsidR="00644D78"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</w:rPr>
        <w:t xml:space="preserve">in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wo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ld</w:t>
      </w:r>
      <w:r w:rsidRPr="00DA3A25">
        <w:rPr>
          <w:rFonts w:cs="Arial"/>
          <w:sz w:val="20"/>
        </w:rPr>
        <w:t>. I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ny man lov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i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him.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u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 xml:space="preserve">lesh, </w:t>
      </w:r>
      <w:r w:rsidR="009A6881" w:rsidRPr="00DA3A25">
        <w:rPr>
          <w:rFonts w:cs="Arial"/>
          <w:sz w:val="20"/>
        </w:rPr>
        <w:t xml:space="preserve">and </w:t>
      </w:r>
      <w:r w:rsidR="009A6881" w:rsidRPr="00DA3A25">
        <w:rPr>
          <w:rFonts w:cs="Arial"/>
          <w:spacing w:val="4"/>
          <w:sz w:val="20"/>
        </w:rPr>
        <w:t>t</w:t>
      </w:r>
      <w:r w:rsidR="009A6881" w:rsidRPr="00DA3A25">
        <w:rPr>
          <w:rFonts w:cs="Arial"/>
          <w:sz w:val="20"/>
        </w:rPr>
        <w:t>he lus</w:t>
      </w:r>
      <w:r w:rsidR="009A6881" w:rsidRPr="00DA3A25">
        <w:rPr>
          <w:rFonts w:cs="Arial"/>
          <w:spacing w:val="-2"/>
          <w:sz w:val="20"/>
        </w:rPr>
        <w:t xml:space="preserve">t </w:t>
      </w:r>
      <w:r w:rsidR="009A6881" w:rsidRPr="00DA3A25">
        <w:rPr>
          <w:rFonts w:cs="Arial"/>
          <w:sz w:val="20"/>
        </w:rPr>
        <w:t>o</w:t>
      </w:r>
      <w:r w:rsidR="009A6881" w:rsidRPr="00DA3A25">
        <w:rPr>
          <w:rFonts w:cs="Arial"/>
          <w:spacing w:val="-2"/>
          <w:sz w:val="20"/>
        </w:rPr>
        <w:t xml:space="preserve">f </w:t>
      </w:r>
      <w:r w:rsidR="009A6881" w:rsidRPr="00DA3A25">
        <w:rPr>
          <w:rFonts w:cs="Arial"/>
          <w:spacing w:val="4"/>
          <w:sz w:val="20"/>
        </w:rPr>
        <w:t>t</w:t>
      </w:r>
      <w:r w:rsidR="009A6881" w:rsidRPr="00DA3A25">
        <w:rPr>
          <w:rFonts w:cs="Arial"/>
          <w:sz w:val="20"/>
        </w:rPr>
        <w:t xml:space="preserve">he eyes, </w:t>
      </w:r>
      <w:r w:rsidRPr="00DA3A25">
        <w:rPr>
          <w:rFonts w:cs="Arial"/>
          <w:sz w:val="20"/>
        </w:rPr>
        <w:t xml:space="preserve">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d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, i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" </w:t>
      </w:r>
      <w:r w:rsidRPr="00633952">
        <w:rPr>
          <w:rFonts w:cs="Arial"/>
          <w:sz w:val="16"/>
          <w:szCs w:val="16"/>
        </w:rPr>
        <w:t>(1Jo 2:15-16)</w:t>
      </w:r>
      <w:r w:rsidRPr="00DA3A25">
        <w:rPr>
          <w:rFonts w:cs="Arial"/>
          <w:sz w:val="20"/>
        </w:rPr>
        <w:t xml:space="preserve">. </w:t>
      </w:r>
    </w:p>
    <w:p w14:paraId="346CF098" w14:textId="77777777" w:rsidR="002B7540" w:rsidRPr="00DA3A25" w:rsidRDefault="002B754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B73DECE" w14:textId="192AB98D" w:rsidR="00AA5FE6" w:rsidRPr="00DA3A25" w:rsidRDefault="009618F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Obey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9A6881" w:rsidRPr="00DA3A25">
        <w:rPr>
          <w:rFonts w:cs="Arial"/>
          <w:sz w:val="20"/>
        </w:rPr>
        <w:t xml:space="preserve">e above </w:t>
      </w:r>
      <w:r w:rsidRPr="00DA3A25">
        <w:rPr>
          <w:rFonts w:cs="Arial"/>
          <w:sz w:val="20"/>
        </w:rPr>
        <w:t>admo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="000633B2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B202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y</w:t>
      </w:r>
      <w:r w:rsidR="000633B2" w:rsidRPr="00DA3A25">
        <w:rPr>
          <w:rFonts w:cs="Arial"/>
          <w:sz w:val="20"/>
        </w:rPr>
        <w:t xml:space="preserve"> imp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0633B2" w:rsidRPr="00DA3A25">
        <w:rPr>
          <w:rFonts w:cs="Arial"/>
          <w:sz w:val="20"/>
        </w:rPr>
        <w:t>an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b</w:t>
      </w:r>
      <w:r w:rsidR="000633B2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0633B2" w:rsidRPr="00DA3A25">
        <w:rPr>
          <w:rFonts w:cs="Arial"/>
          <w:sz w:val="20"/>
        </w:rPr>
        <w:t>ause:</w:t>
      </w:r>
    </w:p>
    <w:p w14:paraId="2F9F4223" w14:textId="77777777" w:rsidR="0098028D" w:rsidRPr="00DA3A25" w:rsidRDefault="0098028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F0E874F" w14:textId="4B7DDA45" w:rsidR="00AA5FE6" w:rsidRPr="00DA3A25" w:rsidRDefault="00AA5FE6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man i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, when he is d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wn awa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own lu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d.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n when lu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d,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sin: and si</w:t>
      </w:r>
      <w:r w:rsidRPr="00DA3A25">
        <w:rPr>
          <w:rFonts w:cs="Arial"/>
          <w:spacing w:val="-6"/>
          <w:sz w:val="20"/>
        </w:rPr>
        <w:t>n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when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nishe</w:t>
      </w:r>
      <w:r w:rsidRPr="00DA3A25">
        <w:rPr>
          <w:rFonts w:cs="Arial"/>
          <w:spacing w:val="-4"/>
          <w:sz w:val="20"/>
        </w:rPr>
        <w:t>d,</w:t>
      </w:r>
      <w:r w:rsidRPr="00DA3A25">
        <w:rPr>
          <w:rFonts w:cs="Arial"/>
          <w:sz w:val="20"/>
        </w:rPr>
        <w:t xml:space="preserve">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de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h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Jas 1:14-1</w:t>
      </w:r>
      <w:r w:rsidR="009E15FF" w:rsidRPr="00633952">
        <w:rPr>
          <w:rFonts w:cs="Arial"/>
          <w:sz w:val="16"/>
          <w:szCs w:val="16"/>
        </w:rPr>
        <w:t>5</w:t>
      </w:r>
      <w:r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>.</w:t>
      </w:r>
    </w:p>
    <w:p w14:paraId="62B6CE9E" w14:textId="75496018" w:rsidR="0098028D" w:rsidRPr="00DA3A25" w:rsidRDefault="0098028D">
      <w:pPr>
        <w:rPr>
          <w:rFonts w:cs="Arial"/>
          <w:sz w:val="20"/>
        </w:rPr>
      </w:pPr>
    </w:p>
    <w:p w14:paraId="43A298E3" w14:textId="2692B70F" w:rsidR="005575FF" w:rsidRPr="00DA3A25" w:rsidRDefault="009618F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Loving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world or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are in </w:t>
      </w:r>
      <w:r w:rsidR="00D84DB8" w:rsidRPr="00DA3A25">
        <w:rPr>
          <w:rFonts w:cs="Arial"/>
          <w:spacing w:val="2"/>
          <w:sz w:val="20"/>
        </w:rPr>
        <w:t>t</w:t>
      </w:r>
      <w:r w:rsidR="001224CB" w:rsidRPr="00DA3A25">
        <w:rPr>
          <w:rFonts w:cs="Arial"/>
          <w:sz w:val="20"/>
        </w:rPr>
        <w:t>he world</w:t>
      </w:r>
      <w:r w:rsidRPr="00DA3A25">
        <w:rPr>
          <w:rFonts w:cs="Arial"/>
          <w:sz w:val="20"/>
        </w:rPr>
        <w:t xml:space="preserve"> does not</w:t>
      </w:r>
      <w:r w:rsidR="001224CB" w:rsidRPr="00DA3A25">
        <w:rPr>
          <w:rFonts w:cs="Arial"/>
          <w:sz w:val="20"/>
        </w:rPr>
        <w:t xml:space="preserve"> merely</w:t>
      </w:r>
      <w:r w:rsidRPr="00DA3A25">
        <w:rPr>
          <w:rFonts w:cs="Arial"/>
          <w:sz w:val="20"/>
        </w:rPr>
        <w:t xml:space="preserve"> pu</w:t>
      </w:r>
      <w:r w:rsidR="00D84DB8" w:rsidRPr="00DA3A25">
        <w:rPr>
          <w:rFonts w:cs="Arial"/>
          <w:spacing w:val="2"/>
          <w:sz w:val="20"/>
        </w:rPr>
        <w:t>t</w:t>
      </w:r>
      <w:r w:rsidR="0006224E" w:rsidRPr="00DA3A25">
        <w:rPr>
          <w:rFonts w:cs="Arial"/>
          <w:sz w:val="20"/>
        </w:rPr>
        <w:t xml:space="preserve"> </w:t>
      </w:r>
      <w:r w:rsidR="00383E77" w:rsidRPr="00DA3A25">
        <w:rPr>
          <w:rFonts w:cs="Arial"/>
          <w:sz w:val="20"/>
        </w:rPr>
        <w:t xml:space="preserve">a person </w:t>
      </w:r>
      <w:r w:rsidRPr="00DA3A25">
        <w:rPr>
          <w:rFonts w:cs="Arial"/>
          <w:sz w:val="20"/>
        </w:rPr>
        <w:t xml:space="preserve">on </w:t>
      </w:r>
      <w:r w:rsidR="000633B2" w:rsidRPr="00DA3A25">
        <w:rPr>
          <w:rFonts w:cs="Arial"/>
          <w:sz w:val="20"/>
        </w:rPr>
        <w:t>a slipp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0633B2" w:rsidRPr="00DA3A25">
        <w:rPr>
          <w:rFonts w:cs="Arial"/>
          <w:sz w:val="20"/>
        </w:rPr>
        <w:t xml:space="preserve"> slope</w:t>
      </w:r>
      <w:r w:rsidR="00373383" w:rsidRPr="00DA3A25">
        <w:rPr>
          <w:rFonts w:cs="Arial"/>
          <w:sz w:val="20"/>
        </w:rPr>
        <w:t xml:space="preserve">. It </w:t>
      </w:r>
      <w:r w:rsidR="00F763D0" w:rsidRPr="00DA3A25">
        <w:rPr>
          <w:rFonts w:cs="Arial"/>
          <w:spacing w:val="2"/>
          <w:sz w:val="20"/>
        </w:rPr>
        <w:t>is</w:t>
      </w:r>
      <w:r w:rsidR="00373383" w:rsidRPr="00DA3A25">
        <w:rPr>
          <w:rFonts w:cs="Arial"/>
          <w:sz w:val="20"/>
        </w:rPr>
        <w:t xml:space="preserve"> </w:t>
      </w:r>
      <w:r w:rsidR="000633B2" w:rsidRPr="00DA3A25">
        <w:rPr>
          <w:rFonts w:cs="Arial"/>
          <w:sz w:val="20"/>
        </w:rPr>
        <w:t>mo</w:t>
      </w:r>
      <w:r w:rsidR="002B2A62" w:rsidRPr="00DA3A25">
        <w:rPr>
          <w:rFonts w:cs="Arial"/>
          <w:spacing w:val="2"/>
          <w:sz w:val="20"/>
        </w:rPr>
        <w:t>r</w:t>
      </w:r>
      <w:r w:rsidR="000633B2" w:rsidRPr="00DA3A25">
        <w:rPr>
          <w:rFonts w:cs="Arial"/>
          <w:sz w:val="20"/>
        </w:rPr>
        <w:t>e like ge</w:t>
      </w:r>
      <w:r w:rsidR="000633B2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0633B2" w:rsidRPr="00DA3A25">
        <w:rPr>
          <w:rFonts w:cs="Arial"/>
          <w:sz w:val="20"/>
        </w:rPr>
        <w:t xml:space="preserve">ing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0633B2" w:rsidRPr="00DA3A25">
        <w:rPr>
          <w:rFonts w:cs="Arial"/>
          <w:sz w:val="20"/>
        </w:rPr>
        <w:t>apped in qui</w:t>
      </w:r>
      <w:r w:rsidR="00E95871" w:rsidRPr="00DA3A25">
        <w:rPr>
          <w:rFonts w:cs="Arial"/>
          <w:spacing w:val="2"/>
          <w:sz w:val="20"/>
        </w:rPr>
        <w:t>c</w:t>
      </w:r>
      <w:r w:rsidR="000633B2" w:rsidRPr="00DA3A25">
        <w:rPr>
          <w:rFonts w:cs="Arial"/>
          <w:sz w:val="20"/>
        </w:rPr>
        <w:t>ksand</w:t>
      </w:r>
      <w:r w:rsidR="0006224E" w:rsidRPr="00DA3A25">
        <w:rPr>
          <w:rFonts w:cs="Arial"/>
          <w:sz w:val="20"/>
        </w:rPr>
        <w:t>. The above passage de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06224E" w:rsidRPr="00DA3A25">
        <w:rPr>
          <w:rFonts w:cs="Arial"/>
          <w:sz w:val="20"/>
        </w:rPr>
        <w:t>bes</w:t>
      </w:r>
      <w:r w:rsidR="000633B2" w:rsidRPr="00DA3A25">
        <w:rPr>
          <w:rFonts w:cs="Arial"/>
          <w:sz w:val="20"/>
        </w:rPr>
        <w:t xml:space="preserve"> a p</w:t>
      </w:r>
      <w:r w:rsidR="002B2A62" w:rsidRPr="00DA3A25">
        <w:rPr>
          <w:rFonts w:cs="Arial"/>
          <w:spacing w:val="2"/>
          <w:sz w:val="20"/>
        </w:rPr>
        <w:t>r</w:t>
      </w:r>
      <w:r w:rsidR="000633B2" w:rsidRPr="00DA3A25">
        <w:rPr>
          <w:rFonts w:cs="Arial"/>
          <w:sz w:val="20"/>
        </w:rPr>
        <w:t>o</w:t>
      </w:r>
      <w:r w:rsidR="00E95871" w:rsidRPr="00DA3A25">
        <w:rPr>
          <w:rFonts w:cs="Arial"/>
          <w:spacing w:val="2"/>
          <w:sz w:val="20"/>
        </w:rPr>
        <w:t>c</w:t>
      </w:r>
      <w:r w:rsidR="000633B2" w:rsidRPr="00DA3A25">
        <w:rPr>
          <w:rFonts w:cs="Arial"/>
          <w:sz w:val="20"/>
        </w:rPr>
        <w:t xml:space="preserve">ess </w:t>
      </w:r>
      <w:r w:rsidR="00E20650" w:rsidRPr="00DA3A25">
        <w:rPr>
          <w:rFonts w:cs="Arial"/>
          <w:spacing w:val="4"/>
          <w:sz w:val="20"/>
        </w:rPr>
        <w:t>t</w:t>
      </w:r>
      <w:r w:rsidR="000633B2" w:rsidRPr="00DA3A25">
        <w:rPr>
          <w:rFonts w:cs="Arial"/>
          <w:sz w:val="20"/>
        </w:rPr>
        <w:t>ha</w:t>
      </w:r>
      <w:r w:rsidR="003F694F" w:rsidRPr="00DA3A25">
        <w:rPr>
          <w:rFonts w:cs="Arial"/>
          <w:spacing w:val="-2"/>
          <w:sz w:val="20"/>
        </w:rPr>
        <w:t>t,</w:t>
      </w:r>
      <w:r w:rsidR="000633B2" w:rsidRPr="00DA3A25">
        <w:rPr>
          <w:rFonts w:cs="Arial"/>
          <w:sz w:val="20"/>
        </w:rPr>
        <w:t xml:space="preserve"> unless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633B2" w:rsidRPr="00DA3A25">
        <w:rPr>
          <w:rFonts w:cs="Arial"/>
          <w:sz w:val="20"/>
        </w:rPr>
        <w:t xml:space="preserve">is </w:t>
      </w:r>
      <w:r w:rsidR="006C4DA9" w:rsidRPr="00DA3A25">
        <w:rPr>
          <w:rFonts w:cs="Arial"/>
          <w:sz w:val="20"/>
        </w:rPr>
        <w:t>s</w:t>
      </w:r>
      <w:r w:rsidR="00D84DB8" w:rsidRPr="00DA3A25">
        <w:rPr>
          <w:rFonts w:cs="Arial"/>
          <w:spacing w:val="2"/>
          <w:sz w:val="20"/>
        </w:rPr>
        <w:t>t</w:t>
      </w:r>
      <w:r w:rsidR="006C4DA9" w:rsidRPr="00DA3A25">
        <w:rPr>
          <w:rFonts w:cs="Arial"/>
          <w:sz w:val="20"/>
        </w:rPr>
        <w:t>oppe</w:t>
      </w:r>
      <w:r w:rsidR="000633B2" w:rsidRPr="00DA3A25">
        <w:rPr>
          <w:rFonts w:cs="Arial"/>
          <w:sz w:val="20"/>
        </w:rPr>
        <w:t>d, inev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633B2" w:rsidRPr="00DA3A25">
        <w:rPr>
          <w:rFonts w:cs="Arial"/>
          <w:sz w:val="20"/>
        </w:rPr>
        <w:t>ably lead</w:t>
      </w:r>
      <w:r w:rsidR="0006224E" w:rsidRPr="00DA3A25">
        <w:rPr>
          <w:rFonts w:cs="Arial"/>
          <w:sz w:val="20"/>
        </w:rPr>
        <w:t>s</w:t>
      </w:r>
      <w:r w:rsidR="000633B2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633B2" w:rsidRPr="00DA3A25">
        <w:rPr>
          <w:rFonts w:cs="Arial"/>
          <w:sz w:val="20"/>
        </w:rPr>
        <w:t>o dea</w:t>
      </w:r>
      <w:r w:rsidR="00E20650" w:rsidRPr="00DA3A25">
        <w:rPr>
          <w:rFonts w:cs="Arial"/>
          <w:spacing w:val="4"/>
          <w:sz w:val="20"/>
        </w:rPr>
        <w:t>t</w:t>
      </w:r>
      <w:r w:rsidR="000633B2" w:rsidRPr="00DA3A25">
        <w:rPr>
          <w:rFonts w:cs="Arial"/>
          <w:sz w:val="20"/>
        </w:rPr>
        <w:t>h.</w:t>
      </w:r>
      <w:r w:rsidR="0006224E" w:rsidRPr="00DA3A25">
        <w:rPr>
          <w:rFonts w:cs="Arial"/>
          <w:sz w:val="20"/>
        </w:rPr>
        <w:t xml:space="preserve"> So, 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633B2" w:rsidRPr="00DA3A25">
        <w:rPr>
          <w:rFonts w:cs="Arial"/>
          <w:sz w:val="20"/>
        </w:rPr>
        <w:t>is unde</w:t>
      </w:r>
      <w:r w:rsidR="002B2A62" w:rsidRPr="00DA3A25">
        <w:rPr>
          <w:rFonts w:cs="Arial"/>
          <w:spacing w:val="2"/>
          <w:sz w:val="20"/>
        </w:rPr>
        <w:t>r</w:t>
      </w:r>
      <w:r w:rsidR="000633B2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0633B2" w:rsidRPr="00DA3A25">
        <w:rPr>
          <w:rFonts w:cs="Arial"/>
          <w:sz w:val="20"/>
        </w:rPr>
        <w:t>andable</w:t>
      </w:r>
      <w:r w:rsidR="0006224E" w:rsidRPr="00DA3A25">
        <w:rPr>
          <w:rFonts w:cs="Arial"/>
          <w:sz w:val="20"/>
        </w:rPr>
        <w:t xml:space="preserve"> </w:t>
      </w:r>
      <w:r w:rsidR="00ED5169" w:rsidRPr="00DA3A25">
        <w:rPr>
          <w:rFonts w:cs="Arial"/>
          <w:sz w:val="20"/>
        </w:rPr>
        <w:t>wh</w:t>
      </w:r>
      <w:r w:rsidR="0006224E" w:rsidRPr="00DA3A25">
        <w:rPr>
          <w:rFonts w:cs="Arial"/>
          <w:sz w:val="20"/>
        </w:rPr>
        <w:t>y 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430C57" w:rsidRPr="00DA3A25">
        <w:rPr>
          <w:rFonts w:cs="Arial"/>
          <w:sz w:val="20"/>
        </w:rPr>
        <w:t xml:space="preserve"> </w:t>
      </w:r>
      <w:r w:rsidR="0006224E"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="000633B2" w:rsidRPr="00DA3A25">
        <w:rPr>
          <w:rFonts w:cs="Arial"/>
          <w:sz w:val="20"/>
        </w:rPr>
        <w:t>esen</w:t>
      </w:r>
      <w:r w:rsidR="00644D78" w:rsidRPr="00DA3A25">
        <w:rPr>
          <w:rFonts w:cs="Arial"/>
          <w:spacing w:val="-2"/>
          <w:sz w:val="20"/>
        </w:rPr>
        <w:t>t</w:t>
      </w:r>
      <w:r w:rsidR="00430C57" w:rsidRPr="00DA3A25">
        <w:rPr>
          <w:rFonts w:cs="Arial"/>
          <w:spacing w:val="-2"/>
          <w:sz w:val="20"/>
        </w:rPr>
        <w:t>s</w:t>
      </w:r>
      <w:r w:rsidR="000633B2" w:rsidRPr="00DA3A25">
        <w:rPr>
          <w:rFonts w:cs="Arial"/>
          <w:sz w:val="20"/>
        </w:rPr>
        <w:t xml:space="preserve"> many wa</w:t>
      </w:r>
      <w:r w:rsidR="002B2A62" w:rsidRPr="00DA3A25">
        <w:rPr>
          <w:rFonts w:cs="Arial"/>
          <w:spacing w:val="2"/>
          <w:sz w:val="20"/>
        </w:rPr>
        <w:t>r</w:t>
      </w:r>
      <w:r w:rsidR="000633B2" w:rsidRPr="00DA3A25">
        <w:rPr>
          <w:rFonts w:cs="Arial"/>
          <w:sz w:val="20"/>
        </w:rPr>
        <w:t>nings a</w:t>
      </w:r>
      <w:r w:rsidR="005932B8" w:rsidRPr="00DA3A25">
        <w:rPr>
          <w:rFonts w:cs="Arial"/>
          <w:sz w:val="20"/>
        </w:rPr>
        <w:t>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32B8" w:rsidRPr="00DA3A25">
        <w:rPr>
          <w:rFonts w:cs="Arial"/>
          <w:sz w:val="20"/>
        </w:rPr>
        <w:t>people playing a</w:t>
      </w:r>
      <w:r w:rsidR="002B2A62" w:rsidRPr="00DA3A25">
        <w:rPr>
          <w:rFonts w:cs="Arial"/>
          <w:spacing w:val="2"/>
          <w:sz w:val="20"/>
        </w:rPr>
        <w:t>r</w:t>
      </w:r>
      <w:r w:rsidR="005932B8" w:rsidRPr="00DA3A25">
        <w:rPr>
          <w:rFonts w:cs="Arial"/>
          <w:sz w:val="20"/>
        </w:rPr>
        <w:t>oun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932B8" w:rsidRPr="00DA3A25">
        <w:rPr>
          <w:rFonts w:cs="Arial"/>
          <w:sz w:val="20"/>
        </w:rPr>
        <w:t>h lus</w:t>
      </w:r>
      <w:r w:rsidR="003F694F" w:rsidRPr="00DA3A25">
        <w:rPr>
          <w:rFonts w:cs="Arial"/>
          <w:spacing w:val="-2"/>
          <w:sz w:val="20"/>
        </w:rPr>
        <w:t>t,</w:t>
      </w:r>
      <w:r w:rsidR="005932B8" w:rsidRPr="00DA3A25">
        <w:rPr>
          <w:rFonts w:cs="Arial"/>
          <w:sz w:val="20"/>
        </w:rPr>
        <w:t xml:space="preserve"> even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32B8" w:rsidRPr="00DA3A25">
        <w:rPr>
          <w:rFonts w:cs="Arial"/>
          <w:sz w:val="20"/>
        </w:rPr>
        <w:t xml:space="preserve">is only in </w:t>
      </w:r>
      <w:r w:rsidR="00E20650" w:rsidRPr="00DA3A25">
        <w:rPr>
          <w:rFonts w:cs="Arial"/>
          <w:spacing w:val="4"/>
          <w:sz w:val="20"/>
        </w:rPr>
        <w:t>t</w:t>
      </w:r>
      <w:r w:rsidR="005932B8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932B8" w:rsidRPr="00DA3A25">
        <w:rPr>
          <w:rFonts w:cs="Arial"/>
          <w:sz w:val="20"/>
        </w:rPr>
        <w:t>mind</w:t>
      </w:r>
      <w:r w:rsidR="000911B0" w:rsidRPr="00DA3A25">
        <w:rPr>
          <w:rFonts w:cs="Arial"/>
          <w:sz w:val="20"/>
        </w:rPr>
        <w:t>s</w:t>
      </w:r>
      <w:r w:rsidR="005932B8" w:rsidRPr="00DA3A25">
        <w:rPr>
          <w:rFonts w:cs="Arial"/>
          <w:sz w:val="20"/>
        </w:rPr>
        <w:t>.</w:t>
      </w:r>
    </w:p>
    <w:p w14:paraId="09CDAAA2" w14:textId="77777777" w:rsidR="00155956" w:rsidRPr="00DA3A25" w:rsidRDefault="0015595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02B82DE" w14:textId="678D77F1" w:rsidR="00453343" w:rsidRPr="00DA3A25" w:rsidRDefault="009E15F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i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E100E6" w:rsidRPr="00DA3A25">
        <w:rPr>
          <w:rFonts w:cs="Arial"/>
          <w:sz w:val="20"/>
        </w:rPr>
        <w:t>he in</w:t>
      </w:r>
      <w:r w:rsidR="00E20650" w:rsidRPr="00DA3A25">
        <w:rPr>
          <w:rFonts w:cs="Arial"/>
          <w:spacing w:val="4"/>
          <w:sz w:val="20"/>
        </w:rPr>
        <w:t>t</w:t>
      </w:r>
      <w:r w:rsidR="00E100E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E100E6" w:rsidRPr="00DA3A25">
        <w:rPr>
          <w:rFonts w:cs="Arial"/>
          <w:sz w:val="20"/>
        </w:rPr>
        <w:t>ne</w:t>
      </w:r>
      <w:r w:rsidR="00644D78" w:rsidRPr="00DA3A25">
        <w:rPr>
          <w:rFonts w:cs="Arial"/>
          <w:spacing w:val="-2"/>
          <w:sz w:val="20"/>
        </w:rPr>
        <w:t>t</w:t>
      </w:r>
      <w:r w:rsidR="00E100E6"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t>people</w:t>
      </w:r>
      <w:r w:rsidR="00155956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155956" w:rsidRPr="00DA3A25">
        <w:rPr>
          <w:rFonts w:cs="Arial"/>
          <w:sz w:val="20"/>
        </w:rPr>
        <w:t>an</w:t>
      </w:r>
      <w:r w:rsidR="00E100E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easily </w:t>
      </w:r>
      <w:r w:rsidR="00E100E6" w:rsidRPr="00DA3A25">
        <w:rPr>
          <w:rFonts w:cs="Arial"/>
          <w:sz w:val="20"/>
        </w:rPr>
        <w:t xml:space="preserve">indulge </w:t>
      </w:r>
      <w:r w:rsidR="005932B8" w:rsidRPr="00DA3A25">
        <w:rPr>
          <w:rFonts w:cs="Arial"/>
          <w:sz w:val="20"/>
        </w:rPr>
        <w:t>in</w:t>
      </w:r>
      <w:r w:rsidR="00E100E6" w:rsidRPr="00DA3A25">
        <w:rPr>
          <w:rFonts w:cs="Arial"/>
          <w:sz w:val="20"/>
        </w:rPr>
        <w:t xml:space="preserve"> </w:t>
      </w:r>
      <w:r w:rsidR="009970BC" w:rsidRPr="00DA3A25">
        <w:rPr>
          <w:rFonts w:cs="Arial"/>
          <w:sz w:val="20"/>
        </w:rPr>
        <w:t xml:space="preserve">endles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8660D" w:rsidRPr="00DA3A25">
        <w:rPr>
          <w:rFonts w:cs="Arial"/>
          <w:sz w:val="20"/>
        </w:rPr>
        <w:t>n</w:t>
      </w:r>
      <w:r w:rsidR="00E20650" w:rsidRPr="00DA3A25">
        <w:rPr>
          <w:rFonts w:cs="Arial"/>
          <w:spacing w:val="4"/>
          <w:sz w:val="20"/>
        </w:rPr>
        <w:t>t</w:t>
      </w:r>
      <w:r w:rsidR="00E8660D" w:rsidRPr="00DA3A25">
        <w:rPr>
          <w:rFonts w:cs="Arial"/>
          <w:sz w:val="20"/>
        </w:rPr>
        <w:t>asies</w:t>
      </w:r>
      <w:r w:rsidR="00214B5B" w:rsidRPr="00DA3A25">
        <w:rPr>
          <w:rFonts w:cs="Arial"/>
          <w:sz w:val="20"/>
        </w:rPr>
        <w:t xml:space="preserve"> </w:t>
      </w:r>
      <w:r w:rsidR="00C41862" w:rsidRPr="00DA3A25">
        <w:rPr>
          <w:rFonts w:cs="Arial"/>
          <w:sz w:val="20"/>
        </w:rPr>
        <w:t>or</w:t>
      </w:r>
      <w:r w:rsidR="009970BC" w:rsidRPr="00DA3A25">
        <w:rPr>
          <w:rFonts w:cs="Arial"/>
          <w:sz w:val="20"/>
        </w:rPr>
        <w:t xml:space="preserve"> </w:t>
      </w:r>
      <w:r w:rsidR="00C41862" w:rsidRPr="00DA3A25">
        <w:rPr>
          <w:rFonts w:cs="Arial"/>
          <w:sz w:val="20"/>
        </w:rPr>
        <w:t>ra</w:t>
      </w:r>
      <w:r w:rsidR="00B20238" w:rsidRPr="00DA3A25">
        <w:rPr>
          <w:rFonts w:cs="Arial"/>
          <w:spacing w:val="2"/>
          <w:sz w:val="20"/>
        </w:rPr>
        <w:t>c</w:t>
      </w:r>
      <w:r w:rsidR="00C41862" w:rsidRPr="00DA3A25">
        <w:rPr>
          <w:rFonts w:cs="Arial"/>
          <w:sz w:val="20"/>
        </w:rPr>
        <w:t xml:space="preserve">k up </w:t>
      </w:r>
      <w:r w:rsidR="00B20238" w:rsidRPr="00DA3A25">
        <w:rPr>
          <w:rFonts w:cs="Arial"/>
          <w:spacing w:val="2"/>
          <w:sz w:val="20"/>
        </w:rPr>
        <w:t>c</w:t>
      </w:r>
      <w:r w:rsidR="00214B5B" w:rsidRPr="00DA3A25">
        <w:rPr>
          <w:rFonts w:cs="Arial"/>
          <w:sz w:val="20"/>
        </w:rPr>
        <w:t>oun</w:t>
      </w:r>
      <w:r w:rsidR="00D84DB8" w:rsidRPr="00DA3A25">
        <w:rPr>
          <w:rFonts w:cs="Arial"/>
          <w:spacing w:val="2"/>
          <w:sz w:val="20"/>
        </w:rPr>
        <w:t>t</w:t>
      </w:r>
      <w:r w:rsidR="00214B5B" w:rsidRPr="00DA3A25">
        <w:rPr>
          <w:rFonts w:cs="Arial"/>
          <w:sz w:val="20"/>
        </w:rPr>
        <w:t>less hours of was</w:t>
      </w:r>
      <w:r w:rsidR="00D84DB8" w:rsidRPr="00DA3A25">
        <w:rPr>
          <w:rFonts w:cs="Arial"/>
          <w:spacing w:val="2"/>
          <w:sz w:val="20"/>
        </w:rPr>
        <w:t>t</w:t>
      </w:r>
      <w:r w:rsidR="00214B5B" w:rsidRPr="00DA3A25">
        <w:rPr>
          <w:rFonts w:cs="Arial"/>
          <w:sz w:val="20"/>
        </w:rPr>
        <w:t xml:space="preserve">ed </w:t>
      </w:r>
      <w:r w:rsidR="00D84DB8" w:rsidRPr="00DA3A25">
        <w:rPr>
          <w:rFonts w:cs="Arial"/>
          <w:spacing w:val="2"/>
          <w:sz w:val="20"/>
        </w:rPr>
        <w:t>t</w:t>
      </w:r>
      <w:r w:rsidR="00214B5B" w:rsidRPr="00DA3A25">
        <w:rPr>
          <w:rFonts w:cs="Arial"/>
          <w:sz w:val="20"/>
        </w:rPr>
        <w:t>ime</w:t>
      </w:r>
      <w:r w:rsidR="00E100E6" w:rsidRPr="00DA3A25">
        <w:rPr>
          <w:rFonts w:cs="Arial"/>
          <w:spacing w:val="-4"/>
          <w:sz w:val="20"/>
        </w:rPr>
        <w:t>.</w:t>
      </w:r>
      <w:r w:rsidR="00D77121" w:rsidRPr="00DA3A25">
        <w:rPr>
          <w:rFonts w:cs="Arial"/>
          <w:spacing w:val="-4"/>
          <w:sz w:val="20"/>
        </w:rPr>
        <w:t xml:space="preserve"> </w:t>
      </w:r>
      <w:r w:rsidR="001B0D06" w:rsidRPr="00DA3A25">
        <w:rPr>
          <w:rFonts w:cs="Arial"/>
          <w:sz w:val="20"/>
        </w:rPr>
        <w:t>Even so,</w:t>
      </w:r>
      <w:r w:rsidR="000F1BD7" w:rsidRPr="00DA3A25">
        <w:rPr>
          <w:rFonts w:cs="Arial"/>
          <w:sz w:val="20"/>
        </w:rPr>
        <w:t xml:space="preserve"> </w:t>
      </w:r>
      <w:r w:rsidR="00E46EC0" w:rsidRPr="00DA3A25">
        <w:rPr>
          <w:rFonts w:cs="Arial"/>
          <w:spacing w:val="4"/>
          <w:sz w:val="20"/>
        </w:rPr>
        <w:t>t</w:t>
      </w:r>
      <w:r w:rsidR="00E46EC0" w:rsidRPr="00DA3A25">
        <w:rPr>
          <w:rFonts w:cs="Arial"/>
          <w:sz w:val="20"/>
        </w:rPr>
        <w:t>he b</w:t>
      </w:r>
      <w:r w:rsidR="00E46EC0" w:rsidRPr="00DA3A25">
        <w:rPr>
          <w:rFonts w:cs="Arial"/>
          <w:spacing w:val="2"/>
          <w:sz w:val="20"/>
        </w:rPr>
        <w:t>r</w:t>
      </w:r>
      <w:r w:rsidR="00E46EC0" w:rsidRPr="00DA3A25">
        <w:rPr>
          <w:rFonts w:cs="Arial"/>
          <w:sz w:val="20"/>
        </w:rPr>
        <w:t>e</w:t>
      </w:r>
      <w:r w:rsidR="00E46EC0" w:rsidRPr="00DA3A25">
        <w:rPr>
          <w:rFonts w:cs="Arial"/>
          <w:spacing w:val="4"/>
          <w:sz w:val="20"/>
        </w:rPr>
        <w:t>t</w:t>
      </w:r>
      <w:r w:rsidR="00E46EC0" w:rsidRPr="00DA3A25">
        <w:rPr>
          <w:rFonts w:cs="Arial"/>
          <w:sz w:val="20"/>
        </w:rPr>
        <w:t>h</w:t>
      </w:r>
      <w:r w:rsidR="00E46EC0" w:rsidRPr="00DA3A25">
        <w:rPr>
          <w:rFonts w:cs="Arial"/>
          <w:spacing w:val="2"/>
          <w:sz w:val="20"/>
        </w:rPr>
        <w:t>r</w:t>
      </w:r>
      <w:r w:rsidR="00E46EC0" w:rsidRPr="00DA3A25">
        <w:rPr>
          <w:rFonts w:cs="Arial"/>
          <w:sz w:val="20"/>
        </w:rPr>
        <w:t>e</w:t>
      </w:r>
      <w:r w:rsidR="000F1BD7" w:rsidRPr="00DA3A25">
        <w:rPr>
          <w:rFonts w:cs="Arial"/>
          <w:sz w:val="20"/>
        </w:rPr>
        <w:t xml:space="preserve">n </w:t>
      </w:r>
      <w:r w:rsidR="00B20238" w:rsidRPr="00DA3A25">
        <w:rPr>
          <w:rFonts w:cs="Arial"/>
          <w:spacing w:val="2"/>
          <w:sz w:val="20"/>
        </w:rPr>
        <w:t>c</w:t>
      </w:r>
      <w:r w:rsidR="000F1BD7" w:rsidRPr="00DA3A25">
        <w:rPr>
          <w:rFonts w:cs="Arial"/>
          <w:sz w:val="20"/>
        </w:rPr>
        <w:t xml:space="preserve">an </w:t>
      </w:r>
      <w:r w:rsidR="00E95871" w:rsidRPr="00DA3A25">
        <w:rPr>
          <w:rFonts w:cs="Arial"/>
          <w:spacing w:val="2"/>
          <w:sz w:val="20"/>
        </w:rPr>
        <w:t>c</w:t>
      </w:r>
      <w:r w:rsidR="00155956" w:rsidRPr="00DA3A25">
        <w:rPr>
          <w:rFonts w:cs="Arial"/>
          <w:sz w:val="20"/>
        </w:rPr>
        <w:t>on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155956" w:rsidRPr="00DA3A25">
        <w:rPr>
          <w:rFonts w:cs="Arial"/>
          <w:sz w:val="20"/>
        </w:rPr>
        <w:t xml:space="preserve">m </w:t>
      </w:r>
      <w:r w:rsidR="00D84DB8" w:rsidRPr="00DA3A25">
        <w:rPr>
          <w:rFonts w:cs="Arial"/>
          <w:spacing w:val="2"/>
          <w:sz w:val="20"/>
        </w:rPr>
        <w:t>t</w:t>
      </w:r>
      <w:r w:rsidR="000F1BD7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8660D"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="00E8660D" w:rsidRPr="00DA3A25">
        <w:rPr>
          <w:rFonts w:cs="Arial"/>
          <w:sz w:val="20"/>
        </w:rPr>
        <w:t xml:space="preserve">s and deeds </w:t>
      </w:r>
      <w:r w:rsidR="00E20650" w:rsidRPr="00DA3A25">
        <w:rPr>
          <w:rFonts w:cs="Arial"/>
          <w:spacing w:val="4"/>
          <w:sz w:val="20"/>
        </w:rPr>
        <w:t>t</w:t>
      </w:r>
      <w:r w:rsidR="00E8660D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E8660D" w:rsidRPr="00DA3A25">
        <w:rPr>
          <w:rFonts w:cs="Arial"/>
          <w:sz w:val="20"/>
        </w:rPr>
        <w:t>h</w:t>
      </w:r>
      <w:r w:rsidR="000918C2" w:rsidRPr="00DA3A25">
        <w:rPr>
          <w:rFonts w:cs="Arial"/>
          <w:sz w:val="20"/>
        </w:rPr>
        <w:t>e following</w:t>
      </w:r>
      <w:r w:rsidR="00E8660D" w:rsidRPr="00DA3A25">
        <w:rPr>
          <w:rFonts w:cs="Arial"/>
          <w:sz w:val="20"/>
        </w:rPr>
        <w:t xml:space="preserve"> admon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8660D" w:rsidRPr="00DA3A25">
        <w:rPr>
          <w:rFonts w:cs="Arial"/>
          <w:sz w:val="20"/>
        </w:rPr>
        <w:t>ion:</w:t>
      </w:r>
    </w:p>
    <w:p w14:paraId="0F0204BE" w14:textId="77777777" w:rsidR="00E8660D" w:rsidRPr="00DA3A25" w:rsidRDefault="00E8660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007DC96" w14:textId="442FA0A8" w:rsidR="005932B8" w:rsidRPr="00DA3A25" w:rsidRDefault="00E100E6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453343" w:rsidRPr="00DA3A25">
        <w:rPr>
          <w:rFonts w:cs="Arial"/>
          <w:sz w:val="20"/>
        </w:rPr>
        <w:t>lay ap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53343" w:rsidRPr="00DA3A25">
        <w:rPr>
          <w:rFonts w:cs="Arial"/>
          <w:sz w:val="20"/>
        </w:rPr>
        <w:t xml:space="preserve">all </w:t>
      </w:r>
      <w:r w:rsidR="00453343" w:rsidRPr="00DA3A25">
        <w:rPr>
          <w:rFonts w:cs="Arial"/>
          <w:spacing w:val="2"/>
          <w:sz w:val="20"/>
        </w:rPr>
        <w:t>f</w:t>
      </w:r>
      <w:r w:rsidR="00453343" w:rsidRPr="00DA3A25">
        <w:rPr>
          <w:rFonts w:cs="Arial"/>
          <w:sz w:val="20"/>
        </w:rPr>
        <w:t>il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hiness and supe</w:t>
      </w:r>
      <w:r w:rsidR="00453343" w:rsidRPr="00DA3A25">
        <w:rPr>
          <w:rFonts w:cs="Arial"/>
          <w:spacing w:val="6"/>
          <w:sz w:val="20"/>
        </w:rPr>
        <w:t>r</w:t>
      </w:r>
      <w:r w:rsidR="00453343" w:rsidRPr="00DA3A25">
        <w:rPr>
          <w:rFonts w:cs="Arial"/>
          <w:spacing w:val="4"/>
          <w:sz w:val="20"/>
        </w:rPr>
        <w:t>f</w:t>
      </w:r>
      <w:r w:rsidR="00453343" w:rsidRPr="00DA3A25">
        <w:rPr>
          <w:rFonts w:cs="Arial"/>
          <w:sz w:val="20"/>
        </w:rPr>
        <w:t>l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453343" w:rsidRPr="00DA3A25">
        <w:rPr>
          <w:rFonts w:cs="Arial"/>
          <w:sz w:val="20"/>
        </w:rPr>
        <w:t>naugh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 xml:space="preserve">iness, and 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453343" w:rsidRPr="00DA3A25">
        <w:rPr>
          <w:rFonts w:cs="Arial"/>
          <w:sz w:val="20"/>
        </w:rPr>
        <w:t>eive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 xml:space="preserve">h meekness 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he eng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>a</w:t>
      </w:r>
      <w:r w:rsidR="00453343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ed wo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>d, whi</w:t>
      </w:r>
      <w:r w:rsidR="00E95871" w:rsidRPr="00DA3A25">
        <w:rPr>
          <w:rFonts w:cs="Arial"/>
          <w:spacing w:val="2"/>
          <w:sz w:val="20"/>
        </w:rPr>
        <w:t>c</w:t>
      </w:r>
      <w:r w:rsidR="00453343" w:rsidRPr="00DA3A25">
        <w:rPr>
          <w:rFonts w:cs="Arial"/>
          <w:sz w:val="20"/>
        </w:rPr>
        <w:t xml:space="preserve">h is able 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o save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53343" w:rsidRPr="00DA3A25">
        <w:rPr>
          <w:rFonts w:cs="Arial"/>
          <w:sz w:val="20"/>
        </w:rPr>
        <w:t>souls.</w:t>
      </w:r>
      <w:r w:rsidRPr="00DA3A25">
        <w:rPr>
          <w:rFonts w:cs="Arial"/>
          <w:sz w:val="20"/>
        </w:rPr>
        <w:t xml:space="preserve"> </w:t>
      </w:r>
      <w:r w:rsidR="00453343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bookmarkStart w:id="227" w:name="_Hlk536371031"/>
      <w:r w:rsidR="00453343" w:rsidRPr="00DA3A25">
        <w:rPr>
          <w:rFonts w:cs="Arial"/>
          <w:b/>
          <w:sz w:val="20"/>
        </w:rPr>
        <w:t>be ye doe</w:t>
      </w:r>
      <w:r w:rsidR="002B2A62" w:rsidRPr="00DA3A25">
        <w:rPr>
          <w:rFonts w:cs="Arial"/>
          <w:b/>
          <w:spacing w:val="2"/>
          <w:sz w:val="20"/>
        </w:rPr>
        <w:t>r</w:t>
      </w:r>
      <w:r w:rsidR="00453343" w:rsidRPr="00DA3A25">
        <w:rPr>
          <w:rFonts w:cs="Arial"/>
          <w:b/>
          <w:sz w:val="20"/>
        </w:rPr>
        <w:t>s o</w:t>
      </w:r>
      <w:r w:rsidR="00F16F15" w:rsidRPr="00DA3A25">
        <w:rPr>
          <w:rFonts w:cs="Arial"/>
          <w:b/>
          <w:spacing w:val="-2"/>
          <w:sz w:val="20"/>
        </w:rPr>
        <w:t xml:space="preserve">f </w:t>
      </w:r>
      <w:r w:rsidR="00E20650" w:rsidRPr="00DA3A25">
        <w:rPr>
          <w:rFonts w:cs="Arial"/>
          <w:b/>
          <w:spacing w:val="4"/>
          <w:sz w:val="20"/>
        </w:rPr>
        <w:t>t</w:t>
      </w:r>
      <w:r w:rsidR="00453343" w:rsidRPr="00DA3A25">
        <w:rPr>
          <w:rFonts w:cs="Arial"/>
          <w:b/>
          <w:sz w:val="20"/>
        </w:rPr>
        <w:t>he wo</w:t>
      </w:r>
      <w:r w:rsidR="002B2A62" w:rsidRPr="00DA3A25">
        <w:rPr>
          <w:rFonts w:cs="Arial"/>
          <w:b/>
          <w:spacing w:val="2"/>
          <w:sz w:val="20"/>
        </w:rPr>
        <w:t>r</w:t>
      </w:r>
      <w:r w:rsidR="00453343" w:rsidRPr="00DA3A25">
        <w:rPr>
          <w:rFonts w:cs="Arial"/>
          <w:b/>
          <w:sz w:val="20"/>
        </w:rPr>
        <w:t>d</w:t>
      </w:r>
      <w:r w:rsidR="00453343" w:rsidRPr="00DA3A25">
        <w:rPr>
          <w:rFonts w:cs="Arial"/>
          <w:sz w:val="20"/>
        </w:rPr>
        <w:t>, and no</w:t>
      </w:r>
      <w:r w:rsidR="00644D78" w:rsidRPr="00DA3A25">
        <w:rPr>
          <w:rFonts w:cs="Arial"/>
          <w:spacing w:val="-2"/>
          <w:sz w:val="20"/>
        </w:rPr>
        <w:t xml:space="preserve">t </w:t>
      </w:r>
      <w:bookmarkStart w:id="228" w:name="_Hlk41957852"/>
      <w:r w:rsidR="00453343" w:rsidRPr="00DA3A25">
        <w:rPr>
          <w:rFonts w:cs="Arial"/>
          <w:sz w:val="20"/>
        </w:rPr>
        <w:t>hea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>s</w:t>
      </w:r>
      <w:bookmarkEnd w:id="228"/>
      <w:r w:rsidR="00453343" w:rsidRPr="00DA3A25">
        <w:rPr>
          <w:rFonts w:cs="Arial"/>
          <w:sz w:val="20"/>
        </w:rPr>
        <w:t xml:space="preserve"> only, </w:t>
      </w:r>
      <w:bookmarkEnd w:id="227"/>
      <w:r w:rsidR="00453343" w:rsidRPr="00DA3A25">
        <w:rPr>
          <w:rFonts w:cs="Arial"/>
          <w:sz w:val="20"/>
        </w:rPr>
        <w:t>de</w:t>
      </w:r>
      <w:r w:rsidR="00E95871" w:rsidRPr="00DA3A25">
        <w:rPr>
          <w:rFonts w:cs="Arial"/>
          <w:spacing w:val="2"/>
          <w:sz w:val="20"/>
        </w:rPr>
        <w:t>c</w:t>
      </w:r>
      <w:r w:rsidR="00453343" w:rsidRPr="00DA3A25">
        <w:rPr>
          <w:rFonts w:cs="Arial"/>
          <w:sz w:val="20"/>
        </w:rPr>
        <w:t>eiving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53343" w:rsidRPr="00DA3A25">
        <w:rPr>
          <w:rFonts w:cs="Arial"/>
          <w:sz w:val="20"/>
        </w:rPr>
        <w:t>own selves.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F</w:t>
      </w:r>
      <w:r w:rsidR="00453343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453343" w:rsidRPr="00DA3A25">
        <w:rPr>
          <w:rFonts w:cs="Arial"/>
          <w:sz w:val="20"/>
        </w:rPr>
        <w:t>any be a hea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53343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>d, an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53343" w:rsidRPr="00DA3A25">
        <w:rPr>
          <w:rFonts w:cs="Arial"/>
          <w:sz w:val="20"/>
        </w:rPr>
        <w:t>a doe</w:t>
      </w:r>
      <w:r w:rsidR="00F16F15" w:rsidRPr="00DA3A25">
        <w:rPr>
          <w:rFonts w:cs="Arial"/>
          <w:sz w:val="20"/>
        </w:rPr>
        <w:t>r,</w:t>
      </w:r>
      <w:r w:rsidR="00453343" w:rsidRPr="00DA3A25">
        <w:rPr>
          <w:rFonts w:cs="Arial"/>
          <w:sz w:val="20"/>
        </w:rPr>
        <w:t xml:space="preserve"> he is like un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o a man beholding his na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 xml:space="preserve">al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453343" w:rsidRPr="00DA3A25">
        <w:rPr>
          <w:rFonts w:cs="Arial"/>
          <w:sz w:val="20"/>
        </w:rPr>
        <w:t>e in a glass: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F</w:t>
      </w:r>
      <w:r w:rsidR="00453343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53343" w:rsidRPr="00DA3A25">
        <w:rPr>
          <w:rFonts w:cs="Arial"/>
          <w:sz w:val="20"/>
        </w:rPr>
        <w:t>he beholde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h himsel</w:t>
      </w:r>
      <w:r w:rsidR="00F16F15" w:rsidRPr="00DA3A25">
        <w:rPr>
          <w:rFonts w:cs="Arial"/>
          <w:sz w:val="20"/>
        </w:rPr>
        <w:t>f,</w:t>
      </w:r>
      <w:r w:rsidR="00453343" w:rsidRPr="00DA3A25">
        <w:rPr>
          <w:rFonts w:cs="Arial"/>
          <w:sz w:val="20"/>
        </w:rPr>
        <w:t xml:space="preserve"> and goe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h his way, and 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>aigh</w:t>
      </w:r>
      <w:r w:rsidR="00453343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 xml:space="preserve">wa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>ge</w:t>
      </w:r>
      <w:r w:rsidR="00453343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h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53343" w:rsidRPr="00DA3A25">
        <w:rPr>
          <w:rFonts w:cs="Arial"/>
          <w:sz w:val="20"/>
        </w:rPr>
        <w:t>mann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53343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453343" w:rsidRPr="00DA3A25">
        <w:rPr>
          <w:rFonts w:cs="Arial"/>
          <w:sz w:val="20"/>
        </w:rPr>
        <w:t>man he was.</w:t>
      </w:r>
      <w:r w:rsidRPr="00DA3A25">
        <w:rPr>
          <w:rFonts w:cs="Arial"/>
          <w:sz w:val="20"/>
        </w:rPr>
        <w:t xml:space="preserve"> </w:t>
      </w:r>
      <w:r w:rsidR="00453343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53343" w:rsidRPr="00DA3A25">
        <w:rPr>
          <w:rFonts w:cs="Arial"/>
          <w:sz w:val="20"/>
        </w:rPr>
        <w:t>whoso looke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h in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he pe</w:t>
      </w:r>
      <w:r w:rsidR="00453343" w:rsidRPr="00DA3A25">
        <w:rPr>
          <w:rFonts w:cs="Arial"/>
          <w:spacing w:val="6"/>
          <w:sz w:val="20"/>
        </w:rPr>
        <w:t>r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53343" w:rsidRPr="00DA3A25">
        <w:rPr>
          <w:rFonts w:cs="Arial"/>
          <w:sz w:val="20"/>
        </w:rPr>
        <w:t>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453343" w:rsidRPr="00DA3A25">
        <w:rPr>
          <w:rFonts w:cs="Arial"/>
          <w:sz w:val="20"/>
        </w:rPr>
        <w:t>libe</w:t>
      </w:r>
      <w:r w:rsidR="00453343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 xml:space="preserve">y, and </w:t>
      </w:r>
      <w:r w:rsidR="00E95871" w:rsidRPr="00DA3A25">
        <w:rPr>
          <w:rFonts w:cs="Arial"/>
          <w:spacing w:val="2"/>
          <w:sz w:val="20"/>
        </w:rPr>
        <w:t>c</w:t>
      </w:r>
      <w:r w:rsidR="00453343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>inue</w:t>
      </w:r>
      <w:r w:rsidR="00E20650" w:rsidRPr="00DA3A25">
        <w:rPr>
          <w:rFonts w:cs="Arial"/>
          <w:spacing w:val="4"/>
          <w:sz w:val="20"/>
        </w:rPr>
        <w:t>t</w:t>
      </w:r>
      <w:r w:rsidR="00453343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i/>
          <w:spacing w:val="4"/>
          <w:sz w:val="20"/>
        </w:rPr>
        <w:t>t</w:t>
      </w:r>
      <w:r w:rsidR="00453343" w:rsidRPr="00DA3A25">
        <w:rPr>
          <w:rFonts w:cs="Arial"/>
          <w:i/>
          <w:sz w:val="20"/>
        </w:rPr>
        <w:t>he</w:t>
      </w:r>
      <w:r w:rsidR="00FF4D07" w:rsidRPr="00DA3A25">
        <w:rPr>
          <w:rFonts w:cs="Arial"/>
          <w:i/>
          <w:spacing w:val="6"/>
          <w:sz w:val="20"/>
        </w:rPr>
        <w:t>r</w:t>
      </w:r>
      <w:r w:rsidR="00453343" w:rsidRPr="00DA3A25">
        <w:rPr>
          <w:rFonts w:cs="Arial"/>
          <w:i/>
          <w:sz w:val="20"/>
        </w:rPr>
        <w:t>ein</w:t>
      </w:r>
      <w:r w:rsidR="00453343" w:rsidRPr="00DA3A25">
        <w:rPr>
          <w:rFonts w:cs="Arial"/>
          <w:sz w:val="20"/>
        </w:rPr>
        <w:t xml:space="preserve">, he </w:t>
      </w:r>
      <w:bookmarkStart w:id="229" w:name="_Hlk36986200"/>
      <w:r w:rsidR="00453343" w:rsidRPr="00DA3A25">
        <w:rPr>
          <w:rFonts w:cs="Arial"/>
          <w:sz w:val="20"/>
        </w:rPr>
        <w:t>being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53343" w:rsidRPr="00DA3A25">
        <w:rPr>
          <w:rFonts w:cs="Arial"/>
          <w:sz w:val="20"/>
        </w:rPr>
        <w:t xml:space="preserve">a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>ge</w:t>
      </w:r>
      <w:r w:rsidR="00453343" w:rsidRPr="00DA3A25">
        <w:rPr>
          <w:rFonts w:cs="Arial"/>
          <w:spacing w:val="6"/>
          <w:sz w:val="20"/>
        </w:rPr>
        <w:t>t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453343" w:rsidRPr="00DA3A25">
        <w:rPr>
          <w:rFonts w:cs="Arial"/>
          <w:sz w:val="20"/>
        </w:rPr>
        <w:t>l hea</w:t>
      </w:r>
      <w:r w:rsidR="002B2A62" w:rsidRPr="00DA3A25">
        <w:rPr>
          <w:rFonts w:cs="Arial"/>
          <w:spacing w:val="2"/>
          <w:sz w:val="20"/>
        </w:rPr>
        <w:t>r</w:t>
      </w:r>
      <w:r w:rsidR="00453343" w:rsidRPr="00DA3A25">
        <w:rPr>
          <w:rFonts w:cs="Arial"/>
          <w:sz w:val="20"/>
        </w:rPr>
        <w:t>e</w:t>
      </w:r>
      <w:r w:rsidR="00F16F15" w:rsidRPr="00DA3A25">
        <w:rPr>
          <w:rFonts w:cs="Arial"/>
          <w:sz w:val="20"/>
        </w:rPr>
        <w:t>r,</w:t>
      </w:r>
      <w:r w:rsidR="00453343" w:rsidRPr="00DA3A25">
        <w:rPr>
          <w:rFonts w:cs="Arial"/>
          <w:sz w:val="20"/>
        </w:rPr>
        <w:t xml:space="preserve">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>t</w:t>
      </w:r>
      <w:r w:rsidR="00644D78" w:rsidRPr="00DA3A25">
        <w:rPr>
          <w:rFonts w:cs="Arial"/>
          <w:b/>
          <w:spacing w:val="-2"/>
          <w:sz w:val="20"/>
        </w:rPr>
        <w:t xml:space="preserve"> </w:t>
      </w:r>
      <w:r w:rsidR="00453343" w:rsidRPr="00DA3A25">
        <w:rPr>
          <w:rFonts w:cs="Arial"/>
          <w:bCs/>
          <w:sz w:val="20"/>
        </w:rPr>
        <w:t>a do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453343"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="00453343" w:rsidRPr="00DA3A25">
        <w:rPr>
          <w:rFonts w:cs="Arial"/>
          <w:bCs/>
          <w:sz w:val="20"/>
        </w:rPr>
        <w:t>he wo</w:t>
      </w:r>
      <w:r w:rsidR="00453343" w:rsidRPr="00DA3A25">
        <w:rPr>
          <w:rFonts w:cs="Arial"/>
          <w:bCs/>
          <w:spacing w:val="2"/>
          <w:sz w:val="20"/>
        </w:rPr>
        <w:t>r</w:t>
      </w:r>
      <w:r w:rsidR="00453343" w:rsidRPr="00DA3A25">
        <w:rPr>
          <w:rFonts w:cs="Arial"/>
          <w:bCs/>
          <w:sz w:val="20"/>
        </w:rPr>
        <w:t xml:space="preserve">k, </w:t>
      </w:r>
      <w:bookmarkEnd w:id="229"/>
      <w:r w:rsidR="00E20650" w:rsidRPr="00DA3A25">
        <w:rPr>
          <w:rFonts w:cs="Arial"/>
          <w:bCs/>
          <w:spacing w:val="4"/>
          <w:sz w:val="20"/>
        </w:rPr>
        <w:t>t</w:t>
      </w:r>
      <w:r w:rsidR="00453343" w:rsidRPr="00DA3A25">
        <w:rPr>
          <w:rFonts w:cs="Arial"/>
          <w:bCs/>
          <w:sz w:val="20"/>
        </w:rPr>
        <w:t xml:space="preserve">his man shall be blessed in his deed" </w:t>
      </w:r>
      <w:r w:rsidR="00453343" w:rsidRPr="00633952">
        <w:rPr>
          <w:rFonts w:cs="Arial"/>
          <w:sz w:val="16"/>
          <w:szCs w:val="16"/>
        </w:rPr>
        <w:t>(Jas 1:</w:t>
      </w:r>
      <w:r w:rsidRPr="00633952">
        <w:rPr>
          <w:rFonts w:cs="Arial"/>
          <w:sz w:val="16"/>
          <w:szCs w:val="16"/>
        </w:rPr>
        <w:t>2</w:t>
      </w:r>
      <w:r w:rsidR="00453343" w:rsidRPr="00633952">
        <w:rPr>
          <w:rFonts w:cs="Arial"/>
          <w:sz w:val="16"/>
          <w:szCs w:val="16"/>
        </w:rPr>
        <w:t>1-25)</w:t>
      </w:r>
      <w:r w:rsidR="00453343" w:rsidRPr="00DA3A25">
        <w:rPr>
          <w:rFonts w:cs="Arial"/>
          <w:sz w:val="20"/>
        </w:rPr>
        <w:t xml:space="preserve">. </w:t>
      </w:r>
    </w:p>
    <w:p w14:paraId="73D64859" w14:textId="7EA281E7" w:rsidR="00453343" w:rsidRPr="00DA3A25" w:rsidRDefault="0045334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5315501" w14:textId="31A0BB1C" w:rsidR="00AF6259" w:rsidRPr="005916D3" w:rsidRDefault="00AF6259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Sel</w:t>
      </w:r>
      <w:r w:rsidR="0032622B" w:rsidRPr="005916D3">
        <w:rPr>
          <w:rFonts w:cs="Arial"/>
          <w:spacing w:val="4"/>
          <w:sz w:val="24"/>
          <w:u w:val="single"/>
        </w:rPr>
        <w:t>f</w:t>
      </w:r>
      <w:r w:rsidRPr="005916D3">
        <w:rPr>
          <w:rFonts w:cs="Arial"/>
          <w:sz w:val="24"/>
          <w:u w:val="single"/>
        </w:rPr>
        <w:t>-Evalua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on, By Wha</w:t>
      </w:r>
      <w:r w:rsidR="00644D78"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S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anda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?</w:t>
      </w:r>
    </w:p>
    <w:p w14:paraId="235C4276" w14:textId="77777777" w:rsidR="00AF6259" w:rsidRPr="00DA3A25" w:rsidRDefault="00AF625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82E9085" w14:textId="0A4C7442" w:rsidR="003410B9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5111C7" w:rsidRPr="00DA3A25">
        <w:rPr>
          <w:rFonts w:cs="Arial"/>
          <w:sz w:val="20"/>
        </w:rPr>
        <w:t xml:space="preserve">he </w:t>
      </w:r>
      <w:r w:rsidR="000918C2" w:rsidRPr="00DA3A25">
        <w:rPr>
          <w:rFonts w:cs="Arial"/>
          <w:sz w:val="20"/>
        </w:rPr>
        <w:t>passage</w:t>
      </w:r>
      <w:r w:rsidR="005111C7" w:rsidRPr="00DA3A25">
        <w:rPr>
          <w:rFonts w:cs="Arial"/>
          <w:sz w:val="20"/>
        </w:rPr>
        <w:t xml:space="preserve"> above </w:t>
      </w:r>
      <w:r w:rsidR="005401D6" w:rsidRPr="00DA3A25">
        <w:rPr>
          <w:rFonts w:cs="Arial"/>
          <w:sz w:val="20"/>
        </w:rPr>
        <w:t>indi</w:t>
      </w:r>
      <w:r w:rsidR="00B20238" w:rsidRPr="00DA3A25">
        <w:rPr>
          <w:rFonts w:cs="Arial"/>
          <w:spacing w:val="2"/>
          <w:sz w:val="20"/>
        </w:rPr>
        <w:t>c</w:t>
      </w:r>
      <w:r w:rsidR="005401D6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5401D6" w:rsidRPr="00DA3A25">
        <w:rPr>
          <w:rFonts w:cs="Arial"/>
          <w:sz w:val="20"/>
        </w:rPr>
        <w:t>e</w:t>
      </w:r>
      <w:r w:rsidR="000918C2" w:rsidRPr="00DA3A25">
        <w:rPr>
          <w:rFonts w:cs="Arial"/>
          <w:sz w:val="20"/>
        </w:rPr>
        <w:t>s</w:t>
      </w:r>
      <w:r w:rsidR="005401D6" w:rsidRPr="00DA3A25">
        <w:rPr>
          <w:rFonts w:cs="Arial"/>
          <w:sz w:val="20"/>
        </w:rPr>
        <w:t xml:space="preserve"> we</w:t>
      </w:r>
      <w:r w:rsidR="005B5B45" w:rsidRPr="00DA3A25">
        <w:rPr>
          <w:rFonts w:cs="Arial"/>
          <w:sz w:val="20"/>
        </w:rPr>
        <w:t xml:space="preserve"> </w:t>
      </w:r>
      <w:r w:rsidR="005B5B45" w:rsidRPr="00DA3A25">
        <w:rPr>
          <w:rFonts w:cs="Arial"/>
          <w:spacing w:val="2"/>
          <w:sz w:val="20"/>
        </w:rPr>
        <w:t>should</w:t>
      </w:r>
      <w:r w:rsidR="005111C7" w:rsidRPr="00DA3A25">
        <w:rPr>
          <w:rFonts w:cs="Arial"/>
          <w:sz w:val="20"/>
        </w:rPr>
        <w:t xml:space="preserve"> judge </w:t>
      </w:r>
      <w:r w:rsidR="005401D6" w:rsidRPr="00DA3A25">
        <w:rPr>
          <w:rFonts w:cs="Arial"/>
          <w:spacing w:val="4"/>
          <w:sz w:val="20"/>
        </w:rPr>
        <w:t>our</w:t>
      </w:r>
      <w:r w:rsidR="005111C7" w:rsidRPr="00DA3A25">
        <w:rPr>
          <w:rFonts w:cs="Arial"/>
          <w:sz w:val="20"/>
        </w:rPr>
        <w:t xml:space="preserve">selves by </w:t>
      </w:r>
      <w:bookmarkStart w:id="230" w:name="_Hlk536270174"/>
      <w:r w:rsidR="005111C7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5111C7" w:rsidRPr="00DA3A25">
        <w:rPr>
          <w:rFonts w:cs="Arial"/>
          <w:sz w:val="20"/>
        </w:rPr>
        <w:t>he pe</w:t>
      </w:r>
      <w:r w:rsidR="005111C7" w:rsidRPr="00DA3A25">
        <w:rPr>
          <w:rFonts w:cs="Arial"/>
          <w:spacing w:val="6"/>
          <w:sz w:val="20"/>
        </w:rPr>
        <w:t>r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111C7" w:rsidRPr="00DA3A25">
        <w:rPr>
          <w:rFonts w:cs="Arial"/>
          <w:sz w:val="20"/>
        </w:rPr>
        <w:t>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111C7" w:rsidRPr="00DA3A25">
        <w:rPr>
          <w:rFonts w:cs="Arial"/>
          <w:sz w:val="20"/>
        </w:rPr>
        <w:t>libe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5111C7" w:rsidRPr="00DA3A25">
        <w:rPr>
          <w:rFonts w:cs="Arial"/>
          <w:sz w:val="20"/>
        </w:rPr>
        <w:t>y"</w:t>
      </w:r>
      <w:bookmarkEnd w:id="230"/>
      <w:r w:rsidR="005B5B45" w:rsidRPr="00DA3A25">
        <w:rPr>
          <w:rFonts w:cs="Arial"/>
          <w:sz w:val="20"/>
        </w:rPr>
        <w:t xml:space="preserve"> if </w:t>
      </w:r>
      <w:r w:rsidR="005401D6" w:rsidRPr="00DA3A25">
        <w:rPr>
          <w:rFonts w:cs="Arial"/>
          <w:sz w:val="20"/>
        </w:rPr>
        <w:t xml:space="preserve">we want a </w:t>
      </w:r>
      <w:r w:rsidR="003F694F" w:rsidRPr="00DA3A25">
        <w:rPr>
          <w:rFonts w:cs="Arial"/>
          <w:spacing w:val="2"/>
          <w:sz w:val="20"/>
        </w:rPr>
        <w:t>tr</w:t>
      </w:r>
      <w:r w:rsidR="005401D6" w:rsidRPr="00DA3A25">
        <w:rPr>
          <w:rFonts w:cs="Arial"/>
          <w:sz w:val="20"/>
        </w:rPr>
        <w:t xml:space="preserve">ue </w:t>
      </w:r>
      <w:r w:rsidR="005B5B45" w:rsidRPr="00DA3A25">
        <w:rPr>
          <w:rFonts w:cs="Arial"/>
          <w:sz w:val="20"/>
        </w:rPr>
        <w:t>self-assessmen</w:t>
      </w:r>
      <w:r w:rsidR="003F694F" w:rsidRPr="00DA3A25">
        <w:rPr>
          <w:rFonts w:cs="Arial"/>
          <w:spacing w:val="-2"/>
          <w:sz w:val="20"/>
        </w:rPr>
        <w:t>t.</w:t>
      </w:r>
      <w:r w:rsidR="005401D6" w:rsidRPr="00DA3A25">
        <w:rPr>
          <w:rFonts w:cs="Arial"/>
          <w:sz w:val="20"/>
        </w:rPr>
        <w:t xml:space="preserve"> The </w:t>
      </w:r>
      <w:r w:rsidR="00D84DB8" w:rsidRPr="00DA3A25">
        <w:rPr>
          <w:rFonts w:cs="Arial"/>
          <w:spacing w:val="2"/>
          <w:sz w:val="20"/>
        </w:rPr>
        <w:t>t</w:t>
      </w:r>
      <w:r w:rsidR="005401D6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5401D6" w:rsidRPr="00DA3A25">
        <w:rPr>
          <w:rFonts w:cs="Arial"/>
          <w:sz w:val="20"/>
        </w:rPr>
        <w:t xml:space="preserve"> l</w:t>
      </w:r>
      <w:r w:rsidR="00EE7326" w:rsidRPr="00DA3A25">
        <w:rPr>
          <w:rFonts w:cs="Arial"/>
          <w:sz w:val="20"/>
        </w:rPr>
        <w:t>aw</w:t>
      </w:r>
      <w:r w:rsidR="00F6416E" w:rsidRPr="00DA3A25">
        <w:rPr>
          <w:rFonts w:cs="Arial"/>
          <w:sz w:val="20"/>
        </w:rPr>
        <w:t xml:space="preserve"> of </w:t>
      </w:r>
      <w:r w:rsidR="00EE7326" w:rsidRPr="00DA3A25">
        <w:rPr>
          <w:rFonts w:cs="Arial"/>
          <w:sz w:val="20"/>
        </w:rPr>
        <w:t>libe</w:t>
      </w:r>
      <w:r w:rsidR="00EE7326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EE7326" w:rsidRPr="00DA3A25">
        <w:rPr>
          <w:rFonts w:cs="Arial"/>
          <w:sz w:val="20"/>
        </w:rPr>
        <w:t>y</w:t>
      </w:r>
      <w:r w:rsidR="005401D6" w:rsidRPr="00DA3A25">
        <w:rPr>
          <w:rFonts w:cs="Arial"/>
          <w:sz w:val="20"/>
        </w:rPr>
        <w:t xml:space="preserve"> undoub</w:t>
      </w:r>
      <w:r w:rsidR="00D84DB8" w:rsidRPr="00DA3A25">
        <w:rPr>
          <w:rFonts w:cs="Arial"/>
          <w:spacing w:val="2"/>
          <w:sz w:val="20"/>
        </w:rPr>
        <w:t>t</w:t>
      </w:r>
      <w:r w:rsidR="005401D6" w:rsidRPr="00DA3A25">
        <w:rPr>
          <w:rFonts w:cs="Arial"/>
          <w:sz w:val="20"/>
        </w:rPr>
        <w:t xml:space="preserve">edly refers </w:t>
      </w:r>
      <w:r w:rsidR="00D84DB8" w:rsidRPr="00DA3A25">
        <w:rPr>
          <w:rFonts w:cs="Arial"/>
          <w:spacing w:val="2"/>
          <w:sz w:val="20"/>
        </w:rPr>
        <w:t>t</w:t>
      </w:r>
      <w:r w:rsidR="005401D6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EF59CE" w:rsidRPr="00DA3A25">
        <w:rPr>
          <w:rFonts w:cs="Arial"/>
          <w:sz w:val="20"/>
        </w:rPr>
        <w:t xml:space="preserve">he </w:t>
      </w:r>
      <w:r w:rsidR="00EE7326" w:rsidRPr="00DA3A25">
        <w:rPr>
          <w:rFonts w:cs="Arial"/>
          <w:sz w:val="20"/>
        </w:rPr>
        <w:t>"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EE7326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E732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E7326" w:rsidRPr="00DA3A25">
        <w:rPr>
          <w:rFonts w:cs="Arial"/>
          <w:sz w:val="20"/>
        </w:rPr>
        <w:t>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EE7326" w:rsidRPr="00DA3A25">
        <w:rPr>
          <w:rFonts w:cs="Arial"/>
          <w:sz w:val="20"/>
        </w:rPr>
        <w:t xml:space="preserve"> in </w:t>
      </w:r>
      <w:r w:rsidR="00DC2845" w:rsidRPr="00DA3A25">
        <w:rPr>
          <w:rFonts w:cs="Arial"/>
          <w:sz w:val="20"/>
        </w:rPr>
        <w:t>C</w:t>
      </w:r>
      <w:r w:rsidR="00EE7326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EE7326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E7326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EE7326" w:rsidRPr="00DA3A25">
        <w:rPr>
          <w:rFonts w:cs="Arial"/>
          <w:sz w:val="20"/>
        </w:rPr>
        <w:t xml:space="preserve">" </w:t>
      </w:r>
      <w:r w:rsidR="00E20650" w:rsidRPr="00DA3A25">
        <w:rPr>
          <w:rFonts w:cs="Arial"/>
          <w:spacing w:val="4"/>
          <w:sz w:val="20"/>
        </w:rPr>
        <w:t>t</w:t>
      </w:r>
      <w:r w:rsidR="00EE7326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EE7326" w:rsidRPr="00DA3A25">
        <w:rPr>
          <w:rFonts w:cs="Arial"/>
          <w:sz w:val="20"/>
        </w:rPr>
        <w:t>he 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E732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356A51" w:rsidRPr="00DA3A25">
        <w:rPr>
          <w:rFonts w:cs="Arial"/>
          <w:sz w:val="20"/>
        </w:rPr>
        <w:fldChar w:fldCharType="begin"/>
      </w:r>
      <w:r w:rsidR="00356A51" w:rsidRPr="00DA3A25">
        <w:rPr>
          <w:sz w:val="20"/>
        </w:rPr>
        <w:instrText xml:space="preserve"> XE "</w:instrText>
      </w:r>
      <w:r w:rsidR="00356A51" w:rsidRPr="00DA3A25">
        <w:rPr>
          <w:rFonts w:cs="Arial"/>
          <w:sz w:val="20"/>
        </w:rPr>
        <w:instrText>Writers of scripture</w:instrText>
      </w:r>
      <w:r w:rsidR="00356A51" w:rsidRPr="00DA3A25">
        <w:rPr>
          <w:sz w:val="20"/>
        </w:rPr>
        <w:instrText xml:space="preserve">" </w:instrText>
      </w:r>
      <w:r w:rsidR="00356A51" w:rsidRPr="00DA3A25">
        <w:rPr>
          <w:rFonts w:cs="Arial"/>
          <w:sz w:val="20"/>
        </w:rPr>
        <w:fldChar w:fldCharType="end"/>
      </w:r>
      <w:r w:rsidR="00EE7326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R</w:t>
      </w:r>
      <w:r w:rsidR="00EE7326" w:rsidRPr="00DA3A25">
        <w:rPr>
          <w:rFonts w:cs="Arial"/>
          <w:sz w:val="20"/>
        </w:rPr>
        <w:t xml:space="preserve">omans </w:t>
      </w:r>
      <w:r w:rsidR="00EF59CE" w:rsidRPr="00DA3A25">
        <w:rPr>
          <w:rFonts w:cs="Arial"/>
          <w:sz w:val="20"/>
        </w:rPr>
        <w:t>said 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F59CE" w:rsidRPr="00DA3A25">
        <w:rPr>
          <w:rFonts w:cs="Arial"/>
          <w:sz w:val="20"/>
        </w:rPr>
        <w:t xml:space="preserve">him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EE7326" w:rsidRPr="00DA3A25">
        <w:rPr>
          <w:rFonts w:cs="Arial"/>
          <w:sz w:val="20"/>
        </w:rPr>
        <w:t>ee "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EE7326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EE7326" w:rsidRPr="00DA3A25">
        <w:rPr>
          <w:rFonts w:cs="Arial"/>
          <w:sz w:val="20"/>
        </w:rPr>
        <w:t>he 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E7326" w:rsidRPr="00DA3A25">
        <w:rPr>
          <w:rFonts w:cs="Arial"/>
          <w:sz w:val="20"/>
        </w:rPr>
        <w:t>sin</w:t>
      </w:r>
      <w:r w:rsidR="004143FE" w:rsidRPr="00DA3A25">
        <w:rPr>
          <w:rFonts w:cs="Arial"/>
          <w:sz w:val="20"/>
        </w:rPr>
        <w:fldChar w:fldCharType="begin"/>
      </w:r>
      <w:r w:rsidR="004143FE" w:rsidRPr="00DA3A25">
        <w:rPr>
          <w:sz w:val="20"/>
        </w:rPr>
        <w:instrText xml:space="preserve"> XE "</w:instrText>
      </w:r>
      <w:r w:rsidR="004143FE" w:rsidRPr="00DA3A25">
        <w:rPr>
          <w:rFonts w:cs="Arial"/>
          <w:sz w:val="20"/>
        </w:rPr>
        <w:instrText>Law, the:</w:instrText>
      </w:r>
      <w:r w:rsidR="004143FE" w:rsidRPr="00DA3A25">
        <w:rPr>
          <w:sz w:val="20"/>
        </w:rPr>
        <w:instrText xml:space="preserve">of sin and death" </w:instrText>
      </w:r>
      <w:r w:rsidR="004143FE" w:rsidRPr="00DA3A25">
        <w:rPr>
          <w:rFonts w:cs="Arial"/>
          <w:sz w:val="20"/>
        </w:rPr>
        <w:fldChar w:fldCharType="end"/>
      </w:r>
      <w:r w:rsidR="00EE7326" w:rsidRPr="00DA3A25">
        <w:rPr>
          <w:rFonts w:cs="Arial"/>
          <w:sz w:val="20"/>
        </w:rPr>
        <w:t xml:space="preserve"> and dea</w:t>
      </w:r>
      <w:r w:rsidR="00E20650" w:rsidRPr="00DA3A25">
        <w:rPr>
          <w:rFonts w:cs="Arial"/>
          <w:spacing w:val="4"/>
          <w:sz w:val="20"/>
        </w:rPr>
        <w:t>t</w:t>
      </w:r>
      <w:r w:rsidR="00EE7326" w:rsidRPr="00DA3A25">
        <w:rPr>
          <w:rFonts w:cs="Arial"/>
          <w:sz w:val="20"/>
        </w:rPr>
        <w:t xml:space="preserve">h" </w:t>
      </w:r>
      <w:r w:rsidR="00EE7326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R</w:t>
      </w:r>
      <w:r w:rsidR="00EE7326" w:rsidRPr="00633952">
        <w:rPr>
          <w:rFonts w:cs="Arial"/>
          <w:sz w:val="16"/>
          <w:szCs w:val="16"/>
        </w:rPr>
        <w:t>om 8:2)</w:t>
      </w:r>
      <w:r w:rsidR="005401D6" w:rsidRPr="00DA3A25">
        <w:rPr>
          <w:rFonts w:cs="Arial"/>
          <w:sz w:val="20"/>
        </w:rPr>
        <w:t xml:space="preserve">. </w:t>
      </w:r>
      <w:r w:rsidR="004B2DF2" w:rsidRPr="00DA3A25">
        <w:rPr>
          <w:rFonts w:cs="Arial"/>
          <w:sz w:val="20"/>
        </w:rPr>
        <w:t xml:space="preserve">We saw </w:t>
      </w:r>
      <w:r w:rsidR="00DF5B0E" w:rsidRPr="00DA3A25">
        <w:rPr>
          <w:rFonts w:cs="Arial"/>
          <w:sz w:val="20"/>
        </w:rPr>
        <w:t xml:space="preserve">that </w:t>
      </w:r>
      <w:r w:rsidR="004B2DF2" w:rsidRPr="00DA3A25">
        <w:rPr>
          <w:rFonts w:cs="Arial"/>
          <w:sz w:val="20"/>
        </w:rPr>
        <w:t>Galatians 3:24</w:t>
      </w:r>
      <w:r w:rsidR="00DF5B0E" w:rsidRPr="00DA3A25">
        <w:rPr>
          <w:rFonts w:cs="Arial"/>
          <w:sz w:val="20"/>
        </w:rPr>
        <w:t xml:space="preserve"> says</w:t>
      </w:r>
      <w:r w:rsidR="004B2DF2" w:rsidRPr="00DA3A25">
        <w:rPr>
          <w:rFonts w:cs="Arial"/>
          <w:sz w:val="20"/>
        </w:rPr>
        <w:t xml:space="preserve">, </w:t>
      </w:r>
      <w:r w:rsidR="00EE7326" w:rsidRPr="00DA3A25">
        <w:rPr>
          <w:rFonts w:cs="Arial"/>
          <w:sz w:val="20"/>
        </w:rPr>
        <w:t>"</w:t>
      </w:r>
      <w:r w:rsidR="004B2DF2" w:rsidRPr="00DA3A25">
        <w:rPr>
          <w:rFonts w:cs="Arial"/>
          <w:spacing w:val="2"/>
          <w:sz w:val="20"/>
        </w:rPr>
        <w:t>t</w:t>
      </w:r>
      <w:r w:rsidR="009F6B42" w:rsidRPr="00DA3A25">
        <w:rPr>
          <w:rFonts w:cs="Arial"/>
          <w:sz w:val="20"/>
        </w:rPr>
        <w:t>h</w:t>
      </w:r>
      <w:r w:rsidR="00EE7326" w:rsidRPr="00DA3A25">
        <w:rPr>
          <w:rFonts w:cs="Arial"/>
          <w:sz w:val="20"/>
        </w:rPr>
        <w:t>e law was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E7326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EE7326" w:rsidRPr="00DA3A25">
        <w:rPr>
          <w:rFonts w:cs="Arial"/>
          <w:sz w:val="20"/>
        </w:rPr>
        <w:t>hoolmas</w:t>
      </w:r>
      <w:r w:rsidR="00E20650" w:rsidRPr="00DA3A25">
        <w:rPr>
          <w:rFonts w:cs="Arial"/>
          <w:spacing w:val="4"/>
          <w:sz w:val="20"/>
        </w:rPr>
        <w:t>t</w:t>
      </w:r>
      <w:r w:rsidR="00EE7326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i/>
          <w:spacing w:val="4"/>
          <w:sz w:val="20"/>
        </w:rPr>
        <w:t>t</w:t>
      </w:r>
      <w:r w:rsidR="00EE7326" w:rsidRPr="00DA3A25">
        <w:rPr>
          <w:rFonts w:cs="Arial"/>
          <w:i/>
          <w:sz w:val="20"/>
        </w:rPr>
        <w:t>o b</w:t>
      </w:r>
      <w:r w:rsidR="00FF4D07" w:rsidRPr="00DA3A25">
        <w:rPr>
          <w:rFonts w:cs="Arial"/>
          <w:i/>
          <w:spacing w:val="4"/>
          <w:sz w:val="20"/>
        </w:rPr>
        <w:t>r</w:t>
      </w:r>
      <w:r w:rsidR="00EE7326" w:rsidRPr="00DA3A25">
        <w:rPr>
          <w:rFonts w:cs="Arial"/>
          <w:i/>
          <w:sz w:val="20"/>
        </w:rPr>
        <w:t>ing us</w:t>
      </w:r>
      <w:r w:rsidR="00EE7326" w:rsidRPr="00DA3A25">
        <w:rPr>
          <w:rFonts w:cs="Arial"/>
          <w:sz w:val="20"/>
        </w:rPr>
        <w:t xml:space="preserve"> un</w:t>
      </w:r>
      <w:r w:rsidR="00E20650" w:rsidRPr="00DA3A25">
        <w:rPr>
          <w:rFonts w:cs="Arial"/>
          <w:spacing w:val="4"/>
          <w:sz w:val="20"/>
        </w:rPr>
        <w:t>t</w:t>
      </w:r>
      <w:r w:rsidR="00EE7326" w:rsidRPr="00DA3A25">
        <w:rPr>
          <w:rFonts w:cs="Arial"/>
          <w:sz w:val="20"/>
        </w:rPr>
        <w:t xml:space="preserve">o </w:t>
      </w:r>
      <w:r w:rsidR="00DC2845" w:rsidRPr="00DA3A25">
        <w:rPr>
          <w:rFonts w:cs="Arial"/>
          <w:sz w:val="20"/>
        </w:rPr>
        <w:t>C</w:t>
      </w:r>
      <w:r w:rsidR="00EE7326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EE7326"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="00EE732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E7326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E7326" w:rsidRPr="00DA3A25">
        <w:rPr>
          <w:rFonts w:cs="Arial"/>
          <w:sz w:val="20"/>
        </w:rPr>
        <w:t>we 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E7326" w:rsidRPr="00DA3A25">
        <w:rPr>
          <w:rFonts w:cs="Arial"/>
          <w:sz w:val="20"/>
        </w:rPr>
        <w:t>be jus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EE7326" w:rsidRPr="00DA3A25">
        <w:rPr>
          <w:rFonts w:cs="Arial"/>
          <w:sz w:val="20"/>
        </w:rPr>
        <w:t xml:space="preserve">ied b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E7326" w:rsidRPr="00DA3A25">
        <w:rPr>
          <w:rFonts w:cs="Arial"/>
          <w:spacing w:val="-4"/>
          <w:sz w:val="20"/>
        </w:rPr>
        <w:t>h</w:t>
      </w:r>
      <w:r w:rsidR="00AC41A9" w:rsidRPr="00DA3A25">
        <w:rPr>
          <w:rFonts w:cs="Arial"/>
          <w:spacing w:val="-4"/>
          <w:sz w:val="20"/>
        </w:rPr>
        <w:t>.</w:t>
      </w:r>
      <w:r w:rsidR="00BF78DB" w:rsidRPr="00DA3A25">
        <w:rPr>
          <w:rFonts w:cs="Arial"/>
          <w:spacing w:val="-4"/>
          <w:sz w:val="20"/>
        </w:rPr>
        <w:fldChar w:fldCharType="begin"/>
      </w:r>
      <w:r w:rsidR="00BF78DB" w:rsidRPr="00DA3A25">
        <w:rPr>
          <w:spacing w:val="-4"/>
          <w:sz w:val="20"/>
        </w:rPr>
        <w:instrText xml:space="preserve"> XE "</w:instrText>
      </w:r>
      <w:r w:rsidR="00BF78DB" w:rsidRPr="00DA3A25">
        <w:rPr>
          <w:rFonts w:cs="Arial"/>
          <w:spacing w:val="-4"/>
          <w:sz w:val="20"/>
        </w:rPr>
        <w:instrText>Faith</w:instrText>
      </w:r>
      <w:r w:rsidR="00BF78DB" w:rsidRPr="00DA3A25">
        <w:rPr>
          <w:spacing w:val="-4"/>
          <w:sz w:val="20"/>
        </w:rPr>
        <w:instrText xml:space="preserve">" </w:instrText>
      </w:r>
      <w:r w:rsidR="00BF78DB" w:rsidRPr="00DA3A25">
        <w:rPr>
          <w:rFonts w:cs="Arial"/>
          <w:spacing w:val="-4"/>
          <w:sz w:val="20"/>
        </w:rPr>
        <w:fldChar w:fldCharType="end"/>
      </w:r>
      <w:r w:rsidR="00EE7326" w:rsidRPr="00DA3A25">
        <w:rPr>
          <w:rFonts w:cs="Arial"/>
          <w:spacing w:val="-4"/>
          <w:sz w:val="20"/>
        </w:rPr>
        <w:t>"</w:t>
      </w:r>
    </w:p>
    <w:p w14:paraId="09B11718" w14:textId="77777777" w:rsidR="003410B9" w:rsidRPr="00DA3A25" w:rsidRDefault="003410B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E3F1202" w14:textId="4772B8E8" w:rsidR="00AA2E1D" w:rsidRPr="00DA3A25" w:rsidRDefault="002B447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Similarly, </w:t>
      </w:r>
      <w:r w:rsidR="000F4D0F" w:rsidRPr="00DA3A25">
        <w:rPr>
          <w:rFonts w:cs="Arial"/>
          <w:sz w:val="20"/>
        </w:rPr>
        <w:t xml:space="preserve">looking into </w:t>
      </w:r>
      <w:r w:rsidR="00AA2E1D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AA2E1D" w:rsidRPr="00DA3A25">
        <w:rPr>
          <w:rFonts w:cs="Arial"/>
          <w:sz w:val="20"/>
        </w:rPr>
        <w:t>he pe</w:t>
      </w:r>
      <w:r w:rsidR="00AA2E1D" w:rsidRPr="00DA3A25">
        <w:rPr>
          <w:rFonts w:cs="Arial"/>
          <w:spacing w:val="6"/>
          <w:sz w:val="20"/>
        </w:rPr>
        <w:t>r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A2E1D" w:rsidRPr="00DA3A25">
        <w:rPr>
          <w:rFonts w:cs="Arial"/>
          <w:sz w:val="20"/>
        </w:rPr>
        <w:t>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AA2E1D" w:rsidRPr="00DA3A25">
        <w:rPr>
          <w:rFonts w:cs="Arial"/>
          <w:sz w:val="20"/>
        </w:rPr>
        <w:t>libe</w:t>
      </w:r>
      <w:r w:rsidR="00AA2E1D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AA2E1D" w:rsidRPr="00DA3A25">
        <w:rPr>
          <w:rFonts w:cs="Arial"/>
          <w:sz w:val="20"/>
        </w:rPr>
        <w:t xml:space="preserve">y" </w:t>
      </w:r>
      <w:r w:rsidR="003410B9" w:rsidRPr="00DA3A25">
        <w:rPr>
          <w:rFonts w:cs="Arial"/>
          <w:sz w:val="20"/>
        </w:rPr>
        <w:t xml:space="preserve">gives us a way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F47FAA" w:rsidRPr="00DA3A25">
        <w:rPr>
          <w:rFonts w:cs="Arial"/>
          <w:sz w:val="20"/>
        </w:rPr>
        <w:t xml:space="preserve"> hones</w:t>
      </w:r>
      <w:r w:rsidR="00F47FAA" w:rsidRPr="00DA3A25">
        <w:rPr>
          <w:rFonts w:cs="Arial"/>
          <w:spacing w:val="2"/>
          <w:sz w:val="20"/>
        </w:rPr>
        <w:t>t</w:t>
      </w:r>
      <w:r w:rsidR="00F47FAA" w:rsidRPr="00DA3A25">
        <w:rPr>
          <w:rFonts w:cs="Arial"/>
          <w:sz w:val="20"/>
        </w:rPr>
        <w:t>ly assess ou</w:t>
      </w:r>
      <w:r w:rsidR="00DB5EC2" w:rsidRPr="00DA3A25">
        <w:rPr>
          <w:rFonts w:cs="Arial"/>
          <w:spacing w:val="2"/>
          <w:sz w:val="20"/>
        </w:rPr>
        <w:t>r</w:t>
      </w:r>
      <w:r w:rsidR="00DB5EC2" w:rsidRPr="00DA3A25">
        <w:rPr>
          <w:rFonts w:cs="Arial"/>
          <w:sz w:val="20"/>
        </w:rPr>
        <w:t>selves</w:t>
      </w:r>
      <w:r w:rsidR="00045A16" w:rsidRPr="00DA3A25">
        <w:rPr>
          <w:rFonts w:cs="Arial"/>
          <w:sz w:val="20"/>
        </w:rPr>
        <w:t>.</w:t>
      </w:r>
      <w:r w:rsidR="001D5695" w:rsidRPr="00DA3A25">
        <w:rPr>
          <w:rFonts w:cs="Arial"/>
          <w:sz w:val="20"/>
        </w:rPr>
        <w:t xml:space="preserve"> This is good news because </w:t>
      </w:r>
      <w:r w:rsidR="00AC41A9" w:rsidRPr="00DA3A25">
        <w:rPr>
          <w:rFonts w:cs="Arial"/>
          <w:spacing w:val="2"/>
          <w:sz w:val="20"/>
        </w:rPr>
        <w:t>t</w:t>
      </w:r>
      <w:r w:rsidR="001D5695" w:rsidRPr="00DA3A25">
        <w:rPr>
          <w:rFonts w:cs="Arial"/>
          <w:sz w:val="20"/>
        </w:rPr>
        <w:t>his helps</w:t>
      </w:r>
      <w:r w:rsidR="00D21A00" w:rsidRPr="00DA3A25">
        <w:rPr>
          <w:rFonts w:cs="Arial"/>
          <w:sz w:val="20"/>
        </w:rPr>
        <w:t xml:space="preserve"> a pe</w:t>
      </w:r>
      <w:r w:rsidR="00AC41A9" w:rsidRPr="00DA3A25">
        <w:rPr>
          <w:rFonts w:cs="Arial"/>
          <w:spacing w:val="2"/>
          <w:sz w:val="20"/>
        </w:rPr>
        <w:t>r</w:t>
      </w:r>
      <w:r w:rsidR="00D21A00" w:rsidRPr="00DA3A25">
        <w:rPr>
          <w:rFonts w:cs="Arial"/>
          <w:sz w:val="20"/>
        </w:rPr>
        <w:t>son</w:t>
      </w:r>
      <w:r w:rsidR="00EC0970" w:rsidRPr="00DA3A25">
        <w:rPr>
          <w:rFonts w:cs="Arial"/>
          <w:sz w:val="20"/>
        </w:rPr>
        <w:t xml:space="preserve"> </w:t>
      </w:r>
      <w:r w:rsidR="00AC41A9" w:rsidRPr="00DA3A25">
        <w:rPr>
          <w:rFonts w:cs="Arial"/>
          <w:spacing w:val="2"/>
          <w:sz w:val="20"/>
        </w:rPr>
        <w:t>t</w:t>
      </w:r>
      <w:r w:rsidR="00EC0970" w:rsidRPr="00DA3A25">
        <w:rPr>
          <w:rFonts w:cs="Arial"/>
          <w:sz w:val="20"/>
        </w:rPr>
        <w:t>o</w:t>
      </w:r>
      <w:r w:rsidR="00045A16" w:rsidRPr="00DA3A25">
        <w:rPr>
          <w:rFonts w:cs="Arial"/>
          <w:sz w:val="20"/>
        </w:rPr>
        <w:t xml:space="preserve"> </w:t>
      </w:r>
      <w:r w:rsidR="00E10975" w:rsidRPr="00DA3A25">
        <w:rPr>
          <w:rFonts w:cs="Arial"/>
          <w:sz w:val="20"/>
        </w:rPr>
        <w:t>be</w:t>
      </w:r>
      <w:r w:rsidR="00E10975" w:rsidRPr="00DA3A25">
        <w:rPr>
          <w:rFonts w:cs="Arial"/>
          <w:spacing w:val="2"/>
          <w:sz w:val="20"/>
        </w:rPr>
        <w:t>c</w:t>
      </w:r>
      <w:r w:rsidR="00E10975" w:rsidRPr="00DA3A25">
        <w:rPr>
          <w:rFonts w:cs="Arial"/>
          <w:sz w:val="20"/>
        </w:rPr>
        <w:t>om</w:t>
      </w:r>
      <w:r w:rsidR="00EC0970" w:rsidRPr="00DA3A25">
        <w:rPr>
          <w:rFonts w:cs="Arial"/>
          <w:sz w:val="20"/>
        </w:rPr>
        <w:t>e</w:t>
      </w:r>
      <w:r w:rsidR="003F10E2" w:rsidRPr="00DA3A25">
        <w:rPr>
          <w:rFonts w:cs="Arial"/>
          <w:sz w:val="20"/>
        </w:rPr>
        <w:t xml:space="preserve"> </w:t>
      </w:r>
      <w:r w:rsidR="00D21A00" w:rsidRPr="00DA3A25">
        <w:rPr>
          <w:rFonts w:cs="Arial"/>
          <w:sz w:val="20"/>
        </w:rPr>
        <w:t xml:space="preserve">a </w:t>
      </w:r>
      <w:r w:rsidR="00DB5EC2" w:rsidRPr="00DA3A25">
        <w:rPr>
          <w:rFonts w:cs="Arial"/>
          <w:sz w:val="20"/>
        </w:rPr>
        <w:t>doe</w:t>
      </w:r>
      <w:r w:rsidR="00DB5EC2" w:rsidRPr="00DA3A25">
        <w:rPr>
          <w:rFonts w:cs="Arial"/>
          <w:spacing w:val="-6"/>
          <w:sz w:val="20"/>
        </w:rPr>
        <w:t>r</w:t>
      </w:r>
      <w:r w:rsidR="00D21A00" w:rsidRPr="00DA3A25">
        <w:rPr>
          <w:rFonts w:cs="Arial"/>
          <w:spacing w:val="-4"/>
          <w:sz w:val="20"/>
        </w:rPr>
        <w:t>,</w:t>
      </w:r>
      <w:r w:rsidR="00D21A00" w:rsidRPr="00DA3A25">
        <w:rPr>
          <w:rFonts w:cs="Arial"/>
          <w:sz w:val="20"/>
        </w:rPr>
        <w:t xml:space="preserve"> </w:t>
      </w:r>
      <w:r w:rsidR="00AC41A9" w:rsidRPr="00DA3A25">
        <w:rPr>
          <w:rFonts w:cs="Arial"/>
          <w:spacing w:val="2"/>
          <w:sz w:val="20"/>
        </w:rPr>
        <w:t>r</w:t>
      </w:r>
      <w:r w:rsidR="00D21A00" w:rsidRPr="00DA3A25">
        <w:rPr>
          <w:rFonts w:cs="Arial"/>
          <w:sz w:val="20"/>
        </w:rPr>
        <w:t>a</w:t>
      </w:r>
      <w:r w:rsidR="00AC41A9" w:rsidRPr="00DA3A25">
        <w:rPr>
          <w:rFonts w:cs="Arial"/>
          <w:spacing w:val="2"/>
          <w:sz w:val="20"/>
        </w:rPr>
        <w:t>t</w:t>
      </w:r>
      <w:r w:rsidR="00D21A00" w:rsidRPr="00DA3A25">
        <w:rPr>
          <w:rFonts w:cs="Arial"/>
          <w:sz w:val="20"/>
        </w:rPr>
        <w:t>her</w:t>
      </w:r>
      <w:r w:rsidR="00AC41A9" w:rsidRPr="00DA3A25">
        <w:rPr>
          <w:rFonts w:cs="Arial"/>
          <w:sz w:val="20"/>
        </w:rPr>
        <w:t xml:space="preserve"> </w:t>
      </w:r>
      <w:r w:rsidR="00AC41A9" w:rsidRPr="00DA3A25">
        <w:rPr>
          <w:rFonts w:cs="Arial"/>
          <w:spacing w:val="2"/>
          <w:sz w:val="20"/>
        </w:rPr>
        <w:t>t</w:t>
      </w:r>
      <w:r w:rsidR="00AC41A9" w:rsidRPr="00DA3A25">
        <w:rPr>
          <w:rFonts w:cs="Arial"/>
          <w:sz w:val="20"/>
        </w:rPr>
        <w:t>han</w:t>
      </w:r>
      <w:r w:rsidR="00D21A00" w:rsidRPr="00DA3A25">
        <w:rPr>
          <w:rFonts w:cs="Arial"/>
          <w:sz w:val="20"/>
        </w:rPr>
        <w:t xml:space="preserve"> </w:t>
      </w:r>
      <w:r w:rsidR="00AC41A9" w:rsidRPr="00DA3A25">
        <w:rPr>
          <w:rFonts w:cs="Arial"/>
          <w:spacing w:val="4"/>
          <w:sz w:val="20"/>
        </w:rPr>
        <w:t>t</w:t>
      </w:r>
      <w:r w:rsidR="00AC41A9" w:rsidRPr="00DA3A25">
        <w:rPr>
          <w:rFonts w:cs="Arial"/>
          <w:sz w:val="20"/>
        </w:rPr>
        <w:t>u</w:t>
      </w:r>
      <w:r w:rsidR="00AC41A9" w:rsidRPr="00DA3A25">
        <w:rPr>
          <w:rFonts w:cs="Arial"/>
          <w:spacing w:val="4"/>
          <w:sz w:val="20"/>
        </w:rPr>
        <w:t>r</w:t>
      </w:r>
      <w:r w:rsidR="00AC41A9" w:rsidRPr="00DA3A25">
        <w:rPr>
          <w:rFonts w:cs="Arial"/>
          <w:sz w:val="20"/>
        </w:rPr>
        <w:t>n in</w:t>
      </w:r>
      <w:r w:rsidR="00AC41A9" w:rsidRPr="00DA3A25">
        <w:rPr>
          <w:rFonts w:cs="Arial"/>
          <w:spacing w:val="4"/>
          <w:sz w:val="20"/>
        </w:rPr>
        <w:t>t</w:t>
      </w:r>
      <w:r w:rsidR="00AC41A9" w:rsidRPr="00DA3A25">
        <w:rPr>
          <w:rFonts w:cs="Arial"/>
          <w:sz w:val="20"/>
        </w:rPr>
        <w:t>o</w:t>
      </w:r>
      <w:r w:rsidR="001D5695" w:rsidRPr="00DA3A25">
        <w:rPr>
          <w:rFonts w:cs="Arial"/>
          <w:sz w:val="20"/>
        </w:rPr>
        <w:t xml:space="preserve"> </w:t>
      </w:r>
      <w:r w:rsidR="00D21A00" w:rsidRPr="00DA3A25">
        <w:rPr>
          <w:rFonts w:cs="Arial"/>
          <w:sz w:val="20"/>
        </w:rPr>
        <w:t xml:space="preserve">a </w:t>
      </w:r>
      <w:r w:rsidR="00E10975" w:rsidRPr="00DA3A25">
        <w:rPr>
          <w:rFonts w:cs="Arial"/>
          <w:spacing w:val="2"/>
          <w:sz w:val="20"/>
        </w:rPr>
        <w:t>f</w:t>
      </w:r>
      <w:r w:rsidR="00E10975" w:rsidRPr="00DA3A25">
        <w:rPr>
          <w:rFonts w:cs="Arial"/>
          <w:sz w:val="20"/>
        </w:rPr>
        <w:t>o</w:t>
      </w:r>
      <w:r w:rsidR="00E10975" w:rsidRPr="00DA3A25">
        <w:rPr>
          <w:rFonts w:cs="Arial"/>
          <w:spacing w:val="2"/>
          <w:sz w:val="20"/>
        </w:rPr>
        <w:t>r</w:t>
      </w:r>
      <w:r w:rsidR="00E10975" w:rsidRPr="00DA3A25">
        <w:rPr>
          <w:rFonts w:cs="Arial"/>
          <w:sz w:val="20"/>
        </w:rPr>
        <w:t>ge</w:t>
      </w:r>
      <w:r w:rsidR="00E10975" w:rsidRPr="00DA3A25">
        <w:rPr>
          <w:rFonts w:cs="Arial"/>
          <w:spacing w:val="4"/>
          <w:sz w:val="20"/>
        </w:rPr>
        <w:t>t</w:t>
      </w:r>
      <w:r w:rsidR="00E10975" w:rsidRPr="00DA3A25">
        <w:rPr>
          <w:rFonts w:cs="Arial"/>
          <w:sz w:val="20"/>
        </w:rPr>
        <w:t xml:space="preserve">ful </w:t>
      </w:r>
      <w:r w:rsidR="00DB5EC2" w:rsidRPr="00DA3A25">
        <w:rPr>
          <w:rFonts w:cs="Arial"/>
          <w:sz w:val="20"/>
        </w:rPr>
        <w:t>hea</w:t>
      </w:r>
      <w:r w:rsidR="00DB5EC2" w:rsidRPr="00DA3A25">
        <w:rPr>
          <w:rFonts w:cs="Arial"/>
          <w:spacing w:val="2"/>
          <w:sz w:val="20"/>
        </w:rPr>
        <w:t>r</w:t>
      </w:r>
      <w:r w:rsidR="00DB5EC2" w:rsidRPr="00DA3A25">
        <w:rPr>
          <w:rFonts w:cs="Arial"/>
          <w:sz w:val="20"/>
        </w:rPr>
        <w:t>e</w:t>
      </w:r>
      <w:r w:rsidR="00DB5EC2" w:rsidRPr="00DA3A25">
        <w:rPr>
          <w:rFonts w:cs="Arial"/>
          <w:spacing w:val="-4"/>
          <w:sz w:val="20"/>
        </w:rPr>
        <w:t>r</w:t>
      </w:r>
      <w:r w:rsidR="00045A16" w:rsidRPr="00DA3A25">
        <w:rPr>
          <w:rFonts w:cs="Arial"/>
          <w:spacing w:val="-6"/>
          <w:sz w:val="20"/>
        </w:rPr>
        <w:t>.</w:t>
      </w:r>
    </w:p>
    <w:p w14:paraId="31317391" w14:textId="1AF868E4" w:rsidR="0020150C" w:rsidRPr="00DA3A25" w:rsidRDefault="0020150C">
      <w:pPr>
        <w:rPr>
          <w:rFonts w:cs="Arial"/>
          <w:sz w:val="20"/>
        </w:rPr>
      </w:pPr>
    </w:p>
    <w:p w14:paraId="11A838BB" w14:textId="2E03E364" w:rsidR="00F0385B" w:rsidRPr="00DA3A25" w:rsidRDefault="0091556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6908F0" w:rsidRPr="00DA3A25">
        <w:rPr>
          <w:rFonts w:cs="Arial"/>
          <w:sz w:val="20"/>
        </w:rPr>
        <w:t>he word gospel</w:t>
      </w:r>
      <w:r w:rsidR="00FE3CC2" w:rsidRPr="00DA3A25">
        <w:rPr>
          <w:rFonts w:cs="Arial"/>
          <w:sz w:val="20"/>
        </w:rPr>
        <w:fldChar w:fldCharType="begin"/>
      </w:r>
      <w:r w:rsidR="00FE3CC2" w:rsidRPr="00DA3A25">
        <w:rPr>
          <w:sz w:val="20"/>
        </w:rPr>
        <w:instrText xml:space="preserve"> XE "</w:instrText>
      </w:r>
      <w:r w:rsidR="00FE3CC2" w:rsidRPr="00DA3A25">
        <w:rPr>
          <w:rFonts w:cs="Arial"/>
          <w:sz w:val="20"/>
        </w:rPr>
        <w:instrText>gospel</w:instrText>
      </w:r>
      <w:r w:rsidR="00FE3CC2" w:rsidRPr="00DA3A25">
        <w:rPr>
          <w:sz w:val="20"/>
        </w:rPr>
        <w:instrText xml:space="preserve">" </w:instrText>
      </w:r>
      <w:r w:rsidR="00FE3CC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6908F0" w:rsidRPr="00DA3A25">
        <w:rPr>
          <w:rFonts w:cs="Arial"/>
          <w:sz w:val="20"/>
        </w:rPr>
        <w:t>mean</w:t>
      </w:r>
      <w:r w:rsidR="00445784" w:rsidRPr="00DA3A25">
        <w:rPr>
          <w:rFonts w:cs="Arial"/>
          <w:sz w:val="20"/>
        </w:rPr>
        <w:t>s</w:t>
      </w:r>
      <w:r w:rsidR="006908F0" w:rsidRPr="00DA3A25">
        <w:rPr>
          <w:rFonts w:cs="Arial"/>
          <w:sz w:val="20"/>
        </w:rPr>
        <w:t xml:space="preserve"> good news</w:t>
      </w:r>
      <w:r w:rsidR="00273AC3" w:rsidRPr="00DA3A25">
        <w:rPr>
          <w:rFonts w:cs="Arial"/>
          <w:sz w:val="20"/>
        </w:rPr>
        <w:t>. However,</w:t>
      </w:r>
      <w:r w:rsidR="003F579E" w:rsidRPr="00DA3A25">
        <w:rPr>
          <w:rFonts w:cs="Arial"/>
          <w:sz w:val="20"/>
        </w:rPr>
        <w:t xml:space="preserve"> </w:t>
      </w:r>
      <w:r w:rsidR="003F579E" w:rsidRPr="00DA3A25">
        <w:rPr>
          <w:rFonts w:cs="Arial"/>
          <w:spacing w:val="2"/>
          <w:sz w:val="20"/>
        </w:rPr>
        <w:t>t</w:t>
      </w:r>
      <w:r w:rsidR="003F579E" w:rsidRPr="00DA3A25">
        <w:rPr>
          <w:rFonts w:cs="Arial"/>
          <w:sz w:val="20"/>
        </w:rPr>
        <w:t>his good news will not p</w:t>
      </w:r>
      <w:r w:rsidR="003F579E" w:rsidRPr="00DA3A25">
        <w:rPr>
          <w:rFonts w:cs="Arial"/>
          <w:spacing w:val="2"/>
          <w:sz w:val="20"/>
        </w:rPr>
        <w:t>r</w:t>
      </w:r>
      <w:r w:rsidR="003F579E" w:rsidRPr="00DA3A25">
        <w:rPr>
          <w:rFonts w:cs="Arial"/>
          <w:sz w:val="20"/>
        </w:rPr>
        <w:t>odu</w:t>
      </w:r>
      <w:r w:rsidR="003F579E" w:rsidRPr="00DA3A25">
        <w:rPr>
          <w:rFonts w:cs="Arial"/>
          <w:spacing w:val="2"/>
          <w:sz w:val="20"/>
        </w:rPr>
        <w:t>c</w:t>
      </w:r>
      <w:r w:rsidR="003F579E" w:rsidRPr="00DA3A25">
        <w:rPr>
          <w:rFonts w:cs="Arial"/>
          <w:sz w:val="20"/>
        </w:rPr>
        <w:t xml:space="preserve">e a </w:t>
      </w:r>
      <w:r w:rsidR="003F579E" w:rsidRPr="00DA3A25">
        <w:rPr>
          <w:rFonts w:cs="Arial"/>
          <w:spacing w:val="2"/>
          <w:sz w:val="20"/>
        </w:rPr>
        <w:t>r</w:t>
      </w:r>
      <w:r w:rsidR="003F579E" w:rsidRPr="00DA3A25">
        <w:rPr>
          <w:rFonts w:cs="Arial"/>
          <w:sz w:val="20"/>
        </w:rPr>
        <w:t>esult on i</w:t>
      </w:r>
      <w:r w:rsidR="003F579E" w:rsidRPr="00DA3A25">
        <w:rPr>
          <w:rFonts w:cs="Arial"/>
          <w:spacing w:val="2"/>
          <w:sz w:val="20"/>
        </w:rPr>
        <w:t>t</w:t>
      </w:r>
      <w:r w:rsidR="003F579E" w:rsidRPr="00DA3A25">
        <w:rPr>
          <w:rFonts w:cs="Arial"/>
          <w:sz w:val="20"/>
        </w:rPr>
        <w:t>s own</w:t>
      </w:r>
      <w:r w:rsidR="00CA5CCA" w:rsidRPr="00DA3A25">
        <w:rPr>
          <w:rFonts w:cs="Arial"/>
          <w:sz w:val="20"/>
        </w:rPr>
        <w:t>.</w:t>
      </w:r>
      <w:r w:rsidR="00273AC3" w:rsidRPr="00DA3A25">
        <w:rPr>
          <w:rFonts w:cs="Arial"/>
          <w:sz w:val="20"/>
        </w:rPr>
        <w:t xml:space="preserve"> </w:t>
      </w:r>
      <w:r w:rsidR="00870A0C" w:rsidRPr="00DA3A25">
        <w:rPr>
          <w:rFonts w:cs="Arial"/>
          <w:sz w:val="20"/>
        </w:rPr>
        <w:t>T</w:t>
      </w:r>
      <w:r w:rsidR="00562E1F" w:rsidRPr="00DA3A25">
        <w:rPr>
          <w:rFonts w:cs="Arial"/>
          <w:sz w:val="20"/>
        </w:rPr>
        <w:t>he 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D84DB8" w:rsidRPr="00DA3A25">
        <w:rPr>
          <w:rFonts w:cs="Arial"/>
          <w:spacing w:val="2"/>
          <w:sz w:val="20"/>
        </w:rPr>
        <w:t>t</w:t>
      </w:r>
      <w:r w:rsidR="00562E1F" w:rsidRPr="00DA3A25">
        <w:rPr>
          <w:rFonts w:cs="Arial"/>
          <w:sz w:val="20"/>
        </w:rPr>
        <w:t>er of Hebrews</w:t>
      </w:r>
      <w:r w:rsidR="00985E31" w:rsidRPr="00DA3A25">
        <w:rPr>
          <w:rFonts w:cs="Arial"/>
          <w:sz w:val="20"/>
        </w:rPr>
        <w:t xml:space="preserve"> </w:t>
      </w:r>
      <w:r w:rsidR="00562E1F" w:rsidRPr="00DA3A25">
        <w:rPr>
          <w:rFonts w:cs="Arial"/>
          <w:sz w:val="20"/>
        </w:rPr>
        <w:t>wa</w:t>
      </w:r>
      <w:r w:rsidR="00562E1F" w:rsidRPr="00DA3A25">
        <w:rPr>
          <w:rFonts w:cs="Arial"/>
          <w:spacing w:val="2"/>
          <w:sz w:val="20"/>
        </w:rPr>
        <w:t>r</w:t>
      </w:r>
      <w:r w:rsidR="00562E1F" w:rsidRPr="00DA3A25">
        <w:rPr>
          <w:rFonts w:cs="Arial"/>
          <w:sz w:val="20"/>
        </w:rPr>
        <w:t xml:space="preserve">ned </w:t>
      </w:r>
      <w:r w:rsidR="00D84DB8" w:rsidRPr="00DA3A25">
        <w:rPr>
          <w:rFonts w:cs="Arial"/>
          <w:spacing w:val="2"/>
          <w:sz w:val="20"/>
        </w:rPr>
        <w:t>t</w:t>
      </w:r>
      <w:r w:rsidR="00562E1F" w:rsidRPr="00DA3A25">
        <w:rPr>
          <w:rFonts w:cs="Arial"/>
          <w:sz w:val="20"/>
        </w:rPr>
        <w:t>he bre</w:t>
      </w:r>
      <w:r w:rsidR="00D84DB8" w:rsidRPr="00DA3A25">
        <w:rPr>
          <w:rFonts w:cs="Arial"/>
          <w:spacing w:val="2"/>
          <w:sz w:val="20"/>
        </w:rPr>
        <w:t>t</w:t>
      </w:r>
      <w:r w:rsidR="00562E1F" w:rsidRPr="00DA3A25">
        <w:rPr>
          <w:rFonts w:cs="Arial"/>
          <w:sz w:val="20"/>
        </w:rPr>
        <w:t>hren</w:t>
      </w:r>
      <w:r w:rsidR="00870A0C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870A0C" w:rsidRPr="00DA3A25">
        <w:rPr>
          <w:rFonts w:cs="Arial"/>
          <w:sz w:val="20"/>
        </w:rPr>
        <w:t xml:space="preserve">hat </w:t>
      </w:r>
      <w:r w:rsidR="006940A3" w:rsidRPr="00DA3A25">
        <w:rPr>
          <w:rFonts w:cs="Arial"/>
          <w:sz w:val="20"/>
        </w:rPr>
        <w:t>hea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6940A3" w:rsidRPr="00DA3A25">
        <w:rPr>
          <w:rFonts w:cs="Arial"/>
          <w:sz w:val="20"/>
        </w:rPr>
        <w:t xml:space="preserve">ng </w:t>
      </w:r>
      <w:r w:rsidR="00D84DB8" w:rsidRPr="00DA3A25">
        <w:rPr>
          <w:rFonts w:cs="Arial"/>
          <w:spacing w:val="2"/>
          <w:sz w:val="20"/>
        </w:rPr>
        <w:t>t</w:t>
      </w:r>
      <w:r w:rsidR="006940A3" w:rsidRPr="00DA3A25">
        <w:rPr>
          <w:rFonts w:cs="Arial"/>
          <w:sz w:val="20"/>
        </w:rPr>
        <w:t xml:space="preserve">he gospel </w:t>
      </w:r>
      <w:r w:rsidR="003A2D44" w:rsidRPr="00DA3A25">
        <w:rPr>
          <w:rFonts w:cs="Arial"/>
          <w:sz w:val="20"/>
        </w:rPr>
        <w:t>will</w:t>
      </w:r>
      <w:r w:rsidR="006940A3" w:rsidRPr="00DA3A25">
        <w:rPr>
          <w:rFonts w:cs="Arial"/>
          <w:sz w:val="20"/>
        </w:rPr>
        <w:t xml:space="preserve"> not </w:t>
      </w:r>
      <w:r w:rsidR="000614A9" w:rsidRPr="00DA3A25">
        <w:rPr>
          <w:rFonts w:cs="Arial"/>
          <w:sz w:val="20"/>
        </w:rPr>
        <w:t>bene</w:t>
      </w:r>
      <w:r w:rsidR="00EC670E" w:rsidRPr="00DA3A25">
        <w:rPr>
          <w:rFonts w:cs="Arial"/>
          <w:spacing w:val="4"/>
          <w:sz w:val="20"/>
        </w:rPr>
        <w:t>f</w:t>
      </w:r>
      <w:r w:rsidR="000614A9" w:rsidRPr="00DA3A25">
        <w:rPr>
          <w:rFonts w:cs="Arial"/>
          <w:sz w:val="20"/>
        </w:rPr>
        <w:t xml:space="preserve">it </w:t>
      </w:r>
      <w:r w:rsidR="003A2D44" w:rsidRPr="00DA3A25">
        <w:rPr>
          <w:rFonts w:cs="Arial"/>
          <w:sz w:val="20"/>
        </w:rPr>
        <w:t xml:space="preserve">people unless it is </w:t>
      </w:r>
      <w:r w:rsidRPr="00DA3A25">
        <w:rPr>
          <w:rFonts w:cs="Arial"/>
          <w:sz w:val="20"/>
        </w:rPr>
        <w:t>mixed wi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 fai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2"/>
          <w:sz w:val="20"/>
        </w:rPr>
        <w:t>h</w:t>
      </w:r>
      <w:r w:rsidR="00F1163E" w:rsidRPr="00DA3A25">
        <w:rPr>
          <w:rFonts w:cs="Arial"/>
          <w:sz w:val="20"/>
        </w:rPr>
        <w:fldChar w:fldCharType="begin"/>
      </w:r>
      <w:r w:rsidR="00F1163E" w:rsidRPr="00DA3A25">
        <w:rPr>
          <w:sz w:val="20"/>
        </w:rPr>
        <w:instrText xml:space="preserve"> XE "</w:instrText>
      </w:r>
      <w:r w:rsidR="00F1163E" w:rsidRPr="00DA3A25">
        <w:rPr>
          <w:rFonts w:cs="Arial"/>
          <w:sz w:val="20"/>
        </w:rPr>
        <w:instrText>faith</w:instrText>
      </w:r>
      <w:r w:rsidR="00F1163E" w:rsidRPr="00DA3A25">
        <w:rPr>
          <w:sz w:val="20"/>
        </w:rPr>
        <w:instrText xml:space="preserve">" </w:instrText>
      </w:r>
      <w:r w:rsidR="00F1163E" w:rsidRPr="00DA3A25">
        <w:rPr>
          <w:rFonts w:cs="Arial"/>
          <w:sz w:val="20"/>
        </w:rPr>
        <w:fldChar w:fldCharType="end"/>
      </w:r>
      <w:r w:rsidR="000B3BD3" w:rsidRPr="00DA3A25">
        <w:rPr>
          <w:rFonts w:cs="Arial"/>
          <w:sz w:val="20"/>
        </w:rPr>
        <w:t>:</w:t>
      </w:r>
    </w:p>
    <w:p w14:paraId="29BE53AE" w14:textId="6F319499" w:rsidR="0091556E" w:rsidRPr="00DA3A25" w:rsidRDefault="0091556E" w:rsidP="006908F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B5064ED" w14:textId="4A15254D" w:rsidR="006908F0" w:rsidRPr="00DA3A25" w:rsidRDefault="0091556E" w:rsidP="0091556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6908F0" w:rsidRPr="00DA3A25">
        <w:rPr>
          <w:rFonts w:cs="Arial"/>
          <w:sz w:val="20"/>
        </w:rPr>
        <w:t>Le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 us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herefore fear, les</w:t>
      </w:r>
      <w:r w:rsidR="003F694F" w:rsidRPr="00DA3A25">
        <w:rPr>
          <w:rFonts w:cs="Arial"/>
          <w:spacing w:val="-2"/>
          <w:sz w:val="20"/>
        </w:rPr>
        <w:t>t,</w:t>
      </w:r>
      <w:r w:rsidR="006908F0" w:rsidRPr="00DA3A25">
        <w:rPr>
          <w:rFonts w:cs="Arial"/>
          <w:sz w:val="20"/>
        </w:rPr>
        <w:t xml:space="preserve"> a promise being le</w:t>
      </w:r>
      <w:r w:rsidR="006908F0" w:rsidRPr="00DA3A25">
        <w:rPr>
          <w:rFonts w:cs="Arial"/>
          <w:spacing w:val="6"/>
          <w:sz w:val="20"/>
        </w:rPr>
        <w:t>f</w:t>
      </w:r>
      <w:r w:rsidR="006908F0" w:rsidRPr="00DA3A25">
        <w:rPr>
          <w:rFonts w:cs="Arial"/>
          <w:sz w:val="20"/>
        </w:rPr>
        <w:t>t us of en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e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6908F0" w:rsidRPr="00DA3A25">
        <w:rPr>
          <w:rFonts w:cs="Arial"/>
          <w:sz w:val="20"/>
        </w:rPr>
        <w:t>ng in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o his res</w:t>
      </w:r>
      <w:r w:rsidR="003F694F" w:rsidRPr="00DA3A25">
        <w:rPr>
          <w:rFonts w:cs="Arial"/>
          <w:spacing w:val="-2"/>
          <w:sz w:val="20"/>
        </w:rPr>
        <w:t>t,</w:t>
      </w:r>
      <w:r w:rsidR="006908F0" w:rsidRPr="00DA3A25">
        <w:rPr>
          <w:rFonts w:cs="Arial"/>
          <w:sz w:val="20"/>
        </w:rPr>
        <w:t xml:space="preserve"> any of you should seem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o </w:t>
      </w:r>
      <w:r w:rsidR="00B20238" w:rsidRPr="00DA3A25">
        <w:rPr>
          <w:rFonts w:cs="Arial"/>
          <w:spacing w:val="2"/>
          <w:sz w:val="20"/>
        </w:rPr>
        <w:t>c</w:t>
      </w:r>
      <w:r w:rsidR="006908F0" w:rsidRPr="00DA3A25">
        <w:rPr>
          <w:rFonts w:cs="Arial"/>
          <w:sz w:val="20"/>
        </w:rPr>
        <w:t>ome sho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 of i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  <w:r w:rsidR="006908F0" w:rsidRPr="00DA3A25">
        <w:rPr>
          <w:rFonts w:cs="Arial"/>
          <w:sz w:val="20"/>
        </w:rPr>
        <w:t>For un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o us was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he gospel prea</w:t>
      </w:r>
      <w:r w:rsidR="00B20238" w:rsidRPr="00DA3A25">
        <w:rPr>
          <w:rFonts w:cs="Arial"/>
          <w:spacing w:val="2"/>
          <w:sz w:val="20"/>
        </w:rPr>
        <w:t>c</w:t>
      </w:r>
      <w:r w:rsidR="006908F0" w:rsidRPr="00DA3A25">
        <w:rPr>
          <w:rFonts w:cs="Arial"/>
          <w:sz w:val="20"/>
        </w:rPr>
        <w:t>hed, as well as un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hem: but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he word prea</w:t>
      </w:r>
      <w:r w:rsidR="00B20238" w:rsidRPr="00DA3A25">
        <w:rPr>
          <w:rFonts w:cs="Arial"/>
          <w:spacing w:val="2"/>
          <w:sz w:val="20"/>
        </w:rPr>
        <w:t>c</w:t>
      </w:r>
      <w:r w:rsidR="006908F0" w:rsidRPr="00DA3A25">
        <w:rPr>
          <w:rFonts w:cs="Arial"/>
          <w:sz w:val="20"/>
        </w:rPr>
        <w:t>hed did not pro</w:t>
      </w:r>
      <w:r w:rsidR="00EC670E" w:rsidRPr="00DA3A25">
        <w:rPr>
          <w:rFonts w:cs="Arial"/>
          <w:spacing w:val="4"/>
          <w:sz w:val="20"/>
        </w:rPr>
        <w:t>f</w:t>
      </w:r>
      <w:r w:rsidR="006908F0" w:rsidRPr="00DA3A25">
        <w:rPr>
          <w:rFonts w:cs="Arial"/>
          <w:sz w:val="20"/>
        </w:rPr>
        <w:t xml:space="preserve">it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hem, not being mixed wi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h fai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h in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hem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hat heard </w:t>
      </w:r>
      <w:r w:rsidR="006908F0" w:rsidRPr="00DA3A25">
        <w:rPr>
          <w:rFonts w:cs="Arial"/>
          <w:i/>
          <w:iCs/>
          <w:sz w:val="20"/>
        </w:rPr>
        <w:t>i</w:t>
      </w:r>
      <w:r w:rsidR="006908F0" w:rsidRPr="00DA3A25">
        <w:rPr>
          <w:rFonts w:cs="Arial"/>
          <w:i/>
          <w:iCs/>
          <w:spacing w:val="10"/>
          <w:sz w:val="20"/>
        </w:rPr>
        <w:t>t</w:t>
      </w:r>
      <w:r w:rsidRPr="00DA3A25">
        <w:rPr>
          <w:rFonts w:cs="Arial"/>
          <w:sz w:val="20"/>
        </w:rPr>
        <w:t>"</w:t>
      </w:r>
      <w:r w:rsidR="006908F0" w:rsidRPr="00DA3A25">
        <w:rPr>
          <w:rFonts w:cs="Arial"/>
          <w:sz w:val="20"/>
        </w:rPr>
        <w:t xml:space="preserve"> </w:t>
      </w:r>
      <w:r w:rsidR="006908F0" w:rsidRPr="00633952">
        <w:rPr>
          <w:rFonts w:cs="Arial"/>
          <w:sz w:val="16"/>
          <w:szCs w:val="16"/>
        </w:rPr>
        <w:t>(Heb 4:1-2)</w:t>
      </w:r>
      <w:r w:rsidR="006908F0" w:rsidRPr="00DA3A25">
        <w:rPr>
          <w:rFonts w:cs="Arial"/>
          <w:sz w:val="20"/>
        </w:rPr>
        <w:t>.</w:t>
      </w:r>
    </w:p>
    <w:p w14:paraId="514DCA54" w14:textId="3057DC06" w:rsidR="00562E1F" w:rsidRPr="00DA3A25" w:rsidRDefault="00562E1F" w:rsidP="006908F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37E7851" w14:textId="155B2A0E" w:rsidR="004C3EF3" w:rsidRPr="00DA3A25" w:rsidRDefault="0046724D" w:rsidP="006908F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Here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o groups were</w:t>
      </w:r>
      <w:r w:rsidR="00D61926" w:rsidRPr="00DA3A25">
        <w:rPr>
          <w:rFonts w:cs="Arial"/>
          <w:sz w:val="20"/>
        </w:rPr>
        <w:t xml:space="preserve"> </w:t>
      </w:r>
      <w:r w:rsidR="00B20238" w:rsidRPr="00DA3A25">
        <w:rPr>
          <w:rFonts w:cs="Arial"/>
          <w:spacing w:val="2"/>
          <w:sz w:val="20"/>
        </w:rPr>
        <w:t>c</w:t>
      </w:r>
      <w:r w:rsidR="00D61926"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D61926" w:rsidRPr="00DA3A25">
        <w:rPr>
          <w:rFonts w:cs="Arial"/>
          <w:sz w:val="20"/>
        </w:rPr>
        <w:t>as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D84DB8" w:rsidRPr="00DA3A25">
        <w:rPr>
          <w:rFonts w:cs="Arial"/>
          <w:spacing w:val="2"/>
          <w:sz w:val="20"/>
        </w:rPr>
        <w:t>t</w:t>
      </w:r>
      <w:r w:rsidR="00D61926" w:rsidRPr="00DA3A25">
        <w:rPr>
          <w:rFonts w:cs="Arial"/>
          <w:sz w:val="20"/>
        </w:rPr>
        <w:t>o show</w:t>
      </w:r>
      <w:r w:rsidR="008656BE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841FD9" w:rsidRPr="00DA3A25">
        <w:rPr>
          <w:rFonts w:cs="Arial"/>
          <w:sz w:val="20"/>
        </w:rPr>
        <w:t>he gospel</w:t>
      </w:r>
      <w:r w:rsidR="00634EAF" w:rsidRPr="00DA3A25">
        <w:rPr>
          <w:rFonts w:cs="Arial"/>
          <w:sz w:val="20"/>
        </w:rPr>
        <w:t xml:space="preserve"> </w:t>
      </w:r>
      <w:r w:rsidR="00076DBC" w:rsidRPr="00DA3A25">
        <w:rPr>
          <w:rFonts w:cs="Arial"/>
          <w:sz w:val="20"/>
        </w:rPr>
        <w:t>by i</w:t>
      </w:r>
      <w:r w:rsidR="00D84DB8" w:rsidRPr="00DA3A25">
        <w:rPr>
          <w:rFonts w:cs="Arial"/>
          <w:spacing w:val="2"/>
          <w:sz w:val="20"/>
        </w:rPr>
        <w:t>t</w:t>
      </w:r>
      <w:r w:rsidR="00076DBC" w:rsidRPr="00DA3A25">
        <w:rPr>
          <w:rFonts w:cs="Arial"/>
          <w:sz w:val="20"/>
        </w:rPr>
        <w:t>self is of no bene</w:t>
      </w:r>
      <w:r w:rsidR="00EC670E" w:rsidRPr="00DA3A25">
        <w:rPr>
          <w:rFonts w:cs="Arial"/>
          <w:spacing w:val="4"/>
          <w:sz w:val="20"/>
        </w:rPr>
        <w:t>f</w:t>
      </w:r>
      <w:r w:rsidR="00076DBC" w:rsidRPr="00DA3A25">
        <w:rPr>
          <w:rFonts w:cs="Arial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.</w:t>
      </w:r>
      <w:r w:rsidR="00076DBC" w:rsidRPr="00DA3A25">
        <w:rPr>
          <w:rFonts w:cs="Arial"/>
          <w:sz w:val="20"/>
        </w:rPr>
        <w:t xml:space="preserve"> </w:t>
      </w:r>
      <w:r w:rsidR="000614A9" w:rsidRPr="00DA3A25">
        <w:rPr>
          <w:rFonts w:cs="Arial"/>
          <w:sz w:val="20"/>
        </w:rPr>
        <w:t>"</w:t>
      </w:r>
      <w:r w:rsidR="00A717AE" w:rsidRPr="00DA3A25">
        <w:rPr>
          <w:rFonts w:cs="Arial"/>
          <w:sz w:val="20"/>
        </w:rPr>
        <w:t>U</w:t>
      </w:r>
      <w:r w:rsidR="000614A9" w:rsidRPr="00DA3A25">
        <w:rPr>
          <w:rFonts w:cs="Arial"/>
          <w:sz w:val="20"/>
        </w:rPr>
        <w:t>s"</w:t>
      </w:r>
      <w:r w:rsidR="00076DBC" w:rsidRPr="00DA3A25">
        <w:rPr>
          <w:rFonts w:cs="Arial"/>
          <w:sz w:val="20"/>
        </w:rPr>
        <w:t xml:space="preserve"> iden</w:t>
      </w:r>
      <w:r w:rsidR="00D84DB8" w:rsidRPr="00DA3A25">
        <w:rPr>
          <w:rFonts w:cs="Arial"/>
          <w:spacing w:val="2"/>
          <w:sz w:val="20"/>
        </w:rPr>
        <w:t>t</w:t>
      </w:r>
      <w:r w:rsidR="00076DBC" w:rsidRPr="00DA3A25">
        <w:rPr>
          <w:rFonts w:cs="Arial"/>
          <w:sz w:val="20"/>
        </w:rPr>
        <w:t>i</w:t>
      </w:r>
      <w:r w:rsidR="00EC670E" w:rsidRPr="00DA3A25">
        <w:rPr>
          <w:rFonts w:cs="Arial"/>
          <w:spacing w:val="4"/>
          <w:sz w:val="20"/>
        </w:rPr>
        <w:t>f</w:t>
      </w:r>
      <w:r w:rsidR="00076DBC" w:rsidRPr="00DA3A25">
        <w:rPr>
          <w:rFonts w:cs="Arial"/>
          <w:sz w:val="20"/>
        </w:rPr>
        <w:t>ied</w:t>
      </w:r>
      <w:r w:rsidR="000D088B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0D088B" w:rsidRPr="00DA3A25">
        <w:rPr>
          <w:rFonts w:cs="Arial"/>
          <w:sz w:val="20"/>
        </w:rPr>
        <w:t xml:space="preserve">he </w:t>
      </w:r>
      <w:r w:rsidR="00841FD9" w:rsidRPr="00DA3A25">
        <w:rPr>
          <w:rFonts w:cs="Arial"/>
          <w:sz w:val="20"/>
        </w:rPr>
        <w:t>bre</w:t>
      </w:r>
      <w:r w:rsidR="00D84DB8" w:rsidRPr="00DA3A25">
        <w:rPr>
          <w:rFonts w:cs="Arial"/>
          <w:spacing w:val="2"/>
          <w:sz w:val="20"/>
        </w:rPr>
        <w:t>t</w:t>
      </w:r>
      <w:r w:rsidR="00841FD9" w:rsidRPr="00DA3A25">
        <w:rPr>
          <w:rFonts w:cs="Arial"/>
          <w:sz w:val="20"/>
        </w:rPr>
        <w:t>hren</w:t>
      </w:r>
      <w:r w:rsidR="00076DBC" w:rsidRPr="00DA3A25">
        <w:rPr>
          <w:rFonts w:cs="Arial"/>
          <w:sz w:val="20"/>
        </w:rPr>
        <w:t>, while</w:t>
      </w:r>
      <w:r w:rsidR="000614A9" w:rsidRPr="00DA3A25">
        <w:rPr>
          <w:rFonts w:cs="Arial"/>
          <w:sz w:val="20"/>
        </w:rPr>
        <w:t xml:space="preserve"> "</w:t>
      </w:r>
      <w:r w:rsidR="00D84DB8" w:rsidRPr="00DA3A25">
        <w:rPr>
          <w:rFonts w:cs="Arial"/>
          <w:spacing w:val="2"/>
          <w:sz w:val="20"/>
        </w:rPr>
        <w:t>t</w:t>
      </w:r>
      <w:r w:rsidR="000614A9" w:rsidRPr="00DA3A25">
        <w:rPr>
          <w:rFonts w:cs="Arial"/>
          <w:sz w:val="20"/>
        </w:rPr>
        <w:t>hem"</w:t>
      </w:r>
      <w:r w:rsidR="000D088B" w:rsidRPr="00DA3A25">
        <w:rPr>
          <w:rFonts w:cs="Arial"/>
          <w:sz w:val="20"/>
        </w:rPr>
        <w:t xml:space="preserve"> </w:t>
      </w:r>
      <w:r w:rsidR="00A717AE" w:rsidRPr="00DA3A25">
        <w:rPr>
          <w:rFonts w:cs="Arial"/>
          <w:sz w:val="20"/>
        </w:rPr>
        <w:t>ref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="00A717AE" w:rsidRPr="00DA3A25">
        <w:rPr>
          <w:rFonts w:cs="Arial"/>
          <w:sz w:val="20"/>
        </w:rPr>
        <w:t xml:space="preserve">ed </w:t>
      </w:r>
      <w:r w:rsidR="00D84DB8" w:rsidRPr="00DA3A25">
        <w:rPr>
          <w:rFonts w:cs="Arial"/>
          <w:spacing w:val="2"/>
          <w:sz w:val="20"/>
        </w:rPr>
        <w:t>t</w:t>
      </w:r>
      <w:r w:rsidR="00A717AE" w:rsidRPr="00DA3A25">
        <w:rPr>
          <w:rFonts w:cs="Arial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="000D088B" w:rsidRPr="00DA3A25">
        <w:rPr>
          <w:rFonts w:cs="Arial"/>
          <w:sz w:val="20"/>
        </w:rPr>
        <w:t>h</w:t>
      </w:r>
      <w:r w:rsidR="004C3EF3" w:rsidRPr="00DA3A25">
        <w:rPr>
          <w:rFonts w:cs="Arial"/>
          <w:sz w:val="20"/>
        </w:rPr>
        <w:t>ose</w:t>
      </w:r>
      <w:r w:rsidR="00841FD9" w:rsidRPr="00DA3A25">
        <w:rPr>
          <w:rFonts w:cs="Arial"/>
          <w:sz w:val="20"/>
        </w:rPr>
        <w:t xml:space="preserve"> </w:t>
      </w:r>
      <w:r w:rsidR="00076DBC" w:rsidRPr="00DA3A25">
        <w:rPr>
          <w:rFonts w:cs="Arial"/>
          <w:sz w:val="20"/>
        </w:rPr>
        <w:t xml:space="preserve">who </w:t>
      </w:r>
      <w:r w:rsidR="00693BD3" w:rsidRPr="00DA3A25">
        <w:rPr>
          <w:rFonts w:cs="Arial"/>
          <w:sz w:val="20"/>
        </w:rPr>
        <w:t>"</w:t>
      </w:r>
      <w:r w:rsidR="00B20238" w:rsidRPr="00DA3A25">
        <w:rPr>
          <w:rFonts w:cs="Arial"/>
          <w:spacing w:val="2"/>
          <w:sz w:val="20"/>
        </w:rPr>
        <w:t>c</w:t>
      </w:r>
      <w:r w:rsidR="00693BD3" w:rsidRPr="00DA3A25">
        <w:rPr>
          <w:rFonts w:cs="Arial"/>
          <w:sz w:val="20"/>
        </w:rPr>
        <w:t>ame out of Egypt by Moses</w:t>
      </w:r>
      <w:r w:rsidR="00FE3CC2" w:rsidRPr="00DA3A25">
        <w:rPr>
          <w:rFonts w:cs="Arial"/>
          <w:sz w:val="20"/>
        </w:rPr>
        <w:fldChar w:fldCharType="begin"/>
      </w:r>
      <w:r w:rsidR="00FE3CC2" w:rsidRPr="00DA3A25">
        <w:rPr>
          <w:sz w:val="20"/>
        </w:rPr>
        <w:instrText xml:space="preserve"> XE "</w:instrText>
      </w:r>
      <w:r w:rsidR="00FE3CC2" w:rsidRPr="00DA3A25">
        <w:rPr>
          <w:rFonts w:cs="Arial"/>
          <w:sz w:val="20"/>
        </w:rPr>
        <w:instrText>Moses</w:instrText>
      </w:r>
      <w:r w:rsidR="00FE3CC2" w:rsidRPr="00DA3A25">
        <w:rPr>
          <w:sz w:val="20"/>
        </w:rPr>
        <w:instrText xml:space="preserve">" </w:instrText>
      </w:r>
      <w:r w:rsidR="00FE3CC2" w:rsidRPr="00DA3A25">
        <w:rPr>
          <w:rFonts w:cs="Arial"/>
          <w:sz w:val="20"/>
        </w:rPr>
        <w:fldChar w:fldCharType="end"/>
      </w:r>
      <w:r w:rsidR="00693BD3" w:rsidRPr="00DA3A25">
        <w:rPr>
          <w:rFonts w:cs="Arial"/>
          <w:sz w:val="20"/>
        </w:rPr>
        <w:t xml:space="preserve">" </w:t>
      </w:r>
      <w:r w:rsidR="00813467" w:rsidRPr="00633952">
        <w:rPr>
          <w:rFonts w:cs="Arial"/>
          <w:sz w:val="16"/>
          <w:szCs w:val="16"/>
        </w:rPr>
        <w:t>(Heb 3:16)</w:t>
      </w:r>
      <w:r w:rsidR="00813467" w:rsidRPr="00DA3A25">
        <w:rPr>
          <w:rFonts w:cs="Arial"/>
          <w:sz w:val="20"/>
        </w:rPr>
        <w:t xml:space="preserve"> </w:t>
      </w:r>
      <w:r w:rsidR="00693BD3" w:rsidRPr="00DA3A25">
        <w:rPr>
          <w:rFonts w:cs="Arial"/>
          <w:sz w:val="20"/>
        </w:rPr>
        <w:t>bu</w:t>
      </w:r>
      <w:r w:rsidR="004C3EF3" w:rsidRPr="00DA3A25">
        <w:rPr>
          <w:rFonts w:cs="Arial"/>
          <w:sz w:val="20"/>
        </w:rPr>
        <w:t>t la</w:t>
      </w:r>
      <w:r w:rsidR="00D84DB8" w:rsidRPr="00DA3A25">
        <w:rPr>
          <w:rFonts w:cs="Arial"/>
          <w:spacing w:val="2"/>
          <w:sz w:val="20"/>
        </w:rPr>
        <w:t>t</w:t>
      </w:r>
      <w:r w:rsidR="004C3EF3" w:rsidRPr="00DA3A25">
        <w:rPr>
          <w:rFonts w:cs="Arial"/>
          <w:sz w:val="20"/>
        </w:rPr>
        <w:t>er</w:t>
      </w:r>
      <w:r w:rsidR="00693BD3" w:rsidRPr="00DA3A25">
        <w:rPr>
          <w:rFonts w:cs="Arial"/>
          <w:sz w:val="20"/>
        </w:rPr>
        <w:t xml:space="preserve"> </w:t>
      </w:r>
      <w:r w:rsidR="00076DBC" w:rsidRPr="00DA3A25">
        <w:rPr>
          <w:rFonts w:cs="Arial"/>
          <w:sz w:val="20"/>
        </w:rPr>
        <w:t xml:space="preserve">died in </w:t>
      </w:r>
      <w:r w:rsidR="00D84DB8" w:rsidRPr="00DA3A25">
        <w:rPr>
          <w:rFonts w:cs="Arial"/>
          <w:spacing w:val="2"/>
          <w:sz w:val="20"/>
        </w:rPr>
        <w:t>t</w:t>
      </w:r>
      <w:r w:rsidR="00076DBC" w:rsidRPr="00DA3A25">
        <w:rPr>
          <w:rFonts w:cs="Arial"/>
          <w:sz w:val="20"/>
        </w:rPr>
        <w:t>he wild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076DBC" w:rsidRPr="00DA3A25">
        <w:rPr>
          <w:rFonts w:cs="Arial"/>
          <w:sz w:val="20"/>
        </w:rPr>
        <w:t xml:space="preserve">ess </w:t>
      </w:r>
      <w:r w:rsidR="00813467" w:rsidRPr="00DA3A25">
        <w:rPr>
          <w:rFonts w:cs="Arial"/>
          <w:sz w:val="20"/>
        </w:rPr>
        <w:t>be</w:t>
      </w:r>
      <w:r w:rsidR="00B20238" w:rsidRPr="00DA3A25">
        <w:rPr>
          <w:rFonts w:cs="Arial"/>
          <w:spacing w:val="2"/>
          <w:sz w:val="20"/>
        </w:rPr>
        <w:t>c</w:t>
      </w:r>
      <w:r w:rsidR="00813467" w:rsidRPr="00DA3A25">
        <w:rPr>
          <w:rFonts w:cs="Arial"/>
          <w:sz w:val="20"/>
        </w:rPr>
        <w:t xml:space="preserve">ause </w:t>
      </w:r>
      <w:r w:rsidR="00D84DB8" w:rsidRPr="00DA3A25">
        <w:rPr>
          <w:rFonts w:cs="Arial"/>
          <w:spacing w:val="2"/>
          <w:sz w:val="20"/>
        </w:rPr>
        <w:t>t</w:t>
      </w:r>
      <w:r w:rsidR="004C3EF3" w:rsidRPr="00DA3A25">
        <w:rPr>
          <w:rFonts w:cs="Arial"/>
          <w:sz w:val="20"/>
        </w:rPr>
        <w:t xml:space="preserve">hey </w:t>
      </w:r>
      <w:r w:rsidR="00813467" w:rsidRPr="00DA3A25">
        <w:rPr>
          <w:rFonts w:cs="Arial"/>
          <w:sz w:val="20"/>
        </w:rPr>
        <w:t>"believed no</w:t>
      </w:r>
      <w:r w:rsidR="00D84DB8" w:rsidRPr="00DA3A25">
        <w:rPr>
          <w:rFonts w:cs="Arial"/>
          <w:spacing w:val="2"/>
          <w:sz w:val="20"/>
        </w:rPr>
        <w:t>t</w:t>
      </w:r>
      <w:r w:rsidR="00813467" w:rsidRPr="00DA3A25">
        <w:rPr>
          <w:rFonts w:cs="Arial"/>
          <w:sz w:val="20"/>
        </w:rPr>
        <w:t xml:space="preserve">" </w:t>
      </w:r>
      <w:r w:rsidR="00813467" w:rsidRPr="00633952">
        <w:rPr>
          <w:rFonts w:cs="Arial"/>
          <w:sz w:val="16"/>
          <w:szCs w:val="16"/>
        </w:rPr>
        <w:t>(Heb 3:18)</w:t>
      </w:r>
      <w:r w:rsidR="00813467" w:rsidRPr="00DA3A25">
        <w:rPr>
          <w:rFonts w:cs="Arial"/>
          <w:sz w:val="20"/>
        </w:rPr>
        <w:t>.</w:t>
      </w:r>
      <w:r w:rsidR="00076DBC" w:rsidRPr="00DA3A25">
        <w:rPr>
          <w:rFonts w:cs="Arial"/>
          <w:sz w:val="20"/>
        </w:rPr>
        <w:t xml:space="preserve"> </w:t>
      </w:r>
      <w:r w:rsidR="004C3EF3" w:rsidRPr="00DA3A25">
        <w:rPr>
          <w:rFonts w:cs="Arial"/>
          <w:sz w:val="20"/>
        </w:rPr>
        <w:t>Th</w:t>
      </w:r>
      <w:r w:rsidR="00883F88" w:rsidRPr="00DA3A25">
        <w:rPr>
          <w:rFonts w:cs="Arial"/>
          <w:sz w:val="20"/>
        </w:rPr>
        <w:t>is</w:t>
      </w:r>
      <w:r w:rsidR="004C3EF3" w:rsidRPr="00DA3A25">
        <w:rPr>
          <w:rFonts w:cs="Arial"/>
          <w:sz w:val="20"/>
        </w:rPr>
        <w:t xml:space="preserve"> </w:t>
      </w:r>
      <w:r w:rsidR="00B20238" w:rsidRPr="00DA3A25">
        <w:rPr>
          <w:rFonts w:cs="Arial"/>
          <w:spacing w:val="2"/>
          <w:sz w:val="20"/>
        </w:rPr>
        <w:t>c</w:t>
      </w:r>
      <w:r w:rsidR="004C3EF3"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4C3EF3" w:rsidRPr="00DA3A25">
        <w:rPr>
          <w:rFonts w:cs="Arial"/>
          <w:sz w:val="20"/>
        </w:rPr>
        <w:t>ast</w:t>
      </w:r>
      <w:r w:rsidR="00883F88" w:rsidRPr="00DA3A25">
        <w:rPr>
          <w:rFonts w:cs="Arial"/>
          <w:sz w:val="20"/>
        </w:rPr>
        <w:t xml:space="preserve"> reinfor</w:t>
      </w:r>
      <w:r w:rsidR="00B20238" w:rsidRPr="00DA3A25">
        <w:rPr>
          <w:rFonts w:cs="Arial"/>
          <w:spacing w:val="2"/>
          <w:sz w:val="20"/>
        </w:rPr>
        <w:t>c</w:t>
      </w:r>
      <w:r w:rsidR="00883F88" w:rsidRPr="00DA3A25">
        <w:rPr>
          <w:rFonts w:cs="Arial"/>
          <w:sz w:val="20"/>
        </w:rPr>
        <w:t xml:space="preserve">ed </w:t>
      </w:r>
      <w:r w:rsidR="00D84DB8" w:rsidRPr="00DA3A25">
        <w:rPr>
          <w:rFonts w:cs="Arial"/>
          <w:spacing w:val="2"/>
          <w:sz w:val="20"/>
        </w:rPr>
        <w:t>t</w:t>
      </w:r>
      <w:r w:rsidR="00883F88" w:rsidRPr="00DA3A25">
        <w:rPr>
          <w:rFonts w:cs="Arial"/>
          <w:sz w:val="20"/>
        </w:rPr>
        <w:t>h</w:t>
      </w:r>
      <w:r w:rsidR="00883F88" w:rsidRPr="00DA3A25">
        <w:rPr>
          <w:rFonts w:cs="Arial"/>
          <w:spacing w:val="-4"/>
          <w:sz w:val="20"/>
        </w:rPr>
        <w:t xml:space="preserve">e </w:t>
      </w:r>
      <w:r w:rsidR="00883F88" w:rsidRPr="00DA3A25">
        <w:rPr>
          <w:rFonts w:cs="Arial"/>
          <w:sz w:val="20"/>
        </w:rPr>
        <w:t>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D84DB8" w:rsidRPr="00DA3A25">
        <w:rPr>
          <w:rFonts w:cs="Arial"/>
          <w:spacing w:val="2"/>
          <w:sz w:val="20"/>
        </w:rPr>
        <w:t>t</w:t>
      </w:r>
      <w:r w:rsidR="00883F88" w:rsidRPr="00DA3A25">
        <w:rPr>
          <w:rFonts w:cs="Arial"/>
          <w:sz w:val="20"/>
        </w:rPr>
        <w:t xml:space="preserve">er's point about </w:t>
      </w:r>
      <w:r w:rsidR="00D84DB8" w:rsidRPr="00DA3A25">
        <w:rPr>
          <w:rFonts w:cs="Arial"/>
          <w:spacing w:val="2"/>
          <w:sz w:val="20"/>
        </w:rPr>
        <w:t>t</w:t>
      </w:r>
      <w:r w:rsidR="00883F88" w:rsidRPr="00DA3A25">
        <w:rPr>
          <w:rFonts w:cs="Arial"/>
          <w:sz w:val="20"/>
        </w:rPr>
        <w:t>h</w:t>
      </w:r>
      <w:r w:rsidR="00883F88" w:rsidRPr="00DA3A25">
        <w:rPr>
          <w:rFonts w:cs="Arial"/>
          <w:spacing w:val="-4"/>
          <w:sz w:val="20"/>
        </w:rPr>
        <w:t xml:space="preserve">e </w:t>
      </w:r>
      <w:r w:rsidR="00883F88" w:rsidRPr="00DA3A25">
        <w:rPr>
          <w:rFonts w:cs="Arial"/>
          <w:sz w:val="20"/>
        </w:rPr>
        <w:t xml:space="preserve">need </w:t>
      </w:r>
      <w:r w:rsidR="00D84DB8" w:rsidRPr="00DA3A25">
        <w:rPr>
          <w:rFonts w:cs="Arial"/>
          <w:spacing w:val="2"/>
          <w:sz w:val="20"/>
        </w:rPr>
        <w:t>t</w:t>
      </w:r>
      <w:r w:rsidR="00883F88" w:rsidRPr="00DA3A25">
        <w:rPr>
          <w:rFonts w:cs="Arial"/>
          <w:spacing w:val="-4"/>
          <w:sz w:val="20"/>
        </w:rPr>
        <w:t xml:space="preserve">o </w:t>
      </w:r>
      <w:r w:rsidR="00B20238" w:rsidRPr="00DA3A25">
        <w:rPr>
          <w:rFonts w:cs="Arial"/>
          <w:spacing w:val="2"/>
          <w:sz w:val="20"/>
        </w:rPr>
        <w:t>c</w:t>
      </w:r>
      <w:r w:rsidR="004C3EF3" w:rsidRPr="00DA3A25">
        <w:rPr>
          <w:rFonts w:cs="Arial"/>
          <w:sz w:val="20"/>
        </w:rPr>
        <w:t>on</w:t>
      </w:r>
      <w:r w:rsidR="00D84DB8" w:rsidRPr="00DA3A25">
        <w:rPr>
          <w:rFonts w:cs="Arial"/>
          <w:spacing w:val="2"/>
          <w:sz w:val="20"/>
        </w:rPr>
        <w:t>t</w:t>
      </w:r>
      <w:r w:rsidR="004C3EF3" w:rsidRPr="00DA3A25">
        <w:rPr>
          <w:rFonts w:cs="Arial"/>
          <w:sz w:val="20"/>
        </w:rPr>
        <w:t>inu</w:t>
      </w:r>
      <w:r w:rsidR="004C3EF3" w:rsidRPr="00DA3A25">
        <w:rPr>
          <w:rFonts w:cs="Arial"/>
          <w:spacing w:val="-4"/>
          <w:sz w:val="20"/>
        </w:rPr>
        <w:t xml:space="preserve">e </w:t>
      </w:r>
      <w:r w:rsidR="004C3EF3" w:rsidRPr="00DA3A25">
        <w:rPr>
          <w:rFonts w:cs="Arial"/>
          <w:sz w:val="20"/>
        </w:rPr>
        <w:t>believ</w:t>
      </w:r>
      <w:r w:rsidR="00C6343B" w:rsidRPr="00DA3A25">
        <w:rPr>
          <w:rFonts w:cs="Arial"/>
          <w:sz w:val="20"/>
        </w:rPr>
        <w:t>ing</w:t>
      </w:r>
      <w:r w:rsidR="00903FCE" w:rsidRPr="00DA3A25">
        <w:rPr>
          <w:rFonts w:cs="Arial"/>
          <w:sz w:val="20"/>
        </w:rPr>
        <w:t>.</w:t>
      </w:r>
    </w:p>
    <w:p w14:paraId="7B9A9A85" w14:textId="77777777" w:rsidR="004C3EF3" w:rsidRPr="00DA3A25" w:rsidRDefault="004C3EF3" w:rsidP="006908F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B499F7B" w14:textId="571DD4F0" w:rsidR="00F0385B" w:rsidRPr="00DA3A25" w:rsidRDefault="00A33B47" w:rsidP="00A33B47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6908F0" w:rsidRPr="00DA3A25">
        <w:rPr>
          <w:rFonts w:cs="Arial"/>
          <w:sz w:val="20"/>
        </w:rPr>
        <w:t>Take heed, bre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hren</w:t>
      </w:r>
      <w:r w:rsidR="00F1163E" w:rsidRPr="00DA3A25">
        <w:rPr>
          <w:rFonts w:cs="Arial"/>
          <w:sz w:val="20"/>
        </w:rPr>
        <w:fldChar w:fldCharType="begin"/>
      </w:r>
      <w:r w:rsidR="00F1163E" w:rsidRPr="00DA3A25">
        <w:rPr>
          <w:sz w:val="20"/>
        </w:rPr>
        <w:instrText xml:space="preserve"> XE "</w:instrText>
      </w:r>
      <w:r w:rsidR="00F1163E" w:rsidRPr="00DA3A25">
        <w:rPr>
          <w:rFonts w:cs="Arial"/>
          <w:sz w:val="20"/>
        </w:rPr>
        <w:instrText>brethren</w:instrText>
      </w:r>
      <w:r w:rsidR="00F1163E" w:rsidRPr="00DA3A25">
        <w:rPr>
          <w:sz w:val="20"/>
        </w:rPr>
        <w:instrText xml:space="preserve">" </w:instrText>
      </w:r>
      <w:r w:rsidR="00F1163E" w:rsidRPr="00DA3A25">
        <w:rPr>
          <w:rFonts w:cs="Arial"/>
          <w:sz w:val="20"/>
        </w:rPr>
        <w:fldChar w:fldCharType="end"/>
      </w:r>
      <w:r w:rsidR="006908F0" w:rsidRPr="00DA3A25">
        <w:rPr>
          <w:rFonts w:cs="Arial"/>
          <w:sz w:val="20"/>
        </w:rPr>
        <w:t>, les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here be in any of you an evil he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 of unbelief, in </w:t>
      </w:r>
      <w:r w:rsidR="006908F0" w:rsidRPr="00DA3A25">
        <w:rPr>
          <w:rFonts w:cs="Arial"/>
          <w:b/>
          <w:bCs/>
          <w:sz w:val="20"/>
        </w:rPr>
        <w:t>depa</w:t>
      </w:r>
      <w:r w:rsidR="006908F0" w:rsidRPr="00DA3A25">
        <w:rPr>
          <w:rFonts w:ascii="Arial Bold" w:hAnsi="Arial Bold" w:cs="Arial"/>
          <w:b/>
          <w:bCs/>
          <w:spacing w:val="6"/>
          <w:sz w:val="20"/>
        </w:rPr>
        <w:t>r</w:t>
      </w:r>
      <w:r w:rsidR="006908F0" w:rsidRPr="00DA3A25">
        <w:rPr>
          <w:rFonts w:ascii="Arial Bold" w:hAnsi="Arial Bold" w:cs="Arial"/>
          <w:b/>
          <w:bCs/>
          <w:spacing w:val="2"/>
          <w:sz w:val="20"/>
        </w:rPr>
        <w:t>t</w:t>
      </w:r>
      <w:r w:rsidR="006908F0" w:rsidRPr="00DA3A25">
        <w:rPr>
          <w:rFonts w:cs="Arial"/>
          <w:b/>
          <w:bCs/>
          <w:sz w:val="20"/>
        </w:rPr>
        <w:t xml:space="preserve">ing </w:t>
      </w:r>
      <w:r w:rsidR="006908F0" w:rsidRPr="00DA3A25">
        <w:rPr>
          <w:rFonts w:ascii="Arial Bold" w:hAnsi="Arial Bold" w:cs="Arial"/>
          <w:b/>
          <w:bCs/>
          <w:spacing w:val="2"/>
          <w:sz w:val="20"/>
        </w:rPr>
        <w:t>f</w:t>
      </w:r>
      <w:r w:rsidR="006908F0" w:rsidRPr="00DA3A25">
        <w:rPr>
          <w:rFonts w:cs="Arial"/>
          <w:b/>
          <w:bCs/>
          <w:sz w:val="20"/>
        </w:rPr>
        <w:t xml:space="preserve">rom </w:t>
      </w:r>
      <w:r w:rsidR="006908F0" w:rsidRPr="00DA3A25">
        <w:rPr>
          <w:rFonts w:ascii="Arial Bold" w:hAnsi="Arial Bold" w:cs="Arial"/>
          <w:b/>
          <w:bCs/>
          <w:spacing w:val="2"/>
          <w:sz w:val="20"/>
        </w:rPr>
        <w:t>t</w:t>
      </w:r>
      <w:r w:rsidR="006908F0" w:rsidRPr="00DA3A25">
        <w:rPr>
          <w:rFonts w:cs="Arial"/>
          <w:b/>
          <w:bCs/>
          <w:sz w:val="20"/>
        </w:rPr>
        <w:t>he living God</w:t>
      </w:r>
      <w:r w:rsidR="006908F0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6908F0" w:rsidRPr="00DA3A25">
        <w:rPr>
          <w:rFonts w:cs="Arial"/>
          <w:sz w:val="20"/>
        </w:rPr>
        <w:t>But exho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 one ano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her daily, while it is </w:t>
      </w:r>
      <w:r w:rsidR="00B20238" w:rsidRPr="00DA3A25">
        <w:rPr>
          <w:rFonts w:cs="Arial"/>
          <w:spacing w:val="2"/>
          <w:sz w:val="20"/>
        </w:rPr>
        <w:t>c</w:t>
      </w:r>
      <w:r w:rsidR="006908F0" w:rsidRPr="00DA3A25">
        <w:rPr>
          <w:rFonts w:cs="Arial"/>
          <w:sz w:val="20"/>
        </w:rPr>
        <w:t xml:space="preserve">alled Today; lest any of you be hardened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hrough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he de</w:t>
      </w:r>
      <w:r w:rsidR="00B20238" w:rsidRPr="00DA3A25">
        <w:rPr>
          <w:rFonts w:cs="Arial"/>
          <w:spacing w:val="2"/>
          <w:sz w:val="20"/>
        </w:rPr>
        <w:t>c</w:t>
      </w:r>
      <w:r w:rsidR="006908F0" w:rsidRPr="00DA3A25">
        <w:rPr>
          <w:rFonts w:cs="Arial"/>
          <w:sz w:val="20"/>
        </w:rPr>
        <w:t>ei</w:t>
      </w:r>
      <w:r w:rsidR="006908F0" w:rsidRPr="00DA3A25">
        <w:rPr>
          <w:rFonts w:cs="Arial"/>
          <w:spacing w:val="4"/>
          <w:sz w:val="20"/>
        </w:rPr>
        <w:t>t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6908F0" w:rsidRPr="00DA3A25">
        <w:rPr>
          <w:rFonts w:cs="Arial"/>
          <w:sz w:val="20"/>
        </w:rPr>
        <w:t>lness of sin.</w:t>
      </w:r>
      <w:r w:rsidRPr="00DA3A25">
        <w:rPr>
          <w:rFonts w:cs="Arial"/>
          <w:sz w:val="20"/>
        </w:rPr>
        <w:t xml:space="preserve"> </w:t>
      </w:r>
      <w:r w:rsidR="006908F0" w:rsidRPr="00DA3A25">
        <w:rPr>
          <w:rFonts w:cs="Arial"/>
          <w:sz w:val="20"/>
        </w:rPr>
        <w:t>For we are made pa</w:t>
      </w:r>
      <w:r w:rsidR="006908F0" w:rsidRPr="00DA3A25">
        <w:rPr>
          <w:rFonts w:cs="Arial"/>
          <w:spacing w:val="6"/>
          <w:sz w:val="20"/>
        </w:rPr>
        <w:t>r</w:t>
      </w:r>
      <w:r w:rsidR="006908F0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akers o</w:t>
      </w:r>
      <w:r w:rsidR="006908F0" w:rsidRPr="00DA3A25">
        <w:rPr>
          <w:rFonts w:cs="Arial"/>
          <w:spacing w:val="-4"/>
          <w:sz w:val="20"/>
        </w:rPr>
        <w:t>f</w:t>
      </w:r>
      <w:r w:rsidR="006908F0" w:rsidRPr="00DA3A25">
        <w:rPr>
          <w:rFonts w:cs="Arial"/>
          <w:sz w:val="20"/>
        </w:rPr>
        <w:t xml:space="preserve"> Ch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6908F0" w:rsidRPr="00DA3A25">
        <w:rPr>
          <w:rFonts w:cs="Arial"/>
          <w:sz w:val="20"/>
        </w:rPr>
        <w:t>s</w:t>
      </w:r>
      <w:r w:rsidR="006908F0" w:rsidRPr="00DA3A25">
        <w:rPr>
          <w:rFonts w:cs="Arial"/>
          <w:spacing w:val="-4"/>
          <w:sz w:val="20"/>
        </w:rPr>
        <w:t>t,</w:t>
      </w:r>
      <w:r w:rsidR="006908F0" w:rsidRPr="00DA3A25">
        <w:rPr>
          <w:rFonts w:cs="Arial"/>
          <w:sz w:val="20"/>
        </w:rPr>
        <w:t xml:space="preserve"> i</w:t>
      </w:r>
      <w:r w:rsidR="006908F0" w:rsidRPr="00DA3A25">
        <w:rPr>
          <w:rFonts w:cs="Arial"/>
          <w:spacing w:val="-4"/>
          <w:sz w:val="20"/>
        </w:rPr>
        <w:t>f</w:t>
      </w:r>
      <w:r w:rsidR="006908F0" w:rsidRPr="00DA3A25">
        <w:rPr>
          <w:rFonts w:cs="Arial"/>
          <w:sz w:val="20"/>
        </w:rPr>
        <w:t xml:space="preserve"> we hold </w:t>
      </w:r>
      <w:r w:rsidR="006908F0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he beginnin</w:t>
      </w:r>
      <w:r w:rsidR="006908F0" w:rsidRPr="00DA3A25">
        <w:rPr>
          <w:rFonts w:cs="Arial"/>
          <w:spacing w:val="-2"/>
          <w:sz w:val="20"/>
        </w:rPr>
        <w:t>g</w:t>
      </w:r>
      <w:r w:rsidR="006908F0" w:rsidRPr="00DA3A25">
        <w:rPr>
          <w:rFonts w:cs="Arial"/>
          <w:sz w:val="20"/>
        </w:rPr>
        <w:t xml:space="preserve"> o</w:t>
      </w:r>
      <w:r w:rsidR="006908F0" w:rsidRPr="00DA3A25">
        <w:rPr>
          <w:rFonts w:cs="Arial"/>
          <w:spacing w:val="-4"/>
          <w:sz w:val="20"/>
        </w:rPr>
        <w:t>f</w:t>
      </w:r>
      <w:r w:rsidR="006908F0" w:rsidRPr="00DA3A25">
        <w:rPr>
          <w:rFonts w:cs="Arial"/>
          <w:sz w:val="20"/>
        </w:rPr>
        <w:t xml:space="preserve"> ou</w:t>
      </w:r>
      <w:r w:rsidR="006908F0" w:rsidRPr="00DA3A25">
        <w:rPr>
          <w:rFonts w:cs="Arial"/>
          <w:spacing w:val="-4"/>
          <w:sz w:val="20"/>
        </w:rPr>
        <w:t>r</w:t>
      </w:r>
      <w:r w:rsidR="006908F0" w:rsidRPr="00DA3A25">
        <w:rPr>
          <w:rFonts w:cs="Arial"/>
          <w:sz w:val="20"/>
        </w:rPr>
        <w:t xml:space="preserve"> </w:t>
      </w:r>
      <w:r w:rsidR="006908F0" w:rsidRPr="00DA3A25">
        <w:rPr>
          <w:rFonts w:cs="Arial"/>
          <w:spacing w:val="2"/>
          <w:sz w:val="20"/>
        </w:rPr>
        <w:t>c</w:t>
      </w:r>
      <w:r w:rsidR="006908F0" w:rsidRPr="00DA3A25">
        <w:rPr>
          <w:rFonts w:cs="Arial"/>
          <w:sz w:val="20"/>
        </w:rPr>
        <w:t>on</w:t>
      </w:r>
      <w:r w:rsidR="006908F0" w:rsidRPr="00DA3A25">
        <w:rPr>
          <w:rFonts w:cs="Arial"/>
          <w:spacing w:val="4"/>
          <w:sz w:val="20"/>
        </w:rPr>
        <w:t>f</w:t>
      </w:r>
      <w:r w:rsidR="006908F0" w:rsidRPr="00DA3A25">
        <w:rPr>
          <w:rFonts w:cs="Arial"/>
          <w:sz w:val="20"/>
        </w:rPr>
        <w:t>iden</w:t>
      </w:r>
      <w:r w:rsidR="006908F0" w:rsidRPr="00DA3A25">
        <w:rPr>
          <w:rFonts w:cs="Arial"/>
          <w:spacing w:val="2"/>
          <w:sz w:val="20"/>
        </w:rPr>
        <w:t>c</w:t>
      </w:r>
      <w:r w:rsidR="006908F0" w:rsidRPr="00DA3A25">
        <w:rPr>
          <w:rFonts w:cs="Arial"/>
          <w:spacing w:val="-4"/>
          <w:sz w:val="20"/>
        </w:rPr>
        <w:t>e</w:t>
      </w:r>
      <w:r w:rsidR="006908F0" w:rsidRPr="00DA3A25">
        <w:rPr>
          <w:rFonts w:cs="Arial"/>
          <w:sz w:val="20"/>
        </w:rPr>
        <w:t xml:space="preserve"> s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edfast un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="006908F0" w:rsidRPr="00DA3A25">
        <w:rPr>
          <w:rFonts w:cs="Arial"/>
          <w:sz w:val="20"/>
        </w:rPr>
        <w:t>he end</w:t>
      </w:r>
      <w:r w:rsidRPr="00DA3A25">
        <w:rPr>
          <w:rFonts w:cs="Arial"/>
          <w:sz w:val="20"/>
        </w:rPr>
        <w:t>"</w:t>
      </w:r>
      <w:r w:rsidR="006908F0" w:rsidRPr="00633952">
        <w:rPr>
          <w:rFonts w:cs="Arial"/>
          <w:sz w:val="16"/>
          <w:szCs w:val="16"/>
        </w:rPr>
        <w:t xml:space="preserve"> (Heb </w:t>
      </w:r>
      <w:r w:rsidR="009D5E21" w:rsidRPr="00633952">
        <w:rPr>
          <w:rFonts w:cs="Arial"/>
          <w:sz w:val="16"/>
          <w:szCs w:val="16"/>
        </w:rPr>
        <w:t>3</w:t>
      </w:r>
      <w:r w:rsidR="006908F0" w:rsidRPr="00633952">
        <w:rPr>
          <w:rFonts w:cs="Arial"/>
          <w:sz w:val="16"/>
          <w:szCs w:val="16"/>
        </w:rPr>
        <w:t>:12</w:t>
      </w:r>
      <w:r w:rsidR="009D5E21" w:rsidRPr="00633952">
        <w:rPr>
          <w:rFonts w:cs="Arial"/>
          <w:sz w:val="16"/>
          <w:szCs w:val="16"/>
        </w:rPr>
        <w:t>-14</w:t>
      </w:r>
      <w:r w:rsidR="006908F0" w:rsidRPr="00633952">
        <w:rPr>
          <w:rFonts w:cs="Arial"/>
          <w:sz w:val="16"/>
          <w:szCs w:val="16"/>
        </w:rPr>
        <w:t>)</w:t>
      </w:r>
      <w:r w:rsidR="006908F0" w:rsidRPr="00DA3A25">
        <w:rPr>
          <w:rFonts w:cs="Arial"/>
          <w:sz w:val="20"/>
        </w:rPr>
        <w:t>.</w:t>
      </w:r>
    </w:p>
    <w:p w14:paraId="31FD29C0" w14:textId="0EAC719C" w:rsidR="00F0385B" w:rsidRPr="00DA3A25" w:rsidRDefault="00F0385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88F37EE" w14:textId="63042E75" w:rsidR="00A33B47" w:rsidRPr="00DA3A25" w:rsidRDefault="0007030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s holding "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eginnin</w:t>
      </w:r>
      <w:r w:rsidRPr="00DA3A25">
        <w:rPr>
          <w:rFonts w:cs="Arial"/>
          <w:spacing w:val="-2"/>
          <w:sz w:val="20"/>
        </w:rPr>
        <w:t>g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4"/>
          <w:sz w:val="20"/>
        </w:rPr>
        <w:t>f</w:t>
      </w:r>
      <w:r w:rsidRPr="00DA3A25">
        <w:rPr>
          <w:rFonts w:cs="Arial"/>
          <w:sz w:val="20"/>
        </w:rPr>
        <w:t xml:space="preserve"> ou</w:t>
      </w:r>
      <w:r w:rsidRPr="00DA3A25">
        <w:rPr>
          <w:rFonts w:cs="Arial"/>
          <w:spacing w:val="-4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d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s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dfast un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end,"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o mu</w:t>
      </w:r>
      <w:r w:rsidR="00B202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for God</w:t>
      </w:r>
      <w:r w:rsidR="00F1163E" w:rsidRPr="00DA3A25">
        <w:rPr>
          <w:rFonts w:cs="Arial"/>
          <w:sz w:val="20"/>
        </w:rPr>
        <w:fldChar w:fldCharType="begin"/>
      </w:r>
      <w:r w:rsidR="00F1163E" w:rsidRPr="00DA3A25">
        <w:rPr>
          <w:sz w:val="20"/>
        </w:rPr>
        <w:instrText xml:space="preserve"> XE "</w:instrText>
      </w:r>
      <w:r w:rsidR="00F1163E" w:rsidRPr="00DA3A25">
        <w:rPr>
          <w:rFonts w:cs="Arial"/>
          <w:sz w:val="20"/>
        </w:rPr>
        <w:instrText>God</w:instrText>
      </w:r>
      <w:r w:rsidR="00F1163E" w:rsidRPr="00DA3A25">
        <w:rPr>
          <w:sz w:val="20"/>
        </w:rPr>
        <w:instrText xml:space="preserve">" </w:instrText>
      </w:r>
      <w:r w:rsidR="00F1163E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ask? </w:t>
      </w:r>
      <w:r w:rsidR="003A16E2" w:rsidRPr="00DA3A25">
        <w:rPr>
          <w:rFonts w:cs="Arial"/>
          <w:sz w:val="20"/>
        </w:rPr>
        <w:t>No</w:t>
      </w:r>
      <w:r w:rsidR="00591799" w:rsidRPr="00DA3A25">
        <w:rPr>
          <w:rFonts w:cs="Arial"/>
          <w:sz w:val="20"/>
        </w:rPr>
        <w:t>;</w:t>
      </w:r>
      <w:r w:rsidR="003A16E2" w:rsidRPr="00DA3A25">
        <w:rPr>
          <w:rFonts w:cs="Arial"/>
          <w:sz w:val="20"/>
        </w:rPr>
        <w:t xml:space="preserve"> but it is a pro</w:t>
      </w:r>
      <w:r w:rsidR="00B20238" w:rsidRPr="00DA3A25">
        <w:rPr>
          <w:rFonts w:cs="Arial"/>
          <w:spacing w:val="2"/>
          <w:sz w:val="20"/>
        </w:rPr>
        <w:t>c</w:t>
      </w:r>
      <w:r w:rsidR="003A16E2" w:rsidRPr="00DA3A25">
        <w:rPr>
          <w:rFonts w:cs="Arial"/>
          <w:sz w:val="20"/>
        </w:rPr>
        <w:t>ess</w:t>
      </w:r>
      <w:r w:rsidR="003E4B63" w:rsidRPr="00DA3A25">
        <w:rPr>
          <w:rFonts w:cs="Arial"/>
          <w:sz w:val="20"/>
        </w:rPr>
        <w:t>,</w:t>
      </w:r>
      <w:r w:rsidR="003A16E2" w:rsidRPr="00DA3A25">
        <w:rPr>
          <w:rFonts w:cs="Arial"/>
          <w:sz w:val="20"/>
        </w:rPr>
        <w:t xml:space="preserve"> not an expe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3A16E2" w:rsidRPr="00DA3A25">
        <w:rPr>
          <w:rFonts w:cs="Arial"/>
          <w:sz w:val="20"/>
        </w:rPr>
        <w:t>en</w:t>
      </w:r>
      <w:r w:rsidR="00B20238" w:rsidRPr="00DA3A25">
        <w:rPr>
          <w:rFonts w:cs="Arial"/>
          <w:spacing w:val="2"/>
          <w:sz w:val="20"/>
        </w:rPr>
        <w:t>c</w:t>
      </w:r>
      <w:r w:rsidR="003A16E2" w:rsidRPr="00DA3A25">
        <w:rPr>
          <w:rFonts w:cs="Arial"/>
          <w:sz w:val="20"/>
        </w:rPr>
        <w:t xml:space="preserve">e </w:t>
      </w:r>
      <w:r w:rsidR="00D84DB8" w:rsidRPr="00DA3A25">
        <w:rPr>
          <w:rFonts w:cs="Arial"/>
          <w:spacing w:val="2"/>
          <w:sz w:val="20"/>
        </w:rPr>
        <w:t>t</w:t>
      </w:r>
      <w:r w:rsidR="003A16E2" w:rsidRPr="00DA3A25">
        <w:rPr>
          <w:rFonts w:cs="Arial"/>
          <w:sz w:val="20"/>
        </w:rPr>
        <w:t xml:space="preserve">hat </w:t>
      </w:r>
      <w:r w:rsidR="003E4B63" w:rsidRPr="00DA3A25">
        <w:rPr>
          <w:rFonts w:cs="Arial"/>
          <w:sz w:val="20"/>
        </w:rPr>
        <w:t>happens</w:t>
      </w:r>
      <w:r w:rsidR="003A16E2" w:rsidRPr="00DA3A25">
        <w:rPr>
          <w:rFonts w:cs="Arial"/>
          <w:sz w:val="20"/>
        </w:rPr>
        <w:t xml:space="preserve"> </w:t>
      </w:r>
      <w:r w:rsidR="003E4B63" w:rsidRPr="00DA3A25">
        <w:rPr>
          <w:rFonts w:cs="Arial"/>
          <w:sz w:val="20"/>
        </w:rPr>
        <w:t xml:space="preserve">when </w:t>
      </w:r>
      <w:r w:rsidR="003A16E2" w:rsidRPr="00DA3A25">
        <w:rPr>
          <w:rFonts w:cs="Arial"/>
          <w:sz w:val="20"/>
        </w:rPr>
        <w:t xml:space="preserve">one hears </w:t>
      </w:r>
      <w:r w:rsidR="00D84DB8" w:rsidRPr="00DA3A25">
        <w:rPr>
          <w:rFonts w:cs="Arial"/>
          <w:spacing w:val="2"/>
          <w:sz w:val="20"/>
        </w:rPr>
        <w:t>t</w:t>
      </w:r>
      <w:r w:rsidR="003A16E2" w:rsidRPr="00DA3A25">
        <w:rPr>
          <w:rFonts w:cs="Arial"/>
          <w:sz w:val="20"/>
        </w:rPr>
        <w:t>he gospel and responds wi</w:t>
      </w:r>
      <w:r w:rsidR="00D84DB8" w:rsidRPr="00DA3A25">
        <w:rPr>
          <w:rFonts w:cs="Arial"/>
          <w:spacing w:val="2"/>
          <w:sz w:val="20"/>
        </w:rPr>
        <w:t>t</w:t>
      </w:r>
      <w:r w:rsidR="003A16E2" w:rsidRPr="00DA3A25">
        <w:rPr>
          <w:rFonts w:cs="Arial"/>
          <w:sz w:val="20"/>
        </w:rPr>
        <w:t>h joy</w:t>
      </w:r>
      <w:r w:rsidR="008A7488" w:rsidRPr="00DA3A25">
        <w:rPr>
          <w:rFonts w:cs="Arial"/>
          <w:sz w:val="20"/>
        </w:rPr>
        <w:t xml:space="preserve">, as Jesus proved </w:t>
      </w:r>
      <w:r w:rsidR="003A16E2" w:rsidRPr="00DA3A25">
        <w:rPr>
          <w:rFonts w:cs="Arial"/>
          <w:sz w:val="20"/>
        </w:rPr>
        <w:t xml:space="preserve">in </w:t>
      </w:r>
      <w:r w:rsidR="00D84DB8" w:rsidRPr="00DA3A25">
        <w:rPr>
          <w:rFonts w:cs="Arial"/>
          <w:spacing w:val="2"/>
          <w:sz w:val="20"/>
        </w:rPr>
        <w:t>t</w:t>
      </w:r>
      <w:r w:rsidR="003A16E2" w:rsidRPr="00DA3A25">
        <w:rPr>
          <w:rFonts w:cs="Arial"/>
          <w:sz w:val="20"/>
        </w:rPr>
        <w:t xml:space="preserve">he parable of </w:t>
      </w:r>
      <w:r w:rsidR="00D84DB8" w:rsidRPr="00DA3A25">
        <w:rPr>
          <w:rFonts w:cs="Arial"/>
          <w:spacing w:val="2"/>
          <w:sz w:val="20"/>
        </w:rPr>
        <w:t>t</w:t>
      </w:r>
      <w:r w:rsidR="003A16E2" w:rsidRPr="00DA3A25">
        <w:rPr>
          <w:rFonts w:cs="Arial"/>
          <w:sz w:val="20"/>
        </w:rPr>
        <w:t>he sower</w:t>
      </w:r>
      <w:r w:rsidR="008A7488" w:rsidRPr="00DA3A25">
        <w:rPr>
          <w:rFonts w:cs="Arial"/>
          <w:sz w:val="20"/>
        </w:rPr>
        <w:t xml:space="preserve">. In </w:t>
      </w:r>
      <w:r w:rsidR="00D84DB8" w:rsidRPr="00DA3A25">
        <w:rPr>
          <w:rFonts w:cs="Arial"/>
          <w:spacing w:val="2"/>
          <w:sz w:val="20"/>
        </w:rPr>
        <w:t>t</w:t>
      </w:r>
      <w:r w:rsidR="003A16E2" w:rsidRPr="00DA3A25">
        <w:rPr>
          <w:rFonts w:cs="Arial"/>
          <w:sz w:val="20"/>
        </w:rPr>
        <w:t xml:space="preserve">he next </w:t>
      </w:r>
      <w:r w:rsidR="00B20238" w:rsidRPr="00DA3A25">
        <w:rPr>
          <w:rFonts w:cs="Arial"/>
          <w:spacing w:val="2"/>
          <w:sz w:val="20"/>
        </w:rPr>
        <w:t>c</w:t>
      </w:r>
      <w:r w:rsidR="003A16E2" w:rsidRPr="00DA3A25">
        <w:rPr>
          <w:rFonts w:cs="Arial"/>
          <w:sz w:val="20"/>
        </w:rPr>
        <w:t>hap</w:t>
      </w:r>
      <w:r w:rsidR="00D84DB8" w:rsidRPr="00DA3A25">
        <w:rPr>
          <w:rFonts w:cs="Arial"/>
          <w:spacing w:val="2"/>
          <w:sz w:val="20"/>
        </w:rPr>
        <w:t>t</w:t>
      </w:r>
      <w:r w:rsidR="003A16E2" w:rsidRPr="00DA3A25">
        <w:rPr>
          <w:rFonts w:cs="Arial"/>
          <w:sz w:val="20"/>
        </w:rPr>
        <w:t xml:space="preserve">er we will </w:t>
      </w:r>
      <w:r w:rsidR="00B20238" w:rsidRPr="00DA3A25">
        <w:rPr>
          <w:rFonts w:cs="Arial"/>
          <w:spacing w:val="2"/>
          <w:sz w:val="20"/>
        </w:rPr>
        <w:t>c</w:t>
      </w:r>
      <w:r w:rsidR="003A16E2" w:rsidRPr="00DA3A25">
        <w:rPr>
          <w:rFonts w:cs="Arial"/>
          <w:sz w:val="20"/>
        </w:rPr>
        <w:t xml:space="preserve">onsider </w:t>
      </w:r>
      <w:r w:rsidR="00D84DB8" w:rsidRPr="00DA3A25">
        <w:rPr>
          <w:rFonts w:cs="Arial"/>
          <w:spacing w:val="2"/>
          <w:sz w:val="20"/>
        </w:rPr>
        <w:t>t</w:t>
      </w:r>
      <w:r w:rsidR="003A16E2" w:rsidRPr="00DA3A25">
        <w:rPr>
          <w:rFonts w:cs="Arial"/>
          <w:sz w:val="20"/>
        </w:rPr>
        <w:t xml:space="preserve">his </w:t>
      </w:r>
      <w:r w:rsidR="008A7488" w:rsidRPr="00DA3A25">
        <w:rPr>
          <w:rFonts w:cs="Arial"/>
          <w:sz w:val="20"/>
        </w:rPr>
        <w:t>parable and</w:t>
      </w:r>
      <w:r w:rsidR="005E15B1" w:rsidRPr="00DA3A25">
        <w:rPr>
          <w:rFonts w:cs="Arial"/>
          <w:sz w:val="20"/>
        </w:rPr>
        <w:t xml:space="preserve"> see </w:t>
      </w:r>
      <w:r w:rsidR="00CD4393" w:rsidRPr="00DA3A25">
        <w:rPr>
          <w:rFonts w:cs="Arial"/>
          <w:sz w:val="20"/>
        </w:rPr>
        <w:t xml:space="preserve">why </w:t>
      </w:r>
      <w:r w:rsidR="00E45EE1" w:rsidRPr="00DA3A25">
        <w:rPr>
          <w:rFonts w:cs="Arial"/>
          <w:sz w:val="20"/>
        </w:rPr>
        <w:t>fai</w:t>
      </w:r>
      <w:r w:rsidR="00D84DB8" w:rsidRPr="00DA3A25">
        <w:rPr>
          <w:rFonts w:cs="Arial"/>
          <w:spacing w:val="2"/>
          <w:sz w:val="20"/>
        </w:rPr>
        <w:t>t</w:t>
      </w:r>
      <w:r w:rsidR="00E45EE1" w:rsidRPr="00DA3A25">
        <w:rPr>
          <w:rFonts w:cs="Arial"/>
          <w:sz w:val="20"/>
        </w:rPr>
        <w:t xml:space="preserve">h is not </w:t>
      </w:r>
      <w:r w:rsidRPr="00DA3A25">
        <w:rPr>
          <w:rFonts w:cs="Arial"/>
          <w:sz w:val="20"/>
        </w:rPr>
        <w:t xml:space="preserve">a </w:t>
      </w:r>
      <w:r w:rsidR="00E45EE1" w:rsidRPr="00DA3A25">
        <w:rPr>
          <w:rFonts w:cs="Arial"/>
          <w:sz w:val="20"/>
        </w:rPr>
        <w:t>belief</w:t>
      </w:r>
      <w:r w:rsidRPr="00DA3A25">
        <w:rPr>
          <w:rFonts w:cs="Arial"/>
          <w:sz w:val="20"/>
        </w:rPr>
        <w:t>.</w:t>
      </w:r>
    </w:p>
    <w:p w14:paraId="26A66079" w14:textId="77777777" w:rsidR="00A33B47" w:rsidRPr="00DA3A25" w:rsidRDefault="00A33B4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03CB443" w14:textId="505CDB04" w:rsidR="00B211F8" w:rsidRPr="00DA3A25" w:rsidRDefault="0090592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hen James e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age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e "do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an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nl</w:t>
      </w:r>
      <w:r w:rsidRPr="00DA3A25">
        <w:rPr>
          <w:rFonts w:cs="Arial"/>
          <w:spacing w:val="-6"/>
          <w:sz w:val="20"/>
        </w:rPr>
        <w:t>y</w:t>
      </w:r>
      <w:r w:rsidR="00177335" w:rsidRPr="00DA3A25">
        <w:rPr>
          <w:rFonts w:cs="Arial"/>
          <w:spacing w:val="-4"/>
          <w:sz w:val="20"/>
        </w:rPr>
        <w:t xml:space="preserve">," </w:t>
      </w:r>
      <w:r w:rsidR="00177335" w:rsidRPr="00DA3A25">
        <w:rPr>
          <w:rFonts w:cs="Arial"/>
          <w:sz w:val="20"/>
        </w:rPr>
        <w:t>h</w:t>
      </w:r>
      <w:r w:rsidR="00177335" w:rsidRPr="00DA3A25">
        <w:rPr>
          <w:rFonts w:cs="Arial"/>
          <w:spacing w:val="-2"/>
          <w:sz w:val="20"/>
        </w:rPr>
        <w:t>e</w:t>
      </w:r>
      <w:r w:rsidR="00E6425C" w:rsidRPr="00DA3A25">
        <w:rPr>
          <w:rFonts w:cs="Arial"/>
          <w:sz w:val="20"/>
        </w:rPr>
        <w:t xml:space="preserve"> said </w:t>
      </w:r>
      <w:r w:rsidR="00E20650" w:rsidRPr="00DA3A25">
        <w:rPr>
          <w:rFonts w:cs="Arial"/>
          <w:spacing w:val="4"/>
          <w:sz w:val="20"/>
        </w:rPr>
        <w:t>t</w:t>
      </w:r>
      <w:r w:rsidR="00177335" w:rsidRPr="00DA3A25">
        <w:rPr>
          <w:rFonts w:cs="Arial"/>
          <w:sz w:val="20"/>
        </w:rPr>
        <w:t>hos</w:t>
      </w:r>
      <w:r w:rsidR="00177335" w:rsidRPr="00DA3A25">
        <w:rPr>
          <w:rFonts w:cs="Arial"/>
          <w:spacing w:val="-2"/>
          <w:sz w:val="20"/>
        </w:rPr>
        <w:t>e</w:t>
      </w:r>
      <w:r w:rsidR="00177335" w:rsidRPr="00DA3A25">
        <w:rPr>
          <w:rFonts w:cs="Arial"/>
          <w:sz w:val="20"/>
        </w:rPr>
        <w:t xml:space="preserve"> wh</w:t>
      </w:r>
      <w:r w:rsidR="00177335" w:rsidRPr="00DA3A25">
        <w:rPr>
          <w:rFonts w:cs="Arial"/>
          <w:spacing w:val="-2"/>
          <w:sz w:val="20"/>
        </w:rPr>
        <w:t>o</w:t>
      </w:r>
      <w:r w:rsidR="00177335" w:rsidRPr="00DA3A25">
        <w:rPr>
          <w:rFonts w:cs="Arial"/>
          <w:sz w:val="20"/>
        </w:rPr>
        <w:t xml:space="preserve"> we</w:t>
      </w:r>
      <w:r w:rsidR="002B2A62" w:rsidRPr="00DA3A25">
        <w:rPr>
          <w:rFonts w:cs="Arial"/>
          <w:spacing w:val="2"/>
          <w:sz w:val="20"/>
        </w:rPr>
        <w:t>r</w:t>
      </w:r>
      <w:r w:rsidR="00177335" w:rsidRPr="00DA3A25">
        <w:rPr>
          <w:rFonts w:cs="Arial"/>
          <w:spacing w:val="-4"/>
          <w:sz w:val="20"/>
        </w:rPr>
        <w:t xml:space="preserve">e </w:t>
      </w:r>
      <w:r w:rsidR="00177335" w:rsidRPr="00DA3A25">
        <w:rPr>
          <w:rFonts w:cs="Arial"/>
          <w:sz w:val="20"/>
        </w:rPr>
        <w:t>"hea</w:t>
      </w:r>
      <w:r w:rsidR="002B2A62" w:rsidRPr="00DA3A25">
        <w:rPr>
          <w:rFonts w:cs="Arial"/>
          <w:spacing w:val="2"/>
          <w:sz w:val="20"/>
        </w:rPr>
        <w:t>r</w:t>
      </w:r>
      <w:r w:rsidR="00177335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177335" w:rsidRPr="00DA3A25">
        <w:rPr>
          <w:rFonts w:cs="Arial"/>
          <w:sz w:val="20"/>
        </w:rPr>
        <w:t>s only</w:t>
      </w:r>
      <w:r w:rsidR="00177335" w:rsidRPr="00DA3A25">
        <w:rPr>
          <w:rFonts w:cs="Arial"/>
          <w:spacing w:val="-2"/>
          <w:sz w:val="20"/>
        </w:rPr>
        <w:t>"</w:t>
      </w:r>
      <w:r w:rsidR="00177335" w:rsidRPr="00DA3A25">
        <w:rPr>
          <w:rFonts w:cs="Arial"/>
          <w:sz w:val="20"/>
        </w:rPr>
        <w:t xml:space="preserve"> we</w:t>
      </w:r>
      <w:r w:rsidR="002B2A62" w:rsidRPr="00DA3A25">
        <w:rPr>
          <w:rFonts w:cs="Arial"/>
          <w:spacing w:val="2"/>
          <w:sz w:val="20"/>
        </w:rPr>
        <w:t>r</w:t>
      </w:r>
      <w:r w:rsidR="00177335" w:rsidRPr="00DA3A25">
        <w:rPr>
          <w:rFonts w:cs="Arial"/>
          <w:spacing w:val="-4"/>
          <w:sz w:val="20"/>
        </w:rPr>
        <w:t>e</w:t>
      </w:r>
      <w:r w:rsidR="0017733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ing</w:t>
      </w:r>
      <w:r w:rsidR="0017733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77335" w:rsidRPr="00DA3A25">
        <w:rPr>
          <w:rFonts w:cs="Arial"/>
          <w:sz w:val="20"/>
        </w:rPr>
        <w:t xml:space="preserve">hemselves. </w:t>
      </w:r>
      <w:r w:rsidR="00715F9A" w:rsidRPr="00DA3A25">
        <w:rPr>
          <w:rFonts w:cs="Arial"/>
          <w:sz w:val="20"/>
        </w:rPr>
        <w:t>T</w:t>
      </w:r>
      <w:r w:rsidR="00844BC5" w:rsidRPr="00DA3A25">
        <w:rPr>
          <w:rFonts w:cs="Arial"/>
          <w:sz w:val="20"/>
        </w:rPr>
        <w:t xml:space="preserve">o help </w:t>
      </w:r>
      <w:r w:rsidR="00E20650" w:rsidRPr="00DA3A25">
        <w:rPr>
          <w:rFonts w:cs="Arial"/>
          <w:spacing w:val="4"/>
          <w:sz w:val="20"/>
        </w:rPr>
        <w:t>t</w:t>
      </w:r>
      <w:r w:rsidR="00844BC5" w:rsidRPr="00DA3A25">
        <w:rPr>
          <w:rFonts w:cs="Arial"/>
          <w:sz w:val="20"/>
        </w:rPr>
        <w:t>he</w:t>
      </w:r>
      <w:r w:rsidR="002D3FB9" w:rsidRPr="00DA3A25">
        <w:rPr>
          <w:rFonts w:cs="Arial"/>
          <w:sz w:val="20"/>
        </w:rPr>
        <w:t xml:space="preserve"> b</w:t>
      </w:r>
      <w:r w:rsidR="002B2A62" w:rsidRPr="00DA3A25">
        <w:rPr>
          <w:rFonts w:cs="Arial"/>
          <w:spacing w:val="2"/>
          <w:sz w:val="20"/>
        </w:rPr>
        <w:t>r</w:t>
      </w:r>
      <w:r w:rsidR="002D3FB9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2D3FB9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2D3FB9" w:rsidRPr="00DA3A25">
        <w:rPr>
          <w:rFonts w:cs="Arial"/>
          <w:sz w:val="20"/>
        </w:rPr>
        <w:t xml:space="preserve">en </w:t>
      </w:r>
      <w:r w:rsidR="00844BC5" w:rsidRPr="00DA3A25">
        <w:rPr>
          <w:rFonts w:cs="Arial"/>
          <w:sz w:val="20"/>
        </w:rPr>
        <w:t xml:space="preserve">avoid </w:t>
      </w:r>
      <w:r w:rsidR="00EB2354" w:rsidRPr="00DA3A25">
        <w:rPr>
          <w:rFonts w:cs="Arial"/>
          <w:sz w:val="20"/>
        </w:rPr>
        <w:t xml:space="preserve">falling </w:t>
      </w:r>
      <w:r w:rsidR="00E6425C" w:rsidRPr="00DA3A25">
        <w:rPr>
          <w:rFonts w:cs="Arial"/>
          <w:sz w:val="20"/>
        </w:rPr>
        <w:t xml:space="preserve">prey </w:t>
      </w:r>
      <w:r w:rsidR="00D84DB8" w:rsidRPr="00DA3A25">
        <w:rPr>
          <w:rFonts w:cs="Arial"/>
          <w:spacing w:val="2"/>
          <w:sz w:val="20"/>
        </w:rPr>
        <w:t>t</w:t>
      </w:r>
      <w:r w:rsidR="00E6425C" w:rsidRPr="00DA3A25">
        <w:rPr>
          <w:rFonts w:cs="Arial"/>
          <w:sz w:val="20"/>
        </w:rPr>
        <w:t>o a</w:t>
      </w:r>
      <w:r w:rsidR="00844BC5" w:rsidRPr="00DA3A25">
        <w:rPr>
          <w:rFonts w:cs="Arial"/>
          <w:sz w:val="20"/>
        </w:rPr>
        <w:t xml:space="preserve"> double-minded </w:t>
      </w:r>
      <w:r w:rsidR="00B211F8" w:rsidRPr="00DA3A25">
        <w:rPr>
          <w:rFonts w:cs="Arial"/>
          <w:sz w:val="20"/>
        </w:rPr>
        <w:t>app</w:t>
      </w:r>
      <w:r w:rsidR="002B2A62" w:rsidRPr="00DA3A25">
        <w:rPr>
          <w:rFonts w:cs="Arial"/>
          <w:spacing w:val="2"/>
          <w:sz w:val="20"/>
        </w:rPr>
        <w:t>r</w:t>
      </w:r>
      <w:r w:rsidR="00B211F8" w:rsidRPr="00DA3A25">
        <w:rPr>
          <w:rFonts w:cs="Arial"/>
          <w:sz w:val="20"/>
        </w:rPr>
        <w:t>oa</w:t>
      </w:r>
      <w:r w:rsidR="00E95871" w:rsidRPr="00DA3A25">
        <w:rPr>
          <w:rFonts w:cs="Arial"/>
          <w:spacing w:val="2"/>
          <w:sz w:val="20"/>
        </w:rPr>
        <w:t>c</w:t>
      </w:r>
      <w:r w:rsidR="00B211F8" w:rsidRPr="00DA3A25">
        <w:rPr>
          <w:rFonts w:cs="Arial"/>
          <w:sz w:val="20"/>
        </w:rPr>
        <w:t>h</w:t>
      </w:r>
      <w:r w:rsidR="00040A0B" w:rsidRPr="00DA3A25">
        <w:rPr>
          <w:rFonts w:cs="Arial"/>
          <w:sz w:val="20"/>
        </w:rPr>
        <w:fldChar w:fldCharType="begin"/>
      </w:r>
      <w:r w:rsidR="00040A0B" w:rsidRPr="00DA3A25">
        <w:rPr>
          <w:sz w:val="20"/>
        </w:rPr>
        <w:instrText xml:space="preserve"> XE "</w:instrText>
      </w:r>
      <w:r w:rsidR="00040A0B" w:rsidRPr="00DA3A25">
        <w:rPr>
          <w:rFonts w:cs="Arial"/>
          <w:sz w:val="20"/>
        </w:rPr>
        <w:instrText>Bible, the (scripture):</w:instrText>
      </w:r>
      <w:r w:rsidR="00040A0B" w:rsidRPr="00DA3A25">
        <w:rPr>
          <w:sz w:val="20"/>
        </w:rPr>
        <w:instrText xml:space="preserve">word of God, the" </w:instrText>
      </w:r>
      <w:r w:rsidR="00040A0B" w:rsidRPr="00DA3A25">
        <w:rPr>
          <w:rFonts w:cs="Arial"/>
          <w:sz w:val="20"/>
        </w:rPr>
        <w:fldChar w:fldCharType="end"/>
      </w:r>
      <w:r w:rsidR="008E6B45" w:rsidRPr="00DA3A25">
        <w:rPr>
          <w:rFonts w:cs="Arial"/>
          <w:sz w:val="20"/>
        </w:rPr>
        <w:t xml:space="preserve">, </w:t>
      </w:r>
      <w:r w:rsidR="00177335" w:rsidRPr="00DA3A25">
        <w:rPr>
          <w:rFonts w:cs="Arial"/>
          <w:sz w:val="20"/>
        </w:rPr>
        <w:t xml:space="preserve">he </w:t>
      </w:r>
      <w:r w:rsidR="00B211F8" w:rsidRPr="00DA3A25">
        <w:rPr>
          <w:rFonts w:cs="Arial"/>
          <w:sz w:val="20"/>
        </w:rPr>
        <w:t xml:space="preserve">used </w:t>
      </w:r>
      <w:r w:rsidR="001F39E1" w:rsidRPr="00DA3A25">
        <w:rPr>
          <w:rFonts w:cs="Arial"/>
          <w:spacing w:val="4"/>
          <w:sz w:val="20"/>
        </w:rPr>
        <w:t>a</w:t>
      </w:r>
      <w:r w:rsidR="00B211F8" w:rsidRPr="00DA3A25">
        <w:rPr>
          <w:rFonts w:cs="Arial"/>
          <w:sz w:val="20"/>
        </w:rPr>
        <w:t xml:space="preserve"> wo</w:t>
      </w:r>
      <w:r w:rsidR="002B2A62" w:rsidRPr="00DA3A25">
        <w:rPr>
          <w:rFonts w:cs="Arial"/>
          <w:spacing w:val="2"/>
          <w:sz w:val="20"/>
        </w:rPr>
        <w:t>r</w:t>
      </w:r>
      <w:r w:rsidR="00B211F8" w:rsidRPr="00DA3A25">
        <w:rPr>
          <w:rFonts w:cs="Arial"/>
          <w:sz w:val="20"/>
        </w:rPr>
        <w:t>d pi</w:t>
      </w:r>
      <w:r w:rsidR="00E95871" w:rsidRPr="00DA3A25">
        <w:rPr>
          <w:rFonts w:cs="Arial"/>
          <w:spacing w:val="2"/>
          <w:sz w:val="20"/>
        </w:rPr>
        <w:t>c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B211F8" w:rsidRPr="00DA3A25">
        <w:rPr>
          <w:rFonts w:cs="Arial"/>
          <w:spacing w:val="10"/>
          <w:sz w:val="20"/>
        </w:rPr>
        <w:t>e</w:t>
      </w:r>
      <w:r w:rsidR="003F0B7B" w:rsidRPr="00DA3A25">
        <w:rPr>
          <w:rFonts w:cs="Arial"/>
          <w:sz w:val="20"/>
        </w:rPr>
        <w:fldChar w:fldCharType="begin"/>
      </w:r>
      <w:r w:rsidR="003F0B7B" w:rsidRPr="00DA3A25">
        <w:rPr>
          <w:sz w:val="20"/>
        </w:rPr>
        <w:instrText xml:space="preserve"> XE "</w:instrText>
      </w:r>
      <w:r w:rsidR="003F0B7B" w:rsidRPr="00DA3A25">
        <w:rPr>
          <w:rFonts w:cs="Arial"/>
          <w:sz w:val="20"/>
        </w:rPr>
        <w:instrText>Word pictures</w:instrText>
      </w:r>
      <w:r w:rsidR="003F0B7B" w:rsidRPr="00DA3A25">
        <w:rPr>
          <w:sz w:val="20"/>
        </w:rPr>
        <w:instrText xml:space="preserve">" </w:instrText>
      </w:r>
      <w:r w:rsidR="003F0B7B" w:rsidRPr="00DA3A25">
        <w:rPr>
          <w:rFonts w:cs="Arial"/>
          <w:sz w:val="20"/>
        </w:rPr>
        <w:fldChar w:fldCharType="end"/>
      </w:r>
      <w:r w:rsidR="00B211F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211F8" w:rsidRPr="00DA3A25">
        <w:rPr>
          <w:rFonts w:cs="Arial"/>
          <w:sz w:val="20"/>
        </w:rPr>
        <w:t xml:space="preserve">o </w:t>
      </w:r>
      <w:r w:rsidR="00B63492" w:rsidRPr="00DA3A25">
        <w:rPr>
          <w:rFonts w:cs="Arial"/>
          <w:sz w:val="20"/>
        </w:rPr>
        <w:t>wa</w:t>
      </w:r>
      <w:r w:rsidR="002B2A62" w:rsidRPr="00DA3A25">
        <w:rPr>
          <w:rFonts w:cs="Arial"/>
          <w:spacing w:val="2"/>
          <w:sz w:val="20"/>
        </w:rPr>
        <w:t>r</w:t>
      </w:r>
      <w:r w:rsidR="00B63492" w:rsidRPr="00DA3A25">
        <w:rPr>
          <w:rFonts w:cs="Arial"/>
          <w:sz w:val="20"/>
        </w:rPr>
        <w:t>n</w:t>
      </w:r>
      <w:r w:rsidR="00936A9C" w:rsidRPr="00DA3A25">
        <w:rPr>
          <w:rFonts w:cs="Arial"/>
          <w:sz w:val="20"/>
        </w:rPr>
        <w:t xml:space="preserve"> </w:t>
      </w:r>
      <w:r w:rsidR="007A326E" w:rsidRPr="00DA3A25">
        <w:rPr>
          <w:rFonts w:cs="Arial"/>
          <w:sz w:val="20"/>
        </w:rPr>
        <w:t>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9260A" w:rsidRPr="00DA3A25">
        <w:rPr>
          <w:rFonts w:cs="Arial"/>
          <w:sz w:val="20"/>
        </w:rPr>
        <w:t>using</w:t>
      </w:r>
      <w:r w:rsidR="00B63492" w:rsidRPr="00DA3A25">
        <w:rPr>
          <w:rFonts w:cs="Arial"/>
          <w:sz w:val="20"/>
        </w:rPr>
        <w:t xml:space="preserve"> </w:t>
      </w:r>
      <w:r w:rsidR="008E6B45" w:rsidRPr="00DA3A25">
        <w:rPr>
          <w:rFonts w:cs="Arial"/>
          <w:sz w:val="20"/>
        </w:rPr>
        <w:t>a</w:t>
      </w:r>
      <w:r w:rsidR="00B211F8" w:rsidRPr="00DA3A25">
        <w:rPr>
          <w:rFonts w:cs="Arial"/>
          <w:sz w:val="20"/>
        </w:rPr>
        <w:t xml:space="preserve"> sel</w:t>
      </w:r>
      <w:r w:rsidR="0032622B" w:rsidRPr="00DA3A25">
        <w:rPr>
          <w:rFonts w:cs="Arial"/>
          <w:spacing w:val="4"/>
          <w:sz w:val="20"/>
        </w:rPr>
        <w:t>f</w:t>
      </w:r>
      <w:r w:rsidR="00B211F8" w:rsidRPr="00DA3A25">
        <w:rPr>
          <w:rFonts w:cs="Arial"/>
          <w:sz w:val="20"/>
        </w:rPr>
        <w:t>-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B211F8" w:rsidRPr="00DA3A25">
        <w:rPr>
          <w:rFonts w:cs="Arial"/>
          <w:sz w:val="20"/>
        </w:rPr>
        <w:t xml:space="preserve">ing </w:t>
      </w:r>
      <w:r w:rsidR="0069260A" w:rsidRPr="00DA3A25">
        <w:rPr>
          <w:rFonts w:cs="Arial"/>
          <w:sz w:val="20"/>
        </w:rPr>
        <w:t>approa</w:t>
      </w:r>
      <w:r w:rsidR="00B20238" w:rsidRPr="00DA3A25">
        <w:rPr>
          <w:rFonts w:cs="Arial"/>
          <w:spacing w:val="2"/>
          <w:sz w:val="20"/>
        </w:rPr>
        <w:t>c</w:t>
      </w:r>
      <w:r w:rsidR="0069260A" w:rsidRPr="00DA3A25">
        <w:rPr>
          <w:rFonts w:cs="Arial"/>
          <w:sz w:val="20"/>
        </w:rPr>
        <w:t xml:space="preserve">h </w:t>
      </w:r>
      <w:r w:rsidR="00D84DB8" w:rsidRPr="00DA3A25">
        <w:rPr>
          <w:rFonts w:cs="Arial"/>
          <w:spacing w:val="2"/>
          <w:sz w:val="20"/>
        </w:rPr>
        <w:t>t</w:t>
      </w:r>
      <w:r w:rsidR="0069260A" w:rsidRPr="00DA3A25">
        <w:rPr>
          <w:rFonts w:cs="Arial"/>
          <w:sz w:val="20"/>
        </w:rPr>
        <w:t xml:space="preserve">o handling </w:t>
      </w:r>
      <w:r w:rsidR="00D84DB8" w:rsidRPr="00DA3A25">
        <w:rPr>
          <w:rFonts w:cs="Arial"/>
          <w:spacing w:val="2"/>
          <w:sz w:val="20"/>
        </w:rPr>
        <w:t>t</w:t>
      </w:r>
      <w:r w:rsidR="0069260A" w:rsidRPr="00DA3A25">
        <w:rPr>
          <w:rFonts w:cs="Arial"/>
          <w:sz w:val="20"/>
        </w:rPr>
        <w:t>he</w:t>
      </w:r>
      <w:r w:rsidR="00B211F8" w:rsidRPr="00DA3A25">
        <w:rPr>
          <w:rFonts w:cs="Arial"/>
          <w:sz w:val="20"/>
        </w:rPr>
        <w:t xml:space="preserve"> wo</w:t>
      </w:r>
      <w:r w:rsidR="002B2A62" w:rsidRPr="00DA3A25">
        <w:rPr>
          <w:rFonts w:cs="Arial"/>
          <w:spacing w:val="2"/>
          <w:sz w:val="20"/>
        </w:rPr>
        <w:t>r</w:t>
      </w:r>
      <w:r w:rsidR="00B211F8" w:rsidRPr="00DA3A25">
        <w:rPr>
          <w:rFonts w:cs="Arial"/>
          <w:sz w:val="20"/>
        </w:rPr>
        <w:t>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211F8" w:rsidRPr="00DA3A25">
        <w:rPr>
          <w:rFonts w:cs="Arial"/>
          <w:sz w:val="20"/>
        </w:rPr>
        <w:t>God:</w:t>
      </w:r>
    </w:p>
    <w:p w14:paraId="006C6D88" w14:textId="77777777" w:rsidR="00177335" w:rsidRPr="00DA3A25" w:rsidRDefault="0017733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7144ABF" w14:textId="09C2F7DF" w:rsidR="00177335" w:rsidRPr="00DA3A25" w:rsidRDefault="00177335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ny be a he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an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do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</w:rPr>
        <w:t>he is like un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 a man beholding his na</w:t>
      </w:r>
      <w:r w:rsidR="00974BF2" w:rsidRPr="00DA3A25">
        <w:rPr>
          <w:rFonts w:cs="Arial"/>
          <w:bCs/>
          <w:spacing w:val="4"/>
          <w:sz w:val="20"/>
        </w:rPr>
        <w:t>t</w:t>
      </w:r>
      <w:r w:rsidR="0005774D" w:rsidRPr="00DA3A25">
        <w:rPr>
          <w:rFonts w:cs="Arial"/>
          <w:bCs/>
          <w:sz w:val="20"/>
        </w:rPr>
        <w:t>u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al 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a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e in a glas</w:t>
      </w:r>
      <w:r w:rsidRPr="00DA3A25">
        <w:rPr>
          <w:rFonts w:cs="Arial"/>
          <w:bCs/>
          <w:spacing w:val="-6"/>
          <w:sz w:val="20"/>
        </w:rPr>
        <w:t>s</w:t>
      </w:r>
      <w:r w:rsidRPr="00DA3A25">
        <w:rPr>
          <w:rFonts w:cs="Arial"/>
          <w:spacing w:val="-4"/>
          <w:sz w:val="20"/>
        </w:rPr>
        <w:t>: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behold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msel</w:t>
      </w:r>
      <w:r w:rsidR="00F16F15" w:rsidRPr="00DA3A25">
        <w:rPr>
          <w:rFonts w:cs="Arial"/>
          <w:sz w:val="20"/>
        </w:rPr>
        <w:t>f,</w:t>
      </w:r>
      <w:r w:rsidRPr="00DA3A25">
        <w:rPr>
          <w:rFonts w:cs="Arial"/>
          <w:sz w:val="20"/>
        </w:rPr>
        <w:t xml:space="preserve"> and go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s way, and 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a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e</w:t>
      </w:r>
      <w:r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ann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man he was" </w:t>
      </w:r>
      <w:r w:rsidRPr="00633952">
        <w:rPr>
          <w:rFonts w:cs="Arial"/>
          <w:sz w:val="16"/>
          <w:szCs w:val="16"/>
        </w:rPr>
        <w:t>(Jas 1:23-24)</w:t>
      </w:r>
      <w:r w:rsidRPr="00DA3A25">
        <w:rPr>
          <w:rFonts w:cs="Arial"/>
          <w:sz w:val="20"/>
        </w:rPr>
        <w:t>.</w:t>
      </w:r>
    </w:p>
    <w:p w14:paraId="353A2E8D" w14:textId="46DCA328" w:rsidR="009D6BB0" w:rsidRPr="00DA3A25" w:rsidRDefault="009D6BB0">
      <w:pPr>
        <w:rPr>
          <w:rFonts w:cs="Arial"/>
          <w:sz w:val="20"/>
        </w:rPr>
      </w:pPr>
    </w:p>
    <w:p w14:paraId="3A3BAF1C" w14:textId="77777777" w:rsidR="007E39BA" w:rsidRDefault="0005269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B211F8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B211F8" w:rsidRPr="00DA3A25">
        <w:rPr>
          <w:rFonts w:cs="Arial"/>
          <w:sz w:val="20"/>
        </w:rPr>
        <w:t xml:space="preserve">d "glass" </w:t>
      </w:r>
      <w:r w:rsidR="00352E0E" w:rsidRPr="00DA3A25">
        <w:rPr>
          <w:rFonts w:cs="Arial"/>
          <w:spacing w:val="2"/>
          <w:sz w:val="20"/>
        </w:rPr>
        <w:t>r</w:t>
      </w:r>
      <w:r w:rsidR="00352E0E" w:rsidRPr="00DA3A25">
        <w:rPr>
          <w:rFonts w:cs="Arial"/>
          <w:sz w:val="20"/>
        </w:rPr>
        <w:t>e</w:t>
      </w:r>
      <w:r w:rsidR="00352E0E" w:rsidRPr="00DA3A25">
        <w:rPr>
          <w:rFonts w:cs="Arial"/>
          <w:spacing w:val="2"/>
          <w:sz w:val="20"/>
        </w:rPr>
        <w:t>f</w:t>
      </w:r>
      <w:r w:rsidR="00352E0E" w:rsidRPr="00DA3A25">
        <w:rPr>
          <w:rFonts w:cs="Arial"/>
          <w:sz w:val="20"/>
        </w:rPr>
        <w:t>e</w:t>
      </w:r>
      <w:r w:rsidR="00352E0E"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s</w:t>
      </w:r>
      <w:r w:rsidR="00352E0E" w:rsidRPr="00DA3A25">
        <w:rPr>
          <w:rFonts w:cs="Arial"/>
          <w:sz w:val="20"/>
        </w:rPr>
        <w:t xml:space="preserve"> </w:t>
      </w:r>
      <w:r w:rsidR="00352E0E" w:rsidRPr="00DA3A25">
        <w:rPr>
          <w:rFonts w:cs="Arial"/>
          <w:spacing w:val="4"/>
          <w:sz w:val="20"/>
        </w:rPr>
        <w:t>t</w:t>
      </w:r>
      <w:r w:rsidR="00352E0E" w:rsidRPr="00DA3A25">
        <w:rPr>
          <w:rFonts w:cs="Arial"/>
          <w:sz w:val="20"/>
        </w:rPr>
        <w:t xml:space="preserve">o </w:t>
      </w:r>
      <w:r w:rsidR="00B211F8" w:rsidRPr="00DA3A25">
        <w:rPr>
          <w:rFonts w:cs="Arial"/>
          <w:sz w:val="20"/>
        </w:rPr>
        <w:t>a mi</w:t>
      </w:r>
      <w:r w:rsidR="002B2A62" w:rsidRPr="00DA3A25">
        <w:rPr>
          <w:rFonts w:cs="Arial"/>
          <w:spacing w:val="2"/>
          <w:sz w:val="20"/>
        </w:rPr>
        <w:t>rr</w:t>
      </w:r>
      <w:r w:rsidR="00B211F8" w:rsidRPr="00DA3A25">
        <w:rPr>
          <w:rFonts w:cs="Arial"/>
          <w:sz w:val="20"/>
        </w:rPr>
        <w:t>o</w:t>
      </w:r>
      <w:r w:rsidR="00F16F15" w:rsidRPr="00DA3A25">
        <w:rPr>
          <w:rFonts w:cs="Arial"/>
          <w:sz w:val="20"/>
        </w:rPr>
        <w:t>r</w:t>
      </w:r>
      <w:r w:rsidR="008A10E0" w:rsidRPr="00DA3A25">
        <w:rPr>
          <w:rFonts w:cs="Arial"/>
          <w:sz w:val="20"/>
        </w:rPr>
        <w:t xml:space="preserve"> (</w:t>
      </w:r>
      <w:r w:rsidR="00B211F8" w:rsidRPr="00DA3A25">
        <w:rPr>
          <w:rFonts w:cs="Arial"/>
          <w:sz w:val="20"/>
        </w:rPr>
        <w:t xml:space="preserve">as in </w:t>
      </w:r>
      <w:r w:rsidR="00E20650" w:rsidRPr="00DA3A25">
        <w:rPr>
          <w:rFonts w:cs="Arial"/>
          <w:spacing w:val="4"/>
          <w:sz w:val="20"/>
        </w:rPr>
        <w:t>t</w:t>
      </w:r>
      <w:r w:rsidR="00B211F8" w:rsidRPr="00DA3A25">
        <w:rPr>
          <w:rFonts w:cs="Arial"/>
          <w:sz w:val="20"/>
        </w:rPr>
        <w:t xml:space="preserve">he </w:t>
      </w:r>
      <w:r w:rsidR="00D84DB8" w:rsidRPr="00DA3A25">
        <w:rPr>
          <w:rFonts w:cs="Arial"/>
          <w:spacing w:val="2"/>
          <w:sz w:val="20"/>
        </w:rPr>
        <w:t>t</w:t>
      </w:r>
      <w:r w:rsidR="00D41055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B211F8" w:rsidRPr="00DA3A25">
        <w:rPr>
          <w:rFonts w:cs="Arial"/>
          <w:sz w:val="20"/>
        </w:rPr>
        <w:t xml:space="preserve"> </w:t>
      </w:r>
      <w:r w:rsidR="008E3D27" w:rsidRPr="00DA3A25">
        <w:rPr>
          <w:rFonts w:cs="Arial"/>
          <w:sz w:val="20"/>
        </w:rPr>
        <w:t>'</w:t>
      </w:r>
      <w:r w:rsidR="00B211F8" w:rsidRPr="00DA3A25">
        <w:rPr>
          <w:rFonts w:cs="Arial"/>
          <w:sz w:val="20"/>
        </w:rPr>
        <w:t>looking glass</w:t>
      </w:r>
      <w:r w:rsidR="008E3D27" w:rsidRPr="00DA3A25">
        <w:rPr>
          <w:rFonts w:cs="Arial"/>
          <w:sz w:val="20"/>
        </w:rPr>
        <w:t>'</w:t>
      </w:r>
      <w:r w:rsidR="008A10E0" w:rsidRPr="00DA3A25">
        <w:rPr>
          <w:rFonts w:cs="Arial"/>
          <w:sz w:val="20"/>
        </w:rPr>
        <w:t>)</w:t>
      </w:r>
      <w:r w:rsidR="00F16F15" w:rsidRPr="00DA3A25">
        <w:rPr>
          <w:rFonts w:cs="Arial"/>
          <w:sz w:val="20"/>
        </w:rPr>
        <w:t>.</w:t>
      </w:r>
      <w:r w:rsidR="00352E0E" w:rsidRPr="00DA3A25">
        <w:rPr>
          <w:rFonts w:cs="Arial"/>
          <w:sz w:val="20"/>
        </w:rPr>
        <w:t xml:space="preserve"> </w:t>
      </w:r>
      <w:r w:rsidR="0069260A" w:rsidRPr="00DA3A25">
        <w:rPr>
          <w:rFonts w:cs="Arial"/>
          <w:sz w:val="20"/>
        </w:rPr>
        <w:t>A</w:t>
      </w:r>
      <w:r w:rsidR="00394E9E" w:rsidRPr="00DA3A25">
        <w:rPr>
          <w:rFonts w:cs="Arial"/>
          <w:sz w:val="20"/>
        </w:rPr>
        <w:t xml:space="preserve"> </w:t>
      </w:r>
      <w:r w:rsidR="009D37B5" w:rsidRPr="00DA3A25">
        <w:rPr>
          <w:rFonts w:cs="Arial"/>
          <w:sz w:val="20"/>
        </w:rPr>
        <w:t>mi</w:t>
      </w:r>
      <w:r w:rsidR="002B2A62" w:rsidRPr="00DA3A25">
        <w:rPr>
          <w:rFonts w:cs="Arial"/>
          <w:spacing w:val="2"/>
          <w:sz w:val="20"/>
        </w:rPr>
        <w:t>rr</w:t>
      </w:r>
      <w:r w:rsidR="009D37B5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50FBD" w:rsidRPr="00DA3A25">
        <w:rPr>
          <w:rFonts w:cs="Arial"/>
          <w:sz w:val="20"/>
        </w:rPr>
        <w:t>enables</w:t>
      </w:r>
      <w:r w:rsidR="00AE6835" w:rsidRPr="00DA3A25">
        <w:rPr>
          <w:rFonts w:cs="Arial"/>
          <w:sz w:val="20"/>
        </w:rPr>
        <w:t xml:space="preserve"> us </w:t>
      </w:r>
      <w:r w:rsidR="00D84DB8" w:rsidRPr="00DA3A25">
        <w:rPr>
          <w:rFonts w:cs="Arial"/>
          <w:spacing w:val="2"/>
          <w:sz w:val="20"/>
        </w:rPr>
        <w:t>t</w:t>
      </w:r>
      <w:r w:rsidR="00550FBD" w:rsidRPr="00DA3A25">
        <w:rPr>
          <w:rFonts w:cs="Arial"/>
          <w:sz w:val="20"/>
        </w:rPr>
        <w:t xml:space="preserve">o </w:t>
      </w:r>
      <w:r w:rsidR="00407603" w:rsidRPr="00DA3A25">
        <w:rPr>
          <w:rFonts w:cs="Arial"/>
          <w:sz w:val="20"/>
        </w:rPr>
        <w:t>see</w:t>
      </w:r>
      <w:r w:rsidR="009D37B5" w:rsidRPr="00DA3A25">
        <w:rPr>
          <w:rFonts w:cs="Arial"/>
          <w:sz w:val="20"/>
        </w:rPr>
        <w:t xml:space="preserve"> </w:t>
      </w:r>
      <w:r w:rsidR="00AE6835" w:rsidRPr="00DA3A25">
        <w:rPr>
          <w:rFonts w:cs="Arial"/>
          <w:sz w:val="20"/>
        </w:rPr>
        <w:t>ou</w:t>
      </w:r>
      <w:r w:rsidR="002B2A62" w:rsidRPr="00DA3A25">
        <w:rPr>
          <w:rFonts w:cs="Arial"/>
          <w:spacing w:val="2"/>
          <w:sz w:val="20"/>
        </w:rPr>
        <w:t>r</w:t>
      </w:r>
      <w:r w:rsidR="00AE6835" w:rsidRPr="00DA3A25">
        <w:rPr>
          <w:rFonts w:cs="Arial"/>
          <w:sz w:val="20"/>
        </w:rPr>
        <w:t xml:space="preserve">selves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9D37B5" w:rsidRPr="00DA3A25">
        <w:rPr>
          <w:rFonts w:cs="Arial"/>
          <w:sz w:val="20"/>
        </w:rPr>
        <w:t xml:space="preserve">om a </w:t>
      </w:r>
      <w:r w:rsidR="00550FBD" w:rsidRPr="00DA3A25">
        <w:rPr>
          <w:rFonts w:cs="Arial"/>
          <w:sz w:val="20"/>
        </w:rPr>
        <w:t>di</w:t>
      </w:r>
      <w:r w:rsidR="00EC670E" w:rsidRPr="00DA3A25">
        <w:rPr>
          <w:rFonts w:cs="Arial"/>
          <w:spacing w:val="6"/>
          <w:sz w:val="20"/>
        </w:rPr>
        <w:t>f</w:t>
      </w:r>
      <w:r w:rsidR="00550FBD" w:rsidRPr="00DA3A25">
        <w:rPr>
          <w:rFonts w:cs="Arial"/>
          <w:spacing w:val="2"/>
          <w:sz w:val="20"/>
        </w:rPr>
        <w:t>f</w:t>
      </w:r>
      <w:r w:rsidR="00550FBD" w:rsidRPr="00DA3A25">
        <w:rPr>
          <w:rFonts w:cs="Arial"/>
          <w:sz w:val="20"/>
        </w:rPr>
        <w:t xml:space="preserve">erent point of view. </w:t>
      </w:r>
      <w:r w:rsidR="00CB0615" w:rsidRPr="00DA3A25">
        <w:rPr>
          <w:rFonts w:cs="Arial"/>
          <w:sz w:val="20"/>
        </w:rPr>
        <w:t>L</w:t>
      </w:r>
      <w:r w:rsidR="005139C2" w:rsidRPr="00DA3A25">
        <w:rPr>
          <w:rFonts w:cs="Arial"/>
          <w:sz w:val="20"/>
        </w:rPr>
        <w:t>ook</w:t>
      </w:r>
      <w:r w:rsidR="008A10E0" w:rsidRPr="00DA3A25">
        <w:rPr>
          <w:rFonts w:cs="Arial"/>
          <w:sz w:val="20"/>
        </w:rPr>
        <w:t>ing</w:t>
      </w:r>
      <w:r w:rsidR="005139C2" w:rsidRPr="00DA3A25">
        <w:rPr>
          <w:rFonts w:cs="Arial"/>
          <w:sz w:val="20"/>
        </w:rPr>
        <w:t xml:space="preserve"> in</w:t>
      </w:r>
      <w:r w:rsidR="00D84DB8" w:rsidRPr="00DA3A25">
        <w:rPr>
          <w:rFonts w:cs="Arial"/>
          <w:spacing w:val="2"/>
          <w:sz w:val="20"/>
        </w:rPr>
        <w:t>t</w:t>
      </w:r>
      <w:r w:rsidR="005139C2" w:rsidRPr="00DA3A25">
        <w:rPr>
          <w:rFonts w:cs="Arial"/>
          <w:sz w:val="20"/>
        </w:rPr>
        <w:t>o</w:t>
      </w:r>
      <w:r w:rsidR="00CB0615" w:rsidRPr="00DA3A25">
        <w:rPr>
          <w:rFonts w:cs="Arial"/>
          <w:sz w:val="20"/>
        </w:rPr>
        <w:t xml:space="preserve"> </w:t>
      </w:r>
      <w:r w:rsidR="005610FA" w:rsidRPr="00DA3A25">
        <w:rPr>
          <w:rFonts w:cs="Arial"/>
          <w:sz w:val="20"/>
        </w:rPr>
        <w:t>God's</w:t>
      </w:r>
      <w:r w:rsidR="00CB0615" w:rsidRPr="00DA3A25">
        <w:rPr>
          <w:rFonts w:cs="Arial"/>
          <w:sz w:val="20"/>
        </w:rPr>
        <w:t xml:space="preserve"> word </w:t>
      </w:r>
      <w:r w:rsidR="005610FA" w:rsidRPr="00DA3A25">
        <w:rPr>
          <w:rFonts w:cs="Arial"/>
          <w:sz w:val="20"/>
        </w:rPr>
        <w:t>le</w:t>
      </w:r>
      <w:r w:rsidR="00D84DB8" w:rsidRPr="00DA3A25">
        <w:rPr>
          <w:rFonts w:cs="Arial"/>
          <w:spacing w:val="2"/>
          <w:sz w:val="20"/>
        </w:rPr>
        <w:t>t</w:t>
      </w:r>
      <w:r w:rsidR="005610FA" w:rsidRPr="00DA3A25">
        <w:rPr>
          <w:rFonts w:cs="Arial"/>
          <w:sz w:val="20"/>
        </w:rPr>
        <w:t xml:space="preserve">s </w:t>
      </w:r>
      <w:r w:rsidR="00CB0615" w:rsidRPr="00DA3A25">
        <w:rPr>
          <w:rFonts w:cs="Arial"/>
          <w:sz w:val="20"/>
        </w:rPr>
        <w:t xml:space="preserve">us see if </w:t>
      </w:r>
      <w:r w:rsidR="0069260A" w:rsidRPr="00DA3A25">
        <w:rPr>
          <w:rFonts w:cs="Arial"/>
          <w:sz w:val="20"/>
        </w:rPr>
        <w:t xml:space="preserve">we are </w:t>
      </w:r>
      <w:r w:rsidR="00E91042" w:rsidRPr="00DA3A25">
        <w:rPr>
          <w:rFonts w:cs="Arial"/>
          <w:sz w:val="20"/>
        </w:rPr>
        <w:t xml:space="preserve">obeying </w:t>
      </w:r>
      <w:r w:rsidR="008A10E0" w:rsidRPr="00DA3A25">
        <w:rPr>
          <w:rFonts w:cs="Arial"/>
          <w:sz w:val="20"/>
        </w:rPr>
        <w:t>him</w:t>
      </w:r>
      <w:r w:rsidR="0069260A" w:rsidRPr="00DA3A25">
        <w:rPr>
          <w:rFonts w:cs="Arial"/>
          <w:sz w:val="20"/>
        </w:rPr>
        <w:t xml:space="preserve"> or no</w:t>
      </w:r>
      <w:r w:rsidR="003F694F" w:rsidRPr="00DA3A25">
        <w:rPr>
          <w:rFonts w:cs="Arial"/>
          <w:spacing w:val="-2"/>
          <w:sz w:val="20"/>
        </w:rPr>
        <w:t>t.</w:t>
      </w:r>
      <w:r w:rsidR="0055450D" w:rsidRPr="00DA3A25">
        <w:rPr>
          <w:rFonts w:cs="Arial"/>
          <w:sz w:val="20"/>
        </w:rPr>
        <w:t xml:space="preserve"> Thus, we </w:t>
      </w:r>
      <w:r w:rsidR="008D54D8" w:rsidRPr="00DA3A25">
        <w:rPr>
          <w:rFonts w:cs="Arial"/>
          <w:sz w:val="20"/>
        </w:rPr>
        <w:t xml:space="preserve">know </w:t>
      </w:r>
      <w:r w:rsidR="000864EE" w:rsidRPr="00DA3A25">
        <w:rPr>
          <w:rFonts w:cs="Arial"/>
          <w:sz w:val="20"/>
        </w:rPr>
        <w:t>i</w:t>
      </w:r>
      <w:r w:rsidR="00F15A86" w:rsidRPr="00DA3A25">
        <w:rPr>
          <w:rFonts w:cs="Arial"/>
          <w:sz w:val="20"/>
        </w:rPr>
        <w:t xml:space="preserve">f </w:t>
      </w:r>
      <w:r w:rsidR="00862E88" w:rsidRPr="00DA3A25">
        <w:rPr>
          <w:rFonts w:cs="Arial"/>
          <w:sz w:val="20"/>
        </w:rPr>
        <w:t>we a</w:t>
      </w:r>
      <w:r w:rsidR="00862E88" w:rsidRPr="00DA3A25">
        <w:rPr>
          <w:rFonts w:cs="Arial"/>
          <w:spacing w:val="2"/>
          <w:sz w:val="20"/>
        </w:rPr>
        <w:t>r</w:t>
      </w:r>
      <w:r w:rsidR="00862E88" w:rsidRPr="00DA3A25">
        <w:rPr>
          <w:rFonts w:cs="Arial"/>
          <w:sz w:val="20"/>
        </w:rPr>
        <w:t>e</w:t>
      </w:r>
      <w:r w:rsidR="00F15A86" w:rsidRPr="00DA3A25">
        <w:rPr>
          <w:rFonts w:cs="Arial"/>
          <w:sz w:val="20"/>
        </w:rPr>
        <w:t xml:space="preserve"> d</w:t>
      </w:r>
      <w:r w:rsidR="00E91042" w:rsidRPr="00DA3A25">
        <w:rPr>
          <w:rFonts w:cs="Arial"/>
          <w:sz w:val="20"/>
        </w:rPr>
        <w:t>oing</w:t>
      </w:r>
      <w:r w:rsidR="00862E88" w:rsidRPr="00DA3A25">
        <w:rPr>
          <w:rFonts w:cs="Arial"/>
          <w:sz w:val="20"/>
        </w:rPr>
        <w:t xml:space="preserve"> or merely </w:t>
      </w:r>
      <w:r w:rsidR="00E91042" w:rsidRPr="00DA3A25">
        <w:rPr>
          <w:rFonts w:cs="Arial"/>
          <w:sz w:val="20"/>
        </w:rPr>
        <w:t>hea</w:t>
      </w:r>
      <w:r w:rsidR="002B2A62" w:rsidRPr="00DA3A25">
        <w:rPr>
          <w:rFonts w:cs="Arial"/>
          <w:spacing w:val="2"/>
          <w:sz w:val="20"/>
        </w:rPr>
        <w:t>r</w:t>
      </w:r>
      <w:r w:rsidR="00E91042" w:rsidRPr="00DA3A25">
        <w:rPr>
          <w:rFonts w:cs="Arial"/>
          <w:sz w:val="20"/>
        </w:rPr>
        <w:t>ing</w:t>
      </w:r>
      <w:r w:rsidR="00D924D0" w:rsidRPr="00DA3A25">
        <w:rPr>
          <w:rFonts w:cs="Arial"/>
          <w:sz w:val="20"/>
        </w:rPr>
        <w:t>.</w:t>
      </w:r>
      <w:r w:rsidR="00CB0615" w:rsidRPr="00DA3A25">
        <w:rPr>
          <w:rFonts w:cs="Arial"/>
          <w:sz w:val="20"/>
        </w:rPr>
        <w:t xml:space="preserve"> </w:t>
      </w:r>
    </w:p>
    <w:p w14:paraId="51D3EABC" w14:textId="77777777" w:rsidR="007E39BA" w:rsidRDefault="007E39B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0E82B33" w14:textId="1EB99D4A" w:rsidR="00524C03" w:rsidRDefault="00CE084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Given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admoni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="003C43A1" w:rsidRPr="00DA3A25">
        <w:rPr>
          <w:rFonts w:cs="Arial"/>
          <w:sz w:val="20"/>
        </w:rPr>
        <w:t>"</w:t>
      </w:r>
      <w:r w:rsidR="002A4CFF" w:rsidRPr="00DA3A25">
        <w:rPr>
          <w:rFonts w:cs="Arial"/>
          <w:sz w:val="20"/>
        </w:rPr>
        <w:t>e</w:t>
      </w:r>
      <w:r w:rsidR="003C43A1" w:rsidRPr="00DA3A25">
        <w:rPr>
          <w:rFonts w:cs="Arial"/>
          <w:sz w:val="20"/>
        </w:rPr>
        <w:t>xamine yourselves, whe</w:t>
      </w:r>
      <w:r w:rsidR="00D84DB8" w:rsidRPr="00DA3A25">
        <w:rPr>
          <w:rFonts w:cs="Arial"/>
          <w:spacing w:val="2"/>
          <w:sz w:val="20"/>
        </w:rPr>
        <w:t>t</w:t>
      </w:r>
      <w:r w:rsidR="003C43A1" w:rsidRPr="00DA3A25">
        <w:rPr>
          <w:rFonts w:cs="Arial"/>
          <w:sz w:val="20"/>
        </w:rPr>
        <w:t xml:space="preserve">her ye be in </w:t>
      </w:r>
      <w:r w:rsidR="00D84DB8" w:rsidRPr="00DA3A25">
        <w:rPr>
          <w:rFonts w:cs="Arial"/>
          <w:spacing w:val="2"/>
          <w:sz w:val="20"/>
        </w:rPr>
        <w:t>t</w:t>
      </w:r>
      <w:r w:rsidR="003C43A1" w:rsidRPr="00DA3A25">
        <w:rPr>
          <w:rFonts w:cs="Arial"/>
          <w:sz w:val="20"/>
        </w:rPr>
        <w:t>he fai</w:t>
      </w:r>
      <w:r w:rsidR="00D84DB8" w:rsidRPr="00DA3A25">
        <w:rPr>
          <w:rFonts w:cs="Arial"/>
          <w:spacing w:val="2"/>
          <w:sz w:val="20"/>
        </w:rPr>
        <w:t>t</w:t>
      </w:r>
      <w:r w:rsidR="003C43A1" w:rsidRPr="00DA3A25">
        <w:rPr>
          <w:rFonts w:cs="Arial"/>
          <w:sz w:val="20"/>
        </w:rPr>
        <w:t>h</w:t>
      </w:r>
      <w:r w:rsidR="00B0320A" w:rsidRPr="00DA3A25">
        <w:rPr>
          <w:rFonts w:cs="Arial"/>
          <w:sz w:val="20"/>
        </w:rPr>
        <w:t>"</w:t>
      </w:r>
      <w:r w:rsidR="003C43A1" w:rsidRPr="00DA3A25">
        <w:rPr>
          <w:rFonts w:cs="Arial"/>
          <w:sz w:val="20"/>
        </w:rPr>
        <w:t xml:space="preserve"> </w:t>
      </w:r>
      <w:r w:rsidR="003C43A1" w:rsidRPr="00633952">
        <w:rPr>
          <w:rFonts w:cs="Arial"/>
          <w:sz w:val="16"/>
          <w:szCs w:val="16"/>
        </w:rPr>
        <w:t>(2Cor 13:5)</w:t>
      </w:r>
      <w:r w:rsidR="003C43A1" w:rsidRPr="00DA3A25">
        <w:rPr>
          <w:rFonts w:cs="Arial"/>
          <w:sz w:val="20"/>
        </w:rPr>
        <w:t xml:space="preserve">, </w:t>
      </w:r>
      <w:r w:rsidR="005610FA" w:rsidRPr="00DA3A25">
        <w:rPr>
          <w:rFonts w:cs="Arial"/>
          <w:sz w:val="20"/>
        </w:rPr>
        <w:t xml:space="preserve">it is not wise </w:t>
      </w:r>
      <w:r w:rsidR="00D84DB8" w:rsidRPr="00DA3A25">
        <w:rPr>
          <w:rFonts w:cs="Arial"/>
          <w:spacing w:val="2"/>
          <w:sz w:val="20"/>
        </w:rPr>
        <w:t>t</w:t>
      </w:r>
      <w:r w:rsidR="005610FA" w:rsidRPr="00DA3A25">
        <w:rPr>
          <w:rFonts w:cs="Arial"/>
          <w:sz w:val="20"/>
        </w:rPr>
        <w:t xml:space="preserve">o </w:t>
      </w:r>
      <w:r w:rsidR="000864EE" w:rsidRPr="00DA3A25">
        <w:rPr>
          <w:rFonts w:cs="Arial"/>
          <w:i/>
          <w:sz w:val="20"/>
        </w:rPr>
        <w:t xml:space="preserve">assume </w:t>
      </w:r>
      <w:r w:rsidRPr="00DA3A25">
        <w:rPr>
          <w:rFonts w:cs="Arial"/>
          <w:iCs/>
          <w:sz w:val="20"/>
        </w:rPr>
        <w:t xml:space="preserve">we </w:t>
      </w:r>
      <w:r w:rsidR="000864EE" w:rsidRPr="00DA3A25">
        <w:rPr>
          <w:rFonts w:cs="Arial"/>
          <w:iCs/>
          <w:sz w:val="20"/>
        </w:rPr>
        <w:t>a</w:t>
      </w:r>
      <w:r w:rsidR="000864EE" w:rsidRPr="00DA3A25">
        <w:rPr>
          <w:rFonts w:cs="Arial"/>
          <w:iCs/>
          <w:spacing w:val="2"/>
          <w:sz w:val="20"/>
        </w:rPr>
        <w:t>r</w:t>
      </w:r>
      <w:r w:rsidR="000864EE" w:rsidRPr="00DA3A25">
        <w:rPr>
          <w:rFonts w:cs="Arial"/>
          <w:iCs/>
          <w:sz w:val="20"/>
        </w:rPr>
        <w:t>e</w:t>
      </w:r>
      <w:r w:rsidR="002A54A9" w:rsidRPr="00DA3A25">
        <w:rPr>
          <w:rFonts w:cs="Arial"/>
          <w:sz w:val="20"/>
        </w:rPr>
        <w:t xml:space="preserve"> doing </w:t>
      </w:r>
      <w:r w:rsidR="00DA40B6" w:rsidRPr="00DA3A25">
        <w:rPr>
          <w:rFonts w:cs="Arial"/>
          <w:sz w:val="20"/>
        </w:rPr>
        <w:t xml:space="preserve">God's </w:t>
      </w:r>
      <w:r w:rsidR="002A54A9" w:rsidRPr="00DA3A25">
        <w:rPr>
          <w:rFonts w:cs="Arial"/>
          <w:sz w:val="20"/>
        </w:rPr>
        <w:t>will</w:t>
      </w:r>
      <w:r w:rsidR="00926DEB" w:rsidRPr="00DA3A25">
        <w:rPr>
          <w:rFonts w:cs="Arial"/>
          <w:b/>
          <w:sz w:val="20"/>
        </w:rPr>
        <w:fldChar w:fldCharType="begin"/>
      </w:r>
      <w:r w:rsidR="00926DEB" w:rsidRPr="00DA3A25">
        <w:rPr>
          <w:sz w:val="20"/>
        </w:rPr>
        <w:instrText xml:space="preserve"> XE "</w:instrText>
      </w:r>
      <w:r w:rsidR="00926DEB" w:rsidRPr="00DA3A25">
        <w:rPr>
          <w:rFonts w:cs="Arial"/>
          <w:sz w:val="20"/>
        </w:rPr>
        <w:instrText>God:</w:instrText>
      </w:r>
      <w:r w:rsidR="00926DEB" w:rsidRPr="00DA3A25">
        <w:rPr>
          <w:sz w:val="20"/>
        </w:rPr>
        <w:instrText xml:space="preserve">will of, the" </w:instrText>
      </w:r>
      <w:r w:rsidR="00926DEB"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="00336C88" w:rsidRPr="00DA3A25">
        <w:rPr>
          <w:rFonts w:cs="Arial"/>
          <w:sz w:val="20"/>
        </w:rPr>
        <w:t xml:space="preserve">We should look </w:t>
      </w:r>
      <w:r w:rsidR="00D84DB8" w:rsidRPr="00DA3A25">
        <w:rPr>
          <w:rFonts w:cs="Arial"/>
          <w:spacing w:val="2"/>
          <w:sz w:val="20"/>
        </w:rPr>
        <w:t>t</w:t>
      </w:r>
      <w:r w:rsidR="00336C88" w:rsidRPr="00DA3A25">
        <w:rPr>
          <w:rFonts w:cs="Arial"/>
          <w:sz w:val="20"/>
        </w:rPr>
        <w:t>o see</w:t>
      </w:r>
      <w:r w:rsidRPr="00DA3A25">
        <w:rPr>
          <w:rFonts w:cs="Arial"/>
          <w:sz w:val="20"/>
        </w:rPr>
        <w:t xml:space="preserve"> i</w:t>
      </w:r>
      <w:r w:rsidR="000864EE" w:rsidRPr="00DA3A25">
        <w:rPr>
          <w:rFonts w:cs="Arial"/>
          <w:sz w:val="20"/>
        </w:rPr>
        <w:t xml:space="preserve">f we </w:t>
      </w:r>
      <w:r w:rsidR="00960DAE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960DAE" w:rsidRPr="00DA3A25">
        <w:rPr>
          <w:rFonts w:cs="Arial"/>
          <w:sz w:val="20"/>
        </w:rPr>
        <w:t>e</w:t>
      </w:r>
      <w:r w:rsidR="000864EE" w:rsidRPr="00DA3A25">
        <w:rPr>
          <w:rFonts w:cs="Arial"/>
          <w:sz w:val="20"/>
        </w:rPr>
        <w:t xml:space="preserve"> in line wi</w:t>
      </w:r>
      <w:r w:rsidR="00D84DB8" w:rsidRPr="00DA3A25">
        <w:rPr>
          <w:rFonts w:cs="Arial"/>
          <w:spacing w:val="2"/>
          <w:sz w:val="20"/>
        </w:rPr>
        <w:t>t</w:t>
      </w:r>
      <w:r w:rsidR="000864EE" w:rsidRPr="00DA3A25">
        <w:rPr>
          <w:rFonts w:cs="Arial"/>
          <w:sz w:val="20"/>
        </w:rPr>
        <w:t xml:space="preserve">h </w:t>
      </w:r>
      <w:r w:rsidR="00DA40B6" w:rsidRPr="00DA3A25">
        <w:rPr>
          <w:rFonts w:cs="Arial"/>
          <w:sz w:val="20"/>
        </w:rPr>
        <w:t>God</w:t>
      </w:r>
      <w:r w:rsidR="000864EE" w:rsidRPr="00DA3A25">
        <w:rPr>
          <w:rFonts w:cs="Arial"/>
          <w:sz w:val="20"/>
        </w:rPr>
        <w:t>'s s</w:t>
      </w:r>
      <w:r w:rsidR="00D84DB8" w:rsidRPr="00DA3A25">
        <w:rPr>
          <w:rFonts w:cs="Arial"/>
          <w:spacing w:val="2"/>
          <w:sz w:val="20"/>
        </w:rPr>
        <w:t>t</w:t>
      </w:r>
      <w:r w:rsidR="000864EE" w:rsidRPr="00DA3A25">
        <w:rPr>
          <w:rFonts w:cs="Arial"/>
          <w:sz w:val="20"/>
        </w:rPr>
        <w:t>andard or not</w:t>
      </w:r>
      <w:r w:rsidR="00882866" w:rsidRPr="00DA3A25">
        <w:rPr>
          <w:rFonts w:cs="Arial"/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rFonts w:cs="Arial"/>
          <w:sz w:val="20"/>
        </w:rPr>
        <w:fldChar w:fldCharType="end"/>
      </w:r>
      <w:r w:rsidR="00DA40B6" w:rsidRPr="00DA3A25">
        <w:rPr>
          <w:rFonts w:cs="Arial"/>
          <w:sz w:val="20"/>
        </w:rPr>
        <w:t>.</w:t>
      </w:r>
      <w:r w:rsidR="00E3507D" w:rsidRPr="00DA3A25">
        <w:rPr>
          <w:rFonts w:cs="Arial"/>
          <w:sz w:val="20"/>
        </w:rPr>
        <w:t xml:space="preserve"> </w:t>
      </w:r>
    </w:p>
    <w:p w14:paraId="007FE2DB" w14:textId="77777777" w:rsidR="00524C03" w:rsidRDefault="00524C0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BA579FE" w14:textId="77777777" w:rsidR="007E39BA" w:rsidRDefault="00A329D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ames and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of Hebrews did not </w:t>
      </w:r>
      <w:r w:rsidR="00A8764C" w:rsidRPr="00DA3A25">
        <w:rPr>
          <w:rFonts w:cs="Arial"/>
          <w:sz w:val="20"/>
        </w:rPr>
        <w:t>give false assuran</w:t>
      </w:r>
      <w:r w:rsidR="00B20238" w:rsidRPr="00DA3A25">
        <w:rPr>
          <w:rFonts w:cs="Arial"/>
          <w:spacing w:val="2"/>
          <w:sz w:val="20"/>
        </w:rPr>
        <w:t>c</w:t>
      </w:r>
      <w:r w:rsidR="00A8764C" w:rsidRPr="00DA3A25">
        <w:rPr>
          <w:rFonts w:cs="Arial"/>
          <w:sz w:val="20"/>
        </w:rPr>
        <w:t xml:space="preserve">e </w:t>
      </w:r>
      <w:r w:rsidR="00D84DB8" w:rsidRPr="00DA3A25">
        <w:rPr>
          <w:rFonts w:cs="Arial"/>
          <w:spacing w:val="2"/>
          <w:sz w:val="20"/>
        </w:rPr>
        <w:t>t</w:t>
      </w:r>
      <w:r w:rsidR="00A8764C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re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ren</w:t>
      </w:r>
      <w:r w:rsidR="00BE0B12" w:rsidRPr="00DA3A25">
        <w:rPr>
          <w:rFonts w:cs="Arial"/>
          <w:sz w:val="20"/>
        </w:rPr>
        <w:fldChar w:fldCharType="begin"/>
      </w:r>
      <w:r w:rsidR="00BE0B12" w:rsidRPr="00DA3A25">
        <w:rPr>
          <w:sz w:val="20"/>
        </w:rPr>
        <w:instrText xml:space="preserve"> XE "</w:instrText>
      </w:r>
      <w:r w:rsidR="00BE0B12" w:rsidRPr="00DA3A25">
        <w:rPr>
          <w:rFonts w:cs="Arial"/>
          <w:sz w:val="20"/>
        </w:rPr>
        <w:instrText>brethren</w:instrText>
      </w:r>
      <w:r w:rsidR="00BE0B12" w:rsidRPr="00DA3A25">
        <w:rPr>
          <w:sz w:val="20"/>
        </w:rPr>
        <w:instrText xml:space="preserve">" </w:instrText>
      </w:r>
      <w:r w:rsidR="00BE0B12" w:rsidRPr="00DA3A25">
        <w:rPr>
          <w:rFonts w:cs="Arial"/>
          <w:sz w:val="20"/>
        </w:rPr>
        <w:fldChar w:fldCharType="end"/>
      </w:r>
      <w:r w:rsidR="00A8764C" w:rsidRPr="00DA3A25">
        <w:rPr>
          <w:rFonts w:cs="Arial"/>
          <w:sz w:val="20"/>
        </w:rPr>
        <w:t xml:space="preserve"> and say</w:t>
      </w:r>
      <w:r w:rsidRPr="00DA3A25">
        <w:rPr>
          <w:rFonts w:cs="Arial"/>
          <w:sz w:val="20"/>
        </w:rPr>
        <w:t>,</w:t>
      </w:r>
      <w:r w:rsidR="006E4188" w:rsidRPr="00DA3A25">
        <w:rPr>
          <w:rFonts w:cs="Arial"/>
          <w:sz w:val="20"/>
        </w:rPr>
        <w:t xml:space="preserve"> </w:t>
      </w:r>
      <w:r w:rsidR="006E4188" w:rsidRPr="00DA3A25">
        <w:rPr>
          <w:rFonts w:cs="Arial"/>
          <w:i/>
          <w:iCs/>
          <w:sz w:val="20"/>
        </w:rPr>
        <w:t>'we a</w:t>
      </w:r>
      <w:r w:rsidR="006E4188" w:rsidRPr="00DA3A25">
        <w:rPr>
          <w:rFonts w:cs="Arial"/>
          <w:i/>
          <w:iCs/>
          <w:spacing w:val="4"/>
          <w:sz w:val="20"/>
        </w:rPr>
        <w:t>r</w:t>
      </w:r>
      <w:r w:rsidR="006E4188" w:rsidRPr="00DA3A25">
        <w:rPr>
          <w:rFonts w:cs="Arial"/>
          <w:i/>
          <w:iCs/>
          <w:sz w:val="20"/>
        </w:rPr>
        <w:t>e all g</w:t>
      </w:r>
      <w:r w:rsidR="006E4188" w:rsidRPr="00DA3A25">
        <w:rPr>
          <w:rFonts w:cs="Arial"/>
          <w:i/>
          <w:iCs/>
          <w:spacing w:val="4"/>
          <w:sz w:val="20"/>
        </w:rPr>
        <w:t>r</w:t>
      </w:r>
      <w:r w:rsidR="006E4188" w:rsidRPr="00DA3A25">
        <w:rPr>
          <w:rFonts w:cs="Arial"/>
          <w:i/>
          <w:iCs/>
          <w:sz w:val="20"/>
        </w:rPr>
        <w:t>owing believe</w:t>
      </w:r>
      <w:r w:rsidR="006E4188" w:rsidRPr="00DA3A25">
        <w:rPr>
          <w:rFonts w:cs="Arial"/>
          <w:i/>
          <w:iCs/>
          <w:spacing w:val="2"/>
          <w:sz w:val="20"/>
        </w:rPr>
        <w:t>r</w:t>
      </w:r>
      <w:r w:rsidR="006E4188" w:rsidRPr="00DA3A25">
        <w:rPr>
          <w:rFonts w:cs="Arial"/>
          <w:i/>
          <w:iCs/>
          <w:sz w:val="20"/>
        </w:rPr>
        <w:t>s</w:t>
      </w:r>
      <w:r w:rsidR="00A8764C" w:rsidRPr="00DA3A25">
        <w:rPr>
          <w:rFonts w:cs="Arial"/>
          <w:i/>
          <w:iCs/>
          <w:sz w:val="20"/>
        </w:rPr>
        <w:t>.</w:t>
      </w:r>
      <w:r w:rsidR="006E4188" w:rsidRPr="00DA3A25">
        <w:rPr>
          <w:rFonts w:cs="Arial"/>
          <w:i/>
          <w:iCs/>
          <w:sz w:val="20"/>
        </w:rPr>
        <w:t>'</w:t>
      </w:r>
      <w:r w:rsidR="00D356C8" w:rsidRPr="00DA3A25">
        <w:rPr>
          <w:rFonts w:cs="Arial"/>
          <w:sz w:val="20"/>
        </w:rPr>
        <w:t xml:space="preserve"> </w:t>
      </w:r>
    </w:p>
    <w:p w14:paraId="75D45BEE" w14:textId="77777777" w:rsidR="007E39BA" w:rsidRDefault="007E39B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78BD2B2" w14:textId="7645FBA8" w:rsidR="005F73DA" w:rsidRPr="00DA3A25" w:rsidRDefault="00871BE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 fa</w:t>
      </w:r>
      <w:r w:rsidRPr="00DA3A25">
        <w:rPr>
          <w:rFonts w:cs="Arial"/>
          <w:spacing w:val="2"/>
          <w:sz w:val="20"/>
        </w:rPr>
        <w:t>c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="00D356C8" w:rsidRPr="00DA3A25">
        <w:rPr>
          <w:rFonts w:cs="Arial"/>
          <w:sz w:val="20"/>
        </w:rPr>
        <w:t xml:space="preserve">James </w:t>
      </w:r>
      <w:r w:rsidR="00C70E58" w:rsidRPr="00DA3A25">
        <w:rPr>
          <w:rFonts w:cs="Arial"/>
          <w:sz w:val="20"/>
        </w:rPr>
        <w:t>sugges</w:t>
      </w:r>
      <w:r w:rsidR="00D84DB8" w:rsidRPr="00DA3A25">
        <w:rPr>
          <w:rFonts w:cs="Arial"/>
          <w:spacing w:val="2"/>
          <w:sz w:val="20"/>
        </w:rPr>
        <w:t>t</w:t>
      </w:r>
      <w:r w:rsidR="00C70E58" w:rsidRPr="00DA3A25">
        <w:rPr>
          <w:rFonts w:cs="Arial"/>
          <w:sz w:val="20"/>
        </w:rPr>
        <w:t>ed</w:t>
      </w:r>
      <w:r w:rsidR="00A5025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a </w:t>
      </w:r>
      <w:r w:rsidR="00F23F07" w:rsidRPr="00DA3A25">
        <w:rPr>
          <w:rFonts w:cs="Arial"/>
          <w:sz w:val="20"/>
        </w:rPr>
        <w:t>believer</w:t>
      </w:r>
      <w:r w:rsidRPr="00DA3A25">
        <w:rPr>
          <w:rFonts w:cs="Arial"/>
          <w:sz w:val="20"/>
        </w:rPr>
        <w:t xml:space="preserve"> will</w:t>
      </w:r>
      <w:r w:rsidR="00F23F07" w:rsidRPr="00DA3A25">
        <w:rPr>
          <w:rFonts w:cs="Arial"/>
          <w:sz w:val="20"/>
        </w:rPr>
        <w:t xml:space="preserve"> ei</w:t>
      </w:r>
      <w:r w:rsidR="00D84DB8" w:rsidRPr="00DA3A25">
        <w:rPr>
          <w:rFonts w:cs="Arial"/>
          <w:spacing w:val="2"/>
          <w:sz w:val="20"/>
        </w:rPr>
        <w:t>t</w:t>
      </w:r>
      <w:r w:rsidR="00F23F07" w:rsidRPr="00DA3A25">
        <w:rPr>
          <w:rFonts w:cs="Arial"/>
          <w:sz w:val="20"/>
        </w:rPr>
        <w:t>her be</w:t>
      </w:r>
      <w:r w:rsidR="00B20238" w:rsidRPr="00DA3A25">
        <w:rPr>
          <w:rFonts w:cs="Arial"/>
          <w:spacing w:val="2"/>
          <w:sz w:val="20"/>
        </w:rPr>
        <w:t>c</w:t>
      </w:r>
      <w:r w:rsidR="004D2FDF" w:rsidRPr="00DA3A25">
        <w:rPr>
          <w:rFonts w:cs="Arial"/>
          <w:sz w:val="20"/>
        </w:rPr>
        <w:t>ome</w:t>
      </w:r>
      <w:r w:rsidR="00F23F07" w:rsidRPr="00DA3A25">
        <w:rPr>
          <w:rFonts w:cs="Arial"/>
          <w:sz w:val="20"/>
        </w:rPr>
        <w:t xml:space="preserve"> "</w:t>
      </w:r>
      <w:r w:rsidR="00F23F07" w:rsidRPr="00DA3A25">
        <w:rPr>
          <w:rFonts w:cs="Arial"/>
          <w:bCs/>
          <w:sz w:val="20"/>
        </w:rPr>
        <w:t>a doe</w:t>
      </w:r>
      <w:r w:rsidR="00F23F07" w:rsidRPr="00DA3A25">
        <w:rPr>
          <w:rFonts w:cs="Arial"/>
          <w:bCs/>
          <w:spacing w:val="-2"/>
          <w:sz w:val="20"/>
        </w:rPr>
        <w:t xml:space="preserve">r </w:t>
      </w:r>
      <w:r w:rsidR="00F23F07" w:rsidRPr="00DA3A25">
        <w:rPr>
          <w:rFonts w:cs="Arial"/>
          <w:bCs/>
          <w:sz w:val="20"/>
        </w:rPr>
        <w:t>o</w:t>
      </w:r>
      <w:r w:rsidR="00F23F07" w:rsidRPr="00DA3A25">
        <w:rPr>
          <w:rFonts w:cs="Arial"/>
          <w:bCs/>
          <w:spacing w:val="-2"/>
          <w:sz w:val="20"/>
        </w:rPr>
        <w:t xml:space="preserve">f </w:t>
      </w:r>
      <w:r w:rsidR="00F23F07" w:rsidRPr="00DA3A25">
        <w:rPr>
          <w:rFonts w:cs="Arial"/>
          <w:bCs/>
          <w:spacing w:val="4"/>
          <w:sz w:val="20"/>
        </w:rPr>
        <w:t>t</w:t>
      </w:r>
      <w:r w:rsidR="00F23F07" w:rsidRPr="00DA3A25">
        <w:rPr>
          <w:rFonts w:cs="Arial"/>
          <w:bCs/>
          <w:sz w:val="20"/>
        </w:rPr>
        <w:t>he wo</w:t>
      </w:r>
      <w:r w:rsidR="00F23F07" w:rsidRPr="00DA3A25">
        <w:rPr>
          <w:rFonts w:cs="Arial"/>
          <w:bCs/>
          <w:spacing w:val="2"/>
          <w:sz w:val="20"/>
        </w:rPr>
        <w:t>r</w:t>
      </w:r>
      <w:r w:rsidR="00F23F07" w:rsidRPr="00DA3A25">
        <w:rPr>
          <w:rFonts w:cs="Arial"/>
          <w:bCs/>
          <w:sz w:val="20"/>
        </w:rPr>
        <w:t>k" or "</w:t>
      </w:r>
      <w:r w:rsidR="00F23F07" w:rsidRPr="00DA3A25">
        <w:rPr>
          <w:rFonts w:cs="Arial"/>
          <w:sz w:val="20"/>
        </w:rPr>
        <w:t xml:space="preserve">a </w:t>
      </w:r>
      <w:r w:rsidR="00F23F07" w:rsidRPr="00DA3A25">
        <w:rPr>
          <w:rFonts w:cs="Arial"/>
          <w:spacing w:val="2"/>
          <w:sz w:val="20"/>
        </w:rPr>
        <w:t>f</w:t>
      </w:r>
      <w:r w:rsidR="00F23F07" w:rsidRPr="00DA3A25">
        <w:rPr>
          <w:rFonts w:cs="Arial"/>
          <w:sz w:val="20"/>
        </w:rPr>
        <w:t>o</w:t>
      </w:r>
      <w:r w:rsidR="00F23F07" w:rsidRPr="00DA3A25">
        <w:rPr>
          <w:rFonts w:cs="Arial"/>
          <w:spacing w:val="2"/>
          <w:sz w:val="20"/>
        </w:rPr>
        <w:t>r</w:t>
      </w:r>
      <w:r w:rsidR="00F23F07" w:rsidRPr="00DA3A25">
        <w:rPr>
          <w:rFonts w:cs="Arial"/>
          <w:sz w:val="20"/>
        </w:rPr>
        <w:t>ge</w:t>
      </w:r>
      <w:r w:rsidR="00F23F07" w:rsidRPr="00DA3A25">
        <w:rPr>
          <w:rFonts w:cs="Arial"/>
          <w:spacing w:val="6"/>
          <w:sz w:val="20"/>
        </w:rPr>
        <w:t>t</w:t>
      </w:r>
      <w:r w:rsidR="00F23F07" w:rsidRPr="00DA3A25">
        <w:rPr>
          <w:rFonts w:cs="Arial"/>
          <w:spacing w:val="2"/>
          <w:sz w:val="20"/>
        </w:rPr>
        <w:t>f</w:t>
      </w:r>
      <w:r w:rsidR="00F23F07" w:rsidRPr="00DA3A25">
        <w:rPr>
          <w:rFonts w:cs="Arial"/>
          <w:sz w:val="20"/>
        </w:rPr>
        <w:t>ul hea</w:t>
      </w:r>
      <w:r w:rsidR="00F23F07" w:rsidRPr="00DA3A25">
        <w:rPr>
          <w:rFonts w:cs="Arial"/>
          <w:spacing w:val="2"/>
          <w:sz w:val="20"/>
        </w:rPr>
        <w:t>r</w:t>
      </w:r>
      <w:r w:rsidR="00F23F07" w:rsidRPr="00DA3A25">
        <w:rPr>
          <w:rFonts w:cs="Arial"/>
          <w:sz w:val="20"/>
        </w:rPr>
        <w:t>er</w:t>
      </w:r>
      <w:r w:rsidR="00FB0396" w:rsidRPr="00DA3A25">
        <w:rPr>
          <w:rFonts w:cs="Arial"/>
          <w:sz w:val="20"/>
        </w:rPr>
        <w:t>.</w:t>
      </w:r>
      <w:r w:rsidR="00F23F07" w:rsidRPr="00DA3A25">
        <w:rPr>
          <w:rFonts w:cs="Arial"/>
          <w:sz w:val="20"/>
        </w:rPr>
        <w:t>"</w:t>
      </w:r>
      <w:r w:rsidR="00A8764C" w:rsidRPr="00DA3A25">
        <w:rPr>
          <w:rFonts w:cs="Arial"/>
          <w:sz w:val="20"/>
        </w:rPr>
        <w:t xml:space="preserve"> </w:t>
      </w:r>
      <w:r w:rsidR="003F1CA6" w:rsidRPr="00DA3A25">
        <w:rPr>
          <w:rFonts w:cs="Arial"/>
          <w:sz w:val="20"/>
        </w:rPr>
        <w:t>He</w:t>
      </w:r>
      <w:r w:rsidR="009250EA" w:rsidRPr="00DA3A25">
        <w:rPr>
          <w:rFonts w:cs="Arial"/>
          <w:sz w:val="20"/>
        </w:rPr>
        <w:t xml:space="preserve"> </w:t>
      </w:r>
      <w:r w:rsidR="009250EA" w:rsidRPr="00DA3A25">
        <w:rPr>
          <w:rFonts w:cs="Arial"/>
          <w:spacing w:val="2"/>
          <w:sz w:val="20"/>
        </w:rPr>
        <w:t>t</w:t>
      </w:r>
      <w:r w:rsidR="009250EA" w:rsidRPr="00DA3A25">
        <w:rPr>
          <w:rFonts w:cs="Arial"/>
          <w:sz w:val="20"/>
        </w:rPr>
        <w:t>aught an ongoing regard for God's word</w:t>
      </w:r>
      <w:r w:rsidR="009250EA" w:rsidRPr="00DA3A25">
        <w:rPr>
          <w:rFonts w:cs="Arial"/>
          <w:sz w:val="20"/>
        </w:rPr>
        <w:fldChar w:fldCharType="begin"/>
      </w:r>
      <w:r w:rsidR="009250EA" w:rsidRPr="00DA3A25">
        <w:rPr>
          <w:sz w:val="20"/>
        </w:rPr>
        <w:instrText xml:space="preserve"> XE "</w:instrText>
      </w:r>
      <w:r w:rsidR="009250EA" w:rsidRPr="00DA3A25">
        <w:rPr>
          <w:rFonts w:cs="Arial"/>
          <w:sz w:val="20"/>
        </w:rPr>
        <w:instrText>God's word</w:instrText>
      </w:r>
      <w:r w:rsidR="009250EA" w:rsidRPr="00DA3A25">
        <w:rPr>
          <w:sz w:val="20"/>
        </w:rPr>
        <w:instrText xml:space="preserve">" </w:instrText>
      </w:r>
      <w:r w:rsidR="009250EA" w:rsidRPr="00DA3A25">
        <w:rPr>
          <w:rFonts w:cs="Arial"/>
          <w:sz w:val="20"/>
        </w:rPr>
        <w:fldChar w:fldCharType="end"/>
      </w:r>
      <w:r w:rsidR="009250EA" w:rsidRPr="00DA3A25">
        <w:rPr>
          <w:rFonts w:cs="Arial"/>
          <w:sz w:val="20"/>
        </w:rPr>
        <w:t xml:space="preserve"> is what ma</w:t>
      </w:r>
      <w:r w:rsidR="009250EA" w:rsidRPr="00DA3A25">
        <w:rPr>
          <w:spacing w:val="4"/>
          <w:sz w:val="20"/>
        </w:rPr>
        <w:t>t</w:t>
      </w:r>
      <w:r w:rsidR="009250EA" w:rsidRPr="00DA3A25">
        <w:rPr>
          <w:spacing w:val="2"/>
          <w:sz w:val="20"/>
        </w:rPr>
        <w:t>t</w:t>
      </w:r>
      <w:r w:rsidR="009250EA" w:rsidRPr="00DA3A25">
        <w:rPr>
          <w:rFonts w:cs="Arial"/>
          <w:sz w:val="20"/>
        </w:rPr>
        <w:t xml:space="preserve">ers when he </w:t>
      </w:r>
      <w:r w:rsidR="004678BE" w:rsidRPr="00DA3A25">
        <w:rPr>
          <w:rFonts w:cs="Arial"/>
          <w:sz w:val="20"/>
        </w:rPr>
        <w:t>sa</w:t>
      </w:r>
      <w:r w:rsidR="009250EA" w:rsidRPr="00DA3A25">
        <w:rPr>
          <w:rFonts w:cs="Arial"/>
          <w:sz w:val="20"/>
        </w:rPr>
        <w:t>id</w:t>
      </w:r>
      <w:r w:rsidR="004678BE" w:rsidRPr="00DA3A25">
        <w:rPr>
          <w:rFonts w:cs="Arial"/>
          <w:sz w:val="20"/>
        </w:rPr>
        <w:t>, "whoso looke</w:t>
      </w:r>
      <w:r w:rsidR="004678BE" w:rsidRPr="00DA3A25">
        <w:rPr>
          <w:rFonts w:cs="Arial"/>
          <w:spacing w:val="4"/>
          <w:sz w:val="20"/>
        </w:rPr>
        <w:t>t</w:t>
      </w:r>
      <w:r w:rsidR="004678BE" w:rsidRPr="00DA3A25">
        <w:rPr>
          <w:rFonts w:cs="Arial"/>
          <w:sz w:val="20"/>
        </w:rPr>
        <w:t>h in</w:t>
      </w:r>
      <w:r w:rsidR="004678BE" w:rsidRPr="00DA3A25">
        <w:rPr>
          <w:rFonts w:cs="Arial"/>
          <w:spacing w:val="4"/>
          <w:sz w:val="20"/>
        </w:rPr>
        <w:t>t</w:t>
      </w:r>
      <w:r w:rsidR="004678BE" w:rsidRPr="00DA3A25">
        <w:rPr>
          <w:rFonts w:cs="Arial"/>
          <w:sz w:val="20"/>
        </w:rPr>
        <w:t xml:space="preserve">o </w:t>
      </w:r>
      <w:r w:rsidR="004678BE" w:rsidRPr="00DA3A25">
        <w:rPr>
          <w:rFonts w:cs="Arial"/>
          <w:spacing w:val="4"/>
          <w:sz w:val="20"/>
        </w:rPr>
        <w:t>t</w:t>
      </w:r>
      <w:r w:rsidR="004678BE" w:rsidRPr="00DA3A25">
        <w:rPr>
          <w:rFonts w:cs="Arial"/>
          <w:sz w:val="20"/>
        </w:rPr>
        <w:t>he pe</w:t>
      </w:r>
      <w:r w:rsidR="004678BE" w:rsidRPr="00DA3A25">
        <w:rPr>
          <w:rFonts w:cs="Arial"/>
          <w:spacing w:val="6"/>
          <w:sz w:val="20"/>
        </w:rPr>
        <w:t>r</w:t>
      </w:r>
      <w:r w:rsidR="004678BE" w:rsidRPr="00DA3A25">
        <w:rPr>
          <w:rFonts w:cs="Arial"/>
          <w:spacing w:val="2"/>
          <w:sz w:val="20"/>
        </w:rPr>
        <w:t>f</w:t>
      </w:r>
      <w:r w:rsidR="004678BE" w:rsidRPr="00DA3A25">
        <w:rPr>
          <w:rFonts w:cs="Arial"/>
          <w:sz w:val="20"/>
        </w:rPr>
        <w:t>e</w:t>
      </w:r>
      <w:r w:rsidR="004678BE" w:rsidRPr="00DA3A25">
        <w:rPr>
          <w:rFonts w:cs="Arial"/>
          <w:spacing w:val="2"/>
          <w:sz w:val="20"/>
        </w:rPr>
        <w:t>c</w:t>
      </w:r>
      <w:r w:rsidR="004678BE" w:rsidRPr="00DA3A25">
        <w:rPr>
          <w:rFonts w:cs="Arial"/>
          <w:spacing w:val="-2"/>
          <w:sz w:val="20"/>
        </w:rPr>
        <w:t xml:space="preserve">t </w:t>
      </w:r>
      <w:r w:rsidR="004678BE" w:rsidRPr="00DA3A25">
        <w:rPr>
          <w:rFonts w:cs="Arial"/>
          <w:sz w:val="20"/>
        </w:rPr>
        <w:t>law</w:t>
      </w:r>
      <w:r w:rsidR="00BE0B12" w:rsidRPr="00DA3A25">
        <w:rPr>
          <w:rFonts w:cs="Arial"/>
          <w:sz w:val="20"/>
        </w:rPr>
        <w:fldChar w:fldCharType="begin"/>
      </w:r>
      <w:r w:rsidR="00BE0B12" w:rsidRPr="00DA3A25">
        <w:rPr>
          <w:sz w:val="20"/>
        </w:rPr>
        <w:instrText xml:space="preserve"> XE "</w:instrText>
      </w:r>
      <w:r w:rsidR="00BE0B12" w:rsidRPr="00DA3A25">
        <w:rPr>
          <w:rFonts w:cs="Arial"/>
          <w:sz w:val="20"/>
        </w:rPr>
        <w:instrText>law</w:instrText>
      </w:r>
      <w:r w:rsidR="00BE0B12" w:rsidRPr="00DA3A25">
        <w:rPr>
          <w:sz w:val="20"/>
        </w:rPr>
        <w:instrText xml:space="preserve">" </w:instrText>
      </w:r>
      <w:r w:rsidR="00BE0B12" w:rsidRPr="00DA3A25">
        <w:rPr>
          <w:rFonts w:cs="Arial"/>
          <w:sz w:val="20"/>
        </w:rPr>
        <w:fldChar w:fldCharType="end"/>
      </w:r>
      <w:r w:rsidR="004678BE" w:rsidRPr="00DA3A25">
        <w:rPr>
          <w:rFonts w:cs="Arial"/>
          <w:sz w:val="20"/>
        </w:rPr>
        <w:t xml:space="preserve"> o</w:t>
      </w:r>
      <w:r w:rsidR="004678BE" w:rsidRPr="00DA3A25">
        <w:rPr>
          <w:rFonts w:cs="Arial"/>
          <w:spacing w:val="-2"/>
          <w:sz w:val="20"/>
        </w:rPr>
        <w:t xml:space="preserve">f </w:t>
      </w:r>
      <w:r w:rsidR="004678BE" w:rsidRPr="00DA3A25">
        <w:rPr>
          <w:rFonts w:cs="Arial"/>
          <w:sz w:val="20"/>
        </w:rPr>
        <w:t>libe</w:t>
      </w:r>
      <w:r w:rsidR="004678BE" w:rsidRPr="00DA3A25">
        <w:rPr>
          <w:rFonts w:cs="Arial"/>
          <w:spacing w:val="6"/>
          <w:sz w:val="20"/>
        </w:rPr>
        <w:t>r</w:t>
      </w:r>
      <w:r w:rsidR="004678BE" w:rsidRPr="00DA3A25">
        <w:rPr>
          <w:rFonts w:cs="Arial"/>
          <w:spacing w:val="4"/>
          <w:sz w:val="20"/>
        </w:rPr>
        <w:t>t</w:t>
      </w:r>
      <w:r w:rsidR="004678BE" w:rsidRPr="00DA3A25">
        <w:rPr>
          <w:rFonts w:cs="Arial"/>
          <w:sz w:val="20"/>
        </w:rPr>
        <w:t xml:space="preserve">y, and </w:t>
      </w:r>
      <w:r w:rsidR="004678BE" w:rsidRPr="00DA3A25">
        <w:rPr>
          <w:rFonts w:cs="Arial"/>
          <w:spacing w:val="2"/>
          <w:sz w:val="20"/>
          <w:u w:val="single"/>
        </w:rPr>
        <w:t>c</w:t>
      </w:r>
      <w:r w:rsidR="004678BE" w:rsidRPr="00DA3A25">
        <w:rPr>
          <w:rFonts w:cs="Arial"/>
          <w:sz w:val="20"/>
          <w:u w:val="single"/>
        </w:rPr>
        <w:t>on</w:t>
      </w:r>
      <w:r w:rsidR="004678BE" w:rsidRPr="00DA3A25">
        <w:rPr>
          <w:rFonts w:cs="Arial"/>
          <w:spacing w:val="4"/>
          <w:sz w:val="20"/>
          <w:u w:val="single"/>
        </w:rPr>
        <w:t>t</w:t>
      </w:r>
      <w:r w:rsidR="004678BE" w:rsidRPr="00DA3A25">
        <w:rPr>
          <w:rFonts w:cs="Arial"/>
          <w:sz w:val="20"/>
          <w:u w:val="single"/>
        </w:rPr>
        <w:t>inue</w:t>
      </w:r>
      <w:r w:rsidR="004678BE" w:rsidRPr="00DA3A25">
        <w:rPr>
          <w:rFonts w:cs="Arial"/>
          <w:spacing w:val="4"/>
          <w:sz w:val="20"/>
          <w:u w:val="single"/>
        </w:rPr>
        <w:t>t</w:t>
      </w:r>
      <w:r w:rsidR="004678BE" w:rsidRPr="00DA3A25">
        <w:rPr>
          <w:rFonts w:cs="Arial"/>
          <w:sz w:val="20"/>
          <w:u w:val="single"/>
        </w:rPr>
        <w:t>h</w:t>
      </w:r>
      <w:r w:rsidR="004678BE" w:rsidRPr="00DA3A25">
        <w:rPr>
          <w:rFonts w:cs="Arial"/>
          <w:sz w:val="20"/>
        </w:rPr>
        <w:t xml:space="preserve"> </w:t>
      </w:r>
      <w:r w:rsidR="004678BE" w:rsidRPr="00DA3A25">
        <w:rPr>
          <w:rFonts w:cs="Arial"/>
          <w:i/>
          <w:spacing w:val="4"/>
          <w:sz w:val="20"/>
        </w:rPr>
        <w:t>t</w:t>
      </w:r>
      <w:r w:rsidR="004678BE" w:rsidRPr="00DA3A25">
        <w:rPr>
          <w:rFonts w:cs="Arial"/>
          <w:i/>
          <w:sz w:val="20"/>
        </w:rPr>
        <w:t>he</w:t>
      </w:r>
      <w:r w:rsidR="004678BE" w:rsidRPr="00DA3A25">
        <w:rPr>
          <w:rFonts w:cs="Arial"/>
          <w:i/>
          <w:spacing w:val="6"/>
          <w:sz w:val="20"/>
        </w:rPr>
        <w:t>r</w:t>
      </w:r>
      <w:r w:rsidR="004678BE" w:rsidRPr="00DA3A25">
        <w:rPr>
          <w:rFonts w:cs="Arial"/>
          <w:i/>
          <w:sz w:val="20"/>
        </w:rPr>
        <w:t>ein</w:t>
      </w:r>
      <w:r w:rsidR="004678BE" w:rsidRPr="00DA3A25">
        <w:rPr>
          <w:rFonts w:cs="Arial"/>
          <w:sz w:val="20"/>
        </w:rPr>
        <w:t>, he being no</w:t>
      </w:r>
      <w:r w:rsidR="004678BE" w:rsidRPr="00DA3A25">
        <w:rPr>
          <w:rFonts w:cs="Arial"/>
          <w:spacing w:val="-2"/>
          <w:sz w:val="20"/>
        </w:rPr>
        <w:t xml:space="preserve">t </w:t>
      </w:r>
      <w:r w:rsidR="004678BE" w:rsidRPr="00DA3A25">
        <w:rPr>
          <w:rFonts w:cs="Arial"/>
          <w:sz w:val="20"/>
        </w:rPr>
        <w:t xml:space="preserve">a </w:t>
      </w:r>
      <w:r w:rsidR="004678BE" w:rsidRPr="00DA3A25">
        <w:rPr>
          <w:rFonts w:cs="Arial"/>
          <w:spacing w:val="2"/>
          <w:sz w:val="20"/>
        </w:rPr>
        <w:t>f</w:t>
      </w:r>
      <w:r w:rsidR="004678BE" w:rsidRPr="00DA3A25">
        <w:rPr>
          <w:rFonts w:cs="Arial"/>
          <w:sz w:val="20"/>
        </w:rPr>
        <w:t>o</w:t>
      </w:r>
      <w:r w:rsidR="004678BE" w:rsidRPr="00DA3A25">
        <w:rPr>
          <w:rFonts w:cs="Arial"/>
          <w:spacing w:val="2"/>
          <w:sz w:val="20"/>
        </w:rPr>
        <w:t>r</w:t>
      </w:r>
      <w:r w:rsidR="004678BE" w:rsidRPr="00DA3A25">
        <w:rPr>
          <w:rFonts w:cs="Arial"/>
          <w:sz w:val="20"/>
        </w:rPr>
        <w:t>ge</w:t>
      </w:r>
      <w:r w:rsidR="004678BE" w:rsidRPr="00DA3A25">
        <w:rPr>
          <w:rFonts w:cs="Arial"/>
          <w:spacing w:val="6"/>
          <w:sz w:val="20"/>
        </w:rPr>
        <w:t>t</w:t>
      </w:r>
      <w:r w:rsidR="004678BE" w:rsidRPr="00DA3A25">
        <w:rPr>
          <w:rFonts w:cs="Arial"/>
          <w:spacing w:val="2"/>
          <w:sz w:val="20"/>
        </w:rPr>
        <w:t>f</w:t>
      </w:r>
      <w:r w:rsidR="004678BE" w:rsidRPr="00DA3A25">
        <w:rPr>
          <w:rFonts w:cs="Arial"/>
          <w:sz w:val="20"/>
        </w:rPr>
        <w:t>ul hea</w:t>
      </w:r>
      <w:r w:rsidR="004678BE" w:rsidRPr="00DA3A25">
        <w:rPr>
          <w:rFonts w:cs="Arial"/>
          <w:spacing w:val="2"/>
          <w:sz w:val="20"/>
        </w:rPr>
        <w:t>r</w:t>
      </w:r>
      <w:r w:rsidR="004678BE" w:rsidRPr="00DA3A25">
        <w:rPr>
          <w:rFonts w:cs="Arial"/>
          <w:sz w:val="20"/>
        </w:rPr>
        <w:t>er, b</w:t>
      </w:r>
      <w:r w:rsidR="004678BE" w:rsidRPr="00DA3A25">
        <w:rPr>
          <w:rFonts w:cs="Arial"/>
          <w:spacing w:val="2"/>
          <w:sz w:val="20"/>
        </w:rPr>
        <w:t>u</w:t>
      </w:r>
      <w:r w:rsidR="004678BE" w:rsidRPr="00DA3A25">
        <w:rPr>
          <w:rFonts w:cs="Arial"/>
          <w:spacing w:val="-2"/>
          <w:sz w:val="20"/>
        </w:rPr>
        <w:t>t</w:t>
      </w:r>
      <w:r w:rsidR="004678BE" w:rsidRPr="00DA3A25">
        <w:rPr>
          <w:rFonts w:cs="Arial"/>
          <w:b/>
          <w:spacing w:val="-2"/>
          <w:sz w:val="20"/>
        </w:rPr>
        <w:t xml:space="preserve"> </w:t>
      </w:r>
      <w:r w:rsidR="004678BE" w:rsidRPr="00DA3A25">
        <w:rPr>
          <w:rFonts w:cs="Arial"/>
          <w:bCs/>
          <w:sz w:val="20"/>
        </w:rPr>
        <w:t>a doe</w:t>
      </w:r>
      <w:r w:rsidR="004678BE" w:rsidRPr="00DA3A25">
        <w:rPr>
          <w:rFonts w:cs="Arial"/>
          <w:bCs/>
          <w:spacing w:val="-2"/>
          <w:sz w:val="20"/>
        </w:rPr>
        <w:t xml:space="preserve">r </w:t>
      </w:r>
      <w:r w:rsidR="004678BE" w:rsidRPr="00DA3A25">
        <w:rPr>
          <w:rFonts w:cs="Arial"/>
          <w:bCs/>
          <w:sz w:val="20"/>
        </w:rPr>
        <w:t>o</w:t>
      </w:r>
      <w:r w:rsidR="004678BE" w:rsidRPr="00DA3A25">
        <w:rPr>
          <w:rFonts w:cs="Arial"/>
          <w:bCs/>
          <w:spacing w:val="-2"/>
          <w:sz w:val="20"/>
        </w:rPr>
        <w:t xml:space="preserve">f </w:t>
      </w:r>
      <w:r w:rsidR="004678BE" w:rsidRPr="00DA3A25">
        <w:rPr>
          <w:rFonts w:cs="Arial"/>
          <w:bCs/>
          <w:spacing w:val="4"/>
          <w:sz w:val="20"/>
        </w:rPr>
        <w:t>t</w:t>
      </w:r>
      <w:r w:rsidR="004678BE" w:rsidRPr="00DA3A25">
        <w:rPr>
          <w:rFonts w:cs="Arial"/>
          <w:bCs/>
          <w:sz w:val="20"/>
        </w:rPr>
        <w:t>he wo</w:t>
      </w:r>
      <w:r w:rsidR="004678BE" w:rsidRPr="00DA3A25">
        <w:rPr>
          <w:rFonts w:cs="Arial"/>
          <w:bCs/>
          <w:spacing w:val="2"/>
          <w:sz w:val="20"/>
        </w:rPr>
        <w:t>r</w:t>
      </w:r>
      <w:r w:rsidR="004678BE" w:rsidRPr="00DA3A25">
        <w:rPr>
          <w:rFonts w:cs="Arial"/>
          <w:bCs/>
          <w:sz w:val="20"/>
        </w:rPr>
        <w:t xml:space="preserve">k, </w:t>
      </w:r>
      <w:r w:rsidR="004678BE" w:rsidRPr="00DA3A25">
        <w:rPr>
          <w:rFonts w:cs="Arial"/>
          <w:bCs/>
          <w:spacing w:val="4"/>
          <w:sz w:val="20"/>
        </w:rPr>
        <w:t>t</w:t>
      </w:r>
      <w:r w:rsidR="004678BE" w:rsidRPr="00DA3A25">
        <w:rPr>
          <w:rFonts w:cs="Arial"/>
          <w:bCs/>
          <w:sz w:val="20"/>
        </w:rPr>
        <w:t xml:space="preserve">his man shall be blessed in his deed" </w:t>
      </w:r>
      <w:r w:rsidR="004678BE" w:rsidRPr="00633952">
        <w:rPr>
          <w:rFonts w:cs="Arial"/>
          <w:sz w:val="16"/>
          <w:szCs w:val="16"/>
        </w:rPr>
        <w:t>(Jas 1:25)</w:t>
      </w:r>
      <w:r w:rsidR="003F1CA6" w:rsidRPr="00DA3A25">
        <w:rPr>
          <w:rFonts w:cs="Arial"/>
          <w:sz w:val="20"/>
        </w:rPr>
        <w:t>.</w:t>
      </w:r>
      <w:bookmarkStart w:id="231" w:name="_Hlk17977970"/>
    </w:p>
    <w:p w14:paraId="0C843EA4" w14:textId="77777777" w:rsidR="005F73DA" w:rsidRPr="00DA3A25" w:rsidRDefault="005F73D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bookmarkEnd w:id="224"/>
    <w:p w14:paraId="07803BBE" w14:textId="0CAD5505" w:rsidR="000B0F58" w:rsidRPr="005916D3" w:rsidRDefault="005A20DF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Consume</w:t>
      </w:r>
      <w:r w:rsidR="00644D78" w:rsidRPr="005916D3">
        <w:rPr>
          <w:rFonts w:cs="Arial"/>
          <w:spacing w:val="-2"/>
          <w:sz w:val="24"/>
          <w:u w:val="single"/>
        </w:rPr>
        <w:t xml:space="preserve"> </w:t>
      </w:r>
      <w:r w:rsidR="000B0F58" w:rsidRPr="005916D3">
        <w:rPr>
          <w:rFonts w:cs="Arial"/>
          <w:sz w:val="24"/>
          <w:u w:val="single"/>
        </w:rPr>
        <w:t>Mo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="000B0F58" w:rsidRPr="005916D3">
        <w:rPr>
          <w:rFonts w:cs="Arial"/>
          <w:sz w:val="24"/>
          <w:u w:val="single"/>
        </w:rPr>
        <w:t>e o</w:t>
      </w:r>
      <w:r w:rsidR="00F16F15" w:rsidRPr="005916D3">
        <w:rPr>
          <w:rFonts w:cs="Arial"/>
          <w:spacing w:val="-2"/>
          <w:sz w:val="24"/>
          <w:u w:val="single"/>
        </w:rPr>
        <w:t xml:space="preserve">f </w:t>
      </w:r>
      <w:r w:rsidR="000B0F58" w:rsidRPr="005916D3">
        <w:rPr>
          <w:rFonts w:cs="Arial"/>
          <w:sz w:val="24"/>
          <w:u w:val="single"/>
        </w:rPr>
        <w:t>God</w:t>
      </w:r>
      <w:r w:rsidR="00514FD8" w:rsidRPr="005916D3">
        <w:rPr>
          <w:rFonts w:cs="Arial"/>
          <w:sz w:val="24"/>
          <w:u w:val="single"/>
        </w:rPr>
        <w:fldChar w:fldCharType="begin"/>
      </w:r>
      <w:r w:rsidR="00514FD8" w:rsidRPr="005916D3">
        <w:rPr>
          <w:sz w:val="24"/>
        </w:rPr>
        <w:instrText xml:space="preserve"> XE "</w:instrText>
      </w:r>
      <w:r w:rsidR="00514FD8" w:rsidRPr="005916D3">
        <w:rPr>
          <w:rFonts w:cs="Arial"/>
          <w:sz w:val="24"/>
        </w:rPr>
        <w:instrText>God</w:instrText>
      </w:r>
      <w:r w:rsidR="00514FD8" w:rsidRPr="005916D3">
        <w:rPr>
          <w:sz w:val="24"/>
        </w:rPr>
        <w:instrText xml:space="preserve">" </w:instrText>
      </w:r>
      <w:r w:rsidR="00514FD8" w:rsidRPr="005916D3">
        <w:rPr>
          <w:rFonts w:cs="Arial"/>
          <w:sz w:val="24"/>
          <w:u w:val="single"/>
        </w:rPr>
        <w:fldChar w:fldCharType="end"/>
      </w:r>
      <w:r w:rsidR="000B0F58" w:rsidRPr="005916D3">
        <w:rPr>
          <w:rFonts w:cs="Arial"/>
          <w:sz w:val="24"/>
          <w:u w:val="single"/>
        </w:rPr>
        <w:t>'s Wo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="000B0F58" w:rsidRPr="005916D3">
        <w:rPr>
          <w:rFonts w:cs="Arial"/>
          <w:sz w:val="24"/>
          <w:u w:val="single"/>
        </w:rPr>
        <w:t>d</w:t>
      </w:r>
    </w:p>
    <w:p w14:paraId="3B1E5614" w14:textId="4E2A3C62" w:rsidR="005A20DF" w:rsidRPr="005916D3" w:rsidRDefault="005A20DF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</w:p>
    <w:p w14:paraId="0D300BD7" w14:textId="4CDEFDB7" w:rsidR="000579A9" w:rsidRPr="00DA3A25" w:rsidRDefault="00D77121" w:rsidP="000579A9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One wa</w:t>
      </w:r>
      <w:r w:rsidR="00750F0A" w:rsidRPr="00DA3A25">
        <w:rPr>
          <w:rFonts w:cs="Arial"/>
          <w:sz w:val="20"/>
        </w:rPr>
        <w:t xml:space="preserve">y </w:t>
      </w:r>
      <w:r w:rsidR="00D84DB8" w:rsidRPr="00DA3A25">
        <w:rPr>
          <w:rFonts w:cs="Arial"/>
          <w:spacing w:val="2"/>
          <w:sz w:val="20"/>
        </w:rPr>
        <w:t>t</w:t>
      </w:r>
      <w:r w:rsidR="00750F0A" w:rsidRPr="00DA3A25">
        <w:rPr>
          <w:rFonts w:cs="Arial"/>
          <w:sz w:val="20"/>
        </w:rPr>
        <w:t>o</w:t>
      </w:r>
      <w:r w:rsidR="009B2FA1" w:rsidRPr="00DA3A25">
        <w:rPr>
          <w:rFonts w:cs="Arial"/>
          <w:sz w:val="20"/>
        </w:rPr>
        <w:t xml:space="preserve"> avoid </w:t>
      </w:r>
      <w:r w:rsidR="00750F0A" w:rsidRPr="00DA3A25">
        <w:rPr>
          <w:rFonts w:cs="Arial"/>
          <w:sz w:val="20"/>
        </w:rPr>
        <w:t>be</w:t>
      </w:r>
      <w:r w:rsidR="00B20238" w:rsidRPr="00DA3A25">
        <w:rPr>
          <w:rFonts w:cs="Arial"/>
          <w:spacing w:val="2"/>
          <w:sz w:val="20"/>
        </w:rPr>
        <w:t>c</w:t>
      </w:r>
      <w:r w:rsidR="00750F0A" w:rsidRPr="00DA3A25">
        <w:rPr>
          <w:rFonts w:cs="Arial"/>
          <w:sz w:val="20"/>
        </w:rPr>
        <w:t>om</w:t>
      </w:r>
      <w:r w:rsidR="009B2FA1" w:rsidRPr="00DA3A25">
        <w:rPr>
          <w:rFonts w:cs="Arial"/>
          <w:sz w:val="20"/>
        </w:rPr>
        <w:t>ing</w:t>
      </w:r>
      <w:r w:rsidR="003F1CA6" w:rsidRPr="00DA3A25">
        <w:rPr>
          <w:rFonts w:cs="Arial"/>
          <w:sz w:val="20"/>
        </w:rPr>
        <w:t xml:space="preserve"> a</w:t>
      </w:r>
      <w:r w:rsidR="00750F0A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e</w:t>
      </w:r>
      <w:r w:rsidRPr="00DA3A25">
        <w:rPr>
          <w:rFonts w:cs="Arial"/>
          <w:spacing w:val="4"/>
          <w:sz w:val="20"/>
        </w:rPr>
        <w:t>t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 he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 i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keep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ind sa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0B0F58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0B0F58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0B0F58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0B0F58" w:rsidRPr="00DA3A25">
        <w:rPr>
          <w:rFonts w:cs="Arial"/>
          <w:sz w:val="20"/>
        </w:rPr>
        <w:t xml:space="preserve">. </w:t>
      </w:r>
      <w:r w:rsidR="004A4A24" w:rsidRPr="00DA3A25">
        <w:rPr>
          <w:rFonts w:cs="Arial"/>
          <w:sz w:val="20"/>
        </w:rPr>
        <w:t>Moses</w:t>
      </w:r>
      <w:r w:rsidR="004F6196" w:rsidRPr="00DA3A25">
        <w:rPr>
          <w:rFonts w:cs="Arial"/>
          <w:sz w:val="20"/>
        </w:rPr>
        <w:t xml:space="preserve"> </w:t>
      </w:r>
      <w:r w:rsidR="00DF51F1" w:rsidRPr="00DA3A25">
        <w:rPr>
          <w:rFonts w:cs="Arial"/>
          <w:sz w:val="20"/>
        </w:rPr>
        <w:t xml:space="preserve">gave </w:t>
      </w:r>
      <w:r w:rsidR="00A93351" w:rsidRPr="00DA3A25">
        <w:rPr>
          <w:rFonts w:cs="Arial"/>
          <w:sz w:val="20"/>
        </w:rPr>
        <w:t>a lot of</w:t>
      </w:r>
      <w:r w:rsidR="004F6196" w:rsidRPr="00DA3A25">
        <w:rPr>
          <w:rFonts w:cs="Arial"/>
          <w:sz w:val="20"/>
        </w:rPr>
        <w:t xml:space="preserve"> </w:t>
      </w:r>
      <w:r w:rsidR="00B20238" w:rsidRPr="00DA3A25">
        <w:rPr>
          <w:rFonts w:cs="Arial"/>
          <w:spacing w:val="2"/>
          <w:sz w:val="20"/>
        </w:rPr>
        <w:t>c</w:t>
      </w:r>
      <w:r w:rsidR="00DF51F1" w:rsidRPr="00DA3A25">
        <w:rPr>
          <w:rFonts w:cs="Arial"/>
          <w:sz w:val="20"/>
        </w:rPr>
        <w:t>ounsel</w:t>
      </w:r>
      <w:r w:rsidR="004F6196" w:rsidRPr="00DA3A25">
        <w:rPr>
          <w:rFonts w:cs="Arial"/>
          <w:sz w:val="20"/>
        </w:rPr>
        <w:t xml:space="preserve"> about </w:t>
      </w:r>
      <w:r w:rsidR="006A4DB8" w:rsidRPr="00DA3A25">
        <w:rPr>
          <w:rFonts w:cs="Arial"/>
          <w:sz w:val="20"/>
        </w:rPr>
        <w:t>how people</w:t>
      </w:r>
      <w:r w:rsidR="00DC5717" w:rsidRPr="00DA3A25">
        <w:rPr>
          <w:rFonts w:cs="Arial"/>
          <w:sz w:val="20"/>
        </w:rPr>
        <w:t xml:space="preserve"> </w:t>
      </w:r>
      <w:r w:rsidR="00B20238" w:rsidRPr="00DA3A25">
        <w:rPr>
          <w:rFonts w:cs="Arial"/>
          <w:spacing w:val="2"/>
          <w:sz w:val="20"/>
        </w:rPr>
        <w:t>c</w:t>
      </w:r>
      <w:r w:rsidR="002F105F" w:rsidRPr="00DA3A25">
        <w:rPr>
          <w:rFonts w:cs="Arial"/>
          <w:sz w:val="20"/>
        </w:rPr>
        <w:t>an</w:t>
      </w:r>
      <w:r w:rsidR="000B0F58" w:rsidRPr="00DA3A25">
        <w:rPr>
          <w:rFonts w:cs="Arial"/>
          <w:sz w:val="20"/>
        </w:rPr>
        <w:t xml:space="preserve"> </w:t>
      </w:r>
      <w:r w:rsidR="00DC5717" w:rsidRPr="00DA3A25">
        <w:rPr>
          <w:rFonts w:cs="Arial"/>
          <w:sz w:val="20"/>
        </w:rPr>
        <w:t>honor</w:t>
      </w:r>
      <w:r w:rsidR="007C27FD" w:rsidRPr="00DA3A25">
        <w:rPr>
          <w:rFonts w:cs="Arial"/>
          <w:sz w:val="20"/>
        </w:rPr>
        <w:fldChar w:fldCharType="begin"/>
      </w:r>
      <w:r w:rsidR="007C27FD" w:rsidRPr="00DA3A25">
        <w:rPr>
          <w:sz w:val="20"/>
        </w:rPr>
        <w:instrText xml:space="preserve"> XE "</w:instrText>
      </w:r>
      <w:r w:rsidR="007C27FD" w:rsidRPr="00DA3A25">
        <w:rPr>
          <w:rFonts w:cs="Arial"/>
          <w:sz w:val="20"/>
        </w:rPr>
        <w:instrText>God:</w:instrText>
      </w:r>
      <w:r w:rsidR="007C27FD" w:rsidRPr="00DA3A25">
        <w:rPr>
          <w:sz w:val="20"/>
        </w:rPr>
        <w:instrText xml:space="preserve">showing honor to" </w:instrText>
      </w:r>
      <w:r w:rsidR="007C27FD" w:rsidRPr="00DA3A25">
        <w:rPr>
          <w:rFonts w:cs="Arial"/>
          <w:sz w:val="20"/>
        </w:rPr>
        <w:fldChar w:fldCharType="end"/>
      </w:r>
      <w:r w:rsidR="000B0F58" w:rsidRPr="00DA3A25">
        <w:rPr>
          <w:rFonts w:cs="Arial"/>
          <w:sz w:val="20"/>
        </w:rPr>
        <w:t xml:space="preserve">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0B0F58" w:rsidRPr="00DA3A25">
        <w:rPr>
          <w:rFonts w:cs="Arial"/>
          <w:sz w:val="20"/>
        </w:rPr>
        <w:t>'s wo</w:t>
      </w:r>
      <w:r w:rsidR="002B2A62" w:rsidRPr="00DA3A25">
        <w:rPr>
          <w:rFonts w:cs="Arial"/>
          <w:spacing w:val="2"/>
          <w:sz w:val="20"/>
        </w:rPr>
        <w:t>r</w:t>
      </w:r>
      <w:r w:rsidR="000B0F58" w:rsidRPr="00DA3A25">
        <w:rPr>
          <w:rFonts w:cs="Arial"/>
          <w:sz w:val="20"/>
        </w:rPr>
        <w:t>d</w:t>
      </w:r>
      <w:r w:rsidR="00882866" w:rsidRPr="00DA3A25">
        <w:rPr>
          <w:rFonts w:cs="Arial"/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rFonts w:cs="Arial"/>
          <w:sz w:val="20"/>
        </w:rPr>
        <w:fldChar w:fldCharType="end"/>
      </w:r>
      <w:r w:rsidR="00AD6A63" w:rsidRPr="00DA3A25">
        <w:rPr>
          <w:rFonts w:cs="Arial"/>
          <w:sz w:val="20"/>
        </w:rPr>
        <w:t>, in</w:t>
      </w:r>
      <w:r w:rsidR="00E95871" w:rsidRPr="00DA3A25">
        <w:rPr>
          <w:rFonts w:cs="Arial"/>
          <w:spacing w:val="2"/>
          <w:sz w:val="20"/>
        </w:rPr>
        <w:t>c</w:t>
      </w:r>
      <w:r w:rsidR="00AD6A63" w:rsidRPr="00DA3A25">
        <w:rPr>
          <w:rFonts w:cs="Arial"/>
          <w:sz w:val="20"/>
        </w:rPr>
        <w:t xml:space="preserve">luding </w:t>
      </w:r>
      <w:r w:rsidR="00E20650" w:rsidRPr="00DA3A25">
        <w:rPr>
          <w:rFonts w:cs="Arial"/>
          <w:spacing w:val="4"/>
          <w:sz w:val="20"/>
        </w:rPr>
        <w:t>t</w:t>
      </w:r>
      <w:r w:rsidR="00AD6A63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AD6A63" w:rsidRPr="00DA3A25">
        <w:rPr>
          <w:rFonts w:cs="Arial"/>
          <w:sz w:val="20"/>
        </w:rPr>
        <w:t>llowing</w:t>
      </w:r>
      <w:r w:rsidR="000B0F58" w:rsidRPr="00DA3A25">
        <w:rPr>
          <w:rFonts w:cs="Arial"/>
          <w:sz w:val="20"/>
        </w:rPr>
        <w:t>:</w:t>
      </w:r>
    </w:p>
    <w:p w14:paraId="0742E1E5" w14:textId="77777777" w:rsidR="000579A9" w:rsidRPr="00DA3A25" w:rsidRDefault="000579A9" w:rsidP="000579A9">
      <w:pPr>
        <w:spacing w:line="240" w:lineRule="auto"/>
        <w:jc w:val="both"/>
        <w:rPr>
          <w:rFonts w:cs="Arial"/>
          <w:sz w:val="20"/>
        </w:rPr>
      </w:pPr>
    </w:p>
    <w:p w14:paraId="03C2E396" w14:textId="18B554AD" w:rsidR="000579A9" w:rsidRPr="00DA3A25" w:rsidRDefault="000579A9" w:rsidP="000579A9">
      <w:pPr>
        <w:pStyle w:val="ListParagraph"/>
        <w:numPr>
          <w:ilvl w:val="0"/>
          <w:numId w:val="44"/>
        </w:numPr>
        <w:tabs>
          <w:tab w:val="left" w:pos="2498"/>
        </w:tabs>
        <w:spacing w:after="0" w:line="240" w:lineRule="auto"/>
        <w:ind w:left="605" w:right="245"/>
        <w:jc w:val="both"/>
        <w:rPr>
          <w:rFonts w:ascii="Arial" w:hAnsi="Arial"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se wo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ds, wh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I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omm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s day, shall be 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e hea</w:t>
      </w:r>
      <w:r w:rsidRPr="00DA3A25">
        <w:rPr>
          <w:rFonts w:ascii="Arial" w:hAnsi="Arial" w:cs="Arial"/>
          <w:spacing w:val="6"/>
          <w:sz w:val="20"/>
        </w:rPr>
        <w:t>r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: An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 shal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 xml:space="preserve">h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m dilige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ly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y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hild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n, and shal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alk o</w:t>
      </w:r>
      <w:r w:rsidRPr="00DA3A25">
        <w:rPr>
          <w:rFonts w:ascii="Arial" w:hAnsi="Arial" w:cs="Arial"/>
          <w:spacing w:val="-2"/>
          <w:sz w:val="20"/>
        </w:rPr>
        <w:t xml:space="preserve">f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m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 s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t</w:t>
      </w:r>
      <w:r w:rsidRPr="00DA3A25">
        <w:rPr>
          <w:rFonts w:ascii="Arial" w:hAnsi="Arial" w:cs="Arial"/>
          <w:sz w:val="20"/>
        </w:rPr>
        <w:t>e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i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ine house, and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 walke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by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e way, and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 lie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down, and when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hou 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ises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up" </w:t>
      </w:r>
      <w:r w:rsidRPr="00633952">
        <w:rPr>
          <w:rFonts w:ascii="Arial" w:hAnsi="Arial" w:cs="Arial"/>
          <w:sz w:val="16"/>
          <w:szCs w:val="16"/>
        </w:rPr>
        <w:t>(D</w:t>
      </w:r>
      <w:r w:rsidR="00980374" w:rsidRPr="00633952">
        <w:rPr>
          <w:rFonts w:ascii="Arial" w:hAnsi="Arial" w:cs="Arial"/>
          <w:sz w:val="16"/>
          <w:szCs w:val="16"/>
        </w:rPr>
        <w:t>t</w:t>
      </w:r>
      <w:r w:rsidRPr="00633952">
        <w:rPr>
          <w:rFonts w:ascii="Arial" w:hAnsi="Arial" w:cs="Arial"/>
          <w:sz w:val="16"/>
          <w:szCs w:val="16"/>
        </w:rPr>
        <w:t xml:space="preserve"> 6:6-7)</w:t>
      </w:r>
      <w:r w:rsidR="008E36EF" w:rsidRPr="00DA3A25">
        <w:rPr>
          <w:rFonts w:ascii="Arial" w:hAnsi="Arial" w:cs="Arial"/>
          <w:sz w:val="20"/>
        </w:rPr>
        <w:t>,</w:t>
      </w:r>
    </w:p>
    <w:p w14:paraId="645DE58D" w14:textId="6B418CB9" w:rsidR="000579A9" w:rsidRPr="00DA3A25" w:rsidRDefault="000579A9" w:rsidP="000579A9">
      <w:pPr>
        <w:pStyle w:val="ListParagraph"/>
        <w:numPr>
          <w:ilvl w:val="0"/>
          <w:numId w:val="44"/>
        </w:numPr>
        <w:tabs>
          <w:tab w:val="left" w:pos="2498"/>
        </w:tabs>
        <w:spacing w:after="0" w:line="240" w:lineRule="auto"/>
        <w:ind w:left="60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</w:t>
      </w:r>
      <w:r w:rsidR="002A4CFF" w:rsidRPr="00DA3A25">
        <w:rPr>
          <w:rFonts w:ascii="Arial" w:hAnsi="Arial" w:cs="Arial"/>
          <w:sz w:val="20"/>
        </w:rPr>
        <w:t>w</w:t>
      </w:r>
      <w:r w:rsidRPr="00DA3A25">
        <w:rPr>
          <w:rFonts w:ascii="Arial" w:hAnsi="Arial" w:cs="Arial"/>
          <w:sz w:val="20"/>
        </w:rPr>
        <w:t>ha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ing soeve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I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mand you, obse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ve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do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: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ou shal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>no</w:t>
      </w:r>
      <w:r w:rsidRPr="00DA3A25">
        <w:rPr>
          <w:rFonts w:ascii="Arial" w:hAnsi="Arial" w:cs="Arial"/>
          <w:spacing w:val="-2"/>
          <w:sz w:val="20"/>
        </w:rPr>
        <w:t xml:space="preserve">t </w:t>
      </w:r>
      <w:r w:rsidRPr="00DA3A25">
        <w:rPr>
          <w:rFonts w:ascii="Arial" w:hAnsi="Arial" w:cs="Arial"/>
          <w:sz w:val="20"/>
        </w:rPr>
        <w:t xml:space="preserve">add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>e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o, no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 xml:space="preserve">diminish </w:t>
      </w:r>
      <w:r w:rsidRPr="00DA3A25">
        <w:rPr>
          <w:rFonts w:ascii="Arial" w:hAnsi="Arial" w:cs="Arial"/>
          <w:spacing w:val="4"/>
          <w:sz w:val="20"/>
        </w:rPr>
        <w:t>f</w:t>
      </w:r>
      <w:r w:rsidRPr="00DA3A25">
        <w:rPr>
          <w:rFonts w:ascii="Arial" w:hAnsi="Arial" w:cs="Arial"/>
          <w:spacing w:val="2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om </w:t>
      </w:r>
      <w:r w:rsidRPr="00DA3A25">
        <w:rPr>
          <w:rFonts w:ascii="Arial" w:hAnsi="Arial" w:cs="Arial"/>
          <w:spacing w:val="2"/>
          <w:sz w:val="20"/>
        </w:rPr>
        <w:t>i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" </w:t>
      </w:r>
      <w:r w:rsidRPr="00633952">
        <w:rPr>
          <w:rFonts w:ascii="Arial" w:hAnsi="Arial" w:cs="Arial"/>
          <w:sz w:val="16"/>
          <w:szCs w:val="16"/>
        </w:rPr>
        <w:t>(D</w:t>
      </w:r>
      <w:r w:rsidR="00980374" w:rsidRPr="00633952">
        <w:rPr>
          <w:rFonts w:ascii="Arial" w:hAnsi="Arial" w:cs="Arial"/>
          <w:sz w:val="16"/>
          <w:szCs w:val="16"/>
        </w:rPr>
        <w:t>t</w:t>
      </w:r>
      <w:r w:rsidRPr="00633952">
        <w:rPr>
          <w:rFonts w:ascii="Arial" w:hAnsi="Arial" w:cs="Arial"/>
          <w:sz w:val="16"/>
          <w:szCs w:val="16"/>
        </w:rPr>
        <w:t xml:space="preserve"> 12:32)</w:t>
      </w:r>
      <w:r w:rsidR="008E36EF" w:rsidRPr="00DA3A25">
        <w:rPr>
          <w:rFonts w:ascii="Arial" w:hAnsi="Arial" w:cs="Arial"/>
          <w:sz w:val="20"/>
        </w:rPr>
        <w:t>,</w:t>
      </w:r>
    </w:p>
    <w:p w14:paraId="398FECB3" w14:textId="5B3FEF91" w:rsidR="000579A9" w:rsidRPr="00DA3A25" w:rsidRDefault="000579A9" w:rsidP="000579A9">
      <w:pPr>
        <w:pStyle w:val="ListParagraph"/>
        <w:numPr>
          <w:ilvl w:val="0"/>
          <w:numId w:val="44"/>
        </w:numPr>
        <w:tabs>
          <w:tab w:val="left" w:pos="2498"/>
        </w:tabs>
        <w:spacing w:after="0" w:line="240" w:lineRule="auto"/>
        <w:ind w:left="605" w:right="245"/>
        <w:jc w:val="both"/>
        <w:rPr>
          <w:rFonts w:ascii="Arial" w:hAnsi="Arial" w:cs="Arial"/>
          <w:sz w:val="20"/>
        </w:rPr>
      </w:pPr>
      <w:r w:rsidRPr="00DA3A25">
        <w:rPr>
          <w:rFonts w:ascii="Arial" w:hAnsi="Arial" w:cs="Arial"/>
          <w:sz w:val="20"/>
        </w:rPr>
        <w:t>"</w:t>
      </w:r>
      <w:r w:rsidR="002A4CFF" w:rsidRPr="00DA3A25">
        <w:rPr>
          <w:rFonts w:ascii="Arial" w:hAnsi="Arial" w:cs="Arial"/>
          <w:sz w:val="20"/>
        </w:rPr>
        <w:t>y</w:t>
      </w:r>
      <w:r w:rsidRPr="00DA3A25">
        <w:rPr>
          <w:rFonts w:ascii="Arial" w:hAnsi="Arial" w:cs="Arial"/>
          <w:sz w:val="20"/>
        </w:rPr>
        <w:t xml:space="preserve">e shall </w:t>
      </w:r>
      <w:r w:rsidRPr="00DA3A25">
        <w:rPr>
          <w:rFonts w:ascii="Arial" w:hAnsi="Arial" w:cs="Arial"/>
          <w:bCs/>
          <w:sz w:val="20"/>
        </w:rPr>
        <w:t>walk a</w:t>
      </w:r>
      <w:r w:rsidRPr="00DA3A25">
        <w:rPr>
          <w:rFonts w:ascii="Arial" w:hAnsi="Arial" w:cs="Arial"/>
          <w:bCs/>
          <w:spacing w:val="6"/>
          <w:sz w:val="20"/>
        </w:rPr>
        <w:t>f</w:t>
      </w:r>
      <w:r w:rsidRPr="00DA3A25">
        <w:rPr>
          <w:rFonts w:ascii="Arial" w:hAnsi="Arial" w:cs="Arial"/>
          <w:bCs/>
          <w:spacing w:val="4"/>
          <w:sz w:val="20"/>
        </w:rPr>
        <w:t>t</w:t>
      </w:r>
      <w:r w:rsidRPr="00DA3A25">
        <w:rPr>
          <w:rFonts w:ascii="Arial" w:hAnsi="Arial" w:cs="Arial"/>
          <w:bCs/>
          <w:sz w:val="20"/>
        </w:rPr>
        <w:t>e</w:t>
      </w:r>
      <w:r w:rsidRPr="00DA3A25">
        <w:rPr>
          <w:rFonts w:ascii="Arial" w:hAnsi="Arial" w:cs="Arial"/>
          <w:bCs/>
          <w:spacing w:val="-2"/>
          <w:sz w:val="20"/>
        </w:rPr>
        <w:t xml:space="preserve">r 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he L</w:t>
      </w:r>
      <w:r w:rsidRPr="00DA3A25">
        <w:rPr>
          <w:rFonts w:ascii="Arial" w:hAnsi="Arial" w:cs="Arial"/>
          <w:smallCaps/>
          <w:sz w:val="20"/>
        </w:rPr>
        <w:t>ord</w:t>
      </w:r>
      <w:r w:rsidRPr="00DA3A25">
        <w:rPr>
          <w:rFonts w:ascii="Arial" w:hAnsi="Arial" w:cs="Arial"/>
          <w:sz w:val="20"/>
        </w:rPr>
        <w:t xml:space="preserve"> you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God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God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and </w:t>
      </w:r>
      <w:r w:rsidRPr="00DA3A25">
        <w:rPr>
          <w:rFonts w:ascii="Arial" w:hAnsi="Arial" w:cs="Arial"/>
          <w:spacing w:val="2"/>
          <w:sz w:val="20"/>
        </w:rPr>
        <w:t>f</w:t>
      </w:r>
      <w:r w:rsidRPr="00DA3A25">
        <w:rPr>
          <w:rFonts w:ascii="Arial" w:hAnsi="Arial" w:cs="Arial"/>
          <w:sz w:val="20"/>
        </w:rPr>
        <w:t>ea</w:t>
      </w:r>
      <w:r w:rsidRPr="00DA3A25">
        <w:rPr>
          <w:rFonts w:ascii="Arial" w:hAnsi="Arial" w:cs="Arial"/>
          <w:spacing w:val="-2"/>
          <w:sz w:val="20"/>
        </w:rPr>
        <w:t xml:space="preserve">r </w:t>
      </w:r>
      <w:r w:rsidRPr="00DA3A25">
        <w:rPr>
          <w:rFonts w:ascii="Arial" w:hAnsi="Arial" w:cs="Arial"/>
          <w:sz w:val="20"/>
        </w:rPr>
        <w:t>him</w:t>
      </w:r>
      <w:r w:rsidRPr="00DA3A25">
        <w:rPr>
          <w:rFonts w:ascii="Arial" w:hAnsi="Arial" w:cs="Arial"/>
          <w:sz w:val="20"/>
        </w:rPr>
        <w:fldChar w:fldCharType="begin"/>
      </w:r>
      <w:r w:rsidRPr="00DA3A25">
        <w:rPr>
          <w:rFonts w:ascii="Arial" w:hAnsi="Arial" w:cs="Arial"/>
          <w:sz w:val="20"/>
        </w:rPr>
        <w:instrText xml:space="preserve"> XE "Fear of the Lord" </w:instrText>
      </w:r>
      <w:r w:rsidRPr="00DA3A25">
        <w:rPr>
          <w:rFonts w:ascii="Arial" w:hAnsi="Arial" w:cs="Arial"/>
          <w:sz w:val="20"/>
        </w:rPr>
        <w:fldChar w:fldCharType="end"/>
      </w:r>
      <w:r w:rsidRPr="00DA3A25">
        <w:rPr>
          <w:rFonts w:ascii="Arial" w:hAnsi="Arial" w:cs="Arial"/>
          <w:sz w:val="20"/>
        </w:rPr>
        <w:t xml:space="preserve">, and keep his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ommandme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>s, and obey his voi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e, and ye shall se</w:t>
      </w:r>
      <w:r w:rsidRPr="00DA3A25">
        <w:rPr>
          <w:rFonts w:ascii="Arial" w:hAnsi="Arial" w:cs="Arial"/>
          <w:spacing w:val="4"/>
          <w:sz w:val="20"/>
        </w:rPr>
        <w:t>r</w:t>
      </w:r>
      <w:r w:rsidRPr="00DA3A25">
        <w:rPr>
          <w:rFonts w:ascii="Arial" w:hAnsi="Arial" w:cs="Arial"/>
          <w:sz w:val="20"/>
        </w:rPr>
        <w:t xml:space="preserve">ve him, and </w:t>
      </w:r>
      <w:r w:rsidRPr="00DA3A25">
        <w:rPr>
          <w:rFonts w:ascii="Arial" w:hAnsi="Arial" w:cs="Arial"/>
          <w:spacing w:val="2"/>
          <w:sz w:val="20"/>
        </w:rPr>
        <w:t>c</w:t>
      </w:r>
      <w:r w:rsidRPr="00DA3A25">
        <w:rPr>
          <w:rFonts w:ascii="Arial" w:hAnsi="Arial" w:cs="Arial"/>
          <w:sz w:val="20"/>
        </w:rPr>
        <w:t>leave un</w:t>
      </w:r>
      <w:r w:rsidRPr="00DA3A25">
        <w:rPr>
          <w:rFonts w:ascii="Arial" w:hAnsi="Arial" w:cs="Arial"/>
          <w:spacing w:val="4"/>
          <w:sz w:val="20"/>
        </w:rPr>
        <w:t>t</w:t>
      </w:r>
      <w:r w:rsidRPr="00DA3A25">
        <w:rPr>
          <w:rFonts w:ascii="Arial" w:hAnsi="Arial" w:cs="Arial"/>
          <w:sz w:val="20"/>
        </w:rPr>
        <w:t xml:space="preserve">o him" </w:t>
      </w:r>
      <w:r w:rsidRPr="00633952">
        <w:rPr>
          <w:rFonts w:ascii="Arial" w:hAnsi="Arial" w:cs="Arial"/>
          <w:sz w:val="16"/>
          <w:szCs w:val="16"/>
        </w:rPr>
        <w:t>(D</w:t>
      </w:r>
      <w:r w:rsidR="00980374" w:rsidRPr="00633952">
        <w:rPr>
          <w:rFonts w:ascii="Arial" w:hAnsi="Arial" w:cs="Arial"/>
          <w:sz w:val="16"/>
          <w:szCs w:val="16"/>
        </w:rPr>
        <w:t>t</w:t>
      </w:r>
      <w:r w:rsidRPr="00633952">
        <w:rPr>
          <w:rFonts w:ascii="Arial" w:hAnsi="Arial" w:cs="Arial"/>
          <w:sz w:val="16"/>
          <w:szCs w:val="16"/>
        </w:rPr>
        <w:t xml:space="preserve"> 13:4)</w:t>
      </w:r>
      <w:r w:rsidRPr="00DA3A25">
        <w:rPr>
          <w:rFonts w:ascii="Arial" w:hAnsi="Arial" w:cs="Arial"/>
          <w:sz w:val="20"/>
        </w:rPr>
        <w:t>.</w:t>
      </w:r>
    </w:p>
    <w:p w14:paraId="037C5E00" w14:textId="77777777" w:rsidR="00DE79BC" w:rsidRPr="00DA3A25" w:rsidRDefault="00DE79BC" w:rsidP="000579A9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43B83F0D" w14:textId="7C5DFFAB" w:rsidR="00AB6B77" w:rsidRPr="00DA3A25" w:rsidRDefault="003F1CA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se verses also speak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us, </w:t>
      </w:r>
      <w:r w:rsidR="000151F2" w:rsidRPr="00DA3A25">
        <w:rPr>
          <w:rFonts w:cs="Arial"/>
          <w:sz w:val="20"/>
        </w:rPr>
        <w:t>be</w:t>
      </w:r>
      <w:r w:rsidR="00B20238" w:rsidRPr="00DA3A25">
        <w:rPr>
          <w:rFonts w:cs="Arial"/>
          <w:spacing w:val="2"/>
          <w:sz w:val="20"/>
        </w:rPr>
        <w:t>c</w:t>
      </w:r>
      <w:r w:rsidR="000151F2" w:rsidRPr="00DA3A25">
        <w:rPr>
          <w:rFonts w:cs="Arial"/>
          <w:sz w:val="20"/>
        </w:rPr>
        <w:t>ause</w:t>
      </w:r>
      <w:r w:rsidR="00052690" w:rsidRPr="00DA3A25">
        <w:rPr>
          <w:rFonts w:cs="Arial"/>
          <w:sz w:val="20"/>
        </w:rPr>
        <w:t xml:space="preserve"> </w:t>
      </w:r>
      <w:r w:rsidR="007A5073" w:rsidRPr="00DA3A25">
        <w:rPr>
          <w:rFonts w:cs="Arial"/>
          <w:sz w:val="20"/>
        </w:rPr>
        <w:t>"wha</w:t>
      </w:r>
      <w:r w:rsidR="00E20650" w:rsidRPr="00DA3A25">
        <w:rPr>
          <w:rFonts w:cs="Arial"/>
          <w:spacing w:val="4"/>
          <w:sz w:val="20"/>
        </w:rPr>
        <w:t>t</w:t>
      </w:r>
      <w:r w:rsidR="007A5073" w:rsidRPr="00DA3A25">
        <w:rPr>
          <w:rFonts w:cs="Arial"/>
          <w:sz w:val="20"/>
        </w:rPr>
        <w:t>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7A5073" w:rsidRPr="00DA3A25">
        <w:rPr>
          <w:rFonts w:cs="Arial"/>
          <w:sz w:val="20"/>
        </w:rPr>
        <w:t>hings we</w:t>
      </w:r>
      <w:r w:rsidR="002B2A62" w:rsidRPr="00DA3A25">
        <w:rPr>
          <w:rFonts w:cs="Arial"/>
          <w:spacing w:val="2"/>
          <w:sz w:val="20"/>
        </w:rPr>
        <w:t>r</w:t>
      </w:r>
      <w:r w:rsidR="007A5073" w:rsidRPr="00DA3A25">
        <w:rPr>
          <w:rFonts w:cs="Arial"/>
          <w:sz w:val="20"/>
        </w:rPr>
        <w:t>e 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7A5073" w:rsidRPr="00DA3A25">
        <w:rPr>
          <w:rFonts w:cs="Arial"/>
          <w:sz w:val="20"/>
        </w:rPr>
        <w:t>en a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7A5073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7A5073" w:rsidRPr="00DA3A25">
        <w:rPr>
          <w:rFonts w:cs="Arial"/>
          <w:sz w:val="20"/>
        </w:rPr>
        <w:t>ime we</w:t>
      </w:r>
      <w:r w:rsidR="002B2A62" w:rsidRPr="00DA3A25">
        <w:rPr>
          <w:rFonts w:cs="Arial"/>
          <w:spacing w:val="2"/>
          <w:sz w:val="20"/>
        </w:rPr>
        <w:t>r</w:t>
      </w:r>
      <w:r w:rsidR="007A5073" w:rsidRPr="00DA3A25">
        <w:rPr>
          <w:rFonts w:cs="Arial"/>
          <w:sz w:val="20"/>
        </w:rPr>
        <w:t>e 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7A5073" w:rsidRPr="00DA3A25">
        <w:rPr>
          <w:rFonts w:cs="Arial"/>
          <w:sz w:val="20"/>
        </w:rPr>
        <w:t xml:space="preserve">en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A5073" w:rsidRPr="00DA3A25">
        <w:rPr>
          <w:rFonts w:cs="Arial"/>
          <w:bCs/>
          <w:sz w:val="20"/>
        </w:rPr>
        <w:t>ou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7A5073" w:rsidRPr="00DA3A25">
        <w:rPr>
          <w:rFonts w:cs="Arial"/>
          <w:sz w:val="20"/>
        </w:rPr>
        <w:t>lea</w:t>
      </w:r>
      <w:r w:rsidR="002B2A62" w:rsidRPr="00DA3A25">
        <w:rPr>
          <w:rFonts w:cs="Arial"/>
          <w:spacing w:val="2"/>
          <w:sz w:val="20"/>
        </w:rPr>
        <w:t>r</w:t>
      </w:r>
      <w:r w:rsidR="007A5073" w:rsidRPr="00DA3A25">
        <w:rPr>
          <w:rFonts w:cs="Arial"/>
          <w:sz w:val="20"/>
        </w:rPr>
        <w:t>ning"</w:t>
      </w:r>
      <w:r w:rsidR="00762AEE" w:rsidRPr="00DA3A25">
        <w:rPr>
          <w:rFonts w:cs="Arial"/>
          <w:sz w:val="20"/>
        </w:rPr>
        <w:t xml:space="preserve"> </w:t>
      </w:r>
      <w:r w:rsidR="00762AEE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762AEE" w:rsidRPr="00633952">
        <w:rPr>
          <w:rFonts w:cs="Arial"/>
          <w:sz w:val="16"/>
          <w:szCs w:val="16"/>
        </w:rPr>
        <w:t>om 15:4)</w:t>
      </w:r>
      <w:r w:rsidR="00052690"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7A5213" w:rsidRPr="00DA3A25">
        <w:rPr>
          <w:rFonts w:cs="Arial"/>
          <w:sz w:val="20"/>
        </w:rPr>
        <w:t>h</w:t>
      </w:r>
      <w:r w:rsidR="007A5213" w:rsidRPr="00DA3A25">
        <w:rPr>
          <w:rFonts w:cs="Arial"/>
          <w:spacing w:val="-4"/>
          <w:sz w:val="20"/>
        </w:rPr>
        <w:t>e</w:t>
      </w:r>
      <w:r w:rsidR="007A5213" w:rsidRPr="00DA3A25">
        <w:rPr>
          <w:rFonts w:cs="Arial"/>
          <w:sz w:val="20"/>
        </w:rPr>
        <w:t xml:space="preserve"> L</w:t>
      </w:r>
      <w:r w:rsidR="007A521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7A5213" w:rsidRPr="00DA3A25">
        <w:rPr>
          <w:rFonts w:cs="Arial"/>
          <w:smallCaps/>
          <w:sz w:val="20"/>
        </w:rPr>
        <w:t>d</w:t>
      </w:r>
      <w:r w:rsidR="00E65A76" w:rsidRPr="00DA3A25">
        <w:rPr>
          <w:rFonts w:cs="Arial"/>
          <w:smallCaps/>
          <w:sz w:val="20"/>
        </w:rPr>
        <w:fldChar w:fldCharType="begin"/>
      </w:r>
      <w:r w:rsidR="00E65A76" w:rsidRPr="00DA3A25">
        <w:rPr>
          <w:sz w:val="20"/>
        </w:rPr>
        <w:instrText xml:space="preserve"> XE "</w:instrText>
      </w:r>
      <w:r w:rsidR="00E65A76" w:rsidRPr="00DA3A25">
        <w:rPr>
          <w:rFonts w:cs="Arial"/>
          <w:sz w:val="20"/>
        </w:rPr>
        <w:instrText>Lord, the</w:instrText>
      </w:r>
      <w:r w:rsidR="00E65A76" w:rsidRPr="00DA3A25">
        <w:rPr>
          <w:sz w:val="20"/>
        </w:rPr>
        <w:instrText xml:space="preserve">" </w:instrText>
      </w:r>
      <w:r w:rsidR="00E65A76" w:rsidRPr="00DA3A25">
        <w:rPr>
          <w:rFonts w:cs="Arial"/>
          <w:smallCaps/>
          <w:sz w:val="20"/>
        </w:rPr>
        <w:fldChar w:fldCharType="end"/>
      </w:r>
      <w:r w:rsidR="007A5213" w:rsidRPr="00DA3A25">
        <w:rPr>
          <w:rFonts w:cs="Arial"/>
          <w:sz w:val="20"/>
        </w:rPr>
        <w:t xml:space="preserve"> sai</w:t>
      </w:r>
      <w:r w:rsidR="007A5213" w:rsidRPr="00DA3A25">
        <w:rPr>
          <w:rFonts w:cs="Arial"/>
          <w:spacing w:val="-4"/>
          <w:sz w:val="20"/>
        </w:rPr>
        <w:t>d</w:t>
      </w:r>
      <w:r w:rsidR="007A5213" w:rsidRPr="00DA3A25">
        <w:rPr>
          <w:rFonts w:cs="Arial"/>
          <w:sz w:val="20"/>
        </w:rPr>
        <w:t xml:space="preserve"> Ab</w:t>
      </w:r>
      <w:r w:rsidR="002B2A62" w:rsidRPr="00DA3A25">
        <w:rPr>
          <w:rFonts w:cs="Arial"/>
          <w:spacing w:val="2"/>
          <w:sz w:val="20"/>
        </w:rPr>
        <w:t>r</w:t>
      </w:r>
      <w:r w:rsidR="007A5213" w:rsidRPr="00DA3A25">
        <w:rPr>
          <w:rFonts w:cs="Arial"/>
          <w:sz w:val="20"/>
        </w:rPr>
        <w:t>aham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m</w:instrText>
      </w:r>
      <w:r w:rsidR="00FD7131" w:rsidRPr="00DA3A25">
        <w:rPr>
          <w:sz w:val="20"/>
        </w:rPr>
        <w:instrText xml:space="preserve">" </w:instrText>
      </w:r>
      <w:r w:rsidR="00FD7131" w:rsidRPr="00DA3A25">
        <w:rPr>
          <w:rFonts w:cs="Arial"/>
          <w:sz w:val="20"/>
        </w:rPr>
        <w:fldChar w:fldCharType="end"/>
      </w:r>
      <w:r w:rsidR="00833C50" w:rsidRPr="00DA3A25">
        <w:rPr>
          <w:rFonts w:cs="Arial"/>
          <w:sz w:val="20"/>
        </w:rPr>
        <w:t xml:space="preserve"> would </w:t>
      </w:r>
      <w:r w:rsidR="00151793" w:rsidRPr="00DA3A25">
        <w:rPr>
          <w:rFonts w:cs="Arial"/>
          <w:sz w:val="20"/>
        </w:rPr>
        <w:t>"</w:t>
      </w:r>
      <w:r w:rsidR="00E95871" w:rsidRPr="00DA3A25">
        <w:rPr>
          <w:rFonts w:cs="Arial"/>
          <w:spacing w:val="2"/>
          <w:sz w:val="20"/>
        </w:rPr>
        <w:t>c</w:t>
      </w:r>
      <w:r w:rsidR="00151793" w:rsidRPr="00DA3A25">
        <w:rPr>
          <w:rFonts w:cs="Arial"/>
          <w:sz w:val="20"/>
        </w:rPr>
        <w:t>omman</w:t>
      </w:r>
      <w:r w:rsidR="00151793" w:rsidRPr="00DA3A25">
        <w:rPr>
          <w:rFonts w:cs="Arial"/>
          <w:spacing w:val="-4"/>
          <w:sz w:val="20"/>
        </w:rPr>
        <w:t>d</w:t>
      </w:r>
      <w:r w:rsidR="00151793" w:rsidRPr="00DA3A25">
        <w:rPr>
          <w:rFonts w:cs="Arial"/>
          <w:sz w:val="20"/>
        </w:rPr>
        <w:t xml:space="preserve"> his </w:t>
      </w:r>
      <w:r w:rsidR="00E95871" w:rsidRPr="00DA3A25">
        <w:rPr>
          <w:rFonts w:cs="Arial"/>
          <w:spacing w:val="2"/>
          <w:sz w:val="20"/>
        </w:rPr>
        <w:t>c</w:t>
      </w:r>
      <w:r w:rsidR="00151793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151793" w:rsidRPr="00DA3A25">
        <w:rPr>
          <w:rFonts w:cs="Arial"/>
          <w:sz w:val="20"/>
        </w:rPr>
        <w:t>en and his household a</w:t>
      </w:r>
      <w:r w:rsidR="00151793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151793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51793" w:rsidRPr="00DA3A25">
        <w:rPr>
          <w:rFonts w:cs="Arial"/>
          <w:sz w:val="20"/>
        </w:rPr>
        <w:t xml:space="preserve">him, and </w:t>
      </w:r>
      <w:r w:rsidR="00E20650" w:rsidRPr="00DA3A25">
        <w:rPr>
          <w:rFonts w:cs="Arial"/>
          <w:spacing w:val="4"/>
          <w:sz w:val="20"/>
        </w:rPr>
        <w:t>t</w:t>
      </w:r>
      <w:r w:rsidR="00151793" w:rsidRPr="00DA3A25">
        <w:rPr>
          <w:rFonts w:cs="Arial"/>
          <w:sz w:val="20"/>
        </w:rPr>
        <w:t xml:space="preserve">hey shall keep </w:t>
      </w:r>
      <w:r w:rsidR="00E20650" w:rsidRPr="00DA3A25">
        <w:rPr>
          <w:rFonts w:cs="Arial"/>
          <w:spacing w:val="4"/>
          <w:sz w:val="20"/>
        </w:rPr>
        <w:t>t</w:t>
      </w:r>
      <w:r w:rsidR="00151793" w:rsidRPr="00DA3A25">
        <w:rPr>
          <w:rFonts w:cs="Arial"/>
          <w:sz w:val="20"/>
        </w:rPr>
        <w:t>he wa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151793" w:rsidRPr="00DA3A25">
        <w:rPr>
          <w:rFonts w:cs="Arial"/>
          <w:sz w:val="20"/>
        </w:rPr>
        <w:t xml:space="preserve">he </w:t>
      </w:r>
      <w:r w:rsidR="004A4A24" w:rsidRPr="00DA3A25">
        <w:rPr>
          <w:rFonts w:cs="Arial"/>
          <w:sz w:val="20"/>
        </w:rPr>
        <w:t>L</w:t>
      </w:r>
      <w:r w:rsidR="004A4A24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4A4A24" w:rsidRPr="00DA3A25">
        <w:rPr>
          <w:rFonts w:cs="Arial"/>
          <w:smallCaps/>
          <w:sz w:val="20"/>
        </w:rPr>
        <w:t>d</w:t>
      </w:r>
      <w:r w:rsidR="00151793" w:rsidRPr="00DA3A25">
        <w:rPr>
          <w:rFonts w:cs="Arial"/>
          <w:sz w:val="20"/>
        </w:rPr>
        <w:t>,</w:t>
      </w:r>
      <w:r w:rsidR="00151793" w:rsidRPr="00DA3A25">
        <w:rPr>
          <w:rFonts w:cs="Arial"/>
          <w:b/>
          <w:bCs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51793" w:rsidRPr="00DA3A25">
        <w:rPr>
          <w:rFonts w:cs="Arial"/>
          <w:sz w:val="20"/>
        </w:rPr>
        <w:t>o do jus</w:t>
      </w:r>
      <w:r w:rsidR="00E20650" w:rsidRPr="00DA3A25">
        <w:rPr>
          <w:rFonts w:cs="Arial"/>
          <w:spacing w:val="4"/>
          <w:sz w:val="20"/>
        </w:rPr>
        <w:t>t</w:t>
      </w:r>
      <w:r w:rsidR="00151793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151793" w:rsidRPr="00DA3A25">
        <w:rPr>
          <w:rFonts w:cs="Arial"/>
          <w:sz w:val="20"/>
        </w:rPr>
        <w:t>e and judgmen</w:t>
      </w:r>
      <w:r w:rsidR="00E20650" w:rsidRPr="00DA3A25">
        <w:rPr>
          <w:rFonts w:cs="Arial"/>
          <w:spacing w:val="4"/>
          <w:sz w:val="20"/>
        </w:rPr>
        <w:t>t</w:t>
      </w:r>
      <w:r w:rsidR="00151793" w:rsidRPr="00DA3A25">
        <w:rPr>
          <w:rFonts w:cs="Arial"/>
          <w:sz w:val="20"/>
        </w:rPr>
        <w:t xml:space="preserve">; </w:t>
      </w:r>
      <w:r w:rsidR="00E20650" w:rsidRPr="00DA3A25">
        <w:rPr>
          <w:rFonts w:cs="Arial"/>
          <w:spacing w:val="4"/>
          <w:sz w:val="20"/>
        </w:rPr>
        <w:t>t</w:t>
      </w:r>
      <w:r w:rsidR="00151793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151793" w:rsidRPr="00DA3A25">
        <w:rPr>
          <w:rFonts w:cs="Arial"/>
          <w:sz w:val="20"/>
        </w:rPr>
        <w:t xml:space="preserve">he </w:t>
      </w:r>
      <w:r w:rsidR="004A4A24" w:rsidRPr="00DA3A25">
        <w:rPr>
          <w:rFonts w:cs="Arial"/>
          <w:sz w:val="20"/>
        </w:rPr>
        <w:t>L</w:t>
      </w:r>
      <w:r w:rsidR="004A4A24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4A4A24" w:rsidRPr="00DA3A25">
        <w:rPr>
          <w:rFonts w:cs="Arial"/>
          <w:smallCaps/>
          <w:sz w:val="20"/>
        </w:rPr>
        <w:t>d</w:t>
      </w:r>
      <w:r w:rsidR="004A4A24" w:rsidRPr="00DA3A25">
        <w:rPr>
          <w:rFonts w:cs="Arial"/>
          <w:sz w:val="20"/>
        </w:rPr>
        <w:t xml:space="preserve"> </w:t>
      </w:r>
      <w:r w:rsidR="00151793" w:rsidRPr="00DA3A25">
        <w:rPr>
          <w:rFonts w:cs="Arial"/>
          <w:sz w:val="20"/>
        </w:rPr>
        <w:t>may b</w:t>
      </w:r>
      <w:r w:rsidR="002B2A62" w:rsidRPr="00DA3A25">
        <w:rPr>
          <w:rFonts w:cs="Arial"/>
          <w:spacing w:val="2"/>
          <w:sz w:val="20"/>
        </w:rPr>
        <w:t>r</w:t>
      </w:r>
      <w:r w:rsidR="00151793" w:rsidRPr="00DA3A25">
        <w:rPr>
          <w:rFonts w:cs="Arial"/>
          <w:sz w:val="20"/>
        </w:rPr>
        <w:t>ing upon Ab</w:t>
      </w:r>
      <w:r w:rsidR="002B2A62" w:rsidRPr="00DA3A25">
        <w:rPr>
          <w:rFonts w:cs="Arial"/>
          <w:spacing w:val="2"/>
          <w:sz w:val="20"/>
        </w:rPr>
        <w:t>r</w:t>
      </w:r>
      <w:r w:rsidR="00151793" w:rsidRPr="00DA3A25">
        <w:rPr>
          <w:rFonts w:cs="Arial"/>
          <w:sz w:val="20"/>
        </w:rPr>
        <w:t xml:space="preserve">aham </w:t>
      </w:r>
      <w:r w:rsidR="00E20650" w:rsidRPr="00DA3A25">
        <w:rPr>
          <w:rFonts w:cs="Arial"/>
          <w:spacing w:val="4"/>
          <w:sz w:val="20"/>
        </w:rPr>
        <w:t>t</w:t>
      </w:r>
      <w:r w:rsidR="00151793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51793"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="00151793" w:rsidRPr="00DA3A25">
        <w:rPr>
          <w:rFonts w:cs="Arial"/>
          <w:sz w:val="20"/>
        </w:rPr>
        <w:t>h he ha</w:t>
      </w:r>
      <w:r w:rsidR="00E20650" w:rsidRPr="00DA3A25">
        <w:rPr>
          <w:rFonts w:cs="Arial"/>
          <w:spacing w:val="4"/>
          <w:sz w:val="20"/>
        </w:rPr>
        <w:t>t</w:t>
      </w:r>
      <w:r w:rsidR="00151793" w:rsidRPr="00DA3A25">
        <w:rPr>
          <w:rFonts w:cs="Arial"/>
          <w:sz w:val="20"/>
        </w:rPr>
        <w:t>h spok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151793" w:rsidRPr="00DA3A25">
        <w:rPr>
          <w:rFonts w:cs="Arial"/>
          <w:sz w:val="20"/>
        </w:rPr>
        <w:t>him"</w:t>
      </w:r>
      <w:r w:rsidR="008162F0" w:rsidRPr="00DA3A25">
        <w:rPr>
          <w:rFonts w:cs="Arial"/>
          <w:sz w:val="20"/>
        </w:rPr>
        <w:t xml:space="preserve"> </w:t>
      </w:r>
      <w:r w:rsidR="008162F0" w:rsidRPr="00633952">
        <w:rPr>
          <w:rFonts w:cs="Arial"/>
          <w:sz w:val="16"/>
          <w:szCs w:val="16"/>
        </w:rPr>
        <w:t>(Gen 18:19)</w:t>
      </w:r>
      <w:r w:rsidR="008162F0" w:rsidRPr="00DA3A25">
        <w:rPr>
          <w:rFonts w:cs="Arial"/>
          <w:sz w:val="20"/>
        </w:rPr>
        <w:t>.</w:t>
      </w:r>
      <w:r w:rsidR="007A5213" w:rsidRPr="00DA3A25">
        <w:rPr>
          <w:rFonts w:cs="Arial"/>
          <w:sz w:val="20"/>
        </w:rPr>
        <w:t xml:space="preserve"> </w:t>
      </w:r>
    </w:p>
    <w:p w14:paraId="56ABE553" w14:textId="196C1571" w:rsidR="00E3507D" w:rsidRPr="00DA3A25" w:rsidRDefault="00E3507D">
      <w:pPr>
        <w:rPr>
          <w:rFonts w:cs="Arial"/>
          <w:sz w:val="20"/>
        </w:rPr>
      </w:pPr>
    </w:p>
    <w:p w14:paraId="2E5C65FB" w14:textId="0510C03C" w:rsidR="00266E26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0979E2" w:rsidRPr="00DA3A25">
        <w:rPr>
          <w:rFonts w:cs="Arial"/>
          <w:sz w:val="20"/>
        </w:rPr>
        <w:t>h</w:t>
      </w:r>
      <w:r w:rsidR="00403221" w:rsidRPr="00DA3A25">
        <w:rPr>
          <w:rFonts w:cs="Arial"/>
          <w:sz w:val="20"/>
        </w:rPr>
        <w:t>is</w:t>
      </w:r>
      <w:r w:rsidR="00BF378F" w:rsidRPr="00DA3A25">
        <w:rPr>
          <w:rFonts w:cs="Arial"/>
          <w:sz w:val="20"/>
        </w:rPr>
        <w:t xml:space="preserve"> 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F378F" w:rsidRPr="00DA3A25">
        <w:rPr>
          <w:rFonts w:cs="Arial"/>
          <w:sz w:val="20"/>
        </w:rPr>
        <w:t xml:space="preserve">o have </w:t>
      </w:r>
      <w:r w:rsidR="000979E2" w:rsidRPr="00DA3A25">
        <w:rPr>
          <w:rFonts w:cs="Arial"/>
          <w:sz w:val="20"/>
        </w:rPr>
        <w:t>spe</w:t>
      </w:r>
      <w:r w:rsidR="00E95871" w:rsidRPr="00DA3A25">
        <w:rPr>
          <w:rFonts w:cs="Arial"/>
          <w:spacing w:val="2"/>
          <w:sz w:val="20"/>
        </w:rPr>
        <w:t>c</w:t>
      </w:r>
      <w:r w:rsidR="000979E2" w:rsidRPr="00DA3A25">
        <w:rPr>
          <w:rFonts w:cs="Arial"/>
          <w:sz w:val="20"/>
        </w:rPr>
        <w:t>ial sign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0979E2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0979E2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0979E2" w:rsidRPr="00DA3A25">
        <w:rPr>
          <w:rFonts w:cs="Arial"/>
          <w:sz w:val="20"/>
        </w:rPr>
        <w:t xml:space="preserve">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B3BD3" w:rsidRPr="00DA3A25">
        <w:rPr>
          <w:rFonts w:cs="Arial"/>
          <w:spacing w:val="4"/>
          <w:sz w:val="20"/>
        </w:rPr>
        <w:t>t</w:t>
      </w:r>
      <w:r w:rsidR="000B3BD3" w:rsidRPr="00DA3A25">
        <w:rPr>
          <w:rFonts w:cs="Arial"/>
          <w:sz w:val="20"/>
        </w:rPr>
        <w:t>hose</w:t>
      </w:r>
      <w:r w:rsidR="00BF378F" w:rsidRPr="00DA3A25">
        <w:rPr>
          <w:rFonts w:cs="Arial"/>
          <w:sz w:val="20"/>
        </w:rPr>
        <w:t xml:space="preserve"> in </w:t>
      </w:r>
      <w:r w:rsidR="00E20650" w:rsidRPr="00DA3A25">
        <w:rPr>
          <w:rFonts w:cs="Arial"/>
          <w:spacing w:val="4"/>
          <w:sz w:val="20"/>
        </w:rPr>
        <w:t>t</w:t>
      </w:r>
      <w:r w:rsidR="00BF378F" w:rsidRPr="00DA3A25">
        <w:rPr>
          <w:rFonts w:cs="Arial"/>
          <w:sz w:val="20"/>
        </w:rPr>
        <w:t>he</w:t>
      </w:r>
      <w:r w:rsidR="000979E2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979E2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0979E2" w:rsidRPr="00DA3A25">
        <w:rPr>
          <w:rFonts w:cs="Arial"/>
          <w:sz w:val="20"/>
        </w:rPr>
        <w:t>, sin</w:t>
      </w:r>
      <w:r w:rsidR="00E95871" w:rsidRPr="00DA3A25">
        <w:rPr>
          <w:rFonts w:cs="Arial"/>
          <w:spacing w:val="2"/>
          <w:sz w:val="20"/>
        </w:rPr>
        <w:t>c</w:t>
      </w:r>
      <w:r w:rsidR="000979E2" w:rsidRPr="00DA3A25">
        <w:rPr>
          <w:rFonts w:cs="Arial"/>
          <w:sz w:val="20"/>
        </w:rPr>
        <w:t>e "</w:t>
      </w:r>
      <w:r w:rsidR="00E20650" w:rsidRPr="00DA3A25">
        <w:rPr>
          <w:rFonts w:cs="Arial"/>
          <w:spacing w:val="4"/>
          <w:sz w:val="20"/>
        </w:rPr>
        <w:t>t</w:t>
      </w:r>
      <w:r w:rsidR="000979E2" w:rsidRPr="00DA3A25">
        <w:rPr>
          <w:rFonts w:cs="Arial"/>
          <w:sz w:val="20"/>
        </w:rPr>
        <w:t>hey whi</w:t>
      </w:r>
      <w:r w:rsidR="00E95871" w:rsidRPr="00DA3A25">
        <w:rPr>
          <w:rFonts w:cs="Arial"/>
          <w:spacing w:val="2"/>
          <w:sz w:val="20"/>
        </w:rPr>
        <w:t>c</w:t>
      </w:r>
      <w:r w:rsidR="000979E2" w:rsidRPr="00DA3A25">
        <w:rPr>
          <w:rFonts w:cs="Arial"/>
          <w:sz w:val="20"/>
        </w:rPr>
        <w:t>h a</w:t>
      </w:r>
      <w:r w:rsidR="002B2A62" w:rsidRPr="00DA3A25">
        <w:rPr>
          <w:rFonts w:cs="Arial"/>
          <w:spacing w:val="2"/>
          <w:sz w:val="20"/>
        </w:rPr>
        <w:t>r</w:t>
      </w:r>
      <w:r w:rsidR="000979E2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979E2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0979E2" w:rsidRPr="00DA3A25">
        <w:rPr>
          <w:rFonts w:cs="Arial"/>
          <w:sz w:val="20"/>
        </w:rPr>
        <w:t>,</w:t>
      </w:r>
      <w:r w:rsidR="000B3BD3" w:rsidRPr="00DA3A25">
        <w:rPr>
          <w:rFonts w:cs="Arial"/>
          <w:sz w:val="20"/>
        </w:rPr>
        <w:t>" "</w:t>
      </w:r>
      <w:r w:rsidR="000979E2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0979E2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0979E2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0979E2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0979E2" w:rsidRPr="00DA3A25">
        <w:rPr>
          <w:rFonts w:cs="Arial"/>
          <w:sz w:val="20"/>
        </w:rPr>
        <w:t>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979E2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0979E2" w:rsidRPr="00DA3A25">
        <w:rPr>
          <w:rFonts w:cs="Arial"/>
          <w:sz w:val="20"/>
        </w:rPr>
        <w:t>aham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</w:instrText>
      </w:r>
      <w:r w:rsidR="00FD7131" w:rsidRPr="00DA3A25">
        <w:rPr>
          <w:rFonts w:cs="Arial"/>
          <w:spacing w:val="-4"/>
          <w:sz w:val="20"/>
        </w:rPr>
        <w:instrText>m:</w:instrText>
      </w:r>
      <w:r w:rsidR="00FD7131" w:rsidRPr="00DA3A25">
        <w:rPr>
          <w:sz w:val="20"/>
        </w:rPr>
        <w:instrText xml:space="preserve">children of, the" </w:instrText>
      </w:r>
      <w:r w:rsidR="00FD7131" w:rsidRPr="00DA3A25">
        <w:rPr>
          <w:rFonts w:cs="Arial"/>
          <w:sz w:val="20"/>
        </w:rPr>
        <w:fldChar w:fldCharType="end"/>
      </w:r>
      <w:r w:rsidR="000979E2" w:rsidRPr="00DA3A25">
        <w:rPr>
          <w:rFonts w:cs="Arial"/>
          <w:sz w:val="20"/>
        </w:rPr>
        <w:t xml:space="preserve">" </w:t>
      </w:r>
      <w:r w:rsidR="000979E2" w:rsidRPr="00633952">
        <w:rPr>
          <w:rFonts w:cs="Arial"/>
          <w:sz w:val="16"/>
          <w:szCs w:val="16"/>
        </w:rPr>
        <w:t>(Gal 3:7)</w:t>
      </w:r>
      <w:r w:rsidR="000979E2" w:rsidRPr="00DA3A25">
        <w:rPr>
          <w:rFonts w:cs="Arial"/>
          <w:sz w:val="20"/>
        </w:rPr>
        <w:t>.</w:t>
      </w:r>
      <w:r w:rsidR="00246400" w:rsidRPr="00DA3A25">
        <w:rPr>
          <w:rFonts w:cs="Arial"/>
          <w:sz w:val="20"/>
        </w:rPr>
        <w:t xml:space="preserve"> Also,</w:t>
      </w:r>
      <w:r w:rsidR="00BF378F" w:rsidRPr="00DA3A25">
        <w:rPr>
          <w:rFonts w:cs="Arial"/>
          <w:sz w:val="20"/>
        </w:rPr>
        <w:t xml:space="preserve"> </w:t>
      </w:r>
      <w:r w:rsidR="0046062D" w:rsidRPr="00DA3A25">
        <w:rPr>
          <w:rFonts w:cs="Arial"/>
          <w:sz w:val="20"/>
        </w:rPr>
        <w:t>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46062D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403221" w:rsidRPr="00DA3A25">
        <w:rPr>
          <w:rFonts w:cs="Arial"/>
          <w:sz w:val="20"/>
        </w:rPr>
        <w:t>ea</w:t>
      </w:r>
      <w:r w:rsidR="00DD27F6" w:rsidRPr="00DA3A25">
        <w:rPr>
          <w:rFonts w:cs="Arial"/>
          <w:spacing w:val="2"/>
          <w:sz w:val="20"/>
        </w:rPr>
        <w:t>c</w:t>
      </w:r>
      <w:r w:rsidR="00403221" w:rsidRPr="00DA3A25">
        <w:rPr>
          <w:rFonts w:cs="Arial"/>
          <w:sz w:val="20"/>
        </w:rPr>
        <w:t>h</w:t>
      </w:r>
      <w:r w:rsidR="0046062D" w:rsidRPr="00DA3A25">
        <w:rPr>
          <w:rFonts w:cs="Arial"/>
          <w:sz w:val="20"/>
        </w:rPr>
        <w:t>es</w:t>
      </w:r>
      <w:r w:rsidR="00DC5717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F90282" w:rsidRPr="00DA3A25">
        <w:rPr>
          <w:rFonts w:cs="Arial"/>
          <w:sz w:val="20"/>
        </w:rPr>
        <w:t>he bre</w:t>
      </w:r>
      <w:r w:rsidR="00D84DB8" w:rsidRPr="00DA3A25">
        <w:rPr>
          <w:rFonts w:cs="Arial"/>
          <w:spacing w:val="2"/>
          <w:sz w:val="20"/>
        </w:rPr>
        <w:t>t</w:t>
      </w:r>
      <w:r w:rsidR="00F90282" w:rsidRPr="00DA3A25">
        <w:rPr>
          <w:rFonts w:cs="Arial"/>
          <w:sz w:val="20"/>
        </w:rPr>
        <w:t xml:space="preserve">hren </w:t>
      </w:r>
      <w:r w:rsidR="00E20650" w:rsidRPr="00DA3A25">
        <w:rPr>
          <w:rFonts w:cs="Arial"/>
          <w:spacing w:val="4"/>
          <w:sz w:val="20"/>
        </w:rPr>
        <w:t>t</w:t>
      </w:r>
      <w:r w:rsidR="00BF378F" w:rsidRPr="00DA3A25">
        <w:rPr>
          <w:rFonts w:cs="Arial"/>
          <w:sz w:val="20"/>
        </w:rPr>
        <w:t>o do jus</w:t>
      </w:r>
      <w:r w:rsidR="00E20650" w:rsidRPr="00DA3A25">
        <w:rPr>
          <w:rFonts w:cs="Arial"/>
          <w:spacing w:val="4"/>
          <w:sz w:val="20"/>
        </w:rPr>
        <w:t>t</w:t>
      </w:r>
      <w:r w:rsidR="00BF378F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BF378F" w:rsidRPr="00DA3A25">
        <w:rPr>
          <w:rFonts w:cs="Arial"/>
          <w:sz w:val="20"/>
        </w:rPr>
        <w:t>e and judgmen</w:t>
      </w:r>
      <w:r w:rsidR="00E20650" w:rsidRPr="00DA3A25">
        <w:rPr>
          <w:rFonts w:cs="Arial"/>
          <w:spacing w:val="4"/>
          <w:sz w:val="20"/>
        </w:rPr>
        <w:t>t</w:t>
      </w:r>
      <w:r w:rsidR="00BF378F" w:rsidRPr="00DA3A25">
        <w:rPr>
          <w:rFonts w:cs="Arial"/>
          <w:sz w:val="20"/>
        </w:rPr>
        <w:t xml:space="preserve"> </w:t>
      </w:r>
      <w:r w:rsidR="00F90282" w:rsidRPr="00DA3A25">
        <w:rPr>
          <w:rFonts w:cs="Arial"/>
          <w:sz w:val="20"/>
        </w:rPr>
        <w:t xml:space="preserve">when it </w:t>
      </w:r>
      <w:r w:rsidR="00266E26" w:rsidRPr="00DA3A25">
        <w:rPr>
          <w:rFonts w:cs="Arial"/>
          <w:spacing w:val="2"/>
          <w:sz w:val="20"/>
        </w:rPr>
        <w:t>says</w:t>
      </w:r>
      <w:r w:rsidR="008A2991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F90282" w:rsidRPr="00DA3A25">
        <w:rPr>
          <w:rFonts w:cs="Arial"/>
          <w:sz w:val="20"/>
        </w:rPr>
        <w:t>hings like</w:t>
      </w:r>
      <w:r w:rsidR="00266E26" w:rsidRPr="00DA3A25">
        <w:rPr>
          <w:rFonts w:cs="Arial"/>
          <w:sz w:val="20"/>
        </w:rPr>
        <w:t>,</w:t>
      </w:r>
      <w:r w:rsidR="00F90282" w:rsidRPr="00DA3A25">
        <w:rPr>
          <w:rFonts w:cs="Arial"/>
          <w:sz w:val="20"/>
        </w:rPr>
        <w:t xml:space="preserve"> </w:t>
      </w:r>
      <w:r w:rsidR="00266E26" w:rsidRPr="00DA3A25">
        <w:rPr>
          <w:rFonts w:cs="Arial"/>
          <w:sz w:val="20"/>
        </w:rPr>
        <w:t>"judge no</w:t>
      </w:r>
      <w:r w:rsidR="00266E26" w:rsidRPr="00DA3A25">
        <w:rPr>
          <w:rFonts w:cs="Arial"/>
          <w:spacing w:val="-2"/>
          <w:sz w:val="20"/>
        </w:rPr>
        <w:t xml:space="preserve">t </w:t>
      </w:r>
      <w:r w:rsidR="00266E26" w:rsidRPr="00DA3A25">
        <w:rPr>
          <w:rFonts w:cs="Arial"/>
          <w:sz w:val="20"/>
        </w:rPr>
        <w:t>a</w:t>
      </w:r>
      <w:r w:rsidR="00266E26" w:rsidRPr="00DA3A25">
        <w:rPr>
          <w:rFonts w:cs="Arial"/>
          <w:spacing w:val="2"/>
          <w:sz w:val="20"/>
        </w:rPr>
        <w:t>cc</w:t>
      </w:r>
      <w:r w:rsidR="00266E26" w:rsidRPr="00DA3A25">
        <w:rPr>
          <w:rFonts w:cs="Arial"/>
          <w:sz w:val="20"/>
        </w:rPr>
        <w:t>o</w:t>
      </w:r>
      <w:r w:rsidR="00266E26" w:rsidRPr="00DA3A25">
        <w:rPr>
          <w:rFonts w:cs="Arial"/>
          <w:spacing w:val="2"/>
          <w:sz w:val="20"/>
        </w:rPr>
        <w:t>r</w:t>
      </w:r>
      <w:r w:rsidR="00266E26" w:rsidRPr="00DA3A25">
        <w:rPr>
          <w:rFonts w:cs="Arial"/>
          <w:sz w:val="20"/>
        </w:rPr>
        <w:t xml:space="preserve">ding </w:t>
      </w:r>
      <w:r w:rsidR="00266E26" w:rsidRPr="00DA3A25">
        <w:rPr>
          <w:rFonts w:cs="Arial"/>
          <w:spacing w:val="4"/>
          <w:sz w:val="20"/>
        </w:rPr>
        <w:t>t</w:t>
      </w:r>
      <w:r w:rsidR="00266E26" w:rsidRPr="00DA3A25">
        <w:rPr>
          <w:rFonts w:cs="Arial"/>
          <w:sz w:val="20"/>
        </w:rPr>
        <w:t xml:space="preserve">o </w:t>
      </w:r>
      <w:r w:rsidR="00266E26" w:rsidRPr="00DA3A25">
        <w:rPr>
          <w:rFonts w:cs="Arial"/>
          <w:spacing w:val="4"/>
          <w:sz w:val="20"/>
        </w:rPr>
        <w:t>t</w:t>
      </w:r>
      <w:r w:rsidR="00266E26" w:rsidRPr="00DA3A25">
        <w:rPr>
          <w:rFonts w:cs="Arial"/>
          <w:sz w:val="20"/>
        </w:rPr>
        <w:t>he</w:t>
      </w:r>
      <w:r w:rsidR="00266E26" w:rsidRPr="00DA3A25">
        <w:rPr>
          <w:rFonts w:cs="Arial"/>
          <w:sz w:val="20"/>
        </w:rPr>
        <w:fldChar w:fldCharType="begin"/>
      </w:r>
      <w:r w:rsidR="00266E26" w:rsidRPr="00DA3A25">
        <w:rPr>
          <w:sz w:val="20"/>
        </w:rPr>
        <w:instrText xml:space="preserve"> XE "</w:instrText>
      </w:r>
      <w:r w:rsidR="00266E26" w:rsidRPr="00DA3A25">
        <w:rPr>
          <w:sz w:val="20"/>
          <w:szCs w:val="21"/>
        </w:rPr>
        <w:instrText>Bible, the (scripture):</w:instrText>
      </w:r>
      <w:r w:rsidR="00266E26" w:rsidRPr="00DA3A25">
        <w:rPr>
          <w:sz w:val="20"/>
        </w:rPr>
        <w:instrText xml:space="preserve">according to" </w:instrText>
      </w:r>
      <w:r w:rsidR="00266E26" w:rsidRPr="00DA3A25">
        <w:rPr>
          <w:rFonts w:cs="Arial"/>
          <w:sz w:val="20"/>
        </w:rPr>
        <w:fldChar w:fldCharType="end"/>
      </w:r>
      <w:r w:rsidR="00266E26" w:rsidRPr="00DA3A25">
        <w:rPr>
          <w:rFonts w:cs="Arial"/>
          <w:sz w:val="20"/>
        </w:rPr>
        <w:t xml:space="preserve"> appea</w:t>
      </w:r>
      <w:r w:rsidR="00266E26" w:rsidRPr="00DA3A25">
        <w:rPr>
          <w:rFonts w:cs="Arial"/>
          <w:spacing w:val="2"/>
          <w:sz w:val="20"/>
        </w:rPr>
        <w:t>r</w:t>
      </w:r>
      <w:r w:rsidR="00266E26" w:rsidRPr="00DA3A25">
        <w:rPr>
          <w:rFonts w:cs="Arial"/>
          <w:sz w:val="20"/>
        </w:rPr>
        <w:t>an</w:t>
      </w:r>
      <w:r w:rsidR="00266E26" w:rsidRPr="00DA3A25">
        <w:rPr>
          <w:rFonts w:cs="Arial"/>
          <w:spacing w:val="2"/>
          <w:sz w:val="20"/>
        </w:rPr>
        <w:t>c</w:t>
      </w:r>
      <w:r w:rsidR="00266E26" w:rsidRPr="00DA3A25">
        <w:rPr>
          <w:rFonts w:cs="Arial"/>
          <w:sz w:val="20"/>
        </w:rPr>
        <w:t>e, b</w:t>
      </w:r>
      <w:r w:rsidR="00266E26" w:rsidRPr="00DA3A25">
        <w:rPr>
          <w:rFonts w:cs="Arial"/>
          <w:spacing w:val="2"/>
          <w:sz w:val="20"/>
        </w:rPr>
        <w:t>u</w:t>
      </w:r>
      <w:r w:rsidR="00266E26" w:rsidRPr="00DA3A25">
        <w:rPr>
          <w:rFonts w:cs="Arial"/>
          <w:spacing w:val="-2"/>
          <w:sz w:val="20"/>
        </w:rPr>
        <w:t xml:space="preserve">t </w:t>
      </w:r>
      <w:r w:rsidR="00266E26" w:rsidRPr="00DA3A25">
        <w:rPr>
          <w:rFonts w:cs="Arial"/>
          <w:sz w:val="20"/>
        </w:rPr>
        <w:t xml:space="preserve">judge </w:t>
      </w:r>
      <w:r w:rsidR="00266E26" w:rsidRPr="00DA3A25">
        <w:rPr>
          <w:rFonts w:cs="Arial"/>
          <w:spacing w:val="2"/>
          <w:sz w:val="20"/>
        </w:rPr>
        <w:t>r</w:t>
      </w:r>
      <w:r w:rsidR="00266E26" w:rsidRPr="00DA3A25">
        <w:rPr>
          <w:rFonts w:cs="Arial"/>
          <w:sz w:val="20"/>
        </w:rPr>
        <w:t>igh</w:t>
      </w:r>
      <w:r w:rsidR="00266E26" w:rsidRPr="00DA3A25">
        <w:rPr>
          <w:rFonts w:cs="Arial"/>
          <w:spacing w:val="4"/>
          <w:sz w:val="20"/>
        </w:rPr>
        <w:t>t</w:t>
      </w:r>
      <w:r w:rsidR="00266E26" w:rsidRPr="00DA3A25">
        <w:rPr>
          <w:rFonts w:cs="Arial"/>
          <w:sz w:val="20"/>
        </w:rPr>
        <w:t>eous judgmen</w:t>
      </w:r>
      <w:r w:rsidR="00266E26" w:rsidRPr="00DA3A25">
        <w:rPr>
          <w:rFonts w:cs="Arial"/>
          <w:spacing w:val="4"/>
          <w:sz w:val="20"/>
        </w:rPr>
        <w:t>t</w:t>
      </w:r>
      <w:r w:rsidR="00266E26" w:rsidRPr="00DA3A25">
        <w:rPr>
          <w:rFonts w:cs="Arial"/>
          <w:sz w:val="20"/>
        </w:rPr>
        <w:t xml:space="preserve">" </w:t>
      </w:r>
      <w:r w:rsidR="00266E26" w:rsidRPr="00633952">
        <w:rPr>
          <w:rFonts w:cs="Arial"/>
          <w:sz w:val="16"/>
          <w:szCs w:val="16"/>
        </w:rPr>
        <w:t>(Fou</w:t>
      </w:r>
      <w:r w:rsidR="00266E26" w:rsidRPr="00633952">
        <w:rPr>
          <w:rFonts w:cs="Arial"/>
          <w:spacing w:val="4"/>
          <w:sz w:val="16"/>
          <w:szCs w:val="16"/>
        </w:rPr>
        <w:t>rt</w:t>
      </w:r>
      <w:r w:rsidR="00266E26" w:rsidRPr="00633952">
        <w:rPr>
          <w:rFonts w:cs="Arial"/>
          <w:sz w:val="16"/>
          <w:szCs w:val="16"/>
        </w:rPr>
        <w:t>h gospel 7:24</w:t>
      </w:r>
      <w:r w:rsidR="00266E26" w:rsidRPr="00633952">
        <w:rPr>
          <w:sz w:val="16"/>
          <w:szCs w:val="16"/>
        </w:rPr>
        <w:t>)</w:t>
      </w:r>
      <w:r w:rsidR="00266E26" w:rsidRPr="00DA3A25">
        <w:rPr>
          <w:sz w:val="20"/>
          <w:szCs w:val="21"/>
        </w:rPr>
        <w:t>.</w:t>
      </w:r>
    </w:p>
    <w:p w14:paraId="4D051F42" w14:textId="77777777" w:rsidR="00365C5B" w:rsidRPr="00DA3A25" w:rsidRDefault="00365C5B" w:rsidP="00365C5B">
      <w:pPr>
        <w:spacing w:line="240" w:lineRule="auto"/>
        <w:rPr>
          <w:sz w:val="20"/>
          <w:szCs w:val="21"/>
        </w:rPr>
      </w:pPr>
    </w:p>
    <w:p w14:paraId="588D0CBA" w14:textId="77777777" w:rsidR="00365C5B" w:rsidRPr="005916D3" w:rsidRDefault="00365C5B" w:rsidP="00365C5B">
      <w:pPr>
        <w:tabs>
          <w:tab w:val="left" w:pos="2498"/>
        </w:tabs>
        <w:spacing w:line="240" w:lineRule="auto"/>
        <w:jc w:val="both"/>
        <w:rPr>
          <w:sz w:val="24"/>
          <w:szCs w:val="21"/>
        </w:rPr>
      </w:pPr>
      <w:r w:rsidRPr="005916D3">
        <w:rPr>
          <w:sz w:val="24"/>
          <w:szCs w:val="21"/>
          <w:u w:val="single"/>
        </w:rPr>
        <w:t xml:space="preserve">Commanded </w:t>
      </w:r>
      <w:r w:rsidRPr="005916D3">
        <w:rPr>
          <w:spacing w:val="2"/>
          <w:sz w:val="24"/>
          <w:szCs w:val="21"/>
          <w:u w:val="single"/>
        </w:rPr>
        <w:t>t</w:t>
      </w:r>
      <w:r w:rsidRPr="005916D3">
        <w:rPr>
          <w:sz w:val="24"/>
          <w:szCs w:val="21"/>
          <w:u w:val="single"/>
        </w:rPr>
        <w:t>o Love?</w:t>
      </w:r>
    </w:p>
    <w:p w14:paraId="69C1F8AB" w14:textId="77777777" w:rsidR="00403221" w:rsidRPr="00DA3A25" w:rsidRDefault="0040322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23C8DEF" w14:textId="06077FB0" w:rsidR="003C0E18" w:rsidRPr="00DA3A25" w:rsidRDefault="006C7BDD" w:rsidP="00D852FE">
      <w:pPr>
        <w:tabs>
          <w:tab w:val="left" w:pos="2498"/>
        </w:tabs>
        <w:spacing w:line="240" w:lineRule="auto"/>
        <w:jc w:val="both"/>
        <w:rPr>
          <w:sz w:val="20"/>
          <w:szCs w:val="21"/>
        </w:rPr>
      </w:pPr>
      <w:r w:rsidRPr="00DA3A25">
        <w:rPr>
          <w:rFonts w:cs="Arial"/>
          <w:sz w:val="20"/>
        </w:rPr>
        <w:t>"A</w:t>
      </w:r>
      <w:r w:rsidRPr="00DA3A25">
        <w:rPr>
          <w:sz w:val="20"/>
          <w:szCs w:val="21"/>
        </w:rPr>
        <w:t xml:space="preserve">ll </w:t>
      </w:r>
      <w:r w:rsidR="00E20650"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 xml:space="preserve">he law is </w:t>
      </w:r>
      <w:r w:rsidR="00644D78" w:rsidRPr="00DA3A25">
        <w:rPr>
          <w:spacing w:val="2"/>
          <w:sz w:val="20"/>
          <w:szCs w:val="21"/>
        </w:rPr>
        <w:t>f</w:t>
      </w:r>
      <w:r w:rsidR="00644D78" w:rsidRPr="00DA3A25">
        <w:rPr>
          <w:sz w:val="20"/>
          <w:szCs w:val="21"/>
        </w:rPr>
        <w:t>u</w:t>
      </w:r>
      <w:r w:rsidRPr="00DA3A25">
        <w:rPr>
          <w:sz w:val="20"/>
          <w:szCs w:val="21"/>
        </w:rPr>
        <w:t>l</w:t>
      </w:r>
      <w:r w:rsidRPr="00DA3A25">
        <w:rPr>
          <w:spacing w:val="2"/>
          <w:sz w:val="20"/>
          <w:szCs w:val="21"/>
        </w:rPr>
        <w:t>f</w:t>
      </w:r>
      <w:r w:rsidRPr="00DA3A25">
        <w:rPr>
          <w:sz w:val="20"/>
          <w:szCs w:val="21"/>
        </w:rPr>
        <w:t>illed in one wo</w:t>
      </w:r>
      <w:r w:rsidR="002B2A62" w:rsidRPr="00DA3A25">
        <w:rPr>
          <w:spacing w:val="2"/>
          <w:sz w:val="20"/>
          <w:szCs w:val="21"/>
        </w:rPr>
        <w:t>r</w:t>
      </w:r>
      <w:r w:rsidRPr="00DA3A25">
        <w:rPr>
          <w:sz w:val="20"/>
          <w:szCs w:val="21"/>
        </w:rPr>
        <w:t xml:space="preserve">d, </w:t>
      </w:r>
      <w:r w:rsidRPr="00DA3A25">
        <w:rPr>
          <w:i/>
          <w:sz w:val="20"/>
          <w:szCs w:val="21"/>
        </w:rPr>
        <w:t>even</w:t>
      </w:r>
      <w:r w:rsidRPr="00DA3A25">
        <w:rPr>
          <w:sz w:val="20"/>
          <w:szCs w:val="21"/>
        </w:rPr>
        <w:t xml:space="preserve"> in </w:t>
      </w:r>
      <w:r w:rsidR="00E20650"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 xml:space="preserve">his; </w:t>
      </w:r>
      <w:r w:rsidR="00715F9A" w:rsidRPr="00DA3A25">
        <w:rPr>
          <w:sz w:val="20"/>
          <w:szCs w:val="21"/>
        </w:rPr>
        <w:t>T</w:t>
      </w:r>
      <w:r w:rsidRPr="00DA3A25">
        <w:rPr>
          <w:sz w:val="20"/>
          <w:szCs w:val="21"/>
        </w:rPr>
        <w:t>hou shal</w:t>
      </w:r>
      <w:r w:rsidR="00644D78" w:rsidRPr="00DA3A25">
        <w:rPr>
          <w:spacing w:val="-2"/>
          <w:sz w:val="20"/>
          <w:szCs w:val="21"/>
        </w:rPr>
        <w:t xml:space="preserve">t </w:t>
      </w:r>
      <w:r w:rsidRPr="00DA3A25">
        <w:rPr>
          <w:sz w:val="20"/>
          <w:szCs w:val="21"/>
        </w:rPr>
        <w:t xml:space="preserve">love </w:t>
      </w:r>
      <w:r w:rsidR="00E20650"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 xml:space="preserve">hy </w:t>
      </w:r>
      <w:r w:rsidR="003132AE" w:rsidRPr="00DA3A25">
        <w:rPr>
          <w:sz w:val="20"/>
          <w:szCs w:val="21"/>
        </w:rPr>
        <w:t>neighbo</w:t>
      </w:r>
      <w:r w:rsidR="002B2A62" w:rsidRPr="00DA3A25">
        <w:rPr>
          <w:spacing w:val="2"/>
          <w:sz w:val="20"/>
          <w:szCs w:val="21"/>
        </w:rPr>
        <w:t>r</w:t>
      </w:r>
      <w:r w:rsidR="00220EBF" w:rsidRPr="00DA3A25">
        <w:rPr>
          <w:sz w:val="20"/>
          <w:szCs w:val="21"/>
        </w:rPr>
        <w:fldChar w:fldCharType="begin"/>
      </w:r>
      <w:r w:rsidR="00220EBF" w:rsidRPr="00DA3A25">
        <w:rPr>
          <w:sz w:val="20"/>
        </w:rPr>
        <w:instrText xml:space="preserve"> XE "</w:instrText>
      </w:r>
      <w:r w:rsidR="00220EBF" w:rsidRPr="00DA3A25">
        <w:rPr>
          <w:sz w:val="20"/>
          <w:szCs w:val="21"/>
        </w:rPr>
        <w:instrText>love thy neighbor</w:instrText>
      </w:r>
      <w:r w:rsidR="00220EBF" w:rsidRPr="00DA3A25">
        <w:rPr>
          <w:sz w:val="20"/>
        </w:rPr>
        <w:instrText xml:space="preserve">" </w:instrText>
      </w:r>
      <w:r w:rsidR="00220EBF" w:rsidRPr="00DA3A25">
        <w:rPr>
          <w:sz w:val="20"/>
          <w:szCs w:val="21"/>
        </w:rPr>
        <w:fldChar w:fldCharType="end"/>
      </w:r>
      <w:r w:rsidRPr="00DA3A25">
        <w:rPr>
          <w:sz w:val="20"/>
          <w:szCs w:val="21"/>
        </w:rPr>
        <w:t xml:space="preserve"> as </w:t>
      </w:r>
      <w:r w:rsidR="00E20650" w:rsidRPr="00DA3A25">
        <w:rPr>
          <w:spacing w:val="4"/>
          <w:sz w:val="20"/>
          <w:szCs w:val="21"/>
        </w:rPr>
        <w:t>t</w:t>
      </w:r>
      <w:r w:rsidRPr="00DA3A25">
        <w:rPr>
          <w:sz w:val="20"/>
          <w:szCs w:val="21"/>
        </w:rPr>
        <w:t>hysel</w:t>
      </w:r>
      <w:r w:rsidR="00632E16" w:rsidRPr="00DA3A25">
        <w:rPr>
          <w:spacing w:val="8"/>
          <w:sz w:val="20"/>
          <w:szCs w:val="21"/>
        </w:rPr>
        <w:t>f</w:t>
      </w:r>
      <w:r w:rsidRPr="00DA3A25">
        <w:rPr>
          <w:sz w:val="20"/>
          <w:szCs w:val="21"/>
        </w:rPr>
        <w:t xml:space="preserve">" </w:t>
      </w:r>
      <w:r w:rsidRPr="00633952">
        <w:rPr>
          <w:sz w:val="16"/>
          <w:szCs w:val="16"/>
        </w:rPr>
        <w:t>(Gal 5:14)</w:t>
      </w:r>
      <w:r w:rsidR="00C7776E" w:rsidRPr="00DA3A25">
        <w:rPr>
          <w:sz w:val="20"/>
          <w:szCs w:val="21"/>
        </w:rPr>
        <w:t xml:space="preserve">. </w:t>
      </w:r>
      <w:r w:rsidR="00365C5B" w:rsidRPr="00DA3A25">
        <w:rPr>
          <w:sz w:val="20"/>
          <w:szCs w:val="21"/>
        </w:rPr>
        <w:t xml:space="preserve">Doing this </w:t>
      </w:r>
      <w:r w:rsidR="00365C5B" w:rsidRPr="00DA3A25">
        <w:rPr>
          <w:spacing w:val="2"/>
          <w:sz w:val="20"/>
          <w:szCs w:val="21"/>
        </w:rPr>
        <w:t>f</w:t>
      </w:r>
      <w:r w:rsidR="00365C5B" w:rsidRPr="00DA3A25">
        <w:rPr>
          <w:sz w:val="20"/>
          <w:szCs w:val="21"/>
        </w:rPr>
        <w:t>ul</w:t>
      </w:r>
      <w:r w:rsidR="00365C5B" w:rsidRPr="00DA3A25">
        <w:rPr>
          <w:spacing w:val="4"/>
          <w:sz w:val="20"/>
          <w:szCs w:val="21"/>
        </w:rPr>
        <w:t>f</w:t>
      </w:r>
      <w:r w:rsidR="00365C5B" w:rsidRPr="00DA3A25">
        <w:rPr>
          <w:sz w:val="20"/>
          <w:szCs w:val="21"/>
        </w:rPr>
        <w:t xml:space="preserve">ills </w:t>
      </w:r>
      <w:r w:rsidR="00E20650" w:rsidRPr="00DA3A25">
        <w:rPr>
          <w:spacing w:val="4"/>
          <w:sz w:val="20"/>
          <w:szCs w:val="21"/>
        </w:rPr>
        <w:t>t</w:t>
      </w:r>
      <w:r w:rsidR="003132AE" w:rsidRPr="00DA3A25">
        <w:rPr>
          <w:sz w:val="20"/>
          <w:szCs w:val="21"/>
        </w:rPr>
        <w:t xml:space="preserve">he </w:t>
      </w:r>
      <w:r w:rsidR="00636523" w:rsidRPr="00DA3A25">
        <w:rPr>
          <w:sz w:val="20"/>
          <w:szCs w:val="21"/>
        </w:rPr>
        <w:t>law</w:t>
      </w:r>
      <w:r w:rsidR="00365C5B" w:rsidRPr="00DA3A25">
        <w:rPr>
          <w:sz w:val="20"/>
          <w:szCs w:val="21"/>
        </w:rPr>
        <w:t xml:space="preserve">, but who </w:t>
      </w:r>
      <w:r w:rsidR="00E95584" w:rsidRPr="00DA3A25">
        <w:rPr>
          <w:sz w:val="20"/>
          <w:szCs w:val="21"/>
        </w:rPr>
        <w:t>will</w:t>
      </w:r>
      <w:r w:rsidR="00237EBD" w:rsidRPr="00DA3A25">
        <w:rPr>
          <w:sz w:val="20"/>
          <w:szCs w:val="21"/>
        </w:rPr>
        <w:t xml:space="preserve"> </w:t>
      </w:r>
      <w:r w:rsidR="00636523" w:rsidRPr="00DA3A25">
        <w:rPr>
          <w:sz w:val="20"/>
          <w:szCs w:val="21"/>
        </w:rPr>
        <w:t>say</w:t>
      </w:r>
      <w:r w:rsidR="00C7776E" w:rsidRPr="00DA3A25">
        <w:rPr>
          <w:sz w:val="20"/>
          <w:szCs w:val="21"/>
        </w:rPr>
        <w:t xml:space="preserve"> </w:t>
      </w:r>
      <w:r w:rsidR="003A1A46" w:rsidRPr="00DA3A25">
        <w:rPr>
          <w:sz w:val="20"/>
          <w:szCs w:val="21"/>
        </w:rPr>
        <w:t>u</w:t>
      </w:r>
      <w:r w:rsidR="003A1A46" w:rsidRPr="00DA3A25">
        <w:rPr>
          <w:spacing w:val="2"/>
          <w:sz w:val="20"/>
          <w:szCs w:val="21"/>
        </w:rPr>
        <w:t>r</w:t>
      </w:r>
      <w:r w:rsidR="003A1A46" w:rsidRPr="00DA3A25">
        <w:rPr>
          <w:sz w:val="20"/>
          <w:szCs w:val="21"/>
        </w:rPr>
        <w:t>ging</w:t>
      </w:r>
      <w:r w:rsidR="003132AE" w:rsidRPr="00DA3A25">
        <w:rPr>
          <w:sz w:val="20"/>
          <w:szCs w:val="21"/>
        </w:rPr>
        <w:t xml:space="preserve"> people</w:t>
      </w:r>
      <w:r w:rsidR="00887646" w:rsidRPr="00DA3A25">
        <w:rPr>
          <w:sz w:val="20"/>
          <w:szCs w:val="21"/>
        </w:rPr>
        <w:t xml:space="preserve"> </w:t>
      </w:r>
      <w:r w:rsidR="00887646" w:rsidRPr="00DA3A25">
        <w:rPr>
          <w:spacing w:val="4"/>
          <w:sz w:val="20"/>
          <w:szCs w:val="21"/>
        </w:rPr>
        <w:t>t</w:t>
      </w:r>
      <w:r w:rsidR="00887646" w:rsidRPr="00DA3A25">
        <w:rPr>
          <w:sz w:val="20"/>
          <w:szCs w:val="21"/>
        </w:rPr>
        <w:t>o</w:t>
      </w:r>
      <w:r w:rsidR="003A1A46" w:rsidRPr="00DA3A25">
        <w:rPr>
          <w:sz w:val="20"/>
          <w:szCs w:val="21"/>
        </w:rPr>
        <w:t xml:space="preserve"> </w:t>
      </w:r>
      <w:r w:rsidR="00365C5B" w:rsidRPr="00DA3A25">
        <w:rPr>
          <w:sz w:val="20"/>
          <w:szCs w:val="21"/>
        </w:rPr>
        <w:t>do</w:t>
      </w:r>
      <w:r w:rsidR="003A1A46" w:rsidRPr="00DA3A25">
        <w:rPr>
          <w:sz w:val="20"/>
          <w:szCs w:val="21"/>
        </w:rPr>
        <w:t xml:space="preserve"> </w:t>
      </w:r>
      <w:r w:rsidR="003A1A46" w:rsidRPr="00DA3A25">
        <w:rPr>
          <w:spacing w:val="2"/>
          <w:sz w:val="20"/>
          <w:szCs w:val="21"/>
        </w:rPr>
        <w:t>t</w:t>
      </w:r>
      <w:r w:rsidR="003A1A46" w:rsidRPr="00DA3A25">
        <w:rPr>
          <w:sz w:val="20"/>
          <w:szCs w:val="21"/>
        </w:rPr>
        <w:t xml:space="preserve">his equates </w:t>
      </w:r>
      <w:r w:rsidR="003A1A46" w:rsidRPr="00DA3A25">
        <w:rPr>
          <w:spacing w:val="2"/>
          <w:sz w:val="20"/>
          <w:szCs w:val="21"/>
        </w:rPr>
        <w:t>t</w:t>
      </w:r>
      <w:r w:rsidR="003A1A46" w:rsidRPr="00DA3A25">
        <w:rPr>
          <w:sz w:val="20"/>
          <w:szCs w:val="21"/>
        </w:rPr>
        <w:t xml:space="preserve">o </w:t>
      </w:r>
      <w:r w:rsidR="00636523" w:rsidRPr="00DA3A25">
        <w:rPr>
          <w:sz w:val="20"/>
          <w:szCs w:val="21"/>
        </w:rPr>
        <w:t>advo</w:t>
      </w:r>
      <w:r w:rsidR="00B20238" w:rsidRPr="00DA3A25">
        <w:rPr>
          <w:spacing w:val="2"/>
          <w:sz w:val="20"/>
          <w:szCs w:val="21"/>
        </w:rPr>
        <w:t>c</w:t>
      </w:r>
      <w:r w:rsidR="00636523" w:rsidRPr="00DA3A25">
        <w:rPr>
          <w:sz w:val="20"/>
          <w:szCs w:val="21"/>
        </w:rPr>
        <w:t>a</w:t>
      </w:r>
      <w:r w:rsidR="003A1A46" w:rsidRPr="00DA3A25">
        <w:rPr>
          <w:spacing w:val="2"/>
          <w:sz w:val="20"/>
          <w:szCs w:val="21"/>
        </w:rPr>
        <w:t>t</w:t>
      </w:r>
      <w:r w:rsidR="00636523" w:rsidRPr="00DA3A25">
        <w:rPr>
          <w:sz w:val="20"/>
          <w:szCs w:val="21"/>
        </w:rPr>
        <w:t>ing</w:t>
      </w:r>
      <w:r w:rsidR="003132AE" w:rsidRPr="00DA3A25">
        <w:rPr>
          <w:sz w:val="20"/>
          <w:szCs w:val="21"/>
        </w:rPr>
        <w:t xml:space="preserve"> legalism</w:t>
      </w:r>
      <w:r w:rsidR="00365C5B" w:rsidRPr="00DA3A25">
        <w:rPr>
          <w:sz w:val="20"/>
          <w:szCs w:val="21"/>
        </w:rPr>
        <w:t xml:space="preserve">? </w:t>
      </w:r>
      <w:r w:rsidR="008A2991" w:rsidRPr="00DA3A25">
        <w:rPr>
          <w:sz w:val="20"/>
          <w:szCs w:val="21"/>
        </w:rPr>
        <w:t xml:space="preserve">The </w:t>
      </w:r>
      <w:r w:rsidR="00D84DB8" w:rsidRPr="00DA3A25">
        <w:rPr>
          <w:spacing w:val="2"/>
          <w:sz w:val="20"/>
          <w:szCs w:val="21"/>
        </w:rPr>
        <w:t>t</w:t>
      </w:r>
      <w:r w:rsidR="00237EBD" w:rsidRPr="00DA3A25">
        <w:rPr>
          <w:sz w:val="20"/>
          <w:szCs w:val="21"/>
        </w:rPr>
        <w:t>hought</w:t>
      </w:r>
      <w:r w:rsidR="008A2991" w:rsidRPr="00DA3A25">
        <w:rPr>
          <w:sz w:val="20"/>
          <w:szCs w:val="21"/>
        </w:rPr>
        <w:t xml:space="preserve"> of </w:t>
      </w:r>
      <w:r w:rsidR="00237EBD" w:rsidRPr="00DA3A25">
        <w:rPr>
          <w:sz w:val="20"/>
          <w:szCs w:val="21"/>
        </w:rPr>
        <w:t xml:space="preserve">people </w:t>
      </w:r>
      <w:r w:rsidR="008A2991" w:rsidRPr="00DA3A25">
        <w:rPr>
          <w:sz w:val="20"/>
          <w:szCs w:val="21"/>
        </w:rPr>
        <w:t xml:space="preserve">being </w:t>
      </w:r>
      <w:r w:rsidR="00B20238" w:rsidRPr="00DA3A25">
        <w:rPr>
          <w:spacing w:val="2"/>
          <w:sz w:val="20"/>
          <w:szCs w:val="21"/>
        </w:rPr>
        <w:t>c</w:t>
      </w:r>
      <w:r w:rsidR="008A2991" w:rsidRPr="00DA3A25">
        <w:rPr>
          <w:sz w:val="20"/>
          <w:szCs w:val="21"/>
        </w:rPr>
        <w:t xml:space="preserve">ommanded </w:t>
      </w:r>
      <w:r w:rsidR="00D84DB8" w:rsidRPr="00DA3A25">
        <w:rPr>
          <w:spacing w:val="2"/>
          <w:sz w:val="20"/>
          <w:szCs w:val="21"/>
        </w:rPr>
        <w:t>t</w:t>
      </w:r>
      <w:r w:rsidR="008A2991" w:rsidRPr="00DA3A25">
        <w:rPr>
          <w:sz w:val="20"/>
          <w:szCs w:val="21"/>
        </w:rPr>
        <w:t xml:space="preserve">o love may </w:t>
      </w:r>
      <w:r w:rsidR="00237EBD" w:rsidRPr="00DA3A25">
        <w:rPr>
          <w:sz w:val="20"/>
          <w:szCs w:val="21"/>
        </w:rPr>
        <w:t xml:space="preserve">seem </w:t>
      </w:r>
      <w:r w:rsidR="00D84DB8" w:rsidRPr="00DA3A25">
        <w:rPr>
          <w:spacing w:val="2"/>
          <w:sz w:val="20"/>
          <w:szCs w:val="21"/>
        </w:rPr>
        <w:t>t</w:t>
      </w:r>
      <w:r w:rsidR="00237EBD" w:rsidRPr="00DA3A25">
        <w:rPr>
          <w:sz w:val="20"/>
          <w:szCs w:val="21"/>
        </w:rPr>
        <w:t xml:space="preserve">o be </w:t>
      </w:r>
      <w:r w:rsidR="008A2991" w:rsidRPr="00DA3A25">
        <w:rPr>
          <w:sz w:val="20"/>
          <w:szCs w:val="21"/>
        </w:rPr>
        <w:t xml:space="preserve">a </w:t>
      </w:r>
      <w:r w:rsidR="00B20238" w:rsidRPr="00DA3A25">
        <w:rPr>
          <w:spacing w:val="2"/>
          <w:sz w:val="20"/>
          <w:szCs w:val="21"/>
        </w:rPr>
        <w:t>c</w:t>
      </w:r>
      <w:r w:rsidR="008A2991" w:rsidRPr="00DA3A25">
        <w:rPr>
          <w:sz w:val="20"/>
          <w:szCs w:val="21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8A2991" w:rsidRPr="00DA3A25">
        <w:rPr>
          <w:sz w:val="20"/>
          <w:szCs w:val="21"/>
        </w:rPr>
        <w:t>adi</w:t>
      </w:r>
      <w:r w:rsidR="00AF3B4B" w:rsidRPr="00DA3A25">
        <w:rPr>
          <w:rFonts w:cs="Arial"/>
          <w:spacing w:val="2"/>
          <w:sz w:val="20"/>
        </w:rPr>
        <w:t>ct</w:t>
      </w:r>
      <w:r w:rsidR="008A2991" w:rsidRPr="00DA3A25">
        <w:rPr>
          <w:sz w:val="20"/>
          <w:szCs w:val="21"/>
        </w:rPr>
        <w:t xml:space="preserve">ion in </w:t>
      </w:r>
      <w:r w:rsidR="00D84DB8" w:rsidRPr="00DA3A25">
        <w:rPr>
          <w:spacing w:val="2"/>
          <w:sz w:val="20"/>
          <w:szCs w:val="21"/>
        </w:rPr>
        <w:t>t</w:t>
      </w:r>
      <w:r w:rsidR="008A2991" w:rsidRPr="00DA3A25">
        <w:rPr>
          <w:sz w:val="20"/>
          <w:szCs w:val="21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8A2991" w:rsidRPr="00DA3A25">
        <w:rPr>
          <w:sz w:val="20"/>
          <w:szCs w:val="21"/>
        </w:rPr>
        <w:t xml:space="preserve">s. </w:t>
      </w:r>
      <w:r w:rsidR="00237EBD" w:rsidRPr="00DA3A25">
        <w:rPr>
          <w:sz w:val="20"/>
          <w:szCs w:val="21"/>
        </w:rPr>
        <w:t>However</w:t>
      </w:r>
      <w:r w:rsidR="008A2991" w:rsidRPr="00DA3A25">
        <w:rPr>
          <w:sz w:val="20"/>
          <w:szCs w:val="21"/>
        </w:rPr>
        <w:t>,</w:t>
      </w:r>
      <w:r w:rsidR="00873F69" w:rsidRPr="00DA3A25">
        <w:rPr>
          <w:sz w:val="20"/>
          <w:szCs w:val="21"/>
        </w:rPr>
        <w:t xml:space="preserve"> </w:t>
      </w:r>
      <w:r w:rsidR="00E16FE9" w:rsidRPr="00DA3A25">
        <w:rPr>
          <w:sz w:val="20"/>
          <w:szCs w:val="21"/>
        </w:rPr>
        <w:t>God expe</w:t>
      </w:r>
      <w:r w:rsidR="00AF3B4B" w:rsidRPr="00DA3A25">
        <w:rPr>
          <w:rFonts w:cs="Arial"/>
          <w:spacing w:val="2"/>
          <w:sz w:val="20"/>
        </w:rPr>
        <w:t>ct</w:t>
      </w:r>
      <w:r w:rsidR="00E16FE9" w:rsidRPr="00DA3A25">
        <w:rPr>
          <w:sz w:val="20"/>
          <w:szCs w:val="21"/>
        </w:rPr>
        <w:t xml:space="preserve">s people </w:t>
      </w:r>
      <w:r w:rsidR="00D84DB8" w:rsidRPr="00DA3A25">
        <w:rPr>
          <w:spacing w:val="2"/>
          <w:sz w:val="20"/>
          <w:szCs w:val="21"/>
        </w:rPr>
        <w:t>t</w:t>
      </w:r>
      <w:r w:rsidR="00E16FE9" w:rsidRPr="00DA3A25">
        <w:rPr>
          <w:sz w:val="20"/>
          <w:szCs w:val="21"/>
        </w:rPr>
        <w:t xml:space="preserve">o obey </w:t>
      </w:r>
      <w:r w:rsidR="00D84DB8" w:rsidRPr="00DA3A25">
        <w:rPr>
          <w:spacing w:val="2"/>
          <w:sz w:val="20"/>
          <w:szCs w:val="21"/>
        </w:rPr>
        <w:t>t</w:t>
      </w:r>
      <w:r w:rsidR="00E16FE9" w:rsidRPr="00DA3A25">
        <w:rPr>
          <w:sz w:val="20"/>
          <w:szCs w:val="21"/>
        </w:rPr>
        <w:t xml:space="preserve">hese </w:t>
      </w:r>
      <w:r w:rsidR="00B20238" w:rsidRPr="00DA3A25">
        <w:rPr>
          <w:spacing w:val="2"/>
          <w:sz w:val="20"/>
          <w:szCs w:val="21"/>
        </w:rPr>
        <w:t>c</w:t>
      </w:r>
      <w:r w:rsidR="00E16FE9" w:rsidRPr="00DA3A25">
        <w:rPr>
          <w:sz w:val="20"/>
          <w:szCs w:val="21"/>
        </w:rPr>
        <w:t>ommandmen</w:t>
      </w:r>
      <w:r w:rsidR="00D84DB8" w:rsidRPr="00DA3A25">
        <w:rPr>
          <w:spacing w:val="2"/>
          <w:sz w:val="20"/>
          <w:szCs w:val="21"/>
        </w:rPr>
        <w:t>t</w:t>
      </w:r>
      <w:r w:rsidR="00E16FE9" w:rsidRPr="00DA3A25">
        <w:rPr>
          <w:sz w:val="20"/>
          <w:szCs w:val="21"/>
        </w:rPr>
        <w:t>s and</w:t>
      </w:r>
      <w:r w:rsidR="00691E0B" w:rsidRPr="00DA3A25">
        <w:rPr>
          <w:sz w:val="20"/>
          <w:szCs w:val="21"/>
        </w:rPr>
        <w:t xml:space="preserve"> we </w:t>
      </w:r>
      <w:r w:rsidR="00EC670E" w:rsidRPr="00DA3A25">
        <w:rPr>
          <w:rFonts w:cs="Arial"/>
          <w:spacing w:val="4"/>
          <w:sz w:val="20"/>
        </w:rPr>
        <w:t>f</w:t>
      </w:r>
      <w:r w:rsidR="00691E0B" w:rsidRPr="00DA3A25">
        <w:rPr>
          <w:sz w:val="20"/>
          <w:szCs w:val="21"/>
        </w:rPr>
        <w:t xml:space="preserve">ind </w:t>
      </w:r>
      <w:r w:rsidR="00873F69" w:rsidRPr="00DA3A25">
        <w:rPr>
          <w:sz w:val="20"/>
          <w:szCs w:val="21"/>
        </w:rPr>
        <w:t>expli</w:t>
      </w:r>
      <w:r w:rsidR="00B20238" w:rsidRPr="00DA3A25">
        <w:rPr>
          <w:spacing w:val="2"/>
          <w:sz w:val="20"/>
          <w:szCs w:val="21"/>
        </w:rPr>
        <w:t>c</w:t>
      </w:r>
      <w:r w:rsidR="00873F69" w:rsidRPr="00DA3A25">
        <w:rPr>
          <w:sz w:val="20"/>
          <w:szCs w:val="21"/>
        </w:rPr>
        <w:t>it s</w:t>
      </w:r>
      <w:r w:rsidR="00D84DB8" w:rsidRPr="00DA3A25">
        <w:rPr>
          <w:spacing w:val="2"/>
          <w:sz w:val="20"/>
          <w:szCs w:val="21"/>
        </w:rPr>
        <w:t>t</w:t>
      </w:r>
      <w:r w:rsidR="00873F69" w:rsidRPr="00DA3A25">
        <w:rPr>
          <w:sz w:val="20"/>
          <w:szCs w:val="21"/>
        </w:rPr>
        <w:t>a</w:t>
      </w:r>
      <w:r w:rsidR="00D84DB8" w:rsidRPr="00DA3A25">
        <w:rPr>
          <w:spacing w:val="2"/>
          <w:sz w:val="20"/>
          <w:szCs w:val="21"/>
        </w:rPr>
        <w:t>t</w:t>
      </w:r>
      <w:r w:rsidR="00873F69" w:rsidRPr="00DA3A25">
        <w:rPr>
          <w:sz w:val="20"/>
          <w:szCs w:val="21"/>
        </w:rPr>
        <w:t>emen</w:t>
      </w:r>
      <w:r w:rsidR="00D84DB8" w:rsidRPr="00DA3A25">
        <w:rPr>
          <w:spacing w:val="2"/>
          <w:sz w:val="20"/>
          <w:szCs w:val="21"/>
        </w:rPr>
        <w:t>t</w:t>
      </w:r>
      <w:r w:rsidR="00873F69" w:rsidRPr="00DA3A25">
        <w:rPr>
          <w:sz w:val="20"/>
          <w:szCs w:val="21"/>
        </w:rPr>
        <w:t xml:space="preserve">s </w:t>
      </w:r>
      <w:r w:rsidR="00D84DB8" w:rsidRPr="00DA3A25">
        <w:rPr>
          <w:spacing w:val="2"/>
          <w:sz w:val="20"/>
          <w:szCs w:val="21"/>
        </w:rPr>
        <w:t>t</w:t>
      </w:r>
      <w:r w:rsidR="00691E0B" w:rsidRPr="00DA3A25">
        <w:rPr>
          <w:sz w:val="20"/>
          <w:szCs w:val="21"/>
        </w:rPr>
        <w:t xml:space="preserve">hat make </w:t>
      </w:r>
      <w:r w:rsidR="00D84DB8" w:rsidRPr="00DA3A25">
        <w:rPr>
          <w:spacing w:val="2"/>
          <w:sz w:val="20"/>
          <w:szCs w:val="21"/>
        </w:rPr>
        <w:t>t</w:t>
      </w:r>
      <w:r w:rsidR="00691E0B" w:rsidRPr="00DA3A25">
        <w:rPr>
          <w:sz w:val="20"/>
          <w:szCs w:val="21"/>
        </w:rPr>
        <w:t xml:space="preserve">his </w:t>
      </w:r>
      <w:r w:rsidR="00B20238" w:rsidRPr="00DA3A25">
        <w:rPr>
          <w:spacing w:val="2"/>
          <w:sz w:val="20"/>
          <w:szCs w:val="21"/>
        </w:rPr>
        <w:t>c</w:t>
      </w:r>
      <w:r w:rsidR="00691E0B" w:rsidRPr="00DA3A25">
        <w:rPr>
          <w:sz w:val="20"/>
          <w:szCs w:val="21"/>
        </w:rPr>
        <w:t xml:space="preserve">lear </w:t>
      </w:r>
      <w:r w:rsidR="00122C1F" w:rsidRPr="00DA3A25">
        <w:rPr>
          <w:sz w:val="20"/>
          <w:szCs w:val="21"/>
        </w:rPr>
        <w:t>in bo</w:t>
      </w:r>
      <w:r w:rsidR="00D84DB8" w:rsidRPr="00DA3A25">
        <w:rPr>
          <w:spacing w:val="2"/>
          <w:sz w:val="20"/>
          <w:szCs w:val="21"/>
        </w:rPr>
        <w:t>t</w:t>
      </w:r>
      <w:r w:rsidR="00122C1F" w:rsidRPr="00DA3A25">
        <w:rPr>
          <w:sz w:val="20"/>
          <w:szCs w:val="21"/>
        </w:rPr>
        <w:t>h</w:t>
      </w:r>
      <w:r w:rsidR="00237EBD" w:rsidRPr="00DA3A25">
        <w:rPr>
          <w:sz w:val="20"/>
          <w:szCs w:val="21"/>
        </w:rPr>
        <w:t xml:space="preserve"> </w:t>
      </w:r>
      <w:r w:rsidR="00D84DB8" w:rsidRPr="00DA3A25">
        <w:rPr>
          <w:spacing w:val="2"/>
          <w:sz w:val="20"/>
          <w:szCs w:val="21"/>
        </w:rPr>
        <w:t>t</w:t>
      </w:r>
      <w:r w:rsidR="003C0E18" w:rsidRPr="00DA3A25">
        <w:rPr>
          <w:sz w:val="20"/>
          <w:szCs w:val="21"/>
        </w:rPr>
        <w:t>he Old</w:t>
      </w:r>
      <w:r w:rsidR="00237EBD" w:rsidRPr="00DA3A25">
        <w:rPr>
          <w:sz w:val="20"/>
          <w:szCs w:val="21"/>
        </w:rPr>
        <w:t xml:space="preserve"> Tes</w:t>
      </w:r>
      <w:r w:rsidR="00D84DB8" w:rsidRPr="00DA3A25">
        <w:rPr>
          <w:spacing w:val="2"/>
          <w:sz w:val="20"/>
          <w:szCs w:val="21"/>
        </w:rPr>
        <w:t>t</w:t>
      </w:r>
      <w:r w:rsidR="00237EBD" w:rsidRPr="00DA3A25">
        <w:rPr>
          <w:sz w:val="20"/>
          <w:szCs w:val="21"/>
        </w:rPr>
        <w:t>ament</w:t>
      </w:r>
      <w:r w:rsidR="003C0E18" w:rsidRPr="00DA3A25">
        <w:rPr>
          <w:sz w:val="20"/>
          <w:szCs w:val="21"/>
        </w:rPr>
        <w:t xml:space="preserve"> and</w:t>
      </w:r>
      <w:r w:rsidR="00237EBD" w:rsidRPr="00DA3A25">
        <w:rPr>
          <w:sz w:val="20"/>
          <w:szCs w:val="21"/>
        </w:rPr>
        <w:t xml:space="preserve"> </w:t>
      </w:r>
      <w:r w:rsidR="00D84DB8" w:rsidRPr="00DA3A25">
        <w:rPr>
          <w:spacing w:val="2"/>
          <w:sz w:val="20"/>
          <w:szCs w:val="21"/>
        </w:rPr>
        <w:t>t</w:t>
      </w:r>
      <w:r w:rsidR="009141E4" w:rsidRPr="00DA3A25">
        <w:rPr>
          <w:sz w:val="20"/>
          <w:szCs w:val="21"/>
        </w:rPr>
        <w:t xml:space="preserve">he </w:t>
      </w:r>
      <w:r w:rsidR="003C0E18" w:rsidRPr="00DA3A25">
        <w:rPr>
          <w:sz w:val="20"/>
          <w:szCs w:val="21"/>
        </w:rPr>
        <w:t>New Tes</w:t>
      </w:r>
      <w:r w:rsidR="00D84DB8" w:rsidRPr="00DA3A25">
        <w:rPr>
          <w:spacing w:val="2"/>
          <w:sz w:val="20"/>
          <w:szCs w:val="21"/>
        </w:rPr>
        <w:t>t</w:t>
      </w:r>
      <w:r w:rsidR="003C0E18" w:rsidRPr="00DA3A25">
        <w:rPr>
          <w:sz w:val="20"/>
          <w:szCs w:val="21"/>
        </w:rPr>
        <w:t>amen</w:t>
      </w:r>
      <w:r w:rsidR="003F694F" w:rsidRPr="00DA3A25">
        <w:rPr>
          <w:spacing w:val="-2"/>
          <w:sz w:val="20"/>
          <w:szCs w:val="21"/>
        </w:rPr>
        <w:t>t.</w:t>
      </w:r>
      <w:r w:rsidR="00F763D0" w:rsidRPr="00DA3A25">
        <w:rPr>
          <w:spacing w:val="-2"/>
          <w:sz w:val="20"/>
          <w:szCs w:val="21"/>
        </w:rPr>
        <w:t xml:space="preserve"> </w:t>
      </w:r>
    </w:p>
    <w:p w14:paraId="6A4CC99D" w14:textId="77777777" w:rsidR="003C0E18" w:rsidRPr="00DA3A25" w:rsidRDefault="003C0E18" w:rsidP="00D852FE">
      <w:pPr>
        <w:tabs>
          <w:tab w:val="left" w:pos="2498"/>
        </w:tabs>
        <w:spacing w:line="240" w:lineRule="auto"/>
        <w:jc w:val="both"/>
        <w:rPr>
          <w:sz w:val="20"/>
          <w:szCs w:val="21"/>
        </w:rPr>
      </w:pPr>
    </w:p>
    <w:p w14:paraId="39405827" w14:textId="0BAB7B14" w:rsidR="00801A74" w:rsidRPr="00DA3A25" w:rsidRDefault="003C0E18" w:rsidP="00D852FE">
      <w:pPr>
        <w:tabs>
          <w:tab w:val="left" w:pos="2498"/>
        </w:tabs>
        <w:spacing w:line="240" w:lineRule="auto"/>
        <w:jc w:val="both"/>
        <w:rPr>
          <w:sz w:val="20"/>
          <w:szCs w:val="21"/>
        </w:rPr>
      </w:pPr>
      <w:r w:rsidRPr="00DA3A25">
        <w:rPr>
          <w:sz w:val="20"/>
          <w:szCs w:val="21"/>
        </w:rPr>
        <w:t>Moreove</w:t>
      </w:r>
      <w:r w:rsidRPr="00DA3A25">
        <w:rPr>
          <w:spacing w:val="-4"/>
          <w:sz w:val="20"/>
          <w:szCs w:val="21"/>
        </w:rPr>
        <w:t xml:space="preserve">r, </w:t>
      </w:r>
      <w:r w:rsidR="008A2991" w:rsidRPr="00DA3A25">
        <w:rPr>
          <w:sz w:val="20"/>
          <w:szCs w:val="21"/>
        </w:rPr>
        <w:t xml:space="preserve">Jesus </w:t>
      </w:r>
      <w:r w:rsidR="008A0F93" w:rsidRPr="00DA3A25">
        <w:rPr>
          <w:sz w:val="20"/>
          <w:szCs w:val="21"/>
        </w:rPr>
        <w:t>indi</w:t>
      </w:r>
      <w:r w:rsidR="00B20238" w:rsidRPr="00DA3A25">
        <w:rPr>
          <w:spacing w:val="2"/>
          <w:sz w:val="20"/>
          <w:szCs w:val="21"/>
        </w:rPr>
        <w:t>c</w:t>
      </w:r>
      <w:r w:rsidR="008A0F93" w:rsidRPr="00DA3A25">
        <w:rPr>
          <w:sz w:val="20"/>
          <w:szCs w:val="21"/>
        </w:rPr>
        <w:t>a</w:t>
      </w:r>
      <w:r w:rsidR="00D84DB8" w:rsidRPr="00DA3A25">
        <w:rPr>
          <w:spacing w:val="2"/>
          <w:sz w:val="20"/>
          <w:szCs w:val="21"/>
        </w:rPr>
        <w:t>t</w:t>
      </w:r>
      <w:r w:rsidR="008A0F93" w:rsidRPr="00DA3A25">
        <w:rPr>
          <w:sz w:val="20"/>
          <w:szCs w:val="21"/>
        </w:rPr>
        <w:t>ed God's</w:t>
      </w:r>
      <w:r w:rsidR="008A2991" w:rsidRPr="00DA3A25">
        <w:rPr>
          <w:sz w:val="20"/>
          <w:szCs w:val="21"/>
        </w:rPr>
        <w:t xml:space="preserve"> </w:t>
      </w:r>
      <w:r w:rsidR="00B20238" w:rsidRPr="00DA3A25">
        <w:rPr>
          <w:spacing w:val="2"/>
          <w:sz w:val="20"/>
          <w:szCs w:val="21"/>
        </w:rPr>
        <w:t>c</w:t>
      </w:r>
      <w:r w:rsidR="008A2991" w:rsidRPr="00DA3A25">
        <w:rPr>
          <w:sz w:val="20"/>
          <w:szCs w:val="21"/>
        </w:rPr>
        <w:t>ommandmen</w:t>
      </w:r>
      <w:r w:rsidR="00D84DB8" w:rsidRPr="00DA3A25">
        <w:rPr>
          <w:spacing w:val="2"/>
          <w:sz w:val="20"/>
          <w:szCs w:val="21"/>
        </w:rPr>
        <w:t>t</w:t>
      </w:r>
      <w:r w:rsidR="008A2991" w:rsidRPr="00DA3A25">
        <w:rPr>
          <w:sz w:val="20"/>
          <w:szCs w:val="21"/>
        </w:rPr>
        <w:t>s regarding love</w:t>
      </w:r>
      <w:r w:rsidR="008A0F93" w:rsidRPr="00DA3A25">
        <w:rPr>
          <w:sz w:val="20"/>
          <w:szCs w:val="21"/>
        </w:rPr>
        <w:t xml:space="preserve"> are what upholds </w:t>
      </w:r>
      <w:r w:rsidR="00D84DB8" w:rsidRPr="00DA3A25">
        <w:rPr>
          <w:spacing w:val="2"/>
          <w:sz w:val="20"/>
          <w:szCs w:val="21"/>
        </w:rPr>
        <w:t>t</w:t>
      </w:r>
      <w:r w:rsidR="008A0F93" w:rsidRPr="00DA3A25">
        <w:rPr>
          <w:sz w:val="20"/>
          <w:szCs w:val="21"/>
        </w:rPr>
        <w:t>he rest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8A0F93" w:rsidRPr="00DA3A25">
        <w:rPr>
          <w:sz w:val="20"/>
          <w:szCs w:val="21"/>
        </w:rPr>
        <w:t>p</w:t>
      </w:r>
      <w:r w:rsidR="00D84DB8" w:rsidRPr="00DA3A25">
        <w:rPr>
          <w:spacing w:val="2"/>
          <w:sz w:val="20"/>
          <w:szCs w:val="21"/>
        </w:rPr>
        <w:t>t</w:t>
      </w:r>
      <w:r w:rsidR="008A0F93" w:rsidRPr="00DA3A25">
        <w:rPr>
          <w:sz w:val="20"/>
          <w:szCs w:val="21"/>
        </w:rPr>
        <w:t xml:space="preserve">ure when </w:t>
      </w:r>
      <w:r w:rsidR="00801A74" w:rsidRPr="00DA3A25">
        <w:rPr>
          <w:rFonts w:cs="Arial"/>
          <w:sz w:val="20"/>
        </w:rPr>
        <w:t>he said:</w:t>
      </w:r>
      <w:r w:rsidR="00801A74" w:rsidRPr="00DA3A25">
        <w:rPr>
          <w:rFonts w:cs="Arial"/>
          <w:spacing w:val="-4"/>
          <w:sz w:val="20"/>
        </w:rPr>
        <w:t xml:space="preserve"> </w:t>
      </w:r>
    </w:p>
    <w:p w14:paraId="7482AD3A" w14:textId="77777777" w:rsidR="00801A74" w:rsidRPr="00DA3A25" w:rsidRDefault="00801A7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43C7AD6" w14:textId="1EFDB1CF" w:rsidR="00801A74" w:rsidRPr="00DA3A25" w:rsidRDefault="00801A74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T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hea</w:t>
      </w:r>
      <w:r w:rsidRPr="00DA3A25">
        <w:rPr>
          <w:rFonts w:cs="Arial"/>
          <w:spacing w:val="6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soul, an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mind. This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 is lik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T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l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neigh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z w:val="20"/>
          <w:szCs w:val="21"/>
        </w:rPr>
        <w:instrText>love thy neighbo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self. </w:t>
      </w:r>
      <w:r w:rsidRPr="00DA3A25">
        <w:rPr>
          <w:rFonts w:cs="Arial"/>
          <w:bCs/>
          <w:sz w:val="20"/>
        </w:rPr>
        <w:t xml:space="preserve">On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s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wo 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ommandme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s hang all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law and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p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oph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s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22:37-40)</w:t>
      </w:r>
      <w:r w:rsidRPr="00DA3A25">
        <w:rPr>
          <w:rFonts w:cs="Arial"/>
          <w:sz w:val="20"/>
        </w:rPr>
        <w:t>.</w:t>
      </w:r>
    </w:p>
    <w:p w14:paraId="4738A696" w14:textId="77777777" w:rsidR="00A533D9" w:rsidRPr="00DA3A25" w:rsidRDefault="00A533D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ACDFB0D" w14:textId="6B08B463" w:rsidR="00F21677" w:rsidRPr="00DA3A25" w:rsidRDefault="00A533D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He did not </w:t>
      </w:r>
      <w:r w:rsidR="00364BD4" w:rsidRPr="00DA3A25">
        <w:rPr>
          <w:rFonts w:cs="Arial"/>
          <w:sz w:val="20"/>
        </w:rPr>
        <w:t>mean</w:t>
      </w:r>
      <w:r w:rsidR="00801A74" w:rsidRPr="00DA3A25">
        <w:rPr>
          <w:rFonts w:cs="Arial"/>
          <w:sz w:val="20"/>
        </w:rPr>
        <w:t xml:space="preserve"> </w:t>
      </w:r>
      <w:r w:rsidR="00801A74" w:rsidRPr="00DA3A25">
        <w:rPr>
          <w:rFonts w:cs="Arial"/>
          <w:i/>
          <w:sz w:val="20"/>
        </w:rPr>
        <w:t>'</w:t>
      </w:r>
      <w:r w:rsidR="00801A74" w:rsidRPr="00DA3A25">
        <w:rPr>
          <w:rFonts w:cs="Arial"/>
          <w:i/>
          <w:spacing w:val="4"/>
          <w:sz w:val="20"/>
        </w:rPr>
        <w:t>t</w:t>
      </w:r>
      <w:r w:rsidR="00801A74" w:rsidRPr="00DA3A25">
        <w:rPr>
          <w:rFonts w:cs="Arial"/>
          <w:i/>
          <w:sz w:val="20"/>
        </w:rPr>
        <w:t xml:space="preserve">hese </w:t>
      </w:r>
      <w:r w:rsidR="00801A74" w:rsidRPr="00DA3A25">
        <w:rPr>
          <w:rFonts w:cs="Arial"/>
          <w:i/>
          <w:spacing w:val="4"/>
          <w:sz w:val="20"/>
        </w:rPr>
        <w:t>t</w:t>
      </w:r>
      <w:r w:rsidR="00801A74" w:rsidRPr="00DA3A25">
        <w:rPr>
          <w:rFonts w:cs="Arial"/>
          <w:i/>
          <w:sz w:val="20"/>
        </w:rPr>
        <w:t xml:space="preserve">wo </w:t>
      </w:r>
      <w:r w:rsidR="00801A74" w:rsidRPr="00DA3A25">
        <w:rPr>
          <w:rFonts w:cs="Arial"/>
          <w:i/>
          <w:spacing w:val="2"/>
          <w:sz w:val="20"/>
        </w:rPr>
        <w:t>c</w:t>
      </w:r>
      <w:r w:rsidR="00801A74" w:rsidRPr="00DA3A25">
        <w:rPr>
          <w:rFonts w:cs="Arial"/>
          <w:i/>
          <w:sz w:val="20"/>
        </w:rPr>
        <w:t>ommandmen</w:t>
      </w:r>
      <w:r w:rsidR="00801A74" w:rsidRPr="00DA3A25">
        <w:rPr>
          <w:rFonts w:cs="Arial"/>
          <w:i/>
          <w:spacing w:val="4"/>
          <w:sz w:val="20"/>
        </w:rPr>
        <w:t>t</w:t>
      </w:r>
      <w:r w:rsidR="00801A74" w:rsidRPr="00DA3A25">
        <w:rPr>
          <w:rFonts w:cs="Arial"/>
          <w:i/>
          <w:sz w:val="20"/>
        </w:rPr>
        <w:t>s summa</w:t>
      </w:r>
      <w:r w:rsidR="00801A74" w:rsidRPr="00DA3A25">
        <w:rPr>
          <w:rFonts w:cs="Arial"/>
          <w:i/>
          <w:spacing w:val="4"/>
          <w:sz w:val="20"/>
        </w:rPr>
        <w:t>r</w:t>
      </w:r>
      <w:r w:rsidR="00801A74" w:rsidRPr="00DA3A25">
        <w:rPr>
          <w:rFonts w:cs="Arial"/>
          <w:i/>
          <w:sz w:val="20"/>
        </w:rPr>
        <w:t xml:space="preserve">ize </w:t>
      </w:r>
      <w:r w:rsidR="00801A74" w:rsidRPr="00DA3A25">
        <w:rPr>
          <w:rFonts w:cs="Arial"/>
          <w:i/>
          <w:spacing w:val="4"/>
          <w:sz w:val="20"/>
        </w:rPr>
        <w:t>t</w:t>
      </w:r>
      <w:r w:rsidR="00801A74" w:rsidRPr="00DA3A25">
        <w:rPr>
          <w:rFonts w:cs="Arial"/>
          <w:i/>
          <w:sz w:val="20"/>
        </w:rPr>
        <w:t>he la</w:t>
      </w:r>
      <w:r w:rsidR="00801A74" w:rsidRPr="00DA3A25">
        <w:rPr>
          <w:rFonts w:cs="Arial"/>
          <w:i/>
          <w:spacing w:val="4"/>
          <w:sz w:val="20"/>
        </w:rPr>
        <w:t>w</w:t>
      </w:r>
      <w:r w:rsidR="00364BD4" w:rsidRPr="00DA3A25">
        <w:rPr>
          <w:rFonts w:cs="Arial"/>
          <w:i/>
          <w:spacing w:val="4"/>
          <w:sz w:val="20"/>
        </w:rPr>
        <w:t>,</w:t>
      </w:r>
      <w:r w:rsidR="00801A74" w:rsidRPr="00DA3A25">
        <w:rPr>
          <w:rFonts w:cs="Arial"/>
          <w:i/>
          <w:spacing w:val="4"/>
          <w:sz w:val="20"/>
        </w:rPr>
        <w:t>'</w:t>
      </w:r>
      <w:r w:rsidR="00801A74" w:rsidRPr="00DA3A25">
        <w:rPr>
          <w:rFonts w:cs="Arial"/>
          <w:sz w:val="20"/>
        </w:rPr>
        <w:t xml:space="preserve"> </w:t>
      </w:r>
      <w:r w:rsidR="00364BD4" w:rsidRPr="00DA3A25">
        <w:rPr>
          <w:rFonts w:cs="Arial"/>
          <w:sz w:val="20"/>
        </w:rPr>
        <w:t>be</w:t>
      </w:r>
      <w:r w:rsidR="00B20238" w:rsidRPr="00DA3A25">
        <w:rPr>
          <w:rFonts w:cs="Arial"/>
          <w:spacing w:val="2"/>
          <w:sz w:val="20"/>
        </w:rPr>
        <w:t>c</w:t>
      </w:r>
      <w:r w:rsidR="00364BD4" w:rsidRPr="00DA3A25">
        <w:rPr>
          <w:rFonts w:cs="Arial"/>
          <w:sz w:val="20"/>
        </w:rPr>
        <w:t xml:space="preserve">ause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311685" w:rsidRPr="00DA3A25">
        <w:rPr>
          <w:rFonts w:cs="Arial"/>
          <w:sz w:val="20"/>
        </w:rPr>
        <w:t xml:space="preserve">e word </w:t>
      </w:r>
      <w:r w:rsidR="00801A74" w:rsidRPr="00DA3A25">
        <w:rPr>
          <w:rFonts w:cs="Arial"/>
          <w:sz w:val="20"/>
        </w:rPr>
        <w:t>"</w:t>
      </w:r>
      <w:r w:rsidR="006A1958" w:rsidRPr="00DA3A25">
        <w:rPr>
          <w:rFonts w:cs="Arial"/>
          <w:sz w:val="20"/>
        </w:rPr>
        <w:t>h</w:t>
      </w:r>
      <w:r w:rsidR="00801A74" w:rsidRPr="00DA3A25">
        <w:rPr>
          <w:rFonts w:cs="Arial"/>
          <w:sz w:val="20"/>
        </w:rPr>
        <w:t xml:space="preserve">ang" </w:t>
      </w:r>
      <w:r w:rsidR="00311685" w:rsidRPr="00DA3A25">
        <w:rPr>
          <w:rFonts w:cs="Arial"/>
          <w:sz w:val="20"/>
        </w:rPr>
        <w:t xml:space="preserve">did </w:t>
      </w:r>
      <w:r w:rsidR="00801A74" w:rsidRPr="00DA3A25">
        <w:rPr>
          <w:rFonts w:cs="Arial"/>
          <w:sz w:val="20"/>
        </w:rPr>
        <w:t xml:space="preserve">not mean </w:t>
      </w:r>
      <w:r w:rsidR="00801A74" w:rsidRPr="00DA3A25">
        <w:rPr>
          <w:rFonts w:cs="Arial"/>
          <w:iCs/>
          <w:sz w:val="20"/>
        </w:rPr>
        <w:t>sum up</w:t>
      </w:r>
      <w:r w:rsidR="00364BD4" w:rsidRPr="00DA3A25">
        <w:rPr>
          <w:rFonts w:cs="Arial"/>
          <w:iCs/>
          <w:sz w:val="20"/>
        </w:rPr>
        <w:t>. Ra</w:t>
      </w:r>
      <w:r w:rsidR="00D84DB8" w:rsidRPr="00DA3A25">
        <w:rPr>
          <w:rFonts w:cs="Arial"/>
          <w:iCs/>
          <w:spacing w:val="2"/>
          <w:sz w:val="20"/>
        </w:rPr>
        <w:t>t</w:t>
      </w:r>
      <w:r w:rsidR="00364BD4" w:rsidRPr="00DA3A25">
        <w:rPr>
          <w:rFonts w:cs="Arial"/>
          <w:iCs/>
          <w:sz w:val="20"/>
        </w:rPr>
        <w:t>her, he was poin</w:t>
      </w:r>
      <w:r w:rsidR="00D84DB8" w:rsidRPr="00DA3A25">
        <w:rPr>
          <w:rFonts w:cs="Arial"/>
          <w:iCs/>
          <w:spacing w:val="2"/>
          <w:sz w:val="20"/>
        </w:rPr>
        <w:t>t</w:t>
      </w:r>
      <w:r w:rsidR="00364BD4" w:rsidRPr="00DA3A25">
        <w:rPr>
          <w:rFonts w:cs="Arial"/>
          <w:iCs/>
          <w:sz w:val="20"/>
        </w:rPr>
        <w:t xml:space="preserve">ing out </w:t>
      </w:r>
      <w:r w:rsidR="00D84DB8" w:rsidRPr="00DA3A25">
        <w:rPr>
          <w:rFonts w:cs="Arial"/>
          <w:iCs/>
          <w:spacing w:val="2"/>
          <w:sz w:val="20"/>
        </w:rPr>
        <w:t>t</w:t>
      </w:r>
      <w:r w:rsidR="00364BD4" w:rsidRPr="00DA3A25">
        <w:rPr>
          <w:rFonts w:cs="Arial"/>
          <w:iCs/>
          <w:sz w:val="20"/>
        </w:rPr>
        <w:t xml:space="preserve">hat if we </w:t>
      </w:r>
      <w:r w:rsidR="00801A74" w:rsidRPr="00DA3A25">
        <w:rPr>
          <w:rFonts w:cs="Arial"/>
          <w:sz w:val="20"/>
        </w:rPr>
        <w:t>will no</w:t>
      </w:r>
      <w:r w:rsidR="00801A74" w:rsidRPr="00DA3A25">
        <w:rPr>
          <w:rFonts w:cs="Arial"/>
          <w:spacing w:val="-2"/>
          <w:sz w:val="20"/>
        </w:rPr>
        <w:t xml:space="preserve">t </w:t>
      </w:r>
      <w:r w:rsidR="00801A74" w:rsidRPr="00DA3A25">
        <w:rPr>
          <w:rFonts w:cs="Arial"/>
          <w:sz w:val="20"/>
        </w:rPr>
        <w:t xml:space="preserve">obey </w:t>
      </w:r>
      <w:r w:rsidR="00801A74" w:rsidRPr="00DA3A25">
        <w:rPr>
          <w:rFonts w:cs="Arial"/>
          <w:spacing w:val="4"/>
          <w:sz w:val="20"/>
        </w:rPr>
        <w:t>t</w:t>
      </w:r>
      <w:r w:rsidR="00801A74" w:rsidRPr="00DA3A25">
        <w:rPr>
          <w:rFonts w:cs="Arial"/>
          <w:sz w:val="20"/>
        </w:rPr>
        <w:t xml:space="preserve">hese </w:t>
      </w:r>
      <w:r w:rsidR="00801A74" w:rsidRPr="00DA3A25">
        <w:rPr>
          <w:rFonts w:cs="Arial"/>
          <w:spacing w:val="4"/>
          <w:sz w:val="20"/>
        </w:rPr>
        <w:t>t</w:t>
      </w:r>
      <w:r w:rsidR="00801A74" w:rsidRPr="00DA3A25">
        <w:rPr>
          <w:rFonts w:cs="Arial"/>
          <w:sz w:val="20"/>
        </w:rPr>
        <w:t xml:space="preserve">wo </w:t>
      </w:r>
      <w:r w:rsidR="00801A74" w:rsidRPr="00DA3A25">
        <w:rPr>
          <w:rFonts w:cs="Arial"/>
          <w:spacing w:val="2"/>
          <w:sz w:val="20"/>
        </w:rPr>
        <w:t>c</w:t>
      </w:r>
      <w:r w:rsidR="00801A74" w:rsidRPr="00DA3A25">
        <w:rPr>
          <w:rFonts w:cs="Arial"/>
          <w:sz w:val="20"/>
        </w:rPr>
        <w:t>ommandmen</w:t>
      </w:r>
      <w:r w:rsidR="00801A74" w:rsidRPr="00DA3A25">
        <w:rPr>
          <w:rFonts w:cs="Arial"/>
          <w:spacing w:val="4"/>
          <w:sz w:val="20"/>
        </w:rPr>
        <w:t>t</w:t>
      </w:r>
      <w:r w:rsidR="00801A74" w:rsidRPr="00DA3A25">
        <w:rPr>
          <w:rFonts w:cs="Arial"/>
          <w:sz w:val="20"/>
        </w:rPr>
        <w:t>s, "</w:t>
      </w:r>
      <w:r w:rsidR="00801A74" w:rsidRPr="00DA3A25">
        <w:rPr>
          <w:rFonts w:cs="Arial"/>
          <w:spacing w:val="4"/>
          <w:sz w:val="20"/>
        </w:rPr>
        <w:t>t</w:t>
      </w:r>
      <w:r w:rsidR="00801A74" w:rsidRPr="00DA3A25">
        <w:rPr>
          <w:rFonts w:cs="Arial"/>
          <w:sz w:val="20"/>
        </w:rPr>
        <w:t xml:space="preserve">he law and </w:t>
      </w:r>
      <w:r w:rsidR="00801A74" w:rsidRPr="00DA3A25">
        <w:rPr>
          <w:rFonts w:cs="Arial"/>
          <w:spacing w:val="4"/>
          <w:sz w:val="20"/>
        </w:rPr>
        <w:t>t</w:t>
      </w:r>
      <w:r w:rsidR="00801A74" w:rsidRPr="00DA3A25">
        <w:rPr>
          <w:rFonts w:cs="Arial"/>
          <w:sz w:val="20"/>
        </w:rPr>
        <w:t>he p</w:t>
      </w:r>
      <w:r w:rsidR="00801A74" w:rsidRPr="00DA3A25">
        <w:rPr>
          <w:rFonts w:cs="Arial"/>
          <w:spacing w:val="2"/>
          <w:sz w:val="20"/>
        </w:rPr>
        <w:t>r</w:t>
      </w:r>
      <w:r w:rsidR="00801A74" w:rsidRPr="00DA3A25">
        <w:rPr>
          <w:rFonts w:cs="Arial"/>
          <w:sz w:val="20"/>
        </w:rPr>
        <w:t>ophe</w:t>
      </w:r>
      <w:r w:rsidR="00801A74" w:rsidRPr="00DA3A25">
        <w:rPr>
          <w:rFonts w:cs="Arial"/>
          <w:spacing w:val="4"/>
          <w:sz w:val="20"/>
        </w:rPr>
        <w:t>t</w:t>
      </w:r>
      <w:r w:rsidR="00801A74" w:rsidRPr="00DA3A25">
        <w:rPr>
          <w:rFonts w:cs="Arial"/>
          <w:sz w:val="20"/>
        </w:rPr>
        <w:t>s" have no</w:t>
      </w:r>
      <w:r w:rsidR="00801A74" w:rsidRPr="00DA3A25">
        <w:rPr>
          <w:rFonts w:cs="Arial"/>
          <w:spacing w:val="4"/>
          <w:sz w:val="20"/>
        </w:rPr>
        <w:t>t</w:t>
      </w:r>
      <w:r w:rsidR="00801A74" w:rsidRPr="00DA3A25">
        <w:rPr>
          <w:rFonts w:cs="Arial"/>
          <w:sz w:val="20"/>
        </w:rPr>
        <w:t xml:space="preserve">hing </w:t>
      </w:r>
      <w:r w:rsidR="00801A74" w:rsidRPr="00DA3A25">
        <w:rPr>
          <w:rFonts w:cs="Arial"/>
          <w:spacing w:val="4"/>
          <w:sz w:val="20"/>
        </w:rPr>
        <w:t>t</w:t>
      </w:r>
      <w:r w:rsidR="00801A74" w:rsidRPr="00DA3A25">
        <w:rPr>
          <w:rFonts w:cs="Arial"/>
          <w:spacing w:val="-4"/>
          <w:sz w:val="20"/>
        </w:rPr>
        <w:t>o</w:t>
      </w:r>
      <w:r w:rsidR="00801A74" w:rsidRPr="00DA3A25">
        <w:rPr>
          <w:rFonts w:cs="Arial"/>
          <w:sz w:val="20"/>
        </w:rPr>
        <w:t xml:space="preserve"> hang</w:t>
      </w:r>
      <w:r w:rsidR="00801A74" w:rsidRPr="00DA3A25">
        <w:rPr>
          <w:rFonts w:cs="Arial"/>
          <w:spacing w:val="-4"/>
          <w:sz w:val="20"/>
        </w:rPr>
        <w:t xml:space="preserve"> </w:t>
      </w:r>
      <w:r w:rsidR="00801A74" w:rsidRPr="00DA3A25">
        <w:rPr>
          <w:rFonts w:cs="Arial"/>
          <w:sz w:val="20"/>
        </w:rPr>
        <w:t>o</w:t>
      </w:r>
      <w:r w:rsidR="00801A74" w:rsidRPr="00DA3A25">
        <w:rPr>
          <w:rFonts w:cs="Arial"/>
          <w:spacing w:val="-4"/>
          <w:sz w:val="20"/>
        </w:rPr>
        <w:t>n</w:t>
      </w:r>
      <w:r w:rsidR="00365C5B" w:rsidRPr="00DA3A25">
        <w:rPr>
          <w:rFonts w:cs="Arial"/>
          <w:sz w:val="20"/>
        </w:rPr>
        <w:t>.</w:t>
      </w:r>
    </w:p>
    <w:p w14:paraId="248BB838" w14:textId="6ABB2F1B" w:rsidR="009E7724" w:rsidRPr="00DA3A25" w:rsidRDefault="009E7724">
      <w:pPr>
        <w:rPr>
          <w:rFonts w:cs="Arial"/>
          <w:sz w:val="20"/>
        </w:rPr>
      </w:pPr>
    </w:p>
    <w:p w14:paraId="7DEE57B0" w14:textId="0120DFB6" w:rsidR="003B6AA9" w:rsidRPr="00DA3A25" w:rsidRDefault="00801A7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 bal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mu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ng on a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xed poi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k. </w:t>
      </w:r>
      <w:r w:rsidRPr="00DA3A25">
        <w:rPr>
          <w:rFonts w:cs="Arial"/>
          <w:sz w:val="20"/>
        </w:rPr>
        <w:t>Likewis</w:t>
      </w:r>
      <w:r w:rsidRPr="00DA3A25">
        <w:rPr>
          <w:rFonts w:cs="Arial"/>
          <w:spacing w:val="-6"/>
          <w:sz w:val="20"/>
        </w:rPr>
        <w:t>e</w:t>
      </w:r>
      <w:r w:rsidRPr="00DA3A25">
        <w:rPr>
          <w:rFonts w:cs="Arial"/>
          <w:spacing w:val="-4"/>
          <w:sz w:val="20"/>
        </w:rPr>
        <w:t xml:space="preserve">, </w:t>
      </w:r>
      <w:r w:rsidR="00FA7271" w:rsidRPr="00DA3A25">
        <w:rPr>
          <w:rFonts w:cs="Arial"/>
          <w:sz w:val="20"/>
        </w:rPr>
        <w:t xml:space="preserve">doing what is 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gh</w:t>
      </w:r>
      <w:r w:rsidRPr="00DA3A25">
        <w:rPr>
          <w:rFonts w:cs="Arial"/>
          <w:spacing w:val="-2"/>
          <w:sz w:val="20"/>
        </w:rPr>
        <w:t>t</w:t>
      </w:r>
      <w:r w:rsidR="00FA7271" w:rsidRPr="00DA3A25">
        <w:rPr>
          <w:rFonts w:cs="Arial"/>
          <w:spacing w:val="-2"/>
          <w:sz w:val="20"/>
        </w:rPr>
        <w:t xml:space="preserve"> in God's eyes</w:t>
      </w:r>
      <w:r w:rsidR="00226AFA" w:rsidRPr="00DA3A25">
        <w:rPr>
          <w:rFonts w:cs="Arial"/>
          <w:spacing w:val="-2"/>
          <w:sz w:val="20"/>
        </w:rPr>
        <w:t xml:space="preserve"> and understanding his wor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BE60DF" w:rsidRPr="00DA3A25">
        <w:rPr>
          <w:rFonts w:cs="Arial"/>
          <w:sz w:val="20"/>
        </w:rPr>
        <w:t>keep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BE60DF" w:rsidRPr="00DA3A25">
        <w:rPr>
          <w:rFonts w:cs="Arial"/>
          <w:sz w:val="20"/>
        </w:rPr>
        <w:t xml:space="preserve">in mind </w:t>
      </w:r>
      <w:r w:rsidRPr="00DA3A25">
        <w:rPr>
          <w:rFonts w:cs="Arial"/>
          <w:sz w:val="20"/>
        </w:rPr>
        <w:t>as w</w:t>
      </w:r>
      <w:r w:rsidR="00BE60DF" w:rsidRPr="00DA3A25">
        <w:rPr>
          <w:rFonts w:cs="Arial"/>
          <w:sz w:val="20"/>
        </w:rPr>
        <w:t>e diligen</w:t>
      </w:r>
      <w:r w:rsidR="00D84DB8" w:rsidRPr="00DA3A25">
        <w:rPr>
          <w:rFonts w:cs="Arial"/>
          <w:spacing w:val="2"/>
          <w:sz w:val="20"/>
        </w:rPr>
        <w:t>t</w:t>
      </w:r>
      <w:r w:rsidR="00BE60DF" w:rsidRPr="00DA3A25">
        <w:rPr>
          <w:rFonts w:cs="Arial"/>
          <w:sz w:val="20"/>
        </w:rPr>
        <w:t xml:space="preserve">ly </w:t>
      </w:r>
      <w:r w:rsidRPr="00DA3A25">
        <w:rPr>
          <w:rFonts w:cs="Arial"/>
          <w:sz w:val="20"/>
        </w:rPr>
        <w:t xml:space="preserve">see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ho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hol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se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counsel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scripture:</w:instrText>
      </w:r>
      <w:r w:rsidRPr="00DA3A25">
        <w:rPr>
          <w:sz w:val="20"/>
        </w:rPr>
        <w:instrText xml:space="preserve">word of God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ly.</w:t>
      </w:r>
    </w:p>
    <w:bookmarkEnd w:id="231"/>
    <w:p w14:paraId="10BDFD3D" w14:textId="003CF9E2" w:rsidR="009E7724" w:rsidRPr="00DA3A25" w:rsidRDefault="009E7724">
      <w:pPr>
        <w:rPr>
          <w:rFonts w:cs="Arial"/>
          <w:sz w:val="20"/>
        </w:rPr>
      </w:pPr>
      <w:r w:rsidRPr="00DA3A25">
        <w:rPr>
          <w:rFonts w:cs="Arial"/>
          <w:sz w:val="20"/>
        </w:rPr>
        <w:br w:type="page"/>
      </w:r>
    </w:p>
    <w:p w14:paraId="58C39CD9" w14:textId="6EEED1F3" w:rsidR="00DC7B78" w:rsidRPr="005916D3" w:rsidRDefault="00DC7B78" w:rsidP="00DC7B78">
      <w:pPr>
        <w:tabs>
          <w:tab w:val="left" w:pos="2498"/>
        </w:tabs>
        <w:spacing w:line="240" w:lineRule="auto"/>
        <w:jc w:val="center"/>
        <w:rPr>
          <w:rFonts w:cs="Arial"/>
          <w:b/>
          <w:bCs/>
          <w:sz w:val="28"/>
          <w:szCs w:val="24"/>
        </w:rPr>
      </w:pPr>
      <w:bookmarkStart w:id="232" w:name="_Hlk36318766"/>
      <w:r w:rsidRPr="005916D3">
        <w:rPr>
          <w:rFonts w:cs="Arial"/>
          <w:b/>
          <w:bCs/>
          <w:sz w:val="28"/>
          <w:szCs w:val="24"/>
        </w:rPr>
        <w:t>Chap</w:t>
      </w:r>
      <w:r w:rsidR="00D84DB8" w:rsidRPr="005916D3">
        <w:rPr>
          <w:rFonts w:cs="Arial"/>
          <w:b/>
          <w:bCs/>
          <w:spacing w:val="2"/>
          <w:sz w:val="28"/>
          <w:szCs w:val="24"/>
        </w:rPr>
        <w:t>t</w:t>
      </w:r>
      <w:r w:rsidRPr="005916D3">
        <w:rPr>
          <w:rFonts w:cs="Arial"/>
          <w:b/>
          <w:bCs/>
          <w:sz w:val="28"/>
          <w:szCs w:val="24"/>
        </w:rPr>
        <w:t xml:space="preserve">er 10 – </w:t>
      </w:r>
      <w:r w:rsidR="0071023C" w:rsidRPr="005916D3">
        <w:rPr>
          <w:rFonts w:cs="Arial"/>
          <w:b/>
          <w:bCs/>
          <w:sz w:val="28"/>
          <w:szCs w:val="24"/>
        </w:rPr>
        <w:t>In Con</w:t>
      </w:r>
      <w:r w:rsidR="0071023C" w:rsidRPr="005916D3">
        <w:rPr>
          <w:rFonts w:ascii="Arial Bold" w:hAnsi="Arial Bold" w:cs="Arial"/>
          <w:b/>
          <w:bCs/>
          <w:spacing w:val="2"/>
          <w:sz w:val="28"/>
          <w:szCs w:val="24"/>
        </w:rPr>
        <w:t>c</w:t>
      </w:r>
      <w:r w:rsidR="0071023C" w:rsidRPr="005916D3">
        <w:rPr>
          <w:rFonts w:cs="Arial"/>
          <w:b/>
          <w:bCs/>
          <w:sz w:val="28"/>
          <w:szCs w:val="24"/>
        </w:rPr>
        <w:t>lusion</w:t>
      </w:r>
    </w:p>
    <w:p w14:paraId="1B2DFF73" w14:textId="44ABDF53" w:rsidR="00DC7B78" w:rsidRPr="00DA3A25" w:rsidRDefault="00DC7B78" w:rsidP="00DC7B78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33" w:name="_Hlk34799557"/>
    </w:p>
    <w:p w14:paraId="1D502A49" w14:textId="132B3F15" w:rsidR="002D0989" w:rsidRPr="00DA3A25" w:rsidRDefault="00426636" w:rsidP="002D0989">
      <w:pPr>
        <w:spacing w:line="240" w:lineRule="auto"/>
        <w:ind w:left="245" w:right="245"/>
        <w:jc w:val="both"/>
        <w:rPr>
          <w:sz w:val="20"/>
        </w:rPr>
      </w:pPr>
      <w:r w:rsidRPr="00DA3A25">
        <w:rPr>
          <w:sz w:val="20"/>
        </w:rPr>
        <w:t xml:space="preserve">When is love not good? </w:t>
      </w:r>
      <w:bookmarkStart w:id="234" w:name="_Hlk35845257"/>
      <w:r w:rsidR="002D0989" w:rsidRPr="00DA3A25">
        <w:rPr>
          <w:sz w:val="20"/>
        </w:rPr>
        <w:t>By what s</w:t>
      </w:r>
      <w:r w:rsidR="00D84DB8" w:rsidRPr="00DA3A25">
        <w:rPr>
          <w:spacing w:val="2"/>
          <w:sz w:val="20"/>
        </w:rPr>
        <w:t>t</w:t>
      </w:r>
      <w:r w:rsidR="002D0989" w:rsidRPr="00DA3A25">
        <w:rPr>
          <w:sz w:val="20"/>
        </w:rPr>
        <w:t xml:space="preserve">andard </w:t>
      </w:r>
      <w:r w:rsidR="00B20238" w:rsidRPr="00DA3A25">
        <w:rPr>
          <w:spacing w:val="2"/>
          <w:sz w:val="20"/>
        </w:rPr>
        <w:t>c</w:t>
      </w:r>
      <w:r w:rsidR="00A0287C" w:rsidRPr="00DA3A25">
        <w:rPr>
          <w:sz w:val="20"/>
        </w:rPr>
        <w:t>an</w:t>
      </w:r>
      <w:r w:rsidR="002D0989" w:rsidRPr="00DA3A25">
        <w:rPr>
          <w:sz w:val="20"/>
        </w:rPr>
        <w:t xml:space="preserve"> we dis</w:t>
      </w:r>
      <w:r w:rsidR="00D84DB8" w:rsidRPr="00DA3A25">
        <w:rPr>
          <w:spacing w:val="2"/>
          <w:sz w:val="20"/>
        </w:rPr>
        <w:t>t</w:t>
      </w:r>
      <w:r w:rsidR="002D0989" w:rsidRPr="00DA3A25">
        <w:rPr>
          <w:sz w:val="20"/>
        </w:rPr>
        <w:t>inguish</w:t>
      </w:r>
      <w:r w:rsidR="00D57833" w:rsidRPr="00DA3A25">
        <w:rPr>
          <w:sz w:val="20"/>
        </w:rPr>
        <w:t xml:space="preserve"> </w:t>
      </w:r>
      <w:r w:rsidR="003F694F" w:rsidRPr="00DA3A25">
        <w:rPr>
          <w:rFonts w:cs="Arial"/>
          <w:spacing w:val="2"/>
          <w:sz w:val="20"/>
        </w:rPr>
        <w:t>tr</w:t>
      </w:r>
      <w:r w:rsidR="002D0989" w:rsidRPr="00DA3A25">
        <w:rPr>
          <w:sz w:val="20"/>
        </w:rPr>
        <w:t>u</w:t>
      </w:r>
      <w:r w:rsidR="00D84DB8" w:rsidRPr="00DA3A25">
        <w:rPr>
          <w:spacing w:val="2"/>
          <w:sz w:val="20"/>
        </w:rPr>
        <w:t>t</w:t>
      </w:r>
      <w:r w:rsidR="002D0989" w:rsidRPr="00DA3A25">
        <w:rPr>
          <w:sz w:val="20"/>
        </w:rPr>
        <w:t>h</w:t>
      </w:r>
      <w:r w:rsidR="00D57833" w:rsidRPr="00DA3A25">
        <w:rPr>
          <w:sz w:val="20"/>
        </w:rPr>
        <w:t xml:space="preserve"> </w:t>
      </w:r>
      <w:r w:rsidR="00833E27" w:rsidRPr="00DA3A25">
        <w:rPr>
          <w:rFonts w:cs="Arial"/>
          <w:spacing w:val="2"/>
          <w:sz w:val="20"/>
        </w:rPr>
        <w:t>fr</w:t>
      </w:r>
      <w:r w:rsidR="00D57833" w:rsidRPr="00DA3A25">
        <w:rPr>
          <w:sz w:val="20"/>
        </w:rPr>
        <w:t xml:space="preserve">om </w:t>
      </w:r>
      <w:r w:rsidR="002D0989" w:rsidRPr="00DA3A25">
        <w:rPr>
          <w:sz w:val="20"/>
        </w:rPr>
        <w:t>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pacing w:val="2"/>
          <w:sz w:val="20"/>
        </w:rPr>
        <w:t>r</w:t>
      </w:r>
      <w:r w:rsidR="002D0989" w:rsidRPr="00DA3A25">
        <w:rPr>
          <w:sz w:val="20"/>
        </w:rPr>
        <w:t>or</w:t>
      </w:r>
      <w:r w:rsidR="00157F5D" w:rsidRPr="00DA3A25">
        <w:rPr>
          <w:sz w:val="20"/>
        </w:rPr>
        <w:t xml:space="preserve">? How </w:t>
      </w:r>
      <w:r w:rsidR="00B20238" w:rsidRPr="00DA3A25">
        <w:rPr>
          <w:spacing w:val="2"/>
          <w:sz w:val="20"/>
        </w:rPr>
        <w:t>c</w:t>
      </w:r>
      <w:r w:rsidR="00157F5D" w:rsidRPr="00DA3A25">
        <w:rPr>
          <w:sz w:val="20"/>
        </w:rPr>
        <w:t>an we</w:t>
      </w:r>
      <w:r w:rsidR="00A0287C" w:rsidRPr="00DA3A25">
        <w:rPr>
          <w:sz w:val="20"/>
        </w:rPr>
        <w:t xml:space="preserve"> </w:t>
      </w:r>
      <w:r w:rsidR="002D0989" w:rsidRPr="00DA3A25">
        <w:rPr>
          <w:sz w:val="20"/>
        </w:rPr>
        <w:t>renew our mind</w:t>
      </w:r>
      <w:r w:rsidR="00A0287C" w:rsidRPr="00DA3A25">
        <w:rPr>
          <w:sz w:val="20"/>
        </w:rPr>
        <w:t xml:space="preserve">s, </w:t>
      </w:r>
      <w:r w:rsidR="00B23734" w:rsidRPr="00DA3A25">
        <w:rPr>
          <w:sz w:val="20"/>
        </w:rPr>
        <w:t>know</w:t>
      </w:r>
      <w:r w:rsidR="00D57833" w:rsidRPr="00DA3A25">
        <w:rPr>
          <w:sz w:val="20"/>
        </w:rPr>
        <w:t xml:space="preserve"> </w:t>
      </w:r>
      <w:r w:rsidR="00D84DB8" w:rsidRPr="00DA3A25">
        <w:rPr>
          <w:spacing w:val="2"/>
          <w:sz w:val="20"/>
        </w:rPr>
        <w:t>t</w:t>
      </w:r>
      <w:r w:rsidR="002D0989" w:rsidRPr="00DA3A25">
        <w:rPr>
          <w:sz w:val="20"/>
        </w:rPr>
        <w:t xml:space="preserve">he will of </w:t>
      </w:r>
      <w:r w:rsidR="00D84DB8" w:rsidRPr="00DA3A25">
        <w:rPr>
          <w:spacing w:val="2"/>
          <w:sz w:val="20"/>
        </w:rPr>
        <w:t>t</w:t>
      </w:r>
      <w:r w:rsidR="002D0989" w:rsidRPr="00DA3A25">
        <w:rPr>
          <w:sz w:val="20"/>
        </w:rPr>
        <w:t>he Lord</w:t>
      </w:r>
      <w:r w:rsidR="00D57833" w:rsidRPr="00DA3A25">
        <w:rPr>
          <w:sz w:val="20"/>
        </w:rPr>
        <w:t>, and grow in gra</w:t>
      </w:r>
      <w:r w:rsidR="00B20238" w:rsidRPr="00DA3A25">
        <w:rPr>
          <w:spacing w:val="2"/>
          <w:sz w:val="20"/>
        </w:rPr>
        <w:t>c</w:t>
      </w:r>
      <w:r w:rsidR="00D57833" w:rsidRPr="00DA3A25">
        <w:rPr>
          <w:sz w:val="20"/>
        </w:rPr>
        <w:t>e and knowledge</w:t>
      </w:r>
      <w:r w:rsidR="002D0989" w:rsidRPr="00DA3A25">
        <w:rPr>
          <w:sz w:val="20"/>
        </w:rPr>
        <w:t xml:space="preserve">? </w:t>
      </w:r>
      <w:r w:rsidR="00996428" w:rsidRPr="00DA3A25">
        <w:rPr>
          <w:sz w:val="20"/>
        </w:rPr>
        <w:t>T</w:t>
      </w:r>
      <w:r w:rsidR="002D0989" w:rsidRPr="00DA3A25">
        <w:rPr>
          <w:sz w:val="20"/>
        </w:rPr>
        <w:t xml:space="preserve">hese </w:t>
      </w:r>
      <w:r w:rsidR="00B23734" w:rsidRPr="00DA3A25">
        <w:rPr>
          <w:sz w:val="20"/>
        </w:rPr>
        <w:t>issues and</w:t>
      </w:r>
      <w:r w:rsidR="00354620" w:rsidRPr="00DA3A25">
        <w:rPr>
          <w:sz w:val="20"/>
        </w:rPr>
        <w:t xml:space="preserve"> </w:t>
      </w:r>
      <w:r w:rsidR="00A0287C" w:rsidRPr="00DA3A25">
        <w:rPr>
          <w:sz w:val="20"/>
        </w:rPr>
        <w:t xml:space="preserve">key </w:t>
      </w:r>
      <w:r w:rsidR="00B23734" w:rsidRPr="00DA3A25">
        <w:rPr>
          <w:sz w:val="20"/>
        </w:rPr>
        <w:t>poin</w:t>
      </w:r>
      <w:r w:rsidR="00D84DB8" w:rsidRPr="00DA3A25">
        <w:rPr>
          <w:spacing w:val="2"/>
          <w:sz w:val="20"/>
        </w:rPr>
        <w:t>t</w:t>
      </w:r>
      <w:r w:rsidR="00B23734" w:rsidRPr="00DA3A25">
        <w:rPr>
          <w:sz w:val="20"/>
        </w:rPr>
        <w:t>s</w:t>
      </w:r>
      <w:r w:rsidR="00354620" w:rsidRPr="00DA3A25">
        <w:rPr>
          <w:sz w:val="20"/>
        </w:rPr>
        <w:t xml:space="preserve"> </w:t>
      </w:r>
      <w:r w:rsidR="00B23734" w:rsidRPr="00DA3A25">
        <w:rPr>
          <w:sz w:val="20"/>
        </w:rPr>
        <w:t>no</w:t>
      </w:r>
      <w:r w:rsidR="00D84DB8" w:rsidRPr="00DA3A25">
        <w:rPr>
          <w:spacing w:val="2"/>
          <w:sz w:val="20"/>
        </w:rPr>
        <w:t>t</w:t>
      </w:r>
      <w:r w:rsidR="00B23734" w:rsidRPr="00DA3A25">
        <w:rPr>
          <w:sz w:val="20"/>
        </w:rPr>
        <w:t>ed</w:t>
      </w:r>
      <w:r w:rsidR="00FE4A6D" w:rsidRPr="00DA3A25">
        <w:rPr>
          <w:sz w:val="20"/>
        </w:rPr>
        <w:t xml:space="preserve"> </w:t>
      </w:r>
      <w:r w:rsidR="00A0287C" w:rsidRPr="00DA3A25">
        <w:rPr>
          <w:sz w:val="20"/>
        </w:rPr>
        <w:t xml:space="preserve">earlier </w:t>
      </w:r>
      <w:r w:rsidR="00354620" w:rsidRPr="00DA3A25">
        <w:rPr>
          <w:sz w:val="20"/>
        </w:rPr>
        <w:t xml:space="preserve">herein will be </w:t>
      </w:r>
      <w:r w:rsidR="00E964F7" w:rsidRPr="00DA3A25">
        <w:rPr>
          <w:sz w:val="20"/>
        </w:rPr>
        <w:t xml:space="preserve">brought </w:t>
      </w:r>
      <w:r w:rsidR="00D84DB8" w:rsidRPr="00DA3A25">
        <w:rPr>
          <w:spacing w:val="2"/>
          <w:sz w:val="20"/>
        </w:rPr>
        <w:t>t</w:t>
      </w:r>
      <w:r w:rsidR="00E964F7" w:rsidRPr="00DA3A25">
        <w:rPr>
          <w:sz w:val="20"/>
        </w:rPr>
        <w:t>oge</w:t>
      </w:r>
      <w:r w:rsidR="00D84DB8" w:rsidRPr="00DA3A25">
        <w:rPr>
          <w:spacing w:val="2"/>
          <w:sz w:val="20"/>
        </w:rPr>
        <w:t>t</w:t>
      </w:r>
      <w:r w:rsidR="00E964F7" w:rsidRPr="00DA3A25">
        <w:rPr>
          <w:sz w:val="20"/>
        </w:rPr>
        <w:t xml:space="preserve">her </w:t>
      </w:r>
      <w:bookmarkEnd w:id="234"/>
      <w:r w:rsidR="001B41A1" w:rsidRPr="00DA3A25">
        <w:rPr>
          <w:sz w:val="20"/>
        </w:rPr>
        <w:t xml:space="preserve">in </w:t>
      </w:r>
      <w:r w:rsidR="00D84DB8" w:rsidRPr="00DA3A25">
        <w:rPr>
          <w:spacing w:val="2"/>
          <w:sz w:val="20"/>
        </w:rPr>
        <w:t>t</w:t>
      </w:r>
      <w:r w:rsidR="00A0287C" w:rsidRPr="00DA3A25">
        <w:rPr>
          <w:sz w:val="20"/>
        </w:rPr>
        <w:t xml:space="preserve">his </w:t>
      </w:r>
      <w:r w:rsidR="00EC670E" w:rsidRPr="00DA3A25">
        <w:rPr>
          <w:rFonts w:cs="Arial"/>
          <w:spacing w:val="4"/>
          <w:sz w:val="20"/>
        </w:rPr>
        <w:t>f</w:t>
      </w:r>
      <w:r w:rsidR="00A0287C" w:rsidRPr="00DA3A25">
        <w:rPr>
          <w:sz w:val="20"/>
        </w:rPr>
        <w:t xml:space="preserve">inal </w:t>
      </w:r>
      <w:r w:rsidR="00B20238" w:rsidRPr="00DA3A25">
        <w:rPr>
          <w:spacing w:val="2"/>
          <w:sz w:val="20"/>
        </w:rPr>
        <w:t>c</w:t>
      </w:r>
      <w:r w:rsidR="00A0287C" w:rsidRPr="00DA3A25">
        <w:rPr>
          <w:sz w:val="20"/>
        </w:rPr>
        <w:t>hap</w:t>
      </w:r>
      <w:r w:rsidR="00D84DB8" w:rsidRPr="00DA3A25">
        <w:rPr>
          <w:spacing w:val="2"/>
          <w:sz w:val="20"/>
        </w:rPr>
        <w:t>t</w:t>
      </w:r>
      <w:r w:rsidR="00A0287C" w:rsidRPr="00DA3A25">
        <w:rPr>
          <w:sz w:val="20"/>
        </w:rPr>
        <w:t xml:space="preserve">er </w:t>
      </w:r>
      <w:r w:rsidR="00D84DB8" w:rsidRPr="00DA3A25">
        <w:rPr>
          <w:spacing w:val="2"/>
          <w:sz w:val="20"/>
        </w:rPr>
        <w:t>t</w:t>
      </w:r>
      <w:r w:rsidR="001B41A1" w:rsidRPr="00DA3A25">
        <w:rPr>
          <w:sz w:val="20"/>
        </w:rPr>
        <w:t xml:space="preserve">o leave </w:t>
      </w:r>
      <w:r w:rsidR="00D84DB8" w:rsidRPr="00DA3A25">
        <w:rPr>
          <w:spacing w:val="2"/>
          <w:sz w:val="20"/>
        </w:rPr>
        <w:t>t</w:t>
      </w:r>
      <w:r w:rsidR="001B41A1" w:rsidRPr="00DA3A25">
        <w:rPr>
          <w:sz w:val="20"/>
        </w:rPr>
        <w:t>he reader wi</w:t>
      </w:r>
      <w:r w:rsidR="00D84DB8" w:rsidRPr="00DA3A25">
        <w:rPr>
          <w:spacing w:val="2"/>
          <w:sz w:val="20"/>
        </w:rPr>
        <w:t>t</w:t>
      </w:r>
      <w:r w:rsidR="001B41A1" w:rsidRPr="00DA3A25">
        <w:rPr>
          <w:sz w:val="20"/>
        </w:rPr>
        <w:t xml:space="preserve">h a </w:t>
      </w:r>
      <w:r w:rsidR="001B41A1" w:rsidRPr="00DA3A25">
        <w:rPr>
          <w:spacing w:val="2"/>
          <w:sz w:val="20"/>
        </w:rPr>
        <w:t>f</w:t>
      </w:r>
      <w:r w:rsidR="001B41A1" w:rsidRPr="00DA3A25">
        <w:rPr>
          <w:sz w:val="20"/>
        </w:rPr>
        <w:t>i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1B41A1" w:rsidRPr="00DA3A25">
        <w:rPr>
          <w:sz w:val="20"/>
        </w:rPr>
        <w:t xml:space="preserve"> founda</w:t>
      </w:r>
      <w:r w:rsidR="00D84DB8" w:rsidRPr="00DA3A25">
        <w:rPr>
          <w:spacing w:val="2"/>
          <w:sz w:val="20"/>
        </w:rPr>
        <w:t>t</w:t>
      </w:r>
      <w:r w:rsidR="001B41A1" w:rsidRPr="00DA3A25">
        <w:rPr>
          <w:sz w:val="20"/>
        </w:rPr>
        <w:t>ion</w:t>
      </w:r>
      <w:r w:rsidR="00A0287C" w:rsidRPr="00DA3A25">
        <w:rPr>
          <w:sz w:val="20"/>
        </w:rPr>
        <w:t>.</w:t>
      </w:r>
      <w:r w:rsidR="002D0989" w:rsidRPr="00DA3A25">
        <w:rPr>
          <w:sz w:val="20"/>
        </w:rPr>
        <w:t xml:space="preserve"> </w:t>
      </w:r>
    </w:p>
    <w:p w14:paraId="0F2A44A1" w14:textId="4CF87D3C" w:rsidR="002D0989" w:rsidRPr="00DA3A25" w:rsidRDefault="002D0989" w:rsidP="00DC7B78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bookmarkEnd w:id="233"/>
    <w:p w14:paraId="0C1344E6" w14:textId="02ADA30B" w:rsidR="00582D43" w:rsidRPr="005916D3" w:rsidRDefault="00DC2845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  <w:szCs w:val="24"/>
        </w:rPr>
      </w:pPr>
      <w:r w:rsidRPr="005916D3">
        <w:rPr>
          <w:rFonts w:cs="Arial"/>
          <w:sz w:val="24"/>
          <w:szCs w:val="24"/>
          <w:u w:val="single"/>
        </w:rPr>
        <w:t>C</w:t>
      </w:r>
      <w:r w:rsidR="00736B90" w:rsidRPr="005916D3">
        <w:rPr>
          <w:rFonts w:cs="Arial"/>
          <w:sz w:val="24"/>
          <w:szCs w:val="24"/>
          <w:u w:val="single"/>
        </w:rPr>
        <w:t xml:space="preserve">ounsel </w:t>
      </w:r>
      <w:r w:rsidR="00736B90" w:rsidRPr="005916D3">
        <w:rPr>
          <w:rFonts w:cs="Arial"/>
          <w:spacing w:val="4"/>
          <w:sz w:val="24"/>
          <w:szCs w:val="24"/>
          <w:u w:val="single"/>
        </w:rPr>
        <w:t>fr</w:t>
      </w:r>
      <w:r w:rsidR="00582D43" w:rsidRPr="005916D3">
        <w:rPr>
          <w:rFonts w:cs="Arial"/>
          <w:sz w:val="24"/>
          <w:szCs w:val="24"/>
          <w:u w:val="single"/>
        </w:rPr>
        <w:t>om Ps</w:t>
      </w:r>
      <w:r w:rsidR="00736B90" w:rsidRPr="005916D3">
        <w:rPr>
          <w:rFonts w:cs="Arial"/>
          <w:sz w:val="24"/>
          <w:szCs w:val="24"/>
          <w:u w:val="single"/>
        </w:rPr>
        <w:t xml:space="preserve">alm </w:t>
      </w:r>
      <w:r w:rsidR="00582D43" w:rsidRPr="005916D3">
        <w:rPr>
          <w:rFonts w:cs="Arial"/>
          <w:sz w:val="24"/>
          <w:szCs w:val="24"/>
          <w:u w:val="single"/>
        </w:rPr>
        <w:t>119</w:t>
      </w:r>
      <w:bookmarkEnd w:id="162"/>
    </w:p>
    <w:p w14:paraId="50CCC06E" w14:textId="77777777" w:rsidR="00387B1B" w:rsidRPr="00DA3A25" w:rsidRDefault="00387B1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8B67831" w14:textId="0D3C8F9D" w:rsidR="008A240E" w:rsidRPr="00DA3A25" w:rsidRDefault="00582D4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sal</w:t>
      </w:r>
      <w:r w:rsidRPr="00DA3A25">
        <w:rPr>
          <w:rFonts w:cs="Arial"/>
          <w:spacing w:val="-4"/>
          <w:sz w:val="20"/>
        </w:rPr>
        <w:t xml:space="preserve">m </w:t>
      </w:r>
      <w:r w:rsidRPr="00DA3A25">
        <w:rPr>
          <w:rFonts w:cs="Arial"/>
          <w:spacing w:val="-6"/>
          <w:sz w:val="20"/>
        </w:rPr>
        <w:t>11</w:t>
      </w:r>
      <w:r w:rsidRPr="00DA3A25">
        <w:rPr>
          <w:rFonts w:cs="Arial"/>
          <w:spacing w:val="-4"/>
          <w:sz w:val="20"/>
        </w:rPr>
        <w:t>9:</w:t>
      </w:r>
      <w:r w:rsidRPr="00DA3A25">
        <w:rPr>
          <w:rFonts w:cs="Arial"/>
          <w:spacing w:val="-6"/>
          <w:sz w:val="20"/>
        </w:rPr>
        <w:t>1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say</w:t>
      </w:r>
      <w:r w:rsidRPr="00DA3A25">
        <w:rPr>
          <w:rFonts w:cs="Arial"/>
          <w:spacing w:val="-4"/>
          <w:sz w:val="20"/>
        </w:rPr>
        <w:t>s,</w:t>
      </w:r>
      <w:r w:rsidRPr="00DA3A25">
        <w:rPr>
          <w:rFonts w:cs="Arial"/>
          <w:sz w:val="20"/>
        </w:rPr>
        <w:t xml:space="preserve"> "</w:t>
      </w:r>
      <w:r w:rsidR="002A4CFF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 xml:space="preserve">lessed </w:t>
      </w:r>
      <w:r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unde</w:t>
      </w:r>
      <w:r w:rsidR="0032622B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led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ay, who </w:t>
      </w:r>
      <w:bookmarkStart w:id="235" w:name="_Hlk536865252"/>
      <w:r w:rsidRPr="00DA3A25">
        <w:rPr>
          <w:rFonts w:cs="Arial"/>
          <w:sz w:val="20"/>
        </w:rPr>
        <w:t xml:space="preserve">walk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="0006792B" w:rsidRPr="00DA3A25">
        <w:rPr>
          <w:rFonts w:cs="Arial"/>
          <w:smallCaps/>
          <w:sz w:val="20"/>
        </w:rPr>
        <w:fldChar w:fldCharType="begin"/>
      </w:r>
      <w:r w:rsidR="0006792B" w:rsidRPr="00DA3A25">
        <w:rPr>
          <w:sz w:val="20"/>
        </w:rPr>
        <w:instrText xml:space="preserve"> XE "</w:instrText>
      </w:r>
      <w:r w:rsidR="0006792B" w:rsidRPr="00DA3A25">
        <w:rPr>
          <w:rFonts w:cs="Arial"/>
          <w:sz w:val="20"/>
        </w:rPr>
        <w:instrText>Law, the:</w:instrText>
      </w:r>
      <w:r w:rsidR="0006792B" w:rsidRPr="00DA3A25">
        <w:rPr>
          <w:sz w:val="20"/>
        </w:rPr>
        <w:instrText xml:space="preserve">of the Lord" </w:instrText>
      </w:r>
      <w:r w:rsidR="0006792B"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." </w:t>
      </w:r>
      <w:bookmarkEnd w:id="235"/>
      <w:r w:rsidR="00F2048B" w:rsidRPr="00DA3A25">
        <w:rPr>
          <w:rFonts w:cs="Arial"/>
          <w:sz w:val="20"/>
        </w:rPr>
        <w:t>So,</w:t>
      </w:r>
      <w:r w:rsidR="00EC78E1" w:rsidRPr="00DA3A25">
        <w:rPr>
          <w:rFonts w:cs="Arial"/>
          <w:sz w:val="20"/>
        </w:rPr>
        <w:t xml:space="preserve"> </w:t>
      </w:r>
      <w:r w:rsidR="00A71D1A" w:rsidRPr="00DA3A25">
        <w:rPr>
          <w:rFonts w:cs="Arial"/>
          <w:sz w:val="20"/>
        </w:rPr>
        <w:t>we know</w:t>
      </w:r>
      <w:r w:rsidR="00EC78E1" w:rsidRPr="00DA3A25">
        <w:rPr>
          <w:rFonts w:cs="Arial"/>
          <w:sz w:val="20"/>
        </w:rPr>
        <w:t xml:space="preserve"> some people </w:t>
      </w:r>
      <w:r w:rsidR="00B20238" w:rsidRPr="00DA3A25">
        <w:rPr>
          <w:rFonts w:cs="Arial"/>
          <w:spacing w:val="2"/>
          <w:sz w:val="20"/>
        </w:rPr>
        <w:t>c</w:t>
      </w:r>
      <w:r w:rsidR="00A71D1A" w:rsidRPr="00DA3A25">
        <w:rPr>
          <w:rFonts w:cs="Arial"/>
          <w:sz w:val="20"/>
        </w:rPr>
        <w:t xml:space="preserve">an </w:t>
      </w:r>
      <w:r w:rsidR="00EC78E1" w:rsidRPr="00DA3A25">
        <w:rPr>
          <w:rFonts w:cs="Arial"/>
          <w:sz w:val="20"/>
        </w:rPr>
        <w:t xml:space="preserve">do </w:t>
      </w:r>
      <w:r w:rsidR="00D84DB8" w:rsidRPr="00DA3A25">
        <w:rPr>
          <w:rFonts w:cs="Arial"/>
          <w:spacing w:val="2"/>
          <w:sz w:val="20"/>
        </w:rPr>
        <w:t>t</w:t>
      </w:r>
      <w:r w:rsidR="00EC78E1" w:rsidRPr="00DA3A25">
        <w:rPr>
          <w:rFonts w:cs="Arial"/>
          <w:sz w:val="20"/>
        </w:rPr>
        <w:t>his</w:t>
      </w:r>
      <w:r w:rsidR="0006792B" w:rsidRPr="00DA3A25">
        <w:rPr>
          <w:rFonts w:cs="Arial"/>
          <w:smallCaps/>
          <w:sz w:val="20"/>
        </w:rPr>
        <w:fldChar w:fldCharType="begin"/>
      </w:r>
      <w:r w:rsidR="0006792B" w:rsidRPr="00DA3A25">
        <w:rPr>
          <w:sz w:val="20"/>
        </w:rPr>
        <w:instrText xml:space="preserve"> XE "</w:instrText>
      </w:r>
      <w:r w:rsidR="0006792B" w:rsidRPr="00DA3A25">
        <w:rPr>
          <w:rFonts w:cs="Arial"/>
          <w:sz w:val="20"/>
        </w:rPr>
        <w:instrText>Law, the:</w:instrText>
      </w:r>
      <w:r w:rsidR="0006792B" w:rsidRPr="00DA3A25">
        <w:rPr>
          <w:sz w:val="20"/>
        </w:rPr>
        <w:instrText xml:space="preserve">of the Lord" </w:instrText>
      </w:r>
      <w:r w:rsidR="0006792B" w:rsidRPr="00DA3A25">
        <w:rPr>
          <w:rFonts w:cs="Arial"/>
          <w:smallCaps/>
          <w:sz w:val="20"/>
        </w:rPr>
        <w:fldChar w:fldCharType="end"/>
      </w:r>
      <w:r w:rsidR="006D40F7" w:rsidRPr="00DA3A25">
        <w:rPr>
          <w:rFonts w:cs="Arial"/>
          <w:sz w:val="20"/>
        </w:rPr>
        <w:t>.</w:t>
      </w:r>
      <w:r w:rsidR="00094BC3" w:rsidRPr="00DA3A25">
        <w:rPr>
          <w:rFonts w:cs="Arial"/>
          <w:sz w:val="20"/>
        </w:rPr>
        <w:t xml:space="preserve"> </w:t>
      </w:r>
      <w:r w:rsidR="006A35F0" w:rsidRPr="00DA3A25">
        <w:rPr>
          <w:rFonts w:cs="Arial"/>
          <w:sz w:val="20"/>
        </w:rPr>
        <w:t>V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</w:t>
      </w:r>
      <w:r w:rsidR="00CB31B0" w:rsidRPr="00DA3A25">
        <w:rPr>
          <w:rFonts w:cs="Arial"/>
          <w:sz w:val="20"/>
        </w:rPr>
        <w:t xml:space="preserve"> </w:t>
      </w:r>
      <w:r w:rsidR="006A35F0" w:rsidRPr="00DA3A25">
        <w:rPr>
          <w:rFonts w:cs="Arial"/>
          <w:sz w:val="20"/>
        </w:rPr>
        <w:t xml:space="preserve">2 </w:t>
      </w:r>
      <w:r w:rsidR="00D84DB8" w:rsidRPr="00DA3A25">
        <w:rPr>
          <w:rFonts w:cs="Arial"/>
          <w:spacing w:val="2"/>
          <w:sz w:val="20"/>
        </w:rPr>
        <w:t>t</w:t>
      </w:r>
      <w:r w:rsidR="006A35F0" w:rsidRPr="00DA3A25">
        <w:rPr>
          <w:rFonts w:cs="Arial"/>
          <w:sz w:val="20"/>
        </w:rPr>
        <w:t>ells us</w:t>
      </w:r>
      <w:r w:rsidRPr="00DA3A25">
        <w:rPr>
          <w:rFonts w:cs="Arial"/>
          <w:sz w:val="20"/>
        </w:rPr>
        <w:t>, "</w:t>
      </w:r>
      <w:r w:rsidR="002A4CFF" w:rsidRPr="00DA3A25">
        <w:rPr>
          <w:rFonts w:cs="Arial"/>
          <w:sz w:val="20"/>
        </w:rPr>
        <w:t>b</w:t>
      </w:r>
      <w:r w:rsidRPr="00DA3A25">
        <w:rPr>
          <w:rFonts w:cs="Arial"/>
          <w:sz w:val="20"/>
        </w:rPr>
        <w:t xml:space="preserve">lessed </w:t>
      </w:r>
      <w:r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bookmarkStart w:id="236" w:name="_Hlk596730"/>
      <w:r w:rsidRPr="00DA3A25">
        <w:rPr>
          <w:rFonts w:cs="Arial"/>
          <w:sz w:val="20"/>
        </w:rPr>
        <w:t xml:space="preserve">keep hi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onies</w:t>
      </w:r>
      <w:r w:rsidR="00A356A7" w:rsidRPr="00DA3A25">
        <w:rPr>
          <w:rFonts w:cs="Arial"/>
          <w:sz w:val="20"/>
        </w:rPr>
        <w:fldChar w:fldCharType="begin"/>
      </w:r>
      <w:r w:rsidR="00A356A7" w:rsidRPr="00DA3A25">
        <w:rPr>
          <w:sz w:val="20"/>
        </w:rPr>
        <w:instrText xml:space="preserve"> XE "</w:instrText>
      </w:r>
      <w:r w:rsidR="00A356A7" w:rsidRPr="00DA3A25">
        <w:rPr>
          <w:rFonts w:cs="Arial"/>
          <w:sz w:val="20"/>
        </w:rPr>
        <w:instrText>Bible, the (scripture):</w:instrText>
      </w:r>
      <w:r w:rsidR="00A356A7" w:rsidRPr="00DA3A25">
        <w:rPr>
          <w:sz w:val="20"/>
        </w:rPr>
        <w:instrText xml:space="preserve">word of God, the" </w:instrText>
      </w:r>
      <w:r w:rsidR="00A356A7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i/>
          <w:sz w:val="20"/>
        </w:rPr>
        <w:t>and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ek him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hole hea</w:t>
      </w:r>
      <w:r w:rsidR="00E36554"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>"</w:t>
      </w:r>
      <w:r w:rsidR="008A240E" w:rsidRPr="00DA3A25">
        <w:rPr>
          <w:rFonts w:cs="Arial"/>
          <w:sz w:val="20"/>
        </w:rPr>
        <w:t xml:space="preserve"> </w:t>
      </w:r>
      <w:r w:rsidR="00E4259E" w:rsidRPr="00DA3A25">
        <w:rPr>
          <w:rFonts w:cs="Arial"/>
          <w:sz w:val="20"/>
        </w:rPr>
        <w:t>Thus</w:t>
      </w:r>
      <w:r w:rsidR="00B3043C" w:rsidRPr="00DA3A25">
        <w:rPr>
          <w:rFonts w:cs="Arial"/>
          <w:sz w:val="20"/>
        </w:rPr>
        <w:t>,</w:t>
      </w:r>
      <w:r w:rsidR="00E4259E" w:rsidRPr="00DA3A25">
        <w:rPr>
          <w:rFonts w:cs="Arial"/>
          <w:sz w:val="20"/>
        </w:rPr>
        <w:t xml:space="preserve"> it is not impossible for peopl</w:t>
      </w:r>
      <w:r w:rsidR="00E4259E" w:rsidRPr="00DA3A25">
        <w:rPr>
          <w:rFonts w:cs="Arial"/>
          <w:spacing w:val="-4"/>
          <w:sz w:val="20"/>
        </w:rPr>
        <w:t>e</w:t>
      </w:r>
      <w:r w:rsidR="00E4259E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E4259E" w:rsidRPr="00DA3A25">
        <w:rPr>
          <w:rFonts w:cs="Arial"/>
          <w:spacing w:val="-4"/>
          <w:sz w:val="20"/>
        </w:rPr>
        <w:t xml:space="preserve">o </w:t>
      </w:r>
      <w:r w:rsidR="005C4920" w:rsidRPr="00DA3A25">
        <w:rPr>
          <w:rFonts w:cs="Arial"/>
          <w:sz w:val="20"/>
        </w:rPr>
        <w:t>d</w:t>
      </w:r>
      <w:r w:rsidR="005C4920" w:rsidRPr="00DA3A25">
        <w:rPr>
          <w:rFonts w:cs="Arial"/>
          <w:spacing w:val="-4"/>
          <w:sz w:val="20"/>
        </w:rPr>
        <w:t>o</w:t>
      </w:r>
      <w:r w:rsidR="005C4920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5C4920" w:rsidRPr="00DA3A25">
        <w:rPr>
          <w:rFonts w:cs="Arial"/>
          <w:sz w:val="20"/>
        </w:rPr>
        <w:t>hes</w:t>
      </w:r>
      <w:r w:rsidR="005C4920" w:rsidRPr="00DA3A25">
        <w:rPr>
          <w:rFonts w:cs="Arial"/>
          <w:spacing w:val="-4"/>
          <w:sz w:val="20"/>
        </w:rPr>
        <w:t>e</w:t>
      </w:r>
      <w:r w:rsidR="005C4920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5C4920" w:rsidRPr="00DA3A25">
        <w:rPr>
          <w:rFonts w:cs="Arial"/>
          <w:sz w:val="20"/>
        </w:rPr>
        <w:t>hings</w:t>
      </w:r>
      <w:r w:rsidR="00E4259E" w:rsidRPr="00DA3A25">
        <w:rPr>
          <w:rFonts w:cs="Arial"/>
          <w:sz w:val="20"/>
        </w:rPr>
        <w:t xml:space="preserve"> ei</w:t>
      </w:r>
      <w:r w:rsidR="00D84DB8" w:rsidRPr="00DA3A25">
        <w:rPr>
          <w:rFonts w:cs="Arial"/>
          <w:spacing w:val="2"/>
          <w:sz w:val="20"/>
        </w:rPr>
        <w:t>t</w:t>
      </w:r>
      <w:r w:rsidR="00E4259E" w:rsidRPr="00DA3A25">
        <w:rPr>
          <w:rFonts w:cs="Arial"/>
          <w:sz w:val="20"/>
        </w:rPr>
        <w:t>he</w:t>
      </w:r>
      <w:r w:rsidR="00E4259E" w:rsidRPr="00DA3A25">
        <w:rPr>
          <w:rFonts w:cs="Arial"/>
          <w:spacing w:val="-4"/>
          <w:sz w:val="20"/>
        </w:rPr>
        <w:t>r</w:t>
      </w:r>
      <w:r w:rsidR="006B4C6B" w:rsidRPr="00DA3A25">
        <w:rPr>
          <w:rFonts w:cs="Arial"/>
          <w:spacing w:val="-4"/>
          <w:sz w:val="20"/>
        </w:rPr>
        <w:t>.</w:t>
      </w:r>
      <w:r w:rsidR="008A240E" w:rsidRPr="00DA3A25">
        <w:rPr>
          <w:rFonts w:cs="Arial"/>
          <w:spacing w:val="4"/>
          <w:sz w:val="20"/>
        </w:rPr>
        <w:t xml:space="preserve"> </w:t>
      </w:r>
      <w:r w:rsidR="0064562E" w:rsidRPr="00DA3A25">
        <w:rPr>
          <w:rFonts w:cs="Arial"/>
          <w:sz w:val="20"/>
        </w:rPr>
        <w:t xml:space="preserve">Then in </w:t>
      </w:r>
      <w:r w:rsidR="00094BC3" w:rsidRPr="00DA3A25">
        <w:rPr>
          <w:rFonts w:cs="Arial"/>
          <w:sz w:val="20"/>
        </w:rPr>
        <w:t>v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 3</w:t>
      </w:r>
      <w:r w:rsidR="00094BC3" w:rsidRPr="00DA3A25">
        <w:rPr>
          <w:rFonts w:cs="Arial"/>
          <w:sz w:val="20"/>
        </w:rPr>
        <w:t xml:space="preserve"> </w:t>
      </w:r>
      <w:r w:rsidR="0064562E" w:rsidRPr="00DA3A25">
        <w:rPr>
          <w:rFonts w:cs="Arial"/>
          <w:sz w:val="20"/>
        </w:rPr>
        <w:t xml:space="preserve">it </w:t>
      </w:r>
      <w:r w:rsidR="00094BC3" w:rsidRPr="00DA3A25">
        <w:rPr>
          <w:rFonts w:cs="Arial"/>
          <w:sz w:val="20"/>
        </w:rPr>
        <w:t>say</w:t>
      </w:r>
      <w:r w:rsidR="00094BC3"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also do no iniq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:</w:t>
      </w:r>
      <w:bookmarkStart w:id="237" w:name="_Hlk536865251"/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walk in his ways." </w:t>
      </w:r>
      <w:bookmarkEnd w:id="236"/>
      <w:bookmarkEnd w:id="237"/>
      <w:r w:rsidR="0064562E" w:rsidRPr="00DA3A25">
        <w:rPr>
          <w:rFonts w:cs="Arial"/>
          <w:sz w:val="20"/>
        </w:rPr>
        <w:t xml:space="preserve">Here again, we </w:t>
      </w:r>
      <w:r w:rsidR="00E4259E" w:rsidRPr="00DA3A25">
        <w:rPr>
          <w:rFonts w:cs="Arial"/>
          <w:sz w:val="20"/>
        </w:rPr>
        <w:t xml:space="preserve">see at least some </w:t>
      </w:r>
      <w:r w:rsidR="00887646" w:rsidRPr="00DA3A25">
        <w:rPr>
          <w:rFonts w:cs="Arial"/>
          <w:sz w:val="20"/>
        </w:rPr>
        <w:t xml:space="preserve">human beings </w:t>
      </w:r>
      <w:r w:rsidR="00E4259E" w:rsidRPr="00DA3A25">
        <w:rPr>
          <w:rFonts w:cs="Arial"/>
          <w:sz w:val="20"/>
        </w:rPr>
        <w:t xml:space="preserve">are able </w:t>
      </w:r>
      <w:r w:rsidR="00D84DB8" w:rsidRPr="00DA3A25">
        <w:rPr>
          <w:rFonts w:cs="Arial"/>
          <w:spacing w:val="2"/>
          <w:sz w:val="20"/>
        </w:rPr>
        <w:t>t</w:t>
      </w:r>
      <w:r w:rsidR="00E4259E" w:rsidRPr="00DA3A25">
        <w:rPr>
          <w:rFonts w:cs="Arial"/>
          <w:sz w:val="20"/>
        </w:rPr>
        <w:t xml:space="preserve">o </w:t>
      </w:r>
      <w:r w:rsidR="009B16B0" w:rsidRPr="00DA3A25">
        <w:rPr>
          <w:rFonts w:cs="Arial"/>
          <w:sz w:val="20"/>
        </w:rPr>
        <w:t xml:space="preserve">do </w:t>
      </w:r>
      <w:r w:rsidR="00D84DB8" w:rsidRPr="00DA3A25">
        <w:rPr>
          <w:rFonts w:cs="Arial"/>
          <w:spacing w:val="2"/>
          <w:sz w:val="20"/>
        </w:rPr>
        <w:t>t</w:t>
      </w:r>
      <w:r w:rsidR="009B16B0" w:rsidRPr="00DA3A25">
        <w:rPr>
          <w:rFonts w:cs="Arial"/>
          <w:sz w:val="20"/>
        </w:rPr>
        <w:t xml:space="preserve">his </w:t>
      </w:r>
      <w:r w:rsidR="00D84DB8" w:rsidRPr="00DA3A25">
        <w:rPr>
          <w:rFonts w:cs="Arial"/>
          <w:spacing w:val="2"/>
          <w:sz w:val="20"/>
        </w:rPr>
        <w:t>t</w:t>
      </w:r>
      <w:r w:rsidR="00094BC3" w:rsidRPr="00DA3A25">
        <w:rPr>
          <w:rFonts w:cs="Arial"/>
          <w:sz w:val="20"/>
        </w:rPr>
        <w:t>oo</w:t>
      </w:r>
      <w:r w:rsidR="00F2048B" w:rsidRPr="00DA3A25">
        <w:rPr>
          <w:rFonts w:cs="Arial"/>
          <w:sz w:val="20"/>
        </w:rPr>
        <w:t>.</w:t>
      </w:r>
      <w:r w:rsidR="008A240E" w:rsidRPr="00DA3A25">
        <w:rPr>
          <w:rFonts w:cs="Arial"/>
          <w:sz w:val="20"/>
        </w:rPr>
        <w:t xml:space="preserve"> </w:t>
      </w:r>
    </w:p>
    <w:p w14:paraId="371624D2" w14:textId="77777777" w:rsidR="008A240E" w:rsidRPr="00DA3A25" w:rsidRDefault="008A240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08B82E3" w14:textId="42C3170B" w:rsidR="005C4920" w:rsidRPr="00DA3A25" w:rsidRDefault="00AE56F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sal</w:t>
      </w:r>
      <w:r w:rsidRPr="00DA3A25">
        <w:rPr>
          <w:rFonts w:cs="Arial"/>
          <w:spacing w:val="-4"/>
          <w:sz w:val="20"/>
        </w:rPr>
        <w:t xml:space="preserve">m </w:t>
      </w:r>
      <w:r w:rsidRPr="00DA3A25">
        <w:rPr>
          <w:rFonts w:cs="Arial"/>
          <w:spacing w:val="-6"/>
          <w:sz w:val="20"/>
        </w:rPr>
        <w:t>11</w:t>
      </w:r>
      <w:r w:rsidRPr="00DA3A25">
        <w:rPr>
          <w:rFonts w:cs="Arial"/>
          <w:spacing w:val="-4"/>
          <w:sz w:val="20"/>
        </w:rPr>
        <w:t xml:space="preserve">9 </w:t>
      </w:r>
      <w:r w:rsidR="00582D43" w:rsidRPr="00DA3A25">
        <w:rPr>
          <w:rFonts w:cs="Arial"/>
          <w:sz w:val="20"/>
        </w:rPr>
        <w:t>o</w:t>
      </w:r>
      <w:r w:rsidR="00582D43" w:rsidRPr="00DA3A25">
        <w:rPr>
          <w:rFonts w:cs="Arial"/>
          <w:spacing w:val="6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s a</w:t>
      </w:r>
      <w:r w:rsidR="00AE4E5E" w:rsidRPr="00DA3A25">
        <w:rPr>
          <w:rFonts w:cs="Arial"/>
          <w:sz w:val="20"/>
        </w:rPr>
        <w:t>n ex</w:t>
      </w:r>
      <w:r w:rsidR="00D84DB8" w:rsidRPr="00DA3A25">
        <w:rPr>
          <w:rFonts w:cs="Arial"/>
          <w:spacing w:val="2"/>
          <w:sz w:val="20"/>
        </w:rPr>
        <w:t>t</w:t>
      </w:r>
      <w:r w:rsidR="00AE4E5E" w:rsidRPr="00DA3A25">
        <w:rPr>
          <w:rFonts w:cs="Arial"/>
          <w:sz w:val="20"/>
        </w:rPr>
        <w:t>ended</w:t>
      </w:r>
      <w:r w:rsidR="00582D43" w:rsidRPr="00DA3A25">
        <w:rPr>
          <w:rFonts w:cs="Arial"/>
          <w:sz w:val="20"/>
        </w:rPr>
        <w:t xml:space="preserve"> dis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 xml:space="preserve">ussion </w:t>
      </w:r>
      <w:r w:rsidR="00AE4E5E" w:rsidRPr="00DA3A25">
        <w:rPr>
          <w:rFonts w:cs="Arial"/>
          <w:sz w:val="20"/>
        </w:rPr>
        <w:t xml:space="preserve">of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 L</w:t>
      </w:r>
      <w:r w:rsidR="00582D4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82D43" w:rsidRPr="00DA3A25">
        <w:rPr>
          <w:rFonts w:cs="Arial"/>
          <w:smallCaps/>
          <w:sz w:val="20"/>
        </w:rPr>
        <w:t>d</w:t>
      </w:r>
      <w:r w:rsidR="008A240E" w:rsidRPr="00DA3A25">
        <w:rPr>
          <w:rFonts w:cs="Arial"/>
          <w:sz w:val="20"/>
        </w:rPr>
        <w:t>'s word</w:t>
      </w:r>
      <w:r w:rsidR="00966DF6" w:rsidRPr="00DA3A25">
        <w:rPr>
          <w:rFonts w:cs="Arial"/>
          <w:sz w:val="20"/>
        </w:rPr>
        <w:t>,</w:t>
      </w:r>
      <w:r w:rsidR="008A240E" w:rsidRPr="00DA3A25">
        <w:rPr>
          <w:rFonts w:cs="Arial"/>
          <w:sz w:val="20"/>
        </w:rPr>
        <w:t xml:space="preserve"> an</w:t>
      </w:r>
      <w:r w:rsidR="00582D43" w:rsidRPr="00DA3A25">
        <w:rPr>
          <w:rFonts w:cs="Arial"/>
          <w:sz w:val="20"/>
        </w:rPr>
        <w:t xml:space="preserve">d </w:t>
      </w:r>
      <w:r w:rsidR="004012C8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012C8" w:rsidRPr="00DA3A25">
        <w:rPr>
          <w:rFonts w:cs="Arial"/>
          <w:sz w:val="20"/>
        </w:rPr>
        <w:t>says 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C86B5B" w:rsidRPr="00DA3A25">
        <w:rPr>
          <w:rFonts w:cs="Arial"/>
          <w:sz w:val="20"/>
        </w:rPr>
        <w:t xml:space="preserve">he law and </w:t>
      </w:r>
      <w:r w:rsidR="00E20650" w:rsidRPr="00DA3A25">
        <w:rPr>
          <w:rFonts w:cs="Arial"/>
          <w:spacing w:val="4"/>
          <w:sz w:val="20"/>
        </w:rPr>
        <w:t>t</w:t>
      </w:r>
      <w:r w:rsidR="00C86B5B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4012C8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4012C8" w:rsidRPr="00DA3A25">
        <w:rPr>
          <w:rFonts w:cs="Arial"/>
          <w:sz w:val="20"/>
        </w:rPr>
        <w:t xml:space="preserve">s </w:t>
      </w:r>
      <w:r w:rsidR="00887646" w:rsidRPr="00DA3A25">
        <w:rPr>
          <w:rFonts w:cs="Arial"/>
          <w:sz w:val="20"/>
        </w:rPr>
        <w:t>is s</w:t>
      </w:r>
      <w:r w:rsidR="00D84DB8" w:rsidRPr="00DA3A25">
        <w:rPr>
          <w:rFonts w:cs="Arial"/>
          <w:spacing w:val="2"/>
          <w:sz w:val="20"/>
        </w:rPr>
        <w:t>t</w:t>
      </w:r>
      <w:r w:rsidR="00887646" w:rsidRPr="00DA3A25">
        <w:rPr>
          <w:rFonts w:cs="Arial"/>
          <w:sz w:val="20"/>
        </w:rPr>
        <w:t xml:space="preserve">ill </w:t>
      </w:r>
      <w:r w:rsidR="00887646" w:rsidRPr="00DA3A25">
        <w:rPr>
          <w:rFonts w:cs="Arial"/>
          <w:spacing w:val="2"/>
          <w:sz w:val="20"/>
        </w:rPr>
        <w:t>r</w:t>
      </w:r>
      <w:r w:rsidR="00887646" w:rsidRPr="00DA3A25">
        <w:rPr>
          <w:rFonts w:cs="Arial"/>
          <w:sz w:val="20"/>
        </w:rPr>
        <w:t>elevan</w:t>
      </w:r>
      <w:r w:rsidR="003F694F" w:rsidRPr="00DA3A25">
        <w:rPr>
          <w:rFonts w:cs="Arial"/>
          <w:sz w:val="20"/>
        </w:rPr>
        <w:t>t.</w:t>
      </w:r>
      <w:r w:rsidR="00887646" w:rsidRPr="00DA3A25">
        <w:rPr>
          <w:rFonts w:cs="Arial"/>
          <w:sz w:val="20"/>
        </w:rPr>
        <w:t xml:space="preserve"> </w:t>
      </w:r>
      <w:r w:rsidR="004B7814" w:rsidRPr="00DA3A25">
        <w:rPr>
          <w:rFonts w:cs="Arial"/>
          <w:sz w:val="20"/>
        </w:rPr>
        <w:t xml:space="preserve">This book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>t</w:t>
      </w:r>
      <w:r w:rsidR="004B7814" w:rsidRPr="00DA3A25">
        <w:rPr>
          <w:rFonts w:cs="Arial"/>
          <w:spacing w:val="-2"/>
          <w:sz w:val="20"/>
        </w:rPr>
        <w:t xml:space="preserve"> </w:t>
      </w:r>
      <w:r w:rsidR="00582D43" w:rsidRPr="00DA3A25">
        <w:rPr>
          <w:rFonts w:cs="Arial"/>
          <w:sz w:val="20"/>
        </w:rPr>
        <w:t>weigh al</w:t>
      </w:r>
      <w:r w:rsidR="00D85A75" w:rsidRPr="00DA3A25">
        <w:rPr>
          <w:rFonts w:cs="Arial"/>
          <w:sz w:val="20"/>
        </w:rPr>
        <w:t xml:space="preserve">l 176 verses of </w:t>
      </w:r>
      <w:r w:rsidR="00D84DB8" w:rsidRPr="00DA3A25">
        <w:rPr>
          <w:rFonts w:cs="Arial"/>
          <w:spacing w:val="2"/>
          <w:sz w:val="20"/>
        </w:rPr>
        <w:t>t</w:t>
      </w:r>
      <w:r w:rsidR="00D85A75" w:rsidRPr="00DA3A25">
        <w:rPr>
          <w:rFonts w:cs="Arial"/>
          <w:sz w:val="20"/>
        </w:rPr>
        <w:t>his Psalm</w:t>
      </w:r>
      <w:r w:rsidR="006E3624" w:rsidRPr="00DA3A25">
        <w:rPr>
          <w:rFonts w:cs="Arial"/>
          <w:sz w:val="20"/>
        </w:rPr>
        <w:t>,</w:t>
      </w:r>
      <w:r w:rsidR="00582D43" w:rsidRPr="00DA3A25">
        <w:rPr>
          <w:rFonts w:cs="Arial"/>
          <w:sz w:val="20"/>
        </w:rPr>
        <w:t xml:space="preserve"> b</w:t>
      </w:r>
      <w:r w:rsidR="00644D78" w:rsidRPr="00DA3A25">
        <w:rPr>
          <w:rFonts w:cs="Arial"/>
          <w:sz w:val="20"/>
        </w:rPr>
        <w:t>ut</w:t>
      </w:r>
      <w:r w:rsidR="004B7814" w:rsidRPr="00DA3A25">
        <w:rPr>
          <w:rFonts w:cs="Arial"/>
          <w:sz w:val="20"/>
        </w:rPr>
        <w:t xml:space="preserve"> here a</w:t>
      </w:r>
      <w:r w:rsidR="004B7814" w:rsidRPr="00DA3A25">
        <w:rPr>
          <w:rFonts w:cs="Arial"/>
          <w:spacing w:val="4"/>
          <w:sz w:val="20"/>
        </w:rPr>
        <w:t>r</w:t>
      </w:r>
      <w:r w:rsidR="004B7814" w:rsidRPr="00DA3A25">
        <w:rPr>
          <w:rFonts w:cs="Arial"/>
          <w:sz w:val="20"/>
        </w:rPr>
        <w:t xml:space="preserve">e some </w:t>
      </w:r>
      <w:r w:rsidR="00B52E56" w:rsidRPr="00DA3A25">
        <w:rPr>
          <w:rFonts w:cs="Arial"/>
          <w:sz w:val="20"/>
        </w:rPr>
        <w:t>key ve</w:t>
      </w:r>
      <w:r w:rsidR="00B52E56" w:rsidRPr="00DA3A25">
        <w:rPr>
          <w:rFonts w:cs="Arial"/>
          <w:spacing w:val="-2"/>
          <w:sz w:val="20"/>
        </w:rPr>
        <w:t>rses for</w:t>
      </w:r>
      <w:r w:rsidR="00B52E56" w:rsidRPr="00DA3A25">
        <w:rPr>
          <w:rFonts w:cs="Arial"/>
          <w:sz w:val="20"/>
        </w:rPr>
        <w:t xml:space="preserve"> your </w:t>
      </w:r>
      <w:r w:rsidR="00B52E56" w:rsidRPr="00DA3A25">
        <w:rPr>
          <w:rFonts w:cs="Arial"/>
          <w:spacing w:val="2"/>
          <w:sz w:val="20"/>
        </w:rPr>
        <w:t>c</w:t>
      </w:r>
      <w:r w:rsidR="00B52E56" w:rsidRPr="00DA3A25">
        <w:rPr>
          <w:rFonts w:cs="Arial"/>
          <w:sz w:val="20"/>
        </w:rPr>
        <w:t>onside</w:t>
      </w:r>
      <w:r w:rsidR="00B52E56" w:rsidRPr="00DA3A25">
        <w:rPr>
          <w:rFonts w:cs="Arial"/>
          <w:spacing w:val="2"/>
          <w:sz w:val="20"/>
        </w:rPr>
        <w:t>r</w:t>
      </w:r>
      <w:r w:rsidR="00B52E56" w:rsidRPr="00DA3A25">
        <w:rPr>
          <w:rFonts w:cs="Arial"/>
          <w:sz w:val="20"/>
        </w:rPr>
        <w:t>a</w:t>
      </w:r>
      <w:r w:rsidR="00826260" w:rsidRPr="00DA3A25">
        <w:rPr>
          <w:rFonts w:cs="Arial"/>
          <w:spacing w:val="2"/>
          <w:sz w:val="20"/>
        </w:rPr>
        <w:t>t</w:t>
      </w:r>
      <w:r w:rsidR="00B52E56" w:rsidRPr="00DA3A25">
        <w:rPr>
          <w:rFonts w:cs="Arial"/>
          <w:sz w:val="20"/>
        </w:rPr>
        <w:t>ion</w:t>
      </w:r>
      <w:r w:rsidR="004B7814" w:rsidRPr="00DA3A25">
        <w:rPr>
          <w:rFonts w:cs="Arial"/>
          <w:sz w:val="20"/>
        </w:rPr>
        <w:t>. T</w:t>
      </w:r>
      <w:r w:rsidR="00582D43" w:rsidRPr="00DA3A25">
        <w:rPr>
          <w:rFonts w:cs="Arial"/>
          <w:sz w:val="20"/>
        </w:rPr>
        <w:t>he psalmis</w:t>
      </w:r>
      <w:r w:rsidR="00644D78" w:rsidRPr="00DA3A25">
        <w:rPr>
          <w:rFonts w:cs="Arial"/>
          <w:sz w:val="20"/>
        </w:rPr>
        <w:t>t</w:t>
      </w:r>
      <w:r w:rsidR="004B7814" w:rsidRPr="00DA3A25">
        <w:rPr>
          <w:rFonts w:cs="Arial"/>
          <w:sz w:val="20"/>
        </w:rPr>
        <w:t xml:space="preserve"> </w:t>
      </w:r>
      <w:r w:rsidR="00B52E56" w:rsidRPr="00DA3A25">
        <w:rPr>
          <w:rFonts w:cs="Arial"/>
          <w:spacing w:val="-2"/>
          <w:sz w:val="20"/>
        </w:rPr>
        <w:t xml:space="preserve">noted </w:t>
      </w:r>
      <w:r w:rsidR="00582D43" w:rsidRPr="00DA3A25">
        <w:rPr>
          <w:rFonts w:cs="Arial"/>
          <w:sz w:val="20"/>
        </w:rPr>
        <w:t xml:space="preserve">his 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lian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e upo</w:t>
      </w:r>
      <w:r w:rsidR="00B52E56" w:rsidRPr="00DA3A25">
        <w:rPr>
          <w:rFonts w:cs="Arial"/>
          <w:sz w:val="20"/>
        </w:rPr>
        <w:t>n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B52E56"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="00B52E56" w:rsidRPr="00DA3A25">
        <w:rPr>
          <w:rFonts w:cs="Arial"/>
          <w:sz w:val="20"/>
        </w:rPr>
        <w:t>ure</w:t>
      </w:r>
      <w:bookmarkStart w:id="238" w:name="_Hlk595880"/>
      <w:r w:rsidR="00B52E56" w:rsidRPr="00DA3A25">
        <w:rPr>
          <w:rFonts w:cs="Arial"/>
          <w:sz w:val="20"/>
        </w:rPr>
        <w:t xml:space="preserve"> and said,</w:t>
      </w:r>
      <w:r w:rsidR="00B57819" w:rsidRPr="00DA3A25">
        <w:rPr>
          <w:rFonts w:cs="Arial"/>
          <w:sz w:val="20"/>
        </w:rPr>
        <w:t xml:space="preserve"> </w:t>
      </w:r>
      <w:r w:rsidR="00582D43" w:rsidRPr="00DA3A25">
        <w:rPr>
          <w:rFonts w:cs="Arial"/>
          <w:sz w:val="20"/>
        </w:rPr>
        <w:t>"I will me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e in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p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ep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s, and have 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sp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way</w:t>
      </w:r>
      <w:r w:rsidR="00582D43" w:rsidRPr="00DA3A25">
        <w:rPr>
          <w:rFonts w:cs="Arial"/>
          <w:spacing w:val="-4"/>
          <w:sz w:val="20"/>
        </w:rPr>
        <w:t xml:space="preserve">s" </w:t>
      </w:r>
      <w:r w:rsidR="00582D43" w:rsidRPr="00633952">
        <w:rPr>
          <w:rFonts w:cs="Arial"/>
          <w:sz w:val="16"/>
          <w:szCs w:val="16"/>
        </w:rPr>
        <w:t>(v.</w:t>
      </w:r>
      <w:r w:rsidR="00A50137" w:rsidRPr="00633952">
        <w:rPr>
          <w:rFonts w:cs="Arial"/>
          <w:sz w:val="16"/>
          <w:szCs w:val="16"/>
        </w:rPr>
        <w:t xml:space="preserve"> </w:t>
      </w:r>
      <w:r w:rsidR="00582D43" w:rsidRPr="00633952">
        <w:rPr>
          <w:rFonts w:cs="Arial"/>
          <w:sz w:val="16"/>
          <w:szCs w:val="16"/>
        </w:rPr>
        <w:t>15)</w:t>
      </w:r>
      <w:r w:rsidR="00B52E56" w:rsidRPr="00DA3A25">
        <w:rPr>
          <w:rFonts w:cs="Arial"/>
          <w:sz w:val="20"/>
        </w:rPr>
        <w:t>,</w:t>
      </w:r>
      <w:r w:rsidR="00582D43" w:rsidRPr="00DA3A25">
        <w:rPr>
          <w:rFonts w:cs="Arial"/>
          <w:sz w:val="20"/>
        </w:rPr>
        <w:t xml:space="preserve"> "I will del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mysel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82D43"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a</w:t>
      </w:r>
      <w:r w:rsidR="00974BF2" w:rsidRPr="00DA3A25">
        <w:rPr>
          <w:rFonts w:cs="Arial"/>
          <w:spacing w:val="4"/>
          <w:sz w:val="20"/>
        </w:rPr>
        <w:t>t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s: I will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g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w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d" </w:t>
      </w:r>
      <w:r w:rsidR="00582D43" w:rsidRPr="00633952">
        <w:rPr>
          <w:rFonts w:cs="Arial"/>
          <w:sz w:val="16"/>
          <w:szCs w:val="16"/>
        </w:rPr>
        <w:t>(v. 16)</w:t>
      </w:r>
      <w:r w:rsidR="00B52E56" w:rsidRPr="00DA3A25">
        <w:rPr>
          <w:rFonts w:cs="Arial"/>
          <w:sz w:val="20"/>
        </w:rPr>
        <w:t>, and</w:t>
      </w:r>
      <w:r w:rsidR="00582D43" w:rsidRPr="00DA3A25">
        <w:rPr>
          <w:rFonts w:cs="Arial"/>
          <w:sz w:val="20"/>
        </w:rPr>
        <w:t xml:space="preserve"> "</w:t>
      </w:r>
      <w:r w:rsidR="00D84DB8" w:rsidRPr="00DA3A25">
        <w:rPr>
          <w:rFonts w:cs="Arial"/>
          <w:spacing w:val="2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imonies</w:t>
      </w:r>
      <w:r w:rsidR="00A356A7" w:rsidRPr="00DA3A25">
        <w:rPr>
          <w:rFonts w:cs="Arial"/>
          <w:sz w:val="20"/>
        </w:rPr>
        <w:fldChar w:fldCharType="begin"/>
      </w:r>
      <w:r w:rsidR="00A356A7" w:rsidRPr="00DA3A25">
        <w:rPr>
          <w:sz w:val="20"/>
        </w:rPr>
        <w:instrText xml:space="preserve"> XE "</w:instrText>
      </w:r>
      <w:r w:rsidR="00A356A7" w:rsidRPr="00DA3A25">
        <w:rPr>
          <w:rFonts w:cs="Arial"/>
          <w:sz w:val="20"/>
        </w:rPr>
        <w:instrText>Bible, the (scripture):</w:instrText>
      </w:r>
      <w:r w:rsidR="00A356A7" w:rsidRPr="00DA3A25">
        <w:rPr>
          <w:sz w:val="20"/>
        </w:rPr>
        <w:instrText xml:space="preserve">word of God, the" </w:instrText>
      </w:r>
      <w:r w:rsidR="00A356A7" w:rsidRPr="00DA3A25">
        <w:rPr>
          <w:rFonts w:cs="Arial"/>
          <w:sz w:val="20"/>
        </w:rPr>
        <w:fldChar w:fldCharType="end"/>
      </w:r>
      <w:r w:rsidR="00582D43" w:rsidRPr="00DA3A25">
        <w:rPr>
          <w:rFonts w:cs="Arial"/>
          <w:sz w:val="20"/>
        </w:rPr>
        <w:t xml:space="preserve"> also </w:t>
      </w:r>
      <w:r w:rsidR="00582D43"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="00582D43" w:rsidRPr="00DA3A25">
        <w:rPr>
          <w:rFonts w:cs="Arial"/>
          <w:i/>
          <w:sz w:val="20"/>
        </w:rPr>
        <w:t>e</w:t>
      </w:r>
      <w:r w:rsidR="00582D43" w:rsidRPr="00DA3A25">
        <w:rPr>
          <w:rFonts w:cs="Arial"/>
          <w:sz w:val="20"/>
        </w:rPr>
        <w:t xml:space="preserve"> my del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i/>
          <w:sz w:val="20"/>
        </w:rPr>
        <w:t>and</w:t>
      </w:r>
      <w:r w:rsidR="00582D43" w:rsidRPr="00DA3A25">
        <w:rPr>
          <w:rFonts w:cs="Arial"/>
          <w:sz w:val="20"/>
        </w:rPr>
        <w:t xml:space="preserve"> </w:t>
      </w:r>
      <w:r w:rsidR="00582D43" w:rsidRPr="00DA3A25">
        <w:rPr>
          <w:rFonts w:cs="Arial"/>
          <w:bCs/>
          <w:sz w:val="20"/>
        </w:rPr>
        <w:t xml:space="preserve">my </w:t>
      </w:r>
      <w:r w:rsidR="00E95871" w:rsidRPr="00DA3A25">
        <w:rPr>
          <w:rFonts w:cs="Arial"/>
          <w:bCs/>
          <w:spacing w:val="2"/>
          <w:sz w:val="20"/>
        </w:rPr>
        <w:t>c</w:t>
      </w:r>
      <w:r w:rsidR="00582D43" w:rsidRPr="00DA3A25">
        <w:rPr>
          <w:rFonts w:cs="Arial"/>
          <w:bCs/>
          <w:sz w:val="20"/>
        </w:rPr>
        <w:t>ounselo</w:t>
      </w:r>
      <w:r w:rsidR="002B2A62" w:rsidRPr="00DA3A25">
        <w:rPr>
          <w:rFonts w:cs="Arial"/>
          <w:bCs/>
          <w:spacing w:val="2"/>
          <w:sz w:val="20"/>
        </w:rPr>
        <w:t>r</w:t>
      </w:r>
      <w:r w:rsidR="00582D43" w:rsidRPr="00DA3A25">
        <w:rPr>
          <w:rFonts w:cs="Arial"/>
          <w:bCs/>
          <w:sz w:val="20"/>
        </w:rPr>
        <w:t>s</w:t>
      </w:r>
      <w:r w:rsidR="00582D43" w:rsidRPr="00DA3A25">
        <w:rPr>
          <w:rFonts w:cs="Arial"/>
          <w:sz w:val="20"/>
        </w:rPr>
        <w:t xml:space="preserve">" </w:t>
      </w:r>
      <w:r w:rsidR="00582D43" w:rsidRPr="00633952">
        <w:rPr>
          <w:rFonts w:cs="Arial"/>
          <w:sz w:val="16"/>
          <w:szCs w:val="16"/>
        </w:rPr>
        <w:t>(v. 24)</w:t>
      </w:r>
      <w:r w:rsidR="00582D43" w:rsidRPr="00DA3A25">
        <w:rPr>
          <w:rFonts w:cs="Arial"/>
          <w:sz w:val="20"/>
        </w:rPr>
        <w:t>.</w:t>
      </w:r>
      <w:bookmarkEnd w:id="238"/>
      <w:r w:rsidR="008A240E" w:rsidRPr="00DA3A25">
        <w:rPr>
          <w:rFonts w:cs="Arial"/>
          <w:sz w:val="20"/>
        </w:rPr>
        <w:t xml:space="preserve"> </w:t>
      </w:r>
    </w:p>
    <w:p w14:paraId="37EC2A18" w14:textId="77777777" w:rsidR="005C4920" w:rsidRPr="00DA3A25" w:rsidRDefault="005C492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0491F4C" w14:textId="655DA5D3" w:rsidR="00582D43" w:rsidRPr="00DA3A25" w:rsidRDefault="00B52E5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He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691708" w:rsidRPr="00DA3A25">
        <w:rPr>
          <w:rFonts w:cs="Arial"/>
          <w:spacing w:val="-2"/>
          <w:sz w:val="20"/>
        </w:rPr>
        <w:t>then asked</w:t>
      </w:r>
      <w:r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 L</w:t>
      </w:r>
      <w:r w:rsidR="00582D4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82D43" w:rsidRPr="00DA3A25">
        <w:rPr>
          <w:rFonts w:cs="Arial"/>
          <w:smallCaps/>
          <w:sz w:val="20"/>
        </w:rPr>
        <w:t>d</w:t>
      </w:r>
      <w:r w:rsidRPr="00DA3A25">
        <w:rPr>
          <w:rFonts w:cs="Arial"/>
          <w:sz w:val="20"/>
        </w:rPr>
        <w:t xml:space="preserve"> for h</w:t>
      </w:r>
      <w:r w:rsidR="00582D43" w:rsidRPr="00DA3A25">
        <w:rPr>
          <w:rFonts w:cs="Arial"/>
          <w:sz w:val="20"/>
        </w:rPr>
        <w:t>elp</w:t>
      </w:r>
      <w:r w:rsidR="0073355E" w:rsidRPr="00DA3A25">
        <w:rPr>
          <w:rFonts w:cs="Arial"/>
          <w:sz w:val="20"/>
        </w:rPr>
        <w:t>.</w:t>
      </w:r>
      <w:r w:rsidR="00582D43" w:rsidRPr="00DA3A25">
        <w:rPr>
          <w:rFonts w:cs="Arial"/>
          <w:sz w:val="20"/>
        </w:rPr>
        <w:t xml:space="preserve"> "</w:t>
      </w:r>
      <w:r w:rsidR="00E72A3D" w:rsidRPr="00DA3A25">
        <w:rPr>
          <w:rFonts w:cs="Arial"/>
          <w:sz w:val="20"/>
        </w:rPr>
        <w:t>M</w:t>
      </w:r>
      <w:r w:rsidR="00582D43" w:rsidRPr="00DA3A25">
        <w:rPr>
          <w:rFonts w:cs="Arial"/>
          <w:sz w:val="20"/>
        </w:rPr>
        <w:t xml:space="preserve">ake me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o unde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and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 wa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p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ep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s: so shall I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alk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wond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ous w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ks" </w:t>
      </w:r>
      <w:r w:rsidR="00582D43" w:rsidRPr="00633952">
        <w:rPr>
          <w:rFonts w:cs="Arial"/>
          <w:sz w:val="16"/>
          <w:szCs w:val="16"/>
        </w:rPr>
        <w:t>(v. 27)</w:t>
      </w:r>
      <w:r w:rsidR="00582D43" w:rsidRPr="00DA3A25">
        <w:rPr>
          <w:rFonts w:cs="Arial"/>
          <w:sz w:val="20"/>
        </w:rPr>
        <w:t>. "Give me unde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anding, and I shall keep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law; yea, I shall ob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582D43" w:rsidRPr="00DA3A25">
        <w:rPr>
          <w:rFonts w:cs="Arial"/>
          <w:sz w:val="20"/>
        </w:rPr>
        <w:t xml:space="preserve">e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 </w:t>
      </w:r>
      <w:r w:rsidR="00582D43" w:rsidRPr="00DA3A25">
        <w:rPr>
          <w:rFonts w:cs="Arial"/>
          <w:i/>
          <w:sz w:val="20"/>
        </w:rPr>
        <w:t>my</w:t>
      </w:r>
      <w:r w:rsidR="00582D43" w:rsidRPr="00DA3A25">
        <w:rPr>
          <w:rFonts w:cs="Arial"/>
          <w:sz w:val="20"/>
        </w:rPr>
        <w:t xml:space="preserve"> whole hea</w:t>
      </w:r>
      <w:r w:rsidR="00582D43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" </w:t>
      </w:r>
      <w:r w:rsidR="00582D43" w:rsidRPr="00633952">
        <w:rPr>
          <w:rFonts w:cs="Arial"/>
          <w:sz w:val="16"/>
          <w:szCs w:val="16"/>
        </w:rPr>
        <w:t>(v. 34)</w:t>
      </w:r>
      <w:r w:rsidR="00582D43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This last verse le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s us know </w:t>
      </w:r>
      <w:r w:rsidR="00582D43" w:rsidRPr="00DA3A25">
        <w:rPr>
          <w:rFonts w:cs="Arial"/>
          <w:sz w:val="20"/>
        </w:rPr>
        <w:t>unde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anding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 L</w:t>
      </w:r>
      <w:r w:rsidR="00582D4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82D43" w:rsidRPr="00DA3A25">
        <w:rPr>
          <w:rFonts w:cs="Arial"/>
          <w:smallCaps/>
          <w:sz w:val="20"/>
        </w:rPr>
        <w:t>d</w:t>
      </w:r>
      <w:r w:rsidR="00582D43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 xml:space="preserve">an enable </w:t>
      </w:r>
      <w:r w:rsidR="00975B4F" w:rsidRPr="00DA3A25">
        <w:rPr>
          <w:rFonts w:cs="Arial"/>
          <w:sz w:val="20"/>
        </w:rPr>
        <w:t>people</w:t>
      </w:r>
      <w:r w:rsidR="00582D4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o keep his law.</w:t>
      </w:r>
    </w:p>
    <w:p w14:paraId="7CB99235" w14:textId="77777777" w:rsidR="00FD1958" w:rsidRPr="00DA3A25" w:rsidRDefault="00FD195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1D9525E" w14:textId="136A4D09" w:rsidR="00582D43" w:rsidRPr="00DA3A25" w:rsidRDefault="00B52E5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He said, </w:t>
      </w:r>
      <w:r w:rsidR="00582D43" w:rsidRPr="00DA3A25">
        <w:rPr>
          <w:rFonts w:cs="Arial"/>
          <w:sz w:val="20"/>
        </w:rPr>
        <w:t>"I will del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mysel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82D43"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s, whi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 xml:space="preserve">h I have loved" </w:t>
      </w:r>
      <w:r w:rsidR="00582D43" w:rsidRPr="00633952">
        <w:rPr>
          <w:rFonts w:cs="Arial"/>
          <w:sz w:val="16"/>
          <w:szCs w:val="16"/>
        </w:rPr>
        <w:t>(v. 47)</w:t>
      </w:r>
      <w:r w:rsidR="00E72A3D" w:rsidRPr="00DA3A25">
        <w:rPr>
          <w:rFonts w:cs="Arial"/>
          <w:sz w:val="20"/>
        </w:rPr>
        <w:t>.</w:t>
      </w:r>
      <w:r w:rsidR="00AD5B6B" w:rsidRPr="00DA3A25">
        <w:rPr>
          <w:rFonts w:cs="Arial"/>
          <w:sz w:val="20"/>
        </w:rPr>
        <w:t xml:space="preserve"> </w:t>
      </w:r>
      <w:r w:rsidR="00E72A3D" w:rsidRPr="00DA3A25">
        <w:rPr>
          <w:rFonts w:cs="Arial"/>
          <w:sz w:val="20"/>
        </w:rPr>
        <w:t>S</w:t>
      </w:r>
      <w:r w:rsidR="00AD5B6B" w:rsidRPr="00DA3A25">
        <w:rPr>
          <w:rFonts w:cs="Arial"/>
          <w:sz w:val="20"/>
        </w:rPr>
        <w:t>o</w:t>
      </w:r>
      <w:r w:rsidR="00E72A3D" w:rsidRPr="00DA3A25">
        <w:rPr>
          <w:rFonts w:cs="Arial"/>
          <w:sz w:val="20"/>
        </w:rPr>
        <w:t>,</w:t>
      </w:r>
      <w:r w:rsidR="00AD5B6B" w:rsidRPr="00DA3A25">
        <w:rPr>
          <w:rFonts w:cs="Arial"/>
          <w:sz w:val="20"/>
        </w:rPr>
        <w:t xml:space="preserve"> h</w:t>
      </w:r>
      <w:r w:rsidRPr="00DA3A25">
        <w:rPr>
          <w:rFonts w:cs="Arial"/>
          <w:sz w:val="20"/>
        </w:rPr>
        <w:t>e</w:t>
      </w:r>
      <w:r w:rsidR="00582D43" w:rsidRPr="00DA3A25">
        <w:rPr>
          <w:rFonts w:cs="Arial"/>
          <w:sz w:val="20"/>
        </w:rPr>
        <w:t xml:space="preserve">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315A1" w:rsidRPr="00DA3A25">
        <w:rPr>
          <w:rFonts w:cs="Arial"/>
          <w:spacing w:val="2"/>
          <w:sz w:val="20"/>
        </w:rPr>
        <w:t>see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 L</w:t>
      </w:r>
      <w:r w:rsidR="00582D4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82D43" w:rsidRPr="00DA3A25">
        <w:rPr>
          <w:rFonts w:cs="Arial"/>
          <w:smallCaps/>
          <w:sz w:val="20"/>
        </w:rPr>
        <w:t>d</w:t>
      </w:r>
      <w:r w:rsidR="00C315A1" w:rsidRPr="00DA3A25">
        <w:rPr>
          <w:rFonts w:cs="Arial"/>
          <w:sz w:val="20"/>
        </w:rPr>
        <w:t xml:space="preserve"> as </w:t>
      </w:r>
      <w:r w:rsidR="00582D43" w:rsidRPr="00DA3A25">
        <w:rPr>
          <w:rFonts w:cs="Arial"/>
          <w:sz w:val="20"/>
        </w:rPr>
        <w:t>bu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densome.</w:t>
      </w:r>
      <w:r w:rsidR="00C315A1" w:rsidRPr="00DA3A25">
        <w:rPr>
          <w:rFonts w:cs="Arial"/>
          <w:sz w:val="20"/>
        </w:rPr>
        <w:t xml:space="preserve"> In saying, </w:t>
      </w:r>
      <w:r w:rsidR="00582D43" w:rsidRPr="00DA3A25">
        <w:rPr>
          <w:rFonts w:cs="Arial"/>
          <w:sz w:val="20"/>
        </w:rPr>
        <w:t xml:space="preserve">"I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 xml:space="preserve">on my ways, and 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ned m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582D43"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imonies</w:t>
      </w:r>
      <w:r w:rsidR="00A356A7" w:rsidRPr="00DA3A25">
        <w:rPr>
          <w:rFonts w:cs="Arial"/>
          <w:sz w:val="20"/>
        </w:rPr>
        <w:fldChar w:fldCharType="begin"/>
      </w:r>
      <w:r w:rsidR="00A356A7" w:rsidRPr="00DA3A25">
        <w:rPr>
          <w:sz w:val="20"/>
        </w:rPr>
        <w:instrText xml:space="preserve"> XE "</w:instrText>
      </w:r>
      <w:r w:rsidR="00A356A7" w:rsidRPr="00DA3A25">
        <w:rPr>
          <w:rFonts w:cs="Arial"/>
          <w:sz w:val="20"/>
        </w:rPr>
        <w:instrText>Bible, the (scripture):</w:instrText>
      </w:r>
      <w:r w:rsidR="00A356A7" w:rsidRPr="00DA3A25">
        <w:rPr>
          <w:sz w:val="20"/>
        </w:rPr>
        <w:instrText xml:space="preserve">word of God, the" </w:instrText>
      </w:r>
      <w:r w:rsidR="00A356A7" w:rsidRPr="00DA3A25">
        <w:rPr>
          <w:rFonts w:cs="Arial"/>
          <w:sz w:val="20"/>
        </w:rPr>
        <w:fldChar w:fldCharType="end"/>
      </w:r>
      <w:r w:rsidR="00582D43" w:rsidRPr="00DA3A25">
        <w:rPr>
          <w:rFonts w:cs="Arial"/>
          <w:sz w:val="20"/>
        </w:rPr>
        <w:t xml:space="preserve">" </w:t>
      </w:r>
      <w:r w:rsidR="00582D43" w:rsidRPr="00633952">
        <w:rPr>
          <w:rFonts w:cs="Arial"/>
          <w:sz w:val="16"/>
          <w:szCs w:val="16"/>
        </w:rPr>
        <w:t>(v. 59)</w:t>
      </w:r>
      <w:r w:rsidR="00134183" w:rsidRPr="00DA3A25">
        <w:rPr>
          <w:rFonts w:cs="Arial"/>
          <w:sz w:val="20"/>
        </w:rPr>
        <w:t xml:space="preserve">, </w:t>
      </w:r>
      <w:r w:rsidR="00C315A1" w:rsidRPr="00DA3A25">
        <w:rPr>
          <w:rFonts w:cs="Arial"/>
          <w:sz w:val="20"/>
        </w:rPr>
        <w:t>h</w:t>
      </w:r>
      <w:r w:rsidR="00582D43" w:rsidRPr="00DA3A25">
        <w:rPr>
          <w:rFonts w:cs="Arial"/>
          <w:sz w:val="20"/>
        </w:rPr>
        <w:t>e</w:t>
      </w:r>
      <w:r w:rsidR="00C315A1" w:rsidRPr="00DA3A25">
        <w:rPr>
          <w:rFonts w:cs="Arial"/>
          <w:sz w:val="20"/>
        </w:rPr>
        <w:t xml:space="preserve"> was saying he</w:t>
      </w:r>
      <w:r w:rsidR="00582D43" w:rsidRPr="00DA3A25">
        <w:rPr>
          <w:rFonts w:cs="Arial"/>
          <w:sz w:val="20"/>
        </w:rPr>
        <w:t xml:space="preserve"> subj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ed his ways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 xml:space="preserve">and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ook his di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ion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imonies</w:t>
      </w:r>
      <w:r w:rsidR="00A356A7" w:rsidRPr="00DA3A25">
        <w:rPr>
          <w:rFonts w:cs="Arial"/>
          <w:sz w:val="20"/>
        </w:rPr>
        <w:fldChar w:fldCharType="begin"/>
      </w:r>
      <w:r w:rsidR="00A356A7" w:rsidRPr="00DA3A25">
        <w:rPr>
          <w:sz w:val="20"/>
        </w:rPr>
        <w:instrText xml:space="preserve"> XE "</w:instrText>
      </w:r>
      <w:r w:rsidR="00A356A7" w:rsidRPr="00DA3A25">
        <w:rPr>
          <w:rFonts w:cs="Arial"/>
          <w:sz w:val="20"/>
        </w:rPr>
        <w:instrText>Bible, the (scripture):</w:instrText>
      </w:r>
      <w:r w:rsidR="00A356A7" w:rsidRPr="00DA3A25">
        <w:rPr>
          <w:sz w:val="20"/>
        </w:rPr>
        <w:instrText xml:space="preserve">word of God, the" </w:instrText>
      </w:r>
      <w:r w:rsidR="00A356A7" w:rsidRPr="00DA3A25">
        <w:rPr>
          <w:rFonts w:cs="Arial"/>
          <w:sz w:val="20"/>
        </w:rPr>
        <w:fldChar w:fldCharType="end"/>
      </w:r>
      <w:r w:rsidR="00582D43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 L</w:t>
      </w:r>
      <w:r w:rsidR="00582D4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82D43" w:rsidRPr="00DA3A25">
        <w:rPr>
          <w:rFonts w:cs="Arial"/>
          <w:smallCaps/>
          <w:sz w:val="20"/>
        </w:rPr>
        <w:t>d</w:t>
      </w:r>
      <w:r w:rsidR="00582D43" w:rsidRPr="00DA3A25">
        <w:rPr>
          <w:rFonts w:cs="Arial"/>
          <w:sz w:val="20"/>
        </w:rPr>
        <w:t>. M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ove</w:t>
      </w:r>
      <w:r w:rsidR="00F16F15" w:rsidRPr="00DA3A25">
        <w:rPr>
          <w:rFonts w:cs="Arial"/>
          <w:sz w:val="20"/>
        </w:rPr>
        <w:t>r,</w:t>
      </w:r>
      <w:r w:rsidR="00582D43" w:rsidRPr="00DA3A25">
        <w:rPr>
          <w:rFonts w:cs="Arial"/>
          <w:sz w:val="20"/>
        </w:rPr>
        <w:t xml:space="preserve"> he did no</w:t>
      </w:r>
      <w:r w:rsidR="00644D78" w:rsidRPr="00DA3A25">
        <w:rPr>
          <w:rFonts w:cs="Arial"/>
          <w:sz w:val="20"/>
        </w:rPr>
        <w:t xml:space="preserve">t </w:t>
      </w:r>
      <w:r w:rsidR="00582D43" w:rsidRPr="00DA3A25">
        <w:rPr>
          <w:rFonts w:cs="Arial"/>
          <w:sz w:val="20"/>
        </w:rPr>
        <w:t xml:space="preserve">do </w:t>
      </w:r>
      <w:r w:rsidR="00D85A75" w:rsidRPr="00DA3A25">
        <w:rPr>
          <w:rFonts w:cs="Arial"/>
          <w:spacing w:val="4"/>
          <w:sz w:val="20"/>
        </w:rPr>
        <w:t>t</w:t>
      </w:r>
      <w:r w:rsidR="00D85A75" w:rsidRPr="00DA3A25">
        <w:rPr>
          <w:rFonts w:cs="Arial"/>
          <w:spacing w:val="2"/>
          <w:sz w:val="20"/>
        </w:rPr>
        <w:t>his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582D43" w:rsidRPr="00DA3A25">
        <w:rPr>
          <w:rFonts w:cs="Arial"/>
          <w:sz w:val="20"/>
        </w:rPr>
        <w:t>g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udgingly 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82D43" w:rsidRPr="00DA3A25">
        <w:rPr>
          <w:rFonts w:cs="Arial"/>
          <w:sz w:val="20"/>
        </w:rPr>
        <w:t>d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ag h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582D43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E43326" w:rsidRPr="00DA3A25">
        <w:rPr>
          <w:rFonts w:cs="Arial"/>
          <w:sz w:val="20"/>
        </w:rPr>
        <w:t>.</w:t>
      </w:r>
      <w:r w:rsidR="00582D43" w:rsidRPr="00DA3A25">
        <w:rPr>
          <w:rFonts w:cs="Arial"/>
          <w:sz w:val="20"/>
        </w:rPr>
        <w:t xml:space="preserve"> "I made ha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, and delaye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o keep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s" </w:t>
      </w:r>
      <w:r w:rsidR="00582D43" w:rsidRPr="00633952">
        <w:rPr>
          <w:rFonts w:cs="Arial"/>
          <w:sz w:val="16"/>
          <w:szCs w:val="16"/>
        </w:rPr>
        <w:t>(v. 60)</w:t>
      </w:r>
      <w:r w:rsidR="00582D43" w:rsidRPr="00DA3A25">
        <w:rPr>
          <w:rFonts w:cs="Arial"/>
          <w:sz w:val="20"/>
        </w:rPr>
        <w:t>.</w:t>
      </w:r>
    </w:p>
    <w:p w14:paraId="59399652" w14:textId="627F56B5" w:rsidR="00B52E56" w:rsidRPr="00DA3A25" w:rsidRDefault="00B52E56">
      <w:pPr>
        <w:rPr>
          <w:rFonts w:cs="Arial"/>
          <w:sz w:val="20"/>
        </w:rPr>
      </w:pPr>
    </w:p>
    <w:p w14:paraId="3D00EDD1" w14:textId="398C3017" w:rsidR="000D6FC0" w:rsidRPr="00DA3A25" w:rsidRDefault="00C315A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582D43" w:rsidRPr="00DA3A25">
        <w:rPr>
          <w:rFonts w:cs="Arial"/>
          <w:sz w:val="20"/>
        </w:rPr>
        <w:t>he psalmis</w:t>
      </w:r>
      <w:r w:rsidR="00644D78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 also ind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82626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</w:t>
      </w:r>
      <w:r w:rsidR="00582D43" w:rsidRPr="00DA3A25">
        <w:rPr>
          <w:rFonts w:cs="Arial"/>
          <w:sz w:val="20"/>
        </w:rPr>
        <w:t xml:space="preserve">h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582D43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82D43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 L</w:t>
      </w:r>
      <w:r w:rsidR="00582D4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82D43" w:rsidRPr="00DA3A25">
        <w:rPr>
          <w:rFonts w:cs="Arial"/>
          <w:smallCaps/>
          <w:sz w:val="20"/>
        </w:rPr>
        <w:t>d</w:t>
      </w:r>
      <w:r w:rsidR="00612708" w:rsidRPr="00DA3A25">
        <w:rPr>
          <w:rFonts w:cs="Arial"/>
          <w:smallCaps/>
          <w:sz w:val="20"/>
        </w:rPr>
        <w:fldChar w:fldCharType="begin"/>
      </w:r>
      <w:r w:rsidR="00612708" w:rsidRPr="00DA3A25">
        <w:rPr>
          <w:sz w:val="20"/>
        </w:rPr>
        <w:instrText xml:space="preserve"> XE "</w:instrText>
      </w:r>
      <w:r w:rsidR="00612708" w:rsidRPr="00DA3A25">
        <w:rPr>
          <w:rFonts w:cs="Arial"/>
          <w:spacing w:val="4"/>
          <w:sz w:val="20"/>
        </w:rPr>
        <w:instrText>F</w:instrText>
      </w:r>
      <w:r w:rsidR="00612708" w:rsidRPr="00DA3A25">
        <w:rPr>
          <w:rFonts w:cs="Arial"/>
          <w:sz w:val="20"/>
        </w:rPr>
        <w:instrText xml:space="preserve">ear of </w:instrText>
      </w:r>
      <w:r w:rsidR="00612708" w:rsidRPr="00DA3A25">
        <w:rPr>
          <w:rFonts w:cs="Arial"/>
          <w:spacing w:val="2"/>
          <w:sz w:val="20"/>
        </w:rPr>
        <w:instrText>t</w:instrText>
      </w:r>
      <w:r w:rsidR="00612708" w:rsidRPr="00DA3A25">
        <w:rPr>
          <w:rFonts w:cs="Arial"/>
          <w:sz w:val="20"/>
        </w:rPr>
        <w:instrText xml:space="preserve">he </w:instrText>
      </w:r>
      <w:r w:rsidR="00612708" w:rsidRPr="00DA3A25">
        <w:rPr>
          <w:rFonts w:cs="Arial"/>
          <w:smallCaps/>
          <w:sz w:val="20"/>
        </w:rPr>
        <w:instrText>Lo</w:instrText>
      </w:r>
      <w:r w:rsidR="00612708" w:rsidRPr="00DA3A25">
        <w:rPr>
          <w:rFonts w:cs="Arial"/>
          <w:smallCaps/>
          <w:spacing w:val="2"/>
          <w:sz w:val="20"/>
        </w:rPr>
        <w:instrText>r</w:instrText>
      </w:r>
      <w:r w:rsidR="00612708" w:rsidRPr="00DA3A25">
        <w:rPr>
          <w:rFonts w:cs="Arial"/>
          <w:smallCaps/>
          <w:sz w:val="20"/>
        </w:rPr>
        <w:instrText>d</w:instrText>
      </w:r>
      <w:r w:rsidR="00612708" w:rsidRPr="00DA3A25">
        <w:rPr>
          <w:sz w:val="20"/>
        </w:rPr>
        <w:instrText xml:space="preserve">" </w:instrText>
      </w:r>
      <w:r w:rsidR="00612708" w:rsidRPr="00DA3A25">
        <w:rPr>
          <w:rFonts w:cs="Arial"/>
          <w:smallCaps/>
          <w:sz w:val="20"/>
        </w:rPr>
        <w:fldChar w:fldCharType="end"/>
      </w:r>
      <w:r w:rsidR="00582D43" w:rsidRPr="00DA3A25">
        <w:rPr>
          <w:rFonts w:cs="Arial"/>
          <w:sz w:val="20"/>
        </w:rPr>
        <w:t xml:space="preserve"> wa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unique</w:t>
      </w:r>
      <w:r w:rsidR="00D37DCE" w:rsidRPr="00DA3A25">
        <w:rPr>
          <w:rFonts w:cs="Arial"/>
          <w:sz w:val="20"/>
        </w:rPr>
        <w:t>.</w:t>
      </w:r>
      <w:r w:rsidR="00582D43" w:rsidRPr="00DA3A25">
        <w:rPr>
          <w:rFonts w:cs="Arial"/>
          <w:sz w:val="20"/>
        </w:rPr>
        <w:t xml:space="preserve"> "I </w:t>
      </w:r>
      <w:r w:rsidR="00582D43" w:rsidRPr="00DA3A25">
        <w:rPr>
          <w:rFonts w:cs="Arial"/>
          <w:i/>
          <w:sz w:val="20"/>
        </w:rPr>
        <w:t>am</w:t>
      </w:r>
      <w:r w:rsidR="00582D43" w:rsidRPr="00DA3A25">
        <w:rPr>
          <w:rFonts w:cs="Arial"/>
          <w:sz w:val="20"/>
        </w:rPr>
        <w:t xml:space="preserve"> a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ompanio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82D43" w:rsidRPr="00DA3A25">
        <w:rPr>
          <w:rFonts w:cs="Arial"/>
          <w:sz w:val="20"/>
        </w:rPr>
        <w:t xml:space="preserve">all </w:t>
      </w:r>
      <w:r w:rsidR="00E20650" w:rsidRPr="00DA3A25">
        <w:rPr>
          <w:rFonts w:cs="Arial"/>
          <w:i/>
          <w:spacing w:val="4"/>
          <w:sz w:val="20"/>
        </w:rPr>
        <w:t>t</w:t>
      </w:r>
      <w:r w:rsidR="00582D43" w:rsidRPr="00DA3A25">
        <w:rPr>
          <w:rFonts w:cs="Arial"/>
          <w:i/>
          <w:sz w:val="20"/>
        </w:rPr>
        <w:t>hem</w:t>
      </w:r>
      <w:r w:rsidR="00582D4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582D43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e, a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em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 xml:space="preserve">keep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p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ep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s" </w:t>
      </w:r>
      <w:r w:rsidR="00582D43" w:rsidRPr="00633952">
        <w:rPr>
          <w:rFonts w:cs="Arial"/>
          <w:sz w:val="16"/>
          <w:szCs w:val="16"/>
        </w:rPr>
        <w:t>(v. 63)</w:t>
      </w:r>
      <w:r w:rsidRPr="00DA3A25">
        <w:rPr>
          <w:rFonts w:cs="Arial"/>
          <w:sz w:val="20"/>
        </w:rPr>
        <w:t xml:space="preserve">. </w:t>
      </w:r>
      <w:r w:rsidR="005F50E8" w:rsidRPr="00DA3A25">
        <w:rPr>
          <w:rFonts w:cs="Arial"/>
          <w:sz w:val="20"/>
        </w:rPr>
        <w:t>Thus</w:t>
      </w:r>
      <w:r w:rsidRPr="00DA3A25">
        <w:rPr>
          <w:rFonts w:cs="Arial"/>
          <w:sz w:val="20"/>
        </w:rPr>
        <w:t>,</w:t>
      </w:r>
      <w:r w:rsidR="00582D43" w:rsidRPr="00DA3A25">
        <w:rPr>
          <w:rFonts w:cs="Arial"/>
          <w:sz w:val="20"/>
        </w:rPr>
        <w:t xml:space="preserve"> o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s </w:t>
      </w:r>
      <w:r w:rsidR="00AE56F2" w:rsidRPr="00DA3A25">
        <w:rPr>
          <w:rFonts w:cs="Arial"/>
          <w:sz w:val="20"/>
        </w:rPr>
        <w:t xml:space="preserve">did </w:t>
      </w:r>
      <w:r w:rsidR="00AE56F2" w:rsidRPr="00DA3A25">
        <w:rPr>
          <w:rFonts w:cs="Arial"/>
          <w:spacing w:val="2"/>
          <w:sz w:val="20"/>
        </w:rPr>
        <w:t>t</w:t>
      </w:r>
      <w:r w:rsidR="00AE56F2" w:rsidRPr="00DA3A25">
        <w:rPr>
          <w:rFonts w:cs="Arial"/>
          <w:sz w:val="20"/>
        </w:rPr>
        <w:t>his</w:t>
      </w:r>
      <w:r w:rsidR="00582D4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oo.</w:t>
      </w:r>
      <w:r w:rsidR="00F763D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He went on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B57819" w:rsidRPr="00DA3A25">
        <w:rPr>
          <w:rFonts w:cs="Arial"/>
          <w:sz w:val="20"/>
        </w:rPr>
        <w:t>w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2"/>
          <w:sz w:val="20"/>
        </w:rPr>
        <w:t>i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pacing w:val="-4"/>
          <w:sz w:val="20"/>
        </w:rPr>
        <w:t>e,</w:t>
      </w:r>
      <w:r w:rsidR="00582D43" w:rsidRPr="00DA3A25">
        <w:rPr>
          <w:rFonts w:cs="Arial"/>
          <w:sz w:val="20"/>
        </w:rPr>
        <w:t xml:space="preserve"> "</w:t>
      </w:r>
      <w:r w:rsidR="00D84DB8" w:rsidRPr="00DA3A25">
        <w:rPr>
          <w:rFonts w:cs="Arial"/>
          <w:spacing w:val="2"/>
          <w:sz w:val="20"/>
        </w:rPr>
        <w:t>t</w:t>
      </w:r>
      <w:r w:rsidR="00582D43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h me good judgm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and knowledge</w:t>
      </w:r>
      <w:r w:rsidR="00582D43" w:rsidRPr="00DA3A25">
        <w:rPr>
          <w:rFonts w:cs="Arial"/>
          <w:spacing w:val="-2"/>
          <w:sz w:val="20"/>
        </w:rPr>
        <w:t>:</w:t>
      </w:r>
      <w:r w:rsidR="00582D43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4"/>
          <w:sz w:val="20"/>
        </w:rPr>
        <w:t xml:space="preserve">r </w:t>
      </w:r>
      <w:r w:rsidR="00582D43" w:rsidRPr="00DA3A25">
        <w:rPr>
          <w:rFonts w:cs="Arial"/>
          <w:sz w:val="20"/>
        </w:rPr>
        <w:t xml:space="preserve">I have believed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s" </w:t>
      </w:r>
      <w:r w:rsidR="00582D43" w:rsidRPr="00633952">
        <w:rPr>
          <w:rFonts w:cs="Arial"/>
          <w:sz w:val="16"/>
          <w:szCs w:val="16"/>
        </w:rPr>
        <w:t>(v. 66)</w:t>
      </w:r>
      <w:r w:rsidRPr="00DA3A25">
        <w:rPr>
          <w:rFonts w:cs="Arial"/>
          <w:sz w:val="20"/>
        </w:rPr>
        <w:t xml:space="preserve">. </w:t>
      </w:r>
      <w:r w:rsidR="00AE56F2" w:rsidRPr="00DA3A25">
        <w:rPr>
          <w:rFonts w:cs="Arial"/>
          <w:sz w:val="20"/>
        </w:rPr>
        <w:t xml:space="preserve">This implies </w:t>
      </w:r>
      <w:r w:rsidR="00AE56F2" w:rsidRPr="00DA3A25">
        <w:rPr>
          <w:rFonts w:cs="Arial"/>
          <w:spacing w:val="2"/>
          <w:sz w:val="20"/>
        </w:rPr>
        <w:t>t</w:t>
      </w:r>
      <w:r w:rsidR="00AE56F2" w:rsidRPr="00DA3A25">
        <w:rPr>
          <w:rFonts w:cs="Arial"/>
          <w:sz w:val="20"/>
        </w:rPr>
        <w:t>he</w:t>
      </w:r>
      <w:r w:rsidR="00AE56F2" w:rsidRPr="00DA3A25">
        <w:rPr>
          <w:rFonts w:cs="Arial"/>
          <w:spacing w:val="2"/>
          <w:sz w:val="20"/>
        </w:rPr>
        <w:t>r</w:t>
      </w:r>
      <w:r w:rsidR="00AE56F2" w:rsidRPr="00DA3A25">
        <w:rPr>
          <w:rFonts w:cs="Arial"/>
          <w:sz w:val="20"/>
        </w:rPr>
        <w:t xml:space="preserve">e is a link between </w:t>
      </w:r>
      <w:r w:rsidR="00721736" w:rsidRPr="00DA3A25">
        <w:rPr>
          <w:rFonts w:cs="Arial"/>
          <w:spacing w:val="2"/>
          <w:sz w:val="20"/>
        </w:rPr>
        <w:t xml:space="preserve">having </w:t>
      </w:r>
      <w:r w:rsidR="000D6FC0" w:rsidRPr="00DA3A25">
        <w:rPr>
          <w:rFonts w:cs="Arial"/>
          <w:spacing w:val="2"/>
          <w:sz w:val="20"/>
        </w:rPr>
        <w:t xml:space="preserve">respect for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 L</w:t>
      </w:r>
      <w:r w:rsidR="00582D4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82D43" w:rsidRPr="00DA3A25">
        <w:rPr>
          <w:rFonts w:cs="Arial"/>
          <w:smallCaps/>
          <w:sz w:val="20"/>
        </w:rPr>
        <w:t>d</w:t>
      </w:r>
      <w:r w:rsidR="00AE56F2" w:rsidRPr="00DA3A25">
        <w:rPr>
          <w:rFonts w:cs="Arial"/>
          <w:spacing w:val="2"/>
          <w:sz w:val="20"/>
        </w:rPr>
        <w:t xml:space="preserve"> and</w:t>
      </w:r>
      <w:r w:rsidR="00AE56F2" w:rsidRPr="00DA3A25">
        <w:rPr>
          <w:rFonts w:cs="Arial"/>
          <w:sz w:val="20"/>
        </w:rPr>
        <w:t xml:space="preserve"> lea</w:t>
      </w:r>
      <w:r w:rsidR="00AE56F2" w:rsidRPr="00DA3A25">
        <w:rPr>
          <w:rFonts w:cs="Arial"/>
          <w:spacing w:val="4"/>
          <w:sz w:val="20"/>
        </w:rPr>
        <w:t>r</w:t>
      </w:r>
      <w:r w:rsidR="00AE56F2" w:rsidRPr="00DA3A25">
        <w:rPr>
          <w:rFonts w:cs="Arial"/>
          <w:sz w:val="20"/>
        </w:rPr>
        <w:t>ning good judgmen</w:t>
      </w:r>
      <w:r w:rsidR="00AE56F2" w:rsidRPr="00DA3A25">
        <w:rPr>
          <w:rFonts w:cs="Arial"/>
          <w:spacing w:val="-2"/>
          <w:sz w:val="20"/>
        </w:rPr>
        <w:t xml:space="preserve">t </w:t>
      </w:r>
      <w:r w:rsidR="00AE56F2" w:rsidRPr="00DA3A25">
        <w:rPr>
          <w:rFonts w:cs="Arial"/>
          <w:sz w:val="20"/>
        </w:rPr>
        <w:t>and knowledge.</w:t>
      </w:r>
      <w:r w:rsidR="00F763D0" w:rsidRPr="00DA3A25">
        <w:rPr>
          <w:rFonts w:cs="Arial"/>
          <w:sz w:val="20"/>
        </w:rPr>
        <w:t xml:space="preserve"> </w:t>
      </w:r>
    </w:p>
    <w:p w14:paraId="74424750" w14:textId="77777777" w:rsidR="000D6FC0" w:rsidRPr="00DA3A25" w:rsidRDefault="000D6FC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DA80D4C" w14:textId="7367C4D8" w:rsidR="00B2343B" w:rsidRPr="00DA3A25" w:rsidRDefault="0072173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 addi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, h</w:t>
      </w:r>
      <w:r w:rsidR="00582D43" w:rsidRPr="00DA3A25">
        <w:rPr>
          <w:rFonts w:cs="Arial"/>
          <w:sz w:val="20"/>
        </w:rPr>
        <w:t>e ma</w:t>
      </w:r>
      <w:r w:rsidR="000D6FC0" w:rsidRPr="00DA3A25">
        <w:rPr>
          <w:rFonts w:cs="Arial"/>
          <w:sz w:val="20"/>
        </w:rPr>
        <w:t xml:space="preserve">de </w:t>
      </w:r>
      <w:r w:rsidR="00582D43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me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s like, "</w:t>
      </w:r>
      <w:r w:rsidR="00CF1896" w:rsidRPr="00DA3A25">
        <w:rPr>
          <w:rFonts w:cs="Arial"/>
          <w:sz w:val="20"/>
        </w:rPr>
        <w:t>a</w:t>
      </w:r>
      <w:r w:rsidR="00582D43" w:rsidRPr="00DA3A25">
        <w:rPr>
          <w:rFonts w:cs="Arial"/>
          <w:sz w:val="20"/>
        </w:rPr>
        <w:t xml:space="preserve">ll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s a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582D43" w:rsidRPr="00DA3A25">
        <w:rPr>
          <w:rFonts w:cs="Arial"/>
          <w:sz w:val="20"/>
        </w:rPr>
        <w:t xml:space="preserve">l" </w:t>
      </w:r>
      <w:r w:rsidR="00582D43" w:rsidRPr="00633952">
        <w:rPr>
          <w:rFonts w:cs="Arial"/>
          <w:sz w:val="16"/>
          <w:szCs w:val="16"/>
        </w:rPr>
        <w:t>(v. 86)</w:t>
      </w:r>
      <w:r w:rsidR="00582D43" w:rsidRPr="00DA3A25">
        <w:rPr>
          <w:rFonts w:cs="Arial"/>
          <w:sz w:val="20"/>
        </w:rPr>
        <w:t>, and "I will n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g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p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ep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s" </w:t>
      </w:r>
      <w:r w:rsidR="00582D43" w:rsidRPr="00633952">
        <w:rPr>
          <w:rFonts w:cs="Arial"/>
          <w:sz w:val="16"/>
          <w:szCs w:val="16"/>
        </w:rPr>
        <w:t>(v. 93)</w:t>
      </w:r>
      <w:r w:rsidR="000D6FC0" w:rsidRPr="00DA3A25">
        <w:rPr>
          <w:rFonts w:cs="Arial"/>
          <w:sz w:val="20"/>
        </w:rPr>
        <w:t>. B</w:t>
      </w:r>
      <w:r w:rsidR="00644D78" w:rsidRPr="00DA3A25">
        <w:rPr>
          <w:rFonts w:cs="Arial"/>
          <w:sz w:val="20"/>
        </w:rPr>
        <w:t>ut</w:t>
      </w:r>
      <w:r w:rsidR="00FC4AD7" w:rsidRPr="00DA3A25">
        <w:rPr>
          <w:rFonts w:cs="Arial"/>
          <w:sz w:val="20"/>
        </w:rPr>
        <w:t xml:space="preserve"> no</w:t>
      </w:r>
      <w:r w:rsidR="00826260" w:rsidRPr="00DA3A25">
        <w:rPr>
          <w:rFonts w:cs="Arial"/>
          <w:spacing w:val="2"/>
          <w:sz w:val="20"/>
        </w:rPr>
        <w:t>t</w:t>
      </w:r>
      <w:r w:rsidR="00FC4AD7" w:rsidRPr="00DA3A25">
        <w:rPr>
          <w:rFonts w:cs="Arial"/>
          <w:sz w:val="20"/>
        </w:rPr>
        <w:t>i</w:t>
      </w:r>
      <w:r w:rsidR="00FC4AD7" w:rsidRPr="00DA3A25">
        <w:rPr>
          <w:rFonts w:cs="Arial"/>
          <w:spacing w:val="2"/>
          <w:sz w:val="20"/>
        </w:rPr>
        <w:t>c</w:t>
      </w:r>
      <w:r w:rsidR="00FC4AD7" w:rsidRPr="00DA3A25">
        <w:rPr>
          <w:rFonts w:cs="Arial"/>
          <w:sz w:val="20"/>
        </w:rPr>
        <w:t xml:space="preserve">e </w:t>
      </w:r>
      <w:r w:rsidR="00826260" w:rsidRPr="00DA3A25">
        <w:rPr>
          <w:rFonts w:cs="Arial"/>
          <w:spacing w:val="2"/>
          <w:sz w:val="20"/>
        </w:rPr>
        <w:t>t</w:t>
      </w:r>
      <w:r w:rsidR="00FC4AD7" w:rsidRPr="00DA3A25">
        <w:rPr>
          <w:rFonts w:cs="Arial"/>
          <w:sz w:val="20"/>
        </w:rPr>
        <w:t xml:space="preserve">hat </w:t>
      </w:r>
      <w:r w:rsidR="00582D43" w:rsidRPr="00DA3A25">
        <w:rPr>
          <w:rFonts w:cs="Arial"/>
          <w:sz w:val="20"/>
        </w:rPr>
        <w:t>absen</w:t>
      </w:r>
      <w:r w:rsidR="00644D78" w:rsidRPr="00DA3A25">
        <w:rPr>
          <w:rFonts w:cs="Arial"/>
          <w:sz w:val="20"/>
        </w:rPr>
        <w:t xml:space="preserve">t </w:t>
      </w:r>
      <w:r w:rsidR="0032622B" w:rsidRPr="00DA3A25">
        <w:rPr>
          <w:rFonts w:cs="Arial"/>
          <w:sz w:val="20"/>
        </w:rPr>
        <w:t>f</w:t>
      </w:r>
      <w:r w:rsidR="002B2A62" w:rsidRPr="00DA3A25">
        <w:rPr>
          <w:rFonts w:cs="Arial"/>
          <w:sz w:val="20"/>
        </w:rPr>
        <w:t>r</w:t>
      </w:r>
      <w:r w:rsidR="00582D43" w:rsidRPr="00DA3A25">
        <w:rPr>
          <w:rFonts w:cs="Arial"/>
          <w:sz w:val="20"/>
        </w:rPr>
        <w:t>om his w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ds is a</w:t>
      </w:r>
      <w:r w:rsidR="004012C8" w:rsidRPr="00DA3A25">
        <w:rPr>
          <w:rFonts w:cs="Arial"/>
          <w:sz w:val="20"/>
        </w:rPr>
        <w:t>ny</w:t>
      </w:r>
      <w:r w:rsidR="00582D43" w:rsidRPr="00DA3A25">
        <w:rPr>
          <w:rFonts w:cs="Arial"/>
          <w:sz w:val="20"/>
        </w:rPr>
        <w:t xml:space="preserve"> e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eem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82D43" w:rsidRPr="00DA3A25">
        <w:rPr>
          <w:rFonts w:cs="Arial"/>
          <w:sz w:val="20"/>
        </w:rPr>
        <w:t>men</w:t>
      </w:r>
      <w:r w:rsidR="00A45A6A" w:rsidRPr="00DA3A25">
        <w:rPr>
          <w:rFonts w:cs="Arial"/>
          <w:sz w:val="20"/>
        </w:rPr>
        <w:fldChar w:fldCharType="begin"/>
      </w:r>
      <w:r w:rsidR="00A45A6A" w:rsidRPr="00DA3A25">
        <w:rPr>
          <w:sz w:val="20"/>
        </w:rPr>
        <w:instrText xml:space="preserve"> XE "</w:instrText>
      </w:r>
      <w:r w:rsidR="00A45A6A" w:rsidRPr="00DA3A25">
        <w:rPr>
          <w:spacing w:val="2"/>
          <w:sz w:val="20"/>
        </w:rPr>
        <w:instrText>T</w:instrText>
      </w:r>
      <w:r w:rsidR="00A45A6A" w:rsidRPr="00DA3A25">
        <w:rPr>
          <w:sz w:val="20"/>
        </w:rPr>
        <w:instrText>ea</w:instrText>
      </w:r>
      <w:r w:rsidR="00A45A6A" w:rsidRPr="00DA3A25">
        <w:rPr>
          <w:spacing w:val="2"/>
          <w:sz w:val="20"/>
        </w:rPr>
        <w:instrText>c</w:instrText>
      </w:r>
      <w:r w:rsidR="00A45A6A" w:rsidRPr="00DA3A25">
        <w:rPr>
          <w:sz w:val="20"/>
        </w:rPr>
        <w:instrText xml:space="preserve">hings (traditions) of men" </w:instrText>
      </w:r>
      <w:r w:rsidR="00A45A6A" w:rsidRPr="00DA3A25">
        <w:rPr>
          <w:rFonts w:cs="Arial"/>
          <w:sz w:val="20"/>
        </w:rPr>
        <w:fldChar w:fldCharType="end"/>
      </w:r>
      <w:r w:rsidR="00582D43"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He</w:t>
      </w:r>
      <w:r w:rsidR="00B2343B" w:rsidRPr="00DA3A25">
        <w:rPr>
          <w:rFonts w:cs="Arial"/>
          <w:sz w:val="20"/>
        </w:rPr>
        <w:t xml:space="preserve"> de</w:t>
      </w:r>
      <w:r w:rsidR="00B20238" w:rsidRPr="00DA3A25">
        <w:rPr>
          <w:rFonts w:cs="Arial"/>
          <w:spacing w:val="2"/>
          <w:sz w:val="20"/>
        </w:rPr>
        <w:t>c</w:t>
      </w:r>
      <w:r w:rsidR="00B2343B" w:rsidRPr="00DA3A25">
        <w:rPr>
          <w:rFonts w:cs="Arial"/>
          <w:sz w:val="20"/>
        </w:rPr>
        <w:t>lared</w:t>
      </w:r>
      <w:r w:rsidRPr="00DA3A25">
        <w:rPr>
          <w:rFonts w:cs="Arial"/>
          <w:sz w:val="20"/>
        </w:rPr>
        <w:t xml:space="preserve">, </w:t>
      </w:r>
      <w:r w:rsidR="00582D43" w:rsidRPr="00DA3A25">
        <w:rPr>
          <w:rFonts w:cs="Arial"/>
          <w:sz w:val="20"/>
        </w:rPr>
        <w:t>"</w:t>
      </w:r>
      <w:r w:rsidR="00582D43" w:rsidRPr="00DA3A25">
        <w:rPr>
          <w:rFonts w:cs="Arial"/>
          <w:bCs/>
          <w:sz w:val="20"/>
        </w:rPr>
        <w:t xml:space="preserve">O how love I </w:t>
      </w:r>
      <w:r w:rsidR="00E20650" w:rsidRPr="00DA3A25">
        <w:rPr>
          <w:rFonts w:cs="Arial"/>
          <w:bCs/>
          <w:spacing w:val="4"/>
          <w:sz w:val="20"/>
        </w:rPr>
        <w:t>t</w:t>
      </w:r>
      <w:r w:rsidR="00582D43" w:rsidRPr="00DA3A25">
        <w:rPr>
          <w:rFonts w:cs="Arial"/>
          <w:bCs/>
          <w:sz w:val="20"/>
        </w:rPr>
        <w:t>hy law</w:t>
      </w:r>
      <w:r w:rsidR="00582D43" w:rsidRPr="00DA3A25">
        <w:rPr>
          <w:rFonts w:cs="Arial"/>
          <w:sz w:val="20"/>
        </w:rPr>
        <w:t xml:space="preserve">!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is my me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ion all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e day" </w:t>
      </w:r>
      <w:r w:rsidR="00582D43" w:rsidRPr="00633952">
        <w:rPr>
          <w:rFonts w:cs="Arial"/>
          <w:sz w:val="16"/>
          <w:szCs w:val="16"/>
        </w:rPr>
        <w:t>(v. 97)</w:t>
      </w:r>
      <w:r w:rsidR="00B2343B" w:rsidRPr="00DA3A25">
        <w:rPr>
          <w:rFonts w:cs="Arial"/>
          <w:sz w:val="20"/>
        </w:rPr>
        <w:t>. He</w:t>
      </w:r>
      <w:r w:rsidR="00D85A75" w:rsidRPr="00DA3A25">
        <w:rPr>
          <w:rFonts w:cs="Arial"/>
          <w:sz w:val="20"/>
        </w:rPr>
        <w:t xml:space="preserve"> le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D85A75" w:rsidRPr="00DA3A25">
        <w:rPr>
          <w:rFonts w:cs="Arial"/>
          <w:sz w:val="20"/>
        </w:rPr>
        <w:t xml:space="preserve">ed </w:t>
      </w:r>
      <w:r w:rsidR="00833E27" w:rsidRPr="00DA3A25">
        <w:rPr>
          <w:rFonts w:cs="Arial"/>
          <w:spacing w:val="2"/>
          <w:sz w:val="20"/>
        </w:rPr>
        <w:t>fr</w:t>
      </w:r>
      <w:r w:rsidR="00D85A75" w:rsidRPr="00DA3A25">
        <w:rPr>
          <w:rFonts w:cs="Arial"/>
          <w:sz w:val="20"/>
        </w:rPr>
        <w:t xml:space="preserve">om </w:t>
      </w:r>
      <w:r w:rsidR="00D84DB8" w:rsidRPr="00DA3A25">
        <w:rPr>
          <w:rFonts w:cs="Arial"/>
          <w:spacing w:val="2"/>
          <w:sz w:val="20"/>
        </w:rPr>
        <w:t>t</w:t>
      </w:r>
      <w:r w:rsidR="00582D43" w:rsidRPr="00DA3A25">
        <w:rPr>
          <w:rFonts w:cs="Arial"/>
          <w:sz w:val="20"/>
        </w:rPr>
        <w:t>he L</w:t>
      </w:r>
      <w:r w:rsidR="00582D4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82D43" w:rsidRPr="00DA3A25">
        <w:rPr>
          <w:rFonts w:cs="Arial"/>
          <w:smallCaps/>
          <w:sz w:val="20"/>
        </w:rPr>
        <w:t>d</w:t>
      </w:r>
      <w:r w:rsidR="00D37DCE" w:rsidRPr="00DA3A25">
        <w:rPr>
          <w:rFonts w:cs="Arial"/>
          <w:sz w:val="20"/>
        </w:rPr>
        <w:t>;</w:t>
      </w:r>
      <w:r w:rsidR="00582D43" w:rsidRPr="00DA3A25">
        <w:rPr>
          <w:rFonts w:cs="Arial"/>
          <w:sz w:val="20"/>
        </w:rPr>
        <w:t xml:space="preserve"> "I have m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 unde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anding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an all my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s: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imonies</w:t>
      </w:r>
      <w:r w:rsidR="00A356A7" w:rsidRPr="00DA3A25">
        <w:rPr>
          <w:rFonts w:cs="Arial"/>
          <w:sz w:val="20"/>
        </w:rPr>
        <w:fldChar w:fldCharType="begin"/>
      </w:r>
      <w:r w:rsidR="00A356A7" w:rsidRPr="00DA3A25">
        <w:rPr>
          <w:sz w:val="20"/>
        </w:rPr>
        <w:instrText xml:space="preserve"> XE "</w:instrText>
      </w:r>
      <w:r w:rsidR="00A356A7" w:rsidRPr="00DA3A25">
        <w:rPr>
          <w:rFonts w:cs="Arial"/>
          <w:sz w:val="20"/>
        </w:rPr>
        <w:instrText>Bible, the (scripture):</w:instrText>
      </w:r>
      <w:r w:rsidR="00A356A7" w:rsidRPr="00DA3A25">
        <w:rPr>
          <w:sz w:val="20"/>
        </w:rPr>
        <w:instrText xml:space="preserve">word of God, the" </w:instrText>
      </w:r>
      <w:r w:rsidR="00A356A7" w:rsidRPr="00DA3A25">
        <w:rPr>
          <w:rFonts w:cs="Arial"/>
          <w:sz w:val="20"/>
        </w:rPr>
        <w:fldChar w:fldCharType="end"/>
      </w:r>
      <w:r w:rsidR="00582D43" w:rsidRPr="00DA3A25">
        <w:rPr>
          <w:rFonts w:cs="Arial"/>
          <w:sz w:val="20"/>
        </w:rPr>
        <w:t xml:space="preserve"> </w:t>
      </w:r>
      <w:r w:rsidR="00582D43"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="00582D43" w:rsidRPr="00DA3A25">
        <w:rPr>
          <w:rFonts w:cs="Arial"/>
          <w:i/>
          <w:sz w:val="20"/>
        </w:rPr>
        <w:t>e</w:t>
      </w:r>
      <w:r w:rsidR="00582D43" w:rsidRPr="00DA3A25">
        <w:rPr>
          <w:rFonts w:cs="Arial"/>
          <w:sz w:val="20"/>
        </w:rPr>
        <w:t xml:space="preserve"> my me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ion</w:t>
      </w:r>
      <w:r w:rsidR="00582D43" w:rsidRPr="00DA3A25">
        <w:rPr>
          <w:rFonts w:cs="Arial"/>
          <w:spacing w:val="-4"/>
          <w:sz w:val="20"/>
        </w:rPr>
        <w:t xml:space="preserve">" </w:t>
      </w:r>
      <w:r w:rsidR="00582D43" w:rsidRPr="00633952">
        <w:rPr>
          <w:rFonts w:cs="Arial"/>
          <w:spacing w:val="-4"/>
          <w:sz w:val="16"/>
          <w:szCs w:val="16"/>
        </w:rPr>
        <w:t>(v.</w:t>
      </w:r>
      <w:r w:rsidR="00582D43" w:rsidRPr="00633952">
        <w:rPr>
          <w:rFonts w:cs="Arial"/>
          <w:sz w:val="16"/>
          <w:szCs w:val="16"/>
        </w:rPr>
        <w:t xml:space="preserve"> 99)</w:t>
      </w:r>
      <w:r w:rsidR="00FC4AD7" w:rsidRPr="00DA3A25">
        <w:rPr>
          <w:rFonts w:cs="Arial"/>
          <w:sz w:val="20"/>
        </w:rPr>
        <w:t xml:space="preserve"> and said</w:t>
      </w:r>
      <w:r w:rsidR="00D85A75" w:rsidRPr="00DA3A25">
        <w:rPr>
          <w:rFonts w:cs="Arial"/>
          <w:sz w:val="20"/>
        </w:rPr>
        <w:t xml:space="preserve">, </w:t>
      </w:r>
      <w:r w:rsidR="00582D43" w:rsidRPr="00DA3A25">
        <w:rPr>
          <w:rFonts w:cs="Arial"/>
          <w:sz w:val="20"/>
        </w:rPr>
        <w:t>"</w:t>
      </w:r>
      <w:r w:rsidR="00D84DB8" w:rsidRPr="00DA3A25">
        <w:rPr>
          <w:rFonts w:cs="Arial"/>
          <w:spacing w:val="2"/>
          <w:sz w:val="20"/>
        </w:rPr>
        <w:t>t</w:t>
      </w:r>
      <w:r w:rsidR="00582D43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ough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p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ep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s I g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unde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anding: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 I ha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582D43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582D43" w:rsidRPr="00DA3A25">
        <w:rPr>
          <w:rFonts w:cs="Arial"/>
          <w:sz w:val="20"/>
        </w:rPr>
        <w:t>lse way</w:t>
      </w:r>
      <w:r w:rsidR="00582D43" w:rsidRPr="00DA3A25">
        <w:rPr>
          <w:rFonts w:cs="Arial"/>
          <w:spacing w:val="-4"/>
          <w:sz w:val="20"/>
        </w:rPr>
        <w:t xml:space="preserve">" </w:t>
      </w:r>
      <w:r w:rsidR="00582D43" w:rsidRPr="00633952">
        <w:rPr>
          <w:rFonts w:cs="Arial"/>
          <w:spacing w:val="-4"/>
          <w:sz w:val="16"/>
          <w:szCs w:val="16"/>
        </w:rPr>
        <w:t>(v. 1</w:t>
      </w:r>
      <w:r w:rsidR="00582D43" w:rsidRPr="00633952">
        <w:rPr>
          <w:rFonts w:cs="Arial"/>
          <w:sz w:val="16"/>
          <w:szCs w:val="16"/>
        </w:rPr>
        <w:t>04)</w:t>
      </w:r>
      <w:r w:rsidR="00B2343B" w:rsidRPr="00DA3A25">
        <w:rPr>
          <w:rFonts w:cs="Arial"/>
          <w:sz w:val="20"/>
        </w:rPr>
        <w:t xml:space="preserve">. </w:t>
      </w:r>
    </w:p>
    <w:p w14:paraId="7BE6D01B" w14:textId="77777777" w:rsidR="00B2343B" w:rsidRPr="00DA3A25" w:rsidRDefault="00B2343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A0A6E75" w14:textId="4BBA3381" w:rsidR="00B2343B" w:rsidRPr="00DA3A25" w:rsidRDefault="00582D4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y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is a lamp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e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a l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y p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pacing w:val="-4"/>
          <w:sz w:val="16"/>
          <w:szCs w:val="16"/>
        </w:rPr>
        <w:t>(v. 1</w:t>
      </w:r>
      <w:r w:rsidRPr="00633952">
        <w:rPr>
          <w:rFonts w:cs="Arial"/>
          <w:sz w:val="16"/>
          <w:szCs w:val="16"/>
        </w:rPr>
        <w:t>0</w:t>
      </w:r>
      <w:r w:rsidRPr="00633952">
        <w:rPr>
          <w:rFonts w:cs="Arial"/>
          <w:spacing w:val="-4"/>
          <w:sz w:val="16"/>
          <w:szCs w:val="16"/>
        </w:rPr>
        <w:t>5)</w:t>
      </w:r>
      <w:r w:rsidR="00B2343B" w:rsidRPr="00DA3A25">
        <w:rPr>
          <w:rFonts w:cs="Arial"/>
          <w:spacing w:val="-4"/>
          <w:sz w:val="20"/>
        </w:rPr>
        <w:t xml:space="preserve">, </w:t>
      </w:r>
      <w:r w:rsidRPr="00DA3A25">
        <w:rPr>
          <w:rFonts w:cs="Arial"/>
          <w:sz w:val="20"/>
        </w:rPr>
        <w:t xml:space="preserve">"I lov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above gol</w:t>
      </w:r>
      <w:r w:rsidRPr="00DA3A25">
        <w:rPr>
          <w:rFonts w:cs="Arial"/>
          <w:spacing w:val="-4"/>
          <w:sz w:val="20"/>
        </w:rPr>
        <w:t xml:space="preserve">d" </w:t>
      </w:r>
      <w:r w:rsidRPr="00633952">
        <w:rPr>
          <w:rFonts w:cs="Arial"/>
          <w:spacing w:val="-4"/>
          <w:sz w:val="16"/>
          <w:szCs w:val="16"/>
        </w:rPr>
        <w:t>(v. 1</w:t>
      </w:r>
      <w:r w:rsidRPr="00633952">
        <w:rPr>
          <w:rFonts w:cs="Arial"/>
          <w:sz w:val="16"/>
          <w:szCs w:val="16"/>
        </w:rPr>
        <w:t>27)</w:t>
      </w:r>
      <w:r w:rsidR="00B2343B" w:rsidRPr="00DA3A25">
        <w:rPr>
          <w:rFonts w:cs="Arial"/>
          <w:sz w:val="20"/>
        </w:rPr>
        <w:t xml:space="preserve">, </w:t>
      </w:r>
      <w:r w:rsidRPr="00DA3A25">
        <w:rPr>
          <w:rFonts w:cs="Arial"/>
          <w:sz w:val="20"/>
        </w:rPr>
        <w:t>"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onies</w:t>
      </w:r>
      <w:r w:rsidR="00A356A7" w:rsidRPr="00DA3A25">
        <w:rPr>
          <w:rFonts w:cs="Arial"/>
          <w:sz w:val="20"/>
        </w:rPr>
        <w:fldChar w:fldCharType="begin"/>
      </w:r>
      <w:r w:rsidR="00A356A7" w:rsidRPr="00DA3A25">
        <w:rPr>
          <w:sz w:val="20"/>
        </w:rPr>
        <w:instrText xml:space="preserve"> XE "</w:instrText>
      </w:r>
      <w:r w:rsidR="00A356A7" w:rsidRPr="00DA3A25">
        <w:rPr>
          <w:rFonts w:cs="Arial"/>
          <w:sz w:val="20"/>
        </w:rPr>
        <w:instrText>Bible, the (scripture):</w:instrText>
      </w:r>
      <w:r w:rsidR="00A356A7" w:rsidRPr="00DA3A25">
        <w:rPr>
          <w:sz w:val="20"/>
        </w:rPr>
        <w:instrText xml:space="preserve">word of God, the" </w:instrText>
      </w:r>
      <w:r w:rsidR="00A356A7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wonde</w:t>
      </w:r>
      <w:r w:rsidRPr="00DA3A25">
        <w:rPr>
          <w:rFonts w:cs="Arial"/>
          <w:spacing w:val="6"/>
          <w:sz w:val="20"/>
        </w:rPr>
        <w:t>r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 xml:space="preserve">l: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d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my soul keep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" </w:t>
      </w:r>
      <w:r w:rsidRPr="00633952">
        <w:rPr>
          <w:rFonts w:cs="Arial"/>
          <w:sz w:val="16"/>
          <w:szCs w:val="16"/>
        </w:rPr>
        <w:t>(v. 129)</w:t>
      </w:r>
      <w:r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B2343B" w:rsidRPr="00DA3A25">
        <w:rPr>
          <w:rFonts w:cs="Arial"/>
          <w:sz w:val="20"/>
        </w:rPr>
        <w:t xml:space="preserve"> all</w:t>
      </w:r>
      <w:r w:rsidRPr="00DA3A25">
        <w:rPr>
          <w:rFonts w:cs="Arial"/>
          <w:sz w:val="20"/>
        </w:rPr>
        <w:t xml:space="preserve"> v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how his e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em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Pr="00DA3A25">
        <w:rPr>
          <w:rFonts w:cs="Arial"/>
          <w:sz w:val="20"/>
        </w:rPr>
        <w:t xml:space="preserve"> had said.</w:t>
      </w:r>
    </w:p>
    <w:p w14:paraId="3B6A03EE" w14:textId="77777777" w:rsidR="00B2343B" w:rsidRPr="00DA3A25" w:rsidRDefault="00B2343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0F1F990" w14:textId="26AC514F" w:rsidR="000D6FC0" w:rsidRPr="00DA3A25" w:rsidRDefault="00B2343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s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ad of seeking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582D43" w:rsidRPr="00DA3A25">
        <w:rPr>
          <w:rFonts w:cs="Arial"/>
          <w:sz w:val="20"/>
        </w:rPr>
        <w:t xml:space="preserve"> jus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582D43" w:rsidRPr="00DA3A25">
        <w:rPr>
          <w:rFonts w:cs="Arial"/>
          <w:sz w:val="20"/>
        </w:rPr>
        <w:t>y himsel</w:t>
      </w:r>
      <w:r w:rsidR="00F16F15" w:rsidRPr="00DA3A25">
        <w:rPr>
          <w:rFonts w:cs="Arial"/>
          <w:sz w:val="20"/>
        </w:rPr>
        <w:t>f,</w:t>
      </w:r>
      <w:r w:rsidR="00582D43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psalmist was willing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582D43" w:rsidRPr="00DA3A25">
        <w:rPr>
          <w:rFonts w:cs="Arial"/>
          <w:sz w:val="20"/>
        </w:rPr>
        <w:t>subj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 himsel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 L</w:t>
      </w:r>
      <w:r w:rsidR="00582D4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82D43" w:rsidRPr="00DA3A25">
        <w:rPr>
          <w:rFonts w:cs="Arial"/>
          <w:smallCaps/>
          <w:sz w:val="20"/>
        </w:rPr>
        <w:t>d</w:t>
      </w:r>
      <w:r w:rsidR="00582D43" w:rsidRPr="00DA3A25">
        <w:rPr>
          <w:rFonts w:cs="Arial"/>
          <w:sz w:val="20"/>
        </w:rPr>
        <w:t>'s</w:t>
      </w:r>
      <w:bookmarkStart w:id="239" w:name="_Hlk40362759"/>
      <w:r w:rsidR="00582D43" w:rsidRPr="00DA3A25">
        <w:rPr>
          <w:rFonts w:cs="Arial"/>
          <w:sz w:val="20"/>
        </w:rPr>
        <w:t xml:space="preserve"> </w:t>
      </w:r>
      <w:r w:rsidR="00D37DCE" w:rsidRPr="00DA3A25">
        <w:rPr>
          <w:rFonts w:cs="Arial"/>
          <w:sz w:val="20"/>
        </w:rPr>
        <w:t>s</w:t>
      </w:r>
      <w:r w:rsidR="00D37DCE" w:rsidRPr="00DA3A25">
        <w:rPr>
          <w:rFonts w:cs="Arial"/>
          <w:spacing w:val="4"/>
          <w:sz w:val="20"/>
        </w:rPr>
        <w:t>t</w:t>
      </w:r>
      <w:r w:rsidR="00D37DCE" w:rsidRPr="00DA3A25">
        <w:rPr>
          <w:rFonts w:cs="Arial"/>
          <w:sz w:val="20"/>
        </w:rPr>
        <w:t>anda</w:t>
      </w:r>
      <w:r w:rsidR="00D37DCE" w:rsidRPr="00DA3A25">
        <w:rPr>
          <w:rFonts w:cs="Arial"/>
          <w:spacing w:val="2"/>
          <w:sz w:val="20"/>
        </w:rPr>
        <w:t>r</w:t>
      </w:r>
      <w:r w:rsidR="00D37DCE" w:rsidRPr="00DA3A25">
        <w:rPr>
          <w:rFonts w:cs="Arial"/>
          <w:sz w:val="20"/>
        </w:rPr>
        <w:t>d</w:t>
      </w:r>
      <w:r w:rsidR="00AE56F2" w:rsidRPr="00DA3A25">
        <w:rPr>
          <w:rFonts w:cs="Arial"/>
          <w:sz w:val="20"/>
        </w:rPr>
        <w:t>.</w:t>
      </w:r>
      <w:r w:rsidR="00582D43" w:rsidRPr="00DA3A25">
        <w:rPr>
          <w:rFonts w:cs="Arial"/>
          <w:sz w:val="20"/>
        </w:rPr>
        <w:t xml:space="preserve"> </w:t>
      </w:r>
      <w:bookmarkEnd w:id="239"/>
      <w:r w:rsidR="00812A18" w:rsidRPr="00DA3A25">
        <w:rPr>
          <w:rFonts w:cs="Arial"/>
          <w:sz w:val="20"/>
        </w:rPr>
        <w:t xml:space="preserve">This was shown </w:t>
      </w:r>
      <w:r w:rsidRPr="00DA3A25">
        <w:rPr>
          <w:rFonts w:cs="Arial"/>
          <w:sz w:val="20"/>
        </w:rPr>
        <w:t>when he said</w:t>
      </w:r>
      <w:r w:rsidR="00582D43" w:rsidRPr="00DA3A25">
        <w:rPr>
          <w:rFonts w:cs="Arial"/>
          <w:sz w:val="20"/>
        </w:rPr>
        <w:t>, "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582D43" w:rsidRPr="00DA3A25">
        <w:rPr>
          <w:rFonts w:cs="Arial"/>
          <w:sz w:val="20"/>
        </w:rPr>
        <w:t>gh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eous </w:t>
      </w:r>
      <w:r w:rsidR="00582D43" w:rsidRPr="00DA3A25">
        <w:rPr>
          <w:rFonts w:cs="Arial"/>
          <w:i/>
          <w:sz w:val="20"/>
        </w:rPr>
        <w:t>a</w:t>
      </w:r>
      <w:r w:rsidR="00E36554" w:rsidRPr="00DA3A25">
        <w:rPr>
          <w:rFonts w:cs="Arial"/>
          <w:i/>
          <w:spacing w:val="6"/>
          <w:sz w:val="20"/>
        </w:rPr>
        <w:t>r</w:t>
      </w:r>
      <w:r w:rsidR="00644D78" w:rsidRPr="00DA3A25">
        <w:rPr>
          <w:rFonts w:cs="Arial"/>
          <w:i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ou, O L</w:t>
      </w:r>
      <w:r w:rsidR="00582D4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82D43" w:rsidRPr="00DA3A25">
        <w:rPr>
          <w:rFonts w:cs="Arial"/>
          <w:smallCaps/>
          <w:sz w:val="20"/>
        </w:rPr>
        <w:t>d</w:t>
      </w:r>
      <w:r w:rsidR="00582D43" w:rsidRPr="00DA3A25">
        <w:rPr>
          <w:rFonts w:cs="Arial"/>
          <w:sz w:val="20"/>
        </w:rPr>
        <w:t>, and up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4"/>
          <w:sz w:val="20"/>
        </w:rPr>
        <w:t>r</w:t>
      </w:r>
      <w:r w:rsidR="00582D43" w:rsidRPr="00DA3A25">
        <w:rPr>
          <w:rFonts w:cs="Arial"/>
          <w:i/>
          <w:sz w:val="20"/>
        </w:rPr>
        <w:t>e</w:t>
      </w:r>
      <w:r w:rsidR="00582D4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judgme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s" </w:t>
      </w:r>
      <w:r w:rsidR="00582D43" w:rsidRPr="00633952">
        <w:rPr>
          <w:rFonts w:cs="Arial"/>
          <w:sz w:val="16"/>
          <w:szCs w:val="16"/>
        </w:rPr>
        <w:t>(v. 137)</w:t>
      </w:r>
      <w:r w:rsidR="00582D43" w:rsidRPr="00DA3A25">
        <w:rPr>
          <w:rFonts w:cs="Arial"/>
          <w:sz w:val="20"/>
        </w:rPr>
        <w:t xml:space="preserve"> and "</w:t>
      </w:r>
      <w:r w:rsidR="00D84DB8" w:rsidRPr="00DA3A25">
        <w:rPr>
          <w:rFonts w:cs="Arial"/>
          <w:spacing w:val="2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582D43" w:rsidRPr="00DA3A25">
        <w:rPr>
          <w:rFonts w:cs="Arial"/>
          <w:sz w:val="20"/>
        </w:rPr>
        <w:t xml:space="preserve"> is an eve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la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ing 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582D43" w:rsidRPr="00DA3A25">
        <w:rPr>
          <w:rFonts w:cs="Arial"/>
          <w:sz w:val="20"/>
        </w:rPr>
        <w:t xml:space="preserve">, and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law is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" </w:t>
      </w:r>
      <w:r w:rsidR="00582D43" w:rsidRPr="00633952">
        <w:rPr>
          <w:rFonts w:cs="Arial"/>
          <w:sz w:val="16"/>
          <w:szCs w:val="16"/>
        </w:rPr>
        <w:t>(v. 142)</w:t>
      </w:r>
      <w:r w:rsidR="00582D43" w:rsidRPr="00DA3A25">
        <w:rPr>
          <w:rFonts w:cs="Arial"/>
          <w:sz w:val="20"/>
        </w:rPr>
        <w:t>.</w:t>
      </w:r>
      <w:r w:rsidR="0029064A" w:rsidRPr="00DA3A25">
        <w:rPr>
          <w:rFonts w:cs="Arial"/>
          <w:sz w:val="20"/>
        </w:rPr>
        <w:t xml:space="preserve"> </w:t>
      </w:r>
      <w:r w:rsidR="00582D43" w:rsidRPr="00DA3A25">
        <w:rPr>
          <w:rFonts w:cs="Arial"/>
          <w:sz w:val="20"/>
        </w:rPr>
        <w:t xml:space="preserve">His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eme was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onsi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– "</w:t>
      </w:r>
      <w:r w:rsidR="00D84DB8" w:rsidRPr="00DA3A25">
        <w:rPr>
          <w:rFonts w:cs="Arial"/>
          <w:spacing w:val="2"/>
          <w:sz w:val="20"/>
        </w:rPr>
        <w:t>t</w:t>
      </w:r>
      <w:r w:rsidR="00582D43" w:rsidRPr="00DA3A25">
        <w:rPr>
          <w:rFonts w:cs="Arial"/>
          <w:sz w:val="20"/>
        </w:rPr>
        <w:t>hy w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d </w:t>
      </w:r>
      <w:r w:rsidR="00582D43" w:rsidRPr="00DA3A25">
        <w:rPr>
          <w:rFonts w:cs="Arial"/>
          <w:i/>
          <w:sz w:val="20"/>
        </w:rPr>
        <w:t>is</w:t>
      </w:r>
      <w:r w:rsidR="00582D4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ue </w:t>
      </w:r>
      <w:r w:rsidR="00582D43" w:rsidRPr="00DA3A25">
        <w:rPr>
          <w:rFonts w:cs="Arial"/>
          <w:i/>
          <w:spacing w:val="4"/>
          <w:sz w:val="20"/>
        </w:rPr>
        <w:t>fr</w:t>
      </w:r>
      <w:r w:rsidR="00582D43" w:rsidRPr="00DA3A25">
        <w:rPr>
          <w:rFonts w:cs="Arial"/>
          <w:i/>
          <w:sz w:val="20"/>
        </w:rPr>
        <w:t>om</w:t>
      </w:r>
      <w:r w:rsidR="00582D4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 beginning: and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582D43" w:rsidRPr="00DA3A25">
        <w:rPr>
          <w:rFonts w:cs="Arial"/>
          <w:sz w:val="20"/>
        </w:rPr>
        <w:t xml:space="preserve"> on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ous judgme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s </w:t>
      </w:r>
      <w:r w:rsidR="00582D43" w:rsidRPr="00DA3A25">
        <w:rPr>
          <w:rFonts w:cs="Arial"/>
          <w:i/>
          <w:sz w:val="20"/>
        </w:rPr>
        <w:t>endu</w:t>
      </w:r>
      <w:r w:rsidR="00FF4D07" w:rsidRPr="00DA3A25">
        <w:rPr>
          <w:rFonts w:cs="Arial"/>
          <w:i/>
          <w:spacing w:val="4"/>
          <w:sz w:val="20"/>
        </w:rPr>
        <w:t>r</w:t>
      </w:r>
      <w:r w:rsidR="00582D43" w:rsidRPr="00DA3A25">
        <w:rPr>
          <w:rFonts w:cs="Arial"/>
          <w:i/>
          <w:sz w:val="20"/>
        </w:rPr>
        <w:t>e</w:t>
      </w:r>
      <w:r w:rsidR="00E20650" w:rsidRPr="00DA3A25">
        <w:rPr>
          <w:rFonts w:cs="Arial"/>
          <w:i/>
          <w:spacing w:val="4"/>
          <w:sz w:val="20"/>
        </w:rPr>
        <w:t>t</w:t>
      </w:r>
      <w:r w:rsidR="00582D43" w:rsidRPr="00DA3A25">
        <w:rPr>
          <w:rFonts w:cs="Arial"/>
          <w:i/>
          <w:sz w:val="20"/>
        </w:rPr>
        <w:t>h</w:t>
      </w:r>
      <w:r w:rsidR="00582D43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ve</w:t>
      </w:r>
      <w:r w:rsidR="002B2A62" w:rsidRPr="00DA3A25">
        <w:rPr>
          <w:rFonts w:cs="Arial"/>
          <w:spacing w:val="6"/>
          <w:sz w:val="20"/>
        </w:rPr>
        <w:t>r</w:t>
      </w:r>
      <w:r w:rsidR="00582D43" w:rsidRPr="00DA3A25">
        <w:rPr>
          <w:rFonts w:cs="Arial"/>
          <w:sz w:val="20"/>
        </w:rPr>
        <w:t xml:space="preserve">" </w:t>
      </w:r>
      <w:r w:rsidR="00582D43" w:rsidRPr="00633952">
        <w:rPr>
          <w:rFonts w:cs="Arial"/>
          <w:spacing w:val="-4"/>
          <w:sz w:val="16"/>
          <w:szCs w:val="16"/>
        </w:rPr>
        <w:t>(v. 1</w:t>
      </w:r>
      <w:r w:rsidR="00582D43" w:rsidRPr="00633952">
        <w:rPr>
          <w:rFonts w:cs="Arial"/>
          <w:sz w:val="16"/>
          <w:szCs w:val="16"/>
        </w:rPr>
        <w:t>60)</w:t>
      </w:r>
      <w:r w:rsidRPr="00DA3A25">
        <w:rPr>
          <w:rFonts w:cs="Arial"/>
          <w:sz w:val="20"/>
        </w:rPr>
        <w:t xml:space="preserve">, </w:t>
      </w:r>
      <w:r w:rsidR="00582D43" w:rsidRPr="00DA3A25">
        <w:rPr>
          <w:rFonts w:cs="Arial"/>
          <w:sz w:val="20"/>
        </w:rPr>
        <w:t>"</w:t>
      </w:r>
      <w:r w:rsidR="00CF1896" w:rsidRPr="00DA3A25">
        <w:rPr>
          <w:rFonts w:cs="Arial"/>
          <w:bCs/>
          <w:sz w:val="20"/>
        </w:rPr>
        <w:t>g</w:t>
      </w:r>
      <w:r w:rsidR="002B2A62" w:rsidRPr="00DA3A25">
        <w:rPr>
          <w:rFonts w:cs="Arial"/>
          <w:bCs/>
          <w:spacing w:val="2"/>
          <w:sz w:val="20"/>
        </w:rPr>
        <w:t>r</w:t>
      </w:r>
      <w:r w:rsidR="00582D43" w:rsidRPr="00DA3A25">
        <w:rPr>
          <w:rFonts w:cs="Arial"/>
          <w:bCs/>
          <w:sz w:val="20"/>
        </w:rPr>
        <w:t>e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582D43" w:rsidRPr="00DA3A25">
        <w:rPr>
          <w:rFonts w:cs="Arial"/>
          <w:bCs/>
          <w:sz w:val="20"/>
        </w:rPr>
        <w:t>pea</w:t>
      </w:r>
      <w:r w:rsidR="00E95871" w:rsidRPr="00DA3A25">
        <w:rPr>
          <w:rFonts w:cs="Arial"/>
          <w:bCs/>
          <w:spacing w:val="2"/>
          <w:sz w:val="20"/>
        </w:rPr>
        <w:t>c</w:t>
      </w:r>
      <w:r w:rsidR="00582D43" w:rsidRPr="00DA3A25">
        <w:rPr>
          <w:rFonts w:cs="Arial"/>
          <w:bCs/>
          <w:sz w:val="20"/>
        </w:rPr>
        <w:t xml:space="preserve">e </w:t>
      </w:r>
      <w:r w:rsidR="00582D43" w:rsidRPr="00DA3A25">
        <w:rPr>
          <w:rFonts w:cs="Arial"/>
          <w:sz w:val="20"/>
        </w:rPr>
        <w:t xml:space="preserve">have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y whi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 xml:space="preserve">h love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law" </w:t>
      </w:r>
      <w:r w:rsidR="00582D43" w:rsidRPr="00633952">
        <w:rPr>
          <w:rFonts w:cs="Arial"/>
          <w:spacing w:val="-4"/>
          <w:sz w:val="16"/>
          <w:szCs w:val="16"/>
        </w:rPr>
        <w:t>(v. 1</w:t>
      </w:r>
      <w:r w:rsidR="00582D43" w:rsidRPr="00633952">
        <w:rPr>
          <w:rFonts w:cs="Arial"/>
          <w:sz w:val="16"/>
          <w:szCs w:val="16"/>
        </w:rPr>
        <w:t>65)</w:t>
      </w:r>
      <w:r w:rsidRPr="00DA3A25">
        <w:rPr>
          <w:rFonts w:cs="Arial"/>
          <w:sz w:val="20"/>
        </w:rPr>
        <w:t>,</w:t>
      </w:r>
      <w:r w:rsidR="00582D43" w:rsidRPr="00DA3A25">
        <w:rPr>
          <w:rFonts w:cs="Arial"/>
          <w:sz w:val="20"/>
        </w:rPr>
        <w:t xml:space="preserve"> "I have kep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p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ep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s and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imonies</w:t>
      </w:r>
      <w:r w:rsidR="00A356A7" w:rsidRPr="00DA3A25">
        <w:rPr>
          <w:rFonts w:cs="Arial"/>
          <w:sz w:val="20"/>
        </w:rPr>
        <w:fldChar w:fldCharType="begin"/>
      </w:r>
      <w:r w:rsidR="00A356A7" w:rsidRPr="00DA3A25">
        <w:rPr>
          <w:sz w:val="20"/>
        </w:rPr>
        <w:instrText xml:space="preserve"> XE "</w:instrText>
      </w:r>
      <w:r w:rsidR="00A356A7" w:rsidRPr="00DA3A25">
        <w:rPr>
          <w:rFonts w:cs="Arial"/>
          <w:sz w:val="20"/>
        </w:rPr>
        <w:instrText>Bible, the (scripture):</w:instrText>
      </w:r>
      <w:r w:rsidR="00A356A7" w:rsidRPr="00DA3A25">
        <w:rPr>
          <w:sz w:val="20"/>
        </w:rPr>
        <w:instrText xml:space="preserve">word of God, the" </w:instrText>
      </w:r>
      <w:r w:rsidR="00A356A7" w:rsidRPr="00DA3A25">
        <w:rPr>
          <w:rFonts w:cs="Arial"/>
          <w:sz w:val="20"/>
        </w:rPr>
        <w:fldChar w:fldCharType="end"/>
      </w:r>
      <w:r w:rsidR="00582D43" w:rsidRPr="00DA3A25">
        <w:rPr>
          <w:rFonts w:cs="Arial"/>
          <w:spacing w:val="-4"/>
          <w:sz w:val="20"/>
        </w:rPr>
        <w:t xml:space="preserve">" </w:t>
      </w:r>
      <w:r w:rsidR="00582D43" w:rsidRPr="00633952">
        <w:rPr>
          <w:rFonts w:cs="Arial"/>
          <w:spacing w:val="-4"/>
          <w:sz w:val="16"/>
          <w:szCs w:val="16"/>
        </w:rPr>
        <w:t>(v. 1</w:t>
      </w:r>
      <w:r w:rsidR="00582D43" w:rsidRPr="00633952">
        <w:rPr>
          <w:rFonts w:cs="Arial"/>
          <w:sz w:val="16"/>
          <w:szCs w:val="16"/>
        </w:rPr>
        <w:t>68)</w:t>
      </w:r>
      <w:r w:rsidRPr="00DA3A25">
        <w:rPr>
          <w:rFonts w:cs="Arial"/>
          <w:sz w:val="20"/>
        </w:rPr>
        <w:t xml:space="preserve">, </w:t>
      </w:r>
      <w:r w:rsidR="000D6FC0" w:rsidRPr="00DA3A25">
        <w:rPr>
          <w:rFonts w:cs="Arial"/>
          <w:sz w:val="20"/>
        </w:rPr>
        <w:t>and</w:t>
      </w:r>
      <w:r w:rsidR="0029064A" w:rsidRPr="00DA3A25">
        <w:rPr>
          <w:rFonts w:cs="Arial"/>
          <w:sz w:val="20"/>
        </w:rPr>
        <w:t xml:space="preserve"> </w:t>
      </w:r>
      <w:r w:rsidR="00582D43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m</w:t>
      </w:r>
      <w:r w:rsidR="00582D43" w:rsidRPr="00DA3A25">
        <w:rPr>
          <w:rFonts w:cs="Arial"/>
          <w:sz w:val="20"/>
        </w:rPr>
        <w:t xml:space="preserve">y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ongue shall speak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w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d: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82D43" w:rsidRPr="00DA3A25">
        <w:rPr>
          <w:rFonts w:cs="Arial"/>
          <w:sz w:val="20"/>
        </w:rPr>
        <w:t xml:space="preserve">all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s </w:t>
      </w:r>
      <w:r w:rsidR="00582D43"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="00582D43" w:rsidRPr="00DA3A25">
        <w:rPr>
          <w:rFonts w:cs="Arial"/>
          <w:i/>
          <w:sz w:val="20"/>
        </w:rPr>
        <w:t>e</w:t>
      </w:r>
      <w:r w:rsidR="00582D43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582D43" w:rsidRPr="00DA3A25">
        <w:rPr>
          <w:rFonts w:cs="Arial"/>
          <w:sz w:val="20"/>
        </w:rPr>
        <w:t xml:space="preserve">" </w:t>
      </w:r>
      <w:r w:rsidR="00582D43" w:rsidRPr="00633952">
        <w:rPr>
          <w:rFonts w:cs="Arial"/>
          <w:spacing w:val="-4"/>
          <w:sz w:val="16"/>
          <w:szCs w:val="16"/>
        </w:rPr>
        <w:t>(v. 1</w:t>
      </w:r>
      <w:r w:rsidR="00582D43" w:rsidRPr="00633952">
        <w:rPr>
          <w:rFonts w:cs="Arial"/>
          <w:sz w:val="16"/>
          <w:szCs w:val="16"/>
        </w:rPr>
        <w:t>72)</w:t>
      </w:r>
      <w:r w:rsidR="00582D43" w:rsidRPr="00DA3A25">
        <w:rPr>
          <w:rFonts w:cs="Arial"/>
          <w:sz w:val="20"/>
        </w:rPr>
        <w:t>.</w:t>
      </w:r>
      <w:r w:rsidR="0029064A" w:rsidRPr="00DA3A25">
        <w:rPr>
          <w:rFonts w:cs="Arial"/>
          <w:sz w:val="20"/>
        </w:rPr>
        <w:t xml:space="preserve"> </w:t>
      </w:r>
    </w:p>
    <w:p w14:paraId="5238B45E" w14:textId="77777777" w:rsidR="00C315A1" w:rsidRPr="00DA3A25" w:rsidRDefault="00C315A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291F7A4" w14:textId="37393ABD" w:rsidR="00582D43" w:rsidRPr="00DA3A25" w:rsidRDefault="000D6FC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5B6E61" w:rsidRPr="00DA3A25">
        <w:rPr>
          <w:rFonts w:cs="Arial"/>
          <w:sz w:val="20"/>
        </w:rPr>
        <w:t>he psalm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B2A62" w:rsidRPr="00DA3A25">
        <w:rPr>
          <w:rFonts w:cs="Arial"/>
          <w:spacing w:val="2"/>
          <w:sz w:val="20"/>
        </w:rPr>
        <w:t>r</w:t>
      </w:r>
      <w:r w:rsidR="005B6E61" w:rsidRPr="00DA3A25">
        <w:rPr>
          <w:rFonts w:cs="Arial"/>
          <w:sz w:val="20"/>
        </w:rPr>
        <w:t>epea</w:t>
      </w:r>
      <w:r w:rsidR="00E20650" w:rsidRPr="00DA3A25">
        <w:rPr>
          <w:rFonts w:cs="Arial"/>
          <w:spacing w:val="4"/>
          <w:sz w:val="20"/>
        </w:rPr>
        <w:t>t</w:t>
      </w:r>
      <w:r w:rsidR="005B6E61" w:rsidRPr="00DA3A25">
        <w:rPr>
          <w:rFonts w:cs="Arial"/>
          <w:sz w:val="20"/>
        </w:rPr>
        <w:t xml:space="preserve">edly </w:t>
      </w:r>
      <w:r w:rsidR="00582D43" w:rsidRPr="00DA3A25">
        <w:rPr>
          <w:rFonts w:cs="Arial"/>
          <w:sz w:val="20"/>
        </w:rPr>
        <w:t>de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la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</w:t>
      </w:r>
      <w:r w:rsidR="005B6E61" w:rsidRPr="00DA3A25">
        <w:rPr>
          <w:rFonts w:cs="Arial"/>
          <w:sz w:val="20"/>
        </w:rPr>
        <w:t>d</w:t>
      </w:r>
      <w:r w:rsidR="00582D43" w:rsidRPr="00DA3A25">
        <w:rPr>
          <w:rFonts w:cs="Arial"/>
          <w:sz w:val="20"/>
        </w:rPr>
        <w:t xml:space="preserve"> his 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esp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e L</w:t>
      </w:r>
      <w:r w:rsidR="00582D4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582D43" w:rsidRPr="00DA3A25">
        <w:rPr>
          <w:rFonts w:cs="Arial"/>
          <w:smallCaps/>
          <w:sz w:val="20"/>
        </w:rPr>
        <w:t>d</w:t>
      </w:r>
      <w:r w:rsidR="00582D43" w:rsidRPr="00DA3A25">
        <w:rPr>
          <w:rFonts w:cs="Arial"/>
          <w:sz w:val="20"/>
        </w:rPr>
        <w:t>'s w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 xml:space="preserve">d, </w:t>
      </w:r>
      <w:r w:rsidR="005B6E61" w:rsidRPr="00DA3A25">
        <w:rPr>
          <w:rFonts w:cs="Arial"/>
          <w:sz w:val="20"/>
        </w:rPr>
        <w:t>y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is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gua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ee he</w:t>
      </w:r>
      <w:r w:rsidR="005B6E61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oul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>go w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ong</w:t>
      </w:r>
      <w:r w:rsidR="00D85A75" w:rsidRPr="00DA3A25">
        <w:rPr>
          <w:rFonts w:cs="Arial"/>
          <w:sz w:val="20"/>
        </w:rPr>
        <w:t>. We</w:t>
      </w:r>
      <w:r w:rsidR="00DA4832" w:rsidRPr="00DA3A25">
        <w:rPr>
          <w:rFonts w:cs="Arial"/>
          <w:sz w:val="20"/>
        </w:rPr>
        <w:t xml:space="preserve"> know </w:t>
      </w:r>
      <w:r w:rsidR="00D84DB8" w:rsidRPr="00DA3A25">
        <w:rPr>
          <w:rFonts w:cs="Arial"/>
          <w:spacing w:val="2"/>
          <w:sz w:val="20"/>
        </w:rPr>
        <w:t>t</w:t>
      </w:r>
      <w:r w:rsidR="00DA4832" w:rsidRPr="00DA3A25">
        <w:rPr>
          <w:rFonts w:cs="Arial"/>
          <w:sz w:val="20"/>
        </w:rPr>
        <w:t>his for</w:t>
      </w:r>
      <w:r w:rsidR="00D85A75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DA4832" w:rsidRPr="00DA3A25">
        <w:rPr>
          <w:rFonts w:cs="Arial"/>
          <w:sz w:val="20"/>
        </w:rPr>
        <w:t>he Psalm ends</w:t>
      </w:r>
      <w:r w:rsidR="00CF1896" w:rsidRPr="00DA3A25">
        <w:rPr>
          <w:rFonts w:cs="Arial"/>
          <w:sz w:val="20"/>
        </w:rPr>
        <w:t>,</w:t>
      </w:r>
      <w:r w:rsidR="00582D43" w:rsidRPr="00DA3A25">
        <w:rPr>
          <w:rFonts w:cs="Arial"/>
          <w:sz w:val="20"/>
        </w:rPr>
        <w:t xml:space="preserve"> "I have gone a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ay like a lo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D43" w:rsidRPr="00DA3A25">
        <w:rPr>
          <w:rFonts w:cs="Arial"/>
          <w:sz w:val="20"/>
        </w:rPr>
        <w:t xml:space="preserve">sheep; seek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hy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582D43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;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82D43" w:rsidRPr="00DA3A25">
        <w:rPr>
          <w:rFonts w:cs="Arial"/>
          <w:sz w:val="20"/>
        </w:rPr>
        <w:t>I do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582D43" w:rsidRPr="00DA3A25">
        <w:rPr>
          <w:rFonts w:cs="Arial"/>
          <w:sz w:val="20"/>
        </w:rPr>
        <w:t>g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 xml:space="preserve">hy </w:t>
      </w:r>
      <w:r w:rsidR="00E95871" w:rsidRPr="00DA3A25">
        <w:rPr>
          <w:rFonts w:cs="Arial"/>
          <w:spacing w:val="2"/>
          <w:sz w:val="20"/>
        </w:rPr>
        <w:t>c</w:t>
      </w:r>
      <w:r w:rsidR="00582D43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582D43" w:rsidRPr="00DA3A25">
        <w:rPr>
          <w:rFonts w:cs="Arial"/>
          <w:sz w:val="20"/>
        </w:rPr>
        <w:t>s</w:t>
      </w:r>
      <w:r w:rsidR="00582D43" w:rsidRPr="00DA3A25">
        <w:rPr>
          <w:rFonts w:cs="Arial"/>
          <w:spacing w:val="-4"/>
          <w:sz w:val="20"/>
        </w:rPr>
        <w:t xml:space="preserve">" </w:t>
      </w:r>
      <w:r w:rsidR="00582D43" w:rsidRPr="00633952">
        <w:rPr>
          <w:rFonts w:cs="Arial"/>
          <w:spacing w:val="-4"/>
          <w:sz w:val="16"/>
          <w:szCs w:val="16"/>
        </w:rPr>
        <w:t>(v. 1</w:t>
      </w:r>
      <w:r w:rsidR="00582D43" w:rsidRPr="00633952">
        <w:rPr>
          <w:rFonts w:cs="Arial"/>
          <w:sz w:val="16"/>
          <w:szCs w:val="16"/>
        </w:rPr>
        <w:t>76)</w:t>
      </w:r>
      <w:r w:rsidR="00582D43" w:rsidRPr="00DA3A25">
        <w:rPr>
          <w:rFonts w:cs="Arial"/>
          <w:sz w:val="20"/>
        </w:rPr>
        <w:t>.</w:t>
      </w:r>
    </w:p>
    <w:p w14:paraId="3F4911B6" w14:textId="4A2E429B" w:rsidR="00B2343B" w:rsidRPr="00DA3A25" w:rsidRDefault="00B2343B">
      <w:pPr>
        <w:rPr>
          <w:rFonts w:cs="Arial"/>
          <w:sz w:val="20"/>
        </w:rPr>
      </w:pPr>
      <w:bookmarkStart w:id="240" w:name="_Hlk17991413"/>
    </w:p>
    <w:p w14:paraId="7713E5D5" w14:textId="38008ECF" w:rsidR="00C86B5B" w:rsidRPr="005916D3" w:rsidRDefault="00AF6C49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Unders</w:t>
      </w:r>
      <w:r w:rsidR="00D84DB8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anding </w:t>
      </w:r>
      <w:r w:rsidR="00D84DB8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e Lord</w:t>
      </w:r>
      <w:r w:rsidR="00DC7B78" w:rsidRPr="005916D3">
        <w:rPr>
          <w:rFonts w:cs="Arial"/>
          <w:sz w:val="24"/>
          <w:u w:val="single"/>
        </w:rPr>
        <w:t>'</w:t>
      </w:r>
      <w:r w:rsidRPr="005916D3">
        <w:rPr>
          <w:rFonts w:cs="Arial"/>
          <w:sz w:val="24"/>
          <w:u w:val="single"/>
        </w:rPr>
        <w:t>s Will</w:t>
      </w:r>
    </w:p>
    <w:p w14:paraId="7E66FB02" w14:textId="77777777" w:rsidR="00AF6C49" w:rsidRPr="00DA3A25" w:rsidRDefault="00AF6C4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9E07D18" w14:textId="51F54334" w:rsidR="00453A7F" w:rsidRPr="00DA3A25" w:rsidRDefault="0047581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Be y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wise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d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ing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i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Eph 5:17)</w:t>
      </w:r>
      <w:r w:rsidRPr="00DA3A25">
        <w:rPr>
          <w:rFonts w:cs="Arial"/>
          <w:sz w:val="20"/>
        </w:rPr>
        <w:t xml:space="preserve">. </w:t>
      </w:r>
      <w:bookmarkStart w:id="241" w:name="_Hlk40363066"/>
      <w:r w:rsidR="006F13BD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is was</w:t>
      </w:r>
      <w:r w:rsidR="006F13BD" w:rsidRPr="00DA3A25">
        <w:rPr>
          <w:rFonts w:cs="Arial"/>
          <w:sz w:val="20"/>
        </w:rPr>
        <w:t xml:space="preserve"> w</w:t>
      </w:r>
      <w:r w:rsidR="006F13BD" w:rsidRPr="00DA3A25">
        <w:rPr>
          <w:rFonts w:cs="Arial"/>
          <w:spacing w:val="2"/>
          <w:sz w:val="20"/>
        </w:rPr>
        <w:t>r</w:t>
      </w:r>
      <w:r w:rsidR="006F13BD" w:rsidRPr="00DA3A25">
        <w:rPr>
          <w:rFonts w:cs="Arial"/>
          <w:sz w:val="20"/>
        </w:rPr>
        <w:t>i</w:t>
      </w:r>
      <w:r w:rsidR="006F13BD" w:rsidRPr="00DA3A25">
        <w:rPr>
          <w:rFonts w:cs="Arial"/>
          <w:spacing w:val="4"/>
          <w:sz w:val="20"/>
        </w:rPr>
        <w:t>t</w:t>
      </w:r>
      <w:r w:rsidR="006F13BD" w:rsidRPr="00DA3A25">
        <w:rPr>
          <w:rFonts w:cs="Arial"/>
          <w:spacing w:val="2"/>
          <w:sz w:val="20"/>
        </w:rPr>
        <w:t>t</w:t>
      </w:r>
      <w:r w:rsidR="006F13BD"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6F13BD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845E7B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845E7B" w:rsidRPr="00DA3A25">
        <w:rPr>
          <w:rFonts w:cs="Arial"/>
          <w:sz w:val="20"/>
        </w:rPr>
        <w:t>h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845E7B" w:rsidRPr="00DA3A25">
        <w:rPr>
          <w:rFonts w:cs="Arial"/>
          <w:sz w:val="20"/>
        </w:rPr>
        <w:t xml:space="preserve">l in </w:t>
      </w:r>
      <w:r w:rsidR="00DC2845" w:rsidRPr="00DA3A25">
        <w:rPr>
          <w:rFonts w:cs="Arial"/>
          <w:sz w:val="20"/>
        </w:rPr>
        <w:t>C</w:t>
      </w:r>
      <w:r w:rsidR="00845E7B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845E7B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45E7B" w:rsidRPr="00DA3A25">
        <w:rPr>
          <w:rFonts w:cs="Arial"/>
          <w:sz w:val="20"/>
        </w:rPr>
        <w:t>Jesus</w:t>
      </w:r>
      <w:r w:rsidR="006F13BD" w:rsidRPr="00DA3A25">
        <w:rPr>
          <w:rFonts w:cs="Arial"/>
          <w:sz w:val="20"/>
        </w:rPr>
        <w:t xml:space="preserve">" </w:t>
      </w:r>
      <w:r w:rsidR="006F13BD" w:rsidRPr="00633952">
        <w:rPr>
          <w:rFonts w:cs="Arial"/>
          <w:sz w:val="16"/>
          <w:szCs w:val="16"/>
        </w:rPr>
        <w:t>(Eph 1:1)</w:t>
      </w:r>
      <w:r w:rsidR="00892EF0" w:rsidRPr="00633952">
        <w:rPr>
          <w:rFonts w:cs="Arial"/>
        </w:rPr>
        <w:fldChar w:fldCharType="begin"/>
      </w:r>
      <w:r w:rsidR="00892EF0" w:rsidRPr="00633952">
        <w:instrText xml:space="preserve"> XE "</w:instrText>
      </w:r>
      <w:r w:rsidR="00892EF0" w:rsidRPr="00633952">
        <w:rPr>
          <w:rFonts w:cs="Arial"/>
        </w:rPr>
        <w:instrText>Jesus</w:instrText>
      </w:r>
      <w:r w:rsidR="00892EF0" w:rsidRPr="00633952">
        <w:instrText xml:space="preserve">" </w:instrText>
      </w:r>
      <w:r w:rsidR="00892EF0" w:rsidRPr="00633952">
        <w:rPr>
          <w:rFonts w:cs="Arial"/>
        </w:rPr>
        <w:fldChar w:fldCharType="end"/>
      </w:r>
      <w:r w:rsidR="00845E7B" w:rsidRPr="00DA3A25">
        <w:rPr>
          <w:rFonts w:cs="Arial"/>
          <w:sz w:val="20"/>
        </w:rPr>
        <w:t>,</w:t>
      </w:r>
      <w:r w:rsidR="006F13BD" w:rsidRPr="00DA3A25">
        <w:rPr>
          <w:rFonts w:cs="Arial"/>
          <w:sz w:val="20"/>
        </w:rPr>
        <w:t xml:space="preserve"> so</w:t>
      </w:r>
      <w:r w:rsidR="00453A7F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45E7B" w:rsidRPr="00DA3A25">
        <w:rPr>
          <w:rFonts w:cs="Arial"/>
          <w:sz w:val="20"/>
        </w:rPr>
        <w:t>he wi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845E7B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845E7B" w:rsidRPr="00DA3A25">
        <w:rPr>
          <w:rFonts w:cs="Arial"/>
          <w:sz w:val="20"/>
        </w:rPr>
        <w:t>d</w:t>
      </w:r>
      <w:r w:rsidR="00864C73" w:rsidRPr="00DA3A25">
        <w:rPr>
          <w:rFonts w:cs="Arial"/>
          <w:b/>
          <w:sz w:val="20"/>
        </w:rPr>
        <w:fldChar w:fldCharType="begin"/>
      </w:r>
      <w:r w:rsidR="00864C73" w:rsidRPr="00DA3A25">
        <w:rPr>
          <w:sz w:val="20"/>
        </w:rPr>
        <w:instrText xml:space="preserve"> XE "</w:instrText>
      </w:r>
      <w:r w:rsidR="00864C73" w:rsidRPr="00DA3A25">
        <w:rPr>
          <w:rFonts w:cs="Arial"/>
          <w:sz w:val="20"/>
        </w:rPr>
        <w:instrText>God:</w:instrText>
      </w:r>
      <w:r w:rsidR="00864C73" w:rsidRPr="00DA3A25">
        <w:rPr>
          <w:sz w:val="20"/>
        </w:rPr>
        <w:instrText xml:space="preserve">will of, the" </w:instrText>
      </w:r>
      <w:r w:rsidR="00864C73" w:rsidRPr="00DA3A25">
        <w:rPr>
          <w:rFonts w:cs="Arial"/>
          <w:b/>
          <w:sz w:val="20"/>
        </w:rPr>
        <w:fldChar w:fldCharType="end"/>
      </w:r>
      <w:r w:rsidR="00845E7B" w:rsidRPr="00DA3A25">
        <w:rPr>
          <w:rFonts w:cs="Arial"/>
          <w:sz w:val="20"/>
        </w:rPr>
        <w:t xml:space="preserve"> is </w:t>
      </w:r>
      <w:r w:rsidR="00D23395" w:rsidRPr="00DA3A25">
        <w:rPr>
          <w:rFonts w:cs="Arial"/>
          <w:sz w:val="20"/>
        </w:rPr>
        <w:t>some</w:t>
      </w:r>
      <w:r w:rsidR="00E20650" w:rsidRPr="00DA3A25">
        <w:rPr>
          <w:rFonts w:cs="Arial"/>
          <w:spacing w:val="4"/>
          <w:sz w:val="20"/>
        </w:rPr>
        <w:t>t</w:t>
      </w:r>
      <w:r w:rsidR="00D23395" w:rsidRPr="00DA3A25">
        <w:rPr>
          <w:rFonts w:cs="Arial"/>
          <w:sz w:val="20"/>
        </w:rPr>
        <w:t xml:space="preserve">hing </w:t>
      </w:r>
      <w:r w:rsidR="005F01E3" w:rsidRPr="00DA3A25">
        <w:rPr>
          <w:rFonts w:cs="Arial"/>
          <w:sz w:val="20"/>
        </w:rPr>
        <w:t>w</w:t>
      </w:r>
      <w:r w:rsidR="00D23395" w:rsidRPr="00DA3A25">
        <w:rPr>
          <w:rFonts w:cs="Arial"/>
          <w:sz w:val="20"/>
        </w:rPr>
        <w:t xml:space="preserve">e should </w:t>
      </w:r>
      <w:r w:rsidR="006F13BD" w:rsidRPr="00DA3A25">
        <w:rPr>
          <w:rFonts w:cs="Arial"/>
          <w:sz w:val="20"/>
        </w:rPr>
        <w:t>seek</w:t>
      </w:r>
      <w:r w:rsidR="00D2339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23395" w:rsidRPr="00DA3A25">
        <w:rPr>
          <w:rFonts w:cs="Arial"/>
          <w:sz w:val="20"/>
        </w:rPr>
        <w:t>o unde</w:t>
      </w:r>
      <w:r w:rsidR="002B2A62" w:rsidRPr="00DA3A25">
        <w:rPr>
          <w:rFonts w:cs="Arial"/>
          <w:spacing w:val="2"/>
          <w:sz w:val="20"/>
        </w:rPr>
        <w:t>r</w:t>
      </w:r>
      <w:r w:rsidR="00D23395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D23395" w:rsidRPr="00DA3A25">
        <w:rPr>
          <w:rFonts w:cs="Arial"/>
          <w:sz w:val="20"/>
        </w:rPr>
        <w:t xml:space="preserve">and. </w:t>
      </w:r>
      <w:bookmarkEnd w:id="241"/>
      <w:r w:rsidR="00453A7F" w:rsidRPr="00DA3A25">
        <w:rPr>
          <w:rFonts w:cs="Arial"/>
          <w:sz w:val="20"/>
        </w:rPr>
        <w:t>Psalm 119 indi</w:t>
      </w:r>
      <w:r w:rsidR="00B20238" w:rsidRPr="00DA3A25">
        <w:rPr>
          <w:rFonts w:cs="Arial"/>
          <w:spacing w:val="2"/>
          <w:sz w:val="20"/>
        </w:rPr>
        <w:t>c</w:t>
      </w:r>
      <w:r w:rsidR="00453A7F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453A7F" w:rsidRPr="00DA3A25">
        <w:rPr>
          <w:rFonts w:cs="Arial"/>
          <w:sz w:val="20"/>
        </w:rPr>
        <w:t>es h</w:t>
      </w:r>
      <w:r w:rsidR="00A44965" w:rsidRPr="00DA3A25">
        <w:rPr>
          <w:rFonts w:cs="Arial"/>
          <w:sz w:val="20"/>
        </w:rPr>
        <w:t>is</w:t>
      </w:r>
      <w:r w:rsidR="007C02EB" w:rsidRPr="00DA3A25">
        <w:rPr>
          <w:rFonts w:cs="Arial"/>
          <w:sz w:val="20"/>
        </w:rPr>
        <w:t xml:space="preserve"> wil</w:t>
      </w:r>
      <w:r w:rsidR="00A44965" w:rsidRPr="00DA3A25">
        <w:rPr>
          <w:rFonts w:cs="Arial"/>
          <w:sz w:val="20"/>
        </w:rPr>
        <w:t xml:space="preserve">l 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339CA" w:rsidRPr="00DA3A25">
        <w:rPr>
          <w:rFonts w:cs="Arial"/>
          <w:sz w:val="20"/>
        </w:rPr>
        <w:t xml:space="preserve">us </w:t>
      </w:r>
      <w:r w:rsidR="00E20650" w:rsidRPr="00DA3A25">
        <w:rPr>
          <w:rFonts w:cs="Arial"/>
          <w:spacing w:val="4"/>
          <w:sz w:val="20"/>
        </w:rPr>
        <w:t>t</w:t>
      </w:r>
      <w:r w:rsidR="001339CA" w:rsidRPr="00DA3A25">
        <w:rPr>
          <w:rFonts w:cs="Arial"/>
          <w:sz w:val="20"/>
        </w:rPr>
        <w:t xml:space="preserve">o </w:t>
      </w:r>
      <w:r w:rsidR="00DC5BD5" w:rsidRPr="00DA3A25">
        <w:rPr>
          <w:rFonts w:cs="Arial"/>
          <w:sz w:val="20"/>
        </w:rPr>
        <w:t xml:space="preserve">keep his </w:t>
      </w:r>
      <w:r w:rsidR="00E20650" w:rsidRPr="00DA3A25">
        <w:rPr>
          <w:rFonts w:cs="Arial"/>
          <w:spacing w:val="4"/>
          <w:sz w:val="20"/>
        </w:rPr>
        <w:t>t</w:t>
      </w:r>
      <w:r w:rsidR="00DC5BD5"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="00DC5BD5" w:rsidRPr="00DA3A25">
        <w:rPr>
          <w:rFonts w:cs="Arial"/>
          <w:sz w:val="20"/>
        </w:rPr>
        <w:t>imonies</w:t>
      </w:r>
      <w:r w:rsidR="00A356A7" w:rsidRPr="00DA3A25">
        <w:rPr>
          <w:rFonts w:cs="Arial"/>
          <w:sz w:val="20"/>
        </w:rPr>
        <w:fldChar w:fldCharType="begin"/>
      </w:r>
      <w:r w:rsidR="00A356A7" w:rsidRPr="00DA3A25">
        <w:rPr>
          <w:sz w:val="20"/>
        </w:rPr>
        <w:instrText xml:space="preserve"> XE "</w:instrText>
      </w:r>
      <w:r w:rsidR="00A356A7" w:rsidRPr="00DA3A25">
        <w:rPr>
          <w:rFonts w:cs="Arial"/>
          <w:sz w:val="20"/>
        </w:rPr>
        <w:instrText>Bible, the (scripture):</w:instrText>
      </w:r>
      <w:r w:rsidR="00A356A7" w:rsidRPr="00DA3A25">
        <w:rPr>
          <w:sz w:val="20"/>
        </w:rPr>
        <w:instrText xml:space="preserve">word of God, the" </w:instrText>
      </w:r>
      <w:r w:rsidR="00A356A7" w:rsidRPr="00DA3A25">
        <w:rPr>
          <w:rFonts w:cs="Arial"/>
          <w:sz w:val="20"/>
        </w:rPr>
        <w:fldChar w:fldCharType="end"/>
      </w:r>
      <w:r w:rsidR="00DC5BD5" w:rsidRPr="00DA3A25">
        <w:rPr>
          <w:rFonts w:cs="Arial"/>
          <w:sz w:val="20"/>
        </w:rPr>
        <w:t>, seek him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DC5BD5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DC5BD5" w:rsidRPr="00DA3A25">
        <w:rPr>
          <w:rFonts w:cs="Arial"/>
          <w:sz w:val="20"/>
        </w:rPr>
        <w:t>he whole hea</w:t>
      </w:r>
      <w:r w:rsidR="00E36554"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="00DC5BD5" w:rsidRPr="00DA3A25">
        <w:rPr>
          <w:rFonts w:cs="Arial"/>
          <w:sz w:val="20"/>
        </w:rPr>
        <w:t xml:space="preserve"> do no iniq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DC5BD5" w:rsidRPr="00DA3A25">
        <w:rPr>
          <w:rFonts w:cs="Arial"/>
          <w:sz w:val="20"/>
        </w:rPr>
        <w:t>y</w:t>
      </w:r>
      <w:r w:rsidR="001339CA" w:rsidRPr="00DA3A25">
        <w:rPr>
          <w:rFonts w:cs="Arial"/>
          <w:sz w:val="20"/>
        </w:rPr>
        <w:t xml:space="preserve">, and </w:t>
      </w:r>
      <w:r w:rsidR="00DC5BD5" w:rsidRPr="00DA3A25">
        <w:rPr>
          <w:rFonts w:cs="Arial"/>
          <w:sz w:val="20"/>
        </w:rPr>
        <w:t>walk in his ways</w:t>
      </w:r>
      <w:r w:rsidR="005F01E3" w:rsidRPr="00DA3A25">
        <w:rPr>
          <w:rFonts w:cs="Arial"/>
          <w:sz w:val="20"/>
        </w:rPr>
        <w:t xml:space="preserve"> </w:t>
      </w:r>
      <w:r w:rsidR="005F01E3" w:rsidRPr="00633952">
        <w:rPr>
          <w:rFonts w:cs="Arial"/>
          <w:sz w:val="16"/>
          <w:szCs w:val="16"/>
        </w:rPr>
        <w:t>(</w:t>
      </w:r>
      <w:r w:rsidR="00B20238" w:rsidRPr="00633952">
        <w:rPr>
          <w:rFonts w:cs="Arial"/>
          <w:spacing w:val="2"/>
          <w:sz w:val="16"/>
          <w:szCs w:val="16"/>
        </w:rPr>
        <w:t>c</w:t>
      </w:r>
      <w:r w:rsidR="005F01E3" w:rsidRPr="00633952">
        <w:rPr>
          <w:rFonts w:cs="Arial"/>
          <w:sz w:val="16"/>
          <w:szCs w:val="16"/>
        </w:rPr>
        <w:t>f. Ps 119:2-3)</w:t>
      </w:r>
      <w:r w:rsidR="00A44965" w:rsidRPr="00DA3A25">
        <w:rPr>
          <w:rFonts w:cs="Arial"/>
          <w:sz w:val="20"/>
        </w:rPr>
        <w:t>.</w:t>
      </w:r>
      <w:r w:rsidR="007E7FF5" w:rsidRPr="00DA3A25">
        <w:rPr>
          <w:rFonts w:cs="Arial"/>
          <w:sz w:val="20"/>
        </w:rPr>
        <w:t xml:space="preserve"> S</w:t>
      </w:r>
      <w:r w:rsidR="00D84DB8" w:rsidRPr="00DA3A25">
        <w:rPr>
          <w:rFonts w:cs="Arial"/>
          <w:spacing w:val="2"/>
          <w:sz w:val="20"/>
        </w:rPr>
        <w:t>t</w:t>
      </w:r>
      <w:r w:rsidR="007E7FF5" w:rsidRPr="00DA3A25">
        <w:rPr>
          <w:rFonts w:cs="Arial"/>
          <w:sz w:val="20"/>
        </w:rPr>
        <w:t>ill</w:t>
      </w:r>
      <w:r w:rsidR="007E3910" w:rsidRPr="00DA3A25">
        <w:rPr>
          <w:rFonts w:cs="Arial"/>
          <w:sz w:val="20"/>
        </w:rPr>
        <w:t>, s</w:t>
      </w:r>
      <w:r w:rsidR="008C24A0" w:rsidRPr="00DA3A25">
        <w:rPr>
          <w:rFonts w:cs="Arial"/>
          <w:sz w:val="20"/>
        </w:rPr>
        <w:t xml:space="preserve">ome </w:t>
      </w:r>
      <w:r w:rsidR="00453A7F" w:rsidRPr="00DA3A25">
        <w:rPr>
          <w:rFonts w:cs="Arial"/>
          <w:sz w:val="20"/>
        </w:rPr>
        <w:t>say</w:t>
      </w:r>
      <w:r w:rsidR="008C24A0" w:rsidRPr="00DA3A25">
        <w:rPr>
          <w:rFonts w:cs="Arial"/>
          <w:sz w:val="20"/>
        </w:rPr>
        <w:t xml:space="preserve">, </w:t>
      </w:r>
      <w:r w:rsidR="008C24A0" w:rsidRPr="00DA3A25">
        <w:rPr>
          <w:rFonts w:cs="Arial"/>
          <w:i/>
          <w:sz w:val="20"/>
        </w:rPr>
        <w:t>'</w:t>
      </w:r>
      <w:r w:rsidR="008C24A0" w:rsidRPr="00DA3A25">
        <w:rPr>
          <w:rFonts w:cs="Arial"/>
          <w:i/>
          <w:spacing w:val="4"/>
          <w:sz w:val="20"/>
        </w:rPr>
        <w:t>t</w:t>
      </w:r>
      <w:r w:rsidR="008C24A0" w:rsidRPr="00DA3A25">
        <w:rPr>
          <w:rFonts w:cs="Arial"/>
          <w:i/>
          <w:sz w:val="20"/>
        </w:rPr>
        <w:t xml:space="preserve">he law was given </w:t>
      </w:r>
      <w:r w:rsidR="008C24A0" w:rsidRPr="00DA3A25">
        <w:rPr>
          <w:rFonts w:cs="Arial"/>
          <w:i/>
          <w:spacing w:val="4"/>
          <w:sz w:val="20"/>
        </w:rPr>
        <w:t>t</w:t>
      </w:r>
      <w:r w:rsidR="008C24A0" w:rsidRPr="00DA3A25">
        <w:rPr>
          <w:rFonts w:cs="Arial"/>
          <w:i/>
          <w:sz w:val="20"/>
        </w:rPr>
        <w:t xml:space="preserve">o show </w:t>
      </w:r>
      <w:r w:rsidR="007E3910" w:rsidRPr="00DA3A25">
        <w:rPr>
          <w:rFonts w:cs="Arial"/>
          <w:i/>
          <w:sz w:val="20"/>
        </w:rPr>
        <w:t>n</w:t>
      </w:r>
      <w:r w:rsidR="008C24A0" w:rsidRPr="00DA3A25">
        <w:rPr>
          <w:rFonts w:cs="Arial"/>
          <w:i/>
          <w:sz w:val="20"/>
        </w:rPr>
        <w:t>o</w:t>
      </w:r>
      <w:r w:rsidR="007E3910" w:rsidRPr="00DA3A25">
        <w:rPr>
          <w:rFonts w:cs="Arial"/>
          <w:i/>
          <w:sz w:val="20"/>
        </w:rPr>
        <w:t xml:space="preserve"> one</w:t>
      </w:r>
      <w:r w:rsidR="008C24A0" w:rsidRPr="00DA3A25">
        <w:rPr>
          <w:rFonts w:cs="Arial"/>
          <w:i/>
          <w:sz w:val="20"/>
        </w:rPr>
        <w:t xml:space="preserve"> </w:t>
      </w:r>
      <w:r w:rsidR="00B20238" w:rsidRPr="00DA3A25">
        <w:rPr>
          <w:rFonts w:cs="Arial"/>
          <w:i/>
          <w:spacing w:val="2"/>
          <w:sz w:val="20"/>
        </w:rPr>
        <w:t>c</w:t>
      </w:r>
      <w:r w:rsidR="008C24A0" w:rsidRPr="00DA3A25">
        <w:rPr>
          <w:rFonts w:cs="Arial"/>
          <w:i/>
          <w:sz w:val="20"/>
        </w:rPr>
        <w:t xml:space="preserve">an obey </w:t>
      </w:r>
      <w:r w:rsidR="008C24A0" w:rsidRPr="00DA3A25">
        <w:rPr>
          <w:rFonts w:cs="Arial"/>
          <w:i/>
          <w:spacing w:val="4"/>
          <w:sz w:val="20"/>
        </w:rPr>
        <w:t>t</w:t>
      </w:r>
      <w:r w:rsidR="008C24A0" w:rsidRPr="00DA3A25">
        <w:rPr>
          <w:rFonts w:cs="Arial"/>
          <w:i/>
          <w:sz w:val="20"/>
        </w:rPr>
        <w:t>he law,'</w:t>
      </w:r>
      <w:r w:rsidR="008C24A0" w:rsidRPr="00DA3A25">
        <w:rPr>
          <w:rFonts w:cs="Arial"/>
          <w:sz w:val="20"/>
        </w:rPr>
        <w:t xml:space="preserve"> </w:t>
      </w:r>
      <w:r w:rsidR="007E2190" w:rsidRPr="00DA3A25">
        <w:rPr>
          <w:rFonts w:cs="Arial"/>
          <w:sz w:val="20"/>
        </w:rPr>
        <w:t xml:space="preserve">even </w:t>
      </w:r>
      <w:r w:rsidR="00D84DB8" w:rsidRPr="00DA3A25">
        <w:rPr>
          <w:rFonts w:cs="Arial"/>
          <w:spacing w:val="2"/>
          <w:sz w:val="20"/>
        </w:rPr>
        <w:t>t</w:t>
      </w:r>
      <w:r w:rsidR="007E2190" w:rsidRPr="00DA3A25">
        <w:rPr>
          <w:rFonts w:cs="Arial"/>
          <w:sz w:val="20"/>
        </w:rPr>
        <w:t>hough</w:t>
      </w:r>
      <w:r w:rsidR="00453A7F" w:rsidRPr="00DA3A25">
        <w:rPr>
          <w:rFonts w:cs="Arial"/>
          <w:sz w:val="20"/>
        </w:rPr>
        <w:t xml:space="preserve"> </w:t>
      </w:r>
      <w:r w:rsidR="008C24A0" w:rsidRPr="00DA3A25">
        <w:rPr>
          <w:rFonts w:cs="Arial"/>
          <w:sz w:val="20"/>
        </w:rPr>
        <w:t>Psalm 119 and</w:t>
      </w:r>
      <w:r w:rsidR="00881CE6" w:rsidRPr="00DA3A25">
        <w:rPr>
          <w:rFonts w:cs="Arial"/>
          <w:sz w:val="20"/>
        </w:rPr>
        <w:t xml:space="preserve"> many</w:t>
      </w:r>
      <w:r w:rsidR="008C24A0" w:rsidRPr="00DA3A25">
        <w:rPr>
          <w:rFonts w:cs="Arial"/>
          <w:sz w:val="20"/>
        </w:rPr>
        <w:t xml:space="preserve"> o</w:t>
      </w:r>
      <w:r w:rsidR="00D84DB8" w:rsidRPr="00DA3A25">
        <w:rPr>
          <w:rFonts w:cs="Arial"/>
          <w:spacing w:val="2"/>
          <w:sz w:val="20"/>
        </w:rPr>
        <w:t>t</w:t>
      </w:r>
      <w:r w:rsidR="008C24A0" w:rsidRPr="00DA3A25">
        <w:rPr>
          <w:rFonts w:cs="Arial"/>
          <w:sz w:val="20"/>
        </w:rPr>
        <w:t xml:space="preserve">her passages </w:t>
      </w:r>
      <w:r w:rsidR="00D84DB8" w:rsidRPr="00DA3A25">
        <w:rPr>
          <w:rFonts w:cs="Arial"/>
          <w:spacing w:val="2"/>
          <w:sz w:val="20"/>
        </w:rPr>
        <w:t>t</w:t>
      </w:r>
      <w:r w:rsidR="008C24A0" w:rsidRPr="00DA3A25">
        <w:rPr>
          <w:rFonts w:cs="Arial"/>
          <w:sz w:val="20"/>
        </w:rPr>
        <w:t>ea</w:t>
      </w:r>
      <w:r w:rsidR="00B20238" w:rsidRPr="00DA3A25">
        <w:rPr>
          <w:rFonts w:cs="Arial"/>
          <w:spacing w:val="2"/>
          <w:sz w:val="20"/>
        </w:rPr>
        <w:t>c</w:t>
      </w:r>
      <w:r w:rsidR="008C24A0" w:rsidRPr="00DA3A25">
        <w:rPr>
          <w:rFonts w:cs="Arial"/>
          <w:sz w:val="20"/>
        </w:rPr>
        <w:t xml:space="preserve">h </w:t>
      </w:r>
      <w:r w:rsidR="009E01E8" w:rsidRPr="00DA3A25">
        <w:rPr>
          <w:rFonts w:cs="Arial"/>
          <w:sz w:val="20"/>
        </w:rPr>
        <w:t>o</w:t>
      </w:r>
      <w:r w:rsidR="00D84DB8" w:rsidRPr="00DA3A25">
        <w:rPr>
          <w:rFonts w:cs="Arial"/>
          <w:spacing w:val="2"/>
          <w:sz w:val="20"/>
        </w:rPr>
        <w:t>t</w:t>
      </w:r>
      <w:r w:rsidR="009E01E8" w:rsidRPr="00DA3A25">
        <w:rPr>
          <w:rFonts w:cs="Arial"/>
          <w:sz w:val="20"/>
        </w:rPr>
        <w:t>he</w:t>
      </w:r>
      <w:r w:rsidR="009E01E8" w:rsidRPr="00DA3A25">
        <w:rPr>
          <w:rFonts w:cs="Arial"/>
          <w:spacing w:val="4"/>
          <w:sz w:val="20"/>
        </w:rPr>
        <w:t>r</w:t>
      </w:r>
      <w:r w:rsidR="009E01E8" w:rsidRPr="00DA3A25">
        <w:rPr>
          <w:rFonts w:cs="Arial"/>
          <w:sz w:val="20"/>
        </w:rPr>
        <w:t>wise</w:t>
      </w:r>
      <w:r w:rsidR="007E3910" w:rsidRPr="00DA3A25">
        <w:rPr>
          <w:rFonts w:cs="Arial"/>
          <w:sz w:val="20"/>
        </w:rPr>
        <w:t xml:space="preserve">. </w:t>
      </w:r>
    </w:p>
    <w:p w14:paraId="40E37683" w14:textId="77777777" w:rsidR="00453A7F" w:rsidRPr="00DA3A25" w:rsidRDefault="00453A7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83A1312" w14:textId="77190E16" w:rsidR="005E2DDB" w:rsidRPr="00DA3A25" w:rsidRDefault="007E391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Does </w:t>
      </w:r>
      <w:r w:rsidR="00620DE1" w:rsidRPr="00DA3A25">
        <w:rPr>
          <w:rFonts w:cs="Arial"/>
          <w:sz w:val="20"/>
        </w:rPr>
        <w:t>Psalm 119</w:t>
      </w:r>
      <w:r w:rsidR="008C24A0" w:rsidRPr="00DA3A25">
        <w:rPr>
          <w:rFonts w:cs="Arial"/>
          <w:sz w:val="20"/>
        </w:rPr>
        <w:t xml:space="preserve"> present </w:t>
      </w:r>
      <w:r w:rsidR="00620DE1" w:rsidRPr="00DA3A25">
        <w:rPr>
          <w:rFonts w:cs="Arial"/>
          <w:sz w:val="20"/>
        </w:rPr>
        <w:t>an impossible s</w:t>
      </w:r>
      <w:r w:rsidR="00E20650" w:rsidRPr="00DA3A25">
        <w:rPr>
          <w:rFonts w:cs="Arial"/>
          <w:spacing w:val="4"/>
          <w:sz w:val="20"/>
        </w:rPr>
        <w:t>t</w:t>
      </w:r>
      <w:r w:rsidR="00620DE1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620DE1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? No</w:t>
      </w:r>
      <w:r w:rsidR="008C24A0" w:rsidRPr="00DA3A25">
        <w:rPr>
          <w:rFonts w:cs="Arial"/>
          <w:sz w:val="20"/>
        </w:rPr>
        <w:t>.</w:t>
      </w:r>
      <w:r w:rsidR="00453A7F" w:rsidRPr="00DA3A25">
        <w:rPr>
          <w:rFonts w:cs="Arial"/>
          <w:sz w:val="20"/>
        </w:rPr>
        <w:t xml:space="preserve"> </w:t>
      </w:r>
      <w:r w:rsidR="001867D7" w:rsidRPr="00DA3A25">
        <w:rPr>
          <w:rFonts w:cs="Arial"/>
          <w:sz w:val="20"/>
        </w:rPr>
        <w:t>But if we</w:t>
      </w:r>
      <w:r w:rsidR="00F008D0" w:rsidRPr="00DA3A25">
        <w:rPr>
          <w:rFonts w:cs="Arial"/>
          <w:sz w:val="20"/>
        </w:rPr>
        <w:t xml:space="preserve"> </w:t>
      </w:r>
      <w:r w:rsidR="00F21F15" w:rsidRPr="00DA3A25">
        <w:rPr>
          <w:rFonts w:cs="Arial"/>
          <w:sz w:val="20"/>
        </w:rPr>
        <w:t>believe</w:t>
      </w:r>
      <w:r w:rsidR="005C2DB6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 xml:space="preserve">God's </w:t>
      </w:r>
      <w:r w:rsidR="00E95871" w:rsidRPr="00DA3A25">
        <w:rPr>
          <w:rFonts w:cs="Arial"/>
          <w:spacing w:val="2"/>
          <w:sz w:val="20"/>
        </w:rPr>
        <w:t>c</w:t>
      </w:r>
      <w:r w:rsidR="005E2DDB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 xml:space="preserve">s </w:t>
      </w:r>
      <w:r w:rsidRPr="00DA3A25">
        <w:rPr>
          <w:rFonts w:cs="Arial"/>
          <w:sz w:val="20"/>
        </w:rPr>
        <w:t xml:space="preserve">are </w:t>
      </w:r>
      <w:r w:rsidR="005E2DDB" w:rsidRPr="00DA3A25">
        <w:rPr>
          <w:rFonts w:cs="Arial"/>
          <w:sz w:val="20"/>
        </w:rPr>
        <w:t>impossible</w:t>
      </w:r>
      <w:r w:rsidR="00AF6C49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AF6C49" w:rsidRPr="00DA3A25">
        <w:rPr>
          <w:rFonts w:cs="Arial"/>
          <w:sz w:val="20"/>
        </w:rPr>
        <w:t>o keep</w:t>
      </w:r>
      <w:r w:rsidR="00453A7F" w:rsidRPr="00DA3A25">
        <w:rPr>
          <w:rFonts w:cs="Arial"/>
          <w:sz w:val="20"/>
        </w:rPr>
        <w:t>,</w:t>
      </w:r>
      <w:r w:rsidR="00B13A1C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1605DE" w:rsidRPr="00DA3A25">
        <w:rPr>
          <w:rFonts w:cs="Arial"/>
          <w:sz w:val="20"/>
        </w:rPr>
        <w:t>he</w:t>
      </w:r>
      <w:r w:rsidR="00243854" w:rsidRPr="00DA3A25">
        <w:rPr>
          <w:rFonts w:cs="Arial"/>
          <w:sz w:val="20"/>
        </w:rPr>
        <w:t xml:space="preserve">n </w:t>
      </w:r>
      <w:r w:rsidR="00D84DB8" w:rsidRPr="00DA3A25">
        <w:rPr>
          <w:rFonts w:cs="Arial"/>
          <w:spacing w:val="2"/>
          <w:sz w:val="20"/>
        </w:rPr>
        <w:t>t</w:t>
      </w:r>
      <w:r w:rsidR="00A553F7" w:rsidRPr="00DA3A25">
        <w:rPr>
          <w:rFonts w:cs="Arial"/>
          <w:sz w:val="20"/>
        </w:rPr>
        <w:t>he</w:t>
      </w:r>
      <w:r w:rsidR="00A059B1" w:rsidRPr="00DA3A25">
        <w:rPr>
          <w:rFonts w:cs="Arial"/>
          <w:sz w:val="20"/>
        </w:rPr>
        <w:t>y be</w:t>
      </w:r>
      <w:r w:rsidR="00B20238" w:rsidRPr="00DA3A25">
        <w:rPr>
          <w:rFonts w:cs="Arial"/>
          <w:spacing w:val="2"/>
          <w:sz w:val="20"/>
        </w:rPr>
        <w:t>c</w:t>
      </w:r>
      <w:r w:rsidR="00A059B1" w:rsidRPr="00DA3A25">
        <w:rPr>
          <w:rFonts w:cs="Arial"/>
          <w:sz w:val="20"/>
        </w:rPr>
        <w:t xml:space="preserve">ome </w:t>
      </w:r>
      <w:r w:rsidRPr="00DA3A25">
        <w:rPr>
          <w:rFonts w:cs="Arial"/>
          <w:sz w:val="20"/>
        </w:rPr>
        <w:t>null and void</w:t>
      </w:r>
      <w:r w:rsidR="00E83DD6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E83DD6" w:rsidRPr="00DA3A25">
        <w:rPr>
          <w:rFonts w:cs="Arial"/>
          <w:sz w:val="20"/>
        </w:rPr>
        <w:t>o us</w:t>
      </w:r>
      <w:r w:rsidRPr="00DA3A25">
        <w:rPr>
          <w:rFonts w:cs="Arial"/>
          <w:sz w:val="20"/>
        </w:rPr>
        <w:t xml:space="preserve">, </w:t>
      </w:r>
      <w:r w:rsidR="00453A7F" w:rsidRPr="00DA3A25">
        <w:rPr>
          <w:rFonts w:cs="Arial"/>
          <w:sz w:val="20"/>
        </w:rPr>
        <w:t>for</w:t>
      </w:r>
      <w:r w:rsidRPr="00DA3A25">
        <w:rPr>
          <w:rFonts w:cs="Arial"/>
          <w:sz w:val="20"/>
        </w:rPr>
        <w:t xml:space="preserve"> </w:t>
      </w:r>
      <w:r w:rsidR="005E2DDB" w:rsidRPr="00DA3A25">
        <w:rPr>
          <w:rFonts w:cs="Arial"/>
          <w:sz w:val="20"/>
        </w:rPr>
        <w:t xml:space="preserve">no one </w:t>
      </w:r>
      <w:r w:rsidR="00453A7F" w:rsidRPr="00DA3A25">
        <w:rPr>
          <w:rFonts w:cs="Arial"/>
          <w:spacing w:val="2"/>
          <w:sz w:val="20"/>
        </w:rPr>
        <w:t>is obliged</w:t>
      </w:r>
      <w:r w:rsidR="005E2DDB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A24D2F" w:rsidRPr="00DA3A25">
        <w:rPr>
          <w:rFonts w:cs="Arial"/>
          <w:sz w:val="20"/>
        </w:rPr>
        <w:t xml:space="preserve">o </w:t>
      </w:r>
      <w:r w:rsidR="005E2DDB" w:rsidRPr="00DA3A25">
        <w:rPr>
          <w:rFonts w:cs="Arial"/>
          <w:sz w:val="20"/>
        </w:rPr>
        <w:t>do some</w:t>
      </w:r>
      <w:r w:rsidR="00E20650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 xml:space="preserve">hing </w:t>
      </w:r>
      <w:r w:rsidR="00E20650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>hey a</w:t>
      </w:r>
      <w:r w:rsidR="002B2A62" w:rsidRPr="00DA3A25">
        <w:rPr>
          <w:rFonts w:cs="Arial"/>
          <w:spacing w:val="2"/>
          <w:sz w:val="20"/>
        </w:rPr>
        <w:t>r</w:t>
      </w:r>
      <w:r w:rsidR="005E2DDB" w:rsidRPr="00DA3A25">
        <w:rPr>
          <w:rFonts w:cs="Arial"/>
          <w:sz w:val="20"/>
        </w:rPr>
        <w:t xml:space="preserve">e unable </w:t>
      </w:r>
      <w:r w:rsidR="00E20650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 xml:space="preserve">o do. </w:t>
      </w:r>
      <w:r w:rsidR="00715F9A" w:rsidRPr="00DA3A25">
        <w:rPr>
          <w:rFonts w:cs="Arial"/>
          <w:sz w:val="20"/>
        </w:rPr>
        <w:t>T</w:t>
      </w:r>
      <w:r w:rsidR="005E2DDB" w:rsidRPr="00DA3A25">
        <w:rPr>
          <w:rFonts w:cs="Arial"/>
          <w:sz w:val="20"/>
        </w:rPr>
        <w:t>o ask a blind pe</w:t>
      </w:r>
      <w:r w:rsidR="002B2A62" w:rsidRPr="00DA3A25">
        <w:rPr>
          <w:rFonts w:cs="Arial"/>
          <w:spacing w:val="2"/>
          <w:sz w:val="20"/>
        </w:rPr>
        <w:t>r</w:t>
      </w:r>
      <w:r w:rsidR="005E2DDB" w:rsidRPr="00DA3A25">
        <w:rPr>
          <w:rFonts w:cs="Arial"/>
          <w:sz w:val="20"/>
        </w:rPr>
        <w:t xml:space="preserve">son </w:t>
      </w:r>
      <w:r w:rsidR="00E20650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>o iden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5E2DDB" w:rsidRPr="00DA3A25">
        <w:rPr>
          <w:rFonts w:cs="Arial"/>
          <w:sz w:val="20"/>
        </w:rPr>
        <w:t xml:space="preserve">y </w:t>
      </w:r>
      <w:r w:rsidR="00E20650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5E2DDB" w:rsidRPr="00DA3A25">
        <w:rPr>
          <w:rFonts w:cs="Arial"/>
          <w:sz w:val="20"/>
        </w:rPr>
        <w:t>ol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E2DDB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E2DDB" w:rsidRPr="00DA3A25">
        <w:rPr>
          <w:rFonts w:cs="Arial"/>
          <w:sz w:val="20"/>
        </w:rPr>
        <w:t>an obj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E2DDB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 xml:space="preserve">o </w:t>
      </w:r>
      <w:r w:rsidR="002B2A62" w:rsidRPr="00DA3A25">
        <w:rPr>
          <w:rFonts w:cs="Arial"/>
          <w:spacing w:val="2"/>
          <w:sz w:val="20"/>
        </w:rPr>
        <w:t>r</w:t>
      </w:r>
      <w:r w:rsidR="005E2DDB" w:rsidRPr="00DA3A25">
        <w:rPr>
          <w:rFonts w:cs="Arial"/>
          <w:sz w:val="20"/>
        </w:rPr>
        <w:t>equi</w:t>
      </w:r>
      <w:r w:rsidR="002B2A62" w:rsidRPr="00DA3A25">
        <w:rPr>
          <w:rFonts w:cs="Arial"/>
          <w:spacing w:val="2"/>
          <w:sz w:val="20"/>
        </w:rPr>
        <w:t>r</w:t>
      </w:r>
      <w:r w:rsidR="005E2DDB" w:rsidRPr="00DA3A25">
        <w:rPr>
          <w:rFonts w:cs="Arial"/>
          <w:sz w:val="20"/>
        </w:rPr>
        <w:t>e a dea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E2DDB" w:rsidRPr="00DA3A25">
        <w:rPr>
          <w:rFonts w:cs="Arial"/>
          <w:sz w:val="20"/>
        </w:rPr>
        <w:t>pe</w:t>
      </w:r>
      <w:r w:rsidR="002B2A62" w:rsidRPr="00DA3A25">
        <w:rPr>
          <w:rFonts w:cs="Arial"/>
          <w:spacing w:val="2"/>
          <w:sz w:val="20"/>
        </w:rPr>
        <w:t>r</w:t>
      </w:r>
      <w:r w:rsidR="005E2DDB" w:rsidRPr="00DA3A25">
        <w:rPr>
          <w:rFonts w:cs="Arial"/>
          <w:sz w:val="20"/>
        </w:rPr>
        <w:t xml:space="preserve">son </w:t>
      </w:r>
      <w:r w:rsidR="00E20650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>o dis</w:t>
      </w:r>
      <w:r w:rsidR="00E20650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>inguish be</w:t>
      </w:r>
      <w:r w:rsidR="005E2DDB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 xml:space="preserve">ween </w:t>
      </w:r>
      <w:r w:rsidR="00453A7F" w:rsidRPr="00DA3A25">
        <w:rPr>
          <w:rFonts w:cs="Arial"/>
          <w:sz w:val="20"/>
        </w:rPr>
        <w:t xml:space="preserve">audible sounds </w:t>
      </w:r>
      <w:r w:rsidR="00032B43" w:rsidRPr="00DA3A25">
        <w:rPr>
          <w:rFonts w:cs="Arial"/>
          <w:sz w:val="20"/>
        </w:rPr>
        <w:t xml:space="preserve">raises an </w:t>
      </w:r>
      <w:r w:rsidR="005E2DDB" w:rsidRPr="00DA3A25">
        <w:rPr>
          <w:rFonts w:cs="Arial"/>
          <w:sz w:val="20"/>
        </w:rPr>
        <w:t>impossible s</w:t>
      </w:r>
      <w:r w:rsidR="00E20650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5E2DDB" w:rsidRPr="00DA3A25">
        <w:rPr>
          <w:rFonts w:cs="Arial"/>
          <w:sz w:val="20"/>
        </w:rPr>
        <w:t>d. Does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5E2DDB" w:rsidRPr="00DA3A25">
        <w:rPr>
          <w:rFonts w:cs="Arial"/>
          <w:sz w:val="20"/>
        </w:rPr>
        <w:t xml:space="preserve"> do </w:t>
      </w:r>
      <w:r w:rsidR="00E20650" w:rsidRPr="00DA3A25">
        <w:rPr>
          <w:rFonts w:cs="Arial"/>
          <w:spacing w:val="4"/>
          <w:sz w:val="20"/>
        </w:rPr>
        <w:t>t</w:t>
      </w:r>
      <w:r w:rsidR="005E2DDB" w:rsidRPr="00DA3A25">
        <w:rPr>
          <w:rFonts w:cs="Arial"/>
          <w:sz w:val="20"/>
        </w:rPr>
        <w:t>his?</w:t>
      </w:r>
      <w:r w:rsidR="00032B43" w:rsidRPr="00DA3A25">
        <w:rPr>
          <w:rFonts w:cs="Arial"/>
          <w:sz w:val="20"/>
        </w:rPr>
        <w:t xml:space="preserve"> </w:t>
      </w:r>
      <w:r w:rsidR="00A2540A" w:rsidRPr="00DA3A25">
        <w:rPr>
          <w:rFonts w:cs="Arial"/>
          <w:sz w:val="20"/>
        </w:rPr>
        <w:t>Some</w:t>
      </w:r>
      <w:r w:rsidR="00D84DB8" w:rsidRPr="00DA3A25">
        <w:rPr>
          <w:rFonts w:cs="Arial"/>
          <w:spacing w:val="2"/>
          <w:sz w:val="20"/>
        </w:rPr>
        <w:t>t</w:t>
      </w:r>
      <w:r w:rsidR="00032B43" w:rsidRPr="00DA3A25">
        <w:rPr>
          <w:rFonts w:cs="Arial"/>
          <w:sz w:val="20"/>
        </w:rPr>
        <w:t>imes</w:t>
      </w:r>
      <w:r w:rsidR="00A2540A" w:rsidRPr="00DA3A25">
        <w:rPr>
          <w:rFonts w:cs="Arial"/>
          <w:sz w:val="20"/>
        </w:rPr>
        <w:t xml:space="preserve"> people </w:t>
      </w:r>
      <w:r w:rsidR="0043554A" w:rsidRPr="00DA3A25">
        <w:rPr>
          <w:rFonts w:cs="Arial"/>
          <w:sz w:val="20"/>
        </w:rPr>
        <w:t>quo</w:t>
      </w:r>
      <w:r w:rsidR="00D84DB8" w:rsidRPr="00DA3A25">
        <w:rPr>
          <w:rFonts w:cs="Arial"/>
          <w:spacing w:val="2"/>
          <w:sz w:val="20"/>
        </w:rPr>
        <w:t>t</w:t>
      </w:r>
      <w:r w:rsidR="0043554A" w:rsidRPr="00DA3A25">
        <w:rPr>
          <w:rFonts w:cs="Arial"/>
          <w:sz w:val="20"/>
        </w:rPr>
        <w:t xml:space="preserve">e </w:t>
      </w:r>
      <w:r w:rsidR="00A2540A" w:rsidRPr="00DA3A25">
        <w:rPr>
          <w:rFonts w:cs="Arial"/>
          <w:sz w:val="20"/>
        </w:rPr>
        <w:t>p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A2540A" w:rsidRPr="00DA3A25">
        <w:rPr>
          <w:rFonts w:cs="Arial"/>
          <w:sz w:val="20"/>
        </w:rPr>
        <w:t>ion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A2540A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A2540A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A2540A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A2540A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A5898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2A5898" w:rsidRPr="00DA3A25">
        <w:rPr>
          <w:rFonts w:cs="Arial"/>
          <w:sz w:val="20"/>
        </w:rPr>
        <w:t xml:space="preserve">an </w:t>
      </w:r>
      <w:r w:rsidR="005E2DDB" w:rsidRPr="00DA3A25">
        <w:rPr>
          <w:rFonts w:cs="Arial"/>
          <w:sz w:val="20"/>
        </w:rPr>
        <w:t xml:space="preserve">make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E2DDB" w:rsidRPr="00DA3A25">
        <w:rPr>
          <w:rFonts w:cs="Arial"/>
          <w:sz w:val="20"/>
        </w:rPr>
        <w:t>seem</w:t>
      </w:r>
      <w:r w:rsidR="00032B43" w:rsidRPr="00DA3A25">
        <w:rPr>
          <w:rFonts w:cs="Arial"/>
          <w:sz w:val="20"/>
        </w:rPr>
        <w:t xml:space="preserve"> so</w:t>
      </w:r>
      <w:r w:rsidR="0043554A" w:rsidRPr="00DA3A25">
        <w:rPr>
          <w:rFonts w:cs="Arial"/>
          <w:sz w:val="20"/>
        </w:rPr>
        <w:t>.</w:t>
      </w:r>
      <w:r w:rsidR="001C76CF" w:rsidRPr="00DA3A25">
        <w:rPr>
          <w:rFonts w:cs="Arial"/>
          <w:sz w:val="20"/>
        </w:rPr>
        <w:t xml:space="preserve"> Isaiah 55:8-9 says</w:t>
      </w:r>
      <w:r w:rsidR="002A5898" w:rsidRPr="00DA3A25">
        <w:rPr>
          <w:rFonts w:cs="Arial"/>
          <w:sz w:val="20"/>
        </w:rPr>
        <w:t>:</w:t>
      </w:r>
    </w:p>
    <w:p w14:paraId="16E6018C" w14:textId="10D62244" w:rsidR="002A5898" w:rsidRPr="00DA3A25" w:rsidRDefault="002A589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4508254" w14:textId="74FCC6F1" w:rsidR="002A5898" w:rsidRPr="00DA3A25" w:rsidRDefault="002A5898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1C76CF" w:rsidRPr="00DA3A25">
        <w:rPr>
          <w:rFonts w:cs="Arial"/>
          <w:sz w:val="20"/>
          <w:vertAlign w:val="superscript"/>
        </w:rPr>
        <w:t>8</w:t>
      </w:r>
      <w:r w:rsidRPr="00DA3A25">
        <w:rPr>
          <w:rFonts w:cs="Arial"/>
          <w:sz w:val="20"/>
        </w:rPr>
        <w:t xml:space="preserve">m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n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ays my ways, s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Pr="00DA3A25">
        <w:rPr>
          <w:rFonts w:cs="Arial"/>
          <w:sz w:val="20"/>
        </w:rPr>
        <w:t xml:space="preserve">. </w:t>
      </w:r>
      <w:r w:rsidR="001C76CF" w:rsidRPr="00DA3A25">
        <w:rPr>
          <w:rFonts w:cs="Arial"/>
          <w:sz w:val="20"/>
          <w:vertAlign w:val="superscript"/>
        </w:rPr>
        <w:t>9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a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eavens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ig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a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so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y ways hig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ways, and m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."</w:t>
      </w:r>
    </w:p>
    <w:p w14:paraId="01ED4C58" w14:textId="77777777" w:rsidR="002A5898" w:rsidRPr="00DA3A25" w:rsidRDefault="002A589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A8781A8" w14:textId="24D6C0E7" w:rsidR="00000166" w:rsidRPr="00DA3A25" w:rsidRDefault="00032B4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Did</w:t>
      </w:r>
      <w:r w:rsidR="002A589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A5898" w:rsidRPr="00DA3A25">
        <w:rPr>
          <w:rFonts w:cs="Arial"/>
          <w:sz w:val="20"/>
        </w:rPr>
        <w:t>he L</w:t>
      </w:r>
      <w:r w:rsidR="002A5898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2A5898" w:rsidRPr="00DA3A25">
        <w:rPr>
          <w:rFonts w:cs="Arial"/>
          <w:smallCaps/>
          <w:sz w:val="20"/>
        </w:rPr>
        <w:t>d</w:t>
      </w:r>
      <w:r w:rsidR="002A5898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mean</w:t>
      </w:r>
      <w:r w:rsidR="00D70F12" w:rsidRPr="00DA3A25">
        <w:rPr>
          <w:rFonts w:cs="Arial"/>
          <w:sz w:val="20"/>
        </w:rPr>
        <w:t xml:space="preserve"> human beings</w:t>
      </w:r>
      <w:r w:rsidR="002A5898"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="002A5898" w:rsidRPr="00DA3A25">
        <w:rPr>
          <w:rFonts w:cs="Arial"/>
          <w:sz w:val="20"/>
        </w:rPr>
        <w:t xml:space="preserve">e unable </w:t>
      </w:r>
      <w:r w:rsidR="00E20650" w:rsidRPr="00DA3A25">
        <w:rPr>
          <w:rFonts w:cs="Arial"/>
          <w:spacing w:val="4"/>
          <w:sz w:val="20"/>
        </w:rPr>
        <w:t>t</w:t>
      </w:r>
      <w:r w:rsidR="002A5898" w:rsidRPr="00DA3A25">
        <w:rPr>
          <w:rFonts w:cs="Arial"/>
          <w:sz w:val="20"/>
        </w:rPr>
        <w:t xml:space="preserve">o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A5898" w:rsidRPr="00DA3A25">
        <w:rPr>
          <w:rFonts w:cs="Arial"/>
          <w:sz w:val="20"/>
        </w:rPr>
        <w:t>llow his ways 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A5898" w:rsidRPr="00DA3A25">
        <w:rPr>
          <w:rFonts w:cs="Arial"/>
          <w:sz w:val="20"/>
        </w:rPr>
        <w:t>unde</w:t>
      </w:r>
      <w:r w:rsidR="002B2A62" w:rsidRPr="00DA3A25">
        <w:rPr>
          <w:rFonts w:cs="Arial"/>
          <w:spacing w:val="2"/>
          <w:sz w:val="20"/>
        </w:rPr>
        <w:t>r</w:t>
      </w:r>
      <w:r w:rsidR="002A5898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2A5898" w:rsidRPr="00DA3A25">
        <w:rPr>
          <w:rFonts w:cs="Arial"/>
          <w:sz w:val="20"/>
        </w:rPr>
        <w:t xml:space="preserve">and his </w:t>
      </w:r>
      <w:r w:rsidR="00E20650" w:rsidRPr="00DA3A25">
        <w:rPr>
          <w:rFonts w:cs="Arial"/>
          <w:spacing w:val="4"/>
          <w:sz w:val="20"/>
        </w:rPr>
        <w:t>t</w:t>
      </w:r>
      <w:r w:rsidR="002A5898"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="002A5898" w:rsidRPr="00DA3A25">
        <w:rPr>
          <w:rFonts w:cs="Arial"/>
          <w:sz w:val="20"/>
        </w:rPr>
        <w:t xml:space="preserve">s? </w:t>
      </w:r>
      <w:r w:rsidR="00D70F12" w:rsidRPr="00DA3A25">
        <w:rPr>
          <w:rFonts w:cs="Arial"/>
          <w:sz w:val="20"/>
        </w:rPr>
        <w:t>N</w:t>
      </w:r>
      <w:r w:rsidR="00D70F12" w:rsidRPr="00DA3A25">
        <w:rPr>
          <w:rFonts w:cs="Arial"/>
          <w:spacing w:val="-4"/>
          <w:sz w:val="20"/>
        </w:rPr>
        <w:t>o.</w:t>
      </w:r>
      <w:r w:rsidR="00D70F12" w:rsidRPr="00DA3A25">
        <w:rPr>
          <w:rFonts w:cs="Arial"/>
          <w:sz w:val="20"/>
        </w:rPr>
        <w:t xml:space="preserve"> </w:t>
      </w:r>
      <w:r w:rsidR="0043554A" w:rsidRPr="00DA3A25">
        <w:rPr>
          <w:rFonts w:cs="Arial"/>
          <w:sz w:val="20"/>
        </w:rPr>
        <w:t>Psal</w:t>
      </w:r>
      <w:r w:rsidR="0043554A" w:rsidRPr="00DA3A25">
        <w:rPr>
          <w:rFonts w:cs="Arial"/>
          <w:spacing w:val="-4"/>
          <w:sz w:val="20"/>
        </w:rPr>
        <w:t>m</w:t>
      </w:r>
      <w:r w:rsidR="0043554A" w:rsidRPr="00DA3A25">
        <w:rPr>
          <w:rFonts w:cs="Arial"/>
          <w:spacing w:val="-6"/>
          <w:sz w:val="20"/>
        </w:rPr>
        <w:t xml:space="preserve"> 11</w:t>
      </w:r>
      <w:r w:rsidR="0043554A" w:rsidRPr="00DA3A25">
        <w:rPr>
          <w:rFonts w:cs="Arial"/>
          <w:spacing w:val="-4"/>
          <w:sz w:val="20"/>
        </w:rPr>
        <w:t>9</w:t>
      </w:r>
      <w:r w:rsidR="0043554A" w:rsidRPr="00DA3A25">
        <w:rPr>
          <w:rFonts w:cs="Arial"/>
          <w:sz w:val="20"/>
        </w:rPr>
        <w:t xml:space="preserve">:3 </w:t>
      </w:r>
      <w:r w:rsidR="00D70F12" w:rsidRPr="00DA3A25">
        <w:rPr>
          <w:rFonts w:cs="Arial"/>
          <w:sz w:val="20"/>
        </w:rPr>
        <w:t xml:space="preserve">speaks of </w:t>
      </w:r>
      <w:r w:rsidR="00D84DB8" w:rsidRPr="00DA3A25">
        <w:rPr>
          <w:rFonts w:cs="Arial"/>
          <w:spacing w:val="2"/>
          <w:sz w:val="20"/>
        </w:rPr>
        <w:t>t</w:t>
      </w:r>
      <w:r w:rsidR="0043554A" w:rsidRPr="00DA3A25">
        <w:rPr>
          <w:rFonts w:cs="Arial"/>
          <w:sz w:val="20"/>
        </w:rPr>
        <w:t>hose wh</w:t>
      </w:r>
      <w:r w:rsidR="0043554A" w:rsidRPr="00DA3A25">
        <w:rPr>
          <w:rFonts w:cs="Arial"/>
          <w:spacing w:val="-4"/>
          <w:sz w:val="20"/>
        </w:rPr>
        <w:t>o</w:t>
      </w:r>
      <w:r w:rsidR="0043554A" w:rsidRPr="00DA3A25">
        <w:rPr>
          <w:rFonts w:cs="Arial"/>
          <w:sz w:val="20"/>
        </w:rPr>
        <w:t xml:space="preserve"> "walk in his ways</w:t>
      </w:r>
      <w:r w:rsidR="006F13BD" w:rsidRPr="00DA3A25">
        <w:rPr>
          <w:rFonts w:cs="Arial"/>
          <w:sz w:val="20"/>
        </w:rPr>
        <w:t>.</w:t>
      </w:r>
      <w:r w:rsidR="0043554A" w:rsidRPr="00DA3A25">
        <w:rPr>
          <w:rFonts w:cs="Arial"/>
          <w:sz w:val="20"/>
        </w:rPr>
        <w:t xml:space="preserve">" </w:t>
      </w:r>
      <w:r w:rsidR="006F13BD" w:rsidRPr="00DA3A25">
        <w:rPr>
          <w:rFonts w:cs="Arial"/>
          <w:sz w:val="20"/>
        </w:rPr>
        <w:t>In addi</w:t>
      </w:r>
      <w:r w:rsidR="006F13BD" w:rsidRPr="00DA3A25">
        <w:rPr>
          <w:rFonts w:cs="Arial"/>
          <w:spacing w:val="2"/>
          <w:sz w:val="20"/>
        </w:rPr>
        <w:t>t</w:t>
      </w:r>
      <w:r w:rsidR="006F13BD" w:rsidRPr="00DA3A25">
        <w:rPr>
          <w:rFonts w:cs="Arial"/>
          <w:sz w:val="20"/>
        </w:rPr>
        <w:t>ion, s</w:t>
      </w:r>
      <w:r w:rsidR="006F13BD" w:rsidRPr="00DA3A25">
        <w:rPr>
          <w:rFonts w:cs="Arial"/>
          <w:spacing w:val="2"/>
          <w:sz w:val="20"/>
        </w:rPr>
        <w:t>cr</w:t>
      </w:r>
      <w:r w:rsidR="006F13BD" w:rsidRPr="00DA3A25">
        <w:rPr>
          <w:rFonts w:cs="Arial"/>
          <w:sz w:val="20"/>
        </w:rPr>
        <w:t>ip</w:t>
      </w:r>
      <w:r w:rsidR="006F13BD" w:rsidRPr="00DA3A25">
        <w:rPr>
          <w:rFonts w:cs="Arial"/>
          <w:spacing w:val="2"/>
          <w:sz w:val="20"/>
        </w:rPr>
        <w:t>t</w:t>
      </w:r>
      <w:r w:rsidR="006F13BD" w:rsidRPr="00DA3A25">
        <w:rPr>
          <w:rFonts w:cs="Arial"/>
          <w:sz w:val="20"/>
        </w:rPr>
        <w:t>u</w:t>
      </w:r>
      <w:r w:rsidR="006F13BD" w:rsidRPr="00DA3A25">
        <w:rPr>
          <w:rFonts w:cs="Arial"/>
          <w:spacing w:val="2"/>
          <w:sz w:val="20"/>
        </w:rPr>
        <w:t>r</w:t>
      </w:r>
      <w:r w:rsidR="006F13BD" w:rsidRPr="00DA3A25">
        <w:rPr>
          <w:rFonts w:cs="Arial"/>
          <w:sz w:val="20"/>
        </w:rPr>
        <w:t xml:space="preserve">e </w:t>
      </w:r>
      <w:r w:rsidR="0043554A" w:rsidRPr="00DA3A25">
        <w:rPr>
          <w:rFonts w:cs="Arial"/>
          <w:sz w:val="20"/>
        </w:rPr>
        <w:t>le</w:t>
      </w:r>
      <w:r w:rsidR="0043554A" w:rsidRPr="00DA3A25">
        <w:rPr>
          <w:rFonts w:cs="Arial"/>
          <w:spacing w:val="4"/>
          <w:sz w:val="20"/>
        </w:rPr>
        <w:t>t</w:t>
      </w:r>
      <w:r w:rsidR="0043554A" w:rsidRPr="00DA3A25">
        <w:rPr>
          <w:rFonts w:cs="Arial"/>
          <w:sz w:val="20"/>
        </w:rPr>
        <w:t xml:space="preserve">s us know people </w:t>
      </w:r>
      <w:r w:rsidR="0043554A" w:rsidRPr="00DA3A25">
        <w:rPr>
          <w:rFonts w:cs="Arial"/>
          <w:spacing w:val="2"/>
          <w:sz w:val="20"/>
        </w:rPr>
        <w:t>c</w:t>
      </w:r>
      <w:r w:rsidR="0043554A" w:rsidRPr="00DA3A25">
        <w:rPr>
          <w:rFonts w:cs="Arial"/>
          <w:sz w:val="20"/>
        </w:rPr>
        <w:t xml:space="preserve">an keep </w:t>
      </w:r>
      <w:r w:rsidR="0043554A" w:rsidRPr="00DA3A25">
        <w:rPr>
          <w:rFonts w:cs="Arial"/>
          <w:spacing w:val="4"/>
          <w:sz w:val="20"/>
        </w:rPr>
        <w:t>t</w:t>
      </w:r>
      <w:r w:rsidR="0043554A" w:rsidRPr="00DA3A25">
        <w:rPr>
          <w:rFonts w:cs="Arial"/>
          <w:sz w:val="20"/>
        </w:rPr>
        <w:t xml:space="preserve">he </w:t>
      </w:r>
      <w:r w:rsidR="0043554A" w:rsidRPr="00DA3A25">
        <w:rPr>
          <w:rFonts w:cs="Arial"/>
          <w:spacing w:val="2"/>
          <w:sz w:val="20"/>
        </w:rPr>
        <w:t>c</w:t>
      </w:r>
      <w:r w:rsidR="0043554A" w:rsidRPr="00DA3A25">
        <w:rPr>
          <w:rFonts w:cs="Arial"/>
          <w:sz w:val="20"/>
        </w:rPr>
        <w:t>ommandmen</w:t>
      </w:r>
      <w:r w:rsidR="0043554A" w:rsidRPr="00DA3A25">
        <w:rPr>
          <w:rFonts w:cs="Arial"/>
          <w:spacing w:val="4"/>
          <w:sz w:val="20"/>
        </w:rPr>
        <w:t>t</w:t>
      </w:r>
      <w:r w:rsidR="0043554A" w:rsidRPr="00DA3A25">
        <w:rPr>
          <w:rFonts w:cs="Arial"/>
          <w:sz w:val="20"/>
        </w:rPr>
        <w:t>s o</w:t>
      </w:r>
      <w:r w:rsidR="0043554A" w:rsidRPr="00DA3A25">
        <w:rPr>
          <w:rFonts w:cs="Arial"/>
          <w:spacing w:val="-2"/>
          <w:sz w:val="20"/>
        </w:rPr>
        <w:t xml:space="preserve">f </w:t>
      </w:r>
      <w:r w:rsidR="0043554A" w:rsidRPr="00DA3A25">
        <w:rPr>
          <w:rFonts w:cs="Arial"/>
          <w:sz w:val="20"/>
        </w:rPr>
        <w:t>Jesus</w:t>
      </w:r>
      <w:r w:rsidR="0043554A" w:rsidRPr="00DA3A25">
        <w:rPr>
          <w:rFonts w:cs="Arial"/>
          <w:sz w:val="20"/>
        </w:rPr>
        <w:fldChar w:fldCharType="begin"/>
      </w:r>
      <w:r w:rsidR="0043554A" w:rsidRPr="00DA3A25">
        <w:rPr>
          <w:sz w:val="20"/>
        </w:rPr>
        <w:instrText xml:space="preserve"> XE "</w:instrText>
      </w:r>
      <w:r w:rsidR="0043554A" w:rsidRPr="00DA3A25">
        <w:rPr>
          <w:rFonts w:cs="Arial"/>
          <w:sz w:val="20"/>
        </w:rPr>
        <w:instrText>commandments of Jesus</w:instrText>
      </w:r>
      <w:r w:rsidR="0043554A" w:rsidRPr="00DA3A25">
        <w:rPr>
          <w:sz w:val="20"/>
        </w:rPr>
        <w:instrText xml:space="preserve">" </w:instrText>
      </w:r>
      <w:r w:rsidR="0043554A" w:rsidRPr="00DA3A25">
        <w:rPr>
          <w:rFonts w:cs="Arial"/>
          <w:sz w:val="20"/>
        </w:rPr>
        <w:fldChar w:fldCharType="end"/>
      </w:r>
      <w:r w:rsidR="0043554A" w:rsidRPr="00DA3A25">
        <w:rPr>
          <w:rFonts w:cs="Arial"/>
          <w:sz w:val="20"/>
        </w:rPr>
        <w:t xml:space="preserve">, walk in </w:t>
      </w:r>
      <w:r w:rsidR="0043554A" w:rsidRPr="00DA3A25">
        <w:rPr>
          <w:rFonts w:cs="Arial"/>
          <w:spacing w:val="4"/>
          <w:sz w:val="20"/>
        </w:rPr>
        <w:t>t</w:t>
      </w:r>
      <w:r w:rsidR="0043554A" w:rsidRPr="00DA3A25">
        <w:rPr>
          <w:rFonts w:cs="Arial"/>
          <w:sz w:val="20"/>
        </w:rPr>
        <w:t>he law o</w:t>
      </w:r>
      <w:r w:rsidR="0043554A" w:rsidRPr="00DA3A25">
        <w:rPr>
          <w:rFonts w:cs="Arial"/>
          <w:spacing w:val="-2"/>
          <w:sz w:val="20"/>
        </w:rPr>
        <w:t xml:space="preserve">f </w:t>
      </w:r>
      <w:r w:rsidR="0043554A" w:rsidRPr="00DA3A25">
        <w:rPr>
          <w:rFonts w:cs="Arial"/>
          <w:spacing w:val="4"/>
          <w:sz w:val="20"/>
        </w:rPr>
        <w:t>t</w:t>
      </w:r>
      <w:r w:rsidR="0043554A" w:rsidRPr="00DA3A25">
        <w:rPr>
          <w:rFonts w:cs="Arial"/>
          <w:sz w:val="20"/>
        </w:rPr>
        <w:t>he L</w:t>
      </w:r>
      <w:r w:rsidR="0043554A" w:rsidRPr="00DA3A25">
        <w:rPr>
          <w:rFonts w:cs="Arial"/>
          <w:smallCaps/>
          <w:sz w:val="20"/>
        </w:rPr>
        <w:t>ord</w:t>
      </w:r>
      <w:r w:rsidR="0043554A" w:rsidRPr="00DA3A25">
        <w:rPr>
          <w:rFonts w:cs="Arial"/>
          <w:smallCaps/>
          <w:sz w:val="20"/>
        </w:rPr>
        <w:fldChar w:fldCharType="begin"/>
      </w:r>
      <w:r w:rsidR="0043554A" w:rsidRPr="00DA3A25">
        <w:rPr>
          <w:sz w:val="20"/>
        </w:rPr>
        <w:instrText xml:space="preserve"> XE "</w:instrText>
      </w:r>
      <w:r w:rsidR="0043554A" w:rsidRPr="00DA3A25">
        <w:rPr>
          <w:rFonts w:cs="Arial"/>
          <w:sz w:val="20"/>
        </w:rPr>
        <w:instrText>Law, the:</w:instrText>
      </w:r>
      <w:r w:rsidR="0043554A" w:rsidRPr="00DA3A25">
        <w:rPr>
          <w:sz w:val="20"/>
        </w:rPr>
        <w:instrText xml:space="preserve">of the Lord" </w:instrText>
      </w:r>
      <w:r w:rsidR="0043554A" w:rsidRPr="00DA3A25">
        <w:rPr>
          <w:rFonts w:cs="Arial"/>
          <w:smallCaps/>
          <w:sz w:val="20"/>
        </w:rPr>
        <w:fldChar w:fldCharType="end"/>
      </w:r>
      <w:r w:rsidR="0043554A" w:rsidRPr="00DA3A25">
        <w:rPr>
          <w:rFonts w:cs="Arial"/>
          <w:sz w:val="20"/>
        </w:rPr>
        <w:t>, and obey God</w:t>
      </w:r>
      <w:r w:rsidR="0043554A" w:rsidRPr="00DA3A25">
        <w:rPr>
          <w:rFonts w:cs="Arial"/>
          <w:sz w:val="20"/>
        </w:rPr>
        <w:fldChar w:fldCharType="begin"/>
      </w:r>
      <w:r w:rsidR="0043554A" w:rsidRPr="00DA3A25">
        <w:rPr>
          <w:sz w:val="20"/>
        </w:rPr>
        <w:instrText xml:space="preserve"> XE "</w:instrText>
      </w:r>
      <w:r w:rsidR="0043554A" w:rsidRPr="00DA3A25">
        <w:rPr>
          <w:rFonts w:cs="Arial"/>
          <w:sz w:val="20"/>
        </w:rPr>
        <w:instrText>God</w:instrText>
      </w:r>
      <w:r w:rsidR="0043554A" w:rsidRPr="00DA3A25">
        <w:rPr>
          <w:sz w:val="20"/>
        </w:rPr>
        <w:instrText xml:space="preserve">" </w:instrText>
      </w:r>
      <w:r w:rsidR="0043554A" w:rsidRPr="00DA3A25">
        <w:rPr>
          <w:rFonts w:cs="Arial"/>
          <w:sz w:val="20"/>
        </w:rPr>
        <w:fldChar w:fldCharType="end"/>
      </w:r>
      <w:r w:rsidR="0043554A" w:rsidRPr="00DA3A25">
        <w:rPr>
          <w:rFonts w:cs="Arial"/>
          <w:sz w:val="20"/>
        </w:rPr>
        <w:t xml:space="preserve"> </w:t>
      </w:r>
      <w:r w:rsidR="0043554A" w:rsidRPr="00DA3A25">
        <w:rPr>
          <w:rFonts w:cs="Arial"/>
          <w:spacing w:val="4"/>
          <w:sz w:val="20"/>
        </w:rPr>
        <w:t>f</w:t>
      </w:r>
      <w:r w:rsidR="0043554A" w:rsidRPr="00DA3A25">
        <w:rPr>
          <w:rFonts w:cs="Arial"/>
          <w:spacing w:val="2"/>
          <w:sz w:val="20"/>
        </w:rPr>
        <w:t>r</w:t>
      </w:r>
      <w:r w:rsidR="0043554A" w:rsidRPr="00DA3A25">
        <w:rPr>
          <w:rFonts w:cs="Arial"/>
          <w:sz w:val="20"/>
        </w:rPr>
        <w:t xml:space="preserve">om </w:t>
      </w:r>
      <w:r w:rsidR="0043554A" w:rsidRPr="00DA3A25">
        <w:rPr>
          <w:rFonts w:cs="Arial"/>
          <w:spacing w:val="4"/>
          <w:sz w:val="20"/>
        </w:rPr>
        <w:t>t</w:t>
      </w:r>
      <w:r w:rsidR="0043554A" w:rsidRPr="00DA3A25">
        <w:rPr>
          <w:rFonts w:cs="Arial"/>
          <w:sz w:val="20"/>
        </w:rPr>
        <w:t>he hea</w:t>
      </w:r>
      <w:r w:rsidR="0043554A" w:rsidRPr="00DA3A25">
        <w:rPr>
          <w:rFonts w:cs="Arial"/>
          <w:spacing w:val="4"/>
          <w:sz w:val="20"/>
        </w:rPr>
        <w:t>r</w:t>
      </w:r>
      <w:r w:rsidR="0043554A" w:rsidRPr="00DA3A25">
        <w:rPr>
          <w:rFonts w:cs="Arial"/>
          <w:spacing w:val="-2"/>
          <w:sz w:val="20"/>
        </w:rPr>
        <w:t xml:space="preserve">t </w:t>
      </w:r>
      <w:r w:rsidR="0043554A" w:rsidRPr="00633952">
        <w:rPr>
          <w:rFonts w:cs="Arial"/>
          <w:sz w:val="16"/>
          <w:szCs w:val="16"/>
        </w:rPr>
        <w:t>(</w:t>
      </w:r>
      <w:r w:rsidR="0043554A" w:rsidRPr="00633952">
        <w:rPr>
          <w:rFonts w:cs="Arial"/>
          <w:spacing w:val="2"/>
          <w:sz w:val="16"/>
          <w:szCs w:val="16"/>
        </w:rPr>
        <w:t>c</w:t>
      </w:r>
      <w:r w:rsidR="0043554A" w:rsidRPr="00633952">
        <w:rPr>
          <w:rFonts w:cs="Arial"/>
          <w:sz w:val="16"/>
          <w:szCs w:val="16"/>
        </w:rPr>
        <w:t>f. Fou</w:t>
      </w:r>
      <w:r w:rsidR="0043554A" w:rsidRPr="00633952">
        <w:rPr>
          <w:rFonts w:cs="Arial"/>
          <w:spacing w:val="4"/>
          <w:sz w:val="16"/>
          <w:szCs w:val="16"/>
        </w:rPr>
        <w:t>rt</w:t>
      </w:r>
      <w:r w:rsidR="0043554A" w:rsidRPr="00633952">
        <w:rPr>
          <w:rFonts w:cs="Arial"/>
          <w:spacing w:val="-4"/>
          <w:sz w:val="16"/>
          <w:szCs w:val="16"/>
        </w:rPr>
        <w:t>h</w:t>
      </w:r>
      <w:r w:rsidR="0043554A" w:rsidRPr="00633952">
        <w:rPr>
          <w:rFonts w:cs="Arial"/>
          <w:sz w:val="16"/>
          <w:szCs w:val="16"/>
        </w:rPr>
        <w:t xml:space="preserve"> gospel </w:t>
      </w:r>
      <w:r w:rsidR="0043554A" w:rsidRPr="00633952">
        <w:rPr>
          <w:rFonts w:cs="Arial"/>
          <w:spacing w:val="-4"/>
          <w:sz w:val="16"/>
          <w:szCs w:val="16"/>
        </w:rPr>
        <w:t>1</w:t>
      </w:r>
      <w:r w:rsidR="0043554A" w:rsidRPr="00633952">
        <w:rPr>
          <w:rFonts w:cs="Arial"/>
          <w:sz w:val="16"/>
          <w:szCs w:val="16"/>
        </w:rPr>
        <w:t>4</w:t>
      </w:r>
      <w:r w:rsidR="0043554A" w:rsidRPr="00633952">
        <w:rPr>
          <w:rFonts w:cs="Arial"/>
          <w:spacing w:val="-4"/>
          <w:sz w:val="16"/>
          <w:szCs w:val="16"/>
        </w:rPr>
        <w:t>:1</w:t>
      </w:r>
      <w:r w:rsidR="0043554A" w:rsidRPr="00633952">
        <w:rPr>
          <w:rFonts w:cs="Arial"/>
          <w:sz w:val="16"/>
          <w:szCs w:val="16"/>
        </w:rPr>
        <w:t>5, Ps 119:1, Rom 6:17)</w:t>
      </w:r>
      <w:r w:rsidR="0043554A"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  <w:r w:rsidR="00B126CA" w:rsidRPr="00DA3A25">
        <w:rPr>
          <w:rFonts w:cs="Arial"/>
          <w:sz w:val="20"/>
        </w:rPr>
        <w:t>So, what is meant in Isaiah 55:8-9?</w:t>
      </w:r>
      <w:r w:rsidR="00D70F12" w:rsidRPr="00DA3A25">
        <w:rPr>
          <w:rFonts w:cs="Arial"/>
          <w:sz w:val="20"/>
        </w:rPr>
        <w:t xml:space="preserve"> Look at Isaiah 55:6-</w:t>
      </w:r>
      <w:r w:rsidR="005B6DC6" w:rsidRPr="00DA3A25">
        <w:rPr>
          <w:rFonts w:cs="Arial"/>
          <w:sz w:val="20"/>
        </w:rPr>
        <w:t>8</w:t>
      </w:r>
      <w:r w:rsidR="00D70F12" w:rsidRPr="00DA3A25">
        <w:rPr>
          <w:rFonts w:cs="Arial"/>
          <w:sz w:val="20"/>
        </w:rPr>
        <w:t xml:space="preserve"> and see how </w:t>
      </w:r>
      <w:r w:rsidR="00D84DB8" w:rsidRPr="00DA3A25">
        <w:rPr>
          <w:rFonts w:cs="Arial"/>
          <w:spacing w:val="2"/>
          <w:sz w:val="20"/>
        </w:rPr>
        <w:t>t</w:t>
      </w:r>
      <w:r w:rsidR="00D70F12" w:rsidRPr="00DA3A25">
        <w:rPr>
          <w:rFonts w:cs="Arial"/>
          <w:sz w:val="20"/>
        </w:rPr>
        <w:t xml:space="preserve">he </w:t>
      </w:r>
      <w:r w:rsidR="00B20238" w:rsidRPr="00DA3A25">
        <w:rPr>
          <w:rFonts w:cs="Arial"/>
          <w:spacing w:val="2"/>
          <w:sz w:val="20"/>
        </w:rPr>
        <w:t>c</w:t>
      </w:r>
      <w:r w:rsidR="00D70F12" w:rsidRPr="00DA3A25">
        <w:rPr>
          <w:rFonts w:cs="Arial"/>
          <w:sz w:val="20"/>
        </w:rPr>
        <w:t>on</w:t>
      </w:r>
      <w:r w:rsidR="00D84DB8" w:rsidRPr="00DA3A25">
        <w:rPr>
          <w:rFonts w:cs="Arial"/>
          <w:spacing w:val="2"/>
          <w:sz w:val="20"/>
        </w:rPr>
        <w:t>t</w:t>
      </w:r>
      <w:r w:rsidR="00D70F12" w:rsidRPr="00DA3A25">
        <w:rPr>
          <w:rFonts w:cs="Arial"/>
          <w:sz w:val="20"/>
        </w:rPr>
        <w:t xml:space="preserve">ext of </w:t>
      </w:r>
      <w:r w:rsidR="00D84DB8" w:rsidRPr="00DA3A25">
        <w:rPr>
          <w:rFonts w:cs="Arial"/>
          <w:spacing w:val="2"/>
          <w:sz w:val="20"/>
        </w:rPr>
        <w:t>t</w:t>
      </w:r>
      <w:r w:rsidR="00D70F12" w:rsidRPr="00DA3A25">
        <w:rPr>
          <w:rFonts w:cs="Arial"/>
          <w:sz w:val="20"/>
        </w:rPr>
        <w:t>his</w:t>
      </w:r>
      <w:r w:rsidR="00000166" w:rsidRPr="00DA3A25">
        <w:rPr>
          <w:rFonts w:cs="Arial"/>
          <w:sz w:val="20"/>
        </w:rPr>
        <w:t xml:space="preserve"> passage </w:t>
      </w:r>
      <w:r w:rsidR="00B20238" w:rsidRPr="00DA3A25">
        <w:rPr>
          <w:rFonts w:cs="Arial"/>
          <w:spacing w:val="2"/>
          <w:sz w:val="20"/>
        </w:rPr>
        <w:t>c</w:t>
      </w:r>
      <w:r w:rsidR="00D70F12" w:rsidRPr="00DA3A25">
        <w:rPr>
          <w:rFonts w:cs="Arial"/>
          <w:sz w:val="20"/>
        </w:rPr>
        <w:t>as</w:t>
      </w:r>
      <w:r w:rsidR="00D84DB8" w:rsidRPr="00DA3A25">
        <w:rPr>
          <w:rFonts w:cs="Arial"/>
          <w:spacing w:val="2"/>
          <w:sz w:val="20"/>
        </w:rPr>
        <w:t>t</w:t>
      </w:r>
      <w:r w:rsidR="00D70F12" w:rsidRPr="00DA3A25">
        <w:rPr>
          <w:rFonts w:cs="Arial"/>
          <w:sz w:val="20"/>
        </w:rPr>
        <w:t xml:space="preserve">s </w:t>
      </w:r>
      <w:r w:rsidR="00D84DB8" w:rsidRPr="00DA3A25">
        <w:rPr>
          <w:rFonts w:cs="Arial"/>
          <w:spacing w:val="2"/>
          <w:sz w:val="20"/>
        </w:rPr>
        <w:t>t</w:t>
      </w:r>
      <w:r w:rsidR="00D70F12" w:rsidRPr="00DA3A25">
        <w:rPr>
          <w:rFonts w:cs="Arial"/>
          <w:sz w:val="20"/>
        </w:rPr>
        <w:t>he words in ano</w:t>
      </w:r>
      <w:r w:rsidR="00D84DB8" w:rsidRPr="00DA3A25">
        <w:rPr>
          <w:rFonts w:cs="Arial"/>
          <w:spacing w:val="2"/>
          <w:sz w:val="20"/>
        </w:rPr>
        <w:t>t</w:t>
      </w:r>
      <w:r w:rsidR="00D70F12" w:rsidRPr="00DA3A25">
        <w:rPr>
          <w:rFonts w:cs="Arial"/>
          <w:sz w:val="20"/>
        </w:rPr>
        <w:t>her ligh</w:t>
      </w:r>
      <w:r w:rsidR="003F694F" w:rsidRPr="00DA3A25">
        <w:rPr>
          <w:rFonts w:cs="Arial"/>
          <w:spacing w:val="-2"/>
          <w:sz w:val="20"/>
        </w:rPr>
        <w:t>t:</w:t>
      </w:r>
    </w:p>
    <w:p w14:paraId="53A3A2A6" w14:textId="77777777" w:rsidR="007C07A5" w:rsidRPr="00DA3A25" w:rsidRDefault="007C07A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F4B4450" w14:textId="1631451D" w:rsidR="00000166" w:rsidRPr="00DA3A25" w:rsidRDefault="00000166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2D2D89" w:rsidRPr="00DA3A25">
        <w:rPr>
          <w:rFonts w:cs="Arial"/>
          <w:sz w:val="20"/>
          <w:vertAlign w:val="superscript"/>
        </w:rPr>
        <w:t>6</w:t>
      </w:r>
      <w:r w:rsidRPr="00DA3A25">
        <w:rPr>
          <w:rFonts w:cs="Arial"/>
          <w:sz w:val="20"/>
        </w:rPr>
        <w:t xml:space="preserve">Seek y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</w:rPr>
        <w:t xml:space="preserve">while he may be 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z w:val="20"/>
        </w:rPr>
        <w:t>und</w:t>
      </w:r>
      <w:r w:rsidRPr="00DA3A25">
        <w:rPr>
          <w:rFonts w:cs="Arial"/>
          <w:sz w:val="20"/>
        </w:rPr>
        <w:t xml:space="preserve">,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 ye upon him while he is ne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: </w:t>
      </w:r>
      <w:r w:rsidR="002D2D89" w:rsidRPr="00DA3A25">
        <w:rPr>
          <w:rFonts w:cs="Arial"/>
          <w:sz w:val="20"/>
          <w:vertAlign w:val="superscript"/>
        </w:rPr>
        <w:t>7</w:t>
      </w:r>
      <w:r w:rsidRPr="00DA3A25">
        <w:rPr>
          <w:rFonts w:cs="Arial"/>
          <w:sz w:val="20"/>
        </w:rPr>
        <w:t>L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e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ake his way,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un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ous man hi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: and le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m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Pr="00DA3A25">
        <w:rPr>
          <w:rFonts w:cs="Arial"/>
          <w:sz w:val="20"/>
        </w:rPr>
        <w:t>, and he will have m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y upon him;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 will abunda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y p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on. </w:t>
      </w:r>
      <w:bookmarkStart w:id="242" w:name="_Hlk602041"/>
      <w:r w:rsidR="002D2D89" w:rsidRPr="00DA3A25">
        <w:rPr>
          <w:rFonts w:cs="Arial"/>
          <w:sz w:val="20"/>
          <w:vertAlign w:val="superscript"/>
        </w:rPr>
        <w:t>8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m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n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</w:t>
      </w:r>
      <w:r w:rsidRPr="00DA3A25">
        <w:rPr>
          <w:rFonts w:cs="Arial"/>
          <w:sz w:val="20"/>
        </w:rPr>
        <w:t xml:space="preserve">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ays my ways, s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bookmarkEnd w:id="242"/>
      <w:r w:rsidR="00D70F12" w:rsidRPr="00DA3A25">
        <w:rPr>
          <w:rFonts w:cs="Arial"/>
          <w:smallCaps/>
          <w:sz w:val="20"/>
        </w:rPr>
        <w:t>.</w:t>
      </w:r>
      <w:r w:rsidRPr="00DA3A25">
        <w:rPr>
          <w:rFonts w:cs="Arial"/>
          <w:sz w:val="20"/>
        </w:rPr>
        <w:t>"</w:t>
      </w:r>
    </w:p>
    <w:p w14:paraId="533BEC23" w14:textId="6BBE20E1" w:rsidR="00D70F12" w:rsidRPr="00DA3A25" w:rsidRDefault="00D70F12">
      <w:pPr>
        <w:rPr>
          <w:rFonts w:cs="Arial"/>
          <w:sz w:val="20"/>
        </w:rPr>
      </w:pPr>
    </w:p>
    <w:p w14:paraId="3F3F0DC6" w14:textId="0B7C3D36" w:rsidR="00746E4F" w:rsidRPr="00DA3A25" w:rsidRDefault="00611DA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43" w:name="_Hlk40363711"/>
      <w:r w:rsidRPr="00DA3A25">
        <w:rPr>
          <w:rFonts w:cs="Arial"/>
          <w:sz w:val="20"/>
        </w:rPr>
        <w:t>T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</w:t>
      </w:r>
      <w:r w:rsidR="00AA15F8" w:rsidRPr="00DA3A25">
        <w:rPr>
          <w:rFonts w:cs="Arial"/>
          <w:spacing w:val="2"/>
          <w:sz w:val="20"/>
        </w:rPr>
        <w:t>c</w:t>
      </w:r>
      <w:r w:rsidR="00891A44" w:rsidRPr="00DA3A25">
        <w:rPr>
          <w:rFonts w:cs="Arial"/>
          <w:sz w:val="20"/>
        </w:rPr>
        <w:t>all</w:t>
      </w:r>
      <w:r w:rsidRPr="00DA3A25">
        <w:rPr>
          <w:rFonts w:cs="Arial"/>
          <w:sz w:val="20"/>
        </w:rPr>
        <w:t>ed</w:t>
      </w:r>
      <w:r w:rsidR="00891A44" w:rsidRPr="00DA3A25">
        <w:rPr>
          <w:rFonts w:cs="Arial"/>
          <w:sz w:val="20"/>
        </w:rPr>
        <w:t xml:space="preserve"> </w:t>
      </w:r>
      <w:r w:rsidR="00AA15F8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891A44" w:rsidRPr="00DA3A25">
        <w:rPr>
          <w:rFonts w:cs="Arial"/>
          <w:sz w:val="20"/>
        </w:rPr>
        <w:t xml:space="preserve">a </w:t>
      </w:r>
      <w:r w:rsidR="00AA15F8" w:rsidRPr="00DA3A25">
        <w:rPr>
          <w:rFonts w:cs="Arial"/>
          <w:spacing w:val="2"/>
          <w:sz w:val="20"/>
        </w:rPr>
        <w:t>c</w:t>
      </w:r>
      <w:r w:rsidR="00891A44" w:rsidRPr="00DA3A25">
        <w:rPr>
          <w:rFonts w:cs="Arial"/>
          <w:sz w:val="20"/>
        </w:rPr>
        <w:t>hange</w:t>
      </w:r>
      <w:r w:rsidR="009F6278" w:rsidRPr="00DA3A25">
        <w:rPr>
          <w:rFonts w:cs="Arial"/>
          <w:sz w:val="20"/>
        </w:rPr>
        <w:t>.</w:t>
      </w:r>
      <w:r w:rsidR="00891A44" w:rsidRPr="00DA3A25">
        <w:rPr>
          <w:rFonts w:cs="Arial"/>
          <w:sz w:val="20"/>
        </w:rPr>
        <w:t xml:space="preserve"> "L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891A44" w:rsidRPr="00DA3A25">
        <w:rPr>
          <w:rFonts w:cs="Arial"/>
          <w:sz w:val="20"/>
        </w:rPr>
        <w:t>he wi</w:t>
      </w:r>
      <w:r w:rsidR="00AA15F8" w:rsidRPr="00DA3A25">
        <w:rPr>
          <w:rFonts w:cs="Arial"/>
          <w:spacing w:val="2"/>
          <w:sz w:val="20"/>
        </w:rPr>
        <w:t>c</w:t>
      </w:r>
      <w:r w:rsidR="00891A44" w:rsidRPr="00DA3A25">
        <w:rPr>
          <w:rFonts w:cs="Arial"/>
          <w:sz w:val="20"/>
        </w:rPr>
        <w:t xml:space="preserve">ked </w:t>
      </w:r>
      <w:r w:rsidR="00AA15F8" w:rsidRPr="00DA3A25">
        <w:rPr>
          <w:rFonts w:cs="Arial"/>
          <w:b/>
          <w:bCs/>
          <w:spacing w:val="2"/>
          <w:sz w:val="20"/>
        </w:rPr>
        <w:t>f</w:t>
      </w:r>
      <w:r w:rsidR="00632E16" w:rsidRPr="00DA3A25">
        <w:rPr>
          <w:rFonts w:cs="Arial"/>
          <w:b/>
          <w:bCs/>
          <w:sz w:val="20"/>
        </w:rPr>
        <w:t>o</w:t>
      </w:r>
      <w:r w:rsidR="00AA15F8" w:rsidRPr="00DA3A25">
        <w:rPr>
          <w:rFonts w:cs="Arial"/>
          <w:b/>
          <w:bCs/>
          <w:spacing w:val="2"/>
          <w:sz w:val="20"/>
        </w:rPr>
        <w:t>r</w:t>
      </w:r>
      <w:r w:rsidR="00891A44" w:rsidRPr="00DA3A25">
        <w:rPr>
          <w:rFonts w:cs="Arial"/>
          <w:b/>
          <w:bCs/>
          <w:sz w:val="20"/>
        </w:rPr>
        <w:t>sake</w:t>
      </w:r>
      <w:r w:rsidR="00891A44" w:rsidRPr="00DA3A25">
        <w:rPr>
          <w:rFonts w:cs="Arial"/>
          <w:sz w:val="20"/>
        </w:rPr>
        <w:t xml:space="preserve"> his way, and </w:t>
      </w:r>
      <w:r w:rsidR="00E20650" w:rsidRPr="00DA3A25">
        <w:rPr>
          <w:rFonts w:cs="Arial"/>
          <w:spacing w:val="4"/>
          <w:sz w:val="20"/>
        </w:rPr>
        <w:t>t</w:t>
      </w:r>
      <w:r w:rsidR="00891A44" w:rsidRPr="00DA3A25">
        <w:rPr>
          <w:rFonts w:cs="Arial"/>
          <w:sz w:val="20"/>
        </w:rPr>
        <w:t>he un</w:t>
      </w:r>
      <w:r w:rsidR="00AA15F8" w:rsidRPr="00DA3A25">
        <w:rPr>
          <w:rFonts w:cs="Arial"/>
          <w:spacing w:val="2"/>
          <w:sz w:val="20"/>
        </w:rPr>
        <w:t>r</w:t>
      </w:r>
      <w:r w:rsidR="00891A44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891A44" w:rsidRPr="00DA3A25">
        <w:rPr>
          <w:rFonts w:cs="Arial"/>
          <w:sz w:val="20"/>
        </w:rPr>
        <w:t xml:space="preserve">eous man his </w:t>
      </w:r>
      <w:r w:rsidR="00E20650" w:rsidRPr="00DA3A25">
        <w:rPr>
          <w:rFonts w:cs="Arial"/>
          <w:spacing w:val="4"/>
          <w:sz w:val="20"/>
        </w:rPr>
        <w:t>t</w:t>
      </w:r>
      <w:r w:rsidR="00891A44"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="00891A44" w:rsidRPr="00DA3A25">
        <w:rPr>
          <w:rFonts w:cs="Arial"/>
          <w:sz w:val="20"/>
        </w:rPr>
        <w:t>s: and l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91A44" w:rsidRPr="00DA3A25">
        <w:rPr>
          <w:rFonts w:cs="Arial"/>
          <w:sz w:val="20"/>
        </w:rPr>
        <w:t xml:space="preserve">him </w:t>
      </w:r>
      <w:r w:rsidR="00AA15F8" w:rsidRPr="00DA3A25">
        <w:rPr>
          <w:rFonts w:cs="Arial"/>
          <w:b/>
          <w:bCs/>
          <w:spacing w:val="2"/>
          <w:sz w:val="20"/>
        </w:rPr>
        <w:t>r</w:t>
      </w:r>
      <w:r w:rsidR="00891A44" w:rsidRPr="00DA3A25">
        <w:rPr>
          <w:rFonts w:cs="Arial"/>
          <w:b/>
          <w:bCs/>
          <w:sz w:val="20"/>
        </w:rPr>
        <w:t>e</w:t>
      </w:r>
      <w:r w:rsidR="0005774D" w:rsidRPr="00DA3A25">
        <w:rPr>
          <w:rFonts w:cs="Arial"/>
          <w:b/>
          <w:bCs/>
          <w:spacing w:val="4"/>
          <w:sz w:val="20"/>
        </w:rPr>
        <w:t>t</w:t>
      </w:r>
      <w:r w:rsidR="0005774D" w:rsidRPr="00DA3A25">
        <w:rPr>
          <w:rFonts w:cs="Arial"/>
          <w:b/>
          <w:bCs/>
          <w:sz w:val="20"/>
        </w:rPr>
        <w:t>u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="00891A44" w:rsidRPr="00DA3A25">
        <w:rPr>
          <w:rFonts w:cs="Arial"/>
          <w:b/>
          <w:bCs/>
          <w:sz w:val="20"/>
        </w:rPr>
        <w:t>n</w:t>
      </w:r>
      <w:r w:rsidR="00891A44" w:rsidRPr="00DA3A25">
        <w:rPr>
          <w:rFonts w:cs="Arial"/>
          <w:sz w:val="20"/>
        </w:rPr>
        <w:t xml:space="preserve"> un</w:t>
      </w:r>
      <w:r w:rsidR="00E20650" w:rsidRPr="00DA3A25">
        <w:rPr>
          <w:rFonts w:cs="Arial"/>
          <w:spacing w:val="4"/>
          <w:sz w:val="20"/>
        </w:rPr>
        <w:t>t</w:t>
      </w:r>
      <w:r w:rsidR="00891A44" w:rsidRPr="00DA3A25">
        <w:rPr>
          <w:rFonts w:cs="Arial"/>
          <w:sz w:val="20"/>
        </w:rPr>
        <w:t xml:space="preserve">o </w:t>
      </w:r>
      <w:bookmarkStart w:id="244" w:name="_Hlk35084672"/>
      <w:r w:rsidR="00E20650" w:rsidRPr="00DA3A25">
        <w:rPr>
          <w:rFonts w:cs="Arial"/>
          <w:spacing w:val="4"/>
          <w:sz w:val="20"/>
        </w:rPr>
        <w:t>t</w:t>
      </w:r>
      <w:r w:rsidR="00891A44" w:rsidRPr="00DA3A25">
        <w:rPr>
          <w:rFonts w:cs="Arial"/>
          <w:sz w:val="20"/>
        </w:rPr>
        <w:t>he L</w:t>
      </w:r>
      <w:r w:rsidR="00891A44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891A44" w:rsidRPr="00DA3A25">
        <w:rPr>
          <w:rFonts w:cs="Arial"/>
          <w:smallCaps/>
          <w:sz w:val="20"/>
        </w:rPr>
        <w:t>d</w:t>
      </w:r>
      <w:bookmarkEnd w:id="244"/>
      <w:r w:rsidR="007A718D" w:rsidRPr="00DA3A25">
        <w:rPr>
          <w:rFonts w:cs="Arial"/>
          <w:sz w:val="20"/>
        </w:rPr>
        <w:t>.</w:t>
      </w:r>
      <w:r w:rsidR="00891A44" w:rsidRPr="00DA3A25">
        <w:rPr>
          <w:rFonts w:cs="Arial"/>
          <w:sz w:val="20"/>
        </w:rPr>
        <w:t>"</w:t>
      </w:r>
      <w:r w:rsidR="00713029" w:rsidRPr="00DA3A25">
        <w:rPr>
          <w:rFonts w:cs="Arial"/>
          <w:sz w:val="20"/>
        </w:rPr>
        <w:t xml:space="preserve"> </w:t>
      </w:r>
      <w:r w:rsidR="009F6278" w:rsidRPr="00DA3A25">
        <w:rPr>
          <w:rFonts w:cs="Arial"/>
          <w:spacing w:val="4"/>
          <w:sz w:val="20"/>
        </w:rPr>
        <w:t>T</w:t>
      </w:r>
      <w:r w:rsidR="00891A44" w:rsidRPr="00DA3A25">
        <w:rPr>
          <w:rFonts w:cs="Arial"/>
          <w:sz w:val="20"/>
        </w:rPr>
        <w:t>he wi</w:t>
      </w:r>
      <w:r w:rsidR="00AA15F8" w:rsidRPr="00DA3A25">
        <w:rPr>
          <w:rFonts w:cs="Arial"/>
          <w:spacing w:val="2"/>
          <w:sz w:val="20"/>
        </w:rPr>
        <w:t>c</w:t>
      </w:r>
      <w:r w:rsidR="00891A44" w:rsidRPr="00DA3A25">
        <w:rPr>
          <w:rFonts w:cs="Arial"/>
          <w:sz w:val="20"/>
        </w:rPr>
        <w:t>ked</w:t>
      </w:r>
      <w:r w:rsidRPr="00DA3A25">
        <w:rPr>
          <w:rFonts w:cs="Arial"/>
          <w:sz w:val="20"/>
        </w:rPr>
        <w:t xml:space="preserve"> </w:t>
      </w:r>
      <w:r w:rsidR="00891A44" w:rsidRPr="00DA3A25">
        <w:rPr>
          <w:rFonts w:cs="Arial"/>
          <w:sz w:val="20"/>
        </w:rPr>
        <w:t>and un</w:t>
      </w:r>
      <w:r w:rsidR="00AA15F8" w:rsidRPr="00DA3A25">
        <w:rPr>
          <w:rFonts w:cs="Arial"/>
          <w:spacing w:val="2"/>
          <w:sz w:val="20"/>
        </w:rPr>
        <w:t>r</w:t>
      </w:r>
      <w:r w:rsidR="00891A44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891A44" w:rsidRPr="00DA3A25">
        <w:rPr>
          <w:rFonts w:cs="Arial"/>
          <w:sz w:val="20"/>
        </w:rPr>
        <w:t>eous</w:t>
      </w:r>
      <w:r w:rsidR="009F6278" w:rsidRPr="00DA3A25">
        <w:rPr>
          <w:rFonts w:cs="Arial"/>
          <w:sz w:val="20"/>
        </w:rPr>
        <w:t xml:space="preserve"> had </w:t>
      </w:r>
      <w:r w:rsidR="00D84DB8" w:rsidRPr="00DA3A25">
        <w:rPr>
          <w:rFonts w:cs="Arial"/>
          <w:spacing w:val="2"/>
          <w:sz w:val="20"/>
        </w:rPr>
        <w:t>t</w:t>
      </w:r>
      <w:r w:rsidR="00C725E9" w:rsidRPr="00DA3A25">
        <w:rPr>
          <w:rFonts w:cs="Arial"/>
          <w:sz w:val="20"/>
        </w:rPr>
        <w:t xml:space="preserve">o </w:t>
      </w:r>
      <w:r w:rsidR="00B20238" w:rsidRPr="00DA3A25">
        <w:rPr>
          <w:rFonts w:cs="Arial"/>
          <w:spacing w:val="2"/>
          <w:sz w:val="20"/>
        </w:rPr>
        <w:t>c</w:t>
      </w:r>
      <w:r w:rsidR="00713029" w:rsidRPr="00DA3A25">
        <w:rPr>
          <w:rFonts w:cs="Arial"/>
          <w:sz w:val="20"/>
        </w:rPr>
        <w:t>hange</w:t>
      </w:r>
      <w:r w:rsidR="0042173D" w:rsidRPr="00DA3A25">
        <w:rPr>
          <w:rFonts w:cs="Arial"/>
          <w:sz w:val="20"/>
        </w:rPr>
        <w:t xml:space="preserve"> </w:t>
      </w:r>
      <w:r w:rsidR="00FC1FEF" w:rsidRPr="00DA3A25">
        <w:rPr>
          <w:rFonts w:cs="Arial"/>
          <w:sz w:val="20"/>
          <w:u w:val="single"/>
        </w:rPr>
        <w:t>be</w:t>
      </w:r>
      <w:r w:rsidR="00B20238" w:rsidRPr="00DA3A25">
        <w:rPr>
          <w:rFonts w:cs="Arial"/>
          <w:spacing w:val="2"/>
          <w:sz w:val="20"/>
          <w:u w:val="single"/>
        </w:rPr>
        <w:t>c</w:t>
      </w:r>
      <w:r w:rsidR="00FC1FEF" w:rsidRPr="00DA3A25">
        <w:rPr>
          <w:rFonts w:cs="Arial"/>
          <w:sz w:val="20"/>
          <w:u w:val="single"/>
        </w:rPr>
        <w:t>ause</w:t>
      </w:r>
      <w:r w:rsidR="00FC1FEF" w:rsidRPr="00DA3A25">
        <w:rPr>
          <w:rFonts w:cs="Arial"/>
          <w:smallCaps/>
          <w:sz w:val="20"/>
        </w:rPr>
        <w:t xml:space="preserve"> </w:t>
      </w:r>
      <w:r w:rsidR="00EE0694" w:rsidRPr="00DA3A25">
        <w:rPr>
          <w:rFonts w:cs="Arial"/>
          <w:smallCaps/>
          <w:sz w:val="20"/>
        </w:rPr>
        <w:fldChar w:fldCharType="begin"/>
      </w:r>
      <w:r w:rsidR="00EE0694" w:rsidRPr="00DA3A25">
        <w:rPr>
          <w:sz w:val="20"/>
        </w:rPr>
        <w:instrText xml:space="preserve"> XE "</w:instrText>
      </w:r>
      <w:r w:rsidR="00EE0694" w:rsidRPr="00DA3A25">
        <w:rPr>
          <w:rFonts w:cs="Arial"/>
          <w:sz w:val="20"/>
        </w:rPr>
        <w:instrText>Lord, the:</w:instrText>
      </w:r>
      <w:r w:rsidR="00EE0694" w:rsidRPr="00DA3A25">
        <w:rPr>
          <w:sz w:val="20"/>
        </w:rPr>
        <w:instrText xml:space="preserve">right in the sight of" </w:instrText>
      </w:r>
      <w:r w:rsidR="00EE0694" w:rsidRPr="00DA3A25">
        <w:rPr>
          <w:rFonts w:cs="Arial"/>
          <w:smallCaps/>
          <w:sz w:val="20"/>
        </w:rPr>
        <w:fldChar w:fldCharType="end"/>
      </w:r>
      <w:r w:rsidR="00D84DB8" w:rsidRPr="00DA3A25">
        <w:rPr>
          <w:rFonts w:cs="Arial"/>
          <w:spacing w:val="2"/>
          <w:sz w:val="20"/>
        </w:rPr>
        <w:t>t</w:t>
      </w:r>
      <w:r w:rsidR="009F6278" w:rsidRPr="00DA3A25">
        <w:rPr>
          <w:rFonts w:cs="Arial"/>
          <w:sz w:val="20"/>
        </w:rPr>
        <w:t xml:space="preserve">hei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</w:t>
      </w:r>
      <w:r w:rsidR="009F6278" w:rsidRPr="00DA3A25">
        <w:rPr>
          <w:rFonts w:cs="Arial"/>
          <w:sz w:val="20"/>
        </w:rPr>
        <w:t xml:space="preserve"> and</w:t>
      </w:r>
      <w:r w:rsidRPr="00DA3A25">
        <w:rPr>
          <w:rFonts w:cs="Arial"/>
          <w:sz w:val="20"/>
        </w:rPr>
        <w:t xml:space="preserve"> </w:t>
      </w:r>
      <w:r w:rsidR="009F6278" w:rsidRPr="00DA3A25">
        <w:rPr>
          <w:rFonts w:cs="Arial"/>
          <w:sz w:val="20"/>
        </w:rPr>
        <w:t xml:space="preserve">ways did not </w:t>
      </w:r>
      <w:r w:rsidR="00B20238" w:rsidRPr="00DA3A25">
        <w:rPr>
          <w:rFonts w:cs="Arial"/>
          <w:spacing w:val="2"/>
          <w:sz w:val="20"/>
        </w:rPr>
        <w:t>c</w:t>
      </w:r>
      <w:r w:rsidR="009F6278" w:rsidRPr="00DA3A25">
        <w:rPr>
          <w:rFonts w:cs="Arial"/>
          <w:sz w:val="20"/>
        </w:rPr>
        <w:t>onf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9F6278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9F6278" w:rsidRPr="00DA3A25">
        <w:rPr>
          <w:rFonts w:cs="Arial"/>
          <w:sz w:val="20"/>
        </w:rPr>
        <w:t xml:space="preserve">o </w:t>
      </w:r>
      <w:r w:rsidR="00DD2ED8" w:rsidRPr="00DA3A25">
        <w:rPr>
          <w:rFonts w:cs="Arial"/>
          <w:spacing w:val="4"/>
          <w:sz w:val="20"/>
        </w:rPr>
        <w:t>t</w:t>
      </w:r>
      <w:r w:rsidR="00DD2ED8" w:rsidRPr="00DA3A25">
        <w:rPr>
          <w:rFonts w:cs="Arial"/>
          <w:sz w:val="20"/>
        </w:rPr>
        <w:t>he L</w:t>
      </w:r>
      <w:r w:rsidR="00DD2ED8" w:rsidRPr="00DA3A25">
        <w:rPr>
          <w:rFonts w:cs="Arial"/>
          <w:smallCaps/>
          <w:sz w:val="20"/>
        </w:rPr>
        <w:t>ord</w:t>
      </w:r>
      <w:r w:rsidR="00DD2ED8" w:rsidRPr="00DA3A25">
        <w:rPr>
          <w:rFonts w:cs="Arial"/>
          <w:sz w:val="20"/>
        </w:rPr>
        <w:t xml:space="preserve">'s </w:t>
      </w:r>
      <w:r w:rsidR="009F6278" w:rsidRPr="00DA3A25">
        <w:rPr>
          <w:rFonts w:cs="Arial"/>
          <w:spacing w:val="4"/>
          <w:sz w:val="20"/>
        </w:rPr>
        <w:t>t</w:t>
      </w:r>
      <w:r w:rsidR="009F6278" w:rsidRPr="00DA3A25">
        <w:rPr>
          <w:rFonts w:cs="Arial"/>
          <w:sz w:val="20"/>
        </w:rPr>
        <w:t>hough</w:t>
      </w:r>
      <w:r w:rsidR="009F6278" w:rsidRPr="00DA3A25">
        <w:rPr>
          <w:rFonts w:cs="Arial"/>
          <w:spacing w:val="4"/>
          <w:sz w:val="20"/>
        </w:rPr>
        <w:t>t</w:t>
      </w:r>
      <w:r w:rsidR="009F6278" w:rsidRPr="00DA3A25">
        <w:rPr>
          <w:rFonts w:cs="Arial"/>
          <w:sz w:val="20"/>
        </w:rPr>
        <w:t>s and ways.</w:t>
      </w:r>
      <w:r w:rsidR="002452EC" w:rsidRPr="00DA3A25">
        <w:rPr>
          <w:rFonts w:cs="Arial"/>
          <w:sz w:val="20"/>
        </w:rPr>
        <w:t xml:space="preserve"> </w:t>
      </w:r>
      <w:r w:rsidR="009F6278" w:rsidRPr="00DA3A25">
        <w:rPr>
          <w:rFonts w:cs="Arial"/>
          <w:sz w:val="20"/>
        </w:rPr>
        <w:t>Th</w:t>
      </w:r>
      <w:r w:rsidR="00AB4397" w:rsidRPr="00DA3A25">
        <w:rPr>
          <w:rFonts w:cs="Arial"/>
          <w:sz w:val="20"/>
        </w:rPr>
        <w:t xml:space="preserve">is was </w:t>
      </w:r>
      <w:r w:rsidR="00D84DB8" w:rsidRPr="00DA3A25">
        <w:rPr>
          <w:rFonts w:cs="Arial"/>
          <w:spacing w:val="2"/>
          <w:sz w:val="20"/>
        </w:rPr>
        <w:t>t</w:t>
      </w:r>
      <w:r w:rsidR="00AB4397" w:rsidRPr="00DA3A25">
        <w:rPr>
          <w:rFonts w:cs="Arial"/>
          <w:sz w:val="20"/>
        </w:rPr>
        <w:t xml:space="preserve">heir </w:t>
      </w:r>
      <w:r w:rsidR="00AB4397" w:rsidRPr="00DA3A25">
        <w:rPr>
          <w:rFonts w:cs="Arial"/>
          <w:spacing w:val="2"/>
          <w:sz w:val="20"/>
        </w:rPr>
        <w:t>c</w:t>
      </w:r>
      <w:r w:rsidR="00AB4397" w:rsidRPr="00DA3A25">
        <w:rPr>
          <w:rFonts w:cs="Arial"/>
          <w:sz w:val="20"/>
        </w:rPr>
        <w:t>ondi</w:t>
      </w:r>
      <w:r w:rsidR="00AB4397" w:rsidRPr="00DA3A25">
        <w:rPr>
          <w:rFonts w:cs="Arial"/>
          <w:spacing w:val="4"/>
          <w:sz w:val="20"/>
        </w:rPr>
        <w:t>t</w:t>
      </w:r>
      <w:r w:rsidR="00AB4397" w:rsidRPr="00DA3A25">
        <w:rPr>
          <w:rFonts w:cs="Arial"/>
          <w:sz w:val="20"/>
        </w:rPr>
        <w:t>ion</w:t>
      </w:r>
      <w:r w:rsidR="009F6278" w:rsidRPr="00DA3A25">
        <w:rPr>
          <w:rFonts w:cs="Arial"/>
          <w:sz w:val="20"/>
        </w:rPr>
        <w:t xml:space="preserve">, </w:t>
      </w:r>
      <w:r w:rsidR="008010BB" w:rsidRPr="00DA3A25">
        <w:rPr>
          <w:rFonts w:cs="Arial"/>
          <w:sz w:val="20"/>
        </w:rPr>
        <w:t xml:space="preserve">not </w:t>
      </w:r>
      <w:r w:rsidR="00D84DB8" w:rsidRPr="00DA3A25">
        <w:rPr>
          <w:rFonts w:cs="Arial"/>
          <w:spacing w:val="2"/>
          <w:sz w:val="20"/>
        </w:rPr>
        <w:t>t</w:t>
      </w:r>
      <w:r w:rsidR="008010BB" w:rsidRPr="00DA3A25">
        <w:rPr>
          <w:rFonts w:cs="Arial"/>
          <w:sz w:val="20"/>
        </w:rPr>
        <w:t>he s</w:t>
      </w:r>
      <w:r w:rsidR="00D84DB8" w:rsidRPr="00DA3A25">
        <w:rPr>
          <w:rFonts w:cs="Arial"/>
          <w:spacing w:val="2"/>
          <w:sz w:val="20"/>
        </w:rPr>
        <w:t>t</w:t>
      </w:r>
      <w:r w:rsidR="008010BB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8010BB" w:rsidRPr="00DA3A25">
        <w:rPr>
          <w:rFonts w:cs="Arial"/>
          <w:sz w:val="20"/>
        </w:rPr>
        <w:t xml:space="preserve">e of all </w:t>
      </w:r>
      <w:r w:rsidR="008B2286" w:rsidRPr="00DA3A25">
        <w:rPr>
          <w:rFonts w:cs="Arial"/>
          <w:sz w:val="20"/>
        </w:rPr>
        <w:t>men</w:t>
      </w:r>
      <w:r w:rsidR="009F6278" w:rsidRPr="00DA3A25">
        <w:rPr>
          <w:rFonts w:cs="Arial"/>
          <w:sz w:val="20"/>
        </w:rPr>
        <w:t>.</w:t>
      </w:r>
    </w:p>
    <w:p w14:paraId="45DF193C" w14:textId="7465792B" w:rsidR="00746E4F" w:rsidRPr="00DA3A25" w:rsidRDefault="00746E4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E001B96" w14:textId="284E26AF" w:rsidR="0034483F" w:rsidRPr="00DA3A25" w:rsidRDefault="00CA49B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Me</w:t>
      </w:r>
      <w:r w:rsidR="00AA15F8" w:rsidRPr="00DA3A25">
        <w:rPr>
          <w:rFonts w:cs="Arial"/>
          <w:spacing w:val="2"/>
          <w:sz w:val="20"/>
        </w:rPr>
        <w:t>rc</w:t>
      </w:r>
      <w:r w:rsidRPr="00DA3A25">
        <w:rPr>
          <w:rFonts w:cs="Arial"/>
          <w:sz w:val="20"/>
        </w:rPr>
        <w:t>y and pa</w:t>
      </w:r>
      <w:r w:rsidR="00AA15F8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on </w:t>
      </w:r>
      <w:r w:rsidR="00746E4F" w:rsidRPr="00DA3A25">
        <w:rPr>
          <w:rFonts w:cs="Arial"/>
          <w:sz w:val="20"/>
        </w:rPr>
        <w:t>we</w:t>
      </w:r>
      <w:r w:rsidR="00AA15F8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746E4F" w:rsidRPr="00DA3A25">
        <w:rPr>
          <w:rFonts w:cs="Arial"/>
          <w:sz w:val="20"/>
        </w:rPr>
        <w:t>lis</w:t>
      </w:r>
      <w:r w:rsidR="00E20650" w:rsidRPr="00DA3A25">
        <w:rPr>
          <w:rFonts w:cs="Arial"/>
          <w:spacing w:val="4"/>
          <w:sz w:val="20"/>
        </w:rPr>
        <w:t>t</w:t>
      </w:r>
      <w:r w:rsidR="006C75B3" w:rsidRPr="00DA3A25">
        <w:rPr>
          <w:rFonts w:cs="Arial"/>
          <w:sz w:val="20"/>
        </w:rPr>
        <w:t xml:space="preserve">ed as </w:t>
      </w:r>
      <w:r w:rsidR="006C75B3" w:rsidRPr="00DA3A25">
        <w:rPr>
          <w:rFonts w:cs="Arial"/>
          <w:spacing w:val="6"/>
          <w:sz w:val="20"/>
        </w:rPr>
        <w:t>t</w:t>
      </w:r>
      <w:r w:rsidR="006C75B3" w:rsidRPr="00DA3A25">
        <w:rPr>
          <w:rFonts w:cs="Arial"/>
          <w:sz w:val="20"/>
        </w:rPr>
        <w:t>wo</w:t>
      </w:r>
      <w:r w:rsidR="00746E4F" w:rsidRPr="00DA3A25">
        <w:rPr>
          <w:rFonts w:cs="Arial"/>
          <w:sz w:val="20"/>
        </w:rPr>
        <w:t xml:space="preserve"> </w:t>
      </w:r>
      <w:r w:rsidR="006C75B3" w:rsidRPr="00DA3A25">
        <w:rPr>
          <w:rFonts w:cs="Arial"/>
          <w:sz w:val="20"/>
        </w:rPr>
        <w:t>bene</w:t>
      </w:r>
      <w:r w:rsidR="00AA15F8" w:rsidRPr="00DA3A25">
        <w:rPr>
          <w:rFonts w:cs="Arial"/>
          <w:spacing w:val="2"/>
          <w:sz w:val="20"/>
        </w:rPr>
        <w:t>f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C75B3" w:rsidRPr="00DA3A25">
        <w:rPr>
          <w:rFonts w:cs="Arial"/>
          <w:sz w:val="20"/>
        </w:rPr>
        <w:t xml:space="preserve">s </w:t>
      </w:r>
      <w:r w:rsidR="00AA15F8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6C75B3" w:rsidRPr="00DA3A25">
        <w:rPr>
          <w:rFonts w:cs="Arial"/>
          <w:sz w:val="20"/>
        </w:rPr>
        <w:t>hose wh</w:t>
      </w:r>
      <w:r w:rsidR="007E5259" w:rsidRPr="00DA3A25">
        <w:rPr>
          <w:rFonts w:cs="Arial"/>
          <w:sz w:val="20"/>
        </w:rPr>
        <w:t xml:space="preserve">o would </w:t>
      </w:r>
      <w:bookmarkEnd w:id="243"/>
      <w:r w:rsidR="007E0B0E" w:rsidRPr="00DA3A25">
        <w:rPr>
          <w:rFonts w:cs="Arial"/>
          <w:sz w:val="20"/>
        </w:rPr>
        <w:t xml:space="preserve">forsake </w:t>
      </w:r>
      <w:r w:rsidR="00D84DB8" w:rsidRPr="00DA3A25">
        <w:rPr>
          <w:rFonts w:cs="Arial"/>
          <w:spacing w:val="2"/>
          <w:sz w:val="20"/>
        </w:rPr>
        <w:t>t</w:t>
      </w:r>
      <w:r w:rsidR="007E0B0E" w:rsidRPr="00DA3A25">
        <w:rPr>
          <w:rFonts w:cs="Arial"/>
          <w:sz w:val="20"/>
        </w:rPr>
        <w:t xml:space="preserve">heir way and </w:t>
      </w:r>
      <w:r w:rsidR="00746E4F" w:rsidRPr="00DA3A25">
        <w:rPr>
          <w:rFonts w:cs="Arial"/>
          <w:sz w:val="20"/>
        </w:rPr>
        <w:t>"</w:t>
      </w:r>
      <w:r w:rsidR="00AA15F8" w:rsidRPr="00DA3A25">
        <w:rPr>
          <w:rFonts w:cs="Arial"/>
          <w:spacing w:val="2"/>
          <w:sz w:val="20"/>
        </w:rPr>
        <w:t>r</w:t>
      </w:r>
      <w:r w:rsidR="00746E4F" w:rsidRPr="00DA3A25">
        <w:rPr>
          <w:rFonts w:cs="Arial"/>
          <w:sz w:val="20"/>
        </w:rPr>
        <w:t>e</w:t>
      </w:r>
      <w:r w:rsidR="00746E4F" w:rsidRPr="00DA3A25">
        <w:rPr>
          <w:rFonts w:cs="Arial"/>
          <w:spacing w:val="4"/>
          <w:sz w:val="20"/>
        </w:rPr>
        <w:t>t</w:t>
      </w:r>
      <w:r w:rsidR="00746E4F" w:rsidRPr="00DA3A25">
        <w:rPr>
          <w:rFonts w:cs="Arial"/>
          <w:sz w:val="20"/>
        </w:rPr>
        <w:t>u</w:t>
      </w:r>
      <w:r w:rsidR="00AA15F8" w:rsidRPr="00DA3A25">
        <w:rPr>
          <w:rFonts w:cs="Arial"/>
          <w:spacing w:val="2"/>
          <w:sz w:val="20"/>
        </w:rPr>
        <w:t>r</w:t>
      </w:r>
      <w:r w:rsidR="00746E4F" w:rsidRPr="00DA3A25">
        <w:rPr>
          <w:rFonts w:cs="Arial"/>
          <w:sz w:val="20"/>
        </w:rPr>
        <w:t>n un</w:t>
      </w:r>
      <w:r w:rsidR="00746E4F" w:rsidRPr="00DA3A25">
        <w:rPr>
          <w:rFonts w:cs="Arial"/>
          <w:spacing w:val="4"/>
          <w:sz w:val="20"/>
        </w:rPr>
        <w:t>t</w:t>
      </w:r>
      <w:r w:rsidR="00746E4F" w:rsidRPr="00DA3A25">
        <w:rPr>
          <w:rFonts w:cs="Arial"/>
          <w:sz w:val="20"/>
        </w:rPr>
        <w:t xml:space="preserve">o </w:t>
      </w:r>
      <w:r w:rsidR="00746E4F" w:rsidRPr="00DA3A25">
        <w:rPr>
          <w:rFonts w:cs="Arial"/>
          <w:spacing w:val="4"/>
          <w:sz w:val="20"/>
        </w:rPr>
        <w:t>t</w:t>
      </w:r>
      <w:r w:rsidR="00746E4F" w:rsidRPr="00DA3A25">
        <w:rPr>
          <w:rFonts w:cs="Arial"/>
          <w:sz w:val="20"/>
        </w:rPr>
        <w:t>he L</w:t>
      </w:r>
      <w:r w:rsidR="00746E4F" w:rsidRPr="00DA3A25">
        <w:rPr>
          <w:rFonts w:cs="Arial"/>
          <w:smallCaps/>
          <w:sz w:val="20"/>
        </w:rPr>
        <w:t>ord</w:t>
      </w:r>
      <w:r w:rsidR="002452EC" w:rsidRPr="00DA3A25">
        <w:rPr>
          <w:rFonts w:cs="Arial"/>
          <w:smallCaps/>
          <w:sz w:val="20"/>
        </w:rPr>
        <w:t>,</w:t>
      </w:r>
      <w:r w:rsidR="00746E4F" w:rsidRPr="00DA3A25">
        <w:rPr>
          <w:rFonts w:cs="Arial"/>
          <w:sz w:val="20"/>
        </w:rPr>
        <w:t xml:space="preserve">" </w:t>
      </w:r>
      <w:r w:rsidR="008038CC" w:rsidRPr="00DA3A25">
        <w:rPr>
          <w:rFonts w:cs="Arial"/>
          <w:sz w:val="20"/>
        </w:rPr>
        <w:t xml:space="preserve">i.e., repent. </w:t>
      </w:r>
      <w:r w:rsidR="007E5259" w:rsidRPr="00DA3A25">
        <w:rPr>
          <w:rFonts w:cs="Arial"/>
          <w:sz w:val="20"/>
        </w:rPr>
        <w:t xml:space="preserve">But </w:t>
      </w:r>
      <w:r w:rsidR="00D84DB8" w:rsidRPr="00DA3A25">
        <w:rPr>
          <w:rFonts w:cs="Arial"/>
          <w:spacing w:val="2"/>
          <w:sz w:val="20"/>
        </w:rPr>
        <w:t>t</w:t>
      </w:r>
      <w:r w:rsidR="008038CC" w:rsidRPr="00DA3A25">
        <w:rPr>
          <w:rFonts w:cs="Arial"/>
          <w:sz w:val="20"/>
        </w:rPr>
        <w:t xml:space="preserve">his </w:t>
      </w:r>
      <w:r w:rsidR="005C2FA9" w:rsidRPr="00DA3A25">
        <w:rPr>
          <w:rFonts w:cs="Arial"/>
          <w:sz w:val="20"/>
        </w:rPr>
        <w:t xml:space="preserve">would </w:t>
      </w:r>
      <w:r w:rsidR="007E0B0E" w:rsidRPr="00DA3A25">
        <w:rPr>
          <w:rFonts w:cs="Arial"/>
          <w:sz w:val="20"/>
        </w:rPr>
        <w:t>mean</w:t>
      </w:r>
      <w:r w:rsidR="008038CC" w:rsidRPr="00DA3A25">
        <w:rPr>
          <w:rFonts w:cs="Arial"/>
          <w:sz w:val="20"/>
        </w:rPr>
        <w:t xml:space="preserve"> </w:t>
      </w:r>
      <w:r w:rsidR="007E5259" w:rsidRPr="00DA3A25">
        <w:rPr>
          <w:rFonts w:cs="Arial"/>
          <w:sz w:val="20"/>
        </w:rPr>
        <w:t>subm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7E0B0E" w:rsidRPr="00DA3A25">
        <w:rPr>
          <w:rFonts w:cs="Arial"/>
          <w:sz w:val="20"/>
        </w:rPr>
        <w:t>ing</w:t>
      </w:r>
      <w:r w:rsidR="007E5259" w:rsidRPr="00DA3A25">
        <w:rPr>
          <w:rFonts w:cs="Arial"/>
          <w:sz w:val="20"/>
        </w:rPr>
        <w:t xml:space="preserve"> </w:t>
      </w:r>
      <w:r w:rsidR="007E5259" w:rsidRPr="00DA3A25">
        <w:rPr>
          <w:rFonts w:cs="Arial"/>
          <w:spacing w:val="4"/>
          <w:sz w:val="20"/>
        </w:rPr>
        <w:t>t</w:t>
      </w:r>
      <w:r w:rsidR="007E5259" w:rsidRPr="00DA3A25">
        <w:rPr>
          <w:rFonts w:cs="Arial"/>
          <w:sz w:val="20"/>
        </w:rPr>
        <w:t xml:space="preserve">o </w:t>
      </w:r>
      <w:r w:rsidR="007E5259" w:rsidRPr="00DA3A25">
        <w:rPr>
          <w:rFonts w:cs="Arial"/>
          <w:spacing w:val="4"/>
          <w:sz w:val="20"/>
        </w:rPr>
        <w:t>t</w:t>
      </w:r>
      <w:r w:rsidR="007E5259" w:rsidRPr="00DA3A25">
        <w:rPr>
          <w:rFonts w:cs="Arial"/>
          <w:sz w:val="20"/>
        </w:rPr>
        <w:t>he L</w:t>
      </w:r>
      <w:r w:rsidR="007E5259" w:rsidRPr="00DA3A25">
        <w:rPr>
          <w:rFonts w:cs="Arial"/>
          <w:smallCaps/>
          <w:sz w:val="20"/>
        </w:rPr>
        <w:t>ord</w:t>
      </w:r>
      <w:r w:rsidR="007E5259" w:rsidRPr="00DA3A25">
        <w:rPr>
          <w:rFonts w:cs="Arial"/>
          <w:sz w:val="20"/>
        </w:rPr>
        <w:t>'s au</w:t>
      </w:r>
      <w:r w:rsidR="007E5259" w:rsidRPr="00DA3A25">
        <w:rPr>
          <w:rFonts w:cs="Arial"/>
          <w:spacing w:val="4"/>
          <w:sz w:val="20"/>
        </w:rPr>
        <w:t>t</w:t>
      </w:r>
      <w:r w:rsidR="007E5259" w:rsidRPr="00DA3A25">
        <w:rPr>
          <w:rFonts w:cs="Arial"/>
          <w:sz w:val="20"/>
        </w:rPr>
        <w:t>ho</w:t>
      </w:r>
      <w:r w:rsidR="00AA15F8" w:rsidRPr="00DA3A25">
        <w:rPr>
          <w:rFonts w:cs="Arial"/>
          <w:spacing w:val="2"/>
          <w:sz w:val="20"/>
        </w:rPr>
        <w:t>r</w:t>
      </w:r>
      <w:r w:rsidR="007E5259" w:rsidRPr="00DA3A25">
        <w:rPr>
          <w:rFonts w:cs="Arial"/>
          <w:sz w:val="20"/>
        </w:rPr>
        <w:t>i</w:t>
      </w:r>
      <w:r w:rsidR="007E5259" w:rsidRPr="00DA3A25">
        <w:rPr>
          <w:rFonts w:cs="Arial"/>
          <w:spacing w:val="4"/>
          <w:sz w:val="20"/>
        </w:rPr>
        <w:t>t</w:t>
      </w:r>
      <w:r w:rsidR="007E5259" w:rsidRPr="00DA3A25">
        <w:rPr>
          <w:rFonts w:cs="Arial"/>
          <w:sz w:val="20"/>
        </w:rPr>
        <w:t>y</w:t>
      </w:r>
      <w:r w:rsidR="00EE2104" w:rsidRPr="00DA3A25">
        <w:rPr>
          <w:rFonts w:cs="Arial"/>
          <w:sz w:val="20"/>
        </w:rPr>
        <w:t xml:space="preserve"> </w:t>
      </w:r>
      <w:r w:rsidR="008038CC" w:rsidRPr="00DA3A25">
        <w:rPr>
          <w:rFonts w:cs="Arial"/>
          <w:sz w:val="20"/>
        </w:rPr>
        <w:t>and</w:t>
      </w:r>
      <w:r w:rsidR="007E0B0E" w:rsidRPr="00DA3A25">
        <w:rPr>
          <w:rFonts w:cs="Arial"/>
          <w:sz w:val="20"/>
        </w:rPr>
        <w:t xml:space="preserve">, if </w:t>
      </w:r>
      <w:r w:rsidR="00D84DB8" w:rsidRPr="00DA3A25">
        <w:rPr>
          <w:rFonts w:cs="Arial"/>
          <w:spacing w:val="2"/>
          <w:sz w:val="20"/>
        </w:rPr>
        <w:t>t</w:t>
      </w:r>
      <w:r w:rsidR="007E0B0E" w:rsidRPr="00DA3A25">
        <w:rPr>
          <w:rFonts w:cs="Arial"/>
          <w:sz w:val="20"/>
        </w:rPr>
        <w:t xml:space="preserve">hey did </w:t>
      </w:r>
      <w:r w:rsidR="00D84DB8" w:rsidRPr="00DA3A25">
        <w:rPr>
          <w:rFonts w:cs="Arial"/>
          <w:spacing w:val="2"/>
          <w:sz w:val="20"/>
        </w:rPr>
        <w:t>t</w:t>
      </w:r>
      <w:r w:rsidR="007E0B0E" w:rsidRPr="00DA3A25">
        <w:rPr>
          <w:rFonts w:cs="Arial"/>
          <w:sz w:val="20"/>
        </w:rPr>
        <w:t>his,</w:t>
      </w:r>
      <w:r w:rsidR="00993B78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7E0B0E" w:rsidRPr="00DA3A25">
        <w:rPr>
          <w:rFonts w:cs="Arial"/>
          <w:sz w:val="20"/>
        </w:rPr>
        <w:t xml:space="preserve">hen </w:t>
      </w:r>
      <w:r w:rsidR="00EE2104" w:rsidRPr="00DA3A25">
        <w:rPr>
          <w:rFonts w:cs="Arial"/>
          <w:sz w:val="20"/>
        </w:rPr>
        <w:t>h</w:t>
      </w:r>
      <w:r w:rsidR="007E5259" w:rsidRPr="00DA3A25">
        <w:rPr>
          <w:rFonts w:cs="Arial"/>
          <w:sz w:val="20"/>
        </w:rPr>
        <w:t xml:space="preserve">is ways and </w:t>
      </w:r>
      <w:r w:rsidR="007E5259" w:rsidRPr="00DA3A25">
        <w:rPr>
          <w:rFonts w:cs="Arial"/>
          <w:spacing w:val="4"/>
          <w:sz w:val="20"/>
        </w:rPr>
        <w:t>t</w:t>
      </w:r>
      <w:r w:rsidR="007E5259" w:rsidRPr="00DA3A25">
        <w:rPr>
          <w:rFonts w:cs="Arial"/>
          <w:sz w:val="20"/>
        </w:rPr>
        <w:t>hough</w:t>
      </w:r>
      <w:r w:rsidR="007E5259" w:rsidRPr="00DA3A25">
        <w:rPr>
          <w:rFonts w:cs="Arial"/>
          <w:spacing w:val="4"/>
          <w:sz w:val="20"/>
        </w:rPr>
        <w:t>t</w:t>
      </w:r>
      <w:r w:rsidR="007E5259" w:rsidRPr="00DA3A25">
        <w:rPr>
          <w:rFonts w:cs="Arial"/>
          <w:sz w:val="20"/>
        </w:rPr>
        <w:t xml:space="preserve">s would </w:t>
      </w:r>
      <w:r w:rsidR="00713029" w:rsidRPr="00DA3A25">
        <w:rPr>
          <w:rFonts w:cs="Arial"/>
          <w:sz w:val="20"/>
        </w:rPr>
        <w:t>gove</w:t>
      </w:r>
      <w:r w:rsidR="00713029" w:rsidRPr="00DA3A25">
        <w:rPr>
          <w:rFonts w:cs="Arial"/>
          <w:spacing w:val="4"/>
          <w:sz w:val="20"/>
        </w:rPr>
        <w:t>r</w:t>
      </w:r>
      <w:r w:rsidR="00713029" w:rsidRPr="00DA3A25">
        <w:rPr>
          <w:rFonts w:cs="Arial"/>
          <w:sz w:val="20"/>
        </w:rPr>
        <w:t xml:space="preserve">n </w:t>
      </w:r>
      <w:r w:rsidR="00713029" w:rsidRPr="00DA3A25">
        <w:rPr>
          <w:rFonts w:cs="Arial"/>
          <w:spacing w:val="4"/>
          <w:sz w:val="20"/>
        </w:rPr>
        <w:t>t</w:t>
      </w:r>
      <w:r w:rsidR="00713029" w:rsidRPr="00DA3A25">
        <w:rPr>
          <w:rFonts w:cs="Arial"/>
          <w:sz w:val="20"/>
        </w:rPr>
        <w:t>heir lives</w:t>
      </w:r>
      <w:r w:rsidR="006943FB" w:rsidRPr="00DA3A25">
        <w:rPr>
          <w:rFonts w:cs="Arial"/>
          <w:sz w:val="20"/>
        </w:rPr>
        <w:t>.</w:t>
      </w:r>
      <w:bookmarkEnd w:id="240"/>
      <w:r w:rsidR="00335AEC" w:rsidRPr="00DA3A25">
        <w:rPr>
          <w:rFonts w:cs="Arial"/>
          <w:sz w:val="20"/>
        </w:rPr>
        <w:t xml:space="preserve"> "My </w:t>
      </w:r>
      <w:r w:rsidR="00335AEC" w:rsidRPr="00DA3A25">
        <w:rPr>
          <w:rFonts w:cs="Arial"/>
          <w:spacing w:val="4"/>
          <w:sz w:val="20"/>
        </w:rPr>
        <w:t>t</w:t>
      </w:r>
      <w:r w:rsidR="00335AEC" w:rsidRPr="00DA3A25">
        <w:rPr>
          <w:rFonts w:cs="Arial"/>
          <w:sz w:val="20"/>
        </w:rPr>
        <w:t>hough</w:t>
      </w:r>
      <w:r w:rsidR="00335AEC" w:rsidRPr="00DA3A25">
        <w:rPr>
          <w:rFonts w:cs="Arial"/>
          <w:spacing w:val="4"/>
          <w:sz w:val="20"/>
        </w:rPr>
        <w:t>t</w:t>
      </w:r>
      <w:r w:rsidR="00335AEC" w:rsidRPr="00DA3A25">
        <w:rPr>
          <w:rFonts w:cs="Arial"/>
          <w:sz w:val="20"/>
        </w:rPr>
        <w:t xml:space="preserve">s </w:t>
      </w:r>
      <w:r w:rsidR="00335AEC" w:rsidRPr="00DA3A25">
        <w:rPr>
          <w:rFonts w:cs="Arial"/>
          <w:i/>
          <w:sz w:val="20"/>
        </w:rPr>
        <w:t>a</w:t>
      </w:r>
      <w:r w:rsidR="00335AEC" w:rsidRPr="00DA3A25">
        <w:rPr>
          <w:rFonts w:cs="Arial"/>
          <w:i/>
          <w:spacing w:val="6"/>
          <w:sz w:val="20"/>
        </w:rPr>
        <w:t>r</w:t>
      </w:r>
      <w:r w:rsidR="00335AEC" w:rsidRPr="00DA3A25">
        <w:rPr>
          <w:rFonts w:cs="Arial"/>
          <w:i/>
          <w:sz w:val="20"/>
        </w:rPr>
        <w:t>e</w:t>
      </w:r>
      <w:r w:rsidR="00335AEC" w:rsidRPr="00DA3A25">
        <w:rPr>
          <w:rFonts w:cs="Arial"/>
          <w:sz w:val="20"/>
        </w:rPr>
        <w:t xml:space="preserve"> no</w:t>
      </w:r>
      <w:r w:rsidR="00335AEC" w:rsidRPr="00DA3A25">
        <w:rPr>
          <w:rFonts w:cs="Arial"/>
          <w:spacing w:val="-2"/>
          <w:sz w:val="20"/>
        </w:rPr>
        <w:t xml:space="preserve">t </w:t>
      </w:r>
      <w:r w:rsidR="00335AEC" w:rsidRPr="00DA3A25">
        <w:rPr>
          <w:rFonts w:cs="Arial"/>
          <w:sz w:val="20"/>
        </w:rPr>
        <w:t>you</w:t>
      </w:r>
      <w:r w:rsidR="00335AEC" w:rsidRPr="00DA3A25">
        <w:rPr>
          <w:rFonts w:cs="Arial"/>
          <w:spacing w:val="-2"/>
          <w:sz w:val="20"/>
        </w:rPr>
        <w:t xml:space="preserve">r </w:t>
      </w:r>
      <w:r w:rsidR="00335AEC" w:rsidRPr="00DA3A25">
        <w:rPr>
          <w:rFonts w:cs="Arial"/>
          <w:spacing w:val="4"/>
          <w:sz w:val="20"/>
        </w:rPr>
        <w:t>t</w:t>
      </w:r>
      <w:r w:rsidR="00335AEC" w:rsidRPr="00DA3A25">
        <w:rPr>
          <w:rFonts w:cs="Arial"/>
          <w:sz w:val="20"/>
        </w:rPr>
        <w:t>hough</w:t>
      </w:r>
      <w:r w:rsidR="00335AEC" w:rsidRPr="00DA3A25">
        <w:rPr>
          <w:rFonts w:cs="Arial"/>
          <w:spacing w:val="4"/>
          <w:sz w:val="20"/>
        </w:rPr>
        <w:t>t</w:t>
      </w:r>
      <w:r w:rsidR="00335AEC" w:rsidRPr="00DA3A25">
        <w:rPr>
          <w:rFonts w:cs="Arial"/>
          <w:sz w:val="20"/>
        </w:rPr>
        <w:t>s, ne</w:t>
      </w:r>
      <w:r w:rsidR="00335AEC" w:rsidRPr="00DA3A25">
        <w:rPr>
          <w:rFonts w:cs="Arial"/>
          <w:spacing w:val="2"/>
          <w:sz w:val="20"/>
        </w:rPr>
        <w:t>i</w:t>
      </w:r>
      <w:r w:rsidR="00335AEC" w:rsidRPr="00DA3A25">
        <w:rPr>
          <w:rFonts w:cs="Arial"/>
          <w:spacing w:val="4"/>
          <w:sz w:val="20"/>
        </w:rPr>
        <w:t>t</w:t>
      </w:r>
      <w:r w:rsidR="00335AEC" w:rsidRPr="00DA3A25">
        <w:rPr>
          <w:rFonts w:cs="Arial"/>
          <w:sz w:val="20"/>
        </w:rPr>
        <w:t>he</w:t>
      </w:r>
      <w:r w:rsidR="00335AEC" w:rsidRPr="00DA3A25">
        <w:rPr>
          <w:rFonts w:cs="Arial"/>
          <w:spacing w:val="-2"/>
          <w:sz w:val="20"/>
        </w:rPr>
        <w:t xml:space="preserve">r </w:t>
      </w:r>
      <w:r w:rsidR="00335AEC" w:rsidRPr="00DA3A25">
        <w:rPr>
          <w:rFonts w:cs="Arial"/>
          <w:i/>
          <w:sz w:val="20"/>
        </w:rPr>
        <w:t>a</w:t>
      </w:r>
      <w:r w:rsidR="00335AEC" w:rsidRPr="00DA3A25">
        <w:rPr>
          <w:rFonts w:cs="Arial"/>
          <w:i/>
          <w:spacing w:val="6"/>
          <w:sz w:val="20"/>
        </w:rPr>
        <w:t>r</w:t>
      </w:r>
      <w:r w:rsidR="00335AEC" w:rsidRPr="00DA3A25">
        <w:rPr>
          <w:rFonts w:cs="Arial"/>
          <w:i/>
          <w:sz w:val="20"/>
        </w:rPr>
        <w:t>e</w:t>
      </w:r>
      <w:r w:rsidR="00335AEC" w:rsidRPr="00DA3A25">
        <w:rPr>
          <w:rFonts w:cs="Arial"/>
          <w:sz w:val="20"/>
        </w:rPr>
        <w:t xml:space="preserve"> you</w:t>
      </w:r>
      <w:r w:rsidR="00335AEC" w:rsidRPr="00DA3A25">
        <w:rPr>
          <w:rFonts w:cs="Arial"/>
          <w:spacing w:val="-2"/>
          <w:sz w:val="20"/>
        </w:rPr>
        <w:t xml:space="preserve">r </w:t>
      </w:r>
      <w:r w:rsidR="00335AEC" w:rsidRPr="00DA3A25">
        <w:rPr>
          <w:rFonts w:cs="Arial"/>
          <w:sz w:val="20"/>
        </w:rPr>
        <w:t xml:space="preserve">ways my ways" </w:t>
      </w:r>
      <w:r w:rsidR="00DD2ED8" w:rsidRPr="00DA3A25">
        <w:rPr>
          <w:rFonts w:cs="Arial"/>
          <w:sz w:val="20"/>
        </w:rPr>
        <w:t xml:space="preserve">was a </w:t>
      </w:r>
      <w:r w:rsidR="00335AEC" w:rsidRPr="00DA3A25">
        <w:rPr>
          <w:rFonts w:cs="Arial"/>
          <w:sz w:val="20"/>
        </w:rPr>
        <w:t>rebuke</w:t>
      </w:r>
      <w:r w:rsidR="00DD2ED8" w:rsidRPr="00DA3A25">
        <w:rPr>
          <w:rFonts w:cs="Arial"/>
          <w:sz w:val="20"/>
        </w:rPr>
        <w:t xml:space="preserve"> to</w:t>
      </w:r>
      <w:r w:rsidR="00335AEC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335AEC" w:rsidRPr="00DA3A25">
        <w:rPr>
          <w:rFonts w:cs="Arial"/>
          <w:sz w:val="20"/>
        </w:rPr>
        <w:t xml:space="preserve">he </w:t>
      </w:r>
      <w:r w:rsidR="00D84DB8" w:rsidRPr="00DA3A25">
        <w:rPr>
          <w:rFonts w:cs="Arial"/>
          <w:spacing w:val="2"/>
          <w:sz w:val="20"/>
        </w:rPr>
        <w:t>t</w:t>
      </w:r>
      <w:r w:rsidR="006943FB" w:rsidRPr="00DA3A25">
        <w:rPr>
          <w:rFonts w:cs="Arial"/>
          <w:sz w:val="20"/>
        </w:rPr>
        <w:t xml:space="preserve">hinking and </w:t>
      </w:r>
      <w:r w:rsidR="00D84DB8" w:rsidRPr="00DA3A25">
        <w:rPr>
          <w:rFonts w:cs="Arial"/>
          <w:spacing w:val="2"/>
          <w:sz w:val="20"/>
        </w:rPr>
        <w:t>t</w:t>
      </w:r>
      <w:r w:rsidR="007E0B0E" w:rsidRPr="00DA3A25">
        <w:rPr>
          <w:rFonts w:cs="Arial"/>
          <w:sz w:val="20"/>
        </w:rPr>
        <w:t xml:space="preserve">he </w:t>
      </w:r>
      <w:r w:rsidR="006943FB" w:rsidRPr="00DA3A25">
        <w:rPr>
          <w:rFonts w:cs="Arial"/>
          <w:sz w:val="20"/>
        </w:rPr>
        <w:t xml:space="preserve">behavior </w:t>
      </w:r>
      <w:r w:rsidR="007E0B0E" w:rsidRPr="00DA3A25">
        <w:rPr>
          <w:rFonts w:cs="Arial"/>
          <w:sz w:val="20"/>
        </w:rPr>
        <w:t xml:space="preserve">of </w:t>
      </w:r>
      <w:r w:rsidR="00D84DB8" w:rsidRPr="00DA3A25">
        <w:rPr>
          <w:rFonts w:cs="Arial"/>
          <w:spacing w:val="2"/>
          <w:sz w:val="20"/>
        </w:rPr>
        <w:t>t</w:t>
      </w:r>
      <w:r w:rsidR="007E0B0E" w:rsidRPr="00DA3A25">
        <w:rPr>
          <w:rFonts w:cs="Arial"/>
          <w:sz w:val="20"/>
        </w:rPr>
        <w:t>he wi</w:t>
      </w:r>
      <w:r w:rsidR="00B20238" w:rsidRPr="00DA3A25">
        <w:rPr>
          <w:rFonts w:cs="Arial"/>
          <w:spacing w:val="2"/>
          <w:sz w:val="20"/>
        </w:rPr>
        <w:t>c</w:t>
      </w:r>
      <w:r w:rsidR="007E0B0E" w:rsidRPr="00DA3A25">
        <w:rPr>
          <w:rFonts w:cs="Arial"/>
          <w:sz w:val="20"/>
        </w:rPr>
        <w:t xml:space="preserve">ked and </w:t>
      </w:r>
      <w:r w:rsidR="00D84DB8" w:rsidRPr="00DA3A25">
        <w:rPr>
          <w:rFonts w:cs="Arial"/>
          <w:spacing w:val="2"/>
          <w:sz w:val="20"/>
        </w:rPr>
        <w:t>t</w:t>
      </w:r>
      <w:r w:rsidR="007E0B0E" w:rsidRPr="00DA3A25">
        <w:rPr>
          <w:rFonts w:cs="Arial"/>
          <w:sz w:val="20"/>
        </w:rPr>
        <w:t>he un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7E0B0E" w:rsidRPr="00DA3A25">
        <w:rPr>
          <w:rFonts w:cs="Arial"/>
          <w:sz w:val="20"/>
        </w:rPr>
        <w:t>gh</w:t>
      </w:r>
      <w:r w:rsidR="00D84DB8" w:rsidRPr="00DA3A25">
        <w:rPr>
          <w:rFonts w:cs="Arial"/>
          <w:spacing w:val="2"/>
          <w:sz w:val="20"/>
        </w:rPr>
        <w:t>t</w:t>
      </w:r>
      <w:r w:rsidR="007E0B0E" w:rsidRPr="00DA3A25">
        <w:rPr>
          <w:rFonts w:cs="Arial"/>
          <w:sz w:val="20"/>
        </w:rPr>
        <w:t>eous</w:t>
      </w:r>
      <w:r w:rsidR="00335AEC" w:rsidRPr="00DA3A25">
        <w:rPr>
          <w:rFonts w:cs="Arial"/>
          <w:sz w:val="20"/>
        </w:rPr>
        <w:t>. Th</w:t>
      </w:r>
      <w:r w:rsidR="00541722" w:rsidRPr="00DA3A25">
        <w:rPr>
          <w:rFonts w:cs="Arial"/>
          <w:sz w:val="20"/>
        </w:rPr>
        <w:t xml:space="preserve">is </w:t>
      </w:r>
      <w:r w:rsidR="00DD2ED8" w:rsidRPr="00DA3A25">
        <w:rPr>
          <w:rFonts w:cs="Arial"/>
          <w:sz w:val="20"/>
        </w:rPr>
        <w:t xml:space="preserve">verse was </w:t>
      </w:r>
      <w:r w:rsidR="00335AEC" w:rsidRPr="00DA3A25">
        <w:rPr>
          <w:rFonts w:cs="Arial"/>
          <w:sz w:val="20"/>
        </w:rPr>
        <w:t>not de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335AEC" w:rsidRPr="00DA3A25">
        <w:rPr>
          <w:rFonts w:cs="Arial"/>
          <w:sz w:val="20"/>
        </w:rPr>
        <w:t>b</w:t>
      </w:r>
      <w:r w:rsidR="00DD2ED8" w:rsidRPr="00DA3A25">
        <w:rPr>
          <w:rFonts w:cs="Arial"/>
          <w:sz w:val="20"/>
        </w:rPr>
        <w:t>ing</w:t>
      </w:r>
      <w:r w:rsidR="00335AEC" w:rsidRPr="00DA3A25">
        <w:rPr>
          <w:rFonts w:cs="Arial"/>
          <w:sz w:val="20"/>
        </w:rPr>
        <w:t xml:space="preserve"> Abel, Noah, Ab</w:t>
      </w:r>
      <w:r w:rsidR="00335AEC" w:rsidRPr="00DA3A25">
        <w:rPr>
          <w:rFonts w:cs="Arial"/>
          <w:spacing w:val="2"/>
          <w:sz w:val="20"/>
        </w:rPr>
        <w:t>r</w:t>
      </w:r>
      <w:r w:rsidR="00335AEC" w:rsidRPr="00DA3A25">
        <w:rPr>
          <w:rFonts w:cs="Arial"/>
          <w:sz w:val="20"/>
        </w:rPr>
        <w:t>aham</w:t>
      </w:r>
      <w:r w:rsidR="00335AEC" w:rsidRPr="00DA3A25">
        <w:rPr>
          <w:rFonts w:cs="Arial"/>
          <w:sz w:val="20"/>
        </w:rPr>
        <w:fldChar w:fldCharType="begin"/>
      </w:r>
      <w:r w:rsidR="00335AEC" w:rsidRPr="00DA3A25">
        <w:rPr>
          <w:sz w:val="20"/>
        </w:rPr>
        <w:instrText xml:space="preserve"> XE "</w:instrText>
      </w:r>
      <w:r w:rsidR="00335AEC" w:rsidRPr="00DA3A25">
        <w:rPr>
          <w:rFonts w:cs="Arial"/>
          <w:sz w:val="20"/>
        </w:rPr>
        <w:instrText>Abraham</w:instrText>
      </w:r>
      <w:r w:rsidR="00335AEC" w:rsidRPr="00DA3A25">
        <w:rPr>
          <w:sz w:val="20"/>
        </w:rPr>
        <w:instrText xml:space="preserve">" </w:instrText>
      </w:r>
      <w:r w:rsidR="00335AEC" w:rsidRPr="00DA3A25">
        <w:rPr>
          <w:rFonts w:cs="Arial"/>
          <w:sz w:val="20"/>
        </w:rPr>
        <w:fldChar w:fldCharType="end"/>
      </w:r>
      <w:r w:rsidR="00335AEC" w:rsidRPr="00DA3A25">
        <w:rPr>
          <w:rFonts w:cs="Arial"/>
          <w:sz w:val="20"/>
        </w:rPr>
        <w:t>, Moses</w:t>
      </w:r>
      <w:r w:rsidR="00335AEC" w:rsidRPr="00DA3A25">
        <w:rPr>
          <w:rFonts w:cs="Arial"/>
          <w:sz w:val="20"/>
        </w:rPr>
        <w:fldChar w:fldCharType="begin"/>
      </w:r>
      <w:r w:rsidR="00335AEC" w:rsidRPr="00DA3A25">
        <w:rPr>
          <w:sz w:val="20"/>
        </w:rPr>
        <w:instrText xml:space="preserve"> XE "</w:instrText>
      </w:r>
      <w:r w:rsidR="00335AEC" w:rsidRPr="00DA3A25">
        <w:rPr>
          <w:rFonts w:cs="Arial"/>
          <w:sz w:val="20"/>
        </w:rPr>
        <w:instrText>Moses</w:instrText>
      </w:r>
      <w:r w:rsidR="00335AEC" w:rsidRPr="00DA3A25">
        <w:rPr>
          <w:sz w:val="20"/>
        </w:rPr>
        <w:instrText xml:space="preserve">" </w:instrText>
      </w:r>
      <w:r w:rsidR="00335AEC" w:rsidRPr="00DA3A25">
        <w:rPr>
          <w:rFonts w:cs="Arial"/>
          <w:sz w:val="20"/>
        </w:rPr>
        <w:fldChar w:fldCharType="end"/>
      </w:r>
      <w:r w:rsidR="00335AEC" w:rsidRPr="00DA3A25">
        <w:rPr>
          <w:rFonts w:cs="Arial"/>
          <w:sz w:val="20"/>
        </w:rPr>
        <w:t xml:space="preserve">, </w:t>
      </w:r>
      <w:r w:rsidR="00984ED1" w:rsidRPr="00DA3A25">
        <w:rPr>
          <w:rFonts w:cs="Arial"/>
          <w:sz w:val="20"/>
        </w:rPr>
        <w:t>e</w:t>
      </w:r>
      <w:r w:rsidR="00D84DB8" w:rsidRPr="00DA3A25">
        <w:rPr>
          <w:rFonts w:cs="Arial"/>
          <w:spacing w:val="2"/>
          <w:sz w:val="20"/>
        </w:rPr>
        <w:t>t</w:t>
      </w:r>
      <w:r w:rsidR="00984ED1" w:rsidRPr="00DA3A25">
        <w:rPr>
          <w:rFonts w:cs="Arial"/>
          <w:spacing w:val="-4"/>
          <w:sz w:val="20"/>
        </w:rPr>
        <w:t>c.</w:t>
      </w:r>
      <w:r w:rsidR="00095F38" w:rsidRPr="00DA3A25">
        <w:rPr>
          <w:rFonts w:cs="Arial"/>
          <w:spacing w:val="-6"/>
          <w:sz w:val="20"/>
        </w:rPr>
        <w:t>,</w:t>
      </w:r>
      <w:r w:rsidR="00984ED1" w:rsidRPr="00DA3A25">
        <w:rPr>
          <w:rFonts w:cs="Arial"/>
          <w:sz w:val="20"/>
        </w:rPr>
        <w:t xml:space="preserve"> be</w:t>
      </w:r>
      <w:r w:rsidR="00B20238" w:rsidRPr="00DA3A25">
        <w:rPr>
          <w:rFonts w:cs="Arial"/>
          <w:spacing w:val="2"/>
          <w:sz w:val="20"/>
        </w:rPr>
        <w:t>c</w:t>
      </w:r>
      <w:r w:rsidR="00984ED1" w:rsidRPr="00DA3A25">
        <w:rPr>
          <w:rFonts w:cs="Arial"/>
          <w:sz w:val="20"/>
        </w:rPr>
        <w:t xml:space="preserve">ause when </w:t>
      </w:r>
      <w:r w:rsidR="00984ED1" w:rsidRPr="00DA3A25">
        <w:rPr>
          <w:rFonts w:cs="Arial"/>
          <w:spacing w:val="4"/>
          <w:sz w:val="20"/>
        </w:rPr>
        <w:t>t</w:t>
      </w:r>
      <w:r w:rsidR="00984ED1" w:rsidRPr="00DA3A25">
        <w:rPr>
          <w:rFonts w:cs="Arial"/>
          <w:sz w:val="20"/>
        </w:rPr>
        <w:t>he L</w:t>
      </w:r>
      <w:r w:rsidR="00984ED1" w:rsidRPr="00DA3A25">
        <w:rPr>
          <w:rFonts w:cs="Arial"/>
          <w:smallCaps/>
          <w:sz w:val="20"/>
        </w:rPr>
        <w:t>ord</w:t>
      </w:r>
      <w:r w:rsidR="00984ED1" w:rsidRPr="00DA3A25">
        <w:rPr>
          <w:rFonts w:cs="Arial"/>
          <w:sz w:val="20"/>
        </w:rPr>
        <w:t xml:space="preserve"> said </w:t>
      </w:r>
      <w:r w:rsidR="00D84DB8" w:rsidRPr="00DA3A25">
        <w:rPr>
          <w:rFonts w:cs="Arial"/>
          <w:spacing w:val="2"/>
          <w:sz w:val="20"/>
        </w:rPr>
        <w:t>t</w:t>
      </w:r>
      <w:r w:rsidR="00984ED1" w:rsidRPr="00DA3A25">
        <w:rPr>
          <w:rFonts w:cs="Arial"/>
          <w:sz w:val="20"/>
        </w:rPr>
        <w:t xml:space="preserve">his, he </w:t>
      </w:r>
      <w:r w:rsidR="005417B9" w:rsidRPr="00DA3A25">
        <w:rPr>
          <w:rFonts w:cs="Arial"/>
          <w:sz w:val="20"/>
        </w:rPr>
        <w:t xml:space="preserve">was not </w:t>
      </w:r>
      <w:r w:rsidR="00AA15F8" w:rsidRPr="00DA3A25">
        <w:rPr>
          <w:rFonts w:cs="Arial"/>
          <w:spacing w:val="2"/>
          <w:sz w:val="20"/>
        </w:rPr>
        <w:t>c</w:t>
      </w:r>
      <w:r w:rsidR="007E6B39" w:rsidRPr="00DA3A25">
        <w:rPr>
          <w:rFonts w:cs="Arial"/>
          <w:sz w:val="20"/>
        </w:rPr>
        <w:t>o</w:t>
      </w:r>
      <w:r w:rsidR="00984ED1" w:rsidRPr="00DA3A25">
        <w:rPr>
          <w:rFonts w:cs="Arial"/>
          <w:sz w:val="20"/>
        </w:rPr>
        <w:t>mpa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984ED1" w:rsidRPr="00DA3A25">
        <w:rPr>
          <w:rFonts w:cs="Arial"/>
          <w:sz w:val="20"/>
        </w:rPr>
        <w:t>ng h</w:t>
      </w:r>
      <w:r w:rsidR="007E6B39" w:rsidRPr="00DA3A25">
        <w:rPr>
          <w:rFonts w:cs="Arial"/>
          <w:sz w:val="20"/>
        </w:rPr>
        <w:t xml:space="preserve">imself </w:t>
      </w:r>
      <w:r w:rsidR="00D84DB8" w:rsidRPr="00DA3A25">
        <w:rPr>
          <w:rFonts w:cs="Arial"/>
          <w:spacing w:val="2"/>
          <w:sz w:val="20"/>
        </w:rPr>
        <w:t>t</w:t>
      </w:r>
      <w:r w:rsidR="00984ED1" w:rsidRPr="00DA3A25">
        <w:rPr>
          <w:rFonts w:cs="Arial"/>
          <w:sz w:val="20"/>
        </w:rPr>
        <w:t xml:space="preserve">o all men. </w:t>
      </w:r>
      <w:r w:rsidR="00DD2ED8" w:rsidRPr="00DA3A25">
        <w:rPr>
          <w:rFonts w:cs="Arial"/>
          <w:sz w:val="20"/>
        </w:rPr>
        <w:t>H</w:t>
      </w:r>
      <w:r w:rsidR="00C23B86" w:rsidRPr="00DA3A25">
        <w:rPr>
          <w:rFonts w:cs="Arial"/>
          <w:sz w:val="20"/>
        </w:rPr>
        <w:t xml:space="preserve">e </w:t>
      </w:r>
      <w:r w:rsidR="001338EE" w:rsidRPr="00DA3A25">
        <w:rPr>
          <w:rFonts w:cs="Arial"/>
          <w:sz w:val="20"/>
        </w:rPr>
        <w:t xml:space="preserve">was </w:t>
      </w:r>
      <w:r w:rsidR="00AA15F8" w:rsidRPr="00DA3A25">
        <w:rPr>
          <w:rFonts w:cs="Arial"/>
          <w:spacing w:val="2"/>
          <w:sz w:val="20"/>
        </w:rPr>
        <w:t>c</w:t>
      </w:r>
      <w:r w:rsidR="00C23B86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AA15F8" w:rsidRPr="00DA3A25">
        <w:rPr>
          <w:rFonts w:cs="Arial"/>
          <w:spacing w:val="2"/>
          <w:sz w:val="20"/>
        </w:rPr>
        <w:t>r</w:t>
      </w:r>
      <w:r w:rsidR="00C23B86" w:rsidRPr="00DA3A25">
        <w:rPr>
          <w:rFonts w:cs="Arial"/>
          <w:sz w:val="20"/>
        </w:rPr>
        <w:t>as</w:t>
      </w:r>
      <w:r w:rsidR="00E20650" w:rsidRPr="00DA3A25">
        <w:rPr>
          <w:rFonts w:cs="Arial"/>
          <w:spacing w:val="4"/>
          <w:sz w:val="20"/>
        </w:rPr>
        <w:t>t</w:t>
      </w:r>
      <w:r w:rsidR="00C23B86" w:rsidRPr="00DA3A25">
        <w:rPr>
          <w:rFonts w:cs="Arial"/>
          <w:sz w:val="20"/>
        </w:rPr>
        <w:t xml:space="preserve">ing his </w:t>
      </w:r>
      <w:r w:rsidR="00724327" w:rsidRPr="00DA3A25">
        <w:rPr>
          <w:rFonts w:cs="Arial"/>
          <w:sz w:val="20"/>
        </w:rPr>
        <w:t>ways</w:t>
      </w:r>
      <w:r w:rsidR="007E6B39" w:rsidRPr="00DA3A25">
        <w:rPr>
          <w:rFonts w:cs="Arial"/>
          <w:sz w:val="20"/>
        </w:rPr>
        <w:t xml:space="preserve"> wi</w:t>
      </w:r>
      <w:r w:rsidR="007E6B39" w:rsidRPr="00DA3A25">
        <w:rPr>
          <w:rFonts w:cs="Arial"/>
          <w:spacing w:val="4"/>
          <w:sz w:val="20"/>
        </w:rPr>
        <w:t>t</w:t>
      </w:r>
      <w:r w:rsidR="007E6B39" w:rsidRPr="00DA3A25">
        <w:rPr>
          <w:rFonts w:cs="Arial"/>
          <w:sz w:val="20"/>
        </w:rPr>
        <w:t>h</w:t>
      </w:r>
      <w:r w:rsidR="0072432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24327" w:rsidRPr="00DA3A25">
        <w:rPr>
          <w:rFonts w:cs="Arial"/>
          <w:sz w:val="20"/>
        </w:rPr>
        <w:t>he wa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724327" w:rsidRPr="00DA3A25">
        <w:rPr>
          <w:rFonts w:cs="Arial"/>
          <w:sz w:val="20"/>
        </w:rPr>
        <w:t>he wi</w:t>
      </w:r>
      <w:r w:rsidR="00AA15F8" w:rsidRPr="00DA3A25">
        <w:rPr>
          <w:rFonts w:cs="Arial"/>
          <w:spacing w:val="2"/>
          <w:sz w:val="20"/>
        </w:rPr>
        <w:t>c</w:t>
      </w:r>
      <w:r w:rsidR="00724327" w:rsidRPr="00DA3A25">
        <w:rPr>
          <w:rFonts w:cs="Arial"/>
          <w:sz w:val="20"/>
        </w:rPr>
        <w:t xml:space="preserve">ked and </w:t>
      </w:r>
      <w:r w:rsidR="007E6B39" w:rsidRPr="00DA3A25">
        <w:rPr>
          <w:rFonts w:cs="Arial"/>
          <w:sz w:val="20"/>
        </w:rPr>
        <w:t xml:space="preserve">his </w:t>
      </w:r>
      <w:r w:rsidR="007E6B39" w:rsidRPr="00DA3A25">
        <w:rPr>
          <w:rFonts w:cs="Arial"/>
          <w:spacing w:val="4"/>
          <w:sz w:val="20"/>
        </w:rPr>
        <w:t>t</w:t>
      </w:r>
      <w:r w:rsidR="007E6B39" w:rsidRPr="00DA3A25">
        <w:rPr>
          <w:rFonts w:cs="Arial"/>
          <w:sz w:val="20"/>
        </w:rPr>
        <w:t>hough</w:t>
      </w:r>
      <w:r w:rsidR="007E6B39" w:rsidRPr="00DA3A25">
        <w:rPr>
          <w:rFonts w:cs="Arial"/>
          <w:spacing w:val="4"/>
          <w:sz w:val="20"/>
        </w:rPr>
        <w:t>t</w:t>
      </w:r>
      <w:r w:rsidR="007E6B39" w:rsidRPr="00DA3A25">
        <w:rPr>
          <w:rFonts w:cs="Arial"/>
          <w:sz w:val="20"/>
        </w:rPr>
        <w:t>s wi</w:t>
      </w:r>
      <w:r w:rsidR="007E6B39" w:rsidRPr="00DA3A25">
        <w:rPr>
          <w:rFonts w:cs="Arial"/>
          <w:spacing w:val="4"/>
          <w:sz w:val="20"/>
        </w:rPr>
        <w:t>t</w:t>
      </w:r>
      <w:r w:rsidR="007E6B39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724327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724327"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="00724327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C23B86" w:rsidRPr="00DA3A25">
        <w:rPr>
          <w:rFonts w:cs="Arial"/>
          <w:sz w:val="20"/>
        </w:rPr>
        <w:t>he</w:t>
      </w:r>
      <w:r w:rsidR="00724327" w:rsidRPr="00DA3A25">
        <w:rPr>
          <w:rFonts w:cs="Arial"/>
          <w:sz w:val="20"/>
        </w:rPr>
        <w:t xml:space="preserve"> un</w:t>
      </w:r>
      <w:r w:rsidR="00AA15F8" w:rsidRPr="00DA3A25">
        <w:rPr>
          <w:rFonts w:cs="Arial"/>
          <w:spacing w:val="2"/>
          <w:sz w:val="20"/>
        </w:rPr>
        <w:t>r</w:t>
      </w:r>
      <w:r w:rsidR="00724327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724327" w:rsidRPr="00DA3A25">
        <w:rPr>
          <w:rFonts w:cs="Arial"/>
          <w:sz w:val="20"/>
        </w:rPr>
        <w:t>eous</w:t>
      </w:r>
      <w:r w:rsidR="00DD2ED8"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  <w:r w:rsidR="00561648" w:rsidRPr="00DA3A25">
        <w:rPr>
          <w:rFonts w:cs="Arial"/>
          <w:sz w:val="20"/>
        </w:rPr>
        <w:t>The bre</w:t>
      </w:r>
      <w:r w:rsidR="00D84DB8" w:rsidRPr="00DA3A25">
        <w:rPr>
          <w:rFonts w:cs="Arial"/>
          <w:spacing w:val="2"/>
          <w:sz w:val="20"/>
        </w:rPr>
        <w:t>t</w:t>
      </w:r>
      <w:r w:rsidR="00561648" w:rsidRPr="00DA3A25">
        <w:rPr>
          <w:rFonts w:cs="Arial"/>
          <w:sz w:val="20"/>
        </w:rPr>
        <w:t xml:space="preserve">hren 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E95871" w:rsidRPr="00DA3A25">
        <w:rPr>
          <w:rFonts w:cs="Arial"/>
          <w:spacing w:val="2"/>
          <w:sz w:val="20"/>
        </w:rPr>
        <w:t>c</w:t>
      </w:r>
      <w:r w:rsidR="0069595A" w:rsidRPr="00DA3A25">
        <w:rPr>
          <w:rFonts w:cs="Arial"/>
          <w:sz w:val="20"/>
        </w:rPr>
        <w:t xml:space="preserve">an </w:t>
      </w:r>
      <w:r w:rsidR="00DB5A30" w:rsidRPr="00DA3A25">
        <w:rPr>
          <w:rFonts w:cs="Arial"/>
          <w:sz w:val="20"/>
        </w:rPr>
        <w:t xml:space="preserve">"live in </w:t>
      </w:r>
      <w:r w:rsidR="00E20650" w:rsidRPr="00DA3A25">
        <w:rPr>
          <w:rFonts w:cs="Arial"/>
          <w:spacing w:val="4"/>
          <w:sz w:val="20"/>
        </w:rPr>
        <w:t>t</w:t>
      </w:r>
      <w:r w:rsidR="00DB5A30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DB5A30" w:rsidRPr="00DA3A25">
        <w:rPr>
          <w:rFonts w:cs="Arial"/>
          <w:sz w:val="20"/>
        </w:rPr>
        <w:t xml:space="preserve">" and "walk in </w:t>
      </w:r>
      <w:r w:rsidR="00E20650" w:rsidRPr="00DA3A25">
        <w:rPr>
          <w:rFonts w:cs="Arial"/>
          <w:spacing w:val="4"/>
          <w:sz w:val="20"/>
        </w:rPr>
        <w:t>t</w:t>
      </w:r>
      <w:r w:rsidR="00DB5A30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F1983" w:rsidRPr="00DA3A25">
        <w:rPr>
          <w:rFonts w:cs="Arial"/>
          <w:sz w:val="20"/>
        </w:rPr>
        <w:t xml:space="preserve">" </w:t>
      </w:r>
      <w:r w:rsidR="003F1983" w:rsidRPr="00633952">
        <w:rPr>
          <w:rFonts w:cs="Arial"/>
          <w:sz w:val="16"/>
          <w:szCs w:val="16"/>
        </w:rPr>
        <w:t>(Gal 5:25),</w:t>
      </w:r>
      <w:r w:rsidR="00DB5A30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69595A" w:rsidRPr="00DA3A25">
        <w:rPr>
          <w:rFonts w:cs="Arial"/>
          <w:sz w:val="20"/>
        </w:rPr>
        <w:t xml:space="preserve">an </w:t>
      </w:r>
      <w:r w:rsidR="00781262" w:rsidRPr="00DA3A25">
        <w:rPr>
          <w:rFonts w:cs="Arial"/>
          <w:sz w:val="20"/>
        </w:rPr>
        <w:t>unde</w:t>
      </w:r>
      <w:r w:rsidR="002B2A62" w:rsidRPr="00DA3A25">
        <w:rPr>
          <w:rFonts w:cs="Arial"/>
          <w:spacing w:val="2"/>
          <w:sz w:val="20"/>
        </w:rPr>
        <w:t>r</w:t>
      </w:r>
      <w:r w:rsidR="00781262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781262" w:rsidRPr="00DA3A25">
        <w:rPr>
          <w:rFonts w:cs="Arial"/>
          <w:sz w:val="20"/>
        </w:rPr>
        <w:t>and "</w:t>
      </w:r>
      <w:r w:rsidR="00E20650" w:rsidRPr="00DA3A25">
        <w:rPr>
          <w:rFonts w:cs="Arial"/>
          <w:spacing w:val="4"/>
          <w:sz w:val="20"/>
        </w:rPr>
        <w:t>t</w:t>
      </w:r>
      <w:r w:rsidR="00781262" w:rsidRPr="00DA3A25">
        <w:rPr>
          <w:rFonts w:cs="Arial"/>
          <w:sz w:val="20"/>
        </w:rPr>
        <w:t>he wi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781262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781262" w:rsidRPr="00DA3A25">
        <w:rPr>
          <w:rFonts w:cs="Arial"/>
          <w:sz w:val="20"/>
        </w:rPr>
        <w:t>d</w:t>
      </w:r>
      <w:r w:rsidR="00864C73" w:rsidRPr="00DA3A25">
        <w:rPr>
          <w:rFonts w:cs="Arial"/>
          <w:b/>
          <w:sz w:val="20"/>
        </w:rPr>
        <w:fldChar w:fldCharType="begin"/>
      </w:r>
      <w:r w:rsidR="00864C73" w:rsidRPr="00DA3A25">
        <w:rPr>
          <w:sz w:val="20"/>
        </w:rPr>
        <w:instrText xml:space="preserve"> XE "</w:instrText>
      </w:r>
      <w:r w:rsidR="00864C73" w:rsidRPr="00DA3A25">
        <w:rPr>
          <w:rFonts w:cs="Arial"/>
          <w:sz w:val="20"/>
        </w:rPr>
        <w:instrText>God:</w:instrText>
      </w:r>
      <w:r w:rsidR="00864C73" w:rsidRPr="00DA3A25">
        <w:rPr>
          <w:sz w:val="20"/>
        </w:rPr>
        <w:instrText xml:space="preserve">will of, the" </w:instrText>
      </w:r>
      <w:r w:rsidR="00864C73" w:rsidRPr="00DA3A25">
        <w:rPr>
          <w:rFonts w:cs="Arial"/>
          <w:b/>
          <w:sz w:val="20"/>
        </w:rPr>
        <w:fldChar w:fldCharType="end"/>
      </w:r>
      <w:r w:rsidR="00781262" w:rsidRPr="00DA3A25">
        <w:rPr>
          <w:rFonts w:cs="Arial"/>
          <w:sz w:val="20"/>
        </w:rPr>
        <w:t xml:space="preserve">" </w:t>
      </w:r>
      <w:r w:rsidR="00781262" w:rsidRPr="00633952">
        <w:rPr>
          <w:rFonts w:cs="Arial"/>
          <w:sz w:val="16"/>
          <w:szCs w:val="16"/>
        </w:rPr>
        <w:t>(Eph 5:17)</w:t>
      </w:r>
      <w:r w:rsidR="00781262" w:rsidRPr="00DA3A25">
        <w:rPr>
          <w:rFonts w:cs="Arial"/>
          <w:sz w:val="20"/>
        </w:rPr>
        <w:t xml:space="preserve">, </w:t>
      </w:r>
      <w:r w:rsidR="006943FB" w:rsidRPr="00DA3A25">
        <w:rPr>
          <w:rFonts w:cs="Arial"/>
          <w:sz w:val="20"/>
        </w:rPr>
        <w:t xml:space="preserve">and </w:t>
      </w:r>
      <w:r w:rsidR="00E95871" w:rsidRPr="00DA3A25">
        <w:rPr>
          <w:rFonts w:cs="Arial"/>
          <w:spacing w:val="2"/>
          <w:sz w:val="20"/>
        </w:rPr>
        <w:t>c</w:t>
      </w:r>
      <w:r w:rsidR="0069595A" w:rsidRPr="00DA3A25">
        <w:rPr>
          <w:rFonts w:cs="Arial"/>
          <w:sz w:val="20"/>
        </w:rPr>
        <w:t xml:space="preserve">an </w:t>
      </w:r>
      <w:r w:rsidR="00525108" w:rsidRPr="00DA3A25">
        <w:rPr>
          <w:rFonts w:cs="Arial"/>
          <w:sz w:val="20"/>
        </w:rPr>
        <w:t xml:space="preserve">"have </w:t>
      </w:r>
      <w:r w:rsidR="00E20650" w:rsidRPr="00DA3A25">
        <w:rPr>
          <w:rFonts w:cs="Arial"/>
          <w:spacing w:val="4"/>
          <w:sz w:val="20"/>
        </w:rPr>
        <w:t>t</w:t>
      </w:r>
      <w:r w:rsidR="00525108" w:rsidRPr="00DA3A25">
        <w:rPr>
          <w:rFonts w:cs="Arial"/>
          <w:sz w:val="20"/>
        </w:rPr>
        <w:t>he mi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2845" w:rsidRPr="00DA3A25">
        <w:rPr>
          <w:rFonts w:cs="Arial"/>
          <w:sz w:val="20"/>
        </w:rPr>
        <w:t>C</w:t>
      </w:r>
      <w:r w:rsidR="00525108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525108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525108" w:rsidRPr="00DA3A25">
        <w:rPr>
          <w:rFonts w:cs="Arial"/>
          <w:sz w:val="20"/>
        </w:rPr>
        <w:t xml:space="preserve">" </w:t>
      </w:r>
      <w:r w:rsidR="00525108" w:rsidRPr="00633952">
        <w:rPr>
          <w:rFonts w:cs="Arial"/>
          <w:sz w:val="16"/>
          <w:szCs w:val="16"/>
        </w:rPr>
        <w:t>(1</w:t>
      </w:r>
      <w:r w:rsidR="00DC2845" w:rsidRPr="00633952">
        <w:rPr>
          <w:rFonts w:cs="Arial"/>
          <w:sz w:val="16"/>
          <w:szCs w:val="16"/>
        </w:rPr>
        <w:t>C</w:t>
      </w:r>
      <w:r w:rsidR="00525108" w:rsidRPr="00633952">
        <w:rPr>
          <w:rFonts w:cs="Arial"/>
          <w:sz w:val="16"/>
          <w:szCs w:val="16"/>
        </w:rPr>
        <w:t>o</w:t>
      </w:r>
      <w:r w:rsidR="00464928" w:rsidRPr="00633952">
        <w:rPr>
          <w:rFonts w:cs="Arial"/>
          <w:sz w:val="16"/>
          <w:szCs w:val="16"/>
        </w:rPr>
        <w:t>r</w:t>
      </w:r>
      <w:r w:rsidR="00525108" w:rsidRPr="00633952">
        <w:rPr>
          <w:rFonts w:cs="Arial"/>
          <w:sz w:val="16"/>
          <w:szCs w:val="16"/>
        </w:rPr>
        <w:t xml:space="preserve"> 2:16)</w:t>
      </w:r>
      <w:r w:rsidR="006943FB" w:rsidRPr="00DA3A25">
        <w:rPr>
          <w:rFonts w:cs="Arial"/>
          <w:sz w:val="20"/>
        </w:rPr>
        <w:t>.</w:t>
      </w:r>
      <w:r w:rsidR="00B70FF0" w:rsidRPr="00DA3A25">
        <w:rPr>
          <w:rFonts w:cs="Arial"/>
          <w:sz w:val="20"/>
        </w:rPr>
        <w:t xml:space="preserve"> </w:t>
      </w:r>
      <w:bookmarkStart w:id="245" w:name="_Hlk40363859"/>
      <w:r w:rsidR="00B70FF0" w:rsidRPr="00DA3A25">
        <w:rPr>
          <w:rFonts w:cs="Arial"/>
          <w:sz w:val="20"/>
        </w:rPr>
        <w:t>If</w:t>
      </w:r>
      <w:r w:rsidR="00993B78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993B78" w:rsidRPr="00DA3A25">
        <w:rPr>
          <w:rFonts w:cs="Arial"/>
          <w:sz w:val="20"/>
        </w:rPr>
        <w:t xml:space="preserve">hey do </w:t>
      </w:r>
      <w:r w:rsidR="00D84DB8" w:rsidRPr="00DA3A25">
        <w:rPr>
          <w:rFonts w:cs="Arial"/>
          <w:spacing w:val="2"/>
          <w:sz w:val="20"/>
        </w:rPr>
        <w:t>t</w:t>
      </w:r>
      <w:r w:rsidR="003A04F6" w:rsidRPr="00DA3A25">
        <w:rPr>
          <w:rFonts w:cs="Arial"/>
          <w:sz w:val="20"/>
        </w:rPr>
        <w:t>h</w:t>
      </w:r>
      <w:r w:rsidR="000C72C6" w:rsidRPr="00DA3A25">
        <w:rPr>
          <w:rFonts w:cs="Arial"/>
          <w:sz w:val="20"/>
        </w:rPr>
        <w:t>is,</w:t>
      </w:r>
      <w:r w:rsidR="00993B7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681015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81015" w:rsidRPr="00DA3A25">
        <w:rPr>
          <w:rFonts w:cs="Arial"/>
          <w:sz w:val="20"/>
        </w:rPr>
        <w:t>ways and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681015"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="00681015" w:rsidRPr="00DA3A25">
        <w:rPr>
          <w:rFonts w:cs="Arial"/>
          <w:sz w:val="20"/>
        </w:rPr>
        <w:t>s</w:t>
      </w:r>
      <w:r w:rsidR="0042731E" w:rsidRPr="00DA3A25">
        <w:rPr>
          <w:rFonts w:cs="Arial"/>
          <w:sz w:val="20"/>
        </w:rPr>
        <w:t xml:space="preserve"> would be</w:t>
      </w:r>
      <w:r w:rsidR="00F16AC6" w:rsidRPr="00DA3A25">
        <w:rPr>
          <w:rFonts w:cs="Arial"/>
          <w:sz w:val="20"/>
        </w:rPr>
        <w:t xml:space="preserve"> </w:t>
      </w:r>
      <w:r w:rsidR="00975E2E" w:rsidRPr="00DA3A25">
        <w:rPr>
          <w:rFonts w:cs="Arial"/>
          <w:sz w:val="20"/>
        </w:rPr>
        <w:t>in line wi</w:t>
      </w:r>
      <w:r w:rsidR="00D84DB8" w:rsidRPr="00DA3A25">
        <w:rPr>
          <w:rFonts w:cs="Arial"/>
          <w:spacing w:val="2"/>
          <w:sz w:val="20"/>
        </w:rPr>
        <w:t>t</w:t>
      </w:r>
      <w:r w:rsidR="00975E2E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69595A" w:rsidRPr="00DA3A25">
        <w:rPr>
          <w:rFonts w:cs="Arial"/>
          <w:sz w:val="20"/>
        </w:rPr>
        <w:t>he L</w:t>
      </w:r>
      <w:r w:rsidR="0069595A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69595A" w:rsidRPr="00DA3A25">
        <w:rPr>
          <w:rFonts w:cs="Arial"/>
          <w:smallCaps/>
          <w:sz w:val="20"/>
        </w:rPr>
        <w:t>d</w:t>
      </w:r>
      <w:r w:rsidR="0069595A" w:rsidRPr="00DA3A25">
        <w:rPr>
          <w:rFonts w:cs="Arial"/>
          <w:sz w:val="20"/>
        </w:rPr>
        <w:t>'</w:t>
      </w:r>
      <w:r w:rsidR="0015274D" w:rsidRPr="00DA3A25">
        <w:rPr>
          <w:rFonts w:cs="Arial"/>
          <w:sz w:val="20"/>
        </w:rPr>
        <w:t xml:space="preserve">s ways and his </w:t>
      </w:r>
      <w:r w:rsidR="00E20650" w:rsidRPr="00DA3A25">
        <w:rPr>
          <w:rFonts w:cs="Arial"/>
          <w:spacing w:val="4"/>
          <w:sz w:val="20"/>
        </w:rPr>
        <w:t>t</w:t>
      </w:r>
      <w:r w:rsidR="0015274D" w:rsidRPr="00DA3A25">
        <w:rPr>
          <w:rFonts w:cs="Arial"/>
          <w:sz w:val="20"/>
        </w:rPr>
        <w:t>hough</w:t>
      </w:r>
      <w:r w:rsidR="00E20650" w:rsidRPr="00DA3A25">
        <w:rPr>
          <w:rFonts w:cs="Arial"/>
          <w:spacing w:val="4"/>
          <w:sz w:val="20"/>
        </w:rPr>
        <w:t>t</w:t>
      </w:r>
      <w:r w:rsidR="0015274D" w:rsidRPr="00DA3A25">
        <w:rPr>
          <w:rFonts w:cs="Arial"/>
          <w:sz w:val="20"/>
        </w:rPr>
        <w:t>s</w:t>
      </w:r>
      <w:r w:rsidR="00AA3CBD" w:rsidRPr="00DA3A25">
        <w:rPr>
          <w:rFonts w:cs="Arial"/>
          <w:sz w:val="20"/>
        </w:rPr>
        <w:t>.</w:t>
      </w:r>
      <w:bookmarkEnd w:id="245"/>
    </w:p>
    <w:p w14:paraId="63D94796" w14:textId="77777777" w:rsidR="00DE74F4" w:rsidRPr="00DA3A25" w:rsidRDefault="00DE74F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9508E88" w14:textId="55C9829F" w:rsidR="007540AE" w:rsidRPr="00DA3A25" w:rsidRDefault="00975E2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</w:t>
      </w:r>
      <w:r w:rsidR="00D27038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D2703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27038" w:rsidRPr="00DA3A25">
        <w:rPr>
          <w:rFonts w:cs="Arial"/>
          <w:sz w:val="20"/>
        </w:rPr>
        <w:t xml:space="preserve">old </w:t>
      </w:r>
      <w:r w:rsidR="004708A5" w:rsidRPr="00DA3A25">
        <w:rPr>
          <w:rFonts w:cs="Arial"/>
          <w:sz w:val="20"/>
        </w:rPr>
        <w:t>people</w:t>
      </w:r>
      <w:r w:rsidR="00D2703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27038" w:rsidRPr="00DA3A25">
        <w:rPr>
          <w:rFonts w:cs="Arial"/>
          <w:sz w:val="20"/>
        </w:rPr>
        <w:t>o "sin no mo</w:t>
      </w:r>
      <w:r w:rsidR="002B2A62" w:rsidRPr="00DA3A25">
        <w:rPr>
          <w:rFonts w:cs="Arial"/>
          <w:spacing w:val="2"/>
          <w:sz w:val="20"/>
        </w:rPr>
        <w:t>r</w:t>
      </w:r>
      <w:r w:rsidR="00D27038" w:rsidRPr="00DA3A25">
        <w:rPr>
          <w:rFonts w:cs="Arial"/>
          <w:sz w:val="20"/>
        </w:rPr>
        <w:t xml:space="preserve">e" </w:t>
      </w:r>
      <w:r w:rsidR="00D27038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="00D27038" w:rsidRPr="00633952">
        <w:rPr>
          <w:rFonts w:cs="Arial"/>
          <w:sz w:val="16"/>
          <w:szCs w:val="16"/>
        </w:rPr>
        <w:t>ou</w:t>
      </w:r>
      <w:r w:rsidR="00D27038" w:rsidRPr="00633952">
        <w:rPr>
          <w:rFonts w:cs="Arial"/>
          <w:spacing w:val="6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D27038" w:rsidRPr="00633952">
        <w:rPr>
          <w:rFonts w:cs="Arial"/>
          <w:sz w:val="16"/>
          <w:szCs w:val="16"/>
        </w:rPr>
        <w:t>h gospel 5:14 &amp; 8</w:t>
      </w:r>
      <w:r w:rsidR="00D27038" w:rsidRPr="00633952">
        <w:rPr>
          <w:rFonts w:cs="Arial"/>
          <w:spacing w:val="-4"/>
          <w:sz w:val="16"/>
          <w:szCs w:val="16"/>
        </w:rPr>
        <w:t>:11</w:t>
      </w:r>
      <w:r w:rsidR="00D27038"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 xml:space="preserve"> </w:t>
      </w:r>
      <w:r w:rsidR="00B20238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uld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do i</w:t>
      </w:r>
      <w:r w:rsidR="00D84DB8" w:rsidRPr="00DA3A25">
        <w:rPr>
          <w:rFonts w:cs="Arial"/>
          <w:spacing w:val="2"/>
          <w:sz w:val="20"/>
        </w:rPr>
        <w:t>t</w:t>
      </w:r>
      <w:r w:rsidR="00D27038" w:rsidRPr="00DA3A25">
        <w:rPr>
          <w:rFonts w:cs="Arial"/>
          <w:sz w:val="20"/>
        </w:rPr>
        <w:t>?</w:t>
      </w:r>
      <w:r w:rsidR="00FD1A6A" w:rsidRPr="00DA3A25">
        <w:rPr>
          <w:rFonts w:cs="Arial"/>
          <w:sz w:val="20"/>
        </w:rPr>
        <w:t xml:space="preserve"> </w:t>
      </w:r>
      <w:r w:rsidR="009F1FEB" w:rsidRPr="00DA3A25">
        <w:rPr>
          <w:rFonts w:cs="Arial"/>
          <w:sz w:val="20"/>
        </w:rPr>
        <w:t xml:space="preserve">When </w:t>
      </w:r>
      <w:r w:rsidR="00FD1A6A" w:rsidRPr="00DA3A25">
        <w:rPr>
          <w:rFonts w:cs="Arial"/>
          <w:sz w:val="20"/>
        </w:rPr>
        <w:t>Pe</w:t>
      </w:r>
      <w:r w:rsidR="00E20650" w:rsidRPr="00DA3A25">
        <w:rPr>
          <w:rFonts w:cs="Arial"/>
          <w:spacing w:val="4"/>
          <w:sz w:val="20"/>
        </w:rPr>
        <w:t>t</w:t>
      </w:r>
      <w:r w:rsidR="00FD1A6A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9C0EAB" w:rsidRPr="00DA3A25">
        <w:rPr>
          <w:rFonts w:cs="Arial"/>
          <w:sz w:val="20"/>
        </w:rPr>
        <w:fldChar w:fldCharType="begin"/>
      </w:r>
      <w:r w:rsidR="009C0EAB" w:rsidRPr="00DA3A25">
        <w:rPr>
          <w:sz w:val="20"/>
        </w:rPr>
        <w:instrText xml:space="preserve"> XE "</w:instrText>
      </w:r>
      <w:r w:rsidR="009C0EAB" w:rsidRPr="00DA3A25">
        <w:rPr>
          <w:rFonts w:cs="Arial"/>
          <w:sz w:val="20"/>
        </w:rPr>
        <w:instrText>Peter</w:instrText>
      </w:r>
      <w:r w:rsidR="009C0EAB" w:rsidRPr="00DA3A25">
        <w:rPr>
          <w:sz w:val="20"/>
        </w:rPr>
        <w:instrText xml:space="preserve">" </w:instrText>
      </w:r>
      <w:r w:rsidR="009C0EAB" w:rsidRPr="00DA3A25">
        <w:rPr>
          <w:rFonts w:cs="Arial"/>
          <w:sz w:val="20"/>
        </w:rPr>
        <w:fldChar w:fldCharType="end"/>
      </w:r>
      <w:r w:rsidR="00FD1A6A" w:rsidRPr="00DA3A25">
        <w:rPr>
          <w:rFonts w:cs="Arial"/>
          <w:sz w:val="20"/>
        </w:rPr>
        <w:t xml:space="preserve"> </w:t>
      </w:r>
      <w:r w:rsidR="009F1FEB" w:rsidRPr="00DA3A25">
        <w:rPr>
          <w:rFonts w:cs="Arial"/>
          <w:sz w:val="20"/>
        </w:rPr>
        <w:t>quo</w:t>
      </w:r>
      <w:r w:rsidR="00D84DB8" w:rsidRPr="00DA3A25">
        <w:rPr>
          <w:rFonts w:cs="Arial"/>
          <w:spacing w:val="2"/>
          <w:sz w:val="20"/>
        </w:rPr>
        <w:t>t</w:t>
      </w:r>
      <w:r w:rsidR="009F1FEB" w:rsidRPr="00DA3A25">
        <w:rPr>
          <w:rFonts w:cs="Arial"/>
          <w:sz w:val="20"/>
        </w:rPr>
        <w:t xml:space="preserve">ed God </w:t>
      </w:r>
      <w:r w:rsidR="00FD1A6A" w:rsidRPr="00DA3A25">
        <w:rPr>
          <w:rFonts w:cs="Arial"/>
          <w:sz w:val="20"/>
        </w:rPr>
        <w:t>say</w:t>
      </w:r>
      <w:r w:rsidR="009F1FEB" w:rsidRPr="00DA3A25">
        <w:rPr>
          <w:rFonts w:cs="Arial"/>
          <w:sz w:val="20"/>
        </w:rPr>
        <w:t>ing</w:t>
      </w:r>
      <w:r w:rsidR="00FD1A6A" w:rsidRPr="00DA3A25">
        <w:rPr>
          <w:rFonts w:cs="Arial"/>
          <w:sz w:val="20"/>
        </w:rPr>
        <w:t>,</w:t>
      </w:r>
      <w:r w:rsidR="00BD25F1" w:rsidRPr="00DA3A25">
        <w:rPr>
          <w:rFonts w:cs="Arial"/>
          <w:sz w:val="20"/>
        </w:rPr>
        <w:t xml:space="preserve"> "</w:t>
      </w:r>
      <w:r w:rsidR="00CF1896" w:rsidRPr="00DA3A25">
        <w:rPr>
          <w:rFonts w:cs="Arial"/>
          <w:sz w:val="20"/>
        </w:rPr>
        <w:t>b</w:t>
      </w:r>
      <w:r w:rsidR="00BD25F1" w:rsidRPr="00DA3A25">
        <w:rPr>
          <w:rFonts w:cs="Arial"/>
          <w:sz w:val="20"/>
        </w:rPr>
        <w:t xml:space="preserve">e ye holy;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D25F1" w:rsidRPr="00DA3A25">
        <w:rPr>
          <w:rFonts w:cs="Arial"/>
          <w:sz w:val="20"/>
        </w:rPr>
        <w:t xml:space="preserve">I am holy" </w:t>
      </w:r>
      <w:r w:rsidR="00FD1A6A" w:rsidRPr="00633952">
        <w:rPr>
          <w:rFonts w:cs="Arial"/>
          <w:sz w:val="16"/>
          <w:szCs w:val="16"/>
        </w:rPr>
        <w:t>(1P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FD1A6A" w:rsidRPr="00633952">
        <w:rPr>
          <w:rFonts w:cs="Arial"/>
          <w:sz w:val="16"/>
          <w:szCs w:val="16"/>
        </w:rPr>
        <w:t>1:16)</w:t>
      </w:r>
      <w:r w:rsidR="009F1FEB" w:rsidRPr="00DA3A25">
        <w:rPr>
          <w:rFonts w:cs="Arial"/>
          <w:sz w:val="20"/>
        </w:rPr>
        <w:t xml:space="preserve">, </w:t>
      </w:r>
      <w:r w:rsidR="00BD2632" w:rsidRPr="00DA3A25">
        <w:rPr>
          <w:rFonts w:cs="Arial"/>
          <w:sz w:val="20"/>
        </w:rPr>
        <w:t xml:space="preserve">did </w:t>
      </w:r>
      <w:r w:rsidR="009F1FEB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BD25F1" w:rsidRPr="00DA3A25">
        <w:rPr>
          <w:rFonts w:cs="Arial"/>
          <w:sz w:val="20"/>
        </w:rPr>
        <w:t>ais</w:t>
      </w:r>
      <w:r w:rsidR="00C32425" w:rsidRPr="00DA3A25">
        <w:rPr>
          <w:rFonts w:cs="Arial"/>
          <w:sz w:val="20"/>
        </w:rPr>
        <w:t>e</w:t>
      </w:r>
      <w:r w:rsidR="00BD25F1" w:rsidRPr="00DA3A25">
        <w:rPr>
          <w:rFonts w:cs="Arial"/>
          <w:sz w:val="20"/>
        </w:rPr>
        <w:t xml:space="preserve"> an impossible s</w:t>
      </w:r>
      <w:r w:rsidR="00E20650" w:rsidRPr="00DA3A25">
        <w:rPr>
          <w:rFonts w:cs="Arial"/>
          <w:spacing w:val="4"/>
          <w:sz w:val="20"/>
        </w:rPr>
        <w:t>t</w:t>
      </w:r>
      <w:r w:rsidR="00BD25F1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BD25F1" w:rsidRPr="00DA3A25">
        <w:rPr>
          <w:rFonts w:cs="Arial"/>
          <w:sz w:val="20"/>
        </w:rPr>
        <w:t>d o</w:t>
      </w:r>
      <w:r w:rsidR="00F16F15" w:rsidRPr="00DA3A25">
        <w:rPr>
          <w:rFonts w:cs="Arial"/>
          <w:spacing w:val="-2"/>
          <w:sz w:val="20"/>
        </w:rPr>
        <w:t>r</w:t>
      </w:r>
      <w:r w:rsidR="005062DE" w:rsidRPr="00DA3A25">
        <w:rPr>
          <w:rFonts w:cs="Arial"/>
          <w:spacing w:val="-2"/>
          <w:sz w:val="20"/>
        </w:rPr>
        <w:t xml:space="preserve"> was he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BD25F1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BD25F1" w:rsidRPr="00DA3A25">
        <w:rPr>
          <w:rFonts w:cs="Arial"/>
          <w:sz w:val="20"/>
        </w:rPr>
        <w:t>g</w:t>
      </w:r>
      <w:r w:rsidR="005062DE" w:rsidRPr="00DA3A25">
        <w:rPr>
          <w:rFonts w:cs="Arial"/>
          <w:sz w:val="20"/>
        </w:rPr>
        <w:t>ing</w:t>
      </w:r>
      <w:r w:rsidR="00BD25F1" w:rsidRPr="00DA3A25">
        <w:rPr>
          <w:rFonts w:cs="Arial"/>
          <w:sz w:val="20"/>
        </w:rPr>
        <w:t xml:space="preserve"> his </w:t>
      </w:r>
      <w:r w:rsidR="002B2A62" w:rsidRPr="00DA3A25">
        <w:rPr>
          <w:rFonts w:cs="Arial"/>
          <w:spacing w:val="2"/>
          <w:sz w:val="20"/>
        </w:rPr>
        <w:t>r</w:t>
      </w:r>
      <w:r w:rsidR="00BD25F1" w:rsidRPr="00DA3A25">
        <w:rPr>
          <w:rFonts w:cs="Arial"/>
          <w:sz w:val="20"/>
        </w:rPr>
        <w:t>eade</w:t>
      </w:r>
      <w:r w:rsidR="002B2A62" w:rsidRPr="00DA3A25">
        <w:rPr>
          <w:rFonts w:cs="Arial"/>
          <w:spacing w:val="2"/>
          <w:sz w:val="20"/>
        </w:rPr>
        <w:t>r</w:t>
      </w:r>
      <w:r w:rsidR="00BD25F1" w:rsidRPr="00DA3A25">
        <w:rPr>
          <w:rFonts w:cs="Arial"/>
          <w:sz w:val="20"/>
        </w:rPr>
        <w:t xml:space="preserve">s </w:t>
      </w:r>
      <w:r w:rsidR="00E20650" w:rsidRPr="00DA3A25">
        <w:rPr>
          <w:rFonts w:cs="Arial"/>
          <w:spacing w:val="4"/>
          <w:sz w:val="20"/>
        </w:rPr>
        <w:t>t</w:t>
      </w:r>
      <w:r w:rsidR="00BD25F1" w:rsidRPr="00DA3A25">
        <w:rPr>
          <w:rFonts w:cs="Arial"/>
          <w:sz w:val="20"/>
        </w:rPr>
        <w:t xml:space="preserve">o live in a way </w:t>
      </w:r>
      <w:r w:rsidR="00E20650" w:rsidRPr="00DA3A25">
        <w:rPr>
          <w:rFonts w:cs="Arial"/>
          <w:spacing w:val="4"/>
          <w:sz w:val="20"/>
        </w:rPr>
        <w:t>t</w:t>
      </w:r>
      <w:r w:rsidR="00BD25F1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D25F1" w:rsidRPr="00DA3A25">
        <w:rPr>
          <w:rFonts w:cs="Arial"/>
          <w:sz w:val="20"/>
        </w:rPr>
        <w:t>hono</w:t>
      </w:r>
      <w:r w:rsidR="002B2A62" w:rsidRPr="00DA3A25">
        <w:rPr>
          <w:rFonts w:cs="Arial"/>
          <w:spacing w:val="2"/>
          <w:sz w:val="20"/>
        </w:rPr>
        <w:t>r</w:t>
      </w:r>
      <w:r w:rsidR="00BD25F1" w:rsidRPr="00DA3A25">
        <w:rPr>
          <w:rFonts w:cs="Arial"/>
          <w:sz w:val="20"/>
        </w:rPr>
        <w:t>s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BD25F1" w:rsidRPr="00DA3A25">
        <w:rPr>
          <w:rFonts w:cs="Arial"/>
          <w:sz w:val="20"/>
        </w:rPr>
        <w:t>?</w:t>
      </w:r>
    </w:p>
    <w:p w14:paraId="6A3CD0A5" w14:textId="77777777" w:rsidR="009F6278" w:rsidRPr="00DA3A25" w:rsidRDefault="009F6278" w:rsidP="005062D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236A9E8" w14:textId="77777777" w:rsidR="005062DE" w:rsidRPr="005916D3" w:rsidRDefault="005062DE" w:rsidP="005062D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Love, By Wha</w:t>
      </w:r>
      <w:r w:rsidRPr="005916D3">
        <w:rPr>
          <w:rFonts w:cs="Arial"/>
          <w:spacing w:val="-2"/>
          <w:sz w:val="24"/>
          <w:u w:val="single"/>
        </w:rPr>
        <w:t xml:space="preserve">t </w:t>
      </w:r>
      <w:r w:rsidRPr="005916D3">
        <w:rPr>
          <w:rFonts w:cs="Arial"/>
          <w:sz w:val="24"/>
          <w:u w:val="single"/>
        </w:rPr>
        <w:t>S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anda</w:t>
      </w:r>
      <w:r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?</w:t>
      </w:r>
    </w:p>
    <w:p w14:paraId="27E582C2" w14:textId="77777777" w:rsidR="00DD2ED8" w:rsidRPr="00DA3A25" w:rsidRDefault="00DD2ED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40E78AD" w14:textId="43BC4456" w:rsidR="00573C21" w:rsidRPr="00DA3A25" w:rsidRDefault="00694D7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46" w:name="_Hlk40715873"/>
      <w:bookmarkStart w:id="247" w:name="_Hlk40717387"/>
      <w:r w:rsidRPr="00DA3A25">
        <w:rPr>
          <w:rFonts w:cs="Arial"/>
          <w:sz w:val="20"/>
        </w:rPr>
        <w:t xml:space="preserve">Some </w:t>
      </w:r>
      <w:r w:rsidR="005062DE" w:rsidRPr="00DA3A25">
        <w:rPr>
          <w:rFonts w:cs="Arial"/>
          <w:sz w:val="20"/>
        </w:rPr>
        <w:t>peopl</w:t>
      </w:r>
      <w:r w:rsidR="00563F7D" w:rsidRPr="00DA3A25">
        <w:rPr>
          <w:rFonts w:cs="Arial"/>
          <w:sz w:val="20"/>
        </w:rPr>
        <w:t xml:space="preserve">e judge </w:t>
      </w:r>
      <w:r w:rsidR="0008399B" w:rsidRPr="00DA3A25">
        <w:rPr>
          <w:rFonts w:cs="Arial"/>
          <w:spacing w:val="2"/>
          <w:sz w:val="20"/>
        </w:rPr>
        <w:t>t</w:t>
      </w:r>
      <w:r w:rsidR="00563F7D" w:rsidRPr="00DA3A25">
        <w:rPr>
          <w:rFonts w:cs="Arial"/>
          <w:sz w:val="20"/>
        </w:rPr>
        <w:t xml:space="preserve">hemselves </w:t>
      </w:r>
      <w:r w:rsidR="0008399B" w:rsidRPr="00DA3A25">
        <w:rPr>
          <w:rFonts w:cs="Arial"/>
          <w:spacing w:val="2"/>
          <w:sz w:val="20"/>
        </w:rPr>
        <w:t>t</w:t>
      </w:r>
      <w:r w:rsidR="00563F7D" w:rsidRPr="00DA3A25">
        <w:rPr>
          <w:rFonts w:cs="Arial"/>
          <w:sz w:val="20"/>
        </w:rPr>
        <w:t xml:space="preserve">o be good and 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F8222C" w:rsidRPr="00DA3A25">
        <w:rPr>
          <w:rFonts w:cs="Arial"/>
          <w:sz w:val="20"/>
        </w:rPr>
        <w:t>assume God</w:t>
      </w:r>
      <w:r w:rsidR="00DD5D49" w:rsidRPr="00DA3A25">
        <w:rPr>
          <w:rFonts w:cs="Arial"/>
          <w:sz w:val="20"/>
        </w:rPr>
        <w:t xml:space="preserve"> </w:t>
      </w:r>
      <w:r w:rsidR="009F1FEB" w:rsidRPr="00DA3A25">
        <w:rPr>
          <w:rFonts w:cs="Arial"/>
          <w:sz w:val="20"/>
        </w:rPr>
        <w:t xml:space="preserve">will </w:t>
      </w:r>
      <w:r w:rsidR="00DD5D49" w:rsidRPr="00DA3A25">
        <w:rPr>
          <w:rFonts w:cs="Arial"/>
          <w:sz w:val="20"/>
        </w:rPr>
        <w:t>igno</w:t>
      </w:r>
      <w:r w:rsidR="002B2A62" w:rsidRPr="00DA3A25">
        <w:rPr>
          <w:rFonts w:cs="Arial"/>
          <w:spacing w:val="2"/>
          <w:sz w:val="20"/>
        </w:rPr>
        <w:t>r</w:t>
      </w:r>
      <w:r w:rsidR="00DD5D49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DD5D49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DD5D49" w:rsidRPr="00DA3A25">
        <w:rPr>
          <w:rFonts w:cs="Arial"/>
          <w:sz w:val="20"/>
        </w:rPr>
        <w:t>disobedien</w:t>
      </w:r>
      <w:r w:rsidR="00E95871" w:rsidRPr="00DA3A25">
        <w:rPr>
          <w:rFonts w:cs="Arial"/>
          <w:spacing w:val="2"/>
          <w:sz w:val="20"/>
        </w:rPr>
        <w:t>c</w:t>
      </w:r>
      <w:r w:rsidR="00DD5D49" w:rsidRPr="00DA3A25">
        <w:rPr>
          <w:rFonts w:cs="Arial"/>
          <w:sz w:val="20"/>
        </w:rPr>
        <w:t>e</w:t>
      </w:r>
      <w:r w:rsidR="009F1FEB" w:rsidRPr="00DA3A25">
        <w:rPr>
          <w:rFonts w:cs="Arial"/>
          <w:sz w:val="20"/>
        </w:rPr>
        <w:t xml:space="preserve"> </w:t>
      </w:r>
      <w:r w:rsidR="00563F7D" w:rsidRPr="00DA3A25">
        <w:rPr>
          <w:rFonts w:cs="Arial"/>
          <w:sz w:val="20"/>
        </w:rPr>
        <w:t>b</w:t>
      </w:r>
      <w:r w:rsidR="00E46EC0" w:rsidRPr="00DA3A25">
        <w:rPr>
          <w:rFonts w:cs="Arial"/>
          <w:sz w:val="20"/>
        </w:rPr>
        <w:t>e</w:t>
      </w:r>
      <w:r w:rsidR="00B20238" w:rsidRPr="00DA3A25">
        <w:rPr>
          <w:rFonts w:cs="Arial"/>
          <w:spacing w:val="2"/>
          <w:sz w:val="20"/>
        </w:rPr>
        <w:t>c</w:t>
      </w:r>
      <w:r w:rsidR="00E46EC0" w:rsidRPr="00DA3A25">
        <w:rPr>
          <w:rFonts w:cs="Arial"/>
          <w:sz w:val="20"/>
        </w:rPr>
        <w:t xml:space="preserve">ause </w:t>
      </w:r>
      <w:r w:rsidR="009F1FEB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9F1FEB"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="009F1FEB" w:rsidRPr="00DA3A25">
        <w:rPr>
          <w:rFonts w:cs="Arial"/>
          <w:sz w:val="20"/>
        </w:rPr>
        <w:t>ure says,</w:t>
      </w:r>
      <w:r w:rsidR="008F6E66" w:rsidRPr="00DA3A25">
        <w:rPr>
          <w:rFonts w:cs="Arial"/>
          <w:sz w:val="20"/>
        </w:rPr>
        <w:t xml:space="preserve"> </w:t>
      </w:r>
      <w:bookmarkStart w:id="248" w:name="_Hlk1067079"/>
      <w:r w:rsidR="00007B2C" w:rsidRPr="00DA3A25">
        <w:rPr>
          <w:rFonts w:cs="Arial"/>
          <w:sz w:val="20"/>
        </w:rPr>
        <w:t>"God is love</w:t>
      </w:r>
      <w:r w:rsidR="00521981" w:rsidRPr="00DA3A25">
        <w:rPr>
          <w:rFonts w:cs="Arial"/>
          <w:sz w:val="20"/>
        </w:rPr>
        <w:fldChar w:fldCharType="begin"/>
      </w:r>
      <w:r w:rsidR="00521981" w:rsidRPr="00DA3A25">
        <w:rPr>
          <w:sz w:val="20"/>
        </w:rPr>
        <w:instrText xml:space="preserve"> XE "</w:instrText>
      </w:r>
      <w:r w:rsidR="00521981" w:rsidRPr="00DA3A25">
        <w:rPr>
          <w:rFonts w:cs="Arial"/>
          <w:sz w:val="20"/>
        </w:rPr>
        <w:instrText>God:</w:instrText>
      </w:r>
      <w:r w:rsidR="00521981" w:rsidRPr="00DA3A25">
        <w:rPr>
          <w:sz w:val="20"/>
        </w:rPr>
        <w:instrText xml:space="preserve">is love" </w:instrText>
      </w:r>
      <w:r w:rsidR="00521981" w:rsidRPr="00DA3A25">
        <w:rPr>
          <w:rFonts w:cs="Arial"/>
          <w:sz w:val="20"/>
        </w:rPr>
        <w:fldChar w:fldCharType="end"/>
      </w:r>
      <w:r w:rsidR="00007B2C" w:rsidRPr="00DA3A25">
        <w:rPr>
          <w:rFonts w:cs="Arial"/>
          <w:sz w:val="20"/>
        </w:rPr>
        <w:t xml:space="preserve">" </w:t>
      </w:r>
      <w:r w:rsidR="00007B2C" w:rsidRPr="00633952">
        <w:rPr>
          <w:rFonts w:cs="Arial"/>
          <w:sz w:val="16"/>
          <w:szCs w:val="16"/>
        </w:rPr>
        <w:t>(1Jo 4:8)</w:t>
      </w:r>
      <w:r w:rsidR="00007B2C" w:rsidRPr="00DA3A25">
        <w:rPr>
          <w:rFonts w:cs="Arial"/>
          <w:sz w:val="20"/>
        </w:rPr>
        <w:t xml:space="preserve">. </w:t>
      </w:r>
      <w:bookmarkEnd w:id="248"/>
      <w:r w:rsidR="00E46EC0" w:rsidRPr="00DA3A25">
        <w:rPr>
          <w:rFonts w:cs="Arial"/>
          <w:sz w:val="20"/>
        </w:rPr>
        <w:t xml:space="preserve">But </w:t>
      </w:r>
      <w:r w:rsidR="00E46EC0" w:rsidRPr="00DA3A25">
        <w:rPr>
          <w:rFonts w:cs="Arial"/>
          <w:spacing w:val="2"/>
          <w:sz w:val="20"/>
        </w:rPr>
        <w:t>t</w:t>
      </w:r>
      <w:r w:rsidR="00435F63" w:rsidRPr="00DA3A25">
        <w:rPr>
          <w:rFonts w:cs="Arial"/>
          <w:sz w:val="20"/>
        </w:rPr>
        <w:t xml:space="preserve">his </w:t>
      </w:r>
      <w:r w:rsidR="00E46EC0" w:rsidRPr="00DA3A25">
        <w:rPr>
          <w:rFonts w:cs="Arial"/>
          <w:sz w:val="20"/>
        </w:rPr>
        <w:t>de</w:t>
      </w:r>
      <w:r w:rsidR="00E46EC0" w:rsidRPr="00DA3A25">
        <w:rPr>
          <w:rFonts w:cs="Arial"/>
          <w:spacing w:val="4"/>
          <w:sz w:val="20"/>
        </w:rPr>
        <w:t>f</w:t>
      </w:r>
      <w:r w:rsidR="00E46EC0" w:rsidRPr="00DA3A25">
        <w:rPr>
          <w:rFonts w:cs="Arial"/>
          <w:sz w:val="20"/>
        </w:rPr>
        <w:t>in</w:t>
      </w:r>
      <w:r w:rsidR="00435F63" w:rsidRPr="00DA3A25">
        <w:rPr>
          <w:rFonts w:cs="Arial"/>
          <w:sz w:val="20"/>
        </w:rPr>
        <w:t xml:space="preserve">es </w:t>
      </w:r>
      <w:r w:rsidR="00E46EC0" w:rsidRPr="00DA3A25">
        <w:rPr>
          <w:rFonts w:cs="Arial"/>
          <w:sz w:val="20"/>
        </w:rPr>
        <w:t>love</w:t>
      </w:r>
      <w:r w:rsidR="00563F7D" w:rsidRPr="00DA3A25">
        <w:rPr>
          <w:rFonts w:cs="Arial"/>
          <w:sz w:val="20"/>
        </w:rPr>
        <w:t xml:space="preserve"> by </w:t>
      </w:r>
      <w:r w:rsidR="00D84DB8" w:rsidRPr="00DA3A25">
        <w:rPr>
          <w:rFonts w:cs="Arial"/>
          <w:spacing w:val="2"/>
          <w:sz w:val="20"/>
        </w:rPr>
        <w:t>t</w:t>
      </w:r>
      <w:r w:rsidR="00563F7D" w:rsidRPr="00DA3A25">
        <w:rPr>
          <w:rFonts w:cs="Arial"/>
          <w:sz w:val="20"/>
        </w:rPr>
        <w:t>heir s</w:t>
      </w:r>
      <w:r w:rsidR="00D84DB8" w:rsidRPr="00DA3A25">
        <w:rPr>
          <w:rFonts w:cs="Arial"/>
          <w:spacing w:val="2"/>
          <w:sz w:val="20"/>
        </w:rPr>
        <w:t>t</w:t>
      </w:r>
      <w:r w:rsidR="00563F7D" w:rsidRPr="00DA3A25">
        <w:rPr>
          <w:rFonts w:cs="Arial"/>
          <w:sz w:val="20"/>
        </w:rPr>
        <w:t>andard</w:t>
      </w:r>
      <w:r w:rsidR="000F7DA8" w:rsidRPr="00DA3A25">
        <w:rPr>
          <w:rFonts w:cs="Arial"/>
          <w:sz w:val="20"/>
        </w:rPr>
        <w:t>, not God's s</w:t>
      </w:r>
      <w:r w:rsidR="00D84DB8" w:rsidRPr="00DA3A25">
        <w:rPr>
          <w:rFonts w:cs="Arial"/>
          <w:spacing w:val="2"/>
          <w:sz w:val="20"/>
        </w:rPr>
        <w:t>t</w:t>
      </w:r>
      <w:r w:rsidR="000F7DA8" w:rsidRPr="00DA3A25">
        <w:rPr>
          <w:rFonts w:cs="Arial"/>
          <w:sz w:val="20"/>
        </w:rPr>
        <w:t>andard</w:t>
      </w:r>
      <w:r w:rsidR="00435F63" w:rsidRPr="00DA3A25">
        <w:rPr>
          <w:rFonts w:cs="Arial"/>
          <w:sz w:val="20"/>
        </w:rPr>
        <w:t xml:space="preserve">. </w:t>
      </w:r>
      <w:r w:rsidR="009D19E6" w:rsidRPr="00DA3A25">
        <w:rPr>
          <w:rFonts w:cs="Arial"/>
          <w:sz w:val="20"/>
        </w:rPr>
        <w:t xml:space="preserve">As we saw earlier, a </w:t>
      </w:r>
      <w:r w:rsidR="00435F63" w:rsidRPr="00DA3A25">
        <w:rPr>
          <w:rFonts w:cs="Arial"/>
          <w:sz w:val="20"/>
        </w:rPr>
        <w:t xml:space="preserve">similar </w:t>
      </w:r>
      <w:r w:rsidR="009D19E6" w:rsidRPr="00DA3A25">
        <w:rPr>
          <w:rFonts w:cs="Arial"/>
          <w:sz w:val="20"/>
        </w:rPr>
        <w:t>dis</w:t>
      </w:r>
      <w:r w:rsidR="00D84DB8" w:rsidRPr="00DA3A25">
        <w:rPr>
          <w:rFonts w:cs="Arial"/>
          <w:spacing w:val="2"/>
          <w:sz w:val="20"/>
        </w:rPr>
        <w:t>t</w:t>
      </w:r>
      <w:r w:rsidR="009D19E6" w:rsidRPr="00DA3A25">
        <w:rPr>
          <w:rFonts w:cs="Arial"/>
          <w:sz w:val="20"/>
        </w:rPr>
        <w:t>o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9D19E6" w:rsidRPr="00DA3A25">
        <w:rPr>
          <w:rFonts w:cs="Arial"/>
          <w:sz w:val="20"/>
        </w:rPr>
        <w:t>ion</w:t>
      </w:r>
      <w:r w:rsidR="00435F63" w:rsidRPr="00DA3A25">
        <w:rPr>
          <w:rFonts w:cs="Arial"/>
          <w:sz w:val="20"/>
        </w:rPr>
        <w:t xml:space="preserve">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435F63"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="00435F63" w:rsidRPr="00DA3A25">
        <w:rPr>
          <w:rFonts w:cs="Arial"/>
          <w:sz w:val="20"/>
        </w:rPr>
        <w:t xml:space="preserve">ure </w:t>
      </w:r>
      <w:r w:rsidR="009D19E6" w:rsidRPr="00DA3A25">
        <w:rPr>
          <w:rFonts w:cs="Arial"/>
          <w:sz w:val="20"/>
        </w:rPr>
        <w:t>o</w:t>
      </w:r>
      <w:r w:rsidR="0062678B" w:rsidRPr="00DA3A25">
        <w:rPr>
          <w:rFonts w:cs="Arial"/>
          <w:spacing w:val="4"/>
          <w:sz w:val="20"/>
        </w:rPr>
        <w:t>cc</w:t>
      </w:r>
      <w:r w:rsidR="009D19E6" w:rsidRPr="00DA3A25">
        <w:rPr>
          <w:rFonts w:cs="Arial"/>
          <w:sz w:val="20"/>
        </w:rPr>
        <w:t>urs</w:t>
      </w:r>
      <w:r w:rsidR="00034C29" w:rsidRPr="00DA3A25">
        <w:rPr>
          <w:rFonts w:cs="Arial"/>
          <w:sz w:val="20"/>
        </w:rPr>
        <w:t xml:space="preserve"> when</w:t>
      </w:r>
      <w:r w:rsidR="009D19E6" w:rsidRPr="00DA3A25">
        <w:rPr>
          <w:rFonts w:cs="Arial"/>
          <w:sz w:val="20"/>
        </w:rPr>
        <w:t xml:space="preserve"> people say </w:t>
      </w:r>
      <w:r w:rsidR="00D84DB8" w:rsidRPr="00DA3A25">
        <w:rPr>
          <w:rFonts w:cs="Arial"/>
          <w:spacing w:val="2"/>
          <w:sz w:val="20"/>
        </w:rPr>
        <w:t>t</w:t>
      </w:r>
      <w:r w:rsidR="009D19E6" w:rsidRPr="00DA3A25">
        <w:rPr>
          <w:rFonts w:cs="Arial"/>
          <w:sz w:val="20"/>
        </w:rPr>
        <w:t xml:space="preserve">hings like, </w:t>
      </w:r>
      <w:r w:rsidR="003958B2" w:rsidRPr="00DA3A25">
        <w:rPr>
          <w:rFonts w:cs="Arial"/>
          <w:i/>
          <w:sz w:val="20"/>
        </w:rPr>
        <w:t>'God is no</w:t>
      </w:r>
      <w:r w:rsidR="003958B2" w:rsidRPr="00DA3A25">
        <w:rPr>
          <w:rFonts w:cs="Arial"/>
          <w:i/>
          <w:spacing w:val="-2"/>
          <w:sz w:val="20"/>
        </w:rPr>
        <w:t xml:space="preserve">t </w:t>
      </w:r>
      <w:r w:rsidR="003958B2" w:rsidRPr="00DA3A25">
        <w:rPr>
          <w:rFonts w:cs="Arial"/>
          <w:i/>
          <w:sz w:val="20"/>
        </w:rPr>
        <w:t xml:space="preserve">willing </w:t>
      </w:r>
      <w:r w:rsidR="003958B2" w:rsidRPr="00DA3A25">
        <w:rPr>
          <w:rFonts w:cs="Arial"/>
          <w:i/>
          <w:spacing w:val="4"/>
          <w:sz w:val="20"/>
        </w:rPr>
        <w:t>t</w:t>
      </w:r>
      <w:r w:rsidR="003958B2" w:rsidRPr="00DA3A25">
        <w:rPr>
          <w:rFonts w:cs="Arial"/>
          <w:i/>
          <w:sz w:val="20"/>
        </w:rPr>
        <w:t>ha</w:t>
      </w:r>
      <w:r w:rsidR="003958B2" w:rsidRPr="00DA3A25">
        <w:rPr>
          <w:rFonts w:cs="Arial"/>
          <w:i/>
          <w:spacing w:val="-2"/>
          <w:sz w:val="20"/>
        </w:rPr>
        <w:t xml:space="preserve">t </w:t>
      </w:r>
      <w:r w:rsidR="003958B2" w:rsidRPr="00DA3A25">
        <w:rPr>
          <w:rFonts w:cs="Arial"/>
          <w:i/>
          <w:sz w:val="20"/>
        </w:rPr>
        <w:t>any should</w:t>
      </w:r>
      <w:r w:rsidR="003958B2" w:rsidRPr="00DA3A25">
        <w:rPr>
          <w:rFonts w:cs="Arial"/>
          <w:i/>
          <w:sz w:val="20"/>
        </w:rPr>
        <w:fldChar w:fldCharType="begin"/>
      </w:r>
      <w:r w:rsidR="003958B2" w:rsidRPr="00DA3A25">
        <w:rPr>
          <w:sz w:val="20"/>
        </w:rPr>
        <w:instrText xml:space="preserve"> XE "</w:instrText>
      </w:r>
      <w:r w:rsidR="003958B2" w:rsidRPr="00DA3A25">
        <w:rPr>
          <w:rFonts w:cs="Arial"/>
          <w:sz w:val="20"/>
        </w:rPr>
        <w:instrText>Lord, the:</w:instrText>
      </w:r>
      <w:r w:rsidR="003958B2" w:rsidRPr="00DA3A25">
        <w:rPr>
          <w:sz w:val="20"/>
        </w:rPr>
        <w:instrText xml:space="preserve">not willing," </w:instrText>
      </w:r>
      <w:r w:rsidR="003958B2" w:rsidRPr="00DA3A25">
        <w:rPr>
          <w:rFonts w:cs="Arial"/>
          <w:i/>
          <w:sz w:val="20"/>
        </w:rPr>
        <w:fldChar w:fldCharType="end"/>
      </w:r>
      <w:r w:rsidR="003958B2" w:rsidRPr="00DA3A25">
        <w:rPr>
          <w:rFonts w:cs="Arial"/>
          <w:i/>
          <w:sz w:val="20"/>
        </w:rPr>
        <w:t xml:space="preserve"> pe</w:t>
      </w:r>
      <w:r w:rsidR="003958B2" w:rsidRPr="00DA3A25">
        <w:rPr>
          <w:rFonts w:cs="Arial"/>
          <w:i/>
          <w:spacing w:val="2"/>
          <w:sz w:val="20"/>
        </w:rPr>
        <w:t>r</w:t>
      </w:r>
      <w:r w:rsidR="003958B2" w:rsidRPr="00DA3A25">
        <w:rPr>
          <w:rFonts w:cs="Arial"/>
          <w:i/>
          <w:sz w:val="20"/>
        </w:rPr>
        <w:t>ish'</w:t>
      </w:r>
      <w:r w:rsidR="003958B2" w:rsidRPr="00DA3A25">
        <w:rPr>
          <w:rFonts w:cs="Arial"/>
          <w:sz w:val="20"/>
        </w:rPr>
        <w:t xml:space="preserve"> </w:t>
      </w:r>
      <w:r w:rsidR="006D779C" w:rsidRPr="00DA3A25">
        <w:rPr>
          <w:rFonts w:cs="Arial"/>
          <w:sz w:val="20"/>
        </w:rPr>
        <w:t xml:space="preserve">or </w:t>
      </w:r>
      <w:r w:rsidR="006D779C" w:rsidRPr="00DA3A25">
        <w:rPr>
          <w:rFonts w:cs="Arial"/>
          <w:i/>
          <w:sz w:val="20"/>
        </w:rPr>
        <w:t>'God loves</w:t>
      </w:r>
      <w:r w:rsidR="006D779C" w:rsidRPr="00DA3A25">
        <w:rPr>
          <w:rFonts w:cs="Arial"/>
          <w:i/>
          <w:sz w:val="20"/>
        </w:rPr>
        <w:fldChar w:fldCharType="begin"/>
      </w:r>
      <w:r w:rsidR="006D779C" w:rsidRPr="00DA3A25">
        <w:rPr>
          <w:sz w:val="20"/>
        </w:rPr>
        <w:instrText xml:space="preserve"> XE "</w:instrText>
      </w:r>
      <w:r w:rsidR="006D779C" w:rsidRPr="00DA3A25">
        <w:rPr>
          <w:rFonts w:cs="Arial"/>
          <w:sz w:val="20"/>
        </w:rPr>
        <w:instrText>Unconditional love</w:instrText>
      </w:r>
      <w:r w:rsidR="006D779C" w:rsidRPr="00DA3A25">
        <w:rPr>
          <w:sz w:val="20"/>
        </w:rPr>
        <w:instrText xml:space="preserve">" </w:instrText>
      </w:r>
      <w:r w:rsidR="006D779C" w:rsidRPr="00DA3A25">
        <w:rPr>
          <w:rFonts w:cs="Arial"/>
          <w:i/>
          <w:sz w:val="20"/>
        </w:rPr>
        <w:fldChar w:fldCharType="end"/>
      </w:r>
      <w:r w:rsidR="006D779C" w:rsidRPr="00DA3A25">
        <w:rPr>
          <w:rFonts w:cs="Arial"/>
          <w:i/>
          <w:sz w:val="20"/>
        </w:rPr>
        <w:t xml:space="preserve"> eve</w:t>
      </w:r>
      <w:r w:rsidR="006D779C" w:rsidRPr="00DA3A25">
        <w:rPr>
          <w:rFonts w:cs="Arial"/>
          <w:i/>
          <w:spacing w:val="6"/>
          <w:sz w:val="20"/>
        </w:rPr>
        <w:t>r</w:t>
      </w:r>
      <w:r w:rsidR="006D779C" w:rsidRPr="00DA3A25">
        <w:rPr>
          <w:rFonts w:cs="Arial"/>
          <w:i/>
          <w:sz w:val="20"/>
        </w:rPr>
        <w:t>yone un</w:t>
      </w:r>
      <w:r w:rsidR="006D779C" w:rsidRPr="00DA3A25">
        <w:rPr>
          <w:rFonts w:cs="Arial"/>
          <w:i/>
          <w:spacing w:val="2"/>
          <w:sz w:val="20"/>
        </w:rPr>
        <w:t>c</w:t>
      </w:r>
      <w:r w:rsidR="006D779C" w:rsidRPr="00DA3A25">
        <w:rPr>
          <w:rFonts w:cs="Arial"/>
          <w:i/>
          <w:sz w:val="20"/>
        </w:rPr>
        <w:t>ond</w:t>
      </w:r>
      <w:r w:rsidR="006D779C" w:rsidRPr="00DA3A25">
        <w:rPr>
          <w:rFonts w:cs="Arial"/>
          <w:i/>
          <w:spacing w:val="2"/>
          <w:sz w:val="20"/>
        </w:rPr>
        <w:t>i</w:t>
      </w:r>
      <w:r w:rsidR="006D779C" w:rsidRPr="00DA3A25">
        <w:rPr>
          <w:rFonts w:cs="Arial"/>
          <w:i/>
          <w:spacing w:val="4"/>
          <w:sz w:val="20"/>
        </w:rPr>
        <w:t>t</w:t>
      </w:r>
      <w:r w:rsidR="006D779C" w:rsidRPr="00DA3A25">
        <w:rPr>
          <w:rFonts w:cs="Arial"/>
          <w:i/>
          <w:sz w:val="20"/>
        </w:rPr>
        <w:t>ionally</w:t>
      </w:r>
      <w:r w:rsidR="009D19E6" w:rsidRPr="00DA3A25">
        <w:rPr>
          <w:rFonts w:cs="Arial"/>
          <w:i/>
          <w:sz w:val="20"/>
        </w:rPr>
        <w:t>,</w:t>
      </w:r>
      <w:r w:rsidR="006D779C" w:rsidRPr="00DA3A25">
        <w:rPr>
          <w:rFonts w:cs="Arial"/>
          <w:i/>
          <w:sz w:val="20"/>
        </w:rPr>
        <w:t>'</w:t>
      </w:r>
      <w:r w:rsidR="00034C29" w:rsidRPr="00DA3A25">
        <w:rPr>
          <w:rFonts w:cs="Arial"/>
          <w:sz w:val="20"/>
        </w:rPr>
        <w:t xml:space="preserve"> </w:t>
      </w:r>
      <w:r w:rsidR="009D19E6" w:rsidRPr="00DA3A25">
        <w:rPr>
          <w:rFonts w:cs="Arial"/>
          <w:sz w:val="20"/>
        </w:rPr>
        <w:t>whi</w:t>
      </w:r>
      <w:r w:rsidR="00B20238" w:rsidRPr="00DA3A25">
        <w:rPr>
          <w:rFonts w:cs="Arial"/>
          <w:spacing w:val="2"/>
          <w:sz w:val="20"/>
        </w:rPr>
        <w:t>c</w:t>
      </w:r>
      <w:r w:rsidR="009D19E6" w:rsidRPr="00DA3A25">
        <w:rPr>
          <w:rFonts w:cs="Arial"/>
          <w:sz w:val="20"/>
        </w:rPr>
        <w:t xml:space="preserve">h </w:t>
      </w:r>
      <w:r w:rsidR="00034C29" w:rsidRPr="00DA3A25">
        <w:rPr>
          <w:rFonts w:cs="Arial"/>
          <w:sz w:val="20"/>
        </w:rPr>
        <w:t xml:space="preserve">falsely imply </w:t>
      </w:r>
      <w:r w:rsidR="00BE0220" w:rsidRPr="00DA3A25">
        <w:rPr>
          <w:rFonts w:cs="Arial"/>
          <w:sz w:val="20"/>
        </w:rPr>
        <w:t>God has</w:t>
      </w:r>
      <w:r w:rsidR="003958B2" w:rsidRPr="00DA3A25">
        <w:rPr>
          <w:rFonts w:cs="Arial"/>
          <w:sz w:val="20"/>
        </w:rPr>
        <w:t xml:space="preserve"> low or</w:t>
      </w:r>
      <w:r w:rsidR="00BE0220" w:rsidRPr="00DA3A25">
        <w:rPr>
          <w:rFonts w:cs="Arial"/>
          <w:sz w:val="20"/>
        </w:rPr>
        <w:t xml:space="preserve"> no s</w:t>
      </w:r>
      <w:r w:rsidR="00E20650" w:rsidRPr="00DA3A25">
        <w:rPr>
          <w:rFonts w:cs="Arial"/>
          <w:spacing w:val="4"/>
          <w:sz w:val="20"/>
        </w:rPr>
        <w:t>t</w:t>
      </w:r>
      <w:r w:rsidR="00BE0220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BE0220" w:rsidRPr="00DA3A25">
        <w:rPr>
          <w:rFonts w:cs="Arial"/>
          <w:sz w:val="20"/>
        </w:rPr>
        <w:t>ds</w:t>
      </w:r>
      <w:r w:rsidR="003958B2" w:rsidRPr="00DA3A25">
        <w:rPr>
          <w:rFonts w:cs="Arial"/>
          <w:sz w:val="20"/>
        </w:rPr>
        <w:t>.</w:t>
      </w:r>
      <w:r w:rsidR="006C5805" w:rsidRPr="00DA3A25">
        <w:rPr>
          <w:rFonts w:cs="Arial"/>
          <w:sz w:val="20"/>
        </w:rPr>
        <w:t xml:space="preserve"> S</w:t>
      </w:r>
      <w:r w:rsidR="00D84DB8" w:rsidRPr="00DA3A25">
        <w:rPr>
          <w:rFonts w:cs="Arial"/>
          <w:spacing w:val="2"/>
          <w:sz w:val="20"/>
        </w:rPr>
        <w:t>t</w:t>
      </w:r>
      <w:r w:rsidR="006C5805" w:rsidRPr="00DA3A25">
        <w:rPr>
          <w:rFonts w:cs="Arial"/>
          <w:sz w:val="20"/>
        </w:rPr>
        <w:t>ill, su</w:t>
      </w:r>
      <w:r w:rsidR="00B20238" w:rsidRPr="00DA3A25">
        <w:rPr>
          <w:rFonts w:cs="Arial"/>
          <w:spacing w:val="2"/>
          <w:sz w:val="20"/>
        </w:rPr>
        <w:t>c</w:t>
      </w:r>
      <w:r w:rsidR="006C5805" w:rsidRPr="00DA3A25">
        <w:rPr>
          <w:rFonts w:cs="Arial"/>
          <w:sz w:val="20"/>
        </w:rPr>
        <w:t xml:space="preserve">h </w:t>
      </w:r>
      <w:r w:rsidR="0056187B" w:rsidRPr="00DA3A25">
        <w:rPr>
          <w:rFonts w:cs="Arial"/>
          <w:sz w:val="20"/>
        </w:rPr>
        <w:t>ideas</w:t>
      </w:r>
      <w:r w:rsidR="006C5805" w:rsidRPr="00DA3A25">
        <w:rPr>
          <w:rFonts w:cs="Arial"/>
          <w:sz w:val="20"/>
        </w:rPr>
        <w:t xml:space="preserve"> are popular be</w:t>
      </w:r>
      <w:r w:rsidR="00B20238" w:rsidRPr="00DA3A25">
        <w:rPr>
          <w:rFonts w:cs="Arial"/>
          <w:spacing w:val="2"/>
          <w:sz w:val="20"/>
        </w:rPr>
        <w:t>c</w:t>
      </w:r>
      <w:r w:rsidR="006C5805" w:rsidRPr="00DA3A25">
        <w:rPr>
          <w:rFonts w:cs="Arial"/>
          <w:sz w:val="20"/>
        </w:rPr>
        <w:t xml:space="preserve">ause </w:t>
      </w:r>
      <w:r w:rsidR="00D84DB8" w:rsidRPr="00DA3A25">
        <w:rPr>
          <w:rFonts w:cs="Arial"/>
          <w:spacing w:val="2"/>
          <w:sz w:val="20"/>
        </w:rPr>
        <w:t>t</w:t>
      </w:r>
      <w:r w:rsidR="006C5805" w:rsidRPr="00DA3A25">
        <w:rPr>
          <w:rFonts w:cs="Arial"/>
          <w:sz w:val="20"/>
        </w:rPr>
        <w:t xml:space="preserve">hey </w:t>
      </w:r>
      <w:r w:rsidR="00DA5C20" w:rsidRPr="00DA3A25">
        <w:rPr>
          <w:rFonts w:cs="Arial"/>
          <w:sz w:val="20"/>
        </w:rPr>
        <w:t>low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DA5C20" w:rsidRPr="00DA3A25">
        <w:rPr>
          <w:rFonts w:cs="Arial"/>
          <w:sz w:val="20"/>
        </w:rPr>
        <w:t>he ba</w:t>
      </w:r>
      <w:r w:rsidR="00F16F15" w:rsidRPr="00DA3A25">
        <w:rPr>
          <w:rFonts w:cs="Arial"/>
          <w:spacing w:val="-2"/>
          <w:sz w:val="20"/>
        </w:rPr>
        <w:t>r</w:t>
      </w:r>
      <w:r w:rsidR="002C24C7" w:rsidRPr="00DA3A25">
        <w:rPr>
          <w:rFonts w:cs="Arial"/>
          <w:spacing w:val="-2"/>
          <w:sz w:val="20"/>
        </w:rPr>
        <w:t xml:space="preserve"> by</w:t>
      </w:r>
      <w:r w:rsidR="00DA5C20" w:rsidRPr="00DA3A25">
        <w:rPr>
          <w:rFonts w:cs="Arial"/>
          <w:sz w:val="20"/>
        </w:rPr>
        <w:t xml:space="preserve"> </w:t>
      </w:r>
      <w:r w:rsidR="003958B2" w:rsidRPr="00DA3A25">
        <w:rPr>
          <w:rFonts w:cs="Arial"/>
          <w:sz w:val="20"/>
        </w:rPr>
        <w:t>sugges</w:t>
      </w:r>
      <w:r w:rsidR="00D84DB8" w:rsidRPr="00DA3A25">
        <w:rPr>
          <w:rFonts w:cs="Arial"/>
          <w:spacing w:val="2"/>
          <w:sz w:val="20"/>
        </w:rPr>
        <w:t>t</w:t>
      </w:r>
      <w:r w:rsidR="002C24C7" w:rsidRPr="00DA3A25">
        <w:rPr>
          <w:rFonts w:cs="Arial"/>
          <w:sz w:val="20"/>
        </w:rPr>
        <w:t>ing</w:t>
      </w:r>
      <w:r w:rsidR="003958B2" w:rsidRPr="00DA3A25">
        <w:rPr>
          <w:rFonts w:cs="Arial"/>
          <w:sz w:val="20"/>
        </w:rPr>
        <w:t xml:space="preserve"> </w:t>
      </w:r>
      <w:r w:rsidR="00142955" w:rsidRPr="00DA3A25">
        <w:rPr>
          <w:rFonts w:cs="Arial"/>
          <w:sz w:val="20"/>
        </w:rPr>
        <w:t>eve</w:t>
      </w:r>
      <w:r w:rsidR="00142955" w:rsidRPr="00DA3A25">
        <w:rPr>
          <w:rFonts w:cs="Arial"/>
          <w:spacing w:val="4"/>
          <w:sz w:val="20"/>
        </w:rPr>
        <w:t>r</w:t>
      </w:r>
      <w:r w:rsidR="00142955" w:rsidRPr="00DA3A25">
        <w:rPr>
          <w:rFonts w:cs="Arial"/>
          <w:sz w:val="20"/>
        </w:rPr>
        <w:t xml:space="preserve">yone is </w:t>
      </w:r>
      <w:r w:rsidR="002C24C7" w:rsidRPr="00DA3A25">
        <w:rPr>
          <w:rFonts w:cs="Arial"/>
          <w:sz w:val="20"/>
        </w:rPr>
        <w:t>good wi</w:t>
      </w:r>
      <w:r w:rsidR="00D84DB8" w:rsidRPr="00DA3A25">
        <w:rPr>
          <w:rFonts w:cs="Arial"/>
          <w:spacing w:val="2"/>
          <w:sz w:val="20"/>
        </w:rPr>
        <w:t>t</w:t>
      </w:r>
      <w:r w:rsidR="002C24C7" w:rsidRPr="00DA3A25">
        <w:rPr>
          <w:rFonts w:cs="Arial"/>
          <w:sz w:val="20"/>
        </w:rPr>
        <w:t>h God</w:t>
      </w:r>
      <w:r w:rsidR="006C5805" w:rsidRPr="00DA3A25">
        <w:rPr>
          <w:rFonts w:cs="Arial"/>
          <w:sz w:val="20"/>
        </w:rPr>
        <w:t xml:space="preserve"> (and if </w:t>
      </w:r>
      <w:r w:rsidR="00D84DB8" w:rsidRPr="00DA3A25">
        <w:rPr>
          <w:rFonts w:cs="Arial"/>
          <w:spacing w:val="2"/>
          <w:sz w:val="20"/>
        </w:rPr>
        <w:t>t</w:t>
      </w:r>
      <w:r w:rsidR="006C5805" w:rsidRPr="00DA3A25">
        <w:rPr>
          <w:rFonts w:cs="Arial"/>
          <w:sz w:val="20"/>
        </w:rPr>
        <w:t xml:space="preserve">his is </w:t>
      </w:r>
      <w:r w:rsidR="003F694F" w:rsidRPr="00DA3A25">
        <w:rPr>
          <w:rFonts w:cs="Arial"/>
          <w:spacing w:val="2"/>
          <w:sz w:val="20"/>
        </w:rPr>
        <w:t>tr</w:t>
      </w:r>
      <w:r w:rsidR="006C5805" w:rsidRPr="00DA3A25">
        <w:rPr>
          <w:rFonts w:cs="Arial"/>
          <w:sz w:val="20"/>
        </w:rPr>
        <w:t xml:space="preserve">ue, </w:t>
      </w:r>
      <w:r w:rsidR="00D84DB8" w:rsidRPr="00DA3A25">
        <w:rPr>
          <w:rFonts w:cs="Arial"/>
          <w:spacing w:val="2"/>
          <w:sz w:val="20"/>
        </w:rPr>
        <w:t>t</w:t>
      </w:r>
      <w:r w:rsidR="006C5805" w:rsidRPr="00DA3A25">
        <w:rPr>
          <w:rFonts w:cs="Arial"/>
          <w:sz w:val="20"/>
        </w:rPr>
        <w:t xml:space="preserve">hen </w:t>
      </w:r>
      <w:r w:rsidR="00D84DB8" w:rsidRPr="00DA3A25">
        <w:rPr>
          <w:rFonts w:cs="Arial"/>
          <w:spacing w:val="2"/>
          <w:sz w:val="20"/>
        </w:rPr>
        <w:t>t</w:t>
      </w:r>
      <w:r w:rsidR="000F7DA8" w:rsidRPr="00DA3A25">
        <w:rPr>
          <w:rFonts w:cs="Arial"/>
          <w:sz w:val="20"/>
        </w:rPr>
        <w:t xml:space="preserve">hose </w:t>
      </w:r>
      <w:r w:rsidR="002C24C7" w:rsidRPr="00DA3A25">
        <w:rPr>
          <w:rFonts w:cs="Arial"/>
          <w:sz w:val="20"/>
        </w:rPr>
        <w:t xml:space="preserve">who </w:t>
      </w:r>
      <w:r w:rsidR="000F7DA8" w:rsidRPr="00DA3A25">
        <w:rPr>
          <w:rFonts w:cs="Arial"/>
          <w:sz w:val="20"/>
        </w:rPr>
        <w:t xml:space="preserve">disobey </w:t>
      </w:r>
      <w:r w:rsidR="002C24C7" w:rsidRPr="00DA3A25">
        <w:rPr>
          <w:rFonts w:cs="Arial"/>
          <w:sz w:val="20"/>
        </w:rPr>
        <w:t xml:space="preserve">God </w:t>
      </w:r>
      <w:bookmarkEnd w:id="246"/>
      <w:r w:rsidR="000F7DA8" w:rsidRPr="00DA3A25">
        <w:rPr>
          <w:rFonts w:cs="Arial"/>
          <w:sz w:val="20"/>
        </w:rPr>
        <w:t xml:space="preserve">do not need </w:t>
      </w:r>
      <w:r w:rsidR="00D84DB8" w:rsidRPr="00DA3A25">
        <w:rPr>
          <w:rFonts w:cs="Arial"/>
          <w:spacing w:val="2"/>
          <w:sz w:val="20"/>
        </w:rPr>
        <w:t>t</w:t>
      </w:r>
      <w:r w:rsidR="00071635" w:rsidRPr="00DA3A25">
        <w:rPr>
          <w:rFonts w:cs="Arial"/>
          <w:sz w:val="20"/>
        </w:rPr>
        <w:t xml:space="preserve">o </w:t>
      </w:r>
      <w:r w:rsidR="002B2A62" w:rsidRPr="00DA3A25">
        <w:rPr>
          <w:rFonts w:cs="Arial"/>
          <w:sz w:val="20"/>
        </w:rPr>
        <w:t>r</w:t>
      </w:r>
      <w:r w:rsidR="00071635" w:rsidRPr="00DA3A25">
        <w:rPr>
          <w:rFonts w:cs="Arial"/>
          <w:sz w:val="20"/>
        </w:rPr>
        <w:t>epen</w:t>
      </w:r>
      <w:r w:rsidR="00E20650" w:rsidRPr="00DA3A25">
        <w:rPr>
          <w:rFonts w:cs="Arial"/>
          <w:sz w:val="20"/>
        </w:rPr>
        <w:t>t</w:t>
      </w:r>
      <w:r w:rsidR="006C5805" w:rsidRPr="00DA3A25">
        <w:rPr>
          <w:rFonts w:cs="Arial"/>
          <w:sz w:val="20"/>
        </w:rPr>
        <w:t>)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69750F" w:rsidRPr="00DA3A25">
        <w:rPr>
          <w:rFonts w:cs="Arial"/>
          <w:sz w:val="20"/>
        </w:rPr>
        <w:fldChar w:fldCharType="begin"/>
      </w:r>
      <w:r w:rsidR="0069750F" w:rsidRPr="00DA3A25">
        <w:rPr>
          <w:sz w:val="20"/>
        </w:rPr>
        <w:instrText xml:space="preserve"> XE "</w:instrText>
      </w:r>
      <w:r w:rsidR="0069750F" w:rsidRPr="00DA3A25">
        <w:rPr>
          <w:rFonts w:cs="Arial"/>
          <w:sz w:val="20"/>
        </w:rPr>
        <w:instrText>God:</w:instrText>
      </w:r>
      <w:r w:rsidR="0069750F" w:rsidRPr="00DA3A25">
        <w:rPr>
          <w:sz w:val="20"/>
        </w:rPr>
        <w:instrText xml:space="preserve">authority of" </w:instrText>
      </w:r>
      <w:r w:rsidR="0069750F" w:rsidRPr="00DA3A25">
        <w:rPr>
          <w:rFonts w:cs="Arial"/>
          <w:sz w:val="20"/>
        </w:rPr>
        <w:fldChar w:fldCharType="end"/>
      </w:r>
      <w:r w:rsidR="00DA5C20" w:rsidRPr="00DA3A25">
        <w:rPr>
          <w:rFonts w:cs="Arial"/>
          <w:sz w:val="20"/>
        </w:rPr>
        <w:t>.</w:t>
      </w:r>
      <w:r w:rsidR="00B13958" w:rsidRPr="00DA3A25">
        <w:rPr>
          <w:rFonts w:cs="Arial"/>
          <w:sz w:val="20"/>
        </w:rPr>
        <w:t xml:space="preserve"> </w:t>
      </w:r>
      <w:r w:rsidR="00BE0220" w:rsidRPr="00DA3A25">
        <w:rPr>
          <w:rFonts w:cs="Arial"/>
          <w:sz w:val="20"/>
        </w:rPr>
        <w:t xml:space="preserve"> </w:t>
      </w:r>
      <w:r w:rsidR="0054327C" w:rsidRPr="00DA3A25">
        <w:rPr>
          <w:rFonts w:cs="Arial"/>
          <w:sz w:val="20"/>
        </w:rPr>
        <w:t xml:space="preserve"> </w:t>
      </w:r>
      <w:r w:rsidR="00AF2AA5" w:rsidRPr="00DA3A25">
        <w:rPr>
          <w:rFonts w:cs="Arial"/>
          <w:sz w:val="20"/>
        </w:rPr>
        <w:t xml:space="preserve"> </w:t>
      </w:r>
      <w:r w:rsidR="00F8222C" w:rsidRPr="00DA3A25">
        <w:rPr>
          <w:rFonts w:cs="Arial"/>
          <w:sz w:val="20"/>
        </w:rPr>
        <w:t xml:space="preserve"> </w:t>
      </w:r>
    </w:p>
    <w:bookmarkEnd w:id="247"/>
    <w:p w14:paraId="75557A87" w14:textId="78003924" w:rsidR="006A4FD5" w:rsidRPr="00DA3A25" w:rsidRDefault="006A4FD5">
      <w:pPr>
        <w:rPr>
          <w:rFonts w:cs="Arial"/>
          <w:sz w:val="20"/>
        </w:rPr>
      </w:pPr>
    </w:p>
    <w:p w14:paraId="41A768B2" w14:textId="4236D15C" w:rsidR="001D56DD" w:rsidRPr="00DA3A25" w:rsidRDefault="00715F9A" w:rsidP="00D852FE">
      <w:pPr>
        <w:spacing w:line="240" w:lineRule="auto"/>
        <w:jc w:val="both"/>
        <w:rPr>
          <w:rFonts w:cs="Arial"/>
          <w:sz w:val="20"/>
        </w:rPr>
      </w:pPr>
      <w:bookmarkStart w:id="249" w:name="_Hlk40715897"/>
      <w:r w:rsidRPr="00DA3A25">
        <w:rPr>
          <w:rFonts w:cs="Arial"/>
          <w:sz w:val="20"/>
        </w:rPr>
        <w:t>T</w:t>
      </w:r>
      <w:r w:rsidR="002D28B7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2D28B7" w:rsidRPr="00DA3A25">
        <w:rPr>
          <w:rFonts w:cs="Arial"/>
          <w:sz w:val="20"/>
        </w:rPr>
        <w:t>ds "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2D28B7" w:rsidRPr="00DA3A25">
        <w:rPr>
          <w:rFonts w:cs="Arial"/>
          <w:sz w:val="20"/>
        </w:rPr>
        <w:t xml:space="preserve"> is love</w:t>
      </w:r>
      <w:r w:rsidR="00521981" w:rsidRPr="00DA3A25">
        <w:rPr>
          <w:rFonts w:cs="Arial"/>
          <w:sz w:val="20"/>
        </w:rPr>
        <w:fldChar w:fldCharType="begin"/>
      </w:r>
      <w:r w:rsidR="00521981" w:rsidRPr="00DA3A25">
        <w:rPr>
          <w:sz w:val="20"/>
        </w:rPr>
        <w:instrText xml:space="preserve"> XE "</w:instrText>
      </w:r>
      <w:r w:rsidR="00521981" w:rsidRPr="00DA3A25">
        <w:rPr>
          <w:rFonts w:cs="Arial"/>
          <w:sz w:val="20"/>
        </w:rPr>
        <w:instrText>God:</w:instrText>
      </w:r>
      <w:r w:rsidR="00521981" w:rsidRPr="00DA3A25">
        <w:rPr>
          <w:sz w:val="20"/>
        </w:rPr>
        <w:instrText xml:space="preserve">is love" </w:instrText>
      </w:r>
      <w:r w:rsidR="00521981" w:rsidRPr="00DA3A25">
        <w:rPr>
          <w:rFonts w:cs="Arial"/>
          <w:sz w:val="20"/>
        </w:rPr>
        <w:fldChar w:fldCharType="end"/>
      </w:r>
      <w:r w:rsidR="002D28B7" w:rsidRPr="00DA3A25">
        <w:rPr>
          <w:rFonts w:cs="Arial"/>
          <w:sz w:val="20"/>
        </w:rPr>
        <w:t>" appe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D28B7" w:rsidRPr="00DA3A25">
        <w:rPr>
          <w:rFonts w:cs="Arial"/>
          <w:spacing w:val="4"/>
          <w:sz w:val="20"/>
        </w:rPr>
        <w:t>t</w:t>
      </w:r>
      <w:r w:rsidR="002D28B7" w:rsidRPr="00DA3A25">
        <w:rPr>
          <w:rFonts w:cs="Arial"/>
          <w:sz w:val="20"/>
        </w:rPr>
        <w:t>wi</w:t>
      </w:r>
      <w:r w:rsidR="00E95871" w:rsidRPr="00DA3A25">
        <w:rPr>
          <w:rFonts w:cs="Arial"/>
          <w:spacing w:val="2"/>
          <w:sz w:val="20"/>
        </w:rPr>
        <w:t>c</w:t>
      </w:r>
      <w:r w:rsidR="002D28B7" w:rsidRPr="00DA3A25">
        <w:rPr>
          <w:rFonts w:cs="Arial"/>
          <w:sz w:val="20"/>
        </w:rPr>
        <w:t>e in 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2D28B7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2D28B7" w:rsidRPr="00DA3A25">
        <w:rPr>
          <w:rFonts w:cs="Arial"/>
          <w:spacing w:val="-4"/>
          <w:sz w:val="20"/>
        </w:rPr>
        <w:t>e</w:t>
      </w:r>
      <w:r w:rsidR="009F6167" w:rsidRPr="00DA3A25">
        <w:rPr>
          <w:rFonts w:cs="Arial"/>
          <w:spacing w:val="-4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pacing w:val="-4"/>
          <w:sz w:val="20"/>
        </w:rPr>
        <w:fldChar w:fldCharType="end"/>
      </w:r>
      <w:r w:rsidR="002D28B7" w:rsidRPr="00DA3A25">
        <w:rPr>
          <w:rFonts w:cs="Arial"/>
          <w:spacing w:val="-4"/>
          <w:sz w:val="20"/>
        </w:rPr>
        <w:t xml:space="preserve"> </w:t>
      </w:r>
      <w:r w:rsidR="002D28B7" w:rsidRPr="00633952">
        <w:rPr>
          <w:rFonts w:cs="Arial"/>
          <w:spacing w:val="-4"/>
          <w:sz w:val="16"/>
          <w:szCs w:val="16"/>
        </w:rPr>
        <w:t>(1</w:t>
      </w:r>
      <w:r w:rsidR="002D28B7" w:rsidRPr="00633952">
        <w:rPr>
          <w:rFonts w:cs="Arial"/>
          <w:sz w:val="16"/>
          <w:szCs w:val="16"/>
        </w:rPr>
        <w:t>Jo 4:8</w:t>
      </w:r>
      <w:r w:rsidR="002D28B7" w:rsidRPr="00633952">
        <w:rPr>
          <w:rFonts w:cs="Arial"/>
          <w:spacing w:val="-4"/>
          <w:sz w:val="16"/>
          <w:szCs w:val="16"/>
        </w:rPr>
        <w:t xml:space="preserve"> &amp; 16</w:t>
      </w:r>
      <w:r w:rsidR="002D28B7" w:rsidRPr="00633952">
        <w:rPr>
          <w:rFonts w:cs="Arial"/>
          <w:sz w:val="16"/>
          <w:szCs w:val="16"/>
        </w:rPr>
        <w:t>)</w:t>
      </w:r>
      <w:r w:rsidR="002D28B7" w:rsidRPr="00DA3A25">
        <w:rPr>
          <w:rFonts w:cs="Arial"/>
          <w:sz w:val="20"/>
        </w:rPr>
        <w:t>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D28B7" w:rsidRPr="00DA3A25">
        <w:rPr>
          <w:rFonts w:cs="Arial"/>
          <w:sz w:val="20"/>
        </w:rPr>
        <w:t>me</w:t>
      </w:r>
      <w:r w:rsidR="00DC36E3" w:rsidRPr="00DA3A25">
        <w:rPr>
          <w:rFonts w:cs="Arial"/>
          <w:sz w:val="20"/>
        </w:rPr>
        <w:t>n a</w:t>
      </w:r>
      <w:r w:rsidR="002B2A62" w:rsidRPr="00DA3A25">
        <w:rPr>
          <w:rFonts w:cs="Arial"/>
          <w:spacing w:val="2"/>
          <w:sz w:val="20"/>
        </w:rPr>
        <w:t>r</w:t>
      </w:r>
      <w:r w:rsidR="00DC36E3" w:rsidRPr="00DA3A25">
        <w:rPr>
          <w:rFonts w:cs="Arial"/>
          <w:sz w:val="20"/>
        </w:rPr>
        <w:t>e w</w:t>
      </w:r>
      <w:r w:rsidR="002B2A62" w:rsidRPr="00DA3A25">
        <w:rPr>
          <w:rFonts w:cs="Arial"/>
          <w:spacing w:val="2"/>
          <w:sz w:val="20"/>
        </w:rPr>
        <w:t>r</w:t>
      </w:r>
      <w:r w:rsidR="00DC36E3" w:rsidRPr="00DA3A25">
        <w:rPr>
          <w:rFonts w:cs="Arial"/>
          <w:sz w:val="20"/>
        </w:rPr>
        <w:t xml:space="preserve">ong </w:t>
      </w:r>
      <w:r w:rsidR="00E20650" w:rsidRPr="00DA3A25">
        <w:rPr>
          <w:rFonts w:cs="Arial"/>
          <w:spacing w:val="4"/>
          <w:sz w:val="20"/>
        </w:rPr>
        <w:t>t</w:t>
      </w:r>
      <w:r w:rsidR="00DC36E3" w:rsidRPr="00DA3A25">
        <w:rPr>
          <w:rFonts w:cs="Arial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="005C1D85" w:rsidRPr="00DA3A25">
        <w:rPr>
          <w:rFonts w:cs="Arial"/>
          <w:sz w:val="20"/>
        </w:rPr>
        <w:t>hink</w:t>
      </w:r>
      <w:r w:rsidR="00DC36E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C62B84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DC36E3" w:rsidRPr="00DA3A25">
        <w:rPr>
          <w:rFonts w:cs="Arial"/>
          <w:sz w:val="20"/>
        </w:rPr>
        <w:t>de</w:t>
      </w:r>
      <w:r w:rsidR="0032622B" w:rsidRPr="00DA3A25">
        <w:rPr>
          <w:rFonts w:cs="Arial"/>
          <w:spacing w:val="4"/>
          <w:sz w:val="20"/>
        </w:rPr>
        <w:t>f</w:t>
      </w:r>
      <w:r w:rsidR="00DC36E3" w:rsidRPr="00DA3A25">
        <w:rPr>
          <w:rFonts w:cs="Arial"/>
          <w:sz w:val="20"/>
        </w:rPr>
        <w:t>in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DC36E3" w:rsidRPr="00DA3A25">
        <w:rPr>
          <w:rFonts w:cs="Arial"/>
          <w:sz w:val="20"/>
        </w:rPr>
        <w:t>io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62B84" w:rsidRPr="00DA3A25">
        <w:rPr>
          <w:rFonts w:cs="Arial"/>
          <w:sz w:val="20"/>
        </w:rPr>
        <w:t>"love" de</w:t>
      </w:r>
      <w:r w:rsidR="00E20650" w:rsidRPr="00DA3A25">
        <w:rPr>
          <w:rFonts w:cs="Arial"/>
          <w:spacing w:val="4"/>
          <w:sz w:val="20"/>
        </w:rPr>
        <w:t>t</w:t>
      </w:r>
      <w:r w:rsidR="00C62B84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C62B84" w:rsidRPr="00DA3A25">
        <w:rPr>
          <w:rFonts w:cs="Arial"/>
          <w:sz w:val="20"/>
        </w:rPr>
        <w:t>mines</w:t>
      </w:r>
      <w:r w:rsidR="00DC36E3" w:rsidRPr="00DA3A25">
        <w:rPr>
          <w:rFonts w:cs="Arial"/>
          <w:sz w:val="20"/>
        </w:rPr>
        <w:t xml:space="preserve"> who</w:t>
      </w:r>
      <w:r w:rsidR="00C62B84" w:rsidRPr="00DA3A25">
        <w:rPr>
          <w:rFonts w:cs="Arial"/>
          <w:sz w:val="20"/>
        </w:rPr>
        <w:t xml:space="preserve"> God</w:t>
      </w:r>
      <w:r w:rsidR="00DC36E3" w:rsidRPr="00DA3A25">
        <w:rPr>
          <w:rFonts w:cs="Arial"/>
          <w:sz w:val="20"/>
        </w:rPr>
        <w:t xml:space="preserve"> is.</w:t>
      </w:r>
      <w:r w:rsidR="00571BA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F</w:t>
      </w:r>
      <w:r w:rsidR="00571BA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71BA6" w:rsidRPr="00DA3A25">
        <w:rPr>
          <w:rFonts w:cs="Arial"/>
          <w:sz w:val="20"/>
        </w:rPr>
        <w:t xml:space="preserve">example, </w:t>
      </w:r>
      <w:r w:rsidR="00903DA8" w:rsidRPr="00DA3A25">
        <w:rPr>
          <w:rFonts w:cs="Arial"/>
          <w:sz w:val="20"/>
        </w:rPr>
        <w:t xml:space="preserve">if people </w:t>
      </w:r>
      <w:r w:rsidR="00D84DB8" w:rsidRPr="00DA3A25">
        <w:rPr>
          <w:rFonts w:cs="Arial"/>
          <w:spacing w:val="2"/>
          <w:sz w:val="20"/>
        </w:rPr>
        <w:t>t</w:t>
      </w:r>
      <w:r w:rsidR="00903DA8" w:rsidRPr="00DA3A25">
        <w:rPr>
          <w:rFonts w:cs="Arial"/>
          <w:sz w:val="20"/>
        </w:rPr>
        <w:t>hink</w:t>
      </w:r>
      <w:r w:rsidR="00571BA6" w:rsidRPr="00DA3A25">
        <w:rPr>
          <w:rFonts w:cs="Arial"/>
          <w:sz w:val="20"/>
        </w:rPr>
        <w:t xml:space="preserve">, </w:t>
      </w:r>
      <w:r w:rsidR="00571BA6" w:rsidRPr="00DA3A25">
        <w:rPr>
          <w:rFonts w:cs="Arial"/>
          <w:i/>
          <w:sz w:val="20"/>
        </w:rPr>
        <w:t>'God loves</w:t>
      </w:r>
      <w:r w:rsidR="00521981" w:rsidRPr="00DA3A25">
        <w:rPr>
          <w:rFonts w:cs="Arial"/>
          <w:i/>
          <w:sz w:val="20"/>
        </w:rPr>
        <w:fldChar w:fldCharType="begin"/>
      </w:r>
      <w:r w:rsidR="00521981" w:rsidRPr="00DA3A25">
        <w:rPr>
          <w:sz w:val="20"/>
        </w:rPr>
        <w:instrText xml:space="preserve"> XE "</w:instrText>
      </w:r>
      <w:r w:rsidR="00521981" w:rsidRPr="00DA3A25">
        <w:rPr>
          <w:rFonts w:cs="Arial"/>
          <w:sz w:val="20"/>
        </w:rPr>
        <w:instrText>Unconditional love</w:instrText>
      </w:r>
      <w:r w:rsidR="00521981" w:rsidRPr="00DA3A25">
        <w:rPr>
          <w:sz w:val="20"/>
        </w:rPr>
        <w:instrText xml:space="preserve">" </w:instrText>
      </w:r>
      <w:r w:rsidR="00521981" w:rsidRPr="00DA3A25">
        <w:rPr>
          <w:rFonts w:cs="Arial"/>
          <w:i/>
          <w:sz w:val="20"/>
        </w:rPr>
        <w:fldChar w:fldCharType="end"/>
      </w:r>
      <w:r w:rsidR="00571BA6" w:rsidRPr="00DA3A25">
        <w:rPr>
          <w:rFonts w:cs="Arial"/>
          <w:i/>
          <w:sz w:val="20"/>
        </w:rPr>
        <w:t xml:space="preserve"> you jus</w:t>
      </w:r>
      <w:r w:rsidR="00644D78" w:rsidRPr="00DA3A25">
        <w:rPr>
          <w:rFonts w:cs="Arial"/>
          <w:i/>
          <w:spacing w:val="-2"/>
          <w:sz w:val="20"/>
        </w:rPr>
        <w:t xml:space="preserve">t </w:t>
      </w:r>
      <w:r w:rsidR="00974BF2" w:rsidRPr="00DA3A25">
        <w:rPr>
          <w:rFonts w:cs="Arial"/>
          <w:i/>
          <w:spacing w:val="4"/>
          <w:sz w:val="20"/>
        </w:rPr>
        <w:t>t</w:t>
      </w:r>
      <w:r w:rsidR="00571BA6" w:rsidRPr="00DA3A25">
        <w:rPr>
          <w:rFonts w:cs="Arial"/>
          <w:i/>
          <w:sz w:val="20"/>
        </w:rPr>
        <w:t>he way you a</w:t>
      </w:r>
      <w:r w:rsidR="00FF4D07" w:rsidRPr="00DA3A25">
        <w:rPr>
          <w:rFonts w:cs="Arial"/>
          <w:i/>
          <w:spacing w:val="6"/>
          <w:sz w:val="20"/>
        </w:rPr>
        <w:t>r</w:t>
      </w:r>
      <w:r w:rsidR="00571BA6" w:rsidRPr="00DA3A25">
        <w:rPr>
          <w:rFonts w:cs="Arial"/>
          <w:i/>
          <w:sz w:val="20"/>
        </w:rPr>
        <w:t>e'</w:t>
      </w:r>
      <w:r w:rsidR="00571BA6" w:rsidRPr="00DA3A25">
        <w:rPr>
          <w:rFonts w:cs="Arial"/>
          <w:sz w:val="20"/>
        </w:rPr>
        <w:t xml:space="preserve"> a</w:t>
      </w:r>
      <w:r w:rsidR="00E95871" w:rsidRPr="00DA3A25">
        <w:rPr>
          <w:rFonts w:cs="Arial"/>
          <w:spacing w:val="2"/>
          <w:sz w:val="20"/>
        </w:rPr>
        <w:t>cc</w:t>
      </w:r>
      <w:r w:rsidR="00571BA6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571BA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571BA6" w:rsidRPr="00DA3A25">
        <w:rPr>
          <w:rFonts w:cs="Arial"/>
          <w:sz w:val="20"/>
        </w:rPr>
        <w:t xml:space="preserve">ely </w:t>
      </w:r>
      <w:r w:rsidR="002B2A62" w:rsidRPr="00DA3A25">
        <w:rPr>
          <w:rFonts w:cs="Arial"/>
          <w:spacing w:val="2"/>
          <w:sz w:val="20"/>
        </w:rPr>
        <w:t>r</w:t>
      </w:r>
      <w:r w:rsidR="00571BA6" w:rsidRPr="00DA3A25">
        <w:rPr>
          <w:rFonts w:cs="Arial"/>
          <w:sz w:val="20"/>
        </w:rPr>
        <w:t>ep</w:t>
      </w:r>
      <w:r w:rsidR="002B2A62" w:rsidRPr="00DA3A25">
        <w:rPr>
          <w:rFonts w:cs="Arial"/>
          <w:spacing w:val="2"/>
          <w:sz w:val="20"/>
        </w:rPr>
        <w:t>r</w:t>
      </w:r>
      <w:r w:rsidR="00571BA6" w:rsidRPr="00DA3A25">
        <w:rPr>
          <w:rFonts w:cs="Arial"/>
          <w:sz w:val="20"/>
        </w:rPr>
        <w:t>esen</w:t>
      </w:r>
      <w:r w:rsidR="00E20650" w:rsidRPr="00DA3A25">
        <w:rPr>
          <w:rFonts w:cs="Arial"/>
          <w:spacing w:val="4"/>
          <w:sz w:val="20"/>
        </w:rPr>
        <w:t>t</w:t>
      </w:r>
      <w:r w:rsidR="00571BA6" w:rsidRPr="00DA3A25">
        <w:rPr>
          <w:rFonts w:cs="Arial"/>
          <w:sz w:val="20"/>
        </w:rPr>
        <w:t>s Go</w:t>
      </w:r>
      <w:r w:rsidR="00903DA8" w:rsidRPr="00DA3A25">
        <w:rPr>
          <w:rFonts w:cs="Arial"/>
          <w:sz w:val="20"/>
        </w:rPr>
        <w:t>d's word</w:t>
      </w:r>
      <w:r w:rsidR="00021E88" w:rsidRPr="00DA3A25">
        <w:rPr>
          <w:rFonts w:cs="Arial"/>
          <w:sz w:val="20"/>
        </w:rPr>
        <w:t>,</w:t>
      </w:r>
      <w:r w:rsidR="00903DA8" w:rsidRPr="00DA3A25">
        <w:rPr>
          <w:rFonts w:cs="Arial"/>
          <w:sz w:val="20"/>
        </w:rPr>
        <w:t xml:space="preserve"> </w:t>
      </w:r>
      <w:r w:rsidR="00186882" w:rsidRPr="00DA3A25">
        <w:rPr>
          <w:rFonts w:cs="Arial"/>
          <w:spacing w:val="2"/>
          <w:sz w:val="20"/>
        </w:rPr>
        <w:t>it</w:t>
      </w:r>
      <w:r w:rsidR="00021E88" w:rsidRPr="00DA3A25">
        <w:rPr>
          <w:rFonts w:cs="Arial"/>
          <w:sz w:val="20"/>
        </w:rPr>
        <w:t xml:space="preserve"> show</w:t>
      </w:r>
      <w:r w:rsidR="00186882" w:rsidRPr="00DA3A25">
        <w:rPr>
          <w:rFonts w:cs="Arial"/>
          <w:sz w:val="20"/>
        </w:rPr>
        <w:t>s</w:t>
      </w:r>
      <w:r w:rsidR="00021E88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021E88" w:rsidRPr="00DA3A25">
        <w:rPr>
          <w:rFonts w:cs="Arial"/>
          <w:sz w:val="20"/>
        </w:rPr>
        <w:t xml:space="preserve">hey </w:t>
      </w:r>
      <w:r w:rsidR="00186882" w:rsidRPr="00DA3A25">
        <w:rPr>
          <w:rFonts w:cs="Arial"/>
          <w:sz w:val="20"/>
        </w:rPr>
        <w:t>are</w:t>
      </w:r>
      <w:r w:rsidR="00021E88" w:rsidRPr="00DA3A25">
        <w:rPr>
          <w:rFonts w:cs="Arial"/>
          <w:sz w:val="20"/>
        </w:rPr>
        <w:t xml:space="preserve"> not</w:t>
      </w:r>
      <w:r w:rsidR="00186882" w:rsidRPr="00DA3A25">
        <w:rPr>
          <w:rFonts w:cs="Arial"/>
          <w:sz w:val="20"/>
        </w:rPr>
        <w:t xml:space="preserve"> judging by </w:t>
      </w:r>
      <w:r w:rsidR="00021E88" w:rsidRPr="00DA3A25">
        <w:rPr>
          <w:rFonts w:cs="Arial"/>
          <w:sz w:val="20"/>
        </w:rPr>
        <w:t>his word</w:t>
      </w:r>
      <w:r w:rsidR="00186882" w:rsidRPr="00DA3A25">
        <w:rPr>
          <w:rFonts w:cs="Arial"/>
          <w:sz w:val="20"/>
        </w:rPr>
        <w:t xml:space="preserve">, </w:t>
      </w:r>
      <w:r w:rsidR="00571BA6" w:rsidRPr="00DA3A25">
        <w:rPr>
          <w:rFonts w:cs="Arial"/>
          <w:sz w:val="20"/>
        </w:rPr>
        <w:t>sin</w:t>
      </w:r>
      <w:r w:rsidR="00E95871" w:rsidRPr="00DA3A25">
        <w:rPr>
          <w:rFonts w:cs="Arial"/>
          <w:spacing w:val="2"/>
          <w:sz w:val="20"/>
        </w:rPr>
        <w:t>c</w:t>
      </w:r>
      <w:r w:rsidR="00571BA6" w:rsidRPr="00DA3A25">
        <w:rPr>
          <w:rFonts w:cs="Arial"/>
          <w:sz w:val="20"/>
        </w:rPr>
        <w:t>e 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571BA6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571BA6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0F7DA8" w:rsidRPr="00DA3A25">
        <w:rPr>
          <w:rFonts w:cs="Arial"/>
          <w:sz w:val="20"/>
        </w:rPr>
        <w:t xml:space="preserve"> does not </w:t>
      </w:r>
      <w:r w:rsidR="00571BA6" w:rsidRPr="00DA3A25">
        <w:rPr>
          <w:rFonts w:cs="Arial"/>
          <w:sz w:val="20"/>
        </w:rPr>
        <w:t xml:space="preserve">say </w:t>
      </w:r>
      <w:r w:rsidR="00E20650" w:rsidRPr="00DA3A25">
        <w:rPr>
          <w:rFonts w:cs="Arial"/>
          <w:spacing w:val="4"/>
          <w:sz w:val="20"/>
        </w:rPr>
        <w:t>t</w:t>
      </w:r>
      <w:r w:rsidR="00571BA6" w:rsidRPr="00DA3A25">
        <w:rPr>
          <w:rFonts w:cs="Arial"/>
          <w:sz w:val="20"/>
        </w:rPr>
        <w:t>his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571BA6" w:rsidRPr="00DA3A25">
        <w:rPr>
          <w:rFonts w:cs="Arial"/>
          <w:sz w:val="20"/>
        </w:rPr>
        <w:t>.</w:t>
      </w:r>
      <w:r w:rsidR="00AE5A33" w:rsidRPr="00DA3A25">
        <w:rPr>
          <w:rFonts w:cs="Arial"/>
          <w:sz w:val="20"/>
        </w:rPr>
        <w:t xml:space="preserve"> It says, </w:t>
      </w:r>
      <w:r w:rsidR="00002ABD" w:rsidRPr="00DA3A25">
        <w:rPr>
          <w:rFonts w:cs="Arial"/>
          <w:sz w:val="20"/>
        </w:rPr>
        <w:t>"</w:t>
      </w:r>
      <w:r w:rsidR="004014A7" w:rsidRPr="00DA3A25">
        <w:rPr>
          <w:rFonts w:cs="Arial"/>
          <w:bCs/>
          <w:sz w:val="20"/>
        </w:rPr>
        <w:t>whom</w:t>
      </w:r>
      <w:r w:rsidR="004014A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014A7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4014A7" w:rsidRPr="00DA3A25">
        <w:rPr>
          <w:rFonts w:cs="Arial"/>
          <w:sz w:val="20"/>
        </w:rPr>
        <w:t>d love</w:t>
      </w:r>
      <w:r w:rsidR="00E20650" w:rsidRPr="00DA3A25">
        <w:rPr>
          <w:rFonts w:cs="Arial"/>
          <w:spacing w:val="4"/>
          <w:sz w:val="20"/>
        </w:rPr>
        <w:t>t</w:t>
      </w:r>
      <w:r w:rsidR="004014A7" w:rsidRPr="00DA3A25">
        <w:rPr>
          <w:rFonts w:cs="Arial"/>
          <w:sz w:val="20"/>
        </w:rPr>
        <w:t xml:space="preserve">h he </w:t>
      </w:r>
      <w:r w:rsidR="00E95871" w:rsidRPr="00DA3A25">
        <w:rPr>
          <w:rFonts w:cs="Arial"/>
          <w:spacing w:val="2"/>
          <w:sz w:val="20"/>
        </w:rPr>
        <w:t>c</w:t>
      </w:r>
      <w:r w:rsidR="004014A7" w:rsidRPr="00DA3A25">
        <w:rPr>
          <w:rFonts w:cs="Arial"/>
          <w:sz w:val="20"/>
        </w:rPr>
        <w:t>has</w:t>
      </w:r>
      <w:r w:rsidR="00E20650" w:rsidRPr="00DA3A25">
        <w:rPr>
          <w:rFonts w:cs="Arial"/>
          <w:spacing w:val="4"/>
          <w:sz w:val="20"/>
        </w:rPr>
        <w:t>t</w:t>
      </w:r>
      <w:r w:rsidR="004014A7" w:rsidRPr="00DA3A25">
        <w:rPr>
          <w:rFonts w:cs="Arial"/>
          <w:sz w:val="20"/>
        </w:rPr>
        <w:t>ene</w:t>
      </w:r>
      <w:r w:rsidR="00E20650" w:rsidRPr="00DA3A25">
        <w:rPr>
          <w:rFonts w:cs="Arial"/>
          <w:spacing w:val="4"/>
          <w:sz w:val="20"/>
        </w:rPr>
        <w:t>t</w:t>
      </w:r>
      <w:r w:rsidR="004014A7" w:rsidRPr="00DA3A25">
        <w:rPr>
          <w:rFonts w:cs="Arial"/>
          <w:sz w:val="20"/>
        </w:rPr>
        <w:t xml:space="preserve">h" </w:t>
      </w:r>
      <w:r w:rsidR="004014A7" w:rsidRPr="00633952">
        <w:rPr>
          <w:rFonts w:cs="Arial"/>
          <w:sz w:val="16"/>
          <w:szCs w:val="16"/>
        </w:rPr>
        <w:t>(Heb 12:</w:t>
      </w:r>
      <w:r w:rsidR="00483687" w:rsidRPr="00633952">
        <w:rPr>
          <w:rFonts w:cs="Arial"/>
          <w:sz w:val="16"/>
          <w:szCs w:val="16"/>
        </w:rPr>
        <w:t>6</w:t>
      </w:r>
      <w:bookmarkStart w:id="250" w:name="_Hlk40364455"/>
      <w:r w:rsidR="00483687" w:rsidRPr="00633952">
        <w:rPr>
          <w:rFonts w:cs="Arial"/>
          <w:sz w:val="16"/>
          <w:szCs w:val="16"/>
        </w:rPr>
        <w:t>)</w:t>
      </w:r>
      <w:r w:rsidR="00002ABD" w:rsidRPr="00DA3A25">
        <w:rPr>
          <w:rFonts w:cs="Arial"/>
          <w:sz w:val="20"/>
        </w:rPr>
        <w:t xml:space="preserve">. </w:t>
      </w:r>
      <w:r w:rsidR="00021E88" w:rsidRPr="00DA3A25">
        <w:rPr>
          <w:rFonts w:cs="Arial"/>
          <w:sz w:val="20"/>
        </w:rPr>
        <w:t>H</w:t>
      </w:r>
      <w:r w:rsidR="00002ABD" w:rsidRPr="00DA3A25">
        <w:rPr>
          <w:rFonts w:cs="Arial"/>
          <w:sz w:val="20"/>
        </w:rPr>
        <w:t xml:space="preserve">e </w:t>
      </w:r>
      <w:r w:rsidR="00E95871" w:rsidRPr="00DA3A25">
        <w:rPr>
          <w:rFonts w:cs="Arial"/>
          <w:spacing w:val="2"/>
          <w:sz w:val="20"/>
        </w:rPr>
        <w:t>c</w:t>
      </w:r>
      <w:r w:rsidR="00002ABD" w:rsidRPr="00DA3A25">
        <w:rPr>
          <w:rFonts w:cs="Arial"/>
          <w:sz w:val="20"/>
        </w:rPr>
        <w:t>has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 xml:space="preserve">ens 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 xml:space="preserve">hem 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>o g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 xml:space="preserve">hem 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 xml:space="preserve">o </w:t>
      </w:r>
      <w:r w:rsidR="00E95871" w:rsidRPr="00DA3A25">
        <w:rPr>
          <w:rFonts w:cs="Arial"/>
          <w:spacing w:val="2"/>
          <w:sz w:val="20"/>
        </w:rPr>
        <w:t>c</w:t>
      </w:r>
      <w:r w:rsidR="00002ABD" w:rsidRPr="00DA3A25">
        <w:rPr>
          <w:rFonts w:cs="Arial"/>
          <w:sz w:val="20"/>
        </w:rPr>
        <w:t>hange</w:t>
      </w:r>
      <w:r w:rsidR="00A053E0" w:rsidRPr="00DA3A25">
        <w:rPr>
          <w:rFonts w:cs="Arial"/>
          <w:sz w:val="20"/>
        </w:rPr>
        <w:t xml:space="preserve">, </w:t>
      </w:r>
      <w:r w:rsidR="00021E88" w:rsidRPr="00DA3A25">
        <w:rPr>
          <w:rFonts w:cs="Arial"/>
          <w:sz w:val="20"/>
        </w:rPr>
        <w:t xml:space="preserve">so </w:t>
      </w:r>
      <w:r w:rsidR="00A053E0" w:rsidRPr="00DA3A25">
        <w:rPr>
          <w:rFonts w:cs="Arial"/>
          <w:sz w:val="20"/>
        </w:rPr>
        <w:t>he does no</w:t>
      </w:r>
      <w:r w:rsidR="00A053E0" w:rsidRPr="00DA3A25">
        <w:rPr>
          <w:rFonts w:cs="Arial"/>
          <w:spacing w:val="-2"/>
          <w:sz w:val="20"/>
        </w:rPr>
        <w:t xml:space="preserve">t </w:t>
      </w:r>
      <w:r w:rsidR="00A053E0" w:rsidRPr="00DA3A25">
        <w:rPr>
          <w:rFonts w:cs="Arial"/>
          <w:sz w:val="20"/>
        </w:rPr>
        <w:t xml:space="preserve">love </w:t>
      </w:r>
      <w:r w:rsidR="00A053E0" w:rsidRPr="00DA3A25">
        <w:rPr>
          <w:rFonts w:cs="Arial"/>
          <w:spacing w:val="4"/>
          <w:sz w:val="20"/>
        </w:rPr>
        <w:t>t</w:t>
      </w:r>
      <w:r w:rsidR="00A053E0" w:rsidRPr="00DA3A25">
        <w:rPr>
          <w:rFonts w:cs="Arial"/>
          <w:sz w:val="20"/>
        </w:rPr>
        <w:t xml:space="preserve">hem </w:t>
      </w:r>
      <w:r w:rsidR="00A053E0" w:rsidRPr="00DA3A25">
        <w:rPr>
          <w:rFonts w:cs="Arial"/>
          <w:iCs/>
          <w:spacing w:val="4"/>
          <w:sz w:val="20"/>
        </w:rPr>
        <w:t>t</w:t>
      </w:r>
      <w:r w:rsidR="00A053E0" w:rsidRPr="00DA3A25">
        <w:rPr>
          <w:rFonts w:cs="Arial"/>
          <w:iCs/>
          <w:sz w:val="20"/>
        </w:rPr>
        <w:t xml:space="preserve">he way </w:t>
      </w:r>
      <w:r w:rsidR="00A053E0" w:rsidRPr="00DA3A25">
        <w:rPr>
          <w:rFonts w:cs="Arial"/>
          <w:iCs/>
          <w:spacing w:val="4"/>
          <w:sz w:val="20"/>
        </w:rPr>
        <w:t>t</w:t>
      </w:r>
      <w:r w:rsidR="00A053E0" w:rsidRPr="00DA3A25">
        <w:rPr>
          <w:rFonts w:cs="Arial"/>
          <w:iCs/>
          <w:sz w:val="20"/>
        </w:rPr>
        <w:t>hey a</w:t>
      </w:r>
      <w:r w:rsidR="00A053E0" w:rsidRPr="00DA3A25">
        <w:rPr>
          <w:rFonts w:cs="Arial"/>
          <w:iCs/>
          <w:spacing w:val="2"/>
          <w:sz w:val="20"/>
        </w:rPr>
        <w:t>r</w:t>
      </w:r>
      <w:r w:rsidR="00A053E0" w:rsidRPr="00DA3A25">
        <w:rPr>
          <w:rFonts w:cs="Arial"/>
          <w:iCs/>
          <w:sz w:val="20"/>
        </w:rPr>
        <w:t>e</w:t>
      </w:r>
      <w:r w:rsidR="00A053E0" w:rsidRPr="00DA3A25">
        <w:rPr>
          <w:rFonts w:cs="Arial"/>
          <w:sz w:val="20"/>
        </w:rPr>
        <w:t>.</w:t>
      </w:r>
      <w:r w:rsidR="00AE5A33" w:rsidRPr="00DA3A25">
        <w:rPr>
          <w:rFonts w:cs="Arial"/>
          <w:sz w:val="20"/>
        </w:rPr>
        <w:t xml:space="preserve"> </w:t>
      </w:r>
      <w:bookmarkStart w:id="251" w:name="_Hlk40364258"/>
      <w:r w:rsidR="00021E88" w:rsidRPr="00DA3A25">
        <w:rPr>
          <w:rFonts w:cs="Arial"/>
          <w:sz w:val="20"/>
        </w:rPr>
        <w:t>P</w:t>
      </w:r>
      <w:r w:rsidR="00002ABD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002ABD" w:rsidRPr="00DA3A25">
        <w:rPr>
          <w:rFonts w:cs="Arial"/>
          <w:sz w:val="20"/>
        </w:rPr>
        <w:t>en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02ABD" w:rsidRPr="00DA3A25">
        <w:rPr>
          <w:rFonts w:cs="Arial"/>
          <w:sz w:val="20"/>
        </w:rPr>
        <w:t>d</w:t>
      </w:r>
      <w:r w:rsidR="002B2A62" w:rsidRPr="00DA3A25">
        <w:rPr>
          <w:rFonts w:cs="Arial"/>
          <w:spacing w:val="2"/>
          <w:sz w:val="20"/>
        </w:rPr>
        <w:t>r</w:t>
      </w:r>
      <w:r w:rsidR="00002ABD" w:rsidRPr="00DA3A25">
        <w:rPr>
          <w:rFonts w:cs="Arial"/>
          <w:sz w:val="20"/>
        </w:rPr>
        <w:t>ug-addi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A053E0" w:rsidRPr="00DA3A25">
        <w:rPr>
          <w:rFonts w:cs="Arial"/>
          <w:sz w:val="20"/>
        </w:rPr>
        <w:t>s</w:t>
      </w:r>
      <w:r w:rsidR="00002ABD" w:rsidRPr="00DA3A25">
        <w:rPr>
          <w:rFonts w:cs="Arial"/>
          <w:sz w:val="20"/>
        </w:rPr>
        <w:t xml:space="preserve"> </w:t>
      </w:r>
      <w:r w:rsidR="007D505E" w:rsidRPr="00DA3A25">
        <w:rPr>
          <w:rFonts w:cs="Arial"/>
          <w:sz w:val="20"/>
        </w:rPr>
        <w:t>do</w:t>
      </w:r>
      <w:r w:rsidR="00002ABD"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02ABD" w:rsidRPr="00DA3A25">
        <w:rPr>
          <w:rFonts w:cs="Arial"/>
          <w:sz w:val="20"/>
        </w:rPr>
        <w:t xml:space="preserve">love </w:t>
      </w:r>
      <w:r w:rsidR="00A053E0" w:rsidRPr="00DA3A25">
        <w:rPr>
          <w:rFonts w:cs="Arial"/>
          <w:spacing w:val="4"/>
          <w:sz w:val="20"/>
        </w:rPr>
        <w:t>t</w:t>
      </w:r>
      <w:r w:rsidR="00A053E0" w:rsidRPr="00DA3A25">
        <w:rPr>
          <w:rFonts w:cs="Arial"/>
          <w:sz w:val="20"/>
        </w:rPr>
        <w:t>hei</w:t>
      </w:r>
      <w:r w:rsidR="00A053E0" w:rsidRPr="00DA3A25">
        <w:rPr>
          <w:rFonts w:cs="Arial"/>
          <w:spacing w:val="-2"/>
          <w:sz w:val="20"/>
        </w:rPr>
        <w:t xml:space="preserve">r </w:t>
      </w:r>
      <w:r w:rsidR="00A053E0" w:rsidRPr="00DA3A25">
        <w:rPr>
          <w:rFonts w:cs="Arial"/>
          <w:spacing w:val="2"/>
          <w:sz w:val="20"/>
        </w:rPr>
        <w:t>children</w:t>
      </w:r>
      <w:r w:rsidR="00002ABD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iCs/>
          <w:spacing w:val="4"/>
          <w:sz w:val="20"/>
        </w:rPr>
        <w:t>t</w:t>
      </w:r>
      <w:r w:rsidR="00002ABD" w:rsidRPr="00DA3A25">
        <w:rPr>
          <w:rFonts w:cs="Arial"/>
          <w:iCs/>
          <w:sz w:val="20"/>
        </w:rPr>
        <w:t xml:space="preserve">he way </w:t>
      </w:r>
      <w:r w:rsidR="00E20650" w:rsidRPr="00DA3A25">
        <w:rPr>
          <w:rFonts w:cs="Arial"/>
          <w:iCs/>
          <w:spacing w:val="4"/>
          <w:sz w:val="20"/>
        </w:rPr>
        <w:t>t</w:t>
      </w:r>
      <w:r w:rsidR="00002ABD" w:rsidRPr="00DA3A25">
        <w:rPr>
          <w:rFonts w:cs="Arial"/>
          <w:iCs/>
          <w:sz w:val="20"/>
        </w:rPr>
        <w:t>hey a</w:t>
      </w:r>
      <w:r w:rsidR="00FF4D07" w:rsidRPr="00DA3A25">
        <w:rPr>
          <w:rFonts w:cs="Arial"/>
          <w:iCs/>
          <w:spacing w:val="2"/>
          <w:sz w:val="20"/>
        </w:rPr>
        <w:t>r</w:t>
      </w:r>
      <w:r w:rsidR="00002ABD" w:rsidRPr="00DA3A25">
        <w:rPr>
          <w:rFonts w:cs="Arial"/>
          <w:iCs/>
          <w:sz w:val="20"/>
        </w:rPr>
        <w:t>e</w:t>
      </w:r>
      <w:r w:rsidR="00186882" w:rsidRPr="00DA3A25">
        <w:rPr>
          <w:rFonts w:cs="Arial"/>
          <w:iCs/>
          <w:sz w:val="20"/>
        </w:rPr>
        <w:t xml:space="preserve"> – </w:t>
      </w:r>
      <w:r w:rsidR="00D84DB8" w:rsidRPr="00DA3A25">
        <w:rPr>
          <w:rFonts w:cs="Arial"/>
          <w:iCs/>
          <w:spacing w:val="2"/>
          <w:sz w:val="20"/>
        </w:rPr>
        <w:t>t</w:t>
      </w:r>
      <w:r w:rsidR="00CB77EB" w:rsidRPr="00DA3A25">
        <w:rPr>
          <w:rFonts w:cs="Arial"/>
          <w:iCs/>
          <w:sz w:val="20"/>
        </w:rPr>
        <w:t>hey</w:t>
      </w:r>
      <w:r w:rsidR="00AE5A33" w:rsidRPr="00DA3A25">
        <w:rPr>
          <w:rFonts w:cs="Arial"/>
          <w:iCs/>
          <w:sz w:val="20"/>
        </w:rPr>
        <w:t xml:space="preserve"> </w:t>
      </w:r>
      <w:bookmarkStart w:id="252" w:name="_Hlk40363983"/>
      <w:r w:rsidR="00002ABD" w:rsidRPr="00DA3A25">
        <w:rPr>
          <w:rFonts w:cs="Arial"/>
          <w:sz w:val="20"/>
        </w:rPr>
        <w:t>ha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>he way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>he</w:t>
      </w:r>
      <w:r w:rsidR="00C70689"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64E9D" w:rsidRPr="00DA3A25">
        <w:rPr>
          <w:rFonts w:cs="Arial"/>
          <w:spacing w:val="2"/>
          <w:sz w:val="20"/>
        </w:rPr>
        <w:t>children</w:t>
      </w:r>
      <w:r w:rsidR="00B64E9D" w:rsidRPr="00DA3A25">
        <w:rPr>
          <w:rFonts w:cs="Arial"/>
          <w:sz w:val="20"/>
        </w:rPr>
        <w:t xml:space="preserve"> </w:t>
      </w:r>
      <w:r w:rsidR="00CB77EB" w:rsidRPr="00DA3A25">
        <w:rPr>
          <w:rFonts w:cs="Arial"/>
          <w:sz w:val="20"/>
        </w:rPr>
        <w:t>are,</w:t>
      </w:r>
      <w:r w:rsidR="00B64E9D" w:rsidRPr="00DA3A25">
        <w:rPr>
          <w:rFonts w:cs="Arial"/>
          <w:sz w:val="20"/>
        </w:rPr>
        <w:t xml:space="preserve"> and </w:t>
      </w:r>
      <w:r w:rsidR="00D84DB8" w:rsidRPr="00DA3A25">
        <w:rPr>
          <w:rFonts w:cs="Arial"/>
          <w:spacing w:val="2"/>
          <w:sz w:val="20"/>
        </w:rPr>
        <w:t>t</w:t>
      </w:r>
      <w:r w:rsidR="00021E88" w:rsidRPr="00DA3A25">
        <w:rPr>
          <w:rFonts w:cs="Arial"/>
          <w:sz w:val="20"/>
        </w:rPr>
        <w:t xml:space="preserve">hey </w:t>
      </w:r>
      <w:r w:rsidR="00B64E9D" w:rsidRPr="00DA3A25">
        <w:rPr>
          <w:rFonts w:cs="Arial"/>
          <w:sz w:val="20"/>
        </w:rPr>
        <w:t>wan</w:t>
      </w:r>
      <w:r w:rsidR="00D84DB8" w:rsidRPr="00DA3A25">
        <w:rPr>
          <w:rFonts w:cs="Arial"/>
          <w:spacing w:val="2"/>
          <w:sz w:val="20"/>
        </w:rPr>
        <w:t>t</w:t>
      </w:r>
      <w:r w:rsidR="00B64E9D" w:rsidRPr="00DA3A25">
        <w:rPr>
          <w:rFonts w:cs="Arial"/>
          <w:sz w:val="20"/>
        </w:rPr>
        <w:t xml:space="preserve"> </w:t>
      </w:r>
      <w:r w:rsidR="00A053E0" w:rsidRPr="00DA3A25">
        <w:rPr>
          <w:rFonts w:cs="Arial"/>
          <w:spacing w:val="4"/>
          <w:sz w:val="20"/>
        </w:rPr>
        <w:t>t</w:t>
      </w:r>
      <w:r w:rsidR="00A053E0" w:rsidRPr="00DA3A25">
        <w:rPr>
          <w:rFonts w:cs="Arial"/>
          <w:sz w:val="20"/>
        </w:rPr>
        <w:t>hei</w:t>
      </w:r>
      <w:r w:rsidR="00A053E0" w:rsidRPr="00DA3A25">
        <w:rPr>
          <w:rFonts w:cs="Arial"/>
          <w:spacing w:val="-2"/>
          <w:sz w:val="20"/>
        </w:rPr>
        <w:t xml:space="preserve">r </w:t>
      </w:r>
      <w:r w:rsidR="00A053E0" w:rsidRPr="00DA3A25">
        <w:rPr>
          <w:rFonts w:cs="Arial"/>
          <w:spacing w:val="2"/>
          <w:sz w:val="20"/>
        </w:rPr>
        <w:t>children</w:t>
      </w:r>
      <w:r w:rsidR="00002ABD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 xml:space="preserve">o </w:t>
      </w:r>
      <w:r w:rsidR="00E95871" w:rsidRPr="00DA3A25">
        <w:rPr>
          <w:rFonts w:cs="Arial"/>
          <w:spacing w:val="2"/>
          <w:sz w:val="20"/>
        </w:rPr>
        <w:t>c</w:t>
      </w:r>
      <w:r w:rsidR="00002ABD" w:rsidRPr="00DA3A25">
        <w:rPr>
          <w:rFonts w:cs="Arial"/>
          <w:sz w:val="20"/>
        </w:rPr>
        <w:t>hange</w:t>
      </w:r>
      <w:r w:rsidR="001D56DD" w:rsidRPr="00DA3A25">
        <w:rPr>
          <w:rFonts w:cs="Arial"/>
          <w:sz w:val="20"/>
        </w:rPr>
        <w:t xml:space="preserve"> </w:t>
      </w:r>
      <w:r w:rsidR="00002ABD"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="00002ABD" w:rsidRPr="00DA3A25">
        <w:rPr>
          <w:rFonts w:cs="Arial"/>
          <w:sz w:val="20"/>
        </w:rPr>
        <w:t xml:space="preserve">ause 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 xml:space="preserve">hey love </w:t>
      </w:r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>he</w:t>
      </w:r>
      <w:r w:rsidR="00B64E9D" w:rsidRPr="00DA3A25">
        <w:rPr>
          <w:rFonts w:cs="Arial"/>
          <w:sz w:val="20"/>
        </w:rPr>
        <w:t>ir</w:t>
      </w:r>
      <w:r w:rsidR="00002ABD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002ABD" w:rsidRPr="00DA3A25">
        <w:rPr>
          <w:rFonts w:cs="Arial"/>
          <w:sz w:val="20"/>
        </w:rPr>
        <w:t>hild</w:t>
      </w:r>
      <w:r w:rsidR="00B64E9D" w:rsidRPr="00DA3A25">
        <w:rPr>
          <w:rFonts w:cs="Arial"/>
          <w:sz w:val="20"/>
        </w:rPr>
        <w:t xml:space="preserve">ren </w:t>
      </w:r>
      <w:r w:rsidR="00002ABD" w:rsidRPr="00DA3A25">
        <w:rPr>
          <w:rFonts w:cs="Arial"/>
          <w:sz w:val="20"/>
        </w:rPr>
        <w:t xml:space="preserve">and </w:t>
      </w:r>
      <w:r w:rsidR="00D84DB8" w:rsidRPr="00DA3A25">
        <w:rPr>
          <w:rFonts w:cs="Arial"/>
          <w:spacing w:val="2"/>
          <w:sz w:val="20"/>
        </w:rPr>
        <w:t>t</w:t>
      </w:r>
      <w:r w:rsidR="00A053E0" w:rsidRPr="00DA3A25">
        <w:rPr>
          <w:rFonts w:cs="Arial"/>
          <w:sz w:val="20"/>
        </w:rPr>
        <w:t xml:space="preserve">hey </w:t>
      </w:r>
      <w:r w:rsidR="00002ABD" w:rsidRPr="00DA3A25">
        <w:rPr>
          <w:rFonts w:cs="Arial"/>
          <w:sz w:val="20"/>
        </w:rPr>
        <w:t>w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02ABD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02ABD" w:rsidRPr="00DA3A25">
        <w:rPr>
          <w:rFonts w:cs="Arial"/>
          <w:sz w:val="20"/>
        </w:rPr>
        <w:t>is b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bookmarkEnd w:id="249"/>
      <w:r w:rsidR="00E20650" w:rsidRPr="00DA3A25">
        <w:rPr>
          <w:rFonts w:cs="Arial"/>
          <w:spacing w:val="4"/>
          <w:sz w:val="20"/>
        </w:rPr>
        <w:t>t</w:t>
      </w:r>
      <w:r w:rsidR="00002ABD" w:rsidRPr="00DA3A25">
        <w:rPr>
          <w:rFonts w:cs="Arial"/>
          <w:sz w:val="20"/>
        </w:rPr>
        <w:t>he</w:t>
      </w:r>
      <w:r w:rsidR="00B64E9D" w:rsidRPr="00DA3A25">
        <w:rPr>
          <w:rFonts w:cs="Arial"/>
          <w:sz w:val="20"/>
        </w:rPr>
        <w:t>m</w:t>
      </w:r>
      <w:r w:rsidR="00002ABD" w:rsidRPr="00DA3A25">
        <w:rPr>
          <w:rFonts w:cs="Arial"/>
          <w:sz w:val="20"/>
        </w:rPr>
        <w:t>.</w:t>
      </w:r>
      <w:bookmarkEnd w:id="251"/>
      <w:bookmarkEnd w:id="252"/>
    </w:p>
    <w:bookmarkEnd w:id="250"/>
    <w:p w14:paraId="13507443" w14:textId="77777777" w:rsidR="001D56DD" w:rsidRPr="00DA3A25" w:rsidRDefault="001D56DD" w:rsidP="00D852FE">
      <w:pPr>
        <w:spacing w:line="240" w:lineRule="auto"/>
        <w:jc w:val="both"/>
        <w:rPr>
          <w:rFonts w:cs="Arial"/>
          <w:sz w:val="20"/>
        </w:rPr>
      </w:pPr>
    </w:p>
    <w:p w14:paraId="41562AA1" w14:textId="14215EFB" w:rsidR="009750A9" w:rsidRPr="00DA3A25" w:rsidRDefault="001D56DD" w:rsidP="00F763D0">
      <w:pPr>
        <w:spacing w:line="240" w:lineRule="auto"/>
        <w:jc w:val="both"/>
        <w:rPr>
          <w:rFonts w:cs="Arial"/>
          <w:sz w:val="20"/>
        </w:rPr>
      </w:pPr>
      <w:bookmarkStart w:id="253" w:name="_Hlk40364741"/>
      <w:bookmarkStart w:id="254" w:name="_Hlk40364542"/>
      <w:r w:rsidRPr="00DA3A25">
        <w:rPr>
          <w:rFonts w:cs="Arial"/>
          <w:sz w:val="20"/>
        </w:rPr>
        <w:t xml:space="preserve">Does 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 xml:space="preserve">he </w:t>
      </w:r>
      <w:r w:rsidR="00A053E0" w:rsidRPr="00DA3A25">
        <w:rPr>
          <w:rFonts w:cs="Arial"/>
          <w:sz w:val="20"/>
          <w:szCs w:val="20"/>
        </w:rPr>
        <w:t>L</w:t>
      </w:r>
      <w:r w:rsidR="00A053E0" w:rsidRPr="00DA3A25">
        <w:rPr>
          <w:rFonts w:cs="Arial"/>
          <w:smallCaps/>
          <w:sz w:val="20"/>
          <w:szCs w:val="20"/>
        </w:rPr>
        <w:t>ord</w:t>
      </w:r>
      <w:r w:rsidR="00ED665C" w:rsidRPr="00DA3A25">
        <w:rPr>
          <w:rFonts w:cs="Arial"/>
          <w:sz w:val="20"/>
        </w:rPr>
        <w:t xml:space="preserve"> wan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hat is bes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r </w:t>
      </w:r>
      <w:r w:rsidR="00D84DB8" w:rsidRPr="00DA3A25">
        <w:rPr>
          <w:rFonts w:cs="Arial"/>
          <w:spacing w:val="2"/>
          <w:sz w:val="20"/>
        </w:rPr>
        <w:t>t</w:t>
      </w:r>
      <w:r w:rsidR="00A053E0" w:rsidRPr="00DA3A25">
        <w:rPr>
          <w:rFonts w:cs="Arial"/>
          <w:sz w:val="20"/>
        </w:rPr>
        <w:t xml:space="preserve">hose of his </w:t>
      </w:r>
      <w:r w:rsidR="00200AA4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ren</w:t>
      </w:r>
      <w:r w:rsidR="00ED665C" w:rsidRPr="00DA3A25">
        <w:rPr>
          <w:rFonts w:cs="Arial"/>
          <w:sz w:val="20"/>
        </w:rPr>
        <w:t xml:space="preserve"> who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D665C" w:rsidRPr="00DA3A25">
        <w:rPr>
          <w:rFonts w:cs="Arial"/>
          <w:sz w:val="20"/>
        </w:rPr>
        <w:t xml:space="preserve"> </w:t>
      </w:r>
      <w:bookmarkEnd w:id="253"/>
      <w:r w:rsidR="00ED665C" w:rsidRPr="00DA3A25">
        <w:rPr>
          <w:rFonts w:cs="Arial"/>
          <w:sz w:val="20"/>
        </w:rPr>
        <w:t>addi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 xml:space="preserve">ed 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 xml:space="preserve">o sin? </w:t>
      </w:r>
      <w:r w:rsidR="0075372B" w:rsidRPr="00DA3A25">
        <w:rPr>
          <w:rFonts w:cs="Arial"/>
          <w:spacing w:val="2"/>
          <w:sz w:val="20"/>
        </w:rPr>
        <w:t>Ye</w:t>
      </w:r>
      <w:r w:rsidR="00AE5A33" w:rsidRPr="00DA3A25">
        <w:rPr>
          <w:rFonts w:cs="Arial"/>
          <w:spacing w:val="2"/>
          <w:sz w:val="20"/>
        </w:rPr>
        <w:t>s</w:t>
      </w:r>
      <w:bookmarkEnd w:id="254"/>
      <w:r w:rsidR="00AE5A33" w:rsidRPr="00DA3A25">
        <w:rPr>
          <w:rFonts w:cs="Arial"/>
          <w:spacing w:val="2"/>
          <w:sz w:val="20"/>
        </w:rPr>
        <w:t>. T</w:t>
      </w:r>
      <w:r w:rsidRPr="00DA3A25">
        <w:rPr>
          <w:rFonts w:cs="Arial"/>
          <w:sz w:val="20"/>
        </w:rPr>
        <w:t>his is why h</w:t>
      </w:r>
      <w:r w:rsidR="00ED665C" w:rsidRPr="00DA3A25">
        <w:rPr>
          <w:rFonts w:cs="Arial"/>
          <w:sz w:val="20"/>
        </w:rPr>
        <w:t xml:space="preserve">e </w:t>
      </w:r>
      <w:r w:rsidR="00E95871" w:rsidRPr="00DA3A25">
        <w:rPr>
          <w:rFonts w:cs="Arial"/>
          <w:spacing w:val="2"/>
          <w:sz w:val="20"/>
        </w:rPr>
        <w:t>c</w:t>
      </w:r>
      <w:r w:rsidR="00ED665C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r</w:t>
      </w:r>
      <w:r w:rsidR="00ED665C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 xml:space="preserve">s his </w:t>
      </w:r>
      <w:r w:rsidR="00E95871" w:rsidRPr="00DA3A25">
        <w:rPr>
          <w:rFonts w:cs="Arial"/>
          <w:spacing w:val="2"/>
          <w:sz w:val="20"/>
        </w:rPr>
        <w:t>c</w:t>
      </w:r>
      <w:r w:rsidR="00ED665C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ED665C"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  <w:szCs w:val="20"/>
        </w:rPr>
        <w:t>"Whom</w:t>
      </w:r>
      <w:r w:rsidRPr="00633952">
        <w:rPr>
          <w:rFonts w:cs="Arial"/>
          <w:sz w:val="20"/>
          <w:szCs w:val="20"/>
        </w:rPr>
        <w:t xml:space="preserve"> </w:t>
      </w:r>
      <w:r w:rsidR="00974BF2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Pr="00633952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L</w:t>
      </w:r>
      <w:r w:rsidRPr="00DA3A25">
        <w:rPr>
          <w:rFonts w:cs="Arial"/>
          <w:smallCaps/>
          <w:sz w:val="20"/>
          <w:szCs w:val="20"/>
        </w:rPr>
        <w:t>ord</w:t>
      </w:r>
      <w:r w:rsidRPr="00633952">
        <w:rPr>
          <w:rFonts w:cs="Arial"/>
          <w:i/>
          <w:smallCaps/>
          <w:sz w:val="21"/>
          <w:szCs w:val="20"/>
        </w:rPr>
        <w:fldChar w:fldCharType="begin"/>
      </w:r>
      <w:r w:rsidRPr="00633952">
        <w:instrText xml:space="preserve"> XE "</w:instrText>
      </w:r>
      <w:r w:rsidRPr="00633952">
        <w:rPr>
          <w:rFonts w:cs="Arial"/>
          <w:smallCaps/>
          <w:sz w:val="21"/>
        </w:rPr>
        <w:instrText>LORD</w:instrText>
      </w:r>
      <w:r w:rsidRPr="00633952">
        <w:rPr>
          <w:rFonts w:cs="Arial"/>
          <w:sz w:val="21"/>
        </w:rPr>
        <w:instrText>, the</w:instrText>
      </w:r>
      <w:r w:rsidRPr="00633952">
        <w:instrText xml:space="preserve">" </w:instrText>
      </w:r>
      <w:r w:rsidRPr="00633952">
        <w:rPr>
          <w:rFonts w:cs="Arial"/>
          <w:i/>
          <w:smallCaps/>
          <w:sz w:val="21"/>
          <w:szCs w:val="20"/>
        </w:rPr>
        <w:fldChar w:fldCharType="end"/>
      </w:r>
      <w:r w:rsidRPr="00633952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love</w:t>
      </w:r>
      <w:r w:rsidR="00974BF2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</w:t>
      </w:r>
      <w:r w:rsidRPr="00633952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he</w:t>
      </w:r>
      <w:r w:rsidRPr="00633952">
        <w:rPr>
          <w:rFonts w:cs="Arial"/>
          <w:sz w:val="20"/>
          <w:szCs w:val="20"/>
        </w:rPr>
        <w:t xml:space="preserve"> </w:t>
      </w:r>
      <w:r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</w:t>
      </w:r>
      <w:r w:rsidRPr="00DA3A25">
        <w:rPr>
          <w:rFonts w:cs="Arial"/>
          <w:spacing w:val="4"/>
          <w:sz w:val="20"/>
          <w:szCs w:val="20"/>
        </w:rPr>
        <w:t>r</w:t>
      </w:r>
      <w:r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</w:t>
      </w:r>
      <w:r w:rsidRPr="00DA3A25">
        <w:rPr>
          <w:rFonts w:cs="Arial"/>
          <w:spacing w:val="2"/>
          <w:sz w:val="20"/>
          <w:szCs w:val="20"/>
        </w:rPr>
        <w:t>c</w:t>
      </w:r>
      <w:r w:rsidR="00974BF2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</w:t>
      </w:r>
      <w:r w:rsidR="00974BF2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" </w:t>
      </w:r>
      <w:r w:rsidRPr="00633952">
        <w:rPr>
          <w:rFonts w:cs="Arial"/>
          <w:sz w:val="16"/>
          <w:szCs w:val="16"/>
        </w:rPr>
        <w:t>(</w:t>
      </w:r>
      <w:r w:rsidR="00ED665C" w:rsidRPr="00633952">
        <w:rPr>
          <w:rFonts w:cs="Arial"/>
          <w:sz w:val="16"/>
          <w:szCs w:val="16"/>
        </w:rPr>
        <w:t>P</w:t>
      </w:r>
      <w:r w:rsidR="002B2A62" w:rsidRPr="00633952">
        <w:rPr>
          <w:rFonts w:cs="Arial"/>
          <w:spacing w:val="2"/>
          <w:sz w:val="16"/>
          <w:szCs w:val="16"/>
        </w:rPr>
        <w:t>r</w:t>
      </w:r>
      <w:r w:rsidR="00ED665C" w:rsidRPr="00633952">
        <w:rPr>
          <w:rFonts w:cs="Arial"/>
          <w:sz w:val="16"/>
          <w:szCs w:val="16"/>
        </w:rPr>
        <w:t>v</w:t>
      </w:r>
      <w:r w:rsidRPr="00633952">
        <w:rPr>
          <w:rFonts w:cs="Arial"/>
          <w:sz w:val="16"/>
          <w:szCs w:val="16"/>
        </w:rPr>
        <w:t xml:space="preserve"> </w:t>
      </w:r>
      <w:r w:rsidR="00ED665C" w:rsidRPr="00633952">
        <w:rPr>
          <w:rFonts w:cs="Arial"/>
          <w:sz w:val="16"/>
          <w:szCs w:val="16"/>
        </w:rPr>
        <w:t>3:12</w:t>
      </w:r>
      <w:r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>.</w:t>
      </w:r>
      <w:r w:rsidR="0075372B" w:rsidRPr="00DA3A25">
        <w:rPr>
          <w:rFonts w:cs="Arial"/>
          <w:sz w:val="20"/>
        </w:rPr>
        <w:t xml:space="preserve"> </w:t>
      </w:r>
      <w:r w:rsidR="00C939B7" w:rsidRPr="00DA3A25">
        <w:rPr>
          <w:rFonts w:cs="Arial"/>
          <w:sz w:val="20"/>
        </w:rPr>
        <w:t>Say</w:t>
      </w:r>
      <w:r w:rsidR="00666828" w:rsidRPr="00DA3A25">
        <w:rPr>
          <w:rFonts w:cs="Arial"/>
          <w:sz w:val="20"/>
        </w:rPr>
        <w:t xml:space="preserve">ing </w:t>
      </w:r>
      <w:r w:rsidR="00955F8A" w:rsidRPr="00DA3A25">
        <w:rPr>
          <w:rFonts w:cs="Arial"/>
          <w:i/>
          <w:iCs/>
          <w:sz w:val="20"/>
        </w:rPr>
        <w:t>'</w:t>
      </w:r>
      <w:r w:rsidR="00666828" w:rsidRPr="00DA3A25">
        <w:rPr>
          <w:rFonts w:cs="Arial"/>
          <w:i/>
          <w:iCs/>
          <w:sz w:val="20"/>
        </w:rPr>
        <w:t>God loves</w:t>
      </w:r>
      <w:r w:rsidR="00666828" w:rsidRPr="00DA3A25">
        <w:rPr>
          <w:rFonts w:cs="Arial"/>
          <w:i/>
          <w:iCs/>
          <w:sz w:val="20"/>
        </w:rPr>
        <w:fldChar w:fldCharType="begin"/>
      </w:r>
      <w:r w:rsidR="00666828" w:rsidRPr="00DA3A25">
        <w:rPr>
          <w:i/>
          <w:iCs/>
          <w:sz w:val="20"/>
        </w:rPr>
        <w:instrText xml:space="preserve"> XE "</w:instrText>
      </w:r>
      <w:r w:rsidR="00666828" w:rsidRPr="00DA3A25">
        <w:rPr>
          <w:rFonts w:cs="Arial"/>
          <w:i/>
          <w:iCs/>
          <w:sz w:val="20"/>
        </w:rPr>
        <w:instrText>Unconditional love</w:instrText>
      </w:r>
      <w:r w:rsidR="00666828" w:rsidRPr="00DA3A25">
        <w:rPr>
          <w:i/>
          <w:iCs/>
          <w:sz w:val="20"/>
        </w:rPr>
        <w:instrText xml:space="preserve">" </w:instrText>
      </w:r>
      <w:r w:rsidR="00666828" w:rsidRPr="00DA3A25">
        <w:rPr>
          <w:rFonts w:cs="Arial"/>
          <w:i/>
          <w:iCs/>
          <w:sz w:val="20"/>
        </w:rPr>
        <w:fldChar w:fldCharType="end"/>
      </w:r>
      <w:r w:rsidR="00666828" w:rsidRPr="00DA3A25">
        <w:rPr>
          <w:rFonts w:cs="Arial"/>
          <w:i/>
          <w:iCs/>
          <w:sz w:val="20"/>
        </w:rPr>
        <w:t xml:space="preserve"> </w:t>
      </w:r>
      <w:r w:rsidR="00C939B7" w:rsidRPr="00DA3A25">
        <w:rPr>
          <w:rFonts w:cs="Arial"/>
          <w:i/>
          <w:iCs/>
          <w:sz w:val="20"/>
        </w:rPr>
        <w:t>people</w:t>
      </w:r>
      <w:r w:rsidR="00666828" w:rsidRPr="00DA3A25">
        <w:rPr>
          <w:rFonts w:cs="Arial"/>
          <w:i/>
          <w:iCs/>
          <w:spacing w:val="-2"/>
          <w:sz w:val="20"/>
        </w:rPr>
        <w:t xml:space="preserve"> </w:t>
      </w:r>
      <w:r w:rsidR="00C939B7" w:rsidRPr="00DA3A25">
        <w:rPr>
          <w:rFonts w:cs="Arial"/>
          <w:i/>
          <w:iCs/>
          <w:spacing w:val="-2"/>
          <w:sz w:val="20"/>
        </w:rPr>
        <w:t xml:space="preserve">just </w:t>
      </w:r>
      <w:r w:rsidR="003958B2" w:rsidRPr="00DA3A25">
        <w:rPr>
          <w:rFonts w:cs="Arial"/>
          <w:i/>
          <w:iCs/>
          <w:spacing w:val="4"/>
          <w:sz w:val="20"/>
        </w:rPr>
        <w:t>as</w:t>
      </w:r>
      <w:r w:rsidR="00666828" w:rsidRPr="00DA3A25">
        <w:rPr>
          <w:rFonts w:cs="Arial"/>
          <w:i/>
          <w:iCs/>
          <w:sz w:val="20"/>
        </w:rPr>
        <w:t xml:space="preserve"> </w:t>
      </w:r>
      <w:r w:rsidR="00D84DB8" w:rsidRPr="00DA3A25">
        <w:rPr>
          <w:rFonts w:cs="Arial"/>
          <w:i/>
          <w:iCs/>
          <w:spacing w:val="2"/>
          <w:sz w:val="20"/>
        </w:rPr>
        <w:t>t</w:t>
      </w:r>
      <w:r w:rsidR="00A86743" w:rsidRPr="00DA3A25">
        <w:rPr>
          <w:rFonts w:cs="Arial"/>
          <w:i/>
          <w:iCs/>
          <w:sz w:val="20"/>
        </w:rPr>
        <w:t>hey</w:t>
      </w:r>
      <w:r w:rsidR="00666828" w:rsidRPr="00DA3A25">
        <w:rPr>
          <w:rFonts w:cs="Arial"/>
          <w:i/>
          <w:iCs/>
          <w:sz w:val="20"/>
        </w:rPr>
        <w:t xml:space="preserve"> a</w:t>
      </w:r>
      <w:r w:rsidR="00666828" w:rsidRPr="00DA3A25">
        <w:rPr>
          <w:rFonts w:cs="Arial"/>
          <w:i/>
          <w:iCs/>
          <w:spacing w:val="2"/>
          <w:sz w:val="20"/>
        </w:rPr>
        <w:t>r</w:t>
      </w:r>
      <w:r w:rsidR="00666828" w:rsidRPr="00DA3A25">
        <w:rPr>
          <w:rFonts w:cs="Arial"/>
          <w:i/>
          <w:iCs/>
          <w:sz w:val="20"/>
        </w:rPr>
        <w:t>e</w:t>
      </w:r>
      <w:r w:rsidR="00955F8A" w:rsidRPr="00DA3A25">
        <w:rPr>
          <w:rFonts w:cs="Arial"/>
          <w:i/>
          <w:iCs/>
          <w:sz w:val="20"/>
        </w:rPr>
        <w:t>'</w:t>
      </w:r>
      <w:r w:rsidR="003958B2" w:rsidRPr="00DA3A25">
        <w:rPr>
          <w:rFonts w:cs="Arial"/>
          <w:iCs/>
          <w:sz w:val="20"/>
        </w:rPr>
        <w:t xml:space="preserve"> </w:t>
      </w:r>
      <w:r w:rsidR="004208F2" w:rsidRPr="00DA3A25">
        <w:rPr>
          <w:rFonts w:cs="Arial"/>
          <w:iCs/>
          <w:sz w:val="20"/>
        </w:rPr>
        <w:t>is a far di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f</w:t>
      </w:r>
      <w:r w:rsidR="004208F2" w:rsidRPr="00DA3A25">
        <w:rPr>
          <w:rFonts w:cs="Arial"/>
          <w:iCs/>
          <w:sz w:val="20"/>
        </w:rPr>
        <w:t>erent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4208F2" w:rsidRPr="00DA3A25">
        <w:rPr>
          <w:rFonts w:cs="Arial"/>
          <w:iCs/>
          <w:sz w:val="20"/>
        </w:rPr>
        <w:t>er, sin</w:t>
      </w:r>
      <w:r w:rsidR="00B20238" w:rsidRPr="00DA3A25">
        <w:rPr>
          <w:rFonts w:cs="Arial"/>
          <w:iCs/>
          <w:spacing w:val="2"/>
          <w:sz w:val="20"/>
        </w:rPr>
        <w:t>c</w:t>
      </w:r>
      <w:r w:rsidR="004208F2" w:rsidRPr="00DA3A25">
        <w:rPr>
          <w:rFonts w:cs="Arial"/>
          <w:iCs/>
          <w:sz w:val="20"/>
        </w:rPr>
        <w:t xml:space="preserve">e </w:t>
      </w:r>
      <w:r w:rsidR="00D84DB8" w:rsidRPr="00DA3A25">
        <w:rPr>
          <w:rFonts w:cs="Arial"/>
          <w:iCs/>
          <w:spacing w:val="2"/>
          <w:sz w:val="20"/>
        </w:rPr>
        <w:t>t</w:t>
      </w:r>
      <w:r w:rsidR="004208F2" w:rsidRPr="00DA3A25">
        <w:rPr>
          <w:rFonts w:cs="Arial"/>
          <w:iCs/>
          <w:sz w:val="20"/>
        </w:rPr>
        <w:t xml:space="preserve">hat </w:t>
      </w:r>
      <w:r w:rsidR="001A7555" w:rsidRPr="00DA3A25">
        <w:rPr>
          <w:rFonts w:cs="Arial"/>
          <w:sz w:val="20"/>
        </w:rPr>
        <w:t>makes peopl</w:t>
      </w:r>
      <w:r w:rsidR="001A7555" w:rsidRPr="00DA3A25">
        <w:rPr>
          <w:rFonts w:cs="Arial"/>
          <w:spacing w:val="-4"/>
          <w:sz w:val="20"/>
        </w:rPr>
        <w:t>e</w:t>
      </w:r>
      <w:r w:rsidR="001A7555" w:rsidRPr="00DA3A25">
        <w:rPr>
          <w:rFonts w:cs="Arial"/>
          <w:sz w:val="20"/>
        </w:rPr>
        <w:t xml:space="preserve"> </w:t>
      </w:r>
      <w:r w:rsidR="001A7555" w:rsidRPr="00DA3A25">
        <w:rPr>
          <w:rFonts w:cs="Arial"/>
          <w:spacing w:val="2"/>
          <w:sz w:val="20"/>
        </w:rPr>
        <w:t>f</w:t>
      </w:r>
      <w:r w:rsidR="001A7555" w:rsidRPr="00DA3A25">
        <w:rPr>
          <w:rFonts w:cs="Arial"/>
          <w:sz w:val="20"/>
        </w:rPr>
        <w:t xml:space="preserve">eel good about 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>h</w:t>
      </w:r>
      <w:r w:rsidR="001A7555" w:rsidRPr="00DA3A25">
        <w:rPr>
          <w:rFonts w:cs="Arial"/>
          <w:sz w:val="20"/>
        </w:rPr>
        <w:t>emselves</w:t>
      </w:r>
      <w:r w:rsidR="00AE5A33" w:rsidRPr="00DA3A25">
        <w:rPr>
          <w:rFonts w:cs="Arial"/>
          <w:sz w:val="20"/>
        </w:rPr>
        <w:t>, whe</w:t>
      </w:r>
      <w:r w:rsidR="00D84DB8" w:rsidRPr="00DA3A25">
        <w:rPr>
          <w:rFonts w:cs="Arial"/>
          <w:spacing w:val="2"/>
          <w:sz w:val="20"/>
        </w:rPr>
        <w:t>t</w:t>
      </w:r>
      <w:r w:rsidR="00AE5A33" w:rsidRPr="00DA3A25">
        <w:rPr>
          <w:rFonts w:cs="Arial"/>
          <w:sz w:val="20"/>
        </w:rPr>
        <w:t xml:space="preserve">her or not </w:t>
      </w:r>
      <w:r w:rsidR="001A7555" w:rsidRPr="00DA3A25">
        <w:rPr>
          <w:rFonts w:cs="Arial"/>
          <w:spacing w:val="4"/>
          <w:sz w:val="20"/>
        </w:rPr>
        <w:t>t</w:t>
      </w:r>
      <w:r w:rsidR="001A7555" w:rsidRPr="00DA3A25">
        <w:rPr>
          <w:rFonts w:cs="Arial"/>
          <w:sz w:val="20"/>
        </w:rPr>
        <w:t>hey</w:t>
      </w:r>
      <w:r w:rsidR="00AE5A33" w:rsidRPr="00DA3A25">
        <w:rPr>
          <w:rFonts w:cs="Arial"/>
          <w:sz w:val="20"/>
        </w:rPr>
        <w:t xml:space="preserve"> are an evildoer</w:t>
      </w:r>
      <w:r w:rsidR="004208F2"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  <w:r w:rsidR="00ED665C" w:rsidRPr="00DA3A25">
        <w:rPr>
          <w:rFonts w:cs="Arial"/>
          <w:sz w:val="20"/>
        </w:rPr>
        <w:t>Saying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ED665C" w:rsidRPr="00DA3A25">
        <w:rPr>
          <w:rFonts w:cs="Arial"/>
          <w:sz w:val="20"/>
        </w:rPr>
        <w:t>'s love is unive</w:t>
      </w:r>
      <w:r w:rsidR="002B2A62" w:rsidRPr="00DA3A25">
        <w:rPr>
          <w:rFonts w:cs="Arial"/>
          <w:spacing w:val="2"/>
          <w:sz w:val="20"/>
        </w:rPr>
        <w:t>r</w:t>
      </w:r>
      <w:r w:rsidR="00ED665C" w:rsidRPr="00DA3A25">
        <w:rPr>
          <w:rFonts w:cs="Arial"/>
          <w:sz w:val="20"/>
        </w:rPr>
        <w:t>sal and/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D665C"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>h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ED665C" w:rsidRPr="00DA3A25">
        <w:rPr>
          <w:rFonts w:cs="Arial"/>
          <w:sz w:val="20"/>
        </w:rPr>
        <w:t>on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>io</w:t>
      </w:r>
      <w:r w:rsidR="00AE5A33" w:rsidRPr="00DA3A25">
        <w:rPr>
          <w:rFonts w:cs="Arial"/>
          <w:sz w:val="20"/>
        </w:rPr>
        <w:t xml:space="preserve">n </w:t>
      </w:r>
      <w:r w:rsidR="00B20238" w:rsidRPr="00DA3A25">
        <w:rPr>
          <w:rFonts w:cs="Arial"/>
          <w:spacing w:val="2"/>
          <w:sz w:val="20"/>
        </w:rPr>
        <w:t>c</w:t>
      </w:r>
      <w:r w:rsidR="00AE5A33" w:rsidRPr="00DA3A25">
        <w:rPr>
          <w:rFonts w:cs="Arial"/>
          <w:sz w:val="20"/>
        </w:rPr>
        <w:t>omfo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AE5A33" w:rsidRPr="00DA3A25">
        <w:rPr>
          <w:rFonts w:cs="Arial"/>
          <w:sz w:val="20"/>
        </w:rPr>
        <w:t xml:space="preserve">s all </w:t>
      </w:r>
      <w:r w:rsidR="00C4618F" w:rsidRPr="00DA3A25">
        <w:rPr>
          <w:rFonts w:cs="Arial"/>
          <w:sz w:val="20"/>
        </w:rPr>
        <w:t xml:space="preserve">who </w:t>
      </w:r>
      <w:r w:rsidR="00ED665C" w:rsidRPr="00DA3A25">
        <w:rPr>
          <w:rFonts w:cs="Arial"/>
          <w:sz w:val="20"/>
        </w:rPr>
        <w:t>"</w:t>
      </w:r>
      <w:r w:rsidR="00C4618F" w:rsidRPr="00DA3A25">
        <w:rPr>
          <w:rFonts w:cs="Arial"/>
          <w:sz w:val="20"/>
        </w:rPr>
        <w:t>will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D665C" w:rsidRPr="00DA3A25">
        <w:rPr>
          <w:rFonts w:cs="Arial"/>
          <w:sz w:val="20"/>
        </w:rPr>
        <w:t>endu</w:t>
      </w:r>
      <w:r w:rsidR="002B2A62" w:rsidRPr="00DA3A25">
        <w:rPr>
          <w:rFonts w:cs="Arial"/>
          <w:spacing w:val="2"/>
          <w:sz w:val="20"/>
        </w:rPr>
        <w:t>r</w:t>
      </w:r>
      <w:r w:rsidR="00ED665C" w:rsidRPr="00DA3A25">
        <w:rPr>
          <w:rFonts w:cs="Arial"/>
          <w:sz w:val="20"/>
        </w:rPr>
        <w:t>e sound do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ED665C" w:rsidRPr="00DA3A25">
        <w:rPr>
          <w:rFonts w:cs="Arial"/>
          <w:sz w:val="20"/>
        </w:rPr>
        <w:t xml:space="preserve">ine," </w:t>
      </w:r>
      <w:r w:rsidR="00C4618F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D665C" w:rsidRPr="00DA3A25">
        <w:rPr>
          <w:rFonts w:cs="Arial"/>
          <w:sz w:val="20"/>
        </w:rPr>
        <w:t>"a</w:t>
      </w:r>
      <w:r w:rsidR="00ED665C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D665C" w:rsidRPr="00DA3A25">
        <w:rPr>
          <w:rFonts w:cs="Arial"/>
          <w:sz w:val="20"/>
        </w:rPr>
        <w:t>own lus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 xml:space="preserve">s," "heap 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 xml:space="preserve">hemselves 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ED665C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ED665C" w:rsidRPr="00DA3A25">
        <w:rPr>
          <w:rFonts w:cs="Arial"/>
          <w:sz w:val="20"/>
        </w:rPr>
        <w:t xml:space="preserve">s" </w:t>
      </w:r>
      <w:r w:rsidR="00C4618F" w:rsidRPr="00633952">
        <w:rPr>
          <w:rFonts w:cs="Arial"/>
          <w:sz w:val="16"/>
          <w:szCs w:val="16"/>
        </w:rPr>
        <w:t>(2</w:t>
      </w:r>
      <w:r w:rsidR="00715F9A" w:rsidRPr="00633952">
        <w:rPr>
          <w:rFonts w:cs="Arial"/>
          <w:sz w:val="16"/>
          <w:szCs w:val="16"/>
        </w:rPr>
        <w:t>T</w:t>
      </w:r>
      <w:r w:rsidR="00C4618F" w:rsidRPr="00633952">
        <w:rPr>
          <w:rFonts w:cs="Arial"/>
          <w:sz w:val="16"/>
          <w:szCs w:val="16"/>
        </w:rPr>
        <w:t xml:space="preserve">i 4:3) </w:t>
      </w:r>
      <w:r w:rsidR="00ED665C" w:rsidRPr="00DA3A25">
        <w:rPr>
          <w:rFonts w:cs="Arial"/>
          <w:sz w:val="20"/>
        </w:rPr>
        <w:t>and "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ED665C" w:rsidRPr="00DA3A25">
        <w:rPr>
          <w:rFonts w:cs="Arial"/>
          <w:sz w:val="20"/>
        </w:rPr>
        <w:t xml:space="preserve">n away </w:t>
      </w:r>
      <w:r w:rsidR="00E20650" w:rsidRPr="00DA3A25">
        <w:rPr>
          <w:rFonts w:cs="Arial"/>
          <w:i/>
          <w:spacing w:val="4"/>
          <w:sz w:val="20"/>
        </w:rPr>
        <w:t>t</w:t>
      </w:r>
      <w:r w:rsidR="00ED665C" w:rsidRPr="00DA3A25">
        <w:rPr>
          <w:rFonts w:cs="Arial"/>
          <w:i/>
          <w:sz w:val="20"/>
        </w:rPr>
        <w:t>hei</w:t>
      </w:r>
      <w:r w:rsidR="00F16F15" w:rsidRPr="00DA3A25">
        <w:rPr>
          <w:rFonts w:cs="Arial"/>
          <w:i/>
          <w:spacing w:val="-2"/>
          <w:sz w:val="20"/>
        </w:rPr>
        <w:t>r</w:t>
      </w:r>
      <w:r w:rsidR="00F16F15" w:rsidRPr="00DA3A25">
        <w:rPr>
          <w:rFonts w:cs="Arial"/>
          <w:iCs/>
          <w:spacing w:val="-2"/>
          <w:sz w:val="20"/>
        </w:rPr>
        <w:t xml:space="preserve"> </w:t>
      </w:r>
      <w:r w:rsidR="00ED665C" w:rsidRPr="00DA3A25">
        <w:rPr>
          <w:rFonts w:cs="Arial"/>
          <w:sz w:val="20"/>
        </w:rPr>
        <w:t>ea</w:t>
      </w:r>
      <w:r w:rsidR="002B2A62" w:rsidRPr="00DA3A25">
        <w:rPr>
          <w:rFonts w:cs="Arial"/>
          <w:spacing w:val="2"/>
          <w:sz w:val="20"/>
        </w:rPr>
        <w:t>r</w:t>
      </w:r>
      <w:r w:rsidR="00ED665C" w:rsidRPr="00DA3A25">
        <w:rPr>
          <w:rFonts w:cs="Arial"/>
          <w:sz w:val="20"/>
        </w:rPr>
        <w:t xml:space="preserve">s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ED665C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ED665C" w:rsidRPr="00DA3A25">
        <w:rPr>
          <w:rFonts w:cs="Arial"/>
          <w:sz w:val="20"/>
        </w:rPr>
        <w:t xml:space="preserve">h" </w:t>
      </w:r>
      <w:r w:rsidR="00ED665C" w:rsidRPr="00633952">
        <w:rPr>
          <w:rFonts w:cs="Arial"/>
          <w:sz w:val="16"/>
          <w:szCs w:val="16"/>
        </w:rPr>
        <w:t>(2</w:t>
      </w:r>
      <w:r w:rsidR="00715F9A" w:rsidRPr="00633952">
        <w:rPr>
          <w:rFonts w:cs="Arial"/>
          <w:sz w:val="16"/>
          <w:szCs w:val="16"/>
        </w:rPr>
        <w:t>T</w:t>
      </w:r>
      <w:r w:rsidR="00ED665C" w:rsidRPr="00633952">
        <w:rPr>
          <w:rFonts w:cs="Arial"/>
          <w:sz w:val="16"/>
          <w:szCs w:val="16"/>
        </w:rPr>
        <w:t>i 4:4)</w:t>
      </w:r>
      <w:r w:rsidR="00ED665C" w:rsidRPr="00DA3A25">
        <w:rPr>
          <w:rFonts w:cs="Arial"/>
          <w:sz w:val="20"/>
        </w:rPr>
        <w:t>.</w:t>
      </w:r>
      <w:r w:rsidR="00C4618F" w:rsidRPr="00DA3A25">
        <w:rPr>
          <w:rFonts w:cs="Arial"/>
          <w:sz w:val="20"/>
        </w:rPr>
        <w:t xml:space="preserve"> </w:t>
      </w:r>
      <w:r w:rsidR="000D2AA0" w:rsidRPr="00DA3A25">
        <w:rPr>
          <w:rFonts w:cs="Arial"/>
          <w:sz w:val="20"/>
        </w:rPr>
        <w:t>P</w:t>
      </w:r>
      <w:r w:rsidR="00AE5A33" w:rsidRPr="00DA3A25">
        <w:rPr>
          <w:rFonts w:cs="Arial"/>
          <w:sz w:val="20"/>
        </w:rPr>
        <w:t>eople</w:t>
      </w:r>
      <w:r w:rsidR="000D2AA0" w:rsidRPr="00DA3A25">
        <w:rPr>
          <w:rFonts w:cs="Arial"/>
          <w:sz w:val="20"/>
        </w:rPr>
        <w:t xml:space="preserve"> like </w:t>
      </w:r>
      <w:r w:rsidR="00D84DB8" w:rsidRPr="00DA3A25">
        <w:rPr>
          <w:rFonts w:cs="Arial"/>
          <w:spacing w:val="2"/>
          <w:sz w:val="20"/>
        </w:rPr>
        <w:t>t</w:t>
      </w:r>
      <w:r w:rsidR="000D2AA0" w:rsidRPr="00DA3A25">
        <w:rPr>
          <w:rFonts w:cs="Arial"/>
          <w:sz w:val="20"/>
        </w:rPr>
        <w:t>his</w:t>
      </w:r>
      <w:r w:rsidR="00AE5A33" w:rsidRPr="00DA3A25">
        <w:rPr>
          <w:rFonts w:cs="Arial"/>
          <w:sz w:val="20"/>
        </w:rPr>
        <w:t xml:space="preserve"> </w:t>
      </w:r>
      <w:r w:rsidR="00C4618F" w:rsidRPr="00DA3A25">
        <w:rPr>
          <w:rFonts w:cs="Arial"/>
          <w:sz w:val="20"/>
        </w:rPr>
        <w:t>seek 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C4618F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C4618F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C4618F" w:rsidRPr="00DA3A25">
        <w:rPr>
          <w:rFonts w:cs="Arial"/>
          <w:sz w:val="20"/>
        </w:rPr>
        <w:t>s</w:t>
      </w:r>
      <w:r w:rsidR="000D2AA0" w:rsidRPr="00DA3A25">
        <w:rPr>
          <w:rFonts w:cs="Arial"/>
          <w:sz w:val="20"/>
        </w:rPr>
        <w:t>,</w:t>
      </w:r>
      <w:r w:rsidR="00AE5A33" w:rsidRPr="00DA3A25">
        <w:rPr>
          <w:rFonts w:cs="Arial"/>
          <w:sz w:val="20"/>
        </w:rPr>
        <w:t xml:space="preserve"> </w:t>
      </w:r>
      <w:r w:rsidR="00C4618F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>t</w:t>
      </w:r>
      <w:r w:rsidR="000D2AA0" w:rsidRPr="00DA3A25">
        <w:rPr>
          <w:rFonts w:cs="Arial"/>
          <w:spacing w:val="-2"/>
          <w:sz w:val="20"/>
        </w:rPr>
        <w:t xml:space="preserve"> they</w:t>
      </w:r>
      <w:r w:rsidR="00C4618F" w:rsidRPr="00DA3A25">
        <w:rPr>
          <w:rFonts w:cs="Arial"/>
          <w:sz w:val="20"/>
        </w:rPr>
        <w:t xml:space="preserve"> do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4618F" w:rsidRPr="00DA3A25">
        <w:rPr>
          <w:rFonts w:cs="Arial"/>
          <w:sz w:val="20"/>
        </w:rPr>
        <w:t>w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4618F" w:rsidRPr="00DA3A25">
        <w:rPr>
          <w:rFonts w:cs="Arial"/>
          <w:sz w:val="20"/>
        </w:rPr>
        <w:t>sound do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C4618F" w:rsidRPr="00DA3A25">
        <w:rPr>
          <w:rFonts w:cs="Arial"/>
          <w:sz w:val="20"/>
        </w:rPr>
        <w:t>ine o</w:t>
      </w:r>
      <w:r w:rsidR="00F16F15" w:rsidRPr="00DA3A25">
        <w:rPr>
          <w:rFonts w:cs="Arial"/>
          <w:spacing w:val="-2"/>
          <w:sz w:val="20"/>
        </w:rPr>
        <w:t>r</w:t>
      </w:r>
      <w:r w:rsidR="00C4618F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C4618F" w:rsidRPr="00DA3A25">
        <w:rPr>
          <w:rFonts w:cs="Arial"/>
          <w:sz w:val="20"/>
        </w:rPr>
        <w:t>h.</w:t>
      </w:r>
      <w:r w:rsidR="00AE5A33" w:rsidRPr="00DA3A25">
        <w:rPr>
          <w:rFonts w:cs="Arial"/>
          <w:sz w:val="20"/>
        </w:rPr>
        <w:t xml:space="preserve"> </w:t>
      </w:r>
      <w:r w:rsidR="00F47BA1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F47BA1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F47BA1" w:rsidRPr="00DA3A25">
        <w:rPr>
          <w:rFonts w:cs="Arial"/>
          <w:sz w:val="20"/>
        </w:rPr>
        <w:t>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="00F47BA1" w:rsidRPr="00DA3A25">
        <w:rPr>
          <w:rFonts w:cs="Arial"/>
          <w:sz w:val="20"/>
        </w:rPr>
        <w:t xml:space="preserve"> has many wa</w:t>
      </w:r>
      <w:r w:rsidR="002B2A62" w:rsidRPr="00DA3A25">
        <w:rPr>
          <w:rFonts w:cs="Arial"/>
          <w:spacing w:val="2"/>
          <w:sz w:val="20"/>
        </w:rPr>
        <w:t>r</w:t>
      </w:r>
      <w:r w:rsidR="00F47BA1" w:rsidRPr="00DA3A25">
        <w:rPr>
          <w:rFonts w:cs="Arial"/>
          <w:sz w:val="20"/>
        </w:rPr>
        <w:t xml:space="preserve">ning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47BA1" w:rsidRPr="00DA3A25">
        <w:rPr>
          <w:rFonts w:cs="Arial"/>
          <w:sz w:val="20"/>
        </w:rPr>
        <w:t>su</w:t>
      </w:r>
      <w:r w:rsidR="00E95871" w:rsidRPr="00DA3A25">
        <w:rPr>
          <w:rFonts w:cs="Arial"/>
          <w:spacing w:val="2"/>
          <w:sz w:val="20"/>
        </w:rPr>
        <w:t>c</w:t>
      </w:r>
      <w:r w:rsidR="00F47BA1" w:rsidRPr="00DA3A25">
        <w:rPr>
          <w:rFonts w:cs="Arial"/>
          <w:sz w:val="20"/>
        </w:rPr>
        <w:t>h people</w:t>
      </w:r>
      <w:r w:rsidR="00AE5A33" w:rsidRPr="00DA3A25">
        <w:rPr>
          <w:rFonts w:cs="Arial"/>
          <w:sz w:val="20"/>
        </w:rPr>
        <w:t>. O</w:t>
      </w:r>
      <w:r w:rsidR="00F47BA1" w:rsidRPr="00DA3A25">
        <w:rPr>
          <w:rFonts w:cs="Arial"/>
          <w:sz w:val="20"/>
        </w:rPr>
        <w:t>n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F47BA1" w:rsidRPr="00DA3A25">
        <w:rPr>
          <w:rFonts w:cs="Arial"/>
          <w:sz w:val="20"/>
        </w:rPr>
        <w:t>hem</w:t>
      </w:r>
      <w:r w:rsidR="00AE5A33" w:rsidRPr="00DA3A25">
        <w:rPr>
          <w:rFonts w:cs="Arial"/>
          <w:sz w:val="20"/>
        </w:rPr>
        <w:t xml:space="preserve"> is, </w:t>
      </w:r>
      <w:r w:rsidR="00F47BA1" w:rsidRPr="00DA3A25">
        <w:rPr>
          <w:rFonts w:cs="Arial"/>
          <w:sz w:val="20"/>
          <w:szCs w:val="20"/>
        </w:rPr>
        <w:t>"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us sa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F16F15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 xml:space="preserve">h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e L</w:t>
      </w:r>
      <w:r w:rsidR="00F82A1E" w:rsidRPr="00DA3A25">
        <w:rPr>
          <w:rFonts w:cs="Arial"/>
          <w:smallCaps/>
          <w:sz w:val="20"/>
          <w:szCs w:val="20"/>
        </w:rPr>
        <w:t>o</w:t>
      </w:r>
      <w:r w:rsidR="00AA75D3" w:rsidRPr="00DA3A25">
        <w:rPr>
          <w:rFonts w:cs="Arial"/>
          <w:smallCaps/>
          <w:sz w:val="20"/>
          <w:szCs w:val="20"/>
        </w:rPr>
        <w:t>r</w:t>
      </w:r>
      <w:r w:rsidR="00F82A1E" w:rsidRPr="00DA3A25">
        <w:rPr>
          <w:rFonts w:cs="Arial"/>
          <w:smallCaps/>
          <w:sz w:val="20"/>
          <w:szCs w:val="20"/>
        </w:rPr>
        <w:t>d</w:t>
      </w:r>
      <w:r w:rsidR="00F47BA1" w:rsidRPr="00DA3A25">
        <w:rPr>
          <w:rFonts w:cs="Arial"/>
          <w:sz w:val="20"/>
          <w:szCs w:val="20"/>
        </w:rPr>
        <w:t xml:space="preserve">; </w:t>
      </w:r>
      <w:r w:rsidR="00DC2845" w:rsidRPr="00DA3A25">
        <w:rPr>
          <w:rFonts w:cs="Arial"/>
          <w:sz w:val="20"/>
          <w:szCs w:val="20"/>
        </w:rPr>
        <w:t>C</w:t>
      </w:r>
      <w:r w:rsidR="00F47BA1" w:rsidRPr="00DA3A25">
        <w:rPr>
          <w:rFonts w:cs="Arial"/>
          <w:sz w:val="20"/>
          <w:szCs w:val="20"/>
        </w:rPr>
        <w:t>u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F47BA1" w:rsidRPr="00DA3A25">
        <w:rPr>
          <w:rFonts w:cs="Arial"/>
          <w:sz w:val="20"/>
          <w:szCs w:val="20"/>
        </w:rPr>
        <w:t xml:space="preserve">sed </w:t>
      </w:r>
      <w:r w:rsidR="00F47BA1" w:rsidRPr="00DA3A25">
        <w:rPr>
          <w:rFonts w:cs="Arial"/>
          <w:i/>
          <w:sz w:val="20"/>
          <w:szCs w:val="20"/>
        </w:rPr>
        <w:t>be</w:t>
      </w:r>
      <w:r w:rsidR="00F47BA1" w:rsidRPr="00DA3A25">
        <w:rPr>
          <w:rFonts w:cs="Arial"/>
          <w:sz w:val="20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 xml:space="preserve">he man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a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F47BA1" w:rsidRPr="00DA3A25">
        <w:rPr>
          <w:rFonts w:cs="Arial"/>
          <w:sz w:val="20"/>
          <w:szCs w:val="20"/>
        </w:rPr>
        <w:t>us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e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 in man, and make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 xml:space="preserve">h </w:t>
      </w:r>
      <w:r w:rsidR="0032622B" w:rsidRPr="00DA3A25">
        <w:rPr>
          <w:rFonts w:cs="Arial"/>
          <w:spacing w:val="4"/>
          <w:sz w:val="20"/>
          <w:szCs w:val="20"/>
        </w:rPr>
        <w:t>f</w:t>
      </w:r>
      <w:r w:rsidR="00F47BA1" w:rsidRPr="00DA3A25">
        <w:rPr>
          <w:rFonts w:cs="Arial"/>
          <w:sz w:val="20"/>
          <w:szCs w:val="20"/>
        </w:rPr>
        <w:t>lesh his a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F47BA1" w:rsidRPr="00DA3A25">
        <w:rPr>
          <w:rFonts w:cs="Arial"/>
          <w:sz w:val="20"/>
          <w:szCs w:val="20"/>
        </w:rPr>
        <w:t>m, and whose hea</w:t>
      </w:r>
      <w:r w:rsidR="00E36554" w:rsidRPr="00DA3A25">
        <w:rPr>
          <w:rFonts w:cs="Arial"/>
          <w:spacing w:val="4"/>
          <w:sz w:val="20"/>
          <w:szCs w:val="20"/>
        </w:rPr>
        <w:t>r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F47BA1" w:rsidRPr="00DA3A25">
        <w:rPr>
          <w:rFonts w:cs="Arial"/>
          <w:sz w:val="20"/>
          <w:szCs w:val="20"/>
        </w:rPr>
        <w:t>depa</w:t>
      </w:r>
      <w:r w:rsidR="00F47BA1" w:rsidRPr="00DA3A25">
        <w:rPr>
          <w:rFonts w:cs="Arial"/>
          <w:spacing w:val="6"/>
          <w:sz w:val="20"/>
          <w:szCs w:val="20"/>
        </w:rPr>
        <w:t>r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e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 xml:space="preserve">h </w:t>
      </w:r>
      <w:r w:rsidR="0032622B" w:rsidRPr="00DA3A25">
        <w:rPr>
          <w:rFonts w:cs="Arial"/>
          <w:spacing w:val="4"/>
          <w:sz w:val="20"/>
          <w:szCs w:val="20"/>
        </w:rPr>
        <w:t>f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F47BA1" w:rsidRPr="00DA3A25">
        <w:rPr>
          <w:rFonts w:cs="Arial"/>
          <w:sz w:val="20"/>
          <w:szCs w:val="20"/>
        </w:rPr>
        <w:t xml:space="preserve">om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e L</w:t>
      </w:r>
      <w:r w:rsidR="00F82A1E" w:rsidRPr="00DA3A25">
        <w:rPr>
          <w:rFonts w:cs="Arial"/>
          <w:smallCaps/>
          <w:sz w:val="20"/>
          <w:szCs w:val="20"/>
        </w:rPr>
        <w:t>o</w:t>
      </w:r>
      <w:r w:rsidR="00AA75D3" w:rsidRPr="00DA3A25">
        <w:rPr>
          <w:rFonts w:cs="Arial"/>
          <w:smallCaps/>
          <w:sz w:val="20"/>
          <w:szCs w:val="20"/>
        </w:rPr>
        <w:t>r</w:t>
      </w:r>
      <w:r w:rsidR="00F82A1E" w:rsidRPr="00DA3A25">
        <w:rPr>
          <w:rFonts w:cs="Arial"/>
          <w:smallCaps/>
          <w:sz w:val="20"/>
          <w:szCs w:val="20"/>
        </w:rPr>
        <w:t>d</w:t>
      </w:r>
      <w:r w:rsidR="00F47BA1" w:rsidRPr="00DA3A25">
        <w:rPr>
          <w:rFonts w:cs="Arial"/>
          <w:sz w:val="20"/>
          <w:szCs w:val="20"/>
        </w:rPr>
        <w:t xml:space="preserve">" </w:t>
      </w:r>
      <w:r w:rsidR="00F47BA1" w:rsidRPr="00633952">
        <w:rPr>
          <w:rFonts w:cs="Arial"/>
          <w:sz w:val="16"/>
          <w:szCs w:val="16"/>
        </w:rPr>
        <w:t>(Je</w:t>
      </w:r>
      <w:r w:rsidR="00F16F15" w:rsidRPr="00633952">
        <w:rPr>
          <w:rFonts w:cs="Arial"/>
          <w:spacing w:val="-2"/>
          <w:sz w:val="16"/>
          <w:szCs w:val="16"/>
        </w:rPr>
        <w:t xml:space="preserve">r </w:t>
      </w:r>
      <w:r w:rsidR="00F47BA1" w:rsidRPr="00633952">
        <w:rPr>
          <w:rFonts w:cs="Arial"/>
          <w:sz w:val="16"/>
          <w:szCs w:val="16"/>
        </w:rPr>
        <w:t>17:5)</w:t>
      </w:r>
      <w:r w:rsidR="00F47BA1" w:rsidRPr="00DA3A25">
        <w:rPr>
          <w:rFonts w:cs="Arial"/>
          <w:sz w:val="20"/>
          <w:szCs w:val="20"/>
        </w:rPr>
        <w:t xml:space="preserve">. </w:t>
      </w:r>
      <w:r w:rsidR="00715F9A" w:rsidRPr="00DA3A25">
        <w:rPr>
          <w:rFonts w:cs="Arial"/>
          <w:sz w:val="20"/>
          <w:szCs w:val="20"/>
        </w:rPr>
        <w:t>T</w:t>
      </w:r>
      <w:r w:rsidR="00FF4ECA" w:rsidRPr="00DA3A25">
        <w:rPr>
          <w:rFonts w:cs="Arial"/>
          <w:sz w:val="20"/>
          <w:szCs w:val="20"/>
        </w:rPr>
        <w:t>wo verses la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FF4ECA" w:rsidRPr="00DA3A25">
        <w:rPr>
          <w:rFonts w:cs="Arial"/>
          <w:sz w:val="20"/>
          <w:szCs w:val="20"/>
        </w:rPr>
        <w:t>er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FF4ECA" w:rsidRPr="00DA3A25">
        <w:rPr>
          <w:rFonts w:cs="Arial"/>
          <w:sz w:val="20"/>
          <w:szCs w:val="20"/>
        </w:rPr>
        <w:t>p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FF4ECA" w:rsidRPr="00DA3A25">
        <w:rPr>
          <w:rFonts w:cs="Arial"/>
          <w:sz w:val="20"/>
          <w:szCs w:val="20"/>
        </w:rPr>
        <w:t>ure gives a</w:t>
      </w:r>
      <w:r w:rsidR="005832B6" w:rsidRPr="00DA3A25">
        <w:rPr>
          <w:rFonts w:cs="Arial"/>
          <w:sz w:val="20"/>
          <w:szCs w:val="20"/>
        </w:rPr>
        <w:t xml:space="preserve"> be</w:t>
      </w:r>
      <w:r w:rsidR="00583996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5832B6" w:rsidRPr="00DA3A25">
        <w:rPr>
          <w:rFonts w:cs="Arial"/>
          <w:sz w:val="20"/>
          <w:szCs w:val="20"/>
        </w:rPr>
        <w:t>e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5832B6" w:rsidRPr="00DA3A25">
        <w:rPr>
          <w:rFonts w:cs="Arial"/>
          <w:sz w:val="20"/>
          <w:szCs w:val="20"/>
        </w:rPr>
        <w:t>op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5832B6" w:rsidRPr="00DA3A25">
        <w:rPr>
          <w:rFonts w:cs="Arial"/>
          <w:sz w:val="20"/>
          <w:szCs w:val="20"/>
        </w:rPr>
        <w:t>ion</w:t>
      </w:r>
      <w:r w:rsidR="008E36EF" w:rsidRPr="00DA3A25">
        <w:rPr>
          <w:rFonts w:cs="Arial"/>
          <w:sz w:val="20"/>
          <w:szCs w:val="20"/>
        </w:rPr>
        <w:t>.</w:t>
      </w:r>
      <w:r w:rsidR="00F82A1E" w:rsidRPr="00DA3A25">
        <w:rPr>
          <w:rFonts w:cs="Arial"/>
          <w:sz w:val="20"/>
          <w:szCs w:val="20"/>
        </w:rPr>
        <w:t xml:space="preserve"> </w:t>
      </w:r>
      <w:r w:rsidR="00F82A1E" w:rsidRPr="00DA3A25">
        <w:rPr>
          <w:rFonts w:cs="Arial"/>
          <w:sz w:val="20"/>
        </w:rPr>
        <w:t>"</w:t>
      </w:r>
      <w:r w:rsidR="008E36EF" w:rsidRPr="00DA3A25">
        <w:rPr>
          <w:rFonts w:cs="Arial"/>
          <w:sz w:val="20"/>
          <w:szCs w:val="20"/>
        </w:rPr>
        <w:t>B</w:t>
      </w:r>
      <w:r w:rsidR="00F47BA1" w:rsidRPr="00DA3A25">
        <w:rPr>
          <w:rFonts w:cs="Arial"/>
          <w:sz w:val="20"/>
          <w:szCs w:val="20"/>
        </w:rPr>
        <w:t xml:space="preserve">lessed </w:t>
      </w:r>
      <w:r w:rsidR="00F47BA1" w:rsidRPr="00DA3A25">
        <w:rPr>
          <w:rFonts w:cs="Arial"/>
          <w:i/>
          <w:sz w:val="20"/>
          <w:szCs w:val="20"/>
        </w:rPr>
        <w:t>is</w:t>
      </w:r>
      <w:r w:rsidR="00F47BA1" w:rsidRPr="00DA3A25">
        <w:rPr>
          <w:rFonts w:cs="Arial"/>
          <w:sz w:val="20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 xml:space="preserve">he man </w:t>
      </w:r>
      <w:r w:rsidR="00E20650" w:rsidRPr="00DA3A25">
        <w:rPr>
          <w:rFonts w:cs="Arial"/>
          <w:bCs/>
          <w:spacing w:val="4"/>
          <w:sz w:val="20"/>
          <w:szCs w:val="20"/>
        </w:rPr>
        <w:t>t</w:t>
      </w:r>
      <w:r w:rsidR="00F47BA1" w:rsidRPr="00DA3A25">
        <w:rPr>
          <w:rFonts w:cs="Arial"/>
          <w:bCs/>
          <w:sz w:val="20"/>
          <w:szCs w:val="20"/>
        </w:rPr>
        <w:t>ha</w:t>
      </w:r>
      <w:r w:rsidR="00644D78" w:rsidRPr="00DA3A25">
        <w:rPr>
          <w:rFonts w:cs="Arial"/>
          <w:bCs/>
          <w:spacing w:val="-2"/>
          <w:sz w:val="20"/>
          <w:szCs w:val="20"/>
        </w:rPr>
        <w:t xml:space="preserve">t </w:t>
      </w:r>
      <w:r w:rsidR="00E20650" w:rsidRPr="00DA3A25">
        <w:rPr>
          <w:rFonts w:cs="Arial"/>
          <w:bCs/>
          <w:spacing w:val="4"/>
          <w:sz w:val="20"/>
          <w:szCs w:val="20"/>
        </w:rPr>
        <w:t>t</w:t>
      </w:r>
      <w:r w:rsidR="002B2A62" w:rsidRPr="00DA3A25">
        <w:rPr>
          <w:rFonts w:cs="Arial"/>
          <w:bCs/>
          <w:spacing w:val="2"/>
          <w:sz w:val="20"/>
          <w:szCs w:val="20"/>
        </w:rPr>
        <w:t>r</w:t>
      </w:r>
      <w:r w:rsidR="00F47BA1" w:rsidRPr="00DA3A25">
        <w:rPr>
          <w:rFonts w:cs="Arial"/>
          <w:bCs/>
          <w:sz w:val="20"/>
          <w:szCs w:val="20"/>
        </w:rPr>
        <w:t>us</w:t>
      </w:r>
      <w:r w:rsidR="00E20650" w:rsidRPr="00DA3A25">
        <w:rPr>
          <w:rFonts w:cs="Arial"/>
          <w:bCs/>
          <w:spacing w:val="4"/>
          <w:sz w:val="20"/>
          <w:szCs w:val="20"/>
        </w:rPr>
        <w:t>t</w:t>
      </w:r>
      <w:r w:rsidR="00F47BA1" w:rsidRPr="00DA3A25">
        <w:rPr>
          <w:rFonts w:cs="Arial"/>
          <w:bCs/>
          <w:sz w:val="20"/>
          <w:szCs w:val="20"/>
        </w:rPr>
        <w:t>e</w:t>
      </w:r>
      <w:r w:rsidR="00E20650" w:rsidRPr="00DA3A25">
        <w:rPr>
          <w:rFonts w:cs="Arial"/>
          <w:bCs/>
          <w:spacing w:val="4"/>
          <w:sz w:val="20"/>
          <w:szCs w:val="20"/>
        </w:rPr>
        <w:t>t</w:t>
      </w:r>
      <w:r w:rsidR="00F47BA1" w:rsidRPr="00DA3A25">
        <w:rPr>
          <w:rFonts w:cs="Arial"/>
          <w:bCs/>
          <w:sz w:val="20"/>
          <w:szCs w:val="20"/>
        </w:rPr>
        <w:t xml:space="preserve">h in </w:t>
      </w:r>
      <w:r w:rsidR="00E20650" w:rsidRPr="00DA3A25">
        <w:rPr>
          <w:rFonts w:cs="Arial"/>
          <w:bCs/>
          <w:spacing w:val="4"/>
          <w:sz w:val="20"/>
          <w:szCs w:val="20"/>
        </w:rPr>
        <w:t>t</w:t>
      </w:r>
      <w:r w:rsidR="00F47BA1" w:rsidRPr="00DA3A25">
        <w:rPr>
          <w:rFonts w:cs="Arial"/>
          <w:bCs/>
          <w:sz w:val="20"/>
          <w:szCs w:val="20"/>
        </w:rPr>
        <w:t>he L</w:t>
      </w:r>
      <w:r w:rsidR="00F82A1E" w:rsidRPr="00DA3A25">
        <w:rPr>
          <w:rFonts w:cs="Arial"/>
          <w:bCs/>
          <w:smallCaps/>
          <w:sz w:val="20"/>
          <w:szCs w:val="20"/>
        </w:rPr>
        <w:t>o</w:t>
      </w:r>
      <w:r w:rsidR="00AA75D3" w:rsidRPr="00DA3A25">
        <w:rPr>
          <w:rFonts w:cs="Arial"/>
          <w:bCs/>
          <w:smallCaps/>
          <w:sz w:val="20"/>
          <w:szCs w:val="20"/>
        </w:rPr>
        <w:t>r</w:t>
      </w:r>
      <w:r w:rsidR="00F82A1E" w:rsidRPr="00DA3A25">
        <w:rPr>
          <w:rFonts w:cs="Arial"/>
          <w:bCs/>
          <w:smallCaps/>
          <w:sz w:val="20"/>
          <w:szCs w:val="20"/>
        </w:rPr>
        <w:t>d</w:t>
      </w:r>
      <w:r w:rsidR="00F47BA1" w:rsidRPr="00DA3A25">
        <w:rPr>
          <w:rFonts w:cs="Arial"/>
          <w:bCs/>
          <w:sz w:val="20"/>
          <w:szCs w:val="20"/>
        </w:rPr>
        <w:t xml:space="preserve">, and whose hope </w:t>
      </w:r>
      <w:r w:rsidR="00E20650" w:rsidRPr="00DA3A25">
        <w:rPr>
          <w:rFonts w:cs="Arial"/>
          <w:bCs/>
          <w:spacing w:val="4"/>
          <w:sz w:val="20"/>
          <w:szCs w:val="20"/>
        </w:rPr>
        <w:t>t</w:t>
      </w:r>
      <w:r w:rsidR="00F47BA1" w:rsidRPr="00DA3A25">
        <w:rPr>
          <w:rFonts w:cs="Arial"/>
          <w:bCs/>
          <w:sz w:val="20"/>
          <w:szCs w:val="20"/>
        </w:rPr>
        <w:t>he L</w:t>
      </w:r>
      <w:r w:rsidR="00F82A1E" w:rsidRPr="00DA3A25">
        <w:rPr>
          <w:rFonts w:cs="Arial"/>
          <w:bCs/>
          <w:smallCaps/>
          <w:sz w:val="20"/>
          <w:szCs w:val="20"/>
        </w:rPr>
        <w:t>o</w:t>
      </w:r>
      <w:r w:rsidR="00AA75D3" w:rsidRPr="00DA3A25">
        <w:rPr>
          <w:rFonts w:cs="Arial"/>
          <w:bCs/>
          <w:smallCaps/>
          <w:sz w:val="20"/>
          <w:szCs w:val="20"/>
        </w:rPr>
        <w:t>r</w:t>
      </w:r>
      <w:r w:rsidR="00F82A1E" w:rsidRPr="00DA3A25">
        <w:rPr>
          <w:rFonts w:cs="Arial"/>
          <w:bCs/>
          <w:smallCaps/>
          <w:sz w:val="20"/>
          <w:szCs w:val="20"/>
        </w:rPr>
        <w:t>d</w:t>
      </w:r>
      <w:r w:rsidR="00F47BA1" w:rsidRPr="00DA3A25">
        <w:rPr>
          <w:rFonts w:cs="Arial"/>
          <w:bCs/>
          <w:sz w:val="20"/>
          <w:szCs w:val="20"/>
        </w:rPr>
        <w:t xml:space="preserve"> is</w:t>
      </w:r>
      <w:r w:rsidR="00F47BA1" w:rsidRPr="00DA3A25">
        <w:rPr>
          <w:rFonts w:cs="Arial"/>
          <w:sz w:val="20"/>
          <w:szCs w:val="20"/>
        </w:rPr>
        <w:t xml:space="preserve">" </w:t>
      </w:r>
      <w:r w:rsidR="00F47BA1" w:rsidRPr="00633952">
        <w:rPr>
          <w:rFonts w:cs="Arial"/>
          <w:sz w:val="16"/>
          <w:szCs w:val="16"/>
        </w:rPr>
        <w:t>(Je</w:t>
      </w:r>
      <w:r w:rsidR="00F16F15" w:rsidRPr="00633952">
        <w:rPr>
          <w:rFonts w:cs="Arial"/>
          <w:spacing w:val="-2"/>
          <w:sz w:val="16"/>
          <w:szCs w:val="16"/>
        </w:rPr>
        <w:t xml:space="preserve">r </w:t>
      </w:r>
      <w:r w:rsidR="00F47BA1" w:rsidRPr="00633952">
        <w:rPr>
          <w:rFonts w:cs="Arial"/>
          <w:sz w:val="16"/>
          <w:szCs w:val="16"/>
        </w:rPr>
        <w:t>17:7)</w:t>
      </w:r>
      <w:r w:rsidR="00F47BA1" w:rsidRPr="00DA3A25">
        <w:rPr>
          <w:rFonts w:cs="Arial"/>
          <w:sz w:val="20"/>
          <w:szCs w:val="20"/>
        </w:rPr>
        <w:t>.</w:t>
      </w:r>
    </w:p>
    <w:p w14:paraId="2E466E43" w14:textId="1BE8612B" w:rsidR="00C50661" w:rsidRPr="00DA3A25" w:rsidRDefault="00C50661" w:rsidP="00D852FE">
      <w:pPr>
        <w:tabs>
          <w:tab w:val="left" w:pos="2014"/>
        </w:tabs>
        <w:spacing w:line="240" w:lineRule="auto"/>
        <w:jc w:val="both"/>
        <w:rPr>
          <w:rFonts w:cs="Arial"/>
          <w:sz w:val="20"/>
          <w:szCs w:val="20"/>
        </w:rPr>
      </w:pPr>
    </w:p>
    <w:p w14:paraId="3CE475A8" w14:textId="5EB14A83" w:rsidR="005D017C" w:rsidRPr="005916D3" w:rsidRDefault="00B54D08" w:rsidP="00D852FE">
      <w:pPr>
        <w:tabs>
          <w:tab w:val="left" w:pos="2014"/>
        </w:tabs>
        <w:spacing w:line="240" w:lineRule="auto"/>
        <w:jc w:val="both"/>
        <w:rPr>
          <w:rFonts w:cs="Arial"/>
          <w:sz w:val="24"/>
          <w:szCs w:val="20"/>
        </w:rPr>
      </w:pPr>
      <w:r w:rsidRPr="005916D3">
        <w:rPr>
          <w:rFonts w:cs="Arial"/>
          <w:sz w:val="24"/>
          <w:szCs w:val="20"/>
          <w:u w:val="single"/>
        </w:rPr>
        <w:t xml:space="preserve">By </w:t>
      </w:r>
      <w:r w:rsidR="00373659" w:rsidRPr="005916D3">
        <w:rPr>
          <w:rFonts w:cs="Arial"/>
          <w:spacing w:val="2"/>
          <w:sz w:val="24"/>
          <w:szCs w:val="20"/>
          <w:u w:val="single"/>
        </w:rPr>
        <w:t>T</w:t>
      </w:r>
      <w:r w:rsidRPr="005916D3">
        <w:rPr>
          <w:rFonts w:cs="Arial"/>
          <w:sz w:val="24"/>
          <w:szCs w:val="20"/>
          <w:u w:val="single"/>
        </w:rPr>
        <w:t xml:space="preserve">his </w:t>
      </w:r>
      <w:r w:rsidR="00373659" w:rsidRPr="005916D3">
        <w:rPr>
          <w:rFonts w:cs="Arial"/>
          <w:sz w:val="24"/>
          <w:szCs w:val="20"/>
          <w:u w:val="single"/>
        </w:rPr>
        <w:t>W</w:t>
      </w:r>
      <w:r w:rsidRPr="005916D3">
        <w:rPr>
          <w:rFonts w:cs="Arial"/>
          <w:sz w:val="24"/>
          <w:szCs w:val="20"/>
          <w:u w:val="single"/>
        </w:rPr>
        <w:t xml:space="preserve">e </w:t>
      </w:r>
      <w:r w:rsidR="00373659" w:rsidRPr="005916D3">
        <w:rPr>
          <w:rFonts w:cs="Arial"/>
          <w:sz w:val="24"/>
          <w:szCs w:val="20"/>
          <w:u w:val="single"/>
        </w:rPr>
        <w:t>K</w:t>
      </w:r>
      <w:r w:rsidRPr="005916D3">
        <w:rPr>
          <w:rFonts w:cs="Arial"/>
          <w:sz w:val="24"/>
          <w:szCs w:val="20"/>
          <w:u w:val="single"/>
        </w:rPr>
        <w:t>now</w:t>
      </w:r>
    </w:p>
    <w:p w14:paraId="5EBC3926" w14:textId="77777777" w:rsidR="005D017C" w:rsidRPr="00DA3A25" w:rsidRDefault="005D017C" w:rsidP="00D852FE">
      <w:pPr>
        <w:tabs>
          <w:tab w:val="left" w:pos="2014"/>
        </w:tabs>
        <w:spacing w:line="240" w:lineRule="auto"/>
        <w:jc w:val="both"/>
        <w:rPr>
          <w:rFonts w:cs="Arial"/>
          <w:sz w:val="20"/>
          <w:szCs w:val="20"/>
        </w:rPr>
      </w:pPr>
    </w:p>
    <w:p w14:paraId="2E026238" w14:textId="3370645F" w:rsidR="00B44DC8" w:rsidRPr="00DA3A25" w:rsidRDefault="005832B6" w:rsidP="00D852FE">
      <w:pPr>
        <w:tabs>
          <w:tab w:val="left" w:pos="201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  <w:szCs w:val="20"/>
        </w:rPr>
        <w:t>"</w:t>
      </w:r>
      <w:r w:rsidR="00715F9A" w:rsidRPr="00DA3A25">
        <w:rPr>
          <w:rFonts w:cs="Arial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e wo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F47BA1" w:rsidRPr="00DA3A25">
        <w:rPr>
          <w:rFonts w:cs="Arial"/>
          <w:sz w:val="20"/>
          <w:szCs w:val="20"/>
        </w:rPr>
        <w:t>d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F47BA1" w:rsidRPr="00DA3A25">
        <w:rPr>
          <w:rFonts w:cs="Arial"/>
          <w:sz w:val="20"/>
          <w:szCs w:val="20"/>
        </w:rPr>
        <w:t xml:space="preserve">God </w:t>
      </w:r>
      <w:r w:rsidR="00F47BA1" w:rsidRPr="00DA3A25">
        <w:rPr>
          <w:rFonts w:cs="Arial"/>
          <w:i/>
          <w:sz w:val="20"/>
          <w:szCs w:val="20"/>
        </w:rPr>
        <w:t>is</w:t>
      </w:r>
      <w:r w:rsidR="00F47BA1" w:rsidRPr="00DA3A25">
        <w:rPr>
          <w:rFonts w:cs="Arial"/>
          <w:sz w:val="20"/>
          <w:szCs w:val="20"/>
        </w:rPr>
        <w:t xml:space="preserve"> qui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F47BA1" w:rsidRPr="00DA3A25">
        <w:rPr>
          <w:rFonts w:cs="Arial"/>
          <w:sz w:val="20"/>
          <w:szCs w:val="20"/>
        </w:rPr>
        <w:t>k, and pow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644D78" w:rsidRPr="00DA3A25">
        <w:rPr>
          <w:rFonts w:cs="Arial"/>
          <w:spacing w:val="2"/>
          <w:sz w:val="20"/>
          <w:szCs w:val="20"/>
        </w:rPr>
        <w:t>f</w:t>
      </w:r>
      <w:r w:rsidR="00644D78" w:rsidRPr="00DA3A25">
        <w:rPr>
          <w:rFonts w:cs="Arial"/>
          <w:sz w:val="20"/>
          <w:szCs w:val="20"/>
        </w:rPr>
        <w:t>u</w:t>
      </w:r>
      <w:r w:rsidR="00F47BA1" w:rsidRPr="00DA3A25">
        <w:rPr>
          <w:rFonts w:cs="Arial"/>
          <w:sz w:val="20"/>
          <w:szCs w:val="20"/>
        </w:rPr>
        <w:t>l, and sha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F47BA1" w:rsidRPr="00DA3A25">
        <w:rPr>
          <w:rFonts w:cs="Arial"/>
          <w:sz w:val="20"/>
          <w:szCs w:val="20"/>
        </w:rPr>
        <w:t>pe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 xml:space="preserve">han any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CD07BD" w:rsidRPr="00DA3A25">
        <w:rPr>
          <w:rFonts w:cs="Arial"/>
          <w:sz w:val="20"/>
          <w:szCs w:val="20"/>
        </w:rPr>
        <w:t>wo-edged</w:t>
      </w:r>
      <w:r w:rsidR="00F47BA1" w:rsidRPr="00DA3A25">
        <w:rPr>
          <w:rFonts w:cs="Arial"/>
          <w:sz w:val="20"/>
          <w:szCs w:val="20"/>
        </w:rPr>
        <w:t xml:space="preserve"> swo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F47BA1" w:rsidRPr="00DA3A25">
        <w:rPr>
          <w:rFonts w:cs="Arial"/>
          <w:sz w:val="20"/>
          <w:szCs w:val="20"/>
        </w:rPr>
        <w:t>d, pi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F47BA1" w:rsidRPr="00DA3A25">
        <w:rPr>
          <w:rFonts w:cs="Arial"/>
          <w:sz w:val="20"/>
          <w:szCs w:val="20"/>
        </w:rPr>
        <w:t xml:space="preserve">ing even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 xml:space="preserve">o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e dividing asunde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F47BA1" w:rsidRPr="00DA3A25">
        <w:rPr>
          <w:rFonts w:cs="Arial"/>
          <w:sz w:val="20"/>
          <w:szCs w:val="20"/>
        </w:rPr>
        <w:t>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F47BA1" w:rsidRPr="00DA3A25">
        <w:rPr>
          <w:rFonts w:cs="Arial"/>
          <w:sz w:val="20"/>
          <w:szCs w:val="20"/>
        </w:rPr>
        <w:t>soul and spi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3F694F" w:rsidRPr="00DA3A25">
        <w:rPr>
          <w:rFonts w:cs="Arial"/>
          <w:spacing w:val="-2"/>
          <w:sz w:val="20"/>
          <w:szCs w:val="20"/>
        </w:rPr>
        <w:t>t,</w:t>
      </w:r>
      <w:r w:rsidR="00F47BA1" w:rsidRPr="00DA3A25">
        <w:rPr>
          <w:rFonts w:cs="Arial"/>
          <w:sz w:val="20"/>
          <w:szCs w:val="20"/>
        </w:rPr>
        <w:t xml:space="preserve"> and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e joi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s and ma</w:t>
      </w:r>
      <w:r w:rsidR="002B2A62" w:rsidRPr="00DA3A25">
        <w:rPr>
          <w:rFonts w:cs="Arial"/>
          <w:spacing w:val="2"/>
          <w:sz w:val="20"/>
          <w:szCs w:val="20"/>
        </w:rPr>
        <w:t>rr</w:t>
      </w:r>
      <w:r w:rsidR="00F47BA1" w:rsidRPr="00DA3A25">
        <w:rPr>
          <w:rFonts w:cs="Arial"/>
          <w:sz w:val="20"/>
          <w:szCs w:val="20"/>
        </w:rPr>
        <w:t xml:space="preserve">ow, and </w:t>
      </w:r>
      <w:r w:rsidR="00F47BA1" w:rsidRPr="00DA3A25">
        <w:rPr>
          <w:rFonts w:cs="Arial"/>
          <w:i/>
          <w:sz w:val="20"/>
          <w:szCs w:val="20"/>
        </w:rPr>
        <w:t>is</w:t>
      </w:r>
      <w:r w:rsidR="00F47BA1" w:rsidRPr="00DA3A25">
        <w:rPr>
          <w:rFonts w:cs="Arial"/>
          <w:sz w:val="20"/>
          <w:szCs w:val="20"/>
        </w:rPr>
        <w:t xml:space="preserve"> a dis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F47BA1" w:rsidRPr="00DA3A25">
        <w:rPr>
          <w:rFonts w:cs="Arial"/>
          <w:sz w:val="20"/>
          <w:szCs w:val="20"/>
        </w:rPr>
        <w:t>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F47BA1" w:rsidRPr="00DA3A25">
        <w:rPr>
          <w:rFonts w:cs="Arial"/>
          <w:sz w:val="20"/>
          <w:szCs w:val="20"/>
        </w:rPr>
        <w:t>ne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F47BA1" w:rsidRPr="00DA3A25">
        <w:rPr>
          <w:rFonts w:cs="Arial"/>
          <w:sz w:val="20"/>
          <w:szCs w:val="20"/>
        </w:rPr>
        <w:t>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 xml:space="preserve">h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ough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s and i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e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s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e hea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" </w:t>
      </w:r>
      <w:r w:rsidRPr="00633952">
        <w:rPr>
          <w:rFonts w:cs="Arial"/>
          <w:sz w:val="16"/>
          <w:szCs w:val="16"/>
        </w:rPr>
        <w:t>(Heb 4:12)</w:t>
      </w:r>
      <w:r w:rsidR="00F47BA1" w:rsidRPr="00DA3A25">
        <w:rPr>
          <w:rFonts w:cs="Arial"/>
          <w:sz w:val="20"/>
          <w:szCs w:val="20"/>
        </w:rPr>
        <w:t>.</w:t>
      </w:r>
      <w:r w:rsidR="004B2D22" w:rsidRPr="00DA3A25">
        <w:rPr>
          <w:rFonts w:cs="Arial"/>
          <w:sz w:val="20"/>
          <w:szCs w:val="20"/>
        </w:rPr>
        <w:t xml:space="preserve"> </w:t>
      </w:r>
      <w:bookmarkStart w:id="255" w:name="_Hlk40364948"/>
      <w:r w:rsidR="00416A4E" w:rsidRPr="00DA3A25">
        <w:rPr>
          <w:rFonts w:cs="Arial"/>
          <w:sz w:val="20"/>
          <w:szCs w:val="20"/>
        </w:rPr>
        <w:t>This</w:t>
      </w:r>
      <w:r w:rsidR="00066F90" w:rsidRPr="00DA3A25">
        <w:rPr>
          <w:rFonts w:cs="Arial"/>
          <w:sz w:val="20"/>
          <w:szCs w:val="20"/>
        </w:rPr>
        <w:t xml:space="preserve"> dis</w:t>
      </w:r>
      <w:r w:rsidR="00B20238" w:rsidRPr="00DA3A25">
        <w:rPr>
          <w:rFonts w:cs="Arial"/>
          <w:spacing w:val="2"/>
          <w:sz w:val="20"/>
          <w:szCs w:val="20"/>
        </w:rPr>
        <w:t>c</w:t>
      </w:r>
      <w:r w:rsidR="00066F90" w:rsidRPr="00DA3A25">
        <w:rPr>
          <w:rFonts w:cs="Arial"/>
          <w:sz w:val="20"/>
          <w:szCs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066F90" w:rsidRPr="00DA3A25">
        <w:rPr>
          <w:rFonts w:cs="Arial"/>
          <w:sz w:val="20"/>
          <w:szCs w:val="20"/>
        </w:rPr>
        <w:t>ment</w:t>
      </w:r>
      <w:r w:rsidR="00ED6B1E" w:rsidRPr="00DA3A25">
        <w:rPr>
          <w:rFonts w:cs="Arial"/>
          <w:sz w:val="20"/>
          <w:szCs w:val="20"/>
        </w:rPr>
        <w:t xml:space="preserve"> </w:t>
      </w:r>
      <w:r w:rsidR="002E1366" w:rsidRPr="00DA3A25">
        <w:rPr>
          <w:rFonts w:cs="Arial"/>
          <w:sz w:val="20"/>
          <w:szCs w:val="20"/>
        </w:rPr>
        <w:t xml:space="preserve">will </w:t>
      </w:r>
      <w:r w:rsidR="00B20238" w:rsidRPr="00DA3A25">
        <w:rPr>
          <w:rFonts w:cs="Arial"/>
          <w:spacing w:val="2"/>
          <w:sz w:val="20"/>
          <w:szCs w:val="20"/>
        </w:rPr>
        <w:t>c</w:t>
      </w:r>
      <w:r w:rsidR="002E1366" w:rsidRPr="00DA3A25">
        <w:rPr>
          <w:rFonts w:cs="Arial"/>
          <w:sz w:val="20"/>
          <w:szCs w:val="20"/>
        </w:rPr>
        <w:t xml:space="preserve">hallenge people who are </w:t>
      </w:r>
      <w:r w:rsidR="00066F90" w:rsidRPr="00DA3A25">
        <w:rPr>
          <w:rFonts w:cs="Arial"/>
          <w:sz w:val="20"/>
          <w:szCs w:val="20"/>
        </w:rPr>
        <w:t xml:space="preserve">doing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066F90" w:rsidRPr="00DA3A25">
        <w:rPr>
          <w:rFonts w:cs="Arial"/>
          <w:sz w:val="20"/>
          <w:szCs w:val="20"/>
        </w:rPr>
        <w:t xml:space="preserve">hings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066F90" w:rsidRPr="00DA3A25">
        <w:rPr>
          <w:rFonts w:cs="Arial"/>
          <w:sz w:val="20"/>
          <w:szCs w:val="20"/>
        </w:rPr>
        <w:t>hey should not</w:t>
      </w:r>
      <w:r w:rsidR="00E726B9" w:rsidRPr="00DA3A25">
        <w:rPr>
          <w:rFonts w:cs="Arial"/>
          <w:sz w:val="20"/>
          <w:szCs w:val="20"/>
        </w:rPr>
        <w:t xml:space="preserve"> be doing</w:t>
      </w:r>
      <w:r w:rsidR="002C16E6" w:rsidRPr="00DA3A25">
        <w:rPr>
          <w:rFonts w:cs="Arial"/>
          <w:sz w:val="20"/>
          <w:szCs w:val="20"/>
        </w:rPr>
        <w:t>.</w:t>
      </w:r>
      <w:r w:rsidR="002E1366" w:rsidRPr="00DA3A25">
        <w:rPr>
          <w:rFonts w:cs="Arial"/>
          <w:sz w:val="20"/>
          <w:szCs w:val="20"/>
        </w:rPr>
        <w:t xml:space="preserve"> </w:t>
      </w:r>
      <w:r w:rsidR="00416A4E" w:rsidRPr="00DA3A25">
        <w:rPr>
          <w:rFonts w:cs="Arial"/>
          <w:sz w:val="20"/>
          <w:szCs w:val="20"/>
        </w:rPr>
        <w:t>Su</w:t>
      </w:r>
      <w:r w:rsidR="00B20238" w:rsidRPr="00DA3A25">
        <w:rPr>
          <w:rFonts w:cs="Arial"/>
          <w:spacing w:val="2"/>
          <w:sz w:val="20"/>
          <w:szCs w:val="20"/>
        </w:rPr>
        <w:t>c</w:t>
      </w:r>
      <w:r w:rsidR="00416A4E" w:rsidRPr="00DA3A25">
        <w:rPr>
          <w:rFonts w:cs="Arial"/>
          <w:sz w:val="20"/>
          <w:szCs w:val="20"/>
        </w:rPr>
        <w:t xml:space="preserve">h people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416A4E" w:rsidRPr="00DA3A25">
        <w:rPr>
          <w:rFonts w:cs="Arial"/>
          <w:sz w:val="20"/>
          <w:szCs w:val="20"/>
        </w:rPr>
        <w:t xml:space="preserve">end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416A4E" w:rsidRPr="00DA3A25">
        <w:rPr>
          <w:rFonts w:cs="Arial"/>
          <w:sz w:val="20"/>
          <w:szCs w:val="20"/>
        </w:rPr>
        <w:t xml:space="preserve">o seek out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416A4E" w:rsidRPr="00DA3A25">
        <w:rPr>
          <w:rFonts w:cs="Arial"/>
          <w:sz w:val="20"/>
          <w:szCs w:val="20"/>
        </w:rPr>
        <w:t>ea</w:t>
      </w:r>
      <w:r w:rsidR="00B20238" w:rsidRPr="00DA3A25">
        <w:rPr>
          <w:rFonts w:cs="Arial"/>
          <w:spacing w:val="2"/>
          <w:sz w:val="20"/>
          <w:szCs w:val="20"/>
        </w:rPr>
        <w:t>c</w:t>
      </w:r>
      <w:r w:rsidR="00416A4E" w:rsidRPr="00DA3A25">
        <w:rPr>
          <w:rFonts w:cs="Arial"/>
          <w:sz w:val="20"/>
          <w:szCs w:val="20"/>
        </w:rPr>
        <w:t xml:space="preserve">hers </w:t>
      </w:r>
      <w:r w:rsidR="00920E38" w:rsidRPr="00DA3A25">
        <w:rPr>
          <w:rFonts w:cs="Arial"/>
          <w:sz w:val="20"/>
          <w:szCs w:val="20"/>
        </w:rPr>
        <w:t>who</w:t>
      </w:r>
      <w:r w:rsidR="00F42D36" w:rsidRPr="00DA3A25">
        <w:rPr>
          <w:rFonts w:cs="Arial"/>
          <w:sz w:val="20"/>
          <w:szCs w:val="20"/>
        </w:rPr>
        <w:t xml:space="preserve"> </w:t>
      </w:r>
      <w:r w:rsidR="003179A2" w:rsidRPr="00DA3A25">
        <w:rPr>
          <w:rFonts w:cs="Arial"/>
          <w:sz w:val="20"/>
          <w:szCs w:val="20"/>
        </w:rPr>
        <w:t>assure</w:t>
      </w:r>
      <w:r w:rsidR="0029216E" w:rsidRPr="00DA3A25">
        <w:rPr>
          <w:rFonts w:cs="Arial"/>
          <w:sz w:val="20"/>
          <w:szCs w:val="20"/>
        </w:rPr>
        <w:t xml:space="preserve">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7E6AAA" w:rsidRPr="00DA3A25">
        <w:rPr>
          <w:rFonts w:cs="Arial"/>
          <w:sz w:val="20"/>
          <w:szCs w:val="20"/>
        </w:rPr>
        <w:t xml:space="preserve">hem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29216E" w:rsidRPr="00DA3A25">
        <w:rPr>
          <w:rFonts w:cs="Arial"/>
          <w:sz w:val="20"/>
          <w:szCs w:val="20"/>
        </w:rPr>
        <w:t xml:space="preserve">hey </w:t>
      </w:r>
      <w:r w:rsidR="00B20238" w:rsidRPr="00DA3A25">
        <w:rPr>
          <w:rFonts w:cs="Arial"/>
          <w:spacing w:val="2"/>
          <w:sz w:val="20"/>
          <w:szCs w:val="20"/>
        </w:rPr>
        <w:t>c</w:t>
      </w:r>
      <w:r w:rsidR="0029216E" w:rsidRPr="00DA3A25">
        <w:rPr>
          <w:rFonts w:cs="Arial"/>
          <w:sz w:val="20"/>
          <w:szCs w:val="20"/>
        </w:rPr>
        <w:t>an</w:t>
      </w:r>
      <w:r w:rsidR="00416DD4" w:rsidRPr="00DA3A25">
        <w:rPr>
          <w:rFonts w:cs="Arial"/>
          <w:sz w:val="20"/>
          <w:szCs w:val="20"/>
        </w:rPr>
        <w:t xml:space="preserve"> have </w:t>
      </w:r>
      <w:r w:rsidR="0029216E" w:rsidRPr="00DA3A25">
        <w:rPr>
          <w:rFonts w:cs="Arial"/>
          <w:sz w:val="20"/>
          <w:szCs w:val="20"/>
        </w:rPr>
        <w:t xml:space="preserve">life </w:t>
      </w:r>
      <w:r w:rsidR="002E1366" w:rsidRPr="00DA3A25">
        <w:rPr>
          <w:rFonts w:cs="Arial"/>
          <w:sz w:val="20"/>
          <w:szCs w:val="20"/>
        </w:rPr>
        <w:t>wi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2E1366" w:rsidRPr="00DA3A25">
        <w:rPr>
          <w:rFonts w:cs="Arial"/>
          <w:sz w:val="20"/>
          <w:szCs w:val="20"/>
        </w:rPr>
        <w:t>h</w:t>
      </w:r>
      <w:r w:rsidR="00CB4E59" w:rsidRPr="00DA3A25">
        <w:rPr>
          <w:rFonts w:cs="Arial"/>
          <w:sz w:val="20"/>
          <w:szCs w:val="20"/>
        </w:rPr>
        <w:t>out obey</w:t>
      </w:r>
      <w:r w:rsidR="00935DF7" w:rsidRPr="00DA3A25">
        <w:rPr>
          <w:rFonts w:cs="Arial"/>
          <w:sz w:val="20"/>
          <w:szCs w:val="20"/>
        </w:rPr>
        <w:t>ing</w:t>
      </w:r>
      <w:r w:rsidR="00CB4E59" w:rsidRPr="00DA3A25">
        <w:rPr>
          <w:rFonts w:cs="Arial"/>
          <w:sz w:val="20"/>
          <w:szCs w:val="20"/>
        </w:rPr>
        <w:t xml:space="preserve"> God</w:t>
      </w:r>
      <w:r w:rsidR="00D353EE" w:rsidRPr="00DA3A25">
        <w:rPr>
          <w:rFonts w:cs="Arial"/>
          <w:sz w:val="20"/>
          <w:szCs w:val="20"/>
        </w:rPr>
        <w:t xml:space="preserve">. </w:t>
      </w:r>
      <w:r w:rsidR="00CC726F" w:rsidRPr="00DA3A25">
        <w:rPr>
          <w:rFonts w:cs="Arial"/>
          <w:sz w:val="20"/>
          <w:szCs w:val="20"/>
        </w:rPr>
        <w:t>B</w:t>
      </w:r>
      <w:r w:rsidR="00817966" w:rsidRPr="00DA3A25">
        <w:rPr>
          <w:rFonts w:cs="Arial"/>
          <w:sz w:val="20"/>
          <w:szCs w:val="20"/>
        </w:rPr>
        <w:t xml:space="preserve">ut </w:t>
      </w:r>
      <w:r w:rsidR="00B04AE0" w:rsidRPr="00DA3A25">
        <w:rPr>
          <w:rFonts w:cs="Arial"/>
          <w:sz w:val="20"/>
          <w:szCs w:val="20"/>
        </w:rPr>
        <w:t>ve</w:t>
      </w:r>
      <w:r w:rsidR="00215479" w:rsidRPr="00DA3A25">
        <w:rPr>
          <w:rFonts w:cs="Arial"/>
          <w:sz w:val="20"/>
          <w:szCs w:val="20"/>
        </w:rPr>
        <w:t xml:space="preserve">rses </w:t>
      </w:r>
      <w:r w:rsidR="00D353EE" w:rsidRPr="00DA3A25">
        <w:rPr>
          <w:rFonts w:cs="Arial"/>
          <w:sz w:val="20"/>
          <w:szCs w:val="20"/>
        </w:rPr>
        <w:t>like</w:t>
      </w:r>
      <w:r w:rsidR="000A4AE5" w:rsidRPr="00DA3A25">
        <w:rPr>
          <w:rFonts w:cs="Arial"/>
          <w:sz w:val="20"/>
          <w:szCs w:val="20"/>
        </w:rPr>
        <w:t xml:space="preserve">, </w:t>
      </w:r>
      <w:r w:rsidR="005C0A13" w:rsidRPr="00DA3A25">
        <w:rPr>
          <w:rFonts w:cs="Arial"/>
          <w:sz w:val="20"/>
        </w:rPr>
        <w:t>"</w:t>
      </w:r>
      <w:r w:rsidR="000A4AE5" w:rsidRPr="00DA3A25">
        <w:rPr>
          <w:rFonts w:cs="Arial"/>
          <w:sz w:val="20"/>
        </w:rPr>
        <w:t>w</w:t>
      </w:r>
      <w:r w:rsidR="005C0A13" w:rsidRPr="00DA3A25">
        <w:rPr>
          <w:rFonts w:cs="Arial"/>
          <w:sz w:val="20"/>
        </w:rPr>
        <w:t xml:space="preserve">e know </w:t>
      </w:r>
      <w:r w:rsidR="00E20650" w:rsidRPr="00DA3A25">
        <w:rPr>
          <w:rFonts w:cs="Arial"/>
          <w:spacing w:val="4"/>
          <w:sz w:val="20"/>
        </w:rPr>
        <w:t>t</w:t>
      </w:r>
      <w:r w:rsidR="005C0A13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C0A13" w:rsidRPr="00DA3A25">
        <w:rPr>
          <w:rFonts w:cs="Arial"/>
          <w:sz w:val="20"/>
        </w:rPr>
        <w:t xml:space="preserve">we have passe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5C0A13" w:rsidRPr="00DA3A25">
        <w:rPr>
          <w:rFonts w:cs="Arial"/>
          <w:sz w:val="20"/>
        </w:rPr>
        <w:t>om dea</w:t>
      </w:r>
      <w:r w:rsidR="00E20650" w:rsidRPr="00DA3A25">
        <w:rPr>
          <w:rFonts w:cs="Arial"/>
          <w:spacing w:val="4"/>
          <w:sz w:val="20"/>
        </w:rPr>
        <w:t>t</w:t>
      </w:r>
      <w:r w:rsidR="005C0A13" w:rsidRPr="00DA3A25">
        <w:rPr>
          <w:rFonts w:cs="Arial"/>
          <w:sz w:val="20"/>
        </w:rPr>
        <w:t>h un</w:t>
      </w:r>
      <w:r w:rsidR="00E20650" w:rsidRPr="00DA3A25">
        <w:rPr>
          <w:rFonts w:cs="Arial"/>
          <w:spacing w:val="4"/>
          <w:sz w:val="20"/>
        </w:rPr>
        <w:t>t</w:t>
      </w:r>
      <w:r w:rsidR="005C0A13" w:rsidRPr="00DA3A25">
        <w:rPr>
          <w:rFonts w:cs="Arial"/>
          <w:sz w:val="20"/>
        </w:rPr>
        <w:t>o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5C0A13" w:rsidRPr="00DA3A25">
        <w:rPr>
          <w:rFonts w:cs="Arial"/>
          <w:sz w:val="20"/>
        </w:rPr>
        <w:t>, be</w:t>
      </w:r>
      <w:r w:rsidR="00E95871" w:rsidRPr="00DA3A25">
        <w:rPr>
          <w:rFonts w:cs="Arial"/>
          <w:spacing w:val="2"/>
          <w:sz w:val="20"/>
        </w:rPr>
        <w:t>c</w:t>
      </w:r>
      <w:r w:rsidR="005C0A13" w:rsidRPr="00DA3A25">
        <w:rPr>
          <w:rFonts w:cs="Arial"/>
          <w:sz w:val="20"/>
        </w:rPr>
        <w:t xml:space="preserve">ause we love </w:t>
      </w:r>
      <w:r w:rsidR="00E20650" w:rsidRPr="00DA3A25">
        <w:rPr>
          <w:rFonts w:cs="Arial"/>
          <w:spacing w:val="4"/>
          <w:sz w:val="20"/>
        </w:rPr>
        <w:t>t</w:t>
      </w:r>
      <w:r w:rsidR="005C0A13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5C0A13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5C0A13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5C0A13" w:rsidRPr="00DA3A25">
        <w:rPr>
          <w:rFonts w:cs="Arial"/>
          <w:sz w:val="20"/>
        </w:rPr>
        <w:t xml:space="preserve">en" </w:t>
      </w:r>
      <w:r w:rsidR="005C0A13" w:rsidRPr="00633952">
        <w:rPr>
          <w:rFonts w:cs="Arial"/>
          <w:sz w:val="16"/>
          <w:szCs w:val="16"/>
        </w:rPr>
        <w:t>(1Jo 3:14)</w:t>
      </w:r>
      <w:r w:rsidR="00215479" w:rsidRPr="00DA3A25">
        <w:rPr>
          <w:rFonts w:cs="Arial"/>
          <w:sz w:val="20"/>
        </w:rPr>
        <w:t xml:space="preserve"> </w:t>
      </w:r>
      <w:r w:rsidR="00930593" w:rsidRPr="00DA3A25">
        <w:rPr>
          <w:rFonts w:cs="Arial"/>
          <w:sz w:val="20"/>
        </w:rPr>
        <w:t>give us a</w:t>
      </w:r>
      <w:r w:rsidR="00141DD9" w:rsidRPr="00DA3A25">
        <w:rPr>
          <w:rFonts w:cs="Arial"/>
          <w:sz w:val="20"/>
        </w:rPr>
        <w:t xml:space="preserve"> reliable measure. </w:t>
      </w:r>
      <w:r w:rsidR="0039580B" w:rsidRPr="00DA3A25">
        <w:rPr>
          <w:rFonts w:cs="Arial"/>
          <w:sz w:val="20"/>
        </w:rPr>
        <w:t xml:space="preserve">Also, earlier we looked at </w:t>
      </w:r>
      <w:r w:rsidR="00D84DB8" w:rsidRPr="00DA3A25">
        <w:rPr>
          <w:rFonts w:cs="Arial"/>
          <w:spacing w:val="2"/>
          <w:sz w:val="20"/>
        </w:rPr>
        <w:t>t</w:t>
      </w:r>
      <w:r w:rsidR="0039580B" w:rsidRPr="00DA3A25">
        <w:rPr>
          <w:rFonts w:cs="Arial"/>
          <w:sz w:val="20"/>
        </w:rPr>
        <w:t>he</w:t>
      </w:r>
      <w:r w:rsidR="00C90E88" w:rsidRPr="00DA3A25">
        <w:rPr>
          <w:rFonts w:cs="Arial"/>
          <w:sz w:val="20"/>
        </w:rPr>
        <w:t xml:space="preserve"> </w:t>
      </w:r>
      <w:r w:rsidR="0039580B" w:rsidRPr="00DA3A25">
        <w:rPr>
          <w:rFonts w:cs="Arial"/>
          <w:sz w:val="20"/>
        </w:rPr>
        <w:t xml:space="preserve">verses below on how we </w:t>
      </w:r>
      <w:r w:rsidR="00B20238" w:rsidRPr="00DA3A25">
        <w:rPr>
          <w:rFonts w:cs="Arial"/>
          <w:spacing w:val="2"/>
          <w:sz w:val="20"/>
        </w:rPr>
        <w:t>c</w:t>
      </w:r>
      <w:r w:rsidR="0039580B" w:rsidRPr="00DA3A25">
        <w:rPr>
          <w:rFonts w:cs="Arial"/>
          <w:sz w:val="20"/>
        </w:rPr>
        <w:t xml:space="preserve">an know </w:t>
      </w:r>
      <w:r w:rsidR="00D71D37" w:rsidRPr="00DA3A25">
        <w:rPr>
          <w:rFonts w:cs="Arial"/>
          <w:sz w:val="20"/>
        </w:rPr>
        <w:t xml:space="preserve">if we are </w:t>
      </w:r>
      <w:r w:rsidR="005F3E8A" w:rsidRPr="00DA3A25">
        <w:rPr>
          <w:rFonts w:cs="Arial"/>
          <w:sz w:val="20"/>
        </w:rPr>
        <w:t xml:space="preserve">loving </w:t>
      </w:r>
      <w:r w:rsidR="00D84DB8" w:rsidRPr="00DA3A25">
        <w:rPr>
          <w:rFonts w:cs="Arial"/>
          <w:spacing w:val="2"/>
          <w:sz w:val="20"/>
        </w:rPr>
        <w:t>t</w:t>
      </w:r>
      <w:r w:rsidR="000A4AE5" w:rsidRPr="00DA3A25">
        <w:rPr>
          <w:rFonts w:cs="Arial"/>
          <w:sz w:val="20"/>
        </w:rPr>
        <w:t>he bre</w:t>
      </w:r>
      <w:r w:rsidR="00D84DB8" w:rsidRPr="00DA3A25">
        <w:rPr>
          <w:rFonts w:cs="Arial"/>
          <w:spacing w:val="2"/>
          <w:sz w:val="20"/>
        </w:rPr>
        <w:t>t</w:t>
      </w:r>
      <w:r w:rsidR="000A4AE5" w:rsidRPr="00DA3A25">
        <w:rPr>
          <w:rFonts w:cs="Arial"/>
          <w:sz w:val="20"/>
        </w:rPr>
        <w:t>hren</w:t>
      </w:r>
      <w:r w:rsidR="00ED3E3F" w:rsidRPr="00DA3A25">
        <w:rPr>
          <w:rFonts w:cs="Arial"/>
          <w:sz w:val="20"/>
        </w:rPr>
        <w:t>:</w:t>
      </w:r>
      <w:r w:rsidR="00B44DC8" w:rsidRPr="00DA3A25">
        <w:rPr>
          <w:rFonts w:cs="Arial"/>
          <w:sz w:val="20"/>
        </w:rPr>
        <w:t xml:space="preserve"> </w:t>
      </w:r>
      <w:bookmarkEnd w:id="255"/>
    </w:p>
    <w:p w14:paraId="6E18D2B1" w14:textId="77777777" w:rsidR="00B44DC8" w:rsidRPr="00DA3A25" w:rsidRDefault="00B44DC8" w:rsidP="00D852FE">
      <w:pPr>
        <w:spacing w:line="240" w:lineRule="auto"/>
        <w:jc w:val="both"/>
        <w:rPr>
          <w:rFonts w:cs="Arial"/>
          <w:sz w:val="20"/>
          <w:szCs w:val="20"/>
        </w:rPr>
      </w:pPr>
    </w:p>
    <w:p w14:paraId="52420DA9" w14:textId="70403C74" w:rsidR="00B44DC8" w:rsidRPr="00DA3A25" w:rsidRDefault="00B44DC8" w:rsidP="00D852FE">
      <w:pPr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"By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is we know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a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 xml:space="preserve">we lov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hild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n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>God</w:t>
      </w:r>
      <w:r w:rsidR="00514FD8" w:rsidRPr="00DA3A25">
        <w:rPr>
          <w:rFonts w:cs="Arial"/>
          <w:sz w:val="20"/>
          <w:szCs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  <w:szCs w:val="20"/>
        </w:rPr>
        <w:fldChar w:fldCharType="end"/>
      </w:r>
      <w:r w:rsidRPr="00DA3A25">
        <w:rPr>
          <w:rFonts w:cs="Arial"/>
          <w:sz w:val="20"/>
          <w:szCs w:val="20"/>
        </w:rPr>
        <w:t xml:space="preserve">, when we love God, and keep his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mmandme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s. </w:t>
      </w:r>
      <w:r w:rsidR="00715F9A" w:rsidRPr="00DA3A25">
        <w:rPr>
          <w:rFonts w:cs="Arial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o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is is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love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Pr="00DA3A25">
        <w:rPr>
          <w:rFonts w:cs="Arial"/>
          <w:sz w:val="20"/>
          <w:szCs w:val="20"/>
        </w:rPr>
        <w:t xml:space="preserve">God,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a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 xml:space="preserve">we keep his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mmandme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s: and his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ommandme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s a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no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g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ievous</w:t>
      </w:r>
      <w:bookmarkStart w:id="256" w:name="_Hlk842401"/>
      <w:r w:rsidRPr="00DA3A25">
        <w:rPr>
          <w:rFonts w:cs="Arial"/>
          <w:sz w:val="20"/>
          <w:szCs w:val="20"/>
        </w:rPr>
        <w:t xml:space="preserve">" </w:t>
      </w:r>
      <w:r w:rsidRPr="00633952">
        <w:rPr>
          <w:rFonts w:cs="Arial"/>
          <w:sz w:val="16"/>
          <w:szCs w:val="16"/>
        </w:rPr>
        <w:t>(1Jo 5:2-3)</w:t>
      </w:r>
      <w:r w:rsidRPr="00DA3A25">
        <w:rPr>
          <w:rFonts w:cs="Arial"/>
          <w:sz w:val="20"/>
          <w:szCs w:val="20"/>
        </w:rPr>
        <w:t>.</w:t>
      </w:r>
      <w:bookmarkEnd w:id="256"/>
    </w:p>
    <w:p w14:paraId="4EC2C3CD" w14:textId="77777777" w:rsidR="0014194B" w:rsidRPr="00DA3A25" w:rsidRDefault="0014194B" w:rsidP="00D852FE">
      <w:pPr>
        <w:spacing w:line="240" w:lineRule="auto"/>
        <w:jc w:val="both"/>
        <w:rPr>
          <w:rFonts w:cs="Arial"/>
          <w:sz w:val="20"/>
          <w:szCs w:val="20"/>
        </w:rPr>
      </w:pPr>
    </w:p>
    <w:p w14:paraId="20EFBD12" w14:textId="103B2F0B" w:rsidR="005832B6" w:rsidRDefault="00522EA2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  <w:szCs w:val="20"/>
        </w:rPr>
        <w:t xml:space="preserve">While </w:t>
      </w:r>
      <w:r w:rsidR="0014194B" w:rsidRPr="00DA3A25">
        <w:rPr>
          <w:rFonts w:cs="Arial"/>
          <w:sz w:val="20"/>
          <w:szCs w:val="20"/>
        </w:rPr>
        <w:t>Jesus</w:t>
      </w:r>
      <w:r w:rsidR="00892EF0" w:rsidRPr="00DA3A25">
        <w:rPr>
          <w:rFonts w:cs="Arial"/>
          <w:sz w:val="20"/>
          <w:szCs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  <w:szCs w:val="20"/>
        </w:rPr>
        <w:fldChar w:fldCharType="end"/>
      </w:r>
      <w:r w:rsidR="0014194B" w:rsidRPr="00DA3A25">
        <w:rPr>
          <w:rFonts w:cs="Arial"/>
          <w:sz w:val="20"/>
          <w:szCs w:val="20"/>
        </w:rPr>
        <w:t xml:space="preserve"> </w:t>
      </w:r>
      <w:r w:rsidR="00EC4E58" w:rsidRPr="00DA3A25">
        <w:rPr>
          <w:rFonts w:cs="Arial"/>
          <w:sz w:val="20"/>
          <w:szCs w:val="20"/>
        </w:rPr>
        <w:t>said</w:t>
      </w:r>
      <w:r w:rsidR="0014194B" w:rsidRPr="00DA3A25">
        <w:rPr>
          <w:rFonts w:cs="Arial"/>
          <w:sz w:val="20"/>
          <w:szCs w:val="20"/>
        </w:rPr>
        <w:t>,</w:t>
      </w:r>
      <w:r w:rsidR="005832B6" w:rsidRPr="00DA3A25">
        <w:rPr>
          <w:rFonts w:cs="Arial"/>
          <w:sz w:val="20"/>
          <w:szCs w:val="20"/>
        </w:rPr>
        <w:t xml:space="preserve"> </w:t>
      </w:r>
      <w:r w:rsidR="005832B6" w:rsidRPr="00DA3A25">
        <w:rPr>
          <w:rFonts w:cs="Arial"/>
          <w:sz w:val="20"/>
        </w:rPr>
        <w:t>"whosoeve</w:t>
      </w:r>
      <w:r w:rsidR="002B2A62" w:rsidRPr="00DA3A25">
        <w:rPr>
          <w:rFonts w:cs="Arial"/>
          <w:spacing w:val="2"/>
          <w:sz w:val="20"/>
        </w:rPr>
        <w:t>r</w:t>
      </w:r>
      <w:r w:rsidR="00DF7C45" w:rsidRPr="00DA3A25">
        <w:rPr>
          <w:rFonts w:cs="Arial"/>
          <w:sz w:val="20"/>
        </w:rPr>
        <w:fldChar w:fldCharType="begin"/>
      </w:r>
      <w:r w:rsidR="00DF7C45" w:rsidRPr="00DA3A25">
        <w:rPr>
          <w:sz w:val="20"/>
        </w:rPr>
        <w:instrText xml:space="preserve"> XE "</w:instrText>
      </w:r>
      <w:r w:rsidR="00DF7C45" w:rsidRPr="00DA3A25">
        <w:rPr>
          <w:rFonts w:cs="Arial"/>
          <w:sz w:val="20"/>
        </w:rPr>
        <w:instrText>Whosoever</w:instrText>
      </w:r>
      <w:r w:rsidR="00DF7C45" w:rsidRPr="00DA3A25">
        <w:rPr>
          <w:sz w:val="20"/>
        </w:rPr>
        <w:instrText xml:space="preserve">" </w:instrText>
      </w:r>
      <w:r w:rsidR="00DF7C45" w:rsidRPr="00DA3A25">
        <w:rPr>
          <w:rFonts w:cs="Arial"/>
          <w:sz w:val="20"/>
        </w:rPr>
        <w:fldChar w:fldCharType="end"/>
      </w:r>
      <w:r w:rsidR="005832B6" w:rsidRPr="00DA3A25">
        <w:rPr>
          <w:rFonts w:cs="Arial"/>
          <w:sz w:val="20"/>
        </w:rPr>
        <w:t xml:space="preserve"> shall </w:t>
      </w:r>
      <w:r w:rsidR="005832B6" w:rsidRPr="00DA3A25">
        <w:rPr>
          <w:rFonts w:cs="Arial"/>
          <w:bCs/>
          <w:sz w:val="20"/>
        </w:rPr>
        <w:t xml:space="preserve">do </w:t>
      </w:r>
      <w:r w:rsidR="00E20650" w:rsidRPr="00DA3A25">
        <w:rPr>
          <w:rFonts w:cs="Arial"/>
          <w:bCs/>
          <w:spacing w:val="4"/>
          <w:sz w:val="20"/>
        </w:rPr>
        <w:t>t</w:t>
      </w:r>
      <w:r w:rsidR="005832B6" w:rsidRPr="00DA3A25">
        <w:rPr>
          <w:rFonts w:cs="Arial"/>
          <w:bCs/>
          <w:sz w:val="20"/>
        </w:rPr>
        <w:t>he will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5832B6" w:rsidRPr="00DA3A25">
        <w:rPr>
          <w:rFonts w:cs="Arial"/>
          <w:bCs/>
          <w:sz w:val="20"/>
        </w:rPr>
        <w:t>God</w:t>
      </w:r>
      <w:r w:rsidR="00D555E3" w:rsidRPr="00DA3A25">
        <w:rPr>
          <w:rFonts w:cs="Arial"/>
          <w:b/>
          <w:sz w:val="20"/>
        </w:rPr>
        <w:fldChar w:fldCharType="begin"/>
      </w:r>
      <w:r w:rsidR="00D555E3" w:rsidRPr="00DA3A25">
        <w:rPr>
          <w:sz w:val="20"/>
        </w:rPr>
        <w:instrText xml:space="preserve"> XE "</w:instrText>
      </w:r>
      <w:r w:rsidR="00D555E3" w:rsidRPr="00DA3A25">
        <w:rPr>
          <w:rFonts w:cs="Arial"/>
          <w:sz w:val="20"/>
        </w:rPr>
        <w:instrText>God:</w:instrText>
      </w:r>
      <w:r w:rsidR="00D555E3" w:rsidRPr="00DA3A25">
        <w:rPr>
          <w:sz w:val="20"/>
        </w:rPr>
        <w:instrText xml:space="preserve">will of, the" </w:instrText>
      </w:r>
      <w:r w:rsidR="00D555E3" w:rsidRPr="00DA3A25">
        <w:rPr>
          <w:rFonts w:cs="Arial"/>
          <w:b/>
          <w:sz w:val="20"/>
        </w:rPr>
        <w:fldChar w:fldCharType="end"/>
      </w:r>
      <w:r w:rsidR="005832B6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5832B6" w:rsidRPr="00DA3A25">
        <w:rPr>
          <w:rFonts w:cs="Arial"/>
          <w:sz w:val="20"/>
        </w:rPr>
        <w:t>he same is my b</w:t>
      </w:r>
      <w:r w:rsidR="002B2A62" w:rsidRPr="00DA3A25">
        <w:rPr>
          <w:rFonts w:cs="Arial"/>
          <w:spacing w:val="2"/>
          <w:sz w:val="20"/>
        </w:rPr>
        <w:t>r</w:t>
      </w:r>
      <w:r w:rsidR="005832B6"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="005832B6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="005832B6" w:rsidRPr="00DA3A25">
        <w:rPr>
          <w:rFonts w:cs="Arial"/>
          <w:sz w:val="20"/>
        </w:rPr>
        <w:t xml:space="preserve"> and my sis</w:t>
      </w:r>
      <w:r w:rsidR="00E20650" w:rsidRPr="00DA3A25">
        <w:rPr>
          <w:rFonts w:cs="Arial"/>
          <w:spacing w:val="4"/>
          <w:sz w:val="20"/>
        </w:rPr>
        <w:t>t</w:t>
      </w:r>
      <w:r w:rsidR="005832B6" w:rsidRPr="00DA3A25">
        <w:rPr>
          <w:rFonts w:cs="Arial"/>
          <w:sz w:val="20"/>
        </w:rPr>
        <w:t>e</w:t>
      </w:r>
      <w:r w:rsidR="00F16F15" w:rsidRPr="00DA3A25">
        <w:rPr>
          <w:rFonts w:cs="Arial"/>
          <w:sz w:val="20"/>
        </w:rPr>
        <w:t>r</w:t>
      </w:r>
      <w:r w:rsidR="00F16F15" w:rsidRPr="00DA3A25">
        <w:rPr>
          <w:rFonts w:cs="Arial"/>
          <w:spacing w:val="-4"/>
          <w:sz w:val="20"/>
        </w:rPr>
        <w:t>,</w:t>
      </w:r>
      <w:r w:rsidR="005832B6" w:rsidRPr="00DA3A25">
        <w:rPr>
          <w:rFonts w:cs="Arial"/>
          <w:sz w:val="20"/>
        </w:rPr>
        <w:t xml:space="preserve"> and mo</w:t>
      </w:r>
      <w:r w:rsidR="00E20650" w:rsidRPr="00DA3A25">
        <w:rPr>
          <w:rFonts w:cs="Arial"/>
          <w:spacing w:val="4"/>
          <w:sz w:val="20"/>
        </w:rPr>
        <w:t>t</w:t>
      </w:r>
      <w:r w:rsidR="005832B6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5832B6" w:rsidRPr="00DA3A25">
        <w:rPr>
          <w:rFonts w:cs="Arial"/>
          <w:spacing w:val="-4"/>
          <w:sz w:val="20"/>
        </w:rPr>
        <w:t>"</w:t>
      </w:r>
      <w:r w:rsidR="005832B6" w:rsidRPr="00DA3A25">
        <w:rPr>
          <w:rFonts w:cs="Arial"/>
          <w:sz w:val="20"/>
        </w:rPr>
        <w:t xml:space="preserve"> </w:t>
      </w:r>
      <w:r w:rsidR="005832B6" w:rsidRPr="00633952">
        <w:rPr>
          <w:rFonts w:cs="Arial"/>
          <w:sz w:val="16"/>
          <w:szCs w:val="16"/>
        </w:rPr>
        <w:t>(Mk 3:35</w:t>
      </w:r>
      <w:r w:rsidR="005832B6" w:rsidRPr="00633952">
        <w:rPr>
          <w:rFonts w:cs="Arial"/>
          <w:spacing w:val="-4"/>
          <w:sz w:val="16"/>
          <w:szCs w:val="16"/>
        </w:rPr>
        <w:t>)</w:t>
      </w:r>
      <w:r w:rsidR="003F0B41" w:rsidRPr="00DA3A25">
        <w:rPr>
          <w:rFonts w:cs="Arial"/>
          <w:spacing w:val="-4"/>
          <w:sz w:val="20"/>
        </w:rPr>
        <w:t>,</w:t>
      </w:r>
      <w:r w:rsidR="003F0B41" w:rsidRPr="00DA3A25">
        <w:rPr>
          <w:rFonts w:cs="Arial"/>
          <w:sz w:val="20"/>
        </w:rPr>
        <w:t xml:space="preserve"> he</w:t>
      </w:r>
      <w:r w:rsidR="00B11351" w:rsidRPr="00DA3A25">
        <w:rPr>
          <w:rFonts w:cs="Arial"/>
          <w:sz w:val="20"/>
        </w:rPr>
        <w:t xml:space="preserve"> </w:t>
      </w:r>
      <w:r w:rsidR="0014194B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id</w:t>
      </w:r>
      <w:r w:rsidR="0014194B" w:rsidRPr="00DA3A25">
        <w:rPr>
          <w:rFonts w:cs="Arial"/>
          <w:sz w:val="20"/>
        </w:rPr>
        <w:t xml:space="preserve"> </w:t>
      </w:r>
      <w:r w:rsidR="00B11351" w:rsidRPr="00DA3A25">
        <w:rPr>
          <w:rFonts w:cs="Arial"/>
          <w:sz w:val="20"/>
        </w:rPr>
        <w:t xml:space="preserve">not </w:t>
      </w:r>
      <w:r w:rsidR="0014194B" w:rsidRPr="00DA3A25">
        <w:rPr>
          <w:rFonts w:cs="Arial"/>
          <w:sz w:val="20"/>
        </w:rPr>
        <w:t xml:space="preserve">mean </w:t>
      </w:r>
      <w:r w:rsidR="00E06742" w:rsidRPr="00DA3A25">
        <w:rPr>
          <w:rFonts w:cs="Arial"/>
          <w:sz w:val="20"/>
        </w:rPr>
        <w:t>doing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E06742" w:rsidRPr="00DA3A25">
        <w:rPr>
          <w:rFonts w:cs="Arial"/>
          <w:sz w:val="20"/>
        </w:rPr>
        <w:t xml:space="preserve">'s will </w:t>
      </w:r>
      <w:r w:rsidR="002134C4" w:rsidRPr="00DA3A25">
        <w:rPr>
          <w:rFonts w:cs="Arial"/>
          <w:i/>
          <w:iCs/>
          <w:sz w:val="20"/>
        </w:rPr>
        <w:t xml:space="preserve">for one moment </w:t>
      </w:r>
      <w:r w:rsidR="00E06742" w:rsidRPr="00DA3A25">
        <w:rPr>
          <w:rFonts w:cs="Arial"/>
          <w:i/>
          <w:iCs/>
          <w:sz w:val="20"/>
        </w:rPr>
        <w:t xml:space="preserve">in </w:t>
      </w:r>
      <w:r w:rsidR="00E20650" w:rsidRPr="00DA3A25">
        <w:rPr>
          <w:rFonts w:cs="Arial"/>
          <w:i/>
          <w:iCs/>
          <w:spacing w:val="4"/>
          <w:sz w:val="20"/>
        </w:rPr>
        <w:t>t</w:t>
      </w:r>
      <w:r w:rsidR="00E06742" w:rsidRPr="00DA3A25">
        <w:rPr>
          <w:rFonts w:cs="Arial"/>
          <w:i/>
          <w:iCs/>
          <w:sz w:val="20"/>
        </w:rPr>
        <w:t>ime</w:t>
      </w:r>
      <w:r w:rsidR="002134C4" w:rsidRPr="00DA3A25">
        <w:rPr>
          <w:rFonts w:cs="Arial"/>
          <w:sz w:val="20"/>
        </w:rPr>
        <w:t xml:space="preserve"> </w:t>
      </w:r>
      <w:r w:rsidR="005832B6" w:rsidRPr="00DA3A25">
        <w:rPr>
          <w:rFonts w:cs="Arial"/>
          <w:sz w:val="20"/>
        </w:rPr>
        <w:t>make</w:t>
      </w:r>
      <w:r w:rsidR="00E06742" w:rsidRPr="00DA3A25">
        <w:rPr>
          <w:rFonts w:cs="Arial"/>
          <w:sz w:val="20"/>
        </w:rPr>
        <w:t>s</w:t>
      </w:r>
      <w:r w:rsidR="00A77605" w:rsidRPr="00DA3A25">
        <w:rPr>
          <w:rFonts w:cs="Arial"/>
          <w:sz w:val="20"/>
        </w:rPr>
        <w:t xml:space="preserve"> one a </w:t>
      </w:r>
      <w:r w:rsidR="00E95871" w:rsidRPr="00DA3A25">
        <w:rPr>
          <w:rFonts w:cs="Arial"/>
          <w:spacing w:val="2"/>
          <w:sz w:val="20"/>
        </w:rPr>
        <w:t>c</w:t>
      </w:r>
      <w:r w:rsidR="0014194B" w:rsidRPr="00DA3A25">
        <w:rPr>
          <w:rFonts w:cs="Arial"/>
          <w:sz w:val="20"/>
        </w:rPr>
        <w:t>hil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06742" w:rsidRPr="00DA3A25">
        <w:rPr>
          <w:rFonts w:cs="Arial"/>
          <w:sz w:val="20"/>
        </w:rPr>
        <w:t>God</w:t>
      </w:r>
      <w:r w:rsidR="00B11351" w:rsidRPr="00DA3A25">
        <w:rPr>
          <w:rFonts w:cs="Arial"/>
          <w:sz w:val="20"/>
        </w:rPr>
        <w:t>.</w:t>
      </w:r>
      <w:r w:rsidR="0014194B"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="0014194B" w:rsidRPr="00DA3A25">
        <w:rPr>
          <w:rFonts w:cs="Arial"/>
          <w:sz w:val="20"/>
        </w:rPr>
        <w:t>onsid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4194B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32B6" w:rsidRPr="00DA3A25">
        <w:rPr>
          <w:rFonts w:cs="Arial"/>
          <w:sz w:val="20"/>
        </w:rPr>
        <w:t xml:space="preserve">Jesus </w:t>
      </w:r>
      <w:r w:rsidR="00E20650" w:rsidRPr="00DA3A25">
        <w:rPr>
          <w:rFonts w:cs="Arial"/>
          <w:spacing w:val="4"/>
          <w:sz w:val="20"/>
        </w:rPr>
        <w:t>t</w:t>
      </w:r>
      <w:r w:rsidR="00F07D9E" w:rsidRPr="00DA3A25">
        <w:rPr>
          <w:rFonts w:cs="Arial"/>
          <w:sz w:val="20"/>
        </w:rPr>
        <w:t>old his dis</w:t>
      </w:r>
      <w:r w:rsidR="00E95871" w:rsidRPr="00DA3A25">
        <w:rPr>
          <w:rFonts w:cs="Arial"/>
          <w:spacing w:val="2"/>
          <w:sz w:val="20"/>
        </w:rPr>
        <w:t>c</w:t>
      </w:r>
      <w:r w:rsidR="00F07D9E" w:rsidRPr="00DA3A25">
        <w:rPr>
          <w:rFonts w:cs="Arial"/>
          <w:sz w:val="20"/>
        </w:rPr>
        <w:t>iples</w:t>
      </w:r>
      <w:r w:rsidR="00F02A81" w:rsidRPr="00DA3A25">
        <w:rPr>
          <w:rFonts w:cs="Arial"/>
          <w:sz w:val="20"/>
        </w:rPr>
        <w:fldChar w:fldCharType="begin"/>
      </w:r>
      <w:r w:rsidR="00F02A81" w:rsidRPr="00DA3A25">
        <w:rPr>
          <w:sz w:val="20"/>
        </w:rPr>
        <w:instrText xml:space="preserve"> XE "</w:instrText>
      </w:r>
      <w:r w:rsidR="00F02A81" w:rsidRPr="00DA3A25">
        <w:rPr>
          <w:rFonts w:cs="Arial"/>
          <w:sz w:val="20"/>
        </w:rPr>
        <w:instrText>Jesus,:</w:instrText>
      </w:r>
      <w:r w:rsidR="00F02A81" w:rsidRPr="00DA3A25">
        <w:rPr>
          <w:sz w:val="20"/>
        </w:rPr>
        <w:instrText xml:space="preserve">disciples of," </w:instrText>
      </w:r>
      <w:r w:rsidR="00F02A81" w:rsidRPr="00DA3A25">
        <w:rPr>
          <w:rFonts w:cs="Arial"/>
          <w:sz w:val="20"/>
        </w:rPr>
        <w:fldChar w:fldCharType="end"/>
      </w:r>
      <w:r w:rsidR="0014194B" w:rsidRPr="00DA3A25">
        <w:rPr>
          <w:rFonts w:cs="Arial"/>
          <w:sz w:val="20"/>
        </w:rPr>
        <w:t xml:space="preserve"> 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14194B" w:rsidRPr="00DA3A25">
        <w:rPr>
          <w:rFonts w:cs="Arial"/>
          <w:sz w:val="20"/>
        </w:rPr>
        <w:t xml:space="preserve">he nee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14194B" w:rsidRPr="00DA3A25">
        <w:rPr>
          <w:rFonts w:cs="Arial"/>
          <w:sz w:val="20"/>
        </w:rPr>
        <w:t xml:space="preserve">hem </w:t>
      </w:r>
      <w:r w:rsidR="00E20650" w:rsidRPr="00DA3A25">
        <w:rPr>
          <w:rFonts w:cs="Arial"/>
          <w:spacing w:val="4"/>
          <w:sz w:val="20"/>
        </w:rPr>
        <w:t>t</w:t>
      </w:r>
      <w:r w:rsidR="0014194B" w:rsidRPr="00DA3A25">
        <w:rPr>
          <w:rFonts w:cs="Arial"/>
          <w:sz w:val="20"/>
        </w:rPr>
        <w:t xml:space="preserve">o </w:t>
      </w:r>
      <w:r w:rsidR="00E95871" w:rsidRPr="00DA3A25">
        <w:rPr>
          <w:rFonts w:cs="Arial"/>
          <w:spacing w:val="2"/>
          <w:sz w:val="20"/>
        </w:rPr>
        <w:t>c</w:t>
      </w:r>
      <w:r w:rsidR="00CD07BD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CD07BD" w:rsidRPr="00DA3A25">
        <w:rPr>
          <w:rFonts w:cs="Arial"/>
          <w:sz w:val="20"/>
        </w:rPr>
        <w:t>inue</w:t>
      </w:r>
      <w:r w:rsidR="005832B6" w:rsidRPr="00DA3A25">
        <w:rPr>
          <w:rFonts w:cs="Arial"/>
          <w:sz w:val="20"/>
        </w:rPr>
        <w:t xml:space="preserve"> in his love:</w:t>
      </w:r>
    </w:p>
    <w:p w14:paraId="498861E8" w14:textId="77777777" w:rsidR="00FE038F" w:rsidRPr="00DA3A25" w:rsidRDefault="00FE038F" w:rsidP="00D852FE">
      <w:pPr>
        <w:spacing w:line="240" w:lineRule="auto"/>
        <w:jc w:val="both"/>
        <w:rPr>
          <w:rFonts w:cs="Arial"/>
          <w:sz w:val="20"/>
          <w:szCs w:val="20"/>
        </w:rPr>
      </w:pPr>
    </w:p>
    <w:p w14:paraId="79F37E5D" w14:textId="5F8C473E" w:rsidR="00B44DC8" w:rsidRPr="00DA3A25" w:rsidRDefault="005832B6" w:rsidP="00D852FE">
      <w:pPr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>"</w:t>
      </w:r>
      <w:r w:rsidR="00B44DC8" w:rsidRPr="00DA3A25">
        <w:rPr>
          <w:rFonts w:cs="Arial"/>
          <w:sz w:val="20"/>
          <w:szCs w:val="20"/>
        </w:rPr>
        <w:t xml:space="preserve">As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44DC8" w:rsidRPr="00DA3A25">
        <w:rPr>
          <w:rFonts w:cs="Arial"/>
          <w:sz w:val="20"/>
          <w:szCs w:val="20"/>
        </w:rPr>
        <w:t xml:space="preserve">he </w:t>
      </w:r>
      <w:r w:rsidR="00715F9A" w:rsidRPr="00DA3A25">
        <w:rPr>
          <w:rFonts w:cs="Arial"/>
          <w:sz w:val="20"/>
          <w:szCs w:val="20"/>
        </w:rPr>
        <w:t>F</w:t>
      </w:r>
      <w:r w:rsidR="00B44DC8" w:rsidRPr="00DA3A25">
        <w:rPr>
          <w:rFonts w:cs="Arial"/>
          <w:sz w:val="20"/>
          <w:szCs w:val="20"/>
        </w:rPr>
        <w:t>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44DC8" w:rsidRPr="00DA3A25">
        <w:rPr>
          <w:rFonts w:cs="Arial"/>
          <w:sz w:val="20"/>
          <w:szCs w:val="20"/>
        </w:rPr>
        <w:t>he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B44DC8" w:rsidRPr="00DA3A25">
        <w:rPr>
          <w:rFonts w:cs="Arial"/>
          <w:sz w:val="20"/>
          <w:szCs w:val="20"/>
        </w:rPr>
        <w:t>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44DC8" w:rsidRPr="00DA3A25">
        <w:rPr>
          <w:rFonts w:cs="Arial"/>
          <w:sz w:val="20"/>
          <w:szCs w:val="20"/>
        </w:rPr>
        <w:t xml:space="preserve">h loved me, so have I loved you: </w:t>
      </w:r>
      <w:r w:rsidR="00E95871" w:rsidRPr="00DA3A25">
        <w:rPr>
          <w:rFonts w:cs="Arial"/>
          <w:b/>
          <w:spacing w:val="2"/>
          <w:sz w:val="20"/>
          <w:szCs w:val="20"/>
        </w:rPr>
        <w:t>c</w:t>
      </w:r>
      <w:r w:rsidR="00B44DC8" w:rsidRPr="00DA3A25">
        <w:rPr>
          <w:rFonts w:cs="Arial"/>
          <w:b/>
          <w:sz w:val="20"/>
          <w:szCs w:val="20"/>
        </w:rPr>
        <w:t>on</w:t>
      </w:r>
      <w:r w:rsidR="00E20650" w:rsidRPr="00DA3A25">
        <w:rPr>
          <w:rFonts w:cs="Arial"/>
          <w:b/>
          <w:spacing w:val="4"/>
          <w:sz w:val="20"/>
          <w:szCs w:val="20"/>
        </w:rPr>
        <w:t>t</w:t>
      </w:r>
      <w:r w:rsidR="00B44DC8" w:rsidRPr="00DA3A25">
        <w:rPr>
          <w:rFonts w:cs="Arial"/>
          <w:b/>
          <w:sz w:val="20"/>
          <w:szCs w:val="20"/>
        </w:rPr>
        <w:t>inue</w:t>
      </w:r>
      <w:r w:rsidR="00B44DC8" w:rsidRPr="00DA3A25">
        <w:rPr>
          <w:rFonts w:cs="Arial"/>
          <w:bCs/>
          <w:sz w:val="20"/>
          <w:szCs w:val="20"/>
        </w:rPr>
        <w:t xml:space="preserve"> ye in my love. I</w:t>
      </w:r>
      <w:r w:rsidR="00F16F15" w:rsidRPr="00DA3A25">
        <w:rPr>
          <w:rFonts w:cs="Arial"/>
          <w:bCs/>
          <w:spacing w:val="-2"/>
          <w:sz w:val="20"/>
          <w:szCs w:val="20"/>
        </w:rPr>
        <w:t xml:space="preserve">f </w:t>
      </w:r>
      <w:r w:rsidR="00B44DC8" w:rsidRPr="00DA3A25">
        <w:rPr>
          <w:rFonts w:cs="Arial"/>
          <w:bCs/>
          <w:sz w:val="20"/>
          <w:szCs w:val="20"/>
        </w:rPr>
        <w:t xml:space="preserve">ye </w:t>
      </w:r>
      <w:r w:rsidR="00B44DC8" w:rsidRPr="00DA3A25">
        <w:rPr>
          <w:rFonts w:cs="Arial"/>
          <w:b/>
          <w:sz w:val="20"/>
          <w:szCs w:val="20"/>
        </w:rPr>
        <w:t>keep</w:t>
      </w:r>
      <w:r w:rsidR="00B44DC8" w:rsidRPr="00DA3A25">
        <w:rPr>
          <w:rFonts w:cs="Arial"/>
          <w:bCs/>
          <w:sz w:val="20"/>
          <w:szCs w:val="20"/>
        </w:rPr>
        <w:t xml:space="preserve"> my </w:t>
      </w:r>
      <w:r w:rsidR="00E95871" w:rsidRPr="00DA3A25">
        <w:rPr>
          <w:rFonts w:cs="Arial"/>
          <w:bCs/>
          <w:spacing w:val="2"/>
          <w:sz w:val="20"/>
          <w:szCs w:val="20"/>
        </w:rPr>
        <w:t>c</w:t>
      </w:r>
      <w:r w:rsidR="00B44DC8" w:rsidRPr="00DA3A25">
        <w:rPr>
          <w:rFonts w:cs="Arial"/>
          <w:bCs/>
          <w:sz w:val="20"/>
          <w:szCs w:val="20"/>
        </w:rPr>
        <w:t>ommandmen</w:t>
      </w:r>
      <w:r w:rsidR="00E20650" w:rsidRPr="00DA3A25">
        <w:rPr>
          <w:rFonts w:cs="Arial"/>
          <w:bCs/>
          <w:spacing w:val="4"/>
          <w:sz w:val="20"/>
          <w:szCs w:val="20"/>
        </w:rPr>
        <w:t>t</w:t>
      </w:r>
      <w:r w:rsidR="00B44DC8" w:rsidRPr="00DA3A25">
        <w:rPr>
          <w:rFonts w:cs="Arial"/>
          <w:bCs/>
          <w:sz w:val="20"/>
          <w:szCs w:val="20"/>
        </w:rPr>
        <w:t>s</w:t>
      </w:r>
      <w:r w:rsidR="00220EBF" w:rsidRPr="00DA3A25">
        <w:rPr>
          <w:rFonts w:cs="Arial"/>
          <w:bCs/>
          <w:sz w:val="20"/>
          <w:szCs w:val="20"/>
        </w:rPr>
        <w:fldChar w:fldCharType="begin"/>
      </w:r>
      <w:r w:rsidR="00220EBF" w:rsidRPr="00DA3A25">
        <w:rPr>
          <w:bCs/>
          <w:sz w:val="20"/>
        </w:rPr>
        <w:instrText xml:space="preserve"> XE "</w:instrText>
      </w:r>
      <w:r w:rsidR="00220EBF" w:rsidRPr="00DA3A25">
        <w:rPr>
          <w:rFonts w:cs="Arial"/>
          <w:bCs/>
          <w:sz w:val="20"/>
        </w:rPr>
        <w:instrText>commandment</w:instrText>
      </w:r>
      <w:r w:rsidR="00220EBF" w:rsidRPr="00DA3A25">
        <w:rPr>
          <w:rFonts w:cs="Arial"/>
          <w:bCs/>
          <w:spacing w:val="-4"/>
          <w:sz w:val="20"/>
        </w:rPr>
        <w:instrText>s of Jesus</w:instrText>
      </w:r>
      <w:r w:rsidR="00220EBF" w:rsidRPr="00DA3A25">
        <w:rPr>
          <w:bCs/>
          <w:sz w:val="20"/>
        </w:rPr>
        <w:instrText xml:space="preserve">" </w:instrText>
      </w:r>
      <w:r w:rsidR="00220EBF" w:rsidRPr="00DA3A25">
        <w:rPr>
          <w:rFonts w:cs="Arial"/>
          <w:bCs/>
          <w:sz w:val="20"/>
          <w:szCs w:val="20"/>
        </w:rPr>
        <w:fldChar w:fldCharType="end"/>
      </w:r>
      <w:r w:rsidR="00B44DC8" w:rsidRPr="00DA3A25">
        <w:rPr>
          <w:rFonts w:cs="Arial"/>
          <w:bCs/>
          <w:sz w:val="20"/>
          <w:szCs w:val="20"/>
        </w:rPr>
        <w:t xml:space="preserve">, ye shall </w:t>
      </w:r>
      <w:r w:rsidR="00B44DC8" w:rsidRPr="00DA3A25">
        <w:rPr>
          <w:rFonts w:cs="Arial"/>
          <w:b/>
          <w:sz w:val="20"/>
          <w:szCs w:val="20"/>
        </w:rPr>
        <w:t>abide</w:t>
      </w:r>
      <w:r w:rsidR="00B44DC8" w:rsidRPr="00DA3A25">
        <w:rPr>
          <w:rFonts w:cs="Arial"/>
          <w:bCs/>
          <w:sz w:val="20"/>
          <w:szCs w:val="20"/>
        </w:rPr>
        <w:t xml:space="preserve"> in</w:t>
      </w:r>
      <w:r w:rsidR="00FE0BE0" w:rsidRPr="00DA3A25">
        <w:rPr>
          <w:rFonts w:cs="Arial"/>
          <w:bCs/>
          <w:sz w:val="20"/>
          <w:szCs w:val="20"/>
        </w:rPr>
        <w:fldChar w:fldCharType="begin"/>
      </w:r>
      <w:r w:rsidR="00FE0BE0" w:rsidRPr="00DA3A25">
        <w:rPr>
          <w:bCs/>
          <w:sz w:val="20"/>
        </w:rPr>
        <w:instrText xml:space="preserve"> XE "</w:instrText>
      </w:r>
      <w:r w:rsidR="00FE0BE0" w:rsidRPr="00DA3A25">
        <w:rPr>
          <w:rFonts w:cs="Arial"/>
          <w:bCs/>
          <w:sz w:val="20"/>
        </w:rPr>
        <w:instrText>Jesus:</w:instrText>
      </w:r>
      <w:r w:rsidR="00FE0BE0" w:rsidRPr="00DA3A25">
        <w:rPr>
          <w:bCs/>
          <w:sz w:val="20"/>
        </w:rPr>
        <w:instrText xml:space="preserve">abide in" </w:instrText>
      </w:r>
      <w:r w:rsidR="00FE0BE0" w:rsidRPr="00DA3A25">
        <w:rPr>
          <w:rFonts w:cs="Arial"/>
          <w:bCs/>
          <w:sz w:val="20"/>
          <w:szCs w:val="20"/>
        </w:rPr>
        <w:fldChar w:fldCharType="end"/>
      </w:r>
      <w:r w:rsidR="00B44DC8" w:rsidRPr="00DA3A25">
        <w:rPr>
          <w:rFonts w:cs="Arial"/>
          <w:bCs/>
          <w:sz w:val="20"/>
          <w:szCs w:val="20"/>
        </w:rPr>
        <w:t xml:space="preserve"> my love</w:t>
      </w:r>
      <w:r w:rsidR="00B44DC8" w:rsidRPr="00DA3A25">
        <w:rPr>
          <w:rFonts w:cs="Arial"/>
          <w:sz w:val="20"/>
          <w:szCs w:val="20"/>
        </w:rPr>
        <w:t>; even as I have kep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B44DC8" w:rsidRPr="00DA3A25">
        <w:rPr>
          <w:rFonts w:cs="Arial"/>
          <w:sz w:val="20"/>
          <w:szCs w:val="20"/>
        </w:rPr>
        <w:t xml:space="preserve">my </w:t>
      </w:r>
      <w:r w:rsidR="00715F9A" w:rsidRPr="00DA3A25">
        <w:rPr>
          <w:rFonts w:cs="Arial"/>
          <w:sz w:val="20"/>
          <w:szCs w:val="20"/>
        </w:rPr>
        <w:t>F</w:t>
      </w:r>
      <w:r w:rsidR="00B44DC8" w:rsidRPr="00DA3A25">
        <w:rPr>
          <w:rFonts w:cs="Arial"/>
          <w:sz w:val="20"/>
          <w:szCs w:val="20"/>
        </w:rPr>
        <w:t>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44DC8" w:rsidRPr="00DA3A25">
        <w:rPr>
          <w:rFonts w:cs="Arial"/>
          <w:sz w:val="20"/>
          <w:szCs w:val="20"/>
        </w:rPr>
        <w:t>h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B44DC8" w:rsidRPr="00DA3A25">
        <w:rPr>
          <w:rFonts w:cs="Arial"/>
          <w:sz w:val="20"/>
          <w:szCs w:val="20"/>
        </w:rPr>
        <w:t xml:space="preserve">'s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B44DC8" w:rsidRPr="00DA3A25">
        <w:rPr>
          <w:rFonts w:cs="Arial"/>
          <w:sz w:val="20"/>
          <w:szCs w:val="20"/>
        </w:rPr>
        <w:t>ommandme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44DC8" w:rsidRPr="00DA3A25">
        <w:rPr>
          <w:rFonts w:cs="Arial"/>
          <w:sz w:val="20"/>
          <w:szCs w:val="20"/>
        </w:rPr>
        <w:t>s, and abide in</w:t>
      </w:r>
      <w:r w:rsidR="00FE0BE0" w:rsidRPr="00DA3A25">
        <w:rPr>
          <w:rFonts w:cs="Arial"/>
          <w:sz w:val="20"/>
          <w:szCs w:val="20"/>
        </w:rPr>
        <w:fldChar w:fldCharType="begin"/>
      </w:r>
      <w:r w:rsidR="00FE0BE0" w:rsidRPr="00DA3A25">
        <w:rPr>
          <w:sz w:val="20"/>
        </w:rPr>
        <w:instrText xml:space="preserve"> XE "</w:instrText>
      </w:r>
      <w:r w:rsidR="00FE0BE0" w:rsidRPr="00DA3A25">
        <w:rPr>
          <w:rFonts w:cs="Arial"/>
          <w:sz w:val="20"/>
        </w:rPr>
        <w:instrText>Jesus:</w:instrText>
      </w:r>
      <w:r w:rsidR="00FE0BE0" w:rsidRPr="00DA3A25">
        <w:rPr>
          <w:sz w:val="20"/>
        </w:rPr>
        <w:instrText xml:space="preserve">abide in" </w:instrText>
      </w:r>
      <w:r w:rsidR="00FE0BE0" w:rsidRPr="00DA3A25">
        <w:rPr>
          <w:rFonts w:cs="Arial"/>
          <w:sz w:val="20"/>
          <w:szCs w:val="20"/>
        </w:rPr>
        <w:fldChar w:fldCharType="end"/>
      </w:r>
      <w:r w:rsidR="00B44DC8" w:rsidRPr="00DA3A25">
        <w:rPr>
          <w:rFonts w:cs="Arial"/>
          <w:sz w:val="20"/>
          <w:szCs w:val="20"/>
        </w:rPr>
        <w:t xml:space="preserve"> his love</w:t>
      </w:r>
      <w:r w:rsidRPr="00DA3A25">
        <w:rPr>
          <w:rFonts w:cs="Arial"/>
          <w:sz w:val="20"/>
          <w:szCs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Pr="00633952">
        <w:rPr>
          <w:rFonts w:cs="Arial"/>
          <w:sz w:val="16"/>
          <w:szCs w:val="16"/>
        </w:rPr>
        <w:t>ou</w:t>
      </w:r>
      <w:r w:rsidRPr="00633952">
        <w:rPr>
          <w:rFonts w:cs="Arial"/>
          <w:spacing w:val="6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15:9-10)</w:t>
      </w:r>
      <w:r w:rsidR="00B44DC8" w:rsidRPr="00DA3A25">
        <w:rPr>
          <w:rFonts w:cs="Arial"/>
          <w:sz w:val="20"/>
          <w:szCs w:val="20"/>
        </w:rPr>
        <w:t>.</w:t>
      </w:r>
    </w:p>
    <w:p w14:paraId="0D43BBC3" w14:textId="22BA6131" w:rsidR="00B44DC8" w:rsidRPr="00DA3A25" w:rsidRDefault="00B44DC8" w:rsidP="00D852FE">
      <w:pPr>
        <w:spacing w:line="240" w:lineRule="auto"/>
        <w:jc w:val="both"/>
        <w:rPr>
          <w:rFonts w:cs="Arial"/>
          <w:sz w:val="20"/>
          <w:szCs w:val="20"/>
        </w:rPr>
      </w:pPr>
    </w:p>
    <w:p w14:paraId="711DC46C" w14:textId="3763320F" w:rsidR="00CA715D" w:rsidRPr="00DA3A25" w:rsidRDefault="00B54D08" w:rsidP="00D852FE">
      <w:pPr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In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620677" w:rsidRPr="00DA3A25">
        <w:rPr>
          <w:rFonts w:cs="Arial"/>
          <w:sz w:val="20"/>
          <w:szCs w:val="20"/>
        </w:rPr>
        <w:t>he</w:t>
      </w:r>
      <w:r w:rsidR="00C90E88" w:rsidRPr="00DA3A25">
        <w:rPr>
          <w:rFonts w:cs="Arial"/>
          <w:sz w:val="20"/>
          <w:szCs w:val="20"/>
        </w:rPr>
        <w:t xml:space="preserve"> verses </w:t>
      </w:r>
      <w:r w:rsidR="003C5022" w:rsidRPr="00DA3A25">
        <w:rPr>
          <w:rFonts w:cs="Arial"/>
          <w:sz w:val="20"/>
          <w:szCs w:val="20"/>
        </w:rPr>
        <w:t>above</w:t>
      </w:r>
      <w:r w:rsidR="00483D6C" w:rsidRPr="00DA3A25">
        <w:rPr>
          <w:rFonts w:cs="Arial"/>
          <w:sz w:val="20"/>
          <w:szCs w:val="20"/>
        </w:rPr>
        <w:t>,</w:t>
      </w:r>
      <w:r w:rsidR="007F5905" w:rsidRPr="00DA3A25">
        <w:rPr>
          <w:rFonts w:cs="Arial"/>
          <w:sz w:val="20"/>
          <w:szCs w:val="20"/>
        </w:rPr>
        <w:t xml:space="preserve"> </w:t>
      </w:r>
      <w:r w:rsidR="00C90E88" w:rsidRPr="00DA3A25">
        <w:rPr>
          <w:rFonts w:cs="Arial"/>
          <w:spacing w:val="4"/>
          <w:sz w:val="20"/>
          <w:szCs w:val="20"/>
        </w:rPr>
        <w:t xml:space="preserve">God's </w:t>
      </w:r>
      <w:r w:rsidR="007F5905" w:rsidRPr="00DA3A25">
        <w:rPr>
          <w:rFonts w:cs="Arial"/>
          <w:sz w:val="20"/>
          <w:szCs w:val="20"/>
        </w:rPr>
        <w:t xml:space="preserve">love </w:t>
      </w:r>
      <w:r w:rsidRPr="00DA3A25">
        <w:rPr>
          <w:rFonts w:cs="Arial"/>
          <w:sz w:val="20"/>
          <w:szCs w:val="20"/>
        </w:rPr>
        <w:t>is linke</w:t>
      </w:r>
      <w:r w:rsidR="007F5905" w:rsidRPr="00DA3A25">
        <w:rPr>
          <w:rFonts w:cs="Arial"/>
          <w:sz w:val="20"/>
          <w:szCs w:val="20"/>
        </w:rPr>
        <w:t>d</w:t>
      </w:r>
      <w:r w:rsidR="00514FD8" w:rsidRPr="00DA3A25">
        <w:rPr>
          <w:rFonts w:cs="Arial"/>
          <w:sz w:val="20"/>
          <w:szCs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  <w:szCs w:val="20"/>
        </w:rPr>
        <w:fldChar w:fldCharType="end"/>
      </w:r>
      <w:r w:rsidR="007F5905" w:rsidRPr="00DA3A25">
        <w:rPr>
          <w:rFonts w:cs="Arial"/>
          <w:sz w:val="20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7F5905" w:rsidRPr="00DA3A25">
        <w:rPr>
          <w:rFonts w:cs="Arial"/>
          <w:sz w:val="20"/>
          <w:szCs w:val="20"/>
        </w:rPr>
        <w:t xml:space="preserve">o his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7F5905" w:rsidRPr="00DA3A25">
        <w:rPr>
          <w:rFonts w:cs="Arial"/>
          <w:sz w:val="20"/>
          <w:szCs w:val="20"/>
        </w:rPr>
        <w:t>ommandme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7F5905" w:rsidRPr="00DA3A25">
        <w:rPr>
          <w:rFonts w:cs="Arial"/>
          <w:sz w:val="20"/>
          <w:szCs w:val="20"/>
        </w:rPr>
        <w:t>s,</w:t>
      </w:r>
      <w:r w:rsidR="001418DE" w:rsidRPr="00DA3A25">
        <w:rPr>
          <w:rFonts w:cs="Arial"/>
          <w:sz w:val="20"/>
          <w:szCs w:val="20"/>
        </w:rPr>
        <w:t xml:space="preserve"> so </w:t>
      </w:r>
      <w:r w:rsidR="007F5905" w:rsidRPr="00DA3A25">
        <w:rPr>
          <w:rFonts w:cs="Arial"/>
          <w:sz w:val="20"/>
          <w:szCs w:val="20"/>
        </w:rPr>
        <w:t xml:space="preserve">no one should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7F5905" w:rsidRPr="00DA3A25">
        <w:rPr>
          <w:rFonts w:cs="Arial"/>
          <w:sz w:val="20"/>
          <w:szCs w:val="20"/>
        </w:rPr>
        <w:t xml:space="preserve">hink </w:t>
      </w:r>
      <w:r w:rsidRPr="00DA3A25">
        <w:rPr>
          <w:rFonts w:cs="Arial"/>
          <w:spacing w:val="4"/>
          <w:sz w:val="20"/>
          <w:szCs w:val="20"/>
        </w:rPr>
        <w:t>his</w:t>
      </w:r>
      <w:r w:rsidR="007F5905" w:rsidRPr="00DA3A25">
        <w:rPr>
          <w:rFonts w:cs="Arial"/>
          <w:sz w:val="20"/>
          <w:szCs w:val="20"/>
        </w:rPr>
        <w:t xml:space="preserve">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7F5905" w:rsidRPr="00DA3A25">
        <w:rPr>
          <w:rFonts w:cs="Arial"/>
          <w:sz w:val="20"/>
          <w:szCs w:val="20"/>
        </w:rPr>
        <w:t>ommandme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7F5905" w:rsidRPr="00DA3A25">
        <w:rPr>
          <w:rFonts w:cs="Arial"/>
          <w:sz w:val="20"/>
          <w:szCs w:val="20"/>
        </w:rPr>
        <w:t>s w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7F5905" w:rsidRPr="00DA3A25">
        <w:rPr>
          <w:rFonts w:cs="Arial"/>
          <w:sz w:val="20"/>
          <w:szCs w:val="20"/>
        </w:rPr>
        <w:t>e se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7F5905" w:rsidRPr="00DA3A25">
        <w:rPr>
          <w:rFonts w:cs="Arial"/>
          <w:sz w:val="20"/>
          <w:szCs w:val="20"/>
        </w:rPr>
        <w:t>aside</w:t>
      </w:r>
      <w:r w:rsidR="001418DE" w:rsidRPr="00DA3A25">
        <w:rPr>
          <w:rFonts w:cs="Arial"/>
          <w:sz w:val="20"/>
          <w:szCs w:val="20"/>
        </w:rPr>
        <w:t>.</w:t>
      </w:r>
      <w:r w:rsidRPr="00DA3A25">
        <w:rPr>
          <w:rFonts w:cs="Arial"/>
          <w:sz w:val="20"/>
          <w:szCs w:val="20"/>
        </w:rPr>
        <w:t xml:space="preserve"> </w:t>
      </w:r>
      <w:r w:rsidR="0047515D" w:rsidRPr="00DA3A25">
        <w:rPr>
          <w:rFonts w:cs="Arial"/>
          <w:sz w:val="20"/>
          <w:szCs w:val="20"/>
        </w:rPr>
        <w:t>W</w:t>
      </w:r>
      <w:r w:rsidR="007F5905" w:rsidRPr="00DA3A25">
        <w:rPr>
          <w:rFonts w:cs="Arial"/>
          <w:sz w:val="20"/>
          <w:szCs w:val="20"/>
        </w:rPr>
        <w:t xml:space="preserve">hen </w:t>
      </w:r>
      <w:r w:rsidR="005832B6" w:rsidRPr="00DA3A25">
        <w:rPr>
          <w:rFonts w:cs="Arial"/>
          <w:sz w:val="20"/>
          <w:szCs w:val="20"/>
        </w:rPr>
        <w:t>Jesus</w:t>
      </w:r>
      <w:r w:rsidR="00892EF0" w:rsidRPr="00DA3A25">
        <w:rPr>
          <w:rFonts w:cs="Arial"/>
          <w:sz w:val="20"/>
          <w:szCs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  <w:szCs w:val="20"/>
        </w:rPr>
        <w:fldChar w:fldCharType="end"/>
      </w:r>
      <w:r w:rsidR="005832B6" w:rsidRPr="00DA3A25">
        <w:rPr>
          <w:rFonts w:cs="Arial"/>
          <w:sz w:val="20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7F5905" w:rsidRPr="00DA3A25">
        <w:rPr>
          <w:rFonts w:cs="Arial"/>
          <w:sz w:val="20"/>
          <w:szCs w:val="20"/>
        </w:rPr>
        <w:t>old his dis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7F5905" w:rsidRPr="00DA3A25">
        <w:rPr>
          <w:rFonts w:cs="Arial"/>
          <w:sz w:val="20"/>
          <w:szCs w:val="20"/>
        </w:rPr>
        <w:t>iples, "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7F5905" w:rsidRPr="00DA3A25">
        <w:rPr>
          <w:rFonts w:cs="Arial"/>
          <w:sz w:val="20"/>
          <w:szCs w:val="20"/>
        </w:rPr>
        <w:t>o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7F5905" w:rsidRPr="00DA3A25">
        <w:rPr>
          <w:rFonts w:cs="Arial"/>
          <w:sz w:val="20"/>
          <w:szCs w:val="20"/>
        </w:rPr>
        <w:t xml:space="preserve">inue ye in my love,"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750A90" w:rsidRPr="00DA3A25">
        <w:rPr>
          <w:rFonts w:cs="Arial"/>
          <w:sz w:val="20"/>
          <w:szCs w:val="20"/>
        </w:rPr>
        <w:t>hose</w:t>
      </w:r>
      <w:r w:rsidR="009F12BC" w:rsidRPr="00DA3A25">
        <w:rPr>
          <w:rFonts w:cs="Arial"/>
          <w:sz w:val="20"/>
          <w:szCs w:val="20"/>
        </w:rPr>
        <w:t xml:space="preserve"> wo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9F12BC" w:rsidRPr="00DA3A25">
        <w:rPr>
          <w:rFonts w:cs="Arial"/>
          <w:sz w:val="20"/>
          <w:szCs w:val="20"/>
        </w:rPr>
        <w:t>d</w:t>
      </w:r>
      <w:r w:rsidR="00A90351" w:rsidRPr="00DA3A25">
        <w:rPr>
          <w:rFonts w:cs="Arial"/>
          <w:sz w:val="20"/>
          <w:szCs w:val="20"/>
        </w:rPr>
        <w:t>s also</w:t>
      </w:r>
      <w:r w:rsidR="009F12BC" w:rsidRPr="00DA3A25">
        <w:rPr>
          <w:rFonts w:cs="Arial"/>
          <w:sz w:val="20"/>
          <w:szCs w:val="20"/>
        </w:rPr>
        <w:t xml:space="preserve"> implied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C90E88" w:rsidRPr="00DA3A25">
        <w:rPr>
          <w:rFonts w:cs="Arial"/>
          <w:sz w:val="20"/>
          <w:szCs w:val="20"/>
        </w:rPr>
        <w:t xml:space="preserve">hat 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9F12BC" w:rsidRPr="00DA3A25">
        <w:rPr>
          <w:rFonts w:cs="Arial"/>
          <w:sz w:val="20"/>
          <w:szCs w:val="20"/>
        </w:rPr>
        <w:t xml:space="preserve">was </w:t>
      </w:r>
      <w:r w:rsidR="007F5905" w:rsidRPr="00DA3A25">
        <w:rPr>
          <w:rFonts w:cs="Arial"/>
          <w:sz w:val="20"/>
          <w:szCs w:val="20"/>
        </w:rPr>
        <w:t xml:space="preserve">possible </w:t>
      </w:r>
      <w:r w:rsidR="00632E16" w:rsidRPr="00DA3A25">
        <w:rPr>
          <w:rFonts w:cs="Arial"/>
          <w:spacing w:val="2"/>
          <w:sz w:val="20"/>
          <w:szCs w:val="20"/>
        </w:rPr>
        <w:t>f</w:t>
      </w:r>
      <w:r w:rsidR="00632E16" w:rsidRPr="00DA3A25">
        <w:rPr>
          <w:rFonts w:cs="Arial"/>
          <w:sz w:val="20"/>
          <w:szCs w:val="20"/>
        </w:rPr>
        <w:t>o</w:t>
      </w:r>
      <w:r w:rsidR="00C87270" w:rsidRPr="00DA3A25">
        <w:rPr>
          <w:rFonts w:cs="Arial"/>
          <w:sz w:val="20"/>
          <w:szCs w:val="20"/>
        </w:rPr>
        <w:t xml:space="preserve">r </w:t>
      </w:r>
      <w:r w:rsidR="00A90351" w:rsidRPr="00DA3A25">
        <w:rPr>
          <w:rFonts w:cs="Arial"/>
          <w:sz w:val="20"/>
          <w:szCs w:val="20"/>
        </w:rPr>
        <w:t>a man</w:t>
      </w:r>
      <w:r w:rsidR="0047515D" w:rsidRPr="00DA3A25">
        <w:rPr>
          <w:rFonts w:cs="Arial"/>
          <w:sz w:val="20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7F5905" w:rsidRPr="00DA3A25">
        <w:rPr>
          <w:rFonts w:cs="Arial"/>
          <w:sz w:val="20"/>
          <w:szCs w:val="20"/>
        </w:rPr>
        <w:t xml:space="preserve">o </w:t>
      </w:r>
      <w:r w:rsidR="007F5905" w:rsidRPr="00DA3A25">
        <w:rPr>
          <w:rFonts w:cs="Arial"/>
          <w:iCs/>
          <w:sz w:val="20"/>
          <w:szCs w:val="20"/>
          <w:u w:val="single"/>
        </w:rPr>
        <w:t>no</w:t>
      </w:r>
      <w:r w:rsidR="00644D78" w:rsidRPr="00DA3A25">
        <w:rPr>
          <w:rFonts w:cs="Arial"/>
          <w:iCs/>
          <w:spacing w:val="-2"/>
          <w:sz w:val="20"/>
          <w:szCs w:val="20"/>
          <w:u w:val="single"/>
        </w:rPr>
        <w:t>t</w:t>
      </w:r>
      <w:r w:rsidR="00644D78" w:rsidRPr="00DA3A25">
        <w:rPr>
          <w:rFonts w:cs="Arial"/>
          <w:iCs/>
          <w:spacing w:val="-2"/>
          <w:sz w:val="20"/>
          <w:szCs w:val="20"/>
        </w:rPr>
        <w:t xml:space="preserve">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7F5905" w:rsidRPr="00DA3A25">
        <w:rPr>
          <w:rFonts w:cs="Arial"/>
          <w:sz w:val="20"/>
          <w:szCs w:val="20"/>
        </w:rPr>
        <w:t>o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7F5905" w:rsidRPr="00DA3A25">
        <w:rPr>
          <w:rFonts w:cs="Arial"/>
          <w:sz w:val="20"/>
          <w:szCs w:val="20"/>
        </w:rPr>
        <w:t xml:space="preserve">inue in </w:t>
      </w:r>
      <w:r w:rsidRPr="00DA3A25">
        <w:rPr>
          <w:rFonts w:cs="Arial"/>
          <w:sz w:val="20"/>
          <w:szCs w:val="20"/>
        </w:rPr>
        <w:t>his</w:t>
      </w:r>
      <w:r w:rsidR="000D6C7C" w:rsidRPr="00DA3A25">
        <w:rPr>
          <w:rFonts w:cs="Arial"/>
          <w:sz w:val="20"/>
          <w:szCs w:val="20"/>
        </w:rPr>
        <w:t xml:space="preserve"> love</w:t>
      </w:r>
      <w:r w:rsidR="00C05514" w:rsidRPr="00DA3A25">
        <w:rPr>
          <w:rFonts w:cs="Arial"/>
          <w:sz w:val="20"/>
          <w:szCs w:val="20"/>
        </w:rPr>
        <w:t xml:space="preserve">. Examples of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C05514" w:rsidRPr="00DA3A25">
        <w:rPr>
          <w:rFonts w:cs="Arial"/>
          <w:sz w:val="20"/>
          <w:szCs w:val="20"/>
        </w:rPr>
        <w:t>his might be w</w:t>
      </w:r>
      <w:r w:rsidR="000D6C7C" w:rsidRPr="00DA3A25">
        <w:rPr>
          <w:rFonts w:cs="Arial"/>
          <w:sz w:val="20"/>
          <w:szCs w:val="20"/>
        </w:rPr>
        <w:t>hen "</w:t>
      </w:r>
      <w:r w:rsidR="000D6C7C" w:rsidRPr="00DA3A25">
        <w:rPr>
          <w:rFonts w:cs="Arial"/>
          <w:sz w:val="20"/>
        </w:rPr>
        <w:t>man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D6C7C" w:rsidRPr="00DA3A25">
        <w:rPr>
          <w:rFonts w:cs="Arial"/>
          <w:sz w:val="20"/>
        </w:rPr>
        <w:t>his dis</w:t>
      </w:r>
      <w:r w:rsidR="00E95871" w:rsidRPr="00DA3A25">
        <w:rPr>
          <w:rFonts w:cs="Arial"/>
          <w:spacing w:val="2"/>
          <w:sz w:val="20"/>
        </w:rPr>
        <w:t>c</w:t>
      </w:r>
      <w:r w:rsidR="000D6C7C" w:rsidRPr="00DA3A25">
        <w:rPr>
          <w:rFonts w:cs="Arial"/>
          <w:sz w:val="20"/>
        </w:rPr>
        <w:t>iples w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D6C7C" w:rsidRPr="00DA3A25">
        <w:rPr>
          <w:rFonts w:cs="Arial"/>
          <w:sz w:val="20"/>
        </w:rPr>
        <w:t>ba</w:t>
      </w:r>
      <w:r w:rsidR="00E95871" w:rsidRPr="00DA3A25">
        <w:rPr>
          <w:rFonts w:cs="Arial"/>
          <w:spacing w:val="2"/>
          <w:sz w:val="20"/>
        </w:rPr>
        <w:t>c</w:t>
      </w:r>
      <w:r w:rsidR="000D6C7C" w:rsidRPr="00DA3A25">
        <w:rPr>
          <w:rFonts w:cs="Arial"/>
          <w:sz w:val="20"/>
        </w:rPr>
        <w:t>k, and walked no mo</w:t>
      </w:r>
      <w:r w:rsidR="002B2A62" w:rsidRPr="00DA3A25">
        <w:rPr>
          <w:rFonts w:cs="Arial"/>
          <w:spacing w:val="2"/>
          <w:sz w:val="20"/>
        </w:rPr>
        <w:t>r</w:t>
      </w:r>
      <w:r w:rsidR="000D6C7C" w:rsidRPr="00DA3A25">
        <w:rPr>
          <w:rFonts w:cs="Arial"/>
          <w:sz w:val="20"/>
        </w:rPr>
        <w:t>e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D6C7C" w:rsidRPr="00DA3A25">
        <w:rPr>
          <w:rFonts w:cs="Arial"/>
          <w:sz w:val="20"/>
        </w:rPr>
        <w:t>h him</w:t>
      </w:r>
      <w:r w:rsidR="000D6C7C" w:rsidRPr="00DA3A25">
        <w:rPr>
          <w:rFonts w:cs="Arial"/>
          <w:spacing w:val="-4"/>
          <w:sz w:val="20"/>
        </w:rPr>
        <w:t xml:space="preserve">" </w:t>
      </w:r>
      <w:r w:rsidR="000D6C7C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="000D6C7C" w:rsidRPr="00633952">
        <w:rPr>
          <w:rFonts w:cs="Arial"/>
          <w:sz w:val="16"/>
          <w:szCs w:val="16"/>
        </w:rPr>
        <w:t>ou</w:t>
      </w:r>
      <w:r w:rsidR="000D6C7C" w:rsidRPr="00633952">
        <w:rPr>
          <w:rFonts w:cs="Arial"/>
          <w:spacing w:val="6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0D6C7C" w:rsidRPr="00633952">
        <w:rPr>
          <w:rFonts w:cs="Arial"/>
          <w:sz w:val="16"/>
          <w:szCs w:val="16"/>
        </w:rPr>
        <w:t>h gospel 6:66</w:t>
      </w:r>
      <w:r w:rsidR="000D6C7C" w:rsidRPr="00633952">
        <w:rPr>
          <w:rFonts w:cs="Arial"/>
          <w:spacing w:val="-4"/>
          <w:sz w:val="16"/>
          <w:szCs w:val="16"/>
        </w:rPr>
        <w:t>)</w:t>
      </w:r>
      <w:r w:rsidR="000D6C7C" w:rsidRPr="00DA3A25">
        <w:rPr>
          <w:rFonts w:cs="Arial"/>
          <w:sz w:val="20"/>
        </w:rPr>
        <w:t xml:space="preserve"> </w:t>
      </w:r>
      <w:r w:rsidR="00C05514" w:rsidRPr="00DA3A25">
        <w:rPr>
          <w:rFonts w:cs="Arial"/>
          <w:sz w:val="20"/>
        </w:rPr>
        <w:t xml:space="preserve">or </w:t>
      </w:r>
      <w:r w:rsidR="00E7017F" w:rsidRPr="00DA3A25">
        <w:rPr>
          <w:rFonts w:cs="Arial"/>
          <w:spacing w:val="4"/>
          <w:sz w:val="20"/>
        </w:rPr>
        <w:t xml:space="preserve">when </w:t>
      </w:r>
      <w:r w:rsidR="00E7017F" w:rsidRPr="00DA3A25">
        <w:rPr>
          <w:rFonts w:cs="Arial"/>
          <w:sz w:val="20"/>
        </w:rPr>
        <w:t xml:space="preserve">some </w:t>
      </w:r>
      <w:r w:rsidR="00383AA4" w:rsidRPr="00DA3A25">
        <w:rPr>
          <w:rFonts w:cs="Arial"/>
          <w:sz w:val="20"/>
        </w:rPr>
        <w:t>men</w:t>
      </w:r>
      <w:r w:rsidR="00E7017F" w:rsidRPr="00DA3A25">
        <w:rPr>
          <w:rFonts w:cs="Arial"/>
          <w:sz w:val="20"/>
        </w:rPr>
        <w:t xml:space="preserve"> s</w:t>
      </w:r>
      <w:r w:rsidR="00D84DB8" w:rsidRPr="00DA3A25">
        <w:rPr>
          <w:rFonts w:cs="Arial"/>
          <w:spacing w:val="2"/>
          <w:sz w:val="20"/>
        </w:rPr>
        <w:t>t</w:t>
      </w:r>
      <w:r w:rsidR="00E7017F" w:rsidRPr="00DA3A25">
        <w:rPr>
          <w:rFonts w:cs="Arial"/>
          <w:sz w:val="20"/>
        </w:rPr>
        <w:t xml:space="preserve">oppe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CA715D" w:rsidRPr="00DA3A25">
        <w:rPr>
          <w:rFonts w:cs="Arial"/>
          <w:sz w:val="20"/>
        </w:rPr>
        <w:t>llow</w:t>
      </w:r>
      <w:r w:rsidR="00E7017F" w:rsidRPr="00DA3A25">
        <w:rPr>
          <w:rFonts w:cs="Arial"/>
          <w:sz w:val="20"/>
        </w:rPr>
        <w:t>ing</w:t>
      </w:r>
      <w:r w:rsidR="00CA715D" w:rsidRPr="00DA3A25">
        <w:rPr>
          <w:rFonts w:cs="Arial"/>
          <w:sz w:val="20"/>
        </w:rPr>
        <w:t xml:space="preserve"> Jesus</w:t>
      </w:r>
      <w:r w:rsidR="00E7017F" w:rsidRPr="00DA3A25">
        <w:rPr>
          <w:rFonts w:cs="Arial"/>
          <w:sz w:val="20"/>
        </w:rPr>
        <w:t xml:space="preserve"> in </w:t>
      </w:r>
      <w:r w:rsidR="00D84DB8" w:rsidRPr="00DA3A25">
        <w:rPr>
          <w:rFonts w:cs="Arial"/>
          <w:spacing w:val="2"/>
          <w:sz w:val="20"/>
        </w:rPr>
        <w:t>t</w:t>
      </w:r>
      <w:r w:rsidR="00E7017F" w:rsidRPr="00DA3A25">
        <w:rPr>
          <w:rFonts w:cs="Arial"/>
          <w:sz w:val="20"/>
        </w:rPr>
        <w:t>his verse</w:t>
      </w:r>
      <w:r w:rsidRPr="00DA3A25">
        <w:rPr>
          <w:rFonts w:cs="Arial"/>
          <w:sz w:val="20"/>
          <w:szCs w:val="20"/>
        </w:rPr>
        <w:t xml:space="preserve">, </w:t>
      </w:r>
      <w:r w:rsidR="000D6C7C" w:rsidRPr="00DA3A25">
        <w:rPr>
          <w:rFonts w:cs="Arial"/>
          <w:sz w:val="20"/>
        </w:rPr>
        <w:t>"</w:t>
      </w:r>
      <w:r w:rsidR="00D84DB8" w:rsidRPr="00DA3A25">
        <w:rPr>
          <w:rFonts w:cs="Arial"/>
          <w:spacing w:val="2"/>
          <w:sz w:val="20"/>
        </w:rPr>
        <w:t>t</w:t>
      </w:r>
      <w:r w:rsidR="000D6C7C" w:rsidRPr="00DA3A25">
        <w:rPr>
          <w:rFonts w:cs="Arial"/>
          <w:sz w:val="20"/>
        </w:rPr>
        <w:t>hey w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D6C7C" w:rsidRPr="00DA3A25">
        <w:rPr>
          <w:rFonts w:cs="Arial"/>
          <w:sz w:val="20"/>
        </w:rPr>
        <w:t>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0D6C7C" w:rsidRPr="00DA3A25">
        <w:rPr>
          <w:rFonts w:cs="Arial"/>
          <w:sz w:val="20"/>
        </w:rPr>
        <w:t>om us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D6C7C" w:rsidRPr="00DA3A25">
        <w:rPr>
          <w:rFonts w:cs="Arial"/>
          <w:sz w:val="20"/>
        </w:rPr>
        <w:t>hey we</w:t>
      </w:r>
      <w:r w:rsidR="002B2A62" w:rsidRPr="00DA3A25">
        <w:rPr>
          <w:rFonts w:cs="Arial"/>
          <w:spacing w:val="2"/>
          <w:sz w:val="20"/>
        </w:rPr>
        <w:t>r</w:t>
      </w:r>
      <w:r w:rsidR="000D6C7C" w:rsidRPr="00DA3A25">
        <w:rPr>
          <w:rFonts w:cs="Arial"/>
          <w:sz w:val="20"/>
        </w:rPr>
        <w:t>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D6C7C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D6C7C" w:rsidRPr="00DA3A25">
        <w:rPr>
          <w:rFonts w:cs="Arial"/>
          <w:sz w:val="20"/>
        </w:rPr>
        <w:t xml:space="preserve">us;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0D6C7C" w:rsidRPr="00DA3A25">
        <w:rPr>
          <w:rFonts w:cs="Arial"/>
          <w:sz w:val="20"/>
        </w:rPr>
        <w:t>hey had be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D6C7C" w:rsidRPr="00DA3A25">
        <w:rPr>
          <w:rFonts w:cs="Arial"/>
          <w:sz w:val="20"/>
        </w:rPr>
        <w:t xml:space="preserve">us, </w:t>
      </w:r>
      <w:r w:rsidR="00E20650" w:rsidRPr="00DA3A25">
        <w:rPr>
          <w:rFonts w:cs="Arial"/>
          <w:spacing w:val="4"/>
          <w:sz w:val="20"/>
        </w:rPr>
        <w:t>t</w:t>
      </w:r>
      <w:r w:rsidR="000D6C7C" w:rsidRPr="00DA3A25">
        <w:rPr>
          <w:rFonts w:cs="Arial"/>
          <w:sz w:val="20"/>
        </w:rPr>
        <w:t xml:space="preserve">hey would </w:t>
      </w:r>
      <w:r w:rsidR="000D6C7C" w:rsidRPr="00DA3A25">
        <w:rPr>
          <w:rFonts w:cs="Arial"/>
          <w:i/>
          <w:sz w:val="20"/>
        </w:rPr>
        <w:t>no doub</w:t>
      </w:r>
      <w:r w:rsidR="00644D78" w:rsidRPr="00DA3A25">
        <w:rPr>
          <w:rFonts w:cs="Arial"/>
          <w:i/>
          <w:spacing w:val="-2"/>
          <w:sz w:val="20"/>
        </w:rPr>
        <w:t>t</w:t>
      </w:r>
      <w:r w:rsidR="00644D78" w:rsidRPr="00DA3A25">
        <w:rPr>
          <w:rFonts w:cs="Arial"/>
          <w:iCs/>
          <w:spacing w:val="-2"/>
          <w:sz w:val="20"/>
        </w:rPr>
        <w:t xml:space="preserve"> </w:t>
      </w:r>
      <w:r w:rsidR="000D6C7C" w:rsidRPr="00DA3A25">
        <w:rPr>
          <w:rFonts w:cs="Arial"/>
          <w:sz w:val="20"/>
        </w:rPr>
        <w:t xml:space="preserve">have </w:t>
      </w:r>
      <w:r w:rsidR="00E95871" w:rsidRPr="00DA3A25">
        <w:rPr>
          <w:rFonts w:cs="Arial"/>
          <w:spacing w:val="2"/>
          <w:sz w:val="20"/>
        </w:rPr>
        <w:t>c</w:t>
      </w:r>
      <w:r w:rsidR="000D6C7C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0D6C7C" w:rsidRPr="00DA3A25">
        <w:rPr>
          <w:rFonts w:cs="Arial"/>
          <w:sz w:val="20"/>
        </w:rPr>
        <w:t>inue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D6C7C" w:rsidRPr="00DA3A25">
        <w:rPr>
          <w:rFonts w:cs="Arial"/>
          <w:sz w:val="20"/>
        </w:rPr>
        <w:t>h us"</w:t>
      </w:r>
      <w:r w:rsidR="00CA715D" w:rsidRPr="00DA3A25">
        <w:rPr>
          <w:rFonts w:cs="Arial"/>
          <w:sz w:val="20"/>
        </w:rPr>
        <w:t xml:space="preserve"> </w:t>
      </w:r>
      <w:r w:rsidR="00E7017F" w:rsidRPr="00633952">
        <w:rPr>
          <w:rFonts w:cs="Arial"/>
          <w:sz w:val="16"/>
          <w:szCs w:val="16"/>
        </w:rPr>
        <w:t>(1J</w:t>
      </w:r>
      <w:r w:rsidR="00205AE2" w:rsidRPr="00633952">
        <w:rPr>
          <w:rFonts w:cs="Arial"/>
          <w:sz w:val="16"/>
          <w:szCs w:val="16"/>
        </w:rPr>
        <w:t>o</w:t>
      </w:r>
      <w:r w:rsidR="00E7017F" w:rsidRPr="00633952">
        <w:rPr>
          <w:rFonts w:cs="Arial"/>
          <w:sz w:val="16"/>
          <w:szCs w:val="16"/>
        </w:rPr>
        <w:t xml:space="preserve"> 2:19)</w:t>
      </w:r>
      <w:r w:rsidR="00E7017F" w:rsidRPr="00DA3A25">
        <w:rPr>
          <w:rFonts w:cs="Arial"/>
          <w:sz w:val="20"/>
          <w:szCs w:val="20"/>
        </w:rPr>
        <w:t>.</w:t>
      </w:r>
      <w:r w:rsidR="00F763D0" w:rsidRPr="00DA3A25">
        <w:rPr>
          <w:rFonts w:cs="Arial"/>
          <w:sz w:val="20"/>
          <w:szCs w:val="20"/>
        </w:rPr>
        <w:t xml:space="preserve"> </w:t>
      </w:r>
      <w:r w:rsidR="000D6C7C" w:rsidRPr="00DA3A25">
        <w:rPr>
          <w:rFonts w:cs="Arial"/>
          <w:sz w:val="20"/>
          <w:szCs w:val="20"/>
        </w:rPr>
        <w:t xml:space="preserve">How </w:t>
      </w:r>
      <w:r w:rsidR="004057A9" w:rsidRPr="00DA3A25">
        <w:rPr>
          <w:rFonts w:cs="Arial"/>
          <w:sz w:val="20"/>
          <w:szCs w:val="20"/>
        </w:rPr>
        <w:t xml:space="preserve">do </w:t>
      </w:r>
      <w:r w:rsidR="00632E16" w:rsidRPr="00DA3A25">
        <w:rPr>
          <w:rFonts w:cs="Arial"/>
          <w:spacing w:val="2"/>
          <w:sz w:val="20"/>
          <w:szCs w:val="20"/>
        </w:rPr>
        <w:t>f</w:t>
      </w:r>
      <w:r w:rsidR="00632E16" w:rsidRPr="00DA3A25">
        <w:rPr>
          <w:rFonts w:cs="Arial"/>
          <w:sz w:val="20"/>
          <w:szCs w:val="20"/>
        </w:rPr>
        <w:t>o</w:t>
      </w:r>
      <w:r w:rsidR="00DE1BFE" w:rsidRPr="00DA3A25">
        <w:rPr>
          <w:rFonts w:cs="Arial"/>
          <w:sz w:val="20"/>
          <w:szCs w:val="20"/>
        </w:rPr>
        <w:t>llow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DE1BFE" w:rsidRPr="00DA3A25">
        <w:rPr>
          <w:rFonts w:cs="Arial"/>
          <w:sz w:val="20"/>
          <w:szCs w:val="20"/>
        </w:rPr>
        <w:t>s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4057A9" w:rsidRPr="00DA3A25">
        <w:rPr>
          <w:rFonts w:cs="Arial"/>
          <w:sz w:val="20"/>
          <w:szCs w:val="20"/>
        </w:rPr>
        <w:t>Jesu</w:t>
      </w:r>
      <w:r w:rsidR="000D6C7C" w:rsidRPr="00DA3A25">
        <w:rPr>
          <w:rFonts w:cs="Arial"/>
          <w:sz w:val="20"/>
          <w:szCs w:val="20"/>
        </w:rPr>
        <w:t xml:space="preserve">s </w:t>
      </w:r>
      <w:r w:rsidR="00CA715D" w:rsidRPr="00DA3A25">
        <w:rPr>
          <w:rFonts w:cs="Arial"/>
          <w:sz w:val="20"/>
          <w:szCs w:val="20"/>
        </w:rPr>
        <w:t>abide in</w:t>
      </w:r>
      <w:r w:rsidR="00FE0BE0" w:rsidRPr="00DA3A25">
        <w:rPr>
          <w:rFonts w:cs="Arial"/>
          <w:sz w:val="20"/>
          <w:szCs w:val="20"/>
        </w:rPr>
        <w:fldChar w:fldCharType="begin"/>
      </w:r>
      <w:r w:rsidR="00FE0BE0" w:rsidRPr="00DA3A25">
        <w:rPr>
          <w:sz w:val="20"/>
        </w:rPr>
        <w:instrText xml:space="preserve"> XE "</w:instrText>
      </w:r>
      <w:r w:rsidR="00FE0BE0" w:rsidRPr="00DA3A25">
        <w:rPr>
          <w:rFonts w:cs="Arial"/>
          <w:sz w:val="20"/>
        </w:rPr>
        <w:instrText>Jesus:</w:instrText>
      </w:r>
      <w:r w:rsidR="00FE0BE0" w:rsidRPr="00DA3A25">
        <w:rPr>
          <w:sz w:val="20"/>
        </w:rPr>
        <w:instrText xml:space="preserve">abide in" </w:instrText>
      </w:r>
      <w:r w:rsidR="00FE0BE0" w:rsidRPr="00DA3A25">
        <w:rPr>
          <w:rFonts w:cs="Arial"/>
          <w:sz w:val="20"/>
          <w:szCs w:val="20"/>
        </w:rPr>
        <w:fldChar w:fldCharType="end"/>
      </w:r>
      <w:r w:rsidR="00CA715D" w:rsidRPr="00DA3A25">
        <w:rPr>
          <w:rFonts w:cs="Arial"/>
          <w:sz w:val="20"/>
          <w:szCs w:val="20"/>
        </w:rPr>
        <w:t xml:space="preserve"> his </w:t>
      </w:r>
      <w:r w:rsidR="000D6C7C" w:rsidRPr="00DA3A25">
        <w:rPr>
          <w:rFonts w:cs="Arial"/>
          <w:sz w:val="20"/>
          <w:szCs w:val="20"/>
        </w:rPr>
        <w:t xml:space="preserve">love? </w:t>
      </w:r>
      <w:r w:rsidR="00CA715D" w:rsidRPr="00DA3A25">
        <w:rPr>
          <w:rFonts w:cs="Arial"/>
          <w:sz w:val="20"/>
          <w:szCs w:val="20"/>
        </w:rPr>
        <w:t xml:space="preserve">Jesus'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CA715D" w:rsidRPr="00DA3A25">
        <w:rPr>
          <w:rFonts w:cs="Arial"/>
          <w:sz w:val="20"/>
          <w:szCs w:val="20"/>
        </w:rPr>
        <w:t xml:space="preserve">ounsel </w:t>
      </w:r>
      <w:r w:rsidR="004057A9" w:rsidRPr="00DA3A25">
        <w:rPr>
          <w:rFonts w:cs="Arial"/>
          <w:sz w:val="20"/>
          <w:szCs w:val="20"/>
        </w:rPr>
        <w:t xml:space="preserve">was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4057A9" w:rsidRPr="00DA3A25">
        <w:rPr>
          <w:rFonts w:cs="Arial"/>
          <w:sz w:val="20"/>
          <w:szCs w:val="20"/>
        </w:rPr>
        <w:t>lea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8E36EF" w:rsidRPr="00DA3A25">
        <w:rPr>
          <w:rFonts w:cs="Arial"/>
          <w:sz w:val="20"/>
          <w:szCs w:val="20"/>
        </w:rPr>
        <w:t>.</w:t>
      </w:r>
      <w:r w:rsidR="00CA715D" w:rsidRPr="00DA3A25">
        <w:rPr>
          <w:rFonts w:cs="Arial"/>
          <w:sz w:val="20"/>
          <w:szCs w:val="20"/>
        </w:rPr>
        <w:t xml:space="preserve"> "</w:t>
      </w:r>
      <w:r w:rsidR="008E36EF" w:rsidRPr="00DA3A25">
        <w:rPr>
          <w:rFonts w:cs="Arial"/>
          <w:sz w:val="20"/>
          <w:szCs w:val="20"/>
        </w:rPr>
        <w:t>I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CA715D" w:rsidRPr="00DA3A25">
        <w:rPr>
          <w:rFonts w:cs="Arial"/>
          <w:sz w:val="20"/>
          <w:szCs w:val="20"/>
        </w:rPr>
        <w:t xml:space="preserve">ye keep my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CA715D" w:rsidRPr="00DA3A25">
        <w:rPr>
          <w:rFonts w:cs="Arial"/>
          <w:sz w:val="20"/>
          <w:szCs w:val="20"/>
        </w:rPr>
        <w:t>ommandme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CA715D" w:rsidRPr="00DA3A25">
        <w:rPr>
          <w:rFonts w:cs="Arial"/>
          <w:sz w:val="20"/>
          <w:szCs w:val="20"/>
        </w:rPr>
        <w:t>s</w:t>
      </w:r>
      <w:r w:rsidR="00220EBF" w:rsidRPr="00DA3A25">
        <w:rPr>
          <w:rFonts w:cs="Arial"/>
          <w:sz w:val="20"/>
          <w:szCs w:val="20"/>
        </w:rPr>
        <w:fldChar w:fldCharType="begin"/>
      </w:r>
      <w:r w:rsidR="00220EBF" w:rsidRPr="00DA3A25">
        <w:rPr>
          <w:sz w:val="20"/>
        </w:rPr>
        <w:instrText xml:space="preserve"> XE "</w:instrText>
      </w:r>
      <w:r w:rsidR="00220EBF" w:rsidRPr="00DA3A25">
        <w:rPr>
          <w:rFonts w:cs="Arial"/>
          <w:sz w:val="20"/>
        </w:rPr>
        <w:instrText>commandment</w:instrText>
      </w:r>
      <w:r w:rsidR="00220EBF" w:rsidRPr="00DA3A25">
        <w:rPr>
          <w:rFonts w:cs="Arial"/>
          <w:spacing w:val="-4"/>
          <w:sz w:val="20"/>
        </w:rPr>
        <w:instrText>s of Jesus</w:instrText>
      </w:r>
      <w:r w:rsidR="00220EBF" w:rsidRPr="00DA3A25">
        <w:rPr>
          <w:sz w:val="20"/>
        </w:rPr>
        <w:instrText xml:space="preserve">" </w:instrText>
      </w:r>
      <w:r w:rsidR="00220EBF" w:rsidRPr="00DA3A25">
        <w:rPr>
          <w:rFonts w:cs="Arial"/>
          <w:sz w:val="20"/>
          <w:szCs w:val="20"/>
        </w:rPr>
        <w:fldChar w:fldCharType="end"/>
      </w:r>
      <w:r w:rsidR="00CA715D" w:rsidRPr="00DA3A25">
        <w:rPr>
          <w:rFonts w:cs="Arial"/>
          <w:sz w:val="20"/>
          <w:szCs w:val="20"/>
        </w:rPr>
        <w:t>, ye shall abide in</w:t>
      </w:r>
      <w:r w:rsidR="00FE0BE0" w:rsidRPr="00DA3A25">
        <w:rPr>
          <w:rFonts w:cs="Arial"/>
          <w:sz w:val="20"/>
          <w:szCs w:val="20"/>
        </w:rPr>
        <w:fldChar w:fldCharType="begin"/>
      </w:r>
      <w:r w:rsidR="00FE0BE0" w:rsidRPr="00DA3A25">
        <w:rPr>
          <w:sz w:val="20"/>
        </w:rPr>
        <w:instrText xml:space="preserve"> XE "</w:instrText>
      </w:r>
      <w:r w:rsidR="00FE0BE0" w:rsidRPr="00DA3A25">
        <w:rPr>
          <w:rFonts w:cs="Arial"/>
          <w:sz w:val="20"/>
        </w:rPr>
        <w:instrText>Jesus:</w:instrText>
      </w:r>
      <w:r w:rsidR="00FE0BE0" w:rsidRPr="00DA3A25">
        <w:rPr>
          <w:sz w:val="20"/>
        </w:rPr>
        <w:instrText xml:space="preserve">abide in" </w:instrText>
      </w:r>
      <w:r w:rsidR="00FE0BE0" w:rsidRPr="00DA3A25">
        <w:rPr>
          <w:rFonts w:cs="Arial"/>
          <w:sz w:val="20"/>
          <w:szCs w:val="20"/>
        </w:rPr>
        <w:fldChar w:fldCharType="end"/>
      </w:r>
      <w:r w:rsidR="00CA715D" w:rsidRPr="00DA3A25">
        <w:rPr>
          <w:rFonts w:cs="Arial"/>
          <w:sz w:val="20"/>
          <w:szCs w:val="20"/>
        </w:rPr>
        <w:t xml:space="preserve"> my love."</w:t>
      </w:r>
      <w:r w:rsidR="00E7017F" w:rsidRPr="00DA3A25">
        <w:rPr>
          <w:rFonts w:cs="Arial"/>
          <w:sz w:val="20"/>
          <w:szCs w:val="20"/>
        </w:rPr>
        <w:t xml:space="preserve"> </w:t>
      </w:r>
      <w:r w:rsidR="00DC2845" w:rsidRPr="00DA3A25">
        <w:rPr>
          <w:rFonts w:cs="Arial"/>
          <w:sz w:val="20"/>
          <w:szCs w:val="20"/>
        </w:rPr>
        <w:t>C</w:t>
      </w:r>
      <w:r w:rsidR="00CA715D" w:rsidRPr="00DA3A25">
        <w:rPr>
          <w:rFonts w:cs="Arial"/>
          <w:sz w:val="20"/>
          <w:szCs w:val="20"/>
        </w:rPr>
        <w:t xml:space="preserve">an people keep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CA715D" w:rsidRPr="00DA3A25">
        <w:rPr>
          <w:rFonts w:cs="Arial"/>
          <w:sz w:val="20"/>
          <w:szCs w:val="20"/>
        </w:rPr>
        <w:t xml:space="preserve">he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CA715D" w:rsidRPr="00DA3A25">
        <w:rPr>
          <w:rFonts w:cs="Arial"/>
          <w:sz w:val="20"/>
          <w:szCs w:val="20"/>
        </w:rPr>
        <w:t>ommandme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CA715D" w:rsidRPr="00DA3A25">
        <w:rPr>
          <w:rFonts w:cs="Arial"/>
          <w:sz w:val="20"/>
          <w:szCs w:val="20"/>
        </w:rPr>
        <w:t>s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bookmarkStart w:id="257" w:name="_Hlk40365715"/>
      <w:r w:rsidR="00CA715D" w:rsidRPr="00DA3A25">
        <w:rPr>
          <w:rFonts w:cs="Arial"/>
          <w:sz w:val="20"/>
          <w:szCs w:val="20"/>
        </w:rPr>
        <w:t>God</w:t>
      </w:r>
      <w:r w:rsidR="00220EBF" w:rsidRPr="00DA3A25">
        <w:rPr>
          <w:rFonts w:cs="Arial"/>
          <w:sz w:val="20"/>
          <w:szCs w:val="20"/>
        </w:rPr>
        <w:fldChar w:fldCharType="begin"/>
      </w:r>
      <w:r w:rsidR="00220EBF" w:rsidRPr="00DA3A25">
        <w:rPr>
          <w:sz w:val="20"/>
        </w:rPr>
        <w:instrText xml:space="preserve"> XE "</w:instrText>
      </w:r>
      <w:r w:rsidR="00220EBF" w:rsidRPr="00DA3A25">
        <w:rPr>
          <w:rFonts w:cs="Arial"/>
          <w:sz w:val="20"/>
        </w:rPr>
        <w:instrText>commandments of God</w:instrText>
      </w:r>
      <w:r w:rsidR="00220EBF" w:rsidRPr="00DA3A25">
        <w:rPr>
          <w:sz w:val="20"/>
        </w:rPr>
        <w:instrText xml:space="preserve">" </w:instrText>
      </w:r>
      <w:r w:rsidR="00220EBF" w:rsidRPr="00DA3A25">
        <w:rPr>
          <w:rFonts w:cs="Arial"/>
          <w:sz w:val="20"/>
          <w:szCs w:val="20"/>
        </w:rPr>
        <w:fldChar w:fldCharType="end"/>
      </w:r>
      <w:r w:rsidR="00CA715D" w:rsidRPr="00DA3A25">
        <w:rPr>
          <w:rFonts w:cs="Arial"/>
          <w:sz w:val="20"/>
          <w:szCs w:val="20"/>
        </w:rPr>
        <w:t xml:space="preserve">? </w:t>
      </w:r>
      <w:r w:rsidR="00491A09" w:rsidRPr="00DA3A25">
        <w:rPr>
          <w:rFonts w:cs="Arial"/>
          <w:sz w:val="20"/>
          <w:szCs w:val="20"/>
        </w:rPr>
        <w:t xml:space="preserve">It seems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491A09" w:rsidRPr="00DA3A25">
        <w:rPr>
          <w:rFonts w:cs="Arial"/>
          <w:sz w:val="20"/>
          <w:szCs w:val="20"/>
        </w:rPr>
        <w:t xml:space="preserve">hey </w:t>
      </w:r>
      <w:r w:rsidR="00B20238" w:rsidRPr="00DA3A25">
        <w:rPr>
          <w:rFonts w:cs="Arial"/>
          <w:spacing w:val="2"/>
          <w:sz w:val="20"/>
          <w:szCs w:val="20"/>
        </w:rPr>
        <w:t>c</w:t>
      </w:r>
      <w:r w:rsidR="00491A09" w:rsidRPr="00DA3A25">
        <w:rPr>
          <w:rFonts w:cs="Arial"/>
          <w:sz w:val="20"/>
          <w:szCs w:val="20"/>
        </w:rPr>
        <w:t>an</w:t>
      </w:r>
      <w:r w:rsidR="005E1A9A" w:rsidRPr="00DA3A25">
        <w:rPr>
          <w:rFonts w:cs="Arial"/>
          <w:sz w:val="20"/>
          <w:szCs w:val="20"/>
        </w:rPr>
        <w:t>, be</w:t>
      </w:r>
      <w:r w:rsidR="00B20238" w:rsidRPr="00DA3A25">
        <w:rPr>
          <w:rFonts w:cs="Arial"/>
          <w:spacing w:val="2"/>
          <w:sz w:val="20"/>
          <w:szCs w:val="20"/>
        </w:rPr>
        <w:t>c</w:t>
      </w:r>
      <w:r w:rsidR="005E1A9A" w:rsidRPr="00DA3A25">
        <w:rPr>
          <w:rFonts w:cs="Arial"/>
          <w:sz w:val="20"/>
          <w:szCs w:val="20"/>
        </w:rPr>
        <w:t xml:space="preserve">aus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D46CE" w:rsidRPr="00DA3A25">
        <w:rPr>
          <w:rFonts w:cs="Arial"/>
          <w:sz w:val="20"/>
          <w:szCs w:val="20"/>
        </w:rPr>
        <w:t xml:space="preserve">he </w:t>
      </w:r>
      <w:bookmarkEnd w:id="257"/>
      <w:r w:rsidR="00632E16" w:rsidRPr="00DA3A25">
        <w:rPr>
          <w:rFonts w:cs="Arial"/>
          <w:spacing w:val="2"/>
          <w:sz w:val="20"/>
          <w:szCs w:val="20"/>
        </w:rPr>
        <w:t>f</w:t>
      </w:r>
      <w:r w:rsidR="00632E16" w:rsidRPr="00DA3A25">
        <w:rPr>
          <w:rFonts w:cs="Arial"/>
          <w:sz w:val="20"/>
          <w:szCs w:val="20"/>
        </w:rPr>
        <w:t>o</w:t>
      </w:r>
      <w:r w:rsidR="00BD46CE" w:rsidRPr="00DA3A25">
        <w:rPr>
          <w:rFonts w:cs="Arial"/>
          <w:sz w:val="20"/>
          <w:szCs w:val="20"/>
        </w:rPr>
        <w:t>llowing wo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BD46CE" w:rsidRPr="00DA3A25">
        <w:rPr>
          <w:rFonts w:cs="Arial"/>
          <w:sz w:val="20"/>
          <w:szCs w:val="20"/>
        </w:rPr>
        <w:t>ds indi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BD46CE" w:rsidRPr="00DA3A25">
        <w:rPr>
          <w:rFonts w:cs="Arial"/>
          <w:sz w:val="20"/>
          <w:szCs w:val="20"/>
        </w:rPr>
        <w:t>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D46CE" w:rsidRPr="00DA3A25">
        <w:rPr>
          <w:rFonts w:cs="Arial"/>
          <w:sz w:val="20"/>
          <w:szCs w:val="20"/>
        </w:rPr>
        <w:t xml:space="preserve">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D46CE" w:rsidRPr="00DA3A25">
        <w:rPr>
          <w:rFonts w:cs="Arial"/>
          <w:sz w:val="20"/>
          <w:szCs w:val="20"/>
        </w:rPr>
        <w:t>his is wha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D46CE" w:rsidRPr="00DA3A25">
        <w:rPr>
          <w:rFonts w:cs="Arial"/>
          <w:sz w:val="20"/>
          <w:szCs w:val="20"/>
        </w:rPr>
        <w:t>he b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BD46CE" w:rsidRPr="00DA3A25">
        <w:rPr>
          <w:rFonts w:cs="Arial"/>
          <w:sz w:val="20"/>
          <w:szCs w:val="20"/>
        </w:rPr>
        <w:t>e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D46CE" w:rsidRPr="00DA3A25">
        <w:rPr>
          <w:rFonts w:cs="Arial"/>
          <w:sz w:val="20"/>
          <w:szCs w:val="20"/>
        </w:rPr>
        <w:t>h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BD46CE" w:rsidRPr="00DA3A25">
        <w:rPr>
          <w:rFonts w:cs="Arial"/>
          <w:sz w:val="20"/>
          <w:szCs w:val="20"/>
        </w:rPr>
        <w:t>en do</w:t>
      </w:r>
      <w:r w:rsidR="00CA715D" w:rsidRPr="00DA3A25">
        <w:rPr>
          <w:rFonts w:cs="Arial"/>
          <w:sz w:val="20"/>
          <w:szCs w:val="20"/>
        </w:rPr>
        <w:t>:</w:t>
      </w:r>
    </w:p>
    <w:p w14:paraId="4C828ECD" w14:textId="77777777" w:rsidR="00CA715D" w:rsidRPr="00DA3A25" w:rsidRDefault="00CA715D" w:rsidP="00D852FE">
      <w:pPr>
        <w:spacing w:line="240" w:lineRule="auto"/>
        <w:jc w:val="both"/>
        <w:rPr>
          <w:rFonts w:cs="Arial"/>
          <w:sz w:val="20"/>
          <w:szCs w:val="20"/>
        </w:rPr>
      </w:pPr>
    </w:p>
    <w:p w14:paraId="120461CB" w14:textId="1215841A" w:rsidR="00F47BA1" w:rsidRPr="00DA3A25" w:rsidRDefault="00CA715D" w:rsidP="00D852FE">
      <w:pPr>
        <w:spacing w:line="240" w:lineRule="auto"/>
        <w:ind w:left="245" w:right="245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>"</w:t>
      </w:r>
      <w:r w:rsidR="00F47BA1" w:rsidRPr="00DA3A25">
        <w:rPr>
          <w:rFonts w:cs="Arial"/>
          <w:bCs/>
          <w:sz w:val="20"/>
          <w:szCs w:val="20"/>
        </w:rPr>
        <w:t xml:space="preserve">we keep his </w:t>
      </w:r>
      <w:r w:rsidR="00E95871" w:rsidRPr="00DA3A25">
        <w:rPr>
          <w:rFonts w:cs="Arial"/>
          <w:bCs/>
          <w:spacing w:val="2"/>
          <w:sz w:val="20"/>
          <w:szCs w:val="20"/>
        </w:rPr>
        <w:t>c</w:t>
      </w:r>
      <w:r w:rsidR="00F47BA1" w:rsidRPr="00DA3A25">
        <w:rPr>
          <w:rFonts w:cs="Arial"/>
          <w:bCs/>
          <w:sz w:val="20"/>
          <w:szCs w:val="20"/>
        </w:rPr>
        <w:t>ommandmen</w:t>
      </w:r>
      <w:r w:rsidR="00E20650" w:rsidRPr="00DA3A25">
        <w:rPr>
          <w:rFonts w:cs="Arial"/>
          <w:bCs/>
          <w:spacing w:val="4"/>
          <w:sz w:val="20"/>
          <w:szCs w:val="20"/>
        </w:rPr>
        <w:t>t</w:t>
      </w:r>
      <w:r w:rsidR="00F47BA1" w:rsidRPr="00DA3A25">
        <w:rPr>
          <w:rFonts w:cs="Arial"/>
          <w:bCs/>
          <w:sz w:val="20"/>
          <w:szCs w:val="20"/>
        </w:rPr>
        <w:t xml:space="preserve">s, and do </w:t>
      </w:r>
      <w:r w:rsidR="00E20650" w:rsidRPr="00DA3A25">
        <w:rPr>
          <w:rFonts w:cs="Arial"/>
          <w:bCs/>
          <w:spacing w:val="4"/>
          <w:sz w:val="20"/>
          <w:szCs w:val="20"/>
        </w:rPr>
        <w:t>t</w:t>
      </w:r>
      <w:r w:rsidR="00F47BA1" w:rsidRPr="00DA3A25">
        <w:rPr>
          <w:rFonts w:cs="Arial"/>
          <w:bCs/>
          <w:sz w:val="20"/>
          <w:szCs w:val="20"/>
        </w:rPr>
        <w:t xml:space="preserve">hose </w:t>
      </w:r>
      <w:r w:rsidR="00E20650" w:rsidRPr="00DA3A25">
        <w:rPr>
          <w:rFonts w:cs="Arial"/>
          <w:bCs/>
          <w:spacing w:val="4"/>
          <w:sz w:val="20"/>
          <w:szCs w:val="20"/>
        </w:rPr>
        <w:t>t</w:t>
      </w:r>
      <w:r w:rsidR="00F47BA1" w:rsidRPr="00DA3A25">
        <w:rPr>
          <w:rFonts w:cs="Arial"/>
          <w:bCs/>
          <w:sz w:val="20"/>
          <w:szCs w:val="20"/>
        </w:rPr>
        <w:t xml:space="preserve">hings </w:t>
      </w:r>
      <w:r w:rsidR="00E20650" w:rsidRPr="00DA3A25">
        <w:rPr>
          <w:rFonts w:cs="Arial"/>
          <w:bCs/>
          <w:spacing w:val="4"/>
          <w:sz w:val="20"/>
          <w:szCs w:val="20"/>
        </w:rPr>
        <w:t>t</w:t>
      </w:r>
      <w:r w:rsidR="00F47BA1" w:rsidRPr="00DA3A25">
        <w:rPr>
          <w:rFonts w:cs="Arial"/>
          <w:bCs/>
          <w:sz w:val="20"/>
          <w:szCs w:val="20"/>
        </w:rPr>
        <w:t>ha</w:t>
      </w:r>
      <w:r w:rsidR="00644D78" w:rsidRPr="00DA3A25">
        <w:rPr>
          <w:rFonts w:cs="Arial"/>
          <w:bCs/>
          <w:spacing w:val="-2"/>
          <w:sz w:val="20"/>
          <w:szCs w:val="20"/>
        </w:rPr>
        <w:t xml:space="preserve">t </w:t>
      </w:r>
      <w:r w:rsidR="00F47BA1" w:rsidRPr="00DA3A25">
        <w:rPr>
          <w:rFonts w:cs="Arial"/>
          <w:bCs/>
          <w:sz w:val="20"/>
          <w:szCs w:val="20"/>
        </w:rPr>
        <w:t>a</w:t>
      </w:r>
      <w:r w:rsidR="002B2A62" w:rsidRPr="00DA3A25">
        <w:rPr>
          <w:rFonts w:cs="Arial"/>
          <w:bCs/>
          <w:spacing w:val="2"/>
          <w:sz w:val="20"/>
          <w:szCs w:val="20"/>
        </w:rPr>
        <w:t>r</w:t>
      </w:r>
      <w:r w:rsidR="00F47BA1" w:rsidRPr="00DA3A25">
        <w:rPr>
          <w:rFonts w:cs="Arial"/>
          <w:bCs/>
          <w:sz w:val="20"/>
          <w:szCs w:val="20"/>
        </w:rPr>
        <w:t>e pleasing in his sigh</w:t>
      </w:r>
      <w:r w:rsidR="003F694F" w:rsidRPr="00DA3A25">
        <w:rPr>
          <w:rFonts w:cs="Arial"/>
          <w:bCs/>
          <w:spacing w:val="-2"/>
          <w:sz w:val="20"/>
          <w:szCs w:val="20"/>
        </w:rPr>
        <w:t>t.</w:t>
      </w:r>
      <w:r w:rsidRPr="00DA3A25">
        <w:rPr>
          <w:rFonts w:cs="Arial"/>
          <w:bCs/>
          <w:sz w:val="20"/>
          <w:szCs w:val="20"/>
        </w:rPr>
        <w:t xml:space="preserve"> </w:t>
      </w:r>
      <w:r w:rsidR="00F47BA1" w:rsidRPr="00DA3A25">
        <w:rPr>
          <w:rFonts w:cs="Arial"/>
          <w:sz w:val="20"/>
          <w:szCs w:val="20"/>
        </w:rPr>
        <w:t xml:space="preserve">And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 xml:space="preserve">his is his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F47BA1" w:rsidRPr="00DA3A25">
        <w:rPr>
          <w:rFonts w:cs="Arial"/>
          <w:sz w:val="20"/>
          <w:szCs w:val="20"/>
        </w:rPr>
        <w:t>ommandmen</w:t>
      </w:r>
      <w:r w:rsidR="003F694F" w:rsidRPr="00DA3A25">
        <w:rPr>
          <w:rFonts w:cs="Arial"/>
          <w:spacing w:val="-2"/>
          <w:sz w:val="20"/>
          <w:szCs w:val="20"/>
        </w:rPr>
        <w:t>t,</w:t>
      </w:r>
      <w:r w:rsidR="00F47BA1" w:rsidRPr="00DA3A25">
        <w:rPr>
          <w:rFonts w:cs="Arial"/>
          <w:sz w:val="20"/>
          <w:szCs w:val="20"/>
        </w:rPr>
        <w:t xml:space="preserve"> </w:t>
      </w:r>
      <w:r w:rsidR="00715F9A" w:rsidRPr="00DA3A25">
        <w:rPr>
          <w:rFonts w:cs="Arial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a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F47BA1" w:rsidRPr="00DA3A25">
        <w:rPr>
          <w:rFonts w:cs="Arial"/>
          <w:sz w:val="20"/>
          <w:szCs w:val="20"/>
        </w:rPr>
        <w:t>we should believe on</w:t>
      </w:r>
      <w:r w:rsidR="00813496" w:rsidRPr="00DA3A25">
        <w:rPr>
          <w:rFonts w:cs="Arial"/>
          <w:sz w:val="20"/>
          <w:szCs w:val="20"/>
        </w:rPr>
        <w:fldChar w:fldCharType="begin"/>
      </w:r>
      <w:r w:rsidR="00813496" w:rsidRPr="00DA3A25">
        <w:rPr>
          <w:sz w:val="20"/>
        </w:rPr>
        <w:instrText xml:space="preserve"> XE "</w:instrText>
      </w:r>
      <w:r w:rsidR="00813496" w:rsidRPr="00DA3A25">
        <w:rPr>
          <w:rFonts w:cs="Arial"/>
          <w:sz w:val="20"/>
        </w:rPr>
        <w:instrText>Jesus:</w:instrText>
      </w:r>
      <w:r w:rsidR="00813496" w:rsidRPr="00DA3A25">
        <w:rPr>
          <w:sz w:val="20"/>
        </w:rPr>
        <w:instrText xml:space="preserve">believe on" </w:instrText>
      </w:r>
      <w:r w:rsidR="00813496" w:rsidRPr="00DA3A25">
        <w:rPr>
          <w:rFonts w:cs="Arial"/>
          <w:sz w:val="20"/>
          <w:szCs w:val="20"/>
        </w:rPr>
        <w:fldChar w:fldCharType="end"/>
      </w:r>
      <w:r w:rsidR="00F47BA1" w:rsidRPr="00DA3A25">
        <w:rPr>
          <w:rFonts w:cs="Arial"/>
          <w:sz w:val="20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e name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F47BA1" w:rsidRPr="00DA3A25">
        <w:rPr>
          <w:rFonts w:cs="Arial"/>
          <w:sz w:val="20"/>
          <w:szCs w:val="20"/>
        </w:rPr>
        <w:t>his Son Jesus</w:t>
      </w:r>
      <w:r w:rsidR="00892EF0" w:rsidRPr="00DA3A25">
        <w:rPr>
          <w:rFonts w:cs="Arial"/>
          <w:sz w:val="20"/>
          <w:szCs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  <w:szCs w:val="20"/>
        </w:rPr>
        <w:fldChar w:fldCharType="end"/>
      </w:r>
      <w:r w:rsidR="00F47BA1" w:rsidRPr="00DA3A25">
        <w:rPr>
          <w:rFonts w:cs="Arial"/>
          <w:sz w:val="20"/>
          <w:szCs w:val="20"/>
        </w:rPr>
        <w:t xml:space="preserve"> </w:t>
      </w:r>
      <w:r w:rsidR="00DC2845" w:rsidRPr="00DA3A25">
        <w:rPr>
          <w:rFonts w:cs="Arial"/>
          <w:sz w:val="20"/>
          <w:szCs w:val="20"/>
        </w:rPr>
        <w:t>C</w:t>
      </w:r>
      <w:r w:rsidR="00F47BA1" w:rsidRPr="00DA3A25">
        <w:rPr>
          <w:rFonts w:cs="Arial"/>
          <w:sz w:val="20"/>
          <w:szCs w:val="20"/>
        </w:rPr>
        <w:t>h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F47BA1" w:rsidRPr="00DA3A25">
        <w:rPr>
          <w:rFonts w:cs="Arial"/>
          <w:sz w:val="20"/>
          <w:szCs w:val="20"/>
        </w:rPr>
        <w:t>is</w:t>
      </w:r>
      <w:r w:rsidR="003F694F" w:rsidRPr="00DA3A25">
        <w:rPr>
          <w:rFonts w:cs="Arial"/>
          <w:spacing w:val="-2"/>
          <w:sz w:val="20"/>
          <w:szCs w:val="20"/>
        </w:rPr>
        <w:t>t,</w:t>
      </w:r>
      <w:r w:rsidR="00F47BA1" w:rsidRPr="00DA3A25">
        <w:rPr>
          <w:rFonts w:cs="Arial"/>
          <w:sz w:val="20"/>
          <w:szCs w:val="20"/>
        </w:rPr>
        <w:t xml:space="preserve"> and love one ano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e</w:t>
      </w:r>
      <w:r w:rsidR="00F16F15" w:rsidRPr="00DA3A25">
        <w:rPr>
          <w:rFonts w:cs="Arial"/>
          <w:sz w:val="20"/>
          <w:szCs w:val="20"/>
        </w:rPr>
        <w:t>r,</w:t>
      </w:r>
      <w:r w:rsidR="00F47BA1" w:rsidRPr="00DA3A25">
        <w:rPr>
          <w:rFonts w:cs="Arial"/>
          <w:sz w:val="20"/>
          <w:szCs w:val="20"/>
        </w:rPr>
        <w:t xml:space="preserve"> as he gave us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F47BA1" w:rsidRPr="00DA3A25">
        <w:rPr>
          <w:rFonts w:cs="Arial"/>
          <w:sz w:val="20"/>
          <w:szCs w:val="20"/>
        </w:rPr>
        <w:t>ommandmen</w:t>
      </w:r>
      <w:r w:rsidR="003F694F" w:rsidRPr="00DA3A25">
        <w:rPr>
          <w:rFonts w:cs="Arial"/>
          <w:spacing w:val="-2"/>
          <w:sz w:val="20"/>
          <w:szCs w:val="20"/>
        </w:rPr>
        <w:t>t.</w:t>
      </w:r>
      <w:r w:rsidRPr="00DA3A25">
        <w:rPr>
          <w:rFonts w:cs="Arial"/>
          <w:sz w:val="20"/>
          <w:szCs w:val="20"/>
        </w:rPr>
        <w:t xml:space="preserve"> </w:t>
      </w:r>
      <w:r w:rsidR="00F47BA1" w:rsidRPr="00DA3A25">
        <w:rPr>
          <w:rFonts w:cs="Arial"/>
          <w:sz w:val="20"/>
          <w:szCs w:val="20"/>
        </w:rPr>
        <w:t xml:space="preserve">And h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a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F47BA1" w:rsidRPr="00DA3A25">
        <w:rPr>
          <w:rFonts w:cs="Arial"/>
          <w:sz w:val="20"/>
          <w:szCs w:val="20"/>
        </w:rPr>
        <w:t>keepe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 xml:space="preserve">h his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F47BA1" w:rsidRPr="00DA3A25">
        <w:rPr>
          <w:rFonts w:cs="Arial"/>
          <w:sz w:val="20"/>
          <w:szCs w:val="20"/>
        </w:rPr>
        <w:t>ommandme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s dwelle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F47BA1" w:rsidRPr="00DA3A25">
        <w:rPr>
          <w:rFonts w:cs="Arial"/>
          <w:sz w:val="20"/>
          <w:szCs w:val="20"/>
        </w:rPr>
        <w:t>h in him, and he in him</w:t>
      </w:r>
      <w:r w:rsidRPr="00DA3A25">
        <w:rPr>
          <w:rFonts w:cs="Arial"/>
          <w:sz w:val="20"/>
          <w:szCs w:val="20"/>
        </w:rPr>
        <w:t xml:space="preserve">" </w:t>
      </w:r>
      <w:r w:rsidRPr="00633952">
        <w:rPr>
          <w:rFonts w:cs="Arial"/>
          <w:sz w:val="16"/>
          <w:szCs w:val="16"/>
        </w:rPr>
        <w:t>(1Jo 3:22-24)</w:t>
      </w:r>
      <w:r w:rsidRPr="00DA3A25">
        <w:rPr>
          <w:rFonts w:cs="Arial"/>
          <w:sz w:val="20"/>
          <w:szCs w:val="20"/>
        </w:rPr>
        <w:t>.</w:t>
      </w:r>
    </w:p>
    <w:p w14:paraId="5809FBE1" w14:textId="77777777" w:rsidR="00E7017F" w:rsidRPr="00DA3A25" w:rsidRDefault="00E7017F" w:rsidP="00D852FE">
      <w:pPr>
        <w:spacing w:line="240" w:lineRule="auto"/>
        <w:jc w:val="both"/>
        <w:rPr>
          <w:rFonts w:cs="Arial"/>
          <w:sz w:val="20"/>
          <w:szCs w:val="20"/>
        </w:rPr>
      </w:pPr>
    </w:p>
    <w:p w14:paraId="537C71F9" w14:textId="502B6185" w:rsidR="00F07D9E" w:rsidRPr="00DA3A25" w:rsidRDefault="00A77605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O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n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D46CE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a</w:t>
      </w:r>
      <w:r w:rsidR="002B2A62"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,</w:t>
      </w:r>
      <w:r w:rsidR="00E7017F" w:rsidRPr="00DA3A25">
        <w:rPr>
          <w:rFonts w:cs="Arial"/>
          <w:sz w:val="20"/>
        </w:rPr>
        <w:t xml:space="preserve"> he </w:t>
      </w:r>
      <w:r w:rsidR="00D84DB8" w:rsidRPr="00DA3A25">
        <w:rPr>
          <w:rFonts w:cs="Arial"/>
          <w:spacing w:val="2"/>
          <w:sz w:val="20"/>
        </w:rPr>
        <w:t>t</w:t>
      </w:r>
      <w:r w:rsidR="00E7017F" w:rsidRPr="00DA3A25">
        <w:rPr>
          <w:rFonts w:cs="Arial"/>
          <w:sz w:val="20"/>
        </w:rPr>
        <w:t>old his</w:t>
      </w:r>
      <w:r w:rsidR="00F07D9E" w:rsidRPr="00DA3A25">
        <w:rPr>
          <w:rFonts w:cs="Arial"/>
          <w:sz w:val="20"/>
        </w:rPr>
        <w:t xml:space="preserve"> dis</w:t>
      </w:r>
      <w:r w:rsidR="00E95871" w:rsidRPr="00DA3A25">
        <w:rPr>
          <w:rFonts w:cs="Arial"/>
          <w:spacing w:val="2"/>
          <w:sz w:val="20"/>
        </w:rPr>
        <w:t>c</w:t>
      </w:r>
      <w:r w:rsidR="00F07D9E" w:rsidRPr="00DA3A25">
        <w:rPr>
          <w:rFonts w:cs="Arial"/>
          <w:sz w:val="20"/>
        </w:rPr>
        <w:t>iple</w:t>
      </w:r>
      <w:r w:rsidR="00883512" w:rsidRPr="00DA3A25">
        <w:rPr>
          <w:rFonts w:cs="Arial"/>
          <w:sz w:val="20"/>
        </w:rPr>
        <w:fldChar w:fldCharType="begin"/>
      </w:r>
      <w:r w:rsidR="00883512" w:rsidRPr="00DA3A25">
        <w:rPr>
          <w:sz w:val="20"/>
        </w:rPr>
        <w:instrText xml:space="preserve"> XE "</w:instrText>
      </w:r>
      <w:r w:rsidR="00883512" w:rsidRPr="00DA3A25">
        <w:rPr>
          <w:rFonts w:cs="Arial"/>
          <w:sz w:val="20"/>
        </w:rPr>
        <w:instrText>Jesus,:</w:instrText>
      </w:r>
      <w:r w:rsidR="00883512" w:rsidRPr="00DA3A25">
        <w:rPr>
          <w:sz w:val="20"/>
        </w:rPr>
        <w:instrText xml:space="preserve">disciples of," </w:instrText>
      </w:r>
      <w:r w:rsidR="00883512" w:rsidRPr="00DA3A25">
        <w:rPr>
          <w:rFonts w:cs="Arial"/>
          <w:sz w:val="20"/>
        </w:rPr>
        <w:fldChar w:fldCharType="end"/>
      </w:r>
      <w:r w:rsidR="00F07D9E" w:rsidRPr="00DA3A25">
        <w:rPr>
          <w:rFonts w:cs="Arial"/>
          <w:sz w:val="20"/>
        </w:rPr>
        <w:t>s:</w:t>
      </w:r>
    </w:p>
    <w:p w14:paraId="682D3C9D" w14:textId="3B9D1F60" w:rsidR="00E7017F" w:rsidRPr="00DA3A25" w:rsidRDefault="00E7017F">
      <w:pPr>
        <w:rPr>
          <w:rFonts w:cs="Arial"/>
          <w:sz w:val="20"/>
          <w:szCs w:val="20"/>
        </w:rPr>
      </w:pPr>
    </w:p>
    <w:p w14:paraId="2A7B471A" w14:textId="6CBB2257" w:rsidR="00F07D9E" w:rsidRPr="00DA3A25" w:rsidRDefault="00F07D9E" w:rsidP="00E7017F">
      <w:pPr>
        <w:spacing w:line="240" w:lineRule="auto"/>
        <w:ind w:left="202" w:right="202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"I am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vine, ye </w:t>
      </w:r>
      <w:r w:rsidRPr="00DA3A25">
        <w:rPr>
          <w:rFonts w:cs="Arial"/>
          <w:i/>
          <w:sz w:val="20"/>
          <w:szCs w:val="20"/>
        </w:rPr>
        <w:t>a</w:t>
      </w:r>
      <w:r w:rsidR="00FF4D07"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  <w:szCs w:val="20"/>
        </w:rPr>
        <w:t>e</w:t>
      </w:r>
      <w:r w:rsidRPr="00DA3A25">
        <w:rPr>
          <w:rFonts w:cs="Arial"/>
          <w:sz w:val="20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b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an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 xml:space="preserve">hes: </w:t>
      </w:r>
      <w:r w:rsidRPr="00DA3A25">
        <w:rPr>
          <w:rFonts w:cs="Arial"/>
          <w:b/>
          <w:sz w:val="20"/>
          <w:szCs w:val="20"/>
        </w:rPr>
        <w:t xml:space="preserve">He </w:t>
      </w:r>
      <w:r w:rsidR="00E20650" w:rsidRPr="00DA3A25">
        <w:rPr>
          <w:rFonts w:cs="Arial"/>
          <w:b/>
          <w:spacing w:val="4"/>
          <w:sz w:val="20"/>
          <w:szCs w:val="20"/>
        </w:rPr>
        <w:t>t</w:t>
      </w:r>
      <w:r w:rsidRPr="00DA3A25">
        <w:rPr>
          <w:rFonts w:cs="Arial"/>
          <w:b/>
          <w:sz w:val="20"/>
          <w:szCs w:val="20"/>
        </w:rPr>
        <w:t>ha</w:t>
      </w:r>
      <w:r w:rsidR="00644D78" w:rsidRPr="00DA3A25">
        <w:rPr>
          <w:rFonts w:cs="Arial"/>
          <w:b/>
          <w:spacing w:val="-2"/>
          <w:sz w:val="20"/>
          <w:szCs w:val="20"/>
        </w:rPr>
        <w:t xml:space="preserve">t </w:t>
      </w:r>
      <w:r w:rsidRPr="00DA3A25">
        <w:rPr>
          <w:rFonts w:cs="Arial"/>
          <w:b/>
          <w:sz w:val="20"/>
          <w:szCs w:val="20"/>
        </w:rPr>
        <w:t>abide</w:t>
      </w:r>
      <w:r w:rsidR="00E20650" w:rsidRPr="00DA3A25">
        <w:rPr>
          <w:rFonts w:cs="Arial"/>
          <w:b/>
          <w:spacing w:val="4"/>
          <w:sz w:val="20"/>
          <w:szCs w:val="20"/>
        </w:rPr>
        <w:t>t</w:t>
      </w:r>
      <w:r w:rsidRPr="00DA3A25">
        <w:rPr>
          <w:rFonts w:cs="Arial"/>
          <w:b/>
          <w:sz w:val="20"/>
          <w:szCs w:val="20"/>
        </w:rPr>
        <w:t>h in me</w:t>
      </w:r>
      <w:r w:rsidRPr="00DA3A25">
        <w:rPr>
          <w:rFonts w:cs="Arial"/>
          <w:bCs/>
          <w:sz w:val="20"/>
          <w:szCs w:val="20"/>
        </w:rPr>
        <w:t xml:space="preserve">, </w:t>
      </w:r>
      <w:r w:rsidRPr="00DA3A25">
        <w:rPr>
          <w:rFonts w:cs="Arial"/>
          <w:sz w:val="20"/>
          <w:szCs w:val="20"/>
        </w:rPr>
        <w:t>an</w:t>
      </w:r>
      <w:r w:rsidRPr="00DA3A25">
        <w:rPr>
          <w:rFonts w:cs="Arial"/>
          <w:spacing w:val="-2"/>
          <w:sz w:val="20"/>
          <w:szCs w:val="20"/>
        </w:rPr>
        <w:t>d</w:t>
      </w:r>
      <w:r w:rsidRPr="00633952">
        <w:rPr>
          <w:rFonts w:cs="Arial"/>
          <w:spacing w:val="-2"/>
          <w:sz w:val="21"/>
          <w:szCs w:val="20"/>
        </w:rPr>
        <w:t xml:space="preserve"> </w:t>
      </w:r>
      <w:r w:rsidRPr="00DA3A25">
        <w:rPr>
          <w:rFonts w:cs="Arial"/>
          <w:spacing w:val="-2"/>
          <w:sz w:val="20"/>
          <w:szCs w:val="20"/>
        </w:rPr>
        <w:t>I</w:t>
      </w:r>
      <w:r w:rsidR="00E7017F" w:rsidRPr="00633952">
        <w:rPr>
          <w:rFonts w:cs="Arial"/>
          <w:spacing w:val="-2"/>
          <w:sz w:val="21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i</w:t>
      </w:r>
      <w:r w:rsidRPr="00DA3A25">
        <w:rPr>
          <w:rFonts w:cs="Arial"/>
          <w:spacing w:val="-2"/>
          <w:sz w:val="20"/>
          <w:szCs w:val="20"/>
        </w:rPr>
        <w:t>n</w:t>
      </w:r>
      <w:r w:rsidR="00E7017F" w:rsidRPr="00633952">
        <w:rPr>
          <w:rFonts w:cs="Arial"/>
          <w:sz w:val="21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hi</w:t>
      </w:r>
      <w:r w:rsidRPr="00DA3A25">
        <w:rPr>
          <w:rFonts w:cs="Arial"/>
          <w:spacing w:val="-4"/>
          <w:sz w:val="20"/>
          <w:szCs w:val="20"/>
        </w:rPr>
        <w:t>m</w:t>
      </w:r>
      <w:r w:rsidRPr="00633952">
        <w:rPr>
          <w:rFonts w:cs="Arial"/>
          <w:spacing w:val="-4"/>
          <w:sz w:val="21"/>
          <w:szCs w:val="20"/>
        </w:rPr>
        <w:t>,</w:t>
      </w:r>
      <w:r w:rsidRPr="00633952">
        <w:rPr>
          <w:rFonts w:cs="Arial"/>
          <w:sz w:val="21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</w:t>
      </w:r>
      <w:r w:rsidRPr="00DA3A25">
        <w:rPr>
          <w:rFonts w:cs="Arial"/>
          <w:spacing w:val="-2"/>
          <w:sz w:val="20"/>
          <w:szCs w:val="20"/>
        </w:rPr>
        <w:t>e</w:t>
      </w:r>
      <w:r w:rsidR="00E7017F" w:rsidRPr="00633952">
        <w:rPr>
          <w:rFonts w:cs="Arial"/>
          <w:sz w:val="21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sam</w:t>
      </w:r>
      <w:r w:rsidRPr="00DA3A25">
        <w:rPr>
          <w:rFonts w:cs="Arial"/>
          <w:spacing w:val="-2"/>
          <w:sz w:val="20"/>
          <w:szCs w:val="20"/>
        </w:rPr>
        <w:t>e</w:t>
      </w:r>
      <w:r w:rsidR="00E7017F" w:rsidRPr="00633952">
        <w:rPr>
          <w:rFonts w:cs="Arial"/>
          <w:sz w:val="21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b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inge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pacing w:val="-2"/>
          <w:sz w:val="20"/>
          <w:szCs w:val="20"/>
        </w:rPr>
        <w:t>h</w:t>
      </w:r>
      <w:r w:rsidR="00E7017F" w:rsidRPr="00633952">
        <w:rPr>
          <w:rFonts w:cs="Arial"/>
          <w:sz w:val="21"/>
          <w:szCs w:val="20"/>
        </w:rPr>
        <w:t xml:space="preserve"> </w:t>
      </w:r>
      <w:r w:rsidR="00632E16" w:rsidRPr="00DA3A25">
        <w:rPr>
          <w:rFonts w:cs="Arial"/>
          <w:spacing w:val="2"/>
          <w:sz w:val="20"/>
          <w:szCs w:val="20"/>
        </w:rPr>
        <w:t>f</w:t>
      </w:r>
      <w:r w:rsidR="00632E16" w:rsidRPr="00DA3A25">
        <w:rPr>
          <w:rFonts w:cs="Arial"/>
          <w:sz w:val="20"/>
          <w:szCs w:val="20"/>
        </w:rPr>
        <w:t>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pacing w:val="-2"/>
          <w:sz w:val="20"/>
          <w:szCs w:val="20"/>
        </w:rPr>
        <w:t>h</w:t>
      </w:r>
      <w:r w:rsidR="00E7017F" w:rsidRPr="00633952">
        <w:rPr>
          <w:rFonts w:cs="Arial"/>
          <w:sz w:val="21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mu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pacing w:val="-2"/>
          <w:sz w:val="20"/>
          <w:szCs w:val="20"/>
        </w:rPr>
        <w:t>h</w:t>
      </w:r>
      <w:r w:rsidR="00E7017F" w:rsidRPr="00633952">
        <w:rPr>
          <w:rFonts w:cs="Arial"/>
          <w:sz w:val="21"/>
          <w:szCs w:val="20"/>
        </w:rPr>
        <w:t xml:space="preserve"> </w:t>
      </w:r>
      <w:r w:rsidR="0032622B" w:rsidRPr="00DA3A25">
        <w:rPr>
          <w:rFonts w:cs="Arial"/>
          <w:spacing w:val="4"/>
          <w:sz w:val="20"/>
          <w:szCs w:val="20"/>
        </w:rPr>
        <w:t>f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u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F16F15" w:rsidRPr="00DA3A25">
        <w:rPr>
          <w:rFonts w:cs="Arial"/>
          <w:spacing w:val="4"/>
          <w:sz w:val="20"/>
          <w:szCs w:val="20"/>
        </w:rPr>
        <w:t>t</w:t>
      </w:r>
      <w:r w:rsidRPr="00633952">
        <w:rPr>
          <w:rFonts w:cs="Arial"/>
          <w:spacing w:val="-4"/>
          <w:sz w:val="21"/>
          <w:szCs w:val="20"/>
        </w:rPr>
        <w:t>:</w:t>
      </w:r>
      <w:r w:rsidRPr="00633952">
        <w:rPr>
          <w:rFonts w:cs="Arial"/>
          <w:sz w:val="21"/>
          <w:szCs w:val="20"/>
        </w:rPr>
        <w:t xml:space="preserve"> </w:t>
      </w:r>
      <w:r w:rsidR="00632E16" w:rsidRPr="00DA3A25">
        <w:rPr>
          <w:rFonts w:cs="Arial"/>
          <w:spacing w:val="2"/>
          <w:sz w:val="20"/>
          <w:szCs w:val="20"/>
        </w:rPr>
        <w:t>f</w:t>
      </w:r>
      <w:r w:rsidR="00632E16" w:rsidRPr="00DA3A25">
        <w:rPr>
          <w:rFonts w:cs="Arial"/>
          <w:sz w:val="20"/>
          <w:szCs w:val="20"/>
        </w:rPr>
        <w:t>o</w:t>
      </w:r>
      <w:r w:rsidR="00F16F15" w:rsidRPr="00DA3A25">
        <w:rPr>
          <w:rFonts w:cs="Arial"/>
          <w:spacing w:val="-4"/>
          <w:sz w:val="20"/>
          <w:szCs w:val="20"/>
        </w:rPr>
        <w:t>r</w:t>
      </w:r>
      <w:r w:rsidR="00E7017F" w:rsidRPr="00633952">
        <w:rPr>
          <w:rFonts w:cs="Arial"/>
          <w:sz w:val="21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w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F16F15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o</w:t>
      </w:r>
      <w:r w:rsidR="00644D78" w:rsidRPr="00DA3A25">
        <w:rPr>
          <w:rFonts w:cs="Arial"/>
          <w:spacing w:val="2"/>
          <w:sz w:val="20"/>
          <w:szCs w:val="20"/>
        </w:rPr>
        <w:t>u</w:t>
      </w:r>
      <w:r w:rsidR="00644D78" w:rsidRPr="00DA3A25">
        <w:rPr>
          <w:rFonts w:cs="Arial"/>
          <w:spacing w:val="-4"/>
          <w:sz w:val="20"/>
          <w:szCs w:val="20"/>
        </w:rPr>
        <w:t>t</w:t>
      </w:r>
      <w:r w:rsidR="00E7017F" w:rsidRPr="00633952">
        <w:rPr>
          <w:rFonts w:cs="Arial"/>
          <w:sz w:val="21"/>
          <w:szCs w:val="20"/>
        </w:rPr>
        <w:t xml:space="preserve"> </w:t>
      </w:r>
      <w:r w:rsidRPr="00DA3A25">
        <w:rPr>
          <w:rFonts w:cs="Arial"/>
          <w:sz w:val="20"/>
          <w:szCs w:val="20"/>
        </w:rPr>
        <w:t>m</w:t>
      </w:r>
      <w:r w:rsidRPr="00DA3A25">
        <w:rPr>
          <w:rFonts w:cs="Arial"/>
          <w:spacing w:val="-2"/>
          <w:sz w:val="20"/>
          <w:szCs w:val="20"/>
        </w:rPr>
        <w:t>e</w:t>
      </w:r>
      <w:r w:rsidRPr="00DA3A25">
        <w:rPr>
          <w:rFonts w:cs="Arial"/>
          <w:sz w:val="20"/>
          <w:szCs w:val="20"/>
        </w:rPr>
        <w:t xml:space="preserve"> ye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an do no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ing. </w:t>
      </w:r>
      <w:r w:rsidRPr="00DA3A25">
        <w:rPr>
          <w:rFonts w:cs="Arial"/>
          <w:b/>
          <w:bCs/>
          <w:sz w:val="20"/>
          <w:szCs w:val="20"/>
        </w:rPr>
        <w:t>I</w:t>
      </w:r>
      <w:r w:rsidR="00F16F15" w:rsidRPr="00DA3A25">
        <w:rPr>
          <w:rFonts w:cs="Arial"/>
          <w:b/>
          <w:bCs/>
          <w:spacing w:val="-2"/>
          <w:sz w:val="20"/>
          <w:szCs w:val="20"/>
        </w:rPr>
        <w:t xml:space="preserve">f </w:t>
      </w:r>
      <w:r w:rsidRPr="00DA3A25">
        <w:rPr>
          <w:rFonts w:cs="Arial"/>
          <w:b/>
          <w:bCs/>
          <w:sz w:val="20"/>
          <w:szCs w:val="20"/>
        </w:rPr>
        <w:t>a man abide no</w:t>
      </w:r>
      <w:r w:rsidR="00644D78" w:rsidRPr="00DA3A25">
        <w:rPr>
          <w:rFonts w:cs="Arial"/>
          <w:b/>
          <w:bCs/>
          <w:spacing w:val="-2"/>
          <w:sz w:val="20"/>
          <w:szCs w:val="20"/>
        </w:rPr>
        <w:t xml:space="preserve">t </w:t>
      </w:r>
      <w:r w:rsidRPr="00DA3A25">
        <w:rPr>
          <w:rFonts w:cs="Arial"/>
          <w:b/>
          <w:bCs/>
          <w:sz w:val="20"/>
          <w:szCs w:val="20"/>
        </w:rPr>
        <w:t>in me</w:t>
      </w:r>
      <w:r w:rsidRPr="00DA3A25">
        <w:rPr>
          <w:rFonts w:cs="Arial"/>
          <w:sz w:val="20"/>
          <w:szCs w:val="20"/>
        </w:rPr>
        <w:t xml:space="preserve">, he is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as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632E16" w:rsidRPr="00DA3A25">
        <w:rPr>
          <w:rFonts w:cs="Arial"/>
          <w:spacing w:val="2"/>
          <w:sz w:val="20"/>
          <w:szCs w:val="20"/>
        </w:rPr>
        <w:t>f</w:t>
      </w:r>
      <w:r w:rsidR="00632E16" w:rsidRPr="00DA3A25">
        <w:rPr>
          <w:rFonts w:cs="Arial"/>
          <w:sz w:val="20"/>
          <w:szCs w:val="20"/>
        </w:rPr>
        <w:t>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 as a b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an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h, and is w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F16F15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d; and men g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m, and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as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E20650" w:rsidRPr="00DA3A25">
        <w:rPr>
          <w:rFonts w:cs="Arial"/>
          <w:i/>
          <w:spacing w:val="4"/>
          <w:sz w:val="20"/>
          <w:szCs w:val="20"/>
        </w:rPr>
        <w:t>t</w:t>
      </w:r>
      <w:r w:rsidRPr="00DA3A25">
        <w:rPr>
          <w:rFonts w:cs="Arial"/>
          <w:i/>
          <w:sz w:val="20"/>
          <w:szCs w:val="20"/>
        </w:rPr>
        <w:t>hem</w:t>
      </w:r>
      <w:r w:rsidRPr="00DA3A25">
        <w:rPr>
          <w:rFonts w:cs="Arial"/>
          <w:sz w:val="20"/>
          <w:szCs w:val="20"/>
        </w:rPr>
        <w:t xml:space="preserve"> i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</w:t>
      </w:r>
      <w:r w:rsidR="0032622B" w:rsidRPr="00DA3A25">
        <w:rPr>
          <w:rFonts w:cs="Arial"/>
          <w:spacing w:val="4"/>
          <w:sz w:val="20"/>
          <w:szCs w:val="20"/>
        </w:rPr>
        <w:t>f</w:t>
      </w:r>
      <w:r w:rsidRPr="00DA3A25">
        <w:rPr>
          <w:rFonts w:cs="Arial"/>
          <w:sz w:val="20"/>
          <w:szCs w:val="20"/>
        </w:rPr>
        <w:t>i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e, and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y a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 bu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ned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Pr="00633952">
        <w:rPr>
          <w:rFonts w:cs="Arial"/>
          <w:sz w:val="16"/>
          <w:szCs w:val="16"/>
        </w:rPr>
        <w:t>ou</w:t>
      </w:r>
      <w:r w:rsidRPr="00633952">
        <w:rPr>
          <w:rFonts w:cs="Arial"/>
          <w:spacing w:val="4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15:4-6)</w:t>
      </w:r>
      <w:r w:rsidRPr="00DA3A25">
        <w:rPr>
          <w:rFonts w:cs="Arial"/>
          <w:sz w:val="20"/>
          <w:szCs w:val="20"/>
        </w:rPr>
        <w:t>.</w:t>
      </w:r>
    </w:p>
    <w:p w14:paraId="566371C8" w14:textId="77777777" w:rsidR="00F07D9E" w:rsidRPr="00DA3A25" w:rsidRDefault="00F07D9E" w:rsidP="00D852FE">
      <w:pPr>
        <w:spacing w:line="240" w:lineRule="auto"/>
        <w:jc w:val="both"/>
        <w:rPr>
          <w:rFonts w:cs="Arial"/>
          <w:sz w:val="20"/>
          <w:szCs w:val="20"/>
        </w:rPr>
      </w:pPr>
    </w:p>
    <w:p w14:paraId="3CF29A91" w14:textId="31D8B99C" w:rsidR="00A07561" w:rsidRPr="00DA3A25" w:rsidRDefault="00E46367" w:rsidP="00D852FE">
      <w:pPr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 xml:space="preserve">Is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21558" w:rsidRPr="00DA3A25">
        <w:rPr>
          <w:rFonts w:cs="Arial"/>
          <w:sz w:val="20"/>
          <w:szCs w:val="20"/>
        </w:rPr>
        <w:t>he ph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821558" w:rsidRPr="00DA3A25">
        <w:rPr>
          <w:rFonts w:cs="Arial"/>
          <w:sz w:val="20"/>
          <w:szCs w:val="20"/>
        </w:rPr>
        <w:t>ase</w:t>
      </w:r>
      <w:r w:rsidR="00E459CD" w:rsidRPr="00DA3A25">
        <w:rPr>
          <w:rFonts w:cs="Arial"/>
          <w:sz w:val="20"/>
          <w:szCs w:val="20"/>
        </w:rPr>
        <w:t xml:space="preserve"> "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821558" w:rsidRPr="00DA3A25">
        <w:rPr>
          <w:rFonts w:cs="Arial"/>
          <w:sz w:val="20"/>
          <w:szCs w:val="20"/>
        </w:rPr>
        <w:t xml:space="preserve">a man </w:t>
      </w:r>
      <w:r w:rsidR="00E459CD" w:rsidRPr="00DA3A25">
        <w:rPr>
          <w:rFonts w:cs="Arial"/>
          <w:sz w:val="20"/>
          <w:szCs w:val="20"/>
        </w:rPr>
        <w:t>abide no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E459CD" w:rsidRPr="00DA3A25">
        <w:rPr>
          <w:rFonts w:cs="Arial"/>
          <w:sz w:val="20"/>
          <w:szCs w:val="20"/>
        </w:rPr>
        <w:t>in me"</w:t>
      </w:r>
      <w:r w:rsidR="00821558" w:rsidRPr="00DA3A25">
        <w:rPr>
          <w:rFonts w:cs="Arial"/>
          <w:sz w:val="20"/>
          <w:szCs w:val="20"/>
        </w:rPr>
        <w:t xml:space="preserve"> des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821558" w:rsidRPr="00DA3A25">
        <w:rPr>
          <w:rFonts w:cs="Arial"/>
          <w:sz w:val="20"/>
          <w:szCs w:val="20"/>
        </w:rPr>
        <w:t xml:space="preserve">ibing </w:t>
      </w:r>
      <w:r w:rsidRPr="00DA3A25">
        <w:rPr>
          <w:rFonts w:cs="Arial"/>
          <w:sz w:val="20"/>
          <w:szCs w:val="20"/>
        </w:rPr>
        <w:t>someone</w:t>
      </w:r>
      <w:r w:rsidR="00821558" w:rsidRPr="00DA3A25">
        <w:rPr>
          <w:rFonts w:cs="Arial"/>
          <w:sz w:val="20"/>
          <w:szCs w:val="20"/>
        </w:rPr>
        <w:t xml:space="preserve"> who on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821558" w:rsidRPr="00DA3A25">
        <w:rPr>
          <w:rFonts w:cs="Arial"/>
          <w:sz w:val="20"/>
          <w:szCs w:val="20"/>
        </w:rPr>
        <w:t>e</w:t>
      </w:r>
      <w:r w:rsidR="00901235" w:rsidRPr="00DA3A25">
        <w:rPr>
          <w:rFonts w:cs="Arial"/>
          <w:sz w:val="20"/>
          <w:szCs w:val="20"/>
        </w:rPr>
        <w:t xml:space="preserve"> </w:t>
      </w:r>
      <w:r w:rsidR="00632E16" w:rsidRPr="00DA3A25">
        <w:rPr>
          <w:rFonts w:cs="Arial"/>
          <w:spacing w:val="2"/>
          <w:sz w:val="20"/>
          <w:szCs w:val="20"/>
        </w:rPr>
        <w:t>f</w:t>
      </w:r>
      <w:r w:rsidR="00632E16" w:rsidRPr="00DA3A25">
        <w:rPr>
          <w:rFonts w:cs="Arial"/>
          <w:sz w:val="20"/>
          <w:szCs w:val="20"/>
        </w:rPr>
        <w:t>o</w:t>
      </w:r>
      <w:r w:rsidR="00821558" w:rsidRPr="00DA3A25">
        <w:rPr>
          <w:rFonts w:cs="Arial"/>
          <w:sz w:val="20"/>
          <w:szCs w:val="20"/>
        </w:rPr>
        <w:t>llowe</w:t>
      </w:r>
      <w:r w:rsidR="00901235" w:rsidRPr="00DA3A25">
        <w:rPr>
          <w:rFonts w:cs="Arial"/>
          <w:sz w:val="20"/>
          <w:szCs w:val="20"/>
        </w:rPr>
        <w:t>d Jesus</w:t>
      </w:r>
      <w:r w:rsidR="00892EF0" w:rsidRPr="00DA3A25">
        <w:rPr>
          <w:rFonts w:cs="Arial"/>
          <w:sz w:val="20"/>
          <w:szCs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  <w:szCs w:val="20"/>
        </w:rPr>
        <w:fldChar w:fldCharType="end"/>
      </w:r>
      <w:r w:rsidR="00821558" w:rsidRPr="00DA3A25">
        <w:rPr>
          <w:rFonts w:cs="Arial"/>
          <w:sz w:val="20"/>
          <w:szCs w:val="20"/>
        </w:rPr>
        <w:t xml:space="preserve"> b</w:t>
      </w:r>
      <w:r w:rsidR="00644D78" w:rsidRPr="00DA3A25">
        <w:rPr>
          <w:rFonts w:cs="Arial"/>
          <w:spacing w:val="2"/>
          <w:sz w:val="20"/>
          <w:szCs w:val="20"/>
        </w:rPr>
        <w:t>u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901235" w:rsidRPr="00DA3A25">
        <w:rPr>
          <w:rFonts w:cs="Arial"/>
          <w:sz w:val="20"/>
          <w:szCs w:val="20"/>
        </w:rPr>
        <w:t>s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901235" w:rsidRPr="00DA3A25">
        <w:rPr>
          <w:rFonts w:cs="Arial"/>
          <w:sz w:val="20"/>
          <w:szCs w:val="20"/>
        </w:rPr>
        <w:t xml:space="preserve">opped doing </w:t>
      </w:r>
      <w:r w:rsidR="00821558" w:rsidRPr="00DA3A25">
        <w:rPr>
          <w:rFonts w:cs="Arial"/>
          <w:sz w:val="20"/>
          <w:szCs w:val="20"/>
        </w:rPr>
        <w:t xml:space="preserve">so? </w:t>
      </w:r>
      <w:r w:rsidR="00A77605" w:rsidRPr="00DA3A25">
        <w:rPr>
          <w:rFonts w:cs="Arial"/>
          <w:sz w:val="20"/>
          <w:szCs w:val="20"/>
        </w:rPr>
        <w:t>I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901235" w:rsidRPr="00DA3A25">
        <w:rPr>
          <w:rFonts w:cs="Arial"/>
          <w:sz w:val="20"/>
          <w:szCs w:val="20"/>
        </w:rPr>
        <w:t>does</w:t>
      </w:r>
      <w:r w:rsidR="00A77605" w:rsidRPr="00DA3A25">
        <w:rPr>
          <w:rFonts w:cs="Arial"/>
          <w:sz w:val="20"/>
          <w:szCs w:val="20"/>
        </w:rPr>
        <w:t xml:space="preserve">,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77605" w:rsidRPr="00DA3A25">
        <w:rPr>
          <w:rFonts w:cs="Arial"/>
          <w:sz w:val="20"/>
          <w:szCs w:val="20"/>
        </w:rPr>
        <w:t>h</w:t>
      </w:r>
      <w:r w:rsidR="00686A11" w:rsidRPr="00DA3A25">
        <w:rPr>
          <w:rFonts w:cs="Arial"/>
          <w:sz w:val="20"/>
          <w:szCs w:val="20"/>
        </w:rPr>
        <w:t xml:space="preserve">en </w:t>
      </w:r>
      <w:r w:rsidR="00A77605" w:rsidRPr="00DA3A25">
        <w:rPr>
          <w:rFonts w:cs="Arial"/>
          <w:sz w:val="20"/>
          <w:szCs w:val="20"/>
        </w:rPr>
        <w:t>being a</w:t>
      </w:r>
      <w:r w:rsidR="00686A11" w:rsidRPr="00DA3A25">
        <w:rPr>
          <w:rFonts w:cs="Arial"/>
          <w:spacing w:val="4"/>
          <w:sz w:val="20"/>
          <w:szCs w:val="20"/>
        </w:rPr>
        <w:t>t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686A11" w:rsidRPr="00DA3A25">
        <w:rPr>
          <w:rFonts w:cs="Arial"/>
          <w:sz w:val="20"/>
          <w:szCs w:val="20"/>
        </w:rPr>
        <w:t>a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686A11" w:rsidRPr="00DA3A25">
        <w:rPr>
          <w:rFonts w:cs="Arial"/>
          <w:sz w:val="20"/>
          <w:szCs w:val="20"/>
        </w:rPr>
        <w:t xml:space="preserve">hed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686A11" w:rsidRPr="00DA3A25">
        <w:rPr>
          <w:rFonts w:cs="Arial"/>
          <w:sz w:val="20"/>
          <w:szCs w:val="20"/>
        </w:rPr>
        <w:t>o Jesus a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686A11" w:rsidRPr="00DA3A25">
        <w:rPr>
          <w:rFonts w:cs="Arial"/>
          <w:sz w:val="20"/>
          <w:szCs w:val="20"/>
        </w:rPr>
        <w:t>some poin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686A11" w:rsidRPr="00DA3A25">
        <w:rPr>
          <w:rFonts w:cs="Arial"/>
          <w:sz w:val="20"/>
          <w:szCs w:val="20"/>
        </w:rPr>
        <w:t>does no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686A11" w:rsidRPr="00DA3A25">
        <w:rPr>
          <w:rFonts w:cs="Arial"/>
          <w:sz w:val="20"/>
          <w:szCs w:val="20"/>
        </w:rPr>
        <w:t>gua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686A11" w:rsidRPr="00DA3A25">
        <w:rPr>
          <w:rFonts w:cs="Arial"/>
          <w:sz w:val="20"/>
          <w:szCs w:val="20"/>
        </w:rPr>
        <w:t>a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686A11" w:rsidRPr="00DA3A25">
        <w:rPr>
          <w:rFonts w:cs="Arial"/>
          <w:sz w:val="20"/>
          <w:szCs w:val="20"/>
        </w:rPr>
        <w:t>ee</w:t>
      </w:r>
      <w:r w:rsidRPr="00DA3A25">
        <w:rPr>
          <w:rFonts w:cs="Arial"/>
          <w:sz w:val="20"/>
          <w:szCs w:val="20"/>
        </w:rPr>
        <w:t xml:space="preserve"> a person</w:t>
      </w:r>
      <w:r w:rsidR="00901235" w:rsidRPr="00DA3A25">
        <w:rPr>
          <w:rFonts w:cs="Arial"/>
          <w:sz w:val="20"/>
          <w:szCs w:val="20"/>
        </w:rPr>
        <w:t xml:space="preserve"> who is </w:t>
      </w:r>
      <w:r w:rsidR="00632E16" w:rsidRPr="00DA3A25">
        <w:rPr>
          <w:rFonts w:cs="Arial"/>
          <w:spacing w:val="2"/>
          <w:sz w:val="20"/>
          <w:szCs w:val="20"/>
        </w:rPr>
        <w:t>f</w:t>
      </w:r>
      <w:r w:rsidR="00632E16" w:rsidRPr="00DA3A25">
        <w:rPr>
          <w:rFonts w:cs="Arial"/>
          <w:sz w:val="20"/>
          <w:szCs w:val="20"/>
        </w:rPr>
        <w:t>o</w:t>
      </w:r>
      <w:r w:rsidR="008C401B" w:rsidRPr="00DA3A25">
        <w:rPr>
          <w:rFonts w:cs="Arial"/>
          <w:sz w:val="20"/>
          <w:szCs w:val="20"/>
        </w:rPr>
        <w:t xml:space="preserve">llowing </w:t>
      </w:r>
      <w:r w:rsidR="00620677" w:rsidRPr="00DA3A25">
        <w:rPr>
          <w:rFonts w:cs="Arial"/>
          <w:sz w:val="20"/>
          <w:szCs w:val="20"/>
        </w:rPr>
        <w:t>him</w:t>
      </w:r>
      <w:r w:rsidR="00686A11" w:rsidRPr="00DA3A25">
        <w:rPr>
          <w:rFonts w:cs="Arial"/>
          <w:sz w:val="20"/>
          <w:szCs w:val="20"/>
        </w:rPr>
        <w:t xml:space="preserve"> will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686A11" w:rsidRPr="00DA3A25">
        <w:rPr>
          <w:rFonts w:cs="Arial"/>
          <w:sz w:val="20"/>
          <w:szCs w:val="20"/>
        </w:rPr>
        <w:t>o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686A11" w:rsidRPr="00DA3A25">
        <w:rPr>
          <w:rFonts w:cs="Arial"/>
          <w:sz w:val="20"/>
          <w:szCs w:val="20"/>
        </w:rPr>
        <w:t xml:space="preserve">inue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AF485B" w:rsidRPr="00DA3A25">
        <w:rPr>
          <w:rFonts w:cs="Arial"/>
          <w:sz w:val="20"/>
          <w:szCs w:val="20"/>
        </w:rPr>
        <w:t xml:space="preserve">o </w:t>
      </w:r>
      <w:r w:rsidR="008C401B" w:rsidRPr="00DA3A25">
        <w:rPr>
          <w:rFonts w:cs="Arial"/>
          <w:sz w:val="20"/>
          <w:szCs w:val="20"/>
        </w:rPr>
        <w:t>do so</w:t>
      </w:r>
      <w:r w:rsidR="00037709" w:rsidRPr="00DA3A25">
        <w:rPr>
          <w:rFonts w:cs="Arial"/>
          <w:sz w:val="20"/>
          <w:szCs w:val="20"/>
        </w:rPr>
        <w:t>.</w:t>
      </w:r>
      <w:r w:rsidR="00A07561" w:rsidRPr="00DA3A25">
        <w:rPr>
          <w:rFonts w:cs="Arial"/>
          <w:sz w:val="20"/>
          <w:szCs w:val="20"/>
        </w:rPr>
        <w:t xml:space="preserve"> </w:t>
      </w:r>
      <w:r w:rsidR="00715F9A" w:rsidRPr="00DA3A25">
        <w:rPr>
          <w:rFonts w:cs="Arial"/>
          <w:sz w:val="20"/>
          <w:szCs w:val="20"/>
        </w:rPr>
        <w:t>T</w:t>
      </w:r>
      <w:r w:rsidR="00A07561" w:rsidRPr="00DA3A25">
        <w:rPr>
          <w:rFonts w:cs="Arial"/>
          <w:sz w:val="20"/>
          <w:szCs w:val="20"/>
        </w:rPr>
        <w:t>hose who love God subm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07561" w:rsidRPr="00DA3A25">
        <w:rPr>
          <w:rFonts w:cs="Arial"/>
          <w:sz w:val="20"/>
          <w:szCs w:val="20"/>
        </w:rPr>
        <w:t>o his s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07561" w:rsidRPr="00DA3A25">
        <w:rPr>
          <w:rFonts w:cs="Arial"/>
          <w:sz w:val="20"/>
          <w:szCs w:val="20"/>
        </w:rPr>
        <w:t>anda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A07561" w:rsidRPr="00DA3A25">
        <w:rPr>
          <w:rFonts w:cs="Arial"/>
          <w:sz w:val="20"/>
          <w:szCs w:val="20"/>
        </w:rPr>
        <w:t>d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A07561" w:rsidRPr="00DA3A25">
        <w:rPr>
          <w:rFonts w:cs="Arial"/>
          <w:sz w:val="20"/>
          <w:szCs w:val="20"/>
        </w:rPr>
        <w:t>igh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A07561" w:rsidRPr="00DA3A25">
        <w:rPr>
          <w:rFonts w:cs="Arial"/>
          <w:sz w:val="20"/>
          <w:szCs w:val="20"/>
        </w:rPr>
        <w:t>and w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A07561" w:rsidRPr="00DA3A25">
        <w:rPr>
          <w:rFonts w:cs="Arial"/>
          <w:sz w:val="20"/>
          <w:szCs w:val="20"/>
        </w:rPr>
        <w:t>ong</w:t>
      </w:r>
      <w:r w:rsidRPr="00DA3A25">
        <w:rPr>
          <w:rFonts w:cs="Arial"/>
          <w:sz w:val="20"/>
          <w:szCs w:val="20"/>
        </w:rPr>
        <w:t xml:space="preserve">, and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07561" w:rsidRPr="00DA3A25">
        <w:rPr>
          <w:rFonts w:cs="Arial"/>
          <w:sz w:val="20"/>
          <w:szCs w:val="20"/>
        </w:rPr>
        <w:t xml:space="preserve">hey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A07561" w:rsidRPr="00DA3A25">
        <w:rPr>
          <w:rFonts w:cs="Arial"/>
          <w:sz w:val="20"/>
          <w:szCs w:val="20"/>
        </w:rPr>
        <w:t>on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07561" w:rsidRPr="00DA3A25">
        <w:rPr>
          <w:rFonts w:cs="Arial"/>
          <w:sz w:val="20"/>
          <w:szCs w:val="20"/>
        </w:rPr>
        <w:t xml:space="preserve">inu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07561" w:rsidRPr="00DA3A25">
        <w:rPr>
          <w:rFonts w:cs="Arial"/>
          <w:sz w:val="20"/>
          <w:szCs w:val="20"/>
        </w:rPr>
        <w:t>o do so</w:t>
      </w:r>
      <w:r w:rsidR="005E42D0" w:rsidRPr="00DA3A25">
        <w:rPr>
          <w:rFonts w:cs="Arial"/>
          <w:sz w:val="20"/>
          <w:szCs w:val="20"/>
        </w:rPr>
        <w:fldChar w:fldCharType="begin"/>
      </w:r>
      <w:r w:rsidR="005E42D0" w:rsidRPr="00DA3A25">
        <w:rPr>
          <w:sz w:val="20"/>
        </w:rPr>
        <w:instrText xml:space="preserve"> XE "</w:instrText>
      </w:r>
      <w:r w:rsidR="005E42D0" w:rsidRPr="00DA3A25">
        <w:rPr>
          <w:rFonts w:cs="Arial"/>
          <w:sz w:val="20"/>
        </w:rPr>
        <w:instrText>God:</w:instrText>
      </w:r>
      <w:r w:rsidR="005E42D0" w:rsidRPr="00DA3A25">
        <w:rPr>
          <w:sz w:val="20"/>
        </w:rPr>
        <w:instrText xml:space="preserve">showing honor to" </w:instrText>
      </w:r>
      <w:r w:rsidR="005E42D0" w:rsidRPr="00DA3A25">
        <w:rPr>
          <w:rFonts w:cs="Arial"/>
          <w:sz w:val="20"/>
          <w:szCs w:val="20"/>
        </w:rPr>
        <w:fldChar w:fldCharType="end"/>
      </w:r>
      <w:r w:rsidR="00A07561" w:rsidRPr="00DA3A25">
        <w:rPr>
          <w:rFonts w:cs="Arial"/>
          <w:sz w:val="20"/>
          <w:szCs w:val="20"/>
        </w:rPr>
        <w:t>.</w:t>
      </w:r>
    </w:p>
    <w:p w14:paraId="6BEACB2E" w14:textId="77777777" w:rsidR="003B305E" w:rsidRPr="00DA3A25" w:rsidRDefault="003B305E" w:rsidP="00D852FE">
      <w:pPr>
        <w:spacing w:line="240" w:lineRule="auto"/>
        <w:jc w:val="both"/>
        <w:rPr>
          <w:rFonts w:cs="Arial"/>
          <w:sz w:val="20"/>
          <w:szCs w:val="20"/>
        </w:rPr>
      </w:pPr>
    </w:p>
    <w:p w14:paraId="543CB28C" w14:textId="143D9828" w:rsidR="00AB61E3" w:rsidRPr="005916D3" w:rsidRDefault="00AB61E3" w:rsidP="00D852FE">
      <w:pPr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Ungodly Love?</w:t>
      </w:r>
    </w:p>
    <w:p w14:paraId="3BDED781" w14:textId="77777777" w:rsidR="00AB61E3" w:rsidRPr="00DA3A25" w:rsidRDefault="00AB61E3" w:rsidP="00D852FE">
      <w:pPr>
        <w:spacing w:line="240" w:lineRule="auto"/>
        <w:jc w:val="both"/>
        <w:rPr>
          <w:rFonts w:cs="Arial"/>
          <w:sz w:val="20"/>
        </w:rPr>
      </w:pPr>
    </w:p>
    <w:p w14:paraId="547038F9" w14:textId="7129F385" w:rsidR="007A346E" w:rsidRPr="00DA3A25" w:rsidRDefault="00B907D8" w:rsidP="00D852FE">
      <w:pPr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</w:rPr>
        <w:t>L</w:t>
      </w:r>
      <w:r w:rsidR="008704A0" w:rsidRPr="00DA3A25">
        <w:rPr>
          <w:rFonts w:cs="Arial"/>
          <w:sz w:val="20"/>
        </w:rPr>
        <w:t>ov</w:t>
      </w:r>
      <w:r w:rsidR="00777EDF" w:rsidRPr="00DA3A25">
        <w:rPr>
          <w:rFonts w:cs="Arial"/>
          <w:sz w:val="20"/>
        </w:rPr>
        <w:t>ing</w:t>
      </w:r>
      <w:r w:rsidR="009568CB" w:rsidRPr="00DA3A25">
        <w:rPr>
          <w:rFonts w:cs="Arial"/>
          <w:sz w:val="20"/>
        </w:rPr>
        <w:t xml:space="preserve"> </w:t>
      </w:r>
      <w:r w:rsidR="008704A0" w:rsidRPr="00DA3A25">
        <w:rPr>
          <w:rFonts w:cs="Arial"/>
          <w:sz w:val="20"/>
        </w:rPr>
        <w:t>is</w:t>
      </w:r>
      <w:r w:rsidR="009568CB" w:rsidRPr="00DA3A25">
        <w:rPr>
          <w:rFonts w:cs="Arial"/>
          <w:sz w:val="20"/>
        </w:rPr>
        <w:t xml:space="preserve"> </w:t>
      </w:r>
      <w:r w:rsidR="008704A0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704A0" w:rsidRPr="00DA3A25">
        <w:rPr>
          <w:rFonts w:cs="Arial"/>
          <w:sz w:val="20"/>
        </w:rPr>
        <w:t>a</w:t>
      </w:r>
      <w:r w:rsidR="009568CB" w:rsidRPr="00DA3A25">
        <w:rPr>
          <w:rFonts w:cs="Arial"/>
          <w:sz w:val="20"/>
        </w:rPr>
        <w:t xml:space="preserve"> </w:t>
      </w:r>
      <w:r w:rsidR="008704A0" w:rsidRPr="00DA3A25">
        <w:rPr>
          <w:rFonts w:cs="Arial"/>
          <w:sz w:val="20"/>
        </w:rPr>
        <w:t>vi</w:t>
      </w:r>
      <w:r w:rsidR="008704A0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8704A0" w:rsidRPr="00DA3A25">
        <w:rPr>
          <w:rFonts w:cs="Arial"/>
          <w:sz w:val="20"/>
        </w:rPr>
        <w:t>e in a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8704A0" w:rsidRPr="00DA3A25">
        <w:rPr>
          <w:rFonts w:cs="Arial"/>
          <w:sz w:val="20"/>
        </w:rPr>
        <w:t>sel</w:t>
      </w:r>
      <w:r w:rsidR="00F16F15" w:rsidRPr="00DA3A25">
        <w:rPr>
          <w:rFonts w:cs="Arial"/>
          <w:sz w:val="20"/>
        </w:rPr>
        <w:t>f</w:t>
      </w:r>
      <w:r w:rsidR="00077B2D" w:rsidRPr="00DA3A25">
        <w:rPr>
          <w:rFonts w:cs="Arial"/>
          <w:sz w:val="20"/>
        </w:rPr>
        <w:t xml:space="preserve">. This point was made by </w:t>
      </w:r>
      <w:r w:rsidR="009568CB" w:rsidRPr="00DA3A25">
        <w:rPr>
          <w:rFonts w:cs="Arial"/>
          <w:sz w:val="20"/>
        </w:rPr>
        <w:t>Jesu</w:t>
      </w:r>
      <w:r w:rsidR="00CF156F" w:rsidRPr="00DA3A25">
        <w:rPr>
          <w:rFonts w:cs="Arial"/>
          <w:sz w:val="20"/>
        </w:rPr>
        <w:t>s</w:t>
      </w:r>
      <w:r w:rsidR="00077B2D" w:rsidRPr="00DA3A25">
        <w:rPr>
          <w:rFonts w:cs="Arial"/>
          <w:sz w:val="20"/>
        </w:rPr>
        <w:t xml:space="preserve"> </w:t>
      </w:r>
      <w:r w:rsidR="00CF156F" w:rsidRPr="00DA3A25">
        <w:rPr>
          <w:rFonts w:cs="Arial"/>
          <w:sz w:val="20"/>
        </w:rPr>
        <w:t xml:space="preserve">when 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9568CB" w:rsidRPr="00DA3A25">
        <w:rPr>
          <w:rFonts w:cs="Arial"/>
          <w:sz w:val="20"/>
        </w:rPr>
        <w:t>he</w:t>
      </w:r>
      <w:r w:rsidR="00CF156F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CF156F" w:rsidRPr="00DA3A25">
        <w:rPr>
          <w:rFonts w:cs="Arial"/>
          <w:sz w:val="20"/>
        </w:rPr>
        <w:t>old his dis</w:t>
      </w:r>
      <w:r w:rsidR="00321406" w:rsidRPr="00DA3A25">
        <w:rPr>
          <w:rFonts w:cs="Arial"/>
          <w:spacing w:val="2"/>
          <w:sz w:val="20"/>
        </w:rPr>
        <w:t>c</w:t>
      </w:r>
      <w:r w:rsidR="00CF156F" w:rsidRPr="00DA3A25">
        <w:rPr>
          <w:rFonts w:cs="Arial"/>
          <w:sz w:val="20"/>
        </w:rPr>
        <w:t xml:space="preserve">iples, </w:t>
      </w:r>
      <w:r w:rsidRPr="00DA3A25">
        <w:rPr>
          <w:rFonts w:cs="Arial"/>
          <w:sz w:val="20"/>
          <w:szCs w:val="20"/>
        </w:rPr>
        <w:t>"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8D24E6" w:rsidRPr="00DA3A25">
        <w:rPr>
          <w:rFonts w:cs="Arial"/>
          <w:sz w:val="20"/>
          <w:szCs w:val="20"/>
        </w:rPr>
        <w:t xml:space="preserve">ye lov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D24E6" w:rsidRPr="00DA3A25">
        <w:rPr>
          <w:rFonts w:cs="Arial"/>
          <w:sz w:val="20"/>
          <w:szCs w:val="20"/>
        </w:rPr>
        <w:t>hem whi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8D24E6" w:rsidRPr="00DA3A25">
        <w:rPr>
          <w:rFonts w:cs="Arial"/>
          <w:sz w:val="20"/>
          <w:szCs w:val="20"/>
        </w:rPr>
        <w:t>h love you, wha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D24E6" w:rsidRPr="00DA3A25">
        <w:rPr>
          <w:rFonts w:cs="Arial"/>
          <w:sz w:val="20"/>
          <w:szCs w:val="20"/>
        </w:rPr>
        <w:t xml:space="preserve">hank have ye? </w:t>
      </w:r>
      <w:r w:rsidR="00632E16" w:rsidRPr="00DA3A25">
        <w:rPr>
          <w:rFonts w:cs="Arial"/>
          <w:spacing w:val="2"/>
          <w:sz w:val="20"/>
          <w:szCs w:val="20"/>
        </w:rPr>
        <w:t>f</w:t>
      </w:r>
      <w:r w:rsidR="00632E16" w:rsidRPr="00DA3A25">
        <w:rPr>
          <w:rFonts w:cs="Arial"/>
          <w:sz w:val="20"/>
          <w:szCs w:val="20"/>
        </w:rPr>
        <w:t>o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8D24E6" w:rsidRPr="00DA3A25">
        <w:rPr>
          <w:rFonts w:cs="Arial"/>
          <w:sz w:val="20"/>
          <w:szCs w:val="20"/>
        </w:rPr>
        <w:t>sinn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8D24E6" w:rsidRPr="00DA3A25">
        <w:rPr>
          <w:rFonts w:cs="Arial"/>
          <w:sz w:val="20"/>
          <w:szCs w:val="20"/>
        </w:rPr>
        <w:t xml:space="preserve">s also lov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D24E6" w:rsidRPr="00DA3A25">
        <w:rPr>
          <w:rFonts w:cs="Arial"/>
          <w:sz w:val="20"/>
          <w:szCs w:val="20"/>
        </w:rPr>
        <w:t xml:space="preserve">hos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D24E6" w:rsidRPr="00DA3A25">
        <w:rPr>
          <w:rFonts w:cs="Arial"/>
          <w:sz w:val="20"/>
          <w:szCs w:val="20"/>
        </w:rPr>
        <w:t>ha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8D24E6" w:rsidRPr="00DA3A25">
        <w:rPr>
          <w:rFonts w:cs="Arial"/>
          <w:sz w:val="20"/>
          <w:szCs w:val="20"/>
        </w:rPr>
        <w:t xml:space="preserve">lov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D24E6" w:rsidRPr="00DA3A25">
        <w:rPr>
          <w:rFonts w:cs="Arial"/>
          <w:sz w:val="20"/>
          <w:szCs w:val="20"/>
        </w:rPr>
        <w:t xml:space="preserve">hem" </w:t>
      </w:r>
      <w:r w:rsidR="008D24E6" w:rsidRPr="00633952">
        <w:rPr>
          <w:rFonts w:cs="Arial"/>
          <w:sz w:val="16"/>
          <w:szCs w:val="16"/>
        </w:rPr>
        <w:t>(Lk 6:32)</w:t>
      </w:r>
      <w:r w:rsidR="008D24E6" w:rsidRPr="00DA3A25">
        <w:rPr>
          <w:rFonts w:cs="Arial"/>
          <w:sz w:val="20"/>
          <w:szCs w:val="20"/>
        </w:rPr>
        <w:t>.</w:t>
      </w:r>
      <w:r w:rsidR="00E46367" w:rsidRPr="00DA3A25">
        <w:rPr>
          <w:rFonts w:cs="Arial"/>
          <w:sz w:val="20"/>
          <w:szCs w:val="20"/>
        </w:rPr>
        <w:t xml:space="preserve"> </w:t>
      </w:r>
      <w:r w:rsidR="00777EDF" w:rsidRPr="00DA3A25">
        <w:rPr>
          <w:rFonts w:cs="Arial"/>
          <w:sz w:val="20"/>
          <w:szCs w:val="20"/>
        </w:rPr>
        <w:t xml:space="preserve">He also said, </w:t>
      </w:r>
      <w:r w:rsidR="00EF0B7D" w:rsidRPr="00DA3A25">
        <w:rPr>
          <w:rFonts w:cs="Arial"/>
          <w:sz w:val="20"/>
          <w:szCs w:val="20"/>
        </w:rPr>
        <w:t>"</w:t>
      </w:r>
      <w:r w:rsidR="00CF1896" w:rsidRPr="00DA3A25">
        <w:rPr>
          <w:rFonts w:cs="Arial"/>
          <w:sz w:val="20"/>
          <w:szCs w:val="20"/>
        </w:rPr>
        <w:t>n</w:t>
      </w:r>
      <w:r w:rsidR="00EF0B7D" w:rsidRPr="00DA3A25">
        <w:rPr>
          <w:rFonts w:cs="Arial"/>
          <w:sz w:val="20"/>
          <w:szCs w:val="20"/>
        </w:rPr>
        <w:t xml:space="preserve">o man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EF0B7D" w:rsidRPr="00DA3A25">
        <w:rPr>
          <w:rFonts w:cs="Arial"/>
          <w:sz w:val="20"/>
          <w:szCs w:val="20"/>
        </w:rPr>
        <w:t>an se</w:t>
      </w:r>
      <w:r w:rsidR="00F250A4" w:rsidRPr="00DA3A25">
        <w:rPr>
          <w:rFonts w:cs="Arial"/>
          <w:spacing w:val="4"/>
          <w:sz w:val="20"/>
          <w:szCs w:val="20"/>
        </w:rPr>
        <w:t>r</w:t>
      </w:r>
      <w:r w:rsidR="00F250A4" w:rsidRPr="00DA3A25">
        <w:rPr>
          <w:rFonts w:cs="Arial"/>
          <w:sz w:val="20"/>
          <w:szCs w:val="20"/>
        </w:rPr>
        <w:t>v</w:t>
      </w:r>
      <w:r w:rsidR="00EF0B7D" w:rsidRPr="00DA3A25">
        <w:rPr>
          <w:rFonts w:cs="Arial"/>
          <w:sz w:val="20"/>
          <w:szCs w:val="20"/>
        </w:rPr>
        <w:t xml:space="preserve">e </w:t>
      </w:r>
      <w:r w:rsidR="00EF0B7D" w:rsidRPr="00DA3A25">
        <w:rPr>
          <w:rFonts w:cs="Arial"/>
          <w:spacing w:val="4"/>
          <w:sz w:val="20"/>
          <w:szCs w:val="20"/>
        </w:rPr>
        <w:t>t</w:t>
      </w:r>
      <w:r w:rsidR="00EF0B7D" w:rsidRPr="00DA3A25">
        <w:rPr>
          <w:rFonts w:cs="Arial"/>
          <w:sz w:val="20"/>
          <w:szCs w:val="20"/>
        </w:rPr>
        <w:t>wo mas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EF0B7D" w:rsidRPr="00DA3A25">
        <w:rPr>
          <w:rFonts w:cs="Arial"/>
          <w:sz w:val="20"/>
          <w:szCs w:val="20"/>
        </w:rPr>
        <w:t>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EF0B7D" w:rsidRPr="00DA3A25">
        <w:rPr>
          <w:rFonts w:cs="Arial"/>
          <w:sz w:val="20"/>
          <w:szCs w:val="20"/>
        </w:rPr>
        <w:t>s</w:t>
      </w:r>
      <w:r w:rsidR="00A45A6A" w:rsidRPr="00DA3A25">
        <w:rPr>
          <w:rFonts w:cs="Arial"/>
          <w:sz w:val="20"/>
          <w:szCs w:val="20"/>
        </w:rPr>
        <w:fldChar w:fldCharType="begin"/>
      </w:r>
      <w:r w:rsidR="00A45A6A" w:rsidRPr="00DA3A25">
        <w:rPr>
          <w:sz w:val="20"/>
        </w:rPr>
        <w:instrText xml:space="preserve"> XE "</w:instrText>
      </w:r>
      <w:r w:rsidR="00A45A6A" w:rsidRPr="00DA3A25">
        <w:rPr>
          <w:rFonts w:cs="Arial"/>
          <w:spacing w:val="4"/>
          <w:sz w:val="20"/>
        </w:rPr>
        <w:instrText>T</w:instrText>
      </w:r>
      <w:r w:rsidR="00A45A6A" w:rsidRPr="00DA3A25">
        <w:rPr>
          <w:rFonts w:cs="Arial"/>
          <w:sz w:val="20"/>
        </w:rPr>
        <w:instrText>wo masters</w:instrText>
      </w:r>
      <w:r w:rsidR="00A45A6A" w:rsidRPr="00DA3A25">
        <w:rPr>
          <w:sz w:val="20"/>
        </w:rPr>
        <w:instrText xml:space="preserve">" </w:instrText>
      </w:r>
      <w:r w:rsidR="00A45A6A" w:rsidRPr="00DA3A25">
        <w:rPr>
          <w:rFonts w:cs="Arial"/>
          <w:sz w:val="20"/>
          <w:szCs w:val="20"/>
        </w:rPr>
        <w:fldChar w:fldCharType="end"/>
      </w:r>
      <w:r w:rsidR="00EF0B7D" w:rsidRPr="00DA3A25">
        <w:rPr>
          <w:rFonts w:cs="Arial"/>
          <w:sz w:val="20"/>
          <w:szCs w:val="20"/>
        </w:rPr>
        <w:t xml:space="preserve">: </w:t>
      </w:r>
      <w:r w:rsidR="00632E16" w:rsidRPr="00DA3A25">
        <w:rPr>
          <w:rFonts w:cs="Arial"/>
          <w:spacing w:val="2"/>
          <w:sz w:val="20"/>
          <w:szCs w:val="20"/>
        </w:rPr>
        <w:t>f</w:t>
      </w:r>
      <w:r w:rsidR="00632E16" w:rsidRPr="00DA3A25">
        <w:rPr>
          <w:rFonts w:cs="Arial"/>
          <w:sz w:val="20"/>
          <w:szCs w:val="20"/>
        </w:rPr>
        <w:t>o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EF0B7D" w:rsidRPr="00DA3A25">
        <w:rPr>
          <w:rFonts w:cs="Arial"/>
          <w:sz w:val="20"/>
          <w:szCs w:val="20"/>
        </w:rPr>
        <w:t>e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F16F15" w:rsidRPr="00DA3A25">
        <w:rPr>
          <w:rFonts w:cs="Arial"/>
          <w:spacing w:val="4"/>
          <w:sz w:val="20"/>
          <w:szCs w:val="20"/>
        </w:rPr>
        <w:t>t</w:t>
      </w:r>
      <w:r w:rsidR="00EF0B7D" w:rsidRPr="00DA3A25">
        <w:rPr>
          <w:rFonts w:cs="Arial"/>
          <w:sz w:val="20"/>
          <w:szCs w:val="20"/>
        </w:rPr>
        <w:t>he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EF0B7D" w:rsidRPr="00DA3A25">
        <w:rPr>
          <w:rFonts w:cs="Arial"/>
          <w:sz w:val="20"/>
          <w:szCs w:val="20"/>
        </w:rPr>
        <w:t>he will 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EF0B7D" w:rsidRPr="00DA3A25">
        <w:rPr>
          <w:rFonts w:cs="Arial"/>
          <w:sz w:val="20"/>
          <w:szCs w:val="20"/>
        </w:rPr>
        <w:t xml:space="preserve">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EF0B7D" w:rsidRPr="00DA3A25">
        <w:rPr>
          <w:rFonts w:cs="Arial"/>
          <w:sz w:val="20"/>
          <w:szCs w:val="20"/>
        </w:rPr>
        <w:t xml:space="preserve">he one, and lov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EF0B7D" w:rsidRPr="00DA3A25">
        <w:rPr>
          <w:rFonts w:cs="Arial"/>
          <w:sz w:val="20"/>
          <w:szCs w:val="20"/>
        </w:rPr>
        <w:t>he o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EF0B7D" w:rsidRPr="00DA3A25">
        <w:rPr>
          <w:rFonts w:cs="Arial"/>
          <w:sz w:val="20"/>
          <w:szCs w:val="20"/>
        </w:rPr>
        <w:t>h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EF0B7D" w:rsidRPr="00DA3A25">
        <w:rPr>
          <w:rFonts w:cs="Arial"/>
          <w:sz w:val="20"/>
          <w:szCs w:val="20"/>
        </w:rPr>
        <w:t>; o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EF0B7D" w:rsidRPr="00DA3A25">
        <w:rPr>
          <w:rFonts w:cs="Arial"/>
          <w:sz w:val="20"/>
          <w:szCs w:val="20"/>
        </w:rPr>
        <w:t xml:space="preserve">else he will hold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EF0B7D" w:rsidRPr="00DA3A25">
        <w:rPr>
          <w:rFonts w:cs="Arial"/>
          <w:sz w:val="20"/>
          <w:szCs w:val="20"/>
        </w:rPr>
        <w:t xml:space="preserve">o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EF0B7D" w:rsidRPr="00DA3A25">
        <w:rPr>
          <w:rFonts w:cs="Arial"/>
          <w:sz w:val="20"/>
          <w:szCs w:val="20"/>
        </w:rPr>
        <w:t>he one, and despis</w:t>
      </w:r>
      <w:r w:rsidR="00EF0B7D" w:rsidRPr="00DA3A25">
        <w:rPr>
          <w:rFonts w:cs="Arial"/>
          <w:spacing w:val="-4"/>
          <w:sz w:val="20"/>
          <w:szCs w:val="20"/>
        </w:rPr>
        <w:t>e</w:t>
      </w:r>
      <w:r w:rsidR="00EF0B7D" w:rsidRPr="00DA3A25">
        <w:rPr>
          <w:rFonts w:cs="Arial"/>
          <w:sz w:val="20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EF0B7D" w:rsidRPr="00DA3A25">
        <w:rPr>
          <w:rFonts w:cs="Arial"/>
          <w:sz w:val="20"/>
          <w:szCs w:val="20"/>
        </w:rPr>
        <w:t>he o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EF0B7D" w:rsidRPr="00DA3A25">
        <w:rPr>
          <w:rFonts w:cs="Arial"/>
          <w:sz w:val="20"/>
          <w:szCs w:val="20"/>
        </w:rPr>
        <w:t>he</w:t>
      </w:r>
      <w:r w:rsidR="00F16F15" w:rsidRPr="00DA3A25">
        <w:rPr>
          <w:rFonts w:cs="Arial"/>
          <w:sz w:val="20"/>
          <w:szCs w:val="20"/>
        </w:rPr>
        <w:t>r.</w:t>
      </w:r>
      <w:r w:rsidR="00EF0B7D" w:rsidRPr="00DA3A25">
        <w:rPr>
          <w:rFonts w:cs="Arial"/>
          <w:sz w:val="20"/>
          <w:szCs w:val="20"/>
        </w:rPr>
        <w:t xml:space="preserve"> </w:t>
      </w:r>
      <w:r w:rsidR="00EF0B7D" w:rsidRPr="00DA3A25">
        <w:rPr>
          <w:rFonts w:cs="Arial"/>
          <w:spacing w:val="-4"/>
          <w:sz w:val="20"/>
          <w:szCs w:val="20"/>
        </w:rPr>
        <w:t>Y</w:t>
      </w:r>
      <w:r w:rsidR="00EF0B7D" w:rsidRPr="00DA3A25">
        <w:rPr>
          <w:rFonts w:cs="Arial"/>
          <w:sz w:val="20"/>
          <w:szCs w:val="20"/>
        </w:rPr>
        <w:t xml:space="preserve">e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EF0B7D" w:rsidRPr="00DA3A25">
        <w:rPr>
          <w:rFonts w:cs="Arial"/>
          <w:sz w:val="20"/>
          <w:szCs w:val="20"/>
        </w:rPr>
        <w:t>anno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EF0B7D" w:rsidRPr="00DA3A25">
        <w:rPr>
          <w:rFonts w:cs="Arial"/>
          <w:sz w:val="20"/>
          <w:szCs w:val="20"/>
        </w:rPr>
        <w:t>se</w:t>
      </w:r>
      <w:r w:rsidR="00F250A4" w:rsidRPr="00DA3A25">
        <w:rPr>
          <w:rFonts w:cs="Arial"/>
          <w:spacing w:val="4"/>
          <w:sz w:val="20"/>
          <w:szCs w:val="20"/>
        </w:rPr>
        <w:t>r</w:t>
      </w:r>
      <w:r w:rsidR="00F250A4" w:rsidRPr="00DA3A25">
        <w:rPr>
          <w:rFonts w:cs="Arial"/>
          <w:sz w:val="20"/>
          <w:szCs w:val="20"/>
        </w:rPr>
        <w:t>v</w:t>
      </w:r>
      <w:r w:rsidR="00EF0B7D" w:rsidRPr="00DA3A25">
        <w:rPr>
          <w:rFonts w:cs="Arial"/>
          <w:sz w:val="20"/>
          <w:szCs w:val="20"/>
        </w:rPr>
        <w:t>e God</w:t>
      </w:r>
      <w:r w:rsidR="00514FD8" w:rsidRPr="00DA3A25">
        <w:rPr>
          <w:rFonts w:cs="Arial"/>
          <w:sz w:val="20"/>
          <w:szCs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  <w:szCs w:val="20"/>
        </w:rPr>
        <w:fldChar w:fldCharType="end"/>
      </w:r>
      <w:r w:rsidR="00EF0B7D" w:rsidRPr="00DA3A25">
        <w:rPr>
          <w:rFonts w:cs="Arial"/>
          <w:sz w:val="20"/>
          <w:szCs w:val="20"/>
        </w:rPr>
        <w:t xml:space="preserve"> and mammo</w:t>
      </w:r>
      <w:r w:rsidR="00EF0B7D" w:rsidRPr="00DA3A25">
        <w:rPr>
          <w:rFonts w:cs="Arial"/>
          <w:spacing w:val="-2"/>
          <w:sz w:val="20"/>
          <w:szCs w:val="20"/>
        </w:rPr>
        <w:t>n</w:t>
      </w:r>
      <w:r w:rsidR="00EF0B7D" w:rsidRPr="00DA3A25">
        <w:rPr>
          <w:rFonts w:cs="Arial"/>
          <w:spacing w:val="-6"/>
          <w:sz w:val="20"/>
          <w:szCs w:val="20"/>
        </w:rPr>
        <w:t xml:space="preserve">" </w:t>
      </w:r>
      <w:r w:rsidR="00EF0B7D" w:rsidRPr="00633952">
        <w:rPr>
          <w:rFonts w:cs="Arial"/>
          <w:spacing w:val="-4"/>
          <w:sz w:val="16"/>
          <w:szCs w:val="16"/>
        </w:rPr>
        <w:t>(</w:t>
      </w:r>
      <w:r w:rsidR="00777EDF" w:rsidRPr="00633952">
        <w:rPr>
          <w:rFonts w:cs="Arial"/>
          <w:sz w:val="16"/>
          <w:szCs w:val="16"/>
        </w:rPr>
        <w:t>M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777EDF" w:rsidRPr="00633952">
        <w:rPr>
          <w:rFonts w:cs="Arial"/>
          <w:sz w:val="16"/>
          <w:szCs w:val="16"/>
        </w:rPr>
        <w:t>6:2</w:t>
      </w:r>
      <w:r w:rsidR="00777EDF" w:rsidRPr="00633952">
        <w:rPr>
          <w:rFonts w:cs="Arial"/>
          <w:spacing w:val="-4"/>
          <w:sz w:val="16"/>
          <w:szCs w:val="16"/>
        </w:rPr>
        <w:t>4</w:t>
      </w:r>
      <w:r w:rsidR="00EF0B7D" w:rsidRPr="00633952">
        <w:rPr>
          <w:rFonts w:cs="Arial"/>
          <w:spacing w:val="-4"/>
          <w:sz w:val="16"/>
          <w:szCs w:val="16"/>
        </w:rPr>
        <w:t>)</w:t>
      </w:r>
      <w:r w:rsidR="00EF0B7D" w:rsidRPr="00DA3A25">
        <w:rPr>
          <w:rFonts w:cs="Arial"/>
          <w:spacing w:val="-4"/>
          <w:sz w:val="20"/>
          <w:szCs w:val="20"/>
        </w:rPr>
        <w:t>.</w:t>
      </w:r>
      <w:r w:rsidR="00620677" w:rsidRPr="00DA3A25">
        <w:rPr>
          <w:rFonts w:cs="Arial"/>
          <w:sz w:val="20"/>
          <w:szCs w:val="20"/>
        </w:rPr>
        <w:t xml:space="preserve"> </w:t>
      </w:r>
      <w:bookmarkStart w:id="258" w:name="_Hlk40365798"/>
      <w:r w:rsidR="007A3BFE" w:rsidRPr="00DA3A25">
        <w:rPr>
          <w:rFonts w:cs="Arial"/>
          <w:spacing w:val="2"/>
          <w:sz w:val="20"/>
          <w:szCs w:val="20"/>
        </w:rPr>
        <w:t>L</w:t>
      </w:r>
      <w:r w:rsidR="007A3BFE" w:rsidRPr="00DA3A25">
        <w:rPr>
          <w:rFonts w:cs="Arial"/>
          <w:sz w:val="20"/>
          <w:szCs w:val="20"/>
        </w:rPr>
        <w:t xml:space="preserve">oving </w:t>
      </w:r>
      <w:r w:rsidR="00EF0B7D" w:rsidRPr="00DA3A25">
        <w:rPr>
          <w:rFonts w:cs="Arial"/>
          <w:sz w:val="20"/>
          <w:szCs w:val="20"/>
        </w:rPr>
        <w:t>mammon</w:t>
      </w:r>
      <w:r w:rsidR="007A3BFE" w:rsidRPr="00DA3A25">
        <w:rPr>
          <w:rFonts w:cs="Arial"/>
          <w:sz w:val="20"/>
          <w:szCs w:val="20"/>
        </w:rPr>
        <w:t xml:space="preserve"> is not good</w:t>
      </w:r>
      <w:r w:rsidR="00EF0B7D" w:rsidRPr="00DA3A25">
        <w:rPr>
          <w:rFonts w:cs="Arial"/>
          <w:sz w:val="20"/>
          <w:szCs w:val="20"/>
        </w:rPr>
        <w:t>,</w:t>
      </w:r>
      <w:r w:rsidR="00620677" w:rsidRPr="00DA3A25">
        <w:rPr>
          <w:rFonts w:cs="Arial"/>
          <w:sz w:val="20"/>
          <w:szCs w:val="20"/>
        </w:rPr>
        <w:t xml:space="preserve"> </w:t>
      </w:r>
      <w:r w:rsidR="007A3BFE" w:rsidRPr="00DA3A25">
        <w:rPr>
          <w:rFonts w:cs="Arial"/>
          <w:sz w:val="20"/>
          <w:szCs w:val="20"/>
        </w:rPr>
        <w:t xml:space="preserve">so </w:t>
      </w:r>
      <w:r w:rsidR="00EF0B7D" w:rsidRPr="00DA3A25">
        <w:rPr>
          <w:rFonts w:cs="Arial"/>
          <w:sz w:val="20"/>
          <w:szCs w:val="20"/>
        </w:rPr>
        <w:t>love is no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BB17E2" w:rsidRPr="00DA3A25">
        <w:rPr>
          <w:rFonts w:cs="Arial"/>
          <w:sz w:val="20"/>
          <w:szCs w:val="20"/>
        </w:rPr>
        <w:t xml:space="preserve">always </w:t>
      </w:r>
      <w:r w:rsidR="00405253" w:rsidRPr="00DA3A25">
        <w:rPr>
          <w:rFonts w:cs="Arial"/>
          <w:sz w:val="20"/>
          <w:szCs w:val="20"/>
        </w:rPr>
        <w:t>vi</w:t>
      </w:r>
      <w:r w:rsidR="00C16DE2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  <w:szCs w:val="20"/>
        </w:rPr>
        <w:t>t</w:t>
      </w:r>
      <w:r w:rsidR="0005774D" w:rsidRPr="00DA3A25">
        <w:rPr>
          <w:rFonts w:cs="Arial"/>
          <w:sz w:val="20"/>
          <w:szCs w:val="20"/>
        </w:rPr>
        <w:t>u</w:t>
      </w:r>
      <w:r w:rsidR="00405253" w:rsidRPr="00DA3A25">
        <w:rPr>
          <w:rFonts w:cs="Arial"/>
          <w:sz w:val="20"/>
          <w:szCs w:val="20"/>
        </w:rPr>
        <w:t>ous.</w:t>
      </w:r>
      <w:bookmarkEnd w:id="258"/>
    </w:p>
    <w:p w14:paraId="5E713337" w14:textId="77777777" w:rsidR="007A346E" w:rsidRPr="00DA3A25" w:rsidRDefault="007A346E" w:rsidP="00D852FE">
      <w:pPr>
        <w:spacing w:line="240" w:lineRule="auto"/>
        <w:jc w:val="both"/>
        <w:rPr>
          <w:rFonts w:cs="Arial"/>
          <w:sz w:val="20"/>
          <w:szCs w:val="20"/>
        </w:rPr>
      </w:pPr>
    </w:p>
    <w:p w14:paraId="6233040F" w14:textId="152115BC" w:rsidR="008352D6" w:rsidRPr="00DA3A25" w:rsidRDefault="00405253" w:rsidP="008352D6">
      <w:pPr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z w:val="20"/>
          <w:szCs w:val="20"/>
        </w:rPr>
        <w:t>Mi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Pr="00DA3A25">
        <w:rPr>
          <w:rFonts w:cs="Arial"/>
          <w:sz w:val="20"/>
          <w:szCs w:val="20"/>
        </w:rPr>
        <w:t>ah 3:2 speak</w:t>
      </w:r>
      <w:r w:rsidR="00BB17E2" w:rsidRPr="00DA3A25">
        <w:rPr>
          <w:rFonts w:cs="Arial"/>
          <w:sz w:val="20"/>
          <w:szCs w:val="20"/>
        </w:rPr>
        <w:t xml:space="preserve">s of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ose "</w:t>
      </w:r>
      <w:r w:rsidR="00CF1896" w:rsidRPr="00DA3A25">
        <w:rPr>
          <w:rFonts w:cs="Arial"/>
          <w:sz w:val="20"/>
          <w:szCs w:val="20"/>
        </w:rPr>
        <w:t>w</w:t>
      </w:r>
      <w:r w:rsidRPr="00DA3A25">
        <w:rPr>
          <w:rFonts w:cs="Arial"/>
          <w:sz w:val="20"/>
          <w:szCs w:val="20"/>
        </w:rPr>
        <w:t>ho 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 good, and lov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e evil</w:t>
      </w:r>
      <w:r w:rsidR="00BB17E2" w:rsidRPr="00DA3A25">
        <w:rPr>
          <w:rFonts w:cs="Arial"/>
          <w:sz w:val="20"/>
          <w:szCs w:val="20"/>
        </w:rPr>
        <w:t>.</w:t>
      </w:r>
      <w:r w:rsidRPr="00DA3A25">
        <w:rPr>
          <w:rFonts w:cs="Arial"/>
          <w:sz w:val="20"/>
          <w:szCs w:val="20"/>
        </w:rPr>
        <w:t>"</w:t>
      </w:r>
      <w:r w:rsidR="008212E8" w:rsidRPr="00DA3A25">
        <w:rPr>
          <w:rFonts w:cs="Arial"/>
          <w:sz w:val="20"/>
          <w:szCs w:val="20"/>
        </w:rPr>
        <w:t xml:space="preserve"> </w:t>
      </w:r>
      <w:r w:rsidR="00BB17E2" w:rsidRPr="00DA3A25">
        <w:rPr>
          <w:rFonts w:cs="Arial"/>
          <w:sz w:val="20"/>
          <w:szCs w:val="20"/>
        </w:rPr>
        <w:t xml:space="preserve">This </w:t>
      </w:r>
      <w:r w:rsidR="007A346E" w:rsidRPr="00DA3A25">
        <w:rPr>
          <w:rFonts w:cs="Arial"/>
          <w:sz w:val="20"/>
          <w:szCs w:val="20"/>
        </w:rPr>
        <w:t>shows</w:t>
      </w:r>
      <w:r w:rsidR="008212E8" w:rsidRPr="00DA3A25">
        <w:rPr>
          <w:rFonts w:cs="Arial"/>
          <w:sz w:val="20"/>
          <w:szCs w:val="20"/>
        </w:rPr>
        <w:t xml:space="preserve"> bo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212E8" w:rsidRPr="00DA3A25">
        <w:rPr>
          <w:rFonts w:cs="Arial"/>
          <w:sz w:val="20"/>
          <w:szCs w:val="20"/>
        </w:rPr>
        <w:t>h love and 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212E8" w:rsidRPr="00DA3A25">
        <w:rPr>
          <w:rFonts w:cs="Arial"/>
          <w:sz w:val="20"/>
          <w:szCs w:val="20"/>
        </w:rPr>
        <w:t xml:space="preserve">e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8212E8" w:rsidRPr="00DA3A25">
        <w:rPr>
          <w:rFonts w:cs="Arial"/>
          <w:sz w:val="20"/>
          <w:szCs w:val="20"/>
        </w:rPr>
        <w:t>an se</w:t>
      </w:r>
      <w:r w:rsidR="00F250A4" w:rsidRPr="00DA3A25">
        <w:rPr>
          <w:rFonts w:cs="Arial"/>
          <w:spacing w:val="4"/>
          <w:sz w:val="20"/>
          <w:szCs w:val="20"/>
        </w:rPr>
        <w:t>r</w:t>
      </w:r>
      <w:r w:rsidR="00F250A4" w:rsidRPr="00DA3A25">
        <w:rPr>
          <w:rFonts w:cs="Arial"/>
          <w:sz w:val="20"/>
          <w:szCs w:val="20"/>
        </w:rPr>
        <w:t>v</w:t>
      </w:r>
      <w:r w:rsidR="008212E8" w:rsidRPr="00DA3A25">
        <w:rPr>
          <w:rFonts w:cs="Arial"/>
          <w:sz w:val="20"/>
          <w:szCs w:val="20"/>
        </w:rPr>
        <w:t xml:space="preserve">e an ungodly agenda. </w:t>
      </w:r>
      <w:r w:rsidR="00DC2845" w:rsidRPr="00DA3A25">
        <w:rPr>
          <w:rFonts w:cs="Arial"/>
          <w:sz w:val="20"/>
          <w:szCs w:val="20"/>
        </w:rPr>
        <w:t>C</w:t>
      </w:r>
      <w:r w:rsidR="008212E8" w:rsidRPr="00DA3A25">
        <w:rPr>
          <w:rFonts w:cs="Arial"/>
          <w:sz w:val="20"/>
          <w:szCs w:val="20"/>
        </w:rPr>
        <w:t>onv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8212E8" w:rsidRPr="00DA3A25">
        <w:rPr>
          <w:rFonts w:cs="Arial"/>
          <w:sz w:val="20"/>
          <w:szCs w:val="20"/>
        </w:rPr>
        <w:t>sely</w:t>
      </w:r>
      <w:r w:rsidR="00AE73C7" w:rsidRPr="00DA3A25">
        <w:rPr>
          <w:rFonts w:cs="Arial"/>
          <w:sz w:val="20"/>
          <w:szCs w:val="20"/>
        </w:rPr>
        <w:t>,</w:t>
      </w:r>
      <w:r w:rsidR="00A5096E" w:rsidRPr="00DA3A25">
        <w:rPr>
          <w:rFonts w:cs="Arial"/>
          <w:sz w:val="20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5096E" w:rsidRPr="00DA3A25">
        <w:rPr>
          <w:rFonts w:cs="Arial"/>
          <w:sz w:val="20"/>
          <w:szCs w:val="20"/>
        </w:rPr>
        <w:t>he L</w:t>
      </w:r>
      <w:r w:rsidR="00A5096E" w:rsidRPr="00DA3A25">
        <w:rPr>
          <w:rFonts w:cs="Arial"/>
          <w:smallCaps/>
          <w:sz w:val="20"/>
          <w:szCs w:val="20"/>
        </w:rPr>
        <w:t>o</w:t>
      </w:r>
      <w:r w:rsidR="00AA75D3" w:rsidRPr="00DA3A25">
        <w:rPr>
          <w:rFonts w:cs="Arial"/>
          <w:smallCaps/>
          <w:sz w:val="20"/>
          <w:szCs w:val="20"/>
        </w:rPr>
        <w:t>r</w:t>
      </w:r>
      <w:r w:rsidR="00A5096E" w:rsidRPr="00DA3A25">
        <w:rPr>
          <w:rFonts w:cs="Arial"/>
          <w:smallCaps/>
          <w:sz w:val="20"/>
          <w:szCs w:val="20"/>
        </w:rPr>
        <w:t>d</w:t>
      </w:r>
      <w:r w:rsidR="00A5096E" w:rsidRPr="00DA3A25">
        <w:rPr>
          <w:rFonts w:cs="Arial"/>
          <w:sz w:val="20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5096E" w:rsidRPr="00DA3A25">
        <w:rPr>
          <w:rFonts w:cs="Arial"/>
          <w:sz w:val="20"/>
          <w:szCs w:val="20"/>
        </w:rPr>
        <w:t xml:space="preserve">old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5096E" w:rsidRPr="00DA3A25">
        <w:rPr>
          <w:rFonts w:cs="Arial"/>
          <w:sz w:val="20"/>
          <w:szCs w:val="20"/>
        </w:rPr>
        <w:t>he house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A5096E" w:rsidRPr="00DA3A25">
        <w:rPr>
          <w:rFonts w:cs="Arial"/>
          <w:sz w:val="20"/>
          <w:szCs w:val="20"/>
        </w:rPr>
        <w:t>Is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A5096E" w:rsidRPr="00DA3A25">
        <w:rPr>
          <w:rFonts w:cs="Arial"/>
          <w:sz w:val="20"/>
          <w:szCs w:val="20"/>
        </w:rPr>
        <w:t xml:space="preserve">ael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5096E" w:rsidRPr="00DA3A25">
        <w:rPr>
          <w:rFonts w:cs="Arial"/>
          <w:sz w:val="20"/>
          <w:szCs w:val="20"/>
        </w:rPr>
        <w:t>o "</w:t>
      </w:r>
      <w:r w:rsidR="00CF1896" w:rsidRPr="00DA3A25">
        <w:rPr>
          <w:rFonts w:cs="Arial"/>
          <w:sz w:val="20"/>
          <w:szCs w:val="20"/>
        </w:rPr>
        <w:t>h</w:t>
      </w:r>
      <w:r w:rsidR="00A5096E" w:rsidRPr="00DA3A25">
        <w:rPr>
          <w:rFonts w:cs="Arial"/>
          <w:sz w:val="20"/>
          <w:szCs w:val="20"/>
        </w:rPr>
        <w:t>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5096E" w:rsidRPr="00DA3A25">
        <w:rPr>
          <w:rFonts w:cs="Arial"/>
          <w:sz w:val="20"/>
          <w:szCs w:val="20"/>
        </w:rPr>
        <w:t xml:space="preserve">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5096E" w:rsidRPr="00DA3A25">
        <w:rPr>
          <w:rFonts w:cs="Arial"/>
          <w:sz w:val="20"/>
          <w:szCs w:val="20"/>
        </w:rPr>
        <w:t xml:space="preserve">he evil, and lov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A5096E" w:rsidRPr="00DA3A25">
        <w:rPr>
          <w:rFonts w:cs="Arial"/>
          <w:sz w:val="20"/>
          <w:szCs w:val="20"/>
        </w:rPr>
        <w:t xml:space="preserve">he good" </w:t>
      </w:r>
      <w:r w:rsidR="00A5096E" w:rsidRPr="00633952">
        <w:rPr>
          <w:rFonts w:cs="Arial"/>
          <w:sz w:val="16"/>
          <w:szCs w:val="16"/>
        </w:rPr>
        <w:t>(Amo 5:15)</w:t>
      </w:r>
      <w:r w:rsidR="00A5096E" w:rsidRPr="00DA3A25">
        <w:rPr>
          <w:rFonts w:cs="Arial"/>
          <w:sz w:val="20"/>
          <w:szCs w:val="20"/>
        </w:rPr>
        <w:t>.</w:t>
      </w:r>
    </w:p>
    <w:p w14:paraId="704E7EE5" w14:textId="77777777" w:rsidR="008352D6" w:rsidRPr="00DA3A25" w:rsidRDefault="008352D6" w:rsidP="008352D6">
      <w:pPr>
        <w:spacing w:line="240" w:lineRule="auto"/>
        <w:jc w:val="both"/>
        <w:rPr>
          <w:rFonts w:cs="Arial"/>
          <w:sz w:val="20"/>
          <w:szCs w:val="20"/>
        </w:rPr>
      </w:pPr>
    </w:p>
    <w:p w14:paraId="2B352741" w14:textId="745E138D" w:rsidR="009E77CE" w:rsidRPr="00DA3A25" w:rsidRDefault="00AB61E3" w:rsidP="00CB5286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  <w:szCs w:val="20"/>
        </w:rPr>
        <w:t xml:space="preserve">Psalm 97:10 says, </w:t>
      </w:r>
      <w:r w:rsidR="008212E8" w:rsidRPr="00DA3A25">
        <w:rPr>
          <w:rFonts w:cs="Arial"/>
          <w:sz w:val="20"/>
          <w:szCs w:val="20"/>
        </w:rPr>
        <w:t>"</w:t>
      </w:r>
      <w:r w:rsidR="00CF1896" w:rsidRPr="00DA3A25">
        <w:rPr>
          <w:rFonts w:cs="Arial"/>
          <w:sz w:val="20"/>
          <w:szCs w:val="20"/>
        </w:rPr>
        <w:t>y</w:t>
      </w:r>
      <w:r w:rsidR="008212E8" w:rsidRPr="00DA3A25">
        <w:rPr>
          <w:rFonts w:cs="Arial"/>
          <w:sz w:val="20"/>
          <w:szCs w:val="20"/>
        </w:rPr>
        <w:t xml:space="preserve">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212E8" w:rsidRPr="00DA3A25">
        <w:rPr>
          <w:rFonts w:cs="Arial"/>
          <w:sz w:val="20"/>
          <w:szCs w:val="20"/>
        </w:rPr>
        <w:t>ha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8212E8" w:rsidRPr="00DA3A25">
        <w:rPr>
          <w:rFonts w:cs="Arial"/>
          <w:sz w:val="20"/>
          <w:szCs w:val="20"/>
        </w:rPr>
        <w:t xml:space="preserve">lov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212E8" w:rsidRPr="00DA3A25">
        <w:rPr>
          <w:rFonts w:cs="Arial"/>
          <w:sz w:val="20"/>
          <w:szCs w:val="20"/>
        </w:rPr>
        <w:t>he L</w:t>
      </w:r>
      <w:r w:rsidR="008212E8" w:rsidRPr="00DA3A25">
        <w:rPr>
          <w:rFonts w:cs="Arial"/>
          <w:smallCaps/>
          <w:sz w:val="20"/>
          <w:szCs w:val="20"/>
        </w:rPr>
        <w:t>o</w:t>
      </w:r>
      <w:r w:rsidR="00AA75D3" w:rsidRPr="00DA3A25">
        <w:rPr>
          <w:rFonts w:cs="Arial"/>
          <w:smallCaps/>
          <w:sz w:val="20"/>
          <w:szCs w:val="20"/>
        </w:rPr>
        <w:t>r</w:t>
      </w:r>
      <w:r w:rsidR="008212E8" w:rsidRPr="00DA3A25">
        <w:rPr>
          <w:rFonts w:cs="Arial"/>
          <w:smallCaps/>
          <w:sz w:val="20"/>
          <w:szCs w:val="20"/>
        </w:rPr>
        <w:t>d</w:t>
      </w:r>
      <w:r w:rsidR="008212E8" w:rsidRPr="00DA3A25">
        <w:rPr>
          <w:rFonts w:cs="Arial"/>
          <w:sz w:val="20"/>
          <w:szCs w:val="20"/>
        </w:rPr>
        <w:t>, 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212E8" w:rsidRPr="00DA3A25">
        <w:rPr>
          <w:rFonts w:cs="Arial"/>
          <w:sz w:val="20"/>
          <w:szCs w:val="20"/>
        </w:rPr>
        <w:t xml:space="preserve">e evil" </w:t>
      </w:r>
      <w:r w:rsidR="008212E8" w:rsidRPr="00633952">
        <w:rPr>
          <w:rFonts w:cs="Arial"/>
          <w:sz w:val="16"/>
          <w:szCs w:val="16"/>
        </w:rPr>
        <w:t>(Ps 97:10)</w:t>
      </w:r>
      <w:r w:rsidRPr="00DA3A25">
        <w:rPr>
          <w:rFonts w:cs="Arial"/>
          <w:sz w:val="20"/>
          <w:szCs w:val="20"/>
        </w:rPr>
        <w:t xml:space="preserve"> and P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ove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bs 8:13 says, "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8212E8" w:rsidRPr="00DA3A25">
        <w:rPr>
          <w:rFonts w:cs="Arial"/>
          <w:sz w:val="20"/>
          <w:szCs w:val="20"/>
        </w:rPr>
        <w:t xml:space="preserve">he </w:t>
      </w:r>
      <w:r w:rsidR="00632E16" w:rsidRPr="00DA3A25">
        <w:rPr>
          <w:rFonts w:cs="Arial"/>
          <w:spacing w:val="2"/>
          <w:sz w:val="20"/>
          <w:szCs w:val="20"/>
        </w:rPr>
        <w:t>f</w:t>
      </w:r>
      <w:r w:rsidR="00632E16" w:rsidRPr="00DA3A25">
        <w:rPr>
          <w:rFonts w:cs="Arial"/>
          <w:sz w:val="20"/>
          <w:szCs w:val="20"/>
        </w:rPr>
        <w:t>e</w:t>
      </w:r>
      <w:r w:rsidR="008212E8" w:rsidRPr="00DA3A25">
        <w:rPr>
          <w:rFonts w:cs="Arial"/>
          <w:sz w:val="20"/>
          <w:szCs w:val="20"/>
        </w:rPr>
        <w:t>a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="008212E8" w:rsidRPr="00DA3A25">
        <w:rPr>
          <w:rFonts w:cs="Arial"/>
          <w:sz w:val="20"/>
          <w:szCs w:val="20"/>
        </w:rPr>
        <w:t>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212E8" w:rsidRPr="00DA3A25">
        <w:rPr>
          <w:rFonts w:cs="Arial"/>
          <w:sz w:val="20"/>
          <w:szCs w:val="20"/>
        </w:rPr>
        <w:t>he L</w:t>
      </w:r>
      <w:r w:rsidR="008212E8" w:rsidRPr="00DA3A25">
        <w:rPr>
          <w:rFonts w:cs="Arial"/>
          <w:smallCaps/>
          <w:sz w:val="20"/>
          <w:szCs w:val="20"/>
        </w:rPr>
        <w:t>o</w:t>
      </w:r>
      <w:r w:rsidR="00AA75D3" w:rsidRPr="00DA3A25">
        <w:rPr>
          <w:rFonts w:cs="Arial"/>
          <w:smallCaps/>
          <w:sz w:val="20"/>
          <w:szCs w:val="20"/>
        </w:rPr>
        <w:t>r</w:t>
      </w:r>
      <w:r w:rsidR="008212E8" w:rsidRPr="00DA3A25">
        <w:rPr>
          <w:rFonts w:cs="Arial"/>
          <w:smallCaps/>
          <w:sz w:val="20"/>
          <w:szCs w:val="20"/>
        </w:rPr>
        <w:t>d</w:t>
      </w:r>
      <w:r w:rsidR="00612708" w:rsidRPr="00DA3A25">
        <w:rPr>
          <w:rFonts w:cs="Arial"/>
          <w:smallCaps/>
          <w:sz w:val="20"/>
          <w:szCs w:val="20"/>
        </w:rPr>
        <w:fldChar w:fldCharType="begin"/>
      </w:r>
      <w:r w:rsidR="00612708" w:rsidRPr="00DA3A25">
        <w:rPr>
          <w:sz w:val="20"/>
        </w:rPr>
        <w:instrText xml:space="preserve"> XE "</w:instrText>
      </w:r>
      <w:r w:rsidR="00612708" w:rsidRPr="00DA3A25">
        <w:rPr>
          <w:rFonts w:cs="Arial"/>
          <w:spacing w:val="4"/>
          <w:sz w:val="20"/>
        </w:rPr>
        <w:instrText>F</w:instrText>
      </w:r>
      <w:r w:rsidR="00612708" w:rsidRPr="00DA3A25">
        <w:rPr>
          <w:rFonts w:cs="Arial"/>
          <w:sz w:val="20"/>
        </w:rPr>
        <w:instrText xml:space="preserve">ear of </w:instrText>
      </w:r>
      <w:r w:rsidR="00612708" w:rsidRPr="00DA3A25">
        <w:rPr>
          <w:rFonts w:cs="Arial"/>
          <w:spacing w:val="2"/>
          <w:sz w:val="20"/>
        </w:rPr>
        <w:instrText>t</w:instrText>
      </w:r>
      <w:r w:rsidR="00612708" w:rsidRPr="00DA3A25">
        <w:rPr>
          <w:rFonts w:cs="Arial"/>
          <w:sz w:val="20"/>
        </w:rPr>
        <w:instrText xml:space="preserve">he </w:instrText>
      </w:r>
      <w:r w:rsidR="00612708" w:rsidRPr="00DA3A25">
        <w:rPr>
          <w:rFonts w:cs="Arial"/>
          <w:smallCaps/>
          <w:sz w:val="20"/>
        </w:rPr>
        <w:instrText>Lo</w:instrText>
      </w:r>
      <w:r w:rsidR="00612708" w:rsidRPr="00DA3A25">
        <w:rPr>
          <w:rFonts w:cs="Arial"/>
          <w:smallCaps/>
          <w:spacing w:val="2"/>
          <w:sz w:val="20"/>
        </w:rPr>
        <w:instrText>r</w:instrText>
      </w:r>
      <w:r w:rsidR="00612708" w:rsidRPr="00DA3A25">
        <w:rPr>
          <w:rFonts w:cs="Arial"/>
          <w:smallCaps/>
          <w:sz w:val="20"/>
        </w:rPr>
        <w:instrText>d</w:instrText>
      </w:r>
      <w:r w:rsidR="00612708" w:rsidRPr="00DA3A25">
        <w:rPr>
          <w:sz w:val="20"/>
        </w:rPr>
        <w:instrText xml:space="preserve">" </w:instrText>
      </w:r>
      <w:r w:rsidR="00612708" w:rsidRPr="00DA3A25">
        <w:rPr>
          <w:rFonts w:cs="Arial"/>
          <w:smallCaps/>
          <w:sz w:val="20"/>
          <w:szCs w:val="20"/>
        </w:rPr>
        <w:fldChar w:fldCharType="end"/>
      </w:r>
      <w:r w:rsidR="008212E8" w:rsidRPr="00DA3A25">
        <w:rPr>
          <w:rFonts w:cs="Arial"/>
          <w:sz w:val="20"/>
          <w:szCs w:val="20"/>
        </w:rPr>
        <w:t xml:space="preserve"> </w:t>
      </w:r>
      <w:r w:rsidR="008212E8" w:rsidRPr="00DA3A25">
        <w:rPr>
          <w:rFonts w:cs="Arial"/>
          <w:i/>
          <w:sz w:val="20"/>
          <w:szCs w:val="20"/>
        </w:rPr>
        <w:t>is</w:t>
      </w:r>
      <w:r w:rsidR="008212E8" w:rsidRPr="00DA3A25">
        <w:rPr>
          <w:rFonts w:cs="Arial"/>
          <w:sz w:val="20"/>
          <w:szCs w:val="20"/>
        </w:rPr>
        <w:t xml:space="preserve">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212E8" w:rsidRPr="00DA3A25">
        <w:rPr>
          <w:rFonts w:cs="Arial"/>
          <w:sz w:val="20"/>
          <w:szCs w:val="20"/>
        </w:rPr>
        <w:t>o 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8212E8" w:rsidRPr="00DA3A25">
        <w:rPr>
          <w:rFonts w:cs="Arial"/>
          <w:sz w:val="20"/>
          <w:szCs w:val="20"/>
        </w:rPr>
        <w:t>e evil</w:t>
      </w:r>
      <w:r w:rsidRPr="00DA3A25">
        <w:rPr>
          <w:rFonts w:cs="Arial"/>
          <w:sz w:val="20"/>
          <w:szCs w:val="20"/>
        </w:rPr>
        <w:t xml:space="preserve">." </w:t>
      </w:r>
      <w:r w:rsidR="008352D6" w:rsidRPr="00DA3A25">
        <w:rPr>
          <w:rFonts w:cs="Arial"/>
          <w:sz w:val="20"/>
          <w:szCs w:val="20"/>
        </w:rPr>
        <w:t>So</w:t>
      </w:r>
      <w:r w:rsidRPr="00DA3A25">
        <w:rPr>
          <w:rFonts w:cs="Arial"/>
          <w:sz w:val="20"/>
          <w:szCs w:val="20"/>
        </w:rPr>
        <w:t xml:space="preserve">, 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Pr="00DA3A25">
        <w:rPr>
          <w:rFonts w:cs="Arial"/>
          <w:sz w:val="20"/>
          <w:szCs w:val="20"/>
        </w:rPr>
        <w:t>is w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 xml:space="preserve">ong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o </w:t>
      </w:r>
      <w:r w:rsidR="00F74498" w:rsidRPr="00DA3A25">
        <w:rPr>
          <w:rFonts w:cs="Arial"/>
          <w:sz w:val="20"/>
          <w:szCs w:val="20"/>
        </w:rPr>
        <w:t>assume</w:t>
      </w:r>
      <w:r w:rsidRPr="00DA3A25">
        <w:rPr>
          <w:rFonts w:cs="Arial"/>
          <w:sz w:val="20"/>
          <w:szCs w:val="20"/>
        </w:rPr>
        <w:t xml:space="preserve"> 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 is always bad. I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8352D6" w:rsidRPr="00DA3A25">
        <w:rPr>
          <w:rFonts w:cs="Arial"/>
          <w:sz w:val="20"/>
          <w:szCs w:val="20"/>
        </w:rPr>
        <w:t>a person</w:t>
      </w:r>
      <w:r w:rsidRPr="00DA3A25">
        <w:rPr>
          <w:rFonts w:cs="Arial"/>
          <w:sz w:val="20"/>
          <w:szCs w:val="20"/>
        </w:rPr>
        <w:t xml:space="preserve"> s</w:t>
      </w:r>
      <w:r w:rsidR="008352D6" w:rsidRPr="00DA3A25">
        <w:rPr>
          <w:rFonts w:cs="Arial"/>
          <w:sz w:val="20"/>
          <w:szCs w:val="20"/>
        </w:rPr>
        <w:t>ays</w:t>
      </w:r>
      <w:r w:rsidRPr="00DA3A25">
        <w:rPr>
          <w:rFonts w:cs="Arial"/>
          <w:sz w:val="20"/>
          <w:szCs w:val="20"/>
        </w:rPr>
        <w:t xml:space="preserve"> Jesus</w:t>
      </w:r>
      <w:r w:rsidR="00892EF0" w:rsidRPr="00DA3A25">
        <w:rPr>
          <w:rFonts w:cs="Arial"/>
          <w:sz w:val="20"/>
          <w:szCs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  <w:szCs w:val="20"/>
        </w:rPr>
        <w:fldChar w:fldCharType="end"/>
      </w:r>
      <w:r w:rsidRPr="00DA3A25">
        <w:rPr>
          <w:rFonts w:cs="Arial"/>
          <w:sz w:val="20"/>
          <w:szCs w:val="20"/>
        </w:rPr>
        <w:t xml:space="preserve"> neve</w:t>
      </w:r>
      <w:r w:rsidR="00F16F15" w:rsidRPr="00DA3A25">
        <w:rPr>
          <w:rFonts w:cs="Arial"/>
          <w:spacing w:val="-2"/>
          <w:sz w:val="20"/>
          <w:szCs w:val="20"/>
        </w:rPr>
        <w:t xml:space="preserve">r </w:t>
      </w:r>
      <w:r w:rsidRPr="00DA3A25">
        <w:rPr>
          <w:rFonts w:cs="Arial"/>
          <w:sz w:val="20"/>
          <w:szCs w:val="20"/>
        </w:rPr>
        <w:t>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ed an</w:t>
      </w:r>
      <w:r w:rsidR="00F250A4" w:rsidRPr="00DA3A25">
        <w:rPr>
          <w:rFonts w:cs="Arial"/>
          <w:sz w:val="20"/>
          <w:szCs w:val="20"/>
        </w:rPr>
        <w:t>y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hing, poin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em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 s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ip</w:t>
      </w:r>
      <w:r w:rsidR="00974BF2" w:rsidRPr="00DA3A25">
        <w:rPr>
          <w:rFonts w:cs="Arial"/>
          <w:spacing w:val="4"/>
          <w:sz w:val="20"/>
          <w:szCs w:val="20"/>
        </w:rPr>
        <w:t>t</w:t>
      </w:r>
      <w:r w:rsidR="0005774D" w:rsidRPr="00DA3A25">
        <w:rPr>
          <w:rFonts w:cs="Arial"/>
          <w:sz w:val="20"/>
          <w:szCs w:val="20"/>
        </w:rPr>
        <w:t>u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Pr="00DA3A25">
        <w:rPr>
          <w:rFonts w:cs="Arial"/>
          <w:sz w:val="20"/>
          <w:szCs w:val="20"/>
        </w:rPr>
        <w:t>e</w:t>
      </w:r>
      <w:r w:rsidR="009F6167" w:rsidRPr="00DA3A25">
        <w:rPr>
          <w:rFonts w:cs="Arial"/>
          <w:sz w:val="20"/>
          <w:szCs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  <w:szCs w:val="20"/>
        </w:rPr>
        <w:fldChar w:fldCharType="end"/>
      </w:r>
      <w:r w:rsidRPr="00DA3A25">
        <w:rPr>
          <w:rFonts w:cs="Arial"/>
          <w:sz w:val="20"/>
          <w:szCs w:val="20"/>
        </w:rPr>
        <w:t xml:space="preserve">. </w:t>
      </w:r>
      <w:r w:rsidR="00796739" w:rsidRPr="00DA3A25">
        <w:rPr>
          <w:rFonts w:cs="Arial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 xml:space="preserve">o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he angel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 xml:space="preserve">he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B0326E" w:rsidRPr="00DA3A25">
        <w:rPr>
          <w:rFonts w:cs="Arial"/>
          <w:sz w:val="20"/>
          <w:szCs w:val="20"/>
        </w:rPr>
        <w:t>hu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B0326E" w:rsidRPr="00DA3A25">
        <w:rPr>
          <w:rFonts w:cs="Arial"/>
          <w:sz w:val="20"/>
          <w:szCs w:val="20"/>
        </w:rPr>
        <w:t>h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B0326E" w:rsidRPr="00DA3A25">
        <w:rPr>
          <w:rFonts w:cs="Arial"/>
          <w:sz w:val="20"/>
          <w:szCs w:val="20"/>
        </w:rPr>
        <w:t>Ephesus, Jesus said, "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hou 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es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he deeds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he Ni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B0326E" w:rsidRPr="00DA3A25">
        <w:rPr>
          <w:rFonts w:cs="Arial"/>
          <w:sz w:val="20"/>
          <w:szCs w:val="20"/>
        </w:rPr>
        <w:t>ola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F16F15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ans, whi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B0326E" w:rsidRPr="00DA3A25">
        <w:rPr>
          <w:rFonts w:cs="Arial"/>
          <w:sz w:val="20"/>
          <w:szCs w:val="20"/>
        </w:rPr>
        <w:t>h I also 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e</w:t>
      </w:r>
      <w:r w:rsidR="009E77CE" w:rsidRPr="00DA3A25">
        <w:rPr>
          <w:rFonts w:cs="Arial"/>
          <w:sz w:val="20"/>
          <w:szCs w:val="20"/>
        </w:rPr>
        <w:t>"</w:t>
      </w:r>
      <w:r w:rsidR="00B0326E" w:rsidRPr="00DA3A25">
        <w:rPr>
          <w:rFonts w:cs="Arial"/>
          <w:sz w:val="20"/>
          <w:szCs w:val="20"/>
        </w:rPr>
        <w:t xml:space="preserve"> </w:t>
      </w:r>
      <w:r w:rsidR="00B0326E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B0326E" w:rsidRPr="00633952">
        <w:rPr>
          <w:rFonts w:cs="Arial"/>
          <w:sz w:val="16"/>
          <w:szCs w:val="16"/>
        </w:rPr>
        <w:t>v 2:6)</w:t>
      </w:r>
      <w:r w:rsidR="003B305E" w:rsidRPr="00DA3A25">
        <w:rPr>
          <w:rFonts w:cs="Arial"/>
          <w:sz w:val="20"/>
          <w:szCs w:val="20"/>
        </w:rPr>
        <w:t>. H</w:t>
      </w:r>
      <w:r w:rsidR="00CB056E" w:rsidRPr="00DA3A25">
        <w:rPr>
          <w:rFonts w:cs="Arial"/>
          <w:sz w:val="20"/>
          <w:szCs w:val="20"/>
        </w:rPr>
        <w:t xml:space="preserve">is message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CB056E" w:rsidRPr="00DA3A25">
        <w:rPr>
          <w:rFonts w:cs="Arial"/>
          <w:sz w:val="20"/>
          <w:szCs w:val="20"/>
        </w:rPr>
        <w:t xml:space="preserve">o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he angel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 xml:space="preserve">he 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B0326E" w:rsidRPr="00DA3A25">
        <w:rPr>
          <w:rFonts w:cs="Arial"/>
          <w:sz w:val="20"/>
          <w:szCs w:val="20"/>
        </w:rPr>
        <w:t>hu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B0326E" w:rsidRPr="00DA3A25">
        <w:rPr>
          <w:rFonts w:cs="Arial"/>
          <w:sz w:val="20"/>
          <w:szCs w:val="20"/>
        </w:rPr>
        <w:t>h in Smy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B0326E" w:rsidRPr="00DA3A25">
        <w:rPr>
          <w:rFonts w:cs="Arial"/>
          <w:sz w:val="20"/>
          <w:szCs w:val="20"/>
        </w:rPr>
        <w:t>na</w:t>
      </w:r>
      <w:r w:rsidR="009E77CE" w:rsidRPr="00DA3A25">
        <w:rPr>
          <w:rFonts w:cs="Arial"/>
          <w:sz w:val="20"/>
          <w:szCs w:val="20"/>
        </w:rPr>
        <w:t xml:space="preserve"> said, "</w:t>
      </w:r>
      <w:r w:rsidR="00CF1896" w:rsidRPr="00DA3A25">
        <w:rPr>
          <w:rFonts w:cs="Arial"/>
          <w:sz w:val="20"/>
          <w:szCs w:val="20"/>
        </w:rPr>
        <w:t>s</w:t>
      </w:r>
      <w:r w:rsidR="00B0326E" w:rsidRPr="00DA3A25">
        <w:rPr>
          <w:rFonts w:cs="Arial"/>
          <w:sz w:val="20"/>
          <w:szCs w:val="20"/>
        </w:rPr>
        <w:t>o has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 xml:space="preserve">hou also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 xml:space="preserve">hem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ha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B0326E" w:rsidRPr="00DA3A25">
        <w:rPr>
          <w:rFonts w:cs="Arial"/>
          <w:sz w:val="20"/>
          <w:szCs w:val="20"/>
        </w:rPr>
        <w:t xml:space="preserve">hold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he do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B0326E" w:rsidRPr="00DA3A25">
        <w:rPr>
          <w:rFonts w:cs="Arial"/>
          <w:sz w:val="20"/>
          <w:szCs w:val="20"/>
        </w:rPr>
        <w:t>ine o</w:t>
      </w:r>
      <w:r w:rsidR="00F16F15" w:rsidRPr="00DA3A25">
        <w:rPr>
          <w:rFonts w:cs="Arial"/>
          <w:spacing w:val="-2"/>
          <w:sz w:val="20"/>
          <w:szCs w:val="20"/>
        </w:rPr>
        <w:t xml:space="preserve">f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he Ni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B0326E" w:rsidRPr="00DA3A25">
        <w:rPr>
          <w:rFonts w:cs="Arial"/>
          <w:sz w:val="20"/>
          <w:szCs w:val="20"/>
        </w:rPr>
        <w:t>ola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F16F15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ans, whi</w:t>
      </w:r>
      <w:r w:rsidR="00E95871" w:rsidRPr="00DA3A25">
        <w:rPr>
          <w:rFonts w:cs="Arial"/>
          <w:spacing w:val="2"/>
          <w:sz w:val="20"/>
          <w:szCs w:val="20"/>
        </w:rPr>
        <w:t>c</w:t>
      </w:r>
      <w:r w:rsidR="00B0326E" w:rsidRPr="00DA3A25">
        <w:rPr>
          <w:rFonts w:cs="Arial"/>
          <w:sz w:val="20"/>
          <w:szCs w:val="20"/>
        </w:rPr>
        <w:t xml:space="preserve">h 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hing I 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B0326E" w:rsidRPr="00DA3A25">
        <w:rPr>
          <w:rFonts w:cs="Arial"/>
          <w:sz w:val="20"/>
          <w:szCs w:val="20"/>
        </w:rPr>
        <w:t>e</w:t>
      </w:r>
      <w:r w:rsidR="009E77CE" w:rsidRPr="00DA3A25">
        <w:rPr>
          <w:rFonts w:cs="Arial"/>
          <w:sz w:val="20"/>
          <w:szCs w:val="20"/>
        </w:rPr>
        <w:t xml:space="preserve">" </w:t>
      </w:r>
      <w:r w:rsidR="009E77CE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9E77CE" w:rsidRPr="00633952">
        <w:rPr>
          <w:rFonts w:cs="Arial"/>
          <w:sz w:val="16"/>
          <w:szCs w:val="16"/>
        </w:rPr>
        <w:t>v 2:15)</w:t>
      </w:r>
      <w:r w:rsidR="009E77CE" w:rsidRPr="00DA3A25">
        <w:rPr>
          <w:rFonts w:cs="Arial"/>
          <w:sz w:val="20"/>
          <w:szCs w:val="20"/>
        </w:rPr>
        <w:t>.</w:t>
      </w:r>
      <w:r w:rsidR="00BB17E2" w:rsidRPr="00DA3A25">
        <w:rPr>
          <w:rFonts w:cs="Arial"/>
          <w:sz w:val="20"/>
          <w:szCs w:val="20"/>
        </w:rPr>
        <w:t xml:space="preserve"> </w:t>
      </w:r>
      <w:r w:rsidR="00CB5286" w:rsidRPr="00DA3A25">
        <w:rPr>
          <w:rFonts w:cs="Arial"/>
          <w:sz w:val="20"/>
          <w:szCs w:val="20"/>
        </w:rPr>
        <w:t>T</w:t>
      </w:r>
      <w:r w:rsidR="00796739" w:rsidRPr="00DA3A25">
        <w:rPr>
          <w:rFonts w:cs="Arial"/>
          <w:sz w:val="20"/>
          <w:szCs w:val="20"/>
        </w:rPr>
        <w:t>he Book of Hebrew</w:t>
      </w:r>
      <w:r w:rsidR="00BB17E2" w:rsidRPr="00DA3A25">
        <w:rPr>
          <w:rFonts w:cs="Arial"/>
          <w:sz w:val="20"/>
          <w:szCs w:val="20"/>
        </w:rPr>
        <w:t xml:space="preserve">s </w:t>
      </w:r>
      <w:r w:rsidR="00CB5286" w:rsidRPr="00DA3A25">
        <w:rPr>
          <w:rFonts w:cs="Arial"/>
          <w:sz w:val="20"/>
          <w:szCs w:val="20"/>
        </w:rPr>
        <w:t>also h</w:t>
      </w:r>
      <w:r w:rsidR="00BB17E2" w:rsidRPr="00DA3A25">
        <w:rPr>
          <w:rFonts w:cs="Arial"/>
          <w:sz w:val="20"/>
          <w:szCs w:val="20"/>
        </w:rPr>
        <w:t xml:space="preserve">ad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BB17E2" w:rsidRPr="00DA3A25">
        <w:rPr>
          <w:rFonts w:cs="Arial"/>
          <w:sz w:val="20"/>
          <w:szCs w:val="20"/>
        </w:rPr>
        <w:t xml:space="preserve">his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BB17E2" w:rsidRPr="00DA3A25">
        <w:rPr>
          <w:rFonts w:cs="Arial"/>
          <w:sz w:val="20"/>
          <w:szCs w:val="20"/>
        </w:rPr>
        <w:t xml:space="preserve">o say </w:t>
      </w:r>
      <w:r w:rsidR="00CB056E" w:rsidRPr="00DA3A25">
        <w:rPr>
          <w:rFonts w:cs="Arial"/>
          <w:sz w:val="20"/>
          <w:szCs w:val="20"/>
        </w:rPr>
        <w:t>abo</w:t>
      </w:r>
      <w:r w:rsidR="00644D78" w:rsidRPr="00DA3A25">
        <w:rPr>
          <w:rFonts w:cs="Arial"/>
          <w:sz w:val="20"/>
          <w:szCs w:val="20"/>
        </w:rPr>
        <w:t xml:space="preserve">ut </w:t>
      </w:r>
      <w:r w:rsidR="009E77CE" w:rsidRPr="00DA3A25">
        <w:rPr>
          <w:rFonts w:cs="Arial"/>
          <w:sz w:val="20"/>
          <w:szCs w:val="20"/>
        </w:rPr>
        <w:t>Jesus</w:t>
      </w:r>
      <w:r w:rsidR="00796739" w:rsidRPr="00DA3A25">
        <w:rPr>
          <w:rFonts w:cs="Arial"/>
          <w:sz w:val="20"/>
          <w:szCs w:val="20"/>
        </w:rPr>
        <w:t>,</w:t>
      </w:r>
      <w:r w:rsidR="009E77CE" w:rsidRPr="00DA3A25">
        <w:rPr>
          <w:rFonts w:cs="Arial"/>
          <w:sz w:val="20"/>
          <w:szCs w:val="20"/>
        </w:rPr>
        <w:t xml:space="preserve"> </w:t>
      </w:r>
      <w:r w:rsidR="00CB056E" w:rsidRPr="00DA3A25">
        <w:rPr>
          <w:rFonts w:cs="Arial"/>
          <w:sz w:val="20"/>
          <w:szCs w:val="20"/>
        </w:rPr>
        <w:t>"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9E77CE" w:rsidRPr="00DA3A25">
        <w:rPr>
          <w:rFonts w:cs="Arial"/>
          <w:sz w:val="20"/>
          <w:szCs w:val="20"/>
        </w:rPr>
        <w:t>hou has</w:t>
      </w:r>
      <w:r w:rsidR="00644D78" w:rsidRPr="00DA3A25">
        <w:rPr>
          <w:rFonts w:cs="Arial"/>
          <w:spacing w:val="-2"/>
          <w:sz w:val="20"/>
          <w:szCs w:val="20"/>
        </w:rPr>
        <w:t xml:space="preserve">t </w:t>
      </w:r>
      <w:r w:rsidR="009E77CE" w:rsidRPr="00DA3A25">
        <w:rPr>
          <w:rFonts w:cs="Arial"/>
          <w:sz w:val="20"/>
          <w:szCs w:val="20"/>
        </w:rPr>
        <w:t xml:space="preserve">loved </w:t>
      </w:r>
      <w:r w:rsidR="002B2A62" w:rsidRPr="00DA3A25">
        <w:rPr>
          <w:rFonts w:cs="Arial"/>
          <w:spacing w:val="2"/>
          <w:sz w:val="20"/>
          <w:szCs w:val="20"/>
        </w:rPr>
        <w:t>r</w:t>
      </w:r>
      <w:r w:rsidR="009E77CE" w:rsidRPr="00DA3A25">
        <w:rPr>
          <w:rFonts w:cs="Arial"/>
          <w:sz w:val="20"/>
          <w:szCs w:val="20"/>
        </w:rPr>
        <w:t>igh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9E77CE" w:rsidRPr="00DA3A25">
        <w:rPr>
          <w:rFonts w:cs="Arial"/>
          <w:sz w:val="20"/>
          <w:szCs w:val="20"/>
        </w:rPr>
        <w:t>eousness</w:t>
      </w:r>
      <w:r w:rsidR="00BF78DB" w:rsidRPr="00DA3A25">
        <w:rPr>
          <w:rFonts w:cs="Arial"/>
          <w:sz w:val="20"/>
          <w:szCs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  <w:szCs w:val="20"/>
        </w:rPr>
        <w:fldChar w:fldCharType="end"/>
      </w:r>
      <w:r w:rsidR="009E77CE" w:rsidRPr="00DA3A25">
        <w:rPr>
          <w:rFonts w:cs="Arial"/>
          <w:sz w:val="20"/>
          <w:szCs w:val="20"/>
        </w:rPr>
        <w:t>, and ha</w:t>
      </w:r>
      <w:r w:rsidR="00E20650" w:rsidRPr="00DA3A25">
        <w:rPr>
          <w:rFonts w:cs="Arial"/>
          <w:spacing w:val="4"/>
          <w:sz w:val="20"/>
          <w:szCs w:val="20"/>
        </w:rPr>
        <w:t>t</w:t>
      </w:r>
      <w:r w:rsidR="009E77CE" w:rsidRPr="00DA3A25">
        <w:rPr>
          <w:rFonts w:cs="Arial"/>
          <w:sz w:val="20"/>
          <w:szCs w:val="20"/>
        </w:rPr>
        <w:t>ed iniqu</w:t>
      </w:r>
      <w:r w:rsidR="00F16F15" w:rsidRPr="00DA3A25">
        <w:rPr>
          <w:rFonts w:cs="Arial"/>
          <w:spacing w:val="2"/>
          <w:sz w:val="20"/>
          <w:szCs w:val="20"/>
        </w:rPr>
        <w:t>i</w:t>
      </w:r>
      <w:r w:rsidR="00F16F15" w:rsidRPr="00DA3A25">
        <w:rPr>
          <w:rFonts w:cs="Arial"/>
          <w:spacing w:val="4"/>
          <w:sz w:val="20"/>
          <w:szCs w:val="20"/>
        </w:rPr>
        <w:t>t</w:t>
      </w:r>
      <w:r w:rsidR="009E77CE" w:rsidRPr="00DA3A25">
        <w:rPr>
          <w:rFonts w:cs="Arial"/>
          <w:sz w:val="20"/>
          <w:szCs w:val="20"/>
        </w:rPr>
        <w:t>y</w:t>
      </w:r>
      <w:r w:rsidR="00CB056E" w:rsidRPr="00DA3A25">
        <w:rPr>
          <w:rFonts w:cs="Arial"/>
          <w:sz w:val="20"/>
          <w:szCs w:val="20"/>
        </w:rPr>
        <w:t xml:space="preserve">" </w:t>
      </w:r>
      <w:r w:rsidR="00CB056E" w:rsidRPr="00633952">
        <w:rPr>
          <w:rFonts w:cs="Arial"/>
          <w:sz w:val="16"/>
          <w:szCs w:val="16"/>
        </w:rPr>
        <w:t>(Heb 1:9)</w:t>
      </w:r>
      <w:r w:rsidR="00CB5286" w:rsidRPr="00DA3A25">
        <w:rPr>
          <w:rFonts w:cs="Arial"/>
          <w:sz w:val="20"/>
          <w:szCs w:val="20"/>
        </w:rPr>
        <w:t xml:space="preserve"> and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BB17E2" w:rsidRPr="00DA3A25">
        <w:rPr>
          <w:rFonts w:cs="Arial"/>
          <w:sz w:val="20"/>
          <w:szCs w:val="20"/>
        </w:rPr>
        <w:t xml:space="preserve">his </w:t>
      </w:r>
      <w:r w:rsidR="000804C1" w:rsidRPr="00DA3A25">
        <w:rPr>
          <w:rFonts w:cs="Arial"/>
          <w:spacing w:val="4"/>
          <w:sz w:val="20"/>
          <w:szCs w:val="20"/>
        </w:rPr>
        <w:t>f</w:t>
      </w:r>
      <w:r w:rsidR="000804C1" w:rsidRPr="00DA3A25">
        <w:rPr>
          <w:rFonts w:cs="Arial"/>
          <w:sz w:val="20"/>
          <w:szCs w:val="20"/>
        </w:rPr>
        <w:t>i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CB5286" w:rsidRPr="00DA3A25">
        <w:rPr>
          <w:rFonts w:cs="Arial"/>
          <w:sz w:val="20"/>
          <w:szCs w:val="20"/>
        </w:rPr>
        <w:t>s</w:t>
      </w:r>
      <w:r w:rsidR="000804C1" w:rsidRPr="00DA3A25">
        <w:rPr>
          <w:rFonts w:cs="Arial"/>
          <w:sz w:val="20"/>
          <w:szCs w:val="20"/>
        </w:rPr>
        <w:t xml:space="preserve"> what is sai</w:t>
      </w:r>
      <w:r w:rsidR="00BB17E2" w:rsidRPr="00DA3A25">
        <w:rPr>
          <w:rFonts w:cs="Arial"/>
          <w:sz w:val="20"/>
          <w:szCs w:val="20"/>
        </w:rPr>
        <w:t>d</w:t>
      </w:r>
      <w:r w:rsidR="00182350" w:rsidRPr="00DA3A25">
        <w:rPr>
          <w:rFonts w:cs="Arial"/>
          <w:sz w:val="20"/>
          <w:szCs w:val="20"/>
        </w:rPr>
        <w:t xml:space="preserve"> i</w:t>
      </w:r>
      <w:r w:rsidR="000804C1" w:rsidRPr="00DA3A25">
        <w:rPr>
          <w:rFonts w:cs="Arial"/>
          <w:sz w:val="20"/>
          <w:szCs w:val="20"/>
        </w:rPr>
        <w:t xml:space="preserve">n </w:t>
      </w:r>
      <w:r w:rsidR="00D84DB8" w:rsidRPr="00DA3A25">
        <w:rPr>
          <w:rFonts w:cs="Arial"/>
          <w:spacing w:val="2"/>
          <w:sz w:val="20"/>
          <w:szCs w:val="20"/>
        </w:rPr>
        <w:t>t</w:t>
      </w:r>
      <w:r w:rsidR="00CB5286" w:rsidRPr="00DA3A25">
        <w:rPr>
          <w:rFonts w:cs="Arial"/>
          <w:sz w:val="20"/>
          <w:szCs w:val="20"/>
        </w:rPr>
        <w:t>his verse</w:t>
      </w:r>
      <w:r w:rsidR="00CF5794" w:rsidRPr="00DA3A25">
        <w:rPr>
          <w:rFonts w:cs="Arial"/>
          <w:sz w:val="20"/>
          <w:szCs w:val="20"/>
        </w:rPr>
        <w:t>,</w:t>
      </w:r>
      <w:r w:rsidR="008753BE" w:rsidRPr="00DA3A25">
        <w:rPr>
          <w:rFonts w:cs="Arial"/>
          <w:sz w:val="20"/>
          <w:szCs w:val="20"/>
        </w:rPr>
        <w:t xml:space="preserve"> </w:t>
      </w:r>
      <w:r w:rsidR="00B1026B" w:rsidRPr="00DA3A25">
        <w:rPr>
          <w:rFonts w:cs="Arial"/>
          <w:sz w:val="20"/>
        </w:rPr>
        <w:t>"</w:t>
      </w:r>
      <w:bookmarkStart w:id="259" w:name="_Hlk1059959"/>
      <w:r w:rsidR="00D84DB8" w:rsidRPr="00DA3A25">
        <w:rPr>
          <w:rFonts w:cs="Arial"/>
          <w:spacing w:val="2"/>
          <w:sz w:val="20"/>
        </w:rPr>
        <w:t>t</w:t>
      </w:r>
      <w:r w:rsidR="00B1026B" w:rsidRPr="00DA3A25">
        <w:rPr>
          <w:rFonts w:cs="Arial"/>
          <w:sz w:val="20"/>
        </w:rPr>
        <w:t>he L</w:t>
      </w:r>
      <w:r w:rsidR="00B1026B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B1026B" w:rsidRPr="00DA3A25">
        <w:rPr>
          <w:rFonts w:cs="Arial"/>
          <w:smallCaps/>
          <w:sz w:val="20"/>
        </w:rPr>
        <w:t>d</w:t>
      </w:r>
      <w:r w:rsidR="00E65A76" w:rsidRPr="00DA3A25">
        <w:rPr>
          <w:rFonts w:cs="Arial"/>
          <w:smallCaps/>
          <w:sz w:val="20"/>
        </w:rPr>
        <w:fldChar w:fldCharType="begin"/>
      </w:r>
      <w:r w:rsidR="00E65A76" w:rsidRPr="00DA3A25">
        <w:rPr>
          <w:sz w:val="20"/>
        </w:rPr>
        <w:instrText xml:space="preserve"> XE "</w:instrText>
      </w:r>
      <w:r w:rsidR="00E65A76" w:rsidRPr="00DA3A25">
        <w:rPr>
          <w:rFonts w:cs="Arial"/>
          <w:sz w:val="20"/>
        </w:rPr>
        <w:instrText>Lord, the</w:instrText>
      </w:r>
      <w:r w:rsidR="00E65A76" w:rsidRPr="00DA3A25">
        <w:rPr>
          <w:sz w:val="20"/>
        </w:rPr>
        <w:instrText xml:space="preserve">" </w:instrText>
      </w:r>
      <w:r w:rsidR="00E65A76" w:rsidRPr="00DA3A25">
        <w:rPr>
          <w:rFonts w:cs="Arial"/>
          <w:smallCaps/>
          <w:sz w:val="20"/>
        </w:rPr>
        <w:fldChar w:fldCharType="end"/>
      </w:r>
      <w:r w:rsidR="00B1026B" w:rsidRPr="00DA3A25">
        <w:rPr>
          <w:rFonts w:cs="Arial"/>
          <w:sz w:val="20"/>
        </w:rPr>
        <w:t xml:space="preserve"> </w:t>
      </w:r>
      <w:bookmarkEnd w:id="259"/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B1026B" w:rsidRPr="00DA3A25">
        <w:rPr>
          <w:rFonts w:cs="Arial"/>
          <w:sz w:val="20"/>
        </w:rPr>
        <w:t>ie</w:t>
      </w:r>
      <w:r w:rsidR="00E20650" w:rsidRPr="00DA3A25">
        <w:rPr>
          <w:rFonts w:cs="Arial"/>
          <w:spacing w:val="4"/>
          <w:sz w:val="20"/>
        </w:rPr>
        <w:t>t</w:t>
      </w:r>
      <w:r w:rsidR="00B1026B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B1026B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B1026B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B1026B" w:rsidRPr="00DA3A25">
        <w:rPr>
          <w:rFonts w:cs="Arial"/>
          <w:sz w:val="20"/>
        </w:rPr>
        <w:t>eous: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1026B" w:rsidRPr="00DA3A25">
        <w:rPr>
          <w:rFonts w:cs="Arial"/>
          <w:sz w:val="20"/>
        </w:rPr>
        <w:t>he wi</w:t>
      </w:r>
      <w:r w:rsidR="00E95871" w:rsidRPr="00DA3A25">
        <w:rPr>
          <w:rFonts w:cs="Arial"/>
          <w:spacing w:val="2"/>
          <w:sz w:val="20"/>
        </w:rPr>
        <w:t>c</w:t>
      </w:r>
      <w:r w:rsidR="00B1026B" w:rsidRPr="00DA3A25">
        <w:rPr>
          <w:rFonts w:cs="Arial"/>
          <w:sz w:val="20"/>
        </w:rPr>
        <w:t xml:space="preserve">ked and him </w:t>
      </w:r>
      <w:r w:rsidR="00E20650" w:rsidRPr="00DA3A25">
        <w:rPr>
          <w:rFonts w:cs="Arial"/>
          <w:spacing w:val="4"/>
          <w:sz w:val="20"/>
        </w:rPr>
        <w:t>t</w:t>
      </w:r>
      <w:r w:rsidR="00B1026B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1026B" w:rsidRPr="00DA3A25">
        <w:rPr>
          <w:rFonts w:cs="Arial"/>
          <w:sz w:val="20"/>
        </w:rPr>
        <w:t>love</w:t>
      </w:r>
      <w:r w:rsidR="00E20650" w:rsidRPr="00DA3A25">
        <w:rPr>
          <w:rFonts w:cs="Arial"/>
          <w:spacing w:val="4"/>
          <w:sz w:val="20"/>
        </w:rPr>
        <w:t>t</w:t>
      </w:r>
      <w:r w:rsidR="00B1026B" w:rsidRPr="00DA3A25">
        <w:rPr>
          <w:rFonts w:cs="Arial"/>
          <w:sz w:val="20"/>
        </w:rPr>
        <w:t>h violen</w:t>
      </w:r>
      <w:r w:rsidR="00E95871" w:rsidRPr="00DA3A25">
        <w:rPr>
          <w:rFonts w:cs="Arial"/>
          <w:spacing w:val="2"/>
          <w:sz w:val="20"/>
        </w:rPr>
        <w:t>c</w:t>
      </w:r>
      <w:r w:rsidR="00B1026B" w:rsidRPr="00DA3A25">
        <w:rPr>
          <w:rFonts w:cs="Arial"/>
          <w:sz w:val="20"/>
        </w:rPr>
        <w:t>e his soul ha</w:t>
      </w:r>
      <w:r w:rsidR="00E20650" w:rsidRPr="00DA3A25">
        <w:rPr>
          <w:rFonts w:cs="Arial"/>
          <w:spacing w:val="4"/>
          <w:sz w:val="20"/>
        </w:rPr>
        <w:t>t</w:t>
      </w:r>
      <w:r w:rsidR="00B1026B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B1026B" w:rsidRPr="00DA3A25">
        <w:rPr>
          <w:rFonts w:cs="Arial"/>
          <w:sz w:val="20"/>
        </w:rPr>
        <w:t xml:space="preserve">h" </w:t>
      </w:r>
      <w:r w:rsidR="00B1026B" w:rsidRPr="00633952">
        <w:rPr>
          <w:rFonts w:cs="Arial"/>
          <w:sz w:val="16"/>
          <w:szCs w:val="16"/>
        </w:rPr>
        <w:t>(P</w:t>
      </w:r>
      <w:r w:rsidR="00B1026B" w:rsidRPr="00633952">
        <w:rPr>
          <w:rFonts w:cs="Arial"/>
          <w:spacing w:val="-4"/>
          <w:sz w:val="16"/>
          <w:szCs w:val="16"/>
        </w:rPr>
        <w:t>s 11:</w:t>
      </w:r>
      <w:r w:rsidR="00B1026B" w:rsidRPr="00633952">
        <w:rPr>
          <w:rFonts w:cs="Arial"/>
          <w:sz w:val="16"/>
          <w:szCs w:val="16"/>
        </w:rPr>
        <w:t>5)</w:t>
      </w:r>
      <w:r w:rsidR="00B1026B" w:rsidRPr="00DA3A25">
        <w:rPr>
          <w:rFonts w:cs="Arial"/>
          <w:sz w:val="20"/>
        </w:rPr>
        <w:t>.</w:t>
      </w:r>
    </w:p>
    <w:p w14:paraId="7F8FC69B" w14:textId="15C9851D" w:rsidR="00182350" w:rsidRPr="00DA3A25" w:rsidRDefault="00182350">
      <w:pPr>
        <w:rPr>
          <w:rFonts w:cs="Arial"/>
          <w:sz w:val="20"/>
        </w:rPr>
      </w:pPr>
    </w:p>
    <w:p w14:paraId="44C19490" w14:textId="3019ECEA" w:rsidR="00DF77DA" w:rsidRPr="005916D3" w:rsidRDefault="001D415F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S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a</w:t>
      </w:r>
      <w:r w:rsidR="00F16F15" w:rsidRPr="005916D3">
        <w:rPr>
          <w:rFonts w:cs="Arial"/>
          <w:spacing w:val="2"/>
          <w:sz w:val="24"/>
          <w:u w:val="single"/>
        </w:rPr>
        <w:t>i</w:t>
      </w:r>
      <w:r w:rsidR="00644D78" w:rsidRPr="005916D3">
        <w:rPr>
          <w:rFonts w:cs="Arial"/>
          <w:spacing w:val="-2"/>
          <w:sz w:val="24"/>
          <w:u w:val="single"/>
        </w:rPr>
        <w:t xml:space="preserve">t </w:t>
      </w:r>
      <w:r w:rsidR="003B25A0" w:rsidRPr="005916D3">
        <w:rPr>
          <w:rFonts w:cs="Arial"/>
          <w:sz w:val="24"/>
          <w:u w:val="single"/>
        </w:rPr>
        <w:t>and Na</w:t>
      </w:r>
      <w:r w:rsidR="002B2A62" w:rsidRPr="005916D3">
        <w:rPr>
          <w:rFonts w:cs="Arial"/>
          <w:spacing w:val="2"/>
          <w:sz w:val="24"/>
          <w:u w:val="single"/>
        </w:rPr>
        <w:t>rr</w:t>
      </w:r>
      <w:r w:rsidR="003B25A0" w:rsidRPr="005916D3">
        <w:rPr>
          <w:rFonts w:cs="Arial"/>
          <w:sz w:val="24"/>
          <w:u w:val="single"/>
        </w:rPr>
        <w:t>ow</w:t>
      </w:r>
    </w:p>
    <w:p w14:paraId="1D5C6D0A" w14:textId="77777777" w:rsidR="00DF77DA" w:rsidRPr="00DA3A25" w:rsidRDefault="00DF77D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344CE2D" w14:textId="530F5617" w:rsidR="008D356D" w:rsidRPr="00DA3A25" w:rsidRDefault="003743A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F763D0" w:rsidRPr="00DA3A25">
        <w:rPr>
          <w:rFonts w:cs="Arial"/>
          <w:sz w:val="20"/>
        </w:rPr>
        <w:t>says</w:t>
      </w:r>
      <w:r w:rsidRPr="00DA3A25">
        <w:rPr>
          <w:rFonts w:cs="Arial"/>
          <w:sz w:val="20"/>
        </w:rPr>
        <w:t xml:space="preserve">, </w:t>
      </w:r>
      <w:r w:rsidR="006A7AEF" w:rsidRPr="00DA3A25">
        <w:rPr>
          <w:rFonts w:cs="Arial"/>
          <w:sz w:val="20"/>
        </w:rPr>
        <w:t>"</w:t>
      </w:r>
      <w:r w:rsidR="00D84DB8" w:rsidRPr="00DA3A25">
        <w:rPr>
          <w:rFonts w:cs="Arial"/>
          <w:spacing w:val="2"/>
          <w:sz w:val="20"/>
        </w:rPr>
        <w:t>t</w:t>
      </w:r>
      <w:r w:rsidR="008D356D" w:rsidRPr="00DA3A25">
        <w:rPr>
          <w:rFonts w:cs="Arial"/>
          <w:sz w:val="20"/>
        </w:rPr>
        <w:t>he ha</w:t>
      </w:r>
      <w:r w:rsidR="00E20650" w:rsidRPr="00DA3A25">
        <w:rPr>
          <w:rFonts w:cs="Arial"/>
          <w:spacing w:val="4"/>
          <w:sz w:val="20"/>
        </w:rPr>
        <w:t>t</w:t>
      </w:r>
      <w:r w:rsidR="008D356D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8D356D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8D356D" w:rsidRPr="00DA3A25">
        <w:rPr>
          <w:rFonts w:cs="Arial"/>
          <w:sz w:val="20"/>
        </w:rPr>
        <w:t>he L</w:t>
      </w:r>
      <w:r w:rsidR="002F269D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2F269D" w:rsidRPr="00DA3A25">
        <w:rPr>
          <w:rFonts w:cs="Arial"/>
          <w:smallCaps/>
          <w:sz w:val="20"/>
        </w:rPr>
        <w:t>d</w:t>
      </w:r>
      <w:r w:rsidR="008D356D" w:rsidRPr="00DA3A25">
        <w:rPr>
          <w:rFonts w:cs="Arial"/>
          <w:sz w:val="20"/>
        </w:rPr>
        <w:t xml:space="preserve"> should have subm</w:t>
      </w:r>
      <w:r w:rsidR="00F16F15"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8D356D" w:rsidRPr="00DA3A25">
        <w:rPr>
          <w:rFonts w:cs="Arial"/>
          <w:spacing w:val="4"/>
          <w:sz w:val="20"/>
        </w:rPr>
        <w:t>ted</w:t>
      </w:r>
      <w:r w:rsidR="008D356D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D356D" w:rsidRPr="00DA3A25">
        <w:rPr>
          <w:rFonts w:cs="Arial"/>
          <w:sz w:val="20"/>
        </w:rPr>
        <w:t>hemselves un</w:t>
      </w:r>
      <w:r w:rsidR="00E20650" w:rsidRPr="00DA3A25">
        <w:rPr>
          <w:rFonts w:cs="Arial"/>
          <w:spacing w:val="4"/>
          <w:sz w:val="20"/>
        </w:rPr>
        <w:t>t</w:t>
      </w:r>
      <w:r w:rsidR="008D356D" w:rsidRPr="00DA3A25">
        <w:rPr>
          <w:rFonts w:cs="Arial"/>
          <w:sz w:val="20"/>
        </w:rPr>
        <w:t>o him</w:t>
      </w:r>
      <w:r w:rsidR="002F269D" w:rsidRPr="00DA3A25">
        <w:rPr>
          <w:rFonts w:cs="Arial"/>
          <w:sz w:val="20"/>
        </w:rPr>
        <w:t xml:space="preserve">" </w:t>
      </w:r>
      <w:r w:rsidR="002F269D" w:rsidRPr="00633952">
        <w:rPr>
          <w:rFonts w:cs="Arial"/>
          <w:sz w:val="16"/>
          <w:szCs w:val="16"/>
        </w:rPr>
        <w:t>(Ps 81:15)</w:t>
      </w:r>
      <w:r w:rsidR="002F269D"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sz w:val="20"/>
        </w:rPr>
        <w:t>R</w:t>
      </w:r>
      <w:r w:rsidR="00131556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131556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131556" w:rsidRPr="00DA3A25">
        <w:rPr>
          <w:rFonts w:cs="Arial"/>
          <w:sz w:val="20"/>
        </w:rPr>
        <w:t xml:space="preserve">e was </w:t>
      </w:r>
      <w:r w:rsidR="00E20650" w:rsidRPr="00DA3A25">
        <w:rPr>
          <w:rFonts w:cs="Arial"/>
          <w:spacing w:val="4"/>
          <w:sz w:val="20"/>
        </w:rPr>
        <w:t>t</w:t>
      </w:r>
      <w:r w:rsidR="00131556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131556" w:rsidRPr="00DA3A25">
        <w:rPr>
          <w:rFonts w:cs="Arial"/>
          <w:sz w:val="20"/>
        </w:rPr>
        <w:t>emedy, b</w:t>
      </w:r>
      <w:r w:rsidR="00644D78" w:rsidRPr="00DA3A25">
        <w:rPr>
          <w:rFonts w:cs="Arial"/>
          <w:sz w:val="20"/>
        </w:rPr>
        <w:t>ut</w:t>
      </w:r>
      <w:r w:rsidR="004F7582" w:rsidRPr="00DA3A25">
        <w:rPr>
          <w:rFonts w:cs="Arial"/>
          <w:sz w:val="20"/>
        </w:rPr>
        <w:t xml:space="preserve"> </w:t>
      </w:r>
      <w:r w:rsidR="00131556" w:rsidRPr="00DA3A25">
        <w:rPr>
          <w:rFonts w:cs="Arial"/>
          <w:sz w:val="20"/>
        </w:rPr>
        <w:t>many</w:t>
      </w:r>
      <w:r w:rsidR="00321EA5" w:rsidRPr="00DA3A25">
        <w:rPr>
          <w:rFonts w:cs="Arial"/>
          <w:sz w:val="20"/>
        </w:rPr>
        <w:t xml:space="preserve"> people </w:t>
      </w:r>
      <w:r w:rsidR="00BB0329" w:rsidRPr="00DA3A25">
        <w:rPr>
          <w:rFonts w:cs="Arial"/>
          <w:sz w:val="20"/>
        </w:rPr>
        <w:t xml:space="preserve">go </w:t>
      </w:r>
      <w:r w:rsidR="00321EA5" w:rsidRPr="00DA3A25">
        <w:rPr>
          <w:rFonts w:cs="Arial"/>
          <w:sz w:val="20"/>
        </w:rPr>
        <w:t>a</w:t>
      </w:r>
      <w:r w:rsidR="00BB0329" w:rsidRPr="00DA3A25">
        <w:rPr>
          <w:rFonts w:cs="Arial"/>
          <w:sz w:val="20"/>
        </w:rPr>
        <w:t xml:space="preserve"> di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f</w:t>
      </w:r>
      <w:r w:rsidR="00BB0329" w:rsidRPr="00DA3A25">
        <w:rPr>
          <w:rFonts w:cs="Arial"/>
          <w:sz w:val="20"/>
        </w:rPr>
        <w:t>erent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321EA5" w:rsidRPr="00DA3A25">
        <w:rPr>
          <w:rFonts w:cs="Arial"/>
          <w:sz w:val="20"/>
        </w:rPr>
        <w:t>way</w:t>
      </w:r>
      <w:r w:rsidR="009170E4" w:rsidRPr="00DA3A25">
        <w:rPr>
          <w:rFonts w:cs="Arial"/>
          <w:sz w:val="20"/>
        </w:rPr>
        <w:t>. W</w:t>
      </w:r>
      <w:r w:rsidR="00BB0329" w:rsidRPr="00DA3A25">
        <w:rPr>
          <w:rFonts w:cs="Arial"/>
          <w:sz w:val="20"/>
        </w:rPr>
        <w:t xml:space="preserve">e see </w:t>
      </w:r>
      <w:r w:rsidR="00D84DB8" w:rsidRPr="00DA3A25">
        <w:rPr>
          <w:rFonts w:cs="Arial"/>
          <w:spacing w:val="2"/>
          <w:sz w:val="20"/>
        </w:rPr>
        <w:t>t</w:t>
      </w:r>
      <w:r w:rsidR="009170E4" w:rsidRPr="00DA3A25">
        <w:rPr>
          <w:rFonts w:cs="Arial"/>
          <w:sz w:val="20"/>
        </w:rPr>
        <w:t xml:space="preserve">his </w:t>
      </w:r>
      <w:r w:rsidR="00BB0329" w:rsidRPr="00DA3A25">
        <w:rPr>
          <w:rFonts w:cs="Arial"/>
          <w:sz w:val="20"/>
        </w:rPr>
        <w:t>in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BB0329" w:rsidRPr="00DA3A25">
        <w:rPr>
          <w:rFonts w:cs="Arial"/>
          <w:sz w:val="20"/>
        </w:rPr>
        <w:t>hew 7</w:t>
      </w:r>
      <w:r w:rsidR="00BB0329" w:rsidRPr="00DA3A25">
        <w:rPr>
          <w:rFonts w:cs="Arial"/>
          <w:spacing w:val="-4"/>
          <w:sz w:val="20"/>
        </w:rPr>
        <w:t>:1</w:t>
      </w:r>
      <w:r w:rsidR="00BB0329" w:rsidRPr="00DA3A25">
        <w:rPr>
          <w:rFonts w:cs="Arial"/>
          <w:sz w:val="20"/>
        </w:rPr>
        <w:t>3-</w:t>
      </w:r>
      <w:r w:rsidR="00BB0329" w:rsidRPr="00DA3A25">
        <w:rPr>
          <w:rFonts w:cs="Arial"/>
          <w:spacing w:val="-6"/>
          <w:sz w:val="20"/>
        </w:rPr>
        <w:t>1</w:t>
      </w:r>
      <w:r w:rsidR="00BB2F27" w:rsidRPr="00DA3A25">
        <w:rPr>
          <w:rFonts w:cs="Arial"/>
          <w:sz w:val="20"/>
        </w:rPr>
        <w:t>4</w:t>
      </w:r>
      <w:r w:rsidR="00BB0329" w:rsidRPr="00DA3A25">
        <w:rPr>
          <w:rFonts w:cs="Arial"/>
          <w:sz w:val="20"/>
        </w:rPr>
        <w:t xml:space="preserve"> when </w:t>
      </w:r>
      <w:r w:rsidR="00131556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13155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420E4" w:rsidRPr="00DA3A25">
        <w:rPr>
          <w:rFonts w:cs="Arial"/>
          <w:sz w:val="20"/>
        </w:rPr>
        <w:t>old his dis</w:t>
      </w:r>
      <w:r w:rsidR="00E95871" w:rsidRPr="00DA3A25">
        <w:rPr>
          <w:rFonts w:cs="Arial"/>
          <w:spacing w:val="2"/>
          <w:sz w:val="20"/>
        </w:rPr>
        <w:t>c</w:t>
      </w:r>
      <w:r w:rsidR="004420E4" w:rsidRPr="00DA3A25">
        <w:rPr>
          <w:rFonts w:cs="Arial"/>
          <w:sz w:val="20"/>
        </w:rPr>
        <w:t>iples:</w:t>
      </w:r>
    </w:p>
    <w:p w14:paraId="03FE8765" w14:textId="5CA01DBB" w:rsidR="00321EA5" w:rsidRPr="00DA3A25" w:rsidRDefault="00321EA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60" w:name="_Hlk894924"/>
    </w:p>
    <w:bookmarkEnd w:id="260"/>
    <w:p w14:paraId="569CE703" w14:textId="6D0228B5" w:rsidR="00321EA5" w:rsidRPr="00DA3A25" w:rsidRDefault="00321EA5" w:rsidP="009170E4">
      <w:pPr>
        <w:tabs>
          <w:tab w:val="left" w:pos="2498"/>
        </w:tabs>
        <w:spacing w:line="240" w:lineRule="auto"/>
        <w:ind w:left="216" w:right="216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ye in 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: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wide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, and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ad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ay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ead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e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, and man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e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>h</w:t>
      </w:r>
      <w:r w:rsidRPr="00DA3A25">
        <w:rPr>
          <w:rFonts w:cs="Arial"/>
          <w:sz w:val="20"/>
        </w:rPr>
        <w:t xml:space="preserve"> g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2"/>
          <w:sz w:val="20"/>
        </w:rPr>
        <w:t>n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4"/>
          <w:sz w:val="20"/>
        </w:rPr>
        <w:t>:</w:t>
      </w:r>
      <w:r w:rsidRPr="00DA3A25">
        <w:rPr>
          <w:rFonts w:cs="Arial"/>
          <w:sz w:val="20"/>
        </w:rPr>
        <w:t xml:space="preserve"> B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g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e,</w:t>
      </w:r>
      <w:r w:rsidRPr="00DA3A25">
        <w:rPr>
          <w:rFonts w:cs="Arial"/>
          <w:sz w:val="20"/>
        </w:rPr>
        <w:t xml:space="preserve"> an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z w:val="20"/>
        </w:rPr>
        <w:t xml:space="preserve"> na</w:t>
      </w:r>
      <w:r w:rsidR="002B2A62"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>w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y,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lead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an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w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b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d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>t</w:t>
      </w:r>
      <w:r w:rsidR="009170E4"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pacing w:val="-6"/>
          <w:sz w:val="20"/>
        </w:rPr>
        <w:t>"</w:t>
      </w:r>
    </w:p>
    <w:p w14:paraId="5C574D33" w14:textId="77777777" w:rsidR="00321EA5" w:rsidRPr="00DA3A25" w:rsidRDefault="00321EA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 </w:t>
      </w:r>
    </w:p>
    <w:p w14:paraId="5160CAD1" w14:textId="00EF1AFD" w:rsidR="003540E7" w:rsidRPr="00DA3A25" w:rsidRDefault="00136A31" w:rsidP="006F0F07">
      <w:pPr>
        <w:tabs>
          <w:tab w:val="left" w:pos="2498"/>
        </w:tabs>
        <w:spacing w:line="240" w:lineRule="auto"/>
        <w:jc w:val="both"/>
        <w:rPr>
          <w:sz w:val="20"/>
        </w:rPr>
      </w:pPr>
      <w:r w:rsidRPr="00DA3A25">
        <w:rPr>
          <w:rFonts w:cs="Arial"/>
          <w:sz w:val="20"/>
        </w:rPr>
        <w:t>Jesus</w:t>
      </w:r>
      <w:r w:rsidR="009331B5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321EA5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>as</w:t>
      </w:r>
      <w:r w:rsidR="00E20650" w:rsidRPr="00DA3A25">
        <w:rPr>
          <w:rFonts w:cs="Arial"/>
          <w:spacing w:val="4"/>
          <w:sz w:val="20"/>
        </w:rPr>
        <w:t>t</w:t>
      </w:r>
      <w:r w:rsidR="009331B5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op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s</w:t>
      </w:r>
      <w:r w:rsidR="009331B5" w:rsidRPr="00DA3A25">
        <w:rPr>
          <w:rFonts w:cs="Arial"/>
          <w:sz w:val="20"/>
        </w:rPr>
        <w:t>,</w:t>
      </w:r>
      <w:r w:rsidR="00321EA5" w:rsidRPr="00DA3A25">
        <w:rPr>
          <w:rFonts w:cs="Arial"/>
          <w:sz w:val="20"/>
        </w:rPr>
        <w:t xml:space="preserve"> a "wide" ve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 xml:space="preserve">sus a </w:t>
      </w:r>
      <w:bookmarkStart w:id="261" w:name="_Hlk1066743"/>
      <w:r w:rsidR="00321EA5" w:rsidRPr="00DA3A25">
        <w:rPr>
          <w:rFonts w:cs="Arial"/>
          <w:sz w:val="20"/>
        </w:rPr>
        <w:t>"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21EA5" w:rsidRPr="00DA3A25">
        <w:rPr>
          <w:rFonts w:cs="Arial"/>
          <w:sz w:val="20"/>
        </w:rPr>
        <w:t>" ga</w:t>
      </w:r>
      <w:r w:rsidR="00E20650" w:rsidRPr="00DA3A25">
        <w:rPr>
          <w:rFonts w:cs="Arial"/>
          <w:spacing w:val="4"/>
          <w:sz w:val="20"/>
        </w:rPr>
        <w:t>t</w:t>
      </w:r>
      <w:r w:rsidR="00321EA5" w:rsidRPr="00DA3A25">
        <w:rPr>
          <w:rFonts w:cs="Arial"/>
          <w:sz w:val="20"/>
        </w:rPr>
        <w:t>e and a "b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>oad" ve</w:t>
      </w:r>
      <w:r w:rsidR="00321EA5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>sus a "na</w:t>
      </w:r>
      <w:r w:rsidR="00321EA5" w:rsidRPr="00DA3A25">
        <w:rPr>
          <w:rFonts w:cs="Arial"/>
          <w:spacing w:val="2"/>
          <w:sz w:val="20"/>
        </w:rPr>
        <w:t>r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>ow" way</w:t>
      </w:r>
      <w:bookmarkEnd w:id="261"/>
      <w:r w:rsidR="00BB2F27" w:rsidRPr="00DA3A25">
        <w:rPr>
          <w:rFonts w:cs="Arial"/>
          <w:sz w:val="20"/>
        </w:rPr>
        <w:t xml:space="preserve">. </w:t>
      </w:r>
      <w:r w:rsidR="00C15663" w:rsidRPr="00DA3A25">
        <w:rPr>
          <w:rFonts w:cs="Arial"/>
          <w:sz w:val="20"/>
        </w:rPr>
        <w:t xml:space="preserve">Then he followed </w:t>
      </w:r>
      <w:r w:rsidR="00D84DB8" w:rsidRPr="00DA3A25">
        <w:rPr>
          <w:rFonts w:cs="Arial"/>
          <w:spacing w:val="2"/>
          <w:sz w:val="20"/>
        </w:rPr>
        <w:t>t</w:t>
      </w:r>
      <w:r w:rsidR="00C15663" w:rsidRPr="00DA3A25">
        <w:rPr>
          <w:rFonts w:cs="Arial"/>
          <w:sz w:val="20"/>
        </w:rPr>
        <w:t>his wi</w:t>
      </w:r>
      <w:r w:rsidR="00D84DB8" w:rsidRPr="00DA3A25">
        <w:rPr>
          <w:rFonts w:cs="Arial"/>
          <w:spacing w:val="2"/>
          <w:sz w:val="20"/>
        </w:rPr>
        <w:t>t</w:t>
      </w:r>
      <w:r w:rsidR="00C15663" w:rsidRPr="00DA3A25">
        <w:rPr>
          <w:rFonts w:cs="Arial"/>
          <w:sz w:val="20"/>
        </w:rPr>
        <w:t>h</w:t>
      </w:r>
      <w:r w:rsidR="00080692" w:rsidRPr="00DA3A25">
        <w:rPr>
          <w:rFonts w:cs="Arial"/>
          <w:sz w:val="20"/>
        </w:rPr>
        <w:t xml:space="preserve"> </w:t>
      </w:r>
      <w:r w:rsidR="00C15663" w:rsidRPr="00DA3A25">
        <w:rPr>
          <w:rFonts w:cs="Arial"/>
          <w:sz w:val="20"/>
        </w:rPr>
        <w:t xml:space="preserve">an </w:t>
      </w:r>
      <w:r w:rsidR="002947D4" w:rsidRPr="00DA3A25">
        <w:rPr>
          <w:rFonts w:cs="Arial"/>
          <w:sz w:val="20"/>
        </w:rPr>
        <w:t xml:space="preserve">ominous </w:t>
      </w:r>
      <w:r w:rsidR="00B33C68" w:rsidRPr="00DA3A25">
        <w:rPr>
          <w:rFonts w:cs="Arial"/>
          <w:sz w:val="20"/>
        </w:rPr>
        <w:t>wa</w:t>
      </w:r>
      <w:r w:rsidR="002B2A62" w:rsidRPr="00DA3A25">
        <w:rPr>
          <w:rFonts w:cs="Arial"/>
          <w:spacing w:val="2"/>
          <w:sz w:val="20"/>
        </w:rPr>
        <w:t>r</w:t>
      </w:r>
      <w:r w:rsidR="00B33C68" w:rsidRPr="00DA3A25">
        <w:rPr>
          <w:rFonts w:cs="Arial"/>
          <w:sz w:val="20"/>
        </w:rPr>
        <w:t>ning</w:t>
      </w:r>
      <w:r w:rsidR="008E36EF" w:rsidRPr="00DA3A25">
        <w:rPr>
          <w:rFonts w:cs="Arial"/>
          <w:sz w:val="20"/>
        </w:rPr>
        <w:t>,</w:t>
      </w:r>
      <w:r w:rsidR="0021183D" w:rsidRPr="00DA3A25">
        <w:rPr>
          <w:rFonts w:cs="Arial"/>
          <w:sz w:val="20"/>
        </w:rPr>
        <w:t xml:space="preserve"> </w:t>
      </w:r>
      <w:r w:rsidR="00321EA5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b</w:t>
      </w:r>
      <w:r w:rsidR="00321EA5" w:rsidRPr="00DA3A25">
        <w:rPr>
          <w:rFonts w:cs="Arial"/>
          <w:sz w:val="20"/>
        </w:rPr>
        <w:t>ewa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321EA5" w:rsidRPr="00DA3A25">
        <w:rPr>
          <w:rFonts w:cs="Arial"/>
          <w:sz w:val="20"/>
        </w:rPr>
        <w:t>lse p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>ophe</w:t>
      </w:r>
      <w:r w:rsidR="00E20650" w:rsidRPr="00DA3A25">
        <w:rPr>
          <w:rFonts w:cs="Arial"/>
          <w:spacing w:val="4"/>
          <w:sz w:val="20"/>
        </w:rPr>
        <w:t>t</w:t>
      </w:r>
      <w:r w:rsidR="00321EA5" w:rsidRPr="00DA3A25">
        <w:rPr>
          <w:rFonts w:cs="Arial"/>
          <w:sz w:val="20"/>
        </w:rPr>
        <w:t>s</w:t>
      </w:r>
      <w:r w:rsidR="00D47D6C" w:rsidRPr="00DA3A25">
        <w:rPr>
          <w:rFonts w:cs="Arial"/>
          <w:sz w:val="20"/>
        </w:rPr>
        <w:fldChar w:fldCharType="begin"/>
      </w:r>
      <w:r w:rsidR="00D47D6C" w:rsidRPr="00DA3A25">
        <w:rPr>
          <w:sz w:val="20"/>
        </w:rPr>
        <w:instrText xml:space="preserve"> XE "</w:instrText>
      </w:r>
      <w:r w:rsidR="00D47D6C" w:rsidRPr="00DA3A25">
        <w:rPr>
          <w:rFonts w:cs="Arial"/>
          <w:sz w:val="20"/>
        </w:rPr>
        <w:instrText>False prophets</w:instrText>
      </w:r>
      <w:r w:rsidR="00D47D6C" w:rsidRPr="00DA3A25">
        <w:rPr>
          <w:sz w:val="20"/>
        </w:rPr>
        <w:instrText xml:space="preserve">" </w:instrText>
      </w:r>
      <w:r w:rsidR="00D47D6C" w:rsidRPr="00DA3A25">
        <w:rPr>
          <w:rFonts w:cs="Arial"/>
          <w:sz w:val="20"/>
        </w:rPr>
        <w:fldChar w:fldCharType="end"/>
      </w:r>
      <w:r w:rsidR="00321EA5" w:rsidRPr="00DA3A25">
        <w:rPr>
          <w:rFonts w:cs="Arial"/>
          <w:sz w:val="20"/>
        </w:rPr>
        <w:t>, whi</w:t>
      </w:r>
      <w:r w:rsidR="00E95871" w:rsidRPr="00DA3A25">
        <w:rPr>
          <w:rFonts w:cs="Arial"/>
          <w:spacing w:val="2"/>
          <w:sz w:val="20"/>
        </w:rPr>
        <w:t>c</w:t>
      </w:r>
      <w:r w:rsidR="00321EA5" w:rsidRPr="00DA3A25">
        <w:rPr>
          <w:rFonts w:cs="Arial"/>
          <w:sz w:val="20"/>
        </w:rPr>
        <w:t xml:space="preserve">h </w:t>
      </w:r>
      <w:r w:rsidR="00E95871" w:rsidRPr="00DA3A25">
        <w:rPr>
          <w:rFonts w:cs="Arial"/>
          <w:spacing w:val="2"/>
          <w:sz w:val="20"/>
        </w:rPr>
        <w:t>c</w:t>
      </w:r>
      <w:r w:rsidR="00321EA5" w:rsidRPr="00DA3A25">
        <w:rPr>
          <w:rFonts w:cs="Arial"/>
          <w:sz w:val="20"/>
        </w:rPr>
        <w:t xml:space="preserve">ome </w:t>
      </w:r>
      <w:r w:rsidR="00E20650" w:rsidRPr="00DA3A25">
        <w:rPr>
          <w:rFonts w:cs="Arial"/>
          <w:spacing w:val="4"/>
          <w:sz w:val="20"/>
        </w:rPr>
        <w:t>t</w:t>
      </w:r>
      <w:r w:rsidR="00321EA5" w:rsidRPr="00DA3A25">
        <w:rPr>
          <w:rFonts w:cs="Arial"/>
          <w:sz w:val="20"/>
        </w:rPr>
        <w:t xml:space="preserve">o you in sheep's </w:t>
      </w:r>
      <w:r w:rsidR="00E95871" w:rsidRPr="00DA3A25">
        <w:rPr>
          <w:rFonts w:cs="Arial"/>
          <w:spacing w:val="2"/>
          <w:sz w:val="20"/>
        </w:rPr>
        <w:t>c</w:t>
      </w:r>
      <w:r w:rsidR="00321EA5" w:rsidRPr="00DA3A25">
        <w:rPr>
          <w:rFonts w:cs="Arial"/>
          <w:sz w:val="20"/>
        </w:rPr>
        <w:t>lo</w:t>
      </w:r>
      <w:r w:rsidR="00E20650" w:rsidRPr="00DA3A25">
        <w:rPr>
          <w:rFonts w:cs="Arial"/>
          <w:spacing w:val="4"/>
          <w:sz w:val="20"/>
        </w:rPr>
        <w:t>t</w:t>
      </w:r>
      <w:r w:rsidR="00321EA5" w:rsidRPr="00DA3A25">
        <w:rPr>
          <w:rFonts w:cs="Arial"/>
          <w:sz w:val="20"/>
        </w:rPr>
        <w:t>hing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1EA5" w:rsidRPr="00DA3A25">
        <w:rPr>
          <w:rFonts w:cs="Arial"/>
          <w:sz w:val="20"/>
        </w:rPr>
        <w:t>inwa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 xml:space="preserve">dly </w:t>
      </w:r>
      <w:r w:rsidR="00E20650" w:rsidRPr="00DA3A25">
        <w:rPr>
          <w:rFonts w:cs="Arial"/>
          <w:spacing w:val="4"/>
          <w:sz w:val="20"/>
        </w:rPr>
        <w:t>t</w:t>
      </w:r>
      <w:r w:rsidR="00321EA5" w:rsidRPr="00DA3A25">
        <w:rPr>
          <w:rFonts w:cs="Arial"/>
          <w:sz w:val="20"/>
        </w:rPr>
        <w:t>hey a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 xml:space="preserve">e 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 xml:space="preserve">avening wolves" </w:t>
      </w:r>
      <w:r w:rsidR="00321EA5" w:rsidRPr="00633952">
        <w:rPr>
          <w:rFonts w:cs="Arial"/>
          <w:sz w:val="16"/>
          <w:szCs w:val="16"/>
        </w:rPr>
        <w:t>(M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321EA5" w:rsidRPr="00633952">
        <w:rPr>
          <w:rFonts w:cs="Arial"/>
          <w:sz w:val="16"/>
          <w:szCs w:val="16"/>
        </w:rPr>
        <w:t>7</w:t>
      </w:r>
      <w:r w:rsidR="00321EA5" w:rsidRPr="00633952">
        <w:rPr>
          <w:rFonts w:cs="Arial"/>
          <w:spacing w:val="-4"/>
          <w:sz w:val="16"/>
          <w:szCs w:val="16"/>
        </w:rPr>
        <w:t>:1</w:t>
      </w:r>
      <w:r w:rsidR="00321EA5" w:rsidRPr="00633952">
        <w:rPr>
          <w:rFonts w:cs="Arial"/>
          <w:sz w:val="16"/>
          <w:szCs w:val="16"/>
        </w:rPr>
        <w:t>5)</w:t>
      </w:r>
      <w:r w:rsidR="00321EA5"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  <w:r w:rsidR="00796739" w:rsidRPr="00DA3A25">
        <w:rPr>
          <w:rFonts w:cs="Arial"/>
          <w:sz w:val="20"/>
        </w:rPr>
        <w:t>A</w:t>
      </w:r>
      <w:r w:rsidR="00796739" w:rsidRPr="00DA3A25">
        <w:rPr>
          <w:rFonts w:cs="Arial"/>
          <w:spacing w:val="6"/>
          <w:sz w:val="20"/>
        </w:rPr>
        <w:t>f</w:t>
      </w:r>
      <w:r w:rsidR="00796739" w:rsidRPr="00DA3A25">
        <w:rPr>
          <w:rFonts w:cs="Arial"/>
          <w:spacing w:val="4"/>
          <w:sz w:val="20"/>
        </w:rPr>
        <w:t>t</w:t>
      </w:r>
      <w:r w:rsidR="00796739" w:rsidRPr="00DA3A25">
        <w:rPr>
          <w:rFonts w:cs="Arial"/>
          <w:sz w:val="20"/>
        </w:rPr>
        <w:t xml:space="preserve">er giving </w:t>
      </w:r>
      <w:r w:rsidR="00513E32" w:rsidRPr="00DA3A25">
        <w:rPr>
          <w:rFonts w:cs="Arial"/>
          <w:sz w:val="20"/>
        </w:rPr>
        <w:t>h</w:t>
      </w:r>
      <w:r w:rsidR="00D15486" w:rsidRPr="00DA3A25">
        <w:rPr>
          <w:rFonts w:cs="Arial"/>
          <w:sz w:val="20"/>
        </w:rPr>
        <w:t>i</w:t>
      </w:r>
      <w:r w:rsidR="00513E32" w:rsidRPr="00DA3A25">
        <w:rPr>
          <w:rFonts w:cs="Arial"/>
          <w:sz w:val="20"/>
        </w:rPr>
        <w:t>s dis</w:t>
      </w:r>
      <w:r w:rsidR="00E95871" w:rsidRPr="00DA3A25">
        <w:rPr>
          <w:rFonts w:cs="Arial"/>
          <w:spacing w:val="2"/>
          <w:sz w:val="20"/>
        </w:rPr>
        <w:t>c</w:t>
      </w:r>
      <w:r w:rsidR="00513E32" w:rsidRPr="00DA3A25">
        <w:rPr>
          <w:rFonts w:cs="Arial"/>
          <w:sz w:val="20"/>
        </w:rPr>
        <w:t xml:space="preserve">iples a </w:t>
      </w:r>
      <w:r w:rsidR="00D15486" w:rsidRPr="00DA3A25">
        <w:rPr>
          <w:rFonts w:cs="Arial"/>
          <w:sz w:val="20"/>
        </w:rPr>
        <w:t>di</w:t>
      </w:r>
      <w:r w:rsidR="002B2A62" w:rsidRPr="00DA3A25">
        <w:rPr>
          <w:rFonts w:cs="Arial"/>
          <w:spacing w:val="2"/>
          <w:sz w:val="20"/>
        </w:rPr>
        <w:t>r</w:t>
      </w:r>
      <w:r w:rsidR="00D15486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D15486" w:rsidRPr="00DA3A25">
        <w:rPr>
          <w:rFonts w:cs="Arial"/>
          <w:sz w:val="20"/>
        </w:rPr>
        <w:t>i</w:t>
      </w:r>
      <w:r w:rsidR="00513E32" w:rsidRPr="00DA3A25">
        <w:rPr>
          <w:rFonts w:cs="Arial"/>
          <w:sz w:val="20"/>
        </w:rPr>
        <w:t xml:space="preserve">ve </w:t>
      </w:r>
      <w:r w:rsidR="00321EA5" w:rsidRPr="00DA3A25">
        <w:rPr>
          <w:rFonts w:cs="Arial"/>
          <w:sz w:val="20"/>
        </w:rPr>
        <w:t>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1EA5" w:rsidRPr="00DA3A25">
        <w:rPr>
          <w:rFonts w:cs="Arial"/>
          <w:sz w:val="20"/>
        </w:rPr>
        <w:t>en</w:t>
      </w:r>
      <w:r w:rsidR="00E20650" w:rsidRPr="00DA3A25">
        <w:rPr>
          <w:rFonts w:cs="Arial"/>
          <w:spacing w:val="4"/>
          <w:sz w:val="20"/>
        </w:rPr>
        <w:t>t</w:t>
      </w:r>
      <w:r w:rsidR="00321EA5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513E32" w:rsidRPr="00DA3A25">
        <w:rPr>
          <w:rFonts w:cs="Arial"/>
          <w:sz w:val="20"/>
        </w:rPr>
        <w:t>ing</w:t>
      </w:r>
      <w:r w:rsidR="00321EA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21EA5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>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1EA5" w:rsidRPr="00DA3A25">
        <w:rPr>
          <w:rFonts w:cs="Arial"/>
          <w:sz w:val="20"/>
        </w:rPr>
        <w:t>way</w:t>
      </w:r>
      <w:r w:rsidR="00796739" w:rsidRPr="00DA3A25">
        <w:rPr>
          <w:rFonts w:cs="Arial"/>
          <w:sz w:val="20"/>
        </w:rPr>
        <w:t>, he</w:t>
      </w:r>
      <w:r w:rsidR="00513E32" w:rsidRPr="00DA3A25">
        <w:rPr>
          <w:rFonts w:cs="Arial"/>
          <w:sz w:val="20"/>
        </w:rPr>
        <w:t xml:space="preserve"> </w:t>
      </w:r>
      <w:r w:rsidR="00321EA5" w:rsidRPr="00DA3A25">
        <w:rPr>
          <w:rFonts w:cs="Arial"/>
          <w:sz w:val="20"/>
        </w:rPr>
        <w:t>immedia</w:t>
      </w:r>
      <w:r w:rsidR="00E20650" w:rsidRPr="00DA3A25">
        <w:rPr>
          <w:rFonts w:cs="Arial"/>
          <w:spacing w:val="4"/>
          <w:sz w:val="20"/>
        </w:rPr>
        <w:t>t</w:t>
      </w:r>
      <w:r w:rsidR="00321EA5" w:rsidRPr="00DA3A25">
        <w:rPr>
          <w:rFonts w:cs="Arial"/>
          <w:sz w:val="20"/>
        </w:rPr>
        <w:t xml:space="preserve">el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321EA5" w:rsidRPr="00DA3A25">
        <w:rPr>
          <w:rFonts w:cs="Arial"/>
          <w:sz w:val="20"/>
        </w:rPr>
        <w:t>llow</w:t>
      </w:r>
      <w:r w:rsidR="00E93E54" w:rsidRPr="00DA3A25">
        <w:rPr>
          <w:rFonts w:cs="Arial"/>
          <w:sz w:val="20"/>
        </w:rPr>
        <w:t>ed</w:t>
      </w:r>
      <w:r w:rsidR="00513E32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13E32"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13E32" w:rsidRPr="00DA3A25">
        <w:rPr>
          <w:rFonts w:cs="Arial"/>
          <w:sz w:val="20"/>
        </w:rPr>
        <w:t xml:space="preserve">h </w:t>
      </w:r>
      <w:r w:rsidR="00321EA5" w:rsidRPr="00DA3A25">
        <w:rPr>
          <w:rFonts w:cs="Arial"/>
          <w:sz w:val="20"/>
        </w:rPr>
        <w:t>a wa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 xml:space="preserve">ning </w:t>
      </w:r>
      <w:r w:rsidR="00796739" w:rsidRPr="00DA3A25">
        <w:rPr>
          <w:rFonts w:cs="Arial"/>
          <w:sz w:val="20"/>
        </w:rPr>
        <w:t>for</w:t>
      </w:r>
      <w:r w:rsidR="00321EA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13E32" w:rsidRPr="00DA3A25">
        <w:rPr>
          <w:rFonts w:cs="Arial"/>
          <w:sz w:val="20"/>
        </w:rPr>
        <w:t>hem</w:t>
      </w:r>
      <w:r w:rsidR="00321EA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21EA5" w:rsidRPr="00DA3A25">
        <w:rPr>
          <w:rFonts w:cs="Arial"/>
          <w:sz w:val="20"/>
        </w:rPr>
        <w:t>o be on gua</w:t>
      </w:r>
      <w:r w:rsidR="002B2A62" w:rsidRPr="00DA3A25">
        <w:rPr>
          <w:rFonts w:cs="Arial"/>
          <w:spacing w:val="2"/>
          <w:sz w:val="20"/>
        </w:rPr>
        <w:t>r</w:t>
      </w:r>
      <w:r w:rsidR="00321EA5" w:rsidRPr="00DA3A25">
        <w:rPr>
          <w:rFonts w:cs="Arial"/>
          <w:sz w:val="20"/>
        </w:rPr>
        <w:t>d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321EA5" w:rsidRPr="00DA3A25">
        <w:rPr>
          <w:rFonts w:cs="Arial"/>
          <w:sz w:val="20"/>
        </w:rPr>
        <w:t xml:space="preserve">lse </w:t>
      </w:r>
      <w:r w:rsidR="00E20650" w:rsidRPr="00DA3A25">
        <w:rPr>
          <w:rFonts w:cs="Arial"/>
          <w:spacing w:val="4"/>
          <w:sz w:val="20"/>
        </w:rPr>
        <w:t>t</w:t>
      </w:r>
      <w:r w:rsidR="00321EA5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321EA5" w:rsidRPr="00DA3A25">
        <w:rPr>
          <w:rFonts w:cs="Arial"/>
          <w:sz w:val="20"/>
        </w:rPr>
        <w:t>hing</w:t>
      </w:r>
      <w:r w:rsidR="00E93E54" w:rsidRPr="00DA3A25">
        <w:rPr>
          <w:rFonts w:cs="Arial"/>
          <w:sz w:val="20"/>
        </w:rPr>
        <w:t>.</w:t>
      </w:r>
      <w:r w:rsidR="0026678E" w:rsidRPr="00DA3A25">
        <w:rPr>
          <w:rFonts w:cs="Arial"/>
          <w:sz w:val="20"/>
        </w:rPr>
        <w:t xml:space="preserve"> </w:t>
      </w:r>
      <w:r w:rsidR="00E93E54" w:rsidRPr="00DA3A25">
        <w:rPr>
          <w:rFonts w:cs="Arial"/>
          <w:sz w:val="20"/>
        </w:rPr>
        <w:t>Why</w:t>
      </w:r>
      <w:r w:rsidR="0026678E" w:rsidRPr="00DA3A25">
        <w:rPr>
          <w:rFonts w:cs="Arial"/>
          <w:sz w:val="20"/>
        </w:rPr>
        <w:t>?</w:t>
      </w:r>
      <w:r w:rsidR="00496216" w:rsidRPr="00DA3A25">
        <w:rPr>
          <w:sz w:val="20"/>
        </w:rPr>
        <w:t xml:space="preserve"> Was </w:t>
      </w:r>
      <w:r w:rsidR="0036564A" w:rsidRPr="00DA3A25">
        <w:rPr>
          <w:sz w:val="20"/>
        </w:rPr>
        <w:t>he</w:t>
      </w:r>
      <w:r w:rsidR="00496216" w:rsidRPr="00DA3A25">
        <w:rPr>
          <w:sz w:val="20"/>
        </w:rPr>
        <w:t xml:space="preserve"> wa</w:t>
      </w:r>
      <w:r w:rsidR="00496216" w:rsidRPr="00DA3A25">
        <w:rPr>
          <w:spacing w:val="2"/>
          <w:sz w:val="20"/>
        </w:rPr>
        <w:t>r</w:t>
      </w:r>
      <w:r w:rsidR="00496216" w:rsidRPr="00DA3A25">
        <w:rPr>
          <w:sz w:val="20"/>
        </w:rPr>
        <w:t>ning agains</w:t>
      </w:r>
      <w:r w:rsidR="00496216" w:rsidRPr="00DA3A25">
        <w:rPr>
          <w:spacing w:val="-2"/>
          <w:sz w:val="20"/>
        </w:rPr>
        <w:t xml:space="preserve">t </w:t>
      </w:r>
      <w:r w:rsidR="00496216" w:rsidRPr="00DA3A25">
        <w:rPr>
          <w:spacing w:val="2"/>
          <w:sz w:val="20"/>
        </w:rPr>
        <w:t>f</w:t>
      </w:r>
      <w:r w:rsidR="00496216" w:rsidRPr="00DA3A25">
        <w:rPr>
          <w:sz w:val="20"/>
        </w:rPr>
        <w:t xml:space="preserve">alling </w:t>
      </w:r>
      <w:r w:rsidR="00496216" w:rsidRPr="00DA3A25">
        <w:rPr>
          <w:spacing w:val="2"/>
          <w:sz w:val="20"/>
        </w:rPr>
        <w:t>f</w:t>
      </w:r>
      <w:r w:rsidR="00496216" w:rsidRPr="00DA3A25">
        <w:rPr>
          <w:sz w:val="20"/>
        </w:rPr>
        <w:t>o</w:t>
      </w:r>
      <w:r w:rsidR="00496216" w:rsidRPr="00DA3A25">
        <w:rPr>
          <w:spacing w:val="-2"/>
          <w:sz w:val="20"/>
        </w:rPr>
        <w:t>r</w:t>
      </w:r>
      <w:r w:rsidR="006F0F07" w:rsidRPr="00DA3A25">
        <w:rPr>
          <w:spacing w:val="-2"/>
          <w:sz w:val="20"/>
        </w:rPr>
        <w:t xml:space="preserve"> ideas</w:t>
      </w:r>
      <w:r w:rsidR="00496216" w:rsidRPr="00DA3A25">
        <w:rPr>
          <w:sz w:val="20"/>
        </w:rPr>
        <w:t xml:space="preserve"> </w:t>
      </w:r>
      <w:r w:rsidR="00496216" w:rsidRPr="00DA3A25">
        <w:rPr>
          <w:spacing w:val="4"/>
          <w:sz w:val="20"/>
        </w:rPr>
        <w:t>t</w:t>
      </w:r>
      <w:r w:rsidR="00496216" w:rsidRPr="00DA3A25">
        <w:rPr>
          <w:sz w:val="20"/>
        </w:rPr>
        <w:t>ha</w:t>
      </w:r>
      <w:r w:rsidR="00496216" w:rsidRPr="00DA3A25">
        <w:rPr>
          <w:spacing w:val="-2"/>
          <w:sz w:val="20"/>
        </w:rPr>
        <w:t xml:space="preserve">t </w:t>
      </w:r>
      <w:r w:rsidR="00496216" w:rsidRPr="00DA3A25">
        <w:rPr>
          <w:spacing w:val="4"/>
          <w:sz w:val="20"/>
        </w:rPr>
        <w:t>t</w:t>
      </w:r>
      <w:r w:rsidR="00496216" w:rsidRPr="00DA3A25">
        <w:rPr>
          <w:sz w:val="20"/>
        </w:rPr>
        <w:t>u</w:t>
      </w:r>
      <w:r w:rsidR="00496216" w:rsidRPr="00DA3A25">
        <w:rPr>
          <w:spacing w:val="2"/>
          <w:sz w:val="20"/>
        </w:rPr>
        <w:t>r</w:t>
      </w:r>
      <w:r w:rsidR="00496216" w:rsidRPr="00DA3A25">
        <w:rPr>
          <w:sz w:val="20"/>
        </w:rPr>
        <w:t>n</w:t>
      </w:r>
      <w:r w:rsidR="006F0F07" w:rsidRPr="00DA3A25">
        <w:rPr>
          <w:sz w:val="20"/>
        </w:rPr>
        <w:t xml:space="preserve"> people</w:t>
      </w:r>
      <w:r w:rsidR="00496216" w:rsidRPr="00DA3A25">
        <w:rPr>
          <w:sz w:val="20"/>
        </w:rPr>
        <w:t xml:space="preserve"> away </w:t>
      </w:r>
      <w:r w:rsidR="00496216" w:rsidRPr="00DA3A25">
        <w:rPr>
          <w:spacing w:val="4"/>
          <w:sz w:val="20"/>
        </w:rPr>
        <w:t>f</w:t>
      </w:r>
      <w:r w:rsidR="00496216" w:rsidRPr="00DA3A25">
        <w:rPr>
          <w:spacing w:val="2"/>
          <w:sz w:val="20"/>
        </w:rPr>
        <w:t>r</w:t>
      </w:r>
      <w:r w:rsidR="00496216" w:rsidRPr="00DA3A25">
        <w:rPr>
          <w:sz w:val="20"/>
        </w:rPr>
        <w:t xml:space="preserve">om </w:t>
      </w:r>
      <w:r w:rsidR="00496216" w:rsidRPr="00DA3A25">
        <w:rPr>
          <w:spacing w:val="4"/>
          <w:sz w:val="20"/>
        </w:rPr>
        <w:t>t</w:t>
      </w:r>
      <w:r w:rsidR="00496216" w:rsidRPr="00DA3A25">
        <w:rPr>
          <w:sz w:val="20"/>
        </w:rPr>
        <w:t xml:space="preserve">he </w:t>
      </w:r>
      <w:r w:rsidR="00496216" w:rsidRPr="00DA3A25">
        <w:rPr>
          <w:rFonts w:cs="Arial"/>
          <w:sz w:val="20"/>
        </w:rPr>
        <w:t>s</w:t>
      </w:r>
      <w:r w:rsidR="00496216" w:rsidRPr="00DA3A25">
        <w:rPr>
          <w:rFonts w:cs="Arial"/>
          <w:spacing w:val="4"/>
          <w:sz w:val="20"/>
        </w:rPr>
        <w:t>t</w:t>
      </w:r>
      <w:r w:rsidR="00496216" w:rsidRPr="00DA3A25">
        <w:rPr>
          <w:rFonts w:cs="Arial"/>
          <w:spacing w:val="2"/>
          <w:sz w:val="20"/>
        </w:rPr>
        <w:t>r</w:t>
      </w:r>
      <w:r w:rsidR="00496216" w:rsidRPr="00DA3A25">
        <w:rPr>
          <w:rFonts w:cs="Arial"/>
          <w:sz w:val="20"/>
        </w:rPr>
        <w:t>a</w:t>
      </w:r>
      <w:r w:rsidR="00496216" w:rsidRPr="00DA3A25">
        <w:rPr>
          <w:rFonts w:cs="Arial"/>
          <w:spacing w:val="2"/>
          <w:sz w:val="20"/>
        </w:rPr>
        <w:t>i</w:t>
      </w:r>
      <w:r w:rsidR="00496216" w:rsidRPr="00DA3A25">
        <w:rPr>
          <w:rFonts w:cs="Arial"/>
          <w:spacing w:val="4"/>
          <w:sz w:val="20"/>
        </w:rPr>
        <w:t>t</w:t>
      </w:r>
      <w:r w:rsidR="00496216" w:rsidRPr="00DA3A25">
        <w:rPr>
          <w:rFonts w:cs="Arial"/>
          <w:sz w:val="20"/>
        </w:rPr>
        <w:t xml:space="preserve"> ga</w:t>
      </w:r>
      <w:r w:rsidR="00496216" w:rsidRPr="00DA3A25">
        <w:rPr>
          <w:rFonts w:cs="Arial"/>
          <w:spacing w:val="4"/>
          <w:sz w:val="20"/>
        </w:rPr>
        <w:t>t</w:t>
      </w:r>
      <w:r w:rsidR="00496216" w:rsidRPr="00DA3A25">
        <w:rPr>
          <w:rFonts w:cs="Arial"/>
          <w:sz w:val="20"/>
        </w:rPr>
        <w:t>e and na</w:t>
      </w:r>
      <w:r w:rsidR="00496216" w:rsidRPr="00DA3A25">
        <w:rPr>
          <w:rFonts w:cs="Arial"/>
          <w:spacing w:val="2"/>
          <w:sz w:val="20"/>
        </w:rPr>
        <w:t>rr</w:t>
      </w:r>
      <w:r w:rsidR="00496216" w:rsidRPr="00DA3A25">
        <w:rPr>
          <w:rFonts w:cs="Arial"/>
          <w:sz w:val="20"/>
        </w:rPr>
        <w:t xml:space="preserve">ow way? </w:t>
      </w:r>
      <w:r w:rsidR="00715F9A" w:rsidRPr="00DA3A25">
        <w:rPr>
          <w:sz w:val="20"/>
        </w:rPr>
        <w:t>T</w:t>
      </w:r>
      <w:r w:rsidR="0026678E" w:rsidRPr="00DA3A25">
        <w:rPr>
          <w:sz w:val="20"/>
        </w:rPr>
        <w:t xml:space="preserve">he sheep's </w:t>
      </w:r>
      <w:r w:rsidR="00E95871" w:rsidRPr="00DA3A25">
        <w:rPr>
          <w:spacing w:val="2"/>
          <w:sz w:val="20"/>
        </w:rPr>
        <w:t>c</w:t>
      </w:r>
      <w:r w:rsidR="0026678E" w:rsidRPr="00DA3A25">
        <w:rPr>
          <w:sz w:val="20"/>
        </w:rPr>
        <w:t>lo</w:t>
      </w:r>
      <w:r w:rsidR="00E20650" w:rsidRPr="00DA3A25">
        <w:rPr>
          <w:spacing w:val="4"/>
          <w:sz w:val="20"/>
        </w:rPr>
        <w:t>t</w:t>
      </w:r>
      <w:r w:rsidR="0026678E" w:rsidRPr="00DA3A25">
        <w:rPr>
          <w:sz w:val="20"/>
        </w:rPr>
        <w:t xml:space="preserve">hing </w:t>
      </w:r>
      <w:r w:rsidR="006F0F07" w:rsidRPr="00DA3A25">
        <w:rPr>
          <w:sz w:val="20"/>
        </w:rPr>
        <w:t>indi</w:t>
      </w:r>
      <w:r w:rsidR="00321406" w:rsidRPr="00DA3A25">
        <w:rPr>
          <w:spacing w:val="2"/>
          <w:sz w:val="20"/>
        </w:rPr>
        <w:t>c</w:t>
      </w:r>
      <w:r w:rsidR="006F0F07" w:rsidRPr="00DA3A25">
        <w:rPr>
          <w:sz w:val="20"/>
        </w:rPr>
        <w:t>a</w:t>
      </w:r>
      <w:r w:rsidR="00D84DB8" w:rsidRPr="00DA3A25">
        <w:rPr>
          <w:spacing w:val="2"/>
          <w:sz w:val="20"/>
        </w:rPr>
        <w:t>t</w:t>
      </w:r>
      <w:r w:rsidR="006F0F07" w:rsidRPr="00DA3A25">
        <w:rPr>
          <w:sz w:val="20"/>
        </w:rPr>
        <w:t>es</w:t>
      </w:r>
      <w:r w:rsidR="000C24A8" w:rsidRPr="00DA3A25">
        <w:rPr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26678E" w:rsidRPr="00DA3A25">
        <w:rPr>
          <w:rFonts w:cs="Arial"/>
          <w:sz w:val="20"/>
        </w:rPr>
        <w:t>lse p</w:t>
      </w:r>
      <w:r w:rsidR="002B2A62" w:rsidRPr="00DA3A25">
        <w:rPr>
          <w:rFonts w:cs="Arial"/>
          <w:spacing w:val="2"/>
          <w:sz w:val="20"/>
        </w:rPr>
        <w:t>r</w:t>
      </w:r>
      <w:r w:rsidR="0026678E" w:rsidRPr="00DA3A25">
        <w:rPr>
          <w:rFonts w:cs="Arial"/>
          <w:sz w:val="20"/>
        </w:rPr>
        <w:t>ophe</w:t>
      </w:r>
      <w:r w:rsidR="00E20650" w:rsidRPr="00DA3A25">
        <w:rPr>
          <w:rFonts w:cs="Arial"/>
          <w:spacing w:val="4"/>
          <w:sz w:val="20"/>
        </w:rPr>
        <w:t>t</w:t>
      </w:r>
      <w:r w:rsidR="0026678E" w:rsidRPr="00DA3A25">
        <w:rPr>
          <w:rFonts w:cs="Arial"/>
          <w:sz w:val="20"/>
        </w:rPr>
        <w:t>s</w:t>
      </w:r>
      <w:r w:rsidR="00D47D6C" w:rsidRPr="00DA3A25">
        <w:rPr>
          <w:rFonts w:cs="Arial"/>
          <w:sz w:val="20"/>
        </w:rPr>
        <w:fldChar w:fldCharType="begin"/>
      </w:r>
      <w:r w:rsidR="00D47D6C" w:rsidRPr="00DA3A25">
        <w:rPr>
          <w:sz w:val="20"/>
        </w:rPr>
        <w:instrText xml:space="preserve"> XE "</w:instrText>
      </w:r>
      <w:r w:rsidR="00D47D6C" w:rsidRPr="00DA3A25">
        <w:rPr>
          <w:rFonts w:cs="Arial"/>
          <w:sz w:val="20"/>
        </w:rPr>
        <w:instrText>False prophets</w:instrText>
      </w:r>
      <w:r w:rsidR="00D47D6C" w:rsidRPr="00DA3A25">
        <w:rPr>
          <w:sz w:val="20"/>
        </w:rPr>
        <w:instrText xml:space="preserve">" </w:instrText>
      </w:r>
      <w:r w:rsidR="00D47D6C" w:rsidRPr="00DA3A25">
        <w:rPr>
          <w:rFonts w:cs="Arial"/>
          <w:sz w:val="20"/>
        </w:rPr>
        <w:fldChar w:fldCharType="end"/>
      </w:r>
      <w:r w:rsidR="006F0F07" w:rsidRPr="00DA3A25">
        <w:rPr>
          <w:sz w:val="20"/>
        </w:rPr>
        <w:t xml:space="preserve"> </w:t>
      </w:r>
      <w:r w:rsidR="00496216" w:rsidRPr="00DA3A25">
        <w:rPr>
          <w:sz w:val="20"/>
        </w:rPr>
        <w:t>ou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496216" w:rsidRPr="00DA3A25">
        <w:rPr>
          <w:sz w:val="20"/>
        </w:rPr>
        <w:t xml:space="preserve">ardly </w:t>
      </w:r>
      <w:r w:rsidR="00043875" w:rsidRPr="00DA3A25">
        <w:rPr>
          <w:sz w:val="20"/>
        </w:rPr>
        <w:t xml:space="preserve">seem like </w:t>
      </w:r>
      <w:r w:rsidR="00632E16" w:rsidRPr="00DA3A25">
        <w:rPr>
          <w:spacing w:val="2"/>
          <w:sz w:val="20"/>
        </w:rPr>
        <w:t>f</w:t>
      </w:r>
      <w:r w:rsidR="00632E16" w:rsidRPr="00DA3A25">
        <w:rPr>
          <w:sz w:val="20"/>
        </w:rPr>
        <w:t>o</w:t>
      </w:r>
      <w:r w:rsidR="0026678E" w:rsidRPr="00DA3A25">
        <w:rPr>
          <w:sz w:val="20"/>
        </w:rPr>
        <w:t>llowe</w:t>
      </w:r>
      <w:r w:rsidR="002B2A62" w:rsidRPr="00DA3A25">
        <w:rPr>
          <w:spacing w:val="2"/>
          <w:sz w:val="20"/>
        </w:rPr>
        <w:t>r</w:t>
      </w:r>
      <w:r w:rsidR="0026678E" w:rsidRPr="00DA3A25">
        <w:rPr>
          <w:sz w:val="20"/>
        </w:rPr>
        <w:t>s o</w:t>
      </w:r>
      <w:r w:rsidR="00F16F15" w:rsidRPr="00DA3A25">
        <w:rPr>
          <w:spacing w:val="-2"/>
          <w:sz w:val="20"/>
        </w:rPr>
        <w:t xml:space="preserve">f </w:t>
      </w:r>
      <w:r w:rsidR="0026678E" w:rsidRPr="00DA3A25">
        <w:rPr>
          <w:sz w:val="20"/>
        </w:rPr>
        <w:t>Jesus</w:t>
      </w:r>
      <w:r w:rsidR="00892EF0" w:rsidRPr="00DA3A25">
        <w:rPr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sz w:val="20"/>
        </w:rPr>
        <w:fldChar w:fldCharType="end"/>
      </w:r>
      <w:r w:rsidR="00796739" w:rsidRPr="00DA3A25">
        <w:rPr>
          <w:sz w:val="20"/>
        </w:rPr>
        <w:t>.</w:t>
      </w:r>
      <w:r w:rsidR="00835B99" w:rsidRPr="00DA3A25">
        <w:rPr>
          <w:sz w:val="20"/>
        </w:rPr>
        <w:t xml:space="preserve"> </w:t>
      </w:r>
      <w:r w:rsidR="00796739" w:rsidRPr="00DA3A25">
        <w:rPr>
          <w:sz w:val="20"/>
        </w:rPr>
        <w:t>S</w:t>
      </w:r>
      <w:r w:rsidR="00F12F02" w:rsidRPr="00DA3A25">
        <w:rPr>
          <w:sz w:val="20"/>
        </w:rPr>
        <w:t>o</w:t>
      </w:r>
      <w:r w:rsidR="00796739" w:rsidRPr="00DA3A25">
        <w:rPr>
          <w:sz w:val="20"/>
        </w:rPr>
        <w:t>,</w:t>
      </w:r>
      <w:r w:rsidR="00F12F02" w:rsidRPr="00DA3A25">
        <w:rPr>
          <w:sz w:val="20"/>
        </w:rPr>
        <w:t xml:space="preserve"> </w:t>
      </w:r>
      <w:r w:rsidR="00E20650" w:rsidRPr="00DA3A25">
        <w:rPr>
          <w:spacing w:val="4"/>
          <w:sz w:val="20"/>
        </w:rPr>
        <w:t>t</w:t>
      </w:r>
      <w:r w:rsidR="00F12F02" w:rsidRPr="00DA3A25">
        <w:rPr>
          <w:sz w:val="20"/>
        </w:rPr>
        <w:t>he</w:t>
      </w:r>
      <w:r w:rsidR="000679D7" w:rsidRPr="00DA3A25">
        <w:rPr>
          <w:sz w:val="20"/>
        </w:rPr>
        <w:t>i</w:t>
      </w:r>
      <w:r w:rsidR="00F16F15" w:rsidRPr="00DA3A25">
        <w:rPr>
          <w:spacing w:val="-2"/>
          <w:sz w:val="20"/>
        </w:rPr>
        <w:t xml:space="preserve">r </w:t>
      </w:r>
      <w:r w:rsidR="00D84DB8" w:rsidRPr="00DA3A25">
        <w:rPr>
          <w:spacing w:val="2"/>
          <w:sz w:val="20"/>
        </w:rPr>
        <w:t>t</w:t>
      </w:r>
      <w:r w:rsidR="00043875" w:rsidRPr="00DA3A25">
        <w:rPr>
          <w:sz w:val="20"/>
        </w:rPr>
        <w:t>alk</w:t>
      </w:r>
      <w:r w:rsidR="00496216" w:rsidRPr="00DA3A25">
        <w:rPr>
          <w:sz w:val="20"/>
        </w:rPr>
        <w:t xml:space="preserve"> </w:t>
      </w:r>
      <w:r w:rsidR="000679D7" w:rsidRPr="00DA3A25">
        <w:rPr>
          <w:sz w:val="20"/>
        </w:rPr>
        <w:t xml:space="preserve">will be </w:t>
      </w:r>
      <w:r w:rsidR="00E95871" w:rsidRPr="00DA3A25">
        <w:rPr>
          <w:spacing w:val="2"/>
          <w:sz w:val="20"/>
        </w:rPr>
        <w:t>c</w:t>
      </w:r>
      <w:r w:rsidR="00F12F02" w:rsidRPr="00DA3A25">
        <w:rPr>
          <w:sz w:val="20"/>
        </w:rPr>
        <w:t>lo</w:t>
      </w:r>
      <w:r w:rsidR="006F0F07" w:rsidRPr="00DA3A25">
        <w:rPr>
          <w:spacing w:val="4"/>
          <w:sz w:val="20"/>
        </w:rPr>
        <w:t>aked</w:t>
      </w:r>
      <w:r w:rsidR="002B1CBB" w:rsidRPr="00DA3A25">
        <w:rPr>
          <w:sz w:val="20"/>
        </w:rPr>
        <w:t xml:space="preserve"> </w:t>
      </w:r>
      <w:r w:rsidR="00F86939" w:rsidRPr="00DA3A25">
        <w:rPr>
          <w:sz w:val="20"/>
        </w:rPr>
        <w:t>in</w:t>
      </w:r>
      <w:r w:rsidR="002B1CBB" w:rsidRPr="00DA3A25">
        <w:rPr>
          <w:sz w:val="20"/>
        </w:rPr>
        <w:t xml:space="preserve"> s</w:t>
      </w:r>
      <w:r w:rsidR="00E95871" w:rsidRPr="00DA3A25">
        <w:rPr>
          <w:spacing w:val="2"/>
          <w:sz w:val="20"/>
        </w:rPr>
        <w:t>c</w:t>
      </w:r>
      <w:r w:rsidR="002B2A62" w:rsidRPr="00DA3A25">
        <w:rPr>
          <w:spacing w:val="2"/>
          <w:sz w:val="20"/>
        </w:rPr>
        <w:t>r</w:t>
      </w:r>
      <w:r w:rsidR="002B1CBB" w:rsidRPr="00DA3A25">
        <w:rPr>
          <w:sz w:val="20"/>
        </w:rPr>
        <w:t>ip</w:t>
      </w:r>
      <w:r w:rsidR="00974BF2" w:rsidRPr="00DA3A25">
        <w:rPr>
          <w:spacing w:val="4"/>
          <w:sz w:val="20"/>
        </w:rPr>
        <w:t>t</w:t>
      </w:r>
      <w:r w:rsidR="0005774D" w:rsidRPr="00DA3A25">
        <w:rPr>
          <w:sz w:val="20"/>
        </w:rPr>
        <w:t>u</w:t>
      </w:r>
      <w:r w:rsidR="002B2A62" w:rsidRPr="00DA3A25">
        <w:rPr>
          <w:spacing w:val="2"/>
          <w:sz w:val="20"/>
        </w:rPr>
        <w:t>r</w:t>
      </w:r>
      <w:r w:rsidR="002B1CBB" w:rsidRPr="00DA3A25">
        <w:rPr>
          <w:sz w:val="20"/>
        </w:rPr>
        <w:t xml:space="preserve">al </w:t>
      </w:r>
      <w:r w:rsidR="00E20650" w:rsidRPr="00DA3A25">
        <w:rPr>
          <w:spacing w:val="4"/>
          <w:sz w:val="20"/>
        </w:rPr>
        <w:t>t</w:t>
      </w:r>
      <w:r w:rsidR="00835B99" w:rsidRPr="00DA3A25">
        <w:rPr>
          <w:sz w:val="20"/>
        </w:rPr>
        <w:t>e</w:t>
      </w:r>
      <w:r w:rsidR="002B2A62" w:rsidRPr="00DA3A25">
        <w:rPr>
          <w:spacing w:val="2"/>
          <w:sz w:val="20"/>
        </w:rPr>
        <w:t>r</w:t>
      </w:r>
      <w:r w:rsidR="00835B99" w:rsidRPr="00DA3A25">
        <w:rPr>
          <w:sz w:val="20"/>
        </w:rPr>
        <w:t>ms</w:t>
      </w:r>
      <w:r w:rsidR="009F6167" w:rsidRPr="00DA3A25">
        <w:rPr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sz w:val="20"/>
        </w:rPr>
        <w:fldChar w:fldCharType="end"/>
      </w:r>
      <w:r w:rsidR="00BD6BE1" w:rsidRPr="00DA3A25">
        <w:rPr>
          <w:sz w:val="20"/>
        </w:rPr>
        <w:t xml:space="preserve">, but it will not </w:t>
      </w:r>
      <w:r w:rsidR="007A35F2" w:rsidRPr="00DA3A25">
        <w:rPr>
          <w:sz w:val="20"/>
        </w:rPr>
        <w:t>a</w:t>
      </w:r>
      <w:r w:rsidR="00E95871" w:rsidRPr="00DA3A25">
        <w:rPr>
          <w:spacing w:val="2"/>
          <w:sz w:val="20"/>
        </w:rPr>
        <w:t>cc</w:t>
      </w:r>
      <w:r w:rsidR="007A35F2" w:rsidRPr="00DA3A25">
        <w:rPr>
          <w:sz w:val="20"/>
        </w:rPr>
        <w:t>u</w:t>
      </w:r>
      <w:r w:rsidR="002B2A62" w:rsidRPr="00DA3A25">
        <w:rPr>
          <w:spacing w:val="2"/>
          <w:sz w:val="20"/>
        </w:rPr>
        <w:t>r</w:t>
      </w:r>
      <w:r w:rsidR="007A35F2" w:rsidRPr="00DA3A25">
        <w:rPr>
          <w:sz w:val="20"/>
        </w:rPr>
        <w:t>a</w:t>
      </w:r>
      <w:r w:rsidR="00E20650" w:rsidRPr="00DA3A25">
        <w:rPr>
          <w:spacing w:val="4"/>
          <w:sz w:val="20"/>
        </w:rPr>
        <w:t>t</w:t>
      </w:r>
      <w:r w:rsidR="007A35F2" w:rsidRPr="00DA3A25">
        <w:rPr>
          <w:sz w:val="20"/>
        </w:rPr>
        <w:t xml:space="preserve">ely </w:t>
      </w:r>
      <w:r w:rsidR="002B2A62" w:rsidRPr="00DA3A25">
        <w:rPr>
          <w:spacing w:val="2"/>
          <w:sz w:val="20"/>
        </w:rPr>
        <w:t>r</w:t>
      </w:r>
      <w:r w:rsidR="007A35F2" w:rsidRPr="00DA3A25">
        <w:rPr>
          <w:sz w:val="20"/>
        </w:rPr>
        <w:t>e</w:t>
      </w:r>
      <w:r w:rsidR="007A35F2" w:rsidRPr="00DA3A25">
        <w:rPr>
          <w:spacing w:val="4"/>
          <w:sz w:val="20"/>
        </w:rPr>
        <w:t>f</w:t>
      </w:r>
      <w:r w:rsidR="007A35F2" w:rsidRPr="00DA3A25">
        <w:rPr>
          <w:sz w:val="20"/>
        </w:rPr>
        <w:t>le</w:t>
      </w:r>
      <w:r w:rsidR="00E95871" w:rsidRPr="00DA3A25">
        <w:rPr>
          <w:spacing w:val="2"/>
          <w:sz w:val="20"/>
        </w:rPr>
        <w:t>c</w:t>
      </w:r>
      <w:r w:rsidR="00644D78" w:rsidRPr="00DA3A25">
        <w:rPr>
          <w:spacing w:val="-2"/>
          <w:sz w:val="20"/>
        </w:rPr>
        <w:t xml:space="preserve">t </w:t>
      </w:r>
      <w:r w:rsidR="007A35F2" w:rsidRPr="00DA3A25">
        <w:rPr>
          <w:sz w:val="20"/>
        </w:rPr>
        <w:t>God</w:t>
      </w:r>
      <w:r w:rsidR="00514FD8" w:rsidRPr="00DA3A25">
        <w:rPr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sz w:val="20"/>
        </w:rPr>
        <w:fldChar w:fldCharType="end"/>
      </w:r>
      <w:r w:rsidR="007A35F2" w:rsidRPr="00DA3A25">
        <w:rPr>
          <w:sz w:val="20"/>
        </w:rPr>
        <w:t>'s wo</w:t>
      </w:r>
      <w:r w:rsidR="002B2A62" w:rsidRPr="00DA3A25">
        <w:rPr>
          <w:spacing w:val="2"/>
          <w:sz w:val="20"/>
        </w:rPr>
        <w:t>r</w:t>
      </w:r>
      <w:r w:rsidR="007A35F2" w:rsidRPr="00DA3A25">
        <w:rPr>
          <w:sz w:val="20"/>
        </w:rPr>
        <w:t>d</w:t>
      </w:r>
      <w:r w:rsidR="00882866" w:rsidRPr="00DA3A25">
        <w:rPr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sz w:val="20"/>
        </w:rPr>
        <w:fldChar w:fldCharType="end"/>
      </w:r>
      <w:r w:rsidR="007A35F2" w:rsidRPr="00DA3A25">
        <w:rPr>
          <w:sz w:val="20"/>
        </w:rPr>
        <w:t>.</w:t>
      </w:r>
      <w:r w:rsidR="008D18F1" w:rsidRPr="00DA3A25">
        <w:rPr>
          <w:sz w:val="20"/>
        </w:rPr>
        <w:t xml:space="preserve"> </w:t>
      </w:r>
    </w:p>
    <w:p w14:paraId="18E0A811" w14:textId="77777777" w:rsidR="003540E7" w:rsidRPr="00DA3A25" w:rsidRDefault="003540E7" w:rsidP="006F0F07">
      <w:pPr>
        <w:tabs>
          <w:tab w:val="left" w:pos="2498"/>
        </w:tabs>
        <w:spacing w:line="240" w:lineRule="auto"/>
        <w:jc w:val="both"/>
        <w:rPr>
          <w:sz w:val="20"/>
        </w:rPr>
      </w:pPr>
    </w:p>
    <w:p w14:paraId="0FEE95A1" w14:textId="6832CF25" w:rsidR="00796739" w:rsidRPr="00DA3A25" w:rsidRDefault="00974ACB" w:rsidP="006F0F07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sz w:val="20"/>
        </w:rPr>
        <w:t>His</w:t>
      </w:r>
      <w:r w:rsidR="003540E7" w:rsidRPr="00DA3A25">
        <w:rPr>
          <w:sz w:val="20"/>
        </w:rPr>
        <w:t xml:space="preserve"> next words were, "</w:t>
      </w:r>
      <w:r w:rsidR="00CF1896" w:rsidRPr="00DA3A25">
        <w:rPr>
          <w:sz w:val="20"/>
        </w:rPr>
        <w:t>y</w:t>
      </w:r>
      <w:r w:rsidR="003540E7" w:rsidRPr="00DA3A25">
        <w:rPr>
          <w:sz w:val="20"/>
        </w:rPr>
        <w:t xml:space="preserve">e shall know 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 xml:space="preserve">hem by 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 xml:space="preserve">heir </w:t>
      </w:r>
      <w:r w:rsidR="00833E27" w:rsidRPr="00DA3A25">
        <w:rPr>
          <w:rFonts w:cs="Arial"/>
          <w:spacing w:val="2"/>
          <w:sz w:val="20"/>
        </w:rPr>
        <w:t>fr</w:t>
      </w:r>
      <w:r w:rsidR="003540E7" w:rsidRPr="00DA3A25">
        <w:rPr>
          <w:sz w:val="20"/>
        </w:rPr>
        <w:t>ui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>s. Do men ga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 xml:space="preserve">her grapes of 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>h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3540E7" w:rsidRPr="00DA3A25">
        <w:rPr>
          <w:sz w:val="20"/>
        </w:rPr>
        <w:t xml:space="preserve">s, or </w:t>
      </w:r>
      <w:r w:rsidR="00EC670E" w:rsidRPr="00DA3A25">
        <w:rPr>
          <w:rFonts w:cs="Arial"/>
          <w:spacing w:val="4"/>
          <w:sz w:val="20"/>
        </w:rPr>
        <w:t>f</w:t>
      </w:r>
      <w:r w:rsidR="003540E7" w:rsidRPr="00DA3A25">
        <w:rPr>
          <w:sz w:val="20"/>
        </w:rPr>
        <w:t xml:space="preserve">igs of 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>his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 xml:space="preserve">les?" </w:t>
      </w:r>
      <w:r w:rsidR="003540E7" w:rsidRPr="00633952">
        <w:rPr>
          <w:sz w:val="16"/>
          <w:szCs w:val="16"/>
        </w:rPr>
        <w:t>(Mt 7:16)</w:t>
      </w:r>
      <w:r w:rsidR="003540E7" w:rsidRPr="00DA3A25">
        <w:rPr>
          <w:sz w:val="20"/>
        </w:rPr>
        <w:t xml:space="preserve"> </w:t>
      </w:r>
      <w:r w:rsidR="000D7F35" w:rsidRPr="00DA3A25">
        <w:rPr>
          <w:sz w:val="20"/>
        </w:rPr>
        <w:t xml:space="preserve">In </w:t>
      </w:r>
      <w:r w:rsidRPr="00DA3A25">
        <w:rPr>
          <w:sz w:val="20"/>
        </w:rPr>
        <w:t>pos</w:t>
      </w:r>
      <w:r w:rsidR="000D7F35" w:rsidRPr="00DA3A25">
        <w:rPr>
          <w:sz w:val="20"/>
        </w:rPr>
        <w:t xml:space="preserve">ing this </w:t>
      </w:r>
      <w:r w:rsidRPr="00DA3A25">
        <w:rPr>
          <w:spacing w:val="4"/>
          <w:sz w:val="20"/>
        </w:rPr>
        <w:t>r</w:t>
      </w:r>
      <w:r w:rsidRPr="00DA3A25">
        <w:rPr>
          <w:sz w:val="20"/>
        </w:rPr>
        <w:t>he</w:t>
      </w:r>
      <w:r w:rsidRPr="00DA3A25">
        <w:rPr>
          <w:spacing w:val="2"/>
          <w:sz w:val="20"/>
        </w:rPr>
        <w:t>t</w:t>
      </w:r>
      <w:r w:rsidRPr="00DA3A25">
        <w:rPr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spacing w:val="2"/>
          <w:sz w:val="20"/>
        </w:rPr>
        <w:t>c</w:t>
      </w:r>
      <w:r w:rsidRPr="00DA3A25">
        <w:rPr>
          <w:sz w:val="20"/>
        </w:rPr>
        <w:t>al ques</w:t>
      </w:r>
      <w:r w:rsidRPr="00DA3A25">
        <w:rPr>
          <w:spacing w:val="2"/>
          <w:sz w:val="20"/>
        </w:rPr>
        <w:t>t</w:t>
      </w:r>
      <w:r w:rsidRPr="00DA3A25">
        <w:rPr>
          <w:sz w:val="20"/>
        </w:rPr>
        <w:t>ion,</w:t>
      </w:r>
      <w:r w:rsidR="00252FA1" w:rsidRPr="00DA3A25">
        <w:rPr>
          <w:sz w:val="20"/>
        </w:rPr>
        <w:t xml:space="preserve"> Jesus both </w:t>
      </w:r>
      <w:r w:rsidR="00252FA1" w:rsidRPr="00DA3A25">
        <w:rPr>
          <w:spacing w:val="2"/>
          <w:sz w:val="20"/>
        </w:rPr>
        <w:t>t</w:t>
      </w:r>
      <w:r w:rsidR="00252FA1" w:rsidRPr="00DA3A25">
        <w:rPr>
          <w:sz w:val="20"/>
        </w:rPr>
        <w:t>aught</w:t>
      </w:r>
      <w:r w:rsidRPr="00DA3A25">
        <w:rPr>
          <w:sz w:val="20"/>
        </w:rPr>
        <w:t xml:space="preserve"> </w:t>
      </w:r>
      <w:r w:rsidR="003540E7" w:rsidRPr="00DA3A25">
        <w:rPr>
          <w:sz w:val="20"/>
        </w:rPr>
        <w:t>hi</w:t>
      </w:r>
      <w:r w:rsidRPr="00DA3A25">
        <w:rPr>
          <w:sz w:val="20"/>
        </w:rPr>
        <w:t xml:space="preserve">s </w:t>
      </w:r>
      <w:r w:rsidR="000D7F35" w:rsidRPr="00DA3A25">
        <w:rPr>
          <w:sz w:val="20"/>
        </w:rPr>
        <w:t>disciples</w:t>
      </w:r>
      <w:r w:rsidR="00252FA1" w:rsidRPr="00DA3A25">
        <w:rPr>
          <w:sz w:val="20"/>
        </w:rPr>
        <w:t xml:space="preserve"> how</w:t>
      </w:r>
      <w:r w:rsidR="003540E7" w:rsidRPr="00DA3A25">
        <w:rPr>
          <w:sz w:val="20"/>
        </w:rPr>
        <w:t xml:space="preserve"> 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>o iden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>i</w:t>
      </w:r>
      <w:r w:rsidR="003540E7" w:rsidRPr="00DA3A25">
        <w:rPr>
          <w:spacing w:val="4"/>
          <w:sz w:val="20"/>
        </w:rPr>
        <w:t>f</w:t>
      </w:r>
      <w:r w:rsidR="003540E7" w:rsidRPr="00DA3A25">
        <w:rPr>
          <w:sz w:val="20"/>
        </w:rPr>
        <w:t>y false prophe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>s and show</w:t>
      </w:r>
      <w:r w:rsidRPr="00DA3A25">
        <w:rPr>
          <w:sz w:val="20"/>
        </w:rPr>
        <w:t>ed</w:t>
      </w:r>
      <w:r w:rsidR="003540E7" w:rsidRPr="00DA3A25">
        <w:rPr>
          <w:sz w:val="20"/>
        </w:rPr>
        <w:t xml:space="preserve"> no one should go 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 xml:space="preserve">o 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 xml:space="preserve">hem </w:t>
      </w:r>
      <w:r w:rsidR="00D84DB8" w:rsidRPr="00DA3A25">
        <w:rPr>
          <w:spacing w:val="2"/>
          <w:sz w:val="20"/>
        </w:rPr>
        <w:t>t</w:t>
      </w:r>
      <w:r w:rsidR="003540E7" w:rsidRPr="00DA3A25">
        <w:rPr>
          <w:sz w:val="20"/>
        </w:rPr>
        <w:t>o be fed.</w:t>
      </w:r>
    </w:p>
    <w:p w14:paraId="43ED0EBA" w14:textId="77777777" w:rsidR="00796739" w:rsidRPr="00DA3A25" w:rsidRDefault="00796739" w:rsidP="00D852FE">
      <w:pPr>
        <w:spacing w:line="240" w:lineRule="auto"/>
        <w:jc w:val="both"/>
        <w:rPr>
          <w:rFonts w:cs="Arial"/>
          <w:sz w:val="20"/>
        </w:rPr>
      </w:pPr>
    </w:p>
    <w:p w14:paraId="5AF8A9B3" w14:textId="347DF98D" w:rsidR="00796739" w:rsidRPr="00DA3A25" w:rsidRDefault="00DC2845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C</w:t>
      </w:r>
      <w:r w:rsidR="003204BE" w:rsidRPr="00DA3A25">
        <w:rPr>
          <w:rFonts w:cs="Arial"/>
          <w:sz w:val="20"/>
        </w:rPr>
        <w:t>an</w:t>
      </w:r>
      <w:r w:rsidR="00336458" w:rsidRPr="00DA3A25">
        <w:rPr>
          <w:rFonts w:cs="Arial"/>
          <w:sz w:val="20"/>
        </w:rPr>
        <w:t xml:space="preserve"> </w:t>
      </w:r>
      <w:r w:rsidR="005B7E56" w:rsidRPr="00DA3A25">
        <w:rPr>
          <w:rFonts w:cs="Arial"/>
          <w:sz w:val="20"/>
        </w:rPr>
        <w:t>ph</w:t>
      </w:r>
      <w:r w:rsidR="002B2A62" w:rsidRPr="00DA3A25">
        <w:rPr>
          <w:rFonts w:cs="Arial"/>
          <w:spacing w:val="2"/>
          <w:sz w:val="20"/>
        </w:rPr>
        <w:t>r</w:t>
      </w:r>
      <w:r w:rsidR="005B7E56" w:rsidRPr="00DA3A25">
        <w:rPr>
          <w:rFonts w:cs="Arial"/>
          <w:sz w:val="20"/>
        </w:rPr>
        <w:t xml:space="preserve">ases </w:t>
      </w:r>
      <w:r w:rsidR="00DA0CF4" w:rsidRPr="00DA3A25">
        <w:rPr>
          <w:rFonts w:cs="Arial"/>
          <w:sz w:val="20"/>
        </w:rPr>
        <w:t>su</w:t>
      </w:r>
      <w:r w:rsidR="00321406" w:rsidRPr="00DA3A25">
        <w:rPr>
          <w:rFonts w:cs="Arial"/>
          <w:spacing w:val="2"/>
          <w:sz w:val="20"/>
        </w:rPr>
        <w:t>c</w:t>
      </w:r>
      <w:r w:rsidR="00DA0CF4" w:rsidRPr="00DA3A25">
        <w:rPr>
          <w:rFonts w:cs="Arial"/>
          <w:sz w:val="20"/>
        </w:rPr>
        <w:t xml:space="preserve">h as </w:t>
      </w:r>
      <w:r w:rsidR="004E2B26" w:rsidRPr="00DA3A25">
        <w:rPr>
          <w:rFonts w:cs="Arial"/>
          <w:sz w:val="20"/>
        </w:rPr>
        <w:t xml:space="preserve">"God so loved </w:t>
      </w:r>
      <w:r w:rsidR="00974BF2" w:rsidRPr="00DA3A25">
        <w:rPr>
          <w:rFonts w:cs="Arial"/>
          <w:spacing w:val="4"/>
          <w:sz w:val="20"/>
        </w:rPr>
        <w:t>t</w:t>
      </w:r>
      <w:r w:rsidR="004E2B26" w:rsidRPr="00DA3A25">
        <w:rPr>
          <w:rFonts w:cs="Arial"/>
          <w:sz w:val="20"/>
        </w:rPr>
        <w:t>he wo</w:t>
      </w:r>
      <w:r w:rsidR="004E2B26" w:rsidRPr="00DA3A25">
        <w:rPr>
          <w:rFonts w:cs="Arial"/>
          <w:spacing w:val="2"/>
          <w:sz w:val="20"/>
        </w:rPr>
        <w:t>r</w:t>
      </w:r>
      <w:r w:rsidR="004E2B26" w:rsidRPr="00DA3A25">
        <w:rPr>
          <w:rFonts w:cs="Arial"/>
          <w:sz w:val="20"/>
        </w:rPr>
        <w:t>ld</w:t>
      </w:r>
      <w:r w:rsidR="004E2B26" w:rsidRPr="00DA3A25">
        <w:rPr>
          <w:rFonts w:cs="Arial"/>
          <w:sz w:val="20"/>
        </w:rPr>
        <w:fldChar w:fldCharType="begin"/>
      </w:r>
      <w:r w:rsidR="004E2B26" w:rsidRPr="00DA3A25">
        <w:rPr>
          <w:sz w:val="20"/>
        </w:rPr>
        <w:instrText xml:space="preserve"> XE "</w:instrText>
      </w:r>
      <w:r w:rsidR="004E2B26" w:rsidRPr="00DA3A25">
        <w:rPr>
          <w:rFonts w:cs="Arial"/>
          <w:sz w:val="20"/>
        </w:rPr>
        <w:instrText xml:space="preserve">God so loved </w:instrText>
      </w:r>
      <w:r w:rsidR="004E2B26" w:rsidRPr="00DA3A25">
        <w:rPr>
          <w:rFonts w:cs="Arial"/>
          <w:spacing w:val="4"/>
          <w:sz w:val="20"/>
        </w:rPr>
        <w:instrText>t</w:instrText>
      </w:r>
      <w:r w:rsidR="004E2B26" w:rsidRPr="00DA3A25">
        <w:rPr>
          <w:rFonts w:cs="Arial"/>
          <w:sz w:val="20"/>
        </w:rPr>
        <w:instrText>he wo</w:instrText>
      </w:r>
      <w:r w:rsidR="004E2B26" w:rsidRPr="00DA3A25">
        <w:rPr>
          <w:rFonts w:cs="Arial"/>
          <w:spacing w:val="4"/>
          <w:sz w:val="20"/>
        </w:rPr>
        <w:instrText>r</w:instrText>
      </w:r>
      <w:r w:rsidR="004E2B26" w:rsidRPr="00DA3A25">
        <w:rPr>
          <w:rFonts w:cs="Arial"/>
          <w:sz w:val="20"/>
        </w:rPr>
        <w:instrText>ld</w:instrText>
      </w:r>
      <w:r w:rsidR="004E2B26" w:rsidRPr="00DA3A25">
        <w:rPr>
          <w:sz w:val="20"/>
        </w:rPr>
        <w:instrText xml:space="preserve">" </w:instrText>
      </w:r>
      <w:r w:rsidR="004E2B26" w:rsidRPr="00DA3A25">
        <w:rPr>
          <w:rFonts w:cs="Arial"/>
          <w:sz w:val="20"/>
        </w:rPr>
        <w:fldChar w:fldCharType="end"/>
      </w:r>
      <w:r w:rsidR="004E2B26" w:rsidRPr="00DA3A25">
        <w:rPr>
          <w:rFonts w:cs="Arial"/>
          <w:sz w:val="20"/>
        </w:rPr>
        <w:t xml:space="preserve">" </w:t>
      </w:r>
      <w:r w:rsidR="004E2B26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="004E2B26" w:rsidRPr="00633952">
        <w:rPr>
          <w:rFonts w:cs="Arial"/>
          <w:sz w:val="16"/>
          <w:szCs w:val="16"/>
        </w:rPr>
        <w:t>ou</w:t>
      </w:r>
      <w:r w:rsidR="004E2B26" w:rsidRPr="00633952">
        <w:rPr>
          <w:rFonts w:cs="Arial"/>
          <w:spacing w:val="4"/>
          <w:sz w:val="16"/>
          <w:szCs w:val="16"/>
        </w:rPr>
        <w:t>r</w:t>
      </w:r>
      <w:r w:rsidR="00974BF2" w:rsidRPr="00633952">
        <w:rPr>
          <w:rFonts w:cs="Arial"/>
          <w:spacing w:val="4"/>
          <w:sz w:val="16"/>
          <w:szCs w:val="16"/>
        </w:rPr>
        <w:t>t</w:t>
      </w:r>
      <w:r w:rsidR="004E2B26" w:rsidRPr="00633952">
        <w:rPr>
          <w:rFonts w:cs="Arial"/>
          <w:sz w:val="16"/>
          <w:szCs w:val="16"/>
        </w:rPr>
        <w:t>h</w:t>
      </w:r>
      <w:r w:rsidR="004E2B26" w:rsidRPr="00DA3A25">
        <w:rPr>
          <w:rFonts w:cs="Arial"/>
          <w:sz w:val="20"/>
          <w:szCs w:val="16"/>
        </w:rPr>
        <w:t xml:space="preserve"> </w:t>
      </w:r>
      <w:r w:rsidR="004E2B26" w:rsidRPr="00633952">
        <w:rPr>
          <w:rFonts w:cs="Arial"/>
          <w:sz w:val="16"/>
          <w:szCs w:val="16"/>
        </w:rPr>
        <w:t>gospe</w:t>
      </w:r>
      <w:r w:rsidR="004E2B26" w:rsidRPr="00633952">
        <w:rPr>
          <w:rFonts w:cs="Arial"/>
          <w:spacing w:val="-4"/>
          <w:sz w:val="16"/>
          <w:szCs w:val="16"/>
        </w:rPr>
        <w:t>l</w:t>
      </w:r>
      <w:r w:rsidR="004E2B26" w:rsidRPr="00DA3A25">
        <w:rPr>
          <w:rFonts w:cs="Arial"/>
          <w:spacing w:val="-4"/>
          <w:sz w:val="20"/>
          <w:szCs w:val="16"/>
        </w:rPr>
        <w:t xml:space="preserve"> </w:t>
      </w:r>
      <w:r w:rsidR="004E2B26" w:rsidRPr="00633952">
        <w:rPr>
          <w:rFonts w:cs="Arial"/>
          <w:spacing w:val="-4"/>
          <w:sz w:val="16"/>
          <w:szCs w:val="16"/>
        </w:rPr>
        <w:t>3:16)</w:t>
      </w:r>
      <w:r w:rsidR="004E2B26" w:rsidRPr="00DA3A25">
        <w:rPr>
          <w:rFonts w:cs="Arial"/>
          <w:spacing w:val="-4"/>
          <w:sz w:val="20"/>
        </w:rPr>
        <w:t xml:space="preserve">, </w:t>
      </w:r>
      <w:r w:rsidR="00BB0977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BB0977" w:rsidRPr="00DA3A25">
        <w:rPr>
          <w:rFonts w:cs="Arial"/>
          <w:sz w:val="20"/>
        </w:rPr>
        <w:t>h</w:t>
      </w:r>
      <w:r w:rsidR="00BB0977" w:rsidRPr="00DA3A25">
        <w:rPr>
          <w:rFonts w:cs="Arial"/>
          <w:spacing w:val="-4"/>
          <w:sz w:val="20"/>
        </w:rPr>
        <w:t>e</w:t>
      </w:r>
      <w:r w:rsidR="00BB0977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BB0977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BB0977" w:rsidRPr="00DA3A25">
        <w:rPr>
          <w:rFonts w:cs="Arial"/>
          <w:sz w:val="20"/>
        </w:rPr>
        <w:t>h shall mak</w:t>
      </w:r>
      <w:r w:rsidR="00BB0977" w:rsidRPr="00DA3A25">
        <w:rPr>
          <w:rFonts w:cs="Arial"/>
          <w:spacing w:val="-4"/>
          <w:sz w:val="20"/>
        </w:rPr>
        <w:t>e</w:t>
      </w:r>
      <w:r w:rsidR="00BB0977" w:rsidRPr="00DA3A25">
        <w:rPr>
          <w:rFonts w:cs="Arial"/>
          <w:sz w:val="20"/>
        </w:rPr>
        <w:t xml:space="preserve"> you </w:t>
      </w:r>
      <w:r w:rsidR="00BB0977" w:rsidRPr="00DA3A25">
        <w:rPr>
          <w:rFonts w:cs="Arial"/>
          <w:spacing w:val="2"/>
          <w:sz w:val="20"/>
        </w:rPr>
        <w:t>fr</w:t>
      </w:r>
      <w:r w:rsidR="00BB0977" w:rsidRPr="00DA3A25">
        <w:rPr>
          <w:rFonts w:cs="Arial"/>
          <w:sz w:val="20"/>
        </w:rPr>
        <w:t xml:space="preserve">ee" </w:t>
      </w:r>
      <w:r w:rsidR="00BB0977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="00BB0977" w:rsidRPr="00633952">
        <w:rPr>
          <w:rFonts w:cs="Arial"/>
          <w:sz w:val="16"/>
          <w:szCs w:val="16"/>
        </w:rPr>
        <w:t>ou</w:t>
      </w:r>
      <w:r w:rsidR="00BB0977" w:rsidRPr="00633952">
        <w:rPr>
          <w:rFonts w:cs="Arial"/>
          <w:spacing w:val="6"/>
          <w:sz w:val="16"/>
          <w:szCs w:val="16"/>
        </w:rPr>
        <w:t>r</w:t>
      </w:r>
      <w:r w:rsidR="00974BF2" w:rsidRPr="00633952">
        <w:rPr>
          <w:rFonts w:cs="Arial"/>
          <w:spacing w:val="4"/>
          <w:sz w:val="16"/>
          <w:szCs w:val="16"/>
        </w:rPr>
        <w:t>t</w:t>
      </w:r>
      <w:r w:rsidR="00BB0977" w:rsidRPr="00633952">
        <w:rPr>
          <w:rFonts w:cs="Arial"/>
          <w:sz w:val="16"/>
          <w:szCs w:val="16"/>
        </w:rPr>
        <w:t>h</w:t>
      </w:r>
      <w:r w:rsidR="00BB0977" w:rsidRPr="00DA3A25">
        <w:rPr>
          <w:rFonts w:cs="Arial"/>
          <w:sz w:val="20"/>
          <w:szCs w:val="16"/>
        </w:rPr>
        <w:t xml:space="preserve"> </w:t>
      </w:r>
      <w:r w:rsidR="00BB0977" w:rsidRPr="00633952">
        <w:rPr>
          <w:rFonts w:cs="Arial"/>
          <w:sz w:val="16"/>
          <w:szCs w:val="16"/>
        </w:rPr>
        <w:t>gospel 8:32</w:t>
      </w:r>
      <w:r w:rsidR="00BB0977" w:rsidRPr="00633952">
        <w:rPr>
          <w:rFonts w:cs="Arial"/>
          <w:spacing w:val="-4"/>
          <w:sz w:val="16"/>
          <w:szCs w:val="16"/>
        </w:rPr>
        <w:t>)</w:t>
      </w:r>
      <w:r w:rsidR="00BB0977" w:rsidRPr="00DA3A25">
        <w:rPr>
          <w:rFonts w:cs="Arial"/>
          <w:sz w:val="20"/>
        </w:rPr>
        <w:t xml:space="preserve">, </w:t>
      </w:r>
      <w:r w:rsidR="000D5CE7" w:rsidRPr="00DA3A25">
        <w:rPr>
          <w:rFonts w:cs="Arial"/>
          <w:sz w:val="20"/>
        </w:rPr>
        <w:t>"God is love</w:t>
      </w:r>
      <w:r w:rsidR="00521981" w:rsidRPr="00DA3A25">
        <w:rPr>
          <w:rFonts w:cs="Arial"/>
          <w:sz w:val="20"/>
        </w:rPr>
        <w:fldChar w:fldCharType="begin"/>
      </w:r>
      <w:r w:rsidR="00521981" w:rsidRPr="00DA3A25">
        <w:rPr>
          <w:sz w:val="20"/>
        </w:rPr>
        <w:instrText xml:space="preserve"> XE "</w:instrText>
      </w:r>
      <w:r w:rsidR="00521981" w:rsidRPr="00DA3A25">
        <w:rPr>
          <w:rFonts w:cs="Arial"/>
          <w:sz w:val="20"/>
        </w:rPr>
        <w:instrText>God:</w:instrText>
      </w:r>
      <w:r w:rsidR="00521981" w:rsidRPr="00DA3A25">
        <w:rPr>
          <w:sz w:val="20"/>
        </w:rPr>
        <w:instrText xml:space="preserve">is love" </w:instrText>
      </w:r>
      <w:r w:rsidR="00521981" w:rsidRPr="00DA3A25">
        <w:rPr>
          <w:rFonts w:cs="Arial"/>
          <w:sz w:val="20"/>
        </w:rPr>
        <w:fldChar w:fldCharType="end"/>
      </w:r>
      <w:r w:rsidR="000D5CE7" w:rsidRPr="00DA3A25">
        <w:rPr>
          <w:rFonts w:cs="Arial"/>
          <w:sz w:val="20"/>
        </w:rPr>
        <w:t xml:space="preserve">" </w:t>
      </w:r>
      <w:r w:rsidR="000D5CE7" w:rsidRPr="00633952">
        <w:rPr>
          <w:rFonts w:cs="Arial"/>
          <w:sz w:val="16"/>
          <w:szCs w:val="16"/>
        </w:rPr>
        <w:t>(1Jo 4:8)</w:t>
      </w:r>
      <w:r w:rsidR="000D5CE7" w:rsidRPr="00DA3A25">
        <w:rPr>
          <w:rFonts w:cs="Arial"/>
          <w:sz w:val="20"/>
        </w:rPr>
        <w:t xml:space="preserve">, and </w:t>
      </w:r>
      <w:r w:rsidR="005B7E56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5B7E56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5B7E56" w:rsidRPr="00DA3A25">
        <w:rPr>
          <w:rFonts w:cs="Arial"/>
          <w:sz w:val="20"/>
        </w:rPr>
        <w:t>d is…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B7E56" w:rsidRPr="00DA3A25">
        <w:rPr>
          <w:rFonts w:cs="Arial"/>
          <w:sz w:val="20"/>
        </w:rPr>
        <w:t xml:space="preserve">willing </w:t>
      </w:r>
      <w:r w:rsidR="00E20650" w:rsidRPr="00DA3A25">
        <w:rPr>
          <w:rFonts w:cs="Arial"/>
          <w:spacing w:val="4"/>
          <w:sz w:val="20"/>
        </w:rPr>
        <w:t>t</w:t>
      </w:r>
      <w:r w:rsidR="005B7E56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B7E56" w:rsidRPr="00DA3A25">
        <w:rPr>
          <w:rFonts w:cs="Arial"/>
          <w:sz w:val="20"/>
        </w:rPr>
        <w:t>any should</w:t>
      </w:r>
      <w:r w:rsidR="003E244F" w:rsidRPr="00DA3A25">
        <w:rPr>
          <w:rFonts w:cs="Arial"/>
          <w:sz w:val="20"/>
        </w:rPr>
        <w:fldChar w:fldCharType="begin"/>
      </w:r>
      <w:r w:rsidR="003E244F" w:rsidRPr="00DA3A25">
        <w:rPr>
          <w:sz w:val="20"/>
        </w:rPr>
        <w:instrText xml:space="preserve"> XE "</w:instrText>
      </w:r>
      <w:r w:rsidR="003E244F" w:rsidRPr="00DA3A25">
        <w:rPr>
          <w:rFonts w:cs="Arial"/>
          <w:sz w:val="20"/>
        </w:rPr>
        <w:instrText>Lord, the:</w:instrText>
      </w:r>
      <w:r w:rsidR="003E244F" w:rsidRPr="00DA3A25">
        <w:rPr>
          <w:sz w:val="20"/>
        </w:rPr>
        <w:instrText xml:space="preserve">not willing," </w:instrText>
      </w:r>
      <w:r w:rsidR="003E244F" w:rsidRPr="00DA3A25">
        <w:rPr>
          <w:rFonts w:cs="Arial"/>
          <w:sz w:val="20"/>
        </w:rPr>
        <w:fldChar w:fldCharType="end"/>
      </w:r>
      <w:r w:rsidR="005B7E56" w:rsidRPr="00DA3A25">
        <w:rPr>
          <w:rFonts w:cs="Arial"/>
          <w:sz w:val="20"/>
        </w:rPr>
        <w:t xml:space="preserve"> pe</w:t>
      </w:r>
      <w:r w:rsidR="002B2A62" w:rsidRPr="00DA3A25">
        <w:rPr>
          <w:rFonts w:cs="Arial"/>
          <w:spacing w:val="2"/>
          <w:sz w:val="20"/>
        </w:rPr>
        <w:t>r</w:t>
      </w:r>
      <w:r w:rsidR="005B7E56" w:rsidRPr="00DA3A25">
        <w:rPr>
          <w:rFonts w:cs="Arial"/>
          <w:sz w:val="20"/>
        </w:rPr>
        <w:t xml:space="preserve">ish" </w:t>
      </w:r>
      <w:r w:rsidR="005B7E56" w:rsidRPr="00633952">
        <w:rPr>
          <w:rFonts w:cs="Arial"/>
          <w:sz w:val="16"/>
          <w:szCs w:val="16"/>
        </w:rPr>
        <w:t>(2P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5B7E56" w:rsidRPr="00633952">
        <w:rPr>
          <w:rFonts w:cs="Arial"/>
          <w:sz w:val="16"/>
          <w:szCs w:val="16"/>
        </w:rPr>
        <w:t>3:9)</w:t>
      </w:r>
      <w:r w:rsidR="005B7E56" w:rsidRPr="00DA3A25">
        <w:rPr>
          <w:rFonts w:cs="Arial"/>
          <w:sz w:val="20"/>
        </w:rPr>
        <w:t xml:space="preserve">, </w:t>
      </w:r>
      <w:r w:rsidR="00DA0CF4" w:rsidRPr="00DA3A25">
        <w:rPr>
          <w:rFonts w:cs="Arial"/>
          <w:sz w:val="20"/>
        </w:rPr>
        <w:t xml:space="preserve">be used in </w:t>
      </w:r>
      <w:r w:rsidR="000D5CE7" w:rsidRPr="00DA3A25">
        <w:rPr>
          <w:rFonts w:cs="Arial"/>
          <w:sz w:val="20"/>
        </w:rPr>
        <w:t xml:space="preserve">a way </w:t>
      </w:r>
      <w:r w:rsidR="00E20650" w:rsidRPr="00DA3A25">
        <w:rPr>
          <w:rFonts w:cs="Arial"/>
          <w:spacing w:val="4"/>
          <w:sz w:val="20"/>
        </w:rPr>
        <w:t>t</w:t>
      </w:r>
      <w:r w:rsidR="000D5CE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D5CE7" w:rsidRPr="00DA3A25">
        <w:rPr>
          <w:rFonts w:cs="Arial"/>
          <w:sz w:val="20"/>
        </w:rPr>
        <w:t xml:space="preserve">makes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D5CE7" w:rsidRPr="00DA3A25">
        <w:rPr>
          <w:rFonts w:cs="Arial"/>
          <w:sz w:val="20"/>
        </w:rPr>
        <w:t>appe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D5CE7" w:rsidRPr="00DA3A25">
        <w:rPr>
          <w:rFonts w:cs="Arial"/>
          <w:sz w:val="20"/>
        </w:rPr>
        <w:t xml:space="preserve">as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9A643B" w:rsidRPr="00DA3A25">
        <w:rPr>
          <w:rFonts w:cs="Arial"/>
          <w:sz w:val="20"/>
        </w:rPr>
        <w:t>he ga</w:t>
      </w:r>
      <w:r w:rsidR="00E20650" w:rsidRPr="00DA3A25">
        <w:rPr>
          <w:rFonts w:cs="Arial"/>
          <w:spacing w:val="4"/>
          <w:sz w:val="20"/>
        </w:rPr>
        <w:t>t</w:t>
      </w:r>
      <w:r w:rsidR="009A643B" w:rsidRPr="00DA3A25">
        <w:rPr>
          <w:rFonts w:cs="Arial"/>
          <w:sz w:val="20"/>
        </w:rPr>
        <w:t xml:space="preserve">e is wide and </w:t>
      </w:r>
      <w:r w:rsidR="00E20650" w:rsidRPr="00DA3A25">
        <w:rPr>
          <w:rFonts w:cs="Arial"/>
          <w:spacing w:val="4"/>
          <w:sz w:val="20"/>
        </w:rPr>
        <w:t>t</w:t>
      </w:r>
      <w:r w:rsidR="009A643B" w:rsidRPr="00DA3A25">
        <w:rPr>
          <w:rFonts w:cs="Arial"/>
          <w:sz w:val="20"/>
        </w:rPr>
        <w:t>he way is b</w:t>
      </w:r>
      <w:r w:rsidR="002B2A62" w:rsidRPr="00DA3A25">
        <w:rPr>
          <w:rFonts w:cs="Arial"/>
          <w:spacing w:val="2"/>
          <w:sz w:val="20"/>
        </w:rPr>
        <w:t>r</w:t>
      </w:r>
      <w:r w:rsidR="009A643B" w:rsidRPr="00DA3A25">
        <w:rPr>
          <w:rFonts w:cs="Arial"/>
          <w:sz w:val="20"/>
        </w:rPr>
        <w:t>oad?</w:t>
      </w:r>
      <w:r w:rsidR="00363ED5" w:rsidRPr="00DA3A25">
        <w:rPr>
          <w:rFonts w:cs="Arial"/>
          <w:sz w:val="20"/>
        </w:rPr>
        <w:t xml:space="preserve"> </w:t>
      </w:r>
      <w:r w:rsidR="001B00A5" w:rsidRPr="00DA3A25">
        <w:rPr>
          <w:rFonts w:cs="Arial"/>
          <w:sz w:val="20"/>
        </w:rPr>
        <w:t>Yes.</w:t>
      </w:r>
      <w:r w:rsidR="00DA0CF4" w:rsidRPr="00DA3A25">
        <w:rPr>
          <w:rFonts w:cs="Arial"/>
          <w:sz w:val="20"/>
        </w:rPr>
        <w:t xml:space="preserve"> </w:t>
      </w:r>
      <w:r w:rsidR="000D5CE7" w:rsidRPr="00DA3A25">
        <w:rPr>
          <w:rFonts w:cs="Arial"/>
          <w:sz w:val="20"/>
        </w:rPr>
        <w:t xml:space="preserve">Some </w:t>
      </w:r>
      <w:r w:rsidR="00E20650" w:rsidRPr="00DA3A25">
        <w:rPr>
          <w:rFonts w:cs="Arial"/>
          <w:spacing w:val="4"/>
          <w:sz w:val="20"/>
        </w:rPr>
        <w:t>t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0D5CE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D5CE7" w:rsidRPr="00DA3A25">
        <w:rPr>
          <w:rFonts w:cs="Arial"/>
          <w:sz w:val="20"/>
        </w:rPr>
        <w:t xml:space="preserve">o </w:t>
      </w:r>
      <w:r w:rsidR="00E11F76" w:rsidRPr="00DA3A25">
        <w:rPr>
          <w:rFonts w:cs="Arial"/>
          <w:sz w:val="20"/>
        </w:rPr>
        <w:t>make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E11F76" w:rsidRPr="00DA3A25">
        <w:rPr>
          <w:rFonts w:cs="Arial"/>
          <w:sz w:val="20"/>
        </w:rPr>
        <w:t xml:space="preserve"> mo</w:t>
      </w:r>
      <w:r w:rsidR="002B2A62" w:rsidRPr="00DA3A25">
        <w:rPr>
          <w:rFonts w:cs="Arial"/>
          <w:spacing w:val="2"/>
          <w:sz w:val="20"/>
        </w:rPr>
        <w:t>r</w:t>
      </w:r>
      <w:r w:rsidR="00E11F76" w:rsidRPr="00DA3A25">
        <w:rPr>
          <w:rFonts w:cs="Arial"/>
          <w:sz w:val="20"/>
        </w:rPr>
        <w:t xml:space="preserve">e appealing </w:t>
      </w:r>
      <w:r w:rsidR="00E20650" w:rsidRPr="00DA3A25">
        <w:rPr>
          <w:rFonts w:cs="Arial"/>
          <w:spacing w:val="4"/>
          <w:sz w:val="20"/>
        </w:rPr>
        <w:t>t</w:t>
      </w:r>
      <w:r w:rsidR="00E11F76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E11F76" w:rsidRPr="00DA3A25">
        <w:rPr>
          <w:rFonts w:cs="Arial"/>
          <w:sz w:val="20"/>
        </w:rPr>
        <w:t xml:space="preserve">he </w:t>
      </w:r>
      <w:r w:rsidR="000D5CE7" w:rsidRPr="00DA3A25">
        <w:rPr>
          <w:rFonts w:cs="Arial"/>
          <w:sz w:val="20"/>
        </w:rPr>
        <w:t>la</w:t>
      </w:r>
      <w:r w:rsidR="002B2A62" w:rsidRPr="00DA3A25">
        <w:rPr>
          <w:rFonts w:cs="Arial"/>
          <w:spacing w:val="2"/>
          <w:sz w:val="20"/>
        </w:rPr>
        <w:t>r</w:t>
      </w:r>
      <w:r w:rsidR="000D5CE7" w:rsidRPr="00DA3A25">
        <w:rPr>
          <w:rFonts w:cs="Arial"/>
          <w:sz w:val="20"/>
        </w:rPr>
        <w:t>g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11F76" w:rsidRPr="00DA3A25">
        <w:rPr>
          <w:rFonts w:cs="Arial"/>
          <w:sz w:val="20"/>
        </w:rPr>
        <w:t>numb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11F7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11F76" w:rsidRPr="00DA3A25">
        <w:rPr>
          <w:rFonts w:cs="Arial"/>
          <w:sz w:val="20"/>
        </w:rPr>
        <w:t>people by</w:t>
      </w:r>
      <w:r w:rsidR="00E46D2B" w:rsidRPr="00DA3A25">
        <w:rPr>
          <w:rFonts w:cs="Arial"/>
          <w:sz w:val="20"/>
        </w:rPr>
        <w:t xml:space="preserve"> </w:t>
      </w:r>
      <w:r w:rsidR="000D5CE7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E46D2B" w:rsidRPr="00DA3A25">
        <w:rPr>
          <w:rFonts w:cs="Arial"/>
          <w:sz w:val="20"/>
        </w:rPr>
        <w:t>ing</w:t>
      </w:r>
      <w:r w:rsidR="000D5CE7" w:rsidRPr="00DA3A25">
        <w:rPr>
          <w:rFonts w:cs="Arial"/>
          <w:sz w:val="20"/>
        </w:rPr>
        <w:t xml:space="preserve"> </w:t>
      </w:r>
      <w:r w:rsidR="00E46D2B" w:rsidRPr="00DA3A25">
        <w:rPr>
          <w:rFonts w:cs="Arial"/>
          <w:sz w:val="20"/>
        </w:rPr>
        <w:t xml:space="preserve">as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E11F76" w:rsidRPr="00DA3A25">
        <w:rPr>
          <w:rFonts w:cs="Arial"/>
          <w:sz w:val="20"/>
        </w:rPr>
        <w:t xml:space="preserve">he New </w:t>
      </w:r>
      <w:r w:rsidR="00715F9A" w:rsidRPr="00DA3A25">
        <w:rPr>
          <w:rFonts w:cs="Arial"/>
          <w:sz w:val="20"/>
        </w:rPr>
        <w:t>T</w:t>
      </w:r>
      <w:r w:rsidR="00E11F76"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="00E11F76" w:rsidRPr="00DA3A25">
        <w:rPr>
          <w:rFonts w:cs="Arial"/>
          <w:sz w:val="20"/>
        </w:rPr>
        <w:t>am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46D2B" w:rsidRPr="00DA3A25">
        <w:rPr>
          <w:rFonts w:cs="Arial"/>
          <w:sz w:val="20"/>
        </w:rPr>
        <w:t>was me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E46D2B" w:rsidRPr="00DA3A25">
        <w:rPr>
          <w:rFonts w:cs="Arial"/>
          <w:sz w:val="20"/>
        </w:rPr>
        <w:t xml:space="preserve">o be a </w:t>
      </w:r>
      <w:r w:rsidR="00E11F76" w:rsidRPr="00DA3A25">
        <w:rPr>
          <w:rFonts w:cs="Arial"/>
          <w:sz w:val="20"/>
        </w:rPr>
        <w:t>loving</w:t>
      </w:r>
      <w:r w:rsidR="00E46D2B" w:rsidRPr="00DA3A25">
        <w:rPr>
          <w:rFonts w:cs="Arial"/>
          <w:sz w:val="20"/>
        </w:rPr>
        <w:t xml:space="preserve">, </w:t>
      </w:r>
      <w:r w:rsidR="00E11F76" w:rsidRPr="00DA3A25">
        <w:rPr>
          <w:rFonts w:cs="Arial"/>
          <w:sz w:val="20"/>
        </w:rPr>
        <w:t>a</w:t>
      </w:r>
      <w:r w:rsidR="00E11F76" w:rsidRPr="00DA3A25">
        <w:rPr>
          <w:rFonts w:cs="Arial"/>
          <w:spacing w:val="6"/>
          <w:sz w:val="20"/>
        </w:rPr>
        <w:t>f</w:t>
      </w:r>
      <w:r w:rsidR="00E11F76" w:rsidRPr="00DA3A25">
        <w:rPr>
          <w:rFonts w:cs="Arial"/>
          <w:spacing w:val="2"/>
          <w:sz w:val="20"/>
        </w:rPr>
        <w:t>f</w:t>
      </w:r>
      <w:r w:rsidR="00E11F76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11F76" w:rsidRPr="00DA3A25">
        <w:rPr>
          <w:rFonts w:cs="Arial"/>
          <w:sz w:val="20"/>
        </w:rPr>
        <w:t>ming</w:t>
      </w:r>
      <w:r w:rsidR="00E46D2B" w:rsidRPr="00DA3A25">
        <w:rPr>
          <w:rFonts w:cs="Arial"/>
          <w:sz w:val="20"/>
        </w:rPr>
        <w:t xml:space="preserve">, </w:t>
      </w:r>
      <w:r w:rsidR="00E02010" w:rsidRPr="00DA3A25">
        <w:rPr>
          <w:rFonts w:cs="Arial"/>
          <w:sz w:val="20"/>
        </w:rPr>
        <w:t xml:space="preserve">and </w:t>
      </w:r>
      <w:r w:rsidR="00E20650" w:rsidRPr="00DA3A25">
        <w:rPr>
          <w:rFonts w:cs="Arial"/>
          <w:spacing w:val="4"/>
          <w:sz w:val="20"/>
        </w:rPr>
        <w:t>t</w:t>
      </w:r>
      <w:r w:rsidR="00E02010" w:rsidRPr="00DA3A25">
        <w:rPr>
          <w:rFonts w:cs="Arial"/>
          <w:sz w:val="20"/>
        </w:rPr>
        <w:t>ole</w:t>
      </w:r>
      <w:r w:rsidR="002B2A62" w:rsidRPr="00DA3A25">
        <w:rPr>
          <w:rFonts w:cs="Arial"/>
          <w:spacing w:val="2"/>
          <w:sz w:val="20"/>
        </w:rPr>
        <w:t>r</w:t>
      </w:r>
      <w:r w:rsidR="00E02010" w:rsidRPr="00DA3A25">
        <w:rPr>
          <w:rFonts w:cs="Arial"/>
          <w:sz w:val="20"/>
        </w:rPr>
        <w:t>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B2A62" w:rsidRPr="00DA3A25">
        <w:rPr>
          <w:rFonts w:cs="Arial"/>
          <w:spacing w:val="2"/>
          <w:sz w:val="20"/>
        </w:rPr>
        <w:t>r</w:t>
      </w:r>
      <w:r w:rsidR="00E46D2B" w:rsidRPr="00DA3A25">
        <w:rPr>
          <w:rFonts w:cs="Arial"/>
          <w:sz w:val="20"/>
        </w:rPr>
        <w:t>epla</w:t>
      </w:r>
      <w:r w:rsidR="00E95871" w:rsidRPr="00DA3A25">
        <w:rPr>
          <w:rFonts w:cs="Arial"/>
          <w:spacing w:val="2"/>
          <w:sz w:val="20"/>
        </w:rPr>
        <w:t>c</w:t>
      </w:r>
      <w:r w:rsidR="00E46D2B" w:rsidRPr="00DA3A25">
        <w:rPr>
          <w:rFonts w:cs="Arial"/>
          <w:sz w:val="20"/>
        </w:rPr>
        <w:t>em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46D2B" w:rsidRPr="00DA3A25">
        <w:rPr>
          <w:rFonts w:cs="Arial"/>
          <w:sz w:val="20"/>
        </w:rPr>
        <w:t xml:space="preserve">he </w:t>
      </w:r>
      <w:r w:rsidR="00E11F76" w:rsidRPr="00DA3A25">
        <w:rPr>
          <w:rFonts w:cs="Arial"/>
          <w:sz w:val="20"/>
        </w:rPr>
        <w:t xml:space="preserve">Old </w:t>
      </w:r>
      <w:r w:rsidR="00715F9A" w:rsidRPr="00DA3A25">
        <w:rPr>
          <w:rFonts w:cs="Arial"/>
          <w:sz w:val="20"/>
        </w:rPr>
        <w:t>T</w:t>
      </w:r>
      <w:r w:rsidR="00E11F76"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="00E11F76" w:rsidRPr="00DA3A25">
        <w:rPr>
          <w:rFonts w:cs="Arial"/>
          <w:sz w:val="20"/>
        </w:rPr>
        <w:t>amen</w:t>
      </w:r>
      <w:r w:rsidR="00644D78" w:rsidRPr="00DA3A25">
        <w:rPr>
          <w:rFonts w:cs="Arial"/>
          <w:spacing w:val="-2"/>
          <w:sz w:val="20"/>
        </w:rPr>
        <w:t>t</w:t>
      </w:r>
      <w:r w:rsidR="001B00A5" w:rsidRPr="00DA3A25">
        <w:rPr>
          <w:rFonts w:cs="Arial"/>
          <w:spacing w:val="-2"/>
          <w:sz w:val="20"/>
        </w:rPr>
        <w:t xml:space="preserve">, </w:t>
      </w:r>
      <w:r w:rsidR="00E46D2B"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="00305177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E46D2B" w:rsidRPr="00DA3A25">
        <w:rPr>
          <w:rFonts w:cs="Arial"/>
          <w:sz w:val="20"/>
        </w:rPr>
        <w:t xml:space="preserve">hey </w:t>
      </w:r>
      <w:r w:rsidR="00A402E6" w:rsidRPr="00DA3A25">
        <w:rPr>
          <w:rFonts w:cs="Arial"/>
          <w:sz w:val="20"/>
        </w:rPr>
        <w:t>see</w:t>
      </w:r>
      <w:r w:rsidR="00E46D2B" w:rsidRPr="00DA3A25">
        <w:rPr>
          <w:rFonts w:cs="Arial"/>
          <w:sz w:val="20"/>
        </w:rPr>
        <w:t xml:space="preserve"> as </w:t>
      </w:r>
      <w:r w:rsidR="00936DA8" w:rsidRPr="00DA3A25">
        <w:rPr>
          <w:rFonts w:cs="Arial"/>
          <w:sz w:val="20"/>
        </w:rPr>
        <w:t>a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936DA8" w:rsidRPr="00DA3A25">
        <w:rPr>
          <w:rFonts w:cs="Arial"/>
          <w:sz w:val="20"/>
        </w:rPr>
        <w:t>ho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936DA8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936DA8" w:rsidRPr="00DA3A25">
        <w:rPr>
          <w:rFonts w:cs="Arial"/>
          <w:sz w:val="20"/>
        </w:rPr>
        <w:t>ian</w:t>
      </w:r>
      <w:r w:rsidR="00A402E6" w:rsidRPr="00DA3A25">
        <w:rPr>
          <w:rFonts w:cs="Arial"/>
          <w:sz w:val="20"/>
        </w:rPr>
        <w:t xml:space="preserve"> and</w:t>
      </w:r>
      <w:r w:rsidR="00936DA8" w:rsidRPr="00DA3A25">
        <w:rPr>
          <w:rFonts w:cs="Arial"/>
          <w:sz w:val="20"/>
        </w:rPr>
        <w:t xml:space="preserve"> in</w:t>
      </w:r>
      <w:r w:rsidR="00E20650" w:rsidRPr="00DA3A25">
        <w:rPr>
          <w:rFonts w:cs="Arial"/>
          <w:spacing w:val="4"/>
          <w:sz w:val="20"/>
        </w:rPr>
        <w:t>t</w:t>
      </w:r>
      <w:r w:rsidR="00936DA8" w:rsidRPr="00DA3A25">
        <w:rPr>
          <w:rFonts w:cs="Arial"/>
          <w:sz w:val="20"/>
        </w:rPr>
        <w:t>ole</w:t>
      </w:r>
      <w:r w:rsidR="002B2A62" w:rsidRPr="00DA3A25">
        <w:rPr>
          <w:rFonts w:cs="Arial"/>
          <w:spacing w:val="2"/>
          <w:sz w:val="20"/>
        </w:rPr>
        <w:t>r</w:t>
      </w:r>
      <w:r w:rsidR="00936DA8" w:rsidRPr="00DA3A25">
        <w:rPr>
          <w:rFonts w:cs="Arial"/>
          <w:sz w:val="20"/>
        </w:rPr>
        <w:t>an</w:t>
      </w:r>
      <w:r w:rsidR="003F694F" w:rsidRPr="00DA3A25">
        <w:rPr>
          <w:rFonts w:cs="Arial"/>
          <w:spacing w:val="-2"/>
          <w:sz w:val="20"/>
        </w:rPr>
        <w:t>t.</w:t>
      </w:r>
      <w:r w:rsidR="00E46D2B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E46D2B" w:rsidRPr="00DA3A25">
        <w:rPr>
          <w:rFonts w:cs="Arial"/>
          <w:sz w:val="20"/>
        </w:rPr>
        <w:t xml:space="preserve">he New </w:t>
      </w:r>
      <w:r w:rsidR="00715F9A" w:rsidRPr="00DA3A25">
        <w:rPr>
          <w:rFonts w:cs="Arial"/>
          <w:sz w:val="20"/>
        </w:rPr>
        <w:t>T</w:t>
      </w:r>
      <w:r w:rsidR="00E46D2B"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="00E46D2B" w:rsidRPr="00DA3A25">
        <w:rPr>
          <w:rFonts w:cs="Arial"/>
          <w:sz w:val="20"/>
        </w:rPr>
        <w:t>amen</w:t>
      </w:r>
      <w:r w:rsidR="003F694F" w:rsidRPr="00DA3A25">
        <w:rPr>
          <w:rFonts w:cs="Arial"/>
          <w:spacing w:val="-2"/>
          <w:sz w:val="20"/>
        </w:rPr>
        <w:t>t,</w:t>
      </w:r>
      <w:r w:rsidR="00936DA8" w:rsidRPr="00DA3A25">
        <w:rPr>
          <w:rFonts w:cs="Arial"/>
          <w:sz w:val="20"/>
        </w:rPr>
        <w:t xml:space="preserve"> </w:t>
      </w:r>
      <w:r w:rsidR="00A402E6" w:rsidRPr="00DA3A25">
        <w:rPr>
          <w:rFonts w:cs="Arial"/>
          <w:sz w:val="20"/>
        </w:rPr>
        <w:t>h</w:t>
      </w:r>
      <w:r w:rsidR="00936DA8" w:rsidRPr="00DA3A25">
        <w:rPr>
          <w:rFonts w:cs="Arial"/>
          <w:sz w:val="20"/>
        </w:rPr>
        <w:t>oweve</w:t>
      </w:r>
      <w:r w:rsidR="00F16F15" w:rsidRPr="00DA3A25">
        <w:rPr>
          <w:rFonts w:cs="Arial"/>
          <w:sz w:val="20"/>
        </w:rPr>
        <w:t>r,</w:t>
      </w:r>
      <w:r w:rsidR="00A402E6" w:rsidRPr="00DA3A25">
        <w:rPr>
          <w:rFonts w:cs="Arial"/>
          <w:sz w:val="20"/>
        </w:rPr>
        <w:t xml:space="preserve"> le</w:t>
      </w:r>
      <w:r w:rsidR="00D84DB8" w:rsidRPr="00DA3A25">
        <w:rPr>
          <w:rFonts w:cs="Arial"/>
          <w:spacing w:val="2"/>
          <w:sz w:val="20"/>
        </w:rPr>
        <w:t>t</w:t>
      </w:r>
      <w:r w:rsidR="00A402E6" w:rsidRPr="00DA3A25">
        <w:rPr>
          <w:rFonts w:cs="Arial"/>
          <w:sz w:val="20"/>
        </w:rPr>
        <w:t>s us know</w:t>
      </w:r>
      <w:r w:rsidR="005128D9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46D2B" w:rsidRPr="00DA3A25">
        <w:rPr>
          <w:rFonts w:cs="Arial"/>
          <w:sz w:val="20"/>
        </w:rPr>
        <w:t xml:space="preserve">he Old </w:t>
      </w:r>
      <w:r w:rsidR="00715F9A" w:rsidRPr="00DA3A25">
        <w:rPr>
          <w:rFonts w:cs="Arial"/>
          <w:sz w:val="20"/>
        </w:rPr>
        <w:t>T</w:t>
      </w:r>
      <w:r w:rsidR="00E46D2B"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="00E46D2B" w:rsidRPr="00DA3A25">
        <w:rPr>
          <w:rFonts w:cs="Arial"/>
          <w:sz w:val="20"/>
        </w:rPr>
        <w:t>am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B0B26" w:rsidRPr="00DA3A25">
        <w:rPr>
          <w:rFonts w:cs="Arial"/>
          <w:sz w:val="20"/>
        </w:rPr>
        <w:t>is ba</w:t>
      </w:r>
      <w:r w:rsidR="00E95871" w:rsidRPr="00DA3A25">
        <w:rPr>
          <w:rFonts w:cs="Arial"/>
          <w:spacing w:val="2"/>
          <w:sz w:val="20"/>
        </w:rPr>
        <w:t>c</w:t>
      </w:r>
      <w:r w:rsidR="00EB0B26" w:rsidRPr="00DA3A25">
        <w:rPr>
          <w:rFonts w:cs="Arial"/>
          <w:sz w:val="20"/>
        </w:rPr>
        <w:t xml:space="preserve">ked by </w:t>
      </w:r>
      <w:r w:rsidR="00E20650" w:rsidRPr="00DA3A25">
        <w:rPr>
          <w:rFonts w:cs="Arial"/>
          <w:spacing w:val="4"/>
          <w:sz w:val="20"/>
        </w:rPr>
        <w:t>t</w:t>
      </w:r>
      <w:r w:rsidR="005128D9" w:rsidRPr="00DA3A25">
        <w:rPr>
          <w:rFonts w:cs="Arial"/>
          <w:sz w:val="20"/>
        </w:rPr>
        <w:t>he same a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5128D9" w:rsidRPr="00DA3A25">
        <w:rPr>
          <w:rFonts w:cs="Arial"/>
          <w:sz w:val="20"/>
        </w:rPr>
        <w:t>ho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128D9" w:rsidRPr="00DA3A25">
        <w:rPr>
          <w:rFonts w:cs="Arial"/>
          <w:sz w:val="20"/>
        </w:rPr>
        <w:t>y</w:t>
      </w:r>
      <w:r w:rsidR="00EB0B26" w:rsidRPr="00DA3A25">
        <w:rPr>
          <w:rFonts w:cs="Arial"/>
          <w:sz w:val="20"/>
        </w:rPr>
        <w:t xml:space="preserve"> </w:t>
      </w:r>
      <w:r w:rsidR="005128D9" w:rsidRPr="00633952">
        <w:rPr>
          <w:rFonts w:cs="Arial"/>
          <w:sz w:val="16"/>
          <w:szCs w:val="16"/>
        </w:rPr>
        <w:t>(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F16F15" w:rsidRPr="00633952">
        <w:rPr>
          <w:rFonts w:cs="Arial"/>
          <w:sz w:val="16"/>
          <w:szCs w:val="16"/>
        </w:rPr>
        <w:t>f.</w:t>
      </w:r>
      <w:r w:rsidR="005128D9" w:rsidRPr="00633952">
        <w:rPr>
          <w:rFonts w:cs="Arial"/>
          <w:sz w:val="16"/>
          <w:szCs w:val="16"/>
        </w:rPr>
        <w:t xml:space="preserve"> </w:t>
      </w:r>
      <w:r w:rsidR="00EA0DA9" w:rsidRPr="00633952">
        <w:rPr>
          <w:rFonts w:cs="Arial"/>
          <w:sz w:val="16"/>
          <w:szCs w:val="16"/>
        </w:rPr>
        <w:t>2</w:t>
      </w:r>
      <w:r w:rsidR="00715F9A" w:rsidRPr="00633952">
        <w:rPr>
          <w:rFonts w:cs="Arial"/>
          <w:sz w:val="16"/>
          <w:szCs w:val="16"/>
        </w:rPr>
        <w:t>T</w:t>
      </w:r>
      <w:r w:rsidR="00EA0DA9" w:rsidRPr="00633952">
        <w:rPr>
          <w:rFonts w:cs="Arial"/>
          <w:sz w:val="16"/>
          <w:szCs w:val="16"/>
        </w:rPr>
        <w:t xml:space="preserve">i 3:16, </w:t>
      </w:r>
      <w:r w:rsidR="00D93A57" w:rsidRPr="00633952">
        <w:rPr>
          <w:rFonts w:cs="Arial"/>
          <w:sz w:val="16"/>
          <w:szCs w:val="16"/>
        </w:rPr>
        <w:t>Jas 2:11</w:t>
      </w:r>
      <w:r w:rsidR="005128D9" w:rsidRPr="00633952">
        <w:rPr>
          <w:rFonts w:cs="Arial"/>
          <w:sz w:val="16"/>
          <w:szCs w:val="16"/>
        </w:rPr>
        <w:t>, e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5128D9" w:rsidRPr="00633952">
        <w:rPr>
          <w:rFonts w:cs="Arial"/>
          <w:sz w:val="16"/>
          <w:szCs w:val="16"/>
        </w:rPr>
        <w:t>al.)</w:t>
      </w:r>
      <w:r w:rsidR="00E46D2B" w:rsidRPr="00DA3A25">
        <w:rPr>
          <w:rFonts w:cs="Arial"/>
          <w:sz w:val="20"/>
        </w:rPr>
        <w:t>.</w:t>
      </w:r>
      <w:r w:rsidR="000D5CE7" w:rsidRPr="00DA3A25">
        <w:rPr>
          <w:rFonts w:cs="Arial"/>
          <w:sz w:val="20"/>
        </w:rPr>
        <w:t xml:space="preserve"> </w:t>
      </w:r>
    </w:p>
    <w:p w14:paraId="74E7C5E7" w14:textId="6F0457D7" w:rsidR="00A402E6" w:rsidRPr="00DA3A25" w:rsidRDefault="00A402E6">
      <w:pPr>
        <w:rPr>
          <w:rFonts w:cs="Arial"/>
          <w:sz w:val="20"/>
        </w:rPr>
      </w:pPr>
    </w:p>
    <w:p w14:paraId="6A362180" w14:textId="32AB0D7A" w:rsidR="00113460" w:rsidRPr="00DA3A25" w:rsidRDefault="00750AC1" w:rsidP="00D852FE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By d</w:t>
      </w:r>
      <w:r w:rsidR="000D5CE7" w:rsidRPr="00DA3A25">
        <w:rPr>
          <w:rFonts w:cs="Arial"/>
          <w:sz w:val="20"/>
        </w:rPr>
        <w:t>ivid</w:t>
      </w:r>
      <w:r w:rsidR="000C29A5" w:rsidRPr="00DA3A25">
        <w:rPr>
          <w:rFonts w:cs="Arial"/>
          <w:sz w:val="20"/>
        </w:rPr>
        <w:t>ing</w:t>
      </w:r>
      <w:r w:rsidR="000D5CE7" w:rsidRPr="00DA3A25">
        <w:rPr>
          <w:rFonts w:cs="Arial"/>
          <w:sz w:val="20"/>
        </w:rPr>
        <w:t xml:space="preserve"> God's wo</w:t>
      </w:r>
      <w:r w:rsidR="002B2A62" w:rsidRPr="00DA3A25">
        <w:rPr>
          <w:rFonts w:cs="Arial"/>
          <w:spacing w:val="2"/>
          <w:sz w:val="20"/>
        </w:rPr>
        <w:t>r</w:t>
      </w:r>
      <w:r w:rsidR="000D5CE7" w:rsidRPr="00DA3A25">
        <w:rPr>
          <w:rFonts w:cs="Arial"/>
          <w:sz w:val="20"/>
        </w:rPr>
        <w:t>d</w:t>
      </w:r>
      <w:r w:rsidR="00882866" w:rsidRPr="00DA3A25">
        <w:rPr>
          <w:rFonts w:cs="Arial"/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rFonts w:cs="Arial"/>
          <w:sz w:val="20"/>
        </w:rPr>
        <w:fldChar w:fldCharType="end"/>
      </w:r>
      <w:r w:rsidR="000D5CE7" w:rsidRPr="00DA3A25">
        <w:rPr>
          <w:rFonts w:cs="Arial"/>
          <w:sz w:val="20"/>
        </w:rPr>
        <w:t xml:space="preserve">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D5CE7" w:rsidRPr="00DA3A25">
        <w:rPr>
          <w:rFonts w:cs="Arial"/>
          <w:sz w:val="20"/>
        </w:rPr>
        <w:t>sel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it</w:t>
      </w:r>
      <w:r w:rsidR="00C9093D" w:rsidRPr="00DA3A25">
        <w:rPr>
          <w:rFonts w:cs="Arial"/>
          <w:sz w:val="20"/>
        </w:rPr>
        <w:t xml:space="preserve"> </w:t>
      </w:r>
      <w:r w:rsidR="000C29A5" w:rsidRPr="00DA3A25">
        <w:rPr>
          <w:rFonts w:cs="Arial"/>
          <w:sz w:val="20"/>
        </w:rPr>
        <w:t>make</w:t>
      </w:r>
      <w:r w:rsidRPr="00DA3A25">
        <w:rPr>
          <w:rFonts w:cs="Arial"/>
          <w:sz w:val="20"/>
        </w:rPr>
        <w:t>s</w:t>
      </w:r>
      <w:r w:rsidR="000C29A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1580E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41580E" w:rsidRPr="00DA3A25">
        <w:rPr>
          <w:rFonts w:cs="Arial"/>
          <w:sz w:val="20"/>
        </w:rPr>
        <w:t>oad way</w:t>
      </w:r>
      <w:r w:rsidR="0033006B" w:rsidRPr="00DA3A25">
        <w:rPr>
          <w:rFonts w:cs="Arial"/>
          <w:sz w:val="20"/>
        </w:rPr>
        <w:t xml:space="preserve"> look like </w:t>
      </w:r>
      <w:r w:rsidR="00E20650" w:rsidRPr="00DA3A25">
        <w:rPr>
          <w:rFonts w:cs="Arial"/>
          <w:spacing w:val="4"/>
          <w:sz w:val="20"/>
        </w:rPr>
        <w:t>t</w:t>
      </w:r>
      <w:r w:rsidR="0033006B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33006B" w:rsidRPr="00DA3A25">
        <w:rPr>
          <w:rFonts w:cs="Arial"/>
          <w:sz w:val="20"/>
        </w:rPr>
        <w:t>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3006B" w:rsidRPr="00DA3A25">
        <w:rPr>
          <w:rFonts w:cs="Arial"/>
          <w:sz w:val="20"/>
        </w:rPr>
        <w:t>way.</w:t>
      </w:r>
      <w:r w:rsidR="00DA51F0" w:rsidRPr="00DA3A25">
        <w:rPr>
          <w:rFonts w:cs="Arial"/>
          <w:sz w:val="20"/>
        </w:rPr>
        <w:t xml:space="preserve"> </w:t>
      </w:r>
      <w:r w:rsidR="00DA51F0" w:rsidRPr="00DA3A25">
        <w:rPr>
          <w:sz w:val="20"/>
        </w:rPr>
        <w:t>Neve</w:t>
      </w:r>
      <w:r w:rsidR="00DA51F0" w:rsidRPr="00DA3A25">
        <w:rPr>
          <w:spacing w:val="6"/>
          <w:sz w:val="20"/>
        </w:rPr>
        <w:t>r</w:t>
      </w:r>
      <w:r w:rsidR="00DA51F0" w:rsidRPr="00DA3A25">
        <w:rPr>
          <w:spacing w:val="4"/>
          <w:sz w:val="20"/>
        </w:rPr>
        <w:t>t</w:t>
      </w:r>
      <w:r w:rsidR="00DA51F0" w:rsidRPr="00DA3A25">
        <w:rPr>
          <w:sz w:val="20"/>
        </w:rPr>
        <w:t xml:space="preserve">heless, </w:t>
      </w:r>
      <w:r w:rsidR="00DA51F0" w:rsidRPr="00DA3A25">
        <w:rPr>
          <w:spacing w:val="4"/>
          <w:sz w:val="20"/>
        </w:rPr>
        <w:t>t</w:t>
      </w:r>
      <w:r w:rsidR="00DA51F0" w:rsidRPr="00DA3A25">
        <w:rPr>
          <w:sz w:val="20"/>
        </w:rPr>
        <w:t>he following passage indi</w:t>
      </w:r>
      <w:r w:rsidR="00DA51F0" w:rsidRPr="00DA3A25">
        <w:rPr>
          <w:spacing w:val="4"/>
          <w:sz w:val="20"/>
        </w:rPr>
        <w:t>c</w:t>
      </w:r>
      <w:r w:rsidR="00DA51F0" w:rsidRPr="00DA3A25">
        <w:rPr>
          <w:sz w:val="20"/>
        </w:rPr>
        <w:t>a</w:t>
      </w:r>
      <w:r w:rsidR="00DA51F0" w:rsidRPr="00DA3A25">
        <w:rPr>
          <w:spacing w:val="4"/>
          <w:sz w:val="20"/>
        </w:rPr>
        <w:t>t</w:t>
      </w:r>
      <w:r w:rsidR="00DA51F0" w:rsidRPr="00DA3A25">
        <w:rPr>
          <w:sz w:val="20"/>
        </w:rPr>
        <w:t xml:space="preserve">es </w:t>
      </w:r>
      <w:r w:rsidR="00E20650" w:rsidRPr="00DA3A25">
        <w:rPr>
          <w:spacing w:val="4"/>
          <w:sz w:val="20"/>
        </w:rPr>
        <w:t>t</w:t>
      </w:r>
      <w:r w:rsidR="004A319B" w:rsidRPr="00DA3A25">
        <w:rPr>
          <w:sz w:val="20"/>
        </w:rPr>
        <w:t>he b</w:t>
      </w:r>
      <w:r w:rsidR="002B2A62" w:rsidRPr="00DA3A25">
        <w:rPr>
          <w:spacing w:val="2"/>
          <w:sz w:val="20"/>
        </w:rPr>
        <w:t>r</w:t>
      </w:r>
      <w:r w:rsidR="004A319B" w:rsidRPr="00DA3A25">
        <w:rPr>
          <w:sz w:val="20"/>
        </w:rPr>
        <w:t>e</w:t>
      </w:r>
      <w:r w:rsidR="00E20650" w:rsidRPr="00DA3A25">
        <w:rPr>
          <w:spacing w:val="4"/>
          <w:sz w:val="20"/>
        </w:rPr>
        <w:t>t</w:t>
      </w:r>
      <w:r w:rsidR="004A319B" w:rsidRPr="00DA3A25">
        <w:rPr>
          <w:sz w:val="20"/>
        </w:rPr>
        <w:t>h</w:t>
      </w:r>
      <w:r w:rsidR="002B2A62" w:rsidRPr="00DA3A25">
        <w:rPr>
          <w:spacing w:val="2"/>
          <w:sz w:val="20"/>
        </w:rPr>
        <w:t>r</w:t>
      </w:r>
      <w:r w:rsidR="004A319B" w:rsidRPr="00DA3A25">
        <w:rPr>
          <w:sz w:val="20"/>
        </w:rPr>
        <w:t>en</w:t>
      </w:r>
      <w:r w:rsidR="001B1DFD" w:rsidRPr="00DA3A25">
        <w:rPr>
          <w:sz w:val="20"/>
        </w:rPr>
        <w:t xml:space="preserve"> have</w:t>
      </w:r>
      <w:r w:rsidR="00E02010" w:rsidRPr="00DA3A25">
        <w:rPr>
          <w:sz w:val="20"/>
        </w:rPr>
        <w:t xml:space="preserve"> </w:t>
      </w:r>
      <w:r w:rsidR="002B2A62" w:rsidRPr="00DA3A25">
        <w:rPr>
          <w:spacing w:val="2"/>
          <w:sz w:val="20"/>
        </w:rPr>
        <w:t>r</w:t>
      </w:r>
      <w:r w:rsidR="00E02010" w:rsidRPr="00DA3A25">
        <w:rPr>
          <w:sz w:val="20"/>
        </w:rPr>
        <w:t>e</w:t>
      </w:r>
      <w:r w:rsidR="00E95871" w:rsidRPr="00DA3A25">
        <w:rPr>
          <w:spacing w:val="2"/>
          <w:sz w:val="20"/>
        </w:rPr>
        <w:t>c</w:t>
      </w:r>
      <w:r w:rsidR="00E02010" w:rsidRPr="00DA3A25">
        <w:rPr>
          <w:sz w:val="20"/>
        </w:rPr>
        <w:t>eived</w:t>
      </w:r>
      <w:r w:rsidR="001B1DFD" w:rsidRPr="00DA3A25">
        <w:rPr>
          <w:sz w:val="20"/>
        </w:rPr>
        <w:t xml:space="preserve"> "</w:t>
      </w:r>
      <w:r w:rsidR="00E20650" w:rsidRPr="00DA3A25">
        <w:rPr>
          <w:spacing w:val="4"/>
          <w:sz w:val="20"/>
        </w:rPr>
        <w:t>t</w:t>
      </w:r>
      <w:r w:rsidR="001B1DFD" w:rsidRPr="00DA3A25">
        <w:rPr>
          <w:sz w:val="20"/>
        </w:rPr>
        <w:t>he spi</w:t>
      </w:r>
      <w:r w:rsidR="002B2A62" w:rsidRPr="00DA3A25">
        <w:rPr>
          <w:spacing w:val="2"/>
          <w:sz w:val="20"/>
        </w:rPr>
        <w:t>r</w:t>
      </w:r>
      <w:r w:rsidR="00F16F15" w:rsidRPr="00DA3A25">
        <w:rPr>
          <w:spacing w:val="2"/>
          <w:sz w:val="20"/>
        </w:rPr>
        <w:t>i</w:t>
      </w:r>
      <w:r w:rsidR="00644D78" w:rsidRPr="00DA3A25">
        <w:rPr>
          <w:spacing w:val="-2"/>
          <w:sz w:val="20"/>
        </w:rPr>
        <w:t xml:space="preserve">t </w:t>
      </w:r>
      <w:r w:rsidR="001B1DFD" w:rsidRPr="00DA3A25">
        <w:rPr>
          <w:sz w:val="20"/>
        </w:rPr>
        <w:t>whi</w:t>
      </w:r>
      <w:r w:rsidR="00E95871" w:rsidRPr="00DA3A25">
        <w:rPr>
          <w:spacing w:val="2"/>
          <w:sz w:val="20"/>
        </w:rPr>
        <w:t>c</w:t>
      </w:r>
      <w:r w:rsidR="001B1DFD" w:rsidRPr="00DA3A25">
        <w:rPr>
          <w:sz w:val="20"/>
        </w:rPr>
        <w:t>h is o</w:t>
      </w:r>
      <w:r w:rsidR="00F16F15" w:rsidRPr="00DA3A25">
        <w:rPr>
          <w:spacing w:val="-2"/>
          <w:sz w:val="20"/>
        </w:rPr>
        <w:t xml:space="preserve">f </w:t>
      </w:r>
      <w:r w:rsidR="001B1DFD" w:rsidRPr="00DA3A25">
        <w:rPr>
          <w:sz w:val="20"/>
        </w:rPr>
        <w:t>God"</w:t>
      </w:r>
      <w:r w:rsidR="00E02010" w:rsidRPr="00DA3A25">
        <w:rPr>
          <w:sz w:val="20"/>
        </w:rPr>
        <w:t xml:space="preserve"> and </w:t>
      </w:r>
      <w:r w:rsidR="00E20650" w:rsidRPr="00DA3A25">
        <w:rPr>
          <w:spacing w:val="4"/>
          <w:sz w:val="20"/>
        </w:rPr>
        <w:t>t</w:t>
      </w:r>
      <w:r w:rsidR="00E02010" w:rsidRPr="00DA3A25">
        <w:rPr>
          <w:sz w:val="20"/>
        </w:rPr>
        <w:t xml:space="preserve">his enables </w:t>
      </w:r>
      <w:r w:rsidR="00E20650" w:rsidRPr="00DA3A25">
        <w:rPr>
          <w:spacing w:val="4"/>
          <w:sz w:val="20"/>
        </w:rPr>
        <w:t>t</w:t>
      </w:r>
      <w:r w:rsidR="00E02010" w:rsidRPr="00DA3A25">
        <w:rPr>
          <w:sz w:val="20"/>
        </w:rPr>
        <w:t xml:space="preserve">hem </w:t>
      </w:r>
      <w:r w:rsidR="00E20650" w:rsidRPr="00DA3A25">
        <w:rPr>
          <w:spacing w:val="4"/>
          <w:sz w:val="20"/>
        </w:rPr>
        <w:t>t</w:t>
      </w:r>
      <w:r w:rsidR="00E02010" w:rsidRPr="00DA3A25">
        <w:rPr>
          <w:sz w:val="20"/>
        </w:rPr>
        <w:t>o</w:t>
      </w:r>
      <w:r w:rsidR="00113460" w:rsidRPr="00DA3A25">
        <w:rPr>
          <w:sz w:val="20"/>
        </w:rPr>
        <w:t xml:space="preserve"> </w:t>
      </w:r>
      <w:r w:rsidR="002B2A62" w:rsidRPr="00DA3A25">
        <w:rPr>
          <w:spacing w:val="2"/>
          <w:sz w:val="20"/>
        </w:rPr>
        <w:t>r</w:t>
      </w:r>
      <w:r w:rsidR="00BE7708" w:rsidRPr="00DA3A25">
        <w:rPr>
          <w:sz w:val="20"/>
        </w:rPr>
        <w:t>e</w:t>
      </w:r>
      <w:r w:rsidR="00E95871" w:rsidRPr="00DA3A25">
        <w:rPr>
          <w:spacing w:val="2"/>
          <w:sz w:val="20"/>
        </w:rPr>
        <w:t>c</w:t>
      </w:r>
      <w:r w:rsidR="00BE7708" w:rsidRPr="00DA3A25">
        <w:rPr>
          <w:sz w:val="20"/>
        </w:rPr>
        <w:t xml:space="preserve">ognize </w:t>
      </w:r>
      <w:r w:rsidR="00E20650" w:rsidRPr="00DA3A25">
        <w:rPr>
          <w:spacing w:val="4"/>
          <w:sz w:val="20"/>
        </w:rPr>
        <w:t>t</w:t>
      </w:r>
      <w:r w:rsidR="00BE7708" w:rsidRPr="00DA3A25">
        <w:rPr>
          <w:sz w:val="20"/>
        </w:rPr>
        <w:t xml:space="preserve">he </w:t>
      </w:r>
      <w:bookmarkStart w:id="262" w:name="_Hlk40366088"/>
      <w:r w:rsidR="00E20650" w:rsidRPr="00DA3A25">
        <w:rPr>
          <w:spacing w:val="4"/>
          <w:sz w:val="20"/>
        </w:rPr>
        <w:t>t</w:t>
      </w:r>
      <w:r w:rsidR="00113460" w:rsidRPr="00DA3A25">
        <w:rPr>
          <w:sz w:val="20"/>
        </w:rPr>
        <w:t xml:space="preserve">hings </w:t>
      </w:r>
      <w:r w:rsidR="00E20650" w:rsidRPr="00DA3A25">
        <w:rPr>
          <w:spacing w:val="4"/>
          <w:sz w:val="20"/>
        </w:rPr>
        <w:t>t</w:t>
      </w:r>
      <w:r w:rsidR="00113460" w:rsidRPr="00DA3A25">
        <w:rPr>
          <w:sz w:val="20"/>
        </w:rPr>
        <w:t>ha</w:t>
      </w:r>
      <w:r w:rsidR="00644D78" w:rsidRPr="00DA3A25">
        <w:rPr>
          <w:spacing w:val="-2"/>
          <w:sz w:val="20"/>
        </w:rPr>
        <w:t xml:space="preserve">t </w:t>
      </w:r>
      <w:r w:rsidR="00321406" w:rsidRPr="00DA3A25">
        <w:rPr>
          <w:spacing w:val="2"/>
          <w:sz w:val="20"/>
        </w:rPr>
        <w:t>c</w:t>
      </w:r>
      <w:r w:rsidR="00066DC9" w:rsidRPr="00DA3A25">
        <w:rPr>
          <w:sz w:val="20"/>
        </w:rPr>
        <w:t xml:space="preserve">ome </w:t>
      </w:r>
      <w:r w:rsidR="00833E27" w:rsidRPr="00DA3A25">
        <w:rPr>
          <w:rFonts w:cs="Arial"/>
          <w:spacing w:val="2"/>
          <w:sz w:val="20"/>
        </w:rPr>
        <w:t>fr</w:t>
      </w:r>
      <w:r w:rsidR="00066DC9" w:rsidRPr="00DA3A25">
        <w:rPr>
          <w:sz w:val="20"/>
        </w:rPr>
        <w:t xml:space="preserve">om </w:t>
      </w:r>
      <w:r w:rsidR="00113460" w:rsidRPr="00DA3A25">
        <w:rPr>
          <w:sz w:val="20"/>
        </w:rPr>
        <w:t>God</w:t>
      </w:r>
      <w:bookmarkEnd w:id="262"/>
      <w:r w:rsidR="00BE7708" w:rsidRPr="00DA3A25">
        <w:rPr>
          <w:sz w:val="20"/>
        </w:rPr>
        <w:t>:</w:t>
      </w:r>
    </w:p>
    <w:p w14:paraId="32593A4D" w14:textId="77777777" w:rsidR="00113460" w:rsidRPr="00DA3A25" w:rsidRDefault="00113460" w:rsidP="00D852FE">
      <w:pPr>
        <w:spacing w:line="240" w:lineRule="auto"/>
        <w:jc w:val="both"/>
        <w:rPr>
          <w:sz w:val="20"/>
        </w:rPr>
      </w:pPr>
    </w:p>
    <w:p w14:paraId="0AB4E385" w14:textId="4253E863" w:rsidR="009A643B" w:rsidRPr="00DA3A25" w:rsidRDefault="0041067A" w:rsidP="00D852FE">
      <w:pPr>
        <w:spacing w:line="240" w:lineRule="auto"/>
        <w:ind w:left="245" w:right="245"/>
        <w:jc w:val="both"/>
        <w:rPr>
          <w:sz w:val="20"/>
        </w:rPr>
      </w:pPr>
      <w:r w:rsidRPr="00DA3A25">
        <w:rPr>
          <w:sz w:val="20"/>
        </w:rPr>
        <w:t>"</w:t>
      </w:r>
      <w:r w:rsidR="009A643B" w:rsidRPr="00DA3A25">
        <w:rPr>
          <w:bCs/>
          <w:sz w:val="20"/>
        </w:rPr>
        <w:t xml:space="preserve">we have </w:t>
      </w:r>
      <w:r w:rsidR="002B2A62" w:rsidRPr="00DA3A25">
        <w:rPr>
          <w:bCs/>
          <w:spacing w:val="2"/>
          <w:sz w:val="20"/>
        </w:rPr>
        <w:t>r</w:t>
      </w:r>
      <w:r w:rsidR="009A643B" w:rsidRPr="00DA3A25">
        <w:rPr>
          <w:bCs/>
          <w:sz w:val="20"/>
        </w:rPr>
        <w:t>e</w:t>
      </w:r>
      <w:r w:rsidR="00E95871" w:rsidRPr="00DA3A25">
        <w:rPr>
          <w:bCs/>
          <w:spacing w:val="2"/>
          <w:sz w:val="20"/>
        </w:rPr>
        <w:t>c</w:t>
      </w:r>
      <w:r w:rsidR="009A643B" w:rsidRPr="00DA3A25">
        <w:rPr>
          <w:bCs/>
          <w:sz w:val="20"/>
        </w:rPr>
        <w:t>eived, no</w:t>
      </w:r>
      <w:r w:rsidR="00644D78" w:rsidRPr="00DA3A25">
        <w:rPr>
          <w:bCs/>
          <w:spacing w:val="-2"/>
          <w:sz w:val="20"/>
        </w:rPr>
        <w:t xml:space="preserve">t </w:t>
      </w:r>
      <w:bookmarkStart w:id="263" w:name="_Hlk1183945"/>
      <w:r w:rsidR="00E20650" w:rsidRPr="00DA3A25">
        <w:rPr>
          <w:bCs/>
          <w:spacing w:val="4"/>
          <w:sz w:val="20"/>
        </w:rPr>
        <w:t>t</w:t>
      </w:r>
      <w:r w:rsidR="009A643B" w:rsidRPr="00DA3A25">
        <w:rPr>
          <w:bCs/>
          <w:sz w:val="20"/>
        </w:rPr>
        <w:t>he spi</w:t>
      </w:r>
      <w:r w:rsidR="002B2A62" w:rsidRPr="00DA3A25">
        <w:rPr>
          <w:bCs/>
          <w:spacing w:val="2"/>
          <w:sz w:val="20"/>
        </w:rPr>
        <w:t>r</w:t>
      </w:r>
      <w:r w:rsidR="00F16F15" w:rsidRPr="00DA3A25">
        <w:rPr>
          <w:bCs/>
          <w:spacing w:val="2"/>
          <w:sz w:val="20"/>
        </w:rPr>
        <w:t>i</w:t>
      </w:r>
      <w:r w:rsidR="00644D78" w:rsidRPr="00DA3A25">
        <w:rPr>
          <w:bCs/>
          <w:spacing w:val="-2"/>
          <w:sz w:val="20"/>
        </w:rPr>
        <w:t xml:space="preserve">t </w:t>
      </w:r>
      <w:r w:rsidR="009A643B" w:rsidRPr="00DA3A25">
        <w:rPr>
          <w:b/>
          <w:sz w:val="20"/>
        </w:rPr>
        <w:t>o</w:t>
      </w:r>
      <w:r w:rsidR="00F16F15" w:rsidRPr="00DA3A25">
        <w:rPr>
          <w:b/>
          <w:spacing w:val="-2"/>
          <w:sz w:val="20"/>
        </w:rPr>
        <w:t xml:space="preserve">f </w:t>
      </w:r>
      <w:r w:rsidR="00E20650" w:rsidRPr="00DA3A25">
        <w:rPr>
          <w:b/>
          <w:spacing w:val="4"/>
          <w:sz w:val="20"/>
        </w:rPr>
        <w:t>t</w:t>
      </w:r>
      <w:r w:rsidR="009A643B" w:rsidRPr="00DA3A25">
        <w:rPr>
          <w:b/>
          <w:sz w:val="20"/>
        </w:rPr>
        <w:t>he wo</w:t>
      </w:r>
      <w:r w:rsidR="002B2A62" w:rsidRPr="00DA3A25">
        <w:rPr>
          <w:b/>
          <w:spacing w:val="2"/>
          <w:sz w:val="20"/>
        </w:rPr>
        <w:t>r</w:t>
      </w:r>
      <w:r w:rsidR="009A643B" w:rsidRPr="00DA3A25">
        <w:rPr>
          <w:b/>
          <w:sz w:val="20"/>
        </w:rPr>
        <w:t>ld</w:t>
      </w:r>
      <w:bookmarkEnd w:id="263"/>
      <w:r w:rsidR="009A643B" w:rsidRPr="00DA3A25">
        <w:rPr>
          <w:bCs/>
          <w:sz w:val="20"/>
        </w:rPr>
        <w:t>, b</w:t>
      </w:r>
      <w:r w:rsidR="00644D78" w:rsidRPr="00DA3A25">
        <w:rPr>
          <w:bCs/>
          <w:spacing w:val="2"/>
          <w:sz w:val="20"/>
        </w:rPr>
        <w:t>u</w:t>
      </w:r>
      <w:r w:rsidR="00644D78" w:rsidRPr="00DA3A25">
        <w:rPr>
          <w:bCs/>
          <w:spacing w:val="-2"/>
          <w:sz w:val="20"/>
        </w:rPr>
        <w:t xml:space="preserve">t </w:t>
      </w:r>
      <w:r w:rsidR="00E20650" w:rsidRPr="00DA3A25">
        <w:rPr>
          <w:bCs/>
          <w:spacing w:val="4"/>
          <w:sz w:val="20"/>
        </w:rPr>
        <w:t>t</w:t>
      </w:r>
      <w:r w:rsidR="009A643B" w:rsidRPr="00DA3A25">
        <w:rPr>
          <w:bCs/>
          <w:sz w:val="20"/>
        </w:rPr>
        <w:t>he spi</w:t>
      </w:r>
      <w:r w:rsidR="002B2A62" w:rsidRPr="00DA3A25">
        <w:rPr>
          <w:bCs/>
          <w:spacing w:val="2"/>
          <w:sz w:val="20"/>
        </w:rPr>
        <w:t>r</w:t>
      </w:r>
      <w:r w:rsidR="00F16F15" w:rsidRPr="00DA3A25">
        <w:rPr>
          <w:bCs/>
          <w:spacing w:val="2"/>
          <w:sz w:val="20"/>
        </w:rPr>
        <w:t>i</w:t>
      </w:r>
      <w:r w:rsidR="00644D78" w:rsidRPr="00DA3A25">
        <w:rPr>
          <w:bCs/>
          <w:spacing w:val="-2"/>
          <w:sz w:val="20"/>
        </w:rPr>
        <w:t xml:space="preserve">t </w:t>
      </w:r>
      <w:r w:rsidR="009A643B" w:rsidRPr="00DA3A25">
        <w:rPr>
          <w:bCs/>
          <w:sz w:val="20"/>
        </w:rPr>
        <w:t>whi</w:t>
      </w:r>
      <w:r w:rsidR="00E95871" w:rsidRPr="00DA3A25">
        <w:rPr>
          <w:bCs/>
          <w:spacing w:val="2"/>
          <w:sz w:val="20"/>
        </w:rPr>
        <w:t>c</w:t>
      </w:r>
      <w:r w:rsidR="009A643B" w:rsidRPr="00DA3A25">
        <w:rPr>
          <w:bCs/>
          <w:sz w:val="20"/>
        </w:rPr>
        <w:t xml:space="preserve">h is </w:t>
      </w:r>
      <w:r w:rsidR="009A643B" w:rsidRPr="00DA3A25">
        <w:rPr>
          <w:b/>
          <w:sz w:val="20"/>
        </w:rPr>
        <w:t>o</w:t>
      </w:r>
      <w:r w:rsidR="00F16F15" w:rsidRPr="00DA3A25">
        <w:rPr>
          <w:b/>
          <w:spacing w:val="-2"/>
          <w:sz w:val="20"/>
        </w:rPr>
        <w:t xml:space="preserve">f </w:t>
      </w:r>
      <w:r w:rsidR="009A643B" w:rsidRPr="00DA3A25">
        <w:rPr>
          <w:b/>
          <w:sz w:val="20"/>
        </w:rPr>
        <w:t>God</w:t>
      </w:r>
      <w:r w:rsidR="00514FD8" w:rsidRPr="00DA3A25">
        <w:rPr>
          <w:b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b/>
          <w:sz w:val="20"/>
        </w:rPr>
        <w:fldChar w:fldCharType="end"/>
      </w:r>
      <w:r w:rsidR="009A643B" w:rsidRPr="00DA3A25">
        <w:rPr>
          <w:sz w:val="20"/>
        </w:rPr>
        <w:t xml:space="preserve">;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a</w:t>
      </w:r>
      <w:r w:rsidR="00644D78" w:rsidRPr="00DA3A25">
        <w:rPr>
          <w:spacing w:val="-2"/>
          <w:sz w:val="20"/>
        </w:rPr>
        <w:t xml:space="preserve">t </w:t>
      </w:r>
      <w:r w:rsidR="009A643B" w:rsidRPr="00DA3A25">
        <w:rPr>
          <w:sz w:val="20"/>
        </w:rPr>
        <w:t>we migh</w:t>
      </w:r>
      <w:r w:rsidR="00644D78" w:rsidRPr="00DA3A25">
        <w:rPr>
          <w:spacing w:val="-2"/>
          <w:sz w:val="20"/>
        </w:rPr>
        <w:t xml:space="preserve">t </w:t>
      </w:r>
      <w:r w:rsidR="009A643B" w:rsidRPr="00DA3A25">
        <w:rPr>
          <w:sz w:val="20"/>
        </w:rPr>
        <w:t xml:space="preserve">know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 xml:space="preserve">he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 xml:space="preserve">hings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a</w:t>
      </w:r>
      <w:r w:rsidR="00644D78" w:rsidRPr="00DA3A25">
        <w:rPr>
          <w:spacing w:val="-2"/>
          <w:sz w:val="20"/>
        </w:rPr>
        <w:t xml:space="preserve">t </w:t>
      </w:r>
      <w:r w:rsidR="009A643B" w:rsidRPr="00DA3A25">
        <w:rPr>
          <w:sz w:val="20"/>
        </w:rPr>
        <w:t>a</w:t>
      </w:r>
      <w:r w:rsidR="002B2A62" w:rsidRPr="00DA3A25">
        <w:rPr>
          <w:spacing w:val="2"/>
          <w:sz w:val="20"/>
        </w:rPr>
        <w:t>r</w:t>
      </w:r>
      <w:r w:rsidR="009A643B" w:rsidRPr="00DA3A25">
        <w:rPr>
          <w:sz w:val="20"/>
        </w:rPr>
        <w:t xml:space="preserve">e </w:t>
      </w:r>
      <w:r w:rsidR="0032622B" w:rsidRPr="00DA3A25">
        <w:rPr>
          <w:spacing w:val="4"/>
          <w:sz w:val="20"/>
        </w:rPr>
        <w:t>f</w:t>
      </w:r>
      <w:r w:rsidR="002B2A62" w:rsidRPr="00DA3A25">
        <w:rPr>
          <w:spacing w:val="2"/>
          <w:sz w:val="20"/>
        </w:rPr>
        <w:t>r</w:t>
      </w:r>
      <w:r w:rsidR="009A643B" w:rsidRPr="00DA3A25">
        <w:rPr>
          <w:sz w:val="20"/>
        </w:rPr>
        <w:t xml:space="preserve">eely given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o us o</w:t>
      </w:r>
      <w:r w:rsidR="00F16F15" w:rsidRPr="00DA3A25">
        <w:rPr>
          <w:spacing w:val="-2"/>
          <w:sz w:val="20"/>
        </w:rPr>
        <w:t xml:space="preserve">f </w:t>
      </w:r>
      <w:r w:rsidR="009A643B" w:rsidRPr="00DA3A25">
        <w:rPr>
          <w:sz w:val="20"/>
        </w:rPr>
        <w:t>God.</w:t>
      </w:r>
      <w:r w:rsidRPr="00DA3A25">
        <w:rPr>
          <w:sz w:val="20"/>
        </w:rPr>
        <w:t xml:space="preserve"> </w:t>
      </w:r>
      <w:r w:rsidR="009A643B" w:rsidRPr="00DA3A25">
        <w:rPr>
          <w:sz w:val="20"/>
        </w:rPr>
        <w:t>Whi</w:t>
      </w:r>
      <w:r w:rsidR="00E95871" w:rsidRPr="00DA3A25">
        <w:rPr>
          <w:spacing w:val="2"/>
          <w:sz w:val="20"/>
        </w:rPr>
        <w:t>c</w:t>
      </w:r>
      <w:r w:rsidR="009A643B" w:rsidRPr="00DA3A25">
        <w:rPr>
          <w:sz w:val="20"/>
        </w:rPr>
        <w:t xml:space="preserve">h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ings also we speak, no</w:t>
      </w:r>
      <w:r w:rsidR="00644D78" w:rsidRPr="00DA3A25">
        <w:rPr>
          <w:spacing w:val="-2"/>
          <w:sz w:val="20"/>
        </w:rPr>
        <w:t xml:space="preserve">t </w:t>
      </w:r>
      <w:r w:rsidR="009A643B" w:rsidRPr="00DA3A25">
        <w:rPr>
          <w:sz w:val="20"/>
        </w:rPr>
        <w:t xml:space="preserve">in </w:t>
      </w:r>
      <w:bookmarkStart w:id="264" w:name="_Hlk1186153"/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e wo</w:t>
      </w:r>
      <w:r w:rsidR="002B2A62" w:rsidRPr="00DA3A25">
        <w:rPr>
          <w:spacing w:val="2"/>
          <w:sz w:val="20"/>
        </w:rPr>
        <w:t>r</w:t>
      </w:r>
      <w:r w:rsidR="009A643B" w:rsidRPr="00DA3A25">
        <w:rPr>
          <w:sz w:val="20"/>
        </w:rPr>
        <w:t>ds whi</w:t>
      </w:r>
      <w:r w:rsidR="00E95871" w:rsidRPr="00DA3A25">
        <w:rPr>
          <w:spacing w:val="2"/>
          <w:sz w:val="20"/>
        </w:rPr>
        <w:t>c</w:t>
      </w:r>
      <w:r w:rsidR="009A643B" w:rsidRPr="00DA3A25">
        <w:rPr>
          <w:sz w:val="20"/>
        </w:rPr>
        <w:t xml:space="preserve">h man's wisdom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ea</w:t>
      </w:r>
      <w:r w:rsidR="00E95871" w:rsidRPr="00DA3A25">
        <w:rPr>
          <w:spacing w:val="2"/>
          <w:sz w:val="20"/>
        </w:rPr>
        <w:t>c</w:t>
      </w:r>
      <w:r w:rsidR="009A643B" w:rsidRPr="00DA3A25">
        <w:rPr>
          <w:sz w:val="20"/>
        </w:rPr>
        <w:t>he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</w:t>
      </w:r>
      <w:bookmarkEnd w:id="264"/>
      <w:r w:rsidR="009A643B" w:rsidRPr="00DA3A25">
        <w:rPr>
          <w:sz w:val="20"/>
        </w:rPr>
        <w:t>, b</w:t>
      </w:r>
      <w:r w:rsidR="00644D78" w:rsidRPr="00DA3A25">
        <w:rPr>
          <w:spacing w:val="2"/>
          <w:sz w:val="20"/>
        </w:rPr>
        <w:t>u</w:t>
      </w:r>
      <w:r w:rsidR="00644D78" w:rsidRPr="00DA3A25">
        <w:rPr>
          <w:spacing w:val="-2"/>
          <w:sz w:val="20"/>
        </w:rPr>
        <w:t xml:space="preserve">t </w:t>
      </w:r>
      <w:r w:rsidR="009A643B" w:rsidRPr="00DA3A25">
        <w:rPr>
          <w:sz w:val="20"/>
        </w:rPr>
        <w:t>whi</w:t>
      </w:r>
      <w:r w:rsidR="00E95871" w:rsidRPr="00DA3A25">
        <w:rPr>
          <w:spacing w:val="2"/>
          <w:sz w:val="20"/>
        </w:rPr>
        <w:t>c</w:t>
      </w:r>
      <w:r w:rsidR="009A643B" w:rsidRPr="00DA3A25">
        <w:rPr>
          <w:sz w:val="20"/>
        </w:rPr>
        <w:t xml:space="preserve">h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e Holy Ghos</w:t>
      </w:r>
      <w:r w:rsidR="00644D78" w:rsidRPr="00DA3A25">
        <w:rPr>
          <w:spacing w:val="-2"/>
          <w:sz w:val="20"/>
        </w:rPr>
        <w:t xml:space="preserve">t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ea</w:t>
      </w:r>
      <w:r w:rsidR="00E95871" w:rsidRPr="00DA3A25">
        <w:rPr>
          <w:spacing w:val="2"/>
          <w:sz w:val="20"/>
        </w:rPr>
        <w:t>c</w:t>
      </w:r>
      <w:r w:rsidR="009A643B" w:rsidRPr="00DA3A25">
        <w:rPr>
          <w:sz w:val="20"/>
        </w:rPr>
        <w:t>he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 xml:space="preserve">h; </w:t>
      </w:r>
      <w:r w:rsidR="00E95871" w:rsidRPr="00DA3A25">
        <w:rPr>
          <w:bCs/>
          <w:spacing w:val="2"/>
          <w:sz w:val="20"/>
        </w:rPr>
        <w:t>c</w:t>
      </w:r>
      <w:r w:rsidR="009A643B" w:rsidRPr="00DA3A25">
        <w:rPr>
          <w:bCs/>
          <w:sz w:val="20"/>
        </w:rPr>
        <w:t>ompa</w:t>
      </w:r>
      <w:r w:rsidR="002B2A62" w:rsidRPr="00DA3A25">
        <w:rPr>
          <w:bCs/>
          <w:spacing w:val="2"/>
          <w:sz w:val="20"/>
        </w:rPr>
        <w:t>r</w:t>
      </w:r>
      <w:r w:rsidR="009A643B" w:rsidRPr="00DA3A25">
        <w:rPr>
          <w:bCs/>
          <w:sz w:val="20"/>
        </w:rPr>
        <w:t>ing spi</w:t>
      </w:r>
      <w:r w:rsidR="002B2A62" w:rsidRPr="00DA3A25">
        <w:rPr>
          <w:bCs/>
          <w:spacing w:val="2"/>
          <w:sz w:val="20"/>
        </w:rPr>
        <w:t>r</w:t>
      </w:r>
      <w:r w:rsidR="00F16F15" w:rsidRPr="00DA3A25">
        <w:rPr>
          <w:bCs/>
          <w:spacing w:val="2"/>
          <w:sz w:val="20"/>
        </w:rPr>
        <w:t>i</w:t>
      </w:r>
      <w:r w:rsidR="00974BF2" w:rsidRPr="00DA3A25">
        <w:rPr>
          <w:bCs/>
          <w:spacing w:val="4"/>
          <w:sz w:val="20"/>
        </w:rPr>
        <w:t>t</w:t>
      </w:r>
      <w:r w:rsidR="0005774D" w:rsidRPr="00DA3A25">
        <w:rPr>
          <w:bCs/>
          <w:sz w:val="20"/>
        </w:rPr>
        <w:t>u</w:t>
      </w:r>
      <w:r w:rsidR="009A643B" w:rsidRPr="00DA3A25">
        <w:rPr>
          <w:bCs/>
          <w:sz w:val="20"/>
        </w:rPr>
        <w:t xml:space="preserve">al </w:t>
      </w:r>
      <w:r w:rsidR="00E20650" w:rsidRPr="00DA3A25">
        <w:rPr>
          <w:bCs/>
          <w:spacing w:val="4"/>
          <w:sz w:val="20"/>
        </w:rPr>
        <w:t>t</w:t>
      </w:r>
      <w:r w:rsidR="009A643B" w:rsidRPr="00DA3A25">
        <w:rPr>
          <w:bCs/>
          <w:sz w:val="20"/>
        </w:rPr>
        <w:t>hings w</w:t>
      </w:r>
      <w:r w:rsidR="00F16F15" w:rsidRPr="00DA3A25">
        <w:rPr>
          <w:bCs/>
          <w:spacing w:val="2"/>
          <w:sz w:val="20"/>
        </w:rPr>
        <w:t>i</w:t>
      </w:r>
      <w:r w:rsidR="00F16F15" w:rsidRPr="00DA3A25">
        <w:rPr>
          <w:bCs/>
          <w:spacing w:val="4"/>
          <w:sz w:val="20"/>
        </w:rPr>
        <w:t>t</w:t>
      </w:r>
      <w:r w:rsidR="009A643B" w:rsidRPr="00DA3A25">
        <w:rPr>
          <w:bCs/>
          <w:sz w:val="20"/>
        </w:rPr>
        <w:t>h spi</w:t>
      </w:r>
      <w:r w:rsidR="002B2A62" w:rsidRPr="00DA3A25">
        <w:rPr>
          <w:bCs/>
          <w:spacing w:val="2"/>
          <w:sz w:val="20"/>
        </w:rPr>
        <w:t>r</w:t>
      </w:r>
      <w:r w:rsidR="00F16F15" w:rsidRPr="00DA3A25">
        <w:rPr>
          <w:bCs/>
          <w:spacing w:val="2"/>
          <w:sz w:val="20"/>
        </w:rPr>
        <w:t>i</w:t>
      </w:r>
      <w:r w:rsidR="00974BF2" w:rsidRPr="00DA3A25">
        <w:rPr>
          <w:bCs/>
          <w:spacing w:val="4"/>
          <w:sz w:val="20"/>
        </w:rPr>
        <w:t>t</w:t>
      </w:r>
      <w:r w:rsidR="0005774D" w:rsidRPr="00DA3A25">
        <w:rPr>
          <w:bCs/>
          <w:sz w:val="20"/>
        </w:rPr>
        <w:t>u</w:t>
      </w:r>
      <w:r w:rsidR="009A643B" w:rsidRPr="00DA3A25">
        <w:rPr>
          <w:bCs/>
          <w:sz w:val="20"/>
        </w:rPr>
        <w:t>al</w:t>
      </w:r>
      <w:r w:rsidR="009A643B" w:rsidRPr="00DA3A25">
        <w:rPr>
          <w:sz w:val="20"/>
        </w:rPr>
        <w:t>.</w:t>
      </w:r>
      <w:r w:rsidRPr="00DA3A25">
        <w:rPr>
          <w:sz w:val="20"/>
        </w:rPr>
        <w:t xml:space="preserve"> </w:t>
      </w:r>
      <w:r w:rsidR="009A643B" w:rsidRPr="00DA3A25">
        <w:rPr>
          <w:sz w:val="20"/>
        </w:rPr>
        <w:t>B</w:t>
      </w:r>
      <w:r w:rsidR="00644D78" w:rsidRPr="00DA3A25">
        <w:rPr>
          <w:spacing w:val="2"/>
          <w:sz w:val="20"/>
        </w:rPr>
        <w:t>u</w:t>
      </w:r>
      <w:r w:rsidR="00644D78" w:rsidRPr="00DA3A25">
        <w:rPr>
          <w:spacing w:val="-2"/>
          <w:sz w:val="20"/>
        </w:rPr>
        <w:t xml:space="preserve">t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e na</w:t>
      </w:r>
      <w:r w:rsidR="00974BF2" w:rsidRPr="00DA3A25">
        <w:rPr>
          <w:spacing w:val="4"/>
          <w:sz w:val="20"/>
        </w:rPr>
        <w:t>t</w:t>
      </w:r>
      <w:r w:rsidR="0005774D" w:rsidRPr="00DA3A25">
        <w:rPr>
          <w:sz w:val="20"/>
        </w:rPr>
        <w:t>u</w:t>
      </w:r>
      <w:r w:rsidR="002B2A62" w:rsidRPr="00DA3A25">
        <w:rPr>
          <w:spacing w:val="2"/>
          <w:sz w:val="20"/>
        </w:rPr>
        <w:t>r</w:t>
      </w:r>
      <w:r w:rsidR="009A643B" w:rsidRPr="00DA3A25">
        <w:rPr>
          <w:sz w:val="20"/>
        </w:rPr>
        <w:t xml:space="preserve">al man </w:t>
      </w:r>
      <w:r w:rsidR="002B2A62" w:rsidRPr="00DA3A25">
        <w:rPr>
          <w:spacing w:val="2"/>
          <w:sz w:val="20"/>
        </w:rPr>
        <w:t>r</w:t>
      </w:r>
      <w:r w:rsidR="009A643B" w:rsidRPr="00DA3A25">
        <w:rPr>
          <w:sz w:val="20"/>
        </w:rPr>
        <w:t>e</w:t>
      </w:r>
      <w:r w:rsidR="00E95871" w:rsidRPr="00DA3A25">
        <w:rPr>
          <w:spacing w:val="2"/>
          <w:sz w:val="20"/>
        </w:rPr>
        <w:t>c</w:t>
      </w:r>
      <w:r w:rsidR="009A643B" w:rsidRPr="00DA3A25">
        <w:rPr>
          <w:sz w:val="20"/>
        </w:rPr>
        <w:t>eive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 no</w:t>
      </w:r>
      <w:r w:rsidR="00644D78" w:rsidRPr="00DA3A25">
        <w:rPr>
          <w:spacing w:val="-2"/>
          <w:sz w:val="20"/>
        </w:rPr>
        <w:t xml:space="preserve">t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 xml:space="preserve">he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ings o</w:t>
      </w:r>
      <w:r w:rsidR="00F16F15" w:rsidRPr="00DA3A25">
        <w:rPr>
          <w:spacing w:val="-2"/>
          <w:sz w:val="20"/>
        </w:rPr>
        <w:t xml:space="preserve">f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e Spi</w:t>
      </w:r>
      <w:r w:rsidR="002B2A62" w:rsidRPr="00DA3A25">
        <w:rPr>
          <w:spacing w:val="2"/>
          <w:sz w:val="20"/>
        </w:rPr>
        <w:t>r</w:t>
      </w:r>
      <w:r w:rsidR="00F16F15" w:rsidRPr="00DA3A25">
        <w:rPr>
          <w:spacing w:val="2"/>
          <w:sz w:val="20"/>
        </w:rPr>
        <w:t>i</w:t>
      </w:r>
      <w:r w:rsidR="00644D78" w:rsidRPr="00DA3A25">
        <w:rPr>
          <w:spacing w:val="-2"/>
          <w:sz w:val="20"/>
        </w:rPr>
        <w:t xml:space="preserve">t </w:t>
      </w:r>
      <w:r w:rsidR="009A643B" w:rsidRPr="00DA3A25">
        <w:rPr>
          <w:sz w:val="20"/>
        </w:rPr>
        <w:t>o</w:t>
      </w:r>
      <w:r w:rsidR="00F16F15" w:rsidRPr="00DA3A25">
        <w:rPr>
          <w:spacing w:val="-2"/>
          <w:sz w:val="20"/>
        </w:rPr>
        <w:t xml:space="preserve">f </w:t>
      </w:r>
      <w:r w:rsidR="009A643B" w:rsidRPr="00DA3A25">
        <w:rPr>
          <w:sz w:val="20"/>
        </w:rPr>
        <w:t xml:space="preserve">God: </w:t>
      </w:r>
      <w:r w:rsidR="00632E16" w:rsidRPr="00DA3A25">
        <w:rPr>
          <w:spacing w:val="2"/>
          <w:sz w:val="20"/>
        </w:rPr>
        <w:t>f</w:t>
      </w:r>
      <w:r w:rsidR="00632E16" w:rsidRPr="00DA3A25">
        <w:rPr>
          <w:sz w:val="20"/>
        </w:rPr>
        <w:t>o</w:t>
      </w:r>
      <w:r w:rsidR="00F16F15" w:rsidRPr="00DA3A25">
        <w:rPr>
          <w:spacing w:val="-2"/>
          <w:sz w:val="20"/>
        </w:rPr>
        <w:t xml:space="preserve">r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ey a</w:t>
      </w:r>
      <w:r w:rsidR="002B2A62" w:rsidRPr="00DA3A25">
        <w:rPr>
          <w:spacing w:val="2"/>
          <w:sz w:val="20"/>
        </w:rPr>
        <w:t>r</w:t>
      </w:r>
      <w:r w:rsidR="009A643B" w:rsidRPr="00DA3A25">
        <w:rPr>
          <w:sz w:val="20"/>
        </w:rPr>
        <w:t xml:space="preserve">e </w:t>
      </w:r>
      <w:r w:rsidR="00632E16" w:rsidRPr="00DA3A25">
        <w:rPr>
          <w:spacing w:val="2"/>
          <w:sz w:val="20"/>
        </w:rPr>
        <w:t>f</w:t>
      </w:r>
      <w:r w:rsidR="00632E16" w:rsidRPr="00DA3A25">
        <w:rPr>
          <w:sz w:val="20"/>
        </w:rPr>
        <w:t>o</w:t>
      </w:r>
      <w:r w:rsidR="009A643B" w:rsidRPr="00DA3A25">
        <w:rPr>
          <w:sz w:val="20"/>
        </w:rPr>
        <w:t>olishness un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o him: ne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e</w:t>
      </w:r>
      <w:r w:rsidR="00F16F15" w:rsidRPr="00DA3A25">
        <w:rPr>
          <w:spacing w:val="-2"/>
          <w:sz w:val="20"/>
        </w:rPr>
        <w:t xml:space="preserve">r </w:t>
      </w:r>
      <w:r w:rsidR="00E95871" w:rsidRPr="00DA3A25">
        <w:rPr>
          <w:spacing w:val="2"/>
          <w:sz w:val="20"/>
        </w:rPr>
        <w:t>c</w:t>
      </w:r>
      <w:r w:rsidR="009A643B" w:rsidRPr="00DA3A25">
        <w:rPr>
          <w:sz w:val="20"/>
        </w:rPr>
        <w:t>an he know</w:t>
      </w:r>
      <w:r w:rsidRPr="00DA3A25">
        <w:rPr>
          <w:sz w:val="20"/>
        </w:rPr>
        <w:t xml:space="preserve"> </w:t>
      </w:r>
      <w:r w:rsidR="00E20650" w:rsidRPr="00DA3A25">
        <w:rPr>
          <w:i/>
          <w:spacing w:val="4"/>
          <w:sz w:val="20"/>
        </w:rPr>
        <w:t>t</w:t>
      </w:r>
      <w:r w:rsidR="009A643B" w:rsidRPr="00DA3A25">
        <w:rPr>
          <w:i/>
          <w:sz w:val="20"/>
        </w:rPr>
        <w:t>hem</w:t>
      </w:r>
      <w:r w:rsidR="009A643B" w:rsidRPr="00DA3A25">
        <w:rPr>
          <w:sz w:val="20"/>
        </w:rPr>
        <w:t>, be</w:t>
      </w:r>
      <w:r w:rsidR="00E95871" w:rsidRPr="00DA3A25">
        <w:rPr>
          <w:spacing w:val="2"/>
          <w:sz w:val="20"/>
        </w:rPr>
        <w:t>c</w:t>
      </w:r>
      <w:r w:rsidR="009A643B" w:rsidRPr="00DA3A25">
        <w:rPr>
          <w:sz w:val="20"/>
        </w:rPr>
        <w:t xml:space="preserve">ause </w:t>
      </w:r>
      <w:r w:rsidR="00E20650" w:rsidRPr="00DA3A25">
        <w:rPr>
          <w:spacing w:val="4"/>
          <w:sz w:val="20"/>
        </w:rPr>
        <w:t>t</w:t>
      </w:r>
      <w:r w:rsidR="009A643B" w:rsidRPr="00DA3A25">
        <w:rPr>
          <w:sz w:val="20"/>
        </w:rPr>
        <w:t>hey a</w:t>
      </w:r>
      <w:r w:rsidR="002B2A62" w:rsidRPr="00DA3A25">
        <w:rPr>
          <w:spacing w:val="2"/>
          <w:sz w:val="20"/>
        </w:rPr>
        <w:t>r</w:t>
      </w:r>
      <w:r w:rsidR="009A643B" w:rsidRPr="00DA3A25">
        <w:rPr>
          <w:sz w:val="20"/>
        </w:rPr>
        <w:t>e spi</w:t>
      </w:r>
      <w:r w:rsidR="002B2A62" w:rsidRPr="00DA3A25">
        <w:rPr>
          <w:spacing w:val="2"/>
          <w:sz w:val="20"/>
        </w:rPr>
        <w:t>r</w:t>
      </w:r>
      <w:r w:rsidR="00F16F15" w:rsidRPr="00DA3A25">
        <w:rPr>
          <w:spacing w:val="2"/>
          <w:sz w:val="20"/>
        </w:rPr>
        <w:t>i</w:t>
      </w:r>
      <w:r w:rsidR="00974BF2" w:rsidRPr="00DA3A25">
        <w:rPr>
          <w:spacing w:val="4"/>
          <w:sz w:val="20"/>
        </w:rPr>
        <w:t>t</w:t>
      </w:r>
      <w:r w:rsidR="0005774D" w:rsidRPr="00DA3A25">
        <w:rPr>
          <w:sz w:val="20"/>
        </w:rPr>
        <w:t>u</w:t>
      </w:r>
      <w:r w:rsidR="009A643B" w:rsidRPr="00DA3A25">
        <w:rPr>
          <w:sz w:val="20"/>
        </w:rPr>
        <w:t>ally dis</w:t>
      </w:r>
      <w:r w:rsidR="00E95871" w:rsidRPr="00DA3A25">
        <w:rPr>
          <w:spacing w:val="2"/>
          <w:sz w:val="20"/>
        </w:rPr>
        <w:t>c</w:t>
      </w:r>
      <w:r w:rsidR="009A643B" w:rsidRPr="00DA3A25">
        <w:rPr>
          <w:sz w:val="20"/>
        </w:rPr>
        <w:t>e</w:t>
      </w:r>
      <w:r w:rsidR="002B2A62" w:rsidRPr="00DA3A25">
        <w:rPr>
          <w:spacing w:val="2"/>
          <w:sz w:val="20"/>
        </w:rPr>
        <w:t>r</w:t>
      </w:r>
      <w:r w:rsidR="009A643B" w:rsidRPr="00DA3A25">
        <w:rPr>
          <w:sz w:val="20"/>
        </w:rPr>
        <w:t>ned</w:t>
      </w:r>
      <w:r w:rsidRPr="00DA3A25">
        <w:rPr>
          <w:sz w:val="20"/>
        </w:rPr>
        <w:t xml:space="preserve">" </w:t>
      </w:r>
      <w:r w:rsidRPr="00633952">
        <w:rPr>
          <w:spacing w:val="-2"/>
          <w:sz w:val="16"/>
        </w:rPr>
        <w:t>(1</w:t>
      </w:r>
      <w:r w:rsidR="00DC2845" w:rsidRPr="00633952">
        <w:rPr>
          <w:sz w:val="16"/>
        </w:rPr>
        <w:t>C</w:t>
      </w:r>
      <w:r w:rsidRPr="00633952">
        <w:rPr>
          <w:spacing w:val="-2"/>
          <w:sz w:val="16"/>
        </w:rPr>
        <w:t>o</w:t>
      </w:r>
      <w:r w:rsidR="00464928" w:rsidRPr="00633952">
        <w:rPr>
          <w:spacing w:val="-2"/>
          <w:sz w:val="16"/>
        </w:rPr>
        <w:t>r</w:t>
      </w:r>
      <w:r w:rsidRPr="00633952">
        <w:rPr>
          <w:spacing w:val="-2"/>
          <w:sz w:val="16"/>
        </w:rPr>
        <w:t xml:space="preserve"> 2:12-14)</w:t>
      </w:r>
      <w:r w:rsidR="009A643B" w:rsidRPr="00DA3A25">
        <w:rPr>
          <w:sz w:val="20"/>
        </w:rPr>
        <w:t>.</w:t>
      </w:r>
    </w:p>
    <w:p w14:paraId="5519373C" w14:textId="4368EAEA" w:rsidR="009A643B" w:rsidRPr="00DA3A25" w:rsidRDefault="009A643B" w:rsidP="00D852FE">
      <w:pPr>
        <w:spacing w:line="240" w:lineRule="auto"/>
        <w:jc w:val="both"/>
        <w:rPr>
          <w:sz w:val="20"/>
        </w:rPr>
      </w:pPr>
    </w:p>
    <w:p w14:paraId="310CD45A" w14:textId="2FF0CAA1" w:rsidR="00E2286C" w:rsidRPr="00DA3A25" w:rsidRDefault="0033006B" w:rsidP="00D852FE">
      <w:pPr>
        <w:spacing w:line="240" w:lineRule="auto"/>
        <w:jc w:val="both"/>
        <w:rPr>
          <w:strike/>
          <w:sz w:val="20"/>
        </w:rPr>
      </w:pPr>
      <w:r w:rsidRPr="00DA3A25">
        <w:rPr>
          <w:sz w:val="20"/>
        </w:rPr>
        <w:t>He</w:t>
      </w:r>
      <w:r w:rsidR="002B2A62" w:rsidRPr="00DA3A25">
        <w:rPr>
          <w:spacing w:val="2"/>
          <w:sz w:val="20"/>
        </w:rPr>
        <w:t>r</w:t>
      </w:r>
      <w:r w:rsidRPr="00DA3A25">
        <w:rPr>
          <w:sz w:val="20"/>
        </w:rPr>
        <w:t xml:space="preserve">e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>wo spi</w:t>
      </w:r>
      <w:r w:rsidR="002B2A62" w:rsidRPr="00DA3A25">
        <w:rPr>
          <w:spacing w:val="2"/>
          <w:sz w:val="20"/>
        </w:rPr>
        <w:t>r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Pr="00DA3A25">
        <w:rPr>
          <w:sz w:val="20"/>
        </w:rPr>
        <w:t>s a</w:t>
      </w:r>
      <w:r w:rsidR="002B2A62" w:rsidRPr="00DA3A25">
        <w:rPr>
          <w:spacing w:val="2"/>
          <w:sz w:val="20"/>
        </w:rPr>
        <w:t>r</w:t>
      </w:r>
      <w:r w:rsidRPr="00DA3A25">
        <w:rPr>
          <w:sz w:val="20"/>
        </w:rPr>
        <w:t xml:space="preserve">e </w:t>
      </w:r>
      <w:r w:rsidR="00E95871" w:rsidRPr="00DA3A25">
        <w:rPr>
          <w:spacing w:val="2"/>
          <w:sz w:val="20"/>
        </w:rPr>
        <w:t>c</w:t>
      </w:r>
      <w:r w:rsidRPr="00DA3A25">
        <w:rPr>
          <w:sz w:val="20"/>
        </w:rPr>
        <w:t>on</w:t>
      </w:r>
      <w:r w:rsidR="00E20650" w:rsidRPr="00DA3A25">
        <w:rPr>
          <w:spacing w:val="4"/>
          <w:sz w:val="20"/>
        </w:rPr>
        <w:t>t</w:t>
      </w:r>
      <w:r w:rsidR="002B2A62" w:rsidRPr="00DA3A25">
        <w:rPr>
          <w:spacing w:val="2"/>
          <w:sz w:val="20"/>
        </w:rPr>
        <w:t>r</w:t>
      </w:r>
      <w:r w:rsidRPr="00DA3A25">
        <w:rPr>
          <w:sz w:val="20"/>
        </w:rPr>
        <w:t>as</w:t>
      </w:r>
      <w:r w:rsidR="00E20650" w:rsidRPr="00DA3A25">
        <w:rPr>
          <w:spacing w:val="4"/>
          <w:sz w:val="20"/>
        </w:rPr>
        <w:t>t</w:t>
      </w:r>
      <w:r w:rsidRPr="00DA3A25">
        <w:rPr>
          <w:sz w:val="20"/>
        </w:rPr>
        <w:t>ed</w:t>
      </w:r>
      <w:r w:rsidR="00B9045B" w:rsidRPr="00DA3A25">
        <w:rPr>
          <w:sz w:val="20"/>
        </w:rPr>
        <w:t>, one is "o</w:t>
      </w:r>
      <w:r w:rsidR="00F16F15" w:rsidRPr="00DA3A25">
        <w:rPr>
          <w:spacing w:val="-2"/>
          <w:sz w:val="20"/>
        </w:rPr>
        <w:t xml:space="preserve">f </w:t>
      </w:r>
      <w:r w:rsidR="00E20650" w:rsidRPr="00DA3A25">
        <w:rPr>
          <w:spacing w:val="4"/>
          <w:sz w:val="20"/>
        </w:rPr>
        <w:t>t</w:t>
      </w:r>
      <w:r w:rsidR="00B9045B" w:rsidRPr="00DA3A25">
        <w:rPr>
          <w:sz w:val="20"/>
        </w:rPr>
        <w:t>he wo</w:t>
      </w:r>
      <w:r w:rsidR="002B2A62" w:rsidRPr="00DA3A25">
        <w:rPr>
          <w:spacing w:val="2"/>
          <w:sz w:val="20"/>
        </w:rPr>
        <w:t>r</w:t>
      </w:r>
      <w:r w:rsidR="00B9045B" w:rsidRPr="00DA3A25">
        <w:rPr>
          <w:sz w:val="20"/>
        </w:rPr>
        <w:t xml:space="preserve">ld" </w:t>
      </w:r>
      <w:r w:rsidRPr="00DA3A25">
        <w:rPr>
          <w:sz w:val="20"/>
        </w:rPr>
        <w:t xml:space="preserve">and </w:t>
      </w:r>
      <w:r w:rsidR="00E20650" w:rsidRPr="00DA3A25">
        <w:rPr>
          <w:spacing w:val="4"/>
          <w:sz w:val="20"/>
        </w:rPr>
        <w:t>t</w:t>
      </w:r>
      <w:r w:rsidRPr="00DA3A25">
        <w:rPr>
          <w:sz w:val="20"/>
        </w:rPr>
        <w:t>he o</w:t>
      </w:r>
      <w:r w:rsidR="00E20650" w:rsidRPr="00DA3A25">
        <w:rPr>
          <w:spacing w:val="4"/>
          <w:sz w:val="20"/>
        </w:rPr>
        <w:t>t</w:t>
      </w:r>
      <w:r w:rsidRPr="00DA3A25">
        <w:rPr>
          <w:sz w:val="20"/>
        </w:rPr>
        <w:t>he</w:t>
      </w:r>
      <w:r w:rsidR="00F16F15" w:rsidRPr="00DA3A25">
        <w:rPr>
          <w:spacing w:val="-2"/>
          <w:sz w:val="20"/>
        </w:rPr>
        <w:t xml:space="preserve">r </w:t>
      </w:r>
      <w:r w:rsidR="00B9045B" w:rsidRPr="00DA3A25">
        <w:rPr>
          <w:sz w:val="20"/>
        </w:rPr>
        <w:t>is "o</w:t>
      </w:r>
      <w:r w:rsidR="00F16F15" w:rsidRPr="00DA3A25">
        <w:rPr>
          <w:spacing w:val="-2"/>
          <w:sz w:val="20"/>
        </w:rPr>
        <w:t xml:space="preserve">f </w:t>
      </w:r>
      <w:r w:rsidR="00B9045B" w:rsidRPr="00DA3A25">
        <w:rPr>
          <w:sz w:val="20"/>
        </w:rPr>
        <w:t>God</w:t>
      </w:r>
      <w:r w:rsidR="00514FD8" w:rsidRPr="00DA3A25">
        <w:rPr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sz w:val="20"/>
        </w:rPr>
        <w:fldChar w:fldCharType="end"/>
      </w:r>
      <w:r w:rsidRPr="00DA3A25">
        <w:rPr>
          <w:sz w:val="20"/>
        </w:rPr>
        <w:t>.</w:t>
      </w:r>
      <w:r w:rsidR="00B9045B" w:rsidRPr="00DA3A25">
        <w:rPr>
          <w:sz w:val="20"/>
        </w:rPr>
        <w:t xml:space="preserve">" </w:t>
      </w:r>
      <w:r w:rsidR="00715F9A" w:rsidRPr="00DA3A25">
        <w:rPr>
          <w:sz w:val="20"/>
        </w:rPr>
        <w:t>T</w:t>
      </w:r>
      <w:r w:rsidR="00B96EF1" w:rsidRPr="00DA3A25">
        <w:rPr>
          <w:sz w:val="20"/>
        </w:rPr>
        <w:t>he</w:t>
      </w:r>
      <w:r w:rsidR="00BB17E2" w:rsidRPr="00DA3A25">
        <w:rPr>
          <w:sz w:val="20"/>
        </w:rPr>
        <w:t xml:space="preserve"> </w:t>
      </w:r>
      <w:r w:rsidR="005E558E" w:rsidRPr="00DA3A25">
        <w:rPr>
          <w:sz w:val="20"/>
        </w:rPr>
        <w:t>b</w:t>
      </w:r>
      <w:r w:rsidR="002B2A62" w:rsidRPr="00DA3A25">
        <w:rPr>
          <w:spacing w:val="2"/>
          <w:sz w:val="20"/>
        </w:rPr>
        <w:t>r</w:t>
      </w:r>
      <w:r w:rsidR="005E558E" w:rsidRPr="00DA3A25">
        <w:rPr>
          <w:sz w:val="20"/>
        </w:rPr>
        <w:t>e</w:t>
      </w:r>
      <w:r w:rsidR="00E20650" w:rsidRPr="00DA3A25">
        <w:rPr>
          <w:spacing w:val="4"/>
          <w:sz w:val="20"/>
        </w:rPr>
        <w:t>t</w:t>
      </w:r>
      <w:r w:rsidR="005E558E" w:rsidRPr="00DA3A25">
        <w:rPr>
          <w:sz w:val="20"/>
        </w:rPr>
        <w:t>h</w:t>
      </w:r>
      <w:r w:rsidR="002B2A62" w:rsidRPr="00DA3A25">
        <w:rPr>
          <w:spacing w:val="2"/>
          <w:sz w:val="20"/>
        </w:rPr>
        <w:t>r</w:t>
      </w:r>
      <w:r w:rsidR="005E558E" w:rsidRPr="00DA3A25">
        <w:rPr>
          <w:sz w:val="20"/>
        </w:rPr>
        <w:t>en</w:t>
      </w:r>
      <w:r w:rsidR="00070B50" w:rsidRPr="00DA3A25">
        <w:rPr>
          <w:sz w:val="20"/>
        </w:rPr>
        <w:t xml:space="preserve"> </w:t>
      </w:r>
      <w:bookmarkStart w:id="265" w:name="_Hlk1185265"/>
      <w:r w:rsidR="002B2A62" w:rsidRPr="00DA3A25">
        <w:rPr>
          <w:spacing w:val="2"/>
          <w:sz w:val="20"/>
        </w:rPr>
        <w:t>r</w:t>
      </w:r>
      <w:r w:rsidRPr="00DA3A25">
        <w:rPr>
          <w:sz w:val="20"/>
        </w:rPr>
        <w:t>e</w:t>
      </w:r>
      <w:r w:rsidR="00E95871" w:rsidRPr="00DA3A25">
        <w:rPr>
          <w:spacing w:val="2"/>
          <w:sz w:val="20"/>
        </w:rPr>
        <w:t>c</w:t>
      </w:r>
      <w:r w:rsidRPr="00DA3A25">
        <w:rPr>
          <w:sz w:val="20"/>
        </w:rPr>
        <w:t>eive</w:t>
      </w:r>
      <w:bookmarkEnd w:id="265"/>
      <w:r w:rsidR="0098182F" w:rsidRPr="00DA3A25">
        <w:rPr>
          <w:sz w:val="20"/>
        </w:rPr>
        <w:t xml:space="preserve"> </w:t>
      </w:r>
      <w:r w:rsidR="00D84DB8" w:rsidRPr="00DA3A25">
        <w:rPr>
          <w:spacing w:val="2"/>
          <w:sz w:val="20"/>
        </w:rPr>
        <w:t>t</w:t>
      </w:r>
      <w:r w:rsidR="0098182F" w:rsidRPr="00DA3A25">
        <w:rPr>
          <w:sz w:val="20"/>
        </w:rPr>
        <w:t>he se</w:t>
      </w:r>
      <w:r w:rsidR="00321406" w:rsidRPr="00DA3A25">
        <w:rPr>
          <w:spacing w:val="2"/>
          <w:sz w:val="20"/>
        </w:rPr>
        <w:t>c</w:t>
      </w:r>
      <w:r w:rsidR="0098182F" w:rsidRPr="00DA3A25">
        <w:rPr>
          <w:sz w:val="20"/>
        </w:rPr>
        <w:t xml:space="preserve">ond one, not </w:t>
      </w:r>
      <w:r w:rsidR="00D84DB8" w:rsidRPr="00DA3A25">
        <w:rPr>
          <w:spacing w:val="2"/>
          <w:sz w:val="20"/>
        </w:rPr>
        <w:t>t</w:t>
      </w:r>
      <w:r w:rsidR="0098182F" w:rsidRPr="00DA3A25">
        <w:rPr>
          <w:sz w:val="20"/>
        </w:rPr>
        <w:t xml:space="preserve">he </w:t>
      </w:r>
      <w:r w:rsidR="00EC670E" w:rsidRPr="00DA3A25">
        <w:rPr>
          <w:rFonts w:cs="Arial"/>
          <w:spacing w:val="4"/>
          <w:sz w:val="20"/>
        </w:rPr>
        <w:t>f</w:t>
      </w:r>
      <w:r w:rsidR="0098182F" w:rsidRPr="00DA3A25">
        <w:rPr>
          <w:sz w:val="20"/>
        </w:rPr>
        <w:t>irs</w:t>
      </w:r>
      <w:r w:rsidR="003F694F" w:rsidRPr="00DA3A25">
        <w:rPr>
          <w:spacing w:val="-2"/>
          <w:sz w:val="20"/>
        </w:rPr>
        <w:t>t,</w:t>
      </w:r>
      <w:r w:rsidR="0098182F" w:rsidRPr="00DA3A25">
        <w:rPr>
          <w:sz w:val="20"/>
        </w:rPr>
        <w:t xml:space="preserve"> and </w:t>
      </w:r>
      <w:r w:rsidR="00E20650" w:rsidRPr="00DA3A25">
        <w:rPr>
          <w:spacing w:val="4"/>
          <w:sz w:val="20"/>
        </w:rPr>
        <w:t>t</w:t>
      </w:r>
      <w:r w:rsidR="00FB0BB4" w:rsidRPr="00DA3A25">
        <w:rPr>
          <w:sz w:val="20"/>
        </w:rPr>
        <w:t>he spi</w:t>
      </w:r>
      <w:r w:rsidR="002B2A62" w:rsidRPr="00DA3A25">
        <w:rPr>
          <w:spacing w:val="2"/>
          <w:sz w:val="20"/>
        </w:rPr>
        <w:t>r</w:t>
      </w:r>
      <w:r w:rsidR="00F16F15" w:rsidRPr="00DA3A25">
        <w:rPr>
          <w:spacing w:val="2"/>
          <w:sz w:val="20"/>
        </w:rPr>
        <w:t>i</w:t>
      </w:r>
      <w:r w:rsidR="00644D78" w:rsidRPr="00DA3A25">
        <w:rPr>
          <w:spacing w:val="-2"/>
          <w:sz w:val="20"/>
        </w:rPr>
        <w:t xml:space="preserve">t </w:t>
      </w:r>
      <w:r w:rsidR="00FB0BB4" w:rsidRPr="00DA3A25">
        <w:rPr>
          <w:sz w:val="20"/>
        </w:rPr>
        <w:t>whi</w:t>
      </w:r>
      <w:r w:rsidR="00E95871" w:rsidRPr="00DA3A25">
        <w:rPr>
          <w:spacing w:val="2"/>
          <w:sz w:val="20"/>
        </w:rPr>
        <w:t>c</w:t>
      </w:r>
      <w:r w:rsidR="00FB0BB4" w:rsidRPr="00DA3A25">
        <w:rPr>
          <w:sz w:val="20"/>
        </w:rPr>
        <w:t>h is o</w:t>
      </w:r>
      <w:r w:rsidR="00F16F15" w:rsidRPr="00DA3A25">
        <w:rPr>
          <w:spacing w:val="-2"/>
          <w:sz w:val="20"/>
        </w:rPr>
        <w:t xml:space="preserve">f </w:t>
      </w:r>
      <w:r w:rsidR="00FB0BB4" w:rsidRPr="00DA3A25">
        <w:rPr>
          <w:sz w:val="20"/>
        </w:rPr>
        <w:t>God enable</w:t>
      </w:r>
      <w:r w:rsidR="00492AD9" w:rsidRPr="00DA3A25">
        <w:rPr>
          <w:sz w:val="20"/>
        </w:rPr>
        <w:t xml:space="preserve">s </w:t>
      </w:r>
      <w:r w:rsidR="00D84DB8" w:rsidRPr="00DA3A25">
        <w:rPr>
          <w:spacing w:val="2"/>
          <w:sz w:val="20"/>
        </w:rPr>
        <w:t>t</w:t>
      </w:r>
      <w:r w:rsidR="00492AD9" w:rsidRPr="00DA3A25">
        <w:rPr>
          <w:sz w:val="20"/>
        </w:rPr>
        <w:t xml:space="preserve">hem </w:t>
      </w:r>
      <w:r w:rsidR="00E20650" w:rsidRPr="00DA3A25">
        <w:rPr>
          <w:spacing w:val="4"/>
          <w:sz w:val="20"/>
        </w:rPr>
        <w:t>t</w:t>
      </w:r>
      <w:r w:rsidR="00FB0BB4" w:rsidRPr="00DA3A25">
        <w:rPr>
          <w:sz w:val="20"/>
        </w:rPr>
        <w:t xml:space="preserve">o know </w:t>
      </w:r>
      <w:r w:rsidR="00E20650" w:rsidRPr="00DA3A25">
        <w:rPr>
          <w:spacing w:val="4"/>
          <w:sz w:val="20"/>
        </w:rPr>
        <w:t>t</w:t>
      </w:r>
      <w:r w:rsidR="00FB0BB4" w:rsidRPr="00DA3A25">
        <w:rPr>
          <w:sz w:val="20"/>
        </w:rPr>
        <w:t xml:space="preserve">hings </w:t>
      </w:r>
      <w:r w:rsidR="00E20650" w:rsidRPr="00DA3A25">
        <w:rPr>
          <w:spacing w:val="4"/>
          <w:sz w:val="20"/>
        </w:rPr>
        <w:t>t</w:t>
      </w:r>
      <w:r w:rsidR="00FB0BB4" w:rsidRPr="00DA3A25">
        <w:rPr>
          <w:sz w:val="20"/>
        </w:rPr>
        <w:t xml:space="preserve">hey </w:t>
      </w:r>
      <w:r w:rsidR="00E5732C" w:rsidRPr="00DA3A25">
        <w:rPr>
          <w:sz w:val="20"/>
        </w:rPr>
        <w:t>w</w:t>
      </w:r>
      <w:r w:rsidR="00FB0BB4" w:rsidRPr="00DA3A25">
        <w:rPr>
          <w:sz w:val="20"/>
        </w:rPr>
        <w:t>ould no</w:t>
      </w:r>
      <w:r w:rsidR="00644D78" w:rsidRPr="00DA3A25">
        <w:rPr>
          <w:spacing w:val="-2"/>
          <w:sz w:val="20"/>
        </w:rPr>
        <w:t xml:space="preserve">t </w:t>
      </w:r>
      <w:r w:rsidR="00E5732C" w:rsidRPr="00DA3A25">
        <w:rPr>
          <w:sz w:val="20"/>
        </w:rPr>
        <w:t xml:space="preserve">know </w:t>
      </w:r>
      <w:r w:rsidR="00FB0BB4" w:rsidRPr="00DA3A25">
        <w:rPr>
          <w:sz w:val="20"/>
        </w:rPr>
        <w:t>o</w:t>
      </w:r>
      <w:r w:rsidR="00E20650" w:rsidRPr="00DA3A25">
        <w:rPr>
          <w:spacing w:val="4"/>
          <w:sz w:val="20"/>
        </w:rPr>
        <w:t>t</w:t>
      </w:r>
      <w:r w:rsidR="00FB0BB4" w:rsidRPr="00DA3A25">
        <w:rPr>
          <w:sz w:val="20"/>
        </w:rPr>
        <w:t>he</w:t>
      </w:r>
      <w:r w:rsidR="00FB0BB4" w:rsidRPr="00DA3A25">
        <w:rPr>
          <w:spacing w:val="6"/>
          <w:sz w:val="20"/>
        </w:rPr>
        <w:t>r</w:t>
      </w:r>
      <w:r w:rsidR="00FB0BB4" w:rsidRPr="00DA3A25">
        <w:rPr>
          <w:sz w:val="20"/>
        </w:rPr>
        <w:t xml:space="preserve">wise. </w:t>
      </w:r>
      <w:r w:rsidR="00715F9A" w:rsidRPr="00DA3A25">
        <w:rPr>
          <w:sz w:val="20"/>
        </w:rPr>
        <w:t>T</w:t>
      </w:r>
      <w:r w:rsidR="00FB0BB4" w:rsidRPr="00DA3A25">
        <w:rPr>
          <w:sz w:val="20"/>
        </w:rPr>
        <w:t>w</w:t>
      </w:r>
      <w:r w:rsidR="00142725" w:rsidRPr="00DA3A25">
        <w:rPr>
          <w:sz w:val="20"/>
        </w:rPr>
        <w:t xml:space="preserve">o </w:t>
      </w:r>
      <w:r w:rsidR="00D84DB8" w:rsidRPr="00DA3A25">
        <w:rPr>
          <w:spacing w:val="2"/>
          <w:sz w:val="20"/>
        </w:rPr>
        <w:t>t</w:t>
      </w:r>
      <w:r w:rsidR="00142725" w:rsidRPr="00DA3A25">
        <w:rPr>
          <w:sz w:val="20"/>
        </w:rPr>
        <w:t>ea</w:t>
      </w:r>
      <w:r w:rsidR="00321406" w:rsidRPr="00DA3A25">
        <w:rPr>
          <w:spacing w:val="2"/>
          <w:sz w:val="20"/>
        </w:rPr>
        <w:t>c</w:t>
      </w:r>
      <w:r w:rsidR="00142725" w:rsidRPr="00DA3A25">
        <w:rPr>
          <w:sz w:val="20"/>
        </w:rPr>
        <w:t>hing me</w:t>
      </w:r>
      <w:r w:rsidR="00D84DB8" w:rsidRPr="00DA3A25">
        <w:rPr>
          <w:spacing w:val="2"/>
          <w:sz w:val="20"/>
        </w:rPr>
        <w:t>t</w:t>
      </w:r>
      <w:r w:rsidR="00142725" w:rsidRPr="00DA3A25">
        <w:rPr>
          <w:sz w:val="20"/>
        </w:rPr>
        <w:t>hods a</w:t>
      </w:r>
      <w:r w:rsidR="002B2A62" w:rsidRPr="00DA3A25">
        <w:rPr>
          <w:spacing w:val="2"/>
          <w:sz w:val="20"/>
        </w:rPr>
        <w:t>r</w:t>
      </w:r>
      <w:r w:rsidR="00E2286C" w:rsidRPr="00DA3A25">
        <w:rPr>
          <w:sz w:val="20"/>
        </w:rPr>
        <w:t xml:space="preserve">e also </w:t>
      </w:r>
      <w:r w:rsidR="00E95871" w:rsidRPr="00DA3A25">
        <w:rPr>
          <w:spacing w:val="2"/>
          <w:sz w:val="20"/>
        </w:rPr>
        <w:t>c</w:t>
      </w:r>
      <w:r w:rsidR="00E2286C" w:rsidRPr="00DA3A25">
        <w:rPr>
          <w:sz w:val="20"/>
        </w:rPr>
        <w:t>on</w:t>
      </w:r>
      <w:r w:rsidR="00E20650" w:rsidRPr="00DA3A25">
        <w:rPr>
          <w:spacing w:val="4"/>
          <w:sz w:val="20"/>
        </w:rPr>
        <w:t>t</w:t>
      </w:r>
      <w:r w:rsidR="002B2A62" w:rsidRPr="00DA3A25">
        <w:rPr>
          <w:spacing w:val="2"/>
          <w:sz w:val="20"/>
        </w:rPr>
        <w:t>r</w:t>
      </w:r>
      <w:r w:rsidR="00E2286C" w:rsidRPr="00DA3A25">
        <w:rPr>
          <w:sz w:val="20"/>
        </w:rPr>
        <w:t>as</w:t>
      </w:r>
      <w:r w:rsidR="00E20650" w:rsidRPr="00DA3A25">
        <w:rPr>
          <w:spacing w:val="4"/>
          <w:sz w:val="20"/>
        </w:rPr>
        <w:t>t</w:t>
      </w:r>
      <w:r w:rsidR="00E2286C" w:rsidRPr="00DA3A25">
        <w:rPr>
          <w:sz w:val="20"/>
        </w:rPr>
        <w:t>ed.</w:t>
      </w:r>
      <w:r w:rsidR="00183BDE" w:rsidRPr="00DA3A25">
        <w:rPr>
          <w:sz w:val="20"/>
        </w:rPr>
        <w:t xml:space="preserve"> </w:t>
      </w:r>
      <w:r w:rsidR="00252C10" w:rsidRPr="00DA3A25">
        <w:rPr>
          <w:sz w:val="20"/>
        </w:rPr>
        <w:t>I</w:t>
      </w:r>
      <w:r w:rsidR="00142725" w:rsidRPr="00DA3A25">
        <w:rPr>
          <w:sz w:val="20"/>
        </w:rPr>
        <w:t>t sa</w:t>
      </w:r>
      <w:r w:rsidR="00965098" w:rsidRPr="00DA3A25">
        <w:rPr>
          <w:sz w:val="20"/>
        </w:rPr>
        <w:t>i</w:t>
      </w:r>
      <w:r w:rsidR="00965098" w:rsidRPr="00DA3A25">
        <w:rPr>
          <w:spacing w:val="-4"/>
          <w:sz w:val="20"/>
        </w:rPr>
        <w:t>d,</w:t>
      </w:r>
      <w:r w:rsidR="00E2286C" w:rsidRPr="00DA3A25">
        <w:rPr>
          <w:spacing w:val="-4"/>
          <w:sz w:val="20"/>
        </w:rPr>
        <w:t xml:space="preserve"> </w:t>
      </w:r>
      <w:r w:rsidR="00E2286C" w:rsidRPr="00DA3A25">
        <w:rPr>
          <w:sz w:val="20"/>
        </w:rPr>
        <w:t>"we spea</w:t>
      </w:r>
      <w:r w:rsidR="00E2286C" w:rsidRPr="00DA3A25">
        <w:rPr>
          <w:spacing w:val="-2"/>
          <w:sz w:val="20"/>
        </w:rPr>
        <w:t>k,</w:t>
      </w:r>
      <w:r w:rsidR="00E2286C" w:rsidRPr="00DA3A25">
        <w:rPr>
          <w:sz w:val="20"/>
        </w:rPr>
        <w:t xml:space="preserve"> no</w:t>
      </w:r>
      <w:r w:rsidR="00644D78" w:rsidRPr="00DA3A25">
        <w:rPr>
          <w:spacing w:val="-2"/>
          <w:sz w:val="20"/>
        </w:rPr>
        <w:t xml:space="preserve">t </w:t>
      </w:r>
      <w:r w:rsidR="00E2286C" w:rsidRPr="00DA3A25">
        <w:rPr>
          <w:sz w:val="20"/>
        </w:rPr>
        <w:t xml:space="preserve">in </w:t>
      </w:r>
      <w:bookmarkStart w:id="266" w:name="_Hlk1190549"/>
      <w:r w:rsidR="00E20650" w:rsidRPr="00DA3A25">
        <w:rPr>
          <w:spacing w:val="4"/>
          <w:sz w:val="20"/>
        </w:rPr>
        <w:t>t</w:t>
      </w:r>
      <w:r w:rsidR="00E2286C" w:rsidRPr="00DA3A25">
        <w:rPr>
          <w:sz w:val="20"/>
        </w:rPr>
        <w:t>he wo</w:t>
      </w:r>
      <w:r w:rsidR="002B2A62" w:rsidRPr="00DA3A25">
        <w:rPr>
          <w:spacing w:val="2"/>
          <w:sz w:val="20"/>
        </w:rPr>
        <w:t>r</w:t>
      </w:r>
      <w:r w:rsidR="00E2286C" w:rsidRPr="00DA3A25">
        <w:rPr>
          <w:sz w:val="20"/>
        </w:rPr>
        <w:t>ds whi</w:t>
      </w:r>
      <w:r w:rsidR="00E95871" w:rsidRPr="00DA3A25">
        <w:rPr>
          <w:spacing w:val="2"/>
          <w:sz w:val="20"/>
        </w:rPr>
        <w:t>c</w:t>
      </w:r>
      <w:r w:rsidR="00E2286C" w:rsidRPr="00DA3A25">
        <w:rPr>
          <w:spacing w:val="-2"/>
          <w:sz w:val="20"/>
        </w:rPr>
        <w:t>h</w:t>
      </w:r>
      <w:r w:rsidR="00E2286C" w:rsidRPr="00DA3A25">
        <w:rPr>
          <w:sz w:val="20"/>
        </w:rPr>
        <w:t xml:space="preserve"> ma</w:t>
      </w:r>
      <w:r w:rsidR="00E2286C" w:rsidRPr="00DA3A25">
        <w:rPr>
          <w:spacing w:val="-2"/>
          <w:sz w:val="20"/>
        </w:rPr>
        <w:t xml:space="preserve">n's </w:t>
      </w:r>
      <w:r w:rsidR="00E2286C" w:rsidRPr="00DA3A25">
        <w:rPr>
          <w:sz w:val="20"/>
        </w:rPr>
        <w:t xml:space="preserve">wisdom </w:t>
      </w:r>
      <w:r w:rsidR="00E20650" w:rsidRPr="00DA3A25">
        <w:rPr>
          <w:spacing w:val="4"/>
          <w:sz w:val="20"/>
        </w:rPr>
        <w:t>t</w:t>
      </w:r>
      <w:r w:rsidR="00E2286C" w:rsidRPr="00DA3A25">
        <w:rPr>
          <w:sz w:val="20"/>
        </w:rPr>
        <w:t>ea</w:t>
      </w:r>
      <w:r w:rsidR="00E95871" w:rsidRPr="00DA3A25">
        <w:rPr>
          <w:spacing w:val="2"/>
          <w:sz w:val="20"/>
        </w:rPr>
        <w:t>c</w:t>
      </w:r>
      <w:r w:rsidR="00E2286C" w:rsidRPr="00DA3A25">
        <w:rPr>
          <w:sz w:val="20"/>
        </w:rPr>
        <w:t>he</w:t>
      </w:r>
      <w:r w:rsidR="00E20650" w:rsidRPr="00DA3A25">
        <w:rPr>
          <w:spacing w:val="4"/>
          <w:sz w:val="20"/>
        </w:rPr>
        <w:t>t</w:t>
      </w:r>
      <w:r w:rsidR="00E2286C" w:rsidRPr="00DA3A25">
        <w:rPr>
          <w:spacing w:val="-2"/>
          <w:sz w:val="20"/>
        </w:rPr>
        <w:t>h</w:t>
      </w:r>
      <w:bookmarkEnd w:id="266"/>
      <w:r w:rsidR="00D72A84" w:rsidRPr="00DA3A25">
        <w:rPr>
          <w:spacing w:val="-4"/>
          <w:sz w:val="20"/>
        </w:rPr>
        <w:t>.</w:t>
      </w:r>
      <w:r w:rsidR="00E2286C" w:rsidRPr="00DA3A25">
        <w:rPr>
          <w:spacing w:val="-4"/>
          <w:sz w:val="20"/>
        </w:rPr>
        <w:t>"</w:t>
      </w:r>
      <w:r w:rsidR="00D72A84" w:rsidRPr="00DA3A25">
        <w:rPr>
          <w:spacing w:val="-4"/>
          <w:sz w:val="20"/>
        </w:rPr>
        <w:t xml:space="preserve"> </w:t>
      </w:r>
      <w:r w:rsidR="00183BDE" w:rsidRPr="00DA3A25">
        <w:rPr>
          <w:sz w:val="20"/>
        </w:rPr>
        <w:t>Ins</w:t>
      </w:r>
      <w:r w:rsidR="00E20650" w:rsidRPr="00DA3A25">
        <w:rPr>
          <w:spacing w:val="4"/>
          <w:sz w:val="20"/>
        </w:rPr>
        <w:t>t</w:t>
      </w:r>
      <w:r w:rsidR="00183BDE" w:rsidRPr="00DA3A25">
        <w:rPr>
          <w:sz w:val="20"/>
        </w:rPr>
        <w:t>ead,</w:t>
      </w:r>
      <w:r w:rsidR="0088502C" w:rsidRPr="00DA3A25">
        <w:rPr>
          <w:sz w:val="20"/>
        </w:rPr>
        <w:t xml:space="preserve"> </w:t>
      </w:r>
      <w:r w:rsidR="00E20650" w:rsidRPr="00DA3A25">
        <w:rPr>
          <w:spacing w:val="4"/>
          <w:sz w:val="20"/>
        </w:rPr>
        <w:t>t</w:t>
      </w:r>
      <w:r w:rsidR="0088502C" w:rsidRPr="00DA3A25">
        <w:rPr>
          <w:sz w:val="20"/>
        </w:rPr>
        <w:t xml:space="preserve">hey spoke </w:t>
      </w:r>
      <w:r w:rsidR="00E20650" w:rsidRPr="00DA3A25">
        <w:rPr>
          <w:spacing w:val="4"/>
          <w:sz w:val="20"/>
        </w:rPr>
        <w:t>t</w:t>
      </w:r>
      <w:r w:rsidR="00183BDE" w:rsidRPr="00DA3A25">
        <w:rPr>
          <w:sz w:val="20"/>
        </w:rPr>
        <w:t xml:space="preserve">he </w:t>
      </w:r>
      <w:r w:rsidR="00E20650" w:rsidRPr="00DA3A25">
        <w:rPr>
          <w:spacing w:val="4"/>
          <w:sz w:val="20"/>
        </w:rPr>
        <w:t>t</w:t>
      </w:r>
      <w:r w:rsidR="00183BDE" w:rsidRPr="00DA3A25">
        <w:rPr>
          <w:sz w:val="20"/>
        </w:rPr>
        <w:t>hings "whi</w:t>
      </w:r>
      <w:r w:rsidR="00E95871" w:rsidRPr="00DA3A25">
        <w:rPr>
          <w:spacing w:val="2"/>
          <w:sz w:val="20"/>
        </w:rPr>
        <w:t>c</w:t>
      </w:r>
      <w:r w:rsidR="00183BDE" w:rsidRPr="00DA3A25">
        <w:rPr>
          <w:sz w:val="20"/>
        </w:rPr>
        <w:t xml:space="preserve">h </w:t>
      </w:r>
      <w:r w:rsidR="00E20650" w:rsidRPr="00DA3A25">
        <w:rPr>
          <w:spacing w:val="4"/>
          <w:sz w:val="20"/>
        </w:rPr>
        <w:t>t</w:t>
      </w:r>
      <w:r w:rsidR="00183BDE" w:rsidRPr="00DA3A25">
        <w:rPr>
          <w:sz w:val="20"/>
        </w:rPr>
        <w:t>he Holy Ghos</w:t>
      </w:r>
      <w:r w:rsidR="00644D78" w:rsidRPr="00DA3A25">
        <w:rPr>
          <w:spacing w:val="-2"/>
          <w:sz w:val="20"/>
        </w:rPr>
        <w:t xml:space="preserve">t </w:t>
      </w:r>
      <w:r w:rsidR="00E20650" w:rsidRPr="00DA3A25">
        <w:rPr>
          <w:spacing w:val="4"/>
          <w:sz w:val="20"/>
        </w:rPr>
        <w:t>t</w:t>
      </w:r>
      <w:r w:rsidR="00183BDE" w:rsidRPr="00DA3A25">
        <w:rPr>
          <w:sz w:val="20"/>
        </w:rPr>
        <w:t>ea</w:t>
      </w:r>
      <w:r w:rsidR="00E95871" w:rsidRPr="00DA3A25">
        <w:rPr>
          <w:spacing w:val="2"/>
          <w:sz w:val="20"/>
        </w:rPr>
        <w:t>c</w:t>
      </w:r>
      <w:r w:rsidR="00183BDE" w:rsidRPr="00DA3A25">
        <w:rPr>
          <w:sz w:val="20"/>
        </w:rPr>
        <w:t>he</w:t>
      </w:r>
      <w:r w:rsidR="00E20650" w:rsidRPr="00DA3A25">
        <w:rPr>
          <w:spacing w:val="4"/>
          <w:sz w:val="20"/>
        </w:rPr>
        <w:t>t</w:t>
      </w:r>
      <w:r w:rsidR="00183BDE" w:rsidRPr="00DA3A25">
        <w:rPr>
          <w:sz w:val="20"/>
        </w:rPr>
        <w:t xml:space="preserve">h; </w:t>
      </w:r>
      <w:r w:rsidR="00E95871" w:rsidRPr="00DA3A25">
        <w:rPr>
          <w:spacing w:val="2"/>
          <w:sz w:val="20"/>
        </w:rPr>
        <w:t>c</w:t>
      </w:r>
      <w:r w:rsidR="00183BDE" w:rsidRPr="00DA3A25">
        <w:rPr>
          <w:sz w:val="20"/>
        </w:rPr>
        <w:t>ompa</w:t>
      </w:r>
      <w:r w:rsidR="002B2A62" w:rsidRPr="00DA3A25">
        <w:rPr>
          <w:spacing w:val="2"/>
          <w:sz w:val="20"/>
        </w:rPr>
        <w:t>r</w:t>
      </w:r>
      <w:r w:rsidR="00183BDE" w:rsidRPr="00DA3A25">
        <w:rPr>
          <w:sz w:val="20"/>
        </w:rPr>
        <w:t>ing spi</w:t>
      </w:r>
      <w:r w:rsidR="002B2A62" w:rsidRPr="00DA3A25">
        <w:rPr>
          <w:spacing w:val="2"/>
          <w:sz w:val="20"/>
        </w:rPr>
        <w:t>r</w:t>
      </w:r>
      <w:r w:rsidR="00F16F15" w:rsidRPr="00DA3A25">
        <w:rPr>
          <w:spacing w:val="2"/>
          <w:sz w:val="20"/>
        </w:rPr>
        <w:t>i</w:t>
      </w:r>
      <w:r w:rsidR="00974BF2" w:rsidRPr="00DA3A25">
        <w:rPr>
          <w:spacing w:val="4"/>
          <w:sz w:val="20"/>
        </w:rPr>
        <w:t>t</w:t>
      </w:r>
      <w:r w:rsidR="0005774D" w:rsidRPr="00DA3A25">
        <w:rPr>
          <w:sz w:val="20"/>
        </w:rPr>
        <w:t>u</w:t>
      </w:r>
      <w:r w:rsidR="00183BDE" w:rsidRPr="00DA3A25">
        <w:rPr>
          <w:sz w:val="20"/>
        </w:rPr>
        <w:t xml:space="preserve">al </w:t>
      </w:r>
      <w:r w:rsidR="00E20650" w:rsidRPr="00DA3A25">
        <w:rPr>
          <w:spacing w:val="4"/>
          <w:sz w:val="20"/>
        </w:rPr>
        <w:t>t</w:t>
      </w:r>
      <w:r w:rsidR="00183BDE" w:rsidRPr="00DA3A25">
        <w:rPr>
          <w:sz w:val="20"/>
        </w:rPr>
        <w:t>hings w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183BDE" w:rsidRPr="00DA3A25">
        <w:rPr>
          <w:sz w:val="20"/>
        </w:rPr>
        <w:t>h spi</w:t>
      </w:r>
      <w:r w:rsidR="002B2A62" w:rsidRPr="00DA3A25">
        <w:rPr>
          <w:spacing w:val="2"/>
          <w:sz w:val="20"/>
        </w:rPr>
        <w:t>r</w:t>
      </w:r>
      <w:r w:rsidR="00F16F15" w:rsidRPr="00DA3A25">
        <w:rPr>
          <w:spacing w:val="2"/>
          <w:sz w:val="20"/>
        </w:rPr>
        <w:t>i</w:t>
      </w:r>
      <w:r w:rsidR="00974BF2" w:rsidRPr="00DA3A25">
        <w:rPr>
          <w:spacing w:val="4"/>
          <w:sz w:val="20"/>
        </w:rPr>
        <w:t>t</w:t>
      </w:r>
      <w:r w:rsidR="0005774D" w:rsidRPr="00DA3A25">
        <w:rPr>
          <w:sz w:val="20"/>
        </w:rPr>
        <w:t>u</w:t>
      </w:r>
      <w:r w:rsidR="00183BDE" w:rsidRPr="00DA3A25">
        <w:rPr>
          <w:sz w:val="20"/>
        </w:rPr>
        <w:t>al</w:t>
      </w:r>
      <w:r w:rsidR="00C81C6B" w:rsidRPr="00DA3A25">
        <w:rPr>
          <w:sz w:val="20"/>
        </w:rPr>
        <w:t>.</w:t>
      </w:r>
      <w:r w:rsidR="00183BDE" w:rsidRPr="00DA3A25">
        <w:rPr>
          <w:sz w:val="20"/>
        </w:rPr>
        <w:t>"</w:t>
      </w:r>
      <w:r w:rsidR="00252C10" w:rsidRPr="00DA3A25">
        <w:rPr>
          <w:sz w:val="20"/>
        </w:rPr>
        <w:t xml:space="preserve"> Th</w:t>
      </w:r>
      <w:r w:rsidR="00797E39" w:rsidRPr="00DA3A25">
        <w:rPr>
          <w:sz w:val="20"/>
        </w:rPr>
        <w:t>es</w:t>
      </w:r>
      <w:r w:rsidR="009F3D28" w:rsidRPr="00DA3A25">
        <w:rPr>
          <w:sz w:val="20"/>
        </w:rPr>
        <w:t xml:space="preserve">e </w:t>
      </w:r>
      <w:r w:rsidR="009F3D28" w:rsidRPr="00DA3A25">
        <w:rPr>
          <w:spacing w:val="4"/>
          <w:sz w:val="20"/>
        </w:rPr>
        <w:t>t</w:t>
      </w:r>
      <w:r w:rsidR="009F3D28" w:rsidRPr="00DA3A25">
        <w:rPr>
          <w:sz w:val="20"/>
        </w:rPr>
        <w:t>wo</w:t>
      </w:r>
      <w:r w:rsidR="00797E39" w:rsidRPr="00DA3A25">
        <w:rPr>
          <w:sz w:val="20"/>
        </w:rPr>
        <w:t xml:space="preserve"> me</w:t>
      </w:r>
      <w:r w:rsidR="00E20650" w:rsidRPr="00DA3A25">
        <w:rPr>
          <w:spacing w:val="4"/>
          <w:sz w:val="20"/>
        </w:rPr>
        <w:t>t</w:t>
      </w:r>
      <w:r w:rsidR="00797E39" w:rsidRPr="00DA3A25">
        <w:rPr>
          <w:sz w:val="20"/>
        </w:rPr>
        <w:t>hods a</w:t>
      </w:r>
      <w:r w:rsidR="00142725" w:rsidRPr="00DA3A25">
        <w:rPr>
          <w:sz w:val="20"/>
        </w:rPr>
        <w:t>re</w:t>
      </w:r>
      <w:r w:rsidR="00797E39" w:rsidRPr="00DA3A25">
        <w:rPr>
          <w:sz w:val="20"/>
        </w:rPr>
        <w:t xml:space="preserve"> </w:t>
      </w:r>
      <w:r w:rsidR="00965098" w:rsidRPr="00DA3A25">
        <w:rPr>
          <w:sz w:val="20"/>
        </w:rPr>
        <w:t xml:space="preserve">not </w:t>
      </w:r>
      <w:r w:rsidR="00E95871" w:rsidRPr="00DA3A25">
        <w:rPr>
          <w:spacing w:val="2"/>
          <w:sz w:val="20"/>
        </w:rPr>
        <w:t>c</w:t>
      </w:r>
      <w:r w:rsidR="00797E39" w:rsidRPr="00DA3A25">
        <w:rPr>
          <w:sz w:val="20"/>
        </w:rPr>
        <w:t>ompa</w:t>
      </w:r>
      <w:r w:rsidR="00E20650" w:rsidRPr="00DA3A25">
        <w:rPr>
          <w:spacing w:val="4"/>
          <w:sz w:val="20"/>
        </w:rPr>
        <w:t>t</w:t>
      </w:r>
      <w:r w:rsidR="00797E39" w:rsidRPr="00DA3A25">
        <w:rPr>
          <w:sz w:val="20"/>
        </w:rPr>
        <w:t>ible</w:t>
      </w:r>
      <w:r w:rsidR="00965098" w:rsidRPr="00DA3A25">
        <w:rPr>
          <w:sz w:val="20"/>
        </w:rPr>
        <w:t xml:space="preserve">, yet </w:t>
      </w:r>
      <w:r w:rsidR="00142725" w:rsidRPr="00DA3A25">
        <w:rPr>
          <w:sz w:val="20"/>
        </w:rPr>
        <w:t>many</w:t>
      </w:r>
      <w:r w:rsidR="00D85073" w:rsidRPr="00DA3A25">
        <w:rPr>
          <w:sz w:val="20"/>
        </w:rPr>
        <w:t xml:space="preserve"> </w:t>
      </w:r>
      <w:r w:rsidR="006C4A96" w:rsidRPr="00DA3A25">
        <w:rPr>
          <w:sz w:val="20"/>
        </w:rPr>
        <w:t xml:space="preserve">people still </w:t>
      </w:r>
      <w:r w:rsidR="00C6499F" w:rsidRPr="00DA3A25">
        <w:rPr>
          <w:sz w:val="20"/>
        </w:rPr>
        <w:t xml:space="preserve">go ahead and </w:t>
      </w:r>
      <w:r w:rsidR="00BF2489" w:rsidRPr="00DA3A25">
        <w:rPr>
          <w:sz w:val="20"/>
        </w:rPr>
        <w:t xml:space="preserve">put </w:t>
      </w:r>
      <w:r w:rsidR="00BF2489" w:rsidRPr="00DA3A25">
        <w:rPr>
          <w:spacing w:val="2"/>
          <w:sz w:val="20"/>
        </w:rPr>
        <w:t>c</w:t>
      </w:r>
      <w:r w:rsidR="00BF2489" w:rsidRPr="00DA3A25">
        <w:rPr>
          <w:sz w:val="20"/>
        </w:rPr>
        <w:t>on</w:t>
      </w:r>
      <w:r w:rsidR="00BF2489" w:rsidRPr="00DA3A25">
        <w:rPr>
          <w:spacing w:val="4"/>
          <w:sz w:val="20"/>
        </w:rPr>
        <w:t>f</w:t>
      </w:r>
      <w:r w:rsidR="00BF2489" w:rsidRPr="00DA3A25">
        <w:rPr>
          <w:sz w:val="20"/>
        </w:rPr>
        <w:t>iden</w:t>
      </w:r>
      <w:r w:rsidR="00BF2489" w:rsidRPr="00DA3A25">
        <w:rPr>
          <w:spacing w:val="2"/>
          <w:sz w:val="20"/>
        </w:rPr>
        <w:t>c</w:t>
      </w:r>
      <w:r w:rsidR="00BF2489" w:rsidRPr="00DA3A25">
        <w:rPr>
          <w:sz w:val="20"/>
        </w:rPr>
        <w:t xml:space="preserve">e in </w:t>
      </w:r>
      <w:r w:rsidR="00E20650" w:rsidRPr="00DA3A25">
        <w:rPr>
          <w:spacing w:val="4"/>
          <w:sz w:val="20"/>
        </w:rPr>
        <w:t>t</w:t>
      </w:r>
      <w:r w:rsidR="0050378F" w:rsidRPr="00DA3A25">
        <w:rPr>
          <w:sz w:val="20"/>
        </w:rPr>
        <w:t>he wo</w:t>
      </w:r>
      <w:r w:rsidR="002B2A62" w:rsidRPr="00DA3A25">
        <w:rPr>
          <w:spacing w:val="2"/>
          <w:sz w:val="20"/>
        </w:rPr>
        <w:t>r</w:t>
      </w:r>
      <w:r w:rsidR="0050378F" w:rsidRPr="00DA3A25">
        <w:rPr>
          <w:sz w:val="20"/>
        </w:rPr>
        <w:t>ds whi</w:t>
      </w:r>
      <w:r w:rsidR="00E95871" w:rsidRPr="00DA3A25">
        <w:rPr>
          <w:spacing w:val="2"/>
          <w:sz w:val="20"/>
        </w:rPr>
        <w:t>c</w:t>
      </w:r>
      <w:r w:rsidR="0050378F" w:rsidRPr="00DA3A25">
        <w:rPr>
          <w:sz w:val="20"/>
        </w:rPr>
        <w:t xml:space="preserve">h man's wisdom </w:t>
      </w:r>
      <w:r w:rsidR="00E20650" w:rsidRPr="00DA3A25">
        <w:rPr>
          <w:spacing w:val="4"/>
          <w:sz w:val="20"/>
        </w:rPr>
        <w:t>t</w:t>
      </w:r>
      <w:r w:rsidR="0050378F" w:rsidRPr="00DA3A25">
        <w:rPr>
          <w:sz w:val="20"/>
        </w:rPr>
        <w:t>ea</w:t>
      </w:r>
      <w:r w:rsidR="00E95871" w:rsidRPr="00DA3A25">
        <w:rPr>
          <w:spacing w:val="2"/>
          <w:sz w:val="20"/>
        </w:rPr>
        <w:t>c</w:t>
      </w:r>
      <w:r w:rsidR="0050378F" w:rsidRPr="00DA3A25">
        <w:rPr>
          <w:sz w:val="20"/>
        </w:rPr>
        <w:t>he</w:t>
      </w:r>
      <w:r w:rsidR="00E20650" w:rsidRPr="00DA3A25">
        <w:rPr>
          <w:spacing w:val="4"/>
          <w:sz w:val="20"/>
        </w:rPr>
        <w:t>t</w:t>
      </w:r>
      <w:r w:rsidR="0050378F" w:rsidRPr="00DA3A25">
        <w:rPr>
          <w:sz w:val="20"/>
        </w:rPr>
        <w:t>h</w:t>
      </w:r>
      <w:bookmarkStart w:id="267" w:name="_Hlk34972700"/>
      <w:r w:rsidR="00BF2489" w:rsidRPr="00DA3A25">
        <w:rPr>
          <w:sz w:val="20"/>
        </w:rPr>
        <w:t>.</w:t>
      </w:r>
      <w:bookmarkEnd w:id="267"/>
    </w:p>
    <w:p w14:paraId="31F6B256" w14:textId="77777777" w:rsidR="00BE0D65" w:rsidRPr="00DA3A25" w:rsidRDefault="00BE0D65" w:rsidP="00D852FE">
      <w:pPr>
        <w:spacing w:line="240" w:lineRule="auto"/>
        <w:jc w:val="both"/>
        <w:rPr>
          <w:sz w:val="20"/>
        </w:rPr>
      </w:pPr>
    </w:p>
    <w:p w14:paraId="73AB7258" w14:textId="0C45D8CB" w:rsidR="00006A58" w:rsidRPr="00DA3A25" w:rsidRDefault="001E165B" w:rsidP="00D852FE">
      <w:pPr>
        <w:spacing w:line="240" w:lineRule="auto"/>
        <w:jc w:val="both"/>
        <w:rPr>
          <w:sz w:val="20"/>
        </w:rPr>
      </w:pPr>
      <w:r w:rsidRPr="00DA3A25">
        <w:rPr>
          <w:sz w:val="20"/>
        </w:rPr>
        <w:t>M</w:t>
      </w:r>
      <w:r w:rsidR="00B90D8A" w:rsidRPr="00DA3A25">
        <w:rPr>
          <w:sz w:val="20"/>
        </w:rPr>
        <w:t xml:space="preserve">ixing </w:t>
      </w:r>
      <w:r w:rsidR="00E20650" w:rsidRPr="00DA3A25">
        <w:rPr>
          <w:spacing w:val="4"/>
          <w:sz w:val="20"/>
        </w:rPr>
        <w:t>t</w:t>
      </w:r>
      <w:r w:rsidR="00BE0D65" w:rsidRPr="00DA3A25">
        <w:rPr>
          <w:sz w:val="20"/>
        </w:rPr>
        <w:t>h</w:t>
      </w:r>
      <w:r w:rsidR="00BE0D65" w:rsidRPr="00DA3A25">
        <w:rPr>
          <w:spacing w:val="-4"/>
          <w:sz w:val="20"/>
        </w:rPr>
        <w:t>e</w:t>
      </w:r>
      <w:r w:rsidR="00BE0D65" w:rsidRPr="00DA3A25">
        <w:rPr>
          <w:sz w:val="20"/>
        </w:rPr>
        <w:t xml:space="preserve"> </w:t>
      </w:r>
      <w:r w:rsidR="00E20650" w:rsidRPr="00DA3A25">
        <w:rPr>
          <w:spacing w:val="4"/>
          <w:sz w:val="20"/>
        </w:rPr>
        <w:t>t</w:t>
      </w:r>
      <w:r w:rsidR="00BE0D65" w:rsidRPr="00DA3A25">
        <w:rPr>
          <w:sz w:val="20"/>
        </w:rPr>
        <w:t>ea</w:t>
      </w:r>
      <w:r w:rsidR="00E95871" w:rsidRPr="00DA3A25">
        <w:rPr>
          <w:spacing w:val="2"/>
          <w:sz w:val="20"/>
        </w:rPr>
        <w:t>c</w:t>
      </w:r>
      <w:r w:rsidR="00BE0D65" w:rsidRPr="00DA3A25">
        <w:rPr>
          <w:sz w:val="20"/>
        </w:rPr>
        <w:t>hing</w:t>
      </w:r>
      <w:r w:rsidR="00BE0D65" w:rsidRPr="00DA3A25">
        <w:rPr>
          <w:spacing w:val="-4"/>
          <w:sz w:val="20"/>
        </w:rPr>
        <w:t>s</w:t>
      </w:r>
      <w:r w:rsidR="00BE0D65" w:rsidRPr="00DA3A25">
        <w:rPr>
          <w:sz w:val="20"/>
        </w:rPr>
        <w:t xml:space="preserve"> o</w:t>
      </w:r>
      <w:r w:rsidR="00F16F15" w:rsidRPr="00DA3A25">
        <w:rPr>
          <w:spacing w:val="-2"/>
          <w:sz w:val="20"/>
        </w:rPr>
        <w:t xml:space="preserve">f </w:t>
      </w:r>
      <w:r w:rsidR="00BE0D65" w:rsidRPr="00DA3A25">
        <w:rPr>
          <w:sz w:val="20"/>
        </w:rPr>
        <w:t>men</w:t>
      </w:r>
      <w:r w:rsidR="00A45A6A" w:rsidRPr="00DA3A25">
        <w:rPr>
          <w:sz w:val="20"/>
        </w:rPr>
        <w:fldChar w:fldCharType="begin"/>
      </w:r>
      <w:r w:rsidR="00A45A6A" w:rsidRPr="00DA3A25">
        <w:rPr>
          <w:sz w:val="20"/>
        </w:rPr>
        <w:instrText xml:space="preserve"> XE "</w:instrText>
      </w:r>
      <w:r w:rsidR="00A45A6A" w:rsidRPr="00DA3A25">
        <w:rPr>
          <w:spacing w:val="2"/>
          <w:sz w:val="20"/>
        </w:rPr>
        <w:instrText>T</w:instrText>
      </w:r>
      <w:r w:rsidR="00A45A6A" w:rsidRPr="00DA3A25">
        <w:rPr>
          <w:sz w:val="20"/>
        </w:rPr>
        <w:instrText>ea</w:instrText>
      </w:r>
      <w:r w:rsidR="00A45A6A" w:rsidRPr="00DA3A25">
        <w:rPr>
          <w:spacing w:val="2"/>
          <w:sz w:val="20"/>
        </w:rPr>
        <w:instrText>c</w:instrText>
      </w:r>
      <w:r w:rsidR="00A45A6A" w:rsidRPr="00DA3A25">
        <w:rPr>
          <w:sz w:val="20"/>
        </w:rPr>
        <w:instrText xml:space="preserve">hings (traditions) of men" </w:instrText>
      </w:r>
      <w:r w:rsidR="00A45A6A" w:rsidRPr="00DA3A25">
        <w:rPr>
          <w:sz w:val="20"/>
        </w:rPr>
        <w:fldChar w:fldCharType="end"/>
      </w:r>
      <w:r w:rsidR="00BE0D65" w:rsidRPr="00DA3A25">
        <w:rPr>
          <w:sz w:val="20"/>
        </w:rPr>
        <w:t xml:space="preserve"> </w:t>
      </w:r>
      <w:r w:rsidR="00B90D8A" w:rsidRPr="00DA3A25">
        <w:rPr>
          <w:sz w:val="20"/>
        </w:rPr>
        <w:t xml:space="preserve">and </w:t>
      </w:r>
      <w:r w:rsidR="00E20650" w:rsidRPr="00DA3A25">
        <w:rPr>
          <w:spacing w:val="4"/>
          <w:sz w:val="20"/>
        </w:rPr>
        <w:t>t</w:t>
      </w:r>
      <w:r w:rsidR="00B90D8A" w:rsidRPr="00DA3A25">
        <w:rPr>
          <w:sz w:val="20"/>
        </w:rPr>
        <w:t>ea</w:t>
      </w:r>
      <w:r w:rsidR="00E95871" w:rsidRPr="00DA3A25">
        <w:rPr>
          <w:spacing w:val="2"/>
          <w:sz w:val="20"/>
        </w:rPr>
        <w:t>c</w:t>
      </w:r>
      <w:r w:rsidR="00B90D8A" w:rsidRPr="00DA3A25">
        <w:rPr>
          <w:sz w:val="20"/>
        </w:rPr>
        <w:t>hing o</w:t>
      </w:r>
      <w:r w:rsidR="00F16F15" w:rsidRPr="00DA3A25">
        <w:rPr>
          <w:spacing w:val="-2"/>
          <w:sz w:val="20"/>
        </w:rPr>
        <w:t xml:space="preserve">f </w:t>
      </w:r>
      <w:r w:rsidR="00B90D8A" w:rsidRPr="00DA3A25">
        <w:rPr>
          <w:sz w:val="20"/>
        </w:rPr>
        <w:t>Go</w:t>
      </w:r>
      <w:r w:rsidRPr="00DA3A25">
        <w:rPr>
          <w:sz w:val="20"/>
        </w:rPr>
        <w:t xml:space="preserve">d </w:t>
      </w:r>
      <w:r w:rsidR="00F44B07" w:rsidRPr="00DA3A25">
        <w:rPr>
          <w:sz w:val="20"/>
        </w:rPr>
        <w:t xml:space="preserve">is </w:t>
      </w:r>
      <w:r w:rsidRPr="00DA3A25">
        <w:rPr>
          <w:sz w:val="20"/>
        </w:rPr>
        <w:t>also</w:t>
      </w:r>
      <w:r w:rsidR="00F44B07" w:rsidRPr="00DA3A25">
        <w:rPr>
          <w:sz w:val="20"/>
        </w:rPr>
        <w:t xml:space="preserve"> </w:t>
      </w:r>
      <w:r w:rsidR="00321406" w:rsidRPr="00DA3A25">
        <w:rPr>
          <w:spacing w:val="2"/>
          <w:sz w:val="20"/>
        </w:rPr>
        <w:t>c</w:t>
      </w:r>
      <w:r w:rsidR="00F44B07" w:rsidRPr="00DA3A25">
        <w:rPr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F44B07" w:rsidRPr="00DA3A25">
        <w:rPr>
          <w:sz w:val="20"/>
        </w:rPr>
        <w:t>a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F44B07" w:rsidRPr="00DA3A25">
        <w:rPr>
          <w:sz w:val="20"/>
        </w:rPr>
        <w:t xml:space="preserve"> </w:t>
      </w:r>
      <w:r w:rsidR="00D84DB8" w:rsidRPr="00DA3A25">
        <w:rPr>
          <w:spacing w:val="2"/>
          <w:sz w:val="20"/>
        </w:rPr>
        <w:t>t</w:t>
      </w:r>
      <w:r w:rsidR="00F44B07" w:rsidRPr="00DA3A25">
        <w:rPr>
          <w:sz w:val="20"/>
        </w:rPr>
        <w:t xml:space="preserve">o </w:t>
      </w:r>
      <w:r w:rsidR="00514FD8" w:rsidRPr="00DA3A25">
        <w:rPr>
          <w:spacing w:val="-4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spacing w:val="-4"/>
          <w:sz w:val="20"/>
        </w:rPr>
        <w:fldChar w:fldCharType="end"/>
      </w:r>
      <w:r w:rsidR="00E20650" w:rsidRPr="00DA3A25">
        <w:rPr>
          <w:spacing w:val="4"/>
          <w:sz w:val="20"/>
        </w:rPr>
        <w:t>t</w:t>
      </w:r>
      <w:r w:rsidR="00A1445E" w:rsidRPr="00DA3A25">
        <w:rPr>
          <w:sz w:val="20"/>
        </w:rPr>
        <w:t>h</w:t>
      </w:r>
      <w:r w:rsidRPr="00DA3A25">
        <w:rPr>
          <w:sz w:val="20"/>
        </w:rPr>
        <w:t>is</w:t>
      </w:r>
      <w:r w:rsidR="00A1445E" w:rsidRPr="00DA3A25">
        <w:rPr>
          <w:sz w:val="20"/>
        </w:rPr>
        <w:t xml:space="preserve"> </w:t>
      </w:r>
      <w:r w:rsidR="00F44B07" w:rsidRPr="00DA3A25">
        <w:rPr>
          <w:sz w:val="20"/>
        </w:rPr>
        <w:t>idea</w:t>
      </w:r>
      <w:r w:rsidR="00CF1896" w:rsidRPr="00DA3A25">
        <w:rPr>
          <w:sz w:val="20"/>
        </w:rPr>
        <w:t>,</w:t>
      </w:r>
      <w:r w:rsidRPr="00DA3A25">
        <w:rPr>
          <w:sz w:val="20"/>
        </w:rPr>
        <w:t xml:space="preserve"> </w:t>
      </w:r>
      <w:bookmarkStart w:id="268" w:name="_Hlk3315746"/>
      <w:bookmarkStart w:id="269" w:name="_Hlk3317773"/>
      <w:r w:rsidR="00A1445E" w:rsidRPr="00DA3A25">
        <w:rPr>
          <w:sz w:val="20"/>
        </w:rPr>
        <w:t>"</w:t>
      </w:r>
      <w:r w:rsidR="00CF1896" w:rsidRPr="00DA3A25">
        <w:rPr>
          <w:sz w:val="20"/>
        </w:rPr>
        <w:t>b</w:t>
      </w:r>
      <w:r w:rsidR="00264DE7" w:rsidRPr="00DA3A25">
        <w:rPr>
          <w:sz w:val="20"/>
        </w:rPr>
        <w:t>e ye no</w:t>
      </w:r>
      <w:r w:rsidR="00644D78" w:rsidRPr="00DA3A25">
        <w:rPr>
          <w:spacing w:val="-2"/>
          <w:sz w:val="20"/>
        </w:rPr>
        <w:t xml:space="preserve">t </w:t>
      </w:r>
      <w:r w:rsidR="00264DE7" w:rsidRPr="00DA3A25">
        <w:rPr>
          <w:sz w:val="20"/>
        </w:rPr>
        <w:t xml:space="preserve">unequally yoked </w:t>
      </w:r>
      <w:r w:rsidR="00E20650" w:rsidRPr="00DA3A25">
        <w:rPr>
          <w:spacing w:val="4"/>
          <w:sz w:val="20"/>
        </w:rPr>
        <w:t>t</w:t>
      </w:r>
      <w:r w:rsidR="00264DE7" w:rsidRPr="00DA3A25">
        <w:rPr>
          <w:sz w:val="20"/>
        </w:rPr>
        <w:t>oge</w:t>
      </w:r>
      <w:r w:rsidR="00E20650" w:rsidRPr="00DA3A25">
        <w:rPr>
          <w:spacing w:val="4"/>
          <w:sz w:val="20"/>
        </w:rPr>
        <w:t>t</w:t>
      </w:r>
      <w:r w:rsidR="00264DE7" w:rsidRPr="00DA3A25">
        <w:rPr>
          <w:sz w:val="20"/>
        </w:rPr>
        <w:t>he</w:t>
      </w:r>
      <w:r w:rsidR="00F16F15" w:rsidRPr="00DA3A25">
        <w:rPr>
          <w:spacing w:val="-2"/>
          <w:sz w:val="20"/>
        </w:rPr>
        <w:t xml:space="preserve">r </w:t>
      </w:r>
      <w:r w:rsidR="00264DE7" w:rsidRPr="00DA3A25">
        <w:rPr>
          <w:sz w:val="20"/>
        </w:rPr>
        <w:t>w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264DE7" w:rsidRPr="00DA3A25">
        <w:rPr>
          <w:sz w:val="20"/>
        </w:rPr>
        <w:t>h unbelieve</w:t>
      </w:r>
      <w:r w:rsidR="002B2A62" w:rsidRPr="00DA3A25">
        <w:rPr>
          <w:spacing w:val="2"/>
          <w:sz w:val="20"/>
        </w:rPr>
        <w:t>r</w:t>
      </w:r>
      <w:r w:rsidR="00264DE7" w:rsidRPr="00DA3A25">
        <w:rPr>
          <w:sz w:val="20"/>
        </w:rPr>
        <w:t xml:space="preserve">s: </w:t>
      </w:r>
      <w:r w:rsidR="00632E16" w:rsidRPr="00DA3A25">
        <w:rPr>
          <w:spacing w:val="2"/>
          <w:sz w:val="20"/>
        </w:rPr>
        <w:t>f</w:t>
      </w:r>
      <w:r w:rsidR="00632E16" w:rsidRPr="00DA3A25">
        <w:rPr>
          <w:sz w:val="20"/>
        </w:rPr>
        <w:t>o</w:t>
      </w:r>
      <w:r w:rsidR="00F16F15" w:rsidRPr="00DA3A25">
        <w:rPr>
          <w:spacing w:val="-2"/>
          <w:sz w:val="20"/>
        </w:rPr>
        <w:t xml:space="preserve">r </w:t>
      </w:r>
      <w:r w:rsidR="00264DE7" w:rsidRPr="00DA3A25">
        <w:rPr>
          <w:sz w:val="20"/>
        </w:rPr>
        <w:t>wha</w:t>
      </w:r>
      <w:r w:rsidR="00644D78" w:rsidRPr="00DA3A25">
        <w:rPr>
          <w:spacing w:val="-2"/>
          <w:sz w:val="20"/>
        </w:rPr>
        <w:t xml:space="preserve">t </w:t>
      </w:r>
      <w:r w:rsidR="00632E16" w:rsidRPr="00DA3A25">
        <w:rPr>
          <w:spacing w:val="2"/>
          <w:sz w:val="20"/>
        </w:rPr>
        <w:t>f</w:t>
      </w:r>
      <w:r w:rsidR="00632E16" w:rsidRPr="00DA3A25">
        <w:rPr>
          <w:sz w:val="20"/>
        </w:rPr>
        <w:t>e</w:t>
      </w:r>
      <w:r w:rsidR="00264DE7" w:rsidRPr="00DA3A25">
        <w:rPr>
          <w:sz w:val="20"/>
        </w:rPr>
        <w:t>llowship ha</w:t>
      </w:r>
      <w:r w:rsidR="00E20650" w:rsidRPr="00DA3A25">
        <w:rPr>
          <w:spacing w:val="4"/>
          <w:sz w:val="20"/>
        </w:rPr>
        <w:t>t</w:t>
      </w:r>
      <w:r w:rsidR="00264DE7" w:rsidRPr="00DA3A25">
        <w:rPr>
          <w:sz w:val="20"/>
        </w:rPr>
        <w:t xml:space="preserve">h </w:t>
      </w:r>
      <w:r w:rsidR="002B2A62" w:rsidRPr="00DA3A25">
        <w:rPr>
          <w:spacing w:val="2"/>
          <w:sz w:val="20"/>
        </w:rPr>
        <w:t>r</w:t>
      </w:r>
      <w:r w:rsidR="00264DE7" w:rsidRPr="00DA3A25">
        <w:rPr>
          <w:sz w:val="20"/>
        </w:rPr>
        <w:t>igh</w:t>
      </w:r>
      <w:r w:rsidR="00E20650" w:rsidRPr="00DA3A25">
        <w:rPr>
          <w:spacing w:val="4"/>
          <w:sz w:val="20"/>
        </w:rPr>
        <w:t>t</w:t>
      </w:r>
      <w:r w:rsidR="00264DE7" w:rsidRPr="00DA3A25">
        <w:rPr>
          <w:sz w:val="20"/>
        </w:rPr>
        <w:t>eousness</w:t>
      </w:r>
      <w:r w:rsidR="00BF78DB" w:rsidRPr="00DA3A25">
        <w:rPr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sz w:val="20"/>
        </w:rPr>
        <w:fldChar w:fldCharType="end"/>
      </w:r>
      <w:r w:rsidR="00264DE7" w:rsidRPr="00DA3A25">
        <w:rPr>
          <w:sz w:val="20"/>
        </w:rPr>
        <w:t xml:space="preserve"> w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264DE7" w:rsidRPr="00DA3A25">
        <w:rPr>
          <w:sz w:val="20"/>
        </w:rPr>
        <w:t>h un</w:t>
      </w:r>
      <w:r w:rsidR="002B2A62" w:rsidRPr="00DA3A25">
        <w:rPr>
          <w:spacing w:val="2"/>
          <w:sz w:val="20"/>
        </w:rPr>
        <w:t>r</w:t>
      </w:r>
      <w:r w:rsidR="00264DE7" w:rsidRPr="00DA3A25">
        <w:rPr>
          <w:sz w:val="20"/>
        </w:rPr>
        <w:t>igh</w:t>
      </w:r>
      <w:r w:rsidR="00E20650" w:rsidRPr="00DA3A25">
        <w:rPr>
          <w:spacing w:val="4"/>
          <w:sz w:val="20"/>
        </w:rPr>
        <w:t>t</w:t>
      </w:r>
      <w:r w:rsidR="00264DE7" w:rsidRPr="00DA3A25">
        <w:rPr>
          <w:sz w:val="20"/>
        </w:rPr>
        <w:t>eousness? and wha</w:t>
      </w:r>
      <w:r w:rsidR="00644D78" w:rsidRPr="00DA3A25">
        <w:rPr>
          <w:spacing w:val="-2"/>
          <w:sz w:val="20"/>
        </w:rPr>
        <w:t xml:space="preserve">t </w:t>
      </w:r>
      <w:r w:rsidR="00E95871" w:rsidRPr="00DA3A25">
        <w:rPr>
          <w:spacing w:val="2"/>
          <w:sz w:val="20"/>
        </w:rPr>
        <w:t>c</w:t>
      </w:r>
      <w:r w:rsidR="00264DE7" w:rsidRPr="00DA3A25">
        <w:rPr>
          <w:sz w:val="20"/>
        </w:rPr>
        <w:t>ommunion ha</w:t>
      </w:r>
      <w:r w:rsidR="00E20650" w:rsidRPr="00DA3A25">
        <w:rPr>
          <w:spacing w:val="4"/>
          <w:sz w:val="20"/>
        </w:rPr>
        <w:t>t</w:t>
      </w:r>
      <w:r w:rsidR="00264DE7" w:rsidRPr="00DA3A25">
        <w:rPr>
          <w:sz w:val="20"/>
        </w:rPr>
        <w:t>h ligh</w:t>
      </w:r>
      <w:r w:rsidR="00644D78" w:rsidRPr="00DA3A25">
        <w:rPr>
          <w:spacing w:val="-2"/>
          <w:sz w:val="20"/>
        </w:rPr>
        <w:t xml:space="preserve">t </w:t>
      </w:r>
      <w:r w:rsidR="00264DE7" w:rsidRPr="00DA3A25">
        <w:rPr>
          <w:sz w:val="20"/>
        </w:rPr>
        <w:t>w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264DE7" w:rsidRPr="00DA3A25">
        <w:rPr>
          <w:sz w:val="20"/>
        </w:rPr>
        <w:t>h da</w:t>
      </w:r>
      <w:r w:rsidR="00264DE7" w:rsidRPr="00DA3A25">
        <w:rPr>
          <w:spacing w:val="2"/>
          <w:sz w:val="20"/>
        </w:rPr>
        <w:t>r</w:t>
      </w:r>
      <w:r w:rsidR="00264DE7" w:rsidRPr="00DA3A25">
        <w:rPr>
          <w:sz w:val="20"/>
        </w:rPr>
        <w:t>kness</w:t>
      </w:r>
      <w:r w:rsidR="00264DE7" w:rsidRPr="00DA3A25">
        <w:rPr>
          <w:spacing w:val="-4"/>
          <w:sz w:val="20"/>
        </w:rPr>
        <w:t>?</w:t>
      </w:r>
      <w:r w:rsidR="001A4987" w:rsidRPr="00DA3A25">
        <w:rPr>
          <w:spacing w:val="-4"/>
          <w:sz w:val="20"/>
        </w:rPr>
        <w:t>"</w:t>
      </w:r>
      <w:r w:rsidR="00A1445E" w:rsidRPr="00DA3A25">
        <w:rPr>
          <w:spacing w:val="-4"/>
          <w:sz w:val="20"/>
        </w:rPr>
        <w:t xml:space="preserve"> </w:t>
      </w:r>
      <w:r w:rsidR="00A1445E" w:rsidRPr="00633952">
        <w:rPr>
          <w:sz w:val="16"/>
          <w:szCs w:val="16"/>
        </w:rPr>
        <w:t>(2</w:t>
      </w:r>
      <w:r w:rsidR="00DC2845" w:rsidRPr="00633952">
        <w:rPr>
          <w:sz w:val="16"/>
          <w:szCs w:val="16"/>
        </w:rPr>
        <w:t>C</w:t>
      </w:r>
      <w:r w:rsidR="00A1445E" w:rsidRPr="00633952">
        <w:rPr>
          <w:sz w:val="16"/>
          <w:szCs w:val="16"/>
        </w:rPr>
        <w:t>o</w:t>
      </w:r>
      <w:r w:rsidR="003B2C34" w:rsidRPr="00633952">
        <w:rPr>
          <w:sz w:val="16"/>
          <w:szCs w:val="16"/>
        </w:rPr>
        <w:t>r</w:t>
      </w:r>
      <w:r w:rsidR="00A1445E" w:rsidRPr="00633952">
        <w:rPr>
          <w:sz w:val="16"/>
          <w:szCs w:val="16"/>
        </w:rPr>
        <w:t xml:space="preserve"> 6</w:t>
      </w:r>
      <w:r w:rsidR="00A1445E" w:rsidRPr="00633952">
        <w:rPr>
          <w:spacing w:val="-4"/>
          <w:sz w:val="16"/>
          <w:szCs w:val="16"/>
        </w:rPr>
        <w:t>:14)</w:t>
      </w:r>
      <w:r w:rsidR="00F44B07" w:rsidRPr="00DA3A25">
        <w:rPr>
          <w:sz w:val="20"/>
        </w:rPr>
        <w:t xml:space="preserve"> S</w:t>
      </w:r>
      <w:r w:rsidR="000861FA" w:rsidRPr="00DA3A25">
        <w:rPr>
          <w:sz w:val="20"/>
        </w:rPr>
        <w:t>ome</w:t>
      </w:r>
      <w:r w:rsidR="008E7EB3" w:rsidRPr="00DA3A25">
        <w:rPr>
          <w:sz w:val="20"/>
        </w:rPr>
        <w:t xml:space="preserve"> see </w:t>
      </w:r>
      <w:r w:rsidR="00E20650" w:rsidRPr="00DA3A25">
        <w:rPr>
          <w:spacing w:val="4"/>
          <w:sz w:val="20"/>
        </w:rPr>
        <w:t>t</w:t>
      </w:r>
      <w:r w:rsidR="000861FA" w:rsidRPr="00DA3A25">
        <w:rPr>
          <w:sz w:val="20"/>
        </w:rPr>
        <w:t>his</w:t>
      </w:r>
      <w:r w:rsidR="008E7EB3" w:rsidRPr="00DA3A25">
        <w:rPr>
          <w:sz w:val="20"/>
        </w:rPr>
        <w:t xml:space="preserve"> in </w:t>
      </w:r>
      <w:r w:rsidR="00D84DB8" w:rsidRPr="00DA3A25">
        <w:rPr>
          <w:spacing w:val="2"/>
          <w:sz w:val="20"/>
        </w:rPr>
        <w:t>t</w:t>
      </w:r>
      <w:r w:rsidR="008E7EB3" w:rsidRPr="00DA3A25">
        <w:rPr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8E7EB3" w:rsidRPr="00DA3A25">
        <w:rPr>
          <w:sz w:val="20"/>
        </w:rPr>
        <w:t xml:space="preserve">s of </w:t>
      </w:r>
      <w:r w:rsidR="0027096C" w:rsidRPr="00DA3A25">
        <w:rPr>
          <w:sz w:val="20"/>
        </w:rPr>
        <w:t>ma</w:t>
      </w:r>
      <w:r w:rsidR="0027096C" w:rsidRPr="00DA3A25">
        <w:rPr>
          <w:spacing w:val="2"/>
          <w:sz w:val="20"/>
        </w:rPr>
        <w:t>r</w:t>
      </w:r>
      <w:r w:rsidR="002B2A62" w:rsidRPr="00DA3A25">
        <w:rPr>
          <w:spacing w:val="2"/>
          <w:sz w:val="20"/>
        </w:rPr>
        <w:t>r</w:t>
      </w:r>
      <w:r w:rsidR="0027096C" w:rsidRPr="00DA3A25">
        <w:rPr>
          <w:sz w:val="20"/>
        </w:rPr>
        <w:t>iage be</w:t>
      </w:r>
      <w:r w:rsidR="0027096C" w:rsidRPr="00DA3A25">
        <w:rPr>
          <w:spacing w:val="4"/>
          <w:sz w:val="20"/>
        </w:rPr>
        <w:t>t</w:t>
      </w:r>
      <w:r w:rsidR="0027096C" w:rsidRPr="00DA3A25">
        <w:rPr>
          <w:sz w:val="20"/>
        </w:rPr>
        <w:t>ween believe</w:t>
      </w:r>
      <w:r w:rsidR="002B2A62" w:rsidRPr="00DA3A25">
        <w:rPr>
          <w:spacing w:val="2"/>
          <w:sz w:val="20"/>
        </w:rPr>
        <w:t>r</w:t>
      </w:r>
      <w:r w:rsidR="000861FA" w:rsidRPr="00DA3A25">
        <w:rPr>
          <w:sz w:val="20"/>
        </w:rPr>
        <w:t>s</w:t>
      </w:r>
      <w:r w:rsidR="0027096C" w:rsidRPr="00DA3A25">
        <w:rPr>
          <w:sz w:val="20"/>
        </w:rPr>
        <w:t xml:space="preserve"> and unbelieve</w:t>
      </w:r>
      <w:r w:rsidR="002B2A62" w:rsidRPr="00DA3A25">
        <w:rPr>
          <w:spacing w:val="2"/>
          <w:sz w:val="20"/>
        </w:rPr>
        <w:t>r</w:t>
      </w:r>
      <w:r w:rsidR="000861FA" w:rsidRPr="00DA3A25">
        <w:rPr>
          <w:sz w:val="20"/>
        </w:rPr>
        <w:t>s</w:t>
      </w:r>
      <w:r w:rsidR="00F37BC7" w:rsidRPr="00DA3A25">
        <w:rPr>
          <w:sz w:val="20"/>
        </w:rPr>
        <w:t>, b</w:t>
      </w:r>
      <w:r w:rsidR="00644D78" w:rsidRPr="00DA3A25">
        <w:rPr>
          <w:spacing w:val="2"/>
          <w:sz w:val="20"/>
        </w:rPr>
        <w:t>u</w:t>
      </w:r>
      <w:r w:rsidR="00644D78" w:rsidRPr="00DA3A25">
        <w:rPr>
          <w:spacing w:val="-2"/>
          <w:sz w:val="20"/>
        </w:rPr>
        <w:t>t</w:t>
      </w:r>
      <w:r w:rsidR="008E7EB3" w:rsidRPr="00DA3A25">
        <w:rPr>
          <w:spacing w:val="-2"/>
          <w:sz w:val="20"/>
        </w:rPr>
        <w:t xml:space="preserve"> </w:t>
      </w:r>
      <w:r w:rsidR="00FE6C52" w:rsidRPr="00DA3A25">
        <w:rPr>
          <w:spacing w:val="-2"/>
          <w:sz w:val="20"/>
        </w:rPr>
        <w:t xml:space="preserve">it turns out </w:t>
      </w:r>
      <w:r w:rsidR="008E7EB3" w:rsidRPr="00DA3A25">
        <w:rPr>
          <w:spacing w:val="-2"/>
          <w:sz w:val="20"/>
        </w:rPr>
        <w:t xml:space="preserve">the words </w:t>
      </w:r>
      <w:r w:rsidR="000861FA" w:rsidRPr="00DA3A25">
        <w:rPr>
          <w:sz w:val="20"/>
        </w:rPr>
        <w:t>husband</w:t>
      </w:r>
      <w:r w:rsidR="00DA51F0" w:rsidRPr="00DA3A25">
        <w:rPr>
          <w:sz w:val="20"/>
        </w:rPr>
        <w:t xml:space="preserve">, </w:t>
      </w:r>
      <w:r w:rsidR="000861FA" w:rsidRPr="00DA3A25">
        <w:rPr>
          <w:sz w:val="20"/>
        </w:rPr>
        <w:t>w</w:t>
      </w:r>
      <w:r w:rsidR="00F16F15" w:rsidRPr="00DA3A25">
        <w:rPr>
          <w:spacing w:val="2"/>
          <w:sz w:val="20"/>
        </w:rPr>
        <w:t>i</w:t>
      </w:r>
      <w:r w:rsidR="00632E16" w:rsidRPr="00DA3A25">
        <w:rPr>
          <w:spacing w:val="2"/>
          <w:sz w:val="20"/>
        </w:rPr>
        <w:t>f</w:t>
      </w:r>
      <w:r w:rsidR="00632E16" w:rsidRPr="00DA3A25">
        <w:rPr>
          <w:sz w:val="20"/>
        </w:rPr>
        <w:t>e</w:t>
      </w:r>
      <w:r w:rsidR="00DA51F0" w:rsidRPr="00DA3A25">
        <w:rPr>
          <w:sz w:val="20"/>
        </w:rPr>
        <w:t>,</w:t>
      </w:r>
      <w:r w:rsidR="000861FA" w:rsidRPr="00DA3A25">
        <w:rPr>
          <w:sz w:val="20"/>
        </w:rPr>
        <w:t xml:space="preserve"> </w:t>
      </w:r>
      <w:r w:rsidR="008E7EB3" w:rsidRPr="00DA3A25">
        <w:rPr>
          <w:sz w:val="20"/>
        </w:rPr>
        <w:t xml:space="preserve">and </w:t>
      </w:r>
      <w:r w:rsidR="00977F4B" w:rsidRPr="00DA3A25">
        <w:rPr>
          <w:sz w:val="20"/>
        </w:rPr>
        <w:t>ma</w:t>
      </w:r>
      <w:r w:rsidR="002B2A62" w:rsidRPr="00DA3A25">
        <w:rPr>
          <w:spacing w:val="2"/>
          <w:sz w:val="20"/>
        </w:rPr>
        <w:t>rr</w:t>
      </w:r>
      <w:r w:rsidR="00977F4B" w:rsidRPr="00DA3A25">
        <w:rPr>
          <w:sz w:val="20"/>
        </w:rPr>
        <w:t xml:space="preserve">iage </w:t>
      </w:r>
      <w:r w:rsidR="00FE6C52" w:rsidRPr="00DA3A25">
        <w:rPr>
          <w:sz w:val="20"/>
        </w:rPr>
        <w:t xml:space="preserve">do not appear anywhere </w:t>
      </w:r>
      <w:r w:rsidR="000861FA" w:rsidRPr="00DA3A25">
        <w:rPr>
          <w:sz w:val="20"/>
        </w:rPr>
        <w:t>i</w:t>
      </w:r>
      <w:r w:rsidR="000861FA" w:rsidRPr="00DA3A25">
        <w:rPr>
          <w:spacing w:val="-4"/>
          <w:sz w:val="20"/>
        </w:rPr>
        <w:t>n</w:t>
      </w:r>
      <w:r w:rsidR="000861FA" w:rsidRPr="00DA3A25">
        <w:rPr>
          <w:sz w:val="20"/>
        </w:rPr>
        <w:t xml:space="preserve"> </w:t>
      </w:r>
      <w:r w:rsidR="00E20650" w:rsidRPr="00DA3A25">
        <w:rPr>
          <w:spacing w:val="4"/>
          <w:sz w:val="20"/>
        </w:rPr>
        <w:t>t</w:t>
      </w:r>
      <w:r w:rsidR="000861FA" w:rsidRPr="00DA3A25">
        <w:rPr>
          <w:sz w:val="20"/>
        </w:rPr>
        <w:t>his passag</w:t>
      </w:r>
      <w:r w:rsidR="000861FA" w:rsidRPr="00DA3A25">
        <w:rPr>
          <w:spacing w:val="-4"/>
          <w:sz w:val="20"/>
        </w:rPr>
        <w:t>e.</w:t>
      </w:r>
      <w:r w:rsidR="000861FA" w:rsidRPr="00DA3A25">
        <w:rPr>
          <w:sz w:val="20"/>
        </w:rPr>
        <w:t xml:space="preserve"> </w:t>
      </w:r>
      <w:r w:rsidR="00C81C6B" w:rsidRPr="00DA3A25">
        <w:rPr>
          <w:iCs/>
          <w:sz w:val="20"/>
        </w:rPr>
        <w:t xml:space="preserve">In </w:t>
      </w:r>
      <w:r w:rsidR="00C81C6B" w:rsidRPr="00DA3A25">
        <w:rPr>
          <w:iCs/>
          <w:spacing w:val="2"/>
          <w:sz w:val="20"/>
        </w:rPr>
        <w:t>f</w:t>
      </w:r>
      <w:r w:rsidR="00C81C6B" w:rsidRPr="00DA3A25">
        <w:rPr>
          <w:iCs/>
          <w:sz w:val="20"/>
        </w:rPr>
        <w:t>a</w:t>
      </w:r>
      <w:r w:rsidR="00C81C6B" w:rsidRPr="00DA3A25">
        <w:rPr>
          <w:iCs/>
          <w:spacing w:val="2"/>
          <w:sz w:val="20"/>
        </w:rPr>
        <w:t>c</w:t>
      </w:r>
      <w:r w:rsidR="003F694F" w:rsidRPr="00DA3A25">
        <w:rPr>
          <w:iCs/>
          <w:spacing w:val="-2"/>
          <w:sz w:val="20"/>
        </w:rPr>
        <w:t>t,</w:t>
      </w:r>
      <w:r w:rsidR="00C81C6B" w:rsidRPr="00DA3A25">
        <w:rPr>
          <w:iCs/>
          <w:sz w:val="20"/>
        </w:rPr>
        <w:t xml:space="preserve"> </w:t>
      </w:r>
      <w:r w:rsidR="00C81C6B" w:rsidRPr="00DA3A25">
        <w:rPr>
          <w:iCs/>
          <w:spacing w:val="4"/>
          <w:sz w:val="20"/>
        </w:rPr>
        <w:t>t</w:t>
      </w:r>
      <w:bookmarkEnd w:id="268"/>
      <w:bookmarkEnd w:id="269"/>
      <w:r w:rsidR="00621835" w:rsidRPr="00DA3A25">
        <w:rPr>
          <w:sz w:val="20"/>
        </w:rPr>
        <w:t>h</w:t>
      </w:r>
      <w:r w:rsidR="009719CD" w:rsidRPr="00DA3A25">
        <w:rPr>
          <w:spacing w:val="-4"/>
          <w:sz w:val="20"/>
        </w:rPr>
        <w:t>e</w:t>
      </w:r>
      <w:r w:rsidR="009719CD" w:rsidRPr="00DA3A25">
        <w:rPr>
          <w:sz w:val="20"/>
        </w:rPr>
        <w:t xml:space="preserve"> passag</w:t>
      </w:r>
      <w:r w:rsidR="009719CD" w:rsidRPr="00DA3A25">
        <w:rPr>
          <w:spacing w:val="-4"/>
          <w:sz w:val="20"/>
        </w:rPr>
        <w:t>e</w:t>
      </w:r>
      <w:r w:rsidR="009719CD" w:rsidRPr="00DA3A25">
        <w:rPr>
          <w:sz w:val="20"/>
        </w:rPr>
        <w:t xml:space="preserve"> </w:t>
      </w:r>
      <w:r w:rsidR="003A4ACA" w:rsidRPr="00DA3A25">
        <w:rPr>
          <w:sz w:val="20"/>
        </w:rPr>
        <w:t>i</w:t>
      </w:r>
      <w:r w:rsidR="003A4ACA" w:rsidRPr="00DA3A25">
        <w:rPr>
          <w:spacing w:val="-4"/>
          <w:sz w:val="20"/>
        </w:rPr>
        <w:t>s</w:t>
      </w:r>
      <w:r w:rsidR="009719CD" w:rsidRPr="00DA3A25">
        <w:rPr>
          <w:sz w:val="20"/>
        </w:rPr>
        <w:t xml:space="preserve"> </w:t>
      </w:r>
      <w:r w:rsidR="00DA2401" w:rsidRPr="00DA3A25">
        <w:rPr>
          <w:sz w:val="20"/>
        </w:rPr>
        <w:t>wa</w:t>
      </w:r>
      <w:r w:rsidR="002B2A62" w:rsidRPr="00DA3A25">
        <w:rPr>
          <w:spacing w:val="2"/>
          <w:sz w:val="20"/>
        </w:rPr>
        <w:t>r</w:t>
      </w:r>
      <w:r w:rsidR="00DA2401" w:rsidRPr="00DA3A25">
        <w:rPr>
          <w:sz w:val="20"/>
        </w:rPr>
        <w:t xml:space="preserve">ning </w:t>
      </w:r>
      <w:r w:rsidR="002B28A2" w:rsidRPr="00DA3A25">
        <w:rPr>
          <w:sz w:val="20"/>
        </w:rPr>
        <w:t>agains</w:t>
      </w:r>
      <w:r w:rsidR="00644D78" w:rsidRPr="00DA3A25">
        <w:rPr>
          <w:spacing w:val="-2"/>
          <w:sz w:val="20"/>
        </w:rPr>
        <w:t xml:space="preserve">t </w:t>
      </w:r>
      <w:r w:rsidR="00E95871" w:rsidRPr="00DA3A25">
        <w:rPr>
          <w:spacing w:val="2"/>
          <w:sz w:val="20"/>
        </w:rPr>
        <w:t>c</w:t>
      </w:r>
      <w:r w:rsidR="009719CD" w:rsidRPr="00DA3A25">
        <w:rPr>
          <w:sz w:val="20"/>
        </w:rPr>
        <w:t xml:space="preserve">ombining </w:t>
      </w:r>
      <w:r w:rsidR="002B28A2" w:rsidRPr="00DA3A25">
        <w:rPr>
          <w:sz w:val="20"/>
        </w:rPr>
        <w:t>in</w:t>
      </w:r>
      <w:r w:rsidR="00E95871" w:rsidRPr="00DA3A25">
        <w:rPr>
          <w:spacing w:val="2"/>
          <w:sz w:val="20"/>
        </w:rPr>
        <w:t>c</w:t>
      </w:r>
      <w:r w:rsidR="002B28A2" w:rsidRPr="00DA3A25">
        <w:rPr>
          <w:sz w:val="20"/>
        </w:rPr>
        <w:t>ompa</w:t>
      </w:r>
      <w:r w:rsidR="00E20650" w:rsidRPr="00DA3A25">
        <w:rPr>
          <w:spacing w:val="4"/>
          <w:sz w:val="20"/>
        </w:rPr>
        <w:t>t</w:t>
      </w:r>
      <w:r w:rsidR="002B28A2" w:rsidRPr="00DA3A25">
        <w:rPr>
          <w:sz w:val="20"/>
        </w:rPr>
        <w:t xml:space="preserve">ible </w:t>
      </w:r>
      <w:r w:rsidR="00E20650" w:rsidRPr="00DA3A25">
        <w:rPr>
          <w:spacing w:val="4"/>
          <w:sz w:val="20"/>
        </w:rPr>
        <w:t>t</w:t>
      </w:r>
      <w:r w:rsidR="002B28A2" w:rsidRPr="00DA3A25">
        <w:rPr>
          <w:sz w:val="20"/>
        </w:rPr>
        <w:t>hing</w:t>
      </w:r>
      <w:r w:rsidR="002B28A2" w:rsidRPr="00DA3A25">
        <w:rPr>
          <w:spacing w:val="-6"/>
          <w:sz w:val="20"/>
        </w:rPr>
        <w:t>s</w:t>
      </w:r>
      <w:r w:rsidR="00792B16" w:rsidRPr="00DA3A25">
        <w:rPr>
          <w:spacing w:val="-4"/>
          <w:sz w:val="20"/>
        </w:rPr>
        <w:t>!</w:t>
      </w:r>
      <w:r w:rsidR="000861FA" w:rsidRPr="00DA3A25">
        <w:rPr>
          <w:sz w:val="20"/>
        </w:rPr>
        <w:t xml:space="preserve"> </w:t>
      </w:r>
      <w:r w:rsidR="00715F9A" w:rsidRPr="00DA3A25">
        <w:rPr>
          <w:sz w:val="20"/>
        </w:rPr>
        <w:t>T</w:t>
      </w:r>
      <w:r w:rsidR="00DA2401" w:rsidRPr="00DA3A25">
        <w:rPr>
          <w:sz w:val="20"/>
        </w:rPr>
        <w:t>he nex</w:t>
      </w:r>
      <w:r w:rsidR="00644D78" w:rsidRPr="00DA3A25">
        <w:rPr>
          <w:spacing w:val="-2"/>
          <w:sz w:val="20"/>
        </w:rPr>
        <w:t xml:space="preserve">t </w:t>
      </w:r>
      <w:r w:rsidR="00DA2401" w:rsidRPr="00DA3A25">
        <w:rPr>
          <w:sz w:val="20"/>
        </w:rPr>
        <w:t>ve</w:t>
      </w:r>
      <w:r w:rsidR="002B2A62" w:rsidRPr="00DA3A25">
        <w:rPr>
          <w:spacing w:val="2"/>
          <w:sz w:val="20"/>
        </w:rPr>
        <w:t>r</w:t>
      </w:r>
      <w:r w:rsidR="00DA2401" w:rsidRPr="00DA3A25">
        <w:rPr>
          <w:sz w:val="20"/>
        </w:rPr>
        <w:t>se</w:t>
      </w:r>
      <w:r w:rsidR="009719CD" w:rsidRPr="00DA3A25">
        <w:rPr>
          <w:sz w:val="20"/>
        </w:rPr>
        <w:t xml:space="preserve"> shows</w:t>
      </w:r>
      <w:r w:rsidR="00DA2401" w:rsidRPr="00DA3A25">
        <w:rPr>
          <w:sz w:val="20"/>
        </w:rPr>
        <w:t xml:space="preserve"> </w:t>
      </w:r>
      <w:r w:rsidR="00E20650" w:rsidRPr="00DA3A25">
        <w:rPr>
          <w:spacing w:val="4"/>
          <w:sz w:val="20"/>
        </w:rPr>
        <w:t>t</w:t>
      </w:r>
      <w:r w:rsidR="00DA2401" w:rsidRPr="00DA3A25">
        <w:rPr>
          <w:sz w:val="20"/>
        </w:rPr>
        <w:t>his</w:t>
      </w:r>
      <w:r w:rsidR="00594917" w:rsidRPr="00DA3A25">
        <w:rPr>
          <w:spacing w:val="-4"/>
          <w:sz w:val="20"/>
        </w:rPr>
        <w:t>,</w:t>
      </w:r>
      <w:r w:rsidR="00594917" w:rsidRPr="00DA3A25">
        <w:rPr>
          <w:sz w:val="20"/>
        </w:rPr>
        <w:t xml:space="preserve"> </w:t>
      </w:r>
      <w:r w:rsidR="00260B08" w:rsidRPr="00DA3A25">
        <w:rPr>
          <w:sz w:val="20"/>
        </w:rPr>
        <w:t xml:space="preserve">as </w:t>
      </w:r>
      <w:r w:rsidR="00F16F15" w:rsidRPr="00DA3A25">
        <w:rPr>
          <w:spacing w:val="2"/>
          <w:sz w:val="20"/>
        </w:rPr>
        <w:t>i</w:t>
      </w:r>
      <w:r w:rsidR="00644D78" w:rsidRPr="00DA3A25">
        <w:rPr>
          <w:spacing w:val="-2"/>
          <w:sz w:val="20"/>
        </w:rPr>
        <w:t xml:space="preserve">t </w:t>
      </w:r>
      <w:r w:rsidR="00E20650" w:rsidRPr="00DA3A25">
        <w:rPr>
          <w:spacing w:val="4"/>
          <w:sz w:val="20"/>
        </w:rPr>
        <w:t>t</w:t>
      </w:r>
      <w:r w:rsidR="00260B08" w:rsidRPr="00DA3A25">
        <w:rPr>
          <w:sz w:val="20"/>
        </w:rPr>
        <w:t xml:space="preserve">hen </w:t>
      </w:r>
      <w:r w:rsidR="00FE6C52" w:rsidRPr="00DA3A25">
        <w:rPr>
          <w:sz w:val="20"/>
        </w:rPr>
        <w:t xml:space="preserve">goes on </w:t>
      </w:r>
      <w:r w:rsidR="00D84DB8" w:rsidRPr="00DA3A25">
        <w:rPr>
          <w:spacing w:val="2"/>
          <w:sz w:val="20"/>
        </w:rPr>
        <w:t>t</w:t>
      </w:r>
      <w:r w:rsidR="00FE6C52" w:rsidRPr="00DA3A25">
        <w:rPr>
          <w:sz w:val="20"/>
        </w:rPr>
        <w:t xml:space="preserve">o list </w:t>
      </w:r>
      <w:r w:rsidR="0062187E" w:rsidRPr="00DA3A25">
        <w:rPr>
          <w:sz w:val="20"/>
        </w:rPr>
        <w:t>mo</w:t>
      </w:r>
      <w:r w:rsidR="002B2A62" w:rsidRPr="00DA3A25">
        <w:rPr>
          <w:spacing w:val="2"/>
          <w:sz w:val="20"/>
        </w:rPr>
        <w:t>r</w:t>
      </w:r>
      <w:r w:rsidR="0062187E" w:rsidRPr="00DA3A25">
        <w:rPr>
          <w:sz w:val="20"/>
        </w:rPr>
        <w:t xml:space="preserve">e </w:t>
      </w:r>
      <w:r w:rsidRPr="00DA3A25">
        <w:rPr>
          <w:spacing w:val="4"/>
          <w:sz w:val="20"/>
        </w:rPr>
        <w:t>t</w:t>
      </w:r>
      <w:r w:rsidRPr="00DA3A25">
        <w:rPr>
          <w:sz w:val="20"/>
        </w:rPr>
        <w:t xml:space="preserve">hings </w:t>
      </w:r>
      <w:r w:rsidR="00E20650" w:rsidRPr="00DA3A25">
        <w:rPr>
          <w:spacing w:val="4"/>
          <w:sz w:val="20"/>
        </w:rPr>
        <w:t>t</w:t>
      </w:r>
      <w:r w:rsidR="00B60E33" w:rsidRPr="00DA3A25">
        <w:rPr>
          <w:sz w:val="20"/>
        </w:rPr>
        <w:t>ha</w:t>
      </w:r>
      <w:r w:rsidR="00644D78" w:rsidRPr="00DA3A25">
        <w:rPr>
          <w:spacing w:val="-2"/>
          <w:sz w:val="20"/>
        </w:rPr>
        <w:t xml:space="preserve">t </w:t>
      </w:r>
      <w:r w:rsidR="007E0C25" w:rsidRPr="00DA3A25">
        <w:rPr>
          <w:sz w:val="20"/>
        </w:rPr>
        <w:t>ough</w:t>
      </w:r>
      <w:r w:rsidR="00644D78" w:rsidRPr="00DA3A25">
        <w:rPr>
          <w:spacing w:val="-2"/>
          <w:sz w:val="20"/>
        </w:rPr>
        <w:t xml:space="preserve">t </w:t>
      </w:r>
      <w:r w:rsidR="009F78A8" w:rsidRPr="00DA3A25">
        <w:rPr>
          <w:sz w:val="20"/>
        </w:rPr>
        <w:t>no</w:t>
      </w:r>
      <w:r w:rsidR="00644D78" w:rsidRPr="00DA3A25">
        <w:rPr>
          <w:spacing w:val="-2"/>
          <w:sz w:val="20"/>
        </w:rPr>
        <w:t xml:space="preserve">t </w:t>
      </w:r>
      <w:r w:rsidR="00E20650" w:rsidRPr="00DA3A25">
        <w:rPr>
          <w:spacing w:val="4"/>
          <w:sz w:val="20"/>
        </w:rPr>
        <w:t>t</w:t>
      </w:r>
      <w:r w:rsidR="007E0C25" w:rsidRPr="00DA3A25">
        <w:rPr>
          <w:sz w:val="20"/>
        </w:rPr>
        <w:t xml:space="preserve">o </w:t>
      </w:r>
      <w:r w:rsidR="009F78A8" w:rsidRPr="00DA3A25">
        <w:rPr>
          <w:sz w:val="20"/>
        </w:rPr>
        <w:t>be mixed</w:t>
      </w:r>
      <w:r w:rsidR="00CF1896" w:rsidRPr="00DA3A25">
        <w:rPr>
          <w:sz w:val="20"/>
        </w:rPr>
        <w:t>.</w:t>
      </w:r>
      <w:r w:rsidR="00BE0BA8" w:rsidRPr="00DA3A25">
        <w:rPr>
          <w:sz w:val="20"/>
        </w:rPr>
        <w:t xml:space="preserve"> "</w:t>
      </w:r>
      <w:r w:rsidR="00CF1896" w:rsidRPr="00DA3A25">
        <w:rPr>
          <w:sz w:val="20"/>
        </w:rPr>
        <w:t>W</w:t>
      </w:r>
      <w:r w:rsidR="00594917" w:rsidRPr="00DA3A25">
        <w:rPr>
          <w:sz w:val="20"/>
        </w:rPr>
        <w:t>ha</w:t>
      </w:r>
      <w:r w:rsidR="00644D78" w:rsidRPr="00DA3A25">
        <w:rPr>
          <w:spacing w:val="-2"/>
          <w:sz w:val="20"/>
        </w:rPr>
        <w:t xml:space="preserve">t </w:t>
      </w:r>
      <w:r w:rsidR="00E95871" w:rsidRPr="00DA3A25">
        <w:rPr>
          <w:spacing w:val="2"/>
          <w:sz w:val="20"/>
        </w:rPr>
        <w:t>c</w:t>
      </w:r>
      <w:r w:rsidR="00594917" w:rsidRPr="00DA3A25">
        <w:rPr>
          <w:sz w:val="20"/>
        </w:rPr>
        <w:t>on</w:t>
      </w:r>
      <w:r w:rsidR="00E95871" w:rsidRPr="00DA3A25">
        <w:rPr>
          <w:spacing w:val="2"/>
          <w:sz w:val="20"/>
        </w:rPr>
        <w:t>c</w:t>
      </w:r>
      <w:r w:rsidR="00594917" w:rsidRPr="00DA3A25">
        <w:rPr>
          <w:sz w:val="20"/>
        </w:rPr>
        <w:t>o</w:t>
      </w:r>
      <w:r w:rsidR="002B2A62" w:rsidRPr="00DA3A25">
        <w:rPr>
          <w:spacing w:val="2"/>
          <w:sz w:val="20"/>
        </w:rPr>
        <w:t>r</w:t>
      </w:r>
      <w:r w:rsidR="00594917" w:rsidRPr="00DA3A25">
        <w:rPr>
          <w:sz w:val="20"/>
        </w:rPr>
        <w:t>d ha</w:t>
      </w:r>
      <w:r w:rsidR="00E20650" w:rsidRPr="00DA3A25">
        <w:rPr>
          <w:spacing w:val="4"/>
          <w:sz w:val="20"/>
        </w:rPr>
        <w:t>t</w:t>
      </w:r>
      <w:r w:rsidR="00594917" w:rsidRPr="00DA3A25">
        <w:rPr>
          <w:sz w:val="20"/>
        </w:rPr>
        <w:t xml:space="preserve">h </w:t>
      </w:r>
      <w:r w:rsidR="00DC2845" w:rsidRPr="00DA3A25">
        <w:rPr>
          <w:sz w:val="20"/>
        </w:rPr>
        <w:t>C</w:t>
      </w:r>
      <w:r w:rsidR="00594917" w:rsidRPr="00DA3A25">
        <w:rPr>
          <w:sz w:val="20"/>
        </w:rPr>
        <w:t>h</w:t>
      </w:r>
      <w:r w:rsidR="002B2A62" w:rsidRPr="00DA3A25">
        <w:rPr>
          <w:spacing w:val="2"/>
          <w:sz w:val="20"/>
        </w:rPr>
        <w:t>r</w:t>
      </w:r>
      <w:r w:rsidR="00594917" w:rsidRPr="00DA3A25">
        <w:rPr>
          <w:sz w:val="20"/>
        </w:rPr>
        <w:t>is</w:t>
      </w:r>
      <w:r w:rsidR="00644D78" w:rsidRPr="00DA3A25">
        <w:rPr>
          <w:spacing w:val="-2"/>
          <w:sz w:val="20"/>
        </w:rPr>
        <w:t xml:space="preserve">t </w:t>
      </w:r>
      <w:r w:rsidR="00594917" w:rsidRPr="00DA3A25">
        <w:rPr>
          <w:sz w:val="20"/>
        </w:rPr>
        <w:t>w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594917" w:rsidRPr="00DA3A25">
        <w:rPr>
          <w:sz w:val="20"/>
        </w:rPr>
        <w:t>h Belial? o</w:t>
      </w:r>
      <w:r w:rsidR="00F16F15" w:rsidRPr="00DA3A25">
        <w:rPr>
          <w:spacing w:val="-2"/>
          <w:sz w:val="20"/>
        </w:rPr>
        <w:t xml:space="preserve">r </w:t>
      </w:r>
      <w:r w:rsidR="00594917" w:rsidRPr="00DA3A25">
        <w:rPr>
          <w:sz w:val="20"/>
        </w:rPr>
        <w:t>wha</w:t>
      </w:r>
      <w:r w:rsidR="00644D78" w:rsidRPr="00DA3A25">
        <w:rPr>
          <w:spacing w:val="-2"/>
          <w:sz w:val="20"/>
        </w:rPr>
        <w:t xml:space="preserve">t </w:t>
      </w:r>
      <w:r w:rsidR="00594917" w:rsidRPr="00DA3A25">
        <w:rPr>
          <w:sz w:val="20"/>
        </w:rPr>
        <w:t>pa</w:t>
      </w:r>
      <w:r w:rsidR="00E36554" w:rsidRPr="00DA3A25">
        <w:rPr>
          <w:spacing w:val="4"/>
          <w:sz w:val="20"/>
        </w:rPr>
        <w:t>r</w:t>
      </w:r>
      <w:r w:rsidR="00644D78" w:rsidRPr="00DA3A25">
        <w:rPr>
          <w:spacing w:val="-2"/>
          <w:sz w:val="20"/>
        </w:rPr>
        <w:t xml:space="preserve">t </w:t>
      </w:r>
      <w:r w:rsidR="00594917" w:rsidRPr="00DA3A25">
        <w:rPr>
          <w:sz w:val="20"/>
        </w:rPr>
        <w:t>ha</w:t>
      </w:r>
      <w:r w:rsidR="00E20650" w:rsidRPr="00DA3A25">
        <w:rPr>
          <w:spacing w:val="4"/>
          <w:sz w:val="20"/>
        </w:rPr>
        <w:t>t</w:t>
      </w:r>
      <w:r w:rsidR="00594917" w:rsidRPr="00DA3A25">
        <w:rPr>
          <w:sz w:val="20"/>
        </w:rPr>
        <w:t xml:space="preserve">h he </w:t>
      </w:r>
      <w:r w:rsidR="00E20650" w:rsidRPr="00DA3A25">
        <w:rPr>
          <w:spacing w:val="4"/>
          <w:sz w:val="20"/>
        </w:rPr>
        <w:t>t</w:t>
      </w:r>
      <w:r w:rsidR="00594917" w:rsidRPr="00DA3A25">
        <w:rPr>
          <w:sz w:val="20"/>
        </w:rPr>
        <w:t>ha</w:t>
      </w:r>
      <w:r w:rsidR="00644D78" w:rsidRPr="00DA3A25">
        <w:rPr>
          <w:spacing w:val="-2"/>
          <w:sz w:val="20"/>
        </w:rPr>
        <w:t xml:space="preserve">t </w:t>
      </w:r>
      <w:r w:rsidR="00594917" w:rsidRPr="00DA3A25">
        <w:rPr>
          <w:sz w:val="20"/>
        </w:rPr>
        <w:t>believe</w:t>
      </w:r>
      <w:r w:rsidR="00E20650" w:rsidRPr="00DA3A25">
        <w:rPr>
          <w:spacing w:val="4"/>
          <w:sz w:val="20"/>
        </w:rPr>
        <w:t>t</w:t>
      </w:r>
      <w:r w:rsidR="00594917" w:rsidRPr="00DA3A25">
        <w:rPr>
          <w:sz w:val="20"/>
        </w:rPr>
        <w:t>h w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594917" w:rsidRPr="00DA3A25">
        <w:rPr>
          <w:sz w:val="20"/>
        </w:rPr>
        <w:t>h an in</w:t>
      </w:r>
      <w:r w:rsidR="0032622B" w:rsidRPr="00DA3A25">
        <w:rPr>
          <w:spacing w:val="4"/>
          <w:sz w:val="20"/>
        </w:rPr>
        <w:t>f</w:t>
      </w:r>
      <w:r w:rsidR="00594917" w:rsidRPr="00DA3A25">
        <w:rPr>
          <w:sz w:val="20"/>
        </w:rPr>
        <w:t>idel?</w:t>
      </w:r>
      <w:r w:rsidR="00DA2401" w:rsidRPr="00DA3A25">
        <w:rPr>
          <w:sz w:val="20"/>
        </w:rPr>
        <w:t xml:space="preserve"> </w:t>
      </w:r>
      <w:r w:rsidR="00594917" w:rsidRPr="00633952">
        <w:rPr>
          <w:sz w:val="16"/>
          <w:szCs w:val="16"/>
        </w:rPr>
        <w:t>(</w:t>
      </w:r>
      <w:r w:rsidR="00BF2489" w:rsidRPr="00633952">
        <w:rPr>
          <w:sz w:val="16"/>
          <w:szCs w:val="16"/>
        </w:rPr>
        <w:t>2</w:t>
      </w:r>
      <w:r w:rsidR="00DC2845" w:rsidRPr="00633952">
        <w:rPr>
          <w:sz w:val="16"/>
          <w:szCs w:val="16"/>
        </w:rPr>
        <w:t>C</w:t>
      </w:r>
      <w:r w:rsidR="00594917" w:rsidRPr="00633952">
        <w:rPr>
          <w:sz w:val="16"/>
          <w:szCs w:val="16"/>
        </w:rPr>
        <w:t>o</w:t>
      </w:r>
      <w:r w:rsidR="00BF2489" w:rsidRPr="00633952">
        <w:rPr>
          <w:sz w:val="16"/>
          <w:szCs w:val="16"/>
        </w:rPr>
        <w:t>r</w:t>
      </w:r>
      <w:r w:rsidR="00594917" w:rsidRPr="00633952">
        <w:rPr>
          <w:sz w:val="16"/>
          <w:szCs w:val="16"/>
        </w:rPr>
        <w:t xml:space="preserve"> 6:15)</w:t>
      </w:r>
      <w:r w:rsidR="00F763D0" w:rsidRPr="00DA3A25">
        <w:rPr>
          <w:sz w:val="20"/>
        </w:rPr>
        <w:t xml:space="preserve"> </w:t>
      </w:r>
      <w:r w:rsidR="00715F9A" w:rsidRPr="00DA3A25">
        <w:rPr>
          <w:sz w:val="20"/>
        </w:rPr>
        <w:t>T</w:t>
      </w:r>
      <w:r w:rsidR="006E2CD8" w:rsidRPr="00DA3A25">
        <w:rPr>
          <w:sz w:val="20"/>
        </w:rPr>
        <w:t xml:space="preserve">he </w:t>
      </w:r>
      <w:r w:rsidR="002B2A62" w:rsidRPr="00DA3A25">
        <w:rPr>
          <w:spacing w:val="2"/>
          <w:sz w:val="20"/>
        </w:rPr>
        <w:t>r</w:t>
      </w:r>
      <w:r w:rsidR="006E2CD8" w:rsidRPr="00DA3A25">
        <w:rPr>
          <w:sz w:val="20"/>
        </w:rPr>
        <w:t>eason</w:t>
      </w:r>
      <w:r w:rsidR="007E0C25" w:rsidRPr="00DA3A25">
        <w:rPr>
          <w:sz w:val="20"/>
        </w:rPr>
        <w:t xml:space="preserve"> </w:t>
      </w:r>
      <w:r w:rsidR="00E20650" w:rsidRPr="00DA3A25">
        <w:rPr>
          <w:spacing w:val="4"/>
          <w:sz w:val="20"/>
        </w:rPr>
        <w:t>t</w:t>
      </w:r>
      <w:r w:rsidR="007E0C25" w:rsidRPr="00DA3A25">
        <w:rPr>
          <w:sz w:val="20"/>
        </w:rPr>
        <w:t xml:space="preserve">hese </w:t>
      </w:r>
      <w:r w:rsidR="006E2CD8" w:rsidRPr="00DA3A25">
        <w:rPr>
          <w:sz w:val="20"/>
        </w:rPr>
        <w:t>in</w:t>
      </w:r>
      <w:r w:rsidR="00E95871" w:rsidRPr="00DA3A25">
        <w:rPr>
          <w:spacing w:val="2"/>
          <w:sz w:val="20"/>
        </w:rPr>
        <w:t>c</w:t>
      </w:r>
      <w:r w:rsidR="006E2CD8" w:rsidRPr="00DA3A25">
        <w:rPr>
          <w:sz w:val="20"/>
        </w:rPr>
        <w:t>ompa</w:t>
      </w:r>
      <w:r w:rsidR="00E20650" w:rsidRPr="00DA3A25">
        <w:rPr>
          <w:spacing w:val="4"/>
          <w:sz w:val="20"/>
        </w:rPr>
        <w:t>t</w:t>
      </w:r>
      <w:r w:rsidR="006E2CD8" w:rsidRPr="00DA3A25">
        <w:rPr>
          <w:sz w:val="20"/>
        </w:rPr>
        <w:t xml:space="preserve">ible </w:t>
      </w:r>
      <w:r w:rsidR="00E20650" w:rsidRPr="00DA3A25">
        <w:rPr>
          <w:spacing w:val="4"/>
          <w:sz w:val="20"/>
        </w:rPr>
        <w:t>t</w:t>
      </w:r>
      <w:r w:rsidR="006E2CD8" w:rsidRPr="00DA3A25">
        <w:rPr>
          <w:sz w:val="20"/>
        </w:rPr>
        <w:t>hings</w:t>
      </w:r>
      <w:r w:rsidR="007E0C25" w:rsidRPr="00DA3A25">
        <w:rPr>
          <w:sz w:val="20"/>
        </w:rPr>
        <w:t xml:space="preserve"> should no</w:t>
      </w:r>
      <w:r w:rsidR="00644D78" w:rsidRPr="00DA3A25">
        <w:rPr>
          <w:spacing w:val="-2"/>
          <w:sz w:val="20"/>
        </w:rPr>
        <w:t xml:space="preserve">t </w:t>
      </w:r>
      <w:r w:rsidR="007E0C25" w:rsidRPr="00DA3A25">
        <w:rPr>
          <w:sz w:val="20"/>
        </w:rPr>
        <w:t>be</w:t>
      </w:r>
      <w:r w:rsidR="00260B08" w:rsidRPr="00DA3A25">
        <w:rPr>
          <w:sz w:val="20"/>
        </w:rPr>
        <w:t xml:space="preserve"> joined</w:t>
      </w:r>
      <w:r w:rsidR="00271A31" w:rsidRPr="00DA3A25">
        <w:rPr>
          <w:sz w:val="20"/>
        </w:rPr>
        <w:t xml:space="preserve">, </w:t>
      </w:r>
      <w:r w:rsidR="00260B08" w:rsidRPr="00DA3A25">
        <w:rPr>
          <w:spacing w:val="-4"/>
          <w:sz w:val="20"/>
        </w:rPr>
        <w:t>i.e.,</w:t>
      </w:r>
      <w:r w:rsidR="00260B08" w:rsidRPr="00DA3A25">
        <w:rPr>
          <w:sz w:val="20"/>
        </w:rPr>
        <w:t xml:space="preserve"> </w:t>
      </w:r>
      <w:r w:rsidR="007E0C25" w:rsidRPr="00DA3A25">
        <w:rPr>
          <w:sz w:val="20"/>
        </w:rPr>
        <w:t xml:space="preserve">"yoked </w:t>
      </w:r>
      <w:r w:rsidR="00E20650" w:rsidRPr="00DA3A25">
        <w:rPr>
          <w:spacing w:val="4"/>
          <w:sz w:val="20"/>
        </w:rPr>
        <w:t>t</w:t>
      </w:r>
      <w:r w:rsidR="007E0C25" w:rsidRPr="00DA3A25">
        <w:rPr>
          <w:sz w:val="20"/>
        </w:rPr>
        <w:t>oge</w:t>
      </w:r>
      <w:r w:rsidR="00E20650" w:rsidRPr="00DA3A25">
        <w:rPr>
          <w:spacing w:val="4"/>
          <w:sz w:val="20"/>
        </w:rPr>
        <w:t>t</w:t>
      </w:r>
      <w:r w:rsidR="007E0C25" w:rsidRPr="00DA3A25">
        <w:rPr>
          <w:sz w:val="20"/>
        </w:rPr>
        <w:t>he</w:t>
      </w:r>
      <w:r w:rsidR="00F16F15" w:rsidRPr="00DA3A25">
        <w:rPr>
          <w:sz w:val="20"/>
        </w:rPr>
        <w:t>r,</w:t>
      </w:r>
      <w:r w:rsidR="007E0C25" w:rsidRPr="00DA3A25">
        <w:rPr>
          <w:sz w:val="20"/>
        </w:rPr>
        <w:t xml:space="preserve">" is </w:t>
      </w:r>
      <w:r w:rsidR="00E20650" w:rsidRPr="00DA3A25">
        <w:rPr>
          <w:spacing w:val="4"/>
          <w:sz w:val="20"/>
        </w:rPr>
        <w:t>t</w:t>
      </w:r>
      <w:r w:rsidR="00260B08" w:rsidRPr="00DA3A25">
        <w:rPr>
          <w:sz w:val="20"/>
        </w:rPr>
        <w:t>ha</w:t>
      </w:r>
      <w:r w:rsidR="00644D78" w:rsidRPr="00DA3A25">
        <w:rPr>
          <w:spacing w:val="-2"/>
          <w:sz w:val="20"/>
        </w:rPr>
        <w:t xml:space="preserve">t </w:t>
      </w:r>
      <w:r w:rsidR="0028131C" w:rsidRPr="00DA3A25">
        <w:rPr>
          <w:sz w:val="20"/>
        </w:rPr>
        <w:t xml:space="preserve">doing so </w:t>
      </w:r>
      <w:r w:rsidR="00450BE2" w:rsidRPr="00DA3A25">
        <w:rPr>
          <w:sz w:val="20"/>
        </w:rPr>
        <w:t>inhib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450BE2" w:rsidRPr="00DA3A25">
        <w:rPr>
          <w:sz w:val="20"/>
        </w:rPr>
        <w:t xml:space="preserve">s </w:t>
      </w:r>
      <w:r w:rsidR="00E20650" w:rsidRPr="00DA3A25">
        <w:rPr>
          <w:spacing w:val="4"/>
          <w:sz w:val="20"/>
        </w:rPr>
        <w:t>t</w:t>
      </w:r>
      <w:r w:rsidR="007E0C25" w:rsidRPr="00DA3A25">
        <w:rPr>
          <w:sz w:val="20"/>
        </w:rPr>
        <w:t>he p</w:t>
      </w:r>
      <w:r w:rsidR="002B2A62" w:rsidRPr="00DA3A25">
        <w:rPr>
          <w:spacing w:val="2"/>
          <w:sz w:val="20"/>
        </w:rPr>
        <w:t>r</w:t>
      </w:r>
      <w:r w:rsidR="007E0C25" w:rsidRPr="00DA3A25">
        <w:rPr>
          <w:sz w:val="20"/>
        </w:rPr>
        <w:t>o</w:t>
      </w:r>
      <w:r w:rsidR="00E95871" w:rsidRPr="00DA3A25">
        <w:rPr>
          <w:spacing w:val="2"/>
          <w:sz w:val="20"/>
        </w:rPr>
        <w:t>c</w:t>
      </w:r>
      <w:r w:rsidR="007E0C25" w:rsidRPr="00DA3A25">
        <w:rPr>
          <w:sz w:val="20"/>
        </w:rPr>
        <w:t>ess o</w:t>
      </w:r>
      <w:r w:rsidR="00F16F15" w:rsidRPr="00DA3A25">
        <w:rPr>
          <w:spacing w:val="-2"/>
          <w:sz w:val="20"/>
        </w:rPr>
        <w:t xml:space="preserve">f </w:t>
      </w:r>
      <w:r w:rsidR="0028131C" w:rsidRPr="00DA3A25">
        <w:rPr>
          <w:sz w:val="20"/>
        </w:rPr>
        <w:t>adop</w:t>
      </w:r>
      <w:r w:rsidR="00E20650" w:rsidRPr="00DA3A25">
        <w:rPr>
          <w:spacing w:val="4"/>
          <w:sz w:val="20"/>
        </w:rPr>
        <w:t>t</w:t>
      </w:r>
      <w:r w:rsidR="0028131C" w:rsidRPr="00DA3A25">
        <w:rPr>
          <w:sz w:val="20"/>
        </w:rPr>
        <w:t>ion</w:t>
      </w:r>
      <w:r w:rsidRPr="00DA3A25">
        <w:rPr>
          <w:sz w:val="20"/>
        </w:rPr>
        <w:t>.</w:t>
      </w:r>
      <w:r w:rsidR="005D04EF" w:rsidRPr="00DA3A25">
        <w:rPr>
          <w:sz w:val="20"/>
        </w:rPr>
        <w:t xml:space="preserve"> This is </w:t>
      </w:r>
      <w:r w:rsidR="00D84DB8" w:rsidRPr="00DA3A25">
        <w:rPr>
          <w:spacing w:val="2"/>
          <w:sz w:val="20"/>
        </w:rPr>
        <w:t>t</w:t>
      </w:r>
      <w:r w:rsidR="005D04EF" w:rsidRPr="00DA3A25">
        <w:rPr>
          <w:sz w:val="20"/>
        </w:rPr>
        <w:t>he poin</w:t>
      </w:r>
      <w:r w:rsidR="00D84DB8" w:rsidRPr="00DA3A25">
        <w:rPr>
          <w:spacing w:val="2"/>
          <w:sz w:val="20"/>
        </w:rPr>
        <w:t>t</w:t>
      </w:r>
      <w:r w:rsidR="005D04EF" w:rsidRPr="00DA3A25">
        <w:rPr>
          <w:sz w:val="20"/>
        </w:rPr>
        <w:t xml:space="preserve"> </w:t>
      </w:r>
      <w:r w:rsidR="00D84DB8" w:rsidRPr="00DA3A25">
        <w:rPr>
          <w:spacing w:val="2"/>
          <w:sz w:val="20"/>
        </w:rPr>
        <w:t>t</w:t>
      </w:r>
      <w:r w:rsidR="005D04EF" w:rsidRPr="00DA3A25">
        <w:rPr>
          <w:sz w:val="20"/>
        </w:rPr>
        <w:t>hat was s</w:t>
      </w:r>
      <w:r w:rsidR="003F694F" w:rsidRPr="00DA3A25">
        <w:rPr>
          <w:rFonts w:cs="Arial"/>
          <w:spacing w:val="2"/>
          <w:sz w:val="20"/>
        </w:rPr>
        <w:t>tr</w:t>
      </w:r>
      <w:r w:rsidR="005D04EF" w:rsidRPr="00DA3A25">
        <w:rPr>
          <w:sz w:val="20"/>
        </w:rPr>
        <w:t xml:space="preserve">essed </w:t>
      </w:r>
      <w:r w:rsidR="00755F35" w:rsidRPr="00DA3A25">
        <w:rPr>
          <w:sz w:val="20"/>
        </w:rPr>
        <w:t>in 2 C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755F35" w:rsidRPr="00DA3A25">
        <w:rPr>
          <w:sz w:val="20"/>
        </w:rPr>
        <w:t>n</w:t>
      </w:r>
      <w:r w:rsidR="00D84DB8" w:rsidRPr="00DA3A25">
        <w:rPr>
          <w:spacing w:val="2"/>
          <w:sz w:val="20"/>
        </w:rPr>
        <w:t>t</w:t>
      </w:r>
      <w:r w:rsidR="00755F35" w:rsidRPr="00DA3A25">
        <w:rPr>
          <w:sz w:val="20"/>
        </w:rPr>
        <w:t>hians 6:17-18</w:t>
      </w:r>
      <w:r w:rsidR="000234C6" w:rsidRPr="00DA3A25">
        <w:rPr>
          <w:sz w:val="20"/>
        </w:rPr>
        <w:t xml:space="preserve"> </w:t>
      </w:r>
      <w:r w:rsidR="00BF2489" w:rsidRPr="00DA3A25">
        <w:rPr>
          <w:sz w:val="20"/>
        </w:rPr>
        <w:t xml:space="preserve">when </w:t>
      </w:r>
      <w:r w:rsidR="00E20650" w:rsidRPr="00DA3A25">
        <w:rPr>
          <w:spacing w:val="4"/>
          <w:sz w:val="20"/>
        </w:rPr>
        <w:t>t</w:t>
      </w:r>
      <w:r w:rsidR="00260B08" w:rsidRPr="00DA3A25">
        <w:rPr>
          <w:sz w:val="20"/>
        </w:rPr>
        <w:t>he</w:t>
      </w:r>
      <w:r w:rsidR="007E0C25" w:rsidRPr="00DA3A25">
        <w:rPr>
          <w:sz w:val="20"/>
        </w:rPr>
        <w:t xml:space="preserve"> pa</w:t>
      </w:r>
      <w:r w:rsidR="00B117BE" w:rsidRPr="00DA3A25">
        <w:rPr>
          <w:sz w:val="20"/>
        </w:rPr>
        <w:t xml:space="preserve">ssage </w:t>
      </w:r>
      <w:r w:rsidR="000234C6" w:rsidRPr="00DA3A25">
        <w:rPr>
          <w:sz w:val="20"/>
        </w:rPr>
        <w:t>went</w:t>
      </w:r>
      <w:r w:rsidR="00450BE2" w:rsidRPr="00DA3A25">
        <w:rPr>
          <w:sz w:val="20"/>
        </w:rPr>
        <w:t xml:space="preserve"> on </w:t>
      </w:r>
      <w:r w:rsidR="00E20650" w:rsidRPr="00DA3A25">
        <w:rPr>
          <w:spacing w:val="4"/>
          <w:sz w:val="20"/>
        </w:rPr>
        <w:t>t</w:t>
      </w:r>
      <w:r w:rsidR="00450BE2" w:rsidRPr="00DA3A25">
        <w:rPr>
          <w:sz w:val="20"/>
        </w:rPr>
        <w:t xml:space="preserve">o </w:t>
      </w:r>
      <w:r w:rsidR="00E95871" w:rsidRPr="00DA3A25">
        <w:rPr>
          <w:spacing w:val="2"/>
          <w:sz w:val="20"/>
        </w:rPr>
        <w:t>c</w:t>
      </w:r>
      <w:r w:rsidR="00A516E7" w:rsidRPr="00DA3A25">
        <w:rPr>
          <w:sz w:val="20"/>
        </w:rPr>
        <w:t xml:space="preserve">all </w:t>
      </w:r>
      <w:r w:rsidR="00632E16" w:rsidRPr="00DA3A25">
        <w:rPr>
          <w:spacing w:val="2"/>
          <w:sz w:val="20"/>
        </w:rPr>
        <w:t>f</w:t>
      </w:r>
      <w:r w:rsidR="00632E16" w:rsidRPr="00DA3A25">
        <w:rPr>
          <w:sz w:val="20"/>
        </w:rPr>
        <w:t>o</w:t>
      </w:r>
      <w:r w:rsidR="00F16F15" w:rsidRPr="00DA3A25">
        <w:rPr>
          <w:spacing w:val="-2"/>
          <w:sz w:val="20"/>
        </w:rPr>
        <w:t xml:space="preserve">r </w:t>
      </w:r>
      <w:r w:rsidR="00A516E7" w:rsidRPr="00DA3A25">
        <w:rPr>
          <w:sz w:val="20"/>
        </w:rPr>
        <w:t>a sepa</w:t>
      </w:r>
      <w:r w:rsidR="002B2A62" w:rsidRPr="00DA3A25">
        <w:rPr>
          <w:spacing w:val="2"/>
          <w:sz w:val="20"/>
        </w:rPr>
        <w:t>r</w:t>
      </w:r>
      <w:r w:rsidR="00A516E7" w:rsidRPr="00DA3A25">
        <w:rPr>
          <w:sz w:val="20"/>
        </w:rPr>
        <w:t>a</w:t>
      </w:r>
      <w:r w:rsidR="00E20650" w:rsidRPr="00DA3A25">
        <w:rPr>
          <w:spacing w:val="4"/>
          <w:sz w:val="20"/>
        </w:rPr>
        <w:t>t</w:t>
      </w:r>
      <w:r w:rsidR="00A516E7" w:rsidRPr="00DA3A25">
        <w:rPr>
          <w:sz w:val="20"/>
        </w:rPr>
        <w:t>ion</w:t>
      </w:r>
      <w:r w:rsidR="00B117BE" w:rsidRPr="00DA3A25">
        <w:rPr>
          <w:sz w:val="20"/>
        </w:rPr>
        <w:t>:</w:t>
      </w:r>
    </w:p>
    <w:p w14:paraId="4AD8E4B6" w14:textId="14AAB6B0" w:rsidR="000234C6" w:rsidRPr="00DA3A25" w:rsidRDefault="000234C6">
      <w:pPr>
        <w:rPr>
          <w:sz w:val="20"/>
        </w:rPr>
      </w:pPr>
    </w:p>
    <w:p w14:paraId="4FAAD817" w14:textId="06999DF1" w:rsidR="006E2CD8" w:rsidRPr="00DA3A25" w:rsidRDefault="00B117BE" w:rsidP="00D852FE">
      <w:pPr>
        <w:spacing w:line="240" w:lineRule="auto"/>
        <w:ind w:left="245" w:right="245"/>
        <w:jc w:val="both"/>
        <w:rPr>
          <w:sz w:val="20"/>
        </w:rPr>
      </w:pPr>
      <w:r w:rsidRPr="00DA3A25">
        <w:rPr>
          <w:sz w:val="20"/>
        </w:rPr>
        <w:t>"</w:t>
      </w:r>
      <w:r w:rsidR="006E2CD8" w:rsidRPr="00DA3A25">
        <w:rPr>
          <w:sz w:val="20"/>
        </w:rPr>
        <w:t>Whe</w:t>
      </w:r>
      <w:r w:rsidR="002B2A62" w:rsidRPr="00DA3A25">
        <w:rPr>
          <w:spacing w:val="2"/>
          <w:sz w:val="20"/>
        </w:rPr>
        <w:t>r</w:t>
      </w:r>
      <w:r w:rsidR="006E2CD8" w:rsidRPr="00DA3A25">
        <w:rPr>
          <w:sz w:val="20"/>
        </w:rPr>
        <w:t>e</w:t>
      </w:r>
      <w:r w:rsidR="00632E16" w:rsidRPr="00DA3A25">
        <w:rPr>
          <w:spacing w:val="2"/>
          <w:sz w:val="20"/>
        </w:rPr>
        <w:t>f</w:t>
      </w:r>
      <w:r w:rsidR="00632E16" w:rsidRPr="00DA3A25">
        <w:rPr>
          <w:sz w:val="20"/>
        </w:rPr>
        <w:t>o</w:t>
      </w:r>
      <w:r w:rsidR="002B2A62" w:rsidRPr="00DA3A25">
        <w:rPr>
          <w:spacing w:val="2"/>
          <w:sz w:val="20"/>
        </w:rPr>
        <w:t>r</w:t>
      </w:r>
      <w:r w:rsidR="006E2CD8" w:rsidRPr="00DA3A25">
        <w:rPr>
          <w:sz w:val="20"/>
        </w:rPr>
        <w:t xml:space="preserve">e </w:t>
      </w:r>
      <w:r w:rsidR="00E95871" w:rsidRPr="00DA3A25">
        <w:rPr>
          <w:spacing w:val="2"/>
          <w:sz w:val="20"/>
        </w:rPr>
        <w:t>c</w:t>
      </w:r>
      <w:r w:rsidR="006E2CD8" w:rsidRPr="00DA3A25">
        <w:rPr>
          <w:sz w:val="20"/>
        </w:rPr>
        <w:t>ome o</w:t>
      </w:r>
      <w:r w:rsidR="00644D78" w:rsidRPr="00DA3A25">
        <w:rPr>
          <w:spacing w:val="2"/>
          <w:sz w:val="20"/>
        </w:rPr>
        <w:t>u</w:t>
      </w:r>
      <w:r w:rsidR="00644D78" w:rsidRPr="00DA3A25">
        <w:rPr>
          <w:spacing w:val="-2"/>
          <w:sz w:val="20"/>
        </w:rPr>
        <w:t xml:space="preserve">t </w:t>
      </w:r>
      <w:r w:rsidR="0032622B" w:rsidRPr="00DA3A25">
        <w:rPr>
          <w:spacing w:val="4"/>
          <w:sz w:val="20"/>
        </w:rPr>
        <w:t>f</w:t>
      </w:r>
      <w:r w:rsidR="002B2A62" w:rsidRPr="00DA3A25">
        <w:rPr>
          <w:spacing w:val="2"/>
          <w:sz w:val="20"/>
        </w:rPr>
        <w:t>r</w:t>
      </w:r>
      <w:r w:rsidR="006E2CD8" w:rsidRPr="00DA3A25">
        <w:rPr>
          <w:sz w:val="20"/>
        </w:rPr>
        <w:t xml:space="preserve">om among </w:t>
      </w:r>
      <w:r w:rsidR="00E20650" w:rsidRPr="00DA3A25">
        <w:rPr>
          <w:spacing w:val="4"/>
          <w:sz w:val="20"/>
        </w:rPr>
        <w:t>t</w:t>
      </w:r>
      <w:r w:rsidR="006E2CD8" w:rsidRPr="00DA3A25">
        <w:rPr>
          <w:sz w:val="20"/>
        </w:rPr>
        <w:t xml:space="preserve">hem, and </w:t>
      </w:r>
      <w:r w:rsidR="006E2CD8" w:rsidRPr="00DA3A25">
        <w:rPr>
          <w:bCs/>
          <w:sz w:val="20"/>
        </w:rPr>
        <w:t>be ye sepa</w:t>
      </w:r>
      <w:r w:rsidR="002B2A62" w:rsidRPr="00DA3A25">
        <w:rPr>
          <w:bCs/>
          <w:spacing w:val="2"/>
          <w:sz w:val="20"/>
        </w:rPr>
        <w:t>r</w:t>
      </w:r>
      <w:r w:rsidR="006E2CD8" w:rsidRPr="00DA3A25">
        <w:rPr>
          <w:bCs/>
          <w:sz w:val="20"/>
        </w:rPr>
        <w:t>a</w:t>
      </w:r>
      <w:r w:rsidR="00E20650" w:rsidRPr="00DA3A25">
        <w:rPr>
          <w:bCs/>
          <w:spacing w:val="4"/>
          <w:sz w:val="20"/>
        </w:rPr>
        <w:t>t</w:t>
      </w:r>
      <w:r w:rsidR="006E2CD8" w:rsidRPr="00DA3A25">
        <w:rPr>
          <w:bCs/>
          <w:sz w:val="20"/>
        </w:rPr>
        <w:t xml:space="preserve">e, </w:t>
      </w:r>
      <w:r w:rsidR="006E2CD8" w:rsidRPr="00DA3A25">
        <w:rPr>
          <w:sz w:val="20"/>
        </w:rPr>
        <w:t>sa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6E2CD8" w:rsidRPr="00DA3A25">
        <w:rPr>
          <w:sz w:val="20"/>
        </w:rPr>
        <w:t xml:space="preserve">h </w:t>
      </w:r>
      <w:r w:rsidR="00E20650" w:rsidRPr="00DA3A25">
        <w:rPr>
          <w:spacing w:val="4"/>
          <w:sz w:val="20"/>
        </w:rPr>
        <w:t>t</w:t>
      </w:r>
      <w:r w:rsidR="006E2CD8" w:rsidRPr="00DA3A25">
        <w:rPr>
          <w:sz w:val="20"/>
        </w:rPr>
        <w:t>he Lo</w:t>
      </w:r>
      <w:r w:rsidR="002B2A62" w:rsidRPr="00DA3A25">
        <w:rPr>
          <w:spacing w:val="2"/>
          <w:sz w:val="20"/>
        </w:rPr>
        <w:t>r</w:t>
      </w:r>
      <w:r w:rsidR="006E2CD8" w:rsidRPr="00DA3A25">
        <w:rPr>
          <w:sz w:val="20"/>
        </w:rPr>
        <w:t xml:space="preserve">d, and </w:t>
      </w:r>
      <w:r w:rsidR="00E20650" w:rsidRPr="00DA3A25">
        <w:rPr>
          <w:spacing w:val="4"/>
          <w:sz w:val="20"/>
        </w:rPr>
        <w:t>t</w:t>
      </w:r>
      <w:r w:rsidR="006E2CD8" w:rsidRPr="00DA3A25">
        <w:rPr>
          <w:sz w:val="20"/>
        </w:rPr>
        <w:t>ou</w:t>
      </w:r>
      <w:r w:rsidR="00E95871" w:rsidRPr="00DA3A25">
        <w:rPr>
          <w:spacing w:val="2"/>
          <w:sz w:val="20"/>
        </w:rPr>
        <w:t>c</w:t>
      </w:r>
      <w:r w:rsidR="006E2CD8" w:rsidRPr="00DA3A25">
        <w:rPr>
          <w:sz w:val="20"/>
        </w:rPr>
        <w:t>h no</w:t>
      </w:r>
      <w:r w:rsidR="00644D78" w:rsidRPr="00DA3A25">
        <w:rPr>
          <w:spacing w:val="-2"/>
          <w:sz w:val="20"/>
        </w:rPr>
        <w:t xml:space="preserve">t </w:t>
      </w:r>
      <w:r w:rsidR="00E20650" w:rsidRPr="00DA3A25">
        <w:rPr>
          <w:spacing w:val="4"/>
          <w:sz w:val="20"/>
        </w:rPr>
        <w:t>t</w:t>
      </w:r>
      <w:r w:rsidR="006E2CD8" w:rsidRPr="00DA3A25">
        <w:rPr>
          <w:sz w:val="20"/>
        </w:rPr>
        <w:t>he un</w:t>
      </w:r>
      <w:r w:rsidR="00E95871" w:rsidRPr="00DA3A25">
        <w:rPr>
          <w:spacing w:val="2"/>
          <w:sz w:val="20"/>
        </w:rPr>
        <w:t>c</w:t>
      </w:r>
      <w:r w:rsidR="006E2CD8" w:rsidRPr="00DA3A25">
        <w:rPr>
          <w:sz w:val="20"/>
        </w:rPr>
        <w:t xml:space="preserve">lean </w:t>
      </w:r>
      <w:r w:rsidR="00E20650" w:rsidRPr="00DA3A25">
        <w:rPr>
          <w:i/>
          <w:spacing w:val="4"/>
          <w:sz w:val="20"/>
        </w:rPr>
        <w:t>t</w:t>
      </w:r>
      <w:r w:rsidR="006E2CD8" w:rsidRPr="00DA3A25">
        <w:rPr>
          <w:i/>
          <w:sz w:val="20"/>
        </w:rPr>
        <w:t>hing</w:t>
      </w:r>
      <w:r w:rsidR="006E2CD8" w:rsidRPr="00DA3A25">
        <w:rPr>
          <w:sz w:val="20"/>
        </w:rPr>
        <w:t xml:space="preserve">; and I will </w:t>
      </w:r>
      <w:r w:rsidR="002B2A62" w:rsidRPr="00DA3A25">
        <w:rPr>
          <w:spacing w:val="2"/>
          <w:sz w:val="20"/>
        </w:rPr>
        <w:t>r</w:t>
      </w:r>
      <w:r w:rsidR="006E2CD8" w:rsidRPr="00DA3A25">
        <w:rPr>
          <w:sz w:val="20"/>
        </w:rPr>
        <w:t>e</w:t>
      </w:r>
      <w:r w:rsidR="00E95871" w:rsidRPr="00DA3A25">
        <w:rPr>
          <w:spacing w:val="2"/>
          <w:sz w:val="20"/>
        </w:rPr>
        <w:t>c</w:t>
      </w:r>
      <w:r w:rsidR="006E2CD8" w:rsidRPr="00DA3A25">
        <w:rPr>
          <w:sz w:val="20"/>
        </w:rPr>
        <w:t>eive you,</w:t>
      </w:r>
      <w:r w:rsidRPr="00DA3A25">
        <w:rPr>
          <w:sz w:val="20"/>
        </w:rPr>
        <w:t xml:space="preserve"> </w:t>
      </w:r>
      <w:r w:rsidR="006E2CD8" w:rsidRPr="00DA3A25">
        <w:rPr>
          <w:sz w:val="20"/>
        </w:rPr>
        <w:t xml:space="preserve">And will be a </w:t>
      </w:r>
      <w:r w:rsidR="00715F9A" w:rsidRPr="00DA3A25">
        <w:rPr>
          <w:sz w:val="20"/>
        </w:rPr>
        <w:t>F</w:t>
      </w:r>
      <w:r w:rsidR="006E2CD8" w:rsidRPr="00DA3A25">
        <w:rPr>
          <w:sz w:val="20"/>
        </w:rPr>
        <w:t>a</w:t>
      </w:r>
      <w:r w:rsidR="00E20650" w:rsidRPr="00DA3A25">
        <w:rPr>
          <w:spacing w:val="4"/>
          <w:sz w:val="20"/>
        </w:rPr>
        <w:t>t</w:t>
      </w:r>
      <w:r w:rsidR="006E2CD8" w:rsidRPr="00DA3A25">
        <w:rPr>
          <w:sz w:val="20"/>
        </w:rPr>
        <w:t>he</w:t>
      </w:r>
      <w:r w:rsidR="00F16F15" w:rsidRPr="00DA3A25">
        <w:rPr>
          <w:spacing w:val="-2"/>
          <w:sz w:val="20"/>
        </w:rPr>
        <w:t xml:space="preserve">r </w:t>
      </w:r>
      <w:r w:rsidR="006E2CD8" w:rsidRPr="00DA3A25">
        <w:rPr>
          <w:sz w:val="20"/>
        </w:rPr>
        <w:t>un</w:t>
      </w:r>
      <w:r w:rsidR="00E20650" w:rsidRPr="00DA3A25">
        <w:rPr>
          <w:spacing w:val="4"/>
          <w:sz w:val="20"/>
        </w:rPr>
        <w:t>t</w:t>
      </w:r>
      <w:r w:rsidR="006E2CD8" w:rsidRPr="00DA3A25">
        <w:rPr>
          <w:sz w:val="20"/>
        </w:rPr>
        <w:t xml:space="preserve">o you, </w:t>
      </w:r>
      <w:r w:rsidR="006E2CD8" w:rsidRPr="00DA3A25">
        <w:rPr>
          <w:bCs/>
          <w:sz w:val="20"/>
        </w:rPr>
        <w:t>and ye shall be my sons and daugh</w:t>
      </w:r>
      <w:r w:rsidR="00E20650" w:rsidRPr="00DA3A25">
        <w:rPr>
          <w:bCs/>
          <w:spacing w:val="4"/>
          <w:sz w:val="20"/>
        </w:rPr>
        <w:t>t</w:t>
      </w:r>
      <w:r w:rsidR="006E2CD8" w:rsidRPr="00DA3A25">
        <w:rPr>
          <w:bCs/>
          <w:sz w:val="20"/>
        </w:rPr>
        <w:t>e</w:t>
      </w:r>
      <w:r w:rsidR="002B2A62" w:rsidRPr="00DA3A25">
        <w:rPr>
          <w:bCs/>
          <w:spacing w:val="2"/>
          <w:sz w:val="20"/>
        </w:rPr>
        <w:t>r</w:t>
      </w:r>
      <w:r w:rsidR="006E2CD8" w:rsidRPr="00DA3A25">
        <w:rPr>
          <w:bCs/>
          <w:sz w:val="20"/>
        </w:rPr>
        <w:t>s</w:t>
      </w:r>
      <w:r w:rsidR="006E2CD8" w:rsidRPr="00DA3A25">
        <w:rPr>
          <w:sz w:val="20"/>
        </w:rPr>
        <w:t>, sa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6E2CD8" w:rsidRPr="00DA3A25">
        <w:rPr>
          <w:sz w:val="20"/>
        </w:rPr>
        <w:t xml:space="preserve">h </w:t>
      </w:r>
      <w:r w:rsidR="00E20650" w:rsidRPr="00DA3A25">
        <w:rPr>
          <w:spacing w:val="4"/>
          <w:sz w:val="20"/>
        </w:rPr>
        <w:t>t</w:t>
      </w:r>
      <w:r w:rsidR="006E2CD8" w:rsidRPr="00DA3A25">
        <w:rPr>
          <w:sz w:val="20"/>
        </w:rPr>
        <w:t>he Lo</w:t>
      </w:r>
      <w:r w:rsidR="002B2A62" w:rsidRPr="00DA3A25">
        <w:rPr>
          <w:spacing w:val="2"/>
          <w:sz w:val="20"/>
        </w:rPr>
        <w:t>r</w:t>
      </w:r>
      <w:r w:rsidR="006E2CD8" w:rsidRPr="00DA3A25">
        <w:rPr>
          <w:sz w:val="20"/>
        </w:rPr>
        <w:t>d Almigh</w:t>
      </w:r>
      <w:r w:rsidR="00E20650" w:rsidRPr="00DA3A25">
        <w:rPr>
          <w:spacing w:val="4"/>
          <w:sz w:val="20"/>
        </w:rPr>
        <w:t>t</w:t>
      </w:r>
      <w:r w:rsidR="006E2CD8" w:rsidRPr="00DA3A25">
        <w:rPr>
          <w:sz w:val="20"/>
        </w:rPr>
        <w:t>y</w:t>
      </w:r>
      <w:r w:rsidR="00755F35" w:rsidRPr="00DA3A25">
        <w:rPr>
          <w:sz w:val="20"/>
        </w:rPr>
        <w:t>.</w:t>
      </w:r>
      <w:r w:rsidRPr="00DA3A25">
        <w:rPr>
          <w:sz w:val="20"/>
        </w:rPr>
        <w:t>"</w:t>
      </w:r>
    </w:p>
    <w:p w14:paraId="68E127F4" w14:textId="7831565F" w:rsidR="00B117BE" w:rsidRPr="00DA3A25" w:rsidRDefault="00B117BE" w:rsidP="00D852FE">
      <w:pPr>
        <w:spacing w:line="240" w:lineRule="auto"/>
        <w:jc w:val="both"/>
        <w:rPr>
          <w:sz w:val="20"/>
        </w:rPr>
      </w:pPr>
      <w:bookmarkStart w:id="270" w:name="_Hlk1251483"/>
    </w:p>
    <w:bookmarkEnd w:id="270"/>
    <w:p w14:paraId="20C69D46" w14:textId="2766BE64" w:rsidR="00B117BE" w:rsidRPr="00DA3A25" w:rsidRDefault="00715F9A" w:rsidP="00D852FE">
      <w:pPr>
        <w:spacing w:line="240" w:lineRule="auto"/>
        <w:jc w:val="both"/>
        <w:rPr>
          <w:strike/>
          <w:sz w:val="20"/>
        </w:rPr>
      </w:pPr>
      <w:r w:rsidRPr="00DA3A25">
        <w:rPr>
          <w:sz w:val="20"/>
        </w:rPr>
        <w:t>T</w:t>
      </w:r>
      <w:r w:rsidR="009350B5" w:rsidRPr="00DA3A25">
        <w:rPr>
          <w:sz w:val="20"/>
        </w:rPr>
        <w:t>o</w:t>
      </w:r>
      <w:r w:rsidR="00787BCB" w:rsidRPr="00DA3A25">
        <w:rPr>
          <w:sz w:val="20"/>
        </w:rPr>
        <w:t xml:space="preserve"> u</w:t>
      </w:r>
      <w:r w:rsidR="002B2A62" w:rsidRPr="00DA3A25">
        <w:rPr>
          <w:spacing w:val="2"/>
          <w:sz w:val="20"/>
        </w:rPr>
        <w:t>r</w:t>
      </w:r>
      <w:r w:rsidR="00787BCB" w:rsidRPr="00DA3A25">
        <w:rPr>
          <w:sz w:val="20"/>
        </w:rPr>
        <w:t>ge un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787BCB" w:rsidRPr="00DA3A25">
        <w:rPr>
          <w:sz w:val="20"/>
        </w:rPr>
        <w:t>y</w:t>
      </w:r>
      <w:r w:rsidR="00450BE2" w:rsidRPr="00DA3A25">
        <w:rPr>
          <w:sz w:val="20"/>
        </w:rPr>
        <w:t>,</w:t>
      </w:r>
      <w:r w:rsidR="00787BCB" w:rsidRPr="00DA3A25">
        <w:rPr>
          <w:sz w:val="20"/>
        </w:rPr>
        <w:t xml:space="preserve"> w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t</w:t>
      </w:r>
      <w:r w:rsidR="00787BCB" w:rsidRPr="00DA3A25">
        <w:rPr>
          <w:sz w:val="20"/>
        </w:rPr>
        <w:t>ho</w:t>
      </w:r>
      <w:r w:rsidR="00644D78" w:rsidRPr="00DA3A25">
        <w:rPr>
          <w:spacing w:val="2"/>
          <w:sz w:val="20"/>
        </w:rPr>
        <w:t>u</w:t>
      </w:r>
      <w:r w:rsidR="00644D78" w:rsidRPr="00DA3A25">
        <w:rPr>
          <w:spacing w:val="-2"/>
          <w:sz w:val="20"/>
        </w:rPr>
        <w:t xml:space="preserve">t </w:t>
      </w:r>
      <w:r w:rsidR="00787BCB" w:rsidRPr="00DA3A25">
        <w:rPr>
          <w:sz w:val="20"/>
        </w:rPr>
        <w:t xml:space="preserve">giving due </w:t>
      </w:r>
      <w:r w:rsidR="002B2A62" w:rsidRPr="00DA3A25">
        <w:rPr>
          <w:spacing w:val="2"/>
          <w:sz w:val="20"/>
        </w:rPr>
        <w:t>r</w:t>
      </w:r>
      <w:r w:rsidR="00787BCB" w:rsidRPr="00DA3A25">
        <w:rPr>
          <w:sz w:val="20"/>
        </w:rPr>
        <w:t>ega</w:t>
      </w:r>
      <w:r w:rsidR="002B2A62" w:rsidRPr="00DA3A25">
        <w:rPr>
          <w:spacing w:val="2"/>
          <w:sz w:val="20"/>
        </w:rPr>
        <w:t>r</w:t>
      </w:r>
      <w:r w:rsidR="00787BCB" w:rsidRPr="00DA3A25">
        <w:rPr>
          <w:sz w:val="20"/>
        </w:rPr>
        <w:t xml:space="preserve">d </w:t>
      </w:r>
      <w:r w:rsidR="00E20650" w:rsidRPr="00DA3A25">
        <w:rPr>
          <w:spacing w:val="4"/>
          <w:sz w:val="20"/>
        </w:rPr>
        <w:t>t</w:t>
      </w:r>
      <w:r w:rsidR="00787BCB" w:rsidRPr="00DA3A25">
        <w:rPr>
          <w:sz w:val="20"/>
        </w:rPr>
        <w:t xml:space="preserve">o </w:t>
      </w:r>
      <w:r w:rsidR="00E20650" w:rsidRPr="00DA3A25">
        <w:rPr>
          <w:spacing w:val="4"/>
          <w:sz w:val="20"/>
        </w:rPr>
        <w:t>t</w:t>
      </w:r>
      <w:r w:rsidR="00787BCB" w:rsidRPr="00DA3A25">
        <w:rPr>
          <w:sz w:val="20"/>
        </w:rPr>
        <w:t xml:space="preserve">he </w:t>
      </w:r>
      <w:r w:rsidR="00E95871" w:rsidRPr="00DA3A25">
        <w:rPr>
          <w:spacing w:val="2"/>
          <w:sz w:val="20"/>
        </w:rPr>
        <w:t>c</w:t>
      </w:r>
      <w:r w:rsidR="00787BCB" w:rsidRPr="00DA3A25">
        <w:rPr>
          <w:sz w:val="20"/>
        </w:rPr>
        <w:t>ounsel o</w:t>
      </w:r>
      <w:r w:rsidR="00F16F15" w:rsidRPr="00DA3A25">
        <w:rPr>
          <w:spacing w:val="-2"/>
          <w:sz w:val="20"/>
        </w:rPr>
        <w:t xml:space="preserve">f </w:t>
      </w:r>
      <w:r w:rsidR="00787BCB" w:rsidRPr="00DA3A25">
        <w:rPr>
          <w:sz w:val="20"/>
        </w:rPr>
        <w:t>s</w:t>
      </w:r>
      <w:r w:rsidR="00E95871" w:rsidRPr="00DA3A25">
        <w:rPr>
          <w:spacing w:val="2"/>
          <w:sz w:val="20"/>
        </w:rPr>
        <w:t>c</w:t>
      </w:r>
      <w:r w:rsidR="002B2A62" w:rsidRPr="00DA3A25">
        <w:rPr>
          <w:spacing w:val="2"/>
          <w:sz w:val="20"/>
        </w:rPr>
        <w:t>r</w:t>
      </w:r>
      <w:r w:rsidR="00787BCB" w:rsidRPr="00DA3A25">
        <w:rPr>
          <w:sz w:val="20"/>
        </w:rPr>
        <w:t>ip</w:t>
      </w:r>
      <w:r w:rsidR="00974BF2" w:rsidRPr="00DA3A25">
        <w:rPr>
          <w:spacing w:val="4"/>
          <w:sz w:val="20"/>
        </w:rPr>
        <w:t>t</w:t>
      </w:r>
      <w:r w:rsidR="0005774D" w:rsidRPr="00DA3A25">
        <w:rPr>
          <w:sz w:val="20"/>
        </w:rPr>
        <w:t>u</w:t>
      </w:r>
      <w:r w:rsidR="002B2A62" w:rsidRPr="00DA3A25">
        <w:rPr>
          <w:spacing w:val="2"/>
          <w:sz w:val="20"/>
        </w:rPr>
        <w:t>r</w:t>
      </w:r>
      <w:r w:rsidR="00787BCB" w:rsidRPr="00DA3A25">
        <w:rPr>
          <w:sz w:val="20"/>
        </w:rPr>
        <w:t>e</w:t>
      </w:r>
      <w:r w:rsidR="00612708" w:rsidRPr="00DA3A25">
        <w:rPr>
          <w:sz w:val="20"/>
        </w:rPr>
        <w:fldChar w:fldCharType="begin"/>
      </w:r>
      <w:r w:rsidR="00612708" w:rsidRPr="00DA3A25">
        <w:rPr>
          <w:sz w:val="20"/>
        </w:rPr>
        <w:instrText xml:space="preserve"> XE "</w:instrText>
      </w:r>
      <w:r w:rsidR="00612708" w:rsidRPr="00DA3A25">
        <w:rPr>
          <w:rFonts w:cs="Arial"/>
          <w:spacing w:val="2"/>
          <w:sz w:val="20"/>
        </w:rPr>
        <w:instrText>Bible, the (scripture):</w:instrText>
      </w:r>
      <w:r w:rsidR="00612708" w:rsidRPr="00DA3A25">
        <w:rPr>
          <w:sz w:val="20"/>
        </w:rPr>
        <w:instrText xml:space="preserve">counsel of, the" </w:instrText>
      </w:r>
      <w:r w:rsidR="00612708" w:rsidRPr="00DA3A25">
        <w:rPr>
          <w:sz w:val="20"/>
        </w:rPr>
        <w:fldChar w:fldCharType="end"/>
      </w:r>
      <w:r w:rsidR="00787BCB" w:rsidRPr="00DA3A25">
        <w:rPr>
          <w:sz w:val="20"/>
        </w:rPr>
        <w:t xml:space="preserve"> on </w:t>
      </w:r>
      <w:r w:rsidR="00E20650" w:rsidRPr="00DA3A25">
        <w:rPr>
          <w:spacing w:val="4"/>
          <w:sz w:val="20"/>
        </w:rPr>
        <w:t>t</w:t>
      </w:r>
      <w:r w:rsidR="009350B5" w:rsidRPr="00DA3A25">
        <w:rPr>
          <w:sz w:val="20"/>
        </w:rPr>
        <w:t xml:space="preserve">he need </w:t>
      </w:r>
      <w:r w:rsidR="00E20650" w:rsidRPr="00DA3A25">
        <w:rPr>
          <w:spacing w:val="4"/>
          <w:sz w:val="20"/>
        </w:rPr>
        <w:t>t</w:t>
      </w:r>
      <w:r w:rsidR="009350B5" w:rsidRPr="00DA3A25">
        <w:rPr>
          <w:sz w:val="20"/>
        </w:rPr>
        <w:t>o</w:t>
      </w:r>
      <w:r w:rsidR="00787BCB" w:rsidRPr="00DA3A25">
        <w:rPr>
          <w:sz w:val="20"/>
        </w:rPr>
        <w:t xml:space="preserve"> sepa</w:t>
      </w:r>
      <w:r w:rsidR="002B2A62" w:rsidRPr="00DA3A25">
        <w:rPr>
          <w:spacing w:val="2"/>
          <w:sz w:val="20"/>
        </w:rPr>
        <w:t>r</w:t>
      </w:r>
      <w:r w:rsidR="00787BCB" w:rsidRPr="00DA3A25">
        <w:rPr>
          <w:sz w:val="20"/>
        </w:rPr>
        <w:t>a</w:t>
      </w:r>
      <w:r w:rsidR="00E20650" w:rsidRPr="00DA3A25">
        <w:rPr>
          <w:spacing w:val="4"/>
          <w:sz w:val="20"/>
        </w:rPr>
        <w:t>t</w:t>
      </w:r>
      <w:r w:rsidR="00787BCB" w:rsidRPr="00DA3A25">
        <w:rPr>
          <w:sz w:val="20"/>
        </w:rPr>
        <w:t>e</w:t>
      </w:r>
      <w:r w:rsidR="00450BE2" w:rsidRPr="00DA3A25">
        <w:rPr>
          <w:sz w:val="20"/>
        </w:rPr>
        <w:t>,</w:t>
      </w:r>
      <w:r w:rsidR="005D04EF" w:rsidRPr="00DA3A25">
        <w:rPr>
          <w:sz w:val="20"/>
        </w:rPr>
        <w:t xml:space="preserve"> is </w:t>
      </w:r>
      <w:r w:rsidR="00D84DB8" w:rsidRPr="00DA3A25">
        <w:rPr>
          <w:spacing w:val="2"/>
          <w:sz w:val="20"/>
        </w:rPr>
        <w:t>t</w:t>
      </w:r>
      <w:r w:rsidR="005D04EF" w:rsidRPr="00DA3A25">
        <w:rPr>
          <w:sz w:val="20"/>
        </w:rPr>
        <w:t>o</w:t>
      </w:r>
      <w:r w:rsidR="009350B5" w:rsidRPr="00DA3A25">
        <w:rPr>
          <w:sz w:val="20"/>
        </w:rPr>
        <w:t xml:space="preserve"> dis</w:t>
      </w:r>
      <w:r w:rsidR="002B2A62" w:rsidRPr="00DA3A25">
        <w:rPr>
          <w:spacing w:val="2"/>
          <w:sz w:val="20"/>
        </w:rPr>
        <w:t>r</w:t>
      </w:r>
      <w:r w:rsidR="009350B5" w:rsidRPr="00DA3A25">
        <w:rPr>
          <w:sz w:val="20"/>
        </w:rPr>
        <w:t>ega</w:t>
      </w:r>
      <w:r w:rsidR="002B2A62" w:rsidRPr="00DA3A25">
        <w:rPr>
          <w:spacing w:val="2"/>
          <w:sz w:val="20"/>
        </w:rPr>
        <w:t>r</w:t>
      </w:r>
      <w:r w:rsidR="009350B5" w:rsidRPr="00DA3A25">
        <w:rPr>
          <w:sz w:val="20"/>
        </w:rPr>
        <w:t>d wha</w:t>
      </w:r>
      <w:r w:rsidR="00644D78" w:rsidRPr="00DA3A25">
        <w:rPr>
          <w:spacing w:val="-2"/>
          <w:sz w:val="20"/>
        </w:rPr>
        <w:t xml:space="preserve">t </w:t>
      </w:r>
      <w:r w:rsidR="009350B5" w:rsidRPr="00DA3A25">
        <w:rPr>
          <w:sz w:val="20"/>
        </w:rPr>
        <w:t xml:space="preserve">is </w:t>
      </w:r>
      <w:r w:rsidR="002B2A62" w:rsidRPr="00DA3A25">
        <w:rPr>
          <w:spacing w:val="2"/>
          <w:sz w:val="20"/>
        </w:rPr>
        <w:t>r</w:t>
      </w:r>
      <w:r w:rsidR="009350B5" w:rsidRPr="00DA3A25">
        <w:rPr>
          <w:sz w:val="20"/>
        </w:rPr>
        <w:t>igh</w:t>
      </w:r>
      <w:r w:rsidR="00644D78" w:rsidRPr="00DA3A25">
        <w:rPr>
          <w:spacing w:val="-2"/>
          <w:sz w:val="20"/>
        </w:rPr>
        <w:t xml:space="preserve">t </w:t>
      </w:r>
      <w:r w:rsidR="009350B5" w:rsidRPr="00DA3A25">
        <w:rPr>
          <w:sz w:val="20"/>
        </w:rPr>
        <w:t xml:space="preserve">in </w:t>
      </w:r>
      <w:r w:rsidR="00E20650" w:rsidRPr="00DA3A25">
        <w:rPr>
          <w:spacing w:val="4"/>
          <w:sz w:val="20"/>
        </w:rPr>
        <w:t>t</w:t>
      </w:r>
      <w:r w:rsidR="009350B5" w:rsidRPr="00DA3A25">
        <w:rPr>
          <w:sz w:val="20"/>
        </w:rPr>
        <w:t>he sigh</w:t>
      </w:r>
      <w:r w:rsidR="00644D78" w:rsidRPr="00DA3A25">
        <w:rPr>
          <w:spacing w:val="-2"/>
          <w:sz w:val="20"/>
        </w:rPr>
        <w:t xml:space="preserve">t </w:t>
      </w:r>
      <w:r w:rsidR="009350B5" w:rsidRPr="00DA3A25">
        <w:rPr>
          <w:sz w:val="20"/>
        </w:rPr>
        <w:t>o</w:t>
      </w:r>
      <w:r w:rsidR="00F16F15" w:rsidRPr="00DA3A25">
        <w:rPr>
          <w:spacing w:val="-2"/>
          <w:sz w:val="20"/>
        </w:rPr>
        <w:t xml:space="preserve">f </w:t>
      </w:r>
      <w:r w:rsidR="00E20650" w:rsidRPr="00DA3A25">
        <w:rPr>
          <w:spacing w:val="4"/>
          <w:sz w:val="20"/>
        </w:rPr>
        <w:t>t</w:t>
      </w:r>
      <w:r w:rsidR="009350B5" w:rsidRPr="00DA3A25">
        <w:rPr>
          <w:sz w:val="20"/>
        </w:rPr>
        <w:t>he L</w:t>
      </w:r>
      <w:r w:rsidR="009350B5" w:rsidRPr="00DA3A25">
        <w:rPr>
          <w:smallCaps/>
          <w:sz w:val="20"/>
        </w:rPr>
        <w:t>o</w:t>
      </w:r>
      <w:r w:rsidR="00AA75D3" w:rsidRPr="00DA3A25">
        <w:rPr>
          <w:smallCaps/>
          <w:sz w:val="20"/>
        </w:rPr>
        <w:t>r</w:t>
      </w:r>
      <w:r w:rsidR="009350B5" w:rsidRPr="00DA3A25">
        <w:rPr>
          <w:smallCaps/>
          <w:sz w:val="20"/>
        </w:rPr>
        <w:t>d</w:t>
      </w:r>
      <w:r w:rsidR="00EE0694" w:rsidRPr="00DA3A25">
        <w:rPr>
          <w:smallCaps/>
          <w:sz w:val="20"/>
        </w:rPr>
        <w:fldChar w:fldCharType="begin"/>
      </w:r>
      <w:r w:rsidR="00EE0694" w:rsidRPr="00DA3A25">
        <w:rPr>
          <w:sz w:val="20"/>
        </w:rPr>
        <w:instrText xml:space="preserve"> XE "</w:instrText>
      </w:r>
      <w:r w:rsidR="00EE0694" w:rsidRPr="00DA3A25">
        <w:rPr>
          <w:rFonts w:cs="Arial"/>
          <w:sz w:val="20"/>
        </w:rPr>
        <w:instrText>Lord, the:</w:instrText>
      </w:r>
      <w:r w:rsidR="00EE0694" w:rsidRPr="00DA3A25">
        <w:rPr>
          <w:sz w:val="20"/>
        </w:rPr>
        <w:instrText xml:space="preserve">right in the sight of" </w:instrText>
      </w:r>
      <w:r w:rsidR="00EE0694" w:rsidRPr="00DA3A25">
        <w:rPr>
          <w:smallCaps/>
          <w:sz w:val="20"/>
        </w:rPr>
        <w:fldChar w:fldCharType="end"/>
      </w:r>
      <w:r w:rsidR="009350B5" w:rsidRPr="00DA3A25">
        <w:rPr>
          <w:sz w:val="20"/>
        </w:rPr>
        <w:t>.</w:t>
      </w:r>
      <w:r w:rsidR="005D04EF" w:rsidRPr="00DA3A25">
        <w:rPr>
          <w:sz w:val="20"/>
        </w:rPr>
        <w:t xml:space="preserve"> </w:t>
      </w:r>
      <w:r w:rsidR="009350B5" w:rsidRPr="00DA3A25">
        <w:rPr>
          <w:sz w:val="20"/>
        </w:rPr>
        <w:t xml:space="preserve">When </w:t>
      </w:r>
      <w:r w:rsidR="00E20650" w:rsidRPr="00DA3A25">
        <w:rPr>
          <w:spacing w:val="4"/>
          <w:sz w:val="20"/>
        </w:rPr>
        <w:t>t</w:t>
      </w:r>
      <w:r w:rsidR="002B2A62" w:rsidRPr="00DA3A25">
        <w:rPr>
          <w:spacing w:val="2"/>
          <w:sz w:val="20"/>
        </w:rPr>
        <w:t>r</w:t>
      </w:r>
      <w:r w:rsidR="00644D78" w:rsidRPr="00DA3A25">
        <w:rPr>
          <w:spacing w:val="2"/>
          <w:sz w:val="20"/>
        </w:rPr>
        <w:t>u</w:t>
      </w:r>
      <w:r w:rsidR="00974BF2" w:rsidRPr="00DA3A25">
        <w:rPr>
          <w:spacing w:val="4"/>
          <w:sz w:val="20"/>
        </w:rPr>
        <w:t>t</w:t>
      </w:r>
      <w:r w:rsidR="009350B5" w:rsidRPr="00DA3A25">
        <w:rPr>
          <w:sz w:val="20"/>
        </w:rPr>
        <w:t xml:space="preserve">h </w:t>
      </w:r>
      <w:r w:rsidR="00E95871" w:rsidRPr="00DA3A25">
        <w:rPr>
          <w:spacing w:val="2"/>
          <w:sz w:val="20"/>
        </w:rPr>
        <w:t>c</w:t>
      </w:r>
      <w:r w:rsidR="009350B5" w:rsidRPr="00DA3A25">
        <w:rPr>
          <w:sz w:val="20"/>
        </w:rPr>
        <w:t>auses division</w:t>
      </w:r>
      <w:r w:rsidR="00F75D39" w:rsidRPr="00DA3A25">
        <w:rPr>
          <w:sz w:val="20"/>
        </w:rPr>
        <w:fldChar w:fldCharType="begin"/>
      </w:r>
      <w:r w:rsidR="00F75D39" w:rsidRPr="00DA3A25">
        <w:rPr>
          <w:sz w:val="20"/>
        </w:rPr>
        <w:instrText xml:space="preserve"> XE "</w:instrText>
      </w:r>
      <w:r w:rsidR="00F75D39" w:rsidRPr="00DA3A25">
        <w:rPr>
          <w:rFonts w:cs="Arial"/>
          <w:sz w:val="20"/>
        </w:rPr>
        <w:instrText>Jesus:</w:instrText>
      </w:r>
      <w:r w:rsidR="00F75D39" w:rsidRPr="00DA3A25">
        <w:rPr>
          <w:sz w:val="20"/>
        </w:rPr>
        <w:instrText xml:space="preserve">caused division" </w:instrText>
      </w:r>
      <w:r w:rsidR="00F75D39" w:rsidRPr="00DA3A25">
        <w:rPr>
          <w:sz w:val="20"/>
        </w:rPr>
        <w:fldChar w:fldCharType="end"/>
      </w:r>
      <w:r w:rsidR="009350B5" w:rsidRPr="00DA3A25">
        <w:rPr>
          <w:sz w:val="20"/>
        </w:rPr>
        <w:t xml:space="preserve"> o</w:t>
      </w:r>
      <w:r w:rsidR="00F16F15" w:rsidRPr="00DA3A25">
        <w:rPr>
          <w:spacing w:val="-2"/>
          <w:sz w:val="20"/>
        </w:rPr>
        <w:t xml:space="preserve">r </w:t>
      </w:r>
      <w:r w:rsidR="00F62759" w:rsidRPr="00DA3A25">
        <w:rPr>
          <w:spacing w:val="-2"/>
          <w:sz w:val="20"/>
        </w:rPr>
        <w:t xml:space="preserve">if </w:t>
      </w:r>
      <w:r w:rsidR="009350B5" w:rsidRPr="00DA3A25">
        <w:rPr>
          <w:sz w:val="20"/>
        </w:rPr>
        <w:t>God</w:t>
      </w:r>
      <w:r w:rsidR="00514FD8" w:rsidRPr="00DA3A25">
        <w:rPr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sz w:val="20"/>
        </w:rPr>
        <w:fldChar w:fldCharType="end"/>
      </w:r>
      <w:r w:rsidR="009350B5" w:rsidRPr="00DA3A25">
        <w:rPr>
          <w:sz w:val="20"/>
        </w:rPr>
        <w:t>'s wo</w:t>
      </w:r>
      <w:r w:rsidR="002B2A62" w:rsidRPr="00DA3A25">
        <w:rPr>
          <w:spacing w:val="2"/>
          <w:sz w:val="20"/>
        </w:rPr>
        <w:t>r</w:t>
      </w:r>
      <w:r w:rsidR="009350B5" w:rsidRPr="00DA3A25">
        <w:rPr>
          <w:sz w:val="20"/>
        </w:rPr>
        <w:t>d</w:t>
      </w:r>
      <w:r w:rsidR="00882866" w:rsidRPr="00DA3A25">
        <w:rPr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sz w:val="20"/>
        </w:rPr>
        <w:fldChar w:fldCharType="end"/>
      </w:r>
      <w:r w:rsidR="009350B5" w:rsidRPr="00DA3A25">
        <w:rPr>
          <w:sz w:val="20"/>
        </w:rPr>
        <w:t xml:space="preserve"> </w:t>
      </w:r>
      <w:r w:rsidR="00E95871" w:rsidRPr="00DA3A25">
        <w:rPr>
          <w:spacing w:val="2"/>
          <w:sz w:val="20"/>
        </w:rPr>
        <w:t>c</w:t>
      </w:r>
      <w:r w:rsidR="009350B5" w:rsidRPr="00DA3A25">
        <w:rPr>
          <w:sz w:val="20"/>
        </w:rPr>
        <w:t>alls on</w:t>
      </w:r>
      <w:r w:rsidR="00F62759" w:rsidRPr="00DA3A25">
        <w:rPr>
          <w:sz w:val="20"/>
        </w:rPr>
        <w:t xml:space="preserve"> his </w:t>
      </w:r>
      <w:r w:rsidR="00321406" w:rsidRPr="00DA3A25">
        <w:rPr>
          <w:spacing w:val="2"/>
          <w:sz w:val="20"/>
        </w:rPr>
        <w:t>c</w:t>
      </w:r>
      <w:r w:rsidR="00F62759" w:rsidRPr="00DA3A25">
        <w:rPr>
          <w:sz w:val="20"/>
        </w:rPr>
        <w:t>hildren</w:t>
      </w:r>
      <w:r w:rsidR="00F17EA4" w:rsidRPr="00DA3A25">
        <w:rPr>
          <w:sz w:val="20"/>
        </w:rPr>
        <w:t xml:space="preserve"> </w:t>
      </w:r>
      <w:r w:rsidR="00D84DB8" w:rsidRPr="00DA3A25">
        <w:rPr>
          <w:spacing w:val="2"/>
          <w:sz w:val="20"/>
        </w:rPr>
        <w:t>t</w:t>
      </w:r>
      <w:r w:rsidR="00F17EA4" w:rsidRPr="00DA3A25">
        <w:rPr>
          <w:sz w:val="20"/>
        </w:rPr>
        <w:t xml:space="preserve">o be </w:t>
      </w:r>
      <w:r w:rsidR="009350B5" w:rsidRPr="00DA3A25">
        <w:rPr>
          <w:sz w:val="20"/>
        </w:rPr>
        <w:t>sepa</w:t>
      </w:r>
      <w:r w:rsidR="002B2A62" w:rsidRPr="00DA3A25">
        <w:rPr>
          <w:spacing w:val="2"/>
          <w:sz w:val="20"/>
        </w:rPr>
        <w:t>r</w:t>
      </w:r>
      <w:r w:rsidR="009350B5" w:rsidRPr="00DA3A25">
        <w:rPr>
          <w:sz w:val="20"/>
        </w:rPr>
        <w:t>a</w:t>
      </w:r>
      <w:r w:rsidR="00E20650" w:rsidRPr="00DA3A25">
        <w:rPr>
          <w:spacing w:val="4"/>
          <w:sz w:val="20"/>
        </w:rPr>
        <w:t>t</w:t>
      </w:r>
      <w:r w:rsidR="009350B5" w:rsidRPr="00DA3A25">
        <w:rPr>
          <w:sz w:val="20"/>
        </w:rPr>
        <w:t xml:space="preserve">e </w:t>
      </w:r>
      <w:r w:rsidR="0032622B" w:rsidRPr="00DA3A25">
        <w:rPr>
          <w:spacing w:val="4"/>
          <w:sz w:val="20"/>
        </w:rPr>
        <w:t>f</w:t>
      </w:r>
      <w:r w:rsidR="002B2A62" w:rsidRPr="00DA3A25">
        <w:rPr>
          <w:spacing w:val="2"/>
          <w:sz w:val="20"/>
        </w:rPr>
        <w:t>r</w:t>
      </w:r>
      <w:r w:rsidR="009350B5" w:rsidRPr="00DA3A25">
        <w:rPr>
          <w:sz w:val="20"/>
        </w:rPr>
        <w:t>om people o</w:t>
      </w:r>
      <w:r w:rsidR="00F16F15" w:rsidRPr="00DA3A25">
        <w:rPr>
          <w:spacing w:val="-2"/>
          <w:sz w:val="20"/>
        </w:rPr>
        <w:t xml:space="preserve">r </w:t>
      </w:r>
      <w:r w:rsidR="00E20650" w:rsidRPr="00DA3A25">
        <w:rPr>
          <w:spacing w:val="4"/>
          <w:sz w:val="20"/>
        </w:rPr>
        <w:t>t</w:t>
      </w:r>
      <w:r w:rsidR="009350B5" w:rsidRPr="00DA3A25">
        <w:rPr>
          <w:sz w:val="20"/>
        </w:rPr>
        <w:t xml:space="preserve">hings </w:t>
      </w:r>
      <w:r w:rsidR="00E20650" w:rsidRPr="00DA3A25">
        <w:rPr>
          <w:spacing w:val="4"/>
          <w:sz w:val="20"/>
        </w:rPr>
        <w:t>t</w:t>
      </w:r>
      <w:r w:rsidR="009350B5" w:rsidRPr="00DA3A25">
        <w:rPr>
          <w:sz w:val="20"/>
        </w:rPr>
        <w:t>ha</w:t>
      </w:r>
      <w:r w:rsidR="00644D78" w:rsidRPr="00DA3A25">
        <w:rPr>
          <w:spacing w:val="-2"/>
          <w:sz w:val="20"/>
        </w:rPr>
        <w:t xml:space="preserve">t </w:t>
      </w:r>
      <w:r w:rsidR="009350B5" w:rsidRPr="00DA3A25">
        <w:rPr>
          <w:sz w:val="20"/>
        </w:rPr>
        <w:t>w</w:t>
      </w:r>
      <w:r w:rsidR="00F62759" w:rsidRPr="00DA3A25">
        <w:rPr>
          <w:sz w:val="20"/>
        </w:rPr>
        <w:t>ould</w:t>
      </w:r>
      <w:r w:rsidR="009350B5" w:rsidRPr="00DA3A25">
        <w:rPr>
          <w:sz w:val="20"/>
        </w:rPr>
        <w:t xml:space="preserve"> </w:t>
      </w:r>
      <w:r w:rsidR="00E95871" w:rsidRPr="00DA3A25">
        <w:rPr>
          <w:spacing w:val="2"/>
          <w:sz w:val="20"/>
        </w:rPr>
        <w:t>c</w:t>
      </w:r>
      <w:r w:rsidR="009350B5" w:rsidRPr="00DA3A25">
        <w:rPr>
          <w:sz w:val="20"/>
        </w:rPr>
        <w:t>ause</w:t>
      </w:r>
      <w:r w:rsidR="00F62759" w:rsidRPr="00DA3A25">
        <w:rPr>
          <w:sz w:val="20"/>
        </w:rPr>
        <w:t xml:space="preserve"> </w:t>
      </w:r>
      <w:r w:rsidR="00D84DB8" w:rsidRPr="00DA3A25">
        <w:rPr>
          <w:spacing w:val="2"/>
          <w:sz w:val="20"/>
        </w:rPr>
        <w:t>t</w:t>
      </w:r>
      <w:r w:rsidR="00F62759" w:rsidRPr="00DA3A25">
        <w:rPr>
          <w:sz w:val="20"/>
        </w:rPr>
        <w:t>hem</w:t>
      </w:r>
      <w:r w:rsidR="00F17EA4" w:rsidRPr="00DA3A25">
        <w:rPr>
          <w:spacing w:val="4"/>
          <w:sz w:val="20"/>
        </w:rPr>
        <w:t xml:space="preserve"> </w:t>
      </w:r>
      <w:r w:rsidR="00E20650" w:rsidRPr="00DA3A25">
        <w:rPr>
          <w:spacing w:val="4"/>
          <w:sz w:val="20"/>
        </w:rPr>
        <w:t>t</w:t>
      </w:r>
      <w:r w:rsidR="009350B5" w:rsidRPr="00DA3A25">
        <w:rPr>
          <w:sz w:val="20"/>
        </w:rPr>
        <w:t>o be un</w:t>
      </w:r>
      <w:r w:rsidR="00E95871" w:rsidRPr="00DA3A25">
        <w:rPr>
          <w:spacing w:val="2"/>
          <w:sz w:val="20"/>
        </w:rPr>
        <w:t>c</w:t>
      </w:r>
      <w:r w:rsidR="009350B5" w:rsidRPr="00DA3A25">
        <w:rPr>
          <w:sz w:val="20"/>
        </w:rPr>
        <w:t xml:space="preserve">lean, </w:t>
      </w:r>
      <w:r w:rsidR="00E20650" w:rsidRPr="00DA3A25">
        <w:rPr>
          <w:spacing w:val="4"/>
          <w:sz w:val="20"/>
        </w:rPr>
        <w:t>t</w:t>
      </w:r>
      <w:r w:rsidR="009350B5" w:rsidRPr="00DA3A25">
        <w:rPr>
          <w:sz w:val="20"/>
        </w:rPr>
        <w:t>his is no</w:t>
      </w:r>
      <w:r w:rsidR="00644D78" w:rsidRPr="00DA3A25">
        <w:rPr>
          <w:spacing w:val="-2"/>
          <w:sz w:val="20"/>
        </w:rPr>
        <w:t xml:space="preserve">t </w:t>
      </w:r>
      <w:r w:rsidR="00322501" w:rsidRPr="00DA3A25">
        <w:rPr>
          <w:sz w:val="20"/>
        </w:rPr>
        <w:t>some</w:t>
      </w:r>
      <w:r w:rsidR="00E20650" w:rsidRPr="00DA3A25">
        <w:rPr>
          <w:spacing w:val="4"/>
          <w:sz w:val="20"/>
        </w:rPr>
        <w:t>t</w:t>
      </w:r>
      <w:r w:rsidR="00322501" w:rsidRPr="00DA3A25">
        <w:rPr>
          <w:sz w:val="20"/>
        </w:rPr>
        <w:t xml:space="preserve">hing </w:t>
      </w:r>
      <w:r w:rsidR="006B2C78" w:rsidRPr="00DA3A25">
        <w:rPr>
          <w:sz w:val="20"/>
        </w:rPr>
        <w:t>a</w:t>
      </w:r>
      <w:r w:rsidR="00322501" w:rsidRPr="00DA3A25">
        <w:rPr>
          <w:sz w:val="20"/>
        </w:rPr>
        <w:t xml:space="preserve"> </w:t>
      </w:r>
      <w:r w:rsidR="00E95871" w:rsidRPr="00DA3A25">
        <w:rPr>
          <w:spacing w:val="2"/>
          <w:sz w:val="20"/>
        </w:rPr>
        <w:t>c</w:t>
      </w:r>
      <w:r w:rsidR="00322501" w:rsidRPr="00DA3A25">
        <w:rPr>
          <w:sz w:val="20"/>
        </w:rPr>
        <w:t>hild o</w:t>
      </w:r>
      <w:r w:rsidR="00F16F15" w:rsidRPr="00DA3A25">
        <w:rPr>
          <w:spacing w:val="-2"/>
          <w:sz w:val="20"/>
        </w:rPr>
        <w:t xml:space="preserve">f </w:t>
      </w:r>
      <w:r w:rsidR="00322501" w:rsidRPr="00DA3A25">
        <w:rPr>
          <w:sz w:val="20"/>
        </w:rPr>
        <w:t xml:space="preserve">God should </w:t>
      </w:r>
      <w:r w:rsidR="006B2C78" w:rsidRPr="00DA3A25">
        <w:rPr>
          <w:sz w:val="20"/>
        </w:rPr>
        <w:t>g</w:t>
      </w:r>
      <w:r w:rsidR="002B2A62" w:rsidRPr="00DA3A25">
        <w:rPr>
          <w:spacing w:val="2"/>
          <w:sz w:val="20"/>
        </w:rPr>
        <w:t>r</w:t>
      </w:r>
      <w:r w:rsidR="006B2C78" w:rsidRPr="00DA3A25">
        <w:rPr>
          <w:sz w:val="20"/>
        </w:rPr>
        <w:t>ieve ove</w:t>
      </w:r>
      <w:r w:rsidR="00F16F15" w:rsidRPr="00DA3A25">
        <w:rPr>
          <w:spacing w:val="-2"/>
          <w:sz w:val="20"/>
        </w:rPr>
        <w:t xml:space="preserve">r </w:t>
      </w:r>
      <w:r w:rsidR="00322501" w:rsidRPr="00DA3A25">
        <w:rPr>
          <w:sz w:val="20"/>
        </w:rPr>
        <w:t>o</w:t>
      </w:r>
      <w:r w:rsidR="00F16F15" w:rsidRPr="00DA3A25">
        <w:rPr>
          <w:spacing w:val="-2"/>
          <w:sz w:val="20"/>
        </w:rPr>
        <w:t xml:space="preserve">r </w:t>
      </w:r>
      <w:r w:rsidR="00322501" w:rsidRPr="00DA3A25">
        <w:rPr>
          <w:sz w:val="20"/>
        </w:rPr>
        <w:t xml:space="preserve">seek </w:t>
      </w:r>
      <w:r w:rsidR="00E20650" w:rsidRPr="00DA3A25">
        <w:rPr>
          <w:spacing w:val="4"/>
          <w:sz w:val="20"/>
        </w:rPr>
        <w:t>t</w:t>
      </w:r>
      <w:r w:rsidR="00322501" w:rsidRPr="00DA3A25">
        <w:rPr>
          <w:sz w:val="20"/>
        </w:rPr>
        <w:t>o avoid</w:t>
      </w:r>
      <w:r w:rsidR="006B2C78" w:rsidRPr="00DA3A25">
        <w:rPr>
          <w:sz w:val="20"/>
        </w:rPr>
        <w:t>.</w:t>
      </w:r>
    </w:p>
    <w:p w14:paraId="0E7EA8B4" w14:textId="77777777" w:rsidR="004D63E3" w:rsidRPr="00DA3A25" w:rsidRDefault="004D63E3" w:rsidP="00D852FE">
      <w:pPr>
        <w:tabs>
          <w:tab w:val="left" w:pos="2498"/>
        </w:tabs>
        <w:spacing w:line="240" w:lineRule="auto"/>
        <w:jc w:val="both"/>
        <w:rPr>
          <w:rFonts w:cs="Arial"/>
          <w:b/>
          <w:sz w:val="20"/>
        </w:rPr>
      </w:pPr>
    </w:p>
    <w:p w14:paraId="79244310" w14:textId="30746F7B" w:rsidR="006B2C78" w:rsidRPr="005916D3" w:rsidRDefault="0078246E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Sepa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a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on and S</w:t>
      </w:r>
      <w:r w:rsidR="006B2C78" w:rsidRPr="005916D3">
        <w:rPr>
          <w:rFonts w:cs="Arial"/>
          <w:sz w:val="24"/>
          <w:u w:val="single"/>
        </w:rPr>
        <w:t>an</w:t>
      </w:r>
      <w:r w:rsidR="00E95871" w:rsidRPr="005916D3">
        <w:rPr>
          <w:rFonts w:cs="Arial"/>
          <w:spacing w:val="2"/>
          <w:sz w:val="24"/>
          <w:u w:val="single"/>
        </w:rPr>
        <w:t>c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="00F16F15" w:rsidRPr="005916D3">
        <w:rPr>
          <w:rFonts w:cs="Arial"/>
          <w:spacing w:val="2"/>
          <w:sz w:val="24"/>
          <w:u w:val="single"/>
        </w:rPr>
        <w:t>i</w:t>
      </w:r>
      <w:r w:rsidR="00F16F15" w:rsidRPr="005916D3">
        <w:rPr>
          <w:rFonts w:cs="Arial"/>
          <w:spacing w:val="4"/>
          <w:sz w:val="24"/>
          <w:u w:val="single"/>
        </w:rPr>
        <w:t>f</w:t>
      </w:r>
      <w:r w:rsidR="006B2C78" w:rsidRPr="005916D3">
        <w:rPr>
          <w:rFonts w:cs="Arial"/>
          <w:sz w:val="24"/>
          <w:u w:val="single"/>
        </w:rPr>
        <w:t>i</w:t>
      </w:r>
      <w:r w:rsidR="00E95871" w:rsidRPr="005916D3">
        <w:rPr>
          <w:rFonts w:cs="Arial"/>
          <w:spacing w:val="2"/>
          <w:sz w:val="24"/>
          <w:u w:val="single"/>
        </w:rPr>
        <w:t>c</w:t>
      </w:r>
      <w:r w:rsidR="006B2C78" w:rsidRPr="005916D3">
        <w:rPr>
          <w:rFonts w:cs="Arial"/>
          <w:sz w:val="24"/>
          <w:u w:val="single"/>
        </w:rPr>
        <w:t>a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="006B2C78" w:rsidRPr="005916D3">
        <w:rPr>
          <w:rFonts w:cs="Arial"/>
          <w:sz w:val="24"/>
          <w:u w:val="single"/>
        </w:rPr>
        <w:t>ion</w:t>
      </w:r>
    </w:p>
    <w:p w14:paraId="1BD23FE5" w14:textId="6BEA02DD" w:rsidR="00BF6865" w:rsidRPr="00DA3A25" w:rsidRDefault="00BF6865" w:rsidP="00D852FE">
      <w:pPr>
        <w:spacing w:line="240" w:lineRule="auto"/>
        <w:jc w:val="both"/>
        <w:rPr>
          <w:sz w:val="20"/>
        </w:rPr>
      </w:pPr>
    </w:p>
    <w:p w14:paraId="171BFE67" w14:textId="77626594" w:rsidR="00BF6865" w:rsidRPr="00DA3A25" w:rsidRDefault="007469B4" w:rsidP="00D852FE">
      <w:pPr>
        <w:spacing w:line="240" w:lineRule="auto"/>
        <w:jc w:val="both"/>
        <w:rPr>
          <w:sz w:val="20"/>
        </w:rPr>
      </w:pPr>
      <w:r w:rsidRPr="00DA3A25">
        <w:rPr>
          <w:sz w:val="20"/>
        </w:rPr>
        <w:t>T</w:t>
      </w:r>
      <w:r w:rsidR="00BF6865" w:rsidRPr="00DA3A25">
        <w:rPr>
          <w:sz w:val="20"/>
        </w:rPr>
        <w:t>he b</w:t>
      </w:r>
      <w:r w:rsidR="002B2A62" w:rsidRPr="00DA3A25">
        <w:rPr>
          <w:spacing w:val="2"/>
          <w:sz w:val="20"/>
        </w:rPr>
        <w:t>r</w:t>
      </w:r>
      <w:r w:rsidR="00BF6865" w:rsidRPr="00DA3A25">
        <w:rPr>
          <w:sz w:val="20"/>
        </w:rPr>
        <w:t>e</w:t>
      </w:r>
      <w:r w:rsidR="00E20650" w:rsidRPr="00DA3A25">
        <w:rPr>
          <w:spacing w:val="4"/>
          <w:sz w:val="20"/>
        </w:rPr>
        <w:t>t</w:t>
      </w:r>
      <w:r w:rsidR="00BF6865" w:rsidRPr="00DA3A25">
        <w:rPr>
          <w:sz w:val="20"/>
        </w:rPr>
        <w:t>h</w:t>
      </w:r>
      <w:r w:rsidR="002B2A62" w:rsidRPr="00DA3A25">
        <w:rPr>
          <w:spacing w:val="2"/>
          <w:sz w:val="20"/>
        </w:rPr>
        <w:t>r</w:t>
      </w:r>
      <w:r w:rsidR="00BF6865" w:rsidRPr="00DA3A25">
        <w:rPr>
          <w:sz w:val="20"/>
        </w:rPr>
        <w:t>en we</w:t>
      </w:r>
      <w:r w:rsidR="002B2A62" w:rsidRPr="00DA3A25">
        <w:rPr>
          <w:spacing w:val="2"/>
          <w:sz w:val="20"/>
        </w:rPr>
        <w:t>r</w:t>
      </w:r>
      <w:r w:rsidR="00BF6865" w:rsidRPr="00DA3A25">
        <w:rPr>
          <w:sz w:val="20"/>
        </w:rPr>
        <w:t xml:space="preserve">e </w:t>
      </w:r>
      <w:r w:rsidR="00E20650" w:rsidRPr="00DA3A25">
        <w:rPr>
          <w:spacing w:val="4"/>
          <w:sz w:val="20"/>
        </w:rPr>
        <w:t>t</w:t>
      </w:r>
      <w:r w:rsidR="00BF6865" w:rsidRPr="00DA3A25">
        <w:rPr>
          <w:sz w:val="20"/>
        </w:rPr>
        <w:t>old</w:t>
      </w:r>
      <w:r w:rsidR="00E13DA5" w:rsidRPr="00DA3A25">
        <w:rPr>
          <w:sz w:val="20"/>
        </w:rPr>
        <w:t>,</w:t>
      </w:r>
      <w:r w:rsidR="00BF6865" w:rsidRPr="00DA3A25">
        <w:rPr>
          <w:sz w:val="20"/>
        </w:rPr>
        <w:t xml:space="preserve"> "God</w:t>
      </w:r>
      <w:r w:rsidR="00514FD8" w:rsidRPr="00DA3A25">
        <w:rPr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sz w:val="20"/>
        </w:rPr>
        <w:fldChar w:fldCharType="end"/>
      </w:r>
      <w:r w:rsidR="00BF6865" w:rsidRPr="00DA3A25">
        <w:rPr>
          <w:sz w:val="20"/>
        </w:rPr>
        <w:t xml:space="preserve"> ha</w:t>
      </w:r>
      <w:r w:rsidR="00E20650" w:rsidRPr="00DA3A25">
        <w:rPr>
          <w:spacing w:val="4"/>
          <w:sz w:val="20"/>
        </w:rPr>
        <w:t>t</w:t>
      </w:r>
      <w:r w:rsidR="00BF6865" w:rsidRPr="00DA3A25">
        <w:rPr>
          <w:sz w:val="20"/>
        </w:rPr>
        <w:t xml:space="preserve">h </w:t>
      </w:r>
      <w:r w:rsidR="0032622B" w:rsidRPr="00DA3A25">
        <w:rPr>
          <w:spacing w:val="4"/>
          <w:sz w:val="20"/>
        </w:rPr>
        <w:t>f</w:t>
      </w:r>
      <w:r w:rsidR="002B2A62" w:rsidRPr="00DA3A25">
        <w:rPr>
          <w:spacing w:val="2"/>
          <w:sz w:val="20"/>
        </w:rPr>
        <w:t>r</w:t>
      </w:r>
      <w:r w:rsidR="00BF6865" w:rsidRPr="00DA3A25">
        <w:rPr>
          <w:sz w:val="20"/>
        </w:rPr>
        <w:t xml:space="preserve">om </w:t>
      </w:r>
      <w:r w:rsidR="00E20650" w:rsidRPr="00DA3A25">
        <w:rPr>
          <w:spacing w:val="4"/>
          <w:sz w:val="20"/>
        </w:rPr>
        <w:t>t</w:t>
      </w:r>
      <w:r w:rsidR="00BF6865" w:rsidRPr="00DA3A25">
        <w:rPr>
          <w:sz w:val="20"/>
        </w:rPr>
        <w:t xml:space="preserve">he beginning </w:t>
      </w:r>
      <w:r w:rsidR="00E95871" w:rsidRPr="00DA3A25">
        <w:rPr>
          <w:spacing w:val="2"/>
          <w:sz w:val="20"/>
        </w:rPr>
        <w:t>c</w:t>
      </w:r>
      <w:r w:rsidR="00BF6865" w:rsidRPr="00DA3A25">
        <w:rPr>
          <w:sz w:val="20"/>
        </w:rPr>
        <w:t xml:space="preserve">hosen you </w:t>
      </w:r>
      <w:r w:rsidR="00E20650" w:rsidRPr="00DA3A25">
        <w:rPr>
          <w:spacing w:val="4"/>
          <w:sz w:val="20"/>
        </w:rPr>
        <w:t>t</w:t>
      </w:r>
      <w:r w:rsidR="00BF6865" w:rsidRPr="00DA3A25">
        <w:rPr>
          <w:sz w:val="20"/>
        </w:rPr>
        <w:t>o salva</w:t>
      </w:r>
      <w:r w:rsidR="00E20650" w:rsidRPr="00DA3A25">
        <w:rPr>
          <w:spacing w:val="4"/>
          <w:sz w:val="20"/>
        </w:rPr>
        <w:t>t</w:t>
      </w:r>
      <w:r w:rsidR="00BF6865" w:rsidRPr="00DA3A25">
        <w:rPr>
          <w:sz w:val="20"/>
        </w:rPr>
        <w:t xml:space="preserve">ion </w:t>
      </w:r>
      <w:r w:rsidR="00E20650" w:rsidRPr="00DA3A25">
        <w:rPr>
          <w:spacing w:val="4"/>
          <w:sz w:val="20"/>
        </w:rPr>
        <w:t>t</w:t>
      </w:r>
      <w:r w:rsidR="00BF6865" w:rsidRPr="00DA3A25">
        <w:rPr>
          <w:sz w:val="20"/>
        </w:rPr>
        <w:t>h</w:t>
      </w:r>
      <w:r w:rsidR="002B2A62" w:rsidRPr="00DA3A25">
        <w:rPr>
          <w:spacing w:val="2"/>
          <w:sz w:val="20"/>
        </w:rPr>
        <w:t>r</w:t>
      </w:r>
      <w:r w:rsidR="00BF6865" w:rsidRPr="00DA3A25">
        <w:rPr>
          <w:sz w:val="20"/>
        </w:rPr>
        <w:t>ough san</w:t>
      </w:r>
      <w:r w:rsidR="00E95871" w:rsidRPr="00DA3A25">
        <w:rPr>
          <w:spacing w:val="2"/>
          <w:sz w:val="20"/>
        </w:rPr>
        <w:t>c</w:t>
      </w:r>
      <w:r w:rsidR="00E20650" w:rsidRPr="00DA3A25">
        <w:rPr>
          <w:spacing w:val="4"/>
          <w:sz w:val="20"/>
        </w:rPr>
        <w:t>t</w:t>
      </w:r>
      <w:r w:rsidR="00F16F15" w:rsidRPr="00DA3A25">
        <w:rPr>
          <w:spacing w:val="2"/>
          <w:sz w:val="20"/>
        </w:rPr>
        <w:t>i</w:t>
      </w:r>
      <w:r w:rsidR="00F16F15" w:rsidRPr="00DA3A25">
        <w:rPr>
          <w:spacing w:val="4"/>
          <w:sz w:val="20"/>
        </w:rPr>
        <w:t>f</w:t>
      </w:r>
      <w:r w:rsidR="00BF6865" w:rsidRPr="00DA3A25">
        <w:rPr>
          <w:sz w:val="20"/>
        </w:rPr>
        <w:t>i</w:t>
      </w:r>
      <w:r w:rsidR="00E95871" w:rsidRPr="00DA3A25">
        <w:rPr>
          <w:spacing w:val="2"/>
          <w:sz w:val="20"/>
        </w:rPr>
        <w:t>c</w:t>
      </w:r>
      <w:r w:rsidR="00BF6865" w:rsidRPr="00DA3A25">
        <w:rPr>
          <w:sz w:val="20"/>
        </w:rPr>
        <w:t>a</w:t>
      </w:r>
      <w:r w:rsidR="00E20650" w:rsidRPr="00DA3A25">
        <w:rPr>
          <w:spacing w:val="4"/>
          <w:sz w:val="20"/>
        </w:rPr>
        <w:t>t</w:t>
      </w:r>
      <w:r w:rsidR="00BF6865" w:rsidRPr="00DA3A25">
        <w:rPr>
          <w:sz w:val="20"/>
        </w:rPr>
        <w:t>ion</w:t>
      </w:r>
      <w:r w:rsidR="0040046D" w:rsidRPr="00DA3A25">
        <w:rPr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Sanctification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sz w:val="20"/>
        </w:rPr>
        <w:fldChar w:fldCharType="end"/>
      </w:r>
      <w:r w:rsidR="00BF6865" w:rsidRPr="00DA3A25">
        <w:rPr>
          <w:sz w:val="20"/>
        </w:rPr>
        <w:t xml:space="preserve"> o</w:t>
      </w:r>
      <w:r w:rsidR="00F16F15" w:rsidRPr="00DA3A25">
        <w:rPr>
          <w:spacing w:val="-2"/>
          <w:sz w:val="20"/>
        </w:rPr>
        <w:t xml:space="preserve">f </w:t>
      </w:r>
      <w:r w:rsidR="00E20650" w:rsidRPr="00DA3A25">
        <w:rPr>
          <w:spacing w:val="4"/>
          <w:sz w:val="20"/>
        </w:rPr>
        <w:t>t</w:t>
      </w:r>
      <w:r w:rsidR="00BF6865" w:rsidRPr="00DA3A25">
        <w:rPr>
          <w:sz w:val="20"/>
        </w:rPr>
        <w:t>he Spi</w:t>
      </w:r>
      <w:r w:rsidR="002B2A62" w:rsidRPr="00DA3A25">
        <w:rPr>
          <w:spacing w:val="2"/>
          <w:sz w:val="20"/>
        </w:rPr>
        <w:t>r</w:t>
      </w:r>
      <w:r w:rsidR="00F16F15" w:rsidRPr="00DA3A25">
        <w:rPr>
          <w:spacing w:val="2"/>
          <w:sz w:val="20"/>
        </w:rPr>
        <w:t>i</w:t>
      </w:r>
      <w:r w:rsidR="00644D78" w:rsidRPr="00DA3A25">
        <w:rPr>
          <w:spacing w:val="-2"/>
          <w:sz w:val="20"/>
        </w:rPr>
        <w:t xml:space="preserve">t </w:t>
      </w:r>
      <w:r w:rsidR="00BF6865" w:rsidRPr="00DA3A25">
        <w:rPr>
          <w:sz w:val="20"/>
        </w:rPr>
        <w:t>and belie</w:t>
      </w:r>
      <w:r w:rsidR="00F16F15" w:rsidRPr="00DA3A25">
        <w:rPr>
          <w:spacing w:val="-2"/>
          <w:sz w:val="20"/>
        </w:rPr>
        <w:t xml:space="preserve">f </w:t>
      </w:r>
      <w:r w:rsidR="00BF6865" w:rsidRPr="00DA3A25">
        <w:rPr>
          <w:sz w:val="20"/>
        </w:rPr>
        <w:t>o</w:t>
      </w:r>
      <w:r w:rsidR="00F16F15" w:rsidRPr="00DA3A25">
        <w:rPr>
          <w:spacing w:val="-2"/>
          <w:sz w:val="20"/>
        </w:rPr>
        <w:t xml:space="preserve">f </w:t>
      </w:r>
      <w:r w:rsidR="00E20650" w:rsidRPr="00DA3A25">
        <w:rPr>
          <w:spacing w:val="4"/>
          <w:sz w:val="20"/>
        </w:rPr>
        <w:t>t</w:t>
      </w:r>
      <w:r w:rsidR="00BF6865" w:rsidRPr="00DA3A25">
        <w:rPr>
          <w:sz w:val="20"/>
        </w:rPr>
        <w:t xml:space="preserve">he </w:t>
      </w:r>
      <w:r w:rsidR="00E20650" w:rsidRPr="00DA3A25">
        <w:rPr>
          <w:spacing w:val="4"/>
          <w:sz w:val="20"/>
        </w:rPr>
        <w:t>t</w:t>
      </w:r>
      <w:r w:rsidR="002B2A62" w:rsidRPr="00DA3A25">
        <w:rPr>
          <w:spacing w:val="2"/>
          <w:sz w:val="20"/>
        </w:rPr>
        <w:t>r</w:t>
      </w:r>
      <w:r w:rsidR="00644D78" w:rsidRPr="00DA3A25">
        <w:rPr>
          <w:spacing w:val="2"/>
          <w:sz w:val="20"/>
        </w:rPr>
        <w:t>u</w:t>
      </w:r>
      <w:r w:rsidR="00974BF2" w:rsidRPr="00DA3A25">
        <w:rPr>
          <w:spacing w:val="4"/>
          <w:sz w:val="20"/>
        </w:rPr>
        <w:t>t</w:t>
      </w:r>
      <w:r w:rsidR="00BF6865" w:rsidRPr="00DA3A25">
        <w:rPr>
          <w:sz w:val="20"/>
        </w:rPr>
        <w:t xml:space="preserve">h" </w:t>
      </w:r>
      <w:r w:rsidR="00BF6865" w:rsidRPr="00633952">
        <w:rPr>
          <w:sz w:val="16"/>
          <w:szCs w:val="16"/>
        </w:rPr>
        <w:t>(2</w:t>
      </w:r>
      <w:r w:rsidR="00715F9A" w:rsidRPr="00633952">
        <w:rPr>
          <w:sz w:val="16"/>
          <w:szCs w:val="16"/>
        </w:rPr>
        <w:t>T</w:t>
      </w:r>
      <w:r w:rsidR="00BF6865" w:rsidRPr="00633952">
        <w:rPr>
          <w:sz w:val="16"/>
          <w:szCs w:val="16"/>
        </w:rPr>
        <w:t>h 2:13)</w:t>
      </w:r>
      <w:r w:rsidR="00BF6865" w:rsidRPr="00DA3A25">
        <w:rPr>
          <w:sz w:val="20"/>
        </w:rPr>
        <w:t>.</w:t>
      </w:r>
      <w:r w:rsidR="0078246E" w:rsidRPr="00DA3A25">
        <w:rPr>
          <w:sz w:val="20"/>
        </w:rPr>
        <w:t xml:space="preserve"> </w:t>
      </w:r>
      <w:r w:rsidR="00A34FF1" w:rsidRPr="00DA3A25">
        <w:rPr>
          <w:sz w:val="20"/>
        </w:rPr>
        <w:t xml:space="preserve">They were also </w:t>
      </w:r>
      <w:r w:rsidR="00E20650" w:rsidRPr="00DA3A25">
        <w:rPr>
          <w:rFonts w:cs="Arial"/>
          <w:spacing w:val="4"/>
          <w:sz w:val="20"/>
        </w:rPr>
        <w:t>t</w:t>
      </w:r>
      <w:r w:rsidR="0078246E" w:rsidRPr="00DA3A25">
        <w:rPr>
          <w:rFonts w:cs="Arial"/>
          <w:sz w:val="20"/>
        </w:rPr>
        <w:t>old:</w:t>
      </w:r>
    </w:p>
    <w:p w14:paraId="5E613BEE" w14:textId="77777777" w:rsidR="0078246E" w:rsidRPr="00DA3A25" w:rsidRDefault="0078246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57ACA02" w14:textId="79B09261" w:rsidR="001D4115" w:rsidRPr="00DA3A25" w:rsidRDefault="0078246E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bCs/>
          <w:spacing w:val="4"/>
          <w:sz w:val="20"/>
        </w:rPr>
        <w:t>t</w:t>
      </w:r>
      <w:r w:rsidR="001D4115" w:rsidRPr="00DA3A25">
        <w:rPr>
          <w:rFonts w:cs="Arial"/>
          <w:bCs/>
          <w:sz w:val="20"/>
        </w:rPr>
        <w:t xml:space="preserve">his is </w:t>
      </w:r>
      <w:r w:rsidR="00E20650" w:rsidRPr="00DA3A25">
        <w:rPr>
          <w:rFonts w:cs="Arial"/>
          <w:bCs/>
          <w:spacing w:val="4"/>
          <w:sz w:val="20"/>
        </w:rPr>
        <w:t>t</w:t>
      </w:r>
      <w:r w:rsidR="001D4115" w:rsidRPr="00DA3A25">
        <w:rPr>
          <w:rFonts w:cs="Arial"/>
          <w:bCs/>
          <w:sz w:val="20"/>
        </w:rPr>
        <w:t>he will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1D4115" w:rsidRPr="00DA3A25">
        <w:rPr>
          <w:rFonts w:cs="Arial"/>
          <w:bCs/>
          <w:sz w:val="20"/>
        </w:rPr>
        <w:t>God</w:t>
      </w:r>
      <w:r w:rsidR="00D555E3" w:rsidRPr="00DA3A25">
        <w:rPr>
          <w:rFonts w:cs="Arial"/>
          <w:b/>
          <w:sz w:val="20"/>
        </w:rPr>
        <w:fldChar w:fldCharType="begin"/>
      </w:r>
      <w:r w:rsidR="00D555E3" w:rsidRPr="00DA3A25">
        <w:rPr>
          <w:sz w:val="20"/>
        </w:rPr>
        <w:instrText xml:space="preserve"> XE "</w:instrText>
      </w:r>
      <w:r w:rsidR="00D555E3" w:rsidRPr="00DA3A25">
        <w:rPr>
          <w:rFonts w:cs="Arial"/>
          <w:sz w:val="20"/>
        </w:rPr>
        <w:instrText>God:</w:instrText>
      </w:r>
      <w:r w:rsidR="00D555E3" w:rsidRPr="00DA3A25">
        <w:rPr>
          <w:sz w:val="20"/>
        </w:rPr>
        <w:instrText xml:space="preserve">will of, the" </w:instrText>
      </w:r>
      <w:r w:rsidR="00D555E3" w:rsidRPr="00DA3A25">
        <w:rPr>
          <w:rFonts w:cs="Arial"/>
          <w:b/>
          <w:sz w:val="20"/>
        </w:rPr>
        <w:fldChar w:fldCharType="end"/>
      </w:r>
      <w:r w:rsidR="001D4115" w:rsidRPr="00DA3A25">
        <w:rPr>
          <w:rFonts w:cs="Arial"/>
          <w:sz w:val="20"/>
        </w:rPr>
        <w:t xml:space="preserve">, </w:t>
      </w:r>
      <w:r w:rsidR="001D4115" w:rsidRPr="00DA3A25">
        <w:rPr>
          <w:rFonts w:cs="Arial"/>
          <w:i/>
          <w:sz w:val="20"/>
        </w:rPr>
        <w:t>even</w:t>
      </w:r>
      <w:r w:rsidR="001D4115" w:rsidRPr="00DA3A25">
        <w:rPr>
          <w:rFonts w:cs="Arial"/>
          <w:sz w:val="20"/>
        </w:rPr>
        <w:t xml:space="preserve"> you</w:t>
      </w:r>
      <w:r w:rsidR="00F16F15" w:rsidRPr="00DA3A25">
        <w:rPr>
          <w:rFonts w:cs="Arial"/>
          <w:spacing w:val="-4"/>
          <w:sz w:val="20"/>
        </w:rPr>
        <w:t>r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1D4115" w:rsidRPr="00DA3A25">
        <w:rPr>
          <w:rFonts w:cs="Arial"/>
          <w:sz w:val="20"/>
        </w:rPr>
        <w:t>sa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1D4115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1D4115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1D4115" w:rsidRPr="00DA3A25">
        <w:rPr>
          <w:rFonts w:cs="Arial"/>
          <w:sz w:val="20"/>
        </w:rPr>
        <w:t>ion</w:t>
      </w:r>
      <w:r w:rsidR="0040046D" w:rsidRPr="00DA3A25">
        <w:rPr>
          <w:rFonts w:cs="Arial"/>
          <w:spacing w:val="-4"/>
          <w:sz w:val="20"/>
        </w:rPr>
        <w:fldChar w:fldCharType="begin"/>
      </w:r>
      <w:r w:rsidR="0040046D" w:rsidRPr="00DA3A25">
        <w:rPr>
          <w:spacing w:val="-4"/>
          <w:sz w:val="20"/>
        </w:rPr>
        <w:instrText xml:space="preserve"> XE "</w:instrText>
      </w:r>
      <w:r w:rsidR="0040046D" w:rsidRPr="00DA3A25">
        <w:rPr>
          <w:rFonts w:cs="Arial"/>
          <w:spacing w:val="-4"/>
          <w:sz w:val="20"/>
        </w:rPr>
        <w:instrText>Sanctification</w:instrText>
      </w:r>
      <w:r w:rsidR="0040046D" w:rsidRPr="00DA3A25">
        <w:rPr>
          <w:spacing w:val="-4"/>
          <w:sz w:val="20"/>
        </w:rPr>
        <w:instrText xml:space="preserve">" </w:instrText>
      </w:r>
      <w:r w:rsidR="0040046D" w:rsidRPr="00DA3A25">
        <w:rPr>
          <w:rFonts w:cs="Arial"/>
          <w:spacing w:val="-4"/>
          <w:sz w:val="20"/>
        </w:rPr>
        <w:fldChar w:fldCharType="end"/>
      </w:r>
      <w:r w:rsidR="001D4115" w:rsidRPr="00DA3A25">
        <w:rPr>
          <w:rFonts w:cs="Arial"/>
          <w:spacing w:val="-4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1D4115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4"/>
          <w:sz w:val="20"/>
        </w:rPr>
        <w:t>t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1D4115" w:rsidRPr="00DA3A25">
        <w:rPr>
          <w:rFonts w:cs="Arial"/>
          <w:sz w:val="20"/>
        </w:rPr>
        <w:t>y</w:t>
      </w:r>
      <w:r w:rsidR="001D4115" w:rsidRPr="00DA3A25">
        <w:rPr>
          <w:rFonts w:cs="Arial"/>
          <w:spacing w:val="-4"/>
          <w:sz w:val="20"/>
        </w:rPr>
        <w:t>e</w:t>
      </w:r>
      <w:r w:rsidR="001D4115" w:rsidRPr="00DA3A25">
        <w:rPr>
          <w:rFonts w:cs="Arial"/>
          <w:sz w:val="20"/>
        </w:rPr>
        <w:t xml:space="preserve"> shoul</w:t>
      </w:r>
      <w:r w:rsidR="001D4115" w:rsidRPr="00DA3A25">
        <w:rPr>
          <w:rFonts w:cs="Arial"/>
          <w:spacing w:val="-4"/>
          <w:sz w:val="20"/>
        </w:rPr>
        <w:t>d</w:t>
      </w:r>
      <w:r w:rsidR="001D4115" w:rsidRPr="00DA3A25">
        <w:rPr>
          <w:rFonts w:cs="Arial"/>
          <w:sz w:val="20"/>
        </w:rPr>
        <w:t xml:space="preserve"> abs</w:t>
      </w:r>
      <w:r w:rsidR="00E20650" w:rsidRPr="00DA3A25">
        <w:rPr>
          <w:rFonts w:cs="Arial"/>
          <w:spacing w:val="4"/>
          <w:sz w:val="20"/>
        </w:rPr>
        <w:t>t</w:t>
      </w:r>
      <w:r w:rsidR="001D4115" w:rsidRPr="00DA3A25">
        <w:rPr>
          <w:rFonts w:cs="Arial"/>
          <w:sz w:val="20"/>
        </w:rPr>
        <w:t xml:space="preserve">ain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1D4115" w:rsidRPr="00DA3A25">
        <w:rPr>
          <w:rFonts w:cs="Arial"/>
          <w:sz w:val="20"/>
        </w:rPr>
        <w:t xml:space="preserve">om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1D4115" w:rsidRPr="00DA3A25">
        <w:rPr>
          <w:rFonts w:cs="Arial"/>
          <w:sz w:val="20"/>
        </w:rPr>
        <w:t>ni</w:t>
      </w:r>
      <w:r w:rsidR="00E95871" w:rsidRPr="00DA3A25">
        <w:rPr>
          <w:rFonts w:cs="Arial"/>
          <w:spacing w:val="2"/>
          <w:sz w:val="20"/>
        </w:rPr>
        <w:t>c</w:t>
      </w:r>
      <w:r w:rsidR="001D4115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1D4115" w:rsidRPr="00DA3A25">
        <w:rPr>
          <w:rFonts w:cs="Arial"/>
          <w:sz w:val="20"/>
        </w:rPr>
        <w:t>ion: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1D4115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D4115" w:rsidRPr="00DA3A25">
        <w:rPr>
          <w:rFonts w:cs="Arial"/>
          <w:sz w:val="20"/>
        </w:rPr>
        <w:t>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1D4115" w:rsidRPr="00DA3A25">
        <w:rPr>
          <w:rFonts w:cs="Arial"/>
          <w:sz w:val="20"/>
        </w:rPr>
        <w:t xml:space="preserve"> on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1D4115" w:rsidRPr="00DA3A25">
        <w:rPr>
          <w:rFonts w:cs="Arial"/>
          <w:sz w:val="20"/>
        </w:rPr>
        <w:t xml:space="preserve">you should know how </w:t>
      </w:r>
      <w:r w:rsidR="00E20650" w:rsidRPr="00DA3A25">
        <w:rPr>
          <w:rFonts w:cs="Arial"/>
          <w:spacing w:val="4"/>
          <w:sz w:val="20"/>
        </w:rPr>
        <w:t>t</w:t>
      </w:r>
      <w:r w:rsidR="001D4115" w:rsidRPr="00DA3A25">
        <w:rPr>
          <w:rFonts w:cs="Arial"/>
          <w:sz w:val="20"/>
        </w:rPr>
        <w:t>o possess his vessel in sa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1D4115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1D4115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1D4115" w:rsidRPr="00DA3A25">
        <w:rPr>
          <w:rFonts w:cs="Arial"/>
          <w:sz w:val="20"/>
        </w:rPr>
        <w:t>ion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Sanctification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1D4115" w:rsidRPr="00DA3A25">
        <w:rPr>
          <w:rFonts w:cs="Arial"/>
          <w:sz w:val="20"/>
        </w:rPr>
        <w:t xml:space="preserve"> and </w:t>
      </w:r>
      <w:r w:rsidR="0028131C" w:rsidRPr="00DA3A25">
        <w:rPr>
          <w:rFonts w:cs="Arial"/>
          <w:sz w:val="20"/>
        </w:rPr>
        <w:t>hon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</w:t>
      </w:r>
      <w:r w:rsidR="00715F9A" w:rsidRPr="00633952">
        <w:rPr>
          <w:rFonts w:cs="Arial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4:3-4)</w:t>
      </w:r>
      <w:r w:rsidRPr="00DA3A25">
        <w:rPr>
          <w:rFonts w:cs="Arial"/>
          <w:sz w:val="20"/>
        </w:rPr>
        <w:t>.</w:t>
      </w:r>
    </w:p>
    <w:p w14:paraId="28D5D17F" w14:textId="240A76EC" w:rsidR="00450BE2" w:rsidRPr="00DA3A25" w:rsidRDefault="00450BE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943AD6B" w14:textId="26A13873" w:rsidR="00C33F86" w:rsidRPr="00DA3A25" w:rsidRDefault="006370D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D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y beloved, </w:t>
      </w:r>
      <w:r w:rsidRPr="00DA3A25">
        <w:rPr>
          <w:rFonts w:cs="Arial"/>
          <w:sz w:val="20"/>
          <w:u w:val="single"/>
        </w:rPr>
        <w:t>le</w:t>
      </w:r>
      <w:r w:rsidRPr="00DA3A25">
        <w:rPr>
          <w:rFonts w:cs="Arial"/>
          <w:spacing w:val="-2"/>
          <w:sz w:val="20"/>
          <w:u w:val="single"/>
        </w:rPr>
        <w:t xml:space="preserve">t </w:t>
      </w:r>
      <w:r w:rsidRPr="00DA3A25">
        <w:rPr>
          <w:rFonts w:cs="Arial"/>
          <w:sz w:val="20"/>
          <w:u w:val="single"/>
        </w:rPr>
        <w:t>u</w:t>
      </w:r>
      <w:r w:rsidRPr="00DA3A25">
        <w:rPr>
          <w:rFonts w:cs="Arial"/>
          <w:spacing w:val="-4"/>
          <w:sz w:val="20"/>
          <w:u w:val="single"/>
        </w:rPr>
        <w:t>s</w:t>
      </w:r>
      <w:r w:rsidRPr="00DA3A25">
        <w:rPr>
          <w:rFonts w:cs="Arial"/>
          <w:sz w:val="20"/>
          <w:u w:val="single"/>
        </w:rPr>
        <w:t xml:space="preserve"> 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leans</w:t>
      </w:r>
      <w:r w:rsidRPr="00DA3A25">
        <w:rPr>
          <w:rFonts w:cs="Arial"/>
          <w:spacing w:val="-4"/>
          <w:sz w:val="20"/>
          <w:u w:val="single"/>
        </w:rPr>
        <w:t>e</w:t>
      </w:r>
      <w:r w:rsidRPr="00DA3A25">
        <w:rPr>
          <w:rFonts w:cs="Arial"/>
          <w:sz w:val="20"/>
          <w:u w:val="single"/>
        </w:rPr>
        <w:t xml:space="preserve"> ou</w:t>
      </w:r>
      <w:r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selve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4"/>
          <w:sz w:val="20"/>
        </w:rPr>
        <w:t>m</w:t>
      </w:r>
      <w:r w:rsidRPr="00DA3A25">
        <w:rPr>
          <w:rFonts w:cs="Arial"/>
          <w:sz w:val="20"/>
        </w:rPr>
        <w:t xml:space="preserve"> all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i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s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 and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p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holines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2"/>
          <w:sz w:val="20"/>
        </w:rPr>
        <w:instrText>f</w:instrText>
      </w:r>
      <w:r w:rsidRPr="00DA3A25">
        <w:rPr>
          <w:rFonts w:cs="Arial"/>
          <w:sz w:val="20"/>
        </w:rPr>
        <w:instrText>ea</w:instrText>
      </w:r>
      <w:r w:rsidRPr="00DA3A25">
        <w:rPr>
          <w:rFonts w:cs="Arial"/>
          <w:spacing w:val="-2"/>
          <w:sz w:val="20"/>
        </w:rPr>
        <w:instrText xml:space="preserve">r </w:instrText>
      </w:r>
      <w:r w:rsidRPr="00DA3A25">
        <w:rPr>
          <w:rFonts w:cs="Arial"/>
          <w:sz w:val="20"/>
        </w:rPr>
        <w:instrText>o</w:instrText>
      </w:r>
      <w:r w:rsidRPr="00DA3A25">
        <w:rPr>
          <w:rFonts w:cs="Arial"/>
          <w:spacing w:val="-2"/>
          <w:sz w:val="20"/>
        </w:rPr>
        <w:instrText xml:space="preserve">f 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2Cor 7:1)</w:t>
      </w:r>
      <w:r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  <w:r w:rsidR="00237B2A" w:rsidRPr="00DA3A25">
        <w:rPr>
          <w:rFonts w:cs="Arial"/>
          <w:sz w:val="20"/>
        </w:rPr>
        <w:t>"God</w:t>
      </w:r>
      <w:r w:rsidR="00237B2A" w:rsidRPr="00DA3A25">
        <w:rPr>
          <w:rFonts w:cs="Arial"/>
          <w:sz w:val="20"/>
        </w:rPr>
        <w:fldChar w:fldCharType="begin"/>
      </w:r>
      <w:r w:rsidR="00237B2A" w:rsidRPr="00DA3A25">
        <w:rPr>
          <w:sz w:val="20"/>
        </w:rPr>
        <w:instrText xml:space="preserve"> XE "</w:instrText>
      </w:r>
      <w:r w:rsidR="00237B2A" w:rsidRPr="00DA3A25">
        <w:rPr>
          <w:rFonts w:cs="Arial"/>
          <w:sz w:val="20"/>
        </w:rPr>
        <w:instrText>God</w:instrText>
      </w:r>
      <w:r w:rsidR="00237B2A" w:rsidRPr="00DA3A25">
        <w:rPr>
          <w:sz w:val="20"/>
        </w:rPr>
        <w:instrText xml:space="preserve">" </w:instrText>
      </w:r>
      <w:r w:rsidR="00237B2A" w:rsidRPr="00DA3A25">
        <w:rPr>
          <w:rFonts w:cs="Arial"/>
          <w:sz w:val="20"/>
        </w:rPr>
        <w:fldChar w:fldCharType="end"/>
      </w:r>
      <w:r w:rsidR="00237B2A" w:rsidRPr="00DA3A25">
        <w:rPr>
          <w:rFonts w:cs="Arial"/>
          <w:sz w:val="20"/>
        </w:rPr>
        <w:t xml:space="preserve"> ha</w:t>
      </w:r>
      <w:r w:rsidR="00237B2A" w:rsidRPr="00DA3A25">
        <w:rPr>
          <w:rFonts w:cs="Arial"/>
          <w:spacing w:val="4"/>
          <w:sz w:val="20"/>
        </w:rPr>
        <w:t>t</w:t>
      </w:r>
      <w:r w:rsidR="00237B2A" w:rsidRPr="00DA3A25">
        <w:rPr>
          <w:rFonts w:cs="Arial"/>
          <w:sz w:val="20"/>
        </w:rPr>
        <w:t>h no</w:t>
      </w:r>
      <w:r w:rsidR="00237B2A" w:rsidRPr="00DA3A25">
        <w:rPr>
          <w:rFonts w:cs="Arial"/>
          <w:spacing w:val="-2"/>
          <w:sz w:val="20"/>
        </w:rPr>
        <w:t xml:space="preserve">t </w:t>
      </w:r>
      <w:r w:rsidR="00237B2A" w:rsidRPr="00DA3A25">
        <w:rPr>
          <w:rFonts w:cs="Arial"/>
          <w:spacing w:val="2"/>
          <w:sz w:val="20"/>
        </w:rPr>
        <w:t>c</w:t>
      </w:r>
      <w:r w:rsidR="00237B2A" w:rsidRPr="00DA3A25">
        <w:rPr>
          <w:rFonts w:cs="Arial"/>
          <w:sz w:val="20"/>
        </w:rPr>
        <w:t>alled us un</w:t>
      </w:r>
      <w:r w:rsidR="00237B2A" w:rsidRPr="00DA3A25">
        <w:rPr>
          <w:rFonts w:cs="Arial"/>
          <w:spacing w:val="4"/>
          <w:sz w:val="20"/>
        </w:rPr>
        <w:t>t</w:t>
      </w:r>
      <w:r w:rsidR="00237B2A" w:rsidRPr="00DA3A25">
        <w:rPr>
          <w:rFonts w:cs="Arial"/>
          <w:sz w:val="20"/>
        </w:rPr>
        <w:t>o un</w:t>
      </w:r>
      <w:r w:rsidR="00237B2A" w:rsidRPr="00DA3A25">
        <w:rPr>
          <w:rFonts w:cs="Arial"/>
          <w:spacing w:val="2"/>
          <w:sz w:val="20"/>
        </w:rPr>
        <w:t>c</w:t>
      </w:r>
      <w:r w:rsidR="00237B2A" w:rsidRPr="00DA3A25">
        <w:rPr>
          <w:rFonts w:cs="Arial"/>
          <w:sz w:val="20"/>
        </w:rPr>
        <w:t>leanness, b</w:t>
      </w:r>
      <w:r w:rsidR="00237B2A" w:rsidRPr="00DA3A25">
        <w:rPr>
          <w:rFonts w:cs="Arial"/>
          <w:spacing w:val="2"/>
          <w:sz w:val="20"/>
        </w:rPr>
        <w:t>u</w:t>
      </w:r>
      <w:r w:rsidR="00237B2A" w:rsidRPr="00DA3A25">
        <w:rPr>
          <w:rFonts w:cs="Arial"/>
          <w:spacing w:val="-2"/>
          <w:sz w:val="20"/>
        </w:rPr>
        <w:t xml:space="preserve">t </w:t>
      </w:r>
      <w:r w:rsidR="00237B2A" w:rsidRPr="00DA3A25">
        <w:rPr>
          <w:rFonts w:cs="Arial"/>
          <w:sz w:val="20"/>
        </w:rPr>
        <w:t>un</w:t>
      </w:r>
      <w:r w:rsidR="00237B2A" w:rsidRPr="00DA3A25">
        <w:rPr>
          <w:rFonts w:cs="Arial"/>
          <w:spacing w:val="4"/>
          <w:sz w:val="20"/>
        </w:rPr>
        <w:t>t</w:t>
      </w:r>
      <w:r w:rsidR="00237B2A" w:rsidRPr="00DA3A25">
        <w:rPr>
          <w:rFonts w:cs="Arial"/>
          <w:sz w:val="20"/>
        </w:rPr>
        <w:t xml:space="preserve">o holiness" </w:t>
      </w:r>
      <w:r w:rsidR="00237B2A" w:rsidRPr="00633952">
        <w:rPr>
          <w:rFonts w:cs="Arial"/>
          <w:sz w:val="16"/>
          <w:szCs w:val="16"/>
        </w:rPr>
        <w:t>(1Th 4:7)</w:t>
      </w:r>
      <w:r w:rsidR="00237B2A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 xml:space="preserve">"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ow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s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 sha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p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u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  <w:u w:val="single"/>
        </w:rPr>
        <w:t>sowe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h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o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 Spi</w:t>
      </w:r>
      <w:r w:rsidRPr="00DA3A25">
        <w:rPr>
          <w:rFonts w:cs="Arial"/>
          <w:spacing w:val="2"/>
          <w:sz w:val="20"/>
          <w:u w:val="single"/>
        </w:rPr>
        <w:t>ri</w:t>
      </w:r>
      <w:r w:rsidRPr="00DA3A25">
        <w:rPr>
          <w:rFonts w:cs="Arial"/>
          <w:spacing w:val="-2"/>
          <w:sz w:val="20"/>
          <w:u w:val="single"/>
        </w:rPr>
        <w:t>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shall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p 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 e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a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" </w:t>
      </w:r>
      <w:r w:rsidRPr="00633952">
        <w:rPr>
          <w:rFonts w:cs="Arial"/>
          <w:sz w:val="16"/>
          <w:szCs w:val="16"/>
        </w:rPr>
        <w:t>(Gal 6:</w:t>
      </w:r>
      <w:r w:rsidRPr="00633952">
        <w:rPr>
          <w:rFonts w:cs="Arial"/>
          <w:spacing w:val="-4"/>
          <w:sz w:val="16"/>
          <w:szCs w:val="16"/>
        </w:rPr>
        <w:t>8)</w:t>
      </w:r>
      <w:r w:rsidRPr="00DA3A25">
        <w:rPr>
          <w:rFonts w:cs="Arial"/>
          <w:spacing w:val="-4"/>
          <w:sz w:val="20"/>
        </w:rPr>
        <w:t xml:space="preserve">. </w:t>
      </w:r>
      <w:r w:rsidR="00237B2A" w:rsidRPr="00DA3A25">
        <w:rPr>
          <w:rFonts w:cs="Arial"/>
          <w:sz w:val="20"/>
        </w:rPr>
        <w:t xml:space="preserve">"Blessed </w:t>
      </w:r>
      <w:r w:rsidR="00237B2A" w:rsidRPr="00DA3A25">
        <w:rPr>
          <w:rFonts w:cs="Arial"/>
          <w:i/>
          <w:iCs/>
          <w:sz w:val="20"/>
        </w:rPr>
        <w:t>is</w:t>
      </w:r>
      <w:r w:rsidR="00237B2A" w:rsidRPr="00DA3A25">
        <w:rPr>
          <w:rFonts w:cs="Arial"/>
          <w:sz w:val="20"/>
        </w:rPr>
        <w:t xml:space="preserve"> every one that feareth the L</w:t>
      </w:r>
      <w:r w:rsidR="00237B2A" w:rsidRPr="00DA3A25">
        <w:rPr>
          <w:rFonts w:cs="Arial"/>
          <w:smallCaps/>
          <w:sz w:val="20"/>
        </w:rPr>
        <w:t>ord</w:t>
      </w:r>
      <w:r w:rsidR="00237B2A" w:rsidRPr="00DA3A25">
        <w:rPr>
          <w:rFonts w:cs="Arial"/>
          <w:sz w:val="20"/>
        </w:rPr>
        <w:t xml:space="preserve">; that walketh in his ways" </w:t>
      </w:r>
      <w:r w:rsidR="00237B2A" w:rsidRPr="006370D0">
        <w:rPr>
          <w:rFonts w:cs="Arial"/>
          <w:sz w:val="16"/>
        </w:rPr>
        <w:t>(Ps 128:1)</w:t>
      </w:r>
      <w:r w:rsidR="00237B2A"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  <w:r w:rsidR="00C81C6B" w:rsidRPr="00DA3A25">
        <w:rPr>
          <w:rFonts w:cs="Arial"/>
          <w:sz w:val="20"/>
        </w:rPr>
        <w:t>T</w:t>
      </w:r>
      <w:r w:rsidR="00A8343C" w:rsidRPr="00DA3A25">
        <w:rPr>
          <w:rFonts w:cs="Arial"/>
          <w:sz w:val="20"/>
        </w:rPr>
        <w:t>hese and many o</w:t>
      </w:r>
      <w:r w:rsidR="00E20650" w:rsidRPr="00DA3A25">
        <w:rPr>
          <w:rFonts w:cs="Arial"/>
          <w:spacing w:val="4"/>
          <w:sz w:val="20"/>
        </w:rPr>
        <w:t>t</w:t>
      </w:r>
      <w:r w:rsidR="00A8343C" w:rsidRPr="00DA3A25">
        <w:rPr>
          <w:rFonts w:cs="Arial"/>
          <w:sz w:val="20"/>
        </w:rPr>
        <w:t>he</w:t>
      </w:r>
      <w:r w:rsidR="00EC1A77" w:rsidRPr="00DA3A25">
        <w:rPr>
          <w:rFonts w:cs="Arial"/>
          <w:sz w:val="20"/>
        </w:rPr>
        <w:t xml:space="preserve">r verses </w:t>
      </w:r>
      <w:r w:rsidR="009471CD" w:rsidRPr="00DA3A25">
        <w:rPr>
          <w:rFonts w:cs="Arial"/>
          <w:sz w:val="20"/>
        </w:rPr>
        <w:t xml:space="preserve">make one point </w:t>
      </w:r>
      <w:r w:rsidR="00321406" w:rsidRPr="00DA3A25">
        <w:rPr>
          <w:rFonts w:cs="Arial"/>
          <w:spacing w:val="2"/>
          <w:sz w:val="20"/>
        </w:rPr>
        <w:t>c</w:t>
      </w:r>
      <w:r w:rsidR="009471CD" w:rsidRPr="00DA3A25">
        <w:rPr>
          <w:rFonts w:cs="Arial"/>
          <w:sz w:val="20"/>
        </w:rPr>
        <w:t>lear</w:t>
      </w:r>
      <w:r w:rsidR="00112012" w:rsidRPr="00DA3A25">
        <w:rPr>
          <w:rFonts w:cs="Arial"/>
          <w:sz w:val="20"/>
        </w:rPr>
        <w:t>;</w:t>
      </w:r>
      <w:r w:rsidR="009471CD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5D722F" w:rsidRPr="00DA3A25">
        <w:rPr>
          <w:rFonts w:cs="Arial"/>
          <w:sz w:val="20"/>
        </w:rPr>
        <w:t xml:space="preserve">hose who </w:t>
      </w:r>
      <w:r w:rsidR="00A8343C" w:rsidRPr="00DA3A25">
        <w:rPr>
          <w:rFonts w:cs="Arial"/>
          <w:sz w:val="20"/>
        </w:rPr>
        <w:t>have been 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A8343C" w:rsidRPr="00DA3A25">
        <w:rPr>
          <w:rFonts w:cs="Arial"/>
          <w:sz w:val="20"/>
        </w:rPr>
        <w:t xml:space="preserve">e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A8343C" w:rsidRPr="00DA3A25">
        <w:rPr>
          <w:rFonts w:cs="Arial"/>
          <w:sz w:val="20"/>
        </w:rPr>
        <w:t>om sin</w:t>
      </w:r>
      <w:r w:rsidR="00C81C6B" w:rsidRPr="00DA3A25">
        <w:rPr>
          <w:rFonts w:cs="Arial"/>
          <w:sz w:val="20"/>
        </w:rPr>
        <w:t xml:space="preserve"> are obliged </w:t>
      </w:r>
      <w:r w:rsidR="00E20650" w:rsidRPr="00DA3A25">
        <w:rPr>
          <w:rFonts w:cs="Arial"/>
          <w:spacing w:val="4"/>
          <w:sz w:val="20"/>
        </w:rPr>
        <w:t>t</w:t>
      </w:r>
      <w:r w:rsidR="00A8343C" w:rsidRPr="00DA3A25">
        <w:rPr>
          <w:rFonts w:cs="Arial"/>
          <w:sz w:val="20"/>
        </w:rPr>
        <w:t xml:space="preserve">o obey God. </w:t>
      </w:r>
    </w:p>
    <w:p w14:paraId="0BFD1E01" w14:textId="77777777" w:rsidR="006370D0" w:rsidRPr="00DA3A25" w:rsidRDefault="006370D0">
      <w:pPr>
        <w:rPr>
          <w:rFonts w:cs="Arial"/>
          <w:sz w:val="20"/>
        </w:rPr>
      </w:pPr>
    </w:p>
    <w:p w14:paraId="154F8023" w14:textId="5AC62D6E" w:rsidR="006370D0" w:rsidRPr="00DA3A25" w:rsidRDefault="006370D0" w:rsidP="006370D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Romans 8:1 says, "</w:t>
      </w:r>
      <w:r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</w:t>
      </w:r>
      <w:r w:rsidRPr="00DA3A25">
        <w:rPr>
          <w:rFonts w:cs="Arial"/>
          <w:i/>
          <w:spacing w:val="6"/>
          <w:sz w:val="20"/>
        </w:rPr>
        <w:t>r</w:t>
      </w:r>
      <w:r w:rsidRPr="00DA3A25">
        <w:rPr>
          <w:rFonts w:cs="Arial"/>
          <w:i/>
          <w:sz w:val="20"/>
        </w:rPr>
        <w:t>e i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now n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em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m</w:t>
      </w:r>
      <w:r w:rsidRPr="00DA3A25">
        <w:rPr>
          <w:rFonts w:cs="Arial"/>
          <w:sz w:val="20"/>
        </w:rPr>
        <w:t xml:space="preserve">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n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who walk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lesh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" So, would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mea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s n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em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>r those</w:t>
      </w:r>
      <w:r w:rsidRPr="00DA3A25">
        <w:rPr>
          <w:rFonts w:cs="Arial"/>
          <w:sz w:val="20"/>
        </w:rPr>
        <w:t xml:space="preserve"> who s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believe in Jesus or does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n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em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promise apply only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people who </w:t>
      </w:r>
      <w:r w:rsidRPr="00DA3A25">
        <w:rPr>
          <w:rFonts w:cs="Arial"/>
          <w:sz w:val="20"/>
          <w:u w:val="single"/>
        </w:rPr>
        <w:t>do</w:t>
      </w:r>
      <w:r w:rsidRPr="00DA3A25">
        <w:rPr>
          <w:rFonts w:cs="Arial"/>
          <w:sz w:val="20"/>
        </w:rPr>
        <w:t xml:space="preserve"> what </w:t>
      </w:r>
      <w:r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verse says?</w:t>
      </w:r>
    </w:p>
    <w:p w14:paraId="7FC9B803" w14:textId="78A5503C" w:rsidR="00237B2A" w:rsidRPr="00DA3A25" w:rsidRDefault="00237B2A" w:rsidP="006370D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6D4D67E" w14:textId="5CC28668" w:rsidR="001173AC" w:rsidRPr="00DA3A25" w:rsidRDefault="001173AC" w:rsidP="00237B2A">
      <w:pPr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DD2111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 do mi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"</w:t>
      </w:r>
      <w:r w:rsidR="00861199" w:rsidRPr="00DA3A25">
        <w:rPr>
          <w:rFonts w:cs="Arial"/>
          <w:sz w:val="20"/>
        </w:rPr>
        <w:t xml:space="preserve"> </w:t>
      </w:r>
      <w:r w:rsidR="00861199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861199" w:rsidRPr="00633952">
        <w:rPr>
          <w:rFonts w:cs="Arial"/>
          <w:sz w:val="16"/>
          <w:szCs w:val="16"/>
        </w:rPr>
        <w:t>om 8:5)</w:t>
      </w:r>
      <w:r w:rsidR="00237B2A"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  <w:r w:rsidR="00D745C5" w:rsidRPr="00DA3A25">
        <w:rPr>
          <w:rFonts w:cs="Arial"/>
          <w:sz w:val="20"/>
        </w:rPr>
        <w:t>M</w:t>
      </w:r>
      <w:r w:rsidR="00861199" w:rsidRPr="00DA3A25">
        <w:rPr>
          <w:rFonts w:cs="Arial"/>
          <w:sz w:val="20"/>
        </w:rPr>
        <w:t>inding "</w:t>
      </w:r>
      <w:r w:rsidR="00E20650" w:rsidRPr="00DA3A25">
        <w:rPr>
          <w:rFonts w:cs="Arial"/>
          <w:spacing w:val="4"/>
          <w:sz w:val="20"/>
        </w:rPr>
        <w:t>t</w:t>
      </w:r>
      <w:r w:rsidR="00861199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861199"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861199" w:rsidRPr="00DA3A25">
        <w:rPr>
          <w:rFonts w:cs="Arial"/>
          <w:sz w:val="20"/>
        </w:rPr>
        <w:t xml:space="preserve">he </w:t>
      </w:r>
      <w:r w:rsidR="00861199" w:rsidRPr="00DA3A25">
        <w:rPr>
          <w:rFonts w:cs="Arial"/>
          <w:spacing w:val="4"/>
          <w:sz w:val="20"/>
        </w:rPr>
        <w:t>f</w:t>
      </w:r>
      <w:r w:rsidR="00861199" w:rsidRPr="00DA3A25">
        <w:rPr>
          <w:rFonts w:cs="Arial"/>
          <w:sz w:val="20"/>
        </w:rPr>
        <w:t xml:space="preserve">lesh" </w:t>
      </w:r>
      <w:r w:rsidR="00D745C5" w:rsidRPr="00DA3A25">
        <w:rPr>
          <w:rFonts w:cs="Arial"/>
          <w:sz w:val="20"/>
        </w:rPr>
        <w:t xml:space="preserve">will lead </w:t>
      </w:r>
      <w:r w:rsidR="00E20650" w:rsidRPr="00DA3A25">
        <w:rPr>
          <w:rFonts w:cs="Arial"/>
          <w:spacing w:val="4"/>
          <w:sz w:val="20"/>
        </w:rPr>
        <w:t>t</w:t>
      </w:r>
      <w:r w:rsidR="00D745C5" w:rsidRPr="00DA3A25">
        <w:rPr>
          <w:rFonts w:cs="Arial"/>
          <w:sz w:val="20"/>
        </w:rPr>
        <w:t>o behavio</w:t>
      </w:r>
      <w:r w:rsidR="002B2A62" w:rsidRPr="00DA3A25">
        <w:rPr>
          <w:rFonts w:cs="Arial"/>
          <w:spacing w:val="2"/>
          <w:sz w:val="20"/>
        </w:rPr>
        <w:t>r</w:t>
      </w:r>
      <w:r w:rsidR="00D745C5" w:rsidRPr="00DA3A25">
        <w:rPr>
          <w:rFonts w:cs="Arial"/>
          <w:sz w:val="20"/>
        </w:rPr>
        <w:t xml:space="preserve">s </w:t>
      </w:r>
      <w:r w:rsidR="00E20650" w:rsidRPr="00DA3A25">
        <w:rPr>
          <w:rFonts w:cs="Arial"/>
          <w:spacing w:val="4"/>
          <w:sz w:val="20"/>
        </w:rPr>
        <w:t>t</w:t>
      </w:r>
      <w:r w:rsidR="00D745C5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745C5" w:rsidRPr="00DA3A25">
        <w:rPr>
          <w:rFonts w:cs="Arial"/>
          <w:sz w:val="20"/>
        </w:rPr>
        <w:t>have di</w:t>
      </w:r>
      <w:r w:rsidR="002B2A62" w:rsidRPr="00DA3A25">
        <w:rPr>
          <w:rFonts w:cs="Arial"/>
          <w:spacing w:val="2"/>
          <w:sz w:val="20"/>
        </w:rPr>
        <w:t>r</w:t>
      </w:r>
      <w:r w:rsidR="00D745C5" w:rsidRPr="00DA3A25">
        <w:rPr>
          <w:rFonts w:cs="Arial"/>
          <w:sz w:val="20"/>
        </w:rPr>
        <w:t>e</w:t>
      </w:r>
      <w:r w:rsidR="00861199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861199" w:rsidRPr="00DA3A25">
        <w:rPr>
          <w:rFonts w:cs="Arial"/>
          <w:sz w:val="20"/>
        </w:rPr>
        <w:t>onsequen</w:t>
      </w:r>
      <w:r w:rsidR="00E95871" w:rsidRPr="00DA3A25">
        <w:rPr>
          <w:rFonts w:cs="Arial"/>
          <w:spacing w:val="2"/>
          <w:sz w:val="20"/>
        </w:rPr>
        <w:t>c</w:t>
      </w:r>
      <w:r w:rsidR="00861199" w:rsidRPr="00DA3A25">
        <w:rPr>
          <w:rFonts w:cs="Arial"/>
          <w:sz w:val="20"/>
        </w:rPr>
        <w:t>es</w:t>
      </w:r>
      <w:r w:rsidR="00D745C5" w:rsidRPr="00DA3A25">
        <w:rPr>
          <w:rFonts w:cs="Arial"/>
          <w:sz w:val="20"/>
        </w:rPr>
        <w:t>:</w:t>
      </w:r>
      <w:r w:rsidR="00861199" w:rsidRPr="00DA3A25">
        <w:rPr>
          <w:rFonts w:cs="Arial"/>
          <w:sz w:val="20"/>
        </w:rPr>
        <w:t xml:space="preserve"> </w:t>
      </w:r>
    </w:p>
    <w:p w14:paraId="1836AABB" w14:textId="77777777" w:rsidR="00A75C24" w:rsidRPr="00DA3A25" w:rsidRDefault="00A75C2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43E84E1" w14:textId="29A000FB" w:rsidR="00A75C24" w:rsidRPr="00DA3A25" w:rsidRDefault="00A75C24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an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se</w:t>
      </w:r>
      <w:r w:rsidRPr="00DA3A25">
        <w:rPr>
          <w:rFonts w:cs="Arial"/>
          <w:sz w:val="20"/>
        </w:rPr>
        <w:t>; Adul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, u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anness, las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viousness, </w:t>
      </w:r>
      <w:r w:rsidR="00C930B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dola</w:t>
      </w:r>
      <w:r w:rsidR="00974BF2" w:rsidRPr="00DA3A25">
        <w:rPr>
          <w:rFonts w:cs="Arial"/>
          <w:spacing w:val="4"/>
          <w:sz w:val="20"/>
        </w:rPr>
        <w:t>t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,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32622B" w:rsidRPr="00DA3A25">
        <w:rPr>
          <w:rFonts w:cs="Arial"/>
          <w:spacing w:val="4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ha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, v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a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emul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, w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, se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s, 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ies, envyings, m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, d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unkenness,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vellings, and su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like: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you 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, as I have als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Pr="00DA3A25">
        <w:rPr>
          <w:rFonts w:cs="Arial"/>
          <w:i/>
          <w:sz w:val="20"/>
        </w:rPr>
        <w:t>you</w:t>
      </w:r>
      <w:r w:rsidRPr="00DA3A25">
        <w:rPr>
          <w:rFonts w:cs="Arial"/>
          <w:sz w:val="20"/>
        </w:rPr>
        <w:t xml:space="preserve">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me pa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y whi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h do su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h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ngs shall no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inhe</w:t>
      </w:r>
      <w:r w:rsidR="002B2A62" w:rsidRPr="00DA3A25">
        <w:rPr>
          <w:rFonts w:cs="Arial"/>
          <w:bCs/>
          <w:spacing w:val="2"/>
          <w:sz w:val="20"/>
        </w:rPr>
        <w:t>r</w:t>
      </w:r>
      <w:r w:rsidR="00F16F15" w:rsidRPr="00DA3A25">
        <w:rPr>
          <w:rFonts w:cs="Arial"/>
          <w:bCs/>
          <w:spacing w:val="2"/>
          <w:sz w:val="20"/>
        </w:rPr>
        <w:t>i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kingdom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God</w:t>
      </w:r>
      <w:r w:rsidR="00885573" w:rsidRPr="00DA3A25">
        <w:rPr>
          <w:rFonts w:cs="Arial"/>
          <w:b/>
          <w:sz w:val="20"/>
        </w:rPr>
        <w:fldChar w:fldCharType="begin"/>
      </w:r>
      <w:r w:rsidR="00885573" w:rsidRPr="00DA3A25">
        <w:rPr>
          <w:sz w:val="20"/>
        </w:rPr>
        <w:instrText xml:space="preserve"> XE "</w:instrText>
      </w:r>
      <w:r w:rsidR="00885573" w:rsidRPr="00DA3A25">
        <w:rPr>
          <w:rFonts w:cs="Arial"/>
          <w:sz w:val="20"/>
        </w:rPr>
        <w:instrText>Kingdom of God</w:instrText>
      </w:r>
      <w:r w:rsidR="00885573" w:rsidRPr="00DA3A25">
        <w:rPr>
          <w:sz w:val="20"/>
        </w:rPr>
        <w:instrText xml:space="preserve">" </w:instrText>
      </w:r>
      <w:r w:rsidR="00885573"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Gal 5:19-21)</w:t>
      </w:r>
      <w:r w:rsidRPr="00DA3A25">
        <w:rPr>
          <w:rFonts w:cs="Arial"/>
          <w:sz w:val="20"/>
        </w:rPr>
        <w:t>.</w:t>
      </w:r>
    </w:p>
    <w:p w14:paraId="0E45631F" w14:textId="16F84CD1" w:rsidR="00A75C24" w:rsidRPr="00DA3A25" w:rsidRDefault="00A75C2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A080E65" w14:textId="74EBC14F" w:rsidR="00C75A57" w:rsidRPr="00DA3A25" w:rsidRDefault="00037D9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Ephesians 5:5 </w:t>
      </w:r>
      <w:r w:rsidR="00D6131B" w:rsidRPr="00DA3A25">
        <w:rPr>
          <w:rFonts w:cs="Arial"/>
          <w:sz w:val="20"/>
        </w:rPr>
        <w:t xml:space="preserve">provides </w:t>
      </w:r>
      <w:r w:rsidRPr="00DA3A25">
        <w:rPr>
          <w:rFonts w:cs="Arial"/>
          <w:sz w:val="20"/>
        </w:rPr>
        <w:t>a</w:t>
      </w:r>
      <w:r w:rsidR="00D6131B" w:rsidRPr="00DA3A25">
        <w:rPr>
          <w:rFonts w:cs="Arial"/>
          <w:sz w:val="20"/>
        </w:rPr>
        <w:t xml:space="preserve"> similar warning:</w:t>
      </w:r>
      <w:r w:rsidRPr="00DA3A25">
        <w:rPr>
          <w:rFonts w:cs="Arial"/>
          <w:sz w:val="20"/>
        </w:rPr>
        <w:t xml:space="preserve"> </w:t>
      </w:r>
      <w:r w:rsidR="00630CFB" w:rsidRPr="00DA3A25">
        <w:rPr>
          <w:rFonts w:cs="Arial"/>
          <w:sz w:val="20"/>
        </w:rPr>
        <w:t>"</w:t>
      </w:r>
      <w:r w:rsidR="00BE4F2C" w:rsidRPr="00DA3A25">
        <w:rPr>
          <w:rFonts w:cs="Arial"/>
          <w:sz w:val="20"/>
        </w:rPr>
        <w:t>N</w:t>
      </w:r>
      <w:r w:rsidR="00630CFB" w:rsidRPr="00DA3A25">
        <w:rPr>
          <w:rFonts w:cs="Arial"/>
          <w:sz w:val="20"/>
        </w:rPr>
        <w:t>o who</w:t>
      </w:r>
      <w:r w:rsidR="002B2A62" w:rsidRPr="00DA3A25">
        <w:rPr>
          <w:rFonts w:cs="Arial"/>
          <w:spacing w:val="2"/>
          <w:sz w:val="20"/>
        </w:rPr>
        <w:t>r</w:t>
      </w:r>
      <w:r w:rsidR="00630CFB" w:rsidRPr="00DA3A25">
        <w:rPr>
          <w:rFonts w:cs="Arial"/>
          <w:sz w:val="20"/>
        </w:rPr>
        <w:t>emonge</w:t>
      </w:r>
      <w:r w:rsidR="00F16F15" w:rsidRPr="00DA3A25">
        <w:rPr>
          <w:rFonts w:cs="Arial"/>
          <w:sz w:val="20"/>
        </w:rPr>
        <w:t>r,</w:t>
      </w:r>
      <w:r w:rsidR="00630CFB" w:rsidRPr="00DA3A25">
        <w:rPr>
          <w:rFonts w:cs="Arial"/>
          <w:sz w:val="20"/>
        </w:rPr>
        <w:t xml:space="preserve"> n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0CFB" w:rsidRPr="00DA3A25">
        <w:rPr>
          <w:rFonts w:cs="Arial"/>
          <w:sz w:val="20"/>
        </w:rPr>
        <w:t>un</w:t>
      </w:r>
      <w:r w:rsidR="00E95871" w:rsidRPr="00DA3A25">
        <w:rPr>
          <w:rFonts w:cs="Arial"/>
          <w:spacing w:val="2"/>
          <w:sz w:val="20"/>
        </w:rPr>
        <w:t>c</w:t>
      </w:r>
      <w:r w:rsidR="00630CFB" w:rsidRPr="00DA3A25">
        <w:rPr>
          <w:rFonts w:cs="Arial"/>
          <w:sz w:val="20"/>
        </w:rPr>
        <w:t>lean pe</w:t>
      </w:r>
      <w:r w:rsidR="002B2A62" w:rsidRPr="00DA3A25">
        <w:rPr>
          <w:rFonts w:cs="Arial"/>
          <w:spacing w:val="2"/>
          <w:sz w:val="20"/>
        </w:rPr>
        <w:t>r</w:t>
      </w:r>
      <w:r w:rsidR="00630CFB" w:rsidRPr="00DA3A25">
        <w:rPr>
          <w:rFonts w:cs="Arial"/>
          <w:sz w:val="20"/>
        </w:rPr>
        <w:t>son, n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95871" w:rsidRPr="00DA3A25">
        <w:rPr>
          <w:rFonts w:cs="Arial"/>
          <w:spacing w:val="2"/>
          <w:sz w:val="20"/>
        </w:rPr>
        <w:t>c</w:t>
      </w:r>
      <w:r w:rsidR="00630CFB" w:rsidRPr="00DA3A25">
        <w:rPr>
          <w:rFonts w:cs="Arial"/>
          <w:sz w:val="20"/>
        </w:rPr>
        <w:t>ove</w:t>
      </w:r>
      <w:r w:rsidR="00E20650" w:rsidRPr="00DA3A25">
        <w:rPr>
          <w:rFonts w:cs="Arial"/>
          <w:spacing w:val="4"/>
          <w:sz w:val="20"/>
        </w:rPr>
        <w:t>t</w:t>
      </w:r>
      <w:r w:rsidR="00630CFB" w:rsidRPr="00DA3A25">
        <w:rPr>
          <w:rFonts w:cs="Arial"/>
          <w:sz w:val="20"/>
        </w:rPr>
        <w:t>ous man, who is an idola</w:t>
      </w:r>
      <w:r w:rsidR="00E20650" w:rsidRPr="00DA3A25">
        <w:rPr>
          <w:rFonts w:cs="Arial"/>
          <w:spacing w:val="4"/>
          <w:sz w:val="20"/>
        </w:rPr>
        <w:t>t</w:t>
      </w:r>
      <w:r w:rsidR="00630CFB" w:rsidRPr="00DA3A25">
        <w:rPr>
          <w:rFonts w:cs="Arial"/>
          <w:sz w:val="20"/>
        </w:rPr>
        <w:t>e</w:t>
      </w:r>
      <w:r w:rsidR="00F16F15" w:rsidRPr="00DA3A25">
        <w:rPr>
          <w:rFonts w:cs="Arial"/>
          <w:sz w:val="20"/>
        </w:rPr>
        <w:t>r,</w:t>
      </w:r>
      <w:r w:rsidR="00630CFB" w:rsidRPr="00DA3A25">
        <w:rPr>
          <w:rFonts w:cs="Arial"/>
          <w:sz w:val="20"/>
        </w:rPr>
        <w:t xml:space="preserve"> ha</w:t>
      </w:r>
      <w:r w:rsidR="00E20650" w:rsidRPr="00DA3A25">
        <w:rPr>
          <w:rFonts w:cs="Arial"/>
          <w:spacing w:val="4"/>
          <w:sz w:val="20"/>
        </w:rPr>
        <w:t>t</w:t>
      </w:r>
      <w:r w:rsidR="00630CFB" w:rsidRPr="00DA3A25">
        <w:rPr>
          <w:rFonts w:cs="Arial"/>
          <w:sz w:val="20"/>
        </w:rPr>
        <w:t>h any inhe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30CFB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630CFB" w:rsidRPr="00DA3A25">
        <w:rPr>
          <w:rFonts w:cs="Arial"/>
          <w:sz w:val="20"/>
        </w:rPr>
        <w:t xml:space="preserve">e in </w:t>
      </w:r>
      <w:r w:rsidR="00E20650" w:rsidRPr="00DA3A25">
        <w:rPr>
          <w:rFonts w:cs="Arial"/>
          <w:spacing w:val="4"/>
          <w:sz w:val="20"/>
        </w:rPr>
        <w:t>t</w:t>
      </w:r>
      <w:r w:rsidR="00630CFB" w:rsidRPr="00DA3A25">
        <w:rPr>
          <w:rFonts w:cs="Arial"/>
          <w:sz w:val="20"/>
        </w:rPr>
        <w:t>he kingdom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2845" w:rsidRPr="00DA3A25">
        <w:rPr>
          <w:rFonts w:cs="Arial"/>
          <w:sz w:val="20"/>
        </w:rPr>
        <w:t>C</w:t>
      </w:r>
      <w:r w:rsidR="00630CFB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630CFB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0CFB" w:rsidRPr="00DA3A25">
        <w:rPr>
          <w:rFonts w:cs="Arial"/>
          <w:sz w:val="20"/>
        </w:rPr>
        <w:t>a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30CFB" w:rsidRPr="00DA3A25">
        <w:rPr>
          <w:rFonts w:cs="Arial"/>
          <w:sz w:val="20"/>
        </w:rPr>
        <w:t>God</w:t>
      </w:r>
      <w:r w:rsidR="00D6131B" w:rsidRPr="00DA3A25">
        <w:rPr>
          <w:rFonts w:cs="Arial"/>
          <w:sz w:val="20"/>
        </w:rPr>
        <w:t>.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630CFB" w:rsidRPr="00DA3A25">
        <w:rPr>
          <w:rFonts w:cs="Arial"/>
          <w:sz w:val="20"/>
        </w:rPr>
        <w:t>"</w:t>
      </w:r>
      <w:r w:rsidR="0032020C" w:rsidRPr="00DA3A25">
        <w:rPr>
          <w:rFonts w:cs="Arial"/>
          <w:sz w:val="20"/>
        </w:rPr>
        <w:t xml:space="preserve"> </w:t>
      </w:r>
      <w:r w:rsidR="00FB4910" w:rsidRPr="00DA3A25">
        <w:rPr>
          <w:rFonts w:cs="Arial"/>
          <w:sz w:val="20"/>
        </w:rPr>
        <w:t xml:space="preserve">On </w:t>
      </w:r>
      <w:r w:rsidR="00FB4910" w:rsidRPr="00DA3A25">
        <w:rPr>
          <w:rFonts w:cs="Arial"/>
          <w:spacing w:val="2"/>
          <w:sz w:val="20"/>
        </w:rPr>
        <w:t>t</w:t>
      </w:r>
      <w:r w:rsidR="00FB4910" w:rsidRPr="00DA3A25">
        <w:rPr>
          <w:rFonts w:cs="Arial"/>
          <w:sz w:val="20"/>
        </w:rPr>
        <w:t>he o</w:t>
      </w:r>
      <w:r w:rsidR="00FB4910" w:rsidRPr="00DA3A25">
        <w:rPr>
          <w:rFonts w:cs="Arial"/>
          <w:spacing w:val="2"/>
          <w:sz w:val="20"/>
        </w:rPr>
        <w:t>t</w:t>
      </w:r>
      <w:r w:rsidR="00FB4910" w:rsidRPr="00DA3A25">
        <w:rPr>
          <w:rFonts w:cs="Arial"/>
          <w:sz w:val="20"/>
        </w:rPr>
        <w:t>her hand</w:t>
      </w:r>
      <w:r w:rsidR="00D6131B" w:rsidRPr="00DA3A25">
        <w:rPr>
          <w:rFonts w:cs="Arial"/>
          <w:sz w:val="20"/>
        </w:rPr>
        <w:t xml:space="preserve">, </w:t>
      </w:r>
      <w:r w:rsidR="00FB4910" w:rsidRPr="00DA3A25">
        <w:rPr>
          <w:rFonts w:cs="Arial"/>
          <w:spacing w:val="2"/>
          <w:sz w:val="20"/>
        </w:rPr>
        <w:t>t</w:t>
      </w:r>
      <w:r w:rsidR="00C75A57" w:rsidRPr="00DA3A25">
        <w:rPr>
          <w:rFonts w:cs="Arial"/>
          <w:sz w:val="20"/>
        </w:rPr>
        <w:t>h</w:t>
      </w:r>
      <w:r w:rsidR="00FB4910" w:rsidRPr="00DA3A25">
        <w:rPr>
          <w:rFonts w:cs="Arial"/>
          <w:sz w:val="20"/>
        </w:rPr>
        <w:t>e b</w:t>
      </w:r>
      <w:r w:rsidR="00FB4910" w:rsidRPr="00DA3A25">
        <w:rPr>
          <w:rFonts w:cs="Arial"/>
          <w:spacing w:val="2"/>
          <w:sz w:val="20"/>
        </w:rPr>
        <w:t>r</w:t>
      </w:r>
      <w:r w:rsidR="00FB4910" w:rsidRPr="00DA3A25">
        <w:rPr>
          <w:rFonts w:cs="Arial"/>
          <w:sz w:val="20"/>
        </w:rPr>
        <w:t>e</w:t>
      </w:r>
      <w:r w:rsidR="00FB4910" w:rsidRPr="00DA3A25">
        <w:rPr>
          <w:rFonts w:cs="Arial"/>
          <w:spacing w:val="2"/>
          <w:sz w:val="20"/>
        </w:rPr>
        <w:t>t</w:t>
      </w:r>
      <w:r w:rsidR="00FB4910" w:rsidRPr="00DA3A25">
        <w:rPr>
          <w:rFonts w:cs="Arial"/>
          <w:sz w:val="20"/>
        </w:rPr>
        <w:t>h</w:t>
      </w:r>
      <w:r w:rsidR="00FB4910" w:rsidRPr="00DA3A25">
        <w:rPr>
          <w:rFonts w:cs="Arial"/>
          <w:spacing w:val="2"/>
          <w:sz w:val="20"/>
        </w:rPr>
        <w:t>r</w:t>
      </w:r>
      <w:r w:rsidR="00FB4910" w:rsidRPr="00DA3A25">
        <w:rPr>
          <w:rFonts w:cs="Arial"/>
          <w:sz w:val="20"/>
        </w:rPr>
        <w:t xml:space="preserve">en </w:t>
      </w:r>
      <w:r w:rsidR="00C75A57" w:rsidRPr="00DA3A25">
        <w:rPr>
          <w:rFonts w:cs="Arial"/>
          <w:sz w:val="20"/>
        </w:rPr>
        <w:t>who hea</w:t>
      </w:r>
      <w:r w:rsidR="002B2A62" w:rsidRPr="00DA3A25">
        <w:rPr>
          <w:rFonts w:cs="Arial"/>
          <w:spacing w:val="2"/>
          <w:sz w:val="20"/>
        </w:rPr>
        <w:t>r</w:t>
      </w:r>
      <w:r w:rsidR="00C75A57" w:rsidRPr="00DA3A25">
        <w:rPr>
          <w:rFonts w:cs="Arial"/>
          <w:sz w:val="20"/>
        </w:rPr>
        <w:t>d God</w:t>
      </w:r>
      <w:r w:rsidR="00FB4910" w:rsidRPr="00DA3A25">
        <w:rPr>
          <w:rFonts w:cs="Arial"/>
          <w:sz w:val="20"/>
        </w:rPr>
        <w:t xml:space="preserve"> and were "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>a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75A57" w:rsidRPr="00DA3A25">
        <w:rPr>
          <w:rFonts w:cs="Arial"/>
          <w:sz w:val="20"/>
        </w:rPr>
        <w:t>by him</w:t>
      </w:r>
      <w:r w:rsidR="00892EF0" w:rsidRPr="00DA3A25">
        <w:rPr>
          <w:rFonts w:cs="Arial"/>
          <w:spacing w:val="-4"/>
          <w:sz w:val="20"/>
        </w:rPr>
        <w:fldChar w:fldCharType="begin"/>
      </w:r>
      <w:r w:rsidR="00892EF0" w:rsidRPr="00DA3A25">
        <w:rPr>
          <w:spacing w:val="-4"/>
          <w:sz w:val="20"/>
        </w:rPr>
        <w:instrText xml:space="preserve"> XE "</w:instrText>
      </w:r>
      <w:r w:rsidR="00892EF0" w:rsidRPr="00DA3A25">
        <w:rPr>
          <w:rFonts w:cs="Arial"/>
          <w:spacing w:val="-4"/>
          <w:sz w:val="20"/>
        </w:rPr>
        <w:instrText>Jesus</w:instrText>
      </w:r>
      <w:r w:rsidR="00892EF0" w:rsidRPr="00DA3A25">
        <w:rPr>
          <w:spacing w:val="-4"/>
          <w:sz w:val="20"/>
        </w:rPr>
        <w:instrText xml:space="preserve">" </w:instrText>
      </w:r>
      <w:r w:rsidR="00892EF0" w:rsidRPr="00DA3A25">
        <w:rPr>
          <w:rFonts w:cs="Arial"/>
          <w:spacing w:val="-4"/>
          <w:sz w:val="20"/>
        </w:rPr>
        <w:fldChar w:fldCharType="end"/>
      </w:r>
      <w:r w:rsidR="00C75A57" w:rsidRPr="00DA3A25">
        <w:rPr>
          <w:rFonts w:cs="Arial"/>
          <w:spacing w:val="-4"/>
          <w:sz w:val="20"/>
        </w:rPr>
        <w:t>"</w:t>
      </w:r>
      <w:r w:rsidR="00C75A57" w:rsidRPr="00DA3A25">
        <w:rPr>
          <w:rFonts w:cs="Arial"/>
          <w:sz w:val="20"/>
        </w:rPr>
        <w:t xml:space="preserve"> </w:t>
      </w:r>
      <w:r w:rsidR="00C75A57" w:rsidRPr="00633952">
        <w:rPr>
          <w:rFonts w:cs="Arial"/>
          <w:sz w:val="16"/>
          <w:szCs w:val="16"/>
        </w:rPr>
        <w:t>(Eph 4:</w:t>
      </w:r>
      <w:r w:rsidR="00C75A57" w:rsidRPr="00633952">
        <w:rPr>
          <w:rFonts w:cs="Arial"/>
          <w:spacing w:val="-4"/>
          <w:sz w:val="16"/>
          <w:szCs w:val="16"/>
        </w:rPr>
        <w:t>2</w:t>
      </w:r>
      <w:r w:rsidR="00C75A57" w:rsidRPr="00633952">
        <w:rPr>
          <w:rFonts w:cs="Arial"/>
          <w:spacing w:val="-6"/>
          <w:sz w:val="16"/>
          <w:szCs w:val="16"/>
        </w:rPr>
        <w:t>1</w:t>
      </w:r>
      <w:r w:rsidR="00C75A57" w:rsidRPr="00633952">
        <w:rPr>
          <w:rFonts w:cs="Arial"/>
          <w:spacing w:val="-4"/>
          <w:sz w:val="16"/>
          <w:szCs w:val="16"/>
        </w:rPr>
        <w:t>)</w:t>
      </w:r>
      <w:r w:rsidR="00C75A57" w:rsidRPr="00DA3A25">
        <w:rPr>
          <w:rFonts w:cs="Arial"/>
          <w:spacing w:val="-4"/>
          <w:sz w:val="20"/>
        </w:rPr>
        <w:t xml:space="preserve"> </w:t>
      </w:r>
      <w:r w:rsidR="009E359E" w:rsidRPr="00DA3A25">
        <w:rPr>
          <w:rFonts w:cs="Arial"/>
          <w:sz w:val="20"/>
        </w:rPr>
        <w:t xml:space="preserve">were </w:t>
      </w:r>
      <w:r w:rsidR="00D84DB8" w:rsidRPr="00DA3A25">
        <w:rPr>
          <w:rFonts w:cs="Arial"/>
          <w:spacing w:val="2"/>
          <w:sz w:val="20"/>
        </w:rPr>
        <w:t>t</w:t>
      </w:r>
      <w:r w:rsidR="009E359E" w:rsidRPr="00DA3A25">
        <w:rPr>
          <w:rFonts w:cs="Arial"/>
          <w:sz w:val="20"/>
        </w:rPr>
        <w:t>ol</w:t>
      </w:r>
      <w:r w:rsidR="009E359E" w:rsidRPr="00DA3A25">
        <w:rPr>
          <w:rFonts w:cs="Arial"/>
          <w:spacing w:val="-4"/>
          <w:sz w:val="20"/>
        </w:rPr>
        <w:t>d</w:t>
      </w:r>
      <w:r w:rsidR="0044644E" w:rsidRPr="00DA3A25">
        <w:rPr>
          <w:rFonts w:cs="Arial"/>
          <w:spacing w:val="-4"/>
          <w:sz w:val="20"/>
        </w:rPr>
        <w:t>,</w:t>
      </w:r>
      <w:r w:rsidR="009E359E" w:rsidRPr="00DA3A25">
        <w:rPr>
          <w:rFonts w:cs="Arial"/>
          <w:spacing w:val="-4"/>
          <w:sz w:val="20"/>
        </w:rPr>
        <w:t xml:space="preserve"> </w:t>
      </w:r>
      <w:r w:rsidR="00D918F1" w:rsidRPr="00DA3A25">
        <w:rPr>
          <w:rFonts w:cs="Arial"/>
          <w:sz w:val="20"/>
        </w:rPr>
        <w:t>"</w:t>
      </w:r>
      <w:r w:rsidR="00C75A57" w:rsidRPr="00DA3A25">
        <w:rPr>
          <w:rFonts w:cs="Arial"/>
          <w:sz w:val="20"/>
        </w:rPr>
        <w:t>p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75A57" w:rsidRPr="00DA3A25">
        <w:rPr>
          <w:rFonts w:cs="Arial"/>
          <w:sz w:val="20"/>
        </w:rPr>
        <w:t xml:space="preserve">on 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>he new ma</w:t>
      </w:r>
      <w:r w:rsidR="00C75A57" w:rsidRPr="00DA3A25">
        <w:rPr>
          <w:rFonts w:cs="Arial"/>
          <w:spacing w:val="-4"/>
          <w:sz w:val="20"/>
        </w:rPr>
        <w:t>n,</w:t>
      </w:r>
      <w:r w:rsidR="00C75A57" w:rsidRPr="00DA3A25">
        <w:rPr>
          <w:rFonts w:cs="Arial"/>
          <w:sz w:val="20"/>
        </w:rPr>
        <w:t xml:space="preserve"> whi</w:t>
      </w:r>
      <w:r w:rsidR="00E95871" w:rsidRPr="00DA3A25">
        <w:rPr>
          <w:rFonts w:cs="Arial"/>
          <w:spacing w:val="2"/>
          <w:sz w:val="20"/>
        </w:rPr>
        <w:t>c</w:t>
      </w:r>
      <w:r w:rsidR="00C75A57" w:rsidRPr="00DA3A25">
        <w:rPr>
          <w:rFonts w:cs="Arial"/>
          <w:spacing w:val="-2"/>
          <w:sz w:val="20"/>
        </w:rPr>
        <w:t xml:space="preserve">h </w:t>
      </w:r>
      <w:r w:rsidR="00C75A57" w:rsidRPr="00DA3A25">
        <w:rPr>
          <w:rFonts w:cs="Arial"/>
          <w:sz w:val="20"/>
        </w:rPr>
        <w:t>a</w:t>
      </w:r>
      <w:r w:rsidR="0032622B" w:rsidRPr="00DA3A25">
        <w:rPr>
          <w:rFonts w:cs="Arial"/>
          <w:spacing w:val="4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C75A57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C75A57" w:rsidRPr="00DA3A25">
        <w:rPr>
          <w:rFonts w:cs="Arial"/>
          <w:sz w:val="20"/>
        </w:rPr>
        <w:t xml:space="preserve"> is 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C75A57" w:rsidRPr="00DA3A25">
        <w:rPr>
          <w:rFonts w:cs="Arial"/>
          <w:sz w:val="20"/>
        </w:rPr>
        <w:t>ea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 xml:space="preserve">ed in </w:t>
      </w:r>
      <w:r w:rsidR="002B2A62" w:rsidRPr="00DA3A25">
        <w:rPr>
          <w:rFonts w:cs="Arial"/>
          <w:spacing w:val="2"/>
          <w:sz w:val="20"/>
        </w:rPr>
        <w:t>r</w:t>
      </w:r>
      <w:r w:rsidR="00C75A57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C75A57" w:rsidRPr="00DA3A25">
        <w:rPr>
          <w:rFonts w:cs="Arial"/>
          <w:sz w:val="20"/>
        </w:rPr>
        <w:t xml:space="preserve"> and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C75A57" w:rsidRPr="00DA3A25">
        <w:rPr>
          <w:rFonts w:cs="Arial"/>
          <w:sz w:val="20"/>
        </w:rPr>
        <w:t>ue holiness</w:t>
      </w:r>
      <w:r w:rsidR="00D918F1" w:rsidRPr="00DA3A25">
        <w:rPr>
          <w:rFonts w:cs="Arial"/>
          <w:sz w:val="20"/>
        </w:rPr>
        <w:t xml:space="preserve">" </w:t>
      </w:r>
      <w:r w:rsidR="00D918F1" w:rsidRPr="00633952">
        <w:rPr>
          <w:rFonts w:cs="Arial"/>
          <w:sz w:val="16"/>
          <w:szCs w:val="16"/>
        </w:rPr>
        <w:t>(Eph 4:24)</w:t>
      </w:r>
      <w:r w:rsidR="00D918F1" w:rsidRPr="00DA3A25">
        <w:rPr>
          <w:rFonts w:cs="Arial"/>
          <w:sz w:val="20"/>
        </w:rPr>
        <w:t>.</w:t>
      </w:r>
      <w:r w:rsidR="00237B2A" w:rsidRPr="00DA3A25">
        <w:rPr>
          <w:rFonts w:cs="Arial"/>
          <w:sz w:val="20"/>
        </w:rPr>
        <w:t xml:space="preserve"> </w:t>
      </w:r>
      <w:r w:rsidR="00020E92" w:rsidRPr="00DA3A25">
        <w:rPr>
          <w:rFonts w:cs="Arial"/>
          <w:sz w:val="20"/>
        </w:rPr>
        <w:t>S</w:t>
      </w:r>
      <w:r w:rsidR="009932A4" w:rsidRPr="00DA3A25">
        <w:rPr>
          <w:rFonts w:cs="Arial"/>
          <w:sz w:val="20"/>
        </w:rPr>
        <w:t xml:space="preserve">imilar </w:t>
      </w:r>
      <w:r w:rsidR="00321406" w:rsidRPr="00DA3A25">
        <w:rPr>
          <w:rFonts w:cs="Arial"/>
          <w:spacing w:val="2"/>
          <w:sz w:val="20"/>
        </w:rPr>
        <w:t>c</w:t>
      </w:r>
      <w:r w:rsidR="009932A4" w:rsidRPr="00DA3A25">
        <w:rPr>
          <w:rFonts w:cs="Arial"/>
          <w:sz w:val="20"/>
        </w:rPr>
        <w:t xml:space="preserve">ounsel is found in </w:t>
      </w:r>
      <w:r w:rsidR="004127EF" w:rsidRPr="00DA3A25">
        <w:rPr>
          <w:rFonts w:cs="Arial"/>
          <w:sz w:val="20"/>
        </w:rPr>
        <w:t>o</w:t>
      </w:r>
      <w:r w:rsidR="00D84DB8" w:rsidRPr="00DA3A25">
        <w:rPr>
          <w:rFonts w:cs="Arial"/>
          <w:spacing w:val="2"/>
          <w:sz w:val="20"/>
        </w:rPr>
        <w:t>t</w:t>
      </w:r>
      <w:r w:rsidR="004127EF" w:rsidRPr="00DA3A25">
        <w:rPr>
          <w:rFonts w:cs="Arial"/>
          <w:sz w:val="20"/>
        </w:rPr>
        <w:t>her</w:t>
      </w:r>
      <w:r w:rsidR="009932A4" w:rsidRPr="00DA3A25">
        <w:rPr>
          <w:rFonts w:cs="Arial"/>
          <w:sz w:val="20"/>
        </w:rPr>
        <w:t xml:space="preserve"> passage</w:t>
      </w:r>
      <w:r w:rsidR="004127EF" w:rsidRPr="00DA3A25">
        <w:rPr>
          <w:rFonts w:cs="Arial"/>
          <w:sz w:val="20"/>
        </w:rPr>
        <w:t>s su</w:t>
      </w:r>
      <w:r w:rsidR="00321406" w:rsidRPr="00DA3A25">
        <w:rPr>
          <w:rFonts w:cs="Arial"/>
          <w:spacing w:val="2"/>
          <w:sz w:val="20"/>
        </w:rPr>
        <w:t>c</w:t>
      </w:r>
      <w:r w:rsidR="004127EF" w:rsidRPr="00DA3A25">
        <w:rPr>
          <w:rFonts w:cs="Arial"/>
          <w:sz w:val="20"/>
        </w:rPr>
        <w:t xml:space="preserve">h as </w:t>
      </w:r>
      <w:r w:rsidR="00D84DB8" w:rsidRPr="00DA3A25">
        <w:rPr>
          <w:rFonts w:cs="Arial"/>
          <w:spacing w:val="2"/>
          <w:sz w:val="20"/>
        </w:rPr>
        <w:t>t</w:t>
      </w:r>
      <w:r w:rsidR="004127EF" w:rsidRPr="00DA3A25">
        <w:rPr>
          <w:rFonts w:cs="Arial"/>
          <w:sz w:val="20"/>
        </w:rPr>
        <w:t>his</w:t>
      </w:r>
      <w:r w:rsidR="009932A4" w:rsidRPr="00DA3A25">
        <w:rPr>
          <w:rFonts w:cs="Arial"/>
          <w:sz w:val="20"/>
        </w:rPr>
        <w:t>:</w:t>
      </w:r>
    </w:p>
    <w:p w14:paraId="3ECEF7E9" w14:textId="77777777" w:rsidR="00281973" w:rsidRPr="00DA3A25" w:rsidRDefault="0028197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A0D4B20" w14:textId="7323D838" w:rsidR="00C75A57" w:rsidRPr="00DA3A25" w:rsidRDefault="00281973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C75A57" w:rsidRPr="00DA3A25">
        <w:rPr>
          <w:rFonts w:cs="Arial"/>
          <w:sz w:val="20"/>
        </w:rPr>
        <w:t xml:space="preserve">as </w:t>
      </w:r>
      <w:r w:rsidR="00DC2845" w:rsidRPr="00DA3A25">
        <w:rPr>
          <w:rFonts w:cs="Arial"/>
          <w:sz w:val="20"/>
        </w:rPr>
        <w:t>C</w:t>
      </w:r>
      <w:r w:rsidR="00C75A57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C75A57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75A57" w:rsidRPr="00DA3A25">
        <w:rPr>
          <w:rFonts w:cs="Arial"/>
          <w:sz w:val="20"/>
        </w:rPr>
        <w:t>ha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>h su</w:t>
      </w:r>
      <w:r w:rsidR="00C75A57" w:rsidRPr="00DA3A25">
        <w:rPr>
          <w:rFonts w:cs="Arial"/>
          <w:spacing w:val="6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C75A57" w:rsidRPr="00DA3A25">
        <w:rPr>
          <w:rFonts w:cs="Arial"/>
          <w:sz w:val="20"/>
        </w:rPr>
        <w:t xml:space="preserve">e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C75A57" w:rsidRPr="00DA3A25">
        <w:rPr>
          <w:rFonts w:cs="Arial"/>
          <w:sz w:val="20"/>
        </w:rPr>
        <w:t xml:space="preserve">us in 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 xml:space="preserve">he </w:t>
      </w:r>
      <w:r w:rsidR="00C75A57" w:rsidRPr="00DA3A25">
        <w:rPr>
          <w:rFonts w:cs="Arial"/>
          <w:spacing w:val="4"/>
          <w:sz w:val="20"/>
        </w:rPr>
        <w:t>f</w:t>
      </w:r>
      <w:r w:rsidR="00C75A57" w:rsidRPr="00DA3A25">
        <w:rPr>
          <w:rFonts w:cs="Arial"/>
          <w:sz w:val="20"/>
        </w:rPr>
        <w:t xml:space="preserve">lesh, </w:t>
      </w:r>
      <w:r w:rsidR="00C75A57" w:rsidRPr="00DA3A25">
        <w:rPr>
          <w:rFonts w:cs="Arial"/>
          <w:bCs/>
          <w:sz w:val="20"/>
        </w:rPr>
        <w:t>a</w:t>
      </w:r>
      <w:r w:rsidR="002B2A62" w:rsidRPr="00DA3A25">
        <w:rPr>
          <w:rFonts w:cs="Arial"/>
          <w:bCs/>
          <w:spacing w:val="2"/>
          <w:sz w:val="20"/>
        </w:rPr>
        <w:t>r</w:t>
      </w:r>
      <w:r w:rsidR="00C75A57" w:rsidRPr="00DA3A25">
        <w:rPr>
          <w:rFonts w:cs="Arial"/>
          <w:bCs/>
          <w:sz w:val="20"/>
        </w:rPr>
        <w:t>m you</w:t>
      </w:r>
      <w:r w:rsidR="002B2A62" w:rsidRPr="00DA3A25">
        <w:rPr>
          <w:rFonts w:cs="Arial"/>
          <w:bCs/>
          <w:spacing w:val="2"/>
          <w:sz w:val="20"/>
        </w:rPr>
        <w:t>r</w:t>
      </w:r>
      <w:r w:rsidR="00C75A57" w:rsidRPr="00DA3A25">
        <w:rPr>
          <w:rFonts w:cs="Arial"/>
          <w:bCs/>
          <w:sz w:val="20"/>
        </w:rPr>
        <w:t>selves likewise w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="00C75A57" w:rsidRPr="00DA3A25">
        <w:rPr>
          <w:rFonts w:cs="Arial"/>
          <w:bCs/>
          <w:sz w:val="20"/>
        </w:rPr>
        <w:t xml:space="preserve">h </w:t>
      </w:r>
      <w:r w:rsidR="00E20650" w:rsidRPr="00DA3A25">
        <w:rPr>
          <w:rFonts w:cs="Arial"/>
          <w:bCs/>
          <w:spacing w:val="4"/>
          <w:sz w:val="20"/>
        </w:rPr>
        <w:t>t</w:t>
      </w:r>
      <w:r w:rsidR="00C75A57" w:rsidRPr="00DA3A25">
        <w:rPr>
          <w:rFonts w:cs="Arial"/>
          <w:bCs/>
          <w:sz w:val="20"/>
        </w:rPr>
        <w:t>he same mind</w:t>
      </w:r>
      <w:r w:rsidR="00C75A57" w:rsidRPr="00DA3A25">
        <w:rPr>
          <w:rFonts w:cs="Arial"/>
          <w:sz w:val="20"/>
        </w:rPr>
        <w:t xml:space="preserve">: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C75A57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75A57" w:rsidRPr="00DA3A25">
        <w:rPr>
          <w:rFonts w:cs="Arial"/>
          <w:sz w:val="20"/>
        </w:rPr>
        <w:t>ha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>h su</w:t>
      </w:r>
      <w:r w:rsidR="00C75A57" w:rsidRPr="00DA3A25">
        <w:rPr>
          <w:rFonts w:cs="Arial"/>
          <w:spacing w:val="6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C75A57" w:rsidRPr="00DA3A25">
        <w:rPr>
          <w:rFonts w:cs="Arial"/>
          <w:sz w:val="20"/>
        </w:rPr>
        <w:t xml:space="preserve">ed in 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 xml:space="preserve">he </w:t>
      </w:r>
      <w:r w:rsidR="00C75A57" w:rsidRPr="00DA3A25">
        <w:rPr>
          <w:rFonts w:cs="Arial"/>
          <w:spacing w:val="4"/>
          <w:sz w:val="20"/>
        </w:rPr>
        <w:t>f</w:t>
      </w:r>
      <w:r w:rsidR="00C75A57" w:rsidRPr="00DA3A25">
        <w:rPr>
          <w:rFonts w:cs="Arial"/>
          <w:sz w:val="20"/>
        </w:rPr>
        <w:t>lesh ha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 xml:space="preserve">h </w:t>
      </w:r>
      <w:r w:rsidR="00E95871" w:rsidRPr="00DA3A25">
        <w:rPr>
          <w:rFonts w:cs="Arial"/>
          <w:spacing w:val="2"/>
          <w:sz w:val="20"/>
        </w:rPr>
        <w:t>c</w:t>
      </w:r>
      <w:r w:rsidR="00C75A57" w:rsidRPr="00DA3A25">
        <w:rPr>
          <w:rFonts w:cs="Arial"/>
          <w:sz w:val="20"/>
        </w:rPr>
        <w:t xml:space="preserve">ease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C75A57" w:rsidRPr="00DA3A25">
        <w:rPr>
          <w:rFonts w:cs="Arial"/>
          <w:sz w:val="20"/>
        </w:rPr>
        <w:t>om sin;</w:t>
      </w:r>
      <w:r w:rsidR="006135A5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C75A5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75A57" w:rsidRPr="00DA3A25">
        <w:rPr>
          <w:rFonts w:cs="Arial"/>
          <w:sz w:val="20"/>
        </w:rPr>
        <w:t>he no long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C75A57" w:rsidRPr="00DA3A25">
        <w:rPr>
          <w:rFonts w:cs="Arial"/>
          <w:sz w:val="20"/>
        </w:rPr>
        <w:t xml:space="preserve">should live 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C75A57" w:rsidRPr="00DA3A25">
        <w:rPr>
          <w:rFonts w:cs="Arial"/>
          <w:sz w:val="20"/>
        </w:rPr>
        <w:t>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75A57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75A57" w:rsidRPr="00DA3A25">
        <w:rPr>
          <w:rFonts w:cs="Arial"/>
          <w:i/>
          <w:sz w:val="20"/>
        </w:rPr>
        <w:t>his</w:t>
      </w:r>
      <w:r w:rsidR="00C75A5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 xml:space="preserve">ime in 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 xml:space="preserve">he </w:t>
      </w:r>
      <w:r w:rsidR="00C75A57" w:rsidRPr="00DA3A25">
        <w:rPr>
          <w:rFonts w:cs="Arial"/>
          <w:spacing w:val="4"/>
          <w:sz w:val="20"/>
        </w:rPr>
        <w:t>f</w:t>
      </w:r>
      <w:r w:rsidR="00C75A57" w:rsidRPr="00DA3A25">
        <w:rPr>
          <w:rFonts w:cs="Arial"/>
          <w:sz w:val="20"/>
        </w:rPr>
        <w:t xml:space="preserve">lesh 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>he lus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75A57" w:rsidRPr="00DA3A25">
        <w:rPr>
          <w:rFonts w:cs="Arial"/>
          <w:sz w:val="20"/>
        </w:rPr>
        <w:t>men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C75A57" w:rsidRPr="00DA3A25">
        <w:rPr>
          <w:rFonts w:cs="Arial"/>
          <w:sz w:val="20"/>
        </w:rPr>
        <w:t>he wi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75A57" w:rsidRPr="00DA3A25">
        <w:rPr>
          <w:rFonts w:cs="Arial"/>
          <w:sz w:val="20"/>
        </w:rPr>
        <w:t>God</w:t>
      </w:r>
      <w:r w:rsidR="00D555E3" w:rsidRPr="00DA3A25">
        <w:rPr>
          <w:rFonts w:cs="Arial"/>
          <w:sz w:val="20"/>
          <w:u w:val="single"/>
        </w:rPr>
        <w:fldChar w:fldCharType="begin"/>
      </w:r>
      <w:r w:rsidR="00D555E3" w:rsidRPr="00DA3A25">
        <w:rPr>
          <w:sz w:val="20"/>
        </w:rPr>
        <w:instrText xml:space="preserve"> XE "</w:instrText>
      </w:r>
      <w:r w:rsidR="00D555E3" w:rsidRPr="00DA3A25">
        <w:rPr>
          <w:rFonts w:cs="Arial"/>
          <w:sz w:val="20"/>
        </w:rPr>
        <w:instrText>God:</w:instrText>
      </w:r>
      <w:r w:rsidR="00D555E3" w:rsidRPr="00DA3A25">
        <w:rPr>
          <w:sz w:val="20"/>
        </w:rPr>
        <w:instrText xml:space="preserve">will of, the" </w:instrText>
      </w:r>
      <w:r w:rsidR="00D555E3" w:rsidRPr="00DA3A25">
        <w:rPr>
          <w:rFonts w:cs="Arial"/>
          <w:sz w:val="20"/>
          <w:u w:val="single"/>
        </w:rPr>
        <w:fldChar w:fldCharType="end"/>
      </w:r>
      <w:r w:rsidR="006135A5" w:rsidRPr="00DA3A25">
        <w:rPr>
          <w:rFonts w:cs="Arial"/>
          <w:sz w:val="20"/>
        </w:rPr>
        <w:t xml:space="preserve">" </w:t>
      </w:r>
      <w:r w:rsidR="006135A5" w:rsidRPr="00633952">
        <w:rPr>
          <w:rFonts w:cs="Arial"/>
          <w:sz w:val="16"/>
          <w:szCs w:val="16"/>
        </w:rPr>
        <w:t>(1P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6135A5" w:rsidRPr="00633952">
        <w:rPr>
          <w:rFonts w:cs="Arial"/>
          <w:sz w:val="16"/>
          <w:szCs w:val="16"/>
        </w:rPr>
        <w:t>4:1-2)</w:t>
      </w:r>
      <w:r w:rsidR="00C75A57" w:rsidRPr="00DA3A25">
        <w:rPr>
          <w:rFonts w:cs="Arial"/>
          <w:sz w:val="20"/>
        </w:rPr>
        <w:t>.</w:t>
      </w:r>
    </w:p>
    <w:p w14:paraId="1FA26A28" w14:textId="77777777" w:rsidR="00D6131B" w:rsidRPr="00DA3A25" w:rsidRDefault="00D6131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5567C5D" w14:textId="77777777" w:rsidR="007E39BA" w:rsidRDefault="00427B0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71" w:name="_Hlk38734985"/>
      <w:r w:rsidRPr="00DA3A25">
        <w:rPr>
          <w:rFonts w:cs="Arial"/>
          <w:sz w:val="20"/>
        </w:rPr>
        <w:t>T</w:t>
      </w:r>
      <w:r w:rsidR="00720F76" w:rsidRPr="00DA3A25">
        <w:rPr>
          <w:rFonts w:cs="Arial"/>
          <w:sz w:val="20"/>
        </w:rPr>
        <w:t>his was w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 xml:space="preserve">en 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>hose "</w:t>
      </w:r>
      <w:r w:rsidR="00CF1896" w:rsidRPr="00DA3A25">
        <w:rPr>
          <w:rFonts w:cs="Arial"/>
          <w:sz w:val="20"/>
        </w:rPr>
        <w:t>w</w:t>
      </w:r>
      <w:r w:rsidR="00720F76" w:rsidRPr="00DA3A25">
        <w:rPr>
          <w:rFonts w:cs="Arial"/>
          <w:sz w:val="20"/>
        </w:rPr>
        <w:t>ho by him [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720F76" w:rsidRPr="00DA3A25">
        <w:rPr>
          <w:rFonts w:cs="Arial"/>
          <w:sz w:val="20"/>
        </w:rPr>
        <w:t>] do believe in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720F76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B2A62" w:rsidRPr="00DA3A25">
        <w:rPr>
          <w:rFonts w:cs="Arial"/>
          <w:spacing w:val="2"/>
          <w:sz w:val="20"/>
        </w:rPr>
        <w:t>r</w:t>
      </w:r>
      <w:r w:rsidR="00720F76" w:rsidRPr="00DA3A25">
        <w:rPr>
          <w:rFonts w:cs="Arial"/>
          <w:sz w:val="20"/>
        </w:rPr>
        <w:t>aised him</w:t>
      </w:r>
      <w:r w:rsidR="00F61580" w:rsidRPr="00DA3A25">
        <w:rPr>
          <w:rFonts w:cs="Arial"/>
          <w:sz w:val="20"/>
        </w:rPr>
        <w:fldChar w:fldCharType="begin"/>
      </w:r>
      <w:r w:rsidR="00F61580" w:rsidRPr="00DA3A25">
        <w:rPr>
          <w:sz w:val="20"/>
        </w:rPr>
        <w:instrText xml:space="preserve"> XE "</w:instrText>
      </w:r>
      <w:r w:rsidR="00F61580" w:rsidRPr="00DA3A25">
        <w:rPr>
          <w:rFonts w:cs="Arial"/>
          <w:sz w:val="20"/>
        </w:rPr>
        <w:instrText>Jesus:</w:instrText>
      </w:r>
      <w:r w:rsidR="00F61580" w:rsidRPr="00DA3A25">
        <w:rPr>
          <w:sz w:val="20"/>
        </w:rPr>
        <w:instrText xml:space="preserve">resurrection of" </w:instrText>
      </w:r>
      <w:r w:rsidR="00F61580" w:rsidRPr="00DA3A25">
        <w:rPr>
          <w:rFonts w:cs="Arial"/>
          <w:sz w:val="20"/>
        </w:rPr>
        <w:fldChar w:fldCharType="end"/>
      </w:r>
      <w:r w:rsidR="00720F76" w:rsidRPr="00DA3A25">
        <w:rPr>
          <w:rFonts w:cs="Arial"/>
          <w:sz w:val="20"/>
        </w:rPr>
        <w:t xml:space="preserve"> up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720F76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>he dead</w:t>
      </w:r>
      <w:r w:rsidRPr="00DA3A25">
        <w:rPr>
          <w:rFonts w:cs="Arial"/>
          <w:sz w:val="20"/>
        </w:rPr>
        <w:t>"</w:t>
      </w:r>
      <w:r w:rsidR="00720F76" w:rsidRPr="00DA3A25">
        <w:rPr>
          <w:rFonts w:cs="Arial"/>
          <w:sz w:val="20"/>
        </w:rPr>
        <w:t xml:space="preserve"> </w:t>
      </w:r>
      <w:r w:rsidR="00720F76" w:rsidRPr="00633952">
        <w:rPr>
          <w:rFonts w:cs="Arial"/>
          <w:sz w:val="16"/>
          <w:szCs w:val="16"/>
        </w:rPr>
        <w:t>(1P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720F76" w:rsidRPr="00633952">
        <w:rPr>
          <w:rFonts w:cs="Arial"/>
          <w:sz w:val="16"/>
          <w:szCs w:val="16"/>
        </w:rPr>
        <w:t>1:21)</w:t>
      </w:r>
      <w:r w:rsidR="00CF1896" w:rsidRPr="00DA3A25">
        <w:rPr>
          <w:rFonts w:cs="Arial"/>
          <w:sz w:val="20"/>
        </w:rPr>
        <w:t xml:space="preserve">. </w:t>
      </w:r>
      <w:bookmarkEnd w:id="271"/>
      <w:r w:rsidR="00CF1896" w:rsidRPr="00DA3A25">
        <w:rPr>
          <w:rFonts w:cs="Arial"/>
          <w:sz w:val="20"/>
        </w:rPr>
        <w:t xml:space="preserve">This group was </w:t>
      </w:r>
      <w:r w:rsidR="00720F76" w:rsidRPr="00DA3A25">
        <w:rPr>
          <w:rFonts w:cs="Arial"/>
          <w:sz w:val="20"/>
        </w:rPr>
        <w:t>also</w:t>
      </w:r>
      <w:r w:rsidR="00495B8E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495B8E" w:rsidRPr="00DA3A25">
        <w:rPr>
          <w:rFonts w:cs="Arial"/>
          <w:sz w:val="20"/>
        </w:rPr>
        <w:t>old</w:t>
      </w:r>
      <w:r w:rsidR="00CF1896" w:rsidRPr="00DA3A25">
        <w:rPr>
          <w:rFonts w:cs="Arial"/>
          <w:sz w:val="20"/>
        </w:rPr>
        <w:t>,</w:t>
      </w:r>
      <w:r w:rsidR="00801C37" w:rsidRPr="00DA3A25">
        <w:rPr>
          <w:rFonts w:cs="Arial"/>
          <w:sz w:val="20"/>
        </w:rPr>
        <w:t xml:space="preserve"> </w:t>
      </w:r>
      <w:r w:rsidR="00396061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s</w:t>
      </w:r>
      <w:r w:rsidR="00720F76" w:rsidRPr="00DA3A25">
        <w:rPr>
          <w:rFonts w:cs="Arial"/>
          <w:sz w:val="20"/>
        </w:rPr>
        <w:t xml:space="preserve">eeing </w:t>
      </w:r>
      <w:r w:rsidR="00720F76" w:rsidRPr="00DA3A25">
        <w:rPr>
          <w:rFonts w:cs="Arial"/>
          <w:b/>
          <w:bCs/>
          <w:sz w:val="20"/>
        </w:rPr>
        <w:t>ye have pu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="00F16F15" w:rsidRPr="00DA3A25">
        <w:rPr>
          <w:rFonts w:cs="Arial"/>
          <w:b/>
          <w:bCs/>
          <w:spacing w:val="2"/>
          <w:sz w:val="20"/>
        </w:rPr>
        <w:t>i</w:t>
      </w:r>
      <w:r w:rsidR="00F16F15" w:rsidRPr="00DA3A25">
        <w:rPr>
          <w:rFonts w:cs="Arial"/>
          <w:b/>
          <w:bCs/>
          <w:spacing w:val="4"/>
          <w:sz w:val="20"/>
        </w:rPr>
        <w:t>f</w:t>
      </w:r>
      <w:r w:rsidR="00720F76" w:rsidRPr="00DA3A25">
        <w:rPr>
          <w:rFonts w:cs="Arial"/>
          <w:b/>
          <w:bCs/>
          <w:sz w:val="20"/>
        </w:rPr>
        <w:t>ied you</w:t>
      </w:r>
      <w:r w:rsidR="00F16F15" w:rsidRPr="00DA3A25">
        <w:rPr>
          <w:rFonts w:cs="Arial"/>
          <w:b/>
          <w:bCs/>
          <w:spacing w:val="-2"/>
          <w:sz w:val="20"/>
        </w:rPr>
        <w:t xml:space="preserve">r </w:t>
      </w:r>
      <w:r w:rsidR="00720F76" w:rsidRPr="00DA3A25">
        <w:rPr>
          <w:rFonts w:cs="Arial"/>
          <w:b/>
          <w:bCs/>
          <w:sz w:val="20"/>
        </w:rPr>
        <w:t xml:space="preserve">souls in obeying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720F76" w:rsidRPr="00DA3A25">
        <w:rPr>
          <w:rFonts w:cs="Arial"/>
          <w:b/>
          <w:bCs/>
          <w:sz w:val="20"/>
        </w:rPr>
        <w:t xml:space="preserve">he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2B2A62" w:rsidRPr="00DA3A25">
        <w:rPr>
          <w:rFonts w:cs="Arial"/>
          <w:b/>
          <w:bCs/>
          <w:spacing w:val="2"/>
          <w:sz w:val="20"/>
        </w:rPr>
        <w:t>r</w:t>
      </w:r>
      <w:r w:rsidR="00644D78" w:rsidRPr="00DA3A25">
        <w:rPr>
          <w:rFonts w:cs="Arial"/>
          <w:b/>
          <w:bCs/>
          <w:spacing w:val="2"/>
          <w:sz w:val="20"/>
        </w:rPr>
        <w:t>u</w:t>
      </w:r>
      <w:r w:rsidR="00974BF2" w:rsidRPr="00DA3A25">
        <w:rPr>
          <w:rFonts w:cs="Arial"/>
          <w:b/>
          <w:bCs/>
          <w:spacing w:val="4"/>
          <w:sz w:val="20"/>
        </w:rPr>
        <w:t>t</w:t>
      </w:r>
      <w:r w:rsidR="00720F76" w:rsidRPr="00DA3A25">
        <w:rPr>
          <w:rFonts w:cs="Arial"/>
          <w:b/>
          <w:bCs/>
          <w:sz w:val="20"/>
        </w:rPr>
        <w:t>h</w:t>
      </w:r>
      <w:r w:rsidR="00720F7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720F76" w:rsidRPr="00DA3A25">
        <w:rPr>
          <w:rFonts w:cs="Arial"/>
          <w:sz w:val="20"/>
        </w:rPr>
        <w:t xml:space="preserve">ough 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>h</w:t>
      </w:r>
      <w:r w:rsidR="00720F76" w:rsidRPr="00DA3A25">
        <w:rPr>
          <w:rFonts w:cs="Arial"/>
          <w:spacing w:val="-4"/>
          <w:sz w:val="20"/>
        </w:rPr>
        <w:t>e</w:t>
      </w:r>
      <w:r w:rsidR="00720F76" w:rsidRPr="00DA3A25">
        <w:rPr>
          <w:rFonts w:cs="Arial"/>
          <w:sz w:val="20"/>
        </w:rPr>
        <w:t xml:space="preserve">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20F76"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pacing w:val="-4"/>
          <w:sz w:val="20"/>
        </w:rPr>
        <w:t>o</w:t>
      </w:r>
      <w:r w:rsidR="00720F76" w:rsidRPr="00DA3A25">
        <w:rPr>
          <w:rFonts w:cs="Arial"/>
          <w:sz w:val="20"/>
        </w:rPr>
        <w:t xml:space="preserve"> un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720F76" w:rsidRPr="00DA3A25">
        <w:rPr>
          <w:rFonts w:cs="Arial"/>
          <w:sz w:val="20"/>
        </w:rPr>
        <w:t>igned lov</w:t>
      </w:r>
      <w:r w:rsidR="00720F76" w:rsidRPr="00DA3A25">
        <w:rPr>
          <w:rFonts w:cs="Arial"/>
          <w:spacing w:val="-4"/>
          <w:sz w:val="20"/>
        </w:rPr>
        <w:t>e</w:t>
      </w:r>
      <w:r w:rsidR="00720F76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>h</w:t>
      </w:r>
      <w:r w:rsidR="00720F76" w:rsidRPr="00DA3A25">
        <w:rPr>
          <w:rFonts w:cs="Arial"/>
          <w:spacing w:val="-4"/>
          <w:sz w:val="20"/>
        </w:rPr>
        <w:t>e</w:t>
      </w:r>
      <w:r w:rsidR="00720F76" w:rsidRPr="00DA3A25">
        <w:rPr>
          <w:rFonts w:cs="Arial"/>
          <w:sz w:val="20"/>
        </w:rPr>
        <w:t xml:space="preserve"> b</w:t>
      </w:r>
      <w:r w:rsidR="002B2A62" w:rsidRPr="00DA3A25">
        <w:rPr>
          <w:rFonts w:cs="Arial"/>
          <w:spacing w:val="2"/>
          <w:sz w:val="20"/>
        </w:rPr>
        <w:t>r</w:t>
      </w:r>
      <w:r w:rsidR="00720F76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720F76" w:rsidRPr="00DA3A25">
        <w:rPr>
          <w:rFonts w:cs="Arial"/>
          <w:sz w:val="20"/>
        </w:rPr>
        <w:t>e</w:t>
      </w:r>
      <w:r w:rsidR="00720F76" w:rsidRPr="00DA3A25">
        <w:rPr>
          <w:rFonts w:cs="Arial"/>
          <w:spacing w:val="-4"/>
          <w:sz w:val="20"/>
        </w:rPr>
        <w:t>n,</w:t>
      </w:r>
      <w:r w:rsidR="00720F76" w:rsidRPr="00DA3A25">
        <w:rPr>
          <w:rFonts w:cs="Arial"/>
          <w:sz w:val="20"/>
        </w:rPr>
        <w:t xml:space="preserve"> </w:t>
      </w:r>
      <w:r w:rsidR="00720F76" w:rsidRPr="00DA3A25">
        <w:rPr>
          <w:rFonts w:cs="Arial"/>
          <w:i/>
          <w:sz w:val="20"/>
        </w:rPr>
        <w:t>se</w:t>
      </w:r>
      <w:r w:rsidR="00720F76" w:rsidRPr="00DA3A25">
        <w:rPr>
          <w:rFonts w:cs="Arial"/>
          <w:i/>
          <w:spacing w:val="-4"/>
          <w:sz w:val="20"/>
        </w:rPr>
        <w:t>e</w:t>
      </w:r>
      <w:r w:rsidR="00720F76" w:rsidRPr="00DA3A25">
        <w:rPr>
          <w:rFonts w:cs="Arial"/>
          <w:i/>
          <w:sz w:val="20"/>
        </w:rPr>
        <w:t xml:space="preserve"> </w:t>
      </w:r>
      <w:r w:rsidR="00E20650" w:rsidRPr="00DA3A25">
        <w:rPr>
          <w:rFonts w:cs="Arial"/>
          <w:i/>
          <w:spacing w:val="4"/>
          <w:sz w:val="20"/>
        </w:rPr>
        <w:t>t</w:t>
      </w:r>
      <w:r w:rsidR="00720F76" w:rsidRPr="00DA3A25">
        <w:rPr>
          <w:rFonts w:cs="Arial"/>
          <w:i/>
          <w:sz w:val="20"/>
        </w:rPr>
        <w:t>ha</w:t>
      </w:r>
      <w:r w:rsidR="00644D78" w:rsidRPr="00DA3A25">
        <w:rPr>
          <w:rFonts w:cs="Arial"/>
          <w:i/>
          <w:spacing w:val="-2"/>
          <w:sz w:val="20"/>
        </w:rPr>
        <w:t xml:space="preserve">t </w:t>
      </w:r>
      <w:r w:rsidR="00720F76" w:rsidRPr="00DA3A25">
        <w:rPr>
          <w:rFonts w:cs="Arial"/>
          <w:i/>
          <w:sz w:val="20"/>
        </w:rPr>
        <w:t>ye</w:t>
      </w:r>
      <w:r w:rsidR="00720F76" w:rsidRPr="00DA3A25">
        <w:rPr>
          <w:rFonts w:cs="Arial"/>
          <w:sz w:val="20"/>
        </w:rPr>
        <w:t xml:space="preserve"> lov</w:t>
      </w:r>
      <w:r w:rsidR="00720F76" w:rsidRPr="00DA3A25">
        <w:rPr>
          <w:rFonts w:cs="Arial"/>
          <w:spacing w:val="-4"/>
          <w:sz w:val="20"/>
        </w:rPr>
        <w:t>e</w:t>
      </w:r>
      <w:r w:rsidR="00720F76" w:rsidRPr="00DA3A25">
        <w:rPr>
          <w:rFonts w:cs="Arial"/>
          <w:sz w:val="20"/>
        </w:rPr>
        <w:t xml:space="preserve"> one ano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20F76"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>h a pu</w:t>
      </w:r>
      <w:r w:rsidR="002B2A62" w:rsidRPr="00DA3A25">
        <w:rPr>
          <w:rFonts w:cs="Arial"/>
          <w:spacing w:val="2"/>
          <w:sz w:val="20"/>
        </w:rPr>
        <w:t>r</w:t>
      </w:r>
      <w:r w:rsidR="00720F76" w:rsidRPr="00DA3A25">
        <w:rPr>
          <w:rFonts w:cs="Arial"/>
          <w:sz w:val="20"/>
        </w:rPr>
        <w:t>e he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720F76" w:rsidRPr="00DA3A25">
        <w:rPr>
          <w:rFonts w:cs="Arial"/>
          <w:sz w:val="20"/>
        </w:rPr>
        <w:t>en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>ly</w:t>
      </w:r>
      <w:r w:rsidR="00396061" w:rsidRPr="00DA3A25">
        <w:rPr>
          <w:rFonts w:cs="Arial"/>
          <w:sz w:val="20"/>
        </w:rPr>
        <w:t xml:space="preserve">" </w:t>
      </w:r>
      <w:r w:rsidR="00396061" w:rsidRPr="00633952">
        <w:rPr>
          <w:rFonts w:cs="Arial"/>
          <w:sz w:val="16"/>
          <w:szCs w:val="16"/>
        </w:rPr>
        <w:t>(1P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396061" w:rsidRPr="00633952">
        <w:rPr>
          <w:rFonts w:cs="Arial"/>
          <w:sz w:val="16"/>
          <w:szCs w:val="16"/>
        </w:rPr>
        <w:t>1:22)</w:t>
      </w:r>
      <w:r w:rsidR="00720F76" w:rsidRPr="00DA3A25">
        <w:rPr>
          <w:rFonts w:cs="Arial"/>
          <w:sz w:val="20"/>
        </w:rPr>
        <w:t>.</w:t>
      </w:r>
      <w:r w:rsidR="00F763D0" w:rsidRPr="00DA3A25">
        <w:rPr>
          <w:rFonts w:cs="Arial"/>
          <w:sz w:val="20"/>
        </w:rPr>
        <w:t xml:space="preserve"> </w:t>
      </w:r>
    </w:p>
    <w:p w14:paraId="6061FC2B" w14:textId="77777777" w:rsidR="007E39BA" w:rsidRDefault="007E39B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C4192EA" w14:textId="41EDF1CC" w:rsidR="00280C24" w:rsidRPr="00DA3A25" w:rsidRDefault="00CA314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f</w:t>
      </w:r>
      <w:r w:rsidR="00F96BF7" w:rsidRPr="00DA3A25">
        <w:rPr>
          <w:rFonts w:cs="Arial"/>
          <w:sz w:val="20"/>
        </w:rPr>
        <w:t xml:space="preserve"> people</w:t>
      </w:r>
      <w:r w:rsidR="00164465" w:rsidRPr="00DA3A25">
        <w:rPr>
          <w:rFonts w:cs="Arial"/>
          <w:sz w:val="20"/>
        </w:rPr>
        <w:t xml:space="preserve"> pu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F96BF7" w:rsidRPr="00DA3A25">
        <w:rPr>
          <w:rFonts w:cs="Arial"/>
          <w:sz w:val="20"/>
        </w:rPr>
        <w:t>y</w:t>
      </w:r>
      <w:r w:rsidR="0016446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64465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64465" w:rsidRPr="00DA3A25">
        <w:rPr>
          <w:rFonts w:cs="Arial"/>
          <w:sz w:val="20"/>
        </w:rPr>
        <w:t xml:space="preserve">soul in obeying </w:t>
      </w:r>
      <w:r w:rsidR="00E20650" w:rsidRPr="00DA3A25">
        <w:rPr>
          <w:rFonts w:cs="Arial"/>
          <w:spacing w:val="4"/>
          <w:sz w:val="20"/>
        </w:rPr>
        <w:t>t</w:t>
      </w:r>
      <w:r w:rsidR="00164465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164465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164465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164465" w:rsidRPr="00DA3A25">
        <w:rPr>
          <w:rFonts w:cs="Arial"/>
          <w:sz w:val="20"/>
        </w:rPr>
        <w:t xml:space="preserve">ough </w:t>
      </w:r>
      <w:r w:rsidR="00E20650" w:rsidRPr="00DA3A25">
        <w:rPr>
          <w:rFonts w:cs="Arial"/>
          <w:spacing w:val="4"/>
          <w:sz w:val="20"/>
        </w:rPr>
        <w:t>t</w:t>
      </w:r>
      <w:r w:rsidR="00164465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it leads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u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igned lov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n. But </w:t>
      </w:r>
      <w:r w:rsidR="00720F76" w:rsidRPr="00DA3A25">
        <w:rPr>
          <w:rFonts w:cs="Arial"/>
          <w:sz w:val="20"/>
        </w:rPr>
        <w:t>lov</w:t>
      </w:r>
      <w:r w:rsidR="005E3558" w:rsidRPr="00DA3A25">
        <w:rPr>
          <w:rFonts w:cs="Arial"/>
          <w:sz w:val="20"/>
        </w:rPr>
        <w:t>ing</w:t>
      </w:r>
      <w:r w:rsidR="00F96BF7" w:rsidRPr="00DA3A25">
        <w:rPr>
          <w:rFonts w:cs="Arial"/>
          <w:sz w:val="20"/>
        </w:rPr>
        <w:t xml:space="preserve"> </w:t>
      </w:r>
      <w:r w:rsidR="005E3558" w:rsidRPr="00DA3A25">
        <w:rPr>
          <w:rFonts w:cs="Arial"/>
          <w:sz w:val="20"/>
        </w:rPr>
        <w:t>"</w:t>
      </w:r>
      <w:r w:rsidR="00F96BF7" w:rsidRPr="00DA3A25">
        <w:rPr>
          <w:rFonts w:cs="Arial"/>
          <w:sz w:val="20"/>
        </w:rPr>
        <w:t>one ano</w:t>
      </w:r>
      <w:r w:rsidR="00E20650" w:rsidRPr="00DA3A25">
        <w:rPr>
          <w:rFonts w:cs="Arial"/>
          <w:spacing w:val="4"/>
          <w:sz w:val="20"/>
        </w:rPr>
        <w:t>t</w:t>
      </w:r>
      <w:r w:rsidR="00F96BF7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</w:t>
      </w:r>
      <w:r w:rsidR="00F96BF7" w:rsidRPr="00DA3A25">
        <w:rPr>
          <w:rFonts w:cs="Arial"/>
          <w:sz w:val="20"/>
        </w:rPr>
        <w:t>"</w:t>
      </w:r>
      <w:r w:rsidR="005E3558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B44EE6" w:rsidRPr="00DA3A25">
        <w:rPr>
          <w:rFonts w:cs="Arial"/>
          <w:sz w:val="20"/>
        </w:rPr>
        <w:t>equi</w:t>
      </w:r>
      <w:r w:rsidR="002B2A62" w:rsidRPr="00DA3A25">
        <w:rPr>
          <w:rFonts w:cs="Arial"/>
          <w:spacing w:val="2"/>
          <w:sz w:val="20"/>
        </w:rPr>
        <w:t>r</w:t>
      </w:r>
      <w:r w:rsidR="00B44EE6" w:rsidRPr="00DA3A25">
        <w:rPr>
          <w:rFonts w:cs="Arial"/>
          <w:sz w:val="20"/>
        </w:rPr>
        <w:t>es di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B44EE6" w:rsidRPr="00DA3A25">
        <w:rPr>
          <w:rFonts w:cs="Arial"/>
          <w:sz w:val="20"/>
        </w:rPr>
        <w:t>imina</w:t>
      </w:r>
      <w:r w:rsidR="00E20650" w:rsidRPr="00DA3A25">
        <w:rPr>
          <w:rFonts w:cs="Arial"/>
          <w:spacing w:val="4"/>
          <w:sz w:val="20"/>
        </w:rPr>
        <w:t>t</w:t>
      </w:r>
      <w:r w:rsidR="00B44EE6" w:rsidRPr="00DA3A25">
        <w:rPr>
          <w:rFonts w:cs="Arial"/>
          <w:sz w:val="20"/>
        </w:rPr>
        <w:t xml:space="preserve">ion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DC3E1F" w:rsidRPr="00DA3A25">
        <w:rPr>
          <w:rFonts w:cs="Arial"/>
          <w:sz w:val="20"/>
        </w:rPr>
        <w:t xml:space="preserve">if we are going </w:t>
      </w:r>
      <w:r w:rsidR="00D84DB8" w:rsidRPr="00DA3A25">
        <w:rPr>
          <w:rFonts w:cs="Arial"/>
          <w:spacing w:val="2"/>
          <w:sz w:val="20"/>
        </w:rPr>
        <w:t>t</w:t>
      </w:r>
      <w:r w:rsidR="00AF740D" w:rsidRPr="00DA3A25">
        <w:rPr>
          <w:rFonts w:cs="Arial"/>
          <w:sz w:val="20"/>
        </w:rPr>
        <w:t xml:space="preserve">o </w:t>
      </w:r>
      <w:r w:rsidR="00B44EE6" w:rsidRPr="00DA3A25">
        <w:rPr>
          <w:rFonts w:cs="Arial"/>
          <w:sz w:val="20"/>
        </w:rPr>
        <w:t>lov</w:t>
      </w:r>
      <w:r w:rsidR="00B44EE6" w:rsidRPr="00DA3A25">
        <w:rPr>
          <w:rFonts w:cs="Arial"/>
          <w:spacing w:val="-4"/>
          <w:sz w:val="20"/>
        </w:rPr>
        <w:t>e</w:t>
      </w:r>
      <w:r w:rsidR="00B44EE6" w:rsidRPr="00DA3A25">
        <w:rPr>
          <w:rFonts w:cs="Arial"/>
          <w:sz w:val="20"/>
        </w:rPr>
        <w:t xml:space="preserve"> "</w:t>
      </w:r>
      <w:r w:rsidR="00E20650" w:rsidRPr="00DA3A25">
        <w:rPr>
          <w:rFonts w:cs="Arial"/>
          <w:spacing w:val="4"/>
          <w:sz w:val="20"/>
        </w:rPr>
        <w:t>t</w:t>
      </w:r>
      <w:r w:rsidR="00720F76" w:rsidRPr="00DA3A25">
        <w:rPr>
          <w:rFonts w:cs="Arial"/>
          <w:sz w:val="20"/>
        </w:rPr>
        <w:t xml:space="preserve">he </w:t>
      </w:r>
      <w:r w:rsidR="00B44EE6" w:rsidRPr="00DA3A25">
        <w:rPr>
          <w:rFonts w:cs="Arial"/>
          <w:sz w:val="20"/>
        </w:rPr>
        <w:t>b</w:t>
      </w:r>
      <w:r w:rsidR="002B2A62" w:rsidRPr="00DA3A25">
        <w:rPr>
          <w:rFonts w:cs="Arial"/>
          <w:spacing w:val="2"/>
          <w:sz w:val="20"/>
        </w:rPr>
        <w:t>r</w:t>
      </w:r>
      <w:r w:rsidR="00B44EE6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B44EE6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B44EE6" w:rsidRPr="00DA3A25">
        <w:rPr>
          <w:rFonts w:cs="Arial"/>
          <w:sz w:val="20"/>
        </w:rPr>
        <w:t>en</w:t>
      </w:r>
      <w:r w:rsidR="00DC3E1F" w:rsidRPr="00DA3A25">
        <w:rPr>
          <w:rFonts w:cs="Arial"/>
          <w:sz w:val="20"/>
        </w:rPr>
        <w:t>,</w:t>
      </w:r>
      <w:r w:rsidR="00B44EE6" w:rsidRPr="00DA3A25">
        <w:rPr>
          <w:rFonts w:cs="Arial"/>
          <w:sz w:val="20"/>
        </w:rPr>
        <w:t xml:space="preserve">" </w:t>
      </w:r>
      <w:r w:rsidR="00AF740D" w:rsidRPr="00DA3A25">
        <w:rPr>
          <w:rFonts w:cs="Arial"/>
          <w:sz w:val="20"/>
        </w:rPr>
        <w:t>we must dis</w:t>
      </w:r>
      <w:r w:rsidR="00D84DB8" w:rsidRPr="00DA3A25">
        <w:rPr>
          <w:rFonts w:cs="Arial"/>
          <w:spacing w:val="2"/>
          <w:sz w:val="20"/>
        </w:rPr>
        <w:t>t</w:t>
      </w:r>
      <w:r w:rsidR="00AF740D" w:rsidRPr="00DA3A25">
        <w:rPr>
          <w:rFonts w:cs="Arial"/>
          <w:sz w:val="20"/>
        </w:rPr>
        <w:t>inguish be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AF740D" w:rsidRPr="00DA3A25">
        <w:rPr>
          <w:rFonts w:cs="Arial"/>
          <w:sz w:val="20"/>
        </w:rPr>
        <w:t>een</w:t>
      </w:r>
      <w:r w:rsidR="00B44EE6" w:rsidRPr="00DA3A25">
        <w:rPr>
          <w:rFonts w:cs="Arial"/>
          <w:sz w:val="20"/>
        </w:rPr>
        <w:t xml:space="preserve"> wh</w:t>
      </w:r>
      <w:r w:rsidR="00B44EE6" w:rsidRPr="00DA3A25">
        <w:rPr>
          <w:rFonts w:cs="Arial"/>
          <w:spacing w:val="-4"/>
          <w:sz w:val="20"/>
        </w:rPr>
        <w:t>o</w:t>
      </w:r>
      <w:r w:rsidR="00B44EE6" w:rsidRPr="00DA3A25">
        <w:rPr>
          <w:rFonts w:cs="Arial"/>
          <w:sz w:val="20"/>
        </w:rPr>
        <w:t xml:space="preserve"> i</w:t>
      </w:r>
      <w:r w:rsidR="00B44EE6" w:rsidRPr="00DA3A25">
        <w:rPr>
          <w:rFonts w:cs="Arial"/>
          <w:spacing w:val="-4"/>
          <w:sz w:val="20"/>
        </w:rPr>
        <w:t>s</w:t>
      </w:r>
      <w:r w:rsidR="00B44EE6" w:rsidRPr="00DA3A25">
        <w:rPr>
          <w:rFonts w:cs="Arial"/>
          <w:sz w:val="20"/>
        </w:rPr>
        <w:t xml:space="preserve"> i</w:t>
      </w:r>
      <w:r w:rsidR="00B44EE6" w:rsidRPr="00DA3A25">
        <w:rPr>
          <w:rFonts w:cs="Arial"/>
          <w:spacing w:val="-4"/>
          <w:sz w:val="20"/>
        </w:rPr>
        <w:t>n</w:t>
      </w:r>
      <w:r w:rsidR="00B44EE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44EE6" w:rsidRPr="00DA3A25">
        <w:rPr>
          <w:rFonts w:cs="Arial"/>
          <w:sz w:val="20"/>
        </w:rPr>
        <w:t>his g</w:t>
      </w:r>
      <w:r w:rsidR="002B2A62" w:rsidRPr="00DA3A25">
        <w:rPr>
          <w:rFonts w:cs="Arial"/>
          <w:spacing w:val="2"/>
          <w:sz w:val="20"/>
        </w:rPr>
        <w:t>r</w:t>
      </w:r>
      <w:r w:rsidR="00B44EE6" w:rsidRPr="00DA3A25">
        <w:rPr>
          <w:rFonts w:cs="Arial"/>
          <w:sz w:val="20"/>
        </w:rPr>
        <w:t>oup and who is no</w:t>
      </w:r>
      <w:r w:rsidR="00974BF2" w:rsidRPr="00DA3A25">
        <w:rPr>
          <w:rFonts w:cs="Arial"/>
          <w:spacing w:val="4"/>
          <w:sz w:val="20"/>
        </w:rPr>
        <w:t>t</w:t>
      </w:r>
      <w:r w:rsidR="00AF740D" w:rsidRPr="00DA3A25">
        <w:rPr>
          <w:rFonts w:cs="Arial"/>
          <w:sz w:val="20"/>
        </w:rPr>
        <w:t>.</w:t>
      </w:r>
      <w:r w:rsidR="002354E4" w:rsidRPr="00DA3A25">
        <w:rPr>
          <w:rFonts w:cs="Arial"/>
          <w:sz w:val="20"/>
        </w:rPr>
        <w:t xml:space="preserve"> </w:t>
      </w:r>
    </w:p>
    <w:p w14:paraId="2C4F74C2" w14:textId="77777777" w:rsidR="00280C24" w:rsidRPr="00DA3A25" w:rsidRDefault="00280C2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4AF6910" w14:textId="77777777" w:rsidR="007E39BA" w:rsidRDefault="002354E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Doe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m "one an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" mean all men 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some? </w:t>
      </w:r>
      <w:r w:rsidR="00D807D2" w:rsidRPr="00DA3A25">
        <w:rPr>
          <w:rFonts w:cs="Arial"/>
          <w:sz w:val="20"/>
        </w:rPr>
        <w:t>A</w:t>
      </w:r>
      <w:r w:rsidR="00D807D2" w:rsidRPr="00DA3A25">
        <w:rPr>
          <w:rFonts w:cs="Arial"/>
          <w:spacing w:val="6"/>
          <w:sz w:val="20"/>
        </w:rPr>
        <w:t>f</w:t>
      </w:r>
      <w:r w:rsidR="00D84DB8" w:rsidRPr="00DA3A25">
        <w:rPr>
          <w:rFonts w:cs="Arial"/>
          <w:spacing w:val="2"/>
          <w:sz w:val="20"/>
        </w:rPr>
        <w:t>t</w:t>
      </w:r>
      <w:r w:rsidR="00D807D2" w:rsidRPr="00DA3A25">
        <w:rPr>
          <w:rFonts w:cs="Arial"/>
          <w:sz w:val="20"/>
        </w:rPr>
        <w:t>er</w:t>
      </w:r>
      <w:r w:rsidR="00370297" w:rsidRPr="00DA3A25">
        <w:rPr>
          <w:rFonts w:cs="Arial"/>
          <w:sz w:val="20"/>
        </w:rPr>
        <w:t xml:space="preserve"> Judas</w:t>
      </w:r>
      <w:r w:rsidR="002721C4" w:rsidRPr="00DA3A25">
        <w:rPr>
          <w:rFonts w:cs="Arial"/>
          <w:sz w:val="20"/>
        </w:rPr>
        <w:fldChar w:fldCharType="begin"/>
      </w:r>
      <w:r w:rsidR="002721C4" w:rsidRPr="00DA3A25">
        <w:rPr>
          <w:sz w:val="20"/>
        </w:rPr>
        <w:instrText xml:space="preserve"> XE "</w:instrText>
      </w:r>
      <w:r w:rsidR="002721C4" w:rsidRPr="00DA3A25">
        <w:rPr>
          <w:rFonts w:cs="Arial"/>
          <w:sz w:val="20"/>
        </w:rPr>
        <w:instrText>Judas</w:instrText>
      </w:r>
      <w:r w:rsidR="002721C4" w:rsidRPr="00DA3A25">
        <w:rPr>
          <w:sz w:val="20"/>
        </w:rPr>
        <w:instrText xml:space="preserve">" </w:instrText>
      </w:r>
      <w:r w:rsidR="002721C4" w:rsidRPr="00DA3A25">
        <w:rPr>
          <w:rFonts w:cs="Arial"/>
          <w:sz w:val="20"/>
        </w:rPr>
        <w:fldChar w:fldCharType="end"/>
      </w:r>
      <w:r w:rsidR="00370297" w:rsidRPr="00DA3A25">
        <w:rPr>
          <w:rFonts w:cs="Arial"/>
          <w:sz w:val="20"/>
        </w:rPr>
        <w:t xml:space="preserve"> </w:t>
      </w:r>
      <w:r w:rsidR="003F30C6" w:rsidRPr="00DA3A25">
        <w:rPr>
          <w:rFonts w:cs="Arial"/>
          <w:sz w:val="20"/>
        </w:rPr>
        <w:t>depa</w:t>
      </w:r>
      <w:r w:rsidR="003F30C6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3F30C6" w:rsidRPr="00DA3A25">
        <w:rPr>
          <w:rFonts w:cs="Arial"/>
          <w:sz w:val="20"/>
        </w:rPr>
        <w:t xml:space="preserve">e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3F30C6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370297" w:rsidRPr="00DA3A25">
        <w:rPr>
          <w:rFonts w:cs="Arial"/>
          <w:sz w:val="20"/>
        </w:rPr>
        <w:t>he</w:t>
      </w:r>
      <w:r w:rsidR="003F30C6" w:rsidRPr="00DA3A25">
        <w:rPr>
          <w:rFonts w:cs="Arial"/>
          <w:sz w:val="20"/>
        </w:rPr>
        <w:t xml:space="preserve"> g</w:t>
      </w:r>
      <w:r w:rsidR="002B2A62" w:rsidRPr="00DA3A25">
        <w:rPr>
          <w:rFonts w:cs="Arial"/>
          <w:spacing w:val="2"/>
          <w:sz w:val="20"/>
        </w:rPr>
        <w:t>r</w:t>
      </w:r>
      <w:r w:rsidR="003F30C6" w:rsidRPr="00DA3A25">
        <w:rPr>
          <w:rFonts w:cs="Arial"/>
          <w:sz w:val="20"/>
        </w:rPr>
        <w:t>oup 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F30C6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3F30C6" w:rsidRPr="00DA3A25">
        <w:rPr>
          <w:rFonts w:cs="Arial"/>
          <w:sz w:val="20"/>
        </w:rPr>
        <w:t>' la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F30C6" w:rsidRPr="00DA3A25">
        <w:rPr>
          <w:rFonts w:cs="Arial"/>
          <w:sz w:val="20"/>
        </w:rPr>
        <w:t>Passo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70297" w:rsidRPr="00DA3A25">
        <w:rPr>
          <w:rFonts w:cs="Arial"/>
          <w:sz w:val="20"/>
        </w:rPr>
        <w:t>supp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70297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="003F30C6" w:rsidRPr="00633952">
        <w:rPr>
          <w:rFonts w:cs="Arial"/>
          <w:sz w:val="16"/>
          <w:szCs w:val="16"/>
        </w:rPr>
        <w:t>ou</w:t>
      </w:r>
      <w:r w:rsidR="003F30C6" w:rsidRPr="00633952">
        <w:rPr>
          <w:rFonts w:cs="Arial"/>
          <w:spacing w:val="4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3F30C6" w:rsidRPr="00633952">
        <w:rPr>
          <w:rFonts w:cs="Arial"/>
          <w:sz w:val="16"/>
          <w:szCs w:val="16"/>
        </w:rPr>
        <w:t>h gospe</w:t>
      </w:r>
      <w:r w:rsidR="003F30C6" w:rsidRPr="00633952">
        <w:rPr>
          <w:rFonts w:cs="Arial"/>
          <w:spacing w:val="-4"/>
          <w:sz w:val="16"/>
          <w:szCs w:val="16"/>
        </w:rPr>
        <w:t>l 13:31)</w:t>
      </w:r>
      <w:r w:rsidR="003F30C6" w:rsidRPr="00DA3A25">
        <w:rPr>
          <w:rFonts w:cs="Arial"/>
          <w:spacing w:val="-4"/>
          <w:sz w:val="20"/>
        </w:rPr>
        <w:t>,</w:t>
      </w:r>
      <w:r w:rsidR="00370297" w:rsidRPr="00DA3A25">
        <w:rPr>
          <w:rFonts w:cs="Arial"/>
          <w:sz w:val="20"/>
        </w:rPr>
        <w:t xml:space="preserve"> Jesus </w:t>
      </w:r>
      <w:r w:rsidR="00E20650" w:rsidRPr="00DA3A25">
        <w:rPr>
          <w:rFonts w:cs="Arial"/>
          <w:spacing w:val="4"/>
          <w:sz w:val="20"/>
        </w:rPr>
        <w:t>t</w:t>
      </w:r>
      <w:r w:rsidR="00370297" w:rsidRPr="00DA3A25">
        <w:rPr>
          <w:rFonts w:cs="Arial"/>
          <w:sz w:val="20"/>
        </w:rPr>
        <w:t>old his dis</w:t>
      </w:r>
      <w:r w:rsidR="00E95871" w:rsidRPr="00DA3A25">
        <w:rPr>
          <w:rFonts w:cs="Arial"/>
          <w:spacing w:val="2"/>
          <w:sz w:val="20"/>
        </w:rPr>
        <w:t>c</w:t>
      </w:r>
      <w:r w:rsidR="00370297" w:rsidRPr="00DA3A25">
        <w:rPr>
          <w:rFonts w:cs="Arial"/>
          <w:sz w:val="20"/>
        </w:rPr>
        <w:t>iples</w:t>
      </w:r>
      <w:r w:rsidR="003F30C6" w:rsidRPr="00DA3A25">
        <w:rPr>
          <w:rFonts w:cs="Arial"/>
          <w:sz w:val="20"/>
        </w:rPr>
        <w:t xml:space="preserve">, </w:t>
      </w:r>
      <w:r w:rsidR="00370297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a</w:t>
      </w:r>
      <w:r w:rsidR="00370297" w:rsidRPr="00DA3A25">
        <w:rPr>
          <w:rFonts w:cs="Arial"/>
          <w:sz w:val="20"/>
        </w:rPr>
        <w:t xml:space="preserve"> new </w:t>
      </w:r>
      <w:r w:rsidR="00E95871" w:rsidRPr="00DA3A25">
        <w:rPr>
          <w:rFonts w:cs="Arial"/>
          <w:spacing w:val="2"/>
          <w:sz w:val="20"/>
        </w:rPr>
        <w:t>c</w:t>
      </w:r>
      <w:r w:rsidR="00370297"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="001665AE" w:rsidRPr="00DA3A25">
        <w:rPr>
          <w:rFonts w:cs="Arial"/>
          <w:sz w:val="20"/>
        </w:rPr>
        <w:fldChar w:fldCharType="begin"/>
      </w:r>
      <w:r w:rsidR="001665AE" w:rsidRPr="00DA3A25">
        <w:rPr>
          <w:sz w:val="20"/>
        </w:rPr>
        <w:instrText xml:space="preserve"> XE "</w:instrText>
      </w:r>
      <w:r w:rsidR="001665AE" w:rsidRPr="00DA3A25">
        <w:rPr>
          <w:rFonts w:cs="Arial"/>
          <w:sz w:val="20"/>
        </w:rPr>
        <w:instrText>Commandment of Jesus</w:instrText>
      </w:r>
      <w:r w:rsidR="001665AE" w:rsidRPr="00DA3A25">
        <w:rPr>
          <w:sz w:val="20"/>
        </w:rPr>
        <w:instrText xml:space="preserve">" </w:instrText>
      </w:r>
      <w:r w:rsidR="001665AE" w:rsidRPr="00DA3A25">
        <w:rPr>
          <w:rFonts w:cs="Arial"/>
          <w:sz w:val="20"/>
        </w:rPr>
        <w:fldChar w:fldCharType="end"/>
      </w:r>
      <w:r w:rsidR="00370297" w:rsidRPr="00DA3A25">
        <w:rPr>
          <w:rFonts w:cs="Arial"/>
          <w:sz w:val="20"/>
        </w:rPr>
        <w:t xml:space="preserve"> I give un</w:t>
      </w:r>
      <w:r w:rsidR="00E20650" w:rsidRPr="00DA3A25">
        <w:rPr>
          <w:rFonts w:cs="Arial"/>
          <w:spacing w:val="4"/>
          <w:sz w:val="20"/>
        </w:rPr>
        <w:t>t</w:t>
      </w:r>
      <w:r w:rsidR="00370297" w:rsidRPr="00DA3A25">
        <w:rPr>
          <w:rFonts w:cs="Arial"/>
          <w:sz w:val="20"/>
        </w:rPr>
        <w:t xml:space="preserve">o you, </w:t>
      </w:r>
      <w:r w:rsidR="00715F9A" w:rsidRPr="00DA3A25">
        <w:rPr>
          <w:rFonts w:cs="Arial"/>
          <w:sz w:val="20"/>
        </w:rPr>
        <w:t>T</w:t>
      </w:r>
      <w:r w:rsidR="0037029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70297" w:rsidRPr="00DA3A25">
        <w:rPr>
          <w:rFonts w:cs="Arial"/>
          <w:sz w:val="20"/>
        </w:rPr>
        <w:t xml:space="preserve">ye love </w:t>
      </w:r>
      <w:r w:rsidR="00370297" w:rsidRPr="00DA3A25">
        <w:rPr>
          <w:rFonts w:cs="Arial"/>
          <w:sz w:val="20"/>
          <w:u w:val="single"/>
        </w:rPr>
        <w:t>one ano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370297" w:rsidRPr="00DA3A25">
        <w:rPr>
          <w:rFonts w:cs="Arial"/>
          <w:sz w:val="20"/>
          <w:u w:val="single"/>
        </w:rPr>
        <w:t>he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="00370297" w:rsidRPr="00DA3A25">
        <w:rPr>
          <w:rFonts w:cs="Arial"/>
          <w:sz w:val="20"/>
        </w:rPr>
        <w:t xml:space="preserve">; as I have loved you, </w:t>
      </w:r>
      <w:r w:rsidR="00E20650" w:rsidRPr="00DA3A25">
        <w:rPr>
          <w:rFonts w:cs="Arial"/>
          <w:spacing w:val="4"/>
          <w:sz w:val="20"/>
        </w:rPr>
        <w:t>t</w:t>
      </w:r>
      <w:r w:rsidR="0037029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70297" w:rsidRPr="00DA3A25">
        <w:rPr>
          <w:rFonts w:cs="Arial"/>
          <w:sz w:val="20"/>
        </w:rPr>
        <w:t>y</w:t>
      </w:r>
      <w:r w:rsidR="00370297" w:rsidRPr="00DA3A25">
        <w:rPr>
          <w:rFonts w:cs="Arial"/>
          <w:spacing w:val="-4"/>
          <w:sz w:val="20"/>
        </w:rPr>
        <w:t>e</w:t>
      </w:r>
      <w:r w:rsidR="00370297" w:rsidRPr="00DA3A25">
        <w:rPr>
          <w:rFonts w:cs="Arial"/>
          <w:sz w:val="20"/>
        </w:rPr>
        <w:t xml:space="preserve"> als</w:t>
      </w:r>
      <w:r w:rsidR="00370297" w:rsidRPr="00DA3A25">
        <w:rPr>
          <w:rFonts w:cs="Arial"/>
          <w:spacing w:val="-4"/>
          <w:sz w:val="20"/>
        </w:rPr>
        <w:t>o</w:t>
      </w:r>
      <w:r w:rsidR="00370297" w:rsidRPr="00DA3A25">
        <w:rPr>
          <w:rFonts w:cs="Arial"/>
          <w:sz w:val="20"/>
        </w:rPr>
        <w:t xml:space="preserve"> lov</w:t>
      </w:r>
      <w:r w:rsidR="00370297" w:rsidRPr="00DA3A25">
        <w:rPr>
          <w:rFonts w:cs="Arial"/>
          <w:spacing w:val="-4"/>
          <w:sz w:val="20"/>
        </w:rPr>
        <w:t>e</w:t>
      </w:r>
      <w:r w:rsidR="00370297" w:rsidRPr="00DA3A25">
        <w:rPr>
          <w:rFonts w:cs="Arial"/>
          <w:sz w:val="20"/>
        </w:rPr>
        <w:t xml:space="preserve"> </w:t>
      </w:r>
      <w:r w:rsidR="00370297" w:rsidRPr="00DA3A25">
        <w:rPr>
          <w:rFonts w:cs="Arial"/>
          <w:sz w:val="20"/>
          <w:u w:val="single"/>
        </w:rPr>
        <w:t>on</w:t>
      </w:r>
      <w:r w:rsidR="00370297" w:rsidRPr="00DA3A25">
        <w:rPr>
          <w:rFonts w:cs="Arial"/>
          <w:spacing w:val="-4"/>
          <w:sz w:val="20"/>
          <w:u w:val="single"/>
        </w:rPr>
        <w:t>e</w:t>
      </w:r>
      <w:r w:rsidR="00370297" w:rsidRPr="00DA3A25">
        <w:rPr>
          <w:rFonts w:cs="Arial"/>
          <w:sz w:val="20"/>
          <w:u w:val="single"/>
        </w:rPr>
        <w:t xml:space="preserve"> ano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370297" w:rsidRPr="00DA3A25">
        <w:rPr>
          <w:rFonts w:cs="Arial"/>
          <w:sz w:val="20"/>
          <w:u w:val="single"/>
        </w:rPr>
        <w:t>he</w:t>
      </w:r>
      <w:r w:rsidR="00F16F15" w:rsidRPr="00DA3A25">
        <w:rPr>
          <w:rFonts w:cs="Arial"/>
          <w:spacing w:val="4"/>
          <w:sz w:val="20"/>
          <w:u w:val="single"/>
        </w:rPr>
        <w:t>r</w:t>
      </w:r>
      <w:r w:rsidR="008E36EF" w:rsidRPr="00DA3A25">
        <w:rPr>
          <w:rFonts w:cs="Arial"/>
          <w:spacing w:val="-2"/>
          <w:sz w:val="20"/>
        </w:rPr>
        <w:t>"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3F30C6" w:rsidRPr="00633952">
        <w:rPr>
          <w:rFonts w:cs="Arial"/>
          <w:spacing w:val="-6"/>
          <w:sz w:val="16"/>
          <w:szCs w:val="16"/>
        </w:rPr>
        <w:t xml:space="preserve">(v. </w:t>
      </w:r>
      <w:r w:rsidR="003F30C6" w:rsidRPr="00633952">
        <w:rPr>
          <w:rFonts w:cs="Arial"/>
          <w:sz w:val="16"/>
          <w:szCs w:val="16"/>
        </w:rPr>
        <w:t>34</w:t>
      </w:r>
      <w:r w:rsidR="003F30C6" w:rsidRPr="00633952">
        <w:rPr>
          <w:rFonts w:cs="Arial"/>
          <w:spacing w:val="-6"/>
          <w:sz w:val="16"/>
          <w:szCs w:val="16"/>
        </w:rPr>
        <w:t>)</w:t>
      </w:r>
      <w:r w:rsidR="003F30C6" w:rsidRPr="00DA3A25">
        <w:rPr>
          <w:rFonts w:cs="Arial"/>
          <w:spacing w:val="-4"/>
          <w:sz w:val="20"/>
        </w:rPr>
        <w:t>.</w:t>
      </w:r>
      <w:r w:rsidR="00D41AF0" w:rsidRPr="00DA3A25">
        <w:rPr>
          <w:rFonts w:cs="Arial"/>
          <w:sz w:val="20"/>
        </w:rPr>
        <w:t xml:space="preserve"> A l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D41AF0" w:rsidRPr="00DA3A25">
        <w:rPr>
          <w:rFonts w:cs="Arial"/>
          <w:sz w:val="20"/>
        </w:rPr>
        <w:t>le la</w:t>
      </w:r>
      <w:r w:rsidR="00D84DB8" w:rsidRPr="00DA3A25">
        <w:rPr>
          <w:rFonts w:cs="Arial"/>
          <w:spacing w:val="2"/>
          <w:sz w:val="20"/>
        </w:rPr>
        <w:t>t</w:t>
      </w:r>
      <w:r w:rsidR="00D41AF0" w:rsidRPr="00DA3A25">
        <w:rPr>
          <w:rFonts w:cs="Arial"/>
          <w:sz w:val="20"/>
        </w:rPr>
        <w:t xml:space="preserve">er, he </w:t>
      </w:r>
      <w:r w:rsidR="00D84DB8" w:rsidRPr="00DA3A25">
        <w:rPr>
          <w:rFonts w:cs="Arial"/>
          <w:spacing w:val="2"/>
          <w:sz w:val="20"/>
        </w:rPr>
        <w:t>t</w:t>
      </w:r>
      <w:r w:rsidR="00D41AF0" w:rsidRPr="00DA3A25">
        <w:rPr>
          <w:rFonts w:cs="Arial"/>
          <w:sz w:val="20"/>
        </w:rPr>
        <w:t xml:space="preserve">old </w:t>
      </w:r>
      <w:r w:rsidR="00D84DB8" w:rsidRPr="00DA3A25">
        <w:rPr>
          <w:rFonts w:cs="Arial"/>
          <w:spacing w:val="2"/>
          <w:sz w:val="20"/>
        </w:rPr>
        <w:t>t</w:t>
      </w:r>
      <w:r w:rsidR="00A73673" w:rsidRPr="00DA3A25">
        <w:rPr>
          <w:rFonts w:cs="Arial"/>
          <w:sz w:val="20"/>
        </w:rPr>
        <w:t>hem</w:t>
      </w:r>
      <w:r w:rsidR="00CF1896" w:rsidRPr="00DA3A25">
        <w:rPr>
          <w:rFonts w:cs="Arial"/>
          <w:spacing w:val="-4"/>
          <w:sz w:val="20"/>
        </w:rPr>
        <w:t>,</w:t>
      </w:r>
      <w:r w:rsidR="003F30C6" w:rsidRPr="00DA3A25">
        <w:rPr>
          <w:rFonts w:cs="Arial"/>
          <w:sz w:val="20"/>
        </w:rPr>
        <w:t xml:space="preserve"> </w:t>
      </w:r>
      <w:r w:rsidR="00370297" w:rsidRPr="00DA3A25">
        <w:rPr>
          <w:rFonts w:cs="Arial"/>
          <w:sz w:val="20"/>
        </w:rPr>
        <w:t>"</w:t>
      </w:r>
      <w:r w:rsidR="00D84DB8" w:rsidRPr="00DA3A25">
        <w:rPr>
          <w:rFonts w:cs="Arial"/>
          <w:spacing w:val="2"/>
          <w:sz w:val="20"/>
        </w:rPr>
        <w:t>t</w:t>
      </w:r>
      <w:r w:rsidR="00370297" w:rsidRPr="00DA3A25">
        <w:rPr>
          <w:rFonts w:cs="Arial"/>
          <w:sz w:val="20"/>
        </w:rPr>
        <w:t>hi</w:t>
      </w:r>
      <w:r w:rsidR="00370297" w:rsidRPr="00DA3A25">
        <w:rPr>
          <w:rFonts w:cs="Arial"/>
          <w:spacing w:val="-4"/>
          <w:sz w:val="20"/>
        </w:rPr>
        <w:t>s</w:t>
      </w:r>
      <w:r w:rsidR="00370297" w:rsidRPr="00DA3A25">
        <w:rPr>
          <w:rFonts w:cs="Arial"/>
          <w:sz w:val="20"/>
        </w:rPr>
        <w:t xml:space="preserve"> i</w:t>
      </w:r>
      <w:r w:rsidR="00370297" w:rsidRPr="00DA3A25">
        <w:rPr>
          <w:rFonts w:cs="Arial"/>
          <w:spacing w:val="-4"/>
          <w:sz w:val="20"/>
        </w:rPr>
        <w:t>s</w:t>
      </w:r>
      <w:r w:rsidR="00370297" w:rsidRPr="00DA3A25">
        <w:rPr>
          <w:rFonts w:cs="Arial"/>
          <w:sz w:val="20"/>
        </w:rPr>
        <w:t xml:space="preserve"> my </w:t>
      </w:r>
      <w:r w:rsidR="00E95871" w:rsidRPr="00DA3A25">
        <w:rPr>
          <w:rFonts w:cs="Arial"/>
          <w:spacing w:val="2"/>
          <w:sz w:val="20"/>
        </w:rPr>
        <w:t>c</w:t>
      </w:r>
      <w:r w:rsidR="00370297" w:rsidRPr="00DA3A25">
        <w:rPr>
          <w:rFonts w:cs="Arial"/>
          <w:sz w:val="20"/>
        </w:rPr>
        <w:t>ommandmen</w:t>
      </w:r>
      <w:r w:rsidR="003F694F" w:rsidRPr="00DA3A25">
        <w:rPr>
          <w:rFonts w:cs="Arial"/>
          <w:spacing w:val="-2"/>
          <w:sz w:val="20"/>
        </w:rPr>
        <w:t>t,</w:t>
      </w:r>
      <w:r w:rsidR="00D1638E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37029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70297" w:rsidRPr="00DA3A25">
        <w:rPr>
          <w:rFonts w:cs="Arial"/>
          <w:sz w:val="20"/>
        </w:rPr>
        <w:t>y</w:t>
      </w:r>
      <w:r w:rsidR="00370297" w:rsidRPr="00DA3A25">
        <w:rPr>
          <w:rFonts w:cs="Arial"/>
          <w:spacing w:val="-4"/>
          <w:sz w:val="20"/>
        </w:rPr>
        <w:t>e</w:t>
      </w:r>
      <w:r w:rsidR="00370297" w:rsidRPr="00DA3A25">
        <w:rPr>
          <w:rFonts w:cs="Arial"/>
          <w:sz w:val="20"/>
        </w:rPr>
        <w:t xml:space="preserve"> lov</w:t>
      </w:r>
      <w:r w:rsidR="00F60138" w:rsidRPr="00DA3A25">
        <w:rPr>
          <w:rFonts w:cs="Arial"/>
          <w:spacing w:val="-4"/>
          <w:sz w:val="20"/>
        </w:rPr>
        <w:t>e</w:t>
      </w:r>
      <w:r w:rsidR="00F60138" w:rsidRPr="00DA3A25">
        <w:rPr>
          <w:rFonts w:cs="Arial"/>
          <w:sz w:val="20"/>
        </w:rPr>
        <w:t xml:space="preserve"> </w:t>
      </w:r>
      <w:r w:rsidR="00370297" w:rsidRPr="00DA3A25">
        <w:rPr>
          <w:rFonts w:cs="Arial"/>
          <w:sz w:val="20"/>
          <w:u w:val="single"/>
        </w:rPr>
        <w:t>one ano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370297" w:rsidRPr="00DA3A25">
        <w:rPr>
          <w:rFonts w:cs="Arial"/>
          <w:sz w:val="20"/>
          <w:u w:val="single"/>
        </w:rPr>
        <w:t>he</w:t>
      </w:r>
      <w:r w:rsidR="00F16F15" w:rsidRPr="00DA3A25">
        <w:rPr>
          <w:rFonts w:cs="Arial"/>
          <w:sz w:val="20"/>
          <w:u w:val="single"/>
        </w:rPr>
        <w:t>r</w:t>
      </w:r>
      <w:r w:rsidR="00F16F15" w:rsidRPr="00DA3A25">
        <w:rPr>
          <w:rFonts w:cs="Arial"/>
          <w:sz w:val="20"/>
        </w:rPr>
        <w:t>,</w:t>
      </w:r>
      <w:r w:rsidR="00370297" w:rsidRPr="00DA3A25">
        <w:rPr>
          <w:rFonts w:cs="Arial"/>
          <w:sz w:val="20"/>
        </w:rPr>
        <w:t xml:space="preserve"> as I have loved you</w:t>
      </w:r>
      <w:r w:rsidR="00370297" w:rsidRPr="00DA3A25">
        <w:rPr>
          <w:rFonts w:cs="Arial"/>
          <w:spacing w:val="-6"/>
          <w:sz w:val="20"/>
        </w:rPr>
        <w:t>"</w:t>
      </w:r>
      <w:r w:rsidR="003F30C6" w:rsidRPr="00DA3A25">
        <w:rPr>
          <w:rFonts w:cs="Arial"/>
          <w:spacing w:val="-6"/>
          <w:sz w:val="20"/>
        </w:rPr>
        <w:t xml:space="preserve"> </w:t>
      </w:r>
      <w:r w:rsidR="00D41AF0" w:rsidRPr="00633952">
        <w:rPr>
          <w:rFonts w:cs="Arial"/>
          <w:sz w:val="16"/>
          <w:szCs w:val="16"/>
        </w:rPr>
        <w:t>(Fou</w:t>
      </w:r>
      <w:r w:rsidR="00D41AF0" w:rsidRPr="00633952">
        <w:rPr>
          <w:rFonts w:cs="Arial"/>
          <w:spacing w:val="4"/>
          <w:sz w:val="16"/>
          <w:szCs w:val="16"/>
        </w:rPr>
        <w:t>rt</w:t>
      </w:r>
      <w:r w:rsidR="00D41AF0" w:rsidRPr="00633952">
        <w:rPr>
          <w:rFonts w:cs="Arial"/>
          <w:sz w:val="16"/>
          <w:szCs w:val="16"/>
        </w:rPr>
        <w:t>h gospe</w:t>
      </w:r>
      <w:r w:rsidR="00D41AF0" w:rsidRPr="00633952">
        <w:rPr>
          <w:rFonts w:cs="Arial"/>
          <w:spacing w:val="-4"/>
          <w:sz w:val="16"/>
          <w:szCs w:val="16"/>
        </w:rPr>
        <w:t xml:space="preserve">l </w:t>
      </w:r>
      <w:r w:rsidR="003F30C6" w:rsidRPr="00633952">
        <w:rPr>
          <w:rFonts w:cs="Arial"/>
          <w:spacing w:val="-6"/>
          <w:sz w:val="16"/>
          <w:szCs w:val="16"/>
        </w:rPr>
        <w:t>1</w:t>
      </w:r>
      <w:r w:rsidR="003F30C6" w:rsidRPr="00633952">
        <w:rPr>
          <w:rFonts w:cs="Arial"/>
          <w:sz w:val="16"/>
          <w:szCs w:val="16"/>
        </w:rPr>
        <w:t>5:</w:t>
      </w:r>
      <w:r w:rsidR="003F30C6" w:rsidRPr="00633952">
        <w:rPr>
          <w:rFonts w:cs="Arial"/>
          <w:spacing w:val="-4"/>
          <w:sz w:val="16"/>
          <w:szCs w:val="16"/>
        </w:rPr>
        <w:t>1</w:t>
      </w:r>
      <w:r w:rsidR="003F30C6" w:rsidRPr="00633952">
        <w:rPr>
          <w:rFonts w:cs="Arial"/>
          <w:sz w:val="16"/>
          <w:szCs w:val="16"/>
        </w:rPr>
        <w:t>2)</w:t>
      </w:r>
      <w:r w:rsidR="00161ACE" w:rsidRPr="00DA3A25">
        <w:rPr>
          <w:rFonts w:cs="Arial"/>
          <w:spacing w:val="4"/>
          <w:sz w:val="20"/>
        </w:rPr>
        <w:t xml:space="preserve"> and</w:t>
      </w:r>
      <w:r w:rsidR="008638D1" w:rsidRPr="00DA3A25">
        <w:rPr>
          <w:rFonts w:cs="Arial"/>
          <w:sz w:val="20"/>
        </w:rPr>
        <w:t xml:space="preserve"> h</w:t>
      </w:r>
      <w:r w:rsidR="008638D1" w:rsidRPr="00DA3A25">
        <w:rPr>
          <w:rFonts w:cs="Arial"/>
          <w:spacing w:val="-4"/>
          <w:sz w:val="20"/>
        </w:rPr>
        <w:t>e</w:t>
      </w:r>
      <w:r w:rsidR="008638D1" w:rsidRPr="00DA3A25">
        <w:rPr>
          <w:rFonts w:cs="Arial"/>
          <w:sz w:val="20"/>
        </w:rPr>
        <w:t xml:space="preserve"> said, </w:t>
      </w:r>
      <w:r w:rsidR="00772578" w:rsidRPr="00DA3A25">
        <w:rPr>
          <w:rFonts w:cs="Arial"/>
          <w:sz w:val="20"/>
        </w:rPr>
        <w:t>"</w:t>
      </w:r>
      <w:r w:rsidR="00CF1896" w:rsidRPr="00DA3A25">
        <w:rPr>
          <w:rFonts w:cs="Arial"/>
          <w:bCs/>
          <w:sz w:val="20"/>
        </w:rPr>
        <w:t>g</w:t>
      </w:r>
      <w:r w:rsidR="002B2A62" w:rsidRPr="00DA3A25">
        <w:rPr>
          <w:rFonts w:cs="Arial"/>
          <w:bCs/>
          <w:spacing w:val="2"/>
          <w:sz w:val="20"/>
        </w:rPr>
        <w:t>r</w:t>
      </w:r>
      <w:r w:rsidR="00370297" w:rsidRPr="00DA3A25">
        <w:rPr>
          <w:rFonts w:cs="Arial"/>
          <w:bCs/>
          <w:sz w:val="20"/>
        </w:rPr>
        <w:t>ea</w:t>
      </w:r>
      <w:r w:rsidR="00E20650" w:rsidRPr="00DA3A25">
        <w:rPr>
          <w:rFonts w:cs="Arial"/>
          <w:bCs/>
          <w:spacing w:val="4"/>
          <w:sz w:val="20"/>
        </w:rPr>
        <w:t>t</w:t>
      </w:r>
      <w:r w:rsidR="00370297" w:rsidRPr="00DA3A25">
        <w:rPr>
          <w:rFonts w:cs="Arial"/>
          <w:bCs/>
          <w:sz w:val="20"/>
        </w:rPr>
        <w:t>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370297" w:rsidRPr="00DA3A25">
        <w:rPr>
          <w:rFonts w:cs="Arial"/>
          <w:bCs/>
          <w:sz w:val="20"/>
        </w:rPr>
        <w:t>love ha</w:t>
      </w:r>
      <w:r w:rsidR="00E20650" w:rsidRPr="00DA3A25">
        <w:rPr>
          <w:rFonts w:cs="Arial"/>
          <w:bCs/>
          <w:spacing w:val="4"/>
          <w:sz w:val="20"/>
        </w:rPr>
        <w:t>t</w:t>
      </w:r>
      <w:r w:rsidR="00370297" w:rsidRPr="00DA3A25">
        <w:rPr>
          <w:rFonts w:cs="Arial"/>
          <w:bCs/>
          <w:sz w:val="20"/>
        </w:rPr>
        <w:t xml:space="preserve">h no man </w:t>
      </w:r>
      <w:r w:rsidR="00E20650" w:rsidRPr="00DA3A25">
        <w:rPr>
          <w:rFonts w:cs="Arial"/>
          <w:bCs/>
          <w:spacing w:val="4"/>
          <w:sz w:val="20"/>
        </w:rPr>
        <w:t>t</w:t>
      </w:r>
      <w:r w:rsidR="00370297" w:rsidRPr="00DA3A25">
        <w:rPr>
          <w:rFonts w:cs="Arial"/>
          <w:bCs/>
          <w:sz w:val="20"/>
        </w:rPr>
        <w:t xml:space="preserve">han </w:t>
      </w:r>
      <w:r w:rsidR="00E20650" w:rsidRPr="00DA3A25">
        <w:rPr>
          <w:rFonts w:cs="Arial"/>
          <w:bCs/>
          <w:spacing w:val="4"/>
          <w:sz w:val="20"/>
        </w:rPr>
        <w:t>t</w:t>
      </w:r>
      <w:r w:rsidR="00370297" w:rsidRPr="00DA3A25">
        <w:rPr>
          <w:rFonts w:cs="Arial"/>
          <w:bCs/>
          <w:sz w:val="20"/>
        </w:rPr>
        <w:t>his</w:t>
      </w:r>
      <w:r w:rsidR="00370297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37029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70297" w:rsidRPr="00DA3A25">
        <w:rPr>
          <w:rFonts w:cs="Arial"/>
          <w:sz w:val="20"/>
        </w:rPr>
        <w:t>a man lay down his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370297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70297" w:rsidRPr="00DA3A25">
        <w:rPr>
          <w:rFonts w:cs="Arial"/>
          <w:sz w:val="20"/>
          <w:u w:val="single"/>
        </w:rPr>
        <w:t xml:space="preserve">his </w:t>
      </w:r>
      <w:r w:rsidR="0032622B" w:rsidRPr="00DA3A25">
        <w:rPr>
          <w:rFonts w:cs="Arial"/>
          <w:spacing w:val="4"/>
          <w:sz w:val="20"/>
          <w:u w:val="single"/>
        </w:rPr>
        <w:t>f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="00370297" w:rsidRPr="00DA3A25">
        <w:rPr>
          <w:rFonts w:cs="Arial"/>
          <w:sz w:val="20"/>
          <w:u w:val="single"/>
        </w:rPr>
        <w:t>iends</w:t>
      </w:r>
      <w:r w:rsidR="009E6C08" w:rsidRPr="00DA3A25">
        <w:rPr>
          <w:rFonts w:cs="Arial"/>
          <w:spacing w:val="-4"/>
          <w:sz w:val="20"/>
        </w:rPr>
        <w:t xml:space="preserve">" </w:t>
      </w:r>
      <w:r w:rsidR="009E6C08" w:rsidRPr="00633952">
        <w:rPr>
          <w:rFonts w:cs="Arial"/>
          <w:spacing w:val="-4"/>
          <w:sz w:val="16"/>
          <w:szCs w:val="16"/>
        </w:rPr>
        <w:t>(v. 1</w:t>
      </w:r>
      <w:r w:rsidR="009E6C08" w:rsidRPr="00633952">
        <w:rPr>
          <w:rFonts w:cs="Arial"/>
          <w:sz w:val="16"/>
          <w:szCs w:val="16"/>
        </w:rPr>
        <w:t>5:</w:t>
      </w:r>
      <w:r w:rsidR="009E6C08" w:rsidRPr="00633952">
        <w:rPr>
          <w:rFonts w:cs="Arial"/>
          <w:spacing w:val="-6"/>
          <w:sz w:val="16"/>
          <w:szCs w:val="16"/>
        </w:rPr>
        <w:t>1</w:t>
      </w:r>
      <w:r w:rsidR="009E6C08" w:rsidRPr="00633952">
        <w:rPr>
          <w:rFonts w:cs="Arial"/>
          <w:spacing w:val="-4"/>
          <w:sz w:val="16"/>
          <w:szCs w:val="16"/>
        </w:rPr>
        <w:t>3</w:t>
      </w:r>
      <w:r w:rsidR="009E6C08" w:rsidRPr="00633952">
        <w:rPr>
          <w:rFonts w:cs="Arial"/>
          <w:sz w:val="16"/>
          <w:szCs w:val="16"/>
        </w:rPr>
        <w:t>)</w:t>
      </w:r>
      <w:r w:rsidR="009E6C08" w:rsidRPr="00DA3A25">
        <w:rPr>
          <w:rFonts w:cs="Arial"/>
          <w:sz w:val="20"/>
        </w:rPr>
        <w:t xml:space="preserve">. </w:t>
      </w:r>
      <w:r w:rsidR="0005459E" w:rsidRPr="00DA3A25">
        <w:rPr>
          <w:rFonts w:cs="Arial"/>
          <w:sz w:val="20"/>
        </w:rPr>
        <w:t xml:space="preserve">Many know he said </w:t>
      </w:r>
      <w:r w:rsidR="0005459E" w:rsidRPr="00DA3A25">
        <w:rPr>
          <w:rFonts w:cs="Arial"/>
          <w:spacing w:val="4"/>
          <w:sz w:val="20"/>
        </w:rPr>
        <w:t>t</w:t>
      </w:r>
      <w:r w:rsidR="008638D1" w:rsidRPr="00DA3A25">
        <w:rPr>
          <w:rFonts w:cs="Arial"/>
          <w:sz w:val="20"/>
        </w:rPr>
        <w:t>h</w:t>
      </w:r>
      <w:r w:rsidR="00BD2241" w:rsidRPr="00DA3A25">
        <w:rPr>
          <w:rFonts w:cs="Arial"/>
          <w:sz w:val="20"/>
        </w:rPr>
        <w:t>is</w:t>
      </w:r>
      <w:r w:rsidR="00D1638E" w:rsidRPr="00DA3A25">
        <w:rPr>
          <w:rFonts w:cs="Arial"/>
          <w:sz w:val="20"/>
        </w:rPr>
        <w:t xml:space="preserve"> </w:t>
      </w:r>
      <w:r w:rsidR="0005459E" w:rsidRPr="00DA3A25">
        <w:rPr>
          <w:rFonts w:cs="Arial"/>
          <w:sz w:val="20"/>
        </w:rPr>
        <w:t>but do not</w:t>
      </w:r>
      <w:r w:rsidR="00BD2241" w:rsidRPr="00DA3A25">
        <w:rPr>
          <w:rFonts w:cs="Arial"/>
          <w:sz w:val="20"/>
        </w:rPr>
        <w:t xml:space="preserve"> realize</w:t>
      </w:r>
      <w:r w:rsidR="0005459E" w:rsidRPr="00DA3A25">
        <w:rPr>
          <w:rFonts w:cs="Arial"/>
          <w:sz w:val="20"/>
        </w:rPr>
        <w:t xml:space="preserve"> he went on </w:t>
      </w:r>
      <w:r w:rsidR="0005459E" w:rsidRPr="00DA3A25">
        <w:rPr>
          <w:rFonts w:cs="Arial"/>
          <w:spacing w:val="4"/>
          <w:sz w:val="20"/>
        </w:rPr>
        <w:t>t</w:t>
      </w:r>
      <w:r w:rsidR="0005459E" w:rsidRPr="00DA3A25">
        <w:rPr>
          <w:rFonts w:cs="Arial"/>
          <w:sz w:val="20"/>
        </w:rPr>
        <w:t>o say</w:t>
      </w:r>
      <w:bookmarkStart w:id="272" w:name="_Hlk1299947"/>
      <w:r w:rsidR="00CF1896" w:rsidRPr="00DA3A25">
        <w:rPr>
          <w:rFonts w:cs="Arial"/>
          <w:sz w:val="20"/>
        </w:rPr>
        <w:t>,</w:t>
      </w:r>
      <w:r w:rsidR="003776C8" w:rsidRPr="00DA3A25">
        <w:rPr>
          <w:rFonts w:cs="Arial"/>
          <w:sz w:val="20"/>
        </w:rPr>
        <w:t xml:space="preserve"> "</w:t>
      </w:r>
      <w:r w:rsidR="00CF1896" w:rsidRPr="00DA3A25">
        <w:rPr>
          <w:rFonts w:cs="Arial"/>
          <w:sz w:val="20"/>
        </w:rPr>
        <w:t>y</w:t>
      </w:r>
      <w:r w:rsidR="00370297" w:rsidRPr="00DA3A25">
        <w:rPr>
          <w:rFonts w:cs="Arial"/>
          <w:sz w:val="20"/>
        </w:rPr>
        <w:t>e a</w:t>
      </w:r>
      <w:r w:rsidR="002B2A62" w:rsidRPr="00DA3A25">
        <w:rPr>
          <w:rFonts w:cs="Arial"/>
          <w:spacing w:val="2"/>
          <w:sz w:val="20"/>
        </w:rPr>
        <w:t>r</w:t>
      </w:r>
      <w:r w:rsidR="00370297" w:rsidRPr="00DA3A25">
        <w:rPr>
          <w:rFonts w:cs="Arial"/>
          <w:sz w:val="20"/>
        </w:rPr>
        <w:t xml:space="preserve">e </w:t>
      </w:r>
      <w:r w:rsidR="00370297" w:rsidRPr="00DA3A25">
        <w:rPr>
          <w:rFonts w:cs="Arial"/>
          <w:sz w:val="20"/>
          <w:u w:val="single"/>
        </w:rPr>
        <w:t xml:space="preserve">my </w:t>
      </w:r>
      <w:r w:rsidR="0032622B" w:rsidRPr="00DA3A25">
        <w:rPr>
          <w:rFonts w:cs="Arial"/>
          <w:spacing w:val="4"/>
          <w:sz w:val="20"/>
          <w:u w:val="single"/>
        </w:rPr>
        <w:t>f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="00370297" w:rsidRPr="00DA3A25">
        <w:rPr>
          <w:rFonts w:cs="Arial"/>
          <w:sz w:val="20"/>
          <w:u w:val="single"/>
        </w:rPr>
        <w:t>iends</w:t>
      </w:r>
      <w:r w:rsidR="00370297" w:rsidRPr="00DA3A25">
        <w:rPr>
          <w:rFonts w:cs="Arial"/>
          <w:sz w:val="20"/>
        </w:rPr>
        <w:t xml:space="preserve">,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70297" w:rsidRPr="00DA3A25">
        <w:rPr>
          <w:rFonts w:cs="Arial"/>
          <w:sz w:val="20"/>
        </w:rPr>
        <w:t>ye do wha</w:t>
      </w:r>
      <w:r w:rsidR="00E20650" w:rsidRPr="00DA3A25">
        <w:rPr>
          <w:rFonts w:cs="Arial"/>
          <w:spacing w:val="4"/>
          <w:sz w:val="20"/>
        </w:rPr>
        <w:t>t</w:t>
      </w:r>
      <w:r w:rsidR="00370297" w:rsidRPr="00DA3A25">
        <w:rPr>
          <w:rFonts w:cs="Arial"/>
          <w:sz w:val="20"/>
        </w:rPr>
        <w:t>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70297" w:rsidRPr="00DA3A25">
        <w:rPr>
          <w:rFonts w:cs="Arial"/>
          <w:sz w:val="20"/>
        </w:rPr>
        <w:t xml:space="preserve">I </w:t>
      </w:r>
      <w:r w:rsidR="00E95871" w:rsidRPr="00DA3A25">
        <w:rPr>
          <w:rFonts w:cs="Arial"/>
          <w:spacing w:val="2"/>
          <w:sz w:val="20"/>
        </w:rPr>
        <w:t>c</w:t>
      </w:r>
      <w:r w:rsidR="00370297" w:rsidRPr="00DA3A25">
        <w:rPr>
          <w:rFonts w:cs="Arial"/>
          <w:sz w:val="20"/>
        </w:rPr>
        <w:t>ommand you</w:t>
      </w:r>
      <w:r w:rsidR="009E6C08" w:rsidRPr="00DA3A25">
        <w:rPr>
          <w:rFonts w:cs="Arial"/>
          <w:spacing w:val="-4"/>
          <w:sz w:val="20"/>
        </w:rPr>
        <w:t xml:space="preserve">" </w:t>
      </w:r>
      <w:r w:rsidR="009E6C08" w:rsidRPr="00633952">
        <w:rPr>
          <w:rFonts w:cs="Arial"/>
          <w:spacing w:val="-4"/>
          <w:sz w:val="16"/>
          <w:szCs w:val="16"/>
        </w:rPr>
        <w:t>(v. 1</w:t>
      </w:r>
      <w:r w:rsidR="009E6C08" w:rsidRPr="00633952">
        <w:rPr>
          <w:rFonts w:cs="Arial"/>
          <w:sz w:val="16"/>
          <w:szCs w:val="16"/>
        </w:rPr>
        <w:t>5:</w:t>
      </w:r>
      <w:r w:rsidR="009E6C08" w:rsidRPr="00633952">
        <w:rPr>
          <w:rFonts w:cs="Arial"/>
          <w:spacing w:val="-4"/>
          <w:sz w:val="16"/>
          <w:szCs w:val="16"/>
        </w:rPr>
        <w:t>14</w:t>
      </w:r>
      <w:r w:rsidR="009E6C08" w:rsidRPr="00633952">
        <w:rPr>
          <w:rFonts w:cs="Arial"/>
          <w:sz w:val="16"/>
          <w:szCs w:val="16"/>
        </w:rPr>
        <w:t>)</w:t>
      </w:r>
      <w:r w:rsidR="009E6C08" w:rsidRPr="00DA3A25">
        <w:rPr>
          <w:rFonts w:cs="Arial"/>
          <w:sz w:val="20"/>
        </w:rPr>
        <w:t>.</w:t>
      </w:r>
      <w:bookmarkEnd w:id="272"/>
    </w:p>
    <w:p w14:paraId="1C391EF3" w14:textId="77777777" w:rsidR="007E39BA" w:rsidRDefault="007E39B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BA8BDD0" w14:textId="385E7EF4" w:rsidR="00370297" w:rsidRPr="00DA3A25" w:rsidRDefault="008B3E5C" w:rsidP="00D852FE">
      <w:pPr>
        <w:tabs>
          <w:tab w:val="left" w:pos="2498"/>
        </w:tabs>
        <w:spacing w:line="240" w:lineRule="auto"/>
        <w:jc w:val="both"/>
        <w:rPr>
          <w:rFonts w:cs="Arial"/>
          <w:spacing w:val="4"/>
          <w:sz w:val="20"/>
        </w:rPr>
      </w:pPr>
      <w:r w:rsidRPr="00DA3A25">
        <w:rPr>
          <w:rFonts w:cs="Arial"/>
          <w:sz w:val="20"/>
        </w:rPr>
        <w:t xml:space="preserve">Should we </w:t>
      </w:r>
      <w:r w:rsidR="00E95871" w:rsidRPr="00DA3A25">
        <w:rPr>
          <w:rFonts w:cs="Arial"/>
          <w:spacing w:val="2"/>
          <w:sz w:val="20"/>
        </w:rPr>
        <w:t>c</w:t>
      </w:r>
      <w:r w:rsidR="003776C8" w:rsidRPr="00DA3A25">
        <w:rPr>
          <w:rFonts w:cs="Arial"/>
          <w:sz w:val="20"/>
        </w:rPr>
        <w:t>on</w:t>
      </w:r>
      <w:r w:rsidR="00E95871" w:rsidRPr="00DA3A25">
        <w:rPr>
          <w:rFonts w:cs="Arial"/>
          <w:spacing w:val="2"/>
          <w:sz w:val="20"/>
        </w:rPr>
        <w:t>c</w:t>
      </w:r>
      <w:r w:rsidR="003776C8" w:rsidRPr="00DA3A25">
        <w:rPr>
          <w:rFonts w:cs="Arial"/>
          <w:sz w:val="20"/>
        </w:rPr>
        <w:t>lude he laid down his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3776C8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iCs/>
          <w:spacing w:val="2"/>
          <w:sz w:val="20"/>
        </w:rPr>
        <w:t>f</w:t>
      </w:r>
      <w:r w:rsidR="00632E16" w:rsidRPr="00DA3A25">
        <w:rPr>
          <w:rFonts w:cs="Arial"/>
          <w:iCs/>
          <w:sz w:val="20"/>
        </w:rPr>
        <w:t>o</w:t>
      </w:r>
      <w:r w:rsidR="00F16F15" w:rsidRPr="00DA3A25">
        <w:rPr>
          <w:rFonts w:cs="Arial"/>
          <w:iCs/>
          <w:spacing w:val="-2"/>
          <w:sz w:val="20"/>
        </w:rPr>
        <w:t xml:space="preserve">r </w:t>
      </w:r>
      <w:r w:rsidR="003776C8" w:rsidRPr="00DA3A25">
        <w:rPr>
          <w:rFonts w:cs="Arial"/>
          <w:iCs/>
          <w:sz w:val="20"/>
        </w:rPr>
        <w:t>eve</w:t>
      </w:r>
      <w:r w:rsidR="00F250A4" w:rsidRPr="00DA3A25">
        <w:rPr>
          <w:rFonts w:cs="Arial"/>
          <w:iCs/>
          <w:spacing w:val="4"/>
          <w:sz w:val="20"/>
        </w:rPr>
        <w:t>r</w:t>
      </w:r>
      <w:r w:rsidR="00F250A4" w:rsidRPr="00DA3A25">
        <w:rPr>
          <w:rFonts w:cs="Arial"/>
          <w:iCs/>
          <w:sz w:val="20"/>
        </w:rPr>
        <w:t>y</w:t>
      </w:r>
      <w:r w:rsidR="003776C8" w:rsidRPr="00DA3A25">
        <w:rPr>
          <w:rFonts w:cs="Arial"/>
          <w:iCs/>
          <w:sz w:val="20"/>
        </w:rPr>
        <w:t>one</w:t>
      </w:r>
      <w:r w:rsidR="0097321F" w:rsidRPr="00DA3A25">
        <w:rPr>
          <w:rFonts w:cs="Arial"/>
          <w:sz w:val="20"/>
        </w:rPr>
        <w:t xml:space="preserve">, </w:t>
      </w:r>
      <w:r w:rsidR="003019C2" w:rsidRPr="00DA3A25">
        <w:rPr>
          <w:rFonts w:cs="Arial"/>
          <w:sz w:val="20"/>
        </w:rPr>
        <w:t>even</w:t>
      </w:r>
      <w:r w:rsidR="003776C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776C8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3776C8" w:rsidRPr="00DA3A25">
        <w:rPr>
          <w:rFonts w:cs="Arial"/>
          <w:sz w:val="20"/>
        </w:rPr>
        <w:t>ke</w:t>
      </w:r>
      <w:r w:rsidR="002B2A62" w:rsidRPr="00DA3A25">
        <w:rPr>
          <w:rFonts w:cs="Arial"/>
          <w:spacing w:val="2"/>
          <w:sz w:val="20"/>
        </w:rPr>
        <w:t>r</w:t>
      </w:r>
      <w:r w:rsidR="003776C8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776C8" w:rsidRPr="00DA3A25">
        <w:rPr>
          <w:rFonts w:cs="Arial"/>
          <w:sz w:val="20"/>
        </w:rPr>
        <w:t>iniq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776C8" w:rsidRPr="00DA3A25">
        <w:rPr>
          <w:rFonts w:cs="Arial"/>
          <w:sz w:val="20"/>
        </w:rPr>
        <w:t xml:space="preserve">y </w:t>
      </w:r>
      <w:r w:rsidR="003019C2" w:rsidRPr="00DA3A25">
        <w:rPr>
          <w:rFonts w:cs="Arial"/>
          <w:sz w:val="20"/>
        </w:rPr>
        <w:t xml:space="preserve">who </w:t>
      </w:r>
      <w:r w:rsidR="003776C8" w:rsidRPr="00DA3A25">
        <w:rPr>
          <w:rFonts w:cs="Arial"/>
          <w:sz w:val="20"/>
        </w:rPr>
        <w:t xml:space="preserve">he </w:t>
      </w:r>
      <w:r w:rsidR="00E21D68" w:rsidRPr="00DA3A25">
        <w:rPr>
          <w:rFonts w:cs="Arial"/>
          <w:sz w:val="20"/>
        </w:rPr>
        <w:t xml:space="preserve">said he </w:t>
      </w:r>
      <w:r w:rsidR="003776C8" w:rsidRPr="00DA3A25">
        <w:rPr>
          <w:rFonts w:cs="Arial"/>
          <w:sz w:val="20"/>
        </w:rPr>
        <w:t>n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776C8" w:rsidRPr="00DA3A25">
        <w:rPr>
          <w:rFonts w:cs="Arial"/>
          <w:sz w:val="20"/>
        </w:rPr>
        <w:t>knew</w:t>
      </w:r>
      <w:r w:rsidR="00745E85" w:rsidRPr="00DA3A25">
        <w:rPr>
          <w:rFonts w:cs="Arial"/>
          <w:sz w:val="20"/>
        </w:rPr>
        <w:t>?</w:t>
      </w:r>
      <w:r w:rsidR="003776C8" w:rsidRPr="00DA3A25">
        <w:rPr>
          <w:rFonts w:cs="Arial"/>
          <w:sz w:val="20"/>
        </w:rPr>
        <w:t xml:space="preserve"> </w:t>
      </w:r>
      <w:r w:rsidR="003776C8" w:rsidRPr="00633952">
        <w:rPr>
          <w:rFonts w:cs="Arial"/>
          <w:sz w:val="16"/>
          <w:szCs w:val="16"/>
        </w:rPr>
        <w:t>(</w:t>
      </w:r>
      <w:r w:rsidR="00E21D68">
        <w:rPr>
          <w:rFonts w:cs="Arial"/>
          <w:sz w:val="16"/>
          <w:szCs w:val="16"/>
        </w:rPr>
        <w:t xml:space="preserve">cf. </w:t>
      </w:r>
      <w:r w:rsidR="003776C8" w:rsidRPr="00633952">
        <w:rPr>
          <w:rFonts w:cs="Arial"/>
          <w:sz w:val="16"/>
          <w:szCs w:val="16"/>
        </w:rPr>
        <w:t>M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3776C8" w:rsidRPr="00633952">
        <w:rPr>
          <w:rFonts w:cs="Arial"/>
          <w:sz w:val="16"/>
          <w:szCs w:val="16"/>
        </w:rPr>
        <w:t>7:23)</w:t>
      </w:r>
      <w:r w:rsidR="003776C8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>r</w:t>
      </w:r>
      <w:r w:rsidR="00D27119" w:rsidRPr="00DA3A25">
        <w:rPr>
          <w:rFonts w:cs="Arial"/>
          <w:spacing w:val="-2"/>
          <w:sz w:val="20"/>
        </w:rPr>
        <w:t xml:space="preserve"> did he </w:t>
      </w:r>
      <w:r w:rsidR="003776C8" w:rsidRPr="00DA3A25">
        <w:rPr>
          <w:rFonts w:cs="Arial"/>
          <w:sz w:val="20"/>
        </w:rPr>
        <w:t>la</w:t>
      </w:r>
      <w:r w:rsidR="00E21D68" w:rsidRPr="00DA3A25">
        <w:rPr>
          <w:rFonts w:cs="Arial"/>
          <w:sz w:val="20"/>
        </w:rPr>
        <w:t>y</w:t>
      </w:r>
      <w:r w:rsidR="003776C8" w:rsidRPr="00DA3A25">
        <w:rPr>
          <w:rFonts w:cs="Arial"/>
          <w:sz w:val="20"/>
        </w:rPr>
        <w:t xml:space="preserve"> down his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3776C8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z w:val="20"/>
        </w:rPr>
        <w:t>r</w:t>
      </w:r>
      <w:r w:rsidR="00745E85" w:rsidRPr="00DA3A25">
        <w:rPr>
          <w:rFonts w:cs="Arial"/>
          <w:sz w:val="20"/>
        </w:rPr>
        <w:t xml:space="preserve"> </w:t>
      </w:r>
      <w:r w:rsidR="00D27119" w:rsidRPr="00DA3A25">
        <w:rPr>
          <w:rFonts w:cs="Arial"/>
          <w:spacing w:val="2"/>
          <w:sz w:val="20"/>
        </w:rPr>
        <w:t>t</w:t>
      </w:r>
      <w:r w:rsidR="00D27119" w:rsidRPr="00DA3A25">
        <w:rPr>
          <w:rFonts w:cs="Arial"/>
          <w:sz w:val="20"/>
        </w:rPr>
        <w:t xml:space="preserve">hose </w:t>
      </w:r>
      <w:r w:rsidR="00B54763" w:rsidRPr="00DA3A25">
        <w:rPr>
          <w:rFonts w:cs="Arial"/>
          <w:sz w:val="20"/>
        </w:rPr>
        <w:t xml:space="preserve">who </w:t>
      </w:r>
      <w:r w:rsidR="00D27119" w:rsidRPr="00DA3A25">
        <w:rPr>
          <w:rFonts w:cs="Arial"/>
          <w:sz w:val="20"/>
        </w:rPr>
        <w:t>a</w:t>
      </w:r>
      <w:r w:rsidR="00D27119" w:rsidRPr="00DA3A25">
        <w:rPr>
          <w:rFonts w:cs="Arial"/>
          <w:spacing w:val="2"/>
          <w:sz w:val="20"/>
        </w:rPr>
        <w:t>r</w:t>
      </w:r>
      <w:r w:rsidR="00D27119" w:rsidRPr="00DA3A25">
        <w:rPr>
          <w:rFonts w:cs="Arial"/>
          <w:sz w:val="20"/>
        </w:rPr>
        <w:t xml:space="preserve">e </w:t>
      </w:r>
      <w:r w:rsidR="00BB1CED" w:rsidRPr="00DA3A25">
        <w:rPr>
          <w:rFonts w:cs="Arial"/>
          <w:sz w:val="20"/>
        </w:rPr>
        <w:t xml:space="preserve">his </w:t>
      </w:r>
      <w:r w:rsidR="00BB1CED" w:rsidRPr="00DA3A25">
        <w:rPr>
          <w:rFonts w:cs="Arial"/>
          <w:spacing w:val="4"/>
          <w:sz w:val="20"/>
        </w:rPr>
        <w:t>f</w:t>
      </w:r>
      <w:r w:rsidR="00BB1CED" w:rsidRPr="00DA3A25">
        <w:rPr>
          <w:rFonts w:cs="Arial"/>
          <w:spacing w:val="2"/>
          <w:sz w:val="20"/>
        </w:rPr>
        <w:t>r</w:t>
      </w:r>
      <w:r w:rsidR="00BB1CED" w:rsidRPr="00DA3A25">
        <w:rPr>
          <w:rFonts w:cs="Arial"/>
          <w:sz w:val="20"/>
        </w:rPr>
        <w:t>iends</w:t>
      </w:r>
      <w:r w:rsidR="00745E85" w:rsidRPr="00DA3A25">
        <w:rPr>
          <w:rFonts w:cs="Arial"/>
          <w:sz w:val="20"/>
        </w:rPr>
        <w:t>?</w:t>
      </w:r>
      <w:r w:rsidR="00F763D0" w:rsidRPr="00DA3A25">
        <w:rPr>
          <w:rFonts w:cs="Arial"/>
          <w:sz w:val="20"/>
        </w:rPr>
        <w:t xml:space="preserve"> </w:t>
      </w:r>
      <w:r w:rsidR="0005459E" w:rsidRPr="00DA3A25">
        <w:rPr>
          <w:rFonts w:cs="Arial"/>
          <w:sz w:val="20"/>
        </w:rPr>
        <w:t>H</w:t>
      </w:r>
      <w:r w:rsidR="003776C8" w:rsidRPr="00DA3A25">
        <w:rPr>
          <w:rFonts w:cs="Arial"/>
          <w:sz w:val="20"/>
        </w:rPr>
        <w:t xml:space="preserve">ow </w:t>
      </w:r>
      <w:r w:rsidR="00E95871" w:rsidRPr="00DA3A25">
        <w:rPr>
          <w:rFonts w:cs="Arial"/>
          <w:spacing w:val="2"/>
          <w:sz w:val="20"/>
        </w:rPr>
        <w:t>c</w:t>
      </w:r>
      <w:r w:rsidR="003776C8" w:rsidRPr="00DA3A25">
        <w:rPr>
          <w:rFonts w:cs="Arial"/>
          <w:sz w:val="20"/>
        </w:rPr>
        <w:t>an a pe</w:t>
      </w:r>
      <w:r w:rsidR="002B2A62" w:rsidRPr="00DA3A25">
        <w:rPr>
          <w:rFonts w:cs="Arial"/>
          <w:spacing w:val="2"/>
          <w:sz w:val="20"/>
        </w:rPr>
        <w:t>r</w:t>
      </w:r>
      <w:r w:rsidR="003776C8" w:rsidRPr="00DA3A25">
        <w:rPr>
          <w:rFonts w:cs="Arial"/>
          <w:sz w:val="20"/>
        </w:rPr>
        <w:t xml:space="preserve">son know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4"/>
          <w:sz w:val="20"/>
        </w:rPr>
        <w:t>f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3776C8" w:rsidRPr="00DA3A25">
        <w:rPr>
          <w:rFonts w:cs="Arial"/>
          <w:sz w:val="20"/>
        </w:rPr>
        <w:t xml:space="preserve">Jesus </w:t>
      </w:r>
      <w:r w:rsidR="00E95871" w:rsidRPr="00DA3A25">
        <w:rPr>
          <w:rFonts w:cs="Arial"/>
          <w:spacing w:val="2"/>
          <w:sz w:val="20"/>
        </w:rPr>
        <w:t>c</w:t>
      </w:r>
      <w:r w:rsidR="003776C8" w:rsidRPr="00DA3A25">
        <w:rPr>
          <w:rFonts w:cs="Arial"/>
          <w:sz w:val="20"/>
        </w:rPr>
        <w:t>oun</w:t>
      </w:r>
      <w:r w:rsidR="00E20650" w:rsidRPr="00DA3A25">
        <w:rPr>
          <w:rFonts w:cs="Arial"/>
          <w:spacing w:val="4"/>
          <w:sz w:val="20"/>
        </w:rPr>
        <w:t>t</w:t>
      </w:r>
      <w:r w:rsidR="003776C8" w:rsidRPr="00DA3A25">
        <w:rPr>
          <w:rFonts w:cs="Arial"/>
          <w:spacing w:val="-2"/>
          <w:sz w:val="20"/>
        </w:rPr>
        <w:t>s</w:t>
      </w:r>
      <w:r w:rsidR="003776C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776C8" w:rsidRPr="00DA3A25">
        <w:rPr>
          <w:rFonts w:cs="Arial"/>
          <w:sz w:val="20"/>
        </w:rPr>
        <w:t>hem a</w:t>
      </w:r>
      <w:r w:rsidR="003776C8" w:rsidRPr="00DA3A25">
        <w:rPr>
          <w:rFonts w:cs="Arial"/>
          <w:spacing w:val="-4"/>
          <w:sz w:val="20"/>
        </w:rPr>
        <w:t>s a</w:t>
      </w:r>
      <w:r w:rsidR="003776C8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3776C8" w:rsidRPr="00DA3A25">
        <w:rPr>
          <w:rFonts w:cs="Arial"/>
          <w:sz w:val="20"/>
        </w:rPr>
        <w:t xml:space="preserve">iend? </w:t>
      </w:r>
      <w:r w:rsidR="00F30030" w:rsidRPr="00DA3A25">
        <w:rPr>
          <w:rFonts w:cs="Arial"/>
          <w:sz w:val="20"/>
        </w:rPr>
        <w:t xml:space="preserve">He </w:t>
      </w:r>
      <w:r w:rsidR="002354E4" w:rsidRPr="00DA3A25">
        <w:rPr>
          <w:rFonts w:cs="Arial"/>
          <w:sz w:val="20"/>
        </w:rPr>
        <w:t>sai</w:t>
      </w:r>
      <w:r w:rsidR="002354E4" w:rsidRPr="00DA3A25">
        <w:rPr>
          <w:rFonts w:cs="Arial"/>
          <w:spacing w:val="-4"/>
          <w:sz w:val="20"/>
        </w:rPr>
        <w:t>d</w:t>
      </w:r>
      <w:r w:rsidR="003776C8" w:rsidRPr="00DA3A25">
        <w:rPr>
          <w:rFonts w:cs="Arial"/>
          <w:spacing w:val="-6"/>
          <w:sz w:val="20"/>
        </w:rPr>
        <w:t xml:space="preserve">, </w:t>
      </w:r>
      <w:r w:rsidR="003776C8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y</w:t>
      </w:r>
      <w:r w:rsidR="003776C8" w:rsidRPr="00DA3A25">
        <w:rPr>
          <w:rFonts w:cs="Arial"/>
          <w:sz w:val="20"/>
        </w:rPr>
        <w:t>e a</w:t>
      </w:r>
      <w:r w:rsidR="002B2A62" w:rsidRPr="00DA3A25">
        <w:rPr>
          <w:rFonts w:cs="Arial"/>
          <w:spacing w:val="2"/>
          <w:sz w:val="20"/>
        </w:rPr>
        <w:t>r</w:t>
      </w:r>
      <w:r w:rsidR="003776C8" w:rsidRPr="00DA3A25">
        <w:rPr>
          <w:rFonts w:cs="Arial"/>
          <w:sz w:val="20"/>
        </w:rPr>
        <w:t xml:space="preserve">e my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3776C8" w:rsidRPr="00DA3A25">
        <w:rPr>
          <w:rFonts w:cs="Arial"/>
          <w:sz w:val="20"/>
        </w:rPr>
        <w:t xml:space="preserve">iends,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776C8" w:rsidRPr="00DA3A25">
        <w:rPr>
          <w:rFonts w:cs="Arial"/>
          <w:sz w:val="20"/>
        </w:rPr>
        <w:t>ye do wha</w:t>
      </w:r>
      <w:r w:rsidR="00E20650" w:rsidRPr="00DA3A25">
        <w:rPr>
          <w:rFonts w:cs="Arial"/>
          <w:spacing w:val="4"/>
          <w:sz w:val="20"/>
        </w:rPr>
        <w:t>t</w:t>
      </w:r>
      <w:r w:rsidR="003776C8" w:rsidRPr="00DA3A25">
        <w:rPr>
          <w:rFonts w:cs="Arial"/>
          <w:sz w:val="20"/>
        </w:rPr>
        <w:t>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776C8" w:rsidRPr="00DA3A25">
        <w:rPr>
          <w:rFonts w:cs="Arial"/>
          <w:sz w:val="20"/>
        </w:rPr>
        <w:t xml:space="preserve">I </w:t>
      </w:r>
      <w:r w:rsidR="00E95871" w:rsidRPr="00DA3A25">
        <w:rPr>
          <w:rFonts w:cs="Arial"/>
          <w:spacing w:val="2"/>
          <w:sz w:val="20"/>
        </w:rPr>
        <w:t>c</w:t>
      </w:r>
      <w:r w:rsidR="003776C8" w:rsidRPr="00DA3A25">
        <w:rPr>
          <w:rFonts w:cs="Arial"/>
          <w:sz w:val="20"/>
        </w:rPr>
        <w:t>ommand you</w:t>
      </w:r>
      <w:r w:rsidR="003776C8" w:rsidRPr="00DA3A25">
        <w:rPr>
          <w:rFonts w:cs="Arial"/>
          <w:spacing w:val="-4"/>
          <w:sz w:val="20"/>
        </w:rPr>
        <w:t xml:space="preserve">" </w:t>
      </w:r>
      <w:r w:rsidR="003776C8" w:rsidRPr="00633952">
        <w:rPr>
          <w:rFonts w:cs="Arial"/>
          <w:spacing w:val="-4"/>
          <w:sz w:val="16"/>
          <w:szCs w:val="16"/>
        </w:rPr>
        <w:t>(v. 1</w:t>
      </w:r>
      <w:r w:rsidR="003776C8" w:rsidRPr="00633952">
        <w:rPr>
          <w:rFonts w:cs="Arial"/>
          <w:sz w:val="16"/>
          <w:szCs w:val="16"/>
        </w:rPr>
        <w:t>5:</w:t>
      </w:r>
      <w:r w:rsidR="003776C8" w:rsidRPr="00633952">
        <w:rPr>
          <w:rFonts w:cs="Arial"/>
          <w:spacing w:val="-4"/>
          <w:sz w:val="16"/>
          <w:szCs w:val="16"/>
        </w:rPr>
        <w:t>14</w:t>
      </w:r>
      <w:r w:rsidR="003776C8" w:rsidRPr="00633952">
        <w:rPr>
          <w:rFonts w:cs="Arial"/>
          <w:sz w:val="16"/>
          <w:szCs w:val="16"/>
        </w:rPr>
        <w:t>)</w:t>
      </w:r>
      <w:r w:rsidR="003776C8" w:rsidRPr="00DA3A25">
        <w:rPr>
          <w:rFonts w:cs="Arial"/>
          <w:sz w:val="20"/>
        </w:rPr>
        <w:t xml:space="preserve">. </w:t>
      </w:r>
      <w:r w:rsidR="00A01F09" w:rsidRPr="00DA3A25">
        <w:rPr>
          <w:rFonts w:cs="Arial"/>
          <w:sz w:val="20"/>
        </w:rPr>
        <w:t>So</w:t>
      </w:r>
      <w:r w:rsidR="002354E4" w:rsidRPr="00DA3A25">
        <w:rPr>
          <w:rFonts w:cs="Arial"/>
          <w:sz w:val="20"/>
        </w:rPr>
        <w:t>, an hon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354E4" w:rsidRPr="00DA3A25">
        <w:rPr>
          <w:rFonts w:cs="Arial"/>
          <w:sz w:val="20"/>
        </w:rPr>
        <w:t>sel</w:t>
      </w:r>
      <w:r w:rsidR="0032622B" w:rsidRPr="00DA3A25">
        <w:rPr>
          <w:rFonts w:cs="Arial"/>
          <w:spacing w:val="4"/>
          <w:sz w:val="20"/>
        </w:rPr>
        <w:t>f</w:t>
      </w:r>
      <w:r w:rsidR="002354E4" w:rsidRPr="00DA3A25">
        <w:rPr>
          <w:rFonts w:cs="Arial"/>
          <w:sz w:val="20"/>
        </w:rPr>
        <w:t>-assessmen</w:t>
      </w:r>
      <w:r w:rsidR="00644D78" w:rsidRPr="00DA3A25">
        <w:rPr>
          <w:rFonts w:cs="Arial"/>
          <w:sz w:val="20"/>
        </w:rPr>
        <w:t>t</w:t>
      </w:r>
      <w:r w:rsidR="002354E4" w:rsidRPr="00DA3A25">
        <w:rPr>
          <w:rFonts w:cs="Arial"/>
          <w:sz w:val="20"/>
        </w:rPr>
        <w:t xml:space="preserve"> a</w:t>
      </w:r>
      <w:r w:rsidR="00E95871" w:rsidRPr="00DA3A25">
        <w:rPr>
          <w:rFonts w:cs="Arial"/>
          <w:spacing w:val="2"/>
          <w:sz w:val="20"/>
        </w:rPr>
        <w:t>cc</w:t>
      </w:r>
      <w:r w:rsidR="002354E4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2354E4" w:rsidRPr="00DA3A25">
        <w:rPr>
          <w:rFonts w:cs="Arial"/>
          <w:sz w:val="20"/>
        </w:rPr>
        <w:t xml:space="preserve">ding </w:t>
      </w:r>
      <w:r w:rsidR="00E20650" w:rsidRPr="00DA3A25">
        <w:rPr>
          <w:rFonts w:cs="Arial"/>
          <w:spacing w:val="4"/>
          <w:sz w:val="20"/>
        </w:rPr>
        <w:t>t</w:t>
      </w:r>
      <w:r w:rsidR="002354E4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2354E4" w:rsidRPr="00DA3A25">
        <w:rPr>
          <w:rFonts w:cs="Arial"/>
          <w:sz w:val="20"/>
        </w:rPr>
        <w:t>he</w:t>
      </w:r>
      <w:r w:rsidR="00FB7741" w:rsidRPr="00DA3A25">
        <w:rPr>
          <w:rFonts w:cs="Arial"/>
          <w:sz w:val="20"/>
        </w:rPr>
        <w:fldChar w:fldCharType="begin"/>
      </w:r>
      <w:r w:rsidR="00FB7741" w:rsidRPr="00DA3A25">
        <w:rPr>
          <w:sz w:val="20"/>
        </w:rPr>
        <w:instrText xml:space="preserve"> XE "</w:instrText>
      </w:r>
      <w:r w:rsidR="00FB7741" w:rsidRPr="00DA3A25">
        <w:rPr>
          <w:sz w:val="20"/>
          <w:szCs w:val="21"/>
        </w:rPr>
        <w:instrText>Bible, the (scripture):</w:instrText>
      </w:r>
      <w:r w:rsidR="00FB7741" w:rsidRPr="00DA3A25">
        <w:rPr>
          <w:sz w:val="20"/>
        </w:rPr>
        <w:instrText xml:space="preserve">according to" </w:instrText>
      </w:r>
      <w:r w:rsidR="00FB7741" w:rsidRPr="00DA3A25">
        <w:rPr>
          <w:rFonts w:cs="Arial"/>
          <w:sz w:val="20"/>
        </w:rPr>
        <w:fldChar w:fldCharType="end"/>
      </w:r>
      <w:r w:rsidR="002354E4" w:rsidRPr="00DA3A25">
        <w:rPr>
          <w:rFonts w:cs="Arial"/>
          <w:sz w:val="20"/>
        </w:rPr>
        <w:t xml:space="preserve"> 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2354E4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2354E4" w:rsidRPr="00DA3A25">
        <w:rPr>
          <w:rFonts w:cs="Arial"/>
          <w:sz w:val="20"/>
        </w:rPr>
        <w:t>es i</w:t>
      </w:r>
      <w:r w:rsidR="00A01F09" w:rsidRPr="00DA3A25">
        <w:rPr>
          <w:rFonts w:cs="Arial"/>
          <w:sz w:val="20"/>
        </w:rPr>
        <w:t>s what i</w:t>
      </w:r>
      <w:r w:rsidR="002354E4" w:rsidRPr="00DA3A25">
        <w:rPr>
          <w:rFonts w:cs="Arial"/>
          <w:sz w:val="20"/>
        </w:rPr>
        <w:t xml:space="preserve">s needed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354E4" w:rsidRPr="00DA3A25">
        <w:rPr>
          <w:rFonts w:cs="Arial"/>
          <w:sz w:val="20"/>
        </w:rPr>
        <w:t>people w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2354E4" w:rsidRPr="00DA3A25">
        <w:rPr>
          <w:rFonts w:cs="Arial"/>
          <w:sz w:val="20"/>
        </w:rPr>
        <w:t xml:space="preserve">o know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2354E4" w:rsidRPr="00DA3A25">
        <w:rPr>
          <w:rFonts w:cs="Arial"/>
          <w:sz w:val="20"/>
        </w:rPr>
        <w:t>hey a</w:t>
      </w:r>
      <w:r w:rsidR="002B2A62" w:rsidRPr="00DA3A25">
        <w:rPr>
          <w:rFonts w:cs="Arial"/>
          <w:spacing w:val="2"/>
          <w:sz w:val="20"/>
        </w:rPr>
        <w:t>r</w:t>
      </w:r>
      <w:r w:rsidR="002354E4" w:rsidRPr="00DA3A25">
        <w:rPr>
          <w:rFonts w:cs="Arial"/>
          <w:sz w:val="20"/>
        </w:rPr>
        <w:t xml:space="preserve">e a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2354E4" w:rsidRPr="00DA3A25">
        <w:rPr>
          <w:rFonts w:cs="Arial"/>
          <w:sz w:val="20"/>
        </w:rPr>
        <w:t>ie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354E4" w:rsidRPr="00DA3A25">
        <w:rPr>
          <w:rFonts w:cs="Arial"/>
          <w:sz w:val="20"/>
        </w:rPr>
        <w:t>Jesus.</w:t>
      </w:r>
    </w:p>
    <w:p w14:paraId="153E84A8" w14:textId="50163C1B" w:rsidR="00370297" w:rsidRPr="00DA3A25" w:rsidRDefault="0037029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BB12F98" w14:textId="400E9C70" w:rsidR="0007398B" w:rsidRPr="005916D3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</w:t>
      </w:r>
      <w:r w:rsidR="0007398B" w:rsidRPr="005916D3">
        <w:rPr>
          <w:rFonts w:cs="Arial"/>
          <w:sz w:val="24"/>
          <w:u w:val="single"/>
        </w:rPr>
        <w:t>he Household o</w:t>
      </w:r>
      <w:r w:rsidR="00F16F15" w:rsidRPr="005916D3">
        <w:rPr>
          <w:rFonts w:cs="Arial"/>
          <w:spacing w:val="-2"/>
          <w:sz w:val="24"/>
          <w:u w:val="single"/>
        </w:rPr>
        <w:t xml:space="preserve">f </w:t>
      </w:r>
      <w:r w:rsidRPr="005916D3">
        <w:rPr>
          <w:rFonts w:cs="Arial"/>
          <w:sz w:val="24"/>
          <w:u w:val="single"/>
        </w:rPr>
        <w:t>F</w:t>
      </w:r>
      <w:r w:rsidR="0007398B" w:rsidRPr="005916D3">
        <w:rPr>
          <w:rFonts w:cs="Arial"/>
          <w:sz w:val="24"/>
          <w:u w:val="single"/>
        </w:rPr>
        <w:t>a</w:t>
      </w:r>
      <w:r w:rsidR="00F16F15" w:rsidRPr="005916D3">
        <w:rPr>
          <w:rFonts w:cs="Arial"/>
          <w:spacing w:val="2"/>
          <w:sz w:val="24"/>
          <w:u w:val="single"/>
        </w:rPr>
        <w:t>i</w:t>
      </w:r>
      <w:r w:rsidR="00F16F15" w:rsidRPr="005916D3">
        <w:rPr>
          <w:rFonts w:cs="Arial"/>
          <w:spacing w:val="4"/>
          <w:sz w:val="24"/>
          <w:u w:val="single"/>
        </w:rPr>
        <w:t>t</w:t>
      </w:r>
      <w:r w:rsidR="0007398B" w:rsidRPr="005916D3">
        <w:rPr>
          <w:rFonts w:cs="Arial"/>
          <w:sz w:val="24"/>
          <w:u w:val="single"/>
        </w:rPr>
        <w:t>h</w:t>
      </w:r>
    </w:p>
    <w:p w14:paraId="4620CB6D" w14:textId="77777777" w:rsidR="0007398B" w:rsidRPr="00DA3A25" w:rsidRDefault="0007398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95F845C" w14:textId="77777777" w:rsidR="00F763D0" w:rsidRPr="00DA3A25" w:rsidRDefault="003B6D7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73" w:name="_Hlk40368708"/>
      <w:r w:rsidRPr="00DA3A25">
        <w:rPr>
          <w:rFonts w:cs="Arial"/>
          <w:sz w:val="20"/>
        </w:rPr>
        <w:t xml:space="preserve">In </w:t>
      </w:r>
      <w:r w:rsidR="003E0BE7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s 11:</w:t>
      </w:r>
      <w:r w:rsidR="00F96C6C" w:rsidRPr="00DA3A25">
        <w:rPr>
          <w:rFonts w:cs="Arial"/>
          <w:sz w:val="20"/>
        </w:rPr>
        <w:t>27-</w:t>
      </w:r>
      <w:r w:rsidR="003E0BE7" w:rsidRPr="00DA3A25">
        <w:rPr>
          <w:rFonts w:cs="Arial"/>
          <w:sz w:val="20"/>
        </w:rPr>
        <w:t>28</w:t>
      </w:r>
      <w:r w:rsidRPr="00DA3A25">
        <w:rPr>
          <w:rFonts w:cs="Arial"/>
          <w:sz w:val="20"/>
        </w:rPr>
        <w:t xml:space="preserve">, </w:t>
      </w:r>
      <w:r w:rsidR="00C44ECF" w:rsidRPr="00DA3A25">
        <w:rPr>
          <w:rFonts w:cs="Arial"/>
          <w:sz w:val="20"/>
        </w:rPr>
        <w:t xml:space="preserve">a </w:t>
      </w:r>
      <w:r w:rsidR="00F96C6C" w:rsidRPr="00DA3A25">
        <w:rPr>
          <w:rFonts w:cs="Arial"/>
          <w:sz w:val="20"/>
        </w:rPr>
        <w:t xml:space="preserve">prophet </w:t>
      </w:r>
      <w:r w:rsidR="00833E27" w:rsidRPr="00DA3A25">
        <w:rPr>
          <w:rFonts w:cs="Arial"/>
          <w:spacing w:val="2"/>
          <w:sz w:val="20"/>
        </w:rPr>
        <w:t>fr</w:t>
      </w:r>
      <w:r w:rsidR="00F96C6C" w:rsidRPr="00DA3A25">
        <w:rPr>
          <w:rFonts w:cs="Arial"/>
          <w:sz w:val="20"/>
        </w:rPr>
        <w:t xml:space="preserve">om Jerusalem went </w:t>
      </w:r>
      <w:r w:rsidR="00D84DB8" w:rsidRPr="00DA3A25">
        <w:rPr>
          <w:rFonts w:cs="Arial"/>
          <w:spacing w:val="2"/>
          <w:sz w:val="20"/>
        </w:rPr>
        <w:t>t</w:t>
      </w:r>
      <w:r w:rsidR="00F96C6C" w:rsidRPr="00DA3A25">
        <w:rPr>
          <w:rFonts w:cs="Arial"/>
          <w:sz w:val="20"/>
        </w:rPr>
        <w:t>o An</w:t>
      </w:r>
      <w:r w:rsidR="00D84DB8" w:rsidRPr="00DA3A25">
        <w:rPr>
          <w:rFonts w:cs="Arial"/>
          <w:spacing w:val="2"/>
          <w:sz w:val="20"/>
        </w:rPr>
        <w:t>t</w:t>
      </w:r>
      <w:r w:rsidR="00F96C6C" w:rsidRPr="00DA3A25">
        <w:rPr>
          <w:rFonts w:cs="Arial"/>
          <w:sz w:val="20"/>
        </w:rPr>
        <w:t>io</w:t>
      </w:r>
      <w:r w:rsidR="00321406" w:rsidRPr="00DA3A25">
        <w:rPr>
          <w:rFonts w:cs="Arial"/>
          <w:spacing w:val="2"/>
          <w:sz w:val="20"/>
        </w:rPr>
        <w:t>c</w:t>
      </w:r>
      <w:r w:rsidR="00F96C6C" w:rsidRPr="00DA3A25">
        <w:rPr>
          <w:rFonts w:cs="Arial"/>
          <w:sz w:val="20"/>
        </w:rPr>
        <w:t xml:space="preserve">h and he </w:t>
      </w:r>
      <w:r w:rsidR="00D84DB8" w:rsidRPr="00DA3A25">
        <w:rPr>
          <w:rFonts w:cs="Arial"/>
          <w:spacing w:val="2"/>
          <w:sz w:val="20"/>
        </w:rPr>
        <w:t>t</w:t>
      </w:r>
      <w:r w:rsidR="00F96C6C" w:rsidRPr="00DA3A25">
        <w:rPr>
          <w:rFonts w:cs="Arial"/>
          <w:sz w:val="20"/>
        </w:rPr>
        <w:t xml:space="preserve">old </w:t>
      </w:r>
      <w:r w:rsidR="00D84DB8" w:rsidRPr="00DA3A25">
        <w:rPr>
          <w:rFonts w:cs="Arial"/>
          <w:spacing w:val="2"/>
          <w:sz w:val="20"/>
        </w:rPr>
        <w:t>t</w:t>
      </w:r>
      <w:r w:rsidR="00F96C6C" w:rsidRPr="00DA3A25">
        <w:rPr>
          <w:rFonts w:cs="Arial"/>
          <w:sz w:val="20"/>
        </w:rPr>
        <w:t>he dis</w:t>
      </w:r>
      <w:r w:rsidR="00321406" w:rsidRPr="00DA3A25">
        <w:rPr>
          <w:rFonts w:cs="Arial"/>
          <w:spacing w:val="2"/>
          <w:sz w:val="20"/>
        </w:rPr>
        <w:t>c</w:t>
      </w:r>
      <w:r w:rsidR="00F96C6C" w:rsidRPr="00DA3A25">
        <w:rPr>
          <w:rFonts w:cs="Arial"/>
          <w:sz w:val="20"/>
        </w:rPr>
        <w:t xml:space="preserve">iples in </w:t>
      </w:r>
      <w:r w:rsidR="00D84DB8" w:rsidRPr="00DA3A25">
        <w:rPr>
          <w:rFonts w:cs="Arial"/>
          <w:spacing w:val="2"/>
          <w:sz w:val="20"/>
        </w:rPr>
        <w:t>t</w:t>
      </w:r>
      <w:r w:rsidR="00F96C6C" w:rsidRPr="00DA3A25">
        <w:rPr>
          <w:rFonts w:cs="Arial"/>
          <w:sz w:val="20"/>
        </w:rPr>
        <w:t xml:space="preserve">hat </w:t>
      </w:r>
      <w:r w:rsidR="00321406" w:rsidRPr="00DA3A25">
        <w:rPr>
          <w:rFonts w:cs="Arial"/>
          <w:spacing w:val="2"/>
          <w:sz w:val="20"/>
        </w:rPr>
        <w:t>c</w:t>
      </w:r>
      <w:r w:rsidR="00F96C6C" w:rsidRPr="00DA3A25">
        <w:rPr>
          <w:rFonts w:cs="Arial"/>
          <w:sz w:val="20"/>
        </w:rPr>
        <w:t>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F96C6C" w:rsidRPr="00DA3A25">
        <w:rPr>
          <w:rFonts w:cs="Arial"/>
          <w:sz w:val="20"/>
        </w:rPr>
        <w:t xml:space="preserve"> about a </w:t>
      </w:r>
      <w:r w:rsidR="00321406" w:rsidRPr="00DA3A25">
        <w:rPr>
          <w:rFonts w:cs="Arial"/>
          <w:spacing w:val="2"/>
          <w:sz w:val="20"/>
        </w:rPr>
        <w:t>c</w:t>
      </w:r>
      <w:r w:rsidR="00F96C6C" w:rsidRPr="00DA3A25">
        <w:rPr>
          <w:rFonts w:cs="Arial"/>
          <w:sz w:val="20"/>
        </w:rPr>
        <w:t xml:space="preserve">oming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3E0BE7" w:rsidRPr="00DA3A25">
        <w:rPr>
          <w:rFonts w:cs="Arial"/>
          <w:sz w:val="20"/>
        </w:rPr>
        <w:t>mine</w:t>
      </w:r>
      <w:r w:rsidR="00F96C6C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F96C6C" w:rsidRPr="00DA3A25">
        <w:rPr>
          <w:rFonts w:cs="Arial"/>
          <w:sz w:val="20"/>
        </w:rPr>
        <w:t>hat would be</w:t>
      </w:r>
      <w:r w:rsidR="003E0BE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3E0BE7" w:rsidRPr="00DA3A25">
        <w:rPr>
          <w:rFonts w:cs="Arial"/>
          <w:sz w:val="20"/>
        </w:rPr>
        <w:t>ough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E0BE7" w:rsidRPr="00DA3A25">
        <w:rPr>
          <w:rFonts w:cs="Arial"/>
          <w:sz w:val="20"/>
        </w:rPr>
        <w:t xml:space="preserve">all 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3E0BE7" w:rsidRPr="00DA3A25">
        <w:rPr>
          <w:rFonts w:cs="Arial"/>
          <w:sz w:val="20"/>
        </w:rPr>
        <w:t>ld</w:t>
      </w:r>
      <w:r w:rsidR="00F16F15" w:rsidRPr="00DA3A25">
        <w:rPr>
          <w:rFonts w:cs="Arial"/>
          <w:sz w:val="20"/>
        </w:rPr>
        <w:t>.</w:t>
      </w:r>
      <w:r w:rsidR="0094737C" w:rsidRPr="00DA3A25">
        <w:rPr>
          <w:rFonts w:cs="Arial"/>
          <w:sz w:val="20"/>
        </w:rPr>
        <w:t xml:space="preserve"> This </w:t>
      </w:r>
      <w:r w:rsidR="00321406" w:rsidRPr="00DA3A25">
        <w:rPr>
          <w:rFonts w:cs="Arial"/>
          <w:spacing w:val="2"/>
          <w:sz w:val="20"/>
        </w:rPr>
        <w:t>c</w:t>
      </w:r>
      <w:r w:rsidR="00F96C6C" w:rsidRPr="00DA3A25">
        <w:rPr>
          <w:rFonts w:cs="Arial"/>
          <w:sz w:val="20"/>
        </w:rPr>
        <w:t>aused</w:t>
      </w:r>
      <w:r w:rsidR="0094737C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F96C6C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 xml:space="preserve">e </w:t>
      </w:r>
      <w:r w:rsidR="003E0BE7" w:rsidRPr="00DA3A25">
        <w:rPr>
          <w:rFonts w:cs="Arial"/>
          <w:sz w:val="20"/>
        </w:rPr>
        <w:t>dis</w:t>
      </w:r>
      <w:r w:rsidR="00E95871" w:rsidRPr="00DA3A25">
        <w:rPr>
          <w:rFonts w:cs="Arial"/>
          <w:spacing w:val="2"/>
          <w:sz w:val="20"/>
        </w:rPr>
        <w:t>c</w:t>
      </w:r>
      <w:r w:rsidR="003E0BE7" w:rsidRPr="00DA3A25">
        <w:rPr>
          <w:rFonts w:cs="Arial"/>
          <w:sz w:val="20"/>
        </w:rPr>
        <w:t>iples</w:t>
      </w:r>
      <w:r w:rsidR="0094737C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94737C" w:rsidRPr="00DA3A25">
        <w:rPr>
          <w:rFonts w:cs="Arial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="0094737C" w:rsidRPr="00DA3A25">
        <w:rPr>
          <w:rFonts w:cs="Arial"/>
          <w:sz w:val="20"/>
        </w:rPr>
        <w:t xml:space="preserve">ake up a </w:t>
      </w:r>
      <w:r w:rsidR="00321406" w:rsidRPr="00DA3A25">
        <w:rPr>
          <w:rFonts w:cs="Arial"/>
          <w:spacing w:val="2"/>
          <w:sz w:val="20"/>
        </w:rPr>
        <w:t>c</w:t>
      </w:r>
      <w:r w:rsidR="0094737C" w:rsidRPr="00DA3A25">
        <w:rPr>
          <w:rFonts w:cs="Arial"/>
          <w:sz w:val="20"/>
        </w:rPr>
        <w:t>olle</w:t>
      </w:r>
      <w:r w:rsidR="00AF3B4B" w:rsidRPr="00DA3A25">
        <w:rPr>
          <w:rFonts w:cs="Arial"/>
          <w:spacing w:val="2"/>
          <w:sz w:val="20"/>
        </w:rPr>
        <w:t>ct</w:t>
      </w:r>
      <w:r w:rsidR="0094737C" w:rsidRPr="00DA3A25">
        <w:rPr>
          <w:rFonts w:cs="Arial"/>
          <w:sz w:val="20"/>
        </w:rPr>
        <w:t>ion and "</w:t>
      </w:r>
      <w:r w:rsidR="003E0BE7" w:rsidRPr="00DA3A25">
        <w:rPr>
          <w:rFonts w:cs="Arial"/>
          <w:sz w:val="20"/>
        </w:rPr>
        <w:t>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3E0BE7" w:rsidRPr="00DA3A25">
        <w:rPr>
          <w:rFonts w:cs="Arial"/>
          <w:sz w:val="20"/>
        </w:rPr>
        <w:t xml:space="preserve"> man a</w:t>
      </w:r>
      <w:r w:rsidR="00E95871" w:rsidRPr="00DA3A25">
        <w:rPr>
          <w:rFonts w:cs="Arial"/>
          <w:spacing w:val="2"/>
          <w:sz w:val="20"/>
        </w:rPr>
        <w:t>cc</w:t>
      </w:r>
      <w:r w:rsidR="003E0BE7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3E0BE7" w:rsidRPr="00DA3A25">
        <w:rPr>
          <w:rFonts w:cs="Arial"/>
          <w:sz w:val="20"/>
        </w:rPr>
        <w:t xml:space="preserve">ding 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o his abil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y, de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3E0BE7" w:rsidRPr="00DA3A25">
        <w:rPr>
          <w:rFonts w:cs="Arial"/>
          <w:sz w:val="20"/>
        </w:rPr>
        <w:t xml:space="preserve">mined 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 xml:space="preserve">o send </w:t>
      </w:r>
      <w:r w:rsidR="002B2A62" w:rsidRPr="00DA3A25">
        <w:rPr>
          <w:rFonts w:cs="Arial"/>
          <w:spacing w:val="2"/>
          <w:sz w:val="20"/>
        </w:rPr>
        <w:t>r</w:t>
      </w:r>
      <w:r w:rsidR="003E0BE7" w:rsidRPr="00DA3A25">
        <w:rPr>
          <w:rFonts w:cs="Arial"/>
          <w:sz w:val="20"/>
        </w:rPr>
        <w:t>elie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E0BE7" w:rsidRPr="00DA3A25">
        <w:rPr>
          <w:rFonts w:cs="Arial"/>
          <w:bCs/>
          <w:sz w:val="20"/>
        </w:rPr>
        <w:t>un</w:t>
      </w:r>
      <w:r w:rsidR="00E20650" w:rsidRPr="00DA3A25">
        <w:rPr>
          <w:rFonts w:cs="Arial"/>
          <w:bCs/>
          <w:spacing w:val="4"/>
          <w:sz w:val="20"/>
        </w:rPr>
        <w:t>t</w:t>
      </w:r>
      <w:r w:rsidR="003E0BE7" w:rsidRPr="00DA3A25">
        <w:rPr>
          <w:rFonts w:cs="Arial"/>
          <w:bCs/>
          <w:sz w:val="20"/>
        </w:rPr>
        <w:t xml:space="preserve">o </w:t>
      </w:r>
      <w:r w:rsidR="00E20650" w:rsidRPr="00DA3A25">
        <w:rPr>
          <w:rFonts w:cs="Arial"/>
          <w:bCs/>
          <w:spacing w:val="4"/>
          <w:sz w:val="20"/>
        </w:rPr>
        <w:t>t</w:t>
      </w:r>
      <w:r w:rsidR="003E0BE7" w:rsidRPr="00DA3A25">
        <w:rPr>
          <w:rFonts w:cs="Arial"/>
          <w:bCs/>
          <w:sz w:val="20"/>
        </w:rPr>
        <w:t>he b</w:t>
      </w:r>
      <w:r w:rsidR="002B2A62" w:rsidRPr="00DA3A25">
        <w:rPr>
          <w:rFonts w:cs="Arial"/>
          <w:bCs/>
          <w:spacing w:val="2"/>
          <w:sz w:val="20"/>
        </w:rPr>
        <w:t>r</w:t>
      </w:r>
      <w:r w:rsidR="003E0BE7" w:rsidRPr="00DA3A25">
        <w:rPr>
          <w:rFonts w:cs="Arial"/>
          <w:bCs/>
          <w:sz w:val="20"/>
        </w:rPr>
        <w:t>e</w:t>
      </w:r>
      <w:r w:rsidR="00E20650" w:rsidRPr="00DA3A25">
        <w:rPr>
          <w:rFonts w:cs="Arial"/>
          <w:bCs/>
          <w:spacing w:val="4"/>
          <w:sz w:val="20"/>
        </w:rPr>
        <w:t>t</w:t>
      </w:r>
      <w:r w:rsidR="003E0BE7" w:rsidRPr="00DA3A25">
        <w:rPr>
          <w:rFonts w:cs="Arial"/>
          <w:bCs/>
          <w:sz w:val="20"/>
        </w:rPr>
        <w:t>h</w:t>
      </w:r>
      <w:r w:rsidR="002B2A62" w:rsidRPr="00DA3A25">
        <w:rPr>
          <w:rFonts w:cs="Arial"/>
          <w:bCs/>
          <w:spacing w:val="2"/>
          <w:sz w:val="20"/>
        </w:rPr>
        <w:t>r</w:t>
      </w:r>
      <w:r w:rsidR="003E0BE7" w:rsidRPr="00DA3A25">
        <w:rPr>
          <w:rFonts w:cs="Arial"/>
          <w:bCs/>
          <w:sz w:val="20"/>
        </w:rPr>
        <w:t>en</w:t>
      </w:r>
      <w:r w:rsidR="003E0BE7" w:rsidRPr="00DA3A25">
        <w:rPr>
          <w:rFonts w:cs="Arial"/>
          <w:sz w:val="20"/>
        </w:rPr>
        <w:t xml:space="preserve"> whi</w:t>
      </w:r>
      <w:r w:rsidR="00E95871" w:rsidRPr="00DA3A25">
        <w:rPr>
          <w:rFonts w:cs="Arial"/>
          <w:spacing w:val="2"/>
          <w:sz w:val="20"/>
        </w:rPr>
        <w:t>c</w:t>
      </w:r>
      <w:r w:rsidR="003E0BE7" w:rsidRPr="00DA3A25">
        <w:rPr>
          <w:rFonts w:cs="Arial"/>
          <w:sz w:val="20"/>
        </w:rPr>
        <w:t>h dwel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E0BE7" w:rsidRPr="00DA3A25">
        <w:rPr>
          <w:rFonts w:cs="Arial"/>
          <w:sz w:val="20"/>
        </w:rPr>
        <w:t xml:space="preserve">in Judea" </w:t>
      </w:r>
      <w:r w:rsidR="003E0BE7" w:rsidRPr="00633952">
        <w:rPr>
          <w:rFonts w:cs="Arial"/>
          <w:sz w:val="16"/>
          <w:szCs w:val="16"/>
        </w:rPr>
        <w:t>(A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3E0BE7" w:rsidRPr="00633952">
        <w:rPr>
          <w:rFonts w:cs="Arial"/>
          <w:sz w:val="16"/>
          <w:szCs w:val="16"/>
        </w:rPr>
        <w:t>s 11:29)</w:t>
      </w:r>
      <w:r w:rsidR="003E0BE7" w:rsidRPr="00DA3A25">
        <w:rPr>
          <w:rFonts w:cs="Arial"/>
          <w:sz w:val="20"/>
        </w:rPr>
        <w:t xml:space="preserve">. </w:t>
      </w:r>
      <w:r w:rsidR="00F96C6C" w:rsidRPr="00DA3A25">
        <w:rPr>
          <w:rFonts w:cs="Arial"/>
          <w:sz w:val="20"/>
        </w:rPr>
        <w:t xml:space="preserve">Did 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hey sen</w:t>
      </w:r>
      <w:r w:rsidR="00F96C6C" w:rsidRPr="00DA3A25">
        <w:rPr>
          <w:rFonts w:cs="Arial"/>
          <w:spacing w:val="-2"/>
          <w:sz w:val="20"/>
        </w:rPr>
        <w:t>d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3E0BE7" w:rsidRPr="00DA3A25">
        <w:rPr>
          <w:rFonts w:cs="Arial"/>
          <w:sz w:val="20"/>
        </w:rPr>
        <w:t>elie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o be indi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3E0BE7" w:rsidRPr="00DA3A25">
        <w:rPr>
          <w:rFonts w:cs="Arial"/>
          <w:sz w:val="20"/>
        </w:rPr>
        <w:t>imina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ely sha</w:t>
      </w:r>
      <w:r w:rsidR="002B2A62" w:rsidRPr="00DA3A25">
        <w:rPr>
          <w:rFonts w:cs="Arial"/>
          <w:spacing w:val="2"/>
          <w:sz w:val="20"/>
        </w:rPr>
        <w:t>r</w:t>
      </w:r>
      <w:r w:rsidR="003E0BE7" w:rsidRPr="00DA3A25">
        <w:rPr>
          <w:rFonts w:cs="Arial"/>
          <w:sz w:val="20"/>
        </w:rPr>
        <w:t>e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h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3E0BE7" w:rsidRPr="00DA3A25">
        <w:rPr>
          <w:rFonts w:cs="Arial"/>
          <w:sz w:val="20"/>
        </w:rPr>
        <w:t xml:space="preserve">one in Judea? </w:t>
      </w:r>
      <w:bookmarkStart w:id="274" w:name="_Hlk40369187"/>
      <w:r w:rsidR="003E0BE7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E0BE7" w:rsidRPr="00DA3A25">
        <w:rPr>
          <w:rFonts w:cs="Arial"/>
          <w:sz w:val="20"/>
        </w:rPr>
        <w:t xml:space="preserve">did 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he</w:t>
      </w:r>
      <w:r w:rsidR="00F96C6C" w:rsidRPr="00DA3A25">
        <w:rPr>
          <w:rFonts w:cs="Arial"/>
          <w:sz w:val="20"/>
        </w:rPr>
        <w:t>y</w:t>
      </w:r>
      <w:r w:rsidR="003E0BE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 xml:space="preserve">hink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B2A62" w:rsidRPr="00DA3A25">
        <w:rPr>
          <w:rFonts w:cs="Arial"/>
          <w:spacing w:val="2"/>
          <w:sz w:val="20"/>
        </w:rPr>
        <w:t>r</w:t>
      </w:r>
      <w:r w:rsidR="003E0BE7" w:rsidRPr="00DA3A25">
        <w:rPr>
          <w:rFonts w:cs="Arial"/>
          <w:sz w:val="20"/>
        </w:rPr>
        <w:t>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o di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3E0BE7" w:rsidRPr="00DA3A25">
        <w:rPr>
          <w:rFonts w:cs="Arial"/>
          <w:sz w:val="20"/>
        </w:rPr>
        <w:t>imina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e</w:t>
      </w:r>
      <w:r w:rsidR="0074298A" w:rsidRPr="00DA3A25">
        <w:rPr>
          <w:rFonts w:cs="Arial"/>
          <w:sz w:val="20"/>
        </w:rPr>
        <w:t xml:space="preserve"> in </w:t>
      </w:r>
      <w:r w:rsidR="00E20650" w:rsidRPr="00DA3A25">
        <w:rPr>
          <w:rFonts w:cs="Arial"/>
          <w:spacing w:val="4"/>
          <w:sz w:val="20"/>
        </w:rPr>
        <w:t>t</w:t>
      </w:r>
      <w:r w:rsidR="0074298A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4298A" w:rsidRPr="00DA3A25">
        <w:rPr>
          <w:rFonts w:cs="Arial"/>
          <w:sz w:val="20"/>
        </w:rPr>
        <w:t xml:space="preserve">giving and </w:t>
      </w:r>
      <w:r w:rsidRPr="00DA3A25">
        <w:rPr>
          <w:rFonts w:cs="Arial"/>
          <w:sz w:val="20"/>
        </w:rPr>
        <w:t>designa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4298A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74298A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74298A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74298A" w:rsidRPr="00DA3A25">
        <w:rPr>
          <w:rFonts w:cs="Arial"/>
          <w:sz w:val="20"/>
        </w:rPr>
        <w:t xml:space="preserve">en as </w:t>
      </w:r>
      <w:r w:rsidR="00E20650" w:rsidRPr="00DA3A25">
        <w:rPr>
          <w:rFonts w:cs="Arial"/>
          <w:spacing w:val="4"/>
          <w:sz w:val="20"/>
        </w:rPr>
        <w:t>t</w:t>
      </w:r>
      <w:r w:rsidR="0074298A"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 xml:space="preserve">recipients </w:t>
      </w:r>
      <w:r w:rsidR="004271B5" w:rsidRPr="00DA3A25">
        <w:rPr>
          <w:rFonts w:cs="Arial"/>
          <w:spacing w:val="-2"/>
          <w:sz w:val="20"/>
        </w:rPr>
        <w:t xml:space="preserve">of </w:t>
      </w:r>
      <w:r w:rsidR="00E20650" w:rsidRPr="00DA3A25">
        <w:rPr>
          <w:rFonts w:cs="Arial"/>
          <w:spacing w:val="4"/>
          <w:sz w:val="20"/>
        </w:rPr>
        <w:t>t</w:t>
      </w:r>
      <w:r w:rsidR="003E0BE7" w:rsidRPr="00DA3A25">
        <w:rPr>
          <w:rFonts w:cs="Arial"/>
          <w:sz w:val="20"/>
        </w:rPr>
        <w:t>h</w:t>
      </w:r>
      <w:r w:rsidR="0074298A" w:rsidRPr="00DA3A25">
        <w:rPr>
          <w:rFonts w:cs="Arial"/>
          <w:sz w:val="20"/>
        </w:rPr>
        <w:t>is</w:t>
      </w:r>
      <w:r w:rsidR="003E0BE7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3E0BE7" w:rsidRPr="00DA3A25">
        <w:rPr>
          <w:rFonts w:cs="Arial"/>
          <w:sz w:val="20"/>
        </w:rPr>
        <w:t>elie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4298A" w:rsidRPr="00DA3A25">
        <w:rPr>
          <w:rFonts w:cs="Arial"/>
          <w:sz w:val="20"/>
        </w:rPr>
        <w:t>e</w:t>
      </w:r>
      <w:r w:rsidR="0074298A" w:rsidRPr="00DA3A25">
        <w:rPr>
          <w:rFonts w:cs="Arial"/>
          <w:spacing w:val="6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74298A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74298A" w:rsidRPr="00DA3A25">
        <w:rPr>
          <w:rFonts w:cs="Arial"/>
          <w:sz w:val="20"/>
        </w:rPr>
        <w:t>?</w:t>
      </w:r>
      <w:r w:rsidR="009178EF" w:rsidRPr="00DA3A25">
        <w:rPr>
          <w:rFonts w:cs="Arial"/>
          <w:sz w:val="20"/>
        </w:rPr>
        <w:t xml:space="preserve"> </w:t>
      </w:r>
      <w:bookmarkEnd w:id="274"/>
    </w:p>
    <w:p w14:paraId="062922D7" w14:textId="77777777" w:rsidR="00F763D0" w:rsidRPr="00DA3A25" w:rsidRDefault="00F763D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25F390A" w14:textId="732A4E92" w:rsidR="00552091" w:rsidRPr="00DA3A25" w:rsidRDefault="009178E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Many </w:t>
      </w:r>
      <w:r w:rsidR="00D84DB8" w:rsidRPr="00DA3A25">
        <w:rPr>
          <w:rFonts w:cs="Arial"/>
          <w:spacing w:val="2"/>
          <w:sz w:val="20"/>
        </w:rPr>
        <w:t>t</w:t>
      </w:r>
      <w:r w:rsidR="00ED427A" w:rsidRPr="00DA3A25">
        <w:rPr>
          <w:rFonts w:cs="Arial"/>
          <w:sz w:val="20"/>
        </w:rPr>
        <w:t>oday</w:t>
      </w:r>
      <w:r w:rsidRPr="00DA3A25">
        <w:rPr>
          <w:rFonts w:cs="Arial"/>
          <w:sz w:val="20"/>
        </w:rPr>
        <w:t xml:space="preserve"> send</w:t>
      </w:r>
      <w:r w:rsidR="003E0BE7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</w:t>
      </w:r>
      <w:r w:rsidR="009F5D14" w:rsidRPr="00DA3A25">
        <w:rPr>
          <w:rFonts w:cs="Arial"/>
          <w:sz w:val="20"/>
        </w:rPr>
        <w:t>ona</w:t>
      </w:r>
      <w:r w:rsidR="00E20650" w:rsidRPr="00DA3A25">
        <w:rPr>
          <w:rFonts w:cs="Arial"/>
          <w:spacing w:val="4"/>
          <w:sz w:val="20"/>
        </w:rPr>
        <w:t>t</w:t>
      </w:r>
      <w:r w:rsidR="009F5D14" w:rsidRPr="00DA3A25">
        <w:rPr>
          <w:rFonts w:cs="Arial"/>
          <w:sz w:val="20"/>
        </w:rPr>
        <w:t>ions</w:t>
      </w:r>
      <w:r w:rsidRPr="00DA3A25">
        <w:rPr>
          <w:rFonts w:cs="Arial"/>
          <w:sz w:val="20"/>
        </w:rPr>
        <w:t xml:space="preserve"> for people </w:t>
      </w:r>
      <w:r w:rsidR="00EA7ED9" w:rsidRPr="00DA3A25">
        <w:rPr>
          <w:rFonts w:cs="Arial"/>
          <w:sz w:val="20"/>
        </w:rPr>
        <w:t>in need</w:t>
      </w:r>
      <w:r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0F56AF" w:rsidRPr="00DA3A25">
        <w:rPr>
          <w:rFonts w:cs="Arial"/>
          <w:spacing w:val="-2"/>
          <w:sz w:val="20"/>
        </w:rPr>
        <w:t xml:space="preserve"> </w:t>
      </w:r>
      <w:r w:rsidR="009D5AE2" w:rsidRPr="00DA3A25">
        <w:rPr>
          <w:rFonts w:cs="Arial"/>
          <w:spacing w:val="-2"/>
          <w:sz w:val="20"/>
        </w:rPr>
        <w:t>organizations</w:t>
      </w:r>
      <w:r w:rsidR="000F56AF" w:rsidRPr="00DA3A25">
        <w:rPr>
          <w:rFonts w:cs="Arial"/>
          <w:spacing w:val="-2"/>
          <w:sz w:val="20"/>
        </w:rPr>
        <w:t xml:space="preserve"> </w:t>
      </w:r>
      <w:r w:rsidR="009D5AE2" w:rsidRPr="00DA3A25">
        <w:rPr>
          <w:rFonts w:cs="Arial"/>
          <w:spacing w:val="-2"/>
          <w:sz w:val="20"/>
        </w:rPr>
        <w:t xml:space="preserve">that </w:t>
      </w:r>
      <w:r w:rsidR="0076607E" w:rsidRPr="00DA3A25">
        <w:rPr>
          <w:rFonts w:cs="Arial"/>
          <w:sz w:val="20"/>
        </w:rPr>
        <w:t>allo</w:t>
      </w:r>
      <w:r w:rsidR="00321406" w:rsidRPr="00DA3A25">
        <w:rPr>
          <w:rFonts w:cs="Arial"/>
          <w:spacing w:val="2"/>
          <w:sz w:val="20"/>
        </w:rPr>
        <w:t>c</w:t>
      </w:r>
      <w:r w:rsidR="0076607E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76607E" w:rsidRPr="00DA3A25">
        <w:rPr>
          <w:rFonts w:cs="Arial"/>
          <w:sz w:val="20"/>
        </w:rPr>
        <w:t>e</w:t>
      </w:r>
      <w:r w:rsidR="009D5AE2" w:rsidRPr="00DA3A25">
        <w:rPr>
          <w:rFonts w:cs="Arial"/>
          <w:sz w:val="20"/>
        </w:rPr>
        <w:t xml:space="preserve"> </w:t>
      </w:r>
      <w:r w:rsidR="009D5AE2" w:rsidRPr="00DA3A25">
        <w:rPr>
          <w:rFonts w:cs="Arial"/>
          <w:spacing w:val="4"/>
          <w:sz w:val="20"/>
        </w:rPr>
        <w:t>t</w:t>
      </w:r>
      <w:r w:rsidR="009D5AE2" w:rsidRPr="00DA3A25">
        <w:rPr>
          <w:rFonts w:cs="Arial"/>
          <w:sz w:val="20"/>
        </w:rPr>
        <w:t xml:space="preserve">hose </w:t>
      </w:r>
      <w:r w:rsidR="009D5AE2" w:rsidRPr="00DA3A25">
        <w:rPr>
          <w:rFonts w:cs="Arial"/>
          <w:spacing w:val="2"/>
          <w:sz w:val="20"/>
        </w:rPr>
        <w:t>f</w:t>
      </w:r>
      <w:r w:rsidR="009D5AE2" w:rsidRPr="00DA3A25">
        <w:rPr>
          <w:rFonts w:cs="Arial"/>
          <w:sz w:val="20"/>
        </w:rPr>
        <w:t>unds</w:t>
      </w:r>
      <w:r w:rsidR="009D5AE2" w:rsidRPr="00DA3A25">
        <w:rPr>
          <w:rFonts w:cs="Arial"/>
          <w:spacing w:val="-2"/>
          <w:sz w:val="20"/>
        </w:rPr>
        <w:t xml:space="preserve"> without regard to what is </w:t>
      </w:r>
      <w:r w:rsidR="002B2A62" w:rsidRPr="00DA3A25">
        <w:rPr>
          <w:rFonts w:cs="Arial"/>
          <w:spacing w:val="2"/>
          <w:sz w:val="20"/>
        </w:rPr>
        <w:t>r</w:t>
      </w:r>
      <w:r w:rsidR="00A12F7C" w:rsidRPr="00DA3A25">
        <w:rPr>
          <w:rFonts w:cs="Arial"/>
          <w:sz w:val="20"/>
        </w:rPr>
        <w:t>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12F7C"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="00A12F7C" w:rsidRPr="00DA3A25">
        <w:rPr>
          <w:rFonts w:cs="Arial"/>
          <w:sz w:val="20"/>
        </w:rPr>
        <w:t>he s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12F7C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A12F7C" w:rsidRPr="00DA3A25">
        <w:rPr>
          <w:rFonts w:cs="Arial"/>
          <w:sz w:val="20"/>
        </w:rPr>
        <w:t>he L</w:t>
      </w:r>
      <w:r w:rsidR="00A12F7C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A12F7C" w:rsidRPr="00DA3A25">
        <w:rPr>
          <w:rFonts w:cs="Arial"/>
          <w:smallCaps/>
          <w:sz w:val="20"/>
        </w:rPr>
        <w:t>d</w:t>
      </w:r>
      <w:r w:rsidR="00EE0694" w:rsidRPr="00DA3A25">
        <w:rPr>
          <w:rFonts w:cs="Arial"/>
          <w:smallCaps/>
          <w:sz w:val="20"/>
        </w:rPr>
        <w:fldChar w:fldCharType="begin"/>
      </w:r>
      <w:r w:rsidR="00EE0694" w:rsidRPr="00DA3A25">
        <w:rPr>
          <w:sz w:val="20"/>
        </w:rPr>
        <w:instrText xml:space="preserve"> XE "</w:instrText>
      </w:r>
      <w:r w:rsidR="00EE0694" w:rsidRPr="00DA3A25">
        <w:rPr>
          <w:rFonts w:cs="Arial"/>
          <w:sz w:val="20"/>
        </w:rPr>
        <w:instrText>Lord, the:</w:instrText>
      </w:r>
      <w:r w:rsidR="00EE0694" w:rsidRPr="00DA3A25">
        <w:rPr>
          <w:sz w:val="20"/>
        </w:rPr>
        <w:instrText xml:space="preserve">right in the sight of" </w:instrText>
      </w:r>
      <w:r w:rsidR="00EE0694" w:rsidRPr="00DA3A25">
        <w:rPr>
          <w:rFonts w:cs="Arial"/>
          <w:smallCaps/>
          <w:sz w:val="20"/>
        </w:rPr>
        <w:fldChar w:fldCharType="end"/>
      </w:r>
      <w:r w:rsidR="0076607E" w:rsidRPr="00DA3A25">
        <w:rPr>
          <w:rFonts w:cs="Arial"/>
          <w:sz w:val="20"/>
        </w:rPr>
        <w:t xml:space="preserve"> or</w:t>
      </w:r>
      <w:r w:rsidR="00F96C6C" w:rsidRPr="00DA3A25">
        <w:rPr>
          <w:rFonts w:cs="Arial"/>
          <w:sz w:val="20"/>
        </w:rPr>
        <w:t>, worse ye</w:t>
      </w:r>
      <w:r w:rsidR="003F694F" w:rsidRPr="00DA3A25">
        <w:rPr>
          <w:rFonts w:cs="Arial"/>
          <w:spacing w:val="-2"/>
          <w:sz w:val="20"/>
        </w:rPr>
        <w:t>t,</w:t>
      </w:r>
      <w:r w:rsidR="00F96C6C" w:rsidRPr="00DA3A25">
        <w:rPr>
          <w:rFonts w:cs="Arial"/>
          <w:sz w:val="20"/>
        </w:rPr>
        <w:t xml:space="preserve"> </w:t>
      </w:r>
      <w:r w:rsidR="0076607E" w:rsidRPr="00DA3A25">
        <w:rPr>
          <w:rFonts w:cs="Arial"/>
          <w:sz w:val="20"/>
        </w:rPr>
        <w:t xml:space="preserve">even openly </w:t>
      </w:r>
      <w:r w:rsidR="00733724" w:rsidRPr="00DA3A25">
        <w:rPr>
          <w:rFonts w:cs="Arial"/>
          <w:sz w:val="20"/>
        </w:rPr>
        <w:t>suppo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13246" w:rsidRPr="00DA3A25">
        <w:rPr>
          <w:rFonts w:cs="Arial"/>
          <w:sz w:val="20"/>
        </w:rPr>
        <w:t xml:space="preserve">ungodly </w:t>
      </w:r>
      <w:r w:rsidR="00AC53DA" w:rsidRPr="00DA3A25">
        <w:rPr>
          <w:rFonts w:cs="Arial"/>
          <w:sz w:val="20"/>
        </w:rPr>
        <w:t>people and p</w:t>
      </w:r>
      <w:r w:rsidR="002B2A62" w:rsidRPr="00DA3A25">
        <w:rPr>
          <w:rFonts w:cs="Arial"/>
          <w:spacing w:val="2"/>
          <w:sz w:val="20"/>
        </w:rPr>
        <w:t>r</w:t>
      </w:r>
      <w:r w:rsidR="00AC53DA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AC53DA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AC53DA" w:rsidRPr="00DA3A25">
        <w:rPr>
          <w:rFonts w:cs="Arial"/>
          <w:sz w:val="20"/>
        </w:rPr>
        <w:t>es.</w:t>
      </w:r>
      <w:r w:rsidR="0076607E" w:rsidRPr="00DA3A25">
        <w:rPr>
          <w:rFonts w:cs="Arial"/>
          <w:sz w:val="20"/>
        </w:rPr>
        <w:t xml:space="preserve"> </w:t>
      </w:r>
      <w:r w:rsidR="00841448" w:rsidRPr="00DA3A25">
        <w:rPr>
          <w:rFonts w:cs="Arial"/>
          <w:sz w:val="20"/>
        </w:rPr>
        <w:t>When we give would it not be b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841448" w:rsidRPr="00DA3A25">
        <w:rPr>
          <w:rFonts w:cs="Arial"/>
          <w:sz w:val="20"/>
        </w:rPr>
        <w:t>er</w:t>
      </w:r>
      <w:r w:rsidR="00C31C21" w:rsidRPr="00DA3A25">
        <w:rPr>
          <w:rFonts w:cs="Arial"/>
          <w:sz w:val="20"/>
        </w:rPr>
        <w:t xml:space="preserve"> </w:t>
      </w:r>
      <w:r w:rsidR="00841448" w:rsidRPr="00DA3A25">
        <w:rPr>
          <w:rFonts w:cs="Arial"/>
          <w:sz w:val="20"/>
        </w:rPr>
        <w:t>if</w:t>
      </w:r>
      <w:r w:rsidR="00C31C21" w:rsidRPr="00DA3A25">
        <w:rPr>
          <w:rFonts w:cs="Arial"/>
          <w:sz w:val="20"/>
        </w:rPr>
        <w:t xml:space="preserve"> we</w:t>
      </w:r>
      <w:r w:rsidR="00841448" w:rsidRPr="00DA3A25">
        <w:rPr>
          <w:rFonts w:cs="Arial"/>
          <w:sz w:val="20"/>
        </w:rPr>
        <w:t xml:space="preserve"> </w:t>
      </w:r>
      <w:r w:rsidR="00284906" w:rsidRPr="00DA3A25">
        <w:rPr>
          <w:rFonts w:cs="Arial"/>
          <w:sz w:val="20"/>
        </w:rPr>
        <w:t>fo</w:t>
      </w:r>
      <w:r w:rsidR="00321406" w:rsidRPr="00DA3A25">
        <w:rPr>
          <w:rFonts w:cs="Arial"/>
          <w:spacing w:val="2"/>
          <w:sz w:val="20"/>
        </w:rPr>
        <w:t>c</w:t>
      </w:r>
      <w:r w:rsidR="00284906" w:rsidRPr="00DA3A25">
        <w:rPr>
          <w:rFonts w:cs="Arial"/>
          <w:sz w:val="20"/>
        </w:rPr>
        <w:t>us on</w:t>
      </w:r>
      <w:r w:rsidR="00C31C21" w:rsidRPr="00DA3A25">
        <w:rPr>
          <w:rFonts w:cs="Arial"/>
          <w:sz w:val="20"/>
        </w:rPr>
        <w:t xml:space="preserve"> </w:t>
      </w:r>
      <w:bookmarkStart w:id="275" w:name="_Hlk40369537"/>
      <w:r w:rsidR="00E20650" w:rsidRPr="00DA3A25">
        <w:rPr>
          <w:rFonts w:cs="Arial"/>
          <w:spacing w:val="4"/>
          <w:sz w:val="20"/>
        </w:rPr>
        <w:t>t</w:t>
      </w:r>
      <w:r w:rsidR="00AC53DA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AC53DA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AC53DA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AC53DA" w:rsidRPr="00DA3A25">
        <w:rPr>
          <w:rFonts w:cs="Arial"/>
          <w:sz w:val="20"/>
        </w:rPr>
        <w:t>en</w:t>
      </w:r>
      <w:r w:rsidR="00841448" w:rsidRPr="00DA3A25">
        <w:rPr>
          <w:rFonts w:cs="Arial"/>
          <w:sz w:val="20"/>
        </w:rPr>
        <w:t xml:space="preserve">, </w:t>
      </w:r>
      <w:r w:rsidR="00284906" w:rsidRPr="00DA3A25">
        <w:rPr>
          <w:rFonts w:cs="Arial"/>
          <w:sz w:val="20"/>
        </w:rPr>
        <w:t xml:space="preserve">groups </w:t>
      </w:r>
      <w:r w:rsidR="00D84DB8" w:rsidRPr="00DA3A25">
        <w:rPr>
          <w:rFonts w:cs="Arial"/>
          <w:spacing w:val="2"/>
          <w:sz w:val="20"/>
        </w:rPr>
        <w:t>t</w:t>
      </w:r>
      <w:r w:rsidR="00284906" w:rsidRPr="00DA3A25">
        <w:rPr>
          <w:rFonts w:cs="Arial"/>
          <w:sz w:val="20"/>
        </w:rPr>
        <w:t>hat</w:t>
      </w:r>
      <w:r w:rsidR="00841448" w:rsidRPr="00DA3A25">
        <w:rPr>
          <w:rFonts w:cs="Arial"/>
          <w:sz w:val="20"/>
        </w:rPr>
        <w:t xml:space="preserve"> seek </w:t>
      </w:r>
      <w:r w:rsidR="00D84DB8" w:rsidRPr="00DA3A25">
        <w:rPr>
          <w:rFonts w:cs="Arial"/>
          <w:spacing w:val="2"/>
          <w:sz w:val="20"/>
        </w:rPr>
        <w:t>t</w:t>
      </w:r>
      <w:r w:rsidR="00841448" w:rsidRPr="00DA3A25">
        <w:rPr>
          <w:rFonts w:cs="Arial"/>
          <w:sz w:val="20"/>
        </w:rPr>
        <w:t xml:space="preserve">o honor </w:t>
      </w:r>
      <w:r w:rsidR="00284906" w:rsidRPr="00DA3A25">
        <w:rPr>
          <w:rFonts w:cs="Arial"/>
          <w:sz w:val="20"/>
        </w:rPr>
        <w:t>God</w:t>
      </w:r>
      <w:r w:rsidR="003B6D7C" w:rsidRPr="00DA3A25">
        <w:rPr>
          <w:rFonts w:cs="Arial"/>
          <w:sz w:val="20"/>
        </w:rPr>
        <w:t>,</w:t>
      </w:r>
      <w:r w:rsidR="00284906" w:rsidRPr="00DA3A25">
        <w:rPr>
          <w:rFonts w:cs="Arial"/>
          <w:sz w:val="20"/>
        </w:rPr>
        <w:t xml:space="preserve"> and </w:t>
      </w:r>
      <w:r w:rsidR="00403B43" w:rsidRPr="00DA3A25">
        <w:rPr>
          <w:rFonts w:cs="Arial"/>
          <w:sz w:val="20"/>
        </w:rPr>
        <w:t>people</w:t>
      </w:r>
      <w:r w:rsidR="00284906" w:rsidRPr="00DA3A25">
        <w:rPr>
          <w:rFonts w:cs="Arial"/>
          <w:sz w:val="20"/>
        </w:rPr>
        <w:t xml:space="preserve"> in need </w:t>
      </w:r>
      <w:r w:rsidR="00C31C21" w:rsidRPr="00DA3A25">
        <w:rPr>
          <w:rFonts w:cs="Arial"/>
          <w:sz w:val="20"/>
        </w:rPr>
        <w:t>who</w:t>
      </w:r>
      <w:r w:rsidR="00403B43" w:rsidRPr="00DA3A25">
        <w:rPr>
          <w:rFonts w:cs="Arial"/>
          <w:sz w:val="20"/>
        </w:rPr>
        <w:t xml:space="preserve"> we </w:t>
      </w:r>
      <w:r w:rsidR="00B51234" w:rsidRPr="00DA3A25">
        <w:rPr>
          <w:rFonts w:cs="Arial"/>
          <w:sz w:val="20"/>
        </w:rPr>
        <w:t>pe</w:t>
      </w:r>
      <w:r w:rsidR="00B51234" w:rsidRPr="00DA3A25">
        <w:rPr>
          <w:rFonts w:cs="Arial"/>
          <w:spacing w:val="2"/>
          <w:sz w:val="20"/>
        </w:rPr>
        <w:t>r</w:t>
      </w:r>
      <w:r w:rsidR="00B51234" w:rsidRPr="00DA3A25">
        <w:rPr>
          <w:rFonts w:cs="Arial"/>
          <w:sz w:val="20"/>
        </w:rPr>
        <w:t>sonally in</w:t>
      </w:r>
      <w:r w:rsidR="00B51234" w:rsidRPr="00DA3A25">
        <w:rPr>
          <w:rFonts w:cs="Arial"/>
          <w:spacing w:val="2"/>
          <w:sz w:val="20"/>
        </w:rPr>
        <w:t>t</w:t>
      </w:r>
      <w:r w:rsidR="00B51234" w:rsidRPr="00DA3A25">
        <w:rPr>
          <w:rFonts w:cs="Arial"/>
          <w:sz w:val="20"/>
        </w:rPr>
        <w:t>e</w:t>
      </w:r>
      <w:r w:rsidR="00B51234" w:rsidRPr="00DA3A25">
        <w:rPr>
          <w:rFonts w:cs="Arial"/>
          <w:spacing w:val="2"/>
          <w:sz w:val="20"/>
        </w:rPr>
        <w:t>r</w:t>
      </w:r>
      <w:r w:rsidR="00B51234" w:rsidRPr="00DA3A25">
        <w:rPr>
          <w:rFonts w:cs="Arial"/>
          <w:sz w:val="20"/>
        </w:rPr>
        <w:t>a</w:t>
      </w:r>
      <w:r w:rsidR="00B51234" w:rsidRPr="00DA3A25">
        <w:rPr>
          <w:rFonts w:cs="Arial"/>
          <w:spacing w:val="2"/>
          <w:sz w:val="20"/>
        </w:rPr>
        <w:t>c</w:t>
      </w:r>
      <w:r w:rsidR="00B51234" w:rsidRPr="00DA3A25">
        <w:rPr>
          <w:rFonts w:cs="Arial"/>
          <w:sz w:val="20"/>
        </w:rPr>
        <w:t>t wi</w:t>
      </w:r>
      <w:r w:rsidR="00B51234" w:rsidRPr="00DA3A25">
        <w:rPr>
          <w:rFonts w:cs="Arial"/>
          <w:spacing w:val="2"/>
          <w:sz w:val="20"/>
        </w:rPr>
        <w:t>t</w:t>
      </w:r>
      <w:r w:rsidR="00B51234" w:rsidRPr="00DA3A25">
        <w:rPr>
          <w:rFonts w:cs="Arial"/>
          <w:sz w:val="20"/>
        </w:rPr>
        <w:t xml:space="preserve">h </w:t>
      </w:r>
      <w:r w:rsidR="00403B43" w:rsidRPr="00DA3A25">
        <w:rPr>
          <w:rFonts w:cs="Arial"/>
          <w:sz w:val="20"/>
        </w:rPr>
        <w:t xml:space="preserve">as we go </w:t>
      </w:r>
      <w:r w:rsidR="00D84DB8" w:rsidRPr="00DA3A25">
        <w:rPr>
          <w:rFonts w:cs="Arial"/>
          <w:spacing w:val="2"/>
          <w:sz w:val="20"/>
        </w:rPr>
        <w:t>t</w:t>
      </w:r>
      <w:r w:rsidR="00403B43" w:rsidRPr="00DA3A25">
        <w:rPr>
          <w:rFonts w:cs="Arial"/>
          <w:sz w:val="20"/>
        </w:rPr>
        <w:t>hrough our daily lives</w:t>
      </w:r>
      <w:r w:rsidR="00AC53DA" w:rsidRPr="00DA3A25">
        <w:rPr>
          <w:rFonts w:cs="Arial"/>
          <w:sz w:val="20"/>
        </w:rPr>
        <w:t>?</w:t>
      </w:r>
      <w:bookmarkEnd w:id="275"/>
      <w:r w:rsidR="00F763D0" w:rsidRPr="00DA3A25">
        <w:rPr>
          <w:rFonts w:cs="Arial"/>
          <w:sz w:val="20"/>
        </w:rPr>
        <w:t xml:space="preserve"> </w:t>
      </w:r>
      <w:bookmarkEnd w:id="273"/>
      <w:r w:rsidR="00F91D68" w:rsidRPr="00DA3A25">
        <w:rPr>
          <w:rFonts w:cs="Arial"/>
          <w:sz w:val="20"/>
        </w:rPr>
        <w:t xml:space="preserve">Consider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F91D68" w:rsidRPr="00DA3A25">
        <w:rPr>
          <w:rFonts w:cs="Arial"/>
          <w:sz w:val="20"/>
        </w:rPr>
        <w:t>o verses</w:t>
      </w:r>
      <w:r w:rsidR="00CF1896" w:rsidRPr="00DA3A25">
        <w:rPr>
          <w:rFonts w:cs="Arial"/>
          <w:sz w:val="20"/>
        </w:rPr>
        <w:t>,</w:t>
      </w:r>
      <w:r w:rsidR="00A860C9" w:rsidRPr="00DA3A25">
        <w:rPr>
          <w:rFonts w:cs="Arial"/>
          <w:sz w:val="20"/>
        </w:rPr>
        <w:t xml:space="preserve"> </w:t>
      </w:r>
      <w:r w:rsidR="004C1AC2" w:rsidRPr="00DA3A25">
        <w:rPr>
          <w:rFonts w:cs="Arial"/>
          <w:sz w:val="20"/>
        </w:rPr>
        <w:t>"he [Jesus] laid down his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4C1AC2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C1AC2" w:rsidRPr="00DA3A25">
        <w:rPr>
          <w:rFonts w:cs="Arial"/>
          <w:sz w:val="20"/>
        </w:rPr>
        <w:t>us: and we 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4C1AC2" w:rsidRPr="00DA3A25">
        <w:rPr>
          <w:rFonts w:cs="Arial"/>
          <w:sz w:val="20"/>
        </w:rPr>
        <w:t xml:space="preserve">o lay down </w:t>
      </w:r>
      <w:r w:rsidR="004C1AC2" w:rsidRPr="00DA3A25">
        <w:rPr>
          <w:rFonts w:cs="Arial"/>
          <w:i/>
          <w:sz w:val="20"/>
        </w:rPr>
        <w:t>ou</w:t>
      </w:r>
      <w:r w:rsidR="00F16F15" w:rsidRPr="00DA3A25">
        <w:rPr>
          <w:rFonts w:cs="Arial"/>
          <w:i/>
          <w:spacing w:val="-2"/>
          <w:sz w:val="20"/>
        </w:rPr>
        <w:t>r</w:t>
      </w:r>
      <w:r w:rsidR="00F16F15" w:rsidRPr="00DA3A25">
        <w:rPr>
          <w:rFonts w:cs="Arial"/>
          <w:iCs/>
          <w:spacing w:val="-2"/>
          <w:sz w:val="20"/>
        </w:rPr>
        <w:t xml:space="preserve"> </w:t>
      </w:r>
      <w:r w:rsidR="004C1AC2" w:rsidRPr="00DA3A25">
        <w:rPr>
          <w:rFonts w:cs="Arial"/>
          <w:sz w:val="20"/>
        </w:rPr>
        <w:t xml:space="preserve">live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4C1AC2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4C1AC2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4C1AC2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4C1AC2" w:rsidRPr="00DA3A25">
        <w:rPr>
          <w:rFonts w:cs="Arial"/>
          <w:sz w:val="20"/>
        </w:rPr>
        <w:t>en</w:t>
      </w:r>
      <w:r w:rsidR="003E1BD4" w:rsidRPr="00DA3A25">
        <w:rPr>
          <w:rFonts w:cs="Arial"/>
          <w:sz w:val="20"/>
        </w:rPr>
        <w:t>"</w:t>
      </w:r>
      <w:r w:rsidR="003E1BD4" w:rsidRPr="00DA3A25">
        <w:rPr>
          <w:rFonts w:cs="Arial"/>
          <w:spacing w:val="-2"/>
          <w:sz w:val="20"/>
        </w:rPr>
        <w:t xml:space="preserve"> </w:t>
      </w:r>
      <w:r w:rsidR="003E1BD4" w:rsidRPr="00633952">
        <w:rPr>
          <w:rFonts w:cs="Arial"/>
          <w:spacing w:val="-2"/>
          <w:sz w:val="16"/>
          <w:szCs w:val="16"/>
        </w:rPr>
        <w:t>(</w:t>
      </w:r>
      <w:r w:rsidR="00BB48B8" w:rsidRPr="00633952">
        <w:rPr>
          <w:rFonts w:cs="Arial"/>
          <w:spacing w:val="-2"/>
          <w:sz w:val="16"/>
          <w:szCs w:val="16"/>
        </w:rPr>
        <w:t>1</w:t>
      </w:r>
      <w:r w:rsidR="003E1BD4" w:rsidRPr="00633952">
        <w:rPr>
          <w:rFonts w:cs="Arial"/>
          <w:sz w:val="16"/>
          <w:szCs w:val="16"/>
        </w:rPr>
        <w:t>Jo 3</w:t>
      </w:r>
      <w:r w:rsidR="003E1BD4" w:rsidRPr="00633952">
        <w:rPr>
          <w:rFonts w:cs="Arial"/>
          <w:spacing w:val="-4"/>
          <w:sz w:val="16"/>
          <w:szCs w:val="16"/>
        </w:rPr>
        <w:t>:1</w:t>
      </w:r>
      <w:r w:rsidR="003E1BD4" w:rsidRPr="00633952">
        <w:rPr>
          <w:rFonts w:cs="Arial"/>
          <w:sz w:val="16"/>
          <w:szCs w:val="16"/>
        </w:rPr>
        <w:t>6)</w:t>
      </w:r>
      <w:r w:rsidR="00A860C9" w:rsidRPr="00DA3A25">
        <w:rPr>
          <w:rFonts w:cs="Arial"/>
          <w:sz w:val="20"/>
        </w:rPr>
        <w:t xml:space="preserve"> </w:t>
      </w:r>
      <w:r w:rsidR="00F91D68" w:rsidRPr="00DA3A25">
        <w:rPr>
          <w:rFonts w:cs="Arial"/>
          <w:sz w:val="20"/>
        </w:rPr>
        <w:t>and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DF5965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b</w:t>
      </w:r>
      <w:r w:rsidR="00DF5965" w:rsidRPr="00DA3A25">
        <w:rPr>
          <w:rFonts w:cs="Arial"/>
          <w:sz w:val="20"/>
        </w:rPr>
        <w:t xml:space="preserve">eloved,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F5965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DF5965" w:rsidRPr="00DA3A25">
        <w:rPr>
          <w:rFonts w:cs="Arial"/>
          <w:sz w:val="20"/>
        </w:rPr>
        <w:t xml:space="preserve"> so loved us, we 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F5965" w:rsidRPr="00DA3A25">
        <w:rPr>
          <w:rFonts w:cs="Arial"/>
          <w:sz w:val="20"/>
        </w:rPr>
        <w:t xml:space="preserve">also 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>o love one ano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>he</w:t>
      </w:r>
      <w:r w:rsidR="00DF5965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pacing w:val="-4"/>
          <w:sz w:val="20"/>
        </w:rPr>
        <w:t xml:space="preserve">" </w:t>
      </w:r>
      <w:r w:rsidR="00DF5965" w:rsidRPr="00633952">
        <w:rPr>
          <w:rFonts w:cs="Arial"/>
          <w:spacing w:val="-4"/>
          <w:sz w:val="16"/>
          <w:szCs w:val="16"/>
        </w:rPr>
        <w:t>(1</w:t>
      </w:r>
      <w:r w:rsidR="00DF5965" w:rsidRPr="00633952">
        <w:rPr>
          <w:rFonts w:cs="Arial"/>
          <w:sz w:val="16"/>
          <w:szCs w:val="16"/>
        </w:rPr>
        <w:t>Jo 4</w:t>
      </w:r>
      <w:r w:rsidR="00DF5965" w:rsidRPr="00633952">
        <w:rPr>
          <w:rFonts w:cs="Arial"/>
          <w:spacing w:val="-4"/>
          <w:sz w:val="16"/>
          <w:szCs w:val="16"/>
        </w:rPr>
        <w:t>:</w:t>
      </w:r>
      <w:r w:rsidR="00DF5965" w:rsidRPr="00633952">
        <w:rPr>
          <w:rFonts w:cs="Arial"/>
          <w:spacing w:val="-6"/>
          <w:sz w:val="16"/>
          <w:szCs w:val="16"/>
        </w:rPr>
        <w:t>1</w:t>
      </w:r>
      <w:r w:rsidR="00DF5965" w:rsidRPr="00633952">
        <w:rPr>
          <w:rFonts w:cs="Arial"/>
          <w:spacing w:val="-4"/>
          <w:sz w:val="16"/>
          <w:szCs w:val="16"/>
        </w:rPr>
        <w:t>1)</w:t>
      </w:r>
      <w:r w:rsidR="00F91D68" w:rsidRPr="00DA3A25">
        <w:rPr>
          <w:rFonts w:cs="Arial"/>
          <w:spacing w:val="-4"/>
          <w:sz w:val="20"/>
        </w:rPr>
        <w:t xml:space="preserve">. </w:t>
      </w:r>
      <w:r w:rsidR="00D62060" w:rsidRPr="00DA3A25">
        <w:rPr>
          <w:rFonts w:cs="Arial"/>
          <w:sz w:val="20"/>
        </w:rPr>
        <w:t>Are</w:t>
      </w:r>
      <w:r w:rsidR="00DC3A62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DC3A62" w:rsidRPr="00DA3A25">
        <w:rPr>
          <w:rFonts w:cs="Arial"/>
          <w:sz w:val="20"/>
        </w:rPr>
        <w:t xml:space="preserve">hese </w:t>
      </w:r>
      <w:r w:rsidR="00D84DB8" w:rsidRPr="00DA3A25">
        <w:rPr>
          <w:rFonts w:cs="Arial"/>
          <w:spacing w:val="2"/>
          <w:sz w:val="20"/>
        </w:rPr>
        <w:t>t</w:t>
      </w:r>
      <w:r w:rsidR="00D62060" w:rsidRPr="00DA3A25">
        <w:rPr>
          <w:rFonts w:cs="Arial"/>
          <w:sz w:val="20"/>
        </w:rPr>
        <w:t xml:space="preserve">elling us 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5B1EF7" w:rsidRPr="00DA3A25">
        <w:rPr>
          <w:rFonts w:cs="Arial"/>
          <w:sz w:val="20"/>
        </w:rPr>
        <w:t xml:space="preserve">how </w:t>
      </w:r>
      <w:r w:rsidR="00E20650" w:rsidRPr="00DA3A25">
        <w:rPr>
          <w:rFonts w:cs="Arial"/>
          <w:spacing w:val="4"/>
          <w:sz w:val="20"/>
        </w:rPr>
        <w:t>t</w:t>
      </w:r>
      <w:r w:rsidR="00FC3BCB" w:rsidRPr="00DA3A25">
        <w:rPr>
          <w:rFonts w:cs="Arial"/>
          <w:sz w:val="20"/>
        </w:rPr>
        <w:t>o</w:t>
      </w:r>
      <w:r w:rsidR="005B1EF7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FC3BCB" w:rsidRPr="00DA3A25">
        <w:rPr>
          <w:rFonts w:cs="Arial"/>
          <w:sz w:val="20"/>
        </w:rPr>
        <w:t>ela</w:t>
      </w:r>
      <w:r w:rsidR="00E20650" w:rsidRPr="00DA3A25">
        <w:rPr>
          <w:rFonts w:cs="Arial"/>
          <w:spacing w:val="4"/>
          <w:sz w:val="20"/>
        </w:rPr>
        <w:t>t</w:t>
      </w:r>
      <w:r w:rsidR="00FC3BCB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FC3BCB" w:rsidRPr="00DA3A25">
        <w:rPr>
          <w:rFonts w:cs="Arial"/>
          <w:sz w:val="20"/>
        </w:rPr>
        <w:t>o</w:t>
      </w:r>
      <w:r w:rsidR="00D22ED1" w:rsidRPr="00DA3A25">
        <w:rPr>
          <w:rFonts w:cs="Arial"/>
          <w:sz w:val="20"/>
        </w:rPr>
        <w:t xml:space="preserve"> </w:t>
      </w:r>
      <w:r w:rsidR="00F91D68" w:rsidRPr="00DA3A25">
        <w:rPr>
          <w:rFonts w:cs="Arial"/>
          <w:spacing w:val="4"/>
          <w:sz w:val="20"/>
        </w:rPr>
        <w:t>t</w:t>
      </w:r>
      <w:r w:rsidR="00F91D68" w:rsidRPr="00DA3A25">
        <w:rPr>
          <w:rFonts w:cs="Arial"/>
          <w:sz w:val="20"/>
        </w:rPr>
        <w:t>he b</w:t>
      </w:r>
      <w:r w:rsidR="00F91D68" w:rsidRPr="00DA3A25">
        <w:rPr>
          <w:rFonts w:cs="Arial"/>
          <w:spacing w:val="2"/>
          <w:sz w:val="20"/>
        </w:rPr>
        <w:t>r</w:t>
      </w:r>
      <w:r w:rsidR="00F91D68" w:rsidRPr="00DA3A25">
        <w:rPr>
          <w:rFonts w:cs="Arial"/>
          <w:sz w:val="20"/>
        </w:rPr>
        <w:t>e</w:t>
      </w:r>
      <w:r w:rsidR="00F91D68" w:rsidRPr="00DA3A25">
        <w:rPr>
          <w:rFonts w:cs="Arial"/>
          <w:spacing w:val="4"/>
          <w:sz w:val="20"/>
        </w:rPr>
        <w:t>t</w:t>
      </w:r>
      <w:r w:rsidR="00F91D68" w:rsidRPr="00DA3A25">
        <w:rPr>
          <w:rFonts w:cs="Arial"/>
          <w:sz w:val="20"/>
        </w:rPr>
        <w:t>h</w:t>
      </w:r>
      <w:r w:rsidR="00F91D68" w:rsidRPr="00DA3A25">
        <w:rPr>
          <w:rFonts w:cs="Arial"/>
          <w:spacing w:val="2"/>
          <w:sz w:val="20"/>
        </w:rPr>
        <w:t>r</w:t>
      </w:r>
      <w:r w:rsidR="00F91D68" w:rsidRPr="00DA3A25">
        <w:rPr>
          <w:rFonts w:cs="Arial"/>
          <w:sz w:val="20"/>
        </w:rPr>
        <w:t xml:space="preserve">en </w:t>
      </w:r>
      <w:r w:rsidR="005A3135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91D68" w:rsidRPr="00DA3A25">
        <w:rPr>
          <w:rFonts w:cs="Arial"/>
          <w:spacing w:val="2"/>
          <w:sz w:val="20"/>
        </w:rPr>
        <w:t>t</w:t>
      </w:r>
      <w:r w:rsidR="00F91D68" w:rsidRPr="00DA3A25">
        <w:rPr>
          <w:rFonts w:cs="Arial"/>
          <w:spacing w:val="-2"/>
          <w:sz w:val="20"/>
        </w:rPr>
        <w:t>o</w:t>
      </w:r>
      <w:r w:rsidR="00243385" w:rsidRPr="00DA3A25">
        <w:rPr>
          <w:rFonts w:cs="Arial"/>
          <w:spacing w:val="-2"/>
          <w:sz w:val="20"/>
        </w:rPr>
        <w:t xml:space="preserve"> every</w:t>
      </w:r>
      <w:r w:rsidR="00F91D68" w:rsidRPr="00DA3A25">
        <w:rPr>
          <w:rFonts w:cs="Arial"/>
          <w:spacing w:val="-2"/>
          <w:sz w:val="20"/>
        </w:rPr>
        <w:t xml:space="preserve"> </w:t>
      </w:r>
      <w:r w:rsidR="00243385" w:rsidRPr="00DA3A25">
        <w:rPr>
          <w:rFonts w:cs="Arial"/>
          <w:sz w:val="20"/>
        </w:rPr>
        <w:t>man</w:t>
      </w:r>
      <w:r w:rsidR="005B1EF7" w:rsidRPr="00DA3A25">
        <w:rPr>
          <w:rFonts w:cs="Arial"/>
          <w:sz w:val="20"/>
        </w:rPr>
        <w:t>?</w:t>
      </w:r>
      <w:r w:rsidR="00251829" w:rsidRPr="00DA3A25">
        <w:rPr>
          <w:rFonts w:cs="Arial"/>
          <w:sz w:val="20"/>
        </w:rPr>
        <w:t xml:space="preserve"> </w:t>
      </w:r>
      <w:r w:rsidR="00DF5965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z w:val="20"/>
        </w:rPr>
        <w:t>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="00DF596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 xml:space="preserve">ells </w:t>
      </w:r>
      <w:r w:rsidR="00251829" w:rsidRPr="00DA3A25">
        <w:rPr>
          <w:rFonts w:cs="Arial"/>
          <w:spacing w:val="4"/>
          <w:sz w:val="20"/>
        </w:rPr>
        <w:t>t</w:t>
      </w:r>
      <w:r w:rsidR="00251829" w:rsidRPr="00DA3A25">
        <w:rPr>
          <w:rFonts w:cs="Arial"/>
          <w:sz w:val="20"/>
        </w:rPr>
        <w:t>he b</w:t>
      </w:r>
      <w:r w:rsidR="00251829" w:rsidRPr="00DA3A25">
        <w:rPr>
          <w:rFonts w:cs="Arial"/>
          <w:spacing w:val="2"/>
          <w:sz w:val="20"/>
        </w:rPr>
        <w:t>r</w:t>
      </w:r>
      <w:r w:rsidR="00251829" w:rsidRPr="00DA3A25">
        <w:rPr>
          <w:rFonts w:cs="Arial"/>
          <w:sz w:val="20"/>
        </w:rPr>
        <w:t>e</w:t>
      </w:r>
      <w:r w:rsidR="00251829" w:rsidRPr="00DA3A25">
        <w:rPr>
          <w:rFonts w:cs="Arial"/>
          <w:spacing w:val="4"/>
          <w:sz w:val="20"/>
        </w:rPr>
        <w:t>t</w:t>
      </w:r>
      <w:r w:rsidR="00251829" w:rsidRPr="00DA3A25">
        <w:rPr>
          <w:rFonts w:cs="Arial"/>
          <w:sz w:val="20"/>
        </w:rPr>
        <w:t>h</w:t>
      </w:r>
      <w:r w:rsidR="00251829" w:rsidRPr="00DA3A25">
        <w:rPr>
          <w:rFonts w:cs="Arial"/>
          <w:spacing w:val="2"/>
          <w:sz w:val="20"/>
        </w:rPr>
        <w:t>r</w:t>
      </w:r>
      <w:r w:rsidR="00251829" w:rsidRPr="00DA3A25">
        <w:rPr>
          <w:rFonts w:cs="Arial"/>
          <w:sz w:val="20"/>
        </w:rPr>
        <w:t xml:space="preserve">en </w:t>
      </w:r>
      <w:r w:rsidR="00DF5965" w:rsidRPr="00DA3A25">
        <w:rPr>
          <w:rFonts w:cs="Arial"/>
          <w:sz w:val="20"/>
        </w:rPr>
        <w:t xml:space="preserve">how 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 xml:space="preserve">o view 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 xml:space="preserve">ies 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>o one ano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CF1896" w:rsidRPr="00DA3A25">
        <w:rPr>
          <w:rFonts w:cs="Arial"/>
          <w:sz w:val="20"/>
        </w:rPr>
        <w:t>,</w:t>
      </w:r>
      <w:r w:rsidR="00DF5965" w:rsidRPr="00DA3A25">
        <w:rPr>
          <w:rFonts w:cs="Arial"/>
          <w:sz w:val="20"/>
        </w:rPr>
        <w:t xml:space="preserve"> "</w:t>
      </w:r>
      <w:r w:rsidR="00CF1896" w:rsidRPr="00DA3A25">
        <w:rPr>
          <w:rFonts w:cs="Arial"/>
          <w:sz w:val="20"/>
        </w:rPr>
        <w:t>y</w:t>
      </w:r>
      <w:r w:rsidR="00DF5965" w:rsidRPr="00DA3A25">
        <w:rPr>
          <w:rFonts w:cs="Arial"/>
          <w:sz w:val="20"/>
        </w:rPr>
        <w:t>e a</w:t>
      </w:r>
      <w:r w:rsidR="002B2A62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>he bod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2845" w:rsidRPr="00DA3A25">
        <w:rPr>
          <w:rFonts w:cs="Arial"/>
          <w:sz w:val="20"/>
        </w:rPr>
        <w:t>C</w:t>
      </w:r>
      <w:r w:rsidR="00DF5965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A95B2B" w:rsidRPr="00DA3A25">
        <w:rPr>
          <w:rFonts w:cs="Arial"/>
          <w:sz w:val="20"/>
        </w:rPr>
        <w:fldChar w:fldCharType="begin"/>
      </w:r>
      <w:r w:rsidR="00A95B2B" w:rsidRPr="00DA3A25">
        <w:rPr>
          <w:sz w:val="20"/>
        </w:rPr>
        <w:instrText xml:space="preserve"> XE "</w:instrText>
      </w:r>
      <w:r w:rsidR="00A95B2B" w:rsidRPr="00DA3A25">
        <w:rPr>
          <w:rFonts w:cs="Arial"/>
          <w:sz w:val="20"/>
        </w:rPr>
        <w:instrText>Jesus:</w:instrText>
      </w:r>
      <w:r w:rsidR="00A95B2B" w:rsidRPr="00DA3A25">
        <w:rPr>
          <w:sz w:val="20"/>
        </w:rPr>
        <w:instrText xml:space="preserve">body of Christ" </w:instrText>
      </w:r>
      <w:r w:rsidR="00A95B2B" w:rsidRPr="00DA3A25">
        <w:rPr>
          <w:rFonts w:cs="Arial"/>
          <w:sz w:val="20"/>
        </w:rPr>
        <w:fldChar w:fldCharType="end"/>
      </w:r>
      <w:r w:rsidR="00DF5965" w:rsidRPr="00DA3A25">
        <w:rPr>
          <w:rFonts w:cs="Arial"/>
          <w:sz w:val="20"/>
        </w:rPr>
        <w:t>, and membe</w:t>
      </w:r>
      <w:r w:rsidR="002B2A62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z w:val="20"/>
        </w:rPr>
        <w:t>s in pa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DF5965" w:rsidRPr="00DA3A25">
        <w:rPr>
          <w:rFonts w:cs="Arial"/>
          <w:sz w:val="20"/>
        </w:rPr>
        <w:t>ula</w:t>
      </w:r>
      <w:r w:rsidR="002B2A62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z w:val="20"/>
        </w:rPr>
        <w:t xml:space="preserve">" </w:t>
      </w:r>
      <w:r w:rsidR="00DF5965" w:rsidRPr="00633952">
        <w:rPr>
          <w:rFonts w:cs="Arial"/>
          <w:sz w:val="16"/>
          <w:szCs w:val="16"/>
        </w:rPr>
        <w:t>(1</w:t>
      </w:r>
      <w:r w:rsidR="00DC2845" w:rsidRPr="00633952">
        <w:rPr>
          <w:rFonts w:cs="Arial"/>
          <w:sz w:val="16"/>
          <w:szCs w:val="16"/>
        </w:rPr>
        <w:t>C</w:t>
      </w:r>
      <w:r w:rsidR="00DF5965" w:rsidRPr="00633952">
        <w:rPr>
          <w:rFonts w:cs="Arial"/>
          <w:sz w:val="16"/>
          <w:szCs w:val="16"/>
        </w:rPr>
        <w:t>o</w:t>
      </w:r>
      <w:r w:rsidR="00F16F15" w:rsidRPr="00633952">
        <w:rPr>
          <w:rFonts w:cs="Arial"/>
          <w:spacing w:val="-2"/>
          <w:sz w:val="16"/>
          <w:szCs w:val="16"/>
        </w:rPr>
        <w:t xml:space="preserve">r </w:t>
      </w:r>
      <w:r w:rsidR="00DF5965" w:rsidRPr="00633952">
        <w:rPr>
          <w:rFonts w:cs="Arial"/>
          <w:sz w:val="16"/>
          <w:szCs w:val="16"/>
        </w:rPr>
        <w:t>12:27)</w:t>
      </w:r>
      <w:r w:rsidR="00F91D68" w:rsidRPr="00DA3A25">
        <w:rPr>
          <w:rFonts w:cs="Arial"/>
          <w:sz w:val="20"/>
        </w:rPr>
        <w:t xml:space="preserve">. </w:t>
      </w:r>
      <w:r w:rsidR="00251829" w:rsidRPr="00DA3A25">
        <w:rPr>
          <w:rFonts w:cs="Arial"/>
          <w:spacing w:val="4"/>
          <w:sz w:val="20"/>
        </w:rPr>
        <w:t>In Ephesians 5:29-30, th</w:t>
      </w:r>
      <w:r w:rsidR="00552091" w:rsidRPr="00DA3A25">
        <w:rPr>
          <w:rFonts w:cs="Arial"/>
          <w:sz w:val="20"/>
        </w:rPr>
        <w:t>e b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91D68" w:rsidRPr="00DA3A25">
        <w:rPr>
          <w:rFonts w:cs="Arial"/>
          <w:sz w:val="20"/>
        </w:rPr>
        <w:t>wa</w:t>
      </w:r>
      <w:r w:rsidR="00552091" w:rsidRPr="00DA3A25">
        <w:rPr>
          <w:rFonts w:cs="Arial"/>
          <w:sz w:val="20"/>
        </w:rPr>
        <w:t>s 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52091" w:rsidRPr="00DA3A25">
        <w:rPr>
          <w:rFonts w:cs="Arial"/>
          <w:sz w:val="20"/>
        </w:rPr>
        <w:t>even highe</w:t>
      </w:r>
      <w:r w:rsidR="00F16F15" w:rsidRPr="00DA3A25">
        <w:rPr>
          <w:rFonts w:cs="Arial"/>
          <w:spacing w:val="-2"/>
          <w:sz w:val="20"/>
        </w:rPr>
        <w:t>r</w:t>
      </w:r>
      <w:r w:rsidR="00552091" w:rsidRPr="00DA3A25">
        <w:rPr>
          <w:rFonts w:cs="Arial"/>
          <w:sz w:val="20"/>
        </w:rPr>
        <w:t>:</w:t>
      </w:r>
    </w:p>
    <w:p w14:paraId="156A0997" w14:textId="77777777" w:rsidR="00552091" w:rsidRPr="00DA3A25" w:rsidRDefault="0055209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E282C47" w14:textId="42F181DA" w:rsidR="00DF5965" w:rsidRPr="00DA3A25" w:rsidRDefault="00552091" w:rsidP="00251829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DF5965" w:rsidRPr="00DA3A25">
        <w:rPr>
          <w:rFonts w:cs="Arial"/>
          <w:bCs/>
          <w:sz w:val="20"/>
        </w:rPr>
        <w:t>no man ev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DF5965" w:rsidRPr="00DA3A25">
        <w:rPr>
          <w:rFonts w:cs="Arial"/>
          <w:bCs/>
          <w:sz w:val="20"/>
        </w:rPr>
        <w:t>ye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DF5965" w:rsidRPr="00DA3A25">
        <w:rPr>
          <w:rFonts w:cs="Arial"/>
          <w:bCs/>
          <w:sz w:val="20"/>
        </w:rPr>
        <w:t>ha</w:t>
      </w:r>
      <w:r w:rsidR="00E20650" w:rsidRPr="00DA3A25">
        <w:rPr>
          <w:rFonts w:cs="Arial"/>
          <w:bCs/>
          <w:spacing w:val="4"/>
          <w:sz w:val="20"/>
        </w:rPr>
        <w:t>t</w:t>
      </w:r>
      <w:r w:rsidR="00DF5965" w:rsidRPr="00DA3A25">
        <w:rPr>
          <w:rFonts w:cs="Arial"/>
          <w:bCs/>
          <w:sz w:val="20"/>
        </w:rPr>
        <w:t xml:space="preserve">ed his own </w:t>
      </w:r>
      <w:r w:rsidR="00DF5965" w:rsidRPr="00DA3A25">
        <w:rPr>
          <w:rFonts w:cs="Arial"/>
          <w:bCs/>
          <w:spacing w:val="6"/>
          <w:sz w:val="20"/>
        </w:rPr>
        <w:t>f</w:t>
      </w:r>
      <w:r w:rsidR="00DF5965" w:rsidRPr="00DA3A25">
        <w:rPr>
          <w:rFonts w:cs="Arial"/>
          <w:bCs/>
          <w:sz w:val="20"/>
        </w:rPr>
        <w:t>lesh</w:t>
      </w:r>
      <w:r w:rsidR="00DF5965" w:rsidRPr="00DA3A25">
        <w:rPr>
          <w:rFonts w:cs="Arial"/>
          <w:sz w:val="20"/>
        </w:rPr>
        <w:t>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F5965" w:rsidRPr="00DA3A25">
        <w:rPr>
          <w:rFonts w:cs="Arial"/>
          <w:sz w:val="20"/>
        </w:rPr>
        <w:t>nou</w:t>
      </w:r>
      <w:r w:rsidR="002B2A62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z w:val="20"/>
        </w:rPr>
        <w:t>ishe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 xml:space="preserve">h and </w:t>
      </w:r>
      <w:r w:rsidR="00E95871" w:rsidRPr="00DA3A25">
        <w:rPr>
          <w:rFonts w:cs="Arial"/>
          <w:spacing w:val="2"/>
          <w:sz w:val="20"/>
        </w:rPr>
        <w:t>c</w:t>
      </w:r>
      <w:r w:rsidR="00DF5965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z w:val="20"/>
        </w:rPr>
        <w:t>ishe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 xml:space="preserve">h 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="00DF5965" w:rsidRPr="00DA3A25">
        <w:rPr>
          <w:rFonts w:cs="Arial"/>
          <w:sz w:val="20"/>
        </w:rPr>
        <w:t xml:space="preserve"> even as 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z w:val="20"/>
        </w:rPr>
        <w:t xml:space="preserve">d </w:t>
      </w:r>
      <w:r w:rsidR="00E20650" w:rsidRPr="00DA3A25">
        <w:rPr>
          <w:rFonts w:cs="Arial"/>
          <w:spacing w:val="4"/>
          <w:sz w:val="20"/>
        </w:rPr>
        <w:t>t</w:t>
      </w:r>
      <w:r w:rsidR="00DF5965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DF5965" w:rsidRPr="00DA3A25">
        <w:rPr>
          <w:rFonts w:cs="Arial"/>
          <w:sz w:val="20"/>
        </w:rPr>
        <w:t>h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DF5965" w:rsidRPr="00DA3A25">
        <w:rPr>
          <w:rFonts w:cs="Arial"/>
          <w:sz w:val="20"/>
        </w:rPr>
        <w:t>h: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F</w:t>
      </w:r>
      <w:r w:rsidR="00DF5965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DF5965" w:rsidRPr="00DA3A25">
        <w:rPr>
          <w:rFonts w:cs="Arial"/>
          <w:sz w:val="20"/>
        </w:rPr>
        <w:t>we a</w:t>
      </w:r>
      <w:r w:rsidR="002B2A62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z w:val="20"/>
        </w:rPr>
        <w:t>e membe</w:t>
      </w:r>
      <w:r w:rsidR="002B2A62" w:rsidRPr="00DA3A25">
        <w:rPr>
          <w:rFonts w:cs="Arial"/>
          <w:spacing w:val="2"/>
          <w:sz w:val="20"/>
        </w:rPr>
        <w:t>r</w:t>
      </w:r>
      <w:r w:rsidR="00DF5965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F5965" w:rsidRPr="00DA3A25">
        <w:rPr>
          <w:rFonts w:cs="Arial"/>
          <w:sz w:val="20"/>
        </w:rPr>
        <w:t>his body,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F5965" w:rsidRPr="00DA3A25">
        <w:rPr>
          <w:rFonts w:cs="Arial"/>
          <w:sz w:val="20"/>
        </w:rPr>
        <w:t xml:space="preserve">his </w:t>
      </w:r>
      <w:r w:rsidR="00DF5965" w:rsidRPr="00DA3A25">
        <w:rPr>
          <w:rFonts w:cs="Arial"/>
          <w:spacing w:val="4"/>
          <w:sz w:val="20"/>
        </w:rPr>
        <w:t>f</w:t>
      </w:r>
      <w:r w:rsidR="00DF5965" w:rsidRPr="00DA3A25">
        <w:rPr>
          <w:rFonts w:cs="Arial"/>
          <w:sz w:val="20"/>
        </w:rPr>
        <w:t>lesh, a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F5965" w:rsidRPr="00DA3A25">
        <w:rPr>
          <w:rFonts w:cs="Arial"/>
          <w:sz w:val="20"/>
        </w:rPr>
        <w:t>his bones</w:t>
      </w:r>
      <w:r w:rsidR="00251829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>"</w:t>
      </w:r>
    </w:p>
    <w:p w14:paraId="0449E656" w14:textId="77777777" w:rsidR="00251829" w:rsidRPr="00DA3A25" w:rsidRDefault="00251829" w:rsidP="00251829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4F0A2852" w14:textId="55F4932B" w:rsidR="00F16F4B" w:rsidRPr="00DA3A25" w:rsidRDefault="00CC018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Verses su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s</w:t>
      </w:r>
      <w:r w:rsidR="00270C86" w:rsidRPr="00DA3A25">
        <w:rPr>
          <w:rFonts w:cs="Arial"/>
          <w:sz w:val="20"/>
        </w:rPr>
        <w:t>, "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70C86" w:rsidRPr="00DA3A25">
        <w:rPr>
          <w:rFonts w:cs="Arial"/>
          <w:sz w:val="20"/>
        </w:rPr>
        <w:t>any man hav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270C86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70C8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2845" w:rsidRPr="00DA3A25">
        <w:rPr>
          <w:rFonts w:cs="Arial"/>
          <w:sz w:val="20"/>
        </w:rPr>
        <w:t>C</w:t>
      </w:r>
      <w:r w:rsidR="00270C86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270C86"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="00270C86" w:rsidRPr="00DA3A25">
        <w:rPr>
          <w:rFonts w:cs="Arial"/>
          <w:sz w:val="20"/>
        </w:rPr>
        <w:t xml:space="preserve"> he is non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70C86" w:rsidRPr="00DA3A25">
        <w:rPr>
          <w:rFonts w:cs="Arial"/>
          <w:sz w:val="20"/>
        </w:rPr>
        <w:t>his"</w:t>
      </w:r>
      <w:r w:rsidR="00634ABD" w:rsidRPr="00DA3A25">
        <w:rPr>
          <w:rFonts w:cs="Arial"/>
          <w:sz w:val="20"/>
        </w:rPr>
        <w:t xml:space="preserve"> </w:t>
      </w:r>
      <w:r w:rsidR="00634ABD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634ABD" w:rsidRPr="00633952">
        <w:rPr>
          <w:rFonts w:cs="Arial"/>
          <w:sz w:val="16"/>
          <w:szCs w:val="16"/>
        </w:rPr>
        <w:t>om 8:9)</w:t>
      </w:r>
      <w:r w:rsidR="00634ABD" w:rsidRPr="00DA3A25">
        <w:rPr>
          <w:rFonts w:cs="Arial"/>
          <w:sz w:val="20"/>
        </w:rPr>
        <w:t>,</w:t>
      </w:r>
      <w:r w:rsidR="00270C86" w:rsidRPr="00DA3A25">
        <w:rPr>
          <w:rFonts w:cs="Arial"/>
          <w:sz w:val="20"/>
        </w:rPr>
        <w:t xml:space="preserve"> </w:t>
      </w:r>
      <w:r w:rsidR="005163C5" w:rsidRPr="00DA3A25">
        <w:rPr>
          <w:rFonts w:cs="Arial"/>
          <w:sz w:val="20"/>
        </w:rPr>
        <w:t xml:space="preserve">let us know </w:t>
      </w:r>
      <w:r w:rsidR="00634ABD" w:rsidRPr="00DA3A25">
        <w:rPr>
          <w:rFonts w:cs="Arial"/>
          <w:sz w:val="20"/>
        </w:rPr>
        <w:t>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5163C5" w:rsidRPr="00DA3A25">
        <w:rPr>
          <w:rFonts w:cs="Arial"/>
          <w:sz w:val="20"/>
        </w:rPr>
        <w:t xml:space="preserve"> person</w:t>
      </w:r>
      <w:r w:rsidR="00634ABD" w:rsidRPr="00DA3A25">
        <w:rPr>
          <w:rFonts w:cs="Arial"/>
          <w:sz w:val="20"/>
        </w:rPr>
        <w:t xml:space="preserve"> </w:t>
      </w:r>
      <w:r w:rsidR="0012580E" w:rsidRPr="00DA3A25">
        <w:rPr>
          <w:rFonts w:cs="Arial"/>
          <w:sz w:val="20"/>
        </w:rPr>
        <w:t xml:space="preserve">is </w:t>
      </w:r>
      <w:r w:rsidR="005163C5" w:rsidRPr="00DA3A25">
        <w:rPr>
          <w:rFonts w:cs="Arial"/>
          <w:sz w:val="20"/>
        </w:rPr>
        <w:t xml:space="preserve">not </w:t>
      </w:r>
      <w:r w:rsidR="0012580E"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="0012580E" w:rsidRPr="00DA3A25">
        <w:rPr>
          <w:rFonts w:cs="Arial"/>
          <w:sz w:val="20"/>
        </w:rPr>
        <w:t xml:space="preserve">he body </w:t>
      </w:r>
      <w:bookmarkStart w:id="276" w:name="_Hlk1333317"/>
      <w:r w:rsidR="00B65D2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2845" w:rsidRPr="00DA3A25">
        <w:rPr>
          <w:rFonts w:cs="Arial"/>
          <w:sz w:val="20"/>
        </w:rPr>
        <w:t>C</w:t>
      </w:r>
      <w:r w:rsidR="00B65D26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B65D26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A95B2B" w:rsidRPr="00DA3A25">
        <w:rPr>
          <w:rFonts w:cs="Arial"/>
          <w:sz w:val="20"/>
        </w:rPr>
        <w:fldChar w:fldCharType="begin"/>
      </w:r>
      <w:r w:rsidR="00A95B2B" w:rsidRPr="00DA3A25">
        <w:rPr>
          <w:sz w:val="20"/>
        </w:rPr>
        <w:instrText xml:space="preserve"> XE "</w:instrText>
      </w:r>
      <w:r w:rsidR="00A95B2B" w:rsidRPr="00DA3A25">
        <w:rPr>
          <w:rFonts w:cs="Arial"/>
          <w:sz w:val="20"/>
        </w:rPr>
        <w:instrText>Jesus:</w:instrText>
      </w:r>
      <w:r w:rsidR="00A95B2B" w:rsidRPr="00DA3A25">
        <w:rPr>
          <w:sz w:val="20"/>
        </w:rPr>
        <w:instrText xml:space="preserve">body of Christ" </w:instrText>
      </w:r>
      <w:r w:rsidR="00A95B2B" w:rsidRPr="00DA3A25">
        <w:rPr>
          <w:rFonts w:cs="Arial"/>
          <w:sz w:val="20"/>
        </w:rPr>
        <w:fldChar w:fldCharType="end"/>
      </w:r>
      <w:r w:rsidR="00B41377" w:rsidRPr="00DA3A25">
        <w:rPr>
          <w:rFonts w:cs="Arial"/>
          <w:sz w:val="20"/>
        </w:rPr>
        <w:t xml:space="preserve">. </w:t>
      </w:r>
      <w:bookmarkEnd w:id="276"/>
      <w:r w:rsidR="00715F9A" w:rsidRPr="00DA3A25">
        <w:rPr>
          <w:rFonts w:cs="Arial"/>
          <w:sz w:val="20"/>
        </w:rPr>
        <w:t>T</w:t>
      </w:r>
      <w:r w:rsidR="00F46068" w:rsidRPr="00DA3A25">
        <w:rPr>
          <w:rFonts w:cs="Arial"/>
          <w:sz w:val="20"/>
        </w:rPr>
        <w:t xml:space="preserve">his is </w:t>
      </w:r>
      <w:r w:rsidR="00BF04C3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F46068" w:rsidRPr="00DA3A25">
        <w:rPr>
          <w:rFonts w:cs="Arial"/>
          <w:sz w:val="20"/>
        </w:rPr>
        <w:t>o say we shoul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F04C3" w:rsidRPr="00DA3A25">
        <w:rPr>
          <w:rFonts w:cs="Arial"/>
          <w:sz w:val="20"/>
        </w:rPr>
        <w:t xml:space="preserve">do </w:t>
      </w:r>
      <w:r w:rsidR="0030007C" w:rsidRPr="00DA3A25">
        <w:rPr>
          <w:rFonts w:cs="Arial"/>
          <w:sz w:val="20"/>
        </w:rPr>
        <w:t xml:space="preserve">good </w:t>
      </w:r>
      <w:r w:rsidR="00E20650" w:rsidRPr="00DA3A25">
        <w:rPr>
          <w:rFonts w:cs="Arial"/>
          <w:spacing w:val="4"/>
          <w:sz w:val="20"/>
        </w:rPr>
        <w:t>t</w:t>
      </w:r>
      <w:r w:rsidR="0030007C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30007C" w:rsidRPr="00DA3A25">
        <w:rPr>
          <w:rFonts w:cs="Arial"/>
          <w:sz w:val="20"/>
        </w:rPr>
        <w:t>hose who</w:t>
      </w:r>
      <w:r w:rsidR="00BF04C3"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="00BF04C3" w:rsidRPr="00DA3A25">
        <w:rPr>
          <w:rFonts w:cs="Arial"/>
          <w:sz w:val="20"/>
        </w:rPr>
        <w:t>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BF04C3" w:rsidRPr="00DA3A25">
        <w:rPr>
          <w:rFonts w:cs="Arial"/>
          <w:sz w:val="20"/>
        </w:rPr>
        <w:t>oun</w:t>
      </w:r>
      <w:r w:rsidR="00E20650" w:rsidRPr="00DA3A25">
        <w:rPr>
          <w:rFonts w:cs="Arial"/>
          <w:spacing w:val="4"/>
          <w:sz w:val="20"/>
        </w:rPr>
        <w:t>t</w:t>
      </w:r>
      <w:r w:rsidR="00BF04C3" w:rsidRPr="00DA3A25">
        <w:rPr>
          <w:rFonts w:cs="Arial"/>
          <w:sz w:val="20"/>
        </w:rPr>
        <w:t xml:space="preserve">ed among </w:t>
      </w:r>
      <w:r w:rsidR="00E20650" w:rsidRPr="00DA3A25">
        <w:rPr>
          <w:rFonts w:cs="Arial"/>
          <w:spacing w:val="4"/>
          <w:sz w:val="20"/>
        </w:rPr>
        <w:t>t</w:t>
      </w:r>
      <w:r w:rsidR="00BF04C3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BF04C3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BF04C3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BF04C3" w:rsidRPr="00DA3A25">
        <w:rPr>
          <w:rFonts w:cs="Arial"/>
          <w:sz w:val="20"/>
        </w:rPr>
        <w:t xml:space="preserve">en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F04C3" w:rsidRPr="00DA3A25">
        <w:rPr>
          <w:rFonts w:cs="Arial"/>
          <w:sz w:val="20"/>
        </w:rPr>
        <w:t>Gala</w:t>
      </w:r>
      <w:r w:rsidR="00E20650" w:rsidRPr="00DA3A25">
        <w:rPr>
          <w:rFonts w:cs="Arial"/>
          <w:spacing w:val="4"/>
          <w:sz w:val="20"/>
        </w:rPr>
        <w:t>t</w:t>
      </w:r>
      <w:r w:rsidR="00BF04C3" w:rsidRPr="00DA3A25">
        <w:rPr>
          <w:rFonts w:cs="Arial"/>
          <w:sz w:val="20"/>
        </w:rPr>
        <w:t xml:space="preserve">ians </w:t>
      </w:r>
      <w:r w:rsidR="00F46068" w:rsidRPr="00DA3A25">
        <w:rPr>
          <w:rFonts w:cs="Arial"/>
          <w:sz w:val="20"/>
        </w:rPr>
        <w:t>6:</w:t>
      </w:r>
      <w:r w:rsidR="00F16F4B" w:rsidRPr="00DA3A25">
        <w:rPr>
          <w:rFonts w:cs="Arial"/>
          <w:sz w:val="20"/>
        </w:rPr>
        <w:t>9-</w:t>
      </w:r>
      <w:r w:rsidR="00F46068" w:rsidRPr="00DA3A25">
        <w:rPr>
          <w:rFonts w:cs="Arial"/>
          <w:sz w:val="20"/>
        </w:rPr>
        <w:t>10</w:t>
      </w:r>
      <w:r w:rsidR="00BF04C3" w:rsidRPr="00DA3A25">
        <w:rPr>
          <w:rFonts w:cs="Arial"/>
          <w:sz w:val="20"/>
        </w:rPr>
        <w:t xml:space="preserve"> says</w:t>
      </w:r>
      <w:r w:rsidR="00F16F4B" w:rsidRPr="00DA3A25">
        <w:rPr>
          <w:rFonts w:cs="Arial"/>
          <w:sz w:val="20"/>
        </w:rPr>
        <w:t>:</w:t>
      </w:r>
      <w:r w:rsidR="00F46068" w:rsidRPr="00DA3A25">
        <w:rPr>
          <w:rFonts w:cs="Arial"/>
          <w:sz w:val="20"/>
        </w:rPr>
        <w:t xml:space="preserve"> </w:t>
      </w:r>
    </w:p>
    <w:p w14:paraId="166720BD" w14:textId="77777777" w:rsidR="00F16F4B" w:rsidRPr="00DA3A25" w:rsidRDefault="00F16F4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6FF4DEF" w14:textId="11EE0882" w:rsidR="00F46068" w:rsidRPr="00DA3A25" w:rsidRDefault="00BF04C3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F16F4B" w:rsidRPr="00DA3A25">
        <w:rPr>
          <w:rFonts w:cs="Arial"/>
          <w:sz w:val="20"/>
        </w:rPr>
        <w:t>l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4B" w:rsidRPr="00DA3A25">
        <w:rPr>
          <w:rFonts w:cs="Arial"/>
          <w:sz w:val="20"/>
        </w:rPr>
        <w:t>u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4B" w:rsidRPr="00DA3A25">
        <w:rPr>
          <w:rFonts w:cs="Arial"/>
          <w:sz w:val="20"/>
        </w:rPr>
        <w:t>be wea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F16F4B" w:rsidRPr="00DA3A25">
        <w:rPr>
          <w:rFonts w:cs="Arial"/>
          <w:sz w:val="20"/>
        </w:rPr>
        <w:t xml:space="preserve"> in well doing: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6F4B" w:rsidRPr="00DA3A25">
        <w:rPr>
          <w:rFonts w:cs="Arial"/>
          <w:sz w:val="20"/>
        </w:rPr>
        <w:t xml:space="preserve">in due season we shall </w:t>
      </w:r>
      <w:r w:rsidR="002B2A62" w:rsidRPr="00DA3A25">
        <w:rPr>
          <w:rFonts w:cs="Arial"/>
          <w:spacing w:val="2"/>
          <w:sz w:val="20"/>
        </w:rPr>
        <w:t>r</w:t>
      </w:r>
      <w:r w:rsidR="00F16F4B" w:rsidRPr="00DA3A25">
        <w:rPr>
          <w:rFonts w:cs="Arial"/>
          <w:sz w:val="20"/>
        </w:rPr>
        <w:t xml:space="preserve">eap,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6F4B" w:rsidRPr="00DA3A25">
        <w:rPr>
          <w:rFonts w:cs="Arial"/>
          <w:sz w:val="20"/>
        </w:rPr>
        <w:t xml:space="preserve">w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4B" w:rsidRPr="00DA3A25">
        <w:rPr>
          <w:rFonts w:cs="Arial"/>
          <w:sz w:val="20"/>
        </w:rPr>
        <w:t>i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4B" w:rsidRPr="00DA3A25">
        <w:rPr>
          <w:rFonts w:cs="Arial"/>
          <w:sz w:val="20"/>
        </w:rPr>
        <w:t>no</w:t>
      </w:r>
      <w:r w:rsidR="003F694F" w:rsidRPr="00DA3A25">
        <w:rPr>
          <w:rFonts w:cs="Arial"/>
          <w:spacing w:val="-2"/>
          <w:sz w:val="20"/>
        </w:rPr>
        <w:t>t.</w:t>
      </w:r>
      <w:r w:rsidR="00F16F4B" w:rsidRPr="00DA3A25">
        <w:rPr>
          <w:rFonts w:cs="Arial"/>
          <w:sz w:val="20"/>
        </w:rPr>
        <w:t xml:space="preserve"> </w:t>
      </w:r>
      <w:r w:rsidR="00F46068" w:rsidRPr="00DA3A25">
        <w:rPr>
          <w:rFonts w:cs="Arial"/>
          <w:sz w:val="20"/>
        </w:rPr>
        <w:t xml:space="preserve">As we have </w:t>
      </w:r>
      <w:r w:rsidR="00E20650" w:rsidRPr="00DA3A25">
        <w:rPr>
          <w:rFonts w:cs="Arial"/>
          <w:spacing w:val="4"/>
          <w:sz w:val="20"/>
        </w:rPr>
        <w:t>t</w:t>
      </w:r>
      <w:r w:rsidR="00F46068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F46068"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F46068" w:rsidRPr="00DA3A25">
        <w:rPr>
          <w:rFonts w:cs="Arial"/>
          <w:sz w:val="20"/>
        </w:rPr>
        <w:t>e oppo</w:t>
      </w:r>
      <w:r w:rsidR="00F46068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F46068" w:rsidRPr="00DA3A25">
        <w:rPr>
          <w:rFonts w:cs="Arial"/>
          <w:sz w:val="20"/>
        </w:rPr>
        <w:t>n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46068" w:rsidRPr="00DA3A25">
        <w:rPr>
          <w:rFonts w:cs="Arial"/>
          <w:sz w:val="20"/>
        </w:rPr>
        <w:t xml:space="preserve">y, </w:t>
      </w:r>
      <w:r w:rsidR="00F46068" w:rsidRPr="00DA3A25">
        <w:rPr>
          <w:rFonts w:cs="Arial"/>
          <w:bCs/>
          <w:sz w:val="20"/>
        </w:rPr>
        <w:t>le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F46068" w:rsidRPr="00DA3A25">
        <w:rPr>
          <w:rFonts w:cs="Arial"/>
          <w:bCs/>
          <w:sz w:val="20"/>
        </w:rPr>
        <w:t>us do good un</w:t>
      </w:r>
      <w:r w:rsidR="00E20650" w:rsidRPr="00DA3A25">
        <w:rPr>
          <w:rFonts w:cs="Arial"/>
          <w:bCs/>
          <w:spacing w:val="4"/>
          <w:sz w:val="20"/>
        </w:rPr>
        <w:t>t</w:t>
      </w:r>
      <w:r w:rsidR="00F46068" w:rsidRPr="00DA3A25">
        <w:rPr>
          <w:rFonts w:cs="Arial"/>
          <w:bCs/>
          <w:sz w:val="20"/>
        </w:rPr>
        <w:t>o all</w:t>
      </w:r>
      <w:r w:rsidR="00F46068" w:rsidRPr="00DA3A25">
        <w:rPr>
          <w:rFonts w:cs="Arial"/>
          <w:sz w:val="20"/>
        </w:rPr>
        <w:t xml:space="preserve"> </w:t>
      </w:r>
      <w:r w:rsidR="00F46068" w:rsidRPr="00DA3A25">
        <w:rPr>
          <w:rFonts w:cs="Arial"/>
          <w:i/>
          <w:sz w:val="20"/>
        </w:rPr>
        <w:t>men</w:t>
      </w:r>
      <w:r w:rsidR="00F46068" w:rsidRPr="00DA3A25">
        <w:rPr>
          <w:rFonts w:cs="Arial"/>
          <w:sz w:val="20"/>
        </w:rPr>
        <w:t xml:space="preserve">, </w:t>
      </w:r>
      <w:r w:rsidR="00F46068" w:rsidRPr="00DA3A25">
        <w:rPr>
          <w:rFonts w:cs="Arial"/>
          <w:bCs/>
          <w:sz w:val="20"/>
        </w:rPr>
        <w:t>espe</w:t>
      </w:r>
      <w:r w:rsidR="00E95871" w:rsidRPr="00DA3A25">
        <w:rPr>
          <w:rFonts w:cs="Arial"/>
          <w:bCs/>
          <w:spacing w:val="2"/>
          <w:sz w:val="20"/>
        </w:rPr>
        <w:t>c</w:t>
      </w:r>
      <w:r w:rsidR="00F46068" w:rsidRPr="00DA3A25">
        <w:rPr>
          <w:rFonts w:cs="Arial"/>
          <w:bCs/>
          <w:sz w:val="20"/>
        </w:rPr>
        <w:t>ially un</w:t>
      </w:r>
      <w:r w:rsidR="00E20650" w:rsidRPr="00DA3A25">
        <w:rPr>
          <w:rFonts w:cs="Arial"/>
          <w:bCs/>
          <w:spacing w:val="4"/>
          <w:sz w:val="20"/>
        </w:rPr>
        <w:t>t</w:t>
      </w:r>
      <w:r w:rsidR="00F46068" w:rsidRPr="00DA3A25">
        <w:rPr>
          <w:rFonts w:cs="Arial"/>
          <w:bCs/>
          <w:sz w:val="20"/>
        </w:rPr>
        <w:t xml:space="preserve">o </w:t>
      </w:r>
      <w:r w:rsidR="00E20650" w:rsidRPr="00DA3A25">
        <w:rPr>
          <w:rFonts w:cs="Arial"/>
          <w:bCs/>
          <w:spacing w:val="4"/>
          <w:sz w:val="20"/>
        </w:rPr>
        <w:t>t</w:t>
      </w:r>
      <w:r w:rsidR="00F46068" w:rsidRPr="00DA3A25">
        <w:rPr>
          <w:rFonts w:cs="Arial"/>
          <w:bCs/>
          <w:sz w:val="20"/>
        </w:rPr>
        <w:t>hem who a</w:t>
      </w:r>
      <w:r w:rsidR="002B2A62" w:rsidRPr="00DA3A25">
        <w:rPr>
          <w:rFonts w:cs="Arial"/>
          <w:bCs/>
          <w:spacing w:val="2"/>
          <w:sz w:val="20"/>
        </w:rPr>
        <w:t>r</w:t>
      </w:r>
      <w:r w:rsidR="00F46068" w:rsidRPr="00DA3A25">
        <w:rPr>
          <w:rFonts w:cs="Arial"/>
          <w:bCs/>
          <w:sz w:val="20"/>
        </w:rPr>
        <w:t>e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="00F46068" w:rsidRPr="00DA3A25">
        <w:rPr>
          <w:rFonts w:cs="Arial"/>
          <w:bCs/>
          <w:sz w:val="20"/>
        </w:rPr>
        <w:t>he household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a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="00F46068" w:rsidRPr="00DA3A25">
        <w:rPr>
          <w:rFonts w:cs="Arial"/>
          <w:bCs/>
          <w:sz w:val="20"/>
        </w:rPr>
        <w:t>h</w:t>
      </w:r>
      <w:r w:rsidR="00BF78DB" w:rsidRPr="00DA3A25">
        <w:rPr>
          <w:rFonts w:cs="Arial"/>
          <w:b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b/>
          <w:sz w:val="20"/>
        </w:rPr>
        <w:fldChar w:fldCharType="end"/>
      </w:r>
      <w:r w:rsidR="00F16F4B" w:rsidRPr="00DA3A25">
        <w:rPr>
          <w:rFonts w:cs="Arial"/>
          <w:sz w:val="20"/>
        </w:rPr>
        <w:t>"</w:t>
      </w:r>
      <w:r w:rsidR="00086066" w:rsidRPr="00DA3A25">
        <w:rPr>
          <w:rFonts w:cs="Arial"/>
          <w:sz w:val="20"/>
        </w:rPr>
        <w:t xml:space="preserve"> </w:t>
      </w:r>
      <w:r w:rsidR="00086066" w:rsidRPr="00633952">
        <w:rPr>
          <w:rFonts w:cs="Arial"/>
          <w:sz w:val="16"/>
          <w:szCs w:val="16"/>
        </w:rPr>
        <w:t>(Gal 6:9-10)</w:t>
      </w:r>
      <w:r w:rsidR="00086066" w:rsidRPr="00DA3A25">
        <w:rPr>
          <w:rFonts w:cs="Arial"/>
          <w:sz w:val="20"/>
        </w:rPr>
        <w:t>.</w:t>
      </w:r>
    </w:p>
    <w:p w14:paraId="0AF55D2F" w14:textId="34CB7D84" w:rsidR="00F46068" w:rsidRPr="00DA3A25" w:rsidRDefault="00F4606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00CA007" w14:textId="6EF9FCBB" w:rsidR="00C71FF2" w:rsidRPr="00DA3A25" w:rsidRDefault="0008606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</w:t>
      </w:r>
      <w:r w:rsidR="00DA0005" w:rsidRPr="00DA3A25">
        <w:rPr>
          <w:rFonts w:cs="Arial"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DA0005"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DA0005" w:rsidRPr="00DA3A25">
        <w:rPr>
          <w:rFonts w:cs="Arial"/>
          <w:sz w:val="20"/>
        </w:rPr>
        <w:t>ast be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DA0005" w:rsidRPr="00DA3A25">
        <w:rPr>
          <w:rFonts w:cs="Arial"/>
          <w:sz w:val="20"/>
        </w:rPr>
        <w:t>een</w:t>
      </w:r>
      <w:r w:rsidRPr="00DA3A25">
        <w:rPr>
          <w:rFonts w:cs="Arial"/>
          <w:sz w:val="20"/>
        </w:rPr>
        <w:t xml:space="preserve"> </w:t>
      </w:r>
      <w:r w:rsidR="00F16F4B" w:rsidRPr="00DA3A25">
        <w:rPr>
          <w:rFonts w:cs="Arial"/>
          <w:sz w:val="20"/>
        </w:rPr>
        <w:t>"all"</w:t>
      </w:r>
      <w:r w:rsidRPr="00DA3A25">
        <w:rPr>
          <w:rFonts w:cs="Arial"/>
          <w:sz w:val="20"/>
        </w:rPr>
        <w:t xml:space="preserve"> </w:t>
      </w:r>
      <w:r w:rsidR="00DA0005" w:rsidRPr="00DA3A25">
        <w:rPr>
          <w:rFonts w:cs="Arial"/>
          <w:sz w:val="20"/>
        </w:rPr>
        <w:t>and</w:t>
      </w:r>
      <w:r w:rsidRPr="00DA3A25">
        <w:rPr>
          <w:rFonts w:cs="Arial"/>
          <w:sz w:val="20"/>
        </w:rPr>
        <w:t xml:space="preserve"> </w:t>
      </w:r>
      <w:r w:rsidR="00F16F4B" w:rsidRPr="00DA3A25">
        <w:rPr>
          <w:rFonts w:cs="Arial"/>
          <w:sz w:val="20"/>
        </w:rPr>
        <w:t>"</w:t>
      </w:r>
      <w:r w:rsidRPr="00DA3A25">
        <w:rPr>
          <w:rFonts w:cs="Arial"/>
          <w:spacing w:val="4"/>
          <w:sz w:val="20"/>
        </w:rPr>
        <w:t>t</w:t>
      </w:r>
      <w:r w:rsidR="00F16F4B" w:rsidRPr="00DA3A25">
        <w:rPr>
          <w:rFonts w:cs="Arial"/>
          <w:sz w:val="20"/>
        </w:rPr>
        <w:t>hem who a</w:t>
      </w:r>
      <w:r w:rsidRPr="00DA3A25">
        <w:rPr>
          <w:rFonts w:cs="Arial"/>
          <w:spacing w:val="2"/>
          <w:sz w:val="20"/>
        </w:rPr>
        <w:t>r</w:t>
      </w:r>
      <w:r w:rsidR="00F16F4B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="00F16F4B" w:rsidRPr="00DA3A25">
        <w:rPr>
          <w:rFonts w:cs="Arial"/>
          <w:sz w:val="20"/>
        </w:rPr>
        <w:t>he househol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="00F16F4B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F16F4B" w:rsidRPr="00DA3A25">
        <w:rPr>
          <w:rFonts w:cs="Arial"/>
          <w:sz w:val="20"/>
        </w:rPr>
        <w:t>"</w:t>
      </w:r>
      <w:r w:rsidR="00DA0005" w:rsidRPr="00DA3A25">
        <w:rPr>
          <w:rFonts w:cs="Arial"/>
          <w:sz w:val="20"/>
        </w:rPr>
        <w:t xml:space="preserve"> le</w:t>
      </w:r>
      <w:r w:rsidR="00D84DB8" w:rsidRPr="00DA3A25">
        <w:rPr>
          <w:rFonts w:cs="Arial"/>
          <w:spacing w:val="2"/>
          <w:sz w:val="20"/>
        </w:rPr>
        <w:t>t</w:t>
      </w:r>
      <w:r w:rsidR="00DA0005" w:rsidRPr="00DA3A25">
        <w:rPr>
          <w:rFonts w:cs="Arial"/>
          <w:sz w:val="20"/>
        </w:rPr>
        <w:t xml:space="preserve">s us know </w:t>
      </w:r>
      <w:r w:rsidRPr="00DA3A25">
        <w:rPr>
          <w:rFonts w:cs="Arial"/>
          <w:sz w:val="20"/>
        </w:rPr>
        <w:t xml:space="preserve">we should </w:t>
      </w:r>
      <w:r w:rsidR="006B1A57" w:rsidRPr="00DA3A25">
        <w:rPr>
          <w:rFonts w:cs="Arial"/>
          <w:sz w:val="20"/>
        </w:rPr>
        <w:t>do good</w:t>
      </w:r>
      <w:r w:rsidR="00D1055A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nyone </w:t>
      </w:r>
      <w:r w:rsidR="00EA3DCB" w:rsidRPr="00DA3A25">
        <w:rPr>
          <w:rFonts w:cs="Arial"/>
          <w:sz w:val="20"/>
        </w:rPr>
        <w:t xml:space="preserve">when </w:t>
      </w:r>
      <w:r w:rsidRPr="00DA3A25">
        <w:rPr>
          <w:rFonts w:cs="Arial"/>
          <w:sz w:val="20"/>
        </w:rPr>
        <w:t xml:space="preserve">we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pp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n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, </w:t>
      </w:r>
      <w:r w:rsidR="00EB196C" w:rsidRPr="00DA3A25">
        <w:rPr>
          <w:rFonts w:cs="Arial"/>
          <w:sz w:val="20"/>
        </w:rPr>
        <w:t xml:space="preserve">but </w:t>
      </w:r>
      <w:r w:rsidRPr="00DA3A25">
        <w:rPr>
          <w:rFonts w:cs="Arial"/>
          <w:sz w:val="20"/>
        </w:rPr>
        <w:t xml:space="preserve">it </w:t>
      </w:r>
      <w:r w:rsidR="00D1055A" w:rsidRPr="00DA3A25">
        <w:rPr>
          <w:rFonts w:cs="Arial"/>
          <w:sz w:val="20"/>
        </w:rPr>
        <w:t xml:space="preserve">is also </w:t>
      </w:r>
      <w:r w:rsidRPr="00DA3A25">
        <w:rPr>
          <w:rFonts w:cs="Arial"/>
          <w:spacing w:val="2"/>
          <w:sz w:val="20"/>
        </w:rPr>
        <w:t>r</w:t>
      </w:r>
      <w:r w:rsidR="00D1055A" w:rsidRPr="00DA3A25">
        <w:rPr>
          <w:rFonts w:cs="Arial"/>
          <w:sz w:val="20"/>
        </w:rPr>
        <w:t>ight</w:t>
      </w:r>
      <w:r w:rsidR="006B1A57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="006B1A57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 xml:space="preserve">eat </w:t>
      </w:r>
      <w:r w:rsidRPr="00DA3A25">
        <w:rPr>
          <w:rFonts w:cs="Arial"/>
          <w:spacing w:val="4"/>
          <w:sz w:val="20"/>
        </w:rPr>
        <w:t>t</w:t>
      </w:r>
      <w:r w:rsidR="00F16F4B"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="00F16F4B"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="00F16F4B"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="00F16F4B" w:rsidRPr="00DA3A25">
        <w:rPr>
          <w:rFonts w:cs="Arial"/>
          <w:sz w:val="20"/>
        </w:rPr>
        <w:t>en</w:t>
      </w:r>
      <w:r w:rsidRPr="00DA3A25">
        <w:rPr>
          <w:rFonts w:cs="Arial"/>
          <w:sz w:val="20"/>
        </w:rPr>
        <w:t xml:space="preserve"> di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y.</w:t>
      </w:r>
      <w:r w:rsidR="00BE4762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9E5775" w:rsidRPr="00DA3A25">
        <w:rPr>
          <w:rFonts w:cs="Arial"/>
          <w:sz w:val="20"/>
        </w:rPr>
        <w:t xml:space="preserve">his </w:t>
      </w:r>
      <w:r w:rsidR="009F1DFF" w:rsidRPr="00DA3A25">
        <w:rPr>
          <w:rFonts w:cs="Arial"/>
          <w:sz w:val="20"/>
        </w:rPr>
        <w:t>aligns w</w:t>
      </w:r>
      <w:r w:rsidR="00F16F15" w:rsidRPr="00DA3A25">
        <w:rPr>
          <w:rFonts w:cs="Arial"/>
          <w:spacing w:val="2"/>
          <w:sz w:val="20"/>
        </w:rPr>
        <w:t>it</w:t>
      </w:r>
      <w:r w:rsidR="009F1DFF" w:rsidRPr="00DA3A25">
        <w:rPr>
          <w:rFonts w:cs="Arial"/>
          <w:sz w:val="20"/>
        </w:rPr>
        <w:t>h</w:t>
      </w:r>
      <w:r w:rsidR="00801CD0" w:rsidRPr="00DA3A25">
        <w:rPr>
          <w:rFonts w:cs="Arial"/>
          <w:sz w:val="20"/>
        </w:rPr>
        <w:t xml:space="preserve"> a</w:t>
      </w:r>
      <w:r w:rsidR="003005FF" w:rsidRPr="00DA3A25">
        <w:rPr>
          <w:rFonts w:cs="Arial"/>
          <w:sz w:val="20"/>
        </w:rPr>
        <w:t xml:space="preserve"> key</w:t>
      </w:r>
      <w:r w:rsidR="00801CD0" w:rsidRPr="00DA3A25">
        <w:rPr>
          <w:rFonts w:cs="Arial"/>
          <w:sz w:val="20"/>
        </w:rPr>
        <w:t xml:space="preserve"> iden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801CD0" w:rsidRPr="00DA3A25">
        <w:rPr>
          <w:rFonts w:cs="Arial"/>
          <w:sz w:val="20"/>
        </w:rPr>
        <w:t xml:space="preserve">ying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801CD0" w:rsidRPr="00DA3A25">
        <w:rPr>
          <w:rFonts w:cs="Arial"/>
          <w:sz w:val="20"/>
        </w:rPr>
        <w:t>a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801CD0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84DB8" w:rsidRPr="00DA3A25">
        <w:rPr>
          <w:rFonts w:cs="Arial"/>
          <w:spacing w:val="2"/>
          <w:sz w:val="20"/>
        </w:rPr>
        <w:t>t</w:t>
      </w:r>
      <w:r w:rsidR="003005FF" w:rsidRPr="00DA3A25">
        <w:rPr>
          <w:rFonts w:cs="Arial"/>
          <w:sz w:val="20"/>
        </w:rPr>
        <w:t xml:space="preserve">he </w:t>
      </w:r>
      <w:r w:rsidR="00B00353" w:rsidRPr="00DA3A25">
        <w:rPr>
          <w:rFonts w:cs="Arial"/>
          <w:sz w:val="20"/>
        </w:rPr>
        <w:t>dis</w:t>
      </w:r>
      <w:r w:rsidR="00E95871" w:rsidRPr="00DA3A25">
        <w:rPr>
          <w:rFonts w:cs="Arial"/>
          <w:spacing w:val="2"/>
          <w:sz w:val="20"/>
        </w:rPr>
        <w:t>c</w:t>
      </w:r>
      <w:r w:rsidR="00B00353" w:rsidRPr="00DA3A25">
        <w:rPr>
          <w:rFonts w:cs="Arial"/>
          <w:sz w:val="20"/>
        </w:rPr>
        <w:t>iple</w:t>
      </w:r>
      <w:r w:rsidR="00801CD0" w:rsidRPr="00DA3A25">
        <w:rPr>
          <w:rFonts w:cs="Arial"/>
          <w:sz w:val="20"/>
        </w:rPr>
        <w:t>s</w:t>
      </w:r>
      <w:r w:rsidR="003005FF" w:rsidRPr="00DA3A25">
        <w:rPr>
          <w:rFonts w:cs="Arial"/>
          <w:sz w:val="20"/>
        </w:rPr>
        <w:t xml:space="preserve"> of Jesus</w:t>
      </w:r>
      <w:r w:rsidR="00D3260D" w:rsidRPr="00DA3A25">
        <w:rPr>
          <w:rFonts w:cs="Arial"/>
          <w:sz w:val="20"/>
        </w:rPr>
        <w:t>.</w:t>
      </w:r>
      <w:r w:rsidR="00BF2F8B" w:rsidRPr="00DA3A25">
        <w:rPr>
          <w:rFonts w:cs="Arial"/>
          <w:sz w:val="20"/>
        </w:rPr>
        <w:t xml:space="preserve"> H</w:t>
      </w:r>
      <w:r w:rsidR="003005FF" w:rsidRPr="00DA3A25">
        <w:rPr>
          <w:rFonts w:cs="Arial"/>
          <w:sz w:val="20"/>
        </w:rPr>
        <w:t>e</w:t>
      </w:r>
      <w:r w:rsidR="009E1CD0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C71FF2" w:rsidRPr="00DA3A25">
        <w:rPr>
          <w:rFonts w:cs="Arial"/>
          <w:sz w:val="20"/>
        </w:rPr>
        <w:t>ol</w:t>
      </w:r>
      <w:r w:rsidR="009E1CD0" w:rsidRPr="00DA3A25">
        <w:rPr>
          <w:rFonts w:cs="Arial"/>
          <w:sz w:val="20"/>
        </w:rPr>
        <w:t>d h</w:t>
      </w:r>
      <w:r w:rsidR="00FB3CC5" w:rsidRPr="00DA3A25">
        <w:rPr>
          <w:rFonts w:cs="Arial"/>
          <w:sz w:val="20"/>
        </w:rPr>
        <w:t>is</w:t>
      </w:r>
      <w:r w:rsidR="009E1CD0" w:rsidRPr="00DA3A25">
        <w:rPr>
          <w:rFonts w:cs="Arial"/>
          <w:sz w:val="20"/>
        </w:rPr>
        <w:t xml:space="preserve"> dis</w:t>
      </w:r>
      <w:r w:rsidR="00E95871" w:rsidRPr="00DA3A25">
        <w:rPr>
          <w:rFonts w:cs="Arial"/>
          <w:spacing w:val="2"/>
          <w:sz w:val="20"/>
        </w:rPr>
        <w:t>c</w:t>
      </w:r>
      <w:r w:rsidR="009E1CD0" w:rsidRPr="00DA3A25">
        <w:rPr>
          <w:rFonts w:cs="Arial"/>
          <w:sz w:val="20"/>
        </w:rPr>
        <w:t>iples</w:t>
      </w:r>
      <w:r w:rsidR="00FB3CC5" w:rsidRPr="00DA3A25">
        <w:rPr>
          <w:rFonts w:cs="Arial"/>
          <w:sz w:val="20"/>
        </w:rPr>
        <w:t>,</w:t>
      </w:r>
      <w:r w:rsidR="009E5775" w:rsidRPr="00DA3A25">
        <w:rPr>
          <w:rFonts w:cs="Arial"/>
          <w:sz w:val="20"/>
        </w:rPr>
        <w:t xml:space="preserve"> </w:t>
      </w:r>
      <w:r w:rsidR="00801CD0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b</w:t>
      </w:r>
      <w:r w:rsidR="00801CD0" w:rsidRPr="00DA3A25">
        <w:rPr>
          <w:rFonts w:cs="Arial"/>
          <w:sz w:val="20"/>
        </w:rPr>
        <w:t xml:space="preserve">y </w:t>
      </w:r>
      <w:r w:rsidR="00E20650" w:rsidRPr="00DA3A25">
        <w:rPr>
          <w:rFonts w:cs="Arial"/>
          <w:spacing w:val="4"/>
          <w:sz w:val="20"/>
        </w:rPr>
        <w:t>t</w:t>
      </w:r>
      <w:r w:rsidR="00801CD0" w:rsidRPr="00DA3A25">
        <w:rPr>
          <w:rFonts w:cs="Arial"/>
          <w:sz w:val="20"/>
        </w:rPr>
        <w:t xml:space="preserve">his shall all </w:t>
      </w:r>
      <w:r w:rsidR="00801CD0" w:rsidRPr="00DA3A25">
        <w:rPr>
          <w:rFonts w:cs="Arial"/>
          <w:i/>
          <w:sz w:val="20"/>
        </w:rPr>
        <w:t>men</w:t>
      </w:r>
      <w:r w:rsidR="00801CD0" w:rsidRPr="00DA3A25">
        <w:rPr>
          <w:rFonts w:cs="Arial"/>
          <w:sz w:val="20"/>
        </w:rPr>
        <w:t xml:space="preserve"> know </w:t>
      </w:r>
      <w:r w:rsidR="00E20650" w:rsidRPr="00DA3A25">
        <w:rPr>
          <w:rFonts w:cs="Arial"/>
          <w:spacing w:val="4"/>
          <w:sz w:val="20"/>
        </w:rPr>
        <w:t>t</w:t>
      </w:r>
      <w:r w:rsidR="00801CD0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01CD0" w:rsidRPr="00DA3A25">
        <w:rPr>
          <w:rFonts w:cs="Arial"/>
          <w:sz w:val="20"/>
        </w:rPr>
        <w:t>ye a</w:t>
      </w:r>
      <w:r w:rsidR="002B2A62" w:rsidRPr="00DA3A25">
        <w:rPr>
          <w:rFonts w:cs="Arial"/>
          <w:spacing w:val="2"/>
          <w:sz w:val="20"/>
        </w:rPr>
        <w:t>r</w:t>
      </w:r>
      <w:r w:rsidR="00801CD0" w:rsidRPr="00DA3A25">
        <w:rPr>
          <w:rFonts w:cs="Arial"/>
          <w:sz w:val="20"/>
        </w:rPr>
        <w:t>e my dis</w:t>
      </w:r>
      <w:r w:rsidR="00E95871" w:rsidRPr="00DA3A25">
        <w:rPr>
          <w:rFonts w:cs="Arial"/>
          <w:spacing w:val="2"/>
          <w:sz w:val="20"/>
        </w:rPr>
        <w:t>c</w:t>
      </w:r>
      <w:r w:rsidR="00801CD0" w:rsidRPr="00DA3A25">
        <w:rPr>
          <w:rFonts w:cs="Arial"/>
          <w:sz w:val="20"/>
        </w:rPr>
        <w:t xml:space="preserve">iples, 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801CD0" w:rsidRPr="00DA3A25">
        <w:rPr>
          <w:rFonts w:cs="Arial"/>
          <w:bCs/>
          <w:sz w:val="20"/>
        </w:rPr>
        <w:t>ye have love</w:t>
      </w:r>
      <w:r w:rsidR="00801CD0" w:rsidRPr="00DA3A25">
        <w:rPr>
          <w:rFonts w:cs="Arial"/>
          <w:b/>
          <w:sz w:val="20"/>
        </w:rPr>
        <w:t xml:space="preserve"> one </w:t>
      </w:r>
      <w:r w:rsidR="00E20650" w:rsidRPr="00DA3A25">
        <w:rPr>
          <w:rFonts w:cs="Arial"/>
          <w:b/>
          <w:spacing w:val="4"/>
          <w:sz w:val="20"/>
        </w:rPr>
        <w:t>t</w:t>
      </w:r>
      <w:r w:rsidR="00801CD0" w:rsidRPr="00DA3A25">
        <w:rPr>
          <w:rFonts w:cs="Arial"/>
          <w:b/>
          <w:sz w:val="20"/>
        </w:rPr>
        <w:t>o ano</w:t>
      </w:r>
      <w:r w:rsidR="00E20650" w:rsidRPr="00DA3A25">
        <w:rPr>
          <w:rFonts w:cs="Arial"/>
          <w:b/>
          <w:spacing w:val="4"/>
          <w:sz w:val="20"/>
        </w:rPr>
        <w:t>t</w:t>
      </w:r>
      <w:r w:rsidR="00801CD0" w:rsidRPr="00DA3A25">
        <w:rPr>
          <w:rFonts w:cs="Arial"/>
          <w:b/>
          <w:sz w:val="20"/>
        </w:rPr>
        <w:t>he</w:t>
      </w:r>
      <w:r w:rsidR="002B2A62" w:rsidRPr="00DA3A25">
        <w:rPr>
          <w:rFonts w:cs="Arial"/>
          <w:b/>
          <w:spacing w:val="2"/>
          <w:sz w:val="20"/>
        </w:rPr>
        <w:t>r</w:t>
      </w:r>
      <w:r w:rsidR="00801CD0" w:rsidRPr="00DA3A25">
        <w:rPr>
          <w:rFonts w:cs="Arial"/>
          <w:sz w:val="20"/>
        </w:rPr>
        <w:t xml:space="preserve">" </w:t>
      </w:r>
      <w:r w:rsidR="00801CD0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="00801CD0" w:rsidRPr="00633952">
        <w:rPr>
          <w:rFonts w:cs="Arial"/>
          <w:sz w:val="16"/>
          <w:szCs w:val="16"/>
        </w:rPr>
        <w:t>ou</w:t>
      </w:r>
      <w:r w:rsidR="00801CD0" w:rsidRPr="00633952">
        <w:rPr>
          <w:rFonts w:cs="Arial"/>
          <w:spacing w:val="4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801CD0" w:rsidRPr="00633952">
        <w:rPr>
          <w:rFonts w:cs="Arial"/>
          <w:sz w:val="16"/>
          <w:szCs w:val="16"/>
        </w:rPr>
        <w:t>h gospel 13:35)</w:t>
      </w:r>
      <w:r w:rsidR="00801CD0" w:rsidRPr="00DA3A25">
        <w:rPr>
          <w:rFonts w:cs="Arial"/>
          <w:sz w:val="20"/>
        </w:rPr>
        <w:t>.</w:t>
      </w:r>
      <w:r w:rsidR="00C71FF2" w:rsidRPr="00DA3A25">
        <w:rPr>
          <w:rFonts w:cs="Arial"/>
          <w:sz w:val="20"/>
        </w:rPr>
        <w:t xml:space="preserve"> </w:t>
      </w:r>
      <w:r w:rsidR="00BF2F8B" w:rsidRPr="00DA3A25">
        <w:rPr>
          <w:rFonts w:cs="Arial"/>
          <w:sz w:val="20"/>
        </w:rPr>
        <w:t>No</w:t>
      </w:r>
      <w:r w:rsidR="00D84DB8" w:rsidRPr="00DA3A25">
        <w:rPr>
          <w:rFonts w:cs="Arial"/>
          <w:spacing w:val="2"/>
          <w:sz w:val="20"/>
        </w:rPr>
        <w:t>t</w:t>
      </w:r>
      <w:r w:rsidR="00BF2F8B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BF2F8B" w:rsidRPr="00DA3A25">
        <w:rPr>
          <w:rFonts w:cs="Arial"/>
          <w:sz w:val="20"/>
        </w:rPr>
        <w:t>e, h</w:t>
      </w:r>
      <w:r w:rsidR="00C71FF2" w:rsidRPr="00DA3A25">
        <w:rPr>
          <w:rFonts w:cs="Arial"/>
          <w:sz w:val="20"/>
        </w:rPr>
        <w:t>e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71FF2" w:rsidRPr="00DA3A25">
        <w:rPr>
          <w:rFonts w:cs="Arial"/>
          <w:sz w:val="20"/>
        </w:rPr>
        <w:t xml:space="preserve">say, </w:t>
      </w:r>
      <w:r w:rsidR="00E55971" w:rsidRPr="00DA3A25">
        <w:rPr>
          <w:rFonts w:cs="Arial"/>
          <w:sz w:val="20"/>
        </w:rPr>
        <w:t>all</w:t>
      </w:r>
      <w:r w:rsidR="00C71FF2" w:rsidRPr="00DA3A25">
        <w:rPr>
          <w:rFonts w:cs="Arial"/>
          <w:sz w:val="20"/>
        </w:rPr>
        <w:t xml:space="preserve"> will know you a</w:t>
      </w:r>
      <w:r w:rsidR="002B2A62" w:rsidRPr="00DA3A25">
        <w:rPr>
          <w:rFonts w:cs="Arial"/>
          <w:spacing w:val="2"/>
          <w:sz w:val="20"/>
        </w:rPr>
        <w:t>r</w:t>
      </w:r>
      <w:r w:rsidR="00C71FF2" w:rsidRPr="00DA3A25">
        <w:rPr>
          <w:rFonts w:cs="Arial"/>
          <w:sz w:val="20"/>
        </w:rPr>
        <w:t>e my dis</w:t>
      </w:r>
      <w:r w:rsidR="00E95871" w:rsidRPr="00DA3A25">
        <w:rPr>
          <w:rFonts w:cs="Arial"/>
          <w:spacing w:val="2"/>
          <w:sz w:val="20"/>
        </w:rPr>
        <w:t>c</w:t>
      </w:r>
      <w:r w:rsidR="00C71FF2" w:rsidRPr="00DA3A25">
        <w:rPr>
          <w:rFonts w:cs="Arial"/>
          <w:sz w:val="20"/>
        </w:rPr>
        <w:t xml:space="preserve">iples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71FF2" w:rsidRPr="00DA3A25">
        <w:rPr>
          <w:rFonts w:cs="Arial"/>
          <w:sz w:val="20"/>
        </w:rPr>
        <w:t xml:space="preserve">you love </w:t>
      </w:r>
      <w:r w:rsidR="00D84DB8" w:rsidRPr="00DA3A25">
        <w:rPr>
          <w:rFonts w:cs="Arial"/>
          <w:spacing w:val="2"/>
          <w:sz w:val="20"/>
          <w:u w:val="single"/>
        </w:rPr>
        <w:t>t</w:t>
      </w:r>
      <w:r w:rsidR="00727988" w:rsidRPr="00DA3A25">
        <w:rPr>
          <w:rFonts w:cs="Arial"/>
          <w:sz w:val="20"/>
          <w:u w:val="single"/>
        </w:rPr>
        <w:t>hem</w:t>
      </w:r>
      <w:r w:rsidR="00C422C8" w:rsidRPr="00DA3A25">
        <w:rPr>
          <w:rFonts w:cs="Arial"/>
          <w:sz w:val="20"/>
        </w:rPr>
        <w:t>.</w:t>
      </w:r>
    </w:p>
    <w:p w14:paraId="0E59B154" w14:textId="77777777" w:rsidR="00EB196C" w:rsidRPr="00DA3A25" w:rsidRDefault="00EB196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ADD7672" w14:textId="4025F349" w:rsidR="00F16F4B" w:rsidRPr="00DA3A25" w:rsidRDefault="00B51C4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Pr="00DA3A25">
        <w:rPr>
          <w:rFonts w:cs="Arial"/>
          <w:spacing w:val="-4"/>
          <w:sz w:val="20"/>
        </w:rPr>
        <w:t>o,</w:t>
      </w:r>
      <w:r w:rsidRPr="00DA3A25">
        <w:rPr>
          <w:rFonts w:cs="Arial"/>
          <w:sz w:val="20"/>
        </w:rPr>
        <w:t xml:space="preserve"> peopl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shoul</w:t>
      </w:r>
      <w:r w:rsidRPr="00DA3A25">
        <w:rPr>
          <w:rFonts w:cs="Arial"/>
          <w:spacing w:val="-4"/>
          <w:sz w:val="20"/>
        </w:rPr>
        <w:t xml:space="preserve">d </w:t>
      </w:r>
      <w:r w:rsidRPr="00DA3A25">
        <w:rPr>
          <w:rFonts w:cs="Arial"/>
          <w:sz w:val="20"/>
        </w:rPr>
        <w:t>b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abl</w:t>
      </w:r>
      <w:r w:rsidRPr="00DA3A25">
        <w:rPr>
          <w:rFonts w:cs="Arial"/>
          <w:spacing w:val="-4"/>
          <w:sz w:val="20"/>
        </w:rPr>
        <w:t xml:space="preserve">e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-4"/>
          <w:sz w:val="20"/>
        </w:rPr>
        <w:t xml:space="preserve">o </w:t>
      </w:r>
      <w:r w:rsidR="009C0E04" w:rsidRPr="00DA3A25">
        <w:rPr>
          <w:rFonts w:cs="Arial"/>
          <w:sz w:val="20"/>
        </w:rPr>
        <w:t>iden</w:t>
      </w:r>
      <w:r w:rsidR="00D84DB8" w:rsidRPr="00DA3A25">
        <w:rPr>
          <w:rFonts w:cs="Arial"/>
          <w:spacing w:val="2"/>
          <w:sz w:val="20"/>
        </w:rPr>
        <w:t>t</w:t>
      </w:r>
      <w:r w:rsidR="009C0E04" w:rsidRPr="00DA3A25">
        <w:rPr>
          <w:rFonts w:cs="Arial"/>
          <w:sz w:val="20"/>
        </w:rPr>
        <w:t>i</w:t>
      </w:r>
      <w:r w:rsidR="009C0E04" w:rsidRPr="00DA3A25">
        <w:rPr>
          <w:rFonts w:cs="Arial"/>
          <w:spacing w:val="4"/>
          <w:sz w:val="20"/>
        </w:rPr>
        <w:t>f</w:t>
      </w:r>
      <w:r w:rsidR="009C0E04" w:rsidRPr="00DA3A25">
        <w:rPr>
          <w:rFonts w:cs="Arial"/>
          <w:spacing w:val="-4"/>
          <w:sz w:val="20"/>
        </w:rPr>
        <w:t>y</w:t>
      </w:r>
      <w:r w:rsidR="00C71FF2" w:rsidRPr="00DA3A25">
        <w:rPr>
          <w:rFonts w:cs="Arial"/>
          <w:spacing w:val="-4"/>
          <w:sz w:val="20"/>
        </w:rPr>
        <w:t xml:space="preserve"> </w:t>
      </w:r>
      <w:r w:rsidR="00C71FF2" w:rsidRPr="00DA3A25">
        <w:rPr>
          <w:rFonts w:cs="Arial"/>
          <w:sz w:val="20"/>
        </w:rPr>
        <w:t>hi</w:t>
      </w:r>
      <w:r w:rsidR="00C71FF2" w:rsidRPr="00DA3A25">
        <w:rPr>
          <w:rFonts w:cs="Arial"/>
          <w:spacing w:val="-4"/>
          <w:sz w:val="20"/>
        </w:rPr>
        <w:t xml:space="preserve">s </w:t>
      </w:r>
      <w:r w:rsidR="00C71FF2" w:rsidRPr="00DA3A25">
        <w:rPr>
          <w:rFonts w:cs="Arial"/>
          <w:sz w:val="20"/>
        </w:rPr>
        <w:t>dis</w:t>
      </w:r>
      <w:r w:rsidR="00E95871" w:rsidRPr="00DA3A25">
        <w:rPr>
          <w:rFonts w:cs="Arial"/>
          <w:spacing w:val="2"/>
          <w:sz w:val="20"/>
        </w:rPr>
        <w:t>c</w:t>
      </w:r>
      <w:r w:rsidR="00C71FF2" w:rsidRPr="00DA3A25">
        <w:rPr>
          <w:rFonts w:cs="Arial"/>
          <w:sz w:val="20"/>
        </w:rPr>
        <w:t>iple</w:t>
      </w:r>
      <w:r w:rsidR="00C71FF2" w:rsidRPr="00DA3A25">
        <w:rPr>
          <w:rFonts w:cs="Arial"/>
          <w:spacing w:val="-4"/>
          <w:sz w:val="20"/>
        </w:rPr>
        <w:t xml:space="preserve">s </w:t>
      </w:r>
      <w:r w:rsidR="009C0E04" w:rsidRPr="00DA3A25">
        <w:rPr>
          <w:rFonts w:cs="Arial"/>
          <w:sz w:val="20"/>
        </w:rPr>
        <w:t>b</w:t>
      </w:r>
      <w:r w:rsidR="009C0E04" w:rsidRPr="00DA3A25">
        <w:rPr>
          <w:rFonts w:cs="Arial"/>
          <w:spacing w:val="-4"/>
          <w:sz w:val="20"/>
        </w:rPr>
        <w:t xml:space="preserve">y </w:t>
      </w:r>
      <w:r w:rsidR="00D84DB8" w:rsidRPr="00DA3A25">
        <w:rPr>
          <w:rFonts w:cs="Arial"/>
          <w:spacing w:val="2"/>
          <w:sz w:val="20"/>
        </w:rPr>
        <w:t>t</w:t>
      </w:r>
      <w:r w:rsidR="009C0E04" w:rsidRPr="00DA3A25">
        <w:rPr>
          <w:rFonts w:cs="Arial"/>
          <w:sz w:val="20"/>
        </w:rPr>
        <w:t>h</w:t>
      </w:r>
      <w:r w:rsidR="009C0E04" w:rsidRPr="00DA3A25">
        <w:rPr>
          <w:rFonts w:cs="Arial"/>
          <w:spacing w:val="-4"/>
          <w:sz w:val="20"/>
        </w:rPr>
        <w:t xml:space="preserve">e </w:t>
      </w:r>
      <w:r w:rsidR="009C0E04" w:rsidRPr="00DA3A25">
        <w:rPr>
          <w:rFonts w:cs="Arial"/>
          <w:sz w:val="20"/>
        </w:rPr>
        <w:t>dis</w:t>
      </w:r>
      <w:r w:rsidR="00D84DB8" w:rsidRPr="00DA3A25">
        <w:rPr>
          <w:rFonts w:cs="Arial"/>
          <w:spacing w:val="2"/>
          <w:sz w:val="20"/>
        </w:rPr>
        <w:t>t</w:t>
      </w:r>
      <w:r w:rsidR="009C0E04" w:rsidRPr="00DA3A25">
        <w:rPr>
          <w:rFonts w:cs="Arial"/>
          <w:sz w:val="20"/>
        </w:rPr>
        <w:t>in</w:t>
      </w:r>
      <w:r w:rsidR="00AF3B4B" w:rsidRPr="00DA3A25">
        <w:rPr>
          <w:rFonts w:cs="Arial"/>
          <w:spacing w:val="2"/>
          <w:sz w:val="20"/>
        </w:rPr>
        <w:t>ct</w:t>
      </w:r>
      <w:r w:rsidR="009C0E04" w:rsidRPr="00DA3A25">
        <w:rPr>
          <w:rFonts w:cs="Arial"/>
          <w:sz w:val="20"/>
        </w:rPr>
        <w:t>iv</w:t>
      </w:r>
      <w:r w:rsidR="009C0E04" w:rsidRPr="00DA3A25">
        <w:rPr>
          <w:rFonts w:cs="Arial"/>
          <w:spacing w:val="4"/>
          <w:sz w:val="20"/>
        </w:rPr>
        <w:t xml:space="preserve">e </w:t>
      </w:r>
      <w:r w:rsidR="009C0E04" w:rsidRPr="00DA3A25">
        <w:rPr>
          <w:rFonts w:cs="Arial"/>
          <w:sz w:val="20"/>
        </w:rPr>
        <w:t>love his dis</w:t>
      </w:r>
      <w:r w:rsidR="00321406" w:rsidRPr="00DA3A25">
        <w:rPr>
          <w:rFonts w:cs="Arial"/>
          <w:spacing w:val="2"/>
          <w:sz w:val="20"/>
        </w:rPr>
        <w:t>c</w:t>
      </w:r>
      <w:r w:rsidR="009C0E04" w:rsidRPr="00DA3A25">
        <w:rPr>
          <w:rFonts w:cs="Arial"/>
          <w:sz w:val="20"/>
        </w:rPr>
        <w:t xml:space="preserve">iples exhibit </w:t>
      </w:r>
      <w:r w:rsidR="00D84DB8" w:rsidRPr="00DA3A25">
        <w:rPr>
          <w:rFonts w:cs="Arial"/>
          <w:spacing w:val="2"/>
          <w:sz w:val="20"/>
        </w:rPr>
        <w:t>t</w:t>
      </w:r>
      <w:r w:rsidR="009C0E04" w:rsidRPr="00DA3A25">
        <w:rPr>
          <w:rFonts w:cs="Arial"/>
          <w:sz w:val="20"/>
        </w:rPr>
        <w:t xml:space="preserve">oward </w:t>
      </w:r>
      <w:r w:rsidR="00C71FF2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C71FF2" w:rsidRPr="00DA3A25">
        <w:rPr>
          <w:rFonts w:cs="Arial"/>
          <w:sz w:val="20"/>
        </w:rPr>
        <w:t>h o</w:t>
      </w:r>
      <w:r w:rsidR="00E20650" w:rsidRPr="00DA3A25">
        <w:rPr>
          <w:rFonts w:cs="Arial"/>
          <w:spacing w:val="4"/>
          <w:sz w:val="20"/>
        </w:rPr>
        <w:t>t</w:t>
      </w:r>
      <w:r w:rsidR="00C71FF2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>r</w:t>
      </w:r>
      <w:r w:rsidR="00E55971" w:rsidRPr="00DA3A25">
        <w:rPr>
          <w:rFonts w:cs="Arial"/>
          <w:sz w:val="20"/>
        </w:rPr>
        <w:t xml:space="preserve">. But if </w:t>
      </w:r>
      <w:r w:rsidR="009C0E04" w:rsidRPr="00DA3A25">
        <w:rPr>
          <w:rFonts w:cs="Arial"/>
          <w:spacing w:val="4"/>
          <w:sz w:val="20"/>
        </w:rPr>
        <w:t>people</w:t>
      </w:r>
      <w:r w:rsidR="00E55971" w:rsidRPr="00DA3A25">
        <w:rPr>
          <w:rFonts w:cs="Arial"/>
          <w:sz w:val="20"/>
        </w:rPr>
        <w:t xml:space="preserve"> want </w:t>
      </w:r>
      <w:r w:rsidR="00E55971" w:rsidRPr="00DA3A25">
        <w:rPr>
          <w:rFonts w:cs="Arial"/>
          <w:spacing w:val="4"/>
          <w:sz w:val="20"/>
        </w:rPr>
        <w:t>t</w:t>
      </w:r>
      <w:r w:rsidR="00E55971" w:rsidRPr="00DA3A25">
        <w:rPr>
          <w:rFonts w:cs="Arial"/>
          <w:sz w:val="20"/>
        </w:rPr>
        <w:t xml:space="preserve">o </w:t>
      </w:r>
      <w:r w:rsidR="00C71FF2" w:rsidRPr="00DA3A25">
        <w:rPr>
          <w:rFonts w:cs="Arial"/>
          <w:sz w:val="20"/>
        </w:rPr>
        <w:t>expe</w:t>
      </w:r>
      <w:r w:rsidR="002B2A62" w:rsidRPr="00DA3A25">
        <w:rPr>
          <w:rFonts w:cs="Arial"/>
          <w:spacing w:val="2"/>
          <w:sz w:val="20"/>
        </w:rPr>
        <w:t>r</w:t>
      </w:r>
      <w:r w:rsidR="00C71FF2" w:rsidRPr="00DA3A25">
        <w:rPr>
          <w:rFonts w:cs="Arial"/>
          <w:sz w:val="20"/>
        </w:rPr>
        <w:t>ien</w:t>
      </w:r>
      <w:r w:rsidR="00E95871" w:rsidRPr="00DA3A25">
        <w:rPr>
          <w:rFonts w:cs="Arial"/>
          <w:spacing w:val="2"/>
          <w:sz w:val="20"/>
        </w:rPr>
        <w:t>c</w:t>
      </w:r>
      <w:r w:rsidR="00C71FF2" w:rsidRPr="00DA3A25">
        <w:rPr>
          <w:rFonts w:cs="Arial"/>
          <w:sz w:val="20"/>
        </w:rPr>
        <w:t>e</w:t>
      </w:r>
      <w:r w:rsidR="00E55971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E55971" w:rsidRPr="00DA3A25">
        <w:rPr>
          <w:rFonts w:cs="Arial"/>
          <w:sz w:val="20"/>
        </w:rPr>
        <w:t xml:space="preserve">his love, </w:t>
      </w:r>
      <w:r w:rsidR="00E55971" w:rsidRPr="00DA3A25">
        <w:rPr>
          <w:rFonts w:cs="Arial"/>
          <w:spacing w:val="4"/>
          <w:sz w:val="20"/>
        </w:rPr>
        <w:t>t</w:t>
      </w:r>
      <w:r w:rsidR="00E55971" w:rsidRPr="00DA3A25">
        <w:rPr>
          <w:rFonts w:cs="Arial"/>
          <w:sz w:val="20"/>
        </w:rPr>
        <w:t xml:space="preserve">hey need </w:t>
      </w:r>
      <w:r w:rsidR="00E55971" w:rsidRPr="00DA3A25">
        <w:rPr>
          <w:rFonts w:cs="Arial"/>
          <w:spacing w:val="4"/>
          <w:sz w:val="20"/>
        </w:rPr>
        <w:t>t</w:t>
      </w:r>
      <w:r w:rsidR="00E55971" w:rsidRPr="00DA3A25">
        <w:rPr>
          <w:rFonts w:cs="Arial"/>
          <w:sz w:val="20"/>
        </w:rPr>
        <w:t xml:space="preserve">o </w:t>
      </w:r>
      <w:r w:rsidR="00C71FF2"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="00C71FF2" w:rsidRPr="00DA3A25">
        <w:rPr>
          <w:rFonts w:cs="Arial"/>
          <w:sz w:val="20"/>
        </w:rPr>
        <w:t>ome a dis</w:t>
      </w:r>
      <w:r w:rsidR="00E95871" w:rsidRPr="00DA3A25">
        <w:rPr>
          <w:rFonts w:cs="Arial"/>
          <w:spacing w:val="2"/>
          <w:sz w:val="20"/>
        </w:rPr>
        <w:t>c</w:t>
      </w:r>
      <w:r w:rsidR="00C71FF2" w:rsidRPr="00DA3A25">
        <w:rPr>
          <w:rFonts w:cs="Arial"/>
          <w:sz w:val="20"/>
        </w:rPr>
        <w:t>ipl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71FF2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403B43" w:rsidRPr="00DA3A25">
        <w:rPr>
          <w:rFonts w:cs="Arial"/>
          <w:sz w:val="20"/>
        </w:rPr>
        <w:t>.</w:t>
      </w:r>
      <w:r w:rsidR="00B43F87" w:rsidRPr="00DA3A25">
        <w:rPr>
          <w:rFonts w:cs="Arial"/>
          <w:sz w:val="20"/>
        </w:rPr>
        <w:t xml:space="preserve"> Thus,</w:t>
      </w:r>
      <w:r w:rsidR="00E55971" w:rsidRPr="00DA3A25">
        <w:rPr>
          <w:rFonts w:cs="Arial"/>
          <w:sz w:val="20"/>
        </w:rPr>
        <w:t xml:space="preserve"> </w:t>
      </w:r>
      <w:r w:rsidR="00E55971" w:rsidRPr="00DA3A25">
        <w:rPr>
          <w:rFonts w:cs="Arial"/>
          <w:spacing w:val="4"/>
          <w:sz w:val="20"/>
        </w:rPr>
        <w:t>t</w:t>
      </w:r>
      <w:r w:rsidR="00DC6F47" w:rsidRPr="00DA3A25">
        <w:rPr>
          <w:rFonts w:cs="Arial"/>
          <w:sz w:val="20"/>
        </w:rPr>
        <w:t xml:space="preserve">he </w:t>
      </w:r>
      <w:r w:rsidR="00AF7ADE" w:rsidRPr="00DA3A25">
        <w:rPr>
          <w:rFonts w:cs="Arial"/>
          <w:sz w:val="20"/>
        </w:rPr>
        <w:t xml:space="preserve">unique </w:t>
      </w:r>
      <w:r w:rsidR="00DC6F47" w:rsidRPr="00DA3A25">
        <w:rPr>
          <w:rFonts w:cs="Arial"/>
          <w:sz w:val="20"/>
        </w:rPr>
        <w:t xml:space="preserve">love </w:t>
      </w:r>
      <w:r w:rsidR="00B43F87" w:rsidRPr="00DA3A25">
        <w:rPr>
          <w:rFonts w:cs="Arial"/>
          <w:sz w:val="20"/>
        </w:rPr>
        <w:t>be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B43F87" w:rsidRPr="00DA3A25">
        <w:rPr>
          <w:rFonts w:cs="Arial"/>
          <w:sz w:val="20"/>
        </w:rPr>
        <w:t xml:space="preserve">een </w:t>
      </w:r>
      <w:r w:rsidR="00E20650" w:rsidRPr="00DA3A25">
        <w:rPr>
          <w:rFonts w:cs="Arial"/>
          <w:spacing w:val="4"/>
          <w:sz w:val="20"/>
        </w:rPr>
        <w:t>t</w:t>
      </w:r>
      <w:r w:rsidR="00DC6F47" w:rsidRPr="00DA3A25">
        <w:rPr>
          <w:rFonts w:cs="Arial"/>
          <w:sz w:val="20"/>
        </w:rPr>
        <w:t>he membe</w:t>
      </w:r>
      <w:r w:rsidR="002B2A62" w:rsidRPr="00DA3A25">
        <w:rPr>
          <w:rFonts w:cs="Arial"/>
          <w:spacing w:val="2"/>
          <w:sz w:val="20"/>
        </w:rPr>
        <w:t>r</w:t>
      </w:r>
      <w:r w:rsidR="00DC6F47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DC6F47" w:rsidRPr="00DA3A25">
        <w:rPr>
          <w:rFonts w:cs="Arial"/>
          <w:sz w:val="20"/>
        </w:rPr>
        <w:t>he bod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2845" w:rsidRPr="00DA3A25">
        <w:rPr>
          <w:rFonts w:cs="Arial"/>
          <w:sz w:val="20"/>
        </w:rPr>
        <w:t>C</w:t>
      </w:r>
      <w:r w:rsidR="00DC6F47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DC6F47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A95B2B" w:rsidRPr="00DA3A25">
        <w:rPr>
          <w:rFonts w:cs="Arial"/>
          <w:sz w:val="20"/>
        </w:rPr>
        <w:fldChar w:fldCharType="begin"/>
      </w:r>
      <w:r w:rsidR="00A95B2B" w:rsidRPr="00DA3A25">
        <w:rPr>
          <w:sz w:val="20"/>
        </w:rPr>
        <w:instrText xml:space="preserve"> XE "</w:instrText>
      </w:r>
      <w:r w:rsidR="00A95B2B" w:rsidRPr="00DA3A25">
        <w:rPr>
          <w:rFonts w:cs="Arial"/>
          <w:sz w:val="20"/>
        </w:rPr>
        <w:instrText>Jesus:</w:instrText>
      </w:r>
      <w:r w:rsidR="00A95B2B" w:rsidRPr="00DA3A25">
        <w:rPr>
          <w:sz w:val="20"/>
        </w:rPr>
        <w:instrText xml:space="preserve">body of Christ" </w:instrText>
      </w:r>
      <w:r w:rsidR="00A95B2B" w:rsidRPr="00DA3A25">
        <w:rPr>
          <w:rFonts w:cs="Arial"/>
          <w:sz w:val="20"/>
        </w:rPr>
        <w:fldChar w:fldCharType="end"/>
      </w:r>
      <w:r w:rsidR="00DC6F47" w:rsidRPr="00DA3A25">
        <w:rPr>
          <w:rFonts w:cs="Arial"/>
          <w:sz w:val="20"/>
        </w:rPr>
        <w:t xml:space="preserve"> </w:t>
      </w:r>
      <w:r w:rsidR="00B43F87" w:rsidRPr="00DA3A25">
        <w:rPr>
          <w:rFonts w:cs="Arial"/>
          <w:sz w:val="20"/>
        </w:rPr>
        <w:t>also a</w:t>
      </w:r>
      <w:r w:rsidR="00AF3B4B" w:rsidRPr="00DA3A25">
        <w:rPr>
          <w:rFonts w:cs="Arial"/>
          <w:spacing w:val="2"/>
          <w:sz w:val="20"/>
        </w:rPr>
        <w:t>ct</w:t>
      </w:r>
      <w:r w:rsidR="00B43F87" w:rsidRPr="00DA3A25">
        <w:rPr>
          <w:rFonts w:cs="Arial"/>
          <w:sz w:val="20"/>
        </w:rPr>
        <w:t xml:space="preserve">s </w:t>
      </w:r>
      <w:r w:rsidR="006D1751" w:rsidRPr="00DA3A25">
        <w:rPr>
          <w:rFonts w:cs="Arial"/>
          <w:sz w:val="20"/>
        </w:rPr>
        <w:t>as</w:t>
      </w:r>
      <w:r w:rsidR="00DC6F47" w:rsidRPr="00DA3A25">
        <w:rPr>
          <w:rFonts w:cs="Arial"/>
          <w:sz w:val="20"/>
        </w:rPr>
        <w:t xml:space="preserve"> a </w:t>
      </w:r>
      <w:r w:rsidR="00E55971"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DC6F47" w:rsidRPr="00DA3A25">
        <w:rPr>
          <w:rFonts w:cs="Arial"/>
          <w:sz w:val="20"/>
        </w:rPr>
        <w:t>ness again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DC6F47" w:rsidRPr="00DA3A25">
        <w:rPr>
          <w:rFonts w:cs="Arial"/>
          <w:sz w:val="20"/>
        </w:rPr>
        <w:t xml:space="preserve">hose who </w:t>
      </w:r>
      <w:r w:rsidR="002B2A62" w:rsidRPr="00DA3A25">
        <w:rPr>
          <w:rFonts w:cs="Arial"/>
          <w:spacing w:val="2"/>
          <w:sz w:val="20"/>
        </w:rPr>
        <w:t>r</w:t>
      </w:r>
      <w:r w:rsidR="00DC6F47" w:rsidRPr="00DA3A25">
        <w:rPr>
          <w:rFonts w:cs="Arial"/>
          <w:sz w:val="20"/>
        </w:rPr>
        <w:t>ej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DC6F47" w:rsidRPr="00DA3A25">
        <w:rPr>
          <w:rFonts w:cs="Arial"/>
          <w:sz w:val="20"/>
        </w:rPr>
        <w:t>he gospel</w:t>
      </w:r>
      <w:r w:rsidR="00F64EDF" w:rsidRPr="00DA3A25">
        <w:rPr>
          <w:rFonts w:cs="Arial"/>
          <w:sz w:val="20"/>
        </w:rPr>
        <w:t>.</w:t>
      </w:r>
      <w:r w:rsidR="00BE4762" w:rsidRPr="00DA3A25">
        <w:rPr>
          <w:rFonts w:cs="Arial"/>
          <w:sz w:val="20"/>
        </w:rPr>
        <w:t xml:space="preserve"> </w:t>
      </w:r>
      <w:r w:rsidR="003345D5" w:rsidRPr="00DA3A25">
        <w:rPr>
          <w:rFonts w:cs="Arial"/>
          <w:sz w:val="20"/>
          <w:u w:val="single"/>
        </w:rPr>
        <w:fldChar w:fldCharType="begin"/>
      </w:r>
      <w:r w:rsidR="003345D5" w:rsidRPr="00DA3A25">
        <w:rPr>
          <w:sz w:val="20"/>
        </w:rPr>
        <w:instrText xml:space="preserve"> XE "</w:instrText>
      </w:r>
      <w:r w:rsidR="003345D5" w:rsidRPr="00DA3A25">
        <w:rPr>
          <w:rFonts w:cs="Arial"/>
          <w:sz w:val="20"/>
        </w:rPr>
        <w:instrText>Gospel, the</w:instrText>
      </w:r>
      <w:r w:rsidR="003345D5" w:rsidRPr="00DA3A25">
        <w:rPr>
          <w:sz w:val="20"/>
        </w:rPr>
        <w:instrText xml:space="preserve">" </w:instrText>
      </w:r>
      <w:r w:rsidR="003345D5" w:rsidRPr="00DA3A25">
        <w:rPr>
          <w:rFonts w:cs="Arial"/>
          <w:sz w:val="20"/>
          <w:u w:val="single"/>
        </w:rPr>
        <w:fldChar w:fldCharType="end"/>
      </w:r>
      <w:r w:rsidR="00FB3CC5" w:rsidRPr="00DA3A25">
        <w:rPr>
          <w:rFonts w:cs="Arial"/>
          <w:spacing w:val="4"/>
          <w:sz w:val="20"/>
        </w:rPr>
        <w:t>O</w:t>
      </w:r>
      <w:r w:rsidR="00FB3CC5" w:rsidRPr="00DA3A25">
        <w:rPr>
          <w:rFonts w:cs="Arial"/>
          <w:sz w:val="20"/>
        </w:rPr>
        <w:fldChar w:fldCharType="begin"/>
      </w:r>
      <w:r w:rsidR="00FB3CC5" w:rsidRPr="00DA3A25">
        <w:rPr>
          <w:sz w:val="20"/>
        </w:rPr>
        <w:instrText xml:space="preserve"> XE "</w:instrText>
      </w:r>
      <w:r w:rsidR="00FB3CC5" w:rsidRPr="00DA3A25">
        <w:rPr>
          <w:rFonts w:cs="Arial"/>
          <w:sz w:val="20"/>
        </w:rPr>
        <w:instrText>Jesus:</w:instrText>
      </w:r>
      <w:r w:rsidR="00FB3CC5" w:rsidRPr="00DA3A25">
        <w:rPr>
          <w:sz w:val="20"/>
        </w:rPr>
        <w:instrText xml:space="preserve">body of Christ" </w:instrText>
      </w:r>
      <w:r w:rsidR="00FB3CC5" w:rsidRPr="00DA3A25">
        <w:rPr>
          <w:rFonts w:cs="Arial"/>
          <w:sz w:val="20"/>
        </w:rPr>
        <w:fldChar w:fldCharType="end"/>
      </w:r>
      <w:r w:rsidR="00FB3CC5" w:rsidRPr="00DA3A25">
        <w:rPr>
          <w:rFonts w:cs="Arial"/>
          <w:sz w:val="20"/>
        </w:rPr>
        <w:t>ne o</w:t>
      </w:r>
      <w:r w:rsidR="00FB3CC5" w:rsidRPr="00DA3A25">
        <w:rPr>
          <w:rFonts w:cs="Arial"/>
          <w:spacing w:val="-2"/>
          <w:sz w:val="20"/>
        </w:rPr>
        <w:t xml:space="preserve">f </w:t>
      </w:r>
      <w:r w:rsidR="00FB3CC5" w:rsidRPr="00DA3A25">
        <w:rPr>
          <w:rFonts w:cs="Arial"/>
          <w:spacing w:val="4"/>
          <w:sz w:val="20"/>
        </w:rPr>
        <w:t>t</w:t>
      </w:r>
      <w:r w:rsidR="00FB3CC5" w:rsidRPr="00DA3A25">
        <w:rPr>
          <w:rFonts w:cs="Arial"/>
          <w:sz w:val="20"/>
        </w:rPr>
        <w:t>he mos</w:t>
      </w:r>
      <w:r w:rsidR="00FB3CC5" w:rsidRPr="00DA3A25">
        <w:rPr>
          <w:rFonts w:cs="Arial"/>
          <w:spacing w:val="-2"/>
          <w:sz w:val="20"/>
        </w:rPr>
        <w:t xml:space="preserve">t </w:t>
      </w:r>
      <w:r w:rsidR="00FB3CC5" w:rsidRPr="00DA3A25">
        <w:rPr>
          <w:rFonts w:cs="Arial"/>
          <w:sz w:val="20"/>
        </w:rPr>
        <w:t>no</w:t>
      </w:r>
      <w:r w:rsidR="00FB3CC5" w:rsidRPr="00DA3A25">
        <w:rPr>
          <w:rFonts w:cs="Arial"/>
          <w:spacing w:val="4"/>
          <w:sz w:val="20"/>
        </w:rPr>
        <w:t>t</w:t>
      </w:r>
      <w:r w:rsidR="00FB3CC5" w:rsidRPr="00DA3A25">
        <w:rPr>
          <w:rFonts w:cs="Arial"/>
          <w:sz w:val="20"/>
        </w:rPr>
        <w:t xml:space="preserve">able </w:t>
      </w:r>
      <w:r w:rsidR="006D1751" w:rsidRPr="00DA3A25">
        <w:rPr>
          <w:rFonts w:cs="Arial"/>
          <w:sz w:val="20"/>
        </w:rPr>
        <w:t>example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6D1751" w:rsidRPr="00DA3A25">
        <w:rPr>
          <w:rFonts w:cs="Arial"/>
          <w:sz w:val="20"/>
        </w:rPr>
        <w:t xml:space="preserve">his love in </w:t>
      </w:r>
      <w:r w:rsidR="00E20650" w:rsidRPr="00DA3A25">
        <w:rPr>
          <w:rFonts w:cs="Arial"/>
          <w:spacing w:val="4"/>
          <w:sz w:val="20"/>
        </w:rPr>
        <w:t>t</w:t>
      </w:r>
      <w:r w:rsidR="006D1751" w:rsidRPr="00DA3A25">
        <w:rPr>
          <w:rFonts w:cs="Arial"/>
          <w:sz w:val="20"/>
        </w:rPr>
        <w:t>he bod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2845" w:rsidRPr="00DA3A25">
        <w:rPr>
          <w:rFonts w:cs="Arial"/>
          <w:sz w:val="20"/>
        </w:rPr>
        <w:t>C</w:t>
      </w:r>
      <w:r w:rsidR="006D1751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6D1751" w:rsidRPr="00DA3A25">
        <w:rPr>
          <w:rFonts w:cs="Arial"/>
          <w:sz w:val="20"/>
        </w:rPr>
        <w:t>is</w:t>
      </w:r>
      <w:r w:rsidR="000D7E88" w:rsidRPr="00DA3A25">
        <w:rPr>
          <w:rFonts w:cs="Arial"/>
          <w:sz w:val="20"/>
        </w:rPr>
        <w:t xml:space="preserve">t happened following </w:t>
      </w:r>
      <w:r w:rsidR="00D84DB8" w:rsidRPr="00DA3A25">
        <w:rPr>
          <w:rFonts w:cs="Arial"/>
          <w:spacing w:val="2"/>
          <w:sz w:val="20"/>
        </w:rPr>
        <w:t>t</w:t>
      </w:r>
      <w:r w:rsidR="000D7E88" w:rsidRPr="00DA3A25">
        <w:rPr>
          <w:rFonts w:cs="Arial"/>
          <w:sz w:val="20"/>
        </w:rPr>
        <w:t>he even</w:t>
      </w:r>
      <w:r w:rsidR="00D84DB8" w:rsidRPr="00DA3A25">
        <w:rPr>
          <w:rFonts w:cs="Arial"/>
          <w:spacing w:val="2"/>
          <w:sz w:val="20"/>
        </w:rPr>
        <w:t>t</w:t>
      </w:r>
      <w:r w:rsidR="000D7E88" w:rsidRPr="00DA3A25">
        <w:rPr>
          <w:rFonts w:cs="Arial"/>
          <w:sz w:val="20"/>
        </w:rPr>
        <w:t xml:space="preserve">s </w:t>
      </w:r>
      <w:r w:rsidR="00236278" w:rsidRPr="00DA3A25">
        <w:rPr>
          <w:rFonts w:cs="Arial"/>
          <w:sz w:val="20"/>
        </w:rPr>
        <w:t>on</w:t>
      </w:r>
      <w:r w:rsidR="000F286D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6D1751" w:rsidRPr="00DA3A25">
        <w:rPr>
          <w:rFonts w:cs="Arial"/>
          <w:sz w:val="20"/>
        </w:rPr>
        <w:t>he da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D1751" w:rsidRPr="00DA3A25">
        <w:rPr>
          <w:rFonts w:cs="Arial"/>
          <w:sz w:val="20"/>
        </w:rPr>
        <w:t>Pen</w:t>
      </w:r>
      <w:r w:rsidR="00E20650" w:rsidRPr="00DA3A25">
        <w:rPr>
          <w:rFonts w:cs="Arial"/>
          <w:spacing w:val="4"/>
          <w:sz w:val="20"/>
        </w:rPr>
        <w:t>t</w:t>
      </w:r>
      <w:r w:rsidR="006D1751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6D1751" w:rsidRPr="00DA3A25">
        <w:rPr>
          <w:rFonts w:cs="Arial"/>
          <w:sz w:val="20"/>
        </w:rPr>
        <w:t>os</w:t>
      </w:r>
      <w:r w:rsidR="00E20650" w:rsidRPr="00DA3A25">
        <w:rPr>
          <w:rFonts w:cs="Arial"/>
          <w:spacing w:val="4"/>
          <w:sz w:val="20"/>
        </w:rPr>
        <w:t>t</w:t>
      </w:r>
      <w:r w:rsidR="007537E5" w:rsidRPr="00DA3A25">
        <w:rPr>
          <w:rFonts w:cs="Arial"/>
          <w:sz w:val="20"/>
        </w:rPr>
        <w:fldChar w:fldCharType="begin"/>
      </w:r>
      <w:r w:rsidR="007537E5" w:rsidRPr="00DA3A25">
        <w:rPr>
          <w:sz w:val="20"/>
        </w:rPr>
        <w:instrText xml:space="preserve"> XE "</w:instrText>
      </w:r>
      <w:r w:rsidR="007537E5" w:rsidRPr="00DA3A25">
        <w:rPr>
          <w:rFonts w:cs="Arial"/>
          <w:sz w:val="20"/>
        </w:rPr>
        <w:instrText>Pentecost</w:instrText>
      </w:r>
      <w:r w:rsidR="007537E5" w:rsidRPr="00DA3A25">
        <w:rPr>
          <w:sz w:val="20"/>
        </w:rPr>
        <w:instrText xml:space="preserve">" </w:instrText>
      </w:r>
      <w:r w:rsidR="007537E5" w:rsidRPr="00DA3A25">
        <w:rPr>
          <w:rFonts w:cs="Arial"/>
          <w:sz w:val="20"/>
        </w:rPr>
        <w:fldChar w:fldCharType="end"/>
      </w:r>
      <w:r w:rsidR="006D1751" w:rsidRPr="00DA3A25">
        <w:rPr>
          <w:rFonts w:cs="Arial"/>
          <w:sz w:val="20"/>
        </w:rPr>
        <w:t xml:space="preserve">. </w:t>
      </w:r>
      <w:r w:rsidR="00AC1CA7" w:rsidRPr="00DA3A25">
        <w:rPr>
          <w:rFonts w:cs="Arial"/>
          <w:sz w:val="20"/>
        </w:rPr>
        <w:t>This was said o</w:t>
      </w:r>
      <w:r w:rsidR="00AC1CA7" w:rsidRPr="00DA3A25">
        <w:rPr>
          <w:rFonts w:cs="Arial"/>
          <w:spacing w:val="-2"/>
          <w:sz w:val="20"/>
        </w:rPr>
        <w:t xml:space="preserve">f </w:t>
      </w:r>
      <w:r w:rsidR="00AC1CA7" w:rsidRPr="00DA3A25">
        <w:rPr>
          <w:rFonts w:cs="Arial"/>
          <w:spacing w:val="4"/>
          <w:sz w:val="20"/>
        </w:rPr>
        <w:t>t</w:t>
      </w:r>
      <w:r w:rsidR="00AC1CA7" w:rsidRPr="00DA3A25">
        <w:rPr>
          <w:rFonts w:cs="Arial"/>
          <w:sz w:val="20"/>
        </w:rPr>
        <w:t xml:space="preserve">hose who </w:t>
      </w:r>
      <w:r w:rsidR="002B2A62" w:rsidRPr="00DA3A25">
        <w:rPr>
          <w:rFonts w:cs="Arial"/>
          <w:spacing w:val="2"/>
          <w:sz w:val="20"/>
        </w:rPr>
        <w:t>r</w:t>
      </w:r>
      <w:r w:rsidR="006D1751" w:rsidRPr="00DA3A25">
        <w:rPr>
          <w:rFonts w:cs="Arial"/>
          <w:sz w:val="20"/>
        </w:rPr>
        <w:t>e</w:t>
      </w:r>
      <w:r w:rsidR="00727988" w:rsidRPr="00DA3A25">
        <w:rPr>
          <w:rFonts w:cs="Arial"/>
          <w:sz w:val="20"/>
        </w:rPr>
        <w:t>spond</w:t>
      </w:r>
      <w:r w:rsidR="00AC1CA7" w:rsidRPr="00DA3A25">
        <w:rPr>
          <w:rFonts w:cs="Arial"/>
          <w:sz w:val="20"/>
        </w:rPr>
        <w:t>ed</w:t>
      </w:r>
      <w:r w:rsidR="00727988" w:rsidRPr="00DA3A25">
        <w:rPr>
          <w:rFonts w:cs="Arial"/>
          <w:sz w:val="20"/>
        </w:rPr>
        <w:t xml:space="preserve"> </w:t>
      </w:r>
      <w:r w:rsidR="00727988" w:rsidRPr="00DA3A25">
        <w:rPr>
          <w:rFonts w:cs="Arial"/>
          <w:spacing w:val="4"/>
          <w:sz w:val="20"/>
        </w:rPr>
        <w:t>t</w:t>
      </w:r>
      <w:r w:rsidR="00727988" w:rsidRPr="00DA3A25">
        <w:rPr>
          <w:rFonts w:cs="Arial"/>
          <w:sz w:val="20"/>
        </w:rPr>
        <w:t xml:space="preserve">o </w:t>
      </w:r>
      <w:r w:rsidR="006D1751" w:rsidRPr="00DA3A25">
        <w:rPr>
          <w:rFonts w:cs="Arial"/>
          <w:sz w:val="20"/>
        </w:rPr>
        <w:t>Pe</w:t>
      </w:r>
      <w:r w:rsidR="00E20650" w:rsidRPr="00DA3A25">
        <w:rPr>
          <w:rFonts w:cs="Arial"/>
          <w:spacing w:val="4"/>
          <w:sz w:val="20"/>
        </w:rPr>
        <w:t>t</w:t>
      </w:r>
      <w:r w:rsidR="006D1751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9C0EAB" w:rsidRPr="00DA3A25">
        <w:rPr>
          <w:rFonts w:cs="Arial"/>
          <w:sz w:val="20"/>
        </w:rPr>
        <w:fldChar w:fldCharType="begin"/>
      </w:r>
      <w:r w:rsidR="009C0EAB" w:rsidRPr="00DA3A25">
        <w:rPr>
          <w:sz w:val="20"/>
        </w:rPr>
        <w:instrText xml:space="preserve"> XE "</w:instrText>
      </w:r>
      <w:r w:rsidR="009C0EAB" w:rsidRPr="00DA3A25">
        <w:rPr>
          <w:rFonts w:cs="Arial"/>
          <w:sz w:val="20"/>
        </w:rPr>
        <w:instrText>Peter</w:instrText>
      </w:r>
      <w:r w:rsidR="009C0EAB" w:rsidRPr="00DA3A25">
        <w:rPr>
          <w:sz w:val="20"/>
        </w:rPr>
        <w:instrText xml:space="preserve">" </w:instrText>
      </w:r>
      <w:r w:rsidR="009C0EAB" w:rsidRPr="00DA3A25">
        <w:rPr>
          <w:rFonts w:cs="Arial"/>
          <w:sz w:val="20"/>
        </w:rPr>
        <w:fldChar w:fldCharType="end"/>
      </w:r>
      <w:r w:rsidR="006D1751" w:rsidRPr="00DA3A25">
        <w:rPr>
          <w:rFonts w:cs="Arial"/>
          <w:sz w:val="20"/>
        </w:rPr>
        <w:t>'s message</w:t>
      </w:r>
      <w:r w:rsidR="00727988" w:rsidRPr="00DA3A25">
        <w:rPr>
          <w:rFonts w:cs="Arial"/>
          <w:sz w:val="20"/>
        </w:rPr>
        <w:t xml:space="preserve"> on </w:t>
      </w:r>
      <w:r w:rsidR="00727988" w:rsidRPr="00DA3A25">
        <w:rPr>
          <w:rFonts w:cs="Arial"/>
          <w:spacing w:val="4"/>
          <w:sz w:val="20"/>
        </w:rPr>
        <w:t>t</w:t>
      </w:r>
      <w:r w:rsidR="00727988" w:rsidRPr="00DA3A25">
        <w:rPr>
          <w:rFonts w:cs="Arial"/>
          <w:sz w:val="20"/>
        </w:rPr>
        <w:t>hat day</w:t>
      </w:r>
      <w:r w:rsidR="006D1751" w:rsidRPr="00DA3A25">
        <w:rPr>
          <w:rFonts w:cs="Arial"/>
          <w:sz w:val="20"/>
        </w:rPr>
        <w:t>:</w:t>
      </w:r>
    </w:p>
    <w:p w14:paraId="30464BD5" w14:textId="131CD094" w:rsidR="000D7E88" w:rsidRPr="00DA3A25" w:rsidRDefault="000D7E88">
      <w:pPr>
        <w:rPr>
          <w:rFonts w:cs="Arial"/>
          <w:sz w:val="20"/>
        </w:rPr>
      </w:pPr>
    </w:p>
    <w:p w14:paraId="04328DFE" w14:textId="07B1B77A" w:rsidR="00F46068" w:rsidRPr="00DA3A25" w:rsidRDefault="00DF001D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gladly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d his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w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bap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zed: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ame da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added </w:t>
      </w:r>
      <w:r w:rsidRPr="00DA3A25">
        <w:rPr>
          <w:rFonts w:cs="Arial"/>
          <w:i/>
          <w:sz w:val="20"/>
        </w:rPr>
        <w:t>un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 xml:space="preserve">o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m</w:t>
      </w:r>
      <w:r w:rsidRPr="00DA3A25">
        <w:rPr>
          <w:rFonts w:cs="Arial"/>
          <w:sz w:val="20"/>
        </w:rPr>
        <w:t xml:space="preserve"> 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sand souls.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ued 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y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es</w:t>
      </w:r>
      <w:r w:rsidR="00FF615A" w:rsidRPr="00DA3A25">
        <w:rPr>
          <w:rFonts w:cs="Arial"/>
          <w:sz w:val="20"/>
        </w:rPr>
        <w:fldChar w:fldCharType="begin"/>
      </w:r>
      <w:r w:rsidR="00FF615A" w:rsidRPr="00DA3A25">
        <w:rPr>
          <w:sz w:val="20"/>
        </w:rPr>
        <w:instrText xml:space="preserve"> XE "</w:instrText>
      </w:r>
      <w:r w:rsidR="00FF615A" w:rsidRPr="00DA3A25">
        <w:rPr>
          <w:rFonts w:cs="Arial"/>
          <w:sz w:val="20"/>
        </w:rPr>
        <w:instrText>apos</w:instrText>
      </w:r>
      <w:r w:rsidR="00FF615A" w:rsidRPr="00DA3A25">
        <w:rPr>
          <w:rFonts w:cs="Arial"/>
          <w:spacing w:val="2"/>
          <w:sz w:val="20"/>
        </w:rPr>
        <w:instrText>t</w:instrText>
      </w:r>
      <w:r w:rsidR="00FF615A" w:rsidRPr="00DA3A25">
        <w:rPr>
          <w:rFonts w:cs="Arial"/>
          <w:sz w:val="20"/>
        </w:rPr>
        <w:instrText>les</w:instrText>
      </w:r>
      <w:r w:rsidR="00FF615A" w:rsidRPr="00DA3A25">
        <w:rPr>
          <w:sz w:val="20"/>
        </w:rPr>
        <w:instrText xml:space="preserve">" </w:instrText>
      </w:r>
      <w:r w:rsidR="00FF615A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' do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e an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llowship, and in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king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d, and in 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. An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upon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soul: and many wond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and signs w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done b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apo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s. And </w:t>
      </w:r>
      <w:r w:rsidRPr="00DA3A25">
        <w:rPr>
          <w:rFonts w:cs="Arial"/>
          <w:bCs/>
          <w:sz w:val="20"/>
        </w:rPr>
        <w:t xml:space="preserve">all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believed</w:t>
      </w:r>
      <w:r w:rsidRPr="00DA3A25">
        <w:rPr>
          <w:rFonts w:cs="Arial"/>
          <w:sz w:val="20"/>
        </w:rPr>
        <w:t xml:space="preserve"> w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and had 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gs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on; And sol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possessions and goods, and </w:t>
      </w:r>
      <w:r w:rsidRPr="00DA3A25">
        <w:rPr>
          <w:rFonts w:cs="Arial"/>
          <w:bCs/>
          <w:sz w:val="20"/>
        </w:rPr>
        <w:t>pa</w:t>
      </w:r>
      <w:r w:rsidRPr="00DA3A25">
        <w:rPr>
          <w:rFonts w:cs="Arial"/>
          <w:bCs/>
          <w:spacing w:val="6"/>
          <w:sz w:val="20"/>
        </w:rPr>
        <w:t>r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ed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m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 all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men</w:t>
      </w:r>
      <w:r w:rsidRPr="00DA3A25">
        <w:rPr>
          <w:rFonts w:cs="Arial"/>
          <w:sz w:val="20"/>
        </w:rPr>
        <w:t>,</w:t>
      </w:r>
      <w:r w:rsidRPr="00DA3A25">
        <w:rPr>
          <w:rFonts w:cs="Arial"/>
          <w:bCs/>
          <w:sz w:val="20"/>
        </w:rPr>
        <w:t xml:space="preserve"> as</w:t>
      </w:r>
      <w:r w:rsidRPr="00DA3A25">
        <w:rPr>
          <w:rFonts w:cs="Arial"/>
          <w:b/>
          <w:sz w:val="20"/>
        </w:rPr>
        <w:t xml:space="preserve"> </w:t>
      </w:r>
      <w:r w:rsidRPr="00DA3A25">
        <w:rPr>
          <w:rFonts w:cs="Arial"/>
          <w:bCs/>
          <w:sz w:val="20"/>
        </w:rPr>
        <w:t>eve</w:t>
      </w:r>
      <w:r w:rsidR="00F250A4" w:rsidRPr="00DA3A25">
        <w:rPr>
          <w:rFonts w:cs="Arial"/>
          <w:bCs/>
          <w:spacing w:val="4"/>
          <w:sz w:val="20"/>
        </w:rPr>
        <w:t>r</w:t>
      </w:r>
      <w:r w:rsidR="00F250A4" w:rsidRPr="00DA3A25">
        <w:rPr>
          <w:rFonts w:cs="Arial"/>
          <w:bCs/>
          <w:sz w:val="20"/>
        </w:rPr>
        <w:t>y</w:t>
      </w:r>
      <w:r w:rsidRPr="00DA3A25">
        <w:rPr>
          <w:rFonts w:cs="Arial"/>
          <w:bCs/>
          <w:sz w:val="20"/>
        </w:rPr>
        <w:t xml:space="preserve"> man had need</w:t>
      </w:r>
      <w:r w:rsidRPr="00DA3A25">
        <w:rPr>
          <w:rFonts w:cs="Arial"/>
          <w:sz w:val="20"/>
        </w:rPr>
        <w:t xml:space="preserve">.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,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uing daily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ne a</w:t>
      </w:r>
      <w:r w:rsidR="00E95871"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le, and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king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hous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ouse, did e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e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gladness and singlenes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a</w:t>
      </w:r>
      <w:r w:rsidR="00E36554"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ising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and having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202F9A" w:rsidRPr="00DA3A25">
        <w:rPr>
          <w:rFonts w:cs="Arial"/>
          <w:sz w:val="20"/>
        </w:rPr>
        <w:t>v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people.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adde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daily su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as should be saved" </w:t>
      </w:r>
      <w:r w:rsidRPr="00633952">
        <w:rPr>
          <w:rFonts w:cs="Arial"/>
          <w:sz w:val="16"/>
          <w:szCs w:val="16"/>
        </w:rPr>
        <w:t>(A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2:41-47)</w:t>
      </w:r>
      <w:r w:rsidRPr="00DA3A25">
        <w:rPr>
          <w:rFonts w:cs="Arial"/>
          <w:sz w:val="20"/>
        </w:rPr>
        <w:t>.</w:t>
      </w:r>
    </w:p>
    <w:p w14:paraId="261DF121" w14:textId="77777777" w:rsidR="00D64FFD" w:rsidRPr="00DA3A25" w:rsidRDefault="00D64FF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4965248" w14:textId="77991430" w:rsidR="009F4C68" w:rsidRPr="00DA3A25" w:rsidRDefault="004F0CC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o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4"/>
          <w:sz w:val="20"/>
        </w:rPr>
        <w:t>e,</w:t>
      </w:r>
      <w:r w:rsidR="00955E7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F001D" w:rsidRPr="00DA3A25">
        <w:rPr>
          <w:rFonts w:cs="Arial"/>
          <w:sz w:val="20"/>
        </w:rPr>
        <w:t>h</w:t>
      </w:r>
      <w:r w:rsidR="00DF001D" w:rsidRPr="00DA3A25">
        <w:rPr>
          <w:rFonts w:cs="Arial"/>
          <w:spacing w:val="-4"/>
          <w:sz w:val="20"/>
        </w:rPr>
        <w:t xml:space="preserve">e </w:t>
      </w:r>
      <w:r w:rsidR="00DF001D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DF001D" w:rsidRPr="00DA3A25">
        <w:rPr>
          <w:rFonts w:cs="Arial"/>
          <w:sz w:val="20"/>
        </w:rPr>
        <w:t xml:space="preserve">d "all" </w:t>
      </w:r>
      <w:r w:rsidR="00E55971" w:rsidRPr="00DA3A25">
        <w:rPr>
          <w:rFonts w:cs="Arial"/>
          <w:sz w:val="20"/>
        </w:rPr>
        <w:t xml:space="preserve">was </w:t>
      </w:r>
      <w:r w:rsidR="007E33DD" w:rsidRPr="00DA3A25">
        <w:rPr>
          <w:rFonts w:cs="Arial"/>
          <w:sz w:val="20"/>
        </w:rPr>
        <w:t>used of</w:t>
      </w:r>
      <w:r w:rsidR="00E55971" w:rsidRPr="00DA3A25">
        <w:rPr>
          <w:rFonts w:cs="Arial"/>
          <w:sz w:val="20"/>
        </w:rPr>
        <w:t xml:space="preserve"> </w:t>
      </w:r>
      <w:r w:rsidR="00E55971" w:rsidRPr="00DA3A25">
        <w:rPr>
          <w:rFonts w:cs="Arial"/>
          <w:spacing w:val="4"/>
          <w:sz w:val="20"/>
        </w:rPr>
        <w:t>t</w:t>
      </w:r>
      <w:r w:rsidR="00E55971" w:rsidRPr="00DA3A25">
        <w:rPr>
          <w:rFonts w:cs="Arial"/>
          <w:sz w:val="20"/>
        </w:rPr>
        <w:t>w</w:t>
      </w:r>
      <w:r w:rsidR="00E55971" w:rsidRPr="00DA3A25">
        <w:rPr>
          <w:rFonts w:cs="Arial"/>
          <w:spacing w:val="-4"/>
          <w:sz w:val="20"/>
        </w:rPr>
        <w:t>o</w:t>
      </w:r>
      <w:r w:rsidR="007E33DD" w:rsidRPr="00DA3A25">
        <w:rPr>
          <w:rFonts w:cs="Arial"/>
          <w:sz w:val="20"/>
        </w:rPr>
        <w:t xml:space="preserve"> di</w:t>
      </w:r>
      <w:r w:rsidR="007E33DD" w:rsidRPr="00DA3A25">
        <w:rPr>
          <w:rFonts w:cs="Arial"/>
          <w:spacing w:val="6"/>
          <w:sz w:val="20"/>
        </w:rPr>
        <w:t>f</w:t>
      </w:r>
      <w:r w:rsidR="007E33DD" w:rsidRPr="00DA3A25">
        <w:rPr>
          <w:rFonts w:cs="Arial"/>
          <w:sz w:val="20"/>
        </w:rPr>
        <w:t>ferent</w:t>
      </w:r>
      <w:r w:rsidR="00E55971" w:rsidRPr="00DA3A25">
        <w:rPr>
          <w:rFonts w:cs="Arial"/>
          <w:sz w:val="20"/>
        </w:rPr>
        <w:t xml:space="preserve"> group</w:t>
      </w:r>
      <w:r w:rsidR="00E55971" w:rsidRPr="00DA3A25">
        <w:rPr>
          <w:rFonts w:cs="Arial"/>
          <w:spacing w:val="-6"/>
          <w:sz w:val="20"/>
        </w:rPr>
        <w:t>s</w:t>
      </w:r>
      <w:r w:rsidR="00E55971" w:rsidRPr="00DA3A25">
        <w:rPr>
          <w:rFonts w:cs="Arial"/>
          <w:spacing w:val="-4"/>
          <w:sz w:val="20"/>
        </w:rPr>
        <w:t>.</w:t>
      </w:r>
      <w:r w:rsidR="00E55971" w:rsidRPr="00DA3A25">
        <w:rPr>
          <w:rFonts w:cs="Arial"/>
          <w:sz w:val="20"/>
        </w:rPr>
        <w:t xml:space="preserve"> I</w:t>
      </w:r>
      <w:r w:rsidR="00E55971" w:rsidRPr="00DA3A25">
        <w:rPr>
          <w:rFonts w:cs="Arial"/>
          <w:spacing w:val="-4"/>
          <w:sz w:val="20"/>
        </w:rPr>
        <w:t xml:space="preserve">t </w:t>
      </w:r>
      <w:r w:rsidR="00E55971" w:rsidRPr="00DA3A25">
        <w:rPr>
          <w:rFonts w:cs="Arial"/>
          <w:sz w:val="20"/>
        </w:rPr>
        <w:t>was</w:t>
      </w:r>
      <w:r w:rsidR="00AD1C45" w:rsidRPr="00DA3A25">
        <w:rPr>
          <w:rFonts w:cs="Arial"/>
          <w:sz w:val="20"/>
        </w:rPr>
        <w:t xml:space="preserve"> </w:t>
      </w:r>
      <w:r w:rsidR="00E55971" w:rsidRPr="00DA3A25">
        <w:rPr>
          <w:rFonts w:cs="Arial"/>
          <w:sz w:val="20"/>
        </w:rPr>
        <w:t>use</w:t>
      </w:r>
      <w:r w:rsidR="00E54BB4" w:rsidRPr="00DA3A25">
        <w:rPr>
          <w:rFonts w:cs="Arial"/>
          <w:sz w:val="20"/>
        </w:rPr>
        <w:t xml:space="preserve">d of </w:t>
      </w:r>
      <w:r w:rsidR="00E55971" w:rsidRPr="00DA3A25">
        <w:rPr>
          <w:rFonts w:cs="Arial"/>
          <w:sz w:val="20"/>
        </w:rPr>
        <w:t xml:space="preserve">"all </w:t>
      </w:r>
      <w:r w:rsidR="00E55971" w:rsidRPr="00DA3A25">
        <w:rPr>
          <w:rFonts w:cs="Arial"/>
          <w:spacing w:val="4"/>
          <w:sz w:val="20"/>
        </w:rPr>
        <w:t>t</w:t>
      </w:r>
      <w:r w:rsidR="00E55971" w:rsidRPr="00DA3A25">
        <w:rPr>
          <w:rFonts w:cs="Arial"/>
          <w:sz w:val="20"/>
        </w:rPr>
        <w:t>ha</w:t>
      </w:r>
      <w:r w:rsidR="00E55971" w:rsidRPr="00DA3A25">
        <w:rPr>
          <w:rFonts w:cs="Arial"/>
          <w:spacing w:val="-2"/>
          <w:sz w:val="20"/>
        </w:rPr>
        <w:t xml:space="preserve">t </w:t>
      </w:r>
      <w:r w:rsidR="00E55971" w:rsidRPr="00DA3A25">
        <w:rPr>
          <w:rFonts w:cs="Arial"/>
          <w:sz w:val="20"/>
        </w:rPr>
        <w:t>believed"</w:t>
      </w:r>
      <w:r w:rsidR="006A3FE8" w:rsidRPr="00DA3A25">
        <w:rPr>
          <w:rFonts w:cs="Arial"/>
          <w:sz w:val="20"/>
        </w:rPr>
        <w:t xml:space="preserve"> and </w:t>
      </w:r>
      <w:r w:rsidR="00D84DB8" w:rsidRPr="00DA3A25">
        <w:rPr>
          <w:rFonts w:cs="Arial"/>
          <w:spacing w:val="2"/>
          <w:sz w:val="20"/>
        </w:rPr>
        <w:t>t</w:t>
      </w:r>
      <w:r w:rsidR="00C63FD9" w:rsidRPr="00DA3A25">
        <w:rPr>
          <w:rFonts w:cs="Arial"/>
          <w:sz w:val="20"/>
        </w:rPr>
        <w:t xml:space="preserve">he passage </w:t>
      </w:r>
      <w:r w:rsidR="006A3FE8" w:rsidRPr="00DA3A25">
        <w:rPr>
          <w:rFonts w:cs="Arial"/>
          <w:sz w:val="20"/>
        </w:rPr>
        <w:t>indi</w:t>
      </w:r>
      <w:r w:rsidR="00321406" w:rsidRPr="00DA3A25">
        <w:rPr>
          <w:rFonts w:cs="Arial"/>
          <w:spacing w:val="2"/>
          <w:sz w:val="20"/>
        </w:rPr>
        <w:t>c</w:t>
      </w:r>
      <w:r w:rsidR="006A3FE8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6A3FE8" w:rsidRPr="00DA3A25">
        <w:rPr>
          <w:rFonts w:cs="Arial"/>
          <w:sz w:val="20"/>
        </w:rPr>
        <w:t>es</w:t>
      </w:r>
      <w:r w:rsidR="00C63FD9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202F9A" w:rsidRPr="00DA3A25">
        <w:rPr>
          <w:rFonts w:cs="Arial"/>
          <w:sz w:val="20"/>
        </w:rPr>
        <w:t>he</w:t>
      </w:r>
      <w:r w:rsidR="00C63FD9" w:rsidRPr="00DA3A25">
        <w:rPr>
          <w:rFonts w:cs="Arial"/>
          <w:sz w:val="20"/>
        </w:rPr>
        <w:t xml:space="preserve"> believer's</w:t>
      </w:r>
      <w:r w:rsidR="00202F9A" w:rsidRPr="00DA3A25">
        <w:rPr>
          <w:rFonts w:cs="Arial"/>
          <w:sz w:val="20"/>
        </w:rPr>
        <w:t xml:space="preserve"> </w:t>
      </w:r>
      <w:r w:rsidR="00E54BB4" w:rsidRPr="00DA3A25">
        <w:rPr>
          <w:rFonts w:cs="Arial"/>
          <w:spacing w:val="2"/>
          <w:sz w:val="20"/>
        </w:rPr>
        <w:t>c</w:t>
      </w:r>
      <w:r w:rsidR="00E54BB4" w:rsidRPr="00DA3A25">
        <w:rPr>
          <w:rFonts w:cs="Arial"/>
          <w:sz w:val="20"/>
        </w:rPr>
        <w:t>a</w:t>
      </w:r>
      <w:r w:rsidR="00E54BB4" w:rsidRPr="00DA3A25">
        <w:rPr>
          <w:rFonts w:cs="Arial"/>
          <w:spacing w:val="2"/>
          <w:sz w:val="20"/>
        </w:rPr>
        <w:t>r</w:t>
      </w:r>
      <w:r w:rsidR="00E54BB4" w:rsidRPr="00DA3A25">
        <w:rPr>
          <w:rFonts w:cs="Arial"/>
          <w:sz w:val="20"/>
        </w:rPr>
        <w:t>e</w:t>
      </w:r>
      <w:r w:rsidR="00202F9A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202F9A" w:rsidRPr="00DA3A25">
        <w:rPr>
          <w:rFonts w:cs="Arial"/>
          <w:sz w:val="20"/>
        </w:rPr>
        <w:t>one ano</w:t>
      </w:r>
      <w:r w:rsidR="00E20650" w:rsidRPr="00DA3A25">
        <w:rPr>
          <w:rFonts w:cs="Arial"/>
          <w:spacing w:val="4"/>
          <w:sz w:val="20"/>
        </w:rPr>
        <w:t>t</w:t>
      </w:r>
      <w:r w:rsidR="00202F9A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95871" w:rsidRPr="00DA3A25">
        <w:rPr>
          <w:rFonts w:cs="Arial"/>
          <w:spacing w:val="2"/>
          <w:sz w:val="20"/>
        </w:rPr>
        <w:t>c</w:t>
      </w:r>
      <w:r w:rsidR="00425E8D" w:rsidRPr="00DA3A25">
        <w:rPr>
          <w:rFonts w:cs="Arial"/>
          <w:sz w:val="20"/>
        </w:rPr>
        <w:t>ause</w:t>
      </w:r>
      <w:r w:rsidR="00E54BB4" w:rsidRPr="00DA3A25">
        <w:rPr>
          <w:rFonts w:cs="Arial"/>
          <w:sz w:val="20"/>
        </w:rPr>
        <w:t>d</w:t>
      </w:r>
      <w:r w:rsidR="00202F9A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02F9A" w:rsidRPr="00DA3A25">
        <w:rPr>
          <w:rFonts w:cs="Arial"/>
          <w:sz w:val="20"/>
        </w:rPr>
        <w:t>hem</w:t>
      </w:r>
      <w:r w:rsidR="00425E8D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25E8D" w:rsidRPr="00DA3A25">
        <w:rPr>
          <w:rFonts w:cs="Arial"/>
          <w:sz w:val="20"/>
        </w:rPr>
        <w:t>o have</w:t>
      </w:r>
      <w:r w:rsidR="00202F9A" w:rsidRPr="00DA3A25">
        <w:rPr>
          <w:rFonts w:cs="Arial"/>
          <w:sz w:val="20"/>
        </w:rPr>
        <w:t xml:space="preserve"> "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a</w:t>
      </w:r>
      <w:r w:rsidR="00202F9A" w:rsidRPr="00DA3A25">
        <w:rPr>
          <w:rFonts w:cs="Arial"/>
          <w:bCs/>
          <w:sz w:val="20"/>
        </w:rPr>
        <w:t>vo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202F9A" w:rsidRPr="00DA3A25">
        <w:rPr>
          <w:rFonts w:cs="Arial"/>
          <w:bCs/>
          <w:sz w:val="20"/>
        </w:rPr>
        <w:t>w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="00202F9A" w:rsidRPr="00DA3A25">
        <w:rPr>
          <w:rFonts w:cs="Arial"/>
          <w:bCs/>
          <w:sz w:val="20"/>
        </w:rPr>
        <w:t xml:space="preserve">h </w:t>
      </w:r>
      <w:r w:rsidR="00202F9A" w:rsidRPr="00DA3A25">
        <w:rPr>
          <w:rFonts w:cs="Arial"/>
          <w:sz w:val="20"/>
        </w:rPr>
        <w:t xml:space="preserve">all </w:t>
      </w:r>
      <w:r w:rsidR="00E20650" w:rsidRPr="00DA3A25">
        <w:rPr>
          <w:rFonts w:cs="Arial"/>
          <w:spacing w:val="4"/>
          <w:sz w:val="20"/>
        </w:rPr>
        <w:t>t</w:t>
      </w:r>
      <w:r w:rsidR="00202F9A" w:rsidRPr="00DA3A25">
        <w:rPr>
          <w:rFonts w:cs="Arial"/>
          <w:sz w:val="20"/>
        </w:rPr>
        <w:t>he people</w:t>
      </w:r>
      <w:r w:rsidR="00E55971" w:rsidRPr="00DA3A25">
        <w:rPr>
          <w:rFonts w:cs="Arial"/>
          <w:sz w:val="20"/>
        </w:rPr>
        <w:t>.</w:t>
      </w:r>
      <w:r w:rsidR="00202F9A" w:rsidRPr="00DA3A25">
        <w:rPr>
          <w:rFonts w:cs="Arial"/>
          <w:sz w:val="20"/>
        </w:rPr>
        <w:t>"</w:t>
      </w:r>
      <w:r w:rsidR="00E55971" w:rsidRPr="00DA3A25">
        <w:rPr>
          <w:rFonts w:cs="Arial"/>
          <w:sz w:val="20"/>
        </w:rPr>
        <w:t xml:space="preserve"> </w:t>
      </w:r>
      <w:r w:rsidR="0063535A" w:rsidRPr="00DA3A25">
        <w:rPr>
          <w:rFonts w:cs="Arial"/>
          <w:sz w:val="20"/>
        </w:rPr>
        <w:t>U</w:t>
      </w:r>
      <w:r w:rsidR="00E54BB4" w:rsidRPr="00DA3A25">
        <w:rPr>
          <w:rFonts w:cs="Arial"/>
          <w:sz w:val="20"/>
        </w:rPr>
        <w:t>nbelieve</w:t>
      </w:r>
      <w:r w:rsidR="00E54BB4" w:rsidRPr="00DA3A25">
        <w:rPr>
          <w:rFonts w:cs="Arial"/>
          <w:spacing w:val="2"/>
          <w:sz w:val="20"/>
        </w:rPr>
        <w:t>r</w:t>
      </w:r>
      <w:r w:rsidR="00E54BB4" w:rsidRPr="00DA3A25">
        <w:rPr>
          <w:rFonts w:cs="Arial"/>
          <w:sz w:val="20"/>
        </w:rPr>
        <w:t xml:space="preserve">s </w:t>
      </w:r>
      <w:r w:rsidR="0063535A" w:rsidRPr="00DA3A25">
        <w:rPr>
          <w:rFonts w:cs="Arial"/>
          <w:sz w:val="20"/>
        </w:rPr>
        <w:t>re</w:t>
      </w:r>
      <w:r w:rsidR="00321406" w:rsidRPr="00DA3A25">
        <w:rPr>
          <w:rFonts w:cs="Arial"/>
          <w:spacing w:val="2"/>
          <w:sz w:val="20"/>
        </w:rPr>
        <w:t>c</w:t>
      </w:r>
      <w:r w:rsidR="0063535A" w:rsidRPr="00DA3A25">
        <w:rPr>
          <w:rFonts w:cs="Arial"/>
          <w:sz w:val="20"/>
        </w:rPr>
        <w:t>ognized</w:t>
      </w:r>
      <w:r w:rsidR="005C6E2A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5C6E2A" w:rsidRPr="00DA3A25">
        <w:rPr>
          <w:rFonts w:cs="Arial"/>
          <w:sz w:val="20"/>
        </w:rPr>
        <w:t xml:space="preserve">he love </w:t>
      </w:r>
      <w:r w:rsidR="00E54BB4" w:rsidRPr="00DA3A25">
        <w:rPr>
          <w:rFonts w:cs="Arial"/>
          <w:spacing w:val="4"/>
          <w:sz w:val="20"/>
        </w:rPr>
        <w:t>t</w:t>
      </w:r>
      <w:r w:rsidR="00E54BB4" w:rsidRPr="00DA3A25">
        <w:rPr>
          <w:rFonts w:cs="Arial"/>
          <w:sz w:val="20"/>
        </w:rPr>
        <w:t>he believe</w:t>
      </w:r>
      <w:r w:rsidR="00E54BB4" w:rsidRPr="00DA3A25">
        <w:rPr>
          <w:rFonts w:cs="Arial"/>
          <w:spacing w:val="2"/>
          <w:sz w:val="20"/>
        </w:rPr>
        <w:t>r</w:t>
      </w:r>
      <w:r w:rsidR="00E54BB4" w:rsidRPr="00DA3A25">
        <w:rPr>
          <w:rFonts w:cs="Arial"/>
          <w:sz w:val="20"/>
        </w:rPr>
        <w:t>s</w:t>
      </w:r>
      <w:r w:rsidR="005C6E2A" w:rsidRPr="00DA3A25">
        <w:rPr>
          <w:rFonts w:cs="Arial"/>
          <w:sz w:val="20"/>
        </w:rPr>
        <w:t xml:space="preserve"> had for one ano</w:t>
      </w:r>
      <w:r w:rsidR="00D84DB8" w:rsidRPr="00DA3A25">
        <w:rPr>
          <w:rFonts w:cs="Arial"/>
          <w:spacing w:val="2"/>
          <w:sz w:val="20"/>
        </w:rPr>
        <w:t>t</w:t>
      </w:r>
      <w:r w:rsidR="005C6E2A" w:rsidRPr="00DA3A25">
        <w:rPr>
          <w:rFonts w:cs="Arial"/>
          <w:sz w:val="20"/>
        </w:rPr>
        <w:t>her</w:t>
      </w:r>
      <w:r w:rsidR="00D50D2A" w:rsidRPr="00DA3A25">
        <w:rPr>
          <w:rFonts w:cs="Arial"/>
          <w:sz w:val="20"/>
        </w:rPr>
        <w:t xml:space="preserve"> just as Jesus </w:t>
      </w:r>
      <w:r w:rsidR="0063535A" w:rsidRPr="00DA3A25">
        <w:rPr>
          <w:rFonts w:cs="Arial"/>
          <w:sz w:val="20"/>
        </w:rPr>
        <w:t xml:space="preserve">had </w:t>
      </w:r>
      <w:r w:rsidR="00D50D2A" w:rsidRPr="00DA3A25">
        <w:rPr>
          <w:rFonts w:cs="Arial"/>
          <w:sz w:val="20"/>
        </w:rPr>
        <w:t>sai</w:t>
      </w:r>
      <w:r w:rsidR="00D50D2A" w:rsidRPr="00DA3A25">
        <w:rPr>
          <w:rFonts w:cs="Arial"/>
          <w:spacing w:val="4"/>
          <w:sz w:val="20"/>
        </w:rPr>
        <w:t>d</w:t>
      </w:r>
      <w:r w:rsidR="00D221F1" w:rsidRPr="00DA3A25">
        <w:rPr>
          <w:rFonts w:cs="Arial"/>
          <w:sz w:val="20"/>
        </w:rPr>
        <w:t>!</w:t>
      </w:r>
      <w:r w:rsidR="0063535A" w:rsidRPr="00DA3A25">
        <w:rPr>
          <w:rFonts w:cs="Arial"/>
          <w:sz w:val="20"/>
        </w:rPr>
        <w:t xml:space="preserve"> </w:t>
      </w:r>
      <w:r w:rsidR="0066464F" w:rsidRPr="00DA3A25">
        <w:rPr>
          <w:rFonts w:cs="Arial"/>
          <w:sz w:val="20"/>
        </w:rPr>
        <w:t>Here is</w:t>
      </w:r>
      <w:r w:rsidR="004B3A88" w:rsidRPr="00DA3A25">
        <w:rPr>
          <w:rFonts w:cs="Arial"/>
          <w:sz w:val="20"/>
        </w:rPr>
        <w:t xml:space="preserve"> </w:t>
      </w:r>
      <w:r w:rsidR="007A6E0E" w:rsidRPr="00DA3A25">
        <w:rPr>
          <w:rFonts w:cs="Arial"/>
          <w:sz w:val="20"/>
        </w:rPr>
        <w:t>a</w:t>
      </w:r>
      <w:r w:rsidR="0066464F" w:rsidRPr="00DA3A25">
        <w:rPr>
          <w:rFonts w:cs="Arial"/>
          <w:sz w:val="20"/>
        </w:rPr>
        <w:t>no</w:t>
      </w:r>
      <w:r w:rsidR="00D84DB8" w:rsidRPr="00DA3A25">
        <w:rPr>
          <w:rFonts w:cs="Arial"/>
          <w:spacing w:val="2"/>
          <w:sz w:val="20"/>
        </w:rPr>
        <w:t>t</w:t>
      </w:r>
      <w:r w:rsidR="0066464F" w:rsidRPr="00DA3A25">
        <w:rPr>
          <w:rFonts w:cs="Arial"/>
          <w:sz w:val="20"/>
        </w:rPr>
        <w:t>her</w:t>
      </w:r>
      <w:r w:rsidR="00AC42C2" w:rsidRPr="00DA3A25">
        <w:rPr>
          <w:rFonts w:cs="Arial"/>
          <w:sz w:val="20"/>
        </w:rPr>
        <w:t xml:space="preserve"> </w:t>
      </w:r>
      <w:r w:rsidR="007169C1" w:rsidRPr="00DA3A25">
        <w:rPr>
          <w:rFonts w:cs="Arial"/>
          <w:sz w:val="20"/>
        </w:rPr>
        <w:t>exampl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82262" w:rsidRPr="00DA3A25">
        <w:rPr>
          <w:rFonts w:cs="Arial"/>
          <w:spacing w:val="-2"/>
          <w:sz w:val="20"/>
        </w:rPr>
        <w:t>th</w:t>
      </w:r>
      <w:r w:rsidR="0063535A" w:rsidRPr="00DA3A25">
        <w:rPr>
          <w:rFonts w:cs="Arial"/>
          <w:spacing w:val="-2"/>
          <w:sz w:val="20"/>
        </w:rPr>
        <w:t>is</w:t>
      </w:r>
      <w:r w:rsidR="00577A09" w:rsidRPr="00DA3A25">
        <w:rPr>
          <w:rFonts w:cs="Arial"/>
          <w:sz w:val="20"/>
        </w:rPr>
        <w:t xml:space="preserve">: </w:t>
      </w:r>
    </w:p>
    <w:p w14:paraId="12445CEA" w14:textId="77777777" w:rsidR="006355D1" w:rsidRPr="00DA3A25" w:rsidRDefault="006355D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4D938C8" w14:textId="17E9A45B" w:rsidR="00F17007" w:rsidRPr="00DA3A25" w:rsidRDefault="001778B5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he mul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F17007" w:rsidRPr="00DA3A25">
        <w:rPr>
          <w:rFonts w:cs="Arial"/>
          <w:sz w:val="20"/>
        </w:rPr>
        <w:t>d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17007" w:rsidRPr="00DA3A25">
        <w:rPr>
          <w:rFonts w:cs="Arial"/>
          <w:sz w:val="20"/>
          <w:u w:val="single"/>
        </w:rPr>
        <w:t xml:space="preserve">hem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17007" w:rsidRPr="00DA3A25">
        <w:rPr>
          <w:rFonts w:cs="Arial"/>
          <w:sz w:val="20"/>
          <w:u w:val="single"/>
        </w:rPr>
        <w:t>ha</w:t>
      </w:r>
      <w:r w:rsidR="00644D78" w:rsidRPr="00DA3A25">
        <w:rPr>
          <w:rFonts w:cs="Arial"/>
          <w:spacing w:val="-2"/>
          <w:sz w:val="20"/>
          <w:u w:val="single"/>
        </w:rPr>
        <w:t xml:space="preserve">t </w:t>
      </w:r>
      <w:r w:rsidR="00F17007" w:rsidRPr="00DA3A25">
        <w:rPr>
          <w:rFonts w:cs="Arial"/>
          <w:sz w:val="20"/>
          <w:u w:val="single"/>
        </w:rPr>
        <w:t>believed</w:t>
      </w:r>
      <w:r w:rsidR="00F17007" w:rsidRPr="00DA3A25">
        <w:rPr>
          <w:rFonts w:cs="Arial"/>
          <w:sz w:val="20"/>
        </w:rPr>
        <w:t xml:space="preserve"> we</w:t>
      </w:r>
      <w:r w:rsidR="002B2A62" w:rsidRPr="00DA3A25">
        <w:rPr>
          <w:rFonts w:cs="Arial"/>
          <w:spacing w:val="2"/>
          <w:sz w:val="20"/>
        </w:rPr>
        <w:t>r</w:t>
      </w:r>
      <w:r w:rsidR="00F17007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7007" w:rsidRPr="00DA3A25">
        <w:rPr>
          <w:rFonts w:cs="Arial"/>
          <w:sz w:val="20"/>
        </w:rPr>
        <w:t>one he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7007" w:rsidRPr="00DA3A25">
        <w:rPr>
          <w:rFonts w:cs="Arial"/>
          <w:sz w:val="20"/>
        </w:rPr>
        <w:t>a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7007" w:rsidRPr="00DA3A25">
        <w:rPr>
          <w:rFonts w:cs="Arial"/>
          <w:sz w:val="20"/>
        </w:rPr>
        <w:t>one soul: n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7007" w:rsidRPr="00DA3A25">
        <w:rPr>
          <w:rFonts w:cs="Arial"/>
          <w:sz w:val="20"/>
        </w:rPr>
        <w:t>said an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17007" w:rsidRPr="00DA3A25">
        <w:rPr>
          <w:rFonts w:cs="Arial"/>
          <w:sz w:val="20"/>
          <w:u w:val="single"/>
        </w:rPr>
        <w:t>hem</w:t>
      </w:r>
      <w:r w:rsidR="00F1700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7007" w:rsidRPr="00DA3A25">
        <w:rPr>
          <w:rFonts w:cs="Arial"/>
          <w:sz w:val="20"/>
        </w:rPr>
        <w:t>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7007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hings whi</w:t>
      </w:r>
      <w:r w:rsidR="00E95871" w:rsidRPr="00DA3A25">
        <w:rPr>
          <w:rFonts w:cs="Arial"/>
          <w:spacing w:val="2"/>
          <w:sz w:val="20"/>
        </w:rPr>
        <w:t>c</w:t>
      </w:r>
      <w:r w:rsidR="00F17007" w:rsidRPr="00DA3A25">
        <w:rPr>
          <w:rFonts w:cs="Arial"/>
          <w:sz w:val="20"/>
        </w:rPr>
        <w:t>h he possessed was his own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17007" w:rsidRPr="00DA3A25">
        <w:rPr>
          <w:rFonts w:cs="Arial"/>
          <w:sz w:val="20"/>
          <w:u w:val="single"/>
        </w:rPr>
        <w:t>hey</w:t>
      </w:r>
      <w:r w:rsidR="00F17007" w:rsidRPr="00DA3A25">
        <w:rPr>
          <w:rFonts w:cs="Arial"/>
          <w:sz w:val="20"/>
        </w:rPr>
        <w:t xml:space="preserve"> had all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 xml:space="preserve">hings </w:t>
      </w:r>
      <w:r w:rsidR="00E95871" w:rsidRPr="00DA3A25">
        <w:rPr>
          <w:rFonts w:cs="Arial"/>
          <w:spacing w:val="2"/>
          <w:sz w:val="20"/>
        </w:rPr>
        <w:t>c</w:t>
      </w:r>
      <w:r w:rsidR="00F17007" w:rsidRPr="00DA3A25">
        <w:rPr>
          <w:rFonts w:cs="Arial"/>
          <w:sz w:val="20"/>
        </w:rPr>
        <w:t>ommon.</w:t>
      </w:r>
      <w:r w:rsidRPr="00DA3A25">
        <w:rPr>
          <w:rFonts w:cs="Arial"/>
          <w:sz w:val="20"/>
        </w:rPr>
        <w:t xml:space="preserve"> </w:t>
      </w:r>
      <w:r w:rsidR="00F17007" w:rsidRPr="00DA3A25">
        <w:rPr>
          <w:rFonts w:cs="Arial"/>
          <w:sz w:val="20"/>
        </w:rPr>
        <w:t>An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h g</w:t>
      </w:r>
      <w:r w:rsidR="002B2A62" w:rsidRPr="00DA3A25">
        <w:rPr>
          <w:rFonts w:cs="Arial"/>
          <w:spacing w:val="2"/>
          <w:sz w:val="20"/>
        </w:rPr>
        <w:t>r</w:t>
      </w:r>
      <w:r w:rsidR="00F17007" w:rsidRPr="00DA3A25">
        <w:rPr>
          <w:rFonts w:cs="Arial"/>
          <w:sz w:val="20"/>
        </w:rPr>
        <w:t>e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7007" w:rsidRPr="00DA3A25">
        <w:rPr>
          <w:rFonts w:cs="Arial"/>
          <w:sz w:val="20"/>
        </w:rPr>
        <w:t>pow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7007" w:rsidRPr="00DA3A25">
        <w:rPr>
          <w:rFonts w:cs="Arial"/>
          <w:sz w:val="20"/>
        </w:rPr>
        <w:t xml:space="preserve">gave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he apos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les</w:t>
      </w:r>
      <w:r w:rsidR="00FF615A" w:rsidRPr="00DA3A25">
        <w:rPr>
          <w:rFonts w:cs="Arial"/>
          <w:sz w:val="20"/>
        </w:rPr>
        <w:fldChar w:fldCharType="begin"/>
      </w:r>
      <w:r w:rsidR="00FF615A" w:rsidRPr="00DA3A25">
        <w:rPr>
          <w:sz w:val="20"/>
        </w:rPr>
        <w:instrText xml:space="preserve"> XE "</w:instrText>
      </w:r>
      <w:r w:rsidR="00FF615A" w:rsidRPr="00DA3A25">
        <w:rPr>
          <w:rFonts w:cs="Arial"/>
          <w:sz w:val="20"/>
        </w:rPr>
        <w:instrText>apos</w:instrText>
      </w:r>
      <w:r w:rsidR="00FF615A" w:rsidRPr="00DA3A25">
        <w:rPr>
          <w:rFonts w:cs="Arial"/>
          <w:spacing w:val="2"/>
          <w:sz w:val="20"/>
        </w:rPr>
        <w:instrText>t</w:instrText>
      </w:r>
      <w:r w:rsidR="00FF615A" w:rsidRPr="00DA3A25">
        <w:rPr>
          <w:rFonts w:cs="Arial"/>
          <w:sz w:val="20"/>
        </w:rPr>
        <w:instrText>les</w:instrText>
      </w:r>
      <w:r w:rsidR="00FF615A" w:rsidRPr="00DA3A25">
        <w:rPr>
          <w:sz w:val="20"/>
        </w:rPr>
        <w:instrText xml:space="preserve">" </w:instrText>
      </w:r>
      <w:r w:rsidR="00FF615A" w:rsidRPr="00DA3A25">
        <w:rPr>
          <w:rFonts w:cs="Arial"/>
          <w:sz w:val="20"/>
        </w:rPr>
        <w:fldChar w:fldCharType="end"/>
      </w:r>
      <w:r w:rsidR="00F17007" w:rsidRPr="00DA3A25">
        <w:rPr>
          <w:rFonts w:cs="Arial"/>
          <w:sz w:val="20"/>
        </w:rPr>
        <w:t xml:space="preserve">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nes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F17007" w:rsidRPr="00DA3A25">
        <w:rPr>
          <w:rFonts w:cs="Arial"/>
          <w:sz w:val="20"/>
        </w:rPr>
        <w:t>esu</w:t>
      </w:r>
      <w:r w:rsidR="002B2A62" w:rsidRPr="00DA3A25">
        <w:rPr>
          <w:rFonts w:cs="Arial"/>
          <w:spacing w:val="2"/>
          <w:sz w:val="20"/>
        </w:rPr>
        <w:t>rr</w:t>
      </w:r>
      <w:r w:rsidR="00F17007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ion</w:t>
      </w:r>
      <w:r w:rsidR="00142CFB" w:rsidRPr="00DA3A25">
        <w:rPr>
          <w:rFonts w:cs="Arial"/>
          <w:sz w:val="20"/>
        </w:rPr>
        <w:fldChar w:fldCharType="begin"/>
      </w:r>
      <w:r w:rsidR="00142CFB" w:rsidRPr="00DA3A25">
        <w:rPr>
          <w:sz w:val="20"/>
        </w:rPr>
        <w:instrText xml:space="preserve"> XE "</w:instrText>
      </w:r>
      <w:r w:rsidR="00142CFB" w:rsidRPr="00DA3A25">
        <w:rPr>
          <w:rFonts w:cs="Arial"/>
          <w:spacing w:val="2"/>
          <w:sz w:val="20"/>
        </w:rPr>
        <w:instrText>Jesus:</w:instrText>
      </w:r>
      <w:r w:rsidR="00142CFB" w:rsidRPr="00DA3A25">
        <w:rPr>
          <w:sz w:val="20"/>
        </w:rPr>
        <w:instrText xml:space="preserve">resurrection of" </w:instrText>
      </w:r>
      <w:r w:rsidR="00142CFB" w:rsidRPr="00DA3A25">
        <w:rPr>
          <w:rFonts w:cs="Arial"/>
          <w:sz w:val="20"/>
        </w:rPr>
        <w:fldChar w:fldCharType="end"/>
      </w:r>
      <w:r w:rsidR="00F17007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F17007" w:rsidRPr="00DA3A25">
        <w:rPr>
          <w:rFonts w:cs="Arial"/>
          <w:sz w:val="20"/>
        </w:rPr>
        <w:t>d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F17007" w:rsidRPr="00DA3A25">
        <w:rPr>
          <w:rFonts w:cs="Arial"/>
          <w:sz w:val="20"/>
        </w:rPr>
        <w:t>: and g</w:t>
      </w:r>
      <w:r w:rsidR="002B2A62" w:rsidRPr="00DA3A25">
        <w:rPr>
          <w:rFonts w:cs="Arial"/>
          <w:spacing w:val="2"/>
          <w:sz w:val="20"/>
        </w:rPr>
        <w:t>r</w:t>
      </w:r>
      <w:r w:rsidR="00F17007" w:rsidRPr="00DA3A25">
        <w:rPr>
          <w:rFonts w:cs="Arial"/>
          <w:sz w:val="20"/>
        </w:rPr>
        <w:t>e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7007" w:rsidRPr="00DA3A25">
        <w:rPr>
          <w:rFonts w:cs="Arial"/>
          <w:sz w:val="20"/>
        </w:rPr>
        <w:t>g</w:t>
      </w:r>
      <w:r w:rsidR="002B2A62" w:rsidRPr="00DA3A25">
        <w:rPr>
          <w:rFonts w:cs="Arial"/>
          <w:spacing w:val="2"/>
          <w:sz w:val="20"/>
        </w:rPr>
        <w:t>r</w:t>
      </w:r>
      <w:r w:rsidR="00F17007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F17007" w:rsidRPr="00DA3A25">
        <w:rPr>
          <w:rFonts w:cs="Arial"/>
          <w:sz w:val="20"/>
        </w:rPr>
        <w:t>e</w:t>
      </w:r>
      <w:r w:rsidR="00111F0F" w:rsidRPr="00DA3A25">
        <w:rPr>
          <w:rFonts w:cs="Arial"/>
          <w:sz w:val="20"/>
        </w:rPr>
        <w:fldChar w:fldCharType="begin"/>
      </w:r>
      <w:r w:rsidR="00111F0F" w:rsidRPr="00DA3A25">
        <w:rPr>
          <w:sz w:val="20"/>
        </w:rPr>
        <w:instrText xml:space="preserve"> XE "</w:instrText>
      </w:r>
      <w:r w:rsidR="00111F0F" w:rsidRPr="00DA3A25">
        <w:rPr>
          <w:rFonts w:cs="Arial"/>
          <w:sz w:val="20"/>
        </w:rPr>
        <w:instrText>God:</w:instrText>
      </w:r>
      <w:r w:rsidR="00111F0F" w:rsidRPr="00DA3A25">
        <w:rPr>
          <w:sz w:val="20"/>
        </w:rPr>
        <w:instrText xml:space="preserve">grace of" </w:instrText>
      </w:r>
      <w:r w:rsidR="00111F0F" w:rsidRPr="00DA3A25">
        <w:rPr>
          <w:rFonts w:cs="Arial"/>
          <w:sz w:val="20"/>
        </w:rPr>
        <w:fldChar w:fldCharType="end"/>
      </w:r>
      <w:r w:rsidR="00F17007" w:rsidRPr="00DA3A25">
        <w:rPr>
          <w:rFonts w:cs="Arial"/>
          <w:sz w:val="20"/>
        </w:rPr>
        <w:t xml:space="preserve"> was upon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17007" w:rsidRPr="00DA3A25">
        <w:rPr>
          <w:rFonts w:cs="Arial"/>
          <w:sz w:val="20"/>
          <w:u w:val="single"/>
        </w:rPr>
        <w:t>hem</w:t>
      </w:r>
      <w:r w:rsidR="00F17007" w:rsidRPr="00DA3A25">
        <w:rPr>
          <w:rFonts w:cs="Arial"/>
          <w:sz w:val="20"/>
        </w:rPr>
        <w:t xml:space="preserve"> all.</w:t>
      </w:r>
      <w:r w:rsidRPr="00DA3A25">
        <w:rPr>
          <w:rFonts w:cs="Arial"/>
          <w:sz w:val="20"/>
        </w:rPr>
        <w:t xml:space="preserve"> </w:t>
      </w:r>
      <w:r w:rsidR="00F17007" w:rsidRPr="00DA3A25">
        <w:rPr>
          <w:rFonts w:cs="Arial"/>
          <w:bCs/>
          <w:sz w:val="20"/>
        </w:rPr>
        <w:t>Ne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="00F17007" w:rsidRPr="00DA3A25">
        <w:rPr>
          <w:rFonts w:cs="Arial"/>
          <w:bCs/>
          <w:sz w:val="20"/>
        </w:rPr>
        <w:t>h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F17007" w:rsidRPr="00DA3A25">
        <w:rPr>
          <w:rFonts w:cs="Arial"/>
          <w:bCs/>
          <w:sz w:val="20"/>
        </w:rPr>
        <w:t xml:space="preserve">was </w:t>
      </w:r>
      <w:r w:rsidR="00E20650" w:rsidRPr="00DA3A25">
        <w:rPr>
          <w:rFonts w:cs="Arial"/>
          <w:bCs/>
          <w:spacing w:val="4"/>
          <w:sz w:val="20"/>
        </w:rPr>
        <w:t>t</w:t>
      </w:r>
      <w:r w:rsidR="00F17007" w:rsidRPr="00DA3A25">
        <w:rPr>
          <w:rFonts w:cs="Arial"/>
          <w:bCs/>
          <w:sz w:val="20"/>
        </w:rPr>
        <w:t>he</w:t>
      </w:r>
      <w:r w:rsidR="002B2A62" w:rsidRPr="00DA3A25">
        <w:rPr>
          <w:rFonts w:cs="Arial"/>
          <w:bCs/>
          <w:spacing w:val="2"/>
          <w:sz w:val="20"/>
        </w:rPr>
        <w:t>r</w:t>
      </w:r>
      <w:r w:rsidR="00F17007" w:rsidRPr="00DA3A25">
        <w:rPr>
          <w:rFonts w:cs="Arial"/>
          <w:bCs/>
          <w:sz w:val="20"/>
        </w:rPr>
        <w:t xml:space="preserve">e any among 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="00F17007" w:rsidRPr="00DA3A25">
        <w:rPr>
          <w:rFonts w:cs="Arial"/>
          <w:bCs/>
          <w:sz w:val="20"/>
          <w:u w:val="single"/>
        </w:rPr>
        <w:t>hem</w:t>
      </w:r>
      <w:r w:rsidR="00F17007" w:rsidRPr="00DA3A25">
        <w:rPr>
          <w:rFonts w:cs="Arial"/>
          <w:bCs/>
          <w:sz w:val="20"/>
        </w:rPr>
        <w:t xml:space="preserve"> </w:t>
      </w:r>
      <w:r w:rsidR="00E20650" w:rsidRPr="00DA3A25">
        <w:rPr>
          <w:rFonts w:cs="Arial"/>
          <w:bCs/>
          <w:spacing w:val="4"/>
          <w:sz w:val="20"/>
        </w:rPr>
        <w:t>t</w:t>
      </w:r>
      <w:r w:rsidR="00F17007"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F17007" w:rsidRPr="00DA3A25">
        <w:rPr>
          <w:rFonts w:cs="Arial"/>
          <w:bCs/>
          <w:sz w:val="20"/>
        </w:rPr>
        <w:t>la</w:t>
      </w:r>
      <w:r w:rsidR="00E95871" w:rsidRPr="00DA3A25">
        <w:rPr>
          <w:rFonts w:cs="Arial"/>
          <w:bCs/>
          <w:spacing w:val="2"/>
          <w:sz w:val="20"/>
        </w:rPr>
        <w:t>c</w:t>
      </w:r>
      <w:r w:rsidR="00F17007" w:rsidRPr="00DA3A25">
        <w:rPr>
          <w:rFonts w:cs="Arial"/>
          <w:bCs/>
          <w:sz w:val="20"/>
        </w:rPr>
        <w:t xml:space="preserve">ked: 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F17007" w:rsidRPr="00DA3A25">
        <w:rPr>
          <w:rFonts w:cs="Arial"/>
          <w:bCs/>
          <w:sz w:val="20"/>
        </w:rPr>
        <w:t>as many as we</w:t>
      </w:r>
      <w:r w:rsidR="002B2A62" w:rsidRPr="00DA3A25">
        <w:rPr>
          <w:rFonts w:cs="Arial"/>
          <w:bCs/>
          <w:spacing w:val="2"/>
          <w:sz w:val="20"/>
        </w:rPr>
        <w:t>r</w:t>
      </w:r>
      <w:r w:rsidR="00F17007" w:rsidRPr="00DA3A25">
        <w:rPr>
          <w:rFonts w:cs="Arial"/>
          <w:bCs/>
          <w:sz w:val="20"/>
        </w:rPr>
        <w:t>e possesso</w:t>
      </w:r>
      <w:r w:rsidR="002B2A62" w:rsidRPr="00DA3A25">
        <w:rPr>
          <w:rFonts w:cs="Arial"/>
          <w:bCs/>
          <w:spacing w:val="2"/>
          <w:sz w:val="20"/>
        </w:rPr>
        <w:t>r</w:t>
      </w:r>
      <w:r w:rsidR="00F17007" w:rsidRPr="00DA3A25">
        <w:rPr>
          <w:rFonts w:cs="Arial"/>
          <w:bCs/>
          <w:sz w:val="20"/>
        </w:rPr>
        <w:t>s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F17007" w:rsidRPr="00DA3A25">
        <w:rPr>
          <w:rFonts w:cs="Arial"/>
          <w:bCs/>
          <w:sz w:val="20"/>
        </w:rPr>
        <w:t>lands o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F17007" w:rsidRPr="00DA3A25">
        <w:rPr>
          <w:rFonts w:cs="Arial"/>
          <w:bCs/>
          <w:sz w:val="20"/>
        </w:rPr>
        <w:t xml:space="preserve">houses sold </w:t>
      </w:r>
      <w:r w:rsidR="00E20650" w:rsidRPr="00DA3A25">
        <w:rPr>
          <w:rFonts w:cs="Arial"/>
          <w:bCs/>
          <w:spacing w:val="4"/>
          <w:sz w:val="20"/>
        </w:rPr>
        <w:t>t</w:t>
      </w:r>
      <w:r w:rsidR="00F17007" w:rsidRPr="00DA3A25">
        <w:rPr>
          <w:rFonts w:cs="Arial"/>
          <w:bCs/>
          <w:sz w:val="20"/>
        </w:rPr>
        <w:t>hem</w:t>
      </w:r>
      <w:r w:rsidR="00F17007" w:rsidRPr="00DA3A25">
        <w:rPr>
          <w:rFonts w:cs="Arial"/>
          <w:sz w:val="20"/>
        </w:rPr>
        <w:t>, and b</w:t>
      </w:r>
      <w:r w:rsidR="002B2A62" w:rsidRPr="00DA3A25">
        <w:rPr>
          <w:rFonts w:cs="Arial"/>
          <w:spacing w:val="2"/>
          <w:sz w:val="20"/>
        </w:rPr>
        <w:t>r</w:t>
      </w:r>
      <w:r w:rsidR="00F17007" w:rsidRPr="00DA3A25">
        <w:rPr>
          <w:rFonts w:cs="Arial"/>
          <w:sz w:val="20"/>
        </w:rPr>
        <w:t>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he p</w:t>
      </w:r>
      <w:r w:rsidR="002B2A62" w:rsidRPr="00DA3A25">
        <w:rPr>
          <w:rFonts w:cs="Arial"/>
          <w:spacing w:val="2"/>
          <w:sz w:val="20"/>
        </w:rPr>
        <w:t>r</w:t>
      </w:r>
      <w:r w:rsidR="00F17007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F17007" w:rsidRPr="00DA3A25">
        <w:rPr>
          <w:rFonts w:cs="Arial"/>
          <w:sz w:val="20"/>
        </w:rPr>
        <w:t>e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 xml:space="preserve">hings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7007" w:rsidRPr="00DA3A25">
        <w:rPr>
          <w:rFonts w:cs="Arial"/>
          <w:sz w:val="20"/>
        </w:rPr>
        <w:t>we</w:t>
      </w:r>
      <w:r w:rsidR="002B2A62" w:rsidRPr="00DA3A25">
        <w:rPr>
          <w:rFonts w:cs="Arial"/>
          <w:spacing w:val="2"/>
          <w:sz w:val="20"/>
        </w:rPr>
        <w:t>r</w:t>
      </w:r>
      <w:r w:rsidR="00F17007" w:rsidRPr="00DA3A25">
        <w:rPr>
          <w:rFonts w:cs="Arial"/>
          <w:sz w:val="20"/>
        </w:rPr>
        <w:t>e sold,</w:t>
      </w:r>
      <w:r w:rsidRPr="00DA3A25">
        <w:rPr>
          <w:rFonts w:cs="Arial"/>
          <w:sz w:val="20"/>
        </w:rPr>
        <w:t xml:space="preserve"> </w:t>
      </w:r>
      <w:r w:rsidR="00F17007" w:rsidRPr="00DA3A25">
        <w:rPr>
          <w:rFonts w:cs="Arial"/>
          <w:sz w:val="20"/>
        </w:rPr>
        <w:t xml:space="preserve">And laid </w:t>
      </w:r>
      <w:r w:rsidR="00E20650" w:rsidRPr="00DA3A25">
        <w:rPr>
          <w:rFonts w:cs="Arial"/>
          <w:i/>
          <w:spacing w:val="4"/>
          <w:sz w:val="20"/>
        </w:rPr>
        <w:t>t</w:t>
      </w:r>
      <w:r w:rsidR="00F17007" w:rsidRPr="00DA3A25">
        <w:rPr>
          <w:rFonts w:cs="Arial"/>
          <w:i/>
          <w:sz w:val="20"/>
        </w:rPr>
        <w:t>hem</w:t>
      </w:r>
      <w:r w:rsidR="00F17007" w:rsidRPr="00DA3A25">
        <w:rPr>
          <w:rFonts w:cs="Arial"/>
          <w:sz w:val="20"/>
        </w:rPr>
        <w:t xml:space="preserve"> down 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>he apos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 xml:space="preserve">les'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F17007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F17007" w:rsidRPr="00DA3A25">
        <w:rPr>
          <w:rFonts w:cs="Arial"/>
          <w:sz w:val="20"/>
        </w:rPr>
        <w:t xml:space="preserve">: </w:t>
      </w:r>
      <w:r w:rsidR="00F17007" w:rsidRPr="00DA3A25">
        <w:rPr>
          <w:rFonts w:cs="Arial"/>
          <w:bCs/>
          <w:sz w:val="20"/>
        </w:rPr>
        <w:t>and dis</w:t>
      </w:r>
      <w:r w:rsidR="00E20650" w:rsidRPr="00DA3A25">
        <w:rPr>
          <w:rFonts w:cs="Arial"/>
          <w:bCs/>
          <w:spacing w:val="4"/>
          <w:sz w:val="20"/>
        </w:rPr>
        <w:t>t</w:t>
      </w:r>
      <w:r w:rsidR="002B2A62" w:rsidRPr="00DA3A25">
        <w:rPr>
          <w:rFonts w:cs="Arial"/>
          <w:bCs/>
          <w:spacing w:val="2"/>
          <w:sz w:val="20"/>
        </w:rPr>
        <w:t>r</w:t>
      </w:r>
      <w:r w:rsidR="00F17007" w:rsidRPr="00DA3A25">
        <w:rPr>
          <w:rFonts w:cs="Arial"/>
          <w:bCs/>
          <w:sz w:val="20"/>
        </w:rPr>
        <w:t>ib</w:t>
      </w:r>
      <w:r w:rsidR="00644D78" w:rsidRPr="00DA3A25">
        <w:rPr>
          <w:rFonts w:cs="Arial"/>
          <w:bCs/>
          <w:spacing w:val="2"/>
          <w:sz w:val="20"/>
        </w:rPr>
        <w:t>u</w:t>
      </w:r>
      <w:r w:rsidR="00974BF2" w:rsidRPr="00DA3A25">
        <w:rPr>
          <w:rFonts w:cs="Arial"/>
          <w:bCs/>
          <w:spacing w:val="4"/>
          <w:sz w:val="20"/>
        </w:rPr>
        <w:t>t</w:t>
      </w:r>
      <w:r w:rsidR="00F17007" w:rsidRPr="00DA3A25">
        <w:rPr>
          <w:rFonts w:cs="Arial"/>
          <w:bCs/>
          <w:sz w:val="20"/>
        </w:rPr>
        <w:t xml:space="preserve">ion was made </w:t>
      </w:r>
      <w:bookmarkStart w:id="277" w:name="_Hlk1401420"/>
      <w:r w:rsidR="00F17007" w:rsidRPr="00DA3A25">
        <w:rPr>
          <w:rFonts w:cs="Arial"/>
          <w:bCs/>
          <w:sz w:val="20"/>
        </w:rPr>
        <w:t>un</w:t>
      </w:r>
      <w:r w:rsidR="00E20650" w:rsidRPr="00DA3A25">
        <w:rPr>
          <w:rFonts w:cs="Arial"/>
          <w:bCs/>
          <w:spacing w:val="4"/>
          <w:sz w:val="20"/>
        </w:rPr>
        <w:t>t</w:t>
      </w:r>
      <w:r w:rsidR="00F17007" w:rsidRPr="00DA3A25">
        <w:rPr>
          <w:rFonts w:cs="Arial"/>
          <w:bCs/>
          <w:sz w:val="20"/>
        </w:rPr>
        <w:t>o eve</w:t>
      </w:r>
      <w:r w:rsidR="00F250A4" w:rsidRPr="00DA3A25">
        <w:rPr>
          <w:rFonts w:cs="Arial"/>
          <w:bCs/>
          <w:spacing w:val="4"/>
          <w:sz w:val="20"/>
        </w:rPr>
        <w:t>r</w:t>
      </w:r>
      <w:r w:rsidR="00F250A4" w:rsidRPr="00DA3A25">
        <w:rPr>
          <w:rFonts w:cs="Arial"/>
          <w:bCs/>
          <w:sz w:val="20"/>
        </w:rPr>
        <w:t>y</w:t>
      </w:r>
      <w:r w:rsidR="00F17007" w:rsidRPr="00DA3A25">
        <w:rPr>
          <w:rFonts w:cs="Arial"/>
          <w:bCs/>
          <w:sz w:val="20"/>
        </w:rPr>
        <w:t xml:space="preserve"> man a</w:t>
      </w:r>
      <w:r w:rsidR="00E95871" w:rsidRPr="00DA3A25">
        <w:rPr>
          <w:rFonts w:cs="Arial"/>
          <w:bCs/>
          <w:spacing w:val="2"/>
          <w:sz w:val="20"/>
        </w:rPr>
        <w:t>cc</w:t>
      </w:r>
      <w:r w:rsidR="00F17007" w:rsidRPr="00DA3A25">
        <w:rPr>
          <w:rFonts w:cs="Arial"/>
          <w:bCs/>
          <w:sz w:val="20"/>
        </w:rPr>
        <w:t>o</w:t>
      </w:r>
      <w:r w:rsidR="002B2A62" w:rsidRPr="00DA3A25">
        <w:rPr>
          <w:rFonts w:cs="Arial"/>
          <w:bCs/>
          <w:spacing w:val="2"/>
          <w:sz w:val="20"/>
        </w:rPr>
        <w:t>r</w:t>
      </w:r>
      <w:r w:rsidR="00F17007" w:rsidRPr="00DA3A25">
        <w:rPr>
          <w:rFonts w:cs="Arial"/>
          <w:bCs/>
          <w:sz w:val="20"/>
        </w:rPr>
        <w:t>ding as he had need</w:t>
      </w:r>
      <w:r w:rsidRPr="00DA3A25">
        <w:rPr>
          <w:rFonts w:cs="Arial"/>
          <w:sz w:val="20"/>
        </w:rPr>
        <w:t>"</w:t>
      </w:r>
      <w:bookmarkEnd w:id="277"/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A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4:32-35)</w:t>
      </w:r>
      <w:r w:rsidR="00F17007" w:rsidRPr="00DA3A25">
        <w:rPr>
          <w:rFonts w:cs="Arial"/>
          <w:sz w:val="20"/>
        </w:rPr>
        <w:t>.</w:t>
      </w:r>
    </w:p>
    <w:p w14:paraId="7C6441DF" w14:textId="280D8A43" w:rsidR="00F17007" w:rsidRPr="00DA3A25" w:rsidRDefault="00F1700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9C6D86C" w14:textId="231E829B" w:rsidR="0066464F" w:rsidRPr="00DA3A25" w:rsidRDefault="007C1428" w:rsidP="00560E6C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78" w:name="_Hlk1401073"/>
      <w:r w:rsidRPr="00DA3A25">
        <w:rPr>
          <w:rFonts w:cs="Arial"/>
          <w:sz w:val="20"/>
        </w:rPr>
        <w:t xml:space="preserve">None of </w:t>
      </w:r>
      <w:r w:rsidR="00D84DB8" w:rsidRPr="00DA3A25">
        <w:rPr>
          <w:rFonts w:cs="Arial"/>
          <w:spacing w:val="2"/>
          <w:sz w:val="20"/>
        </w:rPr>
        <w:t>t</w:t>
      </w:r>
      <w:r w:rsidR="00B95959" w:rsidRPr="00DA3A25">
        <w:rPr>
          <w:rFonts w:cs="Arial"/>
          <w:sz w:val="20"/>
        </w:rPr>
        <w:t>he believe</w:t>
      </w:r>
      <w:r w:rsidR="00B95959" w:rsidRPr="00DA3A25">
        <w:rPr>
          <w:rFonts w:cs="Arial"/>
          <w:spacing w:val="2"/>
          <w:sz w:val="20"/>
        </w:rPr>
        <w:t>r</w:t>
      </w:r>
      <w:r w:rsidR="00B95959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 "la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ked"</w:t>
      </w:r>
      <w:r w:rsidR="00B37F78" w:rsidRPr="00DA3A25">
        <w:rPr>
          <w:rFonts w:cs="Arial"/>
          <w:sz w:val="20"/>
        </w:rPr>
        <w:t xml:space="preserve"> </w:t>
      </w:r>
      <w:r w:rsidR="00B95959" w:rsidRPr="00DA3A25">
        <w:rPr>
          <w:rFonts w:cs="Arial"/>
          <w:sz w:val="20"/>
        </w:rPr>
        <w:t>be</w:t>
      </w:r>
      <w:r w:rsidR="00321406" w:rsidRPr="00DA3A25">
        <w:rPr>
          <w:rFonts w:cs="Arial"/>
          <w:spacing w:val="2"/>
          <w:sz w:val="20"/>
        </w:rPr>
        <w:t>c</w:t>
      </w:r>
      <w:r w:rsidR="00B95959" w:rsidRPr="00DA3A25">
        <w:rPr>
          <w:rFonts w:cs="Arial"/>
          <w:sz w:val="20"/>
        </w:rPr>
        <w:t xml:space="preserve">ause </w:t>
      </w:r>
      <w:r w:rsidR="00D84DB8" w:rsidRPr="00DA3A25">
        <w:rPr>
          <w:rFonts w:cs="Arial"/>
          <w:spacing w:val="2"/>
          <w:sz w:val="20"/>
        </w:rPr>
        <w:t>t</w:t>
      </w:r>
      <w:r w:rsidR="00B95959" w:rsidRPr="00DA3A25">
        <w:rPr>
          <w:rFonts w:cs="Arial"/>
          <w:sz w:val="20"/>
        </w:rPr>
        <w:t>h</w:t>
      </w:r>
      <w:bookmarkEnd w:id="278"/>
      <w:r w:rsidRPr="00DA3A25">
        <w:rPr>
          <w:rFonts w:cs="Arial"/>
          <w:sz w:val="20"/>
        </w:rPr>
        <w:t>ose who had real es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B37F78" w:rsidRPr="00DA3A25">
        <w:rPr>
          <w:rFonts w:cs="Arial"/>
          <w:sz w:val="20"/>
        </w:rPr>
        <w:t xml:space="preserve">sold it and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money was sha</w:t>
      </w:r>
      <w:r w:rsidRPr="00DA3A25">
        <w:rPr>
          <w:rFonts w:cs="Arial"/>
          <w:spacing w:val="2"/>
          <w:sz w:val="20"/>
        </w:rPr>
        <w:t xml:space="preserve">red with other </w:t>
      </w:r>
      <w:r w:rsidR="007C23E2" w:rsidRPr="00DA3A25">
        <w:rPr>
          <w:rFonts w:cs="Arial"/>
          <w:sz w:val="20"/>
        </w:rPr>
        <w:t>believe</w:t>
      </w:r>
      <w:r w:rsidR="002B2A62" w:rsidRPr="00DA3A25">
        <w:rPr>
          <w:rFonts w:cs="Arial"/>
          <w:spacing w:val="2"/>
          <w:sz w:val="20"/>
        </w:rPr>
        <w:t>r</w:t>
      </w:r>
      <w:r w:rsidR="007C23E2" w:rsidRPr="00DA3A25">
        <w:rPr>
          <w:rFonts w:cs="Arial"/>
          <w:sz w:val="20"/>
        </w:rPr>
        <w:t>s</w:t>
      </w:r>
      <w:r w:rsidR="00BA7C9F" w:rsidRPr="00DA3A25">
        <w:rPr>
          <w:rFonts w:cs="Arial"/>
          <w:sz w:val="20"/>
        </w:rPr>
        <w:t xml:space="preserve"> </w:t>
      </w:r>
      <w:r w:rsidR="007C23E2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c</w:t>
      </w:r>
      <w:r w:rsidR="007C23E2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7C23E2" w:rsidRPr="00DA3A25">
        <w:rPr>
          <w:rFonts w:cs="Arial"/>
          <w:sz w:val="20"/>
        </w:rPr>
        <w:t>ding</w:t>
      </w:r>
      <w:r w:rsidR="00BA7C9F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BA7C9F" w:rsidRPr="00DA3A25">
        <w:rPr>
          <w:rFonts w:cs="Arial"/>
          <w:sz w:val="20"/>
        </w:rPr>
        <w:t>o ea</w:t>
      </w:r>
      <w:r w:rsidR="00321406" w:rsidRPr="00DA3A25">
        <w:rPr>
          <w:rFonts w:cs="Arial"/>
          <w:spacing w:val="2"/>
          <w:sz w:val="20"/>
        </w:rPr>
        <w:t>c</w:t>
      </w:r>
      <w:r w:rsidR="00BA7C9F" w:rsidRPr="00DA3A25">
        <w:rPr>
          <w:rFonts w:cs="Arial"/>
          <w:sz w:val="20"/>
        </w:rPr>
        <w:t xml:space="preserve">h </w:t>
      </w:r>
      <w:r w:rsidR="003C34C0" w:rsidRPr="00DA3A25">
        <w:rPr>
          <w:rFonts w:cs="Arial"/>
          <w:sz w:val="20"/>
        </w:rPr>
        <w:t>one</w:t>
      </w:r>
      <w:r w:rsidR="00BA7C9F" w:rsidRPr="00DA3A25">
        <w:rPr>
          <w:rFonts w:cs="Arial"/>
          <w:sz w:val="20"/>
        </w:rPr>
        <w:t xml:space="preserve">'s </w:t>
      </w:r>
      <w:r w:rsidR="007C23E2" w:rsidRPr="00DA3A25">
        <w:rPr>
          <w:rFonts w:cs="Arial"/>
          <w:sz w:val="20"/>
        </w:rPr>
        <w:t>need.</w:t>
      </w:r>
      <w:r w:rsidRPr="00DA3A25">
        <w:rPr>
          <w:rFonts w:cs="Arial"/>
          <w:sz w:val="20"/>
        </w:rPr>
        <w:t xml:space="preserve"> T</w:t>
      </w:r>
      <w:r w:rsidR="00586C4E" w:rsidRPr="00DA3A25">
        <w:rPr>
          <w:rFonts w:cs="Arial"/>
          <w:sz w:val="20"/>
        </w:rPr>
        <w:t>he love</w:t>
      </w:r>
      <w:r w:rsidR="00E80B53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E80B53" w:rsidRPr="00DA3A25">
        <w:rPr>
          <w:rFonts w:cs="Arial"/>
          <w:sz w:val="20"/>
        </w:rPr>
        <w:t>he bre</w:t>
      </w:r>
      <w:r w:rsidR="00D84DB8" w:rsidRPr="00DA3A25">
        <w:rPr>
          <w:rFonts w:cs="Arial"/>
          <w:spacing w:val="2"/>
          <w:sz w:val="20"/>
        </w:rPr>
        <w:t>t</w:t>
      </w:r>
      <w:r w:rsidR="00E80B53" w:rsidRPr="00DA3A25">
        <w:rPr>
          <w:rFonts w:cs="Arial"/>
          <w:sz w:val="20"/>
        </w:rPr>
        <w:t xml:space="preserve">hren showed </w:t>
      </w:r>
      <w:r w:rsidR="00D84DB8" w:rsidRPr="00DA3A25">
        <w:rPr>
          <w:rFonts w:cs="Arial"/>
          <w:spacing w:val="2"/>
          <w:sz w:val="20"/>
        </w:rPr>
        <w:t>t</w:t>
      </w:r>
      <w:r w:rsidR="00E80B53" w:rsidRPr="00DA3A25">
        <w:rPr>
          <w:rFonts w:cs="Arial"/>
          <w:sz w:val="20"/>
        </w:rPr>
        <w:t>o one ano</w:t>
      </w:r>
      <w:r w:rsidR="00D84DB8" w:rsidRPr="00DA3A25">
        <w:rPr>
          <w:rFonts w:cs="Arial"/>
          <w:spacing w:val="2"/>
          <w:sz w:val="20"/>
        </w:rPr>
        <w:t>t</w:t>
      </w:r>
      <w:r w:rsidR="00E80B53" w:rsidRPr="00DA3A25">
        <w:rPr>
          <w:rFonts w:cs="Arial"/>
          <w:sz w:val="20"/>
        </w:rPr>
        <w:t>her</w:t>
      </w:r>
      <w:r w:rsidR="005C2B84" w:rsidRPr="00DA3A25">
        <w:rPr>
          <w:rFonts w:cs="Arial"/>
          <w:sz w:val="20"/>
        </w:rPr>
        <w:t xml:space="preserve"> </w:t>
      </w:r>
      <w:r w:rsidR="00094483" w:rsidRPr="00DA3A25">
        <w:rPr>
          <w:rFonts w:cs="Arial"/>
          <w:sz w:val="20"/>
        </w:rPr>
        <w:t xml:space="preserve">was not </w:t>
      </w:r>
      <w:r w:rsidRPr="00DA3A25">
        <w:rPr>
          <w:rFonts w:cs="Arial"/>
          <w:sz w:val="20"/>
        </w:rPr>
        <w:t>how</w:t>
      </w:r>
      <w:r w:rsidR="00094483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094483" w:rsidRPr="00DA3A25">
        <w:rPr>
          <w:rFonts w:cs="Arial"/>
          <w:sz w:val="20"/>
        </w:rPr>
        <w:t xml:space="preserve">hey </w:t>
      </w:r>
      <w:r w:rsidR="003F694F" w:rsidRPr="00DA3A25">
        <w:rPr>
          <w:rFonts w:cs="Arial"/>
          <w:spacing w:val="2"/>
          <w:sz w:val="20"/>
        </w:rPr>
        <w:t>tr</w:t>
      </w:r>
      <w:r w:rsidR="00094483" w:rsidRPr="00DA3A25">
        <w:rPr>
          <w:rFonts w:cs="Arial"/>
          <w:sz w:val="20"/>
        </w:rPr>
        <w:t>ea</w:t>
      </w:r>
      <w:r w:rsidR="00D84DB8" w:rsidRPr="00DA3A25">
        <w:rPr>
          <w:rFonts w:cs="Arial"/>
          <w:spacing w:val="2"/>
          <w:sz w:val="20"/>
        </w:rPr>
        <w:t>t</w:t>
      </w:r>
      <w:r w:rsidR="00094483" w:rsidRPr="00DA3A25">
        <w:rPr>
          <w:rFonts w:cs="Arial"/>
          <w:sz w:val="20"/>
        </w:rPr>
        <w:t>ed 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094483" w:rsidRPr="00DA3A25">
        <w:rPr>
          <w:rFonts w:cs="Arial"/>
          <w:sz w:val="20"/>
        </w:rPr>
        <w:t>one.</w:t>
      </w:r>
      <w:r w:rsidRPr="00DA3A25">
        <w:rPr>
          <w:rFonts w:cs="Arial"/>
          <w:sz w:val="20"/>
        </w:rPr>
        <w:t xml:space="preserve"> </w:t>
      </w:r>
      <w:r w:rsidR="000C51E8" w:rsidRPr="00DA3A25">
        <w:rPr>
          <w:rFonts w:cs="Arial"/>
          <w:spacing w:val="4"/>
          <w:sz w:val="20"/>
        </w:rPr>
        <w:t>[</w:t>
      </w:r>
      <w:r w:rsidR="008A00E4" w:rsidRPr="00DA3A25">
        <w:rPr>
          <w:rFonts w:cs="Arial"/>
          <w:sz w:val="20"/>
        </w:rPr>
        <w:t xml:space="preserve">In </w:t>
      </w:r>
      <w:r w:rsidR="003643C2" w:rsidRPr="00DA3A25">
        <w:rPr>
          <w:rFonts w:cs="Arial"/>
          <w:sz w:val="20"/>
        </w:rPr>
        <w:t>2</w:t>
      </w:r>
      <w:r w:rsidR="003D1D42" w:rsidRPr="00DA3A25">
        <w:rPr>
          <w:rFonts w:cs="Arial"/>
          <w:sz w:val="20"/>
        </w:rPr>
        <w:t xml:space="preserve"> </w:t>
      </w:r>
      <w:r w:rsidR="003643C2" w:rsidRPr="00DA3A25">
        <w:rPr>
          <w:rFonts w:cs="Arial"/>
          <w:sz w:val="20"/>
        </w:rPr>
        <w:t>Ch</w:t>
      </w:r>
      <w:r w:rsidR="003D1D42" w:rsidRPr="00DA3A25">
        <w:rPr>
          <w:rFonts w:cs="Arial"/>
          <w:sz w:val="20"/>
        </w:rPr>
        <w:t>roni</w:t>
      </w:r>
      <w:r w:rsidR="00321406" w:rsidRPr="00DA3A25">
        <w:rPr>
          <w:rFonts w:cs="Arial"/>
          <w:spacing w:val="2"/>
          <w:sz w:val="20"/>
        </w:rPr>
        <w:t>c</w:t>
      </w:r>
      <w:r w:rsidR="003D1D42" w:rsidRPr="00DA3A25">
        <w:rPr>
          <w:rFonts w:cs="Arial"/>
          <w:sz w:val="20"/>
        </w:rPr>
        <w:t>les</w:t>
      </w:r>
      <w:r w:rsidR="003643C2" w:rsidRPr="00DA3A25">
        <w:rPr>
          <w:rFonts w:cs="Arial"/>
          <w:sz w:val="20"/>
        </w:rPr>
        <w:t xml:space="preserve"> 19:2</w:t>
      </w:r>
      <w:r w:rsidR="000B5338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75446E" w:rsidRPr="00DA3A25">
        <w:rPr>
          <w:rFonts w:cs="Arial"/>
          <w:sz w:val="20"/>
        </w:rPr>
        <w:t xml:space="preserve">here is </w:t>
      </w:r>
      <w:r w:rsidR="000B5338" w:rsidRPr="00DA3A25">
        <w:rPr>
          <w:rFonts w:cs="Arial"/>
          <w:sz w:val="20"/>
        </w:rPr>
        <w:t>a</w:t>
      </w:r>
      <w:r w:rsidR="008A00E4" w:rsidRPr="00DA3A25">
        <w:rPr>
          <w:rFonts w:cs="Arial"/>
          <w:sz w:val="20"/>
        </w:rPr>
        <w:t xml:space="preserve"> </w:t>
      </w:r>
      <w:r w:rsidR="007D098D" w:rsidRPr="00DA3A25">
        <w:rPr>
          <w:rFonts w:cs="Arial"/>
          <w:spacing w:val="2"/>
          <w:sz w:val="20"/>
        </w:rPr>
        <w:t>r</w:t>
      </w:r>
      <w:r w:rsidR="007D098D" w:rsidRPr="00DA3A25">
        <w:rPr>
          <w:rFonts w:cs="Arial"/>
          <w:sz w:val="20"/>
        </w:rPr>
        <w:t>h</w:t>
      </w:r>
      <w:r w:rsidR="008A00E4" w:rsidRPr="00DA3A25">
        <w:rPr>
          <w:rFonts w:cs="Arial"/>
          <w:sz w:val="20"/>
        </w:rPr>
        <w:t>e</w:t>
      </w:r>
      <w:r w:rsidR="00D84DB8" w:rsidRPr="00DA3A25">
        <w:rPr>
          <w:rFonts w:cs="Arial"/>
          <w:spacing w:val="2"/>
          <w:sz w:val="20"/>
        </w:rPr>
        <w:t>t</w:t>
      </w:r>
      <w:r w:rsidR="008A00E4" w:rsidRPr="00DA3A25">
        <w:rPr>
          <w:rFonts w:cs="Arial"/>
          <w:sz w:val="20"/>
        </w:rPr>
        <w:t>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8A00E4" w:rsidRPr="00DA3A25">
        <w:rPr>
          <w:rFonts w:cs="Arial"/>
          <w:sz w:val="20"/>
        </w:rPr>
        <w:t xml:space="preserve">al </w:t>
      </w:r>
      <w:r w:rsidR="00DB65CC" w:rsidRPr="00DA3A25">
        <w:rPr>
          <w:rFonts w:cs="Arial"/>
          <w:sz w:val="20"/>
        </w:rPr>
        <w:t>ques</w:t>
      </w:r>
      <w:r w:rsidR="00D84DB8" w:rsidRPr="00DA3A25">
        <w:rPr>
          <w:rFonts w:cs="Arial"/>
          <w:spacing w:val="2"/>
          <w:sz w:val="20"/>
        </w:rPr>
        <w:t>t</w:t>
      </w:r>
      <w:r w:rsidR="00DB65CC" w:rsidRPr="00DA3A25">
        <w:rPr>
          <w:rFonts w:cs="Arial"/>
          <w:sz w:val="20"/>
        </w:rPr>
        <w:t>ion</w:t>
      </w:r>
      <w:r w:rsidR="000B5338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0B5338" w:rsidRPr="00DA3A25">
        <w:rPr>
          <w:rFonts w:cs="Arial"/>
          <w:sz w:val="20"/>
        </w:rPr>
        <w:t>hat asks</w:t>
      </w:r>
      <w:r w:rsidR="00CF1896" w:rsidRPr="00DA3A25">
        <w:rPr>
          <w:rFonts w:cs="Arial"/>
          <w:sz w:val="20"/>
        </w:rPr>
        <w:t xml:space="preserve">, </w:t>
      </w:r>
      <w:r w:rsidR="00752738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s</w:t>
      </w:r>
      <w:r w:rsidR="003643C2" w:rsidRPr="00DA3A25">
        <w:rPr>
          <w:rFonts w:cs="Arial"/>
          <w:sz w:val="20"/>
        </w:rPr>
        <w:t xml:space="preserve">houldest </w:t>
      </w:r>
      <w:r w:rsidR="00D84DB8" w:rsidRPr="00DA3A25">
        <w:rPr>
          <w:rFonts w:cs="Arial"/>
          <w:spacing w:val="2"/>
          <w:sz w:val="20"/>
        </w:rPr>
        <w:t>t</w:t>
      </w:r>
      <w:r w:rsidR="003643C2" w:rsidRPr="00DA3A25">
        <w:rPr>
          <w:rFonts w:cs="Arial"/>
          <w:sz w:val="20"/>
        </w:rPr>
        <w:t xml:space="preserve">hou help </w:t>
      </w:r>
      <w:r w:rsidR="00D84DB8" w:rsidRPr="00DA3A25">
        <w:rPr>
          <w:rFonts w:cs="Arial"/>
          <w:spacing w:val="2"/>
          <w:sz w:val="20"/>
        </w:rPr>
        <w:t>t</w:t>
      </w:r>
      <w:r w:rsidR="003643C2" w:rsidRPr="00DA3A25">
        <w:rPr>
          <w:rFonts w:cs="Arial"/>
          <w:sz w:val="20"/>
        </w:rPr>
        <w:t xml:space="preserve">he ungodly, and love </w:t>
      </w:r>
      <w:r w:rsidR="00D84DB8" w:rsidRPr="00DA3A25">
        <w:rPr>
          <w:rFonts w:cs="Arial"/>
          <w:spacing w:val="2"/>
          <w:sz w:val="20"/>
        </w:rPr>
        <w:t>t</w:t>
      </w:r>
      <w:r w:rsidR="003643C2" w:rsidRPr="00DA3A25">
        <w:rPr>
          <w:rFonts w:cs="Arial"/>
          <w:sz w:val="20"/>
        </w:rPr>
        <w:t xml:space="preserve">hem </w:t>
      </w:r>
      <w:r w:rsidR="00D84DB8" w:rsidRPr="00DA3A25">
        <w:rPr>
          <w:rFonts w:cs="Arial"/>
          <w:spacing w:val="2"/>
          <w:sz w:val="20"/>
        </w:rPr>
        <w:t>t</w:t>
      </w:r>
      <w:r w:rsidR="003643C2" w:rsidRPr="00DA3A25">
        <w:rPr>
          <w:rFonts w:cs="Arial"/>
          <w:sz w:val="20"/>
        </w:rPr>
        <w:t>hat ha</w:t>
      </w:r>
      <w:r w:rsidR="00D84DB8" w:rsidRPr="00DA3A25">
        <w:rPr>
          <w:rFonts w:cs="Arial"/>
          <w:spacing w:val="2"/>
          <w:sz w:val="20"/>
        </w:rPr>
        <w:t>t</w:t>
      </w:r>
      <w:r w:rsidR="003643C2" w:rsidRPr="00DA3A25">
        <w:rPr>
          <w:rFonts w:cs="Arial"/>
          <w:sz w:val="20"/>
        </w:rPr>
        <w:t xml:space="preserve">e </w:t>
      </w:r>
      <w:r w:rsidR="00D84DB8" w:rsidRPr="00DA3A25">
        <w:rPr>
          <w:rFonts w:cs="Arial"/>
          <w:spacing w:val="2"/>
          <w:sz w:val="20"/>
        </w:rPr>
        <w:t>t</w:t>
      </w:r>
      <w:r w:rsidR="003643C2" w:rsidRPr="00DA3A25">
        <w:rPr>
          <w:rFonts w:cs="Arial"/>
          <w:sz w:val="20"/>
        </w:rPr>
        <w:t>he L</w:t>
      </w:r>
      <w:r w:rsidR="002207D2" w:rsidRPr="00DA3A25">
        <w:rPr>
          <w:rFonts w:cs="Arial"/>
          <w:smallCaps/>
          <w:sz w:val="20"/>
        </w:rPr>
        <w:t>ord</w:t>
      </w:r>
      <w:r w:rsidR="003643C2" w:rsidRPr="00DA3A25">
        <w:rPr>
          <w:rFonts w:cs="Arial"/>
          <w:sz w:val="20"/>
        </w:rPr>
        <w:t>?</w:t>
      </w:r>
      <w:r w:rsidR="003D1D42" w:rsidRPr="00DA3A25">
        <w:rPr>
          <w:rFonts w:cs="Arial"/>
          <w:sz w:val="20"/>
        </w:rPr>
        <w:t>"</w:t>
      </w:r>
      <w:r w:rsidR="007D7AA3" w:rsidRPr="00DA3A25">
        <w:rPr>
          <w:rFonts w:cs="Arial"/>
          <w:sz w:val="20"/>
        </w:rPr>
        <w:t xml:space="preserve"> </w:t>
      </w:r>
      <w:r w:rsidR="004B1940" w:rsidRPr="00DA3A25">
        <w:rPr>
          <w:rFonts w:cs="Arial"/>
          <w:sz w:val="20"/>
        </w:rPr>
        <w:t>and</w:t>
      </w:r>
      <w:r w:rsidR="00C234F5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6070E7" w:rsidRPr="00DA3A25">
        <w:rPr>
          <w:rFonts w:cs="Arial"/>
          <w:sz w:val="20"/>
        </w:rPr>
        <w:t>he o</w:t>
      </w:r>
      <w:r w:rsidR="006631B3" w:rsidRPr="00DA3A25">
        <w:rPr>
          <w:rFonts w:cs="Arial"/>
          <w:sz w:val="20"/>
        </w:rPr>
        <w:t>ne</w:t>
      </w:r>
      <w:r w:rsidRPr="00DA3A25">
        <w:rPr>
          <w:rFonts w:cs="Arial"/>
          <w:sz w:val="20"/>
        </w:rPr>
        <w:t xml:space="preserve"> </w:t>
      </w:r>
      <w:r w:rsidR="00926E95" w:rsidRPr="00DA3A25">
        <w:rPr>
          <w:rFonts w:cs="Arial"/>
          <w:sz w:val="20"/>
        </w:rPr>
        <w:t>wh</w:t>
      </w:r>
      <w:r w:rsidR="006070E7" w:rsidRPr="00DA3A25">
        <w:rPr>
          <w:rFonts w:cs="Arial"/>
          <w:sz w:val="20"/>
        </w:rPr>
        <w:t>o had done</w:t>
      </w:r>
      <w:r w:rsidR="00C234F5" w:rsidRPr="00DA3A25">
        <w:rPr>
          <w:rFonts w:cs="Arial"/>
          <w:sz w:val="20"/>
        </w:rPr>
        <w:t xml:space="preserve"> so was </w:t>
      </w:r>
      <w:r w:rsidR="00D84DB8" w:rsidRPr="00DA3A25">
        <w:rPr>
          <w:rFonts w:cs="Arial"/>
          <w:spacing w:val="2"/>
          <w:sz w:val="20"/>
        </w:rPr>
        <w:t>t</w:t>
      </w:r>
      <w:r w:rsidR="004B1940" w:rsidRPr="00DA3A25">
        <w:rPr>
          <w:rFonts w:cs="Arial"/>
          <w:sz w:val="20"/>
        </w:rPr>
        <w:t xml:space="preserve">hen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l</w:t>
      </w:r>
      <w:r w:rsidR="006070E7"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pacing w:val="-6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D84DB8" w:rsidRPr="00DA3A25">
        <w:rPr>
          <w:rFonts w:cs="Arial"/>
          <w:spacing w:val="2"/>
          <w:sz w:val="20"/>
        </w:rPr>
        <w:t>t</w:t>
      </w:r>
      <w:r w:rsidR="003643C2" w:rsidRPr="00DA3A25">
        <w:rPr>
          <w:rFonts w:cs="Arial"/>
          <w:sz w:val="20"/>
        </w:rPr>
        <w:t>herefor</w:t>
      </w:r>
      <w:r w:rsidR="003643C2" w:rsidRPr="00DA3A25">
        <w:rPr>
          <w:rFonts w:cs="Arial"/>
          <w:spacing w:val="-4"/>
          <w:sz w:val="20"/>
        </w:rPr>
        <w:t xml:space="preserve">e </w:t>
      </w:r>
      <w:r w:rsidR="003643C2" w:rsidRPr="00DA3A25">
        <w:rPr>
          <w:rFonts w:cs="Arial"/>
          <w:sz w:val="20"/>
        </w:rPr>
        <w:t>is wra</w:t>
      </w:r>
      <w:r w:rsidR="00D84DB8" w:rsidRPr="00DA3A25">
        <w:rPr>
          <w:rFonts w:cs="Arial"/>
          <w:spacing w:val="2"/>
          <w:sz w:val="20"/>
        </w:rPr>
        <w:t>t</w:t>
      </w:r>
      <w:r w:rsidR="003643C2" w:rsidRPr="00DA3A25">
        <w:rPr>
          <w:rFonts w:cs="Arial"/>
          <w:sz w:val="20"/>
        </w:rPr>
        <w:t xml:space="preserve">h upon </w:t>
      </w:r>
      <w:r w:rsidR="00D84DB8" w:rsidRPr="00DA3A25">
        <w:rPr>
          <w:rFonts w:cs="Arial"/>
          <w:spacing w:val="2"/>
          <w:sz w:val="20"/>
        </w:rPr>
        <w:t>t</w:t>
      </w:r>
      <w:r w:rsidR="003643C2" w:rsidRPr="00DA3A25">
        <w:rPr>
          <w:rFonts w:cs="Arial"/>
          <w:sz w:val="20"/>
        </w:rPr>
        <w:t>he</w:t>
      </w:r>
      <w:r w:rsidR="003643C2" w:rsidRPr="00DA3A25">
        <w:rPr>
          <w:rFonts w:cs="Arial"/>
          <w:spacing w:val="-4"/>
          <w:sz w:val="20"/>
        </w:rPr>
        <w:t>e</w:t>
      </w:r>
      <w:r w:rsidR="003643C2" w:rsidRPr="00DA3A25">
        <w:rPr>
          <w:rFonts w:cs="Arial"/>
          <w:sz w:val="20"/>
        </w:rPr>
        <w:t xml:space="preserve"> </w:t>
      </w:r>
      <w:r w:rsidR="00833E27" w:rsidRPr="00DA3A25">
        <w:rPr>
          <w:rFonts w:cs="Arial"/>
          <w:spacing w:val="2"/>
          <w:sz w:val="20"/>
        </w:rPr>
        <w:t>fr</w:t>
      </w:r>
      <w:r w:rsidR="003643C2" w:rsidRPr="00DA3A25">
        <w:rPr>
          <w:rFonts w:cs="Arial"/>
          <w:sz w:val="20"/>
        </w:rPr>
        <w:t>om befor</w:t>
      </w:r>
      <w:r w:rsidR="003643C2" w:rsidRPr="00DA3A25">
        <w:rPr>
          <w:rFonts w:cs="Arial"/>
          <w:spacing w:val="-4"/>
          <w:sz w:val="20"/>
        </w:rPr>
        <w:t xml:space="preserve">e </w:t>
      </w:r>
      <w:r w:rsidR="00D84DB8" w:rsidRPr="00DA3A25">
        <w:rPr>
          <w:rFonts w:cs="Arial"/>
          <w:spacing w:val="2"/>
          <w:sz w:val="20"/>
        </w:rPr>
        <w:t>t</w:t>
      </w:r>
      <w:r w:rsidR="003643C2" w:rsidRPr="00DA3A25">
        <w:rPr>
          <w:rFonts w:cs="Arial"/>
          <w:sz w:val="20"/>
        </w:rPr>
        <w:t>h</w:t>
      </w:r>
      <w:r w:rsidR="003643C2" w:rsidRPr="00DA3A25">
        <w:rPr>
          <w:rFonts w:cs="Arial"/>
          <w:spacing w:val="-4"/>
          <w:sz w:val="20"/>
        </w:rPr>
        <w:t>e</w:t>
      </w:r>
      <w:r w:rsidR="003643C2" w:rsidRPr="00DA3A25">
        <w:rPr>
          <w:rFonts w:cs="Arial"/>
          <w:sz w:val="20"/>
        </w:rPr>
        <w:t xml:space="preserve"> L</w:t>
      </w:r>
      <w:r w:rsidR="009A306F" w:rsidRPr="00DA3A25">
        <w:rPr>
          <w:rFonts w:cs="Arial"/>
          <w:smallCaps/>
          <w:sz w:val="20"/>
        </w:rPr>
        <w:t>or</w:t>
      </w:r>
      <w:r w:rsidR="009A306F" w:rsidRPr="00DA3A25">
        <w:rPr>
          <w:rFonts w:cs="Arial"/>
          <w:smallCaps/>
          <w:spacing w:val="-4"/>
          <w:sz w:val="20"/>
        </w:rPr>
        <w:t>d</w:t>
      </w:r>
      <w:r w:rsidR="00966915" w:rsidRPr="00DA3A25">
        <w:rPr>
          <w:rFonts w:cs="Arial"/>
          <w:smallCaps/>
          <w:spacing w:val="-10"/>
          <w:sz w:val="20"/>
        </w:rPr>
        <w:t>.</w:t>
      </w:r>
      <w:r w:rsidR="003875DB" w:rsidRPr="00DA3A25">
        <w:rPr>
          <w:rFonts w:cs="Arial"/>
          <w:spacing w:val="-4"/>
          <w:sz w:val="20"/>
        </w:rPr>
        <w:t>"</w:t>
      </w:r>
      <w:r w:rsidR="004B1940" w:rsidRPr="00DA3A25">
        <w:rPr>
          <w:rFonts w:cs="Arial"/>
          <w:sz w:val="20"/>
        </w:rPr>
        <w:t xml:space="preserve"> </w:t>
      </w:r>
      <w:r w:rsidR="00F24976" w:rsidRPr="00DA3A25">
        <w:rPr>
          <w:rFonts w:cs="Arial"/>
          <w:sz w:val="20"/>
        </w:rPr>
        <w:t>Th</w:t>
      </w:r>
      <w:r w:rsidR="007E46FE" w:rsidRPr="00DA3A25">
        <w:rPr>
          <w:rFonts w:cs="Arial"/>
          <w:sz w:val="20"/>
        </w:rPr>
        <w:t>is shows</w:t>
      </w:r>
      <w:r w:rsidR="002C6796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2C6796" w:rsidRPr="00DA3A25">
        <w:rPr>
          <w:rFonts w:cs="Arial"/>
          <w:sz w:val="20"/>
        </w:rPr>
        <w:t>he need</w:t>
      </w:r>
      <w:r w:rsidR="00AD4520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AD4520" w:rsidRPr="00DA3A25">
        <w:rPr>
          <w:rFonts w:cs="Arial"/>
          <w:sz w:val="20"/>
        </w:rPr>
        <w:t xml:space="preserve">o </w:t>
      </w:r>
      <w:r w:rsidR="0029072E" w:rsidRPr="00DA3A25">
        <w:rPr>
          <w:rFonts w:cs="Arial"/>
          <w:sz w:val="20"/>
        </w:rPr>
        <w:t>di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29072E" w:rsidRPr="00DA3A25">
        <w:rPr>
          <w:rFonts w:cs="Arial"/>
          <w:sz w:val="20"/>
        </w:rPr>
        <w:t>mina</w:t>
      </w:r>
      <w:r w:rsidR="00D84DB8" w:rsidRPr="00DA3A25">
        <w:rPr>
          <w:rFonts w:cs="Arial"/>
          <w:spacing w:val="2"/>
          <w:sz w:val="20"/>
        </w:rPr>
        <w:t>t</w:t>
      </w:r>
      <w:r w:rsidR="0029072E" w:rsidRPr="00DA3A25">
        <w:rPr>
          <w:rFonts w:cs="Arial"/>
          <w:sz w:val="20"/>
        </w:rPr>
        <w:t>e a</w:t>
      </w:r>
      <w:r w:rsidR="0062678B" w:rsidRPr="00DA3A25">
        <w:rPr>
          <w:rFonts w:cs="Arial"/>
          <w:spacing w:val="4"/>
          <w:sz w:val="20"/>
        </w:rPr>
        <w:t>cc</w:t>
      </w:r>
      <w:r w:rsidR="0029072E" w:rsidRPr="00DA3A25">
        <w:rPr>
          <w:rFonts w:cs="Arial"/>
          <w:sz w:val="20"/>
        </w:rPr>
        <w:t xml:space="preserve">ording </w:t>
      </w:r>
      <w:r w:rsidR="00D84DB8" w:rsidRPr="00DA3A25">
        <w:rPr>
          <w:rFonts w:cs="Arial"/>
          <w:spacing w:val="2"/>
          <w:sz w:val="20"/>
        </w:rPr>
        <w:t>t</w:t>
      </w:r>
      <w:r w:rsidR="0029072E" w:rsidRPr="00DA3A25">
        <w:rPr>
          <w:rFonts w:cs="Arial"/>
          <w:sz w:val="20"/>
        </w:rPr>
        <w:t xml:space="preserve">o </w:t>
      </w:r>
      <w:r w:rsidR="00D63D20" w:rsidRPr="00DA3A25">
        <w:rPr>
          <w:rFonts w:cs="Arial"/>
          <w:sz w:val="20"/>
        </w:rPr>
        <w:t>his s</w:t>
      </w:r>
      <w:r w:rsidR="00D84DB8" w:rsidRPr="00DA3A25">
        <w:rPr>
          <w:rFonts w:cs="Arial"/>
          <w:spacing w:val="2"/>
          <w:sz w:val="20"/>
        </w:rPr>
        <w:t>t</w:t>
      </w:r>
      <w:r w:rsidR="00D63D20" w:rsidRPr="00DA3A25">
        <w:rPr>
          <w:rFonts w:cs="Arial"/>
          <w:sz w:val="20"/>
        </w:rPr>
        <w:t>andards</w:t>
      </w:r>
      <w:r w:rsidR="00AD4520" w:rsidRPr="00DA3A25">
        <w:rPr>
          <w:rFonts w:cs="Arial"/>
          <w:sz w:val="20"/>
        </w:rPr>
        <w:t>.</w:t>
      </w:r>
      <w:r w:rsidR="000C51E8" w:rsidRPr="00DA3A25">
        <w:rPr>
          <w:rFonts w:cs="Arial"/>
          <w:sz w:val="20"/>
        </w:rPr>
        <w:t>]</w:t>
      </w:r>
    </w:p>
    <w:p w14:paraId="0BA4E4B4" w14:textId="537A8C71" w:rsidR="00AD4520" w:rsidRPr="00DA3A25" w:rsidRDefault="00AD4520">
      <w:pPr>
        <w:rPr>
          <w:rFonts w:cs="Arial"/>
          <w:sz w:val="20"/>
        </w:rPr>
      </w:pPr>
    </w:p>
    <w:p w14:paraId="4BCC4F41" w14:textId="4F417CF4" w:rsidR="0056142D" w:rsidRPr="005916D3" w:rsidRDefault="00D61489">
      <w:pPr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For </w:t>
      </w:r>
      <w:r w:rsidR="00D84DB8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 xml:space="preserve">he </w:t>
      </w:r>
      <w:r w:rsidR="00373659" w:rsidRPr="005916D3">
        <w:rPr>
          <w:rFonts w:cs="Arial"/>
          <w:sz w:val="24"/>
          <w:u w:val="single"/>
        </w:rPr>
        <w:t>B</w:t>
      </w:r>
      <w:r w:rsidRPr="005916D3">
        <w:rPr>
          <w:rFonts w:cs="Arial"/>
          <w:sz w:val="24"/>
          <w:u w:val="single"/>
        </w:rPr>
        <w:t>re</w:t>
      </w:r>
      <w:r w:rsidR="00D84DB8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ren</w:t>
      </w:r>
    </w:p>
    <w:p w14:paraId="4B04E5F0" w14:textId="33CA9518" w:rsidR="0066464F" w:rsidRPr="00DA3A25" w:rsidRDefault="0066464F">
      <w:pPr>
        <w:rPr>
          <w:rFonts w:cs="Arial"/>
          <w:sz w:val="20"/>
        </w:rPr>
      </w:pPr>
    </w:p>
    <w:p w14:paraId="31B36454" w14:textId="24E235FF" w:rsidR="009F00A1" w:rsidRPr="00DA3A25" w:rsidRDefault="00925A9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9F00A1" w:rsidRPr="00DA3A25">
        <w:rPr>
          <w:rFonts w:cs="Arial"/>
          <w:sz w:val="20"/>
        </w:rPr>
        <w:t xml:space="preserve">he </w:t>
      </w:r>
      <w:r w:rsidR="000D60F5" w:rsidRPr="00DA3A25">
        <w:rPr>
          <w:rFonts w:cs="Arial"/>
          <w:sz w:val="20"/>
        </w:rPr>
        <w:t>dis</w:t>
      </w:r>
      <w:r w:rsidR="00D84DB8" w:rsidRPr="00DA3A25">
        <w:rPr>
          <w:rFonts w:cs="Arial"/>
          <w:spacing w:val="2"/>
          <w:sz w:val="20"/>
        </w:rPr>
        <w:t>t</w:t>
      </w:r>
      <w:r w:rsidR="000D60F5" w:rsidRPr="00DA3A25">
        <w:rPr>
          <w:rFonts w:cs="Arial"/>
          <w:sz w:val="20"/>
        </w:rPr>
        <w:t>in</w:t>
      </w:r>
      <w:r w:rsidR="00AF3B4B" w:rsidRPr="00DA3A25">
        <w:rPr>
          <w:rFonts w:cs="Arial"/>
          <w:spacing w:val="2"/>
          <w:sz w:val="20"/>
        </w:rPr>
        <w:t>ct</w:t>
      </w:r>
      <w:r w:rsidR="000D60F5" w:rsidRPr="00DA3A25">
        <w:rPr>
          <w:rFonts w:cs="Arial"/>
          <w:sz w:val="20"/>
        </w:rPr>
        <w:t>ion</w:t>
      </w:r>
      <w:r w:rsidR="009F00A1" w:rsidRPr="00DA3A25">
        <w:rPr>
          <w:rFonts w:cs="Arial"/>
          <w:sz w:val="20"/>
        </w:rPr>
        <w:t xml:space="preserve"> be</w:t>
      </w:r>
      <w:r w:rsidR="009F00A1" w:rsidRPr="00DA3A25">
        <w:rPr>
          <w:rFonts w:cs="Arial"/>
          <w:spacing w:val="6"/>
          <w:sz w:val="20"/>
        </w:rPr>
        <w:t>t</w:t>
      </w:r>
      <w:r w:rsidR="009F00A1" w:rsidRPr="00DA3A25">
        <w:rPr>
          <w:rFonts w:cs="Arial"/>
          <w:sz w:val="20"/>
        </w:rPr>
        <w:t>ween believe</w:t>
      </w:r>
      <w:r w:rsidR="002B2A62" w:rsidRPr="00DA3A25">
        <w:rPr>
          <w:rFonts w:cs="Arial"/>
          <w:spacing w:val="2"/>
          <w:sz w:val="20"/>
        </w:rPr>
        <w:t>r</w:t>
      </w:r>
      <w:r w:rsidR="009F00A1" w:rsidRPr="00DA3A25">
        <w:rPr>
          <w:rFonts w:cs="Arial"/>
          <w:sz w:val="20"/>
        </w:rPr>
        <w:t>s and non-believe</w:t>
      </w:r>
      <w:r w:rsidR="002B2A62" w:rsidRPr="00DA3A25">
        <w:rPr>
          <w:rFonts w:cs="Arial"/>
          <w:spacing w:val="2"/>
          <w:sz w:val="20"/>
        </w:rPr>
        <w:t>r</w:t>
      </w:r>
      <w:r w:rsidR="009F00A1" w:rsidRPr="00DA3A25">
        <w:rPr>
          <w:rFonts w:cs="Arial"/>
          <w:sz w:val="20"/>
        </w:rPr>
        <w:t xml:space="preserve">s </w:t>
      </w:r>
      <w:r w:rsidRPr="00DA3A25">
        <w:rPr>
          <w:rFonts w:cs="Arial"/>
          <w:sz w:val="20"/>
        </w:rPr>
        <w:t>is seen in</w:t>
      </w:r>
      <w:r w:rsidR="00F65DB5" w:rsidRPr="00DA3A25">
        <w:rPr>
          <w:rFonts w:cs="Arial"/>
          <w:sz w:val="20"/>
        </w:rPr>
        <w:t xml:space="preserve"> </w:t>
      </w:r>
      <w:r w:rsidR="00A366F7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A366F7" w:rsidRPr="00DA3A25">
        <w:rPr>
          <w:rFonts w:cs="Arial"/>
          <w:sz w:val="20"/>
        </w:rPr>
        <w:t>s 5</w:t>
      </w:r>
      <w:r w:rsidR="00A366F7" w:rsidRPr="00DA3A25">
        <w:rPr>
          <w:rFonts w:cs="Arial"/>
          <w:spacing w:val="-4"/>
          <w:sz w:val="20"/>
        </w:rPr>
        <w:t>:1-10</w:t>
      </w:r>
      <w:r w:rsidR="00263177" w:rsidRPr="00DA3A25">
        <w:rPr>
          <w:rFonts w:cs="Arial"/>
          <w:sz w:val="20"/>
        </w:rPr>
        <w:t xml:space="preserve">. This </w:t>
      </w:r>
      <w:r w:rsidR="00E20650" w:rsidRPr="00DA3A25">
        <w:rPr>
          <w:rFonts w:cs="Arial"/>
          <w:spacing w:val="4"/>
          <w:sz w:val="20"/>
        </w:rPr>
        <w:t>t</w:t>
      </w:r>
      <w:r w:rsidR="00A366F7" w:rsidRPr="00DA3A25">
        <w:rPr>
          <w:rFonts w:cs="Arial"/>
          <w:sz w:val="20"/>
        </w:rPr>
        <w:t>ells us 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A7D26" w:rsidRPr="00DA3A25">
        <w:rPr>
          <w:rFonts w:cs="Arial"/>
          <w:sz w:val="20"/>
        </w:rPr>
        <w:t>Ananias</w:t>
      </w:r>
      <w:r w:rsidR="00F65DB5" w:rsidRPr="00DA3A25">
        <w:rPr>
          <w:rFonts w:cs="Arial"/>
          <w:sz w:val="20"/>
        </w:rPr>
        <w:t xml:space="preserve"> and</w:t>
      </w:r>
      <w:r w:rsidR="00FA7D26" w:rsidRPr="00DA3A25">
        <w:rPr>
          <w:rFonts w:cs="Arial"/>
          <w:sz w:val="20"/>
        </w:rPr>
        <w:t xml:space="preserve"> Sapphi</w:t>
      </w:r>
      <w:r w:rsidR="002B2A62" w:rsidRPr="00DA3A25">
        <w:rPr>
          <w:rFonts w:cs="Arial"/>
          <w:spacing w:val="2"/>
          <w:sz w:val="20"/>
        </w:rPr>
        <w:t>r</w:t>
      </w:r>
      <w:r w:rsidR="00FA7D26" w:rsidRPr="00DA3A25">
        <w:rPr>
          <w:rFonts w:cs="Arial"/>
          <w:sz w:val="20"/>
        </w:rPr>
        <w:t>a</w:t>
      </w:r>
      <w:r w:rsidR="00212DBA" w:rsidRPr="00DA3A25">
        <w:rPr>
          <w:rFonts w:cs="Arial"/>
          <w:sz w:val="20"/>
        </w:rPr>
        <w:t xml:space="preserve"> who we</w:t>
      </w:r>
      <w:r w:rsidR="002B2A62" w:rsidRPr="00DA3A25">
        <w:rPr>
          <w:rFonts w:cs="Arial"/>
          <w:spacing w:val="2"/>
          <w:sz w:val="20"/>
        </w:rPr>
        <w:t>r</w:t>
      </w:r>
      <w:r w:rsidR="00212DBA" w:rsidRPr="00DA3A25">
        <w:rPr>
          <w:rFonts w:cs="Arial"/>
          <w:sz w:val="20"/>
        </w:rPr>
        <w:t xml:space="preserve">e </w:t>
      </w:r>
      <w:bookmarkStart w:id="279" w:name="_Hlk40370235"/>
      <w:r w:rsidR="00212DBA" w:rsidRPr="00DA3A25">
        <w:rPr>
          <w:rFonts w:cs="Arial"/>
          <w:sz w:val="20"/>
        </w:rPr>
        <w:t>killed by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212DBA" w:rsidRPr="00DA3A25">
        <w:rPr>
          <w:rFonts w:cs="Arial"/>
          <w:sz w:val="20"/>
        </w:rPr>
        <w:t xml:space="preserve"> </w:t>
      </w:r>
      <w:r w:rsidR="001A5E13" w:rsidRPr="00DA3A25">
        <w:rPr>
          <w:rFonts w:cs="Arial"/>
          <w:sz w:val="20"/>
        </w:rPr>
        <w:t>a</w:t>
      </w:r>
      <w:r w:rsidR="001A5E13" w:rsidRPr="00DA3A25">
        <w:rPr>
          <w:rFonts w:cs="Arial"/>
          <w:spacing w:val="6"/>
          <w:sz w:val="20"/>
        </w:rPr>
        <w:t>f</w:t>
      </w:r>
      <w:r w:rsidR="00D84DB8" w:rsidRPr="00DA3A25">
        <w:rPr>
          <w:rFonts w:cs="Arial"/>
          <w:spacing w:val="2"/>
          <w:sz w:val="20"/>
        </w:rPr>
        <w:t>t</w:t>
      </w:r>
      <w:r w:rsidR="001A5E13" w:rsidRPr="00DA3A25">
        <w:rPr>
          <w:rFonts w:cs="Arial"/>
          <w:sz w:val="20"/>
        </w:rPr>
        <w:t>er</w:t>
      </w:r>
      <w:r w:rsidR="00495C7D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495C7D" w:rsidRPr="00DA3A25">
        <w:rPr>
          <w:rFonts w:cs="Arial"/>
          <w:sz w:val="20"/>
        </w:rPr>
        <w:t xml:space="preserve">he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331A1E" w:rsidRPr="00DA3A25">
        <w:rPr>
          <w:rFonts w:cs="Arial"/>
          <w:sz w:val="20"/>
        </w:rPr>
        <w:t>lsely</w:t>
      </w:r>
      <w:r w:rsidR="00212DBA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212DBA" w:rsidRPr="00DA3A25">
        <w:rPr>
          <w:rFonts w:cs="Arial"/>
          <w:sz w:val="20"/>
        </w:rPr>
        <w:t>ep</w:t>
      </w:r>
      <w:r w:rsidR="002B2A62" w:rsidRPr="00DA3A25">
        <w:rPr>
          <w:rFonts w:cs="Arial"/>
          <w:spacing w:val="2"/>
          <w:sz w:val="20"/>
        </w:rPr>
        <w:t>r</w:t>
      </w:r>
      <w:r w:rsidR="00212DBA" w:rsidRPr="00DA3A25">
        <w:rPr>
          <w:rFonts w:cs="Arial"/>
          <w:sz w:val="20"/>
        </w:rPr>
        <w:t>esen</w:t>
      </w:r>
      <w:r w:rsidR="00644D78" w:rsidRPr="00DA3A25">
        <w:rPr>
          <w:rFonts w:cs="Arial"/>
          <w:spacing w:val="-2"/>
          <w:sz w:val="20"/>
        </w:rPr>
        <w:t>t</w:t>
      </w:r>
      <w:r w:rsidR="00495C7D" w:rsidRPr="00DA3A25">
        <w:rPr>
          <w:rFonts w:cs="Arial"/>
          <w:spacing w:val="-2"/>
          <w:sz w:val="20"/>
        </w:rPr>
        <w:t>ed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12DBA" w:rsidRPr="00DA3A25">
        <w:rPr>
          <w:rFonts w:cs="Arial"/>
          <w:sz w:val="20"/>
        </w:rPr>
        <w:t>hemselves</w:t>
      </w:r>
      <w:r w:rsidR="00841448" w:rsidRPr="00DA3A25">
        <w:rPr>
          <w:rFonts w:cs="Arial"/>
          <w:sz w:val="20"/>
        </w:rPr>
        <w:t>. T</w:t>
      </w:r>
      <w:r w:rsidR="008E7737" w:rsidRPr="00DA3A25">
        <w:rPr>
          <w:rFonts w:cs="Arial"/>
          <w:sz w:val="20"/>
        </w:rPr>
        <w:t>hen</w:t>
      </w:r>
      <w:r w:rsidR="00841448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841448" w:rsidRPr="00DA3A25">
        <w:rPr>
          <w:rFonts w:cs="Arial"/>
          <w:sz w:val="20"/>
        </w:rPr>
        <w:t xml:space="preserve">he passage </w:t>
      </w:r>
      <w:r w:rsidR="008E7737" w:rsidRPr="00DA3A25">
        <w:rPr>
          <w:rFonts w:cs="Arial"/>
          <w:sz w:val="20"/>
        </w:rPr>
        <w:t xml:space="preserve">goes on </w:t>
      </w:r>
      <w:r w:rsidR="00D84DB8" w:rsidRPr="00DA3A25">
        <w:rPr>
          <w:rFonts w:cs="Arial"/>
          <w:spacing w:val="2"/>
          <w:sz w:val="20"/>
        </w:rPr>
        <w:t>t</w:t>
      </w:r>
      <w:r w:rsidR="008E7737" w:rsidRPr="00DA3A25">
        <w:rPr>
          <w:rFonts w:cs="Arial"/>
          <w:sz w:val="20"/>
        </w:rPr>
        <w:t>o say</w:t>
      </w:r>
      <w:r w:rsidR="00722B62" w:rsidRPr="00DA3A25">
        <w:rPr>
          <w:rFonts w:cs="Arial"/>
          <w:sz w:val="20"/>
        </w:rPr>
        <w:t>:</w:t>
      </w:r>
      <w:bookmarkEnd w:id="279"/>
    </w:p>
    <w:p w14:paraId="48391BAF" w14:textId="77777777" w:rsidR="009F00A1" w:rsidRPr="00DA3A25" w:rsidRDefault="009F00A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327684A" w14:textId="2FC20D43" w:rsidR="00F17007" w:rsidRPr="00DA3A25" w:rsidRDefault="009F00A1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B2780C" w:rsidRPr="00DA3A25">
        <w:rPr>
          <w:rFonts w:cs="Arial"/>
          <w:sz w:val="20"/>
        </w:rPr>
        <w:t>g</w:t>
      </w:r>
      <w:r w:rsidR="002B2A62" w:rsidRPr="00DA3A25">
        <w:rPr>
          <w:rFonts w:cs="Arial"/>
          <w:spacing w:val="2"/>
          <w:sz w:val="20"/>
        </w:rPr>
        <w:t>r</w:t>
      </w:r>
      <w:r w:rsidR="00B2780C" w:rsidRPr="00DA3A25">
        <w:rPr>
          <w:rFonts w:cs="Arial"/>
          <w:sz w:val="20"/>
        </w:rPr>
        <w:t>e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2780C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95871" w:rsidRPr="00DA3A25">
        <w:rPr>
          <w:rFonts w:cs="Arial"/>
          <w:spacing w:val="2"/>
          <w:sz w:val="20"/>
        </w:rPr>
        <w:t>c</w:t>
      </w:r>
      <w:r w:rsidR="00B2780C" w:rsidRPr="00DA3A25">
        <w:rPr>
          <w:rFonts w:cs="Arial"/>
          <w:sz w:val="20"/>
        </w:rPr>
        <w:t xml:space="preserve">ame upon all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B2780C" w:rsidRPr="00DA3A25">
        <w:rPr>
          <w:rFonts w:cs="Arial"/>
          <w:sz w:val="20"/>
        </w:rPr>
        <w:t>h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B2780C" w:rsidRPr="00DA3A25">
        <w:rPr>
          <w:rFonts w:cs="Arial"/>
          <w:sz w:val="20"/>
        </w:rPr>
        <w:t>h, and upon as many as hea</w:t>
      </w:r>
      <w:r w:rsidR="002B2A62" w:rsidRPr="00DA3A25">
        <w:rPr>
          <w:rFonts w:cs="Arial"/>
          <w:spacing w:val="2"/>
          <w:sz w:val="20"/>
        </w:rPr>
        <w:t>r</w:t>
      </w:r>
      <w:r w:rsidR="00B2780C" w:rsidRPr="00DA3A25">
        <w:rPr>
          <w:rFonts w:cs="Arial"/>
          <w:sz w:val="20"/>
        </w:rPr>
        <w:t xml:space="preserve">d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 xml:space="preserve">hese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>hings.</w:t>
      </w:r>
      <w:r w:rsidRPr="00DA3A25">
        <w:rPr>
          <w:rFonts w:cs="Arial"/>
          <w:sz w:val="20"/>
        </w:rPr>
        <w:t xml:space="preserve"> </w:t>
      </w:r>
      <w:r w:rsidR="00B2780C" w:rsidRPr="00DA3A25">
        <w:rPr>
          <w:rFonts w:cs="Arial"/>
          <w:sz w:val="20"/>
        </w:rPr>
        <w:t xml:space="preserve">And by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>he hand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>he apos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>les</w:t>
      </w:r>
      <w:r w:rsidR="00FF615A" w:rsidRPr="00DA3A25">
        <w:rPr>
          <w:rFonts w:cs="Arial"/>
          <w:sz w:val="20"/>
        </w:rPr>
        <w:fldChar w:fldCharType="begin"/>
      </w:r>
      <w:r w:rsidR="00FF615A" w:rsidRPr="00DA3A25">
        <w:rPr>
          <w:sz w:val="20"/>
        </w:rPr>
        <w:instrText xml:space="preserve"> XE "</w:instrText>
      </w:r>
      <w:r w:rsidR="00FF615A" w:rsidRPr="00DA3A25">
        <w:rPr>
          <w:rFonts w:cs="Arial"/>
          <w:sz w:val="20"/>
        </w:rPr>
        <w:instrText>apos</w:instrText>
      </w:r>
      <w:r w:rsidR="00FF615A" w:rsidRPr="00DA3A25">
        <w:rPr>
          <w:rFonts w:cs="Arial"/>
          <w:spacing w:val="2"/>
          <w:sz w:val="20"/>
        </w:rPr>
        <w:instrText>t</w:instrText>
      </w:r>
      <w:r w:rsidR="00FF615A" w:rsidRPr="00DA3A25">
        <w:rPr>
          <w:rFonts w:cs="Arial"/>
          <w:sz w:val="20"/>
        </w:rPr>
        <w:instrText>les</w:instrText>
      </w:r>
      <w:r w:rsidR="00FF615A" w:rsidRPr="00DA3A25">
        <w:rPr>
          <w:sz w:val="20"/>
        </w:rPr>
        <w:instrText xml:space="preserve">" </w:instrText>
      </w:r>
      <w:r w:rsidR="00FF615A" w:rsidRPr="00DA3A25">
        <w:rPr>
          <w:rFonts w:cs="Arial"/>
          <w:sz w:val="20"/>
        </w:rPr>
        <w:fldChar w:fldCharType="end"/>
      </w:r>
      <w:r w:rsidR="00B2780C" w:rsidRPr="00DA3A25">
        <w:rPr>
          <w:rFonts w:cs="Arial"/>
          <w:sz w:val="20"/>
        </w:rPr>
        <w:t xml:space="preserve"> we</w:t>
      </w:r>
      <w:r w:rsidR="002B2A62" w:rsidRPr="00DA3A25">
        <w:rPr>
          <w:rFonts w:cs="Arial"/>
          <w:spacing w:val="2"/>
          <w:sz w:val="20"/>
        </w:rPr>
        <w:t>r</w:t>
      </w:r>
      <w:r w:rsidR="00B2780C" w:rsidRPr="00DA3A25">
        <w:rPr>
          <w:rFonts w:cs="Arial"/>
          <w:sz w:val="20"/>
        </w:rPr>
        <w:t>e many signs and wonde</w:t>
      </w:r>
      <w:r w:rsidR="002B2A62" w:rsidRPr="00DA3A25">
        <w:rPr>
          <w:rFonts w:cs="Arial"/>
          <w:spacing w:val="2"/>
          <w:sz w:val="20"/>
        </w:rPr>
        <w:t>r</w:t>
      </w:r>
      <w:r w:rsidR="00B2780C" w:rsidRPr="00DA3A25">
        <w:rPr>
          <w:rFonts w:cs="Arial"/>
          <w:sz w:val="20"/>
        </w:rPr>
        <w:t>s w</w:t>
      </w:r>
      <w:r w:rsidR="002B2A62" w:rsidRPr="00DA3A25">
        <w:rPr>
          <w:rFonts w:cs="Arial"/>
          <w:spacing w:val="2"/>
          <w:sz w:val="20"/>
        </w:rPr>
        <w:t>r</w:t>
      </w:r>
      <w:r w:rsidR="00B2780C" w:rsidRPr="00DA3A25">
        <w:rPr>
          <w:rFonts w:cs="Arial"/>
          <w:sz w:val="20"/>
        </w:rPr>
        <w:t>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2780C" w:rsidRPr="00DA3A25">
        <w:rPr>
          <w:rFonts w:cs="Arial"/>
          <w:sz w:val="20"/>
        </w:rPr>
        <w:t xml:space="preserve">among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 xml:space="preserve">he people; (and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>hey we</w:t>
      </w:r>
      <w:r w:rsidR="002B2A62" w:rsidRPr="00DA3A25">
        <w:rPr>
          <w:rFonts w:cs="Arial"/>
          <w:spacing w:val="2"/>
          <w:sz w:val="20"/>
        </w:rPr>
        <w:t>r</w:t>
      </w:r>
      <w:r w:rsidR="00B2780C" w:rsidRPr="00DA3A25">
        <w:rPr>
          <w:rFonts w:cs="Arial"/>
          <w:sz w:val="20"/>
        </w:rPr>
        <w:t>e all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>h one a</w:t>
      </w:r>
      <w:r w:rsidR="00E95871" w:rsidRPr="00DA3A25">
        <w:rPr>
          <w:rFonts w:cs="Arial"/>
          <w:spacing w:val="2"/>
          <w:sz w:val="20"/>
        </w:rPr>
        <w:t>cc</w:t>
      </w:r>
      <w:r w:rsidR="00B2780C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B2780C" w:rsidRPr="00DA3A25">
        <w:rPr>
          <w:rFonts w:cs="Arial"/>
          <w:sz w:val="20"/>
        </w:rPr>
        <w:t>d in Solomon's po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B2780C" w:rsidRPr="00DA3A25">
        <w:rPr>
          <w:rFonts w:cs="Arial"/>
          <w:sz w:val="20"/>
        </w:rPr>
        <w:t>h.</w:t>
      </w:r>
      <w:r w:rsidRPr="00DA3A25">
        <w:rPr>
          <w:rFonts w:cs="Arial"/>
          <w:sz w:val="20"/>
        </w:rPr>
        <w:t xml:space="preserve"> </w:t>
      </w:r>
      <w:r w:rsidR="00B2780C" w:rsidRPr="00DA3A25">
        <w:rPr>
          <w:rFonts w:cs="Arial"/>
          <w:sz w:val="20"/>
        </w:rPr>
        <w:t xml:space="preserve">And </w:t>
      </w:r>
      <w:r w:rsidR="00B2780C"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="00B2780C" w:rsidRPr="00DA3A25">
        <w:rPr>
          <w:rFonts w:cs="Arial"/>
          <w:bCs/>
          <w:sz w:val="20"/>
        </w:rPr>
        <w:t xml:space="preserve">he </w:t>
      </w:r>
      <w:r w:rsidR="002B2A62" w:rsidRPr="00DA3A25">
        <w:rPr>
          <w:rFonts w:cs="Arial"/>
          <w:bCs/>
          <w:spacing w:val="2"/>
          <w:sz w:val="20"/>
        </w:rPr>
        <w:t>r</w:t>
      </w:r>
      <w:r w:rsidR="00B2780C" w:rsidRPr="00DA3A25">
        <w:rPr>
          <w:rFonts w:cs="Arial"/>
          <w:bCs/>
          <w:sz w:val="20"/>
        </w:rPr>
        <w:t>es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B2780C" w:rsidRPr="00DA3A25">
        <w:rPr>
          <w:rFonts w:cs="Arial"/>
          <w:bCs/>
          <w:sz w:val="20"/>
        </w:rPr>
        <w:t>du</w:t>
      </w:r>
      <w:r w:rsidR="002B2A62" w:rsidRPr="00DA3A25">
        <w:rPr>
          <w:rFonts w:cs="Arial"/>
          <w:bCs/>
          <w:spacing w:val="2"/>
          <w:sz w:val="20"/>
        </w:rPr>
        <w:t>r</w:t>
      </w:r>
      <w:r w:rsidR="00B2780C" w:rsidRPr="00DA3A25">
        <w:rPr>
          <w:rFonts w:cs="Arial"/>
          <w:bCs/>
          <w:sz w:val="20"/>
        </w:rPr>
        <w:t>s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B2780C" w:rsidRPr="00DA3A25">
        <w:rPr>
          <w:rFonts w:cs="Arial"/>
          <w:bCs/>
          <w:sz w:val="20"/>
        </w:rPr>
        <w:t xml:space="preserve">no man </w:t>
      </w:r>
      <w:bookmarkStart w:id="280" w:name="_Hlk1403399"/>
      <w:r w:rsidR="00B2780C" w:rsidRPr="00DA3A25">
        <w:rPr>
          <w:rFonts w:cs="Arial"/>
          <w:bCs/>
          <w:sz w:val="20"/>
        </w:rPr>
        <w:t>join himsel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="00B2780C" w:rsidRPr="00DA3A25">
        <w:rPr>
          <w:rFonts w:cs="Arial"/>
          <w:bCs/>
          <w:sz w:val="20"/>
        </w:rPr>
        <w:t xml:space="preserve">o </w:t>
      </w:r>
      <w:r w:rsidR="00E20650" w:rsidRPr="00DA3A25">
        <w:rPr>
          <w:rFonts w:cs="Arial"/>
          <w:bCs/>
          <w:spacing w:val="4"/>
          <w:sz w:val="20"/>
        </w:rPr>
        <w:t>t</w:t>
      </w:r>
      <w:r w:rsidR="00B2780C" w:rsidRPr="00DA3A25">
        <w:rPr>
          <w:rFonts w:cs="Arial"/>
          <w:bCs/>
          <w:sz w:val="20"/>
        </w:rPr>
        <w:t>hem</w:t>
      </w:r>
      <w:bookmarkEnd w:id="280"/>
      <w:r w:rsidR="00B2780C" w:rsidRPr="00DA3A25">
        <w:rPr>
          <w:rFonts w:cs="Arial"/>
          <w:sz w:val="20"/>
        </w:rPr>
        <w:t>: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>he people magn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B2780C" w:rsidRPr="00DA3A25">
        <w:rPr>
          <w:rFonts w:cs="Arial"/>
          <w:sz w:val="20"/>
        </w:rPr>
        <w:t xml:space="preserve">ied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>hem.</w:t>
      </w:r>
      <w:r w:rsidRPr="00DA3A25">
        <w:rPr>
          <w:rFonts w:cs="Arial"/>
          <w:sz w:val="20"/>
        </w:rPr>
        <w:t xml:space="preserve"> </w:t>
      </w:r>
      <w:r w:rsidR="00B2780C" w:rsidRPr="00DA3A25">
        <w:rPr>
          <w:rFonts w:cs="Arial"/>
          <w:sz w:val="20"/>
        </w:rPr>
        <w:t>And believe</w:t>
      </w:r>
      <w:r w:rsidR="002B2A62" w:rsidRPr="00DA3A25">
        <w:rPr>
          <w:rFonts w:cs="Arial"/>
          <w:spacing w:val="2"/>
          <w:sz w:val="20"/>
        </w:rPr>
        <w:t>r</w:t>
      </w:r>
      <w:r w:rsidR="00B2780C" w:rsidRPr="00DA3A25">
        <w:rPr>
          <w:rFonts w:cs="Arial"/>
          <w:sz w:val="20"/>
        </w:rPr>
        <w:t>s we</w:t>
      </w:r>
      <w:r w:rsidR="002B2A62" w:rsidRPr="00DA3A25">
        <w:rPr>
          <w:rFonts w:cs="Arial"/>
          <w:spacing w:val="2"/>
          <w:sz w:val="20"/>
        </w:rPr>
        <w:t>r</w:t>
      </w:r>
      <w:r w:rsidR="00B2780C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>he mo</w:t>
      </w:r>
      <w:r w:rsidR="002B2A62" w:rsidRPr="00DA3A25">
        <w:rPr>
          <w:rFonts w:cs="Arial"/>
          <w:spacing w:val="2"/>
          <w:sz w:val="20"/>
        </w:rPr>
        <w:t>r</w:t>
      </w:r>
      <w:r w:rsidR="00B2780C" w:rsidRPr="00DA3A25">
        <w:rPr>
          <w:rFonts w:cs="Arial"/>
          <w:sz w:val="20"/>
        </w:rPr>
        <w:t xml:space="preserve">e added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B2780C" w:rsidRPr="00DA3A25">
        <w:rPr>
          <w:rFonts w:cs="Arial"/>
          <w:sz w:val="20"/>
        </w:rPr>
        <w:t>d, mul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B2780C" w:rsidRPr="00DA3A25">
        <w:rPr>
          <w:rFonts w:cs="Arial"/>
          <w:sz w:val="20"/>
        </w:rPr>
        <w:t>des bo</w:t>
      </w:r>
      <w:r w:rsidR="00E20650" w:rsidRPr="00DA3A25">
        <w:rPr>
          <w:rFonts w:cs="Arial"/>
          <w:spacing w:val="4"/>
          <w:sz w:val="20"/>
        </w:rPr>
        <w:t>t</w:t>
      </w:r>
      <w:r w:rsidR="00B2780C" w:rsidRPr="00DA3A25">
        <w:rPr>
          <w:rFonts w:cs="Arial"/>
          <w:sz w:val="20"/>
        </w:rPr>
        <w:t>h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2780C" w:rsidRPr="00DA3A25">
        <w:rPr>
          <w:rFonts w:cs="Arial"/>
          <w:sz w:val="20"/>
        </w:rPr>
        <w:t>men and women.)</w:t>
      </w:r>
      <w:r w:rsidR="00715B6A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A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5:11-14)</w:t>
      </w:r>
    </w:p>
    <w:p w14:paraId="3969DC6C" w14:textId="646ED9E6" w:rsidR="00B2780C" w:rsidRPr="00DA3A25" w:rsidRDefault="00B2780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3D58414" w14:textId="12ACBF63" w:rsidR="00FF1C84" w:rsidRPr="00DA3A25" w:rsidRDefault="00D1400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no </w:t>
      </w:r>
      <w:r w:rsidR="00346F77" w:rsidRPr="00DA3A25">
        <w:rPr>
          <w:rFonts w:cs="Arial"/>
          <w:sz w:val="20"/>
        </w:rPr>
        <w:t>man</w:t>
      </w:r>
      <w:r w:rsidR="00F65DB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d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F65DB5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 xml:space="preserve"> "join himsel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."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is wa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="00653B62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653B62" w:rsidRPr="00DA3A25">
        <w:rPr>
          <w:rFonts w:cs="Arial"/>
          <w:sz w:val="20"/>
        </w:rPr>
        <w:t xml:space="preserve">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jo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</w:t>
      </w:r>
      <w:r w:rsidR="00E32C2D" w:rsidRPr="00DA3A25">
        <w:rPr>
          <w:rFonts w:cs="Arial"/>
          <w:sz w:val="20"/>
        </w:rPr>
        <w:t>. 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s a sep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b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ween </w:t>
      </w:r>
      <w:r w:rsidR="00653B62" w:rsidRPr="00DA3A25">
        <w:rPr>
          <w:rFonts w:cs="Arial"/>
          <w:sz w:val="20"/>
        </w:rPr>
        <w:t>people</w:t>
      </w:r>
      <w:r w:rsidRPr="00DA3A25">
        <w:rPr>
          <w:rFonts w:cs="Arial"/>
          <w:sz w:val="20"/>
        </w:rPr>
        <w:t xml:space="preserve"> who subm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653B62" w:rsidRPr="00DA3A25">
        <w:rPr>
          <w:rFonts w:cs="Arial"/>
          <w:sz w:val="20"/>
        </w:rPr>
        <w:t xml:space="preserve">God's </w:t>
      </w:r>
      <w:r w:rsidRPr="00DA3A25">
        <w:rPr>
          <w:rFonts w:cs="Arial"/>
          <w:sz w:val="20"/>
        </w:rPr>
        <w:t>a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="000D60F5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who </w:t>
      </w:r>
      <w:r w:rsidR="003F7A30" w:rsidRPr="00DA3A25">
        <w:rPr>
          <w:rFonts w:cs="Arial"/>
          <w:sz w:val="20"/>
        </w:rPr>
        <w:t>d</w:t>
      </w:r>
      <w:r w:rsidR="007E28AC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>t</w:t>
      </w:r>
      <w:r w:rsidR="00692B55" w:rsidRPr="00DA3A25">
        <w:rPr>
          <w:rFonts w:cs="Arial"/>
          <w:sz w:val="20"/>
        </w:rPr>
        <w:t xml:space="preserve">. </w:t>
      </w:r>
      <w:r w:rsidR="00653B62" w:rsidRPr="00DA3A25">
        <w:rPr>
          <w:rFonts w:cs="Arial"/>
          <w:sz w:val="20"/>
        </w:rPr>
        <w:t xml:space="preserve">This also </w:t>
      </w:r>
      <w:r w:rsidR="00321406" w:rsidRPr="00DA3A25">
        <w:rPr>
          <w:rFonts w:cs="Arial"/>
          <w:spacing w:val="2"/>
          <w:sz w:val="20"/>
        </w:rPr>
        <w:t>c</w:t>
      </w:r>
      <w:r w:rsidR="00653B62" w:rsidRPr="00DA3A25">
        <w:rPr>
          <w:rFonts w:cs="Arial"/>
          <w:sz w:val="20"/>
        </w:rPr>
        <w:t xml:space="preserve">aused </w:t>
      </w:r>
      <w:r w:rsidR="00692B55" w:rsidRPr="00DA3A25">
        <w:rPr>
          <w:rFonts w:cs="Arial"/>
          <w:sz w:val="20"/>
        </w:rPr>
        <w:t xml:space="preserve">people </w:t>
      </w:r>
      <w:r w:rsidR="00653B62" w:rsidRPr="00DA3A25">
        <w:rPr>
          <w:rFonts w:cs="Arial"/>
          <w:sz w:val="20"/>
        </w:rPr>
        <w:t xml:space="preserve">not </w:t>
      </w:r>
      <w:r w:rsidR="00D84DB8" w:rsidRPr="00DA3A25">
        <w:rPr>
          <w:rFonts w:cs="Arial"/>
          <w:spacing w:val="2"/>
          <w:sz w:val="20"/>
        </w:rPr>
        <w:t>t</w:t>
      </w:r>
      <w:r w:rsidR="00653B62" w:rsidRPr="00DA3A25">
        <w:rPr>
          <w:rFonts w:cs="Arial"/>
          <w:sz w:val="20"/>
        </w:rPr>
        <w:t xml:space="preserve">o </w:t>
      </w:r>
      <w:r w:rsidR="00692B55" w:rsidRPr="00DA3A25">
        <w:rPr>
          <w:rFonts w:cs="Arial"/>
          <w:sz w:val="20"/>
        </w:rPr>
        <w:t>j</w:t>
      </w:r>
      <w:r w:rsidR="0094738A" w:rsidRPr="00DA3A25">
        <w:rPr>
          <w:rFonts w:cs="Arial"/>
          <w:sz w:val="20"/>
        </w:rPr>
        <w:t>oin</w:t>
      </w:r>
      <w:r w:rsidR="000D60F5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94738A" w:rsidRPr="00DA3A25">
        <w:rPr>
          <w:rFonts w:cs="Arial"/>
          <w:sz w:val="20"/>
        </w:rPr>
        <w:t xml:space="preserve">hemselves </w:t>
      </w:r>
      <w:r w:rsidR="00D84DB8" w:rsidRPr="00DA3A25">
        <w:rPr>
          <w:rFonts w:cs="Arial"/>
          <w:spacing w:val="2"/>
          <w:sz w:val="20"/>
        </w:rPr>
        <w:t>t</w:t>
      </w:r>
      <w:r w:rsidR="0094738A" w:rsidRPr="00DA3A25">
        <w:rPr>
          <w:rFonts w:cs="Arial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="0094738A" w:rsidRPr="00DA3A25">
        <w:rPr>
          <w:rFonts w:cs="Arial"/>
          <w:sz w:val="20"/>
        </w:rPr>
        <w:t xml:space="preserve">he </w:t>
      </w:r>
      <w:r w:rsidR="00321406" w:rsidRPr="00DA3A25">
        <w:rPr>
          <w:rFonts w:cs="Arial"/>
          <w:spacing w:val="2"/>
          <w:sz w:val="20"/>
        </w:rPr>
        <w:t>c</w:t>
      </w:r>
      <w:r w:rsidR="0094738A" w:rsidRPr="00DA3A25">
        <w:rPr>
          <w:rFonts w:cs="Arial"/>
          <w:sz w:val="20"/>
        </w:rPr>
        <w:t>hu</w:t>
      </w:r>
      <w:r w:rsidR="002B2A62" w:rsidRPr="00DA3A25">
        <w:rPr>
          <w:rFonts w:cs="Arial"/>
          <w:sz w:val="20"/>
        </w:rPr>
        <w:t>r</w:t>
      </w:r>
      <w:r w:rsidR="00321406" w:rsidRPr="00DA3A25">
        <w:rPr>
          <w:rFonts w:cs="Arial"/>
          <w:spacing w:val="2"/>
          <w:sz w:val="20"/>
        </w:rPr>
        <w:t>c</w:t>
      </w:r>
      <w:r w:rsidR="0094738A" w:rsidRPr="00DA3A25">
        <w:rPr>
          <w:rFonts w:cs="Arial"/>
          <w:sz w:val="20"/>
        </w:rPr>
        <w:t>h</w:t>
      </w:r>
      <w:r w:rsidR="00653B62" w:rsidRPr="00DA3A25">
        <w:rPr>
          <w:rFonts w:cs="Arial"/>
          <w:sz w:val="20"/>
        </w:rPr>
        <w:t>, sin</w:t>
      </w:r>
      <w:r w:rsidR="00321406" w:rsidRPr="00DA3A25">
        <w:rPr>
          <w:rFonts w:cs="Arial"/>
          <w:spacing w:val="2"/>
          <w:sz w:val="20"/>
        </w:rPr>
        <w:t>c</w:t>
      </w:r>
      <w:r w:rsidR="00653B62" w:rsidRPr="00DA3A25">
        <w:rPr>
          <w:rFonts w:cs="Arial"/>
          <w:sz w:val="20"/>
        </w:rPr>
        <w:t xml:space="preserve">e it </w:t>
      </w:r>
      <w:r w:rsidR="00321406" w:rsidRPr="00DA3A25">
        <w:rPr>
          <w:rFonts w:cs="Arial"/>
          <w:spacing w:val="2"/>
          <w:sz w:val="20"/>
        </w:rPr>
        <w:t>c</w:t>
      </w:r>
      <w:r w:rsidR="00653B62" w:rsidRPr="00DA3A25">
        <w:rPr>
          <w:rFonts w:cs="Arial"/>
          <w:sz w:val="20"/>
        </w:rPr>
        <w:t>a</w:t>
      </w:r>
      <w:r w:rsidR="00653B62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653B62" w:rsidRPr="00DA3A25">
        <w:rPr>
          <w:rFonts w:cs="Arial"/>
          <w:sz w:val="20"/>
        </w:rPr>
        <w:t xml:space="preserve">ed a </w:t>
      </w:r>
      <w:bookmarkStart w:id="281" w:name="_Hlk40370300"/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653B62" w:rsidRPr="00DA3A25">
        <w:rPr>
          <w:rFonts w:cs="Arial"/>
          <w:sz w:val="20"/>
        </w:rPr>
        <w:t>sk</w:t>
      </w:r>
      <w:r w:rsidR="0094738A" w:rsidRPr="00DA3A25">
        <w:rPr>
          <w:rFonts w:cs="Arial"/>
          <w:sz w:val="20"/>
        </w:rPr>
        <w:t>.</w:t>
      </w:r>
      <w:r w:rsidR="00BE4762" w:rsidRPr="00DA3A25">
        <w:rPr>
          <w:rFonts w:cs="Arial"/>
          <w:sz w:val="20"/>
        </w:rPr>
        <w:t xml:space="preserve"> </w:t>
      </w:r>
      <w:r w:rsidR="00DD6624" w:rsidRPr="00DA3A25">
        <w:rPr>
          <w:rFonts w:cs="Arial"/>
          <w:sz w:val="20"/>
        </w:rPr>
        <w:t>T</w:t>
      </w:r>
      <w:r w:rsidR="00046781" w:rsidRPr="00DA3A25">
        <w:rPr>
          <w:rFonts w:cs="Arial"/>
          <w:sz w:val="20"/>
        </w:rPr>
        <w:t xml:space="preserve">his was said in </w:t>
      </w:r>
      <w:r w:rsidR="00E20650" w:rsidRPr="00DA3A25">
        <w:rPr>
          <w:rFonts w:cs="Arial"/>
          <w:spacing w:val="4"/>
          <w:sz w:val="20"/>
        </w:rPr>
        <w:t>t</w:t>
      </w:r>
      <w:r w:rsidR="00046781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046781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046781" w:rsidRPr="00DA3A25">
        <w:rPr>
          <w:rFonts w:cs="Arial"/>
          <w:sz w:val="20"/>
        </w:rPr>
        <w:t>ex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46781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84DB8" w:rsidRPr="00DA3A25">
        <w:rPr>
          <w:rFonts w:cs="Arial"/>
          <w:spacing w:val="2"/>
          <w:sz w:val="20"/>
        </w:rPr>
        <w:t>t</w:t>
      </w:r>
      <w:r w:rsidR="00DD6624" w:rsidRPr="00DA3A25">
        <w:rPr>
          <w:rFonts w:cs="Arial"/>
          <w:sz w:val="20"/>
        </w:rPr>
        <w:t xml:space="preserve">he </w:t>
      </w:r>
      <w:r w:rsidR="00901C8B" w:rsidRPr="00DA3A25">
        <w:rPr>
          <w:rFonts w:cs="Arial"/>
          <w:sz w:val="20"/>
        </w:rPr>
        <w:t>dea</w:t>
      </w:r>
      <w:r w:rsidR="00D84DB8" w:rsidRPr="00DA3A25">
        <w:rPr>
          <w:rFonts w:cs="Arial"/>
          <w:spacing w:val="2"/>
          <w:sz w:val="20"/>
        </w:rPr>
        <w:t>t</w:t>
      </w:r>
      <w:r w:rsidR="00901C8B" w:rsidRPr="00DA3A25">
        <w:rPr>
          <w:rFonts w:cs="Arial"/>
          <w:sz w:val="20"/>
        </w:rPr>
        <w:t>h</w:t>
      </w:r>
      <w:r w:rsidR="00DD6624" w:rsidRPr="00DA3A25">
        <w:rPr>
          <w:rFonts w:cs="Arial"/>
          <w:sz w:val="20"/>
        </w:rPr>
        <w:t xml:space="preserve"> of </w:t>
      </w:r>
      <w:bookmarkStart w:id="282" w:name="_Hlk39463518"/>
      <w:r w:rsidR="00046781" w:rsidRPr="00DA3A25">
        <w:rPr>
          <w:rFonts w:cs="Arial"/>
          <w:sz w:val="20"/>
        </w:rPr>
        <w:t>Ananias and Sapphi</w:t>
      </w:r>
      <w:r w:rsidR="002B2A62" w:rsidRPr="00DA3A25">
        <w:rPr>
          <w:rFonts w:cs="Arial"/>
          <w:spacing w:val="2"/>
          <w:sz w:val="20"/>
        </w:rPr>
        <w:t>r</w:t>
      </w:r>
      <w:r w:rsidR="00046781" w:rsidRPr="00DA3A25">
        <w:rPr>
          <w:rFonts w:cs="Arial"/>
          <w:sz w:val="20"/>
        </w:rPr>
        <w:t>a</w:t>
      </w:r>
      <w:bookmarkEnd w:id="282"/>
      <w:r w:rsidR="00646D3A" w:rsidRPr="00DA3A25">
        <w:rPr>
          <w:rFonts w:cs="Arial"/>
          <w:sz w:val="20"/>
        </w:rPr>
        <w:t xml:space="preserve">, </w:t>
      </w:r>
      <w:r w:rsidR="00E90DDB" w:rsidRPr="00DA3A25">
        <w:rPr>
          <w:rFonts w:cs="Arial"/>
          <w:sz w:val="20"/>
        </w:rPr>
        <w:t>so</w:t>
      </w:r>
      <w:r w:rsidR="00646D3A" w:rsidRPr="00DA3A25">
        <w:rPr>
          <w:rFonts w:cs="Arial"/>
          <w:sz w:val="20"/>
        </w:rPr>
        <w:t xml:space="preserve"> </w:t>
      </w:r>
      <w:r w:rsidR="00045C9D" w:rsidRPr="00DA3A25">
        <w:rPr>
          <w:rFonts w:cs="Arial"/>
          <w:sz w:val="20"/>
        </w:rPr>
        <w:t>it may</w:t>
      </w:r>
      <w:r w:rsidR="002D46EF" w:rsidRPr="00DA3A25">
        <w:rPr>
          <w:rFonts w:cs="Arial"/>
          <w:sz w:val="20"/>
        </w:rPr>
        <w:t xml:space="preserve"> be </w:t>
      </w:r>
      <w:r w:rsidR="00D84DB8" w:rsidRPr="00DA3A25">
        <w:rPr>
          <w:rFonts w:cs="Arial"/>
          <w:spacing w:val="2"/>
          <w:sz w:val="20"/>
        </w:rPr>
        <w:t>t</w:t>
      </w:r>
      <w:r w:rsidR="002D46EF" w:rsidRPr="00DA3A25">
        <w:rPr>
          <w:rFonts w:cs="Arial"/>
          <w:sz w:val="20"/>
        </w:rPr>
        <w:t xml:space="preserve">hose </w:t>
      </w:r>
      <w:r w:rsidR="002D46EF" w:rsidRPr="00DA3A25">
        <w:rPr>
          <w:rFonts w:cs="Arial"/>
          <w:spacing w:val="4"/>
          <w:sz w:val="20"/>
        </w:rPr>
        <w:t>t</w:t>
      </w:r>
      <w:r w:rsidR="002D46EF" w:rsidRPr="00DA3A25">
        <w:rPr>
          <w:rFonts w:cs="Arial"/>
          <w:sz w:val="20"/>
        </w:rPr>
        <w:t xml:space="preserve">wo </w:t>
      </w:r>
      <w:r w:rsidR="00045C9D" w:rsidRPr="00DA3A25">
        <w:rPr>
          <w:rFonts w:cs="Arial"/>
          <w:sz w:val="20"/>
        </w:rPr>
        <w:t>had done</w:t>
      </w:r>
      <w:r w:rsidR="0046384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46781" w:rsidRPr="00DA3A25">
        <w:rPr>
          <w:rFonts w:cs="Arial"/>
          <w:sz w:val="20"/>
        </w:rPr>
        <w:t>his</w:t>
      </w:r>
      <w:r w:rsidR="00045C9D" w:rsidRPr="00DA3A25">
        <w:rPr>
          <w:rFonts w:cs="Arial"/>
          <w:sz w:val="20"/>
        </w:rPr>
        <w:t>.</w:t>
      </w:r>
      <w:r w:rsidR="00046781" w:rsidRPr="00DA3A25">
        <w:rPr>
          <w:rFonts w:cs="Arial"/>
          <w:sz w:val="20"/>
        </w:rPr>
        <w:t xml:space="preserve"> Did </w:t>
      </w:r>
      <w:r w:rsidR="00E20650" w:rsidRPr="00DA3A25">
        <w:rPr>
          <w:rFonts w:cs="Arial"/>
          <w:spacing w:val="4"/>
          <w:sz w:val="20"/>
        </w:rPr>
        <w:t>t</w:t>
      </w:r>
      <w:r w:rsidR="00046781" w:rsidRPr="00DA3A25">
        <w:rPr>
          <w:rFonts w:cs="Arial"/>
          <w:sz w:val="20"/>
        </w:rPr>
        <w:t>hey</w:t>
      </w:r>
      <w:r w:rsidR="00046781" w:rsidRPr="00DA3A25">
        <w:rPr>
          <w:rFonts w:cs="Arial"/>
          <w:iCs/>
          <w:sz w:val="20"/>
        </w:rPr>
        <w:t xml:space="preserve"> </w:t>
      </w:r>
      <w:r w:rsidR="00046781" w:rsidRPr="00DA3A25">
        <w:rPr>
          <w:rFonts w:cs="Arial"/>
          <w:i/>
          <w:sz w:val="20"/>
        </w:rPr>
        <w:t xml:space="preserve">join </w:t>
      </w:r>
      <w:r w:rsidR="00E20650" w:rsidRPr="00DA3A25">
        <w:rPr>
          <w:rFonts w:cs="Arial"/>
          <w:i/>
          <w:spacing w:val="4"/>
          <w:sz w:val="20"/>
        </w:rPr>
        <w:t>t</w:t>
      </w:r>
      <w:r w:rsidR="00046781" w:rsidRPr="00DA3A25">
        <w:rPr>
          <w:rFonts w:cs="Arial"/>
          <w:i/>
          <w:sz w:val="20"/>
        </w:rPr>
        <w:t xml:space="preserve">hemselves </w:t>
      </w:r>
      <w:r w:rsidR="00E20650" w:rsidRPr="00DA3A25">
        <w:rPr>
          <w:rFonts w:cs="Arial"/>
          <w:i/>
          <w:spacing w:val="4"/>
          <w:sz w:val="20"/>
        </w:rPr>
        <w:t>t</w:t>
      </w:r>
      <w:r w:rsidR="00046781" w:rsidRPr="00DA3A25">
        <w:rPr>
          <w:rFonts w:cs="Arial"/>
          <w:i/>
          <w:sz w:val="20"/>
        </w:rPr>
        <w:t>o</w:t>
      </w:r>
      <w:r w:rsidR="00046781" w:rsidRPr="00DA3A25">
        <w:rPr>
          <w:rFonts w:cs="Arial"/>
          <w:iCs/>
          <w:sz w:val="20"/>
        </w:rPr>
        <w:t xml:space="preserve"> </w:t>
      </w:r>
      <w:r w:rsidR="00E20650" w:rsidRPr="00DA3A25">
        <w:rPr>
          <w:rFonts w:cs="Arial"/>
          <w:iCs/>
          <w:spacing w:val="4"/>
          <w:sz w:val="20"/>
        </w:rPr>
        <w:t>t</w:t>
      </w:r>
      <w:r w:rsidR="00046781" w:rsidRPr="00DA3A25">
        <w:rPr>
          <w:rFonts w:cs="Arial"/>
          <w:iCs/>
          <w:sz w:val="20"/>
        </w:rPr>
        <w:t>h</w:t>
      </w:r>
      <w:r w:rsidR="00046781" w:rsidRPr="00DA3A25">
        <w:rPr>
          <w:rFonts w:cs="Arial"/>
          <w:iCs/>
          <w:spacing w:val="-4"/>
          <w:sz w:val="20"/>
        </w:rPr>
        <w:t>e</w:t>
      </w:r>
      <w:r w:rsidR="00046781" w:rsidRPr="00DA3A25">
        <w:rPr>
          <w:rFonts w:cs="Arial"/>
          <w:iCs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046781" w:rsidRPr="00DA3A25">
        <w:rPr>
          <w:rFonts w:cs="Arial"/>
          <w:sz w:val="20"/>
        </w:rPr>
        <w:t>h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046781" w:rsidRPr="00DA3A25">
        <w:rPr>
          <w:rFonts w:cs="Arial"/>
          <w:sz w:val="20"/>
        </w:rPr>
        <w:t>h</w:t>
      </w:r>
      <w:r w:rsidR="006706C5" w:rsidRPr="00DA3A25">
        <w:rPr>
          <w:rFonts w:cs="Arial"/>
          <w:sz w:val="20"/>
        </w:rPr>
        <w:t xml:space="preserve">? </w:t>
      </w:r>
      <w:r w:rsidR="00DF4C02" w:rsidRPr="00DA3A25">
        <w:rPr>
          <w:rFonts w:cs="Arial"/>
          <w:sz w:val="20"/>
        </w:rPr>
        <w:t>If a</w:t>
      </w:r>
      <w:r w:rsidR="00646D3A" w:rsidRPr="00DA3A25">
        <w:rPr>
          <w:rFonts w:cs="Arial"/>
          <w:sz w:val="20"/>
        </w:rPr>
        <w:t xml:space="preserve"> b</w:t>
      </w:r>
      <w:r w:rsidR="002B2A62" w:rsidRPr="00DA3A25">
        <w:rPr>
          <w:rFonts w:cs="Arial"/>
          <w:spacing w:val="2"/>
          <w:sz w:val="20"/>
        </w:rPr>
        <w:t>r</w:t>
      </w:r>
      <w:r w:rsidR="00646D3A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646D3A" w:rsidRPr="00DA3A25">
        <w:rPr>
          <w:rFonts w:cs="Arial"/>
          <w:sz w:val="20"/>
        </w:rPr>
        <w:t xml:space="preserve">h </w:t>
      </w:r>
      <w:r w:rsidR="00001BD5" w:rsidRPr="00DA3A25">
        <w:rPr>
          <w:rFonts w:cs="Arial"/>
          <w:spacing w:val="2"/>
          <w:sz w:val="20"/>
        </w:rPr>
        <w:t xml:space="preserve">does </w:t>
      </w:r>
      <w:r w:rsidR="00646D3A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46D3A" w:rsidRPr="00DA3A25">
        <w:rPr>
          <w:rFonts w:cs="Arial"/>
          <w:sz w:val="20"/>
        </w:rPr>
        <w:t>g</w:t>
      </w:r>
      <w:r w:rsidR="002B2A62" w:rsidRPr="00DA3A25">
        <w:rPr>
          <w:rFonts w:cs="Arial"/>
          <w:spacing w:val="2"/>
          <w:sz w:val="20"/>
        </w:rPr>
        <w:t>r</w:t>
      </w:r>
      <w:r w:rsidR="00646D3A" w:rsidRPr="00DA3A25">
        <w:rPr>
          <w:rFonts w:cs="Arial"/>
          <w:sz w:val="20"/>
        </w:rPr>
        <w:t>a</w:t>
      </w:r>
      <w:r w:rsidR="00646D3A" w:rsidRPr="00DA3A25">
        <w:rPr>
          <w:rFonts w:cs="Arial"/>
          <w:spacing w:val="6"/>
          <w:sz w:val="20"/>
        </w:rPr>
        <w:t>f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46D3A" w:rsidRPr="00DA3A25">
        <w:rPr>
          <w:rFonts w:cs="Arial"/>
          <w:sz w:val="20"/>
        </w:rPr>
        <w:t>sel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46D3A" w:rsidRPr="00DA3A25">
        <w:rPr>
          <w:rFonts w:cs="Arial"/>
          <w:sz w:val="20"/>
        </w:rPr>
        <w:t>in</w:t>
      </w:r>
      <w:r w:rsidR="00E20650" w:rsidRPr="00DA3A25">
        <w:rPr>
          <w:rFonts w:cs="Arial"/>
          <w:spacing w:val="4"/>
          <w:sz w:val="20"/>
        </w:rPr>
        <w:t>t</w:t>
      </w:r>
      <w:r w:rsidR="00646D3A" w:rsidRPr="00DA3A25">
        <w:rPr>
          <w:rFonts w:cs="Arial"/>
          <w:sz w:val="20"/>
        </w:rPr>
        <w:t xml:space="preserve">o a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6D3A" w:rsidRPr="00DA3A25">
        <w:rPr>
          <w:rFonts w:cs="Arial"/>
          <w:sz w:val="20"/>
        </w:rPr>
        <w:t>ee,</w:t>
      </w:r>
      <w:r w:rsidR="00DF4C02" w:rsidRPr="00DA3A25">
        <w:rPr>
          <w:rFonts w:cs="Arial"/>
          <w:sz w:val="20"/>
        </w:rPr>
        <w:t xml:space="preserve"> </w:t>
      </w:r>
      <w:r w:rsidR="00983552" w:rsidRPr="00DA3A25">
        <w:rPr>
          <w:rFonts w:cs="Arial"/>
          <w:sz w:val="20"/>
        </w:rPr>
        <w:t>why w</w:t>
      </w:r>
      <w:r w:rsidR="00DF4C02" w:rsidRPr="00DA3A25">
        <w:rPr>
          <w:rFonts w:cs="Arial"/>
          <w:sz w:val="20"/>
        </w:rPr>
        <w:t xml:space="preserve">ould we </w:t>
      </w:r>
      <w:r w:rsidR="00321406" w:rsidRPr="00DA3A25">
        <w:rPr>
          <w:rFonts w:cs="Arial"/>
          <w:spacing w:val="2"/>
          <w:sz w:val="20"/>
        </w:rPr>
        <w:t>c</w:t>
      </w:r>
      <w:r w:rsidR="00DF4C02" w:rsidRPr="00DA3A25">
        <w:rPr>
          <w:rFonts w:cs="Arial"/>
          <w:sz w:val="20"/>
        </w:rPr>
        <w:t>on</w:t>
      </w:r>
      <w:r w:rsidR="00321406" w:rsidRPr="00DA3A25">
        <w:rPr>
          <w:rFonts w:cs="Arial"/>
          <w:spacing w:val="2"/>
          <w:sz w:val="20"/>
        </w:rPr>
        <w:t>c</w:t>
      </w:r>
      <w:r w:rsidR="00DF4C02" w:rsidRPr="00DA3A25">
        <w:rPr>
          <w:rFonts w:cs="Arial"/>
          <w:sz w:val="20"/>
        </w:rPr>
        <w:t>lude</w:t>
      </w:r>
      <w:r w:rsidR="00532683" w:rsidRPr="00DA3A25">
        <w:rPr>
          <w:rFonts w:cs="Arial"/>
          <w:sz w:val="20"/>
        </w:rPr>
        <w:t xml:space="preserve"> </w:t>
      </w:r>
      <w:r w:rsidR="00BB4ABA" w:rsidRPr="00DA3A25">
        <w:rPr>
          <w:rFonts w:cs="Arial"/>
          <w:sz w:val="20"/>
        </w:rPr>
        <w:t xml:space="preserve">it is up </w:t>
      </w:r>
      <w:r w:rsidR="00D84DB8" w:rsidRPr="00DA3A25">
        <w:rPr>
          <w:rFonts w:cs="Arial"/>
          <w:spacing w:val="2"/>
          <w:sz w:val="20"/>
        </w:rPr>
        <w:t>t</w:t>
      </w:r>
      <w:r w:rsidR="00BB4ABA" w:rsidRPr="00DA3A25">
        <w:rPr>
          <w:rFonts w:cs="Arial"/>
          <w:sz w:val="20"/>
        </w:rPr>
        <w:t xml:space="preserve">o </w:t>
      </w:r>
      <w:r w:rsidR="00001BD5" w:rsidRPr="00DA3A25">
        <w:rPr>
          <w:rFonts w:cs="Arial"/>
          <w:sz w:val="20"/>
        </w:rPr>
        <w:t>people</w:t>
      </w:r>
      <w:r w:rsidR="00646D3A" w:rsidRPr="00DA3A25">
        <w:rPr>
          <w:rFonts w:cs="Arial"/>
          <w:sz w:val="20"/>
        </w:rPr>
        <w:t xml:space="preserve"> </w:t>
      </w:r>
      <w:r w:rsidR="00BB4ABA" w:rsidRPr="00DA3A25">
        <w:rPr>
          <w:rFonts w:cs="Arial"/>
          <w:spacing w:val="2"/>
          <w:sz w:val="20"/>
        </w:rPr>
        <w:t>to</w:t>
      </w:r>
      <w:r w:rsidR="00D03D7B" w:rsidRPr="00DA3A25">
        <w:rPr>
          <w:rFonts w:cs="Arial"/>
          <w:spacing w:val="2"/>
          <w:sz w:val="20"/>
        </w:rPr>
        <w:t xml:space="preserve"> </w:t>
      </w:r>
      <w:r w:rsidR="00646D3A" w:rsidRPr="00DA3A25">
        <w:rPr>
          <w:rFonts w:cs="Arial"/>
          <w:sz w:val="20"/>
        </w:rPr>
        <w:t xml:space="preserve">join </w:t>
      </w:r>
      <w:r w:rsidR="00E20650" w:rsidRPr="00DA3A25">
        <w:rPr>
          <w:rFonts w:cs="Arial"/>
          <w:spacing w:val="4"/>
          <w:sz w:val="20"/>
        </w:rPr>
        <w:t>t</w:t>
      </w:r>
      <w:r w:rsidR="00646D3A" w:rsidRPr="00DA3A25">
        <w:rPr>
          <w:rFonts w:cs="Arial"/>
          <w:sz w:val="20"/>
        </w:rPr>
        <w:t xml:space="preserve">hemselves </w:t>
      </w:r>
      <w:r w:rsidR="00E20650" w:rsidRPr="00DA3A25">
        <w:rPr>
          <w:rFonts w:cs="Arial"/>
          <w:spacing w:val="4"/>
          <w:sz w:val="20"/>
        </w:rPr>
        <w:t>t</w:t>
      </w:r>
      <w:r w:rsidR="00646D3A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646D3A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646D3A" w:rsidRPr="00DA3A25">
        <w:rPr>
          <w:rFonts w:cs="Arial"/>
          <w:sz w:val="20"/>
        </w:rPr>
        <w:t>h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646D3A" w:rsidRPr="00DA3A25">
        <w:rPr>
          <w:rFonts w:cs="Arial"/>
          <w:sz w:val="20"/>
        </w:rPr>
        <w:t>h</w:t>
      </w:r>
      <w:r w:rsidR="00983552" w:rsidRPr="00DA3A25">
        <w:rPr>
          <w:rFonts w:cs="Arial"/>
          <w:sz w:val="20"/>
        </w:rPr>
        <w:t>?</w:t>
      </w:r>
    </w:p>
    <w:p w14:paraId="2BDC2E13" w14:textId="77777777" w:rsidR="00FF1C84" w:rsidRPr="00DA3A25" w:rsidRDefault="00FF1C8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504D12F" w14:textId="676A6C9D" w:rsidR="001575FB" w:rsidRPr="00DA3A25" w:rsidRDefault="00653B6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 xml:space="preserve">s </w:t>
      </w:r>
      <w:bookmarkEnd w:id="281"/>
      <w:r w:rsidRPr="00DA3A25">
        <w:rPr>
          <w:rFonts w:cs="Arial"/>
          <w:sz w:val="20"/>
        </w:rPr>
        <w:t xml:space="preserve">2:47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lls us</w:t>
      </w:r>
      <w:r w:rsidR="00FF1C84" w:rsidRPr="00DA3A25">
        <w:rPr>
          <w:rFonts w:cs="Arial"/>
          <w:sz w:val="20"/>
        </w:rPr>
        <w:t xml:space="preserve">, </w:t>
      </w:r>
      <w:r w:rsidR="00693B7E" w:rsidRPr="00DA3A25">
        <w:rPr>
          <w:rFonts w:cs="Arial"/>
          <w:sz w:val="20"/>
        </w:rPr>
        <w:t>"</w:t>
      </w:r>
      <w:r w:rsidR="00D84DB8" w:rsidRPr="00DA3A25">
        <w:rPr>
          <w:rFonts w:cs="Arial"/>
          <w:spacing w:val="2"/>
          <w:sz w:val="20"/>
        </w:rPr>
        <w:t>t</w:t>
      </w:r>
      <w:r w:rsidR="00741CB2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741CB2" w:rsidRPr="00DA3A25">
        <w:rPr>
          <w:rFonts w:cs="Arial"/>
          <w:sz w:val="20"/>
        </w:rPr>
        <w:t>d</w:t>
      </w:r>
      <w:r w:rsidR="00E65A76" w:rsidRPr="00DA3A25">
        <w:rPr>
          <w:rFonts w:cs="Arial"/>
          <w:sz w:val="20"/>
        </w:rPr>
        <w:fldChar w:fldCharType="begin"/>
      </w:r>
      <w:r w:rsidR="00E65A76" w:rsidRPr="00DA3A25">
        <w:rPr>
          <w:sz w:val="20"/>
        </w:rPr>
        <w:instrText xml:space="preserve"> XE "</w:instrText>
      </w:r>
      <w:r w:rsidR="00E65A76" w:rsidRPr="00DA3A25">
        <w:rPr>
          <w:rFonts w:cs="Arial"/>
          <w:sz w:val="20"/>
        </w:rPr>
        <w:instrText>Lord, the</w:instrText>
      </w:r>
      <w:r w:rsidR="00E65A76" w:rsidRPr="00DA3A25">
        <w:rPr>
          <w:sz w:val="20"/>
        </w:rPr>
        <w:instrText xml:space="preserve">" </w:instrText>
      </w:r>
      <w:r w:rsidR="00E65A76" w:rsidRPr="00DA3A25">
        <w:rPr>
          <w:rFonts w:cs="Arial"/>
          <w:sz w:val="20"/>
        </w:rPr>
        <w:fldChar w:fldCharType="end"/>
      </w:r>
      <w:r w:rsidR="00741CB2" w:rsidRPr="00DA3A25">
        <w:rPr>
          <w:rFonts w:cs="Arial"/>
          <w:sz w:val="20"/>
        </w:rPr>
        <w:t xml:space="preserve"> added </w:t>
      </w:r>
      <w:r w:rsidR="00E20650" w:rsidRPr="00DA3A25">
        <w:rPr>
          <w:rFonts w:cs="Arial"/>
          <w:spacing w:val="4"/>
          <w:sz w:val="20"/>
        </w:rPr>
        <w:t>t</w:t>
      </w:r>
      <w:r w:rsidR="00741CB2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741CB2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741CB2" w:rsidRPr="00DA3A25">
        <w:rPr>
          <w:rFonts w:cs="Arial"/>
          <w:sz w:val="20"/>
        </w:rPr>
        <w:t>h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741CB2" w:rsidRPr="00DA3A25">
        <w:rPr>
          <w:rFonts w:cs="Arial"/>
          <w:sz w:val="20"/>
        </w:rPr>
        <w:t>h daily su</w:t>
      </w:r>
      <w:r w:rsidR="00E95871" w:rsidRPr="00DA3A25">
        <w:rPr>
          <w:rFonts w:cs="Arial"/>
          <w:spacing w:val="2"/>
          <w:sz w:val="20"/>
        </w:rPr>
        <w:t>c</w:t>
      </w:r>
      <w:r w:rsidR="00741CB2" w:rsidRPr="00DA3A25">
        <w:rPr>
          <w:rFonts w:cs="Arial"/>
          <w:sz w:val="20"/>
        </w:rPr>
        <w:t>h as should be saved</w:t>
      </w:r>
      <w:r w:rsidR="00C63C8B" w:rsidRPr="00DA3A25">
        <w:rPr>
          <w:rFonts w:cs="Arial"/>
          <w:sz w:val="20"/>
        </w:rPr>
        <w:t>.</w:t>
      </w:r>
      <w:r w:rsidR="00741CB2" w:rsidRPr="00DA3A25">
        <w:rPr>
          <w:rFonts w:cs="Arial"/>
          <w:spacing w:val="-4"/>
          <w:sz w:val="20"/>
        </w:rPr>
        <w:t>"</w:t>
      </w:r>
      <w:r w:rsidR="00C63C8B" w:rsidRPr="00DA3A25">
        <w:rPr>
          <w:rFonts w:cs="Arial"/>
          <w:sz w:val="20"/>
        </w:rPr>
        <w:t xml:space="preserve"> Wa</w:t>
      </w:r>
      <w:r w:rsidR="006706C5" w:rsidRPr="00DA3A25">
        <w:rPr>
          <w:rFonts w:cs="Arial"/>
          <w:sz w:val="20"/>
        </w:rPr>
        <w:t xml:space="preserve">s </w:t>
      </w:r>
      <w:r w:rsidR="00E20650" w:rsidRPr="00DA3A25">
        <w:rPr>
          <w:rFonts w:cs="Arial"/>
          <w:spacing w:val="4"/>
          <w:sz w:val="20"/>
        </w:rPr>
        <w:t>t</w:t>
      </w:r>
      <w:r w:rsidR="006706C5" w:rsidRPr="00DA3A25">
        <w:rPr>
          <w:rFonts w:cs="Arial"/>
          <w:sz w:val="20"/>
        </w:rPr>
        <w:t xml:space="preserve">his </w:t>
      </w:r>
      <w:r w:rsidR="00E20650" w:rsidRPr="00DA3A25">
        <w:rPr>
          <w:rFonts w:cs="Arial"/>
          <w:spacing w:val="4"/>
          <w:sz w:val="20"/>
        </w:rPr>
        <w:t>t</w:t>
      </w:r>
      <w:r w:rsidR="006706C5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6706C5" w:rsidRPr="00DA3A25">
        <w:rPr>
          <w:rFonts w:cs="Arial"/>
          <w:sz w:val="20"/>
        </w:rPr>
        <w:t>d's doing 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B118C6" w:rsidRPr="00DA3A25">
        <w:rPr>
          <w:rFonts w:cs="Arial"/>
          <w:sz w:val="20"/>
        </w:rPr>
        <w:t>hei</w:t>
      </w:r>
      <w:r w:rsidR="002B2A62" w:rsidRPr="00DA3A25">
        <w:rPr>
          <w:rFonts w:cs="Arial"/>
          <w:spacing w:val="2"/>
          <w:sz w:val="20"/>
        </w:rPr>
        <w:t>r</w:t>
      </w:r>
      <w:r w:rsidR="00B118C6" w:rsidRPr="00DA3A25">
        <w:rPr>
          <w:rFonts w:cs="Arial"/>
          <w:sz w:val="20"/>
        </w:rPr>
        <w:t>s</w:t>
      </w:r>
      <w:r w:rsidR="00312A4E" w:rsidRPr="00DA3A25">
        <w:rPr>
          <w:rFonts w:cs="Arial"/>
          <w:sz w:val="20"/>
        </w:rPr>
        <w:t xml:space="preserve">? </w:t>
      </w:r>
      <w:r w:rsidR="001575FB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1575FB" w:rsidRPr="00DA3A25">
        <w:rPr>
          <w:rFonts w:cs="Arial"/>
          <w:sz w:val="20"/>
        </w:rPr>
        <w:t xml:space="preserve">s 16:14 </w:t>
      </w:r>
      <w:r w:rsidR="00E20650" w:rsidRPr="00DA3A25">
        <w:rPr>
          <w:rFonts w:cs="Arial"/>
          <w:spacing w:val="4"/>
          <w:sz w:val="20"/>
        </w:rPr>
        <w:t>t</w:t>
      </w:r>
      <w:r w:rsidR="001575FB" w:rsidRPr="00DA3A25">
        <w:rPr>
          <w:rFonts w:cs="Arial"/>
          <w:sz w:val="20"/>
        </w:rPr>
        <w:t>ell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22F2" w:rsidRPr="00DA3A25">
        <w:rPr>
          <w:rFonts w:cs="Arial"/>
          <w:sz w:val="20"/>
        </w:rPr>
        <w:t>a woman</w:t>
      </w:r>
      <w:r w:rsidR="00B118C6" w:rsidRPr="00DA3A25">
        <w:rPr>
          <w:rFonts w:cs="Arial"/>
          <w:sz w:val="20"/>
        </w:rPr>
        <w:t xml:space="preserve"> </w:t>
      </w:r>
      <w:r w:rsidR="001575FB" w:rsidRPr="00DA3A25">
        <w:rPr>
          <w:rFonts w:cs="Arial"/>
          <w:sz w:val="20"/>
        </w:rPr>
        <w:t>"</w:t>
      </w:r>
      <w:r w:rsidR="00F122F2" w:rsidRPr="00DA3A25">
        <w:rPr>
          <w:rFonts w:cs="Arial"/>
          <w:sz w:val="20"/>
          <w:u w:val="single"/>
        </w:rPr>
        <w:t>whose hea</w:t>
      </w:r>
      <w:r w:rsidR="00E36554" w:rsidRPr="00DA3A25">
        <w:rPr>
          <w:rFonts w:cs="Arial"/>
          <w:spacing w:val="4"/>
          <w:sz w:val="20"/>
          <w:u w:val="single"/>
        </w:rPr>
        <w:t>r</w:t>
      </w:r>
      <w:r w:rsidR="00644D78" w:rsidRPr="00DA3A25">
        <w:rPr>
          <w:rFonts w:cs="Arial"/>
          <w:spacing w:val="-2"/>
          <w:sz w:val="20"/>
          <w:u w:val="single"/>
        </w:rPr>
        <w:t xml:space="preserve">t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F122F2" w:rsidRPr="00DA3A25">
        <w:rPr>
          <w:rFonts w:cs="Arial"/>
          <w:sz w:val="20"/>
          <w:u w:val="single"/>
        </w:rPr>
        <w:t>he Lo</w:t>
      </w:r>
      <w:r w:rsidR="002B2A62" w:rsidRPr="00DA3A25">
        <w:rPr>
          <w:rFonts w:cs="Arial"/>
          <w:spacing w:val="2"/>
          <w:sz w:val="20"/>
          <w:u w:val="single"/>
        </w:rPr>
        <w:t>r</w:t>
      </w:r>
      <w:r w:rsidR="00F122F2" w:rsidRPr="00DA3A25">
        <w:rPr>
          <w:rFonts w:cs="Arial"/>
          <w:sz w:val="20"/>
          <w:u w:val="single"/>
        </w:rPr>
        <w:t>d opened</w:t>
      </w:r>
      <w:r w:rsidR="00F122F2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F122F2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22F2" w:rsidRPr="00DA3A25">
        <w:rPr>
          <w:rFonts w:cs="Arial"/>
          <w:sz w:val="20"/>
        </w:rPr>
        <w:t>she a</w:t>
      </w:r>
      <w:r w:rsidR="00D05CD7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F122F2" w:rsidRPr="00DA3A25">
        <w:rPr>
          <w:rFonts w:cs="Arial"/>
          <w:sz w:val="20"/>
        </w:rPr>
        <w:t>ended un</w:t>
      </w:r>
      <w:r w:rsidR="00E20650" w:rsidRPr="00DA3A25">
        <w:rPr>
          <w:rFonts w:cs="Arial"/>
          <w:spacing w:val="4"/>
          <w:sz w:val="20"/>
        </w:rPr>
        <w:t>t</w:t>
      </w:r>
      <w:r w:rsidR="00F122F2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F122F2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F122F2" w:rsidRPr="00DA3A25">
        <w:rPr>
          <w:rFonts w:cs="Arial"/>
          <w:sz w:val="20"/>
        </w:rPr>
        <w:t>hings whi</w:t>
      </w:r>
      <w:r w:rsidR="00E95871" w:rsidRPr="00DA3A25">
        <w:rPr>
          <w:rFonts w:cs="Arial"/>
          <w:spacing w:val="2"/>
          <w:sz w:val="20"/>
        </w:rPr>
        <w:t>c</w:t>
      </w:r>
      <w:r w:rsidR="00F122F2" w:rsidRPr="00DA3A25">
        <w:rPr>
          <w:rFonts w:cs="Arial"/>
          <w:sz w:val="20"/>
        </w:rPr>
        <w:t>h we</w:t>
      </w:r>
      <w:r w:rsidR="002B2A62" w:rsidRPr="00DA3A25">
        <w:rPr>
          <w:rFonts w:cs="Arial"/>
          <w:spacing w:val="2"/>
          <w:sz w:val="20"/>
        </w:rPr>
        <w:t>r</w:t>
      </w:r>
      <w:r w:rsidR="00F122F2" w:rsidRPr="00DA3A25">
        <w:rPr>
          <w:rFonts w:cs="Arial"/>
          <w:sz w:val="20"/>
        </w:rPr>
        <w:t>e spoken o</w:t>
      </w:r>
      <w:r w:rsidR="00F16F15" w:rsidRPr="00DA3A25">
        <w:rPr>
          <w:rFonts w:cs="Arial"/>
          <w:spacing w:val="-2"/>
          <w:sz w:val="20"/>
        </w:rPr>
        <w:t xml:space="preserve">f </w:t>
      </w:r>
      <w:bookmarkStart w:id="283" w:name="_Hlk40370362"/>
      <w:r w:rsidR="00F122F2" w:rsidRPr="00DA3A25">
        <w:rPr>
          <w:rFonts w:cs="Arial"/>
          <w:sz w:val="20"/>
        </w:rPr>
        <w:t>Paul</w:t>
      </w:r>
      <w:r w:rsidR="00A40BE9" w:rsidRPr="00DA3A25">
        <w:rPr>
          <w:rFonts w:cs="Arial"/>
          <w:sz w:val="20"/>
        </w:rPr>
        <w:fldChar w:fldCharType="begin"/>
      </w:r>
      <w:r w:rsidR="00A40BE9" w:rsidRPr="00DA3A25">
        <w:rPr>
          <w:sz w:val="20"/>
        </w:rPr>
        <w:instrText xml:space="preserve"> XE "</w:instrText>
      </w:r>
      <w:r w:rsidR="00A40BE9" w:rsidRPr="00DA3A25">
        <w:rPr>
          <w:rFonts w:cs="Arial"/>
          <w:sz w:val="20"/>
        </w:rPr>
        <w:instrText>Paul</w:instrText>
      </w:r>
      <w:r w:rsidR="00A40BE9" w:rsidRPr="00DA3A25">
        <w:rPr>
          <w:sz w:val="20"/>
        </w:rPr>
        <w:instrText xml:space="preserve">" </w:instrText>
      </w:r>
      <w:r w:rsidR="00A40BE9" w:rsidRPr="00DA3A25">
        <w:rPr>
          <w:rFonts w:cs="Arial"/>
          <w:sz w:val="20"/>
        </w:rPr>
        <w:fldChar w:fldCharType="end"/>
      </w:r>
      <w:r w:rsidR="001575FB" w:rsidRPr="00DA3A25">
        <w:rPr>
          <w:rFonts w:cs="Arial"/>
          <w:sz w:val="20"/>
        </w:rPr>
        <w:t>."</w:t>
      </w:r>
      <w:r w:rsidR="00B118C6" w:rsidRPr="00DA3A25">
        <w:rPr>
          <w:rFonts w:cs="Arial"/>
          <w:sz w:val="20"/>
        </w:rPr>
        <w:t xml:space="preserve"> </w:t>
      </w:r>
      <w:r w:rsidR="00693B7E" w:rsidRPr="00DA3A25">
        <w:rPr>
          <w:rFonts w:cs="Arial"/>
          <w:sz w:val="20"/>
        </w:rPr>
        <w:t xml:space="preserve">Did </w:t>
      </w:r>
      <w:r w:rsidR="00E20650" w:rsidRPr="00DA3A25">
        <w:rPr>
          <w:rFonts w:cs="Arial"/>
          <w:spacing w:val="4"/>
          <w:sz w:val="20"/>
        </w:rPr>
        <w:t>t</w:t>
      </w:r>
      <w:r w:rsidR="00B118C6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B118C6" w:rsidRPr="00DA3A25">
        <w:rPr>
          <w:rFonts w:cs="Arial"/>
          <w:sz w:val="20"/>
        </w:rPr>
        <w:t xml:space="preserve">d </w:t>
      </w:r>
      <w:r w:rsidR="0093424C" w:rsidRPr="00DA3A25">
        <w:rPr>
          <w:rFonts w:cs="Arial"/>
          <w:sz w:val="20"/>
        </w:rPr>
        <w:t xml:space="preserve">also </w:t>
      </w:r>
      <w:r w:rsidR="002D46EF" w:rsidRPr="00DA3A25">
        <w:rPr>
          <w:rFonts w:cs="Arial"/>
          <w:sz w:val="20"/>
        </w:rPr>
        <w:t xml:space="preserve">open </w:t>
      </w:r>
      <w:r w:rsidR="00D84DB8" w:rsidRPr="00DA3A25">
        <w:rPr>
          <w:rFonts w:cs="Arial"/>
          <w:spacing w:val="2"/>
          <w:sz w:val="20"/>
        </w:rPr>
        <w:t>t</w:t>
      </w:r>
      <w:r w:rsidR="00EE16D7" w:rsidRPr="00DA3A25">
        <w:rPr>
          <w:rFonts w:cs="Arial"/>
          <w:sz w:val="20"/>
        </w:rPr>
        <w:t xml:space="preserve">he </w:t>
      </w:r>
      <w:r w:rsidR="002D46EF" w:rsidRPr="00DA3A25">
        <w:rPr>
          <w:rFonts w:cs="Arial"/>
          <w:sz w:val="20"/>
        </w:rPr>
        <w:t>hea</w:t>
      </w:r>
      <w:r w:rsidR="002D46EF" w:rsidRPr="00DA3A25">
        <w:rPr>
          <w:rFonts w:cs="Arial"/>
          <w:spacing w:val="6"/>
          <w:sz w:val="20"/>
        </w:rPr>
        <w:t>r</w:t>
      </w:r>
      <w:r w:rsidR="00D84DB8" w:rsidRPr="00DA3A25">
        <w:rPr>
          <w:rFonts w:cs="Arial"/>
          <w:spacing w:val="2"/>
          <w:sz w:val="20"/>
        </w:rPr>
        <w:t>t</w:t>
      </w:r>
      <w:r w:rsidR="002D46EF" w:rsidRPr="00DA3A25">
        <w:rPr>
          <w:rFonts w:cs="Arial"/>
          <w:sz w:val="20"/>
        </w:rPr>
        <w:t xml:space="preserve">s </w:t>
      </w:r>
      <w:r w:rsidR="00EE16D7" w:rsidRPr="00DA3A25">
        <w:rPr>
          <w:rFonts w:cs="Arial"/>
          <w:sz w:val="20"/>
        </w:rPr>
        <w:t xml:space="preserve">of </w:t>
      </w:r>
      <w:r w:rsidR="00D84DB8" w:rsidRPr="00DA3A25">
        <w:rPr>
          <w:rFonts w:cs="Arial"/>
          <w:spacing w:val="2"/>
          <w:sz w:val="20"/>
        </w:rPr>
        <w:t>t</w:t>
      </w:r>
      <w:r w:rsidR="00EE16D7" w:rsidRPr="00DA3A25">
        <w:rPr>
          <w:rFonts w:cs="Arial"/>
          <w:sz w:val="20"/>
        </w:rPr>
        <w:t xml:space="preserve">hose </w:t>
      </w:r>
      <w:r w:rsidR="002D46EF" w:rsidRPr="00DA3A25">
        <w:rPr>
          <w:rFonts w:cs="Arial"/>
          <w:sz w:val="20"/>
        </w:rPr>
        <w:t xml:space="preserve">in </w:t>
      </w:r>
      <w:r w:rsidR="00200AA4" w:rsidRPr="00DA3A25">
        <w:rPr>
          <w:rFonts w:cs="Arial"/>
          <w:spacing w:val="4"/>
          <w:sz w:val="20"/>
        </w:rPr>
        <w:t>t</w:t>
      </w:r>
      <w:r w:rsidR="00C64D50" w:rsidRPr="00DA3A25">
        <w:rPr>
          <w:rFonts w:cs="Arial"/>
          <w:sz w:val="20"/>
        </w:rPr>
        <w:t>he household of</w:t>
      </w:r>
      <w:r w:rsidR="00693B7E"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="00F12E21" w:rsidRPr="00DA3A25">
        <w:rPr>
          <w:rFonts w:cs="Arial"/>
          <w:sz w:val="20"/>
        </w:rPr>
        <w:t>o</w:t>
      </w:r>
      <w:r w:rsidR="00F12E21" w:rsidRPr="00DA3A25">
        <w:rPr>
          <w:rFonts w:cs="Arial"/>
          <w:spacing w:val="2"/>
          <w:sz w:val="20"/>
        </w:rPr>
        <w:t>r</w:t>
      </w:r>
      <w:r w:rsidR="00F12E21" w:rsidRPr="00DA3A25">
        <w:rPr>
          <w:rFonts w:cs="Arial"/>
          <w:sz w:val="20"/>
        </w:rPr>
        <w:t>nelius</w:t>
      </w:r>
      <w:r w:rsidR="00220EBF" w:rsidRPr="00DA3A25">
        <w:rPr>
          <w:rFonts w:cs="Arial"/>
          <w:sz w:val="20"/>
        </w:rPr>
        <w:fldChar w:fldCharType="begin"/>
      </w:r>
      <w:r w:rsidR="00220EBF" w:rsidRPr="00DA3A25">
        <w:rPr>
          <w:sz w:val="20"/>
        </w:rPr>
        <w:instrText xml:space="preserve"> XE "</w:instrText>
      </w:r>
      <w:r w:rsidR="00220EBF" w:rsidRPr="00DA3A25">
        <w:rPr>
          <w:rFonts w:cs="Arial"/>
          <w:sz w:val="20"/>
        </w:rPr>
        <w:instrText>Cornelius</w:instrText>
      </w:r>
      <w:r w:rsidR="00220EBF" w:rsidRPr="00DA3A25">
        <w:rPr>
          <w:sz w:val="20"/>
        </w:rPr>
        <w:instrText xml:space="preserve">" </w:instrText>
      </w:r>
      <w:r w:rsidR="00220EBF" w:rsidRPr="00DA3A25">
        <w:rPr>
          <w:rFonts w:cs="Arial"/>
          <w:sz w:val="20"/>
        </w:rPr>
        <w:fldChar w:fldCharType="end"/>
      </w:r>
      <w:r w:rsidR="00951CA6" w:rsidRPr="00DA3A25">
        <w:rPr>
          <w:rFonts w:cs="Arial"/>
          <w:sz w:val="20"/>
        </w:rPr>
        <w:t xml:space="preserve">? </w:t>
      </w:r>
      <w:r w:rsidR="00DF0EEC" w:rsidRPr="00DA3A25">
        <w:rPr>
          <w:rFonts w:cs="Arial"/>
          <w:sz w:val="20"/>
        </w:rPr>
        <w:t xml:space="preserve">In </w:t>
      </w:r>
      <w:r w:rsidR="00951CA6" w:rsidRPr="00DA3A25">
        <w:rPr>
          <w:rFonts w:cs="Arial"/>
          <w:sz w:val="20"/>
        </w:rPr>
        <w:t>Pe</w:t>
      </w:r>
      <w:r w:rsidR="00E20650" w:rsidRPr="00DA3A25">
        <w:rPr>
          <w:rFonts w:cs="Arial"/>
          <w:spacing w:val="4"/>
          <w:sz w:val="20"/>
        </w:rPr>
        <w:t>t</w:t>
      </w:r>
      <w:r w:rsidR="00951CA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C64D50" w:rsidRPr="00DA3A25">
        <w:rPr>
          <w:rFonts w:cs="Arial"/>
          <w:spacing w:val="2"/>
          <w:sz w:val="20"/>
        </w:rPr>
        <w:t>'s</w:t>
      </w:r>
      <w:r w:rsidR="00DF0EEC" w:rsidRPr="00DA3A25">
        <w:rPr>
          <w:rFonts w:cs="Arial"/>
          <w:spacing w:val="2"/>
          <w:sz w:val="20"/>
        </w:rPr>
        <w:t xml:space="preserve"> </w:t>
      </w:r>
      <w:r w:rsidR="000A4BD6" w:rsidRPr="00DA3A25">
        <w:rPr>
          <w:rFonts w:cs="Arial"/>
          <w:spacing w:val="2"/>
          <w:sz w:val="20"/>
        </w:rPr>
        <w:t>repor</w:t>
      </w:r>
      <w:r w:rsidR="000A4BD6" w:rsidRPr="00DA3A25">
        <w:rPr>
          <w:rFonts w:cs="Arial"/>
          <w:sz w:val="20"/>
        </w:rPr>
        <w:t>t</w:t>
      </w:r>
      <w:r w:rsidR="00C64D50" w:rsidRPr="00DA3A25">
        <w:rPr>
          <w:rFonts w:cs="Arial"/>
          <w:sz w:val="20"/>
        </w:rPr>
        <w:t xml:space="preserve"> on </w:t>
      </w:r>
      <w:r w:rsidR="00200AA4" w:rsidRPr="00DA3A25">
        <w:rPr>
          <w:rFonts w:cs="Arial"/>
          <w:spacing w:val="4"/>
          <w:sz w:val="20"/>
        </w:rPr>
        <w:t>t</w:t>
      </w:r>
      <w:r w:rsidR="00C64D50" w:rsidRPr="00DA3A25">
        <w:rPr>
          <w:rFonts w:cs="Arial"/>
          <w:sz w:val="20"/>
        </w:rPr>
        <w:t>h</w:t>
      </w:r>
      <w:r w:rsidR="00CD0D62" w:rsidRPr="00DA3A25">
        <w:rPr>
          <w:rFonts w:cs="Arial"/>
          <w:sz w:val="20"/>
        </w:rPr>
        <w:t>is</w:t>
      </w:r>
      <w:r w:rsidR="00505F6B" w:rsidRPr="00DA3A25">
        <w:rPr>
          <w:rFonts w:cs="Arial"/>
          <w:sz w:val="20"/>
        </w:rPr>
        <w:t>,</w:t>
      </w:r>
      <w:r w:rsidR="00C64D50" w:rsidRPr="00DA3A25">
        <w:rPr>
          <w:rFonts w:cs="Arial"/>
          <w:sz w:val="20"/>
        </w:rPr>
        <w:t xml:space="preserve"> </w:t>
      </w:r>
      <w:r w:rsidR="00DF0EEC" w:rsidRPr="00DA3A25">
        <w:rPr>
          <w:rFonts w:cs="Arial"/>
          <w:sz w:val="20"/>
        </w:rPr>
        <w:t>he</w:t>
      </w:r>
      <w:r w:rsidR="00C64D50" w:rsidRPr="00DA3A25">
        <w:rPr>
          <w:rFonts w:cs="Arial"/>
          <w:sz w:val="20"/>
        </w:rPr>
        <w:t xml:space="preserve"> sai</w:t>
      </w:r>
      <w:r w:rsidR="00DF0EEC" w:rsidRPr="00DA3A25">
        <w:rPr>
          <w:rFonts w:cs="Arial"/>
          <w:sz w:val="20"/>
        </w:rPr>
        <w:t>d</w:t>
      </w:r>
      <w:r w:rsidR="00C64D50" w:rsidRPr="00DA3A25">
        <w:rPr>
          <w:rFonts w:cs="Arial"/>
          <w:sz w:val="20"/>
        </w:rPr>
        <w:t xml:space="preserve">, </w:t>
      </w:r>
      <w:r w:rsidR="00951CA6" w:rsidRPr="00DA3A25">
        <w:rPr>
          <w:rFonts w:cs="Arial"/>
          <w:sz w:val="20"/>
        </w:rPr>
        <w:t>"</w:t>
      </w:r>
      <w:r w:rsidR="00B118C6" w:rsidRPr="00DA3A25">
        <w:rPr>
          <w:rFonts w:cs="Arial"/>
          <w:sz w:val="20"/>
        </w:rPr>
        <w:t xml:space="preserve">as I began </w:t>
      </w:r>
      <w:r w:rsidR="00E20650" w:rsidRPr="00DA3A25">
        <w:rPr>
          <w:rFonts w:cs="Arial"/>
          <w:spacing w:val="4"/>
          <w:sz w:val="20"/>
        </w:rPr>
        <w:t>t</w:t>
      </w:r>
      <w:r w:rsidR="00B118C6" w:rsidRPr="00DA3A25">
        <w:rPr>
          <w:rFonts w:cs="Arial"/>
          <w:sz w:val="20"/>
        </w:rPr>
        <w:t xml:space="preserve">o speak, </w:t>
      </w:r>
      <w:r w:rsidR="00E20650" w:rsidRPr="00DA3A25">
        <w:rPr>
          <w:rFonts w:cs="Arial"/>
          <w:spacing w:val="4"/>
          <w:sz w:val="20"/>
        </w:rPr>
        <w:t>t</w:t>
      </w:r>
      <w:r w:rsidR="00B118C6" w:rsidRPr="00DA3A25">
        <w:rPr>
          <w:rFonts w:cs="Arial"/>
          <w:sz w:val="20"/>
        </w:rPr>
        <w:t>he Holy Gho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118C6" w:rsidRPr="00DA3A25">
        <w:rPr>
          <w:rFonts w:cs="Arial"/>
          <w:sz w:val="20"/>
        </w:rPr>
        <w:t xml:space="preserve">ll on </w:t>
      </w:r>
      <w:r w:rsidR="00E20650" w:rsidRPr="00DA3A25">
        <w:rPr>
          <w:rFonts w:cs="Arial"/>
          <w:spacing w:val="4"/>
          <w:sz w:val="20"/>
        </w:rPr>
        <w:t>t</w:t>
      </w:r>
      <w:r w:rsidR="00B118C6" w:rsidRPr="00DA3A25">
        <w:rPr>
          <w:rFonts w:cs="Arial"/>
          <w:sz w:val="20"/>
        </w:rPr>
        <w:t>hem</w:t>
      </w:r>
      <w:r w:rsidR="00951CA6" w:rsidRPr="00DA3A25">
        <w:rPr>
          <w:rFonts w:cs="Arial"/>
          <w:sz w:val="20"/>
        </w:rPr>
        <w:t>"</w:t>
      </w:r>
      <w:r w:rsidR="00C64D50" w:rsidRPr="00DA3A25">
        <w:rPr>
          <w:rFonts w:cs="Arial"/>
          <w:sz w:val="20"/>
        </w:rPr>
        <w:t xml:space="preserve"> and </w:t>
      </w:r>
      <w:r w:rsidR="00C63C8B" w:rsidRPr="00DA3A25">
        <w:rPr>
          <w:rFonts w:cs="Arial"/>
          <w:sz w:val="20"/>
        </w:rPr>
        <w:t>he</w:t>
      </w:r>
      <w:r w:rsidR="00C64D50" w:rsidRPr="00DA3A25">
        <w:rPr>
          <w:rFonts w:cs="Arial"/>
          <w:sz w:val="20"/>
        </w:rPr>
        <w:t xml:space="preserve"> asked, </w:t>
      </w:r>
      <w:r w:rsidR="00951CA6" w:rsidRPr="00DA3A25">
        <w:rPr>
          <w:rFonts w:cs="Arial"/>
          <w:sz w:val="20"/>
        </w:rPr>
        <w:t>"</w:t>
      </w:r>
      <w:r w:rsidR="00B118C6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118C6" w:rsidRPr="00DA3A25">
        <w:rPr>
          <w:rFonts w:cs="Arial"/>
          <w:sz w:val="20"/>
        </w:rPr>
        <w:t xml:space="preserve">was I, </w:t>
      </w:r>
      <w:r w:rsidR="00E20650" w:rsidRPr="00DA3A25">
        <w:rPr>
          <w:rFonts w:cs="Arial"/>
          <w:spacing w:val="4"/>
          <w:sz w:val="20"/>
        </w:rPr>
        <w:t>t</w:t>
      </w:r>
      <w:r w:rsidR="00B118C6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118C6" w:rsidRPr="00DA3A25">
        <w:rPr>
          <w:rFonts w:cs="Arial"/>
          <w:sz w:val="20"/>
        </w:rPr>
        <w:t xml:space="preserve">I </w:t>
      </w:r>
      <w:r w:rsidR="00E95871" w:rsidRPr="00DA3A25">
        <w:rPr>
          <w:rFonts w:cs="Arial"/>
          <w:spacing w:val="2"/>
          <w:sz w:val="20"/>
        </w:rPr>
        <w:t>c</w:t>
      </w:r>
      <w:r w:rsidR="00B118C6" w:rsidRPr="00DA3A25">
        <w:rPr>
          <w:rFonts w:cs="Arial"/>
          <w:sz w:val="20"/>
        </w:rPr>
        <w:t>oul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118C6" w:rsidRPr="00DA3A25">
        <w:rPr>
          <w:rFonts w:cs="Arial"/>
          <w:sz w:val="20"/>
        </w:rPr>
        <w:t>hs</w:t>
      </w:r>
      <w:r w:rsidR="00E20650" w:rsidRPr="00DA3A25">
        <w:rPr>
          <w:rFonts w:cs="Arial"/>
          <w:spacing w:val="4"/>
          <w:sz w:val="20"/>
        </w:rPr>
        <w:t>t</w:t>
      </w:r>
      <w:r w:rsidR="00B118C6" w:rsidRPr="00DA3A25">
        <w:rPr>
          <w:rFonts w:cs="Arial"/>
          <w:sz w:val="20"/>
        </w:rPr>
        <w:t>and God?</w:t>
      </w:r>
      <w:r w:rsidR="00951CA6" w:rsidRPr="00DA3A25">
        <w:rPr>
          <w:rFonts w:cs="Arial"/>
          <w:sz w:val="20"/>
        </w:rPr>
        <w:t>"</w:t>
      </w:r>
      <w:r w:rsidR="00B118C6" w:rsidRPr="00DA3A25">
        <w:rPr>
          <w:rFonts w:cs="Arial"/>
          <w:sz w:val="20"/>
        </w:rPr>
        <w:t xml:space="preserve"> </w:t>
      </w:r>
      <w:r w:rsidR="00951CA6" w:rsidRPr="00633952">
        <w:rPr>
          <w:rFonts w:cs="Arial"/>
          <w:sz w:val="16"/>
          <w:szCs w:val="16"/>
        </w:rPr>
        <w:t>(</w:t>
      </w:r>
      <w:r w:rsidR="00C64D50" w:rsidRPr="00633952">
        <w:rPr>
          <w:rFonts w:cs="Arial"/>
          <w:sz w:val="16"/>
          <w:szCs w:val="16"/>
        </w:rPr>
        <w:t>A</w:t>
      </w:r>
      <w:r w:rsidR="00C64D50" w:rsidRPr="00633952">
        <w:rPr>
          <w:rFonts w:cs="Arial"/>
          <w:spacing w:val="2"/>
          <w:sz w:val="16"/>
          <w:szCs w:val="16"/>
        </w:rPr>
        <w:t>c</w:t>
      </w:r>
      <w:r w:rsidR="00C64D50" w:rsidRPr="00633952">
        <w:rPr>
          <w:rFonts w:cs="Arial"/>
          <w:spacing w:val="4"/>
          <w:sz w:val="16"/>
          <w:szCs w:val="16"/>
        </w:rPr>
        <w:t>t</w:t>
      </w:r>
      <w:r w:rsidR="00C64D50" w:rsidRPr="00633952">
        <w:rPr>
          <w:rFonts w:cs="Arial"/>
          <w:spacing w:val="-4"/>
          <w:sz w:val="16"/>
          <w:szCs w:val="16"/>
        </w:rPr>
        <w:t xml:space="preserve">s </w:t>
      </w:r>
      <w:r w:rsidR="00C64D50" w:rsidRPr="00633952">
        <w:rPr>
          <w:rFonts w:cs="Arial"/>
          <w:spacing w:val="-6"/>
          <w:sz w:val="16"/>
          <w:szCs w:val="16"/>
        </w:rPr>
        <w:t>11:1</w:t>
      </w:r>
      <w:r w:rsidR="00C64D50" w:rsidRPr="00633952">
        <w:rPr>
          <w:rFonts w:cs="Arial"/>
          <w:spacing w:val="-4"/>
          <w:sz w:val="16"/>
          <w:szCs w:val="16"/>
        </w:rPr>
        <w:t xml:space="preserve">5 &amp; </w:t>
      </w:r>
      <w:r w:rsidR="00951CA6" w:rsidRPr="00633952">
        <w:rPr>
          <w:rFonts w:cs="Arial"/>
          <w:spacing w:val="-6"/>
          <w:sz w:val="16"/>
          <w:szCs w:val="16"/>
        </w:rPr>
        <w:t>1</w:t>
      </w:r>
      <w:r w:rsidR="00951CA6" w:rsidRPr="00633952">
        <w:rPr>
          <w:rFonts w:cs="Arial"/>
          <w:sz w:val="16"/>
          <w:szCs w:val="16"/>
        </w:rPr>
        <w:t>7</w:t>
      </w:r>
      <w:r w:rsidR="00951CA6" w:rsidRPr="00633952">
        <w:rPr>
          <w:rFonts w:cs="Arial"/>
          <w:spacing w:val="-4"/>
          <w:sz w:val="16"/>
          <w:szCs w:val="16"/>
        </w:rPr>
        <w:t>)</w:t>
      </w:r>
      <w:r w:rsidR="00396F43" w:rsidRPr="00DA3A25">
        <w:rPr>
          <w:rFonts w:cs="Arial"/>
          <w:sz w:val="20"/>
        </w:rPr>
        <w:t xml:space="preserve"> </w:t>
      </w:r>
      <w:r w:rsidR="008D23C2" w:rsidRPr="00DA3A25">
        <w:rPr>
          <w:rFonts w:cs="Arial"/>
          <w:sz w:val="20"/>
        </w:rPr>
        <w:t>(</w:t>
      </w:r>
      <w:r w:rsidR="0086181D" w:rsidRPr="00DA3A25">
        <w:rPr>
          <w:rFonts w:cs="Arial"/>
          <w:sz w:val="20"/>
        </w:rPr>
        <w:t>S</w:t>
      </w:r>
      <w:r w:rsidR="0086181D" w:rsidRPr="00DA3A25">
        <w:rPr>
          <w:rFonts w:cs="Arial"/>
          <w:spacing w:val="-4"/>
          <w:sz w:val="20"/>
        </w:rPr>
        <w:t>o,</w:t>
      </w:r>
      <w:r w:rsidR="0086181D" w:rsidRPr="00DA3A25">
        <w:rPr>
          <w:rFonts w:cs="Arial"/>
          <w:sz w:val="20"/>
        </w:rPr>
        <w:t xml:space="preserve"> w</w:t>
      </w:r>
      <w:r w:rsidR="00B118C6" w:rsidRPr="00DA3A25">
        <w:rPr>
          <w:rFonts w:cs="Arial"/>
          <w:sz w:val="20"/>
        </w:rPr>
        <w:t xml:space="preserve">ho </w:t>
      </w:r>
      <w:r w:rsidR="0086181D" w:rsidRPr="00DA3A25">
        <w:rPr>
          <w:rFonts w:cs="Arial"/>
          <w:sz w:val="20"/>
        </w:rPr>
        <w:t xml:space="preserve">should we </w:t>
      </w:r>
      <w:r w:rsidR="00321406" w:rsidRPr="00DA3A25">
        <w:rPr>
          <w:rFonts w:cs="Arial"/>
          <w:spacing w:val="2"/>
          <w:sz w:val="20"/>
        </w:rPr>
        <w:t>c</w:t>
      </w:r>
      <w:r w:rsidR="0086181D" w:rsidRPr="00DA3A25">
        <w:rPr>
          <w:rFonts w:cs="Arial"/>
          <w:sz w:val="20"/>
        </w:rPr>
        <w:t>on</w:t>
      </w:r>
      <w:r w:rsidR="00321406" w:rsidRPr="00DA3A25">
        <w:rPr>
          <w:rFonts w:cs="Arial"/>
          <w:spacing w:val="2"/>
          <w:sz w:val="20"/>
        </w:rPr>
        <w:t>c</w:t>
      </w:r>
      <w:r w:rsidR="0086181D" w:rsidRPr="00DA3A25">
        <w:rPr>
          <w:rFonts w:cs="Arial"/>
          <w:sz w:val="20"/>
        </w:rPr>
        <w:t xml:space="preserve">lude </w:t>
      </w:r>
      <w:r w:rsidR="00072BEF" w:rsidRPr="00DA3A25">
        <w:rPr>
          <w:rFonts w:cs="Arial"/>
          <w:sz w:val="20"/>
        </w:rPr>
        <w:t>i</w:t>
      </w:r>
      <w:r w:rsidR="0086181D" w:rsidRPr="00DA3A25">
        <w:rPr>
          <w:rFonts w:cs="Arial"/>
          <w:sz w:val="20"/>
        </w:rPr>
        <w:t xml:space="preserve">s </w:t>
      </w:r>
      <w:r w:rsidR="00B118C6" w:rsidRPr="00DA3A25">
        <w:rPr>
          <w:rFonts w:cs="Arial"/>
          <w:sz w:val="20"/>
        </w:rPr>
        <w:t>build</w:t>
      </w:r>
      <w:r w:rsidR="0086181D" w:rsidRPr="00DA3A25">
        <w:rPr>
          <w:rFonts w:cs="Arial"/>
          <w:sz w:val="20"/>
        </w:rPr>
        <w:t>ing</w:t>
      </w:r>
      <w:r w:rsidR="00B118C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118C6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B118C6" w:rsidRPr="00DA3A25">
        <w:rPr>
          <w:rFonts w:cs="Arial"/>
          <w:sz w:val="20"/>
        </w:rPr>
        <w:t>h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B118C6" w:rsidRPr="00DA3A25">
        <w:rPr>
          <w:rFonts w:cs="Arial"/>
          <w:spacing w:val="-2"/>
          <w:sz w:val="20"/>
        </w:rPr>
        <w:t>h?</w:t>
      </w:r>
      <w:r w:rsidR="005970A4" w:rsidRPr="00DA3A25">
        <w:rPr>
          <w:rFonts w:cs="Arial"/>
          <w:spacing w:val="-2"/>
          <w:sz w:val="20"/>
        </w:rPr>
        <w:t xml:space="preserve"> </w:t>
      </w:r>
      <w:r w:rsidR="00646D3A" w:rsidRPr="00DA3A25">
        <w:rPr>
          <w:rFonts w:cs="Arial"/>
          <w:sz w:val="20"/>
        </w:rPr>
        <w:t>See</w:t>
      </w:r>
      <w:r w:rsidR="00C64D50" w:rsidRPr="00DA3A25">
        <w:rPr>
          <w:rFonts w:cs="Arial"/>
          <w:sz w:val="20"/>
        </w:rPr>
        <w:t xml:space="preserve"> Ma</w:t>
      </w:r>
      <w:r w:rsidR="00200AA4" w:rsidRPr="00DA3A25">
        <w:rPr>
          <w:rFonts w:cs="Arial"/>
          <w:spacing w:val="4"/>
          <w:sz w:val="20"/>
        </w:rPr>
        <w:t>tt</w:t>
      </w:r>
      <w:r w:rsidR="00C64D50" w:rsidRPr="00DA3A25">
        <w:rPr>
          <w:rFonts w:cs="Arial"/>
          <w:sz w:val="20"/>
        </w:rPr>
        <w:t>hew 16:28</w:t>
      </w:r>
      <w:r w:rsidR="00197CFF" w:rsidRPr="00DA3A25">
        <w:rPr>
          <w:rFonts w:cs="Arial"/>
          <w:sz w:val="20"/>
        </w:rPr>
        <w:t xml:space="preserve">, where Jesus said, </w:t>
      </w:r>
      <w:r w:rsidR="00646D3A" w:rsidRPr="00DA3A25">
        <w:rPr>
          <w:rFonts w:cs="Arial"/>
          <w:sz w:val="20"/>
        </w:rPr>
        <w:t>"</w:t>
      </w:r>
      <w:r w:rsidR="00F11A9D" w:rsidRPr="00DA3A25">
        <w:rPr>
          <w:rFonts w:cs="Arial"/>
          <w:sz w:val="20"/>
        </w:rPr>
        <w:t xml:space="preserve">I will build my </w:t>
      </w:r>
      <w:r w:rsidR="00E95871" w:rsidRPr="00DA3A25">
        <w:rPr>
          <w:rFonts w:cs="Arial"/>
          <w:spacing w:val="2"/>
          <w:sz w:val="20"/>
        </w:rPr>
        <w:t>c</w:t>
      </w:r>
      <w:r w:rsidR="00F11A9D" w:rsidRPr="00DA3A25">
        <w:rPr>
          <w:rFonts w:cs="Arial"/>
          <w:sz w:val="20"/>
        </w:rPr>
        <w:t>h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F11A9D" w:rsidRPr="00DA3A25">
        <w:rPr>
          <w:rFonts w:cs="Arial"/>
          <w:sz w:val="20"/>
        </w:rPr>
        <w:t>h</w:t>
      </w:r>
      <w:r w:rsidR="00507239" w:rsidRPr="00DA3A25">
        <w:rPr>
          <w:rFonts w:cs="Arial"/>
          <w:sz w:val="20"/>
        </w:rPr>
        <w:t>…</w:t>
      </w:r>
      <w:r w:rsidR="00347C77" w:rsidRPr="00DA3A25">
        <w:rPr>
          <w:rFonts w:cs="Arial"/>
          <w:sz w:val="20"/>
        </w:rPr>
        <w:t xml:space="preserve"> </w:t>
      </w:r>
      <w:r w:rsidR="00646D3A" w:rsidRPr="00DA3A25">
        <w:rPr>
          <w:rFonts w:cs="Arial"/>
          <w:sz w:val="20"/>
        </w:rPr>
        <w:t>"</w:t>
      </w:r>
      <w:r w:rsidR="00EE16D7" w:rsidRPr="00DA3A25">
        <w:rPr>
          <w:rFonts w:cs="Arial"/>
          <w:spacing w:val="-4"/>
          <w:sz w:val="20"/>
        </w:rPr>
        <w:t>)</w:t>
      </w:r>
    </w:p>
    <w:p w14:paraId="4B90A28B" w14:textId="73CC6E86" w:rsidR="00CD0D62" w:rsidRPr="00DA3A25" w:rsidRDefault="00CD0D6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bookmarkEnd w:id="283"/>
    <w:p w14:paraId="4D7C34D9" w14:textId="46CAF68E" w:rsidR="007D2F4E" w:rsidRPr="00DA3A25" w:rsidRDefault="00AD4757" w:rsidP="00D852FE">
      <w:pPr>
        <w:tabs>
          <w:tab w:val="left" w:pos="2498"/>
        </w:tabs>
        <w:spacing w:line="240" w:lineRule="auto"/>
        <w:jc w:val="both"/>
        <w:rPr>
          <w:rFonts w:cs="Arial"/>
          <w:spacing w:val="-2"/>
          <w:sz w:val="20"/>
        </w:rPr>
      </w:pPr>
      <w:r w:rsidRPr="00DA3A25">
        <w:rPr>
          <w:rFonts w:cs="Arial"/>
          <w:sz w:val="20"/>
        </w:rPr>
        <w:t>T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</w:t>
      </w:r>
      <w:r w:rsidR="003F5330" w:rsidRPr="00DA3A25">
        <w:rPr>
          <w:rFonts w:cs="Arial"/>
          <w:sz w:val="20"/>
        </w:rPr>
        <w:t xml:space="preserve">, "have </w:t>
      </w:r>
      <w:r w:rsidR="003F5330" w:rsidRPr="00DA3A25">
        <w:rPr>
          <w:rFonts w:cs="Arial"/>
          <w:spacing w:val="2"/>
          <w:sz w:val="20"/>
        </w:rPr>
        <w:t>f</w:t>
      </w:r>
      <w:r w:rsidR="003F5330" w:rsidRPr="00DA3A25">
        <w:rPr>
          <w:rFonts w:cs="Arial"/>
          <w:sz w:val="20"/>
        </w:rPr>
        <w:t>e</w:t>
      </w:r>
      <w:r w:rsidR="003F5330" w:rsidRPr="00DA3A25">
        <w:rPr>
          <w:rFonts w:cs="Arial"/>
          <w:spacing w:val="4"/>
          <w:sz w:val="20"/>
        </w:rPr>
        <w:t>r</w:t>
      </w:r>
      <w:r w:rsidR="003F5330" w:rsidRPr="00DA3A25">
        <w:rPr>
          <w:rFonts w:cs="Arial"/>
          <w:sz w:val="20"/>
        </w:rPr>
        <w:t>ven</w:t>
      </w:r>
      <w:r w:rsidR="003F5330" w:rsidRPr="00DA3A25">
        <w:rPr>
          <w:rFonts w:cs="Arial"/>
          <w:spacing w:val="-2"/>
          <w:sz w:val="20"/>
        </w:rPr>
        <w:t xml:space="preserve">t </w:t>
      </w:r>
      <w:r w:rsidR="003F5330" w:rsidRPr="00DA3A25">
        <w:rPr>
          <w:rFonts w:cs="Arial"/>
          <w:spacing w:val="2"/>
          <w:sz w:val="20"/>
        </w:rPr>
        <w:t>c</w:t>
      </w:r>
      <w:r w:rsidR="003F5330" w:rsidRPr="00DA3A25">
        <w:rPr>
          <w:rFonts w:cs="Arial"/>
          <w:sz w:val="20"/>
        </w:rPr>
        <w:t>ha</w:t>
      </w:r>
      <w:r w:rsidR="003F5330" w:rsidRPr="00DA3A25">
        <w:rPr>
          <w:rFonts w:cs="Arial"/>
          <w:spacing w:val="2"/>
          <w:sz w:val="20"/>
        </w:rPr>
        <w:t>ri</w:t>
      </w:r>
      <w:r w:rsidR="003F5330" w:rsidRPr="00DA3A25">
        <w:rPr>
          <w:rFonts w:cs="Arial"/>
          <w:spacing w:val="4"/>
          <w:sz w:val="20"/>
        </w:rPr>
        <w:t>t</w:t>
      </w:r>
      <w:r w:rsidR="003F5330" w:rsidRPr="00DA3A25">
        <w:rPr>
          <w:rFonts w:cs="Arial"/>
          <w:sz w:val="20"/>
        </w:rPr>
        <w:t xml:space="preserve">y </w:t>
      </w:r>
      <w:r w:rsidR="003F5330" w:rsidRPr="00DA3A25">
        <w:rPr>
          <w:rFonts w:cs="Arial"/>
          <w:spacing w:val="4"/>
          <w:sz w:val="20"/>
        </w:rPr>
        <w:t>[</w:t>
      </w:r>
      <w:r w:rsidR="003F5330" w:rsidRPr="00DA3A25">
        <w:rPr>
          <w:rFonts w:cs="Arial"/>
          <w:sz w:val="20"/>
        </w:rPr>
        <w:t>love] among you</w:t>
      </w:r>
      <w:r w:rsidR="003F5330" w:rsidRPr="00DA3A25">
        <w:rPr>
          <w:rFonts w:cs="Arial"/>
          <w:spacing w:val="2"/>
          <w:sz w:val="20"/>
        </w:rPr>
        <w:t>r</w:t>
      </w:r>
      <w:r w:rsidR="003F5330" w:rsidRPr="00DA3A25">
        <w:rPr>
          <w:rFonts w:cs="Arial"/>
          <w:sz w:val="20"/>
        </w:rPr>
        <w:t xml:space="preserve">selves" </w:t>
      </w:r>
      <w:r w:rsidR="003F5330" w:rsidRPr="00633952">
        <w:rPr>
          <w:rFonts w:cs="Arial"/>
          <w:sz w:val="16"/>
          <w:szCs w:val="16"/>
        </w:rPr>
        <w:t>(1P</w:t>
      </w:r>
      <w:r w:rsidR="003F5330" w:rsidRPr="00633952">
        <w:rPr>
          <w:rFonts w:cs="Arial"/>
          <w:spacing w:val="-2"/>
          <w:sz w:val="16"/>
          <w:szCs w:val="16"/>
        </w:rPr>
        <w:t xml:space="preserve">t </w:t>
      </w:r>
      <w:r w:rsidR="003F5330" w:rsidRPr="00633952">
        <w:rPr>
          <w:rFonts w:cs="Arial"/>
          <w:sz w:val="16"/>
          <w:szCs w:val="16"/>
        </w:rPr>
        <w:t>4:8)</w:t>
      </w:r>
      <w:r w:rsidR="003F4B99" w:rsidRPr="00DA3A25">
        <w:rPr>
          <w:rFonts w:cs="Arial"/>
          <w:sz w:val="20"/>
        </w:rPr>
        <w:t xml:space="preserve"> </w:t>
      </w:r>
      <w:r w:rsidR="00765544" w:rsidRPr="00DA3A25">
        <w:rPr>
          <w:rFonts w:cs="Arial"/>
          <w:spacing w:val="2"/>
          <w:sz w:val="20"/>
        </w:rPr>
        <w:t>r</w:t>
      </w:r>
      <w:r w:rsidR="00FC53AD" w:rsidRPr="00DA3A25">
        <w:rPr>
          <w:rFonts w:cs="Arial"/>
          <w:sz w:val="20"/>
        </w:rPr>
        <w:t>emind</w:t>
      </w:r>
      <w:r w:rsidR="003F4B99" w:rsidRPr="00DA3A25">
        <w:rPr>
          <w:rFonts w:cs="Arial"/>
          <w:sz w:val="20"/>
        </w:rPr>
        <w:t>ed</w:t>
      </w:r>
      <w:r w:rsidR="00FC53AD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3F5330" w:rsidRPr="00DA3A25">
        <w:rPr>
          <w:rFonts w:cs="Arial"/>
          <w:sz w:val="20"/>
        </w:rPr>
        <w:t>he bre</w:t>
      </w:r>
      <w:r w:rsidR="00D84DB8" w:rsidRPr="00DA3A25">
        <w:rPr>
          <w:rFonts w:cs="Arial"/>
          <w:spacing w:val="2"/>
          <w:sz w:val="20"/>
        </w:rPr>
        <w:t>t</w:t>
      </w:r>
      <w:r w:rsidR="003F5330" w:rsidRPr="00DA3A25">
        <w:rPr>
          <w:rFonts w:cs="Arial"/>
          <w:sz w:val="20"/>
        </w:rPr>
        <w:t>hre</w:t>
      </w:r>
      <w:r w:rsidR="00FC53AD" w:rsidRPr="00DA3A25">
        <w:rPr>
          <w:rFonts w:cs="Arial"/>
          <w:sz w:val="20"/>
        </w:rPr>
        <w:t xml:space="preserve">n about </w:t>
      </w:r>
      <w:r w:rsidR="00D84DB8" w:rsidRPr="00DA3A25">
        <w:rPr>
          <w:rFonts w:cs="Arial"/>
          <w:spacing w:val="2"/>
          <w:sz w:val="20"/>
        </w:rPr>
        <w:t>t</w:t>
      </w:r>
      <w:r w:rsidR="00FC53AD" w:rsidRPr="00DA3A25">
        <w:rPr>
          <w:rFonts w:cs="Arial"/>
          <w:sz w:val="20"/>
        </w:rPr>
        <w:t xml:space="preserve">he </w:t>
      </w:r>
      <w:r w:rsidR="003F4B99" w:rsidRPr="00DA3A25">
        <w:rPr>
          <w:rFonts w:cs="Arial"/>
          <w:sz w:val="20"/>
        </w:rPr>
        <w:t xml:space="preserve">kind of </w:t>
      </w:r>
      <w:r w:rsidR="003F5330" w:rsidRPr="00DA3A25">
        <w:rPr>
          <w:rFonts w:cs="Arial"/>
          <w:spacing w:val="2"/>
          <w:sz w:val="20"/>
        </w:rPr>
        <w:t xml:space="preserve">love </w:t>
      </w:r>
      <w:r w:rsidR="00D84DB8" w:rsidRPr="00DA3A25">
        <w:rPr>
          <w:rFonts w:cs="Arial"/>
          <w:spacing w:val="2"/>
          <w:sz w:val="20"/>
        </w:rPr>
        <w:t>t</w:t>
      </w:r>
      <w:r w:rsidR="007B0A5F" w:rsidRPr="00DA3A25">
        <w:rPr>
          <w:rFonts w:cs="Arial"/>
          <w:sz w:val="20"/>
        </w:rPr>
        <w:t>hey should</w:t>
      </w:r>
      <w:r w:rsidR="003F4B99" w:rsidRPr="00DA3A25">
        <w:rPr>
          <w:rFonts w:cs="Arial"/>
          <w:sz w:val="20"/>
        </w:rPr>
        <w:t xml:space="preserve"> show for o</w:t>
      </w:r>
      <w:r w:rsidR="00D84DB8" w:rsidRPr="00DA3A25">
        <w:rPr>
          <w:rFonts w:cs="Arial"/>
          <w:spacing w:val="2"/>
          <w:sz w:val="20"/>
        </w:rPr>
        <w:t>t</w:t>
      </w:r>
      <w:r w:rsidR="003F4B99" w:rsidRPr="00DA3A25">
        <w:rPr>
          <w:rFonts w:cs="Arial"/>
          <w:sz w:val="20"/>
        </w:rPr>
        <w:t>he</w:t>
      </w:r>
      <w:r w:rsidR="00765544" w:rsidRPr="00DA3A25">
        <w:rPr>
          <w:rFonts w:cs="Arial"/>
          <w:spacing w:val="2"/>
          <w:sz w:val="20"/>
        </w:rPr>
        <w:t>r</w:t>
      </w:r>
      <w:r w:rsidR="003F4B99" w:rsidRPr="00DA3A25">
        <w:rPr>
          <w:rFonts w:cs="Arial"/>
          <w:sz w:val="20"/>
        </w:rPr>
        <w:t>s</w:t>
      </w:r>
      <w:r w:rsidR="005169C3" w:rsidRPr="00DA3A25">
        <w:rPr>
          <w:rFonts w:cs="Arial"/>
          <w:sz w:val="20"/>
        </w:rPr>
        <w:t xml:space="preserve"> who a</w:t>
      </w:r>
      <w:r w:rsidR="00765544" w:rsidRPr="00DA3A25">
        <w:rPr>
          <w:rFonts w:cs="Arial"/>
          <w:spacing w:val="2"/>
          <w:sz w:val="20"/>
        </w:rPr>
        <w:t>r</w:t>
      </w:r>
      <w:r w:rsidR="005169C3" w:rsidRPr="00DA3A25">
        <w:rPr>
          <w:rFonts w:cs="Arial"/>
          <w:sz w:val="20"/>
        </w:rPr>
        <w:t xml:space="preserve">e in </w:t>
      </w:r>
      <w:r w:rsidR="00D84DB8" w:rsidRPr="00DA3A25">
        <w:rPr>
          <w:rFonts w:cs="Arial"/>
          <w:spacing w:val="2"/>
          <w:sz w:val="20"/>
        </w:rPr>
        <w:t>t</w:t>
      </w:r>
      <w:r w:rsidR="005169C3" w:rsidRPr="00DA3A25">
        <w:rPr>
          <w:rFonts w:cs="Arial"/>
          <w:sz w:val="20"/>
        </w:rPr>
        <w:t>he body of Ch</w:t>
      </w:r>
      <w:r w:rsidR="00765544" w:rsidRPr="00DA3A25">
        <w:rPr>
          <w:rFonts w:cs="Arial"/>
          <w:spacing w:val="2"/>
          <w:sz w:val="20"/>
        </w:rPr>
        <w:t>r</w:t>
      </w:r>
      <w:r w:rsidR="005169C3" w:rsidRPr="00DA3A25">
        <w:rPr>
          <w:rFonts w:cs="Arial"/>
          <w:sz w:val="20"/>
        </w:rPr>
        <w:t>ist</w:t>
      </w:r>
      <w:r w:rsidR="001449D0" w:rsidRPr="00DA3A25">
        <w:rPr>
          <w:rFonts w:cs="Arial"/>
          <w:sz w:val="20"/>
        </w:rPr>
        <w:t>. "</w:t>
      </w:r>
      <w:r w:rsidR="00E16E0C" w:rsidRPr="00DA3A25">
        <w:rPr>
          <w:rFonts w:cs="Arial"/>
          <w:sz w:val="20"/>
        </w:rPr>
        <w:t>A</w:t>
      </w:r>
      <w:r w:rsidR="001449D0" w:rsidRPr="00DA3A25">
        <w:rPr>
          <w:rFonts w:cs="Arial"/>
          <w:sz w:val="20"/>
        </w:rPr>
        <w:t>mong you</w:t>
      </w:r>
      <w:r w:rsidR="001F6278" w:rsidRPr="00DA3A25">
        <w:rPr>
          <w:rFonts w:cs="Arial"/>
          <w:spacing w:val="2"/>
          <w:sz w:val="20"/>
        </w:rPr>
        <w:t>r</w:t>
      </w:r>
      <w:r w:rsidR="001449D0" w:rsidRPr="00DA3A25">
        <w:rPr>
          <w:rFonts w:cs="Arial"/>
          <w:sz w:val="20"/>
        </w:rPr>
        <w:t xml:space="preserve">selves" </w:t>
      </w:r>
      <w:r w:rsidR="001F6278" w:rsidRPr="00DA3A25">
        <w:rPr>
          <w:rFonts w:cs="Arial"/>
          <w:sz w:val="20"/>
        </w:rPr>
        <w:t>was</w:t>
      </w:r>
      <w:r w:rsidR="001449D0" w:rsidRPr="00DA3A25">
        <w:rPr>
          <w:rFonts w:cs="Arial"/>
          <w:sz w:val="20"/>
        </w:rPr>
        <w:t xml:space="preserve"> not</w:t>
      </w:r>
      <w:r w:rsidR="00C24E36" w:rsidRPr="00DA3A25">
        <w:rPr>
          <w:rFonts w:cs="Arial"/>
          <w:sz w:val="20"/>
        </w:rPr>
        <w:t xml:space="preserve"> </w:t>
      </w:r>
      <w:r w:rsidR="001F6278" w:rsidRPr="00DA3A25">
        <w:rPr>
          <w:rFonts w:cs="Arial"/>
          <w:spacing w:val="2"/>
          <w:sz w:val="20"/>
        </w:rPr>
        <w:t>a reference</w:t>
      </w:r>
      <w:r w:rsidR="00C24E36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1449D0" w:rsidRPr="00DA3A25">
        <w:rPr>
          <w:rFonts w:cs="Arial"/>
          <w:sz w:val="20"/>
        </w:rPr>
        <w:t>o</w:t>
      </w:r>
      <w:r w:rsidR="00C24E36" w:rsidRPr="00DA3A25">
        <w:rPr>
          <w:rFonts w:cs="Arial"/>
          <w:sz w:val="20"/>
        </w:rPr>
        <w:t xml:space="preserve"> all human beings</w:t>
      </w:r>
      <w:r w:rsidR="001F6278" w:rsidRPr="00DA3A25">
        <w:rPr>
          <w:rFonts w:cs="Arial"/>
          <w:sz w:val="20"/>
        </w:rPr>
        <w:t>. Neve</w:t>
      </w:r>
      <w:r w:rsidR="001F6278" w:rsidRPr="00DA3A25">
        <w:rPr>
          <w:rFonts w:cs="Arial"/>
          <w:spacing w:val="6"/>
          <w:sz w:val="20"/>
        </w:rPr>
        <w:t>r</w:t>
      </w:r>
      <w:r w:rsidR="00D84DB8" w:rsidRPr="00DA3A25">
        <w:rPr>
          <w:rFonts w:cs="Arial"/>
          <w:spacing w:val="2"/>
          <w:sz w:val="20"/>
        </w:rPr>
        <w:t>t</w:t>
      </w:r>
      <w:r w:rsidR="001F6278" w:rsidRPr="00DA3A25">
        <w:rPr>
          <w:rFonts w:cs="Arial"/>
          <w:sz w:val="20"/>
        </w:rPr>
        <w:t>heless,</w:t>
      </w:r>
      <w:r w:rsidR="00C24E36" w:rsidRPr="00DA3A25">
        <w:rPr>
          <w:rFonts w:cs="Arial"/>
          <w:sz w:val="20"/>
        </w:rPr>
        <w:t xml:space="preserve"> we a</w:t>
      </w:r>
      <w:r w:rsidR="001F6278" w:rsidRPr="00DA3A25">
        <w:rPr>
          <w:rFonts w:cs="Arial"/>
          <w:spacing w:val="2"/>
          <w:sz w:val="20"/>
        </w:rPr>
        <w:t>r</w:t>
      </w:r>
      <w:r w:rsidR="00C24E36" w:rsidRPr="00DA3A25">
        <w:rPr>
          <w:rFonts w:cs="Arial"/>
          <w:sz w:val="20"/>
        </w:rPr>
        <w:t>e</w:t>
      </w:r>
      <w:r w:rsidR="000F3410" w:rsidRPr="00DA3A25">
        <w:rPr>
          <w:rFonts w:cs="Arial"/>
          <w:sz w:val="20"/>
        </w:rPr>
        <w:t xml:space="preserve"> </w:t>
      </w:r>
      <w:r w:rsidR="00A95B2B" w:rsidRPr="00DA3A25">
        <w:rPr>
          <w:rFonts w:cs="Arial"/>
          <w:sz w:val="20"/>
        </w:rPr>
        <w:fldChar w:fldCharType="begin"/>
      </w:r>
      <w:r w:rsidR="00A95B2B" w:rsidRPr="00DA3A25">
        <w:rPr>
          <w:sz w:val="20"/>
        </w:rPr>
        <w:instrText xml:space="preserve"> XE "</w:instrText>
      </w:r>
      <w:r w:rsidR="00A95B2B" w:rsidRPr="00DA3A25">
        <w:rPr>
          <w:rFonts w:cs="Arial"/>
          <w:sz w:val="20"/>
        </w:rPr>
        <w:instrText>Jesus:</w:instrText>
      </w:r>
      <w:r w:rsidR="00A95B2B" w:rsidRPr="00DA3A25">
        <w:rPr>
          <w:sz w:val="20"/>
        </w:rPr>
        <w:instrText xml:space="preserve">body of Christ" </w:instrText>
      </w:r>
      <w:r w:rsidR="00A95B2B" w:rsidRPr="00DA3A25">
        <w:rPr>
          <w:rFonts w:cs="Arial"/>
          <w:sz w:val="20"/>
        </w:rPr>
        <w:fldChar w:fldCharType="end"/>
      </w:r>
      <w:r w:rsidR="00E87DAE" w:rsidRPr="00DA3A25">
        <w:rPr>
          <w:rFonts w:cs="Arial"/>
          <w:sz w:val="20"/>
        </w:rPr>
        <w:t>s</w:t>
      </w:r>
      <w:r w:rsidR="00D84DB8" w:rsidRPr="00DA3A25">
        <w:rPr>
          <w:rFonts w:cs="Arial"/>
          <w:spacing w:val="2"/>
          <w:sz w:val="20"/>
        </w:rPr>
        <w:t>t</w:t>
      </w:r>
      <w:r w:rsidR="00E87DAE" w:rsidRPr="00DA3A25">
        <w:rPr>
          <w:rFonts w:cs="Arial"/>
          <w:sz w:val="20"/>
        </w:rPr>
        <w:t>ill</w:t>
      </w:r>
      <w:r w:rsidR="000F3410" w:rsidRPr="00DA3A25">
        <w:rPr>
          <w:rFonts w:cs="Arial"/>
          <w:sz w:val="20"/>
        </w:rPr>
        <w:t xml:space="preserve"> obliged </w:t>
      </w:r>
      <w:r w:rsidR="00D84DB8" w:rsidRPr="00DA3A25">
        <w:rPr>
          <w:rFonts w:cs="Arial"/>
          <w:spacing w:val="2"/>
          <w:sz w:val="20"/>
        </w:rPr>
        <w:t>t</w:t>
      </w:r>
      <w:r w:rsidR="000F3410" w:rsidRPr="00DA3A25">
        <w:rPr>
          <w:rFonts w:cs="Arial"/>
          <w:sz w:val="20"/>
        </w:rPr>
        <w:t>o "</w:t>
      </w:r>
      <w:r w:rsidR="000F3410" w:rsidRPr="00DA3A25">
        <w:rPr>
          <w:rFonts w:cs="Arial"/>
          <w:bCs/>
          <w:sz w:val="20"/>
        </w:rPr>
        <w:t>do good un</w:t>
      </w:r>
      <w:r w:rsidR="000F3410" w:rsidRPr="00DA3A25">
        <w:rPr>
          <w:rFonts w:cs="Arial"/>
          <w:bCs/>
          <w:spacing w:val="4"/>
          <w:sz w:val="20"/>
        </w:rPr>
        <w:t>t</w:t>
      </w:r>
      <w:r w:rsidR="000F3410" w:rsidRPr="00DA3A25">
        <w:rPr>
          <w:rFonts w:cs="Arial"/>
          <w:bCs/>
          <w:sz w:val="20"/>
        </w:rPr>
        <w:t>o all"</w:t>
      </w:r>
      <w:r w:rsidR="000F3410" w:rsidRPr="00DA3A25">
        <w:rPr>
          <w:rFonts w:cs="Arial"/>
          <w:sz w:val="20"/>
        </w:rPr>
        <w:t xml:space="preserve"> </w:t>
      </w:r>
      <w:r w:rsidR="000F3410" w:rsidRPr="00633952">
        <w:rPr>
          <w:rFonts w:cs="Arial"/>
          <w:sz w:val="16"/>
          <w:szCs w:val="16"/>
        </w:rPr>
        <w:t>(Gal 6:10)</w:t>
      </w:r>
      <w:r w:rsidR="00E87DAE" w:rsidRPr="00DA3A25">
        <w:rPr>
          <w:rFonts w:cs="Arial"/>
          <w:sz w:val="20"/>
        </w:rPr>
        <w:t>,</w:t>
      </w:r>
      <w:r w:rsidR="00765544" w:rsidRPr="00DA3A25">
        <w:rPr>
          <w:rFonts w:cs="Arial"/>
          <w:sz w:val="20"/>
        </w:rPr>
        <w:t xml:space="preserve"> as was no</w:t>
      </w:r>
      <w:r w:rsidR="00D84DB8" w:rsidRPr="00DA3A25">
        <w:rPr>
          <w:rFonts w:cs="Arial"/>
          <w:spacing w:val="2"/>
          <w:sz w:val="20"/>
        </w:rPr>
        <w:t>t</w:t>
      </w:r>
      <w:r w:rsidR="00765544" w:rsidRPr="00DA3A25">
        <w:rPr>
          <w:rFonts w:cs="Arial"/>
          <w:sz w:val="20"/>
        </w:rPr>
        <w:t>ed ea</w:t>
      </w:r>
      <w:r w:rsidR="001F6278" w:rsidRPr="00DA3A25">
        <w:rPr>
          <w:rFonts w:cs="Arial"/>
          <w:spacing w:val="2"/>
          <w:sz w:val="20"/>
        </w:rPr>
        <w:t>r</w:t>
      </w:r>
      <w:r w:rsidR="00765544" w:rsidRPr="00DA3A25">
        <w:rPr>
          <w:rFonts w:cs="Arial"/>
          <w:sz w:val="20"/>
        </w:rPr>
        <w:t>lier</w:t>
      </w:r>
      <w:r w:rsidR="00E87DAE" w:rsidRPr="00DA3A25">
        <w:rPr>
          <w:rFonts w:cs="Arial"/>
          <w:sz w:val="20"/>
        </w:rPr>
        <w:t>.</w:t>
      </w:r>
      <w:r w:rsidR="007E39BA">
        <w:rPr>
          <w:rFonts w:cs="Arial"/>
          <w:sz w:val="20"/>
        </w:rPr>
        <w:t xml:space="preserve"> </w:t>
      </w:r>
      <w:r w:rsidR="00EE16D7" w:rsidRPr="00DA3A25">
        <w:rPr>
          <w:rFonts w:cs="Arial"/>
          <w:sz w:val="20"/>
        </w:rPr>
        <w:t>"</w:t>
      </w:r>
      <w:r w:rsidR="00EE16D7" w:rsidRPr="00DA3A25">
        <w:rPr>
          <w:rFonts w:cs="Arial"/>
          <w:i/>
          <w:sz w:val="20"/>
        </w:rPr>
        <w:t>Be</w:t>
      </w:r>
      <w:r w:rsidR="00EE16D7" w:rsidRPr="00DA3A25">
        <w:rPr>
          <w:rFonts w:cs="Arial"/>
          <w:sz w:val="20"/>
        </w:rPr>
        <w:t xml:space="preserve"> kindly a</w:t>
      </w:r>
      <w:r w:rsidR="00EE16D7" w:rsidRPr="00DA3A25">
        <w:rPr>
          <w:rFonts w:cs="Arial"/>
          <w:spacing w:val="6"/>
          <w:sz w:val="20"/>
        </w:rPr>
        <w:t>f</w:t>
      </w:r>
      <w:r w:rsidR="00EE16D7" w:rsidRPr="00DA3A25">
        <w:rPr>
          <w:rFonts w:cs="Arial"/>
          <w:spacing w:val="2"/>
          <w:sz w:val="20"/>
        </w:rPr>
        <w:t>f</w:t>
      </w:r>
      <w:r w:rsidR="00EE16D7" w:rsidRPr="00DA3A25">
        <w:rPr>
          <w:rFonts w:cs="Arial"/>
          <w:sz w:val="20"/>
        </w:rPr>
        <w:t>e</w:t>
      </w:r>
      <w:r w:rsidR="00EE16D7" w:rsidRPr="00DA3A25">
        <w:rPr>
          <w:rFonts w:cs="Arial"/>
          <w:spacing w:val="2"/>
          <w:sz w:val="20"/>
        </w:rPr>
        <w:t>c</w:t>
      </w:r>
      <w:r w:rsidR="00EE16D7" w:rsidRPr="00DA3A25">
        <w:rPr>
          <w:rFonts w:cs="Arial"/>
          <w:spacing w:val="4"/>
          <w:sz w:val="20"/>
        </w:rPr>
        <w:t>t</w:t>
      </w:r>
      <w:r w:rsidR="00EE16D7" w:rsidRPr="00DA3A25">
        <w:rPr>
          <w:rFonts w:cs="Arial"/>
          <w:sz w:val="20"/>
        </w:rPr>
        <w:t xml:space="preserve">ioned one </w:t>
      </w:r>
      <w:r w:rsidR="00EE16D7" w:rsidRPr="00DA3A25">
        <w:rPr>
          <w:rFonts w:cs="Arial"/>
          <w:spacing w:val="4"/>
          <w:sz w:val="20"/>
        </w:rPr>
        <w:t>t</w:t>
      </w:r>
      <w:r w:rsidR="00EE16D7" w:rsidRPr="00DA3A25">
        <w:rPr>
          <w:rFonts w:cs="Arial"/>
          <w:sz w:val="20"/>
        </w:rPr>
        <w:t>o ano</w:t>
      </w:r>
      <w:r w:rsidR="00EE16D7" w:rsidRPr="00DA3A25">
        <w:rPr>
          <w:rFonts w:cs="Arial"/>
          <w:spacing w:val="4"/>
          <w:sz w:val="20"/>
        </w:rPr>
        <w:t>t</w:t>
      </w:r>
      <w:r w:rsidR="00EE16D7" w:rsidRPr="00DA3A25">
        <w:rPr>
          <w:rFonts w:cs="Arial"/>
          <w:sz w:val="20"/>
        </w:rPr>
        <w:t>he</w:t>
      </w:r>
      <w:r w:rsidR="00EE16D7" w:rsidRPr="00DA3A25">
        <w:rPr>
          <w:rFonts w:cs="Arial"/>
          <w:spacing w:val="-2"/>
          <w:sz w:val="20"/>
        </w:rPr>
        <w:t xml:space="preserve">r </w:t>
      </w:r>
      <w:r w:rsidR="00EE16D7" w:rsidRPr="00DA3A25">
        <w:rPr>
          <w:rFonts w:cs="Arial"/>
          <w:sz w:val="20"/>
        </w:rPr>
        <w:t>w</w:t>
      </w:r>
      <w:r w:rsidR="00EE16D7" w:rsidRPr="00DA3A25">
        <w:rPr>
          <w:rFonts w:cs="Arial"/>
          <w:spacing w:val="2"/>
          <w:sz w:val="20"/>
        </w:rPr>
        <w:t>i</w:t>
      </w:r>
      <w:r w:rsidR="00EE16D7" w:rsidRPr="00DA3A25">
        <w:rPr>
          <w:rFonts w:cs="Arial"/>
          <w:spacing w:val="4"/>
          <w:sz w:val="20"/>
        </w:rPr>
        <w:t>t</w:t>
      </w:r>
      <w:r w:rsidR="00EE16D7" w:rsidRPr="00DA3A25">
        <w:rPr>
          <w:rFonts w:cs="Arial"/>
          <w:sz w:val="20"/>
        </w:rPr>
        <w:t>h b</w:t>
      </w:r>
      <w:r w:rsidR="00EE16D7" w:rsidRPr="00DA3A25">
        <w:rPr>
          <w:rFonts w:cs="Arial"/>
          <w:spacing w:val="2"/>
          <w:sz w:val="20"/>
        </w:rPr>
        <w:t>r</w:t>
      </w:r>
      <w:r w:rsidR="00EE16D7" w:rsidRPr="00DA3A25">
        <w:rPr>
          <w:rFonts w:cs="Arial"/>
          <w:sz w:val="20"/>
        </w:rPr>
        <w:t>o</w:t>
      </w:r>
      <w:r w:rsidR="00EE16D7" w:rsidRPr="00DA3A25">
        <w:rPr>
          <w:rFonts w:cs="Arial"/>
          <w:spacing w:val="4"/>
          <w:sz w:val="20"/>
        </w:rPr>
        <w:t>t</w:t>
      </w:r>
      <w:r w:rsidR="00EE16D7" w:rsidRPr="00DA3A25">
        <w:rPr>
          <w:rFonts w:cs="Arial"/>
          <w:sz w:val="20"/>
        </w:rPr>
        <w:t>he</w:t>
      </w:r>
      <w:r w:rsidR="00EE16D7" w:rsidRPr="00DA3A25">
        <w:rPr>
          <w:rFonts w:cs="Arial"/>
          <w:spacing w:val="2"/>
          <w:sz w:val="20"/>
        </w:rPr>
        <w:t>r</w:t>
      </w:r>
      <w:r w:rsidR="00EE16D7" w:rsidRPr="00DA3A25">
        <w:rPr>
          <w:rFonts w:cs="Arial"/>
          <w:sz w:val="20"/>
        </w:rPr>
        <w:t>ly love; in hono</w:t>
      </w:r>
      <w:r w:rsidR="00EE16D7" w:rsidRPr="00DA3A25">
        <w:rPr>
          <w:rFonts w:cs="Arial"/>
          <w:spacing w:val="-2"/>
          <w:sz w:val="20"/>
        </w:rPr>
        <w:t xml:space="preserve">r </w:t>
      </w:r>
      <w:r w:rsidR="00EE16D7" w:rsidRPr="00DA3A25">
        <w:rPr>
          <w:rFonts w:cs="Arial"/>
          <w:sz w:val="20"/>
        </w:rPr>
        <w:t>p</w:t>
      </w:r>
      <w:r w:rsidR="00EE16D7" w:rsidRPr="00DA3A25">
        <w:rPr>
          <w:rFonts w:cs="Arial"/>
          <w:spacing w:val="2"/>
          <w:sz w:val="20"/>
        </w:rPr>
        <w:t>r</w:t>
      </w:r>
      <w:r w:rsidR="00EE16D7" w:rsidRPr="00DA3A25">
        <w:rPr>
          <w:rFonts w:cs="Arial"/>
          <w:sz w:val="20"/>
        </w:rPr>
        <w:t>e</w:t>
      </w:r>
      <w:r w:rsidR="00EE16D7" w:rsidRPr="00DA3A25">
        <w:rPr>
          <w:rFonts w:cs="Arial"/>
          <w:spacing w:val="2"/>
          <w:sz w:val="20"/>
        </w:rPr>
        <w:t>f</w:t>
      </w:r>
      <w:r w:rsidR="00EE16D7" w:rsidRPr="00DA3A25">
        <w:rPr>
          <w:rFonts w:cs="Arial"/>
          <w:sz w:val="20"/>
        </w:rPr>
        <w:t>e</w:t>
      </w:r>
      <w:r w:rsidR="00EE16D7" w:rsidRPr="00DA3A25">
        <w:rPr>
          <w:rFonts w:cs="Arial"/>
          <w:spacing w:val="2"/>
          <w:sz w:val="20"/>
        </w:rPr>
        <w:t>rr</w:t>
      </w:r>
      <w:r w:rsidR="00EE16D7" w:rsidRPr="00DA3A25">
        <w:rPr>
          <w:rFonts w:cs="Arial"/>
          <w:sz w:val="20"/>
        </w:rPr>
        <w:t>ing one ano</w:t>
      </w:r>
      <w:r w:rsidR="00EE16D7" w:rsidRPr="00DA3A25">
        <w:rPr>
          <w:rFonts w:cs="Arial"/>
          <w:spacing w:val="4"/>
          <w:sz w:val="20"/>
        </w:rPr>
        <w:t>t</w:t>
      </w:r>
      <w:r w:rsidR="00EE16D7" w:rsidRPr="00DA3A25">
        <w:rPr>
          <w:rFonts w:cs="Arial"/>
          <w:sz w:val="20"/>
        </w:rPr>
        <w:t>he</w:t>
      </w:r>
      <w:r w:rsidR="00EE16D7" w:rsidRPr="00DA3A25">
        <w:rPr>
          <w:rFonts w:cs="Arial"/>
          <w:spacing w:val="2"/>
          <w:sz w:val="20"/>
        </w:rPr>
        <w:t>r</w:t>
      </w:r>
      <w:r w:rsidR="00EE16D7" w:rsidRPr="00DA3A25">
        <w:rPr>
          <w:rFonts w:cs="Arial"/>
          <w:sz w:val="20"/>
        </w:rPr>
        <w:t xml:space="preserve">" </w:t>
      </w:r>
      <w:r w:rsidR="00EE16D7" w:rsidRPr="00633952">
        <w:rPr>
          <w:rFonts w:cs="Arial"/>
          <w:sz w:val="16"/>
          <w:szCs w:val="16"/>
        </w:rPr>
        <w:t>(Rom 12:10)</w:t>
      </w:r>
      <w:r w:rsidR="00EE16D7" w:rsidRPr="00DA3A25">
        <w:rPr>
          <w:rFonts w:cs="Arial"/>
          <w:sz w:val="20"/>
        </w:rPr>
        <w:t xml:space="preserve"> </w:t>
      </w:r>
      <w:r w:rsidR="00EE16D7" w:rsidRPr="00DA3A25">
        <w:rPr>
          <w:rFonts w:cs="Arial"/>
          <w:spacing w:val="2"/>
          <w:sz w:val="20"/>
        </w:rPr>
        <w:t xml:space="preserve">urges those in </w:t>
      </w:r>
      <w:r w:rsidR="00EE16D7" w:rsidRPr="00DA3A25">
        <w:rPr>
          <w:rFonts w:cs="Arial"/>
          <w:spacing w:val="4"/>
          <w:sz w:val="20"/>
        </w:rPr>
        <w:t>t</w:t>
      </w:r>
      <w:r w:rsidR="00EE16D7" w:rsidRPr="00DA3A25">
        <w:rPr>
          <w:rFonts w:cs="Arial"/>
          <w:sz w:val="20"/>
        </w:rPr>
        <w:t>he body o</w:t>
      </w:r>
      <w:r w:rsidR="00EE16D7" w:rsidRPr="00DA3A25">
        <w:rPr>
          <w:rFonts w:cs="Arial"/>
          <w:spacing w:val="-2"/>
          <w:sz w:val="20"/>
        </w:rPr>
        <w:t xml:space="preserve">f </w:t>
      </w:r>
      <w:r w:rsidR="00EE16D7" w:rsidRPr="00DA3A25">
        <w:rPr>
          <w:rFonts w:cs="Arial"/>
          <w:sz w:val="20"/>
        </w:rPr>
        <w:t>Ch</w:t>
      </w:r>
      <w:r w:rsidR="00EE16D7" w:rsidRPr="00DA3A25">
        <w:rPr>
          <w:rFonts w:cs="Arial"/>
          <w:spacing w:val="2"/>
          <w:sz w:val="20"/>
        </w:rPr>
        <w:t>r</w:t>
      </w:r>
      <w:r w:rsidR="00EE16D7" w:rsidRPr="00DA3A25">
        <w:rPr>
          <w:rFonts w:cs="Arial"/>
          <w:sz w:val="20"/>
        </w:rPr>
        <w:t xml:space="preserve">ist </w:t>
      </w:r>
      <w:r w:rsidR="00EE16D7" w:rsidRPr="00DA3A25">
        <w:rPr>
          <w:rFonts w:cs="Arial"/>
          <w:spacing w:val="4"/>
          <w:sz w:val="20"/>
        </w:rPr>
        <w:t>t</w:t>
      </w:r>
      <w:r w:rsidR="00EE16D7" w:rsidRPr="00DA3A25">
        <w:rPr>
          <w:rFonts w:cs="Arial"/>
          <w:sz w:val="20"/>
        </w:rPr>
        <w:t xml:space="preserve">o </w:t>
      </w:r>
      <w:r w:rsidR="00EE16D7" w:rsidRPr="00DA3A25">
        <w:rPr>
          <w:rFonts w:cs="Arial"/>
          <w:spacing w:val="2"/>
          <w:sz w:val="20"/>
        </w:rPr>
        <w:t>tr</w:t>
      </w:r>
      <w:r w:rsidR="00EE16D7" w:rsidRPr="00DA3A25">
        <w:rPr>
          <w:rFonts w:cs="Arial"/>
          <w:sz w:val="20"/>
        </w:rPr>
        <w:t>eat ea</w:t>
      </w:r>
      <w:r w:rsidR="00EE16D7" w:rsidRPr="00DA3A25">
        <w:rPr>
          <w:rFonts w:cs="Arial"/>
          <w:spacing w:val="2"/>
          <w:sz w:val="20"/>
        </w:rPr>
        <w:t>c</w:t>
      </w:r>
      <w:r w:rsidR="00EE16D7" w:rsidRPr="00DA3A25">
        <w:rPr>
          <w:rFonts w:cs="Arial"/>
          <w:sz w:val="20"/>
        </w:rPr>
        <w:t>h o</w:t>
      </w:r>
      <w:r w:rsidR="00D84DB8" w:rsidRPr="00DA3A25">
        <w:rPr>
          <w:rFonts w:cs="Arial"/>
          <w:spacing w:val="2"/>
          <w:sz w:val="20"/>
        </w:rPr>
        <w:t>t</w:t>
      </w:r>
      <w:r w:rsidR="00EE16D7" w:rsidRPr="00DA3A25">
        <w:rPr>
          <w:rFonts w:cs="Arial"/>
          <w:sz w:val="20"/>
        </w:rPr>
        <w:t xml:space="preserve">her </w:t>
      </w:r>
      <w:r w:rsidR="00D84DB8" w:rsidRPr="00DA3A25">
        <w:rPr>
          <w:rFonts w:cs="Arial"/>
          <w:spacing w:val="2"/>
          <w:sz w:val="20"/>
        </w:rPr>
        <w:t>t</w:t>
      </w:r>
      <w:r w:rsidR="00EE16D7" w:rsidRPr="00DA3A25">
        <w:rPr>
          <w:rFonts w:cs="Arial"/>
          <w:sz w:val="20"/>
        </w:rPr>
        <w:t xml:space="preserve">his way. </w:t>
      </w:r>
      <w:r w:rsidR="00AB5C57" w:rsidRPr="00DA3A25">
        <w:rPr>
          <w:rFonts w:cs="Arial"/>
          <w:sz w:val="20"/>
        </w:rPr>
        <w:t>Simila</w:t>
      </w:r>
      <w:r w:rsidR="00AB5C57" w:rsidRPr="00DA3A25">
        <w:rPr>
          <w:rFonts w:cs="Arial"/>
          <w:spacing w:val="2"/>
          <w:sz w:val="20"/>
        </w:rPr>
        <w:t>r</w:t>
      </w:r>
      <w:r w:rsidR="00AB5C57" w:rsidRPr="00DA3A25">
        <w:rPr>
          <w:rFonts w:cs="Arial"/>
          <w:sz w:val="20"/>
        </w:rPr>
        <w:t xml:space="preserve">ly, </w:t>
      </w:r>
      <w:r w:rsidR="00346BB1" w:rsidRPr="00DA3A25">
        <w:rPr>
          <w:rFonts w:cs="Arial"/>
          <w:sz w:val="20"/>
        </w:rPr>
        <w:t>1 John 3:16-19</w:t>
      </w:r>
      <w:r w:rsidR="00FF1C84" w:rsidRPr="00DA3A25">
        <w:rPr>
          <w:rFonts w:cs="Arial"/>
          <w:sz w:val="20"/>
        </w:rPr>
        <w:t xml:space="preserve"> </w:t>
      </w:r>
      <w:r w:rsidR="00346BB1" w:rsidRPr="00DA3A25">
        <w:rPr>
          <w:rFonts w:cs="Arial"/>
          <w:sz w:val="20"/>
        </w:rPr>
        <w:t>ha</w:t>
      </w:r>
      <w:r w:rsidR="00FF1C84" w:rsidRPr="00DA3A25">
        <w:rPr>
          <w:rFonts w:cs="Arial"/>
          <w:sz w:val="20"/>
        </w:rPr>
        <w:t>s</w:t>
      </w:r>
      <w:r w:rsidR="00AB5C57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7D2F4E" w:rsidRPr="00DA3A25">
        <w:rPr>
          <w:rFonts w:cs="Arial"/>
          <w:sz w:val="20"/>
        </w:rPr>
        <w:t xml:space="preserve">ounsel </w:t>
      </w:r>
      <w:r w:rsidR="001818FD" w:rsidRPr="00DA3A25">
        <w:rPr>
          <w:rFonts w:cs="Arial"/>
          <w:sz w:val="20"/>
        </w:rPr>
        <w:t xml:space="preserve">regarding </w:t>
      </w:r>
      <w:r w:rsidR="00E95871" w:rsidRPr="00DA3A25">
        <w:rPr>
          <w:rFonts w:cs="Arial"/>
          <w:spacing w:val="2"/>
          <w:sz w:val="20"/>
        </w:rPr>
        <w:t>c</w:t>
      </w:r>
      <w:r w:rsidR="00E22EFB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E22EFB" w:rsidRPr="00DA3A25">
        <w:rPr>
          <w:rFonts w:cs="Arial"/>
          <w:sz w:val="20"/>
        </w:rPr>
        <w:t xml:space="preserve">ing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22EFB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E22EFB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E22EFB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E22EFB" w:rsidRPr="00DA3A25">
        <w:rPr>
          <w:rFonts w:cs="Arial"/>
          <w:sz w:val="20"/>
        </w:rPr>
        <w:t xml:space="preserve">en using </w:t>
      </w:r>
      <w:r w:rsidR="00E20650" w:rsidRPr="00DA3A25">
        <w:rPr>
          <w:rFonts w:cs="Arial"/>
          <w:spacing w:val="4"/>
          <w:sz w:val="20"/>
        </w:rPr>
        <w:t>t</w:t>
      </w:r>
      <w:r w:rsidR="00E22EFB" w:rsidRPr="00DA3A25">
        <w:rPr>
          <w:rFonts w:cs="Arial"/>
          <w:sz w:val="20"/>
        </w:rPr>
        <w:t>his wo</w:t>
      </w:r>
      <w:r w:rsidR="002B2A62" w:rsidRPr="00DA3A25">
        <w:rPr>
          <w:rFonts w:cs="Arial"/>
          <w:spacing w:val="2"/>
          <w:sz w:val="20"/>
        </w:rPr>
        <w:t>r</w:t>
      </w:r>
      <w:r w:rsidR="00E22EFB" w:rsidRPr="00DA3A25">
        <w:rPr>
          <w:rFonts w:cs="Arial"/>
          <w:sz w:val="20"/>
        </w:rPr>
        <w:t>ld's good:</w:t>
      </w:r>
    </w:p>
    <w:p w14:paraId="0E83CBF6" w14:textId="7B641F75" w:rsidR="00EB266C" w:rsidRPr="00DA3A25" w:rsidRDefault="00EB266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B17CBDB" w14:textId="08639819" w:rsidR="0048078E" w:rsidRPr="00DA3A25" w:rsidRDefault="0048078E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133252" w:rsidRPr="00DA3A25">
        <w:rPr>
          <w:rFonts w:cs="Arial"/>
          <w:sz w:val="20"/>
        </w:rPr>
        <w:t xml:space="preserve">he </w:t>
      </w:r>
      <w:r w:rsidRPr="00DA3A25">
        <w:rPr>
          <w:rFonts w:cs="Arial"/>
          <w:sz w:val="20"/>
        </w:rPr>
        <w:t>[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] laid down his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us: and </w:t>
      </w:r>
      <w:r w:rsidRPr="00DA3A25">
        <w:rPr>
          <w:rFonts w:cs="Arial"/>
          <w:bCs/>
          <w:sz w:val="20"/>
        </w:rPr>
        <w:t>we ough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 lay down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ou</w:t>
      </w:r>
      <w:r w:rsidR="00F16F15" w:rsidRPr="00DA3A25">
        <w:rPr>
          <w:rFonts w:cs="Arial"/>
          <w:i/>
          <w:spacing w:val="-2"/>
          <w:sz w:val="20"/>
        </w:rPr>
        <w:t>r</w:t>
      </w:r>
      <w:r w:rsidR="00F16F15" w:rsidRPr="00DA3A25">
        <w:rPr>
          <w:rFonts w:cs="Arial"/>
          <w:iCs/>
          <w:spacing w:val="-2"/>
          <w:sz w:val="20"/>
        </w:rPr>
        <w:t xml:space="preserve"> </w:t>
      </w:r>
      <w:r w:rsidRPr="00DA3A25">
        <w:rPr>
          <w:rFonts w:cs="Arial"/>
          <w:bCs/>
          <w:sz w:val="20"/>
        </w:rPr>
        <w:t xml:space="preserve">lives 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b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n</w:t>
      </w:r>
      <w:r w:rsidRPr="00DA3A25">
        <w:rPr>
          <w:rFonts w:cs="Arial"/>
          <w:sz w:val="20"/>
        </w:rPr>
        <w:t>.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oso 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's good, and se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s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ave nee</w:t>
      </w:r>
      <w:r w:rsidRPr="00DA3A25">
        <w:rPr>
          <w:rFonts w:cs="Arial"/>
          <w:spacing w:val="-4"/>
          <w:sz w:val="20"/>
        </w:rPr>
        <w:t>d</w:t>
      </w:r>
      <w:r w:rsidRPr="00DA3A25">
        <w:rPr>
          <w:rFonts w:cs="Arial"/>
          <w:spacing w:val="-6"/>
          <w:sz w:val="20"/>
        </w:rPr>
        <w:t>,</w:t>
      </w:r>
      <w:r w:rsidRPr="00DA3A25">
        <w:rPr>
          <w:rFonts w:cs="Arial"/>
          <w:sz w:val="20"/>
        </w:rPr>
        <w:t xml:space="preserve"> and sh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up his bowels </w:t>
      </w:r>
      <w:r w:rsidRPr="00DA3A25">
        <w:rPr>
          <w:rFonts w:cs="Arial"/>
          <w:i/>
          <w:sz w:val="20"/>
        </w:rPr>
        <w:t>o</w:t>
      </w:r>
      <w:r w:rsidR="00F16F15" w:rsidRPr="00DA3A25">
        <w:rPr>
          <w:rFonts w:cs="Arial"/>
          <w:i/>
          <w:spacing w:val="-2"/>
          <w:sz w:val="20"/>
        </w:rPr>
        <w:t>f</w:t>
      </w:r>
      <w:r w:rsidR="00F16F15" w:rsidRPr="00DA3A25">
        <w:rPr>
          <w:rFonts w:cs="Arial"/>
          <w:iCs/>
          <w:spacing w:val="-2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passion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him, how dwell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him? My l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l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, le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ove in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n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ngue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deed and in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. And 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by we know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we a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="00E20650" w:rsidRPr="00DA3A25">
        <w:rPr>
          <w:rFonts w:cs="Arial"/>
          <w:bCs/>
          <w:spacing w:val="4"/>
          <w:sz w:val="20"/>
        </w:rPr>
        <w:t>t</w:t>
      </w:r>
      <w:r w:rsidR="002B2A62" w:rsidRPr="00DA3A25">
        <w:rPr>
          <w:rFonts w:cs="Arial"/>
          <w:bCs/>
          <w:spacing w:val="2"/>
          <w:sz w:val="20"/>
        </w:rPr>
        <w:t>r</w:t>
      </w:r>
      <w:r w:rsidR="00644D78" w:rsidRPr="00DA3A25">
        <w:rPr>
          <w:rFonts w:cs="Arial"/>
          <w:bCs/>
          <w:spacing w:val="2"/>
          <w:sz w:val="20"/>
        </w:rPr>
        <w:t>u</w:t>
      </w:r>
      <w:r w:rsidR="00974BF2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</w:t>
      </w:r>
      <w:r w:rsidRPr="00DA3A25">
        <w:rPr>
          <w:rFonts w:cs="Arial"/>
          <w:sz w:val="20"/>
        </w:rPr>
        <w:t>, and shall ass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b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him</w:t>
      </w:r>
      <w:r w:rsidR="00346BB1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>"</w:t>
      </w:r>
    </w:p>
    <w:p w14:paraId="6EB43756" w14:textId="77777777" w:rsidR="00646D3A" w:rsidRPr="00DA3A25" w:rsidRDefault="00646D3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A06CEDC" w14:textId="7E229177" w:rsidR="009A5512" w:rsidRPr="00DA3A25" w:rsidRDefault="00707B3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Believers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="00605AE8" w:rsidRPr="00DA3A25">
        <w:rPr>
          <w:rFonts w:cs="Arial"/>
          <w:sz w:val="20"/>
        </w:rPr>
        <w:t xml:space="preserve">know </w:t>
      </w:r>
      <w:r w:rsidR="00E20650" w:rsidRPr="00DA3A25">
        <w:rPr>
          <w:rFonts w:cs="Arial"/>
          <w:spacing w:val="4"/>
          <w:sz w:val="20"/>
        </w:rPr>
        <w:t>t</w:t>
      </w:r>
      <w:r w:rsidR="00605AE8" w:rsidRPr="00DA3A25">
        <w:rPr>
          <w:rFonts w:cs="Arial"/>
          <w:sz w:val="20"/>
        </w:rPr>
        <w:t>hey "a</w:t>
      </w:r>
      <w:r w:rsidR="002B2A62" w:rsidRPr="00DA3A25">
        <w:rPr>
          <w:rFonts w:cs="Arial"/>
          <w:spacing w:val="2"/>
          <w:sz w:val="20"/>
        </w:rPr>
        <w:t>r</w:t>
      </w:r>
      <w:r w:rsidR="00605AE8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605AE8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605AE8" w:rsidRPr="00DA3A25">
        <w:rPr>
          <w:rFonts w:cs="Arial"/>
          <w:sz w:val="20"/>
        </w:rPr>
        <w:t>h" and assu</w:t>
      </w:r>
      <w:r w:rsidR="002B2A62" w:rsidRPr="00DA3A25">
        <w:rPr>
          <w:rFonts w:cs="Arial"/>
          <w:spacing w:val="2"/>
          <w:sz w:val="20"/>
        </w:rPr>
        <w:t>r</w:t>
      </w:r>
      <w:r w:rsidR="00605AE8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605AE8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05AE8" w:rsidRPr="00DA3A25">
        <w:rPr>
          <w:rFonts w:cs="Arial"/>
          <w:sz w:val="20"/>
        </w:rPr>
        <w:t>hea</w:t>
      </w:r>
      <w:r w:rsidR="00605AE8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605AE8" w:rsidRPr="00DA3A25">
        <w:rPr>
          <w:rFonts w:cs="Arial"/>
          <w:sz w:val="20"/>
        </w:rPr>
        <w:t>s by loving</w:t>
      </w:r>
      <w:r w:rsidR="00FB4043" w:rsidRPr="00DA3A25">
        <w:rPr>
          <w:rFonts w:cs="Arial"/>
          <w:sz w:val="20"/>
        </w:rPr>
        <w:t xml:space="preserve"> one ano</w:t>
      </w:r>
      <w:r w:rsidR="00D84DB8" w:rsidRPr="00DA3A25">
        <w:rPr>
          <w:rFonts w:cs="Arial"/>
          <w:spacing w:val="2"/>
          <w:sz w:val="20"/>
        </w:rPr>
        <w:t>t</w:t>
      </w:r>
      <w:r w:rsidR="00FB4043" w:rsidRPr="00DA3A25">
        <w:rPr>
          <w:rFonts w:cs="Arial"/>
          <w:sz w:val="20"/>
        </w:rPr>
        <w:t>her</w:t>
      </w:r>
      <w:r w:rsidR="00605AE8" w:rsidRPr="00DA3A25">
        <w:rPr>
          <w:rFonts w:cs="Arial"/>
          <w:sz w:val="20"/>
        </w:rPr>
        <w:t xml:space="preserve"> in deed and in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605AE8" w:rsidRPr="00DA3A25">
        <w:rPr>
          <w:rFonts w:cs="Arial"/>
          <w:sz w:val="20"/>
        </w:rPr>
        <w:t>h.</w:t>
      </w:r>
      <w:r w:rsidR="00FB4043" w:rsidRPr="00DA3A25">
        <w:rPr>
          <w:rFonts w:cs="Arial"/>
          <w:sz w:val="20"/>
        </w:rPr>
        <w:t xml:space="preserve"> </w:t>
      </w:r>
      <w:r w:rsidR="006B5C10" w:rsidRPr="00DA3A25">
        <w:rPr>
          <w:rFonts w:cs="Arial"/>
          <w:sz w:val="20"/>
        </w:rPr>
        <w:t>This is where we see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B5C10"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="006B5C10" w:rsidRPr="00DA3A25">
        <w:rPr>
          <w:rFonts w:cs="Arial"/>
          <w:sz w:val="20"/>
        </w:rPr>
        <w:t xml:space="preserve">ure </w:t>
      </w:r>
      <w:r w:rsidR="00D84DB8" w:rsidRPr="00DA3A25">
        <w:rPr>
          <w:rFonts w:cs="Arial"/>
          <w:spacing w:val="2"/>
          <w:sz w:val="20"/>
        </w:rPr>
        <w:t>t</w:t>
      </w:r>
      <w:r w:rsidR="006B5C10" w:rsidRPr="00DA3A25">
        <w:rPr>
          <w:rFonts w:cs="Arial"/>
          <w:sz w:val="20"/>
        </w:rPr>
        <w:t>e</w:t>
      </w:r>
      <w:r w:rsidR="006E441C" w:rsidRPr="00DA3A25">
        <w:rPr>
          <w:rFonts w:cs="Arial"/>
          <w:sz w:val="20"/>
        </w:rPr>
        <w:t>a</w:t>
      </w:r>
      <w:r w:rsidR="00321406" w:rsidRPr="00DA3A25">
        <w:rPr>
          <w:rFonts w:cs="Arial"/>
          <w:spacing w:val="2"/>
          <w:sz w:val="20"/>
        </w:rPr>
        <w:t>c</w:t>
      </w:r>
      <w:r w:rsidR="006E441C" w:rsidRPr="00DA3A25">
        <w:rPr>
          <w:rFonts w:cs="Arial"/>
          <w:sz w:val="20"/>
        </w:rPr>
        <w:t xml:space="preserve">hing </w:t>
      </w:r>
      <w:r w:rsidR="006B5C10" w:rsidRPr="00DA3A25">
        <w:rPr>
          <w:rFonts w:cs="Arial"/>
          <w:sz w:val="20"/>
        </w:rPr>
        <w:t>a</w:t>
      </w:r>
      <w:r w:rsidR="006E441C" w:rsidRPr="00DA3A25">
        <w:rPr>
          <w:rFonts w:cs="Arial"/>
          <w:sz w:val="20"/>
        </w:rPr>
        <w:t xml:space="preserve"> s</w:t>
      </w:r>
      <w:r w:rsidR="00D84DB8" w:rsidRPr="00DA3A25">
        <w:rPr>
          <w:rFonts w:cs="Arial"/>
          <w:spacing w:val="2"/>
          <w:sz w:val="20"/>
        </w:rPr>
        <w:t>t</w:t>
      </w:r>
      <w:r w:rsidR="006E441C" w:rsidRPr="00DA3A25">
        <w:rPr>
          <w:rFonts w:cs="Arial"/>
          <w:sz w:val="20"/>
        </w:rPr>
        <w:t xml:space="preserve">andard </w:t>
      </w:r>
      <w:r w:rsidR="00020230" w:rsidRPr="00DA3A25">
        <w:rPr>
          <w:rFonts w:cs="Arial"/>
          <w:sz w:val="20"/>
        </w:rPr>
        <w:t xml:space="preserve">of </w:t>
      </w:r>
      <w:r w:rsidR="006B5C10" w:rsidRPr="00DA3A25">
        <w:rPr>
          <w:rFonts w:cs="Arial"/>
          <w:sz w:val="20"/>
        </w:rPr>
        <w:t>assuran</w:t>
      </w:r>
      <w:r w:rsidR="00321406" w:rsidRPr="00DA3A25">
        <w:rPr>
          <w:rFonts w:cs="Arial"/>
          <w:spacing w:val="2"/>
          <w:sz w:val="20"/>
        </w:rPr>
        <w:t>c</w:t>
      </w:r>
      <w:r w:rsidR="006B5C10" w:rsidRPr="00DA3A25">
        <w:rPr>
          <w:rFonts w:cs="Arial"/>
          <w:sz w:val="20"/>
        </w:rPr>
        <w:t>e.</w:t>
      </w:r>
      <w:r w:rsidR="006E441C" w:rsidRPr="00DA3A25">
        <w:rPr>
          <w:rFonts w:cs="Arial"/>
          <w:sz w:val="20"/>
        </w:rPr>
        <w:t xml:space="preserve"> It en</w:t>
      </w:r>
      <w:r w:rsidR="00321406" w:rsidRPr="00DA3A25">
        <w:rPr>
          <w:rFonts w:cs="Arial"/>
          <w:spacing w:val="2"/>
          <w:sz w:val="20"/>
        </w:rPr>
        <w:t>c</w:t>
      </w:r>
      <w:r w:rsidR="006E441C" w:rsidRPr="00DA3A25">
        <w:rPr>
          <w:rFonts w:cs="Arial"/>
          <w:sz w:val="20"/>
        </w:rPr>
        <w:t>ourag</w:t>
      </w:r>
      <w:r w:rsidR="00D834B3" w:rsidRPr="00DA3A25">
        <w:rPr>
          <w:rFonts w:cs="Arial"/>
          <w:sz w:val="20"/>
        </w:rPr>
        <w:t>es</w:t>
      </w:r>
      <w:r w:rsidR="00AB5C57" w:rsidRPr="00DA3A25">
        <w:rPr>
          <w:rFonts w:cs="Arial"/>
          <w:sz w:val="20"/>
        </w:rPr>
        <w:t xml:space="preserve"> a</w:t>
      </w:r>
      <w:r w:rsidR="009A5512" w:rsidRPr="00DA3A25">
        <w:rPr>
          <w:rFonts w:cs="Arial"/>
          <w:sz w:val="20"/>
        </w:rPr>
        <w:t xml:space="preserve"> 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9A5512" w:rsidRPr="00DA3A25">
        <w:rPr>
          <w:rFonts w:cs="Arial"/>
          <w:sz w:val="20"/>
        </w:rPr>
        <w:t>h</w:t>
      </w:r>
      <w:r w:rsidR="00061A0A" w:rsidRPr="00DA3A25">
        <w:rPr>
          <w:rFonts w:cs="Arial"/>
          <w:sz w:val="20"/>
        </w:rPr>
        <w:t>e bre</w:t>
      </w:r>
      <w:r w:rsidR="00D84DB8" w:rsidRPr="00DA3A25">
        <w:rPr>
          <w:rFonts w:cs="Arial"/>
          <w:spacing w:val="2"/>
          <w:sz w:val="20"/>
        </w:rPr>
        <w:t>t</w:t>
      </w:r>
      <w:r w:rsidR="00061A0A" w:rsidRPr="00DA3A25">
        <w:rPr>
          <w:rFonts w:cs="Arial"/>
          <w:sz w:val="20"/>
        </w:rPr>
        <w:t xml:space="preserve">hren </w:t>
      </w:r>
      <w:r w:rsidR="00AB5C57" w:rsidRPr="00DA3A25">
        <w:rPr>
          <w:rFonts w:cs="Arial"/>
          <w:sz w:val="20"/>
        </w:rPr>
        <w:t xml:space="preserve">but </w:t>
      </w:r>
      <w:r w:rsidR="009A5512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A5512" w:rsidRPr="00DA3A25">
        <w:rPr>
          <w:rFonts w:cs="Arial"/>
          <w:sz w:val="20"/>
        </w:rPr>
        <w:t>an o</w:t>
      </w:r>
      <w:r w:rsidR="002B2A62" w:rsidRPr="00DA3A25">
        <w:rPr>
          <w:rFonts w:cs="Arial"/>
          <w:spacing w:val="2"/>
          <w:sz w:val="20"/>
        </w:rPr>
        <w:t>r</w:t>
      </w:r>
      <w:r w:rsidR="009A5512" w:rsidRPr="00DA3A25">
        <w:rPr>
          <w:rFonts w:cs="Arial"/>
          <w:sz w:val="20"/>
        </w:rPr>
        <w:t>ganiza</w:t>
      </w:r>
      <w:r w:rsidR="00E20650" w:rsidRPr="00DA3A25">
        <w:rPr>
          <w:rFonts w:cs="Arial"/>
          <w:spacing w:val="4"/>
          <w:sz w:val="20"/>
        </w:rPr>
        <w:t>t</w:t>
      </w:r>
      <w:r w:rsidR="009A5512" w:rsidRPr="00DA3A25">
        <w:rPr>
          <w:rFonts w:cs="Arial"/>
          <w:sz w:val="20"/>
        </w:rPr>
        <w:t>ion</w:t>
      </w:r>
      <w:r w:rsidR="007E5ABB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7E5ABB" w:rsidRPr="00DA3A25">
        <w:rPr>
          <w:rFonts w:cs="Arial"/>
          <w:sz w:val="20"/>
        </w:rPr>
        <w:t xml:space="preserve">hat </w:t>
      </w:r>
      <w:r w:rsidR="00321406" w:rsidRPr="00DA3A25">
        <w:rPr>
          <w:rFonts w:cs="Arial"/>
          <w:spacing w:val="2"/>
          <w:sz w:val="20"/>
        </w:rPr>
        <w:t>c</w:t>
      </w:r>
      <w:r w:rsidR="007E5ABB" w:rsidRPr="00DA3A25">
        <w:rPr>
          <w:rFonts w:cs="Arial"/>
          <w:sz w:val="20"/>
        </w:rPr>
        <w:t>alls i</w:t>
      </w:r>
      <w:r w:rsidR="00D84DB8" w:rsidRPr="00DA3A25">
        <w:rPr>
          <w:rFonts w:cs="Arial"/>
          <w:spacing w:val="2"/>
          <w:sz w:val="20"/>
        </w:rPr>
        <w:t>t</w:t>
      </w:r>
      <w:r w:rsidR="007E5ABB" w:rsidRPr="00DA3A25">
        <w:rPr>
          <w:rFonts w:cs="Arial"/>
          <w:sz w:val="20"/>
        </w:rPr>
        <w:t xml:space="preserve">self a </w:t>
      </w:r>
      <w:r w:rsidR="00321406" w:rsidRPr="00DA3A25">
        <w:rPr>
          <w:rFonts w:cs="Arial"/>
          <w:spacing w:val="2"/>
          <w:sz w:val="20"/>
        </w:rPr>
        <w:t>c</w:t>
      </w:r>
      <w:r w:rsidR="007E5ABB" w:rsidRPr="00DA3A25">
        <w:rPr>
          <w:rFonts w:cs="Arial"/>
          <w:sz w:val="20"/>
        </w:rPr>
        <w:t>hur</w:t>
      </w:r>
      <w:r w:rsidR="00321406" w:rsidRPr="00DA3A25">
        <w:rPr>
          <w:rFonts w:cs="Arial"/>
          <w:spacing w:val="2"/>
          <w:sz w:val="20"/>
        </w:rPr>
        <w:t>c</w:t>
      </w:r>
      <w:r w:rsidR="007E5ABB" w:rsidRPr="00DA3A25">
        <w:rPr>
          <w:rFonts w:cs="Arial"/>
          <w:sz w:val="20"/>
        </w:rPr>
        <w:t>h</w:t>
      </w:r>
      <w:r w:rsidR="009A5512" w:rsidRPr="00DA3A25">
        <w:rPr>
          <w:rFonts w:cs="Arial"/>
          <w:sz w:val="20"/>
        </w:rPr>
        <w:t>.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9A5512" w:rsidRPr="00DA3A25">
        <w:rPr>
          <w:rFonts w:cs="Arial"/>
          <w:sz w:val="20"/>
        </w:rPr>
        <w:t xml:space="preserve"> "loved </w:t>
      </w:r>
      <w:r w:rsidR="00E20650" w:rsidRPr="00DA3A25">
        <w:rPr>
          <w:rFonts w:cs="Arial"/>
          <w:spacing w:val="4"/>
          <w:sz w:val="20"/>
        </w:rPr>
        <w:t>t</w:t>
      </w:r>
      <w:r w:rsidR="009A5512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9A5512" w:rsidRPr="00DA3A25">
        <w:rPr>
          <w:rFonts w:cs="Arial"/>
          <w:sz w:val="20"/>
        </w:rPr>
        <w:t>hu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9A5512" w:rsidRPr="00DA3A25">
        <w:rPr>
          <w:rFonts w:cs="Arial"/>
          <w:sz w:val="20"/>
        </w:rPr>
        <w:t xml:space="preserve">h" </w:t>
      </w:r>
      <w:r w:rsidR="009A5512" w:rsidRPr="00633952">
        <w:rPr>
          <w:rFonts w:cs="Arial"/>
          <w:sz w:val="16"/>
          <w:szCs w:val="16"/>
        </w:rPr>
        <w:t>(Eph 5:25)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FD5B3E" w:rsidRPr="00DA3A25">
        <w:rPr>
          <w:rFonts w:cs="Arial"/>
          <w:spacing w:val="-2"/>
          <w:sz w:val="20"/>
        </w:rPr>
        <w:t xml:space="preserve">but </w:t>
      </w:r>
      <w:r w:rsidR="00A71015" w:rsidRPr="00DA3A25">
        <w:rPr>
          <w:rFonts w:cs="Arial"/>
          <w:spacing w:val="-2"/>
          <w:sz w:val="20"/>
        </w:rPr>
        <w:t xml:space="preserve">he did not tell </w:t>
      </w:r>
      <w:r w:rsidR="00AB5C57" w:rsidRPr="00DA3A25">
        <w:rPr>
          <w:rFonts w:cs="Arial"/>
          <w:sz w:val="20"/>
        </w:rPr>
        <w:t xml:space="preserve">h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9A5512" w:rsidRPr="00DA3A25">
        <w:rPr>
          <w:rFonts w:cs="Arial"/>
          <w:sz w:val="20"/>
        </w:rPr>
        <w:t>llowe</w:t>
      </w:r>
      <w:r w:rsidR="002B2A62" w:rsidRPr="00DA3A25">
        <w:rPr>
          <w:rFonts w:cs="Arial"/>
          <w:spacing w:val="2"/>
          <w:sz w:val="20"/>
        </w:rPr>
        <w:t>r</w:t>
      </w:r>
      <w:r w:rsidR="009A5512" w:rsidRPr="00DA3A25">
        <w:rPr>
          <w:rFonts w:cs="Arial"/>
          <w:sz w:val="20"/>
        </w:rPr>
        <w:t>s</w:t>
      </w:r>
      <w:r w:rsidR="00A71015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9A5512" w:rsidRPr="00DA3A25">
        <w:rPr>
          <w:rFonts w:cs="Arial"/>
          <w:sz w:val="20"/>
        </w:rPr>
        <w:t>o do so</w:t>
      </w:r>
      <w:r w:rsidR="00A71015" w:rsidRPr="00DA3A25">
        <w:rPr>
          <w:rFonts w:cs="Arial"/>
          <w:sz w:val="20"/>
        </w:rPr>
        <w:t xml:space="preserve"> be</w:t>
      </w:r>
      <w:r w:rsidR="00321406" w:rsidRPr="00DA3A25">
        <w:rPr>
          <w:rFonts w:cs="Arial"/>
          <w:spacing w:val="2"/>
          <w:sz w:val="20"/>
        </w:rPr>
        <w:t>c</w:t>
      </w:r>
      <w:r w:rsidR="00A71015" w:rsidRPr="00DA3A25">
        <w:rPr>
          <w:rFonts w:cs="Arial"/>
          <w:sz w:val="20"/>
        </w:rPr>
        <w:t xml:space="preserve">ause </w:t>
      </w:r>
      <w:r w:rsidR="00D84DB8" w:rsidRPr="00DA3A25">
        <w:rPr>
          <w:rFonts w:cs="Arial"/>
          <w:spacing w:val="2"/>
          <w:sz w:val="20"/>
        </w:rPr>
        <w:t>t</w:t>
      </w:r>
      <w:r w:rsidR="00A71015" w:rsidRPr="00DA3A25">
        <w:rPr>
          <w:rFonts w:cs="Arial"/>
          <w:sz w:val="20"/>
        </w:rPr>
        <w:t xml:space="preserve">hey </w:t>
      </w:r>
      <w:r w:rsidR="003631DC" w:rsidRPr="00DA3A25">
        <w:rPr>
          <w:rFonts w:cs="Arial"/>
          <w:sz w:val="20"/>
          <w:u w:val="single"/>
        </w:rPr>
        <w:t>a</w:t>
      </w:r>
      <w:r w:rsidR="003631DC" w:rsidRPr="00DA3A25">
        <w:rPr>
          <w:rFonts w:cs="Arial"/>
          <w:spacing w:val="4"/>
          <w:sz w:val="20"/>
          <w:u w:val="single"/>
        </w:rPr>
        <w:t>r</w:t>
      </w:r>
      <w:r w:rsidR="003631DC" w:rsidRPr="00DA3A25">
        <w:rPr>
          <w:rFonts w:cs="Arial"/>
          <w:sz w:val="20"/>
          <w:u w:val="single"/>
        </w:rPr>
        <w:t>e</w:t>
      </w:r>
      <w:r w:rsidR="00A71015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A71015" w:rsidRPr="00DA3A25">
        <w:rPr>
          <w:rFonts w:cs="Arial"/>
          <w:sz w:val="20"/>
        </w:rPr>
        <w:t xml:space="preserve">he </w:t>
      </w:r>
      <w:r w:rsidR="00321406" w:rsidRPr="00DA3A25">
        <w:rPr>
          <w:rFonts w:cs="Arial"/>
          <w:spacing w:val="2"/>
          <w:sz w:val="20"/>
        </w:rPr>
        <w:t>c</w:t>
      </w:r>
      <w:r w:rsidR="00A71015" w:rsidRPr="00DA3A25">
        <w:rPr>
          <w:rFonts w:cs="Arial"/>
          <w:sz w:val="20"/>
        </w:rPr>
        <w:t>hur</w:t>
      </w:r>
      <w:r w:rsidR="00321406" w:rsidRPr="00DA3A25">
        <w:rPr>
          <w:rFonts w:cs="Arial"/>
          <w:spacing w:val="2"/>
          <w:sz w:val="20"/>
        </w:rPr>
        <w:t>c</w:t>
      </w:r>
      <w:r w:rsidR="00A71015" w:rsidRPr="00DA3A25">
        <w:rPr>
          <w:rFonts w:cs="Arial"/>
          <w:sz w:val="20"/>
        </w:rPr>
        <w:t>h</w:t>
      </w:r>
      <w:r w:rsidR="009A5512"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sz w:val="20"/>
        </w:rPr>
        <w:t>R</w:t>
      </w:r>
      <w:r w:rsidR="009A5512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9A5512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="009A5512" w:rsidRPr="00DA3A25">
        <w:rPr>
          <w:rFonts w:cs="Arial"/>
          <w:sz w:val="20"/>
        </w:rPr>
        <w:t xml:space="preserve"> </w:t>
      </w:r>
      <w:r w:rsidR="00FD5B3E" w:rsidRPr="00DA3A25">
        <w:rPr>
          <w:rFonts w:cs="Arial"/>
          <w:sz w:val="20"/>
        </w:rPr>
        <w:t>people in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9A5512" w:rsidRPr="00DA3A25">
        <w:rPr>
          <w:rFonts w:cs="Arial"/>
          <w:sz w:val="20"/>
        </w:rPr>
        <w:t>he bod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C2845" w:rsidRPr="00DA3A25">
        <w:rPr>
          <w:rFonts w:cs="Arial"/>
          <w:sz w:val="20"/>
        </w:rPr>
        <w:t>C</w:t>
      </w:r>
      <w:r w:rsidR="009A5512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9A5512" w:rsidRPr="00DA3A25">
        <w:rPr>
          <w:rFonts w:cs="Arial"/>
          <w:sz w:val="20"/>
        </w:rPr>
        <w:t>is</w:t>
      </w:r>
      <w:r w:rsidR="002C036C" w:rsidRPr="00DA3A25">
        <w:rPr>
          <w:rFonts w:cs="Arial"/>
          <w:sz w:val="20"/>
        </w:rPr>
        <w:t xml:space="preserve">t </w:t>
      </w:r>
      <w:r w:rsidR="003631DC" w:rsidRPr="00DA3A25">
        <w:rPr>
          <w:rFonts w:cs="Arial"/>
          <w:sz w:val="20"/>
        </w:rPr>
        <w:t>wer</w:t>
      </w:r>
      <w:r w:rsidR="002C036C" w:rsidRPr="00DA3A25">
        <w:rPr>
          <w:rFonts w:cs="Arial"/>
          <w:sz w:val="20"/>
        </w:rPr>
        <w:t xml:space="preserve">e </w:t>
      </w:r>
      <w:r w:rsidR="002C036C" w:rsidRPr="00DA3A25">
        <w:rPr>
          <w:rFonts w:cs="Arial"/>
          <w:spacing w:val="4"/>
          <w:sz w:val="20"/>
        </w:rPr>
        <w:t>t</w:t>
      </w:r>
      <w:r w:rsidR="002C036C" w:rsidRPr="00DA3A25">
        <w:rPr>
          <w:rFonts w:cs="Arial"/>
          <w:sz w:val="20"/>
        </w:rPr>
        <w:t xml:space="preserve">old </w:t>
      </w:r>
      <w:r w:rsidR="00A95B2B" w:rsidRPr="00DA3A25">
        <w:rPr>
          <w:rFonts w:cs="Arial"/>
          <w:sz w:val="20"/>
        </w:rPr>
        <w:fldChar w:fldCharType="begin"/>
      </w:r>
      <w:r w:rsidR="00A95B2B" w:rsidRPr="00DA3A25">
        <w:rPr>
          <w:sz w:val="20"/>
        </w:rPr>
        <w:instrText xml:space="preserve"> XE "</w:instrText>
      </w:r>
      <w:r w:rsidR="00A95B2B" w:rsidRPr="00DA3A25">
        <w:rPr>
          <w:rFonts w:cs="Arial"/>
          <w:sz w:val="20"/>
        </w:rPr>
        <w:instrText>Jesus:</w:instrText>
      </w:r>
      <w:r w:rsidR="00A95B2B" w:rsidRPr="00DA3A25">
        <w:rPr>
          <w:sz w:val="20"/>
        </w:rPr>
        <w:instrText xml:space="preserve">body of Christ" </w:instrText>
      </w:r>
      <w:r w:rsidR="00A95B2B" w:rsidRPr="00DA3A25">
        <w:rPr>
          <w:rFonts w:cs="Arial"/>
          <w:sz w:val="20"/>
        </w:rPr>
        <w:fldChar w:fldCharType="end"/>
      </w:r>
      <w:r w:rsidR="00E20650" w:rsidRPr="00DA3A25">
        <w:rPr>
          <w:rFonts w:cs="Arial"/>
          <w:spacing w:val="4"/>
          <w:sz w:val="20"/>
        </w:rPr>
        <w:t>t</w:t>
      </w:r>
      <w:r w:rsidR="009A5512" w:rsidRPr="00DA3A25">
        <w:rPr>
          <w:rFonts w:cs="Arial"/>
          <w:sz w:val="20"/>
        </w:rPr>
        <w:t>o love "one ano</w:t>
      </w:r>
      <w:r w:rsidR="00E20650" w:rsidRPr="00DA3A25">
        <w:rPr>
          <w:rFonts w:cs="Arial"/>
          <w:spacing w:val="4"/>
          <w:sz w:val="20"/>
        </w:rPr>
        <w:t>t</w:t>
      </w:r>
      <w:r w:rsidR="009A5512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.</w:t>
      </w:r>
      <w:r w:rsidR="009A5512" w:rsidRPr="00DA3A25">
        <w:rPr>
          <w:rFonts w:cs="Arial"/>
          <w:sz w:val="20"/>
        </w:rPr>
        <w:t>"</w:t>
      </w:r>
      <w:r w:rsidR="00414498" w:rsidRPr="00DA3A25">
        <w:rPr>
          <w:rFonts w:cs="Arial"/>
          <w:sz w:val="20"/>
        </w:rPr>
        <w:t xml:space="preserve">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414498"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="00414498"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="00414498" w:rsidRPr="00DA3A25">
        <w:rPr>
          <w:rFonts w:cs="Arial"/>
          <w:sz w:val="20"/>
        </w:rPr>
        <w:t xml:space="preserve"> also indi</w:t>
      </w:r>
      <w:r w:rsidR="00321406" w:rsidRPr="00DA3A25">
        <w:rPr>
          <w:rFonts w:cs="Arial"/>
          <w:spacing w:val="2"/>
          <w:sz w:val="20"/>
        </w:rPr>
        <w:t>c</w:t>
      </w:r>
      <w:r w:rsidR="00414498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414498" w:rsidRPr="00DA3A25">
        <w:rPr>
          <w:rFonts w:cs="Arial"/>
          <w:sz w:val="20"/>
        </w:rPr>
        <w:t xml:space="preserve">es </w:t>
      </w:r>
      <w:r w:rsidR="00424C37" w:rsidRPr="00DA3A25">
        <w:rPr>
          <w:rFonts w:cs="Arial"/>
          <w:sz w:val="20"/>
        </w:rPr>
        <w:t xml:space="preserve">our </w:t>
      </w:r>
      <w:r w:rsidR="009A5512" w:rsidRPr="00DA3A25">
        <w:rPr>
          <w:rFonts w:cs="Arial"/>
          <w:sz w:val="20"/>
        </w:rPr>
        <w:t>lov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A5512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9A5512" w:rsidRPr="00DA3A25">
        <w:rPr>
          <w:rFonts w:cs="Arial"/>
          <w:sz w:val="20"/>
        </w:rPr>
        <w:t xml:space="preserve"> </w:t>
      </w:r>
      <w:r w:rsidR="007E5ABB" w:rsidRPr="00DA3A25">
        <w:rPr>
          <w:rFonts w:cs="Arial"/>
          <w:sz w:val="20"/>
        </w:rPr>
        <w:t xml:space="preserve">is linked </w:t>
      </w:r>
      <w:r w:rsidR="00D84DB8" w:rsidRPr="00DA3A25">
        <w:rPr>
          <w:rFonts w:cs="Arial"/>
          <w:spacing w:val="2"/>
          <w:sz w:val="20"/>
        </w:rPr>
        <w:t>t</w:t>
      </w:r>
      <w:r w:rsidR="007E5ABB" w:rsidRPr="00DA3A25">
        <w:rPr>
          <w:rFonts w:cs="Arial"/>
          <w:sz w:val="20"/>
        </w:rPr>
        <w:t>o our</w:t>
      </w:r>
      <w:r w:rsidR="009A5512" w:rsidRPr="00DA3A25">
        <w:rPr>
          <w:rFonts w:cs="Arial"/>
          <w:sz w:val="20"/>
        </w:rPr>
        <w:t xml:space="preserve"> love o</w:t>
      </w:r>
      <w:r w:rsidR="00F16F15" w:rsidRPr="00DA3A25">
        <w:rPr>
          <w:rFonts w:cs="Arial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9A5512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9A5512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9A5512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9A5512" w:rsidRPr="00DA3A25">
        <w:rPr>
          <w:rFonts w:cs="Arial"/>
          <w:sz w:val="20"/>
        </w:rPr>
        <w:t>en:</w:t>
      </w:r>
    </w:p>
    <w:p w14:paraId="68E4DED6" w14:textId="77777777" w:rsidR="009A5512" w:rsidRPr="00DA3A25" w:rsidRDefault="009A551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5502ACE" w14:textId="31133D2A" w:rsidR="00823ECD" w:rsidRPr="00DA3A25" w:rsidRDefault="0001325D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1240B4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1240B4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240B4" w:rsidRPr="00DA3A25">
        <w:rPr>
          <w:rFonts w:cs="Arial"/>
          <w:sz w:val="20"/>
        </w:rPr>
        <w:t>love</w:t>
      </w:r>
      <w:r w:rsidR="00E20650" w:rsidRPr="00DA3A25">
        <w:rPr>
          <w:rFonts w:cs="Arial"/>
          <w:spacing w:val="4"/>
          <w:sz w:val="20"/>
        </w:rPr>
        <w:t>t</w:t>
      </w:r>
      <w:r w:rsidR="001240B4" w:rsidRPr="00DA3A25">
        <w:rPr>
          <w:rFonts w:cs="Arial"/>
          <w:sz w:val="20"/>
        </w:rPr>
        <w:t>h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240B4" w:rsidRPr="00DA3A25">
        <w:rPr>
          <w:rFonts w:cs="Arial"/>
          <w:sz w:val="20"/>
        </w:rPr>
        <w:t>his b</w:t>
      </w:r>
      <w:r w:rsidR="002B2A62" w:rsidRPr="00DA3A25">
        <w:rPr>
          <w:rFonts w:cs="Arial"/>
          <w:spacing w:val="2"/>
          <w:sz w:val="20"/>
        </w:rPr>
        <w:t>r</w:t>
      </w:r>
      <w:r w:rsidR="001240B4"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="001240B4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240B4" w:rsidRPr="00DA3A25">
        <w:rPr>
          <w:rFonts w:cs="Arial"/>
          <w:sz w:val="20"/>
        </w:rPr>
        <w:t>whom he ha</w:t>
      </w:r>
      <w:r w:rsidR="00E20650" w:rsidRPr="00DA3A25">
        <w:rPr>
          <w:rFonts w:cs="Arial"/>
          <w:spacing w:val="4"/>
          <w:sz w:val="20"/>
        </w:rPr>
        <w:t>t</w:t>
      </w:r>
      <w:r w:rsidR="001240B4" w:rsidRPr="00DA3A25">
        <w:rPr>
          <w:rFonts w:cs="Arial"/>
          <w:sz w:val="20"/>
        </w:rPr>
        <w:t xml:space="preserve">h seen, how </w:t>
      </w:r>
      <w:r w:rsidR="00E95871" w:rsidRPr="00DA3A25">
        <w:rPr>
          <w:rFonts w:cs="Arial"/>
          <w:spacing w:val="2"/>
          <w:sz w:val="20"/>
        </w:rPr>
        <w:t>c</w:t>
      </w:r>
      <w:r w:rsidR="001240B4" w:rsidRPr="00DA3A25">
        <w:rPr>
          <w:rFonts w:cs="Arial"/>
          <w:sz w:val="20"/>
        </w:rPr>
        <w:t>an h</w:t>
      </w:r>
      <w:r w:rsidR="001240B4" w:rsidRPr="00DA3A25">
        <w:rPr>
          <w:rFonts w:cs="Arial"/>
          <w:spacing w:val="-4"/>
          <w:sz w:val="20"/>
        </w:rPr>
        <w:t>e</w:t>
      </w:r>
      <w:r w:rsidR="001240B4" w:rsidRPr="0008399B">
        <w:rPr>
          <w:rFonts w:cs="Arial"/>
          <w:spacing w:val="-4"/>
          <w:sz w:val="21"/>
        </w:rPr>
        <w:t xml:space="preserve"> </w:t>
      </w:r>
      <w:r w:rsidR="001240B4" w:rsidRPr="00DA3A25">
        <w:rPr>
          <w:rFonts w:cs="Arial"/>
          <w:sz w:val="20"/>
        </w:rPr>
        <w:t>l</w:t>
      </w:r>
      <w:r w:rsidR="001240B4" w:rsidRPr="00DA3A25">
        <w:rPr>
          <w:rFonts w:cs="Arial"/>
          <w:spacing w:val="-2"/>
          <w:sz w:val="20"/>
        </w:rPr>
        <w:t>ov</w:t>
      </w:r>
      <w:r w:rsidR="001240B4" w:rsidRPr="00DA3A25">
        <w:rPr>
          <w:rFonts w:cs="Arial"/>
          <w:spacing w:val="-4"/>
          <w:sz w:val="20"/>
        </w:rPr>
        <w:t>e</w:t>
      </w:r>
      <w:r w:rsidR="001240B4" w:rsidRPr="00633952">
        <w:rPr>
          <w:rFonts w:cs="Arial"/>
          <w:sz w:val="21"/>
        </w:rPr>
        <w:t xml:space="preserve"> </w:t>
      </w:r>
      <w:r w:rsidR="001240B4" w:rsidRPr="00DA3A25">
        <w:rPr>
          <w:rFonts w:cs="Arial"/>
          <w:sz w:val="20"/>
        </w:rPr>
        <w:t>Go</w:t>
      </w:r>
      <w:r w:rsidR="001240B4" w:rsidRPr="00DA3A25">
        <w:rPr>
          <w:rFonts w:cs="Arial"/>
          <w:spacing w:val="-4"/>
          <w:sz w:val="20"/>
        </w:rPr>
        <w:t>d</w:t>
      </w:r>
      <w:r w:rsidR="00514FD8" w:rsidRPr="00633952">
        <w:rPr>
          <w:rFonts w:cs="Arial"/>
          <w:sz w:val="21"/>
        </w:rPr>
        <w:fldChar w:fldCharType="begin"/>
      </w:r>
      <w:r w:rsidR="00514FD8" w:rsidRPr="00633952">
        <w:rPr>
          <w:sz w:val="21"/>
        </w:rPr>
        <w:instrText xml:space="preserve"> XE "</w:instrText>
      </w:r>
      <w:r w:rsidR="00514FD8" w:rsidRPr="00633952">
        <w:rPr>
          <w:rFonts w:cs="Arial"/>
          <w:sz w:val="21"/>
        </w:rPr>
        <w:instrText>God</w:instrText>
      </w:r>
      <w:r w:rsidR="00514FD8" w:rsidRPr="00633952">
        <w:rPr>
          <w:sz w:val="21"/>
        </w:rPr>
        <w:instrText xml:space="preserve">" </w:instrText>
      </w:r>
      <w:r w:rsidR="00514FD8" w:rsidRPr="00633952">
        <w:rPr>
          <w:rFonts w:cs="Arial"/>
          <w:sz w:val="21"/>
        </w:rPr>
        <w:fldChar w:fldCharType="end"/>
      </w:r>
      <w:r w:rsidR="001240B4" w:rsidRPr="00633952">
        <w:rPr>
          <w:rFonts w:cs="Arial"/>
          <w:sz w:val="21"/>
        </w:rPr>
        <w:t xml:space="preserve"> </w:t>
      </w:r>
      <w:r w:rsidR="001240B4" w:rsidRPr="00DA3A25">
        <w:rPr>
          <w:rFonts w:cs="Arial"/>
          <w:sz w:val="20"/>
        </w:rPr>
        <w:t>who</w:t>
      </w:r>
      <w:r w:rsidR="001240B4" w:rsidRPr="00DA3A25">
        <w:rPr>
          <w:rFonts w:cs="Arial"/>
          <w:spacing w:val="-2"/>
          <w:sz w:val="20"/>
        </w:rPr>
        <w:t>m</w:t>
      </w:r>
      <w:r w:rsidR="001240B4" w:rsidRPr="00633952">
        <w:rPr>
          <w:rFonts w:cs="Arial"/>
          <w:sz w:val="21"/>
        </w:rPr>
        <w:t xml:space="preserve"> </w:t>
      </w:r>
      <w:r w:rsidR="001240B4" w:rsidRPr="00DA3A25">
        <w:rPr>
          <w:rFonts w:cs="Arial"/>
          <w:sz w:val="20"/>
        </w:rPr>
        <w:t>h</w:t>
      </w:r>
      <w:r w:rsidR="001240B4" w:rsidRPr="00DA3A25">
        <w:rPr>
          <w:rFonts w:cs="Arial"/>
          <w:spacing w:val="-4"/>
          <w:sz w:val="20"/>
        </w:rPr>
        <w:t>e</w:t>
      </w:r>
      <w:r w:rsidR="001240B4" w:rsidRPr="0008399B">
        <w:rPr>
          <w:rFonts w:cs="Arial"/>
          <w:spacing w:val="-4"/>
          <w:sz w:val="21"/>
        </w:rPr>
        <w:t xml:space="preserve"> </w:t>
      </w:r>
      <w:r w:rsidR="001240B4" w:rsidRPr="00DA3A25">
        <w:rPr>
          <w:rFonts w:cs="Arial"/>
          <w:spacing w:val="-2"/>
          <w:sz w:val="20"/>
        </w:rPr>
        <w:t>ha</w:t>
      </w:r>
      <w:r w:rsidR="00E20650" w:rsidRPr="00DA3A25">
        <w:rPr>
          <w:rFonts w:cs="Arial"/>
          <w:spacing w:val="4"/>
          <w:sz w:val="20"/>
        </w:rPr>
        <w:t>t</w:t>
      </w:r>
      <w:r w:rsidR="001240B4" w:rsidRPr="00DA3A25">
        <w:rPr>
          <w:rFonts w:cs="Arial"/>
          <w:spacing w:val="-4"/>
          <w:sz w:val="20"/>
        </w:rPr>
        <w:t>h</w:t>
      </w:r>
      <w:r w:rsidR="001240B4" w:rsidRPr="00633952">
        <w:rPr>
          <w:rFonts w:cs="Arial"/>
          <w:sz w:val="21"/>
        </w:rPr>
        <w:t xml:space="preserve"> </w:t>
      </w:r>
      <w:r w:rsidR="001240B4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4"/>
          <w:sz w:val="20"/>
        </w:rPr>
        <w:t>t</w:t>
      </w:r>
      <w:r w:rsidR="00644D78" w:rsidRPr="00633952">
        <w:rPr>
          <w:rFonts w:cs="Arial"/>
          <w:spacing w:val="-2"/>
          <w:sz w:val="21"/>
        </w:rPr>
        <w:t xml:space="preserve"> </w:t>
      </w:r>
      <w:r w:rsidR="001240B4" w:rsidRPr="00DA3A25">
        <w:rPr>
          <w:rFonts w:cs="Arial"/>
          <w:spacing w:val="-2"/>
          <w:sz w:val="20"/>
        </w:rPr>
        <w:t>see</w:t>
      </w:r>
      <w:r w:rsidR="001240B4" w:rsidRPr="00DA3A25">
        <w:rPr>
          <w:rFonts w:cs="Arial"/>
          <w:spacing w:val="-4"/>
          <w:sz w:val="20"/>
        </w:rPr>
        <w:t>n</w:t>
      </w:r>
      <w:r w:rsidR="001240B4" w:rsidRPr="00DA3A25">
        <w:rPr>
          <w:rFonts w:cs="Arial"/>
          <w:spacing w:val="-2"/>
          <w:sz w:val="20"/>
        </w:rPr>
        <w:t>?</w:t>
      </w:r>
      <w:r w:rsidR="00414498" w:rsidRPr="00633952">
        <w:rPr>
          <w:rFonts w:cs="Arial"/>
          <w:sz w:val="21"/>
        </w:rPr>
        <w:t xml:space="preserve"> </w:t>
      </w:r>
      <w:r w:rsidR="001240B4" w:rsidRPr="00DA3A25">
        <w:rPr>
          <w:rFonts w:cs="Arial"/>
          <w:sz w:val="20"/>
        </w:rPr>
        <w:t>An</w:t>
      </w:r>
      <w:r w:rsidR="001240B4" w:rsidRPr="00DA3A25">
        <w:rPr>
          <w:rFonts w:cs="Arial"/>
          <w:spacing w:val="-4"/>
          <w:sz w:val="20"/>
        </w:rPr>
        <w:t>d</w:t>
      </w:r>
      <w:r w:rsidR="001240B4" w:rsidRPr="00633952">
        <w:rPr>
          <w:rFonts w:cs="Arial"/>
          <w:sz w:val="21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240B4" w:rsidRPr="00DA3A25">
        <w:rPr>
          <w:rFonts w:cs="Arial"/>
          <w:sz w:val="20"/>
        </w:rPr>
        <w:t>hi</w:t>
      </w:r>
      <w:r w:rsidR="001240B4" w:rsidRPr="00DA3A25">
        <w:rPr>
          <w:rFonts w:cs="Arial"/>
          <w:spacing w:val="-4"/>
          <w:sz w:val="20"/>
        </w:rPr>
        <w:t>s</w:t>
      </w:r>
      <w:r w:rsidR="001240B4" w:rsidRPr="00633952">
        <w:rPr>
          <w:rFonts w:cs="Arial"/>
          <w:sz w:val="21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1240B4" w:rsidRPr="00DA3A25">
        <w:rPr>
          <w:rFonts w:cs="Arial"/>
          <w:sz w:val="20"/>
        </w:rPr>
        <w:t>ommandmen</w:t>
      </w:r>
      <w:r w:rsidR="00644D78" w:rsidRPr="00DA3A25">
        <w:rPr>
          <w:rFonts w:cs="Arial"/>
          <w:spacing w:val="-6"/>
          <w:sz w:val="20"/>
        </w:rPr>
        <w:t>t</w:t>
      </w:r>
      <w:r w:rsidR="00644D78" w:rsidRPr="00633952">
        <w:rPr>
          <w:rFonts w:cs="Arial"/>
          <w:spacing w:val="-2"/>
          <w:sz w:val="21"/>
        </w:rPr>
        <w:t xml:space="preserve"> </w:t>
      </w:r>
      <w:r w:rsidR="001240B4" w:rsidRPr="00DA3A25">
        <w:rPr>
          <w:rFonts w:cs="Arial"/>
          <w:sz w:val="20"/>
        </w:rPr>
        <w:t xml:space="preserve">have w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1240B4" w:rsidRPr="00DA3A25">
        <w:rPr>
          <w:rFonts w:cs="Arial"/>
          <w:sz w:val="20"/>
        </w:rPr>
        <w:t xml:space="preserve">om him, </w:t>
      </w:r>
      <w:r w:rsidR="00715F9A" w:rsidRPr="00DA3A25">
        <w:rPr>
          <w:rFonts w:cs="Arial"/>
          <w:sz w:val="20"/>
        </w:rPr>
        <w:t>T</w:t>
      </w:r>
      <w:r w:rsidR="001240B4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240B4" w:rsidRPr="00DA3A25">
        <w:rPr>
          <w:rFonts w:cs="Arial"/>
          <w:sz w:val="20"/>
        </w:rPr>
        <w:t>he who love</w:t>
      </w:r>
      <w:r w:rsidR="00E20650" w:rsidRPr="00DA3A25">
        <w:rPr>
          <w:rFonts w:cs="Arial"/>
          <w:spacing w:val="4"/>
          <w:sz w:val="20"/>
        </w:rPr>
        <w:t>t</w:t>
      </w:r>
      <w:r w:rsidR="001240B4" w:rsidRPr="00DA3A25">
        <w:rPr>
          <w:rFonts w:cs="Arial"/>
          <w:sz w:val="20"/>
        </w:rPr>
        <w:t>h God love his b</w:t>
      </w:r>
      <w:r w:rsidR="002B2A62" w:rsidRPr="00DA3A25">
        <w:rPr>
          <w:rFonts w:cs="Arial"/>
          <w:spacing w:val="2"/>
          <w:sz w:val="20"/>
        </w:rPr>
        <w:t>r</w:t>
      </w:r>
      <w:r w:rsidR="001240B4"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="001240B4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1240B4" w:rsidRPr="00DA3A25">
        <w:rPr>
          <w:rFonts w:cs="Arial"/>
          <w:sz w:val="20"/>
        </w:rPr>
        <w:t>also</w:t>
      </w:r>
      <w:r w:rsidR="00821190" w:rsidRPr="00DA3A25">
        <w:rPr>
          <w:rFonts w:cs="Arial"/>
          <w:sz w:val="20"/>
        </w:rPr>
        <w:t>"</w:t>
      </w:r>
      <w:r w:rsidR="00414498" w:rsidRPr="00DA3A25">
        <w:rPr>
          <w:rFonts w:cs="Arial"/>
          <w:sz w:val="20"/>
        </w:rPr>
        <w:t xml:space="preserve"> </w:t>
      </w:r>
      <w:r w:rsidR="00414498" w:rsidRPr="00633952">
        <w:rPr>
          <w:rFonts w:cs="Arial"/>
          <w:sz w:val="16"/>
          <w:szCs w:val="16"/>
        </w:rPr>
        <w:t>(1J</w:t>
      </w:r>
      <w:r w:rsidR="00205AE2" w:rsidRPr="00633952">
        <w:rPr>
          <w:rFonts w:cs="Arial"/>
          <w:sz w:val="16"/>
          <w:szCs w:val="16"/>
        </w:rPr>
        <w:t>o</w:t>
      </w:r>
      <w:r w:rsidR="00414498" w:rsidRPr="00633952">
        <w:rPr>
          <w:rFonts w:cs="Arial"/>
          <w:sz w:val="16"/>
          <w:szCs w:val="16"/>
        </w:rPr>
        <w:t xml:space="preserve"> 4:20-21)</w:t>
      </w:r>
      <w:r w:rsidR="00414498" w:rsidRPr="00DA3A25">
        <w:rPr>
          <w:rFonts w:cs="Arial"/>
          <w:sz w:val="20"/>
        </w:rPr>
        <w:t>.</w:t>
      </w:r>
    </w:p>
    <w:p w14:paraId="6A39FA46" w14:textId="77777777" w:rsidR="00823ECD" w:rsidRPr="00DA3A25" w:rsidRDefault="00823EC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E8ED926" w14:textId="518A6D8F" w:rsidR="00405EE9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84" w:name="_Hlk40371377"/>
      <w:r w:rsidRPr="00DA3A25">
        <w:rPr>
          <w:rFonts w:cs="Arial"/>
          <w:sz w:val="20"/>
        </w:rPr>
        <w:t>T</w:t>
      </w:r>
      <w:r w:rsidR="00EB266C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EB266C" w:rsidRPr="00DA3A25">
        <w:rPr>
          <w:rFonts w:cs="Arial"/>
          <w:sz w:val="20"/>
        </w:rPr>
        <w:t xml:space="preserve">egoing </w:t>
      </w:r>
      <w:r w:rsidR="00823ECD" w:rsidRPr="00DA3A25">
        <w:rPr>
          <w:rFonts w:cs="Arial"/>
          <w:sz w:val="20"/>
        </w:rPr>
        <w:t>dis</w:t>
      </w:r>
      <w:r w:rsidR="00E95871" w:rsidRPr="00DA3A25">
        <w:rPr>
          <w:rFonts w:cs="Arial"/>
          <w:spacing w:val="2"/>
          <w:sz w:val="20"/>
        </w:rPr>
        <w:t>c</w:t>
      </w:r>
      <w:r w:rsidR="00823ECD" w:rsidRPr="00DA3A25">
        <w:rPr>
          <w:rFonts w:cs="Arial"/>
          <w:sz w:val="20"/>
        </w:rPr>
        <w:t>ussio</w:t>
      </w:r>
      <w:r w:rsidR="00B43C32" w:rsidRPr="00DA3A25">
        <w:rPr>
          <w:rFonts w:cs="Arial"/>
          <w:sz w:val="20"/>
        </w:rPr>
        <w:t>n</w:t>
      </w:r>
      <w:r w:rsidR="00EB266C" w:rsidRPr="00DA3A25">
        <w:rPr>
          <w:rFonts w:cs="Arial"/>
          <w:sz w:val="20"/>
        </w:rPr>
        <w:t xml:space="preserve"> </w:t>
      </w:r>
      <w:r w:rsidR="003A6EAC" w:rsidRPr="00DA3A25">
        <w:rPr>
          <w:rFonts w:cs="Arial"/>
          <w:sz w:val="20"/>
        </w:rPr>
        <w:t>has shown</w:t>
      </w:r>
      <w:r w:rsidR="00823ECD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3A6EAC" w:rsidRPr="00DA3A25">
        <w:rPr>
          <w:rFonts w:cs="Arial"/>
          <w:sz w:val="20"/>
        </w:rPr>
        <w:t xml:space="preserve">hat 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E20650" w:rsidRPr="00DA3A25">
        <w:rPr>
          <w:rFonts w:cs="Arial"/>
          <w:spacing w:val="4"/>
          <w:sz w:val="20"/>
        </w:rPr>
        <w:t>t</w:t>
      </w:r>
      <w:r w:rsidR="00EB266C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EB266C" w:rsidRPr="00DA3A25">
        <w:rPr>
          <w:rFonts w:cs="Arial"/>
          <w:sz w:val="20"/>
        </w:rPr>
        <w:t>m</w:t>
      </w:r>
      <w:r w:rsidR="005B6108" w:rsidRPr="00DA3A25">
        <w:rPr>
          <w:rFonts w:cs="Arial"/>
          <w:sz w:val="20"/>
        </w:rPr>
        <w:t>s</w:t>
      </w:r>
      <w:r w:rsidR="00414498" w:rsidRPr="00DA3A25">
        <w:rPr>
          <w:rFonts w:cs="Arial"/>
          <w:sz w:val="20"/>
        </w:rPr>
        <w:t xml:space="preserve"> like </w:t>
      </w:r>
      <w:r w:rsidR="00EB266C" w:rsidRPr="00DA3A25">
        <w:rPr>
          <w:rFonts w:cs="Arial"/>
          <w:sz w:val="20"/>
        </w:rPr>
        <w:t>"you</w:t>
      </w:r>
      <w:r w:rsidR="002B2A62" w:rsidRPr="00DA3A25">
        <w:rPr>
          <w:rFonts w:cs="Arial"/>
          <w:spacing w:val="2"/>
          <w:sz w:val="20"/>
        </w:rPr>
        <w:t>r</w:t>
      </w:r>
      <w:r w:rsidR="00EB266C" w:rsidRPr="00DA3A25">
        <w:rPr>
          <w:rFonts w:cs="Arial"/>
          <w:sz w:val="20"/>
        </w:rPr>
        <w:t xml:space="preserve">selves" </w:t>
      </w:r>
      <w:r w:rsidR="00C7787D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B266C" w:rsidRPr="00DA3A25">
        <w:rPr>
          <w:rFonts w:cs="Arial"/>
          <w:sz w:val="20"/>
        </w:rPr>
        <w:t>"one ano</w:t>
      </w:r>
      <w:r w:rsidR="00E20650" w:rsidRPr="00DA3A25">
        <w:rPr>
          <w:rFonts w:cs="Arial"/>
          <w:spacing w:val="4"/>
          <w:sz w:val="20"/>
        </w:rPr>
        <w:t>t</w:t>
      </w:r>
      <w:r w:rsidR="00EB266C"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</w:t>
      </w:r>
      <w:r w:rsidR="003A6EAC" w:rsidRPr="00DA3A25">
        <w:rPr>
          <w:rFonts w:cs="Arial"/>
          <w:sz w:val="20"/>
        </w:rPr>
        <w:t>,</w:t>
      </w:r>
      <w:r w:rsidR="00EB266C" w:rsidRPr="00DA3A25">
        <w:rPr>
          <w:rFonts w:cs="Arial"/>
          <w:sz w:val="20"/>
        </w:rPr>
        <w:t xml:space="preserve">" </w:t>
      </w:r>
      <w:r w:rsidR="00C7787D" w:rsidRPr="00DA3A25">
        <w:rPr>
          <w:rFonts w:cs="Arial"/>
          <w:sz w:val="20"/>
        </w:rPr>
        <w:t>and</w:t>
      </w:r>
      <w:r w:rsidR="00EB266C" w:rsidRPr="00DA3A25">
        <w:rPr>
          <w:rFonts w:cs="Arial"/>
          <w:sz w:val="20"/>
        </w:rPr>
        <w:t xml:space="preserve"> </w:t>
      </w:r>
      <w:r w:rsidR="00E042FB" w:rsidRPr="00DA3A25">
        <w:rPr>
          <w:rFonts w:cs="Arial"/>
          <w:sz w:val="20"/>
        </w:rPr>
        <w:t>some</w:t>
      </w:r>
      <w:r w:rsidR="00E20650" w:rsidRPr="00DA3A25">
        <w:rPr>
          <w:rFonts w:cs="Arial"/>
          <w:spacing w:val="4"/>
          <w:sz w:val="20"/>
        </w:rPr>
        <w:t>t</w:t>
      </w:r>
      <w:r w:rsidR="00E042FB" w:rsidRPr="00DA3A25">
        <w:rPr>
          <w:rFonts w:cs="Arial"/>
          <w:sz w:val="20"/>
        </w:rPr>
        <w:t>imes</w:t>
      </w:r>
      <w:r w:rsidR="0042311A" w:rsidRPr="00DA3A25">
        <w:rPr>
          <w:rFonts w:cs="Arial"/>
          <w:sz w:val="20"/>
        </w:rPr>
        <w:t xml:space="preserve"> "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42311A" w:rsidRPr="00DA3A25">
        <w:rPr>
          <w:rFonts w:cs="Arial"/>
          <w:sz w:val="20"/>
        </w:rPr>
        <w:t xml:space="preserve"> man" </w:t>
      </w:r>
      <w:r w:rsidR="00E042FB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042FB" w:rsidRPr="00DA3A25">
        <w:rPr>
          <w:rFonts w:cs="Arial"/>
          <w:sz w:val="20"/>
        </w:rPr>
        <w:t>"</w:t>
      </w:r>
      <w:bookmarkStart w:id="285" w:name="_Hlk40370895"/>
      <w:r w:rsidR="00E042FB" w:rsidRPr="00DA3A25">
        <w:rPr>
          <w:rFonts w:cs="Arial"/>
          <w:sz w:val="20"/>
        </w:rPr>
        <w:t>all</w:t>
      </w:r>
      <w:r w:rsidR="003A6EAC" w:rsidRPr="00DA3A25">
        <w:rPr>
          <w:rFonts w:cs="Arial"/>
          <w:sz w:val="20"/>
        </w:rPr>
        <w:t>,</w:t>
      </w:r>
      <w:r w:rsidR="00E042FB" w:rsidRPr="00DA3A25">
        <w:rPr>
          <w:rFonts w:cs="Arial"/>
          <w:sz w:val="20"/>
        </w:rPr>
        <w:t>"</w:t>
      </w:r>
      <w:r w:rsidR="003A6EAC" w:rsidRPr="00DA3A25">
        <w:rPr>
          <w:rFonts w:cs="Arial"/>
          <w:sz w:val="20"/>
        </w:rPr>
        <w:t xml:space="preserve"> </w:t>
      </w:r>
      <w:r w:rsidR="007903B1" w:rsidRPr="00DA3A25">
        <w:rPr>
          <w:rFonts w:cs="Arial"/>
          <w:sz w:val="20"/>
        </w:rPr>
        <w:t xml:space="preserve">were used </w:t>
      </w:r>
      <w:r w:rsidR="00D84DB8" w:rsidRPr="00DA3A25">
        <w:rPr>
          <w:rFonts w:cs="Arial"/>
          <w:spacing w:val="2"/>
          <w:sz w:val="20"/>
        </w:rPr>
        <w:t>t</w:t>
      </w:r>
      <w:r w:rsidR="007903B1" w:rsidRPr="00DA3A25">
        <w:rPr>
          <w:rFonts w:cs="Arial"/>
          <w:sz w:val="20"/>
        </w:rPr>
        <w:t xml:space="preserve">o </w:t>
      </w:r>
      <w:r w:rsidR="002B2A62" w:rsidRPr="00DA3A25">
        <w:rPr>
          <w:rFonts w:cs="Arial"/>
          <w:spacing w:val="2"/>
          <w:sz w:val="20"/>
        </w:rPr>
        <w:t>r</w:t>
      </w:r>
      <w:r w:rsidR="00E042FB"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4"/>
          <w:sz w:val="20"/>
        </w:rPr>
        <w:t>r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042FB" w:rsidRPr="00DA3A25">
        <w:rPr>
          <w:rFonts w:cs="Arial"/>
          <w:sz w:val="20"/>
        </w:rPr>
        <w:t xml:space="preserve">o </w:t>
      </w:r>
      <w:bookmarkEnd w:id="285"/>
      <w:r w:rsidR="00C7787D" w:rsidRPr="00DA3A25">
        <w:rPr>
          <w:rFonts w:cs="Arial"/>
          <w:iCs/>
          <w:sz w:val="20"/>
        </w:rPr>
        <w:t xml:space="preserve">a </w:t>
      </w:r>
      <w:r w:rsidR="00E042FB" w:rsidRPr="00DA3A25">
        <w:rPr>
          <w:rFonts w:cs="Arial"/>
          <w:iCs/>
          <w:sz w:val="20"/>
        </w:rPr>
        <w:t>g</w:t>
      </w:r>
      <w:r w:rsidR="00E042FB" w:rsidRPr="00DA3A25">
        <w:rPr>
          <w:rFonts w:cs="Arial"/>
          <w:iCs/>
          <w:spacing w:val="4"/>
          <w:sz w:val="20"/>
        </w:rPr>
        <w:t>r</w:t>
      </w:r>
      <w:r w:rsidR="00E042FB" w:rsidRPr="00DA3A25">
        <w:rPr>
          <w:rFonts w:cs="Arial"/>
          <w:iCs/>
          <w:sz w:val="20"/>
        </w:rPr>
        <w:t>oup</w:t>
      </w:r>
      <w:r w:rsidR="00E042FB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042FB" w:rsidRPr="00DA3A25">
        <w:rPr>
          <w:rFonts w:cs="Arial"/>
          <w:sz w:val="20"/>
        </w:rPr>
        <w:t>people</w:t>
      </w:r>
      <w:r w:rsidR="00C7787D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C7787D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7787D" w:rsidRPr="00DA3A25">
        <w:rPr>
          <w:rFonts w:cs="Arial"/>
          <w:sz w:val="20"/>
        </w:rPr>
        <w:t>in</w:t>
      </w:r>
      <w:r w:rsidR="00E95871" w:rsidRPr="00DA3A25">
        <w:rPr>
          <w:rFonts w:cs="Arial"/>
          <w:spacing w:val="2"/>
          <w:sz w:val="20"/>
        </w:rPr>
        <w:t>c</w:t>
      </w:r>
      <w:r w:rsidR="00C7787D" w:rsidRPr="00DA3A25">
        <w:rPr>
          <w:rFonts w:cs="Arial"/>
          <w:sz w:val="20"/>
        </w:rPr>
        <w:t>lude</w:t>
      </w:r>
      <w:r w:rsidR="003A6EAC" w:rsidRPr="00DA3A25">
        <w:rPr>
          <w:rFonts w:cs="Arial"/>
          <w:sz w:val="20"/>
        </w:rPr>
        <w:t>d</w:t>
      </w:r>
      <w:r w:rsidR="00C7787D" w:rsidRPr="00DA3A25">
        <w:rPr>
          <w:rFonts w:cs="Arial"/>
          <w:sz w:val="20"/>
        </w:rPr>
        <w:t xml:space="preserve"> </w:t>
      </w:r>
      <w:r w:rsidR="00C7787D" w:rsidRPr="00DA3A25">
        <w:rPr>
          <w:rFonts w:cs="Arial"/>
          <w:iCs/>
          <w:sz w:val="20"/>
        </w:rPr>
        <w:t>eve</w:t>
      </w:r>
      <w:r w:rsidR="00F250A4" w:rsidRPr="00DA3A25">
        <w:rPr>
          <w:rFonts w:cs="Arial"/>
          <w:iCs/>
          <w:spacing w:val="4"/>
          <w:sz w:val="20"/>
        </w:rPr>
        <w:t>r</w:t>
      </w:r>
      <w:r w:rsidR="00F250A4" w:rsidRPr="00DA3A25">
        <w:rPr>
          <w:rFonts w:cs="Arial"/>
          <w:iCs/>
          <w:sz w:val="20"/>
        </w:rPr>
        <w:t>y</w:t>
      </w:r>
      <w:r w:rsidR="00C7787D" w:rsidRPr="00DA3A25">
        <w:rPr>
          <w:rFonts w:cs="Arial"/>
          <w:iCs/>
          <w:sz w:val="20"/>
        </w:rPr>
        <w:t xml:space="preserve">one in </w:t>
      </w:r>
      <w:r w:rsidR="00E20650" w:rsidRPr="00DA3A25">
        <w:rPr>
          <w:rFonts w:cs="Arial"/>
          <w:iCs/>
          <w:spacing w:val="4"/>
          <w:sz w:val="20"/>
        </w:rPr>
        <w:t>t</w:t>
      </w:r>
      <w:r w:rsidR="00C7787D" w:rsidRPr="00DA3A25">
        <w:rPr>
          <w:rFonts w:cs="Arial"/>
          <w:iCs/>
          <w:sz w:val="20"/>
        </w:rPr>
        <w:t>he g</w:t>
      </w:r>
      <w:r w:rsidR="00C7787D" w:rsidRPr="00DA3A25">
        <w:rPr>
          <w:rFonts w:cs="Arial"/>
          <w:iCs/>
          <w:spacing w:val="4"/>
          <w:sz w:val="20"/>
        </w:rPr>
        <w:t>r</w:t>
      </w:r>
      <w:r w:rsidR="00C7787D" w:rsidRPr="00DA3A25">
        <w:rPr>
          <w:rFonts w:cs="Arial"/>
          <w:iCs/>
          <w:sz w:val="20"/>
        </w:rPr>
        <w:t>oup</w:t>
      </w:r>
      <w:r w:rsidR="00C7787D" w:rsidRPr="00DA3A25">
        <w:rPr>
          <w:rFonts w:cs="Arial"/>
          <w:sz w:val="20"/>
        </w:rPr>
        <w:t>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7787D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C44A9" w:rsidRPr="00DA3A25">
        <w:rPr>
          <w:rFonts w:cs="Arial"/>
          <w:sz w:val="20"/>
        </w:rPr>
        <w:t>all human beings</w:t>
      </w:r>
      <w:r w:rsidR="00C7787D" w:rsidRPr="00DA3A25">
        <w:rPr>
          <w:rFonts w:cs="Arial"/>
          <w:sz w:val="20"/>
        </w:rPr>
        <w:t>.</w:t>
      </w:r>
      <w:r w:rsidR="005B6108" w:rsidRPr="00DA3A25">
        <w:rPr>
          <w:rFonts w:cs="Arial"/>
          <w:sz w:val="20"/>
        </w:rPr>
        <w:t xml:space="preserve"> </w:t>
      </w:r>
      <w:r w:rsidR="00E966B7" w:rsidRPr="00DA3A25">
        <w:rPr>
          <w:rFonts w:cs="Arial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23ECD" w:rsidRPr="00DA3A25">
        <w:rPr>
          <w:rFonts w:cs="Arial"/>
          <w:sz w:val="20"/>
        </w:rPr>
        <w:t>is w</w:t>
      </w:r>
      <w:r w:rsidR="002B2A62" w:rsidRPr="00DA3A25">
        <w:rPr>
          <w:rFonts w:cs="Arial"/>
          <w:spacing w:val="2"/>
          <w:sz w:val="20"/>
        </w:rPr>
        <w:t>r</w:t>
      </w:r>
      <w:r w:rsidR="00823ECD" w:rsidRPr="00DA3A25">
        <w:rPr>
          <w:rFonts w:cs="Arial"/>
          <w:sz w:val="20"/>
        </w:rPr>
        <w:t xml:space="preserve">ong </w:t>
      </w:r>
      <w:r w:rsidR="00E20650" w:rsidRPr="00DA3A25">
        <w:rPr>
          <w:rFonts w:cs="Arial"/>
          <w:spacing w:val="4"/>
          <w:sz w:val="20"/>
        </w:rPr>
        <w:t>t</w:t>
      </w:r>
      <w:r w:rsidR="00823ECD" w:rsidRPr="00DA3A25">
        <w:rPr>
          <w:rFonts w:cs="Arial"/>
          <w:sz w:val="20"/>
        </w:rPr>
        <w:t>o assume wo</w:t>
      </w:r>
      <w:r w:rsidR="002B2A62" w:rsidRPr="00DA3A25">
        <w:rPr>
          <w:rFonts w:cs="Arial"/>
          <w:spacing w:val="2"/>
          <w:sz w:val="20"/>
        </w:rPr>
        <w:t>r</w:t>
      </w:r>
      <w:r w:rsidR="00823ECD" w:rsidRPr="00DA3A25">
        <w:rPr>
          <w:rFonts w:cs="Arial"/>
          <w:sz w:val="20"/>
        </w:rPr>
        <w:t xml:space="preserve">ds </w:t>
      </w:r>
      <w:r w:rsidR="00DE4648" w:rsidRPr="00DA3A25">
        <w:rPr>
          <w:rFonts w:cs="Arial"/>
          <w:sz w:val="20"/>
        </w:rPr>
        <w:t>su</w:t>
      </w:r>
      <w:r w:rsidR="00E95871" w:rsidRPr="00DA3A25">
        <w:rPr>
          <w:rFonts w:cs="Arial"/>
          <w:spacing w:val="2"/>
          <w:sz w:val="20"/>
        </w:rPr>
        <w:t>c</w:t>
      </w:r>
      <w:r w:rsidR="00DE4648" w:rsidRPr="00DA3A25">
        <w:rPr>
          <w:rFonts w:cs="Arial"/>
          <w:sz w:val="20"/>
        </w:rPr>
        <w:t xml:space="preserve">h as us, we, men, </w:t>
      </w:r>
      <w:r w:rsidR="00823ECD" w:rsidRPr="00DA3A25">
        <w:rPr>
          <w:rFonts w:cs="Arial"/>
          <w:sz w:val="20"/>
        </w:rPr>
        <w:t>all</w:t>
      </w:r>
      <w:r w:rsidR="00DE4648" w:rsidRPr="00DA3A25">
        <w:rPr>
          <w:rFonts w:cs="Arial"/>
          <w:sz w:val="20"/>
        </w:rPr>
        <w:t xml:space="preserve">, </w:t>
      </w:r>
      <w:r w:rsidR="00823ECD" w:rsidRPr="00DA3A25">
        <w:rPr>
          <w:rFonts w:cs="Arial"/>
          <w:sz w:val="20"/>
        </w:rPr>
        <w:t>none</w:t>
      </w:r>
      <w:r w:rsidR="00DE4648" w:rsidRPr="00DA3A25">
        <w:rPr>
          <w:rFonts w:cs="Arial"/>
          <w:sz w:val="20"/>
        </w:rPr>
        <w:t>,</w:t>
      </w:r>
      <w:r w:rsidR="00823ECD" w:rsidRPr="00DA3A25">
        <w:rPr>
          <w:rFonts w:cs="Arial"/>
          <w:sz w:val="20"/>
        </w:rPr>
        <w:t xml:space="preserve"> </w:t>
      </w:r>
      <w:r w:rsidR="00DE4648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5544AD" w:rsidRPr="00DA3A25">
        <w:rPr>
          <w:rFonts w:cs="Arial"/>
          <w:spacing w:val="-4"/>
          <w:sz w:val="20"/>
        </w:rPr>
        <w:t>c.</w:t>
      </w:r>
      <w:r w:rsidR="00095F38" w:rsidRPr="00DA3A25">
        <w:rPr>
          <w:rFonts w:cs="Arial"/>
          <w:spacing w:val="-4"/>
          <w:sz w:val="20"/>
        </w:rPr>
        <w:t>,</w:t>
      </w:r>
      <w:r w:rsidR="00DE4648" w:rsidRPr="00DA3A25">
        <w:rPr>
          <w:rFonts w:cs="Arial"/>
          <w:sz w:val="20"/>
        </w:rPr>
        <w:t xml:space="preserve"> </w:t>
      </w:r>
      <w:r w:rsidR="007903B1" w:rsidRPr="00DA3A25">
        <w:rPr>
          <w:rFonts w:cs="Arial"/>
          <w:sz w:val="20"/>
        </w:rPr>
        <w:t xml:space="preserve">have </w:t>
      </w:r>
      <w:r w:rsidR="00D84DB8" w:rsidRPr="00DA3A25">
        <w:rPr>
          <w:rFonts w:cs="Arial"/>
          <w:spacing w:val="2"/>
          <w:sz w:val="20"/>
        </w:rPr>
        <w:t>t</w:t>
      </w:r>
      <w:r w:rsidR="007903B1" w:rsidRPr="00DA3A25">
        <w:rPr>
          <w:rFonts w:cs="Arial"/>
          <w:sz w:val="20"/>
        </w:rPr>
        <w:t>o</w:t>
      </w:r>
      <w:r w:rsidR="005B6108" w:rsidRPr="00DA3A25">
        <w:rPr>
          <w:rFonts w:cs="Arial"/>
          <w:sz w:val="20"/>
        </w:rPr>
        <w:t xml:space="preserve"> be</w:t>
      </w:r>
      <w:r w:rsidR="00DE4648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DE4648"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r</w:t>
      </w:r>
      <w:r w:rsidR="00DE4648" w:rsidRPr="00DA3A25">
        <w:rPr>
          <w:rFonts w:cs="Arial"/>
          <w:sz w:val="20"/>
        </w:rPr>
        <w:t xml:space="preserve">ing </w:t>
      </w:r>
      <w:r w:rsidR="00E20650" w:rsidRPr="00DA3A25">
        <w:rPr>
          <w:rFonts w:cs="Arial"/>
          <w:spacing w:val="4"/>
          <w:sz w:val="20"/>
        </w:rPr>
        <w:t>t</w:t>
      </w:r>
      <w:r w:rsidR="00DE4648" w:rsidRPr="00DA3A25">
        <w:rPr>
          <w:rFonts w:cs="Arial"/>
          <w:sz w:val="20"/>
        </w:rPr>
        <w:t xml:space="preserve">o </w:t>
      </w:r>
      <w:r w:rsidR="00A33469" w:rsidRPr="00DA3A25">
        <w:rPr>
          <w:rFonts w:cs="Arial"/>
          <w:sz w:val="20"/>
        </w:rPr>
        <w:t>eve</w:t>
      </w:r>
      <w:r w:rsidR="00A33469" w:rsidRPr="00DA3A25">
        <w:rPr>
          <w:rFonts w:cs="Arial"/>
          <w:spacing w:val="4"/>
          <w:sz w:val="20"/>
        </w:rPr>
        <w:t>r</w:t>
      </w:r>
      <w:r w:rsidR="00A33469" w:rsidRPr="00DA3A25">
        <w:rPr>
          <w:rFonts w:cs="Arial"/>
          <w:sz w:val="20"/>
        </w:rPr>
        <w:t>y</w:t>
      </w:r>
      <w:r w:rsidR="00DE4648" w:rsidRPr="00DA3A25">
        <w:rPr>
          <w:rFonts w:cs="Arial"/>
          <w:sz w:val="20"/>
        </w:rPr>
        <w:t xml:space="preserve"> </w:t>
      </w:r>
      <w:r w:rsidR="007C66A9" w:rsidRPr="00DA3A25">
        <w:rPr>
          <w:rFonts w:cs="Arial"/>
          <w:sz w:val="20"/>
        </w:rPr>
        <w:t>living person</w:t>
      </w:r>
      <w:r w:rsidR="005B6108" w:rsidRPr="00DA3A25">
        <w:rPr>
          <w:rFonts w:cs="Arial"/>
          <w:sz w:val="20"/>
        </w:rPr>
        <w:t xml:space="preserve"> be</w:t>
      </w:r>
      <w:r w:rsidR="00321406" w:rsidRPr="00DA3A25">
        <w:rPr>
          <w:rFonts w:cs="Arial"/>
          <w:spacing w:val="2"/>
          <w:sz w:val="20"/>
        </w:rPr>
        <w:t>c</w:t>
      </w:r>
      <w:r w:rsidR="005B6108" w:rsidRPr="00DA3A25">
        <w:rPr>
          <w:rFonts w:cs="Arial"/>
          <w:sz w:val="20"/>
        </w:rPr>
        <w:t>ause s</w:t>
      </w:r>
      <w:r w:rsidR="001F6957" w:rsidRPr="00DA3A25">
        <w:rPr>
          <w:rFonts w:cs="Arial"/>
          <w:spacing w:val="2"/>
          <w:sz w:val="20"/>
        </w:rPr>
        <w:t>cr</w:t>
      </w:r>
      <w:r w:rsidR="001F6957" w:rsidRPr="00DA3A25">
        <w:rPr>
          <w:rFonts w:cs="Arial"/>
          <w:sz w:val="20"/>
        </w:rPr>
        <w:t>ip</w:t>
      </w:r>
      <w:r w:rsidR="001F6957" w:rsidRPr="00DA3A25">
        <w:rPr>
          <w:rFonts w:cs="Arial"/>
          <w:spacing w:val="4"/>
          <w:sz w:val="20"/>
        </w:rPr>
        <w:t>t</w:t>
      </w:r>
      <w:r w:rsidR="001F6957" w:rsidRPr="00DA3A25">
        <w:rPr>
          <w:rFonts w:cs="Arial"/>
          <w:sz w:val="20"/>
        </w:rPr>
        <w:t>u</w:t>
      </w:r>
      <w:r w:rsidR="001F6957" w:rsidRPr="00DA3A25">
        <w:rPr>
          <w:rFonts w:cs="Arial"/>
          <w:spacing w:val="2"/>
          <w:sz w:val="20"/>
        </w:rPr>
        <w:t>r</w:t>
      </w:r>
      <w:r w:rsidR="001F6957" w:rsidRPr="00DA3A25">
        <w:rPr>
          <w:rFonts w:cs="Arial"/>
          <w:sz w:val="20"/>
        </w:rPr>
        <w:t xml:space="preserve">e's use of </w:t>
      </w:r>
      <w:r w:rsidR="005B6108" w:rsidRPr="00DA3A25">
        <w:rPr>
          <w:rFonts w:cs="Arial"/>
          <w:spacing w:val="4"/>
          <w:sz w:val="20"/>
        </w:rPr>
        <w:t>a</w:t>
      </w:r>
      <w:r w:rsidR="001F6957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1F6957" w:rsidRPr="00DA3A25">
        <w:rPr>
          <w:rFonts w:cs="Arial"/>
          <w:sz w:val="20"/>
        </w:rPr>
        <w:t>e</w:t>
      </w:r>
      <w:r w:rsidR="001F6957" w:rsidRPr="00DA3A25">
        <w:rPr>
          <w:rFonts w:cs="Arial"/>
          <w:spacing w:val="4"/>
          <w:sz w:val="20"/>
        </w:rPr>
        <w:t>r</w:t>
      </w:r>
      <w:r w:rsidR="001F6957" w:rsidRPr="00DA3A25">
        <w:rPr>
          <w:rFonts w:cs="Arial"/>
          <w:sz w:val="20"/>
        </w:rPr>
        <w:t xml:space="preserve">m </w:t>
      </w:r>
      <w:r w:rsidR="00A33469" w:rsidRPr="00DA3A25">
        <w:rPr>
          <w:rFonts w:cs="Arial"/>
          <w:sz w:val="20"/>
        </w:rPr>
        <w:t xml:space="preserve">must </w:t>
      </w:r>
      <w:r w:rsidR="001F6957" w:rsidRPr="00DA3A25">
        <w:rPr>
          <w:rFonts w:cs="Arial"/>
          <w:sz w:val="20"/>
        </w:rPr>
        <w:t>shape our unders</w:t>
      </w:r>
      <w:r w:rsidR="00D84DB8" w:rsidRPr="00DA3A25">
        <w:rPr>
          <w:rFonts w:cs="Arial"/>
          <w:spacing w:val="2"/>
          <w:sz w:val="20"/>
        </w:rPr>
        <w:t>t</w:t>
      </w:r>
      <w:r w:rsidR="001F6957" w:rsidRPr="00DA3A25">
        <w:rPr>
          <w:rFonts w:cs="Arial"/>
          <w:sz w:val="20"/>
        </w:rPr>
        <w:t>anding o</w:t>
      </w:r>
      <w:r w:rsidR="005B6108" w:rsidRPr="00DA3A25">
        <w:rPr>
          <w:rFonts w:cs="Arial"/>
          <w:sz w:val="20"/>
        </w:rPr>
        <w:t xml:space="preserve">f </w:t>
      </w:r>
      <w:r w:rsidR="007903B1" w:rsidRPr="00DA3A25">
        <w:rPr>
          <w:rFonts w:cs="Arial"/>
          <w:sz w:val="20"/>
        </w:rPr>
        <w:t>a</w:t>
      </w:r>
      <w:r w:rsidR="005B6108" w:rsidRPr="00DA3A25">
        <w:rPr>
          <w:rFonts w:cs="Arial"/>
          <w:sz w:val="20"/>
        </w:rPr>
        <w:t xml:space="preserve"> word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61299B" w:rsidRPr="00DA3A25">
        <w:rPr>
          <w:rFonts w:cs="Arial"/>
          <w:sz w:val="20"/>
        </w:rPr>
        <w:t xml:space="preserve">, </w:t>
      </w:r>
      <w:r w:rsidR="00051DB7" w:rsidRPr="00DA3A25">
        <w:rPr>
          <w:rFonts w:cs="Arial"/>
          <w:sz w:val="20"/>
        </w:rPr>
        <w:t>su</w:t>
      </w:r>
      <w:r w:rsidR="00321406" w:rsidRPr="00DA3A25">
        <w:rPr>
          <w:rFonts w:cs="Arial"/>
          <w:spacing w:val="2"/>
          <w:sz w:val="20"/>
        </w:rPr>
        <w:t>c</w:t>
      </w:r>
      <w:r w:rsidR="00051DB7" w:rsidRPr="00DA3A25">
        <w:rPr>
          <w:rFonts w:cs="Arial"/>
          <w:sz w:val="20"/>
        </w:rPr>
        <w:t>h as</w:t>
      </w:r>
      <w:r w:rsidR="0061299B" w:rsidRPr="00DA3A25">
        <w:rPr>
          <w:rFonts w:cs="Arial"/>
          <w:sz w:val="20"/>
        </w:rPr>
        <w:t xml:space="preserve"> when </w:t>
      </w:r>
      <w:r w:rsidR="00D84DB8" w:rsidRPr="00DA3A25">
        <w:rPr>
          <w:rFonts w:cs="Arial"/>
          <w:spacing w:val="2"/>
          <w:sz w:val="20"/>
        </w:rPr>
        <w:t>t</w:t>
      </w:r>
      <w:r w:rsidR="00051DB7" w:rsidRPr="00DA3A25">
        <w:rPr>
          <w:rFonts w:cs="Arial"/>
          <w:sz w:val="20"/>
        </w:rPr>
        <w:t>hese</w:t>
      </w:r>
      <w:r w:rsidR="0061299B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61299B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61299B" w:rsidRPr="00DA3A25">
        <w:rPr>
          <w:rFonts w:cs="Arial"/>
          <w:sz w:val="20"/>
        </w:rPr>
        <w:t xml:space="preserve">s are used of </w:t>
      </w:r>
      <w:r w:rsidR="00D84DB8" w:rsidRPr="00DA3A25">
        <w:rPr>
          <w:rFonts w:cs="Arial"/>
          <w:spacing w:val="2"/>
          <w:sz w:val="20"/>
        </w:rPr>
        <w:t>t</w:t>
      </w:r>
      <w:r w:rsidR="0061299B" w:rsidRPr="00DA3A25">
        <w:rPr>
          <w:rFonts w:cs="Arial"/>
          <w:sz w:val="20"/>
        </w:rPr>
        <w:t>he bre</w:t>
      </w:r>
      <w:r w:rsidR="00D84DB8" w:rsidRPr="00DA3A25">
        <w:rPr>
          <w:rFonts w:cs="Arial"/>
          <w:spacing w:val="2"/>
          <w:sz w:val="20"/>
        </w:rPr>
        <w:t>t</w:t>
      </w:r>
      <w:r w:rsidR="0061299B" w:rsidRPr="00DA3A25">
        <w:rPr>
          <w:rFonts w:cs="Arial"/>
          <w:sz w:val="20"/>
        </w:rPr>
        <w:t>hren</w:t>
      </w:r>
      <w:bookmarkEnd w:id="284"/>
      <w:r w:rsidR="0061299B" w:rsidRPr="00DA3A25">
        <w:rPr>
          <w:rFonts w:cs="Arial"/>
          <w:sz w:val="20"/>
        </w:rPr>
        <w:t>.</w:t>
      </w:r>
    </w:p>
    <w:p w14:paraId="20DB62FB" w14:textId="77777777" w:rsidR="002D535C" w:rsidRPr="00DA3A25" w:rsidRDefault="002D535C" w:rsidP="00D852FE">
      <w:pPr>
        <w:tabs>
          <w:tab w:val="left" w:pos="2498"/>
        </w:tabs>
        <w:spacing w:line="240" w:lineRule="auto"/>
        <w:jc w:val="both"/>
        <w:rPr>
          <w:rFonts w:cs="Arial"/>
          <w:strike/>
          <w:sz w:val="20"/>
        </w:rPr>
      </w:pPr>
    </w:p>
    <w:p w14:paraId="417DDF31" w14:textId="56ADD9E3" w:rsidR="006A7BD9" w:rsidRPr="00DA3A25" w:rsidRDefault="00DE464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[</w:t>
      </w:r>
      <w:r w:rsidR="0061299B" w:rsidRPr="00DA3A25">
        <w:rPr>
          <w:rFonts w:cs="Arial"/>
          <w:sz w:val="20"/>
        </w:rPr>
        <w:t xml:space="preserve">Do </w:t>
      </w:r>
      <w:r w:rsidR="00D84DB8" w:rsidRPr="00DA3A25">
        <w:rPr>
          <w:rFonts w:cs="Arial"/>
          <w:spacing w:val="2"/>
          <w:sz w:val="20"/>
        </w:rPr>
        <w:t>t</w:t>
      </w:r>
      <w:r w:rsidR="0061299B" w:rsidRPr="00DA3A25">
        <w:rPr>
          <w:rFonts w:cs="Arial"/>
          <w:sz w:val="20"/>
        </w:rPr>
        <w:t>he words</w:t>
      </w:r>
      <w:r w:rsidR="006D4138" w:rsidRPr="00DA3A25">
        <w:rPr>
          <w:rFonts w:cs="Arial"/>
          <w:sz w:val="20"/>
        </w:rPr>
        <w:t xml:space="preserve"> </w:t>
      </w:r>
      <w:r w:rsidR="00C91FA5" w:rsidRPr="00DA3A25">
        <w:rPr>
          <w:rFonts w:cs="Arial"/>
          <w:sz w:val="20"/>
        </w:rPr>
        <w:t>"love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C91FA5" w:rsidRPr="00DA3A25">
        <w:rPr>
          <w:rFonts w:cs="Arial"/>
          <w:sz w:val="20"/>
        </w:rPr>
        <w:t>enemie</w:t>
      </w:r>
      <w:r w:rsidR="00C91FA5" w:rsidRPr="00DA3A25">
        <w:rPr>
          <w:rFonts w:cs="Arial"/>
          <w:spacing w:val="-4"/>
          <w:sz w:val="20"/>
        </w:rPr>
        <w:t xml:space="preserve">s" </w:t>
      </w:r>
      <w:r w:rsidR="00C91FA5" w:rsidRPr="00633952">
        <w:rPr>
          <w:rFonts w:cs="Arial"/>
          <w:sz w:val="16"/>
          <w:szCs w:val="16"/>
        </w:rPr>
        <w:t>(M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C91FA5" w:rsidRPr="00633952">
        <w:rPr>
          <w:rFonts w:cs="Arial"/>
          <w:sz w:val="16"/>
          <w:szCs w:val="16"/>
        </w:rPr>
        <w:t>5:44)</w:t>
      </w:r>
      <w:r w:rsidR="00C91FA5" w:rsidRPr="00DA3A25">
        <w:rPr>
          <w:rFonts w:cs="Arial"/>
          <w:sz w:val="20"/>
        </w:rPr>
        <w:t xml:space="preserve"> mean </w:t>
      </w:r>
      <w:r w:rsidR="00E20650" w:rsidRPr="00DA3A25">
        <w:rPr>
          <w:rFonts w:cs="Arial"/>
          <w:spacing w:val="4"/>
          <w:sz w:val="20"/>
        </w:rPr>
        <w:t>t</w:t>
      </w:r>
      <w:r w:rsidR="00C91FA5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C91FA5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C91FA5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C91FA5" w:rsidRPr="00DA3A25">
        <w:rPr>
          <w:rFonts w:cs="Arial"/>
          <w:sz w:val="20"/>
        </w:rPr>
        <w:t>en</w:t>
      </w:r>
      <w:r w:rsidR="00C91FA5" w:rsidRPr="00DA3A25">
        <w:rPr>
          <w:rFonts w:cs="Arial"/>
          <w:spacing w:val="-4"/>
          <w:sz w:val="20"/>
        </w:rPr>
        <w:t xml:space="preserve"> </w:t>
      </w:r>
      <w:r w:rsidR="00C91FA5" w:rsidRPr="00DA3A25">
        <w:rPr>
          <w:rFonts w:cs="Arial"/>
          <w:sz w:val="20"/>
        </w:rPr>
        <w:t xml:space="preserve">and enemies </w:t>
      </w:r>
      <w:r w:rsidR="00767CD0" w:rsidRPr="00DA3A25">
        <w:rPr>
          <w:rFonts w:cs="Arial"/>
          <w:sz w:val="20"/>
        </w:rPr>
        <w:t>should</w:t>
      </w:r>
      <w:r w:rsidR="00F90C46" w:rsidRPr="00DA3A25">
        <w:rPr>
          <w:rFonts w:cs="Arial"/>
          <w:sz w:val="20"/>
        </w:rPr>
        <w:t xml:space="preserve"> b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F90C46" w:rsidRPr="00DA3A25">
        <w:rPr>
          <w:rFonts w:cs="Arial"/>
          <w:sz w:val="20"/>
        </w:rPr>
        <w:t>ea</w:t>
      </w:r>
      <w:r w:rsidR="00E20650" w:rsidRPr="00DA3A25">
        <w:rPr>
          <w:rFonts w:cs="Arial"/>
          <w:spacing w:val="4"/>
          <w:sz w:val="20"/>
        </w:rPr>
        <w:t>t</w:t>
      </w:r>
      <w:r w:rsidR="00F90C46" w:rsidRPr="00DA3A25">
        <w:rPr>
          <w:rFonts w:cs="Arial"/>
          <w:sz w:val="20"/>
        </w:rPr>
        <w:t>ed</w:t>
      </w:r>
      <w:r w:rsidR="001F6957" w:rsidRPr="00DA3A25">
        <w:rPr>
          <w:rFonts w:cs="Arial"/>
          <w:sz w:val="20"/>
        </w:rPr>
        <w:t xml:space="preserve"> </w:t>
      </w:r>
      <w:r w:rsidR="00767CD0" w:rsidRPr="00DA3A25">
        <w:rPr>
          <w:rFonts w:cs="Arial"/>
          <w:sz w:val="20"/>
        </w:rPr>
        <w:t xml:space="preserve">as if </w:t>
      </w:r>
      <w:r w:rsidR="00D84DB8" w:rsidRPr="00DA3A25">
        <w:rPr>
          <w:rFonts w:cs="Arial"/>
          <w:spacing w:val="2"/>
          <w:sz w:val="20"/>
        </w:rPr>
        <w:t>t</w:t>
      </w:r>
      <w:r w:rsidR="00767CD0" w:rsidRPr="00DA3A25">
        <w:rPr>
          <w:rFonts w:cs="Arial"/>
          <w:sz w:val="20"/>
        </w:rPr>
        <w:t xml:space="preserve">hey are </w:t>
      </w:r>
      <w:r w:rsidR="001F6957" w:rsidRPr="00DA3A25">
        <w:rPr>
          <w:rFonts w:cs="Arial"/>
          <w:spacing w:val="4"/>
          <w:sz w:val="20"/>
        </w:rPr>
        <w:t>t</w:t>
      </w:r>
      <w:r w:rsidR="001F6957" w:rsidRPr="00DA3A25">
        <w:rPr>
          <w:rFonts w:cs="Arial"/>
          <w:sz w:val="20"/>
        </w:rPr>
        <w:t>he same</w:t>
      </w:r>
      <w:r w:rsidR="00F90C46" w:rsidRPr="00DA3A25">
        <w:rPr>
          <w:rFonts w:cs="Arial"/>
          <w:sz w:val="20"/>
        </w:rPr>
        <w:t>?</w:t>
      </w:r>
      <w:r w:rsidR="00C91FA5" w:rsidRPr="00DA3A25">
        <w:rPr>
          <w:rFonts w:cs="Arial"/>
          <w:sz w:val="20"/>
        </w:rPr>
        <w:t xml:space="preserve"> "</w:t>
      </w:r>
      <w:r w:rsidR="00715F9A" w:rsidRPr="00DA3A25">
        <w:rPr>
          <w:rFonts w:cs="Arial"/>
          <w:sz w:val="20"/>
        </w:rPr>
        <w:t>T</w:t>
      </w:r>
      <w:r w:rsidR="00C91FA5" w:rsidRPr="00DA3A25">
        <w:rPr>
          <w:rFonts w:cs="Arial"/>
          <w:sz w:val="20"/>
        </w:rPr>
        <w:t xml:space="preserve">he devil" is an "enemy" </w:t>
      </w:r>
      <w:r w:rsidR="006A7BD9" w:rsidRPr="00633952">
        <w:rPr>
          <w:rFonts w:cs="Arial"/>
          <w:sz w:val="16"/>
          <w:szCs w:val="16"/>
        </w:rPr>
        <w:t>(</w:t>
      </w:r>
      <w:r w:rsidR="00C91FA5" w:rsidRPr="00633952">
        <w:rPr>
          <w:rFonts w:cs="Arial"/>
          <w:sz w:val="16"/>
          <w:szCs w:val="16"/>
        </w:rPr>
        <w:t>M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C91FA5" w:rsidRPr="00633952">
        <w:rPr>
          <w:rFonts w:cs="Arial"/>
          <w:sz w:val="16"/>
          <w:szCs w:val="16"/>
        </w:rPr>
        <w:t>13:39</w:t>
      </w:r>
      <w:r w:rsidR="006A7BD9" w:rsidRPr="00633952">
        <w:rPr>
          <w:rFonts w:cs="Arial"/>
          <w:sz w:val="16"/>
          <w:szCs w:val="16"/>
        </w:rPr>
        <w:t>)</w:t>
      </w:r>
      <w:r w:rsidR="00AE6111" w:rsidRPr="00DA3A25">
        <w:rPr>
          <w:rFonts w:cs="Arial"/>
          <w:sz w:val="20"/>
        </w:rPr>
        <w:t xml:space="preserve">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A7BD9" w:rsidRPr="00DA3A25">
        <w:rPr>
          <w:rFonts w:cs="Arial"/>
          <w:sz w:val="20"/>
        </w:rPr>
        <w:t>i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6A7BD9" w:rsidRPr="00DA3A25">
        <w:rPr>
          <w:rFonts w:cs="Arial"/>
          <w:sz w:val="20"/>
        </w:rPr>
        <w:t xml:space="preserve">o be loved. </w:t>
      </w:r>
      <w:r w:rsidR="00E330CE" w:rsidRPr="00DA3A25">
        <w:rPr>
          <w:rFonts w:cs="Arial"/>
          <w:sz w:val="20"/>
        </w:rPr>
        <w:t>So, h</w:t>
      </w:r>
      <w:r w:rsidR="006A7BD9" w:rsidRPr="00DA3A25">
        <w:rPr>
          <w:rFonts w:cs="Arial"/>
          <w:sz w:val="20"/>
        </w:rPr>
        <w:t>ow does 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6A7BD9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6A7BD9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6A7BD9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6A7BD9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6A7BD9" w:rsidRPr="00DA3A25">
        <w:rPr>
          <w:rFonts w:cs="Arial"/>
          <w:sz w:val="20"/>
        </w:rPr>
        <w:t>on</w:t>
      </w:r>
      <w:r w:rsidR="00E95871" w:rsidRPr="00DA3A25">
        <w:rPr>
          <w:rFonts w:cs="Arial"/>
          <w:spacing w:val="2"/>
          <w:sz w:val="20"/>
        </w:rPr>
        <w:t>c</w:t>
      </w:r>
      <w:r w:rsidR="006A7BD9" w:rsidRPr="00DA3A25">
        <w:rPr>
          <w:rFonts w:cs="Arial"/>
          <w:sz w:val="20"/>
        </w:rPr>
        <w:t xml:space="preserve">ile </w:t>
      </w:r>
      <w:r w:rsidR="00E20650" w:rsidRPr="00DA3A25">
        <w:rPr>
          <w:rFonts w:cs="Arial"/>
          <w:spacing w:val="4"/>
          <w:sz w:val="20"/>
        </w:rPr>
        <w:t>t</w:t>
      </w:r>
      <w:r w:rsidR="006A7BD9" w:rsidRPr="00DA3A25">
        <w:rPr>
          <w:rFonts w:cs="Arial"/>
          <w:sz w:val="20"/>
        </w:rPr>
        <w:t xml:space="preserve">hese </w:t>
      </w:r>
      <w:r w:rsidR="006C0ED6" w:rsidRPr="00DA3A25">
        <w:rPr>
          <w:rFonts w:cs="Arial"/>
          <w:sz w:val="20"/>
        </w:rPr>
        <w:t>ma</w:t>
      </w:r>
      <w:r w:rsidR="006C0ED6" w:rsidRPr="00DA3A25">
        <w:rPr>
          <w:rFonts w:cs="Arial"/>
          <w:spacing w:val="4"/>
          <w:sz w:val="20"/>
        </w:rPr>
        <w:t>tt</w:t>
      </w:r>
      <w:r w:rsidR="006C0ED6" w:rsidRPr="00DA3A25">
        <w:rPr>
          <w:rFonts w:cs="Arial"/>
          <w:sz w:val="20"/>
        </w:rPr>
        <w:t>e</w:t>
      </w:r>
      <w:r w:rsidR="006C0ED6" w:rsidRPr="00DA3A25">
        <w:rPr>
          <w:rFonts w:cs="Arial"/>
          <w:spacing w:val="2"/>
          <w:sz w:val="20"/>
        </w:rPr>
        <w:t>r</w:t>
      </w:r>
      <w:r w:rsidR="006C0ED6" w:rsidRPr="00DA3A25">
        <w:rPr>
          <w:rFonts w:cs="Arial"/>
          <w:sz w:val="20"/>
        </w:rPr>
        <w:t>s</w:t>
      </w:r>
      <w:r w:rsidR="006A7BD9" w:rsidRPr="00DA3A25">
        <w:rPr>
          <w:rFonts w:cs="Arial"/>
          <w:sz w:val="20"/>
        </w:rPr>
        <w:t xml:space="preserve">? </w:t>
      </w:r>
      <w:r w:rsidR="00715F9A" w:rsidRPr="00DA3A25">
        <w:rPr>
          <w:rFonts w:cs="Arial"/>
          <w:sz w:val="20"/>
        </w:rPr>
        <w:t>T</w:t>
      </w:r>
      <w:r w:rsidR="006A7BD9" w:rsidRPr="00DA3A25">
        <w:rPr>
          <w:rFonts w:cs="Arial"/>
          <w:sz w:val="20"/>
        </w:rPr>
        <w:t>h</w:t>
      </w:r>
      <w:r w:rsidR="00405EE9" w:rsidRPr="00DA3A25">
        <w:rPr>
          <w:rFonts w:cs="Arial"/>
          <w:sz w:val="20"/>
        </w:rPr>
        <w:t>i</w:t>
      </w:r>
      <w:r w:rsidR="006D4138" w:rsidRPr="00DA3A25">
        <w:rPr>
          <w:rFonts w:cs="Arial"/>
          <w:sz w:val="20"/>
        </w:rPr>
        <w:t>s ques</w:t>
      </w:r>
      <w:r w:rsidR="00D84DB8" w:rsidRPr="00DA3A25">
        <w:rPr>
          <w:rFonts w:cs="Arial"/>
          <w:spacing w:val="2"/>
          <w:sz w:val="20"/>
        </w:rPr>
        <w:t>t</w:t>
      </w:r>
      <w:r w:rsidR="006D4138" w:rsidRPr="00DA3A25">
        <w:rPr>
          <w:rFonts w:cs="Arial"/>
          <w:sz w:val="20"/>
        </w:rPr>
        <w:t xml:space="preserve">ion </w:t>
      </w:r>
      <w:r w:rsidR="00405EE9" w:rsidRPr="00DA3A25">
        <w:rPr>
          <w:rFonts w:cs="Arial"/>
          <w:sz w:val="20"/>
        </w:rPr>
        <w:t xml:space="preserve">is </w:t>
      </w:r>
      <w:r w:rsidR="006A7BD9" w:rsidRPr="00DA3A25">
        <w:rPr>
          <w:rFonts w:cs="Arial"/>
          <w:sz w:val="20"/>
        </w:rPr>
        <w:t>le</w:t>
      </w:r>
      <w:r w:rsidR="006A7BD9" w:rsidRPr="00DA3A25">
        <w:rPr>
          <w:rFonts w:cs="Arial"/>
          <w:spacing w:val="6"/>
          <w:sz w:val="20"/>
        </w:rPr>
        <w:t>f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>r</w:t>
      </w:r>
      <w:r w:rsidR="00405EE9" w:rsidRPr="00DA3A25">
        <w:rPr>
          <w:rFonts w:cs="Arial"/>
          <w:spacing w:val="-2"/>
          <w:sz w:val="20"/>
        </w:rPr>
        <w:t xml:space="preserve"> your self-study</w:t>
      </w:r>
      <w:r w:rsidR="006A7BD9" w:rsidRPr="00DA3A25">
        <w:rPr>
          <w:rFonts w:cs="Arial"/>
          <w:sz w:val="20"/>
        </w:rPr>
        <w:t>.]</w:t>
      </w:r>
    </w:p>
    <w:p w14:paraId="2A525399" w14:textId="57AC62DD" w:rsidR="002D535C" w:rsidRPr="00DA3A25" w:rsidRDefault="002D535C">
      <w:pPr>
        <w:rPr>
          <w:rFonts w:cs="Arial"/>
          <w:sz w:val="20"/>
        </w:rPr>
      </w:pPr>
    </w:p>
    <w:p w14:paraId="48761906" w14:textId="7CAF57EB" w:rsidR="00F17007" w:rsidRPr="005916D3" w:rsidRDefault="00EB7660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A Call </w:t>
      </w:r>
      <w:r w:rsidR="00D84DB8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o Separa</w:t>
      </w:r>
      <w:r w:rsidR="00D84DB8" w:rsidRPr="005916D3">
        <w:rPr>
          <w:rFonts w:cs="Arial"/>
          <w:spacing w:val="2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on</w:t>
      </w:r>
    </w:p>
    <w:p w14:paraId="7E099941" w14:textId="514954D7" w:rsidR="00213EF9" w:rsidRPr="00DA3A25" w:rsidRDefault="00213EF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74B81F1" w14:textId="793A9CA1" w:rsidR="007C66A9" w:rsidRPr="00DA3A25" w:rsidRDefault="008D69D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e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's last words </w:t>
      </w:r>
      <w:r w:rsidR="007D6F7F" w:rsidRPr="00DA3A25">
        <w:rPr>
          <w:rFonts w:cs="Arial"/>
          <w:sz w:val="20"/>
        </w:rPr>
        <w:t xml:space="preserve">on </w:t>
      </w:r>
      <w:r w:rsidR="00E20650" w:rsidRPr="00DA3A25">
        <w:rPr>
          <w:rFonts w:cs="Arial"/>
          <w:spacing w:val="4"/>
          <w:sz w:val="20"/>
        </w:rPr>
        <w:t>t</w:t>
      </w:r>
      <w:r w:rsidR="007D6F7F" w:rsidRPr="00DA3A25">
        <w:rPr>
          <w:rFonts w:cs="Arial"/>
          <w:sz w:val="20"/>
        </w:rPr>
        <w:t>he da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D6F7F" w:rsidRPr="00DA3A25">
        <w:rPr>
          <w:rFonts w:cs="Arial"/>
          <w:sz w:val="20"/>
        </w:rPr>
        <w:t>Pen</w:t>
      </w:r>
      <w:r w:rsidR="00E20650" w:rsidRPr="00DA3A25">
        <w:rPr>
          <w:rFonts w:cs="Arial"/>
          <w:spacing w:val="4"/>
          <w:sz w:val="20"/>
        </w:rPr>
        <w:t>t</w:t>
      </w:r>
      <w:r w:rsidR="007D6F7F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7D6F7F" w:rsidRPr="00DA3A25">
        <w:rPr>
          <w:rFonts w:cs="Arial"/>
          <w:sz w:val="20"/>
        </w:rPr>
        <w:t>os</w:t>
      </w:r>
      <w:r w:rsidR="00E20650" w:rsidRPr="00DA3A25">
        <w:rPr>
          <w:rFonts w:cs="Arial"/>
          <w:spacing w:val="4"/>
          <w:sz w:val="20"/>
        </w:rPr>
        <w:t>t</w:t>
      </w:r>
      <w:r w:rsidR="007537E5" w:rsidRPr="00DA3A25">
        <w:rPr>
          <w:rFonts w:cs="Arial"/>
          <w:sz w:val="20"/>
        </w:rPr>
        <w:fldChar w:fldCharType="begin"/>
      </w:r>
      <w:r w:rsidR="007537E5" w:rsidRPr="00DA3A25">
        <w:rPr>
          <w:sz w:val="20"/>
        </w:rPr>
        <w:instrText xml:space="preserve"> XE "</w:instrText>
      </w:r>
      <w:r w:rsidR="007537E5" w:rsidRPr="00DA3A25">
        <w:rPr>
          <w:rFonts w:cs="Arial"/>
          <w:sz w:val="20"/>
        </w:rPr>
        <w:instrText>Pentecost</w:instrText>
      </w:r>
      <w:r w:rsidR="007537E5" w:rsidRPr="00DA3A25">
        <w:rPr>
          <w:sz w:val="20"/>
        </w:rPr>
        <w:instrText xml:space="preserve">" </w:instrText>
      </w:r>
      <w:r w:rsidR="007537E5" w:rsidRPr="00DA3A25">
        <w:rPr>
          <w:rFonts w:cs="Arial"/>
          <w:sz w:val="20"/>
        </w:rPr>
        <w:fldChar w:fldCharType="end"/>
      </w:r>
      <w:r w:rsidR="007D6F7F" w:rsidRPr="00DA3A25">
        <w:rPr>
          <w:rFonts w:cs="Arial"/>
          <w:sz w:val="20"/>
        </w:rPr>
        <w:t xml:space="preserve"> we</w:t>
      </w:r>
      <w:r w:rsidR="002B2A62" w:rsidRPr="00DA3A25">
        <w:rPr>
          <w:rFonts w:cs="Arial"/>
          <w:spacing w:val="2"/>
          <w:sz w:val="20"/>
        </w:rPr>
        <w:t>r</w:t>
      </w:r>
      <w:r w:rsidR="007D6F7F" w:rsidRPr="00DA3A25">
        <w:rPr>
          <w:rFonts w:cs="Arial"/>
          <w:sz w:val="20"/>
        </w:rPr>
        <w:t>e</w:t>
      </w:r>
      <w:r w:rsidR="00CF1896" w:rsidRPr="00DA3A25">
        <w:rPr>
          <w:rFonts w:cs="Arial"/>
          <w:sz w:val="20"/>
        </w:rPr>
        <w:t>,</w:t>
      </w:r>
      <w:r w:rsidR="007D6F7F" w:rsidRPr="00DA3A25">
        <w:rPr>
          <w:rFonts w:cs="Arial"/>
          <w:sz w:val="20"/>
        </w:rPr>
        <w:t xml:space="preserve"> </w:t>
      </w:r>
      <w:r w:rsidR="00914850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s</w:t>
      </w:r>
      <w:r w:rsidR="00265B56" w:rsidRPr="00DA3A25">
        <w:rPr>
          <w:rFonts w:cs="Arial"/>
          <w:sz w:val="20"/>
        </w:rPr>
        <w:t>ave you</w:t>
      </w:r>
      <w:r w:rsidR="002B2A62" w:rsidRPr="00DA3A25">
        <w:rPr>
          <w:rFonts w:cs="Arial"/>
          <w:spacing w:val="2"/>
          <w:sz w:val="20"/>
        </w:rPr>
        <w:t>r</w:t>
      </w:r>
      <w:r w:rsidR="00265B56" w:rsidRPr="00DA3A25">
        <w:rPr>
          <w:rFonts w:cs="Arial"/>
          <w:sz w:val="20"/>
        </w:rPr>
        <w:t xml:space="preserve">selves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265B56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265B56" w:rsidRPr="00DA3A25">
        <w:rPr>
          <w:rFonts w:cs="Arial"/>
          <w:sz w:val="20"/>
        </w:rPr>
        <w:t>his un</w:t>
      </w:r>
      <w:r w:rsidR="00E20650" w:rsidRPr="00DA3A25">
        <w:rPr>
          <w:rFonts w:cs="Arial"/>
          <w:spacing w:val="4"/>
          <w:sz w:val="20"/>
        </w:rPr>
        <w:t>t</w:t>
      </w:r>
      <w:r w:rsidR="00265B56" w:rsidRPr="00DA3A25">
        <w:rPr>
          <w:rFonts w:cs="Arial"/>
          <w:sz w:val="20"/>
        </w:rPr>
        <w:t>owa</w:t>
      </w:r>
      <w:r w:rsidR="002B2A62" w:rsidRPr="00DA3A25">
        <w:rPr>
          <w:rFonts w:cs="Arial"/>
          <w:spacing w:val="2"/>
          <w:sz w:val="20"/>
        </w:rPr>
        <w:t>r</w:t>
      </w:r>
      <w:r w:rsidR="00265B56" w:rsidRPr="00DA3A25">
        <w:rPr>
          <w:rFonts w:cs="Arial"/>
          <w:sz w:val="20"/>
        </w:rPr>
        <w:t>d gene</w:t>
      </w:r>
      <w:r w:rsidR="002B2A62" w:rsidRPr="00DA3A25">
        <w:rPr>
          <w:rFonts w:cs="Arial"/>
          <w:spacing w:val="2"/>
          <w:sz w:val="20"/>
        </w:rPr>
        <w:t>r</w:t>
      </w:r>
      <w:r w:rsidR="00265B5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265B56" w:rsidRPr="00DA3A25">
        <w:rPr>
          <w:rFonts w:cs="Arial"/>
          <w:sz w:val="20"/>
        </w:rPr>
        <w:t>io</w:t>
      </w:r>
      <w:r w:rsidR="00265B56" w:rsidRPr="00DA3A25">
        <w:rPr>
          <w:rFonts w:cs="Arial"/>
          <w:spacing w:val="-4"/>
          <w:sz w:val="20"/>
        </w:rPr>
        <w:t>n</w:t>
      </w:r>
      <w:r w:rsidR="00914850" w:rsidRPr="00DA3A25">
        <w:rPr>
          <w:rFonts w:cs="Arial"/>
          <w:spacing w:val="-4"/>
          <w:sz w:val="20"/>
        </w:rPr>
        <w:t>"</w:t>
      </w:r>
      <w:r w:rsidR="00914850" w:rsidRPr="00DA3A25">
        <w:rPr>
          <w:rFonts w:cs="Arial"/>
          <w:spacing w:val="-6"/>
          <w:sz w:val="20"/>
        </w:rPr>
        <w:t xml:space="preserve"> </w:t>
      </w:r>
      <w:r w:rsidR="00914850" w:rsidRPr="00633952">
        <w:rPr>
          <w:rFonts w:cs="Arial"/>
          <w:sz w:val="16"/>
          <w:szCs w:val="16"/>
        </w:rPr>
        <w:t>(</w:t>
      </w:r>
      <w:r w:rsidR="006A7BD9" w:rsidRPr="00633952">
        <w:rPr>
          <w:rFonts w:cs="Arial"/>
          <w:sz w:val="16"/>
          <w:szCs w:val="16"/>
        </w:rPr>
        <w:t>A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6A7BD9" w:rsidRPr="00633952">
        <w:rPr>
          <w:rFonts w:cs="Arial"/>
          <w:spacing w:val="-2"/>
          <w:sz w:val="16"/>
          <w:szCs w:val="16"/>
        </w:rPr>
        <w:t>s 2</w:t>
      </w:r>
      <w:r w:rsidR="006A7BD9" w:rsidRPr="00633952">
        <w:rPr>
          <w:rFonts w:cs="Arial"/>
          <w:sz w:val="16"/>
          <w:szCs w:val="16"/>
        </w:rPr>
        <w:t>:</w:t>
      </w:r>
      <w:r w:rsidR="00914850" w:rsidRPr="00633952">
        <w:rPr>
          <w:rFonts w:cs="Arial"/>
          <w:sz w:val="16"/>
          <w:szCs w:val="16"/>
        </w:rPr>
        <w:t>40</w:t>
      </w:r>
      <w:r w:rsidR="00914850" w:rsidRPr="00633952">
        <w:rPr>
          <w:rFonts w:cs="Arial"/>
          <w:spacing w:val="-6"/>
          <w:sz w:val="16"/>
          <w:szCs w:val="16"/>
        </w:rPr>
        <w:t>)</w:t>
      </w:r>
      <w:r w:rsidR="00265B56" w:rsidRPr="00DA3A25">
        <w:rPr>
          <w:rFonts w:cs="Arial"/>
          <w:spacing w:val="-6"/>
          <w:sz w:val="20"/>
        </w:rPr>
        <w:t>.</w:t>
      </w:r>
      <w:r w:rsidR="007D6F7F" w:rsidRPr="00DA3A25">
        <w:rPr>
          <w:rFonts w:cs="Arial"/>
          <w:spacing w:val="-6"/>
          <w:sz w:val="20"/>
        </w:rPr>
        <w:t xml:space="preserve"> </w:t>
      </w:r>
      <w:r w:rsidR="00385994" w:rsidRPr="00DA3A25">
        <w:rPr>
          <w:rFonts w:cs="Arial"/>
          <w:sz w:val="20"/>
        </w:rPr>
        <w:t>H</w:t>
      </w:r>
      <w:r w:rsidR="00385994" w:rsidRPr="00DA3A25">
        <w:rPr>
          <w:rFonts w:cs="Arial"/>
          <w:spacing w:val="-4"/>
          <w:sz w:val="20"/>
        </w:rPr>
        <w:t>e</w:t>
      </w:r>
      <w:r w:rsidR="00385994" w:rsidRPr="00DA3A25">
        <w:rPr>
          <w:rFonts w:cs="Arial"/>
          <w:sz w:val="20"/>
        </w:rPr>
        <w:t xml:space="preserve"> gav</w:t>
      </w:r>
      <w:r w:rsidR="00385994" w:rsidRPr="00DA3A25">
        <w:rPr>
          <w:rFonts w:cs="Arial"/>
          <w:spacing w:val="-4"/>
          <w:sz w:val="20"/>
        </w:rPr>
        <w:t xml:space="preserve">e a </w:t>
      </w:r>
      <w:r w:rsidR="00385994" w:rsidRPr="00DA3A25">
        <w:rPr>
          <w:rFonts w:cs="Arial"/>
          <w:sz w:val="20"/>
        </w:rPr>
        <w:t>similar wa</w:t>
      </w:r>
      <w:r w:rsidR="00385994" w:rsidRPr="00DA3A25">
        <w:rPr>
          <w:rFonts w:cs="Arial"/>
          <w:spacing w:val="4"/>
          <w:sz w:val="20"/>
        </w:rPr>
        <w:t>r</w:t>
      </w:r>
      <w:r w:rsidR="00385994" w:rsidRPr="00DA3A25">
        <w:rPr>
          <w:rFonts w:cs="Arial"/>
          <w:sz w:val="20"/>
        </w:rPr>
        <w:t xml:space="preserve">ning </w:t>
      </w:r>
      <w:r w:rsidR="005160BB" w:rsidRPr="00DA3A25">
        <w:rPr>
          <w:rFonts w:cs="Arial"/>
          <w:sz w:val="20"/>
        </w:rPr>
        <w:t>la</w:t>
      </w:r>
      <w:r w:rsidR="00D84DB8" w:rsidRPr="00DA3A25">
        <w:rPr>
          <w:rFonts w:cs="Arial"/>
          <w:spacing w:val="2"/>
          <w:sz w:val="20"/>
        </w:rPr>
        <w:t>t</w:t>
      </w:r>
      <w:r w:rsidR="005160BB" w:rsidRPr="00DA3A25">
        <w:rPr>
          <w:rFonts w:cs="Arial"/>
          <w:sz w:val="20"/>
        </w:rPr>
        <w:t xml:space="preserve">er </w:t>
      </w:r>
      <w:r w:rsidR="00385994" w:rsidRPr="00DA3A25">
        <w:rPr>
          <w:rFonts w:cs="Arial"/>
          <w:sz w:val="20"/>
        </w:rPr>
        <w:t xml:space="preserve">when he </w:t>
      </w:r>
      <w:r w:rsidR="005160BB" w:rsidRPr="00DA3A25">
        <w:rPr>
          <w:rFonts w:cs="Arial"/>
          <w:sz w:val="20"/>
        </w:rPr>
        <w:t>wro</w:t>
      </w:r>
      <w:r w:rsidR="00D84DB8" w:rsidRPr="00DA3A25">
        <w:rPr>
          <w:rFonts w:cs="Arial"/>
          <w:spacing w:val="2"/>
          <w:sz w:val="20"/>
        </w:rPr>
        <w:t>t</w:t>
      </w:r>
      <w:r w:rsidR="005160BB" w:rsidRPr="00DA3A25">
        <w:rPr>
          <w:rFonts w:cs="Arial"/>
          <w:sz w:val="20"/>
        </w:rPr>
        <w:t xml:space="preserve">e about </w:t>
      </w:r>
      <w:r w:rsidR="007D6F7F" w:rsidRPr="00DA3A25">
        <w:rPr>
          <w:rFonts w:cs="Arial"/>
          <w:sz w:val="20"/>
        </w:rPr>
        <w:t>sepa</w:t>
      </w:r>
      <w:r w:rsidR="002B2A62" w:rsidRPr="00DA3A25">
        <w:rPr>
          <w:rFonts w:cs="Arial"/>
          <w:spacing w:val="2"/>
          <w:sz w:val="20"/>
        </w:rPr>
        <w:t>r</w:t>
      </w:r>
      <w:r w:rsidR="007D6F7F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5160BB" w:rsidRPr="00DA3A25">
        <w:rPr>
          <w:rFonts w:cs="Arial"/>
          <w:sz w:val="20"/>
        </w:rPr>
        <w:t>ing</w:t>
      </w:r>
      <w:r w:rsidR="007D6F7F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7D6F7F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7D6F7F" w:rsidRPr="00DA3A25">
        <w:rPr>
          <w:rFonts w:cs="Arial"/>
          <w:sz w:val="20"/>
        </w:rPr>
        <w:t xml:space="preserve">hings </w:t>
      </w:r>
      <w:r w:rsidR="00E20650" w:rsidRPr="00DA3A25">
        <w:rPr>
          <w:rFonts w:cs="Arial"/>
          <w:spacing w:val="4"/>
          <w:sz w:val="20"/>
        </w:rPr>
        <w:t>t</w:t>
      </w:r>
      <w:r w:rsidR="007D6F7F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160BB" w:rsidRPr="00DA3A25">
        <w:rPr>
          <w:rFonts w:cs="Arial"/>
          <w:spacing w:val="2"/>
          <w:sz w:val="20"/>
        </w:rPr>
        <w:t>can</w:t>
      </w:r>
      <w:r w:rsidR="005D0E40" w:rsidRPr="00DA3A25">
        <w:rPr>
          <w:rFonts w:cs="Arial"/>
          <w:sz w:val="20"/>
        </w:rPr>
        <w:t xml:space="preserve"> </w:t>
      </w:r>
      <w:r w:rsidR="00B43C32" w:rsidRPr="00DA3A25">
        <w:rPr>
          <w:rFonts w:cs="Arial"/>
          <w:sz w:val="20"/>
        </w:rPr>
        <w:t>lead</w:t>
      </w:r>
      <w:r w:rsidR="005160BB" w:rsidRPr="00DA3A25">
        <w:rPr>
          <w:rFonts w:cs="Arial"/>
          <w:sz w:val="20"/>
        </w:rPr>
        <w:t xml:space="preserve"> people</w:t>
      </w:r>
      <w:r w:rsidR="00385994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 xml:space="preserve">o live 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5D0E40" w:rsidRPr="00DA3A25">
        <w:rPr>
          <w:rFonts w:cs="Arial"/>
          <w:sz w:val="20"/>
        </w:rPr>
        <w:t>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D0E4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D0E40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 xml:space="preserve">ime in 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 xml:space="preserve">he </w:t>
      </w:r>
      <w:r w:rsidR="005D0E40" w:rsidRPr="00DA3A25">
        <w:rPr>
          <w:rFonts w:cs="Arial"/>
          <w:spacing w:val="4"/>
          <w:sz w:val="20"/>
        </w:rPr>
        <w:t>f</w:t>
      </w:r>
      <w:r w:rsidR="005D0E40" w:rsidRPr="00DA3A25">
        <w:rPr>
          <w:rFonts w:cs="Arial"/>
          <w:sz w:val="20"/>
        </w:rPr>
        <w:t xml:space="preserve">lesh 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>he lus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D0E40" w:rsidRPr="00DA3A25">
        <w:rPr>
          <w:rFonts w:cs="Arial"/>
          <w:sz w:val="20"/>
        </w:rPr>
        <w:t xml:space="preserve">men" </w:t>
      </w:r>
      <w:r w:rsidR="002B2A62" w:rsidRPr="00DA3A25">
        <w:rPr>
          <w:rFonts w:cs="Arial"/>
          <w:spacing w:val="2"/>
          <w:sz w:val="20"/>
        </w:rPr>
        <w:t>r</w:t>
      </w:r>
      <w:r w:rsidR="005D0E40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>han "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5D0E40" w:rsidRPr="00DA3A25">
        <w:rPr>
          <w:rFonts w:cs="Arial"/>
          <w:sz w:val="20"/>
        </w:rPr>
        <w:t>he will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D0E40" w:rsidRPr="00DA3A25">
        <w:rPr>
          <w:rFonts w:cs="Arial"/>
          <w:sz w:val="20"/>
        </w:rPr>
        <w:t>God</w:t>
      </w:r>
      <w:r w:rsidR="00D555E3" w:rsidRPr="00DA3A25">
        <w:rPr>
          <w:rFonts w:cs="Arial"/>
          <w:sz w:val="20"/>
        </w:rPr>
        <w:fldChar w:fldCharType="begin"/>
      </w:r>
      <w:r w:rsidR="00D555E3" w:rsidRPr="00DA3A25">
        <w:rPr>
          <w:sz w:val="20"/>
        </w:rPr>
        <w:instrText xml:space="preserve"> XE "</w:instrText>
      </w:r>
      <w:r w:rsidR="00D555E3" w:rsidRPr="00DA3A25">
        <w:rPr>
          <w:rFonts w:cs="Arial"/>
          <w:sz w:val="20"/>
        </w:rPr>
        <w:instrText>God:</w:instrText>
      </w:r>
      <w:r w:rsidR="00D555E3" w:rsidRPr="00DA3A25">
        <w:rPr>
          <w:sz w:val="20"/>
        </w:rPr>
        <w:instrText xml:space="preserve">will of, the" </w:instrText>
      </w:r>
      <w:r w:rsidR="00D555E3" w:rsidRPr="00DA3A25">
        <w:rPr>
          <w:rFonts w:cs="Arial"/>
          <w:sz w:val="20"/>
        </w:rPr>
        <w:fldChar w:fldCharType="end"/>
      </w:r>
      <w:r w:rsidR="005D0E40" w:rsidRPr="00DA3A25">
        <w:rPr>
          <w:rFonts w:cs="Arial"/>
          <w:sz w:val="20"/>
        </w:rPr>
        <w:t>"</w:t>
      </w:r>
      <w:r w:rsidR="00CD1F97" w:rsidRPr="00DA3A25">
        <w:rPr>
          <w:rFonts w:cs="Arial"/>
          <w:sz w:val="20"/>
        </w:rPr>
        <w:t xml:space="preserve"> </w:t>
      </w:r>
      <w:r w:rsidR="005D0E40" w:rsidRPr="00633952">
        <w:rPr>
          <w:rFonts w:cs="Arial"/>
          <w:sz w:val="16"/>
          <w:szCs w:val="16"/>
        </w:rPr>
        <w:t>(1P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5D0E40" w:rsidRPr="00633952">
        <w:rPr>
          <w:rFonts w:cs="Arial"/>
          <w:sz w:val="16"/>
          <w:szCs w:val="16"/>
        </w:rPr>
        <w:t>4:2)</w:t>
      </w:r>
      <w:r w:rsidR="005160BB" w:rsidRPr="00DA3A25">
        <w:rPr>
          <w:rFonts w:cs="Arial"/>
          <w:sz w:val="20"/>
        </w:rPr>
        <w:t xml:space="preserve">. </w:t>
      </w:r>
      <w:r w:rsidR="003D211D" w:rsidRPr="00DA3A25">
        <w:rPr>
          <w:rFonts w:cs="Arial"/>
          <w:sz w:val="20"/>
        </w:rPr>
        <w:t>S</w:t>
      </w:r>
      <w:r w:rsidR="00323E58" w:rsidRPr="00DA3A25">
        <w:rPr>
          <w:rFonts w:cs="Arial"/>
          <w:sz w:val="20"/>
        </w:rPr>
        <w:t>u</w:t>
      </w:r>
      <w:r w:rsidR="00321406" w:rsidRPr="00DA3A25">
        <w:rPr>
          <w:rFonts w:cs="Arial"/>
          <w:spacing w:val="2"/>
          <w:sz w:val="20"/>
        </w:rPr>
        <w:t>c</w:t>
      </w:r>
      <w:r w:rsidR="00323E58" w:rsidRPr="00DA3A25">
        <w:rPr>
          <w:rFonts w:cs="Arial"/>
          <w:sz w:val="20"/>
        </w:rPr>
        <w:t xml:space="preserve">h </w:t>
      </w:r>
      <w:r w:rsidR="00D84DB8" w:rsidRPr="00DA3A25">
        <w:rPr>
          <w:rFonts w:cs="Arial"/>
          <w:spacing w:val="2"/>
          <w:sz w:val="20"/>
        </w:rPr>
        <w:t>t</w:t>
      </w:r>
      <w:r w:rsidR="005160BB" w:rsidRPr="00DA3A25">
        <w:rPr>
          <w:rFonts w:cs="Arial"/>
          <w:sz w:val="20"/>
        </w:rPr>
        <w:t>hings</w:t>
      </w:r>
      <w:r w:rsidR="003D211D" w:rsidRPr="00DA3A25">
        <w:rPr>
          <w:rFonts w:cs="Arial"/>
          <w:sz w:val="20"/>
        </w:rPr>
        <w:t xml:space="preserve"> </w:t>
      </w:r>
      <w:r w:rsidR="00A00463" w:rsidRPr="00DA3A25">
        <w:rPr>
          <w:rFonts w:cs="Arial"/>
          <w:sz w:val="20"/>
        </w:rPr>
        <w:t>keep us</w:t>
      </w:r>
      <w:r w:rsidR="00A42EDF" w:rsidRPr="00DA3A25">
        <w:rPr>
          <w:rFonts w:cs="Arial"/>
          <w:sz w:val="20"/>
        </w:rPr>
        <w:t xml:space="preserve"> </w:t>
      </w:r>
      <w:r w:rsidR="00833E27" w:rsidRPr="00DA3A25">
        <w:rPr>
          <w:rFonts w:cs="Arial"/>
          <w:spacing w:val="2"/>
          <w:sz w:val="20"/>
        </w:rPr>
        <w:t>fr</w:t>
      </w:r>
      <w:r w:rsidR="003D211D" w:rsidRPr="00DA3A25">
        <w:rPr>
          <w:rFonts w:cs="Arial"/>
          <w:sz w:val="20"/>
        </w:rPr>
        <w:t xml:space="preserve">om </w:t>
      </w:r>
      <w:r w:rsidR="00CD1F97" w:rsidRPr="00DA3A25">
        <w:rPr>
          <w:rFonts w:cs="Arial"/>
          <w:sz w:val="20"/>
        </w:rPr>
        <w:t xml:space="preserve">being </w:t>
      </w:r>
      <w:r w:rsidR="002B2A62" w:rsidRPr="00DA3A25">
        <w:rPr>
          <w:rFonts w:cs="Arial"/>
          <w:spacing w:val="2"/>
          <w:sz w:val="20"/>
        </w:rPr>
        <w:t>r</w:t>
      </w:r>
      <w:r w:rsidR="00CD1F97" w:rsidRPr="00DA3A25">
        <w:rPr>
          <w:rFonts w:cs="Arial"/>
          <w:sz w:val="20"/>
        </w:rPr>
        <w:t xml:space="preserve">enewed in </w:t>
      </w:r>
      <w:r w:rsidR="00E20650" w:rsidRPr="00DA3A25">
        <w:rPr>
          <w:rFonts w:cs="Arial"/>
          <w:spacing w:val="4"/>
          <w:sz w:val="20"/>
        </w:rPr>
        <w:t>t</w:t>
      </w:r>
      <w:r w:rsidR="00CD1F97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65E72" w:rsidRPr="00DA3A25">
        <w:rPr>
          <w:rFonts w:cs="Arial"/>
          <w:sz w:val="20"/>
        </w:rPr>
        <w:t>o</w:t>
      </w:r>
      <w:r w:rsidR="00632E16" w:rsidRPr="00DA3A25">
        <w:rPr>
          <w:rFonts w:cs="Arial"/>
          <w:spacing w:val="6"/>
          <w:sz w:val="20"/>
        </w:rPr>
        <w:t>f</w:t>
      </w:r>
      <w:r w:rsidR="005160BB" w:rsidRPr="00DA3A25">
        <w:rPr>
          <w:rFonts w:cs="Arial"/>
          <w:sz w:val="20"/>
        </w:rPr>
        <w:t xml:space="preserve"> </w:t>
      </w:r>
      <w:r w:rsidR="00A42EDF" w:rsidRPr="00DA3A25">
        <w:rPr>
          <w:rFonts w:cs="Arial"/>
          <w:sz w:val="20"/>
        </w:rPr>
        <w:t>ou</w:t>
      </w:r>
      <w:r w:rsidR="001C296E" w:rsidRPr="00DA3A25">
        <w:rPr>
          <w:rFonts w:cs="Arial"/>
          <w:sz w:val="20"/>
        </w:rPr>
        <w:t>r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365E72" w:rsidRPr="00DA3A25">
        <w:rPr>
          <w:rFonts w:cs="Arial"/>
          <w:sz w:val="20"/>
        </w:rPr>
        <w:t>mind</w:t>
      </w:r>
      <w:r w:rsidR="005160BB" w:rsidRPr="00DA3A25">
        <w:rPr>
          <w:rFonts w:cs="Arial"/>
          <w:sz w:val="20"/>
        </w:rPr>
        <w:t>.</w:t>
      </w:r>
      <w:r w:rsidR="009A7425" w:rsidRPr="00DA3A25">
        <w:rPr>
          <w:rFonts w:cs="Arial"/>
          <w:sz w:val="20"/>
        </w:rPr>
        <w:t xml:space="preserve"> </w:t>
      </w:r>
      <w:r w:rsidR="000349E8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0349E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349E8" w:rsidRPr="00DA3A25">
        <w:rPr>
          <w:rFonts w:cs="Arial"/>
          <w:sz w:val="20"/>
        </w:rPr>
        <w:t>old a man who</w:t>
      </w:r>
      <w:r w:rsidR="00A57463" w:rsidRPr="00DA3A25">
        <w:rPr>
          <w:rFonts w:cs="Arial"/>
          <w:sz w:val="20"/>
        </w:rPr>
        <w:t xml:space="preserve"> said he </w:t>
      </w:r>
      <w:r w:rsidR="000349E8" w:rsidRPr="00DA3A25">
        <w:rPr>
          <w:rFonts w:cs="Arial"/>
          <w:sz w:val="20"/>
        </w:rPr>
        <w:t>wan</w:t>
      </w:r>
      <w:r w:rsidR="00644D78" w:rsidRPr="00DA3A25">
        <w:rPr>
          <w:rFonts w:cs="Arial"/>
          <w:spacing w:val="-2"/>
          <w:sz w:val="20"/>
        </w:rPr>
        <w:t>t</w:t>
      </w:r>
      <w:r w:rsidR="00A57463" w:rsidRPr="00DA3A25">
        <w:rPr>
          <w:rFonts w:cs="Arial"/>
          <w:spacing w:val="-2"/>
          <w:sz w:val="20"/>
        </w:rPr>
        <w:t>ed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349E8" w:rsidRPr="00DA3A25">
        <w:rPr>
          <w:rFonts w:cs="Arial"/>
          <w:sz w:val="20"/>
        </w:rPr>
        <w:t xml:space="preserve">o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0349E8" w:rsidRPr="00DA3A25">
        <w:rPr>
          <w:rFonts w:cs="Arial"/>
          <w:sz w:val="20"/>
        </w:rPr>
        <w:t>llow him, "</w:t>
      </w:r>
      <w:r w:rsidR="00CF1896" w:rsidRPr="00DA3A25">
        <w:rPr>
          <w:rFonts w:cs="Arial"/>
          <w:sz w:val="20"/>
        </w:rPr>
        <w:t>n</w:t>
      </w:r>
      <w:r w:rsidR="00CD1F97" w:rsidRPr="00DA3A25">
        <w:rPr>
          <w:rFonts w:cs="Arial"/>
          <w:sz w:val="20"/>
        </w:rPr>
        <w:t>o man, having p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D1F97" w:rsidRPr="00DA3A25">
        <w:rPr>
          <w:rFonts w:cs="Arial"/>
          <w:sz w:val="20"/>
        </w:rPr>
        <w:t xml:space="preserve">his hand </w:t>
      </w:r>
      <w:r w:rsidR="00E20650" w:rsidRPr="00DA3A25">
        <w:rPr>
          <w:rFonts w:cs="Arial"/>
          <w:spacing w:val="4"/>
          <w:sz w:val="20"/>
        </w:rPr>
        <w:t>t</w:t>
      </w:r>
      <w:r w:rsidR="00CD1F97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CD1F97" w:rsidRPr="00DA3A25">
        <w:rPr>
          <w:rFonts w:cs="Arial"/>
          <w:sz w:val="20"/>
        </w:rPr>
        <w:t>he plo</w:t>
      </w:r>
      <w:r w:rsidR="00CF3952" w:rsidRPr="00DA3A25">
        <w:rPr>
          <w:rFonts w:cs="Arial"/>
          <w:sz w:val="20"/>
        </w:rPr>
        <w:t>w</w:t>
      </w:r>
      <w:r w:rsidR="00CD1F97" w:rsidRPr="00DA3A25">
        <w:rPr>
          <w:rFonts w:cs="Arial"/>
          <w:sz w:val="20"/>
        </w:rPr>
        <w:t xml:space="preserve">, </w:t>
      </w:r>
      <w:r w:rsidR="00CD1F97" w:rsidRPr="00DA3A25">
        <w:rPr>
          <w:rFonts w:cs="Arial"/>
          <w:bCs/>
          <w:sz w:val="20"/>
        </w:rPr>
        <w:t>and looking ba</w:t>
      </w:r>
      <w:r w:rsidR="00E95871" w:rsidRPr="00DA3A25">
        <w:rPr>
          <w:rFonts w:cs="Arial"/>
          <w:bCs/>
          <w:spacing w:val="2"/>
          <w:sz w:val="20"/>
        </w:rPr>
        <w:t>c</w:t>
      </w:r>
      <w:r w:rsidR="00CD1F97" w:rsidRPr="00DA3A25">
        <w:rPr>
          <w:rFonts w:cs="Arial"/>
          <w:bCs/>
          <w:sz w:val="20"/>
        </w:rPr>
        <w:t>k</w:t>
      </w:r>
      <w:r w:rsidR="00CD1F97" w:rsidRPr="00DA3A25">
        <w:rPr>
          <w:rFonts w:cs="Arial"/>
          <w:sz w:val="20"/>
        </w:rPr>
        <w:t xml:space="preserve">, is </w:t>
      </w:r>
      <w:r w:rsidR="00CD1F97" w:rsidRPr="00DA3A25">
        <w:rPr>
          <w:rFonts w:cs="Arial"/>
          <w:spacing w:val="2"/>
          <w:sz w:val="20"/>
        </w:rPr>
        <w:t>f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CD1F97" w:rsidRPr="00DA3A25">
        <w:rPr>
          <w:rFonts w:cs="Arial"/>
          <w:sz w:val="20"/>
        </w:rPr>
        <w:t>he kingdom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D1F97" w:rsidRPr="00DA3A25">
        <w:rPr>
          <w:rFonts w:cs="Arial"/>
          <w:sz w:val="20"/>
        </w:rPr>
        <w:t>God</w:t>
      </w:r>
      <w:r w:rsidR="00885573" w:rsidRPr="00DA3A25">
        <w:rPr>
          <w:rFonts w:cs="Arial"/>
          <w:sz w:val="20"/>
        </w:rPr>
        <w:fldChar w:fldCharType="begin"/>
      </w:r>
      <w:r w:rsidR="00885573" w:rsidRPr="00DA3A25">
        <w:rPr>
          <w:sz w:val="20"/>
        </w:rPr>
        <w:instrText xml:space="preserve"> XE "</w:instrText>
      </w:r>
      <w:r w:rsidR="00885573" w:rsidRPr="00DA3A25">
        <w:rPr>
          <w:rFonts w:cs="Arial"/>
          <w:sz w:val="20"/>
        </w:rPr>
        <w:instrText>Kingdom of God</w:instrText>
      </w:r>
      <w:r w:rsidR="00885573" w:rsidRPr="00DA3A25">
        <w:rPr>
          <w:sz w:val="20"/>
        </w:rPr>
        <w:instrText xml:space="preserve">" </w:instrText>
      </w:r>
      <w:r w:rsidR="00885573" w:rsidRPr="00DA3A25">
        <w:rPr>
          <w:rFonts w:cs="Arial"/>
          <w:sz w:val="20"/>
        </w:rPr>
        <w:fldChar w:fldCharType="end"/>
      </w:r>
      <w:r w:rsidR="000349E8" w:rsidRPr="00DA3A25">
        <w:rPr>
          <w:rFonts w:cs="Arial"/>
          <w:sz w:val="20"/>
        </w:rPr>
        <w:t xml:space="preserve">" </w:t>
      </w:r>
      <w:r w:rsidR="000349E8" w:rsidRPr="00633952">
        <w:rPr>
          <w:rFonts w:cs="Arial"/>
          <w:sz w:val="16"/>
          <w:szCs w:val="16"/>
        </w:rPr>
        <w:t>(Lk 9:62)</w:t>
      </w:r>
      <w:r w:rsidR="00CD1F97" w:rsidRPr="00DA3A25">
        <w:rPr>
          <w:rFonts w:cs="Arial"/>
          <w:sz w:val="20"/>
        </w:rPr>
        <w:t>.</w:t>
      </w:r>
      <w:r w:rsidR="000349E8" w:rsidRPr="00DA3A25">
        <w:rPr>
          <w:rFonts w:cs="Arial"/>
          <w:sz w:val="20"/>
        </w:rPr>
        <w:t xml:space="preserve"> </w:t>
      </w:r>
      <w:r w:rsidR="005319E2" w:rsidRPr="00DA3A25">
        <w:rPr>
          <w:rFonts w:cs="Arial"/>
          <w:sz w:val="20"/>
        </w:rPr>
        <w:t>Men</w:t>
      </w:r>
      <w:r w:rsidR="000349E8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0349E8"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349E8" w:rsidRPr="00DA3A25">
        <w:rPr>
          <w:rFonts w:cs="Arial"/>
          <w:sz w:val="20"/>
        </w:rPr>
        <w:t xml:space="preserve">go in </w:t>
      </w:r>
      <w:r w:rsidR="000349E8" w:rsidRPr="00DA3A25">
        <w:rPr>
          <w:rFonts w:cs="Arial"/>
          <w:spacing w:val="4"/>
          <w:sz w:val="20"/>
        </w:rPr>
        <w:t>t</w:t>
      </w:r>
      <w:r w:rsidR="000349E8" w:rsidRPr="00DA3A25">
        <w:rPr>
          <w:rFonts w:cs="Arial"/>
          <w:sz w:val="20"/>
        </w:rPr>
        <w:t>wo di</w:t>
      </w:r>
      <w:r w:rsidR="002B2A62" w:rsidRPr="00DA3A25">
        <w:rPr>
          <w:rFonts w:cs="Arial"/>
          <w:spacing w:val="2"/>
          <w:sz w:val="20"/>
        </w:rPr>
        <w:t>r</w:t>
      </w:r>
      <w:r w:rsidR="000349E8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0349E8" w:rsidRPr="00DA3A25">
        <w:rPr>
          <w:rFonts w:cs="Arial"/>
          <w:sz w:val="20"/>
        </w:rPr>
        <w:t>ions 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349E8" w:rsidRPr="00DA3A25">
        <w:rPr>
          <w:rFonts w:cs="Arial"/>
          <w:sz w:val="20"/>
        </w:rPr>
        <w:t>on</w:t>
      </w:r>
      <w:r w:rsidR="00E95871" w:rsidRPr="00DA3A25">
        <w:rPr>
          <w:rFonts w:cs="Arial"/>
          <w:spacing w:val="2"/>
          <w:sz w:val="20"/>
        </w:rPr>
        <w:t>c</w:t>
      </w:r>
      <w:r w:rsidR="000349E8" w:rsidRPr="00DA3A25">
        <w:rPr>
          <w:rFonts w:cs="Arial"/>
          <w:sz w:val="20"/>
        </w:rPr>
        <w:t>e</w:t>
      </w:r>
      <w:r w:rsidR="004B1377" w:rsidRPr="00DA3A25">
        <w:rPr>
          <w:rFonts w:cs="Arial"/>
          <w:sz w:val="20"/>
        </w:rPr>
        <w:t xml:space="preserve">. </w:t>
      </w:r>
      <w:r w:rsidR="005319E2" w:rsidRPr="00DA3A25">
        <w:rPr>
          <w:rFonts w:cs="Arial"/>
          <w:sz w:val="20"/>
        </w:rPr>
        <w:t>Likewise, w</w:t>
      </w:r>
      <w:r w:rsidR="004B1377" w:rsidRPr="00DA3A25">
        <w:rPr>
          <w:rFonts w:cs="Arial"/>
          <w:sz w:val="20"/>
        </w:rPr>
        <w:t>e</w:t>
      </w:r>
      <w:r w:rsidR="000349E8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0349E8"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007E" w:rsidRPr="00DA3A25">
        <w:rPr>
          <w:rFonts w:cs="Arial"/>
          <w:sz w:val="20"/>
        </w:rPr>
        <w:t xml:space="preserve">love </w:t>
      </w:r>
      <w:r w:rsidR="00E20650" w:rsidRPr="00DA3A25">
        <w:rPr>
          <w:rFonts w:cs="Arial"/>
          <w:spacing w:val="4"/>
          <w:sz w:val="20"/>
        </w:rPr>
        <w:t>t</w:t>
      </w:r>
      <w:r w:rsidR="0059007E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59007E"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9007E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59007E" w:rsidRPr="00DA3A25">
        <w:rPr>
          <w:rFonts w:cs="Arial"/>
          <w:sz w:val="20"/>
        </w:rPr>
        <w:t xml:space="preserve">ld and love </w:t>
      </w:r>
      <w:r w:rsidR="00E20650" w:rsidRPr="00DA3A25">
        <w:rPr>
          <w:rFonts w:cs="Arial"/>
          <w:spacing w:val="4"/>
          <w:sz w:val="20"/>
        </w:rPr>
        <w:t>t</w:t>
      </w:r>
      <w:r w:rsidR="0059007E" w:rsidRPr="00DA3A25">
        <w:rPr>
          <w:rFonts w:cs="Arial"/>
          <w:sz w:val="20"/>
        </w:rPr>
        <w:t xml:space="preserve">he </w:t>
      </w:r>
      <w:r w:rsidR="00715F9A" w:rsidRPr="00DA3A25">
        <w:rPr>
          <w:rFonts w:cs="Arial"/>
          <w:sz w:val="20"/>
        </w:rPr>
        <w:t>F</w:t>
      </w:r>
      <w:r w:rsidR="0059007E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59007E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>r</w:t>
      </w:r>
      <w:r w:rsidR="009749E0" w:rsidRPr="00DA3A25">
        <w:rPr>
          <w:rFonts w:cs="Arial"/>
          <w:spacing w:val="-2"/>
          <w:sz w:val="20"/>
        </w:rPr>
        <w:t xml:space="preserve"> </w:t>
      </w:r>
      <w:r w:rsidR="000F12EB" w:rsidRPr="00633952">
        <w:rPr>
          <w:rFonts w:cs="Arial"/>
          <w:sz w:val="16"/>
          <w:szCs w:val="16"/>
        </w:rPr>
        <w:t>(</w:t>
      </w:r>
      <w:r w:rsidR="000F12EB" w:rsidRPr="00633952">
        <w:rPr>
          <w:rFonts w:cs="Arial"/>
          <w:spacing w:val="2"/>
          <w:sz w:val="16"/>
          <w:szCs w:val="16"/>
        </w:rPr>
        <w:t>cf</w:t>
      </w:r>
      <w:r w:rsidR="000F12EB" w:rsidRPr="00633952">
        <w:rPr>
          <w:rFonts w:cs="Arial"/>
          <w:sz w:val="16"/>
          <w:szCs w:val="16"/>
        </w:rPr>
        <w:t>.</w:t>
      </w:r>
      <w:r w:rsidR="00A50137" w:rsidRPr="00633952">
        <w:rPr>
          <w:rFonts w:cs="Arial"/>
          <w:sz w:val="16"/>
          <w:szCs w:val="16"/>
        </w:rPr>
        <w:t xml:space="preserve"> </w:t>
      </w:r>
      <w:r w:rsidR="000F12EB" w:rsidRPr="00633952">
        <w:rPr>
          <w:rFonts w:cs="Arial"/>
          <w:sz w:val="16"/>
          <w:szCs w:val="16"/>
        </w:rPr>
        <w:t>1Jo 2:15-16)</w:t>
      </w:r>
      <w:r w:rsidR="000F12EB" w:rsidRPr="00DA3A25">
        <w:rPr>
          <w:rFonts w:cs="Arial"/>
          <w:sz w:val="20"/>
        </w:rPr>
        <w:t xml:space="preserve">. </w:t>
      </w:r>
      <w:r w:rsidR="00F16F15" w:rsidRPr="00DA3A25">
        <w:rPr>
          <w:rFonts w:cs="Arial"/>
          <w:spacing w:val="-2"/>
          <w:sz w:val="20"/>
        </w:rPr>
        <w:t xml:space="preserve"> </w:t>
      </w:r>
    </w:p>
    <w:p w14:paraId="1FC16E17" w14:textId="77777777" w:rsidR="007C66A9" w:rsidRPr="00DA3A25" w:rsidRDefault="007C66A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E6C39C8" w14:textId="6608243B" w:rsidR="0083339E" w:rsidRPr="00DA3A25" w:rsidRDefault="00835DB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86" w:name="_Hlk40371747"/>
      <w:r w:rsidRPr="00DA3A25">
        <w:rPr>
          <w:rFonts w:cs="Arial"/>
          <w:sz w:val="20"/>
        </w:rPr>
        <w:t>S</w:t>
      </w:r>
      <w:r w:rsidR="00B24FDE" w:rsidRPr="00DA3A25">
        <w:rPr>
          <w:rFonts w:cs="Arial"/>
          <w:sz w:val="20"/>
        </w:rPr>
        <w:t>epa</w:t>
      </w:r>
      <w:r w:rsidR="002B2A62" w:rsidRPr="00DA3A25">
        <w:rPr>
          <w:rFonts w:cs="Arial"/>
          <w:spacing w:val="2"/>
          <w:sz w:val="20"/>
        </w:rPr>
        <w:t>r</w:t>
      </w:r>
      <w:r w:rsidR="00B24FDE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g</w:t>
      </w:r>
      <w:r w:rsidR="003E69DE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B24FDE" w:rsidRPr="00DA3A25">
        <w:rPr>
          <w:rFonts w:cs="Arial"/>
          <w:sz w:val="20"/>
        </w:rPr>
        <w:t>om people</w:t>
      </w:r>
      <w:r w:rsidR="003E69DE" w:rsidRPr="00DA3A25">
        <w:rPr>
          <w:rFonts w:cs="Arial"/>
          <w:sz w:val="20"/>
        </w:rPr>
        <w:t xml:space="preserve"> </w:t>
      </w:r>
      <w:r w:rsidR="007C66A9" w:rsidRPr="00DA3A25">
        <w:rPr>
          <w:rFonts w:cs="Arial"/>
          <w:sz w:val="20"/>
        </w:rPr>
        <w:t>or</w:t>
      </w:r>
      <w:r w:rsidR="003E69DE" w:rsidRPr="00DA3A25">
        <w:rPr>
          <w:rFonts w:cs="Arial"/>
          <w:sz w:val="20"/>
        </w:rPr>
        <w:t xml:space="preserve"> behavio</w:t>
      </w:r>
      <w:r w:rsidR="002B2A62" w:rsidRPr="00DA3A25">
        <w:rPr>
          <w:rFonts w:cs="Arial"/>
          <w:spacing w:val="2"/>
          <w:sz w:val="20"/>
        </w:rPr>
        <w:t>r</w:t>
      </w:r>
      <w:r w:rsidR="003E69DE" w:rsidRPr="00DA3A25">
        <w:rPr>
          <w:rFonts w:cs="Arial"/>
          <w:sz w:val="20"/>
        </w:rPr>
        <w:t xml:space="preserve">s </w:t>
      </w:r>
      <w:r w:rsidR="00E20650" w:rsidRPr="00DA3A25">
        <w:rPr>
          <w:rFonts w:cs="Arial"/>
          <w:spacing w:val="4"/>
          <w:sz w:val="20"/>
        </w:rPr>
        <w:t>t</w:t>
      </w:r>
      <w:r w:rsidR="003E69DE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E69DE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3E69DE" w:rsidRPr="00DA3A25">
        <w:rPr>
          <w:rFonts w:cs="Arial"/>
          <w:sz w:val="20"/>
        </w:rPr>
        <w:t>e p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E69DE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E69DE" w:rsidRPr="00DA3A25">
        <w:rPr>
          <w:rFonts w:cs="Arial"/>
          <w:sz w:val="20"/>
        </w:rPr>
        <w:t>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E69DE" w:rsidRPr="00DA3A25">
        <w:rPr>
          <w:rFonts w:cs="Arial"/>
          <w:sz w:val="20"/>
        </w:rPr>
        <w:t>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 be pain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 xml:space="preserve">l and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s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ly</w:t>
      </w:r>
      <w:r w:rsidR="00741902" w:rsidRPr="00DA3A25">
        <w:rPr>
          <w:rFonts w:cs="Arial"/>
          <w:sz w:val="20"/>
        </w:rPr>
        <w:t xml:space="preserve">. </w:t>
      </w:r>
      <w:r w:rsidR="00CF6AE1" w:rsidRPr="00DA3A25">
        <w:rPr>
          <w:rFonts w:cs="Arial"/>
          <w:sz w:val="20"/>
        </w:rPr>
        <w:t xml:space="preserve">So, </w:t>
      </w:r>
      <w:r w:rsidR="007D4404" w:rsidRPr="00DA3A25">
        <w:rPr>
          <w:rFonts w:cs="Arial"/>
          <w:sz w:val="20"/>
        </w:rPr>
        <w:t xml:space="preserve">Jesus </w:t>
      </w:r>
      <w:r w:rsidR="00D84DB8" w:rsidRPr="00DA3A25">
        <w:rPr>
          <w:rFonts w:cs="Arial"/>
          <w:spacing w:val="2"/>
          <w:sz w:val="20"/>
        </w:rPr>
        <w:t>t</w:t>
      </w:r>
      <w:r w:rsidR="007903B1" w:rsidRPr="00DA3A25">
        <w:rPr>
          <w:rFonts w:cs="Arial"/>
          <w:sz w:val="20"/>
        </w:rPr>
        <w:t>old</w:t>
      </w:r>
      <w:r w:rsidR="0083339E" w:rsidRPr="00DA3A25">
        <w:rPr>
          <w:rFonts w:cs="Arial"/>
          <w:sz w:val="20"/>
        </w:rPr>
        <w:t xml:space="preserve"> </w:t>
      </w:r>
      <w:r w:rsidR="007D4404" w:rsidRPr="00DA3A25">
        <w:rPr>
          <w:rFonts w:cs="Arial"/>
          <w:sz w:val="20"/>
        </w:rPr>
        <w:t xml:space="preserve">people </w:t>
      </w:r>
      <w:r w:rsidR="00D84DB8" w:rsidRPr="00DA3A25">
        <w:rPr>
          <w:rFonts w:cs="Arial"/>
          <w:spacing w:val="2"/>
          <w:sz w:val="20"/>
        </w:rPr>
        <w:t>t</w:t>
      </w:r>
      <w:r w:rsidR="009F0E14" w:rsidRPr="00DA3A25">
        <w:rPr>
          <w:rFonts w:cs="Arial"/>
          <w:sz w:val="20"/>
        </w:rPr>
        <w:t>o</w:t>
      </w:r>
      <w:r w:rsidR="007D4404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CF6AE1" w:rsidRPr="00DA3A25">
        <w:rPr>
          <w:rFonts w:cs="Arial"/>
          <w:sz w:val="20"/>
        </w:rPr>
        <w:t>ount</w:t>
      </w:r>
      <w:r w:rsidR="007D4404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C80D68" w:rsidRPr="00DA3A25">
        <w:rPr>
          <w:rFonts w:cs="Arial"/>
          <w:sz w:val="20"/>
        </w:rPr>
        <w:t>h</w:t>
      </w:r>
      <w:r w:rsidR="00C80D68" w:rsidRPr="00DA3A25">
        <w:rPr>
          <w:rFonts w:cs="Arial"/>
          <w:spacing w:val="-4"/>
          <w:sz w:val="20"/>
        </w:rPr>
        <w:t>e</w:t>
      </w:r>
      <w:r w:rsidR="00C80D68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F17FDB" w:rsidRPr="00DA3A25">
        <w:rPr>
          <w:rFonts w:cs="Arial"/>
          <w:sz w:val="20"/>
        </w:rPr>
        <w:t>os</w:t>
      </w:r>
      <w:r w:rsidR="00E20650" w:rsidRPr="00DA3A25">
        <w:rPr>
          <w:rFonts w:cs="Arial"/>
          <w:spacing w:val="4"/>
          <w:sz w:val="20"/>
        </w:rPr>
        <w:t>t</w:t>
      </w:r>
      <w:r w:rsidR="00D467CD" w:rsidRPr="00DA3A25">
        <w:rPr>
          <w:rFonts w:cs="Arial"/>
          <w:sz w:val="20"/>
        </w:rPr>
        <w:t xml:space="preserve"> </w:t>
      </w:r>
      <w:r w:rsidR="00CC5693" w:rsidRPr="00DA3A25">
        <w:rPr>
          <w:rFonts w:cs="Arial"/>
          <w:sz w:val="20"/>
        </w:rPr>
        <w:t>of</w:t>
      </w:r>
      <w:r w:rsidR="00D467CD" w:rsidRPr="00DA3A25">
        <w:rPr>
          <w:rFonts w:cs="Arial"/>
          <w:sz w:val="20"/>
        </w:rPr>
        <w:t xml:space="preserve"> </w:t>
      </w:r>
      <w:r w:rsidR="00CF6AE1" w:rsidRPr="00DA3A25">
        <w:rPr>
          <w:rFonts w:cs="Arial"/>
          <w:sz w:val="20"/>
        </w:rPr>
        <w:t>follow</w:t>
      </w:r>
      <w:r w:rsidR="00D467CD" w:rsidRPr="00DA3A25">
        <w:rPr>
          <w:rFonts w:cs="Arial"/>
          <w:sz w:val="20"/>
        </w:rPr>
        <w:t>ing</w:t>
      </w:r>
      <w:r w:rsidR="00CF6AE1" w:rsidRPr="00DA3A25">
        <w:rPr>
          <w:rFonts w:cs="Arial"/>
          <w:sz w:val="20"/>
        </w:rPr>
        <w:t xml:space="preserve"> hi</w:t>
      </w:r>
      <w:r w:rsidR="00CF6AE1" w:rsidRPr="00DA3A25">
        <w:rPr>
          <w:rFonts w:cs="Arial"/>
          <w:spacing w:val="-4"/>
          <w:sz w:val="20"/>
        </w:rPr>
        <w:t>m</w:t>
      </w:r>
      <w:r w:rsidR="00272594" w:rsidRPr="00DA3A25">
        <w:rPr>
          <w:rFonts w:cs="Arial"/>
          <w:spacing w:val="-4"/>
          <w:sz w:val="20"/>
        </w:rPr>
        <w:t xml:space="preserve">, </w:t>
      </w:r>
      <w:r w:rsidR="00D84DB8" w:rsidRPr="00DA3A25">
        <w:rPr>
          <w:rFonts w:cs="Arial"/>
          <w:spacing w:val="2"/>
          <w:sz w:val="20"/>
        </w:rPr>
        <w:t>t</w:t>
      </w:r>
      <w:r w:rsidR="0094260D" w:rsidRPr="00DA3A25">
        <w:rPr>
          <w:rFonts w:cs="Arial"/>
          <w:spacing w:val="-4"/>
          <w:sz w:val="20"/>
        </w:rPr>
        <w:t xml:space="preserve">o </w:t>
      </w:r>
      <w:r w:rsidR="00272594" w:rsidRPr="00DA3A25">
        <w:rPr>
          <w:rFonts w:cs="Arial"/>
          <w:sz w:val="20"/>
        </w:rPr>
        <w:t>se</w:t>
      </w:r>
      <w:r w:rsidR="00272594" w:rsidRPr="00DA3A25">
        <w:rPr>
          <w:rFonts w:cs="Arial"/>
          <w:spacing w:val="-4"/>
          <w:sz w:val="20"/>
        </w:rPr>
        <w:t>e</w:t>
      </w:r>
      <w:r w:rsidR="0094260D" w:rsidRPr="00DA3A25">
        <w:rPr>
          <w:rFonts w:cs="Arial"/>
          <w:spacing w:val="-4"/>
          <w:sz w:val="20"/>
        </w:rPr>
        <w:t xml:space="preserve"> </w:t>
      </w:r>
      <w:r w:rsidR="0094260D" w:rsidRPr="00DA3A25">
        <w:rPr>
          <w:rFonts w:cs="Arial"/>
          <w:sz w:val="20"/>
        </w:rPr>
        <w:t xml:space="preserve">if </w:t>
      </w:r>
      <w:r w:rsidR="00D84DB8" w:rsidRPr="00DA3A25">
        <w:rPr>
          <w:rFonts w:cs="Arial"/>
          <w:spacing w:val="2"/>
          <w:sz w:val="20"/>
        </w:rPr>
        <w:t>t</w:t>
      </w:r>
      <w:r w:rsidR="0094260D" w:rsidRPr="00DA3A25">
        <w:rPr>
          <w:rFonts w:cs="Arial"/>
          <w:sz w:val="20"/>
        </w:rPr>
        <w:t xml:space="preserve">hey </w:t>
      </w:r>
      <w:r w:rsidR="00272594" w:rsidRPr="00DA3A25">
        <w:rPr>
          <w:rFonts w:cs="Arial"/>
          <w:sz w:val="20"/>
        </w:rPr>
        <w:t>ar</w:t>
      </w:r>
      <w:r w:rsidR="00272594" w:rsidRPr="00DA3A25">
        <w:rPr>
          <w:rFonts w:cs="Arial"/>
          <w:spacing w:val="-4"/>
          <w:sz w:val="20"/>
        </w:rPr>
        <w:t>e</w:t>
      </w:r>
      <w:r w:rsidR="0094260D" w:rsidRPr="00DA3A25">
        <w:rPr>
          <w:rFonts w:cs="Arial"/>
          <w:spacing w:val="-4"/>
          <w:sz w:val="20"/>
        </w:rPr>
        <w:t xml:space="preserve"> </w:t>
      </w:r>
      <w:r w:rsidR="0094260D" w:rsidRPr="00DA3A25">
        <w:rPr>
          <w:rFonts w:cs="Arial"/>
          <w:sz w:val="20"/>
        </w:rPr>
        <w:t>abl</w:t>
      </w:r>
      <w:r w:rsidR="0094260D" w:rsidRPr="00DA3A25">
        <w:rPr>
          <w:rFonts w:cs="Arial"/>
          <w:spacing w:val="-4"/>
          <w:sz w:val="20"/>
        </w:rPr>
        <w:t xml:space="preserve">e </w:t>
      </w:r>
      <w:r w:rsidR="00D84DB8" w:rsidRPr="00DA3A25">
        <w:rPr>
          <w:rFonts w:cs="Arial"/>
          <w:spacing w:val="2"/>
          <w:sz w:val="20"/>
        </w:rPr>
        <w:t>t</w:t>
      </w:r>
      <w:r w:rsidR="0094260D" w:rsidRPr="00DA3A25">
        <w:rPr>
          <w:rFonts w:cs="Arial"/>
          <w:spacing w:val="-4"/>
          <w:sz w:val="20"/>
        </w:rPr>
        <w:t xml:space="preserve">o </w:t>
      </w:r>
      <w:r w:rsidR="00272594" w:rsidRPr="00DA3A25">
        <w:rPr>
          <w:rFonts w:cs="Arial"/>
          <w:sz w:val="20"/>
        </w:rPr>
        <w:t xml:space="preserve">make it </w:t>
      </w:r>
      <w:r w:rsidR="00D84DB8" w:rsidRPr="00DA3A25">
        <w:rPr>
          <w:rFonts w:cs="Arial"/>
          <w:spacing w:val="2"/>
          <w:sz w:val="20"/>
        </w:rPr>
        <w:t>t</w:t>
      </w:r>
      <w:r w:rsidR="00272594" w:rsidRPr="00DA3A25">
        <w:rPr>
          <w:rFonts w:cs="Arial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="00272594" w:rsidRPr="00DA3A25">
        <w:rPr>
          <w:rFonts w:cs="Arial"/>
          <w:sz w:val="20"/>
        </w:rPr>
        <w:t>h</w:t>
      </w:r>
      <w:r w:rsidR="00272594" w:rsidRPr="00DA3A25">
        <w:rPr>
          <w:rFonts w:cs="Arial"/>
          <w:spacing w:val="-4"/>
          <w:sz w:val="20"/>
        </w:rPr>
        <w:t>e</w:t>
      </w:r>
      <w:r w:rsidR="00272594" w:rsidRPr="00DA3A25">
        <w:rPr>
          <w:rFonts w:cs="Arial"/>
          <w:sz w:val="20"/>
        </w:rPr>
        <w:t xml:space="preserve"> end </w:t>
      </w:r>
      <w:r w:rsidR="0094260D" w:rsidRPr="00DA3A25">
        <w:rPr>
          <w:rFonts w:cs="Arial"/>
          <w:sz w:val="20"/>
        </w:rPr>
        <w:t>wi</w:t>
      </w:r>
      <w:r w:rsidR="00D84DB8" w:rsidRPr="00DA3A25">
        <w:rPr>
          <w:rFonts w:cs="Arial"/>
          <w:spacing w:val="2"/>
          <w:sz w:val="20"/>
        </w:rPr>
        <w:t>t</w:t>
      </w:r>
      <w:r w:rsidR="0094260D" w:rsidRPr="00DA3A25">
        <w:rPr>
          <w:rFonts w:cs="Arial"/>
          <w:sz w:val="20"/>
        </w:rPr>
        <w:t>h him</w:t>
      </w:r>
      <w:r w:rsidR="00AD77D2" w:rsidRPr="00DA3A25">
        <w:rPr>
          <w:rFonts w:cs="Arial"/>
          <w:sz w:val="20"/>
        </w:rPr>
        <w:t>:</w:t>
      </w:r>
    </w:p>
    <w:bookmarkEnd w:id="286"/>
    <w:p w14:paraId="088C497C" w14:textId="77777777" w:rsidR="00C44CA8" w:rsidRPr="00DA3A25" w:rsidRDefault="00C44CA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C1893E4" w14:textId="4428AD75" w:rsidR="00C44CA8" w:rsidRPr="00DA3A25" w:rsidRDefault="00C44CA8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en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g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ul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des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im [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]: and he 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ed, and said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, I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any </w:t>
      </w:r>
      <w:r w:rsidRPr="00DA3A25">
        <w:rPr>
          <w:rFonts w:cs="Arial"/>
          <w:i/>
          <w:sz w:val="20"/>
        </w:rPr>
        <w:t>man</w:t>
      </w:r>
      <w:r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me, and 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and m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and w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, and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, and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, and si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, yea, and his own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t xml:space="preserve"> also, h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my dis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. And whosoeve</w:t>
      </w:r>
      <w:r w:rsidR="002B2A62" w:rsidRPr="00DA3A25">
        <w:rPr>
          <w:rFonts w:cs="Arial"/>
          <w:spacing w:val="2"/>
          <w:sz w:val="20"/>
        </w:rPr>
        <w:t>r</w:t>
      </w:r>
      <w:r w:rsidR="00DF7C45" w:rsidRPr="00DA3A25">
        <w:rPr>
          <w:rFonts w:cs="Arial"/>
          <w:sz w:val="20"/>
        </w:rPr>
        <w:fldChar w:fldCharType="begin"/>
      </w:r>
      <w:r w:rsidR="00DF7C45" w:rsidRPr="00DA3A25">
        <w:rPr>
          <w:sz w:val="20"/>
        </w:rPr>
        <w:instrText xml:space="preserve"> XE "</w:instrText>
      </w:r>
      <w:r w:rsidR="00DF7C45" w:rsidRPr="00DA3A25">
        <w:rPr>
          <w:rFonts w:cs="Arial"/>
          <w:sz w:val="20"/>
        </w:rPr>
        <w:instrText>Whosoever</w:instrText>
      </w:r>
      <w:r w:rsidR="00DF7C45" w:rsidRPr="00DA3A25">
        <w:rPr>
          <w:sz w:val="20"/>
        </w:rPr>
        <w:instrText xml:space="preserve">" </w:instrText>
      </w:r>
      <w:r w:rsidR="00DF7C45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a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is 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ss, and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 a</w:t>
      </w:r>
      <w:r w:rsidR="0032622B" w:rsidRPr="00DA3A25">
        <w:rPr>
          <w:rFonts w:cs="Arial"/>
          <w:spacing w:val="4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me,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 my dis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.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you, i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nding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uild a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w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s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down </w:t>
      </w:r>
      <w:r w:rsidR="0032622B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oun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e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os</w:t>
      </w:r>
      <w:r w:rsidR="003F694F" w:rsidRPr="00DA3A25">
        <w:rPr>
          <w:rFonts w:cs="Arial"/>
          <w:bCs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wh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he have </w:t>
      </w:r>
      <w:r w:rsidRPr="00DA3A25">
        <w:rPr>
          <w:rFonts w:cs="Arial"/>
          <w:i/>
          <w:sz w:val="20"/>
        </w:rPr>
        <w:t>su</w:t>
      </w:r>
      <w:r w:rsidRPr="00DA3A25">
        <w:rPr>
          <w:rFonts w:cs="Arial"/>
          <w:i/>
          <w:spacing w:val="6"/>
          <w:sz w:val="20"/>
        </w:rPr>
        <w:t>f</w:t>
      </w:r>
      <w:r w:rsidRPr="00DA3A25">
        <w:rPr>
          <w:rFonts w:cs="Arial"/>
          <w:i/>
          <w:spacing w:val="2"/>
          <w:sz w:val="20"/>
        </w:rPr>
        <w:t>f</w:t>
      </w:r>
      <w:r w:rsidRPr="00DA3A25">
        <w:rPr>
          <w:rFonts w:cs="Arial"/>
          <w:i/>
          <w:sz w:val="20"/>
        </w:rPr>
        <w:t>i</w:t>
      </w:r>
      <w:r w:rsidR="00E95871" w:rsidRPr="00DA3A25">
        <w:rPr>
          <w:rFonts w:cs="Arial"/>
          <w:i/>
          <w:spacing w:val="2"/>
          <w:sz w:val="20"/>
        </w:rPr>
        <w:t>c</w:t>
      </w:r>
      <w:r w:rsidRPr="00DA3A25">
        <w:rPr>
          <w:rFonts w:cs="Arial"/>
          <w:i/>
          <w:sz w:val="20"/>
        </w:rPr>
        <w:t>ien</w:t>
      </w:r>
      <w:r w:rsidR="00644D78" w:rsidRPr="00DA3A25">
        <w:rPr>
          <w:rFonts w:cs="Arial"/>
          <w:i/>
          <w:spacing w:val="-2"/>
          <w:sz w:val="20"/>
        </w:rPr>
        <w:t>t</w:t>
      </w:r>
      <w:r w:rsidR="00644D78" w:rsidRPr="00DA3A25">
        <w:rPr>
          <w:rFonts w:cs="Arial"/>
          <w:iCs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ish </w:t>
      </w:r>
      <w:r w:rsidR="00F16F15" w:rsidRPr="00DA3A25">
        <w:rPr>
          <w:rFonts w:cs="Arial"/>
          <w:i/>
          <w:spacing w:val="2"/>
          <w:sz w:val="20"/>
        </w:rPr>
        <w:t>i</w:t>
      </w:r>
      <w:r w:rsidR="00F16F15" w:rsidRPr="00DA3A25">
        <w:rPr>
          <w:rFonts w:cs="Arial"/>
          <w:i/>
          <w:spacing w:val="6"/>
          <w:sz w:val="20"/>
        </w:rPr>
        <w:t>t</w:t>
      </w:r>
      <w:r w:rsidRPr="00DA3A25">
        <w:rPr>
          <w:rFonts w:cs="Arial"/>
          <w:sz w:val="20"/>
        </w:rPr>
        <w:t xml:space="preserve">? </w:t>
      </w:r>
      <w:r w:rsidRPr="00633952">
        <w:rPr>
          <w:rFonts w:cs="Arial"/>
          <w:sz w:val="16"/>
          <w:szCs w:val="16"/>
        </w:rPr>
        <w:t>(Lk 14:25-28)</w:t>
      </w:r>
    </w:p>
    <w:p w14:paraId="419108CB" w14:textId="77777777" w:rsidR="00A42EDF" w:rsidRPr="00DA3A25" w:rsidRDefault="00A42ED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547A53A" w14:textId="588F442D" w:rsidR="00AB7311" w:rsidRPr="00DA3A25" w:rsidRDefault="007D11A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en he su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</w:rPr>
        <w:t>in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>ly</w:t>
      </w:r>
      <w:r w:rsidR="00D455CD" w:rsidRPr="00DA3A25">
        <w:rPr>
          <w:rFonts w:cs="Arial"/>
          <w:sz w:val="20"/>
        </w:rPr>
        <w:t xml:space="preserve"> put it </w:t>
      </w:r>
      <w:r w:rsidR="00D84DB8" w:rsidRPr="00DA3A25">
        <w:rPr>
          <w:rFonts w:cs="Arial"/>
          <w:spacing w:val="2"/>
          <w:sz w:val="20"/>
        </w:rPr>
        <w:t>t</w:t>
      </w:r>
      <w:r w:rsidR="00D455CD" w:rsidRPr="00DA3A25">
        <w:rPr>
          <w:rFonts w:cs="Arial"/>
          <w:sz w:val="20"/>
        </w:rPr>
        <w:t>his way</w:t>
      </w:r>
      <w:r w:rsidR="00CF1896" w:rsidRPr="00DA3A25">
        <w:rPr>
          <w:rFonts w:cs="Arial"/>
          <w:sz w:val="20"/>
        </w:rPr>
        <w:t>,</w:t>
      </w:r>
      <w:r w:rsidR="008E4778" w:rsidRPr="00DA3A25">
        <w:rPr>
          <w:rFonts w:cs="Arial"/>
          <w:sz w:val="20"/>
        </w:rPr>
        <w:t xml:space="preserve"> "whosoeve</w:t>
      </w:r>
      <w:r w:rsidR="002B2A62" w:rsidRPr="00DA3A25">
        <w:rPr>
          <w:rFonts w:cs="Arial"/>
          <w:spacing w:val="2"/>
          <w:sz w:val="20"/>
        </w:rPr>
        <w:t>r</w:t>
      </w:r>
      <w:r w:rsidR="00DF7C45" w:rsidRPr="00DA3A25">
        <w:rPr>
          <w:rFonts w:cs="Arial"/>
          <w:sz w:val="20"/>
        </w:rPr>
        <w:fldChar w:fldCharType="begin"/>
      </w:r>
      <w:r w:rsidR="00DF7C45" w:rsidRPr="00DA3A25">
        <w:rPr>
          <w:sz w:val="20"/>
        </w:rPr>
        <w:instrText xml:space="preserve"> XE "</w:instrText>
      </w:r>
      <w:r w:rsidR="00DF7C45" w:rsidRPr="00DA3A25">
        <w:rPr>
          <w:rFonts w:cs="Arial"/>
          <w:sz w:val="20"/>
        </w:rPr>
        <w:instrText>Whosoever</w:instrText>
      </w:r>
      <w:r w:rsidR="00DF7C45" w:rsidRPr="00DA3A25">
        <w:rPr>
          <w:sz w:val="20"/>
        </w:rPr>
        <w:instrText xml:space="preserve">" </w:instrText>
      </w:r>
      <w:r w:rsidR="00DF7C45" w:rsidRPr="00DA3A25">
        <w:rPr>
          <w:rFonts w:cs="Arial"/>
          <w:sz w:val="20"/>
        </w:rPr>
        <w:fldChar w:fldCharType="end"/>
      </w:r>
      <w:r w:rsidR="008E4778" w:rsidRPr="00DA3A25">
        <w:rPr>
          <w:rFonts w:cs="Arial"/>
          <w:sz w:val="20"/>
        </w:rPr>
        <w:t xml:space="preserve"> he b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8E4778" w:rsidRPr="00DA3A25">
        <w:rPr>
          <w:rFonts w:cs="Arial"/>
          <w:sz w:val="20"/>
        </w:rPr>
        <w:t xml:space="preserve">you </w:t>
      </w:r>
      <w:r w:rsidR="00E20650" w:rsidRPr="00DA3A25">
        <w:rPr>
          <w:rFonts w:cs="Arial"/>
          <w:spacing w:val="4"/>
          <w:sz w:val="20"/>
        </w:rPr>
        <w:t>t</w:t>
      </w:r>
      <w:r w:rsidR="008E4778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8E4778" w:rsidRPr="00DA3A25">
        <w:rPr>
          <w:rFonts w:cs="Arial"/>
          <w:sz w:val="20"/>
        </w:rPr>
        <w:t>sake</w:t>
      </w:r>
      <w:r w:rsidR="00E20650" w:rsidRPr="00DA3A25">
        <w:rPr>
          <w:rFonts w:cs="Arial"/>
          <w:spacing w:val="4"/>
          <w:sz w:val="20"/>
        </w:rPr>
        <w:t>t</w:t>
      </w:r>
      <w:r w:rsidR="008E4778" w:rsidRPr="00DA3A25">
        <w:rPr>
          <w:rFonts w:cs="Arial"/>
          <w:sz w:val="20"/>
        </w:rPr>
        <w:t>h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E4778" w:rsidRPr="00DA3A25">
        <w:rPr>
          <w:rFonts w:cs="Arial"/>
          <w:sz w:val="20"/>
        </w:rPr>
        <w:t xml:space="preserve">all </w:t>
      </w:r>
      <w:r w:rsidR="00E20650" w:rsidRPr="00DA3A25">
        <w:rPr>
          <w:rFonts w:cs="Arial"/>
          <w:spacing w:val="4"/>
          <w:sz w:val="20"/>
        </w:rPr>
        <w:t>t</w:t>
      </w:r>
      <w:r w:rsidR="008E4778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E4778" w:rsidRPr="00DA3A25">
        <w:rPr>
          <w:rFonts w:cs="Arial"/>
          <w:sz w:val="20"/>
        </w:rPr>
        <w:t>he ha</w:t>
      </w:r>
      <w:r w:rsidR="00E20650" w:rsidRPr="00DA3A25">
        <w:rPr>
          <w:rFonts w:cs="Arial"/>
          <w:spacing w:val="4"/>
          <w:sz w:val="20"/>
        </w:rPr>
        <w:t>t</w:t>
      </w:r>
      <w:r w:rsidR="008E4778" w:rsidRPr="00DA3A25">
        <w:rPr>
          <w:rFonts w:cs="Arial"/>
          <w:sz w:val="20"/>
        </w:rPr>
        <w:t xml:space="preserve">h, he </w:t>
      </w:r>
      <w:r w:rsidR="00E95871" w:rsidRPr="00DA3A25">
        <w:rPr>
          <w:rFonts w:cs="Arial"/>
          <w:spacing w:val="2"/>
          <w:sz w:val="20"/>
        </w:rPr>
        <w:t>c</w:t>
      </w:r>
      <w:r w:rsidR="008E4778"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E4778" w:rsidRPr="00DA3A25">
        <w:rPr>
          <w:rFonts w:cs="Arial"/>
          <w:sz w:val="20"/>
        </w:rPr>
        <w:t>be my dis</w:t>
      </w:r>
      <w:r w:rsidR="00E95871" w:rsidRPr="00DA3A25">
        <w:rPr>
          <w:rFonts w:cs="Arial"/>
          <w:spacing w:val="2"/>
          <w:sz w:val="20"/>
        </w:rPr>
        <w:t>c</w:t>
      </w:r>
      <w:r w:rsidR="008E4778" w:rsidRPr="00DA3A25">
        <w:rPr>
          <w:rFonts w:cs="Arial"/>
          <w:sz w:val="20"/>
        </w:rPr>
        <w:t xml:space="preserve">iple" </w:t>
      </w:r>
      <w:r w:rsidR="008E4778" w:rsidRPr="00633952">
        <w:rPr>
          <w:rFonts w:cs="Arial"/>
          <w:sz w:val="16"/>
          <w:szCs w:val="16"/>
        </w:rPr>
        <w:t>(Lk 14:33)</w:t>
      </w:r>
      <w:r w:rsidR="008E4778" w:rsidRPr="00DA3A25">
        <w:rPr>
          <w:rFonts w:cs="Arial"/>
          <w:sz w:val="20"/>
        </w:rPr>
        <w:t>.</w:t>
      </w:r>
      <w:r w:rsidR="00BE4762" w:rsidRPr="00DA3A25">
        <w:rPr>
          <w:rFonts w:cs="Arial"/>
          <w:sz w:val="20"/>
        </w:rPr>
        <w:t xml:space="preserve"> </w:t>
      </w:r>
      <w:r w:rsidR="00F25C33"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25C33" w:rsidRPr="00DA3A25">
        <w:rPr>
          <w:rFonts w:cs="Arial"/>
          <w:sz w:val="20"/>
        </w:rPr>
        <w:t>a man p</w:t>
      </w:r>
      <w:r w:rsidR="002B2A62" w:rsidRPr="00DA3A25">
        <w:rPr>
          <w:rFonts w:cs="Arial"/>
          <w:spacing w:val="2"/>
          <w:sz w:val="20"/>
        </w:rPr>
        <w:t>r</w:t>
      </w:r>
      <w:r w:rsidR="00F25C33" w:rsidRPr="00DA3A25">
        <w:rPr>
          <w:rFonts w:cs="Arial"/>
          <w:sz w:val="20"/>
        </w:rPr>
        <w:t>ay</w:t>
      </w:r>
      <w:r w:rsidR="00F25C33" w:rsidRPr="00DA3A25">
        <w:rPr>
          <w:rFonts w:cs="Arial"/>
          <w:spacing w:val="-4"/>
          <w:sz w:val="20"/>
        </w:rPr>
        <w:t>s,</w:t>
      </w:r>
      <w:r w:rsidR="00F25C33" w:rsidRPr="00DA3A25">
        <w:rPr>
          <w:rFonts w:cs="Arial"/>
          <w:sz w:val="20"/>
        </w:rPr>
        <w:t xml:space="preserve"> "</w:t>
      </w:r>
      <w:r w:rsidR="00D84DB8" w:rsidRPr="00DA3A25">
        <w:rPr>
          <w:rFonts w:cs="Arial"/>
          <w:spacing w:val="2"/>
          <w:sz w:val="20"/>
        </w:rPr>
        <w:t>t</w:t>
      </w:r>
      <w:r w:rsidR="00EC2924" w:rsidRPr="00DA3A25">
        <w:rPr>
          <w:rFonts w:cs="Arial"/>
          <w:sz w:val="20"/>
        </w:rPr>
        <w:t>ea</w:t>
      </w:r>
      <w:r w:rsidR="00E95871" w:rsidRPr="00DA3A25">
        <w:rPr>
          <w:rFonts w:cs="Arial"/>
          <w:spacing w:val="2"/>
          <w:sz w:val="20"/>
        </w:rPr>
        <w:t>c</w:t>
      </w:r>
      <w:r w:rsidR="00EC2924" w:rsidRPr="00DA3A25">
        <w:rPr>
          <w:rFonts w:cs="Arial"/>
          <w:sz w:val="20"/>
        </w:rPr>
        <w:t xml:space="preserve">h me </w:t>
      </w:r>
      <w:r w:rsidR="00E20650" w:rsidRPr="00DA3A25">
        <w:rPr>
          <w:rFonts w:cs="Arial"/>
          <w:spacing w:val="4"/>
          <w:sz w:val="20"/>
        </w:rPr>
        <w:t>t</w:t>
      </w:r>
      <w:r w:rsidR="00EC2924" w:rsidRPr="00DA3A25">
        <w:rPr>
          <w:rFonts w:cs="Arial"/>
          <w:sz w:val="20"/>
        </w:rPr>
        <w:t xml:space="preserve">o do </w:t>
      </w:r>
      <w:r w:rsidR="00E20650" w:rsidRPr="00DA3A25">
        <w:rPr>
          <w:rFonts w:cs="Arial"/>
          <w:spacing w:val="4"/>
          <w:sz w:val="20"/>
        </w:rPr>
        <w:t>t</w:t>
      </w:r>
      <w:r w:rsidR="00EC2924" w:rsidRPr="00DA3A25">
        <w:rPr>
          <w:rFonts w:cs="Arial"/>
          <w:sz w:val="20"/>
        </w:rPr>
        <w:t xml:space="preserve">hy will;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EC2924" w:rsidRPr="00DA3A25">
        <w:rPr>
          <w:rFonts w:cs="Arial"/>
          <w:sz w:val="20"/>
        </w:rPr>
        <w:t xml:space="preserve">hou </w:t>
      </w:r>
      <w:r w:rsidR="00EC2924" w:rsidRPr="00DA3A25">
        <w:rPr>
          <w:rFonts w:cs="Arial"/>
          <w:i/>
          <w:sz w:val="20"/>
        </w:rPr>
        <w:t>a</w:t>
      </w:r>
      <w:r w:rsidR="00E36554" w:rsidRPr="00DA3A25">
        <w:rPr>
          <w:rFonts w:cs="Arial"/>
          <w:i/>
          <w:spacing w:val="6"/>
          <w:sz w:val="20"/>
        </w:rPr>
        <w:t>r</w:t>
      </w:r>
      <w:r w:rsidR="00644D78" w:rsidRPr="00DA3A25">
        <w:rPr>
          <w:rFonts w:cs="Arial"/>
          <w:i/>
          <w:spacing w:val="-2"/>
          <w:sz w:val="20"/>
        </w:rPr>
        <w:t>t</w:t>
      </w:r>
      <w:r w:rsidR="00644D78" w:rsidRPr="00DA3A25">
        <w:rPr>
          <w:rFonts w:cs="Arial"/>
          <w:iCs/>
          <w:spacing w:val="-2"/>
          <w:sz w:val="20"/>
        </w:rPr>
        <w:t xml:space="preserve"> </w:t>
      </w:r>
      <w:r w:rsidR="00EC2924" w:rsidRPr="00DA3A25">
        <w:rPr>
          <w:rFonts w:cs="Arial"/>
          <w:sz w:val="20"/>
        </w:rPr>
        <w:t>my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EC2924" w:rsidRPr="00DA3A25">
        <w:rPr>
          <w:rFonts w:cs="Arial"/>
          <w:sz w:val="20"/>
        </w:rPr>
        <w:t xml:space="preserve">: </w:t>
      </w:r>
      <w:r w:rsidR="00E20650" w:rsidRPr="00DA3A25">
        <w:rPr>
          <w:rFonts w:cs="Arial"/>
          <w:spacing w:val="4"/>
          <w:sz w:val="20"/>
        </w:rPr>
        <w:t>t</w:t>
      </w:r>
      <w:r w:rsidR="00EC2924" w:rsidRPr="00DA3A25">
        <w:rPr>
          <w:rFonts w:cs="Arial"/>
          <w:sz w:val="20"/>
        </w:rPr>
        <w:t>hy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C2924" w:rsidRPr="00DA3A25">
        <w:rPr>
          <w:rFonts w:cs="Arial"/>
          <w:i/>
          <w:sz w:val="20"/>
        </w:rPr>
        <w:t>is</w:t>
      </w:r>
      <w:r w:rsidR="00EC2924" w:rsidRPr="00DA3A25">
        <w:rPr>
          <w:rFonts w:cs="Arial"/>
          <w:sz w:val="20"/>
        </w:rPr>
        <w:t xml:space="preserve"> good; lead me in</w:t>
      </w:r>
      <w:r w:rsidR="00E20650" w:rsidRPr="00DA3A25">
        <w:rPr>
          <w:rFonts w:cs="Arial"/>
          <w:spacing w:val="4"/>
          <w:sz w:val="20"/>
        </w:rPr>
        <w:t>t</w:t>
      </w:r>
      <w:r w:rsidR="00EC2924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EC2924" w:rsidRPr="00DA3A25">
        <w:rPr>
          <w:rFonts w:cs="Arial"/>
          <w:sz w:val="20"/>
        </w:rPr>
        <w:t>he la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C2924" w:rsidRPr="00DA3A25">
        <w:rPr>
          <w:rFonts w:cs="Arial"/>
          <w:sz w:val="20"/>
        </w:rPr>
        <w:t>up</w:t>
      </w:r>
      <w:r w:rsidR="002B2A62" w:rsidRPr="00DA3A25">
        <w:rPr>
          <w:rFonts w:cs="Arial"/>
          <w:spacing w:val="2"/>
          <w:sz w:val="20"/>
        </w:rPr>
        <w:t>r</w:t>
      </w:r>
      <w:r w:rsidR="00EC2924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EC2924" w:rsidRPr="00DA3A25">
        <w:rPr>
          <w:rFonts w:cs="Arial"/>
          <w:sz w:val="20"/>
        </w:rPr>
        <w:t>ness"</w:t>
      </w:r>
      <w:r w:rsidR="008D0A76" w:rsidRPr="00DA3A25">
        <w:rPr>
          <w:rFonts w:cs="Arial"/>
          <w:sz w:val="20"/>
        </w:rPr>
        <w:t xml:space="preserve"> </w:t>
      </w:r>
      <w:r w:rsidR="00F25C33" w:rsidRPr="00633952">
        <w:rPr>
          <w:rFonts w:cs="Arial"/>
          <w:sz w:val="16"/>
          <w:szCs w:val="16"/>
        </w:rPr>
        <w:t>(Ps 143:10)</w:t>
      </w:r>
      <w:r w:rsidR="00F25C33" w:rsidRPr="00DA3A25">
        <w:rPr>
          <w:rFonts w:cs="Arial"/>
          <w:sz w:val="20"/>
        </w:rPr>
        <w:t xml:space="preserve"> </w:t>
      </w:r>
      <w:r w:rsidR="00ED074D" w:rsidRPr="00DA3A25">
        <w:rPr>
          <w:rFonts w:cs="Arial"/>
          <w:sz w:val="20"/>
        </w:rPr>
        <w:t xml:space="preserve">is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1C54" w:rsidRPr="00DA3A25">
        <w:rPr>
          <w:rFonts w:cs="Arial"/>
          <w:sz w:val="20"/>
        </w:rPr>
        <w:t>al</w:t>
      </w:r>
      <w:r w:rsidR="002B2A62" w:rsidRPr="00DA3A25">
        <w:rPr>
          <w:rFonts w:cs="Arial"/>
          <w:spacing w:val="2"/>
          <w:sz w:val="20"/>
        </w:rPr>
        <w:t>r</w:t>
      </w:r>
      <w:r w:rsidR="00581C54" w:rsidRPr="00DA3A25">
        <w:rPr>
          <w:rFonts w:cs="Arial"/>
          <w:sz w:val="20"/>
        </w:rPr>
        <w:t>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D074D" w:rsidRPr="00DA3A25">
        <w:rPr>
          <w:rFonts w:cs="Arial"/>
          <w:sz w:val="20"/>
        </w:rPr>
        <w:t xml:space="preserve">him </w:t>
      </w:r>
      <w:r w:rsidR="00E20650" w:rsidRPr="00DA3A25">
        <w:rPr>
          <w:rFonts w:cs="Arial"/>
          <w:spacing w:val="4"/>
          <w:sz w:val="20"/>
        </w:rPr>
        <w:t>t</w:t>
      </w:r>
      <w:r w:rsidR="00ED074D" w:rsidRPr="00DA3A25">
        <w:rPr>
          <w:rFonts w:cs="Arial"/>
          <w:sz w:val="20"/>
        </w:rPr>
        <w:t>o</w:t>
      </w:r>
      <w:r w:rsidR="00F94736" w:rsidRPr="00DA3A25">
        <w:rPr>
          <w:rFonts w:cs="Arial"/>
          <w:sz w:val="20"/>
        </w:rPr>
        <w:t xml:space="preserve"> go on</w:t>
      </w:r>
      <w:r w:rsidR="00ED074D" w:rsidRPr="00DA3A25">
        <w:rPr>
          <w:rFonts w:cs="Arial"/>
          <w:sz w:val="20"/>
        </w:rPr>
        <w:t xml:space="preserve"> </w:t>
      </w:r>
      <w:r w:rsidR="00ED074D" w:rsidRPr="00DA3A25">
        <w:rPr>
          <w:rFonts w:cs="Arial"/>
          <w:spacing w:val="4"/>
          <w:sz w:val="20"/>
        </w:rPr>
        <w:t>f</w:t>
      </w:r>
      <w:r w:rsidR="00ED074D" w:rsidRPr="00DA3A25">
        <w:rPr>
          <w:rFonts w:cs="Arial"/>
          <w:sz w:val="20"/>
        </w:rPr>
        <w:t>ill</w:t>
      </w:r>
      <w:r w:rsidR="00F94736" w:rsidRPr="00DA3A25">
        <w:rPr>
          <w:rFonts w:cs="Arial"/>
          <w:sz w:val="20"/>
        </w:rPr>
        <w:t>ing</w:t>
      </w:r>
      <w:r w:rsidR="00ED074D" w:rsidRPr="00DA3A25">
        <w:rPr>
          <w:rFonts w:cs="Arial"/>
          <w:sz w:val="20"/>
        </w:rPr>
        <w:t xml:space="preserve"> his min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D074D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ED074D"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ED074D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ED074D" w:rsidRPr="00DA3A25">
        <w:rPr>
          <w:rFonts w:cs="Arial"/>
          <w:sz w:val="20"/>
        </w:rPr>
        <w:t xml:space="preserve">ld </w:t>
      </w:r>
      <w:r w:rsidR="00E20650" w:rsidRPr="00DA3A25">
        <w:rPr>
          <w:rFonts w:cs="Arial"/>
          <w:spacing w:val="4"/>
          <w:sz w:val="20"/>
        </w:rPr>
        <w:t>t</w:t>
      </w:r>
      <w:r w:rsidR="00ED074D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D074D" w:rsidRPr="00DA3A25">
        <w:rPr>
          <w:rFonts w:cs="Arial"/>
          <w:sz w:val="20"/>
        </w:rPr>
        <w:t>wil</w:t>
      </w:r>
      <w:r w:rsidR="00980BF0" w:rsidRPr="00DA3A25">
        <w:rPr>
          <w:rFonts w:cs="Arial"/>
          <w:sz w:val="20"/>
        </w:rPr>
        <w:t xml:space="preserve">l keep him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ED074D" w:rsidRPr="00DA3A25">
        <w:rPr>
          <w:rFonts w:cs="Arial"/>
          <w:sz w:val="20"/>
        </w:rPr>
        <w:t xml:space="preserve">om having </w:t>
      </w:r>
      <w:r w:rsidR="00E20650" w:rsidRPr="00DA3A25">
        <w:rPr>
          <w:rFonts w:cs="Arial"/>
          <w:spacing w:val="4"/>
          <w:sz w:val="20"/>
        </w:rPr>
        <w:t>t</w:t>
      </w:r>
      <w:r w:rsidR="00ED074D" w:rsidRPr="00DA3A25">
        <w:rPr>
          <w:rFonts w:cs="Arial"/>
          <w:sz w:val="20"/>
        </w:rPr>
        <w:t>his p</w:t>
      </w:r>
      <w:r w:rsidR="002B2A62" w:rsidRPr="00DA3A25">
        <w:rPr>
          <w:rFonts w:cs="Arial"/>
          <w:spacing w:val="2"/>
          <w:sz w:val="20"/>
        </w:rPr>
        <w:t>r</w:t>
      </w:r>
      <w:r w:rsidR="00ED074D" w:rsidRPr="00DA3A25">
        <w:rPr>
          <w:rFonts w:cs="Arial"/>
          <w:sz w:val="20"/>
        </w:rPr>
        <w:t>ay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D074D" w:rsidRPr="00DA3A25">
        <w:rPr>
          <w:rFonts w:cs="Arial"/>
          <w:sz w:val="20"/>
        </w:rPr>
        <w:t>answe</w:t>
      </w:r>
      <w:r w:rsidR="002B2A62" w:rsidRPr="00DA3A25">
        <w:rPr>
          <w:rFonts w:cs="Arial"/>
          <w:spacing w:val="2"/>
          <w:sz w:val="20"/>
        </w:rPr>
        <w:t>r</w:t>
      </w:r>
      <w:r w:rsidR="00ED074D" w:rsidRPr="00DA3A25">
        <w:rPr>
          <w:rFonts w:cs="Arial"/>
          <w:sz w:val="20"/>
        </w:rPr>
        <w:t>ed?</w:t>
      </w:r>
      <w:r w:rsidR="009670EC" w:rsidRPr="00DA3A25">
        <w:rPr>
          <w:rFonts w:cs="Arial"/>
          <w:sz w:val="20"/>
        </w:rPr>
        <w:t xml:space="preserve"> </w:t>
      </w:r>
      <w:r w:rsidR="00096B09" w:rsidRPr="00DA3A25">
        <w:rPr>
          <w:rFonts w:cs="Arial"/>
          <w:sz w:val="20"/>
        </w:rPr>
        <w:t>Speaking</w:t>
      </w:r>
      <w:r w:rsidR="00022810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22810" w:rsidRPr="00DA3A25">
        <w:rPr>
          <w:rFonts w:cs="Arial"/>
          <w:sz w:val="20"/>
        </w:rPr>
        <w:t xml:space="preserve">o </w:t>
      </w:r>
      <w:r w:rsidR="00A44358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E142D8" w:rsidRPr="00DA3A25">
        <w:rPr>
          <w:rFonts w:cs="Arial"/>
          <w:sz w:val="20"/>
        </w:rPr>
        <w:t xml:space="preserve"> </w:t>
      </w:r>
      <w:r w:rsidR="00022810" w:rsidRPr="00DA3A25">
        <w:rPr>
          <w:rFonts w:cs="Arial"/>
          <w:sz w:val="20"/>
        </w:rPr>
        <w:t xml:space="preserve">as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22810" w:rsidRPr="00DA3A25">
        <w:rPr>
          <w:rFonts w:cs="Arial"/>
          <w:sz w:val="20"/>
        </w:rPr>
        <w:t xml:space="preserve">he is </w:t>
      </w:r>
      <w:r w:rsidR="00096B09" w:rsidRPr="00DA3A25">
        <w:rPr>
          <w:rFonts w:cs="Arial"/>
          <w:sz w:val="20"/>
        </w:rPr>
        <w:t>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96B09" w:rsidRPr="00DA3A25">
        <w:rPr>
          <w:rFonts w:cs="Arial"/>
          <w:sz w:val="20"/>
        </w:rPr>
        <w:t>a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096B09" w:rsidRPr="00DA3A25">
        <w:rPr>
          <w:rFonts w:cs="Arial"/>
          <w:sz w:val="20"/>
        </w:rPr>
        <w:t>ho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96B09" w:rsidRPr="00DA3A25">
        <w:rPr>
          <w:rFonts w:cs="Arial"/>
          <w:sz w:val="20"/>
        </w:rPr>
        <w:t>y</w:t>
      </w:r>
      <w:r w:rsidR="00022810" w:rsidRPr="00DA3A25">
        <w:rPr>
          <w:rFonts w:cs="Arial"/>
          <w:sz w:val="20"/>
        </w:rPr>
        <w:t xml:space="preserve"> </w:t>
      </w:r>
      <w:r w:rsidR="00096B09" w:rsidRPr="00DA3A25">
        <w:rPr>
          <w:rFonts w:cs="Arial"/>
          <w:sz w:val="20"/>
        </w:rPr>
        <w:t xml:space="preserve">while </w:t>
      </w:r>
      <w:r w:rsidR="002B2A62" w:rsidRPr="00DA3A25">
        <w:rPr>
          <w:rFonts w:cs="Arial"/>
          <w:spacing w:val="2"/>
          <w:sz w:val="20"/>
        </w:rPr>
        <w:t>r</w:t>
      </w:r>
      <w:r w:rsidR="00096B09"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096B09" w:rsidRPr="00DA3A25">
        <w:rPr>
          <w:rFonts w:cs="Arial"/>
          <w:sz w:val="20"/>
        </w:rPr>
        <w:t xml:space="preserve">sing </w:t>
      </w:r>
      <w:r w:rsidR="00E20650" w:rsidRPr="00DA3A25">
        <w:rPr>
          <w:rFonts w:cs="Arial"/>
          <w:spacing w:val="4"/>
          <w:sz w:val="20"/>
        </w:rPr>
        <w:t>t</w:t>
      </w:r>
      <w:r w:rsidR="00096B09" w:rsidRPr="00DA3A25">
        <w:rPr>
          <w:rFonts w:cs="Arial"/>
          <w:sz w:val="20"/>
        </w:rPr>
        <w:t>o sepa</w:t>
      </w:r>
      <w:r w:rsidR="002B2A62" w:rsidRPr="00DA3A25">
        <w:rPr>
          <w:rFonts w:cs="Arial"/>
          <w:spacing w:val="2"/>
          <w:sz w:val="20"/>
        </w:rPr>
        <w:t>r</w:t>
      </w:r>
      <w:r w:rsidR="00096B09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096B09" w:rsidRPr="00DA3A25">
        <w:rPr>
          <w:rFonts w:cs="Arial"/>
          <w:sz w:val="20"/>
        </w:rPr>
        <w:t>e</w:t>
      </w:r>
      <w:r w:rsidR="007000D1" w:rsidRPr="00DA3A25">
        <w:rPr>
          <w:rFonts w:cs="Arial"/>
          <w:sz w:val="20"/>
        </w:rPr>
        <w:t xml:space="preserve"> ou</w:t>
      </w:r>
      <w:r w:rsidR="007000D1" w:rsidRPr="00DA3A25">
        <w:rPr>
          <w:rFonts w:cs="Arial"/>
          <w:spacing w:val="2"/>
          <w:sz w:val="20"/>
        </w:rPr>
        <w:t>r</w:t>
      </w:r>
      <w:r w:rsidR="007000D1" w:rsidRPr="00DA3A25">
        <w:rPr>
          <w:rFonts w:cs="Arial"/>
          <w:sz w:val="20"/>
        </w:rPr>
        <w:t>selves</w:t>
      </w:r>
      <w:r w:rsidR="00022810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096B09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096B09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096B09"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096B09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096B09" w:rsidRPr="00DA3A25">
        <w:rPr>
          <w:rFonts w:cs="Arial"/>
          <w:sz w:val="20"/>
        </w:rPr>
        <w:t>ld</w:t>
      </w:r>
      <w:r w:rsidR="00022810" w:rsidRPr="00DA3A25">
        <w:rPr>
          <w:rFonts w:cs="Arial"/>
          <w:sz w:val="20"/>
        </w:rPr>
        <w:t xml:space="preserve">, is </w:t>
      </w:r>
      <w:r w:rsidR="00E20650" w:rsidRPr="00DA3A25">
        <w:rPr>
          <w:rFonts w:cs="Arial"/>
          <w:spacing w:val="4"/>
          <w:sz w:val="20"/>
        </w:rPr>
        <w:t>t</w:t>
      </w:r>
      <w:r w:rsidR="00022810" w:rsidRPr="00DA3A25">
        <w:rPr>
          <w:rFonts w:cs="Arial"/>
          <w:sz w:val="20"/>
        </w:rPr>
        <w:t>he equival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2281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i/>
          <w:spacing w:val="4"/>
          <w:sz w:val="20"/>
        </w:rPr>
        <w:t>t</w:t>
      </w:r>
      <w:r w:rsidR="00022810" w:rsidRPr="00DA3A25">
        <w:rPr>
          <w:rFonts w:cs="Arial"/>
          <w:i/>
          <w:sz w:val="20"/>
        </w:rPr>
        <w:t>alking</w:t>
      </w:r>
      <w:r w:rsidR="00022810" w:rsidRPr="00DA3A25">
        <w:rPr>
          <w:rFonts w:cs="Arial"/>
          <w:sz w:val="20"/>
        </w:rPr>
        <w:t xml:space="preserve"> a</w:t>
      </w:r>
      <w:r w:rsidR="00022810" w:rsidRPr="00DA3A25">
        <w:rPr>
          <w:rFonts w:cs="Arial"/>
          <w:spacing w:val="4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022810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022810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22810" w:rsidRPr="00DA3A25">
        <w:rPr>
          <w:rFonts w:cs="Arial"/>
          <w:sz w:val="20"/>
        </w:rPr>
        <w:t xml:space="preserve">while </w:t>
      </w:r>
      <w:r w:rsidR="00022810" w:rsidRPr="00DA3A25">
        <w:rPr>
          <w:rFonts w:cs="Arial"/>
          <w:i/>
          <w:iCs/>
          <w:sz w:val="20"/>
        </w:rPr>
        <w:t>walking</w:t>
      </w:r>
      <w:r w:rsidR="00022810" w:rsidRPr="00DA3A25">
        <w:rPr>
          <w:rFonts w:cs="Arial"/>
          <w:sz w:val="20"/>
        </w:rPr>
        <w:t xml:space="preserve"> a</w:t>
      </w:r>
      <w:r w:rsidR="00022810" w:rsidRPr="00DA3A25">
        <w:rPr>
          <w:rFonts w:cs="Arial"/>
          <w:spacing w:val="4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022810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022810" w:rsidRPr="00DA3A25">
        <w:rPr>
          <w:rFonts w:cs="Arial"/>
          <w:sz w:val="20"/>
        </w:rPr>
        <w:t xml:space="preserve">he </w:t>
      </w:r>
      <w:r w:rsidR="00022810" w:rsidRPr="00DA3A25">
        <w:rPr>
          <w:rFonts w:cs="Arial"/>
          <w:spacing w:val="4"/>
          <w:sz w:val="20"/>
        </w:rPr>
        <w:t>f</w:t>
      </w:r>
      <w:r w:rsidR="00022810" w:rsidRPr="00DA3A25">
        <w:rPr>
          <w:rFonts w:cs="Arial"/>
          <w:sz w:val="20"/>
        </w:rPr>
        <w:t>lesh</w:t>
      </w:r>
      <w:r w:rsidR="00AB7311" w:rsidRPr="00DA3A25">
        <w:rPr>
          <w:rFonts w:cs="Arial"/>
          <w:sz w:val="20"/>
        </w:rPr>
        <w:t>.</w:t>
      </w:r>
    </w:p>
    <w:p w14:paraId="0A7416A1" w14:textId="77777777" w:rsidR="00AB7311" w:rsidRPr="00DA3A25" w:rsidRDefault="00AB731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EA77798" w14:textId="3A625BD2" w:rsidR="00D13D33" w:rsidRPr="00DA3A25" w:rsidRDefault="00D13D3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5A17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lesh do mi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om 8:5)</w:t>
      </w:r>
      <w:r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</w:t>
      </w:r>
      <w:r w:rsidR="00AB7311" w:rsidRPr="00DA3A25">
        <w:rPr>
          <w:rFonts w:cs="Arial"/>
          <w:sz w:val="20"/>
        </w:rPr>
        <w:t xml:space="preserve">us, </w:t>
      </w:r>
      <w:r w:rsidR="00E20650" w:rsidRPr="00DA3A25">
        <w:rPr>
          <w:rFonts w:cs="Arial"/>
          <w:spacing w:val="4"/>
          <w:sz w:val="20"/>
        </w:rPr>
        <w:t>t</w:t>
      </w:r>
      <w:r w:rsidR="00507C57" w:rsidRPr="00DA3A25">
        <w:rPr>
          <w:rFonts w:cs="Arial"/>
          <w:sz w:val="20"/>
        </w:rPr>
        <w:t xml:space="preserve">he way we walk is linked </w:t>
      </w:r>
      <w:r w:rsidR="00E20650" w:rsidRPr="00DA3A25">
        <w:rPr>
          <w:rFonts w:cs="Arial"/>
          <w:spacing w:val="4"/>
          <w:sz w:val="20"/>
        </w:rPr>
        <w:t>t</w:t>
      </w:r>
      <w:r w:rsidR="00507C57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e o</w:t>
      </w:r>
      <w:r w:rsidR="00E95871"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py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mind</w:t>
      </w:r>
      <w:r w:rsidR="005B20E1" w:rsidRPr="00DA3A25">
        <w:rPr>
          <w:rFonts w:cs="Arial"/>
          <w:sz w:val="20"/>
        </w:rPr>
        <w:t>s</w:t>
      </w:r>
      <w:r w:rsidR="00507C57" w:rsidRPr="00DA3A25">
        <w:rPr>
          <w:rFonts w:cs="Arial"/>
          <w:sz w:val="20"/>
        </w:rPr>
        <w:t xml:space="preserve">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07C57" w:rsidRPr="00DA3A25">
        <w:rPr>
          <w:rFonts w:cs="Arial"/>
          <w:sz w:val="20"/>
        </w:rPr>
        <w:t>h</w:t>
      </w:r>
      <w:r w:rsidR="00BC4F8E" w:rsidRPr="00DA3A25">
        <w:rPr>
          <w:rFonts w:cs="Arial"/>
          <w:sz w:val="20"/>
        </w:rPr>
        <w:t>.</w:t>
      </w:r>
    </w:p>
    <w:p w14:paraId="5AE283CA" w14:textId="0B599B6B" w:rsidR="00E142D8" w:rsidRPr="00DA3A25" w:rsidRDefault="00E142D8">
      <w:pPr>
        <w:rPr>
          <w:rFonts w:cs="Arial"/>
          <w:sz w:val="20"/>
        </w:rPr>
      </w:pPr>
    </w:p>
    <w:p w14:paraId="32FFC2B7" w14:textId="26868F21" w:rsidR="005B69AF" w:rsidRPr="005916D3" w:rsidRDefault="00E90EE7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Avoid E</w:t>
      </w:r>
      <w:r w:rsidR="005B69AF" w:rsidRPr="005916D3">
        <w:rPr>
          <w:rFonts w:cs="Arial"/>
          <w:sz w:val="24"/>
          <w:u w:val="single"/>
        </w:rPr>
        <w:t>n</w:t>
      </w:r>
      <w:r w:rsidR="005B69AF" w:rsidRPr="005916D3">
        <w:rPr>
          <w:rFonts w:cs="Arial"/>
          <w:spacing w:val="4"/>
          <w:sz w:val="24"/>
          <w:u w:val="single"/>
        </w:rPr>
        <w:t>t</w:t>
      </w:r>
      <w:r w:rsidR="005B69AF" w:rsidRPr="005916D3">
        <w:rPr>
          <w:rFonts w:cs="Arial"/>
          <w:sz w:val="24"/>
          <w:u w:val="single"/>
        </w:rPr>
        <w:t>anglemen</w:t>
      </w:r>
      <w:r w:rsidR="005B69AF"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s</w:t>
      </w:r>
    </w:p>
    <w:p w14:paraId="0E55D965" w14:textId="77777777" w:rsidR="005B69AF" w:rsidRPr="00DA3A25" w:rsidRDefault="005B69A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3E16A23" w14:textId="07EA69D3" w:rsidR="00B66ED7" w:rsidRPr="00DA3A25" w:rsidRDefault="008A718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e need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avoid e</w:t>
      </w:r>
      <w:r w:rsidR="00DA12FF" w:rsidRPr="00DA3A25">
        <w:rPr>
          <w:rFonts w:cs="Arial"/>
          <w:sz w:val="20"/>
        </w:rPr>
        <w:t>n</w:t>
      </w:r>
      <w:r w:rsidR="00E20650" w:rsidRPr="00DA3A25">
        <w:rPr>
          <w:rFonts w:cs="Arial"/>
          <w:spacing w:val="4"/>
          <w:sz w:val="20"/>
        </w:rPr>
        <w:t>t</w:t>
      </w:r>
      <w:r w:rsidR="00DA12FF" w:rsidRPr="00DA3A25">
        <w:rPr>
          <w:rFonts w:cs="Arial"/>
          <w:sz w:val="20"/>
        </w:rPr>
        <w:t>anglemen</w:t>
      </w:r>
      <w:r w:rsidR="00E20650" w:rsidRPr="00DA3A25">
        <w:rPr>
          <w:rFonts w:cs="Arial"/>
          <w:spacing w:val="4"/>
          <w:sz w:val="20"/>
        </w:rPr>
        <w:t>t</w:t>
      </w:r>
      <w:r w:rsidR="00DA12FF" w:rsidRPr="00DA3A25">
        <w:rPr>
          <w:rFonts w:cs="Arial"/>
          <w:sz w:val="20"/>
        </w:rPr>
        <w:t>s</w:t>
      </w:r>
      <w:r w:rsidR="00507C57" w:rsidRPr="00DA3A25">
        <w:rPr>
          <w:rFonts w:cs="Arial"/>
          <w:sz w:val="20"/>
        </w:rPr>
        <w:t xml:space="preserve">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07C57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507C57" w:rsidRPr="00DA3A25">
        <w:rPr>
          <w:rFonts w:cs="Arial"/>
          <w:sz w:val="20"/>
        </w:rPr>
        <w:t>hing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507C57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507C57" w:rsidRPr="00DA3A25">
        <w:rPr>
          <w:rFonts w:cs="Arial"/>
          <w:sz w:val="20"/>
        </w:rPr>
        <w:t>ld</w:t>
      </w:r>
      <w:r w:rsidRPr="00DA3A25">
        <w:rPr>
          <w:rFonts w:cs="Arial"/>
          <w:sz w:val="20"/>
        </w:rPr>
        <w:t xml:space="preserve">, for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54218E" w:rsidRPr="00DA3A25">
        <w:rPr>
          <w:rFonts w:cs="Arial"/>
          <w:sz w:val="20"/>
        </w:rPr>
        <w:t xml:space="preserve">work </w:t>
      </w:r>
      <w:r w:rsidR="00D84DB8" w:rsidRPr="00DA3A25">
        <w:rPr>
          <w:rFonts w:cs="Arial"/>
          <w:spacing w:val="2"/>
          <w:sz w:val="20"/>
        </w:rPr>
        <w:t>t</w:t>
      </w:r>
      <w:r w:rsidR="0054218E" w:rsidRPr="00DA3A25">
        <w:rPr>
          <w:rFonts w:cs="Arial"/>
          <w:sz w:val="20"/>
        </w:rPr>
        <w:t xml:space="preserve">o 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>t</w:t>
      </w:r>
      <w:r w:rsidRPr="00DA3A25">
        <w:rPr>
          <w:rFonts w:cs="Arial"/>
          <w:spacing w:val="-2"/>
          <w:sz w:val="20"/>
        </w:rPr>
        <w:t xml:space="preserve"> people </w:t>
      </w:r>
      <w:r w:rsidR="00507C57" w:rsidRPr="00DA3A25">
        <w:rPr>
          <w:rFonts w:cs="Arial"/>
          <w:sz w:val="20"/>
        </w:rPr>
        <w:t>o</w:t>
      </w:r>
      <w:r w:rsidR="00507C57" w:rsidRPr="00DA3A25">
        <w:rPr>
          <w:rFonts w:cs="Arial"/>
          <w:spacing w:val="6"/>
          <w:sz w:val="20"/>
        </w:rPr>
        <w:t>f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507C57" w:rsidRPr="00DA3A25">
        <w:rPr>
          <w:rFonts w:cs="Arial"/>
          <w:sz w:val="20"/>
        </w:rPr>
        <w:t xml:space="preserve">om </w:t>
      </w:r>
      <w:r w:rsidR="008A6285" w:rsidRPr="00DA3A25">
        <w:rPr>
          <w:rFonts w:cs="Arial"/>
          <w:spacing w:val="4"/>
          <w:sz w:val="20"/>
        </w:rPr>
        <w:t>God's</w:t>
      </w:r>
      <w:r w:rsidR="00507C57" w:rsidRPr="00DA3A25">
        <w:rPr>
          <w:rFonts w:cs="Arial"/>
          <w:sz w:val="20"/>
        </w:rPr>
        <w:t xml:space="preserve"> blessings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507C57" w:rsidRPr="00DA3A25">
        <w:rPr>
          <w:rFonts w:cs="Arial"/>
          <w:sz w:val="20"/>
        </w:rPr>
        <w:t>. 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07C57" w:rsidRPr="00DA3A25">
        <w:rPr>
          <w:rFonts w:cs="Arial"/>
          <w:sz w:val="20"/>
        </w:rPr>
        <w:t>we</w:t>
      </w:r>
      <w:r w:rsidR="008A6285" w:rsidRPr="00DA3A25">
        <w:rPr>
          <w:rFonts w:cs="Arial"/>
          <w:sz w:val="20"/>
        </w:rPr>
        <w:t xml:space="preserve"> </w:t>
      </w:r>
      <w:r w:rsidR="00507C57" w:rsidRPr="00DA3A25">
        <w:rPr>
          <w:rFonts w:cs="Arial"/>
          <w:sz w:val="20"/>
        </w:rPr>
        <w:t>asso</w:t>
      </w:r>
      <w:r w:rsidR="00E95871" w:rsidRPr="00DA3A25">
        <w:rPr>
          <w:rFonts w:cs="Arial"/>
          <w:spacing w:val="2"/>
          <w:sz w:val="20"/>
        </w:rPr>
        <w:t>c</w:t>
      </w:r>
      <w:r w:rsidR="00507C57" w:rsidRPr="00DA3A25">
        <w:rPr>
          <w:rFonts w:cs="Arial"/>
          <w:sz w:val="20"/>
        </w:rPr>
        <w:t>ia</w:t>
      </w:r>
      <w:r w:rsidR="00E20650" w:rsidRPr="00DA3A25">
        <w:rPr>
          <w:rFonts w:cs="Arial"/>
          <w:spacing w:val="4"/>
          <w:sz w:val="20"/>
        </w:rPr>
        <w:t>t</w:t>
      </w:r>
      <w:r w:rsidR="008A6285" w:rsidRPr="00DA3A25">
        <w:rPr>
          <w:rFonts w:cs="Arial"/>
          <w:sz w:val="20"/>
        </w:rPr>
        <w:t>e</w:t>
      </w:r>
      <w:r w:rsidR="00507C57" w:rsidRPr="00DA3A25">
        <w:rPr>
          <w:rFonts w:cs="Arial"/>
          <w:sz w:val="20"/>
        </w:rPr>
        <w:t xml:space="preserve">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07C57" w:rsidRPr="00DA3A25">
        <w:rPr>
          <w:rFonts w:cs="Arial"/>
          <w:sz w:val="20"/>
        </w:rPr>
        <w:t xml:space="preserve">h </w:t>
      </w:r>
      <w:r w:rsidRPr="00DA3A25">
        <w:rPr>
          <w:rFonts w:cs="Arial"/>
          <w:sz w:val="20"/>
        </w:rPr>
        <w:t>people</w:t>
      </w:r>
      <w:r w:rsidR="00507C57" w:rsidRPr="00DA3A25">
        <w:rPr>
          <w:rFonts w:cs="Arial"/>
          <w:sz w:val="20"/>
        </w:rPr>
        <w:t xml:space="preserve"> who a</w:t>
      </w:r>
      <w:r w:rsidR="002B2A62" w:rsidRPr="00DA3A25">
        <w:rPr>
          <w:rFonts w:cs="Arial"/>
          <w:spacing w:val="2"/>
          <w:sz w:val="20"/>
        </w:rPr>
        <w:t>r</w:t>
      </w:r>
      <w:r w:rsidR="00507C57" w:rsidRPr="00DA3A25">
        <w:rPr>
          <w:rFonts w:cs="Arial"/>
          <w:sz w:val="20"/>
        </w:rPr>
        <w:t>e ungodly 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C61090" w:rsidRPr="00DA3A25">
        <w:rPr>
          <w:rFonts w:cs="Arial"/>
          <w:spacing w:val="6"/>
          <w:sz w:val="20"/>
        </w:rPr>
        <w:t>f</w:t>
      </w:r>
      <w:r w:rsidR="00C61090" w:rsidRPr="00DA3A25">
        <w:rPr>
          <w:rFonts w:cs="Arial"/>
          <w:sz w:val="20"/>
        </w:rPr>
        <w:t>ill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07C57" w:rsidRPr="00DA3A25">
        <w:rPr>
          <w:rFonts w:cs="Arial"/>
          <w:sz w:val="20"/>
        </w:rPr>
        <w:t>mind</w:t>
      </w:r>
      <w:r w:rsidR="00FA2E26" w:rsidRPr="00DA3A25">
        <w:rPr>
          <w:rFonts w:cs="Arial"/>
          <w:sz w:val="20"/>
        </w:rPr>
        <w:t>s</w:t>
      </w:r>
      <w:r w:rsidR="00C61090" w:rsidRPr="00DA3A25">
        <w:rPr>
          <w:rFonts w:cs="Arial"/>
          <w:sz w:val="20"/>
        </w:rPr>
        <w:t xml:space="preserve">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C61090" w:rsidRPr="00DA3A25">
        <w:rPr>
          <w:rFonts w:cs="Arial"/>
          <w:sz w:val="20"/>
        </w:rPr>
        <w:t>h</w:t>
      </w:r>
      <w:r w:rsidR="00E142D8" w:rsidRPr="00DA3A25">
        <w:rPr>
          <w:rFonts w:cs="Arial"/>
          <w:sz w:val="20"/>
        </w:rPr>
        <w:t xml:space="preserve"> </w:t>
      </w:r>
      <w:r w:rsidR="00D01B46" w:rsidRPr="00DA3A25">
        <w:rPr>
          <w:rFonts w:cs="Arial"/>
          <w:sz w:val="20"/>
        </w:rPr>
        <w:t>ideas</w:t>
      </w:r>
      <w:r w:rsidR="00DD1E51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D1E51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B74A6F" w:rsidRPr="00DA3A25">
        <w:rPr>
          <w:rFonts w:cs="Arial"/>
          <w:sz w:val="20"/>
        </w:rPr>
        <w:t xml:space="preserve">ome </w:t>
      </w:r>
      <w:r w:rsidR="00DD1E51" w:rsidRPr="00DA3A25">
        <w:rPr>
          <w:rFonts w:cs="Arial"/>
          <w:sz w:val="20"/>
        </w:rPr>
        <w:t>via</w:t>
      </w:r>
      <w:r w:rsidR="00B74A6F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he en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e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ainmen</w:t>
      </w:r>
      <w:r w:rsidR="003F694F" w:rsidRPr="00DA3A25">
        <w:rPr>
          <w:rFonts w:cs="Arial"/>
          <w:spacing w:val="-2"/>
          <w:sz w:val="20"/>
        </w:rPr>
        <w:t>t,</w:t>
      </w:r>
      <w:r w:rsidR="00B74A6F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B74A6F" w:rsidRPr="00DA3A25">
        <w:rPr>
          <w:rFonts w:cs="Arial"/>
          <w:sz w:val="20"/>
        </w:rPr>
        <w:t>epo</w:t>
      </w:r>
      <w:r w:rsidR="00B74A6F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ing, and edu</w:t>
      </w:r>
      <w:r w:rsidR="00E95871" w:rsidRPr="00DA3A25">
        <w:rPr>
          <w:rFonts w:cs="Arial"/>
          <w:spacing w:val="2"/>
          <w:sz w:val="20"/>
        </w:rPr>
        <w:t>c</w:t>
      </w:r>
      <w:r w:rsidR="00B74A6F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ional sys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ems</w:t>
      </w:r>
      <w:r w:rsidR="00DD1E51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B74A6F"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B74A6F" w:rsidRPr="00DA3A25">
        <w:rPr>
          <w:rFonts w:cs="Arial"/>
          <w:sz w:val="20"/>
        </w:rPr>
        <w:t xml:space="preserve">olled by 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hose who a</w:t>
      </w:r>
      <w:r w:rsidR="002B2A62" w:rsidRPr="00DA3A25">
        <w:rPr>
          <w:rFonts w:cs="Arial"/>
          <w:spacing w:val="2"/>
          <w:sz w:val="20"/>
        </w:rPr>
        <w:t>r</w:t>
      </w:r>
      <w:r w:rsidR="00B74A6F" w:rsidRPr="00DA3A25">
        <w:rPr>
          <w:rFonts w:cs="Arial"/>
          <w:sz w:val="20"/>
        </w:rPr>
        <w:t xml:space="preserve">e ungodly, how will 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his wo</w:t>
      </w:r>
      <w:r w:rsidR="002B2A62" w:rsidRPr="00DA3A25">
        <w:rPr>
          <w:rFonts w:cs="Arial"/>
          <w:spacing w:val="2"/>
          <w:sz w:val="20"/>
        </w:rPr>
        <w:t>r</w:t>
      </w:r>
      <w:r w:rsidR="00B74A6F" w:rsidRPr="00DA3A25">
        <w:rPr>
          <w:rFonts w:cs="Arial"/>
          <w:sz w:val="20"/>
        </w:rPr>
        <w:t>k o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 xml:space="preserve">? </w:t>
      </w:r>
    </w:p>
    <w:p w14:paraId="2131EC74" w14:textId="77777777" w:rsidR="00B66ED7" w:rsidRPr="00DA3A25" w:rsidRDefault="00B66ED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3F70CD0" w14:textId="511541ED" w:rsidR="007C66A9" w:rsidRPr="00DA3A25" w:rsidRDefault="0053638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e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r w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Pr="00DA3A25">
        <w:rPr>
          <w:rFonts w:cs="Arial"/>
          <w:sz w:val="20"/>
        </w:rPr>
        <w:t xml:space="preserve">ed of </w:t>
      </w:r>
      <w:r w:rsidR="00CE31A4" w:rsidRPr="00DA3A25">
        <w:rPr>
          <w:rFonts w:cs="Arial"/>
          <w:sz w:val="20"/>
        </w:rPr>
        <w:t>people</w:t>
      </w:r>
      <w:r w:rsidR="00F07A93" w:rsidRPr="00DA3A25">
        <w:rPr>
          <w:rFonts w:cs="Arial"/>
          <w:sz w:val="20"/>
        </w:rPr>
        <w:t xml:space="preserve"> w</w:t>
      </w:r>
      <w:r w:rsidRPr="00DA3A25">
        <w:rPr>
          <w:rFonts w:cs="Arial"/>
          <w:sz w:val="20"/>
        </w:rPr>
        <w:t>ho</w:t>
      </w:r>
      <w:r w:rsidR="00CE31A4" w:rsidRPr="00DA3A25">
        <w:rPr>
          <w:rFonts w:cs="Arial"/>
          <w:sz w:val="20"/>
        </w:rPr>
        <w:t xml:space="preserve"> </w:t>
      </w:r>
      <w:r w:rsidR="00B74A6F" w:rsidRPr="00DA3A25">
        <w:rPr>
          <w:rFonts w:cs="Arial"/>
          <w:sz w:val="20"/>
        </w:rPr>
        <w:t>"allu</w:t>
      </w:r>
      <w:r w:rsidR="002B2A62" w:rsidRPr="00DA3A25">
        <w:rPr>
          <w:rFonts w:cs="Arial"/>
          <w:spacing w:val="2"/>
          <w:sz w:val="20"/>
        </w:rPr>
        <w:t>r</w:t>
      </w:r>
      <w:r w:rsidR="00B74A6F" w:rsidRPr="00DA3A25">
        <w:rPr>
          <w:rFonts w:cs="Arial"/>
          <w:sz w:val="20"/>
        </w:rPr>
        <w:t>e</w:t>
      </w:r>
      <w:r w:rsidR="00D55FB2" w:rsidRPr="00DA3A25">
        <w:rPr>
          <w:rFonts w:cs="Arial"/>
          <w:sz w:val="20"/>
        </w:rPr>
        <w:fldChar w:fldCharType="begin"/>
      </w:r>
      <w:r w:rsidR="00D55FB2" w:rsidRPr="00DA3A25">
        <w:rPr>
          <w:sz w:val="20"/>
        </w:rPr>
        <w:instrText xml:space="preserve"> XE "</w:instrText>
      </w:r>
      <w:r w:rsidR="00D55FB2" w:rsidRPr="00DA3A25">
        <w:rPr>
          <w:rFonts w:cs="Arial"/>
          <w:sz w:val="20"/>
        </w:rPr>
        <w:instrText>Lusts of the flesh:</w:instrText>
      </w:r>
      <w:r w:rsidR="00D55FB2" w:rsidRPr="00DA3A25">
        <w:rPr>
          <w:sz w:val="20"/>
        </w:rPr>
        <w:instrText xml:space="preserve">used to allure" </w:instrText>
      </w:r>
      <w:r w:rsidR="00D55FB2" w:rsidRPr="00DA3A25">
        <w:rPr>
          <w:rFonts w:cs="Arial"/>
          <w:sz w:val="20"/>
        </w:rPr>
        <w:fldChar w:fldCharType="end"/>
      </w:r>
      <w:r w:rsidR="00B74A6F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B74A6F" w:rsidRPr="00DA3A25">
        <w:rPr>
          <w:rFonts w:cs="Arial"/>
          <w:sz w:val="20"/>
        </w:rPr>
        <w:t xml:space="preserve">ough 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he lus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 xml:space="preserve">he </w:t>
      </w:r>
      <w:r w:rsidR="00B74A6F" w:rsidRPr="00DA3A25">
        <w:rPr>
          <w:rFonts w:cs="Arial"/>
          <w:spacing w:val="4"/>
          <w:sz w:val="20"/>
        </w:rPr>
        <w:t>f</w:t>
      </w:r>
      <w:r w:rsidR="00B74A6F" w:rsidRPr="00DA3A25">
        <w:rPr>
          <w:rFonts w:cs="Arial"/>
          <w:sz w:val="20"/>
        </w:rPr>
        <w:t>lesh</w:t>
      </w:r>
      <w:r w:rsidR="00130E1B" w:rsidRPr="00DA3A25">
        <w:rPr>
          <w:rFonts w:cs="Arial"/>
          <w:sz w:val="20"/>
        </w:rPr>
        <w:t xml:space="preserve">… 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 xml:space="preserve">Lusts of the </w:instrText>
      </w:r>
      <w:r w:rsidR="0040046D" w:rsidRPr="00DA3A25">
        <w:rPr>
          <w:rFonts w:cs="Arial"/>
          <w:spacing w:val="4"/>
          <w:sz w:val="20"/>
        </w:rPr>
        <w:instrText>f</w:instrText>
      </w:r>
      <w:r w:rsidR="0040046D" w:rsidRPr="00DA3A25">
        <w:rPr>
          <w:rFonts w:cs="Arial"/>
          <w:sz w:val="20"/>
        </w:rPr>
        <w:instrText>lesh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 xml:space="preserve">hose 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74A6F" w:rsidRPr="00DA3A25">
        <w:rPr>
          <w:rFonts w:cs="Arial"/>
          <w:sz w:val="20"/>
        </w:rPr>
        <w:t>we</w:t>
      </w:r>
      <w:r w:rsidR="002B2A62" w:rsidRPr="00DA3A25">
        <w:rPr>
          <w:rFonts w:cs="Arial"/>
          <w:spacing w:val="2"/>
          <w:sz w:val="20"/>
        </w:rPr>
        <w:t>r</w:t>
      </w:r>
      <w:r w:rsidR="00B74A6F" w:rsidRPr="00DA3A25">
        <w:rPr>
          <w:rFonts w:cs="Arial"/>
          <w:sz w:val="20"/>
        </w:rPr>
        <w:t xml:space="preserve">e </w:t>
      </w:r>
      <w:r w:rsidR="00E95871" w:rsidRPr="00DA3A25">
        <w:rPr>
          <w:rFonts w:cs="Arial"/>
          <w:spacing w:val="2"/>
          <w:sz w:val="20"/>
        </w:rPr>
        <w:t>c</w:t>
      </w:r>
      <w:r w:rsidR="00B74A6F" w:rsidRPr="00DA3A25">
        <w:rPr>
          <w:rFonts w:cs="Arial"/>
          <w:sz w:val="20"/>
        </w:rPr>
        <w:t>lean es</w:t>
      </w:r>
      <w:r w:rsidR="00E95871" w:rsidRPr="00DA3A25">
        <w:rPr>
          <w:rFonts w:cs="Arial"/>
          <w:spacing w:val="2"/>
          <w:sz w:val="20"/>
        </w:rPr>
        <w:t>c</w:t>
      </w:r>
      <w:r w:rsidR="00B74A6F" w:rsidRPr="00DA3A25">
        <w:rPr>
          <w:rFonts w:cs="Arial"/>
          <w:sz w:val="20"/>
        </w:rPr>
        <w:t xml:space="preserve">ape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B74A6F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B74A6F" w:rsidRPr="00DA3A25">
        <w:rPr>
          <w:rFonts w:cs="Arial"/>
          <w:sz w:val="20"/>
        </w:rPr>
        <w:t>hem who live in e</w:t>
      </w:r>
      <w:r w:rsidR="002B2A62" w:rsidRPr="00DA3A25">
        <w:rPr>
          <w:rFonts w:cs="Arial"/>
          <w:spacing w:val="2"/>
          <w:sz w:val="20"/>
        </w:rPr>
        <w:t>rr</w:t>
      </w:r>
      <w:r w:rsidR="00B74A6F" w:rsidRPr="00DA3A25">
        <w:rPr>
          <w:rFonts w:cs="Arial"/>
          <w:sz w:val="20"/>
        </w:rPr>
        <w:t>o</w:t>
      </w:r>
      <w:r w:rsidR="00F16F15" w:rsidRPr="00DA3A25">
        <w:rPr>
          <w:rFonts w:cs="Arial"/>
          <w:sz w:val="20"/>
        </w:rPr>
        <w:t>r</w:t>
      </w:r>
      <w:r w:rsidR="00B74A6F" w:rsidRPr="00DA3A25">
        <w:rPr>
          <w:rFonts w:cs="Arial"/>
          <w:sz w:val="20"/>
        </w:rPr>
        <w:t>"</w:t>
      </w:r>
      <w:r w:rsidR="007178EB" w:rsidRPr="00DA3A25">
        <w:rPr>
          <w:rFonts w:cs="Arial"/>
          <w:sz w:val="20"/>
        </w:rPr>
        <w:t xml:space="preserve"> </w:t>
      </w:r>
      <w:r w:rsidR="007178EB" w:rsidRPr="00633952">
        <w:rPr>
          <w:rFonts w:cs="Arial"/>
          <w:sz w:val="16"/>
          <w:szCs w:val="16"/>
        </w:rPr>
        <w:t>(2Pt</w:t>
      </w:r>
      <w:r w:rsidR="007178EB" w:rsidRPr="00633952">
        <w:rPr>
          <w:rFonts w:cs="Arial"/>
          <w:sz w:val="16"/>
          <w:szCs w:val="16"/>
        </w:rPr>
        <w:fldChar w:fldCharType="begin"/>
      </w:r>
      <w:r w:rsidR="007178EB" w:rsidRPr="00633952">
        <w:rPr>
          <w:sz w:val="16"/>
          <w:szCs w:val="16"/>
        </w:rPr>
        <w:instrText xml:space="preserve"> XE "</w:instrText>
      </w:r>
      <w:r w:rsidR="007178EB" w:rsidRPr="00633952">
        <w:rPr>
          <w:rFonts w:cs="Arial"/>
          <w:sz w:val="16"/>
          <w:szCs w:val="16"/>
        </w:rPr>
        <w:instrText>Peter</w:instrText>
      </w:r>
      <w:r w:rsidR="007178EB" w:rsidRPr="00633952">
        <w:rPr>
          <w:sz w:val="16"/>
          <w:szCs w:val="16"/>
        </w:rPr>
        <w:instrText xml:space="preserve">" </w:instrText>
      </w:r>
      <w:r w:rsidR="007178EB" w:rsidRPr="00633952">
        <w:rPr>
          <w:rFonts w:cs="Arial"/>
          <w:sz w:val="16"/>
          <w:szCs w:val="16"/>
        </w:rPr>
        <w:fldChar w:fldCharType="end"/>
      </w:r>
      <w:r w:rsidR="007178EB" w:rsidRPr="00633952">
        <w:rPr>
          <w:rFonts w:cs="Arial"/>
          <w:sz w:val="16"/>
          <w:szCs w:val="16"/>
        </w:rPr>
        <w:t xml:space="preserve"> 2:18)</w:t>
      </w:r>
      <w:r w:rsidRPr="00DA3A25">
        <w:rPr>
          <w:rFonts w:cs="Arial"/>
          <w:sz w:val="20"/>
        </w:rPr>
        <w:t xml:space="preserve">. He said, </w:t>
      </w:r>
      <w:r w:rsidR="00841FE7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w</w:t>
      </w:r>
      <w:r w:rsidR="00841FE7" w:rsidRPr="00DA3A25">
        <w:rPr>
          <w:rFonts w:cs="Arial"/>
          <w:sz w:val="20"/>
        </w:rPr>
        <w:t xml:space="preserve">hile </w:t>
      </w:r>
      <w:r w:rsidR="00E20650" w:rsidRPr="00DA3A25">
        <w:rPr>
          <w:rFonts w:cs="Arial"/>
          <w:spacing w:val="4"/>
          <w:sz w:val="20"/>
        </w:rPr>
        <w:t>t</w:t>
      </w:r>
      <w:r w:rsidR="00841FE7" w:rsidRPr="00DA3A25">
        <w:rPr>
          <w:rFonts w:cs="Arial"/>
          <w:sz w:val="20"/>
        </w:rPr>
        <w:t>hey p</w:t>
      </w:r>
      <w:r w:rsidR="002B2A62" w:rsidRPr="00DA3A25">
        <w:rPr>
          <w:rFonts w:cs="Arial"/>
          <w:spacing w:val="2"/>
          <w:sz w:val="20"/>
        </w:rPr>
        <w:t>r</w:t>
      </w:r>
      <w:r w:rsidR="00841FE7" w:rsidRPr="00DA3A25">
        <w:rPr>
          <w:rFonts w:cs="Arial"/>
          <w:sz w:val="20"/>
        </w:rPr>
        <w:t xml:space="preserve">omise </w:t>
      </w:r>
      <w:r w:rsidR="00E20650" w:rsidRPr="00DA3A25">
        <w:rPr>
          <w:rFonts w:cs="Arial"/>
          <w:spacing w:val="4"/>
          <w:sz w:val="20"/>
        </w:rPr>
        <w:t>t</w:t>
      </w:r>
      <w:r w:rsidR="00841FE7" w:rsidRPr="00DA3A25">
        <w:rPr>
          <w:rFonts w:cs="Arial"/>
          <w:sz w:val="20"/>
        </w:rPr>
        <w:t>hem libe</w:t>
      </w:r>
      <w:r w:rsidR="00841FE7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841FE7" w:rsidRPr="00DA3A25">
        <w:rPr>
          <w:rFonts w:cs="Arial"/>
          <w:sz w:val="20"/>
        </w:rPr>
        <w:t xml:space="preserve">y, </w:t>
      </w:r>
      <w:r w:rsidR="00E20650" w:rsidRPr="00DA3A25">
        <w:rPr>
          <w:rFonts w:cs="Arial"/>
          <w:spacing w:val="4"/>
          <w:sz w:val="20"/>
        </w:rPr>
        <w:t>t</w:t>
      </w:r>
      <w:r w:rsidR="00841FE7"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="00841FE7" w:rsidRPr="00DA3A25">
        <w:rPr>
          <w:rFonts w:cs="Arial"/>
          <w:sz w:val="20"/>
        </w:rPr>
        <w:t>hemselves a</w:t>
      </w:r>
      <w:r w:rsidR="002B2A62" w:rsidRPr="00DA3A25">
        <w:rPr>
          <w:rFonts w:cs="Arial"/>
          <w:spacing w:val="2"/>
          <w:sz w:val="20"/>
        </w:rPr>
        <w:t>r</w:t>
      </w:r>
      <w:r w:rsidR="00841FE7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841FE7" w:rsidRPr="00DA3A25">
        <w:rPr>
          <w:rFonts w:cs="Arial"/>
          <w:sz w:val="20"/>
        </w:rPr>
        <w:t>he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841FE7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841FE7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5871" w:rsidRPr="00DA3A25">
        <w:rPr>
          <w:rFonts w:cs="Arial"/>
          <w:spacing w:val="2"/>
          <w:sz w:val="20"/>
        </w:rPr>
        <w:t>c</w:t>
      </w:r>
      <w:r w:rsidR="00841FE7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r</w:t>
      </w:r>
      <w:r w:rsidR="00841FE7" w:rsidRPr="00DA3A25">
        <w:rPr>
          <w:rFonts w:cs="Arial"/>
          <w:sz w:val="20"/>
        </w:rPr>
        <w:t>up</w:t>
      </w:r>
      <w:r w:rsidR="00E20650" w:rsidRPr="00DA3A25">
        <w:rPr>
          <w:rFonts w:cs="Arial"/>
          <w:spacing w:val="4"/>
          <w:sz w:val="20"/>
        </w:rPr>
        <w:t>t</w:t>
      </w:r>
      <w:r w:rsidR="00841FE7" w:rsidRPr="00DA3A25">
        <w:rPr>
          <w:rFonts w:cs="Arial"/>
          <w:sz w:val="20"/>
        </w:rPr>
        <w:t xml:space="preserve">ion: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841FE7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841FE7" w:rsidRPr="00DA3A25">
        <w:rPr>
          <w:rFonts w:cs="Arial"/>
          <w:sz w:val="20"/>
        </w:rPr>
        <w:t>whom a man is ov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841FE7" w:rsidRPr="00DA3A25">
        <w:rPr>
          <w:rFonts w:cs="Arial"/>
          <w:sz w:val="20"/>
        </w:rPr>
        <w:t>ome,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841FE7" w:rsidRPr="00DA3A25">
        <w:rPr>
          <w:rFonts w:cs="Arial"/>
          <w:sz w:val="20"/>
        </w:rPr>
        <w:t>he same is he b</w:t>
      </w:r>
      <w:r w:rsidR="002B2A62" w:rsidRPr="00DA3A25">
        <w:rPr>
          <w:rFonts w:cs="Arial"/>
          <w:spacing w:val="2"/>
          <w:sz w:val="20"/>
        </w:rPr>
        <w:t>r</w:t>
      </w:r>
      <w:r w:rsidR="00841FE7" w:rsidRPr="00DA3A25">
        <w:rPr>
          <w:rFonts w:cs="Arial"/>
          <w:sz w:val="20"/>
        </w:rPr>
        <w:t>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41FE7" w:rsidRPr="00DA3A25">
        <w:rPr>
          <w:rFonts w:cs="Arial"/>
          <w:sz w:val="20"/>
        </w:rPr>
        <w:t>in bondage</w:t>
      </w:r>
      <w:r w:rsidR="008B29FC" w:rsidRPr="00DA3A25">
        <w:rPr>
          <w:rFonts w:cs="Arial"/>
          <w:sz w:val="20"/>
        </w:rPr>
        <w:t>"</w:t>
      </w:r>
      <w:r w:rsidR="00953B70" w:rsidRPr="00DA3A25">
        <w:rPr>
          <w:rFonts w:cs="Arial"/>
          <w:sz w:val="20"/>
        </w:rPr>
        <w:t xml:space="preserve"> </w:t>
      </w:r>
      <w:r w:rsidR="00F07A93" w:rsidRPr="00633952">
        <w:rPr>
          <w:rFonts w:cs="Arial"/>
          <w:sz w:val="16"/>
          <w:szCs w:val="16"/>
        </w:rPr>
        <w:t>(2P</w:t>
      </w:r>
      <w:r w:rsidR="00F07A93" w:rsidRPr="00633952">
        <w:rPr>
          <w:rFonts w:cs="Arial"/>
          <w:spacing w:val="4"/>
          <w:sz w:val="16"/>
          <w:szCs w:val="16"/>
        </w:rPr>
        <w:t>t</w:t>
      </w:r>
      <w:r w:rsidR="00F07A93" w:rsidRPr="00633952">
        <w:rPr>
          <w:rFonts w:cs="Arial"/>
          <w:sz w:val="16"/>
          <w:szCs w:val="16"/>
        </w:rPr>
        <w:fldChar w:fldCharType="begin"/>
      </w:r>
      <w:r w:rsidR="00F07A93" w:rsidRPr="00633952">
        <w:rPr>
          <w:sz w:val="16"/>
          <w:szCs w:val="16"/>
        </w:rPr>
        <w:instrText xml:space="preserve"> XE "</w:instrText>
      </w:r>
      <w:r w:rsidR="00F07A93" w:rsidRPr="00633952">
        <w:rPr>
          <w:rFonts w:cs="Arial"/>
          <w:sz w:val="16"/>
          <w:szCs w:val="16"/>
        </w:rPr>
        <w:instrText>Peter</w:instrText>
      </w:r>
      <w:r w:rsidR="00F07A93" w:rsidRPr="00633952">
        <w:rPr>
          <w:sz w:val="16"/>
          <w:szCs w:val="16"/>
        </w:rPr>
        <w:instrText xml:space="preserve">" </w:instrText>
      </w:r>
      <w:r w:rsidR="00F07A93" w:rsidRPr="00633952">
        <w:rPr>
          <w:rFonts w:cs="Arial"/>
          <w:sz w:val="16"/>
          <w:szCs w:val="16"/>
        </w:rPr>
        <w:fldChar w:fldCharType="end"/>
      </w:r>
      <w:r w:rsidR="00F07A93" w:rsidRPr="00633952">
        <w:rPr>
          <w:rFonts w:cs="Arial"/>
          <w:sz w:val="16"/>
          <w:szCs w:val="16"/>
        </w:rPr>
        <w:t xml:space="preserve"> 2:19)</w:t>
      </w:r>
      <w:r w:rsidR="00F07A93" w:rsidRPr="00DA3A25">
        <w:rPr>
          <w:rFonts w:cs="Arial"/>
          <w:sz w:val="20"/>
        </w:rPr>
        <w:t>.</w:t>
      </w:r>
      <w:r w:rsidR="00FF18A0" w:rsidRPr="00DA3A25">
        <w:rPr>
          <w:rFonts w:cs="Arial"/>
          <w:sz w:val="20"/>
        </w:rPr>
        <w:t xml:space="preserve"> </w:t>
      </w:r>
      <w:r w:rsidR="002B58B2" w:rsidRPr="00DA3A25">
        <w:rPr>
          <w:rFonts w:cs="Arial"/>
          <w:sz w:val="20"/>
        </w:rPr>
        <w:t>Al</w:t>
      </w:r>
      <w:r w:rsidR="00D84DB8" w:rsidRPr="00DA3A25">
        <w:rPr>
          <w:rFonts w:cs="Arial"/>
          <w:spacing w:val="2"/>
          <w:sz w:val="20"/>
        </w:rPr>
        <w:t>t</w:t>
      </w:r>
      <w:r w:rsidR="00E67EE9" w:rsidRPr="00DA3A25">
        <w:rPr>
          <w:rFonts w:cs="Arial"/>
          <w:sz w:val="20"/>
        </w:rPr>
        <w:t xml:space="preserve">hough </w:t>
      </w:r>
      <w:r w:rsidR="00891E41" w:rsidRPr="00DA3A25">
        <w:rPr>
          <w:rFonts w:cs="Arial"/>
          <w:sz w:val="20"/>
        </w:rPr>
        <w:t>se</w:t>
      </w:r>
      <w:r w:rsidR="00891E41" w:rsidRPr="00DA3A25">
        <w:rPr>
          <w:rFonts w:cs="Arial"/>
          <w:spacing w:val="4"/>
          <w:sz w:val="20"/>
        </w:rPr>
        <w:t>r</w:t>
      </w:r>
      <w:r w:rsidR="00891E41" w:rsidRPr="00DA3A25">
        <w:rPr>
          <w:rFonts w:cs="Arial"/>
          <w:sz w:val="20"/>
        </w:rPr>
        <w:t>van</w:t>
      </w:r>
      <w:r w:rsidR="00D84DB8" w:rsidRPr="00DA3A25">
        <w:rPr>
          <w:rFonts w:cs="Arial"/>
          <w:spacing w:val="2"/>
          <w:sz w:val="20"/>
        </w:rPr>
        <w:t>t</w:t>
      </w:r>
      <w:r w:rsidR="00891E41" w:rsidRPr="00DA3A25">
        <w:rPr>
          <w:rFonts w:cs="Arial"/>
          <w:sz w:val="20"/>
        </w:rPr>
        <w:t>s o</w:t>
      </w:r>
      <w:r w:rsidR="00891E41" w:rsidRPr="00DA3A25">
        <w:rPr>
          <w:rFonts w:cs="Arial"/>
          <w:spacing w:val="-2"/>
          <w:sz w:val="20"/>
        </w:rPr>
        <w:t xml:space="preserve">f </w:t>
      </w:r>
      <w:r w:rsidR="00891E41" w:rsidRPr="00DA3A25">
        <w:rPr>
          <w:rFonts w:cs="Arial"/>
          <w:spacing w:val="2"/>
          <w:sz w:val="20"/>
        </w:rPr>
        <w:t>c</w:t>
      </w:r>
      <w:r w:rsidR="00891E41" w:rsidRPr="00DA3A25">
        <w:rPr>
          <w:rFonts w:cs="Arial"/>
          <w:sz w:val="20"/>
        </w:rPr>
        <w:t>o</w:t>
      </w:r>
      <w:r w:rsidR="00891E41" w:rsidRPr="00DA3A25">
        <w:rPr>
          <w:rFonts w:cs="Arial"/>
          <w:spacing w:val="2"/>
          <w:sz w:val="20"/>
        </w:rPr>
        <w:t>rr</w:t>
      </w:r>
      <w:r w:rsidR="00891E41" w:rsidRPr="00DA3A25">
        <w:rPr>
          <w:rFonts w:cs="Arial"/>
          <w:sz w:val="20"/>
        </w:rPr>
        <w:t>up</w:t>
      </w:r>
      <w:r w:rsidR="00891E41" w:rsidRPr="00DA3A25">
        <w:rPr>
          <w:rFonts w:cs="Arial"/>
          <w:spacing w:val="4"/>
          <w:sz w:val="20"/>
        </w:rPr>
        <w:t>t</w:t>
      </w:r>
      <w:r w:rsidR="00891E41" w:rsidRPr="00DA3A25">
        <w:rPr>
          <w:rFonts w:cs="Arial"/>
          <w:sz w:val="20"/>
        </w:rPr>
        <w:t>ion</w:t>
      </w:r>
      <w:r w:rsidR="004A0113" w:rsidRPr="00DA3A25">
        <w:rPr>
          <w:rFonts w:cs="Arial"/>
          <w:sz w:val="20"/>
        </w:rPr>
        <w:t xml:space="preserve"> </w:t>
      </w:r>
      <w:r w:rsidR="00837EFF" w:rsidRPr="00DA3A25">
        <w:rPr>
          <w:rFonts w:cs="Arial"/>
          <w:sz w:val="20"/>
        </w:rPr>
        <w:t xml:space="preserve">do </w:t>
      </w:r>
      <w:r w:rsidR="00D716FB" w:rsidRPr="00DA3A25">
        <w:rPr>
          <w:rFonts w:cs="Arial"/>
          <w:sz w:val="20"/>
        </w:rPr>
        <w:t>not have libe</w:t>
      </w:r>
      <w:r w:rsidR="00D716FB" w:rsidRPr="00DA3A25">
        <w:rPr>
          <w:rFonts w:cs="Arial"/>
          <w:spacing w:val="6"/>
          <w:sz w:val="20"/>
        </w:rPr>
        <w:t>r</w:t>
      </w:r>
      <w:r w:rsidR="00D716FB" w:rsidRPr="00DA3A25">
        <w:rPr>
          <w:rFonts w:cs="Arial"/>
          <w:spacing w:val="4"/>
          <w:sz w:val="20"/>
        </w:rPr>
        <w:t>t</w:t>
      </w:r>
      <w:r w:rsidR="00D716FB" w:rsidRPr="00DA3A25">
        <w:rPr>
          <w:rFonts w:cs="Arial"/>
          <w:sz w:val="20"/>
        </w:rPr>
        <w:t>y</w:t>
      </w:r>
      <w:r w:rsidR="00FF18A0" w:rsidRPr="00DA3A25">
        <w:rPr>
          <w:rFonts w:cs="Arial"/>
          <w:sz w:val="20"/>
        </w:rPr>
        <w:t>,</w:t>
      </w:r>
      <w:r w:rsidR="00CA1EEE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3E23DA" w:rsidRPr="00DA3A25">
        <w:rPr>
          <w:rFonts w:cs="Arial"/>
          <w:sz w:val="20"/>
        </w:rPr>
        <w:t xml:space="preserve">hey </w:t>
      </w:r>
      <w:r w:rsidR="00C37801" w:rsidRPr="00DA3A25">
        <w:rPr>
          <w:rFonts w:cs="Arial"/>
          <w:sz w:val="20"/>
        </w:rPr>
        <w:t xml:space="preserve">used </w:t>
      </w:r>
      <w:r w:rsidR="00D84DB8" w:rsidRPr="00DA3A25">
        <w:rPr>
          <w:rFonts w:cs="Arial"/>
          <w:spacing w:val="2"/>
          <w:sz w:val="20"/>
        </w:rPr>
        <w:t>t</w:t>
      </w:r>
      <w:r w:rsidR="00E51BB7" w:rsidRPr="00DA3A25">
        <w:rPr>
          <w:rFonts w:cs="Arial"/>
          <w:sz w:val="20"/>
        </w:rPr>
        <w:t>he lus</w:t>
      </w:r>
      <w:r w:rsidR="00D84DB8" w:rsidRPr="00DA3A25">
        <w:rPr>
          <w:rFonts w:cs="Arial"/>
          <w:spacing w:val="2"/>
          <w:sz w:val="20"/>
        </w:rPr>
        <w:t>t</w:t>
      </w:r>
      <w:r w:rsidR="00E51BB7" w:rsidRPr="00DA3A25">
        <w:rPr>
          <w:rFonts w:cs="Arial"/>
          <w:sz w:val="20"/>
        </w:rPr>
        <w:t xml:space="preserve">s of </w:t>
      </w:r>
      <w:r w:rsidR="00D84DB8" w:rsidRPr="00DA3A25">
        <w:rPr>
          <w:rFonts w:cs="Arial"/>
          <w:spacing w:val="2"/>
          <w:sz w:val="20"/>
        </w:rPr>
        <w:t>t</w:t>
      </w:r>
      <w:r w:rsidR="00E51BB7" w:rsidRPr="00DA3A25">
        <w:rPr>
          <w:rFonts w:cs="Arial"/>
          <w:sz w:val="20"/>
        </w:rPr>
        <w:t xml:space="preserve">he </w:t>
      </w:r>
      <w:r w:rsidR="00E51BB7" w:rsidRPr="00DA3A25">
        <w:rPr>
          <w:rFonts w:cs="Arial"/>
          <w:spacing w:val="4"/>
          <w:sz w:val="20"/>
        </w:rPr>
        <w:t>f</w:t>
      </w:r>
      <w:r w:rsidR="00E51BB7" w:rsidRPr="00DA3A25">
        <w:rPr>
          <w:rFonts w:cs="Arial"/>
          <w:sz w:val="20"/>
        </w:rPr>
        <w:t xml:space="preserve">lesh and </w:t>
      </w:r>
      <w:r w:rsidR="00CA1EEE" w:rsidRPr="00DA3A25">
        <w:rPr>
          <w:rFonts w:cs="Arial"/>
          <w:sz w:val="20"/>
        </w:rPr>
        <w:t xml:space="preserve">a </w:t>
      </w:r>
      <w:r w:rsidR="009A02A6" w:rsidRPr="00DA3A25">
        <w:rPr>
          <w:rFonts w:cs="Arial"/>
          <w:sz w:val="20"/>
        </w:rPr>
        <w:t>promise of libe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4"/>
          <w:sz w:val="20"/>
        </w:rPr>
        <w:t>t</w:t>
      </w:r>
      <w:r w:rsidR="00FF136E" w:rsidRPr="00DA3A25">
        <w:rPr>
          <w:rFonts w:cs="Arial"/>
          <w:sz w:val="20"/>
        </w:rPr>
        <w:t>y</w:t>
      </w:r>
      <w:r w:rsidR="009A02A6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9A02A6" w:rsidRPr="00DA3A25">
        <w:rPr>
          <w:rFonts w:cs="Arial"/>
          <w:sz w:val="20"/>
        </w:rPr>
        <w:t xml:space="preserve">o lure </w:t>
      </w:r>
      <w:r w:rsidR="00D84DB8" w:rsidRPr="00DA3A25">
        <w:rPr>
          <w:rFonts w:cs="Arial"/>
          <w:spacing w:val="2"/>
          <w:sz w:val="20"/>
        </w:rPr>
        <w:t>t</w:t>
      </w:r>
      <w:r w:rsidR="00D716FB" w:rsidRPr="00DA3A25">
        <w:rPr>
          <w:rFonts w:cs="Arial"/>
          <w:sz w:val="20"/>
        </w:rPr>
        <w:t xml:space="preserve">hose who had </w:t>
      </w:r>
      <w:r w:rsidR="00E40ABA" w:rsidRPr="00DA3A25">
        <w:rPr>
          <w:rFonts w:cs="Arial"/>
          <w:sz w:val="20"/>
        </w:rPr>
        <w:t>es</w:t>
      </w:r>
      <w:r w:rsidR="00321406" w:rsidRPr="00DA3A25">
        <w:rPr>
          <w:rFonts w:cs="Arial"/>
          <w:spacing w:val="2"/>
          <w:sz w:val="20"/>
        </w:rPr>
        <w:t>c</w:t>
      </w:r>
      <w:r w:rsidR="00E40ABA" w:rsidRPr="00DA3A25">
        <w:rPr>
          <w:rFonts w:cs="Arial"/>
          <w:sz w:val="20"/>
        </w:rPr>
        <w:t>aped</w:t>
      </w:r>
      <w:r w:rsidR="0011009B" w:rsidRPr="00DA3A25">
        <w:rPr>
          <w:rFonts w:cs="Arial"/>
          <w:sz w:val="20"/>
        </w:rPr>
        <w:t xml:space="preserve"> and b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11009B" w:rsidRPr="00DA3A25">
        <w:rPr>
          <w:rFonts w:cs="Arial"/>
          <w:sz w:val="20"/>
        </w:rPr>
        <w:t xml:space="preserve">ng </w:t>
      </w:r>
      <w:r w:rsidR="00D84DB8" w:rsidRPr="00DA3A25">
        <w:rPr>
          <w:rFonts w:cs="Arial"/>
          <w:spacing w:val="2"/>
          <w:sz w:val="20"/>
        </w:rPr>
        <w:t>t</w:t>
      </w:r>
      <w:r w:rsidR="0011009B" w:rsidRPr="00DA3A25">
        <w:rPr>
          <w:rFonts w:cs="Arial"/>
          <w:sz w:val="20"/>
        </w:rPr>
        <w:t>hem ba</w:t>
      </w:r>
      <w:r w:rsidR="00321406" w:rsidRPr="00DA3A25">
        <w:rPr>
          <w:rFonts w:cs="Arial"/>
          <w:spacing w:val="2"/>
          <w:sz w:val="20"/>
        </w:rPr>
        <w:t>c</w:t>
      </w:r>
      <w:r w:rsidR="0011009B" w:rsidRPr="00DA3A25">
        <w:rPr>
          <w:rFonts w:cs="Arial"/>
          <w:sz w:val="20"/>
        </w:rPr>
        <w:t>k in</w:t>
      </w:r>
      <w:r w:rsidR="00D84DB8" w:rsidRPr="00DA3A25">
        <w:rPr>
          <w:rFonts w:cs="Arial"/>
          <w:spacing w:val="2"/>
          <w:sz w:val="20"/>
        </w:rPr>
        <w:t>t</w:t>
      </w:r>
      <w:r w:rsidR="0011009B" w:rsidRPr="00DA3A25">
        <w:rPr>
          <w:rFonts w:cs="Arial"/>
          <w:sz w:val="20"/>
        </w:rPr>
        <w:t>o bondage.</w:t>
      </w:r>
      <w:r w:rsidR="00EC3FC5" w:rsidRPr="00DA3A25">
        <w:rPr>
          <w:rFonts w:cs="Arial"/>
          <w:sz w:val="20"/>
        </w:rPr>
        <w:t xml:space="preserve"> Is </w:t>
      </w:r>
      <w:r w:rsidR="00D84DB8" w:rsidRPr="00DA3A25">
        <w:rPr>
          <w:rFonts w:cs="Arial"/>
          <w:spacing w:val="2"/>
          <w:sz w:val="20"/>
        </w:rPr>
        <w:t>t</w:t>
      </w:r>
      <w:r w:rsidR="00EC3FC5" w:rsidRPr="00DA3A25">
        <w:rPr>
          <w:rFonts w:cs="Arial"/>
          <w:sz w:val="20"/>
        </w:rPr>
        <w:t xml:space="preserve">he same </w:t>
      </w:r>
      <w:r w:rsidR="00D84DB8" w:rsidRPr="00DA3A25">
        <w:rPr>
          <w:rFonts w:cs="Arial"/>
          <w:spacing w:val="2"/>
          <w:sz w:val="20"/>
        </w:rPr>
        <w:t>t</w:t>
      </w:r>
      <w:r w:rsidR="00EC3FC5" w:rsidRPr="00DA3A25">
        <w:rPr>
          <w:rFonts w:cs="Arial"/>
          <w:sz w:val="20"/>
        </w:rPr>
        <w:t>hing s</w:t>
      </w:r>
      <w:r w:rsidR="00D84DB8" w:rsidRPr="00DA3A25">
        <w:rPr>
          <w:rFonts w:cs="Arial"/>
          <w:spacing w:val="2"/>
          <w:sz w:val="20"/>
        </w:rPr>
        <w:t>t</w:t>
      </w:r>
      <w:r w:rsidR="00EC3FC5" w:rsidRPr="00DA3A25">
        <w:rPr>
          <w:rFonts w:cs="Arial"/>
          <w:sz w:val="20"/>
        </w:rPr>
        <w:t xml:space="preserve">ill </w:t>
      </w:r>
      <w:r w:rsidR="00AB6105" w:rsidRPr="00DA3A25">
        <w:rPr>
          <w:rFonts w:cs="Arial"/>
          <w:sz w:val="20"/>
        </w:rPr>
        <w:t>go</w:t>
      </w:r>
      <w:r w:rsidR="004C33BB" w:rsidRPr="00DA3A25">
        <w:rPr>
          <w:rFonts w:cs="Arial"/>
          <w:sz w:val="20"/>
        </w:rPr>
        <w:t>ing</w:t>
      </w:r>
      <w:r w:rsidR="00AB6105" w:rsidRPr="00DA3A25">
        <w:rPr>
          <w:rFonts w:cs="Arial"/>
          <w:sz w:val="20"/>
        </w:rPr>
        <w:t xml:space="preserve"> on </w:t>
      </w:r>
      <w:r w:rsidR="00D84DB8" w:rsidRPr="00DA3A25">
        <w:rPr>
          <w:rFonts w:cs="Arial"/>
          <w:spacing w:val="2"/>
          <w:sz w:val="20"/>
        </w:rPr>
        <w:t>t</w:t>
      </w:r>
      <w:r w:rsidR="00EC3FC5" w:rsidRPr="00DA3A25">
        <w:rPr>
          <w:rFonts w:cs="Arial"/>
          <w:sz w:val="20"/>
        </w:rPr>
        <w:t>o</w:t>
      </w:r>
      <w:r w:rsidR="00AB6105" w:rsidRPr="00DA3A25">
        <w:rPr>
          <w:rFonts w:cs="Arial"/>
          <w:sz w:val="20"/>
        </w:rPr>
        <w:t>day</w:t>
      </w:r>
      <w:r w:rsidR="00E45A26" w:rsidRPr="00DA3A25">
        <w:rPr>
          <w:rFonts w:cs="Arial"/>
          <w:sz w:val="20"/>
        </w:rPr>
        <w:t>? Surely.</w:t>
      </w:r>
    </w:p>
    <w:p w14:paraId="6A23D01E" w14:textId="6AC3E4F0" w:rsidR="005B69AF" w:rsidRPr="00DA3A25" w:rsidRDefault="005B69A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CF5A063" w14:textId="43CEE0BC" w:rsidR="00B74A6F" w:rsidRPr="00DA3A25" w:rsidRDefault="005B69A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d, "</w:t>
      </w:r>
      <w:r w:rsidR="00CF1896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hosoeve</w:t>
      </w:r>
      <w:r w:rsidRPr="00DA3A25">
        <w:rPr>
          <w:rFonts w:cs="Arial"/>
          <w:spacing w:val="-2"/>
          <w:sz w:val="20"/>
        </w:rPr>
        <w:t>r</w:t>
      </w:r>
      <w:r w:rsidR="00C23A76" w:rsidRPr="00DA3A25">
        <w:rPr>
          <w:rFonts w:cs="Arial"/>
          <w:spacing w:val="8"/>
          <w:sz w:val="20"/>
        </w:rPr>
        <w:fldChar w:fldCharType="begin"/>
      </w:r>
      <w:r w:rsidR="00C23A76" w:rsidRPr="00DA3A25">
        <w:rPr>
          <w:sz w:val="20"/>
        </w:rPr>
        <w:instrText xml:space="preserve"> XE "</w:instrText>
      </w:r>
      <w:r w:rsidR="00C23A76" w:rsidRPr="00DA3A25">
        <w:rPr>
          <w:rFonts w:cs="Arial"/>
          <w:sz w:val="20"/>
        </w:rPr>
        <w:instrText>Whosoeve</w:instrText>
      </w:r>
      <w:r w:rsidR="00C23A76" w:rsidRPr="00DA3A25">
        <w:rPr>
          <w:rFonts w:cs="Arial"/>
          <w:spacing w:val="4"/>
          <w:sz w:val="20"/>
        </w:rPr>
        <w:instrText>r</w:instrText>
      </w:r>
      <w:r w:rsidR="00C23A76" w:rsidRPr="00DA3A25">
        <w:rPr>
          <w:sz w:val="20"/>
        </w:rPr>
        <w:instrText xml:space="preserve">" </w:instrText>
      </w:r>
      <w:r w:rsidR="00C23A76" w:rsidRPr="00DA3A25">
        <w:rPr>
          <w:rFonts w:cs="Arial"/>
          <w:spacing w:val="8"/>
          <w:sz w:val="20"/>
        </w:rPr>
        <w:fldChar w:fldCharType="end"/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sin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sin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8:34)</w:t>
      </w:r>
      <w:r w:rsidR="00766612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Romans 6:16 ask</w:t>
      </w:r>
      <w:r w:rsidR="00E90EE7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>, "</w:t>
      </w:r>
      <w:r w:rsidR="00CF1896" w:rsidRPr="00DA3A25">
        <w:rPr>
          <w:rFonts w:cs="Arial"/>
          <w:sz w:val="20"/>
        </w:rPr>
        <w:t>k</w:t>
      </w:r>
      <w:r w:rsidRPr="00DA3A25">
        <w:rPr>
          <w:rFonts w:cs="Arial"/>
          <w:sz w:val="20"/>
        </w:rPr>
        <w:t>now ye no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whom ye yield yo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lve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be</w:t>
      </w:r>
      <w:r w:rsidRPr="00DA3A25">
        <w:rPr>
          <w:rFonts w:cs="Arial"/>
          <w:spacing w:val="-6"/>
          <w:sz w:val="20"/>
        </w:rPr>
        <w:t>y</w:t>
      </w:r>
      <w:r w:rsidRPr="00DA3A25">
        <w:rPr>
          <w:rFonts w:cs="Arial"/>
          <w:spacing w:val="-4"/>
          <w:sz w:val="20"/>
        </w:rPr>
        <w:t xml:space="preserve">, 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v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 y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z w:val="20"/>
        </w:rPr>
        <w:t xml:space="preserve"> whom y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obe</w:t>
      </w:r>
      <w:r w:rsidRPr="00DA3A25">
        <w:rPr>
          <w:rFonts w:cs="Arial"/>
          <w:spacing w:val="-4"/>
          <w:sz w:val="20"/>
        </w:rPr>
        <w:t>y;</w:t>
      </w:r>
      <w:r w:rsidRPr="00DA3A25">
        <w:rPr>
          <w:rFonts w:cs="Arial"/>
          <w:sz w:val="20"/>
        </w:rPr>
        <w:t xml:space="preserve"> w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in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bedie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?"</w:t>
      </w:r>
      <w:r w:rsidR="00E90EE7" w:rsidRPr="00DA3A25">
        <w:rPr>
          <w:rFonts w:cs="Arial"/>
          <w:sz w:val="20"/>
        </w:rPr>
        <w:t xml:space="preserve"> </w:t>
      </w:r>
      <w:r w:rsidR="00766612" w:rsidRPr="00DA3A25">
        <w:rPr>
          <w:rFonts w:cs="Arial"/>
          <w:sz w:val="20"/>
        </w:rPr>
        <w:t>T</w:t>
      </w:r>
      <w:r w:rsidR="00E90EE7" w:rsidRPr="00DA3A25">
        <w:rPr>
          <w:rFonts w:cs="Arial"/>
          <w:sz w:val="20"/>
        </w:rPr>
        <w:t>he</w:t>
      </w:r>
      <w:r w:rsidR="00E90EE7" w:rsidRPr="00DA3A25">
        <w:rPr>
          <w:rFonts w:cs="Arial"/>
          <w:spacing w:val="2"/>
          <w:sz w:val="20"/>
        </w:rPr>
        <w:t>r</w:t>
      </w:r>
      <w:r w:rsidR="00E90EE7" w:rsidRPr="00DA3A25">
        <w:rPr>
          <w:rFonts w:cs="Arial"/>
          <w:sz w:val="20"/>
        </w:rPr>
        <w:t>e</w:t>
      </w:r>
      <w:r w:rsidR="00E90EE7" w:rsidRPr="00DA3A25">
        <w:rPr>
          <w:rFonts w:cs="Arial"/>
          <w:spacing w:val="2"/>
          <w:sz w:val="20"/>
        </w:rPr>
        <w:t>f</w:t>
      </w:r>
      <w:r w:rsidR="00E90EE7" w:rsidRPr="00DA3A25">
        <w:rPr>
          <w:rFonts w:cs="Arial"/>
          <w:sz w:val="20"/>
        </w:rPr>
        <w:t>o</w:t>
      </w:r>
      <w:r w:rsidR="00E90EE7" w:rsidRPr="00DA3A25">
        <w:rPr>
          <w:rFonts w:cs="Arial"/>
          <w:spacing w:val="2"/>
          <w:sz w:val="20"/>
        </w:rPr>
        <w:t>r</w:t>
      </w:r>
      <w:r w:rsidR="00E90EE7" w:rsidRPr="00DA3A25">
        <w:rPr>
          <w:rFonts w:cs="Arial"/>
          <w:sz w:val="20"/>
        </w:rPr>
        <w:t xml:space="preserve">e, </w:t>
      </w:r>
      <w:r w:rsidR="00D3100F" w:rsidRPr="00DA3A25">
        <w:rPr>
          <w:rFonts w:cs="Arial"/>
          <w:sz w:val="20"/>
        </w:rPr>
        <w:t>we must</w:t>
      </w:r>
      <w:r w:rsidR="00433699" w:rsidRPr="00DA3A25">
        <w:rPr>
          <w:rFonts w:cs="Arial"/>
          <w:sz w:val="20"/>
        </w:rPr>
        <w:t xml:space="preserve"> do what it </w:t>
      </w:r>
      <w:r w:rsidR="00D84DB8" w:rsidRPr="00DA3A25">
        <w:rPr>
          <w:rFonts w:cs="Arial"/>
          <w:spacing w:val="2"/>
          <w:sz w:val="20"/>
        </w:rPr>
        <w:t>t</w:t>
      </w:r>
      <w:r w:rsidR="00433699" w:rsidRPr="00DA3A25">
        <w:rPr>
          <w:rFonts w:cs="Arial"/>
          <w:sz w:val="20"/>
        </w:rPr>
        <w:t xml:space="preserve">akes </w:t>
      </w:r>
      <w:r w:rsidR="00D84DB8" w:rsidRPr="00DA3A25">
        <w:rPr>
          <w:rFonts w:cs="Arial"/>
          <w:spacing w:val="2"/>
          <w:sz w:val="20"/>
        </w:rPr>
        <w:t>t</w:t>
      </w:r>
      <w:r w:rsidR="00433699" w:rsidRPr="00DA3A25">
        <w:rPr>
          <w:rFonts w:cs="Arial"/>
          <w:sz w:val="20"/>
        </w:rPr>
        <w:t>o</w:t>
      </w:r>
      <w:r w:rsidR="00E90EE7" w:rsidRPr="00DA3A25">
        <w:rPr>
          <w:rFonts w:cs="Arial"/>
          <w:sz w:val="20"/>
        </w:rPr>
        <w:t xml:space="preserve"> avoid being in</w:t>
      </w:r>
      <w:r w:rsidR="00E90EE7" w:rsidRPr="00DA3A25">
        <w:rPr>
          <w:rFonts w:cs="Arial"/>
          <w:spacing w:val="4"/>
          <w:sz w:val="20"/>
        </w:rPr>
        <w:t>f</w:t>
      </w:r>
      <w:r w:rsidR="00E90EE7" w:rsidRPr="00DA3A25">
        <w:rPr>
          <w:rFonts w:cs="Arial"/>
          <w:sz w:val="20"/>
        </w:rPr>
        <w:t>luen</w:t>
      </w:r>
      <w:r w:rsidR="00E90EE7" w:rsidRPr="00DA3A25">
        <w:rPr>
          <w:rFonts w:cs="Arial"/>
          <w:spacing w:val="2"/>
          <w:sz w:val="20"/>
        </w:rPr>
        <w:t>c</w:t>
      </w:r>
      <w:r w:rsidR="00E90EE7" w:rsidRPr="00DA3A25">
        <w:rPr>
          <w:rFonts w:cs="Arial"/>
          <w:sz w:val="20"/>
        </w:rPr>
        <w:t>ed by</w:t>
      </w:r>
      <w:r w:rsidR="001775F1" w:rsidRPr="00DA3A25">
        <w:rPr>
          <w:rFonts w:cs="Arial"/>
          <w:sz w:val="20"/>
        </w:rPr>
        <w:t xml:space="preserve"> </w:t>
      </w:r>
      <w:r w:rsidR="00E90EE7" w:rsidRPr="00DA3A25">
        <w:rPr>
          <w:rFonts w:cs="Arial"/>
          <w:sz w:val="20"/>
        </w:rPr>
        <w:t>se</w:t>
      </w:r>
      <w:r w:rsidR="00E90EE7" w:rsidRPr="00DA3A25">
        <w:rPr>
          <w:rFonts w:cs="Arial"/>
          <w:spacing w:val="4"/>
          <w:sz w:val="20"/>
        </w:rPr>
        <w:t>r</w:t>
      </w:r>
      <w:r w:rsidR="00E90EE7" w:rsidRPr="00DA3A25">
        <w:rPr>
          <w:rFonts w:cs="Arial"/>
          <w:sz w:val="20"/>
        </w:rPr>
        <w:t>van</w:t>
      </w:r>
      <w:r w:rsidR="00E90EE7" w:rsidRPr="00DA3A25">
        <w:rPr>
          <w:rFonts w:cs="Arial"/>
          <w:spacing w:val="4"/>
          <w:sz w:val="20"/>
        </w:rPr>
        <w:t>t</w:t>
      </w:r>
      <w:r w:rsidR="00E90EE7" w:rsidRPr="00DA3A25">
        <w:rPr>
          <w:rFonts w:cs="Arial"/>
          <w:sz w:val="20"/>
        </w:rPr>
        <w:t>s o</w:t>
      </w:r>
      <w:r w:rsidR="00E90EE7" w:rsidRPr="00DA3A25">
        <w:rPr>
          <w:rFonts w:cs="Arial"/>
          <w:spacing w:val="-2"/>
          <w:sz w:val="20"/>
        </w:rPr>
        <w:t xml:space="preserve">f </w:t>
      </w:r>
      <w:r w:rsidR="00E90EE7" w:rsidRPr="00DA3A25">
        <w:rPr>
          <w:rFonts w:cs="Arial"/>
          <w:spacing w:val="2"/>
          <w:sz w:val="20"/>
        </w:rPr>
        <w:t>c</w:t>
      </w:r>
      <w:r w:rsidR="00E90EE7" w:rsidRPr="00DA3A25">
        <w:rPr>
          <w:rFonts w:cs="Arial"/>
          <w:sz w:val="20"/>
        </w:rPr>
        <w:t>o</w:t>
      </w:r>
      <w:r w:rsidR="00E90EE7" w:rsidRPr="00DA3A25">
        <w:rPr>
          <w:rFonts w:cs="Arial"/>
          <w:spacing w:val="2"/>
          <w:sz w:val="20"/>
        </w:rPr>
        <w:t>rr</w:t>
      </w:r>
      <w:r w:rsidR="00E90EE7" w:rsidRPr="00DA3A25">
        <w:rPr>
          <w:rFonts w:cs="Arial"/>
          <w:sz w:val="20"/>
        </w:rPr>
        <w:t>up</w:t>
      </w:r>
      <w:r w:rsidR="00E90EE7" w:rsidRPr="00DA3A25">
        <w:rPr>
          <w:rFonts w:cs="Arial"/>
          <w:spacing w:val="4"/>
          <w:sz w:val="20"/>
        </w:rPr>
        <w:t>t</w:t>
      </w:r>
      <w:r w:rsidR="00E90EE7" w:rsidRPr="00DA3A25">
        <w:rPr>
          <w:rFonts w:cs="Arial"/>
          <w:sz w:val="20"/>
        </w:rPr>
        <w:t>ion</w:t>
      </w:r>
      <w:r w:rsidR="00766612" w:rsidRPr="00DA3A25">
        <w:rPr>
          <w:rFonts w:cs="Arial"/>
          <w:sz w:val="20"/>
        </w:rPr>
        <w:t xml:space="preserve">. </w:t>
      </w:r>
      <w:r w:rsidR="008D3314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ir idea of libe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2"/>
          <w:sz w:val="20"/>
        </w:rPr>
        <w:t>ty</w:t>
      </w:r>
      <w:r w:rsidR="00CC1DAB" w:rsidRPr="00DA3A25">
        <w:rPr>
          <w:rFonts w:cs="Arial"/>
          <w:sz w:val="20"/>
        </w:rPr>
        <w:t xml:space="preserve"> </w:t>
      </w:r>
      <w:r w:rsidR="008D3314" w:rsidRPr="00DA3A25">
        <w:rPr>
          <w:rFonts w:cs="Arial"/>
          <w:sz w:val="20"/>
        </w:rPr>
        <w:t xml:space="preserve">seems </w:t>
      </w:r>
      <w:r w:rsidR="00D84DB8" w:rsidRPr="00DA3A25">
        <w:rPr>
          <w:rFonts w:cs="Arial"/>
          <w:spacing w:val="2"/>
          <w:sz w:val="20"/>
        </w:rPr>
        <w:t>t</w:t>
      </w:r>
      <w:r w:rsidR="008D3314" w:rsidRPr="00DA3A25">
        <w:rPr>
          <w:rFonts w:cs="Arial"/>
          <w:sz w:val="20"/>
        </w:rPr>
        <w:t>o</w:t>
      </w:r>
      <w:r w:rsidR="00E17359" w:rsidRPr="00DA3A25">
        <w:rPr>
          <w:rFonts w:cs="Arial"/>
          <w:sz w:val="20"/>
        </w:rPr>
        <w:t xml:space="preserve"> amount </w:t>
      </w:r>
      <w:r w:rsidR="00D84DB8" w:rsidRPr="00DA3A25">
        <w:rPr>
          <w:rFonts w:cs="Arial"/>
          <w:spacing w:val="2"/>
          <w:sz w:val="20"/>
        </w:rPr>
        <w:t>t</w:t>
      </w:r>
      <w:r w:rsidR="00E17359" w:rsidRPr="00DA3A25">
        <w:rPr>
          <w:rFonts w:cs="Arial"/>
          <w:sz w:val="20"/>
        </w:rPr>
        <w:t>o</w:t>
      </w:r>
      <w:r w:rsidR="00E622CF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622CF" w:rsidRPr="00DA3A25">
        <w:rPr>
          <w:rFonts w:cs="Arial"/>
          <w:sz w:val="20"/>
        </w:rPr>
        <w:t xml:space="preserve">h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E622CF" w:rsidRPr="00DA3A25">
        <w:rPr>
          <w:rFonts w:cs="Arial"/>
          <w:sz w:val="20"/>
        </w:rPr>
        <w:t xml:space="preserve">eedom </w:t>
      </w:r>
      <w:r w:rsidR="00E20650" w:rsidRPr="00DA3A25">
        <w:rPr>
          <w:rFonts w:cs="Arial"/>
          <w:spacing w:val="4"/>
          <w:sz w:val="20"/>
        </w:rPr>
        <w:t>t</w:t>
      </w:r>
      <w:r w:rsidR="00CC1DAB" w:rsidRPr="00DA3A25">
        <w:rPr>
          <w:rFonts w:cs="Arial"/>
          <w:sz w:val="20"/>
        </w:rPr>
        <w:t>o</w:t>
      </w:r>
      <w:r w:rsidR="00011BAB" w:rsidRPr="00DA3A25">
        <w:rPr>
          <w:rFonts w:cs="Arial"/>
          <w:sz w:val="20"/>
        </w:rPr>
        <w:t xml:space="preserve"> asso</w:t>
      </w:r>
      <w:r w:rsidR="00E95871" w:rsidRPr="00DA3A25">
        <w:rPr>
          <w:rFonts w:cs="Arial"/>
          <w:spacing w:val="2"/>
          <w:sz w:val="20"/>
        </w:rPr>
        <w:t>c</w:t>
      </w:r>
      <w:r w:rsidR="00011BAB" w:rsidRPr="00DA3A25">
        <w:rPr>
          <w:rFonts w:cs="Arial"/>
          <w:sz w:val="20"/>
        </w:rPr>
        <w:t>ia</w:t>
      </w:r>
      <w:r w:rsidR="00E20650" w:rsidRPr="00DA3A25">
        <w:rPr>
          <w:rFonts w:cs="Arial"/>
          <w:spacing w:val="4"/>
          <w:sz w:val="20"/>
        </w:rPr>
        <w:t>t</w:t>
      </w:r>
      <w:r w:rsidR="00011BAB" w:rsidRPr="00DA3A25">
        <w:rPr>
          <w:rFonts w:cs="Arial"/>
          <w:sz w:val="20"/>
        </w:rPr>
        <w:t>e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11BAB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011BAB" w:rsidRPr="00DA3A25">
        <w:rPr>
          <w:rFonts w:cs="Arial"/>
          <w:sz w:val="20"/>
        </w:rPr>
        <w:t>hem a</w:t>
      </w:r>
      <w:r w:rsidR="00CC1DAB" w:rsidRPr="00DA3A25">
        <w:rPr>
          <w:rFonts w:cs="Arial"/>
          <w:sz w:val="20"/>
        </w:rPr>
        <w:t>nd</w:t>
      </w:r>
      <w:r w:rsidR="005E35F1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E35F1" w:rsidRPr="00DA3A25">
        <w:rPr>
          <w:rFonts w:cs="Arial"/>
          <w:sz w:val="20"/>
        </w:rPr>
        <w:t>o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E35F1" w:rsidRPr="00DA3A25">
        <w:rPr>
          <w:rFonts w:cs="Arial"/>
          <w:sz w:val="20"/>
        </w:rPr>
        <w:t xml:space="preserve">have </w:t>
      </w:r>
      <w:r w:rsidR="00E20650" w:rsidRPr="00DA3A25">
        <w:rPr>
          <w:rFonts w:cs="Arial"/>
          <w:spacing w:val="4"/>
          <w:sz w:val="20"/>
        </w:rPr>
        <w:t>t</w:t>
      </w:r>
      <w:r w:rsidR="005E35F1" w:rsidRPr="00DA3A25">
        <w:rPr>
          <w:rFonts w:cs="Arial"/>
          <w:sz w:val="20"/>
        </w:rPr>
        <w:t>o obey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4E1354" w:rsidRPr="00DA3A25">
        <w:rPr>
          <w:rFonts w:cs="Arial"/>
          <w:sz w:val="20"/>
        </w:rPr>
        <w:t>.</w:t>
      </w:r>
      <w:r w:rsidR="00BE2D93" w:rsidRPr="00DA3A25">
        <w:rPr>
          <w:rFonts w:cs="Arial"/>
          <w:sz w:val="20"/>
        </w:rPr>
        <w:t xml:space="preserve"> </w:t>
      </w:r>
      <w:r w:rsidR="007B2962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B2962" w:rsidRPr="00DA3A25">
        <w:rPr>
          <w:rFonts w:cs="Arial"/>
          <w:sz w:val="20"/>
        </w:rPr>
        <w:t xml:space="preserve">happens </w:t>
      </w:r>
      <w:r w:rsidR="00E20650" w:rsidRPr="00DA3A25">
        <w:rPr>
          <w:rFonts w:cs="Arial"/>
          <w:spacing w:val="4"/>
          <w:sz w:val="20"/>
        </w:rPr>
        <w:t>t</w:t>
      </w:r>
      <w:r w:rsidR="007B2962" w:rsidRPr="00DA3A25">
        <w:rPr>
          <w:rFonts w:cs="Arial"/>
          <w:sz w:val="20"/>
        </w:rPr>
        <w:t xml:space="preserve">o </w:t>
      </w:r>
      <w:r w:rsidR="005F019D" w:rsidRPr="00DA3A25">
        <w:rPr>
          <w:rFonts w:cs="Arial"/>
          <w:spacing w:val="4"/>
          <w:sz w:val="20"/>
        </w:rPr>
        <w:t>those</w:t>
      </w:r>
      <w:r w:rsidR="007B2962" w:rsidRPr="00DA3A25">
        <w:rPr>
          <w:rFonts w:cs="Arial"/>
          <w:sz w:val="20"/>
        </w:rPr>
        <w:t xml:space="preserve"> who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7B2962" w:rsidRPr="00DA3A25">
        <w:rPr>
          <w:rFonts w:cs="Arial"/>
          <w:sz w:val="20"/>
        </w:rPr>
        <w:t xml:space="preserve">ll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>r</w:t>
      </w:r>
      <w:r w:rsidR="00766612" w:rsidRPr="00DA3A25">
        <w:rPr>
          <w:rFonts w:cs="Arial"/>
          <w:spacing w:val="-2"/>
          <w:sz w:val="20"/>
        </w:rPr>
        <w:t xml:space="preserve"> </w:t>
      </w:r>
      <w:r w:rsidR="00CB225A" w:rsidRPr="00DA3A25">
        <w:rPr>
          <w:rFonts w:cs="Arial"/>
          <w:spacing w:val="-2"/>
          <w:sz w:val="20"/>
        </w:rPr>
        <w:t>their</w:t>
      </w:r>
      <w:r w:rsidR="00F90876" w:rsidRPr="00DA3A25">
        <w:rPr>
          <w:rFonts w:cs="Arial"/>
          <w:spacing w:val="-2"/>
          <w:sz w:val="20"/>
        </w:rPr>
        <w:t xml:space="preserve"> </w:t>
      </w:r>
      <w:r w:rsidR="007B2962" w:rsidRPr="00DA3A25">
        <w:rPr>
          <w:rFonts w:cs="Arial"/>
          <w:sz w:val="20"/>
        </w:rPr>
        <w:t xml:space="preserve">message? </w:t>
      </w:r>
      <w:r w:rsidRPr="00DA3A25">
        <w:rPr>
          <w:rFonts w:cs="Arial"/>
          <w:sz w:val="20"/>
        </w:rPr>
        <w:t>Pe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said, </w:t>
      </w:r>
      <w:r w:rsidR="007B2962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B2962" w:rsidRPr="00DA3A25">
        <w:rPr>
          <w:rFonts w:cs="Arial"/>
          <w:sz w:val="20"/>
        </w:rPr>
        <w:t>whom a man is ov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7B2962" w:rsidRPr="00DA3A25">
        <w:rPr>
          <w:rFonts w:cs="Arial"/>
          <w:sz w:val="20"/>
        </w:rPr>
        <w:t>ome,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7B2962" w:rsidRPr="00DA3A25">
        <w:rPr>
          <w:rFonts w:cs="Arial"/>
          <w:sz w:val="20"/>
        </w:rPr>
        <w:t>he same is he b</w:t>
      </w:r>
      <w:r w:rsidR="002B2A62" w:rsidRPr="00DA3A25">
        <w:rPr>
          <w:rFonts w:cs="Arial"/>
          <w:spacing w:val="2"/>
          <w:sz w:val="20"/>
        </w:rPr>
        <w:t>r</w:t>
      </w:r>
      <w:r w:rsidR="007B2962" w:rsidRPr="00DA3A25">
        <w:rPr>
          <w:rFonts w:cs="Arial"/>
          <w:sz w:val="20"/>
        </w:rPr>
        <w:t>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B2962" w:rsidRPr="00DA3A25">
        <w:rPr>
          <w:rFonts w:cs="Arial"/>
          <w:sz w:val="20"/>
        </w:rPr>
        <w:t>in bondage</w:t>
      </w:r>
      <w:r w:rsidR="00B22B34" w:rsidRPr="00DA3A25">
        <w:rPr>
          <w:rFonts w:cs="Arial"/>
          <w:sz w:val="20"/>
        </w:rPr>
        <w:t>.</w:t>
      </w:r>
      <w:r w:rsidR="007B2962" w:rsidRPr="00DA3A25">
        <w:rPr>
          <w:rFonts w:cs="Arial"/>
          <w:sz w:val="20"/>
        </w:rPr>
        <w:t>"</w:t>
      </w:r>
      <w:r w:rsidR="00E90EE7" w:rsidRPr="00DA3A25">
        <w:rPr>
          <w:rFonts w:cs="Arial"/>
          <w:sz w:val="20"/>
        </w:rPr>
        <w:t xml:space="preserve"> </w:t>
      </w:r>
      <w:r w:rsidR="00B22B34" w:rsidRPr="00DA3A25">
        <w:rPr>
          <w:rFonts w:cs="Arial"/>
          <w:sz w:val="20"/>
        </w:rPr>
        <w:t>T</w:t>
      </w:r>
      <w:r w:rsidR="00E90EE7" w:rsidRPr="00DA3A25">
        <w:rPr>
          <w:rFonts w:cs="Arial"/>
          <w:sz w:val="20"/>
        </w:rPr>
        <w:t>hi</w:t>
      </w:r>
      <w:r w:rsidR="00B22B34" w:rsidRPr="00DA3A25">
        <w:rPr>
          <w:rFonts w:cs="Arial"/>
          <w:sz w:val="20"/>
        </w:rPr>
        <w:t>s w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B22B34" w:rsidRPr="00DA3A25">
        <w:rPr>
          <w:rFonts w:cs="Arial"/>
          <w:sz w:val="20"/>
        </w:rPr>
        <w:t xml:space="preserve">ing </w:t>
      </w:r>
      <w:r w:rsidR="00E90EE7" w:rsidRPr="00DA3A25">
        <w:rPr>
          <w:rFonts w:cs="Arial"/>
          <w:sz w:val="20"/>
        </w:rPr>
        <w:t>was w</w:t>
      </w:r>
      <w:r w:rsidR="00A90B15" w:rsidRPr="00DA3A25">
        <w:rPr>
          <w:rFonts w:cs="Arial"/>
          <w:spacing w:val="2"/>
          <w:sz w:val="20"/>
        </w:rPr>
        <w:t>r</w:t>
      </w:r>
      <w:r w:rsidR="00A90B15" w:rsidRPr="00DA3A25">
        <w:rPr>
          <w:rFonts w:cs="Arial"/>
          <w:sz w:val="20"/>
        </w:rPr>
        <w:t>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pacing w:val="2"/>
          <w:sz w:val="20"/>
        </w:rPr>
        <w:t>t</w:t>
      </w:r>
      <w:r w:rsidR="00E90EE7" w:rsidRPr="00DA3A25">
        <w:rPr>
          <w:rFonts w:cs="Arial"/>
          <w:sz w:val="20"/>
        </w:rPr>
        <w:t xml:space="preserve">en </w:t>
      </w:r>
      <w:r w:rsidR="00D84DB8" w:rsidRPr="00DA3A25">
        <w:rPr>
          <w:rFonts w:cs="Arial"/>
          <w:spacing w:val="2"/>
          <w:sz w:val="20"/>
        </w:rPr>
        <w:t>t</w:t>
      </w:r>
      <w:r w:rsidR="00E90EE7" w:rsidRPr="00DA3A25">
        <w:rPr>
          <w:rFonts w:cs="Arial"/>
          <w:sz w:val="20"/>
        </w:rPr>
        <w:t>o believers</w:t>
      </w:r>
      <w:r w:rsidR="000549C3" w:rsidRPr="00DA3A25">
        <w:rPr>
          <w:rFonts w:cs="Arial"/>
          <w:sz w:val="20"/>
        </w:rPr>
        <w:t>.</w:t>
      </w:r>
      <w:r w:rsidR="006C15BB" w:rsidRPr="00DA3A25">
        <w:rPr>
          <w:rFonts w:cs="Arial"/>
          <w:sz w:val="20"/>
        </w:rPr>
        <w:t xml:space="preserve"> We know</w:t>
      </w:r>
      <w:r w:rsidR="00BE2D9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E2D93" w:rsidRPr="00DA3A25">
        <w:rPr>
          <w:rFonts w:cs="Arial"/>
          <w:sz w:val="20"/>
        </w:rPr>
        <w:t>he</w:t>
      </w:r>
      <w:r w:rsidR="007F3981" w:rsidRPr="00DA3A25">
        <w:rPr>
          <w:rFonts w:cs="Arial"/>
          <w:sz w:val="20"/>
        </w:rPr>
        <w:t xml:space="preserve"> se</w:t>
      </w:r>
      <w:r w:rsidR="007F3981" w:rsidRPr="00DA3A25">
        <w:rPr>
          <w:rFonts w:cs="Arial"/>
          <w:spacing w:val="4"/>
          <w:sz w:val="20"/>
        </w:rPr>
        <w:t>r</w:t>
      </w:r>
      <w:r w:rsidR="007F3981" w:rsidRPr="00DA3A25">
        <w:rPr>
          <w:rFonts w:cs="Arial"/>
          <w:sz w:val="20"/>
        </w:rPr>
        <w:t>van</w:t>
      </w:r>
      <w:r w:rsidR="007F3981" w:rsidRPr="00DA3A25">
        <w:rPr>
          <w:rFonts w:cs="Arial"/>
          <w:spacing w:val="4"/>
          <w:sz w:val="20"/>
        </w:rPr>
        <w:t>t</w:t>
      </w:r>
      <w:r w:rsidR="007F3981" w:rsidRPr="00DA3A25">
        <w:rPr>
          <w:rFonts w:cs="Arial"/>
          <w:sz w:val="20"/>
        </w:rPr>
        <w:t>s o</w:t>
      </w:r>
      <w:r w:rsidR="007F3981" w:rsidRPr="00DA3A25">
        <w:rPr>
          <w:rFonts w:cs="Arial"/>
          <w:spacing w:val="-2"/>
          <w:sz w:val="20"/>
        </w:rPr>
        <w:t xml:space="preserve">f </w:t>
      </w:r>
      <w:r w:rsidR="007F3981" w:rsidRPr="00DA3A25">
        <w:rPr>
          <w:rFonts w:cs="Arial"/>
          <w:spacing w:val="2"/>
          <w:sz w:val="20"/>
        </w:rPr>
        <w:t>c</w:t>
      </w:r>
      <w:r w:rsidR="007F3981" w:rsidRPr="00DA3A25">
        <w:rPr>
          <w:rFonts w:cs="Arial"/>
          <w:sz w:val="20"/>
        </w:rPr>
        <w:t>o</w:t>
      </w:r>
      <w:r w:rsidR="007F3981" w:rsidRPr="00DA3A25">
        <w:rPr>
          <w:rFonts w:cs="Arial"/>
          <w:spacing w:val="2"/>
          <w:sz w:val="20"/>
        </w:rPr>
        <w:t>rr</w:t>
      </w:r>
      <w:r w:rsidR="007F3981" w:rsidRPr="00DA3A25">
        <w:rPr>
          <w:rFonts w:cs="Arial"/>
          <w:sz w:val="20"/>
        </w:rPr>
        <w:t>up</w:t>
      </w:r>
      <w:r w:rsidR="007F3981" w:rsidRPr="00DA3A25">
        <w:rPr>
          <w:rFonts w:cs="Arial"/>
          <w:spacing w:val="4"/>
          <w:sz w:val="20"/>
        </w:rPr>
        <w:t>t</w:t>
      </w:r>
      <w:r w:rsidR="007F3981" w:rsidRPr="00DA3A25">
        <w:rPr>
          <w:rFonts w:cs="Arial"/>
          <w:sz w:val="20"/>
        </w:rPr>
        <w:t>ion</w:t>
      </w:r>
      <w:r w:rsidR="008936D9" w:rsidRPr="00DA3A25">
        <w:rPr>
          <w:rFonts w:cs="Arial"/>
          <w:sz w:val="20"/>
        </w:rPr>
        <w:t xml:space="preserve"> </w:t>
      </w:r>
      <w:r w:rsidR="00BE2D93" w:rsidRPr="00DA3A25">
        <w:rPr>
          <w:rFonts w:cs="Arial"/>
          <w:sz w:val="20"/>
        </w:rPr>
        <w:t>we</w:t>
      </w:r>
      <w:r w:rsidR="002B2A62" w:rsidRPr="00DA3A25">
        <w:rPr>
          <w:rFonts w:cs="Arial"/>
          <w:spacing w:val="2"/>
          <w:sz w:val="20"/>
        </w:rPr>
        <w:t>r</w:t>
      </w:r>
      <w:r w:rsidR="00BE2D93" w:rsidRPr="00DA3A25">
        <w:rPr>
          <w:rFonts w:cs="Arial"/>
          <w:sz w:val="20"/>
        </w:rPr>
        <w:t xml:space="preserve">e seeking </w:t>
      </w:r>
      <w:r w:rsidR="00E20650" w:rsidRPr="00DA3A25">
        <w:rPr>
          <w:rFonts w:cs="Arial"/>
          <w:spacing w:val="4"/>
          <w:sz w:val="20"/>
        </w:rPr>
        <w:t>t</w:t>
      </w:r>
      <w:r w:rsidR="00BE2D93" w:rsidRPr="00DA3A25">
        <w:rPr>
          <w:rFonts w:cs="Arial"/>
          <w:sz w:val="20"/>
        </w:rPr>
        <w:t>o allu</w:t>
      </w:r>
      <w:r w:rsidR="002B2A62" w:rsidRPr="00DA3A25">
        <w:rPr>
          <w:rFonts w:cs="Arial"/>
          <w:spacing w:val="2"/>
          <w:sz w:val="20"/>
        </w:rPr>
        <w:t>r</w:t>
      </w:r>
      <w:r w:rsidR="00BE2D93" w:rsidRPr="00DA3A25">
        <w:rPr>
          <w:rFonts w:cs="Arial"/>
          <w:sz w:val="20"/>
        </w:rPr>
        <w:t>e</w:t>
      </w:r>
      <w:r w:rsidR="00D55FB2" w:rsidRPr="00DA3A25">
        <w:rPr>
          <w:rFonts w:cs="Arial"/>
          <w:sz w:val="20"/>
        </w:rPr>
        <w:fldChar w:fldCharType="begin"/>
      </w:r>
      <w:r w:rsidR="00D55FB2" w:rsidRPr="00DA3A25">
        <w:rPr>
          <w:sz w:val="20"/>
        </w:rPr>
        <w:instrText xml:space="preserve"> XE "</w:instrText>
      </w:r>
      <w:r w:rsidR="00D55FB2" w:rsidRPr="00DA3A25">
        <w:rPr>
          <w:rFonts w:cs="Arial"/>
          <w:sz w:val="20"/>
        </w:rPr>
        <w:instrText>Lusts of the flesh:</w:instrText>
      </w:r>
      <w:r w:rsidR="00D55FB2" w:rsidRPr="00DA3A25">
        <w:rPr>
          <w:sz w:val="20"/>
        </w:rPr>
        <w:instrText xml:space="preserve">used to allure" </w:instrText>
      </w:r>
      <w:r w:rsidR="00D55FB2" w:rsidRPr="00DA3A25">
        <w:rPr>
          <w:rFonts w:cs="Arial"/>
          <w:sz w:val="20"/>
        </w:rPr>
        <w:fldChar w:fldCharType="end"/>
      </w:r>
      <w:r w:rsidR="00BE2D93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D96AA0" w:rsidRPr="00DA3A25">
        <w:rPr>
          <w:rFonts w:cs="Arial"/>
          <w:sz w:val="20"/>
        </w:rPr>
        <w:t>he</w:t>
      </w:r>
      <w:r w:rsidR="00011BAB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011BAB" w:rsidRPr="00DA3A25">
        <w:rPr>
          <w:rFonts w:cs="Arial"/>
          <w:sz w:val="20"/>
        </w:rPr>
        <w:t>llowe</w:t>
      </w:r>
      <w:r w:rsidR="002B2A62" w:rsidRPr="00DA3A25">
        <w:rPr>
          <w:rFonts w:cs="Arial"/>
          <w:spacing w:val="2"/>
          <w:sz w:val="20"/>
        </w:rPr>
        <w:t>r</w:t>
      </w:r>
      <w:r w:rsidR="00011BAB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11BAB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8936D9" w:rsidRPr="00DA3A25">
        <w:rPr>
          <w:rFonts w:cs="Arial"/>
          <w:sz w:val="20"/>
        </w:rPr>
        <w:t xml:space="preserve"> b</w:t>
      </w:r>
      <w:r w:rsidR="00011BAB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011BAB" w:rsidRPr="00DA3A25">
        <w:rPr>
          <w:rFonts w:cs="Arial"/>
          <w:sz w:val="20"/>
        </w:rPr>
        <w:t xml:space="preserve">ause </w:t>
      </w:r>
      <w:r w:rsidR="007B2962" w:rsidRPr="00DA3A25">
        <w:rPr>
          <w:rFonts w:cs="Arial"/>
          <w:sz w:val="20"/>
        </w:rPr>
        <w:t>Pe</w:t>
      </w:r>
      <w:r w:rsidR="00E20650" w:rsidRPr="00DA3A25">
        <w:rPr>
          <w:rFonts w:cs="Arial"/>
          <w:spacing w:val="4"/>
          <w:sz w:val="20"/>
        </w:rPr>
        <w:t>t</w:t>
      </w:r>
      <w:r w:rsidR="007B2962" w:rsidRPr="00DA3A25">
        <w:rPr>
          <w:rFonts w:cs="Arial"/>
          <w:sz w:val="20"/>
        </w:rPr>
        <w:t>e</w:t>
      </w:r>
      <w:r w:rsidR="00211989" w:rsidRPr="00DA3A25">
        <w:rPr>
          <w:rFonts w:cs="Arial"/>
          <w:sz w:val="20"/>
        </w:rPr>
        <w:t xml:space="preserve">r went </w:t>
      </w:r>
      <w:r w:rsidR="009C0EAB" w:rsidRPr="00DA3A25">
        <w:rPr>
          <w:rFonts w:cs="Arial"/>
          <w:sz w:val="20"/>
        </w:rPr>
        <w:fldChar w:fldCharType="begin"/>
      </w:r>
      <w:r w:rsidR="009C0EAB" w:rsidRPr="00DA3A25">
        <w:rPr>
          <w:sz w:val="20"/>
        </w:rPr>
        <w:instrText xml:space="preserve"> XE "</w:instrText>
      </w:r>
      <w:r w:rsidR="009C0EAB" w:rsidRPr="00DA3A25">
        <w:rPr>
          <w:rFonts w:cs="Arial"/>
          <w:sz w:val="20"/>
        </w:rPr>
        <w:instrText>Peter</w:instrText>
      </w:r>
      <w:r w:rsidR="009C0EAB" w:rsidRPr="00DA3A25">
        <w:rPr>
          <w:sz w:val="20"/>
        </w:rPr>
        <w:instrText xml:space="preserve">" </w:instrText>
      </w:r>
      <w:r w:rsidR="009C0EAB" w:rsidRPr="00DA3A25">
        <w:rPr>
          <w:rFonts w:cs="Arial"/>
          <w:sz w:val="20"/>
        </w:rPr>
        <w:fldChar w:fldCharType="end"/>
      </w:r>
      <w:r w:rsidR="008666F6" w:rsidRPr="00DA3A25">
        <w:rPr>
          <w:rFonts w:cs="Arial"/>
          <w:sz w:val="20"/>
        </w:rPr>
        <w:t xml:space="preserve">on </w:t>
      </w:r>
      <w:r w:rsidR="00E20650" w:rsidRPr="00DA3A25">
        <w:rPr>
          <w:rFonts w:cs="Arial"/>
          <w:spacing w:val="4"/>
          <w:sz w:val="20"/>
        </w:rPr>
        <w:t>t</w:t>
      </w:r>
      <w:r w:rsidR="008666F6" w:rsidRPr="00DA3A25">
        <w:rPr>
          <w:rFonts w:cs="Arial"/>
          <w:sz w:val="20"/>
        </w:rPr>
        <w:t xml:space="preserve">o say: </w:t>
      </w:r>
    </w:p>
    <w:p w14:paraId="5C404643" w14:textId="77777777" w:rsidR="00766612" w:rsidRPr="00DA3A25" w:rsidRDefault="0076661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2630417" w14:textId="752C0E0A" w:rsidR="009B00C2" w:rsidRPr="00DA3A25" w:rsidRDefault="008666F6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F</w:t>
      </w:r>
      <w:r w:rsidR="009B00C2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9B00C2" w:rsidRPr="00DA3A25">
        <w:rPr>
          <w:rFonts w:cs="Arial"/>
          <w:bCs/>
          <w:sz w:val="20"/>
        </w:rPr>
        <w:t>a</w:t>
      </w:r>
      <w:r w:rsidR="009B00C2" w:rsidRPr="00DA3A25">
        <w:rPr>
          <w:rFonts w:cs="Arial"/>
          <w:bCs/>
          <w:spacing w:val="6"/>
          <w:sz w:val="20"/>
        </w:rPr>
        <w:t>f</w:t>
      </w:r>
      <w:r w:rsidR="00E20650" w:rsidRPr="00DA3A25">
        <w:rPr>
          <w:rFonts w:cs="Arial"/>
          <w:bCs/>
          <w:spacing w:val="4"/>
          <w:sz w:val="20"/>
        </w:rPr>
        <w:t>t</w:t>
      </w:r>
      <w:r w:rsidR="009B00C2" w:rsidRPr="00DA3A25">
        <w:rPr>
          <w:rFonts w:cs="Arial"/>
          <w:bCs/>
          <w:sz w:val="20"/>
        </w:rPr>
        <w:t>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E20650" w:rsidRPr="00DA3A25">
        <w:rPr>
          <w:rFonts w:cs="Arial"/>
          <w:bCs/>
          <w:spacing w:val="4"/>
          <w:sz w:val="20"/>
        </w:rPr>
        <w:t>t</w:t>
      </w:r>
      <w:r w:rsidR="009B00C2" w:rsidRPr="00DA3A25">
        <w:rPr>
          <w:rFonts w:cs="Arial"/>
          <w:bCs/>
          <w:sz w:val="20"/>
        </w:rPr>
        <w:t>hey have es</w:t>
      </w:r>
      <w:r w:rsidR="00E95871" w:rsidRPr="00DA3A25">
        <w:rPr>
          <w:rFonts w:cs="Arial"/>
          <w:bCs/>
          <w:spacing w:val="2"/>
          <w:sz w:val="20"/>
        </w:rPr>
        <w:t>c</w:t>
      </w:r>
      <w:r w:rsidR="009B00C2" w:rsidRPr="00DA3A25">
        <w:rPr>
          <w:rFonts w:cs="Arial"/>
          <w:bCs/>
          <w:sz w:val="20"/>
        </w:rPr>
        <w:t>aped</w:t>
      </w:r>
      <w:r w:rsidR="009B00C2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 poll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ion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 xml:space="preserve">ld </w:t>
      </w:r>
      <w:r w:rsidR="00E20650" w:rsidRPr="00DA3A25">
        <w:rPr>
          <w:rFonts w:cs="Arial"/>
          <w:bCs/>
          <w:spacing w:val="4"/>
          <w:sz w:val="20"/>
        </w:rPr>
        <w:t>t</w:t>
      </w:r>
      <w:r w:rsidR="009B00C2" w:rsidRPr="00DA3A25">
        <w:rPr>
          <w:rFonts w:cs="Arial"/>
          <w:bCs/>
          <w:sz w:val="20"/>
        </w:rPr>
        <w:t>h</w:t>
      </w:r>
      <w:r w:rsidR="002B2A62" w:rsidRPr="00DA3A25">
        <w:rPr>
          <w:rFonts w:cs="Arial"/>
          <w:bCs/>
          <w:spacing w:val="2"/>
          <w:sz w:val="20"/>
        </w:rPr>
        <w:t>r</w:t>
      </w:r>
      <w:r w:rsidR="009B00C2" w:rsidRPr="00DA3A25">
        <w:rPr>
          <w:rFonts w:cs="Arial"/>
          <w:bCs/>
          <w:sz w:val="20"/>
        </w:rPr>
        <w:t xml:space="preserve">ough </w:t>
      </w:r>
      <w:r w:rsidR="00E20650" w:rsidRPr="00DA3A25">
        <w:rPr>
          <w:rFonts w:cs="Arial"/>
          <w:bCs/>
          <w:spacing w:val="4"/>
          <w:sz w:val="20"/>
        </w:rPr>
        <w:t>t</w:t>
      </w:r>
      <w:r w:rsidR="009B00C2" w:rsidRPr="00DA3A25">
        <w:rPr>
          <w:rFonts w:cs="Arial"/>
          <w:bCs/>
          <w:sz w:val="20"/>
        </w:rPr>
        <w:t>he knowledge o</w:t>
      </w:r>
      <w:r w:rsidR="00F16F15" w:rsidRPr="00DA3A25">
        <w:rPr>
          <w:rFonts w:cs="Arial"/>
          <w:bCs/>
          <w:spacing w:val="-2"/>
          <w:sz w:val="20"/>
        </w:rPr>
        <w:t>f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>d and Savi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B00C2"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9B00C2"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="009B00C2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="009B00C2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y a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>e again en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 xml:space="preserve">angled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>ein, and ov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9B00C2" w:rsidRPr="00DA3A25">
        <w:rPr>
          <w:rFonts w:cs="Arial"/>
          <w:sz w:val="20"/>
        </w:rPr>
        <w:t xml:space="preserve">ome,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 la</w:t>
      </w:r>
      <w:r w:rsidR="009B00C2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B00C2" w:rsidRPr="00DA3A25">
        <w:rPr>
          <w:rFonts w:cs="Arial"/>
          <w:sz w:val="20"/>
        </w:rPr>
        <w:t>end is wo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>se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 xml:space="preserve">hem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 xml:space="preserve">han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 beginning.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F</w:t>
      </w:r>
      <w:r w:rsidR="009B00C2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B00C2" w:rsidRPr="00DA3A25">
        <w:rPr>
          <w:rFonts w:cs="Arial"/>
          <w:sz w:val="20"/>
        </w:rPr>
        <w:t>had been be</w:t>
      </w:r>
      <w:r w:rsidR="009B00C2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m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 xml:space="preserve">o have known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 wa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9B00C2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an, a</w:t>
      </w:r>
      <w:r w:rsidR="009B00C2"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 xml:space="preserve">hey have known </w:t>
      </w:r>
      <w:r w:rsidR="00F16F15" w:rsidRPr="00DA3A25">
        <w:rPr>
          <w:rFonts w:cs="Arial"/>
          <w:i/>
          <w:spacing w:val="2"/>
          <w:sz w:val="20"/>
        </w:rPr>
        <w:t>i</w:t>
      </w:r>
      <w:r w:rsidR="003F694F" w:rsidRPr="00DA3A25">
        <w:rPr>
          <w:rFonts w:cs="Arial"/>
          <w:i/>
          <w:spacing w:val="-2"/>
          <w:sz w:val="20"/>
        </w:rPr>
        <w:t>t,</w:t>
      </w:r>
      <w:r w:rsidR="009B00C2" w:rsidRPr="00DA3A25">
        <w:rPr>
          <w:rFonts w:cs="Arial"/>
          <w:iCs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 xml:space="preserve">o </w:t>
      </w:r>
      <w:r w:rsidR="00974BF2" w:rsidRPr="00DA3A25">
        <w:rPr>
          <w:rFonts w:cs="Arial"/>
          <w:bCs/>
          <w:spacing w:val="4"/>
          <w:sz w:val="20"/>
        </w:rPr>
        <w:t>t</w:t>
      </w:r>
      <w:r w:rsidR="0005774D" w:rsidRPr="00DA3A25">
        <w:rPr>
          <w:rFonts w:cs="Arial"/>
          <w:bCs/>
          <w:sz w:val="20"/>
        </w:rPr>
        <w:t>u</w:t>
      </w:r>
      <w:r w:rsidR="002B2A62" w:rsidRPr="00DA3A25">
        <w:rPr>
          <w:rFonts w:cs="Arial"/>
          <w:bCs/>
          <w:spacing w:val="2"/>
          <w:sz w:val="20"/>
        </w:rPr>
        <w:t>r</w:t>
      </w:r>
      <w:r w:rsidR="009B00C2" w:rsidRPr="00DA3A25">
        <w:rPr>
          <w:rFonts w:cs="Arial"/>
          <w:bCs/>
          <w:sz w:val="20"/>
        </w:rPr>
        <w:t xml:space="preserve">n </w:t>
      </w:r>
      <w:r w:rsidR="0032622B" w:rsidRPr="00DA3A25">
        <w:rPr>
          <w:rFonts w:cs="Arial"/>
          <w:bCs/>
          <w:spacing w:val="4"/>
          <w:sz w:val="20"/>
        </w:rPr>
        <w:t>f</w:t>
      </w:r>
      <w:r w:rsidR="002B2A62" w:rsidRPr="00DA3A25">
        <w:rPr>
          <w:rFonts w:cs="Arial"/>
          <w:bCs/>
          <w:spacing w:val="2"/>
          <w:sz w:val="20"/>
        </w:rPr>
        <w:t>r</w:t>
      </w:r>
      <w:r w:rsidR="009B00C2" w:rsidRPr="00DA3A25">
        <w:rPr>
          <w:rFonts w:cs="Arial"/>
          <w:bCs/>
          <w:sz w:val="20"/>
        </w:rPr>
        <w:t xml:space="preserve">om </w:t>
      </w:r>
      <w:r w:rsidR="00E20650" w:rsidRPr="00DA3A25">
        <w:rPr>
          <w:rFonts w:cs="Arial"/>
          <w:bCs/>
          <w:spacing w:val="4"/>
          <w:sz w:val="20"/>
        </w:rPr>
        <w:t>t</w:t>
      </w:r>
      <w:r w:rsidR="009B00C2" w:rsidRPr="00DA3A25">
        <w:rPr>
          <w:rFonts w:cs="Arial"/>
          <w:bCs/>
          <w:sz w:val="20"/>
        </w:rPr>
        <w:t xml:space="preserve">he holy </w:t>
      </w:r>
      <w:r w:rsidR="00E95871" w:rsidRPr="00DA3A25">
        <w:rPr>
          <w:rFonts w:cs="Arial"/>
          <w:bCs/>
          <w:spacing w:val="2"/>
          <w:sz w:val="20"/>
        </w:rPr>
        <w:t>c</w:t>
      </w:r>
      <w:r w:rsidR="009B00C2" w:rsidRPr="00DA3A25">
        <w:rPr>
          <w:rFonts w:cs="Arial"/>
          <w:bCs/>
          <w:sz w:val="20"/>
        </w:rPr>
        <w:t>ommandmen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9B00C2" w:rsidRPr="00DA3A25">
        <w:rPr>
          <w:rFonts w:cs="Arial"/>
          <w:sz w:val="20"/>
        </w:rPr>
        <w:t>delive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>ed un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m.</w:t>
      </w:r>
      <w:r w:rsidRPr="00DA3A25">
        <w:rPr>
          <w:rFonts w:cs="Arial"/>
          <w:sz w:val="20"/>
        </w:rPr>
        <w:t xml:space="preserve"> </w:t>
      </w:r>
      <w:r w:rsidR="009B00C2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B00C2" w:rsidRPr="00DA3A25">
        <w:rPr>
          <w:rFonts w:cs="Arial"/>
          <w:sz w:val="20"/>
        </w:rPr>
        <w:t>is happened un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m a</w:t>
      </w:r>
      <w:r w:rsidR="00E95871" w:rsidRPr="00DA3A25">
        <w:rPr>
          <w:rFonts w:cs="Arial"/>
          <w:spacing w:val="2"/>
          <w:sz w:val="20"/>
        </w:rPr>
        <w:t>cc</w:t>
      </w:r>
      <w:r w:rsidR="009B00C2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 xml:space="preserve">ding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</w:t>
      </w:r>
      <w:r w:rsidR="00FB7741" w:rsidRPr="00DA3A25">
        <w:rPr>
          <w:rFonts w:cs="Arial"/>
          <w:sz w:val="20"/>
        </w:rPr>
        <w:fldChar w:fldCharType="begin"/>
      </w:r>
      <w:r w:rsidR="00FB7741" w:rsidRPr="00DA3A25">
        <w:rPr>
          <w:sz w:val="20"/>
        </w:rPr>
        <w:instrText xml:space="preserve"> XE "</w:instrText>
      </w:r>
      <w:r w:rsidR="00FB7741" w:rsidRPr="00DA3A25">
        <w:rPr>
          <w:sz w:val="20"/>
          <w:szCs w:val="21"/>
        </w:rPr>
        <w:instrText>Bible, the (scripture):</w:instrText>
      </w:r>
      <w:r w:rsidR="00FB7741" w:rsidRPr="00DA3A25">
        <w:rPr>
          <w:sz w:val="20"/>
        </w:rPr>
        <w:instrText xml:space="preserve">according to" </w:instrText>
      </w:r>
      <w:r w:rsidR="00FB7741" w:rsidRPr="00DA3A25">
        <w:rPr>
          <w:rFonts w:cs="Arial"/>
          <w:sz w:val="20"/>
        </w:rPr>
        <w:fldChar w:fldCharType="end"/>
      </w:r>
      <w:r w:rsidR="009B00C2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>ue p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>ove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 xml:space="preserve">b, </w:t>
      </w:r>
      <w:r w:rsidR="00715F9A" w:rsidRPr="00DA3A25">
        <w:rPr>
          <w:rFonts w:cs="Arial"/>
          <w:sz w:val="20"/>
        </w:rPr>
        <w:t>T</w:t>
      </w:r>
      <w:r w:rsidR="009B00C2" w:rsidRPr="00DA3A25">
        <w:rPr>
          <w:rFonts w:cs="Arial"/>
          <w:sz w:val="20"/>
        </w:rPr>
        <w:t xml:space="preserve">he dog is 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 xml:space="preserve">ned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o his own vom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B00C2" w:rsidRPr="00DA3A25">
        <w:rPr>
          <w:rFonts w:cs="Arial"/>
          <w:sz w:val="20"/>
        </w:rPr>
        <w:t xml:space="preserve">again; and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 xml:space="preserve">he sow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B00C2" w:rsidRPr="00DA3A25">
        <w:rPr>
          <w:rFonts w:cs="Arial"/>
          <w:sz w:val="20"/>
        </w:rPr>
        <w:t xml:space="preserve">was washed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o 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B00C2" w:rsidRPr="00DA3A25">
        <w:rPr>
          <w:rFonts w:cs="Arial"/>
          <w:sz w:val="20"/>
        </w:rPr>
        <w:t xml:space="preserve">wallowing in </w:t>
      </w:r>
      <w:r w:rsidR="00E20650" w:rsidRPr="00DA3A25">
        <w:rPr>
          <w:rFonts w:cs="Arial"/>
          <w:spacing w:val="4"/>
          <w:sz w:val="20"/>
        </w:rPr>
        <w:t>t</w:t>
      </w:r>
      <w:r w:rsidR="009B00C2" w:rsidRPr="00DA3A25">
        <w:rPr>
          <w:rFonts w:cs="Arial"/>
          <w:sz w:val="20"/>
        </w:rPr>
        <w:t>he mi</w:t>
      </w:r>
      <w:r w:rsidR="002B2A62" w:rsidRPr="00DA3A25">
        <w:rPr>
          <w:rFonts w:cs="Arial"/>
          <w:spacing w:val="2"/>
          <w:sz w:val="20"/>
        </w:rPr>
        <w:t>r</w:t>
      </w:r>
      <w:r w:rsidR="009B00C2" w:rsidRPr="00DA3A25">
        <w:rPr>
          <w:rFonts w:cs="Arial"/>
          <w:sz w:val="20"/>
        </w:rPr>
        <w:t>e</w:t>
      </w:r>
      <w:r w:rsidR="00507C57" w:rsidRPr="00DA3A25">
        <w:rPr>
          <w:rFonts w:cs="Arial"/>
          <w:sz w:val="20"/>
        </w:rPr>
        <w:t>"</w:t>
      </w:r>
      <w:r w:rsidR="00766612" w:rsidRPr="00DA3A25">
        <w:rPr>
          <w:rFonts w:cs="Arial"/>
          <w:sz w:val="20"/>
        </w:rPr>
        <w:t xml:space="preserve"> </w:t>
      </w:r>
      <w:r w:rsidR="00766612" w:rsidRPr="00633952">
        <w:rPr>
          <w:rFonts w:cs="Arial"/>
          <w:sz w:val="16"/>
          <w:szCs w:val="16"/>
        </w:rPr>
        <w:t>(2P</w:t>
      </w:r>
      <w:r w:rsidR="00766612" w:rsidRPr="00633952">
        <w:rPr>
          <w:rFonts w:cs="Arial"/>
          <w:spacing w:val="4"/>
          <w:sz w:val="16"/>
          <w:szCs w:val="16"/>
        </w:rPr>
        <w:t>t</w:t>
      </w:r>
      <w:r w:rsidR="00766612" w:rsidRPr="00633952">
        <w:rPr>
          <w:rFonts w:cs="Arial"/>
          <w:sz w:val="16"/>
          <w:szCs w:val="16"/>
        </w:rPr>
        <w:fldChar w:fldCharType="begin"/>
      </w:r>
      <w:r w:rsidR="00766612" w:rsidRPr="00633952">
        <w:rPr>
          <w:sz w:val="16"/>
          <w:szCs w:val="16"/>
        </w:rPr>
        <w:instrText xml:space="preserve"> XE "</w:instrText>
      </w:r>
      <w:r w:rsidR="00766612" w:rsidRPr="00633952">
        <w:rPr>
          <w:rFonts w:cs="Arial"/>
          <w:sz w:val="16"/>
          <w:szCs w:val="16"/>
        </w:rPr>
        <w:instrText>Peter</w:instrText>
      </w:r>
      <w:r w:rsidR="00766612" w:rsidRPr="00633952">
        <w:rPr>
          <w:sz w:val="16"/>
          <w:szCs w:val="16"/>
        </w:rPr>
        <w:instrText xml:space="preserve">" </w:instrText>
      </w:r>
      <w:r w:rsidR="00766612" w:rsidRPr="00633952">
        <w:rPr>
          <w:rFonts w:cs="Arial"/>
          <w:sz w:val="16"/>
          <w:szCs w:val="16"/>
        </w:rPr>
        <w:fldChar w:fldCharType="end"/>
      </w:r>
      <w:r w:rsidR="00766612" w:rsidRPr="00633952">
        <w:rPr>
          <w:rFonts w:cs="Arial"/>
          <w:sz w:val="16"/>
          <w:szCs w:val="16"/>
        </w:rPr>
        <w:t xml:space="preserve"> 2:20-22)</w:t>
      </w:r>
      <w:r w:rsidR="00766612" w:rsidRPr="00DA3A25">
        <w:rPr>
          <w:rFonts w:cs="Arial"/>
          <w:sz w:val="20"/>
        </w:rPr>
        <w:t>.</w:t>
      </w:r>
    </w:p>
    <w:p w14:paraId="1BA0BCE6" w14:textId="07AC1744" w:rsidR="00766612" w:rsidRPr="00DA3A25" w:rsidRDefault="00766612">
      <w:pPr>
        <w:rPr>
          <w:rFonts w:cs="Arial"/>
          <w:sz w:val="20"/>
        </w:rPr>
      </w:pPr>
    </w:p>
    <w:p w14:paraId="53117B77" w14:textId="10542925" w:rsidR="00E90EE7" w:rsidRPr="00DA3A25" w:rsidRDefault="007324F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So, </w:t>
      </w:r>
      <w:r w:rsidR="00CE1F27" w:rsidRPr="00DA3A25">
        <w:rPr>
          <w:rFonts w:cs="Arial"/>
          <w:sz w:val="20"/>
        </w:rPr>
        <w:t>a false promise of libe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4"/>
          <w:sz w:val="20"/>
        </w:rPr>
        <w:t>t</w:t>
      </w:r>
      <w:r w:rsidR="00FF136E" w:rsidRPr="00DA3A25">
        <w:rPr>
          <w:rFonts w:cs="Arial"/>
          <w:sz w:val="20"/>
        </w:rPr>
        <w:t>y</w:t>
      </w:r>
      <w:r w:rsidR="00CE1F27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CE1F27" w:rsidRPr="00DA3A25">
        <w:rPr>
          <w:rFonts w:cs="Arial"/>
          <w:sz w:val="20"/>
        </w:rPr>
        <w:t xml:space="preserve">an get </w:t>
      </w:r>
      <w:r w:rsidRPr="00DA3A25">
        <w:rPr>
          <w:rFonts w:cs="Arial"/>
          <w:sz w:val="20"/>
        </w:rPr>
        <w:t xml:space="preserve">people </w:t>
      </w:r>
      <w:r w:rsidR="00556456" w:rsidRPr="00DA3A25">
        <w:rPr>
          <w:rFonts w:cs="Arial"/>
          <w:sz w:val="20"/>
        </w:rPr>
        <w:t xml:space="preserve">who </w:t>
      </w:r>
      <w:r w:rsidR="00CE1F27" w:rsidRPr="00DA3A25">
        <w:rPr>
          <w:rFonts w:cs="Arial"/>
          <w:sz w:val="20"/>
        </w:rPr>
        <w:t>had "es</w:t>
      </w:r>
      <w:r w:rsidR="00CE1F27" w:rsidRPr="00DA3A25">
        <w:rPr>
          <w:rFonts w:cs="Arial"/>
          <w:spacing w:val="2"/>
          <w:sz w:val="20"/>
        </w:rPr>
        <w:t>c</w:t>
      </w:r>
      <w:r w:rsidR="00CE1F27" w:rsidRPr="00DA3A25">
        <w:rPr>
          <w:rFonts w:cs="Arial"/>
          <w:sz w:val="20"/>
        </w:rPr>
        <w:t xml:space="preserve">aped" </w:t>
      </w:r>
      <w:r w:rsidR="00556456" w:rsidRPr="00DA3A25">
        <w:rPr>
          <w:rFonts w:cs="Arial"/>
          <w:sz w:val="20"/>
        </w:rPr>
        <w:t>"</w:t>
      </w:r>
      <w:r w:rsidR="00556456" w:rsidRPr="00DA3A25">
        <w:rPr>
          <w:rFonts w:cs="Arial"/>
          <w:spacing w:val="4"/>
          <w:sz w:val="20"/>
        </w:rPr>
        <w:t>t</w:t>
      </w:r>
      <w:r w:rsidR="00556456" w:rsidRPr="00DA3A25">
        <w:rPr>
          <w:rFonts w:cs="Arial"/>
          <w:sz w:val="20"/>
        </w:rPr>
        <w:t>h</w:t>
      </w:r>
      <w:r w:rsidR="00556456" w:rsidRPr="00DA3A25">
        <w:rPr>
          <w:rFonts w:cs="Arial"/>
          <w:spacing w:val="2"/>
          <w:sz w:val="20"/>
        </w:rPr>
        <w:t>r</w:t>
      </w:r>
      <w:r w:rsidR="00556456" w:rsidRPr="00DA3A25">
        <w:rPr>
          <w:rFonts w:cs="Arial"/>
          <w:sz w:val="20"/>
        </w:rPr>
        <w:t xml:space="preserve">ough </w:t>
      </w:r>
      <w:r w:rsidR="00556456" w:rsidRPr="00DA3A25">
        <w:rPr>
          <w:rFonts w:cs="Arial"/>
          <w:spacing w:val="4"/>
          <w:sz w:val="20"/>
        </w:rPr>
        <w:t>t</w:t>
      </w:r>
      <w:r w:rsidR="00556456" w:rsidRPr="00DA3A25">
        <w:rPr>
          <w:rFonts w:cs="Arial"/>
          <w:sz w:val="20"/>
        </w:rPr>
        <w:t>he knowledge o</w:t>
      </w:r>
      <w:r w:rsidR="00556456" w:rsidRPr="00DA3A25">
        <w:rPr>
          <w:rFonts w:cs="Arial"/>
          <w:spacing w:val="-2"/>
          <w:sz w:val="20"/>
        </w:rPr>
        <w:t xml:space="preserve">f </w:t>
      </w:r>
      <w:r w:rsidR="00556456" w:rsidRPr="00DA3A25">
        <w:rPr>
          <w:rFonts w:cs="Arial"/>
          <w:spacing w:val="4"/>
          <w:sz w:val="20"/>
        </w:rPr>
        <w:t>t</w:t>
      </w:r>
      <w:r w:rsidR="00556456" w:rsidRPr="00DA3A25">
        <w:rPr>
          <w:rFonts w:cs="Arial"/>
          <w:sz w:val="20"/>
        </w:rPr>
        <w:t>he Lo</w:t>
      </w:r>
      <w:r w:rsidR="00556456" w:rsidRPr="00DA3A25">
        <w:rPr>
          <w:rFonts w:cs="Arial"/>
          <w:spacing w:val="2"/>
          <w:sz w:val="20"/>
        </w:rPr>
        <w:t>r</w:t>
      </w:r>
      <w:r w:rsidR="00556456" w:rsidRPr="00DA3A25">
        <w:rPr>
          <w:rFonts w:cs="Arial"/>
          <w:sz w:val="20"/>
        </w:rPr>
        <w:t>d and Savio</w:t>
      </w:r>
      <w:r w:rsidR="00556456" w:rsidRPr="00DA3A25">
        <w:rPr>
          <w:rFonts w:cs="Arial"/>
          <w:spacing w:val="-2"/>
          <w:sz w:val="20"/>
        </w:rPr>
        <w:t xml:space="preserve">r </w:t>
      </w:r>
      <w:r w:rsidR="00556456" w:rsidRPr="00DA3A25">
        <w:rPr>
          <w:rFonts w:cs="Arial"/>
          <w:sz w:val="20"/>
        </w:rPr>
        <w:t>Jesus</w:t>
      </w:r>
      <w:r w:rsidR="00556456" w:rsidRPr="00DA3A25">
        <w:rPr>
          <w:rFonts w:cs="Arial"/>
          <w:sz w:val="20"/>
        </w:rPr>
        <w:fldChar w:fldCharType="begin"/>
      </w:r>
      <w:r w:rsidR="00556456" w:rsidRPr="00DA3A25">
        <w:rPr>
          <w:sz w:val="20"/>
        </w:rPr>
        <w:instrText xml:space="preserve"> XE "</w:instrText>
      </w:r>
      <w:r w:rsidR="00556456" w:rsidRPr="00DA3A25">
        <w:rPr>
          <w:rFonts w:cs="Arial"/>
          <w:sz w:val="20"/>
        </w:rPr>
        <w:instrText>Jesus</w:instrText>
      </w:r>
      <w:r w:rsidR="00556456" w:rsidRPr="00DA3A25">
        <w:rPr>
          <w:sz w:val="20"/>
        </w:rPr>
        <w:instrText xml:space="preserve">" </w:instrText>
      </w:r>
      <w:r w:rsidR="00556456" w:rsidRPr="00DA3A25">
        <w:rPr>
          <w:rFonts w:cs="Arial"/>
          <w:sz w:val="20"/>
        </w:rPr>
        <w:fldChar w:fldCharType="end"/>
      </w:r>
      <w:r w:rsidR="00556456" w:rsidRPr="00DA3A25">
        <w:rPr>
          <w:rFonts w:cs="Arial"/>
          <w:sz w:val="20"/>
        </w:rPr>
        <w:t xml:space="preserve"> Ch</w:t>
      </w:r>
      <w:r w:rsidR="00556456" w:rsidRPr="00DA3A25">
        <w:rPr>
          <w:rFonts w:cs="Arial"/>
          <w:spacing w:val="2"/>
          <w:sz w:val="20"/>
        </w:rPr>
        <w:t>r</w:t>
      </w:r>
      <w:r w:rsidR="00556456" w:rsidRPr="00DA3A25">
        <w:rPr>
          <w:rFonts w:cs="Arial"/>
          <w:sz w:val="20"/>
        </w:rPr>
        <w:t>is</w:t>
      </w:r>
      <w:r w:rsidR="00556456" w:rsidRPr="00DA3A25">
        <w:rPr>
          <w:rFonts w:cs="Arial"/>
          <w:spacing w:val="4"/>
          <w:sz w:val="20"/>
        </w:rPr>
        <w:t>t</w:t>
      </w:r>
      <w:r w:rsidR="00556456" w:rsidRPr="00DA3A25">
        <w:rPr>
          <w:rFonts w:cs="Arial"/>
          <w:sz w:val="20"/>
        </w:rPr>
        <w:t xml:space="preserve">" </w:t>
      </w:r>
      <w:r w:rsidR="00D84DB8" w:rsidRPr="00DA3A25">
        <w:rPr>
          <w:rFonts w:cs="Arial"/>
          <w:spacing w:val="2"/>
          <w:sz w:val="20"/>
        </w:rPr>
        <w:t>t</w:t>
      </w:r>
      <w:r w:rsidR="00556456" w:rsidRPr="00DA3A25">
        <w:rPr>
          <w:rFonts w:cs="Arial"/>
          <w:sz w:val="20"/>
        </w:rPr>
        <w:t>o</w:t>
      </w:r>
      <w:r w:rsidR="00AC1B19" w:rsidRPr="00DA3A25">
        <w:rPr>
          <w:rFonts w:cs="Arial"/>
          <w:sz w:val="20"/>
        </w:rPr>
        <w:t xml:space="preserve"> </w:t>
      </w:r>
      <w:r w:rsidR="009F254E" w:rsidRPr="00DA3A25">
        <w:rPr>
          <w:rFonts w:cs="Arial"/>
          <w:spacing w:val="2"/>
          <w:sz w:val="20"/>
        </w:rPr>
        <w:t>t</w:t>
      </w:r>
      <w:r w:rsidR="009F254E" w:rsidRPr="00DA3A25">
        <w:rPr>
          <w:rFonts w:cs="Arial"/>
          <w:sz w:val="20"/>
        </w:rPr>
        <w:t>u</w:t>
      </w:r>
      <w:r w:rsidR="009F254E" w:rsidRPr="00DA3A25">
        <w:rPr>
          <w:rFonts w:cs="Arial"/>
          <w:spacing w:val="4"/>
          <w:sz w:val="20"/>
        </w:rPr>
        <w:t>r</w:t>
      </w:r>
      <w:r w:rsidR="009F254E" w:rsidRPr="00DA3A25">
        <w:rPr>
          <w:rFonts w:cs="Arial"/>
          <w:sz w:val="20"/>
        </w:rPr>
        <w:t xml:space="preserve">n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7B2962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7B2962" w:rsidRPr="00DA3A25">
        <w:rPr>
          <w:rFonts w:cs="Arial"/>
          <w:sz w:val="20"/>
        </w:rPr>
        <w:t xml:space="preserve">he holy </w:t>
      </w:r>
      <w:r w:rsidR="00962C58" w:rsidRPr="00DA3A25">
        <w:rPr>
          <w:rFonts w:cs="Arial"/>
          <w:spacing w:val="2"/>
          <w:sz w:val="20"/>
        </w:rPr>
        <w:t>commandment</w:t>
      </w:r>
      <w:r w:rsidR="00A31309" w:rsidRPr="00DA3A25">
        <w:rPr>
          <w:rFonts w:cs="Arial"/>
          <w:sz w:val="20"/>
        </w:rPr>
        <w:t xml:space="preserve">. This </w:t>
      </w:r>
      <w:r w:rsidR="00F60947" w:rsidRPr="00DA3A25">
        <w:rPr>
          <w:rFonts w:cs="Arial"/>
          <w:sz w:val="20"/>
        </w:rPr>
        <w:t xml:space="preserve">would mean </w:t>
      </w:r>
      <w:r w:rsidR="00D84DB8" w:rsidRPr="00DA3A25">
        <w:rPr>
          <w:rFonts w:cs="Arial"/>
          <w:spacing w:val="2"/>
          <w:sz w:val="20"/>
        </w:rPr>
        <w:t>t</w:t>
      </w:r>
      <w:r w:rsidR="009F254E" w:rsidRPr="00DA3A25">
        <w:rPr>
          <w:rFonts w:cs="Arial"/>
          <w:sz w:val="20"/>
        </w:rPr>
        <w:t>h</w:t>
      </w:r>
      <w:r w:rsidR="00F92562" w:rsidRPr="00DA3A25">
        <w:rPr>
          <w:rFonts w:cs="Arial"/>
          <w:sz w:val="20"/>
        </w:rPr>
        <w:t>e</w:t>
      </w:r>
      <w:r w:rsidR="00962C58" w:rsidRPr="00DA3A25">
        <w:rPr>
          <w:rFonts w:cs="Arial"/>
          <w:sz w:val="20"/>
        </w:rPr>
        <w:t>y</w:t>
      </w:r>
      <w:r w:rsidR="00E811FC" w:rsidRPr="00DA3A25">
        <w:rPr>
          <w:rFonts w:cs="Arial"/>
          <w:sz w:val="20"/>
        </w:rPr>
        <w:t xml:space="preserve"> end </w:t>
      </w:r>
      <w:r w:rsidR="00F92562" w:rsidRPr="00DA3A25">
        <w:rPr>
          <w:rFonts w:cs="Arial"/>
          <w:sz w:val="20"/>
        </w:rPr>
        <w:t>up ex</w:t>
      </w:r>
      <w:r w:rsidR="00321406" w:rsidRPr="00DA3A25">
        <w:rPr>
          <w:rFonts w:cs="Arial"/>
          <w:spacing w:val="2"/>
          <w:sz w:val="20"/>
        </w:rPr>
        <w:t>c</w:t>
      </w:r>
      <w:r w:rsidR="00F92562" w:rsidRPr="00DA3A25">
        <w:rPr>
          <w:rFonts w:cs="Arial"/>
          <w:sz w:val="20"/>
        </w:rPr>
        <w:t xml:space="preserve">hanging </w:t>
      </w:r>
      <w:r w:rsidR="00D84DB8" w:rsidRPr="00DA3A25">
        <w:rPr>
          <w:rFonts w:cs="Arial"/>
          <w:spacing w:val="2"/>
          <w:sz w:val="20"/>
        </w:rPr>
        <w:t>t</w:t>
      </w:r>
      <w:r w:rsidR="00F92562" w:rsidRPr="00DA3A25">
        <w:rPr>
          <w:rFonts w:cs="Arial"/>
          <w:sz w:val="20"/>
        </w:rPr>
        <w:t>h</w:t>
      </w:r>
      <w:r w:rsidR="009F254E" w:rsidRPr="00DA3A25">
        <w:rPr>
          <w:rFonts w:cs="Arial"/>
          <w:sz w:val="20"/>
        </w:rPr>
        <w:t xml:space="preserve">is knowledge </w:t>
      </w:r>
      <w:r w:rsidR="009F254E" w:rsidRPr="00DA3A25">
        <w:rPr>
          <w:rFonts w:cs="Arial"/>
          <w:spacing w:val="2"/>
          <w:sz w:val="20"/>
        </w:rPr>
        <w:t>f</w:t>
      </w:r>
      <w:r w:rsidR="009F254E" w:rsidRPr="00DA3A25">
        <w:rPr>
          <w:rFonts w:cs="Arial"/>
          <w:sz w:val="20"/>
        </w:rPr>
        <w:t>or a lie.</w:t>
      </w:r>
    </w:p>
    <w:p w14:paraId="6A023B56" w14:textId="382609C7" w:rsidR="00E90EE7" w:rsidRPr="00DA3A25" w:rsidRDefault="00E90EE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31EBA76" w14:textId="2A37CC8B" w:rsidR="00367E03" w:rsidRPr="00DA3A25" w:rsidRDefault="00974C2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ose</w:t>
      </w:r>
      <w:r w:rsidR="005E35F1" w:rsidRPr="00DA3A25">
        <w:rPr>
          <w:rFonts w:cs="Arial"/>
          <w:sz w:val="20"/>
        </w:rPr>
        <w:t xml:space="preserve"> who</w:t>
      </w:r>
      <w:r w:rsidR="009635F6" w:rsidRPr="00DA3A25">
        <w:rPr>
          <w:rFonts w:cs="Arial"/>
          <w:sz w:val="20"/>
        </w:rPr>
        <w:t xml:space="preserve"> </w:t>
      </w:r>
      <w:r w:rsidR="00962C58" w:rsidRPr="00DA3A25">
        <w:rPr>
          <w:rFonts w:cs="Arial"/>
          <w:sz w:val="20"/>
        </w:rPr>
        <w:t>allowed</w:t>
      </w:r>
      <w:r w:rsidR="009635F6"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-2"/>
          <w:sz w:val="20"/>
        </w:rPr>
        <w:t xml:space="preserve">the </w:t>
      </w:r>
      <w:bookmarkStart w:id="287" w:name="_Hlk35344328"/>
      <w:r w:rsidR="009635F6" w:rsidRPr="00DA3A25">
        <w:rPr>
          <w:rFonts w:cs="Arial"/>
          <w:sz w:val="20"/>
        </w:rPr>
        <w:t>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9635F6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9635F6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5871" w:rsidRPr="00DA3A25">
        <w:rPr>
          <w:rFonts w:cs="Arial"/>
          <w:spacing w:val="2"/>
          <w:sz w:val="20"/>
        </w:rPr>
        <w:t>c</w:t>
      </w:r>
      <w:r w:rsidR="009635F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r</w:t>
      </w:r>
      <w:r w:rsidR="009635F6" w:rsidRPr="00DA3A25">
        <w:rPr>
          <w:rFonts w:cs="Arial"/>
          <w:sz w:val="20"/>
        </w:rPr>
        <w:t>up</w:t>
      </w:r>
      <w:r w:rsidR="00E20650" w:rsidRPr="00DA3A25">
        <w:rPr>
          <w:rFonts w:cs="Arial"/>
          <w:spacing w:val="4"/>
          <w:sz w:val="20"/>
        </w:rPr>
        <w:t>t</w:t>
      </w:r>
      <w:r w:rsidR="009635F6" w:rsidRPr="00DA3A25">
        <w:rPr>
          <w:rFonts w:cs="Arial"/>
          <w:sz w:val="20"/>
        </w:rPr>
        <w:t>ion</w:t>
      </w:r>
      <w:r w:rsidR="00962C58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962C58" w:rsidRPr="00DA3A25">
        <w:rPr>
          <w:rFonts w:cs="Arial"/>
          <w:sz w:val="20"/>
        </w:rPr>
        <w:t>o</w:t>
      </w:r>
      <w:r w:rsidR="00C63FBB" w:rsidRPr="00DA3A25">
        <w:rPr>
          <w:rFonts w:cs="Arial"/>
          <w:sz w:val="20"/>
        </w:rPr>
        <w:t xml:space="preserve"> </w:t>
      </w:r>
      <w:bookmarkEnd w:id="287"/>
      <w:r w:rsidR="00C63FBB" w:rsidRPr="00DA3A25">
        <w:rPr>
          <w:rFonts w:cs="Arial"/>
          <w:sz w:val="20"/>
        </w:rPr>
        <w:t>in</w:t>
      </w:r>
      <w:r w:rsidR="00C63FBB" w:rsidRPr="00DA3A25">
        <w:rPr>
          <w:rFonts w:cs="Arial"/>
          <w:spacing w:val="4"/>
          <w:sz w:val="20"/>
        </w:rPr>
        <w:t>f</w:t>
      </w:r>
      <w:r w:rsidR="00C63FBB" w:rsidRPr="00DA3A25">
        <w:rPr>
          <w:rFonts w:cs="Arial"/>
          <w:sz w:val="20"/>
        </w:rPr>
        <w:t>luen</w:t>
      </w:r>
      <w:r w:rsidR="00E95871" w:rsidRPr="00DA3A25">
        <w:rPr>
          <w:rFonts w:cs="Arial"/>
          <w:spacing w:val="2"/>
          <w:sz w:val="20"/>
        </w:rPr>
        <w:t>c</w:t>
      </w:r>
      <w:r w:rsidR="00C63FBB" w:rsidRPr="00DA3A25">
        <w:rPr>
          <w:rFonts w:cs="Arial"/>
          <w:sz w:val="20"/>
        </w:rPr>
        <w:t xml:space="preserve">e </w:t>
      </w:r>
      <w:r w:rsidR="003A3BA2" w:rsidRPr="00DA3A25">
        <w:rPr>
          <w:rFonts w:cs="Arial"/>
          <w:spacing w:val="4"/>
          <w:sz w:val="20"/>
        </w:rPr>
        <w:t>t</w:t>
      </w:r>
      <w:r w:rsidR="003A3BA2" w:rsidRPr="00DA3A25">
        <w:rPr>
          <w:rFonts w:cs="Arial"/>
          <w:sz w:val="20"/>
        </w:rPr>
        <w:t>hem</w:t>
      </w:r>
      <w:r w:rsidR="00962C58" w:rsidRPr="00DA3A25">
        <w:rPr>
          <w:rFonts w:cs="Arial"/>
          <w:sz w:val="20"/>
        </w:rPr>
        <w:t xml:space="preserve"> </w:t>
      </w:r>
      <w:r w:rsidR="005E35F1" w:rsidRPr="00DA3A25">
        <w:rPr>
          <w:rFonts w:cs="Arial"/>
          <w:sz w:val="20"/>
        </w:rPr>
        <w:t>we</w:t>
      </w:r>
      <w:r w:rsidR="002B2A62" w:rsidRPr="00DA3A25">
        <w:rPr>
          <w:rFonts w:cs="Arial"/>
          <w:spacing w:val="2"/>
          <w:sz w:val="20"/>
        </w:rPr>
        <w:t>r</w:t>
      </w:r>
      <w:r w:rsidR="001D79C7" w:rsidRPr="00DA3A25">
        <w:rPr>
          <w:rFonts w:cs="Arial"/>
          <w:sz w:val="20"/>
        </w:rPr>
        <w:t xml:space="preserve">e made </w:t>
      </w:r>
      <w:r w:rsidR="00E20650" w:rsidRPr="00DA3A25">
        <w:rPr>
          <w:rFonts w:cs="Arial"/>
          <w:spacing w:val="4"/>
          <w:sz w:val="20"/>
        </w:rPr>
        <w:t>t</w:t>
      </w:r>
      <w:r w:rsidR="001D79C7" w:rsidRPr="00DA3A25">
        <w:rPr>
          <w:rFonts w:cs="Arial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="00611CF7" w:rsidRPr="00DA3A25">
        <w:rPr>
          <w:rFonts w:cs="Arial"/>
          <w:sz w:val="20"/>
        </w:rPr>
        <w:t>hink</w:t>
      </w:r>
      <w:r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1D79C7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1D79C7" w:rsidRPr="00DA3A25">
        <w:rPr>
          <w:rFonts w:cs="Arial"/>
          <w:sz w:val="20"/>
        </w:rPr>
        <w:t>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5E35F1" w:rsidRPr="00DA3A25">
        <w:rPr>
          <w:rFonts w:cs="Arial"/>
          <w:sz w:val="20"/>
        </w:rPr>
        <w:t xml:space="preserve">ee </w:t>
      </w:r>
      <w:r w:rsidR="001D79C7" w:rsidRPr="00DA3A25">
        <w:rPr>
          <w:rFonts w:cs="Arial"/>
          <w:sz w:val="20"/>
        </w:rPr>
        <w:t>unless</w:t>
      </w:r>
      <w:r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</w:t>
      </w:r>
      <w:r w:rsidR="00F86F77"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="00F86F77" w:rsidRPr="00DA3A25">
        <w:rPr>
          <w:rFonts w:cs="Arial"/>
          <w:sz w:val="20"/>
        </w:rPr>
        <w:t xml:space="preserve">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F86F77" w:rsidRPr="00DA3A25">
        <w:rPr>
          <w:rFonts w:cs="Arial"/>
          <w:sz w:val="20"/>
        </w:rPr>
        <w:t>ee</w:t>
      </w:r>
      <w:r w:rsidR="001D79C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D79C7" w:rsidRPr="00DA3A25">
        <w:rPr>
          <w:rFonts w:cs="Arial"/>
          <w:sz w:val="20"/>
        </w:rPr>
        <w:t>o</w:t>
      </w:r>
      <w:r w:rsidR="00244CA7" w:rsidRPr="00DA3A25">
        <w:rPr>
          <w:rFonts w:cs="Arial"/>
          <w:sz w:val="20"/>
        </w:rPr>
        <w:t xml:space="preserve"> do wha</w:t>
      </w:r>
      <w:r w:rsidR="00244CA7" w:rsidRPr="00DA3A25">
        <w:rPr>
          <w:rFonts w:cs="Arial"/>
          <w:spacing w:val="-4"/>
          <w:sz w:val="20"/>
        </w:rPr>
        <w:t>t</w:t>
      </w:r>
      <w:r w:rsidR="00244CA7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244CA7" w:rsidRPr="00DA3A25">
        <w:rPr>
          <w:rFonts w:cs="Arial"/>
          <w:sz w:val="20"/>
        </w:rPr>
        <w:t>hey wan</w:t>
      </w:r>
      <w:r w:rsidR="00244CA7" w:rsidRPr="00DA3A25">
        <w:rPr>
          <w:rFonts w:cs="Arial"/>
          <w:spacing w:val="2"/>
          <w:sz w:val="20"/>
        </w:rPr>
        <w:t>t</w:t>
      </w:r>
      <w:r w:rsidR="009432E8" w:rsidRPr="00DA3A25">
        <w:rPr>
          <w:rFonts w:cs="Arial"/>
          <w:spacing w:val="-4"/>
          <w:sz w:val="20"/>
        </w:rPr>
        <w:t>.</w:t>
      </w:r>
      <w:r w:rsidR="0022146B" w:rsidRPr="00DA3A25">
        <w:rPr>
          <w:rFonts w:cs="Arial"/>
          <w:sz w:val="20"/>
        </w:rPr>
        <w:t xml:space="preserve"> </w:t>
      </w:r>
      <w:r w:rsidR="005E35F1"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E35F1" w:rsidRPr="00DA3A25">
        <w:rPr>
          <w:rFonts w:cs="Arial"/>
          <w:sz w:val="20"/>
        </w:rPr>
        <w:t>w</w:t>
      </w:r>
      <w:r w:rsidR="005E35F1" w:rsidRPr="00DA3A25">
        <w:rPr>
          <w:rFonts w:cs="Arial"/>
          <w:spacing w:val="-4"/>
          <w:sz w:val="20"/>
        </w:rPr>
        <w:t>e</w:t>
      </w:r>
      <w:r w:rsidR="000C049A" w:rsidRPr="00DA3A25">
        <w:rPr>
          <w:rFonts w:cs="Arial"/>
          <w:sz w:val="20"/>
        </w:rPr>
        <w:t xml:space="preserve"> </w:t>
      </w:r>
      <w:r w:rsidR="000A2F3B" w:rsidRPr="00DA3A25">
        <w:rPr>
          <w:rFonts w:cs="Arial"/>
          <w:sz w:val="20"/>
        </w:rPr>
        <w:t>giv</w:t>
      </w:r>
      <w:r w:rsidR="000A2F3B" w:rsidRPr="00DA3A25">
        <w:rPr>
          <w:rFonts w:cs="Arial"/>
          <w:spacing w:val="-4"/>
          <w:sz w:val="20"/>
        </w:rPr>
        <w:t>e</w:t>
      </w:r>
      <w:r w:rsidR="000A2F3B" w:rsidRPr="00DA3A25">
        <w:rPr>
          <w:rFonts w:cs="Arial"/>
          <w:sz w:val="20"/>
        </w:rPr>
        <w:t xml:space="preserve"> ou</w:t>
      </w:r>
      <w:r w:rsidR="00F16F15" w:rsidRPr="00DA3A25">
        <w:rPr>
          <w:rFonts w:cs="Arial"/>
          <w:spacing w:val="-4"/>
          <w:sz w:val="20"/>
        </w:rPr>
        <w:t>r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0A2F3B" w:rsidRPr="00DA3A25">
        <w:rPr>
          <w:rFonts w:cs="Arial"/>
          <w:sz w:val="20"/>
        </w:rPr>
        <w:t>mind</w:t>
      </w:r>
      <w:r w:rsidR="00E15BC7" w:rsidRPr="00DA3A25">
        <w:rPr>
          <w:rFonts w:cs="Arial"/>
          <w:spacing w:val="-4"/>
          <w:sz w:val="20"/>
        </w:rPr>
        <w:t>s</w:t>
      </w:r>
      <w:r w:rsidR="000A2F3B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A2F3B" w:rsidRPr="00DA3A25">
        <w:rPr>
          <w:rFonts w:cs="Arial"/>
          <w:spacing w:val="-4"/>
          <w:sz w:val="20"/>
        </w:rPr>
        <w:t>o</w:t>
      </w:r>
      <w:r w:rsidR="000A2F3B" w:rsidRPr="00DA3A25">
        <w:rPr>
          <w:rFonts w:cs="Arial"/>
          <w:sz w:val="20"/>
        </w:rPr>
        <w:t xml:space="preserve"> </w:t>
      </w:r>
      <w:r w:rsidR="0022146B"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="0022146B" w:rsidRPr="00DA3A25">
        <w:rPr>
          <w:rFonts w:cs="Arial"/>
          <w:sz w:val="20"/>
        </w:rPr>
        <w:t>og</w:t>
      </w:r>
      <w:r w:rsidR="002B2A62" w:rsidRPr="00DA3A25">
        <w:rPr>
          <w:rFonts w:cs="Arial"/>
          <w:spacing w:val="2"/>
          <w:sz w:val="20"/>
        </w:rPr>
        <w:t>r</w:t>
      </w:r>
      <w:r w:rsidR="0022146B" w:rsidRPr="00DA3A25">
        <w:rPr>
          <w:rFonts w:cs="Arial"/>
          <w:sz w:val="20"/>
        </w:rPr>
        <w:t>ammin</w:t>
      </w:r>
      <w:r w:rsidR="0022146B" w:rsidRPr="00DA3A25">
        <w:rPr>
          <w:rFonts w:cs="Arial"/>
          <w:spacing w:val="-2"/>
          <w:sz w:val="20"/>
        </w:rPr>
        <w:t>g</w:t>
      </w:r>
      <w:r w:rsidR="000A2F3B" w:rsidRPr="00DA3A25">
        <w:rPr>
          <w:rFonts w:cs="Arial"/>
          <w:sz w:val="20"/>
        </w:rPr>
        <w:t xml:space="preserve"> p</w:t>
      </w:r>
      <w:r w:rsidR="002B2A62" w:rsidRPr="00DA3A25">
        <w:rPr>
          <w:rFonts w:cs="Arial"/>
          <w:spacing w:val="2"/>
          <w:sz w:val="20"/>
        </w:rPr>
        <w:t>r</w:t>
      </w:r>
      <w:r w:rsidR="000A2F3B" w:rsidRPr="00DA3A25">
        <w:rPr>
          <w:rFonts w:cs="Arial"/>
          <w:sz w:val="20"/>
        </w:rPr>
        <w:t>odu</w:t>
      </w:r>
      <w:r w:rsidR="00E95871" w:rsidRPr="00DA3A25">
        <w:rPr>
          <w:rFonts w:cs="Arial"/>
          <w:spacing w:val="2"/>
          <w:sz w:val="20"/>
        </w:rPr>
        <w:t>c</w:t>
      </w:r>
      <w:r w:rsidR="000A2F3B" w:rsidRPr="00DA3A25">
        <w:rPr>
          <w:rFonts w:cs="Arial"/>
          <w:sz w:val="20"/>
        </w:rPr>
        <w:t>ed b</w:t>
      </w:r>
      <w:r w:rsidR="001D231B" w:rsidRPr="00DA3A25">
        <w:rPr>
          <w:rFonts w:cs="Arial"/>
          <w:spacing w:val="-4"/>
          <w:sz w:val="20"/>
        </w:rPr>
        <w:t>y</w:t>
      </w:r>
      <w:r w:rsidR="001D231B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1D231B" w:rsidRPr="00DA3A25">
        <w:rPr>
          <w:rFonts w:cs="Arial"/>
          <w:sz w:val="20"/>
        </w:rPr>
        <w:t>hose who allu</w:t>
      </w:r>
      <w:r w:rsidR="001D231B" w:rsidRPr="00DA3A25">
        <w:rPr>
          <w:rFonts w:cs="Arial"/>
          <w:spacing w:val="2"/>
          <w:sz w:val="20"/>
        </w:rPr>
        <w:t>r</w:t>
      </w:r>
      <w:r w:rsidR="001D231B" w:rsidRPr="00DA3A25">
        <w:rPr>
          <w:rFonts w:cs="Arial"/>
          <w:sz w:val="20"/>
        </w:rPr>
        <w:t>e</w:t>
      </w:r>
      <w:r w:rsidR="001D231B" w:rsidRPr="00DA3A25">
        <w:rPr>
          <w:rFonts w:cs="Arial"/>
          <w:sz w:val="20"/>
        </w:rPr>
        <w:fldChar w:fldCharType="begin"/>
      </w:r>
      <w:r w:rsidR="001D231B" w:rsidRPr="00DA3A25">
        <w:rPr>
          <w:sz w:val="20"/>
        </w:rPr>
        <w:instrText xml:space="preserve"> XE "</w:instrText>
      </w:r>
      <w:r w:rsidR="001D231B" w:rsidRPr="00DA3A25">
        <w:rPr>
          <w:rFonts w:cs="Arial"/>
          <w:sz w:val="20"/>
        </w:rPr>
        <w:instrText>Lusts of the flesh:</w:instrText>
      </w:r>
      <w:r w:rsidR="001D231B" w:rsidRPr="00DA3A25">
        <w:rPr>
          <w:sz w:val="20"/>
        </w:rPr>
        <w:instrText xml:space="preserve">used to allure" </w:instrText>
      </w:r>
      <w:r w:rsidR="001D231B" w:rsidRPr="00DA3A25">
        <w:rPr>
          <w:rFonts w:cs="Arial"/>
          <w:sz w:val="20"/>
        </w:rPr>
        <w:fldChar w:fldCharType="end"/>
      </w:r>
      <w:r w:rsidR="001D231B" w:rsidRPr="00DA3A25">
        <w:rPr>
          <w:rFonts w:cs="Arial"/>
          <w:sz w:val="20"/>
        </w:rPr>
        <w:t xml:space="preserve"> </w:t>
      </w:r>
      <w:r w:rsidR="001D231B" w:rsidRPr="00DA3A25">
        <w:rPr>
          <w:rFonts w:cs="Arial"/>
          <w:spacing w:val="4"/>
          <w:sz w:val="20"/>
        </w:rPr>
        <w:t>t</w:t>
      </w:r>
      <w:r w:rsidR="001D231B" w:rsidRPr="00DA3A25">
        <w:rPr>
          <w:rFonts w:cs="Arial"/>
          <w:sz w:val="20"/>
        </w:rPr>
        <w:t>h</w:t>
      </w:r>
      <w:r w:rsidR="001D231B" w:rsidRPr="00DA3A25">
        <w:rPr>
          <w:rFonts w:cs="Arial"/>
          <w:spacing w:val="2"/>
          <w:sz w:val="20"/>
        </w:rPr>
        <w:t>r</w:t>
      </w:r>
      <w:r w:rsidR="001D231B" w:rsidRPr="00DA3A25">
        <w:rPr>
          <w:rFonts w:cs="Arial"/>
          <w:sz w:val="20"/>
        </w:rPr>
        <w:t xml:space="preserve">ough </w:t>
      </w:r>
      <w:r w:rsidR="001D231B" w:rsidRPr="00DA3A25">
        <w:rPr>
          <w:rFonts w:cs="Arial"/>
          <w:spacing w:val="4"/>
          <w:sz w:val="20"/>
        </w:rPr>
        <w:t>t</w:t>
      </w:r>
      <w:r w:rsidR="001D231B" w:rsidRPr="00DA3A25">
        <w:rPr>
          <w:rFonts w:cs="Arial"/>
          <w:sz w:val="20"/>
        </w:rPr>
        <w:t>he lus</w:t>
      </w:r>
      <w:r w:rsidR="001D231B" w:rsidRPr="00DA3A25">
        <w:rPr>
          <w:rFonts w:cs="Arial"/>
          <w:spacing w:val="4"/>
          <w:sz w:val="20"/>
        </w:rPr>
        <w:t>t</w:t>
      </w:r>
      <w:r w:rsidR="001D231B" w:rsidRPr="00DA3A25">
        <w:rPr>
          <w:rFonts w:cs="Arial"/>
          <w:sz w:val="20"/>
        </w:rPr>
        <w:t>s o</w:t>
      </w:r>
      <w:r w:rsidR="001D231B" w:rsidRPr="00DA3A25">
        <w:rPr>
          <w:rFonts w:cs="Arial"/>
          <w:spacing w:val="-2"/>
          <w:sz w:val="20"/>
        </w:rPr>
        <w:t xml:space="preserve">f </w:t>
      </w:r>
      <w:r w:rsidR="001D231B" w:rsidRPr="00DA3A25">
        <w:rPr>
          <w:rFonts w:cs="Arial"/>
          <w:spacing w:val="4"/>
          <w:sz w:val="20"/>
        </w:rPr>
        <w:t>t</w:t>
      </w:r>
      <w:r w:rsidR="001D231B" w:rsidRPr="00DA3A25">
        <w:rPr>
          <w:rFonts w:cs="Arial"/>
          <w:sz w:val="20"/>
        </w:rPr>
        <w:t xml:space="preserve">he </w:t>
      </w:r>
      <w:r w:rsidR="001D231B" w:rsidRPr="00DA3A25">
        <w:rPr>
          <w:rFonts w:cs="Arial"/>
          <w:spacing w:val="4"/>
          <w:sz w:val="20"/>
        </w:rPr>
        <w:t>f</w:t>
      </w:r>
      <w:r w:rsidR="001D231B" w:rsidRPr="00DA3A25">
        <w:rPr>
          <w:rFonts w:cs="Arial"/>
          <w:sz w:val="20"/>
        </w:rPr>
        <w:t>lesh</w:t>
      </w:r>
      <w:r w:rsidR="001D231B" w:rsidRPr="00DA3A25">
        <w:rPr>
          <w:rFonts w:cs="Arial"/>
          <w:sz w:val="20"/>
        </w:rPr>
        <w:fldChar w:fldCharType="begin"/>
      </w:r>
      <w:r w:rsidR="001D231B" w:rsidRPr="00DA3A25">
        <w:rPr>
          <w:sz w:val="20"/>
        </w:rPr>
        <w:instrText xml:space="preserve"> XE "</w:instrText>
      </w:r>
      <w:r w:rsidR="001D231B" w:rsidRPr="00DA3A25">
        <w:rPr>
          <w:rFonts w:cs="Arial"/>
          <w:sz w:val="20"/>
        </w:rPr>
        <w:instrText xml:space="preserve">Lusts of the </w:instrText>
      </w:r>
      <w:r w:rsidR="001D231B" w:rsidRPr="00DA3A25">
        <w:rPr>
          <w:rFonts w:cs="Arial"/>
          <w:spacing w:val="4"/>
          <w:sz w:val="20"/>
        </w:rPr>
        <w:instrText>f</w:instrText>
      </w:r>
      <w:r w:rsidR="001D231B" w:rsidRPr="00DA3A25">
        <w:rPr>
          <w:rFonts w:cs="Arial"/>
          <w:sz w:val="20"/>
        </w:rPr>
        <w:instrText>lesh</w:instrText>
      </w:r>
      <w:r w:rsidR="001D231B" w:rsidRPr="00DA3A25">
        <w:rPr>
          <w:sz w:val="20"/>
        </w:rPr>
        <w:instrText xml:space="preserve">" </w:instrText>
      </w:r>
      <w:r w:rsidR="001D231B" w:rsidRPr="00DA3A25">
        <w:rPr>
          <w:rFonts w:cs="Arial"/>
          <w:sz w:val="20"/>
        </w:rPr>
        <w:fldChar w:fldCharType="end"/>
      </w:r>
      <w:r w:rsidR="001D231B" w:rsidRPr="00DA3A25">
        <w:rPr>
          <w:rFonts w:cs="Arial"/>
          <w:sz w:val="20"/>
        </w:rPr>
        <w:t>,</w:t>
      </w:r>
      <w:r w:rsidR="005E35F1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E35F1" w:rsidRPr="00DA3A25">
        <w:rPr>
          <w:rFonts w:cs="Arial"/>
          <w:sz w:val="20"/>
        </w:rPr>
        <w:t xml:space="preserve">hen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E1894" w:rsidRPr="00DA3A25">
        <w:rPr>
          <w:rFonts w:cs="Arial"/>
          <w:sz w:val="20"/>
        </w:rPr>
        <w:t xml:space="preserve">is being </w:t>
      </w:r>
      <w:r w:rsidR="00867BE9"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="00867BE9" w:rsidRPr="00DA3A25">
        <w:rPr>
          <w:rFonts w:cs="Arial"/>
          <w:sz w:val="20"/>
        </w:rPr>
        <w:t>og</w:t>
      </w:r>
      <w:r w:rsidR="002B2A62" w:rsidRPr="00DA3A25">
        <w:rPr>
          <w:rFonts w:cs="Arial"/>
          <w:spacing w:val="2"/>
          <w:sz w:val="20"/>
        </w:rPr>
        <w:t>r</w:t>
      </w:r>
      <w:r w:rsidR="00867BE9" w:rsidRPr="00DA3A25">
        <w:rPr>
          <w:rFonts w:cs="Arial"/>
          <w:sz w:val="20"/>
        </w:rPr>
        <w:t>ammed</w:t>
      </w:r>
      <w:r w:rsidR="001D231B" w:rsidRPr="00DA3A25">
        <w:rPr>
          <w:rFonts w:cs="Arial"/>
          <w:sz w:val="20"/>
        </w:rPr>
        <w:t xml:space="preserve"> by</w:t>
      </w:r>
      <w:r w:rsidR="00867BE9" w:rsidRPr="00DA3A25">
        <w:rPr>
          <w:rFonts w:cs="Arial"/>
          <w:sz w:val="20"/>
        </w:rPr>
        <w:t xml:space="preserve"> </w:t>
      </w:r>
      <w:r w:rsidR="001D231B" w:rsidRPr="00DA3A25">
        <w:rPr>
          <w:rFonts w:cs="Arial"/>
          <w:sz w:val="20"/>
        </w:rPr>
        <w:t>se</w:t>
      </w:r>
      <w:r w:rsidR="001D231B" w:rsidRPr="00DA3A25">
        <w:rPr>
          <w:rFonts w:cs="Arial"/>
          <w:spacing w:val="4"/>
          <w:sz w:val="20"/>
        </w:rPr>
        <w:t>r</w:t>
      </w:r>
      <w:r w:rsidR="001D231B" w:rsidRPr="00DA3A25">
        <w:rPr>
          <w:rFonts w:cs="Arial"/>
          <w:sz w:val="20"/>
        </w:rPr>
        <w:t>van</w:t>
      </w:r>
      <w:r w:rsidR="001D231B" w:rsidRPr="00DA3A25">
        <w:rPr>
          <w:rFonts w:cs="Arial"/>
          <w:spacing w:val="4"/>
          <w:sz w:val="20"/>
        </w:rPr>
        <w:t>t</w:t>
      </w:r>
      <w:r w:rsidR="001D231B" w:rsidRPr="00DA3A25">
        <w:rPr>
          <w:rFonts w:cs="Arial"/>
          <w:sz w:val="20"/>
        </w:rPr>
        <w:t>s o</w:t>
      </w:r>
      <w:r w:rsidR="001D231B" w:rsidRPr="00DA3A25">
        <w:rPr>
          <w:rFonts w:cs="Arial"/>
          <w:spacing w:val="-2"/>
          <w:sz w:val="20"/>
        </w:rPr>
        <w:t xml:space="preserve">f </w:t>
      </w:r>
      <w:r w:rsidR="001D231B" w:rsidRPr="00DA3A25">
        <w:rPr>
          <w:rFonts w:cs="Arial"/>
          <w:spacing w:val="2"/>
          <w:sz w:val="20"/>
        </w:rPr>
        <w:t>c</w:t>
      </w:r>
      <w:r w:rsidR="001D231B" w:rsidRPr="00DA3A25">
        <w:rPr>
          <w:rFonts w:cs="Arial"/>
          <w:sz w:val="20"/>
        </w:rPr>
        <w:t>o</w:t>
      </w:r>
      <w:r w:rsidR="001D231B" w:rsidRPr="00DA3A25">
        <w:rPr>
          <w:rFonts w:cs="Arial"/>
          <w:spacing w:val="2"/>
          <w:sz w:val="20"/>
        </w:rPr>
        <w:t>rr</w:t>
      </w:r>
      <w:r w:rsidR="001D231B" w:rsidRPr="00DA3A25">
        <w:rPr>
          <w:rFonts w:cs="Arial"/>
          <w:sz w:val="20"/>
        </w:rPr>
        <w:t>up</w:t>
      </w:r>
      <w:r w:rsidR="001D231B" w:rsidRPr="00DA3A25">
        <w:rPr>
          <w:rFonts w:cs="Arial"/>
          <w:spacing w:val="4"/>
          <w:sz w:val="20"/>
        </w:rPr>
        <w:t>t</w:t>
      </w:r>
      <w:r w:rsidR="001D231B" w:rsidRPr="00DA3A25">
        <w:rPr>
          <w:rFonts w:cs="Arial"/>
          <w:sz w:val="20"/>
        </w:rPr>
        <w:t xml:space="preserve">ion. </w:t>
      </w:r>
      <w:r w:rsidR="0079288C" w:rsidRPr="00DA3A25">
        <w:rPr>
          <w:rFonts w:cs="Arial"/>
          <w:sz w:val="20"/>
        </w:rPr>
        <w:t>In Pe</w:t>
      </w:r>
      <w:r w:rsidR="00D84DB8" w:rsidRPr="00DA3A25">
        <w:rPr>
          <w:rFonts w:cs="Arial"/>
          <w:spacing w:val="2"/>
          <w:sz w:val="20"/>
        </w:rPr>
        <w:t>t</w:t>
      </w:r>
      <w:r w:rsidR="0079288C" w:rsidRPr="00DA3A25">
        <w:rPr>
          <w:rFonts w:cs="Arial"/>
          <w:sz w:val="20"/>
        </w:rPr>
        <w:t>er's day</w:t>
      </w:r>
      <w:r w:rsidR="00C46A38" w:rsidRPr="00DA3A25">
        <w:rPr>
          <w:rFonts w:cs="Arial"/>
          <w:sz w:val="20"/>
        </w:rPr>
        <w:t>,</w:t>
      </w:r>
      <w:r w:rsidR="00EB1EAC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B04FF" w:rsidRPr="00DA3A25">
        <w:rPr>
          <w:rFonts w:cs="Arial"/>
          <w:sz w:val="20"/>
        </w:rPr>
        <w:t xml:space="preserve">hose </w:t>
      </w:r>
      <w:r w:rsidR="00F36DAD" w:rsidRPr="00DA3A25">
        <w:rPr>
          <w:rFonts w:cs="Arial"/>
          <w:sz w:val="20"/>
        </w:rPr>
        <w:t>who</w:t>
      </w:r>
      <w:r w:rsidR="0079288C" w:rsidRPr="00DA3A25">
        <w:rPr>
          <w:rFonts w:cs="Arial"/>
          <w:sz w:val="20"/>
        </w:rPr>
        <w:t xml:space="preserve"> had</w:t>
      </w:r>
      <w:r w:rsidR="000D1D0C" w:rsidRPr="00DA3A25">
        <w:rPr>
          <w:rFonts w:cs="Arial"/>
          <w:sz w:val="20"/>
        </w:rPr>
        <w:t xml:space="preserve"> "es</w:t>
      </w:r>
      <w:r w:rsidR="00E95871" w:rsidRPr="00DA3A25">
        <w:rPr>
          <w:rFonts w:cs="Arial"/>
          <w:spacing w:val="2"/>
          <w:sz w:val="20"/>
        </w:rPr>
        <w:t>c</w:t>
      </w:r>
      <w:r w:rsidR="000D1D0C" w:rsidRPr="00DA3A25">
        <w:rPr>
          <w:rFonts w:cs="Arial"/>
          <w:sz w:val="20"/>
        </w:rPr>
        <w:t xml:space="preserve">aped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0D1D0C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0D1D0C" w:rsidRPr="00DA3A25">
        <w:rPr>
          <w:rFonts w:cs="Arial"/>
          <w:sz w:val="20"/>
        </w:rPr>
        <w:t>hem who live in e</w:t>
      </w:r>
      <w:r w:rsidR="002B2A62" w:rsidRPr="00DA3A25">
        <w:rPr>
          <w:rFonts w:cs="Arial"/>
          <w:spacing w:val="2"/>
          <w:sz w:val="20"/>
        </w:rPr>
        <w:t>rr</w:t>
      </w:r>
      <w:r w:rsidR="000D1D0C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0D1D0C" w:rsidRPr="00DA3A25">
        <w:rPr>
          <w:rFonts w:cs="Arial"/>
          <w:sz w:val="20"/>
        </w:rPr>
        <w:t>"</w:t>
      </w:r>
      <w:r w:rsidR="00EB1EAC" w:rsidRPr="00DA3A25">
        <w:rPr>
          <w:rFonts w:cs="Arial"/>
          <w:sz w:val="20"/>
        </w:rPr>
        <w:t xml:space="preserve"> </w:t>
      </w:r>
      <w:r w:rsidR="000406B6" w:rsidRPr="00DA3A25">
        <w:rPr>
          <w:rFonts w:cs="Arial"/>
          <w:sz w:val="20"/>
        </w:rPr>
        <w:t>fell for su</w:t>
      </w:r>
      <w:r w:rsidR="00321406" w:rsidRPr="00DA3A25">
        <w:rPr>
          <w:rFonts w:cs="Arial"/>
          <w:spacing w:val="2"/>
          <w:sz w:val="20"/>
        </w:rPr>
        <w:t>c</w:t>
      </w:r>
      <w:r w:rsidR="000406B6" w:rsidRPr="00DA3A25">
        <w:rPr>
          <w:rFonts w:cs="Arial"/>
          <w:sz w:val="20"/>
        </w:rPr>
        <w:t>h alluremen</w:t>
      </w:r>
      <w:r w:rsidR="00D84DB8" w:rsidRPr="00DA3A25">
        <w:rPr>
          <w:rFonts w:cs="Arial"/>
          <w:spacing w:val="2"/>
          <w:sz w:val="20"/>
        </w:rPr>
        <w:t>t</w:t>
      </w:r>
      <w:r w:rsidR="000406B6" w:rsidRPr="00DA3A25">
        <w:rPr>
          <w:rFonts w:cs="Arial"/>
          <w:sz w:val="20"/>
        </w:rPr>
        <w:t xml:space="preserve">s and </w:t>
      </w:r>
      <w:r w:rsidR="00A6728D" w:rsidRPr="00DA3A25">
        <w:rPr>
          <w:rFonts w:cs="Arial"/>
          <w:sz w:val="20"/>
        </w:rPr>
        <w:t>got</w:t>
      </w:r>
      <w:r w:rsidR="003B5C92" w:rsidRPr="00DA3A25">
        <w:rPr>
          <w:rFonts w:cs="Arial"/>
          <w:sz w:val="20"/>
        </w:rPr>
        <w:t xml:space="preserve"> </w:t>
      </w:r>
      <w:r w:rsidR="00E55A5C" w:rsidRPr="00DA3A25">
        <w:rPr>
          <w:rFonts w:cs="Arial"/>
          <w:iCs/>
          <w:sz w:val="20"/>
        </w:rPr>
        <w:t>en</w:t>
      </w:r>
      <w:r w:rsidR="00E20650" w:rsidRPr="00DA3A25">
        <w:rPr>
          <w:rFonts w:cs="Arial"/>
          <w:iCs/>
          <w:spacing w:val="4"/>
          <w:sz w:val="20"/>
        </w:rPr>
        <w:t>t</w:t>
      </w:r>
      <w:r w:rsidR="00E55A5C" w:rsidRPr="00DA3A25">
        <w:rPr>
          <w:rFonts w:cs="Arial"/>
          <w:iCs/>
          <w:sz w:val="20"/>
        </w:rPr>
        <w:t xml:space="preserve">angled </w:t>
      </w:r>
      <w:r w:rsidR="005B04FF" w:rsidRPr="00DA3A25">
        <w:rPr>
          <w:rFonts w:cs="Arial"/>
          <w:iCs/>
          <w:sz w:val="20"/>
        </w:rPr>
        <w:t>again</w:t>
      </w:r>
      <w:r w:rsidR="005B04FF" w:rsidRPr="00DA3A25">
        <w:rPr>
          <w:rFonts w:cs="Arial"/>
          <w:sz w:val="20"/>
        </w:rPr>
        <w:t xml:space="preserve"> </w:t>
      </w:r>
      <w:r w:rsidR="00E55A5C" w:rsidRPr="00DA3A25">
        <w:rPr>
          <w:rFonts w:cs="Arial"/>
          <w:sz w:val="20"/>
        </w:rPr>
        <w:t>in</w:t>
      </w:r>
      <w:r w:rsidR="00867BE9" w:rsidRPr="00DA3A25">
        <w:rPr>
          <w:rFonts w:cs="Arial"/>
          <w:sz w:val="20"/>
        </w:rPr>
        <w:t xml:space="preserve"> "</w:t>
      </w:r>
      <w:r w:rsidR="00E20650" w:rsidRPr="00DA3A25">
        <w:rPr>
          <w:rFonts w:cs="Arial"/>
          <w:spacing w:val="4"/>
          <w:sz w:val="20"/>
        </w:rPr>
        <w:t>t</w:t>
      </w:r>
      <w:r w:rsidR="00867BE9" w:rsidRPr="00DA3A25">
        <w:rPr>
          <w:rFonts w:cs="Arial"/>
          <w:sz w:val="20"/>
        </w:rPr>
        <w:t>he poll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867BE9" w:rsidRPr="00DA3A25">
        <w:rPr>
          <w:rFonts w:cs="Arial"/>
          <w:sz w:val="20"/>
        </w:rPr>
        <w:t>ion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867BE9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867BE9" w:rsidRPr="00DA3A25">
        <w:rPr>
          <w:rFonts w:cs="Arial"/>
          <w:sz w:val="20"/>
        </w:rPr>
        <w:t>ld</w:t>
      </w:r>
      <w:r w:rsidR="00E4192F" w:rsidRPr="00DA3A25">
        <w:rPr>
          <w:rFonts w:cs="Arial"/>
          <w:sz w:val="20"/>
        </w:rPr>
        <w:t>.</w:t>
      </w:r>
      <w:r w:rsidR="00867BE9" w:rsidRPr="00DA3A25">
        <w:rPr>
          <w:rFonts w:cs="Arial"/>
          <w:sz w:val="20"/>
        </w:rPr>
        <w:t>"</w:t>
      </w:r>
      <w:r w:rsidR="00DA1C3D" w:rsidRPr="00DA3A25">
        <w:rPr>
          <w:rFonts w:cs="Arial"/>
          <w:sz w:val="20"/>
        </w:rPr>
        <w:t xml:space="preserve"> In our day, </w:t>
      </w:r>
      <w:r w:rsidR="00D84DB8" w:rsidRPr="00DA3A25">
        <w:rPr>
          <w:rFonts w:cs="Arial"/>
          <w:spacing w:val="2"/>
          <w:sz w:val="20"/>
        </w:rPr>
        <w:t>t</w:t>
      </w:r>
      <w:r w:rsidR="00DA1C3D" w:rsidRPr="00DA3A25">
        <w:rPr>
          <w:rFonts w:cs="Arial"/>
          <w:sz w:val="20"/>
        </w:rPr>
        <w:t>he lus</w:t>
      </w:r>
      <w:r w:rsidR="00DA1C3D" w:rsidRPr="00DA3A25">
        <w:rPr>
          <w:rFonts w:cs="Arial"/>
          <w:spacing w:val="4"/>
          <w:sz w:val="20"/>
        </w:rPr>
        <w:t>t</w:t>
      </w:r>
      <w:r w:rsidR="00DA1C3D" w:rsidRPr="00DA3A25">
        <w:rPr>
          <w:rFonts w:cs="Arial"/>
          <w:sz w:val="20"/>
        </w:rPr>
        <w:t>s o</w:t>
      </w:r>
      <w:r w:rsidR="00DA1C3D" w:rsidRPr="00DA3A25">
        <w:rPr>
          <w:rFonts w:cs="Arial"/>
          <w:spacing w:val="-2"/>
          <w:sz w:val="20"/>
        </w:rPr>
        <w:t xml:space="preserve">f </w:t>
      </w:r>
      <w:r w:rsidR="00DA1C3D" w:rsidRPr="00DA3A25">
        <w:rPr>
          <w:rFonts w:cs="Arial"/>
          <w:spacing w:val="4"/>
          <w:sz w:val="20"/>
        </w:rPr>
        <w:t>t</w:t>
      </w:r>
      <w:r w:rsidR="00DA1C3D" w:rsidRPr="00DA3A25">
        <w:rPr>
          <w:rFonts w:cs="Arial"/>
          <w:sz w:val="20"/>
        </w:rPr>
        <w:t xml:space="preserve">he </w:t>
      </w:r>
      <w:r w:rsidR="00DA1C3D" w:rsidRPr="00DA3A25">
        <w:rPr>
          <w:rFonts w:cs="Arial"/>
          <w:spacing w:val="4"/>
          <w:sz w:val="20"/>
        </w:rPr>
        <w:t>f</w:t>
      </w:r>
      <w:r w:rsidR="00DA1C3D" w:rsidRPr="00DA3A25">
        <w:rPr>
          <w:rFonts w:cs="Arial"/>
          <w:sz w:val="20"/>
        </w:rPr>
        <w:t>lesh are s</w:t>
      </w:r>
      <w:r w:rsidR="00D84DB8" w:rsidRPr="00DA3A25">
        <w:rPr>
          <w:rFonts w:cs="Arial"/>
          <w:spacing w:val="2"/>
          <w:sz w:val="20"/>
        </w:rPr>
        <w:t>t</w:t>
      </w:r>
      <w:r w:rsidR="00DA1C3D" w:rsidRPr="00DA3A25">
        <w:rPr>
          <w:rFonts w:cs="Arial"/>
          <w:sz w:val="20"/>
        </w:rPr>
        <w:t>ill in opera</w:t>
      </w:r>
      <w:r w:rsidR="00D84DB8" w:rsidRPr="00DA3A25">
        <w:rPr>
          <w:rFonts w:cs="Arial"/>
          <w:spacing w:val="2"/>
          <w:sz w:val="20"/>
        </w:rPr>
        <w:t>t</w:t>
      </w:r>
      <w:r w:rsidR="00DA1C3D" w:rsidRPr="00DA3A25">
        <w:rPr>
          <w:rFonts w:cs="Arial"/>
          <w:sz w:val="20"/>
        </w:rPr>
        <w:t>ion, so let us</w:t>
      </w:r>
      <w:r w:rsidR="00E4192F" w:rsidRPr="00DA3A25">
        <w:rPr>
          <w:rFonts w:cs="Arial"/>
          <w:sz w:val="20"/>
        </w:rPr>
        <w:t xml:space="preserve"> </w:t>
      </w:r>
      <w:r w:rsidR="00DA1C3D" w:rsidRPr="00DA3A25">
        <w:rPr>
          <w:rFonts w:cs="Arial"/>
          <w:sz w:val="20"/>
        </w:rPr>
        <w:t xml:space="preserve">be </w:t>
      </w:r>
      <w:r w:rsidR="00E4192F" w:rsidRPr="00DA3A25">
        <w:rPr>
          <w:rFonts w:cs="Arial"/>
          <w:sz w:val="20"/>
        </w:rPr>
        <w:t>forew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E4192F" w:rsidRPr="00DA3A25">
        <w:rPr>
          <w:rFonts w:cs="Arial"/>
          <w:sz w:val="20"/>
        </w:rPr>
        <w:t>ed.</w:t>
      </w:r>
    </w:p>
    <w:p w14:paraId="50517E13" w14:textId="77777777" w:rsidR="00E90EE7" w:rsidRPr="00DA3A25" w:rsidRDefault="00E90EE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00993F2" w14:textId="42512BC6" w:rsidR="00B74A6F" w:rsidRPr="005916D3" w:rsidRDefault="00966D0B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bookmarkStart w:id="288" w:name="_Hlk39465062"/>
      <w:r w:rsidRPr="005916D3">
        <w:rPr>
          <w:rFonts w:cs="Arial"/>
          <w:sz w:val="24"/>
          <w:u w:val="single"/>
        </w:rPr>
        <w:t>God</w:t>
      </w:r>
      <w:r w:rsidR="00514FD8" w:rsidRPr="005916D3">
        <w:rPr>
          <w:rFonts w:cs="Arial"/>
          <w:sz w:val="24"/>
          <w:u w:val="single"/>
        </w:rPr>
        <w:fldChar w:fldCharType="begin"/>
      </w:r>
      <w:r w:rsidR="00514FD8" w:rsidRPr="005916D3">
        <w:rPr>
          <w:sz w:val="24"/>
        </w:rPr>
        <w:instrText xml:space="preserve"> XE "</w:instrText>
      </w:r>
      <w:r w:rsidR="00514FD8" w:rsidRPr="005916D3">
        <w:rPr>
          <w:rFonts w:cs="Arial"/>
          <w:sz w:val="24"/>
        </w:rPr>
        <w:instrText>God</w:instrText>
      </w:r>
      <w:r w:rsidR="00514FD8" w:rsidRPr="005916D3">
        <w:rPr>
          <w:sz w:val="24"/>
        </w:rPr>
        <w:instrText xml:space="preserve">" </w:instrText>
      </w:r>
      <w:r w:rsidR="00514FD8" w:rsidRPr="005916D3">
        <w:rPr>
          <w:rFonts w:cs="Arial"/>
          <w:sz w:val="24"/>
          <w:u w:val="single"/>
        </w:rPr>
        <w:fldChar w:fldCharType="end"/>
      </w:r>
      <w:r w:rsidRPr="005916D3">
        <w:rPr>
          <w:rFonts w:cs="Arial"/>
          <w:sz w:val="24"/>
          <w:u w:val="single"/>
        </w:rPr>
        <w:t>'s Wo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d Ve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sus Man's Opinions</w:t>
      </w:r>
    </w:p>
    <w:p w14:paraId="50E40B32" w14:textId="54BB05E9" w:rsidR="00DA12FF" w:rsidRPr="00DA3A25" w:rsidRDefault="00DA12F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C26BD24" w14:textId="4C55AAEC" w:rsidR="003C701F" w:rsidRPr="00DA3A25" w:rsidRDefault="009018A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3C701F" w:rsidRPr="00DA3A25">
        <w:rPr>
          <w:rFonts w:cs="Arial"/>
          <w:sz w:val="20"/>
        </w:rPr>
        <w:t xml:space="preserve">Keep </w:t>
      </w:r>
      <w:r w:rsidR="00E20650" w:rsidRPr="00DA3A25">
        <w:rPr>
          <w:rFonts w:cs="Arial"/>
          <w:spacing w:val="4"/>
          <w:sz w:val="20"/>
        </w:rPr>
        <w:t>t</w:t>
      </w:r>
      <w:r w:rsidR="003C701F" w:rsidRPr="00DA3A25">
        <w:rPr>
          <w:rFonts w:cs="Arial"/>
          <w:sz w:val="20"/>
        </w:rPr>
        <w:t>hy he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C701F"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C701F" w:rsidRPr="00DA3A25">
        <w:rPr>
          <w:rFonts w:cs="Arial"/>
          <w:sz w:val="20"/>
        </w:rPr>
        <w:t>h all diligen</w:t>
      </w:r>
      <w:r w:rsidR="00E95871" w:rsidRPr="00DA3A25">
        <w:rPr>
          <w:rFonts w:cs="Arial"/>
          <w:spacing w:val="2"/>
          <w:sz w:val="20"/>
        </w:rPr>
        <w:t>c</w:t>
      </w:r>
      <w:r w:rsidR="003C701F" w:rsidRPr="00DA3A25">
        <w:rPr>
          <w:rFonts w:cs="Arial"/>
          <w:sz w:val="20"/>
        </w:rPr>
        <w:t xml:space="preserve">e;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3C701F" w:rsidRPr="00DA3A25">
        <w:rPr>
          <w:rFonts w:cs="Arial"/>
          <w:sz w:val="20"/>
        </w:rPr>
        <w:t>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C701F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C701F" w:rsidRPr="00DA3A25">
        <w:rPr>
          <w:rFonts w:cs="Arial"/>
          <w:i/>
          <w:sz w:val="20"/>
        </w:rPr>
        <w:t>a</w:t>
      </w:r>
      <w:r w:rsidR="002B2A62" w:rsidRPr="00DA3A25">
        <w:rPr>
          <w:rFonts w:cs="Arial"/>
          <w:i/>
          <w:spacing w:val="6"/>
          <w:sz w:val="20"/>
        </w:rPr>
        <w:t>r</w:t>
      </w:r>
      <w:r w:rsidR="003C701F" w:rsidRPr="00DA3A25">
        <w:rPr>
          <w:rFonts w:cs="Arial"/>
          <w:i/>
          <w:sz w:val="20"/>
        </w:rPr>
        <w:t>e</w:t>
      </w:r>
      <w:r w:rsidR="003C701F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3C701F" w:rsidRPr="00DA3A25">
        <w:rPr>
          <w:rFonts w:cs="Arial"/>
          <w:sz w:val="20"/>
        </w:rPr>
        <w:t>he issue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3C701F" w:rsidRPr="00DA3A25">
        <w:rPr>
          <w:rFonts w:cs="Arial"/>
          <w:sz w:val="20"/>
        </w:rPr>
        <w:t>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3C701F" w:rsidRPr="00DA3A25">
        <w:rPr>
          <w:rFonts w:cs="Arial"/>
          <w:sz w:val="20"/>
        </w:rPr>
        <w:t xml:space="preserve">" </w:t>
      </w:r>
      <w:r w:rsidR="003C701F" w:rsidRPr="00633952">
        <w:rPr>
          <w:rFonts w:cs="Arial"/>
          <w:sz w:val="16"/>
          <w:szCs w:val="16"/>
        </w:rPr>
        <w:t>(P</w:t>
      </w:r>
      <w:r w:rsidR="00F250A4" w:rsidRPr="00633952">
        <w:rPr>
          <w:rFonts w:cs="Arial"/>
          <w:spacing w:val="4"/>
          <w:sz w:val="16"/>
          <w:szCs w:val="16"/>
        </w:rPr>
        <w:t>r</w:t>
      </w:r>
      <w:r w:rsidR="00F250A4" w:rsidRPr="00633952">
        <w:rPr>
          <w:rFonts w:cs="Arial"/>
          <w:sz w:val="16"/>
          <w:szCs w:val="16"/>
        </w:rPr>
        <w:t>v</w:t>
      </w:r>
      <w:r w:rsidR="003C701F" w:rsidRPr="00633952">
        <w:rPr>
          <w:rFonts w:cs="Arial"/>
          <w:sz w:val="16"/>
          <w:szCs w:val="16"/>
        </w:rPr>
        <w:t xml:space="preserve"> 4:23)</w:t>
      </w:r>
      <w:r w:rsidR="003C701F" w:rsidRPr="00DA3A25">
        <w:rPr>
          <w:rFonts w:cs="Arial"/>
          <w:sz w:val="20"/>
        </w:rPr>
        <w:t xml:space="preserve">. </w:t>
      </w:r>
      <w:r w:rsidR="005621A9" w:rsidRPr="00DA3A25">
        <w:rPr>
          <w:rFonts w:cs="Arial"/>
          <w:sz w:val="20"/>
        </w:rPr>
        <w:t xml:space="preserve">Scripture repeatedly 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CC3B69" w:rsidRPr="00DA3A25">
        <w:rPr>
          <w:rFonts w:cs="Arial"/>
          <w:sz w:val="20"/>
        </w:rPr>
        <w:t>urge</w:t>
      </w:r>
      <w:r w:rsidR="005621A9" w:rsidRPr="00DA3A25">
        <w:rPr>
          <w:rFonts w:cs="Arial"/>
          <w:sz w:val="20"/>
        </w:rPr>
        <w:t>s</w:t>
      </w:r>
      <w:r w:rsidR="00CC3B69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1B3F66" w:rsidRPr="00DA3A25">
        <w:rPr>
          <w:rFonts w:cs="Arial"/>
          <w:sz w:val="20"/>
        </w:rPr>
        <w:t>hos</w:t>
      </w:r>
      <w:r w:rsidR="00820A49" w:rsidRPr="00DA3A25">
        <w:rPr>
          <w:rFonts w:cs="Arial"/>
          <w:sz w:val="20"/>
        </w:rPr>
        <w:t>e</w:t>
      </w:r>
      <w:r w:rsidR="001B3F66" w:rsidRPr="00DA3A25">
        <w:rPr>
          <w:rFonts w:cs="Arial"/>
          <w:sz w:val="20"/>
        </w:rPr>
        <w:t xml:space="preserve"> who seek </w:t>
      </w:r>
      <w:r w:rsidR="00D84DB8" w:rsidRPr="00DA3A25">
        <w:rPr>
          <w:rFonts w:cs="Arial"/>
          <w:spacing w:val="2"/>
          <w:sz w:val="20"/>
        </w:rPr>
        <w:t>t</w:t>
      </w:r>
      <w:r w:rsidR="001B3F66" w:rsidRPr="00DA3A25">
        <w:rPr>
          <w:rFonts w:cs="Arial"/>
          <w:sz w:val="20"/>
        </w:rPr>
        <w:t>o honor God</w:t>
      </w:r>
      <w:r w:rsidR="00423737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423737" w:rsidRPr="00DA3A25">
        <w:rPr>
          <w:rFonts w:cs="Arial"/>
          <w:sz w:val="20"/>
        </w:rPr>
        <w:t>o</w:t>
      </w:r>
      <w:r w:rsidR="005621A9" w:rsidRPr="00DA3A25">
        <w:rPr>
          <w:rFonts w:cs="Arial"/>
          <w:sz w:val="20"/>
        </w:rPr>
        <w:t xml:space="preserve"> guard their heart and</w:t>
      </w:r>
      <w:r w:rsidR="00423737" w:rsidRPr="00DA3A25">
        <w:rPr>
          <w:rFonts w:cs="Arial"/>
          <w:sz w:val="20"/>
        </w:rPr>
        <w:t xml:space="preserve"> </w:t>
      </w:r>
      <w:r w:rsidR="005621A9" w:rsidRPr="00DA3A25">
        <w:rPr>
          <w:rFonts w:cs="Arial"/>
          <w:sz w:val="20"/>
        </w:rPr>
        <w:t xml:space="preserve">to </w:t>
      </w:r>
      <w:r w:rsidR="001A2A02" w:rsidRPr="00DA3A25">
        <w:rPr>
          <w:rFonts w:cs="Arial"/>
          <w:sz w:val="20"/>
        </w:rPr>
        <w:t>avoid being in</w:t>
      </w:r>
      <w:r w:rsidR="001A2A02" w:rsidRPr="00DA3A25">
        <w:rPr>
          <w:rFonts w:cs="Arial"/>
          <w:spacing w:val="4"/>
          <w:sz w:val="20"/>
        </w:rPr>
        <w:t>f</w:t>
      </w:r>
      <w:r w:rsidR="001A2A02" w:rsidRPr="00DA3A25">
        <w:rPr>
          <w:rFonts w:cs="Arial"/>
          <w:sz w:val="20"/>
        </w:rPr>
        <w:t>luen</w:t>
      </w:r>
      <w:r w:rsidR="00321406" w:rsidRPr="00DA3A25">
        <w:rPr>
          <w:rFonts w:cs="Arial"/>
          <w:spacing w:val="2"/>
          <w:sz w:val="20"/>
        </w:rPr>
        <w:t>c</w:t>
      </w:r>
      <w:r w:rsidR="001A2A02" w:rsidRPr="00DA3A25">
        <w:rPr>
          <w:rFonts w:cs="Arial"/>
          <w:sz w:val="20"/>
        </w:rPr>
        <w:t xml:space="preserve">ed by </w:t>
      </w:r>
      <w:r w:rsidR="00E20650" w:rsidRPr="00DA3A25">
        <w:rPr>
          <w:rFonts w:cs="Arial"/>
          <w:spacing w:val="4"/>
          <w:sz w:val="20"/>
        </w:rPr>
        <w:t>t</w:t>
      </w:r>
      <w:r w:rsidR="00C76932" w:rsidRPr="00DA3A25">
        <w:rPr>
          <w:rFonts w:cs="Arial"/>
          <w:sz w:val="20"/>
        </w:rPr>
        <w:t xml:space="preserve">hose who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C76932" w:rsidRPr="00DA3A25">
        <w:rPr>
          <w:rFonts w:cs="Arial"/>
          <w:sz w:val="20"/>
        </w:rPr>
        <w:t xml:space="preserve">llow </w:t>
      </w:r>
      <w:r w:rsidR="00E20650" w:rsidRPr="00DA3A25">
        <w:rPr>
          <w:rFonts w:cs="Arial"/>
          <w:spacing w:val="4"/>
          <w:sz w:val="20"/>
        </w:rPr>
        <w:t>t</w:t>
      </w:r>
      <w:r w:rsidR="00C76932" w:rsidRPr="00DA3A25">
        <w:rPr>
          <w:rFonts w:cs="Arial"/>
          <w:sz w:val="20"/>
        </w:rPr>
        <w:t>he way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C76932" w:rsidRPr="00DA3A25">
        <w:rPr>
          <w:rFonts w:cs="Arial"/>
          <w:sz w:val="20"/>
        </w:rPr>
        <w:t>h</w:t>
      </w:r>
      <w:r w:rsidR="00C76932" w:rsidRPr="00DA3A25">
        <w:rPr>
          <w:rFonts w:cs="Arial"/>
          <w:spacing w:val="-4"/>
          <w:sz w:val="20"/>
        </w:rPr>
        <w:t xml:space="preserve">e </w:t>
      </w:r>
      <w:r w:rsidR="00C76932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C76932" w:rsidRPr="00DA3A25">
        <w:rPr>
          <w:rFonts w:cs="Arial"/>
          <w:sz w:val="20"/>
        </w:rPr>
        <w:t>ld</w:t>
      </w:r>
      <w:r w:rsidR="00296632" w:rsidRPr="00DA3A25">
        <w:rPr>
          <w:rFonts w:cs="Arial"/>
          <w:sz w:val="20"/>
        </w:rPr>
        <w:t>. Her</w:t>
      </w:r>
      <w:r w:rsidR="00296632" w:rsidRPr="00DA3A25">
        <w:rPr>
          <w:rFonts w:cs="Arial"/>
          <w:spacing w:val="-4"/>
          <w:sz w:val="20"/>
        </w:rPr>
        <w:t xml:space="preserve">e </w:t>
      </w:r>
      <w:r w:rsidR="00296632" w:rsidRPr="00DA3A25">
        <w:rPr>
          <w:rFonts w:cs="Arial"/>
          <w:sz w:val="20"/>
        </w:rPr>
        <w:t xml:space="preserve">is </w:t>
      </w:r>
      <w:r w:rsidR="005621A9" w:rsidRPr="00DA3A25">
        <w:rPr>
          <w:rFonts w:cs="Arial"/>
          <w:sz w:val="20"/>
        </w:rPr>
        <w:t xml:space="preserve">another </w:t>
      </w:r>
      <w:r w:rsidR="00296632" w:rsidRPr="00DA3A25">
        <w:rPr>
          <w:rFonts w:cs="Arial"/>
          <w:sz w:val="20"/>
        </w:rPr>
        <w:t>su</w:t>
      </w:r>
      <w:r w:rsidR="00321406" w:rsidRPr="00DA3A25">
        <w:rPr>
          <w:rFonts w:cs="Arial"/>
          <w:spacing w:val="2"/>
          <w:sz w:val="20"/>
        </w:rPr>
        <w:t>c</w:t>
      </w:r>
      <w:r w:rsidR="00296632" w:rsidRPr="00DA3A25">
        <w:rPr>
          <w:rFonts w:cs="Arial"/>
          <w:sz w:val="20"/>
        </w:rPr>
        <w:t>h</w:t>
      </w:r>
      <w:r w:rsidR="00AD653A" w:rsidRPr="00DA3A25">
        <w:rPr>
          <w:rFonts w:cs="Arial"/>
          <w:sz w:val="20"/>
        </w:rPr>
        <w:t xml:space="preserve"> passag</w:t>
      </w:r>
      <w:r w:rsidR="00AD653A" w:rsidRPr="00DA3A25">
        <w:rPr>
          <w:rFonts w:cs="Arial"/>
          <w:spacing w:val="-4"/>
          <w:sz w:val="20"/>
        </w:rPr>
        <w:t>e</w:t>
      </w:r>
      <w:r w:rsidR="00C76932" w:rsidRPr="00DA3A25">
        <w:rPr>
          <w:rFonts w:cs="Arial"/>
          <w:spacing w:val="-4"/>
          <w:sz w:val="20"/>
        </w:rPr>
        <w:t>:</w:t>
      </w:r>
    </w:p>
    <w:p w14:paraId="150B1EE2" w14:textId="66AC8F54" w:rsidR="00C76932" w:rsidRPr="00DA3A25" w:rsidRDefault="00C7693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8E92A93" w14:textId="13251554" w:rsidR="00C76932" w:rsidRPr="00DA3A25" w:rsidRDefault="00C76932" w:rsidP="003463A2">
      <w:pPr>
        <w:tabs>
          <w:tab w:val="left" w:pos="2498"/>
        </w:tabs>
        <w:spacing w:line="240" w:lineRule="auto"/>
        <w:ind w:left="216" w:right="216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Blessed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ma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alk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 xml:space="preserve">in </w:t>
      </w:r>
      <w:r w:rsidR="00E20650"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 xml:space="preserve">he </w:t>
      </w:r>
      <w:r w:rsidR="00E95871" w:rsidRPr="00DA3A25">
        <w:rPr>
          <w:rFonts w:cs="Arial"/>
          <w:b/>
          <w:spacing w:val="2"/>
          <w:sz w:val="20"/>
        </w:rPr>
        <w:t>c</w:t>
      </w:r>
      <w:r w:rsidRPr="00DA3A25">
        <w:rPr>
          <w:rFonts w:cs="Arial"/>
          <w:b/>
          <w:sz w:val="20"/>
        </w:rPr>
        <w:t>ounsel o</w:t>
      </w:r>
      <w:r w:rsidR="00F16F15" w:rsidRPr="00DA3A25">
        <w:rPr>
          <w:rFonts w:cs="Arial"/>
          <w:b/>
          <w:spacing w:val="-2"/>
          <w:sz w:val="20"/>
        </w:rPr>
        <w:t>f</w:t>
      </w:r>
      <w:r w:rsidR="00F16F15" w:rsidRPr="00DA3A25">
        <w:rPr>
          <w:rFonts w:cs="Arial"/>
          <w:bCs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ungodly</w:t>
      </w:r>
      <w:r w:rsidR="00D55FB2" w:rsidRPr="00DA3A25">
        <w:rPr>
          <w:rFonts w:cs="Arial"/>
          <w:sz w:val="20"/>
        </w:rPr>
        <w:fldChar w:fldCharType="begin"/>
      </w:r>
      <w:r w:rsidR="00D55FB2" w:rsidRPr="00DA3A25">
        <w:rPr>
          <w:sz w:val="20"/>
        </w:rPr>
        <w:instrText xml:space="preserve"> XE "</w:instrText>
      </w:r>
      <w:r w:rsidR="00D55FB2" w:rsidRPr="00DA3A25">
        <w:rPr>
          <w:rFonts w:cs="Arial"/>
          <w:sz w:val="20"/>
        </w:rPr>
        <w:instrText>Ungodly counsel</w:instrText>
      </w:r>
      <w:r w:rsidR="00D55FB2" w:rsidRPr="00DA3A25">
        <w:rPr>
          <w:sz w:val="20"/>
        </w:rPr>
        <w:instrText xml:space="preserve">" </w:instrText>
      </w:r>
      <w:r w:rsidR="00D55FB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n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b/>
          <w:sz w:val="20"/>
        </w:rPr>
        <w:t xml:space="preserve">in </w:t>
      </w:r>
      <w:r w:rsidR="00E20650"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 way o</w:t>
      </w:r>
      <w:r w:rsidR="00F16F15" w:rsidRPr="00DA3A25">
        <w:rPr>
          <w:rFonts w:cs="Arial"/>
          <w:b/>
          <w:spacing w:val="-2"/>
          <w:sz w:val="20"/>
        </w:rPr>
        <w:t>f</w:t>
      </w:r>
      <w:r w:rsidR="00F16F15" w:rsidRPr="00DA3A25">
        <w:rPr>
          <w:rFonts w:cs="Arial"/>
          <w:bCs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sinn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, n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b/>
          <w:sz w:val="20"/>
        </w:rPr>
        <w:t xml:space="preserve">in </w:t>
      </w:r>
      <w:r w:rsidR="00E20650" w:rsidRPr="00DA3A25">
        <w:rPr>
          <w:rFonts w:cs="Arial"/>
          <w:b/>
          <w:spacing w:val="4"/>
          <w:sz w:val="20"/>
        </w:rPr>
        <w:t>t</w:t>
      </w:r>
      <w:r w:rsidRPr="00DA3A25">
        <w:rPr>
          <w:rFonts w:cs="Arial"/>
          <w:b/>
          <w:sz w:val="20"/>
        </w:rPr>
        <w:t>he sea</w:t>
      </w:r>
      <w:r w:rsidR="00644D78" w:rsidRPr="00DA3A25">
        <w:rPr>
          <w:rFonts w:cs="Arial"/>
          <w:b/>
          <w:spacing w:val="-2"/>
          <w:sz w:val="20"/>
        </w:rPr>
        <w:t xml:space="preserve">t </w:t>
      </w:r>
      <w:r w:rsidRPr="00DA3A25">
        <w:rPr>
          <w:rFonts w:cs="Arial"/>
          <w:b/>
          <w:sz w:val="20"/>
        </w:rPr>
        <w:t>o</w:t>
      </w:r>
      <w:r w:rsidR="00F16F15" w:rsidRPr="00DA3A25">
        <w:rPr>
          <w:rFonts w:cs="Arial"/>
          <w:b/>
          <w:spacing w:val="-2"/>
          <w:sz w:val="20"/>
        </w:rPr>
        <w:t>f</w:t>
      </w:r>
      <w:r w:rsidR="00F16F15" w:rsidRPr="00DA3A25">
        <w:rPr>
          <w:rFonts w:cs="Arial"/>
          <w:bCs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>l.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is del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="0006792B" w:rsidRPr="00DA3A25">
        <w:rPr>
          <w:rFonts w:cs="Arial"/>
          <w:smallCaps/>
          <w:spacing w:val="-4"/>
          <w:sz w:val="20"/>
        </w:rPr>
        <w:fldChar w:fldCharType="begin"/>
      </w:r>
      <w:r w:rsidR="0006792B" w:rsidRPr="00DA3A25">
        <w:rPr>
          <w:spacing w:val="-4"/>
          <w:sz w:val="20"/>
        </w:rPr>
        <w:instrText xml:space="preserve"> XE "</w:instrText>
      </w:r>
      <w:r w:rsidR="0006792B" w:rsidRPr="00DA3A25">
        <w:rPr>
          <w:rFonts w:cs="Arial"/>
          <w:spacing w:val="-4"/>
          <w:sz w:val="20"/>
        </w:rPr>
        <w:instrText>Law, the:</w:instrText>
      </w:r>
      <w:r w:rsidR="0006792B" w:rsidRPr="00DA3A25">
        <w:rPr>
          <w:spacing w:val="-4"/>
          <w:sz w:val="20"/>
        </w:rPr>
        <w:instrText xml:space="preserve">of the Lord" </w:instrText>
      </w:r>
      <w:r w:rsidR="0006792B" w:rsidRPr="00DA3A25">
        <w:rPr>
          <w:rFonts w:cs="Arial"/>
          <w:smallCaps/>
          <w:spacing w:val="-4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;</w:t>
      </w:r>
      <w:r w:rsidRPr="00DA3A25">
        <w:rPr>
          <w:rFonts w:cs="Arial"/>
          <w:sz w:val="20"/>
        </w:rPr>
        <w:t xml:space="preserve"> an</w:t>
      </w:r>
      <w:r w:rsidRPr="00DA3A25">
        <w:rPr>
          <w:rFonts w:cs="Arial"/>
          <w:spacing w:val="-2"/>
          <w:sz w:val="20"/>
        </w:rPr>
        <w:t>d</w:t>
      </w:r>
      <w:r w:rsidRPr="00DA3A25">
        <w:rPr>
          <w:rFonts w:cs="Arial"/>
          <w:sz w:val="20"/>
        </w:rPr>
        <w:t xml:space="preserve"> in hi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law d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me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da</w:t>
      </w:r>
      <w:r w:rsidRPr="00DA3A25">
        <w:rPr>
          <w:rFonts w:cs="Arial"/>
          <w:spacing w:val="-2"/>
          <w:sz w:val="20"/>
        </w:rPr>
        <w:t>y</w:t>
      </w:r>
      <w:r w:rsidRPr="00DA3A25">
        <w:rPr>
          <w:rFonts w:cs="Arial"/>
          <w:sz w:val="20"/>
        </w:rPr>
        <w:t xml:space="preserve"> and n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6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Ps 1:1-2</w:t>
      </w:r>
      <w:r w:rsidRPr="00633952">
        <w:rPr>
          <w:rFonts w:cs="Arial"/>
          <w:spacing w:val="-6"/>
          <w:sz w:val="16"/>
          <w:szCs w:val="16"/>
        </w:rPr>
        <w:t>)</w:t>
      </w:r>
      <w:r w:rsidRPr="00DA3A25">
        <w:rPr>
          <w:rFonts w:cs="Arial"/>
          <w:spacing w:val="-6"/>
          <w:sz w:val="20"/>
        </w:rPr>
        <w:t>.</w:t>
      </w:r>
    </w:p>
    <w:p w14:paraId="05037172" w14:textId="1413123C" w:rsidR="00C76932" w:rsidRPr="00DA3A25" w:rsidRDefault="00C7693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918D63C" w14:textId="780B1ECD" w:rsidR="00E00A18" w:rsidRPr="00DA3A25" w:rsidRDefault="00E4288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0F78F8" w:rsidRPr="00DA3A25">
        <w:rPr>
          <w:rFonts w:cs="Arial"/>
          <w:sz w:val="20"/>
        </w:rPr>
        <w:t>he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0F78F8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0F78F8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5871" w:rsidRPr="00DA3A25">
        <w:rPr>
          <w:rFonts w:cs="Arial"/>
          <w:spacing w:val="2"/>
          <w:sz w:val="20"/>
        </w:rPr>
        <w:t>c</w:t>
      </w:r>
      <w:r w:rsidR="000F78F8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r</w:t>
      </w:r>
      <w:r w:rsidR="000F78F8" w:rsidRPr="00DA3A25">
        <w:rPr>
          <w:rFonts w:cs="Arial"/>
          <w:sz w:val="20"/>
        </w:rPr>
        <w:t>up</w:t>
      </w:r>
      <w:r w:rsidR="00E20650" w:rsidRPr="00DA3A25">
        <w:rPr>
          <w:rFonts w:cs="Arial"/>
          <w:spacing w:val="4"/>
          <w:sz w:val="20"/>
        </w:rPr>
        <w:t>t</w:t>
      </w:r>
      <w:r w:rsidR="000F78F8" w:rsidRPr="00DA3A25">
        <w:rPr>
          <w:rFonts w:cs="Arial"/>
          <w:sz w:val="20"/>
        </w:rPr>
        <w:t>ion who allu</w:t>
      </w:r>
      <w:r w:rsidR="002B2A62" w:rsidRPr="00DA3A25">
        <w:rPr>
          <w:rFonts w:cs="Arial"/>
          <w:spacing w:val="2"/>
          <w:sz w:val="20"/>
        </w:rPr>
        <w:t>r</w:t>
      </w:r>
      <w:r w:rsidR="000F78F8" w:rsidRPr="00DA3A25">
        <w:rPr>
          <w:rFonts w:cs="Arial"/>
          <w:sz w:val="20"/>
        </w:rPr>
        <w:t>e</w:t>
      </w:r>
      <w:r w:rsidR="00D55FB2" w:rsidRPr="00DA3A25">
        <w:rPr>
          <w:rFonts w:cs="Arial"/>
          <w:sz w:val="20"/>
        </w:rPr>
        <w:fldChar w:fldCharType="begin"/>
      </w:r>
      <w:r w:rsidR="00D55FB2" w:rsidRPr="00DA3A25">
        <w:rPr>
          <w:sz w:val="20"/>
        </w:rPr>
        <w:instrText xml:space="preserve"> XE "</w:instrText>
      </w:r>
      <w:r w:rsidR="00D55FB2" w:rsidRPr="00DA3A25">
        <w:rPr>
          <w:rFonts w:cs="Arial"/>
          <w:sz w:val="20"/>
        </w:rPr>
        <w:instrText>Lusts of the flesh:</w:instrText>
      </w:r>
      <w:r w:rsidR="00D55FB2" w:rsidRPr="00DA3A25">
        <w:rPr>
          <w:sz w:val="20"/>
        </w:rPr>
        <w:instrText xml:space="preserve">used to allure" </w:instrText>
      </w:r>
      <w:r w:rsidR="00D55FB2" w:rsidRPr="00DA3A25">
        <w:rPr>
          <w:rFonts w:cs="Arial"/>
          <w:sz w:val="20"/>
        </w:rPr>
        <w:fldChar w:fldCharType="end"/>
      </w:r>
      <w:r w:rsidR="000F78F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F78F8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0F78F8" w:rsidRPr="00DA3A25">
        <w:rPr>
          <w:rFonts w:cs="Arial"/>
          <w:sz w:val="20"/>
        </w:rPr>
        <w:t xml:space="preserve">ough </w:t>
      </w:r>
      <w:r w:rsidR="00E20650" w:rsidRPr="00DA3A25">
        <w:rPr>
          <w:rFonts w:cs="Arial"/>
          <w:spacing w:val="4"/>
          <w:sz w:val="20"/>
        </w:rPr>
        <w:t>t</w:t>
      </w:r>
      <w:r w:rsidR="000F78F8" w:rsidRPr="00DA3A25">
        <w:rPr>
          <w:rFonts w:cs="Arial"/>
          <w:sz w:val="20"/>
        </w:rPr>
        <w:t>he lus</w:t>
      </w:r>
      <w:r w:rsidR="00E20650" w:rsidRPr="00DA3A25">
        <w:rPr>
          <w:rFonts w:cs="Arial"/>
          <w:spacing w:val="4"/>
          <w:sz w:val="20"/>
        </w:rPr>
        <w:t>t</w:t>
      </w:r>
      <w:r w:rsidR="000F78F8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0F78F8" w:rsidRPr="00DA3A25">
        <w:rPr>
          <w:rFonts w:cs="Arial"/>
          <w:sz w:val="20"/>
        </w:rPr>
        <w:t>h</w:t>
      </w:r>
      <w:r w:rsidR="000F78F8" w:rsidRPr="00DA3A25">
        <w:rPr>
          <w:rFonts w:cs="Arial"/>
          <w:spacing w:val="-4"/>
          <w:sz w:val="20"/>
        </w:rPr>
        <w:t>e</w:t>
      </w:r>
      <w:r w:rsidR="000F78F8" w:rsidRPr="00DA3A25">
        <w:rPr>
          <w:rFonts w:cs="Arial"/>
          <w:sz w:val="20"/>
        </w:rPr>
        <w:t xml:space="preserve"> </w:t>
      </w:r>
      <w:r w:rsidR="000F78F8" w:rsidRPr="00DA3A25">
        <w:rPr>
          <w:rFonts w:cs="Arial"/>
          <w:spacing w:val="4"/>
          <w:sz w:val="20"/>
        </w:rPr>
        <w:t>f</w:t>
      </w:r>
      <w:r w:rsidR="000F78F8" w:rsidRPr="00DA3A25">
        <w:rPr>
          <w:rFonts w:cs="Arial"/>
          <w:sz w:val="20"/>
        </w:rPr>
        <w:t>lesh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 xml:space="preserve">Lusts of the </w:instrText>
      </w:r>
      <w:r w:rsidR="0040046D" w:rsidRPr="00DA3A25">
        <w:rPr>
          <w:rFonts w:cs="Arial"/>
          <w:spacing w:val="4"/>
          <w:sz w:val="20"/>
        </w:rPr>
        <w:instrText>f</w:instrText>
      </w:r>
      <w:r w:rsidR="0040046D" w:rsidRPr="00DA3A25">
        <w:rPr>
          <w:rFonts w:cs="Arial"/>
          <w:sz w:val="20"/>
        </w:rPr>
        <w:instrText>lesh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ould undoub</w:t>
      </w:r>
      <w:r w:rsidR="00AE1B5E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ly </w:t>
      </w:r>
      <w:r w:rsidR="00AE1B5E"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l in</w:t>
      </w:r>
      <w:r w:rsidR="00AE1B5E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AE1B5E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91313D" w:rsidRPr="00DA3A25">
        <w:rPr>
          <w:rFonts w:cs="Arial"/>
          <w:sz w:val="20"/>
        </w:rPr>
        <w:t xml:space="preserve">bad </w:t>
      </w:r>
      <w:r w:rsidR="00AE1B5E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AE1B5E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go</w:t>
      </w:r>
      <w:r w:rsidR="00AE1B5E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s lis</w:t>
      </w:r>
      <w:r w:rsidR="00AE1B5E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i</w:t>
      </w:r>
      <w:r w:rsidR="004B2DE4" w:rsidRPr="00DA3A25">
        <w:rPr>
          <w:rFonts w:cs="Arial"/>
          <w:sz w:val="20"/>
        </w:rPr>
        <w:t xml:space="preserve">n </w:t>
      </w:r>
      <w:r w:rsidR="004B2DE4" w:rsidRPr="00DA3A25">
        <w:rPr>
          <w:rFonts w:cs="Arial"/>
          <w:spacing w:val="4"/>
          <w:sz w:val="20"/>
        </w:rPr>
        <w:t>t</w:t>
      </w:r>
      <w:r w:rsidR="004B2DE4" w:rsidRPr="00DA3A25">
        <w:rPr>
          <w:rFonts w:cs="Arial"/>
          <w:sz w:val="20"/>
        </w:rPr>
        <w:t>his Psalm</w:t>
      </w:r>
      <w:r w:rsidR="0091313D" w:rsidRPr="00DA3A25">
        <w:rPr>
          <w:rFonts w:cs="Arial"/>
          <w:sz w:val="20"/>
        </w:rPr>
        <w:t xml:space="preserve">, </w:t>
      </w:r>
      <w:r w:rsidR="00D84DB8" w:rsidRPr="00DA3A25">
        <w:rPr>
          <w:rFonts w:cs="Arial"/>
          <w:spacing w:val="2"/>
          <w:sz w:val="20"/>
        </w:rPr>
        <w:t>t</w:t>
      </w:r>
      <w:r w:rsidR="0091313D" w:rsidRPr="00DA3A25">
        <w:rPr>
          <w:rFonts w:cs="Arial"/>
          <w:sz w:val="20"/>
        </w:rPr>
        <w:t xml:space="preserve">hus </w:t>
      </w:r>
      <w:r w:rsidRPr="00DA3A25">
        <w:rPr>
          <w:rFonts w:cs="Arial"/>
          <w:sz w:val="20"/>
        </w:rPr>
        <w:t>w</w:t>
      </w:r>
      <w:r w:rsidR="00093710" w:rsidRPr="00DA3A25">
        <w:rPr>
          <w:rFonts w:cs="Arial"/>
          <w:sz w:val="20"/>
        </w:rPr>
        <w:t xml:space="preserve">e must not </w:t>
      </w:r>
      <w:r w:rsidR="00AE1B5E" w:rsidRPr="00DA3A25">
        <w:rPr>
          <w:rFonts w:cs="Arial"/>
          <w:spacing w:val="2"/>
          <w:sz w:val="20"/>
        </w:rPr>
        <w:t>f</w:t>
      </w:r>
      <w:r w:rsidR="00093710" w:rsidRPr="00DA3A25">
        <w:rPr>
          <w:rFonts w:cs="Arial"/>
          <w:sz w:val="20"/>
        </w:rPr>
        <w:t xml:space="preserve">ollow </w:t>
      </w:r>
      <w:r w:rsidR="00AE1B5E" w:rsidRPr="00DA3A25">
        <w:rPr>
          <w:rFonts w:cs="Arial"/>
          <w:spacing w:val="4"/>
          <w:sz w:val="20"/>
        </w:rPr>
        <w:t>t</w:t>
      </w:r>
      <w:r w:rsidR="00093710" w:rsidRPr="00DA3A25">
        <w:rPr>
          <w:rFonts w:cs="Arial"/>
          <w:sz w:val="20"/>
        </w:rPr>
        <w:t>hei</w:t>
      </w:r>
      <w:r w:rsidR="00093710" w:rsidRPr="00DA3A25">
        <w:rPr>
          <w:rFonts w:cs="Arial"/>
          <w:spacing w:val="2"/>
          <w:sz w:val="20"/>
        </w:rPr>
        <w:t>r</w:t>
      </w:r>
      <w:r w:rsidR="00093710" w:rsidRPr="00DA3A25">
        <w:rPr>
          <w:rFonts w:cs="Arial"/>
          <w:sz w:val="20"/>
        </w:rPr>
        <w:t xml:space="preserve"> lead</w:t>
      </w:r>
      <w:r w:rsidR="004B2DE4" w:rsidRPr="00DA3A25">
        <w:rPr>
          <w:rFonts w:cs="Arial"/>
          <w:spacing w:val="-4"/>
          <w:sz w:val="20"/>
        </w:rPr>
        <w:t>.</w:t>
      </w:r>
      <w:r w:rsidR="0091313D" w:rsidRPr="00DA3A25">
        <w:rPr>
          <w:rFonts w:cs="Arial"/>
          <w:spacing w:val="-4"/>
          <w:sz w:val="20"/>
        </w:rPr>
        <w:t xml:space="preserve"> </w:t>
      </w:r>
      <w:r w:rsidR="004B2DE4" w:rsidRPr="00DA3A25">
        <w:rPr>
          <w:rFonts w:cs="Arial"/>
          <w:sz w:val="20"/>
        </w:rPr>
        <w:t>T</w:t>
      </w:r>
      <w:r w:rsidR="00BD1E22" w:rsidRPr="00DA3A25">
        <w:rPr>
          <w:rFonts w:cs="Arial"/>
          <w:sz w:val="20"/>
        </w:rPr>
        <w:t>hose</w:t>
      </w:r>
      <w:r w:rsidR="000F78F8" w:rsidRPr="00DA3A25">
        <w:rPr>
          <w:rFonts w:cs="Arial"/>
          <w:sz w:val="20"/>
        </w:rPr>
        <w:t xml:space="preserve"> wh</w:t>
      </w:r>
      <w:r w:rsidR="000F78F8" w:rsidRPr="00DA3A25">
        <w:rPr>
          <w:rFonts w:cs="Arial"/>
          <w:spacing w:val="-4"/>
          <w:sz w:val="20"/>
        </w:rPr>
        <w:t>o</w:t>
      </w:r>
      <w:r w:rsidR="000F78F8" w:rsidRPr="00DA3A25">
        <w:rPr>
          <w:rFonts w:cs="Arial"/>
          <w:sz w:val="20"/>
        </w:rPr>
        <w:t xml:space="preserve"> </w:t>
      </w:r>
      <w:r w:rsidR="00CA6915" w:rsidRPr="00DA3A25">
        <w:rPr>
          <w:rFonts w:cs="Arial"/>
          <w:sz w:val="20"/>
        </w:rPr>
        <w:t>w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F78F8" w:rsidRPr="00DA3A25">
        <w:rPr>
          <w:rFonts w:cs="Arial"/>
          <w:spacing w:val="-4"/>
          <w:sz w:val="20"/>
        </w:rPr>
        <w:t>o</w:t>
      </w:r>
      <w:r w:rsidR="000F78F8" w:rsidRPr="00DA3A25">
        <w:rPr>
          <w:rFonts w:cs="Arial"/>
          <w:sz w:val="20"/>
        </w:rPr>
        <w:t xml:space="preserve"> hon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F78F8" w:rsidRPr="00DA3A25">
        <w:rPr>
          <w:rFonts w:cs="Arial"/>
          <w:sz w:val="20"/>
        </w:rPr>
        <w:t>God</w:t>
      </w:r>
      <w:r w:rsidR="00093710" w:rsidRPr="00DA3A25">
        <w:rPr>
          <w:rFonts w:cs="Arial"/>
          <w:sz w:val="20"/>
        </w:rPr>
        <w:t xml:space="preserve"> need </w:t>
      </w:r>
      <w:r w:rsidR="00AE1B5E" w:rsidRPr="00DA3A25">
        <w:rPr>
          <w:rFonts w:cs="Arial"/>
          <w:spacing w:val="4"/>
          <w:sz w:val="20"/>
        </w:rPr>
        <w:t>t</w:t>
      </w:r>
      <w:r w:rsidR="00093710" w:rsidRPr="00DA3A25">
        <w:rPr>
          <w:rFonts w:cs="Arial"/>
          <w:spacing w:val="-4"/>
          <w:sz w:val="20"/>
        </w:rPr>
        <w:t>o</w:t>
      </w:r>
      <w:r w:rsidR="00093710" w:rsidRPr="00DA3A25">
        <w:rPr>
          <w:rFonts w:cs="Arial"/>
          <w:sz w:val="20"/>
        </w:rPr>
        <w:t xml:space="preserve"> avoid </w:t>
      </w:r>
      <w:r w:rsidR="00D84DB8" w:rsidRPr="00DA3A25">
        <w:rPr>
          <w:rFonts w:cs="Arial"/>
          <w:spacing w:val="2"/>
          <w:sz w:val="20"/>
        </w:rPr>
        <w:t>t</w:t>
      </w:r>
      <w:r w:rsidR="0091313D" w:rsidRPr="00DA3A25">
        <w:rPr>
          <w:rFonts w:cs="Arial"/>
          <w:sz w:val="20"/>
        </w:rPr>
        <w:t xml:space="preserve">he </w:t>
      </w:r>
      <w:r w:rsidR="00093710" w:rsidRPr="00DA3A25">
        <w:rPr>
          <w:rFonts w:cs="Arial"/>
          <w:sz w:val="20"/>
        </w:rPr>
        <w:t>in</w:t>
      </w:r>
      <w:r w:rsidR="00093710" w:rsidRPr="00DA3A25">
        <w:rPr>
          <w:rFonts w:cs="Arial"/>
          <w:spacing w:val="4"/>
          <w:sz w:val="20"/>
        </w:rPr>
        <w:t>f</w:t>
      </w:r>
      <w:r w:rsidR="00093710" w:rsidRPr="00DA3A25">
        <w:rPr>
          <w:rFonts w:cs="Arial"/>
          <w:sz w:val="20"/>
        </w:rPr>
        <w:t>luen</w:t>
      </w:r>
      <w:r w:rsidR="00AE1B5E" w:rsidRPr="00DA3A25">
        <w:rPr>
          <w:rFonts w:cs="Arial"/>
          <w:spacing w:val="2"/>
          <w:sz w:val="20"/>
        </w:rPr>
        <w:t>c</w:t>
      </w:r>
      <w:r w:rsidR="00093710" w:rsidRPr="00DA3A25">
        <w:rPr>
          <w:rFonts w:cs="Arial"/>
          <w:sz w:val="20"/>
        </w:rPr>
        <w:t xml:space="preserve">e </w:t>
      </w:r>
      <w:r w:rsidR="0091313D" w:rsidRPr="00DA3A25">
        <w:rPr>
          <w:rFonts w:cs="Arial"/>
          <w:sz w:val="20"/>
        </w:rPr>
        <w:t>of</w:t>
      </w:r>
      <w:r w:rsidR="005D44FA" w:rsidRPr="00DA3A25">
        <w:rPr>
          <w:rFonts w:cs="Arial"/>
          <w:sz w:val="20"/>
        </w:rPr>
        <w:t xml:space="preserve"> </w:t>
      </w:r>
      <w:r w:rsidR="005E42D0" w:rsidRPr="00DA3A25">
        <w:rPr>
          <w:rFonts w:cs="Arial"/>
          <w:sz w:val="20"/>
        </w:rPr>
        <w:fldChar w:fldCharType="begin"/>
      </w:r>
      <w:r w:rsidR="005E42D0" w:rsidRPr="00DA3A25">
        <w:rPr>
          <w:sz w:val="20"/>
        </w:rPr>
        <w:instrText xml:space="preserve"> XE "</w:instrText>
      </w:r>
      <w:r w:rsidR="005E42D0" w:rsidRPr="00DA3A25">
        <w:rPr>
          <w:rFonts w:cs="Arial"/>
          <w:sz w:val="20"/>
        </w:rPr>
        <w:instrText>God:</w:instrText>
      </w:r>
      <w:r w:rsidR="005E42D0" w:rsidRPr="00DA3A25">
        <w:rPr>
          <w:sz w:val="20"/>
        </w:rPr>
        <w:instrText xml:space="preserve">showing honor to" </w:instrText>
      </w:r>
      <w:r w:rsidR="005E42D0" w:rsidRPr="00DA3A25">
        <w:rPr>
          <w:rFonts w:cs="Arial"/>
          <w:sz w:val="20"/>
        </w:rPr>
        <w:fldChar w:fldCharType="end"/>
      </w:r>
      <w:r w:rsidR="00093710" w:rsidRPr="00DA3A25">
        <w:rPr>
          <w:rFonts w:cs="Arial"/>
          <w:sz w:val="20"/>
        </w:rPr>
        <w:t>me</w:t>
      </w:r>
      <w:r w:rsidR="00122BD7" w:rsidRPr="00DA3A25">
        <w:rPr>
          <w:rFonts w:cs="Arial"/>
          <w:sz w:val="20"/>
        </w:rPr>
        <w:t>ssages</w:t>
      </w:r>
      <w:r w:rsidR="0091313D" w:rsidRPr="00DA3A25">
        <w:rPr>
          <w:rFonts w:cs="Arial"/>
          <w:sz w:val="20"/>
        </w:rPr>
        <w:t xml:space="preserve">, </w:t>
      </w:r>
      <w:r w:rsidR="00093710" w:rsidRPr="00DA3A25">
        <w:rPr>
          <w:rFonts w:cs="Arial"/>
          <w:sz w:val="20"/>
        </w:rPr>
        <w:t>pe</w:t>
      </w:r>
      <w:r w:rsidR="00AE1B5E" w:rsidRPr="00DA3A25">
        <w:rPr>
          <w:rFonts w:cs="Arial"/>
          <w:spacing w:val="2"/>
          <w:sz w:val="20"/>
        </w:rPr>
        <w:t>r</w:t>
      </w:r>
      <w:r w:rsidR="00093710" w:rsidRPr="00DA3A25">
        <w:rPr>
          <w:rFonts w:cs="Arial"/>
          <w:sz w:val="20"/>
        </w:rPr>
        <w:t>sonali</w:t>
      </w:r>
      <w:r w:rsidR="00AE1B5E" w:rsidRPr="00DA3A25">
        <w:rPr>
          <w:rFonts w:cs="Arial"/>
          <w:spacing w:val="4"/>
          <w:sz w:val="20"/>
        </w:rPr>
        <w:t>t</w:t>
      </w:r>
      <w:r w:rsidR="00093710" w:rsidRPr="00DA3A25">
        <w:rPr>
          <w:rFonts w:cs="Arial"/>
          <w:sz w:val="20"/>
        </w:rPr>
        <w:t>ies</w:t>
      </w:r>
      <w:r w:rsidR="0091313D" w:rsidRPr="00DA3A25">
        <w:rPr>
          <w:rFonts w:cs="Arial"/>
          <w:sz w:val="20"/>
        </w:rPr>
        <w:t xml:space="preserve">, and </w:t>
      </w:r>
      <w:r w:rsidR="00D84DB8" w:rsidRPr="00DA3A25">
        <w:rPr>
          <w:rFonts w:cs="Arial"/>
          <w:spacing w:val="2"/>
          <w:sz w:val="20"/>
        </w:rPr>
        <w:t>t</w:t>
      </w:r>
      <w:r w:rsidR="0091313D" w:rsidRPr="00DA3A25">
        <w:rPr>
          <w:rFonts w:cs="Arial"/>
          <w:sz w:val="20"/>
        </w:rPr>
        <w:t>hings</w:t>
      </w:r>
      <w:r w:rsidR="00093710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D422A3" w:rsidRPr="00DA3A25">
        <w:rPr>
          <w:rFonts w:cs="Arial"/>
          <w:sz w:val="20"/>
        </w:rPr>
        <w:t>hat</w:t>
      </w:r>
      <w:r w:rsidR="002B18A7" w:rsidRPr="00DA3A25">
        <w:rPr>
          <w:rFonts w:cs="Arial"/>
          <w:sz w:val="20"/>
        </w:rPr>
        <w:t xml:space="preserve"> d</w:t>
      </w:r>
      <w:r w:rsidR="00B8331D" w:rsidRPr="00DA3A25">
        <w:rPr>
          <w:rFonts w:cs="Arial"/>
          <w:sz w:val="20"/>
        </w:rPr>
        <w:t>is</w:t>
      </w:r>
      <w:r w:rsidR="002B18A7" w:rsidRPr="00DA3A25">
        <w:rPr>
          <w:rFonts w:cs="Arial"/>
          <w:spacing w:val="2"/>
          <w:sz w:val="20"/>
        </w:rPr>
        <w:t>r</w:t>
      </w:r>
      <w:r w:rsidR="002B18A7" w:rsidRPr="00DA3A25">
        <w:rPr>
          <w:rFonts w:cs="Arial"/>
          <w:sz w:val="20"/>
        </w:rPr>
        <w:t>ega</w:t>
      </w:r>
      <w:r w:rsidR="002B18A7" w:rsidRPr="00DA3A25">
        <w:rPr>
          <w:rFonts w:cs="Arial"/>
          <w:spacing w:val="2"/>
          <w:sz w:val="20"/>
        </w:rPr>
        <w:t>r</w:t>
      </w:r>
      <w:r w:rsidR="002B18A7" w:rsidRPr="00DA3A25">
        <w:rPr>
          <w:rFonts w:cs="Arial"/>
          <w:sz w:val="20"/>
        </w:rPr>
        <w:t>d Go</w:t>
      </w:r>
      <w:r w:rsidR="0079288C" w:rsidRPr="00DA3A25">
        <w:rPr>
          <w:rFonts w:cs="Arial"/>
          <w:spacing w:val="-4"/>
          <w:sz w:val="20"/>
        </w:rPr>
        <w:t xml:space="preserve">d's </w:t>
      </w:r>
      <w:r w:rsidR="0079288C" w:rsidRPr="00DA3A25">
        <w:rPr>
          <w:rFonts w:cs="Arial"/>
          <w:sz w:val="20"/>
        </w:rPr>
        <w:t>s</w:t>
      </w:r>
      <w:r w:rsidR="00D84DB8" w:rsidRPr="00DA3A25">
        <w:rPr>
          <w:rFonts w:cs="Arial"/>
          <w:spacing w:val="2"/>
          <w:sz w:val="20"/>
        </w:rPr>
        <w:t>t</w:t>
      </w:r>
      <w:r w:rsidR="0079288C" w:rsidRPr="00DA3A25">
        <w:rPr>
          <w:rFonts w:cs="Arial"/>
          <w:sz w:val="20"/>
        </w:rPr>
        <w:t>andar</w:t>
      </w:r>
      <w:r w:rsidR="002B18A7" w:rsidRPr="00DA3A25">
        <w:rPr>
          <w:rFonts w:cs="Arial"/>
          <w:sz w:val="20"/>
        </w:rPr>
        <w:t>d</w:t>
      </w:r>
      <w:r w:rsidR="001A68E3" w:rsidRPr="00DA3A25">
        <w:rPr>
          <w:rFonts w:cs="Arial"/>
          <w:sz w:val="20"/>
        </w:rPr>
        <w:t xml:space="preserve"> be</w:t>
      </w:r>
      <w:r w:rsidR="00321406" w:rsidRPr="00DA3A25">
        <w:rPr>
          <w:rFonts w:cs="Arial"/>
          <w:spacing w:val="2"/>
          <w:sz w:val="20"/>
        </w:rPr>
        <w:t>c</w:t>
      </w:r>
      <w:r w:rsidR="001A68E3" w:rsidRPr="00DA3A25">
        <w:rPr>
          <w:rFonts w:cs="Arial"/>
          <w:sz w:val="20"/>
        </w:rPr>
        <w:t>aus</w:t>
      </w:r>
      <w:r w:rsidR="001A68E3" w:rsidRPr="00DA3A25">
        <w:rPr>
          <w:rFonts w:cs="Arial"/>
          <w:spacing w:val="-4"/>
          <w:sz w:val="20"/>
        </w:rPr>
        <w:t>e</w:t>
      </w:r>
      <w:r w:rsidR="001A68E3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1A68E3" w:rsidRPr="00DA3A25">
        <w:rPr>
          <w:rFonts w:cs="Arial"/>
          <w:sz w:val="20"/>
        </w:rPr>
        <w:t>hey</w:t>
      </w:r>
      <w:r w:rsidR="002B18A7" w:rsidRPr="00DA3A25">
        <w:rPr>
          <w:rFonts w:cs="Arial"/>
          <w:sz w:val="20"/>
        </w:rPr>
        <w:t xml:space="preserve"> </w:t>
      </w:r>
      <w:r w:rsidR="00DD27F6" w:rsidRPr="00DA3A25">
        <w:rPr>
          <w:rFonts w:cs="Arial"/>
          <w:spacing w:val="2"/>
          <w:sz w:val="20"/>
        </w:rPr>
        <w:t>c</w:t>
      </w:r>
      <w:r w:rsidR="00632733" w:rsidRPr="00DA3A25">
        <w:rPr>
          <w:rFonts w:cs="Arial"/>
          <w:sz w:val="20"/>
        </w:rPr>
        <w:t>a</w:t>
      </w:r>
      <w:r w:rsidR="00632733" w:rsidRPr="00DA3A25">
        <w:rPr>
          <w:rFonts w:cs="Arial"/>
          <w:spacing w:val="-4"/>
          <w:sz w:val="20"/>
        </w:rPr>
        <w:t>n</w:t>
      </w:r>
      <w:r w:rsidR="00632733" w:rsidRPr="00DA3A25">
        <w:rPr>
          <w:rFonts w:cs="Arial"/>
          <w:sz w:val="20"/>
        </w:rPr>
        <w:t xml:space="preserve"> </w:t>
      </w:r>
      <w:r w:rsidR="00B8331D" w:rsidRPr="00DA3A25">
        <w:rPr>
          <w:rFonts w:cs="Arial"/>
          <w:sz w:val="20"/>
        </w:rPr>
        <w:t>lead</w:t>
      </w:r>
      <w:r w:rsidR="002B18A7" w:rsidRPr="00DA3A25">
        <w:rPr>
          <w:rFonts w:cs="Arial"/>
          <w:sz w:val="20"/>
        </w:rPr>
        <w:t xml:space="preserve"> people </w:t>
      </w:r>
      <w:r w:rsidR="00A72282" w:rsidRPr="00DA3A25">
        <w:rPr>
          <w:rFonts w:cs="Arial"/>
          <w:sz w:val="20"/>
        </w:rPr>
        <w:t>awa</w:t>
      </w:r>
      <w:r w:rsidR="00A72282" w:rsidRPr="00DA3A25">
        <w:rPr>
          <w:rFonts w:cs="Arial"/>
          <w:spacing w:val="-4"/>
          <w:sz w:val="20"/>
        </w:rPr>
        <w:t>y</w:t>
      </w:r>
      <w:r w:rsidR="00A72282" w:rsidRPr="00DA3A25">
        <w:rPr>
          <w:rFonts w:cs="Arial"/>
          <w:sz w:val="20"/>
        </w:rPr>
        <w:t xml:space="preserve"> </w:t>
      </w:r>
      <w:r w:rsidR="00A72282" w:rsidRPr="00DA3A25">
        <w:rPr>
          <w:rFonts w:cs="Arial"/>
          <w:spacing w:val="4"/>
          <w:sz w:val="20"/>
        </w:rPr>
        <w:t>f</w:t>
      </w:r>
      <w:r w:rsidR="00A72282" w:rsidRPr="00DA3A25">
        <w:rPr>
          <w:rFonts w:cs="Arial"/>
          <w:spacing w:val="2"/>
          <w:sz w:val="20"/>
        </w:rPr>
        <w:t>r</w:t>
      </w:r>
      <w:r w:rsidR="00A72282" w:rsidRPr="00DA3A25">
        <w:rPr>
          <w:rFonts w:cs="Arial"/>
          <w:sz w:val="20"/>
        </w:rPr>
        <w:t>om Go</w:t>
      </w:r>
      <w:r w:rsidR="0061259B" w:rsidRPr="00DA3A25">
        <w:rPr>
          <w:rFonts w:cs="Arial"/>
          <w:sz w:val="20"/>
        </w:rPr>
        <w:t>d</w:t>
      </w:r>
      <w:r w:rsidRPr="00DA3A25">
        <w:rPr>
          <w:rFonts w:cs="Arial"/>
          <w:sz w:val="20"/>
        </w:rPr>
        <w:t>.</w:t>
      </w:r>
      <w:r w:rsidR="0091313D" w:rsidRPr="00DA3A25">
        <w:rPr>
          <w:rFonts w:cs="Arial"/>
          <w:sz w:val="20"/>
        </w:rPr>
        <w:t xml:space="preserve"> </w:t>
      </w:r>
      <w:r w:rsidR="00330459" w:rsidRPr="00DA3A25">
        <w:rPr>
          <w:rFonts w:cs="Arial"/>
          <w:sz w:val="20"/>
        </w:rPr>
        <w:t>While</w:t>
      </w:r>
      <w:r w:rsidR="0091313D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91313D" w:rsidRPr="00DA3A25">
        <w:rPr>
          <w:rFonts w:cs="Arial"/>
          <w:sz w:val="20"/>
        </w:rPr>
        <w:t xml:space="preserve">his </w:t>
      </w:r>
      <w:r w:rsidR="00330459" w:rsidRPr="00DA3A25">
        <w:rPr>
          <w:rFonts w:cs="Arial"/>
          <w:sz w:val="20"/>
        </w:rPr>
        <w:t xml:space="preserve">would </w:t>
      </w:r>
      <w:r w:rsidR="00BD1E22" w:rsidRPr="00DA3A25">
        <w:rPr>
          <w:rFonts w:cs="Arial"/>
          <w:sz w:val="20"/>
        </w:rPr>
        <w:t>in</w:t>
      </w:r>
      <w:r w:rsidR="00E95871" w:rsidRPr="00DA3A25">
        <w:rPr>
          <w:rFonts w:cs="Arial"/>
          <w:spacing w:val="2"/>
          <w:sz w:val="20"/>
        </w:rPr>
        <w:t>c</w:t>
      </w:r>
      <w:r w:rsidR="00BD1E22" w:rsidRPr="00DA3A25">
        <w:rPr>
          <w:rFonts w:cs="Arial"/>
          <w:sz w:val="20"/>
        </w:rPr>
        <w:t xml:space="preserve">lude </w:t>
      </w:r>
      <w:r w:rsidR="00E20650" w:rsidRPr="00DA3A25">
        <w:rPr>
          <w:rFonts w:cs="Arial"/>
          <w:spacing w:val="4"/>
          <w:sz w:val="20"/>
        </w:rPr>
        <w:t>t</w:t>
      </w:r>
      <w:r w:rsidR="00BD1E22" w:rsidRPr="00DA3A25">
        <w:rPr>
          <w:rFonts w:cs="Arial"/>
          <w:sz w:val="20"/>
        </w:rPr>
        <w:t>hings like</w:t>
      </w:r>
      <w:r w:rsidR="0091313D" w:rsidRPr="00DA3A25">
        <w:rPr>
          <w:rFonts w:cs="Arial"/>
          <w:sz w:val="20"/>
        </w:rPr>
        <w:t xml:space="preserve"> </w:t>
      </w:r>
      <w:r w:rsidR="00BD1E22" w:rsidRPr="00DA3A25">
        <w:rPr>
          <w:rFonts w:cs="Arial"/>
          <w:sz w:val="20"/>
        </w:rPr>
        <w:t>image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D1E22" w:rsidRPr="00DA3A25">
        <w:rPr>
          <w:rFonts w:cs="Arial"/>
          <w:sz w:val="20"/>
        </w:rPr>
        <w:t xml:space="preserve">people engaging in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BD1E22" w:rsidRPr="00DA3A25">
        <w:rPr>
          <w:rFonts w:cs="Arial"/>
          <w:sz w:val="20"/>
        </w:rPr>
        <w:t>ni</w:t>
      </w:r>
      <w:r w:rsidR="00E95871" w:rsidRPr="00DA3A25">
        <w:rPr>
          <w:rFonts w:cs="Arial"/>
          <w:spacing w:val="2"/>
          <w:sz w:val="20"/>
        </w:rPr>
        <w:t>c</w:t>
      </w:r>
      <w:r w:rsidR="00BD1E22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BD1E22" w:rsidRPr="00DA3A25">
        <w:rPr>
          <w:rFonts w:cs="Arial"/>
          <w:sz w:val="20"/>
        </w:rPr>
        <w:t>ion</w:t>
      </w:r>
      <w:r w:rsidR="00EA43A7" w:rsidRPr="00DA3A25">
        <w:rPr>
          <w:rFonts w:cs="Arial"/>
          <w:sz w:val="20"/>
        </w:rPr>
        <w:t xml:space="preserve"> (</w:t>
      </w:r>
      <w:r w:rsidR="00BD1E22" w:rsidRPr="00DA3A25">
        <w:rPr>
          <w:rFonts w:cs="Arial"/>
          <w:sz w:val="20"/>
        </w:rPr>
        <w:t>simula</w:t>
      </w:r>
      <w:r w:rsidR="00E20650" w:rsidRPr="00DA3A25">
        <w:rPr>
          <w:rFonts w:cs="Arial"/>
          <w:spacing w:val="4"/>
          <w:sz w:val="20"/>
        </w:rPr>
        <w:t>t</w:t>
      </w:r>
      <w:r w:rsidR="00BD1E22" w:rsidRPr="00DA3A25">
        <w:rPr>
          <w:rFonts w:cs="Arial"/>
          <w:sz w:val="20"/>
        </w:rPr>
        <w:t>ed 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D1E22"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="00BD1E22" w:rsidRPr="00DA3A25">
        <w:rPr>
          <w:rFonts w:cs="Arial"/>
          <w:sz w:val="20"/>
        </w:rPr>
        <w:t>he</w:t>
      </w:r>
      <w:r w:rsidR="00BD1E22" w:rsidRPr="00DA3A25">
        <w:rPr>
          <w:rFonts w:cs="Arial"/>
          <w:spacing w:val="4"/>
          <w:sz w:val="20"/>
        </w:rPr>
        <w:t>r</w:t>
      </w:r>
      <w:r w:rsidR="00BD1E22" w:rsidRPr="00DA3A25">
        <w:rPr>
          <w:rFonts w:cs="Arial"/>
          <w:sz w:val="20"/>
        </w:rPr>
        <w:t>wise</w:t>
      </w:r>
      <w:r w:rsidR="00EA43A7" w:rsidRPr="00DA3A25">
        <w:rPr>
          <w:rFonts w:cs="Arial"/>
          <w:sz w:val="20"/>
        </w:rPr>
        <w:t>)</w:t>
      </w:r>
      <w:r w:rsidR="0091313D" w:rsidRPr="00DA3A25">
        <w:rPr>
          <w:rFonts w:cs="Arial"/>
          <w:sz w:val="20"/>
        </w:rPr>
        <w:t>, it in</w:t>
      </w:r>
      <w:r w:rsidR="007F4564" w:rsidRPr="00DA3A25">
        <w:rPr>
          <w:rFonts w:cs="Arial"/>
          <w:sz w:val="20"/>
        </w:rPr>
        <w:t>volves</w:t>
      </w:r>
      <w:r w:rsidR="0091313D" w:rsidRPr="00DA3A25">
        <w:rPr>
          <w:rFonts w:cs="Arial"/>
          <w:sz w:val="20"/>
        </w:rPr>
        <w:t xml:space="preserve"> more </w:t>
      </w:r>
      <w:r w:rsidR="00D84DB8" w:rsidRPr="00DA3A25">
        <w:rPr>
          <w:rFonts w:cs="Arial"/>
          <w:spacing w:val="2"/>
          <w:sz w:val="20"/>
        </w:rPr>
        <w:t>t</w:t>
      </w:r>
      <w:r w:rsidR="0091313D" w:rsidRPr="00DA3A25">
        <w:rPr>
          <w:rFonts w:cs="Arial"/>
          <w:sz w:val="20"/>
        </w:rPr>
        <w:t xml:space="preserve">han </w:t>
      </w:r>
      <w:r w:rsidR="00D84DB8" w:rsidRPr="00DA3A25">
        <w:rPr>
          <w:rFonts w:cs="Arial"/>
          <w:spacing w:val="2"/>
          <w:sz w:val="20"/>
        </w:rPr>
        <w:t>t</w:t>
      </w:r>
      <w:r w:rsidR="0091313D" w:rsidRPr="00DA3A25">
        <w:rPr>
          <w:rFonts w:cs="Arial"/>
          <w:sz w:val="20"/>
        </w:rPr>
        <w:t>his</w:t>
      </w:r>
      <w:r w:rsidR="00BD1E22" w:rsidRPr="00DA3A25">
        <w:rPr>
          <w:rFonts w:cs="Arial"/>
          <w:sz w:val="20"/>
        </w:rPr>
        <w:t>.</w:t>
      </w:r>
      <w:r w:rsidR="00F14034" w:rsidRPr="00DA3A25">
        <w:rPr>
          <w:rFonts w:cs="Arial"/>
          <w:sz w:val="20"/>
        </w:rPr>
        <w:t xml:space="preserve"> </w:t>
      </w:r>
      <w:r w:rsidR="007963A3" w:rsidRPr="00DA3A25">
        <w:rPr>
          <w:rFonts w:cs="Arial"/>
          <w:sz w:val="20"/>
        </w:rPr>
        <w:t xml:space="preserve">How else </w:t>
      </w:r>
      <w:r w:rsidR="00F06E2E" w:rsidRPr="00DA3A25">
        <w:rPr>
          <w:rFonts w:cs="Arial"/>
          <w:spacing w:val="2"/>
          <w:sz w:val="20"/>
        </w:rPr>
        <w:t>migh</w:t>
      </w:r>
      <w:r w:rsidR="00974BF2" w:rsidRPr="00DA3A25">
        <w:rPr>
          <w:rFonts w:cs="Arial"/>
          <w:spacing w:val="4"/>
          <w:sz w:val="20"/>
        </w:rPr>
        <w:t>t</w:t>
      </w:r>
      <w:r w:rsidR="000070B0" w:rsidRPr="00DA3A25">
        <w:rPr>
          <w:rFonts w:cs="Arial"/>
          <w:sz w:val="20"/>
        </w:rPr>
        <w:t xml:space="preserve"> </w:t>
      </w:r>
      <w:r w:rsidR="0091313D" w:rsidRPr="00DA3A25">
        <w:rPr>
          <w:rFonts w:cs="Arial"/>
          <w:sz w:val="20"/>
        </w:rPr>
        <w:t>p</w:t>
      </w:r>
      <w:r w:rsidR="0091313D" w:rsidRPr="00DA3A25">
        <w:rPr>
          <w:rFonts w:cs="Arial"/>
          <w:spacing w:val="2"/>
          <w:sz w:val="20"/>
        </w:rPr>
        <w:t>r</w:t>
      </w:r>
      <w:r w:rsidR="0091313D" w:rsidRPr="00DA3A25">
        <w:rPr>
          <w:rFonts w:cs="Arial"/>
          <w:sz w:val="20"/>
        </w:rPr>
        <w:t>og</w:t>
      </w:r>
      <w:r w:rsidR="0091313D" w:rsidRPr="00DA3A25">
        <w:rPr>
          <w:rFonts w:cs="Arial"/>
          <w:spacing w:val="2"/>
          <w:sz w:val="20"/>
        </w:rPr>
        <w:t>r</w:t>
      </w:r>
      <w:r w:rsidR="0091313D" w:rsidRPr="00DA3A25">
        <w:rPr>
          <w:rFonts w:cs="Arial"/>
          <w:sz w:val="20"/>
        </w:rPr>
        <w:t xml:space="preserve">ams, </w:t>
      </w:r>
      <w:r w:rsidR="00B10225" w:rsidRPr="00DA3A25">
        <w:rPr>
          <w:rFonts w:cs="Arial"/>
          <w:sz w:val="20"/>
        </w:rPr>
        <w:t xml:space="preserve">books, </w:t>
      </w:r>
      <w:r w:rsidR="00592382" w:rsidRPr="00DA3A25">
        <w:rPr>
          <w:rFonts w:cs="Arial"/>
          <w:sz w:val="20"/>
        </w:rPr>
        <w:t>a</w:t>
      </w:r>
      <w:r w:rsidR="00592382" w:rsidRPr="00DA3A25">
        <w:rPr>
          <w:rFonts w:cs="Arial"/>
          <w:spacing w:val="6"/>
          <w:sz w:val="20"/>
        </w:rPr>
        <w:t>r</w:t>
      </w:r>
      <w:r w:rsidR="00592382" w:rsidRPr="00DA3A25">
        <w:rPr>
          <w:rFonts w:cs="Arial"/>
          <w:spacing w:val="4"/>
          <w:sz w:val="20"/>
        </w:rPr>
        <w:t>t</w:t>
      </w:r>
      <w:r w:rsidR="00592382" w:rsidRPr="00DA3A25">
        <w:rPr>
          <w:rFonts w:cs="Arial"/>
          <w:sz w:val="20"/>
        </w:rPr>
        <w:t>i</w:t>
      </w:r>
      <w:r w:rsidR="00592382" w:rsidRPr="00DA3A25">
        <w:rPr>
          <w:rFonts w:cs="Arial"/>
          <w:spacing w:val="2"/>
          <w:sz w:val="20"/>
        </w:rPr>
        <w:t>c</w:t>
      </w:r>
      <w:r w:rsidR="00592382" w:rsidRPr="00DA3A25">
        <w:rPr>
          <w:rFonts w:cs="Arial"/>
          <w:sz w:val="20"/>
        </w:rPr>
        <w:t>les,</w:t>
      </w:r>
      <w:r w:rsidR="00F06E2E" w:rsidRPr="00DA3A25">
        <w:rPr>
          <w:rFonts w:cs="Arial"/>
          <w:sz w:val="20"/>
        </w:rPr>
        <w:t xml:space="preserve"> ads, </w:t>
      </w:r>
      <w:r w:rsidR="00F14034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5544AD" w:rsidRPr="00DA3A25">
        <w:rPr>
          <w:rFonts w:cs="Arial"/>
          <w:spacing w:val="-2"/>
          <w:sz w:val="20"/>
        </w:rPr>
        <w:t>c</w:t>
      </w:r>
      <w:r w:rsidR="005544AD" w:rsidRPr="00DA3A25">
        <w:rPr>
          <w:rFonts w:cs="Arial"/>
          <w:sz w:val="20"/>
        </w:rPr>
        <w:t>.</w:t>
      </w:r>
      <w:r w:rsidR="00095F38" w:rsidRPr="00DA3A25">
        <w:rPr>
          <w:rFonts w:cs="Arial"/>
          <w:sz w:val="20"/>
        </w:rPr>
        <w:t>,</w:t>
      </w:r>
      <w:r w:rsidR="008A104A" w:rsidRPr="00DA3A25">
        <w:rPr>
          <w:rFonts w:cs="Arial"/>
          <w:sz w:val="20"/>
        </w:rPr>
        <w:t xml:space="preserve"> </w:t>
      </w:r>
      <w:r w:rsidR="00E42AF8" w:rsidRPr="00DA3A25">
        <w:rPr>
          <w:rFonts w:cs="Arial"/>
          <w:sz w:val="20"/>
        </w:rPr>
        <w:t xml:space="preserve">appeal </w:t>
      </w:r>
      <w:r w:rsidR="00D84DB8" w:rsidRPr="00DA3A25">
        <w:rPr>
          <w:rFonts w:cs="Arial"/>
          <w:spacing w:val="2"/>
          <w:sz w:val="20"/>
        </w:rPr>
        <w:t>t</w:t>
      </w:r>
      <w:r w:rsidR="008A59A1" w:rsidRPr="00DA3A25">
        <w:rPr>
          <w:rFonts w:cs="Arial"/>
          <w:sz w:val="20"/>
        </w:rPr>
        <w:t>o</w:t>
      </w:r>
      <w:r w:rsidR="00E42AF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9204D" w:rsidRPr="00DA3A25">
        <w:rPr>
          <w:rFonts w:cs="Arial"/>
          <w:sz w:val="20"/>
        </w:rPr>
        <w:t>he lus</w:t>
      </w:r>
      <w:r w:rsidR="00E20650" w:rsidRPr="00DA3A25">
        <w:rPr>
          <w:rFonts w:cs="Arial"/>
          <w:spacing w:val="4"/>
          <w:sz w:val="20"/>
        </w:rPr>
        <w:t>t</w:t>
      </w:r>
      <w:r w:rsidR="0079204D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79204D" w:rsidRPr="00DA3A25">
        <w:rPr>
          <w:rFonts w:cs="Arial"/>
          <w:sz w:val="20"/>
        </w:rPr>
        <w:t>h</w:t>
      </w:r>
      <w:r w:rsidR="0079204D" w:rsidRPr="00DA3A25">
        <w:rPr>
          <w:rFonts w:cs="Arial"/>
          <w:spacing w:val="-4"/>
          <w:sz w:val="20"/>
        </w:rPr>
        <w:t>e</w:t>
      </w:r>
      <w:r w:rsidR="0079204D" w:rsidRPr="00DA3A25">
        <w:rPr>
          <w:rFonts w:cs="Arial"/>
          <w:sz w:val="20"/>
        </w:rPr>
        <w:t xml:space="preserve"> </w:t>
      </w:r>
      <w:r w:rsidR="0079204D" w:rsidRPr="00DA3A25">
        <w:rPr>
          <w:rFonts w:cs="Arial"/>
          <w:spacing w:val="4"/>
          <w:sz w:val="20"/>
        </w:rPr>
        <w:t>f</w:t>
      </w:r>
      <w:r w:rsidR="0079204D" w:rsidRPr="00DA3A25">
        <w:rPr>
          <w:rFonts w:cs="Arial"/>
          <w:sz w:val="20"/>
        </w:rPr>
        <w:t>lesh</w:t>
      </w:r>
      <w:r w:rsidR="00E42AF8" w:rsidRPr="00DA3A25">
        <w:rPr>
          <w:rFonts w:cs="Arial"/>
          <w:sz w:val="20"/>
        </w:rPr>
        <w:t xml:space="preserve"> and promise libe</w:t>
      </w:r>
      <w:r w:rsidR="00E42AF8" w:rsidRPr="00DA3A25">
        <w:rPr>
          <w:rFonts w:cs="Arial"/>
          <w:spacing w:val="6"/>
          <w:sz w:val="20"/>
        </w:rPr>
        <w:t>r</w:t>
      </w:r>
      <w:r w:rsidR="00E42AF8" w:rsidRPr="00DA3A25">
        <w:rPr>
          <w:rFonts w:cs="Arial"/>
          <w:spacing w:val="2"/>
          <w:sz w:val="20"/>
        </w:rPr>
        <w:t>t</w:t>
      </w:r>
      <w:r w:rsidR="00E42AF8" w:rsidRPr="00DA3A25">
        <w:rPr>
          <w:rFonts w:cs="Arial"/>
          <w:sz w:val="20"/>
        </w:rPr>
        <w:t>y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 xml:space="preserve">Lusts of the </w:instrText>
      </w:r>
      <w:r w:rsidR="0040046D" w:rsidRPr="00DA3A25">
        <w:rPr>
          <w:rFonts w:cs="Arial"/>
          <w:spacing w:val="4"/>
          <w:sz w:val="20"/>
        </w:rPr>
        <w:instrText>f</w:instrText>
      </w:r>
      <w:r w:rsidR="0040046D" w:rsidRPr="00DA3A25">
        <w:rPr>
          <w:rFonts w:cs="Arial"/>
          <w:sz w:val="20"/>
        </w:rPr>
        <w:instrText>lesh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0070B0" w:rsidRPr="00DA3A25">
        <w:rPr>
          <w:rFonts w:cs="Arial"/>
          <w:sz w:val="20"/>
        </w:rPr>
        <w:t>?</w:t>
      </w:r>
      <w:r w:rsidR="0079204D" w:rsidRPr="00DA3A25">
        <w:rPr>
          <w:rFonts w:cs="Arial"/>
          <w:sz w:val="20"/>
        </w:rPr>
        <w:t xml:space="preserve"> H</w:t>
      </w:r>
      <w:r w:rsidR="000070B0" w:rsidRPr="00DA3A25">
        <w:rPr>
          <w:rFonts w:cs="Arial"/>
          <w:sz w:val="20"/>
        </w:rPr>
        <w:t>ow 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070B0" w:rsidRPr="00DA3A25">
        <w:rPr>
          <w:rFonts w:cs="Arial"/>
          <w:sz w:val="20"/>
        </w:rPr>
        <w:t>by unde</w:t>
      </w:r>
      <w:r w:rsidR="002B2A62" w:rsidRPr="00DA3A25">
        <w:rPr>
          <w:rFonts w:cs="Arial"/>
          <w:spacing w:val="2"/>
          <w:sz w:val="20"/>
        </w:rPr>
        <w:t>r</w:t>
      </w:r>
      <w:r w:rsidR="000070B0" w:rsidRPr="00DA3A25">
        <w:rPr>
          <w:rFonts w:cs="Arial"/>
          <w:sz w:val="20"/>
        </w:rPr>
        <w:t xml:space="preserve">mining </w:t>
      </w:r>
      <w:r w:rsidR="00E20650" w:rsidRPr="00DA3A25">
        <w:rPr>
          <w:rFonts w:cs="Arial"/>
          <w:spacing w:val="4"/>
          <w:sz w:val="20"/>
        </w:rPr>
        <w:t>t</w:t>
      </w:r>
      <w:r w:rsidR="000070B0" w:rsidRPr="00DA3A25">
        <w:rPr>
          <w:rFonts w:cs="Arial"/>
          <w:sz w:val="20"/>
        </w:rPr>
        <w:t>he a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0070B0" w:rsidRPr="00DA3A25">
        <w:rPr>
          <w:rFonts w:cs="Arial"/>
          <w:sz w:val="20"/>
        </w:rPr>
        <w:t>ho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070B0" w:rsidRPr="00DA3A25">
        <w:rPr>
          <w:rFonts w:cs="Arial"/>
          <w:sz w:val="20"/>
        </w:rPr>
        <w:t>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070B0" w:rsidRPr="00DA3A25">
        <w:rPr>
          <w:rFonts w:cs="Arial"/>
          <w:sz w:val="20"/>
        </w:rPr>
        <w:t>God</w:t>
      </w:r>
      <w:r w:rsidR="0069750F" w:rsidRPr="00DA3A25">
        <w:rPr>
          <w:rFonts w:cs="Arial"/>
          <w:sz w:val="20"/>
        </w:rPr>
        <w:fldChar w:fldCharType="begin"/>
      </w:r>
      <w:r w:rsidR="0069750F" w:rsidRPr="00DA3A25">
        <w:rPr>
          <w:sz w:val="20"/>
        </w:rPr>
        <w:instrText xml:space="preserve"> XE "</w:instrText>
      </w:r>
      <w:r w:rsidR="0069750F" w:rsidRPr="00DA3A25">
        <w:rPr>
          <w:rFonts w:cs="Arial"/>
          <w:sz w:val="20"/>
        </w:rPr>
        <w:instrText>God:</w:instrText>
      </w:r>
      <w:r w:rsidR="0069750F" w:rsidRPr="00DA3A25">
        <w:rPr>
          <w:sz w:val="20"/>
        </w:rPr>
        <w:instrText xml:space="preserve">authority of" </w:instrText>
      </w:r>
      <w:r w:rsidR="0069750F" w:rsidRPr="00DA3A25">
        <w:rPr>
          <w:rFonts w:cs="Arial"/>
          <w:sz w:val="20"/>
        </w:rPr>
        <w:fldChar w:fldCharType="end"/>
      </w:r>
      <w:r w:rsidR="000070B0" w:rsidRPr="00DA3A25">
        <w:rPr>
          <w:rFonts w:cs="Arial"/>
          <w:sz w:val="20"/>
        </w:rPr>
        <w:t>'s wo</w:t>
      </w:r>
      <w:r w:rsidR="002B2A62" w:rsidRPr="00DA3A25">
        <w:rPr>
          <w:rFonts w:cs="Arial"/>
          <w:spacing w:val="2"/>
          <w:sz w:val="20"/>
        </w:rPr>
        <w:t>r</w:t>
      </w:r>
      <w:r w:rsidR="000070B0"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E00A18" w:rsidRPr="00DA3A25">
        <w:rPr>
          <w:rFonts w:cs="Arial"/>
          <w:sz w:val="20"/>
        </w:rPr>
        <w:t xml:space="preserve"> regarding </w:t>
      </w:r>
      <w:r w:rsidR="00321406" w:rsidRPr="00DA3A25">
        <w:rPr>
          <w:rFonts w:cs="Arial"/>
          <w:spacing w:val="2"/>
          <w:sz w:val="20"/>
        </w:rPr>
        <w:t>c</w:t>
      </w:r>
      <w:r w:rsidR="00E00A18" w:rsidRPr="00DA3A25">
        <w:rPr>
          <w:rFonts w:cs="Arial"/>
          <w:sz w:val="20"/>
        </w:rPr>
        <w:t>rea</w:t>
      </w:r>
      <w:r w:rsidR="00D84DB8" w:rsidRPr="00DA3A25">
        <w:rPr>
          <w:rFonts w:cs="Arial"/>
          <w:spacing w:val="2"/>
          <w:sz w:val="20"/>
        </w:rPr>
        <w:t>t</w:t>
      </w:r>
      <w:r w:rsidR="00E00A18" w:rsidRPr="00DA3A25">
        <w:rPr>
          <w:rFonts w:cs="Arial"/>
          <w:sz w:val="20"/>
        </w:rPr>
        <w:t>ion</w:t>
      </w:r>
      <w:r w:rsidR="00882866" w:rsidRPr="00DA3A25">
        <w:rPr>
          <w:rFonts w:cs="Arial"/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rFonts w:cs="Arial"/>
          <w:sz w:val="20"/>
        </w:rPr>
        <w:fldChar w:fldCharType="end"/>
      </w:r>
      <w:r w:rsidR="000070B0" w:rsidRPr="00DA3A25">
        <w:rPr>
          <w:rFonts w:cs="Arial"/>
          <w:sz w:val="20"/>
        </w:rPr>
        <w:t>?</w:t>
      </w:r>
      <w:r w:rsidR="00BE4762" w:rsidRPr="00DA3A25">
        <w:rPr>
          <w:rFonts w:cs="Arial"/>
          <w:sz w:val="20"/>
        </w:rPr>
        <w:t xml:space="preserve"> </w:t>
      </w:r>
      <w:r w:rsidR="004A73CE" w:rsidRPr="00DA3A25">
        <w:rPr>
          <w:rFonts w:cs="Arial"/>
          <w:sz w:val="20"/>
        </w:rPr>
        <w:t xml:space="preserve">"In </w:t>
      </w:r>
      <w:r w:rsidR="00E20650" w:rsidRPr="00DA3A25">
        <w:rPr>
          <w:rFonts w:cs="Arial"/>
          <w:spacing w:val="4"/>
          <w:sz w:val="20"/>
        </w:rPr>
        <w:t>t</w:t>
      </w:r>
      <w:r w:rsidR="004A73CE" w:rsidRPr="00DA3A25">
        <w:rPr>
          <w:rFonts w:cs="Arial"/>
          <w:sz w:val="20"/>
        </w:rPr>
        <w:t>he beginning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4A73CE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4A73CE" w:rsidRPr="00DA3A25">
        <w:rPr>
          <w:rFonts w:cs="Arial"/>
          <w:sz w:val="20"/>
        </w:rPr>
        <w:t>ea</w:t>
      </w:r>
      <w:r w:rsidR="00E20650" w:rsidRPr="00DA3A25">
        <w:rPr>
          <w:rFonts w:cs="Arial"/>
          <w:spacing w:val="4"/>
          <w:sz w:val="20"/>
        </w:rPr>
        <w:t>t</w:t>
      </w:r>
      <w:r w:rsidR="004A73CE" w:rsidRPr="00DA3A25">
        <w:rPr>
          <w:rFonts w:cs="Arial"/>
          <w:sz w:val="20"/>
        </w:rPr>
        <w:t xml:space="preserve">ed </w:t>
      </w:r>
      <w:r w:rsidR="00E20650" w:rsidRPr="00DA3A25">
        <w:rPr>
          <w:rFonts w:cs="Arial"/>
          <w:spacing w:val="4"/>
          <w:sz w:val="20"/>
        </w:rPr>
        <w:t>t</w:t>
      </w:r>
      <w:r w:rsidR="004A73CE" w:rsidRPr="00DA3A25">
        <w:rPr>
          <w:rFonts w:cs="Arial"/>
          <w:sz w:val="20"/>
        </w:rPr>
        <w:t xml:space="preserve">he heaven and </w:t>
      </w:r>
      <w:r w:rsidR="00E20650" w:rsidRPr="00DA3A25">
        <w:rPr>
          <w:rFonts w:cs="Arial"/>
          <w:spacing w:val="4"/>
          <w:sz w:val="20"/>
        </w:rPr>
        <w:t>t</w:t>
      </w:r>
      <w:r w:rsidR="004A73CE" w:rsidRPr="00DA3A25">
        <w:rPr>
          <w:rFonts w:cs="Arial"/>
          <w:sz w:val="20"/>
        </w:rPr>
        <w:t>he ea</w:t>
      </w:r>
      <w:r w:rsidR="00CF56A4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4A73CE" w:rsidRPr="00DA3A25">
        <w:rPr>
          <w:rFonts w:cs="Arial"/>
          <w:spacing w:val="-4"/>
          <w:sz w:val="20"/>
        </w:rPr>
        <w:t>h"</w:t>
      </w:r>
      <w:r w:rsidR="00182230" w:rsidRPr="00DA3A25">
        <w:rPr>
          <w:rFonts w:cs="Arial"/>
          <w:spacing w:val="-4"/>
          <w:sz w:val="20"/>
        </w:rPr>
        <w:t xml:space="preserve"> </w:t>
      </w:r>
      <w:r w:rsidR="00182230" w:rsidRPr="00633952">
        <w:rPr>
          <w:rFonts w:cs="Arial"/>
          <w:spacing w:val="-4"/>
          <w:sz w:val="16"/>
          <w:szCs w:val="16"/>
        </w:rPr>
        <w:t>(</w:t>
      </w:r>
      <w:r w:rsidR="00182230" w:rsidRPr="00633952">
        <w:rPr>
          <w:rFonts w:cs="Arial"/>
          <w:sz w:val="16"/>
          <w:szCs w:val="16"/>
        </w:rPr>
        <w:t>G</w:t>
      </w:r>
      <w:r w:rsidR="0098298A" w:rsidRPr="00633952">
        <w:rPr>
          <w:rFonts w:cs="Arial"/>
          <w:sz w:val="16"/>
          <w:szCs w:val="16"/>
        </w:rPr>
        <w:t>e</w:t>
      </w:r>
      <w:r w:rsidR="00182230" w:rsidRPr="00633952">
        <w:rPr>
          <w:rFonts w:cs="Arial"/>
          <w:spacing w:val="-4"/>
          <w:sz w:val="16"/>
          <w:szCs w:val="16"/>
        </w:rPr>
        <w:t>n 1:1</w:t>
      </w:r>
      <w:r w:rsidR="00182230" w:rsidRPr="00633952">
        <w:rPr>
          <w:rFonts w:cs="Arial"/>
          <w:sz w:val="16"/>
          <w:szCs w:val="16"/>
        </w:rPr>
        <w:t>)</w:t>
      </w:r>
      <w:r w:rsidR="00182230" w:rsidRPr="00DA3A25">
        <w:rPr>
          <w:rFonts w:cs="Arial"/>
          <w:sz w:val="20"/>
        </w:rPr>
        <w:t xml:space="preserve"> and "</w:t>
      </w:r>
      <w:r w:rsidR="00D84DB8" w:rsidRPr="00DA3A25">
        <w:rPr>
          <w:rFonts w:cs="Arial"/>
          <w:spacing w:val="2"/>
          <w:sz w:val="20"/>
        </w:rPr>
        <w:t>t</w:t>
      </w:r>
      <w:r w:rsidR="00182230" w:rsidRPr="00DA3A25">
        <w:rPr>
          <w:rFonts w:cs="Arial"/>
          <w:sz w:val="20"/>
        </w:rPr>
        <w:t xml:space="preserve">hus </w:t>
      </w:r>
      <w:r w:rsidR="00E20650" w:rsidRPr="00DA3A25">
        <w:rPr>
          <w:rFonts w:cs="Arial"/>
          <w:spacing w:val="4"/>
          <w:sz w:val="20"/>
        </w:rPr>
        <w:t>t</w:t>
      </w:r>
      <w:r w:rsidR="00182230" w:rsidRPr="00DA3A25">
        <w:rPr>
          <w:rFonts w:cs="Arial"/>
          <w:sz w:val="20"/>
        </w:rPr>
        <w:t xml:space="preserve">he heavens and </w:t>
      </w:r>
      <w:r w:rsidR="00E20650" w:rsidRPr="00DA3A25">
        <w:rPr>
          <w:rFonts w:cs="Arial"/>
          <w:spacing w:val="4"/>
          <w:sz w:val="20"/>
        </w:rPr>
        <w:t>t</w:t>
      </w:r>
      <w:r w:rsidR="00182230" w:rsidRPr="00DA3A25">
        <w:rPr>
          <w:rFonts w:cs="Arial"/>
          <w:sz w:val="20"/>
        </w:rPr>
        <w:t>he ea</w:t>
      </w:r>
      <w:r w:rsidR="00182230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182230" w:rsidRPr="00DA3A25">
        <w:rPr>
          <w:rFonts w:cs="Arial"/>
          <w:sz w:val="20"/>
        </w:rPr>
        <w:t>h we</w:t>
      </w:r>
      <w:r w:rsidR="002B2A62" w:rsidRPr="00DA3A25">
        <w:rPr>
          <w:rFonts w:cs="Arial"/>
          <w:spacing w:val="2"/>
          <w:sz w:val="20"/>
        </w:rPr>
        <w:t>r</w:t>
      </w:r>
      <w:r w:rsidR="00182230" w:rsidRPr="00DA3A25">
        <w:rPr>
          <w:rFonts w:cs="Arial"/>
          <w:sz w:val="20"/>
        </w:rPr>
        <w:t xml:space="preserve">e </w:t>
      </w:r>
      <w:r w:rsidR="00182230" w:rsidRPr="00DA3A25">
        <w:rPr>
          <w:rFonts w:cs="Arial"/>
          <w:spacing w:val="4"/>
          <w:sz w:val="20"/>
        </w:rPr>
        <w:t>f</w:t>
      </w:r>
      <w:r w:rsidR="00182230" w:rsidRPr="00DA3A25">
        <w:rPr>
          <w:rFonts w:cs="Arial"/>
          <w:sz w:val="20"/>
        </w:rPr>
        <w:t xml:space="preserve">inished, and all </w:t>
      </w:r>
      <w:r w:rsidR="00E20650" w:rsidRPr="00DA3A25">
        <w:rPr>
          <w:rFonts w:cs="Arial"/>
          <w:spacing w:val="4"/>
          <w:sz w:val="20"/>
        </w:rPr>
        <w:t>t</w:t>
      </w:r>
      <w:r w:rsidR="00182230" w:rsidRPr="00DA3A25">
        <w:rPr>
          <w:rFonts w:cs="Arial"/>
          <w:sz w:val="20"/>
        </w:rPr>
        <w:t>he ho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8223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182230" w:rsidRPr="00DA3A25">
        <w:rPr>
          <w:rFonts w:cs="Arial"/>
          <w:sz w:val="20"/>
        </w:rPr>
        <w:t>he</w:t>
      </w:r>
      <w:r w:rsidR="00182230" w:rsidRPr="00DA3A25">
        <w:rPr>
          <w:rFonts w:cs="Arial"/>
          <w:spacing w:val="-4"/>
          <w:sz w:val="20"/>
        </w:rPr>
        <w:t xml:space="preserve">m" </w:t>
      </w:r>
      <w:r w:rsidR="00182230" w:rsidRPr="00633952">
        <w:rPr>
          <w:rFonts w:cs="Arial"/>
          <w:spacing w:val="-4"/>
          <w:sz w:val="16"/>
          <w:szCs w:val="16"/>
        </w:rPr>
        <w:t>(</w:t>
      </w:r>
      <w:r w:rsidR="00182230" w:rsidRPr="00633952">
        <w:rPr>
          <w:rFonts w:cs="Arial"/>
          <w:sz w:val="16"/>
          <w:szCs w:val="16"/>
        </w:rPr>
        <w:t>G</w:t>
      </w:r>
      <w:r w:rsidR="0098298A" w:rsidRPr="00633952">
        <w:rPr>
          <w:rFonts w:cs="Arial"/>
          <w:sz w:val="16"/>
          <w:szCs w:val="16"/>
        </w:rPr>
        <w:t>e</w:t>
      </w:r>
      <w:r w:rsidR="00182230" w:rsidRPr="00633952">
        <w:rPr>
          <w:rFonts w:cs="Arial"/>
          <w:spacing w:val="-4"/>
          <w:sz w:val="16"/>
          <w:szCs w:val="16"/>
        </w:rPr>
        <w:t>n</w:t>
      </w:r>
      <w:r w:rsidR="00182230" w:rsidRPr="00633952">
        <w:rPr>
          <w:rFonts w:cs="Arial"/>
          <w:sz w:val="16"/>
          <w:szCs w:val="16"/>
        </w:rPr>
        <w:t xml:space="preserve"> 2</w:t>
      </w:r>
      <w:r w:rsidR="00182230" w:rsidRPr="00633952">
        <w:rPr>
          <w:rFonts w:cs="Arial"/>
          <w:spacing w:val="-4"/>
          <w:sz w:val="16"/>
          <w:szCs w:val="16"/>
        </w:rPr>
        <w:t>:1)</w:t>
      </w:r>
      <w:r w:rsidR="00182230" w:rsidRPr="00DA3A25">
        <w:rPr>
          <w:rFonts w:cs="Arial"/>
          <w:spacing w:val="-4"/>
          <w:sz w:val="20"/>
        </w:rPr>
        <w:t xml:space="preserve"> </w:t>
      </w:r>
      <w:r w:rsidR="00182230" w:rsidRPr="00DA3A25">
        <w:rPr>
          <w:rFonts w:cs="Arial"/>
          <w:sz w:val="20"/>
        </w:rPr>
        <w:t>lead o</w:t>
      </w:r>
      <w:r w:rsidR="00182230" w:rsidRPr="00DA3A25">
        <w:rPr>
          <w:rFonts w:cs="Arial"/>
          <w:spacing w:val="6"/>
          <w:sz w:val="20"/>
        </w:rPr>
        <w:t>f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182230" w:rsidRPr="00DA3A25">
        <w:rPr>
          <w:rFonts w:cs="Arial"/>
          <w:sz w:val="20"/>
        </w:rPr>
        <w:t xml:space="preserve">he </w:t>
      </w:r>
      <w:r w:rsidR="00E00A18" w:rsidRPr="00DA3A25">
        <w:rPr>
          <w:rFonts w:cs="Arial"/>
          <w:sz w:val="20"/>
        </w:rPr>
        <w:t>Bible's</w:t>
      </w:r>
      <w:r w:rsidR="004869DA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4869DA" w:rsidRPr="00DA3A25">
        <w:rPr>
          <w:rFonts w:cs="Arial"/>
          <w:sz w:val="20"/>
        </w:rPr>
        <w:t>es</w:t>
      </w:r>
      <w:r w:rsidR="00E20650" w:rsidRPr="00DA3A25">
        <w:rPr>
          <w:rFonts w:cs="Arial"/>
          <w:spacing w:val="4"/>
          <w:sz w:val="20"/>
        </w:rPr>
        <w:t>t</w:t>
      </w:r>
      <w:r w:rsidR="004869DA" w:rsidRPr="00DA3A25">
        <w:rPr>
          <w:rFonts w:cs="Arial"/>
          <w:sz w:val="20"/>
        </w:rPr>
        <w:t xml:space="preserve">imony on </w:t>
      </w:r>
      <w:r w:rsidR="00E20650" w:rsidRPr="00DA3A25">
        <w:rPr>
          <w:rFonts w:cs="Arial"/>
          <w:spacing w:val="4"/>
          <w:sz w:val="20"/>
        </w:rPr>
        <w:t>t</w:t>
      </w:r>
      <w:r w:rsidR="004869DA" w:rsidRPr="00DA3A25">
        <w:rPr>
          <w:rFonts w:cs="Arial"/>
          <w:sz w:val="20"/>
        </w:rPr>
        <w:t xml:space="preserve">his </w:t>
      </w:r>
      <w:r w:rsidR="00E20650" w:rsidRPr="00DA3A25">
        <w:rPr>
          <w:rFonts w:cs="Arial"/>
          <w:spacing w:val="4"/>
          <w:sz w:val="20"/>
        </w:rPr>
        <w:t>t</w:t>
      </w:r>
      <w:r w:rsidR="004869DA" w:rsidRPr="00DA3A25">
        <w:rPr>
          <w:rFonts w:cs="Arial"/>
          <w:sz w:val="20"/>
        </w:rPr>
        <w:t>opi</w:t>
      </w:r>
      <w:r w:rsidR="005544AD" w:rsidRPr="00DA3A25">
        <w:rPr>
          <w:rFonts w:cs="Arial"/>
          <w:spacing w:val="-2"/>
          <w:sz w:val="20"/>
        </w:rPr>
        <w:t>c.</w:t>
      </w:r>
    </w:p>
    <w:p w14:paraId="05387AFE" w14:textId="70053270" w:rsidR="00E00A18" w:rsidRPr="00DA3A25" w:rsidRDefault="00E00A18">
      <w:pPr>
        <w:rPr>
          <w:rFonts w:cs="Arial"/>
          <w:sz w:val="20"/>
        </w:rPr>
      </w:pPr>
    </w:p>
    <w:p w14:paraId="6E1578AA" w14:textId="6F3B898D" w:rsidR="00F73DCA" w:rsidRPr="00DA3A25" w:rsidRDefault="00E00A1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"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heavens made; and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is m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" </w:t>
      </w:r>
      <w:r w:rsidRPr="00633952">
        <w:rPr>
          <w:rFonts w:cs="Arial"/>
          <w:sz w:val="16"/>
          <w:szCs w:val="16"/>
        </w:rPr>
        <w:t>(Ps 33:6)</w:t>
      </w:r>
      <w:r w:rsidRPr="00DA3A25">
        <w:rPr>
          <w:rFonts w:cs="Arial"/>
          <w:sz w:val="20"/>
        </w:rPr>
        <w:t xml:space="preserve">. </w:t>
      </w:r>
      <w:r w:rsidR="00451460" w:rsidRPr="00DA3A25">
        <w:rPr>
          <w:rFonts w:cs="Arial"/>
          <w:sz w:val="20"/>
        </w:rPr>
        <w:t xml:space="preserve">We </w:t>
      </w:r>
      <w:r w:rsidR="00EC670E" w:rsidRPr="00DA3A25">
        <w:rPr>
          <w:rFonts w:cs="Arial"/>
          <w:spacing w:val="4"/>
          <w:sz w:val="20"/>
        </w:rPr>
        <w:t>f</w:t>
      </w:r>
      <w:r w:rsidR="00451460" w:rsidRPr="00DA3A25">
        <w:rPr>
          <w:rFonts w:cs="Arial"/>
          <w:sz w:val="20"/>
        </w:rPr>
        <w:t xml:space="preserve">ind </w:t>
      </w:r>
      <w:r w:rsidR="00321406" w:rsidRPr="00DA3A25">
        <w:rPr>
          <w:rFonts w:cs="Arial"/>
          <w:spacing w:val="2"/>
          <w:sz w:val="20"/>
        </w:rPr>
        <w:t>c</w:t>
      </w:r>
      <w:r w:rsidR="00451460" w:rsidRPr="00DA3A25">
        <w:rPr>
          <w:rFonts w:cs="Arial"/>
          <w:sz w:val="20"/>
        </w:rPr>
        <w:t>on</w:t>
      </w:r>
      <w:r w:rsidR="00EC670E" w:rsidRPr="00DA3A25">
        <w:rPr>
          <w:rFonts w:cs="Arial"/>
          <w:spacing w:val="4"/>
          <w:sz w:val="20"/>
        </w:rPr>
        <w:t>f</w:t>
      </w:r>
      <w:r w:rsidR="00451460" w:rsidRPr="00DA3A25">
        <w:rPr>
          <w:rFonts w:cs="Arial"/>
          <w:sz w:val="20"/>
        </w:rPr>
        <w:t>i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451460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451460" w:rsidRPr="00DA3A25">
        <w:rPr>
          <w:rFonts w:cs="Arial"/>
          <w:sz w:val="20"/>
        </w:rPr>
        <w:t xml:space="preserve">ion of </w:t>
      </w:r>
      <w:r w:rsidR="00D84DB8" w:rsidRPr="00DA3A25">
        <w:rPr>
          <w:rFonts w:cs="Arial"/>
          <w:spacing w:val="2"/>
          <w:sz w:val="20"/>
        </w:rPr>
        <w:t>t</w:t>
      </w:r>
      <w:r w:rsidR="00451460" w:rsidRPr="00DA3A25">
        <w:rPr>
          <w:rFonts w:cs="Arial"/>
          <w:sz w:val="20"/>
        </w:rPr>
        <w:t xml:space="preserve">his </w:t>
      </w:r>
      <w:r w:rsidR="00D84DB8" w:rsidRPr="00DA3A25">
        <w:rPr>
          <w:rFonts w:cs="Arial"/>
          <w:spacing w:val="2"/>
          <w:sz w:val="20"/>
        </w:rPr>
        <w:t>t</w:t>
      </w:r>
      <w:r w:rsidR="00451460" w:rsidRPr="00DA3A25">
        <w:rPr>
          <w:rFonts w:cs="Arial"/>
          <w:sz w:val="20"/>
        </w:rPr>
        <w:t>es</w:t>
      </w:r>
      <w:r w:rsidR="00D84DB8" w:rsidRPr="00DA3A25">
        <w:rPr>
          <w:rFonts w:cs="Arial"/>
          <w:spacing w:val="2"/>
          <w:sz w:val="20"/>
        </w:rPr>
        <w:t>t</w:t>
      </w:r>
      <w:r w:rsidR="00451460" w:rsidRPr="00DA3A25">
        <w:rPr>
          <w:rFonts w:cs="Arial"/>
          <w:sz w:val="20"/>
        </w:rPr>
        <w:t>imony in Paul'</w:t>
      </w:r>
      <w:r w:rsidR="00DF2ECA" w:rsidRPr="00DA3A25">
        <w:rPr>
          <w:rFonts w:cs="Arial"/>
          <w:sz w:val="20"/>
        </w:rPr>
        <w:t>s referen</w:t>
      </w:r>
      <w:r w:rsidR="00321406" w:rsidRPr="00DA3A25">
        <w:rPr>
          <w:rFonts w:cs="Arial"/>
          <w:spacing w:val="2"/>
          <w:sz w:val="20"/>
        </w:rPr>
        <w:t>c</w:t>
      </w:r>
      <w:r w:rsidR="00DF2ECA" w:rsidRPr="00DA3A25">
        <w:rPr>
          <w:rFonts w:cs="Arial"/>
          <w:sz w:val="20"/>
        </w:rPr>
        <w:t xml:space="preserve">e </w:t>
      </w:r>
      <w:r w:rsidR="00D84DB8" w:rsidRPr="00DA3A25">
        <w:rPr>
          <w:rFonts w:cs="Arial"/>
          <w:spacing w:val="2"/>
          <w:sz w:val="20"/>
        </w:rPr>
        <w:t>t</w:t>
      </w:r>
      <w:r w:rsidR="00DF2ECA" w:rsidRPr="00DA3A25">
        <w:rPr>
          <w:rFonts w:cs="Arial"/>
          <w:sz w:val="20"/>
        </w:rPr>
        <w:t xml:space="preserve">o "God </w:t>
      </w:r>
      <w:r w:rsidR="00D84DB8" w:rsidRPr="00DA3A25">
        <w:rPr>
          <w:rFonts w:cs="Arial"/>
          <w:spacing w:val="2"/>
          <w:sz w:val="20"/>
        </w:rPr>
        <w:t>t</w:t>
      </w:r>
      <w:r w:rsidR="00DF2ECA" w:rsidRPr="00DA3A25">
        <w:rPr>
          <w:rFonts w:cs="Arial"/>
          <w:sz w:val="20"/>
        </w:rPr>
        <w:t xml:space="preserve">hat made </w:t>
      </w:r>
      <w:r w:rsidR="00D84DB8" w:rsidRPr="00DA3A25">
        <w:rPr>
          <w:rFonts w:cs="Arial"/>
          <w:spacing w:val="2"/>
          <w:sz w:val="20"/>
        </w:rPr>
        <w:t>t</w:t>
      </w:r>
      <w:r w:rsidR="00DF2ECA" w:rsidRPr="00DA3A25">
        <w:rPr>
          <w:rFonts w:cs="Arial"/>
          <w:sz w:val="20"/>
        </w:rPr>
        <w:t xml:space="preserve">he world and all </w:t>
      </w:r>
      <w:r w:rsidR="00D84DB8" w:rsidRPr="00DA3A25">
        <w:rPr>
          <w:rFonts w:cs="Arial"/>
          <w:spacing w:val="2"/>
          <w:sz w:val="20"/>
        </w:rPr>
        <w:t>t</w:t>
      </w:r>
      <w:r w:rsidR="00DF2ECA" w:rsidRPr="00DA3A25">
        <w:rPr>
          <w:rFonts w:cs="Arial"/>
          <w:sz w:val="20"/>
        </w:rPr>
        <w:t xml:space="preserve">hings </w:t>
      </w:r>
      <w:r w:rsidR="00D84DB8" w:rsidRPr="00DA3A25">
        <w:rPr>
          <w:rFonts w:cs="Arial"/>
          <w:spacing w:val="2"/>
          <w:sz w:val="20"/>
        </w:rPr>
        <w:t>t</w:t>
      </w:r>
      <w:r w:rsidR="00DF2ECA" w:rsidRPr="00DA3A25">
        <w:rPr>
          <w:rFonts w:cs="Arial"/>
          <w:sz w:val="20"/>
        </w:rPr>
        <w:t xml:space="preserve">herein" </w:t>
      </w:r>
      <w:r w:rsidR="00DF2ECA" w:rsidRPr="00633952">
        <w:rPr>
          <w:rFonts w:cs="Arial"/>
          <w:sz w:val="16"/>
          <w:szCs w:val="16"/>
        </w:rPr>
        <w:t>(A</w:t>
      </w:r>
      <w:r w:rsidR="00DF2ECA" w:rsidRPr="00633952">
        <w:rPr>
          <w:rFonts w:cs="Arial"/>
          <w:spacing w:val="2"/>
          <w:sz w:val="16"/>
          <w:szCs w:val="16"/>
        </w:rPr>
        <w:t>ct</w:t>
      </w:r>
      <w:r w:rsidR="00DF2ECA" w:rsidRPr="00633952">
        <w:rPr>
          <w:rFonts w:cs="Arial"/>
          <w:sz w:val="16"/>
          <w:szCs w:val="16"/>
        </w:rPr>
        <w:t>s 17:24)</w:t>
      </w:r>
      <w:r w:rsidR="00DF2ECA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nd in many o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passages</w:t>
      </w:r>
      <w:r w:rsidR="004F146C" w:rsidRPr="00DA3A25">
        <w:rPr>
          <w:rFonts w:cs="Arial"/>
          <w:sz w:val="20"/>
        </w:rPr>
        <w:t xml:space="preserve"> </w:t>
      </w:r>
      <w:r w:rsidR="00DF2ECA" w:rsidRPr="00DA3A25">
        <w:rPr>
          <w:rFonts w:cs="Arial"/>
          <w:sz w:val="20"/>
        </w:rPr>
        <w:t>like:</w:t>
      </w:r>
      <w:r w:rsidRPr="00DA3A25">
        <w:rPr>
          <w:rFonts w:cs="Arial"/>
          <w:sz w:val="20"/>
        </w:rPr>
        <w:t xml:space="preserve"> </w:t>
      </w:r>
    </w:p>
    <w:p w14:paraId="48C30C57" w14:textId="77777777" w:rsidR="00F73DCA" w:rsidRPr="00DA3A25" w:rsidRDefault="00F73DCA" w:rsidP="00D852FE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07B281BE" w14:textId="5CADCE80" w:rsidR="00F73DCA" w:rsidRPr="00DA3A25" w:rsidRDefault="004A73CE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B87A13" w:rsidRPr="00DA3A25">
        <w:rPr>
          <w:rFonts w:cs="Arial"/>
          <w:sz w:val="20"/>
        </w:rPr>
        <w:t>he L</w:t>
      </w:r>
      <w:r w:rsidR="00B87A13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B87A13" w:rsidRPr="00DA3A25">
        <w:rPr>
          <w:rFonts w:cs="Arial"/>
          <w:smallCaps/>
          <w:sz w:val="20"/>
        </w:rPr>
        <w:t>d</w:t>
      </w:r>
      <w:r w:rsidR="00B87A13" w:rsidRPr="00DA3A25">
        <w:rPr>
          <w:rFonts w:cs="Arial"/>
          <w:sz w:val="20"/>
        </w:rPr>
        <w:t xml:space="preserve">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B87A13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B87A13" w:rsidRPr="00DA3A25">
        <w:rPr>
          <w:rFonts w:cs="Arial"/>
          <w:sz w:val="20"/>
        </w:rPr>
        <w:t>med ma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B87A13" w:rsidRPr="00DA3A25">
        <w:rPr>
          <w:rFonts w:cs="Arial"/>
          <w:sz w:val="20"/>
        </w:rPr>
        <w:t>he d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87A13" w:rsidRPr="00DA3A25">
        <w:rPr>
          <w:rFonts w:cs="Arial"/>
          <w:i/>
          <w:sz w:val="20"/>
        </w:rPr>
        <w:t>o</w:t>
      </w:r>
      <w:r w:rsidR="00F16F15" w:rsidRPr="00DA3A25">
        <w:rPr>
          <w:rFonts w:cs="Arial"/>
          <w:i/>
          <w:spacing w:val="-2"/>
          <w:sz w:val="20"/>
        </w:rPr>
        <w:t>f</w:t>
      </w:r>
      <w:r w:rsidR="00F16F15" w:rsidRPr="00DA3A25">
        <w:rPr>
          <w:rFonts w:cs="Arial"/>
          <w:iCs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87A13" w:rsidRPr="00DA3A25">
        <w:rPr>
          <w:rFonts w:cs="Arial"/>
          <w:sz w:val="20"/>
        </w:rPr>
        <w:t>he g</w:t>
      </w:r>
      <w:r w:rsidR="002B2A62" w:rsidRPr="00DA3A25">
        <w:rPr>
          <w:rFonts w:cs="Arial"/>
          <w:spacing w:val="2"/>
          <w:sz w:val="20"/>
        </w:rPr>
        <w:t>r</w:t>
      </w:r>
      <w:r w:rsidR="00B87A13" w:rsidRPr="00DA3A25">
        <w:rPr>
          <w:rFonts w:cs="Arial"/>
          <w:sz w:val="20"/>
        </w:rPr>
        <w:t>ound, and b</w:t>
      </w:r>
      <w:r w:rsidR="002B2A62" w:rsidRPr="00DA3A25">
        <w:rPr>
          <w:rFonts w:cs="Arial"/>
          <w:spacing w:val="2"/>
          <w:sz w:val="20"/>
        </w:rPr>
        <w:t>r</w:t>
      </w:r>
      <w:r w:rsidR="00B87A13" w:rsidRPr="00DA3A25">
        <w:rPr>
          <w:rFonts w:cs="Arial"/>
          <w:sz w:val="20"/>
        </w:rPr>
        <w:t>ea</w:t>
      </w:r>
      <w:r w:rsidR="00E20650" w:rsidRPr="00DA3A25">
        <w:rPr>
          <w:rFonts w:cs="Arial"/>
          <w:spacing w:val="4"/>
          <w:sz w:val="20"/>
        </w:rPr>
        <w:t>t</w:t>
      </w:r>
      <w:r w:rsidR="00B87A13" w:rsidRPr="00DA3A25">
        <w:rPr>
          <w:rFonts w:cs="Arial"/>
          <w:sz w:val="20"/>
        </w:rPr>
        <w:t>hed in</w:t>
      </w:r>
      <w:r w:rsidR="00E20650" w:rsidRPr="00DA3A25">
        <w:rPr>
          <w:rFonts w:cs="Arial"/>
          <w:spacing w:val="4"/>
          <w:sz w:val="20"/>
        </w:rPr>
        <w:t>t</w:t>
      </w:r>
      <w:r w:rsidR="00B87A13" w:rsidRPr="00DA3A25">
        <w:rPr>
          <w:rFonts w:cs="Arial"/>
          <w:sz w:val="20"/>
        </w:rPr>
        <w:t>o his no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B87A13" w:rsidRPr="00DA3A25">
        <w:rPr>
          <w:rFonts w:cs="Arial"/>
          <w:sz w:val="20"/>
        </w:rPr>
        <w:t xml:space="preserve">ils </w:t>
      </w:r>
      <w:r w:rsidR="00E20650" w:rsidRPr="00DA3A25">
        <w:rPr>
          <w:rFonts w:cs="Arial"/>
          <w:spacing w:val="4"/>
          <w:sz w:val="20"/>
        </w:rPr>
        <w:t>t</w:t>
      </w:r>
      <w:r w:rsidR="00B87A13" w:rsidRPr="00DA3A25">
        <w:rPr>
          <w:rFonts w:cs="Arial"/>
          <w:sz w:val="20"/>
        </w:rPr>
        <w:t>he b</w:t>
      </w:r>
      <w:r w:rsidR="002B2A62" w:rsidRPr="00DA3A25">
        <w:rPr>
          <w:rFonts w:cs="Arial"/>
          <w:spacing w:val="2"/>
          <w:sz w:val="20"/>
        </w:rPr>
        <w:t>r</w:t>
      </w:r>
      <w:r w:rsidR="00B87A13" w:rsidRPr="00DA3A25">
        <w:rPr>
          <w:rFonts w:cs="Arial"/>
          <w:sz w:val="20"/>
        </w:rPr>
        <w:t>ea</w:t>
      </w:r>
      <w:r w:rsidR="00E20650" w:rsidRPr="00DA3A25">
        <w:rPr>
          <w:rFonts w:cs="Arial"/>
          <w:spacing w:val="4"/>
          <w:sz w:val="20"/>
        </w:rPr>
        <w:t>t</w:t>
      </w:r>
      <w:r w:rsidR="00B87A13" w:rsidRPr="00DA3A25">
        <w:rPr>
          <w:rFonts w:cs="Arial"/>
          <w:sz w:val="20"/>
        </w:rPr>
        <w:t>h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87A13" w:rsidRPr="00DA3A25">
        <w:rPr>
          <w:rFonts w:cs="Arial"/>
          <w:sz w:val="20"/>
        </w:rPr>
        <w:t>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87A13" w:rsidRPr="00DA3A25">
        <w:rPr>
          <w:rFonts w:cs="Arial"/>
          <w:sz w:val="20"/>
        </w:rPr>
        <w:t>; and man be</w:t>
      </w:r>
      <w:r w:rsidR="00E95871" w:rsidRPr="00DA3A25">
        <w:rPr>
          <w:rFonts w:cs="Arial"/>
          <w:spacing w:val="2"/>
          <w:sz w:val="20"/>
        </w:rPr>
        <w:t>c</w:t>
      </w:r>
      <w:r w:rsidR="00B87A13" w:rsidRPr="00DA3A25">
        <w:rPr>
          <w:rFonts w:cs="Arial"/>
          <w:sz w:val="20"/>
        </w:rPr>
        <w:t>ame a living soul</w:t>
      </w:r>
      <w:r w:rsidR="004869DA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 xml:space="preserve">(Gen </w:t>
      </w:r>
      <w:r w:rsidR="00B87A13" w:rsidRPr="00633952">
        <w:rPr>
          <w:rFonts w:cs="Arial"/>
          <w:sz w:val="16"/>
          <w:szCs w:val="16"/>
        </w:rPr>
        <w:t>2</w:t>
      </w:r>
      <w:r w:rsidRPr="00633952">
        <w:rPr>
          <w:rFonts w:cs="Arial"/>
          <w:sz w:val="16"/>
          <w:szCs w:val="16"/>
        </w:rPr>
        <w:t>:</w:t>
      </w:r>
      <w:r w:rsidR="00B87A13" w:rsidRPr="00633952">
        <w:rPr>
          <w:rFonts w:cs="Arial"/>
          <w:sz w:val="16"/>
          <w:szCs w:val="16"/>
        </w:rPr>
        <w:t>7</w:t>
      </w:r>
      <w:r w:rsidRPr="00633952">
        <w:rPr>
          <w:rFonts w:cs="Arial"/>
          <w:sz w:val="16"/>
          <w:szCs w:val="16"/>
        </w:rPr>
        <w:t>)</w:t>
      </w:r>
      <w:r w:rsidR="00E32C2D" w:rsidRPr="00DA3A25">
        <w:rPr>
          <w:rFonts w:cs="Arial"/>
          <w:sz w:val="20"/>
        </w:rPr>
        <w:t>,</w:t>
      </w:r>
    </w:p>
    <w:p w14:paraId="7DBD45BC" w14:textId="034D89AC" w:rsidR="00F73DCA" w:rsidRPr="00DA3A25" w:rsidRDefault="00F73DCA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C783B" w:rsidRPr="00DA3A25">
        <w:rPr>
          <w:rFonts w:cs="Arial"/>
          <w:i/>
          <w:sz w:val="20"/>
        </w:rPr>
        <w:t>in</w:t>
      </w:r>
      <w:r w:rsidR="00EC783B" w:rsidRPr="00DA3A25">
        <w:rPr>
          <w:rFonts w:cs="Arial"/>
          <w:sz w:val="20"/>
        </w:rPr>
        <w:t xml:space="preserve"> six days </w:t>
      </w:r>
      <w:r w:rsidR="00E20650" w:rsidRPr="00DA3A25">
        <w:rPr>
          <w:rFonts w:cs="Arial"/>
          <w:spacing w:val="4"/>
          <w:sz w:val="20"/>
        </w:rPr>
        <w:t>t</w:t>
      </w:r>
      <w:r w:rsidR="00EC783B" w:rsidRPr="00DA3A25">
        <w:rPr>
          <w:rFonts w:cs="Arial"/>
          <w:sz w:val="20"/>
        </w:rPr>
        <w:t>he L</w:t>
      </w:r>
      <w:r w:rsidR="004F146C"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="004F146C" w:rsidRPr="00DA3A25">
        <w:rPr>
          <w:rFonts w:cs="Arial"/>
          <w:smallCaps/>
          <w:sz w:val="20"/>
        </w:rPr>
        <w:t>d</w:t>
      </w:r>
      <w:r w:rsidR="00EC783B" w:rsidRPr="00DA3A25">
        <w:rPr>
          <w:rFonts w:cs="Arial"/>
          <w:sz w:val="20"/>
        </w:rPr>
        <w:t xml:space="preserve"> made heaven and ea</w:t>
      </w:r>
      <w:r w:rsidR="00EC783B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EC783B" w:rsidRPr="00DA3A25">
        <w:rPr>
          <w:rFonts w:cs="Arial"/>
          <w:sz w:val="20"/>
        </w:rPr>
        <w:t xml:space="preserve">h, </w:t>
      </w:r>
      <w:r w:rsidR="00E20650" w:rsidRPr="00DA3A25">
        <w:rPr>
          <w:rFonts w:cs="Arial"/>
          <w:spacing w:val="4"/>
          <w:sz w:val="20"/>
        </w:rPr>
        <w:t>t</w:t>
      </w:r>
      <w:r w:rsidR="00EC783B" w:rsidRPr="00DA3A25">
        <w:rPr>
          <w:rFonts w:cs="Arial"/>
          <w:sz w:val="20"/>
        </w:rPr>
        <w:t xml:space="preserve">he sea, and all </w:t>
      </w:r>
      <w:r w:rsidR="00E20650" w:rsidRPr="00DA3A25">
        <w:rPr>
          <w:rFonts w:cs="Arial"/>
          <w:spacing w:val="4"/>
          <w:sz w:val="20"/>
        </w:rPr>
        <w:t>t</w:t>
      </w:r>
      <w:r w:rsidR="00EC783B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C783B"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="00EC783B" w:rsidRPr="00DA3A25">
        <w:rPr>
          <w:rFonts w:cs="Arial"/>
          <w:sz w:val="20"/>
        </w:rPr>
        <w:t>hem</w:t>
      </w:r>
      <w:r w:rsidR="005D13B4" w:rsidRPr="00DA3A25">
        <w:rPr>
          <w:rFonts w:cs="Arial"/>
          <w:sz w:val="20"/>
        </w:rPr>
        <w:t xml:space="preserve"> </w:t>
      </w:r>
      <w:r w:rsidR="005D13B4" w:rsidRPr="00DA3A25">
        <w:rPr>
          <w:rFonts w:cs="Arial"/>
          <w:i/>
          <w:sz w:val="20"/>
        </w:rPr>
        <w:t>i</w:t>
      </w:r>
      <w:r w:rsidR="005D13B4" w:rsidRPr="00DA3A25">
        <w:rPr>
          <w:rFonts w:cs="Arial"/>
          <w:i/>
          <w:spacing w:val="4"/>
          <w:sz w:val="20"/>
        </w:rPr>
        <w:t>s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EC783B" w:rsidRPr="00633952">
        <w:rPr>
          <w:rFonts w:cs="Arial"/>
          <w:sz w:val="16"/>
          <w:szCs w:val="16"/>
        </w:rPr>
        <w:t>Ex 20:11</w:t>
      </w:r>
      <w:r w:rsidRPr="00633952">
        <w:rPr>
          <w:rFonts w:cs="Arial"/>
          <w:sz w:val="16"/>
          <w:szCs w:val="16"/>
        </w:rPr>
        <w:t>)</w:t>
      </w:r>
      <w:r w:rsidR="00E32C2D" w:rsidRPr="00DA3A25">
        <w:rPr>
          <w:rFonts w:cs="Arial"/>
          <w:sz w:val="20"/>
        </w:rPr>
        <w:t>,</w:t>
      </w:r>
    </w:p>
    <w:p w14:paraId="1E498C69" w14:textId="456AB621" w:rsidR="00F73DCA" w:rsidRPr="00DA3A25" w:rsidRDefault="004F146C" w:rsidP="00D852FE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DC0677" w:rsidRPr="00DA3A25">
        <w:rPr>
          <w:rFonts w:cs="Arial"/>
          <w:sz w:val="20"/>
        </w:rPr>
        <w:t>Lo</w:t>
      </w:r>
      <w:r w:rsidR="002B2A62" w:rsidRPr="00DA3A25">
        <w:rPr>
          <w:rFonts w:cs="Arial"/>
          <w:spacing w:val="2"/>
          <w:sz w:val="20"/>
        </w:rPr>
        <w:t>r</w:t>
      </w:r>
      <w:r w:rsidR="00DC0677" w:rsidRPr="00DA3A25">
        <w:rPr>
          <w:rFonts w:cs="Arial"/>
          <w:sz w:val="20"/>
        </w:rPr>
        <w:t>d G</w:t>
      </w:r>
      <w:r w:rsidRPr="00DA3A25">
        <w:rPr>
          <w:rFonts w:cs="Arial"/>
          <w:smallCaps/>
          <w:sz w:val="20"/>
        </w:rPr>
        <w:t>od</w:t>
      </w:r>
      <w:r w:rsidR="00514FD8" w:rsidRPr="00DA3A25">
        <w:rPr>
          <w:rFonts w:cs="Arial"/>
          <w:smallCaps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mallCaps/>
          <w:sz w:val="20"/>
        </w:rPr>
        <w:fldChar w:fldCharType="end"/>
      </w:r>
      <w:r w:rsidR="00DC0677" w:rsidRPr="00DA3A25">
        <w:rPr>
          <w:rFonts w:cs="Arial"/>
          <w:sz w:val="20"/>
        </w:rPr>
        <w:t xml:space="preserve">! behold, </w:t>
      </w:r>
      <w:r w:rsidR="00E20650" w:rsidRPr="00DA3A25">
        <w:rPr>
          <w:rFonts w:cs="Arial"/>
          <w:spacing w:val="4"/>
          <w:sz w:val="20"/>
        </w:rPr>
        <w:t>t</w:t>
      </w:r>
      <w:r w:rsidR="00DC0677" w:rsidRPr="00DA3A25">
        <w:rPr>
          <w:rFonts w:cs="Arial"/>
          <w:sz w:val="20"/>
        </w:rPr>
        <w:t>hou ha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C0677" w:rsidRPr="00DA3A25">
        <w:rPr>
          <w:rFonts w:cs="Arial"/>
          <w:sz w:val="20"/>
        </w:rPr>
        <w:t xml:space="preserve">made </w:t>
      </w:r>
      <w:r w:rsidR="00E20650" w:rsidRPr="00DA3A25">
        <w:rPr>
          <w:rFonts w:cs="Arial"/>
          <w:spacing w:val="4"/>
          <w:sz w:val="20"/>
        </w:rPr>
        <w:t>t</w:t>
      </w:r>
      <w:r w:rsidR="00DC0677" w:rsidRPr="00DA3A25">
        <w:rPr>
          <w:rFonts w:cs="Arial"/>
          <w:sz w:val="20"/>
        </w:rPr>
        <w:t xml:space="preserve">he heaven and </w:t>
      </w:r>
      <w:r w:rsidR="00E20650" w:rsidRPr="00DA3A25">
        <w:rPr>
          <w:rFonts w:cs="Arial"/>
          <w:spacing w:val="4"/>
          <w:sz w:val="20"/>
        </w:rPr>
        <w:t>t</w:t>
      </w:r>
      <w:r w:rsidR="00DC0677" w:rsidRPr="00DA3A25">
        <w:rPr>
          <w:rFonts w:cs="Arial"/>
          <w:sz w:val="20"/>
        </w:rPr>
        <w:t>he ea</w:t>
      </w:r>
      <w:r w:rsidR="00CF56A4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DC0677" w:rsidRPr="00DA3A25">
        <w:rPr>
          <w:rFonts w:cs="Arial"/>
          <w:sz w:val="20"/>
        </w:rPr>
        <w:t xml:space="preserve">h by </w:t>
      </w:r>
      <w:r w:rsidR="00E20650" w:rsidRPr="00DA3A25">
        <w:rPr>
          <w:rFonts w:cs="Arial"/>
          <w:spacing w:val="4"/>
          <w:sz w:val="20"/>
        </w:rPr>
        <w:t>t</w:t>
      </w:r>
      <w:r w:rsidR="00DC0677" w:rsidRPr="00DA3A25">
        <w:rPr>
          <w:rFonts w:cs="Arial"/>
          <w:sz w:val="20"/>
        </w:rPr>
        <w:t>hy g</w:t>
      </w:r>
      <w:r w:rsidR="002B2A62" w:rsidRPr="00DA3A25">
        <w:rPr>
          <w:rFonts w:cs="Arial"/>
          <w:spacing w:val="2"/>
          <w:sz w:val="20"/>
        </w:rPr>
        <w:t>r</w:t>
      </w:r>
      <w:r w:rsidR="00DC0677" w:rsidRPr="00DA3A25">
        <w:rPr>
          <w:rFonts w:cs="Arial"/>
          <w:sz w:val="20"/>
        </w:rPr>
        <w:t>e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C0677" w:rsidRPr="00DA3A25">
        <w:rPr>
          <w:rFonts w:cs="Arial"/>
          <w:sz w:val="20"/>
        </w:rPr>
        <w:t>pow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DC0677" w:rsidRPr="00DA3A25">
        <w:rPr>
          <w:rFonts w:cs="Arial"/>
          <w:sz w:val="20"/>
        </w:rPr>
        <w:t>and 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DC0677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E95871" w:rsidRPr="00DA3A25">
        <w:rPr>
          <w:rFonts w:cs="Arial"/>
          <w:spacing w:val="2"/>
          <w:sz w:val="20"/>
        </w:rPr>
        <w:t>c</w:t>
      </w:r>
      <w:r w:rsidR="00DC0677" w:rsidRPr="00DA3A25">
        <w:rPr>
          <w:rFonts w:cs="Arial"/>
          <w:sz w:val="20"/>
        </w:rPr>
        <w:t>hed 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C0677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DC0677" w:rsidRPr="00DA3A25">
        <w:rPr>
          <w:rFonts w:cs="Arial"/>
          <w:sz w:val="20"/>
        </w:rPr>
        <w:t xml:space="preserve">m" </w:t>
      </w:r>
      <w:r w:rsidRPr="00633952">
        <w:rPr>
          <w:rFonts w:cs="Arial"/>
          <w:sz w:val="16"/>
          <w:szCs w:val="16"/>
        </w:rPr>
        <w:t>(Je</w:t>
      </w:r>
      <w:r w:rsidR="00F16F15" w:rsidRPr="00633952">
        <w:rPr>
          <w:rFonts w:cs="Arial"/>
          <w:spacing w:val="-2"/>
          <w:sz w:val="16"/>
          <w:szCs w:val="16"/>
        </w:rPr>
        <w:t xml:space="preserve">r </w:t>
      </w:r>
      <w:r w:rsidRPr="00633952">
        <w:rPr>
          <w:rFonts w:cs="Arial"/>
          <w:sz w:val="16"/>
          <w:szCs w:val="16"/>
        </w:rPr>
        <w:t>32:17)</w:t>
      </w:r>
      <w:r w:rsidRPr="00DA3A25">
        <w:rPr>
          <w:rFonts w:cs="Arial"/>
          <w:sz w:val="20"/>
        </w:rPr>
        <w:t>.</w:t>
      </w:r>
    </w:p>
    <w:p w14:paraId="6197EB6E" w14:textId="77777777" w:rsidR="0091313D" w:rsidRPr="00DA3A25" w:rsidRDefault="0091313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B2A1837" w14:textId="079FDE14" w:rsidR="009E66E0" w:rsidRPr="00DA3A25" w:rsidRDefault="009D243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Genesis 2:21-22 also says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about</w:t>
      </w:r>
      <w:r w:rsidR="0021399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213997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213997" w:rsidRPr="00DA3A25">
        <w:rPr>
          <w:rFonts w:cs="Arial"/>
          <w:sz w:val="20"/>
        </w:rPr>
        <w:t>ea</w:t>
      </w:r>
      <w:r w:rsidR="00E20650" w:rsidRPr="00DA3A25">
        <w:rPr>
          <w:rFonts w:cs="Arial"/>
          <w:spacing w:val="4"/>
          <w:sz w:val="20"/>
        </w:rPr>
        <w:t>t</w:t>
      </w:r>
      <w:r w:rsidR="00213997" w:rsidRPr="00DA3A25">
        <w:rPr>
          <w:rFonts w:cs="Arial"/>
          <w:sz w:val="20"/>
        </w:rPr>
        <w:t>io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13997" w:rsidRPr="00DA3A25">
        <w:rPr>
          <w:rFonts w:cs="Arial"/>
          <w:sz w:val="20"/>
        </w:rPr>
        <w:t>Ada</w:t>
      </w:r>
      <w:r w:rsidR="00CF56A4" w:rsidRPr="00DA3A25">
        <w:rPr>
          <w:rFonts w:cs="Arial"/>
          <w:sz w:val="20"/>
        </w:rPr>
        <w:t>m's w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CF56A4" w:rsidRPr="00DA3A25">
        <w:rPr>
          <w:rFonts w:cs="Arial"/>
          <w:sz w:val="20"/>
        </w:rPr>
        <w:t>:</w:t>
      </w:r>
    </w:p>
    <w:p w14:paraId="1763FB88" w14:textId="77777777" w:rsidR="00CF56A4" w:rsidRPr="00DA3A25" w:rsidRDefault="00CF56A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5530E3E" w14:textId="3D48C29F" w:rsidR="00213997" w:rsidRPr="00DA3A25" w:rsidRDefault="00213997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Pr="00DA3A25">
        <w:rPr>
          <w:rFonts w:cs="Arial"/>
          <w:sz w:val="20"/>
        </w:rPr>
        <w:t xml:space="preserve">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d a deep sleep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>ll upon Adam, and he slep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: and 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k on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s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bs, and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osed up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 in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a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o</w:t>
      </w:r>
      <w:r w:rsidR="0032622B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;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b,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</w:t>
      </w:r>
      <w:r w:rsidR="00AA75D3" w:rsidRPr="00DA3A25">
        <w:rPr>
          <w:rFonts w:cs="Arial"/>
          <w:smallCaps/>
          <w:sz w:val="20"/>
        </w:rPr>
        <w:t>r</w:t>
      </w:r>
      <w:r w:rsidRPr="00DA3A25">
        <w:rPr>
          <w:rFonts w:cs="Arial"/>
          <w:smallCaps/>
          <w:sz w:val="20"/>
        </w:rPr>
        <w:t>d</w:t>
      </w:r>
      <w:r w:rsidRPr="00DA3A25">
        <w:rPr>
          <w:rFonts w:cs="Arial"/>
          <w:sz w:val="20"/>
        </w:rPr>
        <w:t xml:space="preserve"> God ha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n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>m</w:t>
      </w:r>
      <w:r w:rsidRPr="00DA3A25">
        <w:rPr>
          <w:rFonts w:cs="Arial"/>
          <w:sz w:val="20"/>
        </w:rPr>
        <w:t xml:space="preserve"> ma</w:t>
      </w:r>
      <w:r w:rsidRPr="00DA3A25">
        <w:rPr>
          <w:rFonts w:cs="Arial"/>
          <w:spacing w:val="-4"/>
          <w:sz w:val="20"/>
        </w:rPr>
        <w:t>n,</w:t>
      </w:r>
      <w:r w:rsidRPr="00DA3A25">
        <w:rPr>
          <w:rFonts w:cs="Arial"/>
          <w:sz w:val="20"/>
        </w:rPr>
        <w:t xml:space="preserve"> mad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h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-2"/>
          <w:sz w:val="20"/>
        </w:rPr>
        <w:t>a</w:t>
      </w:r>
      <w:r w:rsidRPr="00DA3A25">
        <w:rPr>
          <w:rFonts w:cs="Arial"/>
          <w:sz w:val="20"/>
        </w:rPr>
        <w:t xml:space="preserve"> woma</w:t>
      </w:r>
      <w:r w:rsidRPr="00DA3A25">
        <w:rPr>
          <w:rFonts w:cs="Arial"/>
          <w:spacing w:val="-4"/>
          <w:sz w:val="20"/>
        </w:rPr>
        <w:t>n,</w:t>
      </w:r>
      <w:r w:rsidRPr="00DA3A25">
        <w:rPr>
          <w:rFonts w:cs="Arial"/>
          <w:sz w:val="20"/>
        </w:rPr>
        <w:t xml:space="preserve"> and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a</w:t>
      </w:r>
      <w:r w:rsidRPr="00DA3A25">
        <w:rPr>
          <w:rFonts w:cs="Arial"/>
          <w:spacing w:val="-4"/>
          <w:sz w:val="20"/>
        </w:rPr>
        <w:t>n</w:t>
      </w:r>
      <w:r w:rsidR="009D2433" w:rsidRPr="00DA3A25">
        <w:rPr>
          <w:rFonts w:cs="Arial"/>
          <w:spacing w:val="-6"/>
          <w:sz w:val="20"/>
        </w:rPr>
        <w:t>.</w:t>
      </w:r>
      <w:r w:rsidRPr="00DA3A25">
        <w:rPr>
          <w:rFonts w:cs="Arial"/>
          <w:spacing w:val="-6"/>
          <w:sz w:val="20"/>
        </w:rPr>
        <w:t>"</w:t>
      </w:r>
    </w:p>
    <w:p w14:paraId="2A1D5191" w14:textId="77777777" w:rsidR="002A6C28" w:rsidRPr="00DA3A25" w:rsidRDefault="002A6C28" w:rsidP="00D852FE">
      <w:pPr>
        <w:tabs>
          <w:tab w:val="left" w:pos="2498"/>
        </w:tabs>
        <w:spacing w:line="240" w:lineRule="auto"/>
        <w:jc w:val="both"/>
        <w:rPr>
          <w:rFonts w:cs="Arial"/>
          <w:strike/>
          <w:sz w:val="20"/>
        </w:rPr>
      </w:pPr>
    </w:p>
    <w:p w14:paraId="496AB631" w14:textId="161B9956" w:rsidR="002A64DA" w:rsidRPr="00DA3A25" w:rsidRDefault="00291ED7" w:rsidP="00942EA4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oes not </w:t>
      </w:r>
      <w:r w:rsidR="00AD0CCC" w:rsidRPr="00DA3A25">
        <w:rPr>
          <w:rFonts w:cs="Arial"/>
          <w:sz w:val="20"/>
        </w:rPr>
        <w:t>say</w:t>
      </w:r>
      <w:r w:rsidR="002A64DA" w:rsidRPr="00DA3A25">
        <w:rPr>
          <w:rFonts w:cs="Arial"/>
          <w:sz w:val="20"/>
        </w:rPr>
        <w:t xml:space="preserve"> </w:t>
      </w:r>
      <w:r w:rsidR="005D76BC" w:rsidRPr="00DA3A25">
        <w:rPr>
          <w:rFonts w:cs="Arial"/>
          <w:sz w:val="20"/>
        </w:rPr>
        <w:t xml:space="preserve">non-living </w:t>
      </w:r>
      <w:r w:rsidR="005936A6" w:rsidRPr="00DA3A25">
        <w:rPr>
          <w:rFonts w:cs="Arial"/>
          <w:sz w:val="20"/>
        </w:rPr>
        <w:t>ma</w:t>
      </w:r>
      <w:r w:rsidR="00D84DB8" w:rsidRPr="00DA3A25">
        <w:rPr>
          <w:rFonts w:cs="Arial"/>
          <w:spacing w:val="2"/>
          <w:sz w:val="20"/>
        </w:rPr>
        <w:t>t</w:t>
      </w:r>
      <w:r w:rsidR="005936A6" w:rsidRPr="00DA3A25">
        <w:rPr>
          <w:rFonts w:cs="Arial"/>
          <w:sz w:val="20"/>
        </w:rPr>
        <w:t>e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5936A6" w:rsidRPr="00DA3A25">
        <w:rPr>
          <w:rFonts w:cs="Arial"/>
          <w:sz w:val="20"/>
        </w:rPr>
        <w:t xml:space="preserve">al </w:t>
      </w:r>
      <w:r w:rsidR="00B133D8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c</w:t>
      </w:r>
      <w:r w:rsidR="00B133D8" w:rsidRPr="00DA3A25">
        <w:rPr>
          <w:rFonts w:cs="Arial"/>
          <w:sz w:val="20"/>
        </w:rPr>
        <w:t>iden</w:t>
      </w:r>
      <w:r w:rsidR="00E20650" w:rsidRPr="00DA3A25">
        <w:rPr>
          <w:rFonts w:cs="Arial"/>
          <w:spacing w:val="2"/>
          <w:sz w:val="20"/>
        </w:rPr>
        <w:t>t</w:t>
      </w:r>
      <w:r w:rsidR="00AD18A2" w:rsidRPr="00DA3A25">
        <w:rPr>
          <w:rFonts w:cs="Arial"/>
          <w:sz w:val="20"/>
        </w:rPr>
        <w:t>al</w:t>
      </w:r>
      <w:r w:rsidR="00B133D8" w:rsidRPr="00DA3A25">
        <w:rPr>
          <w:rFonts w:cs="Arial"/>
          <w:sz w:val="20"/>
        </w:rPr>
        <w:t xml:space="preserve">ly </w:t>
      </w:r>
      <w:r w:rsidR="00D84DB8" w:rsidRPr="00DA3A25">
        <w:rPr>
          <w:rFonts w:cs="Arial"/>
          <w:spacing w:val="2"/>
          <w:sz w:val="20"/>
        </w:rPr>
        <w:t>t</w:t>
      </w:r>
      <w:r w:rsidR="000A1ACA" w:rsidRPr="00DA3A25">
        <w:rPr>
          <w:rFonts w:cs="Arial"/>
          <w:sz w:val="20"/>
        </w:rPr>
        <w:t>u</w:t>
      </w:r>
      <w:r w:rsidR="000A1ACA" w:rsidRPr="00DA3A25">
        <w:rPr>
          <w:rFonts w:cs="Arial"/>
          <w:spacing w:val="4"/>
          <w:sz w:val="20"/>
        </w:rPr>
        <w:t>r</w:t>
      </w:r>
      <w:r w:rsidR="000A1ACA" w:rsidRPr="00DA3A25">
        <w:rPr>
          <w:rFonts w:cs="Arial"/>
          <w:sz w:val="20"/>
        </w:rPr>
        <w:t>ned</w:t>
      </w:r>
      <w:r w:rsidR="00A61106" w:rsidRPr="00DA3A25">
        <w:rPr>
          <w:rFonts w:cs="Arial"/>
          <w:sz w:val="20"/>
        </w:rPr>
        <w:t xml:space="preserve"> </w:t>
      </w:r>
      <w:r w:rsidR="00A851E5" w:rsidRPr="00DA3A25">
        <w:rPr>
          <w:rFonts w:cs="Arial"/>
          <w:sz w:val="20"/>
        </w:rPr>
        <w:t>in</w:t>
      </w:r>
      <w:r w:rsidR="00D84DB8" w:rsidRPr="00DA3A25">
        <w:rPr>
          <w:rFonts w:cs="Arial"/>
          <w:spacing w:val="2"/>
          <w:sz w:val="20"/>
        </w:rPr>
        <w:t>t</w:t>
      </w:r>
      <w:r w:rsidR="00A851E5" w:rsidRPr="00DA3A25">
        <w:rPr>
          <w:rFonts w:cs="Arial"/>
          <w:sz w:val="20"/>
        </w:rPr>
        <w:t xml:space="preserve">o </w:t>
      </w:r>
      <w:r w:rsidR="005D76BC" w:rsidRPr="00DA3A25">
        <w:rPr>
          <w:rFonts w:cs="Arial"/>
          <w:sz w:val="20"/>
        </w:rPr>
        <w:t>living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A851E5" w:rsidRPr="00DA3A25">
        <w:rPr>
          <w:rFonts w:cs="Arial"/>
          <w:sz w:val="20"/>
        </w:rPr>
        <w:t xml:space="preserve">hings </w:t>
      </w:r>
      <w:r w:rsidR="00B133D8" w:rsidRPr="00DA3A25">
        <w:rPr>
          <w:rFonts w:cs="Arial"/>
          <w:sz w:val="20"/>
        </w:rPr>
        <w:t>o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133D8" w:rsidRPr="00DA3A25">
        <w:rPr>
          <w:rFonts w:cs="Arial"/>
          <w:sz w:val="20"/>
        </w:rPr>
        <w:t>eon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B133D8" w:rsidRPr="00DA3A25">
        <w:rPr>
          <w:rFonts w:cs="Arial"/>
          <w:sz w:val="20"/>
        </w:rPr>
        <w:t>ime</w:t>
      </w:r>
      <w:r w:rsidR="005936A6" w:rsidRPr="00DA3A25">
        <w:rPr>
          <w:rFonts w:cs="Arial"/>
          <w:sz w:val="20"/>
        </w:rPr>
        <w:t xml:space="preserve">. </w:t>
      </w:r>
      <w:r w:rsidR="00325A6F" w:rsidRPr="00DA3A25">
        <w:rPr>
          <w:rFonts w:cs="Arial"/>
          <w:sz w:val="20"/>
        </w:rPr>
        <w:t>So,</w:t>
      </w:r>
      <w:r w:rsidR="00A61106" w:rsidRPr="00DA3A25">
        <w:rPr>
          <w:rFonts w:cs="Arial"/>
          <w:sz w:val="20"/>
        </w:rPr>
        <w:t xml:space="preserve"> </w:t>
      </w:r>
      <w:r w:rsidR="00277449" w:rsidRPr="00DA3A25">
        <w:rPr>
          <w:rFonts w:cs="Arial"/>
          <w:sz w:val="20"/>
        </w:rPr>
        <w:t xml:space="preserve">it </w:t>
      </w:r>
      <w:r w:rsidR="00321406" w:rsidRPr="00DA3A25">
        <w:rPr>
          <w:rFonts w:cs="Arial"/>
          <w:spacing w:val="2"/>
          <w:sz w:val="20"/>
        </w:rPr>
        <w:t>c</w:t>
      </w:r>
      <w:r w:rsidR="00277449" w:rsidRPr="00DA3A25">
        <w:rPr>
          <w:rFonts w:cs="Arial"/>
          <w:sz w:val="20"/>
        </w:rPr>
        <w:t xml:space="preserve">annot be good for </w:t>
      </w:r>
      <w:r w:rsidR="00D84DB8" w:rsidRPr="00DA3A25">
        <w:rPr>
          <w:rFonts w:cs="Arial"/>
          <w:spacing w:val="2"/>
          <w:sz w:val="20"/>
        </w:rPr>
        <w:t>t</w:t>
      </w:r>
      <w:r w:rsidR="009B2597" w:rsidRPr="00DA3A25">
        <w:rPr>
          <w:rFonts w:cs="Arial"/>
          <w:sz w:val="20"/>
        </w:rPr>
        <w:t>hose</w:t>
      </w:r>
      <w:r w:rsidR="005936A6" w:rsidRPr="00DA3A25">
        <w:rPr>
          <w:rFonts w:cs="Arial"/>
          <w:sz w:val="20"/>
        </w:rPr>
        <w:t xml:space="preserve"> </w:t>
      </w:r>
      <w:r w:rsidR="00B133D8" w:rsidRPr="00DA3A25">
        <w:rPr>
          <w:rFonts w:cs="Arial"/>
          <w:sz w:val="20"/>
        </w:rPr>
        <w:t>who believe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B133D8" w:rsidRPr="00DA3A25">
        <w:rPr>
          <w:rFonts w:cs="Arial"/>
          <w:sz w:val="20"/>
        </w:rPr>
        <w:t>'s wo</w:t>
      </w:r>
      <w:r w:rsidR="002B2A62" w:rsidRPr="00DA3A25">
        <w:rPr>
          <w:rFonts w:cs="Arial"/>
          <w:spacing w:val="2"/>
          <w:sz w:val="20"/>
        </w:rPr>
        <w:t>r</w:t>
      </w:r>
      <w:r w:rsidR="00B133D8" w:rsidRPr="00DA3A25">
        <w:rPr>
          <w:rFonts w:cs="Arial"/>
          <w:sz w:val="20"/>
        </w:rPr>
        <w:t>d</w:t>
      </w:r>
      <w:r w:rsidR="00882866" w:rsidRPr="00DA3A25">
        <w:rPr>
          <w:rFonts w:cs="Arial"/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rFonts w:cs="Arial"/>
          <w:sz w:val="20"/>
        </w:rPr>
        <w:fldChar w:fldCharType="end"/>
      </w:r>
      <w:r w:rsidR="00AF0B25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277449" w:rsidRPr="00DA3A25">
        <w:rPr>
          <w:rFonts w:cs="Arial"/>
          <w:sz w:val="20"/>
        </w:rPr>
        <w:t>o</w:t>
      </w:r>
      <w:r w:rsidR="009B2597" w:rsidRPr="00DA3A25">
        <w:rPr>
          <w:rFonts w:cs="Arial"/>
          <w:sz w:val="20"/>
        </w:rPr>
        <w:t xml:space="preserve"> </w:t>
      </w:r>
      <w:r w:rsidR="009C3E1C" w:rsidRPr="00DA3A25">
        <w:rPr>
          <w:rFonts w:cs="Arial"/>
          <w:sz w:val="20"/>
        </w:rPr>
        <w:t>subje</w:t>
      </w:r>
      <w:r w:rsidR="009C3E1C" w:rsidRPr="00DA3A25">
        <w:rPr>
          <w:rFonts w:cs="Arial"/>
          <w:spacing w:val="2"/>
          <w:sz w:val="20"/>
        </w:rPr>
        <w:t>c</w:t>
      </w:r>
      <w:r w:rsidR="009C3E1C" w:rsidRPr="00DA3A25">
        <w:rPr>
          <w:rFonts w:cs="Arial"/>
          <w:sz w:val="20"/>
        </w:rPr>
        <w:t>t</w:t>
      </w:r>
      <w:r w:rsidR="009B259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133D8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133D8" w:rsidRPr="00DA3A25">
        <w:rPr>
          <w:rFonts w:cs="Arial"/>
          <w:sz w:val="20"/>
        </w:rPr>
        <w:t>mi</w:t>
      </w:r>
      <w:r w:rsidR="003078B5" w:rsidRPr="00DA3A25">
        <w:rPr>
          <w:rFonts w:cs="Arial"/>
          <w:sz w:val="20"/>
        </w:rPr>
        <w:t>n</w:t>
      </w:r>
      <w:r w:rsidR="00B133D8" w:rsidRPr="00DA3A25">
        <w:rPr>
          <w:rFonts w:cs="Arial"/>
          <w:sz w:val="20"/>
        </w:rPr>
        <w:t>d</w:t>
      </w:r>
      <w:r w:rsidR="009C3E1C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2A64DA" w:rsidRPr="00DA3A25">
        <w:rPr>
          <w:rFonts w:cs="Arial"/>
          <w:sz w:val="20"/>
        </w:rPr>
        <w:t xml:space="preserve">o </w:t>
      </w:r>
      <w:r w:rsidR="00E44306" w:rsidRPr="00DA3A25">
        <w:rPr>
          <w:rFonts w:cs="Arial"/>
          <w:sz w:val="20"/>
        </w:rPr>
        <w:t>edu</w:t>
      </w:r>
      <w:r w:rsidR="00E44306" w:rsidRPr="00DA3A25">
        <w:rPr>
          <w:rFonts w:cs="Arial"/>
          <w:spacing w:val="2"/>
          <w:sz w:val="20"/>
        </w:rPr>
        <w:t>c</w:t>
      </w:r>
      <w:r w:rsidR="00E44306" w:rsidRPr="00DA3A25">
        <w:rPr>
          <w:rFonts w:cs="Arial"/>
          <w:sz w:val="20"/>
        </w:rPr>
        <w:t>a</w:t>
      </w:r>
      <w:r w:rsidR="00E44306" w:rsidRPr="00DA3A25">
        <w:rPr>
          <w:rFonts w:cs="Arial"/>
          <w:spacing w:val="4"/>
          <w:sz w:val="20"/>
        </w:rPr>
        <w:t>t</w:t>
      </w:r>
      <w:r w:rsidR="00E44306" w:rsidRPr="00DA3A25">
        <w:rPr>
          <w:rFonts w:cs="Arial"/>
          <w:sz w:val="20"/>
        </w:rPr>
        <w:t>ional ins</w:t>
      </w:r>
      <w:r w:rsidR="00E44306" w:rsidRPr="00DA3A25">
        <w:rPr>
          <w:rFonts w:cs="Arial"/>
          <w:spacing w:val="4"/>
          <w:sz w:val="20"/>
        </w:rPr>
        <w:t>t</w:t>
      </w:r>
      <w:r w:rsidR="00E44306" w:rsidRPr="00DA3A25">
        <w:rPr>
          <w:rFonts w:cs="Arial"/>
          <w:spacing w:val="2"/>
          <w:sz w:val="20"/>
        </w:rPr>
        <w:t>i</w:t>
      </w:r>
      <w:r w:rsidR="00E44306" w:rsidRPr="00DA3A25">
        <w:rPr>
          <w:rFonts w:cs="Arial"/>
          <w:spacing w:val="4"/>
          <w:sz w:val="20"/>
        </w:rPr>
        <w:t>t</w:t>
      </w:r>
      <w:r w:rsidR="00E44306" w:rsidRPr="00DA3A25">
        <w:rPr>
          <w:rFonts w:cs="Arial"/>
          <w:spacing w:val="2"/>
          <w:sz w:val="20"/>
        </w:rPr>
        <w:t>u</w:t>
      </w:r>
      <w:r w:rsidR="00E44306" w:rsidRPr="00DA3A25">
        <w:rPr>
          <w:rFonts w:cs="Arial"/>
          <w:spacing w:val="4"/>
          <w:sz w:val="20"/>
        </w:rPr>
        <w:t>t</w:t>
      </w:r>
      <w:r w:rsidR="00E44306" w:rsidRPr="00DA3A25">
        <w:rPr>
          <w:rFonts w:cs="Arial"/>
          <w:sz w:val="20"/>
        </w:rPr>
        <w:t>ions</w:t>
      </w:r>
      <w:r w:rsidR="002A64DA" w:rsidRPr="00DA3A25">
        <w:rPr>
          <w:rFonts w:cs="Arial"/>
          <w:sz w:val="20"/>
        </w:rPr>
        <w:t xml:space="preserve"> and media</w:t>
      </w:r>
      <w:r w:rsidR="008E2EBB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133D8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86841" w:rsidRPr="00DA3A25">
        <w:rPr>
          <w:rFonts w:cs="Arial"/>
          <w:sz w:val="20"/>
        </w:rPr>
        <w:t>p</w:t>
      </w:r>
      <w:r w:rsidR="002A64DA" w:rsidRPr="00DA3A25">
        <w:rPr>
          <w:rFonts w:cs="Arial"/>
          <w:sz w:val="20"/>
        </w:rPr>
        <w:t xml:space="preserve">ush </w:t>
      </w:r>
      <w:r w:rsidR="00D84DB8" w:rsidRPr="00DA3A25">
        <w:rPr>
          <w:rFonts w:cs="Arial"/>
          <w:spacing w:val="2"/>
          <w:sz w:val="20"/>
        </w:rPr>
        <w:t>t</w:t>
      </w:r>
      <w:r w:rsidR="002A64DA" w:rsidRPr="00DA3A25">
        <w:rPr>
          <w:rFonts w:cs="Arial"/>
          <w:sz w:val="20"/>
        </w:rPr>
        <w:t xml:space="preserve">he </w:t>
      </w:r>
      <w:r w:rsidR="00AF0B25" w:rsidRPr="00DA3A25">
        <w:rPr>
          <w:rFonts w:cs="Arial"/>
          <w:iCs/>
          <w:sz w:val="20"/>
        </w:rPr>
        <w:t xml:space="preserve">idea of </w:t>
      </w:r>
      <w:r w:rsidR="00321406" w:rsidRPr="00DA3A25">
        <w:rPr>
          <w:rFonts w:cs="Arial"/>
          <w:iCs/>
          <w:spacing w:val="2"/>
          <w:sz w:val="20"/>
        </w:rPr>
        <w:t>c</w:t>
      </w:r>
      <w:r w:rsidR="00AF0B25" w:rsidRPr="00DA3A25">
        <w:rPr>
          <w:rFonts w:cs="Arial"/>
          <w:iCs/>
          <w:sz w:val="20"/>
        </w:rPr>
        <w:t>rea</w:t>
      </w:r>
      <w:r w:rsidR="00D84DB8" w:rsidRPr="00DA3A25">
        <w:rPr>
          <w:rFonts w:cs="Arial"/>
          <w:iCs/>
          <w:spacing w:val="2"/>
          <w:sz w:val="20"/>
        </w:rPr>
        <w:t>t</w:t>
      </w:r>
      <w:r w:rsidR="00AF0B25" w:rsidRPr="00DA3A25">
        <w:rPr>
          <w:rFonts w:cs="Arial"/>
          <w:iCs/>
          <w:sz w:val="20"/>
        </w:rPr>
        <w:t>ion</w:t>
      </w:r>
      <w:r w:rsidR="00973269" w:rsidRPr="00DA3A25">
        <w:rPr>
          <w:rFonts w:cs="Arial"/>
          <w:iCs/>
          <w:sz w:val="20"/>
        </w:rPr>
        <w:t xml:space="preserve"> </w:t>
      </w:r>
      <w:r w:rsidR="00AF0B25" w:rsidRPr="00DA3A25">
        <w:rPr>
          <w:rFonts w:cs="Arial"/>
          <w:iCs/>
          <w:sz w:val="20"/>
        </w:rPr>
        <w:t>by</w:t>
      </w:r>
      <w:r w:rsidR="00973269" w:rsidRPr="00DA3A25">
        <w:rPr>
          <w:rFonts w:cs="Arial"/>
          <w:iCs/>
          <w:sz w:val="20"/>
        </w:rPr>
        <w:t xml:space="preserve"> unguided </w:t>
      </w:r>
      <w:r w:rsidR="00AF0B25" w:rsidRPr="00DA3A25">
        <w:rPr>
          <w:rFonts w:cs="Arial"/>
          <w:iCs/>
          <w:sz w:val="20"/>
        </w:rPr>
        <w:t>pro</w:t>
      </w:r>
      <w:r w:rsidR="00321406" w:rsidRPr="00DA3A25">
        <w:rPr>
          <w:rFonts w:cs="Arial"/>
          <w:iCs/>
          <w:spacing w:val="2"/>
          <w:sz w:val="20"/>
        </w:rPr>
        <w:t>c</w:t>
      </w:r>
      <w:r w:rsidR="00AF0B25" w:rsidRPr="00DA3A25">
        <w:rPr>
          <w:rFonts w:cs="Arial"/>
          <w:iCs/>
          <w:sz w:val="20"/>
        </w:rPr>
        <w:t>esses</w:t>
      </w:r>
      <w:r w:rsidR="00452015" w:rsidRPr="00DA3A25">
        <w:rPr>
          <w:rFonts w:cs="Arial"/>
          <w:sz w:val="20"/>
        </w:rPr>
        <w:t>.</w:t>
      </w:r>
    </w:p>
    <w:p w14:paraId="26F3C33F" w14:textId="77777777" w:rsidR="002A64DA" w:rsidRPr="00DA3A25" w:rsidRDefault="002A64DA" w:rsidP="00942EA4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64F3819" w14:textId="3FC53490" w:rsidR="00BE4762" w:rsidRPr="00DA3A25" w:rsidRDefault="001E727F" w:rsidP="00D852FE">
      <w:pPr>
        <w:tabs>
          <w:tab w:val="left" w:pos="2498"/>
        </w:tabs>
        <w:spacing w:line="240" w:lineRule="auto"/>
        <w:jc w:val="both"/>
        <w:rPr>
          <w:rFonts w:cs="Arial"/>
          <w:spacing w:val="-4"/>
          <w:sz w:val="20"/>
        </w:rPr>
      </w:pPr>
      <w:r w:rsidRPr="00DA3A25">
        <w:rPr>
          <w:rFonts w:cs="Arial"/>
          <w:sz w:val="20"/>
        </w:rPr>
        <w:t>Those who</w:t>
      </w:r>
      <w:r w:rsidR="0005149B" w:rsidRPr="00DA3A25">
        <w:rPr>
          <w:rFonts w:cs="Arial"/>
          <w:sz w:val="20"/>
        </w:rPr>
        <w:t xml:space="preserve"> </w:t>
      </w:r>
      <w:r w:rsidR="00095F38" w:rsidRPr="00DA3A25">
        <w:rPr>
          <w:rFonts w:cs="Arial"/>
          <w:sz w:val="20"/>
        </w:rPr>
        <w:t xml:space="preserve">hold </w:t>
      </w:r>
      <w:r w:rsidR="00D84DB8" w:rsidRPr="00DA3A25">
        <w:rPr>
          <w:rFonts w:cs="Arial"/>
          <w:spacing w:val="2"/>
          <w:sz w:val="20"/>
        </w:rPr>
        <w:t>t</w:t>
      </w:r>
      <w:r w:rsidR="00095F38" w:rsidRPr="00DA3A25">
        <w:rPr>
          <w:rFonts w:cs="Arial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="00AC05C8" w:rsidRPr="00DA3A25">
        <w:rPr>
          <w:rFonts w:cs="Arial"/>
          <w:sz w:val="20"/>
        </w:rPr>
        <w:t>his</w:t>
      </w:r>
      <w:r w:rsidRPr="00DA3A25">
        <w:rPr>
          <w:rFonts w:cs="Arial"/>
          <w:spacing w:val="4"/>
          <w:sz w:val="20"/>
        </w:rPr>
        <w:t xml:space="preserve"> </w:t>
      </w:r>
      <w:r w:rsidR="006025A3" w:rsidRPr="00DA3A25">
        <w:rPr>
          <w:rFonts w:cs="Arial"/>
          <w:sz w:val="20"/>
        </w:rPr>
        <w:t>a</w:t>
      </w:r>
      <w:r w:rsidR="006025A3" w:rsidRPr="00DA3A25">
        <w:rPr>
          <w:rFonts w:cs="Arial"/>
          <w:spacing w:val="2"/>
          <w:sz w:val="20"/>
        </w:rPr>
        <w:t>cc</w:t>
      </w:r>
      <w:r w:rsidR="006025A3" w:rsidRPr="00DA3A25">
        <w:rPr>
          <w:rFonts w:cs="Arial"/>
          <w:sz w:val="20"/>
        </w:rPr>
        <w:t>iden</w:t>
      </w:r>
      <w:r w:rsidR="006025A3" w:rsidRPr="00DA3A25">
        <w:rPr>
          <w:rFonts w:cs="Arial"/>
          <w:spacing w:val="2"/>
          <w:sz w:val="20"/>
        </w:rPr>
        <w:t>t</w:t>
      </w:r>
      <w:r w:rsidR="006025A3" w:rsidRPr="00DA3A25">
        <w:rPr>
          <w:rFonts w:cs="Arial"/>
          <w:sz w:val="20"/>
        </w:rPr>
        <w:t>al</w:t>
      </w:r>
      <w:r w:rsidRPr="00DA3A25">
        <w:rPr>
          <w:rFonts w:cs="Arial"/>
          <w:sz w:val="20"/>
        </w:rPr>
        <w:t xml:space="preserve"> 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gin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uni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</w:t>
      </w:r>
      <w:r w:rsidR="00095F38" w:rsidRPr="00DA3A25">
        <w:rPr>
          <w:rFonts w:cs="Arial"/>
          <w:sz w:val="20"/>
        </w:rPr>
        <w:t xml:space="preserve">viewpoint </w:t>
      </w:r>
      <w:r w:rsidR="0005149B" w:rsidRPr="00DA3A25">
        <w:rPr>
          <w:rFonts w:cs="Arial"/>
          <w:sz w:val="20"/>
        </w:rPr>
        <w:t xml:space="preserve">deem </w:t>
      </w:r>
      <w:r w:rsidR="00D84DB8" w:rsidRPr="00DA3A25">
        <w:rPr>
          <w:rFonts w:cs="Arial"/>
          <w:spacing w:val="2"/>
          <w:sz w:val="20"/>
        </w:rPr>
        <w:t>t</w:t>
      </w:r>
      <w:r w:rsidR="00E379D5" w:rsidRPr="00DA3A25">
        <w:rPr>
          <w:rFonts w:cs="Arial"/>
          <w:sz w:val="20"/>
        </w:rPr>
        <w:t xml:space="preserve">heir </w:t>
      </w:r>
      <w:r w:rsidR="00321406" w:rsidRPr="00DA3A25">
        <w:rPr>
          <w:rFonts w:cs="Arial"/>
          <w:spacing w:val="2"/>
          <w:sz w:val="20"/>
        </w:rPr>
        <w:t>c</w:t>
      </w:r>
      <w:r w:rsidR="00E379D5" w:rsidRPr="00DA3A25">
        <w:rPr>
          <w:rFonts w:cs="Arial"/>
          <w:sz w:val="20"/>
        </w:rPr>
        <w:t>on</w:t>
      </w:r>
      <w:r w:rsidR="00321406" w:rsidRPr="00DA3A25">
        <w:rPr>
          <w:rFonts w:cs="Arial"/>
          <w:spacing w:val="2"/>
          <w:sz w:val="20"/>
        </w:rPr>
        <w:t>c</w:t>
      </w:r>
      <w:r w:rsidR="00E379D5" w:rsidRPr="00DA3A25">
        <w:rPr>
          <w:rFonts w:cs="Arial"/>
          <w:sz w:val="20"/>
        </w:rPr>
        <w:t>lusions</w:t>
      </w:r>
      <w:r w:rsidR="00C965F3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05149B" w:rsidRPr="00DA3A25">
        <w:rPr>
          <w:rFonts w:cs="Arial"/>
          <w:sz w:val="20"/>
        </w:rPr>
        <w:t xml:space="preserve">o be </w:t>
      </w:r>
      <w:r w:rsidR="00E379D5" w:rsidRPr="00DA3A25">
        <w:rPr>
          <w:rFonts w:cs="Arial"/>
          <w:sz w:val="20"/>
        </w:rPr>
        <w:t>'s</w:t>
      </w:r>
      <w:r w:rsidR="00E379D5" w:rsidRPr="00DA3A25">
        <w:rPr>
          <w:rFonts w:cs="Arial"/>
          <w:spacing w:val="2"/>
          <w:sz w:val="20"/>
        </w:rPr>
        <w:t>c</w:t>
      </w:r>
      <w:r w:rsidR="00E379D5" w:rsidRPr="00DA3A25">
        <w:rPr>
          <w:rFonts w:cs="Arial"/>
          <w:sz w:val="20"/>
        </w:rPr>
        <w:t>ien</w:t>
      </w:r>
      <w:r w:rsidR="0005149B" w:rsidRPr="00DA3A25">
        <w:rPr>
          <w:rFonts w:cs="Arial"/>
          <w:spacing w:val="2"/>
          <w:sz w:val="20"/>
        </w:rPr>
        <w:t>tific</w:t>
      </w:r>
      <w:r w:rsidRPr="00DA3A25">
        <w:rPr>
          <w:rFonts w:cs="Arial"/>
          <w:spacing w:val="2"/>
          <w:sz w:val="20"/>
        </w:rPr>
        <w:t>,</w:t>
      </w:r>
      <w:r w:rsidR="00E379D5" w:rsidRPr="00DA3A25">
        <w:rPr>
          <w:rFonts w:cs="Arial"/>
          <w:sz w:val="20"/>
        </w:rPr>
        <w:t>'</w:t>
      </w:r>
      <w:r w:rsidR="0045201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hile</w:t>
      </w:r>
      <w:r w:rsidR="00D3082A" w:rsidRPr="00DA3A25">
        <w:rPr>
          <w:rFonts w:cs="Arial"/>
          <w:sz w:val="20"/>
        </w:rPr>
        <w:t xml:space="preserve"> da</w:t>
      </w:r>
      <w:r w:rsidR="00D84DB8" w:rsidRPr="00DA3A25">
        <w:rPr>
          <w:rFonts w:cs="Arial"/>
          <w:spacing w:val="2"/>
          <w:sz w:val="20"/>
        </w:rPr>
        <w:t>t</w:t>
      </w:r>
      <w:r w:rsidR="00D3082A" w:rsidRPr="00DA3A25">
        <w:rPr>
          <w:rFonts w:cs="Arial"/>
          <w:sz w:val="20"/>
        </w:rPr>
        <w:t>a</w:t>
      </w:r>
      <w:r w:rsidR="00431449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942EA4" w:rsidRPr="00DA3A25">
        <w:rPr>
          <w:rFonts w:cs="Arial"/>
          <w:sz w:val="20"/>
        </w:rPr>
        <w:t>hat</w:t>
      </w:r>
      <w:r w:rsidRPr="00DA3A25">
        <w:rPr>
          <w:rFonts w:cs="Arial"/>
          <w:sz w:val="20"/>
        </w:rPr>
        <w:t xml:space="preserve"> does not </w:t>
      </w:r>
      <w:r w:rsidR="00EC670E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t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ir </w:t>
      </w:r>
      <w:r w:rsidRPr="00DA3A25">
        <w:rPr>
          <w:rFonts w:cs="Arial"/>
          <w:spacing w:val="-2"/>
          <w:sz w:val="20"/>
        </w:rPr>
        <w:t xml:space="preserve">belief </w:t>
      </w:r>
      <w:r w:rsidR="00C2528D" w:rsidRPr="00DA3A25">
        <w:rPr>
          <w:rFonts w:cs="Arial"/>
          <w:sz w:val="20"/>
        </w:rPr>
        <w:t xml:space="preserve">is </w:t>
      </w:r>
      <w:r w:rsidR="00C965F3" w:rsidRPr="00DA3A25">
        <w:rPr>
          <w:rFonts w:cs="Arial"/>
          <w:sz w:val="20"/>
        </w:rPr>
        <w:t>ignored</w:t>
      </w:r>
      <w:r w:rsidR="00C2528D" w:rsidRPr="00DA3A25">
        <w:rPr>
          <w:rFonts w:cs="Arial"/>
          <w:sz w:val="20"/>
        </w:rPr>
        <w:t xml:space="preserve"> and</w:t>
      </w:r>
      <w:r w:rsidR="00942EA4" w:rsidRPr="00DA3A25">
        <w:rPr>
          <w:rFonts w:cs="Arial"/>
          <w:sz w:val="20"/>
        </w:rPr>
        <w:t xml:space="preserve"> </w:t>
      </w:r>
      <w:r w:rsidR="00C965F3" w:rsidRPr="00DA3A25">
        <w:rPr>
          <w:rFonts w:cs="Arial"/>
          <w:spacing w:val="2"/>
          <w:sz w:val="20"/>
        </w:rPr>
        <w:t>view</w:t>
      </w:r>
      <w:r w:rsidR="00C052BA" w:rsidRPr="00DA3A25">
        <w:rPr>
          <w:rFonts w:cs="Arial"/>
          <w:spacing w:val="2"/>
          <w:sz w:val="20"/>
        </w:rPr>
        <w:t>s</w:t>
      </w:r>
      <w:r w:rsidR="00C2528D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C965F3" w:rsidRPr="00DA3A25">
        <w:rPr>
          <w:rFonts w:cs="Arial"/>
          <w:sz w:val="20"/>
        </w:rPr>
        <w:t>hat align wi</w:t>
      </w:r>
      <w:r w:rsidR="00D84DB8" w:rsidRPr="00DA3A25">
        <w:rPr>
          <w:rFonts w:cs="Arial"/>
          <w:spacing w:val="2"/>
          <w:sz w:val="20"/>
        </w:rPr>
        <w:t>t</w:t>
      </w:r>
      <w:r w:rsidR="00C965F3" w:rsidRPr="00DA3A25">
        <w:rPr>
          <w:rFonts w:cs="Arial"/>
          <w:sz w:val="20"/>
        </w:rPr>
        <w:t xml:space="preserve">h </w:t>
      </w:r>
      <w:r w:rsidR="00D84DB8" w:rsidRPr="00DA3A25">
        <w:rPr>
          <w:rFonts w:cs="Arial"/>
          <w:spacing w:val="2"/>
          <w:sz w:val="20"/>
        </w:rPr>
        <w:t>t</w:t>
      </w:r>
      <w:r w:rsidR="00C2528D" w:rsidRPr="00DA3A25">
        <w:rPr>
          <w:rFonts w:cs="Arial"/>
          <w:sz w:val="20"/>
        </w:rPr>
        <w:t>h</w:t>
      </w:r>
      <w:r w:rsidR="00942EA4" w:rsidRPr="00DA3A25">
        <w:rPr>
          <w:rFonts w:cs="Arial"/>
          <w:sz w:val="20"/>
        </w:rPr>
        <w:t xml:space="preserve">e </w:t>
      </w:r>
      <w:r w:rsidR="00D84DB8" w:rsidRPr="00DA3A25">
        <w:rPr>
          <w:rFonts w:cs="Arial"/>
          <w:spacing w:val="2"/>
          <w:sz w:val="20"/>
        </w:rPr>
        <w:t>t</w:t>
      </w:r>
      <w:r w:rsidR="00C965F3" w:rsidRPr="00DA3A25">
        <w:rPr>
          <w:rFonts w:cs="Arial"/>
          <w:sz w:val="20"/>
        </w:rPr>
        <w:t>es</w:t>
      </w:r>
      <w:r w:rsidR="00D84DB8" w:rsidRPr="00DA3A25">
        <w:rPr>
          <w:rFonts w:cs="Arial"/>
          <w:spacing w:val="2"/>
          <w:sz w:val="20"/>
        </w:rPr>
        <w:t>t</w:t>
      </w:r>
      <w:r w:rsidR="00C965F3" w:rsidRPr="00DA3A25">
        <w:rPr>
          <w:rFonts w:cs="Arial"/>
          <w:sz w:val="20"/>
        </w:rPr>
        <w:t>imony</w:t>
      </w:r>
      <w:r w:rsidR="00C2528D" w:rsidRPr="00DA3A25">
        <w:rPr>
          <w:rFonts w:cs="Arial"/>
          <w:sz w:val="20"/>
        </w:rPr>
        <w:t xml:space="preserve"> </w:t>
      </w:r>
      <w:r w:rsidR="00C965F3" w:rsidRPr="00DA3A25">
        <w:rPr>
          <w:rFonts w:cs="Arial"/>
          <w:sz w:val="20"/>
        </w:rPr>
        <w:t>of</w:t>
      </w:r>
      <w:r w:rsidR="00C2528D" w:rsidRPr="00DA3A25">
        <w:rPr>
          <w:rFonts w:cs="Arial"/>
          <w:sz w:val="20"/>
        </w:rPr>
        <w:t xml:space="preserve">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C2528D"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="00C2528D" w:rsidRPr="00DA3A25">
        <w:rPr>
          <w:rFonts w:cs="Arial"/>
          <w:sz w:val="20"/>
        </w:rPr>
        <w:t>ure</w:t>
      </w:r>
      <w:r w:rsidR="00942EA4" w:rsidRPr="00DA3A25">
        <w:rPr>
          <w:rFonts w:cs="Arial"/>
          <w:sz w:val="20"/>
        </w:rPr>
        <w:t xml:space="preserve"> </w:t>
      </w:r>
      <w:r w:rsidR="00C052BA" w:rsidRPr="00DA3A25">
        <w:rPr>
          <w:rFonts w:cs="Arial"/>
          <w:sz w:val="20"/>
        </w:rPr>
        <w:t xml:space="preserve">are </w:t>
      </w:r>
      <w:r w:rsidR="00942EA4" w:rsidRPr="00DA3A25">
        <w:rPr>
          <w:rFonts w:cs="Arial"/>
          <w:spacing w:val="2"/>
          <w:sz w:val="20"/>
        </w:rPr>
        <w:t>c</w:t>
      </w:r>
      <w:r w:rsidR="00942EA4" w:rsidRPr="00DA3A25">
        <w:rPr>
          <w:rFonts w:cs="Arial"/>
          <w:sz w:val="20"/>
        </w:rPr>
        <w:t>alled 'uns</w:t>
      </w:r>
      <w:r w:rsidR="00942EA4" w:rsidRPr="00DA3A25">
        <w:rPr>
          <w:rFonts w:cs="Arial"/>
          <w:spacing w:val="2"/>
          <w:sz w:val="20"/>
        </w:rPr>
        <w:t>c</w:t>
      </w:r>
      <w:r w:rsidR="00942EA4" w:rsidRPr="00DA3A25">
        <w:rPr>
          <w:rFonts w:cs="Arial"/>
          <w:sz w:val="20"/>
        </w:rPr>
        <w:t>ien</w:t>
      </w:r>
      <w:r w:rsidR="00942EA4" w:rsidRPr="00DA3A25">
        <w:rPr>
          <w:rFonts w:cs="Arial"/>
          <w:spacing w:val="4"/>
          <w:sz w:val="20"/>
        </w:rPr>
        <w:t>t</w:t>
      </w:r>
      <w:r w:rsidR="00942EA4" w:rsidRPr="00DA3A25">
        <w:rPr>
          <w:rFonts w:cs="Arial"/>
          <w:spacing w:val="2"/>
          <w:sz w:val="20"/>
        </w:rPr>
        <w:t>i</w:t>
      </w:r>
      <w:r w:rsidR="00942EA4" w:rsidRPr="00DA3A25">
        <w:rPr>
          <w:rFonts w:cs="Arial"/>
          <w:spacing w:val="4"/>
          <w:sz w:val="20"/>
        </w:rPr>
        <w:t>f</w:t>
      </w:r>
      <w:r w:rsidR="00942EA4" w:rsidRPr="00DA3A25">
        <w:rPr>
          <w:rFonts w:cs="Arial"/>
          <w:sz w:val="20"/>
        </w:rPr>
        <w:t>i</w:t>
      </w:r>
      <w:r w:rsidR="00942EA4" w:rsidRPr="00DA3A25">
        <w:rPr>
          <w:rFonts w:cs="Arial"/>
          <w:spacing w:val="-2"/>
          <w:sz w:val="20"/>
        </w:rPr>
        <w:t>c</w:t>
      </w:r>
      <w:r w:rsidR="00942EA4" w:rsidRPr="00DA3A25">
        <w:rPr>
          <w:rFonts w:cs="Arial"/>
          <w:spacing w:val="-6"/>
          <w:sz w:val="20"/>
        </w:rPr>
        <w:t>.</w:t>
      </w:r>
      <w:r w:rsidR="00942EA4" w:rsidRPr="00DA3A25">
        <w:rPr>
          <w:rFonts w:cs="Arial"/>
          <w:spacing w:val="4"/>
          <w:sz w:val="20"/>
        </w:rPr>
        <w:t>'</w:t>
      </w:r>
      <w:r w:rsidR="00942EA4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is pra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has</w:t>
      </w:r>
      <w:r w:rsidR="009C46BF" w:rsidRPr="00DA3A25">
        <w:rPr>
          <w:rFonts w:cs="Arial"/>
          <w:sz w:val="20"/>
        </w:rPr>
        <w:t xml:space="preserve"> help</w:t>
      </w:r>
      <w:r w:rsidRPr="00DA3A25">
        <w:rPr>
          <w:rFonts w:cs="Arial"/>
          <w:sz w:val="20"/>
        </w:rPr>
        <w:t>ed</w:t>
      </w:r>
      <w:r w:rsidR="009C46BF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091ECC" w:rsidRPr="00DA3A25">
        <w:rPr>
          <w:rFonts w:cs="Arial"/>
          <w:sz w:val="20"/>
        </w:rPr>
        <w:t xml:space="preserve">o </w:t>
      </w:r>
      <w:r w:rsidR="00C2528D" w:rsidRPr="00DA3A25">
        <w:rPr>
          <w:rFonts w:cs="Arial"/>
          <w:sz w:val="20"/>
        </w:rPr>
        <w:t>bull</w:t>
      </w:r>
      <w:r w:rsidR="003A59AD" w:rsidRPr="00DA3A25">
        <w:rPr>
          <w:rFonts w:cs="Arial"/>
          <w:sz w:val="20"/>
        </w:rPr>
        <w:t>y</w:t>
      </w:r>
      <w:r w:rsidR="005A682E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many </w:t>
      </w:r>
      <w:r w:rsidR="005A682E" w:rsidRPr="00DA3A25">
        <w:rPr>
          <w:rFonts w:cs="Arial"/>
          <w:sz w:val="20"/>
        </w:rPr>
        <w:t xml:space="preserve">people </w:t>
      </w:r>
      <w:r w:rsidR="00C2528D" w:rsidRPr="00DA3A25">
        <w:rPr>
          <w:rFonts w:cs="Arial"/>
          <w:sz w:val="20"/>
        </w:rPr>
        <w:t>in</w:t>
      </w:r>
      <w:r w:rsidR="00C2528D" w:rsidRPr="00DA3A25">
        <w:rPr>
          <w:rFonts w:cs="Arial"/>
          <w:spacing w:val="4"/>
          <w:sz w:val="20"/>
        </w:rPr>
        <w:t>t</w:t>
      </w:r>
      <w:r w:rsidR="00C2528D" w:rsidRPr="00DA3A25">
        <w:rPr>
          <w:rFonts w:cs="Arial"/>
          <w:sz w:val="20"/>
        </w:rPr>
        <w:t xml:space="preserve">o </w:t>
      </w:r>
      <w:r w:rsidR="009C46BF" w:rsidRPr="00DA3A25">
        <w:rPr>
          <w:rFonts w:cs="Arial"/>
          <w:spacing w:val="2"/>
          <w:sz w:val="20"/>
        </w:rPr>
        <w:t>a</w:t>
      </w:r>
      <w:r w:rsidR="00091ECC" w:rsidRPr="00DA3A25">
        <w:rPr>
          <w:rFonts w:cs="Arial"/>
          <w:spacing w:val="2"/>
          <w:sz w:val="20"/>
        </w:rPr>
        <w:t xml:space="preserve">ccepting </w:t>
      </w:r>
      <w:r w:rsidR="009C46BF" w:rsidRPr="00DA3A25">
        <w:rPr>
          <w:rFonts w:cs="Arial"/>
          <w:spacing w:val="2"/>
          <w:sz w:val="20"/>
        </w:rPr>
        <w:t>th</w:t>
      </w:r>
      <w:r w:rsidR="00095F38" w:rsidRPr="00DA3A25">
        <w:rPr>
          <w:rFonts w:cs="Arial"/>
          <w:spacing w:val="2"/>
          <w:sz w:val="20"/>
        </w:rPr>
        <w:t>e</w:t>
      </w:r>
      <w:r w:rsidR="009C46BF" w:rsidRPr="00DA3A25">
        <w:rPr>
          <w:rFonts w:cs="Arial"/>
          <w:spacing w:val="2"/>
          <w:sz w:val="20"/>
        </w:rPr>
        <w:t xml:space="preserve"> </w:t>
      </w:r>
      <w:r w:rsidR="009C46BF" w:rsidRPr="00DA3A25">
        <w:rPr>
          <w:rFonts w:cs="Arial"/>
          <w:sz w:val="20"/>
        </w:rPr>
        <w:t>random</w:t>
      </w:r>
      <w:r w:rsidR="00C2528D" w:rsidRPr="00DA3A25">
        <w:rPr>
          <w:rFonts w:cs="Arial"/>
          <w:sz w:val="20"/>
        </w:rPr>
        <w:t xml:space="preserve"> </w:t>
      </w:r>
      <w:r w:rsidR="009C46BF" w:rsidRPr="00DA3A25">
        <w:rPr>
          <w:rFonts w:cs="Arial"/>
          <w:sz w:val="20"/>
        </w:rPr>
        <w:t>evolu</w:t>
      </w:r>
      <w:r w:rsidR="00D84DB8" w:rsidRPr="00DA3A25">
        <w:rPr>
          <w:rFonts w:cs="Arial"/>
          <w:spacing w:val="2"/>
          <w:sz w:val="20"/>
        </w:rPr>
        <w:t>t</w:t>
      </w:r>
      <w:r w:rsidR="009C46BF"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t xml:space="preserve"> view</w:t>
      </w:r>
      <w:r w:rsidR="00095F38" w:rsidRPr="00DA3A25">
        <w:rPr>
          <w:rFonts w:cs="Arial"/>
          <w:sz w:val="20"/>
        </w:rPr>
        <w:t>point</w:t>
      </w:r>
      <w:r w:rsidR="00C2528D" w:rsidRPr="00DA3A25">
        <w:rPr>
          <w:rFonts w:cs="Arial"/>
          <w:sz w:val="20"/>
        </w:rPr>
        <w:fldChar w:fldCharType="begin"/>
      </w:r>
      <w:r w:rsidR="00C2528D" w:rsidRPr="00DA3A25">
        <w:rPr>
          <w:sz w:val="20"/>
        </w:rPr>
        <w:instrText xml:space="preserve"> XE "</w:instrText>
      </w:r>
      <w:r w:rsidR="00C2528D" w:rsidRPr="00DA3A25">
        <w:rPr>
          <w:rFonts w:cs="Arial"/>
          <w:sz w:val="20"/>
        </w:rPr>
        <w:instrText>God</w:instrText>
      </w:r>
      <w:r w:rsidR="00C2528D" w:rsidRPr="00DA3A25">
        <w:rPr>
          <w:sz w:val="20"/>
        </w:rPr>
        <w:instrText xml:space="preserve">" </w:instrText>
      </w:r>
      <w:r w:rsidR="00C2528D" w:rsidRPr="00DA3A25">
        <w:rPr>
          <w:rFonts w:cs="Arial"/>
          <w:sz w:val="20"/>
        </w:rPr>
        <w:fldChar w:fldCharType="end"/>
      </w:r>
      <w:r w:rsidR="00095F38" w:rsidRPr="00DA3A25">
        <w:rPr>
          <w:rFonts w:cs="Arial"/>
          <w:sz w:val="20"/>
        </w:rPr>
        <w:t>. B</w:t>
      </w:r>
      <w:r w:rsidRPr="00DA3A25">
        <w:rPr>
          <w:rFonts w:cs="Arial"/>
          <w:sz w:val="20"/>
        </w:rPr>
        <w:t xml:space="preserve">ut </w:t>
      </w:r>
      <w:r w:rsidR="00B314E3" w:rsidRPr="00DA3A25">
        <w:rPr>
          <w:rFonts w:cs="Arial"/>
          <w:sz w:val="20"/>
        </w:rPr>
        <w:t xml:space="preserve">merely </w:t>
      </w:r>
      <w:r w:rsidR="00321406" w:rsidRPr="00DA3A25">
        <w:rPr>
          <w:rFonts w:cs="Arial"/>
          <w:spacing w:val="2"/>
          <w:sz w:val="20"/>
        </w:rPr>
        <w:t>c</w:t>
      </w:r>
      <w:r w:rsidR="00182DC0" w:rsidRPr="00DA3A25">
        <w:rPr>
          <w:rFonts w:cs="Arial"/>
          <w:sz w:val="20"/>
        </w:rPr>
        <w:t xml:space="preserve">alling </w:t>
      </w:r>
      <w:r w:rsidRPr="00DA3A25">
        <w:rPr>
          <w:rFonts w:cs="Arial"/>
          <w:sz w:val="20"/>
        </w:rPr>
        <w:t>a</w:t>
      </w:r>
      <w:r w:rsidR="005A5E9A" w:rsidRPr="00DA3A25">
        <w:rPr>
          <w:rFonts w:cs="Arial"/>
          <w:sz w:val="20"/>
        </w:rPr>
        <w:t xml:space="preserve"> </w:t>
      </w:r>
      <w:r w:rsidR="00182DC0" w:rsidRPr="00DA3A25">
        <w:rPr>
          <w:rFonts w:cs="Arial"/>
          <w:sz w:val="20"/>
        </w:rPr>
        <w:t xml:space="preserve">view </w:t>
      </w:r>
      <w:r w:rsidR="005A682E" w:rsidRPr="00DA3A25">
        <w:rPr>
          <w:rFonts w:cs="Arial"/>
          <w:sz w:val="20"/>
        </w:rPr>
        <w:t>'</w:t>
      </w:r>
      <w:r w:rsidR="00C2528D" w:rsidRPr="00DA3A25">
        <w:rPr>
          <w:rFonts w:cs="Arial"/>
          <w:sz w:val="20"/>
        </w:rPr>
        <w:t>s</w:t>
      </w:r>
      <w:r w:rsidR="00C2528D" w:rsidRPr="00DA3A25">
        <w:rPr>
          <w:rFonts w:cs="Arial"/>
          <w:spacing w:val="2"/>
          <w:sz w:val="20"/>
        </w:rPr>
        <w:t>c</w:t>
      </w:r>
      <w:r w:rsidR="00C2528D" w:rsidRPr="00DA3A25">
        <w:rPr>
          <w:rFonts w:cs="Arial"/>
          <w:sz w:val="20"/>
        </w:rPr>
        <w:t>ien</w:t>
      </w:r>
      <w:r w:rsidR="00C2528D" w:rsidRPr="00DA3A25">
        <w:rPr>
          <w:rFonts w:cs="Arial"/>
          <w:spacing w:val="2"/>
          <w:sz w:val="20"/>
        </w:rPr>
        <w:t>c</w:t>
      </w:r>
      <w:r w:rsidR="00C2528D" w:rsidRPr="00DA3A25">
        <w:rPr>
          <w:rFonts w:cs="Arial"/>
          <w:sz w:val="20"/>
        </w:rPr>
        <w:t>e</w:t>
      </w:r>
      <w:r w:rsidR="005A682E" w:rsidRPr="00DA3A25">
        <w:rPr>
          <w:rFonts w:cs="Arial"/>
          <w:sz w:val="20"/>
        </w:rPr>
        <w:t>'</w:t>
      </w:r>
      <w:r w:rsidR="00C2528D" w:rsidRPr="00DA3A25">
        <w:rPr>
          <w:rFonts w:cs="Arial"/>
          <w:sz w:val="20"/>
        </w:rPr>
        <w:t xml:space="preserve"> or </w:t>
      </w:r>
      <w:r w:rsidR="005A682E" w:rsidRPr="00DA3A25">
        <w:rPr>
          <w:rFonts w:cs="Arial"/>
          <w:sz w:val="20"/>
        </w:rPr>
        <w:t>'</w:t>
      </w:r>
      <w:r w:rsidR="00C2528D" w:rsidRPr="00DA3A25">
        <w:rPr>
          <w:rFonts w:cs="Arial"/>
          <w:sz w:val="20"/>
        </w:rPr>
        <w:t>a</w:t>
      </w:r>
      <w:r w:rsidR="00C2528D" w:rsidRPr="00DA3A25">
        <w:rPr>
          <w:rFonts w:cs="Arial"/>
          <w:spacing w:val="2"/>
          <w:sz w:val="20"/>
        </w:rPr>
        <w:t>cc</w:t>
      </w:r>
      <w:r w:rsidR="00C2528D" w:rsidRPr="00DA3A25">
        <w:rPr>
          <w:rFonts w:cs="Arial"/>
          <w:sz w:val="20"/>
        </w:rPr>
        <w:t>ep</w:t>
      </w:r>
      <w:r w:rsidR="00D84DB8" w:rsidRPr="00DA3A25">
        <w:rPr>
          <w:rFonts w:cs="Arial"/>
          <w:spacing w:val="2"/>
          <w:sz w:val="20"/>
        </w:rPr>
        <w:t>t</w:t>
      </w:r>
      <w:r w:rsidR="00C2528D" w:rsidRPr="00DA3A25">
        <w:rPr>
          <w:rFonts w:cs="Arial"/>
          <w:sz w:val="20"/>
        </w:rPr>
        <w:t>ed belie</w:t>
      </w:r>
      <w:r w:rsidR="00C2528D" w:rsidRPr="00DA3A25">
        <w:rPr>
          <w:rFonts w:cs="Arial"/>
          <w:spacing w:val="8"/>
          <w:sz w:val="20"/>
        </w:rPr>
        <w:t>f</w:t>
      </w:r>
      <w:r w:rsidR="005A682E" w:rsidRPr="00DA3A25">
        <w:rPr>
          <w:rFonts w:cs="Arial"/>
          <w:spacing w:val="6"/>
          <w:sz w:val="20"/>
        </w:rPr>
        <w:t>'</w:t>
      </w:r>
      <w:r w:rsidR="00C2528D" w:rsidRPr="00DA3A25">
        <w:rPr>
          <w:rFonts w:cs="Arial"/>
          <w:sz w:val="20"/>
        </w:rPr>
        <w:t xml:space="preserve"> </w:t>
      </w:r>
      <w:r w:rsidR="00182DC0" w:rsidRPr="00DA3A25">
        <w:rPr>
          <w:rFonts w:cs="Arial"/>
          <w:sz w:val="20"/>
        </w:rPr>
        <w:t>doe</w:t>
      </w:r>
      <w:r w:rsidR="005A5E9A" w:rsidRPr="00DA3A25">
        <w:rPr>
          <w:rFonts w:cs="Arial"/>
          <w:sz w:val="20"/>
        </w:rPr>
        <w:t xml:space="preserve">s not mean it is </w:t>
      </w:r>
      <w:r w:rsidR="003F694F" w:rsidRPr="00DA3A25">
        <w:rPr>
          <w:rFonts w:cs="Arial"/>
          <w:spacing w:val="2"/>
          <w:sz w:val="20"/>
        </w:rPr>
        <w:t>tr</w:t>
      </w:r>
      <w:r w:rsidR="001B51C1" w:rsidRPr="00DA3A25">
        <w:rPr>
          <w:rFonts w:cs="Arial"/>
          <w:sz w:val="20"/>
        </w:rPr>
        <w:t xml:space="preserve">ue </w:t>
      </w:r>
      <w:r w:rsidR="00580FEA" w:rsidRPr="00DA3A25">
        <w:rPr>
          <w:rFonts w:cs="Arial"/>
          <w:sz w:val="20"/>
        </w:rPr>
        <w:t xml:space="preserve">or </w:t>
      </w:r>
      <w:r w:rsidR="00321406" w:rsidRPr="00DA3A25">
        <w:rPr>
          <w:rFonts w:cs="Arial"/>
          <w:spacing w:val="2"/>
          <w:sz w:val="20"/>
        </w:rPr>
        <w:t>c</w:t>
      </w:r>
      <w:r w:rsidR="00A7074B" w:rsidRPr="00DA3A25">
        <w:rPr>
          <w:rFonts w:cs="Arial"/>
          <w:sz w:val="20"/>
        </w:rPr>
        <w:t>onsis</w:t>
      </w:r>
      <w:r w:rsidR="00D84DB8" w:rsidRPr="00DA3A25">
        <w:rPr>
          <w:rFonts w:cs="Arial"/>
          <w:spacing w:val="2"/>
          <w:sz w:val="20"/>
        </w:rPr>
        <w:t>t</w:t>
      </w:r>
      <w:r w:rsidR="00A7074B" w:rsidRPr="00DA3A25">
        <w:rPr>
          <w:rFonts w:cs="Arial"/>
          <w:sz w:val="20"/>
        </w:rPr>
        <w:t>ent wi</w:t>
      </w:r>
      <w:r w:rsidR="00D84DB8" w:rsidRPr="00DA3A25">
        <w:rPr>
          <w:rFonts w:cs="Arial"/>
          <w:spacing w:val="2"/>
          <w:sz w:val="20"/>
        </w:rPr>
        <w:t>t</w:t>
      </w:r>
      <w:r w:rsidR="00A7074B" w:rsidRPr="00DA3A25">
        <w:rPr>
          <w:rFonts w:cs="Arial"/>
          <w:sz w:val="20"/>
        </w:rPr>
        <w:t>h</w:t>
      </w:r>
      <w:r w:rsidR="00ED0FBE" w:rsidRPr="00DA3A25">
        <w:rPr>
          <w:rFonts w:cs="Arial"/>
          <w:sz w:val="20"/>
        </w:rPr>
        <w:t xml:space="preserve"> all of</w:t>
      </w:r>
      <w:r w:rsidR="00A7074B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A7074B" w:rsidRPr="00DA3A25">
        <w:rPr>
          <w:rFonts w:cs="Arial"/>
          <w:sz w:val="20"/>
        </w:rPr>
        <w:t xml:space="preserve">he </w:t>
      </w:r>
      <w:r w:rsidR="00ED0FBE" w:rsidRPr="00DA3A25">
        <w:rPr>
          <w:rFonts w:cs="Arial"/>
          <w:sz w:val="20"/>
        </w:rPr>
        <w:t xml:space="preserve">available </w:t>
      </w:r>
      <w:r w:rsidR="00A7074B" w:rsidRPr="00DA3A25">
        <w:rPr>
          <w:rFonts w:cs="Arial"/>
          <w:sz w:val="20"/>
        </w:rPr>
        <w:t>eviden</w:t>
      </w:r>
      <w:r w:rsidR="00321406" w:rsidRPr="00DA3A25">
        <w:rPr>
          <w:rFonts w:cs="Arial"/>
          <w:spacing w:val="2"/>
          <w:sz w:val="20"/>
        </w:rPr>
        <w:t>c</w:t>
      </w:r>
      <w:r w:rsidR="00A7074B" w:rsidRPr="00DA3A25">
        <w:rPr>
          <w:rFonts w:cs="Arial"/>
          <w:sz w:val="20"/>
        </w:rPr>
        <w:t>e</w:t>
      </w:r>
      <w:r w:rsidR="00C2528D" w:rsidRPr="00DA3A25">
        <w:rPr>
          <w:rFonts w:cs="Arial"/>
          <w:sz w:val="20"/>
        </w:rPr>
        <w:t>.</w:t>
      </w:r>
      <w:r w:rsidR="00BE4762" w:rsidRPr="00DA3A25">
        <w:rPr>
          <w:rFonts w:cs="Arial"/>
          <w:sz w:val="20"/>
        </w:rPr>
        <w:t xml:space="preserve"> </w:t>
      </w:r>
      <w:r w:rsidR="00D84C51" w:rsidRPr="00DA3A25">
        <w:rPr>
          <w:rFonts w:cs="Arial"/>
          <w:sz w:val="20"/>
        </w:rPr>
        <w:t>When d</w:t>
      </w:r>
      <w:r w:rsidR="00C01F57" w:rsidRPr="00DA3A25">
        <w:rPr>
          <w:rFonts w:cs="Arial"/>
          <w:sz w:val="20"/>
        </w:rPr>
        <w:t>a</w:t>
      </w:r>
      <w:r w:rsidR="00C01F57" w:rsidRPr="00DA3A25">
        <w:rPr>
          <w:rFonts w:cs="Arial"/>
          <w:spacing w:val="4"/>
          <w:sz w:val="20"/>
        </w:rPr>
        <w:t>t</w:t>
      </w:r>
      <w:r w:rsidR="00C01F57" w:rsidRPr="00DA3A25">
        <w:rPr>
          <w:rFonts w:cs="Arial"/>
          <w:sz w:val="20"/>
        </w:rPr>
        <w:t>a</w:t>
      </w:r>
      <w:r w:rsidR="004E5696" w:rsidRPr="00DA3A25">
        <w:rPr>
          <w:rFonts w:cs="Arial"/>
          <w:sz w:val="20"/>
        </w:rPr>
        <w:t xml:space="preserve"> </w:t>
      </w:r>
      <w:r w:rsidR="00EC670E" w:rsidRPr="00DA3A25">
        <w:rPr>
          <w:rFonts w:cs="Arial"/>
          <w:spacing w:val="4"/>
          <w:sz w:val="20"/>
        </w:rPr>
        <w:t>f</w:t>
      </w:r>
      <w:r w:rsidR="004E5696" w:rsidRPr="00DA3A25">
        <w:rPr>
          <w:rFonts w:cs="Arial"/>
          <w:sz w:val="20"/>
        </w:rPr>
        <w:t xml:space="preserve">irst </w:t>
      </w:r>
      <w:r w:rsidR="006C7FB0" w:rsidRPr="00DA3A25">
        <w:rPr>
          <w:rFonts w:cs="Arial"/>
          <w:sz w:val="20"/>
        </w:rPr>
        <w:t xml:space="preserve">began </w:t>
      </w:r>
      <w:r w:rsidR="00D84DB8" w:rsidRPr="00DA3A25">
        <w:rPr>
          <w:rFonts w:cs="Arial"/>
          <w:spacing w:val="2"/>
          <w:sz w:val="20"/>
        </w:rPr>
        <w:t>t</w:t>
      </w:r>
      <w:r w:rsidR="00756445" w:rsidRPr="00DA3A25">
        <w:rPr>
          <w:rFonts w:cs="Arial"/>
          <w:sz w:val="20"/>
        </w:rPr>
        <w:t>o</w:t>
      </w:r>
      <w:r w:rsidR="002E6113" w:rsidRPr="00DA3A25">
        <w:rPr>
          <w:rFonts w:cs="Arial"/>
          <w:sz w:val="20"/>
        </w:rPr>
        <w:t xml:space="preserve"> </w:t>
      </w:r>
      <w:r w:rsidR="00DA3A39" w:rsidRPr="00DA3A25">
        <w:rPr>
          <w:rFonts w:cs="Arial"/>
          <w:sz w:val="20"/>
        </w:rPr>
        <w:t>show</w:t>
      </w:r>
      <w:r w:rsidR="004E5696" w:rsidRPr="00DA3A25">
        <w:rPr>
          <w:rFonts w:cs="Arial"/>
          <w:sz w:val="20"/>
        </w:rPr>
        <w:t xml:space="preserve"> </w:t>
      </w:r>
      <w:r w:rsidR="00C53D60" w:rsidRPr="00DA3A25">
        <w:rPr>
          <w:rFonts w:cs="Arial"/>
          <w:sz w:val="20"/>
        </w:rPr>
        <w:t>handwashing</w:t>
      </w:r>
      <w:r w:rsidR="0058003A" w:rsidRPr="00DA3A25">
        <w:rPr>
          <w:rFonts w:cs="Arial"/>
          <w:sz w:val="20"/>
        </w:rPr>
        <w:t xml:space="preserve"> be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58003A" w:rsidRPr="00DA3A25">
        <w:rPr>
          <w:rFonts w:cs="Arial"/>
          <w:sz w:val="20"/>
        </w:rPr>
        <w:t>een opera</w:t>
      </w:r>
      <w:r w:rsidR="00D84DB8" w:rsidRPr="00DA3A25">
        <w:rPr>
          <w:rFonts w:cs="Arial"/>
          <w:spacing w:val="2"/>
          <w:sz w:val="20"/>
        </w:rPr>
        <w:t>t</w:t>
      </w:r>
      <w:r w:rsidR="0058003A" w:rsidRPr="00DA3A25">
        <w:rPr>
          <w:rFonts w:cs="Arial"/>
          <w:sz w:val="20"/>
        </w:rPr>
        <w:t xml:space="preserve">ions </w:t>
      </w:r>
      <w:r w:rsidR="00FF72D1" w:rsidRPr="00DA3A25">
        <w:rPr>
          <w:rFonts w:cs="Arial"/>
          <w:sz w:val="20"/>
        </w:rPr>
        <w:t xml:space="preserve">would </w:t>
      </w:r>
      <w:r w:rsidR="0058003A" w:rsidRPr="00DA3A25">
        <w:rPr>
          <w:rFonts w:cs="Arial"/>
          <w:sz w:val="20"/>
        </w:rPr>
        <w:t>save lives,</w:t>
      </w:r>
      <w:r w:rsidR="00D84C51" w:rsidRPr="00DA3A25">
        <w:rPr>
          <w:rFonts w:cs="Arial"/>
          <w:sz w:val="20"/>
        </w:rPr>
        <w:t xml:space="preserve"> do</w:t>
      </w:r>
      <w:r w:rsidR="00AF3B4B" w:rsidRPr="00DA3A25">
        <w:rPr>
          <w:rFonts w:cs="Arial"/>
          <w:spacing w:val="2"/>
          <w:sz w:val="20"/>
        </w:rPr>
        <w:t>ct</w:t>
      </w:r>
      <w:r w:rsidR="00D84C51" w:rsidRPr="00DA3A25">
        <w:rPr>
          <w:rFonts w:cs="Arial"/>
          <w:sz w:val="20"/>
        </w:rPr>
        <w:t>or</w:t>
      </w:r>
      <w:r w:rsidR="00B212C8" w:rsidRPr="00DA3A25">
        <w:rPr>
          <w:rFonts w:cs="Arial"/>
          <w:sz w:val="20"/>
        </w:rPr>
        <w:t>s</w:t>
      </w:r>
      <w:r w:rsidR="002E6113" w:rsidRPr="00DA3A25">
        <w:rPr>
          <w:rFonts w:cs="Arial"/>
          <w:sz w:val="20"/>
        </w:rPr>
        <w:t xml:space="preserve"> </w:t>
      </w:r>
      <w:r w:rsidR="006A7CB8" w:rsidRPr="00DA3A25">
        <w:rPr>
          <w:rFonts w:cs="Arial"/>
          <w:sz w:val="20"/>
        </w:rPr>
        <w:t>re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6A7CB8" w:rsidRPr="00DA3A25">
        <w:rPr>
          <w:rFonts w:cs="Arial"/>
          <w:sz w:val="20"/>
        </w:rPr>
        <w:t xml:space="preserve">sed </w:t>
      </w:r>
      <w:r w:rsidR="00D84DB8" w:rsidRPr="00DA3A25">
        <w:rPr>
          <w:rFonts w:cs="Arial"/>
          <w:spacing w:val="2"/>
          <w:sz w:val="20"/>
        </w:rPr>
        <w:t>t</w:t>
      </w:r>
      <w:r w:rsidR="006A7CB8" w:rsidRPr="00DA3A25">
        <w:rPr>
          <w:rFonts w:cs="Arial"/>
          <w:sz w:val="20"/>
        </w:rPr>
        <w:t>o a</w:t>
      </w:r>
      <w:r w:rsidR="00321406" w:rsidRPr="00DA3A25">
        <w:rPr>
          <w:rFonts w:cs="Arial"/>
          <w:spacing w:val="2"/>
          <w:sz w:val="20"/>
        </w:rPr>
        <w:t>c</w:t>
      </w:r>
      <w:r w:rsidR="006A7CB8" w:rsidRPr="00DA3A25">
        <w:rPr>
          <w:rFonts w:cs="Arial"/>
          <w:sz w:val="20"/>
        </w:rPr>
        <w:t>knowledge</w:t>
      </w:r>
      <w:r w:rsidR="00B212C8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B212C8" w:rsidRPr="00DA3A25">
        <w:rPr>
          <w:rFonts w:cs="Arial"/>
          <w:sz w:val="20"/>
        </w:rPr>
        <w:t>h</w:t>
      </w:r>
      <w:r w:rsidR="006A7CB8" w:rsidRPr="00DA3A25">
        <w:rPr>
          <w:rFonts w:cs="Arial"/>
          <w:sz w:val="20"/>
        </w:rPr>
        <w:t>is</w:t>
      </w:r>
      <w:r w:rsidR="00B212C8" w:rsidRPr="00DA3A25">
        <w:rPr>
          <w:rFonts w:cs="Arial"/>
          <w:sz w:val="20"/>
        </w:rPr>
        <w:t xml:space="preserve"> eviden</w:t>
      </w:r>
      <w:r w:rsidR="00321406" w:rsidRPr="00DA3A25">
        <w:rPr>
          <w:rFonts w:cs="Arial"/>
          <w:spacing w:val="2"/>
          <w:sz w:val="20"/>
        </w:rPr>
        <w:t>c</w:t>
      </w:r>
      <w:r w:rsidR="00B212C8" w:rsidRPr="00DA3A25">
        <w:rPr>
          <w:rFonts w:cs="Arial"/>
          <w:sz w:val="20"/>
        </w:rPr>
        <w:t xml:space="preserve">e </w:t>
      </w:r>
      <w:r w:rsidR="00E17A86" w:rsidRPr="00DA3A25">
        <w:rPr>
          <w:rFonts w:cs="Arial"/>
          <w:sz w:val="20"/>
        </w:rPr>
        <w:t>un</w:t>
      </w:r>
      <w:r w:rsidR="00D84DB8" w:rsidRPr="00DA3A25">
        <w:rPr>
          <w:rFonts w:cs="Arial"/>
          <w:spacing w:val="2"/>
          <w:sz w:val="20"/>
        </w:rPr>
        <w:t>t</w:t>
      </w:r>
      <w:r w:rsidR="00E17A86" w:rsidRPr="00DA3A25">
        <w:rPr>
          <w:rFonts w:cs="Arial"/>
          <w:sz w:val="20"/>
        </w:rPr>
        <w:t xml:space="preserve">il </w:t>
      </w:r>
      <w:r w:rsidR="006A7CB8" w:rsidRPr="00DA3A25">
        <w:rPr>
          <w:rFonts w:cs="Arial"/>
          <w:sz w:val="20"/>
        </w:rPr>
        <w:t>de</w:t>
      </w:r>
      <w:r w:rsidR="00321406" w:rsidRPr="00DA3A25">
        <w:rPr>
          <w:rFonts w:cs="Arial"/>
          <w:spacing w:val="2"/>
          <w:sz w:val="20"/>
        </w:rPr>
        <w:t>c</w:t>
      </w:r>
      <w:r w:rsidR="006A7CB8" w:rsidRPr="00DA3A25">
        <w:rPr>
          <w:rFonts w:cs="Arial"/>
          <w:sz w:val="20"/>
        </w:rPr>
        <w:t>ades la</w:t>
      </w:r>
      <w:r w:rsidR="00D84DB8" w:rsidRPr="00DA3A25">
        <w:rPr>
          <w:rFonts w:cs="Arial"/>
          <w:spacing w:val="2"/>
          <w:sz w:val="20"/>
        </w:rPr>
        <w:t>t</w:t>
      </w:r>
      <w:r w:rsidR="006A7CB8" w:rsidRPr="00DA3A25">
        <w:rPr>
          <w:rFonts w:cs="Arial"/>
          <w:sz w:val="20"/>
        </w:rPr>
        <w:t>er</w:t>
      </w:r>
      <w:r w:rsidR="00C53D60" w:rsidRPr="00DA3A25">
        <w:rPr>
          <w:rFonts w:cs="Arial"/>
          <w:sz w:val="20"/>
        </w:rPr>
        <w:t xml:space="preserve">. </w:t>
      </w:r>
      <w:r w:rsidR="00715F9A" w:rsidRPr="00DA3A25">
        <w:rPr>
          <w:rFonts w:cs="Arial"/>
          <w:sz w:val="20"/>
        </w:rPr>
        <w:t>T</w:t>
      </w:r>
      <w:r w:rsidR="00C53D60" w:rsidRPr="00DA3A25">
        <w:rPr>
          <w:rFonts w:cs="Arial"/>
          <w:sz w:val="20"/>
        </w:rPr>
        <w:t>h</w:t>
      </w:r>
      <w:r w:rsidR="009B09F4" w:rsidRPr="00DA3A25">
        <w:rPr>
          <w:rFonts w:cs="Arial"/>
          <w:sz w:val="20"/>
        </w:rPr>
        <w:t xml:space="preserve">e same </w:t>
      </w:r>
      <w:r w:rsidR="00D84DB8" w:rsidRPr="00DA3A25">
        <w:rPr>
          <w:rFonts w:cs="Arial"/>
          <w:spacing w:val="2"/>
          <w:sz w:val="20"/>
        </w:rPr>
        <w:t>t</w:t>
      </w:r>
      <w:r w:rsidR="009B09F4" w:rsidRPr="00DA3A25">
        <w:rPr>
          <w:rFonts w:cs="Arial"/>
          <w:sz w:val="20"/>
        </w:rPr>
        <w:t xml:space="preserve">hing </w:t>
      </w:r>
      <w:r w:rsidR="00024927" w:rsidRPr="00DA3A25">
        <w:rPr>
          <w:rFonts w:cs="Arial"/>
          <w:sz w:val="20"/>
        </w:rPr>
        <w:t>o</w:t>
      </w:r>
      <w:r w:rsidR="00E95871" w:rsidRPr="00DA3A25">
        <w:rPr>
          <w:rFonts w:cs="Arial"/>
          <w:spacing w:val="2"/>
          <w:sz w:val="20"/>
        </w:rPr>
        <w:t>cc</w:t>
      </w:r>
      <w:r w:rsidR="00024927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024927" w:rsidRPr="00DA3A25">
        <w:rPr>
          <w:rFonts w:cs="Arial"/>
          <w:sz w:val="20"/>
        </w:rPr>
        <w:t>s</w:t>
      </w:r>
      <w:r w:rsidR="00D84C51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D84C51" w:rsidRPr="00DA3A25">
        <w:rPr>
          <w:rFonts w:cs="Arial"/>
          <w:sz w:val="20"/>
        </w:rPr>
        <w:t>oday</w:t>
      </w:r>
      <w:r w:rsidR="00C01F57" w:rsidRPr="00DA3A25">
        <w:rPr>
          <w:rFonts w:cs="Arial"/>
          <w:sz w:val="20"/>
        </w:rPr>
        <w:t xml:space="preserve"> </w:t>
      </w:r>
      <w:r w:rsidR="009B09F4" w:rsidRPr="00DA3A25">
        <w:rPr>
          <w:rFonts w:cs="Arial"/>
          <w:sz w:val="20"/>
        </w:rPr>
        <w:t>as</w:t>
      </w:r>
      <w:r w:rsidR="00B13AE0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4208EB" w:rsidRPr="00DA3A25">
        <w:rPr>
          <w:rFonts w:cs="Arial"/>
          <w:sz w:val="20"/>
        </w:rPr>
        <w:t xml:space="preserve">he believers in </w:t>
      </w:r>
      <w:r w:rsidR="00D84DB8" w:rsidRPr="00DA3A25">
        <w:rPr>
          <w:rFonts w:cs="Arial"/>
          <w:spacing w:val="2"/>
          <w:sz w:val="20"/>
        </w:rPr>
        <w:t>t</w:t>
      </w:r>
      <w:r w:rsidR="00E43743" w:rsidRPr="00DA3A25">
        <w:rPr>
          <w:rFonts w:cs="Arial"/>
          <w:sz w:val="20"/>
        </w:rPr>
        <w:t xml:space="preserve">he idea of </w:t>
      </w:r>
      <w:r w:rsidR="00082F6E" w:rsidRPr="00DA3A25">
        <w:rPr>
          <w:rFonts w:cs="Arial"/>
          <w:sz w:val="20"/>
        </w:rPr>
        <w:t xml:space="preserve">an unplanned </w:t>
      </w:r>
      <w:r w:rsidR="00321406" w:rsidRPr="00DA3A25">
        <w:rPr>
          <w:rFonts w:cs="Arial"/>
          <w:spacing w:val="2"/>
          <w:sz w:val="20"/>
        </w:rPr>
        <w:t>c</w:t>
      </w:r>
      <w:r w:rsidR="00E43743" w:rsidRPr="00DA3A25">
        <w:rPr>
          <w:rFonts w:cs="Arial"/>
          <w:sz w:val="20"/>
        </w:rPr>
        <w:t>rea</w:t>
      </w:r>
      <w:r w:rsidR="00D84DB8" w:rsidRPr="00DA3A25">
        <w:rPr>
          <w:rFonts w:cs="Arial"/>
          <w:spacing w:val="2"/>
          <w:sz w:val="20"/>
        </w:rPr>
        <w:t>t</w:t>
      </w:r>
      <w:r w:rsidR="00E43743" w:rsidRPr="00DA3A25">
        <w:rPr>
          <w:rFonts w:cs="Arial"/>
          <w:sz w:val="20"/>
        </w:rPr>
        <w:t xml:space="preserve">ion ignore </w:t>
      </w:r>
      <w:r w:rsidR="0045788C" w:rsidRPr="00DA3A25">
        <w:rPr>
          <w:rFonts w:cs="Arial"/>
          <w:sz w:val="20"/>
        </w:rPr>
        <w:t>eviden</w:t>
      </w:r>
      <w:r w:rsidR="00321406" w:rsidRPr="00DA3A25">
        <w:rPr>
          <w:rFonts w:cs="Arial"/>
          <w:spacing w:val="2"/>
          <w:sz w:val="20"/>
        </w:rPr>
        <w:t>c</w:t>
      </w:r>
      <w:r w:rsidR="0045788C" w:rsidRPr="00DA3A25">
        <w:rPr>
          <w:rFonts w:cs="Arial"/>
          <w:sz w:val="20"/>
        </w:rPr>
        <w:t xml:space="preserve">e like </w:t>
      </w:r>
      <w:r w:rsidR="00C01F57" w:rsidRPr="00DA3A25">
        <w:rPr>
          <w:rFonts w:cs="Arial"/>
          <w:sz w:val="20"/>
        </w:rPr>
        <w:t xml:space="preserve">DNA </w:t>
      </w:r>
      <w:r w:rsidR="00D84DB8" w:rsidRPr="00DA3A25">
        <w:rPr>
          <w:rFonts w:cs="Arial"/>
          <w:spacing w:val="2"/>
          <w:sz w:val="20"/>
        </w:rPr>
        <w:t>t</w:t>
      </w:r>
      <w:r w:rsidR="0045788C" w:rsidRPr="00DA3A25">
        <w:rPr>
          <w:rFonts w:cs="Arial"/>
          <w:sz w:val="20"/>
        </w:rPr>
        <w:t xml:space="preserve">hat </w:t>
      </w:r>
      <w:r w:rsidR="00C01F57" w:rsidRPr="00DA3A25">
        <w:rPr>
          <w:rFonts w:cs="Arial"/>
          <w:sz w:val="20"/>
        </w:rPr>
        <w:t xml:space="preserve">proves </w:t>
      </w:r>
      <w:r w:rsidR="00C53D60" w:rsidRPr="00DA3A25">
        <w:rPr>
          <w:rFonts w:cs="Arial"/>
          <w:sz w:val="20"/>
        </w:rPr>
        <w:t xml:space="preserve">non-living </w:t>
      </w:r>
      <w:r w:rsidR="00D84DB8" w:rsidRPr="00DA3A25">
        <w:rPr>
          <w:rFonts w:cs="Arial"/>
          <w:spacing w:val="2"/>
          <w:sz w:val="20"/>
        </w:rPr>
        <w:t>t</w:t>
      </w:r>
      <w:r w:rsidR="009B09F4" w:rsidRPr="00DA3A25">
        <w:rPr>
          <w:rFonts w:cs="Arial"/>
          <w:sz w:val="20"/>
        </w:rPr>
        <w:t xml:space="preserve">hings do </w:t>
      </w:r>
      <w:r w:rsidR="00C53D60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>t</w:t>
      </w:r>
      <w:r w:rsidR="00C01F57" w:rsidRPr="00DA3A25">
        <w:rPr>
          <w:rFonts w:cs="Arial"/>
          <w:sz w:val="20"/>
        </w:rPr>
        <w:t xml:space="preserve"> 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C53D60" w:rsidRPr="00DA3A25">
        <w:rPr>
          <w:rFonts w:cs="Arial"/>
          <w:sz w:val="20"/>
        </w:rPr>
        <w:t>n in</w:t>
      </w:r>
      <w:r w:rsidR="00E20650" w:rsidRPr="00DA3A25">
        <w:rPr>
          <w:rFonts w:cs="Arial"/>
          <w:spacing w:val="4"/>
          <w:sz w:val="20"/>
        </w:rPr>
        <w:t>t</w:t>
      </w:r>
      <w:r w:rsidR="00C53D60" w:rsidRPr="00DA3A25">
        <w:rPr>
          <w:rFonts w:cs="Arial"/>
          <w:sz w:val="20"/>
        </w:rPr>
        <w:t xml:space="preserve">o living </w:t>
      </w:r>
      <w:r w:rsidR="00E20650" w:rsidRPr="00DA3A25">
        <w:rPr>
          <w:rFonts w:cs="Arial"/>
          <w:spacing w:val="4"/>
          <w:sz w:val="20"/>
        </w:rPr>
        <w:t>t</w:t>
      </w:r>
      <w:r w:rsidR="00C53D60" w:rsidRPr="00DA3A25">
        <w:rPr>
          <w:rFonts w:cs="Arial"/>
          <w:sz w:val="20"/>
        </w:rPr>
        <w:t>hings</w:t>
      </w:r>
      <w:r w:rsidR="00C01F57" w:rsidRPr="00DA3A25">
        <w:rPr>
          <w:rFonts w:cs="Arial"/>
          <w:sz w:val="20"/>
        </w:rPr>
        <w:t xml:space="preserve"> </w:t>
      </w:r>
      <w:r w:rsidR="009B09F4" w:rsidRPr="00DA3A25">
        <w:rPr>
          <w:rFonts w:cs="Arial"/>
          <w:sz w:val="20"/>
        </w:rPr>
        <w:t>by a</w:t>
      </w:r>
      <w:r w:rsidR="0062678B" w:rsidRPr="00DA3A25">
        <w:rPr>
          <w:rFonts w:cs="Arial"/>
          <w:spacing w:val="4"/>
          <w:sz w:val="20"/>
        </w:rPr>
        <w:t>cc</w:t>
      </w:r>
      <w:r w:rsidR="009B09F4" w:rsidRPr="00DA3A25">
        <w:rPr>
          <w:rFonts w:cs="Arial"/>
          <w:sz w:val="20"/>
        </w:rPr>
        <w:t>iden</w:t>
      </w:r>
      <w:r w:rsidR="003F694F" w:rsidRPr="00DA3A25">
        <w:rPr>
          <w:rFonts w:cs="Arial"/>
          <w:spacing w:val="-2"/>
          <w:sz w:val="20"/>
        </w:rPr>
        <w:t>t.</w:t>
      </w:r>
      <w:r w:rsidR="00E32C2D" w:rsidRPr="00DA3A25">
        <w:rPr>
          <w:rFonts w:cs="Arial"/>
          <w:sz w:val="20"/>
        </w:rPr>
        <w:t xml:space="preserve"> I</w:t>
      </w:r>
      <w:r w:rsidR="00C53D60" w:rsidRPr="00DA3A25">
        <w:rPr>
          <w:rFonts w:cs="Arial"/>
          <w:sz w:val="20"/>
        </w:rPr>
        <w:t>n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C53D60" w:rsidRPr="00DA3A25">
        <w:rPr>
          <w:rFonts w:cs="Arial"/>
          <w:sz w:val="20"/>
        </w:rPr>
        <w:t>ma</w:t>
      </w:r>
      <w:r w:rsidR="00E20650" w:rsidRPr="00DA3A25">
        <w:rPr>
          <w:rFonts w:cs="Arial"/>
          <w:spacing w:val="4"/>
          <w:sz w:val="20"/>
        </w:rPr>
        <w:t>t</w:t>
      </w:r>
      <w:r w:rsidR="00C53D60" w:rsidRPr="00DA3A25">
        <w:rPr>
          <w:rFonts w:cs="Arial"/>
          <w:sz w:val="20"/>
        </w:rPr>
        <w:t xml:space="preserve">ion </w:t>
      </w:r>
      <w:r w:rsidR="00EA6420" w:rsidRPr="00DA3A25">
        <w:rPr>
          <w:rFonts w:cs="Arial"/>
          <w:sz w:val="20"/>
        </w:rPr>
        <w:t>and programming</w:t>
      </w:r>
      <w:r w:rsidR="00EB12B5" w:rsidRPr="00DA3A25">
        <w:rPr>
          <w:rFonts w:cs="Arial"/>
          <w:sz w:val="20"/>
        </w:rPr>
        <w:t xml:space="preserve"> </w:t>
      </w:r>
      <w:r w:rsidR="00437782" w:rsidRPr="00DA3A25">
        <w:rPr>
          <w:rFonts w:cs="Arial"/>
          <w:sz w:val="20"/>
        </w:rPr>
        <w:t>require</w:t>
      </w:r>
      <w:r w:rsidR="00DB7715" w:rsidRPr="00DA3A25">
        <w:rPr>
          <w:rFonts w:cs="Arial"/>
          <w:sz w:val="20"/>
        </w:rPr>
        <w:t xml:space="preserve"> </w:t>
      </w:r>
      <w:r w:rsidR="00BE4762" w:rsidRPr="00DA3A25">
        <w:rPr>
          <w:rFonts w:cs="Arial"/>
          <w:sz w:val="20"/>
        </w:rPr>
        <w:t>an in</w:t>
      </w:r>
      <w:r w:rsidR="00BE4762" w:rsidRPr="00DA3A25">
        <w:rPr>
          <w:rFonts w:cs="Arial"/>
          <w:spacing w:val="2"/>
          <w:sz w:val="20"/>
        </w:rPr>
        <w:t>t</w:t>
      </w:r>
      <w:r w:rsidR="00BE4762" w:rsidRPr="00DA3A25">
        <w:rPr>
          <w:rFonts w:cs="Arial"/>
          <w:sz w:val="20"/>
        </w:rPr>
        <w:t>elligent mind</w:t>
      </w:r>
      <w:r w:rsidR="00056332" w:rsidRPr="00DA3A25">
        <w:rPr>
          <w:rFonts w:cs="Arial"/>
          <w:sz w:val="20"/>
        </w:rPr>
        <w:t xml:space="preserve">. They do not </w:t>
      </w:r>
      <w:r w:rsidR="00AA5BF3" w:rsidRPr="00DA3A25">
        <w:rPr>
          <w:rFonts w:cs="Arial"/>
          <w:sz w:val="20"/>
        </w:rPr>
        <w:t>a</w:t>
      </w:r>
      <w:r w:rsidR="0056566E" w:rsidRPr="00DA3A25">
        <w:rPr>
          <w:rFonts w:cs="Arial"/>
          <w:spacing w:val="4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AA5BF3" w:rsidRPr="00DA3A25">
        <w:rPr>
          <w:rFonts w:cs="Arial"/>
          <w:sz w:val="20"/>
        </w:rPr>
        <w:t>se</w:t>
      </w:r>
      <w:r w:rsidR="00331351" w:rsidRPr="00DA3A25">
        <w:rPr>
          <w:rFonts w:cs="Arial"/>
          <w:sz w:val="20"/>
        </w:rPr>
        <w:t xml:space="preserve"> </w:t>
      </w:r>
      <w:r w:rsidR="00833E27" w:rsidRPr="00DA3A25">
        <w:rPr>
          <w:rFonts w:cs="Arial"/>
          <w:spacing w:val="2"/>
          <w:sz w:val="20"/>
        </w:rPr>
        <w:t>fr</w:t>
      </w:r>
      <w:r w:rsidR="00331351" w:rsidRPr="00DA3A25">
        <w:rPr>
          <w:rFonts w:cs="Arial"/>
          <w:sz w:val="20"/>
        </w:rPr>
        <w:t>om</w:t>
      </w:r>
      <w:r w:rsidR="00DF4277" w:rsidRPr="00DA3A25">
        <w:rPr>
          <w:rFonts w:cs="Arial"/>
          <w:sz w:val="20"/>
        </w:rPr>
        <w:t xml:space="preserve"> </w:t>
      </w:r>
      <w:r w:rsidR="00414B0B" w:rsidRPr="00DA3A25">
        <w:rPr>
          <w:rFonts w:cs="Arial"/>
          <w:sz w:val="20"/>
        </w:rPr>
        <w:t>ma</w:t>
      </w:r>
      <w:r w:rsidR="00414B0B" w:rsidRPr="00DA3A25">
        <w:rPr>
          <w:rFonts w:cs="Arial"/>
          <w:spacing w:val="4"/>
          <w:sz w:val="20"/>
        </w:rPr>
        <w:t>tt</w:t>
      </w:r>
      <w:r w:rsidR="00414B0B" w:rsidRPr="00DA3A25">
        <w:rPr>
          <w:rFonts w:cs="Arial"/>
          <w:sz w:val="20"/>
        </w:rPr>
        <w:t>er</w:t>
      </w:r>
      <w:r w:rsidR="005E7C13" w:rsidRPr="00DA3A25">
        <w:rPr>
          <w:rFonts w:cs="Arial"/>
          <w:sz w:val="20"/>
        </w:rPr>
        <w:t xml:space="preserve"> and </w:t>
      </w:r>
      <w:r w:rsidR="00414B0B" w:rsidRPr="00DA3A25">
        <w:rPr>
          <w:rFonts w:cs="Arial"/>
          <w:sz w:val="20"/>
        </w:rPr>
        <w:t>ene</w:t>
      </w:r>
      <w:r w:rsidR="00414B0B" w:rsidRPr="00DA3A25">
        <w:rPr>
          <w:rFonts w:cs="Arial"/>
          <w:spacing w:val="2"/>
          <w:sz w:val="20"/>
        </w:rPr>
        <w:t>r</w:t>
      </w:r>
      <w:r w:rsidR="00414B0B" w:rsidRPr="00DA3A25">
        <w:rPr>
          <w:rFonts w:cs="Arial"/>
          <w:sz w:val="20"/>
        </w:rPr>
        <w:t>gy</w:t>
      </w:r>
      <w:r w:rsidR="00BD2BAB" w:rsidRPr="00DA3A25">
        <w:rPr>
          <w:rFonts w:cs="Arial"/>
          <w:sz w:val="20"/>
        </w:rPr>
        <w:t xml:space="preserve"> random</w:t>
      </w:r>
      <w:r w:rsidR="00154C15" w:rsidRPr="00DA3A25">
        <w:rPr>
          <w:rFonts w:cs="Arial"/>
          <w:sz w:val="20"/>
        </w:rPr>
        <w:t xml:space="preserve">ly </w:t>
      </w:r>
      <w:r w:rsidR="00BD2BAB" w:rsidRPr="00DA3A25">
        <w:rPr>
          <w:rFonts w:cs="Arial"/>
          <w:sz w:val="20"/>
        </w:rPr>
        <w:t>in</w:t>
      </w:r>
      <w:r w:rsidR="00D84DB8" w:rsidRPr="00DA3A25">
        <w:rPr>
          <w:rFonts w:cs="Arial"/>
          <w:spacing w:val="2"/>
          <w:sz w:val="20"/>
        </w:rPr>
        <w:t>t</w:t>
      </w:r>
      <w:r w:rsidR="00BD2BAB" w:rsidRPr="00DA3A25">
        <w:rPr>
          <w:rFonts w:cs="Arial"/>
          <w:sz w:val="20"/>
        </w:rPr>
        <w:t>era</w:t>
      </w:r>
      <w:r w:rsidR="00AF3B4B" w:rsidRPr="00DA3A25">
        <w:rPr>
          <w:rFonts w:cs="Arial"/>
          <w:spacing w:val="2"/>
          <w:sz w:val="20"/>
        </w:rPr>
        <w:t>ct</w:t>
      </w:r>
      <w:r w:rsidR="00BD2BAB" w:rsidRPr="00DA3A25">
        <w:rPr>
          <w:rFonts w:cs="Arial"/>
          <w:sz w:val="20"/>
        </w:rPr>
        <w:t>in</w:t>
      </w:r>
      <w:r w:rsidR="00154C15" w:rsidRPr="00DA3A25">
        <w:rPr>
          <w:rFonts w:cs="Arial"/>
          <w:sz w:val="20"/>
        </w:rPr>
        <w:t>g</w:t>
      </w:r>
      <w:r w:rsidR="00336399" w:rsidRPr="00DA3A25">
        <w:rPr>
          <w:rFonts w:cs="Arial"/>
          <w:sz w:val="20"/>
        </w:rPr>
        <w:t>.</w:t>
      </w:r>
      <w:r w:rsidR="00BE4762" w:rsidRPr="00DA3A25">
        <w:rPr>
          <w:rFonts w:cs="Arial"/>
          <w:sz w:val="20"/>
        </w:rPr>
        <w:t xml:space="preserve"> </w:t>
      </w:r>
      <w:r w:rsidR="00342B23" w:rsidRPr="00DA3A25">
        <w:rPr>
          <w:rFonts w:cs="Arial"/>
          <w:sz w:val="20"/>
        </w:rPr>
        <w:t>Ho</w:t>
      </w:r>
      <w:r w:rsidR="00342B23" w:rsidRPr="00DA3A25">
        <w:rPr>
          <w:rFonts w:cs="Arial"/>
          <w:spacing w:val="-2"/>
          <w:sz w:val="20"/>
        </w:rPr>
        <w:t>w</w:t>
      </w:r>
      <w:r w:rsidR="00342B23" w:rsidRPr="00DA3A25">
        <w:rPr>
          <w:rFonts w:cs="Arial"/>
          <w:sz w:val="20"/>
        </w:rPr>
        <w:t xml:space="preserve"> d</w:t>
      </w:r>
      <w:r w:rsidR="00336399" w:rsidRPr="00DA3A25">
        <w:rPr>
          <w:rFonts w:cs="Arial"/>
          <w:sz w:val="20"/>
        </w:rPr>
        <w:t>oe</w:t>
      </w:r>
      <w:r w:rsidR="00336399" w:rsidRPr="00DA3A25">
        <w:rPr>
          <w:rFonts w:cs="Arial"/>
          <w:spacing w:val="-4"/>
          <w:sz w:val="20"/>
        </w:rPr>
        <w:t>s</w:t>
      </w:r>
      <w:r w:rsidR="00771993" w:rsidRPr="00DA3A25">
        <w:rPr>
          <w:rFonts w:cs="Arial"/>
          <w:spacing w:val="-4"/>
          <w:sz w:val="20"/>
        </w:rPr>
        <w:t xml:space="preserve"> a</w:t>
      </w:r>
      <w:r w:rsidR="00336399" w:rsidRPr="00DA3A25">
        <w:rPr>
          <w:rFonts w:cs="Arial"/>
          <w:spacing w:val="-4"/>
          <w:sz w:val="20"/>
        </w:rPr>
        <w:t xml:space="preserve"> </w:t>
      </w:r>
      <w:r w:rsidR="00BA42B3" w:rsidRPr="00DA3A25">
        <w:rPr>
          <w:rFonts w:cs="Arial"/>
          <w:sz w:val="20"/>
        </w:rPr>
        <w:t>random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771993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336399" w:rsidRPr="00DA3A25">
        <w:rPr>
          <w:rFonts w:cs="Arial"/>
          <w:sz w:val="20"/>
        </w:rPr>
        <w:t>rea</w:t>
      </w:r>
      <w:r w:rsidR="00D84DB8" w:rsidRPr="00DA3A25">
        <w:rPr>
          <w:rFonts w:cs="Arial"/>
          <w:spacing w:val="2"/>
          <w:sz w:val="20"/>
        </w:rPr>
        <w:t>t</w:t>
      </w:r>
      <w:r w:rsidR="00336399" w:rsidRPr="00DA3A25">
        <w:rPr>
          <w:rFonts w:cs="Arial"/>
          <w:sz w:val="20"/>
        </w:rPr>
        <w:t>ion ide</w:t>
      </w:r>
      <w:r w:rsidR="00336399" w:rsidRPr="00DA3A25">
        <w:rPr>
          <w:rFonts w:cs="Arial"/>
          <w:spacing w:val="-2"/>
          <w:sz w:val="20"/>
        </w:rPr>
        <w:t>a</w:t>
      </w:r>
      <w:r w:rsidR="00336399" w:rsidRPr="00DA3A25">
        <w:rPr>
          <w:rFonts w:cs="Arial"/>
          <w:sz w:val="20"/>
        </w:rPr>
        <w:t xml:space="preserve"> </w:t>
      </w:r>
      <w:r w:rsidR="00C01F57" w:rsidRPr="00DA3A25">
        <w:rPr>
          <w:rFonts w:cs="Arial"/>
          <w:spacing w:val="2"/>
          <w:sz w:val="20"/>
        </w:rPr>
        <w:t>f</w:t>
      </w:r>
      <w:r w:rsidR="00C01F57" w:rsidRPr="00DA3A25">
        <w:rPr>
          <w:rFonts w:cs="Arial"/>
          <w:sz w:val="20"/>
        </w:rPr>
        <w:t>u</w:t>
      </w:r>
      <w:r w:rsidR="00C01F57" w:rsidRPr="00DA3A25">
        <w:rPr>
          <w:rFonts w:cs="Arial"/>
          <w:spacing w:val="-2"/>
          <w:sz w:val="20"/>
        </w:rPr>
        <w:t>el</w:t>
      </w:r>
      <w:r w:rsidR="00C01F5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71993" w:rsidRPr="00DA3A25">
        <w:rPr>
          <w:rFonts w:cs="Arial"/>
          <w:sz w:val="20"/>
        </w:rPr>
        <w:t>he lus</w:t>
      </w:r>
      <w:r w:rsidR="00E20650" w:rsidRPr="00DA3A25">
        <w:rPr>
          <w:rFonts w:cs="Arial"/>
          <w:spacing w:val="4"/>
          <w:sz w:val="20"/>
        </w:rPr>
        <w:t>t</w:t>
      </w:r>
      <w:r w:rsidR="00771993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771993" w:rsidRPr="00DA3A25">
        <w:rPr>
          <w:rFonts w:cs="Arial"/>
          <w:sz w:val="20"/>
        </w:rPr>
        <w:t>h</w:t>
      </w:r>
      <w:r w:rsidR="00771993" w:rsidRPr="00DA3A25">
        <w:rPr>
          <w:rFonts w:cs="Arial"/>
          <w:spacing w:val="-4"/>
          <w:sz w:val="20"/>
        </w:rPr>
        <w:t>e</w:t>
      </w:r>
      <w:r w:rsidR="00771993" w:rsidRPr="00DA3A25">
        <w:rPr>
          <w:rFonts w:cs="Arial"/>
          <w:sz w:val="20"/>
        </w:rPr>
        <w:t xml:space="preserve"> </w:t>
      </w:r>
      <w:r w:rsidR="00771993" w:rsidRPr="00DA3A25">
        <w:rPr>
          <w:rFonts w:cs="Arial"/>
          <w:spacing w:val="4"/>
          <w:sz w:val="20"/>
        </w:rPr>
        <w:t>f</w:t>
      </w:r>
      <w:r w:rsidR="00771993" w:rsidRPr="00DA3A25">
        <w:rPr>
          <w:rFonts w:cs="Arial"/>
          <w:sz w:val="20"/>
        </w:rPr>
        <w:t>les</w:t>
      </w:r>
      <w:r w:rsidR="00771993" w:rsidRPr="00DA3A25">
        <w:rPr>
          <w:rFonts w:cs="Arial"/>
          <w:spacing w:val="-4"/>
          <w:sz w:val="20"/>
        </w:rPr>
        <w:t>h</w:t>
      </w:r>
      <w:r w:rsidR="0040046D" w:rsidRPr="00DA3A25">
        <w:rPr>
          <w:rFonts w:cs="Arial"/>
          <w:spacing w:val="-4"/>
          <w:sz w:val="20"/>
        </w:rPr>
        <w:fldChar w:fldCharType="begin"/>
      </w:r>
      <w:r w:rsidR="0040046D" w:rsidRPr="00DA3A25">
        <w:rPr>
          <w:spacing w:val="-4"/>
          <w:sz w:val="20"/>
        </w:rPr>
        <w:instrText xml:space="preserve"> XE "</w:instrText>
      </w:r>
      <w:r w:rsidR="0040046D" w:rsidRPr="00DA3A25">
        <w:rPr>
          <w:rFonts w:cs="Arial"/>
          <w:spacing w:val="-4"/>
          <w:sz w:val="20"/>
        </w:rPr>
        <w:instrText>Lusts of the flesh</w:instrText>
      </w:r>
      <w:r w:rsidR="0040046D" w:rsidRPr="00DA3A25">
        <w:rPr>
          <w:spacing w:val="-4"/>
          <w:sz w:val="20"/>
        </w:rPr>
        <w:instrText xml:space="preserve">" </w:instrText>
      </w:r>
      <w:r w:rsidR="0040046D" w:rsidRPr="00DA3A25">
        <w:rPr>
          <w:rFonts w:cs="Arial"/>
          <w:spacing w:val="-4"/>
          <w:sz w:val="20"/>
        </w:rPr>
        <w:fldChar w:fldCharType="end"/>
      </w:r>
      <w:r w:rsidR="00771993" w:rsidRPr="00DA3A25">
        <w:rPr>
          <w:rFonts w:cs="Arial"/>
          <w:spacing w:val="-4"/>
          <w:sz w:val="20"/>
        </w:rPr>
        <w:t>?</w:t>
      </w:r>
      <w:r w:rsidR="00272C37" w:rsidRPr="00DA3A25">
        <w:rPr>
          <w:rFonts w:cs="Arial"/>
          <w:spacing w:val="-4"/>
          <w:sz w:val="20"/>
        </w:rPr>
        <w:t xml:space="preserve"> </w:t>
      </w:r>
    </w:p>
    <w:p w14:paraId="2B2DAF21" w14:textId="77777777" w:rsidR="00BE4762" w:rsidRPr="00DA3A25" w:rsidRDefault="00BE4762" w:rsidP="00D852FE">
      <w:pPr>
        <w:tabs>
          <w:tab w:val="left" w:pos="2498"/>
        </w:tabs>
        <w:spacing w:line="240" w:lineRule="auto"/>
        <w:jc w:val="both"/>
        <w:rPr>
          <w:rFonts w:cs="Arial"/>
          <w:spacing w:val="-4"/>
          <w:sz w:val="20"/>
        </w:rPr>
      </w:pPr>
    </w:p>
    <w:p w14:paraId="2E354387" w14:textId="7827D545" w:rsidR="00037F94" w:rsidRPr="00DA3A25" w:rsidRDefault="00D30E3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>f</w:t>
      </w:r>
      <w:r w:rsidRPr="00DA3A25">
        <w:rPr>
          <w:rFonts w:cs="Arial"/>
          <w:iCs/>
          <w:sz w:val="20"/>
        </w:rPr>
        <w:t xml:space="preserve"> </w:t>
      </w:r>
      <w:r w:rsidRPr="00DA3A25">
        <w:rPr>
          <w:rFonts w:cs="Arial"/>
          <w:sz w:val="20"/>
        </w:rPr>
        <w:t>God wa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e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s </w:t>
      </w:r>
      <w:bookmarkStart w:id="289" w:name="_Hlk35352477"/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bookmarkEnd w:id="289"/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ys,</w:t>
      </w:r>
      <w:r w:rsidR="00233968" w:rsidRPr="00DA3A25">
        <w:rPr>
          <w:rFonts w:cs="Arial"/>
          <w:sz w:val="20"/>
        </w:rPr>
        <w:t xml:space="preserve"> </w:t>
      </w:r>
      <w:r w:rsidR="00EC1541" w:rsidRPr="00DA3A25">
        <w:rPr>
          <w:rFonts w:cs="Arial"/>
          <w:sz w:val="20"/>
        </w:rPr>
        <w:t>s</w:t>
      </w:r>
      <w:r w:rsidR="00EC1541" w:rsidRPr="00DA3A25">
        <w:rPr>
          <w:rFonts w:cs="Arial"/>
          <w:spacing w:val="2"/>
          <w:sz w:val="20"/>
        </w:rPr>
        <w:t>cr</w:t>
      </w:r>
      <w:r w:rsidR="00EC1541" w:rsidRPr="00DA3A25">
        <w:rPr>
          <w:rFonts w:cs="Arial"/>
          <w:sz w:val="20"/>
        </w:rPr>
        <w:t>ip</w:t>
      </w:r>
      <w:r w:rsidR="00EC1541" w:rsidRPr="00DA3A25">
        <w:rPr>
          <w:rFonts w:cs="Arial"/>
          <w:spacing w:val="4"/>
          <w:sz w:val="20"/>
        </w:rPr>
        <w:t>t</w:t>
      </w:r>
      <w:r w:rsidR="00EC1541" w:rsidRPr="00DA3A25">
        <w:rPr>
          <w:rFonts w:cs="Arial"/>
          <w:sz w:val="20"/>
        </w:rPr>
        <w:t>u</w:t>
      </w:r>
      <w:r w:rsidR="00EC1541" w:rsidRPr="00DA3A25">
        <w:rPr>
          <w:rFonts w:cs="Arial"/>
          <w:spacing w:val="2"/>
          <w:sz w:val="20"/>
        </w:rPr>
        <w:t>r</w:t>
      </w:r>
      <w:r w:rsidR="00EC1541" w:rsidRPr="00DA3A25">
        <w:rPr>
          <w:rFonts w:cs="Arial"/>
          <w:sz w:val="20"/>
        </w:rPr>
        <w:t xml:space="preserve">e </w:t>
      </w:r>
      <w:r w:rsidRPr="00DA3A25">
        <w:rPr>
          <w:rFonts w:cs="Arial"/>
          <w:sz w:val="20"/>
        </w:rPr>
        <w:t>has no au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de</w:t>
      </w:r>
      <w:r w:rsidR="00EC670E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ne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ght behavior</w:t>
      </w:r>
      <w:r w:rsidR="00C569DA" w:rsidRPr="00DA3A25">
        <w:rPr>
          <w:rFonts w:cs="Arial"/>
          <w:sz w:val="20"/>
        </w:rPr>
        <w:t xml:space="preserve">. </w:t>
      </w:r>
      <w:r w:rsidR="001A3074" w:rsidRPr="00DA3A25">
        <w:rPr>
          <w:rFonts w:cs="Arial"/>
          <w:sz w:val="20"/>
        </w:rPr>
        <w:t>Wi</w:t>
      </w:r>
      <w:r w:rsidR="00D84DB8" w:rsidRPr="00DA3A25">
        <w:rPr>
          <w:rFonts w:cs="Arial"/>
          <w:spacing w:val="2"/>
          <w:sz w:val="20"/>
        </w:rPr>
        <w:t>t</w:t>
      </w:r>
      <w:r w:rsidR="001A3074" w:rsidRPr="00DA3A25">
        <w:rPr>
          <w:rFonts w:cs="Arial"/>
          <w:sz w:val="20"/>
        </w:rPr>
        <w:t>hout God's s</w:t>
      </w:r>
      <w:r w:rsidR="00D84DB8" w:rsidRPr="00DA3A25">
        <w:rPr>
          <w:rFonts w:cs="Arial"/>
          <w:spacing w:val="2"/>
          <w:sz w:val="20"/>
        </w:rPr>
        <w:t>t</w:t>
      </w:r>
      <w:r w:rsidR="001A3074" w:rsidRPr="00DA3A25">
        <w:rPr>
          <w:rFonts w:cs="Arial"/>
          <w:sz w:val="20"/>
        </w:rPr>
        <w:t xml:space="preserve">andard, </w:t>
      </w:r>
      <w:r w:rsidR="00DB34A2" w:rsidRPr="00DA3A25">
        <w:rPr>
          <w:rFonts w:cs="Arial"/>
          <w:sz w:val="20"/>
        </w:rPr>
        <w:t xml:space="preserve">people </w:t>
      </w:r>
      <w:r w:rsidR="00EC1541" w:rsidRPr="00DA3A25">
        <w:rPr>
          <w:rFonts w:cs="Arial"/>
          <w:spacing w:val="2"/>
          <w:sz w:val="20"/>
        </w:rPr>
        <w:t xml:space="preserve">are free to </w:t>
      </w:r>
      <w:r w:rsidR="001A3074" w:rsidRPr="00DA3A25">
        <w:rPr>
          <w:rFonts w:cs="Arial"/>
          <w:sz w:val="20"/>
        </w:rPr>
        <w:t>indulge</w:t>
      </w:r>
      <w:r w:rsidR="00DB34A2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DB34A2" w:rsidRPr="00DA3A25">
        <w:rPr>
          <w:rFonts w:cs="Arial"/>
          <w:sz w:val="20"/>
        </w:rPr>
        <w:t xml:space="preserve">hemselves </w:t>
      </w:r>
      <w:r w:rsidR="001A3074" w:rsidRPr="00DA3A25">
        <w:rPr>
          <w:rFonts w:cs="Arial"/>
          <w:sz w:val="20"/>
        </w:rPr>
        <w:t xml:space="preserve">in </w:t>
      </w:r>
      <w:r w:rsidR="001A3074" w:rsidRPr="00DA3A25">
        <w:rPr>
          <w:rFonts w:cs="Arial"/>
          <w:spacing w:val="2"/>
          <w:sz w:val="20"/>
        </w:rPr>
        <w:t>c</w:t>
      </w:r>
      <w:r w:rsidR="001A3074" w:rsidRPr="00DA3A25">
        <w:rPr>
          <w:rFonts w:cs="Arial"/>
          <w:sz w:val="20"/>
        </w:rPr>
        <w:t>a</w:t>
      </w:r>
      <w:r w:rsidR="001A3074" w:rsidRPr="00DA3A25">
        <w:rPr>
          <w:rFonts w:cs="Arial"/>
          <w:spacing w:val="4"/>
          <w:sz w:val="20"/>
        </w:rPr>
        <w:t>t</w:t>
      </w:r>
      <w:r w:rsidR="001A3074" w:rsidRPr="00DA3A25">
        <w:rPr>
          <w:rFonts w:cs="Arial"/>
          <w:sz w:val="20"/>
        </w:rPr>
        <w:t>e</w:t>
      </w:r>
      <w:r w:rsidR="001A3074" w:rsidRPr="00DA3A25">
        <w:rPr>
          <w:rFonts w:cs="Arial"/>
          <w:spacing w:val="2"/>
          <w:sz w:val="20"/>
        </w:rPr>
        <w:t>ring</w:t>
      </w:r>
      <w:r w:rsidR="001A3074" w:rsidRPr="00DA3A25">
        <w:rPr>
          <w:rFonts w:cs="Arial"/>
          <w:sz w:val="20"/>
        </w:rPr>
        <w:t xml:space="preserve"> </w:t>
      </w:r>
      <w:r w:rsidR="001A3074" w:rsidRPr="00DA3A25">
        <w:rPr>
          <w:rFonts w:cs="Arial"/>
          <w:spacing w:val="4"/>
          <w:sz w:val="20"/>
        </w:rPr>
        <w:t>t</w:t>
      </w:r>
      <w:r w:rsidR="001A3074" w:rsidRPr="00DA3A25">
        <w:rPr>
          <w:rFonts w:cs="Arial"/>
          <w:sz w:val="20"/>
        </w:rPr>
        <w:t>o "</w:t>
      </w:r>
      <w:r w:rsidR="001A3074" w:rsidRPr="00DA3A25">
        <w:rPr>
          <w:rFonts w:cs="Arial"/>
          <w:spacing w:val="4"/>
          <w:sz w:val="20"/>
        </w:rPr>
        <w:t>t</w:t>
      </w:r>
      <w:r w:rsidR="001A3074" w:rsidRPr="00DA3A25">
        <w:rPr>
          <w:rFonts w:cs="Arial"/>
          <w:sz w:val="20"/>
        </w:rPr>
        <w:t>h</w:t>
      </w:r>
      <w:r w:rsidR="001A3074" w:rsidRPr="00DA3A25">
        <w:rPr>
          <w:rFonts w:cs="Arial"/>
          <w:spacing w:val="-4"/>
          <w:sz w:val="20"/>
        </w:rPr>
        <w:t>e</w:t>
      </w:r>
      <w:r w:rsidR="001A3074" w:rsidRPr="00DA3A25">
        <w:rPr>
          <w:rFonts w:cs="Arial"/>
          <w:sz w:val="20"/>
        </w:rPr>
        <w:t xml:space="preserve"> lus</w:t>
      </w:r>
      <w:r w:rsidR="001A3074" w:rsidRPr="00DA3A25">
        <w:rPr>
          <w:rFonts w:cs="Arial"/>
          <w:spacing w:val="-2"/>
          <w:sz w:val="20"/>
        </w:rPr>
        <w:t xml:space="preserve">t </w:t>
      </w:r>
      <w:r w:rsidR="001A3074" w:rsidRPr="00DA3A25">
        <w:rPr>
          <w:rFonts w:cs="Arial"/>
          <w:sz w:val="20"/>
        </w:rPr>
        <w:t>o</w:t>
      </w:r>
      <w:r w:rsidR="001A3074" w:rsidRPr="00DA3A25">
        <w:rPr>
          <w:rFonts w:cs="Arial"/>
          <w:spacing w:val="-2"/>
          <w:sz w:val="20"/>
        </w:rPr>
        <w:t xml:space="preserve">f </w:t>
      </w:r>
      <w:r w:rsidR="001A3074" w:rsidRPr="00DA3A25">
        <w:rPr>
          <w:rFonts w:cs="Arial"/>
          <w:spacing w:val="4"/>
          <w:sz w:val="20"/>
        </w:rPr>
        <w:t>t</w:t>
      </w:r>
      <w:r w:rsidR="001A3074" w:rsidRPr="00DA3A25">
        <w:rPr>
          <w:rFonts w:cs="Arial"/>
          <w:sz w:val="20"/>
        </w:rPr>
        <w:t>h</w:t>
      </w:r>
      <w:r w:rsidR="001A3074" w:rsidRPr="00DA3A25">
        <w:rPr>
          <w:rFonts w:cs="Arial"/>
          <w:spacing w:val="-4"/>
          <w:sz w:val="20"/>
        </w:rPr>
        <w:t>e</w:t>
      </w:r>
      <w:r w:rsidR="001A3074" w:rsidRPr="00DA3A25">
        <w:rPr>
          <w:rFonts w:cs="Arial"/>
          <w:sz w:val="20"/>
        </w:rPr>
        <w:t xml:space="preserve"> </w:t>
      </w:r>
      <w:r w:rsidR="001A3074" w:rsidRPr="00DA3A25">
        <w:rPr>
          <w:rFonts w:cs="Arial"/>
          <w:spacing w:val="4"/>
          <w:sz w:val="20"/>
        </w:rPr>
        <w:t>f</w:t>
      </w:r>
      <w:r w:rsidR="001A3074" w:rsidRPr="00DA3A25">
        <w:rPr>
          <w:rFonts w:cs="Arial"/>
          <w:sz w:val="20"/>
        </w:rPr>
        <w:t>les</w:t>
      </w:r>
      <w:r w:rsidR="001A3074" w:rsidRPr="00DA3A25">
        <w:rPr>
          <w:rFonts w:cs="Arial"/>
          <w:spacing w:val="-4"/>
          <w:sz w:val="20"/>
        </w:rPr>
        <w:t xml:space="preserve">h, </w:t>
      </w:r>
      <w:r w:rsidR="001A3074" w:rsidRPr="00DA3A25">
        <w:rPr>
          <w:rFonts w:cs="Arial"/>
          <w:spacing w:val="4"/>
          <w:sz w:val="20"/>
        </w:rPr>
        <w:t>t</w:t>
      </w:r>
      <w:r w:rsidR="001A3074" w:rsidRPr="00DA3A25">
        <w:rPr>
          <w:rFonts w:cs="Arial"/>
          <w:sz w:val="20"/>
        </w:rPr>
        <w:t>h</w:t>
      </w:r>
      <w:r w:rsidR="001A3074" w:rsidRPr="00DA3A25">
        <w:rPr>
          <w:rFonts w:cs="Arial"/>
          <w:spacing w:val="-4"/>
          <w:sz w:val="20"/>
        </w:rPr>
        <w:t>e</w:t>
      </w:r>
      <w:r w:rsidR="001A3074" w:rsidRPr="00DA3A25">
        <w:rPr>
          <w:rFonts w:cs="Arial"/>
          <w:sz w:val="20"/>
        </w:rPr>
        <w:t xml:space="preserve"> lus</w:t>
      </w:r>
      <w:r w:rsidR="001A3074" w:rsidRPr="00DA3A25">
        <w:rPr>
          <w:rFonts w:cs="Arial"/>
          <w:spacing w:val="-2"/>
          <w:sz w:val="20"/>
        </w:rPr>
        <w:t xml:space="preserve">t </w:t>
      </w:r>
      <w:r w:rsidR="001A3074" w:rsidRPr="00DA3A25">
        <w:rPr>
          <w:rFonts w:cs="Arial"/>
          <w:sz w:val="20"/>
        </w:rPr>
        <w:t>o</w:t>
      </w:r>
      <w:r w:rsidR="001A3074" w:rsidRPr="00DA3A25">
        <w:rPr>
          <w:rFonts w:cs="Arial"/>
          <w:spacing w:val="-2"/>
          <w:sz w:val="20"/>
        </w:rPr>
        <w:t xml:space="preserve">f </w:t>
      </w:r>
      <w:r w:rsidR="001A3074" w:rsidRPr="00DA3A25">
        <w:rPr>
          <w:rFonts w:cs="Arial"/>
          <w:spacing w:val="4"/>
          <w:sz w:val="20"/>
        </w:rPr>
        <w:t>t</w:t>
      </w:r>
      <w:r w:rsidR="001A3074" w:rsidRPr="00DA3A25">
        <w:rPr>
          <w:rFonts w:cs="Arial"/>
          <w:sz w:val="20"/>
        </w:rPr>
        <w:t>h</w:t>
      </w:r>
      <w:r w:rsidR="001A3074" w:rsidRPr="00DA3A25">
        <w:rPr>
          <w:rFonts w:cs="Arial"/>
          <w:spacing w:val="-4"/>
          <w:sz w:val="20"/>
        </w:rPr>
        <w:t>e</w:t>
      </w:r>
      <w:r w:rsidR="001A3074" w:rsidRPr="00DA3A25">
        <w:rPr>
          <w:rFonts w:cs="Arial"/>
          <w:sz w:val="20"/>
        </w:rPr>
        <w:t xml:space="preserve"> eye</w:t>
      </w:r>
      <w:r w:rsidR="001A3074" w:rsidRPr="00DA3A25">
        <w:rPr>
          <w:rFonts w:cs="Arial"/>
          <w:spacing w:val="-6"/>
          <w:sz w:val="20"/>
        </w:rPr>
        <w:t>s</w:t>
      </w:r>
      <w:r w:rsidR="001A3074" w:rsidRPr="00DA3A25">
        <w:rPr>
          <w:rFonts w:cs="Arial"/>
          <w:spacing w:val="-4"/>
          <w:sz w:val="20"/>
        </w:rPr>
        <w:t>,</w:t>
      </w:r>
      <w:r w:rsidR="001A3074" w:rsidRPr="00DA3A25">
        <w:rPr>
          <w:rFonts w:cs="Arial"/>
          <w:sz w:val="20"/>
        </w:rPr>
        <w:t xml:space="preserve"> and </w:t>
      </w:r>
      <w:r w:rsidR="001A3074" w:rsidRPr="00DA3A25">
        <w:rPr>
          <w:rFonts w:cs="Arial"/>
          <w:spacing w:val="4"/>
          <w:sz w:val="20"/>
        </w:rPr>
        <w:t>t</w:t>
      </w:r>
      <w:r w:rsidR="001A3074" w:rsidRPr="00DA3A25">
        <w:rPr>
          <w:rFonts w:cs="Arial"/>
          <w:sz w:val="20"/>
        </w:rPr>
        <w:t>he p</w:t>
      </w:r>
      <w:r w:rsidR="001A3074" w:rsidRPr="00DA3A25">
        <w:rPr>
          <w:rFonts w:cs="Arial"/>
          <w:spacing w:val="2"/>
          <w:sz w:val="20"/>
        </w:rPr>
        <w:t>r</w:t>
      </w:r>
      <w:r w:rsidR="001A3074" w:rsidRPr="00DA3A25">
        <w:rPr>
          <w:rFonts w:cs="Arial"/>
          <w:sz w:val="20"/>
        </w:rPr>
        <w:t>id</w:t>
      </w:r>
      <w:r w:rsidR="001A3074" w:rsidRPr="00DA3A25">
        <w:rPr>
          <w:rFonts w:cs="Arial"/>
          <w:spacing w:val="-4"/>
          <w:sz w:val="20"/>
        </w:rPr>
        <w:t>e</w:t>
      </w:r>
      <w:r w:rsidR="001A3074" w:rsidRPr="00DA3A25">
        <w:rPr>
          <w:rFonts w:cs="Arial"/>
          <w:sz w:val="20"/>
        </w:rPr>
        <w:t xml:space="preserve"> o</w:t>
      </w:r>
      <w:r w:rsidR="001A3074" w:rsidRPr="00DA3A25">
        <w:rPr>
          <w:rFonts w:cs="Arial"/>
          <w:spacing w:val="-2"/>
          <w:sz w:val="20"/>
        </w:rPr>
        <w:t xml:space="preserve">f </w:t>
      </w:r>
      <w:r w:rsidR="001A3074" w:rsidRPr="00DA3A25">
        <w:rPr>
          <w:rFonts w:cs="Arial"/>
          <w:sz w:val="20"/>
        </w:rPr>
        <w:t>l</w:t>
      </w:r>
      <w:r w:rsidR="001A3074" w:rsidRPr="00DA3A25">
        <w:rPr>
          <w:rFonts w:cs="Arial"/>
          <w:spacing w:val="2"/>
          <w:sz w:val="20"/>
        </w:rPr>
        <w:t>if</w:t>
      </w:r>
      <w:r w:rsidR="001A3074" w:rsidRPr="00DA3A25">
        <w:rPr>
          <w:rFonts w:cs="Arial"/>
          <w:sz w:val="20"/>
        </w:rPr>
        <w:t>e</w:t>
      </w:r>
      <w:r w:rsidR="001A3074" w:rsidRPr="00DA3A25">
        <w:rPr>
          <w:rFonts w:cs="Arial"/>
          <w:spacing w:val="-4"/>
          <w:sz w:val="20"/>
        </w:rPr>
        <w:t xml:space="preserve">" </w:t>
      </w:r>
      <w:r w:rsidR="001A3074" w:rsidRPr="00633952">
        <w:rPr>
          <w:rFonts w:cs="Arial"/>
          <w:spacing w:val="-4"/>
          <w:sz w:val="16"/>
          <w:szCs w:val="16"/>
        </w:rPr>
        <w:t>(1</w:t>
      </w:r>
      <w:r w:rsidR="001A3074" w:rsidRPr="00633952">
        <w:rPr>
          <w:rFonts w:cs="Arial"/>
          <w:sz w:val="16"/>
          <w:szCs w:val="16"/>
        </w:rPr>
        <w:t>Jo 2</w:t>
      </w:r>
      <w:r w:rsidR="001A3074" w:rsidRPr="00633952">
        <w:rPr>
          <w:rFonts w:cs="Arial"/>
          <w:spacing w:val="-4"/>
          <w:sz w:val="16"/>
          <w:szCs w:val="16"/>
        </w:rPr>
        <w:t>:1</w:t>
      </w:r>
      <w:r w:rsidR="001A3074" w:rsidRPr="00633952">
        <w:rPr>
          <w:rFonts w:cs="Arial"/>
          <w:sz w:val="16"/>
          <w:szCs w:val="16"/>
        </w:rPr>
        <w:t>6</w:t>
      </w:r>
      <w:r w:rsidR="001A3074" w:rsidRPr="00633952">
        <w:rPr>
          <w:rFonts w:cs="Arial"/>
          <w:spacing w:val="-6"/>
          <w:sz w:val="16"/>
          <w:szCs w:val="16"/>
        </w:rPr>
        <w:t>)</w:t>
      </w:r>
      <w:r w:rsidR="00B456FC" w:rsidRPr="00DA3A25">
        <w:rPr>
          <w:rFonts w:cs="Arial"/>
          <w:spacing w:val="-4"/>
          <w:sz w:val="20"/>
        </w:rPr>
        <w:t>.</w:t>
      </w:r>
      <w:r w:rsidR="00DB34A2" w:rsidRPr="00DA3A25">
        <w:rPr>
          <w:rFonts w:cs="Arial"/>
          <w:sz w:val="20"/>
        </w:rPr>
        <w:t xml:space="preserve"> </w:t>
      </w:r>
      <w:r w:rsidR="00233968" w:rsidRPr="00DA3A25">
        <w:rPr>
          <w:rFonts w:cs="Arial"/>
          <w:sz w:val="20"/>
        </w:rPr>
        <w:t xml:space="preserve">But </w:t>
      </w:r>
      <w:r w:rsidR="00086E6B" w:rsidRPr="00DA3A25">
        <w:rPr>
          <w:rFonts w:cs="Arial"/>
          <w:sz w:val="20"/>
        </w:rPr>
        <w:t>if</w:t>
      </w:r>
      <w:r w:rsidR="006F5163" w:rsidRPr="00DA3A25">
        <w:rPr>
          <w:rFonts w:cs="Arial"/>
          <w:sz w:val="20"/>
        </w:rPr>
        <w:t xml:space="preserve"> </w:t>
      </w:r>
      <w:r w:rsidR="008D2BD2" w:rsidRPr="00DA3A25">
        <w:rPr>
          <w:rFonts w:cs="Arial"/>
          <w:sz w:val="20"/>
        </w:rPr>
        <w:t xml:space="preserve">it is good </w:t>
      </w:r>
      <w:r w:rsidR="00D84DB8" w:rsidRPr="00DA3A25">
        <w:rPr>
          <w:rFonts w:cs="Arial"/>
          <w:spacing w:val="2"/>
          <w:sz w:val="20"/>
        </w:rPr>
        <w:t>t</w:t>
      </w:r>
      <w:r w:rsidR="008D2BD2" w:rsidRPr="00DA3A25">
        <w:rPr>
          <w:rFonts w:cs="Arial"/>
          <w:sz w:val="20"/>
        </w:rPr>
        <w:t xml:space="preserve">o obey </w:t>
      </w:r>
      <w:r w:rsidR="00EC1541" w:rsidRPr="00DA3A25">
        <w:rPr>
          <w:rFonts w:cs="Arial"/>
          <w:sz w:val="20"/>
        </w:rPr>
        <w:t>admoni</w:t>
      </w:r>
      <w:r w:rsidR="00D84DB8" w:rsidRPr="00DA3A25">
        <w:rPr>
          <w:rFonts w:cs="Arial"/>
          <w:spacing w:val="2"/>
          <w:sz w:val="20"/>
        </w:rPr>
        <w:t>t</w:t>
      </w:r>
      <w:r w:rsidR="00EC1541" w:rsidRPr="00DA3A25">
        <w:rPr>
          <w:rFonts w:cs="Arial"/>
          <w:sz w:val="20"/>
        </w:rPr>
        <w:t>ions</w:t>
      </w:r>
      <w:r w:rsidR="00232C7F" w:rsidRPr="00DA3A25">
        <w:rPr>
          <w:rFonts w:cs="Arial"/>
          <w:sz w:val="20"/>
        </w:rPr>
        <w:t xml:space="preserve"> </w:t>
      </w:r>
      <w:r w:rsidR="00CB3DA5" w:rsidRPr="00DA3A25">
        <w:rPr>
          <w:rFonts w:cs="Arial"/>
          <w:sz w:val="20"/>
        </w:rPr>
        <w:t>su</w:t>
      </w:r>
      <w:r w:rsidR="00321406" w:rsidRPr="00DA3A25">
        <w:rPr>
          <w:rFonts w:cs="Arial"/>
          <w:spacing w:val="2"/>
          <w:sz w:val="20"/>
        </w:rPr>
        <w:t>c</w:t>
      </w:r>
      <w:r w:rsidR="00CB3DA5" w:rsidRPr="00DA3A25">
        <w:rPr>
          <w:rFonts w:cs="Arial"/>
          <w:sz w:val="20"/>
        </w:rPr>
        <w:t>h as</w:t>
      </w:r>
      <w:r w:rsidR="00584606" w:rsidRPr="00DA3A25">
        <w:rPr>
          <w:rFonts w:cs="Arial"/>
          <w:sz w:val="20"/>
        </w:rPr>
        <w:t xml:space="preserve"> </w:t>
      </w:r>
      <w:r w:rsidR="005D322A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k</w:t>
      </w:r>
      <w:r w:rsidR="005D322A" w:rsidRPr="00DA3A25">
        <w:rPr>
          <w:rFonts w:cs="Arial"/>
          <w:sz w:val="20"/>
        </w:rPr>
        <w:t xml:space="preserve">eep </w:t>
      </w:r>
      <w:r w:rsidR="005D322A" w:rsidRPr="00DA3A25">
        <w:rPr>
          <w:rFonts w:cs="Arial"/>
          <w:spacing w:val="4"/>
          <w:sz w:val="20"/>
        </w:rPr>
        <w:t>t</w:t>
      </w:r>
      <w:r w:rsidR="005D322A" w:rsidRPr="00DA3A25">
        <w:rPr>
          <w:rFonts w:cs="Arial"/>
          <w:sz w:val="20"/>
        </w:rPr>
        <w:t>hy hea</w:t>
      </w:r>
      <w:r w:rsidR="005D322A" w:rsidRPr="00DA3A25">
        <w:rPr>
          <w:rFonts w:cs="Arial"/>
          <w:spacing w:val="4"/>
          <w:sz w:val="20"/>
        </w:rPr>
        <w:t>r</w:t>
      </w:r>
      <w:r w:rsidR="005D322A" w:rsidRPr="00DA3A25">
        <w:rPr>
          <w:rFonts w:cs="Arial"/>
          <w:spacing w:val="-2"/>
          <w:sz w:val="20"/>
        </w:rPr>
        <w:t xml:space="preserve">t </w:t>
      </w:r>
      <w:r w:rsidR="005D322A" w:rsidRPr="00DA3A25">
        <w:rPr>
          <w:rFonts w:cs="Arial"/>
          <w:sz w:val="20"/>
        </w:rPr>
        <w:t>w</w:t>
      </w:r>
      <w:r w:rsidR="005D322A" w:rsidRPr="00DA3A25">
        <w:rPr>
          <w:rFonts w:cs="Arial"/>
          <w:spacing w:val="2"/>
          <w:sz w:val="20"/>
        </w:rPr>
        <w:t>i</w:t>
      </w:r>
      <w:r w:rsidR="005D322A" w:rsidRPr="00DA3A25">
        <w:rPr>
          <w:rFonts w:cs="Arial"/>
          <w:spacing w:val="4"/>
          <w:sz w:val="20"/>
        </w:rPr>
        <w:t>t</w:t>
      </w:r>
      <w:r w:rsidR="005D322A" w:rsidRPr="00DA3A25">
        <w:rPr>
          <w:rFonts w:cs="Arial"/>
          <w:sz w:val="20"/>
        </w:rPr>
        <w:t>h all diligen</w:t>
      </w:r>
      <w:r w:rsidR="005D322A" w:rsidRPr="00DA3A25">
        <w:rPr>
          <w:rFonts w:cs="Arial"/>
          <w:spacing w:val="2"/>
          <w:sz w:val="20"/>
        </w:rPr>
        <w:t>c</w:t>
      </w:r>
      <w:r w:rsidR="005D322A" w:rsidRPr="00DA3A25">
        <w:rPr>
          <w:rFonts w:cs="Arial"/>
          <w:sz w:val="20"/>
        </w:rPr>
        <w:t>e"</w:t>
      </w:r>
      <w:r w:rsidR="00DB34A2" w:rsidRPr="00DA3A25">
        <w:rPr>
          <w:rFonts w:cs="Arial"/>
          <w:sz w:val="20"/>
        </w:rPr>
        <w:t xml:space="preserve"> </w:t>
      </w:r>
      <w:r w:rsidR="00DB34A2" w:rsidRPr="00633952">
        <w:rPr>
          <w:rFonts w:cs="Arial"/>
          <w:sz w:val="16"/>
          <w:szCs w:val="16"/>
        </w:rPr>
        <w:t>(</w:t>
      </w:r>
      <w:r w:rsidR="00393845" w:rsidRPr="00633952">
        <w:rPr>
          <w:rFonts w:cs="Arial"/>
          <w:sz w:val="16"/>
          <w:szCs w:val="16"/>
        </w:rPr>
        <w:t>P</w:t>
      </w:r>
      <w:r w:rsidR="00393845" w:rsidRPr="00633952">
        <w:rPr>
          <w:rFonts w:cs="Arial"/>
          <w:spacing w:val="4"/>
          <w:sz w:val="16"/>
          <w:szCs w:val="16"/>
        </w:rPr>
        <w:t>r</w:t>
      </w:r>
      <w:r w:rsidR="00393845" w:rsidRPr="00633952">
        <w:rPr>
          <w:rFonts w:cs="Arial"/>
          <w:sz w:val="16"/>
          <w:szCs w:val="16"/>
        </w:rPr>
        <w:t>v</w:t>
      </w:r>
      <w:r w:rsidR="00DB34A2" w:rsidRPr="00633952">
        <w:rPr>
          <w:rFonts w:cs="Arial"/>
          <w:sz w:val="16"/>
          <w:szCs w:val="16"/>
        </w:rPr>
        <w:t xml:space="preserve"> 4:23)</w:t>
      </w:r>
      <w:r w:rsidR="008D2BD2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E72D14" w:rsidRPr="00DA3A25">
        <w:rPr>
          <w:rFonts w:cs="Arial"/>
          <w:sz w:val="20"/>
        </w:rPr>
        <w:t>hen</w:t>
      </w:r>
      <w:r w:rsidR="00584606" w:rsidRPr="00DA3A25">
        <w:rPr>
          <w:rFonts w:cs="Arial"/>
          <w:sz w:val="20"/>
        </w:rPr>
        <w:t xml:space="preserve"> </w:t>
      </w:r>
      <w:r w:rsidR="00D14300" w:rsidRPr="00DA3A25">
        <w:rPr>
          <w:rFonts w:cs="Arial"/>
          <w:sz w:val="20"/>
        </w:rPr>
        <w:t>verses</w:t>
      </w:r>
      <w:r w:rsidR="00CB3DA5" w:rsidRPr="00DA3A25">
        <w:rPr>
          <w:rFonts w:cs="Arial"/>
          <w:sz w:val="20"/>
        </w:rPr>
        <w:t xml:space="preserve"> like</w:t>
      </w:r>
      <w:r w:rsidR="00D4439D" w:rsidRPr="00DA3A25">
        <w:rPr>
          <w:rFonts w:cs="Arial"/>
          <w:sz w:val="20"/>
        </w:rPr>
        <w:t xml:space="preserve"> </w:t>
      </w:r>
      <w:r w:rsidR="00E72D14" w:rsidRPr="00DA3A25">
        <w:rPr>
          <w:rFonts w:cs="Arial"/>
          <w:sz w:val="20"/>
        </w:rPr>
        <w:t>"</w:t>
      </w:r>
      <w:r w:rsidR="00E95871" w:rsidRPr="00DA3A25">
        <w:rPr>
          <w:rFonts w:cs="Arial"/>
          <w:spacing w:val="2"/>
          <w:sz w:val="20"/>
        </w:rPr>
        <w:t>c</w:t>
      </w:r>
      <w:r w:rsidR="00E72D14" w:rsidRPr="00DA3A25">
        <w:rPr>
          <w:rFonts w:cs="Arial"/>
          <w:sz w:val="20"/>
        </w:rPr>
        <w:t>ome 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E72D14" w:rsidRPr="00DA3A25">
        <w:rPr>
          <w:rFonts w:cs="Arial"/>
          <w:sz w:val="20"/>
        </w:rPr>
        <w:t xml:space="preserve">om among </w:t>
      </w:r>
      <w:r w:rsidR="00E20650" w:rsidRPr="00DA3A25">
        <w:rPr>
          <w:rFonts w:cs="Arial"/>
          <w:spacing w:val="4"/>
          <w:sz w:val="20"/>
        </w:rPr>
        <w:t>t</w:t>
      </w:r>
      <w:r w:rsidR="00E72D14" w:rsidRPr="00DA3A25">
        <w:rPr>
          <w:rFonts w:cs="Arial"/>
          <w:sz w:val="20"/>
        </w:rPr>
        <w:t>hem, and be ye sepa</w:t>
      </w:r>
      <w:r w:rsidR="002B2A62" w:rsidRPr="00DA3A25">
        <w:rPr>
          <w:rFonts w:cs="Arial"/>
          <w:spacing w:val="2"/>
          <w:sz w:val="20"/>
        </w:rPr>
        <w:t>r</w:t>
      </w:r>
      <w:r w:rsidR="00E72D14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E72D14" w:rsidRPr="00DA3A25">
        <w:rPr>
          <w:rFonts w:cs="Arial"/>
          <w:sz w:val="20"/>
        </w:rPr>
        <w:t xml:space="preserve">e" </w:t>
      </w:r>
      <w:r w:rsidR="00E72D14" w:rsidRPr="00633952">
        <w:rPr>
          <w:rFonts w:cs="Arial"/>
          <w:sz w:val="16"/>
          <w:szCs w:val="16"/>
        </w:rPr>
        <w:t>(2</w:t>
      </w:r>
      <w:r w:rsidR="00DC2845" w:rsidRPr="00633952">
        <w:rPr>
          <w:rFonts w:cs="Arial"/>
          <w:sz w:val="16"/>
          <w:szCs w:val="16"/>
        </w:rPr>
        <w:t>C</w:t>
      </w:r>
      <w:r w:rsidR="00E72D14" w:rsidRPr="00633952">
        <w:rPr>
          <w:rFonts w:cs="Arial"/>
          <w:sz w:val="16"/>
          <w:szCs w:val="16"/>
        </w:rPr>
        <w:t>o</w:t>
      </w:r>
      <w:r w:rsidR="003B2C34" w:rsidRPr="00633952">
        <w:rPr>
          <w:rFonts w:cs="Arial"/>
          <w:sz w:val="16"/>
          <w:szCs w:val="16"/>
        </w:rPr>
        <w:t>r</w:t>
      </w:r>
      <w:r w:rsidR="00E72D14" w:rsidRPr="00633952">
        <w:rPr>
          <w:rFonts w:cs="Arial"/>
          <w:sz w:val="16"/>
          <w:szCs w:val="16"/>
        </w:rPr>
        <w:t xml:space="preserve"> 6</w:t>
      </w:r>
      <w:r w:rsidR="00E72D14" w:rsidRPr="00633952">
        <w:rPr>
          <w:rFonts w:cs="Arial"/>
          <w:spacing w:val="-4"/>
          <w:sz w:val="16"/>
          <w:szCs w:val="16"/>
        </w:rPr>
        <w:t>:1</w:t>
      </w:r>
      <w:r w:rsidR="00E72D14" w:rsidRPr="00633952">
        <w:rPr>
          <w:rFonts w:cs="Arial"/>
          <w:sz w:val="16"/>
          <w:szCs w:val="16"/>
        </w:rPr>
        <w:t>7)</w:t>
      </w:r>
      <w:r w:rsidR="00E72D14" w:rsidRPr="00DA3A25">
        <w:rPr>
          <w:rFonts w:cs="Arial"/>
          <w:sz w:val="20"/>
        </w:rPr>
        <w:t xml:space="preserve"> </w:t>
      </w:r>
      <w:r w:rsidR="0028718B" w:rsidRPr="00DA3A25">
        <w:rPr>
          <w:rFonts w:cs="Arial"/>
          <w:sz w:val="20"/>
        </w:rPr>
        <w:t xml:space="preserve">have a </w:t>
      </w:r>
      <w:r w:rsidR="008F536A" w:rsidRPr="00DA3A25">
        <w:rPr>
          <w:rFonts w:cs="Arial"/>
          <w:sz w:val="20"/>
        </w:rPr>
        <w:t>ve</w:t>
      </w:r>
      <w:r w:rsidR="008F536A" w:rsidRPr="00DA3A25">
        <w:rPr>
          <w:rFonts w:cs="Arial"/>
          <w:spacing w:val="4"/>
          <w:sz w:val="20"/>
        </w:rPr>
        <w:t>r</w:t>
      </w:r>
      <w:r w:rsidR="008F536A" w:rsidRPr="00DA3A25">
        <w:rPr>
          <w:rFonts w:cs="Arial"/>
          <w:sz w:val="20"/>
        </w:rPr>
        <w:t xml:space="preserve">y </w:t>
      </w:r>
      <w:r w:rsidR="0028718B" w:rsidRPr="00DA3A25">
        <w:rPr>
          <w:rFonts w:cs="Arial"/>
          <w:sz w:val="20"/>
        </w:rPr>
        <w:t>broad appli</w:t>
      </w:r>
      <w:r w:rsidR="00321406" w:rsidRPr="00DA3A25">
        <w:rPr>
          <w:rFonts w:cs="Arial"/>
          <w:spacing w:val="2"/>
          <w:sz w:val="20"/>
        </w:rPr>
        <w:t>c</w:t>
      </w:r>
      <w:r w:rsidR="0028718B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28718B" w:rsidRPr="00DA3A25">
        <w:rPr>
          <w:rFonts w:cs="Arial"/>
          <w:sz w:val="20"/>
        </w:rPr>
        <w:t xml:space="preserve">ion </w:t>
      </w:r>
      <w:r w:rsidR="00D14300" w:rsidRPr="00DA3A25">
        <w:rPr>
          <w:rFonts w:cs="Arial"/>
          <w:sz w:val="20"/>
        </w:rPr>
        <w:t>in</w:t>
      </w:r>
      <w:r w:rsidR="00E72D14" w:rsidRPr="00DA3A25">
        <w:rPr>
          <w:rFonts w:cs="Arial"/>
          <w:sz w:val="20"/>
        </w:rPr>
        <w:t xml:space="preserve"> </w:t>
      </w:r>
      <w:r w:rsidR="008F536A" w:rsidRPr="00DA3A25">
        <w:rPr>
          <w:rFonts w:cs="Arial"/>
          <w:spacing w:val="4"/>
          <w:sz w:val="20"/>
        </w:rPr>
        <w:t>t</w:t>
      </w:r>
      <w:r w:rsidR="008F536A" w:rsidRPr="00DA3A25">
        <w:rPr>
          <w:rFonts w:cs="Arial"/>
          <w:sz w:val="20"/>
        </w:rPr>
        <w:t>h</w:t>
      </w:r>
      <w:r w:rsidR="008020FA" w:rsidRPr="00DA3A25">
        <w:rPr>
          <w:rFonts w:cs="Arial"/>
          <w:sz w:val="20"/>
        </w:rPr>
        <w:t>is</w:t>
      </w:r>
      <w:r w:rsidR="00E72D14" w:rsidRPr="00DA3A25">
        <w:rPr>
          <w:rFonts w:cs="Arial"/>
          <w:sz w:val="20"/>
        </w:rPr>
        <w:t xml:space="preserve"> mode</w:t>
      </w:r>
      <w:r w:rsidR="002B2A62" w:rsidRPr="00DA3A25">
        <w:rPr>
          <w:rFonts w:cs="Arial"/>
          <w:spacing w:val="2"/>
          <w:sz w:val="20"/>
        </w:rPr>
        <w:t>r</w:t>
      </w:r>
      <w:r w:rsidR="00E72D14" w:rsidRPr="00DA3A25">
        <w:rPr>
          <w:rFonts w:cs="Arial"/>
          <w:sz w:val="20"/>
        </w:rPr>
        <w:t xml:space="preserve">n media age. </w:t>
      </w:r>
    </w:p>
    <w:bookmarkEnd w:id="288"/>
    <w:p w14:paraId="41B935D8" w14:textId="77777777" w:rsidR="00063054" w:rsidRPr="00DA3A25" w:rsidRDefault="0006305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F60CF89" w14:textId="358673EF" w:rsidR="005C1254" w:rsidRPr="005916D3" w:rsidRDefault="0050195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 xml:space="preserve">The </w:t>
      </w:r>
      <w:r w:rsidR="00997753" w:rsidRPr="005916D3">
        <w:rPr>
          <w:rFonts w:cs="Arial"/>
          <w:sz w:val="24"/>
          <w:u w:val="single"/>
        </w:rPr>
        <w:t>Righ</w:t>
      </w:r>
      <w:r w:rsidR="00997753" w:rsidRPr="005916D3">
        <w:rPr>
          <w:rFonts w:cs="Arial"/>
          <w:spacing w:val="2"/>
          <w:sz w:val="24"/>
          <w:u w:val="single"/>
        </w:rPr>
        <w:t>t</w:t>
      </w:r>
      <w:r w:rsidR="00997753" w:rsidRPr="005916D3">
        <w:rPr>
          <w:rFonts w:cs="Arial"/>
          <w:sz w:val="24"/>
          <w:u w:val="single"/>
        </w:rPr>
        <w:t xml:space="preserve">eousness of </w:t>
      </w:r>
      <w:r w:rsidR="00997753" w:rsidRPr="005916D3">
        <w:rPr>
          <w:rFonts w:cs="Arial"/>
          <w:spacing w:val="2"/>
          <w:sz w:val="24"/>
          <w:u w:val="single"/>
        </w:rPr>
        <w:t>t</w:t>
      </w:r>
      <w:r w:rsidR="00997753" w:rsidRPr="005916D3">
        <w:rPr>
          <w:rFonts w:cs="Arial"/>
          <w:sz w:val="24"/>
          <w:u w:val="single"/>
        </w:rPr>
        <w:t>he Law</w:t>
      </w:r>
    </w:p>
    <w:p w14:paraId="3EECECFB" w14:textId="77777777" w:rsidR="00CD4CF7" w:rsidRPr="00DA3A25" w:rsidRDefault="00CD4CF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F04E935" w14:textId="18A9CF7C" w:rsidR="006F6168" w:rsidRPr="00DA3A25" w:rsidRDefault="00755FC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="008801EF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>ells us</w:t>
      </w:r>
      <w:r w:rsidRPr="00DA3A25">
        <w:rPr>
          <w:rFonts w:cs="Arial"/>
          <w:sz w:val="20"/>
        </w:rPr>
        <w:t>,</w:t>
      </w:r>
      <w:r w:rsidR="008801EF" w:rsidRPr="00DA3A25">
        <w:rPr>
          <w:rFonts w:cs="Arial"/>
          <w:sz w:val="20"/>
        </w:rPr>
        <w:t xml:space="preserve"> "</w:t>
      </w:r>
      <w:r w:rsidR="00CF1896" w:rsidRPr="00DA3A25">
        <w:rPr>
          <w:rFonts w:cs="Arial"/>
          <w:sz w:val="20"/>
        </w:rPr>
        <w:t>a</w:t>
      </w:r>
      <w:r w:rsidR="008801EF" w:rsidRPr="00DA3A25">
        <w:rPr>
          <w:rFonts w:cs="Arial"/>
          <w:sz w:val="20"/>
        </w:rPr>
        <w:t xml:space="preserve">ll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 xml:space="preserve">hings </w:t>
      </w:r>
      <w:bookmarkStart w:id="290" w:name="_Hlk533868969"/>
      <w:r w:rsidR="008801EF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8801EF" w:rsidRPr="00DA3A25">
        <w:rPr>
          <w:rFonts w:cs="Arial"/>
          <w:sz w:val="20"/>
        </w:rPr>
        <w:t xml:space="preserve">k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>oge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8801EF" w:rsidRPr="00DA3A25">
        <w:rPr>
          <w:rFonts w:cs="Arial"/>
          <w:sz w:val="20"/>
        </w:rPr>
        <w:t xml:space="preserve">good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 xml:space="preserve">hem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801EF" w:rsidRPr="00DA3A25">
        <w:rPr>
          <w:rFonts w:cs="Arial"/>
          <w:sz w:val="20"/>
        </w:rPr>
        <w:t>love God</w:t>
      </w:r>
      <w:bookmarkEnd w:id="290"/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8801EF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>hem who a</w:t>
      </w:r>
      <w:r w:rsidR="002B2A62" w:rsidRPr="00DA3A25">
        <w:rPr>
          <w:rFonts w:cs="Arial"/>
          <w:spacing w:val="2"/>
          <w:sz w:val="20"/>
        </w:rPr>
        <w:t>r</w:t>
      </w:r>
      <w:r w:rsidR="008801EF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8801EF" w:rsidRPr="00DA3A25">
        <w:rPr>
          <w:rFonts w:cs="Arial"/>
          <w:sz w:val="20"/>
        </w:rPr>
        <w:t>alled a</w:t>
      </w:r>
      <w:r w:rsidR="00E95871" w:rsidRPr="00DA3A25">
        <w:rPr>
          <w:rFonts w:cs="Arial"/>
          <w:spacing w:val="2"/>
          <w:sz w:val="20"/>
        </w:rPr>
        <w:t>cc</w:t>
      </w:r>
      <w:r w:rsidR="008801EF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8801EF" w:rsidRPr="00DA3A25">
        <w:rPr>
          <w:rFonts w:cs="Arial"/>
          <w:sz w:val="20"/>
        </w:rPr>
        <w:t xml:space="preserve">ding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 xml:space="preserve">o </w:t>
      </w:r>
      <w:r w:rsidR="008801EF" w:rsidRPr="00DA3A25">
        <w:rPr>
          <w:rFonts w:cs="Arial"/>
          <w:i/>
          <w:sz w:val="20"/>
        </w:rPr>
        <w:t>his</w:t>
      </w:r>
      <w:r w:rsidR="008801EF" w:rsidRPr="00DA3A25">
        <w:rPr>
          <w:rFonts w:cs="Arial"/>
          <w:sz w:val="20"/>
        </w:rPr>
        <w:t xml:space="preserve"> pu</w:t>
      </w:r>
      <w:r w:rsidR="002B2A62" w:rsidRPr="00DA3A25">
        <w:rPr>
          <w:rFonts w:cs="Arial"/>
          <w:spacing w:val="2"/>
          <w:sz w:val="20"/>
        </w:rPr>
        <w:t>r</w:t>
      </w:r>
      <w:r w:rsidR="008801EF" w:rsidRPr="00DA3A25">
        <w:rPr>
          <w:rFonts w:cs="Arial"/>
          <w:sz w:val="20"/>
        </w:rPr>
        <w:t>pose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Rom 8:28)</w:t>
      </w:r>
      <w:r w:rsidRPr="00DA3A25">
        <w:rPr>
          <w:rFonts w:cs="Arial"/>
          <w:sz w:val="20"/>
        </w:rPr>
        <w:t>.</w:t>
      </w:r>
      <w:r w:rsidR="008801EF" w:rsidRPr="00DA3A25">
        <w:rPr>
          <w:rFonts w:cs="Arial"/>
          <w:sz w:val="20"/>
        </w:rPr>
        <w:t xml:space="preserve"> </w:t>
      </w:r>
      <w:r w:rsidR="005A0B02" w:rsidRPr="00DA3A25">
        <w:rPr>
          <w:rFonts w:cs="Arial"/>
          <w:sz w:val="20"/>
        </w:rPr>
        <w:t>T</w:t>
      </w:r>
      <w:r w:rsidR="008801EF" w:rsidRPr="00DA3A25">
        <w:rPr>
          <w:rFonts w:cs="Arial"/>
          <w:sz w:val="20"/>
        </w:rPr>
        <w:t>h</w:t>
      </w:r>
      <w:r w:rsidR="00495274" w:rsidRPr="00DA3A25">
        <w:rPr>
          <w:rFonts w:cs="Arial"/>
          <w:sz w:val="20"/>
        </w:rPr>
        <w:t>e</w:t>
      </w:r>
      <w:r w:rsidR="008801EF" w:rsidRPr="00DA3A25">
        <w:rPr>
          <w:rFonts w:cs="Arial"/>
          <w:sz w:val="20"/>
        </w:rPr>
        <w:t xml:space="preserve"> ve</w:t>
      </w:r>
      <w:r w:rsidR="002B2A62" w:rsidRPr="00DA3A25">
        <w:rPr>
          <w:rFonts w:cs="Arial"/>
          <w:spacing w:val="2"/>
          <w:sz w:val="20"/>
        </w:rPr>
        <w:t>r</w:t>
      </w:r>
      <w:r w:rsidR="008801EF" w:rsidRPr="00DA3A25">
        <w:rPr>
          <w:rFonts w:cs="Arial"/>
          <w:sz w:val="20"/>
        </w:rPr>
        <w:t xml:space="preserve">se is </w:t>
      </w:r>
      <w:r w:rsidR="00E95871" w:rsidRPr="00DA3A25">
        <w:rPr>
          <w:rFonts w:cs="Arial"/>
          <w:spacing w:val="2"/>
          <w:sz w:val="20"/>
        </w:rPr>
        <w:t>c</w:t>
      </w:r>
      <w:r w:rsidR="008801EF" w:rsidRPr="00DA3A25">
        <w:rPr>
          <w:rFonts w:cs="Arial"/>
          <w:sz w:val="20"/>
        </w:rPr>
        <w:t>on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>ional</w:t>
      </w:r>
      <w:r w:rsidR="005A0B02" w:rsidRPr="00DA3A25">
        <w:rPr>
          <w:rFonts w:cs="Arial"/>
          <w:sz w:val="20"/>
        </w:rPr>
        <w:t>, so it</w:t>
      </w:r>
      <w:r w:rsidR="008801EF" w:rsidRPr="00DA3A25">
        <w:rPr>
          <w:rFonts w:cs="Arial"/>
          <w:sz w:val="20"/>
        </w:rPr>
        <w:t xml:space="preserve"> </w:t>
      </w:r>
      <w:r w:rsidR="00A21E33" w:rsidRPr="00DA3A25">
        <w:rPr>
          <w:rFonts w:cs="Arial"/>
          <w:sz w:val="20"/>
        </w:rPr>
        <w:t xml:space="preserve">only </w:t>
      </w:r>
      <w:r w:rsidR="008801EF" w:rsidRPr="00DA3A25">
        <w:rPr>
          <w:rFonts w:cs="Arial"/>
          <w:sz w:val="20"/>
        </w:rPr>
        <w:t xml:space="preserve">applies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 xml:space="preserve">o </w:t>
      </w:r>
      <w:r w:rsidR="00A21E33" w:rsidRPr="00DA3A25">
        <w:rPr>
          <w:rFonts w:cs="Arial"/>
          <w:sz w:val="20"/>
        </w:rPr>
        <w:t>people</w:t>
      </w:r>
      <w:r w:rsidR="00495274" w:rsidRPr="00DA3A25">
        <w:rPr>
          <w:rFonts w:cs="Arial"/>
          <w:sz w:val="20"/>
        </w:rPr>
        <w:t xml:space="preserve"> </w:t>
      </w:r>
      <w:r w:rsidR="008801EF" w:rsidRPr="00DA3A25">
        <w:rPr>
          <w:rFonts w:cs="Arial"/>
          <w:sz w:val="20"/>
        </w:rPr>
        <w:t>wh</w:t>
      </w:r>
      <w:r w:rsidR="00A21E33" w:rsidRPr="00DA3A25">
        <w:rPr>
          <w:rFonts w:cs="Arial"/>
          <w:sz w:val="20"/>
        </w:rPr>
        <w:t xml:space="preserve">o meet </w:t>
      </w:r>
      <w:r w:rsidR="00D84DB8" w:rsidRPr="00DA3A25">
        <w:rPr>
          <w:rFonts w:cs="Arial"/>
          <w:spacing w:val="2"/>
          <w:sz w:val="20"/>
        </w:rPr>
        <w:t>t</w:t>
      </w:r>
      <w:r w:rsidR="00A21E33" w:rsidRPr="00DA3A25">
        <w:rPr>
          <w:rFonts w:cs="Arial"/>
          <w:sz w:val="20"/>
        </w:rPr>
        <w:t xml:space="preserve">he </w:t>
      </w:r>
      <w:r w:rsidR="00321406" w:rsidRPr="00DA3A25">
        <w:rPr>
          <w:rFonts w:cs="Arial"/>
          <w:spacing w:val="2"/>
          <w:sz w:val="20"/>
        </w:rPr>
        <w:t>c</w:t>
      </w:r>
      <w:r w:rsidR="00A21E33" w:rsidRPr="00DA3A25">
        <w:rPr>
          <w:rFonts w:cs="Arial"/>
          <w:sz w:val="20"/>
        </w:rPr>
        <w:t>ondi</w:t>
      </w:r>
      <w:r w:rsidR="00D84DB8" w:rsidRPr="00DA3A25">
        <w:rPr>
          <w:rFonts w:cs="Arial"/>
          <w:spacing w:val="2"/>
          <w:sz w:val="20"/>
        </w:rPr>
        <w:t>t</w:t>
      </w:r>
      <w:r w:rsidR="00A21E33" w:rsidRPr="00DA3A25">
        <w:rPr>
          <w:rFonts w:cs="Arial"/>
          <w:sz w:val="20"/>
        </w:rPr>
        <w:t>ion and n</w:t>
      </w:r>
      <w:r w:rsidR="00032253" w:rsidRPr="00DA3A25">
        <w:rPr>
          <w:rFonts w:cs="Arial"/>
          <w:sz w:val="20"/>
        </w:rPr>
        <w:t>o</w:t>
      </w:r>
      <w:r w:rsidR="00032253" w:rsidRPr="00DA3A25">
        <w:rPr>
          <w:rFonts w:cs="Arial"/>
          <w:spacing w:val="-2"/>
          <w:sz w:val="20"/>
        </w:rPr>
        <w:t xml:space="preserve">t </w:t>
      </w:r>
      <w:r w:rsidR="00032253" w:rsidRPr="00DA3A25">
        <w:rPr>
          <w:rFonts w:cs="Arial"/>
          <w:sz w:val="20"/>
        </w:rPr>
        <w:t>eve</w:t>
      </w:r>
      <w:r w:rsidR="00032253" w:rsidRPr="00DA3A25">
        <w:rPr>
          <w:rFonts w:cs="Arial"/>
          <w:spacing w:val="4"/>
          <w:sz w:val="20"/>
        </w:rPr>
        <w:t>r</w:t>
      </w:r>
      <w:r w:rsidR="00032253" w:rsidRPr="00DA3A25">
        <w:rPr>
          <w:rFonts w:cs="Arial"/>
          <w:sz w:val="20"/>
        </w:rPr>
        <w:t>y</w:t>
      </w:r>
      <w:r w:rsidR="00495274" w:rsidRPr="00DA3A25">
        <w:rPr>
          <w:rFonts w:cs="Arial"/>
          <w:sz w:val="20"/>
        </w:rPr>
        <w:t>one</w:t>
      </w:r>
      <w:r w:rsidR="00032253" w:rsidRPr="00DA3A25">
        <w:rPr>
          <w:rFonts w:cs="Arial"/>
          <w:sz w:val="20"/>
        </w:rPr>
        <w:t xml:space="preserve"> loves God. But</w:t>
      </w:r>
      <w:r w:rsidR="00E86426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9A7959" w:rsidRPr="00DA3A25">
        <w:rPr>
          <w:rFonts w:cs="Arial"/>
          <w:sz w:val="20"/>
        </w:rPr>
        <w:t>hose</w:t>
      </w:r>
      <w:r w:rsidR="00FC5FC1" w:rsidRPr="00DA3A25">
        <w:rPr>
          <w:rFonts w:cs="Arial"/>
          <w:sz w:val="20"/>
        </w:rPr>
        <w:t xml:space="preserve"> </w:t>
      </w:r>
      <w:r w:rsidR="00A21E33" w:rsidRPr="00DA3A25">
        <w:rPr>
          <w:rFonts w:cs="Arial"/>
          <w:sz w:val="20"/>
        </w:rPr>
        <w:t xml:space="preserve">who </w:t>
      </w:r>
      <w:r w:rsidR="008801EF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8801EF" w:rsidRPr="00DA3A25">
        <w:rPr>
          <w:rFonts w:cs="Arial"/>
          <w:sz w:val="20"/>
        </w:rPr>
        <w:t xml:space="preserve"> ha</w:t>
      </w:r>
      <w:r w:rsidR="00E86426" w:rsidRPr="00DA3A25">
        <w:rPr>
          <w:rFonts w:cs="Arial"/>
          <w:sz w:val="20"/>
        </w:rPr>
        <w:t>s</w:t>
      </w:r>
      <w:r w:rsidR="008801EF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8801EF" w:rsidRPr="00DA3A25">
        <w:rPr>
          <w:rFonts w:cs="Arial"/>
          <w:sz w:val="20"/>
        </w:rPr>
        <w:t xml:space="preserve">hosen </w:t>
      </w:r>
      <w:r w:rsidR="002146F2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2146F2" w:rsidRPr="00DA3A25">
        <w:rPr>
          <w:rFonts w:cs="Arial"/>
          <w:sz w:val="20"/>
        </w:rPr>
        <w:t>o salva</w:t>
      </w:r>
      <w:r w:rsidR="00E20650" w:rsidRPr="00DA3A25">
        <w:rPr>
          <w:rFonts w:cs="Arial"/>
          <w:spacing w:val="4"/>
          <w:sz w:val="20"/>
        </w:rPr>
        <w:t>t</w:t>
      </w:r>
      <w:r w:rsidR="002146F2" w:rsidRPr="00DA3A25">
        <w:rPr>
          <w:rFonts w:cs="Arial"/>
          <w:sz w:val="20"/>
        </w:rPr>
        <w:t xml:space="preserve">ion </w:t>
      </w:r>
      <w:r w:rsidR="00E20650" w:rsidRPr="00DA3A25">
        <w:rPr>
          <w:rFonts w:cs="Arial"/>
          <w:spacing w:val="4"/>
          <w:sz w:val="20"/>
        </w:rPr>
        <w:t>t</w:t>
      </w:r>
      <w:r w:rsidR="002146F2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2146F2" w:rsidRPr="00DA3A25">
        <w:rPr>
          <w:rFonts w:cs="Arial"/>
          <w:sz w:val="20"/>
        </w:rPr>
        <w:t>ough sa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2146F2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2146F2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2146F2" w:rsidRPr="00DA3A25">
        <w:rPr>
          <w:rFonts w:cs="Arial"/>
          <w:sz w:val="20"/>
        </w:rPr>
        <w:t>ion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Sanctification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2146F2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2146F2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146F2" w:rsidRPr="00DA3A25">
        <w:rPr>
          <w:rFonts w:cs="Arial"/>
          <w:sz w:val="20"/>
        </w:rPr>
        <w:t>and belie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146F2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2146F2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2146F2" w:rsidRPr="00DA3A25">
        <w:rPr>
          <w:rFonts w:cs="Arial"/>
          <w:sz w:val="20"/>
        </w:rPr>
        <w:t xml:space="preserve">h" </w:t>
      </w:r>
      <w:r w:rsidR="002146F2" w:rsidRPr="00633952">
        <w:rPr>
          <w:rFonts w:cs="Arial"/>
          <w:sz w:val="16"/>
          <w:szCs w:val="16"/>
        </w:rPr>
        <w:t>(2</w:t>
      </w:r>
      <w:r w:rsidR="00715F9A" w:rsidRPr="00633952">
        <w:rPr>
          <w:rFonts w:cs="Arial"/>
          <w:sz w:val="16"/>
          <w:szCs w:val="16"/>
        </w:rPr>
        <w:t>T</w:t>
      </w:r>
      <w:r w:rsidR="002146F2" w:rsidRPr="00633952">
        <w:rPr>
          <w:rFonts w:cs="Arial"/>
          <w:sz w:val="16"/>
          <w:szCs w:val="16"/>
        </w:rPr>
        <w:t>h</w:t>
      </w:r>
      <w:r w:rsidR="005E32C2" w:rsidRPr="00633952">
        <w:rPr>
          <w:rFonts w:cs="Arial"/>
          <w:sz w:val="16"/>
          <w:szCs w:val="16"/>
        </w:rPr>
        <w:t xml:space="preserve"> </w:t>
      </w:r>
      <w:r w:rsidR="002146F2" w:rsidRPr="00633952">
        <w:rPr>
          <w:rFonts w:cs="Arial"/>
          <w:sz w:val="16"/>
          <w:szCs w:val="16"/>
        </w:rPr>
        <w:t>2</w:t>
      </w:r>
      <w:r w:rsidR="002146F2" w:rsidRPr="00633952">
        <w:rPr>
          <w:rFonts w:cs="Arial"/>
          <w:spacing w:val="-4"/>
          <w:sz w:val="16"/>
          <w:szCs w:val="16"/>
        </w:rPr>
        <w:t>:1</w:t>
      </w:r>
      <w:r w:rsidR="002146F2" w:rsidRPr="00633952">
        <w:rPr>
          <w:rFonts w:cs="Arial"/>
          <w:sz w:val="16"/>
          <w:szCs w:val="16"/>
        </w:rPr>
        <w:t>3</w:t>
      </w:r>
      <w:r w:rsidR="008801EF" w:rsidRPr="00633952">
        <w:rPr>
          <w:rFonts w:cs="Arial"/>
          <w:sz w:val="16"/>
          <w:szCs w:val="16"/>
        </w:rPr>
        <w:t>)</w:t>
      </w:r>
      <w:r w:rsidR="002146F2" w:rsidRPr="00DA3A25">
        <w:rPr>
          <w:rFonts w:cs="Arial"/>
          <w:sz w:val="20"/>
        </w:rPr>
        <w:t xml:space="preserve"> </w:t>
      </w:r>
      <w:r w:rsidR="00032253" w:rsidRPr="00DA3A25">
        <w:rPr>
          <w:rFonts w:cs="Arial"/>
          <w:sz w:val="20"/>
        </w:rPr>
        <w:t xml:space="preserve">do </w:t>
      </w:r>
      <w:r w:rsidR="008801EF" w:rsidRPr="00DA3A25">
        <w:rPr>
          <w:rFonts w:cs="Arial"/>
          <w:sz w:val="20"/>
        </w:rPr>
        <w:t>love God</w:t>
      </w:r>
      <w:r w:rsidR="0049582E" w:rsidRPr="00DA3A25">
        <w:rPr>
          <w:rFonts w:cs="Arial"/>
          <w:sz w:val="20"/>
        </w:rPr>
        <w:t>. S</w:t>
      </w:r>
      <w:r w:rsidR="004E76B2" w:rsidRPr="00DA3A25">
        <w:rPr>
          <w:rFonts w:cs="Arial"/>
          <w:sz w:val="20"/>
        </w:rPr>
        <w:t>o</w:t>
      </w:r>
      <w:r w:rsidR="0049582E" w:rsidRPr="00DA3A25">
        <w:rPr>
          <w:rFonts w:cs="Arial"/>
          <w:sz w:val="20"/>
        </w:rPr>
        <w:t>,</w:t>
      </w:r>
      <w:r w:rsidR="004E76B2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E86426" w:rsidRPr="00DA3A25">
        <w:rPr>
          <w:rFonts w:cs="Arial"/>
          <w:sz w:val="20"/>
        </w:rPr>
        <w:t>h</w:t>
      </w:r>
      <w:r w:rsidR="00A21E33" w:rsidRPr="00DA3A25">
        <w:rPr>
          <w:rFonts w:cs="Arial"/>
          <w:sz w:val="20"/>
        </w:rPr>
        <w:t xml:space="preserve">e whole </w:t>
      </w:r>
      <w:r w:rsidR="00E86426" w:rsidRPr="00DA3A25">
        <w:rPr>
          <w:rFonts w:cs="Arial"/>
          <w:sz w:val="20"/>
        </w:rPr>
        <w:t>pro</w:t>
      </w:r>
      <w:r w:rsidR="00321406" w:rsidRPr="00DA3A25">
        <w:rPr>
          <w:rFonts w:cs="Arial"/>
          <w:spacing w:val="2"/>
          <w:sz w:val="20"/>
        </w:rPr>
        <w:t>c</w:t>
      </w:r>
      <w:r w:rsidR="00E86426" w:rsidRPr="00DA3A25">
        <w:rPr>
          <w:rFonts w:cs="Arial"/>
          <w:sz w:val="20"/>
        </w:rPr>
        <w:t>ess of s</w:t>
      </w:r>
      <w:r w:rsidR="008801EF" w:rsidRPr="00DA3A25">
        <w:rPr>
          <w:rFonts w:cs="Arial"/>
          <w:sz w:val="20"/>
        </w:rPr>
        <w:t>alva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 xml:space="preserve">ion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8801EF" w:rsidRPr="00DA3A25">
        <w:rPr>
          <w:rFonts w:cs="Arial"/>
          <w:sz w:val="20"/>
        </w:rPr>
        <w:t>ough sa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8801EF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8801EF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>ion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Sanctification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2146F2" w:rsidRPr="00DA3A25">
        <w:rPr>
          <w:rFonts w:cs="Arial"/>
          <w:sz w:val="20"/>
        </w:rPr>
        <w:t xml:space="preserve"> </w:t>
      </w:r>
      <w:r w:rsidR="005D3736" w:rsidRPr="00DA3A25">
        <w:rPr>
          <w:rFonts w:cs="Arial"/>
          <w:sz w:val="20"/>
        </w:rPr>
        <w:t>is one of</w:t>
      </w:r>
      <w:r w:rsidR="005E32C2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E32C2" w:rsidRPr="00DA3A25">
        <w:rPr>
          <w:rFonts w:cs="Arial"/>
          <w:sz w:val="20"/>
        </w:rPr>
        <w:t>h</w:t>
      </w:r>
      <w:r w:rsidR="00E86426" w:rsidRPr="00DA3A25">
        <w:rPr>
          <w:rFonts w:cs="Arial"/>
          <w:sz w:val="20"/>
        </w:rPr>
        <w:t>e</w:t>
      </w:r>
      <w:r w:rsidR="005E32C2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5E32C2" w:rsidRPr="00DA3A25">
        <w:rPr>
          <w:rFonts w:cs="Arial"/>
          <w:sz w:val="20"/>
        </w:rPr>
        <w:t>hings</w:t>
      </w:r>
      <w:r w:rsidR="008801EF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801EF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>t</w:t>
      </w:r>
      <w:r w:rsidR="00E86426" w:rsidRPr="00DA3A25">
        <w:rPr>
          <w:rFonts w:cs="Arial"/>
          <w:spacing w:val="-2"/>
          <w:sz w:val="20"/>
        </w:rPr>
        <w:t xml:space="preserve"> </w:t>
      </w:r>
      <w:r w:rsidR="008801EF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8801EF" w:rsidRPr="00DA3A25">
        <w:rPr>
          <w:rFonts w:cs="Arial"/>
          <w:sz w:val="20"/>
        </w:rPr>
        <w:t>k</w:t>
      </w:r>
      <w:r w:rsidR="00FC5FC1" w:rsidRPr="00DA3A25">
        <w:rPr>
          <w:rFonts w:cs="Arial"/>
          <w:sz w:val="20"/>
        </w:rPr>
        <w:t xml:space="preserve"> for </w:t>
      </w:r>
      <w:r w:rsidR="00D84DB8" w:rsidRPr="00DA3A25">
        <w:rPr>
          <w:rFonts w:cs="Arial"/>
          <w:spacing w:val="2"/>
          <w:sz w:val="20"/>
        </w:rPr>
        <w:t>t</w:t>
      </w:r>
      <w:r w:rsidR="00FC5FC1" w:rsidRPr="00DA3A25">
        <w:rPr>
          <w:rFonts w:cs="Arial"/>
          <w:sz w:val="20"/>
        </w:rPr>
        <w:t xml:space="preserve">heir </w:t>
      </w:r>
      <w:r w:rsidR="008801EF" w:rsidRPr="00DA3A25">
        <w:rPr>
          <w:rFonts w:cs="Arial"/>
          <w:sz w:val="20"/>
        </w:rPr>
        <w:t>good</w:t>
      </w:r>
      <w:r w:rsidR="00F449A3" w:rsidRPr="00DA3A25">
        <w:rPr>
          <w:rFonts w:cs="Arial"/>
          <w:sz w:val="20"/>
        </w:rPr>
        <w:t>.</w:t>
      </w:r>
      <w:r w:rsidR="00A94512" w:rsidRPr="00DA3A25">
        <w:rPr>
          <w:rFonts w:cs="Arial"/>
          <w:sz w:val="20"/>
        </w:rPr>
        <w:t xml:space="preserve"> T</w:t>
      </w:r>
      <w:r w:rsidR="005E32C2" w:rsidRPr="00DA3A25">
        <w:rPr>
          <w:rFonts w:cs="Arial"/>
          <w:sz w:val="20"/>
        </w:rPr>
        <w:t xml:space="preserve">his </w:t>
      </w:r>
      <w:r w:rsidR="00A86964" w:rsidRPr="00DA3A25">
        <w:rPr>
          <w:rFonts w:cs="Arial"/>
          <w:sz w:val="20"/>
        </w:rPr>
        <w:t>is</w:t>
      </w:r>
      <w:r w:rsidR="00A94512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5E32C2" w:rsidRPr="00DA3A25">
        <w:rPr>
          <w:rFonts w:cs="Arial"/>
          <w:sz w:val="20"/>
        </w:rPr>
        <w:t xml:space="preserve">ue </w:t>
      </w:r>
      <w:r w:rsidR="008801EF" w:rsidRPr="00DA3A25">
        <w:rPr>
          <w:rFonts w:cs="Arial"/>
          <w:sz w:val="20"/>
        </w:rPr>
        <w:t>even</w:t>
      </w:r>
      <w:r w:rsidR="008F5439" w:rsidRPr="00DA3A25">
        <w:rPr>
          <w:rFonts w:cs="Arial"/>
          <w:sz w:val="20"/>
        </w:rPr>
        <w:t xml:space="preserve"> </w:t>
      </w:r>
      <w:r w:rsidR="000256A7" w:rsidRPr="00DA3A25">
        <w:rPr>
          <w:rFonts w:cs="Arial"/>
          <w:sz w:val="20"/>
        </w:rPr>
        <w:t>when</w:t>
      </w:r>
      <w:r w:rsidR="002A7EBD" w:rsidRPr="00DA3A25">
        <w:rPr>
          <w:rFonts w:cs="Arial"/>
          <w:sz w:val="20"/>
        </w:rPr>
        <w:t xml:space="preserve"> </w:t>
      </w:r>
      <w:r w:rsidR="002A7EBD" w:rsidRPr="00DA3A25">
        <w:rPr>
          <w:rFonts w:cs="Arial"/>
          <w:spacing w:val="4"/>
          <w:sz w:val="20"/>
        </w:rPr>
        <w:t>t</w:t>
      </w:r>
      <w:r w:rsidR="002A7EBD" w:rsidRPr="00DA3A25">
        <w:rPr>
          <w:rFonts w:cs="Arial"/>
          <w:sz w:val="20"/>
        </w:rPr>
        <w:t>h</w:t>
      </w:r>
      <w:r w:rsidR="009A7959" w:rsidRPr="00DA3A25">
        <w:rPr>
          <w:rFonts w:cs="Arial"/>
          <w:sz w:val="20"/>
        </w:rPr>
        <w:t xml:space="preserve">e </w:t>
      </w:r>
      <w:r w:rsidR="00321406" w:rsidRPr="00DA3A25">
        <w:rPr>
          <w:rFonts w:cs="Arial"/>
          <w:spacing w:val="2"/>
          <w:sz w:val="20"/>
        </w:rPr>
        <w:t>c</w:t>
      </w:r>
      <w:r w:rsidR="0093365D" w:rsidRPr="00DA3A25">
        <w:rPr>
          <w:rFonts w:cs="Arial"/>
          <w:sz w:val="20"/>
        </w:rPr>
        <w:t xml:space="preserve">all </w:t>
      </w:r>
      <w:r w:rsidR="00D84DB8" w:rsidRPr="00DA3A25">
        <w:rPr>
          <w:rFonts w:cs="Arial"/>
          <w:spacing w:val="2"/>
          <w:sz w:val="20"/>
        </w:rPr>
        <w:t>t</w:t>
      </w:r>
      <w:r w:rsidR="0093365D" w:rsidRPr="00DA3A25">
        <w:rPr>
          <w:rFonts w:cs="Arial"/>
          <w:sz w:val="20"/>
        </w:rPr>
        <w:t xml:space="preserve">o </w:t>
      </w:r>
      <w:r w:rsidR="00321406" w:rsidRPr="00DA3A25">
        <w:rPr>
          <w:rFonts w:cs="Arial"/>
          <w:spacing w:val="2"/>
          <w:sz w:val="20"/>
        </w:rPr>
        <w:t>c</w:t>
      </w:r>
      <w:r w:rsidR="0093365D" w:rsidRPr="00DA3A25">
        <w:rPr>
          <w:rFonts w:cs="Arial"/>
          <w:sz w:val="20"/>
        </w:rPr>
        <w:t xml:space="preserve">hange </w:t>
      </w:r>
      <w:r w:rsidR="00D84DB8" w:rsidRPr="00DA3A25">
        <w:rPr>
          <w:rFonts w:cs="Arial"/>
          <w:spacing w:val="2"/>
          <w:sz w:val="20"/>
        </w:rPr>
        <w:t>t</w:t>
      </w:r>
      <w:r w:rsidR="0093365D" w:rsidRPr="00DA3A25">
        <w:rPr>
          <w:rFonts w:cs="Arial"/>
          <w:sz w:val="20"/>
        </w:rPr>
        <w:t>heir life, be sepa</w:t>
      </w:r>
      <w:r w:rsidR="0093365D" w:rsidRPr="00DA3A25">
        <w:rPr>
          <w:rFonts w:cs="Arial"/>
          <w:spacing w:val="2"/>
          <w:sz w:val="20"/>
        </w:rPr>
        <w:t>r</w:t>
      </w:r>
      <w:r w:rsidR="0093365D" w:rsidRPr="00DA3A25">
        <w:rPr>
          <w:rFonts w:cs="Arial"/>
          <w:sz w:val="20"/>
        </w:rPr>
        <w:t>a</w:t>
      </w:r>
      <w:r w:rsidR="0093365D" w:rsidRPr="00DA3A25">
        <w:rPr>
          <w:rFonts w:cs="Arial"/>
          <w:spacing w:val="4"/>
          <w:sz w:val="20"/>
        </w:rPr>
        <w:t>t</w:t>
      </w:r>
      <w:r w:rsidR="0093365D" w:rsidRPr="00DA3A25">
        <w:rPr>
          <w:rFonts w:cs="Arial"/>
          <w:sz w:val="20"/>
        </w:rPr>
        <w:t>e, and avoid un</w:t>
      </w:r>
      <w:r w:rsidR="0093365D" w:rsidRPr="00DA3A25">
        <w:rPr>
          <w:rFonts w:cs="Arial"/>
          <w:spacing w:val="2"/>
          <w:sz w:val="20"/>
        </w:rPr>
        <w:t>c</w:t>
      </w:r>
      <w:r w:rsidR="0093365D" w:rsidRPr="00DA3A25">
        <w:rPr>
          <w:rFonts w:cs="Arial"/>
          <w:sz w:val="20"/>
        </w:rPr>
        <w:t xml:space="preserve">leanness </w:t>
      </w:r>
      <w:r w:rsidR="000256A7" w:rsidRPr="00DA3A25">
        <w:rPr>
          <w:rFonts w:cs="Arial"/>
          <w:sz w:val="20"/>
        </w:rPr>
        <w:t xml:space="preserve">makes </w:t>
      </w:r>
      <w:r w:rsidR="00D84DB8" w:rsidRPr="00DA3A25">
        <w:rPr>
          <w:rFonts w:cs="Arial"/>
          <w:spacing w:val="2"/>
          <w:sz w:val="20"/>
        </w:rPr>
        <w:t>t</w:t>
      </w:r>
      <w:r w:rsidR="000256A7" w:rsidRPr="00DA3A25">
        <w:rPr>
          <w:rFonts w:cs="Arial"/>
          <w:sz w:val="20"/>
        </w:rPr>
        <w:t>hem un</w:t>
      </w:r>
      <w:r w:rsidR="00321406" w:rsidRPr="00DA3A25">
        <w:rPr>
          <w:rFonts w:cs="Arial"/>
          <w:spacing w:val="2"/>
          <w:sz w:val="20"/>
        </w:rPr>
        <w:t>c</w:t>
      </w:r>
      <w:r w:rsidR="000256A7" w:rsidRPr="00DA3A25">
        <w:rPr>
          <w:rFonts w:cs="Arial"/>
          <w:sz w:val="20"/>
        </w:rPr>
        <w:t>omfo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0256A7" w:rsidRPr="00DA3A25">
        <w:rPr>
          <w:rFonts w:cs="Arial"/>
          <w:sz w:val="20"/>
        </w:rPr>
        <w:t>able.</w:t>
      </w:r>
      <w:r w:rsidR="00BE4762" w:rsidRPr="00DA3A25">
        <w:rPr>
          <w:rFonts w:cs="Arial"/>
          <w:sz w:val="20"/>
        </w:rPr>
        <w:t xml:space="preserve"> </w:t>
      </w:r>
      <w:r w:rsidR="00C85B0B" w:rsidRPr="00DA3A25">
        <w:rPr>
          <w:rFonts w:cs="Arial"/>
          <w:sz w:val="20"/>
        </w:rPr>
        <w:t xml:space="preserve">If we want </w:t>
      </w:r>
      <w:r w:rsidR="00D84DB8" w:rsidRPr="00DA3A25">
        <w:rPr>
          <w:rFonts w:cs="Arial"/>
          <w:spacing w:val="2"/>
          <w:sz w:val="20"/>
        </w:rPr>
        <w:t>t</w:t>
      </w:r>
      <w:r w:rsidR="00C85B0B" w:rsidRPr="00DA3A25">
        <w:rPr>
          <w:rFonts w:cs="Arial"/>
          <w:sz w:val="20"/>
        </w:rPr>
        <w:t xml:space="preserve">o obey </w:t>
      </w:r>
      <w:r w:rsidR="00D84DB8" w:rsidRPr="00DA3A25">
        <w:rPr>
          <w:rFonts w:cs="Arial"/>
          <w:spacing w:val="2"/>
          <w:sz w:val="20"/>
        </w:rPr>
        <w:t>t</w:t>
      </w:r>
      <w:r w:rsidR="00C85B0B" w:rsidRPr="00DA3A25">
        <w:rPr>
          <w:rFonts w:cs="Arial"/>
          <w:sz w:val="20"/>
        </w:rPr>
        <w:t>he admoni</w:t>
      </w:r>
      <w:r w:rsidR="00D84DB8" w:rsidRPr="00DA3A25">
        <w:rPr>
          <w:rFonts w:cs="Arial"/>
          <w:spacing w:val="2"/>
          <w:sz w:val="20"/>
        </w:rPr>
        <w:t>t</w:t>
      </w:r>
      <w:r w:rsidR="00C85B0B" w:rsidRPr="00DA3A25">
        <w:rPr>
          <w:rFonts w:cs="Arial"/>
          <w:sz w:val="20"/>
        </w:rPr>
        <w:t>ion</w:t>
      </w:r>
      <w:r w:rsidR="00E86426" w:rsidRPr="00DA3A25">
        <w:rPr>
          <w:rFonts w:cs="Arial"/>
          <w:sz w:val="20"/>
        </w:rPr>
        <w:t>,</w:t>
      </w:r>
      <w:r w:rsidR="006F6168" w:rsidRPr="00DA3A25">
        <w:rPr>
          <w:rFonts w:cs="Arial"/>
          <w:sz w:val="20"/>
        </w:rPr>
        <w:t xml:space="preserve"> "b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6F6168" w:rsidRPr="00DA3A25">
        <w:rPr>
          <w:rFonts w:cs="Arial"/>
          <w:sz w:val="20"/>
        </w:rPr>
        <w:t>on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6F6168" w:rsidRPr="00DA3A25">
        <w:rPr>
          <w:rFonts w:cs="Arial"/>
          <w:sz w:val="20"/>
        </w:rPr>
        <w:t xml:space="preserve">med 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>his wo</w:t>
      </w:r>
      <w:r w:rsidR="002B2A62" w:rsidRPr="00DA3A25">
        <w:rPr>
          <w:rFonts w:cs="Arial"/>
          <w:spacing w:val="2"/>
          <w:sz w:val="20"/>
        </w:rPr>
        <w:t>r</w:t>
      </w:r>
      <w:r w:rsidR="006F6168" w:rsidRPr="00DA3A25">
        <w:rPr>
          <w:rFonts w:cs="Arial"/>
          <w:sz w:val="20"/>
        </w:rPr>
        <w:t>ld: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F6168" w:rsidRPr="00DA3A25">
        <w:rPr>
          <w:rFonts w:cs="Arial"/>
          <w:sz w:val="20"/>
        </w:rPr>
        <w:t xml:space="preserve">be y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F6168" w:rsidRPr="00DA3A25">
        <w:rPr>
          <w:rFonts w:cs="Arial"/>
          <w:sz w:val="20"/>
        </w:rPr>
        <w:t>ans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6F6168" w:rsidRPr="00DA3A25">
        <w:rPr>
          <w:rFonts w:cs="Arial"/>
          <w:sz w:val="20"/>
        </w:rPr>
        <w:t xml:space="preserve">med by 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 xml:space="preserve">he </w:t>
      </w:r>
      <w:r w:rsidR="002B2A62" w:rsidRPr="00DA3A25">
        <w:rPr>
          <w:rFonts w:cs="Arial"/>
          <w:spacing w:val="2"/>
          <w:sz w:val="20"/>
        </w:rPr>
        <w:t>r</w:t>
      </w:r>
      <w:r w:rsidR="006F6168" w:rsidRPr="00DA3A25">
        <w:rPr>
          <w:rFonts w:cs="Arial"/>
          <w:sz w:val="20"/>
        </w:rPr>
        <w:t>enewing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F6168" w:rsidRPr="00DA3A25">
        <w:rPr>
          <w:rFonts w:cs="Arial"/>
          <w:sz w:val="20"/>
        </w:rPr>
        <w:t>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F6168" w:rsidRPr="00DA3A25">
        <w:rPr>
          <w:rFonts w:cs="Arial"/>
          <w:sz w:val="20"/>
        </w:rPr>
        <w:t xml:space="preserve">mind" </w:t>
      </w:r>
      <w:r w:rsidR="00E86426" w:rsidRPr="00633952">
        <w:rPr>
          <w:rFonts w:cs="Arial"/>
          <w:sz w:val="16"/>
          <w:szCs w:val="16"/>
        </w:rPr>
        <w:t>(Rom 12:12)</w:t>
      </w:r>
      <w:r w:rsidR="008F0D1D" w:rsidRPr="00DA3A25">
        <w:rPr>
          <w:rFonts w:cs="Arial"/>
          <w:sz w:val="20"/>
        </w:rPr>
        <w:t>, h</w:t>
      </w:r>
      <w:r w:rsidR="006F6168" w:rsidRPr="00DA3A25">
        <w:rPr>
          <w:rFonts w:cs="Arial"/>
          <w:sz w:val="20"/>
        </w:rPr>
        <w:t xml:space="preserve">ow </w:t>
      </w:r>
      <w:r w:rsidR="00321406" w:rsidRPr="00DA3A25">
        <w:rPr>
          <w:rFonts w:cs="Arial"/>
          <w:spacing w:val="2"/>
          <w:sz w:val="20"/>
        </w:rPr>
        <w:t>c</w:t>
      </w:r>
      <w:r w:rsidR="00D81FB7" w:rsidRPr="00DA3A25">
        <w:rPr>
          <w:rFonts w:cs="Arial"/>
          <w:sz w:val="20"/>
        </w:rPr>
        <w:t>an</w:t>
      </w:r>
      <w:r w:rsidR="0099277F" w:rsidRPr="00DA3A25">
        <w:rPr>
          <w:rFonts w:cs="Arial"/>
          <w:sz w:val="20"/>
        </w:rPr>
        <w:t xml:space="preserve"> we</w:t>
      </w:r>
      <w:r w:rsidR="008F0D1D" w:rsidRPr="00DA3A25">
        <w:rPr>
          <w:rFonts w:cs="Arial"/>
          <w:sz w:val="20"/>
        </w:rPr>
        <w:t xml:space="preserve"> d</w:t>
      </w:r>
      <w:r w:rsidR="008F0D1D" w:rsidRPr="00DA3A25">
        <w:rPr>
          <w:rFonts w:cs="Arial"/>
          <w:spacing w:val="-4"/>
          <w:sz w:val="20"/>
        </w:rPr>
        <w:t>o</w:t>
      </w:r>
      <w:r w:rsidR="00644D78" w:rsidRPr="00DA3A25">
        <w:rPr>
          <w:rFonts w:cs="Arial"/>
          <w:spacing w:val="-4"/>
          <w:sz w:val="20"/>
        </w:rPr>
        <w:t xml:space="preserve"> </w:t>
      </w:r>
      <w:r w:rsidR="00BE4762" w:rsidRPr="00DA3A25">
        <w:rPr>
          <w:rFonts w:cs="Arial"/>
          <w:spacing w:val="4"/>
          <w:sz w:val="20"/>
        </w:rPr>
        <w:t>so</w:t>
      </w:r>
      <w:r w:rsidR="009E117B" w:rsidRPr="00DA3A25">
        <w:rPr>
          <w:rFonts w:cs="Arial"/>
          <w:sz w:val="20"/>
        </w:rPr>
        <w:t>?</w:t>
      </w:r>
      <w:r w:rsidR="0099277F" w:rsidRPr="00DA3A25">
        <w:rPr>
          <w:rFonts w:cs="Arial"/>
          <w:sz w:val="20"/>
        </w:rPr>
        <w:t xml:space="preserve"> </w:t>
      </w:r>
      <w:r w:rsidR="00A25827" w:rsidRPr="00DA3A25">
        <w:rPr>
          <w:rFonts w:cs="Arial"/>
          <w:sz w:val="20"/>
        </w:rPr>
        <w:t>Her</w:t>
      </w:r>
      <w:r w:rsidR="00A25827" w:rsidRPr="00DA3A25">
        <w:rPr>
          <w:rFonts w:cs="Arial"/>
          <w:spacing w:val="-4"/>
          <w:sz w:val="20"/>
        </w:rPr>
        <w:t>e</w:t>
      </w:r>
      <w:r w:rsidR="00A25827" w:rsidRPr="00DA3A25">
        <w:rPr>
          <w:rFonts w:cs="Arial"/>
          <w:sz w:val="20"/>
        </w:rPr>
        <w:t xml:space="preserve"> i</w:t>
      </w:r>
      <w:r w:rsidR="00A25827" w:rsidRPr="00DA3A25">
        <w:rPr>
          <w:rFonts w:cs="Arial"/>
          <w:spacing w:val="-4"/>
          <w:sz w:val="20"/>
        </w:rPr>
        <w:t xml:space="preserve">s </w:t>
      </w:r>
      <w:r w:rsidR="00A25827" w:rsidRPr="00DA3A25">
        <w:rPr>
          <w:rFonts w:cs="Arial"/>
          <w:sz w:val="20"/>
        </w:rPr>
        <w:t>how w</w:t>
      </w:r>
      <w:r w:rsidR="00A25827" w:rsidRPr="00DA3A25">
        <w:rPr>
          <w:rFonts w:cs="Arial"/>
          <w:spacing w:val="4"/>
          <w:sz w:val="20"/>
        </w:rPr>
        <w:t xml:space="preserve">e </w:t>
      </w:r>
      <w:r w:rsidR="00321406" w:rsidRPr="00DA3A25">
        <w:rPr>
          <w:rFonts w:cs="Arial"/>
          <w:spacing w:val="2"/>
          <w:sz w:val="20"/>
        </w:rPr>
        <w:t>c</w:t>
      </w:r>
      <w:r w:rsidR="00A25827" w:rsidRPr="00DA3A25">
        <w:rPr>
          <w:rFonts w:cs="Arial"/>
          <w:sz w:val="20"/>
        </w:rPr>
        <w:t xml:space="preserve">an </w:t>
      </w:r>
      <w:r w:rsidR="0099277F" w:rsidRPr="00DA3A25">
        <w:rPr>
          <w:rFonts w:cs="Arial"/>
          <w:sz w:val="20"/>
        </w:rPr>
        <w:t>d</w:t>
      </w:r>
      <w:r w:rsidR="0099277F" w:rsidRPr="00DA3A25">
        <w:rPr>
          <w:rFonts w:cs="Arial"/>
          <w:spacing w:val="-4"/>
          <w:sz w:val="20"/>
        </w:rPr>
        <w:t>o</w:t>
      </w:r>
      <w:r w:rsidR="0099277F" w:rsidRPr="00DA3A25">
        <w:rPr>
          <w:rFonts w:cs="Arial"/>
          <w:sz w:val="20"/>
        </w:rPr>
        <w:t xml:space="preserve"> i</w:t>
      </w:r>
      <w:r w:rsidR="003F694F" w:rsidRPr="00DA3A25">
        <w:rPr>
          <w:rFonts w:cs="Arial"/>
          <w:spacing w:val="-4"/>
          <w:sz w:val="20"/>
        </w:rPr>
        <w:t>t</w:t>
      </w:r>
      <w:r w:rsidR="002479F8" w:rsidRPr="00DA3A25">
        <w:rPr>
          <w:rFonts w:cs="Arial"/>
          <w:spacing w:val="-4"/>
          <w:sz w:val="20"/>
        </w:rPr>
        <w:t xml:space="preserve"> – </w:t>
      </w:r>
      <w:r w:rsidR="0099277F" w:rsidRPr="00DA3A25">
        <w:rPr>
          <w:rFonts w:cs="Arial"/>
          <w:sz w:val="20"/>
        </w:rPr>
        <w:t>"</w:t>
      </w:r>
      <w:r w:rsidR="006F6168" w:rsidRPr="00DA3A25">
        <w:rPr>
          <w:rFonts w:cs="Arial"/>
          <w:sz w:val="20"/>
        </w:rPr>
        <w:t>wha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>soeve</w:t>
      </w:r>
      <w:r w:rsidR="00F16F15" w:rsidRPr="00DA3A25">
        <w:rPr>
          <w:rFonts w:cs="Arial"/>
          <w:spacing w:val="-4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>hing</w:t>
      </w:r>
      <w:r w:rsidR="006F6168" w:rsidRPr="00DA3A25">
        <w:rPr>
          <w:rFonts w:cs="Arial"/>
          <w:spacing w:val="-4"/>
          <w:sz w:val="20"/>
        </w:rPr>
        <w:t xml:space="preserve">s </w:t>
      </w:r>
      <w:r w:rsidR="006F6168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6F6168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F6168" w:rsidRPr="00DA3A25">
        <w:rPr>
          <w:rFonts w:cs="Arial"/>
          <w:sz w:val="20"/>
        </w:rPr>
        <w:t>ue, wha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>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 xml:space="preserve">hings </w:t>
      </w:r>
      <w:r w:rsidR="006F6168" w:rsidRPr="00DA3A25">
        <w:rPr>
          <w:rFonts w:cs="Arial"/>
          <w:i/>
          <w:sz w:val="20"/>
        </w:rPr>
        <w:t>a</w:t>
      </w:r>
      <w:r w:rsidR="002B2A62" w:rsidRPr="00DA3A25">
        <w:rPr>
          <w:rFonts w:cs="Arial"/>
          <w:i/>
          <w:spacing w:val="6"/>
          <w:sz w:val="20"/>
        </w:rPr>
        <w:t>r</w:t>
      </w:r>
      <w:r w:rsidR="006F6168" w:rsidRPr="00DA3A25">
        <w:rPr>
          <w:rFonts w:cs="Arial"/>
          <w:i/>
          <w:sz w:val="20"/>
        </w:rPr>
        <w:t>e</w:t>
      </w:r>
      <w:r w:rsidR="006F6168" w:rsidRPr="00DA3A25">
        <w:rPr>
          <w:rFonts w:cs="Arial"/>
          <w:sz w:val="20"/>
        </w:rPr>
        <w:t xml:space="preserve"> hones</w:t>
      </w:r>
      <w:r w:rsidR="003F694F" w:rsidRPr="00DA3A25">
        <w:rPr>
          <w:rFonts w:cs="Arial"/>
          <w:spacing w:val="-2"/>
          <w:sz w:val="20"/>
        </w:rPr>
        <w:t>t,</w:t>
      </w:r>
      <w:r w:rsidR="006F6168" w:rsidRPr="00DA3A25">
        <w:rPr>
          <w:rFonts w:cs="Arial"/>
          <w:sz w:val="20"/>
        </w:rPr>
        <w:t xml:space="preserve"> wha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>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 xml:space="preserve">hings </w:t>
      </w:r>
      <w:r w:rsidR="006F6168" w:rsidRPr="00DA3A25">
        <w:rPr>
          <w:rFonts w:cs="Arial"/>
          <w:i/>
          <w:sz w:val="20"/>
        </w:rPr>
        <w:t>a</w:t>
      </w:r>
      <w:r w:rsidR="002B2A62" w:rsidRPr="00DA3A25">
        <w:rPr>
          <w:rFonts w:cs="Arial"/>
          <w:i/>
          <w:spacing w:val="6"/>
          <w:sz w:val="20"/>
        </w:rPr>
        <w:t>r</w:t>
      </w:r>
      <w:r w:rsidR="006F6168" w:rsidRPr="00DA3A25">
        <w:rPr>
          <w:rFonts w:cs="Arial"/>
          <w:i/>
          <w:sz w:val="20"/>
        </w:rPr>
        <w:t>e</w:t>
      </w:r>
      <w:r w:rsidR="006F6168" w:rsidRPr="00DA3A25">
        <w:rPr>
          <w:rFonts w:cs="Arial"/>
          <w:sz w:val="20"/>
        </w:rPr>
        <w:t xml:space="preserve"> jus</w:t>
      </w:r>
      <w:r w:rsidR="003F694F" w:rsidRPr="00DA3A25">
        <w:rPr>
          <w:rFonts w:cs="Arial"/>
          <w:spacing w:val="-2"/>
          <w:sz w:val="20"/>
        </w:rPr>
        <w:t>t,</w:t>
      </w:r>
      <w:r w:rsidR="006F6168" w:rsidRPr="00DA3A25">
        <w:rPr>
          <w:rFonts w:cs="Arial"/>
          <w:sz w:val="20"/>
        </w:rPr>
        <w:t xml:space="preserve"> wha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>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 xml:space="preserve">hings </w:t>
      </w:r>
      <w:r w:rsidR="006F6168" w:rsidRPr="00DA3A25">
        <w:rPr>
          <w:rFonts w:cs="Arial"/>
          <w:i/>
          <w:sz w:val="20"/>
        </w:rPr>
        <w:t>a</w:t>
      </w:r>
      <w:r w:rsidR="002B2A62" w:rsidRPr="00DA3A25">
        <w:rPr>
          <w:rFonts w:cs="Arial"/>
          <w:i/>
          <w:spacing w:val="6"/>
          <w:sz w:val="20"/>
        </w:rPr>
        <w:t>r</w:t>
      </w:r>
      <w:r w:rsidR="006F6168" w:rsidRPr="00DA3A25">
        <w:rPr>
          <w:rFonts w:cs="Arial"/>
          <w:i/>
          <w:sz w:val="20"/>
        </w:rPr>
        <w:t>e</w:t>
      </w:r>
      <w:r w:rsidR="006F6168" w:rsidRPr="00DA3A25">
        <w:rPr>
          <w:rFonts w:cs="Arial"/>
          <w:sz w:val="20"/>
        </w:rPr>
        <w:t xml:space="preserve"> pu</w:t>
      </w:r>
      <w:r w:rsidR="002B2A62" w:rsidRPr="00DA3A25">
        <w:rPr>
          <w:rFonts w:cs="Arial"/>
          <w:spacing w:val="2"/>
          <w:sz w:val="20"/>
        </w:rPr>
        <w:t>r</w:t>
      </w:r>
      <w:r w:rsidR="006F6168" w:rsidRPr="00DA3A25">
        <w:rPr>
          <w:rFonts w:cs="Arial"/>
          <w:sz w:val="20"/>
        </w:rPr>
        <w:t>e, wha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>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 xml:space="preserve">hings </w:t>
      </w:r>
      <w:r w:rsidR="006F6168" w:rsidRPr="00DA3A25">
        <w:rPr>
          <w:rFonts w:cs="Arial"/>
          <w:i/>
          <w:sz w:val="20"/>
        </w:rPr>
        <w:t>a</w:t>
      </w:r>
      <w:r w:rsidR="002B2A62" w:rsidRPr="00DA3A25">
        <w:rPr>
          <w:rFonts w:cs="Arial"/>
          <w:i/>
          <w:spacing w:val="6"/>
          <w:sz w:val="20"/>
        </w:rPr>
        <w:t>r</w:t>
      </w:r>
      <w:r w:rsidR="006F6168" w:rsidRPr="00DA3A25">
        <w:rPr>
          <w:rFonts w:cs="Arial"/>
          <w:i/>
          <w:sz w:val="20"/>
        </w:rPr>
        <w:t>e</w:t>
      </w:r>
      <w:r w:rsidR="006F6168" w:rsidRPr="00DA3A25">
        <w:rPr>
          <w:rFonts w:cs="Arial"/>
          <w:sz w:val="20"/>
        </w:rPr>
        <w:t xml:space="preserve"> lovely, wha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>soe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 xml:space="preserve">hings </w:t>
      </w:r>
      <w:r w:rsidR="006F6168" w:rsidRPr="00DA3A25">
        <w:rPr>
          <w:rFonts w:cs="Arial"/>
          <w:i/>
          <w:sz w:val="20"/>
        </w:rPr>
        <w:t>a</w:t>
      </w:r>
      <w:r w:rsidR="002B2A62" w:rsidRPr="00DA3A25">
        <w:rPr>
          <w:rFonts w:cs="Arial"/>
          <w:i/>
          <w:spacing w:val="6"/>
          <w:sz w:val="20"/>
        </w:rPr>
        <w:t>r</w:t>
      </w:r>
      <w:r w:rsidR="006F6168" w:rsidRPr="00DA3A25">
        <w:rPr>
          <w:rFonts w:cs="Arial"/>
          <w:i/>
          <w:sz w:val="20"/>
        </w:rPr>
        <w:t>e</w:t>
      </w:r>
      <w:r w:rsidR="006F6168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F6168" w:rsidRPr="00DA3A25">
        <w:rPr>
          <w:rFonts w:cs="Arial"/>
          <w:sz w:val="20"/>
        </w:rPr>
        <w:t xml:space="preserve">good </w:t>
      </w:r>
      <w:r w:rsidR="002B2A62" w:rsidRPr="00DA3A25">
        <w:rPr>
          <w:rFonts w:cs="Arial"/>
          <w:spacing w:val="2"/>
          <w:sz w:val="20"/>
        </w:rPr>
        <w:t>r</w:t>
      </w:r>
      <w:r w:rsidR="006F6168" w:rsidRPr="00DA3A25">
        <w:rPr>
          <w:rFonts w:cs="Arial"/>
          <w:sz w:val="20"/>
        </w:rPr>
        <w:t>epo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6F6168" w:rsidRPr="00DA3A25">
        <w:rPr>
          <w:rFonts w:cs="Arial"/>
          <w:sz w:val="20"/>
        </w:rPr>
        <w:t xml:space="preserve">;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i/>
          <w:spacing w:val="4"/>
          <w:sz w:val="20"/>
        </w:rPr>
        <w:t>t</w:t>
      </w:r>
      <w:r w:rsidR="006F6168" w:rsidRPr="00DA3A25">
        <w:rPr>
          <w:rFonts w:cs="Arial"/>
          <w:i/>
          <w:sz w:val="20"/>
        </w:rPr>
        <w:t>he</w:t>
      </w:r>
      <w:r w:rsidR="002B2A62" w:rsidRPr="00DA3A25">
        <w:rPr>
          <w:rFonts w:cs="Arial"/>
          <w:i/>
          <w:spacing w:val="6"/>
          <w:sz w:val="20"/>
        </w:rPr>
        <w:t>r</w:t>
      </w:r>
      <w:r w:rsidR="006F6168" w:rsidRPr="00DA3A25">
        <w:rPr>
          <w:rFonts w:cs="Arial"/>
          <w:i/>
          <w:sz w:val="20"/>
        </w:rPr>
        <w:t>e be</w:t>
      </w:r>
      <w:r w:rsidR="006F6168" w:rsidRPr="00DA3A25">
        <w:rPr>
          <w:rFonts w:cs="Arial"/>
          <w:sz w:val="20"/>
        </w:rPr>
        <w:t xml:space="preserve"> any vi</w:t>
      </w:r>
      <w:r w:rsidR="00C16DE2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6F6168" w:rsidRPr="00DA3A25">
        <w:rPr>
          <w:rFonts w:cs="Arial"/>
          <w:sz w:val="20"/>
        </w:rPr>
        <w:t xml:space="preserve">e, and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i/>
          <w:spacing w:val="4"/>
          <w:sz w:val="20"/>
        </w:rPr>
        <w:t>t</w:t>
      </w:r>
      <w:r w:rsidR="006F6168" w:rsidRPr="00DA3A25">
        <w:rPr>
          <w:rFonts w:cs="Arial"/>
          <w:i/>
          <w:sz w:val="20"/>
        </w:rPr>
        <w:t>he</w:t>
      </w:r>
      <w:r w:rsidR="002B2A62" w:rsidRPr="00DA3A25">
        <w:rPr>
          <w:rFonts w:cs="Arial"/>
          <w:i/>
          <w:spacing w:val="6"/>
          <w:sz w:val="20"/>
        </w:rPr>
        <w:t>r</w:t>
      </w:r>
      <w:r w:rsidR="006F6168" w:rsidRPr="00DA3A25">
        <w:rPr>
          <w:rFonts w:cs="Arial"/>
          <w:i/>
          <w:sz w:val="20"/>
        </w:rPr>
        <w:t>e be</w:t>
      </w:r>
      <w:r w:rsidR="006F6168" w:rsidRPr="00DA3A25">
        <w:rPr>
          <w:rFonts w:cs="Arial"/>
          <w:sz w:val="20"/>
        </w:rPr>
        <w:t xml:space="preserve"> any p</w:t>
      </w:r>
      <w:r w:rsidR="002B2A62" w:rsidRPr="00DA3A25">
        <w:rPr>
          <w:rFonts w:cs="Arial"/>
          <w:spacing w:val="2"/>
          <w:sz w:val="20"/>
        </w:rPr>
        <w:t>r</w:t>
      </w:r>
      <w:r w:rsidR="006F6168" w:rsidRPr="00DA3A25">
        <w:rPr>
          <w:rFonts w:cs="Arial"/>
          <w:sz w:val="20"/>
        </w:rPr>
        <w:t xml:space="preserve">aise,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6F6168" w:rsidRPr="00DA3A25">
        <w:rPr>
          <w:rFonts w:cs="Arial"/>
          <w:b/>
          <w:bCs/>
          <w:sz w:val="20"/>
        </w:rPr>
        <w:t xml:space="preserve">hink on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6F6168" w:rsidRPr="00DA3A25">
        <w:rPr>
          <w:rFonts w:cs="Arial"/>
          <w:b/>
          <w:bCs/>
          <w:sz w:val="20"/>
        </w:rPr>
        <w:t xml:space="preserve">hese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="006F6168" w:rsidRPr="00DA3A25">
        <w:rPr>
          <w:rFonts w:cs="Arial"/>
          <w:b/>
          <w:bCs/>
          <w:sz w:val="20"/>
        </w:rPr>
        <w:t>hings</w:t>
      </w:r>
      <w:r w:rsidR="006F6168" w:rsidRPr="00DA3A25">
        <w:rPr>
          <w:rFonts w:cs="Arial"/>
          <w:sz w:val="20"/>
        </w:rPr>
        <w:t>"</w:t>
      </w:r>
      <w:r w:rsidR="00157221" w:rsidRPr="00DA3A25">
        <w:rPr>
          <w:rFonts w:cs="Arial"/>
          <w:sz w:val="20"/>
        </w:rPr>
        <w:t xml:space="preserve"> </w:t>
      </w:r>
      <w:r w:rsidR="00255F8E" w:rsidRPr="00633952">
        <w:rPr>
          <w:rFonts w:cs="Arial"/>
          <w:sz w:val="16"/>
          <w:szCs w:val="16"/>
        </w:rPr>
        <w:t>(Phl 4:8)</w:t>
      </w:r>
      <w:r w:rsidR="00255F8E" w:rsidRPr="00DA3A25">
        <w:rPr>
          <w:rFonts w:cs="Arial"/>
          <w:sz w:val="20"/>
        </w:rPr>
        <w:t>.</w:t>
      </w:r>
      <w:r w:rsidR="0099277F" w:rsidRPr="00DA3A25">
        <w:rPr>
          <w:rFonts w:cs="Arial"/>
          <w:sz w:val="20"/>
        </w:rPr>
        <w:t xml:space="preserve"> </w:t>
      </w:r>
      <w:r w:rsidR="00A00928" w:rsidRPr="00DA3A25">
        <w:rPr>
          <w:rFonts w:cs="Arial"/>
          <w:spacing w:val="2"/>
          <w:sz w:val="20"/>
        </w:rPr>
        <w:t>I</w:t>
      </w:r>
      <w:r w:rsidR="00A00928" w:rsidRPr="00DA3A25">
        <w:rPr>
          <w:rFonts w:cs="Arial"/>
          <w:spacing w:val="-2"/>
          <w:sz w:val="20"/>
        </w:rPr>
        <w:t xml:space="preserve">f </w:t>
      </w:r>
      <w:r w:rsidR="00A00928" w:rsidRPr="00DA3A25">
        <w:rPr>
          <w:rFonts w:cs="Arial"/>
          <w:sz w:val="20"/>
        </w:rPr>
        <w:t xml:space="preserve">we want </w:t>
      </w:r>
      <w:r w:rsidR="00D84DB8" w:rsidRPr="00DA3A25">
        <w:rPr>
          <w:rFonts w:cs="Arial"/>
          <w:spacing w:val="2"/>
          <w:sz w:val="20"/>
        </w:rPr>
        <w:t>t</w:t>
      </w:r>
      <w:r w:rsidR="00A00928" w:rsidRPr="00DA3A25">
        <w:rPr>
          <w:rFonts w:cs="Arial"/>
          <w:sz w:val="20"/>
        </w:rPr>
        <w:t>o guard our hea</w:t>
      </w:r>
      <w:r w:rsidR="00A00928"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="00A00928" w:rsidRPr="00DA3A25">
        <w:rPr>
          <w:rFonts w:cs="Arial"/>
          <w:sz w:val="20"/>
        </w:rPr>
        <w:t xml:space="preserve"> </w:t>
      </w:r>
      <w:r w:rsidR="005251C8" w:rsidRPr="00DA3A25">
        <w:rPr>
          <w:rFonts w:cs="Arial"/>
          <w:sz w:val="20"/>
        </w:rPr>
        <w:t>we must avoid</w:t>
      </w:r>
      <w:r w:rsidR="00D07FC6" w:rsidRPr="00DA3A25">
        <w:rPr>
          <w:rFonts w:cs="Arial"/>
          <w:sz w:val="20"/>
        </w:rPr>
        <w:t xml:space="preserve"> </w:t>
      </w:r>
      <w:r w:rsidR="00282F0E" w:rsidRPr="00DA3A25">
        <w:rPr>
          <w:rFonts w:cs="Arial"/>
          <w:sz w:val="20"/>
        </w:rPr>
        <w:t>engag</w:t>
      </w:r>
      <w:r w:rsidR="00026C31" w:rsidRPr="00DA3A25">
        <w:rPr>
          <w:rFonts w:cs="Arial"/>
          <w:sz w:val="20"/>
        </w:rPr>
        <w:t>ing</w:t>
      </w:r>
      <w:r w:rsidR="00282F0E" w:rsidRPr="00DA3A25">
        <w:rPr>
          <w:rFonts w:cs="Arial"/>
          <w:sz w:val="20"/>
        </w:rPr>
        <w:t xml:space="preserve"> in </w:t>
      </w:r>
      <w:r w:rsidR="00D84DB8" w:rsidRPr="00DA3A25">
        <w:rPr>
          <w:rFonts w:cs="Arial"/>
          <w:spacing w:val="2"/>
          <w:sz w:val="20"/>
        </w:rPr>
        <w:t>t</w:t>
      </w:r>
      <w:r w:rsidR="00994521" w:rsidRPr="00DA3A25">
        <w:rPr>
          <w:rFonts w:cs="Arial"/>
          <w:sz w:val="20"/>
        </w:rPr>
        <w:t xml:space="preserve">hings </w:t>
      </w:r>
      <w:r w:rsidR="00D84DB8" w:rsidRPr="00DA3A25">
        <w:rPr>
          <w:rFonts w:cs="Arial"/>
          <w:spacing w:val="2"/>
          <w:sz w:val="20"/>
        </w:rPr>
        <w:t>t</w:t>
      </w:r>
      <w:r w:rsidR="00994521" w:rsidRPr="00DA3A25">
        <w:rPr>
          <w:rFonts w:cs="Arial"/>
          <w:sz w:val="20"/>
        </w:rPr>
        <w:t xml:space="preserve">hat </w:t>
      </w:r>
      <w:r w:rsidR="00321406" w:rsidRPr="00DA3A25">
        <w:rPr>
          <w:rFonts w:cs="Arial"/>
          <w:spacing w:val="2"/>
          <w:sz w:val="20"/>
        </w:rPr>
        <w:t>c</w:t>
      </w:r>
      <w:r w:rsidR="00383089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383089" w:rsidRPr="00DA3A25">
        <w:rPr>
          <w:rFonts w:cs="Arial"/>
          <w:sz w:val="20"/>
        </w:rPr>
        <w:t xml:space="preserve">er </w:t>
      </w:r>
      <w:r w:rsidR="00D84DB8" w:rsidRPr="00DA3A25">
        <w:rPr>
          <w:rFonts w:cs="Arial"/>
          <w:spacing w:val="2"/>
          <w:sz w:val="20"/>
        </w:rPr>
        <w:t>t</w:t>
      </w:r>
      <w:r w:rsidR="00383089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157221" w:rsidRPr="00DA3A25">
        <w:rPr>
          <w:rFonts w:cs="Arial"/>
          <w:sz w:val="20"/>
        </w:rPr>
        <w:t>he lus</w:t>
      </w:r>
      <w:r w:rsidR="00E20650" w:rsidRPr="00DA3A25">
        <w:rPr>
          <w:rFonts w:cs="Arial"/>
          <w:spacing w:val="4"/>
          <w:sz w:val="20"/>
        </w:rPr>
        <w:t>t</w:t>
      </w:r>
      <w:r w:rsidR="00157221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157221" w:rsidRPr="00DA3A25">
        <w:rPr>
          <w:rFonts w:cs="Arial"/>
          <w:sz w:val="20"/>
        </w:rPr>
        <w:t>h</w:t>
      </w:r>
      <w:r w:rsidR="00157221" w:rsidRPr="00DA3A25">
        <w:rPr>
          <w:rFonts w:cs="Arial"/>
          <w:spacing w:val="-4"/>
          <w:sz w:val="20"/>
        </w:rPr>
        <w:t>e</w:t>
      </w:r>
      <w:r w:rsidR="00157221" w:rsidRPr="00DA3A25">
        <w:rPr>
          <w:rFonts w:cs="Arial"/>
          <w:sz w:val="20"/>
        </w:rPr>
        <w:t xml:space="preserve"> </w:t>
      </w:r>
      <w:r w:rsidR="00157221" w:rsidRPr="00DA3A25">
        <w:rPr>
          <w:rFonts w:cs="Arial"/>
          <w:spacing w:val="4"/>
          <w:sz w:val="20"/>
        </w:rPr>
        <w:t>f</w:t>
      </w:r>
      <w:r w:rsidR="00157221" w:rsidRPr="00DA3A25">
        <w:rPr>
          <w:rFonts w:cs="Arial"/>
          <w:sz w:val="20"/>
        </w:rPr>
        <w:t>lesh</w:t>
      </w:r>
      <w:r w:rsidR="00D82308" w:rsidRPr="00DA3A25">
        <w:rPr>
          <w:rFonts w:cs="Arial"/>
          <w:sz w:val="20"/>
        </w:rPr>
        <w:t>,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 xml:space="preserve">Lusts of the </w:instrText>
      </w:r>
      <w:r w:rsidR="0040046D" w:rsidRPr="00DA3A25">
        <w:rPr>
          <w:rFonts w:cs="Arial"/>
          <w:spacing w:val="4"/>
          <w:sz w:val="20"/>
        </w:rPr>
        <w:instrText>f</w:instrText>
      </w:r>
      <w:r w:rsidR="0040046D" w:rsidRPr="00DA3A25">
        <w:rPr>
          <w:rFonts w:cs="Arial"/>
          <w:sz w:val="20"/>
        </w:rPr>
        <w:instrText>lesh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3D7D3F" w:rsidRPr="00DA3A25">
        <w:rPr>
          <w:rFonts w:cs="Arial"/>
          <w:sz w:val="20"/>
        </w:rPr>
        <w:t xml:space="preserve"> even if </w:t>
      </w:r>
      <w:r w:rsidR="00D84DB8" w:rsidRPr="00DA3A25">
        <w:rPr>
          <w:rFonts w:cs="Arial"/>
          <w:spacing w:val="2"/>
          <w:sz w:val="20"/>
        </w:rPr>
        <w:t>t</w:t>
      </w:r>
      <w:r w:rsidR="00BF15C5" w:rsidRPr="00DA3A25">
        <w:rPr>
          <w:rFonts w:cs="Arial"/>
          <w:sz w:val="20"/>
        </w:rPr>
        <w:t>h</w:t>
      </w:r>
      <w:r w:rsidR="00026C31" w:rsidRPr="00DA3A25">
        <w:rPr>
          <w:rFonts w:cs="Arial"/>
          <w:sz w:val="20"/>
        </w:rPr>
        <w:t xml:space="preserve">ose </w:t>
      </w:r>
      <w:r w:rsidR="00D84DB8" w:rsidRPr="00DA3A25">
        <w:rPr>
          <w:rFonts w:cs="Arial"/>
          <w:spacing w:val="2"/>
          <w:sz w:val="20"/>
        </w:rPr>
        <w:t>t</w:t>
      </w:r>
      <w:r w:rsidR="00026C31" w:rsidRPr="00DA3A25">
        <w:rPr>
          <w:rFonts w:cs="Arial"/>
          <w:sz w:val="20"/>
        </w:rPr>
        <w:t>hings</w:t>
      </w:r>
      <w:r w:rsidR="00BF15C5" w:rsidRPr="00DA3A25">
        <w:rPr>
          <w:rFonts w:cs="Arial"/>
          <w:sz w:val="20"/>
        </w:rPr>
        <w:t xml:space="preserve"> </w:t>
      </w:r>
      <w:r w:rsidR="006B390D" w:rsidRPr="00DA3A25">
        <w:rPr>
          <w:rFonts w:cs="Arial"/>
          <w:sz w:val="20"/>
        </w:rPr>
        <w:t xml:space="preserve">hold out </w:t>
      </w:r>
      <w:r w:rsidR="00D84DB8" w:rsidRPr="00DA3A25">
        <w:rPr>
          <w:rFonts w:cs="Arial"/>
          <w:spacing w:val="2"/>
          <w:sz w:val="20"/>
        </w:rPr>
        <w:t>t</w:t>
      </w:r>
      <w:r w:rsidR="006B390D" w:rsidRPr="00DA3A25">
        <w:rPr>
          <w:rFonts w:cs="Arial"/>
          <w:sz w:val="20"/>
        </w:rPr>
        <w:t xml:space="preserve">he </w:t>
      </w:r>
      <w:r w:rsidR="00BF15C5" w:rsidRPr="00DA3A25">
        <w:rPr>
          <w:rFonts w:cs="Arial"/>
          <w:sz w:val="20"/>
        </w:rPr>
        <w:t xml:space="preserve">promise </w:t>
      </w:r>
      <w:r w:rsidR="006B390D" w:rsidRPr="00DA3A25">
        <w:rPr>
          <w:rFonts w:cs="Arial"/>
          <w:sz w:val="20"/>
        </w:rPr>
        <w:t xml:space="preserve">of </w:t>
      </w:r>
      <w:r w:rsidR="00BF15C5" w:rsidRPr="00DA3A25">
        <w:rPr>
          <w:rFonts w:cs="Arial"/>
          <w:sz w:val="20"/>
        </w:rPr>
        <w:t>en</w:t>
      </w:r>
      <w:r w:rsidR="00D84DB8" w:rsidRPr="00DA3A25">
        <w:rPr>
          <w:rFonts w:cs="Arial"/>
          <w:spacing w:val="2"/>
          <w:sz w:val="20"/>
        </w:rPr>
        <w:t>t</w:t>
      </w:r>
      <w:r w:rsidR="00BF15C5" w:rsidRPr="00DA3A25">
        <w:rPr>
          <w:rFonts w:cs="Arial"/>
          <w:sz w:val="20"/>
        </w:rPr>
        <w:t>e</w:t>
      </w:r>
      <w:r w:rsidR="00BF15C5" w:rsidRPr="00DA3A25">
        <w:rPr>
          <w:rFonts w:cs="Arial"/>
          <w:spacing w:val="4"/>
          <w:sz w:val="20"/>
        </w:rPr>
        <w:t>r</w:t>
      </w:r>
      <w:r w:rsidR="00D84DB8" w:rsidRPr="00DA3A25">
        <w:rPr>
          <w:rFonts w:cs="Arial"/>
          <w:spacing w:val="2"/>
          <w:sz w:val="20"/>
        </w:rPr>
        <w:t>t</w:t>
      </w:r>
      <w:r w:rsidR="00BF15C5" w:rsidRPr="00DA3A25">
        <w:rPr>
          <w:rFonts w:cs="Arial"/>
          <w:sz w:val="20"/>
        </w:rPr>
        <w:t>ain</w:t>
      </w:r>
      <w:r w:rsidR="006B390D" w:rsidRPr="00DA3A25">
        <w:rPr>
          <w:rFonts w:cs="Arial"/>
          <w:sz w:val="20"/>
        </w:rPr>
        <w:t>ing</w:t>
      </w:r>
      <w:r w:rsidR="00BF15C5" w:rsidRPr="00DA3A25">
        <w:rPr>
          <w:rFonts w:cs="Arial"/>
          <w:sz w:val="20"/>
        </w:rPr>
        <w:t xml:space="preserve"> or inf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6B390D" w:rsidRPr="00DA3A25">
        <w:rPr>
          <w:rFonts w:cs="Arial"/>
          <w:sz w:val="20"/>
        </w:rPr>
        <w:t>ing</w:t>
      </w:r>
      <w:r w:rsidR="00BF15C5" w:rsidRPr="00DA3A25">
        <w:rPr>
          <w:rFonts w:cs="Arial"/>
          <w:sz w:val="20"/>
        </w:rPr>
        <w:t xml:space="preserve"> us</w:t>
      </w:r>
      <w:r w:rsidR="004B50E5" w:rsidRPr="00DA3A25">
        <w:rPr>
          <w:rFonts w:cs="Arial"/>
          <w:sz w:val="20"/>
        </w:rPr>
        <w:t>.</w:t>
      </w:r>
    </w:p>
    <w:p w14:paraId="3964E729" w14:textId="2F03D0D1" w:rsidR="006F6168" w:rsidRPr="00DA3A25" w:rsidRDefault="006F616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CC5BB90" w14:textId="5221649E" w:rsidR="00BC547D" w:rsidRPr="00DA3A25" w:rsidRDefault="00F857BE" w:rsidP="008020FA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n de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bing man's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di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, Jesus said</w:t>
      </w:r>
      <w:r w:rsidR="00CF1896" w:rsidRPr="00DA3A25">
        <w:rPr>
          <w:rFonts w:cs="Arial"/>
          <w:sz w:val="20"/>
        </w:rPr>
        <w:t>,</w:t>
      </w:r>
      <w:r w:rsidR="008E6C5C" w:rsidRPr="00DA3A25">
        <w:rPr>
          <w:rFonts w:cs="Arial"/>
          <w:sz w:val="20"/>
        </w:rPr>
        <w:t xml:space="preserve"> "</w:t>
      </w:r>
      <w:r w:rsidR="00E20650" w:rsidRPr="00DA3A25">
        <w:rPr>
          <w:rFonts w:cs="Arial"/>
          <w:spacing w:val="4"/>
          <w:sz w:val="20"/>
        </w:rPr>
        <w:t>t</w:t>
      </w:r>
      <w:r w:rsidR="008E6C5C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8E6C5C" w:rsidRPr="00DA3A25">
        <w:rPr>
          <w:rFonts w:cs="Arial"/>
          <w:sz w:val="20"/>
        </w:rPr>
        <w:t>hings whi</w:t>
      </w:r>
      <w:r w:rsidR="00E95871" w:rsidRPr="00DA3A25">
        <w:rPr>
          <w:rFonts w:cs="Arial"/>
          <w:spacing w:val="2"/>
          <w:sz w:val="20"/>
        </w:rPr>
        <w:t>c</w:t>
      </w:r>
      <w:r w:rsidR="008E6C5C" w:rsidRPr="00DA3A25">
        <w:rPr>
          <w:rFonts w:cs="Arial"/>
          <w:sz w:val="20"/>
        </w:rPr>
        <w:t xml:space="preserve">h </w:t>
      </w:r>
      <w:r w:rsidR="00E95871" w:rsidRPr="00DA3A25">
        <w:rPr>
          <w:rFonts w:cs="Arial"/>
          <w:spacing w:val="2"/>
          <w:sz w:val="20"/>
        </w:rPr>
        <w:t>c</w:t>
      </w:r>
      <w:r w:rsidR="008E6C5C" w:rsidRPr="00DA3A25">
        <w:rPr>
          <w:rFonts w:cs="Arial"/>
          <w:sz w:val="20"/>
        </w:rPr>
        <w:t>ome o</w:t>
      </w:r>
      <w:r w:rsidR="00644D78" w:rsidRPr="00DA3A25">
        <w:rPr>
          <w:rFonts w:cs="Arial"/>
          <w:sz w:val="20"/>
        </w:rPr>
        <w:t>u</w:t>
      </w:r>
      <w:r w:rsidR="00644D78" w:rsidRPr="00DA3A25">
        <w:rPr>
          <w:rFonts w:cs="Arial"/>
          <w:spacing w:val="-4"/>
          <w:sz w:val="20"/>
        </w:rPr>
        <w:t xml:space="preserve">t </w:t>
      </w:r>
      <w:r w:rsidR="008E6C5C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8E6C5C" w:rsidRPr="00DA3A25">
        <w:rPr>
          <w:rFonts w:cs="Arial"/>
          <w:sz w:val="20"/>
        </w:rPr>
        <w:t>hi</w:t>
      </w:r>
      <w:r w:rsidR="008E6C5C" w:rsidRPr="00DA3A25">
        <w:rPr>
          <w:rFonts w:cs="Arial"/>
          <w:spacing w:val="-4"/>
          <w:sz w:val="20"/>
        </w:rPr>
        <w:t>m,</w:t>
      </w:r>
      <w:r w:rsidR="008E6C5C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E6C5C" w:rsidRPr="00DA3A25">
        <w:rPr>
          <w:rFonts w:cs="Arial"/>
          <w:sz w:val="20"/>
        </w:rPr>
        <w:t>hos</w:t>
      </w:r>
      <w:r w:rsidR="008E6C5C" w:rsidRPr="00DA3A25">
        <w:rPr>
          <w:rFonts w:cs="Arial"/>
          <w:spacing w:val="-2"/>
          <w:sz w:val="20"/>
        </w:rPr>
        <w:t>e</w:t>
      </w:r>
      <w:r w:rsidR="008E6C5C"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="008E6C5C" w:rsidRPr="00DA3A25">
        <w:rPr>
          <w:rFonts w:cs="Arial"/>
          <w:spacing w:val="-2"/>
          <w:sz w:val="20"/>
        </w:rPr>
        <w:t>e</w:t>
      </w:r>
      <w:r w:rsidR="008E6C5C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E6C5C"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="008E6C5C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E6C5C" w:rsidRPr="00DA3A25">
        <w:rPr>
          <w:rFonts w:cs="Arial"/>
          <w:sz w:val="20"/>
        </w:rPr>
        <w:t>de</w:t>
      </w:r>
      <w:r w:rsidR="008E6C5C" w:rsidRPr="00DA3A25">
        <w:rPr>
          <w:rFonts w:cs="Arial"/>
          <w:spacing w:val="4"/>
          <w:sz w:val="20"/>
        </w:rPr>
        <w:t>f</w:t>
      </w:r>
      <w:r w:rsidR="008E6C5C" w:rsidRPr="00DA3A25">
        <w:rPr>
          <w:rFonts w:cs="Arial"/>
          <w:sz w:val="20"/>
        </w:rPr>
        <w:t xml:space="preserve">ile </w:t>
      </w:r>
      <w:r w:rsidR="00E20650" w:rsidRPr="00DA3A25">
        <w:rPr>
          <w:rFonts w:cs="Arial"/>
          <w:spacing w:val="4"/>
          <w:sz w:val="20"/>
        </w:rPr>
        <w:t>t</w:t>
      </w:r>
      <w:r w:rsidR="008E6C5C" w:rsidRPr="00DA3A25">
        <w:rPr>
          <w:rFonts w:cs="Arial"/>
          <w:sz w:val="20"/>
        </w:rPr>
        <w:t>h</w:t>
      </w:r>
      <w:r w:rsidR="008E6C5C" w:rsidRPr="00DA3A25">
        <w:rPr>
          <w:rFonts w:cs="Arial"/>
          <w:spacing w:val="-2"/>
          <w:sz w:val="20"/>
        </w:rPr>
        <w:t xml:space="preserve">e </w:t>
      </w:r>
      <w:r w:rsidR="008E6C5C" w:rsidRPr="00DA3A25">
        <w:rPr>
          <w:rFonts w:cs="Arial"/>
          <w:sz w:val="20"/>
        </w:rPr>
        <w:t>ma</w:t>
      </w:r>
      <w:r w:rsidR="008E6C5C" w:rsidRPr="00DA3A25">
        <w:rPr>
          <w:rFonts w:cs="Arial"/>
          <w:spacing w:val="-4"/>
          <w:sz w:val="20"/>
        </w:rPr>
        <w:t>n"</w:t>
      </w:r>
      <w:r w:rsidR="008E6C5C" w:rsidRPr="00DA3A25">
        <w:rPr>
          <w:rFonts w:cs="Arial"/>
          <w:sz w:val="20"/>
        </w:rPr>
        <w:t xml:space="preserve"> </w:t>
      </w:r>
      <w:r w:rsidR="008E6C5C" w:rsidRPr="00633952">
        <w:rPr>
          <w:rFonts w:cs="Arial"/>
          <w:sz w:val="16"/>
          <w:szCs w:val="16"/>
        </w:rPr>
        <w:t>(M</w:t>
      </w:r>
      <w:r w:rsidR="008E6C5C" w:rsidRPr="00633952">
        <w:rPr>
          <w:rFonts w:cs="Arial"/>
          <w:spacing w:val="-4"/>
          <w:sz w:val="16"/>
          <w:szCs w:val="16"/>
        </w:rPr>
        <w:t>k 7</w:t>
      </w:r>
      <w:r w:rsidR="008E6C5C" w:rsidRPr="00D11B9C">
        <w:rPr>
          <w:rFonts w:cs="Arial"/>
          <w:spacing w:val="-6"/>
          <w:sz w:val="16"/>
          <w:szCs w:val="16"/>
        </w:rPr>
        <w:t>:1</w:t>
      </w:r>
      <w:r w:rsidR="008E6C5C" w:rsidRPr="00633952">
        <w:rPr>
          <w:rFonts w:cs="Arial"/>
          <w:spacing w:val="-4"/>
          <w:sz w:val="16"/>
          <w:szCs w:val="16"/>
        </w:rPr>
        <w:t>5</w:t>
      </w:r>
      <w:r w:rsidR="008E6C5C" w:rsidRPr="00D11B9C">
        <w:rPr>
          <w:rFonts w:cs="Arial"/>
          <w:spacing w:val="-6"/>
          <w:sz w:val="16"/>
          <w:szCs w:val="16"/>
        </w:rPr>
        <w:t>)</w:t>
      </w:r>
      <w:r w:rsidR="00D11B9C" w:rsidRPr="00DA3A25">
        <w:rPr>
          <w:rFonts w:cs="Arial"/>
          <w:spacing w:val="-6"/>
          <w:sz w:val="20"/>
        </w:rPr>
        <w:t xml:space="preserve">. </w:t>
      </w:r>
      <w:r w:rsidR="00D11B9C" w:rsidRPr="00DA3A25">
        <w:rPr>
          <w:rFonts w:cs="Arial"/>
          <w:sz w:val="20"/>
        </w:rPr>
        <w:t>S</w:t>
      </w:r>
      <w:r w:rsidR="00D11B9C" w:rsidRPr="00DA3A25">
        <w:rPr>
          <w:rFonts w:cs="Arial"/>
          <w:spacing w:val="-4"/>
          <w:sz w:val="20"/>
        </w:rPr>
        <w:t>o,</w:t>
      </w:r>
      <w:r w:rsidRPr="00DA3A25">
        <w:rPr>
          <w:rFonts w:cs="Arial"/>
          <w:spacing w:val="-4"/>
          <w:sz w:val="20"/>
        </w:rPr>
        <w:t xml:space="preserve"> </w:t>
      </w:r>
      <w:r w:rsidR="00F719F2" w:rsidRPr="00DA3A25">
        <w:rPr>
          <w:rFonts w:cs="Arial"/>
          <w:spacing w:val="-4"/>
          <w:sz w:val="20"/>
        </w:rPr>
        <w:t>a</w:t>
      </w:r>
      <w:r w:rsidR="00CE50A7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8E6C5C" w:rsidRPr="00DA3A25">
        <w:rPr>
          <w:rFonts w:cs="Arial"/>
          <w:sz w:val="20"/>
        </w:rPr>
        <w:t>hang</w:t>
      </w:r>
      <w:r w:rsidR="00C00012" w:rsidRPr="00DA3A25">
        <w:rPr>
          <w:rFonts w:cs="Arial"/>
          <w:spacing w:val="-4"/>
          <w:sz w:val="20"/>
        </w:rPr>
        <w:t xml:space="preserve">e </w:t>
      </w:r>
      <w:r w:rsidR="00C00012" w:rsidRPr="00DA3A25">
        <w:rPr>
          <w:rFonts w:cs="Arial"/>
          <w:sz w:val="20"/>
        </w:rPr>
        <w:t xml:space="preserve">on </w:t>
      </w:r>
      <w:r w:rsidR="00D84DB8" w:rsidRPr="00DA3A25">
        <w:rPr>
          <w:rFonts w:cs="Arial"/>
          <w:spacing w:val="2"/>
          <w:sz w:val="20"/>
        </w:rPr>
        <w:t>t</w:t>
      </w:r>
      <w:r w:rsidR="00C00012" w:rsidRPr="00DA3A25">
        <w:rPr>
          <w:rFonts w:cs="Arial"/>
          <w:sz w:val="20"/>
        </w:rPr>
        <w:t xml:space="preserve">he inside </w:t>
      </w:r>
      <w:r w:rsidR="00CE50A7" w:rsidRPr="00DA3A25">
        <w:rPr>
          <w:rFonts w:cs="Arial"/>
          <w:sz w:val="20"/>
        </w:rPr>
        <w:t>is needed</w:t>
      </w:r>
      <w:r w:rsidRPr="00DA3A25">
        <w:rPr>
          <w:rFonts w:cs="Arial"/>
          <w:sz w:val="20"/>
        </w:rPr>
        <w:t>, i.e., a</w:t>
      </w:r>
      <w:r w:rsidR="00C638DA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8E6C5C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8E6C5C" w:rsidRPr="00DA3A25">
        <w:rPr>
          <w:rFonts w:cs="Arial"/>
          <w:sz w:val="20"/>
        </w:rPr>
        <w:t>um</w:t>
      </w:r>
      <w:r w:rsidR="00E95871" w:rsidRPr="00DA3A25">
        <w:rPr>
          <w:rFonts w:cs="Arial"/>
          <w:spacing w:val="2"/>
          <w:sz w:val="20"/>
        </w:rPr>
        <w:t>c</w:t>
      </w:r>
      <w:r w:rsidR="008E6C5C" w:rsidRPr="00DA3A25">
        <w:rPr>
          <w:rFonts w:cs="Arial"/>
          <w:sz w:val="20"/>
        </w:rPr>
        <w:t>isio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8E6C5C" w:rsidRPr="00DA3A25">
        <w:rPr>
          <w:rFonts w:cs="Arial"/>
          <w:sz w:val="20"/>
        </w:rPr>
        <w:t>he he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512FB" w:rsidRPr="00DA3A25">
        <w:rPr>
          <w:rFonts w:cs="Arial"/>
          <w:sz w:val="20"/>
        </w:rPr>
        <w:t>is</w:t>
      </w:r>
      <w:r w:rsidR="00EB16D9" w:rsidRPr="00DA3A25">
        <w:rPr>
          <w:rFonts w:cs="Arial"/>
          <w:sz w:val="20"/>
        </w:rPr>
        <w:t xml:space="preserve"> </w:t>
      </w:r>
      <w:r w:rsidR="007272BE" w:rsidRPr="00DA3A25">
        <w:rPr>
          <w:rFonts w:cs="Arial"/>
          <w:sz w:val="20"/>
        </w:rPr>
        <w:t>require</w:t>
      </w:r>
      <w:r w:rsidR="002A7EBD" w:rsidRPr="00DA3A25">
        <w:rPr>
          <w:rFonts w:cs="Arial"/>
          <w:sz w:val="20"/>
        </w:rPr>
        <w:t>d</w:t>
      </w:r>
      <w:r w:rsidR="002F38AC" w:rsidRPr="00DA3A25">
        <w:rPr>
          <w:rFonts w:cs="Arial"/>
          <w:sz w:val="20"/>
        </w:rPr>
        <w:t xml:space="preserve"> </w:t>
      </w:r>
      <w:r w:rsidR="002F38AC" w:rsidRPr="00633952">
        <w:rPr>
          <w:rFonts w:cs="Arial"/>
          <w:sz w:val="16"/>
          <w:szCs w:val="16"/>
        </w:rPr>
        <w:t>(</w:t>
      </w:r>
      <w:r w:rsidR="00321406" w:rsidRPr="00633952">
        <w:rPr>
          <w:rFonts w:cs="Arial"/>
          <w:spacing w:val="2"/>
          <w:sz w:val="16"/>
          <w:szCs w:val="16"/>
        </w:rPr>
        <w:t>c</w:t>
      </w:r>
      <w:r w:rsidR="00F16F15" w:rsidRPr="00633952">
        <w:rPr>
          <w:rFonts w:cs="Arial"/>
          <w:sz w:val="16"/>
          <w:szCs w:val="16"/>
        </w:rPr>
        <w:t>f.</w:t>
      </w:r>
      <w:r w:rsidR="002F38AC" w:rsidRPr="00633952">
        <w:rPr>
          <w:rFonts w:cs="Arial"/>
          <w:sz w:val="16"/>
          <w:szCs w:val="16"/>
        </w:rPr>
        <w:t xml:space="preserve"> Deu </w:t>
      </w:r>
      <w:r w:rsidR="002F38AC" w:rsidRPr="00633952">
        <w:rPr>
          <w:rFonts w:cs="Arial"/>
          <w:spacing w:val="-4"/>
          <w:sz w:val="16"/>
          <w:szCs w:val="16"/>
        </w:rPr>
        <w:t>1</w:t>
      </w:r>
      <w:r w:rsidR="002F38AC" w:rsidRPr="00633952">
        <w:rPr>
          <w:rFonts w:cs="Arial"/>
          <w:sz w:val="16"/>
          <w:szCs w:val="16"/>
        </w:rPr>
        <w:t>0</w:t>
      </w:r>
      <w:r w:rsidR="002F38AC" w:rsidRPr="00633952">
        <w:rPr>
          <w:rFonts w:cs="Arial"/>
          <w:spacing w:val="-4"/>
          <w:sz w:val="16"/>
          <w:szCs w:val="16"/>
        </w:rPr>
        <w:t>:1</w:t>
      </w:r>
      <w:r w:rsidR="002F38AC" w:rsidRPr="00633952">
        <w:rPr>
          <w:rFonts w:cs="Arial"/>
          <w:sz w:val="16"/>
          <w:szCs w:val="16"/>
        </w:rPr>
        <w:t>6</w:t>
      </w:r>
      <w:r w:rsidR="002F38AC" w:rsidRPr="00633952">
        <w:rPr>
          <w:rFonts w:cs="Arial"/>
          <w:spacing w:val="-4"/>
          <w:sz w:val="16"/>
          <w:szCs w:val="16"/>
        </w:rPr>
        <w:t>)</w:t>
      </w:r>
      <w:r w:rsidR="007A7611" w:rsidRPr="00DA3A25">
        <w:rPr>
          <w:rFonts w:cs="Arial"/>
          <w:sz w:val="20"/>
        </w:rPr>
        <w:t xml:space="preserve">. </w:t>
      </w:r>
      <w:r w:rsidR="007833C2" w:rsidRPr="00DA3A25">
        <w:rPr>
          <w:rFonts w:cs="Arial"/>
          <w:sz w:val="20"/>
        </w:rPr>
        <w:t>As was no</w:t>
      </w:r>
      <w:r w:rsidR="00D84DB8" w:rsidRPr="00DA3A25">
        <w:rPr>
          <w:rFonts w:cs="Arial"/>
          <w:spacing w:val="2"/>
          <w:sz w:val="20"/>
        </w:rPr>
        <w:t>t</w:t>
      </w:r>
      <w:r w:rsidR="007833C2" w:rsidRPr="00DA3A25">
        <w:rPr>
          <w:rFonts w:cs="Arial"/>
          <w:sz w:val="20"/>
        </w:rPr>
        <w:t xml:space="preserve">ed earlier, </w:t>
      </w:r>
      <w:r w:rsidR="00D84DB8" w:rsidRPr="00DA3A25">
        <w:rPr>
          <w:rFonts w:cs="Arial"/>
          <w:spacing w:val="2"/>
          <w:sz w:val="20"/>
        </w:rPr>
        <w:t>t</w:t>
      </w:r>
      <w:r w:rsidR="007833C2" w:rsidRPr="00DA3A25">
        <w:rPr>
          <w:rFonts w:cs="Arial"/>
          <w:sz w:val="20"/>
        </w:rPr>
        <w:t>his</w:t>
      </w:r>
      <w:r w:rsidR="000F48EB" w:rsidRPr="00DA3A25">
        <w:rPr>
          <w:rFonts w:cs="Arial"/>
          <w:sz w:val="20"/>
        </w:rPr>
        <w:t xml:space="preserve"> is pi</w:t>
      </w:r>
      <w:r w:rsidR="00AF3B4B" w:rsidRPr="00DA3A25">
        <w:rPr>
          <w:rFonts w:cs="Arial"/>
          <w:spacing w:val="2"/>
          <w:sz w:val="20"/>
        </w:rPr>
        <w:t>ct</w:t>
      </w:r>
      <w:r w:rsidR="000F48EB" w:rsidRPr="00DA3A25">
        <w:rPr>
          <w:rFonts w:cs="Arial"/>
          <w:sz w:val="20"/>
        </w:rPr>
        <w:t>u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0F48EB" w:rsidRPr="00DA3A25">
        <w:rPr>
          <w:rFonts w:cs="Arial"/>
          <w:sz w:val="20"/>
        </w:rPr>
        <w:t xml:space="preserve">ng </w:t>
      </w:r>
      <w:r w:rsidR="00D84DB8" w:rsidRPr="00DA3A25">
        <w:rPr>
          <w:rFonts w:cs="Arial"/>
          <w:spacing w:val="2"/>
          <w:sz w:val="20"/>
        </w:rPr>
        <w:t>t</w:t>
      </w:r>
      <w:r w:rsidR="000F48EB" w:rsidRPr="00DA3A25">
        <w:rPr>
          <w:rFonts w:cs="Arial"/>
          <w:sz w:val="20"/>
        </w:rPr>
        <w:t xml:space="preserve">he </w:t>
      </w:r>
      <w:r w:rsidR="00321406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D84DB8" w:rsidRPr="00DA3A25">
        <w:rPr>
          <w:rFonts w:cs="Arial"/>
          <w:spacing w:val="2"/>
          <w:sz w:val="20"/>
        </w:rPr>
        <w:t>t</w:t>
      </w:r>
      <w:r w:rsidR="00A8187A" w:rsidRPr="00DA3A25">
        <w:rPr>
          <w:rFonts w:cs="Arial"/>
          <w:sz w:val="20"/>
        </w:rPr>
        <w:t>ing</w:t>
      </w:r>
      <w:r w:rsidR="00E3211D" w:rsidRPr="00DA3A25">
        <w:rPr>
          <w:rFonts w:cs="Arial"/>
          <w:sz w:val="20"/>
        </w:rPr>
        <w:t xml:space="preserve"> </w:t>
      </w:r>
      <w:r w:rsidR="005E32C2" w:rsidRPr="00DA3A25">
        <w:rPr>
          <w:rFonts w:cs="Arial"/>
          <w:sz w:val="20"/>
        </w:rPr>
        <w:t>o</w:t>
      </w:r>
      <w:r w:rsidR="005E32C2" w:rsidRPr="00DA3A25">
        <w:rPr>
          <w:rFonts w:cs="Arial"/>
          <w:spacing w:val="6"/>
          <w:sz w:val="20"/>
        </w:rPr>
        <w:t>f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D5034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>f</w:t>
      </w:r>
      <w:r w:rsidR="000F48EB" w:rsidRPr="00DA3A25">
        <w:rPr>
          <w:rFonts w:cs="Arial"/>
          <w:spacing w:val="-2"/>
          <w:sz w:val="20"/>
        </w:rPr>
        <w:t xml:space="preserve"> </w:t>
      </w:r>
      <w:r w:rsidR="00C748E2" w:rsidRPr="00DA3A25">
        <w:rPr>
          <w:rFonts w:cs="Arial"/>
          <w:iCs/>
          <w:spacing w:val="4"/>
          <w:sz w:val="20"/>
        </w:rPr>
        <w:t>t</w:t>
      </w:r>
      <w:r w:rsidR="00C748E2" w:rsidRPr="00DA3A25">
        <w:rPr>
          <w:rFonts w:cs="Arial"/>
          <w:iCs/>
          <w:sz w:val="20"/>
        </w:rPr>
        <w:t>he lus</w:t>
      </w:r>
      <w:r w:rsidR="00C748E2" w:rsidRPr="00DA3A25">
        <w:rPr>
          <w:rFonts w:cs="Arial"/>
          <w:iCs/>
          <w:spacing w:val="-2"/>
          <w:sz w:val="20"/>
        </w:rPr>
        <w:t xml:space="preserve">t </w:t>
      </w:r>
      <w:r w:rsidR="00C748E2" w:rsidRPr="00DA3A25">
        <w:rPr>
          <w:rFonts w:cs="Arial"/>
          <w:iCs/>
          <w:sz w:val="20"/>
        </w:rPr>
        <w:t>o</w:t>
      </w:r>
      <w:r w:rsidR="00C748E2" w:rsidRPr="00DA3A25">
        <w:rPr>
          <w:rFonts w:cs="Arial"/>
          <w:iCs/>
          <w:spacing w:val="-2"/>
          <w:sz w:val="20"/>
        </w:rPr>
        <w:t>f</w:t>
      </w:r>
      <w:r w:rsidR="00431402" w:rsidRPr="00DA3A25">
        <w:rPr>
          <w:rFonts w:cs="Arial"/>
          <w:iCs/>
          <w:spacing w:val="-2"/>
          <w:sz w:val="20"/>
        </w:rPr>
        <w:t xml:space="preserve"> </w:t>
      </w:r>
      <w:r w:rsidR="00C748E2" w:rsidRPr="00DA3A25">
        <w:rPr>
          <w:rFonts w:cs="Arial"/>
          <w:iCs/>
          <w:spacing w:val="4"/>
          <w:sz w:val="20"/>
        </w:rPr>
        <w:t>t</w:t>
      </w:r>
      <w:r w:rsidR="00C748E2" w:rsidRPr="00DA3A25">
        <w:rPr>
          <w:rFonts w:cs="Arial"/>
          <w:iCs/>
          <w:sz w:val="20"/>
        </w:rPr>
        <w:t xml:space="preserve">he </w:t>
      </w:r>
      <w:r w:rsidR="00C748E2" w:rsidRPr="00DA3A25">
        <w:rPr>
          <w:rFonts w:cs="Arial"/>
          <w:iCs/>
          <w:spacing w:val="4"/>
          <w:sz w:val="20"/>
        </w:rPr>
        <w:t>f</w:t>
      </w:r>
      <w:r w:rsidR="00C748E2" w:rsidRPr="00DA3A25">
        <w:rPr>
          <w:rFonts w:cs="Arial"/>
          <w:iCs/>
          <w:sz w:val="20"/>
        </w:rPr>
        <w:t>lesh.</w:t>
      </w:r>
      <w:r w:rsidR="008020FA" w:rsidRPr="00DA3A25">
        <w:rPr>
          <w:rFonts w:cs="Arial"/>
          <w:sz w:val="20"/>
        </w:rPr>
        <w:t xml:space="preserve"> How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</w:t>
      </w:r>
      <w:r w:rsidR="000F48EB" w:rsidRPr="00DA3A25">
        <w:rPr>
          <w:rFonts w:cs="Arial"/>
          <w:sz w:val="20"/>
        </w:rPr>
        <w:t>someone</w:t>
      </w:r>
      <w:r w:rsidRPr="00DA3A25">
        <w:rPr>
          <w:rFonts w:cs="Arial"/>
          <w:sz w:val="20"/>
        </w:rPr>
        <w:t xml:space="preserve"> do</w:t>
      </w:r>
      <w:r w:rsidR="000A712D" w:rsidRPr="00DA3A25">
        <w:rPr>
          <w:rFonts w:cs="Arial"/>
          <w:sz w:val="20"/>
        </w:rPr>
        <w:t xml:space="preserve"> </w:t>
      </w:r>
      <w:r w:rsidR="008020FA" w:rsidRPr="00DA3A25">
        <w:rPr>
          <w:rFonts w:cs="Arial"/>
          <w:spacing w:val="4"/>
          <w:sz w:val="20"/>
        </w:rPr>
        <w:t>t</w:t>
      </w:r>
      <w:r w:rsidR="008020FA" w:rsidRPr="00DA3A25">
        <w:rPr>
          <w:rFonts w:cs="Arial"/>
          <w:sz w:val="20"/>
        </w:rPr>
        <w:t xml:space="preserve">his? </w:t>
      </w: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B271BD" w:rsidRPr="00DA3A25">
        <w:rPr>
          <w:rFonts w:cs="Arial"/>
          <w:sz w:val="20"/>
        </w:rPr>
        <w:t>ells us</w:t>
      </w:r>
      <w:r w:rsidRPr="00DA3A25">
        <w:rPr>
          <w:rFonts w:cs="Arial"/>
          <w:sz w:val="20"/>
        </w:rPr>
        <w:t>, i</w:t>
      </w:r>
      <w:r w:rsidR="008020FA" w:rsidRPr="00DA3A25">
        <w:rPr>
          <w:rFonts w:cs="Arial"/>
          <w:sz w:val="20"/>
        </w:rPr>
        <w:t xml:space="preserve">f a man </w:t>
      </w:r>
      <w:bookmarkStart w:id="291" w:name="_Hlk35365622"/>
      <w:r w:rsidR="008020FA" w:rsidRPr="00DA3A25">
        <w:rPr>
          <w:rFonts w:cs="Arial"/>
          <w:sz w:val="20"/>
        </w:rPr>
        <w:t>keeps "</w:t>
      </w:r>
      <w:r w:rsidR="008020FA" w:rsidRPr="00DA3A25">
        <w:rPr>
          <w:rFonts w:cs="Arial"/>
          <w:spacing w:val="4"/>
          <w:sz w:val="20"/>
          <w:u w:val="single"/>
        </w:rPr>
        <w:t>t</w:t>
      </w:r>
      <w:r w:rsidR="008020FA" w:rsidRPr="00DA3A25">
        <w:rPr>
          <w:rFonts w:cs="Arial"/>
          <w:sz w:val="20"/>
          <w:u w:val="single"/>
        </w:rPr>
        <w:t xml:space="preserve">he </w:t>
      </w:r>
      <w:r w:rsidR="008020FA" w:rsidRPr="00DA3A25">
        <w:rPr>
          <w:rFonts w:cs="Arial"/>
          <w:spacing w:val="2"/>
          <w:sz w:val="20"/>
          <w:u w:val="single"/>
        </w:rPr>
        <w:t>r</w:t>
      </w:r>
      <w:r w:rsidR="008020FA" w:rsidRPr="00DA3A25">
        <w:rPr>
          <w:rFonts w:cs="Arial"/>
          <w:sz w:val="20"/>
          <w:u w:val="single"/>
        </w:rPr>
        <w:t>igh</w:t>
      </w:r>
      <w:r w:rsidR="008020FA" w:rsidRPr="00DA3A25">
        <w:rPr>
          <w:rFonts w:cs="Arial"/>
          <w:spacing w:val="4"/>
          <w:sz w:val="20"/>
          <w:u w:val="single"/>
        </w:rPr>
        <w:t>t</w:t>
      </w:r>
      <w:r w:rsidR="008020FA" w:rsidRPr="00DA3A25">
        <w:rPr>
          <w:rFonts w:cs="Arial"/>
          <w:sz w:val="20"/>
          <w:u w:val="single"/>
        </w:rPr>
        <w:t>eousness</w:t>
      </w:r>
      <w:r w:rsidR="008020FA" w:rsidRPr="00DA3A25">
        <w:rPr>
          <w:rFonts w:cs="Arial"/>
          <w:sz w:val="20"/>
          <w:u w:val="single"/>
        </w:rPr>
        <w:fldChar w:fldCharType="begin"/>
      </w:r>
      <w:r w:rsidR="008020FA" w:rsidRPr="00DA3A25">
        <w:rPr>
          <w:sz w:val="20"/>
          <w:u w:val="single"/>
        </w:rPr>
        <w:instrText xml:space="preserve"> XE "</w:instrText>
      </w:r>
      <w:r w:rsidR="008020FA" w:rsidRPr="00DA3A25">
        <w:rPr>
          <w:rFonts w:cs="Arial"/>
          <w:sz w:val="20"/>
          <w:u w:val="single"/>
        </w:rPr>
        <w:instrText>Righteousness</w:instrText>
      </w:r>
      <w:r w:rsidR="008020FA" w:rsidRPr="00DA3A25">
        <w:rPr>
          <w:sz w:val="20"/>
          <w:u w:val="single"/>
        </w:rPr>
        <w:instrText xml:space="preserve">" </w:instrText>
      </w:r>
      <w:r w:rsidR="008020FA" w:rsidRPr="00DA3A25">
        <w:rPr>
          <w:rFonts w:cs="Arial"/>
          <w:sz w:val="20"/>
          <w:u w:val="single"/>
        </w:rPr>
        <w:fldChar w:fldCharType="end"/>
      </w:r>
      <w:r w:rsidR="008020FA" w:rsidRPr="00DA3A25">
        <w:rPr>
          <w:rFonts w:cs="Arial"/>
          <w:sz w:val="20"/>
          <w:u w:val="single"/>
        </w:rPr>
        <w:t xml:space="preserve"> o</w:t>
      </w:r>
      <w:r w:rsidR="008020FA" w:rsidRPr="00DA3A25">
        <w:rPr>
          <w:rFonts w:cs="Arial"/>
          <w:spacing w:val="-2"/>
          <w:sz w:val="20"/>
          <w:u w:val="single"/>
        </w:rPr>
        <w:t>f</w:t>
      </w:r>
      <w:r w:rsidR="008020FA" w:rsidRPr="00DA3A25">
        <w:rPr>
          <w:rFonts w:cs="Arial"/>
          <w:spacing w:val="-2"/>
          <w:sz w:val="20"/>
        </w:rPr>
        <w:t xml:space="preserve"> </w:t>
      </w:r>
      <w:r w:rsidR="008020FA" w:rsidRPr="00DA3A25">
        <w:rPr>
          <w:rFonts w:cs="Arial"/>
          <w:spacing w:val="4"/>
          <w:sz w:val="20"/>
        </w:rPr>
        <w:t>t</w:t>
      </w:r>
      <w:r w:rsidR="008020FA" w:rsidRPr="00DA3A25">
        <w:rPr>
          <w:rFonts w:cs="Arial"/>
          <w:sz w:val="20"/>
        </w:rPr>
        <w:t xml:space="preserve">he law," </w:t>
      </w:r>
      <w:bookmarkEnd w:id="291"/>
      <w:r w:rsidR="00D84DB8" w:rsidRPr="00DA3A25">
        <w:rPr>
          <w:rFonts w:cs="Arial"/>
          <w:spacing w:val="2"/>
          <w:sz w:val="20"/>
        </w:rPr>
        <w:t>t</w:t>
      </w:r>
      <w:r w:rsidR="000F48EB" w:rsidRPr="00DA3A25">
        <w:rPr>
          <w:rFonts w:cs="Arial"/>
          <w:sz w:val="20"/>
        </w:rPr>
        <w:t>his</w:t>
      </w:r>
      <w:r w:rsidR="008020FA" w:rsidRPr="00DA3A25">
        <w:rPr>
          <w:rFonts w:cs="Arial"/>
          <w:sz w:val="20"/>
        </w:rPr>
        <w:t xml:space="preserve"> is "</w:t>
      </w:r>
      <w:r w:rsidR="008020FA" w:rsidRPr="00DA3A25">
        <w:rPr>
          <w:rFonts w:cs="Arial"/>
          <w:bCs/>
          <w:spacing w:val="2"/>
          <w:sz w:val="20"/>
        </w:rPr>
        <w:t>c</w:t>
      </w:r>
      <w:r w:rsidR="008020FA" w:rsidRPr="00DA3A25">
        <w:rPr>
          <w:rFonts w:cs="Arial"/>
          <w:bCs/>
          <w:sz w:val="20"/>
        </w:rPr>
        <w:t>oun</w:t>
      </w:r>
      <w:r w:rsidR="008020FA" w:rsidRPr="00DA3A25">
        <w:rPr>
          <w:rFonts w:cs="Arial"/>
          <w:bCs/>
          <w:spacing w:val="4"/>
          <w:sz w:val="20"/>
        </w:rPr>
        <w:t>t</w:t>
      </w:r>
      <w:r w:rsidR="008020FA" w:rsidRPr="00DA3A25">
        <w:rPr>
          <w:rFonts w:cs="Arial"/>
          <w:bCs/>
          <w:sz w:val="20"/>
        </w:rPr>
        <w:t xml:space="preserve">ed </w:t>
      </w:r>
      <w:r w:rsidR="008020FA" w:rsidRPr="00DA3A25">
        <w:rPr>
          <w:rFonts w:cs="Arial"/>
          <w:bCs/>
          <w:spacing w:val="2"/>
          <w:sz w:val="20"/>
        </w:rPr>
        <w:t>f</w:t>
      </w:r>
      <w:r w:rsidR="008020FA" w:rsidRPr="00DA3A25">
        <w:rPr>
          <w:rFonts w:cs="Arial"/>
          <w:bCs/>
          <w:sz w:val="20"/>
        </w:rPr>
        <w:t>o</w:t>
      </w:r>
      <w:r w:rsidR="008020FA" w:rsidRPr="00DA3A25">
        <w:rPr>
          <w:rFonts w:cs="Arial"/>
          <w:bCs/>
          <w:spacing w:val="-2"/>
          <w:sz w:val="20"/>
        </w:rPr>
        <w:t xml:space="preserve">r </w:t>
      </w:r>
      <w:r w:rsidR="008020FA" w:rsidRPr="00DA3A25">
        <w:rPr>
          <w:rFonts w:cs="Arial"/>
          <w:bCs/>
          <w:spacing w:val="2"/>
          <w:sz w:val="20"/>
        </w:rPr>
        <w:t>c</w:t>
      </w:r>
      <w:r w:rsidR="008020FA" w:rsidRPr="00DA3A25">
        <w:rPr>
          <w:rFonts w:cs="Arial"/>
          <w:bCs/>
          <w:sz w:val="20"/>
        </w:rPr>
        <w:t>i</w:t>
      </w:r>
      <w:r w:rsidR="008020FA" w:rsidRPr="00DA3A25">
        <w:rPr>
          <w:rFonts w:cs="Arial"/>
          <w:bCs/>
          <w:spacing w:val="2"/>
          <w:sz w:val="20"/>
        </w:rPr>
        <w:t>rc</w:t>
      </w:r>
      <w:r w:rsidR="008020FA" w:rsidRPr="00DA3A25">
        <w:rPr>
          <w:rFonts w:cs="Arial"/>
          <w:bCs/>
          <w:sz w:val="20"/>
        </w:rPr>
        <w:t>um</w:t>
      </w:r>
      <w:r w:rsidR="008020FA" w:rsidRPr="00DA3A25">
        <w:rPr>
          <w:rFonts w:cs="Arial"/>
          <w:bCs/>
          <w:spacing w:val="2"/>
          <w:sz w:val="20"/>
        </w:rPr>
        <w:t>c</w:t>
      </w:r>
      <w:r w:rsidR="008020FA" w:rsidRPr="00DA3A25">
        <w:rPr>
          <w:rFonts w:cs="Arial"/>
          <w:bCs/>
          <w:sz w:val="20"/>
        </w:rPr>
        <w:t xml:space="preserve">ision" </w:t>
      </w:r>
      <w:r w:rsidR="008020FA" w:rsidRPr="00633952">
        <w:rPr>
          <w:rFonts w:cs="Arial"/>
          <w:bCs/>
          <w:sz w:val="16"/>
          <w:szCs w:val="16"/>
        </w:rPr>
        <w:t>(Rom 2:26)</w:t>
      </w:r>
      <w:r w:rsidR="008020FA" w:rsidRPr="00DA3A25">
        <w:rPr>
          <w:rFonts w:cs="Arial"/>
          <w:bCs/>
          <w:sz w:val="20"/>
        </w:rPr>
        <w:t>.</w:t>
      </w:r>
      <w:r w:rsidR="008020FA" w:rsidRPr="00DA3A25">
        <w:rPr>
          <w:rFonts w:cs="Arial"/>
          <w:spacing w:val="2"/>
          <w:sz w:val="20"/>
        </w:rPr>
        <w:t xml:space="preserve"> </w:t>
      </w:r>
      <w:r w:rsidR="000F48EB" w:rsidRPr="00DA3A25">
        <w:rPr>
          <w:rFonts w:cs="Arial"/>
          <w:spacing w:val="2"/>
          <w:sz w:val="20"/>
        </w:rPr>
        <w:t xml:space="preserve">While </w:t>
      </w:r>
      <w:r w:rsidR="00D123C4" w:rsidRPr="00DA3A25">
        <w:rPr>
          <w:rFonts w:cs="Arial"/>
          <w:spacing w:val="2"/>
          <w:sz w:val="20"/>
        </w:rPr>
        <w:t>s</w:t>
      </w:r>
      <w:r w:rsidRPr="00DA3A25">
        <w:rPr>
          <w:rFonts w:cs="Arial"/>
          <w:spacing w:val="2"/>
          <w:sz w:val="20"/>
        </w:rPr>
        <w:t>ome</w:t>
      </w:r>
      <w:r w:rsidR="001F37E0" w:rsidRPr="00DA3A25">
        <w:rPr>
          <w:rFonts w:cs="Arial"/>
          <w:spacing w:val="2"/>
          <w:sz w:val="20"/>
        </w:rPr>
        <w:t xml:space="preserve"> may</w:t>
      </w:r>
      <w:r w:rsidRPr="00DA3A25">
        <w:rPr>
          <w:rFonts w:cs="Arial"/>
          <w:spacing w:val="2"/>
          <w:sz w:val="20"/>
        </w:rPr>
        <w:t xml:space="preserve"> think no </w:t>
      </w:r>
      <w:r w:rsidR="00D123C4" w:rsidRPr="00DA3A25">
        <w:rPr>
          <w:rFonts w:cs="Arial"/>
          <w:spacing w:val="2"/>
          <w:sz w:val="20"/>
        </w:rPr>
        <w:t>one</w:t>
      </w:r>
      <w:r w:rsidR="001F37E0" w:rsidRPr="00DA3A25">
        <w:rPr>
          <w:rFonts w:cs="Arial"/>
          <w:spacing w:val="2"/>
          <w:sz w:val="20"/>
        </w:rPr>
        <w:t xml:space="preserve"> can</w:t>
      </w:r>
      <w:r w:rsidRPr="00DA3A25">
        <w:rPr>
          <w:rFonts w:cs="Arial"/>
          <w:sz w:val="20"/>
        </w:rPr>
        <w:t xml:space="preserve"> kee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w,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re </w:t>
      </w:r>
      <w:r w:rsidR="00D84DB8" w:rsidRPr="00DA3A25">
        <w:rPr>
          <w:rFonts w:cs="Arial"/>
          <w:spacing w:val="2"/>
          <w:sz w:val="20"/>
        </w:rPr>
        <w:t>t</w:t>
      </w:r>
      <w:r w:rsidR="00601099" w:rsidRPr="00DA3A25">
        <w:rPr>
          <w:rFonts w:cs="Arial"/>
          <w:sz w:val="20"/>
        </w:rPr>
        <w:t>ells us</w:t>
      </w:r>
      <w:r w:rsidR="00D123C4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0A712D" w:rsidRPr="00DA3A25">
        <w:rPr>
          <w:rFonts w:cs="Arial"/>
          <w:sz w:val="20"/>
        </w:rPr>
        <w:t xml:space="preserve">his </w:t>
      </w:r>
      <w:r w:rsidR="00321406" w:rsidRPr="00DA3A25">
        <w:rPr>
          <w:rFonts w:cs="Arial"/>
          <w:spacing w:val="2"/>
          <w:sz w:val="20"/>
        </w:rPr>
        <w:t>c</w:t>
      </w:r>
      <w:r w:rsidR="00CE34D3" w:rsidRPr="00DA3A25">
        <w:rPr>
          <w:rFonts w:cs="Arial"/>
          <w:sz w:val="20"/>
        </w:rPr>
        <w:t>an be don</w:t>
      </w:r>
      <w:r w:rsidR="000A712D" w:rsidRPr="00DA3A25">
        <w:rPr>
          <w:rFonts w:cs="Arial"/>
          <w:sz w:val="20"/>
        </w:rPr>
        <w:t>e</w:t>
      </w:r>
      <w:r w:rsidR="001F37E0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BE4762" w:rsidRPr="00DA3A25">
        <w:rPr>
          <w:rFonts w:cs="Arial"/>
          <w:sz w:val="20"/>
        </w:rPr>
        <w:t xml:space="preserve"> </w:t>
      </w:r>
      <w:r w:rsidR="00282F99" w:rsidRPr="00DA3A25">
        <w:rPr>
          <w:rFonts w:cs="Arial"/>
          <w:sz w:val="20"/>
        </w:rPr>
        <w:t>Gala</w:t>
      </w:r>
      <w:r w:rsidR="00D84DB8" w:rsidRPr="00DA3A25">
        <w:rPr>
          <w:rFonts w:cs="Arial"/>
          <w:spacing w:val="2"/>
          <w:sz w:val="20"/>
        </w:rPr>
        <w:t>t</w:t>
      </w:r>
      <w:r w:rsidR="00282F99" w:rsidRPr="00DA3A25">
        <w:rPr>
          <w:rFonts w:cs="Arial"/>
          <w:sz w:val="20"/>
        </w:rPr>
        <w:t>ian</w:t>
      </w:r>
      <w:r w:rsidR="00282F99" w:rsidRPr="00DA3A25">
        <w:rPr>
          <w:rFonts w:cs="Arial"/>
          <w:spacing w:val="-4"/>
          <w:sz w:val="20"/>
        </w:rPr>
        <w:t>s</w:t>
      </w:r>
      <w:r w:rsidR="00282F99" w:rsidRPr="00DA3A25">
        <w:rPr>
          <w:rFonts w:cs="Arial"/>
          <w:spacing w:val="-2"/>
          <w:sz w:val="20"/>
        </w:rPr>
        <w:t xml:space="preserve"> 3:6</w:t>
      </w:r>
      <w:r w:rsidR="00282F99" w:rsidRPr="00DA3A25">
        <w:rPr>
          <w:rFonts w:cs="Arial"/>
          <w:sz w:val="20"/>
        </w:rPr>
        <w:t xml:space="preserve"> say</w:t>
      </w:r>
      <w:r w:rsidR="00282F99" w:rsidRPr="00DA3A25">
        <w:rPr>
          <w:rFonts w:cs="Arial"/>
          <w:spacing w:val="-4"/>
          <w:sz w:val="20"/>
        </w:rPr>
        <w:t>s</w:t>
      </w:r>
      <w:r w:rsidR="00CF1896" w:rsidRPr="00DA3A25">
        <w:rPr>
          <w:rFonts w:cs="Arial"/>
          <w:spacing w:val="-6"/>
          <w:sz w:val="20"/>
        </w:rPr>
        <w:t>,</w:t>
      </w:r>
      <w:r w:rsidR="00282F99" w:rsidRPr="00DA3A25">
        <w:rPr>
          <w:rFonts w:cs="Arial"/>
          <w:spacing w:val="-4"/>
          <w:sz w:val="20"/>
        </w:rPr>
        <w:t xml:space="preserve"> </w:t>
      </w:r>
      <w:r w:rsidR="009360C7" w:rsidRPr="00DA3A25">
        <w:rPr>
          <w:rFonts w:cs="Arial"/>
          <w:spacing w:val="-4"/>
          <w:sz w:val="20"/>
        </w:rPr>
        <w:t>"</w:t>
      </w:r>
      <w:r w:rsidR="009360C7" w:rsidRPr="00DA3A25">
        <w:rPr>
          <w:rFonts w:cs="Arial"/>
          <w:sz w:val="20"/>
        </w:rPr>
        <w:t>Ab</w:t>
      </w:r>
      <w:r w:rsidR="009360C7" w:rsidRPr="00DA3A25">
        <w:rPr>
          <w:rFonts w:cs="Arial"/>
          <w:spacing w:val="2"/>
          <w:sz w:val="20"/>
        </w:rPr>
        <w:t>r</w:t>
      </w:r>
      <w:r w:rsidR="009360C7" w:rsidRPr="00DA3A25">
        <w:rPr>
          <w:rFonts w:cs="Arial"/>
          <w:sz w:val="20"/>
        </w:rPr>
        <w:t>aham</w:t>
      </w:r>
      <w:r w:rsidR="009360C7" w:rsidRPr="00DA3A25">
        <w:rPr>
          <w:rFonts w:cs="Arial"/>
          <w:sz w:val="20"/>
        </w:rPr>
        <w:fldChar w:fldCharType="begin"/>
      </w:r>
      <w:r w:rsidR="009360C7" w:rsidRPr="00DA3A25">
        <w:rPr>
          <w:sz w:val="20"/>
        </w:rPr>
        <w:instrText xml:space="preserve"> XE "</w:instrText>
      </w:r>
      <w:r w:rsidR="009360C7" w:rsidRPr="00DA3A25">
        <w:rPr>
          <w:rFonts w:cs="Arial"/>
          <w:sz w:val="20"/>
        </w:rPr>
        <w:instrText>Abraham</w:instrText>
      </w:r>
      <w:r w:rsidR="009360C7" w:rsidRPr="00DA3A25">
        <w:rPr>
          <w:sz w:val="20"/>
        </w:rPr>
        <w:instrText xml:space="preserve">" </w:instrText>
      </w:r>
      <w:r w:rsidR="009360C7" w:rsidRPr="00DA3A25">
        <w:rPr>
          <w:rFonts w:cs="Arial"/>
          <w:sz w:val="20"/>
        </w:rPr>
        <w:fldChar w:fldCharType="end"/>
      </w:r>
      <w:r w:rsidR="009360C7" w:rsidRPr="00DA3A25">
        <w:rPr>
          <w:rFonts w:cs="Arial"/>
          <w:sz w:val="20"/>
        </w:rPr>
        <w:t xml:space="preserve"> believe</w:t>
      </w:r>
      <w:r w:rsidR="009360C7" w:rsidRPr="00DA3A25">
        <w:rPr>
          <w:rFonts w:cs="Arial"/>
          <w:spacing w:val="-4"/>
          <w:sz w:val="20"/>
        </w:rPr>
        <w:t>d</w:t>
      </w:r>
      <w:r w:rsidR="009360C7" w:rsidRPr="00DA3A25">
        <w:rPr>
          <w:rFonts w:cs="Arial"/>
          <w:sz w:val="20"/>
        </w:rPr>
        <w:t xml:space="preserve"> Go</w:t>
      </w:r>
      <w:r w:rsidR="009360C7" w:rsidRPr="00DA3A25">
        <w:rPr>
          <w:rFonts w:cs="Arial"/>
          <w:spacing w:val="-4"/>
          <w:sz w:val="20"/>
        </w:rPr>
        <w:t>d</w:t>
      </w:r>
      <w:r w:rsidR="009360C7" w:rsidRPr="00DA3A25">
        <w:rPr>
          <w:rFonts w:cs="Arial"/>
          <w:spacing w:val="-4"/>
          <w:sz w:val="20"/>
        </w:rPr>
        <w:fldChar w:fldCharType="begin"/>
      </w:r>
      <w:r w:rsidR="009360C7" w:rsidRPr="00DA3A25">
        <w:rPr>
          <w:spacing w:val="-4"/>
          <w:sz w:val="20"/>
        </w:rPr>
        <w:instrText xml:space="preserve"> XE "</w:instrText>
      </w:r>
      <w:r w:rsidR="009360C7" w:rsidRPr="00DA3A25">
        <w:rPr>
          <w:rFonts w:cs="Arial"/>
          <w:spacing w:val="-4"/>
          <w:sz w:val="20"/>
        </w:rPr>
        <w:instrText>God</w:instrText>
      </w:r>
      <w:r w:rsidR="009360C7" w:rsidRPr="00DA3A25">
        <w:rPr>
          <w:spacing w:val="-4"/>
          <w:sz w:val="20"/>
        </w:rPr>
        <w:instrText xml:space="preserve">" </w:instrText>
      </w:r>
      <w:r w:rsidR="009360C7" w:rsidRPr="00DA3A25">
        <w:rPr>
          <w:rFonts w:cs="Arial"/>
          <w:spacing w:val="-4"/>
          <w:sz w:val="20"/>
        </w:rPr>
        <w:fldChar w:fldCharType="end"/>
      </w:r>
      <w:r w:rsidR="009360C7" w:rsidRPr="00DA3A25">
        <w:rPr>
          <w:rFonts w:cs="Arial"/>
          <w:spacing w:val="-4"/>
          <w:sz w:val="20"/>
        </w:rPr>
        <w:t>,</w:t>
      </w:r>
      <w:r w:rsidR="009360C7" w:rsidRPr="00DA3A25">
        <w:rPr>
          <w:rFonts w:cs="Arial"/>
          <w:sz w:val="20"/>
        </w:rPr>
        <w:t xml:space="preserve"> an</w:t>
      </w:r>
      <w:r w:rsidR="009360C7" w:rsidRPr="00DA3A25">
        <w:rPr>
          <w:rFonts w:cs="Arial"/>
          <w:spacing w:val="-4"/>
          <w:sz w:val="20"/>
        </w:rPr>
        <w:t>d</w:t>
      </w:r>
      <w:r w:rsidR="009360C7" w:rsidRPr="00DA3A25">
        <w:rPr>
          <w:rFonts w:cs="Arial"/>
          <w:sz w:val="20"/>
        </w:rPr>
        <w:t xml:space="preserve"> </w:t>
      </w:r>
      <w:r w:rsidR="009360C7" w:rsidRPr="00DA3A25">
        <w:rPr>
          <w:rFonts w:cs="Arial"/>
          <w:spacing w:val="2"/>
          <w:sz w:val="20"/>
        </w:rPr>
        <w:t>i</w:t>
      </w:r>
      <w:r w:rsidR="009360C7" w:rsidRPr="00DA3A25">
        <w:rPr>
          <w:rFonts w:cs="Arial"/>
          <w:spacing w:val="-2"/>
          <w:sz w:val="20"/>
        </w:rPr>
        <w:t xml:space="preserve">t </w:t>
      </w:r>
      <w:r w:rsidR="009360C7" w:rsidRPr="00DA3A25">
        <w:rPr>
          <w:rFonts w:cs="Arial"/>
          <w:sz w:val="20"/>
        </w:rPr>
        <w:t>was a</w:t>
      </w:r>
      <w:r w:rsidR="009360C7" w:rsidRPr="00DA3A25">
        <w:rPr>
          <w:rFonts w:cs="Arial"/>
          <w:spacing w:val="2"/>
          <w:sz w:val="20"/>
        </w:rPr>
        <w:t>cc</w:t>
      </w:r>
      <w:r w:rsidR="009360C7" w:rsidRPr="00DA3A25">
        <w:rPr>
          <w:rFonts w:cs="Arial"/>
          <w:sz w:val="20"/>
        </w:rPr>
        <w:t>oun</w:t>
      </w:r>
      <w:r w:rsidR="009360C7" w:rsidRPr="00DA3A25">
        <w:rPr>
          <w:rFonts w:cs="Arial"/>
          <w:spacing w:val="4"/>
          <w:sz w:val="20"/>
        </w:rPr>
        <w:t>t</w:t>
      </w:r>
      <w:r w:rsidR="009360C7" w:rsidRPr="00DA3A25">
        <w:rPr>
          <w:rFonts w:cs="Arial"/>
          <w:sz w:val="20"/>
        </w:rPr>
        <w:t>e</w:t>
      </w:r>
      <w:r w:rsidR="009360C7" w:rsidRPr="00DA3A25">
        <w:rPr>
          <w:rFonts w:cs="Arial"/>
          <w:spacing w:val="-4"/>
          <w:sz w:val="20"/>
        </w:rPr>
        <w:t>d</w:t>
      </w:r>
      <w:r w:rsidR="009360C7" w:rsidRPr="00DA3A25">
        <w:rPr>
          <w:rFonts w:cs="Arial"/>
          <w:sz w:val="20"/>
        </w:rPr>
        <w:t xml:space="preserve"> </w:t>
      </w:r>
      <w:r w:rsidR="009360C7" w:rsidRPr="00DA3A25">
        <w:rPr>
          <w:rFonts w:cs="Arial"/>
          <w:spacing w:val="4"/>
          <w:sz w:val="20"/>
        </w:rPr>
        <w:t>t</w:t>
      </w:r>
      <w:r w:rsidR="009360C7" w:rsidRPr="00DA3A25">
        <w:rPr>
          <w:rFonts w:cs="Arial"/>
          <w:sz w:val="20"/>
        </w:rPr>
        <w:t xml:space="preserve">o him </w:t>
      </w:r>
      <w:r w:rsidR="009360C7" w:rsidRPr="00DA3A25">
        <w:rPr>
          <w:rFonts w:cs="Arial"/>
          <w:spacing w:val="2"/>
          <w:sz w:val="20"/>
        </w:rPr>
        <w:t>f</w:t>
      </w:r>
      <w:r w:rsidR="009360C7" w:rsidRPr="00DA3A25">
        <w:rPr>
          <w:rFonts w:cs="Arial"/>
          <w:sz w:val="20"/>
        </w:rPr>
        <w:t>o</w:t>
      </w:r>
      <w:r w:rsidR="009360C7" w:rsidRPr="00DA3A25">
        <w:rPr>
          <w:rFonts w:cs="Arial"/>
          <w:spacing w:val="-2"/>
          <w:sz w:val="20"/>
        </w:rPr>
        <w:t xml:space="preserve">r </w:t>
      </w:r>
      <w:r w:rsidR="009360C7" w:rsidRPr="00DA3A25">
        <w:rPr>
          <w:rFonts w:cs="Arial"/>
          <w:spacing w:val="2"/>
          <w:sz w:val="20"/>
        </w:rPr>
        <w:t>r</w:t>
      </w:r>
      <w:r w:rsidR="009360C7" w:rsidRPr="00DA3A25">
        <w:rPr>
          <w:rFonts w:cs="Arial"/>
          <w:sz w:val="20"/>
        </w:rPr>
        <w:t>igh</w:t>
      </w:r>
      <w:r w:rsidR="009360C7" w:rsidRPr="00DA3A25">
        <w:rPr>
          <w:rFonts w:cs="Arial"/>
          <w:spacing w:val="4"/>
          <w:sz w:val="20"/>
        </w:rPr>
        <w:t>t</w:t>
      </w:r>
      <w:r w:rsidR="009360C7" w:rsidRPr="00DA3A25">
        <w:rPr>
          <w:rFonts w:cs="Arial"/>
          <w:sz w:val="20"/>
        </w:rPr>
        <w:t>eousness</w:t>
      </w:r>
      <w:r w:rsidR="006F69DE" w:rsidRPr="00DA3A25">
        <w:rPr>
          <w:rFonts w:cs="Arial"/>
          <w:sz w:val="20"/>
        </w:rPr>
        <w:t>.</w:t>
      </w:r>
      <w:r w:rsidR="009360C7" w:rsidRPr="00DA3A25">
        <w:rPr>
          <w:rFonts w:cs="Arial"/>
          <w:sz w:val="20"/>
        </w:rPr>
        <w:t>"</w:t>
      </w:r>
      <w:r w:rsidR="00A22CE3" w:rsidRPr="00DA3A25">
        <w:rPr>
          <w:rFonts w:cs="Arial"/>
          <w:sz w:val="20"/>
        </w:rPr>
        <w:t xml:space="preserve"> </w:t>
      </w:r>
      <w:r w:rsidR="00E6790B" w:rsidRPr="00DA3A25">
        <w:rPr>
          <w:rFonts w:cs="Arial"/>
          <w:sz w:val="20"/>
        </w:rPr>
        <w:t>"</w:t>
      </w:r>
      <w:r w:rsidR="00A22CE3" w:rsidRPr="00DA3A25">
        <w:rPr>
          <w:rFonts w:cs="Arial"/>
          <w:sz w:val="20"/>
        </w:rPr>
        <w:t>T</w:t>
      </w:r>
      <w:r w:rsidR="00E6790B" w:rsidRPr="00DA3A25">
        <w:rPr>
          <w:rFonts w:cs="Arial"/>
          <w:sz w:val="20"/>
        </w:rPr>
        <w:t>hey whi</w:t>
      </w:r>
      <w:r w:rsidR="00321406" w:rsidRPr="00DA3A25">
        <w:rPr>
          <w:rFonts w:cs="Arial"/>
          <w:spacing w:val="2"/>
          <w:sz w:val="20"/>
        </w:rPr>
        <w:t>c</w:t>
      </w:r>
      <w:r w:rsidR="00E6790B" w:rsidRPr="00DA3A25">
        <w:rPr>
          <w:rFonts w:cs="Arial"/>
          <w:sz w:val="20"/>
        </w:rPr>
        <w:t>h are of fai</w:t>
      </w:r>
      <w:r w:rsidR="00D84DB8" w:rsidRPr="00DA3A25">
        <w:rPr>
          <w:rFonts w:cs="Arial"/>
          <w:spacing w:val="2"/>
          <w:sz w:val="20"/>
        </w:rPr>
        <w:t>t</w:t>
      </w:r>
      <w:r w:rsidR="00E6790B" w:rsidRPr="00DA3A25">
        <w:rPr>
          <w:rFonts w:cs="Arial"/>
          <w:sz w:val="20"/>
        </w:rPr>
        <w:t xml:space="preserve">h" </w:t>
      </w:r>
      <w:r w:rsidR="00E6790B" w:rsidRPr="00633952">
        <w:rPr>
          <w:rFonts w:cs="Arial"/>
          <w:sz w:val="16"/>
          <w:szCs w:val="16"/>
        </w:rPr>
        <w:t>(Gal 3:7)</w:t>
      </w:r>
      <w:r w:rsidR="00A22CE3" w:rsidRPr="00DA3A25">
        <w:rPr>
          <w:rFonts w:cs="Arial"/>
          <w:sz w:val="20"/>
        </w:rPr>
        <w:t xml:space="preserve"> </w:t>
      </w:r>
      <w:r w:rsidR="00E6790B" w:rsidRPr="00DA3A25">
        <w:rPr>
          <w:rFonts w:cs="Arial"/>
          <w:sz w:val="20"/>
        </w:rPr>
        <w:t>ob</w:t>
      </w:r>
      <w:r w:rsidR="00D84DB8" w:rsidRPr="00DA3A25">
        <w:rPr>
          <w:rFonts w:cs="Arial"/>
          <w:spacing w:val="2"/>
          <w:sz w:val="20"/>
        </w:rPr>
        <w:t>t</w:t>
      </w:r>
      <w:r w:rsidR="00E6790B" w:rsidRPr="00DA3A25">
        <w:rPr>
          <w:rFonts w:cs="Arial"/>
          <w:sz w:val="20"/>
        </w:rPr>
        <w:t xml:space="preserve">ain </w:t>
      </w:r>
      <w:r w:rsidR="00D84DB8" w:rsidRPr="00DA3A25">
        <w:rPr>
          <w:rFonts w:cs="Arial"/>
          <w:spacing w:val="2"/>
          <w:sz w:val="20"/>
        </w:rPr>
        <w:t>t</w:t>
      </w:r>
      <w:r w:rsidR="00E6790B" w:rsidRPr="00DA3A25">
        <w:rPr>
          <w:rFonts w:cs="Arial"/>
          <w:sz w:val="20"/>
        </w:rPr>
        <w:t>h</w:t>
      </w:r>
      <w:r w:rsidR="00601099" w:rsidRPr="00DA3A25">
        <w:rPr>
          <w:rFonts w:cs="Arial"/>
          <w:sz w:val="20"/>
        </w:rPr>
        <w:t>is</w:t>
      </w:r>
      <w:r w:rsidR="00282F99" w:rsidRPr="00DA3A25">
        <w:rPr>
          <w:rFonts w:cs="Arial"/>
          <w:sz w:val="20"/>
        </w:rPr>
        <w:t xml:space="preserve">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E6790B" w:rsidRPr="00DA3A25">
        <w:rPr>
          <w:rFonts w:cs="Arial"/>
          <w:sz w:val="20"/>
        </w:rPr>
        <w:t>gh</w:t>
      </w:r>
      <w:r w:rsidR="00D84DB8" w:rsidRPr="00DA3A25">
        <w:rPr>
          <w:rFonts w:cs="Arial"/>
          <w:spacing w:val="2"/>
          <w:sz w:val="20"/>
        </w:rPr>
        <w:t>t</w:t>
      </w:r>
      <w:r w:rsidR="00E6790B" w:rsidRPr="00DA3A25">
        <w:rPr>
          <w:rFonts w:cs="Arial"/>
          <w:sz w:val="20"/>
        </w:rPr>
        <w:t>eousness</w:t>
      </w:r>
      <w:r w:rsidR="00A22CE3" w:rsidRPr="00DA3A25">
        <w:rPr>
          <w:rFonts w:cs="Arial"/>
          <w:sz w:val="20"/>
        </w:rPr>
        <w:t xml:space="preserve"> in </w:t>
      </w:r>
      <w:r w:rsidR="00D84DB8" w:rsidRPr="00DA3A25">
        <w:rPr>
          <w:rFonts w:cs="Arial"/>
          <w:spacing w:val="2"/>
          <w:sz w:val="20"/>
        </w:rPr>
        <w:t>t</w:t>
      </w:r>
      <w:r w:rsidR="00A22CE3" w:rsidRPr="00DA3A25">
        <w:rPr>
          <w:rFonts w:cs="Arial"/>
          <w:sz w:val="20"/>
        </w:rPr>
        <w:t>he same way</w:t>
      </w:r>
      <w:r w:rsidR="00601099" w:rsidRPr="00DA3A25">
        <w:rPr>
          <w:rFonts w:cs="Arial"/>
          <w:sz w:val="20"/>
        </w:rPr>
        <w:t>,</w:t>
      </w:r>
      <w:r w:rsidR="00A22CE3" w:rsidRPr="00DA3A25">
        <w:rPr>
          <w:rFonts w:cs="Arial"/>
          <w:sz w:val="20"/>
        </w:rPr>
        <w:t xml:space="preserve"> and</w:t>
      </w:r>
      <w:r w:rsidR="00601099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601099" w:rsidRPr="00DA3A25">
        <w:rPr>
          <w:rFonts w:cs="Arial"/>
          <w:sz w:val="20"/>
        </w:rPr>
        <w:t>his</w:t>
      </w:r>
      <w:r w:rsidR="00783096" w:rsidRPr="00DA3A25">
        <w:rPr>
          <w:rFonts w:cs="Arial"/>
          <w:sz w:val="20"/>
        </w:rPr>
        <w:t xml:space="preserve"> result</w:t>
      </w:r>
      <w:r w:rsidR="00601099" w:rsidRPr="00DA3A25">
        <w:rPr>
          <w:rFonts w:cs="Arial"/>
          <w:sz w:val="20"/>
        </w:rPr>
        <w:t xml:space="preserve"> </w:t>
      </w:r>
      <w:r w:rsidR="006F69DE" w:rsidRPr="00DA3A25">
        <w:rPr>
          <w:rFonts w:cs="Arial"/>
          <w:sz w:val="20"/>
        </w:rPr>
        <w:t xml:space="preserve">was </w:t>
      </w:r>
      <w:r w:rsidR="00B16AA7" w:rsidRPr="00DA3A25">
        <w:rPr>
          <w:rFonts w:cs="Arial"/>
          <w:sz w:val="20"/>
        </w:rPr>
        <w:t xml:space="preserve">also </w:t>
      </w:r>
      <w:r w:rsidR="006F69DE" w:rsidRPr="00DA3A25">
        <w:rPr>
          <w:rFonts w:cs="Arial"/>
          <w:sz w:val="20"/>
        </w:rPr>
        <w:t xml:space="preserve">linked </w:t>
      </w:r>
      <w:r w:rsidR="00D84DB8" w:rsidRPr="00DA3A25">
        <w:rPr>
          <w:rFonts w:cs="Arial"/>
          <w:spacing w:val="2"/>
          <w:sz w:val="20"/>
        </w:rPr>
        <w:t>t</w:t>
      </w:r>
      <w:r w:rsidR="00601099" w:rsidRPr="00DA3A25">
        <w:rPr>
          <w:rFonts w:cs="Arial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="00601099" w:rsidRPr="00DA3A25">
        <w:rPr>
          <w:rFonts w:cs="Arial"/>
          <w:sz w:val="20"/>
        </w:rPr>
        <w:t>he la</w:t>
      </w:r>
      <w:r w:rsidR="00B16AA7" w:rsidRPr="00DA3A25">
        <w:rPr>
          <w:rFonts w:cs="Arial"/>
          <w:sz w:val="20"/>
        </w:rPr>
        <w:t>w be</w:t>
      </w:r>
      <w:r w:rsidR="00321406" w:rsidRPr="00DA3A25">
        <w:rPr>
          <w:rFonts w:cs="Arial"/>
          <w:spacing w:val="2"/>
          <w:sz w:val="20"/>
        </w:rPr>
        <w:t>c</w:t>
      </w:r>
      <w:r w:rsidR="00B16AA7" w:rsidRPr="00DA3A25">
        <w:rPr>
          <w:rFonts w:cs="Arial"/>
          <w:sz w:val="20"/>
        </w:rPr>
        <w:t xml:space="preserve">ause </w:t>
      </w:r>
      <w:r w:rsidR="00D84DB8" w:rsidRPr="00DA3A25">
        <w:rPr>
          <w:rFonts w:cs="Arial"/>
          <w:spacing w:val="2"/>
          <w:sz w:val="20"/>
        </w:rPr>
        <w:t>t</w:t>
      </w:r>
      <w:r w:rsidR="008723B2" w:rsidRPr="00DA3A25">
        <w:rPr>
          <w:rFonts w:cs="Arial"/>
          <w:sz w:val="20"/>
        </w:rPr>
        <w:t>he bre</w:t>
      </w:r>
      <w:r w:rsidR="00D84DB8" w:rsidRPr="00DA3A25">
        <w:rPr>
          <w:rFonts w:cs="Arial"/>
          <w:spacing w:val="2"/>
          <w:sz w:val="20"/>
        </w:rPr>
        <w:t>t</w:t>
      </w:r>
      <w:r w:rsidR="008723B2" w:rsidRPr="00DA3A25">
        <w:rPr>
          <w:rFonts w:cs="Arial"/>
          <w:sz w:val="20"/>
        </w:rPr>
        <w:t xml:space="preserve">hren were </w:t>
      </w:r>
      <w:r w:rsidR="00D84DB8" w:rsidRPr="00DA3A25">
        <w:rPr>
          <w:rFonts w:cs="Arial"/>
          <w:spacing w:val="2"/>
          <w:sz w:val="20"/>
        </w:rPr>
        <w:t>t</w:t>
      </w:r>
      <w:r w:rsidR="008723B2" w:rsidRPr="00DA3A25">
        <w:rPr>
          <w:rFonts w:cs="Arial"/>
          <w:sz w:val="20"/>
        </w:rPr>
        <w:t>old</w:t>
      </w:r>
      <w:r w:rsidR="00783096" w:rsidRPr="00DA3A25">
        <w:rPr>
          <w:rFonts w:cs="Arial"/>
          <w:sz w:val="20"/>
        </w:rPr>
        <w:t xml:space="preserve"> </w:t>
      </w:r>
      <w:r w:rsidR="00AD0FE6" w:rsidRPr="00DA3A25">
        <w:rPr>
          <w:rFonts w:cs="Arial"/>
          <w:sz w:val="20"/>
        </w:rPr>
        <w:t>"</w:t>
      </w:r>
      <w:r w:rsidR="00D84DB8" w:rsidRPr="00DA3A25">
        <w:rPr>
          <w:rFonts w:cs="Arial"/>
          <w:spacing w:val="2"/>
          <w:sz w:val="20"/>
        </w:rPr>
        <w:t>t</w:t>
      </w:r>
      <w:r w:rsidR="00AD0FE6" w:rsidRPr="00DA3A25">
        <w:rPr>
          <w:rFonts w:cs="Arial"/>
          <w:sz w:val="20"/>
        </w:rPr>
        <w:t>hrough fai</w:t>
      </w:r>
      <w:r w:rsidR="00D84DB8" w:rsidRPr="00DA3A25">
        <w:rPr>
          <w:rFonts w:cs="Arial"/>
          <w:spacing w:val="2"/>
          <w:sz w:val="20"/>
        </w:rPr>
        <w:t>t</w:t>
      </w:r>
      <w:r w:rsidR="00AD0FE6" w:rsidRPr="00DA3A25">
        <w:rPr>
          <w:rFonts w:cs="Arial"/>
          <w:sz w:val="20"/>
        </w:rPr>
        <w:t>h" is how</w:t>
      </w:r>
      <w:r w:rsidR="008723B2" w:rsidRPr="00DA3A25">
        <w:rPr>
          <w:rFonts w:cs="Arial"/>
          <w:sz w:val="20"/>
        </w:rPr>
        <w:t xml:space="preserve"> "we es</w:t>
      </w:r>
      <w:r w:rsidR="00D84DB8" w:rsidRPr="00DA3A25">
        <w:rPr>
          <w:rFonts w:cs="Arial"/>
          <w:spacing w:val="2"/>
          <w:sz w:val="20"/>
        </w:rPr>
        <w:t>t</w:t>
      </w:r>
      <w:r w:rsidR="008723B2" w:rsidRPr="00DA3A25">
        <w:rPr>
          <w:rFonts w:cs="Arial"/>
          <w:sz w:val="20"/>
        </w:rPr>
        <w:t xml:space="preserve">ablish </w:t>
      </w:r>
      <w:r w:rsidR="00D84DB8" w:rsidRPr="00DA3A25">
        <w:rPr>
          <w:rFonts w:cs="Arial"/>
          <w:spacing w:val="2"/>
          <w:sz w:val="20"/>
        </w:rPr>
        <w:t>t</w:t>
      </w:r>
      <w:r w:rsidR="008723B2" w:rsidRPr="00DA3A25">
        <w:rPr>
          <w:rFonts w:cs="Arial"/>
          <w:sz w:val="20"/>
        </w:rPr>
        <w:t>he law"</w:t>
      </w:r>
      <w:r w:rsidR="00895B98" w:rsidRPr="00DA3A25">
        <w:rPr>
          <w:rFonts w:cs="Arial"/>
          <w:sz w:val="20"/>
        </w:rPr>
        <w:t xml:space="preserve"> </w:t>
      </w:r>
      <w:r w:rsidR="00B16AA7" w:rsidRPr="00633952">
        <w:rPr>
          <w:rFonts w:cs="Arial"/>
          <w:sz w:val="16"/>
          <w:szCs w:val="16"/>
        </w:rPr>
        <w:t>(Rom 3:31)</w:t>
      </w:r>
      <w:r w:rsidR="00B16AA7" w:rsidRPr="00DA3A25">
        <w:rPr>
          <w:rFonts w:cs="Arial"/>
          <w:sz w:val="20"/>
        </w:rPr>
        <w:t>.</w:t>
      </w:r>
    </w:p>
    <w:p w14:paraId="755174F4" w14:textId="77777777" w:rsidR="00997753" w:rsidRPr="00DA3A25" w:rsidRDefault="00997753" w:rsidP="00997753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100B79D" w14:textId="77777777" w:rsidR="00997753" w:rsidRPr="005916D3" w:rsidRDefault="00997753" w:rsidP="00997753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he Gospel I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ludes San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pacing w:val="2"/>
          <w:sz w:val="24"/>
          <w:u w:val="single"/>
        </w:rPr>
        <w:t>i</w:t>
      </w:r>
      <w:r w:rsidRPr="005916D3">
        <w:rPr>
          <w:rFonts w:cs="Arial"/>
          <w:spacing w:val="4"/>
          <w:sz w:val="24"/>
          <w:u w:val="single"/>
        </w:rPr>
        <w:t>f</w:t>
      </w:r>
      <w:r w:rsidRPr="005916D3">
        <w:rPr>
          <w:rFonts w:cs="Arial"/>
          <w:sz w:val="24"/>
          <w:u w:val="single"/>
        </w:rPr>
        <w:t>i</w:t>
      </w:r>
      <w:r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a</w:t>
      </w:r>
      <w:r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ion</w:t>
      </w:r>
    </w:p>
    <w:p w14:paraId="6BBE6140" w14:textId="77777777" w:rsidR="00BC547D" w:rsidRPr="00DA3A25" w:rsidRDefault="00BC547D" w:rsidP="008020FA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E94134A" w14:textId="7F27001E" w:rsidR="00BE2740" w:rsidRPr="00DA3A25" w:rsidRDefault="008020F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Man loo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w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app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look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o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e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1Sa 16:7)</w:t>
      </w:r>
      <w:r w:rsidR="00AD3314" w:rsidRPr="00DA3A25">
        <w:rPr>
          <w:rFonts w:cs="Arial"/>
          <w:sz w:val="20"/>
        </w:rPr>
        <w:t xml:space="preserve">. </w:t>
      </w:r>
      <w:r w:rsidR="00790184" w:rsidRPr="00DA3A25">
        <w:rPr>
          <w:rFonts w:cs="Arial"/>
          <w:sz w:val="20"/>
        </w:rPr>
        <w:t>This is why</w:t>
      </w:r>
      <w:r w:rsidR="00AD3314" w:rsidRPr="00DA3A25">
        <w:rPr>
          <w:rFonts w:cs="Arial"/>
          <w:sz w:val="20"/>
        </w:rPr>
        <w:t xml:space="preserve"> w</w:t>
      </w:r>
      <w:r w:rsidR="00887E08" w:rsidRPr="00DA3A25">
        <w:rPr>
          <w:rFonts w:cs="Arial"/>
          <w:sz w:val="20"/>
        </w:rPr>
        <w:t xml:space="preserve">e </w:t>
      </w:r>
      <w:r w:rsidR="00321406" w:rsidRPr="00DA3A25">
        <w:rPr>
          <w:rFonts w:cs="Arial"/>
          <w:spacing w:val="2"/>
          <w:sz w:val="20"/>
        </w:rPr>
        <w:t>c</w:t>
      </w:r>
      <w:r w:rsidR="00887E08" w:rsidRPr="00DA3A25">
        <w:rPr>
          <w:rFonts w:cs="Arial"/>
          <w:sz w:val="20"/>
        </w:rPr>
        <w:t xml:space="preserve">annot ignore </w:t>
      </w:r>
      <w:r w:rsidR="00D84DB8" w:rsidRPr="00DA3A25">
        <w:rPr>
          <w:rFonts w:cs="Arial"/>
          <w:spacing w:val="2"/>
          <w:sz w:val="20"/>
        </w:rPr>
        <w:t>t</w:t>
      </w:r>
      <w:r w:rsidR="00790184" w:rsidRPr="00DA3A25">
        <w:rPr>
          <w:rFonts w:cs="Arial"/>
          <w:sz w:val="20"/>
        </w:rPr>
        <w:t>he</w:t>
      </w:r>
      <w:r w:rsidR="00887E08" w:rsidRPr="00DA3A25">
        <w:rPr>
          <w:rFonts w:cs="Arial"/>
          <w:sz w:val="20"/>
        </w:rPr>
        <w:t xml:space="preserve"> fa</w:t>
      </w:r>
      <w:r w:rsidR="00887E08" w:rsidRPr="00DA3A25">
        <w:rPr>
          <w:rFonts w:cs="Arial"/>
          <w:spacing w:val="2"/>
          <w:sz w:val="20"/>
        </w:rPr>
        <w:t>c</w:t>
      </w:r>
      <w:r w:rsidR="00887E08" w:rsidRPr="00DA3A25">
        <w:rPr>
          <w:rFonts w:cs="Arial"/>
          <w:sz w:val="20"/>
        </w:rPr>
        <w:t xml:space="preserve">t </w:t>
      </w:r>
      <w:r w:rsidR="00D84DB8" w:rsidRPr="00DA3A25">
        <w:rPr>
          <w:rFonts w:cs="Arial"/>
          <w:spacing w:val="2"/>
          <w:sz w:val="20"/>
        </w:rPr>
        <w:t>t</w:t>
      </w:r>
      <w:r w:rsidR="00887E08" w:rsidRPr="00DA3A25">
        <w:rPr>
          <w:rFonts w:cs="Arial"/>
          <w:sz w:val="20"/>
        </w:rPr>
        <w:t xml:space="preserve">ha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osp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spel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997753" w:rsidRPr="00DA3A25">
        <w:rPr>
          <w:rFonts w:cs="Arial"/>
          <w:sz w:val="20"/>
        </w:rPr>
        <w:t xml:space="preserve"> in</w:t>
      </w:r>
      <w:r w:rsidR="00321406" w:rsidRPr="00DA3A25">
        <w:rPr>
          <w:rFonts w:cs="Arial"/>
          <w:spacing w:val="2"/>
          <w:sz w:val="20"/>
        </w:rPr>
        <w:t>c</w:t>
      </w:r>
      <w:r w:rsidR="00997753" w:rsidRPr="00DA3A25">
        <w:rPr>
          <w:rFonts w:cs="Arial"/>
          <w:sz w:val="20"/>
        </w:rPr>
        <w:t>ludes</w:t>
      </w:r>
      <w:r w:rsidRPr="00DA3A25">
        <w:rPr>
          <w:rFonts w:cs="Arial"/>
          <w:sz w:val="20"/>
        </w:rPr>
        <w:t xml:space="preserve"> a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Sanctification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Sanctification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6D002D" w:rsidRPr="00DA3A25">
        <w:rPr>
          <w:rFonts w:cs="Arial"/>
          <w:sz w:val="20"/>
        </w:rPr>
        <w:t>:</w:t>
      </w:r>
    </w:p>
    <w:p w14:paraId="694BC569" w14:textId="43B7847E" w:rsidR="00997FEA" w:rsidRPr="00DA3A25" w:rsidRDefault="00997FE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A021F37" w14:textId="73E5362E" w:rsidR="006D002D" w:rsidRPr="00DA3A25" w:rsidRDefault="006D002D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beginning 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hosen you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/>
          <w:sz w:val="20"/>
        </w:rPr>
        <w:t xml:space="preserve"> </w:t>
      </w:r>
      <w:r w:rsidRPr="00DA3A25">
        <w:rPr>
          <w:rFonts w:cs="Arial"/>
          <w:bCs/>
          <w:sz w:val="20"/>
        </w:rPr>
        <w:t>salva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ion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ough san</w:t>
      </w:r>
      <w:r w:rsidR="00E95871" w:rsidRPr="00DA3A25">
        <w:rPr>
          <w:rFonts w:cs="Arial"/>
          <w:bCs/>
          <w:spacing w:val="2"/>
          <w:sz w:val="20"/>
        </w:rPr>
        <w:t>c</w:t>
      </w:r>
      <w:r w:rsidR="00E20650" w:rsidRPr="00DA3A25">
        <w:rPr>
          <w:rFonts w:cs="Arial"/>
          <w:bCs/>
          <w:spacing w:val="4"/>
          <w:sz w:val="20"/>
        </w:rPr>
        <w:t>t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f</w:t>
      </w:r>
      <w:r w:rsidRPr="00DA3A25">
        <w:rPr>
          <w:rFonts w:cs="Arial"/>
          <w:bCs/>
          <w:sz w:val="20"/>
        </w:rPr>
        <w:t>i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a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ion</w:t>
      </w:r>
      <w:r w:rsidR="0040046D" w:rsidRPr="00DA3A25">
        <w:rPr>
          <w:rFonts w:cs="Arial"/>
          <w:bCs/>
          <w:sz w:val="20"/>
        </w:rPr>
        <w:fldChar w:fldCharType="begin"/>
      </w:r>
      <w:r w:rsidR="0040046D" w:rsidRPr="00DA3A25">
        <w:rPr>
          <w:bCs/>
          <w:sz w:val="20"/>
        </w:rPr>
        <w:instrText xml:space="preserve"> XE "</w:instrText>
      </w:r>
      <w:r w:rsidR="0040046D" w:rsidRPr="00DA3A25">
        <w:rPr>
          <w:rFonts w:cs="Arial"/>
          <w:bCs/>
          <w:sz w:val="20"/>
        </w:rPr>
        <w:instrText>Sanctification</w:instrText>
      </w:r>
      <w:r w:rsidR="0040046D" w:rsidRPr="00DA3A25">
        <w:rPr>
          <w:bCs/>
          <w:sz w:val="20"/>
        </w:rPr>
        <w:instrText xml:space="preserve">" </w:instrText>
      </w:r>
      <w:r w:rsidR="0040046D"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Spi</w:t>
      </w:r>
      <w:r w:rsidR="002B2A62" w:rsidRPr="00DA3A25">
        <w:rPr>
          <w:rFonts w:cs="Arial"/>
          <w:bCs/>
          <w:spacing w:val="2"/>
          <w:sz w:val="20"/>
        </w:rPr>
        <w:t>r</w:t>
      </w:r>
      <w:r w:rsidR="00F16F15" w:rsidRPr="00DA3A25">
        <w:rPr>
          <w:rFonts w:cs="Arial"/>
          <w:bCs/>
          <w:spacing w:val="2"/>
          <w:sz w:val="20"/>
        </w:rPr>
        <w:t>i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and belie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 </w:t>
      </w:r>
      <w:r w:rsidR="00E20650" w:rsidRPr="00DA3A25">
        <w:rPr>
          <w:rFonts w:cs="Arial"/>
          <w:bCs/>
          <w:spacing w:val="4"/>
          <w:sz w:val="20"/>
        </w:rPr>
        <w:t>t</w:t>
      </w:r>
      <w:r w:rsidR="002B2A62" w:rsidRPr="00DA3A25">
        <w:rPr>
          <w:rFonts w:cs="Arial"/>
          <w:bCs/>
          <w:spacing w:val="2"/>
          <w:sz w:val="20"/>
        </w:rPr>
        <w:t>r</w:t>
      </w:r>
      <w:r w:rsidR="00644D78" w:rsidRPr="00DA3A25">
        <w:rPr>
          <w:rFonts w:cs="Arial"/>
          <w:bCs/>
          <w:spacing w:val="2"/>
          <w:sz w:val="20"/>
        </w:rPr>
        <w:t>u</w:t>
      </w:r>
      <w:r w:rsidR="00974BF2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</w:t>
      </w:r>
      <w:r w:rsidRPr="00DA3A25">
        <w:rPr>
          <w:rFonts w:cs="Arial"/>
          <w:sz w:val="20"/>
        </w:rPr>
        <w:t>: W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led you by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gospel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ob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ining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lo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2</w:t>
      </w:r>
      <w:r w:rsidR="00715F9A" w:rsidRPr="00633952">
        <w:rPr>
          <w:rFonts w:cs="Arial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2:13-14)</w:t>
      </w:r>
      <w:r w:rsidRPr="00DA3A25">
        <w:rPr>
          <w:rFonts w:cs="Arial"/>
          <w:sz w:val="20"/>
        </w:rPr>
        <w:t>.</w:t>
      </w:r>
    </w:p>
    <w:p w14:paraId="6E205B0F" w14:textId="77777777" w:rsidR="00CB7070" w:rsidRPr="00DA3A25" w:rsidRDefault="00CB707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ED5FC6E" w14:textId="17CCB8AA" w:rsidR="000F0771" w:rsidRPr="00DA3A25" w:rsidRDefault="005376C2" w:rsidP="00A55CE3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idea of </w:t>
      </w:r>
      <w:r w:rsidR="00790184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>s</w:t>
      </w:r>
      <w:r w:rsidR="00C522AD" w:rsidRPr="00DA3A25">
        <w:rPr>
          <w:rFonts w:cs="Arial"/>
          <w:sz w:val="20"/>
        </w:rPr>
        <w:t>alva</w:t>
      </w:r>
      <w:r w:rsidR="00E20650" w:rsidRPr="00DA3A25">
        <w:rPr>
          <w:rFonts w:cs="Arial"/>
          <w:spacing w:val="4"/>
          <w:sz w:val="20"/>
        </w:rPr>
        <w:t>t</w:t>
      </w:r>
      <w:r w:rsidR="00C522AD" w:rsidRPr="00DA3A25">
        <w:rPr>
          <w:rFonts w:cs="Arial"/>
          <w:sz w:val="20"/>
        </w:rPr>
        <w:t>ion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Salvation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C522AD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C522AD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C522AD" w:rsidRPr="00DA3A25">
        <w:rPr>
          <w:rFonts w:cs="Arial"/>
          <w:sz w:val="20"/>
        </w:rPr>
        <w:t>ough san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C522AD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C522AD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C522AD" w:rsidRPr="00DA3A25">
        <w:rPr>
          <w:rFonts w:cs="Arial"/>
          <w:sz w:val="20"/>
        </w:rPr>
        <w:t>ion</w:t>
      </w:r>
      <w:r w:rsidR="00790184" w:rsidRPr="00DA3A25">
        <w:rPr>
          <w:rFonts w:cs="Arial"/>
          <w:sz w:val="20"/>
        </w:rPr>
        <w:t>"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Sanctification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C522AD" w:rsidRPr="00DA3A25">
        <w:rPr>
          <w:rFonts w:cs="Arial"/>
          <w:sz w:val="20"/>
        </w:rPr>
        <w:t xml:space="preserve"> wa</w:t>
      </w:r>
      <w:r w:rsidR="00A952C5" w:rsidRPr="00DA3A25">
        <w:rPr>
          <w:rFonts w:cs="Arial"/>
          <w:sz w:val="20"/>
        </w:rPr>
        <w:t xml:space="preserve">s always </w:t>
      </w:r>
      <w:r w:rsidR="00223833" w:rsidRPr="00DA3A25">
        <w:rPr>
          <w:rFonts w:cs="Arial"/>
          <w:spacing w:val="2"/>
          <w:sz w:val="20"/>
        </w:rPr>
        <w:t>c</w:t>
      </w:r>
      <w:r w:rsidR="00223833" w:rsidRPr="00DA3A25">
        <w:rPr>
          <w:rFonts w:cs="Arial"/>
          <w:sz w:val="20"/>
        </w:rPr>
        <w:t>en</w:t>
      </w:r>
      <w:r w:rsidR="00223833" w:rsidRPr="00DA3A25">
        <w:rPr>
          <w:rFonts w:cs="Arial"/>
          <w:spacing w:val="4"/>
          <w:sz w:val="20"/>
        </w:rPr>
        <w:t>t</w:t>
      </w:r>
      <w:r w:rsidR="00223833" w:rsidRPr="00DA3A25">
        <w:rPr>
          <w:rFonts w:cs="Arial"/>
          <w:spacing w:val="2"/>
          <w:sz w:val="20"/>
        </w:rPr>
        <w:t>r</w:t>
      </w:r>
      <w:r w:rsidR="00223833" w:rsidRPr="00DA3A25">
        <w:rPr>
          <w:rFonts w:cs="Arial"/>
          <w:sz w:val="20"/>
        </w:rPr>
        <w:t xml:space="preserve">al </w:t>
      </w:r>
      <w:r w:rsidR="000F0771" w:rsidRPr="00DA3A25">
        <w:rPr>
          <w:rFonts w:cs="Arial"/>
          <w:spacing w:val="4"/>
          <w:sz w:val="20"/>
        </w:rPr>
        <w:t>t</w:t>
      </w:r>
      <w:r w:rsidR="00223833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C522AD" w:rsidRPr="00DA3A25">
        <w:rPr>
          <w:rFonts w:cs="Arial"/>
          <w:sz w:val="20"/>
        </w:rPr>
        <w:t>he</w:t>
      </w:r>
      <w:r w:rsidR="00A952C5" w:rsidRPr="00DA3A25">
        <w:rPr>
          <w:rFonts w:cs="Arial"/>
          <w:sz w:val="20"/>
        </w:rPr>
        <w:t xml:space="preserve"> </w:t>
      </w:r>
      <w:r w:rsidR="00EA7A78" w:rsidRPr="00DA3A25">
        <w:rPr>
          <w:rFonts w:cs="Arial"/>
          <w:sz w:val="20"/>
        </w:rPr>
        <w:t>gospel</w:t>
      </w:r>
      <w:r w:rsidR="00C522AD" w:rsidRPr="00DA3A25">
        <w:rPr>
          <w:rFonts w:cs="Arial"/>
          <w:sz w:val="20"/>
        </w:rPr>
        <w:t xml:space="preserve">. </w:t>
      </w:r>
      <w:r w:rsidR="007B076B" w:rsidRPr="00DA3A25">
        <w:rPr>
          <w:rFonts w:cs="Arial"/>
          <w:sz w:val="20"/>
        </w:rPr>
        <w:t>Pe</w:t>
      </w:r>
      <w:r w:rsidR="00E20650" w:rsidRPr="00DA3A25">
        <w:rPr>
          <w:rFonts w:cs="Arial"/>
          <w:spacing w:val="4"/>
          <w:sz w:val="20"/>
        </w:rPr>
        <w:t>t</w:t>
      </w:r>
      <w:r w:rsidR="007B076B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9C0EAB" w:rsidRPr="00DA3A25">
        <w:rPr>
          <w:rFonts w:cs="Arial"/>
          <w:sz w:val="20"/>
        </w:rPr>
        <w:fldChar w:fldCharType="begin"/>
      </w:r>
      <w:r w:rsidR="009C0EAB" w:rsidRPr="00DA3A25">
        <w:rPr>
          <w:sz w:val="20"/>
        </w:rPr>
        <w:instrText xml:space="preserve"> XE "</w:instrText>
      </w:r>
      <w:r w:rsidR="009C0EAB" w:rsidRPr="00DA3A25">
        <w:rPr>
          <w:rFonts w:cs="Arial"/>
          <w:sz w:val="20"/>
        </w:rPr>
        <w:instrText>Peter</w:instrText>
      </w:r>
      <w:r w:rsidR="009C0EAB" w:rsidRPr="00DA3A25">
        <w:rPr>
          <w:sz w:val="20"/>
        </w:rPr>
        <w:instrText xml:space="preserve">" </w:instrText>
      </w:r>
      <w:r w:rsidR="009C0EAB" w:rsidRPr="00DA3A25">
        <w:rPr>
          <w:rFonts w:cs="Arial"/>
          <w:sz w:val="20"/>
        </w:rPr>
        <w:fldChar w:fldCharType="end"/>
      </w:r>
      <w:r w:rsidR="007B076B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B076B" w:rsidRPr="00DA3A25">
        <w:rPr>
          <w:rFonts w:cs="Arial"/>
          <w:sz w:val="20"/>
        </w:rPr>
        <w:t xml:space="preserve">old </w:t>
      </w:r>
      <w:r w:rsidR="00E20650" w:rsidRPr="00DA3A25">
        <w:rPr>
          <w:rFonts w:cs="Arial"/>
          <w:spacing w:val="4"/>
          <w:sz w:val="20"/>
        </w:rPr>
        <w:t>t</w:t>
      </w:r>
      <w:r w:rsidR="00F16824" w:rsidRPr="00DA3A25">
        <w:rPr>
          <w:rFonts w:cs="Arial"/>
          <w:sz w:val="20"/>
        </w:rPr>
        <w:t>he m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6824" w:rsidRPr="00DA3A25">
        <w:rPr>
          <w:rFonts w:cs="Arial"/>
          <w:sz w:val="20"/>
        </w:rPr>
        <w:t>Is</w:t>
      </w:r>
      <w:r w:rsidR="002B2A62" w:rsidRPr="00DA3A25">
        <w:rPr>
          <w:rFonts w:cs="Arial"/>
          <w:spacing w:val="2"/>
          <w:sz w:val="20"/>
        </w:rPr>
        <w:t>r</w:t>
      </w:r>
      <w:r w:rsidR="00F16824" w:rsidRPr="00DA3A25">
        <w:rPr>
          <w:rFonts w:cs="Arial"/>
          <w:sz w:val="20"/>
        </w:rPr>
        <w:t>ael</w:t>
      </w:r>
      <w:r w:rsidR="00103E6C" w:rsidRPr="00DA3A25">
        <w:rPr>
          <w:rFonts w:cs="Arial"/>
          <w:sz w:val="20"/>
        </w:rPr>
        <w:t>,</w:t>
      </w:r>
      <w:r w:rsidR="00D02610" w:rsidRPr="00DA3A25">
        <w:rPr>
          <w:rFonts w:cs="Arial"/>
          <w:sz w:val="20"/>
        </w:rPr>
        <w:t xml:space="preserve"> </w:t>
      </w:r>
      <w:r w:rsidR="00F16824" w:rsidRPr="00DA3A25">
        <w:rPr>
          <w:rFonts w:cs="Arial"/>
          <w:sz w:val="20"/>
        </w:rPr>
        <w:t>"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F16824" w:rsidRPr="00DA3A25">
        <w:rPr>
          <w:rFonts w:cs="Arial"/>
          <w:sz w:val="20"/>
        </w:rPr>
        <w:t xml:space="preserve">, having </w:t>
      </w:r>
      <w:r w:rsidR="002B2A62" w:rsidRPr="00DA3A25">
        <w:rPr>
          <w:rFonts w:cs="Arial"/>
          <w:spacing w:val="2"/>
          <w:sz w:val="20"/>
        </w:rPr>
        <w:t>r</w:t>
      </w:r>
      <w:r w:rsidR="00F16824" w:rsidRPr="00DA3A25">
        <w:rPr>
          <w:rFonts w:cs="Arial"/>
          <w:sz w:val="20"/>
        </w:rPr>
        <w:t>aised up</w:t>
      </w:r>
      <w:r w:rsidR="00D90C10" w:rsidRPr="00DA3A25">
        <w:rPr>
          <w:rFonts w:cs="Arial"/>
          <w:sz w:val="20"/>
        </w:rPr>
        <w:fldChar w:fldCharType="begin"/>
      </w:r>
      <w:r w:rsidR="00D90C10" w:rsidRPr="00DA3A25">
        <w:rPr>
          <w:sz w:val="20"/>
        </w:rPr>
        <w:instrText xml:space="preserve"> XE "</w:instrText>
      </w:r>
      <w:r w:rsidR="00D90C10" w:rsidRPr="00DA3A25">
        <w:rPr>
          <w:rFonts w:cs="Arial"/>
          <w:sz w:val="20"/>
        </w:rPr>
        <w:instrText>Jesus:</w:instrText>
      </w:r>
      <w:r w:rsidR="00D90C10" w:rsidRPr="00DA3A25">
        <w:rPr>
          <w:sz w:val="20"/>
        </w:rPr>
        <w:instrText xml:space="preserve">resurrection of" </w:instrText>
      </w:r>
      <w:r w:rsidR="00D90C10" w:rsidRPr="00DA3A25">
        <w:rPr>
          <w:rFonts w:cs="Arial"/>
          <w:sz w:val="20"/>
        </w:rPr>
        <w:fldChar w:fldCharType="end"/>
      </w:r>
      <w:r w:rsidR="00F16824" w:rsidRPr="00DA3A25">
        <w:rPr>
          <w:rFonts w:cs="Arial"/>
          <w:sz w:val="20"/>
        </w:rPr>
        <w:t xml:space="preserve"> his Son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F16824" w:rsidRPr="00DA3A25">
        <w:rPr>
          <w:rFonts w:cs="Arial"/>
          <w:sz w:val="20"/>
        </w:rPr>
        <w:t>, s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824" w:rsidRPr="00DA3A25">
        <w:rPr>
          <w:rFonts w:cs="Arial"/>
          <w:sz w:val="20"/>
        </w:rPr>
        <w:t xml:space="preserve">him </w:t>
      </w:r>
      <w:r w:rsidR="00E20650" w:rsidRPr="00DA3A25">
        <w:rPr>
          <w:rFonts w:cs="Arial"/>
          <w:spacing w:val="4"/>
          <w:sz w:val="20"/>
        </w:rPr>
        <w:t>t</w:t>
      </w:r>
      <w:r w:rsidR="00F16824" w:rsidRPr="00DA3A25">
        <w:rPr>
          <w:rFonts w:cs="Arial"/>
          <w:sz w:val="20"/>
        </w:rPr>
        <w:t xml:space="preserve">o bless you, in 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F16824" w:rsidRPr="00DA3A25">
        <w:rPr>
          <w:rFonts w:cs="Arial"/>
          <w:sz w:val="20"/>
        </w:rPr>
        <w:t>ning away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F16824" w:rsidRPr="00DA3A25">
        <w:rPr>
          <w:rFonts w:cs="Arial"/>
          <w:sz w:val="20"/>
        </w:rPr>
        <w:t xml:space="preserve"> on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16824" w:rsidRPr="00DA3A25">
        <w:rPr>
          <w:rFonts w:cs="Arial"/>
          <w:sz w:val="20"/>
        </w:rPr>
        <w:t xml:space="preserve">you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F16824" w:rsidRPr="00DA3A25">
        <w:rPr>
          <w:rFonts w:cs="Arial"/>
          <w:sz w:val="20"/>
        </w:rPr>
        <w:t>om his iniq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16824" w:rsidRPr="00DA3A25">
        <w:rPr>
          <w:rFonts w:cs="Arial"/>
          <w:sz w:val="20"/>
        </w:rPr>
        <w:t>ies"</w:t>
      </w:r>
      <w:r w:rsidR="00E12D61" w:rsidRPr="00DA3A25">
        <w:rPr>
          <w:rFonts w:cs="Arial"/>
          <w:sz w:val="20"/>
        </w:rPr>
        <w:t xml:space="preserve"> </w:t>
      </w:r>
      <w:r w:rsidR="00E12D61" w:rsidRPr="00633952">
        <w:rPr>
          <w:rFonts w:cs="Arial"/>
          <w:sz w:val="16"/>
          <w:szCs w:val="16"/>
        </w:rPr>
        <w:t>(A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E12D61" w:rsidRPr="00633952">
        <w:rPr>
          <w:rFonts w:cs="Arial"/>
          <w:sz w:val="16"/>
          <w:szCs w:val="16"/>
        </w:rPr>
        <w:t>s 3:26)</w:t>
      </w:r>
      <w:r w:rsidR="00E12D61" w:rsidRPr="00DA3A25">
        <w:rPr>
          <w:rFonts w:cs="Arial"/>
          <w:sz w:val="20"/>
        </w:rPr>
        <w:t xml:space="preserve">. </w:t>
      </w:r>
      <w:r w:rsidR="00EA7A78" w:rsidRPr="00DA3A25">
        <w:rPr>
          <w:rFonts w:cs="Arial"/>
          <w:sz w:val="20"/>
        </w:rPr>
        <w:t>Pe</w:t>
      </w:r>
      <w:r w:rsidR="00D84DB8" w:rsidRPr="00DA3A25">
        <w:rPr>
          <w:rFonts w:cs="Arial"/>
          <w:spacing w:val="2"/>
          <w:sz w:val="20"/>
        </w:rPr>
        <w:t>t</w:t>
      </w:r>
      <w:r w:rsidR="00EA7A78" w:rsidRPr="00DA3A25">
        <w:rPr>
          <w:rFonts w:cs="Arial"/>
          <w:sz w:val="20"/>
        </w:rPr>
        <w:t>er s</w:t>
      </w:r>
      <w:r w:rsidR="00CC7DD3" w:rsidRPr="00DA3A25">
        <w:rPr>
          <w:rFonts w:cs="Arial"/>
          <w:sz w:val="20"/>
        </w:rPr>
        <w:t xml:space="preserve">aid similar words </w:t>
      </w:r>
      <w:r w:rsidR="00DA4498" w:rsidRPr="00DA3A25">
        <w:rPr>
          <w:rFonts w:cs="Arial"/>
          <w:sz w:val="20"/>
        </w:rPr>
        <w:t xml:space="preserve">on </w:t>
      </w:r>
      <w:r w:rsidR="00E20650" w:rsidRPr="00DA3A25">
        <w:rPr>
          <w:rFonts w:cs="Arial"/>
          <w:spacing w:val="4"/>
          <w:sz w:val="20"/>
        </w:rPr>
        <w:t>t</w:t>
      </w:r>
      <w:r w:rsidR="00DA4498" w:rsidRPr="00DA3A25">
        <w:rPr>
          <w:rFonts w:cs="Arial"/>
          <w:sz w:val="20"/>
        </w:rPr>
        <w:t>he da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A4498" w:rsidRPr="00DA3A25">
        <w:rPr>
          <w:rFonts w:cs="Arial"/>
          <w:sz w:val="20"/>
        </w:rPr>
        <w:t>Pen</w:t>
      </w:r>
      <w:r w:rsidR="00E20650" w:rsidRPr="00DA3A25">
        <w:rPr>
          <w:rFonts w:cs="Arial"/>
          <w:spacing w:val="4"/>
          <w:sz w:val="20"/>
        </w:rPr>
        <w:t>t</w:t>
      </w:r>
      <w:r w:rsidR="00DA4498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DA4498" w:rsidRPr="00DA3A25">
        <w:rPr>
          <w:rFonts w:cs="Arial"/>
          <w:sz w:val="20"/>
        </w:rPr>
        <w:t>os</w:t>
      </w:r>
      <w:r w:rsidR="00E20650" w:rsidRPr="00DA3A25">
        <w:rPr>
          <w:rFonts w:cs="Arial"/>
          <w:spacing w:val="4"/>
          <w:sz w:val="20"/>
        </w:rPr>
        <w:t>t</w:t>
      </w:r>
      <w:r w:rsidR="00CF1896" w:rsidRPr="00DA3A25">
        <w:rPr>
          <w:rFonts w:cs="Arial"/>
          <w:spacing w:val="4"/>
          <w:sz w:val="20"/>
        </w:rPr>
        <w:t>.</w:t>
      </w:r>
      <w:r w:rsidR="000F0771" w:rsidRPr="00DA3A25">
        <w:rPr>
          <w:rFonts w:cs="Arial"/>
          <w:spacing w:val="4"/>
          <w:sz w:val="20"/>
        </w:rPr>
        <w:t xml:space="preserve"> </w:t>
      </w:r>
      <w:r w:rsidR="007537E5" w:rsidRPr="00DA3A25">
        <w:rPr>
          <w:rFonts w:cs="Arial"/>
          <w:sz w:val="20"/>
        </w:rPr>
        <w:fldChar w:fldCharType="begin"/>
      </w:r>
      <w:r w:rsidR="007537E5" w:rsidRPr="00DA3A25">
        <w:rPr>
          <w:sz w:val="20"/>
        </w:rPr>
        <w:instrText xml:space="preserve"> XE "</w:instrText>
      </w:r>
      <w:r w:rsidR="007537E5" w:rsidRPr="00DA3A25">
        <w:rPr>
          <w:rFonts w:cs="Arial"/>
          <w:sz w:val="20"/>
        </w:rPr>
        <w:instrText>Pentecost</w:instrText>
      </w:r>
      <w:r w:rsidR="007537E5" w:rsidRPr="00DA3A25">
        <w:rPr>
          <w:sz w:val="20"/>
        </w:rPr>
        <w:instrText xml:space="preserve">" </w:instrText>
      </w:r>
      <w:r w:rsidR="007537E5" w:rsidRPr="00DA3A25">
        <w:rPr>
          <w:rFonts w:cs="Arial"/>
          <w:sz w:val="20"/>
        </w:rPr>
        <w:fldChar w:fldCharType="end"/>
      </w:r>
      <w:r w:rsidR="003A7D96" w:rsidRPr="00DA3A25">
        <w:rPr>
          <w:rFonts w:cs="Arial"/>
          <w:sz w:val="20"/>
          <w:szCs w:val="21"/>
        </w:rPr>
        <w:t>"</w:t>
      </w:r>
      <w:r w:rsidR="00715F9A" w:rsidRPr="00DA3A25">
        <w:rPr>
          <w:rFonts w:cs="Arial"/>
          <w:sz w:val="20"/>
        </w:rPr>
        <w:t>R</w:t>
      </w:r>
      <w:r w:rsidR="00B13F38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2721C4" w:rsidRPr="00DA3A25">
        <w:rPr>
          <w:rFonts w:cs="Arial"/>
          <w:sz w:val="20"/>
        </w:rPr>
        <w:fldChar w:fldCharType="begin"/>
      </w:r>
      <w:r w:rsidR="002721C4" w:rsidRPr="00DA3A25">
        <w:rPr>
          <w:sz w:val="20"/>
        </w:rPr>
        <w:instrText xml:space="preserve"> XE "</w:instrText>
      </w:r>
      <w:r w:rsidR="002721C4" w:rsidRPr="00DA3A25">
        <w:rPr>
          <w:rFonts w:cs="Arial"/>
          <w:sz w:val="20"/>
        </w:rPr>
        <w:instrText>Repentance</w:instrText>
      </w:r>
      <w:r w:rsidR="002721C4" w:rsidRPr="00DA3A25">
        <w:rPr>
          <w:sz w:val="20"/>
        </w:rPr>
        <w:instrText xml:space="preserve">" </w:instrText>
      </w:r>
      <w:r w:rsidR="002721C4" w:rsidRPr="00DA3A25">
        <w:rPr>
          <w:rFonts w:cs="Arial"/>
          <w:sz w:val="20"/>
        </w:rPr>
        <w:fldChar w:fldCharType="end"/>
      </w:r>
      <w:r w:rsidR="00B13F38" w:rsidRPr="00DA3A25">
        <w:rPr>
          <w:rFonts w:cs="Arial"/>
          <w:sz w:val="20"/>
        </w:rPr>
        <w:t>, and be bap</w:t>
      </w:r>
      <w:r w:rsidR="00E20650" w:rsidRPr="00DA3A25">
        <w:rPr>
          <w:rFonts w:cs="Arial"/>
          <w:spacing w:val="4"/>
          <w:sz w:val="20"/>
        </w:rPr>
        <w:t>t</w:t>
      </w:r>
      <w:r w:rsidR="00B13F38" w:rsidRPr="00DA3A25">
        <w:rPr>
          <w:rFonts w:cs="Arial"/>
          <w:sz w:val="20"/>
        </w:rPr>
        <w:t>ized 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B13F38" w:rsidRPr="00DA3A25">
        <w:rPr>
          <w:rFonts w:cs="Arial"/>
          <w:sz w:val="20"/>
        </w:rPr>
        <w:t xml:space="preserve"> on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13F38" w:rsidRPr="00DA3A25">
        <w:rPr>
          <w:rFonts w:cs="Arial"/>
          <w:sz w:val="20"/>
        </w:rPr>
        <w:t xml:space="preserve">you in </w:t>
      </w:r>
      <w:r w:rsidR="00E20650" w:rsidRPr="00DA3A25">
        <w:rPr>
          <w:rFonts w:cs="Arial"/>
          <w:spacing w:val="4"/>
          <w:sz w:val="20"/>
        </w:rPr>
        <w:t>t</w:t>
      </w:r>
      <w:r w:rsidR="00B13F38" w:rsidRPr="00DA3A25">
        <w:rPr>
          <w:rFonts w:cs="Arial"/>
          <w:sz w:val="20"/>
        </w:rPr>
        <w:t>he nam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13F38" w:rsidRPr="00DA3A25">
        <w:rPr>
          <w:rFonts w:cs="Arial"/>
          <w:sz w:val="20"/>
        </w:rPr>
        <w:t xml:space="preserve">Jesus </w:t>
      </w:r>
      <w:r w:rsidR="00DC2845" w:rsidRPr="00DA3A25">
        <w:rPr>
          <w:rFonts w:cs="Arial"/>
          <w:sz w:val="20"/>
        </w:rPr>
        <w:t>C</w:t>
      </w:r>
      <w:r w:rsidR="00B13F38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B13F38"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E20650" w:rsidRPr="00DA3A25">
        <w:rPr>
          <w:rFonts w:cs="Arial"/>
          <w:bCs/>
          <w:spacing w:val="4"/>
          <w:sz w:val="20"/>
        </w:rPr>
        <w:t>t</w:t>
      </w:r>
      <w:r w:rsidR="00B13F38" w:rsidRPr="00DA3A25">
        <w:rPr>
          <w:rFonts w:cs="Arial"/>
          <w:bCs/>
          <w:sz w:val="20"/>
        </w:rPr>
        <w:t>h</w:t>
      </w:r>
      <w:r w:rsidR="00B13F38" w:rsidRPr="00DA3A25">
        <w:rPr>
          <w:rFonts w:cs="Arial"/>
          <w:bCs/>
          <w:spacing w:val="-4"/>
          <w:sz w:val="20"/>
        </w:rPr>
        <w:t>e</w:t>
      </w:r>
      <w:r w:rsidR="00B13F38" w:rsidRPr="00DA3A25">
        <w:rPr>
          <w:rFonts w:cs="Arial"/>
          <w:bCs/>
          <w:sz w:val="20"/>
        </w:rPr>
        <w:t xml:space="preserve"> </w:t>
      </w:r>
      <w:r w:rsidR="002B2A62" w:rsidRPr="00DA3A25">
        <w:rPr>
          <w:rFonts w:cs="Arial"/>
          <w:bCs/>
          <w:spacing w:val="2"/>
          <w:sz w:val="20"/>
        </w:rPr>
        <w:t>r</w:t>
      </w:r>
      <w:r w:rsidR="00B13F38" w:rsidRPr="00DA3A25">
        <w:rPr>
          <w:rFonts w:cs="Arial"/>
          <w:bCs/>
          <w:sz w:val="20"/>
        </w:rPr>
        <w:t>emission</w:t>
      </w:r>
      <w:r w:rsidR="00D90C10" w:rsidRPr="00DA3A25">
        <w:rPr>
          <w:rFonts w:cs="Arial"/>
          <w:bCs/>
          <w:sz w:val="20"/>
        </w:rPr>
        <w:fldChar w:fldCharType="begin"/>
      </w:r>
      <w:r w:rsidR="00D90C10" w:rsidRPr="00DA3A25">
        <w:rPr>
          <w:bCs/>
          <w:sz w:val="20"/>
        </w:rPr>
        <w:instrText xml:space="preserve"> XE "</w:instrText>
      </w:r>
      <w:r w:rsidR="00D90C10" w:rsidRPr="00DA3A25">
        <w:rPr>
          <w:rFonts w:cs="Arial"/>
          <w:bCs/>
          <w:sz w:val="20"/>
        </w:rPr>
        <w:instrText>Remission of sins</w:instrText>
      </w:r>
      <w:r w:rsidR="00D90C10" w:rsidRPr="00DA3A25">
        <w:rPr>
          <w:bCs/>
          <w:sz w:val="20"/>
        </w:rPr>
        <w:instrText xml:space="preserve">" </w:instrText>
      </w:r>
      <w:r w:rsidR="00D90C10" w:rsidRPr="00DA3A25">
        <w:rPr>
          <w:rFonts w:cs="Arial"/>
          <w:bCs/>
          <w:sz w:val="20"/>
        </w:rPr>
        <w:fldChar w:fldCharType="end"/>
      </w:r>
      <w:r w:rsidR="00B13F38" w:rsidRPr="00DA3A25">
        <w:rPr>
          <w:rFonts w:cs="Arial"/>
          <w:bCs/>
          <w:sz w:val="20"/>
        </w:rPr>
        <w:t xml:space="preserve">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B13F38" w:rsidRPr="00DA3A25">
        <w:rPr>
          <w:rFonts w:cs="Arial"/>
          <w:bCs/>
          <w:sz w:val="20"/>
        </w:rPr>
        <w:t>sin</w:t>
      </w:r>
      <w:r w:rsidR="00B13F38" w:rsidRPr="00DA3A25">
        <w:rPr>
          <w:rFonts w:cs="Arial"/>
          <w:bCs/>
          <w:spacing w:val="-4"/>
          <w:sz w:val="20"/>
        </w:rPr>
        <w:t>s,</w:t>
      </w:r>
      <w:r w:rsidR="00B13F38" w:rsidRPr="00DA3A25">
        <w:rPr>
          <w:rFonts w:cs="Arial"/>
          <w:sz w:val="20"/>
        </w:rPr>
        <w:t xml:space="preserve"> and y</w:t>
      </w:r>
      <w:r w:rsidR="00B13F38" w:rsidRPr="00DA3A25">
        <w:rPr>
          <w:rFonts w:cs="Arial"/>
          <w:spacing w:val="-4"/>
          <w:sz w:val="20"/>
        </w:rPr>
        <w:t>e</w:t>
      </w:r>
      <w:r w:rsidR="00B13F38" w:rsidRPr="00DA3A25">
        <w:rPr>
          <w:rFonts w:cs="Arial"/>
          <w:sz w:val="20"/>
        </w:rPr>
        <w:t xml:space="preserve"> shall </w:t>
      </w:r>
      <w:r w:rsidR="002B2A62" w:rsidRPr="00DA3A25">
        <w:rPr>
          <w:rFonts w:cs="Arial"/>
          <w:spacing w:val="2"/>
          <w:sz w:val="20"/>
        </w:rPr>
        <w:t>r</w:t>
      </w:r>
      <w:r w:rsidR="00B13F38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B13F38" w:rsidRPr="00DA3A25">
        <w:rPr>
          <w:rFonts w:cs="Arial"/>
          <w:sz w:val="20"/>
        </w:rPr>
        <w:t xml:space="preserve">eive </w:t>
      </w:r>
      <w:r w:rsidR="00E20650" w:rsidRPr="00DA3A25">
        <w:rPr>
          <w:rFonts w:cs="Arial"/>
          <w:spacing w:val="4"/>
          <w:sz w:val="20"/>
        </w:rPr>
        <w:t>t</w:t>
      </w:r>
      <w:r w:rsidR="00B13F38" w:rsidRPr="00DA3A25">
        <w:rPr>
          <w:rFonts w:cs="Arial"/>
          <w:sz w:val="20"/>
        </w:rPr>
        <w:t>h</w:t>
      </w:r>
      <w:r w:rsidR="00B13F38" w:rsidRPr="00DA3A25">
        <w:rPr>
          <w:rFonts w:cs="Arial"/>
          <w:spacing w:val="-4"/>
          <w:sz w:val="20"/>
        </w:rPr>
        <w:t>e</w:t>
      </w:r>
      <w:r w:rsidR="00B13F38" w:rsidRPr="00DA3A25">
        <w:rPr>
          <w:rFonts w:cs="Arial"/>
          <w:sz w:val="20"/>
        </w:rPr>
        <w:t xml:space="preserve"> g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13F38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B13F38" w:rsidRPr="00DA3A25">
        <w:rPr>
          <w:rFonts w:cs="Arial"/>
          <w:sz w:val="20"/>
        </w:rPr>
        <w:t>h</w:t>
      </w:r>
      <w:r w:rsidR="00B13F38" w:rsidRPr="00DA3A25">
        <w:rPr>
          <w:rFonts w:cs="Arial"/>
          <w:spacing w:val="-4"/>
          <w:sz w:val="20"/>
        </w:rPr>
        <w:t>e</w:t>
      </w:r>
      <w:r w:rsidR="00B13F38" w:rsidRPr="00DA3A25">
        <w:rPr>
          <w:rFonts w:cs="Arial"/>
          <w:sz w:val="20"/>
        </w:rPr>
        <w:t xml:space="preserve"> Holy Ghos</w:t>
      </w:r>
      <w:r w:rsidR="00E20650" w:rsidRPr="00DA3A25">
        <w:rPr>
          <w:rFonts w:cs="Arial"/>
          <w:spacing w:val="4"/>
          <w:sz w:val="20"/>
        </w:rPr>
        <w:t>t</w:t>
      </w:r>
      <w:r w:rsidR="003A7D96" w:rsidRPr="00DA3A25">
        <w:rPr>
          <w:rFonts w:cs="Arial"/>
          <w:spacing w:val="-4"/>
          <w:sz w:val="20"/>
        </w:rPr>
        <w:t xml:space="preserve">" </w:t>
      </w:r>
      <w:r w:rsidR="003A7D96" w:rsidRPr="00633952">
        <w:rPr>
          <w:rFonts w:cs="Arial"/>
          <w:sz w:val="16"/>
          <w:szCs w:val="16"/>
        </w:rPr>
        <w:t>(A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="003A7D96" w:rsidRPr="00633952">
        <w:rPr>
          <w:rFonts w:cs="Arial"/>
          <w:sz w:val="16"/>
          <w:szCs w:val="16"/>
        </w:rPr>
        <w:t>s 2:38)</w:t>
      </w:r>
      <w:r w:rsidR="003A7D96" w:rsidRPr="00DA3A25">
        <w:rPr>
          <w:rFonts w:cs="Arial"/>
          <w:sz w:val="20"/>
        </w:rPr>
        <w:t>.</w:t>
      </w:r>
      <w:r w:rsidR="00EA7A78" w:rsidRPr="00DA3A25">
        <w:rPr>
          <w:rFonts w:cs="Arial"/>
          <w:sz w:val="20"/>
        </w:rPr>
        <w:t xml:space="preserve"> </w:t>
      </w:r>
      <w:r w:rsidR="00676A81" w:rsidRPr="00DA3A25">
        <w:rPr>
          <w:rFonts w:cs="Arial"/>
          <w:sz w:val="20"/>
        </w:rPr>
        <w:t>The word</w:t>
      </w:r>
      <w:r w:rsidR="00231EFA" w:rsidRPr="00DA3A25">
        <w:rPr>
          <w:rFonts w:cs="Arial"/>
          <w:sz w:val="20"/>
        </w:rPr>
        <w:t xml:space="preserve"> </w:t>
      </w:r>
      <w:r w:rsidR="003F694F" w:rsidRPr="00DA3A25">
        <w:rPr>
          <w:rFonts w:cs="Arial"/>
          <w:spacing w:val="2"/>
          <w:sz w:val="20"/>
        </w:rPr>
        <w:t>tr</w:t>
      </w:r>
      <w:r w:rsidR="00676A81" w:rsidRPr="00DA3A25">
        <w:rPr>
          <w:rFonts w:cs="Arial"/>
          <w:sz w:val="20"/>
        </w:rPr>
        <w:t>ansla</w:t>
      </w:r>
      <w:r w:rsidR="00D84DB8" w:rsidRPr="00DA3A25">
        <w:rPr>
          <w:rFonts w:cs="Arial"/>
          <w:spacing w:val="2"/>
          <w:sz w:val="20"/>
        </w:rPr>
        <w:t>t</w:t>
      </w:r>
      <w:r w:rsidR="00676A81" w:rsidRPr="00DA3A25">
        <w:rPr>
          <w:rFonts w:cs="Arial"/>
          <w:sz w:val="20"/>
        </w:rPr>
        <w:t>ed</w:t>
      </w:r>
      <w:r w:rsidR="00F87B5A" w:rsidRPr="00DA3A25">
        <w:rPr>
          <w:rFonts w:cs="Arial"/>
          <w:sz w:val="20"/>
        </w:rPr>
        <w:t xml:space="preserve"> </w:t>
      </w:r>
      <w:r w:rsidR="000F0771" w:rsidRPr="00DA3A25">
        <w:rPr>
          <w:rFonts w:cs="Arial"/>
          <w:sz w:val="20"/>
        </w:rPr>
        <w:t>"</w:t>
      </w:r>
      <w:r w:rsidR="000F0771" w:rsidRPr="00DA3A25">
        <w:rPr>
          <w:rFonts w:cs="Arial"/>
          <w:spacing w:val="2"/>
          <w:sz w:val="20"/>
        </w:rPr>
        <w:t>r</w:t>
      </w:r>
      <w:r w:rsidR="000F0771" w:rsidRPr="00DA3A25">
        <w:rPr>
          <w:rFonts w:cs="Arial"/>
          <w:sz w:val="20"/>
        </w:rPr>
        <w:t>emission</w:t>
      </w:r>
      <w:r w:rsidR="000F0771" w:rsidRPr="00DA3A25">
        <w:rPr>
          <w:rFonts w:cs="Arial"/>
          <w:sz w:val="20"/>
        </w:rPr>
        <w:fldChar w:fldCharType="begin"/>
      </w:r>
      <w:r w:rsidR="000F0771" w:rsidRPr="00DA3A25">
        <w:rPr>
          <w:sz w:val="20"/>
        </w:rPr>
        <w:instrText xml:space="preserve"> XE "</w:instrText>
      </w:r>
      <w:r w:rsidR="000F0771" w:rsidRPr="00DA3A25">
        <w:rPr>
          <w:rFonts w:cs="Arial"/>
          <w:sz w:val="20"/>
        </w:rPr>
        <w:instrText>Remission of sins</w:instrText>
      </w:r>
      <w:r w:rsidR="000F0771" w:rsidRPr="00DA3A25">
        <w:rPr>
          <w:sz w:val="20"/>
        </w:rPr>
        <w:instrText xml:space="preserve">" </w:instrText>
      </w:r>
      <w:r w:rsidR="000F0771" w:rsidRPr="00DA3A25">
        <w:rPr>
          <w:rFonts w:cs="Arial"/>
          <w:sz w:val="20"/>
        </w:rPr>
        <w:fldChar w:fldCharType="end"/>
      </w:r>
      <w:r w:rsidR="000F0771" w:rsidRPr="00DA3A25">
        <w:rPr>
          <w:rFonts w:cs="Arial"/>
          <w:sz w:val="20"/>
        </w:rPr>
        <w:t>"</w:t>
      </w:r>
      <w:r w:rsidR="00A55CE3" w:rsidRPr="00DA3A25">
        <w:rPr>
          <w:rFonts w:cs="Arial"/>
          <w:sz w:val="20"/>
        </w:rPr>
        <w:t xml:space="preserve"> </w:t>
      </w:r>
      <w:r w:rsidR="0014053D" w:rsidRPr="00DA3A25">
        <w:rPr>
          <w:rFonts w:cs="Arial"/>
          <w:sz w:val="20"/>
        </w:rPr>
        <w:t>here</w:t>
      </w:r>
      <w:r w:rsidR="00DC5870" w:rsidRPr="00DA3A25">
        <w:rPr>
          <w:rFonts w:cs="Arial"/>
          <w:sz w:val="20"/>
        </w:rPr>
        <w:t xml:space="preserve"> </w:t>
      </w:r>
      <w:r w:rsidR="00A55CE3" w:rsidRPr="00DA3A25">
        <w:rPr>
          <w:rFonts w:cs="Arial"/>
          <w:sz w:val="20"/>
        </w:rPr>
        <w:t>meant</w:t>
      </w:r>
      <w:r w:rsidR="00C64EEE" w:rsidRPr="00DA3A25">
        <w:rPr>
          <w:rFonts w:cs="Arial"/>
          <w:sz w:val="20"/>
        </w:rPr>
        <w:t xml:space="preserve"> </w:t>
      </w:r>
      <w:r w:rsidR="00676A81" w:rsidRPr="00DA3A25">
        <w:rPr>
          <w:rFonts w:cs="Arial"/>
          <w:sz w:val="20"/>
        </w:rPr>
        <w:t xml:space="preserve">a release </w:t>
      </w:r>
      <w:r w:rsidR="00833E27" w:rsidRPr="00DA3A25">
        <w:rPr>
          <w:rFonts w:cs="Arial"/>
          <w:spacing w:val="2"/>
          <w:sz w:val="20"/>
        </w:rPr>
        <w:t>fr</w:t>
      </w:r>
      <w:r w:rsidR="00676A81" w:rsidRPr="00DA3A25">
        <w:rPr>
          <w:rFonts w:cs="Arial"/>
          <w:sz w:val="20"/>
        </w:rPr>
        <w:t>om bondage</w:t>
      </w:r>
      <w:r w:rsidR="00BE4762" w:rsidRPr="00DA3A25">
        <w:rPr>
          <w:rFonts w:cs="Arial"/>
          <w:sz w:val="20"/>
        </w:rPr>
        <w:t>. I</w:t>
      </w:r>
      <w:r w:rsidR="00C64EEE" w:rsidRPr="00DA3A25">
        <w:rPr>
          <w:rFonts w:cs="Arial"/>
          <w:sz w:val="20"/>
        </w:rPr>
        <w:t>t w</w:t>
      </w:r>
      <w:r w:rsidR="000F0771" w:rsidRPr="00DA3A25">
        <w:rPr>
          <w:rFonts w:cs="Arial"/>
          <w:sz w:val="20"/>
        </w:rPr>
        <w:t xml:space="preserve">as also </w:t>
      </w:r>
      <w:r w:rsidR="000F0771" w:rsidRPr="00DA3A25">
        <w:rPr>
          <w:rFonts w:cs="Arial"/>
          <w:spacing w:val="4"/>
          <w:sz w:val="20"/>
        </w:rPr>
        <w:t>t</w:t>
      </w:r>
      <w:r w:rsidR="000F0771" w:rsidRPr="00DA3A25">
        <w:rPr>
          <w:rFonts w:cs="Arial"/>
          <w:spacing w:val="2"/>
          <w:sz w:val="20"/>
        </w:rPr>
        <w:t>r</w:t>
      </w:r>
      <w:r w:rsidR="000F0771" w:rsidRPr="00DA3A25">
        <w:rPr>
          <w:rFonts w:cs="Arial"/>
          <w:sz w:val="20"/>
        </w:rPr>
        <w:t>ansla</w:t>
      </w:r>
      <w:r w:rsidR="000F0771" w:rsidRPr="00DA3A25">
        <w:rPr>
          <w:rFonts w:cs="Arial"/>
          <w:spacing w:val="4"/>
          <w:sz w:val="20"/>
        </w:rPr>
        <w:t>t</w:t>
      </w:r>
      <w:r w:rsidR="000F0771" w:rsidRPr="00DA3A25">
        <w:rPr>
          <w:rFonts w:cs="Arial"/>
          <w:sz w:val="20"/>
        </w:rPr>
        <w:t xml:space="preserve">ed as </w:t>
      </w:r>
      <w:r w:rsidR="000F0771" w:rsidRPr="00DA3A25">
        <w:rPr>
          <w:rFonts w:cs="Arial"/>
          <w:spacing w:val="2"/>
          <w:sz w:val="20"/>
        </w:rPr>
        <w:t>f</w:t>
      </w:r>
      <w:r w:rsidR="000F0771" w:rsidRPr="00DA3A25">
        <w:rPr>
          <w:rFonts w:cs="Arial"/>
          <w:sz w:val="20"/>
        </w:rPr>
        <w:t>o</w:t>
      </w:r>
      <w:r w:rsidR="000F0771" w:rsidRPr="00DA3A25">
        <w:rPr>
          <w:rFonts w:cs="Arial"/>
          <w:spacing w:val="2"/>
          <w:sz w:val="20"/>
        </w:rPr>
        <w:t>r</w:t>
      </w:r>
      <w:r w:rsidR="000F0771" w:rsidRPr="00DA3A25">
        <w:rPr>
          <w:rFonts w:cs="Arial"/>
          <w:sz w:val="20"/>
        </w:rPr>
        <w:t>giveness, libe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4"/>
          <w:sz w:val="20"/>
        </w:rPr>
        <w:t>t</w:t>
      </w:r>
      <w:r w:rsidR="00FF136E" w:rsidRPr="00DA3A25">
        <w:rPr>
          <w:rFonts w:cs="Arial"/>
          <w:sz w:val="20"/>
        </w:rPr>
        <w:t>y</w:t>
      </w:r>
      <w:r w:rsidR="000F0771" w:rsidRPr="00DA3A25">
        <w:rPr>
          <w:rFonts w:cs="Arial"/>
          <w:sz w:val="20"/>
        </w:rPr>
        <w:t>, and delive</w:t>
      </w:r>
      <w:r w:rsidR="000F0771" w:rsidRPr="00DA3A25">
        <w:rPr>
          <w:rFonts w:cs="Arial"/>
          <w:spacing w:val="2"/>
          <w:sz w:val="20"/>
        </w:rPr>
        <w:t>r</w:t>
      </w:r>
      <w:r w:rsidR="000F0771" w:rsidRPr="00DA3A25">
        <w:rPr>
          <w:rFonts w:cs="Arial"/>
          <w:sz w:val="20"/>
        </w:rPr>
        <w:t>an</w:t>
      </w:r>
      <w:r w:rsidR="000F0771" w:rsidRPr="00DA3A25">
        <w:rPr>
          <w:rFonts w:cs="Arial"/>
          <w:spacing w:val="2"/>
          <w:sz w:val="20"/>
        </w:rPr>
        <w:t>c</w:t>
      </w:r>
      <w:r w:rsidR="000F0771" w:rsidRPr="00DA3A25">
        <w:rPr>
          <w:rFonts w:cs="Arial"/>
          <w:sz w:val="20"/>
        </w:rPr>
        <w:t>e.</w:t>
      </w:r>
      <w:r w:rsidR="00A55CE3" w:rsidRPr="00DA3A25">
        <w:rPr>
          <w:rFonts w:cs="Arial"/>
          <w:sz w:val="20"/>
        </w:rPr>
        <w:t xml:space="preserve"> </w:t>
      </w:r>
      <w:r w:rsidR="002275DB" w:rsidRPr="00DA3A25">
        <w:rPr>
          <w:rFonts w:cs="Arial"/>
          <w:sz w:val="20"/>
        </w:rPr>
        <w:t xml:space="preserve">It </w:t>
      </w:r>
      <w:r w:rsidR="000F0771" w:rsidRPr="00DA3A25">
        <w:rPr>
          <w:rFonts w:cs="Arial"/>
          <w:sz w:val="20"/>
        </w:rPr>
        <w:t xml:space="preserve">is </w:t>
      </w:r>
      <w:r w:rsidR="000F0771" w:rsidRPr="00DA3A25">
        <w:rPr>
          <w:rFonts w:cs="Arial"/>
          <w:spacing w:val="4"/>
          <w:sz w:val="20"/>
        </w:rPr>
        <w:t>t</w:t>
      </w:r>
      <w:r w:rsidR="000F0771" w:rsidRPr="00DA3A25">
        <w:rPr>
          <w:rFonts w:cs="Arial"/>
          <w:sz w:val="20"/>
        </w:rPr>
        <w:t>he idea o</w:t>
      </w:r>
      <w:r w:rsidR="000F0771" w:rsidRPr="00DA3A25">
        <w:rPr>
          <w:rFonts w:cs="Arial"/>
          <w:spacing w:val="-2"/>
          <w:sz w:val="20"/>
        </w:rPr>
        <w:t xml:space="preserve">f </w:t>
      </w:r>
      <w:r w:rsidR="000F0771" w:rsidRPr="00DA3A25">
        <w:rPr>
          <w:rFonts w:cs="Arial"/>
          <w:sz w:val="20"/>
        </w:rPr>
        <w:t>being se</w:t>
      </w:r>
      <w:r w:rsidR="000F0771" w:rsidRPr="00DA3A25">
        <w:rPr>
          <w:rFonts w:cs="Arial"/>
          <w:spacing w:val="-2"/>
          <w:sz w:val="20"/>
        </w:rPr>
        <w:t xml:space="preserve">t </w:t>
      </w:r>
      <w:r w:rsidR="000F0771" w:rsidRPr="00DA3A25">
        <w:rPr>
          <w:rFonts w:cs="Arial"/>
          <w:spacing w:val="4"/>
          <w:sz w:val="20"/>
        </w:rPr>
        <w:t>f</w:t>
      </w:r>
      <w:r w:rsidR="000F0771" w:rsidRPr="00DA3A25">
        <w:rPr>
          <w:rFonts w:cs="Arial"/>
          <w:spacing w:val="2"/>
          <w:sz w:val="20"/>
        </w:rPr>
        <w:t>r</w:t>
      </w:r>
      <w:r w:rsidR="000F0771" w:rsidRPr="00DA3A25">
        <w:rPr>
          <w:rFonts w:cs="Arial"/>
          <w:sz w:val="20"/>
        </w:rPr>
        <w:t>e</w:t>
      </w:r>
      <w:r w:rsidR="00A952C5" w:rsidRPr="00DA3A25">
        <w:rPr>
          <w:rFonts w:cs="Arial"/>
          <w:sz w:val="20"/>
        </w:rPr>
        <w:t xml:space="preserve">e </w:t>
      </w:r>
      <w:r w:rsidR="00833E27" w:rsidRPr="00DA3A25">
        <w:rPr>
          <w:rFonts w:cs="Arial"/>
          <w:spacing w:val="2"/>
          <w:sz w:val="20"/>
        </w:rPr>
        <w:t>fr</w:t>
      </w:r>
      <w:r w:rsidR="00A952C5" w:rsidRPr="00DA3A25">
        <w:rPr>
          <w:rFonts w:cs="Arial"/>
          <w:sz w:val="20"/>
        </w:rPr>
        <w:t xml:space="preserve">om s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A952C5" w:rsidRPr="00DA3A25">
        <w:rPr>
          <w:rFonts w:cs="Arial"/>
          <w:sz w:val="20"/>
        </w:rPr>
        <w:t xml:space="preserve">t we </w:t>
      </w:r>
      <w:r w:rsidR="00A952C5" w:rsidRPr="00DA3A25">
        <w:rPr>
          <w:rFonts w:cs="Arial"/>
          <w:spacing w:val="4"/>
          <w:sz w:val="20"/>
        </w:rPr>
        <w:t>f</w:t>
      </w:r>
      <w:r w:rsidR="00A952C5" w:rsidRPr="00DA3A25">
        <w:rPr>
          <w:rFonts w:cs="Arial"/>
          <w:sz w:val="20"/>
        </w:rPr>
        <w:t xml:space="preserve">ind </w:t>
      </w:r>
      <w:r w:rsidR="000F0771" w:rsidRPr="00DA3A25">
        <w:rPr>
          <w:rFonts w:cs="Arial"/>
          <w:sz w:val="20"/>
        </w:rPr>
        <w:t>in verses like</w:t>
      </w:r>
      <w:r w:rsidR="00CF1896" w:rsidRPr="00DA3A25">
        <w:rPr>
          <w:rFonts w:cs="Arial"/>
          <w:sz w:val="20"/>
        </w:rPr>
        <w:t>,</w:t>
      </w:r>
      <w:r w:rsidR="000F0771" w:rsidRPr="00DA3A25">
        <w:rPr>
          <w:rFonts w:cs="Arial"/>
          <w:sz w:val="20"/>
        </w:rPr>
        <w:t xml:space="preserve"> "</w:t>
      </w:r>
      <w:r w:rsidR="00D84DB8" w:rsidRPr="00DA3A25">
        <w:rPr>
          <w:rFonts w:cs="Arial"/>
          <w:spacing w:val="2"/>
          <w:sz w:val="20"/>
        </w:rPr>
        <w:t>t</w:t>
      </w:r>
      <w:r w:rsidR="000F0771" w:rsidRPr="00DA3A25">
        <w:rPr>
          <w:rFonts w:cs="Arial"/>
          <w:sz w:val="20"/>
        </w:rPr>
        <w:t xml:space="preserve">o him [Jesus] give all </w:t>
      </w:r>
      <w:r w:rsidR="000F0771" w:rsidRPr="00DA3A25">
        <w:rPr>
          <w:rFonts w:cs="Arial"/>
          <w:spacing w:val="4"/>
          <w:sz w:val="20"/>
        </w:rPr>
        <w:t>t</w:t>
      </w:r>
      <w:r w:rsidR="000F0771" w:rsidRPr="00DA3A25">
        <w:rPr>
          <w:rFonts w:cs="Arial"/>
          <w:sz w:val="20"/>
        </w:rPr>
        <w:t>he p</w:t>
      </w:r>
      <w:r w:rsidR="000F0771" w:rsidRPr="00DA3A25">
        <w:rPr>
          <w:rFonts w:cs="Arial"/>
          <w:spacing w:val="2"/>
          <w:sz w:val="20"/>
        </w:rPr>
        <w:t>r</w:t>
      </w:r>
      <w:r w:rsidR="000F0771" w:rsidRPr="00DA3A25">
        <w:rPr>
          <w:rFonts w:cs="Arial"/>
          <w:sz w:val="20"/>
        </w:rPr>
        <w:t>ophe</w:t>
      </w:r>
      <w:r w:rsidR="000F0771" w:rsidRPr="00DA3A25">
        <w:rPr>
          <w:rFonts w:cs="Arial"/>
          <w:spacing w:val="4"/>
          <w:sz w:val="20"/>
        </w:rPr>
        <w:t>t</w:t>
      </w:r>
      <w:r w:rsidR="000F0771" w:rsidRPr="00DA3A25">
        <w:rPr>
          <w:rFonts w:cs="Arial"/>
          <w:sz w:val="20"/>
        </w:rPr>
        <w:t>s w</w:t>
      </w:r>
      <w:r w:rsidR="000F0771" w:rsidRPr="00DA3A25">
        <w:rPr>
          <w:rFonts w:cs="Arial"/>
          <w:spacing w:val="2"/>
          <w:sz w:val="20"/>
        </w:rPr>
        <w:t>i</w:t>
      </w:r>
      <w:r w:rsidR="000F0771" w:rsidRPr="00DA3A25">
        <w:rPr>
          <w:rFonts w:cs="Arial"/>
          <w:spacing w:val="4"/>
          <w:sz w:val="20"/>
        </w:rPr>
        <w:t>t</w:t>
      </w:r>
      <w:r w:rsidR="000F0771" w:rsidRPr="00DA3A25">
        <w:rPr>
          <w:rFonts w:cs="Arial"/>
          <w:sz w:val="20"/>
        </w:rPr>
        <w:t xml:space="preserve">ness, </w:t>
      </w:r>
      <w:r w:rsidR="000F0771" w:rsidRPr="00DA3A25">
        <w:rPr>
          <w:rFonts w:cs="Arial"/>
          <w:spacing w:val="4"/>
          <w:sz w:val="20"/>
        </w:rPr>
        <w:t>t</w:t>
      </w:r>
      <w:r w:rsidR="000F0771" w:rsidRPr="00DA3A25">
        <w:rPr>
          <w:rFonts w:cs="Arial"/>
          <w:sz w:val="20"/>
        </w:rPr>
        <w:t>ha</w:t>
      </w:r>
      <w:r w:rsidR="000F0771" w:rsidRPr="00DA3A25">
        <w:rPr>
          <w:rFonts w:cs="Arial"/>
          <w:spacing w:val="-2"/>
          <w:sz w:val="20"/>
        </w:rPr>
        <w:t xml:space="preserve">t </w:t>
      </w:r>
      <w:r w:rsidR="000F0771" w:rsidRPr="00DA3A25">
        <w:rPr>
          <w:rFonts w:cs="Arial"/>
          <w:spacing w:val="4"/>
          <w:sz w:val="20"/>
        </w:rPr>
        <w:t>t</w:t>
      </w:r>
      <w:r w:rsidR="000F0771" w:rsidRPr="00DA3A25">
        <w:rPr>
          <w:rFonts w:cs="Arial"/>
          <w:sz w:val="20"/>
        </w:rPr>
        <w:t>h</w:t>
      </w:r>
      <w:r w:rsidR="000F0771" w:rsidRPr="00DA3A25">
        <w:rPr>
          <w:rFonts w:cs="Arial"/>
          <w:spacing w:val="2"/>
          <w:sz w:val="20"/>
        </w:rPr>
        <w:t>r</w:t>
      </w:r>
      <w:r w:rsidR="000F0771" w:rsidRPr="00DA3A25">
        <w:rPr>
          <w:rFonts w:cs="Arial"/>
          <w:sz w:val="20"/>
        </w:rPr>
        <w:t>ough his name whosoeve</w:t>
      </w:r>
      <w:r w:rsidR="000F0771" w:rsidRPr="00DA3A25">
        <w:rPr>
          <w:rFonts w:cs="Arial"/>
          <w:spacing w:val="2"/>
          <w:sz w:val="20"/>
        </w:rPr>
        <w:t>r</w:t>
      </w:r>
      <w:r w:rsidR="000F0771" w:rsidRPr="00DA3A25">
        <w:rPr>
          <w:rFonts w:cs="Arial"/>
          <w:sz w:val="20"/>
        </w:rPr>
        <w:fldChar w:fldCharType="begin"/>
      </w:r>
      <w:r w:rsidR="000F0771" w:rsidRPr="00DA3A25">
        <w:rPr>
          <w:sz w:val="20"/>
        </w:rPr>
        <w:instrText xml:space="preserve"> XE "</w:instrText>
      </w:r>
      <w:r w:rsidR="000F0771" w:rsidRPr="00DA3A25">
        <w:rPr>
          <w:rFonts w:cs="Arial"/>
          <w:sz w:val="20"/>
        </w:rPr>
        <w:instrText>Whosoever</w:instrText>
      </w:r>
      <w:r w:rsidR="000F0771" w:rsidRPr="00DA3A25">
        <w:rPr>
          <w:sz w:val="20"/>
        </w:rPr>
        <w:instrText xml:space="preserve">" </w:instrText>
      </w:r>
      <w:r w:rsidR="000F0771" w:rsidRPr="00DA3A25">
        <w:rPr>
          <w:rFonts w:cs="Arial"/>
          <w:sz w:val="20"/>
        </w:rPr>
        <w:fldChar w:fldCharType="end"/>
      </w:r>
      <w:r w:rsidR="000F0771" w:rsidRPr="00DA3A25">
        <w:rPr>
          <w:rFonts w:cs="Arial"/>
          <w:sz w:val="20"/>
        </w:rPr>
        <w:t xml:space="preserve"> believe</w:t>
      </w:r>
      <w:r w:rsidR="000F0771" w:rsidRPr="00DA3A25">
        <w:rPr>
          <w:rFonts w:cs="Arial"/>
          <w:spacing w:val="4"/>
          <w:sz w:val="20"/>
        </w:rPr>
        <w:t>t</w:t>
      </w:r>
      <w:r w:rsidR="000F0771" w:rsidRPr="00DA3A25">
        <w:rPr>
          <w:rFonts w:cs="Arial"/>
          <w:sz w:val="20"/>
        </w:rPr>
        <w:t xml:space="preserve">h in him shall </w:t>
      </w:r>
      <w:r w:rsidR="000F0771" w:rsidRPr="00DA3A25">
        <w:rPr>
          <w:rFonts w:cs="Arial"/>
          <w:spacing w:val="2"/>
          <w:sz w:val="20"/>
        </w:rPr>
        <w:t>r</w:t>
      </w:r>
      <w:r w:rsidR="000F0771" w:rsidRPr="00DA3A25">
        <w:rPr>
          <w:rFonts w:cs="Arial"/>
          <w:sz w:val="20"/>
        </w:rPr>
        <w:t>e</w:t>
      </w:r>
      <w:r w:rsidR="000F0771" w:rsidRPr="00DA3A25">
        <w:rPr>
          <w:rFonts w:cs="Arial"/>
          <w:spacing w:val="2"/>
          <w:sz w:val="20"/>
        </w:rPr>
        <w:t>c</w:t>
      </w:r>
      <w:r w:rsidR="000F0771" w:rsidRPr="00DA3A25">
        <w:rPr>
          <w:rFonts w:cs="Arial"/>
          <w:sz w:val="20"/>
        </w:rPr>
        <w:t xml:space="preserve">eive </w:t>
      </w:r>
      <w:r w:rsidR="000F0771" w:rsidRPr="00DA3A25">
        <w:rPr>
          <w:rFonts w:cs="Arial"/>
          <w:spacing w:val="2"/>
          <w:sz w:val="20"/>
        </w:rPr>
        <w:t>r</w:t>
      </w:r>
      <w:r w:rsidR="000F0771" w:rsidRPr="00DA3A25">
        <w:rPr>
          <w:rFonts w:cs="Arial"/>
          <w:sz w:val="20"/>
        </w:rPr>
        <w:t>emission</w:t>
      </w:r>
      <w:r w:rsidR="000F0771" w:rsidRPr="00DA3A25">
        <w:rPr>
          <w:rFonts w:cs="Arial"/>
          <w:sz w:val="20"/>
        </w:rPr>
        <w:fldChar w:fldCharType="begin"/>
      </w:r>
      <w:r w:rsidR="000F0771" w:rsidRPr="00DA3A25">
        <w:rPr>
          <w:sz w:val="20"/>
        </w:rPr>
        <w:instrText xml:space="preserve"> XE "</w:instrText>
      </w:r>
      <w:r w:rsidR="000F0771" w:rsidRPr="00DA3A25">
        <w:rPr>
          <w:rFonts w:cs="Arial"/>
          <w:sz w:val="20"/>
        </w:rPr>
        <w:instrText>Remission of sins</w:instrText>
      </w:r>
      <w:r w:rsidR="000F0771" w:rsidRPr="00DA3A25">
        <w:rPr>
          <w:sz w:val="20"/>
        </w:rPr>
        <w:instrText xml:space="preserve">" </w:instrText>
      </w:r>
      <w:r w:rsidR="000F0771" w:rsidRPr="00DA3A25">
        <w:rPr>
          <w:rFonts w:cs="Arial"/>
          <w:sz w:val="20"/>
        </w:rPr>
        <w:fldChar w:fldCharType="end"/>
      </w:r>
      <w:r w:rsidR="000F0771" w:rsidRPr="00DA3A25">
        <w:rPr>
          <w:rFonts w:cs="Arial"/>
          <w:sz w:val="20"/>
        </w:rPr>
        <w:t xml:space="preserve"> o</w:t>
      </w:r>
      <w:r w:rsidR="000F0771" w:rsidRPr="00DA3A25">
        <w:rPr>
          <w:rFonts w:cs="Arial"/>
          <w:spacing w:val="-2"/>
          <w:sz w:val="20"/>
        </w:rPr>
        <w:t xml:space="preserve">f </w:t>
      </w:r>
      <w:r w:rsidR="000F0771" w:rsidRPr="00DA3A25">
        <w:rPr>
          <w:rFonts w:cs="Arial"/>
          <w:sz w:val="20"/>
        </w:rPr>
        <w:t xml:space="preserve">sins" </w:t>
      </w:r>
      <w:r w:rsidR="000F0771" w:rsidRPr="00633952">
        <w:rPr>
          <w:rFonts w:cs="Arial"/>
          <w:sz w:val="16"/>
          <w:szCs w:val="16"/>
        </w:rPr>
        <w:t>(A</w:t>
      </w:r>
      <w:r w:rsidR="000F0771" w:rsidRPr="00633952">
        <w:rPr>
          <w:rFonts w:cs="Arial"/>
          <w:spacing w:val="2"/>
          <w:sz w:val="16"/>
          <w:szCs w:val="16"/>
        </w:rPr>
        <w:t>c</w:t>
      </w:r>
      <w:r w:rsidR="000F0771" w:rsidRPr="00633952">
        <w:rPr>
          <w:rFonts w:cs="Arial"/>
          <w:spacing w:val="4"/>
          <w:sz w:val="16"/>
          <w:szCs w:val="16"/>
        </w:rPr>
        <w:t>t</w:t>
      </w:r>
      <w:r w:rsidR="000F0771" w:rsidRPr="00633952">
        <w:rPr>
          <w:rFonts w:cs="Arial"/>
          <w:sz w:val="16"/>
          <w:szCs w:val="16"/>
        </w:rPr>
        <w:t>s 10:43)</w:t>
      </w:r>
      <w:r w:rsidR="00DC5870" w:rsidRPr="00DA3A25">
        <w:rPr>
          <w:rFonts w:cs="Arial"/>
          <w:sz w:val="20"/>
        </w:rPr>
        <w:t xml:space="preserve">. </w:t>
      </w:r>
    </w:p>
    <w:p w14:paraId="2B82A7BB" w14:textId="48664A85" w:rsidR="001533EB" w:rsidRPr="00DA3A25" w:rsidRDefault="001533E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31D7D75" w14:textId="47903056" w:rsidR="00463FA0" w:rsidRPr="005916D3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F</w:t>
      </w:r>
      <w:r w:rsidR="000619A4" w:rsidRPr="005916D3">
        <w:rPr>
          <w:rFonts w:cs="Arial"/>
          <w:sz w:val="24"/>
          <w:u w:val="single"/>
        </w:rPr>
        <w:t>o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="000619A4" w:rsidRPr="005916D3">
        <w:rPr>
          <w:rFonts w:cs="Arial"/>
          <w:sz w:val="24"/>
          <w:u w:val="single"/>
        </w:rPr>
        <w:t>giveness</w:t>
      </w:r>
      <w:r w:rsidR="00A42352" w:rsidRPr="005916D3">
        <w:rPr>
          <w:rFonts w:cs="Arial"/>
          <w:sz w:val="24"/>
          <w:u w:val="single"/>
        </w:rPr>
        <w:t>, By Wha</w:t>
      </w:r>
      <w:r w:rsidR="00644D78" w:rsidRPr="005916D3">
        <w:rPr>
          <w:rFonts w:cs="Arial"/>
          <w:spacing w:val="-2"/>
          <w:sz w:val="24"/>
          <w:u w:val="single"/>
        </w:rPr>
        <w:t xml:space="preserve">t </w:t>
      </w:r>
      <w:r w:rsidR="00A42352" w:rsidRPr="005916D3">
        <w:rPr>
          <w:rFonts w:cs="Arial"/>
          <w:sz w:val="24"/>
          <w:u w:val="single"/>
        </w:rPr>
        <w:t>S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="00A42352" w:rsidRPr="005916D3">
        <w:rPr>
          <w:rFonts w:cs="Arial"/>
          <w:sz w:val="24"/>
          <w:u w:val="single"/>
        </w:rPr>
        <w:t>anda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="00A42352" w:rsidRPr="005916D3">
        <w:rPr>
          <w:rFonts w:cs="Arial"/>
          <w:sz w:val="24"/>
          <w:u w:val="single"/>
        </w:rPr>
        <w:t>d</w:t>
      </w:r>
      <w:r w:rsidR="000619A4" w:rsidRPr="005916D3">
        <w:rPr>
          <w:rFonts w:cs="Arial"/>
          <w:sz w:val="24"/>
          <w:u w:val="single"/>
        </w:rPr>
        <w:t>?</w:t>
      </w:r>
    </w:p>
    <w:p w14:paraId="0F227AC7" w14:textId="77777777" w:rsidR="005C6F72" w:rsidRPr="00DA3A25" w:rsidRDefault="005C6F7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3F5513F" w14:textId="7203C6C3" w:rsidR="005376C2" w:rsidRPr="00DA3A25" w:rsidRDefault="00A952C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Conside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of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givenes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t is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mou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yer:</w:t>
      </w:r>
    </w:p>
    <w:p w14:paraId="15ED1E6E" w14:textId="2B5B8F57" w:rsidR="002275DB" w:rsidRPr="00DA3A25" w:rsidRDefault="002275DB">
      <w:pPr>
        <w:rPr>
          <w:rFonts w:cs="Arial"/>
          <w:sz w:val="20"/>
        </w:rPr>
      </w:pPr>
    </w:p>
    <w:p w14:paraId="57B57A8D" w14:textId="1C6FB1B6" w:rsidR="00913C18" w:rsidRPr="00DA3A25" w:rsidRDefault="00913C18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n heaven, Hallowed b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name.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hy kingdom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.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y will be done in ea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, as </w:t>
      </w:r>
      <w:r w:rsidR="00F16F15" w:rsidRPr="00DA3A25">
        <w:rPr>
          <w:rFonts w:cs="Arial"/>
          <w:i/>
          <w:spacing w:val="2"/>
          <w:sz w:val="20"/>
        </w:rPr>
        <w:t>i</w:t>
      </w:r>
      <w:r w:rsidR="00644D78" w:rsidRPr="00DA3A25">
        <w:rPr>
          <w:rFonts w:cs="Arial"/>
          <w:i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in heaven. Give u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day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aily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d. An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ive us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eb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, as w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ive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deb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. And lead u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,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liv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us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m evil: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ne i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kingdom,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ow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lo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ve</w:t>
      </w:r>
      <w:r w:rsidR="00F16F15" w:rsidRPr="00DA3A25">
        <w:rPr>
          <w:rFonts w:cs="Arial"/>
          <w:sz w:val="20"/>
        </w:rPr>
        <w:t>r.</w:t>
      </w:r>
      <w:r w:rsidRPr="00DA3A25">
        <w:rPr>
          <w:rFonts w:cs="Arial"/>
          <w:sz w:val="20"/>
        </w:rPr>
        <w:t xml:space="preserve"> Amen" </w:t>
      </w:r>
      <w:r w:rsidRPr="00633952">
        <w:rPr>
          <w:rFonts w:cs="Arial"/>
          <w:sz w:val="16"/>
          <w:szCs w:val="16"/>
        </w:rPr>
        <w:t>(M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6:9-13)</w:t>
      </w:r>
      <w:r w:rsidRPr="00DA3A25">
        <w:rPr>
          <w:rFonts w:cs="Arial"/>
          <w:sz w:val="20"/>
        </w:rPr>
        <w:t>.</w:t>
      </w:r>
    </w:p>
    <w:p w14:paraId="0562CD2F" w14:textId="29E02508" w:rsidR="005C6F72" w:rsidRPr="00DA3A25" w:rsidRDefault="005C6F72">
      <w:pPr>
        <w:rPr>
          <w:rFonts w:cs="Arial"/>
          <w:sz w:val="20"/>
        </w:rPr>
      </w:pPr>
    </w:p>
    <w:p w14:paraId="54E53BA0" w14:textId="7A6F39DB" w:rsidR="00A952C5" w:rsidRPr="00DA3A25" w:rsidRDefault="00212FA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D53EAC" w:rsidRPr="00DA3A25">
        <w:rPr>
          <w:rFonts w:cs="Arial"/>
          <w:sz w:val="20"/>
        </w:rPr>
        <w:t>, when we say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913C18" w:rsidRPr="00DA3A25">
        <w:rPr>
          <w:rFonts w:cs="Arial"/>
          <w:sz w:val="20"/>
        </w:rPr>
        <w:t>h</w:t>
      </w:r>
      <w:r w:rsidR="00D53EAC" w:rsidRPr="00DA3A25">
        <w:rPr>
          <w:rFonts w:cs="Arial"/>
          <w:sz w:val="20"/>
        </w:rPr>
        <w:t>is</w:t>
      </w:r>
      <w:r w:rsidR="00A952C5" w:rsidRPr="00DA3A25">
        <w:rPr>
          <w:rFonts w:cs="Arial"/>
          <w:sz w:val="20"/>
        </w:rPr>
        <w:t xml:space="preserve"> </w:t>
      </w:r>
      <w:r w:rsidR="00913C18"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="00913C18" w:rsidRPr="00DA3A25">
        <w:rPr>
          <w:rFonts w:cs="Arial"/>
          <w:sz w:val="20"/>
        </w:rPr>
        <w:t>aye</w:t>
      </w:r>
      <w:r w:rsidR="00F16F15" w:rsidRPr="00DA3A25">
        <w:rPr>
          <w:rFonts w:cs="Arial"/>
          <w:spacing w:val="-2"/>
          <w:sz w:val="20"/>
        </w:rPr>
        <w:t>r</w:t>
      </w:r>
      <w:r w:rsidR="00D53EAC" w:rsidRPr="00DA3A25">
        <w:rPr>
          <w:rFonts w:cs="Arial"/>
          <w:spacing w:val="-2"/>
          <w:sz w:val="20"/>
        </w:rPr>
        <w:t xml:space="preserve">, we are asking </w:t>
      </w:r>
      <w:r w:rsidR="009974E7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9974E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9974E7" w:rsidRPr="00DA3A25">
        <w:rPr>
          <w:rFonts w:cs="Arial"/>
          <w:sz w:val="20"/>
        </w:rPr>
        <w:t xml:space="preserve">o hold us </w:t>
      </w:r>
      <w:r w:rsidR="00E20650" w:rsidRPr="00DA3A25">
        <w:rPr>
          <w:rFonts w:cs="Arial"/>
          <w:spacing w:val="4"/>
          <w:sz w:val="20"/>
        </w:rPr>
        <w:t>t</w:t>
      </w:r>
      <w:r w:rsidR="009974E7" w:rsidRPr="00DA3A25">
        <w:rPr>
          <w:rFonts w:cs="Arial"/>
          <w:sz w:val="20"/>
        </w:rPr>
        <w:t xml:space="preserve">o </w:t>
      </w:r>
      <w:r w:rsidR="00913C18" w:rsidRPr="00DA3A25">
        <w:rPr>
          <w:rFonts w:cs="Arial"/>
          <w:sz w:val="20"/>
        </w:rPr>
        <w:t xml:space="preserve">a </w:t>
      </w:r>
      <w:r w:rsidR="009974E7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9974E7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9974E7" w:rsidRPr="00DA3A25">
        <w:rPr>
          <w:rFonts w:cs="Arial"/>
          <w:sz w:val="20"/>
        </w:rPr>
        <w:t xml:space="preserve">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9974E7" w:rsidRPr="00DA3A25">
        <w:rPr>
          <w:rFonts w:cs="Arial"/>
          <w:sz w:val="20"/>
        </w:rPr>
        <w:t>giveness</w:t>
      </w:r>
      <w:r w:rsidR="002747ED" w:rsidRPr="00DA3A25">
        <w:rPr>
          <w:rFonts w:cs="Arial"/>
          <w:sz w:val="20"/>
        </w:rPr>
        <w:t xml:space="preserve">. </w:t>
      </w:r>
      <w:r w:rsidR="00913C18" w:rsidRPr="00DA3A25">
        <w:rPr>
          <w:rFonts w:cs="Arial"/>
          <w:sz w:val="20"/>
        </w:rPr>
        <w:t>"</w:t>
      </w:r>
      <w:r w:rsidR="002747ED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913C18" w:rsidRPr="00DA3A25">
        <w:rPr>
          <w:rFonts w:cs="Arial"/>
          <w:sz w:val="20"/>
        </w:rPr>
        <w:t>give us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13C18" w:rsidRPr="00DA3A25">
        <w:rPr>
          <w:rFonts w:cs="Arial"/>
          <w:sz w:val="20"/>
        </w:rPr>
        <w:t>deb</w:t>
      </w:r>
      <w:r w:rsidR="00E20650" w:rsidRPr="00DA3A25">
        <w:rPr>
          <w:rFonts w:cs="Arial"/>
          <w:spacing w:val="4"/>
          <w:sz w:val="20"/>
        </w:rPr>
        <w:t>t</w:t>
      </w:r>
      <w:r w:rsidR="00913C18" w:rsidRPr="00DA3A25">
        <w:rPr>
          <w:rFonts w:cs="Arial"/>
          <w:sz w:val="20"/>
        </w:rPr>
        <w:t xml:space="preserve">s, </w:t>
      </w:r>
      <w:r w:rsidR="00913C18" w:rsidRPr="00DA3A25">
        <w:rPr>
          <w:rFonts w:cs="Arial"/>
          <w:bCs/>
          <w:sz w:val="20"/>
        </w:rPr>
        <w:t>as we</w:t>
      </w:r>
      <w:r w:rsidR="00913C18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913C18" w:rsidRPr="00DA3A25">
        <w:rPr>
          <w:rFonts w:cs="Arial"/>
          <w:sz w:val="20"/>
        </w:rPr>
        <w:t>give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913C18" w:rsidRPr="00DA3A25">
        <w:rPr>
          <w:rFonts w:cs="Arial"/>
          <w:sz w:val="20"/>
        </w:rPr>
        <w:t>deb</w:t>
      </w:r>
      <w:r w:rsidR="00E20650" w:rsidRPr="00DA3A25">
        <w:rPr>
          <w:rFonts w:cs="Arial"/>
          <w:spacing w:val="4"/>
          <w:sz w:val="20"/>
        </w:rPr>
        <w:t>t</w:t>
      </w:r>
      <w:r w:rsidR="00913C18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913C18" w:rsidRPr="00DA3A25">
        <w:rPr>
          <w:rFonts w:cs="Arial"/>
          <w:sz w:val="20"/>
        </w:rPr>
        <w:t>s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Mt 6:12)</w:t>
      </w:r>
      <w:r w:rsidR="00AE2B80" w:rsidRPr="00DA3A25">
        <w:rPr>
          <w:rFonts w:cs="Arial"/>
          <w:sz w:val="20"/>
        </w:rPr>
        <w:t xml:space="preserve">. This request is for </w:t>
      </w:r>
      <w:r w:rsidR="00321406" w:rsidRPr="00DA3A25">
        <w:rPr>
          <w:rFonts w:cs="Arial"/>
          <w:spacing w:val="2"/>
          <w:sz w:val="20"/>
        </w:rPr>
        <w:t>c</w:t>
      </w:r>
      <w:r w:rsidR="00AE2B80" w:rsidRPr="00DA3A25">
        <w:rPr>
          <w:rFonts w:cs="Arial"/>
          <w:sz w:val="20"/>
        </w:rPr>
        <w:t>ondi</w:t>
      </w:r>
      <w:r w:rsidR="00D84DB8" w:rsidRPr="00DA3A25">
        <w:rPr>
          <w:rFonts w:cs="Arial"/>
          <w:spacing w:val="2"/>
          <w:sz w:val="20"/>
        </w:rPr>
        <w:t>t</w:t>
      </w:r>
      <w:r w:rsidR="00AE2B80" w:rsidRPr="00DA3A25">
        <w:rPr>
          <w:rFonts w:cs="Arial"/>
          <w:sz w:val="20"/>
        </w:rPr>
        <w:t>ional forgiveness</w:t>
      </w:r>
      <w:r w:rsidR="002747ED" w:rsidRPr="00DA3A25">
        <w:rPr>
          <w:rFonts w:cs="Arial"/>
          <w:sz w:val="20"/>
        </w:rPr>
        <w:t>!</w:t>
      </w:r>
      <w:r w:rsidR="00BE4762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913C18" w:rsidRPr="00DA3A25">
        <w:rPr>
          <w:rFonts w:cs="Arial"/>
          <w:sz w:val="20"/>
        </w:rPr>
        <w:t>hi</w:t>
      </w:r>
      <w:r w:rsidR="00D53EAC" w:rsidRPr="00DA3A25">
        <w:rPr>
          <w:rFonts w:cs="Arial"/>
          <w:sz w:val="20"/>
        </w:rPr>
        <w:t>s 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D53EAC" w:rsidRPr="00DA3A25">
        <w:rPr>
          <w:rFonts w:cs="Arial"/>
          <w:sz w:val="20"/>
        </w:rPr>
        <w:t>n</w:t>
      </w:r>
      <w:r w:rsidR="00321406" w:rsidRPr="00DA3A25">
        <w:rPr>
          <w:rFonts w:cs="Arial"/>
          <w:spacing w:val="2"/>
          <w:sz w:val="20"/>
        </w:rPr>
        <w:t>c</w:t>
      </w:r>
      <w:r w:rsidR="00D53EAC" w:rsidRPr="00DA3A25">
        <w:rPr>
          <w:rFonts w:cs="Arial"/>
          <w:sz w:val="20"/>
        </w:rPr>
        <w:t xml:space="preserve">iple was even made more </w:t>
      </w:r>
      <w:r w:rsidR="006B5E22" w:rsidRPr="00DA3A25">
        <w:rPr>
          <w:rFonts w:cs="Arial"/>
          <w:sz w:val="20"/>
        </w:rPr>
        <w:t>expli</w:t>
      </w:r>
      <w:r w:rsidR="00321406" w:rsidRPr="00DA3A25">
        <w:rPr>
          <w:rFonts w:cs="Arial"/>
          <w:spacing w:val="2"/>
          <w:sz w:val="20"/>
        </w:rPr>
        <w:t>c</w:t>
      </w:r>
      <w:r w:rsidR="006B5E22" w:rsidRPr="00DA3A25">
        <w:rPr>
          <w:rFonts w:cs="Arial"/>
          <w:sz w:val="20"/>
        </w:rPr>
        <w:t xml:space="preserve">it in what Jesus said when he went on </w:t>
      </w:r>
      <w:r w:rsidR="00D84DB8" w:rsidRPr="00DA3A25">
        <w:rPr>
          <w:rFonts w:cs="Arial"/>
          <w:spacing w:val="2"/>
          <w:sz w:val="20"/>
        </w:rPr>
        <w:t>t</w:t>
      </w:r>
      <w:r w:rsidR="006B5E22" w:rsidRPr="00DA3A25">
        <w:rPr>
          <w:rFonts w:cs="Arial"/>
          <w:sz w:val="20"/>
        </w:rPr>
        <w:t xml:space="preserve">o </w:t>
      </w:r>
      <w:r w:rsidR="00321406" w:rsidRPr="00DA3A25">
        <w:rPr>
          <w:rFonts w:cs="Arial"/>
          <w:spacing w:val="2"/>
          <w:sz w:val="20"/>
        </w:rPr>
        <w:t>c</w:t>
      </w:r>
      <w:r w:rsidR="006B5E22"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6B5E22" w:rsidRPr="00DA3A25">
        <w:rPr>
          <w:rFonts w:cs="Arial"/>
          <w:sz w:val="20"/>
        </w:rPr>
        <w:t xml:space="preserve">ast </w:t>
      </w:r>
      <w:r w:rsidR="00DF3631" w:rsidRPr="00DA3A25">
        <w:rPr>
          <w:rFonts w:cs="Arial"/>
          <w:sz w:val="20"/>
        </w:rPr>
        <w:t>"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F3631" w:rsidRPr="00DA3A25">
        <w:rPr>
          <w:rFonts w:cs="Arial"/>
          <w:sz w:val="20"/>
        </w:rPr>
        <w:t xml:space="preserve">y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DF3631" w:rsidRPr="00DA3A25">
        <w:rPr>
          <w:rFonts w:cs="Arial"/>
          <w:sz w:val="20"/>
        </w:rPr>
        <w:t>give" and "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F3631" w:rsidRPr="00DA3A25">
        <w:rPr>
          <w:rFonts w:cs="Arial"/>
          <w:sz w:val="20"/>
        </w:rPr>
        <w:t xml:space="preserve">y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DF3631" w:rsidRPr="00DA3A25">
        <w:rPr>
          <w:rFonts w:cs="Arial"/>
          <w:sz w:val="20"/>
        </w:rPr>
        <w:t>give no</w:t>
      </w:r>
      <w:r w:rsidR="00D84DB8" w:rsidRPr="00DA3A25">
        <w:rPr>
          <w:rFonts w:cs="Arial"/>
          <w:spacing w:val="2"/>
          <w:sz w:val="20"/>
        </w:rPr>
        <w:t>t</w:t>
      </w:r>
      <w:r w:rsidR="00DF3631" w:rsidRPr="00DA3A25">
        <w:rPr>
          <w:rFonts w:cs="Arial"/>
          <w:sz w:val="20"/>
        </w:rPr>
        <w:t>"</w:t>
      </w:r>
      <w:r w:rsidR="00A952C5" w:rsidRPr="00DA3A25">
        <w:rPr>
          <w:rFonts w:cs="Arial"/>
          <w:sz w:val="20"/>
        </w:rPr>
        <w:t xml:space="preserve"> in </w:t>
      </w:r>
      <w:r w:rsidR="00D84DB8" w:rsidRPr="00DA3A25">
        <w:rPr>
          <w:rFonts w:cs="Arial"/>
          <w:spacing w:val="2"/>
          <w:sz w:val="20"/>
        </w:rPr>
        <w:t>t</w:t>
      </w:r>
      <w:r w:rsidR="00A952C5" w:rsidRPr="00DA3A25">
        <w:rPr>
          <w:rFonts w:cs="Arial"/>
          <w:sz w:val="20"/>
        </w:rPr>
        <w:t xml:space="preserve">he verses </w:t>
      </w:r>
      <w:r w:rsidR="006B5E22" w:rsidRPr="00DA3A25">
        <w:rPr>
          <w:rFonts w:cs="Arial"/>
          <w:sz w:val="20"/>
        </w:rPr>
        <w:t xml:space="preserve">following </w:t>
      </w:r>
      <w:r w:rsidR="00D84DB8" w:rsidRPr="00DA3A25">
        <w:rPr>
          <w:rFonts w:cs="Arial"/>
          <w:spacing w:val="2"/>
          <w:sz w:val="20"/>
        </w:rPr>
        <w:t>t</w:t>
      </w:r>
      <w:r w:rsidR="006B5E22" w:rsidRPr="00DA3A25">
        <w:rPr>
          <w:rFonts w:cs="Arial"/>
          <w:sz w:val="20"/>
        </w:rPr>
        <w:t>hat model</w:t>
      </w:r>
      <w:r w:rsidR="00A952C5" w:rsidRPr="00DA3A25">
        <w:rPr>
          <w:rFonts w:cs="Arial"/>
          <w:sz w:val="20"/>
        </w:rPr>
        <w:t xml:space="preserve"> prayer: </w:t>
      </w:r>
    </w:p>
    <w:p w14:paraId="792D4416" w14:textId="77777777" w:rsidR="00A952C5" w:rsidRPr="00DA3A25" w:rsidRDefault="00A952C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899ED76" w14:textId="35BD082C" w:rsidR="00A952C5" w:rsidRPr="00DA3A25" w:rsidRDefault="00A952C5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y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give m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asses,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heavenly 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will also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ive you: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y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iv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asses, n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ill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give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spasses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6:14-15)</w:t>
      </w:r>
      <w:r w:rsidRPr="00DA3A25">
        <w:rPr>
          <w:rFonts w:cs="Arial"/>
          <w:sz w:val="20"/>
        </w:rPr>
        <w:t>.</w:t>
      </w:r>
    </w:p>
    <w:p w14:paraId="4233D56F" w14:textId="77777777" w:rsidR="00DC1E56" w:rsidRPr="00DA3A25" w:rsidRDefault="00DC1E5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10EE23D" w14:textId="7A480A4C" w:rsidR="00DF3631" w:rsidRPr="00DA3A25" w:rsidRDefault="00B437C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 als</w:t>
      </w:r>
      <w:r w:rsidRPr="00DA3A25">
        <w:rPr>
          <w:rFonts w:cs="Arial"/>
          <w:spacing w:val="-4"/>
          <w:sz w:val="20"/>
        </w:rPr>
        <w:t xml:space="preserve">o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ught </w:t>
      </w:r>
      <w:r w:rsidR="00321406" w:rsidRPr="00DA3A25">
        <w:rPr>
          <w:rFonts w:cs="Arial"/>
          <w:spacing w:val="2"/>
          <w:sz w:val="20"/>
        </w:rPr>
        <w:t>c</w:t>
      </w:r>
      <w:r w:rsidR="00CD282A" w:rsidRPr="00DA3A25">
        <w:rPr>
          <w:rFonts w:cs="Arial"/>
          <w:sz w:val="20"/>
        </w:rPr>
        <w:t>ondi</w:t>
      </w:r>
      <w:r w:rsidR="00D84DB8" w:rsidRPr="00DA3A25">
        <w:rPr>
          <w:rFonts w:cs="Arial"/>
          <w:spacing w:val="2"/>
          <w:sz w:val="20"/>
        </w:rPr>
        <w:t>t</w:t>
      </w:r>
      <w:r w:rsidR="00CD282A" w:rsidRPr="00DA3A25">
        <w:rPr>
          <w:rFonts w:cs="Arial"/>
          <w:sz w:val="20"/>
        </w:rPr>
        <w:t xml:space="preserve">ional forgiveness in </w:t>
      </w:r>
      <w:r w:rsidR="00D84DB8" w:rsidRPr="00DA3A25">
        <w:rPr>
          <w:rFonts w:cs="Arial"/>
          <w:spacing w:val="2"/>
          <w:sz w:val="20"/>
        </w:rPr>
        <w:t>t</w:t>
      </w:r>
      <w:r w:rsidR="00CD282A" w:rsidRPr="00DA3A25">
        <w:rPr>
          <w:rFonts w:cs="Arial"/>
          <w:sz w:val="20"/>
        </w:rPr>
        <w:t>he following parable</w:t>
      </w:r>
      <w:r w:rsidR="00DF3631" w:rsidRPr="00DA3A25">
        <w:rPr>
          <w:rFonts w:cs="Arial"/>
          <w:sz w:val="20"/>
        </w:rPr>
        <w:t>:</w:t>
      </w:r>
    </w:p>
    <w:p w14:paraId="0474DB59" w14:textId="77777777" w:rsidR="00B437CB" w:rsidRPr="00DA3A25" w:rsidRDefault="00B437C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6BAC651" w14:textId="2478C86B" w:rsidR="00DF3631" w:rsidRPr="00DA3A25" w:rsidRDefault="00B91709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 kingdom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034C1" w:rsidRPr="00DA3A25">
        <w:rPr>
          <w:rFonts w:cs="Arial"/>
          <w:sz w:val="20"/>
        </w:rPr>
        <w:t>heaven</w:t>
      </w:r>
      <w:r w:rsidR="00781A0A" w:rsidRPr="00DA3A25">
        <w:rPr>
          <w:rFonts w:cs="Arial"/>
          <w:sz w:val="20"/>
        </w:rPr>
        <w:fldChar w:fldCharType="begin"/>
      </w:r>
      <w:r w:rsidR="00781A0A" w:rsidRPr="00DA3A25">
        <w:rPr>
          <w:sz w:val="20"/>
        </w:rPr>
        <w:instrText xml:space="preserve"> XE "</w:instrText>
      </w:r>
      <w:r w:rsidR="00781A0A" w:rsidRPr="00DA3A25">
        <w:rPr>
          <w:rFonts w:cs="Arial"/>
          <w:sz w:val="20"/>
        </w:rPr>
        <w:instrText>Kingdom of heaven</w:instrText>
      </w:r>
      <w:r w:rsidR="00781A0A" w:rsidRPr="00DA3A25">
        <w:rPr>
          <w:sz w:val="20"/>
        </w:rPr>
        <w:instrText xml:space="preserve">" </w:instrText>
      </w:r>
      <w:r w:rsidR="00781A0A" w:rsidRPr="00DA3A25">
        <w:rPr>
          <w:rFonts w:cs="Arial"/>
          <w:sz w:val="20"/>
        </w:rPr>
        <w:fldChar w:fldCharType="end"/>
      </w:r>
      <w:r w:rsidR="00B034C1" w:rsidRPr="00DA3A25">
        <w:rPr>
          <w:rFonts w:cs="Arial"/>
          <w:sz w:val="20"/>
        </w:rPr>
        <w:t xml:space="preserve"> likened u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o a 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>e</w:t>
      </w:r>
      <w:r w:rsidR="00B034C1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ain king, whi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 xml:space="preserve">h would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ake a</w:t>
      </w:r>
      <w:r w:rsidR="00E95871" w:rsidRPr="00DA3A25">
        <w:rPr>
          <w:rFonts w:cs="Arial"/>
          <w:spacing w:val="2"/>
          <w:sz w:val="20"/>
        </w:rPr>
        <w:t>cc</w:t>
      </w:r>
      <w:r w:rsidR="00B034C1" w:rsidRPr="00DA3A25">
        <w:rPr>
          <w:rFonts w:cs="Arial"/>
          <w:sz w:val="20"/>
        </w:rPr>
        <w:t>ou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034C1" w:rsidRPr="00DA3A25">
        <w:rPr>
          <w:rFonts w:cs="Arial"/>
          <w:sz w:val="20"/>
        </w:rPr>
        <w:t>his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B034C1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s.</w:t>
      </w:r>
      <w:r w:rsidRPr="00DA3A25">
        <w:rPr>
          <w:rFonts w:cs="Arial"/>
          <w:sz w:val="20"/>
        </w:rPr>
        <w:t xml:space="preserve"> </w:t>
      </w:r>
      <w:r w:rsidR="00B034C1" w:rsidRPr="00DA3A25">
        <w:rPr>
          <w:rFonts w:cs="Arial"/>
          <w:sz w:val="20"/>
        </w:rPr>
        <w:t xml:space="preserve">And when he had begun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o 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>kon, one was b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o him, whi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 xml:space="preserve">h owed him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en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housand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ale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s.</w:t>
      </w:r>
      <w:r w:rsidRPr="00DA3A25">
        <w:rPr>
          <w:rFonts w:cs="Arial"/>
          <w:sz w:val="20"/>
        </w:rPr>
        <w:t xml:space="preserve"> </w:t>
      </w:r>
      <w:r w:rsidR="00B034C1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asmu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>h as he ha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o pay, his l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 xml:space="preserve">d 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 xml:space="preserve">ommanded him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o be sold, and his w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034C1" w:rsidRPr="00DA3A25">
        <w:rPr>
          <w:rFonts w:cs="Arial"/>
          <w:sz w:val="20"/>
        </w:rPr>
        <w:t xml:space="preserve">, and 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 xml:space="preserve">en, and all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he had, and paym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o be made.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B034C1" w:rsidRPr="00DA3A25">
        <w:rPr>
          <w:rFonts w:cs="Arial"/>
          <w:sz w:val="20"/>
        </w:rPr>
        <w:t>he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B034C1" w:rsidRPr="00DA3A25">
        <w:rPr>
          <w:rFonts w:cs="Arial"/>
          <w:sz w:val="20"/>
        </w:rPr>
        <w:t>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 xml:space="preserve">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034C1" w:rsidRPr="00DA3A25">
        <w:rPr>
          <w:rFonts w:cs="Arial"/>
          <w:sz w:val="20"/>
        </w:rPr>
        <w:t>ll down, and w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shipped him, saying, L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d, have pa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ien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>e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h me, and I will pay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e all.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B034C1" w:rsidRPr="00DA3A25">
        <w:rPr>
          <w:rFonts w:cs="Arial"/>
          <w:sz w:val="20"/>
        </w:rPr>
        <w:t xml:space="preserve">hen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B034C1" w:rsidRPr="00DA3A25">
        <w:rPr>
          <w:rFonts w:cs="Arial"/>
          <w:sz w:val="20"/>
        </w:rPr>
        <w:t>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was move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h 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 xml:space="preserve">ompassion, and loosed him, an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 xml:space="preserve">gave him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 deb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  <w:r w:rsidR="00B034C1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 same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B034C1" w:rsidRPr="00DA3A25">
        <w:rPr>
          <w:rFonts w:cs="Arial"/>
          <w:sz w:val="20"/>
        </w:rPr>
        <w:t>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w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o</w:t>
      </w:r>
      <w:r w:rsidR="00644D78" w:rsidRPr="00DA3A25">
        <w:rPr>
          <w:rFonts w:cs="Arial"/>
          <w:spacing w:val="2"/>
          <w:sz w:val="20"/>
        </w:rPr>
        <w:t>u</w:t>
      </w:r>
      <w:r w:rsidR="003F694F" w:rsidRPr="00DA3A25">
        <w:rPr>
          <w:rFonts w:cs="Arial"/>
          <w:spacing w:val="-2"/>
          <w:sz w:val="20"/>
        </w:rPr>
        <w:t>t,</w:t>
      </w:r>
      <w:r w:rsidR="00B034C1" w:rsidRPr="00DA3A25">
        <w:rPr>
          <w:rFonts w:cs="Arial"/>
          <w:sz w:val="20"/>
        </w:rPr>
        <w:t xml:space="preserve"> an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B034C1" w:rsidRPr="00DA3A25">
        <w:rPr>
          <w:rFonts w:cs="Arial"/>
          <w:sz w:val="20"/>
        </w:rPr>
        <w:t>und on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034C1" w:rsidRPr="00DA3A25">
        <w:rPr>
          <w:rFonts w:cs="Arial"/>
          <w:sz w:val="20"/>
        </w:rPr>
        <w:t xml:space="preserve">h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034C1" w:rsidRPr="00DA3A25">
        <w:rPr>
          <w:rFonts w:cs="Arial"/>
          <w:sz w:val="20"/>
        </w:rPr>
        <w:t>llow</w:t>
      </w:r>
      <w:r w:rsidR="0098298A" w:rsidRPr="00DA3A25">
        <w:rPr>
          <w:rFonts w:cs="Arial"/>
          <w:sz w:val="20"/>
        </w:rPr>
        <w:t xml:space="preserve"> </w:t>
      </w:r>
      <w:r w:rsidR="00B034C1" w:rsidRPr="00DA3A25">
        <w:rPr>
          <w:rFonts w:cs="Arial"/>
          <w:sz w:val="20"/>
        </w:rPr>
        <w:t>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B034C1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s, whi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>h owed him an hund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ed pen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 xml:space="preserve">e: and he laid hands on him, and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ook </w:t>
      </w:r>
      <w:r w:rsidR="00B034C1" w:rsidRPr="00DA3A25">
        <w:rPr>
          <w:rFonts w:cs="Arial"/>
          <w:i/>
          <w:sz w:val="20"/>
        </w:rPr>
        <w:t>him</w:t>
      </w:r>
      <w:r w:rsidR="00B034C1" w:rsidRPr="00DA3A25">
        <w:rPr>
          <w:rFonts w:cs="Arial"/>
          <w:sz w:val="20"/>
        </w:rPr>
        <w:t xml:space="preserve"> by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oa</w:t>
      </w:r>
      <w:r w:rsidR="003F694F" w:rsidRPr="00DA3A25">
        <w:rPr>
          <w:rFonts w:cs="Arial"/>
          <w:spacing w:val="-2"/>
          <w:sz w:val="20"/>
        </w:rPr>
        <w:t>t,</w:t>
      </w:r>
      <w:r w:rsidR="00B034C1" w:rsidRPr="00DA3A25">
        <w:rPr>
          <w:rFonts w:cs="Arial"/>
          <w:sz w:val="20"/>
        </w:rPr>
        <w:t xml:space="preserve"> saying, Pay me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ou owe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  <w:r w:rsidR="00B034C1" w:rsidRPr="00DA3A25">
        <w:rPr>
          <w:rFonts w:cs="Arial"/>
          <w:sz w:val="20"/>
        </w:rPr>
        <w:t xml:space="preserve">And h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034C1" w:rsidRPr="00DA3A25">
        <w:rPr>
          <w:rFonts w:cs="Arial"/>
          <w:sz w:val="20"/>
        </w:rPr>
        <w:t>llow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B034C1" w:rsidRPr="00DA3A25">
        <w:rPr>
          <w:rFonts w:cs="Arial"/>
          <w:sz w:val="20"/>
        </w:rPr>
        <w:t>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034C1" w:rsidRPr="00DA3A25">
        <w:rPr>
          <w:rFonts w:cs="Arial"/>
          <w:sz w:val="20"/>
        </w:rPr>
        <w:t>ll down 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 xml:space="preserve">h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034C1" w:rsidRPr="00DA3A25">
        <w:rPr>
          <w:rFonts w:cs="Arial"/>
          <w:sz w:val="20"/>
        </w:rPr>
        <w:t>e</w:t>
      </w:r>
      <w:r w:rsidR="003F694F" w:rsidRPr="00DA3A25">
        <w:rPr>
          <w:rFonts w:cs="Arial"/>
          <w:spacing w:val="-2"/>
          <w:sz w:val="20"/>
        </w:rPr>
        <w:t>t,</w:t>
      </w:r>
      <w:r w:rsidR="00B034C1" w:rsidRPr="00DA3A25">
        <w:rPr>
          <w:rFonts w:cs="Arial"/>
          <w:sz w:val="20"/>
        </w:rPr>
        <w:t xml:space="preserve"> and bes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him, saying, Have pa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ien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>e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h me, and I will pay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e all.</w:t>
      </w:r>
      <w:r w:rsidRPr="00DA3A25">
        <w:rPr>
          <w:rFonts w:cs="Arial"/>
          <w:sz w:val="20"/>
        </w:rPr>
        <w:t xml:space="preserve"> </w:t>
      </w:r>
      <w:r w:rsidR="00B034C1" w:rsidRPr="00DA3A25">
        <w:rPr>
          <w:rFonts w:cs="Arial"/>
          <w:sz w:val="20"/>
        </w:rPr>
        <w:t>And he would no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: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w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 xml:space="preserve">and 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>a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him i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o p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 xml:space="preserve">ison,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ill he should pay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 deb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  <w:r w:rsidR="00B034C1" w:rsidRPr="00DA3A25">
        <w:rPr>
          <w:rFonts w:cs="Arial"/>
          <w:sz w:val="20"/>
        </w:rPr>
        <w:t>So</w:t>
      </w:r>
      <w:r w:rsidR="00CD669C" w:rsidRPr="00DA3A25">
        <w:rPr>
          <w:rFonts w:cs="Arial"/>
          <w:sz w:val="20"/>
        </w:rPr>
        <w:t>,</w:t>
      </w:r>
      <w:r w:rsidR="00B034C1" w:rsidRPr="00DA3A25">
        <w:rPr>
          <w:rFonts w:cs="Arial"/>
          <w:sz w:val="20"/>
        </w:rPr>
        <w:t xml:space="preserve"> when hi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034C1" w:rsidRPr="00DA3A25">
        <w:rPr>
          <w:rFonts w:cs="Arial"/>
          <w:sz w:val="20"/>
        </w:rPr>
        <w:t>llow</w:t>
      </w:r>
      <w:r w:rsidR="0098298A" w:rsidRPr="00DA3A25">
        <w:rPr>
          <w:rFonts w:cs="Arial"/>
          <w:sz w:val="20"/>
        </w:rPr>
        <w:t xml:space="preserve"> </w:t>
      </w:r>
      <w:r w:rsidR="00B034C1" w:rsidRPr="00DA3A25">
        <w:rPr>
          <w:rFonts w:cs="Arial"/>
          <w:sz w:val="20"/>
        </w:rPr>
        <w:t>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B034C1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s saw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 xml:space="preserve">was done,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y we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e 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B034C1" w:rsidRPr="00DA3A25">
        <w:rPr>
          <w:rFonts w:cs="Arial"/>
          <w:sz w:val="20"/>
        </w:rPr>
        <w:t xml:space="preserve"> so</w:t>
      </w:r>
      <w:r w:rsidR="002B2A62" w:rsidRPr="00DA3A25">
        <w:rPr>
          <w:rFonts w:cs="Arial"/>
          <w:spacing w:val="2"/>
          <w:sz w:val="20"/>
        </w:rPr>
        <w:t>r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B034C1" w:rsidRPr="00DA3A25">
        <w:rPr>
          <w:rFonts w:cs="Arial"/>
          <w:sz w:val="20"/>
        </w:rPr>
        <w:t xml:space="preserve">, and 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 xml:space="preserve">ame and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old u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034C1" w:rsidRPr="00DA3A25">
        <w:rPr>
          <w:rFonts w:cs="Arial"/>
          <w:sz w:val="20"/>
        </w:rPr>
        <w:t>l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 xml:space="preserve">d all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was done.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B034C1" w:rsidRPr="00DA3A25">
        <w:rPr>
          <w:rFonts w:cs="Arial"/>
          <w:sz w:val="20"/>
        </w:rPr>
        <w:t>hen his l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d, a</w:t>
      </w:r>
      <w:r w:rsidR="0032622B" w:rsidRPr="00DA3A25">
        <w:rPr>
          <w:rFonts w:cs="Arial"/>
          <w:spacing w:val="4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 xml:space="preserve">he had 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>alled him, said u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o him, O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ou wi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>ked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B034C1" w:rsidRPr="00DA3A25">
        <w:rPr>
          <w:rFonts w:cs="Arial"/>
          <w:sz w:val="20"/>
        </w:rPr>
        <w:t>an</w:t>
      </w:r>
      <w:r w:rsidR="003F694F" w:rsidRPr="00DA3A25">
        <w:rPr>
          <w:rFonts w:cs="Arial"/>
          <w:spacing w:val="-2"/>
          <w:sz w:val="20"/>
        </w:rPr>
        <w:t>t,</w:t>
      </w:r>
      <w:r w:rsidR="00B034C1" w:rsidRPr="00DA3A25">
        <w:rPr>
          <w:rFonts w:cs="Arial"/>
          <w:sz w:val="20"/>
        </w:rPr>
        <w:t xml:space="preserve"> I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 xml:space="preserve">gave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hee all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deb</w:t>
      </w:r>
      <w:r w:rsidR="003F694F" w:rsidRPr="00DA3A25">
        <w:rPr>
          <w:rFonts w:cs="Arial"/>
          <w:spacing w:val="-2"/>
          <w:sz w:val="20"/>
        </w:rPr>
        <w:t>t,</w:t>
      </w:r>
      <w:r w:rsidR="00B034C1" w:rsidRPr="00DA3A25">
        <w:rPr>
          <w:rFonts w:cs="Arial"/>
          <w:sz w:val="20"/>
        </w:rPr>
        <w:t xml:space="preserve"> be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 xml:space="preserve">ause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ou desi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ed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me:</w:t>
      </w:r>
      <w:r w:rsidRPr="00DA3A25">
        <w:rPr>
          <w:rFonts w:cs="Arial"/>
          <w:sz w:val="20"/>
        </w:rPr>
        <w:t xml:space="preserve"> </w:t>
      </w:r>
      <w:r w:rsidR="00B034C1" w:rsidRPr="00DA3A25">
        <w:rPr>
          <w:rFonts w:cs="Arial"/>
          <w:sz w:val="20"/>
        </w:rPr>
        <w:t>Should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hou also have had </w:t>
      </w:r>
      <w:r w:rsidR="00E95871" w:rsidRPr="00DA3A25">
        <w:rPr>
          <w:rFonts w:cs="Arial"/>
          <w:spacing w:val="2"/>
          <w:sz w:val="20"/>
        </w:rPr>
        <w:t>c</w:t>
      </w:r>
      <w:r w:rsidR="00B034C1" w:rsidRPr="00DA3A25">
        <w:rPr>
          <w:rFonts w:cs="Arial"/>
          <w:sz w:val="20"/>
        </w:rPr>
        <w:t xml:space="preserve">ompassion on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h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034C1" w:rsidRPr="00DA3A25">
        <w:rPr>
          <w:rFonts w:cs="Arial"/>
          <w:sz w:val="20"/>
        </w:rPr>
        <w:t>llow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B034C1" w:rsidRPr="00DA3A25">
        <w:rPr>
          <w:rFonts w:cs="Arial"/>
          <w:sz w:val="20"/>
        </w:rPr>
        <w:t>an</w:t>
      </w:r>
      <w:r w:rsidR="003F694F" w:rsidRPr="00DA3A25">
        <w:rPr>
          <w:rFonts w:cs="Arial"/>
          <w:spacing w:val="-2"/>
          <w:sz w:val="20"/>
        </w:rPr>
        <w:t>t,</w:t>
      </w:r>
      <w:r w:rsidR="00B034C1" w:rsidRPr="00DA3A25">
        <w:rPr>
          <w:rFonts w:cs="Arial"/>
          <w:sz w:val="20"/>
        </w:rPr>
        <w:t xml:space="preserve"> even as I had p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y on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e?</w:t>
      </w:r>
      <w:r w:rsidRPr="00DA3A25">
        <w:rPr>
          <w:rFonts w:cs="Arial"/>
          <w:sz w:val="20"/>
        </w:rPr>
        <w:t xml:space="preserve"> </w:t>
      </w:r>
      <w:r w:rsidR="00B034C1" w:rsidRPr="00DA3A25">
        <w:rPr>
          <w:rFonts w:cs="Arial"/>
          <w:sz w:val="20"/>
        </w:rPr>
        <w:t>And his l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d was w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, and delive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 xml:space="preserve">ed him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me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 xml:space="preserve">s, </w:t>
      </w:r>
      <w:r w:rsidR="00E20650" w:rsidRPr="00DA3A25">
        <w:rPr>
          <w:rFonts w:cs="Arial"/>
          <w:bCs/>
          <w:spacing w:val="4"/>
          <w:sz w:val="20"/>
        </w:rPr>
        <w:t>t</w:t>
      </w:r>
      <w:r w:rsidR="00B034C1" w:rsidRPr="00DA3A25">
        <w:rPr>
          <w:rFonts w:cs="Arial"/>
          <w:bCs/>
          <w:sz w:val="20"/>
        </w:rPr>
        <w:t xml:space="preserve">ill he should pay all </w:t>
      </w:r>
      <w:r w:rsidR="00E20650" w:rsidRPr="00DA3A25">
        <w:rPr>
          <w:rFonts w:cs="Arial"/>
          <w:bCs/>
          <w:spacing w:val="4"/>
          <w:sz w:val="20"/>
        </w:rPr>
        <w:t>t</w:t>
      </w:r>
      <w:r w:rsidR="00B034C1" w:rsidRPr="00DA3A25">
        <w:rPr>
          <w:rFonts w:cs="Arial"/>
          <w:bCs/>
          <w:sz w:val="20"/>
        </w:rPr>
        <w:t>h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B034C1" w:rsidRPr="00DA3A25">
        <w:rPr>
          <w:rFonts w:cs="Arial"/>
          <w:bCs/>
          <w:sz w:val="20"/>
        </w:rPr>
        <w:t xml:space="preserve">was due </w:t>
      </w:r>
      <w:r w:rsidR="00B034C1"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o him.</w:t>
      </w:r>
      <w:r w:rsidRPr="00DA3A25">
        <w:rPr>
          <w:rFonts w:cs="Arial"/>
          <w:sz w:val="20"/>
        </w:rPr>
        <w:t xml:space="preserve"> </w:t>
      </w:r>
      <w:r w:rsidR="00B034C1" w:rsidRPr="00DA3A25">
        <w:rPr>
          <w:rFonts w:cs="Arial"/>
          <w:sz w:val="20"/>
        </w:rPr>
        <w:t>So</w:t>
      </w:r>
      <w:r w:rsidR="00CD669C" w:rsidRPr="00DA3A25">
        <w:rPr>
          <w:rFonts w:cs="Arial"/>
          <w:sz w:val="20"/>
        </w:rPr>
        <w:t>,</w:t>
      </w:r>
      <w:r w:rsidR="00B034C1" w:rsidRPr="00DA3A25">
        <w:rPr>
          <w:rFonts w:cs="Arial"/>
          <w:sz w:val="20"/>
        </w:rPr>
        <w:t xml:space="preserve"> likewise shall my heavenly </w:t>
      </w:r>
      <w:r w:rsidR="00715F9A" w:rsidRPr="00DA3A25">
        <w:rPr>
          <w:rFonts w:cs="Arial"/>
          <w:sz w:val="20"/>
        </w:rPr>
        <w:t>F</w:t>
      </w:r>
      <w:r w:rsidR="00B034C1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034C1" w:rsidRPr="00DA3A25">
        <w:rPr>
          <w:rFonts w:cs="Arial"/>
          <w:sz w:val="20"/>
        </w:rPr>
        <w:t>do also un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o you, 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B034C1" w:rsidRPr="00DA3A25">
        <w:rPr>
          <w:rFonts w:cs="Arial"/>
          <w:sz w:val="20"/>
        </w:rPr>
        <w:t xml:space="preserve">y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om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034C1" w:rsidRPr="00DA3A25">
        <w:rPr>
          <w:rFonts w:cs="Arial"/>
          <w:sz w:val="20"/>
        </w:rPr>
        <w:t>hea</w:t>
      </w:r>
      <w:r w:rsidR="00C16D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 xml:space="preserve">s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giv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B034C1" w:rsidRPr="00DA3A25">
        <w:rPr>
          <w:rFonts w:cs="Arial"/>
          <w:sz w:val="20"/>
        </w:rPr>
        <w:t>e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="00B034C1" w:rsidRPr="00DA3A25">
        <w:rPr>
          <w:rFonts w:cs="Arial"/>
          <w:sz w:val="20"/>
        </w:rPr>
        <w:t>one his b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B034C1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B034C1" w:rsidRPr="00DA3A25">
        <w:rPr>
          <w:rFonts w:cs="Arial"/>
          <w:sz w:val="20"/>
        </w:rPr>
        <w:t>espasses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8:23-35)</w:t>
      </w:r>
      <w:r w:rsidR="00B034C1" w:rsidRPr="00DA3A25">
        <w:rPr>
          <w:rFonts w:cs="Arial"/>
          <w:sz w:val="20"/>
        </w:rPr>
        <w:t>.</w:t>
      </w:r>
    </w:p>
    <w:p w14:paraId="7F79822D" w14:textId="16F960AD" w:rsidR="006B5E22" w:rsidRPr="00DA3A25" w:rsidRDefault="006B5E22">
      <w:pPr>
        <w:rPr>
          <w:rFonts w:cs="Arial"/>
          <w:sz w:val="20"/>
        </w:rPr>
      </w:pPr>
    </w:p>
    <w:p w14:paraId="1F1411F2" w14:textId="5EFF23B0" w:rsidR="00CE66DA" w:rsidRPr="00DA3A25" w:rsidRDefault="004A4B4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3075B7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3075B7" w:rsidRPr="00DA3A25">
        <w:rPr>
          <w:rFonts w:cs="Arial"/>
          <w:sz w:val="20"/>
        </w:rPr>
        <w:t>ompared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judgmen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his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6D7803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 king who </w:t>
      </w:r>
      <w:r w:rsidR="003075B7" w:rsidRPr="00DA3A25">
        <w:rPr>
          <w:rFonts w:cs="Arial"/>
          <w:sz w:val="20"/>
        </w:rPr>
        <w:t xml:space="preserve">had </w:t>
      </w:r>
      <w:r w:rsidR="009E622C" w:rsidRPr="00DA3A25">
        <w:rPr>
          <w:rFonts w:cs="Arial"/>
          <w:spacing w:val="2"/>
          <w:sz w:val="20"/>
        </w:rPr>
        <w:t>pity</w:t>
      </w:r>
      <w:r w:rsidR="003075B7" w:rsidRPr="00DA3A25">
        <w:rPr>
          <w:rFonts w:cs="Arial"/>
          <w:sz w:val="20"/>
        </w:rPr>
        <w:t xml:space="preserve"> on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9E622C" w:rsidRPr="00DA3A25">
        <w:rPr>
          <w:rFonts w:cs="Arial"/>
          <w:sz w:val="20"/>
        </w:rPr>
        <w:t>a man</w:t>
      </w:r>
      <w:r w:rsidRPr="00DA3A25">
        <w:rPr>
          <w:rFonts w:cs="Arial"/>
          <w:sz w:val="20"/>
        </w:rPr>
        <w:t xml:space="preserve"> who</w:t>
      </w:r>
      <w:r w:rsidR="00393CBF" w:rsidRPr="00DA3A25">
        <w:rPr>
          <w:rFonts w:cs="Arial"/>
          <w:sz w:val="20"/>
        </w:rPr>
        <w:t xml:space="preserve"> </w:t>
      </w:r>
      <w:r w:rsidR="005E647D" w:rsidRPr="00DA3A25">
        <w:rPr>
          <w:rFonts w:cs="Arial"/>
          <w:sz w:val="20"/>
        </w:rPr>
        <w:t xml:space="preserve">asked </w:t>
      </w:r>
      <w:r w:rsidR="00D84DB8" w:rsidRPr="00DA3A25">
        <w:rPr>
          <w:rFonts w:cs="Arial"/>
          <w:spacing w:val="2"/>
          <w:sz w:val="20"/>
        </w:rPr>
        <w:t>t</w:t>
      </w:r>
      <w:r w:rsidR="005E647D" w:rsidRPr="00DA3A25">
        <w:rPr>
          <w:rFonts w:cs="Arial"/>
          <w:sz w:val="20"/>
        </w:rPr>
        <w:t xml:space="preserve">o have </w:t>
      </w:r>
      <w:r w:rsidR="00D84DB8" w:rsidRPr="00DA3A25">
        <w:rPr>
          <w:rFonts w:cs="Arial"/>
          <w:spacing w:val="2"/>
          <w:sz w:val="20"/>
        </w:rPr>
        <w:t>t</w:t>
      </w:r>
      <w:r w:rsidR="005E647D" w:rsidRPr="00DA3A25">
        <w:rPr>
          <w:rFonts w:cs="Arial"/>
          <w:sz w:val="20"/>
        </w:rPr>
        <w:t>he</w:t>
      </w:r>
      <w:r w:rsidR="001B77AA" w:rsidRPr="00DA3A25">
        <w:rPr>
          <w:rFonts w:cs="Arial"/>
          <w:sz w:val="20"/>
        </w:rPr>
        <w:t xml:space="preserve"> </w:t>
      </w:r>
      <w:r w:rsidR="006A536B" w:rsidRPr="00DA3A25">
        <w:rPr>
          <w:rFonts w:cs="Arial"/>
          <w:sz w:val="20"/>
        </w:rPr>
        <w:t>judgment</w:t>
      </w:r>
      <w:r w:rsidR="001B77AA" w:rsidRPr="00DA3A25">
        <w:rPr>
          <w:rFonts w:cs="Arial"/>
          <w:sz w:val="20"/>
        </w:rPr>
        <w:t xml:space="preserve"> against him</w:t>
      </w:r>
      <w:r w:rsidR="007668DC" w:rsidRPr="00DA3A25">
        <w:rPr>
          <w:rFonts w:cs="Arial"/>
          <w:sz w:val="20"/>
        </w:rPr>
        <w:t xml:space="preserve"> </w:t>
      </w:r>
      <w:r w:rsidR="004975A0" w:rsidRPr="00DA3A25">
        <w:rPr>
          <w:rFonts w:cs="Arial"/>
          <w:sz w:val="20"/>
        </w:rPr>
        <w:t>pos</w:t>
      </w:r>
      <w:r w:rsidR="00D84DB8" w:rsidRPr="00DA3A25">
        <w:rPr>
          <w:rFonts w:cs="Arial"/>
          <w:spacing w:val="2"/>
          <w:sz w:val="20"/>
        </w:rPr>
        <w:t>t</w:t>
      </w:r>
      <w:r w:rsidR="004975A0" w:rsidRPr="00DA3A25">
        <w:rPr>
          <w:rFonts w:cs="Arial"/>
          <w:sz w:val="20"/>
        </w:rPr>
        <w:t>poned</w:t>
      </w:r>
      <w:r w:rsidR="004B7754" w:rsidRPr="00DA3A25">
        <w:rPr>
          <w:rFonts w:cs="Arial"/>
          <w:sz w:val="20"/>
        </w:rPr>
        <w:t xml:space="preserve">. </w:t>
      </w:r>
      <w:r w:rsidR="00890C81" w:rsidRPr="00DA3A25">
        <w:rPr>
          <w:rFonts w:cs="Arial"/>
          <w:sz w:val="20"/>
        </w:rPr>
        <w:t xml:space="preserve">It says, </w:t>
      </w:r>
      <w:r w:rsidR="00D84DB8" w:rsidRPr="00DA3A25">
        <w:rPr>
          <w:rFonts w:cs="Arial"/>
          <w:spacing w:val="2"/>
          <w:sz w:val="20"/>
        </w:rPr>
        <w:t>t</w:t>
      </w:r>
      <w:r w:rsidR="003075B7" w:rsidRPr="00DA3A25">
        <w:rPr>
          <w:rFonts w:cs="Arial"/>
          <w:sz w:val="20"/>
        </w:rPr>
        <w:t xml:space="preserve">he king </w:t>
      </w:r>
      <w:r w:rsidR="00692DBA" w:rsidRPr="00DA3A25">
        <w:rPr>
          <w:rFonts w:cs="Arial"/>
          <w:sz w:val="20"/>
        </w:rPr>
        <w:t>"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o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gave </w:t>
      </w:r>
      <w:r w:rsidR="004975A0" w:rsidRPr="00DA3A25">
        <w:rPr>
          <w:rFonts w:cs="Arial"/>
          <w:bCs/>
          <w:sz w:val="20"/>
          <w:vertAlign w:val="superscript"/>
        </w:rPr>
        <w:t>G863</w:t>
      </w:r>
      <w:r w:rsidR="004975A0" w:rsidRPr="00DA3A25">
        <w:rPr>
          <w:rFonts w:cs="Arial"/>
          <w:bCs/>
          <w:sz w:val="20"/>
        </w:rPr>
        <w:t xml:space="preserve"> </w:t>
      </w:r>
      <w:r w:rsidRPr="00DA3A25">
        <w:rPr>
          <w:rFonts w:cs="Arial"/>
          <w:bCs/>
          <w:sz w:val="20"/>
        </w:rPr>
        <w:t xml:space="preserve">him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deb</w:t>
      </w:r>
      <w:r w:rsidR="00D84DB8" w:rsidRPr="00DA3A25">
        <w:rPr>
          <w:rFonts w:cs="Arial"/>
          <w:bCs/>
          <w:spacing w:val="2"/>
          <w:sz w:val="20"/>
        </w:rPr>
        <w:t>t</w:t>
      </w:r>
      <w:r w:rsidRPr="00DA3A25">
        <w:rPr>
          <w:rFonts w:cs="Arial"/>
          <w:sz w:val="20"/>
        </w:rPr>
        <w:t>"</w:t>
      </w:r>
      <w:r w:rsidR="003075B7" w:rsidRPr="00DA3A25">
        <w:rPr>
          <w:rFonts w:cs="Arial"/>
          <w:sz w:val="20"/>
        </w:rPr>
        <w:t xml:space="preserve"> </w:t>
      </w:r>
      <w:r w:rsidR="00890C81" w:rsidRPr="00DA3A25">
        <w:rPr>
          <w:rFonts w:cs="Arial"/>
          <w:sz w:val="20"/>
        </w:rPr>
        <w:t xml:space="preserve">but </w:t>
      </w:r>
      <w:r w:rsidR="00D84DB8" w:rsidRPr="00DA3A25">
        <w:rPr>
          <w:rFonts w:cs="Arial"/>
          <w:spacing w:val="2"/>
          <w:sz w:val="20"/>
        </w:rPr>
        <w:t>t</w:t>
      </w:r>
      <w:r w:rsidR="00890C81" w:rsidRPr="00DA3A25">
        <w:rPr>
          <w:rFonts w:cs="Arial"/>
          <w:sz w:val="20"/>
        </w:rPr>
        <w:t xml:space="preserve">he word </w:t>
      </w:r>
      <w:r w:rsidR="003F694F" w:rsidRPr="00DA3A25">
        <w:rPr>
          <w:rFonts w:cs="Arial"/>
          <w:spacing w:val="2"/>
          <w:sz w:val="20"/>
        </w:rPr>
        <w:t>tr</w:t>
      </w:r>
      <w:r w:rsidR="00890C81" w:rsidRPr="00DA3A25">
        <w:rPr>
          <w:rFonts w:cs="Arial"/>
          <w:sz w:val="20"/>
        </w:rPr>
        <w:t>ansla</w:t>
      </w:r>
      <w:r w:rsidR="00D84DB8" w:rsidRPr="00DA3A25">
        <w:rPr>
          <w:rFonts w:cs="Arial"/>
          <w:spacing w:val="2"/>
          <w:sz w:val="20"/>
        </w:rPr>
        <w:t>t</w:t>
      </w:r>
      <w:r w:rsidR="00890C81" w:rsidRPr="00DA3A25">
        <w:rPr>
          <w:rFonts w:cs="Arial"/>
          <w:sz w:val="20"/>
        </w:rPr>
        <w:t xml:space="preserve">ed as "forgave" </w:t>
      </w:r>
      <w:r w:rsidR="00F33D16" w:rsidRPr="00DA3A25">
        <w:rPr>
          <w:rFonts w:cs="Arial"/>
          <w:sz w:val="20"/>
        </w:rPr>
        <w:t xml:space="preserve">merely </w:t>
      </w:r>
      <w:r w:rsidR="005A459C" w:rsidRPr="00DA3A25">
        <w:rPr>
          <w:rFonts w:cs="Arial"/>
          <w:sz w:val="20"/>
        </w:rPr>
        <w:t>mean</w:t>
      </w:r>
      <w:r w:rsidR="00181FD9" w:rsidRPr="00DA3A25">
        <w:rPr>
          <w:rFonts w:cs="Arial"/>
          <w:sz w:val="20"/>
        </w:rPr>
        <w:t xml:space="preserve">s </w:t>
      </w:r>
      <w:r w:rsidR="00D84DB8" w:rsidRPr="00DA3A25">
        <w:rPr>
          <w:rFonts w:cs="Arial"/>
          <w:spacing w:val="2"/>
          <w:sz w:val="20"/>
        </w:rPr>
        <w:t>t</w:t>
      </w:r>
      <w:r w:rsidR="00181FD9" w:rsidRPr="00DA3A25">
        <w:rPr>
          <w:rFonts w:cs="Arial"/>
          <w:sz w:val="20"/>
        </w:rPr>
        <w:t>o leave it alone</w:t>
      </w:r>
      <w:r w:rsidR="001B3F8A" w:rsidRPr="00DA3A25">
        <w:rPr>
          <w:rFonts w:cs="Arial"/>
          <w:sz w:val="20"/>
        </w:rPr>
        <w:t xml:space="preserve"> or let it go. </w:t>
      </w:r>
      <w:r w:rsidR="00F33D16" w:rsidRPr="00DA3A25">
        <w:rPr>
          <w:rFonts w:cs="Arial"/>
          <w:sz w:val="20"/>
        </w:rPr>
        <w:t xml:space="preserve">So, </w:t>
      </w:r>
      <w:r w:rsidR="00D84DB8" w:rsidRPr="00DA3A25">
        <w:rPr>
          <w:rFonts w:cs="Arial"/>
          <w:spacing w:val="2"/>
          <w:sz w:val="20"/>
        </w:rPr>
        <w:t>t</w:t>
      </w:r>
      <w:r w:rsidR="001B3F8A" w:rsidRPr="00DA3A25">
        <w:rPr>
          <w:rFonts w:cs="Arial"/>
          <w:sz w:val="20"/>
        </w:rPr>
        <w:t xml:space="preserve">his did not </w:t>
      </w:r>
      <w:r w:rsidR="00546062" w:rsidRPr="00DA3A25">
        <w:rPr>
          <w:rFonts w:cs="Arial"/>
          <w:sz w:val="20"/>
        </w:rPr>
        <w:t xml:space="preserve">erase </w:t>
      </w:r>
      <w:r w:rsidR="00D84DB8" w:rsidRPr="00DA3A25">
        <w:rPr>
          <w:rFonts w:cs="Arial"/>
          <w:spacing w:val="2"/>
          <w:sz w:val="20"/>
        </w:rPr>
        <w:t>t</w:t>
      </w:r>
      <w:r w:rsidR="00546062" w:rsidRPr="00DA3A25">
        <w:rPr>
          <w:rFonts w:cs="Arial"/>
          <w:sz w:val="20"/>
        </w:rPr>
        <w:t xml:space="preserve">he </w:t>
      </w:r>
      <w:r w:rsidR="001B3F8A" w:rsidRPr="00DA3A25">
        <w:rPr>
          <w:rFonts w:cs="Arial"/>
          <w:sz w:val="20"/>
        </w:rPr>
        <w:t>deb</w:t>
      </w:r>
      <w:r w:rsidR="003F694F" w:rsidRPr="00DA3A25">
        <w:rPr>
          <w:rFonts w:cs="Arial"/>
          <w:spacing w:val="-2"/>
          <w:sz w:val="20"/>
        </w:rPr>
        <w:t>t</w:t>
      </w:r>
      <w:r w:rsidR="007878AD" w:rsidRPr="00DA3A25">
        <w:rPr>
          <w:rFonts w:cs="Arial"/>
          <w:spacing w:val="-2"/>
          <w:sz w:val="20"/>
        </w:rPr>
        <w:t>.</w:t>
      </w:r>
      <w:r w:rsidR="00546062" w:rsidRPr="00DA3A25">
        <w:rPr>
          <w:rFonts w:cs="Arial"/>
          <w:sz w:val="20"/>
        </w:rPr>
        <w:t xml:space="preserve"> </w:t>
      </w:r>
      <w:r w:rsidR="007878AD" w:rsidRPr="00DA3A25">
        <w:rPr>
          <w:rFonts w:cs="Arial"/>
          <w:sz w:val="20"/>
        </w:rPr>
        <w:t>R</w:t>
      </w:r>
      <w:r w:rsidR="00546062" w:rsidRPr="00DA3A25">
        <w:rPr>
          <w:rFonts w:cs="Arial"/>
          <w:sz w:val="20"/>
        </w:rPr>
        <w:t>a</w:t>
      </w:r>
      <w:r w:rsidR="00D84DB8" w:rsidRPr="00DA3A25">
        <w:rPr>
          <w:rFonts w:cs="Arial"/>
          <w:spacing w:val="2"/>
          <w:sz w:val="20"/>
        </w:rPr>
        <w:t>t</w:t>
      </w:r>
      <w:r w:rsidR="00546062" w:rsidRPr="00DA3A25">
        <w:rPr>
          <w:rFonts w:cs="Arial"/>
          <w:sz w:val="20"/>
        </w:rPr>
        <w:t xml:space="preserve">her, </w:t>
      </w:r>
      <w:r w:rsidR="00D84DB8" w:rsidRPr="00DA3A25">
        <w:rPr>
          <w:rFonts w:cs="Arial"/>
          <w:spacing w:val="2"/>
          <w:sz w:val="20"/>
        </w:rPr>
        <w:t>t</w:t>
      </w:r>
      <w:r w:rsidR="001B3F8A" w:rsidRPr="00DA3A25">
        <w:rPr>
          <w:rFonts w:cs="Arial"/>
          <w:sz w:val="20"/>
        </w:rPr>
        <w:t>he</w:t>
      </w:r>
      <w:r w:rsidR="00F4424E" w:rsidRPr="00DA3A25">
        <w:rPr>
          <w:rFonts w:cs="Arial"/>
          <w:sz w:val="20"/>
        </w:rPr>
        <w:t xml:space="preserve"> king gran</w:t>
      </w:r>
      <w:r w:rsidR="00D84DB8" w:rsidRPr="00DA3A25">
        <w:rPr>
          <w:rFonts w:cs="Arial"/>
          <w:spacing w:val="2"/>
          <w:sz w:val="20"/>
        </w:rPr>
        <w:t>t</w:t>
      </w:r>
      <w:r w:rsidR="00F4424E" w:rsidRPr="00DA3A25">
        <w:rPr>
          <w:rFonts w:cs="Arial"/>
          <w:sz w:val="20"/>
        </w:rPr>
        <w:t xml:space="preserve">ed </w:t>
      </w:r>
      <w:r w:rsidR="00D84DB8" w:rsidRPr="00DA3A25">
        <w:rPr>
          <w:rFonts w:cs="Arial"/>
          <w:spacing w:val="2"/>
          <w:sz w:val="20"/>
        </w:rPr>
        <w:t>t</w:t>
      </w:r>
      <w:r w:rsidR="00F4424E" w:rsidRPr="00DA3A25">
        <w:rPr>
          <w:rFonts w:cs="Arial"/>
          <w:sz w:val="20"/>
        </w:rPr>
        <w:t>he man's request an</w:t>
      </w:r>
      <w:r w:rsidR="007A6AF6" w:rsidRPr="00DA3A25">
        <w:rPr>
          <w:rFonts w:cs="Arial"/>
          <w:sz w:val="20"/>
        </w:rPr>
        <w:t>d defe</w:t>
      </w:r>
      <w:r w:rsidR="007A6AF6" w:rsidRPr="00DA3A25">
        <w:rPr>
          <w:rFonts w:cs="Arial"/>
          <w:spacing w:val="4"/>
          <w:sz w:val="20"/>
        </w:rPr>
        <w:t>r</w:t>
      </w:r>
      <w:r w:rsidR="007A6AF6" w:rsidRPr="00DA3A25">
        <w:rPr>
          <w:rFonts w:cs="Arial"/>
          <w:spacing w:val="2"/>
          <w:sz w:val="20"/>
        </w:rPr>
        <w:t>r</w:t>
      </w:r>
      <w:r w:rsidR="007A6AF6" w:rsidRPr="00DA3A25">
        <w:rPr>
          <w:rFonts w:cs="Arial"/>
          <w:sz w:val="20"/>
        </w:rPr>
        <w:t xml:space="preserve">ed </w:t>
      </w:r>
      <w:r w:rsidR="009511A8" w:rsidRPr="00DA3A25">
        <w:rPr>
          <w:rFonts w:cs="Arial"/>
          <w:sz w:val="20"/>
        </w:rPr>
        <w:t>enfor</w:t>
      </w:r>
      <w:r w:rsidR="00321406" w:rsidRPr="00DA3A25">
        <w:rPr>
          <w:rFonts w:cs="Arial"/>
          <w:spacing w:val="2"/>
          <w:sz w:val="20"/>
        </w:rPr>
        <w:t>c</w:t>
      </w:r>
      <w:r w:rsidR="009511A8" w:rsidRPr="00DA3A25">
        <w:rPr>
          <w:rFonts w:cs="Arial"/>
          <w:sz w:val="20"/>
        </w:rPr>
        <w:t xml:space="preserve">ement of </w:t>
      </w:r>
      <w:r w:rsidR="00D84DB8" w:rsidRPr="00DA3A25">
        <w:rPr>
          <w:rFonts w:cs="Arial"/>
          <w:spacing w:val="2"/>
          <w:sz w:val="20"/>
        </w:rPr>
        <w:t>t</w:t>
      </w:r>
      <w:r w:rsidR="009511A8" w:rsidRPr="00DA3A25">
        <w:rPr>
          <w:rFonts w:cs="Arial"/>
          <w:sz w:val="20"/>
        </w:rPr>
        <w:t>he j</w:t>
      </w:r>
      <w:r w:rsidR="001B3F8A" w:rsidRPr="00DA3A25">
        <w:rPr>
          <w:rFonts w:cs="Arial"/>
          <w:sz w:val="20"/>
        </w:rPr>
        <w:t>udgmen</w:t>
      </w:r>
      <w:r w:rsidR="003F694F" w:rsidRPr="00DA3A25">
        <w:rPr>
          <w:rFonts w:cs="Arial"/>
          <w:spacing w:val="-2"/>
          <w:sz w:val="20"/>
        </w:rPr>
        <w:t>t.</w:t>
      </w:r>
      <w:r w:rsidR="00591DBB" w:rsidRPr="00DA3A25">
        <w:rPr>
          <w:rFonts w:cs="Arial"/>
          <w:sz w:val="20"/>
        </w:rPr>
        <w:t xml:space="preserve"> La</w:t>
      </w:r>
      <w:r w:rsidR="00D84DB8" w:rsidRPr="00DA3A25">
        <w:rPr>
          <w:rFonts w:cs="Arial"/>
          <w:spacing w:val="2"/>
          <w:sz w:val="20"/>
        </w:rPr>
        <w:t>t</w:t>
      </w:r>
      <w:r w:rsidR="00591DBB" w:rsidRPr="00DA3A25">
        <w:rPr>
          <w:rFonts w:cs="Arial"/>
          <w:sz w:val="20"/>
        </w:rPr>
        <w:t>er</w:t>
      </w:r>
      <w:r w:rsidR="00D3334B" w:rsidRPr="00DA3A25">
        <w:rPr>
          <w:rFonts w:cs="Arial"/>
          <w:sz w:val="20"/>
        </w:rPr>
        <w:t>,</w:t>
      </w:r>
      <w:r w:rsidR="003075B7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3334B" w:rsidRPr="00DA3A25">
        <w:rPr>
          <w:rFonts w:cs="Arial"/>
          <w:sz w:val="20"/>
        </w:rPr>
        <w:t>h</w:t>
      </w:r>
      <w:r w:rsidR="00BC71FD" w:rsidRPr="00DA3A25">
        <w:rPr>
          <w:rFonts w:cs="Arial"/>
          <w:sz w:val="20"/>
        </w:rPr>
        <w:t>e</w:t>
      </w:r>
      <w:r w:rsidR="00D3334B" w:rsidRPr="00DA3A25">
        <w:rPr>
          <w:rFonts w:cs="Arial"/>
          <w:sz w:val="20"/>
        </w:rPr>
        <w:t xml:space="preserve"> man </w:t>
      </w:r>
      <w:r w:rsidR="00960B98" w:rsidRPr="00DA3A25">
        <w:rPr>
          <w:rFonts w:cs="Arial"/>
          <w:sz w:val="20"/>
        </w:rPr>
        <w:t>was</w:t>
      </w:r>
      <w:r w:rsidR="00D3334B" w:rsidRPr="00DA3A25">
        <w:rPr>
          <w:rFonts w:cs="Arial"/>
          <w:sz w:val="20"/>
        </w:rPr>
        <w:t xml:space="preserve"> </w:t>
      </w:r>
      <w:r w:rsidR="00BC71FD" w:rsidRPr="00DA3A25">
        <w:rPr>
          <w:rFonts w:cs="Arial"/>
          <w:sz w:val="20"/>
        </w:rPr>
        <w:t>asked</w:t>
      </w:r>
      <w:r w:rsidR="007A6AF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3334B" w:rsidRPr="00DA3A25">
        <w:rPr>
          <w:rFonts w:cs="Arial"/>
          <w:sz w:val="20"/>
        </w:rPr>
        <w:t xml:space="preserve">o </w:t>
      </w:r>
      <w:r w:rsidR="00F33D16" w:rsidRPr="00DA3A25">
        <w:rPr>
          <w:rFonts w:cs="Arial"/>
          <w:sz w:val="20"/>
        </w:rPr>
        <w:t>defer enfor</w:t>
      </w:r>
      <w:r w:rsidR="00321406" w:rsidRPr="00DA3A25">
        <w:rPr>
          <w:rFonts w:cs="Arial"/>
          <w:spacing w:val="2"/>
          <w:sz w:val="20"/>
        </w:rPr>
        <w:t>c</w:t>
      </w:r>
      <w:r w:rsidR="00F33D16" w:rsidRPr="00DA3A25">
        <w:rPr>
          <w:rFonts w:cs="Arial"/>
          <w:sz w:val="20"/>
        </w:rPr>
        <w:t xml:space="preserve">ement </w:t>
      </w:r>
      <w:r w:rsidR="00A57AE1" w:rsidRPr="00DA3A25">
        <w:rPr>
          <w:rFonts w:cs="Arial"/>
          <w:sz w:val="20"/>
        </w:rPr>
        <w:t>against</w:t>
      </w:r>
      <w:r w:rsidR="00C822DB" w:rsidRPr="00DA3A25">
        <w:rPr>
          <w:rFonts w:cs="Arial"/>
          <w:sz w:val="20"/>
        </w:rPr>
        <w:t xml:space="preserve"> </w:t>
      </w:r>
      <w:r w:rsidR="00D3334B" w:rsidRPr="00DA3A25">
        <w:rPr>
          <w:rFonts w:cs="Arial"/>
          <w:sz w:val="20"/>
        </w:rPr>
        <w:t>someone else,</w:t>
      </w:r>
      <w:r w:rsidR="003075B7" w:rsidRPr="00DA3A25">
        <w:rPr>
          <w:rFonts w:cs="Arial"/>
          <w:sz w:val="20"/>
        </w:rPr>
        <w:t xml:space="preserve"> </w:t>
      </w:r>
      <w:r w:rsidR="00A45C4E" w:rsidRPr="00DA3A25">
        <w:rPr>
          <w:rFonts w:cs="Arial"/>
          <w:sz w:val="20"/>
        </w:rPr>
        <w:t>ye</w:t>
      </w:r>
      <w:r w:rsidR="00591DBB" w:rsidRPr="00DA3A25">
        <w:rPr>
          <w:rFonts w:cs="Arial"/>
          <w:sz w:val="20"/>
        </w:rPr>
        <w:t xml:space="preserve">t </w:t>
      </w:r>
      <w:r w:rsidR="00D3334B" w:rsidRPr="00DA3A25">
        <w:rPr>
          <w:rFonts w:cs="Arial"/>
          <w:sz w:val="20"/>
        </w:rPr>
        <w:t>he</w:t>
      </w:r>
      <w:r w:rsidR="00960B98" w:rsidRPr="00DA3A25">
        <w:rPr>
          <w:rFonts w:cs="Arial"/>
          <w:sz w:val="20"/>
        </w:rPr>
        <w:t xml:space="preserve"> </w:t>
      </w:r>
      <w:r w:rsidR="00C822DB" w:rsidRPr="00DA3A25">
        <w:rPr>
          <w:rFonts w:cs="Arial"/>
          <w:sz w:val="20"/>
        </w:rPr>
        <w:t>re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C822DB" w:rsidRPr="00DA3A25">
        <w:rPr>
          <w:rFonts w:cs="Arial"/>
          <w:sz w:val="20"/>
        </w:rPr>
        <w:t xml:space="preserve">sed and </w:t>
      </w:r>
      <w:r w:rsidR="00A57AE1" w:rsidRPr="00DA3A25">
        <w:rPr>
          <w:rFonts w:cs="Arial"/>
          <w:sz w:val="20"/>
        </w:rPr>
        <w:t xml:space="preserve">ordered </w:t>
      </w:r>
      <w:r w:rsidR="00EC148F" w:rsidRPr="00DA3A25">
        <w:rPr>
          <w:rFonts w:cs="Arial"/>
          <w:sz w:val="20"/>
        </w:rPr>
        <w:t>immedia</w:t>
      </w:r>
      <w:r w:rsidR="00D84DB8" w:rsidRPr="00DA3A25">
        <w:rPr>
          <w:rFonts w:cs="Arial"/>
          <w:spacing w:val="2"/>
          <w:sz w:val="20"/>
        </w:rPr>
        <w:t>t</w:t>
      </w:r>
      <w:r w:rsidR="00EC148F" w:rsidRPr="00DA3A25">
        <w:rPr>
          <w:rFonts w:cs="Arial"/>
          <w:sz w:val="20"/>
        </w:rPr>
        <w:t>e</w:t>
      </w:r>
      <w:r w:rsidR="00C822DB" w:rsidRPr="00DA3A25">
        <w:rPr>
          <w:rFonts w:cs="Arial"/>
          <w:sz w:val="20"/>
        </w:rPr>
        <w:t xml:space="preserve"> </w:t>
      </w:r>
      <w:r w:rsidR="00D76322" w:rsidRPr="00DA3A25">
        <w:rPr>
          <w:rFonts w:cs="Arial"/>
          <w:sz w:val="20"/>
        </w:rPr>
        <w:t>enfor</w:t>
      </w:r>
      <w:r w:rsidR="00321406" w:rsidRPr="00DA3A25">
        <w:rPr>
          <w:rFonts w:cs="Arial"/>
          <w:spacing w:val="2"/>
          <w:sz w:val="20"/>
        </w:rPr>
        <w:t>c</w:t>
      </w:r>
      <w:r w:rsidR="00D76322" w:rsidRPr="00DA3A25">
        <w:rPr>
          <w:rFonts w:cs="Arial"/>
          <w:sz w:val="20"/>
        </w:rPr>
        <w:t>emen</w:t>
      </w:r>
      <w:r w:rsidR="003F694F" w:rsidRPr="00DA3A25">
        <w:rPr>
          <w:rFonts w:cs="Arial"/>
          <w:spacing w:val="-2"/>
          <w:sz w:val="20"/>
        </w:rPr>
        <w:t>t.</w:t>
      </w:r>
      <w:r w:rsidR="00EC148F" w:rsidRPr="00DA3A25">
        <w:rPr>
          <w:rFonts w:cs="Arial"/>
          <w:sz w:val="20"/>
        </w:rPr>
        <w:t xml:space="preserve"> </w:t>
      </w:r>
      <w:r w:rsidR="00075C47" w:rsidRPr="00DA3A25">
        <w:rPr>
          <w:rFonts w:cs="Arial"/>
          <w:sz w:val="20"/>
        </w:rPr>
        <w:t>(</w:t>
      </w:r>
      <w:r w:rsidR="00D00DF5" w:rsidRPr="00DA3A25">
        <w:rPr>
          <w:rFonts w:cs="Arial"/>
          <w:sz w:val="20"/>
        </w:rPr>
        <w:t>H</w:t>
      </w:r>
      <w:r w:rsidR="00CD1830" w:rsidRPr="00DA3A25">
        <w:rPr>
          <w:rFonts w:cs="Arial"/>
          <w:sz w:val="20"/>
        </w:rPr>
        <w:t>e had a double s</w:t>
      </w:r>
      <w:r w:rsidR="00CD1830" w:rsidRPr="00DA3A25">
        <w:rPr>
          <w:rFonts w:cs="Arial"/>
          <w:spacing w:val="4"/>
          <w:sz w:val="20"/>
        </w:rPr>
        <w:t>t</w:t>
      </w:r>
      <w:r w:rsidR="00CD1830" w:rsidRPr="00DA3A25">
        <w:rPr>
          <w:rFonts w:cs="Arial"/>
          <w:sz w:val="20"/>
        </w:rPr>
        <w:t>anda</w:t>
      </w:r>
      <w:r w:rsidR="00CD1830" w:rsidRPr="00DA3A25">
        <w:rPr>
          <w:rFonts w:cs="Arial"/>
          <w:spacing w:val="2"/>
          <w:sz w:val="20"/>
        </w:rPr>
        <w:t>r</w:t>
      </w:r>
      <w:r w:rsidR="00CD1830" w:rsidRPr="00DA3A25">
        <w:rPr>
          <w:rFonts w:cs="Arial"/>
          <w:sz w:val="20"/>
        </w:rPr>
        <w:t>d</w:t>
      </w:r>
      <w:r w:rsidR="00CD1830" w:rsidRPr="00DA3A25">
        <w:rPr>
          <w:rFonts w:cs="Arial"/>
          <w:sz w:val="20"/>
          <w:u w:val="single"/>
        </w:rPr>
        <w:fldChar w:fldCharType="begin"/>
      </w:r>
      <w:r w:rsidR="00CD1830" w:rsidRPr="00DA3A25">
        <w:rPr>
          <w:sz w:val="20"/>
        </w:rPr>
        <w:instrText xml:space="preserve"> XE "</w:instrText>
      </w:r>
      <w:r w:rsidR="00CD1830" w:rsidRPr="00DA3A25">
        <w:rPr>
          <w:rFonts w:cs="Arial"/>
          <w:sz w:val="20"/>
        </w:rPr>
        <w:instrText>Double standard</w:instrText>
      </w:r>
      <w:r w:rsidR="00CD1830" w:rsidRPr="00DA3A25">
        <w:rPr>
          <w:sz w:val="20"/>
        </w:rPr>
        <w:instrText xml:space="preserve">" </w:instrText>
      </w:r>
      <w:r w:rsidR="00CD1830" w:rsidRPr="00DA3A25">
        <w:rPr>
          <w:rFonts w:cs="Arial"/>
          <w:sz w:val="20"/>
          <w:u w:val="single"/>
        </w:rPr>
        <w:fldChar w:fldCharType="end"/>
      </w:r>
      <w:r w:rsidR="00CD1830" w:rsidRPr="00DA3A25">
        <w:rPr>
          <w:rFonts w:cs="Arial"/>
          <w:sz w:val="20"/>
        </w:rPr>
        <w:t>.</w:t>
      </w:r>
      <w:r w:rsidR="00075C47" w:rsidRPr="00DA3A25">
        <w:rPr>
          <w:rFonts w:cs="Arial"/>
          <w:sz w:val="20"/>
        </w:rPr>
        <w:t>)</w:t>
      </w:r>
      <w:r w:rsidR="00BE4762" w:rsidRPr="00DA3A25">
        <w:rPr>
          <w:rFonts w:cs="Arial"/>
          <w:sz w:val="20"/>
        </w:rPr>
        <w:t xml:space="preserve"> </w:t>
      </w:r>
      <w:r w:rsidR="001C3EA8" w:rsidRPr="00DA3A25">
        <w:rPr>
          <w:rFonts w:cs="Arial"/>
          <w:sz w:val="20"/>
        </w:rPr>
        <w:t xml:space="preserve">This led </w:t>
      </w:r>
      <w:r w:rsidR="00D84DB8" w:rsidRPr="00DA3A25">
        <w:rPr>
          <w:rFonts w:cs="Arial"/>
          <w:spacing w:val="2"/>
          <w:sz w:val="20"/>
        </w:rPr>
        <w:t>t</w:t>
      </w:r>
      <w:r w:rsidR="00D3334B" w:rsidRPr="00DA3A25">
        <w:rPr>
          <w:rFonts w:cs="Arial"/>
          <w:sz w:val="20"/>
        </w:rPr>
        <w:t>he king</w:t>
      </w:r>
      <w:r w:rsidR="001C3EA8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1C3EA8" w:rsidRPr="00DA3A25">
        <w:rPr>
          <w:rFonts w:cs="Arial"/>
          <w:sz w:val="20"/>
        </w:rPr>
        <w:t xml:space="preserve">o </w:t>
      </w:r>
      <w:r w:rsidR="00E95871" w:rsidRPr="00DA3A25">
        <w:rPr>
          <w:rFonts w:cs="Arial"/>
          <w:spacing w:val="2"/>
          <w:sz w:val="20"/>
        </w:rPr>
        <w:t>c</w:t>
      </w:r>
      <w:r w:rsidR="00D3334B" w:rsidRPr="00DA3A25">
        <w:rPr>
          <w:rFonts w:cs="Arial"/>
          <w:sz w:val="20"/>
        </w:rPr>
        <w:t xml:space="preserve">all </w:t>
      </w:r>
      <w:r w:rsidR="007155C3" w:rsidRPr="00DA3A25">
        <w:rPr>
          <w:rFonts w:cs="Arial"/>
          <w:spacing w:val="4"/>
          <w:sz w:val="20"/>
        </w:rPr>
        <w:t>him</w:t>
      </w:r>
      <w:r w:rsidR="00D3334B" w:rsidRPr="00DA3A25">
        <w:rPr>
          <w:rFonts w:cs="Arial"/>
          <w:sz w:val="20"/>
        </w:rPr>
        <w:t xml:space="preserve"> a wi</w:t>
      </w:r>
      <w:r w:rsidR="00E95871" w:rsidRPr="00DA3A25">
        <w:rPr>
          <w:rFonts w:cs="Arial"/>
          <w:spacing w:val="2"/>
          <w:sz w:val="20"/>
        </w:rPr>
        <w:t>c</w:t>
      </w:r>
      <w:r w:rsidR="00D3334B" w:rsidRPr="00DA3A25">
        <w:rPr>
          <w:rFonts w:cs="Arial"/>
          <w:sz w:val="20"/>
        </w:rPr>
        <w:t>ked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D3334B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D3334B" w:rsidRPr="00DA3A25">
        <w:rPr>
          <w:rFonts w:cs="Arial"/>
          <w:sz w:val="20"/>
        </w:rPr>
        <w:t xml:space="preserve"> be</w:t>
      </w:r>
      <w:r w:rsidR="00E95871" w:rsidRPr="00DA3A25">
        <w:rPr>
          <w:rFonts w:cs="Arial"/>
          <w:spacing w:val="2"/>
          <w:sz w:val="20"/>
        </w:rPr>
        <w:t>c</w:t>
      </w:r>
      <w:r w:rsidR="00D3334B" w:rsidRPr="00DA3A25">
        <w:rPr>
          <w:rFonts w:cs="Arial"/>
          <w:sz w:val="20"/>
        </w:rPr>
        <w:t>ause</w:t>
      </w:r>
      <w:r w:rsidR="00BC10A6" w:rsidRPr="00DA3A25">
        <w:rPr>
          <w:rFonts w:cs="Arial"/>
          <w:sz w:val="20"/>
        </w:rPr>
        <w:t xml:space="preserve"> </w:t>
      </w:r>
      <w:r w:rsidR="007155C3" w:rsidRPr="00DA3A25">
        <w:rPr>
          <w:rFonts w:cs="Arial"/>
          <w:sz w:val="20"/>
        </w:rPr>
        <w:t xml:space="preserve">he </w:t>
      </w:r>
      <w:r w:rsidR="00BC10A6" w:rsidRPr="00DA3A25">
        <w:rPr>
          <w:rFonts w:cs="Arial"/>
          <w:sz w:val="20"/>
        </w:rPr>
        <w:t>wan</w:t>
      </w:r>
      <w:r w:rsidR="00D84DB8" w:rsidRPr="00DA3A25">
        <w:rPr>
          <w:rFonts w:cs="Arial"/>
          <w:spacing w:val="2"/>
          <w:sz w:val="20"/>
        </w:rPr>
        <w:t>t</w:t>
      </w:r>
      <w:r w:rsidR="00BC10A6" w:rsidRPr="00DA3A25">
        <w:rPr>
          <w:rFonts w:cs="Arial"/>
          <w:sz w:val="20"/>
        </w:rPr>
        <w:t>ed mer</w:t>
      </w:r>
      <w:r w:rsidR="00321406" w:rsidRPr="00DA3A25">
        <w:rPr>
          <w:rFonts w:cs="Arial"/>
          <w:spacing w:val="2"/>
          <w:sz w:val="20"/>
        </w:rPr>
        <w:t>c</w:t>
      </w:r>
      <w:r w:rsidR="00BC10A6" w:rsidRPr="00DA3A25">
        <w:rPr>
          <w:rFonts w:cs="Arial"/>
          <w:sz w:val="20"/>
        </w:rPr>
        <w:t xml:space="preserve">y but </w:t>
      </w:r>
      <w:r w:rsidR="00362124" w:rsidRPr="00DA3A25">
        <w:rPr>
          <w:rFonts w:cs="Arial"/>
          <w:sz w:val="20"/>
        </w:rPr>
        <w:t xml:space="preserve">was unwilling </w:t>
      </w:r>
      <w:r w:rsidR="00E20650" w:rsidRPr="00DA3A25">
        <w:rPr>
          <w:rFonts w:cs="Arial"/>
          <w:spacing w:val="4"/>
          <w:sz w:val="20"/>
        </w:rPr>
        <w:t>t</w:t>
      </w:r>
      <w:r w:rsidR="00362124" w:rsidRPr="00DA3A25">
        <w:rPr>
          <w:rFonts w:cs="Arial"/>
          <w:sz w:val="20"/>
        </w:rPr>
        <w:t>o show m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362124" w:rsidRPr="00DA3A25">
        <w:rPr>
          <w:rFonts w:cs="Arial"/>
          <w:sz w:val="20"/>
        </w:rPr>
        <w:t xml:space="preserve">y when he was in </w:t>
      </w:r>
      <w:r w:rsidR="00A43273" w:rsidRPr="00DA3A25">
        <w:rPr>
          <w:rFonts w:cs="Arial"/>
          <w:spacing w:val="4"/>
          <w:sz w:val="20"/>
        </w:rPr>
        <w:t>a</w:t>
      </w:r>
      <w:r w:rsidR="00362124" w:rsidRPr="00DA3A25">
        <w:rPr>
          <w:rFonts w:cs="Arial"/>
          <w:sz w:val="20"/>
        </w:rPr>
        <w:t xml:space="preserve"> pos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62124" w:rsidRPr="00DA3A25">
        <w:rPr>
          <w:rFonts w:cs="Arial"/>
          <w:sz w:val="20"/>
        </w:rPr>
        <w:t xml:space="preserve">ion </w:t>
      </w:r>
      <w:r w:rsidR="00E20650" w:rsidRPr="00DA3A25">
        <w:rPr>
          <w:rFonts w:cs="Arial"/>
          <w:spacing w:val="4"/>
          <w:sz w:val="20"/>
        </w:rPr>
        <w:t>t</w:t>
      </w:r>
      <w:r w:rsidR="00362124" w:rsidRPr="00DA3A25">
        <w:rPr>
          <w:rFonts w:cs="Arial"/>
          <w:sz w:val="20"/>
        </w:rPr>
        <w:t xml:space="preserve">o do so. </w:t>
      </w:r>
      <w:r w:rsidR="007F34B3" w:rsidRPr="00DA3A25">
        <w:rPr>
          <w:rFonts w:cs="Arial"/>
          <w:sz w:val="20"/>
        </w:rPr>
        <w:t>D</w:t>
      </w:r>
      <w:r w:rsidR="00FA02BA" w:rsidRPr="00DA3A25">
        <w:rPr>
          <w:rFonts w:cs="Arial"/>
          <w:sz w:val="20"/>
        </w:rPr>
        <w:t>is</w:t>
      </w:r>
      <w:r w:rsidR="002B2A62" w:rsidRPr="00DA3A25">
        <w:rPr>
          <w:rFonts w:cs="Arial"/>
          <w:sz w:val="20"/>
        </w:rPr>
        <w:t>r</w:t>
      </w:r>
      <w:r w:rsidR="00FA02BA" w:rsidRPr="00DA3A25">
        <w:rPr>
          <w:rFonts w:cs="Arial"/>
          <w:sz w:val="20"/>
        </w:rPr>
        <w:t>esp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z w:val="20"/>
        </w:rPr>
        <w:t>t</w:t>
      </w:r>
      <w:r w:rsidR="007155C3" w:rsidRPr="00DA3A25">
        <w:rPr>
          <w:rFonts w:cs="Arial"/>
          <w:sz w:val="20"/>
        </w:rPr>
        <w:t xml:space="preserve"> for </w:t>
      </w:r>
      <w:r w:rsidR="00D84DB8" w:rsidRPr="00DA3A25">
        <w:rPr>
          <w:rFonts w:cs="Arial"/>
          <w:spacing w:val="2"/>
          <w:sz w:val="20"/>
        </w:rPr>
        <w:t>t</w:t>
      </w:r>
      <w:r w:rsidR="00FA02BA" w:rsidRPr="00DA3A25">
        <w:rPr>
          <w:rFonts w:cs="Arial"/>
          <w:sz w:val="20"/>
        </w:rPr>
        <w:t>he</w:t>
      </w:r>
      <w:r w:rsidR="007155C3" w:rsidRPr="00DA3A25">
        <w:rPr>
          <w:rFonts w:cs="Arial"/>
          <w:sz w:val="20"/>
        </w:rPr>
        <w:t xml:space="preserve"> king's </w:t>
      </w:r>
      <w:r w:rsidR="008C6E4A" w:rsidRPr="00DA3A25">
        <w:rPr>
          <w:rFonts w:cs="Arial"/>
          <w:sz w:val="20"/>
        </w:rPr>
        <w:t>gi</w:t>
      </w:r>
      <w:r w:rsidR="008C6E4A" w:rsidRPr="00DA3A25">
        <w:rPr>
          <w:rFonts w:cs="Arial"/>
          <w:spacing w:val="6"/>
          <w:sz w:val="20"/>
        </w:rPr>
        <w:t>f</w:t>
      </w:r>
      <w:r w:rsidR="008C6E4A" w:rsidRPr="00DA3A25">
        <w:rPr>
          <w:rFonts w:cs="Arial"/>
          <w:sz w:val="20"/>
        </w:rPr>
        <w:t>t of mer</w:t>
      </w:r>
      <w:r w:rsidR="00321406" w:rsidRPr="00DA3A25">
        <w:rPr>
          <w:rFonts w:cs="Arial"/>
          <w:spacing w:val="2"/>
          <w:sz w:val="20"/>
        </w:rPr>
        <w:t>c</w:t>
      </w:r>
      <w:r w:rsidR="008C6E4A" w:rsidRPr="00DA3A25">
        <w:rPr>
          <w:rFonts w:cs="Arial"/>
          <w:sz w:val="20"/>
        </w:rPr>
        <w:t>y</w:t>
      </w:r>
      <w:r w:rsidR="001760DA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1E1CD3" w:rsidRPr="00DA3A25">
        <w:rPr>
          <w:rFonts w:cs="Arial"/>
          <w:sz w:val="20"/>
        </w:rPr>
        <w:t>aused</w:t>
      </w:r>
      <w:r w:rsidR="008C6E4A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8C6E4A" w:rsidRPr="00DA3A25">
        <w:rPr>
          <w:rFonts w:cs="Arial"/>
          <w:sz w:val="20"/>
        </w:rPr>
        <w:t>he man</w:t>
      </w:r>
      <w:r w:rsidR="00075C47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1E1CD3" w:rsidRPr="00DA3A25">
        <w:rPr>
          <w:rFonts w:cs="Arial"/>
          <w:sz w:val="20"/>
        </w:rPr>
        <w:t xml:space="preserve">o </w:t>
      </w:r>
      <w:r w:rsidR="001760DA" w:rsidRPr="00DA3A25">
        <w:rPr>
          <w:rFonts w:cs="Arial"/>
          <w:sz w:val="20"/>
        </w:rPr>
        <w:t>fo</w:t>
      </w:r>
      <w:r w:rsidR="001760DA" w:rsidRPr="00DA3A25">
        <w:rPr>
          <w:rFonts w:cs="Arial"/>
          <w:spacing w:val="4"/>
          <w:sz w:val="20"/>
        </w:rPr>
        <w:t>r</w:t>
      </w:r>
      <w:r w:rsidR="001760DA" w:rsidRPr="00DA3A25">
        <w:rPr>
          <w:rFonts w:cs="Arial"/>
          <w:sz w:val="20"/>
        </w:rPr>
        <w:t>feit</w:t>
      </w:r>
      <w:r w:rsidR="00335162" w:rsidRPr="00DA3A25">
        <w:rPr>
          <w:rFonts w:cs="Arial"/>
          <w:sz w:val="20"/>
        </w:rPr>
        <w:t xml:space="preserve"> </w:t>
      </w:r>
      <w:r w:rsidR="00335162" w:rsidRPr="00DA3A25">
        <w:rPr>
          <w:rFonts w:cs="Arial"/>
          <w:spacing w:val="2"/>
          <w:sz w:val="20"/>
        </w:rPr>
        <w:t>t</w:t>
      </w:r>
      <w:r w:rsidR="00335162" w:rsidRPr="00DA3A25">
        <w:rPr>
          <w:rFonts w:cs="Arial"/>
          <w:sz w:val="20"/>
        </w:rPr>
        <w:t xml:space="preserve">he </w:t>
      </w:r>
      <w:r w:rsidR="00702A53" w:rsidRPr="00DA3A25">
        <w:rPr>
          <w:rFonts w:cs="Arial"/>
          <w:sz w:val="20"/>
        </w:rPr>
        <w:t>mer</w:t>
      </w:r>
      <w:r w:rsidR="00321406" w:rsidRPr="00DA3A25">
        <w:rPr>
          <w:rFonts w:cs="Arial"/>
          <w:spacing w:val="2"/>
          <w:sz w:val="20"/>
        </w:rPr>
        <w:t>c</w:t>
      </w:r>
      <w:r w:rsidR="00702A53" w:rsidRPr="00DA3A25">
        <w:rPr>
          <w:rFonts w:cs="Arial"/>
          <w:sz w:val="20"/>
        </w:rPr>
        <w:t xml:space="preserve">y </w:t>
      </w:r>
      <w:r w:rsidR="00D84DB8" w:rsidRPr="00DA3A25">
        <w:rPr>
          <w:rFonts w:cs="Arial"/>
          <w:spacing w:val="2"/>
          <w:sz w:val="20"/>
        </w:rPr>
        <w:t>t</w:t>
      </w:r>
      <w:r w:rsidR="00452F56" w:rsidRPr="00DA3A25">
        <w:rPr>
          <w:rFonts w:cs="Arial"/>
          <w:sz w:val="20"/>
        </w:rPr>
        <w:t>hat</w:t>
      </w:r>
      <w:r w:rsidR="00A43273" w:rsidRPr="00DA3A25">
        <w:rPr>
          <w:rFonts w:cs="Arial"/>
          <w:sz w:val="20"/>
        </w:rPr>
        <w:t xml:space="preserve"> was </w:t>
      </w:r>
      <w:r w:rsidR="00335162" w:rsidRPr="00DA3A25">
        <w:rPr>
          <w:rFonts w:cs="Arial"/>
          <w:sz w:val="20"/>
        </w:rPr>
        <w:t>wi</w:t>
      </w:r>
      <w:r w:rsidR="00D84DB8" w:rsidRPr="00DA3A25">
        <w:rPr>
          <w:rFonts w:cs="Arial"/>
          <w:spacing w:val="2"/>
          <w:sz w:val="20"/>
        </w:rPr>
        <w:t>t</w:t>
      </w:r>
      <w:r w:rsidR="00335162" w:rsidRPr="00DA3A25">
        <w:rPr>
          <w:rFonts w:cs="Arial"/>
          <w:sz w:val="20"/>
        </w:rPr>
        <w:t>hholding enfor</w:t>
      </w:r>
      <w:r w:rsidR="00321406" w:rsidRPr="00DA3A25">
        <w:rPr>
          <w:rFonts w:cs="Arial"/>
          <w:spacing w:val="2"/>
          <w:sz w:val="20"/>
        </w:rPr>
        <w:t>c</w:t>
      </w:r>
      <w:r w:rsidR="00335162" w:rsidRPr="00DA3A25">
        <w:rPr>
          <w:rFonts w:cs="Arial"/>
          <w:sz w:val="20"/>
        </w:rPr>
        <w:t xml:space="preserve">ement </w:t>
      </w:r>
      <w:r w:rsidR="00702A53" w:rsidRPr="00DA3A25">
        <w:rPr>
          <w:rFonts w:cs="Arial"/>
          <w:sz w:val="20"/>
        </w:rPr>
        <w:t>against him</w:t>
      </w:r>
      <w:r w:rsidR="002F0F95" w:rsidRPr="00DA3A25">
        <w:rPr>
          <w:rFonts w:cs="Arial"/>
          <w:sz w:val="20"/>
        </w:rPr>
        <w:t>.</w:t>
      </w:r>
      <w:r w:rsidR="00BE4762" w:rsidRPr="00DA3A25">
        <w:rPr>
          <w:rFonts w:cs="Arial"/>
          <w:sz w:val="20"/>
        </w:rPr>
        <w:t xml:space="preserve"> </w:t>
      </w:r>
      <w:r w:rsidR="00FD4EBB"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941A12" w:rsidRPr="00DA3A25">
        <w:rPr>
          <w:rFonts w:cs="Arial"/>
          <w:sz w:val="20"/>
        </w:rPr>
        <w:t>did</w:t>
      </w:r>
      <w:r w:rsidR="00FD4EBB" w:rsidRPr="00DA3A25">
        <w:rPr>
          <w:rFonts w:cs="Arial"/>
          <w:sz w:val="20"/>
        </w:rPr>
        <w:t xml:space="preserve">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A97896" w:rsidRPr="00DA3A25">
        <w:rPr>
          <w:rFonts w:cs="Arial"/>
          <w:sz w:val="20"/>
        </w:rPr>
        <w:t xml:space="preserve"> want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A97896" w:rsidRPr="00DA3A25">
        <w:rPr>
          <w:rFonts w:cs="Arial"/>
          <w:spacing w:val="-2"/>
          <w:sz w:val="20"/>
        </w:rPr>
        <w:t>people</w:t>
      </w:r>
      <w:r w:rsidR="00FD4EBB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FD4EBB" w:rsidRPr="00DA3A25">
        <w:rPr>
          <w:rFonts w:cs="Arial"/>
          <w:sz w:val="20"/>
        </w:rPr>
        <w:t>o lea</w:t>
      </w:r>
      <w:r w:rsidR="002B2A62" w:rsidRPr="00DA3A25">
        <w:rPr>
          <w:rFonts w:cs="Arial"/>
          <w:spacing w:val="2"/>
          <w:sz w:val="20"/>
        </w:rPr>
        <w:t>r</w:t>
      </w:r>
      <w:r w:rsidR="00FD4EBB" w:rsidRPr="00DA3A25">
        <w:rPr>
          <w:rFonts w:cs="Arial"/>
          <w:sz w:val="20"/>
        </w:rPr>
        <w:t xml:space="preserve">n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FD4EBB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FD4EBB" w:rsidRPr="00DA3A25">
        <w:rPr>
          <w:rFonts w:cs="Arial"/>
          <w:sz w:val="20"/>
        </w:rPr>
        <w:t>his? Did he w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FD4EBB" w:rsidRPr="00DA3A25">
        <w:rPr>
          <w:rFonts w:cs="Arial"/>
          <w:sz w:val="20"/>
        </w:rPr>
        <w:t xml:space="preserve">hem </w:t>
      </w:r>
      <w:r w:rsidR="00E20650" w:rsidRPr="00DA3A25">
        <w:rPr>
          <w:rFonts w:cs="Arial"/>
          <w:spacing w:val="4"/>
          <w:sz w:val="20"/>
        </w:rPr>
        <w:t>t</w:t>
      </w:r>
      <w:r w:rsidR="00FD4EBB" w:rsidRPr="00DA3A25">
        <w:rPr>
          <w:rFonts w:cs="Arial"/>
          <w:sz w:val="20"/>
        </w:rPr>
        <w:t>o</w:t>
      </w:r>
      <w:r w:rsidR="00941A12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941A12" w:rsidRPr="00DA3A25">
        <w:rPr>
          <w:rFonts w:cs="Arial"/>
          <w:sz w:val="20"/>
        </w:rPr>
        <w:t>hink</w:t>
      </w:r>
      <w:r w:rsidR="00CB2760" w:rsidRPr="00DA3A25">
        <w:rPr>
          <w:rFonts w:cs="Arial"/>
          <w:sz w:val="20"/>
        </w:rPr>
        <w:t xml:space="preserve"> being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FD4EBB" w:rsidRPr="00DA3A25">
        <w:rPr>
          <w:rFonts w:cs="Arial"/>
          <w:sz w:val="20"/>
        </w:rPr>
        <w:t>given</w:t>
      </w:r>
      <w:r w:rsidR="00CB2760" w:rsidRPr="00DA3A25">
        <w:rPr>
          <w:rFonts w:cs="Arial"/>
          <w:sz w:val="20"/>
        </w:rPr>
        <w:t xml:space="preserve"> by God</w:t>
      </w:r>
      <w:r w:rsidR="00941A12" w:rsidRPr="00DA3A25">
        <w:rPr>
          <w:rFonts w:cs="Arial"/>
          <w:sz w:val="20"/>
        </w:rPr>
        <w:t xml:space="preserve"> meant</w:t>
      </w:r>
      <w:r w:rsidR="00FD4EBB" w:rsidRPr="00DA3A25">
        <w:rPr>
          <w:rFonts w:cs="Arial"/>
          <w:sz w:val="20"/>
        </w:rPr>
        <w:t xml:space="preserve"> </w:t>
      </w:r>
      <w:r w:rsidR="00CB2760" w:rsidRPr="00DA3A25">
        <w:rPr>
          <w:rFonts w:cs="Arial"/>
          <w:sz w:val="20"/>
        </w:rPr>
        <w:t xml:space="preserve">a person </w:t>
      </w:r>
      <w:r w:rsidR="008A517C" w:rsidRPr="00DA3A25">
        <w:rPr>
          <w:rFonts w:cs="Arial"/>
          <w:sz w:val="20"/>
        </w:rPr>
        <w:t>has a get</w:t>
      </w:r>
      <w:r w:rsidR="00A97896" w:rsidRPr="00DA3A25">
        <w:rPr>
          <w:rFonts w:cs="Arial"/>
          <w:sz w:val="20"/>
        </w:rPr>
        <w:t xml:space="preserve"> </w:t>
      </w:r>
      <w:r w:rsidR="008A517C" w:rsidRPr="00DA3A25">
        <w:rPr>
          <w:rFonts w:cs="Arial"/>
          <w:sz w:val="20"/>
        </w:rPr>
        <w:t xml:space="preserve">out of jail </w:t>
      </w:r>
      <w:r w:rsidR="00833E27" w:rsidRPr="00DA3A25">
        <w:rPr>
          <w:rFonts w:cs="Arial"/>
          <w:spacing w:val="2"/>
          <w:sz w:val="20"/>
        </w:rPr>
        <w:t>fr</w:t>
      </w:r>
      <w:r w:rsidR="008A517C" w:rsidRPr="00DA3A25">
        <w:rPr>
          <w:rFonts w:cs="Arial"/>
          <w:sz w:val="20"/>
        </w:rPr>
        <w:t xml:space="preserve">ee </w:t>
      </w:r>
      <w:r w:rsidR="00321406" w:rsidRPr="00DA3A25">
        <w:rPr>
          <w:rFonts w:cs="Arial"/>
          <w:spacing w:val="2"/>
          <w:sz w:val="20"/>
        </w:rPr>
        <w:t>c</w:t>
      </w:r>
      <w:r w:rsidR="008A517C" w:rsidRPr="00DA3A25">
        <w:rPr>
          <w:rFonts w:cs="Arial"/>
          <w:sz w:val="20"/>
        </w:rPr>
        <w:t>ard</w:t>
      </w:r>
      <w:r w:rsidR="00A97896" w:rsidRPr="00DA3A25">
        <w:rPr>
          <w:rFonts w:cs="Arial"/>
          <w:sz w:val="20"/>
        </w:rPr>
        <w:t xml:space="preserve"> </w:t>
      </w:r>
      <w:r w:rsidR="00D84DB8" w:rsidRPr="00DA3A25">
        <w:rPr>
          <w:rFonts w:cs="Arial"/>
          <w:spacing w:val="2"/>
          <w:sz w:val="20"/>
        </w:rPr>
        <w:t>t</w:t>
      </w:r>
      <w:r w:rsidR="00A97896" w:rsidRPr="00DA3A25">
        <w:rPr>
          <w:rFonts w:cs="Arial"/>
          <w:sz w:val="20"/>
        </w:rPr>
        <w:t xml:space="preserve">hat allows </w:t>
      </w:r>
      <w:r w:rsidR="00D84DB8" w:rsidRPr="00DA3A25">
        <w:rPr>
          <w:rFonts w:cs="Arial"/>
          <w:spacing w:val="2"/>
          <w:sz w:val="20"/>
        </w:rPr>
        <w:t>t</w:t>
      </w:r>
      <w:r w:rsidR="00A97896" w:rsidRPr="00DA3A25">
        <w:rPr>
          <w:rFonts w:cs="Arial"/>
          <w:sz w:val="20"/>
        </w:rPr>
        <w:t xml:space="preserve">hem </w:t>
      </w:r>
      <w:r w:rsidR="00D84DB8" w:rsidRPr="00DA3A25">
        <w:rPr>
          <w:rFonts w:cs="Arial"/>
          <w:spacing w:val="2"/>
          <w:sz w:val="20"/>
        </w:rPr>
        <w:t>t</w:t>
      </w:r>
      <w:r w:rsidR="00A97896" w:rsidRPr="00DA3A25">
        <w:rPr>
          <w:rFonts w:cs="Arial"/>
          <w:sz w:val="20"/>
        </w:rPr>
        <w:t xml:space="preserve">o ignore </w:t>
      </w:r>
      <w:r w:rsidR="00941A12" w:rsidRPr="00DA3A25">
        <w:rPr>
          <w:rFonts w:cs="Arial"/>
          <w:sz w:val="20"/>
        </w:rPr>
        <w:t xml:space="preserve">God's </w:t>
      </w:r>
      <w:r w:rsidR="00FD4EBB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FD4EBB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FD4EBB" w:rsidRPr="00DA3A25">
        <w:rPr>
          <w:rFonts w:cs="Arial"/>
          <w:sz w:val="20"/>
        </w:rPr>
        <w:t>d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FD4EBB" w:rsidRPr="00DA3A25">
        <w:rPr>
          <w:rFonts w:cs="Arial"/>
          <w:sz w:val="20"/>
        </w:rPr>
        <w:t>behavio</w:t>
      </w:r>
      <w:r w:rsidR="002B2A62" w:rsidRPr="00DA3A25">
        <w:rPr>
          <w:rFonts w:cs="Arial"/>
          <w:spacing w:val="2"/>
          <w:sz w:val="20"/>
        </w:rPr>
        <w:t>r</w:t>
      </w:r>
      <w:r w:rsidR="00FD4EBB" w:rsidRPr="00DA3A25">
        <w:rPr>
          <w:rFonts w:cs="Arial"/>
          <w:sz w:val="20"/>
        </w:rPr>
        <w:t>? 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460BB0" w:rsidRPr="00DA3A25">
        <w:rPr>
          <w:rFonts w:cs="Arial"/>
          <w:sz w:val="20"/>
        </w:rPr>
        <w:t xml:space="preserve">was he </w:t>
      </w:r>
      <w:r w:rsidR="0079132C" w:rsidRPr="00DA3A25">
        <w:rPr>
          <w:rFonts w:cs="Arial"/>
          <w:sz w:val="20"/>
        </w:rPr>
        <w:t>l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79132C" w:rsidRPr="00DA3A25">
        <w:rPr>
          <w:rFonts w:cs="Arial"/>
          <w:sz w:val="20"/>
        </w:rPr>
        <w:t xml:space="preserve">ing </w:t>
      </w:r>
      <w:r w:rsidR="00D84DB8" w:rsidRPr="00DA3A25">
        <w:rPr>
          <w:rFonts w:cs="Arial"/>
          <w:spacing w:val="2"/>
          <w:sz w:val="20"/>
        </w:rPr>
        <w:t>t</w:t>
      </w:r>
      <w:r w:rsidR="0079132C" w:rsidRPr="00DA3A25">
        <w:rPr>
          <w:rFonts w:cs="Arial"/>
          <w:sz w:val="20"/>
        </w:rPr>
        <w:t xml:space="preserve">hem know we </w:t>
      </w:r>
      <w:r w:rsidR="00E95871" w:rsidRPr="00DA3A25">
        <w:rPr>
          <w:rFonts w:cs="Arial"/>
          <w:spacing w:val="2"/>
          <w:sz w:val="20"/>
        </w:rPr>
        <w:t>c</w:t>
      </w:r>
      <w:r w:rsidR="00FD4EBB"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D4EBB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c</w:t>
      </w:r>
      <w:r w:rsidR="00FD4EBB" w:rsidRPr="00DA3A25">
        <w:rPr>
          <w:rFonts w:cs="Arial"/>
          <w:sz w:val="20"/>
        </w:rPr>
        <w:t>ep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35ED2" w:rsidRPr="00DA3A25">
        <w:rPr>
          <w:rFonts w:cs="Arial"/>
          <w:spacing w:val="4"/>
          <w:sz w:val="20"/>
        </w:rPr>
        <w:t xml:space="preserve">God's </w:t>
      </w:r>
      <w:r w:rsidR="00FD4EBB"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="00FD4EBB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FD4EBB" w:rsidRPr="00DA3A25">
        <w:rPr>
          <w:rFonts w:cs="Arial"/>
          <w:sz w:val="20"/>
        </w:rPr>
        <w:t xml:space="preserve">d </w:t>
      </w:r>
      <w:r w:rsidR="00F35ED2" w:rsidRPr="00DA3A25">
        <w:rPr>
          <w:rFonts w:cs="Arial"/>
          <w:sz w:val="20"/>
        </w:rPr>
        <w:t>w</w:t>
      </w:r>
      <w:r w:rsidR="00362124" w:rsidRPr="00DA3A25">
        <w:rPr>
          <w:rFonts w:cs="Arial"/>
          <w:sz w:val="20"/>
        </w:rPr>
        <w:t>hen</w:t>
      </w:r>
      <w:r w:rsidR="00FD4EBB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D4EBB" w:rsidRPr="00DA3A25">
        <w:rPr>
          <w:rFonts w:cs="Arial"/>
          <w:sz w:val="20"/>
        </w:rPr>
        <w:t>bene</w:t>
      </w:r>
      <w:r w:rsidR="0032622B" w:rsidRPr="00DA3A25">
        <w:rPr>
          <w:rFonts w:cs="Arial"/>
          <w:spacing w:val="4"/>
          <w:sz w:val="20"/>
        </w:rPr>
        <w:t>f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D4EBB" w:rsidRPr="00DA3A25">
        <w:rPr>
          <w:rFonts w:cs="Arial"/>
          <w:sz w:val="20"/>
        </w:rPr>
        <w:t xml:space="preserve">s </w:t>
      </w:r>
      <w:r w:rsidR="0079132C" w:rsidRPr="00DA3A25">
        <w:rPr>
          <w:rFonts w:cs="Arial"/>
          <w:spacing w:val="4"/>
          <w:sz w:val="20"/>
        </w:rPr>
        <w:t>us</w:t>
      </w:r>
      <w:r w:rsidR="00FD4EBB" w:rsidRPr="00DA3A25">
        <w:rPr>
          <w:rFonts w:cs="Arial"/>
          <w:sz w:val="20"/>
        </w:rPr>
        <w:t xml:space="preserve"> and dis</w:t>
      </w:r>
      <w:r w:rsidR="002B2A62" w:rsidRPr="00DA3A25">
        <w:rPr>
          <w:rFonts w:cs="Arial"/>
          <w:spacing w:val="2"/>
          <w:sz w:val="20"/>
        </w:rPr>
        <w:t>r</w:t>
      </w:r>
      <w:r w:rsidR="00FD4EBB" w:rsidRPr="00DA3A25">
        <w:rPr>
          <w:rFonts w:cs="Arial"/>
          <w:sz w:val="20"/>
        </w:rPr>
        <w:t>esp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D4EBB" w:rsidRPr="00DA3A25">
        <w:rPr>
          <w:rFonts w:cs="Arial"/>
          <w:sz w:val="20"/>
        </w:rPr>
        <w:t>his s</w:t>
      </w:r>
      <w:r w:rsidR="00E20650" w:rsidRPr="00DA3A25">
        <w:rPr>
          <w:rFonts w:cs="Arial"/>
          <w:spacing w:val="4"/>
          <w:sz w:val="20"/>
        </w:rPr>
        <w:t>t</w:t>
      </w:r>
      <w:r w:rsidR="00FD4EBB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FD4EBB" w:rsidRPr="00DA3A25">
        <w:rPr>
          <w:rFonts w:cs="Arial"/>
          <w:sz w:val="20"/>
        </w:rPr>
        <w:t xml:space="preserve">d when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FD4EBB" w:rsidRPr="00DA3A25">
        <w:rPr>
          <w:rFonts w:cs="Arial"/>
          <w:sz w:val="20"/>
        </w:rPr>
        <w:t>os</w:t>
      </w:r>
      <w:r w:rsidR="00E20650" w:rsidRPr="00DA3A25">
        <w:rPr>
          <w:rFonts w:cs="Arial"/>
          <w:spacing w:val="4"/>
          <w:sz w:val="20"/>
        </w:rPr>
        <w:t>t</w:t>
      </w:r>
      <w:r w:rsidR="00FD4EBB" w:rsidRPr="00DA3A25">
        <w:rPr>
          <w:rFonts w:cs="Arial"/>
          <w:sz w:val="20"/>
        </w:rPr>
        <w:t xml:space="preserve">s </w:t>
      </w:r>
      <w:r w:rsidR="0079132C" w:rsidRPr="00DA3A25">
        <w:rPr>
          <w:rFonts w:cs="Arial"/>
          <w:spacing w:val="4"/>
          <w:sz w:val="20"/>
        </w:rPr>
        <w:t>us</w:t>
      </w:r>
      <w:r w:rsidR="0057310D" w:rsidRPr="00DA3A25">
        <w:rPr>
          <w:rFonts w:cs="Arial"/>
          <w:sz w:val="20"/>
        </w:rPr>
        <w:t>?</w:t>
      </w:r>
    </w:p>
    <w:p w14:paraId="4202D7D4" w14:textId="021EC2C6" w:rsidR="0057310D" w:rsidRPr="00DA3A25" w:rsidRDefault="0057310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ED90894" w14:textId="3150D12B" w:rsidR="00860089" w:rsidRPr="00DA3A25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57310D" w:rsidRPr="00DA3A25">
        <w:rPr>
          <w:rFonts w:cs="Arial"/>
          <w:sz w:val="20"/>
        </w:rPr>
        <w:t>he</w:t>
      </w:r>
      <w:r w:rsidR="00AB545A" w:rsidRPr="00DA3A25">
        <w:rPr>
          <w:rFonts w:cs="Arial"/>
          <w:sz w:val="20"/>
        </w:rPr>
        <w:t xml:space="preserve"> king 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B545A" w:rsidRPr="00DA3A25">
        <w:rPr>
          <w:rFonts w:cs="Arial"/>
          <w:sz w:val="20"/>
        </w:rPr>
        <w:t xml:space="preserve">an </w:t>
      </w:r>
      <w:r w:rsidR="0057310D" w:rsidRPr="00DA3A25">
        <w:rPr>
          <w:rFonts w:cs="Arial"/>
          <w:sz w:val="20"/>
        </w:rPr>
        <w:t>example</w:t>
      </w:r>
      <w:r w:rsidR="00021E28" w:rsidRPr="00DA3A25">
        <w:rPr>
          <w:rFonts w:cs="Arial"/>
          <w:sz w:val="20"/>
        </w:rPr>
        <w:t xml:space="preserve"> for </w:t>
      </w:r>
      <w:r w:rsidR="00D84DB8" w:rsidRPr="00DA3A25">
        <w:rPr>
          <w:rFonts w:cs="Arial"/>
          <w:spacing w:val="2"/>
          <w:sz w:val="20"/>
        </w:rPr>
        <w:t>t</w:t>
      </w:r>
      <w:r w:rsidR="00021E28" w:rsidRPr="00DA3A25">
        <w:rPr>
          <w:rFonts w:cs="Arial"/>
          <w:sz w:val="20"/>
        </w:rPr>
        <w:t>he man</w:t>
      </w:r>
      <w:r w:rsidR="0033692F" w:rsidRPr="00DA3A25">
        <w:rPr>
          <w:rFonts w:cs="Arial"/>
          <w:sz w:val="20"/>
        </w:rPr>
        <w:t xml:space="preserve"> when he </w:t>
      </w:r>
      <w:r w:rsidR="00AB545A" w:rsidRPr="00DA3A25">
        <w:rPr>
          <w:rFonts w:cs="Arial"/>
          <w:sz w:val="20"/>
        </w:rPr>
        <w:t>show</w:t>
      </w:r>
      <w:r w:rsidR="0033692F" w:rsidRPr="00DA3A25">
        <w:rPr>
          <w:rFonts w:cs="Arial"/>
          <w:sz w:val="20"/>
        </w:rPr>
        <w:t>ed</w:t>
      </w:r>
      <w:r w:rsidR="00AB545A" w:rsidRPr="00DA3A25">
        <w:rPr>
          <w:rFonts w:cs="Arial"/>
          <w:sz w:val="20"/>
        </w:rPr>
        <w:t xml:space="preserve"> </w:t>
      </w:r>
      <w:r w:rsidR="00021E28" w:rsidRPr="00DA3A25">
        <w:rPr>
          <w:rFonts w:cs="Arial"/>
          <w:sz w:val="20"/>
        </w:rPr>
        <w:t xml:space="preserve">him </w:t>
      </w:r>
      <w:r w:rsidR="00AB545A" w:rsidRPr="00DA3A25">
        <w:rPr>
          <w:rFonts w:cs="Arial"/>
          <w:sz w:val="20"/>
        </w:rPr>
        <w:t>m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AB545A" w:rsidRPr="00DA3A25">
        <w:rPr>
          <w:rFonts w:cs="Arial"/>
          <w:sz w:val="20"/>
        </w:rPr>
        <w:t>y</w:t>
      </w:r>
      <w:r w:rsidR="002F0F95" w:rsidRPr="00DA3A25">
        <w:rPr>
          <w:rFonts w:cs="Arial"/>
          <w:sz w:val="20"/>
        </w:rPr>
        <w:t>.</w:t>
      </w:r>
      <w:r w:rsidR="000B329E" w:rsidRPr="00DA3A25">
        <w:rPr>
          <w:rFonts w:cs="Arial"/>
          <w:sz w:val="20"/>
        </w:rPr>
        <w:t xml:space="preserve"> </w:t>
      </w:r>
      <w:r w:rsidR="002F0F95" w:rsidRPr="00DA3A25">
        <w:rPr>
          <w:rFonts w:cs="Arial"/>
          <w:sz w:val="20"/>
        </w:rPr>
        <w:t>B</w:t>
      </w:r>
      <w:r w:rsidR="000B329E" w:rsidRPr="00DA3A25">
        <w:rPr>
          <w:rFonts w:cs="Arial"/>
          <w:sz w:val="20"/>
        </w:rPr>
        <w:t xml:space="preserve">ut </w:t>
      </w:r>
      <w:r w:rsidR="00E20650" w:rsidRPr="00DA3A25">
        <w:rPr>
          <w:rFonts w:cs="Arial"/>
          <w:spacing w:val="4"/>
          <w:sz w:val="20"/>
        </w:rPr>
        <w:t>t</w:t>
      </w:r>
      <w:r w:rsidR="00AB545A" w:rsidRPr="00DA3A25">
        <w:rPr>
          <w:rFonts w:cs="Arial"/>
          <w:sz w:val="20"/>
        </w:rPr>
        <w:t>h</w:t>
      </w:r>
      <w:r w:rsidR="001A1CE8" w:rsidRPr="00DA3A25">
        <w:rPr>
          <w:rFonts w:cs="Arial"/>
          <w:sz w:val="20"/>
        </w:rPr>
        <w:t>is</w:t>
      </w:r>
      <w:r w:rsidR="003067FE" w:rsidRPr="00DA3A25">
        <w:rPr>
          <w:rFonts w:cs="Arial"/>
          <w:sz w:val="20"/>
        </w:rPr>
        <w:t xml:space="preserve">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B329E" w:rsidRPr="00DA3A25">
        <w:rPr>
          <w:rFonts w:cs="Arial"/>
          <w:sz w:val="20"/>
        </w:rPr>
        <w:t xml:space="preserve">lead </w:t>
      </w:r>
      <w:r w:rsidR="00D84DB8" w:rsidRPr="00DA3A25">
        <w:rPr>
          <w:rFonts w:cs="Arial"/>
          <w:spacing w:val="2"/>
          <w:sz w:val="20"/>
        </w:rPr>
        <w:t>t</w:t>
      </w:r>
      <w:r w:rsidR="000B329E" w:rsidRPr="00DA3A25">
        <w:rPr>
          <w:rFonts w:cs="Arial"/>
          <w:sz w:val="20"/>
        </w:rPr>
        <w:t>o</w:t>
      </w:r>
      <w:r w:rsidR="003067FE" w:rsidRPr="00DA3A25">
        <w:rPr>
          <w:rFonts w:cs="Arial"/>
          <w:sz w:val="20"/>
        </w:rPr>
        <w:t xml:space="preserve"> a </w:t>
      </w:r>
      <w:r w:rsidR="00E95871" w:rsidRPr="00DA3A25">
        <w:rPr>
          <w:rFonts w:cs="Arial"/>
          <w:spacing w:val="2"/>
          <w:sz w:val="20"/>
        </w:rPr>
        <w:t>c</w:t>
      </w:r>
      <w:r w:rsidR="003067FE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r</w:t>
      </w:r>
      <w:r w:rsidR="003067FE" w:rsidRPr="00DA3A25">
        <w:rPr>
          <w:rFonts w:cs="Arial"/>
          <w:sz w:val="20"/>
        </w:rPr>
        <w:t xml:space="preserve">esponding </w:t>
      </w:r>
      <w:r w:rsidR="00D84DB8" w:rsidRPr="00DA3A25">
        <w:rPr>
          <w:rFonts w:cs="Arial"/>
          <w:spacing w:val="2"/>
          <w:sz w:val="20"/>
        </w:rPr>
        <w:t>t</w:t>
      </w:r>
      <w:r w:rsidR="00021E28" w:rsidRPr="00DA3A25">
        <w:rPr>
          <w:rFonts w:cs="Arial"/>
          <w:sz w:val="20"/>
        </w:rPr>
        <w:t>hank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021E28" w:rsidRPr="00DA3A25">
        <w:rPr>
          <w:rFonts w:cs="Arial"/>
          <w:sz w:val="20"/>
        </w:rPr>
        <w:t xml:space="preserve">lness and </w:t>
      </w:r>
      <w:r w:rsidR="005B12D9" w:rsidRPr="00DA3A25">
        <w:rPr>
          <w:rFonts w:cs="Arial"/>
          <w:sz w:val="20"/>
        </w:rPr>
        <w:t>respe</w:t>
      </w:r>
      <w:r w:rsidR="005B12D9" w:rsidRPr="00DA3A25">
        <w:rPr>
          <w:rFonts w:cs="Arial"/>
          <w:spacing w:val="2"/>
          <w:sz w:val="20"/>
        </w:rPr>
        <w:t>c</w:t>
      </w:r>
      <w:r w:rsidR="005B12D9" w:rsidRPr="00DA3A25">
        <w:rPr>
          <w:rFonts w:cs="Arial"/>
          <w:sz w:val="20"/>
        </w:rPr>
        <w:t xml:space="preserve">t for </w:t>
      </w:r>
      <w:r w:rsidR="00D84DB8" w:rsidRPr="00DA3A25">
        <w:rPr>
          <w:rFonts w:cs="Arial"/>
          <w:spacing w:val="2"/>
          <w:sz w:val="20"/>
        </w:rPr>
        <w:t>t</w:t>
      </w:r>
      <w:r w:rsidR="005B12D9" w:rsidRPr="00DA3A25">
        <w:rPr>
          <w:rFonts w:cs="Arial"/>
          <w:sz w:val="20"/>
        </w:rPr>
        <w:t xml:space="preserve">he </w:t>
      </w:r>
      <w:r w:rsidR="00021E28" w:rsidRPr="00DA3A25">
        <w:rPr>
          <w:rFonts w:cs="Arial"/>
          <w:sz w:val="20"/>
        </w:rPr>
        <w:t xml:space="preserve">ways of </w:t>
      </w:r>
      <w:r w:rsidR="00D84DB8" w:rsidRPr="00DA3A25">
        <w:rPr>
          <w:rFonts w:cs="Arial"/>
          <w:spacing w:val="2"/>
          <w:sz w:val="20"/>
        </w:rPr>
        <w:t>t</w:t>
      </w:r>
      <w:r w:rsidR="00021E28" w:rsidRPr="00DA3A25">
        <w:rPr>
          <w:rFonts w:cs="Arial"/>
          <w:sz w:val="20"/>
        </w:rPr>
        <w:t xml:space="preserve">he </w:t>
      </w:r>
      <w:r w:rsidR="005B12D9" w:rsidRPr="00DA3A25">
        <w:rPr>
          <w:rFonts w:cs="Arial"/>
          <w:sz w:val="20"/>
        </w:rPr>
        <w:t xml:space="preserve">king </w:t>
      </w:r>
      <w:r w:rsidR="003067FE" w:rsidRPr="00DA3A25">
        <w:rPr>
          <w:rFonts w:cs="Arial"/>
          <w:sz w:val="20"/>
        </w:rPr>
        <w:t xml:space="preserve">in </w:t>
      </w:r>
      <w:r w:rsidR="00D84DB8" w:rsidRPr="00DA3A25">
        <w:rPr>
          <w:rFonts w:cs="Arial"/>
          <w:spacing w:val="2"/>
          <w:sz w:val="20"/>
        </w:rPr>
        <w:t>t</w:t>
      </w:r>
      <w:r w:rsidR="003067FE" w:rsidRPr="00DA3A25">
        <w:rPr>
          <w:rFonts w:cs="Arial"/>
          <w:sz w:val="20"/>
        </w:rPr>
        <w:t>he</w:t>
      </w:r>
      <w:r w:rsidR="00112B70" w:rsidRPr="00DA3A25">
        <w:rPr>
          <w:rFonts w:cs="Arial"/>
          <w:sz w:val="20"/>
        </w:rPr>
        <w:t xml:space="preserve"> </w:t>
      </w:r>
      <w:r w:rsidR="003067FE" w:rsidRPr="00DA3A25">
        <w:rPr>
          <w:rFonts w:cs="Arial"/>
          <w:sz w:val="20"/>
        </w:rPr>
        <w:t>hea</w:t>
      </w:r>
      <w:r w:rsidR="00E36554" w:rsidRPr="00DA3A25">
        <w:rPr>
          <w:rFonts w:cs="Arial"/>
          <w:spacing w:val="6"/>
          <w:sz w:val="20"/>
        </w:rPr>
        <w:t>r</w:t>
      </w:r>
      <w:r w:rsidR="00644D78" w:rsidRPr="00DA3A25">
        <w:rPr>
          <w:rFonts w:cs="Arial"/>
          <w:sz w:val="20"/>
        </w:rPr>
        <w:t>t</w:t>
      </w:r>
      <w:r w:rsidR="00112B70" w:rsidRPr="00DA3A25">
        <w:rPr>
          <w:rFonts w:cs="Arial"/>
          <w:sz w:val="20"/>
        </w:rPr>
        <w:t xml:space="preserve"> of </w:t>
      </w:r>
      <w:r w:rsidR="0008399B" w:rsidRPr="00DA3A25">
        <w:rPr>
          <w:rFonts w:cs="Arial"/>
          <w:spacing w:val="2"/>
          <w:sz w:val="20"/>
        </w:rPr>
        <w:t>t</w:t>
      </w:r>
      <w:r w:rsidR="00112B70" w:rsidRPr="00DA3A25">
        <w:rPr>
          <w:rFonts w:cs="Arial"/>
          <w:sz w:val="20"/>
        </w:rPr>
        <w:t>h</w:t>
      </w:r>
      <w:r w:rsidR="006A0BCD" w:rsidRPr="00DA3A25">
        <w:rPr>
          <w:rFonts w:cs="Arial"/>
          <w:sz w:val="20"/>
        </w:rPr>
        <w:t>at</w:t>
      </w:r>
      <w:r w:rsidR="00112B70" w:rsidRPr="00DA3A25">
        <w:rPr>
          <w:rFonts w:cs="Arial"/>
          <w:sz w:val="20"/>
        </w:rPr>
        <w:t xml:space="preserve"> man</w:t>
      </w:r>
      <w:r w:rsidR="00644D78" w:rsidRPr="00DA3A25">
        <w:rPr>
          <w:rFonts w:cs="Arial"/>
          <w:sz w:val="20"/>
        </w:rPr>
        <w:t>.</w:t>
      </w:r>
      <w:r w:rsidR="00021E28" w:rsidRPr="00DA3A25">
        <w:rPr>
          <w:rFonts w:cs="Arial"/>
          <w:sz w:val="20"/>
        </w:rPr>
        <w:t xml:space="preserve"> </w:t>
      </w:r>
      <w:r w:rsidR="006A0BCD" w:rsidRPr="00DA3A25">
        <w:rPr>
          <w:rFonts w:cs="Arial"/>
          <w:sz w:val="20"/>
        </w:rPr>
        <w:t>W</w:t>
      </w:r>
      <w:r w:rsidR="00D53F00" w:rsidRPr="00DA3A25">
        <w:rPr>
          <w:rFonts w:cs="Arial"/>
          <w:sz w:val="20"/>
        </w:rPr>
        <w:t xml:space="preserve">hen </w:t>
      </w:r>
      <w:r w:rsidR="0088163E" w:rsidRPr="00DA3A25">
        <w:rPr>
          <w:rFonts w:cs="Arial"/>
          <w:spacing w:val="2"/>
          <w:sz w:val="20"/>
        </w:rPr>
        <w:t>t</w:t>
      </w:r>
      <w:r w:rsidR="00E00B35" w:rsidRPr="00DA3A25">
        <w:rPr>
          <w:rFonts w:cs="Arial"/>
          <w:sz w:val="20"/>
        </w:rPr>
        <w:t>hat man</w:t>
      </w:r>
      <w:r w:rsidR="00B42BF4" w:rsidRPr="00DA3A25">
        <w:rPr>
          <w:rFonts w:cs="Arial"/>
          <w:sz w:val="20"/>
        </w:rPr>
        <w:t xml:space="preserve"> </w:t>
      </w:r>
      <w:r w:rsidR="00D53F00" w:rsidRPr="00DA3A25">
        <w:rPr>
          <w:rFonts w:cs="Arial"/>
          <w:sz w:val="20"/>
        </w:rPr>
        <w:t>had</w:t>
      </w:r>
      <w:r w:rsidR="00B42BF4" w:rsidRPr="00DA3A25">
        <w:rPr>
          <w:rFonts w:cs="Arial"/>
          <w:sz w:val="20"/>
        </w:rPr>
        <w:t xml:space="preserve"> </w:t>
      </w:r>
      <w:r w:rsidR="0088163E" w:rsidRPr="00DA3A25">
        <w:rPr>
          <w:rFonts w:cs="Arial"/>
          <w:spacing w:val="2"/>
          <w:sz w:val="20"/>
        </w:rPr>
        <w:t>t</w:t>
      </w:r>
      <w:r w:rsidR="00B42BF4" w:rsidRPr="00DA3A25">
        <w:rPr>
          <w:rFonts w:cs="Arial"/>
          <w:sz w:val="20"/>
        </w:rPr>
        <w:t>he</w:t>
      </w:r>
      <w:r w:rsidR="009318EC" w:rsidRPr="00DA3A25">
        <w:rPr>
          <w:rFonts w:cs="Arial"/>
          <w:sz w:val="20"/>
        </w:rPr>
        <w:t xml:space="preserve"> oppo</w:t>
      </w:r>
      <w:r w:rsidR="009318EC" w:rsidRPr="00DA3A25">
        <w:rPr>
          <w:rFonts w:cs="Arial"/>
          <w:spacing w:val="6"/>
          <w:sz w:val="20"/>
        </w:rPr>
        <w:t>r</w:t>
      </w:r>
      <w:r w:rsidR="0088163E" w:rsidRPr="00DA3A25">
        <w:rPr>
          <w:rFonts w:cs="Arial"/>
          <w:spacing w:val="2"/>
          <w:sz w:val="20"/>
        </w:rPr>
        <w:t>t</w:t>
      </w:r>
      <w:r w:rsidR="009318EC" w:rsidRPr="00DA3A25">
        <w:rPr>
          <w:rFonts w:cs="Arial"/>
          <w:sz w:val="20"/>
        </w:rPr>
        <w:t>uni</w:t>
      </w:r>
      <w:r w:rsidR="0088163E" w:rsidRPr="00DA3A25">
        <w:rPr>
          <w:rFonts w:cs="Arial"/>
          <w:spacing w:val="2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D53F00" w:rsidRPr="00DA3A25">
        <w:rPr>
          <w:rFonts w:cs="Arial"/>
          <w:sz w:val="20"/>
        </w:rPr>
        <w:t xml:space="preserve"> </w:t>
      </w:r>
      <w:r w:rsidR="0088163E" w:rsidRPr="00DA3A25">
        <w:rPr>
          <w:rFonts w:cs="Arial"/>
          <w:spacing w:val="2"/>
          <w:sz w:val="20"/>
        </w:rPr>
        <w:t>t</w:t>
      </w:r>
      <w:r w:rsidR="00D53F00" w:rsidRPr="00DA3A25">
        <w:rPr>
          <w:rFonts w:cs="Arial"/>
          <w:sz w:val="20"/>
        </w:rPr>
        <w:t>o show me</w:t>
      </w:r>
      <w:r w:rsidR="0088163E" w:rsidRPr="00DA3A25">
        <w:rPr>
          <w:rFonts w:cs="Arial"/>
          <w:spacing w:val="2"/>
          <w:sz w:val="20"/>
        </w:rPr>
        <w:t>rc</w:t>
      </w:r>
      <w:r w:rsidR="00D53F00" w:rsidRPr="00DA3A25">
        <w:rPr>
          <w:rFonts w:cs="Arial"/>
          <w:sz w:val="20"/>
        </w:rPr>
        <w:t>y</w:t>
      </w:r>
      <w:r w:rsidR="00660114" w:rsidRPr="00DA3A25">
        <w:rPr>
          <w:rFonts w:cs="Arial"/>
          <w:sz w:val="20"/>
        </w:rPr>
        <w:t>,</w:t>
      </w:r>
      <w:r w:rsidR="006A0BCD" w:rsidRPr="00DA3A25">
        <w:rPr>
          <w:rFonts w:cs="Arial"/>
          <w:sz w:val="20"/>
        </w:rPr>
        <w:t xml:space="preserve"> he</w:t>
      </w:r>
      <w:r w:rsidR="00F14A57" w:rsidRPr="00DA3A25">
        <w:rPr>
          <w:rFonts w:cs="Arial"/>
          <w:sz w:val="20"/>
        </w:rPr>
        <w:t xml:space="preserve"> </w:t>
      </w:r>
      <w:r w:rsidR="0088163E" w:rsidRPr="00DA3A25">
        <w:rPr>
          <w:rFonts w:cs="Arial"/>
          <w:spacing w:val="2"/>
          <w:sz w:val="20"/>
        </w:rPr>
        <w:t>r</w:t>
      </w:r>
      <w:r w:rsidR="00F14A57" w:rsidRPr="00DA3A25">
        <w:rPr>
          <w:rFonts w:cs="Arial"/>
          <w:sz w:val="20"/>
        </w:rPr>
        <w:t>e</w:t>
      </w:r>
      <w:r w:rsidR="0088163E" w:rsidRPr="00DA3A25">
        <w:rPr>
          <w:rFonts w:cs="Arial"/>
          <w:spacing w:val="2"/>
          <w:sz w:val="20"/>
        </w:rPr>
        <w:t>f</w:t>
      </w:r>
      <w:r w:rsidR="00F14A57" w:rsidRPr="00DA3A25">
        <w:rPr>
          <w:rFonts w:cs="Arial"/>
          <w:sz w:val="20"/>
        </w:rPr>
        <w:t xml:space="preserve">used </w:t>
      </w:r>
      <w:r w:rsidR="0088163E" w:rsidRPr="00DA3A25">
        <w:rPr>
          <w:rFonts w:cs="Arial"/>
          <w:spacing w:val="2"/>
          <w:sz w:val="20"/>
        </w:rPr>
        <w:t>t</w:t>
      </w:r>
      <w:r w:rsidR="00F14A57" w:rsidRPr="00DA3A25">
        <w:rPr>
          <w:rFonts w:cs="Arial"/>
          <w:sz w:val="20"/>
        </w:rPr>
        <w:t>o</w:t>
      </w:r>
      <w:r w:rsidR="00E00B35" w:rsidRPr="00DA3A25">
        <w:rPr>
          <w:rFonts w:cs="Arial"/>
          <w:sz w:val="20"/>
        </w:rPr>
        <w:t xml:space="preserve"> </w:t>
      </w:r>
      <w:r w:rsidR="00156610" w:rsidRPr="00DA3A25">
        <w:rPr>
          <w:rFonts w:cs="Arial"/>
          <w:sz w:val="20"/>
        </w:rPr>
        <w:t>ex</w:t>
      </w:r>
      <w:r w:rsidR="0088163E" w:rsidRPr="00DA3A25">
        <w:rPr>
          <w:rFonts w:cs="Arial"/>
          <w:spacing w:val="2"/>
          <w:sz w:val="20"/>
        </w:rPr>
        <w:t>t</w:t>
      </w:r>
      <w:r w:rsidR="00156610" w:rsidRPr="00DA3A25">
        <w:rPr>
          <w:rFonts w:cs="Arial"/>
          <w:sz w:val="20"/>
        </w:rPr>
        <w:t xml:space="preserve">end </w:t>
      </w:r>
      <w:r w:rsidR="0088163E" w:rsidRPr="00DA3A25">
        <w:rPr>
          <w:rFonts w:cs="Arial"/>
          <w:spacing w:val="2"/>
          <w:sz w:val="20"/>
        </w:rPr>
        <w:t>t</w:t>
      </w:r>
      <w:r w:rsidR="00156610" w:rsidRPr="00DA3A25">
        <w:rPr>
          <w:rFonts w:cs="Arial"/>
          <w:sz w:val="20"/>
        </w:rPr>
        <w:t>o</w:t>
      </w:r>
      <w:r w:rsidR="00E00B35" w:rsidRPr="00DA3A25">
        <w:rPr>
          <w:rFonts w:cs="Arial"/>
          <w:sz w:val="20"/>
        </w:rPr>
        <w:t xml:space="preserve"> </w:t>
      </w:r>
      <w:r w:rsidR="0088163E" w:rsidRPr="00DA3A25">
        <w:rPr>
          <w:rFonts w:cs="Arial"/>
          <w:sz w:val="20"/>
        </w:rPr>
        <w:t>ano</w:t>
      </w:r>
      <w:r w:rsidR="0088163E" w:rsidRPr="00DA3A25">
        <w:rPr>
          <w:rFonts w:cs="Arial"/>
          <w:spacing w:val="2"/>
          <w:sz w:val="20"/>
        </w:rPr>
        <w:t>t</w:t>
      </w:r>
      <w:r w:rsidR="0088163E" w:rsidRPr="00DA3A25">
        <w:rPr>
          <w:rFonts w:cs="Arial"/>
          <w:sz w:val="20"/>
        </w:rPr>
        <w:t>her pe</w:t>
      </w:r>
      <w:r w:rsidR="0088163E" w:rsidRPr="00DA3A25">
        <w:rPr>
          <w:rFonts w:cs="Arial"/>
          <w:spacing w:val="2"/>
          <w:sz w:val="20"/>
        </w:rPr>
        <w:t>r</w:t>
      </w:r>
      <w:r w:rsidR="0088163E" w:rsidRPr="00DA3A25">
        <w:rPr>
          <w:rFonts w:cs="Arial"/>
          <w:sz w:val="20"/>
        </w:rPr>
        <w:t xml:space="preserve">son </w:t>
      </w:r>
      <w:r w:rsidR="0088163E" w:rsidRPr="00DA3A25">
        <w:rPr>
          <w:rFonts w:cs="Arial"/>
          <w:spacing w:val="2"/>
          <w:sz w:val="20"/>
        </w:rPr>
        <w:t>t</w:t>
      </w:r>
      <w:r w:rsidR="00156610" w:rsidRPr="00DA3A25">
        <w:rPr>
          <w:rFonts w:cs="Arial"/>
          <w:sz w:val="20"/>
        </w:rPr>
        <w:t>he same me</w:t>
      </w:r>
      <w:r w:rsidR="0088163E" w:rsidRPr="00DA3A25">
        <w:rPr>
          <w:rFonts w:cs="Arial"/>
          <w:spacing w:val="2"/>
          <w:sz w:val="20"/>
        </w:rPr>
        <w:t>rc</w:t>
      </w:r>
      <w:r w:rsidR="00156610" w:rsidRPr="00DA3A25">
        <w:rPr>
          <w:rFonts w:cs="Arial"/>
          <w:sz w:val="20"/>
        </w:rPr>
        <w:t xml:space="preserve">y he had asked </w:t>
      </w:r>
      <w:r w:rsidR="0088163E" w:rsidRPr="00DA3A25">
        <w:rPr>
          <w:rFonts w:cs="Arial"/>
          <w:spacing w:val="2"/>
          <w:sz w:val="20"/>
        </w:rPr>
        <w:t>f</w:t>
      </w:r>
      <w:r w:rsidR="00156610" w:rsidRPr="00DA3A25">
        <w:rPr>
          <w:rFonts w:cs="Arial"/>
          <w:sz w:val="20"/>
        </w:rPr>
        <w:t xml:space="preserve">or and had </w:t>
      </w:r>
      <w:r w:rsidR="0088163E" w:rsidRPr="00DA3A25">
        <w:rPr>
          <w:rFonts w:cs="Arial"/>
          <w:spacing w:val="2"/>
          <w:sz w:val="20"/>
        </w:rPr>
        <w:t>r</w:t>
      </w:r>
      <w:r w:rsidR="00156610" w:rsidRPr="00DA3A25">
        <w:rPr>
          <w:rFonts w:cs="Arial"/>
          <w:sz w:val="20"/>
        </w:rPr>
        <w:t>e</w:t>
      </w:r>
      <w:r w:rsidR="0088163E" w:rsidRPr="00DA3A25">
        <w:rPr>
          <w:rFonts w:cs="Arial"/>
          <w:spacing w:val="2"/>
          <w:sz w:val="20"/>
        </w:rPr>
        <w:t>c</w:t>
      </w:r>
      <w:r w:rsidR="00156610" w:rsidRPr="00DA3A25">
        <w:rPr>
          <w:rFonts w:cs="Arial"/>
          <w:sz w:val="20"/>
        </w:rPr>
        <w:t xml:space="preserve">eived. </w:t>
      </w:r>
      <w:r w:rsidR="0088163E" w:rsidRPr="00DA3A25">
        <w:rPr>
          <w:rFonts w:cs="Arial"/>
          <w:sz w:val="20"/>
        </w:rPr>
        <w:t>He had a di</w:t>
      </w:r>
      <w:r w:rsidR="0088163E" w:rsidRPr="00DA3A25">
        <w:rPr>
          <w:rFonts w:cs="Arial"/>
          <w:spacing w:val="6"/>
          <w:sz w:val="20"/>
        </w:rPr>
        <w:t>f</w:t>
      </w:r>
      <w:r w:rsidR="0088163E" w:rsidRPr="00DA3A25">
        <w:rPr>
          <w:rFonts w:cs="Arial"/>
          <w:spacing w:val="2"/>
          <w:sz w:val="20"/>
        </w:rPr>
        <w:t>f</w:t>
      </w:r>
      <w:r w:rsidR="0088163E" w:rsidRPr="00DA3A25">
        <w:rPr>
          <w:rFonts w:cs="Arial"/>
          <w:sz w:val="20"/>
        </w:rPr>
        <w:t>e</w:t>
      </w:r>
      <w:r w:rsidR="0088163E" w:rsidRPr="00DA3A25">
        <w:rPr>
          <w:rFonts w:cs="Arial"/>
          <w:spacing w:val="2"/>
          <w:sz w:val="20"/>
        </w:rPr>
        <w:t>r</w:t>
      </w:r>
      <w:r w:rsidR="0088163E" w:rsidRPr="00DA3A25">
        <w:rPr>
          <w:rFonts w:cs="Arial"/>
          <w:sz w:val="20"/>
        </w:rPr>
        <w:t>ent s</w:t>
      </w:r>
      <w:r w:rsidR="0088163E" w:rsidRPr="00DA3A25">
        <w:rPr>
          <w:rFonts w:cs="Arial"/>
          <w:spacing w:val="2"/>
          <w:sz w:val="20"/>
        </w:rPr>
        <w:t>t</w:t>
      </w:r>
      <w:r w:rsidR="0088163E" w:rsidRPr="00DA3A25">
        <w:rPr>
          <w:rFonts w:cs="Arial"/>
          <w:sz w:val="20"/>
        </w:rPr>
        <w:t>anda</w:t>
      </w:r>
      <w:r w:rsidR="0088163E" w:rsidRPr="00DA3A25">
        <w:rPr>
          <w:rFonts w:cs="Arial"/>
          <w:spacing w:val="2"/>
          <w:sz w:val="20"/>
        </w:rPr>
        <w:t>r</w:t>
      </w:r>
      <w:r w:rsidR="0088163E" w:rsidRPr="00DA3A25">
        <w:rPr>
          <w:rFonts w:cs="Arial"/>
          <w:sz w:val="20"/>
        </w:rPr>
        <w:t xml:space="preserve">d when it </w:t>
      </w:r>
      <w:r w:rsidR="0088163E" w:rsidRPr="00DA3A25">
        <w:rPr>
          <w:rFonts w:cs="Arial"/>
          <w:spacing w:val="2"/>
          <w:sz w:val="20"/>
        </w:rPr>
        <w:t>c</w:t>
      </w:r>
      <w:r w:rsidR="0088163E" w:rsidRPr="00DA3A25">
        <w:rPr>
          <w:rFonts w:cs="Arial"/>
          <w:sz w:val="20"/>
        </w:rPr>
        <w:t xml:space="preserve">ame </w:t>
      </w:r>
      <w:r w:rsidR="0088163E" w:rsidRPr="00DA3A25">
        <w:rPr>
          <w:rFonts w:cs="Arial"/>
          <w:spacing w:val="2"/>
          <w:sz w:val="20"/>
        </w:rPr>
        <w:t>t</w:t>
      </w:r>
      <w:r w:rsidR="0088163E" w:rsidRPr="00DA3A25">
        <w:rPr>
          <w:rFonts w:cs="Arial"/>
          <w:sz w:val="20"/>
        </w:rPr>
        <w:t>o o</w:t>
      </w:r>
      <w:r w:rsidR="0088163E" w:rsidRPr="00DA3A25">
        <w:rPr>
          <w:rFonts w:cs="Arial"/>
          <w:spacing w:val="2"/>
          <w:sz w:val="20"/>
        </w:rPr>
        <w:t>t</w:t>
      </w:r>
      <w:r w:rsidR="0088163E" w:rsidRPr="00DA3A25">
        <w:rPr>
          <w:rFonts w:cs="Arial"/>
          <w:sz w:val="20"/>
        </w:rPr>
        <w:t>he</w:t>
      </w:r>
      <w:r w:rsidR="0088163E" w:rsidRPr="00DA3A25">
        <w:rPr>
          <w:rFonts w:cs="Arial"/>
          <w:spacing w:val="2"/>
          <w:sz w:val="20"/>
        </w:rPr>
        <w:t>r</w:t>
      </w:r>
      <w:r w:rsidR="0088163E" w:rsidRPr="00DA3A25">
        <w:rPr>
          <w:rFonts w:cs="Arial"/>
          <w:sz w:val="20"/>
        </w:rPr>
        <w:t>s</w:t>
      </w:r>
      <w:r w:rsidR="007155C3" w:rsidRPr="00DA3A25">
        <w:rPr>
          <w:rFonts w:cs="Arial"/>
          <w:sz w:val="20"/>
        </w:rPr>
        <w:t>.</w:t>
      </w:r>
      <w:r w:rsidR="00BE4762" w:rsidRPr="00DA3A25">
        <w:rPr>
          <w:rFonts w:cs="Arial"/>
          <w:sz w:val="20"/>
        </w:rPr>
        <w:t xml:space="preserve"> </w:t>
      </w:r>
      <w:r w:rsidR="00F73F09" w:rsidRPr="00DA3A25">
        <w:rPr>
          <w:rFonts w:cs="Arial"/>
          <w:sz w:val="20"/>
        </w:rPr>
        <w:t>The king's m</w:t>
      </w:r>
      <w:r w:rsidR="00187054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187054" w:rsidRPr="00DA3A25">
        <w:rPr>
          <w:rFonts w:cs="Arial"/>
          <w:sz w:val="20"/>
        </w:rPr>
        <w:t>y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187054" w:rsidRPr="00DA3A25">
        <w:rPr>
          <w:rFonts w:cs="Arial"/>
          <w:sz w:val="20"/>
        </w:rPr>
        <w:t xml:space="preserve">mean </w:t>
      </w:r>
      <w:r w:rsidR="00E20650" w:rsidRPr="00DA3A25">
        <w:rPr>
          <w:rFonts w:cs="Arial"/>
          <w:spacing w:val="4"/>
          <w:sz w:val="20"/>
        </w:rPr>
        <w:t>t</w:t>
      </w:r>
      <w:r w:rsidR="00187054" w:rsidRPr="00DA3A25">
        <w:rPr>
          <w:rFonts w:cs="Arial"/>
          <w:sz w:val="20"/>
        </w:rPr>
        <w:t>he deb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B4D92" w:rsidRPr="00DA3A25">
        <w:rPr>
          <w:rFonts w:cs="Arial"/>
          <w:sz w:val="20"/>
        </w:rPr>
        <w:t>was paid</w:t>
      </w:r>
      <w:r w:rsidR="007155C3" w:rsidRPr="00DA3A25">
        <w:rPr>
          <w:rFonts w:cs="Arial"/>
          <w:sz w:val="20"/>
        </w:rPr>
        <w:t>. 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860089" w:rsidRPr="00DA3A25">
        <w:rPr>
          <w:rFonts w:cs="Arial"/>
          <w:sz w:val="20"/>
        </w:rPr>
        <w:t>me</w:t>
      </w:r>
      <w:r w:rsidR="002B2A62" w:rsidRPr="00DA3A25">
        <w:rPr>
          <w:rFonts w:cs="Arial"/>
          <w:spacing w:val="2"/>
          <w:sz w:val="20"/>
        </w:rPr>
        <w:t>r</w:t>
      </w:r>
      <w:r w:rsidR="00860089" w:rsidRPr="00DA3A25">
        <w:rPr>
          <w:rFonts w:cs="Arial"/>
          <w:sz w:val="20"/>
        </w:rPr>
        <w:t>ely me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D84DB8" w:rsidRPr="00DA3A25">
        <w:rPr>
          <w:rFonts w:cs="Arial"/>
          <w:spacing w:val="2"/>
          <w:sz w:val="20"/>
        </w:rPr>
        <w:t>t</w:t>
      </w:r>
      <w:r w:rsidR="001C0AF9" w:rsidRPr="00DA3A25">
        <w:rPr>
          <w:rFonts w:cs="Arial"/>
          <w:sz w:val="20"/>
        </w:rPr>
        <w:t xml:space="preserve">he </w:t>
      </w:r>
      <w:r w:rsidR="00DF53CA" w:rsidRPr="00DA3A25">
        <w:rPr>
          <w:rFonts w:cs="Arial"/>
          <w:sz w:val="20"/>
        </w:rPr>
        <w:t>demand for</w:t>
      </w:r>
      <w:r w:rsidR="00291039" w:rsidRPr="00DA3A25">
        <w:rPr>
          <w:rFonts w:cs="Arial"/>
          <w:sz w:val="20"/>
        </w:rPr>
        <w:t xml:space="preserve"> paymen</w:t>
      </w:r>
      <w:r w:rsidR="00291039" w:rsidRPr="00DA3A25">
        <w:rPr>
          <w:rFonts w:cs="Arial"/>
          <w:spacing w:val="-2"/>
          <w:sz w:val="20"/>
        </w:rPr>
        <w:t>t</w:t>
      </w:r>
      <w:r w:rsidR="00291039" w:rsidRPr="00DA3A25">
        <w:rPr>
          <w:rFonts w:cs="Arial"/>
          <w:sz w:val="20"/>
        </w:rPr>
        <w:t xml:space="preserve"> </w:t>
      </w:r>
      <w:r w:rsidR="00331A72" w:rsidRPr="00DA3A25">
        <w:rPr>
          <w:rFonts w:cs="Arial"/>
          <w:sz w:val="20"/>
        </w:rPr>
        <w:t xml:space="preserve">at </w:t>
      </w:r>
      <w:r w:rsidR="00D84DB8" w:rsidRPr="00DA3A25">
        <w:rPr>
          <w:rFonts w:cs="Arial"/>
          <w:spacing w:val="2"/>
          <w:sz w:val="20"/>
        </w:rPr>
        <w:t>t</w:t>
      </w:r>
      <w:r w:rsidR="00331A72" w:rsidRPr="00DA3A25">
        <w:rPr>
          <w:rFonts w:cs="Arial"/>
          <w:sz w:val="20"/>
        </w:rPr>
        <w:t xml:space="preserve">hat </w:t>
      </w:r>
      <w:r w:rsidR="00D84DB8" w:rsidRPr="00DA3A25">
        <w:rPr>
          <w:rFonts w:cs="Arial"/>
          <w:spacing w:val="2"/>
          <w:sz w:val="20"/>
        </w:rPr>
        <w:t>t</w:t>
      </w:r>
      <w:r w:rsidR="00331A72" w:rsidRPr="00DA3A25">
        <w:rPr>
          <w:rFonts w:cs="Arial"/>
          <w:sz w:val="20"/>
        </w:rPr>
        <w:t>ime</w:t>
      </w:r>
      <w:r w:rsidR="00DF53CA" w:rsidRPr="00DA3A25">
        <w:rPr>
          <w:rFonts w:cs="Arial"/>
          <w:sz w:val="20"/>
        </w:rPr>
        <w:t xml:space="preserve"> was not going </w:t>
      </w:r>
      <w:r w:rsidR="00D84DB8" w:rsidRPr="00DA3A25">
        <w:rPr>
          <w:rFonts w:cs="Arial"/>
          <w:spacing w:val="2"/>
          <w:sz w:val="20"/>
        </w:rPr>
        <w:t>t</w:t>
      </w:r>
      <w:r w:rsidR="00DF53CA" w:rsidRPr="00DA3A25">
        <w:rPr>
          <w:rFonts w:cs="Arial"/>
          <w:sz w:val="20"/>
        </w:rPr>
        <w:t>o be enfor</w:t>
      </w:r>
      <w:r w:rsidR="00321406" w:rsidRPr="00DA3A25">
        <w:rPr>
          <w:rFonts w:cs="Arial"/>
          <w:spacing w:val="2"/>
          <w:sz w:val="20"/>
        </w:rPr>
        <w:t>c</w:t>
      </w:r>
      <w:r w:rsidR="00DF53CA" w:rsidRPr="00DA3A25">
        <w:rPr>
          <w:rFonts w:cs="Arial"/>
          <w:sz w:val="20"/>
        </w:rPr>
        <w:t>e</w:t>
      </w:r>
      <w:r w:rsidR="00D00DF5" w:rsidRPr="00DA3A25">
        <w:rPr>
          <w:rFonts w:cs="Arial"/>
          <w:sz w:val="20"/>
        </w:rPr>
        <w:t>d</w:t>
      </w:r>
      <w:r w:rsidR="00187054" w:rsidRPr="00DA3A25">
        <w:rPr>
          <w:rFonts w:cs="Arial"/>
          <w:spacing w:val="-4"/>
          <w:sz w:val="20"/>
        </w:rPr>
        <w:t xml:space="preserve">. </w:t>
      </w:r>
      <w:r w:rsidR="00880907" w:rsidRPr="00DA3A25">
        <w:rPr>
          <w:rFonts w:cs="Arial"/>
          <w:spacing w:val="-4"/>
          <w:sz w:val="20"/>
        </w:rPr>
        <w:t>When t</w:t>
      </w:r>
      <w:r w:rsidR="00187054" w:rsidRPr="00DA3A25">
        <w:rPr>
          <w:rFonts w:cs="Arial"/>
          <w:sz w:val="20"/>
        </w:rPr>
        <w:t>h</w:t>
      </w:r>
      <w:r w:rsidR="008D4C9D" w:rsidRPr="00DA3A25">
        <w:rPr>
          <w:rFonts w:cs="Arial"/>
          <w:sz w:val="20"/>
        </w:rPr>
        <w:t>is</w:t>
      </w:r>
      <w:r w:rsidR="00187054" w:rsidRPr="00DA3A25">
        <w:rPr>
          <w:rFonts w:cs="Arial"/>
          <w:sz w:val="20"/>
        </w:rPr>
        <w:t xml:space="preserve"> wi</w:t>
      </w:r>
      <w:r w:rsidR="00E95871" w:rsidRPr="00DA3A25">
        <w:rPr>
          <w:rFonts w:cs="Arial"/>
          <w:spacing w:val="2"/>
          <w:sz w:val="20"/>
        </w:rPr>
        <w:t>c</w:t>
      </w:r>
      <w:r w:rsidR="00187054" w:rsidRPr="00DA3A25">
        <w:rPr>
          <w:rFonts w:cs="Arial"/>
          <w:sz w:val="20"/>
        </w:rPr>
        <w:t>ked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187054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7465D3" w:rsidRPr="00DA3A25">
        <w:rPr>
          <w:rFonts w:cs="Arial"/>
          <w:sz w:val="20"/>
        </w:rPr>
        <w:t xml:space="preserve"> </w:t>
      </w:r>
      <w:r w:rsidR="00FC4CE9" w:rsidRPr="00DA3A25">
        <w:rPr>
          <w:rFonts w:cs="Arial"/>
          <w:sz w:val="20"/>
        </w:rPr>
        <w:t>re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FC4CE9" w:rsidRPr="00DA3A25">
        <w:rPr>
          <w:rFonts w:cs="Arial"/>
          <w:sz w:val="20"/>
        </w:rPr>
        <w:t xml:space="preserve">sed </w:t>
      </w:r>
      <w:r w:rsidR="00D84DB8" w:rsidRPr="00DA3A25">
        <w:rPr>
          <w:rFonts w:cs="Arial"/>
          <w:spacing w:val="2"/>
          <w:sz w:val="20"/>
        </w:rPr>
        <w:t>t</w:t>
      </w:r>
      <w:r w:rsidR="00FC4CE9" w:rsidRPr="00DA3A25">
        <w:rPr>
          <w:rFonts w:cs="Arial"/>
          <w:sz w:val="20"/>
        </w:rPr>
        <w:t xml:space="preserve">o </w:t>
      </w:r>
      <w:r w:rsidR="008D4C9D" w:rsidRPr="00DA3A25">
        <w:rPr>
          <w:rFonts w:cs="Arial"/>
          <w:sz w:val="20"/>
        </w:rPr>
        <w:t xml:space="preserve">do as </w:t>
      </w:r>
      <w:r w:rsidR="00E20650" w:rsidRPr="00DA3A25">
        <w:rPr>
          <w:rFonts w:cs="Arial"/>
          <w:spacing w:val="4"/>
          <w:sz w:val="20"/>
        </w:rPr>
        <w:t>t</w:t>
      </w:r>
      <w:r w:rsidR="00187054" w:rsidRPr="00DA3A25">
        <w:rPr>
          <w:rFonts w:cs="Arial"/>
          <w:sz w:val="20"/>
        </w:rPr>
        <w:t>he king</w:t>
      </w:r>
      <w:r w:rsidR="008D4C9D" w:rsidRPr="00DA3A25">
        <w:rPr>
          <w:rFonts w:cs="Arial"/>
          <w:sz w:val="20"/>
        </w:rPr>
        <w:t xml:space="preserve"> had done</w:t>
      </w:r>
      <w:r w:rsidR="00D53F00" w:rsidRPr="00DA3A25">
        <w:rPr>
          <w:rFonts w:cs="Arial"/>
          <w:sz w:val="20"/>
        </w:rPr>
        <w:t xml:space="preserve">, </w:t>
      </w:r>
      <w:r w:rsidR="00880907" w:rsidRPr="00DA3A25">
        <w:rPr>
          <w:rFonts w:cs="Arial"/>
          <w:sz w:val="20"/>
        </w:rPr>
        <w:t>he</w:t>
      </w:r>
      <w:r w:rsidR="00D53F00" w:rsidRPr="00DA3A25">
        <w:rPr>
          <w:rFonts w:cs="Arial"/>
          <w:sz w:val="20"/>
        </w:rPr>
        <w:t xml:space="preserve"> </w:t>
      </w:r>
      <w:r w:rsidR="00880907" w:rsidRPr="00DA3A25">
        <w:rPr>
          <w:rFonts w:cs="Arial"/>
          <w:sz w:val="20"/>
        </w:rPr>
        <w:t>proved</w:t>
      </w:r>
      <w:r w:rsidR="00670B26" w:rsidRPr="00DA3A25">
        <w:rPr>
          <w:rFonts w:cs="Arial"/>
          <w:sz w:val="20"/>
        </w:rPr>
        <w:t xml:space="preserve"> he was</w:t>
      </w:r>
      <w:r w:rsidR="00880907" w:rsidRPr="00DA3A25">
        <w:rPr>
          <w:rFonts w:cs="Arial"/>
          <w:sz w:val="20"/>
        </w:rPr>
        <w:t xml:space="preserve"> not </w:t>
      </w:r>
      <w:r w:rsidR="00187054" w:rsidRPr="00DA3A25">
        <w:rPr>
          <w:rFonts w:cs="Arial"/>
          <w:sz w:val="20"/>
        </w:rPr>
        <w:t>wo</w:t>
      </w:r>
      <w:r w:rsidR="00187054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187054" w:rsidRPr="00DA3A25">
        <w:rPr>
          <w:rFonts w:cs="Arial"/>
          <w:sz w:val="20"/>
        </w:rPr>
        <w:t>h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187054" w:rsidRPr="00DA3A25">
        <w:rPr>
          <w:rFonts w:cs="Arial"/>
          <w:sz w:val="20"/>
        </w:rPr>
        <w:t>he m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187054" w:rsidRPr="00DA3A25">
        <w:rPr>
          <w:rFonts w:cs="Arial"/>
          <w:sz w:val="20"/>
        </w:rPr>
        <w:t xml:space="preserve">y </w:t>
      </w:r>
      <w:r w:rsidR="00E20650" w:rsidRPr="00DA3A25">
        <w:rPr>
          <w:rFonts w:cs="Arial"/>
          <w:spacing w:val="4"/>
          <w:sz w:val="20"/>
        </w:rPr>
        <w:t>t</w:t>
      </w:r>
      <w:r w:rsidR="00187054" w:rsidRPr="00DA3A25">
        <w:rPr>
          <w:rFonts w:cs="Arial"/>
          <w:sz w:val="20"/>
        </w:rPr>
        <w:t>h</w:t>
      </w:r>
      <w:r w:rsidR="00670B26" w:rsidRPr="00DA3A25">
        <w:rPr>
          <w:rFonts w:cs="Arial"/>
          <w:sz w:val="20"/>
        </w:rPr>
        <w:t>e king</w:t>
      </w:r>
      <w:r w:rsidR="00187054" w:rsidRPr="00DA3A25">
        <w:rPr>
          <w:rFonts w:cs="Arial"/>
          <w:sz w:val="20"/>
        </w:rPr>
        <w:t xml:space="preserve"> </w:t>
      </w:r>
      <w:r w:rsidR="00AD5FCB" w:rsidRPr="00DA3A25">
        <w:rPr>
          <w:rFonts w:cs="Arial"/>
          <w:sz w:val="20"/>
        </w:rPr>
        <w:t xml:space="preserve">had </w:t>
      </w:r>
      <w:r w:rsidR="00F33D16" w:rsidRPr="00DA3A25">
        <w:rPr>
          <w:rFonts w:cs="Arial"/>
          <w:sz w:val="20"/>
        </w:rPr>
        <w:t xml:space="preserve">shown </w:t>
      </w:r>
      <w:r w:rsidR="00D84DB8" w:rsidRPr="00DA3A25">
        <w:rPr>
          <w:rFonts w:cs="Arial"/>
          <w:spacing w:val="2"/>
          <w:sz w:val="20"/>
        </w:rPr>
        <w:t>t</w:t>
      </w:r>
      <w:r w:rsidR="00F33D16" w:rsidRPr="00DA3A25">
        <w:rPr>
          <w:rFonts w:cs="Arial"/>
          <w:sz w:val="20"/>
        </w:rPr>
        <w:t xml:space="preserve">o </w:t>
      </w:r>
      <w:r w:rsidR="00187054" w:rsidRPr="00DA3A25">
        <w:rPr>
          <w:rFonts w:cs="Arial"/>
          <w:sz w:val="20"/>
        </w:rPr>
        <w:t>him</w:t>
      </w:r>
      <w:r w:rsidR="00AD5FCB" w:rsidRPr="00DA3A25">
        <w:rPr>
          <w:rFonts w:cs="Arial"/>
          <w:sz w:val="20"/>
        </w:rPr>
        <w:t xml:space="preserve">. </w:t>
      </w:r>
      <w:r w:rsidR="00860089" w:rsidRPr="00DA3A25">
        <w:rPr>
          <w:rFonts w:cs="Arial"/>
          <w:sz w:val="20"/>
        </w:rPr>
        <w:t>W</w:t>
      </w:r>
      <w:r w:rsidR="00AD5FCB" w:rsidRPr="00DA3A25">
        <w:rPr>
          <w:rFonts w:cs="Arial"/>
          <w:sz w:val="20"/>
        </w:rPr>
        <w:t xml:space="preserve">hen </w:t>
      </w:r>
      <w:r w:rsidR="00FC6F54" w:rsidRPr="00DA3A25">
        <w:rPr>
          <w:rFonts w:cs="Arial"/>
          <w:sz w:val="20"/>
        </w:rPr>
        <w:t>Paul</w:t>
      </w:r>
      <w:r w:rsidR="00A40BE9" w:rsidRPr="00DA3A25">
        <w:rPr>
          <w:rFonts w:cs="Arial"/>
          <w:sz w:val="20"/>
        </w:rPr>
        <w:fldChar w:fldCharType="begin"/>
      </w:r>
      <w:r w:rsidR="00A40BE9" w:rsidRPr="00DA3A25">
        <w:rPr>
          <w:sz w:val="20"/>
        </w:rPr>
        <w:instrText xml:space="preserve"> XE "</w:instrText>
      </w:r>
      <w:r w:rsidR="00A40BE9" w:rsidRPr="00DA3A25">
        <w:rPr>
          <w:rFonts w:cs="Arial"/>
          <w:sz w:val="20"/>
        </w:rPr>
        <w:instrText>Paul</w:instrText>
      </w:r>
      <w:r w:rsidR="00A40BE9" w:rsidRPr="00DA3A25">
        <w:rPr>
          <w:sz w:val="20"/>
        </w:rPr>
        <w:instrText xml:space="preserve">" </w:instrText>
      </w:r>
      <w:r w:rsidR="00A40BE9" w:rsidRPr="00DA3A25">
        <w:rPr>
          <w:rFonts w:cs="Arial"/>
          <w:sz w:val="20"/>
        </w:rPr>
        <w:fldChar w:fldCharType="end"/>
      </w:r>
      <w:r w:rsidR="00FC6F54" w:rsidRPr="00DA3A25">
        <w:rPr>
          <w:rFonts w:cs="Arial"/>
          <w:sz w:val="20"/>
        </w:rPr>
        <w:t xml:space="preserve"> and Ba</w:t>
      </w:r>
      <w:r w:rsidR="002B2A62" w:rsidRPr="00DA3A25">
        <w:rPr>
          <w:rFonts w:cs="Arial"/>
          <w:spacing w:val="2"/>
          <w:sz w:val="20"/>
        </w:rPr>
        <w:t>r</w:t>
      </w:r>
      <w:r w:rsidR="00FC6F54" w:rsidRPr="00DA3A25">
        <w:rPr>
          <w:rFonts w:cs="Arial"/>
          <w:sz w:val="20"/>
        </w:rPr>
        <w:t>naba</w:t>
      </w:r>
      <w:r w:rsidR="00FC6F54" w:rsidRPr="00DA3A25">
        <w:rPr>
          <w:rFonts w:cs="Arial"/>
          <w:spacing w:val="-4"/>
          <w:sz w:val="20"/>
        </w:rPr>
        <w:t>s</w:t>
      </w:r>
      <w:r w:rsidR="003F3A04" w:rsidRPr="00DA3A25">
        <w:rPr>
          <w:rFonts w:cs="Arial"/>
          <w:sz w:val="20"/>
        </w:rPr>
        <w:t xml:space="preserve"> </w:t>
      </w:r>
      <w:r w:rsidR="00AA2A87" w:rsidRPr="00DA3A25">
        <w:rPr>
          <w:rFonts w:cs="Arial"/>
          <w:sz w:val="20"/>
        </w:rPr>
        <w:t>presen</w:t>
      </w:r>
      <w:r w:rsidR="00D84DB8" w:rsidRPr="00DA3A25">
        <w:rPr>
          <w:rFonts w:cs="Arial"/>
          <w:spacing w:val="2"/>
          <w:sz w:val="20"/>
        </w:rPr>
        <w:t>t</w:t>
      </w:r>
      <w:r w:rsidR="00AA2A87" w:rsidRPr="00DA3A25">
        <w:rPr>
          <w:rFonts w:cs="Arial"/>
          <w:sz w:val="20"/>
        </w:rPr>
        <w:t>ed</w:t>
      </w:r>
      <w:r w:rsidR="001F1DFF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F1DFF" w:rsidRPr="00DA3A25">
        <w:rPr>
          <w:rFonts w:cs="Arial"/>
          <w:sz w:val="20"/>
        </w:rPr>
        <w:t>h</w:t>
      </w:r>
      <w:r w:rsidR="001F1DFF" w:rsidRPr="00DA3A25">
        <w:rPr>
          <w:rFonts w:cs="Arial"/>
          <w:spacing w:val="-4"/>
          <w:sz w:val="20"/>
        </w:rPr>
        <w:t>e</w:t>
      </w:r>
      <w:r w:rsidR="001F1DFF" w:rsidRPr="00DA3A25">
        <w:rPr>
          <w:rFonts w:cs="Arial"/>
          <w:sz w:val="20"/>
        </w:rPr>
        <w:t xml:space="preserve"> wo</w:t>
      </w:r>
      <w:r w:rsidR="002B2A62" w:rsidRPr="00DA3A25">
        <w:rPr>
          <w:rFonts w:cs="Arial"/>
          <w:spacing w:val="2"/>
          <w:sz w:val="20"/>
        </w:rPr>
        <w:t>r</w:t>
      </w:r>
      <w:r w:rsidR="001F1DFF" w:rsidRPr="00DA3A25">
        <w:rPr>
          <w:rFonts w:cs="Arial"/>
          <w:sz w:val="20"/>
        </w:rPr>
        <w:t>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1F1DFF" w:rsidRPr="00DA3A25">
        <w:rPr>
          <w:rFonts w:cs="Arial"/>
          <w:sz w:val="20"/>
        </w:rPr>
        <w:t>God</w:t>
      </w:r>
      <w:r w:rsidR="00040A0B" w:rsidRPr="00DA3A25">
        <w:rPr>
          <w:rFonts w:cs="Arial"/>
          <w:sz w:val="20"/>
        </w:rPr>
        <w:fldChar w:fldCharType="begin"/>
      </w:r>
      <w:r w:rsidR="00040A0B" w:rsidRPr="00DA3A25">
        <w:rPr>
          <w:sz w:val="20"/>
        </w:rPr>
        <w:instrText xml:space="preserve"> XE "</w:instrText>
      </w:r>
      <w:r w:rsidR="00040A0B" w:rsidRPr="00DA3A25">
        <w:rPr>
          <w:rFonts w:cs="Arial"/>
          <w:sz w:val="20"/>
        </w:rPr>
        <w:instrText>Bible, the (scripture):</w:instrText>
      </w:r>
      <w:r w:rsidR="00040A0B" w:rsidRPr="00DA3A25">
        <w:rPr>
          <w:sz w:val="20"/>
        </w:rPr>
        <w:instrText xml:space="preserve">word of God, the" </w:instrText>
      </w:r>
      <w:r w:rsidR="00040A0B" w:rsidRPr="00DA3A25">
        <w:rPr>
          <w:rFonts w:cs="Arial"/>
          <w:sz w:val="20"/>
        </w:rPr>
        <w:fldChar w:fldCharType="end"/>
      </w:r>
      <w:r w:rsidR="001F1DFF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F1DFF" w:rsidRPr="00DA3A25">
        <w:rPr>
          <w:rFonts w:cs="Arial"/>
          <w:sz w:val="20"/>
        </w:rPr>
        <w:t>o</w:t>
      </w:r>
      <w:r w:rsidR="00AA2A87" w:rsidRPr="00DA3A25">
        <w:rPr>
          <w:rFonts w:cs="Arial"/>
          <w:sz w:val="20"/>
        </w:rPr>
        <w:t xml:space="preserve"> a group</w:t>
      </w:r>
      <w:r w:rsidR="001F1DFF" w:rsidRPr="00DA3A25">
        <w:rPr>
          <w:rFonts w:cs="Arial"/>
          <w:sz w:val="20"/>
        </w:rPr>
        <w:t xml:space="preserve"> who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B2A62" w:rsidRPr="00DA3A25">
        <w:rPr>
          <w:rFonts w:cs="Arial"/>
          <w:spacing w:val="2"/>
          <w:sz w:val="20"/>
        </w:rPr>
        <w:t>r</w:t>
      </w:r>
      <w:r w:rsidR="001F1DFF" w:rsidRPr="00DA3A25">
        <w:rPr>
          <w:rFonts w:cs="Arial"/>
          <w:sz w:val="20"/>
        </w:rPr>
        <w:t xml:space="preserve">espond </w:t>
      </w:r>
      <w:r w:rsidR="00E20650" w:rsidRPr="00DA3A25">
        <w:rPr>
          <w:rFonts w:cs="Arial"/>
          <w:spacing w:val="4"/>
          <w:sz w:val="20"/>
        </w:rPr>
        <w:t>t</w:t>
      </w:r>
      <w:r w:rsidR="001F1DFF" w:rsidRPr="00DA3A25">
        <w:rPr>
          <w:rFonts w:cs="Arial"/>
          <w:sz w:val="20"/>
        </w:rPr>
        <w:t xml:space="preserve">o </w:t>
      </w:r>
      <w:r w:rsidR="00F16F15"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="00860089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1F1DFF" w:rsidRPr="00DA3A25">
        <w:rPr>
          <w:rFonts w:cs="Arial"/>
          <w:sz w:val="20"/>
        </w:rPr>
        <w:t>h</w:t>
      </w:r>
      <w:r w:rsidR="00860089" w:rsidRPr="00DA3A25">
        <w:rPr>
          <w:rFonts w:cs="Arial"/>
          <w:sz w:val="20"/>
        </w:rPr>
        <w:t xml:space="preserve">ey </w:t>
      </w:r>
      <w:r w:rsidR="00E20650" w:rsidRPr="00DA3A25">
        <w:rPr>
          <w:rFonts w:cs="Arial"/>
          <w:spacing w:val="4"/>
          <w:sz w:val="20"/>
        </w:rPr>
        <w:t>t</w:t>
      </w:r>
      <w:r w:rsidR="00860089" w:rsidRPr="00DA3A25">
        <w:rPr>
          <w:rFonts w:cs="Arial"/>
          <w:sz w:val="20"/>
        </w:rPr>
        <w:t xml:space="preserve">old </w:t>
      </w:r>
      <w:r w:rsidR="00E20650" w:rsidRPr="00DA3A25">
        <w:rPr>
          <w:rFonts w:cs="Arial"/>
          <w:spacing w:val="4"/>
          <w:sz w:val="20"/>
        </w:rPr>
        <w:t>t</w:t>
      </w:r>
      <w:r w:rsidR="00860089" w:rsidRPr="00DA3A25">
        <w:rPr>
          <w:rFonts w:cs="Arial"/>
          <w:sz w:val="20"/>
        </w:rPr>
        <w:t>hem</w:t>
      </w:r>
      <w:r w:rsidR="001F1DFF" w:rsidRPr="00DA3A25">
        <w:rPr>
          <w:rFonts w:cs="Arial"/>
          <w:sz w:val="20"/>
        </w:rPr>
        <w:t>,</w:t>
      </w:r>
      <w:r w:rsidR="00985C04" w:rsidRPr="00DA3A25">
        <w:rPr>
          <w:rFonts w:cs="Arial"/>
          <w:sz w:val="20"/>
        </w:rPr>
        <w:t xml:space="preserve"> "ye p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985C04" w:rsidRPr="00DA3A25">
        <w:rPr>
          <w:rFonts w:cs="Arial"/>
          <w:sz w:val="20"/>
        </w:rPr>
        <w:t xml:space="preserve">om you, and </w:t>
      </w:r>
      <w:r w:rsidR="00985C04" w:rsidRPr="00DA3A25">
        <w:rPr>
          <w:rFonts w:cs="Arial"/>
          <w:bCs/>
          <w:sz w:val="20"/>
        </w:rPr>
        <w:t>judge you</w:t>
      </w:r>
      <w:r w:rsidR="002B2A62" w:rsidRPr="00DA3A25">
        <w:rPr>
          <w:rFonts w:cs="Arial"/>
          <w:bCs/>
          <w:spacing w:val="2"/>
          <w:sz w:val="20"/>
        </w:rPr>
        <w:t>r</w:t>
      </w:r>
      <w:r w:rsidR="00985C04" w:rsidRPr="00DA3A25">
        <w:rPr>
          <w:rFonts w:cs="Arial"/>
          <w:bCs/>
          <w:sz w:val="20"/>
        </w:rPr>
        <w:t>selves unwo</w:t>
      </w:r>
      <w:r w:rsidR="00985C04" w:rsidRPr="00DA3A25">
        <w:rPr>
          <w:rFonts w:cs="Arial"/>
          <w:bCs/>
          <w:spacing w:val="6"/>
          <w:sz w:val="20"/>
        </w:rPr>
        <w:t>r</w:t>
      </w:r>
      <w:r w:rsidR="00E20650" w:rsidRPr="00DA3A25">
        <w:rPr>
          <w:rFonts w:cs="Arial"/>
          <w:bCs/>
          <w:spacing w:val="4"/>
          <w:sz w:val="20"/>
        </w:rPr>
        <w:t>t</w:t>
      </w:r>
      <w:r w:rsidR="00985C04" w:rsidRPr="00DA3A25">
        <w:rPr>
          <w:rFonts w:cs="Arial"/>
          <w:bCs/>
          <w:sz w:val="20"/>
        </w:rPr>
        <w:t>hy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985C04" w:rsidRPr="00DA3A25">
        <w:rPr>
          <w:rFonts w:cs="Arial"/>
          <w:sz w:val="20"/>
        </w:rPr>
        <w:t>eve</w:t>
      </w:r>
      <w:r w:rsidR="002B2A62" w:rsidRPr="00DA3A25">
        <w:rPr>
          <w:rFonts w:cs="Arial"/>
          <w:spacing w:val="2"/>
          <w:sz w:val="20"/>
        </w:rPr>
        <w:t>r</w:t>
      </w:r>
      <w:r w:rsidR="00985C04" w:rsidRPr="00DA3A25">
        <w:rPr>
          <w:rFonts w:cs="Arial"/>
          <w:sz w:val="20"/>
        </w:rPr>
        <w:t>las</w:t>
      </w:r>
      <w:r w:rsidR="00E20650" w:rsidRPr="00DA3A25">
        <w:rPr>
          <w:rFonts w:cs="Arial"/>
          <w:spacing w:val="4"/>
          <w:sz w:val="20"/>
        </w:rPr>
        <w:t>t</w:t>
      </w:r>
      <w:r w:rsidR="00985C04" w:rsidRPr="00DA3A25">
        <w:rPr>
          <w:rFonts w:cs="Arial"/>
          <w:sz w:val="20"/>
        </w:rPr>
        <w:t>ing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985C04" w:rsidRPr="00DA3A25">
        <w:rPr>
          <w:rFonts w:cs="Arial"/>
          <w:sz w:val="20"/>
        </w:rPr>
        <w:t>"</w:t>
      </w:r>
      <w:r w:rsidR="001F1DFF" w:rsidRPr="00DA3A25">
        <w:rPr>
          <w:rFonts w:cs="Arial"/>
          <w:sz w:val="20"/>
        </w:rPr>
        <w:t xml:space="preserve"> </w:t>
      </w:r>
      <w:r w:rsidR="00212FA4" w:rsidRPr="00633952">
        <w:rPr>
          <w:rFonts w:cs="Arial"/>
          <w:sz w:val="16"/>
          <w:szCs w:val="16"/>
        </w:rPr>
        <w:t>(A</w:t>
      </w:r>
      <w:r w:rsidR="00212FA4" w:rsidRPr="00633952">
        <w:rPr>
          <w:rFonts w:cs="Arial"/>
          <w:spacing w:val="2"/>
          <w:sz w:val="16"/>
          <w:szCs w:val="16"/>
        </w:rPr>
        <w:t>c</w:t>
      </w:r>
      <w:r w:rsidR="00974BF2" w:rsidRPr="00633952">
        <w:rPr>
          <w:rFonts w:cs="Arial"/>
          <w:spacing w:val="4"/>
          <w:sz w:val="16"/>
          <w:szCs w:val="16"/>
        </w:rPr>
        <w:t>t</w:t>
      </w:r>
      <w:r w:rsidR="00212FA4" w:rsidRPr="00633952">
        <w:rPr>
          <w:rFonts w:cs="Arial"/>
          <w:sz w:val="16"/>
          <w:szCs w:val="16"/>
        </w:rPr>
        <w:t>s 13:46)</w:t>
      </w:r>
      <w:r w:rsidR="00212FA4" w:rsidRPr="00DA3A25">
        <w:rPr>
          <w:rFonts w:cs="Arial"/>
          <w:sz w:val="20"/>
        </w:rPr>
        <w:t>.</w:t>
      </w:r>
      <w:r w:rsidR="00BE4762" w:rsidRPr="00DA3A25">
        <w:rPr>
          <w:rFonts w:cs="Arial"/>
          <w:sz w:val="20"/>
        </w:rPr>
        <w:t xml:space="preserve"> </w:t>
      </w:r>
      <w:r w:rsidR="00053BF9" w:rsidRPr="00DA3A25">
        <w:rPr>
          <w:rFonts w:cs="Arial"/>
          <w:sz w:val="20"/>
        </w:rPr>
        <w:t>In his re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053BF9" w:rsidRPr="00DA3A25">
        <w:rPr>
          <w:rFonts w:cs="Arial"/>
          <w:sz w:val="20"/>
        </w:rPr>
        <w:t xml:space="preserve">sal </w:t>
      </w:r>
      <w:r w:rsidR="00D84DB8" w:rsidRPr="00DA3A25">
        <w:rPr>
          <w:rFonts w:cs="Arial"/>
          <w:spacing w:val="2"/>
          <w:sz w:val="20"/>
        </w:rPr>
        <w:t>t</w:t>
      </w:r>
      <w:r w:rsidR="00053BF9" w:rsidRPr="00DA3A25">
        <w:rPr>
          <w:rFonts w:cs="Arial"/>
          <w:sz w:val="20"/>
        </w:rPr>
        <w:t>o show mer</w:t>
      </w:r>
      <w:r w:rsidR="00DD27F6" w:rsidRPr="00DA3A25">
        <w:rPr>
          <w:rFonts w:cs="Arial"/>
          <w:spacing w:val="2"/>
          <w:sz w:val="20"/>
        </w:rPr>
        <w:t>c</w:t>
      </w:r>
      <w:r w:rsidR="00053BF9" w:rsidRPr="00DA3A25">
        <w:rPr>
          <w:rFonts w:cs="Arial"/>
          <w:sz w:val="20"/>
        </w:rPr>
        <w:t xml:space="preserve">y, </w:t>
      </w:r>
      <w:r w:rsidR="00D84DB8" w:rsidRPr="00DA3A25">
        <w:rPr>
          <w:rFonts w:cs="Arial"/>
          <w:spacing w:val="2"/>
          <w:sz w:val="20"/>
        </w:rPr>
        <w:t>t</w:t>
      </w:r>
      <w:r w:rsidR="00053BF9" w:rsidRPr="00DA3A25">
        <w:rPr>
          <w:rFonts w:cs="Arial"/>
          <w:sz w:val="20"/>
        </w:rPr>
        <w:t xml:space="preserve">he </w:t>
      </w:r>
      <w:r w:rsidR="00985C04" w:rsidRPr="00DA3A25">
        <w:rPr>
          <w:rFonts w:cs="Arial"/>
          <w:sz w:val="20"/>
        </w:rPr>
        <w:t>wi</w:t>
      </w:r>
      <w:r w:rsidR="00E95871" w:rsidRPr="00DA3A25">
        <w:rPr>
          <w:rFonts w:cs="Arial"/>
          <w:spacing w:val="2"/>
          <w:sz w:val="20"/>
        </w:rPr>
        <w:t>c</w:t>
      </w:r>
      <w:r w:rsidR="00985C04" w:rsidRPr="00DA3A25">
        <w:rPr>
          <w:rFonts w:cs="Arial"/>
          <w:sz w:val="20"/>
        </w:rPr>
        <w:t>ked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985C04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053BF9" w:rsidRPr="00DA3A25">
        <w:rPr>
          <w:rFonts w:cs="Arial"/>
          <w:sz w:val="20"/>
        </w:rPr>
        <w:t xml:space="preserve"> judged himself unwo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053BF9" w:rsidRPr="00DA3A25">
        <w:rPr>
          <w:rFonts w:cs="Arial"/>
          <w:sz w:val="20"/>
        </w:rPr>
        <w:t>hy of mer</w:t>
      </w:r>
      <w:r w:rsidR="00DD27F6" w:rsidRPr="00DA3A25">
        <w:rPr>
          <w:rFonts w:cs="Arial"/>
          <w:spacing w:val="2"/>
          <w:sz w:val="20"/>
        </w:rPr>
        <w:t>c</w:t>
      </w:r>
      <w:r w:rsidR="00053BF9" w:rsidRPr="00DA3A25">
        <w:rPr>
          <w:rFonts w:cs="Arial"/>
          <w:sz w:val="20"/>
        </w:rPr>
        <w:t>y.</w:t>
      </w:r>
      <w:r w:rsidR="00880907" w:rsidRPr="00DA3A25">
        <w:rPr>
          <w:rFonts w:cs="Arial"/>
          <w:sz w:val="20"/>
        </w:rPr>
        <w:t xml:space="preserve"> </w:t>
      </w:r>
      <w:r w:rsidR="00F84372" w:rsidRPr="00DA3A25">
        <w:rPr>
          <w:rFonts w:cs="Arial"/>
          <w:sz w:val="20"/>
        </w:rPr>
        <w:t>There is ano</w:t>
      </w:r>
      <w:r w:rsidR="00D84DB8" w:rsidRPr="00DA3A25">
        <w:rPr>
          <w:rFonts w:cs="Arial"/>
          <w:spacing w:val="2"/>
          <w:sz w:val="20"/>
        </w:rPr>
        <w:t>t</w:t>
      </w:r>
      <w:r w:rsidR="00F84372" w:rsidRPr="00DA3A25">
        <w:rPr>
          <w:rFonts w:cs="Arial"/>
          <w:sz w:val="20"/>
        </w:rPr>
        <w:t xml:space="preserve">her </w:t>
      </w:r>
      <w:r w:rsidR="00D84DB8" w:rsidRPr="00DA3A25">
        <w:rPr>
          <w:rFonts w:cs="Arial"/>
          <w:spacing w:val="2"/>
          <w:sz w:val="20"/>
        </w:rPr>
        <w:t>t</w:t>
      </w:r>
      <w:r w:rsidR="00F84372"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="00F84372" w:rsidRPr="00DA3A25">
        <w:rPr>
          <w:rFonts w:cs="Arial"/>
          <w:sz w:val="20"/>
        </w:rPr>
        <w:t xml:space="preserve">hing </w:t>
      </w:r>
      <w:r w:rsidR="00D84DB8" w:rsidRPr="00DA3A25">
        <w:rPr>
          <w:rFonts w:cs="Arial"/>
          <w:spacing w:val="2"/>
          <w:sz w:val="20"/>
        </w:rPr>
        <w:t>t</w:t>
      </w:r>
      <w:r w:rsidR="00F84372" w:rsidRPr="00DA3A25">
        <w:rPr>
          <w:rFonts w:cs="Arial"/>
          <w:sz w:val="20"/>
        </w:rPr>
        <w:t xml:space="preserve">hat </w:t>
      </w:r>
      <w:r w:rsidR="002030E4" w:rsidRPr="00DA3A25">
        <w:rPr>
          <w:rFonts w:cs="Arial"/>
          <w:sz w:val="20"/>
        </w:rPr>
        <w:t>shows</w:t>
      </w:r>
      <w:r w:rsidR="00C31E43" w:rsidRPr="00DA3A25">
        <w:rPr>
          <w:rFonts w:cs="Arial"/>
          <w:sz w:val="20"/>
        </w:rPr>
        <w:t xml:space="preserve"> m</w:t>
      </w:r>
      <w:r w:rsidR="003A0EEA" w:rsidRPr="00DA3A25">
        <w:rPr>
          <w:rFonts w:cs="Arial"/>
          <w:sz w:val="20"/>
        </w:rPr>
        <w:t>e</w:t>
      </w:r>
      <w:r w:rsidR="002B2A62" w:rsidRPr="00DA3A25">
        <w:rPr>
          <w:rFonts w:cs="Arial"/>
          <w:sz w:val="20"/>
        </w:rPr>
        <w:t>r</w:t>
      </w:r>
      <w:r w:rsidR="00321406" w:rsidRPr="00DA3A25">
        <w:rPr>
          <w:rFonts w:cs="Arial"/>
          <w:spacing w:val="2"/>
          <w:sz w:val="20"/>
        </w:rPr>
        <w:t>c</w:t>
      </w:r>
      <w:r w:rsidR="003A0EEA" w:rsidRPr="00DA3A25">
        <w:rPr>
          <w:rFonts w:cs="Arial"/>
          <w:sz w:val="20"/>
        </w:rPr>
        <w:t>y does no</w:t>
      </w:r>
      <w:r w:rsidR="00644D78" w:rsidRPr="00DA3A25">
        <w:rPr>
          <w:rFonts w:cs="Arial"/>
          <w:sz w:val="20"/>
        </w:rPr>
        <w:t xml:space="preserve">t </w:t>
      </w:r>
      <w:r w:rsidR="003A0EEA" w:rsidRPr="00DA3A25">
        <w:rPr>
          <w:rFonts w:cs="Arial"/>
          <w:sz w:val="20"/>
        </w:rPr>
        <w:t xml:space="preserve">make </w:t>
      </w:r>
      <w:r w:rsidR="00C31E43" w:rsidRPr="00DA3A25">
        <w:rPr>
          <w:rFonts w:cs="Arial"/>
          <w:sz w:val="20"/>
        </w:rPr>
        <w:t>God's</w:t>
      </w:r>
      <w:r w:rsidR="003A0EEA" w:rsidRPr="00DA3A25">
        <w:rPr>
          <w:rFonts w:cs="Arial"/>
          <w:sz w:val="20"/>
        </w:rPr>
        <w:t xml:space="preserve"> s</w:t>
      </w:r>
      <w:r w:rsidR="00D84DB8" w:rsidRPr="00DA3A25">
        <w:rPr>
          <w:rFonts w:cs="Arial"/>
          <w:spacing w:val="2"/>
          <w:sz w:val="20"/>
        </w:rPr>
        <w:t>t</w:t>
      </w:r>
      <w:r w:rsidR="003A0EEA" w:rsidRPr="00DA3A25">
        <w:rPr>
          <w:rFonts w:cs="Arial"/>
          <w:sz w:val="20"/>
        </w:rPr>
        <w:t>anda</w:t>
      </w:r>
      <w:r w:rsidR="002B2A62" w:rsidRPr="00DA3A25">
        <w:rPr>
          <w:rFonts w:cs="Arial"/>
          <w:sz w:val="20"/>
        </w:rPr>
        <w:t>r</w:t>
      </w:r>
      <w:r w:rsidR="003A0EEA" w:rsidRPr="00DA3A25">
        <w:rPr>
          <w:rFonts w:cs="Arial"/>
          <w:sz w:val="20"/>
        </w:rPr>
        <w:t>d void</w:t>
      </w:r>
      <w:r w:rsidR="00F84372" w:rsidRPr="00DA3A25">
        <w:rPr>
          <w:rFonts w:cs="Arial"/>
          <w:sz w:val="20"/>
        </w:rPr>
        <w:t xml:space="preserve"> and it is found in </w:t>
      </w:r>
      <w:r w:rsidR="003E3F56" w:rsidRPr="00DA3A25">
        <w:rPr>
          <w:rFonts w:cs="Arial"/>
          <w:spacing w:val="2"/>
          <w:sz w:val="20"/>
        </w:rPr>
        <w:t>t</w:t>
      </w:r>
      <w:r w:rsidR="00F84372" w:rsidRPr="00DA3A25">
        <w:rPr>
          <w:rFonts w:cs="Arial"/>
          <w:sz w:val="20"/>
        </w:rPr>
        <w:t>his passage</w:t>
      </w:r>
      <w:r w:rsidR="00860089" w:rsidRPr="00DA3A25">
        <w:rPr>
          <w:rFonts w:cs="Arial"/>
          <w:sz w:val="20"/>
        </w:rPr>
        <w:t>:</w:t>
      </w:r>
    </w:p>
    <w:p w14:paraId="310E7636" w14:textId="77FE8C3C" w:rsidR="00C31E43" w:rsidRPr="00DA3A25" w:rsidRDefault="00C31E43">
      <w:pPr>
        <w:rPr>
          <w:rFonts w:cs="Arial"/>
          <w:sz w:val="20"/>
        </w:rPr>
      </w:pPr>
    </w:p>
    <w:p w14:paraId="04D7E292" w14:textId="46B0BF18" w:rsidR="00550050" w:rsidRPr="00DA3A25" w:rsidRDefault="00976CBB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bes and Ph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es</w:t>
      </w:r>
      <w:r w:rsidR="0020514A" w:rsidRPr="00DA3A25">
        <w:rPr>
          <w:rFonts w:cs="Arial"/>
          <w:sz w:val="20"/>
        </w:rPr>
        <w:fldChar w:fldCharType="begin"/>
      </w:r>
      <w:r w:rsidR="0020514A" w:rsidRPr="00DA3A25">
        <w:rPr>
          <w:sz w:val="20"/>
        </w:rPr>
        <w:instrText xml:space="preserve"> XE "</w:instrText>
      </w:r>
      <w:r w:rsidR="0020514A" w:rsidRPr="00DA3A25">
        <w:rPr>
          <w:rFonts w:cs="Arial"/>
          <w:sz w:val="20"/>
        </w:rPr>
        <w:instrText>Pharisees</w:instrText>
      </w:r>
      <w:r w:rsidR="0020514A" w:rsidRPr="00DA3A25">
        <w:rPr>
          <w:sz w:val="20"/>
        </w:rPr>
        <w:instrText xml:space="preserve">" </w:instrText>
      </w:r>
      <w:r w:rsidR="0020514A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 [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] a woma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n in adul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; and whe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ad se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id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ey say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im, Ma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woman wa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n in adul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,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v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a</w:t>
      </w:r>
      <w:r w:rsidR="00E95871" w:rsidRPr="00DA3A25">
        <w:rPr>
          <w:rFonts w:cs="Arial"/>
          <w:spacing w:val="2"/>
          <w:sz w:val="20"/>
        </w:rPr>
        <w:t>c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Now Moses</w:t>
      </w:r>
      <w:r w:rsidR="00AF68FA" w:rsidRPr="00DA3A25">
        <w:rPr>
          <w:rFonts w:cs="Arial"/>
          <w:sz w:val="20"/>
        </w:rPr>
        <w:fldChar w:fldCharType="begin"/>
      </w:r>
      <w:r w:rsidR="00AF68FA" w:rsidRPr="00DA3A25">
        <w:rPr>
          <w:sz w:val="20"/>
        </w:rPr>
        <w:instrText xml:space="preserve"> XE "</w:instrText>
      </w:r>
      <w:r w:rsidR="00AF68FA" w:rsidRPr="00DA3A25">
        <w:rPr>
          <w:rFonts w:cs="Arial"/>
          <w:sz w:val="20"/>
        </w:rPr>
        <w:instrText>Moses</w:instrText>
      </w:r>
      <w:r w:rsidR="00AF68FA" w:rsidRPr="00DA3A25">
        <w:rPr>
          <w:sz w:val="20"/>
        </w:rPr>
        <w:instrText xml:space="preserve">" </w:instrText>
      </w:r>
      <w:r w:rsidR="00AF68FA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law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anded us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u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should be 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ned: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ay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? 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said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ng him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m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v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</w:t>
      </w:r>
      <w:r w:rsidR="00E95871"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se him.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s 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ped down, and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s </w:t>
      </w:r>
      <w:r w:rsidR="0032622B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ng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o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nd, </w:t>
      </w:r>
      <w:r w:rsidRPr="00DA3A25">
        <w:rPr>
          <w:rFonts w:cs="Arial"/>
          <w:i/>
          <w:sz w:val="20"/>
        </w:rPr>
        <w:t xml:space="preserve">as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ough he hea</w:t>
      </w:r>
      <w:r w:rsidR="002B2A62" w:rsidRPr="00DA3A25">
        <w:rPr>
          <w:rFonts w:cs="Arial"/>
          <w:i/>
          <w:spacing w:val="2"/>
          <w:sz w:val="20"/>
        </w:rPr>
        <w:t>r</w:t>
      </w:r>
      <w:r w:rsidRPr="00DA3A25">
        <w:rPr>
          <w:rFonts w:cs="Arial"/>
          <w:i/>
          <w:sz w:val="20"/>
        </w:rPr>
        <w:t xml:space="preserve">d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m no</w:t>
      </w:r>
      <w:r w:rsidR="003F694F" w:rsidRPr="00DA3A25">
        <w:rPr>
          <w:rFonts w:cs="Arial"/>
          <w:i/>
          <w:spacing w:val="-2"/>
          <w:sz w:val="20"/>
        </w:rPr>
        <w:t>t.</w:t>
      </w:r>
      <w:r w:rsidRPr="00DA3A25">
        <w:rPr>
          <w:rFonts w:cs="Arial"/>
          <w:iCs/>
          <w:sz w:val="20"/>
        </w:rPr>
        <w:t xml:space="preserve"> </w:t>
      </w:r>
      <w:r w:rsidRPr="00DA3A25">
        <w:rPr>
          <w:rFonts w:cs="Arial"/>
          <w:sz w:val="20"/>
        </w:rPr>
        <w:t>So</w:t>
      </w:r>
      <w:r w:rsidR="00CD669C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whe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nued asking him, he l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up himsel</w:t>
      </w:r>
      <w:r w:rsidR="00F16F15" w:rsidRPr="00DA3A25">
        <w:rPr>
          <w:rFonts w:cs="Arial"/>
          <w:sz w:val="20"/>
        </w:rPr>
        <w:t>f,</w:t>
      </w:r>
      <w:r w:rsidRPr="00DA3A25">
        <w:rPr>
          <w:rFonts w:cs="Arial"/>
          <w:sz w:val="20"/>
        </w:rPr>
        <w:t xml:space="preserve"> and said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, 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in among you, le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im </w:t>
      </w:r>
      <w:r w:rsidR="0032622B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 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ne 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.</w:t>
      </w:r>
      <w:r w:rsidRPr="00DA3A25">
        <w:rPr>
          <w:rFonts w:cs="Arial"/>
          <w:sz w:val="20"/>
        </w:rPr>
        <w:t xml:space="preserve"> And again</w:t>
      </w:r>
      <w:r w:rsidR="00CD669C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he 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ped down and w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o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g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nd.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wh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he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="00F16F15" w:rsidRPr="00DA3A25">
        <w:rPr>
          <w:rFonts w:cs="Arial"/>
          <w:i/>
          <w:spacing w:val="2"/>
          <w:sz w:val="20"/>
        </w:rPr>
        <w:t>i</w:t>
      </w:r>
      <w:r w:rsidR="003F694F" w:rsidRPr="00DA3A25">
        <w:rPr>
          <w:rFonts w:cs="Arial"/>
          <w:i/>
          <w:spacing w:val="-2"/>
          <w:sz w:val="20"/>
        </w:rPr>
        <w:t>t,</w:t>
      </w:r>
      <w:r w:rsidRPr="00DA3A25">
        <w:rPr>
          <w:rFonts w:cs="Arial"/>
          <w:iCs/>
          <w:sz w:val="20"/>
        </w:rPr>
        <w:t xml:space="preserve"> </w:t>
      </w:r>
      <w:r w:rsidRPr="00DA3A25">
        <w:rPr>
          <w:rFonts w:cs="Arial"/>
          <w:sz w:val="20"/>
        </w:rPr>
        <w:t xml:space="preserve">being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i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 by </w:t>
      </w:r>
      <w:r w:rsidR="00E20650" w:rsidRPr="00DA3A25">
        <w:rPr>
          <w:rFonts w:cs="Arial"/>
          <w:i/>
          <w:spacing w:val="4"/>
          <w:sz w:val="20"/>
        </w:rPr>
        <w:t>t</w:t>
      </w:r>
      <w:r w:rsidRPr="00DA3A25">
        <w:rPr>
          <w:rFonts w:cs="Arial"/>
          <w:i/>
          <w:sz w:val="20"/>
        </w:rPr>
        <w:t>hei</w:t>
      </w:r>
      <w:r w:rsidR="00F16F15" w:rsidRPr="00DA3A25">
        <w:rPr>
          <w:rFonts w:cs="Arial"/>
          <w:i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own</w:t>
      </w:r>
      <w:r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e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, wen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ne by one, beginning 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elde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i/>
          <w:sz w:val="20"/>
        </w:rPr>
        <w:t>even</w:t>
      </w:r>
      <w:r w:rsidRPr="00DA3A25">
        <w:rPr>
          <w:rFonts w:cs="Arial"/>
          <w:sz w:val="20"/>
        </w:rPr>
        <w:t xml:space="preserve">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a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: and Jesus was le</w:t>
      </w:r>
      <w:r w:rsidR="0032622B" w:rsidRPr="00DA3A25">
        <w:rPr>
          <w:rFonts w:cs="Arial"/>
          <w:spacing w:val="4"/>
          <w:sz w:val="20"/>
        </w:rPr>
        <w:t>f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lone,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man 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nding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mid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When Jesus had l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up himsel</w:t>
      </w:r>
      <w:r w:rsidR="00F16F15" w:rsidRPr="00DA3A25">
        <w:rPr>
          <w:rFonts w:cs="Arial"/>
          <w:sz w:val="20"/>
        </w:rPr>
        <w:t>f,</w:t>
      </w:r>
      <w:r w:rsidRPr="00DA3A25">
        <w:rPr>
          <w:rFonts w:cs="Arial"/>
          <w:sz w:val="20"/>
        </w:rPr>
        <w:t xml:space="preserve"> and saw none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man, he said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Woman, w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s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e a</w:t>
      </w:r>
      <w:r w:rsidR="00E95871"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us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? h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no man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ndemne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e? She said, No man,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. And Jesus said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e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</w:rPr>
        <w:t>Ne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 xml:space="preserve">do I 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ondemn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e: go, and sin no mo</w:t>
      </w:r>
      <w:r w:rsidR="002B2A62"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sz w:val="20"/>
        </w:rPr>
        <w:t xml:space="preserve">" </w:t>
      </w:r>
      <w:bookmarkStart w:id="292" w:name="_Hlk35572249"/>
      <w:r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Pr="00633952">
        <w:rPr>
          <w:rFonts w:cs="Arial"/>
          <w:sz w:val="16"/>
          <w:szCs w:val="16"/>
        </w:rPr>
        <w:t>ou</w:t>
      </w:r>
      <w:r w:rsidRPr="00633952">
        <w:rPr>
          <w:rFonts w:cs="Arial"/>
          <w:spacing w:val="4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l 8:3-1</w:t>
      </w:r>
      <w:r w:rsidR="00860089" w:rsidRPr="00633952">
        <w:rPr>
          <w:rFonts w:cs="Arial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>.</w:t>
      </w:r>
      <w:bookmarkEnd w:id="292"/>
    </w:p>
    <w:p w14:paraId="567A6853" w14:textId="77777777" w:rsidR="00C31E43" w:rsidRPr="00DA3A25" w:rsidRDefault="00C31E4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7B7E4AE" w14:textId="77777777" w:rsidR="007E39BA" w:rsidRDefault="00B62BE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</w:t>
      </w:r>
      <w:r w:rsidR="00860089" w:rsidRPr="00DA3A25">
        <w:rPr>
          <w:rFonts w:cs="Arial"/>
          <w:sz w:val="20"/>
        </w:rPr>
        <w:t>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C31E43" w:rsidRPr="00DA3A25">
        <w:rPr>
          <w:rFonts w:cs="Arial"/>
          <w:sz w:val="20"/>
        </w:rPr>
        <w:t xml:space="preserve"> </w:t>
      </w:r>
      <w:r w:rsidR="00860089" w:rsidRPr="00DA3A25">
        <w:rPr>
          <w:rFonts w:cs="Arial"/>
          <w:sz w:val="20"/>
        </w:rPr>
        <w:t>show</w:t>
      </w:r>
      <w:r w:rsidR="00C31E43" w:rsidRPr="00DA3A25">
        <w:rPr>
          <w:rFonts w:cs="Arial"/>
          <w:sz w:val="20"/>
        </w:rPr>
        <w:t>ed</w:t>
      </w:r>
      <w:r w:rsidR="00860089" w:rsidRPr="00DA3A25">
        <w:rPr>
          <w:rFonts w:cs="Arial"/>
          <w:sz w:val="20"/>
        </w:rPr>
        <w:t xml:space="preserve"> m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860089" w:rsidRPr="00DA3A25">
        <w:rPr>
          <w:rFonts w:cs="Arial"/>
          <w:sz w:val="20"/>
        </w:rPr>
        <w:t>y un</w:t>
      </w:r>
      <w:r w:rsidR="00E20650" w:rsidRPr="00DA3A25">
        <w:rPr>
          <w:rFonts w:cs="Arial"/>
          <w:spacing w:val="4"/>
          <w:sz w:val="20"/>
        </w:rPr>
        <w:t>t</w:t>
      </w:r>
      <w:r w:rsidR="00860089" w:rsidRPr="00DA3A25">
        <w:rPr>
          <w:rFonts w:cs="Arial"/>
          <w:sz w:val="20"/>
        </w:rPr>
        <w:t>o he</w:t>
      </w:r>
      <w:r w:rsidR="00F16F15" w:rsidRPr="00DA3A25">
        <w:rPr>
          <w:rFonts w:cs="Arial"/>
          <w:sz w:val="20"/>
        </w:rPr>
        <w:t>r</w:t>
      </w:r>
      <w:r w:rsidRPr="00DA3A25">
        <w:rPr>
          <w:rFonts w:cs="Arial"/>
          <w:sz w:val="20"/>
        </w:rPr>
        <w:t xml:space="preserve"> but</w:t>
      </w:r>
      <w:r w:rsidR="00860089" w:rsidRPr="00DA3A25">
        <w:rPr>
          <w:rFonts w:cs="Arial"/>
          <w:sz w:val="20"/>
        </w:rPr>
        <w:t xml:space="preserve"> he also </w:t>
      </w:r>
      <w:r w:rsidR="00E95871" w:rsidRPr="00DA3A25">
        <w:rPr>
          <w:rFonts w:cs="Arial"/>
          <w:spacing w:val="2"/>
          <w:sz w:val="20"/>
        </w:rPr>
        <w:t>c</w:t>
      </w:r>
      <w:r w:rsidR="00860089" w:rsidRPr="00DA3A25">
        <w:rPr>
          <w:rFonts w:cs="Arial"/>
          <w:sz w:val="20"/>
        </w:rPr>
        <w:t>alled on 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="00860089" w:rsidRPr="00DA3A25">
        <w:rPr>
          <w:rFonts w:cs="Arial"/>
          <w:sz w:val="20"/>
        </w:rPr>
        <w:t xml:space="preserve">o </w:t>
      </w:r>
      <w:r w:rsidR="00E95871" w:rsidRPr="00DA3A25">
        <w:rPr>
          <w:rFonts w:cs="Arial"/>
          <w:spacing w:val="2"/>
          <w:sz w:val="20"/>
        </w:rPr>
        <w:t>c</w:t>
      </w:r>
      <w:r w:rsidR="00860089" w:rsidRPr="00DA3A25">
        <w:rPr>
          <w:rFonts w:cs="Arial"/>
          <w:sz w:val="20"/>
        </w:rPr>
        <w:t>hange.</w:t>
      </w:r>
      <w:r w:rsidR="00C31E43" w:rsidRPr="00DA3A25">
        <w:rPr>
          <w:rFonts w:cs="Arial"/>
          <w:sz w:val="20"/>
        </w:rPr>
        <w:t xml:space="preserve"> Likewise,</w:t>
      </w:r>
      <w:r w:rsidR="00157B03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being</w:t>
      </w:r>
      <w:r w:rsidR="00604319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604319" w:rsidRPr="00DA3A25">
        <w:rPr>
          <w:rFonts w:cs="Arial"/>
          <w:sz w:val="20"/>
        </w:rPr>
        <w:t>given by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053BF9" w:rsidRPr="00DA3A25">
        <w:rPr>
          <w:rFonts w:cs="Arial"/>
          <w:sz w:val="20"/>
        </w:rPr>
        <w:t xml:space="preserve"> </w:t>
      </w:r>
      <w:r w:rsidR="00604319" w:rsidRPr="00DA3A25">
        <w:rPr>
          <w:rFonts w:cs="Arial"/>
          <w:sz w:val="20"/>
        </w:rPr>
        <w:t>doe</w:t>
      </w:r>
      <w:r w:rsidR="00053BF9" w:rsidRPr="00DA3A25">
        <w:rPr>
          <w:rFonts w:cs="Arial"/>
          <w:sz w:val="20"/>
        </w:rPr>
        <w:t>s not</w:t>
      </w:r>
      <w:r w:rsidR="00604319" w:rsidRPr="00DA3A25">
        <w:rPr>
          <w:rFonts w:cs="Arial"/>
          <w:sz w:val="20"/>
        </w:rPr>
        <w:t xml:space="preserve"> </w:t>
      </w:r>
      <w:r w:rsidR="002B2A62" w:rsidRPr="00DA3A25">
        <w:rPr>
          <w:rFonts w:cs="Arial"/>
          <w:spacing w:val="2"/>
          <w:sz w:val="20"/>
        </w:rPr>
        <w:t>r</w:t>
      </w:r>
      <w:r w:rsidR="00604319" w:rsidRPr="00DA3A25">
        <w:rPr>
          <w:rFonts w:cs="Arial"/>
          <w:sz w:val="20"/>
        </w:rPr>
        <w:t xml:space="preserve">emove </w:t>
      </w:r>
      <w:r w:rsidRPr="00DA3A25">
        <w:rPr>
          <w:rFonts w:cs="Arial"/>
          <w:spacing w:val="4"/>
          <w:sz w:val="20"/>
        </w:rPr>
        <w:t>God's</w:t>
      </w:r>
      <w:r w:rsidR="00604319" w:rsidRPr="00DA3A25">
        <w:rPr>
          <w:rFonts w:cs="Arial"/>
          <w:sz w:val="20"/>
        </w:rPr>
        <w:t xml:space="preserve"> s</w:t>
      </w:r>
      <w:r w:rsidR="00E20650" w:rsidRPr="00DA3A25">
        <w:rPr>
          <w:rFonts w:cs="Arial"/>
          <w:spacing w:val="4"/>
          <w:sz w:val="20"/>
        </w:rPr>
        <w:t>t</w:t>
      </w:r>
      <w:r w:rsidR="00604319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604319" w:rsidRPr="00DA3A25">
        <w:rPr>
          <w:rFonts w:cs="Arial"/>
          <w:sz w:val="20"/>
        </w:rPr>
        <w:t>d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8565C4" w:rsidRPr="00DA3A25">
        <w:rPr>
          <w:rFonts w:cs="Arial"/>
          <w:sz w:val="20"/>
        </w:rPr>
        <w:t>.</w:t>
      </w:r>
      <w:r w:rsidR="00BE4762" w:rsidRPr="00DA3A25">
        <w:rPr>
          <w:rFonts w:cs="Arial"/>
          <w:sz w:val="20"/>
        </w:rPr>
        <w:t xml:space="preserve"> </w:t>
      </w:r>
      <w:r w:rsidR="00EC566E" w:rsidRPr="00DA3A25">
        <w:rPr>
          <w:rFonts w:cs="Arial"/>
          <w:sz w:val="20"/>
        </w:rPr>
        <w:t>W</w:t>
      </w:r>
      <w:r w:rsidR="00F1794C" w:rsidRPr="00DA3A25">
        <w:rPr>
          <w:rFonts w:cs="Arial"/>
          <w:sz w:val="20"/>
        </w:rPr>
        <w:t xml:space="preserve">ould </w:t>
      </w:r>
      <w:r w:rsidR="003E3F56" w:rsidRPr="00DA3A25">
        <w:rPr>
          <w:rFonts w:cs="Arial"/>
          <w:spacing w:val="2"/>
          <w:sz w:val="20"/>
        </w:rPr>
        <w:t>t</w:t>
      </w:r>
      <w:r w:rsidR="003B676C" w:rsidRPr="00DA3A25">
        <w:rPr>
          <w:rFonts w:cs="Arial"/>
          <w:sz w:val="20"/>
        </w:rPr>
        <w:t xml:space="preserve">here have been </w:t>
      </w:r>
      <w:r w:rsidR="00E20650" w:rsidRPr="00DA3A25">
        <w:rPr>
          <w:rFonts w:cs="Arial"/>
          <w:spacing w:val="4"/>
          <w:sz w:val="20"/>
        </w:rPr>
        <w:t>t</w:t>
      </w:r>
      <w:r w:rsidR="00BC6EFC" w:rsidRPr="00DA3A25">
        <w:rPr>
          <w:rFonts w:cs="Arial"/>
          <w:sz w:val="20"/>
        </w:rPr>
        <w:t>hie</w:t>
      </w:r>
      <w:r w:rsidR="0008579C" w:rsidRPr="00DA3A25">
        <w:rPr>
          <w:rFonts w:cs="Arial"/>
          <w:spacing w:val="-2"/>
          <w:sz w:val="20"/>
        </w:rPr>
        <w:t>ves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C566E" w:rsidRPr="00DA3A25">
        <w:rPr>
          <w:rFonts w:cs="Arial"/>
          <w:sz w:val="20"/>
        </w:rPr>
        <w:t>and</w:t>
      </w:r>
      <w:r w:rsidR="00BC6EFC" w:rsidRPr="00DA3A25">
        <w:rPr>
          <w:rFonts w:cs="Arial"/>
          <w:sz w:val="20"/>
        </w:rPr>
        <w:t xml:space="preserve"> p</w:t>
      </w:r>
      <w:r w:rsidR="002B2A62" w:rsidRPr="00DA3A25">
        <w:rPr>
          <w:rFonts w:cs="Arial"/>
          <w:spacing w:val="2"/>
          <w:sz w:val="20"/>
        </w:rPr>
        <w:t>r</w:t>
      </w:r>
      <w:r w:rsidR="00BC6EFC" w:rsidRPr="00DA3A25">
        <w:rPr>
          <w:rFonts w:cs="Arial"/>
          <w:sz w:val="20"/>
        </w:rPr>
        <w:t>os</w:t>
      </w:r>
      <w:r w:rsidR="00E20650" w:rsidRPr="00DA3A25">
        <w:rPr>
          <w:rFonts w:cs="Arial"/>
          <w:spacing w:val="4"/>
          <w:sz w:val="20"/>
        </w:rPr>
        <w:t>t</w:t>
      </w:r>
      <w:r w:rsidR="00F16F15" w:rsidRPr="00DA3A25">
        <w:rPr>
          <w:rFonts w:cs="Arial"/>
          <w:spacing w:val="2"/>
          <w:sz w:val="20"/>
        </w:rPr>
        <w:t>i</w:t>
      </w:r>
      <w:r w:rsidR="00974BF2" w:rsidRPr="00DA3A25">
        <w:rPr>
          <w:rFonts w:cs="Arial"/>
          <w:spacing w:val="4"/>
          <w:sz w:val="20"/>
        </w:rPr>
        <w:t>t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BC6EFC" w:rsidRPr="00DA3A25">
        <w:rPr>
          <w:rFonts w:cs="Arial"/>
          <w:sz w:val="20"/>
        </w:rPr>
        <w:t>e</w:t>
      </w:r>
      <w:r w:rsidR="0008579C" w:rsidRPr="00DA3A25">
        <w:rPr>
          <w:rFonts w:cs="Arial"/>
          <w:sz w:val="20"/>
        </w:rPr>
        <w:t>s</w:t>
      </w:r>
      <w:r w:rsidR="00DE4E87" w:rsidRPr="00DA3A25">
        <w:rPr>
          <w:rFonts w:cs="Arial"/>
          <w:sz w:val="20"/>
        </w:rPr>
        <w:t xml:space="preserve"> </w:t>
      </w:r>
      <w:r w:rsidR="00BC6EFC" w:rsidRPr="00DA3A25">
        <w:rPr>
          <w:rFonts w:cs="Arial"/>
          <w:sz w:val="20"/>
        </w:rPr>
        <w:t xml:space="preserve">among </w:t>
      </w:r>
      <w:r w:rsidR="00E20650" w:rsidRPr="00DA3A25">
        <w:rPr>
          <w:rFonts w:cs="Arial"/>
          <w:spacing w:val="4"/>
          <w:sz w:val="20"/>
        </w:rPr>
        <w:t>t</w:t>
      </w:r>
      <w:r w:rsidR="00BC6EFC" w:rsidRPr="00DA3A25">
        <w:rPr>
          <w:rFonts w:cs="Arial"/>
          <w:sz w:val="20"/>
        </w:rPr>
        <w:t>hose who</w:t>
      </w:r>
      <w:r w:rsidR="00D25DB4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BC6EFC" w:rsidRPr="00DA3A25">
        <w:rPr>
          <w:rFonts w:cs="Arial"/>
          <w:sz w:val="20"/>
        </w:rPr>
        <w:t>on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BC6EFC" w:rsidRPr="00DA3A25">
        <w:rPr>
          <w:rFonts w:cs="Arial"/>
          <w:sz w:val="20"/>
        </w:rPr>
        <w:t>ss</w:t>
      </w:r>
      <w:r w:rsidR="00D25DB4" w:rsidRPr="00DA3A25">
        <w:rPr>
          <w:rFonts w:cs="Arial"/>
          <w:sz w:val="20"/>
        </w:rPr>
        <w:t>ed</w:t>
      </w:r>
      <w:r w:rsidR="00BC6EFC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C6EFC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BC6EFC" w:rsidRPr="00DA3A25">
        <w:rPr>
          <w:rFonts w:cs="Arial"/>
          <w:sz w:val="20"/>
        </w:rPr>
        <w:t xml:space="preserve">sins </w:t>
      </w:r>
      <w:r w:rsidR="003B676C" w:rsidRPr="00DA3A25">
        <w:rPr>
          <w:rFonts w:cs="Arial"/>
          <w:sz w:val="20"/>
        </w:rPr>
        <w:t xml:space="preserve">and </w:t>
      </w:r>
      <w:r w:rsidR="00BC6EFC" w:rsidRPr="00DA3A25">
        <w:rPr>
          <w:rFonts w:cs="Arial"/>
          <w:sz w:val="20"/>
        </w:rPr>
        <w:t>we</w:t>
      </w:r>
      <w:r w:rsidR="002B2A62" w:rsidRPr="00DA3A25">
        <w:rPr>
          <w:rFonts w:cs="Arial"/>
          <w:spacing w:val="2"/>
          <w:sz w:val="20"/>
        </w:rPr>
        <w:t>r</w:t>
      </w:r>
      <w:r w:rsidR="00BC6EFC" w:rsidRPr="00DA3A25">
        <w:rPr>
          <w:rFonts w:cs="Arial"/>
          <w:sz w:val="20"/>
        </w:rPr>
        <w:t>e bap</w:t>
      </w:r>
      <w:r w:rsidR="00E20650" w:rsidRPr="00DA3A25">
        <w:rPr>
          <w:rFonts w:cs="Arial"/>
          <w:spacing w:val="4"/>
          <w:sz w:val="20"/>
        </w:rPr>
        <w:t>t</w:t>
      </w:r>
      <w:r w:rsidR="00BC6EFC" w:rsidRPr="00DA3A25">
        <w:rPr>
          <w:rFonts w:cs="Arial"/>
          <w:sz w:val="20"/>
        </w:rPr>
        <w:t xml:space="preserve">ized by John </w:t>
      </w:r>
      <w:r w:rsidR="00E20650" w:rsidRPr="00DA3A25">
        <w:rPr>
          <w:rFonts w:cs="Arial"/>
          <w:spacing w:val="4"/>
          <w:sz w:val="20"/>
        </w:rPr>
        <w:t>t</w:t>
      </w:r>
      <w:r w:rsidR="00BC6EFC" w:rsidRPr="00DA3A25">
        <w:rPr>
          <w:rFonts w:cs="Arial"/>
          <w:sz w:val="20"/>
        </w:rPr>
        <w:t>he Bap</w:t>
      </w:r>
      <w:r w:rsidR="00E20650" w:rsidRPr="00DA3A25">
        <w:rPr>
          <w:rFonts w:cs="Arial"/>
          <w:spacing w:val="4"/>
          <w:sz w:val="20"/>
        </w:rPr>
        <w:t>t</w:t>
      </w:r>
      <w:r w:rsidR="00BC6EFC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1C4B4E" w:rsidRPr="00DA3A25">
        <w:rPr>
          <w:rFonts w:cs="Arial"/>
          <w:sz w:val="20"/>
        </w:rPr>
        <w:fldChar w:fldCharType="begin"/>
      </w:r>
      <w:r w:rsidR="001C4B4E" w:rsidRPr="00DA3A25">
        <w:rPr>
          <w:sz w:val="20"/>
        </w:rPr>
        <w:instrText xml:space="preserve"> XE "</w:instrText>
      </w:r>
      <w:r w:rsidR="001C4B4E" w:rsidRPr="00DA3A25">
        <w:rPr>
          <w:rFonts w:cs="Arial"/>
          <w:sz w:val="20"/>
        </w:rPr>
        <w:instrText xml:space="preserve">John </w:instrText>
      </w:r>
      <w:r w:rsidR="001C4B4E" w:rsidRPr="00DA3A25">
        <w:rPr>
          <w:rFonts w:cs="Arial"/>
          <w:spacing w:val="2"/>
          <w:sz w:val="20"/>
        </w:rPr>
        <w:instrText>t</w:instrText>
      </w:r>
      <w:r w:rsidR="001C4B4E" w:rsidRPr="00DA3A25">
        <w:rPr>
          <w:rFonts w:cs="Arial"/>
          <w:sz w:val="20"/>
        </w:rPr>
        <w:instrText>he Bap</w:instrText>
      </w:r>
      <w:r w:rsidR="001C4B4E" w:rsidRPr="00DA3A25">
        <w:rPr>
          <w:rFonts w:cs="Arial"/>
          <w:spacing w:val="2"/>
          <w:sz w:val="20"/>
        </w:rPr>
        <w:instrText>t</w:instrText>
      </w:r>
      <w:r w:rsidR="001C4B4E" w:rsidRPr="00DA3A25">
        <w:rPr>
          <w:rFonts w:cs="Arial"/>
          <w:sz w:val="20"/>
        </w:rPr>
        <w:instrText>ist</w:instrText>
      </w:r>
      <w:r w:rsidR="001C4B4E" w:rsidRPr="00DA3A25">
        <w:rPr>
          <w:sz w:val="20"/>
        </w:rPr>
        <w:instrText xml:space="preserve">" </w:instrText>
      </w:r>
      <w:r w:rsidR="001C4B4E" w:rsidRPr="00DA3A25">
        <w:rPr>
          <w:rFonts w:cs="Arial"/>
          <w:sz w:val="20"/>
        </w:rPr>
        <w:fldChar w:fldCharType="end"/>
      </w:r>
      <w:r w:rsidR="00D25DB4" w:rsidRPr="00DA3A25">
        <w:rPr>
          <w:rFonts w:cs="Arial"/>
          <w:sz w:val="20"/>
        </w:rPr>
        <w:t xml:space="preserve">? </w:t>
      </w:r>
      <w:r w:rsidR="003B676C" w:rsidRPr="00DA3A25">
        <w:rPr>
          <w:rFonts w:cs="Arial"/>
          <w:sz w:val="20"/>
        </w:rPr>
        <w:t>Yes</w:t>
      </w:r>
      <w:r w:rsidR="00D25DB4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C31E43" w:rsidRPr="00DA3A25">
        <w:rPr>
          <w:rFonts w:cs="Arial"/>
          <w:sz w:val="20"/>
        </w:rPr>
        <w:t xml:space="preserve">Did </w:t>
      </w:r>
      <w:r w:rsidR="00321406" w:rsidRPr="00DA3A25">
        <w:rPr>
          <w:rFonts w:cs="Arial"/>
          <w:spacing w:val="2"/>
          <w:sz w:val="20"/>
        </w:rPr>
        <w:t>c</w:t>
      </w:r>
      <w:r w:rsidR="00DE4E87" w:rsidRPr="00DA3A25">
        <w:rPr>
          <w:rFonts w:cs="Arial"/>
          <w:sz w:val="20"/>
        </w:rPr>
        <w:t xml:space="preserve">onfessing and </w:t>
      </w:r>
      <w:r w:rsidR="00C31E43" w:rsidRPr="00DA3A25">
        <w:rPr>
          <w:rFonts w:cs="Arial"/>
          <w:sz w:val="20"/>
        </w:rPr>
        <w:t>being bap</w:t>
      </w:r>
      <w:r w:rsidR="003E3F56" w:rsidRPr="00DA3A25">
        <w:rPr>
          <w:rFonts w:cs="Arial"/>
          <w:spacing w:val="2"/>
          <w:sz w:val="20"/>
        </w:rPr>
        <w:t>t</w:t>
      </w:r>
      <w:r w:rsidR="00C31E43" w:rsidRPr="00DA3A25">
        <w:rPr>
          <w:rFonts w:cs="Arial"/>
          <w:sz w:val="20"/>
        </w:rPr>
        <w:t>ized</w:t>
      </w:r>
      <w:r w:rsidR="00BC6EFC" w:rsidRPr="00DA3A25">
        <w:rPr>
          <w:rFonts w:cs="Arial"/>
          <w:sz w:val="20"/>
        </w:rPr>
        <w:t xml:space="preserve"> mean </w:t>
      </w:r>
      <w:r w:rsidR="00E20650" w:rsidRPr="00DA3A25">
        <w:rPr>
          <w:rFonts w:cs="Arial"/>
          <w:spacing w:val="4"/>
          <w:sz w:val="20"/>
        </w:rPr>
        <w:t>t</w:t>
      </w:r>
      <w:r w:rsidR="00BC6EFC" w:rsidRPr="00DA3A25">
        <w:rPr>
          <w:rFonts w:cs="Arial"/>
          <w:sz w:val="20"/>
        </w:rPr>
        <w:t>hey we</w:t>
      </w:r>
      <w:r w:rsidR="002B2A62" w:rsidRPr="00DA3A25">
        <w:rPr>
          <w:rFonts w:cs="Arial"/>
          <w:spacing w:val="2"/>
          <w:sz w:val="20"/>
        </w:rPr>
        <w:t>r</w:t>
      </w:r>
      <w:r w:rsidR="00BC6EFC" w:rsidRPr="00DA3A25">
        <w:rPr>
          <w:rFonts w:cs="Arial"/>
          <w:sz w:val="20"/>
        </w:rPr>
        <w:t>e now s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BC6EFC" w:rsidRPr="00DA3A25">
        <w:rPr>
          <w:rFonts w:cs="Arial"/>
          <w:sz w:val="20"/>
        </w:rPr>
        <w:t xml:space="preserve">ee </w:t>
      </w:r>
      <w:r w:rsidR="00E20650" w:rsidRPr="00DA3A25">
        <w:rPr>
          <w:rFonts w:cs="Arial"/>
          <w:iCs/>
          <w:spacing w:val="4"/>
          <w:sz w:val="20"/>
        </w:rPr>
        <w:t>t</w:t>
      </w:r>
      <w:r w:rsidR="00BC6EFC" w:rsidRPr="00DA3A25">
        <w:rPr>
          <w:rFonts w:cs="Arial"/>
          <w:iCs/>
          <w:sz w:val="20"/>
        </w:rPr>
        <w:t xml:space="preserve">o </w:t>
      </w:r>
      <w:r w:rsidR="00E95871" w:rsidRPr="00DA3A25">
        <w:rPr>
          <w:rFonts w:cs="Arial"/>
          <w:iCs/>
          <w:spacing w:val="2"/>
          <w:sz w:val="20"/>
        </w:rPr>
        <w:t>c</w:t>
      </w:r>
      <w:r w:rsidR="00BC6EFC" w:rsidRPr="00DA3A25">
        <w:rPr>
          <w:rFonts w:cs="Arial"/>
          <w:iCs/>
          <w:sz w:val="20"/>
        </w:rPr>
        <w:t>on</w:t>
      </w:r>
      <w:r w:rsidR="00E20650" w:rsidRPr="00DA3A25">
        <w:rPr>
          <w:rFonts w:cs="Arial"/>
          <w:iCs/>
          <w:spacing w:val="4"/>
          <w:sz w:val="20"/>
        </w:rPr>
        <w:t>t</w:t>
      </w:r>
      <w:r w:rsidR="00BC6EFC" w:rsidRPr="00DA3A25">
        <w:rPr>
          <w:rFonts w:cs="Arial"/>
          <w:iCs/>
          <w:sz w:val="20"/>
        </w:rPr>
        <w:t xml:space="preserve">inue doing </w:t>
      </w:r>
      <w:r w:rsidR="00E20650" w:rsidRPr="00DA3A25">
        <w:rPr>
          <w:rFonts w:cs="Arial"/>
          <w:iCs/>
          <w:spacing w:val="4"/>
          <w:sz w:val="20"/>
        </w:rPr>
        <w:t>t</w:t>
      </w:r>
      <w:r w:rsidR="00BC6EFC" w:rsidRPr="00DA3A25">
        <w:rPr>
          <w:rFonts w:cs="Arial"/>
          <w:iCs/>
          <w:sz w:val="20"/>
        </w:rPr>
        <w:t xml:space="preserve">hose </w:t>
      </w:r>
      <w:r w:rsidR="00E20650" w:rsidRPr="00DA3A25">
        <w:rPr>
          <w:rFonts w:cs="Arial"/>
          <w:iCs/>
          <w:spacing w:val="4"/>
          <w:sz w:val="20"/>
        </w:rPr>
        <w:t>t</w:t>
      </w:r>
      <w:r w:rsidR="00BC6EFC" w:rsidRPr="00DA3A25">
        <w:rPr>
          <w:rFonts w:cs="Arial"/>
          <w:iCs/>
          <w:sz w:val="20"/>
        </w:rPr>
        <w:t>hings</w:t>
      </w:r>
      <w:r w:rsidR="00BC6EFC" w:rsidRPr="00DA3A25">
        <w:rPr>
          <w:rFonts w:cs="Arial"/>
          <w:sz w:val="20"/>
        </w:rPr>
        <w:t xml:space="preserve">? </w:t>
      </w:r>
      <w:r w:rsidR="007C2E47" w:rsidRPr="00DA3A25">
        <w:rPr>
          <w:rFonts w:cs="Arial"/>
          <w:sz w:val="20"/>
        </w:rPr>
        <w:t>No</w:t>
      </w:r>
      <w:r w:rsidR="003F694F" w:rsidRPr="00DA3A25">
        <w:rPr>
          <w:rFonts w:cs="Arial"/>
          <w:spacing w:val="-2"/>
          <w:sz w:val="20"/>
        </w:rPr>
        <w:t>.</w:t>
      </w:r>
      <w:r w:rsidR="00020806" w:rsidRPr="00DA3A25">
        <w:rPr>
          <w:rFonts w:cs="Arial"/>
          <w:sz w:val="20"/>
        </w:rPr>
        <w:t xml:space="preserve"> </w:t>
      </w:r>
    </w:p>
    <w:p w14:paraId="6EAF3A8A" w14:textId="77777777" w:rsidR="007E39BA" w:rsidRDefault="007E39B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A1348CC" w14:textId="74CCC505" w:rsidR="00983BAB" w:rsidRPr="00DA3A25" w:rsidRDefault="00D25DB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ohn</w:t>
      </w:r>
      <w:r w:rsidR="00584B1D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584B1D" w:rsidRPr="00DA3A25">
        <w:rPr>
          <w:rFonts w:cs="Arial"/>
          <w:sz w:val="20"/>
        </w:rPr>
        <w:t>old</w:t>
      </w:r>
      <w:r w:rsidR="005D2199" w:rsidRPr="00DA3A25">
        <w:rPr>
          <w:rFonts w:cs="Arial"/>
          <w:sz w:val="20"/>
        </w:rPr>
        <w:t xml:space="preserve"> </w:t>
      </w:r>
      <w:r w:rsidR="007A06D7" w:rsidRPr="00DA3A25">
        <w:rPr>
          <w:rFonts w:cs="Arial"/>
          <w:sz w:val="20"/>
        </w:rPr>
        <w:t>"</w:t>
      </w:r>
      <w:r w:rsidR="003E3F56" w:rsidRPr="00DA3A25">
        <w:rPr>
          <w:rFonts w:cs="Arial"/>
          <w:spacing w:val="2"/>
          <w:sz w:val="20"/>
        </w:rPr>
        <w:t>t</w:t>
      </w:r>
      <w:r w:rsidR="005D2199" w:rsidRPr="00DA3A25">
        <w:rPr>
          <w:rFonts w:cs="Arial"/>
          <w:sz w:val="20"/>
        </w:rPr>
        <w:t>h</w:t>
      </w:r>
      <w:r w:rsidR="007A06D7" w:rsidRPr="00DA3A25">
        <w:rPr>
          <w:rFonts w:cs="Arial"/>
          <w:sz w:val="20"/>
        </w:rPr>
        <w:t>e mul</w:t>
      </w:r>
      <w:r w:rsidR="00FA3677" w:rsidRPr="00DA3A25">
        <w:rPr>
          <w:rFonts w:cs="Arial"/>
          <w:spacing w:val="2"/>
          <w:sz w:val="20"/>
        </w:rPr>
        <w:t>t</w:t>
      </w:r>
      <w:r w:rsidR="007A06D7" w:rsidRPr="00DA3A25">
        <w:rPr>
          <w:rFonts w:cs="Arial"/>
          <w:sz w:val="20"/>
        </w:rPr>
        <w:t>i</w:t>
      </w:r>
      <w:r w:rsidR="00FA3677" w:rsidRPr="00DA3A25">
        <w:rPr>
          <w:rFonts w:cs="Arial"/>
          <w:spacing w:val="2"/>
          <w:sz w:val="20"/>
        </w:rPr>
        <w:t>t</w:t>
      </w:r>
      <w:r w:rsidR="007A06D7" w:rsidRPr="00DA3A25">
        <w:rPr>
          <w:rFonts w:cs="Arial"/>
          <w:sz w:val="20"/>
        </w:rPr>
        <w:t xml:space="preserve">ude </w:t>
      </w:r>
      <w:r w:rsidR="00FA3677" w:rsidRPr="00DA3A25">
        <w:rPr>
          <w:rFonts w:cs="Arial"/>
          <w:spacing w:val="2"/>
          <w:sz w:val="20"/>
        </w:rPr>
        <w:t>t</w:t>
      </w:r>
      <w:r w:rsidR="007A06D7" w:rsidRPr="00DA3A25">
        <w:rPr>
          <w:rFonts w:cs="Arial"/>
          <w:sz w:val="20"/>
        </w:rPr>
        <w:t>hat</w:t>
      </w:r>
      <w:r w:rsidR="00584B1D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157B03" w:rsidRPr="00DA3A25">
        <w:rPr>
          <w:rFonts w:cs="Arial"/>
          <w:sz w:val="20"/>
        </w:rPr>
        <w:t>am</w:t>
      </w:r>
      <w:r w:rsidR="00157B03" w:rsidRPr="00DA3A25">
        <w:rPr>
          <w:rFonts w:cs="Arial"/>
          <w:spacing w:val="-4"/>
          <w:sz w:val="20"/>
        </w:rPr>
        <w:t>e</w:t>
      </w:r>
      <w:r w:rsidR="00FA3677" w:rsidRPr="00DA3A25">
        <w:rPr>
          <w:rFonts w:cs="Arial"/>
          <w:sz w:val="20"/>
        </w:rPr>
        <w:t xml:space="preserve"> </w:t>
      </w:r>
      <w:r w:rsidR="00FA3677" w:rsidRPr="00DA3A25">
        <w:rPr>
          <w:rFonts w:cs="Arial"/>
          <w:spacing w:val="2"/>
          <w:sz w:val="20"/>
        </w:rPr>
        <w:t>f</w:t>
      </w:r>
      <w:r w:rsidR="00FA3677" w:rsidRPr="00DA3A25">
        <w:rPr>
          <w:rFonts w:cs="Arial"/>
          <w:sz w:val="20"/>
        </w:rPr>
        <w:t>o</w:t>
      </w:r>
      <w:r w:rsidR="00FA3677" w:rsidRPr="00DA3A25">
        <w:rPr>
          <w:rFonts w:cs="Arial"/>
          <w:spacing w:val="6"/>
          <w:sz w:val="20"/>
        </w:rPr>
        <w:t>r</w:t>
      </w:r>
      <w:r w:rsidR="00FA3677" w:rsidRPr="00DA3A25">
        <w:rPr>
          <w:rFonts w:cs="Arial"/>
          <w:spacing w:val="2"/>
          <w:sz w:val="20"/>
        </w:rPr>
        <w:t>t</w:t>
      </w:r>
      <w:r w:rsidR="00FA3677" w:rsidRPr="00DA3A25">
        <w:rPr>
          <w:rFonts w:cs="Arial"/>
          <w:spacing w:val="-4"/>
          <w:sz w:val="20"/>
        </w:rPr>
        <w:t>h</w:t>
      </w:r>
      <w:r w:rsidR="00157B03" w:rsidRPr="00DA3A25">
        <w:rPr>
          <w:rFonts w:cs="Arial"/>
          <w:spacing w:val="-4"/>
          <w:sz w:val="20"/>
        </w:rPr>
        <w:t xml:space="preserve"> </w:t>
      </w:r>
      <w:r w:rsidR="00FA3677" w:rsidRPr="00DA3A25">
        <w:rPr>
          <w:rFonts w:cs="Arial"/>
          <w:spacing w:val="2"/>
          <w:sz w:val="20"/>
        </w:rPr>
        <w:t>t</w:t>
      </w:r>
      <w:r w:rsidR="00C770DA" w:rsidRPr="00DA3A25">
        <w:rPr>
          <w:rFonts w:cs="Arial"/>
          <w:spacing w:val="-4"/>
          <w:sz w:val="20"/>
        </w:rPr>
        <w:t xml:space="preserve">o </w:t>
      </w:r>
      <w:r w:rsidR="00157B03" w:rsidRPr="00DA3A25">
        <w:rPr>
          <w:rFonts w:cs="Arial"/>
          <w:sz w:val="20"/>
        </w:rPr>
        <w:t>b</w:t>
      </w:r>
      <w:r w:rsidR="00157B03" w:rsidRPr="00DA3A25">
        <w:rPr>
          <w:rFonts w:cs="Arial"/>
          <w:spacing w:val="-4"/>
          <w:sz w:val="20"/>
        </w:rPr>
        <w:t xml:space="preserve">e </w:t>
      </w:r>
      <w:r w:rsidR="00157B03" w:rsidRPr="00DA3A25">
        <w:rPr>
          <w:rFonts w:cs="Arial"/>
          <w:sz w:val="20"/>
        </w:rPr>
        <w:t>bap</w:t>
      </w:r>
      <w:r w:rsidR="003E3F56" w:rsidRPr="00DA3A25">
        <w:rPr>
          <w:rFonts w:cs="Arial"/>
          <w:spacing w:val="2"/>
          <w:sz w:val="20"/>
        </w:rPr>
        <w:t>t</w:t>
      </w:r>
      <w:r w:rsidR="00157B03" w:rsidRPr="00DA3A25">
        <w:rPr>
          <w:rFonts w:cs="Arial"/>
          <w:sz w:val="20"/>
        </w:rPr>
        <w:t>ize</w:t>
      </w:r>
      <w:r w:rsidR="00157B03" w:rsidRPr="00DA3A25">
        <w:rPr>
          <w:rFonts w:cs="Arial"/>
          <w:spacing w:val="-4"/>
          <w:sz w:val="20"/>
        </w:rPr>
        <w:t>d</w:t>
      </w:r>
      <w:r w:rsidR="007A06D7" w:rsidRPr="00DA3A25">
        <w:rPr>
          <w:rFonts w:cs="Arial"/>
          <w:spacing w:val="-4"/>
          <w:sz w:val="20"/>
        </w:rPr>
        <w:t xml:space="preserve"> </w:t>
      </w:r>
      <w:r w:rsidR="007A06D7" w:rsidRPr="00DA3A25">
        <w:rPr>
          <w:rFonts w:cs="Arial"/>
          <w:spacing w:val="2"/>
          <w:sz w:val="20"/>
        </w:rPr>
        <w:t>o</w:t>
      </w:r>
      <w:r w:rsidR="007A06D7" w:rsidRPr="00DA3A25">
        <w:rPr>
          <w:rFonts w:cs="Arial"/>
          <w:spacing w:val="-4"/>
          <w:sz w:val="20"/>
        </w:rPr>
        <w:t xml:space="preserve">f </w:t>
      </w:r>
      <w:r w:rsidR="007A06D7" w:rsidRPr="00DA3A25">
        <w:rPr>
          <w:rFonts w:cs="Arial"/>
          <w:sz w:val="20"/>
        </w:rPr>
        <w:t>hi</w:t>
      </w:r>
      <w:r w:rsidR="007A06D7" w:rsidRPr="00DA3A25">
        <w:rPr>
          <w:rFonts w:cs="Arial"/>
          <w:spacing w:val="-4"/>
          <w:sz w:val="20"/>
        </w:rPr>
        <w:t>m</w:t>
      </w:r>
      <w:r w:rsidR="007A06D7" w:rsidRPr="00DA3A25">
        <w:rPr>
          <w:rFonts w:cs="Arial"/>
          <w:spacing w:val="-6"/>
          <w:sz w:val="20"/>
        </w:rPr>
        <w:t>"</w:t>
      </w:r>
      <w:r w:rsidR="007A06D7" w:rsidRPr="00DA3A25">
        <w:rPr>
          <w:rFonts w:cs="Arial"/>
          <w:sz w:val="20"/>
        </w:rPr>
        <w:t xml:space="preserve"> </w:t>
      </w:r>
      <w:r w:rsidR="007A06D7" w:rsidRPr="00633952">
        <w:rPr>
          <w:rFonts w:cs="Arial"/>
          <w:sz w:val="16"/>
          <w:szCs w:val="16"/>
        </w:rPr>
        <w:t>(L</w:t>
      </w:r>
      <w:r w:rsidR="007A06D7" w:rsidRPr="007C2E47">
        <w:rPr>
          <w:rFonts w:cs="Arial"/>
          <w:spacing w:val="-4"/>
          <w:sz w:val="16"/>
          <w:szCs w:val="16"/>
        </w:rPr>
        <w:t xml:space="preserve">k </w:t>
      </w:r>
      <w:r w:rsidR="007A06D7" w:rsidRPr="00633952">
        <w:rPr>
          <w:rFonts w:cs="Arial"/>
          <w:sz w:val="16"/>
          <w:szCs w:val="16"/>
        </w:rPr>
        <w:t>3:</w:t>
      </w:r>
      <w:r w:rsidR="007A06D7">
        <w:rPr>
          <w:rFonts w:cs="Arial"/>
          <w:sz w:val="16"/>
          <w:szCs w:val="16"/>
        </w:rPr>
        <w:t>7</w:t>
      </w:r>
      <w:r w:rsidR="007A06D7" w:rsidRPr="00FA3677">
        <w:rPr>
          <w:rFonts w:cs="Arial"/>
          <w:spacing w:val="-4"/>
          <w:sz w:val="16"/>
          <w:szCs w:val="16"/>
        </w:rPr>
        <w:t>)</w:t>
      </w:r>
      <w:r w:rsidR="007C2E47" w:rsidRPr="00DA3A25">
        <w:rPr>
          <w:rFonts w:cs="Arial"/>
          <w:spacing w:val="-4"/>
          <w:sz w:val="20"/>
        </w:rPr>
        <w:t xml:space="preserve">, </w:t>
      </w:r>
      <w:r w:rsidR="009267B8" w:rsidRPr="00DA3A25">
        <w:rPr>
          <w:rFonts w:cs="Arial"/>
          <w:sz w:val="20"/>
        </w:rPr>
        <w:t>"</w:t>
      </w:r>
      <w:r w:rsidR="00CF1896" w:rsidRPr="00DA3A25">
        <w:rPr>
          <w:rFonts w:cs="Arial"/>
          <w:sz w:val="20"/>
        </w:rPr>
        <w:t>b</w:t>
      </w:r>
      <w:r w:rsidR="002B2A62" w:rsidRPr="00DA3A25">
        <w:rPr>
          <w:rFonts w:cs="Arial"/>
          <w:spacing w:val="2"/>
          <w:sz w:val="20"/>
        </w:rPr>
        <w:t>r</w:t>
      </w:r>
      <w:r w:rsidR="00D31338" w:rsidRPr="00DA3A25">
        <w:rPr>
          <w:rFonts w:cs="Arial"/>
          <w:sz w:val="20"/>
        </w:rPr>
        <w:t>in</w:t>
      </w:r>
      <w:r w:rsidR="00D31338" w:rsidRPr="00DA3A25">
        <w:rPr>
          <w:rFonts w:cs="Arial"/>
          <w:spacing w:val="-4"/>
          <w:sz w:val="20"/>
        </w:rPr>
        <w:t xml:space="preserve">g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D31338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D31338" w:rsidRPr="00DA3A25">
        <w:rPr>
          <w:rFonts w:cs="Arial"/>
          <w:spacing w:val="-4"/>
          <w:sz w:val="20"/>
        </w:rPr>
        <w:t>h</w:t>
      </w:r>
      <w:r w:rsidR="00D3133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31338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D31338"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D31338" w:rsidRPr="00DA3A25">
        <w:rPr>
          <w:rFonts w:cs="Arial"/>
          <w:spacing w:val="-4"/>
          <w:sz w:val="20"/>
        </w:rPr>
        <w:t xml:space="preserve">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D31338" w:rsidRPr="00DA3A25">
        <w:rPr>
          <w:rFonts w:cs="Arial"/>
          <w:sz w:val="20"/>
        </w:rPr>
        <w:t>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D31338" w:rsidRPr="00DA3A25">
        <w:rPr>
          <w:rFonts w:cs="Arial"/>
          <w:spacing w:val="-4"/>
          <w:sz w:val="20"/>
        </w:rPr>
        <w:t xml:space="preserve">s </w:t>
      </w:r>
      <w:r w:rsidR="00D31338" w:rsidRPr="00DA3A25">
        <w:rPr>
          <w:rFonts w:cs="Arial"/>
          <w:sz w:val="20"/>
        </w:rPr>
        <w:t>wo</w:t>
      </w:r>
      <w:r w:rsidR="00D31338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D31338" w:rsidRPr="00DA3A25">
        <w:rPr>
          <w:rFonts w:cs="Arial"/>
          <w:sz w:val="20"/>
        </w:rPr>
        <w:t>h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B2A62" w:rsidRPr="00DA3A25">
        <w:rPr>
          <w:rFonts w:cs="Arial"/>
          <w:spacing w:val="2"/>
          <w:sz w:val="20"/>
        </w:rPr>
        <w:t>r</w:t>
      </w:r>
      <w:r w:rsidR="00D31338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D31338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D31338" w:rsidRPr="00DA3A25">
        <w:rPr>
          <w:rFonts w:cs="Arial"/>
          <w:sz w:val="20"/>
        </w:rPr>
        <w:t>e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D31338" w:rsidRPr="00DA3A25">
        <w:rPr>
          <w:rFonts w:cs="Arial"/>
          <w:sz w:val="20"/>
        </w:rPr>
        <w:t>, and</w:t>
      </w:r>
      <w:r w:rsidR="005D2199" w:rsidRPr="00DA3A25">
        <w:rPr>
          <w:rFonts w:cs="Arial"/>
          <w:sz w:val="20"/>
        </w:rPr>
        <w:t xml:space="preserve"> beg</w:t>
      </w:r>
      <w:r w:rsidR="00D31338" w:rsidRPr="00DA3A25">
        <w:rPr>
          <w:rFonts w:cs="Arial"/>
          <w:sz w:val="20"/>
        </w:rPr>
        <w:t>in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D31338" w:rsidRPr="00DA3A25">
        <w:rPr>
          <w:rFonts w:cs="Arial"/>
          <w:sz w:val="20"/>
        </w:rPr>
        <w:t>o say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D31338" w:rsidRPr="00DA3A25">
        <w:rPr>
          <w:rFonts w:cs="Arial"/>
          <w:sz w:val="20"/>
        </w:rPr>
        <w:t>hin you</w:t>
      </w:r>
      <w:r w:rsidR="002B2A62" w:rsidRPr="00DA3A25">
        <w:rPr>
          <w:rFonts w:cs="Arial"/>
          <w:spacing w:val="2"/>
          <w:sz w:val="20"/>
        </w:rPr>
        <w:t>r</w:t>
      </w:r>
      <w:r w:rsidR="00D31338" w:rsidRPr="00DA3A25">
        <w:rPr>
          <w:rFonts w:cs="Arial"/>
          <w:sz w:val="20"/>
        </w:rPr>
        <w:t>selves, We have Ab</w:t>
      </w:r>
      <w:r w:rsidR="002B2A62" w:rsidRPr="00DA3A25">
        <w:rPr>
          <w:rFonts w:cs="Arial"/>
          <w:spacing w:val="2"/>
          <w:sz w:val="20"/>
        </w:rPr>
        <w:t>r</w:t>
      </w:r>
      <w:r w:rsidR="00D31338" w:rsidRPr="00DA3A25">
        <w:rPr>
          <w:rFonts w:cs="Arial"/>
          <w:sz w:val="20"/>
        </w:rPr>
        <w:t>aham</w:t>
      </w:r>
      <w:r w:rsidR="00FD7131" w:rsidRPr="00DA3A25">
        <w:rPr>
          <w:rFonts w:cs="Arial"/>
          <w:sz w:val="20"/>
        </w:rPr>
        <w:fldChar w:fldCharType="begin"/>
      </w:r>
      <w:r w:rsidR="00FD7131" w:rsidRPr="00DA3A25">
        <w:rPr>
          <w:sz w:val="20"/>
        </w:rPr>
        <w:instrText xml:space="preserve"> XE "</w:instrText>
      </w:r>
      <w:r w:rsidR="00FD7131" w:rsidRPr="00DA3A25">
        <w:rPr>
          <w:rFonts w:cs="Arial"/>
          <w:sz w:val="20"/>
        </w:rPr>
        <w:instrText>Abraham</w:instrText>
      </w:r>
      <w:r w:rsidR="00FD7131" w:rsidRPr="00DA3A25">
        <w:rPr>
          <w:sz w:val="20"/>
        </w:rPr>
        <w:instrText xml:space="preserve">" </w:instrText>
      </w:r>
      <w:r w:rsidR="00FD7131" w:rsidRPr="00DA3A25">
        <w:rPr>
          <w:rFonts w:cs="Arial"/>
          <w:sz w:val="20"/>
        </w:rPr>
        <w:fldChar w:fldCharType="end"/>
      </w:r>
      <w:r w:rsidR="00D3133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D31338" w:rsidRPr="00DA3A25">
        <w:rPr>
          <w:rFonts w:cs="Arial"/>
          <w:sz w:val="20"/>
        </w:rPr>
        <w:t xml:space="preserve">o </w:t>
      </w:r>
      <w:r w:rsidR="00D31338" w:rsidRPr="00DA3A25">
        <w:rPr>
          <w:rFonts w:cs="Arial"/>
          <w:i/>
          <w:sz w:val="20"/>
        </w:rPr>
        <w:t>ou</w:t>
      </w:r>
      <w:r w:rsidR="00F16F15" w:rsidRPr="00DA3A25">
        <w:rPr>
          <w:rFonts w:cs="Arial"/>
          <w:i/>
          <w:spacing w:val="-2"/>
          <w:sz w:val="20"/>
        </w:rPr>
        <w:t>r</w:t>
      </w:r>
      <w:r w:rsidR="00F16F15" w:rsidRPr="00DA3A25">
        <w:rPr>
          <w:rFonts w:cs="Arial"/>
          <w:iCs/>
          <w:spacing w:val="-2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D31338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CF7F90" w:rsidRPr="00DA3A25">
        <w:rPr>
          <w:rFonts w:cs="Arial"/>
          <w:sz w:val="20"/>
        </w:rPr>
        <w:t xml:space="preserve">" </w:t>
      </w:r>
      <w:r w:rsidR="00CF7F90" w:rsidRPr="00633952">
        <w:rPr>
          <w:rFonts w:cs="Arial"/>
          <w:sz w:val="16"/>
          <w:szCs w:val="16"/>
        </w:rPr>
        <w:t>(Lk 3:8)</w:t>
      </w:r>
      <w:r w:rsidR="009267B8" w:rsidRPr="00DA3A25">
        <w:rPr>
          <w:rFonts w:cs="Arial"/>
          <w:sz w:val="20"/>
        </w:rPr>
        <w:t>.</w:t>
      </w:r>
      <w:r w:rsidR="00584B1D" w:rsidRPr="00DA3A25">
        <w:rPr>
          <w:rFonts w:cs="Arial"/>
          <w:sz w:val="20"/>
        </w:rPr>
        <w:t xml:space="preserve"> </w:t>
      </w:r>
      <w:r w:rsidR="00157B03" w:rsidRPr="00DA3A25">
        <w:rPr>
          <w:rFonts w:cs="Arial"/>
          <w:sz w:val="20"/>
        </w:rPr>
        <w:t>Th</w:t>
      </w:r>
      <w:r w:rsidR="003B676C" w:rsidRPr="00DA3A25">
        <w:rPr>
          <w:rFonts w:cs="Arial"/>
          <w:sz w:val="20"/>
        </w:rPr>
        <w:t>is indi</w:t>
      </w:r>
      <w:r w:rsidR="00321406" w:rsidRPr="00DA3A25">
        <w:rPr>
          <w:rFonts w:cs="Arial"/>
          <w:spacing w:val="2"/>
          <w:sz w:val="20"/>
        </w:rPr>
        <w:t>c</w:t>
      </w:r>
      <w:r w:rsidR="003B676C" w:rsidRPr="00DA3A25">
        <w:rPr>
          <w:rFonts w:cs="Arial"/>
          <w:sz w:val="20"/>
        </w:rPr>
        <w:t>a</w:t>
      </w:r>
      <w:r w:rsidR="003E3F56" w:rsidRPr="00DA3A25">
        <w:rPr>
          <w:rFonts w:cs="Arial"/>
          <w:spacing w:val="2"/>
          <w:sz w:val="20"/>
        </w:rPr>
        <w:t>t</w:t>
      </w:r>
      <w:r w:rsidR="003B676C" w:rsidRPr="00DA3A25">
        <w:rPr>
          <w:rFonts w:cs="Arial"/>
          <w:sz w:val="20"/>
        </w:rPr>
        <w:t xml:space="preserve">es </w:t>
      </w:r>
      <w:r w:rsidR="00584B1D" w:rsidRPr="00DA3A25">
        <w:rPr>
          <w:rFonts w:cs="Arial"/>
          <w:sz w:val="20"/>
        </w:rPr>
        <w:t>he</w:t>
      </w:r>
      <w:r w:rsidR="00D47646" w:rsidRPr="00DA3A25">
        <w:rPr>
          <w:rFonts w:cs="Arial"/>
          <w:sz w:val="20"/>
        </w:rPr>
        <w:t xml:space="preserve"> an</w:t>
      </w:r>
      <w:r w:rsidR="00E20650" w:rsidRPr="00DA3A25">
        <w:rPr>
          <w:rFonts w:cs="Arial"/>
          <w:spacing w:val="4"/>
          <w:sz w:val="20"/>
        </w:rPr>
        <w:t>t</w:t>
      </w:r>
      <w:r w:rsidR="00D47646" w:rsidRPr="00DA3A25">
        <w:rPr>
          <w:rFonts w:cs="Arial"/>
          <w:sz w:val="20"/>
        </w:rPr>
        <w:t>i</w:t>
      </w:r>
      <w:r w:rsidR="00E95871" w:rsidRPr="00DA3A25">
        <w:rPr>
          <w:rFonts w:cs="Arial"/>
          <w:spacing w:val="2"/>
          <w:sz w:val="20"/>
        </w:rPr>
        <w:t>c</w:t>
      </w:r>
      <w:r w:rsidR="00D47646" w:rsidRPr="00DA3A25">
        <w:rPr>
          <w:rFonts w:cs="Arial"/>
          <w:sz w:val="20"/>
        </w:rPr>
        <w:t>ipa</w:t>
      </w:r>
      <w:r w:rsidR="00E20650" w:rsidRPr="00DA3A25">
        <w:rPr>
          <w:rFonts w:cs="Arial"/>
          <w:spacing w:val="4"/>
          <w:sz w:val="20"/>
        </w:rPr>
        <w:t>t</w:t>
      </w:r>
      <w:r w:rsidR="008565C4" w:rsidRPr="00DA3A25">
        <w:rPr>
          <w:rFonts w:cs="Arial"/>
          <w:sz w:val="20"/>
        </w:rPr>
        <w:t>ed</w:t>
      </w:r>
      <w:r w:rsidR="00D4764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8565C4" w:rsidRPr="00DA3A25">
        <w:rPr>
          <w:rFonts w:cs="Arial"/>
          <w:sz w:val="20"/>
        </w:rPr>
        <w:t>h</w:t>
      </w:r>
      <w:r w:rsidR="000D454A" w:rsidRPr="00DA3A25">
        <w:rPr>
          <w:rFonts w:cs="Arial"/>
          <w:sz w:val="20"/>
        </w:rPr>
        <w:t>is kind of sel</w:t>
      </w:r>
      <w:r w:rsidR="000D454A" w:rsidRPr="00DA3A25">
        <w:rPr>
          <w:rFonts w:cs="Arial"/>
          <w:spacing w:val="2"/>
          <w:sz w:val="20"/>
        </w:rPr>
        <w:t>f</w:t>
      </w:r>
      <w:r w:rsidR="000D454A" w:rsidRPr="00DA3A25">
        <w:rPr>
          <w:rFonts w:cs="Arial"/>
          <w:sz w:val="20"/>
        </w:rPr>
        <w:t>-</w:t>
      </w:r>
      <w:r w:rsidR="000D454A" w:rsidRPr="00DA3A25">
        <w:rPr>
          <w:rFonts w:cs="Arial"/>
          <w:spacing w:val="4"/>
          <w:sz w:val="20"/>
        </w:rPr>
        <w:t>t</w:t>
      </w:r>
      <w:r w:rsidR="000D454A" w:rsidRPr="00DA3A25">
        <w:rPr>
          <w:rFonts w:cs="Arial"/>
          <w:sz w:val="20"/>
        </w:rPr>
        <w:t>alk w</w:t>
      </w:r>
      <w:r w:rsidR="00157B03" w:rsidRPr="00DA3A25">
        <w:rPr>
          <w:rFonts w:cs="Arial"/>
          <w:sz w:val="20"/>
        </w:rPr>
        <w:t>as</w:t>
      </w:r>
      <w:r w:rsidR="000D454A" w:rsidRPr="00DA3A25">
        <w:rPr>
          <w:rFonts w:cs="Arial"/>
          <w:sz w:val="20"/>
        </w:rPr>
        <w:t xml:space="preserve"> likely</w:t>
      </w:r>
      <w:r w:rsidR="003B676C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3B676C" w:rsidRPr="00DA3A25">
        <w:rPr>
          <w:rFonts w:cs="Arial"/>
          <w:sz w:val="20"/>
        </w:rPr>
        <w:t>o o</w:t>
      </w:r>
      <w:r w:rsidR="0062678B" w:rsidRPr="00DA3A25">
        <w:rPr>
          <w:rFonts w:cs="Arial"/>
          <w:spacing w:val="4"/>
          <w:sz w:val="20"/>
        </w:rPr>
        <w:t>cc</w:t>
      </w:r>
      <w:r w:rsidR="003B676C" w:rsidRPr="00DA3A25">
        <w:rPr>
          <w:rFonts w:cs="Arial"/>
          <w:sz w:val="20"/>
        </w:rPr>
        <w:t>ur</w:t>
      </w:r>
      <w:r w:rsidR="008565C4" w:rsidRPr="00DA3A25">
        <w:rPr>
          <w:rFonts w:cs="Arial"/>
          <w:sz w:val="20"/>
        </w:rPr>
        <w:t xml:space="preserve">. </w:t>
      </w:r>
      <w:r w:rsidR="00584B1D" w:rsidRPr="00DA3A25">
        <w:rPr>
          <w:rFonts w:cs="Arial"/>
          <w:sz w:val="20"/>
        </w:rPr>
        <w:t>Neve</w:t>
      </w:r>
      <w:r w:rsidR="00584B1D" w:rsidRPr="00DA3A25">
        <w:rPr>
          <w:rFonts w:cs="Arial"/>
          <w:spacing w:val="6"/>
          <w:sz w:val="20"/>
        </w:rPr>
        <w:t>r</w:t>
      </w:r>
      <w:r w:rsidR="003E3F56" w:rsidRPr="00DA3A25">
        <w:rPr>
          <w:rFonts w:cs="Arial"/>
          <w:spacing w:val="2"/>
          <w:sz w:val="20"/>
        </w:rPr>
        <w:t>t</w:t>
      </w:r>
      <w:r w:rsidR="00584B1D" w:rsidRPr="00DA3A25">
        <w:rPr>
          <w:rFonts w:cs="Arial"/>
          <w:sz w:val="20"/>
        </w:rPr>
        <w:t>heless</w:t>
      </w:r>
      <w:r w:rsidR="00584B1D" w:rsidRPr="00DA3A25">
        <w:rPr>
          <w:rFonts w:cs="Arial"/>
          <w:spacing w:val="-2"/>
          <w:sz w:val="20"/>
        </w:rPr>
        <w:t xml:space="preserve">, his words show </w:t>
      </w:r>
      <w:r w:rsidR="008565C4" w:rsidRPr="00DA3A25">
        <w:rPr>
          <w:rFonts w:cs="Arial"/>
          <w:sz w:val="20"/>
        </w:rPr>
        <w:t xml:space="preserve">being linked </w:t>
      </w:r>
      <w:r w:rsidR="00E20650" w:rsidRPr="00DA3A25">
        <w:rPr>
          <w:rFonts w:cs="Arial"/>
          <w:spacing w:val="4"/>
          <w:sz w:val="20"/>
        </w:rPr>
        <w:t>t</w:t>
      </w:r>
      <w:r w:rsidR="008565C4" w:rsidRPr="00DA3A25">
        <w:rPr>
          <w:rFonts w:cs="Arial"/>
          <w:sz w:val="20"/>
        </w:rPr>
        <w:t>o Ab</w:t>
      </w:r>
      <w:r w:rsidR="002B2A62" w:rsidRPr="00DA3A25">
        <w:rPr>
          <w:rFonts w:cs="Arial"/>
          <w:spacing w:val="2"/>
          <w:sz w:val="20"/>
        </w:rPr>
        <w:t>r</w:t>
      </w:r>
      <w:r w:rsidR="008565C4" w:rsidRPr="00DA3A25">
        <w:rPr>
          <w:rFonts w:cs="Arial"/>
          <w:sz w:val="20"/>
        </w:rPr>
        <w:t>aham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B2A62" w:rsidRPr="00DA3A25">
        <w:rPr>
          <w:rFonts w:cs="Arial"/>
          <w:spacing w:val="2"/>
          <w:sz w:val="20"/>
        </w:rPr>
        <w:t>r</w:t>
      </w:r>
      <w:r w:rsidR="008565C4" w:rsidRPr="00DA3A25">
        <w:rPr>
          <w:rFonts w:cs="Arial"/>
          <w:sz w:val="20"/>
        </w:rPr>
        <w:t xml:space="preserve">elieve </w:t>
      </w:r>
      <w:r w:rsidR="00A2248D" w:rsidRPr="00DA3A25">
        <w:rPr>
          <w:rFonts w:cs="Arial"/>
          <w:sz w:val="20"/>
        </w:rPr>
        <w:t xml:space="preserve">people </w:t>
      </w:r>
      <w:r w:rsidR="008565C4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8565C4" w:rsidRPr="00DA3A25">
        <w:rPr>
          <w:rFonts w:cs="Arial"/>
          <w:sz w:val="20"/>
        </w:rPr>
        <w:t xml:space="preserve">having </w:t>
      </w:r>
      <w:r w:rsidR="00E20650" w:rsidRPr="00DA3A25">
        <w:rPr>
          <w:rFonts w:cs="Arial"/>
          <w:spacing w:val="4"/>
          <w:sz w:val="20"/>
        </w:rPr>
        <w:t>t</w:t>
      </w:r>
      <w:r w:rsidR="008565C4" w:rsidRPr="00DA3A25">
        <w:rPr>
          <w:rFonts w:cs="Arial"/>
          <w:sz w:val="20"/>
        </w:rPr>
        <w:t xml:space="preserve">o </w:t>
      </w:r>
      <w:r w:rsidR="003B676C" w:rsidRPr="00DA3A25">
        <w:rPr>
          <w:rFonts w:cs="Arial"/>
          <w:sz w:val="20"/>
        </w:rPr>
        <w:t>produ</w:t>
      </w:r>
      <w:r w:rsidR="00321406" w:rsidRPr="00DA3A25">
        <w:rPr>
          <w:rFonts w:cs="Arial"/>
          <w:spacing w:val="2"/>
          <w:sz w:val="20"/>
        </w:rPr>
        <w:t>c</w:t>
      </w:r>
      <w:r w:rsidR="003B676C" w:rsidRPr="00DA3A25">
        <w:rPr>
          <w:rFonts w:cs="Arial"/>
          <w:sz w:val="20"/>
        </w:rPr>
        <w:t xml:space="preserve">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8565C4" w:rsidRPr="00DA3A25">
        <w:rPr>
          <w:rFonts w:cs="Arial"/>
          <w:sz w:val="20"/>
        </w:rPr>
        <w:t>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8565C4" w:rsidRPr="00DA3A25">
        <w:rPr>
          <w:rFonts w:cs="Arial"/>
          <w:sz w:val="20"/>
        </w:rPr>
        <w:t>s wo</w:t>
      </w:r>
      <w:r w:rsidR="008565C4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8565C4" w:rsidRPr="00DA3A25">
        <w:rPr>
          <w:rFonts w:cs="Arial"/>
          <w:sz w:val="20"/>
        </w:rPr>
        <w:t>hy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B2A62" w:rsidRPr="00DA3A25">
        <w:rPr>
          <w:rFonts w:cs="Arial"/>
          <w:spacing w:val="2"/>
          <w:sz w:val="20"/>
        </w:rPr>
        <w:t>r</w:t>
      </w:r>
      <w:r w:rsidR="008565C4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8565C4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8565C4" w:rsidRPr="00DA3A25">
        <w:rPr>
          <w:rFonts w:cs="Arial"/>
          <w:sz w:val="20"/>
        </w:rPr>
        <w:t>e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C50DF1" w:rsidRPr="00DA3A25">
        <w:rPr>
          <w:rFonts w:cs="Arial"/>
          <w:sz w:val="20"/>
        </w:rPr>
        <w:t>.</w:t>
      </w:r>
    </w:p>
    <w:p w14:paraId="40172504" w14:textId="77777777" w:rsidR="004E129C" w:rsidRPr="00DA3A25" w:rsidRDefault="004E129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7369D9C" w14:textId="56C51981" w:rsidR="001170EE" w:rsidRPr="00DA3A25" w:rsidRDefault="005551A8" w:rsidP="00B504A5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4"/>
          <w:sz w:val="20"/>
        </w:rPr>
        <w:t>"</w:t>
      </w:r>
      <w:r w:rsidR="0048471F" w:rsidRPr="00DA3A25">
        <w:rPr>
          <w:rFonts w:cs="Arial"/>
          <w:sz w:val="20"/>
        </w:rPr>
        <w:t>T</w:t>
      </w:r>
      <w:r w:rsidR="00C50DF1" w:rsidRPr="00DA3A25">
        <w:rPr>
          <w:rFonts w:cs="Arial"/>
          <w:sz w:val="20"/>
        </w:rPr>
        <w:t>hey whi</w:t>
      </w:r>
      <w:r w:rsidR="00E95871" w:rsidRPr="00DA3A25">
        <w:rPr>
          <w:rFonts w:cs="Arial"/>
          <w:spacing w:val="2"/>
          <w:sz w:val="20"/>
        </w:rPr>
        <w:t>c</w:t>
      </w:r>
      <w:r w:rsidR="00C50DF1" w:rsidRPr="00DA3A25">
        <w:rPr>
          <w:rFonts w:cs="Arial"/>
          <w:sz w:val="20"/>
        </w:rPr>
        <w:t>h a</w:t>
      </w:r>
      <w:r w:rsidR="002B2A62" w:rsidRPr="00DA3A25">
        <w:rPr>
          <w:rFonts w:cs="Arial"/>
          <w:spacing w:val="2"/>
          <w:sz w:val="20"/>
        </w:rPr>
        <w:t>r</w:t>
      </w:r>
      <w:r w:rsidR="00C50DF1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C50DF1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C50DF1" w:rsidRPr="00DA3A25">
        <w:rPr>
          <w:rFonts w:cs="Arial"/>
          <w:sz w:val="20"/>
        </w:rPr>
        <w:t xml:space="preserve">, </w:t>
      </w:r>
      <w:r w:rsidR="00E20650" w:rsidRPr="00DA3A25">
        <w:rPr>
          <w:rFonts w:cs="Arial"/>
          <w:spacing w:val="4"/>
          <w:sz w:val="20"/>
        </w:rPr>
        <w:t>t</w:t>
      </w:r>
      <w:r w:rsidR="00C50DF1" w:rsidRPr="00DA3A25">
        <w:rPr>
          <w:rFonts w:cs="Arial"/>
          <w:sz w:val="20"/>
        </w:rPr>
        <w:t>he same a</w:t>
      </w:r>
      <w:r w:rsidR="002B2A62" w:rsidRPr="00DA3A25">
        <w:rPr>
          <w:rFonts w:cs="Arial"/>
          <w:spacing w:val="2"/>
          <w:sz w:val="20"/>
        </w:rPr>
        <w:t>r</w:t>
      </w:r>
      <w:r w:rsidR="00C50DF1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C50DF1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C50DF1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C50DF1" w:rsidRPr="00DA3A25">
        <w:rPr>
          <w:rFonts w:cs="Arial"/>
          <w:sz w:val="20"/>
        </w:rPr>
        <w:t>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50DF1" w:rsidRPr="00DA3A25">
        <w:rPr>
          <w:rFonts w:cs="Arial"/>
          <w:sz w:val="20"/>
        </w:rPr>
        <w:t>Ab</w:t>
      </w:r>
      <w:r w:rsidR="002B2A62" w:rsidRPr="00DA3A25">
        <w:rPr>
          <w:rFonts w:cs="Arial"/>
          <w:spacing w:val="2"/>
          <w:sz w:val="20"/>
        </w:rPr>
        <w:t>r</w:t>
      </w:r>
      <w:r w:rsidR="00C50DF1" w:rsidRPr="00DA3A25">
        <w:rPr>
          <w:rFonts w:cs="Arial"/>
          <w:sz w:val="20"/>
        </w:rPr>
        <w:t>aha</w:t>
      </w:r>
      <w:r w:rsidR="00C50DF1" w:rsidRPr="00DA3A25">
        <w:rPr>
          <w:rFonts w:cs="Arial"/>
          <w:spacing w:val="-4"/>
          <w:sz w:val="20"/>
        </w:rPr>
        <w:t>m</w:t>
      </w:r>
      <w:r w:rsidR="00FD7131" w:rsidRPr="00DA3A25">
        <w:rPr>
          <w:rFonts w:cs="Arial"/>
          <w:spacing w:val="-6"/>
          <w:sz w:val="20"/>
        </w:rPr>
        <w:fldChar w:fldCharType="begin"/>
      </w:r>
      <w:r w:rsidR="00FD7131" w:rsidRPr="00DA3A25">
        <w:rPr>
          <w:spacing w:val="-6"/>
          <w:sz w:val="20"/>
        </w:rPr>
        <w:instrText xml:space="preserve"> XE "</w:instrText>
      </w:r>
      <w:r w:rsidR="00FD7131" w:rsidRPr="00DA3A25">
        <w:rPr>
          <w:rFonts w:cs="Arial"/>
          <w:spacing w:val="-6"/>
          <w:sz w:val="20"/>
        </w:rPr>
        <w:instrText>Abraham:</w:instrText>
      </w:r>
      <w:r w:rsidR="00FD7131" w:rsidRPr="00DA3A25">
        <w:rPr>
          <w:spacing w:val="-6"/>
          <w:sz w:val="20"/>
        </w:rPr>
        <w:instrText xml:space="preserve">children of, the" </w:instrText>
      </w:r>
      <w:r w:rsidR="00FD7131" w:rsidRPr="00DA3A25">
        <w:rPr>
          <w:rFonts w:cs="Arial"/>
          <w:spacing w:val="-6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Gal 3:7)</w:t>
      </w:r>
      <w:r w:rsidRPr="00DA3A25">
        <w:rPr>
          <w:rFonts w:cs="Arial"/>
          <w:sz w:val="20"/>
        </w:rPr>
        <w:t xml:space="preserve">. </w:t>
      </w:r>
      <w:r w:rsidR="002A4C13" w:rsidRPr="00DA3A25">
        <w:rPr>
          <w:rFonts w:cs="Arial"/>
          <w:sz w:val="20"/>
        </w:rPr>
        <w:t>Ye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i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is not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end. T</w:t>
      </w:r>
      <w:r w:rsidR="00184BB2" w:rsidRPr="00DA3A25">
        <w:rPr>
          <w:rFonts w:cs="Arial"/>
          <w:sz w:val="20"/>
        </w:rPr>
        <w:t>hose wh</w:t>
      </w:r>
      <w:r w:rsidR="00D4727F" w:rsidRPr="00DA3A25">
        <w:rPr>
          <w:rFonts w:cs="Arial"/>
          <w:sz w:val="20"/>
        </w:rPr>
        <w:t xml:space="preserve">o </w:t>
      </w:r>
      <w:r w:rsidR="00C07DE6" w:rsidRPr="00DA3A25">
        <w:rPr>
          <w:rFonts w:cs="Arial"/>
          <w:sz w:val="20"/>
        </w:rPr>
        <w:t>are of</w:t>
      </w:r>
      <w:r w:rsidR="00416E40" w:rsidRPr="00DA3A25">
        <w:rPr>
          <w:rFonts w:cs="Arial"/>
          <w:sz w:val="20"/>
        </w:rPr>
        <w:t xml:space="preserve"> fai</w:t>
      </w:r>
      <w:r w:rsidR="003E3F56" w:rsidRPr="00DA3A25">
        <w:rPr>
          <w:rFonts w:cs="Arial"/>
          <w:spacing w:val="2"/>
          <w:sz w:val="20"/>
        </w:rPr>
        <w:t>t</w:t>
      </w:r>
      <w:r w:rsidR="00416E40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B86782" w:rsidRPr="00DA3A25">
        <w:rPr>
          <w:rFonts w:cs="Arial"/>
          <w:sz w:val="20"/>
        </w:rPr>
        <w:t xml:space="preserve"> </w:t>
      </w:r>
      <w:r w:rsidR="00644759" w:rsidRPr="00DA3A25">
        <w:rPr>
          <w:rFonts w:cs="Arial"/>
          <w:sz w:val="20"/>
        </w:rPr>
        <w:t>must</w:t>
      </w:r>
      <w:r w:rsidR="00181E70" w:rsidRPr="00DA3A25">
        <w:rPr>
          <w:rFonts w:cs="Arial"/>
          <w:sz w:val="20"/>
        </w:rPr>
        <w:t xml:space="preserve"> g</w:t>
      </w:r>
      <w:r w:rsidR="00C34F6A" w:rsidRPr="00DA3A25">
        <w:rPr>
          <w:rFonts w:cs="Arial"/>
          <w:spacing w:val="2"/>
          <w:sz w:val="20"/>
        </w:rPr>
        <w:t>r</w:t>
      </w:r>
      <w:r w:rsidR="00181E70" w:rsidRPr="00DA3A25">
        <w:rPr>
          <w:rFonts w:cs="Arial"/>
          <w:sz w:val="20"/>
        </w:rPr>
        <w:t xml:space="preserve">ow and </w:t>
      </w:r>
      <w:r w:rsidR="001D540F" w:rsidRPr="00DA3A25">
        <w:rPr>
          <w:rFonts w:cs="Arial"/>
          <w:sz w:val="20"/>
        </w:rPr>
        <w:t xml:space="preserve">be </w:t>
      </w:r>
      <w:r w:rsidR="001D540F" w:rsidRPr="00DA3A25">
        <w:rPr>
          <w:rFonts w:cs="Arial"/>
          <w:spacing w:val="2"/>
          <w:sz w:val="20"/>
        </w:rPr>
        <w:t>f</w:t>
      </w:r>
      <w:r w:rsidR="00C34F6A" w:rsidRPr="00DA3A25">
        <w:rPr>
          <w:rFonts w:cs="Arial"/>
          <w:spacing w:val="2"/>
          <w:sz w:val="20"/>
        </w:rPr>
        <w:t>r</w:t>
      </w:r>
      <w:r w:rsidR="001D540F" w:rsidRPr="00DA3A25">
        <w:rPr>
          <w:rFonts w:cs="Arial"/>
          <w:sz w:val="20"/>
        </w:rPr>
        <w:t>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1D540F" w:rsidRPr="00DA3A25">
        <w:rPr>
          <w:rFonts w:cs="Arial"/>
          <w:sz w:val="20"/>
        </w:rPr>
        <w:t>l</w:t>
      </w:r>
      <w:r w:rsidR="00EE3F5D" w:rsidRPr="00DA3A25">
        <w:rPr>
          <w:rFonts w:cs="Arial"/>
          <w:sz w:val="20"/>
        </w:rPr>
        <w:t>.</w:t>
      </w:r>
      <w:r w:rsidR="00D4727F" w:rsidRPr="00DA3A25">
        <w:rPr>
          <w:rFonts w:cs="Arial"/>
          <w:sz w:val="20"/>
        </w:rPr>
        <w:t xml:space="preserve"> </w:t>
      </w:r>
      <w:r w:rsidR="00491CDF" w:rsidRPr="00DA3A25">
        <w:rPr>
          <w:rFonts w:cs="Arial"/>
          <w:sz w:val="20"/>
        </w:rPr>
        <w:t>2 Pe</w:t>
      </w:r>
      <w:r w:rsidR="003E3F56" w:rsidRPr="00DA3A25">
        <w:rPr>
          <w:rFonts w:cs="Arial"/>
          <w:spacing w:val="2"/>
          <w:sz w:val="20"/>
        </w:rPr>
        <w:t>t</w:t>
      </w:r>
      <w:r w:rsidR="00491CDF" w:rsidRPr="00DA3A25">
        <w:rPr>
          <w:rFonts w:cs="Arial"/>
          <w:sz w:val="20"/>
        </w:rPr>
        <w:t>e</w:t>
      </w:r>
      <w:r w:rsidR="00491CDF" w:rsidRPr="00DA3A25">
        <w:rPr>
          <w:rFonts w:cs="Arial"/>
          <w:spacing w:val="-4"/>
          <w:sz w:val="20"/>
        </w:rPr>
        <w:t>r 1</w:t>
      </w:r>
      <w:r w:rsidR="00491CDF" w:rsidRPr="00DA3A25">
        <w:rPr>
          <w:rFonts w:cs="Arial"/>
          <w:sz w:val="20"/>
        </w:rPr>
        <w:t>:5-8</w:t>
      </w:r>
      <w:r w:rsidR="00D4727F" w:rsidRPr="00DA3A25">
        <w:rPr>
          <w:rFonts w:cs="Arial"/>
          <w:sz w:val="20"/>
        </w:rPr>
        <w:t xml:space="preserve"> shows </w:t>
      </w:r>
      <w:r w:rsidR="003E3F56" w:rsidRPr="00DA3A25">
        <w:rPr>
          <w:rFonts w:cs="Arial"/>
          <w:spacing w:val="2"/>
          <w:sz w:val="20"/>
        </w:rPr>
        <w:t>t</w:t>
      </w:r>
      <w:r w:rsidR="00D4727F" w:rsidRPr="00DA3A25">
        <w:rPr>
          <w:rFonts w:cs="Arial"/>
          <w:sz w:val="20"/>
        </w:rPr>
        <w:t>his</w:t>
      </w:r>
      <w:r w:rsidR="00C34F6A" w:rsidRPr="00DA3A25">
        <w:rPr>
          <w:rFonts w:cs="Arial"/>
          <w:sz w:val="20"/>
        </w:rPr>
        <w:t xml:space="preserve"> </w:t>
      </w:r>
      <w:r w:rsidR="005C111F" w:rsidRPr="00DA3A25">
        <w:rPr>
          <w:rFonts w:cs="Arial"/>
          <w:spacing w:val="4"/>
          <w:sz w:val="20"/>
        </w:rPr>
        <w:t>[</w:t>
      </w:r>
      <w:r w:rsidR="00D4727F" w:rsidRPr="00DA3A25">
        <w:rPr>
          <w:rFonts w:cs="Arial"/>
          <w:sz w:val="20"/>
        </w:rPr>
        <w:t xml:space="preserve">but </w:t>
      </w:r>
      <w:r w:rsidR="00D92D5E" w:rsidRPr="00DA3A25">
        <w:rPr>
          <w:rFonts w:cs="Arial"/>
          <w:sz w:val="20"/>
        </w:rPr>
        <w:t xml:space="preserve">as you </w:t>
      </w:r>
      <w:r w:rsidR="00D92D5E" w:rsidRPr="00DA3A25">
        <w:rPr>
          <w:rFonts w:cs="Arial"/>
          <w:spacing w:val="2"/>
          <w:sz w:val="20"/>
        </w:rPr>
        <w:t>r</w:t>
      </w:r>
      <w:r w:rsidR="00D92D5E" w:rsidRPr="00DA3A25">
        <w:rPr>
          <w:rFonts w:cs="Arial"/>
          <w:sz w:val="20"/>
        </w:rPr>
        <w:t xml:space="preserve">ead, </w:t>
      </w:r>
      <w:r w:rsidR="00485B93" w:rsidRPr="00DA3A25">
        <w:rPr>
          <w:rFonts w:cs="Arial"/>
          <w:sz w:val="20"/>
        </w:rPr>
        <w:t xml:space="preserve">note </w:t>
      </w:r>
      <w:r w:rsidR="003E3F56" w:rsidRPr="00DA3A25">
        <w:rPr>
          <w:rFonts w:cs="Arial"/>
          <w:spacing w:val="2"/>
          <w:sz w:val="20"/>
        </w:rPr>
        <w:t>t</w:t>
      </w:r>
      <w:r w:rsidR="00644759" w:rsidRPr="00DA3A25">
        <w:rPr>
          <w:rFonts w:cs="Arial"/>
          <w:sz w:val="20"/>
        </w:rPr>
        <w:t>h</w:t>
      </w:r>
      <w:r w:rsidR="00D92D5E" w:rsidRPr="00DA3A25">
        <w:rPr>
          <w:rFonts w:cs="Arial"/>
          <w:sz w:val="20"/>
        </w:rPr>
        <w:t xml:space="preserve">at </w:t>
      </w:r>
      <w:r w:rsidR="003E3F56" w:rsidRPr="00DA3A25">
        <w:rPr>
          <w:rFonts w:cs="Arial"/>
          <w:spacing w:val="2"/>
          <w:sz w:val="20"/>
        </w:rPr>
        <w:t>t</w:t>
      </w:r>
      <w:r w:rsidR="008779F9" w:rsidRPr="00DA3A25">
        <w:rPr>
          <w:rFonts w:cs="Arial"/>
          <w:sz w:val="20"/>
        </w:rPr>
        <w:t xml:space="preserve">he </w:t>
      </w:r>
      <w:r w:rsidR="00B504A5" w:rsidRPr="00DA3A25">
        <w:rPr>
          <w:rFonts w:cs="Arial"/>
          <w:sz w:val="20"/>
        </w:rPr>
        <w:t>wo</w:t>
      </w:r>
      <w:r w:rsidR="007B3D41" w:rsidRPr="00DA3A25">
        <w:rPr>
          <w:rFonts w:cs="Arial"/>
          <w:spacing w:val="2"/>
          <w:sz w:val="20"/>
        </w:rPr>
        <w:t>r</w:t>
      </w:r>
      <w:r w:rsidR="00B504A5" w:rsidRPr="00DA3A25">
        <w:rPr>
          <w:rFonts w:cs="Arial"/>
          <w:sz w:val="20"/>
        </w:rPr>
        <w:t>d</w:t>
      </w:r>
      <w:r w:rsidR="00051283" w:rsidRPr="00DA3A25">
        <w:rPr>
          <w:rFonts w:cs="Arial"/>
          <w:sz w:val="20"/>
        </w:rPr>
        <w:t xml:space="preserve"> </w:t>
      </w:r>
      <w:r w:rsidR="00B504A5" w:rsidRPr="00DA3A25">
        <w:rPr>
          <w:rFonts w:cs="Arial"/>
          <w:sz w:val="20"/>
        </w:rPr>
        <w:t>"</w:t>
      </w:r>
      <w:r w:rsidR="00B504A5" w:rsidRPr="00DA3A25">
        <w:rPr>
          <w:rFonts w:cs="Arial"/>
          <w:spacing w:val="2"/>
          <w:sz w:val="20"/>
        </w:rPr>
        <w:t>c</w:t>
      </w:r>
      <w:r w:rsidR="00B504A5" w:rsidRPr="00DA3A25">
        <w:rPr>
          <w:rFonts w:cs="Arial"/>
          <w:sz w:val="20"/>
        </w:rPr>
        <w:t>ha</w:t>
      </w:r>
      <w:r w:rsidR="007B3D41" w:rsidRPr="00DA3A25">
        <w:rPr>
          <w:rFonts w:cs="Arial"/>
          <w:spacing w:val="2"/>
          <w:sz w:val="20"/>
        </w:rPr>
        <w:t>r</w:t>
      </w:r>
      <w:r w:rsidR="00B504A5" w:rsidRPr="00DA3A25">
        <w:rPr>
          <w:rFonts w:cs="Arial"/>
          <w:sz w:val="20"/>
        </w:rPr>
        <w:t>i</w:t>
      </w:r>
      <w:r w:rsidR="00B504A5" w:rsidRPr="00DA3A25">
        <w:rPr>
          <w:rFonts w:cs="Arial"/>
          <w:spacing w:val="4"/>
          <w:sz w:val="20"/>
        </w:rPr>
        <w:t>t</w:t>
      </w:r>
      <w:r w:rsidR="00B504A5" w:rsidRPr="00DA3A25">
        <w:rPr>
          <w:rFonts w:cs="Arial"/>
          <w:sz w:val="20"/>
        </w:rPr>
        <w:t>y"</w:t>
      </w:r>
      <w:r w:rsidR="00C34F6A" w:rsidRPr="00DA3A25">
        <w:rPr>
          <w:rFonts w:cs="Arial"/>
          <w:sz w:val="20"/>
        </w:rPr>
        <w:t xml:space="preserve"> in </w:t>
      </w:r>
      <w:r w:rsidR="003E3F56" w:rsidRPr="00DA3A25">
        <w:rPr>
          <w:rFonts w:cs="Arial"/>
          <w:spacing w:val="2"/>
          <w:sz w:val="20"/>
        </w:rPr>
        <w:t>t</w:t>
      </w:r>
      <w:r w:rsidR="00C34F6A" w:rsidRPr="00DA3A25">
        <w:rPr>
          <w:rFonts w:cs="Arial"/>
          <w:sz w:val="20"/>
        </w:rPr>
        <w:t xml:space="preserve">his </w:t>
      </w:r>
      <w:r w:rsidR="003D3360" w:rsidRPr="00DA3A25">
        <w:rPr>
          <w:rFonts w:cs="Arial"/>
          <w:sz w:val="20"/>
        </w:rPr>
        <w:t>passage</w:t>
      </w:r>
      <w:r w:rsidR="00C34F6A" w:rsidRPr="00DA3A25">
        <w:rPr>
          <w:rFonts w:cs="Arial"/>
          <w:sz w:val="20"/>
        </w:rPr>
        <w:t xml:space="preserve"> is </w:t>
      </w:r>
      <w:r w:rsidR="00C34F6A" w:rsidRPr="00DA3A25">
        <w:rPr>
          <w:rFonts w:cs="Arial"/>
          <w:spacing w:val="2"/>
          <w:sz w:val="20"/>
        </w:rPr>
        <w:t>tr</w:t>
      </w:r>
      <w:r w:rsidR="00C34F6A" w:rsidRPr="00DA3A25">
        <w:rPr>
          <w:rFonts w:cs="Arial"/>
          <w:sz w:val="20"/>
        </w:rPr>
        <w:t>ansla</w:t>
      </w:r>
      <w:r w:rsidR="003E3F56" w:rsidRPr="00DA3A25">
        <w:rPr>
          <w:rFonts w:cs="Arial"/>
          <w:spacing w:val="2"/>
          <w:sz w:val="20"/>
        </w:rPr>
        <w:t>t</w:t>
      </w:r>
      <w:r w:rsidR="00C34F6A" w:rsidRPr="00DA3A25">
        <w:rPr>
          <w:rFonts w:cs="Arial"/>
          <w:sz w:val="20"/>
        </w:rPr>
        <w:t xml:space="preserve">ing </w:t>
      </w:r>
      <w:r w:rsidR="00E31829" w:rsidRPr="00DA3A25">
        <w:rPr>
          <w:rFonts w:cs="Arial"/>
          <w:sz w:val="20"/>
        </w:rPr>
        <w:t>a G</w:t>
      </w:r>
      <w:r w:rsidR="007B3D41" w:rsidRPr="00DA3A25">
        <w:rPr>
          <w:rFonts w:cs="Arial"/>
          <w:spacing w:val="2"/>
          <w:sz w:val="20"/>
        </w:rPr>
        <w:t>r</w:t>
      </w:r>
      <w:r w:rsidR="00E31829" w:rsidRPr="00DA3A25">
        <w:rPr>
          <w:rFonts w:cs="Arial"/>
          <w:sz w:val="20"/>
        </w:rPr>
        <w:t>eek wo</w:t>
      </w:r>
      <w:r w:rsidR="007B3D41" w:rsidRPr="00DA3A25">
        <w:rPr>
          <w:rFonts w:cs="Arial"/>
          <w:spacing w:val="2"/>
          <w:sz w:val="20"/>
        </w:rPr>
        <w:t>r</w:t>
      </w:r>
      <w:r w:rsidR="00E31829" w:rsidRPr="00DA3A25">
        <w:rPr>
          <w:rFonts w:cs="Arial"/>
          <w:sz w:val="20"/>
        </w:rPr>
        <w:t xml:space="preserve">d </w:t>
      </w:r>
      <w:r w:rsidR="003D3360" w:rsidRPr="00DA3A25">
        <w:rPr>
          <w:rFonts w:cs="Arial"/>
          <w:sz w:val="20"/>
        </w:rPr>
        <w:t>(</w:t>
      </w:r>
      <w:r w:rsidR="003D3360" w:rsidRPr="00DA3A25">
        <w:rPr>
          <w:rFonts w:cs="Arial"/>
          <w:sz w:val="20"/>
          <w:vertAlign w:val="superscript"/>
        </w:rPr>
        <w:t>G26</w:t>
      </w:r>
      <w:r w:rsidR="003D3360" w:rsidRPr="00DA3A25">
        <w:rPr>
          <w:rFonts w:cs="Arial"/>
          <w:sz w:val="20"/>
        </w:rPr>
        <w:t xml:space="preserve">) </w:t>
      </w:r>
      <w:r w:rsidR="003E3F56" w:rsidRPr="00DA3A25">
        <w:rPr>
          <w:rFonts w:cs="Arial"/>
          <w:spacing w:val="2"/>
          <w:sz w:val="20"/>
        </w:rPr>
        <w:t>t</w:t>
      </w:r>
      <w:r w:rsidR="00E31829" w:rsidRPr="00DA3A25">
        <w:rPr>
          <w:rFonts w:cs="Arial"/>
          <w:sz w:val="20"/>
        </w:rPr>
        <w:t>ha</w:t>
      </w:r>
      <w:r w:rsidR="00E31829" w:rsidRPr="00DA3A25">
        <w:rPr>
          <w:rFonts w:cs="Arial"/>
          <w:spacing w:val="-2"/>
          <w:sz w:val="20"/>
        </w:rPr>
        <w:t xml:space="preserve">t </w:t>
      </w:r>
      <w:r w:rsidR="00E31829" w:rsidRPr="00DA3A25">
        <w:rPr>
          <w:rFonts w:cs="Arial"/>
          <w:sz w:val="20"/>
        </w:rPr>
        <w:t>was</w:t>
      </w:r>
      <w:r w:rsidR="00C34F6A" w:rsidRPr="00DA3A25">
        <w:rPr>
          <w:rFonts w:cs="Arial"/>
          <w:sz w:val="20"/>
        </w:rPr>
        <w:t xml:space="preserve"> fa</w:t>
      </w:r>
      <w:r w:rsidR="00C34F6A" w:rsidRPr="00DA3A25">
        <w:rPr>
          <w:rFonts w:cs="Arial"/>
          <w:spacing w:val="-2"/>
          <w:sz w:val="20"/>
        </w:rPr>
        <w:t>r</w:t>
      </w:r>
      <w:r w:rsidR="00AD3976" w:rsidRPr="00DA3A25">
        <w:rPr>
          <w:rFonts w:cs="Arial"/>
          <w:sz w:val="20"/>
        </w:rPr>
        <w:t xml:space="preserve"> </w:t>
      </w:r>
      <w:r w:rsidR="00DB2E8C" w:rsidRPr="00DA3A25">
        <w:rPr>
          <w:rFonts w:cs="Arial"/>
          <w:sz w:val="20"/>
        </w:rPr>
        <w:t>mo</w:t>
      </w:r>
      <w:r w:rsidR="007B3D41" w:rsidRPr="00DA3A25">
        <w:rPr>
          <w:rFonts w:cs="Arial"/>
          <w:spacing w:val="2"/>
          <w:sz w:val="20"/>
        </w:rPr>
        <w:t>r</w:t>
      </w:r>
      <w:r w:rsidR="00DB2E8C" w:rsidRPr="00DA3A25">
        <w:rPr>
          <w:rFonts w:cs="Arial"/>
          <w:sz w:val="20"/>
        </w:rPr>
        <w:t>e o</w:t>
      </w:r>
      <w:r w:rsidR="00DB2E8C" w:rsidRPr="00DA3A25">
        <w:rPr>
          <w:rFonts w:cs="Arial"/>
          <w:spacing w:val="6"/>
          <w:sz w:val="20"/>
        </w:rPr>
        <w:t>f</w:t>
      </w:r>
      <w:r w:rsidR="003E3F56" w:rsidRPr="00DA3A25">
        <w:rPr>
          <w:rFonts w:cs="Arial"/>
          <w:spacing w:val="2"/>
          <w:sz w:val="20"/>
        </w:rPr>
        <w:t>t</w:t>
      </w:r>
      <w:r w:rsidR="00DB2E8C" w:rsidRPr="00DA3A25">
        <w:rPr>
          <w:rFonts w:cs="Arial"/>
          <w:sz w:val="20"/>
        </w:rPr>
        <w:t xml:space="preserve">en </w:t>
      </w:r>
      <w:r w:rsidR="00DB2E8C" w:rsidRPr="00DA3A25">
        <w:rPr>
          <w:rFonts w:cs="Arial"/>
          <w:spacing w:val="2"/>
          <w:sz w:val="20"/>
        </w:rPr>
        <w:t>tr</w:t>
      </w:r>
      <w:r w:rsidR="00DB2E8C" w:rsidRPr="00DA3A25">
        <w:rPr>
          <w:rFonts w:cs="Arial"/>
          <w:sz w:val="20"/>
        </w:rPr>
        <w:t>ansla</w:t>
      </w:r>
      <w:r w:rsidR="003E3F56" w:rsidRPr="00DA3A25">
        <w:rPr>
          <w:rFonts w:cs="Arial"/>
          <w:spacing w:val="2"/>
          <w:sz w:val="20"/>
        </w:rPr>
        <w:t>t</w:t>
      </w:r>
      <w:r w:rsidR="00DB2E8C" w:rsidRPr="00DA3A25">
        <w:rPr>
          <w:rFonts w:cs="Arial"/>
          <w:sz w:val="20"/>
        </w:rPr>
        <w:t>ed as "love</w:t>
      </w:r>
      <w:r w:rsidR="00DB2E8C" w:rsidRPr="00DA3A25">
        <w:rPr>
          <w:rFonts w:cs="Arial"/>
          <w:spacing w:val="6"/>
          <w:sz w:val="20"/>
        </w:rPr>
        <w:t>"</w:t>
      </w:r>
      <w:r w:rsidR="002A4C13" w:rsidRPr="00DA3A25">
        <w:rPr>
          <w:rFonts w:cs="Arial"/>
          <w:sz w:val="20"/>
        </w:rPr>
        <w:t>]</w:t>
      </w:r>
      <w:r w:rsidR="00584B1D" w:rsidRPr="00DA3A25">
        <w:rPr>
          <w:rFonts w:cs="Arial"/>
          <w:sz w:val="20"/>
        </w:rPr>
        <w:t>:</w:t>
      </w:r>
    </w:p>
    <w:p w14:paraId="2C51D2BD" w14:textId="7B56CD42" w:rsidR="00416E40" w:rsidRPr="00DA3A25" w:rsidRDefault="00416E40" w:rsidP="00B504A5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A338981" w14:textId="439B4755" w:rsidR="001D540F" w:rsidRPr="00DA3A25" w:rsidRDefault="001D540F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Pr="00DA3A25">
        <w:rPr>
          <w:rFonts w:cs="Arial"/>
          <w:b/>
          <w:bCs/>
          <w:sz w:val="20"/>
        </w:rPr>
        <w:t xml:space="preserve">add </w:t>
      </w:r>
      <w:r w:rsidR="00E20650"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o you</w:t>
      </w:r>
      <w:r w:rsidR="00F16F15" w:rsidRPr="00DA3A25">
        <w:rPr>
          <w:rFonts w:cs="Arial"/>
          <w:b/>
          <w:bCs/>
          <w:spacing w:val="-2"/>
          <w:sz w:val="20"/>
        </w:rPr>
        <w:t xml:space="preserve">r </w:t>
      </w:r>
      <w:r w:rsidR="00632E16" w:rsidRPr="00DA3A25">
        <w:rPr>
          <w:rFonts w:cs="Arial"/>
          <w:b/>
          <w:bCs/>
          <w:spacing w:val="2"/>
          <w:sz w:val="20"/>
        </w:rPr>
        <w:t>f</w:t>
      </w:r>
      <w:r w:rsidR="00632E16" w:rsidRPr="00DA3A25">
        <w:rPr>
          <w:rFonts w:cs="Arial"/>
          <w:b/>
          <w:bCs/>
          <w:sz w:val="20"/>
        </w:rPr>
        <w:t>a</w:t>
      </w:r>
      <w:r w:rsidR="00F16F15" w:rsidRPr="00DA3A25">
        <w:rPr>
          <w:rFonts w:cs="Arial"/>
          <w:b/>
          <w:bCs/>
          <w:spacing w:val="2"/>
          <w:sz w:val="20"/>
        </w:rPr>
        <w:t>i</w:t>
      </w:r>
      <w:r w:rsidR="00F16F15" w:rsidRPr="00DA3A25">
        <w:rPr>
          <w:rFonts w:cs="Arial"/>
          <w:b/>
          <w:bCs/>
          <w:spacing w:val="4"/>
          <w:sz w:val="20"/>
        </w:rPr>
        <w:t>t</w:t>
      </w:r>
      <w:r w:rsidRPr="00DA3A25">
        <w:rPr>
          <w:rFonts w:cs="Arial"/>
          <w:b/>
          <w:bCs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vi</w:t>
      </w:r>
      <w:r w:rsidR="00C16DE2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 xml:space="preserve">e;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vi</w:t>
      </w:r>
      <w:r w:rsidR="00C16DE2" w:rsidRPr="00DA3A25">
        <w:rPr>
          <w:rFonts w:cs="Arial"/>
          <w:spacing w:val="6"/>
          <w:sz w:val="20"/>
        </w:rPr>
        <w:t>r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 xml:space="preserve">e knowledge;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knowledg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;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 p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;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e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godliness;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dliness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y kindness;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b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y kindness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a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. </w:t>
      </w:r>
      <w:r w:rsidR="00715F9A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ese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ings be in you, and abound,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y make you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i/>
          <w:sz w:val="20"/>
        </w:rPr>
        <w:t>ye shall</w:t>
      </w:r>
      <w:r w:rsidRPr="00DA3A25">
        <w:rPr>
          <w:rFonts w:cs="Arial"/>
          <w:sz w:val="20"/>
        </w:rPr>
        <w:t xml:space="preserve"> n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be</w:t>
      </w:r>
      <w:r w:rsidRPr="00DA3A25">
        <w:rPr>
          <w:rFonts w:cs="Arial"/>
          <w:sz w:val="20"/>
        </w:rPr>
        <w:t xml:space="preserve"> ba</w:t>
      </w:r>
      <w:r w:rsidR="002B2A62"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n no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n</w:t>
      </w:r>
      <w:r w:rsidRPr="00DA3A25">
        <w:rPr>
          <w:rFonts w:cs="Arial"/>
          <w:spacing w:val="2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 xml:space="preserve">l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nowledg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DC2845" w:rsidRPr="00DA3A25">
        <w:rPr>
          <w:rFonts w:cs="Arial"/>
          <w:sz w:val="20"/>
        </w:rPr>
        <w:t>C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>"</w:t>
      </w:r>
    </w:p>
    <w:p w14:paraId="2203152B" w14:textId="04EE95FF" w:rsidR="001D540F" w:rsidRPr="00DA3A25" w:rsidRDefault="001D540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A059CDB" w14:textId="4A411D94" w:rsidR="001D540F" w:rsidRPr="005916D3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T</w:t>
      </w:r>
      <w:r w:rsidR="001A4E21" w:rsidRPr="005916D3">
        <w:rPr>
          <w:rFonts w:cs="Arial"/>
          <w:sz w:val="24"/>
          <w:u w:val="single"/>
        </w:rPr>
        <w:t xml:space="preserve">he New </w:t>
      </w:r>
      <w:r w:rsidR="00DC2845" w:rsidRPr="005916D3">
        <w:rPr>
          <w:rFonts w:cs="Arial"/>
          <w:sz w:val="24"/>
          <w:u w:val="single"/>
        </w:rPr>
        <w:t>C</w:t>
      </w:r>
      <w:r w:rsidR="001A4E21" w:rsidRPr="005916D3">
        <w:rPr>
          <w:rFonts w:cs="Arial"/>
          <w:sz w:val="24"/>
          <w:u w:val="single"/>
        </w:rPr>
        <w:t>ovenan</w:t>
      </w:r>
      <w:r w:rsidR="001A4E21" w:rsidRPr="005916D3">
        <w:rPr>
          <w:rFonts w:cs="Arial"/>
          <w:spacing w:val="4"/>
          <w:sz w:val="24"/>
          <w:u w:val="single"/>
        </w:rPr>
        <w:t>t</w:t>
      </w:r>
      <w:r w:rsidR="004F78F8" w:rsidRPr="005916D3">
        <w:rPr>
          <w:rFonts w:cs="Arial"/>
          <w:spacing w:val="4"/>
          <w:sz w:val="24"/>
          <w:u w:val="single"/>
        </w:rPr>
        <w:t>/</w:t>
      </w:r>
      <w:r w:rsidRPr="005916D3">
        <w:rPr>
          <w:rFonts w:cs="Arial"/>
          <w:sz w:val="24"/>
          <w:u w:val="single"/>
        </w:rPr>
        <w:t>T</w:t>
      </w:r>
      <w:r w:rsidR="004F78F8" w:rsidRPr="005916D3">
        <w:rPr>
          <w:rFonts w:cs="Arial"/>
          <w:sz w:val="24"/>
          <w:u w:val="single"/>
        </w:rPr>
        <w:t>es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="004F78F8" w:rsidRPr="005916D3">
        <w:rPr>
          <w:rFonts w:cs="Arial"/>
          <w:sz w:val="24"/>
          <w:u w:val="single"/>
        </w:rPr>
        <w:t>amen</w:t>
      </w:r>
      <w:r w:rsidR="00E20650" w:rsidRPr="005916D3">
        <w:rPr>
          <w:rFonts w:cs="Arial"/>
          <w:spacing w:val="4"/>
          <w:sz w:val="24"/>
          <w:u w:val="single"/>
        </w:rPr>
        <w:t>t</w:t>
      </w:r>
    </w:p>
    <w:p w14:paraId="617A8D4E" w14:textId="211D513C" w:rsidR="001A4E21" w:rsidRPr="00DA3A25" w:rsidRDefault="001A4E21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74B4288" w14:textId="77777777" w:rsidR="007E39BA" w:rsidRDefault="009B443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t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his la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assove</w:t>
      </w:r>
      <w:r w:rsidRPr="00DA3A25">
        <w:rPr>
          <w:rFonts w:cs="Arial"/>
          <w:spacing w:val="-2"/>
          <w:sz w:val="20"/>
        </w:rPr>
        <w:t>r</w:t>
      </w:r>
      <w:r w:rsidRPr="00DA3A25">
        <w:rPr>
          <w:rFonts w:cs="Arial"/>
          <w:sz w:val="20"/>
        </w:rPr>
        <w:t>, Jesus said</w:t>
      </w:r>
      <w:r w:rsidR="00CF1896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up 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new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me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  <w:vertAlign w:val="superscript"/>
        </w:rPr>
        <w:t>G1242</w:t>
      </w:r>
      <w:r w:rsidRPr="00DA3A25">
        <w:rPr>
          <w:rFonts w:cs="Arial"/>
          <w:sz w:val="20"/>
        </w:rPr>
        <w:t xml:space="preserve"> in my blo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:</w:instrText>
      </w:r>
      <w:r w:rsidRPr="00DA3A25">
        <w:rPr>
          <w:sz w:val="20"/>
        </w:rPr>
        <w:instrText xml:space="preserve">blood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Lk 22:20)</w:t>
      </w:r>
      <w:r w:rsidRPr="00DA3A25">
        <w:rPr>
          <w:rFonts w:cs="Arial"/>
          <w:sz w:val="20"/>
        </w:rPr>
        <w:t>. T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"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m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i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e is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ansla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-4"/>
          <w:sz w:val="20"/>
        </w:rPr>
        <w:t>g a</w:t>
      </w:r>
      <w:r w:rsidRPr="00DA3A25">
        <w:rPr>
          <w:rFonts w:cs="Arial"/>
          <w:sz w:val="20"/>
        </w:rPr>
        <w:t xml:space="preserve"> word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4"/>
          <w:sz w:val="20"/>
        </w:rPr>
        <w:t xml:space="preserve">t </w:t>
      </w:r>
      <w:r w:rsidRPr="00DA3A25">
        <w:rPr>
          <w:rFonts w:cs="Arial"/>
          <w:sz w:val="20"/>
        </w:rPr>
        <w:t>was als</w:t>
      </w:r>
      <w:r w:rsidRPr="00DA3A25">
        <w:rPr>
          <w:rFonts w:cs="Arial"/>
          <w:spacing w:val="-4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ans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a</w:t>
      </w:r>
      <w:r w:rsidRPr="00DA3A25">
        <w:rPr>
          <w:rFonts w:cs="Arial"/>
          <w:spacing w:val="-4"/>
          <w:sz w:val="20"/>
        </w:rPr>
        <w:t>s "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vena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-6"/>
          <w:sz w:val="20"/>
        </w:rPr>
        <w:t xml:space="preserve">(s)." </w:t>
      </w:r>
      <w:r w:rsidRPr="00DA3A25">
        <w:rPr>
          <w:rFonts w:cs="Arial"/>
          <w:sz w:val="20"/>
        </w:rPr>
        <w:t>Thus,</w:t>
      </w:r>
      <w:r w:rsidR="00381474" w:rsidRPr="00DA3A25">
        <w:rPr>
          <w:rFonts w:cs="Arial"/>
          <w:sz w:val="20"/>
        </w:rPr>
        <w:t xml:space="preserve"> even </w:t>
      </w:r>
      <w:r w:rsidR="003E3F56" w:rsidRPr="00DA3A25">
        <w:rPr>
          <w:rFonts w:cs="Arial"/>
          <w:spacing w:val="2"/>
          <w:sz w:val="20"/>
        </w:rPr>
        <w:t>t</w:t>
      </w:r>
      <w:r w:rsidR="00381474" w:rsidRPr="00DA3A25">
        <w:rPr>
          <w:rFonts w:cs="Arial"/>
          <w:sz w:val="20"/>
        </w:rPr>
        <w:t>hough</w:t>
      </w:r>
      <w:r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381474" w:rsidRPr="00DA3A25">
        <w:rPr>
          <w:rFonts w:cs="Arial"/>
          <w:sz w:val="20"/>
        </w:rPr>
        <w:t xml:space="preserve">his idea is expressed by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381474" w:rsidRPr="00DA3A25">
        <w:rPr>
          <w:rFonts w:cs="Arial"/>
          <w:sz w:val="20"/>
        </w:rPr>
        <w:t xml:space="preserve">just </w:t>
      </w:r>
      <w:r w:rsidRPr="00DA3A25">
        <w:rPr>
          <w:rFonts w:cs="Arial"/>
          <w:sz w:val="20"/>
        </w:rPr>
        <w:t>one Greek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(</w:t>
      </w:r>
      <w:r w:rsidRPr="00DA3A25">
        <w:rPr>
          <w:rFonts w:cs="Arial"/>
          <w:sz w:val="20"/>
          <w:vertAlign w:val="superscript"/>
        </w:rPr>
        <w:t>G1242</w:t>
      </w:r>
      <w:r w:rsidRPr="00DA3A25">
        <w:rPr>
          <w:rFonts w:cs="Arial"/>
          <w:sz w:val="20"/>
        </w:rPr>
        <w:t>)</w:t>
      </w:r>
      <w:r w:rsidR="005B1D71" w:rsidRPr="00DA3A25">
        <w:rPr>
          <w:rFonts w:cs="Arial"/>
          <w:sz w:val="20"/>
        </w:rPr>
        <w:t xml:space="preserve">, we see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5B1D71" w:rsidRPr="00DA3A25">
        <w:rPr>
          <w:rFonts w:cs="Arial"/>
          <w:sz w:val="20"/>
        </w:rPr>
        <w:t>o di</w:t>
      </w:r>
      <w:r w:rsidR="005B1D71" w:rsidRPr="00DA3A25">
        <w:rPr>
          <w:rFonts w:cs="Arial"/>
          <w:spacing w:val="6"/>
          <w:sz w:val="20"/>
        </w:rPr>
        <w:t>f</w:t>
      </w:r>
      <w:r w:rsidR="005B1D71" w:rsidRPr="00DA3A25">
        <w:rPr>
          <w:rFonts w:cs="Arial"/>
          <w:spacing w:val="2"/>
          <w:sz w:val="20"/>
        </w:rPr>
        <w:t>f</w:t>
      </w:r>
      <w:r w:rsidR="005B1D71" w:rsidRPr="00DA3A25">
        <w:rPr>
          <w:rFonts w:cs="Arial"/>
          <w:sz w:val="20"/>
        </w:rPr>
        <w:t>erent English words</w:t>
      </w:r>
      <w:r w:rsidRPr="00DA3A25">
        <w:rPr>
          <w:rFonts w:cs="Arial"/>
          <w:sz w:val="20"/>
        </w:rPr>
        <w:t>.</w:t>
      </w:r>
      <w:r w:rsidR="004E4DDE" w:rsidRPr="00DA3A25">
        <w:rPr>
          <w:rFonts w:cs="Arial"/>
          <w:sz w:val="20"/>
        </w:rPr>
        <w:t xml:space="preserve"> </w:t>
      </w:r>
    </w:p>
    <w:p w14:paraId="6862B99F" w14:textId="77777777" w:rsidR="007E39BA" w:rsidRDefault="007E39B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BF3DB06" w14:textId="6D44183C" w:rsidR="00C14FC8" w:rsidRPr="007E39BA" w:rsidRDefault="00C143E9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n </w:t>
      </w:r>
      <w:r w:rsidR="00017542" w:rsidRPr="00DA3A25">
        <w:rPr>
          <w:rFonts w:cs="Arial"/>
          <w:sz w:val="20"/>
        </w:rPr>
        <w:t>our</w:t>
      </w:r>
      <w:r w:rsidRPr="00DA3A25">
        <w:rPr>
          <w:rFonts w:cs="Arial"/>
          <w:sz w:val="20"/>
        </w:rPr>
        <w:t xml:space="preserve"> Bible, </w:t>
      </w:r>
      <w:r w:rsidR="009B4434" w:rsidRPr="00DA3A25">
        <w:rPr>
          <w:rFonts w:cs="Arial"/>
          <w:sz w:val="20"/>
        </w:rPr>
        <w:t>Jesus</w:t>
      </w:r>
      <w:r w:rsidR="008247C2" w:rsidRPr="00DA3A25">
        <w:rPr>
          <w:rFonts w:cs="Arial"/>
          <w:sz w:val="20"/>
        </w:rPr>
        <w:t xml:space="preserve"> is </w:t>
      </w:r>
      <w:r w:rsidR="00321406" w:rsidRPr="00DA3A25">
        <w:rPr>
          <w:rFonts w:cs="Arial"/>
          <w:spacing w:val="2"/>
          <w:sz w:val="20"/>
        </w:rPr>
        <w:t>c</w:t>
      </w:r>
      <w:r w:rsidR="008247C2" w:rsidRPr="00DA3A25">
        <w:rPr>
          <w:rFonts w:cs="Arial"/>
          <w:sz w:val="20"/>
        </w:rPr>
        <w:t>alled</w:t>
      </w:r>
      <w:r w:rsidRPr="00DA3A25">
        <w:rPr>
          <w:rFonts w:cs="Arial"/>
          <w:sz w:val="20"/>
        </w:rPr>
        <w:t xml:space="preserve"> bo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</w:t>
      </w:r>
      <w:r w:rsidR="009B4434" w:rsidRPr="00DA3A25">
        <w:rPr>
          <w:rFonts w:cs="Arial"/>
          <w:sz w:val="20"/>
        </w:rPr>
        <w:t xml:space="preserve"> "</w:t>
      </w:r>
      <w:r w:rsidR="009B4434" w:rsidRPr="00DA3A25">
        <w:rPr>
          <w:rFonts w:cs="Arial"/>
          <w:spacing w:val="4"/>
          <w:sz w:val="20"/>
        </w:rPr>
        <w:t>t</w:t>
      </w:r>
      <w:r w:rsidR="009B4434" w:rsidRPr="00DA3A25">
        <w:rPr>
          <w:rFonts w:cs="Arial"/>
          <w:sz w:val="20"/>
        </w:rPr>
        <w:t>he media</w:t>
      </w:r>
      <w:r w:rsidR="009B4434" w:rsidRPr="00DA3A25">
        <w:rPr>
          <w:rFonts w:cs="Arial"/>
          <w:spacing w:val="4"/>
          <w:sz w:val="20"/>
        </w:rPr>
        <w:t>t</w:t>
      </w:r>
      <w:r w:rsidR="009B4434" w:rsidRPr="00DA3A25">
        <w:rPr>
          <w:rFonts w:cs="Arial"/>
          <w:sz w:val="20"/>
        </w:rPr>
        <w:t>o</w:t>
      </w:r>
      <w:r w:rsidR="009B4434" w:rsidRPr="00DA3A25">
        <w:rPr>
          <w:rFonts w:cs="Arial"/>
          <w:spacing w:val="-2"/>
          <w:sz w:val="20"/>
        </w:rPr>
        <w:t xml:space="preserve">r </w:t>
      </w:r>
      <w:r w:rsidR="009B4434" w:rsidRPr="00DA3A25">
        <w:rPr>
          <w:rFonts w:cs="Arial"/>
          <w:sz w:val="20"/>
        </w:rPr>
        <w:t>o</w:t>
      </w:r>
      <w:r w:rsidR="009B4434" w:rsidRPr="00DA3A25">
        <w:rPr>
          <w:rFonts w:cs="Arial"/>
          <w:spacing w:val="-2"/>
          <w:sz w:val="20"/>
        </w:rPr>
        <w:t xml:space="preserve">f </w:t>
      </w:r>
      <w:r w:rsidR="009B4434" w:rsidRPr="00DA3A25">
        <w:rPr>
          <w:rFonts w:cs="Arial"/>
          <w:spacing w:val="4"/>
          <w:sz w:val="20"/>
        </w:rPr>
        <w:t>t</w:t>
      </w:r>
      <w:r w:rsidR="009B4434" w:rsidRPr="00DA3A25">
        <w:rPr>
          <w:rFonts w:cs="Arial"/>
          <w:sz w:val="20"/>
        </w:rPr>
        <w:t xml:space="preserve">he new </w:t>
      </w:r>
      <w:r w:rsidR="009B4434" w:rsidRPr="00DA3A25">
        <w:rPr>
          <w:rFonts w:cs="Arial"/>
          <w:bCs/>
          <w:spacing w:val="4"/>
          <w:sz w:val="20"/>
        </w:rPr>
        <w:t>t</w:t>
      </w:r>
      <w:r w:rsidR="009B4434" w:rsidRPr="00DA3A25">
        <w:rPr>
          <w:rFonts w:cs="Arial"/>
          <w:bCs/>
          <w:sz w:val="20"/>
        </w:rPr>
        <w:t>es</w:t>
      </w:r>
      <w:r w:rsidR="009B4434" w:rsidRPr="00DA3A25">
        <w:rPr>
          <w:rFonts w:cs="Arial"/>
          <w:bCs/>
          <w:spacing w:val="4"/>
          <w:sz w:val="20"/>
        </w:rPr>
        <w:t>t</w:t>
      </w:r>
      <w:r w:rsidR="009B4434" w:rsidRPr="00DA3A25">
        <w:rPr>
          <w:rFonts w:cs="Arial"/>
          <w:bCs/>
          <w:sz w:val="20"/>
        </w:rPr>
        <w:t>amen</w:t>
      </w:r>
      <w:r w:rsidR="009B4434" w:rsidRPr="00DA3A25">
        <w:rPr>
          <w:rFonts w:cs="Arial"/>
          <w:bCs/>
          <w:spacing w:val="4"/>
          <w:sz w:val="20"/>
        </w:rPr>
        <w:t xml:space="preserve">t </w:t>
      </w:r>
      <w:r w:rsidR="009B4434" w:rsidRPr="00DA3A25">
        <w:rPr>
          <w:rFonts w:cs="Arial"/>
          <w:sz w:val="20"/>
          <w:vertAlign w:val="superscript"/>
        </w:rPr>
        <w:t>G1242</w:t>
      </w:r>
      <w:r w:rsidR="009B4434" w:rsidRPr="00DA3A25">
        <w:rPr>
          <w:rFonts w:cs="Arial"/>
          <w:sz w:val="20"/>
        </w:rPr>
        <w:t>"</w:t>
      </w:r>
      <w:r w:rsidR="009B4434" w:rsidRPr="00633952">
        <w:rPr>
          <w:rFonts w:cs="Arial"/>
          <w:sz w:val="16"/>
          <w:szCs w:val="16"/>
        </w:rPr>
        <w:t xml:space="preserve"> </w:t>
      </w:r>
      <w:r w:rsidR="009B4434" w:rsidRPr="00DA3A25">
        <w:rPr>
          <w:rFonts w:cs="Arial"/>
          <w:sz w:val="20"/>
        </w:rPr>
        <w:t>and "</w:t>
      </w:r>
      <w:r w:rsidR="009B4434" w:rsidRPr="00DA3A25">
        <w:rPr>
          <w:rFonts w:cs="Arial"/>
          <w:spacing w:val="4"/>
          <w:sz w:val="20"/>
        </w:rPr>
        <w:t>t</w:t>
      </w:r>
      <w:r w:rsidR="009B4434" w:rsidRPr="00DA3A25">
        <w:rPr>
          <w:rFonts w:cs="Arial"/>
          <w:sz w:val="20"/>
        </w:rPr>
        <w:t>he media</w:t>
      </w:r>
      <w:r w:rsidR="009B4434" w:rsidRPr="00DA3A25">
        <w:rPr>
          <w:rFonts w:cs="Arial"/>
          <w:spacing w:val="4"/>
          <w:sz w:val="20"/>
        </w:rPr>
        <w:t>t</w:t>
      </w:r>
      <w:r w:rsidR="009B4434" w:rsidRPr="00DA3A25">
        <w:rPr>
          <w:rFonts w:cs="Arial"/>
          <w:sz w:val="20"/>
        </w:rPr>
        <w:t>o</w:t>
      </w:r>
      <w:r w:rsidR="009B4434" w:rsidRPr="00DA3A25">
        <w:rPr>
          <w:rFonts w:cs="Arial"/>
          <w:spacing w:val="-2"/>
          <w:sz w:val="20"/>
        </w:rPr>
        <w:t xml:space="preserve">r </w:t>
      </w:r>
      <w:r w:rsidR="009B4434" w:rsidRPr="00DA3A25">
        <w:rPr>
          <w:rFonts w:cs="Arial"/>
          <w:sz w:val="20"/>
        </w:rPr>
        <w:t>o</w:t>
      </w:r>
      <w:r w:rsidR="009B4434" w:rsidRPr="00DA3A25">
        <w:rPr>
          <w:rFonts w:cs="Arial"/>
          <w:spacing w:val="-2"/>
          <w:sz w:val="20"/>
        </w:rPr>
        <w:t xml:space="preserve">f </w:t>
      </w:r>
      <w:r w:rsidR="009B4434" w:rsidRPr="00DA3A25">
        <w:rPr>
          <w:rFonts w:cs="Arial"/>
          <w:spacing w:val="4"/>
          <w:sz w:val="20"/>
        </w:rPr>
        <w:t>t</w:t>
      </w:r>
      <w:r w:rsidR="009B4434" w:rsidRPr="00DA3A25">
        <w:rPr>
          <w:rFonts w:cs="Arial"/>
          <w:sz w:val="20"/>
        </w:rPr>
        <w:t xml:space="preserve">he new </w:t>
      </w:r>
      <w:r w:rsidR="009B4434" w:rsidRPr="00DA3A25">
        <w:rPr>
          <w:rFonts w:cs="Arial"/>
          <w:bCs/>
          <w:spacing w:val="2"/>
          <w:sz w:val="20"/>
        </w:rPr>
        <w:t>c</w:t>
      </w:r>
      <w:r w:rsidR="009B4434" w:rsidRPr="00DA3A25">
        <w:rPr>
          <w:rFonts w:cs="Arial"/>
          <w:bCs/>
          <w:sz w:val="20"/>
        </w:rPr>
        <w:t>ovenan</w:t>
      </w:r>
      <w:r w:rsidR="009B4434" w:rsidRPr="00DA3A25">
        <w:rPr>
          <w:rFonts w:cs="Arial"/>
          <w:bCs/>
          <w:spacing w:val="4"/>
          <w:sz w:val="20"/>
        </w:rPr>
        <w:t xml:space="preserve">t </w:t>
      </w:r>
      <w:r w:rsidR="009B4434" w:rsidRPr="00DA3A25">
        <w:rPr>
          <w:rFonts w:cs="Arial"/>
          <w:sz w:val="20"/>
          <w:vertAlign w:val="superscript"/>
        </w:rPr>
        <w:t>G1242</w:t>
      </w:r>
      <w:r w:rsidR="009B4434" w:rsidRPr="00DA3A25">
        <w:rPr>
          <w:rFonts w:cs="Arial"/>
          <w:b/>
          <w:sz w:val="20"/>
        </w:rPr>
        <w:fldChar w:fldCharType="begin"/>
      </w:r>
      <w:r w:rsidR="009B4434" w:rsidRPr="00DA3A25">
        <w:rPr>
          <w:sz w:val="20"/>
        </w:rPr>
        <w:instrText xml:space="preserve"> XE "</w:instrText>
      </w:r>
      <w:r w:rsidR="009B4434" w:rsidRPr="00DA3A25">
        <w:rPr>
          <w:rFonts w:cs="Arial"/>
          <w:sz w:val="20"/>
        </w:rPr>
        <w:instrText>New covenant</w:instrText>
      </w:r>
      <w:r w:rsidR="009B4434" w:rsidRPr="00DA3A25">
        <w:rPr>
          <w:sz w:val="20"/>
        </w:rPr>
        <w:instrText xml:space="preserve">" </w:instrText>
      </w:r>
      <w:r w:rsidR="009B4434" w:rsidRPr="00DA3A25">
        <w:rPr>
          <w:rFonts w:cs="Arial"/>
          <w:b/>
          <w:sz w:val="20"/>
        </w:rPr>
        <w:fldChar w:fldCharType="end"/>
      </w:r>
      <w:r w:rsidR="009B4434" w:rsidRPr="00DA3A25">
        <w:rPr>
          <w:rFonts w:cs="Arial"/>
          <w:sz w:val="20"/>
        </w:rPr>
        <w:t xml:space="preserve">" </w:t>
      </w:r>
      <w:r w:rsidR="009B4434" w:rsidRPr="0056566E">
        <w:rPr>
          <w:rFonts w:cs="Arial"/>
          <w:sz w:val="16"/>
          <w:szCs w:val="16"/>
        </w:rPr>
        <w:t xml:space="preserve">(Heb </w:t>
      </w:r>
      <w:r w:rsidR="005047BD" w:rsidRPr="00633952">
        <w:rPr>
          <w:rFonts w:cs="Arial"/>
          <w:spacing w:val="-4"/>
          <w:sz w:val="16"/>
          <w:szCs w:val="16"/>
        </w:rPr>
        <w:t>9</w:t>
      </w:r>
      <w:r w:rsidR="009B4434" w:rsidRPr="00633952">
        <w:rPr>
          <w:rFonts w:cs="Arial"/>
          <w:spacing w:val="-4"/>
          <w:sz w:val="16"/>
          <w:szCs w:val="16"/>
        </w:rPr>
        <w:t>:</w:t>
      </w:r>
      <w:r w:rsidR="005047BD" w:rsidRPr="00633952">
        <w:rPr>
          <w:rFonts w:cs="Arial"/>
          <w:spacing w:val="-4"/>
          <w:sz w:val="16"/>
          <w:szCs w:val="16"/>
        </w:rPr>
        <w:t>1</w:t>
      </w:r>
      <w:r w:rsidR="005047BD" w:rsidRPr="00633952">
        <w:rPr>
          <w:rFonts w:cs="Arial"/>
          <w:spacing w:val="-6"/>
          <w:sz w:val="16"/>
          <w:szCs w:val="16"/>
        </w:rPr>
        <w:t>5</w:t>
      </w:r>
      <w:r w:rsidR="009B4434" w:rsidRPr="00633952">
        <w:rPr>
          <w:rFonts w:cs="Arial"/>
          <w:spacing w:val="-6"/>
          <w:sz w:val="16"/>
          <w:szCs w:val="16"/>
        </w:rPr>
        <w:t xml:space="preserve"> &amp; 12</w:t>
      </w:r>
      <w:r w:rsidR="009B4434" w:rsidRPr="00633952">
        <w:rPr>
          <w:rFonts w:cs="Arial"/>
          <w:sz w:val="16"/>
          <w:szCs w:val="16"/>
        </w:rPr>
        <w:t>:24)</w:t>
      </w:r>
      <w:r w:rsidR="009B4434" w:rsidRPr="00DA3A25">
        <w:rPr>
          <w:rFonts w:cs="Arial"/>
          <w:sz w:val="20"/>
        </w:rPr>
        <w:t>. The same G</w:t>
      </w:r>
      <w:r w:rsidR="009B4434" w:rsidRPr="00DA3A25">
        <w:rPr>
          <w:rFonts w:cs="Arial"/>
          <w:spacing w:val="2"/>
          <w:sz w:val="20"/>
        </w:rPr>
        <w:t>r</w:t>
      </w:r>
      <w:r w:rsidR="009B4434" w:rsidRPr="00DA3A25">
        <w:rPr>
          <w:rFonts w:cs="Arial"/>
          <w:sz w:val="20"/>
        </w:rPr>
        <w:t>eek wo</w:t>
      </w:r>
      <w:r w:rsidR="009B4434" w:rsidRPr="00DA3A25">
        <w:rPr>
          <w:rFonts w:cs="Arial"/>
          <w:spacing w:val="2"/>
          <w:sz w:val="20"/>
        </w:rPr>
        <w:t>r</w:t>
      </w:r>
      <w:r w:rsidR="009B4434" w:rsidRPr="00DA3A25">
        <w:rPr>
          <w:rFonts w:cs="Arial"/>
          <w:sz w:val="20"/>
        </w:rPr>
        <w:t>d was used in bo</w:t>
      </w:r>
      <w:r w:rsidR="009B4434" w:rsidRPr="00DA3A25">
        <w:rPr>
          <w:rFonts w:cs="Arial"/>
          <w:spacing w:val="4"/>
          <w:sz w:val="20"/>
        </w:rPr>
        <w:t>t</w:t>
      </w:r>
      <w:r w:rsidR="009B4434" w:rsidRPr="00DA3A25">
        <w:rPr>
          <w:rFonts w:cs="Arial"/>
          <w:sz w:val="20"/>
        </w:rPr>
        <w:t>h ve</w:t>
      </w:r>
      <w:r w:rsidR="009B4434" w:rsidRPr="00DA3A25">
        <w:rPr>
          <w:rFonts w:cs="Arial"/>
          <w:spacing w:val="2"/>
          <w:sz w:val="20"/>
        </w:rPr>
        <w:t>r</w:t>
      </w:r>
      <w:r w:rsidR="009B4434" w:rsidRPr="00DA3A25">
        <w:rPr>
          <w:rFonts w:cs="Arial"/>
          <w:sz w:val="20"/>
        </w:rPr>
        <w:t>ses</w:t>
      </w:r>
      <w:r w:rsidRPr="00DA3A25">
        <w:rPr>
          <w:rFonts w:cs="Arial"/>
          <w:sz w:val="20"/>
        </w:rPr>
        <w:t xml:space="preserve">, so we know </w:t>
      </w:r>
      <w:r w:rsidR="009B4434" w:rsidRPr="00DA3A25">
        <w:rPr>
          <w:rFonts w:cs="Arial"/>
          <w:spacing w:val="4"/>
          <w:sz w:val="20"/>
        </w:rPr>
        <w:t>t</w:t>
      </w:r>
      <w:r w:rsidR="009B4434" w:rsidRPr="00DA3A25">
        <w:rPr>
          <w:rFonts w:cs="Arial"/>
          <w:sz w:val="20"/>
        </w:rPr>
        <w:t>he w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3E3F56" w:rsidRPr="00DA3A25">
        <w:rPr>
          <w:rFonts w:cs="Arial"/>
          <w:spacing w:val="2"/>
          <w:sz w:val="20"/>
        </w:rPr>
        <w:t>t</w:t>
      </w:r>
      <w:r w:rsidR="009B4434" w:rsidRPr="00DA3A25">
        <w:rPr>
          <w:rFonts w:cs="Arial"/>
          <w:sz w:val="20"/>
        </w:rPr>
        <w:t>er was exp</w:t>
      </w:r>
      <w:r w:rsidR="009B4434" w:rsidRPr="00DA3A25">
        <w:rPr>
          <w:rFonts w:cs="Arial"/>
          <w:spacing w:val="2"/>
          <w:sz w:val="20"/>
        </w:rPr>
        <w:t>r</w:t>
      </w:r>
      <w:r w:rsidR="009B4434" w:rsidRPr="00DA3A25">
        <w:rPr>
          <w:rFonts w:cs="Arial"/>
          <w:sz w:val="20"/>
        </w:rPr>
        <w:t xml:space="preserve">essing </w:t>
      </w:r>
      <w:r w:rsidR="003E3F56" w:rsidRPr="00DA3A25">
        <w:rPr>
          <w:rFonts w:cs="Arial"/>
          <w:spacing w:val="2"/>
          <w:sz w:val="20"/>
        </w:rPr>
        <w:t>t</w:t>
      </w:r>
      <w:r w:rsidR="009B4434" w:rsidRPr="00DA3A25">
        <w:rPr>
          <w:rFonts w:cs="Arial"/>
          <w:sz w:val="20"/>
        </w:rPr>
        <w:t xml:space="preserve">he same </w:t>
      </w:r>
      <w:r w:rsidR="009B4434" w:rsidRPr="00DA3A25">
        <w:rPr>
          <w:rFonts w:cs="Arial"/>
          <w:spacing w:val="2"/>
          <w:sz w:val="20"/>
        </w:rPr>
        <w:t>c</w:t>
      </w:r>
      <w:r w:rsidR="009B4434" w:rsidRPr="00DA3A25">
        <w:rPr>
          <w:rFonts w:cs="Arial"/>
          <w:sz w:val="20"/>
        </w:rPr>
        <w:t>on</w:t>
      </w:r>
      <w:r w:rsidR="009B4434" w:rsidRPr="00DA3A25">
        <w:rPr>
          <w:rFonts w:cs="Arial"/>
          <w:spacing w:val="2"/>
          <w:sz w:val="20"/>
        </w:rPr>
        <w:t>c</w:t>
      </w:r>
      <w:r w:rsidR="009B4434" w:rsidRPr="00DA3A25">
        <w:rPr>
          <w:rFonts w:cs="Arial"/>
          <w:sz w:val="20"/>
        </w:rPr>
        <w:t>ep</w:t>
      </w:r>
      <w:r w:rsidR="009B4434" w:rsidRPr="00DA3A25">
        <w:rPr>
          <w:rFonts w:cs="Arial"/>
          <w:spacing w:val="-2"/>
          <w:sz w:val="20"/>
        </w:rPr>
        <w:t xml:space="preserve">t </w:t>
      </w:r>
      <w:r w:rsidR="009B4434" w:rsidRPr="00DA3A25">
        <w:rPr>
          <w:rFonts w:cs="Arial"/>
          <w:sz w:val="20"/>
        </w:rPr>
        <w:t>in bo</w:t>
      </w:r>
      <w:r w:rsidR="009B4434" w:rsidRPr="00DA3A25">
        <w:rPr>
          <w:rFonts w:cs="Arial"/>
          <w:spacing w:val="4"/>
          <w:sz w:val="20"/>
        </w:rPr>
        <w:t>t</w:t>
      </w:r>
      <w:r w:rsidR="009B4434" w:rsidRPr="00DA3A25">
        <w:rPr>
          <w:rFonts w:cs="Arial"/>
          <w:sz w:val="20"/>
        </w:rPr>
        <w:t>h ins</w:t>
      </w:r>
      <w:r w:rsidR="003E3F56" w:rsidRPr="00DA3A25">
        <w:rPr>
          <w:rFonts w:cs="Arial"/>
          <w:spacing w:val="2"/>
          <w:sz w:val="20"/>
        </w:rPr>
        <w:t>t</w:t>
      </w:r>
      <w:r w:rsidR="009B4434" w:rsidRPr="00DA3A25">
        <w:rPr>
          <w:rFonts w:cs="Arial"/>
          <w:sz w:val="20"/>
        </w:rPr>
        <w:t>an</w:t>
      </w:r>
      <w:r w:rsidR="00321406" w:rsidRPr="00DA3A25">
        <w:rPr>
          <w:rFonts w:cs="Arial"/>
          <w:spacing w:val="2"/>
          <w:sz w:val="20"/>
        </w:rPr>
        <w:t>c</w:t>
      </w:r>
      <w:r w:rsidR="009B4434" w:rsidRPr="00DA3A25">
        <w:rPr>
          <w:rFonts w:cs="Arial"/>
          <w:sz w:val="20"/>
        </w:rPr>
        <w:t>es.</w:t>
      </w:r>
      <w:r w:rsidR="00BE4762" w:rsidRPr="00DA3A25">
        <w:rPr>
          <w:rFonts w:cs="Arial"/>
          <w:sz w:val="20"/>
        </w:rPr>
        <w:t xml:space="preserve"> </w:t>
      </w:r>
      <w:r w:rsidR="00500F9E" w:rsidRPr="00DA3A25">
        <w:rPr>
          <w:rFonts w:cs="Arial"/>
          <w:sz w:val="20"/>
        </w:rPr>
        <w:t>The n</w:t>
      </w:r>
      <w:r w:rsidR="00C14FC8" w:rsidRPr="00DA3A25">
        <w:rPr>
          <w:rFonts w:cs="Arial"/>
          <w:sz w:val="20"/>
        </w:rPr>
        <w:t xml:space="preserve">ew </w:t>
      </w:r>
      <w:r w:rsidR="00E95871" w:rsidRPr="00DA3A25">
        <w:rPr>
          <w:rFonts w:cs="Arial"/>
          <w:spacing w:val="2"/>
          <w:sz w:val="20"/>
        </w:rPr>
        <w:t>c</w:t>
      </w:r>
      <w:r w:rsidR="00C14FC8" w:rsidRPr="00DA3A25">
        <w:rPr>
          <w:rFonts w:cs="Arial"/>
          <w:sz w:val="20"/>
        </w:rPr>
        <w:t>ovenan</w:t>
      </w:r>
      <w:r w:rsidR="00E20650" w:rsidRPr="00DA3A25">
        <w:rPr>
          <w:rFonts w:cs="Arial"/>
          <w:spacing w:val="4"/>
          <w:sz w:val="20"/>
        </w:rPr>
        <w:t>t</w:t>
      </w:r>
      <w:r w:rsidR="009C619C" w:rsidRPr="00DA3A25">
        <w:rPr>
          <w:rFonts w:cs="Arial"/>
          <w:sz w:val="20"/>
        </w:rPr>
        <w:fldChar w:fldCharType="begin"/>
      </w:r>
      <w:r w:rsidR="009C619C" w:rsidRPr="00DA3A25">
        <w:rPr>
          <w:sz w:val="20"/>
        </w:rPr>
        <w:instrText xml:space="preserve"> XE "</w:instrText>
      </w:r>
      <w:r w:rsidR="009C619C" w:rsidRPr="00DA3A25">
        <w:rPr>
          <w:rFonts w:cs="Arial"/>
          <w:sz w:val="20"/>
        </w:rPr>
        <w:instrText>New covenant</w:instrText>
      </w:r>
      <w:r w:rsidR="009C619C" w:rsidRPr="00DA3A25">
        <w:rPr>
          <w:sz w:val="20"/>
        </w:rPr>
        <w:instrText xml:space="preserve">" </w:instrText>
      </w:r>
      <w:r w:rsidR="009C619C" w:rsidRPr="00DA3A25">
        <w:rPr>
          <w:rFonts w:cs="Arial"/>
          <w:sz w:val="20"/>
        </w:rPr>
        <w:fldChar w:fldCharType="end"/>
      </w:r>
      <w:r w:rsidR="00C14FC8" w:rsidRPr="00DA3A25">
        <w:rPr>
          <w:rFonts w:cs="Arial"/>
          <w:sz w:val="20"/>
        </w:rPr>
        <w:t xml:space="preserve"> </w:t>
      </w:r>
      <w:r w:rsidR="00A54D03" w:rsidRPr="00DA3A25">
        <w:rPr>
          <w:rFonts w:cs="Arial"/>
          <w:sz w:val="20"/>
        </w:rPr>
        <w:t>is a</w:t>
      </w:r>
      <w:r w:rsidR="009A247A" w:rsidRPr="00DA3A25">
        <w:rPr>
          <w:rFonts w:cs="Arial"/>
          <w:sz w:val="20"/>
        </w:rPr>
        <w:t xml:space="preserve"> key</w:t>
      </w:r>
      <w:r w:rsidR="006549AF" w:rsidRPr="00DA3A25">
        <w:rPr>
          <w:rFonts w:cs="Arial"/>
          <w:sz w:val="20"/>
        </w:rPr>
        <w:t xml:space="preserve"> </w:t>
      </w:r>
      <w:r w:rsidR="00500F9E" w:rsidRPr="00DA3A25">
        <w:rPr>
          <w:rFonts w:cs="Arial"/>
          <w:sz w:val="20"/>
        </w:rPr>
        <w:t>idea</w:t>
      </w:r>
      <w:r w:rsidR="0024702E" w:rsidRPr="00DA3A25">
        <w:rPr>
          <w:rFonts w:cs="Arial"/>
          <w:sz w:val="20"/>
        </w:rPr>
        <w:t>, b</w:t>
      </w:r>
      <w:r w:rsidR="006549AF" w:rsidRPr="00DA3A25">
        <w:rPr>
          <w:rFonts w:cs="Arial"/>
          <w:sz w:val="20"/>
        </w:rPr>
        <w:t xml:space="preserve">ut it does not mean God's law has been set aside as some people </w:t>
      </w:r>
      <w:r w:rsidR="003E3F56" w:rsidRPr="00DA3A25">
        <w:rPr>
          <w:rFonts w:cs="Arial"/>
          <w:spacing w:val="2"/>
          <w:sz w:val="20"/>
        </w:rPr>
        <w:t>t</w:t>
      </w:r>
      <w:r w:rsidR="006549AF" w:rsidRPr="00DA3A25">
        <w:rPr>
          <w:rFonts w:cs="Arial"/>
          <w:sz w:val="20"/>
        </w:rPr>
        <w:t>hink.</w:t>
      </w:r>
      <w:r w:rsidR="009A247A" w:rsidRPr="00DA3A25">
        <w:rPr>
          <w:rFonts w:cs="Arial"/>
          <w:spacing w:val="2"/>
          <w:sz w:val="20"/>
        </w:rPr>
        <w:t xml:space="preserve"> C</w:t>
      </w:r>
      <w:r w:rsidR="006549AF" w:rsidRPr="00DA3A25">
        <w:rPr>
          <w:rFonts w:cs="Arial"/>
          <w:spacing w:val="2"/>
          <w:sz w:val="20"/>
        </w:rPr>
        <w:t>onsider this passage</w:t>
      </w:r>
      <w:r w:rsidR="00C14FC8" w:rsidRPr="00DA3A25">
        <w:rPr>
          <w:rFonts w:cs="Arial"/>
          <w:sz w:val="20"/>
        </w:rPr>
        <w:t xml:space="preserve">: </w:t>
      </w:r>
    </w:p>
    <w:p w14:paraId="374EA29D" w14:textId="77777777" w:rsidR="00C14FC8" w:rsidRPr="00DA3A25" w:rsidRDefault="00C14FC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F3B5677" w14:textId="107E909F" w:rsidR="001A4E21" w:rsidRPr="00DA3A25" w:rsidRDefault="00C14FC8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i/>
          <w:sz w:val="20"/>
        </w:rPr>
        <w:t>is</w:t>
      </w:r>
      <w:r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ven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 will make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m a</w:t>
      </w:r>
      <w:r w:rsidRPr="00DA3A25">
        <w:rPr>
          <w:rFonts w:cs="Arial"/>
          <w:spacing w:val="6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days, s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, </w:t>
      </w:r>
      <w:r w:rsidRPr="00DA3A25">
        <w:rPr>
          <w:rFonts w:cs="Arial"/>
          <w:bCs/>
          <w:sz w:val="20"/>
        </w:rPr>
        <w:t>I will p</w:t>
      </w:r>
      <w:r w:rsidR="00644D78" w:rsidRPr="00DA3A25">
        <w:rPr>
          <w:rFonts w:cs="Arial"/>
          <w:bCs/>
          <w:spacing w:val="2"/>
          <w:sz w:val="20"/>
        </w:rPr>
        <w:t>u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my laws</w:t>
      </w:r>
      <w:r w:rsidR="00CA0CAE" w:rsidRPr="00DA3A25">
        <w:rPr>
          <w:rFonts w:cs="Arial"/>
          <w:bCs/>
          <w:sz w:val="20"/>
        </w:rPr>
        <w:fldChar w:fldCharType="begin"/>
      </w:r>
      <w:r w:rsidR="00CA0CAE" w:rsidRPr="00DA3A25">
        <w:rPr>
          <w:bCs/>
          <w:sz w:val="20"/>
        </w:rPr>
        <w:instrText xml:space="preserve"> XE "</w:instrText>
      </w:r>
      <w:r w:rsidR="00CA0CAE" w:rsidRPr="00DA3A25">
        <w:rPr>
          <w:rFonts w:cs="Arial"/>
          <w:bCs/>
          <w:sz w:val="20"/>
        </w:rPr>
        <w:instrText>God:</w:instrText>
      </w:r>
      <w:r w:rsidR="00CA0CAE" w:rsidRPr="00DA3A25">
        <w:rPr>
          <w:bCs/>
          <w:sz w:val="20"/>
        </w:rPr>
        <w:instrText xml:space="preserve">his law" </w:instrText>
      </w:r>
      <w:r w:rsidR="00CA0CAE"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in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o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i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hea</w:t>
      </w:r>
      <w:r w:rsidRPr="00DA3A25">
        <w:rPr>
          <w:rFonts w:cs="Arial"/>
          <w:bCs/>
          <w:spacing w:val="6"/>
          <w:sz w:val="20"/>
        </w:rPr>
        <w:t>r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s, and in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i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Pr="00DA3A25">
        <w:rPr>
          <w:rFonts w:cs="Arial"/>
          <w:bCs/>
          <w:sz w:val="20"/>
        </w:rPr>
        <w:t>minds will I w</w:t>
      </w:r>
      <w:r w:rsidR="002B2A62" w:rsidRPr="00DA3A25">
        <w:rPr>
          <w:rFonts w:cs="Arial"/>
          <w:bCs/>
          <w:spacing w:val="2"/>
          <w:sz w:val="20"/>
        </w:rPr>
        <w:t>r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e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m</w:t>
      </w:r>
      <w:r w:rsidRPr="00DA3A25">
        <w:rPr>
          <w:rFonts w:cs="Arial"/>
          <w:sz w:val="20"/>
        </w:rPr>
        <w:t xml:space="preserve">;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sins and iniq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es will I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memb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no m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Heb 10:16-1</w:t>
      </w:r>
      <w:r w:rsidR="00A64B33" w:rsidRPr="00633952">
        <w:rPr>
          <w:rFonts w:cs="Arial"/>
          <w:sz w:val="16"/>
          <w:szCs w:val="16"/>
        </w:rPr>
        <w:t>7</w:t>
      </w:r>
      <w:r w:rsidRPr="00633952">
        <w:rPr>
          <w:rFonts w:cs="Arial"/>
          <w:sz w:val="16"/>
          <w:szCs w:val="16"/>
        </w:rPr>
        <w:t>)</w:t>
      </w:r>
      <w:r w:rsidRPr="00DA3A25">
        <w:rPr>
          <w:rFonts w:cs="Arial"/>
          <w:sz w:val="20"/>
        </w:rPr>
        <w:t>.</w:t>
      </w:r>
    </w:p>
    <w:p w14:paraId="71B1193F" w14:textId="77777777" w:rsidR="001D540F" w:rsidRPr="00DA3A25" w:rsidRDefault="001D540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DCED82F" w14:textId="151F066E" w:rsidR="00C35A29" w:rsidRPr="00DA3A25" w:rsidRDefault="00386A5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If </w:t>
      </w:r>
      <w:r w:rsidR="006549AF" w:rsidRPr="00DA3A25">
        <w:rPr>
          <w:rFonts w:cs="Arial"/>
          <w:sz w:val="20"/>
        </w:rPr>
        <w:t>his laws</w:t>
      </w:r>
      <w:r w:rsidR="00A304C6" w:rsidRPr="00DA3A25">
        <w:rPr>
          <w:rFonts w:cs="Arial"/>
          <w:sz w:val="20"/>
        </w:rPr>
        <w:t xml:space="preserve"> are</w:t>
      </w:r>
      <w:r w:rsidR="00500F9E" w:rsidRPr="00DA3A25">
        <w:rPr>
          <w:rFonts w:cs="Arial"/>
          <w:sz w:val="20"/>
        </w:rPr>
        <w:t xml:space="preserve"> in</w:t>
      </w:r>
      <w:r w:rsidR="003E3F56" w:rsidRPr="00DA3A25">
        <w:rPr>
          <w:rFonts w:cs="Arial"/>
          <w:spacing w:val="2"/>
          <w:sz w:val="20"/>
        </w:rPr>
        <w:t>t</w:t>
      </w:r>
      <w:r w:rsidR="00500F9E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500F9E" w:rsidRPr="00DA3A25">
        <w:rPr>
          <w:rFonts w:cs="Arial"/>
          <w:sz w:val="20"/>
        </w:rPr>
        <w:t>alized in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A06E7D" w:rsidRPr="00DA3A25">
        <w:rPr>
          <w:rFonts w:cs="Arial"/>
          <w:sz w:val="20"/>
        </w:rPr>
        <w:t>h</w:t>
      </w:r>
      <w:r w:rsidR="006549AF" w:rsidRPr="00DA3A25">
        <w:rPr>
          <w:rFonts w:cs="Arial"/>
          <w:sz w:val="20"/>
        </w:rPr>
        <w:t>is new</w:t>
      </w:r>
      <w:r w:rsidR="00A06E7D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A06E7D" w:rsidRPr="00DA3A25">
        <w:rPr>
          <w:rFonts w:cs="Arial"/>
          <w:sz w:val="20"/>
        </w:rPr>
        <w:t>ovenan</w:t>
      </w:r>
      <w:r w:rsidR="00644D78" w:rsidRPr="00DA3A25">
        <w:rPr>
          <w:rFonts w:cs="Arial"/>
          <w:spacing w:val="-2"/>
          <w:sz w:val="20"/>
        </w:rPr>
        <w:t>t</w:t>
      </w:r>
      <w:r w:rsidR="002E74AC" w:rsidRPr="00DA3A25">
        <w:rPr>
          <w:rFonts w:cs="Arial"/>
          <w:spacing w:val="-2"/>
          <w:sz w:val="20"/>
        </w:rPr>
        <w:t xml:space="preserve">, </w:t>
      </w:r>
      <w:r w:rsidR="00A304C6" w:rsidRPr="00DA3A25">
        <w:rPr>
          <w:rFonts w:cs="Arial"/>
          <w:sz w:val="20"/>
        </w:rPr>
        <w:t xml:space="preserve">how </w:t>
      </w:r>
      <w:r w:rsidR="00321406" w:rsidRPr="00DA3A25">
        <w:rPr>
          <w:rFonts w:cs="Arial"/>
          <w:spacing w:val="2"/>
          <w:sz w:val="20"/>
        </w:rPr>
        <w:t>c</w:t>
      </w:r>
      <w:r w:rsidR="00D0550C" w:rsidRPr="00DA3A25">
        <w:rPr>
          <w:rFonts w:cs="Arial"/>
          <w:sz w:val="20"/>
        </w:rPr>
        <w:t>ould</w:t>
      </w:r>
      <w:r w:rsidR="00A06E7D" w:rsidRPr="00DA3A25">
        <w:rPr>
          <w:rFonts w:cs="Arial"/>
          <w:sz w:val="20"/>
        </w:rPr>
        <w:t xml:space="preserve"> </w:t>
      </w:r>
      <w:r w:rsidR="00D0550C" w:rsidRPr="00DA3A25">
        <w:rPr>
          <w:rFonts w:cs="Arial"/>
          <w:sz w:val="20"/>
        </w:rPr>
        <w:t>an</w:t>
      </w:r>
      <w:r w:rsidR="00655C67" w:rsidRPr="00DA3A25">
        <w:rPr>
          <w:rFonts w:cs="Arial"/>
          <w:sz w:val="20"/>
        </w:rPr>
        <w:t>yone</w:t>
      </w:r>
      <w:r w:rsidR="00E96B49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E96B49" w:rsidRPr="00DA3A25">
        <w:rPr>
          <w:rFonts w:cs="Arial"/>
          <w:sz w:val="20"/>
        </w:rPr>
        <w:t>hink</w:t>
      </w:r>
      <w:r w:rsidR="00A06E7D" w:rsidRPr="00DA3A25">
        <w:rPr>
          <w:rFonts w:cs="Arial"/>
          <w:sz w:val="20"/>
        </w:rPr>
        <w:t xml:space="preserve"> Jesu</w:t>
      </w:r>
      <w:r w:rsidR="00500F9E" w:rsidRPr="00DA3A25">
        <w:rPr>
          <w:rFonts w:cs="Arial"/>
          <w:sz w:val="20"/>
        </w:rPr>
        <w:t xml:space="preserve">s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A06E7D" w:rsidRPr="00DA3A25">
        <w:rPr>
          <w:rFonts w:cs="Arial"/>
          <w:sz w:val="20"/>
        </w:rPr>
        <w:t>ee</w:t>
      </w:r>
      <w:r w:rsidR="00E96B49" w:rsidRPr="00DA3A25">
        <w:rPr>
          <w:rFonts w:cs="Arial"/>
          <w:sz w:val="20"/>
        </w:rPr>
        <w:t>s</w:t>
      </w:r>
      <w:r w:rsidR="00D0550C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us</w:t>
      </w:r>
      <w:r w:rsidR="00A06E7D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i/>
          <w:iCs/>
          <w:spacing w:val="4"/>
          <w:sz w:val="20"/>
        </w:rPr>
        <w:t>f</w:t>
      </w:r>
      <w:r w:rsidR="002B2A62" w:rsidRPr="00DA3A25">
        <w:rPr>
          <w:rFonts w:cs="Arial"/>
          <w:i/>
          <w:iCs/>
          <w:spacing w:val="2"/>
          <w:sz w:val="20"/>
        </w:rPr>
        <w:t>r</w:t>
      </w:r>
      <w:r w:rsidR="00A06E7D" w:rsidRPr="00DA3A25">
        <w:rPr>
          <w:rFonts w:cs="Arial"/>
          <w:i/>
          <w:iCs/>
          <w:sz w:val="20"/>
        </w:rPr>
        <w:t>om</w:t>
      </w:r>
      <w:r w:rsidR="00A06E7D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306790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e</w:t>
      </w:r>
      <w:r w:rsidR="00306790" w:rsidRPr="00DA3A25">
        <w:rPr>
          <w:rFonts w:cs="Arial"/>
          <w:sz w:val="20"/>
        </w:rPr>
        <w:t>se</w:t>
      </w:r>
      <w:r w:rsidR="00A06E7D" w:rsidRPr="00DA3A25">
        <w:rPr>
          <w:rFonts w:cs="Arial"/>
          <w:sz w:val="20"/>
        </w:rPr>
        <w:t xml:space="preserve"> laws?</w:t>
      </w:r>
      <w:r w:rsidR="0005017C" w:rsidRPr="00DA3A25">
        <w:rPr>
          <w:rFonts w:cs="Arial"/>
          <w:sz w:val="20"/>
        </w:rPr>
        <w:t xml:space="preserve"> </w:t>
      </w:r>
      <w:r w:rsidR="00CA5B32" w:rsidRPr="00DA3A25">
        <w:rPr>
          <w:rFonts w:cs="Arial"/>
          <w:sz w:val="20"/>
        </w:rPr>
        <w:t xml:space="preserve">Are </w:t>
      </w:r>
      <w:r w:rsidR="00A304C6" w:rsidRPr="00DA3A25">
        <w:rPr>
          <w:rFonts w:cs="Arial"/>
          <w:sz w:val="20"/>
        </w:rPr>
        <w:t>people</w:t>
      </w:r>
      <w:r w:rsidR="00CA5B32" w:rsidRPr="00DA3A25">
        <w:rPr>
          <w:rFonts w:cs="Arial"/>
          <w:sz w:val="20"/>
        </w:rPr>
        <w:t xml:space="preserve"> unde</w:t>
      </w:r>
      <w:r w:rsidR="00CA5B32" w:rsidRPr="00DA3A25">
        <w:rPr>
          <w:rFonts w:cs="Arial"/>
          <w:spacing w:val="-2"/>
          <w:sz w:val="20"/>
        </w:rPr>
        <w:t xml:space="preserve">r </w:t>
      </w:r>
      <w:r w:rsidR="00CA5B32" w:rsidRPr="00DA3A25">
        <w:rPr>
          <w:rFonts w:cs="Arial"/>
          <w:sz w:val="20"/>
        </w:rPr>
        <w:t xml:space="preserve">bondage </w:t>
      </w:r>
      <w:r w:rsidR="00265933" w:rsidRPr="00DA3A25">
        <w:rPr>
          <w:rFonts w:cs="Arial"/>
          <w:sz w:val="20"/>
        </w:rPr>
        <w:t xml:space="preserve">when </w:t>
      </w:r>
      <w:r w:rsidR="00D20F3E" w:rsidRPr="00DA3A25">
        <w:rPr>
          <w:rFonts w:cs="Arial"/>
          <w:sz w:val="20"/>
        </w:rPr>
        <w:t xml:space="preserve">God's </w:t>
      </w:r>
      <w:r w:rsidR="00A06E7D" w:rsidRPr="00DA3A25">
        <w:rPr>
          <w:rFonts w:cs="Arial"/>
          <w:sz w:val="20"/>
        </w:rPr>
        <w:t xml:space="preserve">laws </w:t>
      </w:r>
      <w:r w:rsidR="001912AA" w:rsidRPr="00DA3A25">
        <w:rPr>
          <w:rFonts w:cs="Arial"/>
          <w:sz w:val="20"/>
        </w:rPr>
        <w:t xml:space="preserve">are </w:t>
      </w:r>
      <w:r w:rsidR="00A06E7D"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="00A06E7D" w:rsidRPr="00DA3A25">
        <w:rPr>
          <w:rFonts w:cs="Arial"/>
          <w:sz w:val="20"/>
        </w:rPr>
        <w:t>he</w:t>
      </w:r>
      <w:r w:rsidR="00306790" w:rsidRPr="00DA3A25">
        <w:rPr>
          <w:rFonts w:cs="Arial"/>
          <w:sz w:val="20"/>
        </w:rPr>
        <w:t>ir</w:t>
      </w:r>
      <w:r w:rsidR="00A06E7D" w:rsidRPr="00DA3A25">
        <w:rPr>
          <w:rFonts w:cs="Arial"/>
          <w:sz w:val="20"/>
        </w:rPr>
        <w:t xml:space="preserve"> hea</w:t>
      </w:r>
      <w:r w:rsidR="00A06E7D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A06E7D" w:rsidRPr="00DA3A25">
        <w:rPr>
          <w:rFonts w:cs="Arial"/>
          <w:sz w:val="20"/>
        </w:rPr>
        <w:t>s and minds</w:t>
      </w:r>
      <w:r w:rsidR="00D0550C" w:rsidRPr="00DA3A25">
        <w:rPr>
          <w:rFonts w:cs="Arial"/>
          <w:sz w:val="20"/>
        </w:rPr>
        <w:t xml:space="preserve">? </w:t>
      </w:r>
      <w:r w:rsidR="003A1281" w:rsidRPr="00DA3A25">
        <w:rPr>
          <w:rFonts w:cs="Arial"/>
          <w:sz w:val="20"/>
        </w:rPr>
        <w:t>No</w:t>
      </w:r>
      <w:r w:rsidR="00FF2645" w:rsidRPr="00DA3A25">
        <w:rPr>
          <w:rFonts w:cs="Arial"/>
          <w:sz w:val="20"/>
        </w:rPr>
        <w:t>.</w:t>
      </w:r>
      <w:r w:rsidR="00500F9E" w:rsidRPr="00DA3A25">
        <w:rPr>
          <w:rFonts w:cs="Arial"/>
          <w:sz w:val="20"/>
        </w:rPr>
        <w:t xml:space="preserve"> Moreover, </w:t>
      </w:r>
      <w:r w:rsidR="003E3F56" w:rsidRPr="00DA3A25">
        <w:rPr>
          <w:rFonts w:cs="Arial"/>
          <w:spacing w:val="2"/>
          <w:sz w:val="20"/>
        </w:rPr>
        <w:t>t</w:t>
      </w:r>
      <w:r w:rsidR="00500F9E" w:rsidRPr="00DA3A25">
        <w:rPr>
          <w:rFonts w:cs="Arial"/>
          <w:sz w:val="20"/>
        </w:rPr>
        <w:t xml:space="preserve">he new </w:t>
      </w:r>
      <w:r w:rsidR="00321406" w:rsidRPr="00DA3A25">
        <w:rPr>
          <w:rFonts w:cs="Arial"/>
          <w:spacing w:val="2"/>
          <w:sz w:val="20"/>
        </w:rPr>
        <w:t>c</w:t>
      </w:r>
      <w:r w:rsidR="00500F9E" w:rsidRPr="00DA3A25">
        <w:rPr>
          <w:rFonts w:cs="Arial"/>
          <w:sz w:val="20"/>
        </w:rPr>
        <w:t>ovenant is an Old Tes</w:t>
      </w:r>
      <w:r w:rsidR="003E3F56" w:rsidRPr="00DA3A25">
        <w:rPr>
          <w:rFonts w:cs="Arial"/>
          <w:spacing w:val="2"/>
          <w:sz w:val="20"/>
        </w:rPr>
        <w:t>t</w:t>
      </w:r>
      <w:r w:rsidR="00500F9E" w:rsidRPr="00DA3A25">
        <w:rPr>
          <w:rFonts w:cs="Arial"/>
          <w:sz w:val="20"/>
        </w:rPr>
        <w:t>ament idea</w:t>
      </w:r>
      <w:r w:rsidR="00FF2645" w:rsidRPr="00DA3A25">
        <w:rPr>
          <w:rFonts w:cs="Arial"/>
          <w:sz w:val="20"/>
        </w:rPr>
        <w:t>! T</w:t>
      </w:r>
      <w:r w:rsidR="00500F9E" w:rsidRPr="00DA3A25">
        <w:rPr>
          <w:rFonts w:cs="Arial"/>
          <w:sz w:val="20"/>
        </w:rPr>
        <w:t>he passag</w:t>
      </w:r>
      <w:r w:rsidR="00E20A45" w:rsidRPr="00DA3A25">
        <w:rPr>
          <w:rFonts w:cs="Arial"/>
          <w:sz w:val="20"/>
        </w:rPr>
        <w:t>e</w:t>
      </w:r>
      <w:r w:rsidR="00500F9E" w:rsidRPr="00DA3A25">
        <w:rPr>
          <w:rFonts w:cs="Arial"/>
          <w:sz w:val="20"/>
        </w:rPr>
        <w:t xml:space="preserve"> above</w:t>
      </w:r>
      <w:r w:rsidR="00FC7537" w:rsidRPr="00DA3A25">
        <w:rPr>
          <w:rFonts w:cs="Arial"/>
          <w:sz w:val="20"/>
        </w:rPr>
        <w:t xml:space="preserve"> a</w:t>
      </w:r>
      <w:r w:rsidR="00AF3B4B" w:rsidRPr="00DA3A25">
        <w:rPr>
          <w:rFonts w:cs="Arial"/>
          <w:spacing w:val="2"/>
          <w:sz w:val="20"/>
        </w:rPr>
        <w:t>ct</w:t>
      </w:r>
      <w:r w:rsidR="00FC7537" w:rsidRPr="00DA3A25">
        <w:rPr>
          <w:rFonts w:cs="Arial"/>
          <w:sz w:val="20"/>
        </w:rPr>
        <w:t>uall</w:t>
      </w:r>
      <w:r w:rsidR="00FC7537" w:rsidRPr="00DA3A25">
        <w:rPr>
          <w:rFonts w:cs="Arial"/>
          <w:spacing w:val="-4"/>
          <w:sz w:val="20"/>
        </w:rPr>
        <w:t xml:space="preserve">y </w:t>
      </w:r>
      <w:r w:rsidR="00321406" w:rsidRPr="00DA3A25">
        <w:rPr>
          <w:rFonts w:cs="Arial"/>
          <w:spacing w:val="2"/>
          <w:sz w:val="20"/>
        </w:rPr>
        <w:t>c</w:t>
      </w:r>
      <w:r w:rsidR="00FC7537" w:rsidRPr="00DA3A25">
        <w:rPr>
          <w:rFonts w:cs="Arial"/>
          <w:sz w:val="20"/>
        </w:rPr>
        <w:t>i</w:t>
      </w:r>
      <w:r w:rsidR="003E3F56" w:rsidRPr="00DA3A25">
        <w:rPr>
          <w:rFonts w:cs="Arial"/>
          <w:spacing w:val="2"/>
          <w:sz w:val="20"/>
        </w:rPr>
        <w:t>t</w:t>
      </w:r>
      <w:r w:rsidR="00FC7537" w:rsidRPr="00DA3A25">
        <w:rPr>
          <w:rFonts w:cs="Arial"/>
          <w:sz w:val="20"/>
        </w:rPr>
        <w:t>e</w:t>
      </w:r>
      <w:r w:rsidR="00FC7537" w:rsidRPr="00DA3A25">
        <w:rPr>
          <w:rFonts w:cs="Arial"/>
          <w:spacing w:val="-4"/>
          <w:sz w:val="20"/>
        </w:rPr>
        <w:t>d</w:t>
      </w:r>
      <w:r w:rsidR="0047442D" w:rsidRPr="00DA3A25">
        <w:rPr>
          <w:rFonts w:cs="Arial"/>
          <w:spacing w:val="-4"/>
          <w:sz w:val="20"/>
        </w:rPr>
        <w:t xml:space="preserve"> </w:t>
      </w:r>
      <w:r w:rsidR="00500F9E" w:rsidRPr="00DA3A25">
        <w:rPr>
          <w:rFonts w:cs="Arial"/>
          <w:sz w:val="20"/>
        </w:rPr>
        <w:t>Jeremiah 3</w:t>
      </w:r>
      <w:r w:rsidR="00500F9E" w:rsidRPr="00DA3A25">
        <w:rPr>
          <w:rFonts w:cs="Arial"/>
          <w:spacing w:val="-4"/>
          <w:sz w:val="20"/>
        </w:rPr>
        <w:t>1:</w:t>
      </w:r>
      <w:r w:rsidR="00500F9E" w:rsidRPr="00DA3A25">
        <w:rPr>
          <w:rFonts w:cs="Arial"/>
          <w:sz w:val="20"/>
        </w:rPr>
        <w:t>33-3</w:t>
      </w:r>
      <w:r w:rsidR="00500F9E" w:rsidRPr="00DA3A25">
        <w:rPr>
          <w:rFonts w:cs="Arial"/>
          <w:spacing w:val="-4"/>
          <w:sz w:val="20"/>
        </w:rPr>
        <w:t>4</w:t>
      </w:r>
      <w:r w:rsidR="00AC197F" w:rsidRPr="00DA3A25">
        <w:rPr>
          <w:rFonts w:cs="Arial"/>
          <w:spacing w:val="-4"/>
          <w:sz w:val="20"/>
        </w:rPr>
        <w:t xml:space="preserve"> – </w:t>
      </w:r>
      <w:r w:rsidR="00AC197F" w:rsidRPr="00DA3A25">
        <w:rPr>
          <w:rFonts w:cs="Arial"/>
          <w:sz w:val="20"/>
        </w:rPr>
        <w:t>and</w:t>
      </w:r>
      <w:r w:rsidR="003C4AE4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F04882" w:rsidRPr="00DA3A25">
        <w:rPr>
          <w:rFonts w:cs="Arial"/>
          <w:sz w:val="20"/>
        </w:rPr>
        <w:t xml:space="preserve">his </w:t>
      </w:r>
      <w:r w:rsidR="003E3F56" w:rsidRPr="00DA3A25">
        <w:rPr>
          <w:rFonts w:cs="Arial"/>
          <w:spacing w:val="2"/>
          <w:sz w:val="20"/>
        </w:rPr>
        <w:t>t</w:t>
      </w:r>
      <w:r w:rsidR="00F04882" w:rsidRPr="00DA3A25">
        <w:rPr>
          <w:rFonts w:cs="Arial"/>
          <w:sz w:val="20"/>
        </w:rPr>
        <w:t>ol</w:t>
      </w:r>
      <w:r w:rsidR="00F04882" w:rsidRPr="00DA3A25">
        <w:rPr>
          <w:rFonts w:cs="Arial"/>
          <w:spacing w:val="-4"/>
          <w:sz w:val="20"/>
        </w:rPr>
        <w:t xml:space="preserve">d </w:t>
      </w:r>
      <w:r w:rsidR="00F04882" w:rsidRPr="00DA3A25">
        <w:rPr>
          <w:rFonts w:cs="Arial"/>
          <w:sz w:val="20"/>
        </w:rPr>
        <w:t>o</w:t>
      </w:r>
      <w:r w:rsidR="00F04882" w:rsidRPr="00DA3A25">
        <w:rPr>
          <w:rFonts w:cs="Arial"/>
          <w:spacing w:val="-4"/>
          <w:sz w:val="20"/>
        </w:rPr>
        <w:t xml:space="preserve">f </w:t>
      </w:r>
      <w:r w:rsidR="00FC7537" w:rsidRPr="00DA3A25">
        <w:rPr>
          <w:rFonts w:cs="Arial"/>
          <w:spacing w:val="-4"/>
          <w:sz w:val="20"/>
        </w:rPr>
        <w:t>a</w:t>
      </w:r>
      <w:r w:rsidR="00FC7537" w:rsidRPr="00DA3A25">
        <w:rPr>
          <w:rFonts w:cs="Arial"/>
          <w:spacing w:val="2"/>
          <w:sz w:val="20"/>
        </w:rPr>
        <w:t xml:space="preserve"> 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3E3F56" w:rsidRPr="00DA3A25">
        <w:rPr>
          <w:rFonts w:cs="Arial"/>
          <w:spacing w:val="2"/>
          <w:sz w:val="20"/>
        </w:rPr>
        <w:t>t</w:t>
      </w:r>
      <w:r w:rsidR="00FC7537" w:rsidRPr="00DA3A25">
        <w:rPr>
          <w:rFonts w:cs="Arial"/>
          <w:sz w:val="20"/>
        </w:rPr>
        <w:t>ur</w:t>
      </w:r>
      <w:r w:rsidR="00FC7537" w:rsidRPr="00DA3A25">
        <w:rPr>
          <w:rFonts w:cs="Arial"/>
          <w:spacing w:val="-4"/>
          <w:sz w:val="20"/>
        </w:rPr>
        <w:t xml:space="preserve">e </w:t>
      </w:r>
      <w:r w:rsidR="00321406" w:rsidRPr="00DA3A25">
        <w:rPr>
          <w:rFonts w:cs="Arial"/>
          <w:spacing w:val="2"/>
          <w:sz w:val="20"/>
        </w:rPr>
        <w:t>c</w:t>
      </w:r>
      <w:r w:rsidR="00FC7537" w:rsidRPr="00DA3A25">
        <w:rPr>
          <w:rFonts w:cs="Arial"/>
          <w:sz w:val="20"/>
        </w:rPr>
        <w:t>hang</w:t>
      </w:r>
      <w:r w:rsidR="00FC7537" w:rsidRPr="00DA3A25">
        <w:rPr>
          <w:rFonts w:cs="Arial"/>
          <w:spacing w:val="-4"/>
          <w:sz w:val="20"/>
        </w:rPr>
        <w:t>e</w:t>
      </w:r>
      <w:r w:rsidR="00EF73A9" w:rsidRPr="00DA3A25">
        <w:rPr>
          <w:rFonts w:cs="Arial"/>
          <w:spacing w:val="-4"/>
          <w:sz w:val="20"/>
        </w:rPr>
        <w:t>,</w:t>
      </w:r>
      <w:r w:rsidR="00EF73A9" w:rsidRPr="00DA3A25">
        <w:rPr>
          <w:rFonts w:cs="Arial"/>
          <w:sz w:val="20"/>
        </w:rPr>
        <w:t xml:space="preserve"> s</w:t>
      </w:r>
      <w:r w:rsidR="00684E09" w:rsidRPr="00DA3A25">
        <w:rPr>
          <w:rFonts w:cs="Arial"/>
          <w:sz w:val="20"/>
        </w:rPr>
        <w:t>o</w:t>
      </w:r>
      <w:r w:rsidR="007768F3" w:rsidRPr="00DA3A25">
        <w:rPr>
          <w:rFonts w:cs="Arial"/>
          <w:sz w:val="20"/>
        </w:rPr>
        <w:t xml:space="preserve"> </w:t>
      </w:r>
      <w:r w:rsidR="00532F17" w:rsidRPr="00DA3A25">
        <w:rPr>
          <w:rFonts w:cs="Arial"/>
          <w:sz w:val="20"/>
        </w:rPr>
        <w:t>people a</w:t>
      </w:r>
      <w:r w:rsidR="00532F17" w:rsidRPr="00DA3A25">
        <w:rPr>
          <w:rFonts w:cs="Arial"/>
          <w:spacing w:val="2"/>
          <w:sz w:val="20"/>
        </w:rPr>
        <w:t>r</w:t>
      </w:r>
      <w:r w:rsidR="00532F17" w:rsidRPr="00DA3A25">
        <w:rPr>
          <w:rFonts w:cs="Arial"/>
          <w:sz w:val="20"/>
        </w:rPr>
        <w:t xml:space="preserve">e not </w:t>
      </w:r>
      <w:r w:rsidR="00532F17" w:rsidRPr="00DA3A25">
        <w:rPr>
          <w:rFonts w:cs="Arial"/>
          <w:spacing w:val="2"/>
          <w:sz w:val="20"/>
        </w:rPr>
        <w:t>t</w:t>
      </w:r>
      <w:r w:rsidR="00532F17" w:rsidRPr="00DA3A25">
        <w:rPr>
          <w:rFonts w:cs="Arial"/>
          <w:sz w:val="20"/>
        </w:rPr>
        <w:t xml:space="preserve">his way </w:t>
      </w:r>
      <w:r w:rsidR="00532F17" w:rsidRPr="00DA3A25">
        <w:rPr>
          <w:rFonts w:cs="Arial"/>
          <w:spacing w:val="2"/>
          <w:sz w:val="20"/>
        </w:rPr>
        <w:t>t</w:t>
      </w:r>
      <w:r w:rsidR="00532F17" w:rsidRPr="00DA3A25">
        <w:rPr>
          <w:rFonts w:cs="Arial"/>
          <w:sz w:val="20"/>
        </w:rPr>
        <w:t>o begin wi</w:t>
      </w:r>
      <w:r w:rsidR="00532F17" w:rsidRPr="00DA3A25">
        <w:rPr>
          <w:rFonts w:cs="Arial"/>
          <w:spacing w:val="2"/>
          <w:sz w:val="20"/>
        </w:rPr>
        <w:t>t</w:t>
      </w:r>
      <w:r w:rsidR="00532F17" w:rsidRPr="00DA3A25">
        <w:rPr>
          <w:rFonts w:cs="Arial"/>
          <w:sz w:val="20"/>
        </w:rPr>
        <w:t>h</w:t>
      </w:r>
      <w:r w:rsidR="00F31351" w:rsidRPr="00DA3A25">
        <w:rPr>
          <w:rFonts w:cs="Arial"/>
          <w:sz w:val="20"/>
        </w:rPr>
        <w:t xml:space="preserve">. </w:t>
      </w:r>
      <w:r w:rsidR="003F2822" w:rsidRPr="00DA3A25">
        <w:rPr>
          <w:rFonts w:cs="Arial"/>
          <w:sz w:val="20"/>
          <w:u w:val="single"/>
        </w:rPr>
        <w:t>T</w:t>
      </w:r>
      <w:r w:rsidR="0001149B" w:rsidRPr="00DA3A25">
        <w:rPr>
          <w:rFonts w:cs="Arial"/>
          <w:sz w:val="20"/>
          <w:u w:val="single"/>
        </w:rPr>
        <w:t xml:space="preserve">he new </w:t>
      </w:r>
      <w:r w:rsidR="00E95871" w:rsidRPr="00DA3A25">
        <w:rPr>
          <w:rFonts w:cs="Arial"/>
          <w:spacing w:val="2"/>
          <w:sz w:val="20"/>
          <w:u w:val="single"/>
        </w:rPr>
        <w:t>c</w:t>
      </w:r>
      <w:r w:rsidR="0001149B" w:rsidRPr="00DA3A25">
        <w:rPr>
          <w:rFonts w:cs="Arial"/>
          <w:sz w:val="20"/>
          <w:u w:val="single"/>
        </w:rPr>
        <w:t>ovenan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9C619C" w:rsidRPr="00DA3A25">
        <w:rPr>
          <w:rFonts w:cs="Arial"/>
          <w:sz w:val="20"/>
          <w:u w:val="single"/>
        </w:rPr>
        <w:fldChar w:fldCharType="begin"/>
      </w:r>
      <w:r w:rsidR="009C619C" w:rsidRPr="00DA3A25">
        <w:rPr>
          <w:sz w:val="20"/>
          <w:u w:val="single"/>
        </w:rPr>
        <w:instrText xml:space="preserve"> XE "</w:instrText>
      </w:r>
      <w:r w:rsidR="009C619C" w:rsidRPr="00DA3A25">
        <w:rPr>
          <w:rFonts w:cs="Arial"/>
          <w:sz w:val="20"/>
          <w:u w:val="single"/>
        </w:rPr>
        <w:instrText>New covenant</w:instrText>
      </w:r>
      <w:r w:rsidR="009C619C" w:rsidRPr="00DA3A25">
        <w:rPr>
          <w:sz w:val="20"/>
          <w:u w:val="single"/>
        </w:rPr>
        <w:instrText xml:space="preserve">" </w:instrText>
      </w:r>
      <w:r w:rsidR="009C619C" w:rsidRPr="00DA3A25">
        <w:rPr>
          <w:rFonts w:cs="Arial"/>
          <w:sz w:val="20"/>
          <w:u w:val="single"/>
        </w:rPr>
        <w:fldChar w:fldCharType="end"/>
      </w:r>
      <w:r w:rsidR="00644D78" w:rsidRPr="00DA3A25">
        <w:rPr>
          <w:rFonts w:cs="Arial"/>
          <w:spacing w:val="-2"/>
          <w:sz w:val="20"/>
          <w:u w:val="single"/>
        </w:rPr>
        <w:t xml:space="preserve"> </w:t>
      </w:r>
      <w:r w:rsidR="00BF2175" w:rsidRPr="00DA3A25">
        <w:rPr>
          <w:rFonts w:cs="Arial"/>
          <w:sz w:val="20"/>
          <w:u w:val="single"/>
        </w:rPr>
        <w:t>exis</w:t>
      </w:r>
      <w:r w:rsidR="003E3F56" w:rsidRPr="00DA3A25">
        <w:rPr>
          <w:rFonts w:cs="Arial"/>
          <w:spacing w:val="2"/>
          <w:sz w:val="20"/>
          <w:u w:val="single"/>
        </w:rPr>
        <w:t>t</w:t>
      </w:r>
      <w:r w:rsidR="00BF2175" w:rsidRPr="00DA3A25">
        <w:rPr>
          <w:rFonts w:cs="Arial"/>
          <w:sz w:val="20"/>
          <w:u w:val="single"/>
        </w:rPr>
        <w:t>s when</w:t>
      </w:r>
      <w:r w:rsidR="00A318A8" w:rsidRPr="00DA3A25">
        <w:rPr>
          <w:rFonts w:cs="Arial"/>
          <w:sz w:val="20"/>
          <w:u w:val="single"/>
        </w:rPr>
        <w:t xml:space="preserve"> </w:t>
      </w:r>
      <w:r w:rsidR="0001149B" w:rsidRPr="00DA3A25">
        <w:rPr>
          <w:rFonts w:cs="Arial"/>
          <w:sz w:val="20"/>
          <w:u w:val="single"/>
        </w:rPr>
        <w:t>God</w:t>
      </w:r>
      <w:r w:rsidR="00514FD8" w:rsidRPr="00DA3A25">
        <w:rPr>
          <w:rFonts w:cs="Arial"/>
          <w:sz w:val="20"/>
          <w:u w:val="single"/>
        </w:rPr>
        <w:fldChar w:fldCharType="begin"/>
      </w:r>
      <w:r w:rsidR="00514FD8" w:rsidRPr="00DA3A25">
        <w:rPr>
          <w:sz w:val="20"/>
          <w:u w:val="single"/>
        </w:rPr>
        <w:instrText xml:space="preserve"> XE "</w:instrText>
      </w:r>
      <w:r w:rsidR="00514FD8" w:rsidRPr="00DA3A25">
        <w:rPr>
          <w:rFonts w:cs="Arial"/>
          <w:sz w:val="20"/>
          <w:u w:val="single"/>
        </w:rPr>
        <w:instrText>God</w:instrText>
      </w:r>
      <w:r w:rsidR="00514FD8" w:rsidRPr="00DA3A25">
        <w:rPr>
          <w:sz w:val="20"/>
          <w:u w:val="single"/>
        </w:rPr>
        <w:instrText xml:space="preserve">" </w:instrText>
      </w:r>
      <w:r w:rsidR="00514FD8" w:rsidRPr="00DA3A25">
        <w:rPr>
          <w:rFonts w:cs="Arial"/>
          <w:sz w:val="20"/>
          <w:u w:val="single"/>
        </w:rPr>
        <w:fldChar w:fldCharType="end"/>
      </w:r>
      <w:r w:rsidR="0001149B" w:rsidRPr="00DA3A25">
        <w:rPr>
          <w:rFonts w:cs="Arial"/>
          <w:sz w:val="20"/>
          <w:u w:val="single"/>
        </w:rPr>
        <w:t>'s laws</w:t>
      </w:r>
      <w:r w:rsidR="004D7AA1" w:rsidRPr="00DA3A25">
        <w:rPr>
          <w:rFonts w:cs="Arial"/>
          <w:sz w:val="20"/>
          <w:u w:val="single"/>
        </w:rPr>
        <w:t xml:space="preserve"> </w:t>
      </w:r>
      <w:r w:rsidR="00552C1A" w:rsidRPr="00DA3A25">
        <w:rPr>
          <w:rFonts w:cs="Arial"/>
          <w:sz w:val="20"/>
          <w:u w:val="single"/>
        </w:rPr>
        <w:t>reside</w:t>
      </w:r>
      <w:r w:rsidR="006E241D" w:rsidRPr="00DA3A25">
        <w:rPr>
          <w:rFonts w:cs="Arial"/>
          <w:sz w:val="20"/>
          <w:u w:val="single"/>
        </w:rPr>
        <w:t xml:space="preserve"> </w:t>
      </w:r>
      <w:r w:rsidR="0001149B" w:rsidRPr="00DA3A25">
        <w:rPr>
          <w:rFonts w:cs="Arial"/>
          <w:sz w:val="20"/>
          <w:u w:val="single"/>
        </w:rPr>
        <w:t xml:space="preserve">in 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01149B" w:rsidRPr="00DA3A25">
        <w:rPr>
          <w:rFonts w:cs="Arial"/>
          <w:sz w:val="20"/>
          <w:u w:val="single"/>
        </w:rPr>
        <w:t>he hea</w:t>
      </w:r>
      <w:r w:rsidR="0001149B" w:rsidRPr="00DA3A25">
        <w:rPr>
          <w:rFonts w:cs="Arial"/>
          <w:spacing w:val="6"/>
          <w:sz w:val="20"/>
          <w:u w:val="single"/>
        </w:rPr>
        <w:t>r</w:t>
      </w:r>
      <w:r w:rsidR="00E20650" w:rsidRPr="00DA3A25">
        <w:rPr>
          <w:rFonts w:cs="Arial"/>
          <w:spacing w:val="4"/>
          <w:sz w:val="20"/>
          <w:u w:val="single"/>
        </w:rPr>
        <w:t>t</w:t>
      </w:r>
      <w:r w:rsidR="0001149B" w:rsidRPr="00DA3A25">
        <w:rPr>
          <w:rFonts w:cs="Arial"/>
          <w:sz w:val="20"/>
          <w:u w:val="single"/>
        </w:rPr>
        <w:t>s and minds o</w:t>
      </w:r>
      <w:r w:rsidR="00F16F15" w:rsidRPr="00DA3A25">
        <w:rPr>
          <w:rFonts w:cs="Arial"/>
          <w:spacing w:val="-2"/>
          <w:sz w:val="20"/>
          <w:u w:val="single"/>
        </w:rPr>
        <w:t xml:space="preserve">f </w:t>
      </w:r>
      <w:r w:rsidR="0001149B" w:rsidRPr="00DA3A25">
        <w:rPr>
          <w:rFonts w:cs="Arial"/>
          <w:sz w:val="20"/>
          <w:u w:val="single"/>
        </w:rPr>
        <w:t>people</w:t>
      </w:r>
      <w:r w:rsidR="003F2822" w:rsidRPr="00DA3A25">
        <w:rPr>
          <w:rFonts w:cs="Arial"/>
          <w:sz w:val="20"/>
        </w:rPr>
        <w:t xml:space="preserve">. </w:t>
      </w:r>
      <w:r w:rsidR="00CE28AD" w:rsidRPr="00DA3A25">
        <w:rPr>
          <w:rFonts w:cs="Arial"/>
          <w:sz w:val="20"/>
        </w:rPr>
        <w:t xml:space="preserve">Is </w:t>
      </w:r>
      <w:r w:rsidR="003E3F56" w:rsidRPr="00DA3A25">
        <w:rPr>
          <w:rFonts w:cs="Arial"/>
          <w:spacing w:val="2"/>
          <w:sz w:val="20"/>
        </w:rPr>
        <w:t>t</w:t>
      </w:r>
      <w:r w:rsidR="00CE28AD" w:rsidRPr="00DA3A25">
        <w:rPr>
          <w:rFonts w:cs="Arial"/>
          <w:sz w:val="20"/>
        </w:rPr>
        <w:t>his wh</w:t>
      </w:r>
      <w:r w:rsidR="00CE28AD" w:rsidRPr="00DA3A25">
        <w:rPr>
          <w:rFonts w:cs="Arial"/>
          <w:spacing w:val="-4"/>
          <w:sz w:val="20"/>
        </w:rPr>
        <w:t xml:space="preserve">y </w:t>
      </w:r>
      <w:r w:rsidR="0001149B" w:rsidRPr="00DA3A25">
        <w:rPr>
          <w:rFonts w:cs="Arial"/>
          <w:sz w:val="20"/>
        </w:rPr>
        <w:t>Jesu</w:t>
      </w:r>
      <w:r w:rsidR="0001149B" w:rsidRPr="00DA3A25">
        <w:rPr>
          <w:rFonts w:cs="Arial"/>
          <w:spacing w:val="-2"/>
          <w:sz w:val="20"/>
        </w:rPr>
        <w:t>s</w:t>
      </w:r>
      <w:r w:rsidR="00892EF0" w:rsidRPr="00DA3A25">
        <w:rPr>
          <w:rFonts w:cs="Arial"/>
          <w:spacing w:val="-2"/>
          <w:sz w:val="20"/>
        </w:rPr>
        <w:fldChar w:fldCharType="begin"/>
      </w:r>
      <w:r w:rsidR="00892EF0" w:rsidRPr="00DA3A25">
        <w:rPr>
          <w:spacing w:val="-2"/>
          <w:sz w:val="20"/>
        </w:rPr>
        <w:instrText xml:space="preserve"> XE "</w:instrText>
      </w:r>
      <w:r w:rsidR="00892EF0" w:rsidRPr="00DA3A25">
        <w:rPr>
          <w:rFonts w:cs="Arial"/>
          <w:spacing w:val="-2"/>
          <w:sz w:val="20"/>
        </w:rPr>
        <w:instrText>Jesus</w:instrText>
      </w:r>
      <w:r w:rsidR="00892EF0" w:rsidRPr="00DA3A25">
        <w:rPr>
          <w:spacing w:val="-2"/>
          <w:sz w:val="20"/>
        </w:rPr>
        <w:instrText xml:space="preserve">" </w:instrText>
      </w:r>
      <w:r w:rsidR="00892EF0" w:rsidRPr="00DA3A25">
        <w:rPr>
          <w:rFonts w:cs="Arial"/>
          <w:spacing w:val="-2"/>
          <w:sz w:val="20"/>
        </w:rPr>
        <w:fldChar w:fldCharType="end"/>
      </w:r>
      <w:r w:rsidR="0001149B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1149B" w:rsidRPr="00DA3A25">
        <w:rPr>
          <w:rFonts w:cs="Arial"/>
          <w:sz w:val="20"/>
        </w:rPr>
        <w:t>ol</w:t>
      </w:r>
      <w:r w:rsidR="0001149B" w:rsidRPr="00DA3A25">
        <w:rPr>
          <w:rFonts w:cs="Arial"/>
          <w:spacing w:val="-2"/>
          <w:sz w:val="20"/>
        </w:rPr>
        <w:t xml:space="preserve">d </w:t>
      </w:r>
      <w:r w:rsidR="00E20650" w:rsidRPr="00DA3A25">
        <w:rPr>
          <w:rFonts w:cs="Arial"/>
          <w:spacing w:val="4"/>
          <w:sz w:val="20"/>
        </w:rPr>
        <w:t>t</w:t>
      </w:r>
      <w:r w:rsidR="0001149B" w:rsidRPr="00DA3A25">
        <w:rPr>
          <w:rFonts w:cs="Arial"/>
          <w:sz w:val="20"/>
        </w:rPr>
        <w:t>h</w:t>
      </w:r>
      <w:r w:rsidR="0001149B" w:rsidRPr="00DA3A25">
        <w:rPr>
          <w:rFonts w:cs="Arial"/>
          <w:spacing w:val="-4"/>
          <w:sz w:val="20"/>
        </w:rPr>
        <w:t xml:space="preserve">e </w:t>
      </w:r>
      <w:r w:rsidR="0001149B" w:rsidRPr="00DA3A25">
        <w:rPr>
          <w:rFonts w:cs="Arial"/>
          <w:sz w:val="20"/>
        </w:rPr>
        <w:t>woman</w:t>
      </w:r>
      <w:r w:rsidR="00D732A2" w:rsidRPr="00DA3A25">
        <w:rPr>
          <w:rFonts w:cs="Arial"/>
          <w:sz w:val="20"/>
        </w:rPr>
        <w:t xml:space="preserve"> who was</w:t>
      </w:r>
      <w:r w:rsidR="0001149B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1149B" w:rsidRPr="00DA3A25">
        <w:rPr>
          <w:rFonts w:cs="Arial"/>
          <w:sz w:val="20"/>
        </w:rPr>
        <w:t>ake</w:t>
      </w:r>
      <w:r w:rsidR="0001149B" w:rsidRPr="00DA3A25">
        <w:rPr>
          <w:rFonts w:cs="Arial"/>
          <w:spacing w:val="-4"/>
          <w:sz w:val="20"/>
        </w:rPr>
        <w:t xml:space="preserve">n </w:t>
      </w:r>
      <w:r w:rsidR="0001149B" w:rsidRPr="00DA3A25">
        <w:rPr>
          <w:rFonts w:cs="Arial"/>
          <w:sz w:val="20"/>
        </w:rPr>
        <w:t>i</w:t>
      </w:r>
      <w:r w:rsidR="0001149B" w:rsidRPr="00DA3A25">
        <w:rPr>
          <w:rFonts w:cs="Arial"/>
          <w:spacing w:val="-4"/>
          <w:sz w:val="20"/>
        </w:rPr>
        <w:t xml:space="preserve">n </w:t>
      </w:r>
      <w:r w:rsidR="0001149B" w:rsidRPr="00DA3A25">
        <w:rPr>
          <w:rFonts w:cs="Arial"/>
          <w:sz w:val="20"/>
        </w:rPr>
        <w:t>a</w:t>
      </w:r>
      <w:r w:rsidR="00604319" w:rsidRPr="00DA3A25">
        <w:rPr>
          <w:rFonts w:cs="Arial"/>
          <w:sz w:val="20"/>
        </w:rPr>
        <w:t>dul</w:t>
      </w:r>
      <w:r w:rsidR="00E20650" w:rsidRPr="00DA3A25">
        <w:rPr>
          <w:rFonts w:cs="Arial"/>
          <w:spacing w:val="4"/>
          <w:sz w:val="20"/>
        </w:rPr>
        <w:t>t</w:t>
      </w:r>
      <w:r w:rsidR="00604319" w:rsidRPr="00DA3A25">
        <w:rPr>
          <w:rFonts w:cs="Arial"/>
          <w:sz w:val="20"/>
        </w:rPr>
        <w:t>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pacing w:val="-6"/>
          <w:sz w:val="20"/>
        </w:rPr>
        <w:t>y</w:t>
      </w:r>
      <w:r w:rsidR="0001149B" w:rsidRPr="00DA3A25">
        <w:rPr>
          <w:rFonts w:cs="Arial"/>
          <w:spacing w:val="-4"/>
          <w:sz w:val="20"/>
        </w:rPr>
        <w:t>,</w:t>
      </w:r>
      <w:r w:rsidR="0001149B" w:rsidRPr="00DA3A25">
        <w:rPr>
          <w:rFonts w:cs="Arial"/>
          <w:sz w:val="20"/>
        </w:rPr>
        <w:t xml:space="preserve"> "g</w:t>
      </w:r>
      <w:r w:rsidR="0001149B" w:rsidRPr="00DA3A25">
        <w:rPr>
          <w:rFonts w:cs="Arial"/>
          <w:spacing w:val="-6"/>
          <w:sz w:val="20"/>
        </w:rPr>
        <w:t>o</w:t>
      </w:r>
      <w:r w:rsidR="0001149B" w:rsidRPr="00DA3A25">
        <w:rPr>
          <w:rFonts w:cs="Arial"/>
          <w:spacing w:val="-4"/>
          <w:sz w:val="20"/>
        </w:rPr>
        <w:t>,</w:t>
      </w:r>
      <w:r w:rsidR="0001149B" w:rsidRPr="00DA3A25">
        <w:rPr>
          <w:rFonts w:cs="Arial"/>
          <w:sz w:val="20"/>
        </w:rPr>
        <w:t xml:space="preserve"> an</w:t>
      </w:r>
      <w:r w:rsidR="0001149B" w:rsidRPr="00DA3A25">
        <w:rPr>
          <w:rFonts w:cs="Arial"/>
          <w:spacing w:val="-4"/>
          <w:sz w:val="20"/>
        </w:rPr>
        <w:t xml:space="preserve">d </w:t>
      </w:r>
      <w:r w:rsidR="0001149B" w:rsidRPr="00DA3A25">
        <w:rPr>
          <w:rFonts w:cs="Arial"/>
          <w:sz w:val="20"/>
        </w:rPr>
        <w:t>si</w:t>
      </w:r>
      <w:r w:rsidR="0001149B" w:rsidRPr="00DA3A25">
        <w:rPr>
          <w:rFonts w:cs="Arial"/>
          <w:spacing w:val="4"/>
          <w:sz w:val="20"/>
        </w:rPr>
        <w:t xml:space="preserve">n </w:t>
      </w:r>
      <w:r w:rsidR="0001149B" w:rsidRPr="00DA3A25">
        <w:rPr>
          <w:rFonts w:cs="Arial"/>
          <w:sz w:val="20"/>
        </w:rPr>
        <w:t>n</w:t>
      </w:r>
      <w:r w:rsidR="0001149B" w:rsidRPr="00DA3A25">
        <w:rPr>
          <w:rFonts w:cs="Arial"/>
          <w:spacing w:val="-4"/>
          <w:sz w:val="20"/>
        </w:rPr>
        <w:t xml:space="preserve">o </w:t>
      </w:r>
      <w:r w:rsidR="0001149B" w:rsidRPr="00DA3A25">
        <w:rPr>
          <w:rFonts w:cs="Arial"/>
          <w:sz w:val="20"/>
        </w:rPr>
        <w:t>mo</w:t>
      </w:r>
      <w:r w:rsidR="002B2A62" w:rsidRPr="00DA3A25">
        <w:rPr>
          <w:rFonts w:cs="Arial"/>
          <w:spacing w:val="2"/>
          <w:sz w:val="20"/>
        </w:rPr>
        <w:t>r</w:t>
      </w:r>
      <w:r w:rsidR="0001149B" w:rsidRPr="00DA3A25">
        <w:rPr>
          <w:rFonts w:cs="Arial"/>
          <w:spacing w:val="-4"/>
          <w:sz w:val="20"/>
        </w:rPr>
        <w:t>e</w:t>
      </w:r>
      <w:r w:rsidR="00372986" w:rsidRPr="00DA3A25">
        <w:rPr>
          <w:rFonts w:cs="Arial"/>
          <w:spacing w:val="-6"/>
          <w:sz w:val="20"/>
        </w:rPr>
        <w:t>,</w:t>
      </w:r>
      <w:r w:rsidR="0001149B" w:rsidRPr="00DA3A25">
        <w:rPr>
          <w:rFonts w:cs="Arial"/>
          <w:spacing w:val="-4"/>
          <w:sz w:val="20"/>
        </w:rPr>
        <w:t>"</w:t>
      </w:r>
      <w:r w:rsidR="00A318A8" w:rsidRPr="00DA3A25">
        <w:rPr>
          <w:rFonts w:cs="Arial"/>
          <w:sz w:val="20"/>
        </w:rPr>
        <w:t xml:space="preserve"> </w:t>
      </w:r>
      <w:r w:rsidR="00A318A8" w:rsidRPr="00DA3A25">
        <w:rPr>
          <w:rFonts w:cs="Arial"/>
          <w:spacing w:val="2"/>
          <w:sz w:val="20"/>
        </w:rPr>
        <w:t>r</w:t>
      </w:r>
      <w:r w:rsidR="00A318A8" w:rsidRPr="00DA3A25">
        <w:rPr>
          <w:rFonts w:cs="Arial"/>
          <w:sz w:val="20"/>
        </w:rPr>
        <w:t>a</w:t>
      </w:r>
      <w:r w:rsidR="00A318A8" w:rsidRPr="00DA3A25">
        <w:rPr>
          <w:rFonts w:cs="Arial"/>
          <w:spacing w:val="4"/>
          <w:sz w:val="20"/>
        </w:rPr>
        <w:t>t</w:t>
      </w:r>
      <w:r w:rsidR="00A318A8" w:rsidRPr="00DA3A25">
        <w:rPr>
          <w:rFonts w:cs="Arial"/>
          <w:sz w:val="20"/>
        </w:rPr>
        <w:t xml:space="preserve">her </w:t>
      </w:r>
      <w:r w:rsidR="003E3F56" w:rsidRPr="00DA3A25">
        <w:rPr>
          <w:rFonts w:cs="Arial"/>
          <w:spacing w:val="2"/>
          <w:sz w:val="20"/>
        </w:rPr>
        <w:t>t</w:t>
      </w:r>
      <w:r w:rsidR="00A318A8" w:rsidRPr="00DA3A25">
        <w:rPr>
          <w:rFonts w:cs="Arial"/>
          <w:sz w:val="20"/>
        </w:rPr>
        <w:t>han</w:t>
      </w:r>
      <w:r w:rsidR="00221D2D" w:rsidRPr="00DA3A25">
        <w:rPr>
          <w:rFonts w:cs="Arial"/>
          <w:sz w:val="20"/>
        </w:rPr>
        <w:t xml:space="preserve"> s</w:t>
      </w:r>
      <w:r w:rsidR="003E3F56" w:rsidRPr="00DA3A25">
        <w:rPr>
          <w:rFonts w:cs="Arial"/>
          <w:spacing w:val="2"/>
          <w:sz w:val="20"/>
        </w:rPr>
        <w:t>t</w:t>
      </w:r>
      <w:r w:rsidR="00221D2D" w:rsidRPr="00DA3A25">
        <w:rPr>
          <w:rFonts w:cs="Arial"/>
          <w:sz w:val="20"/>
        </w:rPr>
        <w:t>op at</w:t>
      </w:r>
      <w:r w:rsidR="0001149B" w:rsidRPr="00DA3A25">
        <w:rPr>
          <w:rFonts w:cs="Arial"/>
          <w:sz w:val="20"/>
        </w:rPr>
        <w:t xml:space="preserve"> "</w:t>
      </w:r>
      <w:r w:rsidR="00CF1896" w:rsidRPr="00DA3A25">
        <w:rPr>
          <w:rFonts w:cs="Arial"/>
          <w:sz w:val="20"/>
        </w:rPr>
        <w:t>n</w:t>
      </w:r>
      <w:r w:rsidR="0001149B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1149B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1149B" w:rsidRPr="00DA3A25">
        <w:rPr>
          <w:rFonts w:cs="Arial"/>
          <w:sz w:val="20"/>
        </w:rPr>
        <w:t xml:space="preserve">do I </w:t>
      </w:r>
      <w:r w:rsidR="00E95871" w:rsidRPr="00DA3A25">
        <w:rPr>
          <w:rFonts w:cs="Arial"/>
          <w:spacing w:val="2"/>
          <w:sz w:val="20"/>
        </w:rPr>
        <w:t>c</w:t>
      </w:r>
      <w:r w:rsidR="0001149B" w:rsidRPr="00DA3A25">
        <w:rPr>
          <w:rFonts w:cs="Arial"/>
          <w:sz w:val="20"/>
        </w:rPr>
        <w:t xml:space="preserve">ondemn </w:t>
      </w:r>
      <w:r w:rsidR="00E20650" w:rsidRPr="00DA3A25">
        <w:rPr>
          <w:rFonts w:cs="Arial"/>
          <w:spacing w:val="4"/>
          <w:sz w:val="20"/>
        </w:rPr>
        <w:t>t</w:t>
      </w:r>
      <w:r w:rsidR="0001149B" w:rsidRPr="00DA3A25">
        <w:rPr>
          <w:rFonts w:cs="Arial"/>
          <w:sz w:val="20"/>
        </w:rPr>
        <w:t>hee"</w:t>
      </w:r>
      <w:r w:rsidR="00D15229" w:rsidRPr="00DA3A25">
        <w:rPr>
          <w:rFonts w:cs="Arial"/>
          <w:sz w:val="20"/>
        </w:rPr>
        <w:t xml:space="preserve"> </w:t>
      </w:r>
      <w:r w:rsidR="0001149B" w:rsidRPr="00DA3A25">
        <w:rPr>
          <w:rFonts w:cs="Arial"/>
          <w:sz w:val="20"/>
        </w:rPr>
        <w:t>and leav</w:t>
      </w:r>
      <w:r w:rsidR="00221D2D" w:rsidRPr="00DA3A25">
        <w:rPr>
          <w:rFonts w:cs="Arial"/>
          <w:sz w:val="20"/>
        </w:rPr>
        <w:t>e</w:t>
      </w:r>
      <w:r w:rsidR="0001149B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149B" w:rsidRPr="00DA3A25">
        <w:rPr>
          <w:rFonts w:cs="Arial"/>
          <w:sz w:val="20"/>
        </w:rPr>
        <w:t>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1149B" w:rsidRPr="00DA3A25">
        <w:rPr>
          <w:rFonts w:cs="Arial"/>
          <w:sz w:val="20"/>
        </w:rPr>
        <w:t>ha</w:t>
      </w:r>
      <w:r w:rsidR="003E3F56" w:rsidRPr="00DA3A25">
        <w:rPr>
          <w:rFonts w:cs="Arial"/>
          <w:spacing w:val="2"/>
          <w:sz w:val="20"/>
        </w:rPr>
        <w:t>t</w:t>
      </w:r>
      <w:r w:rsidR="00CE28AD" w:rsidRPr="00DA3A25">
        <w:rPr>
          <w:rFonts w:cs="Arial"/>
          <w:sz w:val="20"/>
        </w:rPr>
        <w:t>?</w:t>
      </w:r>
      <w:r w:rsidR="00AD6094" w:rsidRPr="00DA3A25">
        <w:rPr>
          <w:rFonts w:cs="Arial"/>
          <w:sz w:val="20"/>
        </w:rPr>
        <w:t xml:space="preserve"> </w:t>
      </w:r>
      <w:r w:rsidR="00912AE5" w:rsidRPr="00633952">
        <w:rPr>
          <w:rFonts w:cs="Arial"/>
          <w:sz w:val="16"/>
          <w:szCs w:val="16"/>
        </w:rPr>
        <w:t>(Fou</w:t>
      </w:r>
      <w:r w:rsidR="00912AE5" w:rsidRPr="00633952">
        <w:rPr>
          <w:rFonts w:cs="Arial"/>
          <w:spacing w:val="4"/>
          <w:sz w:val="16"/>
          <w:szCs w:val="16"/>
        </w:rPr>
        <w:t>rt</w:t>
      </w:r>
      <w:r w:rsidR="00912AE5" w:rsidRPr="00633952">
        <w:rPr>
          <w:rFonts w:cs="Arial"/>
          <w:sz w:val="16"/>
          <w:szCs w:val="16"/>
        </w:rPr>
        <w:t>h gospel 8:3-11)</w:t>
      </w:r>
      <w:r w:rsidR="00912AE5" w:rsidRPr="00DA3A25">
        <w:rPr>
          <w:rFonts w:cs="Arial"/>
          <w:sz w:val="20"/>
        </w:rPr>
        <w:t xml:space="preserve"> </w:t>
      </w:r>
      <w:r w:rsidR="005B29CF" w:rsidRPr="00DA3A25">
        <w:rPr>
          <w:rFonts w:cs="Arial"/>
          <w:sz w:val="20"/>
        </w:rPr>
        <w:t>Jesus'</w:t>
      </w:r>
      <w:r w:rsidR="00582295" w:rsidRPr="00DA3A25">
        <w:rPr>
          <w:rFonts w:cs="Arial"/>
          <w:sz w:val="20"/>
        </w:rPr>
        <w:t xml:space="preserve"> wo</w:t>
      </w:r>
      <w:r w:rsidR="002B2A62" w:rsidRPr="00DA3A25">
        <w:rPr>
          <w:rFonts w:cs="Arial"/>
          <w:spacing w:val="2"/>
          <w:sz w:val="20"/>
        </w:rPr>
        <w:t>r</w:t>
      </w:r>
      <w:r w:rsidR="00582295" w:rsidRPr="00DA3A25">
        <w:rPr>
          <w:rFonts w:cs="Arial"/>
          <w:sz w:val="20"/>
        </w:rPr>
        <w:t xml:space="preserve">ds </w:t>
      </w:r>
      <w:r w:rsidR="000630D6" w:rsidRPr="00DA3A25">
        <w:rPr>
          <w:rFonts w:cs="Arial"/>
          <w:sz w:val="20"/>
        </w:rPr>
        <w:t>prove</w:t>
      </w:r>
      <w:r w:rsidR="00582295" w:rsidRPr="00DA3A25">
        <w:rPr>
          <w:rFonts w:cs="Arial"/>
          <w:sz w:val="20"/>
        </w:rPr>
        <w:t xml:space="preserve"> </w:t>
      </w:r>
      <w:r w:rsidR="004108F1" w:rsidRPr="00DA3A25">
        <w:rPr>
          <w:rFonts w:cs="Arial"/>
          <w:spacing w:val="2"/>
          <w:sz w:val="20"/>
        </w:rPr>
        <w:t>t</w:t>
      </w:r>
      <w:r w:rsidR="000630D6" w:rsidRPr="00DA3A25">
        <w:rPr>
          <w:rFonts w:cs="Arial"/>
          <w:sz w:val="20"/>
        </w:rPr>
        <w:t>his woman</w:t>
      </w:r>
      <w:r w:rsidR="00582295" w:rsidRPr="00DA3A25">
        <w:rPr>
          <w:rFonts w:cs="Arial"/>
          <w:sz w:val="20"/>
        </w:rPr>
        <w:t xml:space="preserve"> did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82295" w:rsidRPr="00DA3A25">
        <w:rPr>
          <w:rFonts w:cs="Arial"/>
          <w:sz w:val="20"/>
        </w:rPr>
        <w:t xml:space="preserve">have </w:t>
      </w:r>
      <w:r w:rsidR="00E20650" w:rsidRPr="00DA3A25">
        <w:rPr>
          <w:rFonts w:cs="Arial"/>
          <w:spacing w:val="4"/>
          <w:sz w:val="20"/>
        </w:rPr>
        <w:t>t</w:t>
      </w:r>
      <w:r w:rsidR="00582295" w:rsidRPr="00DA3A25">
        <w:rPr>
          <w:rFonts w:cs="Arial"/>
          <w:sz w:val="20"/>
        </w:rPr>
        <w:t>o be</w:t>
      </w:r>
      <w:r w:rsidR="000630D6" w:rsidRPr="00DA3A25">
        <w:rPr>
          <w:rFonts w:cs="Arial"/>
          <w:sz w:val="20"/>
        </w:rPr>
        <w:t xml:space="preserve"> like </w:t>
      </w:r>
      <w:r w:rsidR="00F806EF" w:rsidRPr="00DA3A25">
        <w:rPr>
          <w:rFonts w:cs="Arial"/>
          <w:spacing w:val="2"/>
          <w:sz w:val="20"/>
        </w:rPr>
        <w:t>t</w:t>
      </w:r>
      <w:r w:rsidR="00F806EF" w:rsidRPr="00DA3A25">
        <w:rPr>
          <w:rFonts w:cs="Arial"/>
          <w:sz w:val="20"/>
        </w:rPr>
        <w:t xml:space="preserve">hose </w:t>
      </w:r>
      <w:r w:rsidR="00582295" w:rsidRPr="00DA3A25">
        <w:rPr>
          <w:rFonts w:cs="Arial"/>
          <w:sz w:val="20"/>
        </w:rPr>
        <w:t xml:space="preserve">who </w:t>
      </w:r>
      <w:r w:rsidR="006E241D" w:rsidRPr="00DA3A25">
        <w:rPr>
          <w:rFonts w:cs="Arial"/>
          <w:sz w:val="20"/>
        </w:rPr>
        <w:t>"</w:t>
      </w:r>
      <w:r w:rsidR="00E95871" w:rsidRPr="00DA3A25">
        <w:rPr>
          <w:rFonts w:cs="Arial"/>
          <w:spacing w:val="2"/>
          <w:sz w:val="20"/>
        </w:rPr>
        <w:t>c</w:t>
      </w:r>
      <w:r w:rsidR="00083BE9"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083BE9" w:rsidRPr="00DA3A25">
        <w:rPr>
          <w:rFonts w:cs="Arial"/>
          <w:sz w:val="20"/>
        </w:rPr>
        <w:t xml:space="preserve">ease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083BE9" w:rsidRPr="00DA3A25">
        <w:rPr>
          <w:rFonts w:cs="Arial"/>
          <w:sz w:val="20"/>
        </w:rPr>
        <w:t>om sin</w:t>
      </w:r>
      <w:r w:rsidR="006E241D" w:rsidRPr="00DA3A25">
        <w:rPr>
          <w:rFonts w:cs="Arial"/>
          <w:sz w:val="20"/>
        </w:rPr>
        <w:t>"</w:t>
      </w:r>
      <w:r w:rsidR="00083BE9" w:rsidRPr="00DA3A25">
        <w:rPr>
          <w:rFonts w:cs="Arial"/>
          <w:sz w:val="20"/>
        </w:rPr>
        <w:t xml:space="preserve"> </w:t>
      </w:r>
      <w:r w:rsidR="00083BE9" w:rsidRPr="00633952">
        <w:rPr>
          <w:rFonts w:cs="Arial"/>
          <w:sz w:val="16"/>
          <w:szCs w:val="16"/>
        </w:rPr>
        <w:t>(2P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="00083BE9" w:rsidRPr="00633952">
        <w:rPr>
          <w:rFonts w:cs="Arial"/>
          <w:sz w:val="16"/>
          <w:szCs w:val="16"/>
        </w:rPr>
        <w:t>2:14)</w:t>
      </w:r>
      <w:r w:rsidR="00A318A8" w:rsidRPr="00DA3A25">
        <w:rPr>
          <w:rFonts w:cs="Arial"/>
          <w:sz w:val="20"/>
        </w:rPr>
        <w:t>.</w:t>
      </w:r>
      <w:r w:rsidR="00083BE9" w:rsidRPr="00DA3A25">
        <w:rPr>
          <w:rFonts w:cs="Arial"/>
          <w:sz w:val="20"/>
        </w:rPr>
        <w:t xml:space="preserve"> </w:t>
      </w:r>
      <w:r w:rsidR="00A318A8" w:rsidRPr="00DA3A25">
        <w:rPr>
          <w:rFonts w:cs="Arial"/>
          <w:sz w:val="20"/>
        </w:rPr>
        <w:t>Ins</w:t>
      </w:r>
      <w:r w:rsidR="003E3F56" w:rsidRPr="00DA3A25">
        <w:rPr>
          <w:rFonts w:cs="Arial"/>
          <w:spacing w:val="2"/>
          <w:sz w:val="20"/>
        </w:rPr>
        <w:t>t</w:t>
      </w:r>
      <w:r w:rsidR="00A318A8" w:rsidRPr="00DA3A25">
        <w:rPr>
          <w:rFonts w:cs="Arial"/>
          <w:sz w:val="20"/>
        </w:rPr>
        <w:t xml:space="preserve">ead, </w:t>
      </w:r>
      <w:r w:rsidR="00083BE9" w:rsidRPr="00DA3A25">
        <w:rPr>
          <w:rFonts w:cs="Arial"/>
          <w:sz w:val="20"/>
        </w:rPr>
        <w:t xml:space="preserve">she </w:t>
      </w:r>
      <w:r w:rsidR="00E95871" w:rsidRPr="00DA3A25">
        <w:rPr>
          <w:rFonts w:cs="Arial"/>
          <w:spacing w:val="2"/>
          <w:sz w:val="20"/>
        </w:rPr>
        <w:t>c</w:t>
      </w:r>
      <w:r w:rsidR="00083BE9" w:rsidRPr="00DA3A25">
        <w:rPr>
          <w:rFonts w:cs="Arial"/>
          <w:sz w:val="20"/>
        </w:rPr>
        <w:t>ould b</w:t>
      </w:r>
      <w:r w:rsidR="006101A9" w:rsidRPr="00DA3A25">
        <w:rPr>
          <w:rFonts w:cs="Arial"/>
          <w:sz w:val="20"/>
        </w:rPr>
        <w:t>e like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83BE9" w:rsidRPr="00DA3A25">
        <w:rPr>
          <w:rFonts w:cs="Arial"/>
          <w:sz w:val="20"/>
        </w:rPr>
        <w:t>hos</w:t>
      </w:r>
      <w:r w:rsidR="00083BE9" w:rsidRPr="00DA3A25">
        <w:rPr>
          <w:rFonts w:cs="Arial"/>
          <w:spacing w:val="4"/>
          <w:sz w:val="20"/>
        </w:rPr>
        <w:t>e</w:t>
      </w:r>
      <w:r w:rsidR="00182EA7" w:rsidRPr="00DA3A25">
        <w:rPr>
          <w:rFonts w:cs="Arial"/>
          <w:sz w:val="20"/>
        </w:rPr>
        <w:t xml:space="preserve"> who a</w:t>
      </w:r>
      <w:r w:rsidR="002B2A62" w:rsidRPr="00DA3A25">
        <w:rPr>
          <w:rFonts w:cs="Arial"/>
          <w:spacing w:val="2"/>
          <w:sz w:val="20"/>
        </w:rPr>
        <w:t>r</w:t>
      </w:r>
      <w:r w:rsidR="00182EA7" w:rsidRPr="00DA3A25">
        <w:rPr>
          <w:rFonts w:cs="Arial"/>
          <w:spacing w:val="4"/>
          <w:sz w:val="20"/>
        </w:rPr>
        <w:t>e</w:t>
      </w:r>
      <w:r w:rsidR="00182EA7" w:rsidRPr="00DA3A25">
        <w:rPr>
          <w:rFonts w:cs="Arial"/>
          <w:sz w:val="20"/>
        </w:rPr>
        <w:t xml:space="preserve"> "mad</w:t>
      </w:r>
      <w:r w:rsidR="00182EA7" w:rsidRPr="00DA3A25">
        <w:rPr>
          <w:rFonts w:cs="Arial"/>
          <w:spacing w:val="4"/>
          <w:sz w:val="20"/>
        </w:rPr>
        <w:t>e</w:t>
      </w:r>
      <w:r w:rsidR="00182EA7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182EA7" w:rsidRPr="00DA3A25">
        <w:rPr>
          <w:rFonts w:cs="Arial"/>
          <w:sz w:val="20"/>
        </w:rPr>
        <w:t>e</w:t>
      </w:r>
      <w:r w:rsidR="00182EA7" w:rsidRPr="00DA3A25">
        <w:rPr>
          <w:rFonts w:cs="Arial"/>
          <w:spacing w:val="4"/>
          <w:sz w:val="20"/>
        </w:rPr>
        <w:t>e</w:t>
      </w:r>
      <w:r w:rsidR="00182EA7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182EA7" w:rsidRPr="00DA3A25">
        <w:rPr>
          <w:rFonts w:cs="Arial"/>
          <w:sz w:val="20"/>
        </w:rPr>
        <w:t>om sin" and be</w:t>
      </w:r>
      <w:r w:rsidR="00E95871" w:rsidRPr="00DA3A25">
        <w:rPr>
          <w:rFonts w:cs="Arial"/>
          <w:spacing w:val="2"/>
          <w:sz w:val="20"/>
        </w:rPr>
        <w:t>c</w:t>
      </w:r>
      <w:r w:rsidR="00182EA7" w:rsidRPr="00DA3A25">
        <w:rPr>
          <w:rFonts w:cs="Arial"/>
          <w:sz w:val="20"/>
        </w:rPr>
        <w:t>om</w:t>
      </w:r>
      <w:r w:rsidR="00182EA7" w:rsidRPr="00DA3A25">
        <w:rPr>
          <w:rFonts w:cs="Arial"/>
          <w:spacing w:val="-4"/>
          <w:sz w:val="20"/>
        </w:rPr>
        <w:t>e</w:t>
      </w:r>
      <w:r w:rsidR="00182EA7" w:rsidRPr="00DA3A25">
        <w:rPr>
          <w:rFonts w:cs="Arial"/>
          <w:sz w:val="20"/>
        </w:rPr>
        <w:t xml:space="preserve"> "</w:t>
      </w:r>
      <w:r w:rsidR="00E20650" w:rsidRPr="00DA3A25">
        <w:rPr>
          <w:rFonts w:cs="Arial"/>
          <w:spacing w:val="4"/>
          <w:sz w:val="20"/>
        </w:rPr>
        <w:t>t</w:t>
      </w:r>
      <w:r w:rsidR="00182EA7" w:rsidRPr="00DA3A25">
        <w:rPr>
          <w:rFonts w:cs="Arial"/>
          <w:sz w:val="20"/>
        </w:rPr>
        <w:t>he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182EA7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182EA7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B2A62" w:rsidRPr="00DA3A25">
        <w:rPr>
          <w:rFonts w:cs="Arial"/>
          <w:spacing w:val="2"/>
          <w:sz w:val="20"/>
        </w:rPr>
        <w:t>r</w:t>
      </w:r>
      <w:r w:rsidR="00182EA7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182EA7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182EA7" w:rsidRPr="00DA3A25">
        <w:rPr>
          <w:rFonts w:cs="Arial"/>
          <w:sz w:val="20"/>
        </w:rPr>
        <w:t xml:space="preserve">" </w:t>
      </w:r>
      <w:r w:rsidR="00182EA7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182EA7" w:rsidRPr="00633952">
        <w:rPr>
          <w:rFonts w:cs="Arial"/>
          <w:sz w:val="16"/>
          <w:szCs w:val="16"/>
        </w:rPr>
        <w:t>om 6:18)</w:t>
      </w:r>
      <w:r w:rsidR="00182EA7" w:rsidRPr="00DA3A25">
        <w:rPr>
          <w:rFonts w:cs="Arial"/>
          <w:sz w:val="20"/>
        </w:rPr>
        <w:t>.</w:t>
      </w:r>
    </w:p>
    <w:p w14:paraId="77FF3BB9" w14:textId="4C0D59BB" w:rsidR="00902581" w:rsidRPr="00DA3A25" w:rsidRDefault="00902581">
      <w:pPr>
        <w:rPr>
          <w:rFonts w:cs="Arial"/>
          <w:sz w:val="20"/>
        </w:rPr>
      </w:pPr>
    </w:p>
    <w:p w14:paraId="3A7FD82B" w14:textId="6FB6C0C5" w:rsidR="006B05B1" w:rsidRPr="00DA3A25" w:rsidRDefault="00715F9A" w:rsidP="005406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CD5BA7" w:rsidRPr="00DA3A25">
        <w:rPr>
          <w:rFonts w:cs="Arial"/>
          <w:sz w:val="20"/>
        </w:rPr>
        <w:t xml:space="preserve">his same </w:t>
      </w:r>
      <w:r w:rsidR="00E95871" w:rsidRPr="00DA3A25">
        <w:rPr>
          <w:rFonts w:cs="Arial"/>
          <w:spacing w:val="2"/>
          <w:sz w:val="20"/>
        </w:rPr>
        <w:t>c</w:t>
      </w:r>
      <w:r w:rsidR="00CD5BA7" w:rsidRPr="00DA3A25">
        <w:rPr>
          <w:rFonts w:cs="Arial"/>
          <w:sz w:val="20"/>
        </w:rPr>
        <w:t xml:space="preserve">all </w:t>
      </w:r>
      <w:r w:rsidR="00E20650" w:rsidRPr="00DA3A25">
        <w:rPr>
          <w:rFonts w:cs="Arial"/>
          <w:spacing w:val="4"/>
          <w:sz w:val="20"/>
        </w:rPr>
        <w:t>t</w:t>
      </w:r>
      <w:r w:rsidR="00CD5BA7" w:rsidRPr="00DA3A25">
        <w:rPr>
          <w:rFonts w:cs="Arial"/>
          <w:sz w:val="20"/>
        </w:rPr>
        <w:t xml:space="preserve">o </w:t>
      </w:r>
      <w:r w:rsidR="000710FA" w:rsidRPr="00DA3A25">
        <w:rPr>
          <w:rFonts w:cs="Arial"/>
          <w:sz w:val="20"/>
        </w:rPr>
        <w:t xml:space="preserve">live in a way </w:t>
      </w:r>
      <w:r w:rsidR="003E3F56" w:rsidRPr="00DA3A25">
        <w:rPr>
          <w:rFonts w:cs="Arial"/>
          <w:spacing w:val="2"/>
          <w:sz w:val="20"/>
        </w:rPr>
        <w:t>t</w:t>
      </w:r>
      <w:r w:rsidR="000710FA" w:rsidRPr="00DA3A25">
        <w:rPr>
          <w:rFonts w:cs="Arial"/>
          <w:sz w:val="20"/>
        </w:rPr>
        <w:t>hat honors God</w:t>
      </w:r>
      <w:r w:rsidR="00CD5BA7" w:rsidRPr="00DA3A25">
        <w:rPr>
          <w:rFonts w:cs="Arial"/>
          <w:sz w:val="20"/>
        </w:rPr>
        <w:t xml:space="preserve"> is seen in ve</w:t>
      </w:r>
      <w:r w:rsidR="002B2A62" w:rsidRPr="00DA3A25">
        <w:rPr>
          <w:rFonts w:cs="Arial"/>
          <w:spacing w:val="2"/>
          <w:sz w:val="20"/>
        </w:rPr>
        <w:t>r</w:t>
      </w:r>
      <w:r w:rsidR="00CD5BA7" w:rsidRPr="00DA3A25">
        <w:rPr>
          <w:rFonts w:cs="Arial"/>
          <w:sz w:val="20"/>
        </w:rPr>
        <w:t xml:space="preserve">ses </w:t>
      </w:r>
      <w:r w:rsidR="00625FCE" w:rsidRPr="00DA3A25">
        <w:rPr>
          <w:rFonts w:cs="Arial"/>
          <w:sz w:val="20"/>
        </w:rPr>
        <w:t>like</w:t>
      </w:r>
      <w:r w:rsidR="00CF1896" w:rsidRPr="00DA3A25">
        <w:rPr>
          <w:rFonts w:cs="Arial"/>
          <w:sz w:val="20"/>
        </w:rPr>
        <w:t>,</w:t>
      </w:r>
      <w:r w:rsidR="000710FA" w:rsidRPr="00DA3A25">
        <w:rPr>
          <w:rFonts w:cs="Arial"/>
          <w:sz w:val="20"/>
        </w:rPr>
        <w:t xml:space="preserve"> </w:t>
      </w:r>
      <w:r w:rsidR="00625FCE" w:rsidRPr="00DA3A25">
        <w:rPr>
          <w:rFonts w:cs="Arial"/>
          <w:sz w:val="20"/>
        </w:rPr>
        <w:t>"</w:t>
      </w:r>
      <w:r w:rsidR="00576734" w:rsidRPr="00DA3A25">
        <w:rPr>
          <w:rFonts w:cs="Arial"/>
          <w:sz w:val="20"/>
        </w:rPr>
        <w:t>as ye have yielded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76734" w:rsidRPr="00DA3A25">
        <w:rPr>
          <w:rFonts w:cs="Arial"/>
          <w:sz w:val="20"/>
        </w:rPr>
        <w:t>membe</w:t>
      </w:r>
      <w:r w:rsidR="002B2A62" w:rsidRPr="00DA3A25">
        <w:rPr>
          <w:rFonts w:cs="Arial"/>
          <w:spacing w:val="2"/>
          <w:sz w:val="20"/>
        </w:rPr>
        <w:t>r</w:t>
      </w:r>
      <w:r w:rsidR="00576734" w:rsidRPr="00DA3A25">
        <w:rPr>
          <w:rFonts w:cs="Arial"/>
          <w:sz w:val="20"/>
        </w:rPr>
        <w:t>s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576734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576734" w:rsidRPr="00DA3A25">
        <w:rPr>
          <w:rFonts w:cs="Arial"/>
          <w:sz w:val="20"/>
        </w:rPr>
        <w:t xml:space="preserve">s </w:t>
      </w:r>
      <w:r w:rsidR="00E20650" w:rsidRPr="00DA3A25">
        <w:rPr>
          <w:rFonts w:cs="Arial"/>
          <w:spacing w:val="4"/>
          <w:sz w:val="20"/>
        </w:rPr>
        <w:t>t</w:t>
      </w:r>
      <w:r w:rsidR="00576734" w:rsidRPr="00DA3A25">
        <w:rPr>
          <w:rFonts w:cs="Arial"/>
          <w:sz w:val="20"/>
        </w:rPr>
        <w:t>o un</w:t>
      </w:r>
      <w:r w:rsidR="00E95871" w:rsidRPr="00DA3A25">
        <w:rPr>
          <w:rFonts w:cs="Arial"/>
          <w:spacing w:val="2"/>
          <w:sz w:val="20"/>
        </w:rPr>
        <w:t>c</w:t>
      </w:r>
      <w:r w:rsidR="00576734" w:rsidRPr="00DA3A25">
        <w:rPr>
          <w:rFonts w:cs="Arial"/>
          <w:sz w:val="20"/>
        </w:rPr>
        <w:t xml:space="preserve">leanness and </w:t>
      </w:r>
      <w:r w:rsidR="00E20650" w:rsidRPr="00DA3A25">
        <w:rPr>
          <w:rFonts w:cs="Arial"/>
          <w:spacing w:val="4"/>
          <w:sz w:val="20"/>
        </w:rPr>
        <w:t>t</w:t>
      </w:r>
      <w:r w:rsidR="00576734" w:rsidRPr="00DA3A25">
        <w:rPr>
          <w:rFonts w:cs="Arial"/>
          <w:sz w:val="20"/>
        </w:rPr>
        <w:t>o iniq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76734" w:rsidRPr="00DA3A25">
        <w:rPr>
          <w:rFonts w:cs="Arial"/>
          <w:sz w:val="20"/>
        </w:rPr>
        <w:t>y un</w:t>
      </w:r>
      <w:r w:rsidR="00E20650" w:rsidRPr="00DA3A25">
        <w:rPr>
          <w:rFonts w:cs="Arial"/>
          <w:spacing w:val="4"/>
          <w:sz w:val="20"/>
        </w:rPr>
        <w:t>t</w:t>
      </w:r>
      <w:r w:rsidR="00576734" w:rsidRPr="00DA3A25">
        <w:rPr>
          <w:rFonts w:cs="Arial"/>
          <w:sz w:val="20"/>
        </w:rPr>
        <w:t>o iniqu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576734" w:rsidRPr="00DA3A25">
        <w:rPr>
          <w:rFonts w:cs="Arial"/>
          <w:sz w:val="20"/>
        </w:rPr>
        <w:t>y; even so now yield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76734" w:rsidRPr="00DA3A25">
        <w:rPr>
          <w:rFonts w:cs="Arial"/>
          <w:sz w:val="20"/>
        </w:rPr>
        <w:t>membe</w:t>
      </w:r>
      <w:r w:rsidR="002B2A62" w:rsidRPr="00DA3A25">
        <w:rPr>
          <w:rFonts w:cs="Arial"/>
          <w:spacing w:val="2"/>
          <w:sz w:val="20"/>
        </w:rPr>
        <w:t>r</w:t>
      </w:r>
      <w:r w:rsidR="00576734" w:rsidRPr="00DA3A25">
        <w:rPr>
          <w:rFonts w:cs="Arial"/>
          <w:sz w:val="20"/>
        </w:rPr>
        <w:t>s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576734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576734" w:rsidRPr="00DA3A25">
        <w:rPr>
          <w:rFonts w:cs="Arial"/>
          <w:sz w:val="20"/>
        </w:rPr>
        <w:t xml:space="preserve">s </w:t>
      </w:r>
      <w:r w:rsidR="00E20650" w:rsidRPr="00DA3A25">
        <w:rPr>
          <w:rFonts w:cs="Arial"/>
          <w:spacing w:val="4"/>
          <w:sz w:val="20"/>
        </w:rPr>
        <w:t>t</w:t>
      </w:r>
      <w:r w:rsidR="00576734" w:rsidRPr="00DA3A25">
        <w:rPr>
          <w:rFonts w:cs="Arial"/>
          <w:sz w:val="20"/>
        </w:rPr>
        <w:t xml:space="preserve">o </w:t>
      </w:r>
      <w:r w:rsidR="002B2A62" w:rsidRPr="00DA3A25">
        <w:rPr>
          <w:rFonts w:cs="Arial"/>
          <w:spacing w:val="2"/>
          <w:sz w:val="20"/>
        </w:rPr>
        <w:t>r</w:t>
      </w:r>
      <w:r w:rsidR="00576734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576734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576734" w:rsidRPr="00DA3A25">
        <w:rPr>
          <w:rFonts w:cs="Arial"/>
          <w:sz w:val="20"/>
        </w:rPr>
        <w:t xml:space="preserve"> un</w:t>
      </w:r>
      <w:r w:rsidR="00E20650" w:rsidRPr="00DA3A25">
        <w:rPr>
          <w:rFonts w:cs="Arial"/>
          <w:spacing w:val="4"/>
          <w:sz w:val="20"/>
        </w:rPr>
        <w:t>t</w:t>
      </w:r>
      <w:r w:rsidR="00576734" w:rsidRPr="00DA3A25">
        <w:rPr>
          <w:rFonts w:cs="Arial"/>
          <w:sz w:val="20"/>
        </w:rPr>
        <w:t>o holiness</w:t>
      </w:r>
      <w:r w:rsidR="00625FCE" w:rsidRPr="00DA3A25">
        <w:rPr>
          <w:rFonts w:cs="Arial"/>
          <w:sz w:val="20"/>
        </w:rPr>
        <w:t xml:space="preserve">" </w:t>
      </w:r>
      <w:r w:rsidR="00625FCE" w:rsidRPr="00633952">
        <w:rPr>
          <w:rFonts w:cs="Arial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R</w:t>
      </w:r>
      <w:r w:rsidR="00576734" w:rsidRPr="00633952">
        <w:rPr>
          <w:rFonts w:cs="Arial"/>
          <w:sz w:val="16"/>
          <w:szCs w:val="16"/>
        </w:rPr>
        <w:t>om 6:</w:t>
      </w:r>
      <w:r w:rsidR="005F1A04" w:rsidRPr="00633952">
        <w:rPr>
          <w:rFonts w:cs="Arial"/>
          <w:sz w:val="16"/>
          <w:szCs w:val="16"/>
        </w:rPr>
        <w:t>1</w:t>
      </w:r>
      <w:r w:rsidR="00576734" w:rsidRPr="00633952">
        <w:rPr>
          <w:rFonts w:cs="Arial"/>
          <w:sz w:val="16"/>
          <w:szCs w:val="16"/>
        </w:rPr>
        <w:t>9</w:t>
      </w:r>
      <w:r w:rsidR="00625FCE" w:rsidRPr="00633952">
        <w:rPr>
          <w:rFonts w:cs="Arial"/>
          <w:sz w:val="16"/>
          <w:szCs w:val="16"/>
        </w:rPr>
        <w:t>)</w:t>
      </w:r>
      <w:r w:rsidR="000710FA" w:rsidRPr="00DA3A25">
        <w:rPr>
          <w:rFonts w:cs="Arial"/>
          <w:sz w:val="20"/>
        </w:rPr>
        <w:t xml:space="preserve">. This </w:t>
      </w:r>
      <w:r w:rsidR="00321406" w:rsidRPr="00DA3A25">
        <w:rPr>
          <w:rFonts w:cs="Arial"/>
          <w:spacing w:val="2"/>
          <w:sz w:val="20"/>
        </w:rPr>
        <w:t>c</w:t>
      </w:r>
      <w:r w:rsidR="000710FA" w:rsidRPr="00DA3A25">
        <w:rPr>
          <w:rFonts w:cs="Arial"/>
          <w:sz w:val="20"/>
        </w:rPr>
        <w:t xml:space="preserve">hange is also </w:t>
      </w:r>
      <w:r w:rsidR="00321406" w:rsidRPr="00DA3A25">
        <w:rPr>
          <w:rFonts w:cs="Arial"/>
          <w:spacing w:val="2"/>
          <w:sz w:val="20"/>
        </w:rPr>
        <w:t>c</w:t>
      </w:r>
      <w:r w:rsidR="000710FA" w:rsidRPr="00DA3A25">
        <w:rPr>
          <w:rFonts w:cs="Arial"/>
          <w:sz w:val="20"/>
        </w:rPr>
        <w:t>alled for in o</w:t>
      </w:r>
      <w:r w:rsidR="003E3F56" w:rsidRPr="00DA3A25">
        <w:rPr>
          <w:rFonts w:cs="Arial"/>
          <w:spacing w:val="2"/>
          <w:sz w:val="20"/>
        </w:rPr>
        <w:t>t</w:t>
      </w:r>
      <w:r w:rsidR="000710FA" w:rsidRPr="00DA3A25">
        <w:rPr>
          <w:rFonts w:cs="Arial"/>
          <w:sz w:val="20"/>
        </w:rPr>
        <w:t>her passages</w:t>
      </w:r>
      <w:r w:rsidR="005406FE" w:rsidRPr="00DA3A25">
        <w:rPr>
          <w:rFonts w:cs="Arial"/>
          <w:sz w:val="20"/>
        </w:rPr>
        <w:t xml:space="preserve"> like</w:t>
      </w:r>
      <w:r w:rsidR="000710FA" w:rsidRPr="00DA3A25">
        <w:rPr>
          <w:rFonts w:cs="Arial"/>
          <w:sz w:val="20"/>
        </w:rPr>
        <w:t>,</w:t>
      </w:r>
      <w:r w:rsidR="005406FE" w:rsidRPr="00DA3A25">
        <w:rPr>
          <w:rFonts w:cs="Arial"/>
          <w:sz w:val="20"/>
        </w:rPr>
        <w:t xml:space="preserve"> </w:t>
      </w:r>
      <w:r w:rsidR="006B05B1" w:rsidRPr="00DA3A25">
        <w:rPr>
          <w:rFonts w:cs="Arial"/>
          <w:sz w:val="20"/>
        </w:rPr>
        <w:t>"</w:t>
      </w:r>
      <w:r w:rsidR="006B05B1" w:rsidRPr="00DA3A25">
        <w:rPr>
          <w:rFonts w:cs="Arial"/>
          <w:bCs/>
          <w:sz w:val="20"/>
        </w:rPr>
        <w:t xml:space="preserve">be ye </w:t>
      </w:r>
      <w:r w:rsidR="002B2A62" w:rsidRPr="00DA3A25">
        <w:rPr>
          <w:rFonts w:cs="Arial"/>
          <w:bCs/>
          <w:spacing w:val="2"/>
          <w:sz w:val="20"/>
        </w:rPr>
        <w:t>r</w:t>
      </w:r>
      <w:r w:rsidR="006B05B1" w:rsidRPr="00DA3A25">
        <w:rPr>
          <w:rFonts w:cs="Arial"/>
          <w:bCs/>
          <w:sz w:val="20"/>
        </w:rPr>
        <w:t>e</w:t>
      </w:r>
      <w:r w:rsidR="00E95871" w:rsidRPr="00DA3A25">
        <w:rPr>
          <w:rFonts w:cs="Arial"/>
          <w:bCs/>
          <w:spacing w:val="2"/>
          <w:sz w:val="20"/>
        </w:rPr>
        <w:t>c</w:t>
      </w:r>
      <w:r w:rsidR="006B05B1" w:rsidRPr="00DA3A25">
        <w:rPr>
          <w:rFonts w:cs="Arial"/>
          <w:bCs/>
          <w:sz w:val="20"/>
        </w:rPr>
        <w:t>on</w:t>
      </w:r>
      <w:r w:rsidR="00E95871" w:rsidRPr="00DA3A25">
        <w:rPr>
          <w:rFonts w:cs="Arial"/>
          <w:bCs/>
          <w:spacing w:val="2"/>
          <w:sz w:val="20"/>
        </w:rPr>
        <w:t>c</w:t>
      </w:r>
      <w:r w:rsidR="006B05B1" w:rsidRPr="00DA3A25">
        <w:rPr>
          <w:rFonts w:cs="Arial"/>
          <w:bCs/>
          <w:sz w:val="20"/>
        </w:rPr>
        <w:t xml:space="preserve">iled </w:t>
      </w:r>
      <w:r w:rsidR="00E20650" w:rsidRPr="00DA3A25">
        <w:rPr>
          <w:rFonts w:cs="Arial"/>
          <w:bCs/>
          <w:spacing w:val="4"/>
          <w:sz w:val="20"/>
        </w:rPr>
        <w:t>t</w:t>
      </w:r>
      <w:r w:rsidR="006B05B1" w:rsidRPr="00DA3A25">
        <w:rPr>
          <w:rFonts w:cs="Arial"/>
          <w:bCs/>
          <w:sz w:val="20"/>
        </w:rPr>
        <w:t>o God</w:t>
      </w:r>
      <w:r w:rsidR="00514FD8" w:rsidRPr="00DA3A25">
        <w:rPr>
          <w:rFonts w:cs="Arial"/>
          <w:b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b/>
          <w:sz w:val="20"/>
        </w:rPr>
        <w:fldChar w:fldCharType="end"/>
      </w:r>
      <w:r w:rsidR="006B05B1" w:rsidRPr="00DA3A25">
        <w:rPr>
          <w:rFonts w:cs="Arial"/>
          <w:sz w:val="20"/>
        </w:rPr>
        <w:t xml:space="preserve">" </w:t>
      </w:r>
      <w:r w:rsidR="006B05B1" w:rsidRPr="00633952">
        <w:rPr>
          <w:rFonts w:cs="Arial"/>
          <w:sz w:val="16"/>
          <w:szCs w:val="16"/>
        </w:rPr>
        <w:t>(2</w:t>
      </w:r>
      <w:r w:rsidR="00DC2845" w:rsidRPr="00633952">
        <w:rPr>
          <w:rFonts w:cs="Arial"/>
          <w:sz w:val="16"/>
          <w:szCs w:val="16"/>
        </w:rPr>
        <w:t>C</w:t>
      </w:r>
      <w:r w:rsidR="006B05B1" w:rsidRPr="00633952">
        <w:rPr>
          <w:rFonts w:cs="Arial"/>
          <w:sz w:val="16"/>
          <w:szCs w:val="16"/>
        </w:rPr>
        <w:t>o</w:t>
      </w:r>
      <w:r w:rsidR="003B2C34" w:rsidRPr="00633952">
        <w:rPr>
          <w:rFonts w:cs="Arial"/>
          <w:sz w:val="16"/>
          <w:szCs w:val="16"/>
        </w:rPr>
        <w:t>r</w:t>
      </w:r>
      <w:r w:rsidR="006B05B1" w:rsidRPr="00633952">
        <w:rPr>
          <w:rFonts w:cs="Arial"/>
          <w:sz w:val="16"/>
          <w:szCs w:val="16"/>
        </w:rPr>
        <w:t xml:space="preserve"> 5:20)</w:t>
      </w:r>
      <w:r w:rsidR="006B05B1" w:rsidRPr="00DA3A25">
        <w:rPr>
          <w:rFonts w:cs="Arial"/>
          <w:sz w:val="20"/>
        </w:rPr>
        <w:t xml:space="preserve"> and</w:t>
      </w:r>
      <w:bookmarkStart w:id="293" w:name="_Hlk35445709"/>
      <w:r w:rsidR="005406FE" w:rsidRPr="00DA3A25">
        <w:rPr>
          <w:rFonts w:cs="Arial"/>
          <w:sz w:val="20"/>
        </w:rPr>
        <w:t xml:space="preserve"> </w:t>
      </w:r>
      <w:r w:rsidR="006B05B1" w:rsidRPr="00DA3A25">
        <w:rPr>
          <w:rFonts w:cs="Arial"/>
          <w:sz w:val="20"/>
        </w:rPr>
        <w:t>"w</w:t>
      </w:r>
      <w:r w:rsidR="006B05B1" w:rsidRPr="00DA3A25">
        <w:rPr>
          <w:rFonts w:cs="Arial"/>
          <w:spacing w:val="-4"/>
          <w:sz w:val="20"/>
        </w:rPr>
        <w:t xml:space="preserve">e </w:t>
      </w:r>
      <w:r w:rsidR="006B05B1" w:rsidRPr="00DA3A25">
        <w:rPr>
          <w:rFonts w:cs="Arial"/>
          <w:sz w:val="20"/>
        </w:rPr>
        <w:t>besee</w:t>
      </w:r>
      <w:r w:rsidR="00E95871" w:rsidRPr="00DA3A25">
        <w:rPr>
          <w:rFonts w:cs="Arial"/>
          <w:spacing w:val="2"/>
          <w:sz w:val="20"/>
        </w:rPr>
        <w:t>c</w:t>
      </w:r>
      <w:r w:rsidR="006B05B1" w:rsidRPr="00DA3A25">
        <w:rPr>
          <w:rFonts w:cs="Arial"/>
          <w:spacing w:val="-4"/>
          <w:sz w:val="20"/>
        </w:rPr>
        <w:t xml:space="preserve">h </w:t>
      </w:r>
      <w:r w:rsidR="006B05B1" w:rsidRPr="00DA3A25">
        <w:rPr>
          <w:rFonts w:cs="Arial"/>
          <w:spacing w:val="-2"/>
          <w:sz w:val="20"/>
        </w:rPr>
        <w:t>y</w:t>
      </w:r>
      <w:r w:rsidR="006B05B1" w:rsidRPr="00DA3A25">
        <w:rPr>
          <w:rFonts w:cs="Arial"/>
          <w:sz w:val="20"/>
        </w:rPr>
        <w:t>o</w:t>
      </w:r>
      <w:r w:rsidR="006B05B1" w:rsidRPr="00DA3A25">
        <w:rPr>
          <w:rFonts w:cs="Arial"/>
          <w:spacing w:val="-6"/>
          <w:sz w:val="20"/>
        </w:rPr>
        <w:t>u</w:t>
      </w:r>
      <w:r w:rsidR="006B05B1" w:rsidRPr="00DA3A25">
        <w:rPr>
          <w:rFonts w:cs="Arial"/>
          <w:spacing w:val="-4"/>
          <w:sz w:val="20"/>
        </w:rPr>
        <w:t xml:space="preserve">, </w:t>
      </w:r>
      <w:r w:rsidR="006B05B1" w:rsidRPr="00DA3A25">
        <w:rPr>
          <w:rFonts w:cs="Arial"/>
          <w:sz w:val="20"/>
        </w:rPr>
        <w:t>b</w:t>
      </w:r>
      <w:r w:rsidR="002B2A62" w:rsidRPr="00DA3A25">
        <w:rPr>
          <w:rFonts w:cs="Arial"/>
          <w:spacing w:val="2"/>
          <w:sz w:val="20"/>
        </w:rPr>
        <w:t>r</w:t>
      </w:r>
      <w:r w:rsidR="006B05B1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6B05B1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6B05B1" w:rsidRPr="00DA3A25">
        <w:rPr>
          <w:rFonts w:cs="Arial"/>
          <w:sz w:val="20"/>
        </w:rPr>
        <w:t>e</w:t>
      </w:r>
      <w:r w:rsidR="006B05B1" w:rsidRPr="00DA3A25">
        <w:rPr>
          <w:rFonts w:cs="Arial"/>
          <w:spacing w:val="-6"/>
          <w:sz w:val="20"/>
        </w:rPr>
        <w:t>n</w:t>
      </w:r>
      <w:r w:rsidR="006B05B1" w:rsidRPr="00DA3A25">
        <w:rPr>
          <w:rFonts w:cs="Arial"/>
          <w:spacing w:val="-4"/>
          <w:sz w:val="20"/>
        </w:rPr>
        <w:t>,</w:t>
      </w:r>
      <w:r w:rsidR="006B05B1" w:rsidRPr="00DA3A25">
        <w:rPr>
          <w:rFonts w:cs="Arial"/>
          <w:sz w:val="20"/>
        </w:rPr>
        <w:t xml:space="preserve"> and exho</w:t>
      </w:r>
      <w:r w:rsidR="00E36554" w:rsidRPr="00DA3A25">
        <w:rPr>
          <w:rFonts w:cs="Arial"/>
          <w:spacing w:val="4"/>
          <w:sz w:val="20"/>
        </w:rPr>
        <w:t>r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B05B1" w:rsidRPr="00DA3A25">
        <w:rPr>
          <w:rFonts w:cs="Arial"/>
          <w:i/>
          <w:sz w:val="20"/>
        </w:rPr>
        <w:t>you</w:t>
      </w:r>
      <w:r w:rsidR="006B05B1" w:rsidRPr="00DA3A25">
        <w:rPr>
          <w:rFonts w:cs="Arial"/>
          <w:sz w:val="20"/>
        </w:rPr>
        <w:t xml:space="preserve"> </w:t>
      </w:r>
      <w:r w:rsidR="006B05B1" w:rsidRPr="00DA3A25">
        <w:rPr>
          <w:rFonts w:cs="Arial"/>
          <w:spacing w:val="-2"/>
          <w:sz w:val="20"/>
        </w:rPr>
        <w:t>b</w:t>
      </w:r>
      <w:r w:rsidR="006B05B1" w:rsidRPr="00DA3A25">
        <w:rPr>
          <w:rFonts w:cs="Arial"/>
          <w:sz w:val="20"/>
        </w:rPr>
        <w:t>y</w:t>
      </w:r>
      <w:r w:rsidR="006B05B1" w:rsidRPr="00DA3A25">
        <w:rPr>
          <w:rFonts w:cs="Arial"/>
          <w:spacing w:val="-4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6B05B1" w:rsidRPr="00DA3A25">
        <w:rPr>
          <w:rFonts w:cs="Arial"/>
          <w:sz w:val="20"/>
        </w:rPr>
        <w:t>h</w:t>
      </w:r>
      <w:r w:rsidR="006B05B1" w:rsidRPr="00DA3A25">
        <w:rPr>
          <w:rFonts w:cs="Arial"/>
          <w:spacing w:val="-4"/>
          <w:sz w:val="20"/>
        </w:rPr>
        <w:t xml:space="preserve">e </w:t>
      </w:r>
      <w:r w:rsidR="006B05B1" w:rsidRPr="00DA3A25">
        <w:rPr>
          <w:rFonts w:cs="Arial"/>
          <w:sz w:val="20"/>
        </w:rPr>
        <w:t>Lo</w:t>
      </w:r>
      <w:r w:rsidR="002B2A62" w:rsidRPr="00DA3A25">
        <w:rPr>
          <w:rFonts w:cs="Arial"/>
          <w:spacing w:val="2"/>
          <w:sz w:val="20"/>
        </w:rPr>
        <w:t>r</w:t>
      </w:r>
      <w:r w:rsidR="006B05B1" w:rsidRPr="00DA3A25">
        <w:rPr>
          <w:rFonts w:cs="Arial"/>
          <w:spacing w:val="-4"/>
          <w:sz w:val="20"/>
        </w:rPr>
        <w:t>d</w:t>
      </w:r>
      <w:r w:rsidR="006B05B1" w:rsidRPr="00DA3A25">
        <w:rPr>
          <w:rFonts w:cs="Arial"/>
          <w:sz w:val="20"/>
        </w:rPr>
        <w:t xml:space="preserve"> Jesu</w:t>
      </w:r>
      <w:r w:rsidR="006B05B1" w:rsidRPr="00DA3A25">
        <w:rPr>
          <w:rFonts w:cs="Arial"/>
          <w:spacing w:val="-4"/>
          <w:sz w:val="20"/>
        </w:rPr>
        <w:t>s</w:t>
      </w:r>
      <w:r w:rsidR="00892EF0" w:rsidRPr="00DA3A25">
        <w:rPr>
          <w:rFonts w:cs="Arial"/>
          <w:spacing w:val="-8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pacing w:val="-8"/>
          <w:sz w:val="20"/>
        </w:rPr>
        <w:fldChar w:fldCharType="end"/>
      </w:r>
      <w:r w:rsidR="006B05B1" w:rsidRPr="00DA3A25">
        <w:rPr>
          <w:rFonts w:cs="Arial"/>
          <w:spacing w:val="-4"/>
          <w:sz w:val="20"/>
        </w:rPr>
        <w:t>,</w:t>
      </w:r>
      <w:r w:rsidR="006B05B1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6B05B1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B05B1" w:rsidRPr="00DA3A25">
        <w:rPr>
          <w:rFonts w:cs="Arial"/>
          <w:sz w:val="20"/>
        </w:rPr>
        <w:t xml:space="preserve">as ye have </w:t>
      </w:r>
      <w:r w:rsidR="002B2A62" w:rsidRPr="00DA3A25">
        <w:rPr>
          <w:rFonts w:cs="Arial"/>
          <w:spacing w:val="2"/>
          <w:sz w:val="20"/>
        </w:rPr>
        <w:t>r</w:t>
      </w:r>
      <w:r w:rsidR="006B05B1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6B05B1" w:rsidRPr="00DA3A25">
        <w:rPr>
          <w:rFonts w:cs="Arial"/>
          <w:sz w:val="20"/>
        </w:rPr>
        <w:t>eive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6B05B1" w:rsidRPr="00DA3A25">
        <w:rPr>
          <w:rFonts w:cs="Arial"/>
          <w:sz w:val="20"/>
        </w:rPr>
        <w:t>us how ye ou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6B05B1" w:rsidRPr="00DA3A25">
        <w:rPr>
          <w:rFonts w:cs="Arial"/>
          <w:sz w:val="20"/>
        </w:rPr>
        <w:t xml:space="preserve">o walk and </w:t>
      </w:r>
      <w:r w:rsidR="00E20650" w:rsidRPr="00DA3A25">
        <w:rPr>
          <w:rFonts w:cs="Arial"/>
          <w:spacing w:val="4"/>
          <w:sz w:val="20"/>
        </w:rPr>
        <w:t>t</w:t>
      </w:r>
      <w:r w:rsidR="006B05B1" w:rsidRPr="00DA3A25">
        <w:rPr>
          <w:rFonts w:cs="Arial"/>
          <w:sz w:val="20"/>
        </w:rPr>
        <w:t xml:space="preserve">o </w:t>
      </w:r>
      <w:r w:rsidR="006B05B1" w:rsidRPr="00DA3A25">
        <w:rPr>
          <w:rFonts w:cs="Arial"/>
          <w:bCs/>
          <w:sz w:val="20"/>
        </w:rPr>
        <w:t>please God</w:t>
      </w:r>
      <w:r w:rsidR="00514FD8" w:rsidRPr="00DA3A25">
        <w:rPr>
          <w:rFonts w:cs="Arial"/>
          <w:b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b/>
          <w:sz w:val="20"/>
        </w:rPr>
        <w:fldChar w:fldCharType="end"/>
      </w:r>
      <w:r w:rsidR="006B05B1" w:rsidRPr="00DA3A25">
        <w:rPr>
          <w:rFonts w:cs="Arial"/>
          <w:sz w:val="20"/>
        </w:rPr>
        <w:t xml:space="preserve">, </w:t>
      </w:r>
      <w:r w:rsidR="006B05B1" w:rsidRPr="00DA3A25">
        <w:rPr>
          <w:rFonts w:cs="Arial"/>
          <w:i/>
          <w:sz w:val="20"/>
        </w:rPr>
        <w:t>so</w:t>
      </w:r>
      <w:r w:rsidR="006B05B1" w:rsidRPr="00DA3A25">
        <w:rPr>
          <w:rFonts w:cs="Arial"/>
          <w:sz w:val="20"/>
        </w:rPr>
        <w:t xml:space="preserve"> ye would abound mo</w:t>
      </w:r>
      <w:r w:rsidR="002B2A62" w:rsidRPr="00DA3A25">
        <w:rPr>
          <w:rFonts w:cs="Arial"/>
          <w:spacing w:val="2"/>
          <w:sz w:val="20"/>
        </w:rPr>
        <w:t>r</w:t>
      </w:r>
      <w:r w:rsidR="006B05B1" w:rsidRPr="00DA3A25">
        <w:rPr>
          <w:rFonts w:cs="Arial"/>
          <w:sz w:val="20"/>
        </w:rPr>
        <w:t>e and mo</w:t>
      </w:r>
      <w:r w:rsidR="002B2A62" w:rsidRPr="00DA3A25">
        <w:rPr>
          <w:rFonts w:cs="Arial"/>
          <w:spacing w:val="2"/>
          <w:sz w:val="20"/>
        </w:rPr>
        <w:t>r</w:t>
      </w:r>
      <w:r w:rsidR="006B05B1" w:rsidRPr="00DA3A25">
        <w:rPr>
          <w:rFonts w:cs="Arial"/>
          <w:sz w:val="20"/>
        </w:rPr>
        <w:t xml:space="preserve">e" </w:t>
      </w:r>
      <w:r w:rsidR="006B05B1" w:rsidRPr="00633952">
        <w:rPr>
          <w:rFonts w:cs="Arial"/>
          <w:sz w:val="16"/>
          <w:szCs w:val="16"/>
        </w:rPr>
        <w:t>(1</w:t>
      </w:r>
      <w:r w:rsidRPr="00633952">
        <w:rPr>
          <w:rFonts w:cs="Arial"/>
          <w:sz w:val="16"/>
          <w:szCs w:val="16"/>
        </w:rPr>
        <w:t>T</w:t>
      </w:r>
      <w:r w:rsidR="006B05B1" w:rsidRPr="00633952">
        <w:rPr>
          <w:rFonts w:cs="Arial"/>
          <w:sz w:val="16"/>
          <w:szCs w:val="16"/>
        </w:rPr>
        <w:t>h 4:1)</w:t>
      </w:r>
      <w:r w:rsidR="006B05B1" w:rsidRPr="00DA3A25">
        <w:rPr>
          <w:rFonts w:cs="Arial"/>
          <w:sz w:val="20"/>
        </w:rPr>
        <w:t>.</w:t>
      </w:r>
    </w:p>
    <w:p w14:paraId="039A037C" w14:textId="468456E8" w:rsidR="00DB2E2C" w:rsidRPr="00DA3A25" w:rsidRDefault="00DB2E2C" w:rsidP="005406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E06D839" w14:textId="1D9F3EA6" w:rsidR="00DB2E2C" w:rsidRPr="00DA3A25" w:rsidRDefault="00A30CC2" w:rsidP="007E39BA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ames 4:8 says</w:t>
      </w:r>
      <w:r w:rsidR="008B73D9" w:rsidRPr="00DA3A25">
        <w:rPr>
          <w:rFonts w:cs="Arial"/>
          <w:sz w:val="20"/>
        </w:rPr>
        <w:t xml:space="preserve">, </w:t>
      </w:r>
      <w:r w:rsidR="00DB2E2C" w:rsidRPr="00DA3A25">
        <w:rPr>
          <w:rFonts w:cs="Arial"/>
          <w:sz w:val="20"/>
        </w:rPr>
        <w:t>"</w:t>
      </w:r>
      <w:r w:rsidR="008B73D9" w:rsidRPr="00DA3A25">
        <w:rPr>
          <w:rFonts w:cs="Arial"/>
          <w:sz w:val="20"/>
        </w:rPr>
        <w:t>d</w:t>
      </w:r>
      <w:r w:rsidR="00DB2E2C" w:rsidRPr="00DA3A25">
        <w:rPr>
          <w:rFonts w:cs="Arial"/>
          <w:sz w:val="20"/>
        </w:rPr>
        <w:t xml:space="preserve">raw nigh 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>o God</w:t>
      </w:r>
      <w:r w:rsidR="00DB2E2C" w:rsidRPr="00DA3A25">
        <w:rPr>
          <w:rFonts w:cs="Arial"/>
          <w:sz w:val="20"/>
        </w:rPr>
        <w:fldChar w:fldCharType="begin"/>
      </w:r>
      <w:r w:rsidR="00DB2E2C" w:rsidRPr="00DA3A25">
        <w:rPr>
          <w:sz w:val="20"/>
        </w:rPr>
        <w:instrText xml:space="preserve"> XE "</w:instrText>
      </w:r>
      <w:r w:rsidR="00DB2E2C" w:rsidRPr="00DA3A25">
        <w:rPr>
          <w:rFonts w:cs="Arial"/>
          <w:sz w:val="20"/>
        </w:rPr>
        <w:instrText>God</w:instrText>
      </w:r>
      <w:r w:rsidR="00DB2E2C" w:rsidRPr="00DA3A25">
        <w:rPr>
          <w:sz w:val="20"/>
        </w:rPr>
        <w:instrText xml:space="preserve">" </w:instrText>
      </w:r>
      <w:r w:rsidR="00DB2E2C" w:rsidRPr="00DA3A25">
        <w:rPr>
          <w:rFonts w:cs="Arial"/>
          <w:sz w:val="20"/>
        </w:rPr>
        <w:fldChar w:fldCharType="end"/>
      </w:r>
      <w:r w:rsidR="00DB2E2C" w:rsidRPr="00DA3A25">
        <w:rPr>
          <w:rFonts w:cs="Arial"/>
          <w:sz w:val="20"/>
        </w:rPr>
        <w:t>, and he will d</w:t>
      </w:r>
      <w:r w:rsidR="00DB2E2C" w:rsidRPr="00DA3A25">
        <w:rPr>
          <w:rFonts w:cs="Arial"/>
          <w:spacing w:val="2"/>
          <w:sz w:val="20"/>
        </w:rPr>
        <w:t>r</w:t>
      </w:r>
      <w:r w:rsidR="00DB2E2C" w:rsidRPr="00DA3A25">
        <w:rPr>
          <w:rFonts w:cs="Arial"/>
          <w:sz w:val="20"/>
        </w:rPr>
        <w:t xml:space="preserve">aw nigh 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>o you. Cleanse you</w:t>
      </w:r>
      <w:r w:rsidR="00DB2E2C" w:rsidRPr="00DA3A25">
        <w:rPr>
          <w:rFonts w:cs="Arial"/>
          <w:spacing w:val="-2"/>
          <w:sz w:val="20"/>
        </w:rPr>
        <w:t xml:space="preserve">r </w:t>
      </w:r>
      <w:r w:rsidR="00DB2E2C" w:rsidRPr="00DA3A25">
        <w:rPr>
          <w:rFonts w:cs="Arial"/>
          <w:sz w:val="20"/>
        </w:rPr>
        <w:t xml:space="preserve">hands, </w:t>
      </w:r>
      <w:r w:rsidR="00DB2E2C" w:rsidRPr="00DA3A25">
        <w:rPr>
          <w:rFonts w:cs="Arial"/>
          <w:i/>
          <w:sz w:val="20"/>
        </w:rPr>
        <w:t>ye</w:t>
      </w:r>
      <w:r w:rsidR="00DB2E2C" w:rsidRPr="00DA3A25">
        <w:rPr>
          <w:rFonts w:cs="Arial"/>
          <w:sz w:val="20"/>
        </w:rPr>
        <w:t xml:space="preserve"> sinne</w:t>
      </w:r>
      <w:r w:rsidR="00DB2E2C" w:rsidRPr="00DA3A25">
        <w:rPr>
          <w:rFonts w:cs="Arial"/>
          <w:spacing w:val="2"/>
          <w:sz w:val="20"/>
        </w:rPr>
        <w:t>r</w:t>
      </w:r>
      <w:r w:rsidR="00DB2E2C" w:rsidRPr="00DA3A25">
        <w:rPr>
          <w:rFonts w:cs="Arial"/>
          <w:sz w:val="20"/>
        </w:rPr>
        <w:t>s; and pu</w:t>
      </w:r>
      <w:r w:rsidR="00DB2E2C" w:rsidRPr="00DA3A25">
        <w:rPr>
          <w:rFonts w:cs="Arial"/>
          <w:spacing w:val="2"/>
          <w:sz w:val="20"/>
        </w:rPr>
        <w:t>ri</w:t>
      </w:r>
      <w:r w:rsidR="00DB2E2C" w:rsidRPr="00DA3A25">
        <w:rPr>
          <w:rFonts w:cs="Arial"/>
          <w:spacing w:val="4"/>
          <w:sz w:val="20"/>
        </w:rPr>
        <w:t>f</w:t>
      </w:r>
      <w:r w:rsidR="00DB2E2C" w:rsidRPr="00DA3A25">
        <w:rPr>
          <w:rFonts w:cs="Arial"/>
          <w:sz w:val="20"/>
        </w:rPr>
        <w:t xml:space="preserve">y </w:t>
      </w:r>
      <w:r w:rsidR="00DB2E2C" w:rsidRPr="00DA3A25">
        <w:rPr>
          <w:rFonts w:cs="Arial"/>
          <w:i/>
          <w:sz w:val="20"/>
        </w:rPr>
        <w:t>you</w:t>
      </w:r>
      <w:r w:rsidR="00DB2E2C" w:rsidRPr="00DA3A25">
        <w:rPr>
          <w:rFonts w:cs="Arial"/>
          <w:i/>
          <w:spacing w:val="-2"/>
          <w:sz w:val="20"/>
        </w:rPr>
        <w:t>r</w:t>
      </w:r>
      <w:r w:rsidR="00DB2E2C" w:rsidRPr="00DA3A25">
        <w:rPr>
          <w:rFonts w:cs="Arial"/>
          <w:iCs/>
          <w:spacing w:val="-2"/>
          <w:sz w:val="20"/>
        </w:rPr>
        <w:t xml:space="preserve"> </w:t>
      </w:r>
      <w:r w:rsidR="00DB2E2C" w:rsidRPr="00DA3A25">
        <w:rPr>
          <w:rFonts w:cs="Arial"/>
          <w:sz w:val="20"/>
        </w:rPr>
        <w:t>hea</w:t>
      </w:r>
      <w:r w:rsidR="00DB2E2C" w:rsidRPr="00DA3A25">
        <w:rPr>
          <w:rFonts w:cs="Arial"/>
          <w:spacing w:val="6"/>
          <w:sz w:val="20"/>
        </w:rPr>
        <w:t>r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 xml:space="preserve">s, </w:t>
      </w:r>
      <w:r w:rsidR="00DB2E2C" w:rsidRPr="00DA3A25">
        <w:rPr>
          <w:rFonts w:cs="Arial"/>
          <w:i/>
          <w:sz w:val="20"/>
        </w:rPr>
        <w:t>ye</w:t>
      </w:r>
      <w:r w:rsidR="00DB2E2C" w:rsidRPr="00DA3A25">
        <w:rPr>
          <w:rFonts w:cs="Arial"/>
          <w:sz w:val="20"/>
        </w:rPr>
        <w:t xml:space="preserve"> double minded</w:t>
      </w:r>
      <w:r w:rsidRPr="00DA3A25">
        <w:rPr>
          <w:rFonts w:cs="Arial"/>
          <w:sz w:val="20"/>
        </w:rPr>
        <w:t>.</w:t>
      </w:r>
      <w:r w:rsidR="00DB2E2C"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 xml:space="preserve"> This l</w:t>
      </w:r>
      <w:r w:rsidR="008B73D9" w:rsidRPr="00DA3A25">
        <w:rPr>
          <w:rFonts w:cs="Arial"/>
          <w:sz w:val="20"/>
        </w:rPr>
        <w:t>e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s</w:t>
      </w:r>
      <w:r w:rsidR="008B73D9" w:rsidRPr="00DA3A25">
        <w:rPr>
          <w:rFonts w:cs="Arial"/>
          <w:sz w:val="20"/>
        </w:rPr>
        <w:t xml:space="preserve"> us know people need </w:t>
      </w:r>
      <w:r w:rsidR="003E3F56" w:rsidRPr="00DA3A25">
        <w:rPr>
          <w:rFonts w:cs="Arial"/>
          <w:spacing w:val="2"/>
          <w:sz w:val="20"/>
        </w:rPr>
        <w:t>t</w:t>
      </w:r>
      <w:r w:rsidR="008B73D9" w:rsidRPr="00DA3A25">
        <w:rPr>
          <w:rFonts w:cs="Arial"/>
          <w:sz w:val="20"/>
        </w:rPr>
        <w:t xml:space="preserve">o </w:t>
      </w:r>
      <w:r w:rsidR="00321406" w:rsidRPr="00DA3A25">
        <w:rPr>
          <w:rFonts w:cs="Arial"/>
          <w:spacing w:val="2"/>
          <w:sz w:val="20"/>
        </w:rPr>
        <w:t>c</w:t>
      </w:r>
      <w:r w:rsidR="008B73D9" w:rsidRPr="00DA3A25">
        <w:rPr>
          <w:rFonts w:cs="Arial"/>
          <w:sz w:val="20"/>
        </w:rPr>
        <w:t xml:space="preserve">hange on </w:t>
      </w:r>
      <w:r w:rsidR="003E3F56" w:rsidRPr="00DA3A25">
        <w:rPr>
          <w:rFonts w:cs="Arial"/>
          <w:spacing w:val="2"/>
          <w:sz w:val="20"/>
        </w:rPr>
        <w:t>t</w:t>
      </w:r>
      <w:r w:rsidR="008B73D9" w:rsidRPr="00DA3A25">
        <w:rPr>
          <w:rFonts w:cs="Arial"/>
          <w:sz w:val="20"/>
        </w:rPr>
        <w:t>he inside</w:t>
      </w:r>
      <w:r w:rsidR="00912AE5" w:rsidRPr="00DA3A25">
        <w:rPr>
          <w:rFonts w:cs="Arial"/>
          <w:sz w:val="20"/>
        </w:rPr>
        <w:t>.</w:t>
      </w:r>
      <w:r w:rsidR="008B73D9" w:rsidRPr="00DA3A25">
        <w:rPr>
          <w:rFonts w:cs="Arial"/>
          <w:sz w:val="20"/>
        </w:rPr>
        <w:t xml:space="preserve"> Does 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 xml:space="preserve">he </w:t>
      </w:r>
      <w:r w:rsidR="003E3F56" w:rsidRPr="00DA3A25">
        <w:rPr>
          <w:rFonts w:cs="Arial"/>
          <w:spacing w:val="2"/>
          <w:sz w:val="20"/>
        </w:rPr>
        <w:t>t</w:t>
      </w:r>
      <w:r w:rsidR="00C71883" w:rsidRPr="00DA3A25">
        <w:rPr>
          <w:rFonts w:cs="Arial"/>
          <w:sz w:val="20"/>
        </w:rPr>
        <w:t>e</w:t>
      </w:r>
      <w:r w:rsidR="00C71883" w:rsidRPr="00DA3A25">
        <w:rPr>
          <w:rFonts w:cs="Arial"/>
          <w:spacing w:val="2"/>
          <w:sz w:val="20"/>
        </w:rPr>
        <w:t>r</w:t>
      </w:r>
      <w:r w:rsidR="00C71883" w:rsidRPr="00DA3A25">
        <w:rPr>
          <w:rFonts w:cs="Arial"/>
          <w:sz w:val="20"/>
        </w:rPr>
        <w:t>m,</w:t>
      </w:r>
      <w:r w:rsidR="00DB2E2C" w:rsidRPr="00DA3A25">
        <w:rPr>
          <w:rFonts w:cs="Arial"/>
          <w:sz w:val="20"/>
        </w:rPr>
        <w:t xml:space="preserve"> "double minded"</w:t>
      </w:r>
      <w:r w:rsidR="008B73D9" w:rsidRPr="00DA3A25">
        <w:rPr>
          <w:rFonts w:cs="Arial"/>
          <w:sz w:val="20"/>
        </w:rPr>
        <w:t xml:space="preserve"> indi</w:t>
      </w:r>
      <w:r w:rsidR="00321406" w:rsidRPr="00DA3A25">
        <w:rPr>
          <w:rFonts w:cs="Arial"/>
          <w:spacing w:val="2"/>
          <w:sz w:val="20"/>
        </w:rPr>
        <w:t>c</w:t>
      </w:r>
      <w:r w:rsidR="008B73D9" w:rsidRPr="00DA3A25">
        <w:rPr>
          <w:rFonts w:cs="Arial"/>
          <w:sz w:val="20"/>
        </w:rPr>
        <w:t>a</w:t>
      </w:r>
      <w:r w:rsidR="003E3F56" w:rsidRPr="00DA3A25">
        <w:rPr>
          <w:rFonts w:cs="Arial"/>
          <w:spacing w:val="2"/>
          <w:sz w:val="20"/>
        </w:rPr>
        <w:t>t</w:t>
      </w:r>
      <w:r w:rsidR="008B73D9" w:rsidRPr="00DA3A25">
        <w:rPr>
          <w:rFonts w:cs="Arial"/>
          <w:sz w:val="20"/>
        </w:rPr>
        <w:t xml:space="preserve">e </w:t>
      </w:r>
      <w:r w:rsidR="003E3F56" w:rsidRPr="00DA3A25">
        <w:rPr>
          <w:rFonts w:cs="Arial"/>
          <w:spacing w:val="2"/>
          <w:sz w:val="20"/>
        </w:rPr>
        <w:t>t</w:t>
      </w:r>
      <w:r w:rsidR="008B73D9" w:rsidRPr="00DA3A25">
        <w:rPr>
          <w:rFonts w:cs="Arial"/>
          <w:sz w:val="20"/>
        </w:rPr>
        <w:t>hat</w:t>
      </w:r>
      <w:r w:rsidR="00DB2E2C" w:rsidRPr="00DA3A25">
        <w:rPr>
          <w:rFonts w:cs="Arial"/>
          <w:sz w:val="20"/>
        </w:rPr>
        <w:t xml:space="preserve"> a double s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>anda</w:t>
      </w:r>
      <w:r w:rsidR="00DB2E2C" w:rsidRPr="00DA3A25">
        <w:rPr>
          <w:rFonts w:cs="Arial"/>
          <w:spacing w:val="2"/>
          <w:sz w:val="20"/>
        </w:rPr>
        <w:t>r</w:t>
      </w:r>
      <w:r w:rsidR="00DB2E2C" w:rsidRPr="00DA3A25">
        <w:rPr>
          <w:rFonts w:cs="Arial"/>
          <w:sz w:val="20"/>
        </w:rPr>
        <w:t>d</w:t>
      </w:r>
      <w:r w:rsidR="00DB2E2C" w:rsidRPr="00DA3A25">
        <w:rPr>
          <w:rFonts w:cs="Arial"/>
          <w:sz w:val="20"/>
        </w:rPr>
        <w:fldChar w:fldCharType="begin"/>
      </w:r>
      <w:r w:rsidR="00DB2E2C" w:rsidRPr="00DA3A25">
        <w:rPr>
          <w:sz w:val="20"/>
        </w:rPr>
        <w:instrText xml:space="preserve"> XE "</w:instrText>
      </w:r>
      <w:r w:rsidR="00DB2E2C" w:rsidRPr="00DA3A25">
        <w:rPr>
          <w:rFonts w:cs="Arial"/>
          <w:sz w:val="20"/>
        </w:rPr>
        <w:instrText>Double standard</w:instrText>
      </w:r>
      <w:r w:rsidR="00DB2E2C" w:rsidRPr="00DA3A25">
        <w:rPr>
          <w:sz w:val="20"/>
        </w:rPr>
        <w:instrText xml:space="preserve">" </w:instrText>
      </w:r>
      <w:r w:rsidR="00DB2E2C" w:rsidRPr="00DA3A25">
        <w:rPr>
          <w:rFonts w:cs="Arial"/>
          <w:sz w:val="20"/>
        </w:rPr>
        <w:fldChar w:fldCharType="end"/>
      </w:r>
      <w:r w:rsidR="00DB2E2C" w:rsidRPr="00DA3A25">
        <w:rPr>
          <w:rFonts w:cs="Arial"/>
          <w:sz w:val="20"/>
        </w:rPr>
        <w:t xml:space="preserve"> is linked 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>o having di</w:t>
      </w:r>
      <w:r w:rsidR="00DB2E2C" w:rsidRPr="00DA3A25">
        <w:rPr>
          <w:rFonts w:cs="Arial"/>
          <w:spacing w:val="6"/>
          <w:sz w:val="20"/>
        </w:rPr>
        <w:t>r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>y hands and an impu</w:t>
      </w:r>
      <w:r w:rsidR="00DB2E2C" w:rsidRPr="00DA3A25">
        <w:rPr>
          <w:rFonts w:cs="Arial"/>
          <w:spacing w:val="2"/>
          <w:sz w:val="20"/>
        </w:rPr>
        <w:t>r</w:t>
      </w:r>
      <w:r w:rsidR="00DB2E2C" w:rsidRPr="00DA3A25">
        <w:rPr>
          <w:rFonts w:cs="Arial"/>
          <w:sz w:val="20"/>
        </w:rPr>
        <w:t>e hea</w:t>
      </w:r>
      <w:r w:rsidR="00DB2E2C" w:rsidRPr="00DA3A25">
        <w:rPr>
          <w:rFonts w:cs="Arial"/>
          <w:spacing w:val="6"/>
          <w:sz w:val="20"/>
        </w:rPr>
        <w:t>r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>? I</w:t>
      </w:r>
      <w:r w:rsidR="00DB2E2C" w:rsidRPr="00DA3A25">
        <w:rPr>
          <w:rFonts w:cs="Arial"/>
          <w:spacing w:val="-2"/>
          <w:sz w:val="20"/>
        </w:rPr>
        <w:t xml:space="preserve">f </w:t>
      </w:r>
      <w:r w:rsidR="00DB2E2C" w:rsidRPr="00DA3A25">
        <w:rPr>
          <w:rFonts w:cs="Arial"/>
          <w:sz w:val="20"/>
        </w:rPr>
        <w:t xml:space="preserve">so, 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 xml:space="preserve">hen </w:t>
      </w:r>
      <w:r w:rsidR="008B73D9" w:rsidRPr="00DA3A25">
        <w:rPr>
          <w:rFonts w:cs="Arial"/>
          <w:sz w:val="20"/>
        </w:rPr>
        <w:t>anyone</w:t>
      </w:r>
      <w:r w:rsidR="00DB2E2C" w:rsidRPr="00DA3A25">
        <w:rPr>
          <w:rFonts w:cs="Arial"/>
          <w:sz w:val="20"/>
        </w:rPr>
        <w:t xml:space="preserve"> who seek</w:t>
      </w:r>
      <w:r w:rsidR="008B73D9" w:rsidRPr="00DA3A25">
        <w:rPr>
          <w:rFonts w:cs="Arial"/>
          <w:sz w:val="20"/>
        </w:rPr>
        <w:t>s</w:t>
      </w:r>
      <w:r w:rsidR="00DB2E2C" w:rsidRPr="00DA3A25">
        <w:rPr>
          <w:rFonts w:cs="Arial"/>
          <w:sz w:val="20"/>
        </w:rPr>
        <w:t xml:space="preserve"> 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>o "d</w:t>
      </w:r>
      <w:r w:rsidR="00DB2E2C" w:rsidRPr="00DA3A25">
        <w:rPr>
          <w:rFonts w:cs="Arial"/>
          <w:spacing w:val="2"/>
          <w:sz w:val="20"/>
        </w:rPr>
        <w:t>r</w:t>
      </w:r>
      <w:r w:rsidR="00DB2E2C" w:rsidRPr="00DA3A25">
        <w:rPr>
          <w:rFonts w:cs="Arial"/>
          <w:sz w:val="20"/>
        </w:rPr>
        <w:t xml:space="preserve">aw nigh 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>o God" mus</w:t>
      </w:r>
      <w:r w:rsidR="00DB2E2C" w:rsidRPr="00DA3A25">
        <w:rPr>
          <w:rFonts w:cs="Arial"/>
          <w:spacing w:val="-2"/>
          <w:sz w:val="20"/>
        </w:rPr>
        <w:t xml:space="preserve">t </w:t>
      </w:r>
      <w:r w:rsidR="00DB2E2C" w:rsidRPr="00DA3A25">
        <w:rPr>
          <w:rFonts w:cs="Arial"/>
          <w:sz w:val="20"/>
        </w:rPr>
        <w:t>be diligen</w:t>
      </w:r>
      <w:r w:rsidR="00DB2E2C" w:rsidRPr="00DA3A25">
        <w:rPr>
          <w:rFonts w:cs="Arial"/>
          <w:spacing w:val="-2"/>
          <w:sz w:val="20"/>
        </w:rPr>
        <w:t xml:space="preserve">t 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 xml:space="preserve">o hold 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 xml:space="preserve">o </w:t>
      </w:r>
      <w:r w:rsidR="008B73D9" w:rsidRPr="00DA3A25">
        <w:rPr>
          <w:rFonts w:cs="Arial"/>
          <w:sz w:val="20"/>
        </w:rPr>
        <w:t>a single</w:t>
      </w:r>
      <w:r w:rsidR="00DB2E2C" w:rsidRPr="00DA3A25">
        <w:rPr>
          <w:rFonts w:cs="Arial"/>
          <w:sz w:val="20"/>
        </w:rPr>
        <w:t xml:space="preserve"> s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>anda</w:t>
      </w:r>
      <w:r w:rsidR="00DB2E2C" w:rsidRPr="00DA3A25">
        <w:rPr>
          <w:rFonts w:cs="Arial"/>
          <w:spacing w:val="2"/>
          <w:sz w:val="20"/>
        </w:rPr>
        <w:t>r</w:t>
      </w:r>
      <w:r w:rsidR="00DB2E2C" w:rsidRPr="00DA3A25">
        <w:rPr>
          <w:rFonts w:cs="Arial"/>
          <w:sz w:val="20"/>
        </w:rPr>
        <w:t xml:space="preserve">d </w:t>
      </w:r>
      <w:r w:rsidR="008B73D9" w:rsidRPr="00DA3A25">
        <w:rPr>
          <w:rFonts w:cs="Arial"/>
          <w:sz w:val="20"/>
        </w:rPr>
        <w:t>(</w:t>
      </w:r>
      <w:r w:rsidR="00DB2E2C" w:rsidRPr="00DA3A25">
        <w:rPr>
          <w:rFonts w:cs="Arial"/>
          <w:sz w:val="20"/>
        </w:rPr>
        <w:t xml:space="preserve">i.e., what is </w:t>
      </w:r>
      <w:r w:rsidR="00DB2E2C" w:rsidRPr="00DA3A25">
        <w:rPr>
          <w:rFonts w:cs="Arial"/>
          <w:spacing w:val="2"/>
          <w:sz w:val="20"/>
        </w:rPr>
        <w:t>r</w:t>
      </w:r>
      <w:r w:rsidR="00DB2E2C" w:rsidRPr="00DA3A25">
        <w:rPr>
          <w:rFonts w:cs="Arial"/>
          <w:sz w:val="20"/>
        </w:rPr>
        <w:t>igh</w:t>
      </w:r>
      <w:r w:rsidR="00DB2E2C" w:rsidRPr="00DA3A25">
        <w:rPr>
          <w:rFonts w:cs="Arial"/>
          <w:spacing w:val="-2"/>
          <w:sz w:val="20"/>
        </w:rPr>
        <w:t xml:space="preserve">t </w:t>
      </w:r>
      <w:r w:rsidR="00DB2E2C" w:rsidRPr="00DA3A25">
        <w:rPr>
          <w:rFonts w:cs="Arial"/>
          <w:sz w:val="20"/>
        </w:rPr>
        <w:t xml:space="preserve">in </w:t>
      </w:r>
      <w:r w:rsidR="00DB2E2C" w:rsidRPr="00DA3A25">
        <w:rPr>
          <w:rFonts w:cs="Arial"/>
          <w:spacing w:val="4"/>
          <w:sz w:val="20"/>
        </w:rPr>
        <w:t>t</w:t>
      </w:r>
      <w:r w:rsidR="00DB2E2C" w:rsidRPr="00DA3A25">
        <w:rPr>
          <w:rFonts w:cs="Arial"/>
          <w:sz w:val="20"/>
        </w:rPr>
        <w:t xml:space="preserve">he sight of </w:t>
      </w:r>
      <w:r w:rsidR="003E3F56" w:rsidRPr="00DA3A25">
        <w:rPr>
          <w:rFonts w:cs="Arial"/>
          <w:spacing w:val="2"/>
          <w:sz w:val="20"/>
        </w:rPr>
        <w:t>t</w:t>
      </w:r>
      <w:r w:rsidR="00DB2E2C" w:rsidRPr="00DA3A25">
        <w:rPr>
          <w:rFonts w:cs="Arial"/>
          <w:sz w:val="20"/>
        </w:rPr>
        <w:t>he L</w:t>
      </w:r>
      <w:r w:rsidR="00DB2E2C" w:rsidRPr="00DA3A25">
        <w:rPr>
          <w:rFonts w:cs="Arial"/>
          <w:smallCaps/>
          <w:sz w:val="20"/>
        </w:rPr>
        <w:t>ord</w:t>
      </w:r>
      <w:r w:rsidR="00DB2E2C" w:rsidRPr="00DA3A25">
        <w:rPr>
          <w:rFonts w:cs="Arial"/>
          <w:smallCaps/>
          <w:sz w:val="20"/>
        </w:rPr>
        <w:fldChar w:fldCharType="begin"/>
      </w:r>
      <w:r w:rsidR="00DB2E2C" w:rsidRPr="00DA3A25">
        <w:rPr>
          <w:sz w:val="20"/>
        </w:rPr>
        <w:instrText xml:space="preserve"> XE "</w:instrText>
      </w:r>
      <w:r w:rsidR="00DB2E2C" w:rsidRPr="00DA3A25">
        <w:rPr>
          <w:rFonts w:cs="Arial"/>
          <w:sz w:val="20"/>
        </w:rPr>
        <w:instrText>Lord, the:</w:instrText>
      </w:r>
      <w:r w:rsidR="00DB2E2C" w:rsidRPr="00DA3A25">
        <w:rPr>
          <w:sz w:val="20"/>
        </w:rPr>
        <w:instrText xml:space="preserve">right in the sight of" </w:instrText>
      </w:r>
      <w:r w:rsidR="00DB2E2C" w:rsidRPr="00DA3A25">
        <w:rPr>
          <w:rFonts w:cs="Arial"/>
          <w:smallCaps/>
          <w:sz w:val="20"/>
        </w:rPr>
        <w:fldChar w:fldCharType="end"/>
      </w:r>
      <w:r w:rsidR="008B73D9" w:rsidRPr="00DA3A25">
        <w:rPr>
          <w:rFonts w:cs="Arial"/>
          <w:sz w:val="20"/>
        </w:rPr>
        <w:t xml:space="preserve">, </w:t>
      </w:r>
      <w:r w:rsidR="0065443D" w:rsidRPr="00DA3A25">
        <w:rPr>
          <w:rFonts w:cs="Arial"/>
          <w:sz w:val="20"/>
        </w:rPr>
        <w:t xml:space="preserve">and </w:t>
      </w:r>
      <w:r w:rsidR="003E3F56" w:rsidRPr="00DA3A25">
        <w:rPr>
          <w:rFonts w:cs="Arial"/>
          <w:spacing w:val="2"/>
          <w:sz w:val="20"/>
        </w:rPr>
        <w:t>t</w:t>
      </w:r>
      <w:r w:rsidR="0065443D" w:rsidRPr="00DA3A25">
        <w:rPr>
          <w:rFonts w:cs="Arial"/>
          <w:sz w:val="20"/>
        </w:rPr>
        <w:t>his parallels what Isaiah 55:6-7 sa</w:t>
      </w:r>
      <w:r w:rsidR="008B73D9" w:rsidRPr="00DA3A25">
        <w:rPr>
          <w:rFonts w:cs="Arial"/>
          <w:sz w:val="20"/>
        </w:rPr>
        <w:t>ys</w:t>
      </w:r>
      <w:r w:rsidR="0065443D" w:rsidRPr="00DA3A25">
        <w:rPr>
          <w:rFonts w:cs="Arial"/>
          <w:sz w:val="20"/>
        </w:rPr>
        <w:t xml:space="preserve"> about seeking </w:t>
      </w:r>
      <w:r w:rsidR="003E3F56" w:rsidRPr="00DA3A25">
        <w:rPr>
          <w:rFonts w:cs="Arial"/>
          <w:spacing w:val="2"/>
          <w:sz w:val="20"/>
        </w:rPr>
        <w:t>t</w:t>
      </w:r>
      <w:r w:rsidR="0065443D" w:rsidRPr="00DA3A25">
        <w:rPr>
          <w:rFonts w:cs="Arial"/>
          <w:sz w:val="20"/>
        </w:rPr>
        <w:t>he L</w:t>
      </w:r>
      <w:r w:rsidR="0065443D" w:rsidRPr="00DA3A25">
        <w:rPr>
          <w:rFonts w:cs="Arial"/>
          <w:smallCaps/>
          <w:sz w:val="20"/>
        </w:rPr>
        <w:t>ord</w:t>
      </w:r>
      <w:r w:rsidR="0065443D" w:rsidRPr="00DA3A25">
        <w:rPr>
          <w:rFonts w:cs="Arial"/>
          <w:sz w:val="20"/>
        </w:rPr>
        <w:t>).</w:t>
      </w:r>
      <w:r w:rsidR="007E39BA">
        <w:rPr>
          <w:rFonts w:cs="Arial"/>
          <w:sz w:val="20"/>
        </w:rPr>
        <w:t xml:space="preserve"> </w:t>
      </w:r>
      <w:r w:rsidR="00DB2E2C" w:rsidRPr="00DA3A25">
        <w:rPr>
          <w:rFonts w:cs="Arial"/>
          <w:sz w:val="20"/>
        </w:rPr>
        <w:t xml:space="preserve">Colossians 3:8-10 also </w:t>
      </w:r>
      <w:r w:rsidR="00321406" w:rsidRPr="00DA3A25">
        <w:rPr>
          <w:rFonts w:cs="Arial"/>
          <w:spacing w:val="2"/>
          <w:sz w:val="20"/>
        </w:rPr>
        <w:t>c</w:t>
      </w:r>
      <w:r w:rsidR="00DB2E2C" w:rsidRPr="00DA3A25">
        <w:rPr>
          <w:rFonts w:cs="Arial"/>
          <w:sz w:val="20"/>
        </w:rPr>
        <w:t xml:space="preserve">alls for a similar </w:t>
      </w:r>
      <w:r w:rsidR="00321406" w:rsidRPr="00DA3A25">
        <w:rPr>
          <w:rFonts w:cs="Arial"/>
          <w:spacing w:val="2"/>
          <w:sz w:val="20"/>
        </w:rPr>
        <w:t>c</w:t>
      </w:r>
      <w:r w:rsidR="00DB2E2C" w:rsidRPr="00DA3A25">
        <w:rPr>
          <w:rFonts w:cs="Arial"/>
          <w:sz w:val="20"/>
        </w:rPr>
        <w:t>hange in behavio</w:t>
      </w:r>
      <w:r w:rsidR="00DB2E2C" w:rsidRPr="00DA3A25">
        <w:rPr>
          <w:rFonts w:cs="Arial"/>
          <w:spacing w:val="4"/>
          <w:sz w:val="20"/>
        </w:rPr>
        <w:t>r</w:t>
      </w:r>
      <w:r w:rsidR="00DB2E2C" w:rsidRPr="00DA3A25">
        <w:rPr>
          <w:rFonts w:cs="Arial"/>
          <w:sz w:val="20"/>
        </w:rPr>
        <w:t>:</w:t>
      </w:r>
    </w:p>
    <w:p w14:paraId="298DC1E7" w14:textId="77777777" w:rsidR="00DB2E2C" w:rsidRPr="00DA3A25" w:rsidRDefault="00DB2E2C" w:rsidP="00DB2E2C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185299B0" w14:textId="02CFF8D5" w:rsidR="00E02405" w:rsidRPr="00DA3A25" w:rsidRDefault="00E02405" w:rsidP="00C3446D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put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 xml:space="preserve">f all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se; anger, wra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, mal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blasphemy, </w:t>
      </w:r>
      <w:r w:rsidR="00EC670E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il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un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 out of your mou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. Lie not one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ano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r, seeing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 you have put o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old man wi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his deeds; and have put on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new </w:t>
      </w:r>
      <w:r w:rsidRPr="00DA3A25">
        <w:rPr>
          <w:rFonts w:cs="Arial"/>
          <w:i/>
          <w:iCs/>
          <w:sz w:val="20"/>
        </w:rPr>
        <w:t>man</w:t>
      </w:r>
      <w:r w:rsidRPr="00DA3A25">
        <w:rPr>
          <w:rFonts w:cs="Arial"/>
          <w:sz w:val="20"/>
        </w:rPr>
        <w:t xml:space="preserve"> wh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is renewed in knowledge a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image of him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at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rea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d him</w:t>
      </w:r>
      <w:r w:rsidR="00DB2E2C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>"</w:t>
      </w:r>
    </w:p>
    <w:p w14:paraId="4932BDD2" w14:textId="2CE3C7E2" w:rsidR="00DB2E2C" w:rsidRPr="00DA3A25" w:rsidRDefault="00DB2E2C" w:rsidP="00DB2E2C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3977F036" w14:textId="175A40EF" w:rsidR="00DB2E2C" w:rsidRPr="00DA3A25" w:rsidRDefault="00DB2E2C" w:rsidP="00DB2E2C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  <w:r w:rsidRPr="00DA3A25">
        <w:rPr>
          <w:rFonts w:cs="Arial"/>
          <w:sz w:val="20"/>
          <w:u w:val="single"/>
        </w:rPr>
        <w:t>Doing Right Makes A Di</w:t>
      </w:r>
      <w:r w:rsidR="00F33C14" w:rsidRPr="00DA3A25">
        <w:rPr>
          <w:rFonts w:cs="Arial"/>
          <w:spacing w:val="6"/>
          <w:sz w:val="20"/>
          <w:u w:val="single"/>
        </w:rPr>
        <w:t>f</w:t>
      </w:r>
      <w:r w:rsidR="00F33C14" w:rsidRPr="00DA3A25">
        <w:rPr>
          <w:rFonts w:cs="Arial"/>
          <w:spacing w:val="2"/>
          <w:sz w:val="20"/>
          <w:u w:val="single"/>
        </w:rPr>
        <w:t>f</w:t>
      </w:r>
      <w:r w:rsidRPr="00DA3A25">
        <w:rPr>
          <w:rFonts w:cs="Arial"/>
          <w:sz w:val="20"/>
          <w:u w:val="single"/>
        </w:rPr>
        <w:t>e</w:t>
      </w:r>
      <w:r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en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e</w:t>
      </w:r>
    </w:p>
    <w:p w14:paraId="4A0B5A34" w14:textId="77777777" w:rsidR="00DB2E2C" w:rsidRPr="00DA3A25" w:rsidRDefault="00DB2E2C" w:rsidP="00DB2E2C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bookmarkEnd w:id="293"/>
    <w:p w14:paraId="3BCBFE7B" w14:textId="13022FC1" w:rsidR="00A54D03" w:rsidRPr="00DA3A25" w:rsidRDefault="000A3762" w:rsidP="00A54D03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Daniel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king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"break o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y sins by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gh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ousness, and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ne iniqui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es by sh</w:t>
      </w:r>
      <w:r w:rsidR="00415BAE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>wing mer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y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poor" </w:t>
      </w:r>
      <w:r w:rsidRPr="00633952">
        <w:rPr>
          <w:rFonts w:cs="Arial"/>
          <w:sz w:val="16"/>
          <w:szCs w:val="16"/>
        </w:rPr>
        <w:t>(Dan 4:27)</w:t>
      </w:r>
      <w:r w:rsidR="00DB2E2C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T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ld Cain</w:t>
      </w:r>
      <w:r w:rsidR="00603EE2" w:rsidRPr="00DA3A25">
        <w:rPr>
          <w:rFonts w:cs="Arial"/>
          <w:sz w:val="20"/>
        </w:rPr>
        <w:fldChar w:fldCharType="begin"/>
      </w:r>
      <w:r w:rsidR="00603EE2" w:rsidRPr="00DA3A25">
        <w:rPr>
          <w:sz w:val="20"/>
        </w:rPr>
        <w:instrText xml:space="preserve"> XE "</w:instrText>
      </w:r>
      <w:r w:rsidR="00603EE2" w:rsidRPr="00DA3A25">
        <w:rPr>
          <w:rFonts w:cs="Arial"/>
          <w:sz w:val="20"/>
        </w:rPr>
        <w:instrText>Cain</w:instrText>
      </w:r>
      <w:r w:rsidR="00603EE2" w:rsidRPr="00DA3A25">
        <w:rPr>
          <w:sz w:val="20"/>
        </w:rPr>
        <w:instrText xml:space="preserve">" </w:instrText>
      </w:r>
      <w:r w:rsidR="00603EE2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"</w:t>
      </w:r>
      <w:r w:rsidR="00BE6D70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f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ou doest well, shalt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ou not be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ep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?" </w:t>
      </w:r>
      <w:r w:rsidRPr="00633952">
        <w:rPr>
          <w:rFonts w:cs="Arial"/>
          <w:spacing w:val="-2"/>
          <w:sz w:val="16"/>
          <w:szCs w:val="16"/>
        </w:rPr>
        <w:t xml:space="preserve">(Gen </w:t>
      </w:r>
      <w:r w:rsidRPr="00633952">
        <w:rPr>
          <w:rFonts w:cs="Arial"/>
          <w:spacing w:val="-4"/>
          <w:sz w:val="16"/>
          <w:szCs w:val="16"/>
        </w:rPr>
        <w:t>4:</w:t>
      </w:r>
      <w:r w:rsidRPr="00633952">
        <w:rPr>
          <w:rFonts w:cs="Arial"/>
          <w:spacing w:val="-2"/>
          <w:sz w:val="16"/>
          <w:szCs w:val="16"/>
        </w:rPr>
        <w:t>7</w:t>
      </w:r>
      <w:r w:rsidRPr="00633952">
        <w:rPr>
          <w:rFonts w:cs="Arial"/>
          <w:sz w:val="16"/>
          <w:szCs w:val="16"/>
        </w:rPr>
        <w:t>)</w:t>
      </w:r>
    </w:p>
    <w:p w14:paraId="0FB7EF4E" w14:textId="77777777" w:rsidR="00487B38" w:rsidRPr="00DA3A25" w:rsidRDefault="00487B38" w:rsidP="00847BA5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DB4C228" w14:textId="065B6BCC" w:rsidR="00847BA5" w:rsidRPr="00DA3A25" w:rsidRDefault="00171733" w:rsidP="00847BA5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roverbs</w:t>
      </w:r>
      <w:r w:rsidR="000A3762" w:rsidRPr="00DA3A25">
        <w:rPr>
          <w:rFonts w:cs="Arial"/>
          <w:sz w:val="20"/>
        </w:rPr>
        <w:t xml:space="preserve"> 16:6 </w:t>
      </w:r>
      <w:r w:rsidRPr="00DA3A25">
        <w:rPr>
          <w:rFonts w:cs="Arial"/>
          <w:sz w:val="20"/>
        </w:rPr>
        <w:t xml:space="preserve">says, </w:t>
      </w:r>
      <w:r w:rsidR="00191011" w:rsidRPr="00DA3A25">
        <w:rPr>
          <w:rFonts w:cs="Arial"/>
          <w:sz w:val="20"/>
        </w:rPr>
        <w:t>"</w:t>
      </w:r>
      <w:r w:rsidR="00BE6D70" w:rsidRPr="00DA3A25">
        <w:rPr>
          <w:rFonts w:cs="Arial"/>
          <w:sz w:val="20"/>
        </w:rPr>
        <w:t>b</w:t>
      </w:r>
      <w:r w:rsidR="00191011" w:rsidRPr="00DA3A25">
        <w:rPr>
          <w:rFonts w:cs="Arial"/>
          <w:sz w:val="20"/>
        </w:rPr>
        <w:t>y mer</w:t>
      </w:r>
      <w:r w:rsidR="00321406" w:rsidRPr="00DA3A25">
        <w:rPr>
          <w:rFonts w:cs="Arial"/>
          <w:spacing w:val="2"/>
          <w:sz w:val="20"/>
        </w:rPr>
        <w:t>c</w:t>
      </w:r>
      <w:r w:rsidR="00191011" w:rsidRPr="00DA3A25">
        <w:rPr>
          <w:rFonts w:cs="Arial"/>
          <w:sz w:val="20"/>
        </w:rPr>
        <w:t xml:space="preserve">y and </w:t>
      </w:r>
      <w:r w:rsidR="003F694F" w:rsidRPr="00DA3A25">
        <w:rPr>
          <w:rFonts w:cs="Arial"/>
          <w:spacing w:val="2"/>
          <w:sz w:val="20"/>
        </w:rPr>
        <w:t>tr</w:t>
      </w:r>
      <w:r w:rsidR="00191011" w:rsidRPr="00DA3A25">
        <w:rPr>
          <w:rFonts w:cs="Arial"/>
          <w:sz w:val="20"/>
        </w:rPr>
        <w:t>u</w:t>
      </w:r>
      <w:r w:rsidR="003E3F56" w:rsidRPr="00DA3A25">
        <w:rPr>
          <w:rFonts w:cs="Arial"/>
          <w:spacing w:val="2"/>
          <w:sz w:val="20"/>
        </w:rPr>
        <w:t>t</w:t>
      </w:r>
      <w:r w:rsidR="00191011" w:rsidRPr="00DA3A25">
        <w:rPr>
          <w:rFonts w:cs="Arial"/>
          <w:sz w:val="20"/>
        </w:rPr>
        <w:t>h iniqu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191011" w:rsidRPr="00DA3A25">
        <w:rPr>
          <w:rFonts w:cs="Arial"/>
          <w:sz w:val="20"/>
        </w:rPr>
        <w:t xml:space="preserve"> is purged; a</w:t>
      </w:r>
      <w:r w:rsidR="000F473C" w:rsidRPr="00DA3A25">
        <w:rPr>
          <w:rFonts w:cs="Arial"/>
          <w:sz w:val="20"/>
        </w:rPr>
        <w:t>nd by</w:t>
      </w:r>
      <w:r w:rsidR="00191011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191011" w:rsidRPr="00DA3A25">
        <w:rPr>
          <w:rFonts w:cs="Arial"/>
          <w:sz w:val="20"/>
        </w:rPr>
        <w:t xml:space="preserve">he fear </w:t>
      </w:r>
      <w:r w:rsidR="000F473C" w:rsidRPr="00DA3A25">
        <w:rPr>
          <w:rFonts w:cs="Arial"/>
          <w:sz w:val="20"/>
        </w:rPr>
        <w:t>o</w:t>
      </w:r>
      <w:r w:rsidR="00191011" w:rsidRPr="00DA3A25">
        <w:rPr>
          <w:rFonts w:cs="Arial"/>
          <w:sz w:val="20"/>
        </w:rPr>
        <w:t>f</w:t>
      </w:r>
      <w:r w:rsidR="000F473C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191011" w:rsidRPr="00DA3A25">
        <w:rPr>
          <w:rFonts w:cs="Arial"/>
          <w:sz w:val="20"/>
        </w:rPr>
        <w:t xml:space="preserve">he </w:t>
      </w:r>
      <w:r w:rsidR="00062662" w:rsidRPr="00DA3A25">
        <w:rPr>
          <w:rFonts w:cs="Arial"/>
          <w:sz w:val="20"/>
        </w:rPr>
        <w:t>L</w:t>
      </w:r>
      <w:r w:rsidR="00062662" w:rsidRPr="00DA3A25">
        <w:rPr>
          <w:rFonts w:cs="Arial"/>
          <w:smallCaps/>
          <w:sz w:val="20"/>
        </w:rPr>
        <w:t>ord</w:t>
      </w:r>
      <w:r w:rsidR="00191011" w:rsidRPr="00DA3A25">
        <w:rPr>
          <w:rFonts w:cs="Arial"/>
          <w:sz w:val="20"/>
        </w:rPr>
        <w:t xml:space="preserve"> </w:t>
      </w:r>
      <w:r w:rsidR="00191011" w:rsidRPr="00DA3A25">
        <w:rPr>
          <w:rFonts w:cs="Arial"/>
          <w:i/>
          <w:iCs/>
          <w:sz w:val="20"/>
        </w:rPr>
        <w:t>men</w:t>
      </w:r>
      <w:r w:rsidR="00191011" w:rsidRPr="00DA3A25">
        <w:rPr>
          <w:rFonts w:cs="Arial"/>
          <w:sz w:val="20"/>
        </w:rPr>
        <w:t xml:space="preserve"> dep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191011" w:rsidRPr="00DA3A25">
        <w:rPr>
          <w:rFonts w:cs="Arial"/>
          <w:sz w:val="20"/>
        </w:rPr>
        <w:t xml:space="preserve"> </w:t>
      </w:r>
      <w:r w:rsidR="00833E27" w:rsidRPr="00DA3A25">
        <w:rPr>
          <w:rFonts w:cs="Arial"/>
          <w:spacing w:val="2"/>
          <w:sz w:val="20"/>
        </w:rPr>
        <w:t>fr</w:t>
      </w:r>
      <w:r w:rsidR="00191011" w:rsidRPr="00DA3A25">
        <w:rPr>
          <w:rFonts w:cs="Arial"/>
          <w:sz w:val="20"/>
        </w:rPr>
        <w:t>om evi</w:t>
      </w:r>
      <w:r w:rsidR="00191011" w:rsidRPr="00DA3A25">
        <w:rPr>
          <w:rFonts w:cs="Arial"/>
          <w:spacing w:val="-4"/>
          <w:sz w:val="20"/>
        </w:rPr>
        <w:t>l</w:t>
      </w:r>
      <w:r w:rsidR="00847BA5" w:rsidRPr="00DA3A25">
        <w:rPr>
          <w:rFonts w:cs="Arial"/>
          <w:spacing w:val="-6"/>
          <w:sz w:val="20"/>
        </w:rPr>
        <w:t>.</w:t>
      </w:r>
      <w:r w:rsidR="00191011" w:rsidRPr="00DA3A25">
        <w:rPr>
          <w:rFonts w:cs="Arial"/>
          <w:spacing w:val="-4"/>
          <w:sz w:val="20"/>
        </w:rPr>
        <w:t>"</w:t>
      </w:r>
      <w:r w:rsidR="00847BA5" w:rsidRPr="00DA3A25">
        <w:rPr>
          <w:rFonts w:cs="Arial"/>
          <w:sz w:val="20"/>
        </w:rPr>
        <w:t xml:space="preserve"> </w:t>
      </w:r>
      <w:r w:rsidR="00191011" w:rsidRPr="00DA3A25">
        <w:rPr>
          <w:rFonts w:cs="Arial"/>
          <w:sz w:val="20"/>
        </w:rPr>
        <w:t xml:space="preserve">"He </w:t>
      </w:r>
      <w:r w:rsidR="003E3F56" w:rsidRPr="00DA3A25">
        <w:rPr>
          <w:rFonts w:cs="Arial"/>
          <w:spacing w:val="2"/>
          <w:sz w:val="20"/>
        </w:rPr>
        <w:t>t</w:t>
      </w:r>
      <w:r w:rsidR="00191011" w:rsidRPr="00DA3A25">
        <w:rPr>
          <w:rFonts w:cs="Arial"/>
          <w:sz w:val="20"/>
        </w:rPr>
        <w:t xml:space="preserve">hat </w:t>
      </w:r>
      <w:r w:rsidR="00321406" w:rsidRPr="00DA3A25">
        <w:rPr>
          <w:rFonts w:cs="Arial"/>
          <w:spacing w:val="2"/>
          <w:sz w:val="20"/>
        </w:rPr>
        <w:t>c</w:t>
      </w:r>
      <w:r w:rsidR="00191011" w:rsidRPr="00DA3A25">
        <w:rPr>
          <w:rFonts w:cs="Arial"/>
          <w:sz w:val="20"/>
        </w:rPr>
        <w:t>overe</w:t>
      </w:r>
      <w:r w:rsidR="003E3F56" w:rsidRPr="00DA3A25">
        <w:rPr>
          <w:rFonts w:cs="Arial"/>
          <w:spacing w:val="2"/>
          <w:sz w:val="20"/>
        </w:rPr>
        <w:t>t</w:t>
      </w:r>
      <w:r w:rsidR="00191011" w:rsidRPr="00DA3A25">
        <w:rPr>
          <w:rFonts w:cs="Arial"/>
          <w:sz w:val="20"/>
        </w:rPr>
        <w:t xml:space="preserve">h his </w:t>
      </w:r>
      <w:r w:rsidR="00847BA5" w:rsidRPr="00DA3A25">
        <w:rPr>
          <w:rFonts w:cs="Arial"/>
          <w:sz w:val="20"/>
        </w:rPr>
        <w:t xml:space="preserve">sins </w:t>
      </w:r>
      <w:r w:rsidR="00191011" w:rsidRPr="00DA3A25">
        <w:rPr>
          <w:rFonts w:cs="Arial"/>
          <w:sz w:val="20"/>
        </w:rPr>
        <w:t xml:space="preserve">shall not prosper: but whoso </w:t>
      </w:r>
      <w:r w:rsidR="00321406" w:rsidRPr="00DA3A25">
        <w:rPr>
          <w:rFonts w:cs="Arial"/>
          <w:spacing w:val="2"/>
          <w:sz w:val="20"/>
        </w:rPr>
        <w:t>c</w:t>
      </w:r>
      <w:r w:rsidR="00191011" w:rsidRPr="00DA3A25">
        <w:rPr>
          <w:rFonts w:cs="Arial"/>
          <w:sz w:val="20"/>
        </w:rPr>
        <w:t>onfesse</w:t>
      </w:r>
      <w:r w:rsidR="003E3F56" w:rsidRPr="00DA3A25">
        <w:rPr>
          <w:rFonts w:cs="Arial"/>
          <w:spacing w:val="2"/>
          <w:sz w:val="20"/>
        </w:rPr>
        <w:t>t</w:t>
      </w:r>
      <w:r w:rsidR="00191011" w:rsidRPr="00DA3A25">
        <w:rPr>
          <w:rFonts w:cs="Arial"/>
          <w:sz w:val="20"/>
        </w:rPr>
        <w:t>h and forsake</w:t>
      </w:r>
      <w:r w:rsidR="003E3F56" w:rsidRPr="00DA3A25">
        <w:rPr>
          <w:rFonts w:cs="Arial"/>
          <w:spacing w:val="2"/>
          <w:sz w:val="20"/>
        </w:rPr>
        <w:t>t</w:t>
      </w:r>
      <w:r w:rsidR="00191011" w:rsidRPr="00DA3A25">
        <w:rPr>
          <w:rFonts w:cs="Arial"/>
          <w:sz w:val="20"/>
        </w:rPr>
        <w:t xml:space="preserve">h </w:t>
      </w:r>
      <w:r w:rsidR="003E3F56" w:rsidRPr="00DA3A25">
        <w:rPr>
          <w:rFonts w:cs="Arial"/>
          <w:i/>
          <w:iCs/>
          <w:spacing w:val="2"/>
          <w:sz w:val="20"/>
        </w:rPr>
        <w:t>t</w:t>
      </w:r>
      <w:r w:rsidR="00191011" w:rsidRPr="00DA3A25">
        <w:rPr>
          <w:rFonts w:cs="Arial"/>
          <w:i/>
          <w:iCs/>
          <w:sz w:val="20"/>
        </w:rPr>
        <w:t>hem</w:t>
      </w:r>
      <w:r w:rsidR="00191011" w:rsidRPr="00DA3A25">
        <w:rPr>
          <w:rFonts w:cs="Arial"/>
          <w:sz w:val="20"/>
        </w:rPr>
        <w:t xml:space="preserve"> shall have mer</w:t>
      </w:r>
      <w:r w:rsidR="00321406" w:rsidRPr="00DA3A25">
        <w:rPr>
          <w:rFonts w:cs="Arial"/>
          <w:spacing w:val="2"/>
          <w:sz w:val="20"/>
        </w:rPr>
        <w:t>c</w:t>
      </w:r>
      <w:r w:rsidR="00191011" w:rsidRPr="00DA3A25">
        <w:rPr>
          <w:rFonts w:cs="Arial"/>
          <w:sz w:val="20"/>
        </w:rPr>
        <w:t>y"</w:t>
      </w:r>
      <w:r w:rsidR="00847BA5" w:rsidRPr="00DA3A25">
        <w:rPr>
          <w:rFonts w:cs="Arial"/>
          <w:sz w:val="20"/>
        </w:rPr>
        <w:t xml:space="preserve"> </w:t>
      </w:r>
      <w:r w:rsidR="00847BA5" w:rsidRPr="00633952">
        <w:rPr>
          <w:rFonts w:cs="Arial"/>
          <w:sz w:val="16"/>
          <w:szCs w:val="16"/>
        </w:rPr>
        <w:t>(</w:t>
      </w:r>
      <w:r w:rsidR="00393845" w:rsidRPr="00633952">
        <w:rPr>
          <w:rFonts w:cs="Arial"/>
          <w:sz w:val="16"/>
          <w:szCs w:val="16"/>
        </w:rPr>
        <w:t>P</w:t>
      </w:r>
      <w:r w:rsidR="00393845" w:rsidRPr="00633952">
        <w:rPr>
          <w:rFonts w:cs="Arial"/>
          <w:spacing w:val="4"/>
          <w:sz w:val="16"/>
          <w:szCs w:val="16"/>
        </w:rPr>
        <w:t>r</w:t>
      </w:r>
      <w:r w:rsidR="00393845" w:rsidRPr="00633952">
        <w:rPr>
          <w:rFonts w:cs="Arial"/>
          <w:sz w:val="16"/>
          <w:szCs w:val="16"/>
        </w:rPr>
        <w:t>v</w:t>
      </w:r>
      <w:r w:rsidR="00847BA5" w:rsidRPr="00633952">
        <w:rPr>
          <w:rFonts w:cs="Arial"/>
          <w:sz w:val="16"/>
          <w:szCs w:val="16"/>
        </w:rPr>
        <w:t xml:space="preserve"> 23:13)</w:t>
      </w:r>
      <w:r w:rsidR="00847BA5" w:rsidRPr="00DA3A25">
        <w:rPr>
          <w:rFonts w:cs="Arial"/>
          <w:sz w:val="20"/>
        </w:rPr>
        <w:t xml:space="preserve">. Why does doing </w:t>
      </w:r>
      <w:r w:rsidR="003E3F56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 xml:space="preserve">his get </w:t>
      </w:r>
      <w:r w:rsidR="003E3F56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>hem mer</w:t>
      </w:r>
      <w:r w:rsidR="00321406" w:rsidRPr="00DA3A25">
        <w:rPr>
          <w:rFonts w:cs="Arial"/>
          <w:spacing w:val="2"/>
          <w:sz w:val="20"/>
        </w:rPr>
        <w:t>c</w:t>
      </w:r>
      <w:r w:rsidR="00847BA5" w:rsidRPr="00DA3A25">
        <w:rPr>
          <w:rFonts w:cs="Arial"/>
          <w:sz w:val="20"/>
        </w:rPr>
        <w:t>y? Be</w:t>
      </w:r>
      <w:r w:rsidR="00321406" w:rsidRPr="00DA3A25">
        <w:rPr>
          <w:rFonts w:cs="Arial"/>
          <w:spacing w:val="2"/>
          <w:sz w:val="20"/>
        </w:rPr>
        <w:t>c</w:t>
      </w:r>
      <w:r w:rsidR="00847BA5" w:rsidRPr="00DA3A25">
        <w:rPr>
          <w:rFonts w:cs="Arial"/>
          <w:sz w:val="20"/>
        </w:rPr>
        <w:t>ause "</w:t>
      </w:r>
      <w:r w:rsidR="003E3F56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>he sa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EC670E" w:rsidRPr="00DA3A25">
        <w:rPr>
          <w:rFonts w:cs="Arial"/>
          <w:spacing w:val="4"/>
          <w:sz w:val="20"/>
        </w:rPr>
        <w:t>f</w:t>
      </w:r>
      <w:r w:rsidR="00847BA5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847BA5" w:rsidRPr="00DA3A25">
        <w:rPr>
          <w:rFonts w:cs="Arial"/>
          <w:sz w:val="20"/>
        </w:rPr>
        <w:t xml:space="preserve">es of God </w:t>
      </w:r>
      <w:r w:rsidR="00847BA5" w:rsidRPr="00DA3A25">
        <w:rPr>
          <w:rFonts w:cs="Arial"/>
          <w:i/>
          <w:iCs/>
          <w:sz w:val="20"/>
        </w:rPr>
        <w:t>a</w:t>
      </w:r>
      <w:r w:rsidR="00AF3B4B" w:rsidRPr="00DA3A25">
        <w:rPr>
          <w:rFonts w:cs="Arial"/>
          <w:i/>
          <w:iCs/>
          <w:spacing w:val="2"/>
          <w:sz w:val="20"/>
        </w:rPr>
        <w:t>r</w:t>
      </w:r>
      <w:r w:rsidR="00847BA5" w:rsidRPr="00DA3A25">
        <w:rPr>
          <w:rFonts w:cs="Arial"/>
          <w:i/>
          <w:iCs/>
          <w:sz w:val="20"/>
        </w:rPr>
        <w:t>e</w:t>
      </w:r>
      <w:r w:rsidR="00847BA5" w:rsidRPr="00DA3A25">
        <w:rPr>
          <w:rFonts w:cs="Arial"/>
          <w:sz w:val="20"/>
        </w:rPr>
        <w:t xml:space="preserve"> a broken spi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:</w:t>
      </w:r>
      <w:r w:rsidR="00847BA5" w:rsidRPr="00DA3A25">
        <w:rPr>
          <w:rFonts w:cs="Arial"/>
          <w:sz w:val="20"/>
        </w:rPr>
        <w:t xml:space="preserve"> a broken and </w:t>
      </w:r>
      <w:r w:rsidR="00321406" w:rsidRPr="00DA3A25">
        <w:rPr>
          <w:rFonts w:cs="Arial"/>
          <w:spacing w:val="2"/>
          <w:sz w:val="20"/>
        </w:rPr>
        <w:t>c</w:t>
      </w:r>
      <w:r w:rsidR="00847BA5" w:rsidRPr="00DA3A25">
        <w:rPr>
          <w:rFonts w:cs="Arial"/>
          <w:sz w:val="20"/>
        </w:rPr>
        <w:t>on</w:t>
      </w:r>
      <w:r w:rsidR="003E3F56" w:rsidRPr="00DA3A25">
        <w:rPr>
          <w:rFonts w:cs="Arial"/>
          <w:spacing w:val="2"/>
          <w:sz w:val="20"/>
        </w:rPr>
        <w:t>t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3E3F56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>e he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 xml:space="preserve">, O God, </w:t>
      </w:r>
      <w:r w:rsidR="003E3F56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 xml:space="preserve">hou will not despise" </w:t>
      </w:r>
      <w:r w:rsidR="00847BA5" w:rsidRPr="00633952">
        <w:rPr>
          <w:rFonts w:cs="Arial"/>
          <w:sz w:val="16"/>
          <w:szCs w:val="16"/>
        </w:rPr>
        <w:t>(Ps 51:17)</w:t>
      </w:r>
      <w:r w:rsidR="00847BA5" w:rsidRPr="00DA3A25">
        <w:rPr>
          <w:rFonts w:cs="Arial"/>
          <w:sz w:val="20"/>
        </w:rPr>
        <w:t xml:space="preserve">. "The </w:t>
      </w:r>
      <w:r w:rsidR="00062662" w:rsidRPr="00DA3A25">
        <w:rPr>
          <w:rFonts w:cs="Arial"/>
          <w:sz w:val="20"/>
        </w:rPr>
        <w:t>L</w:t>
      </w:r>
      <w:r w:rsidR="00062662" w:rsidRPr="00DA3A25">
        <w:rPr>
          <w:rFonts w:cs="Arial"/>
          <w:smallCaps/>
          <w:sz w:val="20"/>
        </w:rPr>
        <w:t>ord</w:t>
      </w:r>
      <w:r w:rsidR="00847BA5" w:rsidRPr="00DA3A25">
        <w:rPr>
          <w:rFonts w:cs="Arial"/>
          <w:sz w:val="20"/>
        </w:rPr>
        <w:t xml:space="preserve"> </w:t>
      </w:r>
      <w:r w:rsidR="00847BA5" w:rsidRPr="00DA3A25">
        <w:rPr>
          <w:rFonts w:cs="Arial"/>
          <w:i/>
          <w:iCs/>
          <w:sz w:val="20"/>
        </w:rPr>
        <w:t>is</w:t>
      </w:r>
      <w:r w:rsidR="00847BA5" w:rsidRPr="00DA3A25">
        <w:rPr>
          <w:rFonts w:cs="Arial"/>
          <w:sz w:val="20"/>
        </w:rPr>
        <w:t xml:space="preserve"> nigh un</w:t>
      </w:r>
      <w:r w:rsidR="003E3F56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 xml:space="preserve">o </w:t>
      </w:r>
      <w:r w:rsidR="003E3F56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 xml:space="preserve">hem </w:t>
      </w:r>
      <w:r w:rsidR="003E3F56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>hat are of a broken he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>; and save</w:t>
      </w:r>
      <w:r w:rsidR="003E3F56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>h su</w:t>
      </w:r>
      <w:r w:rsidR="00321406" w:rsidRPr="00DA3A25">
        <w:rPr>
          <w:rFonts w:cs="Arial"/>
          <w:spacing w:val="2"/>
          <w:sz w:val="20"/>
        </w:rPr>
        <w:t>c</w:t>
      </w:r>
      <w:r w:rsidR="00847BA5" w:rsidRPr="00DA3A25">
        <w:rPr>
          <w:rFonts w:cs="Arial"/>
          <w:sz w:val="20"/>
        </w:rPr>
        <w:t xml:space="preserve">h as be of a </w:t>
      </w:r>
      <w:r w:rsidR="00321406" w:rsidRPr="00DA3A25">
        <w:rPr>
          <w:rFonts w:cs="Arial"/>
          <w:spacing w:val="2"/>
          <w:sz w:val="20"/>
        </w:rPr>
        <w:t>c</w:t>
      </w:r>
      <w:r w:rsidR="00847BA5" w:rsidRPr="00DA3A25">
        <w:rPr>
          <w:rFonts w:cs="Arial"/>
          <w:sz w:val="20"/>
        </w:rPr>
        <w:t>on</w:t>
      </w:r>
      <w:r w:rsidR="003E3F56" w:rsidRPr="00DA3A25">
        <w:rPr>
          <w:rFonts w:cs="Arial"/>
          <w:spacing w:val="2"/>
          <w:sz w:val="20"/>
        </w:rPr>
        <w:t>t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3E3F56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>e spi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3E3F56" w:rsidRPr="00DA3A25">
        <w:rPr>
          <w:rFonts w:cs="Arial"/>
          <w:spacing w:val="2"/>
          <w:sz w:val="20"/>
        </w:rPr>
        <w:t>t</w:t>
      </w:r>
      <w:r w:rsidR="00847BA5" w:rsidRPr="00DA3A25">
        <w:rPr>
          <w:rFonts w:cs="Arial"/>
          <w:sz w:val="20"/>
        </w:rPr>
        <w:t xml:space="preserve">" </w:t>
      </w:r>
      <w:r w:rsidR="00847BA5" w:rsidRPr="00633952">
        <w:rPr>
          <w:rFonts w:cs="Arial"/>
          <w:sz w:val="16"/>
          <w:szCs w:val="16"/>
        </w:rPr>
        <w:t>(Ps 34:18)</w:t>
      </w:r>
      <w:r w:rsidR="00847BA5" w:rsidRPr="00DA3A25">
        <w:rPr>
          <w:rFonts w:cs="Arial"/>
          <w:sz w:val="20"/>
        </w:rPr>
        <w:t>.</w:t>
      </w:r>
    </w:p>
    <w:p w14:paraId="364CC5D1" w14:textId="37384568" w:rsidR="00487B38" w:rsidRPr="00DA3A25" w:rsidRDefault="00487B38">
      <w:pPr>
        <w:rPr>
          <w:rFonts w:cs="Arial"/>
          <w:sz w:val="20"/>
        </w:rPr>
      </w:pPr>
    </w:p>
    <w:p w14:paraId="00784F19" w14:textId="182E03A8" w:rsidR="00645931" w:rsidRPr="00DA3A25" w:rsidRDefault="0047416D" w:rsidP="008D3A50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</w:t>
      </w:r>
      <w:r w:rsidRPr="00DA3A25">
        <w:rPr>
          <w:rFonts w:cs="Arial"/>
          <w:b/>
          <w:bCs/>
          <w:sz w:val="20"/>
        </w:rPr>
        <w:t xml:space="preserve"> </w:t>
      </w:r>
      <w:r w:rsidRPr="00DA3A25">
        <w:rPr>
          <w:rFonts w:cs="Arial"/>
          <w:sz w:val="20"/>
        </w:rPr>
        <w:t xml:space="preserve">no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p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on</w:t>
      </w:r>
      <w:r w:rsidRPr="00DA3A25">
        <w:rPr>
          <w:rFonts w:cs="Arial"/>
          <w:spacing w:val="-4"/>
          <w:sz w:val="20"/>
        </w:rPr>
        <w:t>s</w:t>
      </w:r>
      <w:r w:rsidR="000F3878" w:rsidRPr="00DA3A25">
        <w:rPr>
          <w:rFonts w:cs="Arial"/>
          <w:spacing w:val="-4"/>
          <w:sz w:val="20"/>
        </w:rPr>
        <w:t>"</w:t>
      </w:r>
      <w:r w:rsidR="000F3878" w:rsidRPr="00633952">
        <w:rPr>
          <w:rFonts w:cs="Arial"/>
          <w:sz w:val="16"/>
          <w:szCs w:val="16"/>
        </w:rPr>
        <w:t xml:space="preserve"> (A</w:t>
      </w:r>
      <w:r w:rsidR="000F3878" w:rsidRPr="00633952">
        <w:rPr>
          <w:rFonts w:cs="Arial"/>
          <w:spacing w:val="2"/>
          <w:sz w:val="16"/>
          <w:szCs w:val="16"/>
        </w:rPr>
        <w:t>c</w:t>
      </w:r>
      <w:r w:rsidR="000F3878" w:rsidRPr="00633952">
        <w:rPr>
          <w:rFonts w:cs="Arial"/>
          <w:spacing w:val="4"/>
          <w:sz w:val="16"/>
          <w:szCs w:val="16"/>
        </w:rPr>
        <w:t>t</w:t>
      </w:r>
      <w:r w:rsidR="000F3878" w:rsidRPr="00633952">
        <w:rPr>
          <w:rFonts w:cs="Arial"/>
          <w:spacing w:val="-4"/>
          <w:sz w:val="16"/>
          <w:szCs w:val="16"/>
        </w:rPr>
        <w:t xml:space="preserve">s </w:t>
      </w:r>
      <w:r w:rsidR="000F3878" w:rsidRPr="00633952">
        <w:rPr>
          <w:rFonts w:cs="Arial"/>
          <w:sz w:val="16"/>
          <w:szCs w:val="16"/>
        </w:rPr>
        <w:t>10:34</w:t>
      </w:r>
      <w:r w:rsidR="000F3878" w:rsidRPr="00633952">
        <w:rPr>
          <w:rFonts w:cs="Arial"/>
          <w:spacing w:val="-4"/>
          <w:sz w:val="16"/>
          <w:szCs w:val="16"/>
        </w:rPr>
        <w:t>)</w:t>
      </w:r>
      <w:r w:rsidR="00630E22" w:rsidRPr="00DA3A25">
        <w:rPr>
          <w:rFonts w:cs="Arial"/>
          <w:sz w:val="20"/>
        </w:rPr>
        <w:t>. U</w:t>
      </w:r>
      <w:r w:rsidR="000F3878" w:rsidRPr="00DA3A25">
        <w:rPr>
          <w:rFonts w:cs="Arial"/>
          <w:sz w:val="20"/>
        </w:rPr>
        <w:t>nlik</w:t>
      </w:r>
      <w:r w:rsidR="000F3878" w:rsidRPr="00DA3A25">
        <w:rPr>
          <w:rFonts w:cs="Arial"/>
          <w:spacing w:val="-4"/>
          <w:sz w:val="20"/>
        </w:rPr>
        <w:t>e</w:t>
      </w:r>
      <w:r w:rsidR="000F3878" w:rsidRPr="00DA3A25">
        <w:rPr>
          <w:rFonts w:cs="Arial"/>
          <w:sz w:val="20"/>
        </w:rPr>
        <w:t xml:space="preserve"> wha</w:t>
      </w:r>
      <w:r w:rsidR="000F3878" w:rsidRPr="00DA3A25">
        <w:rPr>
          <w:rFonts w:cs="Arial"/>
          <w:spacing w:val="-4"/>
          <w:sz w:val="20"/>
        </w:rPr>
        <w:t xml:space="preserve">t </w:t>
      </w:r>
      <w:r w:rsidR="003E3F56" w:rsidRPr="00DA3A25">
        <w:rPr>
          <w:rFonts w:cs="Arial"/>
          <w:spacing w:val="2"/>
          <w:sz w:val="20"/>
        </w:rPr>
        <w:t>t</w:t>
      </w:r>
      <w:r w:rsidR="000F3878" w:rsidRPr="00DA3A25">
        <w:rPr>
          <w:rFonts w:cs="Arial"/>
          <w:sz w:val="20"/>
        </w:rPr>
        <w:t>h</w:t>
      </w:r>
      <w:r w:rsidR="000F3878" w:rsidRPr="00DA3A25">
        <w:rPr>
          <w:rFonts w:cs="Arial"/>
          <w:spacing w:val="-4"/>
          <w:sz w:val="20"/>
        </w:rPr>
        <w:t>e</w:t>
      </w:r>
      <w:r w:rsidR="000F3878" w:rsidRPr="00DA3A25">
        <w:rPr>
          <w:rFonts w:cs="Arial"/>
          <w:sz w:val="20"/>
        </w:rPr>
        <w:t xml:space="preserve"> worl</w:t>
      </w:r>
      <w:r w:rsidR="000F3878" w:rsidRPr="00DA3A25">
        <w:rPr>
          <w:rFonts w:cs="Arial"/>
          <w:spacing w:val="-6"/>
          <w:sz w:val="20"/>
        </w:rPr>
        <w:t xml:space="preserve">d </w:t>
      </w:r>
      <w:r w:rsidR="000F3878" w:rsidRPr="00DA3A25">
        <w:rPr>
          <w:rFonts w:cs="Arial"/>
          <w:sz w:val="20"/>
        </w:rPr>
        <w:t xml:space="preserve">says is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0F3878" w:rsidRPr="00DA3A25">
        <w:rPr>
          <w:rFonts w:cs="Arial"/>
          <w:sz w:val="20"/>
        </w:rPr>
        <w:t>gh</w:t>
      </w:r>
      <w:r w:rsidR="003F694F" w:rsidRPr="00DA3A25">
        <w:rPr>
          <w:rFonts w:cs="Arial"/>
          <w:spacing w:val="-2"/>
          <w:sz w:val="20"/>
        </w:rPr>
        <w:t>t,</w:t>
      </w:r>
      <w:r w:rsidR="000F3878" w:rsidRPr="00DA3A25">
        <w:rPr>
          <w:rFonts w:cs="Arial"/>
          <w:sz w:val="20"/>
        </w:rPr>
        <w:t xml:space="preserve"> God does no</w:t>
      </w:r>
      <w:r w:rsidR="000F3878" w:rsidRPr="00DA3A25">
        <w:rPr>
          <w:rFonts w:cs="Arial"/>
          <w:spacing w:val="-2"/>
          <w:sz w:val="20"/>
        </w:rPr>
        <w:t xml:space="preserve">t </w:t>
      </w:r>
      <w:r w:rsidR="000F3878" w:rsidRPr="00DA3A25">
        <w:rPr>
          <w:rFonts w:cs="Arial"/>
          <w:spacing w:val="2"/>
          <w:sz w:val="20"/>
        </w:rPr>
        <w:t>r</w:t>
      </w:r>
      <w:r w:rsidR="000F3878" w:rsidRPr="00DA3A25">
        <w:rPr>
          <w:rFonts w:cs="Arial"/>
          <w:sz w:val="20"/>
        </w:rPr>
        <w:t>espe</w:t>
      </w:r>
      <w:r w:rsidR="000F3878" w:rsidRPr="00DA3A25">
        <w:rPr>
          <w:rFonts w:cs="Arial"/>
          <w:spacing w:val="2"/>
          <w:sz w:val="20"/>
        </w:rPr>
        <w:t>c</w:t>
      </w:r>
      <w:r w:rsidR="000F3878" w:rsidRPr="00DA3A25">
        <w:rPr>
          <w:rFonts w:cs="Arial"/>
          <w:spacing w:val="-2"/>
          <w:sz w:val="20"/>
        </w:rPr>
        <w:t xml:space="preserve">t </w:t>
      </w:r>
      <w:r w:rsidR="000F3878" w:rsidRPr="00DA3A25">
        <w:rPr>
          <w:rFonts w:cs="Arial"/>
          <w:i/>
          <w:iCs/>
          <w:sz w:val="20"/>
        </w:rPr>
        <w:t>people</w:t>
      </w:r>
      <w:r w:rsidR="00630E22" w:rsidRPr="00DA3A25">
        <w:rPr>
          <w:rFonts w:cs="Arial"/>
          <w:sz w:val="20"/>
        </w:rPr>
        <w:t xml:space="preserve"> – o</w:t>
      </w:r>
      <w:r w:rsidR="000F3878" w:rsidRPr="00DA3A25">
        <w:rPr>
          <w:rFonts w:cs="Arial"/>
          <w:sz w:val="20"/>
        </w:rPr>
        <w:t xml:space="preserve">r </w:t>
      </w:r>
      <w:r w:rsidR="00630E22" w:rsidRPr="00DA3A25">
        <w:rPr>
          <w:rFonts w:cs="Arial"/>
          <w:sz w:val="20"/>
        </w:rPr>
        <w:t xml:space="preserve">else he would have </w:t>
      </w:r>
      <w:r w:rsidR="003E3F56" w:rsidRPr="00DA3A25">
        <w:rPr>
          <w:rFonts w:cs="Arial"/>
          <w:spacing w:val="2"/>
          <w:sz w:val="20"/>
        </w:rPr>
        <w:t>t</w:t>
      </w:r>
      <w:r w:rsidR="00630E22" w:rsidRPr="00DA3A25">
        <w:rPr>
          <w:rFonts w:cs="Arial"/>
          <w:sz w:val="20"/>
        </w:rPr>
        <w:t xml:space="preserve">o </w:t>
      </w:r>
      <w:r w:rsidR="000F3878" w:rsidRPr="00DA3A25">
        <w:rPr>
          <w:rFonts w:cs="Arial"/>
          <w:sz w:val="20"/>
        </w:rPr>
        <w:t>respe</w:t>
      </w:r>
      <w:r w:rsidR="000F3878" w:rsidRPr="00DA3A25">
        <w:rPr>
          <w:rFonts w:cs="Arial"/>
          <w:spacing w:val="2"/>
          <w:sz w:val="20"/>
        </w:rPr>
        <w:t>c</w:t>
      </w:r>
      <w:r w:rsidR="000F3878" w:rsidRPr="00DA3A25">
        <w:rPr>
          <w:rFonts w:cs="Arial"/>
          <w:sz w:val="20"/>
        </w:rPr>
        <w:t xml:space="preserve">t evildoers. </w:t>
      </w:r>
      <w:r w:rsidR="00630E22" w:rsidRPr="00DA3A25">
        <w:rPr>
          <w:rFonts w:cs="Arial"/>
          <w:sz w:val="20"/>
        </w:rPr>
        <w:t>Ins</w:t>
      </w:r>
      <w:r w:rsidR="003E3F56" w:rsidRPr="00DA3A25">
        <w:rPr>
          <w:rFonts w:cs="Arial"/>
          <w:spacing w:val="2"/>
          <w:sz w:val="20"/>
        </w:rPr>
        <w:t>t</w:t>
      </w:r>
      <w:r w:rsidR="00630E22" w:rsidRPr="00DA3A25">
        <w:rPr>
          <w:rFonts w:cs="Arial"/>
          <w:sz w:val="20"/>
        </w:rPr>
        <w:t>ead</w:t>
      </w:r>
      <w:r w:rsidR="000F3878" w:rsidRPr="00DA3A25">
        <w:rPr>
          <w:rFonts w:cs="Arial"/>
          <w:spacing w:val="-2"/>
          <w:sz w:val="20"/>
        </w:rPr>
        <w:t xml:space="preserve">, he deals with people </w:t>
      </w:r>
      <w:r w:rsidR="004256D2" w:rsidRPr="00DA3A25">
        <w:rPr>
          <w:rFonts w:cs="Arial"/>
          <w:spacing w:val="-2"/>
          <w:sz w:val="20"/>
        </w:rPr>
        <w:t>based on</w:t>
      </w:r>
      <w:r w:rsidR="000F3878" w:rsidRPr="00DA3A25">
        <w:rPr>
          <w:rFonts w:cs="Arial"/>
          <w:spacing w:val="-2"/>
          <w:sz w:val="20"/>
        </w:rPr>
        <w:t xml:space="preserve"> what they do, as the next verse says, </w:t>
      </w:r>
      <w:r w:rsidR="000F3878" w:rsidRPr="00DA3A25">
        <w:rPr>
          <w:rFonts w:cs="Arial"/>
          <w:sz w:val="20"/>
        </w:rPr>
        <w:t>"</w:t>
      </w:r>
      <w:r w:rsidR="00BE6D70"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n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Pr="00DA3A25">
        <w:rPr>
          <w:rFonts w:cs="Arial"/>
          <w:bCs/>
          <w:sz w:val="20"/>
        </w:rPr>
        <w:t xml:space="preserve">h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pacing w:val="2"/>
          <w:sz w:val="20"/>
        </w:rPr>
        <w:t>f</w:t>
      </w:r>
      <w:r w:rsidRPr="00DA3A25">
        <w:rPr>
          <w:rFonts w:cs="Arial"/>
          <w:bCs/>
          <w:sz w:val="20"/>
        </w:rPr>
        <w:t>ea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</w:t>
      </w:r>
      <w:r w:rsidRPr="00DA3A25">
        <w:rPr>
          <w:rFonts w:cs="Arial"/>
          <w:bCs/>
          <w:sz w:val="20"/>
        </w:rPr>
        <w:fldChar w:fldCharType="begin"/>
      </w:r>
      <w:r w:rsidRPr="00DA3A25">
        <w:rPr>
          <w:bCs/>
          <w:sz w:val="20"/>
        </w:rPr>
        <w:instrText xml:space="preserve"> XE "</w:instrText>
      </w:r>
      <w:r w:rsidRPr="00DA3A25">
        <w:rPr>
          <w:rFonts w:cs="Arial"/>
          <w:bCs/>
          <w:sz w:val="20"/>
        </w:rPr>
        <w:instrText>Fear God</w:instrText>
      </w:r>
      <w:r w:rsidRPr="00DA3A25">
        <w:rPr>
          <w:bCs/>
          <w:sz w:val="20"/>
        </w:rPr>
        <w:instrText xml:space="preserve">" </w:instrText>
      </w:r>
      <w:r w:rsidRPr="00DA3A25">
        <w:rPr>
          <w:rFonts w:cs="Arial"/>
          <w:bCs/>
          <w:sz w:val="20"/>
        </w:rPr>
        <w:fldChar w:fldCharType="end"/>
      </w:r>
      <w:r w:rsidRPr="00DA3A25">
        <w:rPr>
          <w:rFonts w:cs="Arial"/>
          <w:bCs/>
          <w:sz w:val="20"/>
        </w:rPr>
        <w:t xml:space="preserve"> him, and wo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k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igh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eousness</w:t>
      </w:r>
      <w:r w:rsidRPr="00DA3A25">
        <w:rPr>
          <w:rFonts w:cs="Arial"/>
          <w:b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Righteousnes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b/>
          <w:sz w:val="20"/>
        </w:rPr>
        <w:fldChar w:fldCharType="end"/>
      </w:r>
      <w:r w:rsidRPr="00DA3A25">
        <w:rPr>
          <w:rFonts w:cs="Arial"/>
          <w:sz w:val="20"/>
        </w:rPr>
        <w:t>, is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d 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m" </w:t>
      </w:r>
      <w:r w:rsidRPr="00633952">
        <w:rPr>
          <w:rFonts w:cs="Arial"/>
          <w:sz w:val="16"/>
          <w:szCs w:val="16"/>
        </w:rPr>
        <w:t>(A</w:t>
      </w:r>
      <w:r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s 10:35)</w:t>
      </w:r>
      <w:r w:rsidRPr="00DA3A25">
        <w:rPr>
          <w:rFonts w:cs="Arial"/>
          <w:sz w:val="20"/>
        </w:rPr>
        <w:t>.</w:t>
      </w:r>
      <w:r w:rsidR="000F3878" w:rsidRPr="00DA3A25">
        <w:rPr>
          <w:rFonts w:cs="Arial"/>
          <w:sz w:val="20"/>
        </w:rPr>
        <w:t xml:space="preserve"> This 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0F3878" w:rsidRPr="00DA3A25">
        <w:rPr>
          <w:rFonts w:cs="Arial"/>
          <w:sz w:val="20"/>
        </w:rPr>
        <w:t>n</w:t>
      </w:r>
      <w:r w:rsidR="00321406" w:rsidRPr="00DA3A25">
        <w:rPr>
          <w:rFonts w:cs="Arial"/>
          <w:spacing w:val="2"/>
          <w:sz w:val="20"/>
        </w:rPr>
        <w:t>c</w:t>
      </w:r>
      <w:r w:rsidR="000F3878" w:rsidRPr="00DA3A25">
        <w:rPr>
          <w:rFonts w:cs="Arial"/>
          <w:sz w:val="20"/>
        </w:rPr>
        <w:t xml:space="preserve">iple is 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F81809" w:rsidRPr="00DA3A25">
        <w:rPr>
          <w:rFonts w:cs="Arial"/>
          <w:spacing w:val="4"/>
          <w:sz w:val="20"/>
        </w:rPr>
        <w:t>r</w:t>
      </w:r>
      <w:r w:rsidR="003E3F56" w:rsidRPr="00DA3A25">
        <w:rPr>
          <w:rFonts w:cs="Arial"/>
          <w:spacing w:val="2"/>
          <w:sz w:val="20"/>
        </w:rPr>
        <w:t>t</w:t>
      </w:r>
      <w:r w:rsidR="00F81809" w:rsidRPr="00DA3A25">
        <w:rPr>
          <w:rFonts w:cs="Arial"/>
          <w:sz w:val="20"/>
        </w:rPr>
        <w:t xml:space="preserve">her </w:t>
      </w:r>
      <w:r w:rsidR="00321406" w:rsidRPr="00DA3A25">
        <w:rPr>
          <w:rFonts w:cs="Arial"/>
          <w:spacing w:val="2"/>
          <w:sz w:val="20"/>
        </w:rPr>
        <w:t>c</w:t>
      </w:r>
      <w:r w:rsidR="00F81809" w:rsidRPr="00DA3A25">
        <w:rPr>
          <w:rFonts w:cs="Arial"/>
          <w:sz w:val="20"/>
        </w:rPr>
        <w:t>la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EC670E" w:rsidRPr="00DA3A25">
        <w:rPr>
          <w:rFonts w:cs="Arial"/>
          <w:spacing w:val="4"/>
          <w:sz w:val="20"/>
        </w:rPr>
        <w:t>f</w:t>
      </w:r>
      <w:r w:rsidR="00F81809" w:rsidRPr="00DA3A25">
        <w:rPr>
          <w:rFonts w:cs="Arial"/>
          <w:sz w:val="20"/>
        </w:rPr>
        <w:t xml:space="preserve">ied </w:t>
      </w:r>
      <w:r w:rsidR="000F3878" w:rsidRPr="00DA3A25">
        <w:rPr>
          <w:rFonts w:cs="Arial"/>
          <w:sz w:val="20"/>
        </w:rPr>
        <w:t xml:space="preserve">in </w:t>
      </w:r>
      <w:r w:rsidR="002E7E0C" w:rsidRPr="00DA3A25">
        <w:rPr>
          <w:rFonts w:cs="Arial"/>
          <w:sz w:val="20"/>
        </w:rPr>
        <w:t>Roman</w:t>
      </w:r>
      <w:r w:rsidR="002E7E0C" w:rsidRPr="00DA3A25">
        <w:rPr>
          <w:rFonts w:cs="Arial"/>
          <w:spacing w:val="-4"/>
          <w:sz w:val="20"/>
        </w:rPr>
        <w:t>s</w:t>
      </w:r>
      <w:r w:rsidR="002E7E0C" w:rsidRPr="00DA3A25">
        <w:rPr>
          <w:rFonts w:cs="Arial"/>
          <w:sz w:val="20"/>
        </w:rPr>
        <w:t xml:space="preserve"> 2:5</w:t>
      </w:r>
      <w:r w:rsidR="002E7E0C" w:rsidRPr="00DA3A25">
        <w:rPr>
          <w:rFonts w:cs="Arial"/>
          <w:spacing w:val="-6"/>
          <w:sz w:val="20"/>
        </w:rPr>
        <w:t>-</w:t>
      </w:r>
      <w:r w:rsidR="008D3A50" w:rsidRPr="00DA3A25">
        <w:rPr>
          <w:rFonts w:cs="Arial"/>
          <w:spacing w:val="-4"/>
          <w:sz w:val="20"/>
        </w:rPr>
        <w:t>1</w:t>
      </w:r>
      <w:r w:rsidR="008D3A50" w:rsidRPr="00DA3A25">
        <w:rPr>
          <w:rFonts w:cs="Arial"/>
          <w:spacing w:val="-6"/>
          <w:sz w:val="20"/>
        </w:rPr>
        <w:t>1</w:t>
      </w:r>
      <w:r w:rsidR="008D3A50" w:rsidRPr="00DA3A25">
        <w:rPr>
          <w:rFonts w:cs="Arial"/>
          <w:sz w:val="20"/>
        </w:rPr>
        <w:t xml:space="preserve"> </w:t>
      </w:r>
      <w:r w:rsidR="000F3878" w:rsidRPr="00DA3A25">
        <w:rPr>
          <w:rFonts w:cs="Arial"/>
          <w:sz w:val="20"/>
        </w:rPr>
        <w:t xml:space="preserve">where </w:t>
      </w:r>
      <w:r w:rsidR="00630E22" w:rsidRPr="00DA3A25">
        <w:rPr>
          <w:rFonts w:cs="Arial"/>
          <w:sz w:val="20"/>
        </w:rPr>
        <w:t xml:space="preserve">it says </w:t>
      </w:r>
      <w:r w:rsidR="003E3F56" w:rsidRPr="00DA3A25">
        <w:rPr>
          <w:rFonts w:cs="Arial"/>
          <w:spacing w:val="2"/>
          <w:sz w:val="20"/>
        </w:rPr>
        <w:t>t</w:t>
      </w:r>
      <w:r w:rsidR="008D3A50" w:rsidRPr="00DA3A25">
        <w:rPr>
          <w:rFonts w:cs="Arial"/>
          <w:sz w:val="20"/>
        </w:rPr>
        <w:t>his about "</w:t>
      </w:r>
      <w:r w:rsidR="003E3F56" w:rsidRPr="00DA3A25">
        <w:rPr>
          <w:rFonts w:cs="Arial"/>
          <w:spacing w:val="2"/>
          <w:sz w:val="20"/>
        </w:rPr>
        <w:t>t</w:t>
      </w:r>
      <w:r w:rsidR="008D3A50" w:rsidRPr="00DA3A25">
        <w:rPr>
          <w:rFonts w:cs="Arial"/>
          <w:sz w:val="20"/>
        </w:rPr>
        <w:t>h</w:t>
      </w:r>
      <w:r w:rsidR="008D3A50" w:rsidRPr="00DA3A25">
        <w:rPr>
          <w:rFonts w:cs="Arial"/>
          <w:spacing w:val="-4"/>
          <w:sz w:val="20"/>
        </w:rPr>
        <w:t>e</w:t>
      </w:r>
      <w:r w:rsidR="008D3A50" w:rsidRPr="00DA3A25">
        <w:rPr>
          <w:rFonts w:cs="Arial"/>
          <w:sz w:val="20"/>
        </w:rPr>
        <w:t xml:space="preserve">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8D3A50" w:rsidRPr="00DA3A25">
        <w:rPr>
          <w:rFonts w:cs="Arial"/>
          <w:sz w:val="20"/>
        </w:rPr>
        <w:t>gh</w:t>
      </w:r>
      <w:r w:rsidR="003E3F56" w:rsidRPr="00DA3A25">
        <w:rPr>
          <w:rFonts w:cs="Arial"/>
          <w:spacing w:val="2"/>
          <w:sz w:val="20"/>
        </w:rPr>
        <w:t>t</w:t>
      </w:r>
      <w:r w:rsidR="008D3A50" w:rsidRPr="00DA3A25">
        <w:rPr>
          <w:rFonts w:cs="Arial"/>
          <w:sz w:val="20"/>
        </w:rPr>
        <w:t>eou</w:t>
      </w:r>
      <w:r w:rsidR="008D3A50" w:rsidRPr="00DA3A25">
        <w:rPr>
          <w:rFonts w:cs="Arial"/>
          <w:spacing w:val="-4"/>
          <w:sz w:val="20"/>
        </w:rPr>
        <w:t>s</w:t>
      </w:r>
      <w:r w:rsidR="008D3A50" w:rsidRPr="00DA3A25">
        <w:rPr>
          <w:rFonts w:cs="Arial"/>
          <w:sz w:val="20"/>
        </w:rPr>
        <w:t xml:space="preserve"> judgmen</w:t>
      </w:r>
      <w:r w:rsidR="008D3A50" w:rsidRPr="00DA3A25">
        <w:rPr>
          <w:rFonts w:cs="Arial"/>
          <w:spacing w:val="-4"/>
          <w:sz w:val="20"/>
        </w:rPr>
        <w:t>t</w:t>
      </w:r>
      <w:r w:rsidR="008D3A50" w:rsidRPr="00DA3A25">
        <w:rPr>
          <w:rFonts w:cs="Arial"/>
          <w:sz w:val="20"/>
        </w:rPr>
        <w:t xml:space="preserve"> o</w:t>
      </w:r>
      <w:r w:rsidR="008D3A50" w:rsidRPr="00DA3A25">
        <w:rPr>
          <w:rFonts w:cs="Arial"/>
          <w:spacing w:val="-4"/>
          <w:sz w:val="20"/>
        </w:rPr>
        <w:t>f</w:t>
      </w:r>
      <w:r w:rsidR="008D3A50" w:rsidRPr="00DA3A25">
        <w:rPr>
          <w:rFonts w:cs="Arial"/>
          <w:sz w:val="20"/>
        </w:rPr>
        <w:t xml:space="preserve"> Go</w:t>
      </w:r>
      <w:r w:rsidR="008D3A50" w:rsidRPr="00DA3A25">
        <w:rPr>
          <w:rFonts w:cs="Arial"/>
          <w:spacing w:val="-4"/>
          <w:sz w:val="20"/>
        </w:rPr>
        <w:t>d:"</w:t>
      </w:r>
    </w:p>
    <w:p w14:paraId="6799ACC6" w14:textId="77777777" w:rsidR="002E7E0C" w:rsidRPr="00DA3A25" w:rsidRDefault="002E7E0C" w:rsidP="00645931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</w:p>
    <w:p w14:paraId="47BA7D53" w14:textId="77074148" w:rsidR="00817429" w:rsidRPr="00DA3A25" w:rsidRDefault="00645931" w:rsidP="002E7E0C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1833EE" w:rsidRPr="00DA3A25">
        <w:rPr>
          <w:rFonts w:cs="Arial"/>
          <w:sz w:val="20"/>
        </w:rPr>
        <w:t>Wh</w:t>
      </w:r>
      <w:r w:rsidR="001833EE" w:rsidRPr="00DA3A25">
        <w:rPr>
          <w:rFonts w:cs="Arial"/>
          <w:spacing w:val="-4"/>
          <w:sz w:val="20"/>
        </w:rPr>
        <w:t>o</w:t>
      </w:r>
      <w:r w:rsidR="001833EE" w:rsidRPr="00DA3A25">
        <w:rPr>
          <w:rFonts w:cs="Arial"/>
          <w:sz w:val="20"/>
        </w:rPr>
        <w:t xml:space="preserve"> wil</w:t>
      </w:r>
      <w:r w:rsidR="001833EE" w:rsidRPr="00DA3A25">
        <w:rPr>
          <w:rFonts w:cs="Arial"/>
          <w:spacing w:val="-4"/>
          <w:sz w:val="20"/>
        </w:rPr>
        <w:t>l</w:t>
      </w:r>
      <w:r w:rsidR="001833EE" w:rsidRPr="00DA3A25">
        <w:rPr>
          <w:rFonts w:cs="Arial"/>
          <w:sz w:val="20"/>
        </w:rPr>
        <w:t xml:space="preserve"> rende</w:t>
      </w:r>
      <w:r w:rsidR="001833EE" w:rsidRPr="00DA3A25">
        <w:rPr>
          <w:rFonts w:cs="Arial"/>
          <w:spacing w:val="-4"/>
          <w:sz w:val="20"/>
        </w:rPr>
        <w:t>r</w:t>
      </w:r>
      <w:r w:rsidR="001833EE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pacing w:val="-4"/>
          <w:sz w:val="20"/>
        </w:rPr>
        <w:t>o</w:t>
      </w:r>
      <w:r w:rsidR="001833EE" w:rsidRPr="00DA3A25">
        <w:rPr>
          <w:rFonts w:cs="Arial"/>
          <w:sz w:val="20"/>
        </w:rPr>
        <w:t xml:space="preserve"> eve</w:t>
      </w:r>
      <w:r w:rsidR="001833EE" w:rsidRPr="00DA3A25">
        <w:rPr>
          <w:rFonts w:cs="Arial"/>
          <w:spacing w:val="4"/>
          <w:sz w:val="20"/>
        </w:rPr>
        <w:t>r</w:t>
      </w:r>
      <w:r w:rsidR="001833EE" w:rsidRPr="00DA3A25">
        <w:rPr>
          <w:rFonts w:cs="Arial"/>
          <w:spacing w:val="-4"/>
          <w:sz w:val="20"/>
        </w:rPr>
        <w:t xml:space="preserve">y </w:t>
      </w:r>
      <w:r w:rsidR="001833EE" w:rsidRPr="00DA3A25">
        <w:rPr>
          <w:rFonts w:cs="Arial"/>
          <w:sz w:val="20"/>
        </w:rPr>
        <w:t>ma</w:t>
      </w:r>
      <w:r w:rsidR="001833EE" w:rsidRPr="00DA3A25">
        <w:rPr>
          <w:rFonts w:cs="Arial"/>
          <w:spacing w:val="-4"/>
          <w:sz w:val="20"/>
        </w:rPr>
        <w:t>n</w:t>
      </w:r>
      <w:r w:rsidR="001833EE" w:rsidRPr="00DA3A25">
        <w:rPr>
          <w:rFonts w:cs="Arial"/>
          <w:sz w:val="20"/>
        </w:rPr>
        <w:t xml:space="preserve"> a</w:t>
      </w:r>
      <w:r w:rsidR="0062678B" w:rsidRPr="00DA3A25">
        <w:rPr>
          <w:rFonts w:cs="Arial"/>
          <w:spacing w:val="4"/>
          <w:sz w:val="20"/>
        </w:rPr>
        <w:t>cc</w:t>
      </w:r>
      <w:r w:rsidR="001833EE" w:rsidRPr="00DA3A25">
        <w:rPr>
          <w:rFonts w:cs="Arial"/>
          <w:sz w:val="20"/>
        </w:rPr>
        <w:t xml:space="preserve">ording 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 xml:space="preserve">o his deeds: To 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>hem who by pa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 xml:space="preserve">ient </w:t>
      </w:r>
      <w:r w:rsidR="00321406" w:rsidRPr="00DA3A25">
        <w:rPr>
          <w:rFonts w:cs="Arial"/>
          <w:spacing w:val="2"/>
          <w:sz w:val="20"/>
        </w:rPr>
        <w:t>c</w:t>
      </w:r>
      <w:r w:rsidR="001833EE" w:rsidRPr="00DA3A25">
        <w:rPr>
          <w:rFonts w:cs="Arial"/>
          <w:sz w:val="20"/>
        </w:rPr>
        <w:t>on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>inuan</w:t>
      </w:r>
      <w:r w:rsidR="00321406" w:rsidRPr="00DA3A25">
        <w:rPr>
          <w:rFonts w:cs="Arial"/>
          <w:spacing w:val="2"/>
          <w:sz w:val="20"/>
        </w:rPr>
        <w:t>c</w:t>
      </w:r>
      <w:r w:rsidR="001833EE" w:rsidRPr="00DA3A25">
        <w:rPr>
          <w:rFonts w:cs="Arial"/>
          <w:sz w:val="20"/>
        </w:rPr>
        <w:t>e in well doing see</w:t>
      </w:r>
      <w:r w:rsidR="00817429" w:rsidRPr="00DA3A25">
        <w:rPr>
          <w:rFonts w:cs="Arial"/>
          <w:sz w:val="20"/>
        </w:rPr>
        <w:t>k</w:t>
      </w:r>
      <w:r w:rsidR="001833EE" w:rsidRPr="00DA3A25">
        <w:rPr>
          <w:rFonts w:cs="Arial"/>
          <w:sz w:val="20"/>
        </w:rPr>
        <w:t xml:space="preserve"> for glo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1833EE" w:rsidRPr="00DA3A25">
        <w:rPr>
          <w:rFonts w:cs="Arial"/>
          <w:sz w:val="20"/>
        </w:rPr>
        <w:t xml:space="preserve"> and honor and immo</w:t>
      </w:r>
      <w:r w:rsidR="001833EE" w:rsidRPr="00DA3A25">
        <w:rPr>
          <w:rFonts w:cs="Arial"/>
          <w:spacing w:val="4"/>
          <w:sz w:val="20"/>
        </w:rPr>
        <w:t>r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>al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1833EE" w:rsidRPr="00DA3A25">
        <w:rPr>
          <w:rFonts w:cs="Arial"/>
          <w:sz w:val="20"/>
        </w:rPr>
        <w:t>, e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1833EE" w:rsidRPr="00DA3A25">
        <w:rPr>
          <w:rFonts w:cs="Arial"/>
          <w:sz w:val="20"/>
        </w:rPr>
        <w:t>al life</w:t>
      </w:r>
      <w:r w:rsidR="00817429" w:rsidRPr="00DA3A25">
        <w:rPr>
          <w:rFonts w:cs="Arial"/>
          <w:sz w:val="20"/>
        </w:rPr>
        <w:t xml:space="preserve">: </w:t>
      </w:r>
      <w:r w:rsidR="001833EE" w:rsidRPr="00DA3A25">
        <w:rPr>
          <w:rFonts w:cs="Arial"/>
          <w:sz w:val="20"/>
        </w:rPr>
        <w:t>But un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 xml:space="preserve">o 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 xml:space="preserve">hem 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 xml:space="preserve">hat are </w:t>
      </w:r>
      <w:r w:rsidR="00321406" w:rsidRPr="00DA3A25">
        <w:rPr>
          <w:rFonts w:cs="Arial"/>
          <w:spacing w:val="2"/>
          <w:sz w:val="20"/>
        </w:rPr>
        <w:t>c</w:t>
      </w:r>
      <w:r w:rsidR="001833EE" w:rsidRPr="00DA3A25">
        <w:rPr>
          <w:rFonts w:cs="Arial"/>
          <w:sz w:val="20"/>
        </w:rPr>
        <w:t>on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>en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 xml:space="preserve">ious, and do not obey 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="001833EE" w:rsidRPr="00DA3A25">
        <w:rPr>
          <w:rFonts w:cs="Arial"/>
          <w:sz w:val="20"/>
        </w:rPr>
        <w:t>u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 xml:space="preserve">h, but obey </w:t>
      </w:r>
      <w:r w:rsidR="00D027FE" w:rsidRPr="00DA3A25">
        <w:rPr>
          <w:rFonts w:cs="Arial"/>
          <w:sz w:val="20"/>
        </w:rPr>
        <w:t>un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D027FE" w:rsidRPr="00DA3A25">
        <w:rPr>
          <w:rFonts w:cs="Arial"/>
          <w:sz w:val="20"/>
        </w:rPr>
        <w:t>gh</w:t>
      </w:r>
      <w:r w:rsidR="003E3F56" w:rsidRPr="00DA3A25">
        <w:rPr>
          <w:rFonts w:cs="Arial"/>
          <w:spacing w:val="2"/>
          <w:sz w:val="20"/>
        </w:rPr>
        <w:t>t</w:t>
      </w:r>
      <w:r w:rsidR="00D027FE" w:rsidRPr="00DA3A25">
        <w:rPr>
          <w:rFonts w:cs="Arial"/>
          <w:sz w:val="20"/>
        </w:rPr>
        <w:t>eousness</w:t>
      </w:r>
      <w:r w:rsidR="001833EE" w:rsidRPr="00DA3A25">
        <w:rPr>
          <w:rFonts w:cs="Arial"/>
          <w:sz w:val="20"/>
        </w:rPr>
        <w:t>, indigna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>ion and wra</w:t>
      </w:r>
      <w:r w:rsidR="003E3F56" w:rsidRPr="00DA3A25">
        <w:rPr>
          <w:rFonts w:cs="Arial"/>
          <w:spacing w:val="2"/>
          <w:sz w:val="20"/>
        </w:rPr>
        <w:t>t</w:t>
      </w:r>
      <w:r w:rsidR="001833EE" w:rsidRPr="00DA3A25">
        <w:rPr>
          <w:rFonts w:cs="Arial"/>
          <w:sz w:val="20"/>
        </w:rPr>
        <w:t>h.</w:t>
      </w:r>
      <w:r w:rsidR="002E7E0C" w:rsidRPr="00DA3A25">
        <w:rPr>
          <w:rFonts w:cs="Arial"/>
          <w:sz w:val="20"/>
        </w:rPr>
        <w:t xml:space="preserve"> </w:t>
      </w:r>
      <w:r w:rsidR="00817429" w:rsidRPr="00DA3A25">
        <w:rPr>
          <w:rFonts w:cs="Arial"/>
          <w:sz w:val="20"/>
        </w:rPr>
        <w:t>T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817429" w:rsidRPr="00DA3A25">
        <w:rPr>
          <w:rFonts w:cs="Arial"/>
          <w:sz w:val="20"/>
        </w:rPr>
        <w:t>bula</w:t>
      </w:r>
      <w:r w:rsidR="003E3F56" w:rsidRPr="00DA3A25">
        <w:rPr>
          <w:rFonts w:cs="Arial"/>
          <w:spacing w:val="2"/>
          <w:sz w:val="20"/>
        </w:rPr>
        <w:t>t</w:t>
      </w:r>
      <w:r w:rsidR="00817429" w:rsidRPr="00DA3A25">
        <w:rPr>
          <w:rFonts w:cs="Arial"/>
          <w:sz w:val="20"/>
        </w:rPr>
        <w:t xml:space="preserve">ion and anguish, </w:t>
      </w:r>
      <w:r w:rsidR="00817429" w:rsidRPr="00DA3A25">
        <w:rPr>
          <w:rFonts w:cs="Arial"/>
          <w:sz w:val="20"/>
          <w:u w:val="single"/>
        </w:rPr>
        <w:t>upon eve</w:t>
      </w:r>
      <w:r w:rsidR="00817429" w:rsidRPr="00DA3A25">
        <w:rPr>
          <w:rFonts w:cs="Arial"/>
          <w:spacing w:val="4"/>
          <w:sz w:val="20"/>
          <w:u w:val="single"/>
        </w:rPr>
        <w:t>r</w:t>
      </w:r>
      <w:r w:rsidR="00817429" w:rsidRPr="00DA3A25">
        <w:rPr>
          <w:rFonts w:cs="Arial"/>
          <w:sz w:val="20"/>
          <w:u w:val="single"/>
        </w:rPr>
        <w:t xml:space="preserve">y soul of man </w:t>
      </w:r>
      <w:r w:rsidR="003E3F56" w:rsidRPr="00DA3A25">
        <w:rPr>
          <w:rFonts w:cs="Arial"/>
          <w:spacing w:val="2"/>
          <w:sz w:val="20"/>
          <w:u w:val="single"/>
        </w:rPr>
        <w:t>t</w:t>
      </w:r>
      <w:r w:rsidR="00817429" w:rsidRPr="00DA3A25">
        <w:rPr>
          <w:rFonts w:cs="Arial"/>
          <w:sz w:val="20"/>
          <w:u w:val="single"/>
        </w:rPr>
        <w:t>hat doe</w:t>
      </w:r>
      <w:r w:rsidR="003E3F56" w:rsidRPr="00DA3A25">
        <w:rPr>
          <w:rFonts w:cs="Arial"/>
          <w:spacing w:val="2"/>
          <w:sz w:val="20"/>
          <w:u w:val="single"/>
        </w:rPr>
        <w:t>t</w:t>
      </w:r>
      <w:r w:rsidR="00817429" w:rsidRPr="00DA3A25">
        <w:rPr>
          <w:rFonts w:cs="Arial"/>
          <w:sz w:val="20"/>
          <w:u w:val="single"/>
        </w:rPr>
        <w:t>h evil</w:t>
      </w:r>
      <w:r w:rsidR="00817429" w:rsidRPr="00DA3A25">
        <w:rPr>
          <w:rFonts w:cs="Arial"/>
          <w:sz w:val="20"/>
        </w:rPr>
        <w:t>… But glo</w:t>
      </w:r>
      <w:r w:rsidR="00817429" w:rsidRPr="00DA3A25">
        <w:rPr>
          <w:rFonts w:cs="Arial"/>
          <w:spacing w:val="4"/>
          <w:sz w:val="20"/>
        </w:rPr>
        <w:t>r</w:t>
      </w:r>
      <w:r w:rsidR="00817429" w:rsidRPr="00DA3A25">
        <w:rPr>
          <w:rFonts w:cs="Arial"/>
          <w:sz w:val="20"/>
        </w:rPr>
        <w:t>y, honor, and pea</w:t>
      </w:r>
      <w:r w:rsidR="00321406" w:rsidRPr="00DA3A25">
        <w:rPr>
          <w:rFonts w:cs="Arial"/>
          <w:spacing w:val="2"/>
          <w:sz w:val="20"/>
        </w:rPr>
        <w:t>c</w:t>
      </w:r>
      <w:r w:rsidR="00817429" w:rsidRPr="00DA3A25">
        <w:rPr>
          <w:rFonts w:cs="Arial"/>
          <w:sz w:val="20"/>
        </w:rPr>
        <w:t xml:space="preserve">e, </w:t>
      </w:r>
      <w:r w:rsidR="003E3F56" w:rsidRPr="00DA3A25">
        <w:rPr>
          <w:rFonts w:cs="Arial"/>
          <w:spacing w:val="2"/>
          <w:sz w:val="20"/>
          <w:u w:val="single"/>
        </w:rPr>
        <w:t>t</w:t>
      </w:r>
      <w:r w:rsidR="00817429" w:rsidRPr="00DA3A25">
        <w:rPr>
          <w:rFonts w:cs="Arial"/>
          <w:sz w:val="20"/>
          <w:u w:val="single"/>
        </w:rPr>
        <w:t>o eve</w:t>
      </w:r>
      <w:r w:rsidR="00817429" w:rsidRPr="00DA3A25">
        <w:rPr>
          <w:rFonts w:cs="Arial"/>
          <w:spacing w:val="4"/>
          <w:sz w:val="20"/>
          <w:u w:val="single"/>
        </w:rPr>
        <w:t>r</w:t>
      </w:r>
      <w:r w:rsidR="00817429" w:rsidRPr="00DA3A25">
        <w:rPr>
          <w:rFonts w:cs="Arial"/>
          <w:sz w:val="20"/>
          <w:u w:val="single"/>
        </w:rPr>
        <w:t xml:space="preserve">y man </w:t>
      </w:r>
      <w:r w:rsidR="003E3F56" w:rsidRPr="00DA3A25">
        <w:rPr>
          <w:rFonts w:cs="Arial"/>
          <w:spacing w:val="2"/>
          <w:sz w:val="20"/>
          <w:u w:val="single"/>
        </w:rPr>
        <w:t>t</w:t>
      </w:r>
      <w:r w:rsidR="00817429" w:rsidRPr="00DA3A25">
        <w:rPr>
          <w:rFonts w:cs="Arial"/>
          <w:sz w:val="20"/>
          <w:u w:val="single"/>
        </w:rPr>
        <w:t>hat worke</w:t>
      </w:r>
      <w:r w:rsidR="003E3F56" w:rsidRPr="00DA3A25">
        <w:rPr>
          <w:rFonts w:cs="Arial"/>
          <w:spacing w:val="2"/>
          <w:sz w:val="20"/>
          <w:u w:val="single"/>
        </w:rPr>
        <w:t>t</w:t>
      </w:r>
      <w:r w:rsidR="00817429" w:rsidRPr="00DA3A25">
        <w:rPr>
          <w:rFonts w:cs="Arial"/>
          <w:sz w:val="20"/>
          <w:u w:val="single"/>
        </w:rPr>
        <w:t>h good</w:t>
      </w:r>
      <w:r w:rsidR="00817429" w:rsidRPr="00DA3A25">
        <w:rPr>
          <w:rFonts w:cs="Arial"/>
          <w:sz w:val="20"/>
        </w:rPr>
        <w:t xml:space="preserve">… For </w:t>
      </w:r>
      <w:r w:rsidR="003E3F56" w:rsidRPr="00DA3A25">
        <w:rPr>
          <w:rFonts w:cs="Arial"/>
          <w:spacing w:val="2"/>
          <w:sz w:val="20"/>
        </w:rPr>
        <w:t>t</w:t>
      </w:r>
      <w:r w:rsidR="00817429" w:rsidRPr="00DA3A25">
        <w:rPr>
          <w:rFonts w:cs="Arial"/>
          <w:sz w:val="20"/>
        </w:rPr>
        <w:t>here is no respe</w:t>
      </w:r>
      <w:r w:rsidR="00817429" w:rsidRPr="00DA3A25">
        <w:rPr>
          <w:rFonts w:cs="Arial"/>
          <w:spacing w:val="2"/>
          <w:sz w:val="20"/>
        </w:rPr>
        <w:t>c</w:t>
      </w:r>
      <w:r w:rsidR="00817429" w:rsidRPr="00DA3A25">
        <w:rPr>
          <w:rFonts w:cs="Arial"/>
          <w:sz w:val="20"/>
        </w:rPr>
        <w:t>t of persons wi</w:t>
      </w:r>
      <w:r w:rsidR="003E3F56" w:rsidRPr="00DA3A25">
        <w:rPr>
          <w:rFonts w:cs="Arial"/>
          <w:spacing w:val="2"/>
          <w:sz w:val="20"/>
        </w:rPr>
        <w:t>t</w:t>
      </w:r>
      <w:r w:rsidR="00817429" w:rsidRPr="00DA3A25">
        <w:rPr>
          <w:rFonts w:cs="Arial"/>
          <w:sz w:val="20"/>
        </w:rPr>
        <w:t>h God</w:t>
      </w:r>
      <w:r w:rsidR="008D3A50" w:rsidRPr="00DA3A25">
        <w:rPr>
          <w:rFonts w:cs="Arial"/>
          <w:sz w:val="20"/>
        </w:rPr>
        <w:t>.</w:t>
      </w:r>
      <w:r w:rsidR="00817429" w:rsidRPr="00DA3A25">
        <w:rPr>
          <w:rFonts w:cs="Arial"/>
          <w:sz w:val="20"/>
        </w:rPr>
        <w:t>"</w:t>
      </w:r>
    </w:p>
    <w:p w14:paraId="06D75D8B" w14:textId="77777777" w:rsidR="0023438A" w:rsidRPr="00DA3A25" w:rsidRDefault="0023438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79C3700" w14:textId="0F774EFA" w:rsidR="00F81809" w:rsidRPr="00DA3A25" w:rsidRDefault="00E12C56" w:rsidP="00A824C4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94" w:name="_Hlk40443012"/>
      <w:r w:rsidRPr="00DA3A25">
        <w:rPr>
          <w:rFonts w:cs="Arial"/>
          <w:sz w:val="20"/>
        </w:rPr>
        <w:t xml:space="preserve">God "will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man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s deeds" </w:t>
      </w:r>
      <w:r w:rsidR="00574054" w:rsidRPr="00DA3A25">
        <w:rPr>
          <w:rFonts w:cs="Arial"/>
          <w:sz w:val="20"/>
        </w:rPr>
        <w:t xml:space="preserve">is an idea </w:t>
      </w:r>
      <w:r w:rsidR="003E3F56" w:rsidRPr="00DA3A25">
        <w:rPr>
          <w:rFonts w:cs="Arial"/>
          <w:spacing w:val="2"/>
          <w:sz w:val="20"/>
        </w:rPr>
        <w:t>t</w:t>
      </w:r>
      <w:r w:rsidR="000A5376" w:rsidRPr="00DA3A25">
        <w:rPr>
          <w:rFonts w:cs="Arial"/>
          <w:sz w:val="20"/>
        </w:rPr>
        <w:t>hat</w:t>
      </w:r>
      <w:r w:rsidR="00574054" w:rsidRPr="00DA3A25">
        <w:rPr>
          <w:rFonts w:cs="Arial"/>
          <w:sz w:val="20"/>
        </w:rPr>
        <w:t xml:space="preserve"> </w:t>
      </w:r>
      <w:r w:rsidR="0036539B" w:rsidRPr="00DA3A25">
        <w:rPr>
          <w:rFonts w:cs="Arial"/>
          <w:sz w:val="20"/>
        </w:rPr>
        <w:t xml:space="preserve">is </w:t>
      </w:r>
      <w:r w:rsidR="00321406" w:rsidRPr="00DA3A25">
        <w:rPr>
          <w:rFonts w:cs="Arial"/>
          <w:spacing w:val="2"/>
          <w:sz w:val="20"/>
        </w:rPr>
        <w:t>c</w:t>
      </w:r>
      <w:r w:rsidR="0036539B" w:rsidRPr="00DA3A25">
        <w:rPr>
          <w:rFonts w:cs="Arial"/>
          <w:sz w:val="20"/>
        </w:rPr>
        <w:t>on</w:t>
      </w:r>
      <w:r w:rsidR="00EC670E" w:rsidRPr="00DA3A25">
        <w:rPr>
          <w:rFonts w:cs="Arial"/>
          <w:spacing w:val="4"/>
          <w:sz w:val="20"/>
        </w:rPr>
        <w:t>f</w:t>
      </w:r>
      <w:r w:rsidR="0036539B" w:rsidRPr="00DA3A25">
        <w:rPr>
          <w:rFonts w:cs="Arial"/>
          <w:sz w:val="20"/>
        </w:rPr>
        <w:t>i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36539B" w:rsidRPr="00DA3A25">
        <w:rPr>
          <w:rFonts w:cs="Arial"/>
          <w:sz w:val="20"/>
        </w:rPr>
        <w:t xml:space="preserve">ed in </w:t>
      </w:r>
      <w:r w:rsidR="00574054" w:rsidRPr="00DA3A25">
        <w:rPr>
          <w:rFonts w:cs="Arial"/>
          <w:sz w:val="20"/>
        </w:rPr>
        <w:t xml:space="preserve">verses like, </w:t>
      </w:r>
      <w:bookmarkEnd w:id="294"/>
      <w:r w:rsidR="00500F9E" w:rsidRPr="00DA3A25">
        <w:rPr>
          <w:rFonts w:cs="Arial"/>
          <w:sz w:val="20"/>
        </w:rPr>
        <w:t xml:space="preserve">"as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500F9E" w:rsidRPr="00DA3A25">
        <w:rPr>
          <w:rFonts w:cs="Arial"/>
          <w:sz w:val="20"/>
        </w:rPr>
        <w:t>gh</w:t>
      </w:r>
      <w:r w:rsidR="003E3F56" w:rsidRPr="00DA3A25">
        <w:rPr>
          <w:rFonts w:cs="Arial"/>
          <w:spacing w:val="2"/>
          <w:sz w:val="20"/>
        </w:rPr>
        <w:t>t</w:t>
      </w:r>
      <w:r w:rsidR="00500F9E" w:rsidRPr="00DA3A25">
        <w:rPr>
          <w:rFonts w:cs="Arial"/>
          <w:sz w:val="20"/>
        </w:rPr>
        <w:t xml:space="preserve">eousness </w:t>
      </w:r>
      <w:r w:rsidR="003E3F56" w:rsidRPr="00DA3A25">
        <w:rPr>
          <w:rFonts w:cs="Arial"/>
          <w:i/>
          <w:iCs/>
          <w:spacing w:val="2"/>
          <w:sz w:val="20"/>
        </w:rPr>
        <w:t>t</w:t>
      </w:r>
      <w:r w:rsidR="00500F9E" w:rsidRPr="00DA3A25">
        <w:rPr>
          <w:rFonts w:cs="Arial"/>
          <w:i/>
          <w:iCs/>
          <w:sz w:val="20"/>
        </w:rPr>
        <w:t>ende</w:t>
      </w:r>
      <w:r w:rsidR="003E3F56" w:rsidRPr="00DA3A25">
        <w:rPr>
          <w:rFonts w:cs="Arial"/>
          <w:i/>
          <w:iCs/>
          <w:spacing w:val="2"/>
          <w:sz w:val="20"/>
        </w:rPr>
        <w:t>t</w:t>
      </w:r>
      <w:r w:rsidR="00500F9E" w:rsidRPr="00DA3A25">
        <w:rPr>
          <w:rFonts w:cs="Arial"/>
          <w:i/>
          <w:iCs/>
          <w:sz w:val="20"/>
        </w:rPr>
        <w:t>h</w:t>
      </w:r>
      <w:r w:rsidR="00500F9E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500F9E" w:rsidRPr="00DA3A25">
        <w:rPr>
          <w:rFonts w:cs="Arial"/>
          <w:sz w:val="20"/>
        </w:rPr>
        <w:t xml:space="preserve">o life: so he </w:t>
      </w:r>
      <w:r w:rsidR="003E3F56" w:rsidRPr="00DA3A25">
        <w:rPr>
          <w:rFonts w:cs="Arial"/>
          <w:spacing w:val="2"/>
          <w:sz w:val="20"/>
        </w:rPr>
        <w:t>t</w:t>
      </w:r>
      <w:r w:rsidR="00500F9E" w:rsidRPr="00DA3A25">
        <w:rPr>
          <w:rFonts w:cs="Arial"/>
          <w:sz w:val="20"/>
        </w:rPr>
        <w:t>hat pursue</w:t>
      </w:r>
      <w:r w:rsidR="003E3F56" w:rsidRPr="00DA3A25">
        <w:rPr>
          <w:rFonts w:cs="Arial"/>
          <w:spacing w:val="2"/>
          <w:sz w:val="20"/>
        </w:rPr>
        <w:t>t</w:t>
      </w:r>
      <w:r w:rsidR="00500F9E" w:rsidRPr="00DA3A25">
        <w:rPr>
          <w:rFonts w:cs="Arial"/>
          <w:sz w:val="20"/>
        </w:rPr>
        <w:t xml:space="preserve">h evil </w:t>
      </w:r>
      <w:r w:rsidR="00500F9E" w:rsidRPr="00DA3A25">
        <w:rPr>
          <w:rFonts w:cs="Arial"/>
          <w:i/>
          <w:iCs/>
          <w:sz w:val="20"/>
        </w:rPr>
        <w:t>pu</w:t>
      </w:r>
      <w:r w:rsidR="00AF3B4B" w:rsidRPr="00DA3A25">
        <w:rPr>
          <w:rFonts w:cs="Arial"/>
          <w:i/>
          <w:iCs/>
          <w:spacing w:val="2"/>
          <w:sz w:val="20"/>
        </w:rPr>
        <w:t>r</w:t>
      </w:r>
      <w:r w:rsidR="00500F9E" w:rsidRPr="00DA3A25">
        <w:rPr>
          <w:rFonts w:cs="Arial"/>
          <w:i/>
          <w:iCs/>
          <w:sz w:val="20"/>
        </w:rPr>
        <w:t>sue</w:t>
      </w:r>
      <w:r w:rsidR="003E3F56" w:rsidRPr="00DA3A25">
        <w:rPr>
          <w:rFonts w:cs="Arial"/>
          <w:i/>
          <w:iCs/>
          <w:spacing w:val="2"/>
          <w:sz w:val="20"/>
        </w:rPr>
        <w:t>t</w:t>
      </w:r>
      <w:r w:rsidR="00500F9E" w:rsidRPr="00DA3A25">
        <w:rPr>
          <w:rFonts w:cs="Arial"/>
          <w:i/>
          <w:iCs/>
          <w:sz w:val="20"/>
        </w:rPr>
        <w:t>h it</w:t>
      </w:r>
      <w:r w:rsidR="00500F9E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500F9E" w:rsidRPr="00DA3A25">
        <w:rPr>
          <w:rFonts w:cs="Arial"/>
          <w:sz w:val="20"/>
        </w:rPr>
        <w:t>o his own dea</w:t>
      </w:r>
      <w:r w:rsidR="003E3F56" w:rsidRPr="00DA3A25">
        <w:rPr>
          <w:rFonts w:cs="Arial"/>
          <w:spacing w:val="2"/>
          <w:sz w:val="20"/>
        </w:rPr>
        <w:t>t</w:t>
      </w:r>
      <w:r w:rsidR="00500F9E" w:rsidRPr="00DA3A25">
        <w:rPr>
          <w:rFonts w:cs="Arial"/>
          <w:sz w:val="20"/>
        </w:rPr>
        <w:t xml:space="preserve">h" </w:t>
      </w:r>
      <w:r w:rsidR="00500F9E" w:rsidRPr="00633952">
        <w:rPr>
          <w:rFonts w:cs="Arial"/>
          <w:sz w:val="16"/>
          <w:szCs w:val="16"/>
        </w:rPr>
        <w:t>(</w:t>
      </w:r>
      <w:r w:rsidR="00393845" w:rsidRPr="00633952">
        <w:rPr>
          <w:rFonts w:cs="Arial"/>
          <w:sz w:val="16"/>
          <w:szCs w:val="16"/>
        </w:rPr>
        <w:t>P</w:t>
      </w:r>
      <w:r w:rsidR="00393845" w:rsidRPr="00633952">
        <w:rPr>
          <w:rFonts w:cs="Arial"/>
          <w:spacing w:val="4"/>
          <w:sz w:val="16"/>
          <w:szCs w:val="16"/>
        </w:rPr>
        <w:t>r</w:t>
      </w:r>
      <w:r w:rsidR="00393845" w:rsidRPr="00633952">
        <w:rPr>
          <w:rFonts w:cs="Arial"/>
          <w:sz w:val="16"/>
          <w:szCs w:val="16"/>
        </w:rPr>
        <w:t>v</w:t>
      </w:r>
      <w:r w:rsidR="00500F9E" w:rsidRPr="00633952">
        <w:rPr>
          <w:rFonts w:cs="Arial"/>
          <w:sz w:val="16"/>
          <w:szCs w:val="16"/>
        </w:rPr>
        <w:t xml:space="preserve"> 11:19)</w:t>
      </w:r>
      <w:r w:rsidR="0023438A" w:rsidRPr="00DA3A25">
        <w:rPr>
          <w:rFonts w:cs="Arial"/>
          <w:sz w:val="20"/>
        </w:rPr>
        <w:t xml:space="preserve">, and </w:t>
      </w:r>
      <w:r w:rsidR="000B347E" w:rsidRPr="00DA3A25">
        <w:rPr>
          <w:rFonts w:cs="Arial"/>
          <w:sz w:val="20"/>
        </w:rPr>
        <w:t>"un</w:t>
      </w:r>
      <w:r w:rsidR="003E3F56" w:rsidRPr="00DA3A25">
        <w:rPr>
          <w:rFonts w:cs="Arial"/>
          <w:spacing w:val="2"/>
          <w:sz w:val="20"/>
        </w:rPr>
        <w:t>t</w:t>
      </w:r>
      <w:r w:rsidR="000B347E" w:rsidRPr="00DA3A25">
        <w:rPr>
          <w:rFonts w:cs="Arial"/>
          <w:sz w:val="20"/>
        </w:rPr>
        <w:t xml:space="preserve">o </w:t>
      </w:r>
      <w:r w:rsidR="003E3F56" w:rsidRPr="00DA3A25">
        <w:rPr>
          <w:rFonts w:cs="Arial"/>
          <w:spacing w:val="2"/>
          <w:sz w:val="20"/>
        </w:rPr>
        <w:t>t</w:t>
      </w:r>
      <w:r w:rsidR="000B347E" w:rsidRPr="00DA3A25">
        <w:rPr>
          <w:rFonts w:cs="Arial"/>
          <w:sz w:val="20"/>
        </w:rPr>
        <w:t>hee, O Lord,</w:t>
      </w:r>
      <w:r w:rsidR="0023438A" w:rsidRPr="00DA3A25">
        <w:rPr>
          <w:rFonts w:cs="Arial"/>
          <w:sz w:val="20"/>
        </w:rPr>
        <w:t xml:space="preserve"> </w:t>
      </w:r>
      <w:r w:rsidR="000B347E" w:rsidRPr="00DA3A25">
        <w:rPr>
          <w:rFonts w:cs="Arial"/>
          <w:i/>
          <w:iCs/>
          <w:sz w:val="20"/>
        </w:rPr>
        <w:t>belonge</w:t>
      </w:r>
      <w:r w:rsidR="003E3F56" w:rsidRPr="00DA3A25">
        <w:rPr>
          <w:rFonts w:cs="Arial"/>
          <w:i/>
          <w:iCs/>
          <w:spacing w:val="2"/>
          <w:sz w:val="20"/>
        </w:rPr>
        <w:t>t</w:t>
      </w:r>
      <w:r w:rsidR="000B347E" w:rsidRPr="00DA3A25">
        <w:rPr>
          <w:rFonts w:cs="Arial"/>
          <w:i/>
          <w:iCs/>
          <w:sz w:val="20"/>
        </w:rPr>
        <w:t>h</w:t>
      </w:r>
      <w:r w:rsidR="000B347E" w:rsidRPr="00DA3A25">
        <w:rPr>
          <w:rFonts w:cs="Arial"/>
          <w:sz w:val="20"/>
        </w:rPr>
        <w:t xml:space="preserve"> mer</w:t>
      </w:r>
      <w:r w:rsidR="00321406" w:rsidRPr="00DA3A25">
        <w:rPr>
          <w:rFonts w:cs="Arial"/>
          <w:spacing w:val="2"/>
          <w:sz w:val="20"/>
        </w:rPr>
        <w:t>c</w:t>
      </w:r>
      <w:r w:rsidR="000B347E" w:rsidRPr="00DA3A25">
        <w:rPr>
          <w:rFonts w:cs="Arial"/>
          <w:sz w:val="20"/>
        </w:rPr>
        <w:t xml:space="preserve">y: for </w:t>
      </w:r>
      <w:r w:rsidR="003E3F56" w:rsidRPr="00DA3A25">
        <w:rPr>
          <w:rFonts w:cs="Arial"/>
          <w:spacing w:val="2"/>
          <w:sz w:val="20"/>
        </w:rPr>
        <w:t>t</w:t>
      </w:r>
      <w:r w:rsidR="000B347E" w:rsidRPr="00DA3A25">
        <w:rPr>
          <w:rFonts w:cs="Arial"/>
          <w:sz w:val="20"/>
        </w:rPr>
        <w:t xml:space="preserve">hou renderest </w:t>
      </w:r>
      <w:r w:rsidR="003E3F56" w:rsidRPr="00DA3A25">
        <w:rPr>
          <w:rFonts w:cs="Arial"/>
          <w:spacing w:val="2"/>
          <w:sz w:val="20"/>
        </w:rPr>
        <w:t>t</w:t>
      </w:r>
      <w:r w:rsidR="000B347E" w:rsidRPr="00DA3A25">
        <w:rPr>
          <w:rFonts w:cs="Arial"/>
          <w:sz w:val="20"/>
        </w:rPr>
        <w:t>o 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0B347E" w:rsidRPr="00DA3A25">
        <w:rPr>
          <w:rFonts w:cs="Arial"/>
          <w:sz w:val="20"/>
        </w:rPr>
        <w:t xml:space="preserve"> man a</w:t>
      </w:r>
      <w:r w:rsidR="0062678B" w:rsidRPr="00DA3A25">
        <w:rPr>
          <w:rFonts w:cs="Arial"/>
          <w:spacing w:val="4"/>
          <w:sz w:val="20"/>
        </w:rPr>
        <w:t>cc</w:t>
      </w:r>
      <w:r w:rsidR="000B347E" w:rsidRPr="00DA3A25">
        <w:rPr>
          <w:rFonts w:cs="Arial"/>
          <w:sz w:val="20"/>
        </w:rPr>
        <w:t xml:space="preserve">ording </w:t>
      </w:r>
      <w:r w:rsidR="003E3F56" w:rsidRPr="00DA3A25">
        <w:rPr>
          <w:rFonts w:cs="Arial"/>
          <w:spacing w:val="2"/>
          <w:sz w:val="20"/>
        </w:rPr>
        <w:t>t</w:t>
      </w:r>
      <w:r w:rsidR="000B347E" w:rsidRPr="00DA3A25">
        <w:rPr>
          <w:rFonts w:cs="Arial"/>
          <w:sz w:val="20"/>
        </w:rPr>
        <w:t xml:space="preserve">o his work" </w:t>
      </w:r>
      <w:r w:rsidR="000B347E" w:rsidRPr="00633952">
        <w:rPr>
          <w:rFonts w:cs="Arial"/>
          <w:sz w:val="16"/>
          <w:szCs w:val="16"/>
        </w:rPr>
        <w:t>(</w:t>
      </w:r>
      <w:r w:rsidR="00393845" w:rsidRPr="00633952">
        <w:rPr>
          <w:rFonts w:cs="Arial"/>
          <w:sz w:val="16"/>
          <w:szCs w:val="16"/>
        </w:rPr>
        <w:t>P</w:t>
      </w:r>
      <w:r w:rsidR="00393845" w:rsidRPr="00633952">
        <w:rPr>
          <w:rFonts w:cs="Arial"/>
          <w:spacing w:val="4"/>
          <w:sz w:val="16"/>
          <w:szCs w:val="16"/>
        </w:rPr>
        <w:t>r</w:t>
      </w:r>
      <w:r w:rsidR="00393845" w:rsidRPr="00633952">
        <w:rPr>
          <w:rFonts w:cs="Arial"/>
          <w:sz w:val="16"/>
          <w:szCs w:val="16"/>
        </w:rPr>
        <w:t>v</w:t>
      </w:r>
      <w:r w:rsidR="000B347E" w:rsidRPr="00633952">
        <w:rPr>
          <w:rFonts w:cs="Arial"/>
          <w:sz w:val="16"/>
          <w:szCs w:val="16"/>
        </w:rPr>
        <w:t xml:space="preserve"> 62:12)</w:t>
      </w:r>
      <w:r w:rsidR="000B347E" w:rsidRPr="00DA3A25">
        <w:rPr>
          <w:rFonts w:cs="Arial"/>
          <w:sz w:val="20"/>
        </w:rPr>
        <w:t>.</w:t>
      </w:r>
      <w:r w:rsidR="00BD4EB2" w:rsidRPr="00DA3A25">
        <w:rPr>
          <w:rFonts w:cs="Arial"/>
          <w:sz w:val="20"/>
        </w:rPr>
        <w:t xml:space="preserve"> </w:t>
      </w:r>
    </w:p>
    <w:p w14:paraId="3842B37C" w14:textId="77777777" w:rsidR="00F81809" w:rsidRPr="00DA3A25" w:rsidRDefault="00F81809" w:rsidP="00A824C4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6231ED5" w14:textId="610DFB83" w:rsidR="00DA258F" w:rsidRPr="00DA3A25" w:rsidRDefault="00DA258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le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s us know, "ev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y man shall re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 his own reward a</w:t>
      </w:r>
      <w:r w:rsidR="0062678B" w:rsidRPr="00DA3A25">
        <w:rPr>
          <w:rFonts w:cs="Arial"/>
          <w:spacing w:val="4"/>
          <w:sz w:val="20"/>
        </w:rPr>
        <w:t>cc</w:t>
      </w:r>
      <w:r w:rsidRPr="00DA3A25">
        <w:rPr>
          <w:rFonts w:cs="Arial"/>
          <w:sz w:val="20"/>
        </w:rPr>
        <w:t xml:space="preserve">ording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pacing w:val="-4"/>
          <w:sz w:val="20"/>
        </w:rPr>
        <w:t>o</w:t>
      </w:r>
      <w:r w:rsidRPr="00DA3A25">
        <w:rPr>
          <w:rFonts w:cs="Arial"/>
          <w:sz w:val="20"/>
        </w:rPr>
        <w:t xml:space="preserve"> his own la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6"/>
          <w:sz w:val="20"/>
        </w:rPr>
        <w:t xml:space="preserve">" </w:t>
      </w:r>
      <w:r w:rsidRPr="00633952">
        <w:rPr>
          <w:rFonts w:cs="Arial"/>
          <w:spacing w:val="-4"/>
          <w:sz w:val="16"/>
          <w:szCs w:val="16"/>
        </w:rPr>
        <w:t>(</w:t>
      </w:r>
      <w:r w:rsidRPr="00633952">
        <w:rPr>
          <w:rFonts w:cs="Arial"/>
          <w:spacing w:val="-6"/>
          <w:sz w:val="16"/>
          <w:szCs w:val="16"/>
        </w:rPr>
        <w:t>1</w:t>
      </w:r>
      <w:r w:rsidRPr="00633952">
        <w:rPr>
          <w:rFonts w:cs="Arial"/>
          <w:spacing w:val="-2"/>
          <w:sz w:val="16"/>
          <w:szCs w:val="16"/>
        </w:rPr>
        <w:t>Cor 3:</w:t>
      </w:r>
      <w:r w:rsidRPr="00633952">
        <w:rPr>
          <w:rFonts w:cs="Arial"/>
          <w:spacing w:val="-4"/>
          <w:sz w:val="16"/>
          <w:szCs w:val="16"/>
        </w:rPr>
        <w:t>8</w:t>
      </w:r>
      <w:r w:rsidRPr="00633952">
        <w:rPr>
          <w:rFonts w:cs="Arial"/>
          <w:spacing w:val="-6"/>
          <w:sz w:val="16"/>
          <w:szCs w:val="16"/>
        </w:rPr>
        <w:t>)</w:t>
      </w:r>
      <w:r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pacing w:val="-6"/>
          <w:sz w:val="20"/>
        </w:rPr>
        <w:t xml:space="preserve"> </w:t>
      </w:r>
      <w:r w:rsidRPr="00DA3A25">
        <w:rPr>
          <w:rFonts w:cs="Arial"/>
          <w:sz w:val="20"/>
        </w:rPr>
        <w:t>Jesu</w:t>
      </w:r>
      <w:r w:rsidRPr="00DA3A25">
        <w:rPr>
          <w:rFonts w:cs="Arial"/>
          <w:spacing w:val="-2"/>
          <w:sz w:val="20"/>
        </w:rPr>
        <w:t>s</w:t>
      </w:r>
      <w:r w:rsidRPr="00DA3A25">
        <w:rPr>
          <w:rFonts w:cs="Arial"/>
          <w:sz w:val="20"/>
        </w:rPr>
        <w:t xml:space="preserve"> sa</w:t>
      </w:r>
      <w:r w:rsidR="0036539B" w:rsidRPr="00DA3A25">
        <w:rPr>
          <w:rFonts w:cs="Arial"/>
          <w:sz w:val="20"/>
        </w:rPr>
        <w:t>id</w:t>
      </w:r>
      <w:r w:rsidR="00BE6D70" w:rsidRPr="00DA3A25">
        <w:rPr>
          <w:rFonts w:cs="Arial"/>
          <w:spacing w:val="-4"/>
          <w:sz w:val="20"/>
        </w:rPr>
        <w:t>,</w:t>
      </w:r>
      <w:r w:rsidR="00A824C4" w:rsidRPr="00DA3A25">
        <w:rPr>
          <w:rFonts w:cs="Arial"/>
          <w:sz w:val="20"/>
        </w:rPr>
        <w:t xml:space="preserve"> "</w:t>
      </w:r>
      <w:r w:rsidR="003E3F56" w:rsidRPr="00DA3A25">
        <w:rPr>
          <w:rFonts w:cs="Arial"/>
          <w:spacing w:val="2"/>
          <w:sz w:val="20"/>
        </w:rPr>
        <w:t>t</w:t>
      </w:r>
      <w:r w:rsidR="00A824C4" w:rsidRPr="00DA3A25">
        <w:rPr>
          <w:rFonts w:cs="Arial"/>
          <w:sz w:val="20"/>
        </w:rPr>
        <w:t>he Son of man" will "reward eve</w:t>
      </w:r>
      <w:r w:rsidR="00A824C4" w:rsidRPr="00DA3A25">
        <w:rPr>
          <w:rFonts w:cs="Arial"/>
          <w:spacing w:val="4"/>
          <w:sz w:val="20"/>
        </w:rPr>
        <w:t>r</w:t>
      </w:r>
      <w:r w:rsidR="00A824C4" w:rsidRPr="00DA3A25">
        <w:rPr>
          <w:rFonts w:cs="Arial"/>
          <w:sz w:val="20"/>
        </w:rPr>
        <w:t>y man a</w:t>
      </w:r>
      <w:r w:rsidR="0062678B" w:rsidRPr="00DA3A25">
        <w:rPr>
          <w:rFonts w:cs="Arial"/>
          <w:spacing w:val="4"/>
          <w:sz w:val="20"/>
        </w:rPr>
        <w:t>cc</w:t>
      </w:r>
      <w:r w:rsidR="00A824C4" w:rsidRPr="00DA3A25">
        <w:rPr>
          <w:rFonts w:cs="Arial"/>
          <w:sz w:val="20"/>
        </w:rPr>
        <w:t xml:space="preserve">ording </w:t>
      </w:r>
      <w:r w:rsidR="003E3F56" w:rsidRPr="00DA3A25">
        <w:rPr>
          <w:rFonts w:cs="Arial"/>
          <w:spacing w:val="2"/>
          <w:sz w:val="20"/>
        </w:rPr>
        <w:t>t</w:t>
      </w:r>
      <w:r w:rsidR="00A824C4" w:rsidRPr="00DA3A25">
        <w:rPr>
          <w:rFonts w:cs="Arial"/>
          <w:sz w:val="20"/>
        </w:rPr>
        <w:t xml:space="preserve">o his works" </w:t>
      </w:r>
      <w:r w:rsidR="00A824C4" w:rsidRPr="00633952">
        <w:rPr>
          <w:rFonts w:cs="Arial"/>
          <w:sz w:val="16"/>
        </w:rPr>
        <w:t>(Mt 16:27)</w:t>
      </w:r>
      <w:r w:rsidR="0036539B" w:rsidRPr="00DA3A25">
        <w:rPr>
          <w:rFonts w:cs="Arial"/>
          <w:sz w:val="20"/>
        </w:rPr>
        <w:t xml:space="preserve"> and when</w:t>
      </w:r>
      <w:r w:rsidR="004F1F07" w:rsidRPr="00DA3A25">
        <w:rPr>
          <w:rFonts w:cs="Arial"/>
          <w:sz w:val="20"/>
        </w:rPr>
        <w:t xml:space="preserve"> "</w:t>
      </w:r>
      <w:r w:rsidR="003E3F56" w:rsidRPr="00DA3A25">
        <w:rPr>
          <w:rFonts w:cs="Arial"/>
          <w:spacing w:val="2"/>
          <w:sz w:val="20"/>
        </w:rPr>
        <w:t>t</w:t>
      </w:r>
      <w:r w:rsidR="004F1F07" w:rsidRPr="00DA3A25">
        <w:rPr>
          <w:rFonts w:cs="Arial"/>
          <w:sz w:val="20"/>
        </w:rPr>
        <w:t>he dead, small and grea</w:t>
      </w:r>
      <w:r w:rsidR="003F694F" w:rsidRPr="00DA3A25">
        <w:rPr>
          <w:rFonts w:cs="Arial"/>
          <w:spacing w:val="-2"/>
          <w:sz w:val="20"/>
        </w:rPr>
        <w:t>t,</w:t>
      </w:r>
      <w:r w:rsidR="004F1F07" w:rsidRPr="00DA3A25">
        <w:rPr>
          <w:rFonts w:cs="Arial"/>
          <w:sz w:val="20"/>
        </w:rPr>
        <w:t xml:space="preserve"> s</w:t>
      </w:r>
      <w:r w:rsidR="003E3F56" w:rsidRPr="00DA3A25">
        <w:rPr>
          <w:rFonts w:cs="Arial"/>
          <w:spacing w:val="2"/>
          <w:sz w:val="20"/>
        </w:rPr>
        <w:t>t</w:t>
      </w:r>
      <w:r w:rsidR="004F1F07" w:rsidRPr="00DA3A25">
        <w:rPr>
          <w:rFonts w:cs="Arial"/>
          <w:sz w:val="20"/>
        </w:rPr>
        <w:t xml:space="preserve">and before God" </w:t>
      </w:r>
      <w:r w:rsidR="0036539B" w:rsidRPr="00DA3A25">
        <w:rPr>
          <w:rFonts w:cs="Arial"/>
          <w:sz w:val="20"/>
        </w:rPr>
        <w:t>in Revela</w:t>
      </w:r>
      <w:r w:rsidR="003E3F56" w:rsidRPr="00DA3A25">
        <w:rPr>
          <w:rFonts w:cs="Arial"/>
          <w:spacing w:val="2"/>
          <w:sz w:val="20"/>
        </w:rPr>
        <w:t>t</w:t>
      </w:r>
      <w:r w:rsidR="0036539B" w:rsidRPr="00DA3A25">
        <w:rPr>
          <w:rFonts w:cs="Arial"/>
          <w:sz w:val="20"/>
        </w:rPr>
        <w:t xml:space="preserve">ion 20:12, it says </w:t>
      </w:r>
      <w:r w:rsidR="003E3F56" w:rsidRPr="00DA3A25">
        <w:rPr>
          <w:rFonts w:cs="Arial"/>
          <w:spacing w:val="2"/>
          <w:sz w:val="20"/>
        </w:rPr>
        <w:t>t</w:t>
      </w:r>
      <w:r w:rsidR="004F1F07" w:rsidRPr="00DA3A25">
        <w:rPr>
          <w:rFonts w:cs="Arial"/>
          <w:sz w:val="20"/>
        </w:rPr>
        <w:t>hey will be judged "a</w:t>
      </w:r>
      <w:r w:rsidR="0062678B" w:rsidRPr="00DA3A25">
        <w:rPr>
          <w:rFonts w:cs="Arial"/>
          <w:spacing w:val="4"/>
          <w:sz w:val="20"/>
        </w:rPr>
        <w:t>cc</w:t>
      </w:r>
      <w:r w:rsidR="004F1F07" w:rsidRPr="00DA3A25">
        <w:rPr>
          <w:rFonts w:cs="Arial"/>
          <w:sz w:val="20"/>
        </w:rPr>
        <w:t xml:space="preserve">ording </w:t>
      </w:r>
      <w:r w:rsidR="003E3F56" w:rsidRPr="00DA3A25">
        <w:rPr>
          <w:rFonts w:cs="Arial"/>
          <w:spacing w:val="2"/>
          <w:sz w:val="20"/>
        </w:rPr>
        <w:t>t</w:t>
      </w:r>
      <w:r w:rsidR="004F1F07" w:rsidRPr="00DA3A25">
        <w:rPr>
          <w:rFonts w:cs="Arial"/>
          <w:sz w:val="20"/>
        </w:rPr>
        <w:t xml:space="preserve">o </w:t>
      </w:r>
      <w:r w:rsidR="003E3F56" w:rsidRPr="00DA3A25">
        <w:rPr>
          <w:rFonts w:cs="Arial"/>
          <w:spacing w:val="2"/>
          <w:sz w:val="20"/>
        </w:rPr>
        <w:t>t</w:t>
      </w:r>
      <w:r w:rsidR="004F1F07" w:rsidRPr="00DA3A25">
        <w:rPr>
          <w:rFonts w:cs="Arial"/>
          <w:sz w:val="20"/>
        </w:rPr>
        <w:t>heir works</w:t>
      </w:r>
      <w:r w:rsidR="0036539B" w:rsidRPr="00DA3A25">
        <w:rPr>
          <w:rFonts w:cs="Arial"/>
          <w:sz w:val="20"/>
        </w:rPr>
        <w:t>."</w:t>
      </w:r>
    </w:p>
    <w:p w14:paraId="2ACFB69C" w14:textId="77777777" w:rsidR="00E12C56" w:rsidRPr="00DA3A25" w:rsidRDefault="00E12C5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2766CF1" w14:textId="754FEE09" w:rsidR="00D61A06" w:rsidRPr="005916D3" w:rsidRDefault="001133A6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Belie</w:t>
      </w:r>
      <w:r w:rsidR="005D44FE" w:rsidRPr="005916D3">
        <w:rPr>
          <w:rFonts w:cs="Arial"/>
          <w:sz w:val="24"/>
          <w:u w:val="single"/>
        </w:rPr>
        <w:t xml:space="preserve">f </w:t>
      </w:r>
      <w:r w:rsidR="00DD068F" w:rsidRPr="005916D3">
        <w:rPr>
          <w:rFonts w:cs="Arial"/>
          <w:sz w:val="24"/>
          <w:u w:val="single"/>
        </w:rPr>
        <w:t>is a Though</w:t>
      </w:r>
      <w:r w:rsidR="003F694F" w:rsidRPr="005916D3">
        <w:rPr>
          <w:rFonts w:cs="Arial"/>
          <w:spacing w:val="-2"/>
          <w:sz w:val="24"/>
          <w:u w:val="single"/>
        </w:rPr>
        <w:t>t,</w:t>
      </w:r>
      <w:r w:rsidR="00FA28A7" w:rsidRPr="005916D3">
        <w:rPr>
          <w:rFonts w:cs="Arial"/>
          <w:sz w:val="24"/>
          <w:u w:val="single"/>
        </w:rPr>
        <w:t xml:space="preserve"> Fai</w:t>
      </w:r>
      <w:r w:rsidR="00FA28A7" w:rsidRPr="005916D3">
        <w:rPr>
          <w:rFonts w:cs="Arial"/>
          <w:spacing w:val="2"/>
          <w:sz w:val="24"/>
          <w:u w:val="single"/>
        </w:rPr>
        <w:t>t</w:t>
      </w:r>
      <w:r w:rsidR="00FA28A7" w:rsidRPr="005916D3">
        <w:rPr>
          <w:rFonts w:cs="Arial"/>
          <w:sz w:val="24"/>
          <w:u w:val="single"/>
        </w:rPr>
        <w:t>h</w:t>
      </w:r>
      <w:r w:rsidR="00F90670" w:rsidRPr="005916D3">
        <w:rPr>
          <w:rFonts w:cs="Arial"/>
          <w:sz w:val="24"/>
          <w:u w:val="single"/>
        </w:rPr>
        <w:fldChar w:fldCharType="begin"/>
      </w:r>
      <w:r w:rsidR="00F90670" w:rsidRPr="005916D3">
        <w:rPr>
          <w:sz w:val="24"/>
        </w:rPr>
        <w:instrText xml:space="preserve"> XE "Faith" </w:instrText>
      </w:r>
      <w:r w:rsidR="00F90670" w:rsidRPr="005916D3">
        <w:rPr>
          <w:rFonts w:cs="Arial"/>
          <w:sz w:val="24"/>
          <w:u w:val="single"/>
        </w:rPr>
        <w:fldChar w:fldCharType="end"/>
      </w:r>
      <w:r w:rsidR="00FA28A7" w:rsidRPr="005916D3">
        <w:rPr>
          <w:rFonts w:cs="Arial"/>
          <w:sz w:val="24"/>
          <w:u w:val="single"/>
        </w:rPr>
        <w:t xml:space="preserve"> is </w:t>
      </w:r>
      <w:r w:rsidR="00F21148" w:rsidRPr="005916D3">
        <w:rPr>
          <w:rFonts w:cs="Arial"/>
          <w:sz w:val="24"/>
          <w:u w:val="single"/>
        </w:rPr>
        <w:t>a</w:t>
      </w:r>
      <w:r w:rsidR="00FA28A7" w:rsidRPr="005916D3">
        <w:rPr>
          <w:rFonts w:cs="Arial"/>
          <w:sz w:val="24"/>
          <w:u w:val="single"/>
        </w:rPr>
        <w:t>n A</w:t>
      </w:r>
      <w:r w:rsidR="00FA28A7" w:rsidRPr="005916D3">
        <w:rPr>
          <w:rFonts w:cs="Arial"/>
          <w:spacing w:val="2"/>
          <w:sz w:val="24"/>
          <w:u w:val="single"/>
        </w:rPr>
        <w:t>ct</w:t>
      </w:r>
      <w:r w:rsidR="00FA28A7" w:rsidRPr="005916D3">
        <w:rPr>
          <w:rFonts w:cs="Arial"/>
          <w:sz w:val="24"/>
          <w:u w:val="single"/>
        </w:rPr>
        <w:t>ion</w:t>
      </w:r>
    </w:p>
    <w:p w14:paraId="06DD9F9D" w14:textId="62E0219A" w:rsidR="00754437" w:rsidRPr="00DA3A25" w:rsidRDefault="00754437" w:rsidP="00754437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F410A65" w14:textId="012E043D" w:rsidR="00754437" w:rsidRPr="00DA3A25" w:rsidRDefault="00A4420A" w:rsidP="00754437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esus was </w:t>
      </w:r>
      <w:r w:rsidR="00754437" w:rsidRPr="00DA3A25">
        <w:rPr>
          <w:rFonts w:cs="Arial"/>
          <w:sz w:val="20"/>
        </w:rPr>
        <w:t>asked</w:t>
      </w:r>
      <w:r w:rsidR="00934B22" w:rsidRPr="00DA3A25">
        <w:rPr>
          <w:rFonts w:cs="Arial"/>
          <w:sz w:val="20"/>
        </w:rPr>
        <w:t>,</w:t>
      </w:r>
      <w:r w:rsidR="00754437" w:rsidRPr="00DA3A25">
        <w:rPr>
          <w:rFonts w:cs="Arial"/>
          <w:sz w:val="20"/>
        </w:rPr>
        <w:t xml:space="preserve"> "</w:t>
      </w:r>
      <w:r w:rsidR="00BE6D70" w:rsidRPr="00DA3A25">
        <w:rPr>
          <w:rFonts w:cs="Arial"/>
          <w:sz w:val="20"/>
        </w:rPr>
        <w:t>w</w:t>
      </w:r>
      <w:r w:rsidR="00754437" w:rsidRPr="00DA3A25">
        <w:rPr>
          <w:rFonts w:cs="Arial"/>
          <w:sz w:val="20"/>
        </w:rPr>
        <w:t xml:space="preserve">hat shall we do, </w:t>
      </w:r>
      <w:r w:rsidR="003E3F56" w:rsidRPr="00DA3A25">
        <w:rPr>
          <w:rFonts w:cs="Arial"/>
          <w:spacing w:val="2"/>
          <w:sz w:val="20"/>
        </w:rPr>
        <w:t>t</w:t>
      </w:r>
      <w:r w:rsidR="00754437" w:rsidRPr="00DA3A25">
        <w:rPr>
          <w:rFonts w:cs="Arial"/>
          <w:sz w:val="20"/>
        </w:rPr>
        <w:t>hat we might wo</w:t>
      </w:r>
      <w:r w:rsidR="008B6B5E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 xml:space="preserve">k </w:t>
      </w:r>
      <w:r w:rsidR="003E3F56" w:rsidRPr="00DA3A25">
        <w:rPr>
          <w:rFonts w:cs="Arial"/>
          <w:spacing w:val="2"/>
          <w:sz w:val="20"/>
        </w:rPr>
        <w:t>t</w:t>
      </w:r>
      <w:r w:rsidR="00754437" w:rsidRPr="00DA3A25">
        <w:rPr>
          <w:rFonts w:cs="Arial"/>
          <w:sz w:val="20"/>
        </w:rPr>
        <w:t>he wo</w:t>
      </w:r>
      <w:r w:rsidR="008B6B5E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 xml:space="preserve">ks of God?" </w:t>
      </w:r>
      <w:r w:rsidR="00754437" w:rsidRPr="00633952">
        <w:rPr>
          <w:rFonts w:cs="Arial"/>
          <w:sz w:val="16"/>
          <w:szCs w:val="16"/>
        </w:rPr>
        <w:t>(</w:t>
      </w:r>
      <w:r w:rsidR="00E350FF" w:rsidRPr="00633952">
        <w:rPr>
          <w:rFonts w:cs="Arial"/>
          <w:sz w:val="16"/>
          <w:szCs w:val="16"/>
        </w:rPr>
        <w:t>Fou</w:t>
      </w:r>
      <w:r w:rsidR="00E350FF" w:rsidRPr="00633952">
        <w:rPr>
          <w:rFonts w:cs="Arial"/>
          <w:spacing w:val="2"/>
          <w:sz w:val="16"/>
          <w:szCs w:val="16"/>
        </w:rPr>
        <w:t>rt</w:t>
      </w:r>
      <w:r w:rsidR="00E350FF" w:rsidRPr="00633952">
        <w:rPr>
          <w:rFonts w:cs="Arial"/>
          <w:sz w:val="16"/>
          <w:szCs w:val="16"/>
        </w:rPr>
        <w:t>h gospel 6:28</w:t>
      </w:r>
      <w:r w:rsidR="00754437" w:rsidRPr="00633952">
        <w:rPr>
          <w:rFonts w:cs="Arial"/>
          <w:sz w:val="16"/>
          <w:szCs w:val="16"/>
        </w:rPr>
        <w:t>)</w:t>
      </w:r>
      <w:r w:rsidR="00754437" w:rsidRPr="00DA3A25">
        <w:rPr>
          <w:rFonts w:cs="Arial"/>
          <w:sz w:val="20"/>
        </w:rPr>
        <w:t xml:space="preserve"> </w:t>
      </w:r>
      <w:r w:rsidR="00934B22" w:rsidRPr="00DA3A25">
        <w:rPr>
          <w:rFonts w:cs="Arial"/>
          <w:sz w:val="20"/>
        </w:rPr>
        <w:t>and h</w:t>
      </w:r>
      <w:r w:rsidRPr="00DA3A25">
        <w:rPr>
          <w:rFonts w:cs="Arial"/>
          <w:sz w:val="20"/>
        </w:rPr>
        <w:t xml:space="preserve">e said, </w:t>
      </w:r>
      <w:r w:rsidR="00E350FF" w:rsidRPr="00DA3A25">
        <w:rPr>
          <w:rFonts w:cs="Arial"/>
          <w:sz w:val="20"/>
        </w:rPr>
        <w:t>"</w:t>
      </w:r>
      <w:r w:rsidR="008B6B5E" w:rsidRPr="00DA3A25">
        <w:rPr>
          <w:rFonts w:cs="Arial"/>
          <w:spacing w:val="2"/>
          <w:sz w:val="20"/>
        </w:rPr>
        <w:t>t</w:t>
      </w:r>
      <w:r w:rsidR="00754437" w:rsidRPr="00DA3A25">
        <w:rPr>
          <w:rFonts w:cs="Arial"/>
          <w:sz w:val="20"/>
        </w:rPr>
        <w:t xml:space="preserve">his is </w:t>
      </w:r>
      <w:r w:rsidR="003E3F56" w:rsidRPr="00DA3A25">
        <w:rPr>
          <w:rFonts w:cs="Arial"/>
          <w:spacing w:val="2"/>
          <w:sz w:val="20"/>
        </w:rPr>
        <w:t>t</w:t>
      </w:r>
      <w:r w:rsidR="00754437" w:rsidRPr="00DA3A25">
        <w:rPr>
          <w:rFonts w:cs="Arial"/>
          <w:sz w:val="20"/>
        </w:rPr>
        <w:t>he wo</w:t>
      </w:r>
      <w:r w:rsidR="008B6B5E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 xml:space="preserve">k of God, </w:t>
      </w:r>
      <w:r w:rsidR="003E3F56" w:rsidRPr="00DA3A25">
        <w:rPr>
          <w:rFonts w:cs="Arial"/>
          <w:spacing w:val="2"/>
          <w:sz w:val="20"/>
        </w:rPr>
        <w:t>t</w:t>
      </w:r>
      <w:r w:rsidR="00754437" w:rsidRPr="00DA3A25">
        <w:rPr>
          <w:rFonts w:cs="Arial"/>
          <w:sz w:val="20"/>
        </w:rPr>
        <w:t>hat ye believe on him whom he ha</w:t>
      </w:r>
      <w:r w:rsidR="003E3F56" w:rsidRPr="00DA3A25">
        <w:rPr>
          <w:rFonts w:cs="Arial"/>
          <w:spacing w:val="2"/>
          <w:sz w:val="20"/>
        </w:rPr>
        <w:t>t</w:t>
      </w:r>
      <w:r w:rsidR="00754437" w:rsidRPr="00DA3A25">
        <w:rPr>
          <w:rFonts w:cs="Arial"/>
          <w:sz w:val="20"/>
        </w:rPr>
        <w:t>h sen</w:t>
      </w:r>
      <w:r w:rsidR="003E3F56" w:rsidRPr="00DA3A25">
        <w:rPr>
          <w:rFonts w:cs="Arial"/>
          <w:spacing w:val="2"/>
          <w:sz w:val="20"/>
        </w:rPr>
        <w:t>t</w:t>
      </w:r>
      <w:r w:rsidR="00754437" w:rsidRPr="00DA3A25">
        <w:rPr>
          <w:rFonts w:cs="Arial"/>
          <w:sz w:val="20"/>
        </w:rPr>
        <w:t>"</w:t>
      </w:r>
      <w:r w:rsidR="0032738A" w:rsidRPr="00DA3A25">
        <w:rPr>
          <w:rFonts w:cs="Arial"/>
          <w:sz w:val="20"/>
        </w:rPr>
        <w:t xml:space="preserve"> </w:t>
      </w:r>
      <w:r w:rsidR="0032738A" w:rsidRPr="00633952">
        <w:rPr>
          <w:rFonts w:cs="Arial"/>
          <w:sz w:val="16"/>
          <w:szCs w:val="16"/>
        </w:rPr>
        <w:t>(v. 29)</w:t>
      </w:r>
      <w:r w:rsidR="00906602" w:rsidRPr="00DA3A25">
        <w:rPr>
          <w:rFonts w:cs="Arial"/>
          <w:sz w:val="20"/>
        </w:rPr>
        <w:t xml:space="preserve">. (This must </w:t>
      </w:r>
      <w:r w:rsidR="008B6B5E" w:rsidRPr="00DA3A25">
        <w:rPr>
          <w:rFonts w:cs="Arial"/>
          <w:spacing w:val="2"/>
          <w:sz w:val="20"/>
        </w:rPr>
        <w:t>c</w:t>
      </w:r>
      <w:r w:rsidR="00906602" w:rsidRPr="00DA3A25">
        <w:rPr>
          <w:rFonts w:cs="Arial"/>
          <w:sz w:val="20"/>
        </w:rPr>
        <w:t>on</w:t>
      </w:r>
      <w:r w:rsidR="008B6B5E" w:rsidRPr="00DA3A25">
        <w:rPr>
          <w:rFonts w:cs="Arial"/>
          <w:spacing w:val="2"/>
          <w:sz w:val="20"/>
        </w:rPr>
        <w:t>t</w:t>
      </w:r>
      <w:r w:rsidR="00906602" w:rsidRPr="00DA3A25">
        <w:rPr>
          <w:rFonts w:cs="Arial"/>
          <w:sz w:val="20"/>
        </w:rPr>
        <w:t xml:space="preserve">inue as </w:t>
      </w:r>
      <w:r w:rsidR="0032738A" w:rsidRPr="00DA3A25">
        <w:rPr>
          <w:rFonts w:cs="Arial"/>
          <w:sz w:val="20"/>
        </w:rPr>
        <w:t>will be shown</w:t>
      </w:r>
      <w:r w:rsidR="00906602" w:rsidRPr="00DA3A25">
        <w:rPr>
          <w:rFonts w:cs="Arial"/>
          <w:sz w:val="20"/>
        </w:rPr>
        <w:t>.</w:t>
      </w:r>
      <w:r w:rsidR="00374175" w:rsidRPr="00DA3A25">
        <w:rPr>
          <w:rFonts w:cs="Arial"/>
          <w:sz w:val="20"/>
        </w:rPr>
        <w:t>)</w:t>
      </w:r>
      <w:r w:rsidR="00906602" w:rsidRPr="00DA3A25">
        <w:rPr>
          <w:rFonts w:cs="Arial"/>
          <w:sz w:val="20"/>
        </w:rPr>
        <w:t xml:space="preserve"> B</w:t>
      </w:r>
      <w:r w:rsidR="007C491E" w:rsidRPr="00DA3A25">
        <w:rPr>
          <w:rFonts w:cs="Arial"/>
          <w:sz w:val="20"/>
        </w:rPr>
        <w:t>elief</w:t>
      </w:r>
      <w:r w:rsidR="00906602" w:rsidRPr="00DA3A25">
        <w:rPr>
          <w:rFonts w:cs="Arial"/>
          <w:sz w:val="20"/>
        </w:rPr>
        <w:t xml:space="preserve"> is not </w:t>
      </w:r>
      <w:r w:rsidR="008B6B5E" w:rsidRPr="00DA3A25">
        <w:rPr>
          <w:rFonts w:cs="Arial"/>
          <w:spacing w:val="2"/>
          <w:sz w:val="20"/>
        </w:rPr>
        <w:t>f</w:t>
      </w:r>
      <w:r w:rsidR="007C491E" w:rsidRPr="00DA3A25">
        <w:rPr>
          <w:rFonts w:cs="Arial"/>
          <w:sz w:val="20"/>
        </w:rPr>
        <w:t>ai</w:t>
      </w:r>
      <w:r w:rsidR="008B6B5E" w:rsidRPr="00DA3A25">
        <w:rPr>
          <w:rFonts w:cs="Arial"/>
          <w:spacing w:val="2"/>
          <w:sz w:val="20"/>
        </w:rPr>
        <w:t>t</w:t>
      </w:r>
      <w:r w:rsidR="007C491E" w:rsidRPr="00DA3A25">
        <w:rPr>
          <w:rFonts w:cs="Arial"/>
          <w:sz w:val="20"/>
        </w:rPr>
        <w:t>h</w:t>
      </w:r>
      <w:r w:rsidR="00906602" w:rsidRPr="00DA3A25">
        <w:rPr>
          <w:rFonts w:cs="Arial"/>
          <w:sz w:val="20"/>
        </w:rPr>
        <w:t xml:space="preserve">. </w:t>
      </w:r>
      <w:r w:rsidR="007C491E" w:rsidRPr="00DA3A25">
        <w:rPr>
          <w:rFonts w:cs="Arial"/>
          <w:sz w:val="20"/>
        </w:rPr>
        <w:t>"</w:t>
      </w:r>
      <w:r w:rsidR="00EB2785" w:rsidRPr="00DA3A25">
        <w:rPr>
          <w:rFonts w:cs="Arial"/>
          <w:sz w:val="20"/>
        </w:rPr>
        <w:t>F</w:t>
      </w:r>
      <w:r w:rsidR="007C491E" w:rsidRPr="00DA3A25">
        <w:rPr>
          <w:rFonts w:cs="Arial"/>
          <w:sz w:val="20"/>
        </w:rPr>
        <w:t>a</w:t>
      </w:r>
      <w:r w:rsidR="007C491E" w:rsidRPr="00DA3A25">
        <w:rPr>
          <w:rFonts w:cs="Arial"/>
          <w:spacing w:val="2"/>
          <w:sz w:val="20"/>
        </w:rPr>
        <w:t>i</w:t>
      </w:r>
      <w:r w:rsidR="007C491E" w:rsidRPr="00DA3A25">
        <w:rPr>
          <w:rFonts w:cs="Arial"/>
          <w:spacing w:val="4"/>
          <w:sz w:val="20"/>
        </w:rPr>
        <w:t>t</w:t>
      </w:r>
      <w:r w:rsidR="007C491E" w:rsidRPr="00DA3A25">
        <w:rPr>
          <w:rFonts w:cs="Arial"/>
          <w:sz w:val="20"/>
        </w:rPr>
        <w:t xml:space="preserve">h </w:t>
      </w:r>
      <w:r w:rsidR="007C491E" w:rsidRPr="00DA3A25">
        <w:rPr>
          <w:rFonts w:cs="Arial"/>
          <w:i/>
          <w:spacing w:val="2"/>
          <w:sz w:val="20"/>
        </w:rPr>
        <w:t>c</w:t>
      </w:r>
      <w:r w:rsidR="007C491E" w:rsidRPr="00DA3A25">
        <w:rPr>
          <w:rFonts w:cs="Arial"/>
          <w:i/>
          <w:sz w:val="20"/>
        </w:rPr>
        <w:t>ome</w:t>
      </w:r>
      <w:r w:rsidR="007C491E" w:rsidRPr="00DA3A25">
        <w:rPr>
          <w:rFonts w:cs="Arial"/>
          <w:i/>
          <w:spacing w:val="4"/>
          <w:sz w:val="20"/>
        </w:rPr>
        <w:t>t</w:t>
      </w:r>
      <w:r w:rsidR="007C491E" w:rsidRPr="00DA3A25">
        <w:rPr>
          <w:rFonts w:cs="Arial"/>
          <w:i/>
          <w:sz w:val="20"/>
        </w:rPr>
        <w:t>h</w:t>
      </w:r>
      <w:r w:rsidR="007C491E" w:rsidRPr="00DA3A25">
        <w:rPr>
          <w:rFonts w:cs="Arial"/>
          <w:sz w:val="20"/>
        </w:rPr>
        <w:t xml:space="preserve"> by hea</w:t>
      </w:r>
      <w:r w:rsidR="007C491E" w:rsidRPr="00DA3A25">
        <w:rPr>
          <w:rFonts w:cs="Arial"/>
          <w:spacing w:val="2"/>
          <w:sz w:val="20"/>
        </w:rPr>
        <w:t>r</w:t>
      </w:r>
      <w:r w:rsidR="007C491E" w:rsidRPr="00DA3A25">
        <w:rPr>
          <w:rFonts w:cs="Arial"/>
          <w:sz w:val="20"/>
        </w:rPr>
        <w:t>ing, and hea</w:t>
      </w:r>
      <w:r w:rsidR="007C491E" w:rsidRPr="00DA3A25">
        <w:rPr>
          <w:rFonts w:cs="Arial"/>
          <w:spacing w:val="2"/>
          <w:sz w:val="20"/>
        </w:rPr>
        <w:t>r</w:t>
      </w:r>
      <w:r w:rsidR="007C491E" w:rsidRPr="00DA3A25">
        <w:rPr>
          <w:rFonts w:cs="Arial"/>
          <w:sz w:val="20"/>
        </w:rPr>
        <w:t xml:space="preserve">ing by </w:t>
      </w:r>
      <w:r w:rsidR="007C491E" w:rsidRPr="00DA3A25">
        <w:rPr>
          <w:rFonts w:cs="Arial"/>
          <w:spacing w:val="4"/>
          <w:sz w:val="20"/>
        </w:rPr>
        <w:t>t</w:t>
      </w:r>
      <w:r w:rsidR="007C491E" w:rsidRPr="00DA3A25">
        <w:rPr>
          <w:rFonts w:cs="Arial"/>
          <w:sz w:val="20"/>
        </w:rPr>
        <w:t>he wo</w:t>
      </w:r>
      <w:r w:rsidR="007C491E" w:rsidRPr="00DA3A25">
        <w:rPr>
          <w:rFonts w:cs="Arial"/>
          <w:spacing w:val="2"/>
          <w:sz w:val="20"/>
        </w:rPr>
        <w:t>r</w:t>
      </w:r>
      <w:r w:rsidR="007C491E" w:rsidRPr="00DA3A25">
        <w:rPr>
          <w:rFonts w:cs="Arial"/>
          <w:sz w:val="20"/>
        </w:rPr>
        <w:t>d o</w:t>
      </w:r>
      <w:r w:rsidR="007C491E" w:rsidRPr="00DA3A25">
        <w:rPr>
          <w:rFonts w:cs="Arial"/>
          <w:spacing w:val="-2"/>
          <w:sz w:val="20"/>
        </w:rPr>
        <w:t xml:space="preserve">f </w:t>
      </w:r>
      <w:r w:rsidR="007C491E" w:rsidRPr="00DA3A25">
        <w:rPr>
          <w:rFonts w:cs="Arial"/>
          <w:sz w:val="20"/>
        </w:rPr>
        <w:t>God</w:t>
      </w:r>
      <w:r w:rsidR="007C491E" w:rsidRPr="00DA3A25">
        <w:rPr>
          <w:rFonts w:cs="Arial"/>
          <w:sz w:val="20"/>
        </w:rPr>
        <w:fldChar w:fldCharType="begin"/>
      </w:r>
      <w:r w:rsidR="007C491E" w:rsidRPr="00DA3A25">
        <w:rPr>
          <w:sz w:val="20"/>
        </w:rPr>
        <w:instrText xml:space="preserve"> XE "</w:instrText>
      </w:r>
      <w:r w:rsidR="007C491E" w:rsidRPr="00DA3A25">
        <w:rPr>
          <w:rFonts w:cs="Arial"/>
          <w:sz w:val="20"/>
        </w:rPr>
        <w:instrText>Bible, the (scripture):</w:instrText>
      </w:r>
      <w:r w:rsidR="007C491E" w:rsidRPr="00DA3A25">
        <w:rPr>
          <w:sz w:val="20"/>
        </w:rPr>
        <w:instrText xml:space="preserve">word of God, the" </w:instrText>
      </w:r>
      <w:r w:rsidR="007C491E" w:rsidRPr="00DA3A25">
        <w:rPr>
          <w:rFonts w:cs="Arial"/>
          <w:sz w:val="20"/>
        </w:rPr>
        <w:fldChar w:fldCharType="end"/>
      </w:r>
      <w:r w:rsidR="007C491E" w:rsidRPr="00DA3A25">
        <w:rPr>
          <w:rFonts w:cs="Arial"/>
          <w:sz w:val="20"/>
        </w:rPr>
        <w:t xml:space="preserve">" </w:t>
      </w:r>
      <w:r w:rsidR="007C491E" w:rsidRPr="00633952">
        <w:rPr>
          <w:rFonts w:cs="Arial"/>
          <w:sz w:val="16"/>
          <w:szCs w:val="16"/>
        </w:rPr>
        <w:t>(Rom 10:17)</w:t>
      </w:r>
      <w:r w:rsidR="007C491E" w:rsidRPr="00DA3A25">
        <w:rPr>
          <w:rFonts w:cs="Arial"/>
          <w:sz w:val="20"/>
        </w:rPr>
        <w:t xml:space="preserve"> </w:t>
      </w:r>
      <w:r w:rsidR="00906602" w:rsidRPr="00DA3A25">
        <w:rPr>
          <w:rFonts w:cs="Arial"/>
          <w:sz w:val="20"/>
        </w:rPr>
        <w:t>When</w:t>
      </w:r>
      <w:r w:rsidR="00754437" w:rsidRPr="00DA3A25">
        <w:rPr>
          <w:rFonts w:cs="Arial"/>
          <w:sz w:val="20"/>
        </w:rPr>
        <w:t xml:space="preserve"> God</w:t>
      </w:r>
      <w:r w:rsidR="00754437" w:rsidRPr="00DA3A25">
        <w:rPr>
          <w:rFonts w:cs="Arial"/>
          <w:sz w:val="20"/>
        </w:rPr>
        <w:fldChar w:fldCharType="begin"/>
      </w:r>
      <w:r w:rsidR="00754437" w:rsidRPr="00DA3A25">
        <w:rPr>
          <w:sz w:val="20"/>
        </w:rPr>
        <w:instrText xml:space="preserve"> XE "</w:instrText>
      </w:r>
      <w:r w:rsidR="00754437" w:rsidRPr="00DA3A25">
        <w:rPr>
          <w:rFonts w:cs="Arial"/>
          <w:sz w:val="20"/>
        </w:rPr>
        <w:instrText>God</w:instrText>
      </w:r>
      <w:r w:rsidR="00754437" w:rsidRPr="00DA3A25">
        <w:rPr>
          <w:sz w:val="20"/>
        </w:rPr>
        <w:instrText xml:space="preserve">" </w:instrText>
      </w:r>
      <w:r w:rsidR="00754437" w:rsidRPr="00DA3A25">
        <w:rPr>
          <w:rFonts w:cs="Arial"/>
          <w:sz w:val="20"/>
        </w:rPr>
        <w:fldChar w:fldCharType="end"/>
      </w:r>
      <w:r w:rsidR="00754437" w:rsidRPr="00DA3A25">
        <w:rPr>
          <w:rFonts w:cs="Arial"/>
          <w:sz w:val="20"/>
        </w:rPr>
        <w:t>'s wo</w:t>
      </w:r>
      <w:r w:rsidR="00754437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>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1133A6" w:rsidRPr="00DA3A25">
        <w:rPr>
          <w:rFonts w:cs="Arial"/>
          <w:sz w:val="20"/>
        </w:rPr>
        <w:t xml:space="preserve"> is </w:t>
      </w:r>
      <w:r w:rsidR="00045916" w:rsidRPr="00DA3A25">
        <w:rPr>
          <w:rFonts w:cs="Arial"/>
          <w:sz w:val="20"/>
        </w:rPr>
        <w:t>hea</w:t>
      </w:r>
      <w:r w:rsidR="008B6B5E" w:rsidRPr="00DA3A25">
        <w:rPr>
          <w:rFonts w:cs="Arial"/>
          <w:spacing w:val="2"/>
          <w:sz w:val="20"/>
        </w:rPr>
        <w:t>r</w:t>
      </w:r>
      <w:r w:rsidR="00045916" w:rsidRPr="00DA3A25">
        <w:rPr>
          <w:rFonts w:cs="Arial"/>
          <w:sz w:val="20"/>
        </w:rPr>
        <w:t>d</w:t>
      </w:r>
      <w:r w:rsidR="00E27067" w:rsidRPr="00DA3A25">
        <w:rPr>
          <w:rFonts w:cs="Arial"/>
          <w:sz w:val="20"/>
        </w:rPr>
        <w:t xml:space="preserve"> by</w:t>
      </w:r>
      <w:r w:rsidR="00EB2785" w:rsidRPr="00DA3A25">
        <w:rPr>
          <w:rFonts w:cs="Arial"/>
          <w:sz w:val="20"/>
        </w:rPr>
        <w:t xml:space="preserve"> </w:t>
      </w:r>
      <w:r w:rsidR="000F3840" w:rsidRPr="00DA3A25">
        <w:rPr>
          <w:rFonts w:cs="Arial"/>
          <w:spacing w:val="2"/>
          <w:sz w:val="20"/>
        </w:rPr>
        <w:t>t</w:t>
      </w:r>
      <w:r w:rsidR="000F3840" w:rsidRPr="00DA3A25">
        <w:rPr>
          <w:rFonts w:cs="Arial"/>
          <w:sz w:val="20"/>
        </w:rPr>
        <w:t>hose</w:t>
      </w:r>
      <w:r w:rsidR="00EB2785" w:rsidRPr="00DA3A25">
        <w:rPr>
          <w:rFonts w:cs="Arial"/>
          <w:sz w:val="20"/>
        </w:rPr>
        <w:t xml:space="preserve"> </w:t>
      </w:r>
      <w:r w:rsidR="00E27067" w:rsidRPr="00DA3A25">
        <w:rPr>
          <w:rFonts w:cs="Arial"/>
          <w:sz w:val="20"/>
        </w:rPr>
        <w:t>who believe</w:t>
      </w:r>
      <w:r w:rsidR="00290C3E" w:rsidRPr="00DA3A25">
        <w:rPr>
          <w:rFonts w:cs="Arial"/>
          <w:sz w:val="20"/>
        </w:rPr>
        <w:t xml:space="preserve"> and </w:t>
      </w:r>
      <w:r w:rsidR="001133A6" w:rsidRPr="00DA3A25">
        <w:rPr>
          <w:rFonts w:cs="Arial"/>
          <w:sz w:val="20"/>
        </w:rPr>
        <w:t>unde</w:t>
      </w:r>
      <w:r w:rsidR="008B6B5E" w:rsidRPr="00DA3A25">
        <w:rPr>
          <w:rFonts w:cs="Arial"/>
          <w:spacing w:val="2"/>
          <w:sz w:val="20"/>
        </w:rPr>
        <w:t>r</w:t>
      </w:r>
      <w:r w:rsidR="001133A6" w:rsidRPr="00DA3A25">
        <w:rPr>
          <w:rFonts w:cs="Arial"/>
          <w:sz w:val="20"/>
        </w:rPr>
        <w:t>s</w:t>
      </w:r>
      <w:r w:rsidR="003E3F56" w:rsidRPr="00DA3A25">
        <w:rPr>
          <w:rFonts w:cs="Arial"/>
          <w:spacing w:val="2"/>
          <w:sz w:val="20"/>
        </w:rPr>
        <w:t>t</w:t>
      </w:r>
      <w:r w:rsidR="00E27067" w:rsidRPr="00DA3A25">
        <w:rPr>
          <w:rFonts w:cs="Arial"/>
          <w:sz w:val="20"/>
        </w:rPr>
        <w:t>an</w:t>
      </w:r>
      <w:r w:rsidR="001133A6" w:rsidRPr="00DA3A25">
        <w:rPr>
          <w:rFonts w:cs="Arial"/>
          <w:sz w:val="20"/>
        </w:rPr>
        <w:t>d</w:t>
      </w:r>
      <w:r w:rsidR="00E27067" w:rsidRPr="00DA3A25">
        <w:rPr>
          <w:rFonts w:cs="Arial"/>
          <w:sz w:val="20"/>
        </w:rPr>
        <w:t xml:space="preserve"> it</w:t>
      </w:r>
      <w:r w:rsidR="00EF28BC" w:rsidRPr="00DA3A25">
        <w:rPr>
          <w:rFonts w:cs="Arial"/>
          <w:sz w:val="20"/>
        </w:rPr>
        <w:t>,</w:t>
      </w:r>
      <w:r w:rsidR="00906602" w:rsidRPr="00DA3A25">
        <w:rPr>
          <w:rFonts w:cs="Arial"/>
          <w:sz w:val="20"/>
        </w:rPr>
        <w:t xml:space="preserve"> </w:t>
      </w:r>
      <w:r w:rsidR="008B6B5E" w:rsidRPr="00DA3A25">
        <w:rPr>
          <w:rFonts w:cs="Arial"/>
          <w:spacing w:val="2"/>
          <w:sz w:val="20"/>
        </w:rPr>
        <w:t>t</w:t>
      </w:r>
      <w:r w:rsidR="00906602" w:rsidRPr="00DA3A25">
        <w:rPr>
          <w:rFonts w:cs="Arial"/>
          <w:sz w:val="20"/>
        </w:rPr>
        <w:t>hey</w:t>
      </w:r>
      <w:r w:rsidR="00D05AEA" w:rsidRPr="00DA3A25">
        <w:rPr>
          <w:rFonts w:cs="Arial"/>
          <w:sz w:val="20"/>
        </w:rPr>
        <w:t xml:space="preserve"> will a</w:t>
      </w:r>
      <w:r w:rsidR="00D05AEA" w:rsidRPr="00DA3A25">
        <w:rPr>
          <w:rFonts w:cs="Arial"/>
          <w:spacing w:val="2"/>
          <w:sz w:val="20"/>
        </w:rPr>
        <w:t>c</w:t>
      </w:r>
      <w:r w:rsidR="00D05AEA" w:rsidRPr="00DA3A25">
        <w:rPr>
          <w:rFonts w:cs="Arial"/>
          <w:sz w:val="20"/>
        </w:rPr>
        <w:t xml:space="preserve">t in </w:t>
      </w:r>
      <w:r w:rsidR="008B6B5E" w:rsidRPr="00DA3A25">
        <w:rPr>
          <w:rFonts w:cs="Arial"/>
          <w:spacing w:val="2"/>
          <w:sz w:val="20"/>
        </w:rPr>
        <w:t>f</w:t>
      </w:r>
      <w:r w:rsidR="00D05AEA" w:rsidRPr="00DA3A25">
        <w:rPr>
          <w:rFonts w:cs="Arial"/>
          <w:sz w:val="20"/>
        </w:rPr>
        <w:t>ai</w:t>
      </w:r>
      <w:r w:rsidR="003E3F56" w:rsidRPr="00DA3A25">
        <w:rPr>
          <w:rFonts w:cs="Arial"/>
          <w:spacing w:val="2"/>
          <w:sz w:val="20"/>
        </w:rPr>
        <w:t>t</w:t>
      </w:r>
      <w:r w:rsidR="00D05AEA" w:rsidRPr="00DA3A25">
        <w:rPr>
          <w:rFonts w:cs="Arial"/>
          <w:sz w:val="20"/>
        </w:rPr>
        <w:t>h</w:t>
      </w:r>
      <w:r w:rsidR="008B6B5E" w:rsidRPr="00DA3A25">
        <w:rPr>
          <w:rFonts w:cs="Arial"/>
          <w:sz w:val="20"/>
        </w:rPr>
        <w:t xml:space="preserve">, as we see when Jesus explained </w:t>
      </w:r>
      <w:r w:rsidR="008B6B5E" w:rsidRPr="00DA3A25">
        <w:rPr>
          <w:rFonts w:cs="Arial"/>
          <w:spacing w:val="4"/>
          <w:sz w:val="20"/>
        </w:rPr>
        <w:t>t</w:t>
      </w:r>
      <w:r w:rsidR="008B6B5E" w:rsidRPr="00DA3A25">
        <w:rPr>
          <w:rFonts w:cs="Arial"/>
          <w:sz w:val="20"/>
        </w:rPr>
        <w:t>he pa</w:t>
      </w:r>
      <w:r w:rsidR="008B6B5E" w:rsidRPr="00DA3A25">
        <w:rPr>
          <w:rFonts w:cs="Arial"/>
          <w:spacing w:val="2"/>
          <w:sz w:val="20"/>
        </w:rPr>
        <w:t>r</w:t>
      </w:r>
      <w:r w:rsidR="008B6B5E" w:rsidRPr="00DA3A25">
        <w:rPr>
          <w:rFonts w:cs="Arial"/>
          <w:sz w:val="20"/>
        </w:rPr>
        <w:t>able o</w:t>
      </w:r>
      <w:r w:rsidR="008B6B5E" w:rsidRPr="00DA3A25">
        <w:rPr>
          <w:rFonts w:cs="Arial"/>
          <w:spacing w:val="-2"/>
          <w:sz w:val="20"/>
        </w:rPr>
        <w:t xml:space="preserve">f </w:t>
      </w:r>
      <w:r w:rsidR="008B6B5E" w:rsidRPr="00DA3A25">
        <w:rPr>
          <w:rFonts w:cs="Arial"/>
          <w:spacing w:val="4"/>
          <w:sz w:val="20"/>
        </w:rPr>
        <w:t>t</w:t>
      </w:r>
      <w:r w:rsidR="008B6B5E" w:rsidRPr="00DA3A25">
        <w:rPr>
          <w:rFonts w:cs="Arial"/>
          <w:sz w:val="20"/>
        </w:rPr>
        <w:t>he sowe</w:t>
      </w:r>
      <w:r w:rsidR="008B6B5E" w:rsidRPr="00DA3A25">
        <w:rPr>
          <w:rFonts w:cs="Arial"/>
          <w:spacing w:val="2"/>
          <w:sz w:val="20"/>
        </w:rPr>
        <w:t>r</w:t>
      </w:r>
      <w:r w:rsidR="008B6B5E" w:rsidRPr="00DA3A25">
        <w:rPr>
          <w:rFonts w:cs="Arial"/>
          <w:sz w:val="20"/>
        </w:rPr>
        <w:t xml:space="preserve">. He </w:t>
      </w:r>
      <w:r w:rsidR="00C25134" w:rsidRPr="00DA3A25">
        <w:rPr>
          <w:rFonts w:cs="Arial"/>
          <w:sz w:val="20"/>
        </w:rPr>
        <w:t>pi</w:t>
      </w:r>
      <w:r w:rsidR="00AF3B4B" w:rsidRPr="00DA3A25">
        <w:rPr>
          <w:rFonts w:cs="Arial"/>
          <w:spacing w:val="2"/>
          <w:sz w:val="20"/>
        </w:rPr>
        <w:t>ct</w:t>
      </w:r>
      <w:r w:rsidR="00C25134" w:rsidRPr="00DA3A25">
        <w:rPr>
          <w:rFonts w:cs="Arial"/>
          <w:sz w:val="20"/>
        </w:rPr>
        <w:t>u</w:t>
      </w:r>
      <w:r w:rsidR="008B6B5E" w:rsidRPr="00DA3A25">
        <w:rPr>
          <w:rFonts w:cs="Arial"/>
          <w:spacing w:val="2"/>
          <w:sz w:val="20"/>
        </w:rPr>
        <w:t>r</w:t>
      </w:r>
      <w:r w:rsidR="00C25134" w:rsidRPr="00DA3A25">
        <w:rPr>
          <w:rFonts w:cs="Arial"/>
          <w:sz w:val="20"/>
        </w:rPr>
        <w:t xml:space="preserve">ed </w:t>
      </w:r>
      <w:r w:rsidR="003E3F56" w:rsidRPr="00DA3A25">
        <w:rPr>
          <w:rFonts w:cs="Arial"/>
          <w:spacing w:val="2"/>
          <w:sz w:val="20"/>
        </w:rPr>
        <w:t>t</w:t>
      </w:r>
      <w:r w:rsidR="00C25134" w:rsidRPr="00DA3A25">
        <w:rPr>
          <w:rFonts w:cs="Arial"/>
          <w:sz w:val="20"/>
        </w:rPr>
        <w:t xml:space="preserve">his </w:t>
      </w:r>
      <w:r w:rsidR="008B6B5E" w:rsidRPr="00DA3A25">
        <w:rPr>
          <w:rFonts w:cs="Arial"/>
          <w:sz w:val="20"/>
        </w:rPr>
        <w:t>p</w:t>
      </w:r>
      <w:r w:rsidR="008B6B5E" w:rsidRPr="00DA3A25">
        <w:rPr>
          <w:rFonts w:cs="Arial"/>
          <w:spacing w:val="2"/>
          <w:sz w:val="20"/>
        </w:rPr>
        <w:t>r</w:t>
      </w:r>
      <w:r w:rsidR="008B6B5E" w:rsidRPr="00DA3A25">
        <w:rPr>
          <w:rFonts w:cs="Arial"/>
          <w:sz w:val="20"/>
        </w:rPr>
        <w:t>o</w:t>
      </w:r>
      <w:r w:rsidR="008B6B5E" w:rsidRPr="00DA3A25">
        <w:rPr>
          <w:rFonts w:cs="Arial"/>
          <w:spacing w:val="2"/>
          <w:sz w:val="20"/>
        </w:rPr>
        <w:t>c</w:t>
      </w:r>
      <w:r w:rsidR="008B6B5E" w:rsidRPr="00DA3A25">
        <w:rPr>
          <w:rFonts w:cs="Arial"/>
          <w:sz w:val="20"/>
        </w:rPr>
        <w:t xml:space="preserve">ess </w:t>
      </w:r>
      <w:r w:rsidR="00C25134" w:rsidRPr="00DA3A25">
        <w:rPr>
          <w:rFonts w:cs="Arial"/>
          <w:sz w:val="20"/>
        </w:rPr>
        <w:t xml:space="preserve">as </w:t>
      </w:r>
      <w:r w:rsidR="003E3F56" w:rsidRPr="00DA3A25">
        <w:rPr>
          <w:rFonts w:cs="Arial"/>
          <w:spacing w:val="2"/>
          <w:sz w:val="20"/>
        </w:rPr>
        <w:t>t</w:t>
      </w:r>
      <w:r w:rsidR="00200FDC" w:rsidRPr="00DA3A25">
        <w:rPr>
          <w:rFonts w:cs="Arial"/>
          <w:sz w:val="20"/>
        </w:rPr>
        <w:t>he</w:t>
      </w:r>
      <w:r w:rsidR="001F06E3" w:rsidRPr="00DA3A25">
        <w:rPr>
          <w:rFonts w:cs="Arial"/>
          <w:sz w:val="20"/>
        </w:rPr>
        <w:t xml:space="preserve"> seed of</w:t>
      </w:r>
      <w:r w:rsidR="00200FDC" w:rsidRPr="00DA3A25">
        <w:rPr>
          <w:rFonts w:cs="Arial"/>
          <w:sz w:val="20"/>
        </w:rPr>
        <w:t xml:space="preserve"> </w:t>
      </w:r>
      <w:r w:rsidR="00290C3E" w:rsidRPr="00DA3A25">
        <w:rPr>
          <w:rFonts w:cs="Arial"/>
          <w:sz w:val="20"/>
        </w:rPr>
        <w:t>God's wo</w:t>
      </w:r>
      <w:r w:rsidR="008B6B5E" w:rsidRPr="00DA3A25">
        <w:rPr>
          <w:rFonts w:cs="Arial"/>
          <w:spacing w:val="2"/>
          <w:sz w:val="20"/>
        </w:rPr>
        <w:t>r</w:t>
      </w:r>
      <w:r w:rsidR="00290C3E" w:rsidRPr="00DA3A25">
        <w:rPr>
          <w:rFonts w:cs="Arial"/>
          <w:sz w:val="20"/>
        </w:rPr>
        <w:t xml:space="preserve">d </w:t>
      </w:r>
      <w:r w:rsidR="00754437" w:rsidRPr="00DA3A25">
        <w:rPr>
          <w:rFonts w:cs="Arial"/>
          <w:spacing w:val="4"/>
          <w:sz w:val="20"/>
        </w:rPr>
        <w:t>t</w:t>
      </w:r>
      <w:r w:rsidR="00754437" w:rsidRPr="00DA3A25">
        <w:rPr>
          <w:rFonts w:cs="Arial"/>
          <w:sz w:val="20"/>
        </w:rPr>
        <w:t>ak</w:t>
      </w:r>
      <w:r w:rsidR="00C25134" w:rsidRPr="00DA3A25">
        <w:rPr>
          <w:rFonts w:cs="Arial"/>
          <w:sz w:val="20"/>
        </w:rPr>
        <w:t>ing</w:t>
      </w:r>
      <w:r w:rsidR="00076F63" w:rsidRPr="00DA3A25">
        <w:rPr>
          <w:rFonts w:cs="Arial"/>
          <w:sz w:val="20"/>
        </w:rPr>
        <w:t xml:space="preserve"> </w:t>
      </w:r>
      <w:r w:rsidR="00754437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>oo</w:t>
      </w:r>
      <w:r w:rsidR="00754437" w:rsidRPr="00DA3A25">
        <w:rPr>
          <w:rFonts w:cs="Arial"/>
          <w:spacing w:val="-2"/>
          <w:sz w:val="20"/>
        </w:rPr>
        <w:t xml:space="preserve">t </w:t>
      </w:r>
      <w:r w:rsidR="00754437" w:rsidRPr="00DA3A25">
        <w:rPr>
          <w:rFonts w:cs="Arial"/>
          <w:sz w:val="20"/>
        </w:rPr>
        <w:t xml:space="preserve">in good soil and </w:t>
      </w:r>
      <w:r w:rsidR="00290C3E" w:rsidRPr="00DA3A25">
        <w:rPr>
          <w:rFonts w:cs="Arial"/>
          <w:sz w:val="20"/>
        </w:rPr>
        <w:t>yiel</w:t>
      </w:r>
      <w:r w:rsidR="00C25134" w:rsidRPr="00DA3A25">
        <w:rPr>
          <w:rFonts w:cs="Arial"/>
          <w:sz w:val="20"/>
        </w:rPr>
        <w:t>ding</w:t>
      </w:r>
      <w:r w:rsidR="00290C3E" w:rsidRPr="00DA3A25">
        <w:rPr>
          <w:rFonts w:cs="Arial"/>
          <w:sz w:val="20"/>
        </w:rPr>
        <w:t xml:space="preserve"> </w:t>
      </w:r>
      <w:r w:rsidR="00754437" w:rsidRPr="00DA3A25">
        <w:rPr>
          <w:rFonts w:cs="Arial"/>
          <w:spacing w:val="4"/>
          <w:sz w:val="20"/>
        </w:rPr>
        <w:t>f</w:t>
      </w:r>
      <w:r w:rsidR="00754437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>u</w:t>
      </w:r>
      <w:r w:rsidR="00754437" w:rsidRPr="00DA3A25">
        <w:rPr>
          <w:rFonts w:cs="Arial"/>
          <w:spacing w:val="2"/>
          <w:sz w:val="20"/>
        </w:rPr>
        <w:t>i</w:t>
      </w:r>
      <w:r w:rsidR="00754437" w:rsidRPr="00DA3A25">
        <w:rPr>
          <w:rFonts w:cs="Arial"/>
          <w:spacing w:val="-2"/>
          <w:sz w:val="20"/>
        </w:rPr>
        <w:t>t</w:t>
      </w:r>
      <w:r w:rsidR="00754437" w:rsidRPr="00DA3A25">
        <w:rPr>
          <w:rFonts w:cs="Arial"/>
          <w:sz w:val="20"/>
        </w:rPr>
        <w:t xml:space="preserve">: </w:t>
      </w:r>
    </w:p>
    <w:p w14:paraId="7D38C604" w14:textId="04CB84E5" w:rsidR="00010222" w:rsidRPr="00DA3A25" w:rsidRDefault="00010222">
      <w:pPr>
        <w:rPr>
          <w:rFonts w:cs="Arial"/>
          <w:sz w:val="20"/>
        </w:rPr>
      </w:pPr>
    </w:p>
    <w:p w14:paraId="34E362C4" w14:textId="74EC2901" w:rsidR="00754437" w:rsidRPr="00DA3A25" w:rsidRDefault="00754437" w:rsidP="00754437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He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y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bl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ower. When any one </w:t>
      </w:r>
      <w:r w:rsidRPr="00DA3A25">
        <w:rPr>
          <w:rFonts w:cs="Arial"/>
          <w:bCs/>
          <w:sz w:val="20"/>
        </w:rPr>
        <w:t>hea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wo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d 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kingdom, and und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s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and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</w:t>
      </w:r>
      <w:r w:rsidRPr="00DA3A25">
        <w:rPr>
          <w:rFonts w:cs="Arial"/>
          <w:bCs/>
          <w:i/>
          <w:spacing w:val="2"/>
          <w:sz w:val="20"/>
        </w:rPr>
        <w:t>i</w:t>
      </w:r>
      <w:r w:rsidRPr="00DA3A25">
        <w:rPr>
          <w:rFonts w:cs="Arial"/>
          <w:bCs/>
          <w:i/>
          <w:spacing w:val="-2"/>
          <w:sz w:val="20"/>
        </w:rPr>
        <w:t>t</w:t>
      </w:r>
      <w:r w:rsidRPr="00DA3A25">
        <w:rPr>
          <w:rFonts w:cs="Arial"/>
          <w:bCs/>
          <w:iCs/>
          <w:spacing w:val="-2"/>
          <w:sz w:val="20"/>
        </w:rPr>
        <w:t xml:space="preserve"> </w:t>
      </w:r>
      <w:r w:rsidRPr="00DA3A25">
        <w:rPr>
          <w:rFonts w:cs="Arial"/>
          <w:bCs/>
          <w:sz w:val="20"/>
        </w:rPr>
        <w:t>no</w:t>
      </w:r>
      <w:r w:rsidR="003F694F" w:rsidRPr="00DA3A25">
        <w:rPr>
          <w:rFonts w:cs="Arial"/>
          <w:bCs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ked </w:t>
      </w:r>
      <w:r w:rsidRPr="00DA3A25">
        <w:rPr>
          <w:rFonts w:cs="Arial"/>
          <w:i/>
          <w:sz w:val="20"/>
        </w:rPr>
        <w:t>one</w:t>
      </w:r>
      <w:r w:rsidRPr="00DA3A25">
        <w:rPr>
          <w:rFonts w:cs="Arial"/>
          <w:sz w:val="20"/>
        </w:rPr>
        <w:t xml:space="preserve">, an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awa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was sown in his hea</w:t>
      </w:r>
      <w:r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This is he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d seed b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ayside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eed i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ny pl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same is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, and anon </w:t>
      </w:r>
      <w:r w:rsidR="002E25A5" w:rsidRPr="00DA3A25">
        <w:rPr>
          <w:rFonts w:cs="Arial"/>
          <w:sz w:val="20"/>
        </w:rPr>
        <w:t>[</w:t>
      </w:r>
      <w:r w:rsidR="007E10DF" w:rsidRPr="00DA3A25">
        <w:rPr>
          <w:rFonts w:cs="Arial"/>
          <w:sz w:val="20"/>
        </w:rPr>
        <w:t>ins</w:t>
      </w:r>
      <w:r w:rsidR="003E3F56" w:rsidRPr="00DA3A25">
        <w:rPr>
          <w:rFonts w:cs="Arial"/>
          <w:spacing w:val="2"/>
          <w:sz w:val="20"/>
        </w:rPr>
        <w:t>t</w:t>
      </w:r>
      <w:r w:rsidR="007E10DF" w:rsidRPr="00DA3A25">
        <w:rPr>
          <w:rFonts w:cs="Arial"/>
          <w:sz w:val="20"/>
        </w:rPr>
        <w:t>an</w:t>
      </w:r>
      <w:r w:rsidR="003E3F56" w:rsidRPr="00DA3A25">
        <w:rPr>
          <w:rFonts w:cs="Arial"/>
          <w:spacing w:val="2"/>
          <w:sz w:val="20"/>
        </w:rPr>
        <w:t>t</w:t>
      </w:r>
      <w:r w:rsidR="007E10DF" w:rsidRPr="00DA3A25">
        <w:rPr>
          <w:rFonts w:cs="Arial"/>
          <w:sz w:val="20"/>
        </w:rPr>
        <w:t>ly</w:t>
      </w:r>
      <w:r w:rsidR="002E25A5" w:rsidRPr="00DA3A25">
        <w:rPr>
          <w:rFonts w:cs="Arial"/>
          <w:sz w:val="20"/>
        </w:rPr>
        <w:t xml:space="preserve">] </w:t>
      </w:r>
      <w:r w:rsidRPr="00DA3A25">
        <w:rPr>
          <w:rFonts w:cs="Arial"/>
          <w:sz w:val="20"/>
        </w:rPr>
        <w:t>w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joy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; Y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he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n himself,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 while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w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bul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pacing w:val="2"/>
          <w:sz w:val="20"/>
        </w:rPr>
        <w:t>c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us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by and by he is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nded. He als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ived seed amo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ns is 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;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ld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d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nes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es,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o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, and he b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n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ul.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 xml:space="preserve">h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eived seed in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o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good g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 xml:space="preserve">ound is h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a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hea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wo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d, and</w:t>
      </w:r>
      <w:r w:rsidRPr="00DA3A25">
        <w:rPr>
          <w:rFonts w:cs="Arial"/>
          <w:bCs/>
          <w:sz w:val="20"/>
          <w:u w:val="single"/>
        </w:rPr>
        <w:t xml:space="preserve"> </w:t>
      </w:r>
      <w:r w:rsidRPr="00DA3A25">
        <w:rPr>
          <w:rFonts w:cs="Arial"/>
          <w:bCs/>
          <w:sz w:val="20"/>
        </w:rPr>
        <w:t>und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s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ande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 </w:t>
      </w:r>
      <w:r w:rsidRPr="00DA3A25">
        <w:rPr>
          <w:rFonts w:cs="Arial"/>
          <w:i/>
          <w:spacing w:val="2"/>
          <w:sz w:val="20"/>
        </w:rPr>
        <w:t>i</w:t>
      </w:r>
      <w:r w:rsidRPr="00DA3A25">
        <w:rPr>
          <w:rFonts w:cs="Arial"/>
          <w:i/>
          <w:spacing w:val="6"/>
          <w:sz w:val="20"/>
        </w:rPr>
        <w:t>t</w:t>
      </w:r>
      <w:r w:rsidRPr="00DA3A25">
        <w:rPr>
          <w:rFonts w:cs="Arial"/>
          <w:sz w:val="20"/>
        </w:rPr>
        <w:t>;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also be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i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, some a hund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d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d, some six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, som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y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3:18-23)</w:t>
      </w:r>
      <w:r w:rsidRPr="00DA3A25">
        <w:rPr>
          <w:rFonts w:cs="Arial"/>
          <w:sz w:val="20"/>
        </w:rPr>
        <w:t>.</w:t>
      </w:r>
    </w:p>
    <w:p w14:paraId="1250D97D" w14:textId="751F157C" w:rsidR="00754437" w:rsidRPr="00DA3A25" w:rsidRDefault="00754437" w:rsidP="00FC5A27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42B4538C" w14:textId="4A6F6615" w:rsidR="00754437" w:rsidRPr="00DA3A25" w:rsidRDefault="00FC5A27" w:rsidP="00FC5A27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Jesus explained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parable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dis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, he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ld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m, "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seed is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word of God" </w:t>
      </w:r>
      <w:r w:rsidRPr="00633952">
        <w:rPr>
          <w:rFonts w:cs="Arial"/>
          <w:sz w:val="16"/>
          <w:szCs w:val="16"/>
        </w:rPr>
        <w:t>(Lk 8:11)</w:t>
      </w:r>
      <w:r w:rsidRPr="00DA3A25">
        <w:rPr>
          <w:rFonts w:cs="Arial"/>
          <w:sz w:val="20"/>
        </w:rPr>
        <w:t>. His explana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uded wi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s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</w:t>
      </w:r>
      <w:r w:rsidR="003E3F56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men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="00754437" w:rsidRPr="00DA3A25">
        <w:rPr>
          <w:rFonts w:cs="Arial"/>
          <w:sz w:val="20"/>
        </w:rPr>
        <w:t>"</w:t>
      </w:r>
      <w:r w:rsidR="00BE6D70" w:rsidRPr="00DA3A25">
        <w:rPr>
          <w:rFonts w:cs="Arial"/>
          <w:sz w:val="20"/>
        </w:rPr>
        <w:t>b</w:t>
      </w:r>
      <w:r w:rsidR="00754437" w:rsidRPr="00DA3A25">
        <w:rPr>
          <w:rFonts w:cs="Arial"/>
          <w:spacing w:val="2"/>
          <w:sz w:val="20"/>
        </w:rPr>
        <w:t>u</w:t>
      </w:r>
      <w:r w:rsidR="00754437" w:rsidRPr="00DA3A25">
        <w:rPr>
          <w:rFonts w:cs="Arial"/>
          <w:spacing w:val="-2"/>
          <w:sz w:val="20"/>
        </w:rPr>
        <w:t xml:space="preserve">t </w:t>
      </w:r>
      <w:r w:rsidR="00754437" w:rsidRPr="00DA3A25">
        <w:rPr>
          <w:rFonts w:cs="Arial"/>
          <w:spacing w:val="4"/>
          <w:sz w:val="20"/>
        </w:rPr>
        <w:t>t</w:t>
      </w:r>
      <w:r w:rsidR="00754437" w:rsidRPr="00DA3A25">
        <w:rPr>
          <w:rFonts w:cs="Arial"/>
          <w:sz w:val="20"/>
        </w:rPr>
        <w:t>ha</w:t>
      </w:r>
      <w:r w:rsidR="00754437" w:rsidRPr="00DA3A25">
        <w:rPr>
          <w:rFonts w:cs="Arial"/>
          <w:spacing w:val="-2"/>
          <w:sz w:val="20"/>
        </w:rPr>
        <w:t xml:space="preserve">t </w:t>
      </w:r>
      <w:r w:rsidR="00754437" w:rsidRPr="00DA3A25">
        <w:rPr>
          <w:rFonts w:cs="Arial"/>
          <w:sz w:val="20"/>
        </w:rPr>
        <w:t xml:space="preserve">on </w:t>
      </w:r>
      <w:r w:rsidR="00754437" w:rsidRPr="00DA3A25">
        <w:rPr>
          <w:rFonts w:cs="Arial"/>
          <w:spacing w:val="4"/>
          <w:sz w:val="20"/>
        </w:rPr>
        <w:t>t</w:t>
      </w:r>
      <w:r w:rsidR="00754437" w:rsidRPr="00DA3A25">
        <w:rPr>
          <w:rFonts w:cs="Arial"/>
          <w:sz w:val="20"/>
        </w:rPr>
        <w:t>he good g</w:t>
      </w:r>
      <w:r w:rsidR="00754437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>ound a</w:t>
      </w:r>
      <w:r w:rsidR="00754437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 xml:space="preserve">e </w:t>
      </w:r>
      <w:r w:rsidR="00754437" w:rsidRPr="00DA3A25">
        <w:rPr>
          <w:rFonts w:cs="Arial"/>
          <w:spacing w:val="4"/>
          <w:sz w:val="20"/>
        </w:rPr>
        <w:t>t</w:t>
      </w:r>
      <w:r w:rsidR="00754437" w:rsidRPr="00DA3A25">
        <w:rPr>
          <w:rFonts w:cs="Arial"/>
          <w:sz w:val="20"/>
        </w:rPr>
        <w:t>hey, whi</w:t>
      </w:r>
      <w:r w:rsidR="00754437" w:rsidRPr="00DA3A25">
        <w:rPr>
          <w:rFonts w:cs="Arial"/>
          <w:spacing w:val="2"/>
          <w:sz w:val="20"/>
        </w:rPr>
        <w:t>c</w:t>
      </w:r>
      <w:r w:rsidR="00754437" w:rsidRPr="00DA3A25">
        <w:rPr>
          <w:rFonts w:cs="Arial"/>
          <w:sz w:val="20"/>
        </w:rPr>
        <w:t>h in an hones</w:t>
      </w:r>
      <w:r w:rsidR="00754437" w:rsidRPr="00DA3A25">
        <w:rPr>
          <w:rFonts w:cs="Arial"/>
          <w:spacing w:val="-2"/>
          <w:sz w:val="20"/>
        </w:rPr>
        <w:t xml:space="preserve">t </w:t>
      </w:r>
      <w:r w:rsidR="00754437" w:rsidRPr="00DA3A25">
        <w:rPr>
          <w:rFonts w:cs="Arial"/>
          <w:sz w:val="20"/>
        </w:rPr>
        <w:t>and good hea</w:t>
      </w:r>
      <w:r w:rsidR="00754437" w:rsidRPr="00DA3A25">
        <w:rPr>
          <w:rFonts w:cs="Arial"/>
          <w:spacing w:val="4"/>
          <w:sz w:val="20"/>
        </w:rPr>
        <w:t>r</w:t>
      </w:r>
      <w:r w:rsidR="003F694F" w:rsidRPr="00DA3A25">
        <w:rPr>
          <w:rFonts w:cs="Arial"/>
          <w:spacing w:val="-2"/>
          <w:sz w:val="20"/>
        </w:rPr>
        <w:t>t,</w:t>
      </w:r>
      <w:r w:rsidR="00754437" w:rsidRPr="00DA3A25">
        <w:rPr>
          <w:rFonts w:cs="Arial"/>
          <w:sz w:val="20"/>
        </w:rPr>
        <w:t xml:space="preserve"> having hea</w:t>
      </w:r>
      <w:r w:rsidR="00754437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 xml:space="preserve">d </w:t>
      </w:r>
      <w:r w:rsidR="00754437" w:rsidRPr="00DA3A25">
        <w:rPr>
          <w:rFonts w:cs="Arial"/>
          <w:spacing w:val="4"/>
          <w:sz w:val="20"/>
        </w:rPr>
        <w:t>t</w:t>
      </w:r>
      <w:r w:rsidR="00754437" w:rsidRPr="00DA3A25">
        <w:rPr>
          <w:rFonts w:cs="Arial"/>
          <w:sz w:val="20"/>
        </w:rPr>
        <w:t>he wo</w:t>
      </w:r>
      <w:r w:rsidR="00754437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 xml:space="preserve">d, </w:t>
      </w:r>
      <w:r w:rsidR="00754437" w:rsidRPr="00DA3A25">
        <w:rPr>
          <w:rFonts w:cs="Arial"/>
          <w:b/>
          <w:bCs/>
          <w:sz w:val="20"/>
        </w:rPr>
        <w:t>keep</w:t>
      </w:r>
      <w:r w:rsidR="00754437" w:rsidRPr="00DA3A25">
        <w:rPr>
          <w:rFonts w:cs="Arial"/>
          <w:sz w:val="20"/>
        </w:rPr>
        <w:t xml:space="preserve"> </w:t>
      </w:r>
      <w:r w:rsidR="00754437" w:rsidRPr="00DA3A25">
        <w:rPr>
          <w:rFonts w:cs="Arial"/>
          <w:i/>
          <w:spacing w:val="2"/>
          <w:sz w:val="20"/>
        </w:rPr>
        <w:t>i</w:t>
      </w:r>
      <w:r w:rsidR="003F694F" w:rsidRPr="00DA3A25">
        <w:rPr>
          <w:rFonts w:cs="Arial"/>
          <w:i/>
          <w:spacing w:val="-2"/>
          <w:sz w:val="20"/>
        </w:rPr>
        <w:t>t,</w:t>
      </w:r>
      <w:r w:rsidR="00754437" w:rsidRPr="00DA3A25">
        <w:rPr>
          <w:rFonts w:cs="Arial"/>
          <w:iCs/>
          <w:sz w:val="20"/>
        </w:rPr>
        <w:t xml:space="preserve"> </w:t>
      </w:r>
      <w:r w:rsidR="00754437" w:rsidRPr="00DA3A25">
        <w:rPr>
          <w:rFonts w:cs="Arial"/>
          <w:b/>
          <w:bCs/>
          <w:sz w:val="20"/>
        </w:rPr>
        <w:t>and b</w:t>
      </w:r>
      <w:r w:rsidR="00754437" w:rsidRPr="00DA3A25">
        <w:rPr>
          <w:rFonts w:cs="Arial"/>
          <w:b/>
          <w:bCs/>
          <w:spacing w:val="2"/>
          <w:sz w:val="20"/>
        </w:rPr>
        <w:t>r</w:t>
      </w:r>
      <w:r w:rsidR="00754437" w:rsidRPr="00DA3A25">
        <w:rPr>
          <w:rFonts w:cs="Arial"/>
          <w:b/>
          <w:bCs/>
          <w:sz w:val="20"/>
        </w:rPr>
        <w:t xml:space="preserve">ing </w:t>
      </w:r>
      <w:r w:rsidR="00754437" w:rsidRPr="00DA3A25">
        <w:rPr>
          <w:rFonts w:cs="Arial"/>
          <w:b/>
          <w:bCs/>
          <w:spacing w:val="2"/>
          <w:sz w:val="20"/>
        </w:rPr>
        <w:t>f</w:t>
      </w:r>
      <w:r w:rsidR="00754437" w:rsidRPr="00DA3A25">
        <w:rPr>
          <w:rFonts w:cs="Arial"/>
          <w:b/>
          <w:bCs/>
          <w:sz w:val="20"/>
        </w:rPr>
        <w:t>o</w:t>
      </w:r>
      <w:r w:rsidR="00754437" w:rsidRPr="00DA3A25">
        <w:rPr>
          <w:rFonts w:cs="Arial"/>
          <w:b/>
          <w:bCs/>
          <w:spacing w:val="4"/>
          <w:sz w:val="20"/>
        </w:rPr>
        <w:t>rt</w:t>
      </w:r>
      <w:r w:rsidR="00754437" w:rsidRPr="00DA3A25">
        <w:rPr>
          <w:rFonts w:cs="Arial"/>
          <w:b/>
          <w:bCs/>
          <w:sz w:val="20"/>
        </w:rPr>
        <w:t xml:space="preserve">h </w:t>
      </w:r>
      <w:r w:rsidR="00754437" w:rsidRPr="00DA3A25">
        <w:rPr>
          <w:rFonts w:cs="Arial"/>
          <w:b/>
          <w:bCs/>
          <w:spacing w:val="4"/>
          <w:sz w:val="20"/>
        </w:rPr>
        <w:t>f</w:t>
      </w:r>
      <w:r w:rsidR="00754437" w:rsidRPr="00DA3A25">
        <w:rPr>
          <w:rFonts w:cs="Arial"/>
          <w:b/>
          <w:bCs/>
          <w:spacing w:val="2"/>
          <w:sz w:val="20"/>
        </w:rPr>
        <w:t>r</w:t>
      </w:r>
      <w:r w:rsidR="00754437" w:rsidRPr="00DA3A25">
        <w:rPr>
          <w:rFonts w:cs="Arial"/>
          <w:b/>
          <w:bCs/>
          <w:sz w:val="20"/>
        </w:rPr>
        <w:t>u</w:t>
      </w:r>
      <w:r w:rsidR="00754437" w:rsidRPr="00DA3A25">
        <w:rPr>
          <w:rFonts w:cs="Arial"/>
          <w:b/>
          <w:bCs/>
          <w:spacing w:val="2"/>
          <w:sz w:val="20"/>
        </w:rPr>
        <w:t>i</w:t>
      </w:r>
      <w:r w:rsidR="00754437" w:rsidRPr="00DA3A25">
        <w:rPr>
          <w:rFonts w:cs="Arial"/>
          <w:b/>
          <w:bCs/>
          <w:spacing w:val="-2"/>
          <w:sz w:val="20"/>
        </w:rPr>
        <w:t xml:space="preserve">t </w:t>
      </w:r>
      <w:r w:rsidR="00754437" w:rsidRPr="00DA3A25">
        <w:rPr>
          <w:rFonts w:cs="Arial"/>
          <w:b/>
          <w:bCs/>
          <w:sz w:val="20"/>
        </w:rPr>
        <w:t>w</w:t>
      </w:r>
      <w:r w:rsidR="00754437" w:rsidRPr="00DA3A25">
        <w:rPr>
          <w:rFonts w:cs="Arial"/>
          <w:b/>
          <w:bCs/>
          <w:spacing w:val="2"/>
          <w:sz w:val="20"/>
        </w:rPr>
        <w:t>i</w:t>
      </w:r>
      <w:r w:rsidR="00754437" w:rsidRPr="00DA3A25">
        <w:rPr>
          <w:rFonts w:cs="Arial"/>
          <w:b/>
          <w:bCs/>
          <w:spacing w:val="4"/>
          <w:sz w:val="20"/>
        </w:rPr>
        <w:t>t</w:t>
      </w:r>
      <w:r w:rsidR="00754437" w:rsidRPr="00DA3A25">
        <w:rPr>
          <w:rFonts w:cs="Arial"/>
          <w:b/>
          <w:bCs/>
          <w:sz w:val="20"/>
        </w:rPr>
        <w:t>h pa</w:t>
      </w:r>
      <w:r w:rsidR="00754437" w:rsidRPr="00DA3A25">
        <w:rPr>
          <w:rFonts w:cs="Arial"/>
          <w:b/>
          <w:bCs/>
          <w:spacing w:val="4"/>
          <w:sz w:val="20"/>
        </w:rPr>
        <w:t>t</w:t>
      </w:r>
      <w:r w:rsidR="00754437" w:rsidRPr="00DA3A25">
        <w:rPr>
          <w:rFonts w:cs="Arial"/>
          <w:b/>
          <w:bCs/>
          <w:sz w:val="20"/>
        </w:rPr>
        <w:t>ien</w:t>
      </w:r>
      <w:r w:rsidR="00754437" w:rsidRPr="00DA3A25">
        <w:rPr>
          <w:rFonts w:cs="Arial"/>
          <w:b/>
          <w:bCs/>
          <w:spacing w:val="2"/>
          <w:sz w:val="20"/>
        </w:rPr>
        <w:t>c</w:t>
      </w:r>
      <w:r w:rsidR="00754437" w:rsidRPr="00DA3A25">
        <w:rPr>
          <w:rFonts w:cs="Arial"/>
          <w:b/>
          <w:bCs/>
          <w:sz w:val="20"/>
        </w:rPr>
        <w:t>e</w:t>
      </w:r>
      <w:r w:rsidR="00735DB8" w:rsidRPr="00DA3A25">
        <w:rPr>
          <w:rFonts w:cs="Arial"/>
          <w:sz w:val="20"/>
        </w:rPr>
        <w:t xml:space="preserve">" </w:t>
      </w:r>
      <w:r w:rsidR="00735DB8" w:rsidRPr="00633952">
        <w:rPr>
          <w:rFonts w:cs="Arial"/>
          <w:sz w:val="16"/>
          <w:szCs w:val="16"/>
        </w:rPr>
        <w:t>(Lk 8:15)</w:t>
      </w:r>
      <w:r w:rsidR="00735DB8" w:rsidRPr="00DA3A25">
        <w:rPr>
          <w:rFonts w:cs="Arial"/>
          <w:sz w:val="20"/>
        </w:rPr>
        <w:t>.</w:t>
      </w:r>
      <w:r w:rsidR="007E39BA">
        <w:rPr>
          <w:rFonts w:cs="Arial"/>
          <w:sz w:val="20"/>
        </w:rPr>
        <w:t xml:space="preserve"> </w:t>
      </w:r>
      <w:r w:rsidR="0014092D" w:rsidRPr="00DA3A25">
        <w:rPr>
          <w:rFonts w:cs="Arial"/>
          <w:sz w:val="20"/>
        </w:rPr>
        <w:t>[</w:t>
      </w:r>
      <w:r w:rsidR="00754437" w:rsidRPr="00DA3A25">
        <w:rPr>
          <w:rFonts w:cs="Arial"/>
          <w:sz w:val="20"/>
        </w:rPr>
        <w:t>The word "pa</w:t>
      </w:r>
      <w:r w:rsidR="00754437" w:rsidRPr="00DA3A25">
        <w:rPr>
          <w:rFonts w:cs="Arial"/>
          <w:spacing w:val="4"/>
          <w:sz w:val="20"/>
        </w:rPr>
        <w:t>t</w:t>
      </w:r>
      <w:r w:rsidR="00754437" w:rsidRPr="00DA3A25">
        <w:rPr>
          <w:rFonts w:cs="Arial"/>
          <w:sz w:val="20"/>
        </w:rPr>
        <w:t>ien</w:t>
      </w:r>
      <w:r w:rsidR="00754437" w:rsidRPr="00DA3A25">
        <w:rPr>
          <w:rFonts w:cs="Arial"/>
          <w:spacing w:val="2"/>
          <w:sz w:val="20"/>
        </w:rPr>
        <w:t>c</w:t>
      </w:r>
      <w:r w:rsidR="00754437" w:rsidRPr="00DA3A25">
        <w:rPr>
          <w:rFonts w:cs="Arial"/>
          <w:sz w:val="20"/>
        </w:rPr>
        <w:t xml:space="preserve">e" </w:t>
      </w:r>
      <w:r w:rsidR="00BE6D70" w:rsidRPr="00DA3A25">
        <w:rPr>
          <w:rFonts w:cs="Arial"/>
          <w:sz w:val="20"/>
        </w:rPr>
        <w:t xml:space="preserve">is </w:t>
      </w:r>
      <w:r w:rsidR="00F700E3" w:rsidRPr="00DA3A25">
        <w:rPr>
          <w:rFonts w:cs="Arial"/>
          <w:sz w:val="20"/>
        </w:rPr>
        <w:t>l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BE6D70" w:rsidRPr="00DA3A25">
        <w:rPr>
          <w:rFonts w:cs="Arial"/>
          <w:sz w:val="20"/>
        </w:rPr>
        <w:t>ing</w:t>
      </w:r>
      <w:r w:rsidR="00F700E3" w:rsidRPr="00DA3A25">
        <w:rPr>
          <w:rFonts w:cs="Arial"/>
          <w:sz w:val="20"/>
        </w:rPr>
        <w:t xml:space="preserve"> us know b</w:t>
      </w:r>
      <w:r w:rsidR="00754437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 xml:space="preserve">inging </w:t>
      </w:r>
      <w:r w:rsidR="00754437" w:rsidRPr="00DA3A25">
        <w:rPr>
          <w:rFonts w:cs="Arial"/>
          <w:spacing w:val="2"/>
          <w:sz w:val="20"/>
        </w:rPr>
        <w:t>f</w:t>
      </w:r>
      <w:r w:rsidR="00754437" w:rsidRPr="00DA3A25">
        <w:rPr>
          <w:rFonts w:cs="Arial"/>
          <w:sz w:val="20"/>
        </w:rPr>
        <w:t>o</w:t>
      </w:r>
      <w:r w:rsidR="00754437" w:rsidRPr="00DA3A25">
        <w:rPr>
          <w:rFonts w:cs="Arial"/>
          <w:spacing w:val="6"/>
          <w:sz w:val="20"/>
        </w:rPr>
        <w:t>r</w:t>
      </w:r>
      <w:r w:rsidR="00754437" w:rsidRPr="00DA3A25">
        <w:rPr>
          <w:rFonts w:cs="Arial"/>
          <w:spacing w:val="4"/>
          <w:sz w:val="20"/>
        </w:rPr>
        <w:t>t</w:t>
      </w:r>
      <w:r w:rsidR="00754437" w:rsidRPr="00DA3A25">
        <w:rPr>
          <w:rFonts w:cs="Arial"/>
          <w:sz w:val="20"/>
        </w:rPr>
        <w:t xml:space="preserve">h </w:t>
      </w:r>
      <w:r w:rsidR="00754437" w:rsidRPr="00DA3A25">
        <w:rPr>
          <w:rFonts w:cs="Arial"/>
          <w:spacing w:val="4"/>
          <w:sz w:val="20"/>
        </w:rPr>
        <w:t>f</w:t>
      </w:r>
      <w:r w:rsidR="00754437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>u</w:t>
      </w:r>
      <w:r w:rsidR="00754437" w:rsidRPr="00DA3A25">
        <w:rPr>
          <w:rFonts w:cs="Arial"/>
          <w:spacing w:val="2"/>
          <w:sz w:val="20"/>
        </w:rPr>
        <w:t>i</w:t>
      </w:r>
      <w:r w:rsidR="00754437" w:rsidRPr="00DA3A25">
        <w:rPr>
          <w:rFonts w:cs="Arial"/>
          <w:spacing w:val="4"/>
          <w:sz w:val="20"/>
        </w:rPr>
        <w:t>t</w:t>
      </w:r>
      <w:r w:rsidR="00754437" w:rsidRPr="00DA3A25">
        <w:rPr>
          <w:rFonts w:cs="Arial"/>
          <w:sz w:val="20"/>
        </w:rPr>
        <w:t xml:space="preserve"> is no</w:t>
      </w:r>
      <w:r w:rsidR="00754437" w:rsidRPr="00DA3A25">
        <w:rPr>
          <w:rFonts w:cs="Arial"/>
          <w:spacing w:val="-2"/>
          <w:sz w:val="20"/>
        </w:rPr>
        <w:t xml:space="preserve">t </w:t>
      </w:r>
      <w:r w:rsidR="00754437" w:rsidRPr="00DA3A25">
        <w:rPr>
          <w:rFonts w:cs="Arial"/>
          <w:sz w:val="20"/>
        </w:rPr>
        <w:t>a</w:t>
      </w:r>
      <w:r w:rsidR="00F700E3" w:rsidRPr="00DA3A25">
        <w:rPr>
          <w:rFonts w:cs="Arial"/>
          <w:sz w:val="20"/>
        </w:rPr>
        <w:t xml:space="preserve"> speedy pro</w:t>
      </w:r>
      <w:r w:rsidR="00321406" w:rsidRPr="00DA3A25">
        <w:rPr>
          <w:rFonts w:cs="Arial"/>
          <w:spacing w:val="2"/>
          <w:sz w:val="20"/>
        </w:rPr>
        <w:t>c</w:t>
      </w:r>
      <w:r w:rsidR="00F700E3" w:rsidRPr="00DA3A25">
        <w:rPr>
          <w:rFonts w:cs="Arial"/>
          <w:sz w:val="20"/>
        </w:rPr>
        <w:t>ess</w:t>
      </w:r>
      <w:r w:rsidR="00BE6D70" w:rsidRPr="00DA3A25">
        <w:rPr>
          <w:rFonts w:cs="Arial"/>
          <w:sz w:val="20"/>
        </w:rPr>
        <w:t>.</w:t>
      </w:r>
      <w:r w:rsidR="00754437" w:rsidRPr="00DA3A25">
        <w:rPr>
          <w:rFonts w:cs="Arial"/>
          <w:sz w:val="20"/>
        </w:rPr>
        <w:t xml:space="preserve"> </w:t>
      </w:r>
      <w:r w:rsidR="00BE6D70" w:rsidRPr="00DA3A25">
        <w:rPr>
          <w:rFonts w:cs="Arial"/>
          <w:spacing w:val="2"/>
          <w:sz w:val="20"/>
        </w:rPr>
        <w:t>I</w:t>
      </w:r>
      <w:r w:rsidR="00754437" w:rsidRPr="00DA3A25">
        <w:rPr>
          <w:rFonts w:cs="Arial"/>
          <w:spacing w:val="-2"/>
          <w:sz w:val="20"/>
        </w:rPr>
        <w:t xml:space="preserve">t </w:t>
      </w:r>
      <w:r w:rsidR="00754437" w:rsidRPr="00DA3A25">
        <w:rPr>
          <w:rFonts w:cs="Arial"/>
          <w:sz w:val="20"/>
        </w:rPr>
        <w:t>is some</w:t>
      </w:r>
      <w:r w:rsidR="00754437" w:rsidRPr="00DA3A25">
        <w:rPr>
          <w:rFonts w:cs="Arial"/>
          <w:spacing w:val="4"/>
          <w:sz w:val="20"/>
        </w:rPr>
        <w:t>t</w:t>
      </w:r>
      <w:r w:rsidR="00754437" w:rsidRPr="00DA3A25">
        <w:rPr>
          <w:rFonts w:cs="Arial"/>
          <w:sz w:val="20"/>
        </w:rPr>
        <w:t xml:space="preserve">hing </w:t>
      </w:r>
      <w:r w:rsidR="00754437" w:rsidRPr="00DA3A25">
        <w:rPr>
          <w:rFonts w:cs="Arial"/>
          <w:spacing w:val="4"/>
          <w:sz w:val="20"/>
        </w:rPr>
        <w:t>t</w:t>
      </w:r>
      <w:r w:rsidR="00754437" w:rsidRPr="00DA3A25">
        <w:rPr>
          <w:rFonts w:cs="Arial"/>
          <w:sz w:val="20"/>
        </w:rPr>
        <w:t>ha</w:t>
      </w:r>
      <w:r w:rsidR="00754437" w:rsidRPr="00DA3A25">
        <w:rPr>
          <w:rFonts w:cs="Arial"/>
          <w:spacing w:val="-2"/>
          <w:sz w:val="20"/>
        </w:rPr>
        <w:t xml:space="preserve">t </w:t>
      </w:r>
      <w:r w:rsidR="00754437" w:rsidRPr="00DA3A25">
        <w:rPr>
          <w:rFonts w:cs="Arial"/>
          <w:sz w:val="20"/>
        </w:rPr>
        <w:t>happens ove</w:t>
      </w:r>
      <w:r w:rsidR="00754437" w:rsidRPr="00DA3A25">
        <w:rPr>
          <w:rFonts w:cs="Arial"/>
          <w:spacing w:val="-2"/>
          <w:sz w:val="20"/>
        </w:rPr>
        <w:t xml:space="preserve">r </w:t>
      </w:r>
      <w:r w:rsidR="00754437" w:rsidRPr="00DA3A25">
        <w:rPr>
          <w:rFonts w:cs="Arial"/>
          <w:sz w:val="20"/>
        </w:rPr>
        <w:t>a longe</w:t>
      </w:r>
      <w:r w:rsidR="00754437" w:rsidRPr="00DA3A25">
        <w:rPr>
          <w:rFonts w:cs="Arial"/>
          <w:spacing w:val="2"/>
          <w:sz w:val="20"/>
        </w:rPr>
        <w:t>r</w:t>
      </w:r>
      <w:r w:rsidR="00BE6D70" w:rsidRPr="00DA3A25">
        <w:rPr>
          <w:rFonts w:cs="Arial"/>
          <w:spacing w:val="2"/>
          <w:sz w:val="20"/>
        </w:rPr>
        <w:t xml:space="preserve"> </w:t>
      </w:r>
      <w:r w:rsidR="00754437" w:rsidRPr="00DA3A25">
        <w:rPr>
          <w:rFonts w:cs="Arial"/>
          <w:spacing w:val="4"/>
          <w:sz w:val="20"/>
        </w:rPr>
        <w:t>t</w:t>
      </w:r>
      <w:r w:rsidR="00754437" w:rsidRPr="00DA3A25">
        <w:rPr>
          <w:rFonts w:cs="Arial"/>
          <w:sz w:val="20"/>
        </w:rPr>
        <w:t>e</w:t>
      </w:r>
      <w:r w:rsidR="00754437" w:rsidRPr="00DA3A25">
        <w:rPr>
          <w:rFonts w:cs="Arial"/>
          <w:spacing w:val="2"/>
          <w:sz w:val="20"/>
        </w:rPr>
        <w:t>r</w:t>
      </w:r>
      <w:r w:rsidR="00754437" w:rsidRPr="00DA3A25">
        <w:rPr>
          <w:rFonts w:cs="Arial"/>
          <w:sz w:val="20"/>
        </w:rPr>
        <w:t>m.</w:t>
      </w:r>
      <w:r w:rsidR="0014092D" w:rsidRPr="00DA3A25">
        <w:rPr>
          <w:rFonts w:cs="Arial"/>
          <w:sz w:val="20"/>
        </w:rPr>
        <w:t>]</w:t>
      </w:r>
    </w:p>
    <w:p w14:paraId="1AF5F21C" w14:textId="3C2B34BC" w:rsidR="00754437" w:rsidRPr="00DA3A25" w:rsidRDefault="00754437" w:rsidP="00FC5A27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FED9B0B" w14:textId="77777777" w:rsidR="000F3840" w:rsidRPr="00DA3A25" w:rsidRDefault="00514FD8" w:rsidP="00D852FE">
      <w:pPr>
        <w:tabs>
          <w:tab w:val="left" w:pos="2498"/>
        </w:tabs>
        <w:spacing w:line="240" w:lineRule="auto"/>
        <w:jc w:val="both"/>
        <w:rPr>
          <w:rFonts w:cs="Arial"/>
          <w:spacing w:val="2"/>
          <w:sz w:val="20"/>
        </w:rPr>
      </w:pP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882866" w:rsidRPr="00DA3A25">
        <w:rPr>
          <w:rFonts w:cs="Arial"/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rFonts w:cs="Arial"/>
          <w:sz w:val="20"/>
        </w:rPr>
        <w:fldChar w:fldCharType="end"/>
      </w:r>
      <w:r w:rsidR="00745DF6"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F</w:t>
      </w:r>
      <w:r w:rsidR="00745DF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745DF6" w:rsidRPr="00DA3A25">
        <w:rPr>
          <w:rFonts w:cs="Arial"/>
          <w:spacing w:val="-4"/>
          <w:sz w:val="20"/>
        </w:rPr>
        <w:t>h</w:t>
      </w:r>
      <w:r w:rsidR="00745DF6" w:rsidRPr="00DA3A25">
        <w:rPr>
          <w:rFonts w:cs="Arial"/>
          <w:sz w:val="20"/>
        </w:rPr>
        <w:t xml:space="preserve"> i</w:t>
      </w:r>
      <w:r w:rsidR="00745DF6" w:rsidRPr="00DA3A25">
        <w:rPr>
          <w:rFonts w:cs="Arial"/>
          <w:spacing w:val="-4"/>
          <w:sz w:val="20"/>
        </w:rPr>
        <w:t>s</w:t>
      </w:r>
      <w:r w:rsidR="00745DF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bCs/>
          <w:spacing w:val="4"/>
          <w:sz w:val="20"/>
        </w:rPr>
        <w:t>t</w:t>
      </w:r>
      <w:r w:rsidR="00745DF6" w:rsidRPr="00DA3A25">
        <w:rPr>
          <w:rFonts w:cs="Arial"/>
          <w:bCs/>
          <w:sz w:val="20"/>
        </w:rPr>
        <w:t>h</w:t>
      </w:r>
      <w:r w:rsidR="00745DF6" w:rsidRPr="00DA3A25">
        <w:rPr>
          <w:rFonts w:cs="Arial"/>
          <w:bCs/>
          <w:spacing w:val="-4"/>
          <w:sz w:val="20"/>
        </w:rPr>
        <w:t>e</w:t>
      </w:r>
      <w:r w:rsidR="00745DF6" w:rsidRPr="00DA3A25">
        <w:rPr>
          <w:rFonts w:cs="Arial"/>
          <w:bCs/>
          <w:sz w:val="20"/>
        </w:rPr>
        <w:t xml:space="preserve"> </w:t>
      </w:r>
      <w:r w:rsidR="00745DF6" w:rsidRPr="00DA3A25">
        <w:rPr>
          <w:rFonts w:ascii="Arial Bold" w:hAnsi="Arial Bold" w:cs="Arial"/>
          <w:b/>
          <w:spacing w:val="-2"/>
          <w:sz w:val="20"/>
        </w:rPr>
        <w:t>su</w:t>
      </w:r>
      <w:r w:rsidR="00745DF6" w:rsidRPr="00DA3A25">
        <w:rPr>
          <w:rFonts w:cs="Arial"/>
          <w:b/>
          <w:sz w:val="20"/>
        </w:rPr>
        <w:t>bs</w:t>
      </w:r>
      <w:r w:rsidR="00E20650" w:rsidRPr="00DA3A25">
        <w:rPr>
          <w:rFonts w:cs="Arial"/>
          <w:b/>
          <w:spacing w:val="4"/>
          <w:sz w:val="20"/>
        </w:rPr>
        <w:t>t</w:t>
      </w:r>
      <w:r w:rsidR="00745DF6" w:rsidRPr="00DA3A25">
        <w:rPr>
          <w:rFonts w:ascii="Arial Bold" w:hAnsi="Arial Bold" w:cs="Arial"/>
          <w:b/>
          <w:spacing w:val="-2"/>
          <w:sz w:val="20"/>
        </w:rPr>
        <w:t>an</w:t>
      </w:r>
      <w:r w:rsidR="00E95871" w:rsidRPr="00DA3A25">
        <w:rPr>
          <w:rFonts w:cs="Arial"/>
          <w:b/>
          <w:spacing w:val="2"/>
          <w:sz w:val="20"/>
        </w:rPr>
        <w:t>c</w:t>
      </w:r>
      <w:r w:rsidR="00745DF6" w:rsidRPr="00DA3A25">
        <w:rPr>
          <w:rFonts w:cs="Arial"/>
          <w:b/>
          <w:spacing w:val="-4"/>
          <w:sz w:val="20"/>
        </w:rPr>
        <w:t>e</w:t>
      </w:r>
      <w:r w:rsidR="00745DF6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745DF6" w:rsidRPr="00DA3A25">
        <w:rPr>
          <w:rFonts w:cs="Arial"/>
          <w:sz w:val="20"/>
        </w:rPr>
        <w:t>hing</w:t>
      </w:r>
      <w:r w:rsidR="00745DF6" w:rsidRPr="00DA3A25">
        <w:rPr>
          <w:rFonts w:cs="Arial"/>
          <w:spacing w:val="-4"/>
          <w:sz w:val="20"/>
        </w:rPr>
        <w:t>s</w:t>
      </w:r>
      <w:r w:rsidR="00745DF6" w:rsidRPr="00DA3A25">
        <w:rPr>
          <w:rFonts w:cs="Arial"/>
          <w:sz w:val="20"/>
        </w:rPr>
        <w:t xml:space="preserve"> hope</w:t>
      </w:r>
      <w:r w:rsidR="00745DF6" w:rsidRPr="00DA3A25">
        <w:rPr>
          <w:rFonts w:cs="Arial"/>
          <w:spacing w:val="-4"/>
          <w:sz w:val="20"/>
        </w:rPr>
        <w:t>d</w:t>
      </w:r>
      <w:r w:rsidR="00745DF6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4"/>
          <w:sz w:val="20"/>
        </w:rPr>
        <w:t>r,</w:t>
      </w:r>
      <w:r w:rsidR="00745DF6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bCs/>
          <w:spacing w:val="4"/>
          <w:sz w:val="20"/>
        </w:rPr>
        <w:t>t</w:t>
      </w:r>
      <w:r w:rsidR="00745DF6" w:rsidRPr="00DA3A25">
        <w:rPr>
          <w:rFonts w:cs="Arial"/>
          <w:bCs/>
          <w:sz w:val="20"/>
        </w:rPr>
        <w:t>h</w:t>
      </w:r>
      <w:r w:rsidR="00745DF6" w:rsidRPr="00DA3A25">
        <w:rPr>
          <w:rFonts w:cs="Arial"/>
          <w:bCs/>
          <w:spacing w:val="-4"/>
          <w:sz w:val="20"/>
        </w:rPr>
        <w:t>e</w:t>
      </w:r>
      <w:r w:rsidR="00745DF6" w:rsidRPr="00DA3A25">
        <w:rPr>
          <w:rFonts w:cs="Arial"/>
          <w:bCs/>
          <w:sz w:val="20"/>
        </w:rPr>
        <w:t xml:space="preserve"> </w:t>
      </w:r>
      <w:r w:rsidR="00745DF6" w:rsidRPr="00DA3A25">
        <w:rPr>
          <w:rFonts w:ascii="Arial Bold" w:hAnsi="Arial Bold" w:cs="Arial"/>
          <w:b/>
          <w:spacing w:val="-2"/>
          <w:sz w:val="20"/>
        </w:rPr>
        <w:t>evi</w:t>
      </w:r>
      <w:r w:rsidR="00745DF6" w:rsidRPr="00DA3A25">
        <w:rPr>
          <w:rFonts w:cs="Arial"/>
          <w:b/>
          <w:sz w:val="20"/>
        </w:rPr>
        <w:t>d</w:t>
      </w:r>
      <w:r w:rsidR="00745DF6" w:rsidRPr="00DA3A25">
        <w:rPr>
          <w:rFonts w:ascii="Arial Bold" w:hAnsi="Arial Bold" w:cs="Arial"/>
          <w:b/>
          <w:spacing w:val="-2"/>
          <w:sz w:val="20"/>
        </w:rPr>
        <w:t>en</w:t>
      </w:r>
      <w:r w:rsidR="00E95871" w:rsidRPr="00DA3A25">
        <w:rPr>
          <w:rFonts w:cs="Arial"/>
          <w:b/>
          <w:spacing w:val="2"/>
          <w:sz w:val="20"/>
        </w:rPr>
        <w:t>c</w:t>
      </w:r>
      <w:r w:rsidR="00745DF6" w:rsidRPr="00DA3A25">
        <w:rPr>
          <w:rFonts w:cs="Arial"/>
          <w:b/>
          <w:spacing w:val="-4"/>
          <w:sz w:val="20"/>
        </w:rPr>
        <w:t>e</w:t>
      </w:r>
      <w:r w:rsidR="00745DF6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4"/>
          <w:sz w:val="20"/>
        </w:rPr>
        <w:t>f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45DF6" w:rsidRPr="00DA3A25">
        <w:rPr>
          <w:rFonts w:cs="Arial"/>
          <w:sz w:val="20"/>
        </w:rPr>
        <w:t>hing</w:t>
      </w:r>
      <w:r w:rsidR="00745DF6" w:rsidRPr="00DA3A25">
        <w:rPr>
          <w:rFonts w:cs="Arial"/>
          <w:spacing w:val="-4"/>
          <w:sz w:val="20"/>
        </w:rPr>
        <w:t>s</w:t>
      </w:r>
      <w:r w:rsidR="00745DF6"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45DF6" w:rsidRPr="00DA3A25">
        <w:rPr>
          <w:rFonts w:cs="Arial"/>
          <w:sz w:val="20"/>
        </w:rPr>
        <w:t xml:space="preserve">seen" </w:t>
      </w:r>
      <w:r w:rsidR="00745DF6" w:rsidRPr="00633952">
        <w:rPr>
          <w:rFonts w:cs="Arial"/>
          <w:sz w:val="16"/>
          <w:szCs w:val="16"/>
        </w:rPr>
        <w:t>(Heb 11:1)</w:t>
      </w:r>
      <w:r w:rsidR="00745DF6" w:rsidRPr="00DA3A25">
        <w:rPr>
          <w:rFonts w:cs="Arial"/>
          <w:sz w:val="20"/>
        </w:rPr>
        <w:t xml:space="preserve">. </w:t>
      </w:r>
      <w:r w:rsidR="00092074" w:rsidRPr="00DA3A25">
        <w:rPr>
          <w:rFonts w:cs="Arial"/>
          <w:sz w:val="20"/>
        </w:rPr>
        <w:t xml:space="preserve">Unlike </w:t>
      </w:r>
      <w:r w:rsidR="003E3F56" w:rsidRPr="00DA3A25">
        <w:rPr>
          <w:rFonts w:cs="Arial"/>
          <w:spacing w:val="2"/>
          <w:sz w:val="20"/>
        </w:rPr>
        <w:t>t</w:t>
      </w:r>
      <w:r w:rsidR="00092074" w:rsidRPr="00DA3A25">
        <w:rPr>
          <w:rFonts w:cs="Arial"/>
          <w:sz w:val="20"/>
        </w:rPr>
        <w:t>hough</w:t>
      </w:r>
      <w:r w:rsidR="003E3F56" w:rsidRPr="00DA3A25">
        <w:rPr>
          <w:rFonts w:cs="Arial"/>
          <w:spacing w:val="2"/>
          <w:sz w:val="20"/>
        </w:rPr>
        <w:t>t</w:t>
      </w:r>
      <w:r w:rsidR="00092074" w:rsidRPr="00DA3A25">
        <w:rPr>
          <w:rFonts w:cs="Arial"/>
          <w:sz w:val="20"/>
        </w:rPr>
        <w:t xml:space="preserve">s or beliefs </w:t>
      </w:r>
      <w:r w:rsidR="003E3F56" w:rsidRPr="00DA3A25">
        <w:rPr>
          <w:rFonts w:cs="Arial"/>
          <w:spacing w:val="2"/>
          <w:sz w:val="20"/>
        </w:rPr>
        <w:t>t</w:t>
      </w:r>
      <w:r w:rsidR="00092074" w:rsidRPr="00DA3A25">
        <w:rPr>
          <w:rFonts w:cs="Arial"/>
          <w:sz w:val="20"/>
        </w:rPr>
        <w:t xml:space="preserve">hat </w:t>
      </w:r>
      <w:r w:rsidR="00321406" w:rsidRPr="00DA3A25">
        <w:rPr>
          <w:rFonts w:cs="Arial"/>
          <w:spacing w:val="2"/>
          <w:sz w:val="20"/>
        </w:rPr>
        <w:t>c</w:t>
      </w:r>
      <w:r w:rsidR="00092074" w:rsidRPr="00DA3A25">
        <w:rPr>
          <w:rFonts w:cs="Arial"/>
          <w:sz w:val="20"/>
        </w:rPr>
        <w:t xml:space="preserve">annot be seen, </w:t>
      </w:r>
      <w:r w:rsidR="002765A9" w:rsidRPr="00DA3A25">
        <w:rPr>
          <w:rFonts w:cs="Arial"/>
          <w:sz w:val="20"/>
        </w:rPr>
        <w:t>a</w:t>
      </w:r>
      <w:r w:rsidR="00AF3B4B" w:rsidRPr="00DA3A25">
        <w:rPr>
          <w:rFonts w:cs="Arial"/>
          <w:spacing w:val="2"/>
          <w:sz w:val="20"/>
        </w:rPr>
        <w:t>ct</w:t>
      </w:r>
      <w:r w:rsidR="002765A9" w:rsidRPr="00DA3A25">
        <w:rPr>
          <w:rFonts w:cs="Arial"/>
          <w:sz w:val="20"/>
        </w:rPr>
        <w:t xml:space="preserve">ions </w:t>
      </w:r>
      <w:r w:rsidR="00321406" w:rsidRPr="00DA3A25">
        <w:rPr>
          <w:rFonts w:cs="Arial"/>
          <w:spacing w:val="2"/>
          <w:sz w:val="20"/>
        </w:rPr>
        <w:t>c</w:t>
      </w:r>
      <w:r w:rsidR="002765A9" w:rsidRPr="00DA3A25">
        <w:rPr>
          <w:rFonts w:cs="Arial"/>
          <w:sz w:val="20"/>
        </w:rPr>
        <w:t xml:space="preserve">an be seen. </w:t>
      </w:r>
      <w:r w:rsidR="00843172" w:rsidRPr="00DA3A25">
        <w:rPr>
          <w:rFonts w:cs="Arial"/>
          <w:sz w:val="20"/>
        </w:rPr>
        <w:t>Behaviors se</w:t>
      </w:r>
      <w:r w:rsidR="00843172" w:rsidRPr="00DA3A25">
        <w:rPr>
          <w:rFonts w:cs="Arial"/>
          <w:spacing w:val="4"/>
          <w:sz w:val="20"/>
        </w:rPr>
        <w:t>r</w:t>
      </w:r>
      <w:r w:rsidR="00843172" w:rsidRPr="00DA3A25">
        <w:rPr>
          <w:rFonts w:cs="Arial"/>
          <w:sz w:val="20"/>
        </w:rPr>
        <w:t>ve as eviden</w:t>
      </w:r>
      <w:r w:rsidR="00321406" w:rsidRPr="00DA3A25">
        <w:rPr>
          <w:rFonts w:cs="Arial"/>
          <w:spacing w:val="2"/>
          <w:sz w:val="20"/>
        </w:rPr>
        <w:t>c</w:t>
      </w:r>
      <w:r w:rsidR="00843172" w:rsidRPr="00DA3A25">
        <w:rPr>
          <w:rFonts w:cs="Arial"/>
          <w:sz w:val="20"/>
        </w:rPr>
        <w:t>e of what people</w:t>
      </w:r>
      <w:r w:rsidR="00B47D09" w:rsidRPr="00DA3A25">
        <w:rPr>
          <w:rFonts w:cs="Arial"/>
          <w:sz w:val="20"/>
        </w:rPr>
        <w:t xml:space="preserve"> </w:t>
      </w:r>
      <w:r w:rsidR="00033B75" w:rsidRPr="00DA3A25">
        <w:rPr>
          <w:rFonts w:cs="Arial"/>
          <w:sz w:val="20"/>
        </w:rPr>
        <w:t xml:space="preserve">are </w:t>
      </w:r>
      <w:r w:rsidR="003E3F56" w:rsidRPr="00DA3A25">
        <w:rPr>
          <w:rFonts w:cs="Arial"/>
          <w:spacing w:val="2"/>
          <w:sz w:val="20"/>
        </w:rPr>
        <w:t>t</w:t>
      </w:r>
      <w:r w:rsidR="00033B75" w:rsidRPr="00DA3A25">
        <w:rPr>
          <w:rFonts w:cs="Arial"/>
          <w:sz w:val="20"/>
        </w:rPr>
        <w:t>hinking</w:t>
      </w:r>
      <w:r w:rsidR="00A11D78" w:rsidRPr="00DA3A25">
        <w:rPr>
          <w:rFonts w:cs="Arial"/>
          <w:sz w:val="20"/>
        </w:rPr>
        <w:t>,</w:t>
      </w:r>
      <w:r w:rsidR="00B47D09" w:rsidRPr="00DA3A25">
        <w:rPr>
          <w:rFonts w:cs="Arial"/>
          <w:sz w:val="20"/>
        </w:rPr>
        <w:t xml:space="preserve"> </w:t>
      </w:r>
      <w:r w:rsidR="005460B8" w:rsidRPr="00DA3A25">
        <w:rPr>
          <w:rFonts w:cs="Arial"/>
          <w:sz w:val="20"/>
        </w:rPr>
        <w:t>sin</w:t>
      </w:r>
      <w:r w:rsidR="00321406" w:rsidRPr="00DA3A25">
        <w:rPr>
          <w:rFonts w:cs="Arial"/>
          <w:spacing w:val="2"/>
          <w:sz w:val="20"/>
        </w:rPr>
        <w:t>c</w:t>
      </w:r>
      <w:r w:rsidR="00611665" w:rsidRPr="00DA3A25">
        <w:rPr>
          <w:rFonts w:cs="Arial"/>
          <w:sz w:val="20"/>
        </w:rPr>
        <w:t>e our a</w:t>
      </w:r>
      <w:r w:rsidR="00AF3B4B" w:rsidRPr="00DA3A25">
        <w:rPr>
          <w:rFonts w:cs="Arial"/>
          <w:spacing w:val="2"/>
          <w:sz w:val="20"/>
        </w:rPr>
        <w:t>ct</w:t>
      </w:r>
      <w:r w:rsidR="00611665" w:rsidRPr="00DA3A25">
        <w:rPr>
          <w:rFonts w:cs="Arial"/>
          <w:sz w:val="20"/>
        </w:rPr>
        <w:t>ions are di</w:t>
      </w:r>
      <w:r w:rsidR="00AF3B4B" w:rsidRPr="00DA3A25">
        <w:rPr>
          <w:rFonts w:cs="Arial"/>
          <w:spacing w:val="2"/>
          <w:sz w:val="20"/>
        </w:rPr>
        <w:t>ct</w:t>
      </w:r>
      <w:r w:rsidR="00611665" w:rsidRPr="00DA3A25">
        <w:rPr>
          <w:rFonts w:cs="Arial"/>
          <w:sz w:val="20"/>
        </w:rPr>
        <w:t>a</w:t>
      </w:r>
      <w:r w:rsidR="003E3F56" w:rsidRPr="00DA3A25">
        <w:rPr>
          <w:rFonts w:cs="Arial"/>
          <w:spacing w:val="2"/>
          <w:sz w:val="20"/>
        </w:rPr>
        <w:t>t</w:t>
      </w:r>
      <w:r w:rsidR="00611665" w:rsidRPr="00DA3A25">
        <w:rPr>
          <w:rFonts w:cs="Arial"/>
          <w:sz w:val="20"/>
        </w:rPr>
        <w:t>ed by our</w:t>
      </w:r>
      <w:r w:rsidR="00B47D09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865E69" w:rsidRPr="00DA3A25">
        <w:rPr>
          <w:rFonts w:cs="Arial"/>
          <w:sz w:val="20"/>
        </w:rPr>
        <w:t>hough</w:t>
      </w:r>
      <w:r w:rsidR="003E3F56" w:rsidRPr="00DA3A25">
        <w:rPr>
          <w:rFonts w:cs="Arial"/>
          <w:spacing w:val="2"/>
          <w:sz w:val="20"/>
        </w:rPr>
        <w:t>t</w:t>
      </w:r>
      <w:r w:rsidR="00865E69" w:rsidRPr="00DA3A25">
        <w:rPr>
          <w:rFonts w:cs="Arial"/>
          <w:sz w:val="20"/>
        </w:rPr>
        <w:t>s</w:t>
      </w:r>
      <w:r w:rsidR="00611665" w:rsidRPr="00DA3A25">
        <w:rPr>
          <w:rFonts w:cs="Arial"/>
          <w:sz w:val="20"/>
        </w:rPr>
        <w:t>.</w:t>
      </w:r>
      <w:r w:rsidR="000F3840" w:rsidRPr="00DA3A25">
        <w:rPr>
          <w:rFonts w:cs="Arial"/>
          <w:sz w:val="20"/>
        </w:rPr>
        <w:t xml:space="preserve"> </w:t>
      </w:r>
      <w:r w:rsidR="00E741BE" w:rsidRPr="00DA3A25">
        <w:rPr>
          <w:rFonts w:cs="Arial"/>
          <w:sz w:val="20"/>
        </w:rPr>
        <w:t>Ma</w:t>
      </w:r>
      <w:r w:rsidR="002B2A62" w:rsidRPr="00DA3A25">
        <w:rPr>
          <w:rFonts w:cs="Arial"/>
          <w:spacing w:val="2"/>
          <w:sz w:val="20"/>
        </w:rPr>
        <w:t>r</w:t>
      </w:r>
      <w:r w:rsidR="00E741BE" w:rsidRPr="00DA3A25">
        <w:rPr>
          <w:rFonts w:cs="Arial"/>
          <w:sz w:val="20"/>
        </w:rPr>
        <w:t xml:space="preserve">k 2:5 says, "Jesus saw </w:t>
      </w:r>
      <w:r w:rsidR="00E20650" w:rsidRPr="00DA3A25">
        <w:rPr>
          <w:rFonts w:cs="Arial"/>
          <w:spacing w:val="4"/>
          <w:sz w:val="20"/>
        </w:rPr>
        <w:t>t</w:t>
      </w:r>
      <w:r w:rsidR="00E741BE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741BE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E741BE" w:rsidRPr="00DA3A25">
        <w:rPr>
          <w:rFonts w:cs="Arial"/>
          <w:sz w:val="20"/>
        </w:rPr>
        <w:t>…</w:t>
      </w:r>
      <w:r w:rsidR="003305F7" w:rsidRPr="00DA3A25">
        <w:rPr>
          <w:rFonts w:cs="Arial"/>
          <w:spacing w:val="-10"/>
          <w:sz w:val="20"/>
        </w:rPr>
        <w:t xml:space="preserve"> </w:t>
      </w:r>
      <w:r w:rsidR="00E741BE" w:rsidRPr="00DA3A25">
        <w:rPr>
          <w:rFonts w:cs="Arial"/>
          <w:sz w:val="20"/>
        </w:rPr>
        <w:t>"</w:t>
      </w:r>
      <w:r w:rsidR="001A32EA" w:rsidRPr="00DA3A25">
        <w:rPr>
          <w:rFonts w:cs="Arial"/>
          <w:sz w:val="20"/>
        </w:rPr>
        <w:t xml:space="preserve"> </w:t>
      </w:r>
      <w:r w:rsidR="00DD6CE6" w:rsidRPr="00DA3A25">
        <w:rPr>
          <w:rFonts w:cs="Arial"/>
          <w:sz w:val="20"/>
        </w:rPr>
        <w:t>and</w:t>
      </w:r>
      <w:r w:rsidR="001A32EA" w:rsidRPr="00DA3A25">
        <w:rPr>
          <w:rFonts w:cs="Arial"/>
          <w:sz w:val="20"/>
        </w:rPr>
        <w:t xml:space="preserve"> </w:t>
      </w:r>
      <w:r w:rsidR="00DD6CE6" w:rsidRPr="00DA3A25">
        <w:rPr>
          <w:rFonts w:cs="Arial"/>
          <w:sz w:val="20"/>
        </w:rPr>
        <w:t>w</w:t>
      </w:r>
      <w:r w:rsidR="0045487B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5487B" w:rsidRPr="00DA3A25">
        <w:rPr>
          <w:rFonts w:cs="Arial"/>
          <w:sz w:val="20"/>
        </w:rPr>
        <w:t xml:space="preserve">he saw was </w:t>
      </w:r>
      <w:r w:rsidR="00E20650" w:rsidRPr="00DA3A25">
        <w:rPr>
          <w:rFonts w:cs="Arial"/>
          <w:spacing w:val="4"/>
          <w:sz w:val="20"/>
        </w:rPr>
        <w:t>t</w:t>
      </w:r>
      <w:r w:rsidR="0045487B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8E5B8D" w:rsidRPr="00DA3A25">
        <w:rPr>
          <w:rFonts w:cs="Arial"/>
          <w:sz w:val="20"/>
        </w:rPr>
        <w:t>deeds</w:t>
      </w:r>
      <w:r w:rsidR="00B11C7A" w:rsidRPr="00DA3A25">
        <w:rPr>
          <w:rFonts w:cs="Arial"/>
          <w:sz w:val="20"/>
        </w:rPr>
        <w:t>.</w:t>
      </w:r>
      <w:r w:rsidR="009F2351" w:rsidRPr="00DA3A25">
        <w:rPr>
          <w:rFonts w:cs="Arial"/>
          <w:sz w:val="20"/>
        </w:rPr>
        <w:t xml:space="preserve"> </w:t>
      </w:r>
      <w:r w:rsidR="00835768" w:rsidRPr="00DA3A25">
        <w:rPr>
          <w:rFonts w:cs="Arial"/>
          <w:sz w:val="20"/>
        </w:rPr>
        <w:t>Their</w:t>
      </w:r>
      <w:r w:rsidR="00835768" w:rsidRPr="00DA3A25">
        <w:rPr>
          <w:rFonts w:cs="Arial"/>
          <w:spacing w:val="-2"/>
          <w:sz w:val="20"/>
        </w:rPr>
        <w:t xml:space="preserve"> behavio</w:t>
      </w:r>
      <w:r w:rsidR="00835768" w:rsidRPr="00DA3A25">
        <w:rPr>
          <w:rFonts w:cs="Arial"/>
          <w:sz w:val="20"/>
        </w:rPr>
        <w:t>r was</w:t>
      </w:r>
      <w:r w:rsidR="00DC34B8" w:rsidRPr="00DA3A25">
        <w:rPr>
          <w:rFonts w:cs="Arial"/>
          <w:sz w:val="20"/>
        </w:rPr>
        <w:t xml:space="preserve"> </w:t>
      </w:r>
      <w:r w:rsidR="00813A69" w:rsidRPr="00DA3A25">
        <w:rPr>
          <w:rFonts w:cs="Arial"/>
          <w:sz w:val="20"/>
        </w:rPr>
        <w:t>eviden</w:t>
      </w:r>
      <w:r w:rsidR="00321406" w:rsidRPr="00DA3A25">
        <w:rPr>
          <w:rFonts w:cs="Arial"/>
          <w:spacing w:val="2"/>
          <w:sz w:val="20"/>
        </w:rPr>
        <w:t>c</w:t>
      </w:r>
      <w:r w:rsidR="00813A69" w:rsidRPr="00DA3A25">
        <w:rPr>
          <w:rFonts w:cs="Arial"/>
          <w:sz w:val="20"/>
        </w:rPr>
        <w:t xml:space="preserve">e of </w:t>
      </w:r>
      <w:r w:rsidR="003E3F56" w:rsidRPr="00DA3A25">
        <w:rPr>
          <w:rFonts w:cs="Arial"/>
          <w:spacing w:val="2"/>
          <w:sz w:val="20"/>
        </w:rPr>
        <w:t>t</w:t>
      </w:r>
      <w:r w:rsidR="00813A69" w:rsidRPr="00DA3A25">
        <w:rPr>
          <w:rFonts w:cs="Arial"/>
          <w:sz w:val="20"/>
        </w:rPr>
        <w:t>he</w:t>
      </w:r>
      <w:r w:rsidR="004F05D7" w:rsidRPr="00DA3A25">
        <w:rPr>
          <w:rFonts w:cs="Arial"/>
          <w:sz w:val="20"/>
        </w:rPr>
        <w:t>ir belief</w:t>
      </w:r>
      <w:r w:rsidR="00D740A3" w:rsidRPr="00DA3A25">
        <w:rPr>
          <w:rFonts w:cs="Arial"/>
          <w:sz w:val="20"/>
        </w:rPr>
        <w:t>. Fai</w:t>
      </w:r>
      <w:r w:rsidR="003E3F56" w:rsidRPr="00DA3A25">
        <w:rPr>
          <w:rFonts w:cs="Arial"/>
          <w:spacing w:val="2"/>
          <w:sz w:val="20"/>
        </w:rPr>
        <w:t>t</w:t>
      </w:r>
      <w:r w:rsidR="00D740A3" w:rsidRPr="00DA3A25">
        <w:rPr>
          <w:rFonts w:cs="Arial"/>
          <w:sz w:val="20"/>
        </w:rPr>
        <w:t>h is no</w:t>
      </w:r>
      <w:r w:rsidR="003E3F56" w:rsidRPr="00DA3A25">
        <w:rPr>
          <w:rFonts w:cs="Arial"/>
          <w:spacing w:val="2"/>
          <w:sz w:val="20"/>
        </w:rPr>
        <w:t>t</w:t>
      </w:r>
      <w:r w:rsidR="00D740A3" w:rsidRPr="00DA3A25">
        <w:rPr>
          <w:rFonts w:cs="Arial"/>
          <w:sz w:val="20"/>
        </w:rPr>
        <w:t xml:space="preserve"> an ide</w:t>
      </w:r>
      <w:r w:rsidR="00D740A3" w:rsidRPr="00DA3A25">
        <w:rPr>
          <w:rFonts w:cs="Arial"/>
          <w:spacing w:val="-4"/>
          <w:sz w:val="20"/>
        </w:rPr>
        <w:t>a</w:t>
      </w:r>
      <w:r w:rsidR="00CA6CB0" w:rsidRPr="00DA3A25">
        <w:rPr>
          <w:rFonts w:cs="Arial"/>
          <w:sz w:val="20"/>
        </w:rPr>
        <w:t>; f</w:t>
      </w:r>
      <w:r w:rsidR="00835768" w:rsidRPr="00DA3A25">
        <w:rPr>
          <w:rFonts w:cs="Arial"/>
          <w:sz w:val="20"/>
        </w:rPr>
        <w:t>a</w:t>
      </w:r>
      <w:r w:rsidR="009744E4" w:rsidRPr="00DA3A25">
        <w:rPr>
          <w:rFonts w:cs="Arial"/>
          <w:sz w:val="20"/>
        </w:rPr>
        <w:t>i</w:t>
      </w:r>
      <w:r w:rsidR="003E3F56" w:rsidRPr="00DA3A25">
        <w:rPr>
          <w:rFonts w:cs="Arial"/>
          <w:spacing w:val="2"/>
          <w:sz w:val="20"/>
        </w:rPr>
        <w:t>t</w:t>
      </w:r>
      <w:r w:rsidR="009744E4" w:rsidRPr="00DA3A25">
        <w:rPr>
          <w:rFonts w:cs="Arial"/>
          <w:sz w:val="20"/>
        </w:rPr>
        <w:t>h is belief in a</w:t>
      </w:r>
      <w:r w:rsidR="00AF3B4B" w:rsidRPr="00DA3A25">
        <w:rPr>
          <w:rFonts w:cs="Arial"/>
          <w:spacing w:val="2"/>
          <w:sz w:val="20"/>
        </w:rPr>
        <w:t>ct</w:t>
      </w:r>
      <w:r w:rsidR="009744E4" w:rsidRPr="00DA3A25">
        <w:rPr>
          <w:rFonts w:cs="Arial"/>
          <w:sz w:val="20"/>
        </w:rPr>
        <w:t>ion.</w:t>
      </w:r>
      <w:r w:rsidR="00BE2F01" w:rsidRPr="00DA3A25">
        <w:rPr>
          <w:rFonts w:cs="Arial"/>
          <w:sz w:val="20"/>
        </w:rPr>
        <w:t xml:space="preserve"> </w:t>
      </w:r>
      <w:r w:rsidR="00504A34" w:rsidRPr="00DA3A25">
        <w:rPr>
          <w:rFonts w:cs="Arial"/>
          <w:sz w:val="20"/>
        </w:rPr>
        <w:t>This is why</w:t>
      </w:r>
      <w:r w:rsidR="009744E4" w:rsidRPr="00DA3A25">
        <w:rPr>
          <w:rFonts w:cs="Arial"/>
          <w:sz w:val="20"/>
        </w:rPr>
        <w:t xml:space="preserve"> </w:t>
      </w:r>
      <w:r w:rsidR="00FB0803" w:rsidRPr="00DA3A25">
        <w:rPr>
          <w:rFonts w:cs="Arial"/>
          <w:sz w:val="20"/>
        </w:rPr>
        <w:t>"</w:t>
      </w:r>
      <w:r w:rsidR="00504A34" w:rsidRPr="00DA3A25">
        <w:rPr>
          <w:rFonts w:cs="Arial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B0803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FB0803" w:rsidRPr="00DA3A25">
        <w:rPr>
          <w:rFonts w:cs="Arial"/>
          <w:sz w:val="20"/>
        </w:rPr>
        <w:t xml:space="preserve">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FB0803" w:rsidRPr="00DA3A25">
        <w:rPr>
          <w:rFonts w:cs="Arial"/>
          <w:sz w:val="20"/>
        </w:rPr>
        <w:t>h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B0803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FB0803" w:rsidRPr="00DA3A25">
        <w:rPr>
          <w:rFonts w:cs="Arial"/>
          <w:sz w:val="20"/>
        </w:rPr>
        <w:t>ks is dead</w:t>
      </w:r>
      <w:r w:rsidR="00B04956" w:rsidRPr="00DA3A25">
        <w:rPr>
          <w:rFonts w:cs="Arial"/>
          <w:sz w:val="20"/>
        </w:rPr>
        <w:t>"</w:t>
      </w:r>
      <w:r w:rsidR="003228AB" w:rsidRPr="00DA3A25">
        <w:rPr>
          <w:rFonts w:cs="Arial"/>
          <w:sz w:val="20"/>
        </w:rPr>
        <w:t xml:space="preserve"> </w:t>
      </w:r>
      <w:r w:rsidR="003228AB" w:rsidRPr="00633952">
        <w:rPr>
          <w:rFonts w:cs="Arial"/>
          <w:sz w:val="16"/>
          <w:szCs w:val="16"/>
        </w:rPr>
        <w:t>(Jas 2:26)</w:t>
      </w:r>
      <w:r w:rsidR="006D3013" w:rsidRPr="00DA3A25">
        <w:rPr>
          <w:rFonts w:cs="Arial"/>
          <w:spacing w:val="-4"/>
          <w:sz w:val="20"/>
        </w:rPr>
        <w:t>.</w:t>
      </w:r>
      <w:r w:rsidR="006D3013" w:rsidRPr="00DA3A25">
        <w:rPr>
          <w:rFonts w:cs="Arial"/>
          <w:spacing w:val="2"/>
          <w:sz w:val="20"/>
        </w:rPr>
        <w:t xml:space="preserve"> </w:t>
      </w:r>
    </w:p>
    <w:p w14:paraId="55D335BC" w14:textId="77777777" w:rsidR="000F3840" w:rsidRPr="00DA3A25" w:rsidRDefault="000F3840" w:rsidP="00D852FE">
      <w:pPr>
        <w:tabs>
          <w:tab w:val="left" w:pos="2498"/>
        </w:tabs>
        <w:spacing w:line="240" w:lineRule="auto"/>
        <w:jc w:val="both"/>
        <w:rPr>
          <w:rFonts w:cs="Arial"/>
          <w:spacing w:val="2"/>
          <w:sz w:val="20"/>
        </w:rPr>
      </w:pPr>
    </w:p>
    <w:p w14:paraId="041497A1" w14:textId="1961BE6E" w:rsidR="00813A69" w:rsidRPr="00DA3A25" w:rsidRDefault="00CA6CB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pacing w:val="2"/>
          <w:sz w:val="20"/>
        </w:rPr>
        <w:t>Faith</w:t>
      </w:r>
      <w:r w:rsidR="006D3013" w:rsidRPr="00DA3A25">
        <w:rPr>
          <w:rFonts w:cs="Arial"/>
          <w:spacing w:val="2"/>
          <w:sz w:val="20"/>
        </w:rPr>
        <w:t xml:space="preserve"> </w:t>
      </w:r>
      <w:r w:rsidR="008452DC" w:rsidRPr="00DA3A25">
        <w:rPr>
          <w:rFonts w:cs="Arial"/>
          <w:spacing w:val="2"/>
          <w:sz w:val="20"/>
        </w:rPr>
        <w:t xml:space="preserve">can </w:t>
      </w:r>
      <w:r w:rsidR="000C7E97" w:rsidRPr="00DA3A25">
        <w:rPr>
          <w:rFonts w:cs="Arial"/>
          <w:spacing w:val="2"/>
          <w:sz w:val="20"/>
        </w:rPr>
        <w:t>o</w:t>
      </w:r>
      <w:r w:rsidR="004116C7" w:rsidRPr="00DA3A25">
        <w:rPr>
          <w:rFonts w:cs="Arial"/>
          <w:sz w:val="20"/>
        </w:rPr>
        <w:t>nl</w:t>
      </w:r>
      <w:r w:rsidR="004116C7" w:rsidRPr="00DA3A25">
        <w:rPr>
          <w:rFonts w:cs="Arial"/>
          <w:spacing w:val="-4"/>
          <w:sz w:val="20"/>
        </w:rPr>
        <w:t>y</w:t>
      </w:r>
      <w:r w:rsidR="004116C7" w:rsidRPr="00DA3A25">
        <w:rPr>
          <w:rFonts w:cs="Arial"/>
          <w:sz w:val="20"/>
        </w:rPr>
        <w:t xml:space="preserve"> exist </w:t>
      </w:r>
      <w:r w:rsidR="00267527" w:rsidRPr="00DA3A25">
        <w:rPr>
          <w:rFonts w:cs="Arial"/>
          <w:sz w:val="20"/>
        </w:rPr>
        <w:t>whe</w:t>
      </w:r>
      <w:r w:rsidR="00267527" w:rsidRPr="00DA3A25">
        <w:rPr>
          <w:rFonts w:cs="Arial"/>
          <w:spacing w:val="-2"/>
          <w:sz w:val="20"/>
        </w:rPr>
        <w:t>n</w:t>
      </w:r>
      <w:r w:rsidR="006D3013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8452DC" w:rsidRPr="00DA3A25">
        <w:rPr>
          <w:rFonts w:cs="Arial"/>
          <w:sz w:val="20"/>
        </w:rPr>
        <w:t>hos</w:t>
      </w:r>
      <w:r w:rsidR="004D0D19" w:rsidRPr="00DA3A25">
        <w:rPr>
          <w:rFonts w:cs="Arial"/>
          <w:sz w:val="20"/>
        </w:rPr>
        <w:t>e</w:t>
      </w:r>
      <w:r w:rsidR="001502E5" w:rsidRPr="00DA3A25">
        <w:rPr>
          <w:rFonts w:cs="Arial"/>
          <w:sz w:val="20"/>
        </w:rPr>
        <w:t xml:space="preserve"> </w:t>
      </w:r>
      <w:r w:rsidR="00227508" w:rsidRPr="00DA3A25">
        <w:rPr>
          <w:rFonts w:cs="Arial"/>
          <w:sz w:val="20"/>
        </w:rPr>
        <w:t xml:space="preserve">who </w:t>
      </w:r>
      <w:r w:rsidR="003F694F" w:rsidRPr="00DA3A25">
        <w:rPr>
          <w:rFonts w:cs="Arial"/>
          <w:spacing w:val="2"/>
          <w:sz w:val="20"/>
        </w:rPr>
        <w:t>tr</w:t>
      </w:r>
      <w:r w:rsidR="00227508" w:rsidRPr="00DA3A25">
        <w:rPr>
          <w:rFonts w:cs="Arial"/>
          <w:sz w:val="20"/>
        </w:rPr>
        <w:t xml:space="preserve">ust in God </w:t>
      </w:r>
      <w:r w:rsidR="00B446AE" w:rsidRPr="00DA3A25">
        <w:rPr>
          <w:rFonts w:cs="Arial"/>
          <w:sz w:val="20"/>
        </w:rPr>
        <w:t xml:space="preserve">are </w:t>
      </w:r>
      <w:r w:rsidR="009744E4" w:rsidRPr="00DA3A25">
        <w:rPr>
          <w:rFonts w:cs="Arial"/>
          <w:sz w:val="20"/>
        </w:rPr>
        <w:t>a</w:t>
      </w:r>
      <w:r w:rsidR="00AF3B4B" w:rsidRPr="00DA3A25">
        <w:rPr>
          <w:rFonts w:cs="Arial"/>
          <w:spacing w:val="2"/>
          <w:sz w:val="20"/>
        </w:rPr>
        <w:t>ct</w:t>
      </w:r>
      <w:r w:rsidR="00B446AE" w:rsidRPr="00DA3A25">
        <w:rPr>
          <w:rFonts w:cs="Arial"/>
          <w:sz w:val="20"/>
        </w:rPr>
        <w:t xml:space="preserve">ing on </w:t>
      </w:r>
      <w:r w:rsidR="003E3F56" w:rsidRPr="00DA3A25">
        <w:rPr>
          <w:rFonts w:cs="Arial"/>
          <w:spacing w:val="2"/>
          <w:sz w:val="20"/>
        </w:rPr>
        <w:t>t</w:t>
      </w:r>
      <w:r w:rsidR="009744E4" w:rsidRPr="00DA3A25">
        <w:rPr>
          <w:rFonts w:cs="Arial"/>
          <w:sz w:val="20"/>
        </w:rPr>
        <w:t>h</w:t>
      </w:r>
      <w:r w:rsidR="00D811E0" w:rsidRPr="00DA3A25">
        <w:rPr>
          <w:rFonts w:cs="Arial"/>
          <w:sz w:val="20"/>
        </w:rPr>
        <w:t>eir</w:t>
      </w:r>
      <w:r w:rsidR="009744E4" w:rsidRPr="00DA3A25">
        <w:rPr>
          <w:rFonts w:cs="Arial"/>
          <w:sz w:val="20"/>
        </w:rPr>
        <w:t xml:space="preserve"> belief</w:t>
      </w:r>
      <w:r w:rsidR="00383A54" w:rsidRPr="00DA3A25">
        <w:rPr>
          <w:rFonts w:cs="Arial"/>
          <w:sz w:val="20"/>
        </w:rPr>
        <w:t>.</w:t>
      </w:r>
      <w:r w:rsidR="001E7255" w:rsidRPr="00DA3A25">
        <w:rPr>
          <w:rFonts w:cs="Arial"/>
          <w:sz w:val="20"/>
        </w:rPr>
        <w:t xml:space="preserve"> </w:t>
      </w:r>
      <w:r w:rsidR="002F4F1F" w:rsidRPr="00DA3A25">
        <w:rPr>
          <w:rFonts w:cs="Arial"/>
          <w:sz w:val="20"/>
        </w:rPr>
        <w:t>If</w:t>
      </w:r>
      <w:r w:rsidR="001E7255" w:rsidRPr="00DA3A25">
        <w:rPr>
          <w:rFonts w:cs="Arial"/>
          <w:sz w:val="20"/>
        </w:rPr>
        <w:t xml:space="preserve"> </w:t>
      </w:r>
      <w:r w:rsidR="006E57DC" w:rsidRPr="00DA3A25">
        <w:rPr>
          <w:rFonts w:cs="Arial"/>
          <w:sz w:val="20"/>
        </w:rPr>
        <w:t>a man</w:t>
      </w:r>
      <w:r w:rsidR="00745DF6" w:rsidRPr="00DA3A25">
        <w:rPr>
          <w:rFonts w:cs="Arial"/>
          <w:sz w:val="20"/>
        </w:rPr>
        <w:t xml:space="preserve"> </w:t>
      </w:r>
      <w:r w:rsidR="00730DD2" w:rsidRPr="00DA3A25">
        <w:rPr>
          <w:rFonts w:cs="Arial"/>
          <w:sz w:val="20"/>
        </w:rPr>
        <w:t>say</w:t>
      </w:r>
      <w:r w:rsidR="002F4F1F" w:rsidRPr="00DA3A25">
        <w:rPr>
          <w:rFonts w:cs="Arial"/>
          <w:sz w:val="20"/>
        </w:rPr>
        <w:t>s</w:t>
      </w:r>
      <w:r w:rsidR="00813A69" w:rsidRPr="00DA3A25">
        <w:rPr>
          <w:rFonts w:cs="Arial"/>
          <w:sz w:val="20"/>
        </w:rPr>
        <w:t xml:space="preserve"> he </w:t>
      </w:r>
      <w:r w:rsidR="006E57DC" w:rsidRPr="00DA3A25">
        <w:rPr>
          <w:rFonts w:cs="Arial"/>
          <w:sz w:val="20"/>
        </w:rPr>
        <w:t xml:space="preserve">believes in </w:t>
      </w:r>
      <w:r w:rsidR="00341265" w:rsidRPr="00DA3A25">
        <w:rPr>
          <w:rFonts w:cs="Arial"/>
          <w:sz w:val="20"/>
        </w:rPr>
        <w:t>God</w:t>
      </w:r>
      <w:r w:rsidR="006E57DC" w:rsidRPr="00DA3A25">
        <w:rPr>
          <w:rFonts w:cs="Arial"/>
          <w:sz w:val="20"/>
        </w:rPr>
        <w:t xml:space="preserve"> and </w:t>
      </w:r>
      <w:r w:rsidR="00341265" w:rsidRPr="00DA3A25">
        <w:rPr>
          <w:rFonts w:cs="Arial"/>
          <w:sz w:val="20"/>
        </w:rPr>
        <w:t>h</w:t>
      </w:r>
      <w:r w:rsidR="00325A73" w:rsidRPr="00DA3A25">
        <w:rPr>
          <w:rFonts w:cs="Arial"/>
          <w:sz w:val="20"/>
        </w:rPr>
        <w:t xml:space="preserve">e </w:t>
      </w:r>
      <w:r w:rsidR="00321406" w:rsidRPr="00DA3A25">
        <w:rPr>
          <w:rFonts w:cs="Arial"/>
          <w:spacing w:val="2"/>
          <w:sz w:val="20"/>
        </w:rPr>
        <w:t>c</w:t>
      </w:r>
      <w:r w:rsidR="006E57DC" w:rsidRPr="00DA3A25">
        <w:rPr>
          <w:rFonts w:cs="Arial"/>
          <w:sz w:val="20"/>
        </w:rPr>
        <w:t>on</w:t>
      </w:r>
      <w:r w:rsidR="003E3F56" w:rsidRPr="00DA3A25">
        <w:rPr>
          <w:rFonts w:cs="Arial"/>
          <w:spacing w:val="2"/>
          <w:sz w:val="20"/>
        </w:rPr>
        <w:t>t</w:t>
      </w:r>
      <w:r w:rsidR="006E57DC" w:rsidRPr="00DA3A25">
        <w:rPr>
          <w:rFonts w:cs="Arial"/>
          <w:sz w:val="20"/>
        </w:rPr>
        <w:t xml:space="preserve">inues </w:t>
      </w:r>
      <w:r w:rsidR="003E3F56" w:rsidRPr="00DA3A25">
        <w:rPr>
          <w:rFonts w:cs="Arial"/>
          <w:spacing w:val="2"/>
          <w:sz w:val="20"/>
        </w:rPr>
        <w:t>t</w:t>
      </w:r>
      <w:r w:rsidR="006E57DC" w:rsidRPr="00DA3A25">
        <w:rPr>
          <w:rFonts w:cs="Arial"/>
          <w:sz w:val="20"/>
        </w:rPr>
        <w:t xml:space="preserve">o </w:t>
      </w:r>
      <w:r w:rsidR="00E95871" w:rsidRPr="00DA3A25">
        <w:rPr>
          <w:rFonts w:cs="Arial"/>
          <w:spacing w:val="2"/>
          <w:sz w:val="20"/>
        </w:rPr>
        <w:t>c</w:t>
      </w:r>
      <w:r w:rsidR="00745DF6" w:rsidRPr="00DA3A25">
        <w:rPr>
          <w:rFonts w:cs="Arial"/>
          <w:sz w:val="20"/>
        </w:rPr>
        <w:t>omm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745DF6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745DF6" w:rsidRPr="00DA3A25">
        <w:rPr>
          <w:rFonts w:cs="Arial"/>
          <w:sz w:val="20"/>
        </w:rPr>
        <w:t>ni</w:t>
      </w:r>
      <w:r w:rsidR="00E95871" w:rsidRPr="00DA3A25">
        <w:rPr>
          <w:rFonts w:cs="Arial"/>
          <w:spacing w:val="2"/>
          <w:sz w:val="20"/>
        </w:rPr>
        <w:t>c</w:t>
      </w:r>
      <w:r w:rsidR="00745DF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745DF6" w:rsidRPr="00DA3A25">
        <w:rPr>
          <w:rFonts w:cs="Arial"/>
          <w:sz w:val="20"/>
        </w:rPr>
        <w:t xml:space="preserve">ion </w:t>
      </w:r>
      <w:r w:rsidR="00746C71" w:rsidRPr="00DA3A25">
        <w:rPr>
          <w:rFonts w:cs="Arial"/>
          <w:sz w:val="20"/>
        </w:rPr>
        <w:t xml:space="preserve">what </w:t>
      </w:r>
      <w:r w:rsidR="00745DF6" w:rsidRPr="00DA3A25">
        <w:rPr>
          <w:rFonts w:cs="Arial"/>
          <w:sz w:val="20"/>
        </w:rPr>
        <w:t xml:space="preserve">is </w:t>
      </w:r>
      <w:r w:rsidR="00E20650" w:rsidRPr="00DA3A25">
        <w:rPr>
          <w:rFonts w:cs="Arial"/>
          <w:spacing w:val="4"/>
          <w:sz w:val="20"/>
        </w:rPr>
        <w:t>t</w:t>
      </w:r>
      <w:r w:rsidR="00745DF6" w:rsidRPr="00DA3A25">
        <w:rPr>
          <w:rFonts w:cs="Arial"/>
          <w:sz w:val="20"/>
        </w:rPr>
        <w:t>he</w:t>
      </w:r>
      <w:r w:rsidR="00C22DB3" w:rsidRPr="00DA3A25">
        <w:rPr>
          <w:rFonts w:cs="Arial"/>
          <w:sz w:val="20"/>
        </w:rPr>
        <w:t xml:space="preserve"> </w:t>
      </w:r>
      <w:r w:rsidR="00745DF6" w:rsidRPr="00DA3A25">
        <w:rPr>
          <w:rFonts w:cs="Arial"/>
          <w:sz w:val="20"/>
        </w:rPr>
        <w:t>eviden</w:t>
      </w:r>
      <w:r w:rsidR="00E95871" w:rsidRPr="00DA3A25">
        <w:rPr>
          <w:rFonts w:cs="Arial"/>
          <w:spacing w:val="2"/>
          <w:sz w:val="20"/>
        </w:rPr>
        <w:t>c</w:t>
      </w:r>
      <w:r w:rsidR="00745DF6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745DF6" w:rsidRPr="00DA3A25">
        <w:rPr>
          <w:rFonts w:cs="Arial"/>
          <w:sz w:val="20"/>
        </w:rPr>
        <w:t>hi</w:t>
      </w:r>
      <w:r w:rsidR="002F4F1F" w:rsidRPr="00DA3A25">
        <w:rPr>
          <w:rFonts w:cs="Arial"/>
          <w:sz w:val="20"/>
        </w:rPr>
        <w:t>s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745DF6" w:rsidRPr="00DA3A25">
        <w:rPr>
          <w:rFonts w:cs="Arial"/>
          <w:sz w:val="20"/>
        </w:rPr>
        <w:t>belie</w:t>
      </w:r>
      <w:r w:rsidR="00632E16" w:rsidRPr="00DA3A25">
        <w:rPr>
          <w:rFonts w:cs="Arial"/>
          <w:spacing w:val="6"/>
          <w:sz w:val="20"/>
        </w:rPr>
        <w:t>f</w:t>
      </w:r>
      <w:r w:rsidR="0046618F" w:rsidRPr="00DA3A25">
        <w:rPr>
          <w:rFonts w:cs="Arial"/>
          <w:sz w:val="20"/>
        </w:rPr>
        <w:t xml:space="preserve">, </w:t>
      </w:r>
      <w:r w:rsidR="00813A69" w:rsidRPr="00DA3A25">
        <w:rPr>
          <w:rFonts w:cs="Arial"/>
          <w:sz w:val="20"/>
        </w:rPr>
        <w:t>h</w:t>
      </w:r>
      <w:r w:rsidR="00745DF6" w:rsidRPr="00DA3A25">
        <w:rPr>
          <w:rFonts w:cs="Arial"/>
          <w:sz w:val="20"/>
        </w:rPr>
        <w:t>i</w:t>
      </w:r>
      <w:r w:rsidR="002F4F1F" w:rsidRPr="00DA3A25">
        <w:rPr>
          <w:rFonts w:cs="Arial"/>
          <w:sz w:val="20"/>
        </w:rPr>
        <w:t>s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745DF6" w:rsidRPr="00DA3A25">
        <w:rPr>
          <w:rFonts w:cs="Arial"/>
          <w:sz w:val="20"/>
        </w:rPr>
        <w:t>wo</w:t>
      </w:r>
      <w:r w:rsidR="002B2A62" w:rsidRPr="00DA3A25">
        <w:rPr>
          <w:rFonts w:cs="Arial"/>
          <w:spacing w:val="2"/>
          <w:sz w:val="20"/>
        </w:rPr>
        <w:t>r</w:t>
      </w:r>
      <w:r w:rsidR="00745DF6" w:rsidRPr="00DA3A25">
        <w:rPr>
          <w:rFonts w:cs="Arial"/>
          <w:sz w:val="20"/>
        </w:rPr>
        <w:t>ds</w:t>
      </w:r>
      <w:r w:rsidR="008316A5" w:rsidRPr="00DA3A25">
        <w:rPr>
          <w:rFonts w:cs="Arial"/>
          <w:sz w:val="20"/>
        </w:rPr>
        <w:t xml:space="preserve"> </w:t>
      </w:r>
      <w:r w:rsidR="00745DF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45DF6" w:rsidRPr="00DA3A25">
        <w:rPr>
          <w:rFonts w:cs="Arial"/>
          <w:sz w:val="20"/>
        </w:rPr>
        <w:t>hi</w:t>
      </w:r>
      <w:r w:rsidR="002F4F1F" w:rsidRPr="00DA3A25">
        <w:rPr>
          <w:rFonts w:cs="Arial"/>
          <w:sz w:val="20"/>
        </w:rPr>
        <w:t>s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745DF6" w:rsidRPr="00DA3A25">
        <w:rPr>
          <w:rFonts w:cs="Arial"/>
          <w:sz w:val="20"/>
        </w:rPr>
        <w:t>deeds?</w:t>
      </w:r>
      <w:r w:rsidR="00AC7577" w:rsidRPr="00DA3A25">
        <w:rPr>
          <w:rFonts w:cs="Arial"/>
          <w:sz w:val="20"/>
        </w:rPr>
        <w:t xml:space="preserve"> </w:t>
      </w:r>
      <w:r w:rsidR="00974C37" w:rsidRPr="00DA3A25">
        <w:rPr>
          <w:rFonts w:cs="Arial"/>
          <w:sz w:val="20"/>
        </w:rPr>
        <w:t>What w</w:t>
      </w:r>
      <w:r w:rsidR="007C7CE6" w:rsidRPr="00DA3A25">
        <w:rPr>
          <w:rFonts w:cs="Arial"/>
          <w:sz w:val="20"/>
        </w:rPr>
        <w:t>e</w:t>
      </w:r>
      <w:r w:rsidR="0042024D" w:rsidRPr="00DA3A25">
        <w:rPr>
          <w:rFonts w:cs="Arial"/>
          <w:sz w:val="20"/>
        </w:rPr>
        <w:t xml:space="preserve"> </w:t>
      </w:r>
      <w:r w:rsidR="007C7CE6" w:rsidRPr="00DA3A25">
        <w:rPr>
          <w:rFonts w:cs="Arial"/>
          <w:sz w:val="20"/>
        </w:rPr>
        <w:t>do</w:t>
      </w:r>
      <w:r w:rsidR="00CF6193" w:rsidRPr="00DA3A25">
        <w:rPr>
          <w:rFonts w:cs="Arial"/>
          <w:sz w:val="20"/>
        </w:rPr>
        <w:t xml:space="preserve"> </w:t>
      </w:r>
      <w:r w:rsidR="00974C37" w:rsidRPr="00DA3A25">
        <w:rPr>
          <w:rFonts w:cs="Arial"/>
          <w:sz w:val="20"/>
        </w:rPr>
        <w:t>follows</w:t>
      </w:r>
      <w:r w:rsidR="007C7CE6" w:rsidRPr="00DA3A25">
        <w:rPr>
          <w:rFonts w:cs="Arial"/>
          <w:sz w:val="20"/>
        </w:rPr>
        <w:t xml:space="preserve"> </w:t>
      </w:r>
      <w:r w:rsidR="00833E27" w:rsidRPr="00DA3A25">
        <w:rPr>
          <w:rFonts w:cs="Arial"/>
          <w:spacing w:val="2"/>
          <w:sz w:val="20"/>
        </w:rPr>
        <w:t>fr</w:t>
      </w:r>
      <w:r w:rsidR="007C7CE6" w:rsidRPr="00DA3A25">
        <w:rPr>
          <w:rFonts w:cs="Arial"/>
          <w:sz w:val="20"/>
        </w:rPr>
        <w:t>om what goes on in</w:t>
      </w:r>
      <w:r w:rsidR="007C7CE6" w:rsidRPr="00DA3A25">
        <w:rPr>
          <w:rFonts w:cs="Arial"/>
          <w:spacing w:val="-2"/>
          <w:sz w:val="20"/>
        </w:rPr>
        <w:t xml:space="preserve"> </w:t>
      </w:r>
      <w:r w:rsidR="007C7CE6" w:rsidRPr="00DA3A25">
        <w:rPr>
          <w:rFonts w:cs="Arial"/>
          <w:sz w:val="20"/>
        </w:rPr>
        <w:t>our mind</w:t>
      </w:r>
      <w:r w:rsidR="00974C37" w:rsidRPr="00DA3A25">
        <w:rPr>
          <w:rFonts w:cs="Arial"/>
          <w:sz w:val="20"/>
        </w:rPr>
        <w:t xml:space="preserve">, </w:t>
      </w:r>
      <w:r w:rsidR="00E033A5" w:rsidRPr="00DA3A25">
        <w:rPr>
          <w:rFonts w:cs="Arial"/>
          <w:sz w:val="20"/>
        </w:rPr>
        <w:t xml:space="preserve">so </w:t>
      </w:r>
      <w:r w:rsidR="006E57DC" w:rsidRPr="00DA3A25">
        <w:rPr>
          <w:rFonts w:cs="Arial"/>
          <w:sz w:val="20"/>
        </w:rPr>
        <w:t>our</w:t>
      </w:r>
      <w:r w:rsidR="006E57DC" w:rsidRPr="00DA3A25">
        <w:rPr>
          <w:rFonts w:cs="Arial"/>
          <w:spacing w:val="-2"/>
          <w:sz w:val="20"/>
        </w:rPr>
        <w:t xml:space="preserve"> </w:t>
      </w:r>
      <w:r w:rsidR="008316A5" w:rsidRPr="00DA3A25">
        <w:rPr>
          <w:rFonts w:cs="Arial"/>
          <w:sz w:val="20"/>
        </w:rPr>
        <w:t>a</w:t>
      </w:r>
      <w:r w:rsidR="00AF3B4B" w:rsidRPr="00DA3A25">
        <w:rPr>
          <w:rFonts w:cs="Arial"/>
          <w:spacing w:val="2"/>
          <w:sz w:val="20"/>
        </w:rPr>
        <w:t>ct</w:t>
      </w:r>
      <w:r w:rsidR="008316A5" w:rsidRPr="00DA3A25">
        <w:rPr>
          <w:rFonts w:cs="Arial"/>
          <w:sz w:val="20"/>
        </w:rPr>
        <w:t>ions</w:t>
      </w:r>
      <w:r w:rsidR="00F16F15" w:rsidRPr="00DA3A25">
        <w:rPr>
          <w:rFonts w:cs="Arial"/>
          <w:sz w:val="20"/>
        </w:rPr>
        <w:t xml:space="preserve"> </w:t>
      </w:r>
      <w:r w:rsidR="00E033A5" w:rsidRPr="00DA3A25">
        <w:rPr>
          <w:rFonts w:cs="Arial"/>
          <w:sz w:val="20"/>
        </w:rPr>
        <w:t>say some</w:t>
      </w:r>
      <w:r w:rsidR="00E033A5" w:rsidRPr="00DA3A25">
        <w:rPr>
          <w:rFonts w:cs="Arial"/>
          <w:spacing w:val="-2"/>
          <w:sz w:val="20"/>
        </w:rPr>
        <w:t xml:space="preserve">thing about </w:t>
      </w:r>
      <w:r w:rsidR="006E57DC" w:rsidRPr="00DA3A25">
        <w:rPr>
          <w:rFonts w:cs="Arial"/>
          <w:sz w:val="20"/>
        </w:rPr>
        <w:t xml:space="preserve">our </w:t>
      </w:r>
      <w:r w:rsidR="003E3F56" w:rsidRPr="00DA3A25">
        <w:rPr>
          <w:rFonts w:cs="Arial"/>
          <w:spacing w:val="2"/>
          <w:sz w:val="20"/>
        </w:rPr>
        <w:t>t</w:t>
      </w:r>
      <w:r w:rsidR="006E57DC" w:rsidRPr="00DA3A25">
        <w:rPr>
          <w:rFonts w:cs="Arial"/>
          <w:sz w:val="20"/>
        </w:rPr>
        <w:t>hought pro</w:t>
      </w:r>
      <w:r w:rsidR="00321406" w:rsidRPr="00DA3A25">
        <w:rPr>
          <w:rFonts w:cs="Arial"/>
          <w:spacing w:val="2"/>
          <w:sz w:val="20"/>
        </w:rPr>
        <w:t>c</w:t>
      </w:r>
      <w:r w:rsidR="006E57DC" w:rsidRPr="00DA3A25">
        <w:rPr>
          <w:rFonts w:cs="Arial"/>
          <w:sz w:val="20"/>
        </w:rPr>
        <w:t>ess and</w:t>
      </w:r>
      <w:r w:rsidR="00644D78" w:rsidRPr="00DA3A25">
        <w:rPr>
          <w:rFonts w:cs="Arial"/>
          <w:sz w:val="20"/>
        </w:rPr>
        <w:t xml:space="preserve"> </w:t>
      </w:r>
      <w:r w:rsidR="00EB014C" w:rsidRPr="00DA3A25">
        <w:rPr>
          <w:rFonts w:cs="Arial"/>
          <w:sz w:val="20"/>
        </w:rPr>
        <w:t xml:space="preserve">what </w:t>
      </w:r>
      <w:r w:rsidR="006E57DC" w:rsidRPr="00DA3A25">
        <w:rPr>
          <w:rFonts w:cs="Arial"/>
          <w:sz w:val="20"/>
        </w:rPr>
        <w:t xml:space="preserve">we </w:t>
      </w:r>
      <w:r w:rsidR="00D040BC" w:rsidRPr="00DA3A25">
        <w:rPr>
          <w:rFonts w:cs="Arial"/>
          <w:sz w:val="20"/>
        </w:rPr>
        <w:t>really</w:t>
      </w:r>
      <w:r w:rsidR="006E57DC" w:rsidRPr="00DA3A25">
        <w:rPr>
          <w:rFonts w:cs="Arial"/>
          <w:spacing w:val="4"/>
          <w:sz w:val="20"/>
        </w:rPr>
        <w:t xml:space="preserve"> </w:t>
      </w:r>
      <w:r w:rsidR="00C60E2D" w:rsidRPr="00DA3A25">
        <w:rPr>
          <w:rFonts w:cs="Arial"/>
          <w:sz w:val="20"/>
        </w:rPr>
        <w:t>believe.</w:t>
      </w:r>
      <w:r w:rsidR="00B72E8A" w:rsidRPr="00DA3A25">
        <w:rPr>
          <w:rFonts w:cs="Arial"/>
          <w:sz w:val="20"/>
        </w:rPr>
        <w:t xml:space="preserve"> </w:t>
      </w:r>
    </w:p>
    <w:p w14:paraId="2A0AEAAC" w14:textId="0EB5FE11" w:rsidR="006E57DC" w:rsidRPr="00DA3A25" w:rsidRDefault="006E57DC">
      <w:pPr>
        <w:rPr>
          <w:rFonts w:cs="Arial"/>
          <w:sz w:val="20"/>
        </w:rPr>
      </w:pPr>
    </w:p>
    <w:p w14:paraId="663D2D71" w14:textId="0D87D9D5" w:rsidR="007E39BA" w:rsidRDefault="00715F9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1B6691"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1B6691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1B6691" w:rsidRPr="00DA3A25">
        <w:rPr>
          <w:rFonts w:cs="Arial"/>
          <w:sz w:val="20"/>
        </w:rPr>
        <w:t xml:space="preserve">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165D5D" w:rsidRPr="00DA3A25">
        <w:rPr>
          <w:rFonts w:cs="Arial"/>
          <w:spacing w:val="4"/>
          <w:sz w:val="20"/>
        </w:rPr>
        <w:t>t</w:t>
      </w:r>
      <w:r w:rsidR="00165D5D" w:rsidRPr="00DA3A25">
        <w:rPr>
          <w:rFonts w:cs="Arial"/>
          <w:sz w:val="20"/>
        </w:rPr>
        <w:t>hose</w:t>
      </w:r>
      <w:r w:rsidR="001B6691" w:rsidRPr="00DA3A25">
        <w:rPr>
          <w:rFonts w:cs="Arial"/>
          <w:sz w:val="20"/>
        </w:rPr>
        <w:t xml:space="preserve"> who</w:t>
      </w:r>
      <w:r w:rsidR="00901807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901807" w:rsidRPr="00DA3A25">
        <w:rPr>
          <w:rFonts w:cs="Arial"/>
          <w:sz w:val="20"/>
        </w:rPr>
        <w:t>on</w:t>
      </w:r>
      <w:r w:rsidR="003E3F56" w:rsidRPr="00DA3A25">
        <w:rPr>
          <w:rFonts w:cs="Arial"/>
          <w:spacing w:val="2"/>
          <w:sz w:val="20"/>
        </w:rPr>
        <w:t>t</w:t>
      </w:r>
      <w:r w:rsidR="00901807" w:rsidRPr="00DA3A25">
        <w:rPr>
          <w:rFonts w:cs="Arial"/>
          <w:sz w:val="20"/>
        </w:rPr>
        <w:t xml:space="preserve">inue </w:t>
      </w:r>
      <w:r w:rsidR="003E3F56" w:rsidRPr="00DA3A25">
        <w:rPr>
          <w:rFonts w:cs="Arial"/>
          <w:spacing w:val="2"/>
          <w:sz w:val="20"/>
        </w:rPr>
        <w:t>t</w:t>
      </w:r>
      <w:r w:rsidR="00901807" w:rsidRPr="00DA3A25">
        <w:rPr>
          <w:rFonts w:cs="Arial"/>
          <w:sz w:val="20"/>
        </w:rPr>
        <w:t>o</w:t>
      </w:r>
      <w:r w:rsidR="001B6691" w:rsidRPr="00DA3A25">
        <w:rPr>
          <w:rFonts w:cs="Arial"/>
          <w:sz w:val="20"/>
        </w:rPr>
        <w:t xml:space="preserve"> believe on</w:t>
      </w:r>
      <w:r w:rsidR="00813496" w:rsidRPr="00DA3A25">
        <w:rPr>
          <w:rFonts w:cs="Arial"/>
          <w:sz w:val="20"/>
        </w:rPr>
        <w:fldChar w:fldCharType="begin"/>
      </w:r>
      <w:r w:rsidR="00813496" w:rsidRPr="00DA3A25">
        <w:rPr>
          <w:sz w:val="20"/>
        </w:rPr>
        <w:instrText xml:space="preserve"> XE "</w:instrText>
      </w:r>
      <w:r w:rsidR="00813496" w:rsidRPr="00DA3A25">
        <w:rPr>
          <w:rFonts w:cs="Arial"/>
          <w:sz w:val="20"/>
        </w:rPr>
        <w:instrText>Jesus:</w:instrText>
      </w:r>
      <w:r w:rsidR="00813496" w:rsidRPr="00DA3A25">
        <w:rPr>
          <w:sz w:val="20"/>
        </w:rPr>
        <w:instrText xml:space="preserve">believe on" </w:instrText>
      </w:r>
      <w:r w:rsidR="00813496" w:rsidRPr="00DA3A25">
        <w:rPr>
          <w:rFonts w:cs="Arial"/>
          <w:sz w:val="20"/>
        </w:rPr>
        <w:fldChar w:fldCharType="end"/>
      </w:r>
      <w:r w:rsidR="001B6691" w:rsidRPr="00DA3A25">
        <w:rPr>
          <w:rFonts w:cs="Arial"/>
          <w:sz w:val="20"/>
        </w:rPr>
        <w:t xml:space="preserve">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1B6691" w:rsidRPr="00DA3A25">
        <w:rPr>
          <w:rFonts w:cs="Arial"/>
          <w:sz w:val="20"/>
        </w:rPr>
        <w:t xml:space="preserve"> </w:t>
      </w:r>
      <w:r w:rsidR="00165D5D" w:rsidRPr="00DA3A25">
        <w:rPr>
          <w:rFonts w:cs="Arial"/>
          <w:spacing w:val="2"/>
          <w:sz w:val="20"/>
        </w:rPr>
        <w:t>c</w:t>
      </w:r>
      <w:r w:rsidR="001B6691" w:rsidRPr="00DA3A25">
        <w:rPr>
          <w:rFonts w:cs="Arial"/>
          <w:sz w:val="20"/>
        </w:rPr>
        <w:t>an be seen</w:t>
      </w:r>
      <w:r w:rsidR="00CC4398" w:rsidRPr="00DA3A25">
        <w:rPr>
          <w:rFonts w:cs="Arial"/>
          <w:sz w:val="20"/>
        </w:rPr>
        <w:t xml:space="preserve"> </w:t>
      </w:r>
      <w:r w:rsidR="001B6691" w:rsidRPr="00DA3A25">
        <w:rPr>
          <w:rFonts w:cs="Arial"/>
          <w:sz w:val="20"/>
        </w:rPr>
        <w:t>be</w:t>
      </w:r>
      <w:r w:rsidR="00E95871" w:rsidRPr="00DA3A25">
        <w:rPr>
          <w:rFonts w:cs="Arial"/>
          <w:spacing w:val="2"/>
          <w:sz w:val="20"/>
        </w:rPr>
        <w:t>c</w:t>
      </w:r>
      <w:r w:rsidR="001B6691" w:rsidRPr="00DA3A25">
        <w:rPr>
          <w:rFonts w:cs="Arial"/>
          <w:sz w:val="20"/>
        </w:rPr>
        <w:t>ause</w:t>
      </w:r>
      <w:r w:rsidR="00CC4398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C4398" w:rsidRPr="00DA3A25">
        <w:rPr>
          <w:rFonts w:cs="Arial"/>
          <w:sz w:val="20"/>
        </w:rPr>
        <w:t>show</w:t>
      </w:r>
      <w:r w:rsidR="00901807" w:rsidRPr="00DA3A25">
        <w:rPr>
          <w:rFonts w:cs="Arial"/>
          <w:sz w:val="20"/>
        </w:rPr>
        <w:t>s</w:t>
      </w:r>
      <w:r w:rsidR="00CC4398" w:rsidRPr="00DA3A25">
        <w:rPr>
          <w:rFonts w:cs="Arial"/>
          <w:sz w:val="20"/>
        </w:rPr>
        <w:t xml:space="preserve"> in </w:t>
      </w:r>
      <w:r w:rsidR="00E20650" w:rsidRPr="00DA3A25">
        <w:rPr>
          <w:rFonts w:cs="Arial"/>
          <w:spacing w:val="4"/>
          <w:sz w:val="20"/>
        </w:rPr>
        <w:t>t</w:t>
      </w:r>
      <w:r w:rsidR="00CC4398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CC4398" w:rsidRPr="00DA3A25">
        <w:rPr>
          <w:rFonts w:cs="Arial"/>
          <w:sz w:val="20"/>
        </w:rPr>
        <w:t>lives, sin</w:t>
      </w:r>
      <w:r w:rsidR="00E95871" w:rsidRPr="00DA3A25">
        <w:rPr>
          <w:rFonts w:cs="Arial"/>
          <w:spacing w:val="2"/>
          <w:sz w:val="20"/>
        </w:rPr>
        <w:t>c</w:t>
      </w:r>
      <w:r w:rsidR="00CC4398" w:rsidRPr="00DA3A25">
        <w:rPr>
          <w:rFonts w:cs="Arial"/>
          <w:sz w:val="20"/>
        </w:rPr>
        <w:t>e "</w:t>
      </w:r>
      <w:r w:rsidR="00E20650" w:rsidRPr="00DA3A25">
        <w:rPr>
          <w:rFonts w:cs="Arial"/>
          <w:spacing w:val="4"/>
          <w:sz w:val="20"/>
        </w:rPr>
        <w:t>t</w:t>
      </w:r>
      <w:r w:rsidR="00432EA4" w:rsidRPr="00DA3A25">
        <w:rPr>
          <w:rFonts w:cs="Arial"/>
          <w:sz w:val="20"/>
        </w:rPr>
        <w:t xml:space="preserve">hey </w:t>
      </w:r>
      <w:r w:rsidR="00E20650" w:rsidRPr="00DA3A25">
        <w:rPr>
          <w:rFonts w:cs="Arial"/>
          <w:spacing w:val="4"/>
          <w:sz w:val="20"/>
        </w:rPr>
        <w:t>t</w:t>
      </w:r>
      <w:r w:rsidR="00432EA4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432EA4" w:rsidRPr="00DA3A25">
        <w:rPr>
          <w:rFonts w:cs="Arial"/>
          <w:sz w:val="20"/>
        </w:rPr>
        <w:t>a</w:t>
      </w:r>
      <w:r w:rsidR="002B2A62" w:rsidRPr="00DA3A25">
        <w:rPr>
          <w:rFonts w:cs="Arial"/>
          <w:spacing w:val="2"/>
          <w:sz w:val="20"/>
        </w:rPr>
        <w:t>r</w:t>
      </w:r>
      <w:r w:rsidR="00432EA4" w:rsidRPr="00DA3A25">
        <w:rPr>
          <w:rFonts w:cs="Arial"/>
          <w:sz w:val="20"/>
        </w:rPr>
        <w:t xml:space="preserve">e </w:t>
      </w:r>
      <w:r w:rsidR="00DC2845" w:rsidRPr="00DA3A25">
        <w:rPr>
          <w:rFonts w:cs="Arial"/>
          <w:sz w:val="20"/>
        </w:rPr>
        <w:t>C</w:t>
      </w:r>
      <w:r w:rsidR="00432EA4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432EA4" w:rsidRPr="00DA3A25">
        <w:rPr>
          <w:rFonts w:cs="Arial"/>
          <w:sz w:val="20"/>
        </w:rPr>
        <w:t>is</w:t>
      </w:r>
      <w:r w:rsidR="00E20650" w:rsidRPr="00DA3A25">
        <w:rPr>
          <w:rFonts w:cs="Arial"/>
          <w:spacing w:val="4"/>
          <w:sz w:val="20"/>
        </w:rPr>
        <w:t>t</w:t>
      </w:r>
      <w:r w:rsidR="00432EA4" w:rsidRPr="00DA3A25">
        <w:rPr>
          <w:rFonts w:cs="Arial"/>
          <w:sz w:val="20"/>
        </w:rPr>
        <w:t xml:space="preserve">'s have 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432EA4" w:rsidRPr="00DA3A25">
        <w:rPr>
          <w:rFonts w:cs="Arial"/>
          <w:sz w:val="20"/>
        </w:rPr>
        <w:t>u</w:t>
      </w:r>
      <w:r w:rsidR="00E95871" w:rsidRPr="00DA3A25">
        <w:rPr>
          <w:rFonts w:cs="Arial"/>
          <w:spacing w:val="2"/>
          <w:sz w:val="20"/>
        </w:rPr>
        <w:t>c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432EA4" w:rsidRPr="00DA3A25">
        <w:rPr>
          <w:rFonts w:cs="Arial"/>
          <w:sz w:val="20"/>
        </w:rPr>
        <w:t xml:space="preserve">ied </w:t>
      </w:r>
      <w:r w:rsidR="00E20650" w:rsidRPr="00DA3A25">
        <w:rPr>
          <w:rFonts w:cs="Arial"/>
          <w:spacing w:val="4"/>
          <w:sz w:val="20"/>
        </w:rPr>
        <w:t>t</w:t>
      </w:r>
      <w:r w:rsidR="00432EA4" w:rsidRPr="00DA3A25">
        <w:rPr>
          <w:rFonts w:cs="Arial"/>
          <w:sz w:val="20"/>
        </w:rPr>
        <w:t xml:space="preserve">he </w:t>
      </w:r>
      <w:r w:rsidR="00432EA4" w:rsidRPr="00DA3A25">
        <w:rPr>
          <w:rFonts w:cs="Arial"/>
          <w:spacing w:val="4"/>
          <w:sz w:val="20"/>
        </w:rPr>
        <w:t>f</w:t>
      </w:r>
      <w:r w:rsidR="00432EA4" w:rsidRPr="00DA3A25">
        <w:rPr>
          <w:rFonts w:cs="Arial"/>
          <w:sz w:val="20"/>
        </w:rPr>
        <w:t>lesh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432EA4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432EA4" w:rsidRPr="00DA3A25">
        <w:rPr>
          <w:rFonts w:cs="Arial"/>
          <w:sz w:val="20"/>
        </w:rPr>
        <w:t>he a</w:t>
      </w:r>
      <w:r w:rsidR="00432EA4" w:rsidRPr="00DA3A25">
        <w:rPr>
          <w:rFonts w:cs="Arial"/>
          <w:spacing w:val="4"/>
          <w:sz w:val="20"/>
        </w:rPr>
        <w:t>f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432EA4" w:rsidRPr="00DA3A25">
        <w:rPr>
          <w:rFonts w:cs="Arial"/>
          <w:sz w:val="20"/>
        </w:rPr>
        <w:t>ions and lus</w:t>
      </w:r>
      <w:r w:rsidR="00E20650" w:rsidRPr="00DA3A25">
        <w:rPr>
          <w:rFonts w:cs="Arial"/>
          <w:spacing w:val="4"/>
          <w:sz w:val="20"/>
        </w:rPr>
        <w:t>t</w:t>
      </w:r>
      <w:r w:rsidR="00432EA4" w:rsidRPr="00DA3A25">
        <w:rPr>
          <w:rFonts w:cs="Arial"/>
          <w:sz w:val="20"/>
        </w:rPr>
        <w:t>s</w:t>
      </w:r>
      <w:r w:rsidR="00CC4398" w:rsidRPr="00DA3A25">
        <w:rPr>
          <w:rFonts w:cs="Arial"/>
          <w:sz w:val="20"/>
        </w:rPr>
        <w:t xml:space="preserve">" </w:t>
      </w:r>
      <w:r w:rsidR="00CC4398" w:rsidRPr="00633952">
        <w:rPr>
          <w:rFonts w:cs="Arial"/>
          <w:sz w:val="16"/>
          <w:szCs w:val="16"/>
        </w:rPr>
        <w:t>(Gal 5:24)</w:t>
      </w:r>
      <w:r w:rsidR="00432EA4" w:rsidRPr="00DA3A25">
        <w:rPr>
          <w:rFonts w:cs="Arial"/>
          <w:sz w:val="20"/>
        </w:rPr>
        <w:t>.</w:t>
      </w:r>
      <w:r w:rsidR="003930D0" w:rsidRPr="00DA3A25">
        <w:rPr>
          <w:rFonts w:cs="Arial"/>
          <w:sz w:val="20"/>
        </w:rPr>
        <w:t xml:space="preserve"> "</w:t>
      </w:r>
      <w:r w:rsidR="00DC2845" w:rsidRPr="00DA3A25">
        <w:rPr>
          <w:rFonts w:cs="Arial"/>
          <w:sz w:val="20"/>
        </w:rPr>
        <w:t>T</w:t>
      </w:r>
      <w:r w:rsidR="003930D0" w:rsidRPr="00DA3A25">
        <w:rPr>
          <w:rFonts w:cs="Arial"/>
          <w:sz w:val="20"/>
        </w:rPr>
        <w:t>he ju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930D0" w:rsidRPr="00DA3A25">
        <w:rPr>
          <w:rFonts w:cs="Arial"/>
          <w:sz w:val="20"/>
        </w:rPr>
        <w:t xml:space="preserve">shall live b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3930D0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3930D0" w:rsidRPr="00DA3A25">
        <w:rPr>
          <w:rFonts w:cs="Arial"/>
          <w:sz w:val="20"/>
        </w:rPr>
        <w:t xml:space="preserve">" </w:t>
      </w:r>
      <w:r w:rsidR="003930D0" w:rsidRPr="00633952">
        <w:rPr>
          <w:rFonts w:cs="Arial"/>
          <w:sz w:val="16"/>
          <w:szCs w:val="16"/>
        </w:rPr>
        <w:t>(</w:t>
      </w:r>
      <w:r w:rsidR="000011CA" w:rsidRPr="00633952">
        <w:rPr>
          <w:rFonts w:cs="Arial"/>
          <w:sz w:val="16"/>
          <w:szCs w:val="16"/>
        </w:rPr>
        <w:t>Rom 1:17</w:t>
      </w:r>
      <w:r w:rsidR="003930D0" w:rsidRPr="00633952">
        <w:rPr>
          <w:rFonts w:cs="Arial"/>
          <w:sz w:val="16"/>
          <w:szCs w:val="16"/>
        </w:rPr>
        <w:t>)</w:t>
      </w:r>
      <w:r w:rsidR="00563206" w:rsidRPr="00DA3A25">
        <w:rPr>
          <w:rFonts w:cs="Arial"/>
          <w:sz w:val="20"/>
        </w:rPr>
        <w:t xml:space="preserve">, so </w:t>
      </w:r>
      <w:r w:rsidR="00C90F5D" w:rsidRPr="00DA3A25">
        <w:rPr>
          <w:rFonts w:cs="Arial"/>
          <w:spacing w:val="2"/>
          <w:sz w:val="20"/>
        </w:rPr>
        <w:t>t</w:t>
      </w:r>
      <w:r w:rsidR="000011CA" w:rsidRPr="00DA3A25">
        <w:rPr>
          <w:rFonts w:cs="Arial"/>
          <w:sz w:val="20"/>
        </w:rPr>
        <w:t>hei</w:t>
      </w:r>
      <w:r w:rsidR="000011CA" w:rsidRPr="00DA3A25">
        <w:rPr>
          <w:rFonts w:cs="Arial"/>
          <w:spacing w:val="-2"/>
          <w:sz w:val="20"/>
        </w:rPr>
        <w:t xml:space="preserve">r </w:t>
      </w:r>
      <w:r w:rsidR="000011CA" w:rsidRPr="00DA3A25">
        <w:rPr>
          <w:rFonts w:cs="Arial"/>
          <w:sz w:val="20"/>
        </w:rPr>
        <w:t xml:space="preserve">lives </w:t>
      </w:r>
      <w:r w:rsidR="000011CA" w:rsidRPr="00DA3A25">
        <w:rPr>
          <w:rFonts w:cs="Arial"/>
          <w:spacing w:val="2"/>
          <w:sz w:val="20"/>
        </w:rPr>
        <w:t>c</w:t>
      </w:r>
      <w:r w:rsidR="000011CA" w:rsidRPr="00DA3A25">
        <w:rPr>
          <w:rFonts w:cs="Arial"/>
          <w:sz w:val="20"/>
        </w:rPr>
        <w:t>on</w:t>
      </w:r>
      <w:r w:rsidR="000011CA" w:rsidRPr="00DA3A25">
        <w:rPr>
          <w:rFonts w:cs="Arial"/>
          <w:spacing w:val="2"/>
          <w:sz w:val="20"/>
        </w:rPr>
        <w:t>f</w:t>
      </w:r>
      <w:r w:rsidR="000011CA" w:rsidRPr="00DA3A25">
        <w:rPr>
          <w:rFonts w:cs="Arial"/>
          <w:sz w:val="20"/>
        </w:rPr>
        <w:t>o</w:t>
      </w:r>
      <w:r w:rsidR="000011CA" w:rsidRPr="00DA3A25">
        <w:rPr>
          <w:rFonts w:cs="Arial"/>
          <w:spacing w:val="2"/>
          <w:sz w:val="20"/>
        </w:rPr>
        <w:t>r</w:t>
      </w:r>
      <w:r w:rsidR="000011CA" w:rsidRPr="00DA3A25">
        <w:rPr>
          <w:rFonts w:cs="Arial"/>
          <w:sz w:val="20"/>
        </w:rPr>
        <w:t xml:space="preserve">m </w:t>
      </w:r>
      <w:r w:rsidR="000011CA" w:rsidRPr="00DA3A25">
        <w:rPr>
          <w:rFonts w:cs="Arial"/>
          <w:spacing w:val="4"/>
          <w:sz w:val="20"/>
        </w:rPr>
        <w:t>t</w:t>
      </w:r>
      <w:r w:rsidR="000011CA" w:rsidRPr="00DA3A25">
        <w:rPr>
          <w:rFonts w:cs="Arial"/>
          <w:sz w:val="20"/>
        </w:rPr>
        <w:t>o God</w:t>
      </w:r>
      <w:r w:rsidR="000011CA" w:rsidRPr="00DA3A25">
        <w:rPr>
          <w:rFonts w:cs="Arial"/>
          <w:sz w:val="20"/>
        </w:rPr>
        <w:fldChar w:fldCharType="begin"/>
      </w:r>
      <w:r w:rsidR="000011CA" w:rsidRPr="00DA3A25">
        <w:rPr>
          <w:sz w:val="20"/>
        </w:rPr>
        <w:instrText xml:space="preserve"> XE "</w:instrText>
      </w:r>
      <w:r w:rsidR="000011CA" w:rsidRPr="00DA3A25">
        <w:rPr>
          <w:rFonts w:cs="Arial"/>
          <w:sz w:val="20"/>
        </w:rPr>
        <w:instrText>God</w:instrText>
      </w:r>
      <w:r w:rsidR="000011CA" w:rsidRPr="00DA3A25">
        <w:rPr>
          <w:sz w:val="20"/>
        </w:rPr>
        <w:instrText xml:space="preserve">" </w:instrText>
      </w:r>
      <w:r w:rsidR="000011CA" w:rsidRPr="00DA3A25">
        <w:rPr>
          <w:rFonts w:cs="Arial"/>
          <w:sz w:val="20"/>
        </w:rPr>
        <w:fldChar w:fldCharType="end"/>
      </w:r>
      <w:r w:rsidR="000011CA" w:rsidRPr="00DA3A25">
        <w:rPr>
          <w:rFonts w:cs="Arial"/>
          <w:sz w:val="20"/>
        </w:rPr>
        <w:t>'s wo</w:t>
      </w:r>
      <w:r w:rsidR="000011CA" w:rsidRPr="00DA3A25">
        <w:rPr>
          <w:rFonts w:cs="Arial"/>
          <w:spacing w:val="2"/>
          <w:sz w:val="20"/>
        </w:rPr>
        <w:t>r</w:t>
      </w:r>
      <w:r w:rsidR="000011CA" w:rsidRPr="00DA3A25">
        <w:rPr>
          <w:rFonts w:cs="Arial"/>
          <w:sz w:val="20"/>
        </w:rPr>
        <w:t>d</w:t>
      </w:r>
      <w:r w:rsidR="000011CA" w:rsidRPr="00DA3A25">
        <w:rPr>
          <w:rFonts w:cs="Arial"/>
          <w:sz w:val="20"/>
        </w:rPr>
        <w:fldChar w:fldCharType="begin"/>
      </w:r>
      <w:r w:rsidR="000011CA" w:rsidRPr="00DA3A25">
        <w:rPr>
          <w:sz w:val="20"/>
        </w:rPr>
        <w:instrText xml:space="preserve"> XE "</w:instrText>
      </w:r>
      <w:r w:rsidR="000011CA" w:rsidRPr="00DA3A25">
        <w:rPr>
          <w:rFonts w:cs="Arial"/>
          <w:sz w:val="20"/>
        </w:rPr>
        <w:instrText>Bible, the scripture:</w:instrText>
      </w:r>
      <w:r w:rsidR="000011CA" w:rsidRPr="00DA3A25">
        <w:rPr>
          <w:sz w:val="20"/>
        </w:rPr>
        <w:instrText xml:space="preserve">word of God, the" </w:instrText>
      </w:r>
      <w:r w:rsidR="000011CA" w:rsidRPr="00DA3A25">
        <w:rPr>
          <w:rFonts w:cs="Arial"/>
          <w:sz w:val="20"/>
        </w:rPr>
        <w:fldChar w:fldCharType="end"/>
      </w:r>
      <w:r w:rsidR="000011CA" w:rsidRPr="00DA3A25">
        <w:rPr>
          <w:rFonts w:cs="Arial"/>
          <w:sz w:val="20"/>
        </w:rPr>
        <w:t xml:space="preserve">. </w:t>
      </w:r>
      <w:r w:rsidR="00A66605" w:rsidRPr="00DA3A25">
        <w:rPr>
          <w:rFonts w:cs="Arial"/>
          <w:spacing w:val="4"/>
          <w:sz w:val="20"/>
        </w:rPr>
        <w:t>[</w:t>
      </w:r>
      <w:r w:rsidR="000011CA" w:rsidRPr="00DA3A25">
        <w:rPr>
          <w:rFonts w:cs="Arial"/>
          <w:sz w:val="20"/>
        </w:rPr>
        <w:t xml:space="preserve">The </w:t>
      </w:r>
      <w:r w:rsidR="00321406" w:rsidRPr="00DA3A25">
        <w:rPr>
          <w:rFonts w:cs="Arial"/>
          <w:spacing w:val="2"/>
          <w:sz w:val="20"/>
        </w:rPr>
        <w:t>c</w:t>
      </w:r>
      <w:r w:rsidR="000011CA" w:rsidRPr="00DA3A25">
        <w:rPr>
          <w:rFonts w:cs="Arial"/>
          <w:sz w:val="20"/>
        </w:rPr>
        <w:t>on</w:t>
      </w:r>
      <w:r w:rsidR="003E3F56" w:rsidRPr="00DA3A25">
        <w:rPr>
          <w:rFonts w:cs="Arial"/>
          <w:spacing w:val="2"/>
          <w:sz w:val="20"/>
        </w:rPr>
        <w:t>t</w:t>
      </w:r>
      <w:r w:rsidR="000011CA" w:rsidRPr="00DA3A25">
        <w:rPr>
          <w:rFonts w:cs="Arial"/>
          <w:sz w:val="20"/>
        </w:rPr>
        <w:t>ext</w:t>
      </w:r>
      <w:r w:rsidR="00A45F92" w:rsidRPr="00DA3A25">
        <w:rPr>
          <w:rFonts w:cs="Arial"/>
          <w:sz w:val="20"/>
        </w:rPr>
        <w:t xml:space="preserve"> shows </w:t>
      </w:r>
      <w:r w:rsidR="003E3F56" w:rsidRPr="00DA3A25">
        <w:rPr>
          <w:rFonts w:cs="Arial"/>
          <w:spacing w:val="2"/>
          <w:sz w:val="20"/>
        </w:rPr>
        <w:t>t</w:t>
      </w:r>
      <w:r w:rsidR="000011CA" w:rsidRPr="00DA3A25">
        <w:rPr>
          <w:rFonts w:cs="Arial"/>
          <w:sz w:val="20"/>
        </w:rPr>
        <w:t xml:space="preserve">his </w:t>
      </w:r>
      <w:r w:rsidR="00D00349" w:rsidRPr="00DA3A25">
        <w:rPr>
          <w:rFonts w:cs="Arial"/>
          <w:sz w:val="20"/>
        </w:rPr>
        <w:t xml:space="preserve">is </w:t>
      </w:r>
      <w:r w:rsidR="00A45F92" w:rsidRPr="00DA3A25">
        <w:rPr>
          <w:rFonts w:cs="Arial"/>
          <w:sz w:val="20"/>
        </w:rPr>
        <w:t>what</w:t>
      </w:r>
      <w:r w:rsidR="0030322A" w:rsidRPr="00DA3A25">
        <w:rPr>
          <w:rFonts w:cs="Arial"/>
          <w:sz w:val="20"/>
        </w:rPr>
        <w:t xml:space="preserve"> "live by fai</w:t>
      </w:r>
      <w:r w:rsidR="003E3F56" w:rsidRPr="00DA3A25">
        <w:rPr>
          <w:rFonts w:cs="Arial"/>
          <w:spacing w:val="2"/>
          <w:sz w:val="20"/>
        </w:rPr>
        <w:t>t</w:t>
      </w:r>
      <w:r w:rsidR="0030322A" w:rsidRPr="00DA3A25">
        <w:rPr>
          <w:rFonts w:cs="Arial"/>
          <w:sz w:val="20"/>
        </w:rPr>
        <w:t>h"</w:t>
      </w:r>
      <w:r w:rsidR="00D00349" w:rsidRPr="00DA3A25">
        <w:rPr>
          <w:rFonts w:cs="Arial"/>
          <w:sz w:val="20"/>
        </w:rPr>
        <w:t xml:space="preserve"> refe</w:t>
      </w:r>
      <w:r w:rsidR="00D00349" w:rsidRPr="00DA3A25">
        <w:rPr>
          <w:rFonts w:cs="Arial"/>
          <w:spacing w:val="4"/>
          <w:sz w:val="20"/>
        </w:rPr>
        <w:t>r</w:t>
      </w:r>
      <w:r w:rsidR="00EB0B7C" w:rsidRPr="00DA3A25">
        <w:rPr>
          <w:rFonts w:cs="Arial"/>
          <w:spacing w:val="2"/>
          <w:sz w:val="20"/>
        </w:rPr>
        <w:t>s</w:t>
      </w:r>
      <w:r w:rsidR="00D00349" w:rsidRPr="00DA3A25">
        <w:rPr>
          <w:rFonts w:cs="Arial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D00349" w:rsidRPr="00DA3A25">
        <w:rPr>
          <w:rFonts w:cs="Arial"/>
          <w:sz w:val="20"/>
        </w:rPr>
        <w:t>o</w:t>
      </w:r>
      <w:r w:rsidR="00A45F92" w:rsidRPr="00DA3A25">
        <w:rPr>
          <w:rFonts w:cs="Arial"/>
          <w:sz w:val="20"/>
        </w:rPr>
        <w:t xml:space="preserve"> </w:t>
      </w:r>
      <w:r w:rsidR="0030322A" w:rsidRPr="00DA3A25">
        <w:rPr>
          <w:rFonts w:cs="Arial"/>
          <w:sz w:val="20"/>
        </w:rPr>
        <w:t>be</w:t>
      </w:r>
      <w:r w:rsidR="00321406" w:rsidRPr="00DA3A25">
        <w:rPr>
          <w:rFonts w:cs="Arial"/>
          <w:spacing w:val="2"/>
          <w:sz w:val="20"/>
        </w:rPr>
        <w:t>c</w:t>
      </w:r>
      <w:r w:rsidR="0030322A" w:rsidRPr="00DA3A25">
        <w:rPr>
          <w:rFonts w:cs="Arial"/>
          <w:sz w:val="20"/>
        </w:rPr>
        <w:t>ause</w:t>
      </w:r>
      <w:r w:rsidR="00A45F92" w:rsidRPr="00DA3A25">
        <w:rPr>
          <w:rFonts w:cs="Arial"/>
          <w:sz w:val="20"/>
        </w:rPr>
        <w:t xml:space="preserve"> </w:t>
      </w:r>
      <w:r w:rsidR="00D177E1" w:rsidRPr="00DA3A25">
        <w:rPr>
          <w:rFonts w:cs="Arial"/>
          <w:sz w:val="20"/>
        </w:rPr>
        <w:t xml:space="preserve">the </w:t>
      </w:r>
      <w:r w:rsidR="00A45F92" w:rsidRPr="00DA3A25">
        <w:rPr>
          <w:rFonts w:cs="Arial"/>
          <w:sz w:val="20"/>
        </w:rPr>
        <w:t xml:space="preserve">verse </w:t>
      </w:r>
      <w:r w:rsidR="0030322A" w:rsidRPr="00DA3A25">
        <w:rPr>
          <w:rFonts w:cs="Arial"/>
          <w:sz w:val="20"/>
        </w:rPr>
        <w:t>is</w:t>
      </w:r>
      <w:r w:rsidR="00A45F92" w:rsidRPr="00DA3A25">
        <w:rPr>
          <w:rFonts w:cs="Arial"/>
          <w:sz w:val="20"/>
        </w:rPr>
        <w:t xml:space="preserve"> all about</w:t>
      </w:r>
      <w:r w:rsidR="0030322A" w:rsidRPr="00DA3A25">
        <w:rPr>
          <w:rFonts w:cs="Arial"/>
          <w:sz w:val="20"/>
        </w:rPr>
        <w:t xml:space="preserve"> "</w:t>
      </w:r>
      <w:r w:rsidR="0030322A" w:rsidRPr="00DA3A25">
        <w:rPr>
          <w:rFonts w:cs="Arial"/>
          <w:spacing w:val="4"/>
          <w:sz w:val="20"/>
        </w:rPr>
        <w:t>t</w:t>
      </w:r>
      <w:r w:rsidR="0030322A" w:rsidRPr="00DA3A25">
        <w:rPr>
          <w:rFonts w:cs="Arial"/>
          <w:sz w:val="20"/>
        </w:rPr>
        <w:t xml:space="preserve">he </w:t>
      </w:r>
      <w:r w:rsidR="0030322A" w:rsidRPr="00DA3A25">
        <w:rPr>
          <w:rFonts w:cs="Arial"/>
          <w:spacing w:val="2"/>
          <w:sz w:val="20"/>
        </w:rPr>
        <w:t>r</w:t>
      </w:r>
      <w:r w:rsidR="0030322A" w:rsidRPr="00DA3A25">
        <w:rPr>
          <w:rFonts w:cs="Arial"/>
          <w:sz w:val="20"/>
        </w:rPr>
        <w:t>igh</w:t>
      </w:r>
      <w:r w:rsidR="0030322A" w:rsidRPr="00DA3A25">
        <w:rPr>
          <w:rFonts w:cs="Arial"/>
          <w:spacing w:val="4"/>
          <w:sz w:val="20"/>
        </w:rPr>
        <w:t>t</w:t>
      </w:r>
      <w:r w:rsidR="0030322A" w:rsidRPr="00DA3A25">
        <w:rPr>
          <w:rFonts w:cs="Arial"/>
          <w:sz w:val="20"/>
        </w:rPr>
        <w:t>eousness of God" being "</w:t>
      </w:r>
      <w:r w:rsidR="0030322A" w:rsidRPr="00DA3A25">
        <w:rPr>
          <w:rFonts w:cs="Arial"/>
          <w:spacing w:val="2"/>
          <w:sz w:val="20"/>
        </w:rPr>
        <w:t>r</w:t>
      </w:r>
      <w:r w:rsidR="0030322A" w:rsidRPr="00DA3A25">
        <w:rPr>
          <w:rFonts w:cs="Arial"/>
          <w:sz w:val="20"/>
        </w:rPr>
        <w:t>evealed</w:t>
      </w:r>
      <w:r w:rsidR="00D177E1" w:rsidRPr="00DA3A25">
        <w:rPr>
          <w:rFonts w:cs="Arial"/>
          <w:sz w:val="20"/>
        </w:rPr>
        <w:t>.</w:t>
      </w:r>
      <w:r w:rsidR="0030322A" w:rsidRPr="00DA3A25">
        <w:rPr>
          <w:rFonts w:cs="Arial"/>
          <w:sz w:val="20"/>
        </w:rPr>
        <w:t>"</w:t>
      </w:r>
      <w:r w:rsidR="009539CD" w:rsidRPr="00DA3A25">
        <w:rPr>
          <w:rFonts w:cs="Arial"/>
          <w:sz w:val="20"/>
        </w:rPr>
        <w:t xml:space="preserve"> </w:t>
      </w:r>
    </w:p>
    <w:p w14:paraId="641D178F" w14:textId="77777777" w:rsidR="007E39BA" w:rsidRDefault="007E39B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90EEAF7" w14:textId="54052303" w:rsidR="00BF220F" w:rsidRPr="00DA3A25" w:rsidRDefault="003C50C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e verse before </w:t>
      </w:r>
      <w:r w:rsidR="00D413CB" w:rsidRPr="00DA3A25">
        <w:rPr>
          <w:rFonts w:cs="Arial"/>
          <w:sz w:val="20"/>
        </w:rPr>
        <w:t>no</w:t>
      </w:r>
      <w:r w:rsidR="003E3F56" w:rsidRPr="00DA3A25">
        <w:rPr>
          <w:rFonts w:cs="Arial"/>
          <w:spacing w:val="2"/>
          <w:sz w:val="20"/>
        </w:rPr>
        <w:t>t</w:t>
      </w:r>
      <w:r w:rsidR="00D413CB" w:rsidRPr="00DA3A25">
        <w:rPr>
          <w:rFonts w:cs="Arial"/>
          <w:sz w:val="20"/>
        </w:rPr>
        <w:t>e</w:t>
      </w:r>
      <w:r w:rsidR="00D413CB" w:rsidRPr="00DA3A25">
        <w:rPr>
          <w:rFonts w:cs="Arial"/>
          <w:spacing w:val="-4"/>
          <w:sz w:val="20"/>
        </w:rPr>
        <w:t>s</w:t>
      </w:r>
      <w:r w:rsidR="00A45F92" w:rsidRPr="00DA3A25">
        <w:rPr>
          <w:rFonts w:cs="Arial"/>
          <w:spacing w:val="-4"/>
          <w:sz w:val="20"/>
        </w:rPr>
        <w:t xml:space="preserve"> </w:t>
      </w:r>
      <w:r w:rsidR="0089601F" w:rsidRPr="00DA3A25">
        <w:rPr>
          <w:rFonts w:cs="Arial"/>
          <w:sz w:val="20"/>
        </w:rPr>
        <w:t>"</w:t>
      </w:r>
      <w:r w:rsidR="003E3F56" w:rsidRPr="00DA3A25">
        <w:rPr>
          <w:rFonts w:cs="Arial"/>
          <w:spacing w:val="2"/>
          <w:sz w:val="20"/>
        </w:rPr>
        <w:t>t</w:t>
      </w:r>
      <w:r w:rsidR="0089601F" w:rsidRPr="00DA3A25">
        <w:rPr>
          <w:rFonts w:cs="Arial"/>
          <w:sz w:val="20"/>
        </w:rPr>
        <w:t>he gospel of 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89601F" w:rsidRPr="00DA3A25">
        <w:rPr>
          <w:rFonts w:cs="Arial"/>
          <w:sz w:val="20"/>
        </w:rPr>
        <w:t>s</w:t>
      </w:r>
      <w:r w:rsidR="003E3F56" w:rsidRPr="00DA3A25">
        <w:rPr>
          <w:rFonts w:cs="Arial"/>
          <w:spacing w:val="2"/>
          <w:sz w:val="20"/>
        </w:rPr>
        <w:t>t</w:t>
      </w:r>
      <w:r w:rsidR="0089601F" w:rsidRPr="00DA3A25">
        <w:rPr>
          <w:rFonts w:cs="Arial"/>
          <w:spacing w:val="-4"/>
          <w:sz w:val="20"/>
        </w:rPr>
        <w:t xml:space="preserve">" </w:t>
      </w:r>
      <w:r w:rsidR="001B3BCF" w:rsidRPr="00DA3A25">
        <w:rPr>
          <w:rFonts w:cs="Arial"/>
          <w:sz w:val="20"/>
        </w:rPr>
        <w:t>i</w:t>
      </w:r>
      <w:r w:rsidR="001B3BCF" w:rsidRPr="00DA3A25">
        <w:rPr>
          <w:rFonts w:cs="Arial"/>
          <w:spacing w:val="-4"/>
          <w:sz w:val="20"/>
        </w:rPr>
        <w:t xml:space="preserve">s </w:t>
      </w:r>
      <w:r w:rsidR="00A45F92" w:rsidRPr="00DA3A25">
        <w:rPr>
          <w:rFonts w:cs="Arial"/>
          <w:sz w:val="20"/>
        </w:rPr>
        <w:t>"</w:t>
      </w:r>
      <w:r w:rsidR="003E3F56" w:rsidRPr="00DA3A25">
        <w:rPr>
          <w:rFonts w:cs="Arial"/>
          <w:spacing w:val="2"/>
          <w:sz w:val="20"/>
        </w:rPr>
        <w:t>t</w:t>
      </w:r>
      <w:r w:rsidR="00A45F92" w:rsidRPr="00DA3A25">
        <w:rPr>
          <w:rFonts w:cs="Arial"/>
          <w:sz w:val="20"/>
        </w:rPr>
        <w:t>he power o</w:t>
      </w:r>
      <w:r w:rsidR="00A45F92" w:rsidRPr="00DA3A25">
        <w:rPr>
          <w:rFonts w:cs="Arial"/>
          <w:spacing w:val="-4"/>
          <w:sz w:val="20"/>
        </w:rPr>
        <w:t xml:space="preserve">f </w:t>
      </w:r>
      <w:r w:rsidR="00A45F92" w:rsidRPr="00DA3A25">
        <w:rPr>
          <w:rFonts w:cs="Arial"/>
          <w:sz w:val="20"/>
        </w:rPr>
        <w:t>God</w:t>
      </w:r>
      <w:r w:rsidR="00A45F92" w:rsidRPr="00DA3A25">
        <w:rPr>
          <w:rFonts w:cs="Arial"/>
          <w:spacing w:val="-4"/>
          <w:sz w:val="20"/>
        </w:rPr>
        <w:t>"</w:t>
      </w:r>
      <w:r w:rsidR="00CF32EA" w:rsidRPr="00DA3A25">
        <w:rPr>
          <w:rFonts w:cs="Arial"/>
          <w:spacing w:val="-4"/>
          <w:sz w:val="20"/>
        </w:rPr>
        <w:t xml:space="preserve"> </w:t>
      </w:r>
      <w:r w:rsidR="003E3F56" w:rsidRPr="00DA3A25">
        <w:rPr>
          <w:rFonts w:cs="Arial"/>
          <w:spacing w:val="2"/>
          <w:sz w:val="20"/>
        </w:rPr>
        <w:t>t</w:t>
      </w:r>
      <w:r w:rsidR="00CF32EA" w:rsidRPr="00DA3A25">
        <w:rPr>
          <w:rFonts w:cs="Arial"/>
          <w:sz w:val="20"/>
        </w:rPr>
        <w:t>hat b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CF32EA" w:rsidRPr="00DA3A25">
        <w:rPr>
          <w:rFonts w:cs="Arial"/>
          <w:sz w:val="20"/>
        </w:rPr>
        <w:t xml:space="preserve">ngs people </w:t>
      </w:r>
      <w:r w:rsidR="003E3F56" w:rsidRPr="00DA3A25">
        <w:rPr>
          <w:rFonts w:cs="Arial"/>
          <w:spacing w:val="2"/>
          <w:sz w:val="20"/>
        </w:rPr>
        <w:t>t</w:t>
      </w:r>
      <w:r w:rsidR="00CF32EA" w:rsidRPr="00DA3A25">
        <w:rPr>
          <w:rFonts w:cs="Arial"/>
          <w:sz w:val="20"/>
        </w:rPr>
        <w:t xml:space="preserve">o </w:t>
      </w:r>
      <w:r w:rsidR="00AD650D" w:rsidRPr="00DA3A25">
        <w:rPr>
          <w:rFonts w:cs="Arial"/>
          <w:sz w:val="20"/>
        </w:rPr>
        <w:t>"</w:t>
      </w:r>
      <w:r w:rsidR="00CF32EA" w:rsidRPr="00DA3A25">
        <w:rPr>
          <w:rFonts w:cs="Arial"/>
          <w:sz w:val="20"/>
        </w:rPr>
        <w:t>salva</w:t>
      </w:r>
      <w:r w:rsidR="003E3F56" w:rsidRPr="00DA3A25">
        <w:rPr>
          <w:rFonts w:cs="Arial"/>
          <w:spacing w:val="2"/>
          <w:sz w:val="20"/>
        </w:rPr>
        <w:t>t</w:t>
      </w:r>
      <w:r w:rsidR="00CF32EA" w:rsidRPr="00DA3A25">
        <w:rPr>
          <w:rFonts w:cs="Arial"/>
          <w:sz w:val="20"/>
        </w:rPr>
        <w:t>ion</w:t>
      </w:r>
      <w:r w:rsidR="00EB0B7C" w:rsidRPr="00DA3A25">
        <w:rPr>
          <w:rFonts w:cs="Arial"/>
          <w:sz w:val="20"/>
        </w:rPr>
        <w:t>.</w:t>
      </w:r>
      <w:r w:rsidR="00E47BCD" w:rsidRPr="00DA3A25">
        <w:rPr>
          <w:rFonts w:cs="Arial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="00007783" w:rsidRPr="00DA3A25">
        <w:rPr>
          <w:rFonts w:cs="Arial"/>
          <w:sz w:val="20"/>
        </w:rPr>
        <w:t>A</w:t>
      </w:r>
      <w:r w:rsidR="00696D5A" w:rsidRPr="00DA3A25">
        <w:rPr>
          <w:rFonts w:cs="Arial"/>
          <w:spacing w:val="6"/>
          <w:sz w:val="20"/>
        </w:rPr>
        <w:t>f</w:t>
      </w:r>
      <w:r w:rsidR="00696D5A" w:rsidRPr="00DA3A25">
        <w:rPr>
          <w:rFonts w:cs="Arial"/>
          <w:spacing w:val="2"/>
          <w:sz w:val="20"/>
        </w:rPr>
        <w:t>t</w:t>
      </w:r>
      <w:r w:rsidR="00696D5A" w:rsidRPr="00DA3A25">
        <w:rPr>
          <w:rFonts w:cs="Arial"/>
          <w:sz w:val="20"/>
        </w:rPr>
        <w:t>er</w:t>
      </w:r>
      <w:r w:rsidR="00007783" w:rsidRPr="00DA3A25">
        <w:rPr>
          <w:rFonts w:cs="Arial"/>
          <w:sz w:val="20"/>
        </w:rPr>
        <w:t xml:space="preserve"> </w:t>
      </w:r>
      <w:r w:rsidR="00845F17" w:rsidRPr="00DA3A25">
        <w:rPr>
          <w:rFonts w:cs="Arial"/>
          <w:sz w:val="20"/>
        </w:rPr>
        <w:t>"</w:t>
      </w:r>
      <w:r w:rsidR="00845F17" w:rsidRPr="00DA3A25">
        <w:rPr>
          <w:rFonts w:cs="Arial"/>
          <w:spacing w:val="4"/>
          <w:sz w:val="20"/>
        </w:rPr>
        <w:t>t</w:t>
      </w:r>
      <w:r w:rsidR="00845F17" w:rsidRPr="00DA3A25">
        <w:rPr>
          <w:rFonts w:cs="Arial"/>
          <w:sz w:val="20"/>
        </w:rPr>
        <w:t xml:space="preserve">he </w:t>
      </w:r>
      <w:r w:rsidR="00845F17" w:rsidRPr="00DA3A25">
        <w:rPr>
          <w:rFonts w:cs="Arial"/>
          <w:spacing w:val="2"/>
          <w:sz w:val="20"/>
        </w:rPr>
        <w:t>r</w:t>
      </w:r>
      <w:r w:rsidR="00845F17" w:rsidRPr="00DA3A25">
        <w:rPr>
          <w:rFonts w:cs="Arial"/>
          <w:sz w:val="20"/>
        </w:rPr>
        <w:t>igh</w:t>
      </w:r>
      <w:r w:rsidR="00845F17" w:rsidRPr="00DA3A25">
        <w:rPr>
          <w:rFonts w:cs="Arial"/>
          <w:spacing w:val="4"/>
          <w:sz w:val="20"/>
        </w:rPr>
        <w:t>t</w:t>
      </w:r>
      <w:r w:rsidR="00845F17" w:rsidRPr="00DA3A25">
        <w:rPr>
          <w:rFonts w:cs="Arial"/>
          <w:sz w:val="20"/>
        </w:rPr>
        <w:t>eousness</w:t>
      </w:r>
      <w:r w:rsidR="00237173" w:rsidRPr="00DA3A25">
        <w:rPr>
          <w:rFonts w:cs="Arial"/>
          <w:sz w:val="20"/>
        </w:rPr>
        <w:fldChar w:fldCharType="begin"/>
      </w:r>
      <w:r w:rsidR="00237173" w:rsidRPr="00DA3A25">
        <w:rPr>
          <w:sz w:val="20"/>
        </w:rPr>
        <w:instrText xml:space="preserve"> XE "</w:instrText>
      </w:r>
      <w:r w:rsidR="00237173" w:rsidRPr="00DA3A25">
        <w:rPr>
          <w:rFonts w:cs="Arial"/>
          <w:spacing w:val="2"/>
          <w:sz w:val="20"/>
        </w:rPr>
        <w:instrText>r</w:instrText>
      </w:r>
      <w:r w:rsidR="00237173" w:rsidRPr="00DA3A25">
        <w:rPr>
          <w:rFonts w:cs="Arial"/>
          <w:sz w:val="20"/>
        </w:rPr>
        <w:instrText>igh</w:instrText>
      </w:r>
      <w:r w:rsidR="00237173" w:rsidRPr="00DA3A25">
        <w:rPr>
          <w:rFonts w:cs="Arial"/>
          <w:spacing w:val="4"/>
          <w:sz w:val="20"/>
        </w:rPr>
        <w:instrText>t</w:instrText>
      </w:r>
      <w:r w:rsidR="00237173" w:rsidRPr="00DA3A25">
        <w:rPr>
          <w:rFonts w:cs="Arial"/>
          <w:sz w:val="20"/>
        </w:rPr>
        <w:instrText>eousness</w:instrText>
      </w:r>
      <w:r w:rsidR="00237173" w:rsidRPr="00DA3A25">
        <w:rPr>
          <w:sz w:val="20"/>
        </w:rPr>
        <w:instrText xml:space="preserve">" </w:instrText>
      </w:r>
      <w:r w:rsidR="00237173" w:rsidRPr="00DA3A25">
        <w:rPr>
          <w:rFonts w:cs="Arial"/>
          <w:sz w:val="20"/>
        </w:rPr>
        <w:fldChar w:fldCharType="end"/>
      </w:r>
      <w:r w:rsidR="00845F17" w:rsidRPr="00DA3A25">
        <w:rPr>
          <w:rFonts w:cs="Arial"/>
          <w:sz w:val="20"/>
        </w:rPr>
        <w:t xml:space="preserve"> of God"</w:t>
      </w:r>
      <w:r w:rsidR="00696D5A" w:rsidRPr="00DA3A25">
        <w:rPr>
          <w:rFonts w:cs="Arial"/>
          <w:sz w:val="20"/>
        </w:rPr>
        <w:t xml:space="preserve"> </w:t>
      </w:r>
      <w:r w:rsidR="00EB0B7C" w:rsidRPr="00DA3A25">
        <w:rPr>
          <w:rFonts w:cs="Arial"/>
          <w:sz w:val="20"/>
        </w:rPr>
        <w:t>and "</w:t>
      </w:r>
      <w:r w:rsidR="00EB0B7C" w:rsidRPr="00DA3A25">
        <w:rPr>
          <w:rFonts w:cs="Arial"/>
          <w:spacing w:val="2"/>
          <w:sz w:val="20"/>
        </w:rPr>
        <w:t>t</w:t>
      </w:r>
      <w:r w:rsidR="00EB0B7C" w:rsidRPr="00DA3A25">
        <w:rPr>
          <w:rFonts w:cs="Arial"/>
          <w:sz w:val="20"/>
        </w:rPr>
        <w:t>he jus</w:t>
      </w:r>
      <w:r w:rsidR="00EB0B7C" w:rsidRPr="00DA3A25">
        <w:rPr>
          <w:rFonts w:cs="Arial"/>
          <w:spacing w:val="2"/>
          <w:sz w:val="20"/>
        </w:rPr>
        <w:t>t</w:t>
      </w:r>
      <w:r w:rsidR="00EB0B7C" w:rsidRPr="00DA3A25">
        <w:rPr>
          <w:rFonts w:cs="Arial"/>
          <w:sz w:val="20"/>
        </w:rPr>
        <w:t>" living by faith</w:t>
      </w:r>
      <w:r w:rsidR="00007783" w:rsidRPr="00DA3A25">
        <w:rPr>
          <w:rFonts w:cs="Arial"/>
          <w:sz w:val="20"/>
        </w:rPr>
        <w:t xml:space="preserve"> are </w:t>
      </w:r>
      <w:r w:rsidR="009E689C" w:rsidRPr="00DA3A25">
        <w:rPr>
          <w:rFonts w:cs="Arial"/>
          <w:sz w:val="20"/>
        </w:rPr>
        <w:t>linked in verse 17</w:t>
      </w:r>
      <w:r w:rsidR="00EB0B7C" w:rsidRPr="00DA3A25">
        <w:rPr>
          <w:rFonts w:cs="Arial"/>
          <w:sz w:val="20"/>
        </w:rPr>
        <w:t xml:space="preserve">, </w:t>
      </w:r>
      <w:r w:rsidR="009E689C" w:rsidRPr="00DA3A25">
        <w:rPr>
          <w:rFonts w:cs="Arial"/>
          <w:spacing w:val="2"/>
          <w:sz w:val="20"/>
        </w:rPr>
        <w:t>t</w:t>
      </w:r>
      <w:r w:rsidR="009E689C" w:rsidRPr="00DA3A25">
        <w:rPr>
          <w:rFonts w:cs="Arial"/>
          <w:sz w:val="20"/>
        </w:rPr>
        <w:t xml:space="preserve">hen </w:t>
      </w:r>
      <w:r w:rsidR="00E42FB2" w:rsidRPr="00DA3A25">
        <w:rPr>
          <w:rFonts w:cs="Arial"/>
          <w:sz w:val="20"/>
        </w:rPr>
        <w:t>verse</w:t>
      </w:r>
      <w:r w:rsidR="00696D5A" w:rsidRPr="00DA3A25">
        <w:rPr>
          <w:rFonts w:cs="Arial"/>
          <w:sz w:val="20"/>
        </w:rPr>
        <w:t xml:space="preserve"> 18 </w:t>
      </w:r>
      <w:r w:rsidR="00565B67" w:rsidRPr="00DA3A25">
        <w:rPr>
          <w:rFonts w:cs="Arial"/>
          <w:sz w:val="20"/>
        </w:rPr>
        <w:t>presen</w:t>
      </w:r>
      <w:r w:rsidR="003E3F56" w:rsidRPr="00DA3A25">
        <w:rPr>
          <w:rFonts w:cs="Arial"/>
          <w:spacing w:val="2"/>
          <w:sz w:val="20"/>
        </w:rPr>
        <w:t>t</w:t>
      </w:r>
      <w:r w:rsidR="00565B67" w:rsidRPr="00DA3A25">
        <w:rPr>
          <w:rFonts w:cs="Arial"/>
          <w:sz w:val="20"/>
        </w:rPr>
        <w:t xml:space="preserve">s a </w:t>
      </w:r>
      <w:r w:rsidR="00321406" w:rsidRPr="00DA3A25">
        <w:rPr>
          <w:rFonts w:cs="Arial"/>
          <w:spacing w:val="2"/>
          <w:sz w:val="20"/>
        </w:rPr>
        <w:t>c</w:t>
      </w:r>
      <w:r w:rsidR="00AF5FE6"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AF5FE6" w:rsidRPr="00DA3A25">
        <w:rPr>
          <w:rFonts w:cs="Arial"/>
          <w:sz w:val="20"/>
        </w:rPr>
        <w:t>ast wi</w:t>
      </w:r>
      <w:r w:rsidR="00886210" w:rsidRPr="00DA3A25">
        <w:rPr>
          <w:rFonts w:cs="Arial"/>
          <w:spacing w:val="2"/>
          <w:sz w:val="20"/>
        </w:rPr>
        <w:t>t</w:t>
      </w:r>
      <w:r w:rsidR="00AF5FE6" w:rsidRPr="00DA3A25">
        <w:rPr>
          <w:rFonts w:cs="Arial"/>
          <w:sz w:val="20"/>
        </w:rPr>
        <w:t xml:space="preserve">h </w:t>
      </w:r>
      <w:r w:rsidR="00886210" w:rsidRPr="00DA3A25">
        <w:rPr>
          <w:rFonts w:cs="Arial"/>
          <w:spacing w:val="2"/>
          <w:sz w:val="20"/>
        </w:rPr>
        <w:t>t</w:t>
      </w:r>
      <w:r w:rsidR="00C27062" w:rsidRPr="00DA3A25">
        <w:rPr>
          <w:rFonts w:cs="Arial"/>
          <w:sz w:val="20"/>
        </w:rPr>
        <w:t>h</w:t>
      </w:r>
      <w:r w:rsidR="007732B7" w:rsidRPr="00DA3A25">
        <w:rPr>
          <w:rFonts w:cs="Arial"/>
          <w:sz w:val="20"/>
        </w:rPr>
        <w:t>e</w:t>
      </w:r>
      <w:r w:rsidR="00206167" w:rsidRPr="00DA3A25">
        <w:rPr>
          <w:rFonts w:cs="Arial"/>
          <w:sz w:val="20"/>
        </w:rPr>
        <w:t xml:space="preserve"> </w:t>
      </w:r>
      <w:r w:rsidR="00A45F92" w:rsidRPr="00DA3A25">
        <w:rPr>
          <w:rFonts w:cs="Arial"/>
          <w:sz w:val="20"/>
        </w:rPr>
        <w:t>"ungodliness and un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A45F92" w:rsidRPr="00DA3A25">
        <w:rPr>
          <w:rFonts w:cs="Arial"/>
          <w:sz w:val="20"/>
        </w:rPr>
        <w:t>gh</w:t>
      </w:r>
      <w:r w:rsidR="00886210" w:rsidRPr="00DA3A25">
        <w:rPr>
          <w:rFonts w:cs="Arial"/>
          <w:spacing w:val="2"/>
          <w:sz w:val="20"/>
        </w:rPr>
        <w:t>t</w:t>
      </w:r>
      <w:r w:rsidR="00A45F92" w:rsidRPr="00DA3A25">
        <w:rPr>
          <w:rFonts w:cs="Arial"/>
          <w:sz w:val="20"/>
        </w:rPr>
        <w:t xml:space="preserve">eousness of men who hold </w:t>
      </w:r>
      <w:r w:rsidR="00886210" w:rsidRPr="00DA3A25">
        <w:rPr>
          <w:rFonts w:cs="Arial"/>
          <w:spacing w:val="2"/>
          <w:sz w:val="20"/>
        </w:rPr>
        <w:t>t</w:t>
      </w:r>
      <w:r w:rsidR="00A45F92" w:rsidRPr="00DA3A25">
        <w:rPr>
          <w:rFonts w:cs="Arial"/>
          <w:sz w:val="20"/>
        </w:rPr>
        <w:t xml:space="preserve">he </w:t>
      </w:r>
      <w:r w:rsidR="003F694F" w:rsidRPr="00DA3A25">
        <w:rPr>
          <w:rFonts w:cs="Arial"/>
          <w:spacing w:val="2"/>
          <w:sz w:val="20"/>
        </w:rPr>
        <w:t>tr</w:t>
      </w:r>
      <w:r w:rsidR="00A45F92" w:rsidRPr="00DA3A25">
        <w:rPr>
          <w:rFonts w:cs="Arial"/>
          <w:sz w:val="20"/>
        </w:rPr>
        <w:t>u</w:t>
      </w:r>
      <w:r w:rsidR="00886210" w:rsidRPr="00DA3A25">
        <w:rPr>
          <w:rFonts w:cs="Arial"/>
          <w:spacing w:val="2"/>
          <w:sz w:val="20"/>
        </w:rPr>
        <w:t>t</w:t>
      </w:r>
      <w:r w:rsidR="00A45F92" w:rsidRPr="00DA3A25">
        <w:rPr>
          <w:rFonts w:cs="Arial"/>
          <w:sz w:val="20"/>
        </w:rPr>
        <w:t>h in un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A45F92" w:rsidRPr="00DA3A25">
        <w:rPr>
          <w:rFonts w:cs="Arial"/>
          <w:sz w:val="20"/>
        </w:rPr>
        <w:t>gh</w:t>
      </w:r>
      <w:r w:rsidR="00886210" w:rsidRPr="00DA3A25">
        <w:rPr>
          <w:rFonts w:cs="Arial"/>
          <w:spacing w:val="2"/>
          <w:sz w:val="20"/>
        </w:rPr>
        <w:t>t</w:t>
      </w:r>
      <w:r w:rsidR="00A45F92" w:rsidRPr="00DA3A25">
        <w:rPr>
          <w:rFonts w:cs="Arial"/>
          <w:sz w:val="20"/>
        </w:rPr>
        <w:t>eousness</w:t>
      </w:r>
      <w:r w:rsidR="00AF5FE6" w:rsidRPr="00DA3A25">
        <w:rPr>
          <w:rFonts w:cs="Arial"/>
          <w:sz w:val="20"/>
        </w:rPr>
        <w:t>.</w:t>
      </w:r>
      <w:r w:rsidR="00A45F92" w:rsidRPr="00DA3A25">
        <w:rPr>
          <w:rFonts w:cs="Arial"/>
          <w:spacing w:val="4"/>
          <w:sz w:val="20"/>
        </w:rPr>
        <w:t>"</w:t>
      </w:r>
      <w:r w:rsidR="00F87F53" w:rsidRPr="00DA3A25">
        <w:rPr>
          <w:rFonts w:cs="Arial"/>
          <w:sz w:val="20"/>
        </w:rPr>
        <w:t>]</w:t>
      </w:r>
      <w:r w:rsidR="008701C9" w:rsidRPr="00DA3A25">
        <w:rPr>
          <w:rFonts w:cs="Arial"/>
          <w:sz w:val="20"/>
        </w:rPr>
        <w:t xml:space="preserve"> </w:t>
      </w:r>
      <w:r w:rsidR="00350D84" w:rsidRPr="00DA3A25">
        <w:rPr>
          <w:rFonts w:cs="Arial"/>
          <w:sz w:val="20"/>
        </w:rPr>
        <w:t>But</w:t>
      </w:r>
      <w:r w:rsidR="00565B67" w:rsidRPr="00DA3A25">
        <w:rPr>
          <w:rFonts w:cs="Arial"/>
          <w:sz w:val="20"/>
        </w:rPr>
        <w:t xml:space="preserve"> </w:t>
      </w:r>
      <w:r w:rsidR="009852FB" w:rsidRPr="00DA3A25">
        <w:rPr>
          <w:rFonts w:cs="Arial"/>
          <w:sz w:val="20"/>
        </w:rPr>
        <w:t>God-</w:t>
      </w:r>
      <w:r w:rsidR="00FF1E5B" w:rsidRPr="00DA3A25">
        <w:rPr>
          <w:rFonts w:cs="Arial"/>
          <w:sz w:val="20"/>
        </w:rPr>
        <w:t>hon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FF1E5B" w:rsidRPr="00DA3A25">
        <w:rPr>
          <w:rFonts w:cs="Arial"/>
          <w:sz w:val="20"/>
        </w:rPr>
        <w:t>ng</w:t>
      </w:r>
      <w:r w:rsidR="009852FB" w:rsidRPr="00DA3A25">
        <w:rPr>
          <w:rFonts w:cs="Arial"/>
          <w:sz w:val="20"/>
        </w:rPr>
        <w:t xml:space="preserve"> behavior</w:t>
      </w:r>
      <w:r w:rsidR="00565B67" w:rsidRPr="00DA3A25">
        <w:rPr>
          <w:rFonts w:cs="Arial"/>
          <w:sz w:val="20"/>
        </w:rPr>
        <w:t xml:space="preserve"> is not some</w:t>
      </w:r>
      <w:r w:rsidR="00886210" w:rsidRPr="00DA3A25">
        <w:rPr>
          <w:rFonts w:cs="Arial"/>
          <w:spacing w:val="2"/>
          <w:sz w:val="20"/>
        </w:rPr>
        <w:t>t</w:t>
      </w:r>
      <w:r w:rsidR="00565B67" w:rsidRPr="00DA3A25">
        <w:rPr>
          <w:rFonts w:cs="Arial"/>
          <w:sz w:val="20"/>
        </w:rPr>
        <w:t xml:space="preserve">hing </w:t>
      </w:r>
      <w:r w:rsidR="00886210" w:rsidRPr="00DA3A25">
        <w:rPr>
          <w:rFonts w:cs="Arial"/>
          <w:spacing w:val="2"/>
          <w:sz w:val="20"/>
        </w:rPr>
        <w:t>t</w:t>
      </w:r>
      <w:r w:rsidR="00565B67" w:rsidRPr="00DA3A25">
        <w:rPr>
          <w:rFonts w:cs="Arial"/>
          <w:sz w:val="20"/>
        </w:rPr>
        <w:t xml:space="preserve">hat </w:t>
      </w:r>
      <w:r w:rsidR="00FF1E5B" w:rsidRPr="00DA3A25">
        <w:rPr>
          <w:rFonts w:cs="Arial"/>
          <w:sz w:val="20"/>
        </w:rPr>
        <w:t>happen</w:t>
      </w:r>
      <w:r w:rsidR="00565B67" w:rsidRPr="00DA3A25">
        <w:rPr>
          <w:rFonts w:cs="Arial"/>
          <w:sz w:val="20"/>
        </w:rPr>
        <w:t>s</w:t>
      </w:r>
      <w:r w:rsidR="00FF1E5B" w:rsidRPr="00DA3A25">
        <w:rPr>
          <w:rFonts w:cs="Arial"/>
          <w:sz w:val="20"/>
        </w:rPr>
        <w:t xml:space="preserve"> au</w:t>
      </w:r>
      <w:r w:rsidR="00886210" w:rsidRPr="00DA3A25">
        <w:rPr>
          <w:rFonts w:cs="Arial"/>
          <w:spacing w:val="2"/>
          <w:sz w:val="20"/>
        </w:rPr>
        <w:t>t</w:t>
      </w:r>
      <w:r w:rsidR="00FF1E5B" w:rsidRPr="00DA3A25">
        <w:rPr>
          <w:rFonts w:cs="Arial"/>
          <w:sz w:val="20"/>
        </w:rPr>
        <w:t>oma</w:t>
      </w:r>
      <w:r w:rsidR="00886210" w:rsidRPr="00DA3A25">
        <w:rPr>
          <w:rFonts w:cs="Arial"/>
          <w:spacing w:val="2"/>
          <w:sz w:val="20"/>
        </w:rPr>
        <w:t>t</w:t>
      </w:r>
      <w:r w:rsidR="00FF1E5B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FF1E5B" w:rsidRPr="00DA3A25">
        <w:rPr>
          <w:rFonts w:cs="Arial"/>
          <w:sz w:val="20"/>
        </w:rPr>
        <w:t>ally</w:t>
      </w:r>
      <w:r w:rsidR="00565B67" w:rsidRPr="00DA3A25">
        <w:rPr>
          <w:rFonts w:cs="Arial"/>
          <w:sz w:val="20"/>
        </w:rPr>
        <w:t xml:space="preserve"> for followers of Jesus.</w:t>
      </w:r>
    </w:p>
    <w:p w14:paraId="573DE927" w14:textId="77777777" w:rsidR="006519F0" w:rsidRPr="00DA3A25" w:rsidRDefault="006519F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2C230A8" w14:textId="60D6145C" w:rsidR="00A45F92" w:rsidRPr="00DA3A25" w:rsidRDefault="001C416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If ye live a</w:t>
      </w:r>
      <w:r w:rsidRPr="00DA3A25">
        <w:rPr>
          <w:rFonts w:cs="Arial"/>
          <w:spacing w:val="6"/>
          <w:sz w:val="20"/>
        </w:rPr>
        <w:t>f</w:t>
      </w:r>
      <w:r w:rsidR="008520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</w:t>
      </w:r>
      <w:r w:rsidR="00852047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lesh, ye shall die: but</w:t>
      </w:r>
      <w:r w:rsidR="007F0BA2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  <w:u w:val="single"/>
        </w:rPr>
        <w:t xml:space="preserve">if ye </w:t>
      </w:r>
      <w:r w:rsidR="00852047" w:rsidRPr="00DA3A25">
        <w:rPr>
          <w:rFonts w:cs="Arial"/>
          <w:spacing w:val="2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</w:t>
      </w:r>
      <w:r w:rsidR="00320311"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 xml:space="preserve">ough </w:t>
      </w:r>
      <w:r w:rsidR="00852047" w:rsidRPr="00DA3A25">
        <w:rPr>
          <w:rFonts w:cs="Arial"/>
          <w:spacing w:val="2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 Spi</w:t>
      </w:r>
      <w:r w:rsidR="00320311"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>it d</w:t>
      </w:r>
      <w:r w:rsidRPr="00DA3A25">
        <w:rPr>
          <w:rFonts w:cs="Arial"/>
          <w:spacing w:val="-4"/>
          <w:sz w:val="20"/>
          <w:u w:val="single"/>
        </w:rPr>
        <w:t>o</w:t>
      </w:r>
      <w:r w:rsidRPr="00DA3A25">
        <w:rPr>
          <w:rFonts w:cs="Arial"/>
          <w:sz w:val="20"/>
          <w:u w:val="single"/>
        </w:rPr>
        <w:t xml:space="preserve"> mo</w:t>
      </w:r>
      <w:r w:rsidRPr="00DA3A25">
        <w:rPr>
          <w:rFonts w:cs="Arial"/>
          <w:spacing w:val="6"/>
          <w:sz w:val="20"/>
          <w:u w:val="single"/>
        </w:rPr>
        <w:t>r</w:t>
      </w:r>
      <w:r w:rsidR="00852047" w:rsidRPr="00DA3A25">
        <w:rPr>
          <w:rFonts w:cs="Arial"/>
          <w:spacing w:val="2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i</w:t>
      </w:r>
      <w:r w:rsidRPr="00DA3A25">
        <w:rPr>
          <w:rFonts w:cs="Arial"/>
          <w:spacing w:val="4"/>
          <w:sz w:val="20"/>
          <w:u w:val="single"/>
        </w:rPr>
        <w:t>f</w:t>
      </w:r>
      <w:r w:rsidRPr="00DA3A25">
        <w:rPr>
          <w:rFonts w:cs="Arial"/>
          <w:spacing w:val="-4"/>
          <w:sz w:val="20"/>
          <w:u w:val="single"/>
        </w:rPr>
        <w:t xml:space="preserve">y </w:t>
      </w:r>
      <w:r w:rsidR="00852047" w:rsidRPr="00DA3A25">
        <w:rPr>
          <w:rFonts w:cs="Arial"/>
          <w:spacing w:val="2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</w:t>
      </w:r>
      <w:r w:rsidRPr="00DA3A25">
        <w:rPr>
          <w:rFonts w:cs="Arial"/>
          <w:spacing w:val="-4"/>
          <w:sz w:val="20"/>
          <w:u w:val="single"/>
        </w:rPr>
        <w:t>e</w:t>
      </w:r>
      <w:r w:rsidRPr="00DA3A25">
        <w:rPr>
          <w:rFonts w:cs="Arial"/>
          <w:sz w:val="20"/>
          <w:u w:val="single"/>
        </w:rPr>
        <w:t xml:space="preserve"> deed</w:t>
      </w:r>
      <w:r w:rsidRPr="00DA3A25">
        <w:rPr>
          <w:rFonts w:cs="Arial"/>
          <w:spacing w:val="-4"/>
          <w:sz w:val="20"/>
          <w:u w:val="single"/>
        </w:rPr>
        <w:t xml:space="preserve">s </w:t>
      </w:r>
      <w:r w:rsidRPr="00DA3A25">
        <w:rPr>
          <w:rFonts w:cs="Arial"/>
          <w:sz w:val="20"/>
          <w:u w:val="single"/>
        </w:rPr>
        <w:t>o</w:t>
      </w:r>
      <w:r w:rsidRPr="00DA3A25">
        <w:rPr>
          <w:rFonts w:cs="Arial"/>
          <w:spacing w:val="-4"/>
          <w:sz w:val="20"/>
          <w:u w:val="single"/>
        </w:rPr>
        <w:t xml:space="preserve">f </w:t>
      </w:r>
      <w:r w:rsidR="00852047" w:rsidRPr="00DA3A25">
        <w:rPr>
          <w:rFonts w:cs="Arial"/>
          <w:spacing w:val="2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 bod</w:t>
      </w:r>
      <w:r w:rsidRPr="00DA3A25">
        <w:rPr>
          <w:rFonts w:cs="Arial"/>
          <w:spacing w:val="-4"/>
          <w:sz w:val="20"/>
          <w:u w:val="single"/>
        </w:rPr>
        <w:t>y</w:t>
      </w:r>
      <w:r w:rsidRPr="00DA3A25">
        <w:rPr>
          <w:rFonts w:cs="Arial"/>
          <w:spacing w:val="-6"/>
          <w:sz w:val="20"/>
          <w:u w:val="single"/>
        </w:rPr>
        <w:t>,</w:t>
      </w:r>
      <w:r w:rsidRPr="00DA3A25">
        <w:rPr>
          <w:rFonts w:cs="Arial"/>
          <w:sz w:val="20"/>
          <w:u w:val="single"/>
        </w:rPr>
        <w:t xml:space="preserve"> y</w:t>
      </w:r>
      <w:r w:rsidRPr="00DA3A25">
        <w:rPr>
          <w:rFonts w:cs="Arial"/>
          <w:spacing w:val="-4"/>
          <w:sz w:val="20"/>
          <w:u w:val="single"/>
        </w:rPr>
        <w:t xml:space="preserve">e </w:t>
      </w:r>
      <w:r w:rsidRPr="00DA3A25">
        <w:rPr>
          <w:rFonts w:cs="Arial"/>
          <w:sz w:val="20"/>
          <w:u w:val="single"/>
        </w:rPr>
        <w:t>shal</w:t>
      </w:r>
      <w:r w:rsidRPr="00DA3A25">
        <w:rPr>
          <w:rFonts w:cs="Arial"/>
          <w:spacing w:val="-4"/>
          <w:sz w:val="20"/>
          <w:u w:val="single"/>
        </w:rPr>
        <w:t xml:space="preserve">l </w:t>
      </w:r>
      <w:r w:rsidRPr="00DA3A25">
        <w:rPr>
          <w:rFonts w:cs="Arial"/>
          <w:sz w:val="20"/>
          <w:u w:val="single"/>
        </w:rPr>
        <w:t>liv</w:t>
      </w:r>
      <w:r w:rsidRPr="00DA3A25">
        <w:rPr>
          <w:rFonts w:cs="Arial"/>
          <w:spacing w:val="-4"/>
          <w:sz w:val="20"/>
          <w:u w:val="single"/>
        </w:rPr>
        <w:t>e</w:t>
      </w:r>
      <w:r w:rsidRPr="00DA3A25">
        <w:rPr>
          <w:rFonts w:cs="Arial"/>
          <w:spacing w:val="-4"/>
          <w:sz w:val="20"/>
        </w:rPr>
        <w:t>"</w:t>
      </w:r>
      <w:r w:rsidRPr="00DA3A25">
        <w:rPr>
          <w:rFonts w:cs="Arial"/>
          <w:sz w:val="20"/>
        </w:rPr>
        <w:t xml:space="preserve"> </w:t>
      </w:r>
      <w:r w:rsidRPr="001C416B">
        <w:rPr>
          <w:rFonts w:cs="Arial"/>
          <w:sz w:val="16"/>
          <w:szCs w:val="16"/>
        </w:rPr>
        <w:t>(Rom 8</w:t>
      </w:r>
      <w:r w:rsidRPr="00B415EC">
        <w:rPr>
          <w:rFonts w:cs="Arial"/>
          <w:spacing w:val="-4"/>
          <w:sz w:val="16"/>
          <w:szCs w:val="16"/>
        </w:rPr>
        <w:t>:</w:t>
      </w:r>
      <w:r w:rsidRPr="00B415EC">
        <w:rPr>
          <w:rFonts w:cs="Arial"/>
          <w:spacing w:val="-6"/>
          <w:sz w:val="16"/>
          <w:szCs w:val="16"/>
        </w:rPr>
        <w:t>13</w:t>
      </w:r>
      <w:r w:rsidRPr="00B415EC">
        <w:rPr>
          <w:rFonts w:cs="Arial"/>
          <w:spacing w:val="-4"/>
          <w:sz w:val="16"/>
          <w:szCs w:val="16"/>
        </w:rPr>
        <w:t>)</w:t>
      </w:r>
      <w:r w:rsidRPr="00DA3A25">
        <w:rPr>
          <w:rFonts w:cs="Arial"/>
          <w:sz w:val="20"/>
        </w:rPr>
        <w:t xml:space="preserve"> w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n</w:t>
      </w:r>
      <w:r w:rsidR="00FC6CF1" w:rsidRPr="00DA3A25">
        <w:rPr>
          <w:rFonts w:cs="Arial"/>
          <w:sz w:val="20"/>
        </w:rPr>
        <w:t xml:space="preserve">s us </w:t>
      </w:r>
      <w:r w:rsidRPr="00DA3A25">
        <w:rPr>
          <w:rFonts w:cs="Arial"/>
          <w:sz w:val="20"/>
        </w:rPr>
        <w:t>about</w:t>
      </w:r>
      <w:r w:rsidR="00B415EC" w:rsidRPr="00DA3A25">
        <w:rPr>
          <w:rFonts w:cs="Arial"/>
          <w:sz w:val="20"/>
        </w:rPr>
        <w:t xml:space="preserve"> </w:t>
      </w:r>
      <w:r w:rsidR="00852047" w:rsidRPr="00DA3A25">
        <w:rPr>
          <w:rFonts w:cs="Arial"/>
          <w:spacing w:val="2"/>
          <w:sz w:val="20"/>
        </w:rPr>
        <w:t>t</w:t>
      </w:r>
      <w:r w:rsidR="00B415EC" w:rsidRPr="00DA3A25">
        <w:rPr>
          <w:rFonts w:cs="Arial"/>
          <w:sz w:val="20"/>
        </w:rPr>
        <w:t xml:space="preserve">he need </w:t>
      </w:r>
      <w:r w:rsidR="00852047" w:rsidRPr="00DA3A25">
        <w:rPr>
          <w:rFonts w:cs="Arial"/>
          <w:spacing w:val="2"/>
          <w:sz w:val="20"/>
        </w:rPr>
        <w:t>t</w:t>
      </w:r>
      <w:r w:rsidR="00B415EC" w:rsidRPr="00DA3A25">
        <w:rPr>
          <w:rFonts w:cs="Arial"/>
          <w:sz w:val="20"/>
        </w:rPr>
        <w:t>o live</w:t>
      </w:r>
      <w:r w:rsidR="003B6609" w:rsidRPr="00DA3A25">
        <w:rPr>
          <w:rFonts w:cs="Arial"/>
          <w:sz w:val="20"/>
        </w:rPr>
        <w:t xml:space="preserve"> a li</w:t>
      </w:r>
      <w:r w:rsidR="003B6609" w:rsidRPr="00DA3A25">
        <w:rPr>
          <w:rFonts w:cs="Arial"/>
          <w:spacing w:val="2"/>
          <w:sz w:val="20"/>
        </w:rPr>
        <w:t>f</w:t>
      </w:r>
      <w:r w:rsidR="003B6609" w:rsidRPr="00DA3A25">
        <w:rPr>
          <w:rFonts w:cs="Arial"/>
          <w:sz w:val="20"/>
        </w:rPr>
        <w:t xml:space="preserve">e that honors </w:t>
      </w:r>
      <w:r w:rsidR="00B415EC" w:rsidRPr="00DA3A25">
        <w:rPr>
          <w:rFonts w:cs="Arial"/>
          <w:sz w:val="20"/>
        </w:rPr>
        <w:t>God</w:t>
      </w:r>
      <w:r w:rsidR="00B2694B" w:rsidRPr="00DA3A25">
        <w:rPr>
          <w:rFonts w:cs="Arial"/>
          <w:sz w:val="20"/>
        </w:rPr>
        <w:t xml:space="preserve">. We know </w:t>
      </w:r>
      <w:r w:rsidR="00135AA1" w:rsidRPr="00DA3A25">
        <w:rPr>
          <w:rFonts w:cs="Arial"/>
          <w:sz w:val="20"/>
        </w:rPr>
        <w:t>people a</w:t>
      </w:r>
      <w:r w:rsidR="00135AA1" w:rsidRPr="00DA3A25">
        <w:rPr>
          <w:rFonts w:cs="Arial"/>
          <w:spacing w:val="2"/>
          <w:sz w:val="20"/>
        </w:rPr>
        <w:t>r</w:t>
      </w:r>
      <w:r w:rsidR="00135AA1" w:rsidRPr="00DA3A25">
        <w:rPr>
          <w:rFonts w:cs="Arial"/>
          <w:sz w:val="20"/>
        </w:rPr>
        <w:t xml:space="preserve">e able </w:t>
      </w:r>
      <w:r w:rsidR="00135AA1" w:rsidRPr="00DA3A25">
        <w:rPr>
          <w:rFonts w:cs="Arial"/>
          <w:spacing w:val="2"/>
          <w:sz w:val="20"/>
        </w:rPr>
        <w:t>t</w:t>
      </w:r>
      <w:r w:rsidR="00135AA1" w:rsidRPr="00DA3A25">
        <w:rPr>
          <w:rFonts w:cs="Arial"/>
          <w:sz w:val="20"/>
        </w:rPr>
        <w:t xml:space="preserve">o </w:t>
      </w:r>
      <w:r w:rsidR="00B415EC" w:rsidRPr="00DA3A25">
        <w:rPr>
          <w:rFonts w:cs="Arial"/>
          <w:sz w:val="20"/>
        </w:rPr>
        <w:t>do</w:t>
      </w:r>
      <w:r w:rsidR="00B2694B" w:rsidRPr="00DA3A25">
        <w:rPr>
          <w:rFonts w:cs="Arial"/>
          <w:sz w:val="20"/>
        </w:rPr>
        <w:t xml:space="preserve"> </w:t>
      </w:r>
      <w:r w:rsidR="00D558DC" w:rsidRPr="00DA3A25">
        <w:rPr>
          <w:rFonts w:cs="Arial"/>
          <w:spacing w:val="2"/>
          <w:sz w:val="20"/>
        </w:rPr>
        <w:t>t</w:t>
      </w:r>
      <w:r w:rsidR="00D558DC" w:rsidRPr="00DA3A25">
        <w:rPr>
          <w:rFonts w:cs="Arial"/>
          <w:sz w:val="20"/>
        </w:rPr>
        <w:t>his because</w:t>
      </w:r>
      <w:r w:rsidR="00135AA1" w:rsidRPr="00DA3A25">
        <w:rPr>
          <w:rFonts w:cs="Arial"/>
          <w:sz w:val="20"/>
        </w:rPr>
        <w:t xml:space="preserve"> ve</w:t>
      </w:r>
      <w:r w:rsidR="00135AA1" w:rsidRPr="00DA3A25">
        <w:rPr>
          <w:rFonts w:cs="Arial"/>
          <w:spacing w:val="2"/>
          <w:sz w:val="20"/>
        </w:rPr>
        <w:t>r</w:t>
      </w:r>
      <w:r w:rsidR="00135AA1" w:rsidRPr="00DA3A25">
        <w:rPr>
          <w:rFonts w:cs="Arial"/>
          <w:sz w:val="20"/>
        </w:rPr>
        <w:t>ses</w:t>
      </w:r>
      <w:r w:rsidR="00E6125B" w:rsidRPr="00DA3A25">
        <w:rPr>
          <w:rFonts w:cs="Arial"/>
          <w:sz w:val="20"/>
        </w:rPr>
        <w:t xml:space="preserve"> like</w:t>
      </w:r>
      <w:r w:rsidR="00FE226C" w:rsidRPr="00DA3A25">
        <w:rPr>
          <w:rFonts w:cs="Arial"/>
          <w:sz w:val="20"/>
        </w:rPr>
        <w:t xml:space="preserve"> </w:t>
      </w:r>
      <w:r w:rsidR="00480A4E" w:rsidRPr="00DA3A25">
        <w:rPr>
          <w:rFonts w:cs="Arial"/>
          <w:sz w:val="20"/>
        </w:rPr>
        <w:t>"</w:t>
      </w:r>
      <w:r w:rsidR="00AE3992" w:rsidRPr="00DA3A25">
        <w:rPr>
          <w:rFonts w:cs="Arial"/>
          <w:sz w:val="20"/>
        </w:rPr>
        <w:t xml:space="preserve">walk in </w:t>
      </w:r>
      <w:r w:rsidR="00AE3992" w:rsidRPr="00DA3A25">
        <w:rPr>
          <w:rFonts w:cs="Arial"/>
          <w:spacing w:val="4"/>
          <w:sz w:val="20"/>
        </w:rPr>
        <w:t>t</w:t>
      </w:r>
      <w:r w:rsidR="00AE3992" w:rsidRPr="00DA3A25">
        <w:rPr>
          <w:rFonts w:cs="Arial"/>
          <w:sz w:val="20"/>
        </w:rPr>
        <w:t>he Spi</w:t>
      </w:r>
      <w:r w:rsidR="00AE3992" w:rsidRPr="00DA3A25">
        <w:rPr>
          <w:rFonts w:cs="Arial"/>
          <w:spacing w:val="2"/>
          <w:sz w:val="20"/>
        </w:rPr>
        <w:t>ri</w:t>
      </w:r>
      <w:r w:rsidR="003F694F" w:rsidRPr="00DA3A25">
        <w:rPr>
          <w:rFonts w:cs="Arial"/>
          <w:spacing w:val="-2"/>
          <w:sz w:val="20"/>
        </w:rPr>
        <w:t>t,</w:t>
      </w:r>
      <w:r w:rsidR="00AE3992" w:rsidRPr="00DA3A25">
        <w:rPr>
          <w:rFonts w:cs="Arial"/>
          <w:sz w:val="20"/>
        </w:rPr>
        <w:t xml:space="preserve"> and ye shall no</w:t>
      </w:r>
      <w:r w:rsidR="00AE3992" w:rsidRPr="00DA3A25">
        <w:rPr>
          <w:rFonts w:cs="Arial"/>
          <w:spacing w:val="-2"/>
          <w:sz w:val="20"/>
        </w:rPr>
        <w:t xml:space="preserve">t </w:t>
      </w:r>
      <w:r w:rsidR="00AE3992" w:rsidRPr="00DA3A25">
        <w:rPr>
          <w:rFonts w:cs="Arial"/>
          <w:spacing w:val="2"/>
          <w:sz w:val="20"/>
        </w:rPr>
        <w:t>f</w:t>
      </w:r>
      <w:r w:rsidR="00AE3992" w:rsidRPr="00DA3A25">
        <w:rPr>
          <w:rFonts w:cs="Arial"/>
          <w:sz w:val="20"/>
        </w:rPr>
        <w:t>ul</w:t>
      </w:r>
      <w:r w:rsidR="00AE3992" w:rsidRPr="00DA3A25">
        <w:rPr>
          <w:rFonts w:cs="Arial"/>
          <w:spacing w:val="4"/>
          <w:sz w:val="20"/>
        </w:rPr>
        <w:t>f</w:t>
      </w:r>
      <w:r w:rsidR="00AE3992" w:rsidRPr="00DA3A25">
        <w:rPr>
          <w:rFonts w:cs="Arial"/>
          <w:sz w:val="20"/>
        </w:rPr>
        <w:t xml:space="preserve">ill </w:t>
      </w:r>
      <w:r w:rsidR="00AE3992" w:rsidRPr="00DA3A25">
        <w:rPr>
          <w:rFonts w:cs="Arial"/>
          <w:spacing w:val="4"/>
          <w:sz w:val="20"/>
        </w:rPr>
        <w:t>t</w:t>
      </w:r>
      <w:r w:rsidR="00AE3992" w:rsidRPr="00DA3A25">
        <w:rPr>
          <w:rFonts w:cs="Arial"/>
          <w:sz w:val="20"/>
        </w:rPr>
        <w:t>he lus</w:t>
      </w:r>
      <w:r w:rsidR="00AE3992" w:rsidRPr="00DA3A25">
        <w:rPr>
          <w:rFonts w:cs="Arial"/>
          <w:spacing w:val="-2"/>
          <w:sz w:val="20"/>
        </w:rPr>
        <w:t xml:space="preserve">t </w:t>
      </w:r>
      <w:r w:rsidR="00AE3992" w:rsidRPr="00DA3A25">
        <w:rPr>
          <w:rFonts w:cs="Arial"/>
          <w:sz w:val="20"/>
        </w:rPr>
        <w:t>o</w:t>
      </w:r>
      <w:r w:rsidR="00AE3992" w:rsidRPr="00DA3A25">
        <w:rPr>
          <w:rFonts w:cs="Arial"/>
          <w:spacing w:val="-2"/>
          <w:sz w:val="20"/>
        </w:rPr>
        <w:t xml:space="preserve">f </w:t>
      </w:r>
      <w:r w:rsidR="00AE3992" w:rsidRPr="00DA3A25">
        <w:rPr>
          <w:rFonts w:cs="Arial"/>
          <w:spacing w:val="4"/>
          <w:sz w:val="20"/>
        </w:rPr>
        <w:t>t</w:t>
      </w:r>
      <w:r w:rsidR="00AE3992" w:rsidRPr="00DA3A25">
        <w:rPr>
          <w:rFonts w:cs="Arial"/>
          <w:sz w:val="20"/>
        </w:rPr>
        <w:t xml:space="preserve">he </w:t>
      </w:r>
      <w:r w:rsidR="00AE3992" w:rsidRPr="00DA3A25">
        <w:rPr>
          <w:rFonts w:cs="Arial"/>
          <w:spacing w:val="4"/>
          <w:sz w:val="20"/>
        </w:rPr>
        <w:t>f</w:t>
      </w:r>
      <w:r w:rsidR="00AE3992" w:rsidRPr="00DA3A25">
        <w:rPr>
          <w:rFonts w:cs="Arial"/>
          <w:sz w:val="20"/>
        </w:rPr>
        <w:t>les</w:t>
      </w:r>
      <w:r w:rsidR="00AE3992" w:rsidRPr="00DA3A25">
        <w:rPr>
          <w:rFonts w:cs="Arial"/>
          <w:spacing w:val="-4"/>
          <w:sz w:val="20"/>
        </w:rPr>
        <w:t xml:space="preserve">h" </w:t>
      </w:r>
      <w:r w:rsidR="00AE3992" w:rsidRPr="00633952">
        <w:rPr>
          <w:rFonts w:cs="Arial"/>
          <w:spacing w:val="-4"/>
          <w:sz w:val="16"/>
          <w:szCs w:val="16"/>
        </w:rPr>
        <w:t>(</w:t>
      </w:r>
      <w:r w:rsidR="00AE3992" w:rsidRPr="00633952">
        <w:rPr>
          <w:rFonts w:cs="Arial"/>
          <w:sz w:val="16"/>
          <w:szCs w:val="16"/>
        </w:rPr>
        <w:t>Gal 5</w:t>
      </w:r>
      <w:r w:rsidR="00AE3992" w:rsidRPr="00633952">
        <w:rPr>
          <w:rFonts w:cs="Arial"/>
          <w:spacing w:val="-4"/>
          <w:sz w:val="16"/>
          <w:szCs w:val="16"/>
        </w:rPr>
        <w:t>:1</w:t>
      </w:r>
      <w:r w:rsidR="00AE3992" w:rsidRPr="00633952">
        <w:rPr>
          <w:rFonts w:cs="Arial"/>
          <w:sz w:val="16"/>
          <w:szCs w:val="16"/>
        </w:rPr>
        <w:t>6</w:t>
      </w:r>
      <w:r w:rsidR="00AE3992" w:rsidRPr="00633952">
        <w:rPr>
          <w:rFonts w:cs="Arial"/>
          <w:spacing w:val="-6"/>
          <w:sz w:val="16"/>
          <w:szCs w:val="16"/>
        </w:rPr>
        <w:t>)</w:t>
      </w:r>
      <w:r w:rsidR="00575EBC" w:rsidRPr="00DA3A25">
        <w:rPr>
          <w:rFonts w:cs="Arial"/>
          <w:sz w:val="20"/>
        </w:rPr>
        <w:t xml:space="preserve"> </w:t>
      </w:r>
      <w:r w:rsidR="00C519C3" w:rsidRPr="00DA3A25">
        <w:rPr>
          <w:rFonts w:cs="Arial"/>
          <w:spacing w:val="2"/>
          <w:sz w:val="20"/>
        </w:rPr>
        <w:t>show</w:t>
      </w:r>
      <w:r w:rsidR="00FE226C" w:rsidRPr="00DA3A25">
        <w:rPr>
          <w:rFonts w:cs="Arial"/>
          <w:sz w:val="20"/>
        </w:rPr>
        <w:t xml:space="preserve"> how </w:t>
      </w:r>
      <w:r w:rsidR="00135AA1" w:rsidRPr="00DA3A25">
        <w:rPr>
          <w:rFonts w:cs="Arial"/>
          <w:spacing w:val="2"/>
          <w:sz w:val="20"/>
        </w:rPr>
        <w:t>t</w:t>
      </w:r>
      <w:r w:rsidR="00135AA1" w:rsidRPr="00DA3A25">
        <w:rPr>
          <w:rFonts w:cs="Arial"/>
          <w:sz w:val="20"/>
        </w:rPr>
        <w:t>h</w:t>
      </w:r>
      <w:r w:rsidR="00C519C3" w:rsidRPr="00DA3A25">
        <w:rPr>
          <w:rFonts w:cs="Arial"/>
          <w:sz w:val="20"/>
        </w:rPr>
        <w:t>is</w:t>
      </w:r>
      <w:r w:rsidR="00135AA1" w:rsidRPr="00DA3A25">
        <w:rPr>
          <w:rFonts w:cs="Arial"/>
          <w:sz w:val="20"/>
        </w:rPr>
        <w:t xml:space="preserve"> </w:t>
      </w:r>
      <w:r w:rsidR="00135AA1" w:rsidRPr="00DA3A25">
        <w:rPr>
          <w:rFonts w:cs="Arial"/>
          <w:spacing w:val="2"/>
          <w:sz w:val="20"/>
        </w:rPr>
        <w:t>c</w:t>
      </w:r>
      <w:r w:rsidR="00135AA1" w:rsidRPr="00DA3A25">
        <w:rPr>
          <w:rFonts w:cs="Arial"/>
          <w:sz w:val="20"/>
        </w:rPr>
        <w:t>an</w:t>
      </w:r>
      <w:r w:rsidR="00C519C3" w:rsidRPr="00DA3A25">
        <w:rPr>
          <w:rFonts w:cs="Arial"/>
          <w:sz w:val="20"/>
        </w:rPr>
        <w:t xml:space="preserve"> be</w:t>
      </w:r>
      <w:r w:rsidR="00135AA1" w:rsidRPr="00DA3A25">
        <w:rPr>
          <w:rFonts w:cs="Arial"/>
          <w:sz w:val="20"/>
        </w:rPr>
        <w:t xml:space="preserve"> do</w:t>
      </w:r>
      <w:r w:rsidR="00C519C3" w:rsidRPr="00DA3A25">
        <w:rPr>
          <w:rFonts w:cs="Arial"/>
          <w:sz w:val="20"/>
        </w:rPr>
        <w:t>ne</w:t>
      </w:r>
      <w:r w:rsidR="006B6447" w:rsidRPr="00DA3A25">
        <w:rPr>
          <w:rFonts w:cs="Arial"/>
          <w:sz w:val="20"/>
        </w:rPr>
        <w:t>.</w:t>
      </w:r>
    </w:p>
    <w:p w14:paraId="370EC090" w14:textId="77777777" w:rsidR="00A45F92" w:rsidRPr="00DA3A25" w:rsidRDefault="00A45F9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D0951AB" w14:textId="6EA8D773" w:rsidR="00A42E80" w:rsidRPr="00DA3A25" w:rsidRDefault="00A215C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5916D3">
        <w:rPr>
          <w:rFonts w:cs="Arial"/>
          <w:sz w:val="24"/>
          <w:u w:val="single"/>
        </w:rPr>
        <w:t>G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Pr="005916D3">
        <w:rPr>
          <w:rFonts w:cs="Arial"/>
          <w:sz w:val="24"/>
          <w:u w:val="single"/>
        </w:rPr>
        <w:t>a</w:t>
      </w:r>
      <w:r w:rsidR="00E95871" w:rsidRPr="005916D3">
        <w:rPr>
          <w:rFonts w:cs="Arial"/>
          <w:spacing w:val="2"/>
          <w:sz w:val="24"/>
          <w:u w:val="single"/>
        </w:rPr>
        <w:t>c</w:t>
      </w:r>
      <w:r w:rsidRPr="005916D3">
        <w:rPr>
          <w:rFonts w:cs="Arial"/>
          <w:sz w:val="24"/>
          <w:u w:val="single"/>
        </w:rPr>
        <w:t>e</w:t>
      </w:r>
      <w:r w:rsidR="008D4700" w:rsidRPr="005916D3">
        <w:rPr>
          <w:rFonts w:cs="Arial"/>
          <w:sz w:val="24"/>
          <w:u w:val="single"/>
        </w:rPr>
        <w:t xml:space="preserve"> In</w:t>
      </w:r>
      <w:r w:rsidR="00F16F15" w:rsidRPr="005916D3">
        <w:rPr>
          <w:rFonts w:cs="Arial"/>
          <w:spacing w:val="2"/>
          <w:sz w:val="24"/>
          <w:u w:val="single"/>
        </w:rPr>
        <w:t>i</w:t>
      </w:r>
      <w:r w:rsidR="00F16F15" w:rsidRPr="005916D3">
        <w:rPr>
          <w:rFonts w:cs="Arial"/>
          <w:spacing w:val="4"/>
          <w:sz w:val="24"/>
          <w:u w:val="single"/>
        </w:rPr>
        <w:t>t</w:t>
      </w:r>
      <w:r w:rsidR="008D4700" w:rsidRPr="005916D3">
        <w:rPr>
          <w:rFonts w:cs="Arial"/>
          <w:sz w:val="24"/>
          <w:u w:val="single"/>
        </w:rPr>
        <w:t>ia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="008D4700" w:rsidRPr="005916D3">
        <w:rPr>
          <w:rFonts w:cs="Arial"/>
          <w:sz w:val="24"/>
          <w:u w:val="single"/>
        </w:rPr>
        <w:t>es</w:t>
      </w:r>
      <w:r w:rsidR="008C173D" w:rsidRPr="005916D3">
        <w:rPr>
          <w:rFonts w:cs="Arial"/>
          <w:sz w:val="24"/>
          <w:u w:val="single"/>
        </w:rPr>
        <w:t xml:space="preserve">, </w:t>
      </w:r>
      <w:r w:rsidR="00715F9A" w:rsidRPr="005916D3">
        <w:rPr>
          <w:rFonts w:cs="Arial"/>
          <w:sz w:val="24"/>
          <w:u w:val="single"/>
        </w:rPr>
        <w:t>F</w:t>
      </w:r>
      <w:r w:rsidR="008C173D" w:rsidRPr="005916D3">
        <w:rPr>
          <w:rFonts w:cs="Arial"/>
          <w:sz w:val="24"/>
          <w:u w:val="single"/>
        </w:rPr>
        <w:t>a</w:t>
      </w:r>
      <w:r w:rsidR="00F16F15" w:rsidRPr="005916D3">
        <w:rPr>
          <w:rFonts w:cs="Arial"/>
          <w:spacing w:val="2"/>
          <w:sz w:val="24"/>
          <w:u w:val="single"/>
        </w:rPr>
        <w:t>i</w:t>
      </w:r>
      <w:r w:rsidR="00F16F15" w:rsidRPr="005916D3">
        <w:rPr>
          <w:rFonts w:cs="Arial"/>
          <w:spacing w:val="4"/>
          <w:sz w:val="24"/>
          <w:u w:val="single"/>
        </w:rPr>
        <w:t>t</w:t>
      </w:r>
      <w:r w:rsidR="008D4700" w:rsidRPr="005916D3">
        <w:rPr>
          <w:rFonts w:cs="Arial"/>
          <w:sz w:val="24"/>
          <w:u w:val="single"/>
        </w:rPr>
        <w:t xml:space="preserve">h </w:t>
      </w:r>
      <w:r w:rsidR="00DC2845" w:rsidRPr="005916D3">
        <w:rPr>
          <w:rFonts w:cs="Arial"/>
          <w:sz w:val="24"/>
          <w:u w:val="single"/>
        </w:rPr>
        <w:t>C</w:t>
      </w:r>
      <w:r w:rsidR="00F608B2" w:rsidRPr="005916D3">
        <w:rPr>
          <w:rFonts w:cs="Arial"/>
          <w:sz w:val="24"/>
          <w:u w:val="single"/>
        </w:rPr>
        <w:t>a</w:t>
      </w:r>
      <w:r w:rsidR="002B2A62" w:rsidRPr="005916D3">
        <w:rPr>
          <w:rFonts w:cs="Arial"/>
          <w:spacing w:val="2"/>
          <w:sz w:val="24"/>
          <w:u w:val="single"/>
        </w:rPr>
        <w:t>rr</w:t>
      </w:r>
      <w:r w:rsidR="00F608B2" w:rsidRPr="005916D3">
        <w:rPr>
          <w:rFonts w:cs="Arial"/>
          <w:sz w:val="24"/>
          <w:u w:val="single"/>
        </w:rPr>
        <w:t>ies On</w:t>
      </w:r>
    </w:p>
    <w:p w14:paraId="2A0B787E" w14:textId="151A502B" w:rsidR="00F61DDE" w:rsidRPr="00DA3A25" w:rsidRDefault="00F61DDE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8C35C0B" w14:textId="77777777" w:rsidR="007E39BA" w:rsidRDefault="00B5159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aul</w:t>
      </w:r>
      <w:r w:rsidR="00A40BE9" w:rsidRPr="00DA3A25">
        <w:rPr>
          <w:rFonts w:cs="Arial"/>
          <w:sz w:val="20"/>
        </w:rPr>
        <w:fldChar w:fldCharType="begin"/>
      </w:r>
      <w:r w:rsidR="00A40BE9" w:rsidRPr="00DA3A25">
        <w:rPr>
          <w:sz w:val="20"/>
        </w:rPr>
        <w:instrText xml:space="preserve"> XE "</w:instrText>
      </w:r>
      <w:r w:rsidR="00A40BE9" w:rsidRPr="00DA3A25">
        <w:rPr>
          <w:rFonts w:cs="Arial"/>
          <w:sz w:val="20"/>
        </w:rPr>
        <w:instrText>Paul</w:instrText>
      </w:r>
      <w:r w:rsidR="00A40BE9" w:rsidRPr="00DA3A25">
        <w:rPr>
          <w:sz w:val="20"/>
        </w:rPr>
        <w:instrText xml:space="preserve">" </w:instrText>
      </w:r>
      <w:r w:rsidR="00A40BE9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C91408" w:rsidRPr="00DA3A25">
        <w:rPr>
          <w:rFonts w:cs="Arial"/>
          <w:sz w:val="20"/>
        </w:rPr>
        <w:t>se</w:t>
      </w:r>
      <w:r w:rsidRPr="00DA3A25">
        <w:rPr>
          <w:rFonts w:cs="Arial"/>
          <w:sz w:val="20"/>
        </w:rPr>
        <w:t xml:space="preserve">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Pr="00DA3A25">
        <w:rPr>
          <w:rFonts w:cs="Arial"/>
          <w:sz w:val="20"/>
        </w:rPr>
        <w:t xml:space="preserve">l in </w:t>
      </w:r>
      <w:r w:rsidR="00DC2845" w:rsidRPr="00DA3A25">
        <w:rPr>
          <w:rFonts w:cs="Arial"/>
          <w:sz w:val="20"/>
        </w:rPr>
        <w:t>C</w:t>
      </w:r>
      <w:r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Jesu</w:t>
      </w:r>
      <w:r w:rsidRPr="00DA3A25">
        <w:rPr>
          <w:rFonts w:cs="Arial"/>
          <w:spacing w:val="-4"/>
          <w:sz w:val="20"/>
        </w:rPr>
        <w:t>s</w:t>
      </w:r>
      <w:r w:rsidR="00892EF0" w:rsidRPr="00DA3A25">
        <w:rPr>
          <w:rFonts w:cs="Arial"/>
          <w:spacing w:val="-4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pacing w:val="-4"/>
          <w:sz w:val="20"/>
        </w:rPr>
        <w:fldChar w:fldCharType="end"/>
      </w:r>
      <w:r w:rsidR="00C91408"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pacing w:val="-4"/>
          <w:sz w:val="20"/>
        </w:rPr>
        <w:t xml:space="preserve"> </w:t>
      </w:r>
      <w:r w:rsidRPr="00DA3A25">
        <w:rPr>
          <w:rFonts w:cs="Arial"/>
          <w:sz w:val="20"/>
        </w:rPr>
        <w:t>"</w:t>
      </w:r>
      <w:r w:rsidR="000718BC" w:rsidRPr="00DA3A25">
        <w:rPr>
          <w:rFonts w:cs="Arial"/>
          <w:b/>
          <w:sz w:val="20"/>
        </w:rPr>
        <w:t>by g</w:t>
      </w:r>
      <w:r w:rsidR="002B2A62" w:rsidRPr="00DA3A25">
        <w:rPr>
          <w:rFonts w:cs="Arial"/>
          <w:b/>
          <w:spacing w:val="2"/>
          <w:sz w:val="20"/>
        </w:rPr>
        <w:t>r</w:t>
      </w:r>
      <w:r w:rsidR="000718BC" w:rsidRPr="00DA3A25">
        <w:rPr>
          <w:rFonts w:cs="Arial"/>
          <w:b/>
          <w:sz w:val="20"/>
        </w:rPr>
        <w:t>a</w:t>
      </w:r>
      <w:r w:rsidR="00E95871" w:rsidRPr="00DA3A25">
        <w:rPr>
          <w:rFonts w:cs="Arial"/>
          <w:b/>
          <w:spacing w:val="2"/>
          <w:sz w:val="20"/>
        </w:rPr>
        <w:t>c</w:t>
      </w:r>
      <w:r w:rsidR="000718BC" w:rsidRPr="00DA3A25">
        <w:rPr>
          <w:rFonts w:cs="Arial"/>
          <w:b/>
          <w:sz w:val="20"/>
        </w:rPr>
        <w:t>e</w:t>
      </w:r>
      <w:r w:rsidR="00111F0F" w:rsidRPr="00DA3A25">
        <w:rPr>
          <w:rFonts w:cs="Arial"/>
          <w:b/>
          <w:sz w:val="20"/>
        </w:rPr>
        <w:fldChar w:fldCharType="begin"/>
      </w:r>
      <w:r w:rsidR="00111F0F" w:rsidRPr="00DA3A25">
        <w:rPr>
          <w:sz w:val="20"/>
        </w:rPr>
        <w:instrText xml:space="preserve"> XE "</w:instrText>
      </w:r>
      <w:r w:rsidR="00111F0F" w:rsidRPr="00DA3A25">
        <w:rPr>
          <w:rFonts w:cs="Arial"/>
          <w:sz w:val="20"/>
        </w:rPr>
        <w:instrText>God:</w:instrText>
      </w:r>
      <w:r w:rsidR="00111F0F" w:rsidRPr="00DA3A25">
        <w:rPr>
          <w:sz w:val="20"/>
        </w:rPr>
        <w:instrText xml:space="preserve">grace of" </w:instrText>
      </w:r>
      <w:r w:rsidR="00111F0F" w:rsidRPr="00DA3A25">
        <w:rPr>
          <w:rFonts w:cs="Arial"/>
          <w:b/>
          <w:sz w:val="20"/>
        </w:rPr>
        <w:fldChar w:fldCharType="end"/>
      </w:r>
      <w:r w:rsidR="000718BC"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 xml:space="preserve">e ye saved </w:t>
      </w:r>
      <w:r w:rsidR="00E20650" w:rsidRPr="00DA3A25">
        <w:rPr>
          <w:rFonts w:cs="Arial"/>
          <w:b/>
          <w:spacing w:val="4"/>
          <w:sz w:val="20"/>
        </w:rPr>
        <w:t>t</w:t>
      </w:r>
      <w:r w:rsidR="000718BC" w:rsidRPr="00DA3A25">
        <w:rPr>
          <w:rFonts w:cs="Arial"/>
          <w:b/>
          <w:sz w:val="20"/>
        </w:rPr>
        <w:t>h</w:t>
      </w:r>
      <w:r w:rsidR="002B2A62" w:rsidRPr="00DA3A25">
        <w:rPr>
          <w:rFonts w:cs="Arial"/>
          <w:b/>
          <w:spacing w:val="2"/>
          <w:sz w:val="20"/>
        </w:rPr>
        <w:t>r</w:t>
      </w:r>
      <w:r w:rsidR="000718BC" w:rsidRPr="00DA3A25">
        <w:rPr>
          <w:rFonts w:cs="Arial"/>
          <w:b/>
          <w:sz w:val="20"/>
        </w:rPr>
        <w:t xml:space="preserve">ough </w:t>
      </w:r>
      <w:r w:rsidR="00632E16" w:rsidRPr="00DA3A25">
        <w:rPr>
          <w:rFonts w:cs="Arial"/>
          <w:b/>
          <w:spacing w:val="2"/>
          <w:sz w:val="20"/>
        </w:rPr>
        <w:t>f</w:t>
      </w:r>
      <w:r w:rsidR="00632E16" w:rsidRPr="00DA3A25">
        <w:rPr>
          <w:rFonts w:cs="Arial"/>
          <w:b/>
          <w:sz w:val="20"/>
        </w:rPr>
        <w:t>a</w:t>
      </w:r>
      <w:r w:rsidR="00F16F15" w:rsidRPr="00DA3A25">
        <w:rPr>
          <w:rFonts w:cs="Arial"/>
          <w:b/>
          <w:spacing w:val="2"/>
          <w:sz w:val="20"/>
        </w:rPr>
        <w:t>i</w:t>
      </w:r>
      <w:r w:rsidR="00F16F15" w:rsidRPr="00DA3A25">
        <w:rPr>
          <w:rFonts w:cs="Arial"/>
          <w:b/>
          <w:spacing w:val="4"/>
          <w:sz w:val="20"/>
        </w:rPr>
        <w:t>t</w:t>
      </w:r>
      <w:r w:rsidR="000718BC" w:rsidRPr="00DA3A25">
        <w:rPr>
          <w:rFonts w:cs="Arial"/>
          <w:b/>
          <w:sz w:val="20"/>
        </w:rPr>
        <w:t>h</w:t>
      </w:r>
      <w:r w:rsidR="00BF78DB" w:rsidRPr="00DA3A25">
        <w:rPr>
          <w:rFonts w:cs="Arial"/>
          <w:b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b/>
          <w:sz w:val="20"/>
        </w:rPr>
        <w:fldChar w:fldCharType="end"/>
      </w:r>
      <w:r w:rsidR="000718BC" w:rsidRPr="00DA3A25">
        <w:rPr>
          <w:rFonts w:cs="Arial"/>
          <w:sz w:val="20"/>
        </w:rPr>
        <w:t xml:space="preserve">; and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718BC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718BC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718BC" w:rsidRPr="00DA3A25">
        <w:rPr>
          <w:rFonts w:cs="Arial"/>
          <w:sz w:val="20"/>
        </w:rPr>
        <w:t>you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 xml:space="preserve">selves: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718BC" w:rsidRPr="00DA3A25">
        <w:rPr>
          <w:rFonts w:cs="Arial"/>
          <w:sz w:val="20"/>
        </w:rPr>
        <w:t xml:space="preserve">is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</w:t>
      </w:r>
      <w:r w:rsidR="000718BC" w:rsidRPr="00DA3A25">
        <w:rPr>
          <w:rFonts w:cs="Arial"/>
          <w:spacing w:val="-4"/>
          <w:sz w:val="20"/>
        </w:rPr>
        <w:t>e</w:t>
      </w:r>
      <w:r w:rsidR="000718BC" w:rsidRPr="00DA3A25">
        <w:rPr>
          <w:rFonts w:cs="Arial"/>
          <w:sz w:val="20"/>
        </w:rPr>
        <w:t xml:space="preserve"> g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718BC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718BC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pacing w:val="-4"/>
          <w:sz w:val="16"/>
          <w:szCs w:val="16"/>
        </w:rPr>
        <w:t>(</w:t>
      </w:r>
      <w:r w:rsidRPr="00633952">
        <w:rPr>
          <w:rFonts w:cs="Arial"/>
          <w:sz w:val="16"/>
          <w:szCs w:val="16"/>
        </w:rPr>
        <w:t>Eph 2:8</w:t>
      </w:r>
      <w:r w:rsidRPr="00633952">
        <w:rPr>
          <w:rFonts w:cs="Arial"/>
          <w:spacing w:val="-4"/>
          <w:sz w:val="16"/>
          <w:szCs w:val="16"/>
        </w:rPr>
        <w:t>)</w:t>
      </w:r>
      <w:r w:rsidRPr="00DA3A25">
        <w:rPr>
          <w:rFonts w:cs="Arial"/>
          <w:spacing w:val="-4"/>
          <w:sz w:val="20"/>
        </w:rPr>
        <w:t xml:space="preserve">. </w:t>
      </w:r>
      <w:r w:rsidR="00104606" w:rsidRPr="00DA3A25">
        <w:rPr>
          <w:rFonts w:cs="Arial"/>
          <w:sz w:val="20"/>
        </w:rPr>
        <w:t>B</w:t>
      </w:r>
      <w:r w:rsidR="00655AC6" w:rsidRPr="00DA3A25">
        <w:rPr>
          <w:rFonts w:cs="Arial"/>
          <w:sz w:val="20"/>
        </w:rPr>
        <w:t>eing saved</w:t>
      </w:r>
      <w:r w:rsidR="00DA764E" w:rsidRPr="00DA3A25">
        <w:rPr>
          <w:rFonts w:cs="Arial"/>
          <w:sz w:val="20"/>
        </w:rPr>
        <w:t xml:space="preserve"> </w:t>
      </w:r>
      <w:r w:rsidR="00FD3FB1" w:rsidRPr="00DA3A25">
        <w:rPr>
          <w:rFonts w:cs="Arial"/>
          <w:sz w:val="20"/>
        </w:rPr>
        <w:t>happens be</w:t>
      </w:r>
      <w:r w:rsidR="00E95871" w:rsidRPr="00DA3A25">
        <w:rPr>
          <w:rFonts w:cs="Arial"/>
          <w:spacing w:val="2"/>
          <w:sz w:val="20"/>
        </w:rPr>
        <w:t>c</w:t>
      </w:r>
      <w:r w:rsidR="00FD3FB1" w:rsidRPr="00DA3A25">
        <w:rPr>
          <w:rFonts w:cs="Arial"/>
          <w:sz w:val="20"/>
        </w:rPr>
        <w:t>aus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DA764E" w:rsidRPr="00DA3A25">
        <w:rPr>
          <w:rFonts w:cs="Arial"/>
          <w:sz w:val="20"/>
        </w:rPr>
        <w:t>God'</w:t>
      </w:r>
      <w:r w:rsidR="00FD3FB1" w:rsidRPr="00DA3A25">
        <w:rPr>
          <w:rFonts w:cs="Arial"/>
          <w:sz w:val="20"/>
        </w:rPr>
        <w:t xml:space="preserve">s </w:t>
      </w:r>
      <w:r w:rsidR="002A17CD" w:rsidRPr="00DA3A25">
        <w:rPr>
          <w:rFonts w:cs="Arial"/>
          <w:sz w:val="20"/>
        </w:rPr>
        <w:t>g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104606" w:rsidRPr="00DA3A25">
        <w:rPr>
          <w:rFonts w:cs="Arial"/>
          <w:sz w:val="20"/>
        </w:rPr>
        <w:t>,</w:t>
      </w:r>
      <w:r w:rsidR="00111F0F" w:rsidRPr="00DA3A25">
        <w:rPr>
          <w:rFonts w:cs="Arial"/>
          <w:sz w:val="20"/>
        </w:rPr>
        <w:fldChar w:fldCharType="begin"/>
      </w:r>
      <w:r w:rsidR="00111F0F" w:rsidRPr="00DA3A25">
        <w:rPr>
          <w:sz w:val="20"/>
        </w:rPr>
        <w:instrText xml:space="preserve"> XE "</w:instrText>
      </w:r>
      <w:r w:rsidR="00111F0F" w:rsidRPr="00DA3A25">
        <w:rPr>
          <w:rFonts w:cs="Arial"/>
          <w:sz w:val="20"/>
        </w:rPr>
        <w:instrText>God:</w:instrText>
      </w:r>
      <w:r w:rsidR="00111F0F" w:rsidRPr="00DA3A25">
        <w:rPr>
          <w:sz w:val="20"/>
        </w:rPr>
        <w:instrText xml:space="preserve">grace of" </w:instrText>
      </w:r>
      <w:r w:rsidR="00111F0F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655AC6" w:rsidRPr="00DA3A25">
        <w:rPr>
          <w:rFonts w:cs="Arial"/>
          <w:sz w:val="20"/>
        </w:rPr>
        <w:t xml:space="preserve">while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2A17CD" w:rsidRPr="00DA3A25">
        <w:rPr>
          <w:rFonts w:cs="Arial"/>
          <w:sz w:val="20"/>
        </w:rPr>
        <w:t xml:space="preserve"> </w:t>
      </w:r>
      <w:r w:rsidR="00655AC6" w:rsidRPr="00DA3A25">
        <w:rPr>
          <w:rFonts w:cs="Arial"/>
          <w:sz w:val="20"/>
        </w:rPr>
        <w:t xml:space="preserve">is </w:t>
      </w:r>
      <w:r w:rsidR="00E20650" w:rsidRPr="00DA3A25">
        <w:rPr>
          <w:rFonts w:cs="Arial"/>
          <w:spacing w:val="4"/>
          <w:sz w:val="20"/>
        </w:rPr>
        <w:t>t</w:t>
      </w:r>
      <w:r w:rsidR="00655AC6" w:rsidRPr="00DA3A25">
        <w:rPr>
          <w:rFonts w:cs="Arial"/>
          <w:sz w:val="20"/>
        </w:rPr>
        <w:t>he vehi</w:t>
      </w:r>
      <w:r w:rsidR="00E95871" w:rsidRPr="00DA3A25">
        <w:rPr>
          <w:rFonts w:cs="Arial"/>
          <w:spacing w:val="2"/>
          <w:sz w:val="20"/>
        </w:rPr>
        <w:t>c</w:t>
      </w:r>
      <w:r w:rsidR="00655AC6" w:rsidRPr="00DA3A25">
        <w:rPr>
          <w:rFonts w:cs="Arial"/>
          <w:sz w:val="20"/>
        </w:rPr>
        <w:t>le</w:t>
      </w:r>
      <w:r w:rsidR="004B3939" w:rsidRPr="00DA3A25">
        <w:rPr>
          <w:rFonts w:cs="Arial"/>
          <w:sz w:val="20"/>
        </w:rPr>
        <w:t>.</w:t>
      </w:r>
      <w:r w:rsidR="0053312F" w:rsidRPr="00DA3A25">
        <w:rPr>
          <w:rFonts w:cs="Arial"/>
          <w:sz w:val="20"/>
        </w:rPr>
        <w:t xml:space="preserve"> </w:t>
      </w:r>
      <w:r w:rsidR="007E39BA">
        <w:rPr>
          <w:rFonts w:cs="Arial"/>
          <w:sz w:val="20"/>
        </w:rPr>
        <w:t>T</w:t>
      </w:r>
      <w:r w:rsidR="0053312F" w:rsidRPr="00DA3A25">
        <w:rPr>
          <w:rFonts w:cs="Arial"/>
          <w:sz w:val="20"/>
        </w:rPr>
        <w:t xml:space="preserve">his is </w:t>
      </w:r>
      <w:r w:rsidR="0053312F" w:rsidRPr="00DA3A25">
        <w:rPr>
          <w:rFonts w:cs="Arial"/>
          <w:spacing w:val="4"/>
          <w:sz w:val="20"/>
        </w:rPr>
        <w:t>t</w:t>
      </w:r>
      <w:r w:rsidR="0053312F" w:rsidRPr="00DA3A25">
        <w:rPr>
          <w:rFonts w:cs="Arial"/>
          <w:sz w:val="20"/>
        </w:rPr>
        <w:t xml:space="preserve">he why and </w:t>
      </w:r>
      <w:r w:rsidR="0053312F" w:rsidRPr="00DA3A25">
        <w:rPr>
          <w:rFonts w:cs="Arial"/>
          <w:spacing w:val="4"/>
          <w:sz w:val="20"/>
        </w:rPr>
        <w:t>t</w:t>
      </w:r>
      <w:r w:rsidR="0053312F" w:rsidRPr="00DA3A25">
        <w:rPr>
          <w:rFonts w:cs="Arial"/>
          <w:sz w:val="20"/>
        </w:rPr>
        <w:t>he how.</w:t>
      </w:r>
      <w:r w:rsidR="007E39BA">
        <w:rPr>
          <w:rFonts w:cs="Arial"/>
          <w:sz w:val="20"/>
        </w:rPr>
        <w:t xml:space="preserve"> </w:t>
      </w:r>
    </w:p>
    <w:p w14:paraId="62AC2FAD" w14:textId="77777777" w:rsidR="007E39BA" w:rsidRDefault="007E39B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32AD83B" w14:textId="19AED19D" w:rsidR="00D64780" w:rsidRPr="00DA3A25" w:rsidRDefault="00581276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ose who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k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's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grace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g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 xml:space="preserve">God, do hav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o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make. Howeve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do not in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showing honor to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. </w:t>
      </w:r>
      <w:r w:rsidR="00DC2845" w:rsidRPr="00DA3A25">
        <w:rPr>
          <w:rFonts w:cs="Arial"/>
          <w:sz w:val="20"/>
        </w:rPr>
        <w:t>T</w:t>
      </w:r>
      <w:r w:rsidR="004A1F0A" w:rsidRPr="00DA3A25">
        <w:rPr>
          <w:rFonts w:cs="Arial"/>
          <w:sz w:val="20"/>
        </w:rPr>
        <w:t>he wo</w:t>
      </w:r>
      <w:r w:rsidR="002B2A62" w:rsidRPr="00DA3A25">
        <w:rPr>
          <w:rFonts w:cs="Arial"/>
          <w:spacing w:val="2"/>
          <w:sz w:val="20"/>
        </w:rPr>
        <w:t>r</w:t>
      </w:r>
      <w:r w:rsidR="004A1F0A" w:rsidRPr="00DA3A25">
        <w:rPr>
          <w:rFonts w:cs="Arial"/>
          <w:sz w:val="20"/>
        </w:rPr>
        <w:t>ds</w:t>
      </w:r>
      <w:r w:rsidR="00A763ED" w:rsidRPr="00DA3A25">
        <w:rPr>
          <w:rFonts w:cs="Arial"/>
          <w:sz w:val="20"/>
        </w:rPr>
        <w:t xml:space="preserve"> "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763ED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A763ED" w:rsidRPr="00DA3A25">
        <w:rPr>
          <w:rFonts w:cs="Arial"/>
          <w:sz w:val="20"/>
        </w:rPr>
        <w:t>you</w:t>
      </w:r>
      <w:r w:rsidR="002B2A62" w:rsidRPr="00DA3A25">
        <w:rPr>
          <w:rFonts w:cs="Arial"/>
          <w:spacing w:val="2"/>
          <w:sz w:val="20"/>
        </w:rPr>
        <w:t>r</w:t>
      </w:r>
      <w:r w:rsidR="00A763ED" w:rsidRPr="00DA3A25">
        <w:rPr>
          <w:rFonts w:cs="Arial"/>
          <w:sz w:val="20"/>
        </w:rPr>
        <w:t xml:space="preserve">selves" </w:t>
      </w:r>
      <w:r w:rsidR="00BC1C31" w:rsidRPr="00DA3A25">
        <w:rPr>
          <w:rFonts w:cs="Arial"/>
          <w:sz w:val="20"/>
        </w:rPr>
        <w:t>show</w:t>
      </w:r>
      <w:r w:rsidR="00D64780" w:rsidRPr="00DA3A25">
        <w:rPr>
          <w:rFonts w:cs="Arial"/>
          <w:sz w:val="20"/>
        </w:rPr>
        <w:t xml:space="preserve"> men</w:t>
      </w:r>
      <w:r w:rsidR="009A681B" w:rsidRPr="00DA3A25">
        <w:rPr>
          <w:rFonts w:cs="Arial"/>
          <w:sz w:val="20"/>
        </w:rPr>
        <w:t xml:space="preserve"> </w:t>
      </w:r>
      <w:r w:rsidR="00702A41" w:rsidRPr="00DA3A25">
        <w:rPr>
          <w:rFonts w:cs="Arial"/>
          <w:sz w:val="20"/>
        </w:rPr>
        <w:t>a</w:t>
      </w:r>
      <w:r w:rsidR="002B2A62" w:rsidRPr="00DA3A25">
        <w:rPr>
          <w:rFonts w:cs="Arial"/>
          <w:sz w:val="20"/>
        </w:rPr>
        <w:t>r</w:t>
      </w:r>
      <w:r w:rsidR="00702A41" w:rsidRPr="00DA3A25">
        <w:rPr>
          <w:rFonts w:cs="Arial"/>
          <w:sz w:val="20"/>
        </w:rPr>
        <w:t>e</w:t>
      </w:r>
      <w:r w:rsidR="009A681B"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z w:val="20"/>
        </w:rPr>
        <w:t xml:space="preserve">t </w:t>
      </w:r>
      <w:r w:rsidR="00A763ED" w:rsidRPr="00DA3A25">
        <w:rPr>
          <w:rFonts w:cs="Arial"/>
          <w:sz w:val="20"/>
        </w:rPr>
        <w:t>save</w:t>
      </w:r>
      <w:r w:rsidR="00702A41" w:rsidRPr="00DA3A25">
        <w:rPr>
          <w:rFonts w:cs="Arial"/>
          <w:sz w:val="20"/>
        </w:rPr>
        <w:t>d</w:t>
      </w:r>
      <w:r w:rsidR="00A763ED" w:rsidRPr="00DA3A25">
        <w:rPr>
          <w:rFonts w:cs="Arial"/>
          <w:sz w:val="20"/>
        </w:rPr>
        <w:t xml:space="preserve"> </w:t>
      </w:r>
      <w:r w:rsidR="00FB7C42" w:rsidRPr="00DA3A25">
        <w:rPr>
          <w:rFonts w:cs="Arial"/>
          <w:sz w:val="20"/>
        </w:rPr>
        <w:t xml:space="preserve">merely </w:t>
      </w:r>
      <w:r w:rsidR="004A1F0A" w:rsidRPr="00DA3A25">
        <w:rPr>
          <w:rFonts w:cs="Arial"/>
          <w:sz w:val="20"/>
        </w:rPr>
        <w:t>b</w:t>
      </w:r>
      <w:r w:rsidR="00D64780" w:rsidRPr="00DA3A25">
        <w:rPr>
          <w:rFonts w:cs="Arial"/>
          <w:sz w:val="20"/>
        </w:rPr>
        <w:t xml:space="preserve">y </w:t>
      </w:r>
      <w:bookmarkStart w:id="295" w:name="_Hlk38296681"/>
      <w:r w:rsidR="00886210" w:rsidRPr="00DA3A25">
        <w:rPr>
          <w:rFonts w:cs="Arial"/>
          <w:spacing w:val="2"/>
          <w:sz w:val="20"/>
        </w:rPr>
        <w:t>t</w:t>
      </w:r>
      <w:r w:rsidR="003C0854" w:rsidRPr="00DA3A25">
        <w:rPr>
          <w:rFonts w:cs="Arial"/>
          <w:sz w:val="20"/>
        </w:rPr>
        <w:t xml:space="preserve">heir </w:t>
      </w:r>
      <w:r w:rsidR="00321406" w:rsidRPr="00DA3A25">
        <w:rPr>
          <w:rFonts w:cs="Arial"/>
          <w:spacing w:val="2"/>
          <w:sz w:val="20"/>
        </w:rPr>
        <w:t>c</w:t>
      </w:r>
      <w:r w:rsidR="003C0854" w:rsidRPr="00DA3A25">
        <w:rPr>
          <w:rFonts w:cs="Arial"/>
          <w:sz w:val="20"/>
        </w:rPr>
        <w:t>hoi</w:t>
      </w:r>
      <w:r w:rsidR="00321406" w:rsidRPr="00DA3A25">
        <w:rPr>
          <w:rFonts w:cs="Arial"/>
          <w:spacing w:val="2"/>
          <w:sz w:val="20"/>
        </w:rPr>
        <w:t>c</w:t>
      </w:r>
      <w:r w:rsidR="003C0854" w:rsidRPr="00DA3A25">
        <w:rPr>
          <w:rFonts w:cs="Arial"/>
          <w:sz w:val="20"/>
        </w:rPr>
        <w:t>e</w:t>
      </w:r>
      <w:r w:rsidR="00D64780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C226FD" w:rsidRPr="00DA3A25">
        <w:rPr>
          <w:rFonts w:cs="Arial"/>
          <w:sz w:val="20"/>
        </w:rPr>
        <w:t>o</w:t>
      </w:r>
      <w:r w:rsidR="00702A41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iCs/>
          <w:spacing w:val="2"/>
          <w:sz w:val="20"/>
        </w:rPr>
        <w:t>c</w:t>
      </w:r>
      <w:r w:rsidR="00702A41" w:rsidRPr="00DA3A25">
        <w:rPr>
          <w:rFonts w:cs="Arial"/>
          <w:iCs/>
          <w:sz w:val="20"/>
        </w:rPr>
        <w:t>hoos</w:t>
      </w:r>
      <w:r w:rsidR="004B3939" w:rsidRPr="00DA3A25">
        <w:rPr>
          <w:rFonts w:cs="Arial"/>
          <w:iCs/>
          <w:sz w:val="20"/>
        </w:rPr>
        <w:t>e</w:t>
      </w:r>
      <w:r w:rsidR="00702A41" w:rsidRPr="00DA3A25">
        <w:rPr>
          <w:rFonts w:cs="Arial"/>
          <w:iCs/>
          <w:sz w:val="20"/>
        </w:rPr>
        <w:t xml:space="preserve"> God </w:t>
      </w:r>
      <w:r w:rsidR="004B3939" w:rsidRPr="00DA3A25">
        <w:rPr>
          <w:rFonts w:cs="Arial"/>
          <w:iCs/>
          <w:sz w:val="20"/>
        </w:rPr>
        <w:t>o</w:t>
      </w:r>
      <w:r w:rsidR="00F16F15" w:rsidRPr="00DA3A25">
        <w:rPr>
          <w:rFonts w:cs="Arial"/>
          <w:iCs/>
          <w:sz w:val="20"/>
        </w:rPr>
        <w:t>r</w:t>
      </w:r>
      <w:r w:rsidR="00F16F15" w:rsidRPr="00DA3A25">
        <w:rPr>
          <w:rFonts w:cs="Arial"/>
          <w:iCs/>
          <w:spacing w:val="-2"/>
          <w:sz w:val="20"/>
        </w:rPr>
        <w:t xml:space="preserve"> </w:t>
      </w:r>
      <w:r w:rsidR="00C226FD" w:rsidRPr="00DA3A25">
        <w:rPr>
          <w:rFonts w:cs="Arial"/>
          <w:iCs/>
          <w:sz w:val="20"/>
        </w:rPr>
        <w:t>re</w:t>
      </w:r>
      <w:r w:rsidR="00DD27F6" w:rsidRPr="00DA3A25">
        <w:rPr>
          <w:rFonts w:cs="Arial"/>
          <w:iCs/>
          <w:spacing w:val="2"/>
          <w:sz w:val="20"/>
        </w:rPr>
        <w:t>c</w:t>
      </w:r>
      <w:r w:rsidR="00C226FD" w:rsidRPr="00DA3A25">
        <w:rPr>
          <w:rFonts w:cs="Arial"/>
          <w:iCs/>
          <w:sz w:val="20"/>
        </w:rPr>
        <w:t>eive</w:t>
      </w:r>
      <w:r w:rsidR="00F16F15" w:rsidRPr="00DA3A25">
        <w:rPr>
          <w:rFonts w:cs="Arial"/>
          <w:iCs/>
          <w:spacing w:val="-2"/>
          <w:sz w:val="20"/>
        </w:rPr>
        <w:t xml:space="preserve"> </w:t>
      </w:r>
      <w:r w:rsidR="00DC2845" w:rsidRPr="00DA3A25">
        <w:rPr>
          <w:rFonts w:cs="Arial"/>
          <w:iCs/>
          <w:sz w:val="20"/>
        </w:rPr>
        <w:t>C</w:t>
      </w:r>
      <w:r w:rsidR="00934499" w:rsidRPr="00DA3A25">
        <w:rPr>
          <w:rFonts w:cs="Arial"/>
          <w:iCs/>
          <w:sz w:val="20"/>
        </w:rPr>
        <w:t>h</w:t>
      </w:r>
      <w:r w:rsidR="002B2A62" w:rsidRPr="00DA3A25">
        <w:rPr>
          <w:rFonts w:cs="Arial"/>
          <w:iCs/>
          <w:spacing w:val="2"/>
          <w:sz w:val="20"/>
        </w:rPr>
        <w:t>r</w:t>
      </w:r>
      <w:r w:rsidR="00702A41" w:rsidRPr="00DA3A25">
        <w:rPr>
          <w:rFonts w:cs="Arial"/>
          <w:iCs/>
          <w:sz w:val="20"/>
        </w:rPr>
        <w:t>is</w:t>
      </w:r>
      <w:r w:rsidR="00E20650" w:rsidRPr="00DA3A25">
        <w:rPr>
          <w:rFonts w:cs="Arial"/>
          <w:iCs/>
          <w:spacing w:val="4"/>
          <w:sz w:val="20"/>
        </w:rPr>
        <w:t>t</w:t>
      </w:r>
      <w:r w:rsidR="006B3019" w:rsidRPr="00DA3A25">
        <w:rPr>
          <w:rFonts w:cs="Arial"/>
          <w:iCs/>
          <w:spacing w:val="4"/>
          <w:sz w:val="20"/>
        </w:rPr>
        <w:t xml:space="preserve"> </w:t>
      </w:r>
      <w:r w:rsidR="006B3019" w:rsidRPr="00633952">
        <w:rPr>
          <w:rFonts w:cs="Arial"/>
          <w:iCs/>
          <w:spacing w:val="4"/>
          <w:sz w:val="16"/>
          <w:szCs w:val="16"/>
        </w:rPr>
        <w:t>(cf. Fourth gospel 1:13)</w:t>
      </w:r>
      <w:r w:rsidR="00C53495" w:rsidRPr="00DA3A25">
        <w:rPr>
          <w:rFonts w:cs="Arial"/>
          <w:sz w:val="20"/>
        </w:rPr>
        <w:t>.</w:t>
      </w:r>
    </w:p>
    <w:p w14:paraId="54EAC25C" w14:textId="77777777" w:rsidR="00DF20AC" w:rsidRPr="00DA3A25" w:rsidRDefault="00DF20A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A2FD25B" w14:textId="5F31276A" w:rsidR="00C939A9" w:rsidRPr="00DA3A25" w:rsidRDefault="00FB7C4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Being saved by gra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A737F7" w:rsidRPr="00DA3A25">
        <w:rPr>
          <w:rFonts w:cs="Arial"/>
          <w:sz w:val="20"/>
        </w:rPr>
        <w:t>is "</w:t>
      </w:r>
      <w:r w:rsidR="00E20650" w:rsidRPr="00DA3A25">
        <w:rPr>
          <w:rFonts w:cs="Arial"/>
          <w:spacing w:val="4"/>
          <w:sz w:val="20"/>
        </w:rPr>
        <w:t>t</w:t>
      </w:r>
      <w:r w:rsidR="00A737F7" w:rsidRPr="00DA3A25">
        <w:rPr>
          <w:rFonts w:cs="Arial"/>
          <w:sz w:val="20"/>
        </w:rPr>
        <w:t>he g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A737F7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A737F7" w:rsidRPr="00DA3A25">
        <w:rPr>
          <w:rFonts w:cs="Arial"/>
          <w:sz w:val="20"/>
        </w:rPr>
        <w:t xml:space="preserve">God" and </w:t>
      </w:r>
      <w:r w:rsidR="00E20650" w:rsidRPr="00DA3A25">
        <w:rPr>
          <w:rFonts w:cs="Arial"/>
          <w:spacing w:val="4"/>
          <w:sz w:val="20"/>
        </w:rPr>
        <w:t>t</w:t>
      </w:r>
      <w:r w:rsidR="00C53495" w:rsidRPr="00DA3A25">
        <w:rPr>
          <w:rFonts w:cs="Arial"/>
          <w:sz w:val="20"/>
        </w:rPr>
        <w:t>his g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f</w:t>
      </w:r>
      <w:r w:rsidR="00E20650" w:rsidRPr="00DA3A25">
        <w:rPr>
          <w:rFonts w:cs="Arial"/>
          <w:spacing w:val="4"/>
          <w:sz w:val="20"/>
        </w:rPr>
        <w:t>t</w:t>
      </w:r>
      <w:r w:rsidR="00C53495" w:rsidRPr="00DA3A25">
        <w:rPr>
          <w:rFonts w:cs="Arial"/>
          <w:sz w:val="20"/>
        </w:rPr>
        <w:t xml:space="preserve"> i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53495" w:rsidRPr="00DA3A25">
        <w:rPr>
          <w:rFonts w:cs="Arial"/>
          <w:sz w:val="20"/>
        </w:rPr>
        <w:t>given</w:t>
      </w:r>
      <w:r w:rsidR="00690E13" w:rsidRPr="00DA3A25">
        <w:rPr>
          <w:rFonts w:cs="Arial"/>
          <w:sz w:val="20"/>
        </w:rPr>
        <w:t xml:space="preserve"> </w:t>
      </w:r>
      <w:r w:rsidR="00C53495" w:rsidRPr="00DA3A25">
        <w:rPr>
          <w:rFonts w:cs="Arial"/>
          <w:sz w:val="20"/>
        </w:rPr>
        <w:t>bas</w:t>
      </w:r>
      <w:r w:rsidR="00690E13" w:rsidRPr="00DA3A25">
        <w:rPr>
          <w:rFonts w:cs="Arial"/>
          <w:sz w:val="20"/>
        </w:rPr>
        <w:t xml:space="preserve">ed on </w:t>
      </w:r>
      <w:r w:rsidR="00F33A5C" w:rsidRPr="00DA3A25">
        <w:rPr>
          <w:rFonts w:cs="Arial"/>
          <w:spacing w:val="4"/>
          <w:sz w:val="20"/>
        </w:rPr>
        <w:t>t</w:t>
      </w:r>
      <w:r w:rsidR="00F33A5C" w:rsidRPr="00DA3A25">
        <w:rPr>
          <w:rFonts w:cs="Arial"/>
          <w:sz w:val="20"/>
        </w:rPr>
        <w:t>he will o</w:t>
      </w:r>
      <w:r w:rsidR="00F33A5C" w:rsidRPr="00DA3A25">
        <w:rPr>
          <w:rFonts w:cs="Arial"/>
          <w:spacing w:val="-2"/>
          <w:sz w:val="20"/>
        </w:rPr>
        <w:t xml:space="preserve">f </w:t>
      </w:r>
      <w:r w:rsidR="00F33A5C" w:rsidRPr="00DA3A25">
        <w:rPr>
          <w:rFonts w:cs="Arial"/>
          <w:sz w:val="20"/>
        </w:rPr>
        <w:t>man</w:t>
      </w:r>
      <w:r w:rsidR="0050370B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bookmarkEnd w:id="295"/>
      <w:r w:rsidR="00D64780" w:rsidRPr="00DA3A25">
        <w:rPr>
          <w:rFonts w:cs="Arial"/>
          <w:sz w:val="20"/>
        </w:rPr>
        <w:t>Fu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D64780" w:rsidRPr="00DA3A25">
        <w:rPr>
          <w:rFonts w:cs="Arial"/>
          <w:sz w:val="20"/>
        </w:rPr>
        <w:t>h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D64780" w:rsidRPr="00DA3A25">
        <w:rPr>
          <w:rFonts w:cs="Arial"/>
          <w:sz w:val="20"/>
        </w:rPr>
        <w:t xml:space="preserve">ore, </w:t>
      </w:r>
      <w:r w:rsidRPr="00DA3A25">
        <w:rPr>
          <w:rFonts w:cs="Arial"/>
          <w:sz w:val="20"/>
        </w:rPr>
        <w:t>g</w:t>
      </w:r>
      <w:r w:rsidR="002B2A62" w:rsidRPr="00DA3A25">
        <w:rPr>
          <w:rFonts w:cs="Arial"/>
          <w:spacing w:val="2"/>
          <w:sz w:val="20"/>
        </w:rPr>
        <w:t>r</w:t>
      </w:r>
      <w:r w:rsidR="00D01B16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D01B16" w:rsidRPr="00DA3A25">
        <w:rPr>
          <w:rFonts w:cs="Arial"/>
          <w:sz w:val="20"/>
        </w:rPr>
        <w:t>e</w:t>
      </w:r>
      <w:r w:rsidR="00C226FD" w:rsidRPr="00DA3A25">
        <w:rPr>
          <w:rFonts w:cs="Arial"/>
          <w:sz w:val="20"/>
        </w:rPr>
        <w:t xml:space="preserve"> p</w:t>
      </w:r>
      <w:r w:rsidR="00C226FD" w:rsidRPr="00DA3A25">
        <w:rPr>
          <w:rFonts w:cs="Arial"/>
          <w:spacing w:val="2"/>
          <w:sz w:val="20"/>
        </w:rPr>
        <w:t>r</w:t>
      </w:r>
      <w:r w:rsidR="00C226FD" w:rsidRPr="00DA3A25">
        <w:rPr>
          <w:rFonts w:cs="Arial"/>
          <w:sz w:val="20"/>
        </w:rPr>
        <w:t>e</w:t>
      </w:r>
      <w:r w:rsidR="00C226FD" w:rsidRPr="00DA3A25">
        <w:rPr>
          <w:rFonts w:cs="Arial"/>
          <w:spacing w:val="2"/>
          <w:sz w:val="20"/>
        </w:rPr>
        <w:t>c</w:t>
      </w:r>
      <w:r w:rsidR="00C226FD" w:rsidRPr="00DA3A25">
        <w:rPr>
          <w:rFonts w:cs="Arial"/>
          <w:sz w:val="20"/>
        </w:rPr>
        <w:t>edes</w:t>
      </w:r>
      <w:r w:rsidR="00D01B16"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D01B16" w:rsidRPr="00DA3A25">
        <w:rPr>
          <w:rFonts w:cs="Arial"/>
          <w:sz w:val="20"/>
        </w:rPr>
        <w:t>h,</w:t>
      </w:r>
      <w:r w:rsidRPr="00DA3A25">
        <w:rPr>
          <w:rFonts w:cs="Arial"/>
          <w:sz w:val="20"/>
        </w:rPr>
        <w:t xml:space="preserve"> so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</w:t>
      </w:r>
      <w:r w:rsidR="00A07997" w:rsidRPr="00DA3A25">
        <w:rPr>
          <w:rFonts w:cs="Arial"/>
          <w:sz w:val="20"/>
        </w:rPr>
        <w:t>s le</w:t>
      </w:r>
      <w:r w:rsidR="00886210" w:rsidRPr="00DA3A25">
        <w:rPr>
          <w:rFonts w:cs="Arial"/>
          <w:spacing w:val="2"/>
          <w:sz w:val="20"/>
        </w:rPr>
        <w:t>t</w:t>
      </w:r>
      <w:r w:rsidR="00A07997" w:rsidRPr="00DA3A25">
        <w:rPr>
          <w:rFonts w:cs="Arial"/>
          <w:sz w:val="20"/>
        </w:rPr>
        <w:t xml:space="preserve">s us know </w:t>
      </w:r>
      <w:r w:rsidR="00D01B16" w:rsidRPr="00DA3A25">
        <w:rPr>
          <w:rFonts w:cs="Arial"/>
          <w:sz w:val="20"/>
        </w:rPr>
        <w:t>ph</w:t>
      </w:r>
      <w:r w:rsidR="002B2A62" w:rsidRPr="00DA3A25">
        <w:rPr>
          <w:rFonts w:cs="Arial"/>
          <w:spacing w:val="2"/>
          <w:sz w:val="20"/>
        </w:rPr>
        <w:t>r</w:t>
      </w:r>
      <w:r w:rsidR="00D01B16" w:rsidRPr="00DA3A25">
        <w:rPr>
          <w:rFonts w:cs="Arial"/>
          <w:sz w:val="20"/>
        </w:rPr>
        <w:t>ases like</w:t>
      </w:r>
      <w:r w:rsidR="00BE6D70" w:rsidRPr="00DA3A25">
        <w:rPr>
          <w:rFonts w:cs="Arial"/>
          <w:sz w:val="20"/>
        </w:rPr>
        <w:t>,</w:t>
      </w:r>
      <w:r w:rsidR="00D01B16" w:rsidRPr="00DA3A25">
        <w:rPr>
          <w:rFonts w:cs="Arial"/>
          <w:sz w:val="20"/>
        </w:rPr>
        <w:t xml:space="preserve"> 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8444D4"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="008444D4" w:rsidRPr="00DA3A25">
        <w:rPr>
          <w:rFonts w:cs="Arial"/>
          <w:sz w:val="20"/>
        </w:rPr>
        <w:t xml:space="preserve">h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8444D4" w:rsidRPr="00DA3A25">
        <w:rPr>
          <w:rFonts w:cs="Arial"/>
          <w:sz w:val="20"/>
        </w:rPr>
        <w:t>h ha</w:t>
      </w:r>
      <w:r w:rsidR="00E20650" w:rsidRPr="00DA3A25">
        <w:rPr>
          <w:rFonts w:cs="Arial"/>
          <w:spacing w:val="4"/>
          <w:sz w:val="20"/>
        </w:rPr>
        <w:t>t</w:t>
      </w:r>
      <w:r w:rsidR="008444D4" w:rsidRPr="00DA3A25">
        <w:rPr>
          <w:rFonts w:cs="Arial"/>
          <w:sz w:val="20"/>
        </w:rPr>
        <w:t xml:space="preserve">h saved </w:t>
      </w:r>
      <w:r w:rsidR="00E20650" w:rsidRPr="00DA3A25">
        <w:rPr>
          <w:rFonts w:cs="Arial"/>
          <w:spacing w:val="4"/>
          <w:sz w:val="20"/>
        </w:rPr>
        <w:t>t</w:t>
      </w:r>
      <w:r w:rsidR="008444D4" w:rsidRPr="00DA3A25">
        <w:rPr>
          <w:rFonts w:cs="Arial"/>
          <w:sz w:val="20"/>
        </w:rPr>
        <w:t>he</w:t>
      </w:r>
      <w:r w:rsidR="008444D4" w:rsidRPr="00DA3A25">
        <w:rPr>
          <w:rFonts w:cs="Arial"/>
          <w:spacing w:val="-4"/>
          <w:sz w:val="20"/>
        </w:rPr>
        <w:t>e"</w:t>
      </w:r>
      <w:r w:rsidR="00FC1EEB" w:rsidRPr="00DA3A25">
        <w:rPr>
          <w:rFonts w:cs="Arial"/>
          <w:sz w:val="20"/>
        </w:rPr>
        <w:t xml:space="preserve"> </w:t>
      </w:r>
      <w:r w:rsidR="00FC1EEB" w:rsidRPr="00633952">
        <w:rPr>
          <w:rFonts w:cs="Arial"/>
          <w:sz w:val="16"/>
          <w:szCs w:val="16"/>
        </w:rPr>
        <w:t xml:space="preserve">(Lk </w:t>
      </w:r>
      <w:r w:rsidR="00D01B16" w:rsidRPr="00633952">
        <w:rPr>
          <w:rFonts w:cs="Arial"/>
          <w:sz w:val="16"/>
          <w:szCs w:val="16"/>
        </w:rPr>
        <w:t>7:50</w:t>
      </w:r>
      <w:r w:rsidR="00D01B16" w:rsidRPr="00633952">
        <w:rPr>
          <w:rFonts w:cs="Arial"/>
          <w:spacing w:val="-4"/>
          <w:sz w:val="16"/>
          <w:szCs w:val="16"/>
        </w:rPr>
        <w:t>)</w:t>
      </w:r>
      <w:r w:rsidRPr="00DA3A25">
        <w:rPr>
          <w:rFonts w:cs="Arial"/>
          <w:sz w:val="20"/>
        </w:rPr>
        <w:t xml:space="preserve"> </w:t>
      </w:r>
      <w:r w:rsidR="00D01B16" w:rsidRPr="00DA3A25">
        <w:rPr>
          <w:rFonts w:cs="Arial"/>
          <w:sz w:val="20"/>
        </w:rPr>
        <w:t xml:space="preserve"> in</w:t>
      </w:r>
      <w:r w:rsidR="00E95871" w:rsidRPr="00DA3A25">
        <w:rPr>
          <w:rFonts w:cs="Arial"/>
          <w:spacing w:val="2"/>
          <w:sz w:val="20"/>
        </w:rPr>
        <w:t>c</w:t>
      </w:r>
      <w:r w:rsidR="00D01B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D01B16" w:rsidRPr="00DA3A25">
        <w:rPr>
          <w:rFonts w:cs="Arial"/>
          <w:sz w:val="20"/>
        </w:rPr>
        <w:t>po</w:t>
      </w:r>
      <w:r w:rsidR="002B2A62" w:rsidRPr="00DA3A25">
        <w:rPr>
          <w:rFonts w:cs="Arial"/>
          <w:spacing w:val="2"/>
          <w:sz w:val="20"/>
        </w:rPr>
        <w:t>r</w:t>
      </w:r>
      <w:r w:rsidR="00D01B1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C226FD" w:rsidRPr="00DA3A25">
        <w:rPr>
          <w:rFonts w:cs="Arial"/>
          <w:sz w:val="20"/>
        </w:rPr>
        <w:t xml:space="preserve">e </w:t>
      </w:r>
      <w:r w:rsidR="00D01B16" w:rsidRPr="00DA3A25">
        <w:rPr>
          <w:rFonts w:cs="Arial"/>
          <w:sz w:val="20"/>
        </w:rPr>
        <w:t>an unexp</w:t>
      </w:r>
      <w:r w:rsidR="002B2A62" w:rsidRPr="00DA3A25">
        <w:rPr>
          <w:rFonts w:cs="Arial"/>
          <w:spacing w:val="2"/>
          <w:sz w:val="20"/>
        </w:rPr>
        <w:t>r</w:t>
      </w:r>
      <w:r w:rsidR="00D01B16" w:rsidRPr="00DA3A25">
        <w:rPr>
          <w:rFonts w:cs="Arial"/>
          <w:sz w:val="20"/>
        </w:rPr>
        <w:t xml:space="preserve">essed </w:t>
      </w:r>
      <w:r w:rsidR="00E95871" w:rsidRPr="00DA3A25">
        <w:rPr>
          <w:rFonts w:cs="Arial"/>
          <w:spacing w:val="2"/>
          <w:sz w:val="20"/>
        </w:rPr>
        <w:t>c</w:t>
      </w:r>
      <w:r w:rsidR="00D01B16" w:rsidRPr="00DA3A25">
        <w:rPr>
          <w:rFonts w:cs="Arial"/>
          <w:sz w:val="20"/>
        </w:rPr>
        <w:t>ond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D01B16" w:rsidRPr="00DA3A25">
        <w:rPr>
          <w:rFonts w:cs="Arial"/>
          <w:sz w:val="20"/>
        </w:rPr>
        <w:t xml:space="preserve">ion – </w:t>
      </w:r>
      <w:r w:rsidR="00441B21" w:rsidRPr="00DA3A25">
        <w:rPr>
          <w:rFonts w:cs="Arial"/>
          <w:sz w:val="20"/>
        </w:rPr>
        <w:t xml:space="preserve">God's </w:t>
      </w:r>
      <w:r w:rsidR="00D01B16" w:rsidRPr="00DA3A25">
        <w:rPr>
          <w:rFonts w:cs="Arial"/>
          <w:sz w:val="20"/>
        </w:rPr>
        <w:t>g</w:t>
      </w:r>
      <w:r w:rsidR="002B2A62" w:rsidRPr="00DA3A25">
        <w:rPr>
          <w:rFonts w:cs="Arial"/>
          <w:spacing w:val="2"/>
          <w:sz w:val="20"/>
        </w:rPr>
        <w:t>r</w:t>
      </w:r>
      <w:r w:rsidR="00D01B16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D01B16" w:rsidRPr="00DA3A25">
        <w:rPr>
          <w:rFonts w:cs="Arial"/>
          <w:sz w:val="20"/>
        </w:rPr>
        <w:t xml:space="preserve">e </w:t>
      </w:r>
      <w:r w:rsidR="00E95871" w:rsidRPr="00DA3A25">
        <w:rPr>
          <w:rFonts w:cs="Arial"/>
          <w:spacing w:val="2"/>
          <w:sz w:val="20"/>
        </w:rPr>
        <w:t>c</w:t>
      </w:r>
      <w:r w:rsidR="00D01B16" w:rsidRPr="00DA3A25">
        <w:rPr>
          <w:rFonts w:cs="Arial"/>
          <w:sz w:val="20"/>
        </w:rPr>
        <w:t xml:space="preserve">ame </w:t>
      </w:r>
      <w:r w:rsidR="00D01B16" w:rsidRPr="00DA3A25">
        <w:rPr>
          <w:rFonts w:cs="Arial"/>
          <w:spacing w:val="4"/>
          <w:sz w:val="20"/>
        </w:rPr>
        <w:t>f</w:t>
      </w:r>
      <w:r w:rsidR="00D01B16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D01B16" w:rsidRPr="00DA3A25">
        <w:rPr>
          <w:rFonts w:cs="Arial"/>
          <w:sz w:val="20"/>
        </w:rPr>
        <w:t>s</w:t>
      </w:r>
      <w:r w:rsidR="003F694F" w:rsidRPr="00DA3A25">
        <w:rPr>
          <w:rFonts w:cs="Arial"/>
          <w:spacing w:val="-2"/>
          <w:sz w:val="20"/>
        </w:rPr>
        <w:t>t.</w:t>
      </w:r>
      <w:r w:rsidR="00C226FD" w:rsidRPr="00DA3A25">
        <w:rPr>
          <w:rFonts w:cs="Arial"/>
          <w:sz w:val="20"/>
        </w:rPr>
        <w:t xml:space="preserve"> </w:t>
      </w:r>
      <w:r w:rsidR="00D64780" w:rsidRPr="00DA3A25">
        <w:rPr>
          <w:rFonts w:cs="Arial"/>
          <w:sz w:val="20"/>
        </w:rPr>
        <w:t>F</w:t>
      </w:r>
      <w:r w:rsidRPr="00DA3A25">
        <w:rPr>
          <w:rFonts w:cs="Arial"/>
          <w:sz w:val="20"/>
        </w:rPr>
        <w:t>ai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is </w:t>
      </w:r>
      <w:r w:rsidR="00012F10" w:rsidRPr="00DA3A25">
        <w:rPr>
          <w:rFonts w:cs="Arial"/>
          <w:sz w:val="20"/>
        </w:rPr>
        <w:t>ne</w:t>
      </w:r>
      <w:r w:rsidR="00E95871" w:rsidRPr="00DA3A25">
        <w:rPr>
          <w:rFonts w:cs="Arial"/>
          <w:spacing w:val="2"/>
          <w:sz w:val="20"/>
        </w:rPr>
        <w:t>c</w:t>
      </w:r>
      <w:r w:rsidR="00012F10" w:rsidRPr="00DA3A25">
        <w:rPr>
          <w:rFonts w:cs="Arial"/>
          <w:sz w:val="20"/>
        </w:rPr>
        <w:t>essa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pacing w:val="-4"/>
          <w:sz w:val="20"/>
        </w:rPr>
        <w:t>y</w:t>
      </w:r>
      <w:r w:rsidR="00D64780" w:rsidRPr="00DA3A25">
        <w:rPr>
          <w:rFonts w:cs="Arial"/>
          <w:spacing w:val="-4"/>
          <w:sz w:val="20"/>
        </w:rPr>
        <w:t xml:space="preserve">, </w:t>
      </w:r>
      <w:r w:rsidR="00D64780" w:rsidRPr="00DA3A25">
        <w:rPr>
          <w:rFonts w:cs="Arial"/>
          <w:sz w:val="20"/>
        </w:rPr>
        <w:t>for</w:t>
      </w:r>
      <w:r w:rsidR="00ED3330" w:rsidRPr="00DA3A25">
        <w:rPr>
          <w:rFonts w:cs="Arial"/>
          <w:sz w:val="20"/>
        </w:rPr>
        <w:t xml:space="preserve"> </w:t>
      </w:r>
      <w:r w:rsidR="00DB51D5" w:rsidRPr="00DA3A25">
        <w:rPr>
          <w:rFonts w:cs="Arial"/>
          <w:sz w:val="20"/>
        </w:rPr>
        <w:t>"</w:t>
      </w:r>
      <w:r w:rsidR="00EE5CBE"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E5CBE" w:rsidRPr="00DA3A25">
        <w:rPr>
          <w:rFonts w:cs="Arial"/>
          <w:sz w:val="20"/>
        </w:rPr>
        <w:t>h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EE5CBE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EE5CBE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E5CBE" w:rsidRPr="00DA3A25">
        <w:rPr>
          <w:rFonts w:cs="Arial"/>
          <w:sz w:val="20"/>
        </w:rPr>
        <w:t>i</w:t>
      </w:r>
      <w:r w:rsidR="00EE5CBE" w:rsidRPr="00DA3A25">
        <w:rPr>
          <w:rFonts w:cs="Arial"/>
          <w:spacing w:val="-4"/>
          <w:sz w:val="20"/>
        </w:rPr>
        <w:t>s</w:t>
      </w:r>
      <w:r w:rsidR="00EE5CBE" w:rsidRPr="00DA3A25">
        <w:rPr>
          <w:rFonts w:cs="Arial"/>
          <w:sz w:val="20"/>
        </w:rPr>
        <w:t xml:space="preserve"> impossibl</w:t>
      </w:r>
      <w:r w:rsidR="00EE5CBE" w:rsidRPr="00DA3A25">
        <w:rPr>
          <w:rFonts w:cs="Arial"/>
          <w:spacing w:val="-4"/>
          <w:sz w:val="20"/>
        </w:rPr>
        <w:t>e</w:t>
      </w:r>
      <w:r w:rsidR="00EE5CBE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E5CBE" w:rsidRPr="00DA3A25">
        <w:rPr>
          <w:rFonts w:cs="Arial"/>
          <w:spacing w:val="-4"/>
          <w:sz w:val="20"/>
        </w:rPr>
        <w:t>o</w:t>
      </w:r>
      <w:r w:rsidR="00EE5CBE" w:rsidRPr="00DA3A25">
        <w:rPr>
          <w:rFonts w:cs="Arial"/>
          <w:sz w:val="20"/>
        </w:rPr>
        <w:t xml:space="preserve"> pleas</w:t>
      </w:r>
      <w:r w:rsidR="00EE5CBE" w:rsidRPr="00DA3A25">
        <w:rPr>
          <w:rFonts w:cs="Arial"/>
          <w:spacing w:val="-4"/>
          <w:sz w:val="20"/>
        </w:rPr>
        <w:t>e</w:t>
      </w:r>
      <w:r w:rsidR="00EE5CBE" w:rsidRPr="00DA3A25">
        <w:rPr>
          <w:rFonts w:cs="Arial"/>
          <w:sz w:val="20"/>
        </w:rPr>
        <w:t xml:space="preserve"> </w:t>
      </w:r>
      <w:r w:rsidR="00EE5CBE" w:rsidRPr="00DA3A25">
        <w:rPr>
          <w:rFonts w:cs="Arial"/>
          <w:i/>
          <w:sz w:val="20"/>
        </w:rPr>
        <w:t>hi</w:t>
      </w:r>
      <w:r w:rsidR="00EE5CBE" w:rsidRPr="00DA3A25">
        <w:rPr>
          <w:rFonts w:cs="Arial"/>
          <w:i/>
          <w:spacing w:val="4"/>
          <w:sz w:val="20"/>
        </w:rPr>
        <w:t>m</w:t>
      </w:r>
      <w:r w:rsidR="00EE5CBE" w:rsidRPr="00DA3A25">
        <w:rPr>
          <w:rFonts w:cs="Arial"/>
          <w:spacing w:val="4"/>
          <w:sz w:val="20"/>
        </w:rPr>
        <w:t xml:space="preserve"> </w:t>
      </w:r>
      <w:r w:rsidR="00EE5CBE" w:rsidRPr="00DA3A25">
        <w:rPr>
          <w:rFonts w:cs="Arial"/>
          <w:sz w:val="20"/>
        </w:rPr>
        <w:t>[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EE5CBE" w:rsidRPr="00DA3A25">
        <w:rPr>
          <w:rFonts w:cs="Arial"/>
          <w:sz w:val="20"/>
        </w:rPr>
        <w:t>]</w:t>
      </w:r>
      <w:r w:rsidR="00EE5CBE" w:rsidRPr="00DA3A25">
        <w:rPr>
          <w:rFonts w:cs="Arial"/>
          <w:spacing w:val="-4"/>
          <w:sz w:val="20"/>
        </w:rPr>
        <w:t>"</w:t>
      </w:r>
      <w:r w:rsidR="00DB51D5" w:rsidRPr="00DA3A25">
        <w:rPr>
          <w:rFonts w:cs="Arial"/>
          <w:spacing w:val="-4"/>
          <w:sz w:val="20"/>
        </w:rPr>
        <w:t xml:space="preserve"> </w:t>
      </w:r>
      <w:r w:rsidR="00DB51D5" w:rsidRPr="00633952">
        <w:rPr>
          <w:rFonts w:cs="Arial"/>
          <w:sz w:val="16"/>
          <w:szCs w:val="16"/>
        </w:rPr>
        <w:t>(He</w:t>
      </w:r>
      <w:r w:rsidR="00DB51D5" w:rsidRPr="00633952">
        <w:rPr>
          <w:rFonts w:cs="Arial"/>
          <w:spacing w:val="-4"/>
          <w:sz w:val="16"/>
          <w:szCs w:val="16"/>
        </w:rPr>
        <w:t>b 11</w:t>
      </w:r>
      <w:r w:rsidR="00DB51D5" w:rsidRPr="00633952">
        <w:rPr>
          <w:rFonts w:cs="Arial"/>
          <w:sz w:val="16"/>
          <w:szCs w:val="16"/>
        </w:rPr>
        <w:t>:6</w:t>
      </w:r>
      <w:r w:rsidR="00DB51D5" w:rsidRPr="00633952">
        <w:rPr>
          <w:rFonts w:cs="Arial"/>
          <w:spacing w:val="-4"/>
          <w:sz w:val="16"/>
          <w:szCs w:val="16"/>
        </w:rPr>
        <w:t>)</w:t>
      </w:r>
      <w:r w:rsidR="00ED3330" w:rsidRPr="00DA3A25">
        <w:rPr>
          <w:rFonts w:cs="Arial"/>
          <w:sz w:val="20"/>
        </w:rPr>
        <w:t>.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2F10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012F10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012F10"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="00012F10" w:rsidRPr="00DA3A25">
        <w:rPr>
          <w:rFonts w:cs="Arial"/>
          <w:sz w:val="20"/>
        </w:rPr>
        <w:t xml:space="preserve"> indi</w:t>
      </w:r>
      <w:r w:rsidR="00E95871" w:rsidRPr="00DA3A25">
        <w:rPr>
          <w:rFonts w:cs="Arial"/>
          <w:spacing w:val="2"/>
          <w:sz w:val="20"/>
        </w:rPr>
        <w:t>c</w:t>
      </w:r>
      <w:r w:rsidR="00012F10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012F10" w:rsidRPr="00DA3A25">
        <w:rPr>
          <w:rFonts w:cs="Arial"/>
          <w:sz w:val="20"/>
        </w:rPr>
        <w:t>es God's g</w:t>
      </w:r>
      <w:r w:rsidR="002B2A62" w:rsidRPr="00DA3A25">
        <w:rPr>
          <w:rFonts w:cs="Arial"/>
          <w:spacing w:val="2"/>
          <w:sz w:val="20"/>
        </w:rPr>
        <w:t>r</w:t>
      </w:r>
      <w:r w:rsidR="00012F10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012F10" w:rsidRPr="00DA3A25">
        <w:rPr>
          <w:rFonts w:cs="Arial"/>
          <w:sz w:val="20"/>
        </w:rPr>
        <w:t>e</w:t>
      </w:r>
      <w:r w:rsidR="00111F0F" w:rsidRPr="00DA3A25">
        <w:rPr>
          <w:rFonts w:cs="Arial"/>
          <w:sz w:val="20"/>
        </w:rPr>
        <w:fldChar w:fldCharType="begin"/>
      </w:r>
      <w:r w:rsidR="00111F0F" w:rsidRPr="00DA3A25">
        <w:rPr>
          <w:sz w:val="20"/>
        </w:rPr>
        <w:instrText xml:space="preserve"> XE "</w:instrText>
      </w:r>
      <w:r w:rsidR="00111F0F" w:rsidRPr="00DA3A25">
        <w:rPr>
          <w:rFonts w:cs="Arial"/>
          <w:sz w:val="20"/>
        </w:rPr>
        <w:instrText>God:</w:instrText>
      </w:r>
      <w:r w:rsidR="00111F0F" w:rsidRPr="00DA3A25">
        <w:rPr>
          <w:sz w:val="20"/>
        </w:rPr>
        <w:instrText xml:space="preserve">grace of" </w:instrText>
      </w:r>
      <w:r w:rsidR="00111F0F" w:rsidRPr="00DA3A25">
        <w:rPr>
          <w:rFonts w:cs="Arial"/>
          <w:sz w:val="20"/>
        </w:rPr>
        <w:fldChar w:fldCharType="end"/>
      </w:r>
      <w:r w:rsidR="002552BB" w:rsidRPr="00DA3A25">
        <w:rPr>
          <w:rFonts w:cs="Arial"/>
          <w:sz w:val="20"/>
        </w:rPr>
        <w:t>,</w:t>
      </w:r>
      <w:r w:rsidR="00012F10"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12F10" w:rsidRPr="00DA3A25">
        <w:rPr>
          <w:rFonts w:cs="Arial"/>
          <w:sz w:val="20"/>
        </w:rPr>
        <w:t>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12F10"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2552BB" w:rsidRPr="00DA3A25">
        <w:rPr>
          <w:rFonts w:cs="Arial"/>
          <w:sz w:val="20"/>
        </w:rPr>
        <w:t>,</w:t>
      </w:r>
      <w:r w:rsidR="00012F10" w:rsidRPr="00DA3A25">
        <w:rPr>
          <w:rFonts w:cs="Arial"/>
          <w:sz w:val="20"/>
        </w:rPr>
        <w:t xml:space="preserve"> is 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="00012F10" w:rsidRPr="00DA3A25">
        <w:rPr>
          <w:rFonts w:cs="Arial"/>
          <w:sz w:val="20"/>
        </w:rPr>
        <w:t>auses people who we</w:t>
      </w:r>
      <w:r w:rsidR="002B2A62" w:rsidRPr="00DA3A25">
        <w:rPr>
          <w:rFonts w:cs="Arial"/>
          <w:spacing w:val="2"/>
          <w:sz w:val="20"/>
        </w:rPr>
        <w:t>r</w:t>
      </w:r>
      <w:r w:rsidR="00012F10" w:rsidRPr="00DA3A25">
        <w:rPr>
          <w:rFonts w:cs="Arial"/>
          <w:sz w:val="20"/>
        </w:rPr>
        <w:t xml:space="preserve">e dead in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012F10" w:rsidRPr="00DA3A25">
        <w:rPr>
          <w:rFonts w:cs="Arial"/>
          <w:sz w:val="20"/>
        </w:rPr>
        <w:t xml:space="preserve">espasses and sins </w:t>
      </w:r>
      <w:r w:rsidR="00E20650" w:rsidRPr="00DA3A25">
        <w:rPr>
          <w:rFonts w:cs="Arial"/>
          <w:spacing w:val="4"/>
          <w:sz w:val="20"/>
        </w:rPr>
        <w:t>t</w:t>
      </w:r>
      <w:r w:rsidR="00012F10" w:rsidRPr="00DA3A25">
        <w:rPr>
          <w:rFonts w:cs="Arial"/>
          <w:sz w:val="20"/>
        </w:rPr>
        <w:t xml:space="preserve">o be </w:t>
      </w:r>
      <w:r w:rsidR="00AB3812" w:rsidRPr="00DA3A25">
        <w:rPr>
          <w:rFonts w:cs="Arial"/>
          <w:sz w:val="20"/>
        </w:rPr>
        <w:t>saved</w:t>
      </w:r>
      <w:r w:rsidR="00D64780" w:rsidRPr="00DA3A25">
        <w:rPr>
          <w:rFonts w:cs="Arial"/>
          <w:sz w:val="20"/>
        </w:rPr>
        <w:t xml:space="preserve">, as </w:t>
      </w:r>
      <w:r w:rsidR="00321406" w:rsidRPr="00DA3A25">
        <w:rPr>
          <w:rFonts w:cs="Arial"/>
          <w:spacing w:val="2"/>
          <w:sz w:val="20"/>
        </w:rPr>
        <w:t>c</w:t>
      </w:r>
      <w:r w:rsidR="00D64780" w:rsidRPr="00DA3A25">
        <w:rPr>
          <w:rFonts w:cs="Arial"/>
          <w:sz w:val="20"/>
        </w:rPr>
        <w:t xml:space="preserve">an </w:t>
      </w:r>
      <w:r w:rsidR="00923074" w:rsidRPr="00DA3A25">
        <w:rPr>
          <w:rFonts w:cs="Arial"/>
          <w:sz w:val="20"/>
        </w:rPr>
        <w:t xml:space="preserve">be </w:t>
      </w:r>
      <w:r w:rsidR="00D64780" w:rsidRPr="00DA3A25">
        <w:rPr>
          <w:rFonts w:cs="Arial"/>
          <w:sz w:val="20"/>
        </w:rPr>
        <w:t>see</w:t>
      </w:r>
      <w:r w:rsidR="00923074" w:rsidRPr="00DA3A25">
        <w:rPr>
          <w:rFonts w:cs="Arial"/>
          <w:sz w:val="20"/>
        </w:rPr>
        <w:t>n</w:t>
      </w:r>
      <w:r w:rsidR="00D64780" w:rsidRPr="00DA3A25">
        <w:rPr>
          <w:rFonts w:cs="Arial"/>
          <w:sz w:val="20"/>
        </w:rPr>
        <w:t xml:space="preserve"> </w:t>
      </w:r>
      <w:r w:rsidR="00D64780" w:rsidRPr="00DA3A25">
        <w:rPr>
          <w:rFonts w:cs="Arial"/>
          <w:spacing w:val="2"/>
          <w:sz w:val="20"/>
        </w:rPr>
        <w:t>fr</w:t>
      </w:r>
      <w:r w:rsidR="00D64780" w:rsidRPr="00DA3A25">
        <w:rPr>
          <w:rFonts w:cs="Arial"/>
          <w:sz w:val="20"/>
        </w:rPr>
        <w:t xml:space="preserve">om </w:t>
      </w:r>
      <w:r w:rsidR="00886210" w:rsidRPr="00DA3A25">
        <w:rPr>
          <w:rFonts w:cs="Arial"/>
          <w:spacing w:val="2"/>
          <w:sz w:val="20"/>
        </w:rPr>
        <w:t>t</w:t>
      </w:r>
      <w:r w:rsidR="00D64780" w:rsidRPr="00DA3A25">
        <w:rPr>
          <w:rFonts w:cs="Arial"/>
          <w:sz w:val="20"/>
        </w:rPr>
        <w:t>he following passage</w:t>
      </w:r>
      <w:r w:rsidR="00012F10" w:rsidRPr="00DA3A25">
        <w:rPr>
          <w:rFonts w:cs="Arial"/>
          <w:sz w:val="20"/>
        </w:rPr>
        <w:t xml:space="preserve">: </w:t>
      </w:r>
      <w:r w:rsidR="00DB51D5" w:rsidRPr="00DA3A25">
        <w:rPr>
          <w:rFonts w:cs="Arial"/>
          <w:sz w:val="20"/>
        </w:rPr>
        <w:t xml:space="preserve"> </w:t>
      </w:r>
    </w:p>
    <w:p w14:paraId="7FCB5B81" w14:textId="76E0807A" w:rsidR="00D64780" w:rsidRPr="00DA3A25" w:rsidRDefault="00D64780">
      <w:pPr>
        <w:rPr>
          <w:rFonts w:cs="Arial"/>
          <w:sz w:val="20"/>
        </w:rPr>
      </w:pPr>
    </w:p>
    <w:p w14:paraId="7BF467A7" w14:textId="59259196" w:rsidR="000718BC" w:rsidRPr="00DA3A25" w:rsidRDefault="00D87FD8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0718BC" w:rsidRPr="00DA3A25">
        <w:rPr>
          <w:rFonts w:cs="Arial"/>
          <w:sz w:val="20"/>
        </w:rPr>
        <w:t xml:space="preserve">you </w:t>
      </w:r>
      <w:r w:rsidR="000718BC" w:rsidRPr="00DA3A25">
        <w:rPr>
          <w:rFonts w:cs="Arial"/>
          <w:i/>
          <w:sz w:val="20"/>
        </w:rPr>
        <w:t>ha</w:t>
      </w:r>
      <w:r w:rsidR="00E20650" w:rsidRPr="00DA3A25">
        <w:rPr>
          <w:rFonts w:cs="Arial"/>
          <w:i/>
          <w:spacing w:val="4"/>
          <w:sz w:val="20"/>
        </w:rPr>
        <w:t>t</w:t>
      </w:r>
      <w:r w:rsidR="000718BC" w:rsidRPr="00DA3A25">
        <w:rPr>
          <w:rFonts w:cs="Arial"/>
          <w:i/>
          <w:sz w:val="20"/>
        </w:rPr>
        <w:t>h he qui</w:t>
      </w:r>
      <w:r w:rsidR="00E95871" w:rsidRPr="00DA3A25">
        <w:rPr>
          <w:rFonts w:cs="Arial"/>
          <w:i/>
          <w:spacing w:val="2"/>
          <w:sz w:val="20"/>
        </w:rPr>
        <w:t>c</w:t>
      </w:r>
      <w:r w:rsidR="000718BC" w:rsidRPr="00DA3A25">
        <w:rPr>
          <w:rFonts w:cs="Arial"/>
          <w:i/>
          <w:sz w:val="20"/>
        </w:rPr>
        <w:t>kened</w:t>
      </w:r>
      <w:r w:rsidR="000718BC" w:rsidRPr="00DA3A25">
        <w:rPr>
          <w:rFonts w:cs="Arial"/>
          <w:sz w:val="20"/>
        </w:rPr>
        <w:t>, who we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 xml:space="preserve">e dead in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espasses and sins;</w:t>
      </w:r>
      <w:r w:rsidRPr="00DA3A25">
        <w:rPr>
          <w:rFonts w:cs="Arial"/>
          <w:sz w:val="20"/>
        </w:rPr>
        <w:t xml:space="preserve"> </w:t>
      </w:r>
      <w:r w:rsidR="000718BC" w:rsidRPr="00DA3A25">
        <w:rPr>
          <w:rFonts w:cs="Arial"/>
          <w:sz w:val="20"/>
        </w:rPr>
        <w:t>Whe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 xml:space="preserve">ein in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ime pa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718BC" w:rsidRPr="00DA3A25">
        <w:rPr>
          <w:rFonts w:cs="Arial"/>
          <w:sz w:val="20"/>
        </w:rPr>
        <w:t>ye walked a</w:t>
      </w:r>
      <w:r w:rsidR="00E95871" w:rsidRPr="00DA3A25">
        <w:rPr>
          <w:rFonts w:cs="Arial"/>
          <w:spacing w:val="2"/>
          <w:sz w:val="20"/>
        </w:rPr>
        <w:t>cc</w:t>
      </w:r>
      <w:r w:rsidR="000718BC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 xml:space="preserve">ding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e</w:t>
      </w:r>
      <w:r w:rsidR="00FB7741" w:rsidRPr="00DA3A25">
        <w:rPr>
          <w:rFonts w:cs="Arial"/>
          <w:sz w:val="20"/>
        </w:rPr>
        <w:fldChar w:fldCharType="begin"/>
      </w:r>
      <w:r w:rsidR="00FB7741" w:rsidRPr="00DA3A25">
        <w:rPr>
          <w:sz w:val="20"/>
        </w:rPr>
        <w:instrText xml:space="preserve"> XE "</w:instrText>
      </w:r>
      <w:r w:rsidR="00FB7741" w:rsidRPr="00DA3A25">
        <w:rPr>
          <w:sz w:val="20"/>
          <w:szCs w:val="21"/>
        </w:rPr>
        <w:instrText>Bible, the (scripture):</w:instrText>
      </w:r>
      <w:r w:rsidR="00FB7741" w:rsidRPr="00DA3A25">
        <w:rPr>
          <w:sz w:val="20"/>
        </w:rPr>
        <w:instrText xml:space="preserve">according to" </w:instrText>
      </w:r>
      <w:r w:rsidR="00FB7741" w:rsidRPr="00DA3A25">
        <w:rPr>
          <w:rFonts w:cs="Arial"/>
          <w:sz w:val="20"/>
        </w:rPr>
        <w:fldChar w:fldCharType="end"/>
      </w:r>
      <w:r w:rsidR="000718BC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0718BC" w:rsidRPr="00DA3A25">
        <w:rPr>
          <w:rFonts w:cs="Arial"/>
          <w:sz w:val="20"/>
        </w:rPr>
        <w:t>ou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s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is wo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ld, a</w:t>
      </w:r>
      <w:r w:rsidR="00E95871" w:rsidRPr="00DA3A25">
        <w:rPr>
          <w:rFonts w:cs="Arial"/>
          <w:spacing w:val="2"/>
          <w:sz w:val="20"/>
        </w:rPr>
        <w:t>cc</w:t>
      </w:r>
      <w:r w:rsidR="000718BC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 xml:space="preserve">ding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e</w:t>
      </w:r>
      <w:r w:rsidR="00FB7741" w:rsidRPr="00DA3A25">
        <w:rPr>
          <w:rFonts w:cs="Arial"/>
          <w:sz w:val="20"/>
        </w:rPr>
        <w:fldChar w:fldCharType="begin"/>
      </w:r>
      <w:r w:rsidR="00FB7741" w:rsidRPr="00DA3A25">
        <w:rPr>
          <w:sz w:val="20"/>
        </w:rPr>
        <w:instrText xml:space="preserve"> XE "</w:instrText>
      </w:r>
      <w:r w:rsidR="00FB7741" w:rsidRPr="00DA3A25">
        <w:rPr>
          <w:sz w:val="20"/>
          <w:szCs w:val="21"/>
        </w:rPr>
        <w:instrText>Bible, the (scripture):</w:instrText>
      </w:r>
      <w:r w:rsidR="00FB7741" w:rsidRPr="00DA3A25">
        <w:rPr>
          <w:sz w:val="20"/>
        </w:rPr>
        <w:instrText xml:space="preserve">according to" </w:instrText>
      </w:r>
      <w:r w:rsidR="00FB7741" w:rsidRPr="00DA3A25">
        <w:rPr>
          <w:rFonts w:cs="Arial"/>
          <w:sz w:val="20"/>
        </w:rPr>
        <w:fldChar w:fldCharType="end"/>
      </w:r>
      <w:r w:rsidR="000718BC" w:rsidRPr="00DA3A25">
        <w:rPr>
          <w:rFonts w:cs="Arial"/>
          <w:sz w:val="20"/>
        </w:rPr>
        <w:t xml:space="preserve"> p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in</w:t>
      </w:r>
      <w:r w:rsidR="00E95871" w:rsidRPr="00DA3A25">
        <w:rPr>
          <w:rFonts w:cs="Arial"/>
          <w:spacing w:val="2"/>
          <w:sz w:val="20"/>
        </w:rPr>
        <w:t>c</w:t>
      </w:r>
      <w:r w:rsidR="000718BC" w:rsidRPr="00DA3A25">
        <w:rPr>
          <w:rFonts w:cs="Arial"/>
          <w:sz w:val="20"/>
        </w:rPr>
        <w:t>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e pow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718BC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e ai</w:t>
      </w:r>
      <w:r w:rsidR="00F16F15" w:rsidRPr="00DA3A25">
        <w:rPr>
          <w:rFonts w:cs="Arial"/>
          <w:sz w:val="20"/>
        </w:rPr>
        <w:t>r,</w:t>
      </w:r>
      <w:r w:rsidR="000718BC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e spi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718BC" w:rsidRPr="00DA3A25">
        <w:rPr>
          <w:rFonts w:cs="Arial"/>
          <w:sz w:val="20"/>
        </w:rPr>
        <w:t>now wo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ke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 xml:space="preserve">h in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0718BC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718BC" w:rsidRPr="00DA3A25">
        <w:rPr>
          <w:rFonts w:cs="Arial"/>
          <w:sz w:val="20"/>
        </w:rPr>
        <w:t>disobedien</w:t>
      </w:r>
      <w:r w:rsidR="00E95871" w:rsidRPr="00DA3A25">
        <w:rPr>
          <w:rFonts w:cs="Arial"/>
          <w:spacing w:val="2"/>
          <w:sz w:val="20"/>
        </w:rPr>
        <w:t>c</w:t>
      </w:r>
      <w:r w:rsidR="000718BC" w:rsidRPr="00DA3A25">
        <w:rPr>
          <w:rFonts w:cs="Arial"/>
          <w:sz w:val="20"/>
        </w:rPr>
        <w:t>e:</w:t>
      </w:r>
      <w:r w:rsidRPr="00DA3A25">
        <w:rPr>
          <w:rFonts w:cs="Arial"/>
          <w:sz w:val="20"/>
        </w:rPr>
        <w:t xml:space="preserve"> </w:t>
      </w:r>
      <w:r w:rsidR="000718BC" w:rsidRPr="00DA3A25">
        <w:rPr>
          <w:rFonts w:cs="Arial"/>
          <w:sz w:val="20"/>
        </w:rPr>
        <w:t>Among whom also we all had 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95871" w:rsidRPr="00DA3A25">
        <w:rPr>
          <w:rFonts w:cs="Arial"/>
          <w:spacing w:val="2"/>
          <w:sz w:val="20"/>
        </w:rPr>
        <w:t>c</w:t>
      </w:r>
      <w:r w:rsidR="000718BC" w:rsidRPr="00DA3A25">
        <w:rPr>
          <w:rFonts w:cs="Arial"/>
          <w:sz w:val="20"/>
        </w:rPr>
        <w:t>onve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sa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 xml:space="preserve">ion in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imes pa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718BC"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e lus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718BC" w:rsidRPr="00DA3A25">
        <w:rPr>
          <w:rFonts w:cs="Arial"/>
          <w:sz w:val="20"/>
        </w:rPr>
        <w:t>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718BC" w:rsidRPr="00DA3A25">
        <w:rPr>
          <w:rFonts w:cs="Arial"/>
          <w:spacing w:val="4"/>
          <w:sz w:val="20"/>
        </w:rPr>
        <w:t>f</w:t>
      </w:r>
      <w:r w:rsidR="000718BC" w:rsidRPr="00DA3A25">
        <w:rPr>
          <w:rFonts w:cs="Arial"/>
          <w:sz w:val="20"/>
        </w:rPr>
        <w:t xml:space="preserve">lesh, 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0718BC" w:rsidRPr="00DA3A25">
        <w:rPr>
          <w:rFonts w:cs="Arial"/>
          <w:sz w:val="20"/>
        </w:rPr>
        <w:t>l</w:t>
      </w:r>
      <w:r w:rsidR="0032622B" w:rsidRPr="00DA3A25">
        <w:rPr>
          <w:rFonts w:cs="Arial"/>
          <w:spacing w:val="4"/>
          <w:sz w:val="20"/>
        </w:rPr>
        <w:t>f</w:t>
      </w:r>
      <w:r w:rsidR="000718BC" w:rsidRPr="00DA3A25">
        <w:rPr>
          <w:rFonts w:cs="Arial"/>
          <w:sz w:val="20"/>
        </w:rPr>
        <w:t xml:space="preserve">illing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e desi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e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 xml:space="preserve">he </w:t>
      </w:r>
      <w:r w:rsidR="000718BC" w:rsidRPr="00DA3A25">
        <w:rPr>
          <w:rFonts w:cs="Arial"/>
          <w:spacing w:val="4"/>
          <w:sz w:val="20"/>
        </w:rPr>
        <w:t>f</w:t>
      </w:r>
      <w:r w:rsidR="000718BC" w:rsidRPr="00DA3A25">
        <w:rPr>
          <w:rFonts w:cs="Arial"/>
          <w:sz w:val="20"/>
        </w:rPr>
        <w:t>lesh an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e mind; and we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e by na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="000718BC" w:rsidRPr="00DA3A25">
        <w:rPr>
          <w:rFonts w:cs="Arial"/>
          <w:sz w:val="20"/>
        </w:rPr>
        <w:t>hild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en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0718BC" w:rsidRPr="00DA3A25">
        <w:rPr>
          <w:rFonts w:cs="Arial"/>
          <w:sz w:val="20"/>
        </w:rPr>
        <w:t>w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, even as o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s.</w:t>
      </w:r>
      <w:r w:rsidRPr="00DA3A25">
        <w:rPr>
          <w:rFonts w:cs="Arial"/>
          <w:sz w:val="20"/>
        </w:rPr>
        <w:t xml:space="preserve"> </w:t>
      </w:r>
      <w:r w:rsidR="000718BC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718BC" w:rsidRPr="00DA3A25">
        <w:rPr>
          <w:rFonts w:cs="Arial"/>
          <w:bCs/>
          <w:sz w:val="20"/>
        </w:rPr>
        <w:t>God</w:t>
      </w:r>
      <w:r w:rsidR="00514FD8" w:rsidRPr="00DA3A25">
        <w:rPr>
          <w:rFonts w:cs="Arial"/>
          <w:bCs/>
          <w:sz w:val="20"/>
        </w:rPr>
        <w:fldChar w:fldCharType="begin"/>
      </w:r>
      <w:r w:rsidR="00514FD8" w:rsidRPr="00DA3A25">
        <w:rPr>
          <w:bCs/>
          <w:sz w:val="20"/>
        </w:rPr>
        <w:instrText xml:space="preserve"> XE "</w:instrText>
      </w:r>
      <w:r w:rsidR="00514FD8" w:rsidRPr="00DA3A25">
        <w:rPr>
          <w:rFonts w:cs="Arial"/>
          <w:bCs/>
          <w:sz w:val="20"/>
        </w:rPr>
        <w:instrText>God</w:instrText>
      </w:r>
      <w:r w:rsidR="00514FD8" w:rsidRPr="00DA3A25">
        <w:rPr>
          <w:bCs/>
          <w:sz w:val="20"/>
        </w:rPr>
        <w:instrText xml:space="preserve">" </w:instrText>
      </w:r>
      <w:r w:rsidR="00514FD8" w:rsidRPr="00DA3A25">
        <w:rPr>
          <w:rFonts w:cs="Arial"/>
          <w:bCs/>
          <w:sz w:val="20"/>
        </w:rPr>
        <w:fldChar w:fldCharType="end"/>
      </w:r>
      <w:r w:rsidR="000718BC" w:rsidRPr="00DA3A25">
        <w:rPr>
          <w:rFonts w:cs="Arial"/>
          <w:bCs/>
          <w:sz w:val="20"/>
        </w:rPr>
        <w:t xml:space="preserve">, who is </w:t>
      </w:r>
      <w:r w:rsidR="002B2A62" w:rsidRPr="00DA3A25">
        <w:rPr>
          <w:rFonts w:cs="Arial"/>
          <w:bCs/>
          <w:spacing w:val="2"/>
          <w:sz w:val="20"/>
        </w:rPr>
        <w:t>r</w:t>
      </w:r>
      <w:r w:rsidR="000718BC" w:rsidRPr="00DA3A25">
        <w:rPr>
          <w:rFonts w:cs="Arial"/>
          <w:bCs/>
          <w:sz w:val="20"/>
        </w:rPr>
        <w:t>i</w:t>
      </w:r>
      <w:r w:rsidR="00E95871" w:rsidRPr="00DA3A25">
        <w:rPr>
          <w:rFonts w:cs="Arial"/>
          <w:bCs/>
          <w:spacing w:val="2"/>
          <w:sz w:val="20"/>
        </w:rPr>
        <w:t>c</w:t>
      </w:r>
      <w:r w:rsidR="000718BC" w:rsidRPr="00DA3A25">
        <w:rPr>
          <w:rFonts w:cs="Arial"/>
          <w:bCs/>
          <w:sz w:val="20"/>
        </w:rPr>
        <w:t>h in me</w:t>
      </w:r>
      <w:r w:rsidR="002B2A62" w:rsidRPr="00DA3A25">
        <w:rPr>
          <w:rFonts w:cs="Arial"/>
          <w:bCs/>
          <w:spacing w:val="2"/>
          <w:sz w:val="20"/>
        </w:rPr>
        <w:t>r</w:t>
      </w:r>
      <w:r w:rsidR="00E95871" w:rsidRPr="00DA3A25">
        <w:rPr>
          <w:rFonts w:cs="Arial"/>
          <w:bCs/>
          <w:spacing w:val="2"/>
          <w:sz w:val="20"/>
        </w:rPr>
        <w:t>c</w:t>
      </w:r>
      <w:r w:rsidR="000718BC" w:rsidRPr="00DA3A25">
        <w:rPr>
          <w:rFonts w:cs="Arial"/>
          <w:bCs/>
          <w:sz w:val="20"/>
        </w:rPr>
        <w:t xml:space="preserve">y, </w:t>
      </w:r>
      <w:r w:rsidR="00632E16" w:rsidRPr="00DA3A25">
        <w:rPr>
          <w:rFonts w:cs="Arial"/>
          <w:bCs/>
          <w:spacing w:val="2"/>
          <w:sz w:val="20"/>
        </w:rPr>
        <w:t>f</w:t>
      </w:r>
      <w:r w:rsidR="00632E16" w:rsidRPr="00DA3A25">
        <w:rPr>
          <w:rFonts w:cs="Arial"/>
          <w:bCs/>
          <w:sz w:val="20"/>
        </w:rPr>
        <w:t>o</w:t>
      </w:r>
      <w:r w:rsidR="00F16F15" w:rsidRPr="00DA3A25">
        <w:rPr>
          <w:rFonts w:cs="Arial"/>
          <w:bCs/>
          <w:spacing w:val="-2"/>
          <w:sz w:val="20"/>
        </w:rPr>
        <w:t xml:space="preserve">r </w:t>
      </w:r>
      <w:r w:rsidR="000718BC" w:rsidRPr="00DA3A25">
        <w:rPr>
          <w:rFonts w:cs="Arial"/>
          <w:bCs/>
          <w:sz w:val="20"/>
        </w:rPr>
        <w:t>his g</w:t>
      </w:r>
      <w:r w:rsidR="002B2A62" w:rsidRPr="00DA3A25">
        <w:rPr>
          <w:rFonts w:cs="Arial"/>
          <w:bCs/>
          <w:spacing w:val="2"/>
          <w:sz w:val="20"/>
        </w:rPr>
        <w:t>r</w:t>
      </w:r>
      <w:r w:rsidR="000718BC" w:rsidRPr="00DA3A25">
        <w:rPr>
          <w:rFonts w:cs="Arial"/>
          <w:bCs/>
          <w:sz w:val="20"/>
        </w:rPr>
        <w:t>ea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0718BC" w:rsidRPr="00DA3A25">
        <w:rPr>
          <w:rFonts w:cs="Arial"/>
          <w:bCs/>
          <w:sz w:val="20"/>
        </w:rPr>
        <w:t>love whe</w:t>
      </w:r>
      <w:r w:rsidR="002B2A62" w:rsidRPr="00DA3A25">
        <w:rPr>
          <w:rFonts w:cs="Arial"/>
          <w:bCs/>
          <w:spacing w:val="2"/>
          <w:sz w:val="20"/>
        </w:rPr>
        <w:t>r</w:t>
      </w:r>
      <w:r w:rsidR="000718BC" w:rsidRPr="00DA3A25">
        <w:rPr>
          <w:rFonts w:cs="Arial"/>
          <w:bCs/>
          <w:sz w:val="20"/>
        </w:rPr>
        <w:t>ew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t</w:t>
      </w:r>
      <w:r w:rsidR="000718BC" w:rsidRPr="00DA3A25">
        <w:rPr>
          <w:rFonts w:cs="Arial"/>
          <w:bCs/>
          <w:sz w:val="20"/>
        </w:rPr>
        <w:t>h he loved us,</w:t>
      </w:r>
      <w:r w:rsidRPr="00DA3A25">
        <w:rPr>
          <w:rFonts w:cs="Arial"/>
          <w:bCs/>
          <w:sz w:val="20"/>
        </w:rPr>
        <w:t xml:space="preserve"> </w:t>
      </w:r>
      <w:r w:rsidR="000718BC" w:rsidRPr="00DA3A25">
        <w:rPr>
          <w:rFonts w:cs="Arial"/>
          <w:bCs/>
          <w:sz w:val="20"/>
        </w:rPr>
        <w:t>Even when we we</w:t>
      </w:r>
      <w:r w:rsidR="002B2A62" w:rsidRPr="00DA3A25">
        <w:rPr>
          <w:rFonts w:cs="Arial"/>
          <w:bCs/>
          <w:spacing w:val="2"/>
          <w:sz w:val="20"/>
        </w:rPr>
        <w:t>r</w:t>
      </w:r>
      <w:r w:rsidR="000718BC" w:rsidRPr="00DA3A25">
        <w:rPr>
          <w:rFonts w:cs="Arial"/>
          <w:bCs/>
          <w:sz w:val="20"/>
        </w:rPr>
        <w:t>e dead</w:t>
      </w:r>
      <w:r w:rsidR="000718BC" w:rsidRPr="00DA3A25">
        <w:rPr>
          <w:rFonts w:cs="Arial"/>
          <w:sz w:val="20"/>
        </w:rPr>
        <w:t xml:space="preserve"> in sins, ha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 qui</w:t>
      </w:r>
      <w:r w:rsidR="00E95871" w:rsidRPr="00DA3A25">
        <w:rPr>
          <w:rFonts w:cs="Arial"/>
          <w:spacing w:val="2"/>
          <w:sz w:val="20"/>
        </w:rPr>
        <w:t>c</w:t>
      </w:r>
      <w:r w:rsidR="000718BC" w:rsidRPr="00DA3A25">
        <w:rPr>
          <w:rFonts w:cs="Arial"/>
          <w:sz w:val="20"/>
        </w:rPr>
        <w:t xml:space="preserve">kened us 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oge</w:t>
      </w:r>
      <w:r w:rsidR="00E20650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0718BC"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0718BC" w:rsidRPr="00DA3A25">
        <w:rPr>
          <w:rFonts w:cs="Arial"/>
          <w:sz w:val="20"/>
        </w:rPr>
        <w:t xml:space="preserve">h </w:t>
      </w:r>
      <w:r w:rsidR="00DC2845" w:rsidRPr="00DA3A25">
        <w:rPr>
          <w:rFonts w:cs="Arial"/>
          <w:sz w:val="20"/>
        </w:rPr>
        <w:t>C</w:t>
      </w:r>
      <w:r w:rsidR="000718BC" w:rsidRPr="00DA3A25">
        <w:rPr>
          <w:rFonts w:cs="Arial"/>
          <w:sz w:val="20"/>
        </w:rPr>
        <w:t>h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is</w:t>
      </w:r>
      <w:r w:rsidR="003F694F" w:rsidRPr="00DA3A25">
        <w:rPr>
          <w:rFonts w:cs="Arial"/>
          <w:spacing w:val="-2"/>
          <w:sz w:val="20"/>
        </w:rPr>
        <w:t>t,</w:t>
      </w:r>
      <w:r w:rsidR="000718BC" w:rsidRPr="00DA3A25">
        <w:rPr>
          <w:rFonts w:cs="Arial"/>
          <w:sz w:val="20"/>
        </w:rPr>
        <w:t xml:space="preserve"> (by g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="000718BC" w:rsidRPr="00DA3A25">
        <w:rPr>
          <w:rFonts w:cs="Arial"/>
          <w:sz w:val="20"/>
        </w:rPr>
        <w:t>e</w:t>
      </w:r>
      <w:r w:rsidR="00111F0F" w:rsidRPr="00DA3A25">
        <w:rPr>
          <w:rFonts w:cs="Arial"/>
          <w:sz w:val="20"/>
        </w:rPr>
        <w:fldChar w:fldCharType="begin"/>
      </w:r>
      <w:r w:rsidR="00111F0F" w:rsidRPr="00DA3A25">
        <w:rPr>
          <w:sz w:val="20"/>
        </w:rPr>
        <w:instrText xml:space="preserve"> XE "</w:instrText>
      </w:r>
      <w:r w:rsidR="00111F0F" w:rsidRPr="00DA3A25">
        <w:rPr>
          <w:rFonts w:cs="Arial"/>
          <w:sz w:val="20"/>
        </w:rPr>
        <w:instrText>God:</w:instrText>
      </w:r>
      <w:r w:rsidR="00111F0F" w:rsidRPr="00DA3A25">
        <w:rPr>
          <w:sz w:val="20"/>
        </w:rPr>
        <w:instrText xml:space="preserve">grace of" </w:instrText>
      </w:r>
      <w:r w:rsidR="00111F0F" w:rsidRPr="00DA3A25">
        <w:rPr>
          <w:rFonts w:cs="Arial"/>
          <w:sz w:val="20"/>
        </w:rPr>
        <w:fldChar w:fldCharType="end"/>
      </w:r>
      <w:r w:rsidR="000718BC" w:rsidRPr="00DA3A25">
        <w:rPr>
          <w:rFonts w:cs="Arial"/>
          <w:sz w:val="20"/>
        </w:rPr>
        <w:t xml:space="preserve"> ye a</w:t>
      </w:r>
      <w:r w:rsidR="002B2A62" w:rsidRPr="00DA3A25">
        <w:rPr>
          <w:rFonts w:cs="Arial"/>
          <w:spacing w:val="2"/>
          <w:sz w:val="20"/>
        </w:rPr>
        <w:t>r</w:t>
      </w:r>
      <w:r w:rsidR="000718BC" w:rsidRPr="00DA3A25">
        <w:rPr>
          <w:rFonts w:cs="Arial"/>
          <w:sz w:val="20"/>
        </w:rPr>
        <w:t>e saved;)</w:t>
      </w:r>
      <w:r w:rsidR="00BC6DEA" w:rsidRPr="00DA3A25">
        <w:rPr>
          <w:rFonts w:cs="Arial"/>
          <w:sz w:val="20"/>
        </w:rPr>
        <w:t xml:space="preserve">" </w:t>
      </w:r>
      <w:r w:rsidR="00BC6DEA" w:rsidRPr="00633952">
        <w:rPr>
          <w:rFonts w:cs="Arial"/>
          <w:sz w:val="16"/>
          <w:szCs w:val="16"/>
        </w:rPr>
        <w:t>(Eph 2:1-5)</w:t>
      </w:r>
      <w:r w:rsidR="00BC6DEA" w:rsidRPr="00DA3A25">
        <w:rPr>
          <w:rFonts w:cs="Arial"/>
          <w:sz w:val="20"/>
        </w:rPr>
        <w:t>.</w:t>
      </w:r>
    </w:p>
    <w:p w14:paraId="73FBB3C7" w14:textId="77777777" w:rsidR="00F33A5C" w:rsidRPr="00DA3A25" w:rsidRDefault="00F33A5C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B56C287" w14:textId="2A2E5B21" w:rsidR="00C55448" w:rsidRPr="00DA3A25" w:rsidRDefault="002552BB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Believing </w:t>
      </w:r>
      <w:r w:rsidR="004B4E0C" w:rsidRPr="00DA3A25">
        <w:rPr>
          <w:rFonts w:cs="Arial"/>
          <w:sz w:val="20"/>
        </w:rPr>
        <w:t>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882866" w:rsidRPr="00DA3A25">
        <w:rPr>
          <w:rFonts w:cs="Arial"/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nd </w:t>
      </w:r>
      <w:r w:rsidR="00780D98" w:rsidRPr="00DA3A25">
        <w:rPr>
          <w:rFonts w:cs="Arial"/>
          <w:sz w:val="20"/>
        </w:rPr>
        <w:t xml:space="preserve">having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Faith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C226FD" w:rsidRPr="00DA3A25">
        <w:rPr>
          <w:rFonts w:cs="Arial"/>
          <w:sz w:val="20"/>
        </w:rPr>
        <w:t xml:space="preserve"> </w:t>
      </w:r>
      <w:r w:rsidR="00C226FD" w:rsidRPr="00DA3A25">
        <w:rPr>
          <w:rFonts w:cs="Arial"/>
          <w:spacing w:val="2"/>
          <w:sz w:val="20"/>
        </w:rPr>
        <w:t>r</w:t>
      </w:r>
      <w:r w:rsidR="00C226FD" w:rsidRPr="00DA3A25">
        <w:rPr>
          <w:rFonts w:cs="Arial"/>
          <w:sz w:val="20"/>
        </w:rPr>
        <w:t>equi</w:t>
      </w:r>
      <w:r w:rsidR="00C226FD" w:rsidRPr="00DA3A25">
        <w:rPr>
          <w:rFonts w:cs="Arial"/>
          <w:spacing w:val="2"/>
          <w:sz w:val="20"/>
        </w:rPr>
        <w:t>r</w:t>
      </w:r>
      <w:r w:rsidR="00C226FD" w:rsidRPr="00DA3A25">
        <w:rPr>
          <w:rFonts w:cs="Arial"/>
          <w:sz w:val="20"/>
        </w:rPr>
        <w:t xml:space="preserve">ed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>r</w:t>
      </w:r>
      <w:r w:rsidR="00F16F15" w:rsidRPr="00DA3A25">
        <w:rPr>
          <w:rFonts w:cs="Arial"/>
          <w:sz w:val="20"/>
        </w:rPr>
        <w:t xml:space="preserve"> </w:t>
      </w:r>
      <w:r w:rsidR="0087772F" w:rsidRPr="00DA3A25">
        <w:rPr>
          <w:rFonts w:cs="Arial"/>
          <w:sz w:val="20"/>
        </w:rPr>
        <w:t>salva</w:t>
      </w:r>
      <w:r w:rsidR="0008399B" w:rsidRPr="00DA3A25">
        <w:rPr>
          <w:rFonts w:cs="Arial"/>
          <w:spacing w:val="2"/>
          <w:sz w:val="20"/>
        </w:rPr>
        <w:t>t</w:t>
      </w:r>
      <w:r w:rsidR="0087772F" w:rsidRPr="00DA3A25">
        <w:rPr>
          <w:rFonts w:cs="Arial"/>
          <w:sz w:val="20"/>
        </w:rPr>
        <w:t>ion</w:t>
      </w:r>
      <w:r w:rsidR="00923074" w:rsidRPr="00DA3A25">
        <w:rPr>
          <w:rFonts w:cs="Arial"/>
          <w:sz w:val="20"/>
        </w:rPr>
        <w:t>, and men who a</w:t>
      </w:r>
      <w:r w:rsidR="00923074" w:rsidRPr="00DA3A25">
        <w:rPr>
          <w:rFonts w:cs="Arial"/>
          <w:spacing w:val="2"/>
          <w:sz w:val="20"/>
        </w:rPr>
        <w:t>r</w:t>
      </w:r>
      <w:r w:rsidR="00923074" w:rsidRPr="00DA3A25">
        <w:rPr>
          <w:rFonts w:cs="Arial"/>
          <w:sz w:val="20"/>
        </w:rPr>
        <w:t xml:space="preserve">e </w:t>
      </w:r>
      <w:r w:rsidR="00581276" w:rsidRPr="00DA3A25">
        <w:rPr>
          <w:rFonts w:cs="Arial"/>
          <w:sz w:val="20"/>
        </w:rPr>
        <w:t xml:space="preserve">dead in sins </w:t>
      </w:r>
      <w:r w:rsidR="00923074" w:rsidRPr="00DA3A25">
        <w:rPr>
          <w:rFonts w:cs="Arial"/>
          <w:sz w:val="20"/>
        </w:rPr>
        <w:t xml:space="preserve">do not </w:t>
      </w:r>
      <w:r w:rsidR="00581276" w:rsidRPr="00DA3A25">
        <w:rPr>
          <w:rFonts w:cs="Arial"/>
          <w:sz w:val="20"/>
        </w:rPr>
        <w:t>believ</w:t>
      </w:r>
      <w:r w:rsidR="00581276" w:rsidRPr="00DA3A25">
        <w:rPr>
          <w:rFonts w:cs="Arial"/>
          <w:spacing w:val="-4"/>
          <w:sz w:val="20"/>
        </w:rPr>
        <w:t>e</w:t>
      </w:r>
      <w:r w:rsidR="00581276" w:rsidRPr="00DA3A25">
        <w:rPr>
          <w:rFonts w:cs="Arial"/>
          <w:sz w:val="20"/>
        </w:rPr>
        <w:t xml:space="preserve"> God o</w:t>
      </w:r>
      <w:r w:rsidR="00581276" w:rsidRPr="00DA3A25">
        <w:rPr>
          <w:rFonts w:cs="Arial"/>
          <w:spacing w:val="-2"/>
          <w:sz w:val="20"/>
        </w:rPr>
        <w:t xml:space="preserve">r </w:t>
      </w:r>
      <w:r w:rsidR="00581276" w:rsidRPr="00DA3A25">
        <w:rPr>
          <w:rFonts w:cs="Arial"/>
          <w:sz w:val="20"/>
        </w:rPr>
        <w:t>exhib</w:t>
      </w:r>
      <w:r w:rsidR="00581276" w:rsidRPr="00DA3A25">
        <w:rPr>
          <w:rFonts w:cs="Arial"/>
          <w:spacing w:val="2"/>
          <w:sz w:val="20"/>
        </w:rPr>
        <w:t>i</w:t>
      </w:r>
      <w:r w:rsidR="00581276" w:rsidRPr="00DA3A25">
        <w:rPr>
          <w:rFonts w:cs="Arial"/>
          <w:spacing w:val="-2"/>
          <w:sz w:val="20"/>
        </w:rPr>
        <w:t xml:space="preserve">t </w:t>
      </w:r>
      <w:r w:rsidR="00581276" w:rsidRPr="00DA3A25">
        <w:rPr>
          <w:rFonts w:cs="Arial"/>
          <w:spacing w:val="2"/>
          <w:sz w:val="20"/>
        </w:rPr>
        <w:t>f</w:t>
      </w:r>
      <w:r w:rsidR="00581276" w:rsidRPr="00DA3A25">
        <w:rPr>
          <w:rFonts w:cs="Arial"/>
          <w:sz w:val="20"/>
        </w:rPr>
        <w:t>a</w:t>
      </w:r>
      <w:r w:rsidR="00581276" w:rsidRPr="00DA3A25">
        <w:rPr>
          <w:rFonts w:cs="Arial"/>
          <w:spacing w:val="2"/>
          <w:sz w:val="20"/>
        </w:rPr>
        <w:t>i</w:t>
      </w:r>
      <w:r w:rsidR="00581276" w:rsidRPr="00DA3A25">
        <w:rPr>
          <w:rFonts w:cs="Arial"/>
          <w:spacing w:val="4"/>
          <w:sz w:val="20"/>
        </w:rPr>
        <w:t>t</w:t>
      </w:r>
      <w:r w:rsidR="00581276" w:rsidRPr="00DA3A25">
        <w:rPr>
          <w:rFonts w:cs="Arial"/>
          <w:sz w:val="20"/>
        </w:rPr>
        <w:t>h</w:t>
      </w:r>
      <w:r w:rsidR="00923074" w:rsidRPr="00DA3A25">
        <w:rPr>
          <w:rFonts w:cs="Arial"/>
          <w:sz w:val="20"/>
        </w:rPr>
        <w:t>. T</w:t>
      </w:r>
      <w:r w:rsidR="00581276" w:rsidRPr="00DA3A25">
        <w:rPr>
          <w:rFonts w:cs="Arial"/>
          <w:sz w:val="20"/>
        </w:rPr>
        <w:fldChar w:fldCharType="begin"/>
      </w:r>
      <w:r w:rsidR="00581276" w:rsidRPr="00DA3A25">
        <w:rPr>
          <w:sz w:val="20"/>
        </w:rPr>
        <w:instrText xml:space="preserve"> XE "</w:instrText>
      </w:r>
      <w:r w:rsidR="00581276" w:rsidRPr="00DA3A25">
        <w:rPr>
          <w:rFonts w:cs="Arial"/>
          <w:sz w:val="20"/>
        </w:rPr>
        <w:instrText>Faith</w:instrText>
      </w:r>
      <w:r w:rsidR="00581276" w:rsidRPr="00DA3A25">
        <w:rPr>
          <w:sz w:val="20"/>
        </w:rPr>
        <w:instrText xml:space="preserve">" </w:instrText>
      </w:r>
      <w:r w:rsidR="00581276" w:rsidRPr="00DA3A25">
        <w:rPr>
          <w:rFonts w:cs="Arial"/>
          <w:sz w:val="20"/>
        </w:rPr>
        <w:fldChar w:fldCharType="end"/>
      </w:r>
      <w:r w:rsidR="00E97515" w:rsidRPr="00DA3A25">
        <w:rPr>
          <w:rFonts w:cs="Arial"/>
          <w:sz w:val="20"/>
        </w:rPr>
        <w:t>h</w:t>
      </w:r>
      <w:r w:rsidR="00E97515" w:rsidRPr="00DA3A25">
        <w:rPr>
          <w:rFonts w:cs="Arial"/>
          <w:spacing w:val="-4"/>
          <w:sz w:val="20"/>
        </w:rPr>
        <w:t>e</w:t>
      </w:r>
      <w:r w:rsidR="00E97515" w:rsidRPr="00DA3A25">
        <w:rPr>
          <w:rFonts w:cs="Arial"/>
          <w:sz w:val="20"/>
        </w:rPr>
        <w:t xml:space="preserve"> wo</w:t>
      </w:r>
      <w:r w:rsidR="00E97515" w:rsidRPr="00DA3A25">
        <w:rPr>
          <w:rFonts w:cs="Arial"/>
          <w:spacing w:val="2"/>
          <w:sz w:val="20"/>
        </w:rPr>
        <w:t>r</w:t>
      </w:r>
      <w:r w:rsidR="00E97515" w:rsidRPr="00DA3A25">
        <w:rPr>
          <w:rFonts w:cs="Arial"/>
          <w:sz w:val="20"/>
        </w:rPr>
        <w:t>d</w:t>
      </w:r>
      <w:r w:rsidR="008D726A" w:rsidRPr="00DA3A25">
        <w:rPr>
          <w:rFonts w:cs="Arial"/>
          <w:sz w:val="20"/>
        </w:rPr>
        <w:t xml:space="preserve"> "</w:t>
      </w:r>
      <w:r w:rsidR="00E97515" w:rsidRPr="00DA3A25">
        <w:rPr>
          <w:rFonts w:cs="Arial"/>
          <w:sz w:val="20"/>
        </w:rPr>
        <w:t>dead</w:t>
      </w:r>
      <w:r w:rsidR="008D726A" w:rsidRPr="00DA3A25">
        <w:rPr>
          <w:rFonts w:cs="Arial"/>
          <w:sz w:val="20"/>
        </w:rPr>
        <w:t>"</w:t>
      </w:r>
      <w:r w:rsidR="00834B95" w:rsidRPr="00DA3A25">
        <w:rPr>
          <w:rFonts w:cs="Arial"/>
          <w:sz w:val="20"/>
        </w:rPr>
        <w:t xml:space="preserve"> </w:t>
      </w:r>
      <w:r w:rsidR="00132800" w:rsidRPr="00DA3A25">
        <w:rPr>
          <w:rFonts w:cs="Arial"/>
          <w:sz w:val="20"/>
        </w:rPr>
        <w:t>de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132800" w:rsidRPr="00DA3A25">
        <w:rPr>
          <w:rFonts w:cs="Arial"/>
          <w:sz w:val="20"/>
        </w:rPr>
        <w:t>be</w:t>
      </w:r>
      <w:r w:rsidR="00834B95" w:rsidRPr="00DA3A25">
        <w:rPr>
          <w:rFonts w:cs="Arial"/>
          <w:sz w:val="20"/>
        </w:rPr>
        <w:t xml:space="preserve">d </w:t>
      </w:r>
      <w:r w:rsidR="00886210" w:rsidRPr="00DA3A25">
        <w:rPr>
          <w:rFonts w:cs="Arial"/>
          <w:spacing w:val="2"/>
          <w:sz w:val="20"/>
        </w:rPr>
        <w:t>t</w:t>
      </w:r>
      <w:r w:rsidR="00834B95" w:rsidRPr="00DA3A25">
        <w:rPr>
          <w:rFonts w:cs="Arial"/>
          <w:sz w:val="20"/>
        </w:rPr>
        <w:t>heir s</w:t>
      </w:r>
      <w:r w:rsidR="00886210" w:rsidRPr="00DA3A25">
        <w:rPr>
          <w:rFonts w:cs="Arial"/>
          <w:spacing w:val="2"/>
          <w:sz w:val="20"/>
        </w:rPr>
        <w:t>t</w:t>
      </w:r>
      <w:r w:rsidR="00834B95" w:rsidRPr="00DA3A25">
        <w:rPr>
          <w:rFonts w:cs="Arial"/>
          <w:sz w:val="20"/>
        </w:rPr>
        <w:t>a</w:t>
      </w:r>
      <w:r w:rsidR="00886210" w:rsidRPr="00DA3A25">
        <w:rPr>
          <w:rFonts w:cs="Arial"/>
          <w:spacing w:val="2"/>
          <w:sz w:val="20"/>
        </w:rPr>
        <w:t>t</w:t>
      </w:r>
      <w:r w:rsidR="00834B95" w:rsidRPr="00DA3A25">
        <w:rPr>
          <w:rFonts w:cs="Arial"/>
          <w:sz w:val="20"/>
        </w:rPr>
        <w:t>us</w:t>
      </w:r>
      <w:r w:rsidR="00735E3D" w:rsidRPr="00DA3A25">
        <w:rPr>
          <w:rFonts w:cs="Arial"/>
          <w:sz w:val="20"/>
        </w:rPr>
        <w:t>, un</w:t>
      </w:r>
      <w:r w:rsidR="00886210" w:rsidRPr="00DA3A25">
        <w:rPr>
          <w:rFonts w:cs="Arial"/>
          <w:spacing w:val="2"/>
          <w:sz w:val="20"/>
        </w:rPr>
        <w:t>t</w:t>
      </w:r>
      <w:r w:rsidR="00735E3D" w:rsidRPr="00DA3A25">
        <w:rPr>
          <w:rFonts w:cs="Arial"/>
          <w:sz w:val="20"/>
        </w:rPr>
        <w:t>il</w:t>
      </w:r>
      <w:r w:rsidR="00132800" w:rsidRPr="00DA3A25">
        <w:rPr>
          <w:rFonts w:cs="Arial"/>
          <w:sz w:val="20"/>
        </w:rPr>
        <w:t xml:space="preserve"> </w:t>
      </w:r>
      <w:r w:rsidR="00EE5CA8" w:rsidRPr="00DA3A25">
        <w:rPr>
          <w:rFonts w:cs="Arial"/>
          <w:sz w:val="20"/>
        </w:rPr>
        <w:t>God "</w:t>
      </w:r>
      <w:r w:rsidR="00E97515" w:rsidRPr="00DA3A25">
        <w:rPr>
          <w:rFonts w:cs="Arial"/>
          <w:sz w:val="20"/>
        </w:rPr>
        <w:t>qui</w:t>
      </w:r>
      <w:r w:rsidR="00E97515" w:rsidRPr="00DA3A25">
        <w:rPr>
          <w:rFonts w:cs="Arial"/>
          <w:spacing w:val="2"/>
          <w:sz w:val="20"/>
        </w:rPr>
        <w:t>c</w:t>
      </w:r>
      <w:r w:rsidR="00E97515" w:rsidRPr="00DA3A25">
        <w:rPr>
          <w:rFonts w:cs="Arial"/>
          <w:sz w:val="20"/>
        </w:rPr>
        <w:t>kened</w:t>
      </w:r>
      <w:r w:rsidR="00EE5CA8" w:rsidRPr="00DA3A25">
        <w:rPr>
          <w:rFonts w:cs="Arial"/>
          <w:sz w:val="20"/>
        </w:rPr>
        <w:t xml:space="preserve">" </w:t>
      </w:r>
      <w:r w:rsidR="00EE5CA8" w:rsidRPr="00DA3A25">
        <w:rPr>
          <w:rFonts w:cs="Arial"/>
          <w:spacing w:val="2"/>
          <w:sz w:val="20"/>
        </w:rPr>
        <w:t>t</w:t>
      </w:r>
      <w:r w:rsidR="00EE5CA8" w:rsidRPr="00DA3A25">
        <w:rPr>
          <w:rFonts w:cs="Arial"/>
          <w:sz w:val="20"/>
        </w:rPr>
        <w:t>he</w:t>
      </w:r>
      <w:r w:rsidR="00132800" w:rsidRPr="00DA3A25">
        <w:rPr>
          <w:rFonts w:cs="Arial"/>
          <w:sz w:val="20"/>
        </w:rPr>
        <w:t>m</w:t>
      </w:r>
      <w:r w:rsidR="00735E3D" w:rsidRPr="00DA3A25">
        <w:rPr>
          <w:rFonts w:cs="Arial"/>
          <w:sz w:val="20"/>
        </w:rPr>
        <w:t xml:space="preserve"> and</w:t>
      </w:r>
      <w:r w:rsidR="00500E9D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500E9D" w:rsidRPr="00DA3A25">
        <w:rPr>
          <w:rFonts w:cs="Arial"/>
          <w:sz w:val="20"/>
        </w:rPr>
        <w:t>his</w:t>
      </w:r>
      <w:r w:rsidR="00B856B9" w:rsidRPr="00DA3A25">
        <w:rPr>
          <w:rFonts w:cs="Arial"/>
          <w:sz w:val="20"/>
        </w:rPr>
        <w:t xml:space="preserve"> </w:t>
      </w:r>
      <w:r w:rsidR="001D6BC6" w:rsidRPr="00DA3A25">
        <w:rPr>
          <w:rFonts w:cs="Arial"/>
          <w:sz w:val="20"/>
        </w:rPr>
        <w:t>o</w:t>
      </w:r>
      <w:r w:rsidR="001D6BC6" w:rsidRPr="00DA3A25">
        <w:rPr>
          <w:rFonts w:cs="Arial"/>
          <w:spacing w:val="6"/>
          <w:sz w:val="20"/>
        </w:rPr>
        <w:t>f</w:t>
      </w:r>
      <w:r w:rsidR="001D6BC6" w:rsidRPr="00DA3A25">
        <w:rPr>
          <w:rFonts w:cs="Arial"/>
          <w:spacing w:val="2"/>
          <w:sz w:val="20"/>
        </w:rPr>
        <w:t>f</w:t>
      </w:r>
      <w:r w:rsidR="001D6BC6" w:rsidRPr="00DA3A25">
        <w:rPr>
          <w:rFonts w:cs="Arial"/>
          <w:sz w:val="20"/>
        </w:rPr>
        <w:t xml:space="preserve">ered </w:t>
      </w:r>
      <w:r w:rsidR="00500E9D" w:rsidRPr="00DA3A25">
        <w:rPr>
          <w:rFonts w:cs="Arial"/>
          <w:sz w:val="20"/>
        </w:rPr>
        <w:t>a way of es</w:t>
      </w:r>
      <w:r w:rsidR="00321406" w:rsidRPr="00DA3A25">
        <w:rPr>
          <w:rFonts w:cs="Arial"/>
          <w:spacing w:val="2"/>
          <w:sz w:val="20"/>
        </w:rPr>
        <w:t>c</w:t>
      </w:r>
      <w:r w:rsidR="00500E9D" w:rsidRPr="00DA3A25">
        <w:rPr>
          <w:rFonts w:cs="Arial"/>
          <w:sz w:val="20"/>
        </w:rPr>
        <w:t>ape</w:t>
      </w:r>
      <w:r w:rsidR="00E97515" w:rsidRPr="00DA3A25">
        <w:rPr>
          <w:rFonts w:cs="Arial"/>
          <w:sz w:val="20"/>
        </w:rPr>
        <w:t xml:space="preserve">. </w:t>
      </w:r>
      <w:r w:rsidR="00C55448" w:rsidRPr="00DA3A25">
        <w:rPr>
          <w:rFonts w:cs="Arial"/>
          <w:sz w:val="20"/>
        </w:rPr>
        <w:t>I</w:t>
      </w:r>
      <w:r w:rsidR="00310DB7" w:rsidRPr="00DA3A25">
        <w:rPr>
          <w:rFonts w:cs="Arial"/>
          <w:sz w:val="20"/>
        </w:rPr>
        <w:t>t say</w:t>
      </w:r>
      <w:r w:rsidR="00310DB7" w:rsidRPr="00DA3A25">
        <w:rPr>
          <w:rFonts w:cs="Arial"/>
          <w:spacing w:val="-4"/>
          <w:sz w:val="20"/>
        </w:rPr>
        <w:t>s,</w:t>
      </w:r>
      <w:r w:rsidR="00310DB7" w:rsidRPr="00DA3A25">
        <w:rPr>
          <w:rFonts w:cs="Arial"/>
          <w:sz w:val="20"/>
        </w:rPr>
        <w:t xml:space="preserve"> </w:t>
      </w:r>
      <w:r w:rsidR="00E97515" w:rsidRPr="00DA3A25">
        <w:rPr>
          <w:rFonts w:cs="Arial"/>
          <w:sz w:val="20"/>
        </w:rPr>
        <w:t>"</w:t>
      </w:r>
      <w:r w:rsidR="00310DB7" w:rsidRPr="00DA3A25">
        <w:rPr>
          <w:rFonts w:cs="Arial"/>
          <w:sz w:val="20"/>
        </w:rPr>
        <w:t>b</w:t>
      </w:r>
      <w:r w:rsidR="00E97515" w:rsidRPr="00DA3A25">
        <w:rPr>
          <w:rFonts w:cs="Arial"/>
          <w:sz w:val="20"/>
        </w:rPr>
        <w:t>y g</w:t>
      </w:r>
      <w:r w:rsidR="00E97515" w:rsidRPr="00DA3A25">
        <w:rPr>
          <w:rFonts w:cs="Arial"/>
          <w:spacing w:val="2"/>
          <w:sz w:val="20"/>
        </w:rPr>
        <w:t>r</w:t>
      </w:r>
      <w:r w:rsidR="00E97515" w:rsidRPr="00DA3A25">
        <w:rPr>
          <w:rFonts w:cs="Arial"/>
          <w:sz w:val="20"/>
        </w:rPr>
        <w:t>a</w:t>
      </w:r>
      <w:r w:rsidR="00E97515" w:rsidRPr="00DA3A25">
        <w:rPr>
          <w:rFonts w:cs="Arial"/>
          <w:spacing w:val="2"/>
          <w:sz w:val="20"/>
        </w:rPr>
        <w:t>c</w:t>
      </w:r>
      <w:r w:rsidR="00E97515" w:rsidRPr="00DA3A25">
        <w:rPr>
          <w:rFonts w:cs="Arial"/>
          <w:sz w:val="20"/>
        </w:rPr>
        <w:t>e</w:t>
      </w:r>
      <w:r w:rsidR="00E97515" w:rsidRPr="00DA3A25">
        <w:rPr>
          <w:rFonts w:cs="Arial"/>
          <w:sz w:val="20"/>
        </w:rPr>
        <w:fldChar w:fldCharType="begin"/>
      </w:r>
      <w:r w:rsidR="00E97515" w:rsidRPr="00DA3A25">
        <w:rPr>
          <w:sz w:val="20"/>
        </w:rPr>
        <w:instrText xml:space="preserve"> XE "</w:instrText>
      </w:r>
      <w:r w:rsidR="00E97515" w:rsidRPr="00DA3A25">
        <w:rPr>
          <w:rFonts w:cs="Arial"/>
          <w:sz w:val="20"/>
        </w:rPr>
        <w:instrText>God:</w:instrText>
      </w:r>
      <w:r w:rsidR="00E97515" w:rsidRPr="00DA3A25">
        <w:rPr>
          <w:sz w:val="20"/>
        </w:rPr>
        <w:instrText xml:space="preserve">grace of" </w:instrText>
      </w:r>
      <w:r w:rsidR="00E97515" w:rsidRPr="00DA3A25">
        <w:rPr>
          <w:rFonts w:cs="Arial"/>
          <w:sz w:val="20"/>
        </w:rPr>
        <w:fldChar w:fldCharType="end"/>
      </w:r>
      <w:r w:rsidR="00E97515" w:rsidRPr="00DA3A25">
        <w:rPr>
          <w:rFonts w:cs="Arial"/>
          <w:sz w:val="20"/>
        </w:rPr>
        <w:t xml:space="preserve"> ye a</w:t>
      </w:r>
      <w:r w:rsidR="00E97515" w:rsidRPr="00DA3A25">
        <w:rPr>
          <w:rFonts w:cs="Arial"/>
          <w:spacing w:val="2"/>
          <w:sz w:val="20"/>
        </w:rPr>
        <w:t>r</w:t>
      </w:r>
      <w:r w:rsidR="00E97515" w:rsidRPr="00DA3A25">
        <w:rPr>
          <w:rFonts w:cs="Arial"/>
          <w:sz w:val="20"/>
        </w:rPr>
        <w:t>e save</w:t>
      </w:r>
      <w:r w:rsidR="00E97515" w:rsidRPr="00DA3A25">
        <w:rPr>
          <w:rFonts w:cs="Arial"/>
          <w:spacing w:val="-4"/>
          <w:sz w:val="20"/>
        </w:rPr>
        <w:t>d"</w:t>
      </w:r>
      <w:r w:rsidR="00C55448" w:rsidRPr="00DA3A25">
        <w:rPr>
          <w:rFonts w:cs="Arial"/>
          <w:sz w:val="20"/>
        </w:rPr>
        <w:t xml:space="preserve"> be</w:t>
      </w:r>
      <w:r w:rsidR="00321406" w:rsidRPr="00DA3A25">
        <w:rPr>
          <w:rFonts w:cs="Arial"/>
          <w:spacing w:val="2"/>
          <w:sz w:val="20"/>
        </w:rPr>
        <w:t>c</w:t>
      </w:r>
      <w:r w:rsidR="00C55448" w:rsidRPr="00DA3A25">
        <w:rPr>
          <w:rFonts w:cs="Arial"/>
          <w:sz w:val="20"/>
        </w:rPr>
        <w:t xml:space="preserve">ause </w:t>
      </w:r>
      <w:r w:rsidR="00886210" w:rsidRPr="00DA3A25">
        <w:rPr>
          <w:rFonts w:cs="Arial"/>
          <w:spacing w:val="2"/>
          <w:sz w:val="20"/>
        </w:rPr>
        <w:t>t</w:t>
      </w:r>
      <w:r w:rsidR="00C55448" w:rsidRPr="00DA3A25">
        <w:rPr>
          <w:rFonts w:cs="Arial"/>
          <w:sz w:val="20"/>
        </w:rPr>
        <w:t>hose who are d</w:t>
      </w:r>
      <w:r w:rsidR="003C1A22" w:rsidRPr="00DA3A25">
        <w:rPr>
          <w:rFonts w:cs="Arial"/>
          <w:sz w:val="20"/>
        </w:rPr>
        <w:t>ead</w:t>
      </w:r>
      <w:r w:rsidR="00C55448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spacing w:val="2"/>
          <w:sz w:val="20"/>
        </w:rPr>
        <w:t>c</w:t>
      </w:r>
      <w:r w:rsidR="004F6E10" w:rsidRPr="00DA3A25">
        <w:rPr>
          <w:rFonts w:cs="Arial"/>
          <w:sz w:val="20"/>
        </w:rPr>
        <w:t>an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06AD9" w:rsidRPr="00DA3A25">
        <w:rPr>
          <w:rFonts w:cs="Arial"/>
          <w:sz w:val="20"/>
        </w:rPr>
        <w:t>mak</w:t>
      </w:r>
      <w:r w:rsidR="00506AD9" w:rsidRPr="00DA3A25">
        <w:rPr>
          <w:rFonts w:cs="Arial"/>
          <w:spacing w:val="-4"/>
          <w:sz w:val="20"/>
        </w:rPr>
        <w:t>e</w:t>
      </w:r>
      <w:r w:rsidR="002A17F9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0B69E5" w:rsidRPr="00DA3A25">
        <w:rPr>
          <w:rFonts w:cs="Arial"/>
          <w:sz w:val="20"/>
        </w:rPr>
        <w:t>h</w:t>
      </w:r>
      <w:r w:rsidR="000B69E5" w:rsidRPr="00DA3A25">
        <w:rPr>
          <w:rFonts w:cs="Arial"/>
          <w:spacing w:val="-4"/>
          <w:sz w:val="20"/>
        </w:rPr>
        <w:t>e</w:t>
      </w:r>
      <w:r w:rsidR="000B69E5" w:rsidRPr="00DA3A25">
        <w:rPr>
          <w:rFonts w:cs="Arial"/>
          <w:sz w:val="20"/>
        </w:rPr>
        <w:t xml:space="preserve"> </w:t>
      </w:r>
      <w:r w:rsidR="0032622B" w:rsidRPr="00DA3A25">
        <w:rPr>
          <w:rFonts w:cs="Arial"/>
          <w:spacing w:val="4"/>
          <w:sz w:val="20"/>
        </w:rPr>
        <w:t>f</w:t>
      </w:r>
      <w:r w:rsidR="000B69E5" w:rsidRPr="00DA3A25">
        <w:rPr>
          <w:rFonts w:cs="Arial"/>
          <w:sz w:val="20"/>
        </w:rPr>
        <w:t>i</w:t>
      </w:r>
      <w:r w:rsidR="002B2A62" w:rsidRPr="00DA3A25">
        <w:rPr>
          <w:rFonts w:cs="Arial"/>
          <w:spacing w:val="2"/>
          <w:sz w:val="20"/>
        </w:rPr>
        <w:t>r</w:t>
      </w:r>
      <w:r w:rsidR="000B69E5" w:rsidRPr="00DA3A25">
        <w:rPr>
          <w:rFonts w:cs="Arial"/>
          <w:sz w:val="20"/>
        </w:rPr>
        <w:t>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0B69E5" w:rsidRPr="00DA3A25">
        <w:rPr>
          <w:rFonts w:cs="Arial"/>
          <w:sz w:val="20"/>
        </w:rPr>
        <w:t>move</w:t>
      </w:r>
      <w:r w:rsidR="002A17F9" w:rsidRPr="00DA3A25">
        <w:rPr>
          <w:rFonts w:cs="Arial"/>
          <w:sz w:val="20"/>
        </w:rPr>
        <w:t xml:space="preserve">. </w:t>
      </w:r>
    </w:p>
    <w:p w14:paraId="286D7B88" w14:textId="72D73319" w:rsidR="00C91408" w:rsidRPr="00DA3A25" w:rsidRDefault="00C91408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A32B5A9" w14:textId="77777777" w:rsidR="008D726A" w:rsidRPr="00DA3A25" w:rsidRDefault="008D726A" w:rsidP="008D726A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  <w:u w:val="single"/>
        </w:rPr>
        <w:t>Con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inue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o Believe</w:t>
      </w:r>
    </w:p>
    <w:p w14:paraId="4C3AB266" w14:textId="77777777" w:rsidR="00C83FCD" w:rsidRPr="00DA3A25" w:rsidRDefault="00C83FCD" w:rsidP="00C83FCD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96BE8E6" w14:textId="29F2714D" w:rsidR="00D574C3" w:rsidRPr="00DA3A25" w:rsidRDefault="005719A3" w:rsidP="008D726A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bookmarkStart w:id="296" w:name="_Hlk40640338"/>
      <w:bookmarkStart w:id="297" w:name="_Hlk40640059"/>
      <w:r w:rsidRPr="00DA3A25">
        <w:rPr>
          <w:rFonts w:cs="Arial"/>
          <w:sz w:val="20"/>
        </w:rPr>
        <w:t>M</w:t>
      </w:r>
      <w:r w:rsidR="00C83FCD" w:rsidRPr="00DA3A25">
        <w:rPr>
          <w:rFonts w:cs="Arial"/>
          <w:sz w:val="20"/>
        </w:rPr>
        <w:t>erely a</w:t>
      </w:r>
      <w:r w:rsidR="00C83FCD" w:rsidRPr="00DA3A25">
        <w:rPr>
          <w:rFonts w:cs="Arial"/>
          <w:spacing w:val="2"/>
          <w:sz w:val="20"/>
        </w:rPr>
        <w:t>cc</w:t>
      </w:r>
      <w:r w:rsidR="00C83FCD" w:rsidRPr="00DA3A25">
        <w:rPr>
          <w:rFonts w:cs="Arial"/>
          <w:sz w:val="20"/>
        </w:rPr>
        <w:t>ep</w:t>
      </w:r>
      <w:r w:rsidR="00C83FCD" w:rsidRPr="00DA3A25">
        <w:rPr>
          <w:rFonts w:cs="Arial"/>
          <w:spacing w:val="4"/>
          <w:sz w:val="20"/>
        </w:rPr>
        <w:t>t</w:t>
      </w:r>
      <w:r w:rsidR="00C83FCD" w:rsidRPr="00DA3A25">
        <w:rPr>
          <w:rFonts w:cs="Arial"/>
          <w:sz w:val="20"/>
        </w:rPr>
        <w:t>ing an idea</w:t>
      </w:r>
      <w:r w:rsidRPr="00DA3A25">
        <w:rPr>
          <w:rFonts w:cs="Arial"/>
          <w:sz w:val="20"/>
        </w:rPr>
        <w:t xml:space="preserve"> will not yield salva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on</w:t>
      </w:r>
      <w:r w:rsidR="00C83FCD" w:rsidRPr="00DA3A25">
        <w:rPr>
          <w:rFonts w:cs="Arial"/>
          <w:sz w:val="20"/>
        </w:rPr>
        <w:fldChar w:fldCharType="begin"/>
      </w:r>
      <w:r w:rsidR="00C83FCD" w:rsidRPr="00DA3A25">
        <w:rPr>
          <w:sz w:val="20"/>
        </w:rPr>
        <w:instrText xml:space="preserve"> XE "</w:instrText>
      </w:r>
      <w:r w:rsidR="00C83FCD" w:rsidRPr="00DA3A25">
        <w:rPr>
          <w:rFonts w:cs="Arial"/>
          <w:sz w:val="20"/>
        </w:rPr>
        <w:instrText>Repentance</w:instrText>
      </w:r>
      <w:r w:rsidR="00C83FCD" w:rsidRPr="00DA3A25">
        <w:rPr>
          <w:sz w:val="20"/>
        </w:rPr>
        <w:instrText xml:space="preserve">" </w:instrText>
      </w:r>
      <w:r w:rsidR="00C83FCD" w:rsidRPr="00DA3A25">
        <w:rPr>
          <w:rFonts w:cs="Arial"/>
          <w:sz w:val="20"/>
        </w:rPr>
        <w:fldChar w:fldCharType="end"/>
      </w:r>
      <w:r w:rsidR="00C83FCD" w:rsidRPr="00DA3A25">
        <w:rPr>
          <w:rFonts w:cs="Arial"/>
          <w:sz w:val="20"/>
        </w:rPr>
        <w:t xml:space="preserve">. </w:t>
      </w:r>
      <w:r w:rsidR="008D726A" w:rsidRPr="00DA3A25">
        <w:rPr>
          <w:rFonts w:cs="Arial"/>
          <w:sz w:val="20"/>
        </w:rPr>
        <w:t>James 2:19 says, "</w:t>
      </w:r>
      <w:r w:rsidR="00886210" w:rsidRPr="00DA3A25">
        <w:rPr>
          <w:rFonts w:cs="Arial"/>
          <w:spacing w:val="2"/>
          <w:sz w:val="20"/>
        </w:rPr>
        <w:t>t</w:t>
      </w:r>
      <w:r w:rsidR="008D726A" w:rsidRPr="00DA3A25">
        <w:rPr>
          <w:rFonts w:cs="Arial"/>
          <w:sz w:val="20"/>
        </w:rPr>
        <w:t>hou believes</w:t>
      </w:r>
      <w:r w:rsidR="008D726A" w:rsidRPr="00DA3A25">
        <w:rPr>
          <w:rFonts w:cs="Arial"/>
          <w:spacing w:val="-2"/>
          <w:sz w:val="20"/>
        </w:rPr>
        <w:t xml:space="preserve">t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>ha</w:t>
      </w:r>
      <w:r w:rsidR="008D726A" w:rsidRPr="00DA3A25">
        <w:rPr>
          <w:rFonts w:cs="Arial"/>
          <w:spacing w:val="-2"/>
          <w:sz w:val="20"/>
        </w:rPr>
        <w:t xml:space="preserve">t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>he</w:t>
      </w:r>
      <w:r w:rsidR="008D726A" w:rsidRPr="00DA3A25">
        <w:rPr>
          <w:rFonts w:cs="Arial"/>
          <w:spacing w:val="2"/>
          <w:sz w:val="20"/>
        </w:rPr>
        <w:t>r</w:t>
      </w:r>
      <w:r w:rsidR="008D726A" w:rsidRPr="00DA3A25">
        <w:rPr>
          <w:rFonts w:cs="Arial"/>
          <w:sz w:val="20"/>
        </w:rPr>
        <w:t xml:space="preserve">e is one God;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>hou does</w:t>
      </w:r>
      <w:r w:rsidR="008D726A" w:rsidRPr="00DA3A25">
        <w:rPr>
          <w:rFonts w:cs="Arial"/>
          <w:spacing w:val="-2"/>
          <w:sz w:val="20"/>
        </w:rPr>
        <w:t xml:space="preserve">t </w:t>
      </w:r>
      <w:r w:rsidR="008D726A" w:rsidRPr="00DA3A25">
        <w:rPr>
          <w:rFonts w:cs="Arial"/>
          <w:sz w:val="20"/>
        </w:rPr>
        <w:t xml:space="preserve">well: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 xml:space="preserve">he devils also believe, and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pacing w:val="2"/>
          <w:sz w:val="20"/>
        </w:rPr>
        <w:t>r</w:t>
      </w:r>
      <w:r w:rsidR="008D726A" w:rsidRPr="00DA3A25">
        <w:rPr>
          <w:rFonts w:cs="Arial"/>
          <w:sz w:val="20"/>
        </w:rPr>
        <w:t xml:space="preserve">emble." </w:t>
      </w:r>
      <w:r w:rsidR="00491BB4" w:rsidRPr="00DA3A25">
        <w:rPr>
          <w:rFonts w:cs="Arial"/>
          <w:sz w:val="20"/>
        </w:rPr>
        <w:t>So</w:t>
      </w:r>
      <w:r w:rsidR="00A94C42" w:rsidRPr="00DA3A25">
        <w:rPr>
          <w:rFonts w:cs="Arial"/>
          <w:sz w:val="20"/>
        </w:rPr>
        <w:t>,</w:t>
      </w:r>
      <w:r w:rsidR="008D726A" w:rsidRPr="00DA3A25">
        <w:rPr>
          <w:rFonts w:cs="Arial"/>
          <w:sz w:val="20"/>
        </w:rPr>
        <w:t xml:space="preserve"> </w:t>
      </w:r>
      <w:r w:rsidR="004E6E7A" w:rsidRPr="00DA3A25">
        <w:rPr>
          <w:rFonts w:cs="Arial"/>
          <w:sz w:val="20"/>
        </w:rPr>
        <w:t>belief in</w:t>
      </w:r>
      <w:r w:rsidR="004E6E7A" w:rsidRPr="00DA3A25">
        <w:rPr>
          <w:rFonts w:cs="Arial"/>
          <w:spacing w:val="2"/>
          <w:sz w:val="20"/>
        </w:rPr>
        <w:t xml:space="preserve"> </w:t>
      </w:r>
      <w:r w:rsidR="008D726A" w:rsidRPr="00DA3A25">
        <w:rPr>
          <w:rFonts w:cs="Arial"/>
          <w:sz w:val="20"/>
        </w:rPr>
        <w:t>God's exis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>en</w:t>
      </w:r>
      <w:r w:rsidR="008D726A" w:rsidRPr="00DA3A25">
        <w:rPr>
          <w:rFonts w:cs="Arial"/>
          <w:spacing w:val="2"/>
          <w:sz w:val="20"/>
        </w:rPr>
        <w:t>c</w:t>
      </w:r>
      <w:r w:rsidR="008D726A" w:rsidRPr="00DA3A25">
        <w:rPr>
          <w:rFonts w:cs="Arial"/>
          <w:sz w:val="20"/>
        </w:rPr>
        <w:t xml:space="preserve">e </w:t>
      </w:r>
      <w:r w:rsidR="004E6E7A" w:rsidRPr="00DA3A25">
        <w:rPr>
          <w:rFonts w:cs="Arial"/>
          <w:sz w:val="20"/>
        </w:rPr>
        <w:t>does</w:t>
      </w:r>
      <w:r w:rsidR="008D726A" w:rsidRPr="00DA3A25">
        <w:rPr>
          <w:rFonts w:cs="Arial"/>
          <w:sz w:val="20"/>
        </w:rPr>
        <w:t xml:space="preserve"> not</w:t>
      </w:r>
      <w:r w:rsidR="00403D6C" w:rsidRPr="00DA3A25">
        <w:rPr>
          <w:rFonts w:cs="Arial"/>
          <w:sz w:val="20"/>
        </w:rPr>
        <w:t xml:space="preserve"> mean</w:t>
      </w:r>
      <w:r w:rsidR="004B1FB3" w:rsidRPr="00DA3A25">
        <w:rPr>
          <w:rFonts w:cs="Arial"/>
          <w:sz w:val="20"/>
        </w:rPr>
        <w:t xml:space="preserve"> </w:t>
      </w:r>
      <w:r w:rsidR="00403D6C" w:rsidRPr="00DA3A25">
        <w:rPr>
          <w:rFonts w:cs="Arial"/>
          <w:sz w:val="20"/>
        </w:rPr>
        <w:t xml:space="preserve">God will be </w:t>
      </w:r>
      <w:r w:rsidR="00D035D7" w:rsidRPr="00DA3A25">
        <w:rPr>
          <w:rFonts w:cs="Arial"/>
          <w:sz w:val="20"/>
        </w:rPr>
        <w:t>hono</w:t>
      </w:r>
      <w:r w:rsidR="00710149" w:rsidRPr="00DA3A25">
        <w:rPr>
          <w:rFonts w:cs="Arial"/>
          <w:sz w:val="20"/>
        </w:rPr>
        <w:t>r</w:t>
      </w:r>
      <w:r w:rsidR="00403D6C" w:rsidRPr="00DA3A25">
        <w:rPr>
          <w:rFonts w:cs="Arial"/>
          <w:sz w:val="20"/>
        </w:rPr>
        <w:t>ed</w:t>
      </w:r>
      <w:r w:rsidR="008D726A" w:rsidRPr="00DA3A25">
        <w:rPr>
          <w:rFonts w:cs="Arial"/>
          <w:sz w:val="20"/>
        </w:rPr>
        <w:t>.</w:t>
      </w:r>
      <w:r w:rsidR="00F77E4B" w:rsidRPr="00DA3A25">
        <w:rPr>
          <w:rFonts w:cs="Arial"/>
          <w:sz w:val="20"/>
        </w:rPr>
        <w:t xml:space="preserve"> Moreover,</w:t>
      </w:r>
      <w:r w:rsidR="0045533D" w:rsidRPr="00DA3A25">
        <w:rPr>
          <w:rFonts w:cs="Arial"/>
          <w:sz w:val="20"/>
        </w:rPr>
        <w:t xml:space="preserve"> </w:t>
      </w:r>
      <w:r w:rsidR="008D726A" w:rsidRPr="00DA3A25">
        <w:rPr>
          <w:rFonts w:cs="Arial"/>
          <w:sz w:val="20"/>
        </w:rPr>
        <w:t>Jesus spoke</w:t>
      </w:r>
      <w:r w:rsidR="00DD65F2" w:rsidRPr="00DA3A25">
        <w:rPr>
          <w:rFonts w:cs="Arial"/>
          <w:sz w:val="20"/>
        </w:rPr>
        <w:t xml:space="preserve"> of</w:t>
      </w:r>
      <w:r w:rsidR="008D726A" w:rsidRPr="00DA3A25">
        <w:rPr>
          <w:rFonts w:cs="Arial"/>
          <w:sz w:val="20"/>
        </w:rPr>
        <w:t xml:space="preserve"> "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>he Spi</w:t>
      </w:r>
      <w:r w:rsidR="008D726A" w:rsidRPr="00DA3A25">
        <w:rPr>
          <w:rFonts w:cs="Arial"/>
          <w:spacing w:val="2"/>
          <w:sz w:val="20"/>
        </w:rPr>
        <w:t>ri</w:t>
      </w:r>
      <w:r w:rsidR="003F694F" w:rsidRPr="00DA3A25">
        <w:rPr>
          <w:rFonts w:cs="Arial"/>
          <w:spacing w:val="-2"/>
          <w:sz w:val="20"/>
        </w:rPr>
        <w:t>t,</w:t>
      </w:r>
      <w:r w:rsidR="008D726A" w:rsidRPr="00DA3A25">
        <w:rPr>
          <w:rFonts w:cs="Arial"/>
          <w:sz w:val="20"/>
        </w:rPr>
        <w:t xml:space="preserve"> whi</w:t>
      </w:r>
      <w:r w:rsidR="008D726A" w:rsidRPr="00DA3A25">
        <w:rPr>
          <w:rFonts w:cs="Arial"/>
          <w:spacing w:val="2"/>
          <w:sz w:val="20"/>
        </w:rPr>
        <w:t>c</w:t>
      </w:r>
      <w:r w:rsidR="008D726A" w:rsidRPr="00DA3A25">
        <w:rPr>
          <w:rFonts w:cs="Arial"/>
          <w:sz w:val="20"/>
        </w:rPr>
        <w:t xml:space="preserve">h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 xml:space="preserve">hey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>ha</w:t>
      </w:r>
      <w:r w:rsidR="008D726A" w:rsidRPr="00DA3A25">
        <w:rPr>
          <w:rFonts w:cs="Arial"/>
          <w:spacing w:val="-2"/>
          <w:sz w:val="20"/>
        </w:rPr>
        <w:t xml:space="preserve">t </w:t>
      </w:r>
      <w:r w:rsidR="008D726A" w:rsidRPr="00DA3A25">
        <w:rPr>
          <w:rFonts w:cs="Arial"/>
          <w:sz w:val="20"/>
        </w:rPr>
        <w:t>believe on</w:t>
      </w:r>
      <w:r w:rsidR="008D726A" w:rsidRPr="00DA3A25">
        <w:rPr>
          <w:rFonts w:cs="Arial"/>
          <w:sz w:val="20"/>
        </w:rPr>
        <w:fldChar w:fldCharType="begin"/>
      </w:r>
      <w:r w:rsidR="008D726A" w:rsidRPr="00DA3A25">
        <w:rPr>
          <w:sz w:val="20"/>
        </w:rPr>
        <w:instrText xml:space="preserve"> XE "</w:instrText>
      </w:r>
      <w:r w:rsidR="008D726A" w:rsidRPr="00DA3A25">
        <w:rPr>
          <w:rFonts w:cs="Arial"/>
          <w:sz w:val="20"/>
        </w:rPr>
        <w:instrText>Jesus:</w:instrText>
      </w:r>
      <w:r w:rsidR="008D726A" w:rsidRPr="00DA3A25">
        <w:rPr>
          <w:sz w:val="20"/>
        </w:rPr>
        <w:instrText xml:space="preserve">believe on" </w:instrText>
      </w:r>
      <w:r w:rsidR="008D726A" w:rsidRPr="00DA3A25">
        <w:rPr>
          <w:rFonts w:cs="Arial"/>
          <w:sz w:val="20"/>
        </w:rPr>
        <w:fldChar w:fldCharType="end"/>
      </w:r>
      <w:r w:rsidR="008D726A" w:rsidRPr="00DA3A25">
        <w:rPr>
          <w:rFonts w:cs="Arial"/>
          <w:sz w:val="20"/>
        </w:rPr>
        <w:t xml:space="preserve"> </w:t>
      </w:r>
      <w:r w:rsidR="00146A2C" w:rsidRPr="00DA3A25">
        <w:rPr>
          <w:rFonts w:cs="Arial"/>
          <w:sz w:val="20"/>
          <w:vertAlign w:val="superscript"/>
        </w:rPr>
        <w:t>G1519</w:t>
      </w:r>
      <w:r w:rsidR="00146A2C" w:rsidRPr="00DA3A25">
        <w:rPr>
          <w:rFonts w:cs="Arial"/>
          <w:sz w:val="20"/>
        </w:rPr>
        <w:t xml:space="preserve"> </w:t>
      </w:r>
      <w:r w:rsidR="008D726A" w:rsidRPr="00DA3A25">
        <w:rPr>
          <w:rFonts w:cs="Arial"/>
          <w:sz w:val="20"/>
        </w:rPr>
        <w:t xml:space="preserve">him should </w:t>
      </w:r>
      <w:r w:rsidR="008D726A" w:rsidRPr="00DA3A25">
        <w:rPr>
          <w:rFonts w:cs="Arial"/>
          <w:spacing w:val="2"/>
          <w:sz w:val="20"/>
        </w:rPr>
        <w:t>r</w:t>
      </w:r>
      <w:r w:rsidR="008D726A" w:rsidRPr="00DA3A25">
        <w:rPr>
          <w:rFonts w:cs="Arial"/>
          <w:sz w:val="20"/>
        </w:rPr>
        <w:t>e</w:t>
      </w:r>
      <w:r w:rsidR="008D726A" w:rsidRPr="00DA3A25">
        <w:rPr>
          <w:rFonts w:cs="Arial"/>
          <w:spacing w:val="2"/>
          <w:sz w:val="20"/>
        </w:rPr>
        <w:t>c</w:t>
      </w:r>
      <w:r w:rsidR="008D726A" w:rsidRPr="00DA3A25">
        <w:rPr>
          <w:rFonts w:cs="Arial"/>
          <w:sz w:val="20"/>
        </w:rPr>
        <w:t>eiv</w:t>
      </w:r>
      <w:r w:rsidR="008D726A" w:rsidRPr="00DA3A25">
        <w:rPr>
          <w:rFonts w:cs="Arial"/>
          <w:spacing w:val="-4"/>
          <w:sz w:val="20"/>
        </w:rPr>
        <w:t>e"</w:t>
      </w:r>
      <w:r w:rsidR="008D726A" w:rsidRPr="00DA3A25">
        <w:rPr>
          <w:rFonts w:cs="Arial"/>
          <w:sz w:val="20"/>
        </w:rPr>
        <w:t xml:space="preserve"> </w:t>
      </w:r>
      <w:r w:rsidR="008D726A" w:rsidRPr="00633952">
        <w:rPr>
          <w:rFonts w:cs="Arial"/>
          <w:sz w:val="16"/>
          <w:szCs w:val="16"/>
        </w:rPr>
        <w:t>(Fou</w:t>
      </w:r>
      <w:r w:rsidR="008D726A" w:rsidRPr="00633952">
        <w:rPr>
          <w:rFonts w:cs="Arial"/>
          <w:spacing w:val="6"/>
          <w:sz w:val="16"/>
          <w:szCs w:val="16"/>
        </w:rPr>
        <w:t>r</w:t>
      </w:r>
      <w:r w:rsidR="008D726A" w:rsidRPr="00633952">
        <w:rPr>
          <w:rFonts w:cs="Arial"/>
          <w:spacing w:val="4"/>
          <w:sz w:val="16"/>
          <w:szCs w:val="16"/>
        </w:rPr>
        <w:t>t</w:t>
      </w:r>
      <w:r w:rsidR="008D726A" w:rsidRPr="00633952">
        <w:rPr>
          <w:rFonts w:cs="Arial"/>
          <w:sz w:val="16"/>
          <w:szCs w:val="16"/>
        </w:rPr>
        <w:t>h gospel 7:39</w:t>
      </w:r>
      <w:r w:rsidR="008D726A" w:rsidRPr="00633952">
        <w:rPr>
          <w:rFonts w:cs="Arial"/>
          <w:spacing w:val="-4"/>
          <w:sz w:val="16"/>
          <w:szCs w:val="16"/>
        </w:rPr>
        <w:t>)</w:t>
      </w:r>
      <w:r w:rsidR="008D726A" w:rsidRPr="00DA3A25">
        <w:rPr>
          <w:rFonts w:cs="Arial"/>
          <w:spacing w:val="-4"/>
          <w:sz w:val="20"/>
        </w:rPr>
        <w:t xml:space="preserve">. </w:t>
      </w:r>
      <w:r w:rsidR="00757BA4" w:rsidRPr="00DA3A25">
        <w:rPr>
          <w:rFonts w:cs="Arial"/>
          <w:sz w:val="20"/>
        </w:rPr>
        <w:t>Here</w:t>
      </w:r>
      <w:r w:rsidR="00EA418E" w:rsidRPr="00DA3A25">
        <w:rPr>
          <w:rFonts w:cs="Arial"/>
          <w:sz w:val="20"/>
        </w:rPr>
        <w:t>,</w:t>
      </w:r>
      <w:r w:rsidR="00757BA4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49146B" w:rsidRPr="00DA3A25">
        <w:rPr>
          <w:rFonts w:cs="Arial"/>
          <w:sz w:val="20"/>
        </w:rPr>
        <w:t>he wor</w:t>
      </w:r>
      <w:r w:rsidR="00B32183" w:rsidRPr="00DA3A25">
        <w:rPr>
          <w:rFonts w:cs="Arial"/>
          <w:sz w:val="20"/>
        </w:rPr>
        <w:t>d</w:t>
      </w:r>
      <w:r w:rsidR="0049146B" w:rsidRPr="00DA3A25">
        <w:rPr>
          <w:rFonts w:cs="Arial"/>
          <w:sz w:val="20"/>
        </w:rPr>
        <w:t xml:space="preserve"> </w:t>
      </w:r>
      <w:r w:rsidR="008D726A" w:rsidRPr="00DA3A25">
        <w:rPr>
          <w:rFonts w:cs="Arial"/>
          <w:sz w:val="20"/>
        </w:rPr>
        <w:t>"on"</w:t>
      </w:r>
      <w:r w:rsidR="00B32183" w:rsidRPr="00DA3A25">
        <w:rPr>
          <w:rFonts w:cs="Arial"/>
          <w:sz w:val="20"/>
        </w:rPr>
        <w:t xml:space="preserve"> is</w:t>
      </w:r>
      <w:r w:rsidR="008D726A" w:rsidRPr="00DA3A25">
        <w:rPr>
          <w:rFonts w:cs="Arial"/>
          <w:sz w:val="20"/>
        </w:rPr>
        <w:t xml:space="preserve"> </w:t>
      </w:r>
      <w:r w:rsidR="003F694F" w:rsidRPr="00DA3A25">
        <w:rPr>
          <w:rFonts w:cs="Arial"/>
          <w:spacing w:val="2"/>
          <w:sz w:val="20"/>
        </w:rPr>
        <w:t>tr</w:t>
      </w:r>
      <w:r w:rsidR="007F4185" w:rsidRPr="00DA3A25">
        <w:rPr>
          <w:rFonts w:cs="Arial"/>
          <w:sz w:val="20"/>
        </w:rPr>
        <w:t>ansla</w:t>
      </w:r>
      <w:r w:rsidR="00886210" w:rsidRPr="00DA3A25">
        <w:rPr>
          <w:rFonts w:cs="Arial"/>
          <w:spacing w:val="2"/>
          <w:sz w:val="20"/>
        </w:rPr>
        <w:t>t</w:t>
      </w:r>
      <w:r w:rsidR="00757BA4" w:rsidRPr="00DA3A25">
        <w:rPr>
          <w:rFonts w:cs="Arial"/>
          <w:sz w:val="20"/>
        </w:rPr>
        <w:t>ing</w:t>
      </w:r>
      <w:r w:rsidR="001B6850" w:rsidRPr="00DA3A25">
        <w:rPr>
          <w:rFonts w:cs="Arial"/>
          <w:sz w:val="20"/>
        </w:rPr>
        <w:t xml:space="preserve"> </w:t>
      </w:r>
      <w:r w:rsidR="0049146B" w:rsidRPr="00DA3A25">
        <w:rPr>
          <w:rFonts w:cs="Arial"/>
          <w:sz w:val="20"/>
        </w:rPr>
        <w:t>G</w:t>
      </w:r>
      <w:r w:rsidR="0049146B" w:rsidRPr="00DA3A25">
        <w:rPr>
          <w:rFonts w:cs="Arial"/>
          <w:spacing w:val="2"/>
          <w:sz w:val="20"/>
        </w:rPr>
        <w:t>r</w:t>
      </w:r>
      <w:r w:rsidR="0049146B" w:rsidRPr="00DA3A25">
        <w:rPr>
          <w:rFonts w:cs="Arial"/>
          <w:sz w:val="20"/>
        </w:rPr>
        <w:t>eek wo</w:t>
      </w:r>
      <w:r w:rsidR="0049146B" w:rsidRPr="00DA3A25">
        <w:rPr>
          <w:rFonts w:cs="Arial"/>
          <w:spacing w:val="2"/>
          <w:sz w:val="20"/>
        </w:rPr>
        <w:t>r</w:t>
      </w:r>
      <w:r w:rsidR="0049146B" w:rsidRPr="00DA3A25">
        <w:rPr>
          <w:rFonts w:cs="Arial"/>
          <w:sz w:val="20"/>
        </w:rPr>
        <w:t xml:space="preserve">d </w:t>
      </w:r>
      <w:r w:rsidR="0049146B" w:rsidRPr="00DA3A25">
        <w:rPr>
          <w:rFonts w:cs="Arial"/>
          <w:spacing w:val="-6"/>
          <w:sz w:val="20"/>
          <w:vertAlign w:val="superscript"/>
        </w:rPr>
        <w:t>G151</w:t>
      </w:r>
      <w:r w:rsidR="0049146B" w:rsidRPr="00DA3A25">
        <w:rPr>
          <w:rFonts w:cs="Arial"/>
          <w:sz w:val="20"/>
          <w:vertAlign w:val="superscript"/>
        </w:rPr>
        <w:t>9</w:t>
      </w:r>
      <w:r w:rsidR="00EF3E65" w:rsidRPr="00DA3A25">
        <w:rPr>
          <w:rFonts w:cs="Arial"/>
          <w:sz w:val="20"/>
        </w:rPr>
        <w:t>. I</w:t>
      </w:r>
      <w:r w:rsidR="00146A2C" w:rsidRPr="00DA3A25">
        <w:rPr>
          <w:rFonts w:cs="Arial"/>
          <w:spacing w:val="4"/>
          <w:sz w:val="20"/>
        </w:rPr>
        <w:t>t</w:t>
      </w:r>
      <w:r w:rsidR="00BB2B3F" w:rsidRPr="00DA3A25">
        <w:rPr>
          <w:rFonts w:cs="Arial"/>
          <w:spacing w:val="4"/>
          <w:sz w:val="20"/>
        </w:rPr>
        <w:t xml:space="preserve"> </w:t>
      </w:r>
      <w:r w:rsidR="008D726A" w:rsidRPr="00DA3A25">
        <w:rPr>
          <w:rFonts w:cs="Arial"/>
          <w:sz w:val="20"/>
        </w:rPr>
        <w:t>appea</w:t>
      </w:r>
      <w:r w:rsidR="008D726A" w:rsidRPr="00DA3A25">
        <w:rPr>
          <w:rFonts w:cs="Arial"/>
          <w:spacing w:val="2"/>
          <w:sz w:val="20"/>
        </w:rPr>
        <w:t>r</w:t>
      </w:r>
      <w:r w:rsidR="008D726A" w:rsidRPr="00DA3A25">
        <w:rPr>
          <w:rFonts w:cs="Arial"/>
          <w:sz w:val="20"/>
        </w:rPr>
        <w:t>s ove</w:t>
      </w:r>
      <w:r w:rsidR="008D726A" w:rsidRPr="00DA3A25">
        <w:rPr>
          <w:rFonts w:cs="Arial"/>
          <w:spacing w:val="-2"/>
          <w:sz w:val="20"/>
        </w:rPr>
        <w:t xml:space="preserve">r </w:t>
      </w:r>
      <w:r w:rsidR="008D726A" w:rsidRPr="00DA3A25">
        <w:rPr>
          <w:rFonts w:cs="Arial"/>
          <w:sz w:val="20"/>
        </w:rPr>
        <w:t xml:space="preserve">1700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>imes in s</w:t>
      </w:r>
      <w:r w:rsidR="008D726A" w:rsidRPr="00DA3A25">
        <w:rPr>
          <w:rFonts w:cs="Arial"/>
          <w:spacing w:val="2"/>
          <w:sz w:val="20"/>
        </w:rPr>
        <w:t>cr</w:t>
      </w:r>
      <w:r w:rsidR="008D726A" w:rsidRPr="00DA3A25">
        <w:rPr>
          <w:rFonts w:cs="Arial"/>
          <w:sz w:val="20"/>
        </w:rPr>
        <w:t>ip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>u</w:t>
      </w:r>
      <w:r w:rsidR="008D726A" w:rsidRPr="00DA3A25">
        <w:rPr>
          <w:rFonts w:cs="Arial"/>
          <w:spacing w:val="2"/>
          <w:sz w:val="20"/>
        </w:rPr>
        <w:t>r</w:t>
      </w:r>
      <w:r w:rsidR="008D726A" w:rsidRPr="00DA3A25">
        <w:rPr>
          <w:rFonts w:cs="Arial"/>
          <w:sz w:val="20"/>
        </w:rPr>
        <w:t>e</w:t>
      </w:r>
      <w:r w:rsidR="00146A2C" w:rsidRPr="00DA3A25">
        <w:rPr>
          <w:rFonts w:cs="Arial"/>
          <w:sz w:val="20"/>
        </w:rPr>
        <w:t>.</w:t>
      </w:r>
      <w:r w:rsidR="008D726A" w:rsidRPr="00DA3A25">
        <w:rPr>
          <w:rFonts w:cs="Arial"/>
          <w:sz w:val="20"/>
        </w:rPr>
        <w:fldChar w:fldCharType="begin"/>
      </w:r>
      <w:r w:rsidR="008D726A" w:rsidRPr="00DA3A25">
        <w:rPr>
          <w:sz w:val="20"/>
        </w:rPr>
        <w:instrText xml:space="preserve"> XE "</w:instrText>
      </w:r>
      <w:r w:rsidR="008D726A" w:rsidRPr="00DA3A25">
        <w:rPr>
          <w:rFonts w:cs="Arial"/>
          <w:sz w:val="20"/>
        </w:rPr>
        <w:instrText>Bible, the (scripture)</w:instrText>
      </w:r>
      <w:r w:rsidR="008D726A" w:rsidRPr="00DA3A25">
        <w:rPr>
          <w:sz w:val="20"/>
        </w:rPr>
        <w:instrText xml:space="preserve">" </w:instrText>
      </w:r>
      <w:r w:rsidR="008D726A" w:rsidRPr="00DA3A25">
        <w:rPr>
          <w:rFonts w:cs="Arial"/>
          <w:sz w:val="20"/>
        </w:rPr>
        <w:fldChar w:fldCharType="end"/>
      </w:r>
      <w:r w:rsidR="00146A2C" w:rsidRPr="00DA3A25">
        <w:rPr>
          <w:rFonts w:cs="Arial"/>
          <w:sz w:val="20"/>
        </w:rPr>
        <w:t xml:space="preserve"> T</w:t>
      </w:r>
      <w:r w:rsidR="008D726A" w:rsidRPr="00DA3A25">
        <w:rPr>
          <w:rFonts w:cs="Arial"/>
          <w:sz w:val="20"/>
        </w:rPr>
        <w:t xml:space="preserve">he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 xml:space="preserve">op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>h</w:t>
      </w:r>
      <w:r w:rsidR="008D726A" w:rsidRPr="00DA3A25">
        <w:rPr>
          <w:rFonts w:cs="Arial"/>
          <w:spacing w:val="2"/>
          <w:sz w:val="20"/>
        </w:rPr>
        <w:t>r</w:t>
      </w:r>
      <w:r w:rsidR="008D726A" w:rsidRPr="00DA3A25">
        <w:rPr>
          <w:rFonts w:cs="Arial"/>
          <w:sz w:val="20"/>
        </w:rPr>
        <w:t xml:space="preserve">ee ways </w:t>
      </w:r>
      <w:r w:rsidR="008D726A" w:rsidRPr="00DA3A25">
        <w:rPr>
          <w:rFonts w:cs="Arial"/>
          <w:spacing w:val="2"/>
          <w:sz w:val="20"/>
        </w:rPr>
        <w:t>i</w:t>
      </w:r>
      <w:r w:rsidR="008D726A" w:rsidRPr="00DA3A25">
        <w:rPr>
          <w:rFonts w:cs="Arial"/>
          <w:spacing w:val="-2"/>
          <w:sz w:val="20"/>
        </w:rPr>
        <w:t xml:space="preserve">t </w:t>
      </w:r>
      <w:r w:rsidR="008D726A" w:rsidRPr="00DA3A25">
        <w:rPr>
          <w:rFonts w:cs="Arial"/>
          <w:sz w:val="20"/>
        </w:rPr>
        <w:t xml:space="preserve">was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pacing w:val="2"/>
          <w:sz w:val="20"/>
        </w:rPr>
        <w:t>r</w:t>
      </w:r>
      <w:r w:rsidR="008D726A" w:rsidRPr="00DA3A25">
        <w:rPr>
          <w:rFonts w:cs="Arial"/>
          <w:sz w:val="20"/>
        </w:rPr>
        <w:t>ansla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>ed a</w:t>
      </w:r>
      <w:r w:rsidR="008D726A" w:rsidRPr="00DA3A25">
        <w:rPr>
          <w:rFonts w:cs="Arial"/>
          <w:spacing w:val="2"/>
          <w:sz w:val="20"/>
        </w:rPr>
        <w:t>r</w:t>
      </w:r>
      <w:r w:rsidR="008D726A" w:rsidRPr="00DA3A25">
        <w:rPr>
          <w:rFonts w:cs="Arial"/>
          <w:sz w:val="20"/>
        </w:rPr>
        <w:t>e: in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 xml:space="preserve">o, 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>o</w:t>
      </w:r>
      <w:r w:rsidR="002100AC" w:rsidRPr="00DA3A25">
        <w:rPr>
          <w:rFonts w:cs="Arial"/>
          <w:sz w:val="20"/>
        </w:rPr>
        <w:t>,</w:t>
      </w:r>
      <w:r w:rsidR="008D726A" w:rsidRPr="00DA3A25">
        <w:rPr>
          <w:rFonts w:cs="Arial"/>
          <w:sz w:val="20"/>
        </w:rPr>
        <w:t xml:space="preserve"> and un</w:t>
      </w:r>
      <w:r w:rsidR="008D726A" w:rsidRPr="00DA3A25">
        <w:rPr>
          <w:rFonts w:cs="Arial"/>
          <w:spacing w:val="4"/>
          <w:sz w:val="20"/>
        </w:rPr>
        <w:t>t</w:t>
      </w:r>
      <w:r w:rsidR="008D726A" w:rsidRPr="00DA3A25">
        <w:rPr>
          <w:rFonts w:cs="Arial"/>
          <w:sz w:val="20"/>
        </w:rPr>
        <w:t xml:space="preserve">o. </w:t>
      </w:r>
      <w:r w:rsidR="008B7A62" w:rsidRPr="00DA3A25">
        <w:rPr>
          <w:rFonts w:cs="Arial"/>
          <w:sz w:val="20"/>
        </w:rPr>
        <w:t xml:space="preserve">It refers </w:t>
      </w:r>
      <w:r w:rsidR="00886210" w:rsidRPr="00DA3A25">
        <w:rPr>
          <w:rFonts w:cs="Arial"/>
          <w:spacing w:val="2"/>
          <w:sz w:val="20"/>
        </w:rPr>
        <w:t>t</w:t>
      </w:r>
      <w:r w:rsidR="008B7A62" w:rsidRPr="00DA3A25">
        <w:rPr>
          <w:rFonts w:cs="Arial"/>
          <w:sz w:val="20"/>
        </w:rPr>
        <w:t>o m</w:t>
      </w:r>
      <w:r w:rsidR="008A282E" w:rsidRPr="00DA3A25">
        <w:rPr>
          <w:rFonts w:cs="Arial"/>
          <w:sz w:val="20"/>
        </w:rPr>
        <w:t xml:space="preserve">oving </w:t>
      </w:r>
      <w:r w:rsidR="00886210" w:rsidRPr="00DA3A25">
        <w:rPr>
          <w:rFonts w:cs="Arial"/>
          <w:spacing w:val="2"/>
          <w:sz w:val="20"/>
        </w:rPr>
        <w:t>t</w:t>
      </w:r>
      <w:r w:rsidR="00747F3B" w:rsidRPr="00DA3A25">
        <w:rPr>
          <w:rFonts w:cs="Arial"/>
          <w:sz w:val="20"/>
        </w:rPr>
        <w:t xml:space="preserve">oward </w:t>
      </w:r>
      <w:r w:rsidR="001571AD" w:rsidRPr="00DA3A25">
        <w:rPr>
          <w:rFonts w:cs="Arial"/>
          <w:sz w:val="20"/>
        </w:rPr>
        <w:t>some</w:t>
      </w:r>
      <w:r w:rsidR="00886210" w:rsidRPr="00DA3A25">
        <w:rPr>
          <w:rFonts w:cs="Arial"/>
          <w:spacing w:val="2"/>
          <w:sz w:val="20"/>
        </w:rPr>
        <w:t>t</w:t>
      </w:r>
      <w:r w:rsidR="001571AD" w:rsidRPr="00DA3A25">
        <w:rPr>
          <w:rFonts w:cs="Arial"/>
          <w:sz w:val="20"/>
        </w:rPr>
        <w:t>hing</w:t>
      </w:r>
      <w:r w:rsidR="00F713D0" w:rsidRPr="00DA3A25">
        <w:rPr>
          <w:rFonts w:cs="Arial"/>
          <w:sz w:val="20"/>
        </w:rPr>
        <w:t xml:space="preserve">. If </w:t>
      </w:r>
      <w:r w:rsidR="00886210" w:rsidRPr="00DA3A25">
        <w:rPr>
          <w:rFonts w:cs="Arial"/>
          <w:spacing w:val="2"/>
          <w:sz w:val="20"/>
        </w:rPr>
        <w:t>t</w:t>
      </w:r>
      <w:r w:rsidR="0099062C" w:rsidRPr="00DA3A25">
        <w:rPr>
          <w:rFonts w:cs="Arial"/>
          <w:sz w:val="20"/>
        </w:rPr>
        <w:t>his pro</w:t>
      </w:r>
      <w:r w:rsidR="00321406" w:rsidRPr="00DA3A25">
        <w:rPr>
          <w:rFonts w:cs="Arial"/>
          <w:spacing w:val="2"/>
          <w:sz w:val="20"/>
        </w:rPr>
        <w:t>c</w:t>
      </w:r>
      <w:r w:rsidR="0099062C" w:rsidRPr="00DA3A25">
        <w:rPr>
          <w:rFonts w:cs="Arial"/>
          <w:sz w:val="20"/>
        </w:rPr>
        <w:t xml:space="preserve">ess </w:t>
      </w:r>
      <w:r w:rsidR="00F25AE6" w:rsidRPr="00DA3A25">
        <w:rPr>
          <w:rFonts w:cs="Arial"/>
          <w:sz w:val="20"/>
        </w:rPr>
        <w:t>s</w:t>
      </w:r>
      <w:r w:rsidR="00886210" w:rsidRPr="00DA3A25">
        <w:rPr>
          <w:rFonts w:cs="Arial"/>
          <w:spacing w:val="2"/>
          <w:sz w:val="20"/>
        </w:rPr>
        <w:t>t</w:t>
      </w:r>
      <w:r w:rsidR="00F25AE6" w:rsidRPr="00DA3A25">
        <w:rPr>
          <w:rFonts w:cs="Arial"/>
          <w:sz w:val="20"/>
        </w:rPr>
        <w:t>ops</w:t>
      </w:r>
      <w:r w:rsidR="0099062C" w:rsidRPr="00DA3A25">
        <w:rPr>
          <w:rFonts w:cs="Arial"/>
          <w:sz w:val="20"/>
        </w:rPr>
        <w:t>,</w:t>
      </w:r>
      <w:r w:rsidR="000C3ED1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0C3ED1" w:rsidRPr="00DA3A25">
        <w:rPr>
          <w:rFonts w:cs="Arial"/>
          <w:sz w:val="20"/>
        </w:rPr>
        <w:t>hen</w:t>
      </w:r>
      <w:r w:rsidR="0099062C" w:rsidRPr="00DA3A25">
        <w:rPr>
          <w:rFonts w:cs="Arial"/>
          <w:sz w:val="20"/>
        </w:rPr>
        <w:t xml:space="preserve"> </w:t>
      </w:r>
      <w:r w:rsidR="00EA418E" w:rsidRPr="00DA3A25">
        <w:rPr>
          <w:rFonts w:cs="Arial"/>
          <w:sz w:val="20"/>
        </w:rPr>
        <w:t>one</w:t>
      </w:r>
      <w:r w:rsidR="00EA00A3" w:rsidRPr="00DA3A25">
        <w:rPr>
          <w:rFonts w:cs="Arial"/>
          <w:sz w:val="20"/>
        </w:rPr>
        <w:t xml:space="preserve"> </w:t>
      </w:r>
      <w:r w:rsidR="00EA418E" w:rsidRPr="00DA3A25">
        <w:rPr>
          <w:rFonts w:cs="Arial"/>
          <w:sz w:val="20"/>
        </w:rPr>
        <w:t>s</w:t>
      </w:r>
      <w:r w:rsidR="00886210" w:rsidRPr="00DA3A25">
        <w:rPr>
          <w:rFonts w:cs="Arial"/>
          <w:spacing w:val="2"/>
          <w:sz w:val="20"/>
        </w:rPr>
        <w:t>t</w:t>
      </w:r>
      <w:r w:rsidR="00EA418E" w:rsidRPr="00DA3A25">
        <w:rPr>
          <w:rFonts w:cs="Arial"/>
          <w:sz w:val="20"/>
        </w:rPr>
        <w:t>ops</w:t>
      </w:r>
      <w:r w:rsidR="00EA00A3" w:rsidRPr="00DA3A25">
        <w:rPr>
          <w:rFonts w:cs="Arial"/>
          <w:sz w:val="20"/>
        </w:rPr>
        <w:t xml:space="preserve"> </w:t>
      </w:r>
      <w:r w:rsidR="00721362" w:rsidRPr="00DA3A25">
        <w:rPr>
          <w:rFonts w:cs="Arial"/>
          <w:sz w:val="20"/>
        </w:rPr>
        <w:t>believing "</w:t>
      </w:r>
      <w:r w:rsidR="008408DE" w:rsidRPr="00DA3A25">
        <w:rPr>
          <w:rFonts w:cs="Arial"/>
          <w:sz w:val="20"/>
        </w:rPr>
        <w:t>on</w:t>
      </w:r>
      <w:r w:rsidR="008408DE" w:rsidRPr="00DA3A25">
        <w:rPr>
          <w:rFonts w:cs="Arial"/>
          <w:sz w:val="20"/>
        </w:rPr>
        <w:fldChar w:fldCharType="begin"/>
      </w:r>
      <w:r w:rsidR="008408DE" w:rsidRPr="00DA3A25">
        <w:rPr>
          <w:sz w:val="20"/>
        </w:rPr>
        <w:instrText xml:space="preserve"> XE "</w:instrText>
      </w:r>
      <w:r w:rsidR="008408DE" w:rsidRPr="00DA3A25">
        <w:rPr>
          <w:rFonts w:cs="Arial"/>
          <w:sz w:val="20"/>
        </w:rPr>
        <w:instrText>Jesus:</w:instrText>
      </w:r>
      <w:r w:rsidR="008408DE" w:rsidRPr="00DA3A25">
        <w:rPr>
          <w:sz w:val="20"/>
        </w:rPr>
        <w:instrText xml:space="preserve">believe on" </w:instrText>
      </w:r>
      <w:r w:rsidR="008408DE" w:rsidRPr="00DA3A25">
        <w:rPr>
          <w:rFonts w:cs="Arial"/>
          <w:sz w:val="20"/>
        </w:rPr>
        <w:fldChar w:fldCharType="end"/>
      </w:r>
      <w:r w:rsidR="008408DE" w:rsidRPr="00DA3A25">
        <w:rPr>
          <w:rFonts w:cs="Arial"/>
          <w:sz w:val="20"/>
        </w:rPr>
        <w:t>"</w:t>
      </w:r>
      <w:r w:rsidR="008D726A" w:rsidRPr="00DA3A25">
        <w:rPr>
          <w:rFonts w:cs="Arial"/>
          <w:sz w:val="20"/>
        </w:rPr>
        <w:t xml:space="preserve"> </w:t>
      </w:r>
      <w:r w:rsidR="008408DE" w:rsidRPr="00DA3A25">
        <w:rPr>
          <w:rFonts w:cs="Arial"/>
          <w:sz w:val="20"/>
        </w:rPr>
        <w:t xml:space="preserve">Jesus at </w:t>
      </w:r>
      <w:r w:rsidR="00886210" w:rsidRPr="00DA3A25">
        <w:rPr>
          <w:rFonts w:cs="Arial"/>
          <w:spacing w:val="2"/>
          <w:sz w:val="20"/>
        </w:rPr>
        <w:t>t</w:t>
      </w:r>
      <w:r w:rsidR="008408DE" w:rsidRPr="00DA3A25">
        <w:rPr>
          <w:rFonts w:cs="Arial"/>
          <w:sz w:val="20"/>
        </w:rPr>
        <w:t>hat poin</w:t>
      </w:r>
      <w:r w:rsidR="003F694F" w:rsidRPr="00DA3A25">
        <w:rPr>
          <w:rFonts w:cs="Arial"/>
          <w:spacing w:val="-2"/>
          <w:sz w:val="20"/>
        </w:rPr>
        <w:t>t.</w:t>
      </w:r>
      <w:r w:rsidR="00A04F5E" w:rsidRPr="00DA3A25">
        <w:rPr>
          <w:rFonts w:cs="Arial"/>
          <w:sz w:val="20"/>
        </w:rPr>
        <w:t xml:space="preserve"> </w:t>
      </w:r>
      <w:r w:rsidR="00570AC2" w:rsidRPr="00DA3A25">
        <w:rPr>
          <w:rFonts w:cs="Arial"/>
          <w:sz w:val="20"/>
        </w:rPr>
        <w:t xml:space="preserve">Some </w:t>
      </w:r>
      <w:r w:rsidR="00DE5D06" w:rsidRPr="00DA3A25">
        <w:rPr>
          <w:rFonts w:cs="Arial"/>
          <w:sz w:val="20"/>
        </w:rPr>
        <w:t>p</w:t>
      </w:r>
      <w:r w:rsidR="000F052B" w:rsidRPr="00DA3A25">
        <w:rPr>
          <w:rFonts w:cs="Arial"/>
          <w:sz w:val="20"/>
        </w:rPr>
        <w:t xml:space="preserve">eople who </w:t>
      </w:r>
      <w:r w:rsidR="00DE5D06" w:rsidRPr="00DA3A25">
        <w:rPr>
          <w:rFonts w:cs="Arial"/>
          <w:sz w:val="20"/>
        </w:rPr>
        <w:t>"</w:t>
      </w:r>
      <w:r w:rsidR="000F052B" w:rsidRPr="00DA3A25">
        <w:rPr>
          <w:rFonts w:cs="Arial"/>
          <w:sz w:val="20"/>
        </w:rPr>
        <w:t>believe</w:t>
      </w:r>
      <w:r w:rsidR="005B5463" w:rsidRPr="00DA3A25">
        <w:rPr>
          <w:rFonts w:cs="Arial"/>
          <w:sz w:val="20"/>
        </w:rPr>
        <w:t xml:space="preserve">d </w:t>
      </w:r>
      <w:r w:rsidR="00DE5D06" w:rsidRPr="00DA3A25">
        <w:rPr>
          <w:rFonts w:cs="Arial"/>
          <w:sz w:val="20"/>
        </w:rPr>
        <w:t>on</w:t>
      </w:r>
      <w:r w:rsidR="00DE5D06" w:rsidRPr="00DA3A25">
        <w:rPr>
          <w:rFonts w:cs="Arial"/>
          <w:sz w:val="20"/>
        </w:rPr>
        <w:fldChar w:fldCharType="begin"/>
      </w:r>
      <w:r w:rsidR="00DE5D06" w:rsidRPr="00DA3A25">
        <w:rPr>
          <w:sz w:val="20"/>
        </w:rPr>
        <w:instrText xml:space="preserve"> XE "</w:instrText>
      </w:r>
      <w:r w:rsidR="00DE5D06" w:rsidRPr="00DA3A25">
        <w:rPr>
          <w:rFonts w:cs="Arial"/>
          <w:sz w:val="20"/>
        </w:rPr>
        <w:instrText>Jesus:</w:instrText>
      </w:r>
      <w:r w:rsidR="00DE5D06" w:rsidRPr="00DA3A25">
        <w:rPr>
          <w:sz w:val="20"/>
        </w:rPr>
        <w:instrText xml:space="preserve">believe on" </w:instrText>
      </w:r>
      <w:r w:rsidR="00DE5D06" w:rsidRPr="00DA3A25">
        <w:rPr>
          <w:rFonts w:cs="Arial"/>
          <w:sz w:val="20"/>
        </w:rPr>
        <w:fldChar w:fldCharType="end"/>
      </w:r>
      <w:r w:rsidR="00DE5D06" w:rsidRPr="00DA3A25">
        <w:rPr>
          <w:rFonts w:cs="Arial"/>
          <w:sz w:val="20"/>
        </w:rPr>
        <w:t xml:space="preserve"> </w:t>
      </w:r>
      <w:r w:rsidR="00DE5D06" w:rsidRPr="00DA3A25">
        <w:rPr>
          <w:rFonts w:cs="Arial"/>
          <w:sz w:val="20"/>
          <w:vertAlign w:val="superscript"/>
        </w:rPr>
        <w:t>G1519</w:t>
      </w:r>
      <w:r w:rsidR="00DE5D06" w:rsidRPr="00DA3A25">
        <w:rPr>
          <w:rFonts w:cs="Arial"/>
          <w:sz w:val="20"/>
        </w:rPr>
        <w:t xml:space="preserve"> him"</w:t>
      </w:r>
      <w:r w:rsidR="00570AC2" w:rsidRPr="00DA3A25">
        <w:rPr>
          <w:rFonts w:cs="Arial"/>
          <w:sz w:val="20"/>
        </w:rPr>
        <w:t xml:space="preserve"> </w:t>
      </w:r>
      <w:r w:rsidR="002728EC" w:rsidRPr="00DA3A25">
        <w:rPr>
          <w:rFonts w:cs="Arial"/>
          <w:sz w:val="20"/>
        </w:rPr>
        <w:t>la</w:t>
      </w:r>
      <w:r w:rsidR="00886210" w:rsidRPr="00DA3A25">
        <w:rPr>
          <w:rFonts w:cs="Arial"/>
          <w:spacing w:val="2"/>
          <w:sz w:val="20"/>
        </w:rPr>
        <w:t>t</w:t>
      </w:r>
      <w:r w:rsidR="002728EC" w:rsidRPr="00DA3A25">
        <w:rPr>
          <w:rFonts w:cs="Arial"/>
          <w:sz w:val="20"/>
        </w:rPr>
        <w:t>er s</w:t>
      </w:r>
      <w:r w:rsidR="00886210" w:rsidRPr="00DA3A25">
        <w:rPr>
          <w:rFonts w:cs="Arial"/>
          <w:spacing w:val="2"/>
          <w:sz w:val="20"/>
        </w:rPr>
        <w:t>t</w:t>
      </w:r>
      <w:r w:rsidR="002728EC" w:rsidRPr="00DA3A25">
        <w:rPr>
          <w:rFonts w:cs="Arial"/>
          <w:sz w:val="20"/>
        </w:rPr>
        <w:t xml:space="preserve">opped doing so </w:t>
      </w:r>
      <w:r w:rsidR="002728EC" w:rsidRPr="00633952">
        <w:rPr>
          <w:rFonts w:cs="Arial"/>
          <w:sz w:val="16"/>
          <w:szCs w:val="16"/>
        </w:rPr>
        <w:t>(</w:t>
      </w:r>
      <w:r w:rsidR="00321406" w:rsidRPr="00633952">
        <w:rPr>
          <w:rFonts w:cs="Arial"/>
          <w:spacing w:val="2"/>
          <w:sz w:val="16"/>
          <w:szCs w:val="16"/>
        </w:rPr>
        <w:t>c</w:t>
      </w:r>
      <w:r w:rsidR="002728EC" w:rsidRPr="00633952">
        <w:rPr>
          <w:rFonts w:cs="Arial"/>
          <w:sz w:val="16"/>
          <w:szCs w:val="16"/>
        </w:rPr>
        <w:t>f. Fou</w:t>
      </w:r>
      <w:r w:rsidR="002728EC" w:rsidRPr="00633952">
        <w:rPr>
          <w:rFonts w:cs="Arial"/>
          <w:spacing w:val="4"/>
          <w:sz w:val="16"/>
          <w:szCs w:val="16"/>
        </w:rPr>
        <w:t>r</w:t>
      </w:r>
      <w:r w:rsidR="00886210" w:rsidRPr="00633952">
        <w:rPr>
          <w:rFonts w:cs="Arial"/>
          <w:spacing w:val="2"/>
          <w:sz w:val="16"/>
          <w:szCs w:val="16"/>
        </w:rPr>
        <w:t>t</w:t>
      </w:r>
      <w:r w:rsidR="002728EC" w:rsidRPr="00633952">
        <w:rPr>
          <w:rFonts w:cs="Arial"/>
          <w:sz w:val="16"/>
          <w:szCs w:val="16"/>
        </w:rPr>
        <w:t>h gospel 8:</w:t>
      </w:r>
      <w:r w:rsidR="006678E2" w:rsidRPr="00633952">
        <w:rPr>
          <w:rFonts w:cs="Arial"/>
          <w:sz w:val="16"/>
          <w:szCs w:val="16"/>
        </w:rPr>
        <w:t>30 &amp; 45)</w:t>
      </w:r>
      <w:r w:rsidR="00DD33A1" w:rsidRPr="00DA3A25">
        <w:rPr>
          <w:rFonts w:cs="Arial"/>
          <w:sz w:val="20"/>
        </w:rPr>
        <w:t xml:space="preserve">, </w:t>
      </w:r>
      <w:r w:rsidR="00886210" w:rsidRPr="00DA3A25">
        <w:rPr>
          <w:rFonts w:cs="Arial"/>
          <w:spacing w:val="2"/>
          <w:sz w:val="20"/>
        </w:rPr>
        <w:t>t</w:t>
      </w:r>
      <w:r w:rsidR="00455488" w:rsidRPr="00DA3A25">
        <w:rPr>
          <w:rFonts w:cs="Arial"/>
          <w:sz w:val="20"/>
        </w:rPr>
        <w:t>hus</w:t>
      </w:r>
      <w:r w:rsidR="00FE1446" w:rsidRPr="00DA3A25">
        <w:rPr>
          <w:rFonts w:cs="Arial"/>
          <w:sz w:val="20"/>
        </w:rPr>
        <w:t>, believing</w:t>
      </w:r>
      <w:r w:rsidR="00550B45" w:rsidRPr="00DA3A25">
        <w:rPr>
          <w:rFonts w:cs="Arial"/>
          <w:sz w:val="20"/>
        </w:rPr>
        <w:t xml:space="preserve"> </w:t>
      </w:r>
      <w:r w:rsidR="00DD33A1" w:rsidRPr="00DA3A25">
        <w:rPr>
          <w:rFonts w:cs="Arial"/>
          <w:sz w:val="20"/>
        </w:rPr>
        <w:t>"</w:t>
      </w:r>
      <w:r w:rsidR="00570AC2" w:rsidRPr="00DA3A25">
        <w:rPr>
          <w:rFonts w:cs="Arial"/>
          <w:sz w:val="20"/>
        </w:rPr>
        <w:t>on</w:t>
      </w:r>
      <w:r w:rsidR="00DD33A1" w:rsidRPr="00DA3A25">
        <w:rPr>
          <w:rFonts w:cs="Arial"/>
          <w:sz w:val="20"/>
        </w:rPr>
        <w:t>"</w:t>
      </w:r>
      <w:r w:rsidR="00570AC2" w:rsidRPr="00DA3A25">
        <w:rPr>
          <w:rFonts w:cs="Arial"/>
          <w:sz w:val="20"/>
        </w:rPr>
        <w:t xml:space="preserve"> him </w:t>
      </w:r>
      <w:r w:rsidR="00550B45" w:rsidRPr="00DA3A25">
        <w:rPr>
          <w:rFonts w:cs="Arial"/>
          <w:sz w:val="20"/>
        </w:rPr>
        <w:t>at</w:t>
      </w:r>
      <w:r w:rsidR="00FE1446" w:rsidRPr="00DA3A25">
        <w:rPr>
          <w:rFonts w:cs="Arial"/>
          <w:sz w:val="20"/>
        </w:rPr>
        <w:t xml:space="preserve"> </w:t>
      </w:r>
      <w:r w:rsidR="00455488" w:rsidRPr="00DA3A25">
        <w:rPr>
          <w:rFonts w:cs="Arial"/>
          <w:sz w:val="20"/>
        </w:rPr>
        <w:t xml:space="preserve">a </w:t>
      </w:r>
      <w:r w:rsidR="00D068A2" w:rsidRPr="00DA3A25">
        <w:rPr>
          <w:rFonts w:cs="Arial"/>
          <w:sz w:val="20"/>
        </w:rPr>
        <w:t xml:space="preserve">moment in </w:t>
      </w:r>
      <w:r w:rsidR="00886210" w:rsidRPr="00DA3A25">
        <w:rPr>
          <w:rFonts w:cs="Arial"/>
          <w:spacing w:val="2"/>
          <w:sz w:val="20"/>
        </w:rPr>
        <w:t>t</w:t>
      </w:r>
      <w:r w:rsidR="00D068A2" w:rsidRPr="00DA3A25">
        <w:rPr>
          <w:rFonts w:cs="Arial"/>
          <w:sz w:val="20"/>
        </w:rPr>
        <w:t>ime</w:t>
      </w:r>
      <w:r w:rsidR="00FE1446" w:rsidRPr="00DA3A25">
        <w:rPr>
          <w:rFonts w:cs="Arial"/>
          <w:sz w:val="20"/>
        </w:rPr>
        <w:t xml:space="preserve"> is not </w:t>
      </w:r>
      <w:r w:rsidR="00886210" w:rsidRPr="00DA3A25">
        <w:rPr>
          <w:rFonts w:cs="Arial"/>
          <w:spacing w:val="2"/>
          <w:sz w:val="20"/>
        </w:rPr>
        <w:t>t</w:t>
      </w:r>
      <w:r w:rsidR="00FE1446" w:rsidRPr="00DA3A25">
        <w:rPr>
          <w:rFonts w:cs="Arial"/>
          <w:sz w:val="20"/>
        </w:rPr>
        <w:t>he poin</w:t>
      </w:r>
      <w:r w:rsidR="003F694F" w:rsidRPr="00DA3A25">
        <w:rPr>
          <w:rFonts w:cs="Arial"/>
          <w:spacing w:val="-2"/>
          <w:sz w:val="20"/>
        </w:rPr>
        <w:t>t.</w:t>
      </w:r>
      <w:r w:rsidR="00D068A2" w:rsidRPr="00DA3A25">
        <w:rPr>
          <w:rFonts w:cs="Arial"/>
          <w:sz w:val="20"/>
        </w:rPr>
        <w:t xml:space="preserve"> </w:t>
      </w:r>
      <w:r w:rsidR="00455488" w:rsidRPr="00DA3A25">
        <w:rPr>
          <w:rFonts w:cs="Arial"/>
          <w:sz w:val="20"/>
        </w:rPr>
        <w:t>Ra</w:t>
      </w:r>
      <w:r w:rsidR="00886210" w:rsidRPr="00DA3A25">
        <w:rPr>
          <w:rFonts w:cs="Arial"/>
          <w:spacing w:val="2"/>
          <w:sz w:val="20"/>
        </w:rPr>
        <w:t>t</w:t>
      </w:r>
      <w:r w:rsidR="00455488" w:rsidRPr="00DA3A25">
        <w:rPr>
          <w:rFonts w:cs="Arial"/>
          <w:sz w:val="20"/>
        </w:rPr>
        <w:t>her,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455488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455488" w:rsidRPr="00DA3A25">
        <w:rPr>
          <w:rFonts w:cs="Arial"/>
          <w:sz w:val="20"/>
        </w:rPr>
        <w:t xml:space="preserve">ure </w:t>
      </w:r>
      <w:r w:rsidR="00886210" w:rsidRPr="00DA3A25">
        <w:rPr>
          <w:rFonts w:cs="Arial"/>
          <w:spacing w:val="2"/>
          <w:sz w:val="20"/>
        </w:rPr>
        <w:t>t</w:t>
      </w:r>
      <w:r w:rsidR="00455488"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="00455488" w:rsidRPr="00DA3A25">
        <w:rPr>
          <w:rFonts w:cs="Arial"/>
          <w:sz w:val="20"/>
        </w:rPr>
        <w:t xml:space="preserve">hes us </w:t>
      </w:r>
      <w:r w:rsidR="00886210" w:rsidRPr="00DA3A25">
        <w:rPr>
          <w:rFonts w:cs="Arial"/>
          <w:spacing w:val="2"/>
          <w:sz w:val="20"/>
        </w:rPr>
        <w:t>t</w:t>
      </w:r>
      <w:r w:rsidR="00455488" w:rsidRPr="00DA3A25">
        <w:rPr>
          <w:rFonts w:cs="Arial"/>
          <w:sz w:val="20"/>
        </w:rPr>
        <w:t xml:space="preserve">o see believing as an ongoing </w:t>
      </w:r>
      <w:r w:rsidR="00455488" w:rsidRPr="00DA3A25">
        <w:rPr>
          <w:rFonts w:cs="Arial"/>
          <w:sz w:val="20"/>
        </w:rPr>
        <w:fldChar w:fldCharType="begin"/>
      </w:r>
      <w:r w:rsidR="00455488" w:rsidRPr="00DA3A25">
        <w:rPr>
          <w:sz w:val="20"/>
        </w:rPr>
        <w:instrText xml:space="preserve"> XE "</w:instrText>
      </w:r>
      <w:r w:rsidR="00455488" w:rsidRPr="00DA3A25">
        <w:rPr>
          <w:rFonts w:cs="Arial"/>
          <w:sz w:val="20"/>
        </w:rPr>
        <w:instrText>Jesus:</w:instrText>
      </w:r>
      <w:r w:rsidR="00455488" w:rsidRPr="00DA3A25">
        <w:rPr>
          <w:sz w:val="20"/>
        </w:rPr>
        <w:instrText xml:space="preserve">believe on" </w:instrText>
      </w:r>
      <w:r w:rsidR="00455488" w:rsidRPr="00DA3A25">
        <w:rPr>
          <w:rFonts w:cs="Arial"/>
          <w:sz w:val="20"/>
        </w:rPr>
        <w:fldChar w:fldCharType="end"/>
      </w:r>
      <w:r w:rsidR="00455488" w:rsidRPr="00DA3A25">
        <w:rPr>
          <w:rFonts w:cs="Arial"/>
          <w:sz w:val="20"/>
        </w:rPr>
        <w:t>p</w:t>
      </w:r>
      <w:r w:rsidR="00455488" w:rsidRPr="00DA3A25">
        <w:rPr>
          <w:rFonts w:cs="Arial"/>
          <w:spacing w:val="2"/>
          <w:sz w:val="20"/>
        </w:rPr>
        <w:t>r</w:t>
      </w:r>
      <w:r w:rsidR="00455488" w:rsidRPr="00DA3A25">
        <w:rPr>
          <w:rFonts w:cs="Arial"/>
          <w:sz w:val="20"/>
        </w:rPr>
        <w:t>o</w:t>
      </w:r>
      <w:r w:rsidR="00455488" w:rsidRPr="00DA3A25">
        <w:rPr>
          <w:rFonts w:cs="Arial"/>
          <w:spacing w:val="2"/>
          <w:sz w:val="20"/>
        </w:rPr>
        <w:t>c</w:t>
      </w:r>
      <w:r w:rsidR="00455488" w:rsidRPr="00DA3A25">
        <w:rPr>
          <w:rFonts w:cs="Arial"/>
          <w:sz w:val="20"/>
        </w:rPr>
        <w:t xml:space="preserve">ess. This </w:t>
      </w:r>
      <w:r w:rsidR="00CC473F" w:rsidRPr="00DA3A25">
        <w:rPr>
          <w:rFonts w:cs="Arial"/>
          <w:spacing w:val="2"/>
          <w:sz w:val="20"/>
        </w:rPr>
        <w:t>c</w:t>
      </w:r>
      <w:r w:rsidR="00E5387D" w:rsidRPr="00DA3A25">
        <w:rPr>
          <w:rFonts w:cs="Arial"/>
          <w:sz w:val="20"/>
        </w:rPr>
        <w:t>on</w:t>
      </w:r>
      <w:r w:rsidR="00FE1446" w:rsidRPr="00DA3A25">
        <w:rPr>
          <w:rFonts w:cs="Arial"/>
          <w:spacing w:val="2"/>
          <w:sz w:val="20"/>
        </w:rPr>
        <w:t>t</w:t>
      </w:r>
      <w:r w:rsidR="00E5387D" w:rsidRPr="00DA3A25">
        <w:rPr>
          <w:rFonts w:cs="Arial"/>
          <w:sz w:val="20"/>
        </w:rPr>
        <w:t>inu</w:t>
      </w:r>
      <w:r w:rsidR="00455488" w:rsidRPr="00DA3A25">
        <w:rPr>
          <w:rFonts w:cs="Arial"/>
          <w:sz w:val="20"/>
        </w:rPr>
        <w:t>es</w:t>
      </w:r>
      <w:r w:rsidR="002F64D6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2F64D6" w:rsidRPr="00DA3A25">
        <w:rPr>
          <w:rFonts w:cs="Arial"/>
          <w:sz w:val="20"/>
        </w:rPr>
        <w:t>o</w:t>
      </w:r>
      <w:r w:rsidR="00EF6B2E" w:rsidRPr="00DA3A25">
        <w:rPr>
          <w:rFonts w:cs="Arial"/>
          <w:sz w:val="20"/>
        </w:rPr>
        <w:t xml:space="preserve"> mov</w:t>
      </w:r>
      <w:r w:rsidR="00455488" w:rsidRPr="00DA3A25">
        <w:rPr>
          <w:rFonts w:cs="Arial"/>
          <w:sz w:val="20"/>
        </w:rPr>
        <w:t>e people</w:t>
      </w:r>
      <w:r w:rsidR="00EF6B2E" w:rsidRPr="00DA3A25">
        <w:rPr>
          <w:rFonts w:cs="Arial"/>
          <w:sz w:val="20"/>
        </w:rPr>
        <w:t xml:space="preserve"> </w:t>
      </w:r>
      <w:r w:rsidR="008D726A" w:rsidRPr="00DA3A25">
        <w:rPr>
          <w:rFonts w:cs="Arial"/>
          <w:spacing w:val="2"/>
          <w:sz w:val="20"/>
        </w:rPr>
        <w:t>t</w:t>
      </w:r>
      <w:r w:rsidR="008D726A" w:rsidRPr="00DA3A25">
        <w:rPr>
          <w:rFonts w:cs="Arial"/>
          <w:sz w:val="20"/>
        </w:rPr>
        <w:t xml:space="preserve">oward </w:t>
      </w:r>
      <w:r w:rsidR="002F64D6" w:rsidRPr="00DA3A25">
        <w:rPr>
          <w:rFonts w:cs="Arial"/>
          <w:sz w:val="20"/>
        </w:rPr>
        <w:t>Jesus</w:t>
      </w:r>
      <w:r w:rsidR="00FE1446" w:rsidRPr="00DA3A25">
        <w:rPr>
          <w:rFonts w:cs="Arial"/>
          <w:sz w:val="20"/>
        </w:rPr>
        <w:t xml:space="preserve"> be</w:t>
      </w:r>
      <w:r w:rsidR="00321406" w:rsidRPr="00DA3A25">
        <w:rPr>
          <w:rFonts w:cs="Arial"/>
          <w:spacing w:val="2"/>
          <w:sz w:val="20"/>
        </w:rPr>
        <w:t>c</w:t>
      </w:r>
      <w:r w:rsidR="00FE1446" w:rsidRPr="00DA3A25">
        <w:rPr>
          <w:rFonts w:cs="Arial"/>
          <w:sz w:val="20"/>
        </w:rPr>
        <w:t xml:space="preserve">ause </w:t>
      </w:r>
      <w:r w:rsidR="005E3C0F" w:rsidRPr="00DA3A25">
        <w:rPr>
          <w:rFonts w:cs="Arial"/>
          <w:sz w:val="20"/>
        </w:rPr>
        <w:t xml:space="preserve">it </w:t>
      </w:r>
      <w:r w:rsidR="0002478B" w:rsidRPr="00DA3A25">
        <w:rPr>
          <w:rFonts w:cs="Arial"/>
          <w:sz w:val="20"/>
        </w:rPr>
        <w:t>keep</w:t>
      </w:r>
      <w:r w:rsidR="00D574C3" w:rsidRPr="00DA3A25">
        <w:rPr>
          <w:rFonts w:cs="Arial"/>
          <w:sz w:val="20"/>
        </w:rPr>
        <w:t>s</w:t>
      </w:r>
      <w:r w:rsidR="0002478B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455488" w:rsidRPr="00DA3A25">
        <w:rPr>
          <w:rFonts w:cs="Arial"/>
          <w:sz w:val="20"/>
        </w:rPr>
        <w:t>hem</w:t>
      </w:r>
      <w:r w:rsidR="00491E20" w:rsidRPr="00DA3A25">
        <w:rPr>
          <w:rFonts w:cs="Arial"/>
          <w:sz w:val="20"/>
        </w:rPr>
        <w:t xml:space="preserve"> </w:t>
      </w:r>
      <w:r w:rsidR="0002478B" w:rsidRPr="00DA3A25">
        <w:rPr>
          <w:rFonts w:cs="Arial"/>
          <w:sz w:val="20"/>
        </w:rPr>
        <w:t>subm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02478B" w:rsidRPr="00DA3A25">
        <w:rPr>
          <w:rFonts w:cs="Arial"/>
          <w:sz w:val="20"/>
        </w:rPr>
        <w:t xml:space="preserve">ed </w:t>
      </w:r>
      <w:r w:rsidR="00886210" w:rsidRPr="00DA3A25">
        <w:rPr>
          <w:rFonts w:cs="Arial"/>
          <w:spacing w:val="2"/>
          <w:sz w:val="20"/>
        </w:rPr>
        <w:t>t</w:t>
      </w:r>
      <w:r w:rsidR="0002478B" w:rsidRPr="00DA3A25">
        <w:rPr>
          <w:rFonts w:cs="Arial"/>
          <w:sz w:val="20"/>
        </w:rPr>
        <w:t xml:space="preserve">o </w:t>
      </w:r>
      <w:r w:rsidR="00295D84" w:rsidRPr="00DA3A25">
        <w:rPr>
          <w:rFonts w:cs="Arial"/>
          <w:sz w:val="20"/>
        </w:rPr>
        <w:t>God</w:t>
      </w:r>
      <w:r w:rsidR="00D45410" w:rsidRPr="00DA3A25">
        <w:rPr>
          <w:rFonts w:cs="Arial"/>
          <w:sz w:val="20"/>
        </w:rPr>
        <w:t xml:space="preserve"> and </w:t>
      </w:r>
      <w:r w:rsidR="00FE0F08" w:rsidRPr="00DA3A25">
        <w:rPr>
          <w:rFonts w:cs="Arial"/>
          <w:sz w:val="20"/>
        </w:rPr>
        <w:t>make</w:t>
      </w:r>
      <w:r w:rsidR="00D574C3" w:rsidRPr="00DA3A25">
        <w:rPr>
          <w:rFonts w:cs="Arial"/>
          <w:sz w:val="20"/>
        </w:rPr>
        <w:t>s</w:t>
      </w:r>
      <w:r w:rsidR="00FE0F08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FE0F08" w:rsidRPr="00DA3A25">
        <w:rPr>
          <w:rFonts w:cs="Arial"/>
          <w:sz w:val="20"/>
        </w:rPr>
        <w:t xml:space="preserve">hem </w:t>
      </w:r>
      <w:bookmarkEnd w:id="296"/>
      <w:r w:rsidR="00833E27" w:rsidRPr="00DA3A25">
        <w:rPr>
          <w:rFonts w:cs="Arial"/>
          <w:spacing w:val="2"/>
          <w:sz w:val="20"/>
        </w:rPr>
        <w:t>fr</w:t>
      </w:r>
      <w:r w:rsidR="0091443B" w:rsidRPr="00DA3A25">
        <w:rPr>
          <w:rFonts w:cs="Arial"/>
          <w:sz w:val="20"/>
        </w:rPr>
        <w:t>ui</w:t>
      </w:r>
      <w:r w:rsidR="00886210" w:rsidRPr="00DA3A25">
        <w:rPr>
          <w:rFonts w:cs="Arial"/>
          <w:spacing w:val="2"/>
          <w:sz w:val="20"/>
        </w:rPr>
        <w:t>t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91443B" w:rsidRPr="00DA3A25">
        <w:rPr>
          <w:rFonts w:cs="Arial"/>
          <w:sz w:val="20"/>
        </w:rPr>
        <w:t xml:space="preserve">l. </w:t>
      </w:r>
    </w:p>
    <w:bookmarkEnd w:id="297"/>
    <w:p w14:paraId="30A10DA5" w14:textId="77777777" w:rsidR="005D7133" w:rsidRPr="00DA3A25" w:rsidRDefault="005D7133" w:rsidP="008D726A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E9551CC" w14:textId="355DE316" w:rsidR="008D726A" w:rsidRPr="00DA3A25" w:rsidRDefault="00D574C3" w:rsidP="008D726A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0"/>
        </w:rPr>
      </w:pPr>
      <w:r w:rsidRPr="00DA3A25">
        <w:rPr>
          <w:rFonts w:cs="Arial"/>
          <w:spacing w:val="4"/>
          <w:sz w:val="20"/>
        </w:rPr>
        <w:t>T</w:t>
      </w:r>
      <w:r w:rsidR="00FC49E3" w:rsidRPr="00DA3A25">
        <w:rPr>
          <w:rFonts w:cs="Arial"/>
          <w:sz w:val="20"/>
        </w:rPr>
        <w:t>his aligns w</w:t>
      </w:r>
      <w:r w:rsidR="00FC49E3" w:rsidRPr="00DA3A25">
        <w:rPr>
          <w:rFonts w:cs="Arial"/>
          <w:spacing w:val="2"/>
          <w:sz w:val="20"/>
        </w:rPr>
        <w:t>i</w:t>
      </w:r>
      <w:r w:rsidR="00FC49E3" w:rsidRPr="00DA3A25">
        <w:rPr>
          <w:rFonts w:cs="Arial"/>
          <w:spacing w:val="4"/>
          <w:sz w:val="20"/>
        </w:rPr>
        <w:t>t</w:t>
      </w:r>
      <w:r w:rsidR="00FC49E3" w:rsidRPr="00DA3A25">
        <w:rPr>
          <w:rFonts w:cs="Arial"/>
          <w:sz w:val="20"/>
        </w:rPr>
        <w:t>h wha</w:t>
      </w:r>
      <w:r w:rsidR="00FC49E3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Jesus </w:t>
      </w:r>
      <w:r w:rsidR="00FC49E3" w:rsidRPr="00DA3A25">
        <w:rPr>
          <w:rFonts w:cs="Arial"/>
          <w:sz w:val="20"/>
        </w:rPr>
        <w:t>said in o</w:t>
      </w:r>
      <w:r w:rsidR="00FC49E3" w:rsidRPr="00DA3A25">
        <w:rPr>
          <w:rFonts w:cs="Arial"/>
          <w:spacing w:val="4"/>
          <w:sz w:val="20"/>
        </w:rPr>
        <w:t>t</w:t>
      </w:r>
      <w:r w:rsidR="00FC49E3" w:rsidRPr="00DA3A25">
        <w:rPr>
          <w:rFonts w:cs="Arial"/>
          <w:sz w:val="20"/>
        </w:rPr>
        <w:t>he</w:t>
      </w:r>
      <w:r w:rsidR="00FC49E3" w:rsidRPr="00DA3A25">
        <w:rPr>
          <w:rFonts w:cs="Arial"/>
          <w:spacing w:val="-2"/>
          <w:sz w:val="20"/>
        </w:rPr>
        <w:t xml:space="preserve">r </w:t>
      </w:r>
      <w:r w:rsidR="00FC49E3" w:rsidRPr="00DA3A25">
        <w:rPr>
          <w:rFonts w:cs="Arial"/>
          <w:sz w:val="20"/>
        </w:rPr>
        <w:t>ve</w:t>
      </w:r>
      <w:r w:rsidR="00FC49E3" w:rsidRPr="00DA3A25">
        <w:rPr>
          <w:rFonts w:cs="Arial"/>
          <w:spacing w:val="2"/>
          <w:sz w:val="20"/>
        </w:rPr>
        <w:t>r</w:t>
      </w:r>
      <w:r w:rsidR="00FC49E3" w:rsidRPr="00DA3A25">
        <w:rPr>
          <w:rFonts w:cs="Arial"/>
          <w:sz w:val="20"/>
        </w:rPr>
        <w:t>ses su</w:t>
      </w:r>
      <w:r w:rsidR="00FC49E3" w:rsidRPr="00DA3A25">
        <w:rPr>
          <w:rFonts w:cs="Arial"/>
          <w:spacing w:val="2"/>
          <w:sz w:val="20"/>
        </w:rPr>
        <w:t>c</w:t>
      </w:r>
      <w:r w:rsidR="00FC49E3" w:rsidRPr="00DA3A25">
        <w:rPr>
          <w:rFonts w:cs="Arial"/>
          <w:sz w:val="20"/>
        </w:rPr>
        <w:t xml:space="preserve">h as, </w:t>
      </w:r>
      <w:r w:rsidR="00FC49E3" w:rsidRPr="00DA3A25">
        <w:rPr>
          <w:rFonts w:cs="Arial"/>
          <w:sz w:val="20"/>
          <w:szCs w:val="20"/>
        </w:rPr>
        <w:t xml:space="preserve">"I am </w:t>
      </w:r>
      <w:r w:rsidR="00FC49E3" w:rsidRPr="00DA3A25">
        <w:rPr>
          <w:rFonts w:cs="Arial"/>
          <w:spacing w:val="4"/>
          <w:sz w:val="20"/>
          <w:szCs w:val="20"/>
        </w:rPr>
        <w:t>t</w:t>
      </w:r>
      <w:r w:rsidR="00FC49E3" w:rsidRPr="00DA3A25">
        <w:rPr>
          <w:rFonts w:cs="Arial"/>
          <w:sz w:val="20"/>
          <w:szCs w:val="20"/>
        </w:rPr>
        <w:t xml:space="preserve">he vine, ye </w:t>
      </w:r>
      <w:r w:rsidR="00FC49E3" w:rsidRPr="00DA3A25">
        <w:rPr>
          <w:rFonts w:cs="Arial"/>
          <w:i/>
          <w:sz w:val="20"/>
          <w:szCs w:val="20"/>
        </w:rPr>
        <w:t>a</w:t>
      </w:r>
      <w:r w:rsidR="00FC49E3" w:rsidRPr="00DA3A25">
        <w:rPr>
          <w:rFonts w:cs="Arial"/>
          <w:i/>
          <w:spacing w:val="6"/>
          <w:sz w:val="20"/>
        </w:rPr>
        <w:t>r</w:t>
      </w:r>
      <w:r w:rsidR="00FC49E3" w:rsidRPr="00DA3A25">
        <w:rPr>
          <w:rFonts w:cs="Arial"/>
          <w:i/>
          <w:sz w:val="20"/>
          <w:szCs w:val="20"/>
        </w:rPr>
        <w:t>e</w:t>
      </w:r>
      <w:r w:rsidR="00FC49E3" w:rsidRPr="00DA3A25">
        <w:rPr>
          <w:rFonts w:cs="Arial"/>
          <w:sz w:val="20"/>
          <w:szCs w:val="20"/>
        </w:rPr>
        <w:t xml:space="preserve"> </w:t>
      </w:r>
      <w:r w:rsidR="00FC49E3" w:rsidRPr="00DA3A25">
        <w:rPr>
          <w:rFonts w:cs="Arial"/>
          <w:spacing w:val="4"/>
          <w:sz w:val="20"/>
          <w:szCs w:val="20"/>
        </w:rPr>
        <w:t>t</w:t>
      </w:r>
      <w:r w:rsidR="00FC49E3" w:rsidRPr="00DA3A25">
        <w:rPr>
          <w:rFonts w:cs="Arial"/>
          <w:sz w:val="20"/>
          <w:szCs w:val="20"/>
        </w:rPr>
        <w:t>he b</w:t>
      </w:r>
      <w:r w:rsidR="00FC49E3" w:rsidRPr="00DA3A25">
        <w:rPr>
          <w:rFonts w:cs="Arial"/>
          <w:spacing w:val="2"/>
          <w:sz w:val="20"/>
          <w:szCs w:val="20"/>
        </w:rPr>
        <w:t>r</w:t>
      </w:r>
      <w:r w:rsidR="00FC49E3" w:rsidRPr="00DA3A25">
        <w:rPr>
          <w:rFonts w:cs="Arial"/>
          <w:sz w:val="20"/>
          <w:szCs w:val="20"/>
        </w:rPr>
        <w:t>an</w:t>
      </w:r>
      <w:r w:rsidR="00FC49E3" w:rsidRPr="00DA3A25">
        <w:rPr>
          <w:rFonts w:cs="Arial"/>
          <w:spacing w:val="2"/>
          <w:sz w:val="20"/>
          <w:szCs w:val="20"/>
        </w:rPr>
        <w:t>c</w:t>
      </w:r>
      <w:r w:rsidR="00FC49E3" w:rsidRPr="00DA3A25">
        <w:rPr>
          <w:rFonts w:cs="Arial"/>
          <w:sz w:val="20"/>
          <w:szCs w:val="20"/>
        </w:rPr>
        <w:t xml:space="preserve">hes: He </w:t>
      </w:r>
      <w:r w:rsidR="00FC49E3" w:rsidRPr="00DA3A25">
        <w:rPr>
          <w:rFonts w:cs="Arial"/>
          <w:spacing w:val="4"/>
          <w:sz w:val="20"/>
          <w:szCs w:val="20"/>
        </w:rPr>
        <w:t>t</w:t>
      </w:r>
      <w:r w:rsidR="00FC49E3" w:rsidRPr="00DA3A25">
        <w:rPr>
          <w:rFonts w:cs="Arial"/>
          <w:sz w:val="20"/>
          <w:szCs w:val="20"/>
        </w:rPr>
        <w:t>ha</w:t>
      </w:r>
      <w:r w:rsidR="00FC49E3" w:rsidRPr="00DA3A25">
        <w:rPr>
          <w:rFonts w:cs="Arial"/>
          <w:spacing w:val="-2"/>
          <w:sz w:val="20"/>
          <w:szCs w:val="20"/>
        </w:rPr>
        <w:t xml:space="preserve">t </w:t>
      </w:r>
      <w:r w:rsidR="00FC49E3" w:rsidRPr="00DA3A25">
        <w:rPr>
          <w:rFonts w:cs="Arial"/>
          <w:bCs/>
          <w:sz w:val="20"/>
          <w:szCs w:val="20"/>
        </w:rPr>
        <w:t>abide</w:t>
      </w:r>
      <w:r w:rsidR="00FC49E3" w:rsidRPr="00DA3A25">
        <w:rPr>
          <w:rFonts w:cs="Arial"/>
          <w:bCs/>
          <w:spacing w:val="4"/>
          <w:sz w:val="20"/>
          <w:szCs w:val="20"/>
        </w:rPr>
        <w:t>t</w:t>
      </w:r>
      <w:r w:rsidR="00FC49E3" w:rsidRPr="00DA3A25">
        <w:rPr>
          <w:rFonts w:cs="Arial"/>
          <w:bCs/>
          <w:sz w:val="20"/>
          <w:szCs w:val="20"/>
        </w:rPr>
        <w:t>h</w:t>
      </w:r>
      <w:r w:rsidR="00FC49E3" w:rsidRPr="00DA3A25">
        <w:rPr>
          <w:rFonts w:cs="Arial"/>
          <w:sz w:val="20"/>
          <w:szCs w:val="20"/>
        </w:rPr>
        <w:t xml:space="preserve"> in me</w:t>
      </w:r>
      <w:r w:rsidR="00FC49E3" w:rsidRPr="00DA3A25">
        <w:rPr>
          <w:rFonts w:cs="Arial"/>
          <w:bCs/>
          <w:sz w:val="20"/>
          <w:szCs w:val="20"/>
        </w:rPr>
        <w:t>,</w:t>
      </w:r>
      <w:r w:rsidR="00FC49E3" w:rsidRPr="00DA3A25">
        <w:rPr>
          <w:rFonts w:cs="Arial"/>
          <w:sz w:val="20"/>
          <w:szCs w:val="20"/>
        </w:rPr>
        <w:t xml:space="preserve"> and I in him, </w:t>
      </w:r>
      <w:r w:rsidR="00FC49E3" w:rsidRPr="00DA3A25">
        <w:rPr>
          <w:rFonts w:cs="Arial"/>
          <w:spacing w:val="4"/>
          <w:sz w:val="20"/>
          <w:szCs w:val="20"/>
        </w:rPr>
        <w:t>t</w:t>
      </w:r>
      <w:r w:rsidR="00FC49E3" w:rsidRPr="00DA3A25">
        <w:rPr>
          <w:rFonts w:cs="Arial"/>
          <w:sz w:val="20"/>
          <w:szCs w:val="20"/>
        </w:rPr>
        <w:t>he same b</w:t>
      </w:r>
      <w:r w:rsidR="00FC49E3" w:rsidRPr="00DA3A25">
        <w:rPr>
          <w:rFonts w:cs="Arial"/>
          <w:spacing w:val="2"/>
          <w:sz w:val="20"/>
          <w:szCs w:val="20"/>
        </w:rPr>
        <w:t>r</w:t>
      </w:r>
      <w:r w:rsidR="00FC49E3" w:rsidRPr="00DA3A25">
        <w:rPr>
          <w:rFonts w:cs="Arial"/>
          <w:sz w:val="20"/>
          <w:szCs w:val="20"/>
        </w:rPr>
        <w:t>inge</w:t>
      </w:r>
      <w:r w:rsidR="00FC49E3" w:rsidRPr="00DA3A25">
        <w:rPr>
          <w:rFonts w:cs="Arial"/>
          <w:spacing w:val="4"/>
          <w:sz w:val="20"/>
          <w:szCs w:val="20"/>
        </w:rPr>
        <w:t>t</w:t>
      </w:r>
      <w:r w:rsidR="00FC49E3" w:rsidRPr="00DA3A25">
        <w:rPr>
          <w:rFonts w:cs="Arial"/>
          <w:sz w:val="20"/>
          <w:szCs w:val="20"/>
        </w:rPr>
        <w:t xml:space="preserve">h </w:t>
      </w:r>
      <w:r w:rsidR="00FC49E3" w:rsidRPr="00DA3A25">
        <w:rPr>
          <w:rFonts w:cs="Arial"/>
          <w:spacing w:val="2"/>
          <w:sz w:val="20"/>
          <w:szCs w:val="20"/>
        </w:rPr>
        <w:t>f</w:t>
      </w:r>
      <w:r w:rsidR="00FC49E3" w:rsidRPr="00DA3A25">
        <w:rPr>
          <w:rFonts w:cs="Arial"/>
          <w:sz w:val="20"/>
          <w:szCs w:val="20"/>
        </w:rPr>
        <w:t>o</w:t>
      </w:r>
      <w:r w:rsidR="00FC49E3" w:rsidRPr="00DA3A25">
        <w:rPr>
          <w:rFonts w:cs="Arial"/>
          <w:spacing w:val="6"/>
          <w:sz w:val="20"/>
          <w:szCs w:val="20"/>
        </w:rPr>
        <w:t>r</w:t>
      </w:r>
      <w:r w:rsidR="00FC49E3" w:rsidRPr="00DA3A25">
        <w:rPr>
          <w:rFonts w:cs="Arial"/>
          <w:spacing w:val="4"/>
          <w:sz w:val="20"/>
          <w:szCs w:val="20"/>
        </w:rPr>
        <w:t>t</w:t>
      </w:r>
      <w:r w:rsidR="00FC49E3" w:rsidRPr="00DA3A25">
        <w:rPr>
          <w:rFonts w:cs="Arial"/>
          <w:sz w:val="20"/>
          <w:szCs w:val="20"/>
        </w:rPr>
        <w:t>h mu</w:t>
      </w:r>
      <w:r w:rsidR="00FC49E3" w:rsidRPr="00DA3A25">
        <w:rPr>
          <w:rFonts w:cs="Arial"/>
          <w:spacing w:val="2"/>
          <w:sz w:val="20"/>
          <w:szCs w:val="20"/>
        </w:rPr>
        <w:t>c</w:t>
      </w:r>
      <w:r w:rsidR="00FC49E3" w:rsidRPr="00DA3A25">
        <w:rPr>
          <w:rFonts w:cs="Arial"/>
          <w:sz w:val="20"/>
          <w:szCs w:val="20"/>
        </w:rPr>
        <w:t xml:space="preserve">h </w:t>
      </w:r>
      <w:r w:rsidR="00FC49E3" w:rsidRPr="00DA3A25">
        <w:rPr>
          <w:rFonts w:cs="Arial"/>
          <w:spacing w:val="4"/>
          <w:sz w:val="20"/>
          <w:szCs w:val="20"/>
        </w:rPr>
        <w:t>f</w:t>
      </w:r>
      <w:r w:rsidR="00FC49E3" w:rsidRPr="00DA3A25">
        <w:rPr>
          <w:rFonts w:cs="Arial"/>
          <w:spacing w:val="2"/>
          <w:sz w:val="20"/>
          <w:szCs w:val="20"/>
        </w:rPr>
        <w:t>r</w:t>
      </w:r>
      <w:r w:rsidR="00FC49E3" w:rsidRPr="00DA3A25">
        <w:rPr>
          <w:rFonts w:cs="Arial"/>
          <w:sz w:val="20"/>
          <w:szCs w:val="20"/>
        </w:rPr>
        <w:t>u</w:t>
      </w:r>
      <w:r w:rsidR="00FC49E3" w:rsidRPr="00DA3A25">
        <w:rPr>
          <w:rFonts w:cs="Arial"/>
          <w:spacing w:val="2"/>
          <w:sz w:val="20"/>
          <w:szCs w:val="20"/>
        </w:rPr>
        <w:t>i</w:t>
      </w:r>
      <w:r w:rsidR="00FC49E3" w:rsidRPr="00DA3A25">
        <w:rPr>
          <w:rFonts w:cs="Arial"/>
          <w:spacing w:val="4"/>
          <w:sz w:val="20"/>
          <w:szCs w:val="20"/>
        </w:rPr>
        <w:t>t</w:t>
      </w:r>
      <w:r w:rsidR="00FC49E3" w:rsidRPr="00DA3A25">
        <w:rPr>
          <w:rFonts w:cs="Arial"/>
          <w:sz w:val="20"/>
          <w:szCs w:val="20"/>
        </w:rPr>
        <w:t xml:space="preserve">" </w:t>
      </w:r>
      <w:r w:rsidR="00FC49E3" w:rsidRPr="00633952">
        <w:rPr>
          <w:rFonts w:cs="Arial"/>
          <w:sz w:val="16"/>
          <w:szCs w:val="16"/>
        </w:rPr>
        <w:t>(Fou</w:t>
      </w:r>
      <w:r w:rsidR="00FC49E3" w:rsidRPr="00633952">
        <w:rPr>
          <w:rFonts w:cs="Arial"/>
          <w:spacing w:val="6"/>
          <w:sz w:val="16"/>
          <w:szCs w:val="16"/>
        </w:rPr>
        <w:t>r</w:t>
      </w:r>
      <w:r w:rsidR="00FC49E3" w:rsidRPr="00633952">
        <w:rPr>
          <w:rFonts w:cs="Arial"/>
          <w:spacing w:val="4"/>
          <w:sz w:val="16"/>
          <w:szCs w:val="16"/>
        </w:rPr>
        <w:t>t</w:t>
      </w:r>
      <w:r w:rsidR="00FC49E3" w:rsidRPr="00633952">
        <w:rPr>
          <w:rFonts w:cs="Arial"/>
          <w:sz w:val="16"/>
          <w:szCs w:val="16"/>
        </w:rPr>
        <w:t>h gospel 15:4)</w:t>
      </w:r>
      <w:r w:rsidR="00FC49E3" w:rsidRPr="00DA3A25">
        <w:rPr>
          <w:rFonts w:cs="Arial"/>
          <w:sz w:val="20"/>
          <w:szCs w:val="20"/>
        </w:rPr>
        <w:t xml:space="preserve">. </w:t>
      </w:r>
      <w:r w:rsidR="008D726A" w:rsidRPr="00DA3A25">
        <w:rPr>
          <w:rFonts w:cs="Arial"/>
          <w:sz w:val="20"/>
          <w:szCs w:val="20"/>
        </w:rPr>
        <w:t>Abiding is an ongoing p</w:t>
      </w:r>
      <w:r w:rsidR="008D726A" w:rsidRPr="00DA3A25">
        <w:rPr>
          <w:rFonts w:cs="Arial"/>
          <w:spacing w:val="2"/>
          <w:sz w:val="20"/>
          <w:szCs w:val="20"/>
        </w:rPr>
        <w:t>r</w:t>
      </w:r>
      <w:r w:rsidR="008D726A" w:rsidRPr="00DA3A25">
        <w:rPr>
          <w:rFonts w:cs="Arial"/>
          <w:sz w:val="20"/>
          <w:szCs w:val="20"/>
        </w:rPr>
        <w:t>o</w:t>
      </w:r>
      <w:r w:rsidR="008D726A" w:rsidRPr="00DA3A25">
        <w:rPr>
          <w:rFonts w:cs="Arial"/>
          <w:spacing w:val="2"/>
          <w:sz w:val="20"/>
          <w:szCs w:val="20"/>
        </w:rPr>
        <w:t>c</w:t>
      </w:r>
      <w:r w:rsidR="008D726A" w:rsidRPr="00DA3A25">
        <w:rPr>
          <w:rFonts w:cs="Arial"/>
          <w:sz w:val="20"/>
          <w:szCs w:val="20"/>
        </w:rPr>
        <w:t>ess</w:t>
      </w:r>
      <w:r w:rsidR="0045533D" w:rsidRPr="00DA3A25">
        <w:rPr>
          <w:rFonts w:cs="Arial"/>
          <w:sz w:val="20"/>
          <w:szCs w:val="20"/>
        </w:rPr>
        <w:t xml:space="preserve"> </w:t>
      </w:r>
      <w:r w:rsidR="001748E1" w:rsidRPr="00DA3A25">
        <w:rPr>
          <w:rFonts w:cs="Arial"/>
          <w:sz w:val="20"/>
        </w:rPr>
        <w:t xml:space="preserve">– </w:t>
      </w:r>
      <w:r w:rsidR="008D726A" w:rsidRPr="00DA3A25">
        <w:rPr>
          <w:rFonts w:cs="Arial"/>
          <w:sz w:val="20"/>
          <w:szCs w:val="20"/>
        </w:rPr>
        <w:t>a b</w:t>
      </w:r>
      <w:r w:rsidR="008D726A" w:rsidRPr="00DA3A25">
        <w:rPr>
          <w:rFonts w:cs="Arial"/>
          <w:spacing w:val="2"/>
          <w:sz w:val="20"/>
          <w:szCs w:val="20"/>
        </w:rPr>
        <w:t>r</w:t>
      </w:r>
      <w:r w:rsidR="008D726A" w:rsidRPr="00DA3A25">
        <w:rPr>
          <w:rFonts w:cs="Arial"/>
          <w:sz w:val="20"/>
          <w:szCs w:val="20"/>
        </w:rPr>
        <w:t>an</w:t>
      </w:r>
      <w:r w:rsidR="008D726A" w:rsidRPr="00DA3A25">
        <w:rPr>
          <w:rFonts w:cs="Arial"/>
          <w:spacing w:val="2"/>
          <w:sz w:val="20"/>
          <w:szCs w:val="20"/>
        </w:rPr>
        <w:t>c</w:t>
      </w:r>
      <w:r w:rsidR="008D726A" w:rsidRPr="00DA3A25">
        <w:rPr>
          <w:rFonts w:cs="Arial"/>
          <w:sz w:val="20"/>
          <w:szCs w:val="20"/>
        </w:rPr>
        <w:t>h mus</w:t>
      </w:r>
      <w:r w:rsidR="008D726A" w:rsidRPr="00DA3A25">
        <w:rPr>
          <w:rFonts w:cs="Arial"/>
          <w:spacing w:val="-2"/>
          <w:sz w:val="20"/>
          <w:szCs w:val="20"/>
        </w:rPr>
        <w:t xml:space="preserve">t </w:t>
      </w:r>
      <w:r w:rsidR="008D726A" w:rsidRPr="00DA3A25">
        <w:rPr>
          <w:rFonts w:cs="Arial"/>
          <w:sz w:val="20"/>
          <w:szCs w:val="20"/>
        </w:rPr>
        <w:t>s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 xml:space="preserve">ay </w:t>
      </w:r>
      <w:r w:rsidR="008D726A" w:rsidRPr="00DA3A25">
        <w:rPr>
          <w:rFonts w:cs="Arial"/>
          <w:spacing w:val="2"/>
          <w:sz w:val="20"/>
          <w:szCs w:val="20"/>
        </w:rPr>
        <w:t>c</w:t>
      </w:r>
      <w:r w:rsidR="008D726A" w:rsidRPr="00DA3A25">
        <w:rPr>
          <w:rFonts w:cs="Arial"/>
          <w:sz w:val="20"/>
          <w:szCs w:val="20"/>
        </w:rPr>
        <w:t>onne</w:t>
      </w:r>
      <w:r w:rsidR="008D726A" w:rsidRPr="00DA3A25">
        <w:rPr>
          <w:rFonts w:cs="Arial"/>
          <w:spacing w:val="2"/>
          <w:sz w:val="20"/>
          <w:szCs w:val="20"/>
        </w:rPr>
        <w:t>c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 xml:space="preserve">ed 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>o</w:t>
      </w:r>
      <w:r w:rsidR="008D726A" w:rsidRPr="00DA3A25">
        <w:rPr>
          <w:rFonts w:cs="Arial"/>
          <w:spacing w:val="4"/>
          <w:sz w:val="20"/>
          <w:szCs w:val="20"/>
        </w:rPr>
        <w:t xml:space="preserve"> t</w:t>
      </w:r>
      <w:r w:rsidR="008D726A" w:rsidRPr="00DA3A25">
        <w:rPr>
          <w:rFonts w:cs="Arial"/>
          <w:sz w:val="20"/>
          <w:szCs w:val="20"/>
        </w:rPr>
        <w:t>he vin</w:t>
      </w:r>
      <w:r w:rsidR="008D726A" w:rsidRPr="00DA3A25">
        <w:rPr>
          <w:rFonts w:cs="Arial"/>
          <w:spacing w:val="-6"/>
          <w:sz w:val="20"/>
          <w:szCs w:val="20"/>
        </w:rPr>
        <w:t>e</w:t>
      </w:r>
      <w:r w:rsidR="008D726A" w:rsidRPr="00DA3A25">
        <w:rPr>
          <w:rFonts w:cs="Arial"/>
          <w:sz w:val="20"/>
          <w:szCs w:val="20"/>
        </w:rPr>
        <w:t xml:space="preserve"> and </w:t>
      </w:r>
      <w:r w:rsidR="008D726A" w:rsidRPr="00DA3A25">
        <w:rPr>
          <w:rFonts w:cs="Arial"/>
          <w:spacing w:val="2"/>
          <w:sz w:val="20"/>
          <w:szCs w:val="20"/>
        </w:rPr>
        <w:t>c</w:t>
      </w:r>
      <w:r w:rsidR="008D726A" w:rsidRPr="00DA3A25">
        <w:rPr>
          <w:rFonts w:cs="Arial"/>
          <w:sz w:val="20"/>
          <w:szCs w:val="20"/>
        </w:rPr>
        <w:t>on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 xml:space="preserve">inue </w:t>
      </w:r>
      <w:r w:rsidR="00886210" w:rsidRPr="00DA3A25">
        <w:rPr>
          <w:rFonts w:cs="Arial"/>
          <w:spacing w:val="2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>o be nou</w:t>
      </w:r>
      <w:r w:rsidR="008D726A" w:rsidRPr="00DA3A25">
        <w:rPr>
          <w:rFonts w:cs="Arial"/>
          <w:spacing w:val="2"/>
          <w:sz w:val="20"/>
          <w:szCs w:val="20"/>
        </w:rPr>
        <w:t>r</w:t>
      </w:r>
      <w:r w:rsidR="008D726A" w:rsidRPr="00DA3A25">
        <w:rPr>
          <w:rFonts w:cs="Arial"/>
          <w:sz w:val="20"/>
          <w:szCs w:val="20"/>
        </w:rPr>
        <w:t>ished by it</w:t>
      </w:r>
      <w:r w:rsidR="00376A9C" w:rsidRPr="00DA3A25">
        <w:rPr>
          <w:rFonts w:cs="Arial"/>
          <w:sz w:val="20"/>
          <w:szCs w:val="20"/>
        </w:rPr>
        <w:t xml:space="preserve"> in order </w:t>
      </w:r>
      <w:r w:rsidR="00886210" w:rsidRPr="00DA3A25">
        <w:rPr>
          <w:rFonts w:cs="Arial"/>
          <w:spacing w:val="2"/>
          <w:sz w:val="20"/>
          <w:szCs w:val="20"/>
        </w:rPr>
        <w:t>t</w:t>
      </w:r>
      <w:r w:rsidR="00376A9C" w:rsidRPr="00DA3A25">
        <w:rPr>
          <w:rFonts w:cs="Arial"/>
          <w:sz w:val="20"/>
          <w:szCs w:val="20"/>
        </w:rPr>
        <w:t>o live</w:t>
      </w:r>
      <w:r w:rsidR="008D726A" w:rsidRPr="00DA3A25">
        <w:rPr>
          <w:rFonts w:cs="Arial"/>
          <w:sz w:val="20"/>
          <w:szCs w:val="20"/>
        </w:rPr>
        <w:t xml:space="preserve">. </w:t>
      </w:r>
    </w:p>
    <w:p w14:paraId="31BDC1F8" w14:textId="1DADD244" w:rsidR="0045533D" w:rsidRPr="00DA3A25" w:rsidRDefault="0045533D">
      <w:pPr>
        <w:rPr>
          <w:rFonts w:cs="Arial"/>
          <w:sz w:val="20"/>
          <w:szCs w:val="20"/>
        </w:rPr>
      </w:pPr>
    </w:p>
    <w:p w14:paraId="6F1003EA" w14:textId="07709934" w:rsidR="008D726A" w:rsidRPr="00DA3A25" w:rsidRDefault="00DD0C7F" w:rsidP="008D726A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  <w:szCs w:val="20"/>
        </w:rPr>
        <w:t>The bre</w:t>
      </w:r>
      <w:r w:rsidR="00886210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 xml:space="preserve">hren are </w:t>
      </w:r>
      <w:r w:rsidR="00886210" w:rsidRPr="00DA3A25">
        <w:rPr>
          <w:rFonts w:cs="Arial"/>
          <w:spacing w:val="2"/>
          <w:sz w:val="20"/>
          <w:szCs w:val="20"/>
        </w:rPr>
        <w:t>t</w:t>
      </w:r>
      <w:r w:rsidRPr="00DA3A25">
        <w:rPr>
          <w:rFonts w:cs="Arial"/>
          <w:sz w:val="20"/>
          <w:szCs w:val="20"/>
        </w:rPr>
        <w:t>old</w:t>
      </w:r>
      <w:r w:rsidR="008D726A" w:rsidRPr="00DA3A25">
        <w:rPr>
          <w:rFonts w:cs="Arial"/>
          <w:sz w:val="20"/>
          <w:szCs w:val="20"/>
        </w:rPr>
        <w:t xml:space="preserve"> 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>o "g</w:t>
      </w:r>
      <w:r w:rsidR="008D726A" w:rsidRPr="00DA3A25">
        <w:rPr>
          <w:rFonts w:cs="Arial"/>
          <w:spacing w:val="2"/>
          <w:sz w:val="20"/>
          <w:szCs w:val="20"/>
        </w:rPr>
        <w:t>r</w:t>
      </w:r>
      <w:r w:rsidR="008D726A" w:rsidRPr="00DA3A25">
        <w:rPr>
          <w:rFonts w:cs="Arial"/>
          <w:sz w:val="20"/>
          <w:szCs w:val="20"/>
        </w:rPr>
        <w:t>ow in g</w:t>
      </w:r>
      <w:r w:rsidR="008D726A" w:rsidRPr="00DA3A25">
        <w:rPr>
          <w:rFonts w:cs="Arial"/>
          <w:spacing w:val="2"/>
          <w:sz w:val="20"/>
          <w:szCs w:val="20"/>
        </w:rPr>
        <w:t>r</w:t>
      </w:r>
      <w:r w:rsidR="008D726A" w:rsidRPr="00DA3A25">
        <w:rPr>
          <w:rFonts w:cs="Arial"/>
          <w:sz w:val="20"/>
          <w:szCs w:val="20"/>
        </w:rPr>
        <w:t>a</w:t>
      </w:r>
      <w:r w:rsidR="008D726A" w:rsidRPr="00DA3A25">
        <w:rPr>
          <w:rFonts w:cs="Arial"/>
          <w:spacing w:val="2"/>
          <w:sz w:val="20"/>
          <w:szCs w:val="20"/>
        </w:rPr>
        <w:t>c</w:t>
      </w:r>
      <w:r w:rsidR="008D726A" w:rsidRPr="00DA3A25">
        <w:rPr>
          <w:rFonts w:cs="Arial"/>
          <w:sz w:val="20"/>
          <w:szCs w:val="20"/>
        </w:rPr>
        <w:t>e</w:t>
      </w:r>
      <w:r w:rsidR="008D726A" w:rsidRPr="00DA3A25">
        <w:rPr>
          <w:rFonts w:cs="Arial"/>
          <w:sz w:val="20"/>
          <w:szCs w:val="20"/>
        </w:rPr>
        <w:fldChar w:fldCharType="begin"/>
      </w:r>
      <w:r w:rsidR="008D726A" w:rsidRPr="00DA3A25">
        <w:rPr>
          <w:sz w:val="20"/>
        </w:rPr>
        <w:instrText xml:space="preserve"> XE "</w:instrText>
      </w:r>
      <w:r w:rsidR="008D726A" w:rsidRPr="00DA3A25">
        <w:rPr>
          <w:rFonts w:cs="Arial"/>
          <w:sz w:val="20"/>
        </w:rPr>
        <w:instrText>God:</w:instrText>
      </w:r>
      <w:r w:rsidR="008D726A" w:rsidRPr="00DA3A25">
        <w:rPr>
          <w:sz w:val="20"/>
        </w:rPr>
        <w:instrText xml:space="preserve">grace of" </w:instrText>
      </w:r>
      <w:r w:rsidR="008D726A" w:rsidRPr="00DA3A25">
        <w:rPr>
          <w:rFonts w:cs="Arial"/>
          <w:sz w:val="20"/>
          <w:szCs w:val="20"/>
        </w:rPr>
        <w:fldChar w:fldCharType="end"/>
      </w:r>
      <w:r w:rsidR="008D726A" w:rsidRPr="00DA3A25">
        <w:rPr>
          <w:rFonts w:cs="Arial"/>
          <w:sz w:val="20"/>
          <w:szCs w:val="20"/>
        </w:rPr>
        <w:t xml:space="preserve">, and in 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>he knowledge o</w:t>
      </w:r>
      <w:r w:rsidR="008D726A" w:rsidRPr="00DA3A25">
        <w:rPr>
          <w:rFonts w:cs="Arial"/>
          <w:spacing w:val="-2"/>
          <w:sz w:val="20"/>
          <w:szCs w:val="20"/>
        </w:rPr>
        <w:t xml:space="preserve">f </w:t>
      </w:r>
      <w:r w:rsidR="008D726A" w:rsidRPr="00DA3A25">
        <w:rPr>
          <w:rFonts w:cs="Arial"/>
          <w:sz w:val="20"/>
          <w:szCs w:val="20"/>
        </w:rPr>
        <w:t>ou</w:t>
      </w:r>
      <w:r w:rsidR="008D726A" w:rsidRPr="00DA3A25">
        <w:rPr>
          <w:rFonts w:cs="Arial"/>
          <w:spacing w:val="-2"/>
          <w:sz w:val="20"/>
          <w:szCs w:val="20"/>
        </w:rPr>
        <w:t xml:space="preserve">r </w:t>
      </w:r>
      <w:r w:rsidR="008D726A" w:rsidRPr="00DA3A25">
        <w:rPr>
          <w:rFonts w:cs="Arial"/>
          <w:sz w:val="20"/>
          <w:szCs w:val="20"/>
        </w:rPr>
        <w:t>Lo</w:t>
      </w:r>
      <w:r w:rsidR="008D726A" w:rsidRPr="00DA3A25">
        <w:rPr>
          <w:rFonts w:cs="Arial"/>
          <w:spacing w:val="2"/>
          <w:sz w:val="20"/>
          <w:szCs w:val="20"/>
        </w:rPr>
        <w:t>r</w:t>
      </w:r>
      <w:r w:rsidR="008D726A" w:rsidRPr="00DA3A25">
        <w:rPr>
          <w:rFonts w:cs="Arial"/>
          <w:sz w:val="20"/>
          <w:szCs w:val="20"/>
        </w:rPr>
        <w:t>d and Savio</w:t>
      </w:r>
      <w:r w:rsidR="008D726A" w:rsidRPr="00DA3A25">
        <w:rPr>
          <w:rFonts w:cs="Arial"/>
          <w:spacing w:val="-2"/>
          <w:sz w:val="20"/>
          <w:szCs w:val="20"/>
        </w:rPr>
        <w:t xml:space="preserve">r </w:t>
      </w:r>
      <w:r w:rsidR="008D726A" w:rsidRPr="00DA3A25">
        <w:rPr>
          <w:rFonts w:cs="Arial"/>
          <w:sz w:val="20"/>
          <w:szCs w:val="20"/>
        </w:rPr>
        <w:t>Jesus Ch</w:t>
      </w:r>
      <w:r w:rsidR="008D726A" w:rsidRPr="00DA3A25">
        <w:rPr>
          <w:rFonts w:cs="Arial"/>
          <w:spacing w:val="2"/>
          <w:sz w:val="20"/>
          <w:szCs w:val="20"/>
        </w:rPr>
        <w:t>r</w:t>
      </w:r>
      <w:r w:rsidR="008D726A" w:rsidRPr="00DA3A25">
        <w:rPr>
          <w:rFonts w:cs="Arial"/>
          <w:sz w:val="20"/>
          <w:szCs w:val="20"/>
        </w:rPr>
        <w:t>is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 xml:space="preserve">" </w:t>
      </w:r>
      <w:r w:rsidR="008D726A" w:rsidRPr="00633952">
        <w:rPr>
          <w:rFonts w:cs="Arial"/>
          <w:sz w:val="16"/>
          <w:szCs w:val="16"/>
        </w:rPr>
        <w:t>(2P</w:t>
      </w:r>
      <w:r w:rsidR="008D726A" w:rsidRPr="00633952">
        <w:rPr>
          <w:rFonts w:cs="Arial"/>
          <w:spacing w:val="-2"/>
          <w:sz w:val="16"/>
          <w:szCs w:val="16"/>
        </w:rPr>
        <w:t xml:space="preserve">t </w:t>
      </w:r>
      <w:r w:rsidR="008D726A" w:rsidRPr="00633952">
        <w:rPr>
          <w:rFonts w:cs="Arial"/>
          <w:sz w:val="16"/>
          <w:szCs w:val="16"/>
        </w:rPr>
        <w:t>3:18)</w:t>
      </w:r>
      <w:r w:rsidR="006F51BD" w:rsidRPr="00DA3A25">
        <w:rPr>
          <w:rFonts w:cs="Arial"/>
          <w:sz w:val="20"/>
          <w:szCs w:val="20"/>
        </w:rPr>
        <w:t xml:space="preserve">. </w:t>
      </w:r>
      <w:r w:rsidR="008D726A" w:rsidRPr="00DA3A25">
        <w:rPr>
          <w:rFonts w:cs="Arial"/>
          <w:sz w:val="20"/>
          <w:szCs w:val="20"/>
        </w:rPr>
        <w:t>God</w:t>
      </w:r>
      <w:r w:rsidR="008D726A" w:rsidRPr="00DA3A25">
        <w:rPr>
          <w:rFonts w:cs="Arial"/>
          <w:sz w:val="20"/>
          <w:szCs w:val="20"/>
        </w:rPr>
        <w:fldChar w:fldCharType="begin"/>
      </w:r>
      <w:r w:rsidR="008D726A" w:rsidRPr="00DA3A25">
        <w:rPr>
          <w:sz w:val="20"/>
        </w:rPr>
        <w:instrText xml:space="preserve"> XE "</w:instrText>
      </w:r>
      <w:r w:rsidR="008D726A" w:rsidRPr="00DA3A25">
        <w:rPr>
          <w:rFonts w:cs="Arial"/>
          <w:sz w:val="20"/>
        </w:rPr>
        <w:instrText>God</w:instrText>
      </w:r>
      <w:r w:rsidR="008D726A" w:rsidRPr="00DA3A25">
        <w:rPr>
          <w:sz w:val="20"/>
        </w:rPr>
        <w:instrText xml:space="preserve">" </w:instrText>
      </w:r>
      <w:r w:rsidR="008D726A" w:rsidRPr="00DA3A25">
        <w:rPr>
          <w:rFonts w:cs="Arial"/>
          <w:sz w:val="20"/>
          <w:szCs w:val="20"/>
        </w:rPr>
        <w:fldChar w:fldCharType="end"/>
      </w:r>
      <w:r w:rsidR="008D726A" w:rsidRPr="00DA3A25">
        <w:rPr>
          <w:rFonts w:cs="Arial"/>
          <w:sz w:val="20"/>
          <w:szCs w:val="20"/>
        </w:rPr>
        <w:t xml:space="preserve"> wan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 xml:space="preserve">s 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 xml:space="preserve">hem 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>o be "</w:t>
      </w:r>
      <w:r w:rsidR="008D726A" w:rsidRPr="00DA3A25">
        <w:rPr>
          <w:rFonts w:cs="Arial"/>
          <w:spacing w:val="2"/>
          <w:sz w:val="20"/>
          <w:szCs w:val="20"/>
        </w:rPr>
        <w:t>c</w:t>
      </w:r>
      <w:r w:rsidR="008D726A" w:rsidRPr="00DA3A25">
        <w:rPr>
          <w:rFonts w:cs="Arial"/>
          <w:sz w:val="20"/>
          <w:szCs w:val="20"/>
        </w:rPr>
        <w:t>on</w:t>
      </w:r>
      <w:r w:rsidR="008D726A" w:rsidRPr="00DA3A25">
        <w:rPr>
          <w:rFonts w:cs="Arial"/>
          <w:spacing w:val="2"/>
          <w:sz w:val="20"/>
          <w:szCs w:val="20"/>
        </w:rPr>
        <w:t>f</w:t>
      </w:r>
      <w:r w:rsidR="008D726A" w:rsidRPr="00DA3A25">
        <w:rPr>
          <w:rFonts w:cs="Arial"/>
          <w:sz w:val="20"/>
          <w:szCs w:val="20"/>
        </w:rPr>
        <w:t>o</w:t>
      </w:r>
      <w:r w:rsidR="008D726A" w:rsidRPr="00DA3A25">
        <w:rPr>
          <w:rFonts w:cs="Arial"/>
          <w:spacing w:val="2"/>
          <w:sz w:val="20"/>
          <w:szCs w:val="20"/>
        </w:rPr>
        <w:t>r</w:t>
      </w:r>
      <w:r w:rsidR="008D726A" w:rsidRPr="00DA3A25">
        <w:rPr>
          <w:rFonts w:cs="Arial"/>
          <w:sz w:val="20"/>
          <w:szCs w:val="20"/>
        </w:rPr>
        <w:t xml:space="preserve">med 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 xml:space="preserve">o </w:t>
      </w:r>
      <w:r w:rsidR="008D726A" w:rsidRPr="00DA3A25">
        <w:rPr>
          <w:rFonts w:cs="Arial"/>
          <w:spacing w:val="4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>he image o</w:t>
      </w:r>
      <w:r w:rsidR="008D726A" w:rsidRPr="00DA3A25">
        <w:rPr>
          <w:rFonts w:cs="Arial"/>
          <w:spacing w:val="-2"/>
          <w:sz w:val="20"/>
          <w:szCs w:val="20"/>
        </w:rPr>
        <w:t xml:space="preserve">f </w:t>
      </w:r>
      <w:r w:rsidR="008D726A" w:rsidRPr="00DA3A25">
        <w:rPr>
          <w:rFonts w:cs="Arial"/>
          <w:sz w:val="20"/>
          <w:szCs w:val="20"/>
        </w:rPr>
        <w:t xml:space="preserve">his Son" </w:t>
      </w:r>
      <w:r w:rsidR="008D726A" w:rsidRPr="00633952">
        <w:rPr>
          <w:rFonts w:cs="Arial"/>
          <w:sz w:val="16"/>
          <w:szCs w:val="16"/>
        </w:rPr>
        <w:t>(Rom 8:29)</w:t>
      </w:r>
      <w:r w:rsidR="008D726A" w:rsidRPr="00DA3A25">
        <w:rPr>
          <w:rFonts w:cs="Arial"/>
          <w:sz w:val="20"/>
          <w:szCs w:val="20"/>
        </w:rPr>
        <w:t xml:space="preserve">. This is </w:t>
      </w:r>
      <w:r w:rsidR="00886210" w:rsidRPr="00DA3A25">
        <w:rPr>
          <w:rFonts w:cs="Arial"/>
          <w:spacing w:val="2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>he pro</w:t>
      </w:r>
      <w:r w:rsidR="008D726A" w:rsidRPr="00DA3A25">
        <w:rPr>
          <w:rFonts w:cs="Arial"/>
          <w:spacing w:val="2"/>
          <w:sz w:val="20"/>
          <w:szCs w:val="20"/>
        </w:rPr>
        <w:t>c</w:t>
      </w:r>
      <w:r w:rsidR="008D726A" w:rsidRPr="00DA3A25">
        <w:rPr>
          <w:rFonts w:cs="Arial"/>
          <w:sz w:val="20"/>
          <w:szCs w:val="20"/>
        </w:rPr>
        <w:t xml:space="preserve">ess </w:t>
      </w:r>
      <w:r w:rsidR="00886210" w:rsidRPr="00DA3A25">
        <w:rPr>
          <w:rFonts w:cs="Arial"/>
          <w:spacing w:val="2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>hat God</w:t>
      </w:r>
      <w:r w:rsidR="008D726A" w:rsidRPr="00DA3A25">
        <w:rPr>
          <w:rFonts w:cs="Arial"/>
          <w:sz w:val="20"/>
          <w:szCs w:val="20"/>
        </w:rPr>
        <w:fldChar w:fldCharType="begin"/>
      </w:r>
      <w:r w:rsidR="008D726A" w:rsidRPr="00DA3A25">
        <w:rPr>
          <w:sz w:val="20"/>
        </w:rPr>
        <w:instrText xml:space="preserve"> XE "</w:instrText>
      </w:r>
      <w:r w:rsidR="008D726A" w:rsidRPr="00DA3A25">
        <w:rPr>
          <w:rFonts w:cs="Arial"/>
          <w:sz w:val="20"/>
        </w:rPr>
        <w:instrText>God:</w:instrText>
      </w:r>
      <w:r w:rsidR="008D726A" w:rsidRPr="00DA3A25">
        <w:rPr>
          <w:sz w:val="20"/>
        </w:rPr>
        <w:instrText xml:space="preserve">counsel of" </w:instrText>
      </w:r>
      <w:r w:rsidR="008D726A" w:rsidRPr="00DA3A25">
        <w:rPr>
          <w:rFonts w:cs="Arial"/>
          <w:sz w:val="20"/>
          <w:szCs w:val="20"/>
        </w:rPr>
        <w:fldChar w:fldCharType="end"/>
      </w:r>
      <w:r w:rsidR="008D726A" w:rsidRPr="00DA3A25">
        <w:rPr>
          <w:rFonts w:cs="Arial"/>
          <w:sz w:val="20"/>
          <w:szCs w:val="20"/>
        </w:rPr>
        <w:t>'s wo</w:t>
      </w:r>
      <w:r w:rsidR="008D726A" w:rsidRPr="00DA3A25">
        <w:rPr>
          <w:rFonts w:cs="Arial"/>
          <w:spacing w:val="2"/>
          <w:sz w:val="20"/>
          <w:szCs w:val="20"/>
        </w:rPr>
        <w:t>r</w:t>
      </w:r>
      <w:r w:rsidR="008D726A" w:rsidRPr="00DA3A25">
        <w:rPr>
          <w:rFonts w:cs="Arial"/>
          <w:sz w:val="20"/>
          <w:szCs w:val="20"/>
        </w:rPr>
        <w:t>d</w:t>
      </w:r>
      <w:r w:rsidR="008D726A" w:rsidRPr="00DA3A25">
        <w:rPr>
          <w:rFonts w:cs="Arial"/>
          <w:sz w:val="20"/>
          <w:szCs w:val="20"/>
        </w:rPr>
        <w:fldChar w:fldCharType="begin"/>
      </w:r>
      <w:r w:rsidR="008D726A" w:rsidRPr="00DA3A25">
        <w:rPr>
          <w:sz w:val="20"/>
        </w:rPr>
        <w:instrText xml:space="preserve"> XE "</w:instrText>
      </w:r>
      <w:r w:rsidR="008D726A" w:rsidRPr="00DA3A25">
        <w:rPr>
          <w:rFonts w:cs="Arial"/>
          <w:sz w:val="20"/>
        </w:rPr>
        <w:instrText>Bible, the scripture:</w:instrText>
      </w:r>
      <w:r w:rsidR="008D726A" w:rsidRPr="00DA3A25">
        <w:rPr>
          <w:sz w:val="20"/>
        </w:rPr>
        <w:instrText xml:space="preserve">word of God, the" </w:instrText>
      </w:r>
      <w:r w:rsidR="008D726A" w:rsidRPr="00DA3A25">
        <w:rPr>
          <w:rFonts w:cs="Arial"/>
          <w:sz w:val="20"/>
          <w:szCs w:val="20"/>
        </w:rPr>
        <w:fldChar w:fldCharType="end"/>
      </w:r>
      <w:r w:rsidR="008D726A" w:rsidRPr="00DA3A25">
        <w:rPr>
          <w:rFonts w:cs="Arial"/>
          <w:sz w:val="20"/>
          <w:szCs w:val="20"/>
        </w:rPr>
        <w:t xml:space="preserve"> indi</w:t>
      </w:r>
      <w:r w:rsidR="008D726A" w:rsidRPr="00DA3A25">
        <w:rPr>
          <w:rFonts w:cs="Arial"/>
          <w:spacing w:val="2"/>
          <w:sz w:val="20"/>
          <w:szCs w:val="20"/>
        </w:rPr>
        <w:t>c</w:t>
      </w:r>
      <w:r w:rsidR="008D726A" w:rsidRPr="00DA3A25">
        <w:rPr>
          <w:rFonts w:cs="Arial"/>
          <w:sz w:val="20"/>
          <w:szCs w:val="20"/>
        </w:rPr>
        <w:t>a</w:t>
      </w:r>
      <w:r w:rsidR="00886210" w:rsidRPr="00DA3A25">
        <w:rPr>
          <w:rFonts w:cs="Arial"/>
          <w:spacing w:val="2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 xml:space="preserve">es should </w:t>
      </w:r>
      <w:r w:rsidR="0045533D" w:rsidRPr="00DA3A25">
        <w:rPr>
          <w:rFonts w:cs="Arial"/>
          <w:sz w:val="20"/>
          <w:szCs w:val="20"/>
        </w:rPr>
        <w:t xml:space="preserve">show up </w:t>
      </w:r>
      <w:r w:rsidR="008D726A" w:rsidRPr="00DA3A25">
        <w:rPr>
          <w:rFonts w:cs="Arial"/>
          <w:sz w:val="20"/>
          <w:szCs w:val="20"/>
        </w:rPr>
        <w:t xml:space="preserve">in </w:t>
      </w:r>
      <w:r w:rsidR="00886210" w:rsidRPr="00DA3A25">
        <w:rPr>
          <w:rFonts w:cs="Arial"/>
          <w:spacing w:val="2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 xml:space="preserve">he lives of </w:t>
      </w:r>
      <w:r w:rsidR="00886210" w:rsidRPr="00DA3A25">
        <w:rPr>
          <w:rFonts w:cs="Arial"/>
          <w:spacing w:val="2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 xml:space="preserve">hose who </w:t>
      </w:r>
      <w:r w:rsidR="008D726A" w:rsidRPr="00DA3A25">
        <w:rPr>
          <w:rFonts w:cs="Arial"/>
          <w:spacing w:val="2"/>
          <w:sz w:val="20"/>
          <w:szCs w:val="20"/>
        </w:rPr>
        <w:t>c</w:t>
      </w:r>
      <w:r w:rsidR="008D726A" w:rsidRPr="00DA3A25">
        <w:rPr>
          <w:rFonts w:cs="Arial"/>
          <w:sz w:val="20"/>
          <w:szCs w:val="20"/>
        </w:rPr>
        <w:t>on</w:t>
      </w:r>
      <w:r w:rsidR="00886210" w:rsidRPr="00DA3A25">
        <w:rPr>
          <w:rFonts w:cs="Arial"/>
          <w:spacing w:val="2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 xml:space="preserve">inue </w:t>
      </w:r>
      <w:r w:rsidR="00886210" w:rsidRPr="00DA3A25">
        <w:rPr>
          <w:rFonts w:cs="Arial"/>
          <w:spacing w:val="2"/>
          <w:sz w:val="20"/>
          <w:szCs w:val="20"/>
        </w:rPr>
        <w:t>t</w:t>
      </w:r>
      <w:r w:rsidR="008D726A" w:rsidRPr="00DA3A25">
        <w:rPr>
          <w:rFonts w:cs="Arial"/>
          <w:sz w:val="20"/>
          <w:szCs w:val="20"/>
        </w:rPr>
        <w:t>o believe "on"</w:t>
      </w:r>
      <w:r w:rsidR="008D726A" w:rsidRPr="00DA3A25">
        <w:rPr>
          <w:rFonts w:cs="Arial"/>
          <w:sz w:val="20"/>
          <w:szCs w:val="20"/>
        </w:rPr>
        <w:fldChar w:fldCharType="begin"/>
      </w:r>
      <w:r w:rsidR="008D726A" w:rsidRPr="00DA3A25">
        <w:rPr>
          <w:sz w:val="20"/>
        </w:rPr>
        <w:instrText xml:space="preserve"> XE "</w:instrText>
      </w:r>
      <w:r w:rsidR="008D726A" w:rsidRPr="00DA3A25">
        <w:rPr>
          <w:rFonts w:cs="Arial"/>
          <w:sz w:val="20"/>
        </w:rPr>
        <w:instrText>Jesus:</w:instrText>
      </w:r>
      <w:r w:rsidR="008D726A" w:rsidRPr="00DA3A25">
        <w:rPr>
          <w:sz w:val="20"/>
        </w:rPr>
        <w:instrText xml:space="preserve">believe on" </w:instrText>
      </w:r>
      <w:r w:rsidR="008D726A" w:rsidRPr="00DA3A25">
        <w:rPr>
          <w:rFonts w:cs="Arial"/>
          <w:sz w:val="20"/>
          <w:szCs w:val="20"/>
        </w:rPr>
        <w:fldChar w:fldCharType="end"/>
      </w:r>
      <w:r w:rsidR="008D726A" w:rsidRPr="00DA3A25">
        <w:rPr>
          <w:rFonts w:cs="Arial"/>
          <w:sz w:val="20"/>
          <w:szCs w:val="20"/>
        </w:rPr>
        <w:t xml:space="preserve"> Jesus.  </w:t>
      </w:r>
    </w:p>
    <w:p w14:paraId="547309F0" w14:textId="77777777" w:rsidR="008D726A" w:rsidRPr="00DA3A25" w:rsidRDefault="008D726A" w:rsidP="008D726A">
      <w:pPr>
        <w:tabs>
          <w:tab w:val="left" w:pos="2498"/>
        </w:tabs>
        <w:spacing w:line="240" w:lineRule="auto"/>
        <w:jc w:val="both"/>
        <w:rPr>
          <w:rFonts w:cs="Arial"/>
          <w:sz w:val="20"/>
          <w:szCs w:val="20"/>
        </w:rPr>
      </w:pPr>
    </w:p>
    <w:p w14:paraId="5A310CA0" w14:textId="046CFABE" w:rsidR="008D726A" w:rsidRPr="00DA3A25" w:rsidRDefault="008D726A" w:rsidP="008D726A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P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Pete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eloved, "I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up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p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minds by way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mem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2P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3</w:t>
      </w:r>
      <w:r w:rsidRPr="00633952">
        <w:rPr>
          <w:rFonts w:cs="Arial"/>
          <w:spacing w:val="-6"/>
          <w:sz w:val="16"/>
          <w:szCs w:val="16"/>
        </w:rPr>
        <w:t>:</w:t>
      </w:r>
      <w:r w:rsidRPr="0056566E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pacing w:val="-6"/>
          <w:sz w:val="16"/>
          <w:szCs w:val="16"/>
        </w:rPr>
        <w:t>)</w:t>
      </w:r>
      <w:r w:rsidR="005E3C0F" w:rsidRPr="00DA3A25">
        <w:rPr>
          <w:rFonts w:cs="Arial"/>
          <w:sz w:val="20"/>
        </w:rPr>
        <w:t>. H</w:t>
      </w:r>
      <w:r w:rsidRPr="00DA3A25">
        <w:rPr>
          <w:rFonts w:cs="Arial"/>
          <w:sz w:val="20"/>
        </w:rPr>
        <w:t xml:space="preserve">e </w:t>
      </w:r>
      <w:r w:rsidR="005E3C0F" w:rsidRPr="00DA3A25">
        <w:rPr>
          <w:rFonts w:cs="Arial"/>
          <w:sz w:val="20"/>
        </w:rPr>
        <w:t xml:space="preserve">also </w:t>
      </w:r>
      <w:r w:rsidR="00A27149" w:rsidRPr="00DA3A25">
        <w:rPr>
          <w:rFonts w:cs="Arial"/>
          <w:sz w:val="20"/>
        </w:rPr>
        <w:t>poin</w:t>
      </w:r>
      <w:r w:rsidR="00886210" w:rsidRPr="00DA3A25">
        <w:rPr>
          <w:rFonts w:cs="Arial"/>
          <w:spacing w:val="2"/>
          <w:sz w:val="20"/>
        </w:rPr>
        <w:t>t</w:t>
      </w:r>
      <w:r w:rsidR="00A27149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886210" w:rsidRPr="00DA3A25">
        <w:rPr>
          <w:rFonts w:cs="Arial"/>
          <w:spacing w:val="2"/>
          <w:sz w:val="20"/>
        </w:rPr>
        <w:t>t</w:t>
      </w:r>
      <w:r w:rsidR="00A27149"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-2"/>
          <w:sz w:val="20"/>
        </w:rPr>
        <w:t>a</w:t>
      </w:r>
      <w:r w:rsidRPr="00DA3A25">
        <w:rPr>
          <w:rFonts w:cs="Arial"/>
          <w:sz w:val="20"/>
        </w:rPr>
        <w:t xml:space="preserve"> highe</w:t>
      </w:r>
      <w:r w:rsidRPr="00DA3A25">
        <w:rPr>
          <w:rFonts w:cs="Arial"/>
          <w:spacing w:val="-2"/>
          <w:sz w:val="20"/>
        </w:rPr>
        <w:t xml:space="preserve">r </w:t>
      </w:r>
      <w:r w:rsidR="00321406" w:rsidRPr="00DA3A25">
        <w:rPr>
          <w:rFonts w:cs="Arial"/>
          <w:spacing w:val="2"/>
          <w:sz w:val="20"/>
        </w:rPr>
        <w:t>c</w:t>
      </w:r>
      <w:r w:rsidR="00F22807" w:rsidRPr="00DA3A25">
        <w:rPr>
          <w:rFonts w:cs="Arial"/>
          <w:sz w:val="20"/>
        </w:rPr>
        <w:t>alling,</w:t>
      </w:r>
      <w:r w:rsidRPr="00DA3A25">
        <w:rPr>
          <w:rFonts w:cs="Arial"/>
          <w:sz w:val="20"/>
        </w:rPr>
        <w:t xml:space="preserve"> "w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ann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i/>
          <w:sz w:val="20"/>
        </w:rPr>
        <w:t>o</w:t>
      </w:r>
      <w:r w:rsidRPr="00DA3A25">
        <w:rPr>
          <w:rFonts w:cs="Arial"/>
          <w:i/>
          <w:spacing w:val="-2"/>
          <w:sz w:val="20"/>
        </w:rPr>
        <w:t xml:space="preserve">f </w:t>
      </w:r>
      <w:r w:rsidRPr="00DA3A25">
        <w:rPr>
          <w:rFonts w:cs="Arial"/>
          <w:i/>
          <w:sz w:val="20"/>
        </w:rPr>
        <w:t>pe</w:t>
      </w:r>
      <w:r w:rsidRPr="00DA3A25">
        <w:rPr>
          <w:rFonts w:cs="Arial"/>
          <w:i/>
          <w:spacing w:val="4"/>
          <w:sz w:val="20"/>
        </w:rPr>
        <w:t>r</w:t>
      </w:r>
      <w:r w:rsidRPr="00DA3A25">
        <w:rPr>
          <w:rFonts w:cs="Arial"/>
          <w:i/>
          <w:sz w:val="20"/>
        </w:rPr>
        <w:t>sons</w:t>
      </w:r>
      <w:r w:rsidRPr="00DA3A25">
        <w:rPr>
          <w:rFonts w:cs="Arial"/>
          <w:sz w:val="20"/>
        </w:rPr>
        <w:t xml:space="preserve">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y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be in </w:t>
      </w:r>
      <w:r w:rsidRPr="00DA3A25">
        <w:rPr>
          <w:rFonts w:cs="Arial"/>
          <w:i/>
          <w:sz w:val="20"/>
        </w:rPr>
        <w:t>all</w:t>
      </w:r>
      <w:r w:rsidRPr="00DA3A25">
        <w:rPr>
          <w:rFonts w:cs="Arial"/>
          <w:sz w:val="20"/>
        </w:rPr>
        <w:t xml:space="preserve"> holy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and godliness" </w:t>
      </w:r>
      <w:r w:rsidRPr="00633952">
        <w:rPr>
          <w:rFonts w:cs="Arial"/>
          <w:sz w:val="16"/>
          <w:szCs w:val="16"/>
        </w:rPr>
        <w:t>(2P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3</w:t>
      </w:r>
      <w:r w:rsidRPr="00633952">
        <w:rPr>
          <w:rFonts w:cs="Arial"/>
          <w:spacing w:val="-4"/>
          <w:sz w:val="16"/>
          <w:szCs w:val="16"/>
        </w:rPr>
        <w:t>:11)</w:t>
      </w:r>
      <w:r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A</w:t>
      </w:r>
      <w:r w:rsidR="00A27149" w:rsidRPr="00DA3A25">
        <w:rPr>
          <w:rFonts w:cs="Arial"/>
          <w:sz w:val="20"/>
        </w:rPr>
        <w:t>s has been no</w:t>
      </w:r>
      <w:r w:rsidR="00886210" w:rsidRPr="00DA3A25">
        <w:rPr>
          <w:rFonts w:cs="Arial"/>
          <w:spacing w:val="2"/>
          <w:sz w:val="20"/>
        </w:rPr>
        <w:t>t</w:t>
      </w:r>
      <w:r w:rsidR="00A27149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me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pacing w:val="2"/>
          <w:sz w:val="20"/>
        </w:rPr>
        <w:t>if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yle,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ly </w:t>
      </w:r>
      <w:r w:rsidR="00886210" w:rsidRPr="00DA3A25">
        <w:rPr>
          <w:rFonts w:cs="Arial"/>
          <w:spacing w:val="2"/>
          <w:sz w:val="20"/>
        </w:rPr>
        <w:t>t</w:t>
      </w:r>
      <w:r w:rsidR="00A27149" w:rsidRPr="00DA3A25">
        <w:rPr>
          <w:rFonts w:cs="Arial"/>
          <w:sz w:val="20"/>
        </w:rPr>
        <w:t>alk</w:t>
      </w:r>
      <w:r w:rsidRPr="00DA3A25">
        <w:rPr>
          <w:rFonts w:cs="Arial"/>
          <w:sz w:val="20"/>
        </w:rPr>
        <w:t>ing.</w:t>
      </w:r>
      <w:r w:rsidR="00A27149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ging </w:t>
      </w:r>
      <w:r w:rsidR="00A27149" w:rsidRPr="00DA3A25">
        <w:rPr>
          <w:rFonts w:cs="Arial"/>
          <w:sz w:val="20"/>
        </w:rPr>
        <w:t>o</w:t>
      </w:r>
      <w:r w:rsidR="00886210" w:rsidRPr="00DA3A25">
        <w:rPr>
          <w:rFonts w:cs="Arial"/>
          <w:spacing w:val="2"/>
          <w:sz w:val="20"/>
        </w:rPr>
        <w:t>t</w:t>
      </w:r>
      <w:r w:rsidR="00A27149" w:rsidRPr="00DA3A25">
        <w:rPr>
          <w:rFonts w:cs="Arial"/>
          <w:sz w:val="20"/>
        </w:rPr>
        <w:t>hers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hono</w:t>
      </w:r>
      <w:r w:rsidRPr="00DA3A25">
        <w:rPr>
          <w:rFonts w:cs="Arial"/>
          <w:spacing w:val="2"/>
          <w:sz w:val="20"/>
        </w:rPr>
        <w:t>r</w:t>
      </w:r>
      <w:r w:rsidR="007C27FD" w:rsidRPr="00DA3A25">
        <w:rPr>
          <w:rFonts w:cs="Arial"/>
          <w:sz w:val="20"/>
        </w:rPr>
        <w:fldChar w:fldCharType="begin"/>
      </w:r>
      <w:r w:rsidR="007C27FD" w:rsidRPr="00DA3A25">
        <w:rPr>
          <w:sz w:val="20"/>
        </w:rPr>
        <w:instrText xml:space="preserve"> XE "</w:instrText>
      </w:r>
      <w:r w:rsidR="007C27FD" w:rsidRPr="00DA3A25">
        <w:rPr>
          <w:rFonts w:cs="Arial"/>
          <w:sz w:val="20"/>
        </w:rPr>
        <w:instrText>God:</w:instrText>
      </w:r>
      <w:r w:rsidR="007C27FD" w:rsidRPr="00DA3A25">
        <w:rPr>
          <w:sz w:val="20"/>
        </w:rPr>
        <w:instrText xml:space="preserve">showing honor to" </w:instrText>
      </w:r>
      <w:r w:rsidR="007C27FD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n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ir lives </w:t>
      </w:r>
      <w:r w:rsidR="00EB2BF6" w:rsidRPr="00DA3A25">
        <w:rPr>
          <w:rFonts w:cs="Arial"/>
          <w:sz w:val="20"/>
        </w:rPr>
        <w:t xml:space="preserve">is </w:t>
      </w:r>
      <w:r w:rsidRPr="00DA3A25">
        <w:rPr>
          <w:rFonts w:cs="Arial"/>
          <w:sz w:val="20"/>
        </w:rPr>
        <w:t>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mposing legalism, no</w:t>
      </w:r>
      <w:r w:rsidRPr="00DA3A25">
        <w:rPr>
          <w:rFonts w:cs="Arial"/>
          <w:spacing w:val="-2"/>
          <w:sz w:val="20"/>
        </w:rPr>
        <w:t xml:space="preserve">r </w:t>
      </w:r>
      <w:r w:rsidR="00EB2BF6" w:rsidRPr="00DA3A25">
        <w:rPr>
          <w:rFonts w:cs="Arial"/>
          <w:sz w:val="20"/>
        </w:rPr>
        <w:t>doe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ba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o high.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Jesus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his dis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ples, "</w:t>
      </w:r>
      <w:r w:rsidR="00BE6D70" w:rsidRPr="00DA3A25">
        <w:rPr>
          <w:rFonts w:cs="Arial"/>
          <w:sz w:val="20"/>
        </w:rPr>
        <w:t>l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li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o shine be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men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may see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o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s, and glo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>y you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F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is in heaven" </w:t>
      </w:r>
      <w:r w:rsidRPr="00633952">
        <w:rPr>
          <w:rFonts w:cs="Arial"/>
          <w:sz w:val="16"/>
          <w:szCs w:val="16"/>
        </w:rPr>
        <w:t>(M</w:t>
      </w:r>
      <w:r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5:16)</w:t>
      </w:r>
      <w:r w:rsidRPr="00DA3A25">
        <w:rPr>
          <w:rFonts w:cs="Arial"/>
          <w:sz w:val="20"/>
        </w:rPr>
        <w:t xml:space="preserve">. If see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f Jesus do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"goo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s"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uses m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l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>i</w:t>
      </w:r>
      <w:r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y God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we should seek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live</w:t>
      </w:r>
      <w:r w:rsidR="00CA36DD" w:rsidRPr="00DA3A25">
        <w:rPr>
          <w:rFonts w:cs="Arial"/>
          <w:sz w:val="20"/>
        </w:rPr>
        <w:t xml:space="preserve"> in a way </w:t>
      </w:r>
      <w:r w:rsidR="00886210" w:rsidRPr="00DA3A25">
        <w:rPr>
          <w:rFonts w:cs="Arial"/>
          <w:spacing w:val="2"/>
          <w:sz w:val="20"/>
        </w:rPr>
        <w:t>t</w:t>
      </w:r>
      <w:r w:rsidR="00CA36DD" w:rsidRPr="00DA3A25">
        <w:rPr>
          <w:rFonts w:cs="Arial"/>
          <w:sz w:val="20"/>
        </w:rPr>
        <w:t>hat produ</w:t>
      </w:r>
      <w:r w:rsidR="00321406" w:rsidRPr="00DA3A25">
        <w:rPr>
          <w:rFonts w:cs="Arial"/>
          <w:spacing w:val="2"/>
          <w:sz w:val="20"/>
        </w:rPr>
        <w:t>c</w:t>
      </w:r>
      <w:r w:rsidR="00CA36DD" w:rsidRPr="00DA3A25">
        <w:rPr>
          <w:rFonts w:cs="Arial"/>
          <w:sz w:val="20"/>
        </w:rPr>
        <w:t xml:space="preserve">es </w:t>
      </w:r>
      <w:r w:rsidR="00886210" w:rsidRPr="00DA3A25">
        <w:rPr>
          <w:rFonts w:cs="Arial"/>
          <w:spacing w:val="2"/>
          <w:sz w:val="20"/>
        </w:rPr>
        <w:t>t</w:t>
      </w:r>
      <w:r w:rsidR="00CA36DD" w:rsidRPr="00DA3A25">
        <w:rPr>
          <w:rFonts w:cs="Arial"/>
          <w:sz w:val="20"/>
        </w:rPr>
        <w:t>his resul</w:t>
      </w:r>
      <w:r w:rsidR="003F694F" w:rsidRPr="00DA3A25">
        <w:rPr>
          <w:rFonts w:cs="Arial"/>
          <w:spacing w:val="-2"/>
          <w:sz w:val="20"/>
        </w:rPr>
        <w:t>t.</w:t>
      </w:r>
    </w:p>
    <w:p w14:paraId="26BE4BEA" w14:textId="77777777" w:rsidR="008D726A" w:rsidRPr="00DA3A25" w:rsidRDefault="008D726A" w:rsidP="008D726A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118F06E" w14:textId="5EDF7F43" w:rsidR="008D726A" w:rsidRPr="00DA3A25" w:rsidRDefault="008D726A" w:rsidP="008D726A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Living a li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t hon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s God does </w:t>
      </w:r>
      <w:r w:rsidR="001F37B5" w:rsidRPr="00DA3A25">
        <w:rPr>
          <w:rFonts w:cs="Arial"/>
          <w:sz w:val="20"/>
        </w:rPr>
        <w:t xml:space="preserve">not </w:t>
      </w:r>
      <w:r w:rsidRPr="00DA3A25">
        <w:rPr>
          <w:rFonts w:cs="Arial"/>
          <w:sz w:val="20"/>
        </w:rPr>
        <w:t>seem easy, given</w:t>
      </w:r>
      <w:r w:rsidR="001F37B5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1F37B5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 xml:space="preserve"> many verses on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ion </w:t>
      </w:r>
      <w:r w:rsidR="001F37B5" w:rsidRPr="00DA3A25">
        <w:rPr>
          <w:rFonts w:cs="Arial"/>
          <w:sz w:val="20"/>
        </w:rPr>
        <w:t>su</w:t>
      </w:r>
      <w:r w:rsidR="00321406" w:rsidRPr="00DA3A25">
        <w:rPr>
          <w:rFonts w:cs="Arial"/>
          <w:spacing w:val="2"/>
          <w:sz w:val="20"/>
        </w:rPr>
        <w:t>c</w:t>
      </w:r>
      <w:r w:rsidR="001F37B5" w:rsidRPr="00DA3A25">
        <w:rPr>
          <w:rFonts w:cs="Arial"/>
          <w:sz w:val="20"/>
        </w:rPr>
        <w:t>h a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BE6D70" w:rsidRPr="00DA3A25">
        <w:rPr>
          <w:rFonts w:cs="Arial"/>
          <w:sz w:val="20"/>
        </w:rPr>
        <w:t>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-4"/>
          <w:sz w:val="20"/>
        </w:rPr>
        <w:t>n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 man b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ove</w:t>
      </w:r>
      <w:r w:rsidRPr="00DA3A25">
        <w:rPr>
          <w:rFonts w:cs="Arial"/>
          <w:spacing w:val="4"/>
          <w:sz w:val="20"/>
        </w:rPr>
        <w:t>rt</w:t>
      </w:r>
      <w:r w:rsidRPr="00DA3A25">
        <w:rPr>
          <w:rFonts w:cs="Arial"/>
          <w:sz w:val="20"/>
        </w:rPr>
        <w:t xml:space="preserve">aken in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ul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bCs/>
          <w:sz w:val="20"/>
        </w:rPr>
        <w:t>ye whi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h a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 spi</w:t>
      </w:r>
      <w:r w:rsidRPr="00DA3A25">
        <w:rPr>
          <w:rFonts w:cs="Arial"/>
          <w:bCs/>
          <w:spacing w:val="2"/>
          <w:sz w:val="20"/>
        </w:rPr>
        <w:t>r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ual, 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s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 su</w:t>
      </w:r>
      <w:r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 xml:space="preserve">h a one in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 spi</w:t>
      </w:r>
      <w:r w:rsidRPr="00DA3A25">
        <w:rPr>
          <w:rFonts w:cs="Arial"/>
          <w:bCs/>
          <w:spacing w:val="2"/>
          <w:sz w:val="20"/>
        </w:rPr>
        <w:t>ri</w:t>
      </w:r>
      <w:r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o</w:t>
      </w:r>
      <w:r w:rsidRPr="00DA3A25">
        <w:rPr>
          <w:rFonts w:cs="Arial"/>
          <w:bCs/>
          <w:spacing w:val="-2"/>
          <w:sz w:val="20"/>
        </w:rPr>
        <w:t xml:space="preserve">f </w:t>
      </w:r>
      <w:r w:rsidRPr="00DA3A25">
        <w:rPr>
          <w:rFonts w:cs="Arial"/>
          <w:bCs/>
          <w:sz w:val="20"/>
        </w:rPr>
        <w:t>meekness</w:t>
      </w:r>
      <w:r w:rsidRPr="00DA3A25">
        <w:rPr>
          <w:rFonts w:cs="Arial"/>
          <w:sz w:val="20"/>
        </w:rPr>
        <w:t xml:space="preserve">;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self, l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ou also b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m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ed" </w:t>
      </w:r>
      <w:r w:rsidRPr="00633952">
        <w:rPr>
          <w:rFonts w:cs="Arial"/>
          <w:sz w:val="16"/>
          <w:szCs w:val="16"/>
        </w:rPr>
        <w:t>(Gal 6:1)</w:t>
      </w:r>
      <w:r w:rsidRPr="00DA3A25">
        <w:rPr>
          <w:rFonts w:cs="Arial"/>
          <w:sz w:val="20"/>
        </w:rPr>
        <w:t>.</w:t>
      </w:r>
      <w:r w:rsidR="00386A57" w:rsidRPr="00DA3A25">
        <w:rPr>
          <w:rFonts w:cs="Arial"/>
          <w:sz w:val="20"/>
        </w:rPr>
        <w:t xml:space="preserve"> If people </w:t>
      </w:r>
      <w:r w:rsidR="00386A57" w:rsidRPr="00DA3A25">
        <w:rPr>
          <w:rFonts w:cs="Arial"/>
          <w:iCs/>
          <w:sz w:val="20"/>
        </w:rPr>
        <w:t>a</w:t>
      </w:r>
      <w:r w:rsidR="00386A57" w:rsidRPr="00DA3A25">
        <w:rPr>
          <w:rFonts w:cs="Arial"/>
          <w:iCs/>
          <w:spacing w:val="2"/>
          <w:sz w:val="20"/>
        </w:rPr>
        <w:t>r</w:t>
      </w:r>
      <w:r w:rsidR="00386A57" w:rsidRPr="00DA3A25">
        <w:rPr>
          <w:rFonts w:cs="Arial"/>
          <w:iCs/>
          <w:sz w:val="20"/>
        </w:rPr>
        <w:t>e disobeying God</w:t>
      </w:r>
      <w:r w:rsidR="00386A57" w:rsidRPr="00DA3A25">
        <w:rPr>
          <w:rFonts w:cs="Arial"/>
          <w:iCs/>
          <w:sz w:val="20"/>
        </w:rPr>
        <w:fldChar w:fldCharType="begin"/>
      </w:r>
      <w:r w:rsidR="00386A57" w:rsidRPr="00DA3A25">
        <w:rPr>
          <w:iCs/>
          <w:sz w:val="20"/>
        </w:rPr>
        <w:instrText xml:space="preserve"> XE "</w:instrText>
      </w:r>
      <w:r w:rsidR="00386A57" w:rsidRPr="00DA3A25">
        <w:rPr>
          <w:rFonts w:cs="Arial"/>
          <w:iCs/>
          <w:sz w:val="20"/>
        </w:rPr>
        <w:instrText>Bible, the scripture:</w:instrText>
      </w:r>
      <w:r w:rsidR="00386A57" w:rsidRPr="00DA3A25">
        <w:rPr>
          <w:iCs/>
          <w:sz w:val="20"/>
        </w:rPr>
        <w:instrText xml:space="preserve">word of God, the" </w:instrText>
      </w:r>
      <w:r w:rsidR="00386A57" w:rsidRPr="00DA3A25">
        <w:rPr>
          <w:rFonts w:cs="Arial"/>
          <w:iCs/>
          <w:sz w:val="20"/>
        </w:rPr>
        <w:fldChar w:fldCharType="end"/>
      </w:r>
      <w:r w:rsidR="00386A57" w:rsidRPr="00DA3A25">
        <w:rPr>
          <w:rFonts w:cs="Arial"/>
          <w:iCs/>
          <w:sz w:val="20"/>
        </w:rPr>
        <w:t xml:space="preserve">, </w:t>
      </w:r>
      <w:r w:rsidR="00386A57" w:rsidRPr="00DA3A25">
        <w:rPr>
          <w:rFonts w:cs="Arial"/>
          <w:sz w:val="20"/>
        </w:rPr>
        <w:t>r</w:t>
      </w:r>
      <w:r w:rsidRPr="00DA3A25">
        <w:rPr>
          <w:rFonts w:cs="Arial"/>
          <w:sz w:val="20"/>
        </w:rPr>
        <w:t xml:space="preserve">eminding </w:t>
      </w:r>
      <w:r w:rsidR="00886210" w:rsidRPr="00DA3A25">
        <w:rPr>
          <w:rFonts w:cs="Arial"/>
          <w:spacing w:val="2"/>
          <w:sz w:val="20"/>
        </w:rPr>
        <w:t>t</w:t>
      </w:r>
      <w:r w:rsidR="00386A57" w:rsidRPr="00DA3A25">
        <w:rPr>
          <w:rFonts w:cs="Arial"/>
          <w:sz w:val="20"/>
        </w:rPr>
        <w:t>hem</w:t>
      </w:r>
      <w:r w:rsidRPr="00DA3A25">
        <w:rPr>
          <w:rFonts w:cs="Arial"/>
          <w:sz w:val="20"/>
        </w:rPr>
        <w:t xml:space="preserve"> of </w:t>
      </w:r>
      <w:r w:rsidRPr="00DA3A25">
        <w:rPr>
          <w:rFonts w:cs="Arial"/>
          <w:spacing w:val="2"/>
          <w:sz w:val="20"/>
        </w:rPr>
        <w:t>God's</w:t>
      </w:r>
      <w:r w:rsidRPr="00DA3A25">
        <w:rPr>
          <w:rFonts w:cs="Arial"/>
          <w:sz w:val="20"/>
        </w:rPr>
        <w:t xml:space="preserve"> 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d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386A57" w:rsidRPr="00DA3A25">
        <w:rPr>
          <w:rFonts w:cs="Arial"/>
          <w:sz w:val="20"/>
        </w:rPr>
        <w:t xml:space="preserve"> is likely </w:t>
      </w:r>
      <w:r w:rsidR="00886210" w:rsidRPr="00DA3A25">
        <w:rPr>
          <w:rFonts w:cs="Arial"/>
          <w:spacing w:val="2"/>
          <w:sz w:val="20"/>
        </w:rPr>
        <w:t>t</w:t>
      </w:r>
      <w:r w:rsidR="00386A57" w:rsidRPr="00DA3A25">
        <w:rPr>
          <w:rFonts w:cs="Arial"/>
          <w:sz w:val="20"/>
        </w:rPr>
        <w:t xml:space="preserve">o </w:t>
      </w:r>
      <w:r w:rsidRPr="00DA3A25">
        <w:rPr>
          <w:rFonts w:cs="Arial"/>
          <w:iCs/>
          <w:sz w:val="20"/>
        </w:rPr>
        <w:t xml:space="preserve">make </w:t>
      </w:r>
      <w:r w:rsidR="00386A57" w:rsidRPr="00DA3A25">
        <w:rPr>
          <w:rFonts w:cs="Arial"/>
          <w:iCs/>
          <w:spacing w:val="4"/>
          <w:sz w:val="20"/>
        </w:rPr>
        <w:t xml:space="preserve">them </w:t>
      </w:r>
      <w:r w:rsidRPr="00DA3A25">
        <w:rPr>
          <w:rFonts w:cs="Arial"/>
          <w:iCs/>
          <w:spacing w:val="2"/>
          <w:sz w:val="20"/>
        </w:rPr>
        <w:t>f</w:t>
      </w:r>
      <w:r w:rsidRPr="00DA3A25">
        <w:rPr>
          <w:rFonts w:cs="Arial"/>
          <w:iCs/>
          <w:sz w:val="20"/>
        </w:rPr>
        <w:t>eel guil</w:t>
      </w:r>
      <w:r w:rsidRPr="00DA3A25">
        <w:rPr>
          <w:rFonts w:cs="Arial"/>
          <w:iCs/>
          <w:spacing w:val="4"/>
          <w:sz w:val="20"/>
        </w:rPr>
        <w:t>t</w:t>
      </w:r>
      <w:r w:rsidRPr="00DA3A25">
        <w:rPr>
          <w:rFonts w:cs="Arial"/>
          <w:iCs/>
          <w:sz w:val="20"/>
        </w:rPr>
        <w:t>y o</w:t>
      </w:r>
      <w:r w:rsidRPr="00DA3A25">
        <w:rPr>
          <w:rFonts w:cs="Arial"/>
          <w:iCs/>
          <w:spacing w:val="-2"/>
          <w:sz w:val="20"/>
        </w:rPr>
        <w:t xml:space="preserve">r </w:t>
      </w:r>
      <w:r w:rsidRPr="00DA3A25">
        <w:rPr>
          <w:rFonts w:cs="Arial"/>
          <w:iCs/>
          <w:sz w:val="20"/>
        </w:rPr>
        <w:t>ashamed.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 xml:space="preserve">Even so, calling on pe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 xml:space="preserve">o </w:t>
      </w:r>
      <w:r w:rsidR="00386A57" w:rsidRPr="00DA3A25">
        <w:rPr>
          <w:rFonts w:cs="Arial"/>
          <w:spacing w:val="2"/>
          <w:sz w:val="20"/>
        </w:rPr>
        <w:t>obey</w:t>
      </w:r>
      <w:r w:rsidRPr="00DA3A25">
        <w:rPr>
          <w:rFonts w:cs="Arial"/>
          <w:spacing w:val="-2"/>
          <w:sz w:val="20"/>
        </w:rPr>
        <w:t xml:space="preserve"> </w:t>
      </w:r>
      <w:r w:rsidR="00CA36DD" w:rsidRPr="00DA3A25">
        <w:rPr>
          <w:rFonts w:cs="Arial"/>
          <w:spacing w:val="-2"/>
          <w:sz w:val="20"/>
        </w:rPr>
        <w:t xml:space="preserve">what is said in </w:t>
      </w:r>
      <w:r w:rsidRPr="00DA3A25">
        <w:rPr>
          <w:rFonts w:cs="Arial"/>
          <w:sz w:val="20"/>
        </w:rPr>
        <w:t xml:space="preserve">God's </w:t>
      </w:r>
      <w:r w:rsidR="00CA36DD" w:rsidRPr="00DA3A25">
        <w:rPr>
          <w:rFonts w:cs="Arial"/>
          <w:sz w:val="20"/>
        </w:rPr>
        <w:t>word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n help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ho have been "ove</w:t>
      </w:r>
      <w:r w:rsidRPr="00DA3A25">
        <w:rPr>
          <w:rFonts w:cs="Arial"/>
          <w:spacing w:val="4"/>
          <w:sz w:val="20"/>
        </w:rPr>
        <w:t>rt</w:t>
      </w:r>
      <w:r w:rsidRPr="00DA3A25">
        <w:rPr>
          <w:rFonts w:cs="Arial"/>
          <w:sz w:val="20"/>
        </w:rPr>
        <w:t xml:space="preserve">aken in 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ir li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und.</w:t>
      </w:r>
      <w:r w:rsidR="007E39BA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The b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n 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1F37B5" w:rsidRPr="00DA3A25">
        <w:rPr>
          <w:rFonts w:cs="Arial"/>
          <w:sz w:val="20"/>
        </w:rPr>
        <w:t>old</w:t>
      </w:r>
      <w:r w:rsidRPr="00DA3A25">
        <w:rPr>
          <w:rFonts w:cs="Arial"/>
          <w:sz w:val="20"/>
        </w:rPr>
        <w:t>, "le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us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d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one an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oke 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love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o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</w:t>
      </w:r>
      <w:r w:rsidRPr="00DA3A25">
        <w:rPr>
          <w:rFonts w:cs="Arial"/>
          <w:spacing w:val="-4"/>
          <w:sz w:val="20"/>
        </w:rPr>
        <w:t>s"</w:t>
      </w:r>
      <w:r w:rsidRPr="00DA3A25">
        <w:rPr>
          <w:rFonts w:cs="Arial"/>
          <w:sz w:val="20"/>
        </w:rPr>
        <w:t xml:space="preserve"> </w:t>
      </w:r>
      <w:r w:rsidRPr="00633952">
        <w:rPr>
          <w:rFonts w:cs="Arial"/>
          <w:sz w:val="16"/>
          <w:szCs w:val="16"/>
        </w:rPr>
        <w:t>(He</w:t>
      </w:r>
      <w:r w:rsidRPr="00633952">
        <w:rPr>
          <w:rFonts w:cs="Arial"/>
          <w:spacing w:val="-4"/>
          <w:sz w:val="16"/>
          <w:szCs w:val="16"/>
        </w:rPr>
        <w:t xml:space="preserve">b </w:t>
      </w:r>
      <w:r w:rsidRPr="0056566E">
        <w:rPr>
          <w:rFonts w:cs="Arial"/>
          <w:spacing w:val="-4"/>
          <w:sz w:val="16"/>
          <w:szCs w:val="16"/>
        </w:rPr>
        <w:t>1</w:t>
      </w:r>
      <w:r w:rsidRPr="00633952">
        <w:rPr>
          <w:rFonts w:cs="Arial"/>
          <w:sz w:val="16"/>
          <w:szCs w:val="16"/>
        </w:rPr>
        <w:t>0:2</w:t>
      </w:r>
      <w:r w:rsidRPr="00633952">
        <w:rPr>
          <w:rFonts w:cs="Arial"/>
          <w:spacing w:val="-4"/>
          <w:sz w:val="16"/>
          <w:szCs w:val="16"/>
        </w:rPr>
        <w:t>4</w:t>
      </w:r>
      <w:r w:rsidRPr="00633952">
        <w:rPr>
          <w:rFonts w:cs="Arial"/>
          <w:spacing w:val="-6"/>
          <w:sz w:val="16"/>
          <w:szCs w:val="16"/>
        </w:rPr>
        <w:t>)</w:t>
      </w:r>
      <w:r w:rsidR="001F37B5" w:rsidRPr="00DA3A25">
        <w:rPr>
          <w:rFonts w:cs="Arial"/>
          <w:spacing w:val="-4"/>
          <w:sz w:val="20"/>
        </w:rPr>
        <w:t>.</w:t>
      </w:r>
      <w:r w:rsidR="001F37B5" w:rsidRPr="00DA3A25">
        <w:rPr>
          <w:rFonts w:cs="Arial"/>
          <w:sz w:val="20"/>
        </w:rPr>
        <w:t xml:space="preserve"> T</w:t>
      </w:r>
      <w:r w:rsidRPr="00DA3A25">
        <w:rPr>
          <w:rFonts w:cs="Arial"/>
          <w:sz w:val="20"/>
        </w:rPr>
        <w:t>h</w:t>
      </w:r>
      <w:r w:rsidR="001F37B5" w:rsidRPr="00DA3A25">
        <w:rPr>
          <w:rFonts w:cs="Arial"/>
          <w:sz w:val="20"/>
        </w:rPr>
        <w:t xml:space="preserve">is book aims </w:t>
      </w:r>
      <w:r w:rsidR="00886210" w:rsidRPr="00DA3A25">
        <w:rPr>
          <w:rFonts w:cs="Arial"/>
          <w:spacing w:val="2"/>
          <w:sz w:val="20"/>
        </w:rPr>
        <w:t>t</w:t>
      </w:r>
      <w:r w:rsidR="001F37B5" w:rsidRPr="00DA3A25">
        <w:rPr>
          <w:rFonts w:cs="Arial"/>
          <w:sz w:val="20"/>
        </w:rPr>
        <w:t xml:space="preserve">o do </w:t>
      </w:r>
      <w:r w:rsidR="00886210" w:rsidRPr="00DA3A25">
        <w:rPr>
          <w:rFonts w:cs="Arial"/>
          <w:spacing w:val="2"/>
          <w:sz w:val="20"/>
        </w:rPr>
        <w:t>t</w:t>
      </w:r>
      <w:r w:rsidR="001F37B5" w:rsidRPr="00DA3A25">
        <w:rPr>
          <w:rFonts w:cs="Arial"/>
          <w:sz w:val="20"/>
        </w:rPr>
        <w:t xml:space="preserve">his and </w:t>
      </w:r>
      <w:r w:rsidR="00886210" w:rsidRPr="00DA3A25">
        <w:rPr>
          <w:rFonts w:cs="Arial"/>
          <w:spacing w:val="2"/>
          <w:sz w:val="20"/>
        </w:rPr>
        <w:t>t</w:t>
      </w:r>
      <w:r w:rsidR="001F37B5" w:rsidRPr="00DA3A25">
        <w:rPr>
          <w:rFonts w:cs="Arial"/>
          <w:sz w:val="20"/>
        </w:rPr>
        <w:t>h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is n</w:t>
      </w:r>
      <w:r w:rsidRPr="00DA3A25">
        <w:rPr>
          <w:rFonts w:cs="Arial"/>
          <w:spacing w:val="-2"/>
          <w:sz w:val="20"/>
        </w:rPr>
        <w:t>o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on w</w:t>
      </w:r>
      <w:r w:rsidRPr="00DA3A25">
        <w:rPr>
          <w:rFonts w:cs="Arial"/>
          <w:spacing w:val="-2"/>
          <w:sz w:val="20"/>
        </w:rPr>
        <w:t>e</w:t>
      </w:r>
      <w:r w:rsidRPr="00DA3A25">
        <w:rPr>
          <w:rFonts w:cs="Arial"/>
          <w:sz w:val="20"/>
        </w:rPr>
        <w:t xml:space="preserve"> wh</w:t>
      </w:r>
      <w:r w:rsidRPr="00DA3A25">
        <w:rPr>
          <w:rFonts w:cs="Arial"/>
          <w:spacing w:val="-4"/>
          <w:sz w:val="20"/>
        </w:rPr>
        <w:t xml:space="preserve">o </w:t>
      </w:r>
      <w:r w:rsidRPr="00DA3A25">
        <w:rPr>
          <w:rFonts w:cs="Arial"/>
          <w:sz w:val="20"/>
        </w:rPr>
        <w:t xml:space="preserve">li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day should do an</w:t>
      </w:r>
      <w:r w:rsidRPr="00DA3A25">
        <w:rPr>
          <w:rFonts w:cs="Arial"/>
          <w:spacing w:val="2"/>
          <w:sz w:val="20"/>
        </w:rPr>
        <w:t>y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 less.</w:t>
      </w:r>
    </w:p>
    <w:p w14:paraId="184A01C6" w14:textId="77777777" w:rsidR="008D726A" w:rsidRPr="00DA3A25" w:rsidRDefault="008D726A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2DD5831" w14:textId="1D70DDF8" w:rsidR="00206CF6" w:rsidRPr="005916D3" w:rsidRDefault="00AF5B09" w:rsidP="00D852FE">
      <w:pPr>
        <w:tabs>
          <w:tab w:val="left" w:pos="2498"/>
        </w:tabs>
        <w:spacing w:line="240" w:lineRule="auto"/>
        <w:jc w:val="both"/>
        <w:rPr>
          <w:rFonts w:cs="Arial"/>
          <w:sz w:val="24"/>
        </w:rPr>
      </w:pPr>
      <w:r w:rsidRPr="005916D3">
        <w:rPr>
          <w:rFonts w:cs="Arial"/>
          <w:sz w:val="24"/>
          <w:u w:val="single"/>
        </w:rPr>
        <w:t>S</w:t>
      </w:r>
      <w:r w:rsidR="00607145" w:rsidRPr="005916D3">
        <w:rPr>
          <w:rFonts w:cs="Arial"/>
          <w:sz w:val="24"/>
          <w:u w:val="single"/>
        </w:rPr>
        <w:t>ubm</w:t>
      </w:r>
      <w:r w:rsidR="00F16F15" w:rsidRPr="005916D3">
        <w:rPr>
          <w:rFonts w:cs="Arial"/>
          <w:spacing w:val="2"/>
          <w:sz w:val="24"/>
          <w:u w:val="single"/>
        </w:rPr>
        <w:t>i</w:t>
      </w:r>
      <w:r w:rsidR="00644D78" w:rsidRPr="005916D3">
        <w:rPr>
          <w:rFonts w:cs="Arial"/>
          <w:spacing w:val="-2"/>
          <w:sz w:val="24"/>
          <w:u w:val="single"/>
        </w:rPr>
        <w:t xml:space="preserve">t 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="00607145" w:rsidRPr="005916D3">
        <w:rPr>
          <w:rFonts w:cs="Arial"/>
          <w:sz w:val="24"/>
          <w:u w:val="single"/>
        </w:rPr>
        <w:t xml:space="preserve">o </w:t>
      </w:r>
      <w:r w:rsidR="00E20650" w:rsidRPr="005916D3">
        <w:rPr>
          <w:rFonts w:cs="Arial"/>
          <w:spacing w:val="4"/>
          <w:sz w:val="24"/>
          <w:u w:val="single"/>
        </w:rPr>
        <w:t>t</w:t>
      </w:r>
      <w:r w:rsidR="00607145" w:rsidRPr="005916D3">
        <w:rPr>
          <w:rFonts w:cs="Arial"/>
          <w:sz w:val="24"/>
          <w:u w:val="single"/>
        </w:rPr>
        <w:t>h</w:t>
      </w:r>
      <w:r w:rsidRPr="005916D3">
        <w:rPr>
          <w:rFonts w:cs="Arial"/>
          <w:sz w:val="24"/>
          <w:u w:val="single"/>
        </w:rPr>
        <w:t>e King's A</w:t>
      </w:r>
      <w:r w:rsidR="00644D78" w:rsidRPr="005916D3">
        <w:rPr>
          <w:rFonts w:cs="Arial"/>
          <w:spacing w:val="2"/>
          <w:sz w:val="24"/>
          <w:u w:val="single"/>
        </w:rPr>
        <w:t>u</w:t>
      </w:r>
      <w:r w:rsidR="00974BF2"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ho</w:t>
      </w:r>
      <w:r w:rsidR="002B2A62" w:rsidRPr="005916D3">
        <w:rPr>
          <w:rFonts w:cs="Arial"/>
          <w:spacing w:val="2"/>
          <w:sz w:val="24"/>
          <w:u w:val="single"/>
        </w:rPr>
        <w:t>r</w:t>
      </w:r>
      <w:r w:rsidR="00F16F15" w:rsidRPr="005916D3">
        <w:rPr>
          <w:rFonts w:cs="Arial"/>
          <w:spacing w:val="2"/>
          <w:sz w:val="24"/>
          <w:u w:val="single"/>
        </w:rPr>
        <w:t>i</w:t>
      </w:r>
      <w:r w:rsidR="00F16F15" w:rsidRPr="005916D3">
        <w:rPr>
          <w:rFonts w:cs="Arial"/>
          <w:spacing w:val="4"/>
          <w:sz w:val="24"/>
          <w:u w:val="single"/>
        </w:rPr>
        <w:t>t</w:t>
      </w:r>
      <w:r w:rsidRPr="005916D3">
        <w:rPr>
          <w:rFonts w:cs="Arial"/>
          <w:sz w:val="24"/>
          <w:u w:val="single"/>
        </w:rPr>
        <w:t>y</w:t>
      </w:r>
    </w:p>
    <w:p w14:paraId="33A9F7BC" w14:textId="77777777" w:rsidR="00F93A6F" w:rsidRPr="00DA3A25" w:rsidRDefault="00F93A6F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711F27A" w14:textId="5D8E0799" w:rsidR="00966FB2" w:rsidRPr="00DA3A25" w:rsidRDefault="0059258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613635" w:rsidRPr="00DA3A25">
        <w:rPr>
          <w:rFonts w:cs="Arial"/>
          <w:sz w:val="20"/>
        </w:rPr>
        <w:t xml:space="preserve">alks of </w:t>
      </w:r>
      <w:r w:rsidRPr="00DA3A25">
        <w:rPr>
          <w:rFonts w:cs="Arial"/>
          <w:sz w:val="20"/>
        </w:rPr>
        <w:t>"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invisible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</w:t>
      </w:r>
      <w:r w:rsidR="00DC2845" w:rsidRPr="00633952">
        <w:rPr>
          <w:rFonts w:cs="Arial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ol 1:15)</w:t>
      </w:r>
      <w:r w:rsidR="00613635" w:rsidRPr="00DA3A25">
        <w:rPr>
          <w:rFonts w:cs="Arial"/>
          <w:sz w:val="20"/>
        </w:rPr>
        <w:t>, so</w:t>
      </w:r>
      <w:r w:rsidR="005E560B" w:rsidRPr="00DA3A25">
        <w:rPr>
          <w:rFonts w:cs="Arial"/>
          <w:sz w:val="20"/>
        </w:rPr>
        <w:t xml:space="preserve"> is </w:t>
      </w:r>
      <w:r w:rsidR="00886210" w:rsidRPr="00DA3A25">
        <w:rPr>
          <w:rFonts w:cs="Arial"/>
          <w:spacing w:val="2"/>
          <w:sz w:val="20"/>
        </w:rPr>
        <w:t>t</w:t>
      </w:r>
      <w:r w:rsidR="005E560B" w:rsidRPr="00DA3A25">
        <w:rPr>
          <w:rFonts w:cs="Arial"/>
          <w:sz w:val="20"/>
        </w:rPr>
        <w:t xml:space="preserve">his also </w:t>
      </w:r>
      <w:r w:rsidR="003F694F" w:rsidRPr="00DA3A25">
        <w:rPr>
          <w:rFonts w:cs="Arial"/>
          <w:spacing w:val="2"/>
          <w:sz w:val="20"/>
        </w:rPr>
        <w:t>tr</w:t>
      </w:r>
      <w:r w:rsidR="005E560B" w:rsidRPr="00DA3A25">
        <w:rPr>
          <w:rFonts w:cs="Arial"/>
          <w:sz w:val="20"/>
        </w:rPr>
        <w:t xml:space="preserve">ue of </w:t>
      </w:r>
      <w:r w:rsidR="00613635" w:rsidRPr="00DA3A25">
        <w:rPr>
          <w:rFonts w:cs="Arial"/>
          <w:sz w:val="20"/>
        </w:rPr>
        <w:t>hi</w:t>
      </w:r>
      <w:r w:rsidRPr="00DA3A25">
        <w:rPr>
          <w:rFonts w:cs="Arial"/>
          <w:sz w:val="20"/>
        </w:rPr>
        <w:t>s kingdom</w:t>
      </w:r>
      <w:r w:rsidR="00613635" w:rsidRPr="00DA3A25">
        <w:rPr>
          <w:rFonts w:cs="Arial"/>
          <w:sz w:val="20"/>
        </w:rPr>
        <w:t xml:space="preserve">? </w:t>
      </w:r>
      <w:r w:rsidRPr="00DA3A25">
        <w:rPr>
          <w:rFonts w:cs="Arial"/>
          <w:sz w:val="20"/>
        </w:rPr>
        <w:t>"</w:t>
      </w:r>
      <w:r w:rsidR="00975D83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kingdom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="00885573" w:rsidRPr="00DA3A25">
        <w:rPr>
          <w:rFonts w:cs="Arial"/>
          <w:sz w:val="20"/>
        </w:rPr>
        <w:fldChar w:fldCharType="begin"/>
      </w:r>
      <w:r w:rsidR="00885573" w:rsidRPr="00DA3A25">
        <w:rPr>
          <w:sz w:val="20"/>
        </w:rPr>
        <w:instrText xml:space="preserve"> XE "</w:instrText>
      </w:r>
      <w:r w:rsidR="00885573" w:rsidRPr="00DA3A25">
        <w:rPr>
          <w:rFonts w:cs="Arial"/>
          <w:sz w:val="20"/>
        </w:rPr>
        <w:instrText>Kingdom of God</w:instrText>
      </w:r>
      <w:r w:rsidR="00885573" w:rsidRPr="00DA3A25">
        <w:rPr>
          <w:sz w:val="20"/>
        </w:rPr>
        <w:instrText xml:space="preserve">" </w:instrText>
      </w:r>
      <w:r w:rsidR="00885573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e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nd d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k; 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and pea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, and joy in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Holy Ghos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"</w:t>
      </w:r>
      <w:r w:rsidR="00975D83" w:rsidRPr="00DA3A25">
        <w:rPr>
          <w:rFonts w:cs="Arial"/>
          <w:sz w:val="20"/>
        </w:rPr>
        <w:t xml:space="preserve"> </w:t>
      </w:r>
      <w:r w:rsidR="00975D83" w:rsidRPr="00633952">
        <w:rPr>
          <w:rFonts w:cs="Arial"/>
          <w:sz w:val="16"/>
          <w:szCs w:val="16"/>
        </w:rPr>
        <w:t>(Rom 14:17)</w:t>
      </w:r>
      <w:r w:rsidR="00C87752" w:rsidRPr="00DA3A25">
        <w:rPr>
          <w:rFonts w:cs="Arial"/>
          <w:sz w:val="20"/>
        </w:rPr>
        <w:t>.</w:t>
      </w:r>
      <w:r w:rsidR="005E560B" w:rsidRPr="00DA3A25">
        <w:rPr>
          <w:rFonts w:cs="Arial"/>
          <w:sz w:val="20"/>
        </w:rPr>
        <w:t xml:space="preserve"> </w:t>
      </w:r>
      <w:r w:rsidR="00C87752" w:rsidRPr="00DA3A25">
        <w:rPr>
          <w:rFonts w:cs="Arial"/>
          <w:sz w:val="20"/>
        </w:rPr>
        <w:t>S</w:t>
      </w:r>
      <w:r w:rsidR="005E560B" w:rsidRPr="00DA3A25">
        <w:rPr>
          <w:rFonts w:cs="Arial"/>
          <w:sz w:val="20"/>
        </w:rPr>
        <w:t>o</w:t>
      </w:r>
      <w:r w:rsidR="00C87752" w:rsidRPr="00DA3A25">
        <w:rPr>
          <w:rFonts w:cs="Arial"/>
          <w:sz w:val="20"/>
        </w:rPr>
        <w:t>,</w:t>
      </w:r>
      <w:r w:rsidR="005E560B" w:rsidRPr="00DA3A25">
        <w:rPr>
          <w:rFonts w:cs="Arial"/>
          <w:sz w:val="20"/>
        </w:rPr>
        <w:t xml:space="preserve"> his</w:t>
      </w:r>
      <w:r w:rsidR="001263BC" w:rsidRPr="00DA3A25">
        <w:rPr>
          <w:rFonts w:cs="Arial"/>
          <w:sz w:val="20"/>
        </w:rPr>
        <w:t xml:space="preserve"> kingdom </w:t>
      </w:r>
      <w:r w:rsidR="005E560B" w:rsidRPr="00DA3A25">
        <w:rPr>
          <w:rFonts w:cs="Arial"/>
          <w:sz w:val="20"/>
        </w:rPr>
        <w:t>is of a</w:t>
      </w:r>
      <w:r w:rsidR="001263BC" w:rsidRPr="00DA3A25">
        <w:rPr>
          <w:rFonts w:cs="Arial"/>
          <w:sz w:val="20"/>
        </w:rPr>
        <w:t xml:space="preserve"> di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f</w:t>
      </w:r>
      <w:r w:rsidR="001263BC" w:rsidRPr="00DA3A25">
        <w:rPr>
          <w:rFonts w:cs="Arial"/>
          <w:sz w:val="20"/>
        </w:rPr>
        <w:t>erent qual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1263BC" w:rsidRPr="00DA3A25">
        <w:rPr>
          <w:rFonts w:cs="Arial"/>
          <w:sz w:val="20"/>
        </w:rPr>
        <w:t>.</w:t>
      </w:r>
      <w:r w:rsidR="00613635" w:rsidRPr="00DA3A25">
        <w:rPr>
          <w:rFonts w:cs="Arial"/>
          <w:sz w:val="20"/>
        </w:rPr>
        <w:t xml:space="preserve"> </w:t>
      </w:r>
      <w:r w:rsidR="005E560B" w:rsidRPr="00DA3A25">
        <w:rPr>
          <w:rFonts w:cs="Arial"/>
          <w:sz w:val="20"/>
        </w:rPr>
        <w:t xml:space="preserve">An </w:t>
      </w:r>
      <w:r w:rsidR="00613635" w:rsidRPr="00DA3A25">
        <w:rPr>
          <w:rFonts w:cs="Arial"/>
          <w:sz w:val="20"/>
        </w:rPr>
        <w:t xml:space="preserve">eye </w:t>
      </w:r>
      <w:r w:rsidR="00321406" w:rsidRPr="00DA3A25">
        <w:rPr>
          <w:rFonts w:cs="Arial"/>
          <w:spacing w:val="2"/>
          <w:sz w:val="20"/>
        </w:rPr>
        <w:t>c</w:t>
      </w:r>
      <w:r w:rsidR="00613635" w:rsidRPr="00DA3A25">
        <w:rPr>
          <w:rFonts w:cs="Arial"/>
          <w:sz w:val="20"/>
        </w:rPr>
        <w:t xml:space="preserve">an see </w:t>
      </w:r>
      <w:r w:rsidR="00C87752" w:rsidRPr="00DA3A25">
        <w:rPr>
          <w:rFonts w:cs="Arial"/>
          <w:sz w:val="20"/>
        </w:rPr>
        <w:t>an a</w:t>
      </w:r>
      <w:r w:rsidR="00AF3B4B" w:rsidRPr="00DA3A25">
        <w:rPr>
          <w:rFonts w:cs="Arial"/>
          <w:spacing w:val="2"/>
          <w:sz w:val="20"/>
        </w:rPr>
        <w:t>ct</w:t>
      </w:r>
      <w:r w:rsidR="00C87752" w:rsidRPr="00DA3A25">
        <w:rPr>
          <w:rFonts w:cs="Arial"/>
          <w:sz w:val="20"/>
        </w:rPr>
        <w:t>ion</w:t>
      </w:r>
      <w:r w:rsidR="00613635" w:rsidRPr="00DA3A25">
        <w:rPr>
          <w:rFonts w:cs="Arial"/>
          <w:sz w:val="20"/>
        </w:rPr>
        <w:t xml:space="preserve">, but </w:t>
      </w:r>
      <w:r w:rsidR="00886210" w:rsidRPr="00DA3A25">
        <w:rPr>
          <w:rFonts w:cs="Arial"/>
          <w:spacing w:val="2"/>
          <w:sz w:val="20"/>
        </w:rPr>
        <w:t>t</w:t>
      </w:r>
      <w:r w:rsidR="00C87752" w:rsidRPr="00DA3A25">
        <w:rPr>
          <w:rFonts w:cs="Arial"/>
          <w:sz w:val="20"/>
        </w:rPr>
        <w:t xml:space="preserve">he </w:t>
      </w:r>
      <w:r w:rsidR="00886210" w:rsidRPr="00DA3A25">
        <w:rPr>
          <w:rFonts w:cs="Arial"/>
          <w:spacing w:val="2"/>
          <w:sz w:val="20"/>
        </w:rPr>
        <w:t>t</w:t>
      </w:r>
      <w:r w:rsidR="005E560B" w:rsidRPr="00DA3A25">
        <w:rPr>
          <w:rFonts w:cs="Arial"/>
          <w:sz w:val="20"/>
        </w:rPr>
        <w:t>hough</w:t>
      </w:r>
      <w:r w:rsidR="00886210" w:rsidRPr="00DA3A25">
        <w:rPr>
          <w:rFonts w:cs="Arial"/>
          <w:spacing w:val="2"/>
          <w:sz w:val="20"/>
        </w:rPr>
        <w:t>t</w:t>
      </w:r>
      <w:r w:rsidR="005E560B" w:rsidRPr="00DA3A25">
        <w:rPr>
          <w:rFonts w:cs="Arial"/>
          <w:sz w:val="20"/>
        </w:rPr>
        <w:t xml:space="preserve">s in our </w:t>
      </w:r>
      <w:r w:rsidR="00613635" w:rsidRPr="00DA3A25">
        <w:rPr>
          <w:rFonts w:cs="Arial"/>
          <w:sz w:val="20"/>
        </w:rPr>
        <w:t xml:space="preserve">mind </w:t>
      </w:r>
      <w:r w:rsidR="00C87752" w:rsidRPr="00DA3A25">
        <w:rPr>
          <w:rFonts w:cs="Arial"/>
          <w:sz w:val="20"/>
        </w:rPr>
        <w:t>are what de</w:t>
      </w:r>
      <w:r w:rsidR="00886210" w:rsidRPr="00DA3A25">
        <w:rPr>
          <w:rFonts w:cs="Arial"/>
          <w:spacing w:val="2"/>
          <w:sz w:val="20"/>
        </w:rPr>
        <w:t>t</w:t>
      </w:r>
      <w:r w:rsidR="00C87752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C87752" w:rsidRPr="00DA3A25">
        <w:rPr>
          <w:rFonts w:cs="Arial"/>
          <w:sz w:val="20"/>
        </w:rPr>
        <w:t xml:space="preserve">ine how we </w:t>
      </w:r>
      <w:r w:rsidR="00613635" w:rsidRPr="00DA3A25">
        <w:rPr>
          <w:rFonts w:cs="Arial"/>
          <w:sz w:val="20"/>
        </w:rPr>
        <w:t>per</w:t>
      </w:r>
      <w:r w:rsidR="00321406" w:rsidRPr="00DA3A25">
        <w:rPr>
          <w:rFonts w:cs="Arial"/>
          <w:spacing w:val="2"/>
          <w:sz w:val="20"/>
        </w:rPr>
        <w:t>c</w:t>
      </w:r>
      <w:r w:rsidR="00613635" w:rsidRPr="00DA3A25">
        <w:rPr>
          <w:rFonts w:cs="Arial"/>
          <w:sz w:val="20"/>
        </w:rPr>
        <w:t xml:space="preserve">eive and judge </w:t>
      </w:r>
      <w:r w:rsidR="00886210" w:rsidRPr="00DA3A25">
        <w:rPr>
          <w:rFonts w:cs="Arial"/>
          <w:spacing w:val="2"/>
          <w:sz w:val="20"/>
        </w:rPr>
        <w:t>t</w:t>
      </w:r>
      <w:r w:rsidR="005E560B" w:rsidRPr="00DA3A25">
        <w:rPr>
          <w:rFonts w:cs="Arial"/>
          <w:sz w:val="20"/>
        </w:rPr>
        <w:t xml:space="preserve">hat </w:t>
      </w:r>
      <w:r w:rsidR="00613635" w:rsidRPr="00DA3A25">
        <w:rPr>
          <w:rFonts w:cs="Arial"/>
          <w:sz w:val="20"/>
        </w:rPr>
        <w:t xml:space="preserve">behavior. </w:t>
      </w:r>
      <w:r w:rsidR="005E560B" w:rsidRPr="00DA3A25">
        <w:rPr>
          <w:rFonts w:cs="Arial"/>
          <w:sz w:val="20"/>
        </w:rPr>
        <w:t xml:space="preserve">"The </w:t>
      </w:r>
      <w:r w:rsidR="005E560B" w:rsidRPr="00DA3A25">
        <w:rPr>
          <w:rFonts w:cs="Arial"/>
          <w:spacing w:val="4"/>
          <w:sz w:val="20"/>
        </w:rPr>
        <w:t>t</w:t>
      </w:r>
      <w:r w:rsidR="005E560B" w:rsidRPr="00DA3A25">
        <w:rPr>
          <w:rFonts w:cs="Arial"/>
          <w:sz w:val="20"/>
        </w:rPr>
        <w:t>hings whi</w:t>
      </w:r>
      <w:r w:rsidR="005E560B" w:rsidRPr="00DA3A25">
        <w:rPr>
          <w:rFonts w:cs="Arial"/>
          <w:spacing w:val="2"/>
          <w:sz w:val="20"/>
        </w:rPr>
        <w:t>c</w:t>
      </w:r>
      <w:r w:rsidR="005E560B" w:rsidRPr="00DA3A25">
        <w:rPr>
          <w:rFonts w:cs="Arial"/>
          <w:sz w:val="20"/>
        </w:rPr>
        <w:t>h a</w:t>
      </w:r>
      <w:r w:rsidR="005E560B" w:rsidRPr="00DA3A25">
        <w:rPr>
          <w:rFonts w:cs="Arial"/>
          <w:spacing w:val="2"/>
          <w:sz w:val="20"/>
        </w:rPr>
        <w:t>r</w:t>
      </w:r>
      <w:r w:rsidR="005E560B" w:rsidRPr="00DA3A25">
        <w:rPr>
          <w:rFonts w:cs="Arial"/>
          <w:sz w:val="20"/>
        </w:rPr>
        <w:t xml:space="preserve">e seen </w:t>
      </w:r>
      <w:r w:rsidR="005E560B" w:rsidRPr="00DA3A25">
        <w:rPr>
          <w:rFonts w:cs="Arial"/>
          <w:i/>
          <w:sz w:val="20"/>
        </w:rPr>
        <w:t>a</w:t>
      </w:r>
      <w:r w:rsidR="005E560B" w:rsidRPr="00DA3A25">
        <w:rPr>
          <w:rFonts w:cs="Arial"/>
          <w:i/>
          <w:spacing w:val="6"/>
          <w:sz w:val="20"/>
        </w:rPr>
        <w:t>r</w:t>
      </w:r>
      <w:r w:rsidR="005E560B" w:rsidRPr="00DA3A25">
        <w:rPr>
          <w:rFonts w:cs="Arial"/>
          <w:i/>
          <w:sz w:val="20"/>
        </w:rPr>
        <w:t>e</w:t>
      </w:r>
      <w:r w:rsidR="005E560B" w:rsidRPr="00DA3A25">
        <w:rPr>
          <w:rFonts w:cs="Arial"/>
          <w:sz w:val="20"/>
        </w:rPr>
        <w:t xml:space="preserve"> </w:t>
      </w:r>
      <w:r w:rsidR="005E560B" w:rsidRPr="00DA3A25">
        <w:rPr>
          <w:rFonts w:cs="Arial"/>
          <w:spacing w:val="4"/>
          <w:sz w:val="20"/>
        </w:rPr>
        <w:t>t</w:t>
      </w:r>
      <w:r w:rsidR="005E560B" w:rsidRPr="00DA3A25">
        <w:rPr>
          <w:rFonts w:cs="Arial"/>
          <w:sz w:val="20"/>
        </w:rPr>
        <w:t>empo</w:t>
      </w:r>
      <w:r w:rsidR="005E560B" w:rsidRPr="00DA3A25">
        <w:rPr>
          <w:rFonts w:cs="Arial"/>
          <w:spacing w:val="2"/>
          <w:sz w:val="20"/>
        </w:rPr>
        <w:t>r</w:t>
      </w:r>
      <w:r w:rsidR="005E560B" w:rsidRPr="00DA3A25">
        <w:rPr>
          <w:rFonts w:cs="Arial"/>
          <w:sz w:val="20"/>
        </w:rPr>
        <w:t>al; b</w:t>
      </w:r>
      <w:r w:rsidR="005E560B" w:rsidRPr="00DA3A25">
        <w:rPr>
          <w:rFonts w:cs="Arial"/>
          <w:spacing w:val="2"/>
          <w:sz w:val="20"/>
        </w:rPr>
        <w:t>u</w:t>
      </w:r>
      <w:r w:rsidR="005E560B" w:rsidRPr="00DA3A25">
        <w:rPr>
          <w:rFonts w:cs="Arial"/>
          <w:spacing w:val="-2"/>
          <w:sz w:val="20"/>
        </w:rPr>
        <w:t xml:space="preserve">t </w:t>
      </w:r>
      <w:r w:rsidR="005E560B" w:rsidRPr="00DA3A25">
        <w:rPr>
          <w:rFonts w:cs="Arial"/>
          <w:spacing w:val="4"/>
          <w:sz w:val="20"/>
        </w:rPr>
        <w:t>t</w:t>
      </w:r>
      <w:r w:rsidR="005E560B" w:rsidRPr="00DA3A25">
        <w:rPr>
          <w:rFonts w:cs="Arial"/>
          <w:sz w:val="20"/>
        </w:rPr>
        <w:t xml:space="preserve">he </w:t>
      </w:r>
      <w:r w:rsidR="005E560B" w:rsidRPr="00DA3A25">
        <w:rPr>
          <w:rFonts w:cs="Arial"/>
          <w:spacing w:val="4"/>
          <w:sz w:val="20"/>
        </w:rPr>
        <w:t>t</w:t>
      </w:r>
      <w:r w:rsidR="005E560B" w:rsidRPr="00DA3A25">
        <w:rPr>
          <w:rFonts w:cs="Arial"/>
          <w:sz w:val="20"/>
        </w:rPr>
        <w:t>hings whi</w:t>
      </w:r>
      <w:r w:rsidR="005E560B" w:rsidRPr="00DA3A25">
        <w:rPr>
          <w:rFonts w:cs="Arial"/>
          <w:spacing w:val="2"/>
          <w:sz w:val="20"/>
        </w:rPr>
        <w:t>c</w:t>
      </w:r>
      <w:r w:rsidR="005E560B" w:rsidRPr="00DA3A25">
        <w:rPr>
          <w:rFonts w:cs="Arial"/>
          <w:sz w:val="20"/>
        </w:rPr>
        <w:t>h a</w:t>
      </w:r>
      <w:r w:rsidR="005E560B" w:rsidRPr="00DA3A25">
        <w:rPr>
          <w:rFonts w:cs="Arial"/>
          <w:spacing w:val="2"/>
          <w:sz w:val="20"/>
        </w:rPr>
        <w:t>r</w:t>
      </w:r>
      <w:r w:rsidR="005E560B" w:rsidRPr="00DA3A25">
        <w:rPr>
          <w:rFonts w:cs="Arial"/>
          <w:sz w:val="20"/>
        </w:rPr>
        <w:t>e no</w:t>
      </w:r>
      <w:r w:rsidR="005E560B" w:rsidRPr="00DA3A25">
        <w:rPr>
          <w:rFonts w:cs="Arial"/>
          <w:spacing w:val="-2"/>
          <w:sz w:val="20"/>
        </w:rPr>
        <w:t xml:space="preserve">t </w:t>
      </w:r>
      <w:r w:rsidR="005E560B" w:rsidRPr="00DA3A25">
        <w:rPr>
          <w:rFonts w:cs="Arial"/>
          <w:sz w:val="20"/>
        </w:rPr>
        <w:t>seen a</w:t>
      </w:r>
      <w:r w:rsidR="005E560B" w:rsidRPr="00DA3A25">
        <w:rPr>
          <w:rFonts w:cs="Arial"/>
          <w:spacing w:val="2"/>
          <w:sz w:val="20"/>
        </w:rPr>
        <w:t>r</w:t>
      </w:r>
      <w:r w:rsidR="005E560B" w:rsidRPr="00DA3A25">
        <w:rPr>
          <w:rFonts w:cs="Arial"/>
          <w:sz w:val="20"/>
        </w:rPr>
        <w:t>e e</w:t>
      </w:r>
      <w:r w:rsidR="005E560B" w:rsidRPr="00DA3A25">
        <w:rPr>
          <w:rFonts w:cs="Arial"/>
          <w:spacing w:val="4"/>
          <w:sz w:val="20"/>
        </w:rPr>
        <w:t>t</w:t>
      </w:r>
      <w:r w:rsidR="005E560B" w:rsidRPr="00DA3A25">
        <w:rPr>
          <w:rFonts w:cs="Arial"/>
          <w:sz w:val="20"/>
        </w:rPr>
        <w:t>e</w:t>
      </w:r>
      <w:r w:rsidR="005E560B" w:rsidRPr="00DA3A25">
        <w:rPr>
          <w:rFonts w:cs="Arial"/>
          <w:spacing w:val="2"/>
          <w:sz w:val="20"/>
        </w:rPr>
        <w:t>r</w:t>
      </w:r>
      <w:r w:rsidR="005E560B" w:rsidRPr="00DA3A25">
        <w:rPr>
          <w:rFonts w:cs="Arial"/>
          <w:sz w:val="20"/>
        </w:rPr>
        <w:t xml:space="preserve">nal" </w:t>
      </w:r>
      <w:r w:rsidR="005E560B" w:rsidRPr="00633952">
        <w:rPr>
          <w:rFonts w:cs="Arial"/>
          <w:sz w:val="16"/>
          <w:szCs w:val="16"/>
        </w:rPr>
        <w:t>(2Cor 4:18)</w:t>
      </w:r>
      <w:r w:rsidR="005E560B" w:rsidRPr="00DA3A25">
        <w:rPr>
          <w:rFonts w:cs="Arial"/>
          <w:sz w:val="20"/>
        </w:rPr>
        <w:t>.</w:t>
      </w:r>
      <w:r w:rsidR="000F384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I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's kingdom</w:t>
      </w:r>
      <w:r w:rsidR="00141DD7" w:rsidRPr="00DA3A25">
        <w:rPr>
          <w:rFonts w:cs="Arial"/>
          <w:sz w:val="20"/>
        </w:rPr>
        <w:fldChar w:fldCharType="begin"/>
      </w:r>
      <w:r w:rsidR="00141DD7" w:rsidRPr="00DA3A25">
        <w:rPr>
          <w:sz w:val="20"/>
        </w:rPr>
        <w:instrText xml:space="preserve"> XE "</w:instrText>
      </w:r>
      <w:r w:rsidR="00141DD7" w:rsidRPr="00DA3A25">
        <w:rPr>
          <w:rFonts w:cs="Arial"/>
          <w:sz w:val="20"/>
        </w:rPr>
        <w:instrText>Kingdom of God, the</w:instrText>
      </w:r>
      <w:r w:rsidR="00141DD7" w:rsidRPr="00DA3A25">
        <w:rPr>
          <w:sz w:val="20"/>
        </w:rPr>
        <w:instrText xml:space="preserve">" </w:instrText>
      </w:r>
      <w:r w:rsidR="00141DD7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nal,</w:t>
      </w:r>
      <w:r w:rsidR="004C6C71" w:rsidRPr="00DA3A25">
        <w:rPr>
          <w:rFonts w:cs="Arial"/>
          <w:sz w:val="20"/>
        </w:rPr>
        <w:t xml:space="preserve"> we should not be </w:t>
      </w:r>
      <w:r w:rsidRPr="00DA3A25">
        <w:rPr>
          <w:rFonts w:cs="Arial"/>
          <w:sz w:val="20"/>
        </w:rPr>
        <w:t>look</w:t>
      </w:r>
      <w:r w:rsidR="004C6C71" w:rsidRPr="00DA3A25">
        <w:rPr>
          <w:rFonts w:cs="Arial"/>
          <w:sz w:val="20"/>
        </w:rPr>
        <w:t>ing</w:t>
      </w:r>
      <w:r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phys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eyes</w:t>
      </w:r>
      <w:r w:rsidR="004C6C71" w:rsidRPr="00DA3A25">
        <w:rPr>
          <w:rFonts w:cs="Arial"/>
          <w:sz w:val="20"/>
        </w:rPr>
        <w:t>.</w:t>
      </w:r>
      <w:r w:rsidR="0015013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9C0EAB" w:rsidRPr="00DA3A25">
        <w:rPr>
          <w:rFonts w:cs="Arial"/>
          <w:sz w:val="20"/>
        </w:rPr>
        <w:fldChar w:fldCharType="begin"/>
      </w:r>
      <w:r w:rsidR="009C0EAB" w:rsidRPr="00DA3A25">
        <w:rPr>
          <w:sz w:val="20"/>
        </w:rPr>
        <w:instrText xml:space="preserve"> XE "</w:instrText>
      </w:r>
      <w:r w:rsidR="009C0EAB" w:rsidRPr="00DA3A25">
        <w:rPr>
          <w:rFonts w:cs="Arial"/>
          <w:sz w:val="20"/>
        </w:rPr>
        <w:instrText>Peter</w:instrText>
      </w:r>
      <w:r w:rsidR="009C0EAB" w:rsidRPr="00DA3A25">
        <w:rPr>
          <w:sz w:val="20"/>
        </w:rPr>
        <w:instrText xml:space="preserve">" </w:instrText>
      </w:r>
      <w:r w:rsidR="009C0EAB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w mi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="00101450" w:rsidRPr="00DA3A25">
        <w:rPr>
          <w:rFonts w:cs="Arial"/>
          <w:sz w:val="20"/>
        </w:rPr>
        <w:fldChar w:fldCharType="begin"/>
      </w:r>
      <w:r w:rsidR="00101450" w:rsidRPr="00DA3A25">
        <w:rPr>
          <w:sz w:val="20"/>
        </w:rPr>
        <w:instrText xml:space="preserve"> XE "</w:instrText>
      </w:r>
      <w:r w:rsidR="00101450" w:rsidRPr="00DA3A25">
        <w:rPr>
          <w:rFonts w:cs="Arial"/>
          <w:sz w:val="20"/>
        </w:rPr>
        <w:instrText>Miracles</w:instrText>
      </w:r>
      <w:r w:rsidR="00101450" w:rsidRPr="00DA3A25">
        <w:rPr>
          <w:sz w:val="20"/>
        </w:rPr>
        <w:instrText xml:space="preserve">" </w:instrText>
      </w:r>
      <w:r w:rsidR="0010145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is eyes and h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</w:t>
      </w:r>
      <w:r w:rsidR="00475031" w:rsidRPr="00DA3A25">
        <w:rPr>
          <w:rFonts w:cs="Arial"/>
          <w:sz w:val="20"/>
        </w:rPr>
        <w:t>ed</w:t>
      </w:r>
      <w:r w:rsidRPr="00DA3A25">
        <w:rPr>
          <w:rFonts w:cs="Arial"/>
          <w:sz w:val="20"/>
        </w:rPr>
        <w:t xml:space="preserve"> 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e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ing God speak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heaven in 2 P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1:16-18</w:t>
      </w:r>
      <w:r w:rsidR="00475031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475031" w:rsidRPr="00DA3A25">
        <w:rPr>
          <w:rFonts w:cs="Arial"/>
          <w:sz w:val="20"/>
        </w:rPr>
        <w:t>B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n he said, "</w:t>
      </w:r>
      <w:r w:rsidR="00BE6D70" w:rsidRPr="00DA3A25">
        <w:rPr>
          <w:rFonts w:cs="Arial"/>
          <w:sz w:val="20"/>
        </w:rPr>
        <w:t>w</w:t>
      </w:r>
      <w:r w:rsidRPr="00DA3A25">
        <w:rPr>
          <w:rFonts w:cs="Arial"/>
          <w:sz w:val="20"/>
        </w:rPr>
        <w:t>e have also a m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p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phe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y; wh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ye do we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y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ke heed, as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 l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ine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in a d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k pla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" </w:t>
      </w:r>
      <w:r w:rsidRPr="00633952">
        <w:rPr>
          <w:rFonts w:cs="Arial"/>
          <w:sz w:val="16"/>
          <w:szCs w:val="16"/>
        </w:rPr>
        <w:t>(2P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:19)</w:t>
      </w:r>
      <w:r w:rsidRPr="00DA3A25">
        <w:rPr>
          <w:rFonts w:cs="Arial"/>
          <w:sz w:val="20"/>
        </w:rPr>
        <w:t>.</w:t>
      </w:r>
      <w:r w:rsidR="004C6C71" w:rsidRPr="00DA3A25">
        <w:rPr>
          <w:rFonts w:cs="Arial"/>
          <w:sz w:val="20"/>
        </w:rPr>
        <w:t xml:space="preserve"> No</w:t>
      </w:r>
      <w:r w:rsidR="00886210" w:rsidRPr="00DA3A25">
        <w:rPr>
          <w:rFonts w:cs="Arial"/>
          <w:spacing w:val="2"/>
          <w:sz w:val="20"/>
        </w:rPr>
        <w:t>t</w:t>
      </w:r>
      <w:r w:rsidR="004C6C71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4C6C71" w:rsidRPr="00DA3A25">
        <w:rPr>
          <w:rFonts w:cs="Arial"/>
          <w:sz w:val="20"/>
        </w:rPr>
        <w:t>e, he</w:t>
      </w:r>
      <w:r w:rsidRPr="00DA3A25">
        <w:rPr>
          <w:rFonts w:cs="Arial"/>
          <w:sz w:val="20"/>
        </w:rPr>
        <w:t xml:space="preserve"> </w:t>
      </w:r>
      <w:r w:rsidR="00956622" w:rsidRPr="00DA3A25">
        <w:rPr>
          <w:rFonts w:cs="Arial"/>
          <w:sz w:val="20"/>
        </w:rPr>
        <w:t>indi</w:t>
      </w:r>
      <w:r w:rsidR="00E95871" w:rsidRPr="00DA3A25">
        <w:rPr>
          <w:rFonts w:cs="Arial"/>
          <w:spacing w:val="2"/>
          <w:sz w:val="20"/>
        </w:rPr>
        <w:t>c</w:t>
      </w:r>
      <w:r w:rsidR="00956622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="00956622" w:rsidRPr="00DA3A25">
        <w:rPr>
          <w:rFonts w:cs="Arial"/>
          <w:sz w:val="20"/>
        </w:rPr>
        <w:t xml:space="preserve">ed </w:t>
      </w:r>
      <w:r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9F6167" w:rsidRPr="00DA3A25">
        <w:rPr>
          <w:rFonts w:cs="Arial"/>
          <w:sz w:val="20"/>
        </w:rPr>
        <w:fldChar w:fldCharType="begin"/>
      </w:r>
      <w:r w:rsidR="009F6167" w:rsidRPr="00DA3A25">
        <w:rPr>
          <w:sz w:val="20"/>
        </w:rPr>
        <w:instrText xml:space="preserve"> XE "</w:instrText>
      </w:r>
      <w:r w:rsidR="009F6167" w:rsidRPr="00DA3A25">
        <w:rPr>
          <w:rFonts w:cs="Arial"/>
          <w:sz w:val="20"/>
        </w:rPr>
        <w:instrText>Bible, the (scripture)</w:instrText>
      </w:r>
      <w:r w:rsidR="009F6167" w:rsidRPr="00DA3A25">
        <w:rPr>
          <w:sz w:val="20"/>
        </w:rPr>
        <w:instrText xml:space="preserve">" </w:instrText>
      </w:r>
      <w:r w:rsidR="009F6167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was "m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"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an </w:t>
      </w:r>
      <w:r w:rsidR="00886210" w:rsidRPr="00DA3A25">
        <w:rPr>
          <w:rFonts w:cs="Arial"/>
          <w:spacing w:val="2"/>
          <w:sz w:val="20"/>
        </w:rPr>
        <w:t>t</w:t>
      </w:r>
      <w:r w:rsidR="004C6C71" w:rsidRPr="00DA3A25">
        <w:rPr>
          <w:rFonts w:cs="Arial"/>
          <w:sz w:val="20"/>
        </w:rPr>
        <w:t>hings</w:t>
      </w:r>
      <w:r w:rsidR="00101450" w:rsidRPr="00DA3A25">
        <w:rPr>
          <w:rFonts w:cs="Arial"/>
          <w:sz w:val="20"/>
        </w:rPr>
        <w:fldChar w:fldCharType="begin"/>
      </w:r>
      <w:r w:rsidR="00101450" w:rsidRPr="00DA3A25">
        <w:rPr>
          <w:sz w:val="20"/>
        </w:rPr>
        <w:instrText xml:space="preserve"> XE "</w:instrText>
      </w:r>
      <w:r w:rsidR="00101450" w:rsidRPr="00DA3A25">
        <w:rPr>
          <w:rFonts w:cs="Arial"/>
          <w:sz w:val="20"/>
        </w:rPr>
        <w:instrText>Miracles</w:instrText>
      </w:r>
      <w:r w:rsidR="00101450" w:rsidRPr="00DA3A25">
        <w:rPr>
          <w:sz w:val="20"/>
        </w:rPr>
        <w:instrText xml:space="preserve">" </w:instrText>
      </w:r>
      <w:r w:rsidR="0010145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e expe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en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045515" w:rsidRPr="00DA3A25">
        <w:rPr>
          <w:rFonts w:cs="Arial"/>
          <w:sz w:val="20"/>
        </w:rPr>
        <w:t>r</w:t>
      </w:r>
      <w:r w:rsidRPr="00DA3A25">
        <w:rPr>
          <w:rFonts w:cs="Arial"/>
          <w:sz w:val="20"/>
        </w:rPr>
        <w:t>ough his eyes and e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z w:val="20"/>
        </w:rPr>
        <w:t>les</w:t>
      </w:r>
      <w:r w:rsidRPr="00DA3A25">
        <w:rPr>
          <w:rFonts w:cs="Arial"/>
          <w:spacing w:val="-4"/>
          <w:sz w:val="20"/>
        </w:rPr>
        <w:t>h</w:t>
      </w:r>
      <w:r w:rsidR="00847428" w:rsidRPr="00DA3A25">
        <w:rPr>
          <w:rFonts w:cs="Arial"/>
          <w:spacing w:val="-4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475031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>o</w:t>
      </w:r>
      <w:r w:rsidR="00475031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mi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="00101450" w:rsidRPr="00DA3A25">
        <w:rPr>
          <w:rFonts w:cs="Arial"/>
          <w:sz w:val="20"/>
        </w:rPr>
        <w:fldChar w:fldCharType="begin"/>
      </w:r>
      <w:r w:rsidR="00101450" w:rsidRPr="00DA3A25">
        <w:rPr>
          <w:sz w:val="20"/>
        </w:rPr>
        <w:instrText xml:space="preserve"> XE "</w:instrText>
      </w:r>
      <w:r w:rsidR="00101450" w:rsidRPr="00DA3A25">
        <w:rPr>
          <w:rFonts w:cs="Arial"/>
          <w:sz w:val="20"/>
        </w:rPr>
        <w:instrText>Miracles</w:instrText>
      </w:r>
      <w:r w:rsidR="00101450" w:rsidRPr="00DA3A25">
        <w:rPr>
          <w:sz w:val="20"/>
        </w:rPr>
        <w:instrText xml:space="preserve">" </w:instrText>
      </w:r>
      <w:r w:rsidR="0010145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m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mpo</w:t>
      </w:r>
      <w:r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n God's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="00882866" w:rsidRPr="00DA3A25">
        <w:rPr>
          <w:rFonts w:cs="Arial"/>
          <w:sz w:val="20"/>
        </w:rPr>
        <w:fldChar w:fldCharType="begin"/>
      </w:r>
      <w:r w:rsidR="00882866" w:rsidRPr="00DA3A25">
        <w:rPr>
          <w:sz w:val="20"/>
        </w:rPr>
        <w:instrText xml:space="preserve"> XE "</w:instrText>
      </w:r>
      <w:r w:rsidR="00882866" w:rsidRPr="00DA3A25">
        <w:rPr>
          <w:rFonts w:cs="Arial"/>
          <w:sz w:val="20"/>
        </w:rPr>
        <w:instrText>Bible, the scripture:</w:instrText>
      </w:r>
      <w:r w:rsidR="00882866" w:rsidRPr="00DA3A25">
        <w:rPr>
          <w:sz w:val="20"/>
        </w:rPr>
        <w:instrText xml:space="preserve">word of God, the" </w:instrText>
      </w:r>
      <w:r w:rsidR="00882866" w:rsidRPr="00DA3A25">
        <w:rPr>
          <w:rFonts w:cs="Arial"/>
          <w:sz w:val="20"/>
        </w:rPr>
        <w:fldChar w:fldCharType="end"/>
      </w:r>
      <w:r w:rsidR="00475031" w:rsidRPr="00DA3A25">
        <w:rPr>
          <w:rFonts w:cs="Arial"/>
          <w:sz w:val="20"/>
        </w:rPr>
        <w:t>.</w:t>
      </w:r>
    </w:p>
    <w:p w14:paraId="4FD04B53" w14:textId="77777777" w:rsidR="00966FB2" w:rsidRPr="00DA3A25" w:rsidRDefault="00966FB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CA7941C" w14:textId="18C7B262" w:rsidR="00592580" w:rsidRPr="00DA3A25" w:rsidRDefault="00EE28C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esus said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is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886210" w:rsidRPr="00DA3A25">
        <w:rPr>
          <w:rFonts w:cs="Arial"/>
          <w:spacing w:val="2"/>
          <w:sz w:val="20"/>
        </w:rPr>
        <w:t>t</w:t>
      </w:r>
      <w:r w:rsidR="00592580" w:rsidRPr="00DA3A25">
        <w:rPr>
          <w:rFonts w:cs="Arial"/>
          <w:sz w:val="20"/>
        </w:rPr>
        <w:t>he Jews</w:t>
      </w:r>
      <w:r w:rsidR="00613C02" w:rsidRPr="00DA3A25">
        <w:rPr>
          <w:rFonts w:cs="Arial"/>
          <w:sz w:val="20"/>
        </w:rPr>
        <w:t>,</w:t>
      </w:r>
      <w:r w:rsidR="00592580" w:rsidRPr="00DA3A25">
        <w:rPr>
          <w:rFonts w:cs="Arial"/>
          <w:sz w:val="20"/>
        </w:rPr>
        <w:t xml:space="preserve"> 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592580" w:rsidRPr="00DA3A25">
        <w:rPr>
          <w:rFonts w:cs="Arial"/>
          <w:sz w:val="20"/>
        </w:rPr>
        <w:t>"</w:t>
      </w:r>
      <w:r w:rsidR="00BE6D70" w:rsidRPr="00DA3A25">
        <w:rPr>
          <w:rFonts w:cs="Arial"/>
          <w:bCs/>
          <w:sz w:val="20"/>
        </w:rPr>
        <w:t>s</w:t>
      </w:r>
      <w:r w:rsidR="00592580" w:rsidRPr="00DA3A25">
        <w:rPr>
          <w:rFonts w:cs="Arial"/>
          <w:bCs/>
          <w:sz w:val="20"/>
        </w:rPr>
        <w:t>ea</w:t>
      </w:r>
      <w:r w:rsidR="002B2A62" w:rsidRPr="00DA3A25">
        <w:rPr>
          <w:rFonts w:cs="Arial"/>
          <w:bCs/>
          <w:spacing w:val="2"/>
          <w:sz w:val="20"/>
        </w:rPr>
        <w:t>r</w:t>
      </w:r>
      <w:r w:rsidR="00E95871" w:rsidRPr="00DA3A25">
        <w:rPr>
          <w:rFonts w:cs="Arial"/>
          <w:bCs/>
          <w:spacing w:val="2"/>
          <w:sz w:val="20"/>
        </w:rPr>
        <w:t>c</w:t>
      </w:r>
      <w:r w:rsidR="00592580" w:rsidRPr="00DA3A25">
        <w:rPr>
          <w:rFonts w:cs="Arial"/>
          <w:bCs/>
          <w:sz w:val="20"/>
        </w:rPr>
        <w:t xml:space="preserve">h </w:t>
      </w:r>
      <w:r w:rsidR="00E20650" w:rsidRPr="00DA3A25">
        <w:rPr>
          <w:rFonts w:cs="Arial"/>
          <w:bCs/>
          <w:spacing w:val="4"/>
          <w:sz w:val="20"/>
        </w:rPr>
        <w:t>t</w:t>
      </w:r>
      <w:r w:rsidR="00592580" w:rsidRPr="00DA3A25">
        <w:rPr>
          <w:rFonts w:cs="Arial"/>
          <w:bCs/>
          <w:sz w:val="20"/>
        </w:rPr>
        <w:t>he s</w:t>
      </w:r>
      <w:r w:rsidR="00E95871" w:rsidRPr="00DA3A25">
        <w:rPr>
          <w:rFonts w:cs="Arial"/>
          <w:bCs/>
          <w:spacing w:val="2"/>
          <w:sz w:val="20"/>
        </w:rPr>
        <w:t>c</w:t>
      </w:r>
      <w:r w:rsidR="002B2A62" w:rsidRPr="00DA3A25">
        <w:rPr>
          <w:rFonts w:cs="Arial"/>
          <w:bCs/>
          <w:spacing w:val="2"/>
          <w:sz w:val="20"/>
        </w:rPr>
        <w:t>r</w:t>
      </w:r>
      <w:r w:rsidR="00592580" w:rsidRPr="00DA3A25">
        <w:rPr>
          <w:rFonts w:cs="Arial"/>
          <w:bCs/>
          <w:sz w:val="20"/>
        </w:rPr>
        <w:t>ip</w:t>
      </w:r>
      <w:r w:rsidR="00974BF2" w:rsidRPr="00DA3A25">
        <w:rPr>
          <w:rFonts w:cs="Arial"/>
          <w:bCs/>
          <w:spacing w:val="4"/>
          <w:sz w:val="20"/>
        </w:rPr>
        <w:t>t</w:t>
      </w:r>
      <w:r w:rsidR="0005774D" w:rsidRPr="00DA3A25">
        <w:rPr>
          <w:rFonts w:cs="Arial"/>
          <w:bCs/>
          <w:sz w:val="20"/>
        </w:rPr>
        <w:t>u</w:t>
      </w:r>
      <w:r w:rsidR="002B2A62" w:rsidRPr="00DA3A25">
        <w:rPr>
          <w:rFonts w:cs="Arial"/>
          <w:bCs/>
          <w:spacing w:val="2"/>
          <w:sz w:val="20"/>
        </w:rPr>
        <w:t>r</w:t>
      </w:r>
      <w:r w:rsidR="00592580" w:rsidRPr="00DA3A25">
        <w:rPr>
          <w:rFonts w:cs="Arial"/>
          <w:bCs/>
          <w:sz w:val="20"/>
        </w:rPr>
        <w:t>es</w:t>
      </w:r>
      <w:r w:rsidR="00592580" w:rsidRPr="00DA3A25">
        <w:rPr>
          <w:rFonts w:cs="Arial"/>
          <w:sz w:val="20"/>
        </w:rPr>
        <w:t xml:space="preserve">;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92580" w:rsidRPr="00DA3A25">
        <w:rPr>
          <w:rFonts w:cs="Arial"/>
          <w:sz w:val="20"/>
        </w:rPr>
        <w:t xml:space="preserve">in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 xml:space="preserve">hem ye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hink ye have e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>nal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592580" w:rsidRPr="00DA3A25">
        <w:rPr>
          <w:rFonts w:cs="Arial"/>
          <w:sz w:val="20"/>
        </w:rPr>
        <w:t xml:space="preserve">: and </w:t>
      </w:r>
      <w:r w:rsidR="00E20650" w:rsidRPr="00DA3A25">
        <w:rPr>
          <w:rFonts w:cs="Arial"/>
          <w:bCs/>
          <w:spacing w:val="4"/>
          <w:sz w:val="20"/>
        </w:rPr>
        <w:t>t</w:t>
      </w:r>
      <w:r w:rsidR="00592580" w:rsidRPr="00DA3A25">
        <w:rPr>
          <w:rFonts w:cs="Arial"/>
          <w:bCs/>
          <w:sz w:val="20"/>
        </w:rPr>
        <w:t>hey a</w:t>
      </w:r>
      <w:r w:rsidR="002B2A62" w:rsidRPr="00DA3A25">
        <w:rPr>
          <w:rFonts w:cs="Arial"/>
          <w:bCs/>
          <w:spacing w:val="2"/>
          <w:sz w:val="20"/>
        </w:rPr>
        <w:t>r</w:t>
      </w:r>
      <w:r w:rsidR="00592580" w:rsidRPr="00DA3A25">
        <w:rPr>
          <w:rFonts w:cs="Arial"/>
          <w:bCs/>
          <w:sz w:val="20"/>
        </w:rPr>
        <w:t xml:space="preserve">e </w:t>
      </w:r>
      <w:r w:rsidR="00E20650" w:rsidRPr="00DA3A25">
        <w:rPr>
          <w:rFonts w:cs="Arial"/>
          <w:bCs/>
          <w:spacing w:val="4"/>
          <w:sz w:val="20"/>
        </w:rPr>
        <w:t>t</w:t>
      </w:r>
      <w:r w:rsidR="00592580" w:rsidRPr="00DA3A25">
        <w:rPr>
          <w:rFonts w:cs="Arial"/>
          <w:bCs/>
          <w:sz w:val="20"/>
        </w:rPr>
        <w:t>hey whi</w:t>
      </w:r>
      <w:r w:rsidR="00E95871" w:rsidRPr="00DA3A25">
        <w:rPr>
          <w:rFonts w:cs="Arial"/>
          <w:bCs/>
          <w:spacing w:val="2"/>
          <w:sz w:val="20"/>
        </w:rPr>
        <w:t>c</w:t>
      </w:r>
      <w:r w:rsidR="00592580" w:rsidRPr="00DA3A25">
        <w:rPr>
          <w:rFonts w:cs="Arial"/>
          <w:bCs/>
          <w:sz w:val="20"/>
        </w:rPr>
        <w:t xml:space="preserve">h </w:t>
      </w:r>
      <w:r w:rsidR="00E20650" w:rsidRPr="00DA3A25">
        <w:rPr>
          <w:rFonts w:cs="Arial"/>
          <w:bCs/>
          <w:spacing w:val="4"/>
          <w:sz w:val="20"/>
        </w:rPr>
        <w:t>t</w:t>
      </w:r>
      <w:r w:rsidR="00592580" w:rsidRPr="00DA3A25">
        <w:rPr>
          <w:rFonts w:cs="Arial"/>
          <w:bCs/>
          <w:sz w:val="20"/>
        </w:rPr>
        <w:t>es</w:t>
      </w:r>
      <w:r w:rsidR="00E20650" w:rsidRPr="00DA3A25">
        <w:rPr>
          <w:rFonts w:cs="Arial"/>
          <w:bCs/>
          <w:spacing w:val="4"/>
          <w:sz w:val="20"/>
        </w:rPr>
        <w:t>t</w:t>
      </w:r>
      <w:r w:rsidR="00F16F15" w:rsidRPr="00DA3A25">
        <w:rPr>
          <w:rFonts w:cs="Arial"/>
          <w:bCs/>
          <w:spacing w:val="2"/>
          <w:sz w:val="20"/>
        </w:rPr>
        <w:t>i</w:t>
      </w:r>
      <w:r w:rsidR="00F16F15" w:rsidRPr="00DA3A25">
        <w:rPr>
          <w:rFonts w:cs="Arial"/>
          <w:bCs/>
          <w:spacing w:val="4"/>
          <w:sz w:val="20"/>
        </w:rPr>
        <w:t>f</w:t>
      </w:r>
      <w:r w:rsidR="00592580" w:rsidRPr="00DA3A25">
        <w:rPr>
          <w:rFonts w:cs="Arial"/>
          <w:bCs/>
          <w:sz w:val="20"/>
        </w:rPr>
        <w:t>y o</w:t>
      </w:r>
      <w:r w:rsidR="00F16F15" w:rsidRPr="00DA3A25">
        <w:rPr>
          <w:rFonts w:cs="Arial"/>
          <w:bCs/>
          <w:spacing w:val="-2"/>
          <w:sz w:val="20"/>
        </w:rPr>
        <w:t xml:space="preserve">f </w:t>
      </w:r>
      <w:r w:rsidR="00592580" w:rsidRPr="00DA3A25">
        <w:rPr>
          <w:rFonts w:cs="Arial"/>
          <w:bCs/>
          <w:sz w:val="20"/>
        </w:rPr>
        <w:t>me</w:t>
      </w:r>
      <w:r w:rsidR="00592580" w:rsidRPr="00DA3A25">
        <w:rPr>
          <w:rFonts w:cs="Arial"/>
          <w:spacing w:val="-4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4"/>
          <w:sz w:val="16"/>
          <w:szCs w:val="16"/>
        </w:rPr>
        <w:t>rt</w:t>
      </w:r>
      <w:r w:rsidRPr="00633952">
        <w:rPr>
          <w:rFonts w:cs="Arial"/>
          <w:sz w:val="16"/>
          <w:szCs w:val="16"/>
        </w:rPr>
        <w:t>h gospel 5:</w:t>
      </w:r>
      <w:r w:rsidR="00592580" w:rsidRPr="00633952">
        <w:rPr>
          <w:rFonts w:cs="Arial"/>
          <w:spacing w:val="-4"/>
          <w:sz w:val="16"/>
          <w:szCs w:val="16"/>
        </w:rPr>
        <w:t>39)</w:t>
      </w:r>
      <w:r w:rsidR="00592580" w:rsidRPr="00DA3A25">
        <w:rPr>
          <w:rFonts w:cs="Arial"/>
          <w:spacing w:val="-4"/>
          <w:sz w:val="20"/>
        </w:rPr>
        <w:t>.</w:t>
      </w:r>
      <w:r w:rsidR="00592580" w:rsidRPr="00DA3A25">
        <w:rPr>
          <w:rFonts w:cs="Arial"/>
          <w:sz w:val="20"/>
        </w:rPr>
        <w:t xml:space="preserve"> S</w:t>
      </w:r>
      <w:r w:rsidR="00E95871" w:rsidRPr="00DA3A25">
        <w:rPr>
          <w:rFonts w:cs="Arial"/>
          <w:spacing w:val="2"/>
          <w:sz w:val="20"/>
        </w:rPr>
        <w:t>c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>ip</w:t>
      </w:r>
      <w:r w:rsidR="00974BF2" w:rsidRPr="00DA3A25">
        <w:rPr>
          <w:rFonts w:cs="Arial"/>
          <w:spacing w:val="4"/>
          <w:sz w:val="20"/>
        </w:rPr>
        <w:t>t</w:t>
      </w:r>
      <w:r w:rsidR="0005774D" w:rsidRPr="00DA3A25">
        <w:rPr>
          <w:rFonts w:cs="Arial"/>
          <w:sz w:val="20"/>
        </w:rPr>
        <w:t>u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>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="00592580" w:rsidRPr="00DA3A25">
        <w:rPr>
          <w:rFonts w:cs="Arial"/>
          <w:sz w:val="20"/>
        </w:rPr>
        <w:t xml:space="preserve"> was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he p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>oblem</w:t>
      </w:r>
      <w:r w:rsidR="002E20DA" w:rsidRPr="00DA3A25">
        <w:rPr>
          <w:rFonts w:cs="Arial"/>
          <w:sz w:val="20"/>
        </w:rPr>
        <w:t>.</w:t>
      </w:r>
      <w:r w:rsidR="00592580" w:rsidRPr="00DA3A25">
        <w:rPr>
          <w:rFonts w:cs="Arial"/>
          <w:sz w:val="20"/>
        </w:rPr>
        <w:t xml:space="preserve"> </w:t>
      </w:r>
      <w:r w:rsidR="002E20DA" w:rsidRPr="00DA3A25">
        <w:rPr>
          <w:rFonts w:cs="Arial"/>
          <w:sz w:val="20"/>
        </w:rPr>
        <w:t>T</w:t>
      </w:r>
      <w:r w:rsidR="00592580" w:rsidRPr="00DA3A25">
        <w:rPr>
          <w:rFonts w:cs="Arial"/>
          <w:sz w:val="20"/>
        </w:rPr>
        <w:t>he p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 xml:space="preserve">oblem was a 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2"/>
          <w:sz w:val="20"/>
        </w:rPr>
        <w:t>f</w:t>
      </w:r>
      <w:r w:rsidR="00644D78" w:rsidRPr="00DA3A25">
        <w:rPr>
          <w:rFonts w:cs="Arial"/>
          <w:sz w:val="20"/>
        </w:rPr>
        <w:t>u</w:t>
      </w:r>
      <w:r w:rsidR="00592580" w:rsidRPr="00DA3A25">
        <w:rPr>
          <w:rFonts w:cs="Arial"/>
          <w:sz w:val="20"/>
        </w:rPr>
        <w:t xml:space="preserve">sal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o subm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z w:val="20"/>
        </w:rPr>
        <w:t>t</w:t>
      </w:r>
      <w:r w:rsidR="003D70C2" w:rsidRPr="00DA3A25">
        <w:rPr>
          <w:rFonts w:cs="Arial"/>
          <w:sz w:val="20"/>
        </w:rPr>
        <w:t xml:space="preserve"> </w:t>
      </w:r>
      <w:r w:rsidR="003D70C2" w:rsidRPr="00DA3A25">
        <w:rPr>
          <w:rFonts w:cs="Arial"/>
          <w:spacing w:val="4"/>
          <w:sz w:val="20"/>
        </w:rPr>
        <w:t>t</w:t>
      </w:r>
      <w:r w:rsidR="003D70C2" w:rsidRPr="00DA3A25">
        <w:rPr>
          <w:rFonts w:cs="Arial"/>
          <w:sz w:val="20"/>
        </w:rPr>
        <w:t xml:space="preserve">hemselves </w:t>
      </w:r>
      <w:r w:rsidR="00886210" w:rsidRPr="00DA3A25">
        <w:rPr>
          <w:rFonts w:cs="Arial"/>
          <w:spacing w:val="2"/>
          <w:sz w:val="20"/>
        </w:rPr>
        <w:t>t</w:t>
      </w:r>
      <w:r w:rsidR="003D70C2" w:rsidRPr="00DA3A25">
        <w:rPr>
          <w:rFonts w:cs="Arial"/>
          <w:sz w:val="20"/>
        </w:rPr>
        <w:t xml:space="preserve">o God's </w:t>
      </w:r>
      <w:r w:rsidR="003D70C2" w:rsidRPr="00DA3A25">
        <w:rPr>
          <w:rFonts w:cs="Arial"/>
          <w:spacing w:val="2"/>
          <w:sz w:val="20"/>
        </w:rPr>
        <w:t>r</w:t>
      </w:r>
      <w:r w:rsidR="003D70C2" w:rsidRPr="00DA3A25">
        <w:rPr>
          <w:rFonts w:cs="Arial"/>
          <w:sz w:val="20"/>
        </w:rPr>
        <w:t>ule</w:t>
      </w:r>
      <w:r w:rsidR="00644D78" w:rsidRPr="00DA3A25">
        <w:rPr>
          <w:rFonts w:cs="Arial"/>
          <w:sz w:val="20"/>
        </w:rPr>
        <w:t>.</w:t>
      </w:r>
      <w:r w:rsidR="00966FB2" w:rsidRPr="00DA3A25">
        <w:rPr>
          <w:rFonts w:cs="Arial"/>
          <w:sz w:val="20"/>
        </w:rPr>
        <w:t xml:space="preserve"> </w:t>
      </w:r>
      <w:r w:rsidR="005E5105" w:rsidRPr="00DA3A25">
        <w:rPr>
          <w:rFonts w:cs="Arial"/>
          <w:sz w:val="20"/>
        </w:rPr>
        <w:t>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9F1A45" w:rsidRPr="00DA3A25">
        <w:rPr>
          <w:rFonts w:cs="Arial"/>
          <w:sz w:val="20"/>
        </w:rPr>
        <w:t xml:space="preserve"> </w:t>
      </w:r>
      <w:r w:rsidR="00592580" w:rsidRPr="00DA3A25">
        <w:rPr>
          <w:rFonts w:cs="Arial"/>
          <w:sz w:val="20"/>
        </w:rPr>
        <w:t>says, "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he goodnes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92580" w:rsidRPr="00DA3A25">
        <w:rPr>
          <w:rFonts w:cs="Arial"/>
          <w:sz w:val="20"/>
        </w:rPr>
        <w:t>God</w:t>
      </w:r>
      <w:r w:rsidR="008A0D15" w:rsidRPr="00DA3A25">
        <w:rPr>
          <w:rFonts w:cs="Arial"/>
          <w:sz w:val="20"/>
        </w:rPr>
        <w:fldChar w:fldCharType="begin"/>
      </w:r>
      <w:r w:rsidR="008A0D15" w:rsidRPr="00DA3A25">
        <w:rPr>
          <w:sz w:val="20"/>
        </w:rPr>
        <w:instrText xml:space="preserve"> XE "</w:instrText>
      </w:r>
      <w:r w:rsidR="008A0D15" w:rsidRPr="00DA3A25">
        <w:rPr>
          <w:rFonts w:cs="Arial"/>
          <w:sz w:val="20"/>
        </w:rPr>
        <w:instrText>God:</w:instrText>
      </w:r>
      <w:r w:rsidR="008A0D15" w:rsidRPr="00DA3A25">
        <w:rPr>
          <w:sz w:val="20"/>
        </w:rPr>
        <w:instrText xml:space="preserve">goodness of" </w:instrText>
      </w:r>
      <w:r w:rsidR="008A0D15" w:rsidRPr="00DA3A25">
        <w:rPr>
          <w:rFonts w:cs="Arial"/>
          <w:sz w:val="20"/>
        </w:rPr>
        <w:fldChar w:fldCharType="end"/>
      </w:r>
      <w:r w:rsidR="00592580" w:rsidRPr="00DA3A25">
        <w:rPr>
          <w:rFonts w:cs="Arial"/>
          <w:sz w:val="20"/>
        </w:rPr>
        <w:t xml:space="preserve"> leade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 xml:space="preserve">hee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 xml:space="preserve">o 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>epen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592580" w:rsidRPr="00DA3A25">
        <w:rPr>
          <w:rFonts w:cs="Arial"/>
          <w:sz w:val="20"/>
        </w:rPr>
        <w:t>e</w:t>
      </w:r>
      <w:r w:rsidR="0040046D" w:rsidRPr="00DA3A25">
        <w:rPr>
          <w:rFonts w:cs="Arial"/>
          <w:sz w:val="20"/>
        </w:rPr>
        <w:fldChar w:fldCharType="begin"/>
      </w:r>
      <w:r w:rsidR="0040046D" w:rsidRPr="00DA3A25">
        <w:rPr>
          <w:sz w:val="20"/>
        </w:rPr>
        <w:instrText xml:space="preserve"> XE "</w:instrText>
      </w:r>
      <w:r w:rsidR="0040046D" w:rsidRPr="00DA3A25">
        <w:rPr>
          <w:rFonts w:cs="Arial"/>
          <w:sz w:val="20"/>
        </w:rPr>
        <w:instrText>Repentance</w:instrText>
      </w:r>
      <w:r w:rsidR="0040046D" w:rsidRPr="00DA3A25">
        <w:rPr>
          <w:sz w:val="20"/>
        </w:rPr>
        <w:instrText xml:space="preserve">" </w:instrText>
      </w:r>
      <w:r w:rsidR="0040046D" w:rsidRPr="00DA3A25">
        <w:rPr>
          <w:rFonts w:cs="Arial"/>
          <w:sz w:val="20"/>
        </w:rPr>
        <w:fldChar w:fldCharType="end"/>
      </w:r>
      <w:r w:rsidR="00592580" w:rsidRPr="00DA3A25">
        <w:rPr>
          <w:rFonts w:cs="Arial"/>
          <w:sz w:val="20"/>
        </w:rPr>
        <w:t>"</w:t>
      </w:r>
      <w:r w:rsidR="009F1A45" w:rsidRPr="00DA3A25">
        <w:rPr>
          <w:rFonts w:cs="Arial"/>
          <w:sz w:val="20"/>
        </w:rPr>
        <w:t xml:space="preserve"> </w:t>
      </w:r>
      <w:r w:rsidR="009F1A45" w:rsidRPr="00633952">
        <w:rPr>
          <w:rFonts w:cs="Arial"/>
          <w:sz w:val="16"/>
          <w:szCs w:val="16"/>
        </w:rPr>
        <w:t>(Rom 2:4)</w:t>
      </w:r>
      <w:r w:rsidR="009F1A45" w:rsidRPr="00DA3A25">
        <w:rPr>
          <w:rFonts w:cs="Arial"/>
          <w:sz w:val="20"/>
        </w:rPr>
        <w:t>.</w:t>
      </w:r>
      <w:r w:rsidR="005E5105" w:rsidRPr="00DA3A25">
        <w:rPr>
          <w:rFonts w:cs="Arial"/>
          <w:sz w:val="20"/>
        </w:rPr>
        <w:t xml:space="preserve"> Thus, </w:t>
      </w:r>
      <w:r w:rsidR="00886210" w:rsidRPr="00DA3A25">
        <w:rPr>
          <w:rFonts w:cs="Arial"/>
          <w:spacing w:val="2"/>
          <w:sz w:val="20"/>
        </w:rPr>
        <w:t>t</w:t>
      </w:r>
      <w:r w:rsidR="00966FB2" w:rsidRPr="00DA3A25">
        <w:rPr>
          <w:rFonts w:cs="Arial"/>
          <w:sz w:val="20"/>
        </w:rPr>
        <w:t>hose</w:t>
      </w:r>
      <w:r w:rsidR="00592580" w:rsidRPr="00DA3A25">
        <w:rPr>
          <w:rFonts w:cs="Arial"/>
          <w:sz w:val="20"/>
        </w:rPr>
        <w:t xml:space="preserve"> who see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592580" w:rsidRPr="00DA3A25">
        <w:rPr>
          <w:rFonts w:cs="Arial"/>
          <w:sz w:val="20"/>
        </w:rPr>
        <w:t xml:space="preserve"> as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92580" w:rsidRPr="00DA3A25">
        <w:rPr>
          <w:rFonts w:cs="Arial"/>
          <w:sz w:val="20"/>
        </w:rPr>
        <w:t xml:space="preserve">king and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hemselves as loyal subje</w:t>
      </w:r>
      <w:r w:rsidR="00E95871" w:rsidRPr="00DA3A25">
        <w:rPr>
          <w:rFonts w:cs="Arial"/>
          <w:spacing w:val="2"/>
          <w:sz w:val="20"/>
        </w:rPr>
        <w:t>c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 xml:space="preserve">s </w:t>
      </w:r>
      <w:r w:rsidR="00966FB2" w:rsidRPr="00DA3A25">
        <w:rPr>
          <w:rFonts w:cs="Arial"/>
          <w:sz w:val="20"/>
        </w:rPr>
        <w:t>should</w:t>
      </w:r>
      <w:r w:rsidR="005E5105" w:rsidRPr="00DA3A25">
        <w:rPr>
          <w:rFonts w:cs="Arial"/>
          <w:sz w:val="20"/>
        </w:rPr>
        <w:t xml:space="preserve"> </w:t>
      </w:r>
      <w:r w:rsidR="00966FB2" w:rsidRPr="00DA3A25">
        <w:rPr>
          <w:rFonts w:cs="Arial"/>
          <w:sz w:val="20"/>
        </w:rPr>
        <w:t xml:space="preserve">be willing </w:t>
      </w:r>
      <w:r w:rsidR="00886210" w:rsidRPr="00DA3A25">
        <w:rPr>
          <w:rFonts w:cs="Arial"/>
          <w:spacing w:val="2"/>
          <w:sz w:val="20"/>
        </w:rPr>
        <w:t>t</w:t>
      </w:r>
      <w:r w:rsidR="00966FB2" w:rsidRPr="00DA3A25">
        <w:rPr>
          <w:rFonts w:cs="Arial"/>
          <w:sz w:val="20"/>
        </w:rPr>
        <w:t xml:space="preserve">o do what it </w:t>
      </w:r>
      <w:r w:rsidR="00886210" w:rsidRPr="00DA3A25">
        <w:rPr>
          <w:rFonts w:cs="Arial"/>
          <w:spacing w:val="2"/>
          <w:sz w:val="20"/>
        </w:rPr>
        <w:t>t</w:t>
      </w:r>
      <w:r w:rsidR="00966FB2" w:rsidRPr="00DA3A25">
        <w:rPr>
          <w:rFonts w:cs="Arial"/>
          <w:sz w:val="20"/>
        </w:rPr>
        <w:t xml:space="preserve">akes </w:t>
      </w:r>
      <w:r w:rsidR="00886210" w:rsidRPr="00DA3A25">
        <w:rPr>
          <w:rFonts w:cs="Arial"/>
          <w:spacing w:val="2"/>
          <w:sz w:val="20"/>
        </w:rPr>
        <w:t>t</w:t>
      </w:r>
      <w:r w:rsidR="00966FB2" w:rsidRPr="00DA3A25">
        <w:rPr>
          <w:rFonts w:cs="Arial"/>
          <w:sz w:val="20"/>
        </w:rPr>
        <w:t xml:space="preserve">o </w:t>
      </w:r>
      <w:r w:rsidR="00E95871" w:rsidRPr="00DA3A25">
        <w:rPr>
          <w:rFonts w:cs="Arial"/>
          <w:spacing w:val="2"/>
          <w:sz w:val="20"/>
        </w:rPr>
        <w:t>c</w:t>
      </w:r>
      <w:r w:rsidR="00592580" w:rsidRPr="00DA3A25">
        <w:rPr>
          <w:rFonts w:cs="Arial"/>
          <w:sz w:val="20"/>
        </w:rPr>
        <w:t xml:space="preserve">hange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hei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592580" w:rsidRPr="00DA3A25">
        <w:rPr>
          <w:rFonts w:cs="Arial"/>
          <w:sz w:val="20"/>
        </w:rPr>
        <w:t xml:space="preserve">ways and </w:t>
      </w:r>
      <w:r w:rsidR="00E95871" w:rsidRPr="00DA3A25">
        <w:rPr>
          <w:rFonts w:cs="Arial"/>
          <w:spacing w:val="2"/>
          <w:sz w:val="20"/>
        </w:rPr>
        <w:t>c</w:t>
      </w:r>
      <w:r w:rsidR="00592580" w:rsidRPr="00DA3A25">
        <w:rPr>
          <w:rFonts w:cs="Arial"/>
          <w:sz w:val="20"/>
        </w:rPr>
        <w:t>on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 xml:space="preserve">m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o his s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anda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>d</w:t>
      </w:r>
      <w:r w:rsidR="00966FB2" w:rsidRPr="00DA3A25">
        <w:rPr>
          <w:rFonts w:cs="Arial"/>
          <w:sz w:val="20"/>
        </w:rPr>
        <w:t>s</w:t>
      </w:r>
      <w:r w:rsidR="00592580" w:rsidRPr="00DA3A25">
        <w:rPr>
          <w:rFonts w:cs="Arial"/>
          <w:sz w:val="20"/>
        </w:rPr>
        <w:t>.</w:t>
      </w:r>
      <w:r w:rsidR="00966FB2" w:rsidRPr="00DA3A25">
        <w:rPr>
          <w:rFonts w:cs="Arial"/>
          <w:sz w:val="20"/>
        </w:rPr>
        <w:t xml:space="preserve"> </w:t>
      </w:r>
      <w:r w:rsidR="00461949" w:rsidRPr="00DA3A25">
        <w:rPr>
          <w:rFonts w:cs="Arial"/>
          <w:sz w:val="20"/>
        </w:rPr>
        <w:t>Jesus was asked</w:t>
      </w:r>
      <w:r w:rsidR="00F17B20" w:rsidRPr="00DA3A25">
        <w:rPr>
          <w:rFonts w:cs="Arial"/>
          <w:sz w:val="20"/>
        </w:rPr>
        <w:t>,</w:t>
      </w:r>
      <w:r w:rsidR="00461949" w:rsidRPr="00DA3A25">
        <w:rPr>
          <w:rFonts w:cs="Arial"/>
          <w:sz w:val="20"/>
        </w:rPr>
        <w:t xml:space="preserve"> 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="00592580" w:rsidRPr="00DA3A25">
        <w:rPr>
          <w:rFonts w:cs="Arial"/>
          <w:sz w:val="20"/>
        </w:rPr>
        <w:t>"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2580" w:rsidRPr="00DA3A25">
        <w:rPr>
          <w:rFonts w:cs="Arial"/>
          <w:sz w:val="20"/>
        </w:rPr>
        <w:t xml:space="preserve">shall I do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o inhe</w:t>
      </w:r>
      <w:r w:rsidR="002B2A62" w:rsidRPr="00DA3A25">
        <w:rPr>
          <w:rFonts w:cs="Arial"/>
          <w:spacing w:val="2"/>
          <w:sz w:val="20"/>
        </w:rPr>
        <w:t>r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2580" w:rsidRPr="00DA3A25">
        <w:rPr>
          <w:rFonts w:cs="Arial"/>
          <w:sz w:val="20"/>
        </w:rPr>
        <w:t>e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>nal l</w:t>
      </w:r>
      <w:r w:rsidR="00F16F15" w:rsidRPr="00DA3A25">
        <w:rPr>
          <w:rFonts w:cs="Arial"/>
          <w:spacing w:val="2"/>
          <w:sz w:val="20"/>
        </w:rPr>
        <w:t>i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592580" w:rsidRPr="00DA3A25">
        <w:rPr>
          <w:rFonts w:cs="Arial"/>
          <w:sz w:val="20"/>
        </w:rPr>
        <w:t>?"</w:t>
      </w:r>
      <w:r w:rsidR="00554757" w:rsidRPr="00DA3A25">
        <w:rPr>
          <w:rFonts w:cs="Arial"/>
          <w:sz w:val="20"/>
        </w:rPr>
        <w:t xml:space="preserve"> by a man who was </w:t>
      </w:r>
      <w:r w:rsidR="008416DC" w:rsidRPr="00DA3A25">
        <w:rPr>
          <w:rFonts w:cs="Arial"/>
          <w:sz w:val="20"/>
        </w:rPr>
        <w:t xml:space="preserve">"very rich" </w:t>
      </w:r>
      <w:r w:rsidR="008416DC" w:rsidRPr="008416DC">
        <w:rPr>
          <w:rFonts w:cs="Arial"/>
          <w:sz w:val="16"/>
          <w:szCs w:val="16"/>
        </w:rPr>
        <w:t>(Lk 18:18 &amp; 23)</w:t>
      </w:r>
      <w:r w:rsidR="00F17B20" w:rsidRPr="00DA3A25">
        <w:rPr>
          <w:rFonts w:cs="Arial"/>
          <w:sz w:val="20"/>
        </w:rPr>
        <w:t xml:space="preserve"> </w:t>
      </w:r>
      <w:r w:rsidR="00281C3E" w:rsidRPr="00DA3A25">
        <w:rPr>
          <w:rFonts w:cs="Arial"/>
          <w:sz w:val="20"/>
        </w:rPr>
        <w:t xml:space="preserve">and </w:t>
      </w:r>
      <w:r w:rsidR="00281C3E" w:rsidRPr="00DA3A25">
        <w:rPr>
          <w:rFonts w:cs="Arial"/>
          <w:spacing w:val="4"/>
          <w:sz w:val="20"/>
        </w:rPr>
        <w:t>t</w:t>
      </w:r>
      <w:r w:rsidR="00281C3E" w:rsidRPr="00DA3A25">
        <w:rPr>
          <w:rFonts w:cs="Arial"/>
          <w:sz w:val="20"/>
        </w:rPr>
        <w:t>h</w:t>
      </w:r>
      <w:r w:rsidR="00592580" w:rsidRPr="00DA3A25">
        <w:rPr>
          <w:rFonts w:cs="Arial"/>
          <w:sz w:val="20"/>
        </w:rPr>
        <w:t xml:space="preserve">is is how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2580" w:rsidRPr="00DA3A25">
        <w:rPr>
          <w:rFonts w:cs="Arial"/>
          <w:sz w:val="20"/>
        </w:rPr>
        <w:t>wen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>e:</w:t>
      </w:r>
    </w:p>
    <w:p w14:paraId="63E9B423" w14:textId="77777777" w:rsidR="00592580" w:rsidRPr="00DA3A25" w:rsidRDefault="00592580" w:rsidP="00D852FE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69E636E6" w14:textId="4AC7A229" w:rsidR="00592580" w:rsidRPr="00DA3A25" w:rsidRDefault="00592580" w:rsidP="00D852FE">
      <w:pPr>
        <w:tabs>
          <w:tab w:val="left" w:pos="2498"/>
        </w:tabs>
        <w:spacing w:line="240" w:lineRule="auto"/>
        <w:ind w:left="245" w:right="245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</w:t>
      </w:r>
      <w:r w:rsidR="00715F9A" w:rsidRPr="00DA3A25">
        <w:rPr>
          <w:rFonts w:cs="Arial"/>
          <w:sz w:val="20"/>
        </w:rPr>
        <w:t>T</w:t>
      </w:r>
      <w:r w:rsidRPr="00DA3A25">
        <w:rPr>
          <w:rFonts w:cs="Arial"/>
          <w:sz w:val="20"/>
        </w:rPr>
        <w:t>hou knowes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andme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s, Do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mm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adul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, Do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kill, Do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al, Do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be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>lse 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ness, Hon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y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a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mo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="00F16F15" w:rsidRPr="00DA3A25">
        <w:rPr>
          <w:rFonts w:cs="Arial"/>
          <w:sz w:val="20"/>
        </w:rPr>
        <w:t>r.</w:t>
      </w:r>
      <w:r w:rsidRPr="00DA3A25">
        <w:rPr>
          <w:rFonts w:cs="Arial"/>
          <w:sz w:val="20"/>
        </w:rPr>
        <w:t xml:space="preserve"> And he said, 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se have I kep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m my yo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up. Now when 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he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se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ngs, he said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him, </w:t>
      </w:r>
      <w:r w:rsidRPr="00DA3A25">
        <w:rPr>
          <w:rFonts w:cs="Arial"/>
          <w:bCs/>
          <w:sz w:val="20"/>
        </w:rPr>
        <w:t>Ye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la</w:t>
      </w:r>
      <w:r w:rsidR="00E95871" w:rsidRPr="00DA3A25">
        <w:rPr>
          <w:rFonts w:cs="Arial"/>
          <w:bCs/>
          <w:spacing w:val="2"/>
          <w:sz w:val="20"/>
        </w:rPr>
        <w:t>c</w:t>
      </w:r>
      <w:r w:rsidRPr="00DA3A25">
        <w:rPr>
          <w:rFonts w:cs="Arial"/>
          <w:bCs/>
          <w:sz w:val="20"/>
        </w:rPr>
        <w:t>kes</w:t>
      </w:r>
      <w:r w:rsidR="00644D78" w:rsidRPr="00DA3A25">
        <w:rPr>
          <w:rFonts w:cs="Arial"/>
          <w:bCs/>
          <w:spacing w:val="-2"/>
          <w:sz w:val="20"/>
        </w:rPr>
        <w:t xml:space="preserve">t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hou one </w:t>
      </w:r>
      <w:r w:rsidR="00E20650"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ing</w:t>
      </w:r>
      <w:r w:rsidRPr="00DA3A25">
        <w:rPr>
          <w:rFonts w:cs="Arial"/>
          <w:sz w:val="20"/>
        </w:rPr>
        <w:t xml:space="preserve">: sell all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has</w:t>
      </w:r>
      <w:r w:rsidR="003F694F" w:rsidRPr="00DA3A25">
        <w:rPr>
          <w:rFonts w:cs="Arial"/>
          <w:spacing w:val="-2"/>
          <w:sz w:val="20"/>
        </w:rPr>
        <w:t>t,</w:t>
      </w:r>
      <w:r w:rsidRPr="00DA3A25">
        <w:rPr>
          <w:rFonts w:cs="Arial"/>
          <w:sz w:val="20"/>
        </w:rPr>
        <w:t xml:space="preserve"> and dis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b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 un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poo</w:t>
      </w:r>
      <w:r w:rsidR="00F16F15" w:rsidRPr="00DA3A25">
        <w:rPr>
          <w:rFonts w:cs="Arial"/>
          <w:sz w:val="20"/>
        </w:rPr>
        <w:t>r,</w:t>
      </w:r>
      <w:r w:rsidRPr="00DA3A25">
        <w:rPr>
          <w:rFonts w:cs="Arial"/>
          <w:sz w:val="20"/>
        </w:rPr>
        <w:t xml:space="preserve"> and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hal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hav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asu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 in heaven: and 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llow me" </w:t>
      </w:r>
      <w:r w:rsidRPr="00633952">
        <w:rPr>
          <w:rFonts w:cs="Arial"/>
          <w:sz w:val="16"/>
          <w:szCs w:val="16"/>
        </w:rPr>
        <w:t>(Lk 18:20-22)</w:t>
      </w:r>
      <w:r w:rsidRPr="00DA3A25">
        <w:rPr>
          <w:rFonts w:cs="Arial"/>
          <w:sz w:val="20"/>
        </w:rPr>
        <w:t>.</w:t>
      </w:r>
    </w:p>
    <w:p w14:paraId="4EDD7DAC" w14:textId="77777777" w:rsidR="00CB5B39" w:rsidRPr="00DA3A25" w:rsidRDefault="00CB5B39" w:rsidP="00D852FE">
      <w:pPr>
        <w:tabs>
          <w:tab w:val="left" w:pos="2498"/>
        </w:tabs>
        <w:spacing w:line="240" w:lineRule="auto"/>
        <w:ind w:right="245"/>
        <w:jc w:val="both"/>
        <w:rPr>
          <w:rFonts w:cs="Arial"/>
          <w:sz w:val="20"/>
        </w:rPr>
      </w:pPr>
    </w:p>
    <w:p w14:paraId="2531E12C" w14:textId="398D2255" w:rsidR="009F1A45" w:rsidRPr="00DA3A25" w:rsidRDefault="00AF03F6" w:rsidP="00631DD7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ose who </w:t>
      </w:r>
      <w:r w:rsidR="006B3763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oose </w:t>
      </w:r>
      <w:r w:rsidR="00B832C8" w:rsidRPr="00DA3A25">
        <w:rPr>
          <w:rFonts w:cs="Arial"/>
          <w:sz w:val="20"/>
        </w:rPr>
        <w:t>ea</w:t>
      </w:r>
      <w:r w:rsidR="00B832C8" w:rsidRPr="00DA3A25">
        <w:rPr>
          <w:rFonts w:cs="Arial"/>
          <w:spacing w:val="6"/>
          <w:sz w:val="20"/>
        </w:rPr>
        <w:t>r</w:t>
      </w:r>
      <w:r w:rsidR="00B832C8" w:rsidRPr="00DA3A25">
        <w:rPr>
          <w:rFonts w:cs="Arial"/>
          <w:sz w:val="20"/>
        </w:rPr>
        <w:t>th</w:t>
      </w:r>
      <w:r w:rsidR="002D629A" w:rsidRPr="00DA3A25">
        <w:rPr>
          <w:rFonts w:cs="Arial"/>
          <w:sz w:val="20"/>
        </w:rPr>
        <w:t>l</w:t>
      </w:r>
      <w:r w:rsidR="00B832C8" w:rsidRPr="00DA3A25">
        <w:rPr>
          <w:rFonts w:cs="Arial"/>
          <w:sz w:val="20"/>
        </w:rPr>
        <w:t xml:space="preserve">y </w:t>
      </w:r>
      <w:r w:rsidR="006B3763" w:rsidRPr="00DA3A25">
        <w:rPr>
          <w:rFonts w:cs="Arial"/>
          <w:spacing w:val="2"/>
          <w:sz w:val="20"/>
        </w:rPr>
        <w:t>r</w:t>
      </w:r>
      <w:r w:rsidR="00B832C8" w:rsidRPr="00DA3A25">
        <w:rPr>
          <w:rFonts w:cs="Arial"/>
          <w:sz w:val="20"/>
        </w:rPr>
        <w:t>i</w:t>
      </w:r>
      <w:r w:rsidR="006B3763" w:rsidRPr="00DA3A25">
        <w:rPr>
          <w:rFonts w:cs="Arial"/>
          <w:spacing w:val="2"/>
          <w:sz w:val="20"/>
        </w:rPr>
        <w:t>c</w:t>
      </w:r>
      <w:r w:rsidR="00B832C8" w:rsidRPr="00DA3A25">
        <w:rPr>
          <w:rFonts w:cs="Arial"/>
          <w:sz w:val="20"/>
        </w:rPr>
        <w:t xml:space="preserve">hes </w:t>
      </w:r>
      <w:r w:rsidRPr="00DA3A25">
        <w:rPr>
          <w:rFonts w:cs="Arial"/>
          <w:sz w:val="20"/>
        </w:rPr>
        <w:t>over</w:t>
      </w:r>
      <w:r w:rsidR="00B832C8" w:rsidRPr="00DA3A25">
        <w:rPr>
          <w:rFonts w:cs="Arial"/>
          <w:sz w:val="20"/>
        </w:rPr>
        <w:t xml:space="preserve"> t</w:t>
      </w:r>
      <w:r w:rsidR="006B3763" w:rsidRPr="00DA3A25">
        <w:rPr>
          <w:rFonts w:cs="Arial"/>
          <w:spacing w:val="2"/>
          <w:sz w:val="20"/>
        </w:rPr>
        <w:t>r</w:t>
      </w:r>
      <w:r w:rsidR="00B832C8" w:rsidRPr="00DA3A25">
        <w:rPr>
          <w:rFonts w:cs="Arial"/>
          <w:sz w:val="20"/>
        </w:rPr>
        <w:t>easu</w:t>
      </w:r>
      <w:r w:rsidR="006B3763" w:rsidRPr="00DA3A25">
        <w:rPr>
          <w:rFonts w:cs="Arial"/>
          <w:spacing w:val="2"/>
          <w:sz w:val="20"/>
        </w:rPr>
        <w:t>r</w:t>
      </w:r>
      <w:r w:rsidR="00B832C8" w:rsidRPr="00DA3A25">
        <w:rPr>
          <w:rFonts w:cs="Arial"/>
          <w:sz w:val="20"/>
        </w:rPr>
        <w:t xml:space="preserve">e in heaven </w:t>
      </w:r>
      <w:r w:rsidRPr="00DA3A25">
        <w:rPr>
          <w:rFonts w:cs="Arial"/>
          <w:sz w:val="20"/>
        </w:rPr>
        <w:t>a</w:t>
      </w:r>
      <w:r w:rsidR="006B3763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B832C8" w:rsidRPr="00DA3A25">
        <w:rPr>
          <w:rFonts w:cs="Arial"/>
          <w:sz w:val="20"/>
        </w:rPr>
        <w:t xml:space="preserve"> </w:t>
      </w:r>
      <w:r w:rsidR="00F95B29" w:rsidRPr="00DA3A25">
        <w:rPr>
          <w:rFonts w:cs="Arial"/>
          <w:sz w:val="20"/>
        </w:rPr>
        <w:t xml:space="preserve">not </w:t>
      </w:r>
      <w:r w:rsidR="00B832C8" w:rsidRPr="00DA3A25">
        <w:rPr>
          <w:rFonts w:cs="Arial"/>
          <w:sz w:val="20"/>
        </w:rPr>
        <w:t>judging by</w:t>
      </w:r>
      <w:r w:rsidR="00F95B29" w:rsidRPr="00DA3A25">
        <w:rPr>
          <w:rFonts w:cs="Arial"/>
          <w:sz w:val="20"/>
        </w:rPr>
        <w:t xml:space="preserve"> God's</w:t>
      </w:r>
      <w:r w:rsidR="00B832C8" w:rsidRPr="00DA3A25">
        <w:rPr>
          <w:rFonts w:cs="Arial"/>
          <w:sz w:val="20"/>
        </w:rPr>
        <w:t xml:space="preserve"> s</w:t>
      </w:r>
      <w:r w:rsidR="006B3763" w:rsidRPr="00DA3A25">
        <w:rPr>
          <w:rFonts w:cs="Arial"/>
          <w:spacing w:val="2"/>
          <w:sz w:val="20"/>
        </w:rPr>
        <w:t>t</w:t>
      </w:r>
      <w:r w:rsidR="00B832C8" w:rsidRPr="00DA3A25">
        <w:rPr>
          <w:rFonts w:cs="Arial"/>
          <w:sz w:val="20"/>
        </w:rPr>
        <w:t>anda</w:t>
      </w:r>
      <w:r w:rsidR="006B3763" w:rsidRPr="00DA3A25">
        <w:rPr>
          <w:rFonts w:cs="Arial"/>
          <w:spacing w:val="2"/>
          <w:sz w:val="20"/>
        </w:rPr>
        <w:t>r</w:t>
      </w:r>
      <w:r w:rsidR="00B832C8" w:rsidRPr="00DA3A25">
        <w:rPr>
          <w:rFonts w:cs="Arial"/>
          <w:sz w:val="20"/>
        </w:rPr>
        <w:t xml:space="preserve">d. </w:t>
      </w:r>
      <w:r w:rsidRPr="00DA3A25">
        <w:rPr>
          <w:rFonts w:cs="Arial"/>
          <w:sz w:val="20"/>
        </w:rPr>
        <w:t>The pa</w:t>
      </w:r>
      <w:r w:rsidR="006B3763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llel passage in Ma</w:t>
      </w:r>
      <w:r w:rsidR="006B3763" w:rsidRPr="00DA3A25">
        <w:rPr>
          <w:rFonts w:cs="Arial"/>
          <w:spacing w:val="4"/>
          <w:sz w:val="20"/>
        </w:rPr>
        <w:t>t</w:t>
      </w:r>
      <w:r w:rsidR="006B3763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w says,</w:t>
      </w:r>
      <w:r w:rsidR="0045184B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"he went away so</w:t>
      </w:r>
      <w:r w:rsidR="006B3763" w:rsidRPr="00DA3A25">
        <w:rPr>
          <w:rFonts w:cs="Arial"/>
          <w:spacing w:val="4"/>
          <w:sz w:val="20"/>
        </w:rPr>
        <w:t>r</w:t>
      </w:r>
      <w:r w:rsidR="006B3763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w</w:t>
      </w:r>
      <w:r w:rsidR="006B3763"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 xml:space="preserve">ul: </w:t>
      </w:r>
      <w:r w:rsidR="006B3763"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r he had g</w:t>
      </w:r>
      <w:r w:rsidR="006B3763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t possessions" </w:t>
      </w:r>
      <w:r w:rsidRPr="001C56FB">
        <w:rPr>
          <w:rFonts w:cs="Arial"/>
          <w:sz w:val="16"/>
          <w:szCs w:val="16"/>
        </w:rPr>
        <w:t>(Mt 19:22)</w:t>
      </w:r>
      <w:r w:rsidRPr="00DA3A25">
        <w:rPr>
          <w:rFonts w:cs="Arial"/>
          <w:sz w:val="20"/>
        </w:rPr>
        <w:t>.</w:t>
      </w:r>
      <w:r w:rsidR="00397404" w:rsidRPr="00DA3A25">
        <w:rPr>
          <w:rFonts w:cs="Arial"/>
          <w:sz w:val="20"/>
        </w:rPr>
        <w:t xml:space="preserve"> This also sugges</w:t>
      </w:r>
      <w:r w:rsidR="006B3763" w:rsidRPr="00DA3A25">
        <w:rPr>
          <w:rFonts w:cs="Arial"/>
          <w:spacing w:val="2"/>
          <w:sz w:val="20"/>
        </w:rPr>
        <w:t>t</w:t>
      </w:r>
      <w:r w:rsidR="00397404" w:rsidRPr="00DA3A25">
        <w:rPr>
          <w:rFonts w:cs="Arial"/>
          <w:sz w:val="20"/>
        </w:rPr>
        <w:t>s h</w:t>
      </w:r>
      <w:r w:rsidR="001C6FEF" w:rsidRPr="00DA3A25">
        <w:rPr>
          <w:rFonts w:cs="Arial"/>
          <w:sz w:val="20"/>
        </w:rPr>
        <w:t xml:space="preserve">is </w:t>
      </w:r>
      <w:r w:rsidR="006B3763" w:rsidRPr="00DA3A25">
        <w:rPr>
          <w:rFonts w:cs="Arial"/>
          <w:spacing w:val="2"/>
          <w:sz w:val="20"/>
        </w:rPr>
        <w:t>c</w:t>
      </w:r>
      <w:r w:rsidR="001C6FEF" w:rsidRPr="00DA3A25">
        <w:rPr>
          <w:rFonts w:cs="Arial"/>
          <w:sz w:val="20"/>
        </w:rPr>
        <w:t xml:space="preserve">laim </w:t>
      </w:r>
      <w:r w:rsidR="006B3763" w:rsidRPr="00DA3A25">
        <w:rPr>
          <w:rFonts w:cs="Arial"/>
          <w:spacing w:val="2"/>
          <w:sz w:val="20"/>
        </w:rPr>
        <w:t>r</w:t>
      </w:r>
      <w:r w:rsidR="00397404" w:rsidRPr="00DA3A25">
        <w:rPr>
          <w:rFonts w:cs="Arial"/>
          <w:sz w:val="20"/>
        </w:rPr>
        <w:t>ega</w:t>
      </w:r>
      <w:r w:rsidR="006B3763" w:rsidRPr="00DA3A25">
        <w:rPr>
          <w:rFonts w:cs="Arial"/>
          <w:spacing w:val="2"/>
          <w:sz w:val="20"/>
        </w:rPr>
        <w:t>r</w:t>
      </w:r>
      <w:r w:rsidR="00397404" w:rsidRPr="00DA3A25">
        <w:rPr>
          <w:rFonts w:cs="Arial"/>
          <w:sz w:val="20"/>
        </w:rPr>
        <w:t>ding</w:t>
      </w:r>
      <w:r w:rsidR="0000367C" w:rsidRPr="00DA3A25">
        <w:rPr>
          <w:rFonts w:cs="Arial"/>
          <w:sz w:val="20"/>
        </w:rPr>
        <w:t xml:space="preserve"> </w:t>
      </w:r>
      <w:r w:rsidR="006B3763" w:rsidRPr="00DA3A25">
        <w:rPr>
          <w:rFonts w:cs="Arial"/>
          <w:spacing w:val="2"/>
          <w:sz w:val="20"/>
        </w:rPr>
        <w:t>t</w:t>
      </w:r>
      <w:r w:rsidR="0000367C" w:rsidRPr="00DA3A25">
        <w:rPr>
          <w:rFonts w:cs="Arial"/>
          <w:sz w:val="20"/>
        </w:rPr>
        <w:t xml:space="preserve">hose </w:t>
      </w:r>
      <w:r w:rsidR="00DA2A2C" w:rsidRPr="00DA3A25">
        <w:rPr>
          <w:rFonts w:cs="Arial"/>
          <w:spacing w:val="4"/>
          <w:sz w:val="20"/>
        </w:rPr>
        <w:t>f</w:t>
      </w:r>
      <w:r w:rsidR="00DA2A2C" w:rsidRPr="00DA3A25">
        <w:rPr>
          <w:rFonts w:cs="Arial"/>
          <w:sz w:val="20"/>
        </w:rPr>
        <w:t>ive</w:t>
      </w:r>
      <w:r w:rsidR="00B53C7B" w:rsidRPr="00DA3A25">
        <w:rPr>
          <w:rFonts w:cs="Arial"/>
          <w:sz w:val="20"/>
        </w:rPr>
        <w:t xml:space="preserve"> </w:t>
      </w:r>
      <w:r w:rsidR="006B3763" w:rsidRPr="00DA3A25">
        <w:rPr>
          <w:rFonts w:cs="Arial"/>
          <w:spacing w:val="2"/>
          <w:sz w:val="20"/>
        </w:rPr>
        <w:t>c</w:t>
      </w:r>
      <w:r w:rsidR="00F2736C" w:rsidRPr="00DA3A25">
        <w:rPr>
          <w:rFonts w:cs="Arial"/>
          <w:sz w:val="20"/>
        </w:rPr>
        <w:t>ommandmen</w:t>
      </w:r>
      <w:r w:rsidR="006B3763" w:rsidRPr="00DA3A25">
        <w:rPr>
          <w:rFonts w:cs="Arial"/>
          <w:spacing w:val="2"/>
          <w:sz w:val="20"/>
        </w:rPr>
        <w:t>t</w:t>
      </w:r>
      <w:r w:rsidR="00647DEA" w:rsidRPr="00DA3A25">
        <w:rPr>
          <w:rFonts w:cs="Arial"/>
          <w:sz w:val="20"/>
        </w:rPr>
        <w:t>s</w:t>
      </w:r>
      <w:r w:rsidR="00B53C7B" w:rsidRPr="00DA3A25">
        <w:rPr>
          <w:rFonts w:cs="Arial"/>
          <w:sz w:val="20"/>
        </w:rPr>
        <w:t xml:space="preserve"> </w:t>
      </w:r>
      <w:r w:rsidR="00A545AE" w:rsidRPr="00DA3A25">
        <w:rPr>
          <w:rFonts w:cs="Arial"/>
          <w:sz w:val="20"/>
        </w:rPr>
        <w:t xml:space="preserve">was based on </w:t>
      </w:r>
      <w:r w:rsidR="006B3763" w:rsidRPr="00DA3A25">
        <w:rPr>
          <w:rFonts w:cs="Arial"/>
          <w:spacing w:val="2"/>
          <w:sz w:val="20"/>
        </w:rPr>
        <w:t>t</w:t>
      </w:r>
      <w:r w:rsidR="00A545AE" w:rsidRPr="00DA3A25">
        <w:rPr>
          <w:rFonts w:cs="Arial"/>
          <w:sz w:val="20"/>
        </w:rPr>
        <w:t>he le</w:t>
      </w:r>
      <w:r w:rsidR="006B3763" w:rsidRPr="00DA3A25">
        <w:rPr>
          <w:rFonts w:cs="Arial"/>
          <w:spacing w:val="4"/>
          <w:sz w:val="20"/>
        </w:rPr>
        <w:t>t</w:t>
      </w:r>
      <w:r w:rsidR="006B3763" w:rsidRPr="00DA3A25">
        <w:rPr>
          <w:rFonts w:cs="Arial"/>
          <w:spacing w:val="2"/>
          <w:sz w:val="20"/>
        </w:rPr>
        <w:t>t</w:t>
      </w:r>
      <w:r w:rsidR="00A545AE" w:rsidRPr="00DA3A25">
        <w:rPr>
          <w:rFonts w:cs="Arial"/>
          <w:sz w:val="20"/>
        </w:rPr>
        <w:t xml:space="preserve">er of </w:t>
      </w:r>
      <w:r w:rsidR="006B3763" w:rsidRPr="00DA3A25">
        <w:rPr>
          <w:rFonts w:cs="Arial"/>
          <w:spacing w:val="2"/>
          <w:sz w:val="20"/>
        </w:rPr>
        <w:t>t</w:t>
      </w:r>
      <w:r w:rsidR="00A545AE" w:rsidRPr="00DA3A25">
        <w:rPr>
          <w:rFonts w:cs="Arial"/>
          <w:sz w:val="20"/>
        </w:rPr>
        <w:t>he law</w:t>
      </w:r>
      <w:r w:rsidR="000010E8" w:rsidRPr="00DA3A25">
        <w:rPr>
          <w:rFonts w:cs="Arial"/>
          <w:sz w:val="20"/>
        </w:rPr>
        <w:t xml:space="preserve">, not </w:t>
      </w:r>
      <w:r w:rsidR="006B3763" w:rsidRPr="00DA3A25">
        <w:rPr>
          <w:rFonts w:cs="Arial"/>
          <w:spacing w:val="2"/>
          <w:sz w:val="20"/>
        </w:rPr>
        <w:t>t</w:t>
      </w:r>
      <w:r w:rsidR="00E308DA" w:rsidRPr="00DA3A25">
        <w:rPr>
          <w:rFonts w:cs="Arial"/>
          <w:sz w:val="20"/>
        </w:rPr>
        <w:t>he spi</w:t>
      </w:r>
      <w:r w:rsidR="006B3763" w:rsidRPr="00DA3A25">
        <w:rPr>
          <w:rFonts w:cs="Arial"/>
          <w:spacing w:val="2"/>
          <w:sz w:val="20"/>
        </w:rPr>
        <w:t>r</w:t>
      </w:r>
      <w:r w:rsidR="00E308DA" w:rsidRPr="00DA3A25">
        <w:rPr>
          <w:rFonts w:cs="Arial"/>
          <w:sz w:val="20"/>
        </w:rPr>
        <w:t>it of it</w:t>
      </w:r>
      <w:r w:rsidR="00426329" w:rsidRPr="00DA3A25">
        <w:rPr>
          <w:rFonts w:cs="Arial"/>
          <w:sz w:val="20"/>
        </w:rPr>
        <w:t xml:space="preserve"> </w:t>
      </w:r>
      <w:r w:rsidR="00426329" w:rsidRPr="00633952">
        <w:rPr>
          <w:rFonts w:cs="Arial"/>
          <w:sz w:val="16"/>
          <w:szCs w:val="16"/>
        </w:rPr>
        <w:t>(</w:t>
      </w:r>
      <w:r w:rsidR="00426329">
        <w:rPr>
          <w:rFonts w:cs="Arial"/>
          <w:sz w:val="16"/>
          <w:szCs w:val="16"/>
        </w:rPr>
        <w:t xml:space="preserve">as per </w:t>
      </w:r>
      <w:r w:rsidR="00426329" w:rsidRPr="00633952">
        <w:rPr>
          <w:rFonts w:cs="Arial"/>
          <w:sz w:val="16"/>
          <w:szCs w:val="16"/>
        </w:rPr>
        <w:t>2Co</w:t>
      </w:r>
      <w:r w:rsidR="00426329">
        <w:rPr>
          <w:rFonts w:cs="Arial"/>
          <w:sz w:val="16"/>
          <w:szCs w:val="16"/>
        </w:rPr>
        <w:t>r</w:t>
      </w:r>
      <w:r w:rsidR="00426329" w:rsidRPr="00633952">
        <w:rPr>
          <w:rFonts w:cs="Arial"/>
          <w:sz w:val="16"/>
          <w:szCs w:val="16"/>
        </w:rPr>
        <w:t xml:space="preserve"> 3:6)</w:t>
      </w:r>
      <w:r w:rsidR="000010E8" w:rsidRPr="00DA3A25">
        <w:rPr>
          <w:rFonts w:cs="Arial"/>
          <w:sz w:val="20"/>
        </w:rPr>
        <w:t>.</w:t>
      </w:r>
      <w:r w:rsidR="00EA7D64" w:rsidRPr="00DA3A25">
        <w:rPr>
          <w:rFonts w:cs="Arial"/>
          <w:sz w:val="20"/>
        </w:rPr>
        <w:t xml:space="preserve"> 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631DD7" w:rsidRPr="00DA3A25">
        <w:rPr>
          <w:rFonts w:cs="Arial"/>
          <w:sz w:val="20"/>
        </w:rPr>
        <w:t>S</w:t>
      </w:r>
      <w:r w:rsidR="006B3763" w:rsidRPr="00DA3A25">
        <w:rPr>
          <w:rFonts w:cs="Arial"/>
          <w:spacing w:val="2"/>
          <w:sz w:val="20"/>
        </w:rPr>
        <w:t>cr</w:t>
      </w:r>
      <w:r w:rsidR="00631DD7" w:rsidRPr="00DA3A25">
        <w:rPr>
          <w:rFonts w:cs="Arial"/>
          <w:sz w:val="20"/>
        </w:rPr>
        <w:t>ip</w:t>
      </w:r>
      <w:r w:rsidR="006B3763" w:rsidRPr="00DA3A25">
        <w:rPr>
          <w:rFonts w:cs="Arial"/>
          <w:spacing w:val="2"/>
          <w:sz w:val="20"/>
        </w:rPr>
        <w:t>t</w:t>
      </w:r>
      <w:r w:rsidR="00631DD7" w:rsidRPr="00DA3A25">
        <w:rPr>
          <w:rFonts w:cs="Arial"/>
          <w:sz w:val="20"/>
        </w:rPr>
        <w:t>u</w:t>
      </w:r>
      <w:r w:rsidR="006B3763" w:rsidRPr="00DA3A25">
        <w:rPr>
          <w:rFonts w:cs="Arial"/>
          <w:spacing w:val="2"/>
          <w:sz w:val="20"/>
        </w:rPr>
        <w:t>r</w:t>
      </w:r>
      <w:r w:rsidR="00631DD7" w:rsidRPr="00DA3A25">
        <w:rPr>
          <w:rFonts w:cs="Arial"/>
          <w:sz w:val="20"/>
        </w:rPr>
        <w:t xml:space="preserve">e does say, </w:t>
      </w:r>
      <w:r w:rsidR="00592580" w:rsidRPr="00DA3A25">
        <w:rPr>
          <w:rFonts w:cs="Arial"/>
          <w:sz w:val="20"/>
        </w:rPr>
        <w:t>"</w:t>
      </w:r>
      <w:r w:rsidR="00BE6D70" w:rsidRPr="00DA3A25">
        <w:rPr>
          <w:rFonts w:cs="Arial"/>
          <w:sz w:val="20"/>
        </w:rPr>
        <w:t>b</w:t>
      </w:r>
      <w:r w:rsidR="00592580" w:rsidRPr="00DA3A25">
        <w:rPr>
          <w:rFonts w:cs="Arial"/>
          <w:sz w:val="20"/>
        </w:rPr>
        <w:t xml:space="preserve">lessed </w:t>
      </w:r>
      <w:r w:rsidR="00592580" w:rsidRPr="00DA3A25">
        <w:rPr>
          <w:rFonts w:cs="Arial"/>
          <w:i/>
          <w:sz w:val="20"/>
        </w:rPr>
        <w:t>a</w:t>
      </w:r>
      <w:r w:rsidR="002B2A62" w:rsidRPr="00DA3A25">
        <w:rPr>
          <w:rFonts w:cs="Arial"/>
          <w:i/>
          <w:spacing w:val="6"/>
          <w:sz w:val="20"/>
        </w:rPr>
        <w:t>r</w:t>
      </w:r>
      <w:r w:rsidR="00592580" w:rsidRPr="00DA3A25">
        <w:rPr>
          <w:rFonts w:cs="Arial"/>
          <w:i/>
          <w:sz w:val="20"/>
        </w:rPr>
        <w:t>e</w:t>
      </w:r>
      <w:r w:rsidR="00592580" w:rsidRPr="00DA3A25">
        <w:rPr>
          <w:rFonts w:cs="Arial"/>
          <w:sz w:val="20"/>
        </w:rPr>
        <w:t xml:space="preserve"> </w:t>
      </w:r>
      <w:r w:rsidR="006B3763" w:rsidRPr="00DA3A25">
        <w:rPr>
          <w:rFonts w:cs="Arial"/>
          <w:spacing w:val="2"/>
          <w:sz w:val="20"/>
        </w:rPr>
        <w:t>t</w:t>
      </w:r>
      <w:r w:rsidR="00592580" w:rsidRPr="00DA3A25">
        <w:rPr>
          <w:rFonts w:cs="Arial"/>
          <w:sz w:val="20"/>
        </w:rPr>
        <w:t xml:space="preserve">hey </w:t>
      </w:r>
      <w:r w:rsidR="006B3763" w:rsidRPr="00DA3A25">
        <w:rPr>
          <w:rFonts w:cs="Arial"/>
          <w:spacing w:val="2"/>
          <w:sz w:val="20"/>
        </w:rPr>
        <w:t>t</w:t>
      </w:r>
      <w:r w:rsidR="00592580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592580" w:rsidRPr="00DA3A25">
        <w:rPr>
          <w:rFonts w:cs="Arial"/>
          <w:bCs/>
          <w:sz w:val="20"/>
        </w:rPr>
        <w:t xml:space="preserve">do his </w:t>
      </w:r>
      <w:r w:rsidR="006B3763" w:rsidRPr="00DA3A25">
        <w:rPr>
          <w:rFonts w:cs="Arial"/>
          <w:bCs/>
          <w:spacing w:val="2"/>
          <w:sz w:val="20"/>
        </w:rPr>
        <w:t>c</w:t>
      </w:r>
      <w:r w:rsidR="00592580" w:rsidRPr="00DA3A25">
        <w:rPr>
          <w:rFonts w:cs="Arial"/>
          <w:bCs/>
          <w:sz w:val="20"/>
        </w:rPr>
        <w:t>ommandmen</w:t>
      </w:r>
      <w:r w:rsidR="006B3763" w:rsidRPr="00DA3A25">
        <w:rPr>
          <w:rFonts w:cs="Arial"/>
          <w:bCs/>
          <w:spacing w:val="2"/>
          <w:sz w:val="20"/>
        </w:rPr>
        <w:t>t</w:t>
      </w:r>
      <w:r w:rsidR="00592580" w:rsidRPr="00DA3A25">
        <w:rPr>
          <w:rFonts w:cs="Arial"/>
          <w:bCs/>
          <w:sz w:val="20"/>
        </w:rPr>
        <w:t>s</w:t>
      </w:r>
      <w:r w:rsidR="00592580" w:rsidRPr="00DA3A25">
        <w:rPr>
          <w:rFonts w:cs="Arial"/>
          <w:sz w:val="20"/>
        </w:rPr>
        <w:t xml:space="preserve">, </w:t>
      </w:r>
      <w:r w:rsidR="006B3763" w:rsidRPr="00DA3A25">
        <w:rPr>
          <w:rFonts w:cs="Arial"/>
          <w:spacing w:val="2"/>
          <w:sz w:val="20"/>
        </w:rPr>
        <w:t>t</w:t>
      </w:r>
      <w:r w:rsidR="00592580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6B3763" w:rsidRPr="00DA3A25">
        <w:rPr>
          <w:rFonts w:cs="Arial"/>
          <w:spacing w:val="2"/>
          <w:sz w:val="20"/>
        </w:rPr>
        <w:t>t</w:t>
      </w:r>
      <w:r w:rsidR="00592580" w:rsidRPr="00DA3A25">
        <w:rPr>
          <w:rFonts w:cs="Arial"/>
          <w:sz w:val="20"/>
        </w:rPr>
        <w:t xml:space="preserve">hey may have 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>igh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592580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592580" w:rsidRPr="00DA3A25">
        <w:rPr>
          <w:rFonts w:cs="Arial"/>
          <w:sz w:val="20"/>
        </w:rPr>
        <w:t>ee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592580" w:rsidRPr="00DA3A25">
        <w:rPr>
          <w:rFonts w:cs="Arial"/>
          <w:sz w:val="20"/>
        </w:rPr>
        <w:t>l</w:t>
      </w:r>
      <w:r w:rsidR="00F16F15" w:rsidRPr="00DA3A25">
        <w:rPr>
          <w:rFonts w:cs="Arial"/>
          <w:spacing w:val="2"/>
          <w:sz w:val="20"/>
        </w:rPr>
        <w:t>i</w:t>
      </w:r>
      <w:r w:rsidR="006B3763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e</w:t>
      </w:r>
      <w:r w:rsidR="00592580" w:rsidRPr="00DA3A25">
        <w:rPr>
          <w:rFonts w:cs="Arial"/>
          <w:sz w:val="20"/>
        </w:rPr>
        <w:t xml:space="preserve">" </w:t>
      </w:r>
      <w:r w:rsidR="00592580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592580" w:rsidRPr="00633952">
        <w:rPr>
          <w:rFonts w:cs="Arial"/>
          <w:sz w:val="16"/>
          <w:szCs w:val="16"/>
        </w:rPr>
        <w:t>v 22:14)</w:t>
      </w:r>
      <w:r w:rsidR="00514FD8" w:rsidRPr="00633952">
        <w:rPr>
          <w:rFonts w:cs="Arial"/>
        </w:rPr>
        <w:fldChar w:fldCharType="begin"/>
      </w:r>
      <w:r w:rsidR="00514FD8" w:rsidRPr="00633952">
        <w:instrText xml:space="preserve"> XE "</w:instrText>
      </w:r>
      <w:r w:rsidR="00514FD8" w:rsidRPr="00633952">
        <w:rPr>
          <w:rFonts w:cs="Arial"/>
        </w:rPr>
        <w:instrText>God</w:instrText>
      </w:r>
      <w:r w:rsidR="00514FD8" w:rsidRPr="00633952">
        <w:instrText xml:space="preserve">" </w:instrText>
      </w:r>
      <w:r w:rsidR="00514FD8" w:rsidRPr="00633952">
        <w:rPr>
          <w:rFonts w:cs="Arial"/>
        </w:rPr>
        <w:fldChar w:fldCharType="end"/>
      </w:r>
      <w:r w:rsidR="00592580" w:rsidRPr="00DA3A25">
        <w:rPr>
          <w:rFonts w:cs="Arial"/>
          <w:sz w:val="20"/>
        </w:rPr>
        <w:t>.</w:t>
      </w:r>
      <w:r w:rsidR="000C0D4E" w:rsidRPr="00DA3A25">
        <w:rPr>
          <w:rFonts w:cs="Arial"/>
          <w:sz w:val="20"/>
        </w:rPr>
        <w:t xml:space="preserve"> But </w:t>
      </w:r>
      <w:r w:rsidR="006B3763" w:rsidRPr="00DA3A25">
        <w:rPr>
          <w:rFonts w:cs="Arial"/>
          <w:spacing w:val="2"/>
          <w:sz w:val="20"/>
        </w:rPr>
        <w:t>t</w:t>
      </w:r>
      <w:r w:rsidR="00A65426" w:rsidRPr="00DA3A25">
        <w:rPr>
          <w:rFonts w:cs="Arial"/>
          <w:sz w:val="20"/>
        </w:rPr>
        <w:t xml:space="preserve">o </w:t>
      </w:r>
      <w:r w:rsidR="000C0D4E" w:rsidRPr="00DA3A25">
        <w:rPr>
          <w:rFonts w:cs="Arial"/>
          <w:sz w:val="20"/>
        </w:rPr>
        <w:t>assume ei</w:t>
      </w:r>
      <w:r w:rsidR="006B3763" w:rsidRPr="00DA3A25">
        <w:rPr>
          <w:rFonts w:cs="Arial"/>
          <w:spacing w:val="2"/>
          <w:sz w:val="20"/>
        </w:rPr>
        <w:t>t</w:t>
      </w:r>
      <w:r w:rsidR="000C0D4E" w:rsidRPr="00DA3A25">
        <w:rPr>
          <w:rFonts w:cs="Arial"/>
          <w:sz w:val="20"/>
        </w:rPr>
        <w:t xml:space="preserve">her </w:t>
      </w:r>
      <w:r w:rsidR="006B3763" w:rsidRPr="00DA3A25">
        <w:rPr>
          <w:rFonts w:cs="Arial"/>
          <w:spacing w:val="2"/>
          <w:sz w:val="20"/>
        </w:rPr>
        <w:t>t</w:t>
      </w:r>
      <w:r w:rsidR="000C0D4E" w:rsidRPr="00DA3A25">
        <w:rPr>
          <w:rFonts w:cs="Arial"/>
          <w:sz w:val="20"/>
        </w:rPr>
        <w:t>he le</w:t>
      </w:r>
      <w:r w:rsidR="006B3763" w:rsidRPr="00DA3A25">
        <w:rPr>
          <w:rFonts w:cs="Arial"/>
          <w:spacing w:val="4"/>
          <w:sz w:val="20"/>
        </w:rPr>
        <w:t>t</w:t>
      </w:r>
      <w:r w:rsidR="006B3763" w:rsidRPr="00DA3A25">
        <w:rPr>
          <w:rFonts w:cs="Arial"/>
          <w:spacing w:val="2"/>
          <w:sz w:val="20"/>
        </w:rPr>
        <w:t>t</w:t>
      </w:r>
      <w:r w:rsidR="000C0D4E" w:rsidRPr="00DA3A25">
        <w:rPr>
          <w:rFonts w:cs="Arial"/>
          <w:sz w:val="20"/>
        </w:rPr>
        <w:t xml:space="preserve">er of </w:t>
      </w:r>
      <w:r w:rsidR="006B3763" w:rsidRPr="00DA3A25">
        <w:rPr>
          <w:rFonts w:cs="Arial"/>
          <w:spacing w:val="2"/>
          <w:sz w:val="20"/>
        </w:rPr>
        <w:t>t</w:t>
      </w:r>
      <w:r w:rsidR="000C0D4E" w:rsidRPr="00DA3A25">
        <w:rPr>
          <w:rFonts w:cs="Arial"/>
          <w:sz w:val="20"/>
        </w:rPr>
        <w:t xml:space="preserve">he law or </w:t>
      </w:r>
      <w:r w:rsidR="000C0D4E" w:rsidRPr="00DA3A25">
        <w:rPr>
          <w:rFonts w:cs="Arial"/>
          <w:spacing w:val="4"/>
          <w:sz w:val="20"/>
        </w:rPr>
        <w:t>f</w:t>
      </w:r>
      <w:r w:rsidR="000C0D4E" w:rsidRPr="00DA3A25">
        <w:rPr>
          <w:rFonts w:cs="Arial"/>
          <w:sz w:val="20"/>
        </w:rPr>
        <w:t xml:space="preserve">ive out of </w:t>
      </w:r>
      <w:r w:rsidR="006B3763" w:rsidRPr="00DA3A25">
        <w:rPr>
          <w:rFonts w:cs="Arial"/>
          <w:spacing w:val="2"/>
          <w:sz w:val="20"/>
        </w:rPr>
        <w:t>t</w:t>
      </w:r>
      <w:r w:rsidR="000C0D4E" w:rsidRPr="00DA3A25">
        <w:rPr>
          <w:rFonts w:cs="Arial"/>
          <w:sz w:val="20"/>
        </w:rPr>
        <w:t xml:space="preserve">en </w:t>
      </w:r>
      <w:r w:rsidR="00E36F4D" w:rsidRPr="00DA3A25">
        <w:rPr>
          <w:rFonts w:cs="Arial"/>
          <w:sz w:val="20"/>
        </w:rPr>
        <w:t>quali</w:t>
      </w:r>
      <w:r w:rsidR="00E36F4D" w:rsidRPr="00DA3A25">
        <w:rPr>
          <w:rFonts w:cs="Arial"/>
          <w:spacing w:val="4"/>
          <w:sz w:val="20"/>
        </w:rPr>
        <w:t>f</w:t>
      </w:r>
      <w:r w:rsidR="00E36F4D" w:rsidRPr="00DA3A25">
        <w:rPr>
          <w:rFonts w:cs="Arial"/>
          <w:sz w:val="20"/>
        </w:rPr>
        <w:t>ies</w:t>
      </w:r>
      <w:r w:rsidR="00A65426" w:rsidRPr="00DA3A25">
        <w:rPr>
          <w:rFonts w:cs="Arial"/>
          <w:sz w:val="20"/>
        </w:rPr>
        <w:t xml:space="preserve"> is a </w:t>
      </w:r>
      <w:r w:rsidR="00D63B7F" w:rsidRPr="00DA3A25">
        <w:rPr>
          <w:rFonts w:cs="Arial"/>
          <w:spacing w:val="2"/>
          <w:sz w:val="20"/>
        </w:rPr>
        <w:t>r</w:t>
      </w:r>
      <w:r w:rsidR="00D63B7F" w:rsidRPr="00DA3A25">
        <w:rPr>
          <w:rFonts w:cs="Arial"/>
          <w:sz w:val="20"/>
        </w:rPr>
        <w:t>isky</w:t>
      </w:r>
      <w:r w:rsidR="00A65426" w:rsidRPr="00DA3A25">
        <w:rPr>
          <w:rFonts w:cs="Arial"/>
          <w:sz w:val="20"/>
        </w:rPr>
        <w:t xml:space="preserve"> idea</w:t>
      </w:r>
      <w:r w:rsidR="00E36F4D" w:rsidRPr="00DA3A25">
        <w:rPr>
          <w:rFonts w:cs="Arial"/>
          <w:sz w:val="20"/>
        </w:rPr>
        <w:t>.</w:t>
      </w:r>
      <w:r w:rsidR="000C0D4E" w:rsidRPr="00DA3A25">
        <w:rPr>
          <w:rFonts w:cs="Arial"/>
          <w:sz w:val="20"/>
        </w:rPr>
        <w:t xml:space="preserve"> </w:t>
      </w:r>
    </w:p>
    <w:p w14:paraId="6B2BEFA8" w14:textId="77777777" w:rsidR="00631DD7" w:rsidRPr="00DA3A25" w:rsidRDefault="00631DD7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DE5203C" w14:textId="31CAE324" w:rsidR="005E5105" w:rsidRPr="00DA3A25" w:rsidRDefault="00133692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Jesus</w:t>
      </w:r>
      <w:r w:rsidR="00892EF0" w:rsidRPr="00DA3A25">
        <w:rPr>
          <w:rFonts w:cs="Arial"/>
          <w:sz w:val="20"/>
        </w:rPr>
        <w:fldChar w:fldCharType="begin"/>
      </w:r>
      <w:r w:rsidR="00892EF0" w:rsidRPr="00DA3A25">
        <w:rPr>
          <w:sz w:val="20"/>
        </w:rPr>
        <w:instrText xml:space="preserve"> XE "</w:instrText>
      </w:r>
      <w:r w:rsidR="00892EF0" w:rsidRPr="00DA3A25">
        <w:rPr>
          <w:rFonts w:cs="Arial"/>
          <w:sz w:val="20"/>
        </w:rPr>
        <w:instrText>Jesus</w:instrText>
      </w:r>
      <w:r w:rsidR="00892EF0" w:rsidRPr="00DA3A25">
        <w:rPr>
          <w:sz w:val="20"/>
        </w:rPr>
        <w:instrText xml:space="preserve">" </w:instrText>
      </w:r>
      <w:r w:rsidR="00892EF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sai</w:t>
      </w:r>
      <w:r w:rsidRPr="00DA3A25">
        <w:rPr>
          <w:rFonts w:cs="Arial"/>
          <w:spacing w:val="-4"/>
          <w:sz w:val="20"/>
        </w:rPr>
        <w:t>d,</w:t>
      </w:r>
      <w:r w:rsidRPr="00DA3A25">
        <w:rPr>
          <w:rFonts w:cs="Arial"/>
          <w:sz w:val="20"/>
        </w:rPr>
        <w:t xml:space="preserve"> "</w:t>
      </w:r>
      <w:r w:rsidR="00BA3216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>y kingdom</w:t>
      </w:r>
      <w:r w:rsidR="00541BC0" w:rsidRPr="00DA3A25">
        <w:rPr>
          <w:rFonts w:cs="Arial"/>
          <w:sz w:val="20"/>
        </w:rPr>
        <w:fldChar w:fldCharType="begin"/>
      </w:r>
      <w:r w:rsidR="00541BC0" w:rsidRPr="00DA3A25">
        <w:rPr>
          <w:sz w:val="20"/>
        </w:rPr>
        <w:instrText xml:space="preserve"> XE "</w:instrText>
      </w:r>
      <w:r w:rsidR="00541BC0" w:rsidRPr="00DA3A25">
        <w:rPr>
          <w:rFonts w:cs="Arial"/>
          <w:sz w:val="20"/>
        </w:rPr>
        <w:instrText>Jesus:</w:instrText>
      </w:r>
      <w:r w:rsidR="00541BC0" w:rsidRPr="00DA3A25">
        <w:rPr>
          <w:sz w:val="20"/>
        </w:rPr>
        <w:instrText xml:space="preserve">kingdom of" </w:instrText>
      </w:r>
      <w:r w:rsidR="00541BC0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wo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ld</w:t>
      </w:r>
      <w:r w:rsidRPr="00DA3A25">
        <w:rPr>
          <w:rFonts w:cs="Arial"/>
          <w:spacing w:val="-6"/>
          <w:sz w:val="20"/>
        </w:rPr>
        <w:t>"</w:t>
      </w:r>
      <w:r w:rsidRPr="00DA3A25">
        <w:rPr>
          <w:rFonts w:cs="Arial"/>
          <w:spacing w:val="-4"/>
          <w:sz w:val="20"/>
        </w:rPr>
        <w:t xml:space="preserve"> </w:t>
      </w:r>
      <w:r w:rsidRPr="00633952">
        <w:rPr>
          <w:rFonts w:cs="Arial"/>
          <w:spacing w:val="-4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F</w:t>
      </w:r>
      <w:r w:rsidRPr="00633952">
        <w:rPr>
          <w:rFonts w:cs="Arial"/>
          <w:sz w:val="16"/>
          <w:szCs w:val="16"/>
        </w:rPr>
        <w:t>ou</w:t>
      </w:r>
      <w:r w:rsidRPr="00633952">
        <w:rPr>
          <w:rFonts w:cs="Arial"/>
          <w:spacing w:val="4"/>
          <w:sz w:val="16"/>
          <w:szCs w:val="16"/>
        </w:rPr>
        <w:t>r</w:t>
      </w:r>
      <w:r w:rsidR="00E20650"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gospe</w:t>
      </w:r>
      <w:r w:rsidRPr="00633952">
        <w:rPr>
          <w:rFonts w:cs="Arial"/>
          <w:spacing w:val="-4"/>
          <w:sz w:val="16"/>
          <w:szCs w:val="16"/>
        </w:rPr>
        <w:t>l 1</w:t>
      </w:r>
      <w:r w:rsidRPr="00633952">
        <w:rPr>
          <w:rFonts w:cs="Arial"/>
          <w:spacing w:val="-2"/>
          <w:sz w:val="16"/>
          <w:szCs w:val="16"/>
        </w:rPr>
        <w:t>8:</w:t>
      </w:r>
      <w:r w:rsidRPr="00633952">
        <w:rPr>
          <w:rFonts w:cs="Arial"/>
          <w:sz w:val="16"/>
          <w:szCs w:val="16"/>
        </w:rPr>
        <w:t>3</w:t>
      </w:r>
      <w:r w:rsidRPr="00633952">
        <w:rPr>
          <w:rFonts w:cs="Arial"/>
          <w:spacing w:val="-4"/>
          <w:sz w:val="16"/>
          <w:szCs w:val="16"/>
        </w:rPr>
        <w:t>6</w:t>
      </w:r>
      <w:r w:rsidRPr="00633952">
        <w:rPr>
          <w:rFonts w:cs="Arial"/>
          <w:spacing w:val="-10"/>
          <w:sz w:val="16"/>
          <w:szCs w:val="16"/>
        </w:rPr>
        <w:t>)</w:t>
      </w:r>
      <w:r w:rsidR="009F1A45" w:rsidRPr="00DA3A25">
        <w:rPr>
          <w:rFonts w:cs="Arial"/>
          <w:sz w:val="20"/>
        </w:rPr>
        <w:t>, so</w:t>
      </w:r>
      <w:r w:rsidR="00EF52B8" w:rsidRPr="00DA3A25">
        <w:rPr>
          <w:rFonts w:cs="Arial"/>
          <w:sz w:val="20"/>
        </w:rPr>
        <w:t xml:space="preserve">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F52B8" w:rsidRPr="00DA3A25">
        <w:rPr>
          <w:rFonts w:cs="Arial"/>
          <w:sz w:val="20"/>
        </w:rPr>
        <w:t>is no</w:t>
      </w:r>
      <w:r w:rsidR="00644D78" w:rsidRPr="00DA3A25">
        <w:rPr>
          <w:rFonts w:cs="Arial"/>
          <w:spacing w:val="-2"/>
          <w:sz w:val="20"/>
        </w:rPr>
        <w:t>t</w:t>
      </w:r>
      <w:r w:rsidR="005E5105" w:rsidRPr="00DA3A25">
        <w:rPr>
          <w:rFonts w:cs="Arial"/>
          <w:spacing w:val="-2"/>
          <w:sz w:val="20"/>
        </w:rPr>
        <w:t xml:space="preserve"> based on what </w:t>
      </w:r>
      <w:r w:rsidR="005E5105" w:rsidRPr="00DA3A25">
        <w:rPr>
          <w:rFonts w:cs="Arial"/>
          <w:spacing w:val="2"/>
          <w:sz w:val="20"/>
        </w:rPr>
        <w:t>c</w:t>
      </w:r>
      <w:r w:rsidR="005E5105" w:rsidRPr="00DA3A25">
        <w:rPr>
          <w:rFonts w:cs="Arial"/>
          <w:spacing w:val="-2"/>
          <w:sz w:val="20"/>
        </w:rPr>
        <w:t>an be</w:t>
      </w:r>
      <w:r w:rsidR="00644D78" w:rsidRPr="00DA3A25">
        <w:rPr>
          <w:rFonts w:cs="Arial"/>
          <w:spacing w:val="-2"/>
          <w:sz w:val="20"/>
        </w:rPr>
        <w:t xml:space="preserve"> </w:t>
      </w:r>
      <w:r w:rsidR="00EF52B8" w:rsidRPr="00DA3A25">
        <w:rPr>
          <w:rFonts w:cs="Arial"/>
          <w:sz w:val="20"/>
        </w:rPr>
        <w:t>p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EF52B8" w:rsidRPr="00DA3A25">
        <w:rPr>
          <w:rFonts w:cs="Arial"/>
          <w:sz w:val="20"/>
        </w:rPr>
        <w:t>eive</w:t>
      </w:r>
      <w:r w:rsidR="005E5105" w:rsidRPr="00DA3A25">
        <w:rPr>
          <w:rFonts w:cs="Arial"/>
          <w:sz w:val="20"/>
        </w:rPr>
        <w:t>d</w:t>
      </w:r>
      <w:r w:rsidR="00EF52B8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physi</w:t>
      </w:r>
      <w:r w:rsidR="00E95871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eyes</w:t>
      </w:r>
      <w:r w:rsidR="00EF52B8" w:rsidRPr="00DA3A25">
        <w:rPr>
          <w:rFonts w:cs="Arial"/>
          <w:sz w:val="20"/>
        </w:rPr>
        <w:t>.</w:t>
      </w:r>
    </w:p>
    <w:p w14:paraId="2DDFCBA0" w14:textId="2A1091BE" w:rsidR="005E5105" w:rsidRPr="00DA3A25" w:rsidRDefault="005E5105">
      <w:pPr>
        <w:rPr>
          <w:rFonts w:cs="Arial"/>
          <w:sz w:val="20"/>
        </w:rPr>
      </w:pPr>
    </w:p>
    <w:p w14:paraId="5FEB86AB" w14:textId="4A4BEC92" w:rsidR="00B77680" w:rsidRPr="00DA3A25" w:rsidRDefault="005E5105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ure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</w:instrText>
      </w:r>
      <w:r w:rsidR="003D2284" w:rsidRPr="00DA3A25">
        <w:rPr>
          <w:rFonts w:cs="Arial"/>
          <w:sz w:val="20"/>
        </w:rPr>
        <w:instrText>Scripture</w:instrText>
      </w:r>
      <w:r w:rsidR="003D2284" w:rsidRPr="00DA3A25">
        <w:rPr>
          <w:sz w:val="20"/>
        </w:rPr>
        <w:instrText xml:space="preserve">" </w:instrText>
      </w:r>
      <w:r w:rsidR="003D2284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de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lares, </w:t>
      </w:r>
      <w:r w:rsidR="00EF52B8" w:rsidRPr="00DA3A25">
        <w:rPr>
          <w:rFonts w:cs="Arial"/>
          <w:sz w:val="20"/>
        </w:rPr>
        <w:t>"</w:t>
      </w:r>
      <w:r w:rsidR="00E520B5" w:rsidRPr="00DA3A25">
        <w:rPr>
          <w:rFonts w:cs="Arial"/>
          <w:sz w:val="20"/>
        </w:rPr>
        <w:t>a</w:t>
      </w:r>
      <w:r w:rsidR="00EF52B8" w:rsidRPr="00DA3A25">
        <w:rPr>
          <w:rFonts w:cs="Arial"/>
          <w:sz w:val="20"/>
        </w:rPr>
        <w:t xml:space="preserve"> </w:t>
      </w:r>
      <w:r w:rsidR="009A25F4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9A25F4" w:rsidRPr="00DA3A25">
        <w:rPr>
          <w:rFonts w:cs="Arial"/>
          <w:sz w:val="20"/>
        </w:rPr>
        <w:t>ep</w:t>
      </w:r>
      <w:r w:rsidR="00E20650" w:rsidRPr="00DA3A25">
        <w:rPr>
          <w:rFonts w:cs="Arial"/>
          <w:spacing w:val="4"/>
          <w:sz w:val="20"/>
        </w:rPr>
        <w:t>t</w:t>
      </w:r>
      <w:r w:rsidR="009A25F4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F52B8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B2A62" w:rsidRPr="00DA3A25">
        <w:rPr>
          <w:rFonts w:cs="Arial"/>
          <w:spacing w:val="2"/>
          <w:sz w:val="20"/>
        </w:rPr>
        <w:t>r</w:t>
      </w:r>
      <w:r w:rsidR="00EF52B8" w:rsidRPr="00DA3A25">
        <w:rPr>
          <w:rFonts w:cs="Arial"/>
          <w:sz w:val="20"/>
        </w:rPr>
        <w:t>igh</w:t>
      </w:r>
      <w:r w:rsidR="00E20650" w:rsidRPr="00DA3A25">
        <w:rPr>
          <w:rFonts w:cs="Arial"/>
          <w:spacing w:val="4"/>
          <w:sz w:val="20"/>
        </w:rPr>
        <w:t>t</w:t>
      </w:r>
      <w:r w:rsidR="00EF52B8" w:rsidRPr="00DA3A25">
        <w:rPr>
          <w:rFonts w:cs="Arial"/>
          <w:sz w:val="20"/>
        </w:rPr>
        <w:t>eousness</w:t>
      </w:r>
      <w:r w:rsidR="00BF78DB" w:rsidRPr="00DA3A25">
        <w:rPr>
          <w:rFonts w:cs="Arial"/>
          <w:sz w:val="20"/>
        </w:rPr>
        <w:fldChar w:fldCharType="begin"/>
      </w:r>
      <w:r w:rsidR="00BF78DB" w:rsidRPr="00DA3A25">
        <w:rPr>
          <w:sz w:val="20"/>
        </w:rPr>
        <w:instrText xml:space="preserve"> XE "</w:instrText>
      </w:r>
      <w:r w:rsidR="00BF78DB" w:rsidRPr="00DA3A25">
        <w:rPr>
          <w:rFonts w:cs="Arial"/>
          <w:sz w:val="20"/>
        </w:rPr>
        <w:instrText>Righteousness</w:instrText>
      </w:r>
      <w:r w:rsidR="00BF78DB" w:rsidRPr="00DA3A25">
        <w:rPr>
          <w:sz w:val="20"/>
        </w:rPr>
        <w:instrText xml:space="preserve">" </w:instrText>
      </w:r>
      <w:r w:rsidR="00BF78DB" w:rsidRPr="00DA3A25">
        <w:rPr>
          <w:rFonts w:cs="Arial"/>
          <w:sz w:val="20"/>
        </w:rPr>
        <w:fldChar w:fldCharType="end"/>
      </w:r>
      <w:r w:rsidR="00EF52B8" w:rsidRPr="00DA3A25">
        <w:rPr>
          <w:rFonts w:cs="Arial"/>
          <w:sz w:val="20"/>
        </w:rPr>
        <w:t xml:space="preserve"> </w:t>
      </w:r>
      <w:r w:rsidR="00EF52B8" w:rsidRPr="00DA3A25">
        <w:rPr>
          <w:rFonts w:cs="Arial"/>
          <w:i/>
          <w:sz w:val="20"/>
        </w:rPr>
        <w:t>is</w:t>
      </w:r>
      <w:r w:rsidR="00EF52B8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EF52B8" w:rsidRPr="00DA3A25">
        <w:rPr>
          <w:rFonts w:cs="Arial"/>
          <w:sz w:val="20"/>
        </w:rPr>
        <w:t xml:space="preserve">he </w:t>
      </w:r>
      <w:r w:rsidR="009A25F4" w:rsidRPr="00DA3A25">
        <w:rPr>
          <w:rFonts w:cs="Arial"/>
          <w:sz w:val="20"/>
        </w:rPr>
        <w:t>s</w:t>
      </w:r>
      <w:r w:rsidR="00E95871" w:rsidRPr="00DA3A25">
        <w:rPr>
          <w:rFonts w:cs="Arial"/>
          <w:spacing w:val="2"/>
          <w:sz w:val="20"/>
        </w:rPr>
        <w:t>c</w:t>
      </w:r>
      <w:r w:rsidR="009A25F4" w:rsidRPr="00DA3A25">
        <w:rPr>
          <w:rFonts w:cs="Arial"/>
          <w:sz w:val="20"/>
        </w:rPr>
        <w:t>ep</w:t>
      </w:r>
      <w:r w:rsidR="00E20650" w:rsidRPr="00DA3A25">
        <w:rPr>
          <w:rFonts w:cs="Arial"/>
          <w:spacing w:val="4"/>
          <w:sz w:val="20"/>
        </w:rPr>
        <w:t>t</w:t>
      </w:r>
      <w:r w:rsidR="009A25F4" w:rsidRPr="00DA3A25">
        <w:rPr>
          <w:rFonts w:cs="Arial"/>
          <w:sz w:val="20"/>
        </w:rPr>
        <w:t>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F52B8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20650" w:rsidRPr="00DA3A25">
        <w:rPr>
          <w:rFonts w:cs="Arial"/>
          <w:spacing w:val="4"/>
          <w:sz w:val="20"/>
        </w:rPr>
        <w:t>t</w:t>
      </w:r>
      <w:r w:rsidR="00EF52B8" w:rsidRPr="00DA3A25">
        <w:rPr>
          <w:rFonts w:cs="Arial"/>
          <w:sz w:val="20"/>
        </w:rPr>
        <w:t>hy [Jesus'] kingdo</w:t>
      </w:r>
      <w:r w:rsidR="00EF52B8" w:rsidRPr="00DA3A25">
        <w:rPr>
          <w:rFonts w:cs="Arial"/>
          <w:spacing w:val="-4"/>
          <w:sz w:val="20"/>
        </w:rPr>
        <w:t xml:space="preserve">m" </w:t>
      </w:r>
      <w:r w:rsidR="00EF52B8" w:rsidRPr="00633952">
        <w:rPr>
          <w:rFonts w:cs="Arial"/>
          <w:spacing w:val="-4"/>
          <w:sz w:val="16"/>
          <w:szCs w:val="16"/>
        </w:rPr>
        <w:t>(</w:t>
      </w:r>
      <w:r w:rsidR="00EF52B8" w:rsidRPr="00633952">
        <w:rPr>
          <w:rFonts w:cs="Arial"/>
          <w:sz w:val="16"/>
          <w:szCs w:val="16"/>
        </w:rPr>
        <w:t>He</w:t>
      </w:r>
      <w:r w:rsidR="00EF52B8" w:rsidRPr="00633952">
        <w:rPr>
          <w:rFonts w:cs="Arial"/>
          <w:spacing w:val="-4"/>
          <w:sz w:val="16"/>
          <w:szCs w:val="16"/>
        </w:rPr>
        <w:t>b 1:</w:t>
      </w:r>
      <w:r w:rsidR="00EF52B8" w:rsidRPr="00633952">
        <w:rPr>
          <w:rFonts w:cs="Arial"/>
          <w:sz w:val="16"/>
          <w:szCs w:val="16"/>
        </w:rPr>
        <w:t>8)</w:t>
      </w:r>
      <w:r w:rsidR="00475031" w:rsidRPr="00DA3A25">
        <w:rPr>
          <w:rFonts w:cs="Arial"/>
          <w:sz w:val="20"/>
        </w:rPr>
        <w:t xml:space="preserve">. This speaks of </w:t>
      </w:r>
      <w:r w:rsidR="00C363A4" w:rsidRPr="00DA3A25">
        <w:rPr>
          <w:rFonts w:cs="Arial"/>
          <w:sz w:val="20"/>
        </w:rPr>
        <w:t xml:space="preserve">how he </w:t>
      </w:r>
      <w:r w:rsidR="002B2A62" w:rsidRPr="00DA3A25">
        <w:rPr>
          <w:rFonts w:cs="Arial"/>
          <w:spacing w:val="2"/>
          <w:sz w:val="20"/>
        </w:rPr>
        <w:t>r</w:t>
      </w:r>
      <w:r w:rsidR="00EF52B8" w:rsidRPr="00DA3A25">
        <w:rPr>
          <w:rFonts w:cs="Arial"/>
          <w:sz w:val="20"/>
        </w:rPr>
        <w:t>ule</w:t>
      </w:r>
      <w:r w:rsidR="00C363A4" w:rsidRPr="00DA3A25">
        <w:rPr>
          <w:rFonts w:cs="Arial"/>
          <w:sz w:val="20"/>
        </w:rPr>
        <w:t>s</w:t>
      </w:r>
      <w:r w:rsidR="002E20DA" w:rsidRPr="00DA3A25">
        <w:rPr>
          <w:rFonts w:cs="Arial"/>
          <w:sz w:val="20"/>
        </w:rPr>
        <w:t>. I</w:t>
      </w:r>
      <w:r w:rsidRPr="00DA3A25">
        <w:rPr>
          <w:rFonts w:cs="Arial"/>
          <w:sz w:val="20"/>
        </w:rPr>
        <w:t xml:space="preserve">t is </w:t>
      </w:r>
      <w:r w:rsidR="00EF52B8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F52B8" w:rsidRPr="00DA3A25">
        <w:rPr>
          <w:rFonts w:cs="Arial"/>
          <w:sz w:val="20"/>
        </w:rPr>
        <w:t>a</w:t>
      </w:r>
      <w:r w:rsidR="00475031" w:rsidRPr="00DA3A25">
        <w:rPr>
          <w:rFonts w:cs="Arial"/>
          <w:sz w:val="20"/>
        </w:rPr>
        <w:t>n</w:t>
      </w:r>
      <w:r w:rsidR="00EF52B8" w:rsidRPr="00DA3A25">
        <w:rPr>
          <w:rFonts w:cs="Arial"/>
          <w:sz w:val="20"/>
        </w:rPr>
        <w:t xml:space="preserve"> </w:t>
      </w:r>
      <w:r w:rsidR="00C363A4" w:rsidRPr="00DA3A25">
        <w:rPr>
          <w:rFonts w:cs="Arial"/>
          <w:sz w:val="20"/>
        </w:rPr>
        <w:t>obje</w:t>
      </w:r>
      <w:r w:rsidR="00E95871" w:rsidRPr="00DA3A25">
        <w:rPr>
          <w:rFonts w:cs="Arial"/>
          <w:spacing w:val="2"/>
          <w:sz w:val="20"/>
        </w:rPr>
        <w:t>c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F52B8" w:rsidRPr="00DA3A25">
        <w:rPr>
          <w:rFonts w:cs="Arial"/>
          <w:sz w:val="20"/>
        </w:rPr>
        <w:t>in his han</w:t>
      </w:r>
      <w:r w:rsidR="00EF52B8" w:rsidRPr="00DA3A25">
        <w:rPr>
          <w:rFonts w:cs="Arial"/>
          <w:spacing w:val="-4"/>
          <w:sz w:val="20"/>
        </w:rPr>
        <w:t>d</w:t>
      </w:r>
      <w:r w:rsidR="00C363A4" w:rsidRPr="00DA3A25">
        <w:rPr>
          <w:rFonts w:cs="Arial"/>
          <w:spacing w:val="-4"/>
          <w:sz w:val="20"/>
        </w:rPr>
        <w:t xml:space="preserve">. </w:t>
      </w:r>
      <w:r w:rsidRPr="00DA3A25">
        <w:rPr>
          <w:rFonts w:cs="Arial"/>
          <w:sz w:val="20"/>
        </w:rPr>
        <w:t>Believers</w:t>
      </w:r>
      <w:r w:rsidR="00C363A4" w:rsidRPr="00DA3A25">
        <w:rPr>
          <w:rFonts w:cs="Arial"/>
          <w:sz w:val="20"/>
        </w:rPr>
        <w:t xml:space="preserve"> we</w:t>
      </w:r>
      <w:r w:rsidR="002B2A62" w:rsidRPr="00DA3A25">
        <w:rPr>
          <w:rFonts w:cs="Arial"/>
          <w:spacing w:val="2"/>
          <w:sz w:val="20"/>
        </w:rPr>
        <w:t>r</w:t>
      </w:r>
      <w:r w:rsidR="00C363A4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C363A4" w:rsidRPr="00DA3A25">
        <w:rPr>
          <w:rFonts w:cs="Arial"/>
          <w:sz w:val="20"/>
        </w:rPr>
        <w:t>old God</w:t>
      </w:r>
      <w:r w:rsidR="00514FD8" w:rsidRPr="00DA3A25">
        <w:rPr>
          <w:rFonts w:cs="Arial"/>
          <w:sz w:val="20"/>
        </w:rPr>
        <w:fldChar w:fldCharType="begin"/>
      </w:r>
      <w:r w:rsidR="00514FD8" w:rsidRPr="00DA3A25">
        <w:rPr>
          <w:sz w:val="20"/>
        </w:rPr>
        <w:instrText xml:space="preserve"> XE "</w:instrText>
      </w:r>
      <w:r w:rsidR="00514FD8" w:rsidRPr="00DA3A25">
        <w:rPr>
          <w:rFonts w:cs="Arial"/>
          <w:sz w:val="20"/>
        </w:rPr>
        <w:instrText>God</w:instrText>
      </w:r>
      <w:r w:rsidR="00514FD8" w:rsidRPr="00DA3A25">
        <w:rPr>
          <w:sz w:val="20"/>
        </w:rPr>
        <w:instrText xml:space="preserve">" </w:instrText>
      </w:r>
      <w:r w:rsidR="00514FD8" w:rsidRPr="00DA3A25">
        <w:rPr>
          <w:rFonts w:cs="Arial"/>
          <w:sz w:val="20"/>
        </w:rPr>
        <w:fldChar w:fldCharType="end"/>
      </w:r>
      <w:r w:rsidR="00C363A4" w:rsidRPr="00DA3A25">
        <w:rPr>
          <w:rFonts w:cs="Arial"/>
          <w:sz w:val="20"/>
        </w:rPr>
        <w:t xml:space="preserve"> "</w:t>
      </w:r>
      <w:r w:rsidR="00E957F0" w:rsidRPr="00DA3A25">
        <w:rPr>
          <w:rFonts w:cs="Arial"/>
          <w:sz w:val="20"/>
        </w:rPr>
        <w:t>delive</w:t>
      </w:r>
      <w:r w:rsidR="002B2A62" w:rsidRPr="00DA3A25">
        <w:rPr>
          <w:rFonts w:cs="Arial"/>
          <w:spacing w:val="2"/>
          <w:sz w:val="20"/>
        </w:rPr>
        <w:t>r</w:t>
      </w:r>
      <w:r w:rsidR="00E957F0" w:rsidRPr="00DA3A25">
        <w:rPr>
          <w:rFonts w:cs="Arial"/>
          <w:sz w:val="20"/>
        </w:rPr>
        <w:t xml:space="preserve">ed us </w:t>
      </w:r>
      <w:r w:rsidR="0032622B" w:rsidRPr="00DA3A25">
        <w:rPr>
          <w:rFonts w:cs="Arial"/>
          <w:spacing w:val="4"/>
          <w:sz w:val="20"/>
        </w:rPr>
        <w:t>f</w:t>
      </w:r>
      <w:r w:rsidR="002B2A62" w:rsidRPr="00DA3A25">
        <w:rPr>
          <w:rFonts w:cs="Arial"/>
          <w:spacing w:val="2"/>
          <w:sz w:val="20"/>
        </w:rPr>
        <w:t>r</w:t>
      </w:r>
      <w:r w:rsidR="00E957F0" w:rsidRPr="00DA3A25">
        <w:rPr>
          <w:rFonts w:cs="Arial"/>
          <w:sz w:val="20"/>
        </w:rPr>
        <w:t xml:space="preserve">om </w:t>
      </w:r>
      <w:r w:rsidR="00E20650" w:rsidRPr="00DA3A25">
        <w:rPr>
          <w:rFonts w:cs="Arial"/>
          <w:spacing w:val="4"/>
          <w:sz w:val="20"/>
        </w:rPr>
        <w:t>t</w:t>
      </w:r>
      <w:r w:rsidR="00E957F0" w:rsidRPr="00DA3A25">
        <w:rPr>
          <w:rFonts w:cs="Arial"/>
          <w:sz w:val="20"/>
        </w:rPr>
        <w:t>he pow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957F0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57F0" w:rsidRPr="00DA3A25">
        <w:rPr>
          <w:rFonts w:cs="Arial"/>
          <w:sz w:val="20"/>
        </w:rPr>
        <w:t>da</w:t>
      </w:r>
      <w:r w:rsidR="002B2A62" w:rsidRPr="00DA3A25">
        <w:rPr>
          <w:rFonts w:cs="Arial"/>
          <w:spacing w:val="2"/>
          <w:sz w:val="20"/>
        </w:rPr>
        <w:t>r</w:t>
      </w:r>
      <w:r w:rsidR="00E957F0" w:rsidRPr="00DA3A25">
        <w:rPr>
          <w:rFonts w:cs="Arial"/>
          <w:sz w:val="20"/>
        </w:rPr>
        <w:t>kness, and ha</w:t>
      </w:r>
      <w:r w:rsidR="00E20650" w:rsidRPr="00DA3A25">
        <w:rPr>
          <w:rFonts w:cs="Arial"/>
          <w:spacing w:val="4"/>
          <w:sz w:val="20"/>
        </w:rPr>
        <w:t>t</w:t>
      </w:r>
      <w:r w:rsidR="00E957F0" w:rsidRPr="00DA3A25">
        <w:rPr>
          <w:rFonts w:cs="Arial"/>
          <w:sz w:val="20"/>
        </w:rPr>
        <w:t xml:space="preserve">h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E957F0" w:rsidRPr="00DA3A25">
        <w:rPr>
          <w:rFonts w:cs="Arial"/>
          <w:sz w:val="20"/>
        </w:rPr>
        <w:t>ansla</w:t>
      </w:r>
      <w:r w:rsidR="00E20650" w:rsidRPr="00DA3A25">
        <w:rPr>
          <w:rFonts w:cs="Arial"/>
          <w:spacing w:val="4"/>
          <w:sz w:val="20"/>
        </w:rPr>
        <w:t>t</w:t>
      </w:r>
      <w:r w:rsidR="00E957F0" w:rsidRPr="00DA3A25">
        <w:rPr>
          <w:rFonts w:cs="Arial"/>
          <w:sz w:val="20"/>
        </w:rPr>
        <w:t xml:space="preserve">ed </w:t>
      </w:r>
      <w:r w:rsidR="00E957F0" w:rsidRPr="00DA3A25">
        <w:rPr>
          <w:rFonts w:cs="Arial"/>
          <w:i/>
          <w:sz w:val="20"/>
        </w:rPr>
        <w:t>us</w:t>
      </w:r>
      <w:r w:rsidR="00E957F0" w:rsidRPr="00DA3A25">
        <w:rPr>
          <w:rFonts w:cs="Arial"/>
          <w:sz w:val="20"/>
        </w:rPr>
        <w:t xml:space="preserve"> in</w:t>
      </w:r>
      <w:r w:rsidR="00E20650" w:rsidRPr="00DA3A25">
        <w:rPr>
          <w:rFonts w:cs="Arial"/>
          <w:spacing w:val="4"/>
          <w:sz w:val="20"/>
        </w:rPr>
        <w:t>t</w:t>
      </w:r>
      <w:r w:rsidR="00E957F0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E957F0" w:rsidRPr="00DA3A25">
        <w:rPr>
          <w:rFonts w:cs="Arial"/>
          <w:sz w:val="20"/>
        </w:rPr>
        <w:t>he kingdom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957F0" w:rsidRPr="00DA3A25">
        <w:rPr>
          <w:rFonts w:cs="Arial"/>
          <w:sz w:val="20"/>
        </w:rPr>
        <w:t>his dea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957F0" w:rsidRPr="00DA3A25">
        <w:rPr>
          <w:rFonts w:cs="Arial"/>
          <w:sz w:val="20"/>
        </w:rPr>
        <w:t>Son</w:t>
      </w:r>
      <w:r w:rsidR="00C363A4" w:rsidRPr="00DA3A25">
        <w:rPr>
          <w:rFonts w:cs="Arial"/>
          <w:sz w:val="20"/>
        </w:rPr>
        <w:t xml:space="preserve">" </w:t>
      </w:r>
      <w:r w:rsidR="00CB5B39" w:rsidRPr="00633952">
        <w:rPr>
          <w:rFonts w:cs="Arial"/>
          <w:sz w:val="16"/>
          <w:szCs w:val="16"/>
        </w:rPr>
        <w:t>(</w:t>
      </w:r>
      <w:r w:rsidR="00DC2845" w:rsidRPr="00633952">
        <w:rPr>
          <w:rFonts w:cs="Arial"/>
          <w:sz w:val="16"/>
          <w:szCs w:val="16"/>
        </w:rPr>
        <w:t>C</w:t>
      </w:r>
      <w:r w:rsidR="00CB5B39" w:rsidRPr="00633952">
        <w:rPr>
          <w:rFonts w:cs="Arial"/>
          <w:sz w:val="16"/>
          <w:szCs w:val="16"/>
        </w:rPr>
        <w:t>ol 1:</w:t>
      </w:r>
      <w:r w:rsidR="00C363A4" w:rsidRPr="00633952">
        <w:rPr>
          <w:rFonts w:cs="Arial"/>
          <w:sz w:val="16"/>
          <w:szCs w:val="16"/>
        </w:rPr>
        <w:t>13)</w:t>
      </w:r>
      <w:r w:rsidR="00C363A4" w:rsidRPr="00DA3A25">
        <w:rPr>
          <w:rFonts w:cs="Arial"/>
          <w:sz w:val="20"/>
        </w:rPr>
        <w:t>. Igno</w:t>
      </w:r>
      <w:r w:rsidR="002B2A62" w:rsidRPr="00DA3A25">
        <w:rPr>
          <w:rFonts w:cs="Arial"/>
          <w:spacing w:val="2"/>
          <w:sz w:val="20"/>
        </w:rPr>
        <w:t>r</w:t>
      </w:r>
      <w:r w:rsidR="00C363A4" w:rsidRPr="00DA3A25">
        <w:rPr>
          <w:rFonts w:cs="Arial"/>
          <w:sz w:val="20"/>
        </w:rPr>
        <w:t>an</w:t>
      </w:r>
      <w:r w:rsidR="00E95871" w:rsidRPr="00DA3A25">
        <w:rPr>
          <w:rFonts w:cs="Arial"/>
          <w:spacing w:val="2"/>
          <w:sz w:val="20"/>
        </w:rPr>
        <w:t>c</w:t>
      </w:r>
      <w:r w:rsidR="00C363A4" w:rsidRPr="00DA3A25">
        <w:rPr>
          <w:rFonts w:cs="Arial"/>
          <w:sz w:val="20"/>
        </w:rPr>
        <w:t xml:space="preserve">e, </w:t>
      </w:r>
      <w:r w:rsidR="002B2A62" w:rsidRPr="00DA3A25">
        <w:rPr>
          <w:rFonts w:cs="Arial"/>
          <w:sz w:val="20"/>
        </w:rPr>
        <w:t>r</w:t>
      </w:r>
      <w:r w:rsidR="00C363A4" w:rsidRPr="00DA3A25">
        <w:rPr>
          <w:rFonts w:cs="Arial"/>
          <w:sz w:val="20"/>
        </w:rPr>
        <w:t>ebellion,</w:t>
      </w:r>
      <w:r w:rsidRPr="00DA3A25">
        <w:rPr>
          <w:rFonts w:cs="Arial"/>
          <w:sz w:val="20"/>
        </w:rPr>
        <w:t xml:space="preserve"> </w:t>
      </w:r>
      <w:r w:rsidR="00862C7C" w:rsidRPr="00DA3A25">
        <w:rPr>
          <w:rFonts w:cs="Arial"/>
          <w:sz w:val="20"/>
        </w:rPr>
        <w:t>s</w:t>
      </w:r>
      <w:r w:rsidR="00886210" w:rsidRPr="00DA3A25">
        <w:rPr>
          <w:rFonts w:cs="Arial"/>
          <w:spacing w:val="2"/>
          <w:sz w:val="20"/>
        </w:rPr>
        <w:t>t</w:t>
      </w:r>
      <w:r w:rsidR="00862C7C" w:rsidRPr="00DA3A25">
        <w:rPr>
          <w:rFonts w:cs="Arial"/>
          <w:sz w:val="20"/>
        </w:rPr>
        <w:t>ealing 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, e</w:t>
      </w:r>
      <w:r w:rsidR="00886210" w:rsidRPr="00DA3A25">
        <w:rPr>
          <w:rFonts w:cs="Arial"/>
          <w:spacing w:val="2"/>
          <w:sz w:val="20"/>
        </w:rPr>
        <w:t>t</w:t>
      </w:r>
      <w:r w:rsidR="004B47B2" w:rsidRPr="00DA3A25">
        <w:rPr>
          <w:rFonts w:cs="Arial"/>
          <w:sz w:val="20"/>
        </w:rPr>
        <w:t>c</w:t>
      </w:r>
      <w:r w:rsidR="004B47B2" w:rsidRPr="00DA3A25">
        <w:rPr>
          <w:rFonts w:cs="Arial"/>
          <w:spacing w:val="-2"/>
          <w:sz w:val="20"/>
        </w:rPr>
        <w:t>.</w:t>
      </w:r>
      <w:r w:rsidR="00095F38" w:rsidRPr="00DA3A25">
        <w:rPr>
          <w:rFonts w:cs="Arial"/>
          <w:sz w:val="20"/>
        </w:rPr>
        <w:t>,</w:t>
      </w:r>
      <w:r w:rsidR="00C363A4" w:rsidRPr="00DA3A25">
        <w:rPr>
          <w:rFonts w:cs="Arial"/>
          <w:sz w:val="20"/>
        </w:rPr>
        <w:t xml:space="preserve"> a</w:t>
      </w:r>
      <w:r w:rsidR="002B2A62" w:rsidRPr="00DA3A25">
        <w:rPr>
          <w:rFonts w:cs="Arial"/>
          <w:spacing w:val="2"/>
          <w:sz w:val="20"/>
        </w:rPr>
        <w:t>r</w:t>
      </w:r>
      <w:r w:rsidR="00C363A4" w:rsidRPr="00DA3A25">
        <w:rPr>
          <w:rFonts w:cs="Arial"/>
          <w:spacing w:val="-4"/>
          <w:sz w:val="20"/>
        </w:rPr>
        <w:t>e</w:t>
      </w:r>
      <w:r w:rsidR="00C363A4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C363A4" w:rsidRPr="00DA3A25">
        <w:rPr>
          <w:rFonts w:cs="Arial"/>
          <w:sz w:val="20"/>
        </w:rPr>
        <w:t>h</w:t>
      </w:r>
      <w:r w:rsidR="00D339D2" w:rsidRPr="00DA3A25">
        <w:rPr>
          <w:rFonts w:cs="Arial"/>
          <w:sz w:val="20"/>
        </w:rPr>
        <w:t xml:space="preserve">e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171E0B" w:rsidRPr="00DA3A25">
        <w:rPr>
          <w:rFonts w:cs="Arial"/>
          <w:sz w:val="20"/>
        </w:rPr>
        <w:t>pes</w:t>
      </w:r>
      <w:r w:rsidR="00D339D2" w:rsidRPr="00DA3A25">
        <w:rPr>
          <w:rFonts w:cs="Arial"/>
          <w:sz w:val="20"/>
        </w:rPr>
        <w:t xml:space="preserve"> of </w:t>
      </w:r>
      <w:r w:rsidR="00C363A4" w:rsidRPr="00DA3A25">
        <w:rPr>
          <w:rFonts w:cs="Arial"/>
          <w:sz w:val="20"/>
        </w:rPr>
        <w:t>da</w:t>
      </w:r>
      <w:r w:rsidR="002B2A62" w:rsidRPr="00DA3A25">
        <w:rPr>
          <w:rFonts w:cs="Arial"/>
          <w:spacing w:val="2"/>
          <w:sz w:val="20"/>
        </w:rPr>
        <w:t>r</w:t>
      </w:r>
      <w:r w:rsidR="00C363A4" w:rsidRPr="00DA3A25">
        <w:rPr>
          <w:rFonts w:cs="Arial"/>
          <w:sz w:val="20"/>
        </w:rPr>
        <w:t xml:space="preserve">kness </w:t>
      </w:r>
      <w:r w:rsidR="00E20650" w:rsidRPr="00DA3A25">
        <w:rPr>
          <w:rFonts w:cs="Arial"/>
          <w:spacing w:val="4"/>
          <w:sz w:val="20"/>
        </w:rPr>
        <w:t>t</w:t>
      </w:r>
      <w:r w:rsidR="00C363A4" w:rsidRPr="00DA3A25">
        <w:rPr>
          <w:rFonts w:cs="Arial"/>
          <w:sz w:val="20"/>
        </w:rPr>
        <w:t>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363A4" w:rsidRPr="00DA3A25">
        <w:rPr>
          <w:rFonts w:cs="Arial"/>
          <w:sz w:val="20"/>
        </w:rPr>
        <w:t>keep</w:t>
      </w:r>
      <w:r w:rsidR="00171E0B" w:rsidRPr="00DA3A25">
        <w:rPr>
          <w:rFonts w:cs="Arial"/>
          <w:sz w:val="20"/>
        </w:rPr>
        <w:t xml:space="preserve"> people</w:t>
      </w:r>
      <w:r w:rsidR="00C363A4" w:rsidRPr="00DA3A25">
        <w:rPr>
          <w:rFonts w:cs="Arial"/>
          <w:sz w:val="20"/>
        </w:rPr>
        <w:t xml:space="preserve"> in bondage </w:t>
      </w:r>
      <w:r w:rsidR="00E20650" w:rsidRPr="00DA3A25">
        <w:rPr>
          <w:rFonts w:cs="Arial"/>
          <w:spacing w:val="4"/>
          <w:sz w:val="20"/>
        </w:rPr>
        <w:t>t</w:t>
      </w:r>
      <w:r w:rsidR="00C363A4" w:rsidRPr="00DA3A25">
        <w:rPr>
          <w:rFonts w:cs="Arial"/>
          <w:spacing w:val="-4"/>
          <w:sz w:val="20"/>
        </w:rPr>
        <w:t>o</w:t>
      </w:r>
      <w:r w:rsidR="00C363A4" w:rsidRPr="00DA3A25">
        <w:rPr>
          <w:rFonts w:cs="Arial"/>
          <w:sz w:val="20"/>
        </w:rPr>
        <w:t xml:space="preserve"> sin </w:t>
      </w:r>
      <w:r w:rsidR="00171E0B" w:rsidRPr="00DA3A25">
        <w:rPr>
          <w:rFonts w:cs="Arial"/>
          <w:sz w:val="20"/>
        </w:rPr>
        <w:t>(</w:t>
      </w:r>
      <w:r w:rsidR="00C363A4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C363A4" w:rsidRPr="00DA3A25">
        <w:rPr>
          <w:rFonts w:cs="Arial"/>
          <w:sz w:val="20"/>
        </w:rPr>
        <w:t>a la</w:t>
      </w:r>
      <w:r w:rsidR="00E95871" w:rsidRPr="00DA3A25">
        <w:rPr>
          <w:rFonts w:cs="Arial"/>
          <w:spacing w:val="2"/>
          <w:sz w:val="20"/>
        </w:rPr>
        <w:t>c</w:t>
      </w:r>
      <w:r w:rsidR="00C363A4" w:rsidRPr="00DA3A25">
        <w:rPr>
          <w:rFonts w:cs="Arial"/>
          <w:sz w:val="20"/>
        </w:rPr>
        <w:t>k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363A4" w:rsidRPr="00DA3A25">
        <w:rPr>
          <w:rFonts w:cs="Arial"/>
          <w:sz w:val="20"/>
        </w:rPr>
        <w:t>visible ligh</w:t>
      </w:r>
      <w:r w:rsidR="00886210" w:rsidRPr="00DA3A25">
        <w:rPr>
          <w:rFonts w:cs="Arial"/>
          <w:spacing w:val="2"/>
          <w:sz w:val="20"/>
        </w:rPr>
        <w:t>t</w:t>
      </w:r>
      <w:r w:rsidR="00171E0B" w:rsidRPr="00DA3A25">
        <w:rPr>
          <w:rFonts w:cs="Arial"/>
          <w:sz w:val="20"/>
        </w:rPr>
        <w:t>)</w:t>
      </w:r>
      <w:r w:rsidR="00644D78" w:rsidRPr="00DA3A25">
        <w:rPr>
          <w:rFonts w:cs="Arial"/>
          <w:sz w:val="20"/>
        </w:rPr>
        <w:t>.</w:t>
      </w:r>
      <w:r w:rsidR="00C363A4" w:rsidRPr="00DA3A25">
        <w:rPr>
          <w:rFonts w:cs="Arial"/>
          <w:sz w:val="20"/>
        </w:rPr>
        <w:t xml:space="preserve"> </w:t>
      </w:r>
      <w:r w:rsidR="00475031" w:rsidRPr="00DA3A25">
        <w:rPr>
          <w:rFonts w:cs="Arial"/>
          <w:sz w:val="20"/>
        </w:rPr>
        <w:t>In v</w:t>
      </w:r>
      <w:r w:rsidR="007B6F6E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7B6F6E" w:rsidRPr="00DA3A25">
        <w:rPr>
          <w:rFonts w:cs="Arial"/>
          <w:sz w:val="20"/>
        </w:rPr>
        <w:t>se</w:t>
      </w:r>
      <w:r w:rsidR="001653A7" w:rsidRPr="00DA3A25">
        <w:rPr>
          <w:rFonts w:cs="Arial"/>
          <w:sz w:val="20"/>
        </w:rPr>
        <w:t>s like</w:t>
      </w:r>
      <w:r w:rsidR="00E520B5" w:rsidRPr="00DA3A25">
        <w:rPr>
          <w:rFonts w:cs="Arial"/>
          <w:sz w:val="20"/>
        </w:rPr>
        <w:t>,</w:t>
      </w:r>
      <w:r w:rsidR="00C8359B" w:rsidRPr="00DA3A25">
        <w:rPr>
          <w:rFonts w:cs="Arial"/>
          <w:sz w:val="20"/>
        </w:rPr>
        <w:t xml:space="preserve"> </w:t>
      </w:r>
      <w:r w:rsidR="007B6F6E" w:rsidRPr="00DA3A25">
        <w:rPr>
          <w:rFonts w:cs="Arial"/>
          <w:sz w:val="20"/>
        </w:rPr>
        <w:t>"</w:t>
      </w:r>
      <w:r w:rsidR="003E7165" w:rsidRPr="00DA3A25">
        <w:rPr>
          <w:rFonts w:cs="Arial"/>
          <w:sz w:val="20"/>
        </w:rPr>
        <w:t>l</w:t>
      </w:r>
      <w:r w:rsidR="007B6F6E" w:rsidRPr="00DA3A25">
        <w:rPr>
          <w:rFonts w:cs="Arial"/>
          <w:sz w:val="20"/>
        </w:rPr>
        <w:t>e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B6F6E" w:rsidRPr="00DA3A25">
        <w:rPr>
          <w:rFonts w:cs="Arial"/>
          <w:sz w:val="20"/>
        </w:rPr>
        <w:t>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B6F6E" w:rsidRPr="00DA3A25">
        <w:rPr>
          <w:rFonts w:cs="Arial"/>
          <w:sz w:val="20"/>
        </w:rPr>
        <w:t xml:space="preserve">sin </w:t>
      </w:r>
      <w:r w:rsidR="00E20650" w:rsidRPr="00DA3A25">
        <w:rPr>
          <w:rFonts w:cs="Arial"/>
          <w:spacing w:val="4"/>
          <w:sz w:val="20"/>
        </w:rPr>
        <w:t>t</w:t>
      </w:r>
      <w:r w:rsidR="007B6F6E" w:rsidRPr="00DA3A25">
        <w:rPr>
          <w:rFonts w:cs="Arial"/>
          <w:sz w:val="20"/>
        </w:rPr>
        <w:t>he</w:t>
      </w:r>
      <w:r w:rsidR="002B2A62" w:rsidRPr="00DA3A25">
        <w:rPr>
          <w:rFonts w:cs="Arial"/>
          <w:spacing w:val="2"/>
          <w:sz w:val="20"/>
        </w:rPr>
        <w:t>r</w:t>
      </w:r>
      <w:r w:rsidR="007B6F6E" w:rsidRPr="00DA3A25">
        <w:rPr>
          <w:rFonts w:cs="Arial"/>
          <w:sz w:val="20"/>
        </w:rPr>
        <w:t>e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2B2A62" w:rsidRPr="00DA3A25">
        <w:rPr>
          <w:rFonts w:cs="Arial"/>
          <w:spacing w:val="2"/>
          <w:sz w:val="20"/>
        </w:rPr>
        <w:t>r</w:t>
      </w:r>
      <w:r w:rsidR="007B6F6E" w:rsidRPr="00DA3A25">
        <w:rPr>
          <w:rFonts w:cs="Arial"/>
          <w:sz w:val="20"/>
        </w:rPr>
        <w:t xml:space="preserve">e </w:t>
      </w:r>
      <w:r w:rsidR="002B2A62" w:rsidRPr="00DA3A25">
        <w:rPr>
          <w:rFonts w:cs="Arial"/>
          <w:bCs/>
          <w:spacing w:val="2"/>
          <w:sz w:val="20"/>
          <w:u w:val="single"/>
        </w:rPr>
        <w:t>r</w:t>
      </w:r>
      <w:r w:rsidR="007B6F6E" w:rsidRPr="00DA3A25">
        <w:rPr>
          <w:rFonts w:cs="Arial"/>
          <w:bCs/>
          <w:sz w:val="20"/>
          <w:u w:val="single"/>
        </w:rPr>
        <w:t>eign</w:t>
      </w:r>
      <w:r w:rsidR="007B6F6E" w:rsidRPr="00DA3A25">
        <w:rPr>
          <w:rFonts w:cs="Arial"/>
          <w:sz w:val="20"/>
        </w:rPr>
        <w:t xml:space="preserve"> in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B6F6E" w:rsidRPr="00DA3A25">
        <w:rPr>
          <w:rFonts w:cs="Arial"/>
          <w:sz w:val="20"/>
        </w:rPr>
        <w:t>mo</w:t>
      </w:r>
      <w:r w:rsidR="00833EE2" w:rsidRPr="00DA3A25">
        <w:rPr>
          <w:rFonts w:cs="Arial"/>
          <w:spacing w:val="6"/>
          <w:sz w:val="20"/>
        </w:rPr>
        <w:t>r</w:t>
      </w:r>
      <w:r w:rsidR="00E20650" w:rsidRPr="00DA3A25">
        <w:rPr>
          <w:rFonts w:cs="Arial"/>
          <w:spacing w:val="4"/>
          <w:sz w:val="20"/>
        </w:rPr>
        <w:t>t</w:t>
      </w:r>
      <w:r w:rsidR="007B6F6E" w:rsidRPr="00DA3A25">
        <w:rPr>
          <w:rFonts w:cs="Arial"/>
          <w:sz w:val="20"/>
        </w:rPr>
        <w:t>al body," "sin shall no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7B6F6E" w:rsidRPr="00DA3A25">
        <w:rPr>
          <w:rFonts w:cs="Arial"/>
          <w:sz w:val="20"/>
        </w:rPr>
        <w:t xml:space="preserve">have </w:t>
      </w:r>
      <w:r w:rsidR="007B6F6E" w:rsidRPr="00DA3A25">
        <w:rPr>
          <w:rFonts w:cs="Arial"/>
          <w:bCs/>
          <w:sz w:val="20"/>
          <w:u w:val="single"/>
        </w:rPr>
        <w:t>dominion</w:t>
      </w:r>
      <w:r w:rsidR="007B6F6E" w:rsidRPr="00DA3A25">
        <w:rPr>
          <w:rFonts w:cs="Arial"/>
          <w:sz w:val="20"/>
        </w:rPr>
        <w:t xml:space="preserve"> ove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7B6F6E" w:rsidRPr="00DA3A25">
        <w:rPr>
          <w:rFonts w:cs="Arial"/>
          <w:sz w:val="20"/>
        </w:rPr>
        <w:t>you," and "</w:t>
      </w:r>
      <w:r w:rsidR="00E20650" w:rsidRPr="00DA3A25">
        <w:rPr>
          <w:rFonts w:cs="Arial"/>
          <w:spacing w:val="4"/>
          <w:sz w:val="20"/>
        </w:rPr>
        <w:t>t</w:t>
      </w:r>
      <w:r w:rsidR="007B6F6E" w:rsidRPr="00DA3A25">
        <w:rPr>
          <w:rFonts w:cs="Arial"/>
          <w:sz w:val="20"/>
        </w:rPr>
        <w:t>o whom ye yield you</w:t>
      </w:r>
      <w:r w:rsidR="002B2A62" w:rsidRPr="00DA3A25">
        <w:rPr>
          <w:rFonts w:cs="Arial"/>
          <w:spacing w:val="2"/>
          <w:sz w:val="20"/>
        </w:rPr>
        <w:t>r</w:t>
      </w:r>
      <w:r w:rsidR="007B6F6E" w:rsidRPr="00DA3A25">
        <w:rPr>
          <w:rFonts w:cs="Arial"/>
          <w:sz w:val="20"/>
        </w:rPr>
        <w:t xml:space="preserve">selves </w:t>
      </w:r>
      <w:r w:rsidR="007B6F6E" w:rsidRPr="00DA3A25">
        <w:rPr>
          <w:rFonts w:cs="Arial"/>
          <w:bCs/>
          <w:sz w:val="20"/>
          <w:u w:val="single"/>
        </w:rPr>
        <w:t>se</w:t>
      </w:r>
      <w:r w:rsidR="00F250A4" w:rsidRPr="00DA3A25">
        <w:rPr>
          <w:rFonts w:cs="Arial"/>
          <w:bCs/>
          <w:spacing w:val="4"/>
          <w:sz w:val="20"/>
          <w:u w:val="single"/>
        </w:rPr>
        <w:t>r</w:t>
      </w:r>
      <w:r w:rsidR="00F250A4" w:rsidRPr="00DA3A25">
        <w:rPr>
          <w:rFonts w:cs="Arial"/>
          <w:bCs/>
          <w:sz w:val="20"/>
          <w:u w:val="single"/>
        </w:rPr>
        <w:t>v</w:t>
      </w:r>
      <w:r w:rsidR="007B6F6E" w:rsidRPr="00DA3A25">
        <w:rPr>
          <w:rFonts w:cs="Arial"/>
          <w:bCs/>
          <w:sz w:val="20"/>
          <w:u w:val="single"/>
        </w:rPr>
        <w:t>an</w:t>
      </w:r>
      <w:r w:rsidR="00E20650" w:rsidRPr="00DA3A25">
        <w:rPr>
          <w:rFonts w:cs="Arial"/>
          <w:bCs/>
          <w:spacing w:val="4"/>
          <w:sz w:val="20"/>
          <w:u w:val="single"/>
        </w:rPr>
        <w:t>t</w:t>
      </w:r>
      <w:r w:rsidR="007B6F6E" w:rsidRPr="00DA3A25">
        <w:rPr>
          <w:rFonts w:cs="Arial"/>
          <w:bCs/>
          <w:sz w:val="20"/>
          <w:u w:val="single"/>
        </w:rPr>
        <w:t>s</w:t>
      </w:r>
      <w:r w:rsidR="007B6F6E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7B6F6E" w:rsidRPr="00DA3A25">
        <w:rPr>
          <w:rFonts w:cs="Arial"/>
          <w:sz w:val="20"/>
        </w:rPr>
        <w:t>o obey, his se</w:t>
      </w:r>
      <w:r w:rsidR="00F250A4" w:rsidRPr="00DA3A25">
        <w:rPr>
          <w:rFonts w:cs="Arial"/>
          <w:spacing w:val="4"/>
          <w:sz w:val="20"/>
        </w:rPr>
        <w:t>r</w:t>
      </w:r>
      <w:r w:rsidR="00F250A4" w:rsidRPr="00DA3A25">
        <w:rPr>
          <w:rFonts w:cs="Arial"/>
          <w:sz w:val="20"/>
        </w:rPr>
        <w:t>v</w:t>
      </w:r>
      <w:r w:rsidR="007B6F6E" w:rsidRPr="00DA3A25">
        <w:rPr>
          <w:rFonts w:cs="Arial"/>
          <w:sz w:val="20"/>
        </w:rPr>
        <w:t>an</w:t>
      </w:r>
      <w:r w:rsidR="00E20650" w:rsidRPr="00DA3A25">
        <w:rPr>
          <w:rFonts w:cs="Arial"/>
          <w:spacing w:val="4"/>
          <w:sz w:val="20"/>
        </w:rPr>
        <w:t>t</w:t>
      </w:r>
      <w:r w:rsidR="007B6F6E" w:rsidRPr="00DA3A25">
        <w:rPr>
          <w:rFonts w:cs="Arial"/>
          <w:sz w:val="20"/>
        </w:rPr>
        <w:t>s ye a</w:t>
      </w:r>
      <w:r w:rsidR="002B2A62" w:rsidRPr="00DA3A25">
        <w:rPr>
          <w:rFonts w:cs="Arial"/>
          <w:spacing w:val="2"/>
          <w:sz w:val="20"/>
        </w:rPr>
        <w:t>r</w:t>
      </w:r>
      <w:r w:rsidR="007B6F6E" w:rsidRPr="00DA3A25">
        <w:rPr>
          <w:rFonts w:cs="Arial"/>
          <w:sz w:val="20"/>
        </w:rPr>
        <w:t xml:space="preserve">e </w:t>
      </w:r>
      <w:r w:rsidR="00E20650" w:rsidRPr="00DA3A25">
        <w:rPr>
          <w:rFonts w:cs="Arial"/>
          <w:spacing w:val="4"/>
          <w:sz w:val="20"/>
        </w:rPr>
        <w:t>t</w:t>
      </w:r>
      <w:r w:rsidR="007B6F6E" w:rsidRPr="00DA3A25">
        <w:rPr>
          <w:rFonts w:cs="Arial"/>
          <w:sz w:val="20"/>
        </w:rPr>
        <w:t>o whom ye obey</w:t>
      </w:r>
      <w:r w:rsidR="00B77680" w:rsidRPr="00DA3A25">
        <w:rPr>
          <w:rFonts w:cs="Arial"/>
          <w:sz w:val="20"/>
        </w:rPr>
        <w:t>"</w:t>
      </w:r>
      <w:r w:rsidR="007B6F6E" w:rsidRPr="00DA3A25">
        <w:rPr>
          <w:rFonts w:cs="Arial"/>
          <w:sz w:val="20"/>
        </w:rPr>
        <w:t xml:space="preserve"> </w:t>
      </w:r>
      <w:r w:rsidR="007B6F6E" w:rsidRPr="00633952">
        <w:rPr>
          <w:rFonts w:cs="Arial"/>
          <w:sz w:val="16"/>
          <w:szCs w:val="16"/>
        </w:rPr>
        <w:t>(</w:t>
      </w:r>
      <w:r w:rsidR="00715F9A" w:rsidRPr="00633952">
        <w:rPr>
          <w:rFonts w:cs="Arial"/>
          <w:sz w:val="16"/>
          <w:szCs w:val="16"/>
        </w:rPr>
        <w:t>R</w:t>
      </w:r>
      <w:r w:rsidR="007B6F6E" w:rsidRPr="00633952">
        <w:rPr>
          <w:rFonts w:cs="Arial"/>
          <w:sz w:val="16"/>
          <w:szCs w:val="16"/>
        </w:rPr>
        <w:t>om 6:12, 14</w:t>
      </w:r>
      <w:r w:rsidR="00A50137" w:rsidRPr="00633952">
        <w:rPr>
          <w:rFonts w:cs="Arial"/>
          <w:sz w:val="16"/>
          <w:szCs w:val="16"/>
        </w:rPr>
        <w:t>,</w:t>
      </w:r>
      <w:r w:rsidR="007B6F6E" w:rsidRPr="00633952">
        <w:rPr>
          <w:rFonts w:cs="Arial"/>
          <w:sz w:val="16"/>
          <w:szCs w:val="16"/>
        </w:rPr>
        <w:t xml:space="preserve"> &amp; 16)</w:t>
      </w:r>
      <w:r w:rsidR="00B77680" w:rsidRPr="00DA3A25">
        <w:rPr>
          <w:rFonts w:cs="Arial"/>
          <w:sz w:val="20"/>
        </w:rPr>
        <w:t xml:space="preserve">, kingdom </w:t>
      </w:r>
      <w:r w:rsidR="00E20650" w:rsidRPr="00DA3A25">
        <w:rPr>
          <w:rFonts w:cs="Arial"/>
          <w:spacing w:val="4"/>
          <w:sz w:val="20"/>
        </w:rPr>
        <w:t>t</w:t>
      </w:r>
      <w:r w:rsidR="00AE0F3A" w:rsidRPr="00DA3A25">
        <w:rPr>
          <w:rFonts w:cs="Arial"/>
          <w:sz w:val="20"/>
        </w:rPr>
        <w:t>e</w:t>
      </w:r>
      <w:r w:rsidR="002B2A62" w:rsidRPr="00DA3A25">
        <w:rPr>
          <w:rFonts w:cs="Arial"/>
          <w:spacing w:val="2"/>
          <w:sz w:val="20"/>
        </w:rPr>
        <w:t>r</w:t>
      </w:r>
      <w:r w:rsidR="00AE0F3A" w:rsidRPr="00DA3A25">
        <w:rPr>
          <w:rFonts w:cs="Arial"/>
          <w:sz w:val="20"/>
        </w:rPr>
        <w:t>m</w:t>
      </w:r>
      <w:r w:rsidR="00B77680" w:rsidRPr="00DA3A25">
        <w:rPr>
          <w:rFonts w:cs="Arial"/>
          <w:sz w:val="20"/>
        </w:rPr>
        <w:t xml:space="preserve">s </w:t>
      </w:r>
      <w:r w:rsidR="00747A15" w:rsidRPr="00DA3A25">
        <w:rPr>
          <w:rFonts w:cs="Arial"/>
          <w:spacing w:val="2"/>
          <w:sz w:val="20"/>
        </w:rPr>
        <w:t>c</w:t>
      </w:r>
      <w:r w:rsidR="00B77680" w:rsidRPr="00DA3A25">
        <w:rPr>
          <w:rFonts w:cs="Arial"/>
          <w:sz w:val="20"/>
        </w:rPr>
        <w:t>on</w:t>
      </w:r>
      <w:r w:rsidR="00747A15" w:rsidRPr="00DA3A25">
        <w:rPr>
          <w:rFonts w:cs="Arial"/>
          <w:spacing w:val="4"/>
          <w:sz w:val="20"/>
        </w:rPr>
        <w:t>t</w:t>
      </w:r>
      <w:r w:rsidR="00B77680" w:rsidRPr="00DA3A25">
        <w:rPr>
          <w:rFonts w:cs="Arial"/>
          <w:sz w:val="20"/>
        </w:rPr>
        <w:t>inue</w:t>
      </w:r>
      <w:r w:rsidR="00D339D2" w:rsidRPr="00DA3A25">
        <w:rPr>
          <w:rFonts w:cs="Arial"/>
          <w:sz w:val="20"/>
        </w:rPr>
        <w:t>d</w:t>
      </w:r>
      <w:r w:rsidR="00B77680" w:rsidRPr="00DA3A25">
        <w:rPr>
          <w:rFonts w:cs="Arial"/>
          <w:sz w:val="20"/>
        </w:rPr>
        <w:t xml:space="preserve"> </w:t>
      </w:r>
      <w:r w:rsidR="00747A15" w:rsidRPr="00DA3A25">
        <w:rPr>
          <w:rFonts w:cs="Arial"/>
          <w:spacing w:val="4"/>
          <w:sz w:val="20"/>
        </w:rPr>
        <w:t>t</w:t>
      </w:r>
      <w:r w:rsidR="00B77680" w:rsidRPr="00DA3A25">
        <w:rPr>
          <w:rFonts w:cs="Arial"/>
          <w:sz w:val="20"/>
        </w:rPr>
        <w:t xml:space="preserve">o be </w:t>
      </w:r>
      <w:r w:rsidR="006E2DEF" w:rsidRPr="00DA3A25">
        <w:rPr>
          <w:rFonts w:cs="Arial"/>
          <w:sz w:val="20"/>
        </w:rPr>
        <w:t xml:space="preserve">applied </w:t>
      </w:r>
      <w:r w:rsidR="006E2DEF" w:rsidRPr="00DA3A25">
        <w:rPr>
          <w:rFonts w:cs="Arial"/>
          <w:spacing w:val="4"/>
          <w:sz w:val="20"/>
        </w:rPr>
        <w:t>t</w:t>
      </w:r>
      <w:r w:rsidR="006E2DEF" w:rsidRPr="00DA3A25">
        <w:rPr>
          <w:rFonts w:cs="Arial"/>
          <w:sz w:val="20"/>
        </w:rPr>
        <w:t xml:space="preserve">o </w:t>
      </w:r>
      <w:r w:rsidR="00E20650" w:rsidRPr="00DA3A25">
        <w:rPr>
          <w:rFonts w:cs="Arial"/>
          <w:spacing w:val="4"/>
          <w:sz w:val="20"/>
        </w:rPr>
        <w:t>t</w:t>
      </w:r>
      <w:r w:rsidR="00AE0F3A" w:rsidRPr="00DA3A25">
        <w:rPr>
          <w:rFonts w:cs="Arial"/>
          <w:sz w:val="20"/>
        </w:rPr>
        <w:t xml:space="preserve">hose who God </w:t>
      </w:r>
      <w:r w:rsidR="001263BC" w:rsidRPr="00DA3A25">
        <w:rPr>
          <w:rFonts w:cs="Arial"/>
          <w:sz w:val="20"/>
        </w:rPr>
        <w:t xml:space="preserve">was </w:t>
      </w:r>
      <w:r w:rsidR="00AE0F3A" w:rsidRPr="00DA3A25">
        <w:rPr>
          <w:rFonts w:cs="Arial"/>
          <w:sz w:val="20"/>
        </w:rPr>
        <w:t>b</w:t>
      </w:r>
      <w:r w:rsidR="002B2A62" w:rsidRPr="00DA3A25">
        <w:rPr>
          <w:rFonts w:cs="Arial"/>
          <w:spacing w:val="2"/>
          <w:sz w:val="20"/>
        </w:rPr>
        <w:t>r</w:t>
      </w:r>
      <w:r w:rsidR="00AE0F3A" w:rsidRPr="00DA3A25">
        <w:rPr>
          <w:rFonts w:cs="Arial"/>
          <w:sz w:val="20"/>
        </w:rPr>
        <w:t>ing</w:t>
      </w:r>
      <w:r w:rsidR="001263BC" w:rsidRPr="00DA3A25">
        <w:rPr>
          <w:rFonts w:cs="Arial"/>
          <w:sz w:val="20"/>
        </w:rPr>
        <w:t>ing</w:t>
      </w:r>
      <w:r w:rsidR="00AE0F3A" w:rsidRPr="00DA3A25">
        <w:rPr>
          <w:rFonts w:cs="Arial"/>
          <w:sz w:val="20"/>
        </w:rPr>
        <w:t xml:space="preserve"> in</w:t>
      </w:r>
      <w:r w:rsidR="00E20650" w:rsidRPr="00DA3A25">
        <w:rPr>
          <w:rFonts w:cs="Arial"/>
          <w:spacing w:val="4"/>
          <w:sz w:val="20"/>
        </w:rPr>
        <w:t>t</w:t>
      </w:r>
      <w:r w:rsidR="00AE0F3A" w:rsidRPr="00DA3A25">
        <w:rPr>
          <w:rFonts w:cs="Arial"/>
          <w:sz w:val="20"/>
        </w:rPr>
        <w:t xml:space="preserve">o his </w:t>
      </w:r>
      <w:r w:rsidR="00747A15" w:rsidRPr="00DA3A25">
        <w:rPr>
          <w:rFonts w:cs="Arial"/>
          <w:spacing w:val="2"/>
          <w:sz w:val="20"/>
        </w:rPr>
        <w:t>r</w:t>
      </w:r>
      <w:r w:rsidR="00B77680" w:rsidRPr="00DA3A25">
        <w:rPr>
          <w:rFonts w:cs="Arial"/>
          <w:sz w:val="20"/>
        </w:rPr>
        <w:t>ealm</w:t>
      </w:r>
      <w:r w:rsidR="007B6F6E" w:rsidRPr="00DA3A25">
        <w:rPr>
          <w:rFonts w:cs="Arial"/>
          <w:sz w:val="20"/>
        </w:rPr>
        <w:t>.</w:t>
      </w:r>
      <w:r w:rsidR="007A544E" w:rsidRPr="00DA3A25">
        <w:rPr>
          <w:rFonts w:cs="Arial"/>
          <w:sz w:val="20"/>
        </w:rPr>
        <w:t xml:space="preserve"> </w:t>
      </w:r>
    </w:p>
    <w:p w14:paraId="5EEF8101" w14:textId="77777777" w:rsidR="00B77680" w:rsidRPr="00DA3A25" w:rsidRDefault="00B77680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E34B82E" w14:textId="7D73D614" w:rsidR="00FA3AA3" w:rsidRPr="00DA3A25" w:rsidRDefault="0093049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When </w:t>
      </w:r>
      <w:r w:rsidR="00886210" w:rsidRPr="00DA3A25">
        <w:rPr>
          <w:rFonts w:cs="Arial"/>
          <w:spacing w:val="2"/>
          <w:sz w:val="20"/>
        </w:rPr>
        <w:t>t</w:t>
      </w:r>
      <w:r w:rsidR="00862C7C" w:rsidRPr="00DA3A25">
        <w:rPr>
          <w:rFonts w:cs="Arial"/>
          <w:sz w:val="20"/>
        </w:rPr>
        <w:t>he dis</w:t>
      </w:r>
      <w:r w:rsidR="00321406" w:rsidRPr="00DA3A25">
        <w:rPr>
          <w:rFonts w:cs="Arial"/>
          <w:spacing w:val="2"/>
          <w:sz w:val="20"/>
        </w:rPr>
        <w:t>c</w:t>
      </w:r>
      <w:r w:rsidR="00862C7C" w:rsidRPr="00DA3A25">
        <w:rPr>
          <w:rFonts w:cs="Arial"/>
          <w:sz w:val="20"/>
        </w:rPr>
        <w:t xml:space="preserve">iples heard </w:t>
      </w:r>
      <w:r w:rsidRPr="00DA3A25">
        <w:rPr>
          <w:rFonts w:cs="Arial"/>
          <w:sz w:val="20"/>
        </w:rPr>
        <w:t>Jesus</w:t>
      </w:r>
      <w:r w:rsidR="00862C7C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862C7C" w:rsidRPr="00DA3A25">
        <w:rPr>
          <w:rFonts w:cs="Arial"/>
          <w:sz w:val="20"/>
        </w:rPr>
        <w:t xml:space="preserve">ell </w:t>
      </w:r>
      <w:r w:rsidR="00886210" w:rsidRPr="00DA3A25">
        <w:rPr>
          <w:rFonts w:cs="Arial"/>
          <w:spacing w:val="2"/>
          <w:sz w:val="20"/>
        </w:rPr>
        <w:t>t</w:t>
      </w:r>
      <w:r w:rsidR="00862C7C" w:rsidRPr="00DA3A25">
        <w:rPr>
          <w:rFonts w:cs="Arial"/>
          <w:sz w:val="20"/>
        </w:rPr>
        <w:t>hem</w:t>
      </w:r>
      <w:r w:rsidRPr="00DA3A25">
        <w:rPr>
          <w:rFonts w:cs="Arial"/>
          <w:sz w:val="20"/>
        </w:rPr>
        <w:t>, "blessed 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4"/>
          <w:sz w:val="20"/>
        </w:rPr>
        <w:t>e</w:t>
      </w:r>
      <w:r w:rsidRPr="00DA3A25">
        <w:rPr>
          <w:rFonts w:cs="Arial"/>
          <w:sz w:val="20"/>
        </w:rPr>
        <w:t xml:space="preserve">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 xml:space="preserve">eyes,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see: and you</w:t>
      </w:r>
      <w:r w:rsidR="00F16F15"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e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-6"/>
          <w:sz w:val="20"/>
        </w:rPr>
        <w:t>s</w:t>
      </w:r>
      <w:r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632E16" w:rsidRPr="00DA3A25">
        <w:rPr>
          <w:rFonts w:cs="Arial"/>
          <w:spacing w:val="2"/>
          <w:sz w:val="20"/>
        </w:rPr>
        <w:t>f</w:t>
      </w:r>
      <w:r w:rsidR="00632E16" w:rsidRPr="00DA3A25">
        <w:rPr>
          <w:rFonts w:cs="Arial"/>
          <w:sz w:val="20"/>
        </w:rPr>
        <w:t>o</w:t>
      </w:r>
      <w:r w:rsidR="00F16F15" w:rsidRPr="00DA3A25">
        <w:rPr>
          <w:rFonts w:cs="Arial"/>
          <w:spacing w:val="-2"/>
          <w:sz w:val="20"/>
        </w:rPr>
        <w:t xml:space="preserve">r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y hea</w:t>
      </w:r>
      <w:r w:rsidR="002B2A62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</w:t>
      </w:r>
      <w:r w:rsidR="00644D78" w:rsidRPr="00633952">
        <w:rPr>
          <w:rFonts w:cs="Arial"/>
          <w:spacing w:val="-2"/>
          <w:sz w:val="16"/>
          <w:szCs w:val="16"/>
        </w:rPr>
        <w:t xml:space="preserve">t </w:t>
      </w:r>
      <w:r w:rsidRPr="00633952">
        <w:rPr>
          <w:rFonts w:cs="Arial"/>
          <w:sz w:val="16"/>
          <w:szCs w:val="16"/>
        </w:rPr>
        <w:t>13:16)</w:t>
      </w:r>
      <w:r w:rsidRPr="00DA3A25">
        <w:rPr>
          <w:rFonts w:cs="Arial"/>
          <w:sz w:val="20"/>
        </w:rPr>
        <w:t xml:space="preserve">, he wa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alking</w:t>
      </w:r>
      <w:r w:rsidR="00CA1032" w:rsidRPr="00DA3A25">
        <w:rPr>
          <w:rFonts w:cs="Arial"/>
          <w:sz w:val="20"/>
        </w:rPr>
        <w:t xml:space="preserve"> abo</w:t>
      </w:r>
      <w:r w:rsidR="00644D78" w:rsidRPr="00DA3A25">
        <w:rPr>
          <w:rFonts w:cs="Arial"/>
          <w:spacing w:val="2"/>
          <w:sz w:val="20"/>
        </w:rPr>
        <w:t>u</w:t>
      </w:r>
      <w:r w:rsidR="00644D78"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wha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F16F15" w:rsidRPr="00DA3A25">
        <w:rPr>
          <w:rFonts w:cs="Arial"/>
          <w:spacing w:val="2"/>
          <w:sz w:val="20"/>
        </w:rPr>
        <w:t>i</w:t>
      </w:r>
      <w:r w:rsidR="00644D78" w:rsidRPr="00DA3A25">
        <w:rPr>
          <w:rFonts w:cs="Arial"/>
          <w:spacing w:val="-2"/>
          <w:sz w:val="20"/>
        </w:rPr>
        <w:t xml:space="preserve">t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akes </w:t>
      </w:r>
      <w:r w:rsidR="00E20650"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CA1032" w:rsidRPr="00DA3A25">
        <w:rPr>
          <w:rFonts w:cs="Arial"/>
          <w:sz w:val="20"/>
        </w:rPr>
        <w:t>pe</w:t>
      </w:r>
      <w:r w:rsidR="002B2A62" w:rsidRPr="00DA3A25">
        <w:rPr>
          <w:rFonts w:cs="Arial"/>
          <w:spacing w:val="2"/>
          <w:sz w:val="20"/>
        </w:rPr>
        <w:t>r</w:t>
      </w:r>
      <w:r w:rsidR="00E95871" w:rsidRPr="00DA3A25">
        <w:rPr>
          <w:rFonts w:cs="Arial"/>
          <w:spacing w:val="2"/>
          <w:sz w:val="20"/>
        </w:rPr>
        <w:t>c</w:t>
      </w:r>
      <w:r w:rsidR="00CA1032" w:rsidRPr="00DA3A25">
        <w:rPr>
          <w:rFonts w:cs="Arial"/>
          <w:sz w:val="20"/>
        </w:rPr>
        <w:t xml:space="preserve">eive </w:t>
      </w:r>
      <w:r w:rsidR="00E20650" w:rsidRPr="00DA3A25">
        <w:rPr>
          <w:rFonts w:cs="Arial"/>
          <w:spacing w:val="4"/>
          <w:sz w:val="20"/>
        </w:rPr>
        <w:t>t</w:t>
      </w:r>
      <w:r w:rsidR="00CA1032" w:rsidRPr="00DA3A25">
        <w:rPr>
          <w:rFonts w:cs="Arial"/>
          <w:sz w:val="20"/>
        </w:rPr>
        <w:t xml:space="preserve">he </w:t>
      </w:r>
      <w:r w:rsidR="00E20650" w:rsidRPr="00DA3A25">
        <w:rPr>
          <w:rFonts w:cs="Arial"/>
          <w:spacing w:val="4"/>
          <w:sz w:val="20"/>
        </w:rPr>
        <w:t>t</w:t>
      </w:r>
      <w:r w:rsidR="002B2A62" w:rsidRPr="00DA3A25">
        <w:rPr>
          <w:rFonts w:cs="Arial"/>
          <w:spacing w:val="2"/>
          <w:sz w:val="20"/>
        </w:rPr>
        <w:t>r</w:t>
      </w:r>
      <w:r w:rsidR="00644D78" w:rsidRPr="00DA3A25">
        <w:rPr>
          <w:rFonts w:cs="Arial"/>
          <w:spacing w:val="2"/>
          <w:sz w:val="20"/>
        </w:rPr>
        <w:t>u</w:t>
      </w:r>
      <w:r w:rsidR="00974BF2" w:rsidRPr="00DA3A25">
        <w:rPr>
          <w:rFonts w:cs="Arial"/>
          <w:spacing w:val="4"/>
          <w:sz w:val="20"/>
        </w:rPr>
        <w:t>t</w:t>
      </w:r>
      <w:r w:rsidR="00CA1032" w:rsidRPr="00DA3A25">
        <w:rPr>
          <w:rFonts w:cs="Arial"/>
          <w:sz w:val="20"/>
        </w:rPr>
        <w:t>hs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CA1032" w:rsidRPr="00DA3A25">
        <w:rPr>
          <w:rFonts w:cs="Arial"/>
          <w:sz w:val="20"/>
        </w:rPr>
        <w:t xml:space="preserve">God </w:t>
      </w:r>
      <w:r w:rsidR="00CA1032" w:rsidRPr="00633952">
        <w:rPr>
          <w:rFonts w:cs="Arial"/>
          <w:sz w:val="16"/>
          <w:szCs w:val="16"/>
        </w:rPr>
        <w:t>(</w:t>
      </w:r>
      <w:r w:rsidR="00E95871" w:rsidRPr="00633952">
        <w:rPr>
          <w:rFonts w:cs="Arial"/>
          <w:spacing w:val="2"/>
          <w:sz w:val="16"/>
          <w:szCs w:val="16"/>
        </w:rPr>
        <w:t>c</w:t>
      </w:r>
      <w:r w:rsidR="00F16F15" w:rsidRPr="00633952">
        <w:rPr>
          <w:rFonts w:cs="Arial"/>
          <w:sz w:val="16"/>
          <w:szCs w:val="16"/>
        </w:rPr>
        <w:t>f</w:t>
      </w:r>
      <w:r w:rsidR="00F16F15" w:rsidRPr="00633952">
        <w:rPr>
          <w:rFonts w:cs="Arial"/>
          <w:spacing w:val="-6"/>
          <w:sz w:val="16"/>
          <w:szCs w:val="16"/>
        </w:rPr>
        <w:t>.</w:t>
      </w:r>
      <w:r w:rsidR="00CA1032" w:rsidRPr="00633952">
        <w:rPr>
          <w:rFonts w:cs="Arial"/>
          <w:spacing w:val="-6"/>
          <w:sz w:val="16"/>
          <w:szCs w:val="16"/>
        </w:rPr>
        <w:t xml:space="preserve"> v.</w:t>
      </w:r>
      <w:r w:rsidR="00706E80" w:rsidRPr="00633952">
        <w:rPr>
          <w:rFonts w:cs="Arial"/>
          <w:spacing w:val="-6"/>
          <w:sz w:val="16"/>
          <w:szCs w:val="16"/>
        </w:rPr>
        <w:t xml:space="preserve"> </w:t>
      </w:r>
      <w:r w:rsidR="00CA1032" w:rsidRPr="00633952">
        <w:rPr>
          <w:rFonts w:cs="Arial"/>
          <w:spacing w:val="-6"/>
          <w:sz w:val="16"/>
          <w:szCs w:val="16"/>
        </w:rPr>
        <w:t>1</w:t>
      </w:r>
      <w:r w:rsidR="00CA1032" w:rsidRPr="00633952">
        <w:rPr>
          <w:rFonts w:cs="Arial"/>
          <w:sz w:val="16"/>
          <w:szCs w:val="16"/>
        </w:rPr>
        <w:t>7)</w:t>
      </w:r>
      <w:r w:rsidR="00CA1032" w:rsidRPr="00DA3A25">
        <w:rPr>
          <w:rFonts w:cs="Arial"/>
          <w:sz w:val="20"/>
        </w:rPr>
        <w:t xml:space="preserve">. </w:t>
      </w:r>
      <w:r w:rsidR="00862C7C" w:rsidRPr="00DA3A25">
        <w:rPr>
          <w:rFonts w:cs="Arial"/>
          <w:sz w:val="20"/>
        </w:rPr>
        <w:t>Con</w:t>
      </w:r>
      <w:r w:rsidR="003F694F" w:rsidRPr="00DA3A25">
        <w:rPr>
          <w:rFonts w:cs="Arial"/>
          <w:spacing w:val="2"/>
          <w:sz w:val="20"/>
        </w:rPr>
        <w:t>tr</w:t>
      </w:r>
      <w:r w:rsidR="00862C7C" w:rsidRPr="00DA3A25">
        <w:rPr>
          <w:rFonts w:cs="Arial"/>
          <w:sz w:val="20"/>
        </w:rPr>
        <w:t xml:space="preserve">ast </w:t>
      </w:r>
      <w:r w:rsidR="00886210" w:rsidRPr="00DA3A25">
        <w:rPr>
          <w:rFonts w:cs="Arial"/>
          <w:spacing w:val="2"/>
          <w:sz w:val="20"/>
        </w:rPr>
        <w:t>t</w:t>
      </w:r>
      <w:r w:rsidR="00862C7C" w:rsidRPr="00DA3A25">
        <w:rPr>
          <w:rFonts w:cs="Arial"/>
          <w:sz w:val="20"/>
        </w:rPr>
        <w:t>his wi</w:t>
      </w:r>
      <w:r w:rsidR="00886210" w:rsidRPr="00DA3A25">
        <w:rPr>
          <w:rFonts w:cs="Arial"/>
          <w:spacing w:val="2"/>
          <w:sz w:val="20"/>
        </w:rPr>
        <w:t>t</w:t>
      </w:r>
      <w:r w:rsidR="00862C7C" w:rsidRPr="00DA3A25">
        <w:rPr>
          <w:rFonts w:cs="Arial"/>
          <w:sz w:val="20"/>
        </w:rPr>
        <w:t xml:space="preserve">h his response </w:t>
      </w:r>
      <w:r w:rsidR="00886210" w:rsidRPr="00DA3A25">
        <w:rPr>
          <w:rFonts w:cs="Arial"/>
          <w:spacing w:val="2"/>
          <w:sz w:val="20"/>
        </w:rPr>
        <w:t>t</w:t>
      </w:r>
      <w:r w:rsidR="00862C7C" w:rsidRPr="00DA3A25">
        <w:rPr>
          <w:rFonts w:cs="Arial"/>
          <w:sz w:val="20"/>
        </w:rPr>
        <w:t xml:space="preserve">o </w:t>
      </w:r>
      <w:r w:rsidR="00886210" w:rsidRPr="00DA3A25">
        <w:rPr>
          <w:rFonts w:cs="Arial"/>
          <w:spacing w:val="2"/>
          <w:sz w:val="20"/>
        </w:rPr>
        <w:t>t</w:t>
      </w:r>
      <w:r w:rsidR="00B77680" w:rsidRPr="00DA3A25">
        <w:rPr>
          <w:rFonts w:cs="Arial"/>
          <w:sz w:val="20"/>
        </w:rPr>
        <w:t>h</w:t>
      </w:r>
      <w:r w:rsidR="0027529F" w:rsidRPr="00DA3A25">
        <w:rPr>
          <w:rFonts w:cs="Arial"/>
          <w:spacing w:val="-4"/>
          <w:sz w:val="20"/>
        </w:rPr>
        <w:t>e</w:t>
      </w:r>
      <w:r w:rsidR="0027529F" w:rsidRPr="00DA3A25">
        <w:rPr>
          <w:rFonts w:cs="Arial"/>
          <w:sz w:val="20"/>
        </w:rPr>
        <w:t xml:space="preserve"> Pha</w:t>
      </w:r>
      <w:r w:rsidR="002B2A62" w:rsidRPr="00DA3A25">
        <w:rPr>
          <w:rFonts w:cs="Arial"/>
          <w:spacing w:val="2"/>
          <w:sz w:val="20"/>
        </w:rPr>
        <w:t>r</w:t>
      </w:r>
      <w:r w:rsidR="0027529F" w:rsidRPr="00DA3A25">
        <w:rPr>
          <w:rFonts w:cs="Arial"/>
          <w:sz w:val="20"/>
        </w:rPr>
        <w:t>isee</w:t>
      </w:r>
      <w:r w:rsidR="0027529F" w:rsidRPr="00DA3A25">
        <w:rPr>
          <w:rFonts w:cs="Arial"/>
          <w:spacing w:val="-4"/>
          <w:sz w:val="20"/>
        </w:rPr>
        <w:t>s</w:t>
      </w:r>
      <w:r w:rsidR="00862C7C" w:rsidRPr="00DA3A25">
        <w:rPr>
          <w:rFonts w:cs="Arial"/>
          <w:spacing w:val="-4"/>
          <w:sz w:val="20"/>
        </w:rPr>
        <w:t>. T</w:t>
      </w:r>
      <w:r w:rsidR="0020514A" w:rsidRPr="00DA3A25">
        <w:rPr>
          <w:rFonts w:cs="Arial"/>
          <w:spacing w:val="-4"/>
          <w:sz w:val="20"/>
        </w:rPr>
        <w:fldChar w:fldCharType="begin"/>
      </w:r>
      <w:r w:rsidR="0020514A" w:rsidRPr="00DA3A25">
        <w:rPr>
          <w:sz w:val="20"/>
        </w:rPr>
        <w:instrText xml:space="preserve"> XE "</w:instrText>
      </w:r>
      <w:r w:rsidR="0020514A" w:rsidRPr="00DA3A25">
        <w:rPr>
          <w:rFonts w:cs="Arial"/>
          <w:sz w:val="20"/>
        </w:rPr>
        <w:instrText>Pharisees</w:instrText>
      </w:r>
      <w:r w:rsidR="0020514A" w:rsidRPr="00DA3A25">
        <w:rPr>
          <w:sz w:val="20"/>
        </w:rPr>
        <w:instrText xml:space="preserve">" </w:instrText>
      </w:r>
      <w:r w:rsidR="0020514A" w:rsidRPr="00DA3A25">
        <w:rPr>
          <w:rFonts w:cs="Arial"/>
          <w:spacing w:val="-4"/>
          <w:sz w:val="20"/>
        </w:rPr>
        <w:fldChar w:fldCharType="end"/>
      </w:r>
      <w:r w:rsidR="00862C7C" w:rsidRPr="00DA3A25">
        <w:rPr>
          <w:rFonts w:cs="Arial"/>
          <w:sz w:val="20"/>
        </w:rPr>
        <w:t xml:space="preserve">hey </w:t>
      </w:r>
      <w:r w:rsidR="00473068" w:rsidRPr="00DA3A25">
        <w:rPr>
          <w:rFonts w:cs="Arial"/>
          <w:sz w:val="20"/>
        </w:rPr>
        <w:t>asked</w:t>
      </w:r>
      <w:r w:rsidR="00B77680" w:rsidRPr="00DA3A25">
        <w:rPr>
          <w:rFonts w:cs="Arial"/>
          <w:sz w:val="20"/>
        </w:rPr>
        <w:t xml:space="preserve"> </w:t>
      </w:r>
      <w:r w:rsidR="00862C7C" w:rsidRPr="00DA3A25">
        <w:rPr>
          <w:rFonts w:cs="Arial"/>
          <w:sz w:val="20"/>
        </w:rPr>
        <w:t>him</w:t>
      </w:r>
      <w:r w:rsidR="00473068" w:rsidRPr="00DA3A25">
        <w:rPr>
          <w:rFonts w:cs="Arial"/>
          <w:sz w:val="20"/>
        </w:rPr>
        <w:t xml:space="preserve"> </w:t>
      </w:r>
      <w:r w:rsidR="002A3708" w:rsidRPr="00DA3A25">
        <w:rPr>
          <w:rFonts w:cs="Arial"/>
          <w:sz w:val="20"/>
        </w:rPr>
        <w:t>whe</w:t>
      </w:r>
      <w:r w:rsidR="00473068" w:rsidRPr="00DA3A25">
        <w:rPr>
          <w:rFonts w:cs="Arial"/>
          <w:sz w:val="20"/>
        </w:rPr>
        <w:t>n "</w:t>
      </w:r>
      <w:r w:rsidR="00E20650" w:rsidRPr="00DA3A25">
        <w:rPr>
          <w:rFonts w:cs="Arial"/>
          <w:spacing w:val="4"/>
          <w:sz w:val="20"/>
        </w:rPr>
        <w:t>t</w:t>
      </w:r>
      <w:r w:rsidR="00EF52B8" w:rsidRPr="00DA3A25">
        <w:rPr>
          <w:rFonts w:cs="Arial"/>
          <w:sz w:val="20"/>
        </w:rPr>
        <w:t>h</w:t>
      </w:r>
      <w:r w:rsidR="00EF52B8" w:rsidRPr="00DA3A25">
        <w:rPr>
          <w:rFonts w:cs="Arial"/>
          <w:spacing w:val="-4"/>
          <w:sz w:val="20"/>
        </w:rPr>
        <w:t>e</w:t>
      </w:r>
      <w:r w:rsidR="00EF52B8" w:rsidRPr="00DA3A25">
        <w:rPr>
          <w:rFonts w:cs="Arial"/>
          <w:sz w:val="20"/>
        </w:rPr>
        <w:t xml:space="preserve"> kingdom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EF52B8" w:rsidRPr="00DA3A25">
        <w:rPr>
          <w:rFonts w:cs="Arial"/>
          <w:sz w:val="20"/>
        </w:rPr>
        <w:t>God</w:t>
      </w:r>
      <w:r w:rsidR="00885573" w:rsidRPr="00DA3A25">
        <w:rPr>
          <w:rFonts w:cs="Arial"/>
          <w:sz w:val="20"/>
        </w:rPr>
        <w:fldChar w:fldCharType="begin"/>
      </w:r>
      <w:r w:rsidR="00885573" w:rsidRPr="00DA3A25">
        <w:rPr>
          <w:sz w:val="20"/>
        </w:rPr>
        <w:instrText xml:space="preserve"> XE "</w:instrText>
      </w:r>
      <w:r w:rsidR="00885573" w:rsidRPr="00DA3A25">
        <w:rPr>
          <w:rFonts w:cs="Arial"/>
          <w:sz w:val="20"/>
        </w:rPr>
        <w:instrText>Kingdom of God</w:instrText>
      </w:r>
      <w:r w:rsidR="00885573" w:rsidRPr="00DA3A25">
        <w:rPr>
          <w:sz w:val="20"/>
        </w:rPr>
        <w:instrText xml:space="preserve">" </w:instrText>
      </w:r>
      <w:r w:rsidR="00885573" w:rsidRPr="00DA3A25">
        <w:rPr>
          <w:rFonts w:cs="Arial"/>
          <w:sz w:val="20"/>
        </w:rPr>
        <w:fldChar w:fldCharType="end"/>
      </w:r>
      <w:r w:rsidR="00473068" w:rsidRPr="00DA3A25">
        <w:rPr>
          <w:rFonts w:cs="Arial"/>
          <w:sz w:val="20"/>
        </w:rPr>
        <w:t xml:space="preserve"> should </w:t>
      </w:r>
      <w:r w:rsidR="00E95871" w:rsidRPr="00DA3A25">
        <w:rPr>
          <w:rFonts w:cs="Arial"/>
          <w:spacing w:val="2"/>
          <w:sz w:val="20"/>
        </w:rPr>
        <w:t>c</w:t>
      </w:r>
      <w:r w:rsidR="00473068" w:rsidRPr="00DA3A25">
        <w:rPr>
          <w:rFonts w:cs="Arial"/>
          <w:sz w:val="20"/>
        </w:rPr>
        <w:t>ome"</w:t>
      </w:r>
      <w:r w:rsidR="00B77680" w:rsidRPr="00DA3A25">
        <w:rPr>
          <w:rFonts w:cs="Arial"/>
          <w:sz w:val="20"/>
        </w:rPr>
        <w:t xml:space="preserve"> and he said,</w:t>
      </w:r>
      <w:r w:rsidR="002045B9" w:rsidRPr="00DA3A25">
        <w:rPr>
          <w:rFonts w:cs="Arial"/>
          <w:sz w:val="20"/>
        </w:rPr>
        <w:t xml:space="preserve"> "</w:t>
      </w:r>
      <w:r w:rsidR="00886210" w:rsidRPr="00DA3A25">
        <w:rPr>
          <w:rFonts w:cs="Arial"/>
          <w:spacing w:val="2"/>
          <w:sz w:val="20"/>
        </w:rPr>
        <w:t>t</w:t>
      </w:r>
      <w:r w:rsidR="002045B9" w:rsidRPr="00DA3A25">
        <w:rPr>
          <w:rFonts w:cs="Arial"/>
          <w:sz w:val="20"/>
        </w:rPr>
        <w:t>he kingdom o</w:t>
      </w:r>
      <w:r w:rsidR="00F16F15" w:rsidRPr="00DA3A25">
        <w:rPr>
          <w:rFonts w:cs="Arial"/>
          <w:spacing w:val="-2"/>
          <w:sz w:val="20"/>
        </w:rPr>
        <w:t xml:space="preserve">f </w:t>
      </w:r>
      <w:r w:rsidR="002045B9" w:rsidRPr="00DA3A25">
        <w:rPr>
          <w:rFonts w:cs="Arial"/>
          <w:sz w:val="20"/>
        </w:rPr>
        <w:t>God</w:t>
      </w:r>
      <w:r w:rsidR="002045B9" w:rsidRPr="00DA3A25">
        <w:rPr>
          <w:rFonts w:cs="Arial"/>
          <w:sz w:val="20"/>
        </w:rPr>
        <w:fldChar w:fldCharType="begin"/>
      </w:r>
      <w:r w:rsidR="002045B9" w:rsidRPr="00DA3A25">
        <w:rPr>
          <w:sz w:val="20"/>
        </w:rPr>
        <w:instrText xml:space="preserve"> XE "</w:instrText>
      </w:r>
      <w:r w:rsidR="002045B9" w:rsidRPr="00DA3A25">
        <w:rPr>
          <w:rFonts w:cs="Arial"/>
          <w:sz w:val="20"/>
        </w:rPr>
        <w:instrText>Kingdom of God</w:instrText>
      </w:r>
      <w:r w:rsidR="002045B9" w:rsidRPr="00DA3A25">
        <w:rPr>
          <w:sz w:val="20"/>
        </w:rPr>
        <w:instrText xml:space="preserve">" </w:instrText>
      </w:r>
      <w:r w:rsidR="002045B9" w:rsidRPr="00DA3A25">
        <w:rPr>
          <w:rFonts w:cs="Arial"/>
          <w:sz w:val="20"/>
        </w:rPr>
        <w:fldChar w:fldCharType="end"/>
      </w:r>
      <w:r w:rsidR="002045B9" w:rsidRPr="00DA3A25">
        <w:rPr>
          <w:rFonts w:cs="Arial"/>
          <w:sz w:val="20"/>
        </w:rPr>
        <w:t xml:space="preserve"> </w:t>
      </w:r>
      <w:r w:rsidR="00E95871" w:rsidRPr="00DA3A25">
        <w:rPr>
          <w:rFonts w:cs="Arial"/>
          <w:bCs/>
          <w:spacing w:val="2"/>
          <w:sz w:val="20"/>
        </w:rPr>
        <w:t>c</w:t>
      </w:r>
      <w:r w:rsidR="002045B9" w:rsidRPr="00DA3A25">
        <w:rPr>
          <w:rFonts w:cs="Arial"/>
          <w:bCs/>
          <w:sz w:val="20"/>
        </w:rPr>
        <w:t>ome</w:t>
      </w:r>
      <w:r w:rsidR="00E20650" w:rsidRPr="00DA3A25">
        <w:rPr>
          <w:rFonts w:cs="Arial"/>
          <w:bCs/>
          <w:spacing w:val="4"/>
          <w:sz w:val="20"/>
        </w:rPr>
        <w:t>t</w:t>
      </w:r>
      <w:r w:rsidR="002045B9" w:rsidRPr="00DA3A25">
        <w:rPr>
          <w:rFonts w:cs="Arial"/>
          <w:bCs/>
          <w:sz w:val="20"/>
        </w:rPr>
        <w:t xml:space="preserve">h </w:t>
      </w:r>
      <w:r w:rsidR="002045B9" w:rsidRPr="00DA3A25">
        <w:rPr>
          <w:rFonts w:cs="Arial"/>
          <w:b/>
          <w:sz w:val="20"/>
        </w:rPr>
        <w:t>no</w:t>
      </w:r>
      <w:r w:rsidR="00644D78" w:rsidRPr="00DA3A25">
        <w:rPr>
          <w:rFonts w:cs="Arial"/>
          <w:b/>
          <w:spacing w:val="-2"/>
          <w:sz w:val="20"/>
        </w:rPr>
        <w:t xml:space="preserve">t </w:t>
      </w:r>
      <w:r w:rsidR="002045B9" w:rsidRPr="00DA3A25">
        <w:rPr>
          <w:rFonts w:cs="Arial"/>
          <w:b/>
          <w:sz w:val="20"/>
        </w:rPr>
        <w:t>w</w:t>
      </w:r>
      <w:r w:rsidR="00F16F15" w:rsidRPr="00DA3A25">
        <w:rPr>
          <w:rFonts w:cs="Arial"/>
          <w:b/>
          <w:spacing w:val="2"/>
          <w:sz w:val="20"/>
        </w:rPr>
        <w:t>i</w:t>
      </w:r>
      <w:r w:rsidR="00F16F15" w:rsidRPr="00DA3A25">
        <w:rPr>
          <w:rFonts w:cs="Arial"/>
          <w:b/>
          <w:spacing w:val="4"/>
          <w:sz w:val="20"/>
        </w:rPr>
        <w:t>t</w:t>
      </w:r>
      <w:r w:rsidR="002045B9" w:rsidRPr="00DA3A25">
        <w:rPr>
          <w:rFonts w:cs="Arial"/>
          <w:b/>
          <w:sz w:val="20"/>
        </w:rPr>
        <w:t>h obse</w:t>
      </w:r>
      <w:r w:rsidR="00F250A4" w:rsidRPr="00DA3A25">
        <w:rPr>
          <w:rFonts w:cs="Arial"/>
          <w:b/>
          <w:spacing w:val="4"/>
          <w:sz w:val="20"/>
        </w:rPr>
        <w:t>r</w:t>
      </w:r>
      <w:r w:rsidR="00F250A4" w:rsidRPr="00DA3A25">
        <w:rPr>
          <w:rFonts w:cs="Arial"/>
          <w:b/>
          <w:sz w:val="20"/>
        </w:rPr>
        <w:t>v</w:t>
      </w:r>
      <w:r w:rsidR="002045B9" w:rsidRPr="00DA3A25">
        <w:rPr>
          <w:rFonts w:cs="Arial"/>
          <w:b/>
          <w:sz w:val="20"/>
        </w:rPr>
        <w:t>a</w:t>
      </w:r>
      <w:r w:rsidR="00E20650" w:rsidRPr="00DA3A25">
        <w:rPr>
          <w:rFonts w:cs="Arial"/>
          <w:b/>
          <w:spacing w:val="4"/>
          <w:sz w:val="20"/>
        </w:rPr>
        <w:t>t</w:t>
      </w:r>
      <w:r w:rsidR="002045B9" w:rsidRPr="00DA3A25">
        <w:rPr>
          <w:rFonts w:cs="Arial"/>
          <w:b/>
          <w:sz w:val="20"/>
        </w:rPr>
        <w:t>io</w:t>
      </w:r>
      <w:r w:rsidR="002045B9" w:rsidRPr="00DA3A25">
        <w:rPr>
          <w:rFonts w:cs="Arial"/>
          <w:b/>
          <w:spacing w:val="-4"/>
          <w:sz w:val="20"/>
        </w:rPr>
        <w:t>n</w:t>
      </w:r>
      <w:r w:rsidR="002045B9" w:rsidRPr="00DA3A25">
        <w:rPr>
          <w:rFonts w:cs="Arial"/>
          <w:spacing w:val="-4"/>
          <w:sz w:val="20"/>
        </w:rPr>
        <w:t>"</w:t>
      </w:r>
      <w:r w:rsidR="00DB01C7" w:rsidRPr="00DA3A25">
        <w:rPr>
          <w:rFonts w:cs="Arial"/>
          <w:spacing w:val="-4"/>
          <w:sz w:val="20"/>
        </w:rPr>
        <w:t xml:space="preserve"> </w:t>
      </w:r>
      <w:r w:rsidR="002045B9" w:rsidRPr="00633952">
        <w:rPr>
          <w:rFonts w:cs="Arial"/>
          <w:sz w:val="16"/>
          <w:szCs w:val="16"/>
        </w:rPr>
        <w:t>(L</w:t>
      </w:r>
      <w:r w:rsidR="002045B9" w:rsidRPr="00633952">
        <w:rPr>
          <w:rFonts w:cs="Arial"/>
          <w:spacing w:val="-4"/>
          <w:sz w:val="16"/>
          <w:szCs w:val="16"/>
        </w:rPr>
        <w:t xml:space="preserve">k </w:t>
      </w:r>
      <w:r w:rsidR="002045B9" w:rsidRPr="00633952">
        <w:rPr>
          <w:rFonts w:cs="Arial"/>
          <w:spacing w:val="-6"/>
          <w:sz w:val="16"/>
          <w:szCs w:val="16"/>
        </w:rPr>
        <w:t>1</w:t>
      </w:r>
      <w:r w:rsidR="002045B9" w:rsidRPr="00633952">
        <w:rPr>
          <w:rFonts w:cs="Arial"/>
          <w:spacing w:val="-4"/>
          <w:sz w:val="16"/>
          <w:szCs w:val="16"/>
        </w:rPr>
        <w:t>7:</w:t>
      </w:r>
      <w:r w:rsidR="002045B9" w:rsidRPr="00633952">
        <w:rPr>
          <w:rFonts w:cs="Arial"/>
          <w:sz w:val="16"/>
          <w:szCs w:val="16"/>
        </w:rPr>
        <w:t>2</w:t>
      </w:r>
      <w:r w:rsidR="002045B9" w:rsidRPr="00633952">
        <w:rPr>
          <w:rFonts w:cs="Arial"/>
          <w:spacing w:val="-4"/>
          <w:sz w:val="16"/>
          <w:szCs w:val="16"/>
        </w:rPr>
        <w:t>0)</w:t>
      </w:r>
      <w:r w:rsidR="00DB01C7" w:rsidRPr="00DA3A25">
        <w:rPr>
          <w:rFonts w:cs="Arial"/>
          <w:spacing w:val="-4"/>
          <w:sz w:val="20"/>
        </w:rPr>
        <w:t>.</w:t>
      </w:r>
      <w:r w:rsidR="00DB01C7" w:rsidRPr="00DA3A25">
        <w:rPr>
          <w:rFonts w:cs="Arial"/>
          <w:sz w:val="20"/>
        </w:rPr>
        <w:t xml:space="preserve"> </w:t>
      </w:r>
      <w:r w:rsidR="00715F9A" w:rsidRPr="00DA3A25">
        <w:rPr>
          <w:rFonts w:cs="Arial"/>
          <w:sz w:val="20"/>
        </w:rPr>
        <w:t>T</w:t>
      </w:r>
      <w:r w:rsidR="009D4242" w:rsidRPr="00DA3A25">
        <w:rPr>
          <w:rFonts w:cs="Arial"/>
          <w:sz w:val="20"/>
        </w:rPr>
        <w:t>h</w:t>
      </w:r>
      <w:r w:rsidR="00B77680" w:rsidRPr="00DA3A25">
        <w:rPr>
          <w:rFonts w:cs="Arial"/>
          <w:sz w:val="20"/>
        </w:rPr>
        <w:t>e</w:t>
      </w:r>
      <w:r w:rsidR="00FA3AA3" w:rsidRPr="00DA3A25">
        <w:rPr>
          <w:rFonts w:cs="Arial"/>
          <w:sz w:val="20"/>
        </w:rPr>
        <w:t>ir</w:t>
      </w:r>
      <w:r w:rsidR="009D4242" w:rsidRPr="00DA3A25">
        <w:rPr>
          <w:rFonts w:cs="Arial"/>
          <w:sz w:val="20"/>
        </w:rPr>
        <w:t xml:space="preserve"> ques</w:t>
      </w:r>
      <w:r w:rsidR="00E20650" w:rsidRPr="00DA3A25">
        <w:rPr>
          <w:rFonts w:cs="Arial"/>
          <w:spacing w:val="4"/>
          <w:sz w:val="20"/>
        </w:rPr>
        <w:t>t</w:t>
      </w:r>
      <w:r w:rsidR="009D4242" w:rsidRPr="00DA3A25">
        <w:rPr>
          <w:rFonts w:cs="Arial"/>
          <w:sz w:val="20"/>
        </w:rPr>
        <w:t>io</w:t>
      </w:r>
      <w:r w:rsidR="009D4242" w:rsidRPr="00DA3A25">
        <w:rPr>
          <w:rFonts w:cs="Arial"/>
          <w:spacing w:val="-2"/>
          <w:sz w:val="20"/>
        </w:rPr>
        <w:t>n</w:t>
      </w:r>
      <w:r w:rsidR="00FA3AA3" w:rsidRPr="00DA3A25">
        <w:rPr>
          <w:rFonts w:cs="Arial"/>
          <w:spacing w:val="-2"/>
          <w:sz w:val="20"/>
        </w:rPr>
        <w:t xml:space="preserve"> exposed their</w:t>
      </w:r>
      <w:r w:rsidR="00F16F15" w:rsidRPr="00DA3A25">
        <w:rPr>
          <w:rFonts w:cs="Arial"/>
          <w:spacing w:val="-2"/>
          <w:sz w:val="20"/>
        </w:rPr>
        <w:t xml:space="preserve"> </w:t>
      </w:r>
      <w:r w:rsidR="00B026E3" w:rsidRPr="00DA3A25">
        <w:rPr>
          <w:rFonts w:cs="Arial"/>
          <w:sz w:val="20"/>
        </w:rPr>
        <w:t>inabil</w:t>
      </w:r>
      <w:r w:rsidR="00F16F15" w:rsidRPr="00DA3A25">
        <w:rPr>
          <w:rFonts w:cs="Arial"/>
          <w:spacing w:val="2"/>
          <w:sz w:val="20"/>
        </w:rPr>
        <w:t>i</w:t>
      </w:r>
      <w:r w:rsidR="00F16F15" w:rsidRPr="00DA3A25">
        <w:rPr>
          <w:rFonts w:cs="Arial"/>
          <w:spacing w:val="4"/>
          <w:sz w:val="20"/>
        </w:rPr>
        <w:t>t</w:t>
      </w:r>
      <w:r w:rsidR="00B026E3" w:rsidRPr="00DA3A25">
        <w:rPr>
          <w:rFonts w:cs="Arial"/>
          <w:sz w:val="20"/>
        </w:rPr>
        <w:t>y</w:t>
      </w:r>
      <w:r w:rsidR="00FA3AA3" w:rsidRPr="00DA3A25">
        <w:rPr>
          <w:rFonts w:cs="Arial"/>
          <w:sz w:val="20"/>
        </w:rPr>
        <w:t xml:space="preserve"> </w:t>
      </w:r>
      <w:r w:rsidR="00E20650" w:rsidRPr="00DA3A25">
        <w:rPr>
          <w:rFonts w:cs="Arial"/>
          <w:spacing w:val="4"/>
          <w:sz w:val="20"/>
        </w:rPr>
        <w:t>t</w:t>
      </w:r>
      <w:r w:rsidR="00B026E3" w:rsidRPr="00DA3A25">
        <w:rPr>
          <w:rFonts w:cs="Arial"/>
          <w:spacing w:val="-4"/>
          <w:sz w:val="20"/>
        </w:rPr>
        <w:t>o</w:t>
      </w:r>
      <w:r w:rsidR="00B026E3" w:rsidRPr="00DA3A25">
        <w:rPr>
          <w:rFonts w:cs="Arial"/>
          <w:sz w:val="20"/>
        </w:rPr>
        <w:t xml:space="preserve"> se</w:t>
      </w:r>
      <w:r w:rsidR="001C1542" w:rsidRPr="00DA3A25">
        <w:rPr>
          <w:rFonts w:cs="Arial"/>
          <w:sz w:val="20"/>
        </w:rPr>
        <w:t>e</w:t>
      </w:r>
      <w:r w:rsidR="00FA3AA3" w:rsidRPr="00DA3A25">
        <w:rPr>
          <w:rFonts w:cs="Arial"/>
          <w:sz w:val="20"/>
        </w:rPr>
        <w:t xml:space="preserve">. </w:t>
      </w:r>
      <w:r w:rsidR="00701F04" w:rsidRPr="00DA3A25">
        <w:rPr>
          <w:rFonts w:cs="Arial"/>
          <w:sz w:val="20"/>
        </w:rPr>
        <w:t>Jesus</w:t>
      </w:r>
      <w:r w:rsidR="001C1542" w:rsidRPr="00DA3A25">
        <w:rPr>
          <w:rFonts w:cs="Arial"/>
          <w:sz w:val="20"/>
        </w:rPr>
        <w:t xml:space="preserve"> represen</w:t>
      </w:r>
      <w:r w:rsidR="00886210" w:rsidRPr="00DA3A25">
        <w:rPr>
          <w:rFonts w:cs="Arial"/>
          <w:spacing w:val="2"/>
          <w:sz w:val="20"/>
        </w:rPr>
        <w:t>t</w:t>
      </w:r>
      <w:r w:rsidR="001C1542" w:rsidRPr="00DA3A25">
        <w:rPr>
          <w:rFonts w:cs="Arial"/>
          <w:sz w:val="20"/>
        </w:rPr>
        <w:t xml:space="preserve">ed </w:t>
      </w:r>
      <w:r w:rsidR="00645815" w:rsidRPr="00DA3A25">
        <w:rPr>
          <w:rFonts w:cs="Arial"/>
          <w:sz w:val="20"/>
        </w:rPr>
        <w:t>God's kingdom</w:t>
      </w:r>
      <w:r w:rsidR="00FA3AA3" w:rsidRPr="00DA3A25">
        <w:rPr>
          <w:rFonts w:cs="Arial"/>
          <w:sz w:val="20"/>
        </w:rPr>
        <w:t>, so it</w:t>
      </w:r>
      <w:r w:rsidR="001C1542" w:rsidRPr="00DA3A25">
        <w:rPr>
          <w:rFonts w:cs="Arial"/>
          <w:sz w:val="20"/>
        </w:rPr>
        <w:t xml:space="preserve"> had </w:t>
      </w:r>
      <w:r w:rsidR="001C1542" w:rsidRPr="00DA3A25">
        <w:rPr>
          <w:rFonts w:cs="Arial"/>
          <w:iCs/>
          <w:sz w:val="20"/>
        </w:rPr>
        <w:t>al</w:t>
      </w:r>
      <w:r w:rsidR="001C1542" w:rsidRPr="00DA3A25">
        <w:rPr>
          <w:rFonts w:cs="Arial"/>
          <w:iCs/>
          <w:spacing w:val="6"/>
          <w:sz w:val="20"/>
        </w:rPr>
        <w:t>r</w:t>
      </w:r>
      <w:r w:rsidR="001C1542" w:rsidRPr="00DA3A25">
        <w:rPr>
          <w:rFonts w:cs="Arial"/>
          <w:iCs/>
          <w:sz w:val="20"/>
        </w:rPr>
        <w:t xml:space="preserve">eady </w:t>
      </w:r>
      <w:r w:rsidR="00200AA4" w:rsidRPr="00DA3A25">
        <w:rPr>
          <w:rFonts w:cs="Arial"/>
          <w:spacing w:val="2"/>
          <w:sz w:val="20"/>
        </w:rPr>
        <w:t>c</w:t>
      </w:r>
      <w:r w:rsidR="001C1542" w:rsidRPr="00DA3A25">
        <w:rPr>
          <w:rFonts w:cs="Arial"/>
          <w:sz w:val="20"/>
        </w:rPr>
        <w:t xml:space="preserve">ome near </w:t>
      </w:r>
      <w:r w:rsidR="00886210" w:rsidRPr="00DA3A25">
        <w:rPr>
          <w:rFonts w:cs="Arial"/>
          <w:spacing w:val="2"/>
          <w:sz w:val="20"/>
        </w:rPr>
        <w:t>t</w:t>
      </w:r>
      <w:r w:rsidR="00FA3AA3" w:rsidRPr="00DA3A25">
        <w:rPr>
          <w:rFonts w:cs="Arial"/>
          <w:sz w:val="20"/>
        </w:rPr>
        <w:t xml:space="preserve">o </w:t>
      </w:r>
      <w:r w:rsidR="00886210" w:rsidRPr="00DA3A25">
        <w:rPr>
          <w:rFonts w:cs="Arial"/>
          <w:spacing w:val="2"/>
          <w:sz w:val="20"/>
        </w:rPr>
        <w:t>t</w:t>
      </w:r>
      <w:r w:rsidR="00FA3AA3" w:rsidRPr="00DA3A25">
        <w:rPr>
          <w:rFonts w:cs="Arial"/>
          <w:sz w:val="20"/>
        </w:rPr>
        <w:t xml:space="preserve">hem </w:t>
      </w:r>
      <w:r w:rsidR="00886210" w:rsidRPr="00DA3A25">
        <w:rPr>
          <w:rFonts w:cs="Arial"/>
          <w:spacing w:val="2"/>
          <w:sz w:val="20"/>
        </w:rPr>
        <w:t>t</w:t>
      </w:r>
      <w:r w:rsidR="001C1542" w:rsidRPr="00DA3A25">
        <w:rPr>
          <w:rFonts w:cs="Arial"/>
          <w:sz w:val="20"/>
        </w:rPr>
        <w:t xml:space="preserve">hrough </w:t>
      </w:r>
      <w:r w:rsidR="006E2DEF" w:rsidRPr="00DA3A25">
        <w:rPr>
          <w:rFonts w:cs="Arial"/>
          <w:sz w:val="20"/>
        </w:rPr>
        <w:t>Jesus</w:t>
      </w:r>
      <w:r w:rsidR="00747A15" w:rsidRPr="00DA3A25">
        <w:rPr>
          <w:rFonts w:cs="Arial"/>
          <w:sz w:val="20"/>
        </w:rPr>
        <w:t xml:space="preserve"> and </w:t>
      </w:r>
      <w:r w:rsidR="00FE2CBC" w:rsidRPr="00DA3A25">
        <w:rPr>
          <w:rFonts w:cs="Arial"/>
          <w:sz w:val="20"/>
        </w:rPr>
        <w:t>his message</w:t>
      </w:r>
      <w:r w:rsidR="002D629A" w:rsidRPr="00DA3A25">
        <w:rPr>
          <w:rFonts w:cs="Arial"/>
          <w:sz w:val="20"/>
        </w:rPr>
        <w:t>.</w:t>
      </w:r>
    </w:p>
    <w:p w14:paraId="387F8AC3" w14:textId="77777777" w:rsidR="00FA3AA3" w:rsidRPr="00DA3A25" w:rsidRDefault="00FA3AA3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AA75E70" w14:textId="2ABCB3BD" w:rsidR="00BB6F76" w:rsidRPr="00DA3A25" w:rsidRDefault="00F96D1D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Sin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FA3AA3" w:rsidRPr="00DA3A25">
        <w:rPr>
          <w:rFonts w:cs="Arial"/>
          <w:sz w:val="20"/>
        </w:rPr>
        <w:t>he</w:t>
      </w:r>
      <w:r w:rsidRPr="00DA3A25">
        <w:rPr>
          <w:rFonts w:cs="Arial"/>
          <w:sz w:val="20"/>
        </w:rPr>
        <w:t>y</w:t>
      </w:r>
      <w:r w:rsidR="00311054" w:rsidRPr="00DA3A25">
        <w:rPr>
          <w:rFonts w:cs="Arial"/>
          <w:sz w:val="20"/>
        </w:rPr>
        <w:t xml:space="preserve"> judg</w:t>
      </w:r>
      <w:r w:rsidRPr="00DA3A25">
        <w:rPr>
          <w:rFonts w:cs="Arial"/>
          <w:sz w:val="20"/>
        </w:rPr>
        <w:t>ed</w:t>
      </w:r>
      <w:r w:rsidR="00311054" w:rsidRPr="00DA3A25">
        <w:rPr>
          <w:rFonts w:cs="Arial"/>
          <w:sz w:val="20"/>
        </w:rPr>
        <w:t xml:space="preserve"> based on physi</w:t>
      </w:r>
      <w:r w:rsidR="00321406" w:rsidRPr="00DA3A25">
        <w:rPr>
          <w:rFonts w:cs="Arial"/>
          <w:spacing w:val="2"/>
          <w:sz w:val="20"/>
        </w:rPr>
        <w:t>c</w:t>
      </w:r>
      <w:r w:rsidR="00311054" w:rsidRPr="00DA3A25">
        <w:rPr>
          <w:rFonts w:cs="Arial"/>
          <w:sz w:val="20"/>
        </w:rPr>
        <w:t>al si</w:t>
      </w:r>
      <w:r w:rsidR="00AA591B" w:rsidRPr="00DA3A25">
        <w:rPr>
          <w:rFonts w:cs="Arial"/>
          <w:sz w:val="20"/>
        </w:rPr>
        <w:t>gh</w:t>
      </w:r>
      <w:r w:rsidR="003F694F" w:rsidRPr="00DA3A25">
        <w:rPr>
          <w:rFonts w:cs="Arial"/>
          <w:spacing w:val="-2"/>
          <w:sz w:val="20"/>
        </w:rPr>
        <w:t>t,</w:t>
      </w:r>
      <w:r w:rsidR="00311054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FA3AA3" w:rsidRPr="00DA3A25">
        <w:rPr>
          <w:rFonts w:cs="Arial"/>
          <w:sz w:val="20"/>
        </w:rPr>
        <w:t>he</w:t>
      </w:r>
      <w:r w:rsidR="001C3CEF" w:rsidRPr="00DA3A25">
        <w:rPr>
          <w:rFonts w:cs="Arial"/>
          <w:sz w:val="20"/>
        </w:rPr>
        <w:t xml:space="preserve">y likely </w:t>
      </w:r>
      <w:r w:rsidR="00FA3AA3" w:rsidRPr="00DA3A25">
        <w:rPr>
          <w:rFonts w:cs="Arial"/>
          <w:sz w:val="20"/>
        </w:rPr>
        <w:t xml:space="preserve">envisioned </w:t>
      </w:r>
      <w:r w:rsidR="001C3CEF" w:rsidRPr="00DA3A25">
        <w:rPr>
          <w:rFonts w:cs="Arial"/>
          <w:sz w:val="20"/>
        </w:rPr>
        <w:t xml:space="preserve">a kingdom </w:t>
      </w:r>
      <w:r w:rsidR="00790BA6" w:rsidRPr="00DA3A25">
        <w:rPr>
          <w:rFonts w:cs="Arial"/>
          <w:sz w:val="20"/>
        </w:rPr>
        <w:t>wi</w:t>
      </w:r>
      <w:r w:rsidR="00886210" w:rsidRPr="00DA3A25">
        <w:rPr>
          <w:rFonts w:cs="Arial"/>
          <w:spacing w:val="2"/>
          <w:sz w:val="20"/>
        </w:rPr>
        <w:t>t</w:t>
      </w:r>
      <w:r w:rsidR="00790BA6" w:rsidRPr="00DA3A25">
        <w:rPr>
          <w:rFonts w:cs="Arial"/>
          <w:spacing w:val="-2"/>
          <w:sz w:val="20"/>
        </w:rPr>
        <w:t xml:space="preserve">h </w:t>
      </w:r>
      <w:r w:rsidR="00FA3AA3" w:rsidRPr="00DA3A25">
        <w:rPr>
          <w:rFonts w:cs="Arial"/>
          <w:spacing w:val="-2"/>
          <w:sz w:val="20"/>
        </w:rPr>
        <w:t>a</w:t>
      </w:r>
      <w:r w:rsidR="00FA3AA3" w:rsidRPr="00DA3A25">
        <w:rPr>
          <w:rFonts w:cs="Arial"/>
          <w:sz w:val="20"/>
        </w:rPr>
        <w:t xml:space="preserve"> king o</w:t>
      </w:r>
      <w:r w:rsidR="00FA3AA3" w:rsidRPr="00DA3A25">
        <w:rPr>
          <w:rFonts w:cs="Arial"/>
          <w:spacing w:val="-2"/>
          <w:sz w:val="20"/>
        </w:rPr>
        <w:t xml:space="preserve">n a </w:t>
      </w:r>
      <w:r w:rsidRPr="00DA3A25">
        <w:rPr>
          <w:rFonts w:cs="Arial"/>
          <w:sz w:val="20"/>
        </w:rPr>
        <w:t>phys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</w:t>
      </w:r>
      <w:r w:rsidR="00FA3AA3" w:rsidRPr="00DA3A25">
        <w:rPr>
          <w:rFonts w:cs="Arial"/>
          <w:sz w:val="20"/>
        </w:rPr>
        <w:t>great whi</w:t>
      </w:r>
      <w:r w:rsidR="00886210" w:rsidRPr="00DA3A25">
        <w:rPr>
          <w:rFonts w:cs="Arial"/>
          <w:spacing w:val="2"/>
          <w:sz w:val="20"/>
        </w:rPr>
        <w:t>t</w:t>
      </w:r>
      <w:r w:rsidR="00FA3AA3" w:rsidRPr="00DA3A25">
        <w:rPr>
          <w:rFonts w:cs="Arial"/>
          <w:spacing w:val="-4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FA3AA3" w:rsidRPr="00DA3A25">
        <w:rPr>
          <w:rFonts w:cs="Arial"/>
          <w:sz w:val="20"/>
        </w:rPr>
        <w:t>hron</w:t>
      </w:r>
      <w:r w:rsidR="00FA3AA3" w:rsidRPr="00DA3A25">
        <w:rPr>
          <w:rFonts w:cs="Arial"/>
          <w:spacing w:val="4"/>
          <w:sz w:val="20"/>
        </w:rPr>
        <w:t xml:space="preserve">e </w:t>
      </w:r>
      <w:r w:rsidR="00FA3AA3" w:rsidRPr="00DA3A25">
        <w:rPr>
          <w:rFonts w:cs="Arial"/>
          <w:sz w:val="20"/>
        </w:rPr>
        <w:t>lik</w:t>
      </w:r>
      <w:r w:rsidR="00FA3AA3" w:rsidRPr="00DA3A25">
        <w:rPr>
          <w:rFonts w:cs="Arial"/>
          <w:spacing w:val="-4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FA3AA3" w:rsidRPr="00DA3A25">
        <w:rPr>
          <w:rFonts w:cs="Arial"/>
          <w:sz w:val="20"/>
        </w:rPr>
        <w:t>h</w:t>
      </w:r>
      <w:r w:rsidR="00FA3AA3" w:rsidRPr="00DA3A25">
        <w:rPr>
          <w:rFonts w:cs="Arial"/>
          <w:spacing w:val="-4"/>
          <w:sz w:val="20"/>
        </w:rPr>
        <w:t xml:space="preserve">e </w:t>
      </w:r>
      <w:r w:rsidR="00FA3AA3" w:rsidRPr="00DA3A25">
        <w:rPr>
          <w:rFonts w:cs="Arial"/>
          <w:sz w:val="20"/>
        </w:rPr>
        <w:t>on</w:t>
      </w:r>
      <w:r w:rsidR="00FA3AA3" w:rsidRPr="00DA3A25">
        <w:rPr>
          <w:rFonts w:cs="Arial"/>
          <w:spacing w:val="-4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FA3AA3" w:rsidRPr="00DA3A25">
        <w:rPr>
          <w:rFonts w:cs="Arial"/>
          <w:sz w:val="20"/>
        </w:rPr>
        <w:t xml:space="preserve">hey read about in </w:t>
      </w:r>
      <w:r w:rsidR="00886210" w:rsidRPr="00DA3A25">
        <w:rPr>
          <w:rFonts w:cs="Arial"/>
          <w:spacing w:val="2"/>
          <w:sz w:val="20"/>
        </w:rPr>
        <w:t>t</w:t>
      </w:r>
      <w:r w:rsidR="00FA3AA3" w:rsidRPr="00DA3A25">
        <w:rPr>
          <w:rFonts w:cs="Arial"/>
          <w:sz w:val="20"/>
        </w:rPr>
        <w:t>heir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FA3AA3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FA3AA3" w:rsidRPr="00DA3A25">
        <w:rPr>
          <w:rFonts w:cs="Arial"/>
          <w:sz w:val="20"/>
        </w:rPr>
        <w:t>ures.</w:t>
      </w:r>
      <w:r w:rsidR="00311054" w:rsidRPr="00DA3A25">
        <w:rPr>
          <w:rFonts w:cs="Arial"/>
          <w:sz w:val="20"/>
        </w:rPr>
        <w:t xml:space="preserve"> In </w:t>
      </w:r>
      <w:r w:rsidR="00886210" w:rsidRPr="00DA3A25">
        <w:rPr>
          <w:rFonts w:cs="Arial"/>
          <w:spacing w:val="2"/>
          <w:sz w:val="20"/>
        </w:rPr>
        <w:t>t</w:t>
      </w:r>
      <w:r w:rsidR="00311054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311054" w:rsidRPr="00DA3A25">
        <w:rPr>
          <w:rFonts w:cs="Arial"/>
          <w:sz w:val="20"/>
        </w:rPr>
        <w:t xml:space="preserve">s of </w:t>
      </w:r>
      <w:r w:rsidR="00886210" w:rsidRPr="00DA3A25">
        <w:rPr>
          <w:rFonts w:cs="Arial"/>
          <w:spacing w:val="2"/>
          <w:sz w:val="20"/>
        </w:rPr>
        <w:t>t</w:t>
      </w:r>
      <w:r w:rsidR="00311054" w:rsidRPr="00DA3A25">
        <w:rPr>
          <w:rFonts w:cs="Arial"/>
          <w:sz w:val="20"/>
        </w:rPr>
        <w:t>h</w:t>
      </w:r>
      <w:r w:rsidR="00790BA6" w:rsidRPr="00DA3A25">
        <w:rPr>
          <w:rFonts w:cs="Arial"/>
          <w:sz w:val="20"/>
        </w:rPr>
        <w:t xml:space="preserve">is world's </w:t>
      </w:r>
      <w:r w:rsidR="00311054" w:rsidRPr="00DA3A25">
        <w:rPr>
          <w:rFonts w:cs="Arial"/>
          <w:sz w:val="20"/>
        </w:rPr>
        <w:t>weal</w:t>
      </w:r>
      <w:r w:rsidR="00886210" w:rsidRPr="00DA3A25">
        <w:rPr>
          <w:rFonts w:cs="Arial"/>
          <w:spacing w:val="2"/>
          <w:sz w:val="20"/>
        </w:rPr>
        <w:t>t</w:t>
      </w:r>
      <w:r w:rsidR="00311054" w:rsidRPr="00DA3A25">
        <w:rPr>
          <w:rFonts w:cs="Arial"/>
          <w:sz w:val="20"/>
        </w:rPr>
        <w:t xml:space="preserve">h, </w:t>
      </w:r>
      <w:r w:rsidR="00790BA6" w:rsidRPr="00DA3A25">
        <w:rPr>
          <w:rFonts w:cs="Arial"/>
          <w:sz w:val="20"/>
        </w:rPr>
        <w:t xml:space="preserve">Solomon was </w:t>
      </w:r>
      <w:r w:rsidR="00886210" w:rsidRPr="00DA3A25">
        <w:rPr>
          <w:rFonts w:cs="Arial"/>
          <w:spacing w:val="2"/>
          <w:sz w:val="20"/>
        </w:rPr>
        <w:t>t</w:t>
      </w:r>
      <w:r w:rsidR="00311054" w:rsidRPr="00DA3A25">
        <w:rPr>
          <w:rFonts w:cs="Arial"/>
          <w:sz w:val="20"/>
        </w:rPr>
        <w:t xml:space="preserve">he most prosperous king in </w:t>
      </w:r>
      <w:r w:rsidR="00886210" w:rsidRPr="00DA3A25">
        <w:rPr>
          <w:rFonts w:cs="Arial"/>
          <w:spacing w:val="2"/>
          <w:sz w:val="20"/>
        </w:rPr>
        <w:t>t</w:t>
      </w:r>
      <w:r w:rsidR="00311054" w:rsidRPr="00DA3A25">
        <w:rPr>
          <w:rFonts w:cs="Arial"/>
          <w:sz w:val="20"/>
        </w:rPr>
        <w:t>heir his</w:t>
      </w:r>
      <w:r w:rsidR="00886210" w:rsidRPr="00DA3A25">
        <w:rPr>
          <w:rFonts w:cs="Arial"/>
          <w:spacing w:val="2"/>
          <w:sz w:val="20"/>
        </w:rPr>
        <w:t>t</w:t>
      </w:r>
      <w:r w:rsidR="00311054" w:rsidRPr="00DA3A25">
        <w:rPr>
          <w:rFonts w:cs="Arial"/>
          <w:sz w:val="20"/>
        </w:rPr>
        <w:t>o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790BA6" w:rsidRPr="00DA3A25">
        <w:rPr>
          <w:rFonts w:cs="Arial"/>
          <w:sz w:val="20"/>
        </w:rPr>
        <w:t>,</w:t>
      </w:r>
      <w:r w:rsidR="00311054" w:rsidRPr="00DA3A25">
        <w:rPr>
          <w:rFonts w:cs="Arial"/>
          <w:sz w:val="20"/>
        </w:rPr>
        <w:t xml:space="preserve"> and he made himself a great ivo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311054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311054" w:rsidRPr="00DA3A25">
        <w:rPr>
          <w:rFonts w:cs="Arial"/>
          <w:sz w:val="20"/>
        </w:rPr>
        <w:t xml:space="preserve">hrone. </w:t>
      </w:r>
      <w:r w:rsidR="00790BA6" w:rsidRPr="00DA3A25">
        <w:rPr>
          <w:rFonts w:cs="Arial"/>
          <w:sz w:val="20"/>
        </w:rPr>
        <w:t>I</w:t>
      </w:r>
      <w:r w:rsidR="00311054" w:rsidRPr="00DA3A25">
        <w:rPr>
          <w:rFonts w:cs="Arial"/>
          <w:sz w:val="20"/>
        </w:rPr>
        <w:t>vo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311054" w:rsidRPr="00DA3A25">
        <w:rPr>
          <w:rFonts w:cs="Arial"/>
          <w:sz w:val="20"/>
        </w:rPr>
        <w:t xml:space="preserve"> is whi</w:t>
      </w:r>
      <w:r w:rsidR="00886210" w:rsidRPr="00DA3A25">
        <w:rPr>
          <w:rFonts w:cs="Arial"/>
          <w:spacing w:val="2"/>
          <w:sz w:val="20"/>
        </w:rPr>
        <w:t>t</w:t>
      </w:r>
      <w:r w:rsidR="00311054" w:rsidRPr="00DA3A25">
        <w:rPr>
          <w:rFonts w:cs="Arial"/>
          <w:sz w:val="20"/>
        </w:rPr>
        <w:t>e</w:t>
      </w:r>
      <w:r w:rsidR="00EF7B90" w:rsidRPr="00DA3A25">
        <w:rPr>
          <w:rFonts w:cs="Arial"/>
          <w:sz w:val="20"/>
        </w:rPr>
        <w:t xml:space="preserve">, </w:t>
      </w:r>
      <w:r w:rsidR="00790BA6" w:rsidRPr="00DA3A25">
        <w:rPr>
          <w:rFonts w:cs="Arial"/>
          <w:sz w:val="20"/>
        </w:rPr>
        <w:t>so undoub</w:t>
      </w:r>
      <w:r w:rsidR="00886210" w:rsidRPr="00DA3A25">
        <w:rPr>
          <w:rFonts w:cs="Arial"/>
          <w:spacing w:val="2"/>
          <w:sz w:val="20"/>
        </w:rPr>
        <w:t>t</w:t>
      </w:r>
      <w:r w:rsidR="00790BA6" w:rsidRPr="00DA3A25">
        <w:rPr>
          <w:rFonts w:cs="Arial"/>
          <w:sz w:val="20"/>
        </w:rPr>
        <w:t xml:space="preserve">edly </w:t>
      </w:r>
      <w:r w:rsidR="00886210" w:rsidRPr="00DA3A25">
        <w:rPr>
          <w:rFonts w:cs="Arial"/>
          <w:spacing w:val="2"/>
          <w:sz w:val="20"/>
        </w:rPr>
        <w:t>t</w:t>
      </w:r>
      <w:r w:rsidR="00EF7B90" w:rsidRPr="00DA3A25">
        <w:rPr>
          <w:rFonts w:cs="Arial"/>
          <w:sz w:val="20"/>
        </w:rPr>
        <w:t xml:space="preserve">he </w:t>
      </w:r>
      <w:r w:rsidR="00311054" w:rsidRPr="00DA3A25">
        <w:rPr>
          <w:rFonts w:cs="Arial"/>
          <w:sz w:val="20"/>
        </w:rPr>
        <w:t>"great whi</w:t>
      </w:r>
      <w:r w:rsidR="00886210" w:rsidRPr="00DA3A25">
        <w:rPr>
          <w:rFonts w:cs="Arial"/>
          <w:spacing w:val="2"/>
          <w:sz w:val="20"/>
        </w:rPr>
        <w:t>t</w:t>
      </w:r>
      <w:r w:rsidR="00311054" w:rsidRPr="00DA3A25">
        <w:rPr>
          <w:rFonts w:cs="Arial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311054" w:rsidRPr="00DA3A25">
        <w:rPr>
          <w:rFonts w:cs="Arial"/>
          <w:sz w:val="20"/>
        </w:rPr>
        <w:t>hrone"</w:t>
      </w:r>
      <w:r w:rsidR="00EF7B90" w:rsidRPr="00DA3A25">
        <w:rPr>
          <w:rFonts w:cs="Arial"/>
          <w:sz w:val="20"/>
        </w:rPr>
        <w:t xml:space="preserve"> of Revela</w:t>
      </w:r>
      <w:r w:rsidR="00886210" w:rsidRPr="00DA3A25">
        <w:rPr>
          <w:rFonts w:cs="Arial"/>
          <w:spacing w:val="2"/>
          <w:sz w:val="20"/>
        </w:rPr>
        <w:t>t</w:t>
      </w:r>
      <w:r w:rsidR="00EF7B90" w:rsidRPr="00DA3A25">
        <w:rPr>
          <w:rFonts w:cs="Arial"/>
          <w:sz w:val="20"/>
        </w:rPr>
        <w:t>ion 20:11</w:t>
      </w:r>
      <w:r w:rsidR="00EF7B90" w:rsidRPr="00DA3A25">
        <w:rPr>
          <w:sz w:val="20"/>
        </w:rPr>
        <w:t xml:space="preserve"> was pi</w:t>
      </w:r>
      <w:r w:rsidR="00AF3B4B" w:rsidRPr="00DA3A25">
        <w:rPr>
          <w:rFonts w:cs="Arial"/>
          <w:spacing w:val="2"/>
          <w:sz w:val="20"/>
        </w:rPr>
        <w:t>ct</w:t>
      </w:r>
      <w:r w:rsidR="00EF7B90" w:rsidRPr="00DA3A25">
        <w:rPr>
          <w:sz w:val="20"/>
        </w:rPr>
        <w:t>u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EF7B90" w:rsidRPr="00DA3A25">
        <w:rPr>
          <w:sz w:val="20"/>
        </w:rPr>
        <w:t>ng a b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EF7B90" w:rsidRPr="00DA3A25">
        <w:rPr>
          <w:sz w:val="20"/>
        </w:rPr>
        <w:t>er,</w:t>
      </w:r>
      <w:r w:rsidR="001C3CEF" w:rsidRPr="00DA3A25">
        <w:rPr>
          <w:sz w:val="20"/>
        </w:rPr>
        <w:t xml:space="preserve"> more God-hon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1C3CEF" w:rsidRPr="00DA3A25">
        <w:rPr>
          <w:sz w:val="20"/>
        </w:rPr>
        <w:t>ng</w:t>
      </w:r>
      <w:r w:rsidR="00EF7B90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1C3CEF" w:rsidRPr="00DA3A25">
        <w:rPr>
          <w:sz w:val="20"/>
        </w:rPr>
        <w:t>hrone</w:t>
      </w:r>
      <w:r w:rsidR="00EF7B90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1C3CEF" w:rsidRPr="00DA3A25">
        <w:rPr>
          <w:sz w:val="20"/>
        </w:rPr>
        <w:t xml:space="preserve">han </w:t>
      </w:r>
      <w:r w:rsidR="00886210" w:rsidRPr="00DA3A25">
        <w:rPr>
          <w:spacing w:val="2"/>
          <w:sz w:val="20"/>
        </w:rPr>
        <w:t>t</w:t>
      </w:r>
      <w:r w:rsidR="001C3CEF" w:rsidRPr="00DA3A25">
        <w:rPr>
          <w:sz w:val="20"/>
        </w:rPr>
        <w:t xml:space="preserve">he one </w:t>
      </w:r>
      <w:r w:rsidR="00EF7B90" w:rsidRPr="00DA3A25">
        <w:rPr>
          <w:sz w:val="20"/>
        </w:rPr>
        <w:t xml:space="preserve">Solomon </w:t>
      </w:r>
      <w:r w:rsidR="0004067C" w:rsidRPr="00DA3A25">
        <w:rPr>
          <w:sz w:val="20"/>
        </w:rPr>
        <w:t xml:space="preserve">sat on </w:t>
      </w:r>
      <w:r w:rsidR="00EF7B90" w:rsidRPr="00DA3A25">
        <w:rPr>
          <w:sz w:val="20"/>
        </w:rPr>
        <w:t>when he "</w:t>
      </w:r>
      <w:r w:rsidR="00EF7B90" w:rsidRPr="00DA3A25">
        <w:rPr>
          <w:rFonts w:cs="Arial"/>
          <w:sz w:val="20"/>
        </w:rPr>
        <w:t xml:space="preserve">made a great </w:t>
      </w:r>
      <w:r w:rsidR="00886210" w:rsidRPr="00DA3A25">
        <w:rPr>
          <w:rFonts w:cs="Arial"/>
          <w:spacing w:val="2"/>
          <w:sz w:val="20"/>
        </w:rPr>
        <w:t>t</w:t>
      </w:r>
      <w:r w:rsidR="00EF7B90" w:rsidRPr="00DA3A25">
        <w:rPr>
          <w:rFonts w:cs="Arial"/>
          <w:sz w:val="20"/>
        </w:rPr>
        <w:t>hrone of ivo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EF7B90" w:rsidRPr="00DA3A25">
        <w:rPr>
          <w:rFonts w:cs="Arial"/>
          <w:sz w:val="20"/>
        </w:rPr>
        <w:t>, and overlaid it wi</w:t>
      </w:r>
      <w:r w:rsidR="00886210" w:rsidRPr="00DA3A25">
        <w:rPr>
          <w:rFonts w:cs="Arial"/>
          <w:spacing w:val="2"/>
          <w:sz w:val="20"/>
        </w:rPr>
        <w:t>t</w:t>
      </w:r>
      <w:r w:rsidR="00EF7B90" w:rsidRPr="00DA3A25">
        <w:rPr>
          <w:rFonts w:cs="Arial"/>
          <w:sz w:val="20"/>
        </w:rPr>
        <w:t xml:space="preserve">h </w:t>
      </w:r>
      <w:r w:rsidR="0004067C" w:rsidRPr="00DA3A25">
        <w:rPr>
          <w:rFonts w:cs="Arial"/>
          <w:sz w:val="20"/>
        </w:rPr>
        <w:t>pure</w:t>
      </w:r>
      <w:r w:rsidR="00EF7B90" w:rsidRPr="00DA3A25">
        <w:rPr>
          <w:rFonts w:cs="Arial"/>
          <w:sz w:val="20"/>
        </w:rPr>
        <w:t xml:space="preserve"> gold" </w:t>
      </w:r>
      <w:r w:rsidR="00EF7B90" w:rsidRPr="00633952">
        <w:rPr>
          <w:rFonts w:cs="Arial"/>
          <w:sz w:val="16"/>
          <w:szCs w:val="16"/>
        </w:rPr>
        <w:t>(2Chr 9:17)</w:t>
      </w:r>
      <w:r w:rsidR="00EF7B90" w:rsidRPr="00DA3A25">
        <w:rPr>
          <w:rFonts w:cs="Arial"/>
          <w:sz w:val="20"/>
        </w:rPr>
        <w:t>.</w:t>
      </w:r>
      <w:r w:rsidR="0004067C" w:rsidRPr="00DA3A25">
        <w:rPr>
          <w:rFonts w:cs="Arial"/>
          <w:sz w:val="20"/>
        </w:rPr>
        <w:t xml:space="preserve"> </w:t>
      </w:r>
      <w:r w:rsidR="00B523FB" w:rsidRPr="00DA3A25">
        <w:rPr>
          <w:rFonts w:cs="Arial"/>
          <w:sz w:val="20"/>
        </w:rPr>
        <w:t xml:space="preserve">While </w:t>
      </w:r>
      <w:r w:rsidR="00790BA6" w:rsidRPr="00DA3A25">
        <w:rPr>
          <w:rFonts w:cs="Arial"/>
          <w:sz w:val="20"/>
        </w:rPr>
        <w:t>si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790BA6" w:rsidRPr="00DA3A25">
        <w:rPr>
          <w:rFonts w:cs="Arial"/>
          <w:sz w:val="20"/>
        </w:rPr>
        <w:t xml:space="preserve">ing on </w:t>
      </w:r>
      <w:r w:rsidR="00886210" w:rsidRPr="00DA3A25">
        <w:rPr>
          <w:rFonts w:cs="Arial"/>
          <w:spacing w:val="2"/>
          <w:sz w:val="20"/>
        </w:rPr>
        <w:t>t</w:t>
      </w:r>
      <w:r w:rsidR="00790BA6" w:rsidRPr="00DA3A25">
        <w:rPr>
          <w:rFonts w:cs="Arial"/>
          <w:sz w:val="20"/>
        </w:rPr>
        <w:t>h</w:t>
      </w:r>
      <w:r w:rsidR="006E0FA6" w:rsidRPr="00DA3A25">
        <w:rPr>
          <w:rFonts w:cs="Arial"/>
          <w:sz w:val="20"/>
        </w:rPr>
        <w:t>is</w:t>
      </w:r>
      <w:r w:rsidR="00790BA6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790BA6" w:rsidRPr="00DA3A25">
        <w:rPr>
          <w:rFonts w:cs="Arial"/>
          <w:sz w:val="20"/>
        </w:rPr>
        <w:t>hrone</w:t>
      </w:r>
      <w:r w:rsidR="00B523FB" w:rsidRPr="00DA3A25">
        <w:rPr>
          <w:rFonts w:cs="Arial"/>
          <w:sz w:val="20"/>
        </w:rPr>
        <w:t>,</w:t>
      </w:r>
      <w:r w:rsidR="001C3CEF" w:rsidRPr="00DA3A25">
        <w:rPr>
          <w:rFonts w:cs="Arial"/>
          <w:sz w:val="20"/>
        </w:rPr>
        <w:t xml:space="preserve"> </w:t>
      </w:r>
      <w:r w:rsidR="00B523FB" w:rsidRPr="00DA3A25">
        <w:rPr>
          <w:rFonts w:cs="Arial"/>
          <w:sz w:val="20"/>
        </w:rPr>
        <w:t>he "loved many s</w:t>
      </w:r>
      <w:r w:rsidR="003F694F" w:rsidRPr="00DA3A25">
        <w:rPr>
          <w:rFonts w:cs="Arial"/>
          <w:spacing w:val="2"/>
          <w:sz w:val="20"/>
        </w:rPr>
        <w:t>tr</w:t>
      </w:r>
      <w:r w:rsidR="00B523FB" w:rsidRPr="00DA3A25">
        <w:rPr>
          <w:rFonts w:cs="Arial"/>
          <w:sz w:val="20"/>
        </w:rPr>
        <w:t>ange women</w:t>
      </w:r>
      <w:r w:rsidR="006E0FA6" w:rsidRPr="00DA3A25">
        <w:rPr>
          <w:rFonts w:cs="Arial"/>
          <w:sz w:val="20"/>
        </w:rPr>
        <w:t>,</w:t>
      </w:r>
      <w:r w:rsidR="00B523FB" w:rsidRPr="00DA3A25">
        <w:rPr>
          <w:rFonts w:cs="Arial"/>
          <w:sz w:val="20"/>
        </w:rPr>
        <w:t>"</w:t>
      </w:r>
      <w:r w:rsidR="006E0FA6" w:rsidRPr="00DA3A25">
        <w:rPr>
          <w:rFonts w:cs="Arial"/>
          <w:sz w:val="20"/>
        </w:rPr>
        <w:t xml:space="preserve"> </w:t>
      </w:r>
      <w:r w:rsidR="00B523FB" w:rsidRPr="00DA3A25">
        <w:rPr>
          <w:rFonts w:cs="Arial"/>
          <w:sz w:val="20"/>
        </w:rPr>
        <w:t>"sa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EC670E" w:rsidRPr="00DA3A25">
        <w:rPr>
          <w:rFonts w:cs="Arial"/>
          <w:spacing w:val="4"/>
          <w:sz w:val="20"/>
        </w:rPr>
        <w:t>f</w:t>
      </w:r>
      <w:r w:rsidR="00B523FB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B523FB" w:rsidRPr="00DA3A25">
        <w:rPr>
          <w:rFonts w:cs="Arial"/>
          <w:sz w:val="20"/>
        </w:rPr>
        <w:t>ed un</w:t>
      </w:r>
      <w:r w:rsidR="00886210" w:rsidRPr="00DA3A25">
        <w:rPr>
          <w:rFonts w:cs="Arial"/>
          <w:spacing w:val="2"/>
          <w:sz w:val="20"/>
        </w:rPr>
        <w:t>t</w:t>
      </w:r>
      <w:r w:rsidR="00B523FB" w:rsidRPr="00DA3A25">
        <w:rPr>
          <w:rFonts w:cs="Arial"/>
          <w:sz w:val="20"/>
        </w:rPr>
        <w:t xml:space="preserve">o </w:t>
      </w:r>
      <w:r w:rsidR="00886210" w:rsidRPr="00DA3A25">
        <w:rPr>
          <w:rFonts w:cs="Arial"/>
          <w:spacing w:val="2"/>
          <w:sz w:val="20"/>
        </w:rPr>
        <w:t>t</w:t>
      </w:r>
      <w:r w:rsidR="00B523FB" w:rsidRPr="00DA3A25">
        <w:rPr>
          <w:rFonts w:cs="Arial"/>
          <w:sz w:val="20"/>
        </w:rPr>
        <w:t>heir god</w:t>
      </w:r>
      <w:r w:rsidR="00B523FB" w:rsidRPr="00DA3A25">
        <w:rPr>
          <w:rFonts w:cs="Arial"/>
          <w:spacing w:val="-4"/>
          <w:sz w:val="20"/>
        </w:rPr>
        <w:t>s</w:t>
      </w:r>
      <w:r w:rsidR="00F71860" w:rsidRPr="00DA3A25">
        <w:rPr>
          <w:rFonts w:cs="Arial"/>
          <w:spacing w:val="-4"/>
          <w:sz w:val="20"/>
        </w:rPr>
        <w:t>,</w:t>
      </w:r>
      <w:r w:rsidR="00B523FB" w:rsidRPr="00DA3A25">
        <w:rPr>
          <w:rFonts w:cs="Arial"/>
          <w:spacing w:val="-4"/>
          <w:sz w:val="20"/>
        </w:rPr>
        <w:t>"</w:t>
      </w:r>
      <w:r w:rsidR="00B523FB" w:rsidRPr="00DA3A25">
        <w:rPr>
          <w:rFonts w:cs="Arial"/>
          <w:sz w:val="20"/>
        </w:rPr>
        <w:t xml:space="preserve"> </w:t>
      </w:r>
      <w:r w:rsidR="006E0FA6" w:rsidRPr="00DA3A25">
        <w:rPr>
          <w:rFonts w:cs="Arial"/>
          <w:sz w:val="20"/>
        </w:rPr>
        <w:t xml:space="preserve">and "did evil in </w:t>
      </w:r>
      <w:r w:rsidR="00886210" w:rsidRPr="00DA3A25">
        <w:rPr>
          <w:rFonts w:cs="Arial"/>
          <w:spacing w:val="2"/>
          <w:sz w:val="20"/>
        </w:rPr>
        <w:t>t</w:t>
      </w:r>
      <w:r w:rsidR="006E0FA6" w:rsidRPr="00DA3A25">
        <w:rPr>
          <w:rFonts w:cs="Arial"/>
          <w:sz w:val="20"/>
        </w:rPr>
        <w:t xml:space="preserve">he sight of </w:t>
      </w:r>
      <w:r w:rsidR="00886210" w:rsidRPr="00DA3A25">
        <w:rPr>
          <w:rFonts w:cs="Arial"/>
          <w:spacing w:val="2"/>
          <w:sz w:val="20"/>
        </w:rPr>
        <w:t>t</w:t>
      </w:r>
      <w:r w:rsidR="006E0FA6" w:rsidRPr="00DA3A25">
        <w:rPr>
          <w:rFonts w:cs="Arial"/>
          <w:sz w:val="20"/>
        </w:rPr>
        <w:t>he L</w:t>
      </w:r>
      <w:r w:rsidR="006E0FA6" w:rsidRPr="00DA3A25">
        <w:rPr>
          <w:rFonts w:cs="Arial"/>
          <w:smallCaps/>
          <w:sz w:val="20"/>
        </w:rPr>
        <w:t>ord</w:t>
      </w:r>
      <w:r w:rsidR="006E0FA6" w:rsidRPr="00DA3A25">
        <w:rPr>
          <w:rFonts w:cs="Arial"/>
          <w:sz w:val="20"/>
        </w:rPr>
        <w:t>"</w:t>
      </w:r>
      <w:r w:rsidR="006E0FA6" w:rsidRPr="00633952">
        <w:rPr>
          <w:rFonts w:cs="Arial"/>
          <w:sz w:val="16"/>
          <w:szCs w:val="16"/>
        </w:rPr>
        <w:t xml:space="preserve"> </w:t>
      </w:r>
      <w:r w:rsidR="00B523FB" w:rsidRPr="00633952">
        <w:rPr>
          <w:rFonts w:cs="Arial"/>
          <w:sz w:val="16"/>
          <w:szCs w:val="16"/>
        </w:rPr>
        <w:t>(1Kg</w:t>
      </w:r>
      <w:r w:rsidR="00B523FB" w:rsidRPr="00633952">
        <w:rPr>
          <w:rFonts w:cs="Arial"/>
          <w:spacing w:val="-6"/>
          <w:sz w:val="16"/>
          <w:szCs w:val="16"/>
        </w:rPr>
        <w:t>s 11:1</w:t>
      </w:r>
      <w:r w:rsidR="006E0FA6" w:rsidRPr="00633952">
        <w:rPr>
          <w:rFonts w:cs="Arial"/>
          <w:spacing w:val="-6"/>
          <w:sz w:val="16"/>
          <w:szCs w:val="16"/>
        </w:rPr>
        <w:t>, 6</w:t>
      </w:r>
      <w:r w:rsidR="00A50137" w:rsidRPr="00633952">
        <w:rPr>
          <w:rFonts w:cs="Arial"/>
          <w:sz w:val="16"/>
          <w:szCs w:val="16"/>
        </w:rPr>
        <w:t>,</w:t>
      </w:r>
      <w:r w:rsidR="00B523FB" w:rsidRPr="00633952">
        <w:rPr>
          <w:rFonts w:cs="Arial"/>
          <w:sz w:val="16"/>
          <w:szCs w:val="16"/>
        </w:rPr>
        <w:t xml:space="preserve"> </w:t>
      </w:r>
      <w:r w:rsidR="00B523FB" w:rsidRPr="00633952">
        <w:rPr>
          <w:rFonts w:cs="Arial"/>
          <w:spacing w:val="-4"/>
          <w:sz w:val="16"/>
          <w:szCs w:val="16"/>
        </w:rPr>
        <w:t>&amp; 8)</w:t>
      </w:r>
      <w:r w:rsidR="00E16590" w:rsidRPr="00DA3A25">
        <w:rPr>
          <w:rFonts w:cs="Arial"/>
          <w:spacing w:val="-4"/>
          <w:sz w:val="20"/>
        </w:rPr>
        <w:t>,</w:t>
      </w:r>
      <w:r w:rsidR="00E16590" w:rsidRPr="00DA3A25">
        <w:rPr>
          <w:rFonts w:cs="Arial"/>
          <w:sz w:val="20"/>
        </w:rPr>
        <w:t xml:space="preserve"> and</w:t>
      </w:r>
      <w:r w:rsidR="00B523FB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E16590" w:rsidRPr="00DA3A25">
        <w:rPr>
          <w:rFonts w:cs="Arial"/>
          <w:sz w:val="20"/>
        </w:rPr>
        <w:t>he L</w:t>
      </w:r>
      <w:r w:rsidR="00E16590" w:rsidRPr="00DA3A25">
        <w:rPr>
          <w:rFonts w:cs="Arial"/>
          <w:smallCaps/>
          <w:sz w:val="20"/>
        </w:rPr>
        <w:t>ord</w:t>
      </w:r>
      <w:r w:rsidR="00E16590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E16590" w:rsidRPr="00DA3A25">
        <w:rPr>
          <w:rFonts w:cs="Arial"/>
          <w:sz w:val="20"/>
        </w:rPr>
        <w:t xml:space="preserve">ook </w:t>
      </w:r>
      <w:r w:rsidR="00886210" w:rsidRPr="00DA3A25">
        <w:rPr>
          <w:rFonts w:cs="Arial"/>
          <w:spacing w:val="2"/>
          <w:sz w:val="20"/>
        </w:rPr>
        <w:t>t</w:t>
      </w:r>
      <w:r w:rsidR="0004067C" w:rsidRPr="00DA3A25">
        <w:rPr>
          <w:rFonts w:cs="Arial"/>
          <w:sz w:val="20"/>
        </w:rPr>
        <w:t>he kingdom</w:t>
      </w:r>
      <w:r w:rsidR="00E16590" w:rsidRPr="00DA3A25">
        <w:rPr>
          <w:rFonts w:cs="Arial"/>
          <w:sz w:val="20"/>
        </w:rPr>
        <w:t xml:space="preserve"> </w:t>
      </w:r>
      <w:r w:rsidR="0004067C" w:rsidRPr="00DA3A25">
        <w:rPr>
          <w:rFonts w:cs="Arial"/>
          <w:sz w:val="20"/>
        </w:rPr>
        <w:t xml:space="preserve">away </w:t>
      </w:r>
      <w:r w:rsidR="00833E27" w:rsidRPr="00DA3A25">
        <w:rPr>
          <w:rFonts w:cs="Arial"/>
          <w:spacing w:val="2"/>
          <w:sz w:val="20"/>
        </w:rPr>
        <w:t>fr</w:t>
      </w:r>
      <w:r w:rsidR="0004067C" w:rsidRPr="00DA3A25">
        <w:rPr>
          <w:rFonts w:cs="Arial"/>
          <w:sz w:val="20"/>
        </w:rPr>
        <w:t>om Solomon</w:t>
      </w:r>
      <w:r w:rsidR="00E16590" w:rsidRPr="00DA3A25">
        <w:rPr>
          <w:rFonts w:cs="Arial"/>
          <w:sz w:val="20"/>
        </w:rPr>
        <w:t xml:space="preserve"> be</w:t>
      </w:r>
      <w:r w:rsidR="00321406" w:rsidRPr="00DA3A25">
        <w:rPr>
          <w:rFonts w:cs="Arial"/>
          <w:spacing w:val="2"/>
          <w:sz w:val="20"/>
        </w:rPr>
        <w:t>c</w:t>
      </w:r>
      <w:r w:rsidR="00E16590" w:rsidRPr="00DA3A25">
        <w:rPr>
          <w:rFonts w:cs="Arial"/>
          <w:sz w:val="20"/>
        </w:rPr>
        <w:t xml:space="preserve">ause of all </w:t>
      </w:r>
      <w:r w:rsidR="00886210" w:rsidRPr="00DA3A25">
        <w:rPr>
          <w:rFonts w:cs="Arial"/>
          <w:spacing w:val="2"/>
          <w:sz w:val="20"/>
        </w:rPr>
        <w:t>t</w:t>
      </w:r>
      <w:r w:rsidR="00E16590" w:rsidRPr="00DA3A25">
        <w:rPr>
          <w:rFonts w:cs="Arial"/>
          <w:sz w:val="20"/>
        </w:rPr>
        <w:t xml:space="preserve">his </w:t>
      </w:r>
      <w:r w:rsidR="006E0FA6" w:rsidRPr="00633952">
        <w:rPr>
          <w:rFonts w:cs="Arial"/>
          <w:sz w:val="16"/>
          <w:szCs w:val="16"/>
        </w:rPr>
        <w:t>(1Kgs 11:11-1</w:t>
      </w:r>
      <w:r w:rsidR="00E16590" w:rsidRPr="00633952">
        <w:rPr>
          <w:rFonts w:cs="Arial"/>
          <w:sz w:val="16"/>
          <w:szCs w:val="16"/>
        </w:rPr>
        <w:t>3</w:t>
      </w:r>
      <w:r w:rsidR="006E0FA6" w:rsidRPr="00633952">
        <w:rPr>
          <w:rFonts w:cs="Arial"/>
          <w:sz w:val="16"/>
          <w:szCs w:val="16"/>
        </w:rPr>
        <w:t>)</w:t>
      </w:r>
      <w:r w:rsidR="006E0FA6" w:rsidRPr="00DA3A25">
        <w:rPr>
          <w:rFonts w:cs="Arial"/>
          <w:sz w:val="20"/>
        </w:rPr>
        <w:t xml:space="preserve">. </w:t>
      </w:r>
      <w:r w:rsidR="001C3CEF" w:rsidRPr="00DA3A25">
        <w:rPr>
          <w:rFonts w:cs="Arial"/>
          <w:sz w:val="20"/>
        </w:rPr>
        <w:t xml:space="preserve">In worldly </w:t>
      </w:r>
      <w:r w:rsidR="00886210" w:rsidRPr="00DA3A25">
        <w:rPr>
          <w:rFonts w:cs="Arial"/>
          <w:spacing w:val="2"/>
          <w:sz w:val="20"/>
        </w:rPr>
        <w:t>t</w:t>
      </w:r>
      <w:r w:rsidR="001C3CEF" w:rsidRPr="00DA3A25">
        <w:rPr>
          <w:rFonts w:cs="Arial"/>
          <w:sz w:val="20"/>
        </w:rPr>
        <w:t>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1C3CEF" w:rsidRPr="00DA3A25">
        <w:rPr>
          <w:rFonts w:cs="Arial"/>
          <w:sz w:val="20"/>
        </w:rPr>
        <w:t xml:space="preserve">s, </w:t>
      </w:r>
      <w:r w:rsidR="00886210" w:rsidRPr="00DA3A25">
        <w:rPr>
          <w:rFonts w:cs="Arial"/>
          <w:spacing w:val="2"/>
          <w:sz w:val="20"/>
        </w:rPr>
        <w:t>t</w:t>
      </w:r>
      <w:r w:rsidR="001C3CEF" w:rsidRPr="00DA3A25">
        <w:rPr>
          <w:rFonts w:cs="Arial"/>
          <w:sz w:val="20"/>
        </w:rPr>
        <w:t xml:space="preserve">he kingdom was at </w:t>
      </w:r>
      <w:r w:rsidR="00063BCD" w:rsidRPr="00DA3A25">
        <w:rPr>
          <w:rFonts w:cs="Arial"/>
          <w:sz w:val="20"/>
        </w:rPr>
        <w:t>i</w:t>
      </w:r>
      <w:r w:rsidR="00886210" w:rsidRPr="00DA3A25">
        <w:rPr>
          <w:rFonts w:cs="Arial"/>
          <w:spacing w:val="2"/>
          <w:sz w:val="20"/>
        </w:rPr>
        <w:t>t</w:t>
      </w:r>
      <w:r w:rsidR="00063BCD" w:rsidRPr="00DA3A25">
        <w:rPr>
          <w:rFonts w:cs="Arial"/>
          <w:sz w:val="20"/>
        </w:rPr>
        <w:t>s</w:t>
      </w:r>
      <w:r w:rsidR="001C3CEF" w:rsidRPr="00DA3A25">
        <w:rPr>
          <w:rFonts w:cs="Arial"/>
          <w:sz w:val="20"/>
        </w:rPr>
        <w:t xml:space="preserve"> high point</w:t>
      </w:r>
      <w:r w:rsidR="00BB6F76" w:rsidRPr="00DA3A25">
        <w:rPr>
          <w:rFonts w:cs="Arial"/>
          <w:sz w:val="20"/>
        </w:rPr>
        <w:t xml:space="preserve"> under Solomon</w:t>
      </w:r>
      <w:r w:rsidR="001C3CEF" w:rsidRPr="00DA3A25">
        <w:rPr>
          <w:rFonts w:cs="Arial"/>
          <w:sz w:val="20"/>
        </w:rPr>
        <w:t>, but "</w:t>
      </w:r>
      <w:r w:rsidR="00886210" w:rsidRPr="00DA3A25">
        <w:rPr>
          <w:rFonts w:cs="Arial"/>
          <w:spacing w:val="2"/>
          <w:sz w:val="20"/>
        </w:rPr>
        <w:t>t</w:t>
      </w:r>
      <w:r w:rsidR="001C3CEF" w:rsidRPr="00DA3A25">
        <w:rPr>
          <w:rFonts w:cs="Arial"/>
          <w:sz w:val="20"/>
        </w:rPr>
        <w:t>he wisdom o</w:t>
      </w:r>
      <w:r w:rsidR="001C3CEF" w:rsidRPr="00DA3A25">
        <w:rPr>
          <w:rFonts w:cs="Arial"/>
          <w:spacing w:val="-2"/>
          <w:sz w:val="20"/>
        </w:rPr>
        <w:t xml:space="preserve">f </w:t>
      </w:r>
      <w:r w:rsidR="001C3CEF" w:rsidRPr="00DA3A25">
        <w:rPr>
          <w:rFonts w:cs="Arial"/>
          <w:spacing w:val="4"/>
          <w:sz w:val="20"/>
        </w:rPr>
        <w:t>t</w:t>
      </w:r>
      <w:r w:rsidR="001C3CEF" w:rsidRPr="00DA3A25">
        <w:rPr>
          <w:rFonts w:cs="Arial"/>
          <w:sz w:val="20"/>
        </w:rPr>
        <w:t>his wo</w:t>
      </w:r>
      <w:r w:rsidR="001C3CEF" w:rsidRPr="00DA3A25">
        <w:rPr>
          <w:rFonts w:cs="Arial"/>
          <w:spacing w:val="2"/>
          <w:sz w:val="20"/>
        </w:rPr>
        <w:t>r</w:t>
      </w:r>
      <w:r w:rsidR="001C3CEF" w:rsidRPr="00DA3A25">
        <w:rPr>
          <w:rFonts w:cs="Arial"/>
          <w:sz w:val="20"/>
        </w:rPr>
        <w:t>ld</w:t>
      </w:r>
      <w:r w:rsidR="001C3CEF" w:rsidRPr="00DA3A25">
        <w:rPr>
          <w:rFonts w:cs="Arial"/>
          <w:sz w:val="20"/>
        </w:rPr>
        <w:fldChar w:fldCharType="begin"/>
      </w:r>
      <w:r w:rsidR="001C3CEF" w:rsidRPr="00DA3A25">
        <w:rPr>
          <w:sz w:val="20"/>
        </w:rPr>
        <w:instrText xml:space="preserve"> XE "Wisdom of this world" </w:instrText>
      </w:r>
      <w:r w:rsidR="001C3CEF" w:rsidRPr="00DA3A25">
        <w:rPr>
          <w:rFonts w:cs="Arial"/>
          <w:sz w:val="20"/>
        </w:rPr>
        <w:fldChar w:fldCharType="end"/>
      </w:r>
      <w:r w:rsidR="001C3CEF" w:rsidRPr="00DA3A25">
        <w:rPr>
          <w:rFonts w:cs="Arial"/>
          <w:sz w:val="20"/>
        </w:rPr>
        <w:t xml:space="preserve"> is </w:t>
      </w:r>
      <w:r w:rsidR="001C3CEF" w:rsidRPr="00DA3A25">
        <w:rPr>
          <w:rFonts w:cs="Arial"/>
          <w:spacing w:val="2"/>
          <w:sz w:val="20"/>
        </w:rPr>
        <w:t>f</w:t>
      </w:r>
      <w:r w:rsidR="001C3CEF" w:rsidRPr="00DA3A25">
        <w:rPr>
          <w:rFonts w:cs="Arial"/>
          <w:sz w:val="20"/>
        </w:rPr>
        <w:t>oolishness w</w:t>
      </w:r>
      <w:r w:rsidR="001C3CEF" w:rsidRPr="00DA3A25">
        <w:rPr>
          <w:rFonts w:cs="Arial"/>
          <w:spacing w:val="2"/>
          <w:sz w:val="20"/>
        </w:rPr>
        <w:t>i</w:t>
      </w:r>
      <w:r w:rsidR="001C3CEF" w:rsidRPr="00DA3A25">
        <w:rPr>
          <w:rFonts w:cs="Arial"/>
          <w:spacing w:val="4"/>
          <w:sz w:val="20"/>
        </w:rPr>
        <w:t>t</w:t>
      </w:r>
      <w:r w:rsidR="001C3CEF" w:rsidRPr="00DA3A25">
        <w:rPr>
          <w:rFonts w:cs="Arial"/>
          <w:sz w:val="20"/>
        </w:rPr>
        <w:t>h God</w:t>
      </w:r>
      <w:r w:rsidR="001C3CEF" w:rsidRPr="00DA3A25">
        <w:rPr>
          <w:rFonts w:cs="Arial"/>
          <w:sz w:val="20"/>
        </w:rPr>
        <w:fldChar w:fldCharType="begin"/>
      </w:r>
      <w:r w:rsidR="001C3CEF" w:rsidRPr="00DA3A25">
        <w:rPr>
          <w:sz w:val="20"/>
        </w:rPr>
        <w:instrText xml:space="preserve"> XE "</w:instrText>
      </w:r>
      <w:r w:rsidR="001C3CEF" w:rsidRPr="00DA3A25">
        <w:rPr>
          <w:rFonts w:cs="Arial"/>
          <w:sz w:val="20"/>
        </w:rPr>
        <w:instrText>God</w:instrText>
      </w:r>
      <w:r w:rsidR="001C3CEF" w:rsidRPr="00DA3A25">
        <w:rPr>
          <w:sz w:val="20"/>
        </w:rPr>
        <w:instrText xml:space="preserve">" </w:instrText>
      </w:r>
      <w:r w:rsidR="001C3CEF" w:rsidRPr="00DA3A25">
        <w:rPr>
          <w:rFonts w:cs="Arial"/>
          <w:sz w:val="20"/>
        </w:rPr>
        <w:fldChar w:fldCharType="end"/>
      </w:r>
      <w:r w:rsidR="001C3CEF" w:rsidRPr="00DA3A25">
        <w:rPr>
          <w:rFonts w:cs="Arial"/>
          <w:sz w:val="20"/>
        </w:rPr>
        <w:t xml:space="preserve">" </w:t>
      </w:r>
      <w:r w:rsidR="001C3CEF" w:rsidRPr="00633952">
        <w:rPr>
          <w:rFonts w:cs="Arial"/>
          <w:sz w:val="16"/>
          <w:szCs w:val="16"/>
        </w:rPr>
        <w:t>(1Co</w:t>
      </w:r>
      <w:r w:rsidR="001C3CEF" w:rsidRPr="00633952">
        <w:rPr>
          <w:rFonts w:cs="Arial"/>
          <w:spacing w:val="-2"/>
          <w:sz w:val="16"/>
          <w:szCs w:val="16"/>
        </w:rPr>
        <w:t xml:space="preserve">r </w:t>
      </w:r>
      <w:r w:rsidR="001C3CEF" w:rsidRPr="00633952">
        <w:rPr>
          <w:rFonts w:cs="Arial"/>
          <w:sz w:val="16"/>
          <w:szCs w:val="16"/>
        </w:rPr>
        <w:t>3:19)</w:t>
      </w:r>
      <w:r w:rsidR="001E3DA4" w:rsidRPr="00DA3A25">
        <w:rPr>
          <w:rFonts w:cs="Arial"/>
          <w:sz w:val="20"/>
        </w:rPr>
        <w:t>.</w:t>
      </w:r>
      <w:r w:rsidR="00C65948" w:rsidRPr="00DA3A25">
        <w:rPr>
          <w:rFonts w:cs="Arial"/>
          <w:sz w:val="20"/>
        </w:rPr>
        <w:t xml:space="preserve">  S</w:t>
      </w:r>
      <w:r w:rsidR="00063BCD" w:rsidRPr="00DA3A25">
        <w:rPr>
          <w:rFonts w:cs="Arial"/>
          <w:sz w:val="20"/>
        </w:rPr>
        <w:t>o</w:t>
      </w:r>
      <w:r w:rsidR="00C65948" w:rsidRPr="00DA3A25">
        <w:rPr>
          <w:rFonts w:cs="Arial"/>
          <w:sz w:val="20"/>
        </w:rPr>
        <w:t>,</w:t>
      </w:r>
      <w:r w:rsidR="00BB6F76" w:rsidRPr="00DA3A25">
        <w:rPr>
          <w:rFonts w:cs="Arial"/>
          <w:sz w:val="20"/>
        </w:rPr>
        <w:t xml:space="preserve"> </w:t>
      </w:r>
      <w:r w:rsidR="001263BC" w:rsidRPr="00DA3A25">
        <w:rPr>
          <w:rFonts w:cs="Arial"/>
          <w:sz w:val="20"/>
        </w:rPr>
        <w:t>judging spi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886210" w:rsidRPr="00DA3A25">
        <w:rPr>
          <w:rFonts w:cs="Arial"/>
          <w:spacing w:val="2"/>
          <w:sz w:val="20"/>
        </w:rPr>
        <w:t>t</w:t>
      </w:r>
      <w:r w:rsidR="001263BC" w:rsidRPr="00DA3A25">
        <w:rPr>
          <w:rFonts w:cs="Arial"/>
          <w:sz w:val="20"/>
        </w:rPr>
        <w:t xml:space="preserve">ual issues </w:t>
      </w:r>
      <w:r w:rsidR="001C3CEF" w:rsidRPr="00DA3A25">
        <w:rPr>
          <w:rFonts w:cs="Arial"/>
          <w:sz w:val="20"/>
        </w:rPr>
        <w:t>us</w:t>
      </w:r>
      <w:r w:rsidR="005566DD" w:rsidRPr="00DA3A25">
        <w:rPr>
          <w:rFonts w:cs="Arial"/>
          <w:sz w:val="20"/>
        </w:rPr>
        <w:t>ing</w:t>
      </w:r>
      <w:r w:rsidR="001C3CEF" w:rsidRPr="00DA3A25">
        <w:rPr>
          <w:rFonts w:cs="Arial"/>
          <w:sz w:val="20"/>
        </w:rPr>
        <w:t xml:space="preserve"> </w:t>
      </w:r>
      <w:r w:rsidR="001263BC" w:rsidRPr="00DA3A25">
        <w:rPr>
          <w:rFonts w:cs="Arial"/>
          <w:sz w:val="20"/>
        </w:rPr>
        <w:t>worldly s</w:t>
      </w:r>
      <w:r w:rsidR="00886210" w:rsidRPr="00DA3A25">
        <w:rPr>
          <w:rFonts w:cs="Arial"/>
          <w:spacing w:val="2"/>
          <w:sz w:val="20"/>
        </w:rPr>
        <w:t>t</w:t>
      </w:r>
      <w:r w:rsidR="001263BC" w:rsidRPr="00DA3A25">
        <w:rPr>
          <w:rFonts w:cs="Arial"/>
          <w:sz w:val="20"/>
        </w:rPr>
        <w:t xml:space="preserve">andards </w:t>
      </w:r>
      <w:r w:rsidR="006E0FA6" w:rsidRPr="00DA3A25">
        <w:rPr>
          <w:rFonts w:cs="Arial"/>
          <w:sz w:val="20"/>
        </w:rPr>
        <w:t xml:space="preserve">is not a wise </w:t>
      </w:r>
      <w:r w:rsidR="00886210" w:rsidRPr="00DA3A25">
        <w:rPr>
          <w:rFonts w:cs="Arial"/>
          <w:spacing w:val="2"/>
          <w:sz w:val="20"/>
        </w:rPr>
        <w:t>t</w:t>
      </w:r>
      <w:r w:rsidR="006E0FA6" w:rsidRPr="00DA3A25">
        <w:rPr>
          <w:rFonts w:cs="Arial"/>
          <w:sz w:val="20"/>
        </w:rPr>
        <w:t xml:space="preserve">hing </w:t>
      </w:r>
      <w:r w:rsidR="00886210" w:rsidRPr="00DA3A25">
        <w:rPr>
          <w:rFonts w:cs="Arial"/>
          <w:spacing w:val="2"/>
          <w:sz w:val="20"/>
        </w:rPr>
        <w:t>t</w:t>
      </w:r>
      <w:r w:rsidR="006E0FA6" w:rsidRPr="00DA3A25">
        <w:rPr>
          <w:rFonts w:cs="Arial"/>
          <w:sz w:val="20"/>
        </w:rPr>
        <w:t>o do</w:t>
      </w:r>
      <w:r w:rsidR="001C3CEF" w:rsidRPr="00DA3A25">
        <w:rPr>
          <w:rFonts w:cs="Arial"/>
          <w:sz w:val="20"/>
        </w:rPr>
        <w:t>.</w:t>
      </w:r>
      <w:r w:rsidR="00BB6F76" w:rsidRPr="00DA3A25">
        <w:rPr>
          <w:rFonts w:cs="Arial"/>
          <w:sz w:val="20"/>
        </w:rPr>
        <w:t xml:space="preserve"> </w:t>
      </w:r>
      <w:r w:rsidR="00F93A6F" w:rsidRPr="00DA3A25">
        <w:rPr>
          <w:rFonts w:cs="Arial"/>
          <w:sz w:val="20"/>
        </w:rPr>
        <w:t>Solomon</w:t>
      </w:r>
      <w:r w:rsidR="00BA55E3" w:rsidRPr="00DA3A25">
        <w:rPr>
          <w:rFonts w:cs="Arial"/>
          <w:sz w:val="20"/>
        </w:rPr>
        <w:t xml:space="preserve"> judged</w:t>
      </w:r>
      <w:r w:rsidR="00BB6F76" w:rsidRPr="00DA3A25">
        <w:rPr>
          <w:rFonts w:cs="Arial"/>
          <w:sz w:val="20"/>
        </w:rPr>
        <w:t xml:space="preserve"> himself </w:t>
      </w:r>
      <w:r w:rsidR="000A17F8" w:rsidRPr="00DA3A25">
        <w:rPr>
          <w:rFonts w:cs="Arial"/>
          <w:sz w:val="20"/>
        </w:rPr>
        <w:t>wo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0A17F8" w:rsidRPr="00DA3A25">
        <w:rPr>
          <w:rFonts w:cs="Arial"/>
          <w:sz w:val="20"/>
        </w:rPr>
        <w:t xml:space="preserve">hy of </w:t>
      </w:r>
      <w:r w:rsidR="006F6D30" w:rsidRPr="00DA3A25">
        <w:rPr>
          <w:rFonts w:cs="Arial"/>
          <w:sz w:val="20"/>
        </w:rPr>
        <w:t>su</w:t>
      </w:r>
      <w:r w:rsidR="00321406" w:rsidRPr="00DA3A25">
        <w:rPr>
          <w:rFonts w:cs="Arial"/>
          <w:spacing w:val="2"/>
          <w:sz w:val="20"/>
        </w:rPr>
        <w:t>c</w:t>
      </w:r>
      <w:r w:rsidR="006F6D30" w:rsidRPr="00DA3A25">
        <w:rPr>
          <w:rFonts w:cs="Arial"/>
          <w:sz w:val="20"/>
        </w:rPr>
        <w:t xml:space="preserve">h a </w:t>
      </w:r>
      <w:r w:rsidR="00886210" w:rsidRPr="00DA3A25">
        <w:rPr>
          <w:rFonts w:cs="Arial"/>
          <w:spacing w:val="2"/>
          <w:sz w:val="20"/>
        </w:rPr>
        <w:t>t</w:t>
      </w:r>
      <w:r w:rsidR="00F93A6F" w:rsidRPr="00DA3A25">
        <w:rPr>
          <w:rFonts w:cs="Arial"/>
          <w:sz w:val="20"/>
        </w:rPr>
        <w:t>hrone</w:t>
      </w:r>
      <w:r w:rsidR="007A129C" w:rsidRPr="00DA3A25">
        <w:rPr>
          <w:rFonts w:cs="Arial"/>
          <w:sz w:val="20"/>
        </w:rPr>
        <w:t xml:space="preserve">, </w:t>
      </w:r>
      <w:r w:rsidR="00AC25F0" w:rsidRPr="00DA3A25">
        <w:rPr>
          <w:rFonts w:cs="Arial"/>
          <w:sz w:val="20"/>
        </w:rPr>
        <w:t>yet</w:t>
      </w:r>
      <w:r w:rsidR="007A129C" w:rsidRPr="00DA3A25">
        <w:rPr>
          <w:rFonts w:cs="Arial"/>
          <w:sz w:val="20"/>
        </w:rPr>
        <w:t xml:space="preserve"> his judgment also led him </w:t>
      </w:r>
      <w:r w:rsidR="00886210" w:rsidRPr="00DA3A25">
        <w:rPr>
          <w:rFonts w:cs="Arial"/>
          <w:spacing w:val="2"/>
          <w:sz w:val="20"/>
        </w:rPr>
        <w:t>t</w:t>
      </w:r>
      <w:r w:rsidR="007A129C" w:rsidRPr="00DA3A25">
        <w:rPr>
          <w:rFonts w:cs="Arial"/>
          <w:sz w:val="20"/>
        </w:rPr>
        <w:t xml:space="preserve">o </w:t>
      </w:r>
      <w:r w:rsidR="00886210" w:rsidRPr="00DA3A25">
        <w:rPr>
          <w:rFonts w:cs="Arial"/>
          <w:spacing w:val="2"/>
          <w:sz w:val="20"/>
        </w:rPr>
        <w:t>t</w:t>
      </w:r>
      <w:r w:rsidR="00F3242C" w:rsidRPr="00DA3A25">
        <w:rPr>
          <w:rFonts w:cs="Arial"/>
          <w:sz w:val="20"/>
        </w:rPr>
        <w:t>ake 700 wives</w:t>
      </w:r>
      <w:r w:rsidR="007A129C" w:rsidRPr="00DA3A25">
        <w:rPr>
          <w:rFonts w:cs="Arial"/>
          <w:sz w:val="20"/>
        </w:rPr>
        <w:t xml:space="preserve">, </w:t>
      </w:r>
      <w:r w:rsidR="00321406" w:rsidRPr="00DA3A25">
        <w:rPr>
          <w:rFonts w:cs="Arial"/>
          <w:spacing w:val="2"/>
          <w:sz w:val="20"/>
        </w:rPr>
        <w:t>c</w:t>
      </w:r>
      <w:r w:rsidR="007A129C" w:rsidRPr="00DA3A25">
        <w:rPr>
          <w:rFonts w:cs="Arial"/>
          <w:sz w:val="20"/>
        </w:rPr>
        <w:t>ommit</w:t>
      </w:r>
      <w:r w:rsidR="006E0FA6" w:rsidRPr="00DA3A25">
        <w:rPr>
          <w:rFonts w:cs="Arial"/>
          <w:sz w:val="20"/>
        </w:rPr>
        <w:t xml:space="preserve"> idola</w:t>
      </w:r>
      <w:r w:rsidR="00886210" w:rsidRPr="00DA3A25">
        <w:rPr>
          <w:rFonts w:cs="Arial"/>
          <w:spacing w:val="2"/>
          <w:sz w:val="20"/>
        </w:rPr>
        <w:t>t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7A129C" w:rsidRPr="00DA3A25">
        <w:rPr>
          <w:rFonts w:cs="Arial"/>
          <w:sz w:val="20"/>
        </w:rPr>
        <w:t xml:space="preserve">, </w:t>
      </w:r>
      <w:r w:rsidR="00F3242C" w:rsidRPr="00DA3A25">
        <w:rPr>
          <w:rFonts w:cs="Arial"/>
          <w:sz w:val="20"/>
        </w:rPr>
        <w:t xml:space="preserve">and give </w:t>
      </w:r>
      <w:r w:rsidR="00886210" w:rsidRPr="00DA3A25">
        <w:rPr>
          <w:rFonts w:cs="Arial"/>
          <w:spacing w:val="2"/>
          <w:sz w:val="20"/>
        </w:rPr>
        <w:t>t</w:t>
      </w:r>
      <w:r w:rsidR="00F3242C" w:rsidRPr="00DA3A25">
        <w:rPr>
          <w:rFonts w:cs="Arial"/>
          <w:sz w:val="20"/>
        </w:rPr>
        <w:t>he L</w:t>
      </w:r>
      <w:r w:rsidR="00F3242C" w:rsidRPr="00DA3A25">
        <w:rPr>
          <w:rFonts w:cs="Arial"/>
          <w:smallCaps/>
          <w:sz w:val="20"/>
        </w:rPr>
        <w:t>ord</w:t>
      </w:r>
      <w:r w:rsidR="00F3242C" w:rsidRPr="00DA3A25">
        <w:rPr>
          <w:rFonts w:cs="Arial"/>
          <w:sz w:val="20"/>
        </w:rPr>
        <w:t xml:space="preserve"> who had blessed him only a half-hea</w:t>
      </w:r>
      <w:r w:rsidR="00F3242C" w:rsidRPr="00DA3A25">
        <w:rPr>
          <w:rFonts w:cs="Arial"/>
          <w:spacing w:val="6"/>
          <w:sz w:val="20"/>
        </w:rPr>
        <w:t>r</w:t>
      </w:r>
      <w:r w:rsidR="00886210" w:rsidRPr="00DA3A25">
        <w:rPr>
          <w:rFonts w:cs="Arial"/>
          <w:spacing w:val="2"/>
          <w:sz w:val="20"/>
        </w:rPr>
        <w:t>t</w:t>
      </w:r>
      <w:r w:rsidR="00F3242C" w:rsidRPr="00DA3A25">
        <w:rPr>
          <w:rFonts w:cs="Arial"/>
          <w:sz w:val="20"/>
        </w:rPr>
        <w:t xml:space="preserve">ed </w:t>
      </w:r>
      <w:r w:rsidR="00321406" w:rsidRPr="00DA3A25">
        <w:rPr>
          <w:rFonts w:cs="Arial"/>
          <w:spacing w:val="2"/>
          <w:sz w:val="20"/>
        </w:rPr>
        <w:t>c</w:t>
      </w:r>
      <w:r w:rsidR="00F3242C" w:rsidRPr="00DA3A25">
        <w:rPr>
          <w:rFonts w:cs="Arial"/>
          <w:sz w:val="20"/>
        </w:rPr>
        <w:t>ommi</w:t>
      </w:r>
      <w:r w:rsidR="00886210" w:rsidRPr="00DA3A25">
        <w:rPr>
          <w:rFonts w:cs="Arial"/>
          <w:spacing w:val="2"/>
          <w:sz w:val="20"/>
        </w:rPr>
        <w:t>t</w:t>
      </w:r>
      <w:r w:rsidR="00F3242C" w:rsidRPr="00DA3A25">
        <w:rPr>
          <w:rFonts w:cs="Arial"/>
          <w:sz w:val="20"/>
        </w:rPr>
        <w:t xml:space="preserve">ment </w:t>
      </w:r>
      <w:r w:rsidR="00F3242C" w:rsidRPr="00633952">
        <w:rPr>
          <w:rFonts w:cs="Arial"/>
          <w:sz w:val="16"/>
          <w:szCs w:val="16"/>
        </w:rPr>
        <w:t>(</w:t>
      </w:r>
      <w:r w:rsidR="00321406" w:rsidRPr="00633952">
        <w:rPr>
          <w:rFonts w:cs="Arial"/>
          <w:spacing w:val="2"/>
          <w:sz w:val="16"/>
          <w:szCs w:val="16"/>
        </w:rPr>
        <w:t>c</w:t>
      </w:r>
      <w:r w:rsidR="00F3242C" w:rsidRPr="00633952">
        <w:rPr>
          <w:rFonts w:cs="Arial"/>
          <w:sz w:val="16"/>
          <w:szCs w:val="16"/>
        </w:rPr>
        <w:t xml:space="preserve">f. 1Kgs </w:t>
      </w:r>
      <w:r w:rsidR="00F3242C" w:rsidRPr="00633952">
        <w:rPr>
          <w:rFonts w:cs="Arial"/>
          <w:spacing w:val="-4"/>
          <w:sz w:val="16"/>
          <w:szCs w:val="16"/>
        </w:rPr>
        <w:t>11</w:t>
      </w:r>
      <w:r w:rsidR="00F3242C" w:rsidRPr="00633952">
        <w:rPr>
          <w:rFonts w:cs="Arial"/>
          <w:sz w:val="16"/>
          <w:szCs w:val="16"/>
        </w:rPr>
        <w:t>:6)</w:t>
      </w:r>
      <w:r w:rsidR="007A129C" w:rsidRPr="00DA3A25">
        <w:rPr>
          <w:rFonts w:cs="Arial"/>
          <w:sz w:val="20"/>
        </w:rPr>
        <w:t>.</w:t>
      </w:r>
    </w:p>
    <w:p w14:paraId="535C0EF5" w14:textId="58B3FA77" w:rsidR="006F6D30" w:rsidRPr="00DA3A25" w:rsidRDefault="006F6D30">
      <w:pPr>
        <w:rPr>
          <w:rFonts w:cs="Arial"/>
          <w:sz w:val="20"/>
        </w:rPr>
      </w:pPr>
    </w:p>
    <w:p w14:paraId="030D9B62" w14:textId="77777777" w:rsidR="0045184B" w:rsidRPr="00DA3A25" w:rsidRDefault="00C00C72" w:rsidP="0029452F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Jesus'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llow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s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subj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2D3F21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t xml:space="preserve">his </w:t>
      </w:r>
      <w:r w:rsidR="002D3F21" w:rsidRPr="00DA3A25">
        <w:rPr>
          <w:rFonts w:cs="Arial"/>
          <w:sz w:val="20"/>
        </w:rPr>
        <w:t>au</w:t>
      </w:r>
      <w:r w:rsidR="00886210" w:rsidRPr="00DA3A25">
        <w:rPr>
          <w:rFonts w:cs="Arial"/>
          <w:spacing w:val="2"/>
          <w:sz w:val="20"/>
        </w:rPr>
        <w:t>t</w:t>
      </w:r>
      <w:r w:rsidR="002D3F21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>. In 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w 6:19-34 he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ught his dis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s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have a single s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ndard </w:t>
      </w:r>
      <w:r w:rsidRPr="00633952">
        <w:rPr>
          <w:rFonts w:cs="Arial"/>
          <w:sz w:val="16"/>
          <w:szCs w:val="16"/>
        </w:rPr>
        <w:t>(</w:t>
      </w:r>
      <w:r w:rsidR="00321406" w:rsidRPr="00633952">
        <w:rPr>
          <w:rFonts w:cs="Arial"/>
          <w:spacing w:val="2"/>
          <w:sz w:val="16"/>
          <w:szCs w:val="16"/>
        </w:rPr>
        <w:t>c</w:t>
      </w:r>
      <w:r w:rsidRPr="00633952">
        <w:rPr>
          <w:rFonts w:cs="Arial"/>
          <w:sz w:val="16"/>
          <w:szCs w:val="16"/>
        </w:rPr>
        <w:t>f. v. 22)</w:t>
      </w:r>
      <w:r w:rsidRPr="00DA3A25">
        <w:rPr>
          <w:rFonts w:cs="Arial"/>
          <w:sz w:val="20"/>
        </w:rPr>
        <w:t xml:space="preserve"> and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</w:t>
      </w:r>
      <w:r w:rsidR="00C06173" w:rsidRPr="00DA3A25">
        <w:rPr>
          <w:rFonts w:cs="Arial"/>
          <w:sz w:val="20"/>
        </w:rPr>
        <w:t xml:space="preserve"> keep</w:t>
      </w:r>
      <w:r w:rsidR="00FD4E1A" w:rsidRPr="00DA3A25">
        <w:rPr>
          <w:rFonts w:cs="Arial"/>
          <w:sz w:val="20"/>
        </w:rPr>
        <w:t xml:space="preserve"> God's</w:t>
      </w:r>
      <w:r w:rsidRPr="00DA3A25">
        <w:rPr>
          <w:rFonts w:cs="Arial"/>
          <w:sz w:val="20"/>
        </w:rPr>
        <w:t xml:space="preserve"> kingdom</w:t>
      </w:r>
      <w:r w:rsidR="00C06173" w:rsidRPr="00DA3A25">
        <w:rPr>
          <w:rFonts w:cs="Arial"/>
          <w:sz w:val="20"/>
        </w:rPr>
        <w:t xml:space="preserve"> </w:t>
      </w:r>
      <w:r w:rsidR="00EC670E" w:rsidRPr="00DA3A25">
        <w:rPr>
          <w:rFonts w:cs="Arial"/>
          <w:spacing w:val="4"/>
          <w:sz w:val="20"/>
        </w:rPr>
        <w:t>f</w:t>
      </w:r>
      <w:r w:rsidR="00C06173" w:rsidRPr="00DA3A25">
        <w:rPr>
          <w:rFonts w:cs="Arial"/>
          <w:sz w:val="20"/>
        </w:rPr>
        <w:t>irst</w:t>
      </w:r>
      <w:r w:rsidR="00670F43" w:rsidRPr="00DA3A25">
        <w:rPr>
          <w:rFonts w:cs="Arial"/>
          <w:sz w:val="20"/>
        </w:rPr>
        <w:t xml:space="preserve"> –</w:t>
      </w:r>
      <w:r w:rsidRPr="00DA3A25">
        <w:rPr>
          <w:rFonts w:cs="Arial"/>
          <w:sz w:val="20"/>
        </w:rPr>
        <w:t xml:space="preserve"> "seek ye </w:t>
      </w:r>
      <w:r w:rsidR="00EC670E" w:rsidRPr="00DA3A25">
        <w:rPr>
          <w:rFonts w:cs="Arial"/>
          <w:spacing w:val="4"/>
          <w:sz w:val="20"/>
        </w:rPr>
        <w:t>f</w:t>
      </w:r>
      <w:r w:rsidRPr="00DA3A25">
        <w:rPr>
          <w:rFonts w:cs="Arial"/>
          <w:sz w:val="20"/>
        </w:rPr>
        <w:t xml:space="preserve">irst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kingdom of God, </w:t>
      </w:r>
      <w:r w:rsidRPr="00DA3A25">
        <w:rPr>
          <w:rFonts w:cs="Arial"/>
          <w:b/>
          <w:bCs/>
          <w:sz w:val="20"/>
        </w:rPr>
        <w:t xml:space="preserve">and his </w:t>
      </w:r>
      <w:r w:rsidRPr="00DA3A25">
        <w:rPr>
          <w:rFonts w:ascii="Arial Bold" w:hAnsi="Arial Bold" w:cs="Arial"/>
          <w:b/>
          <w:bCs/>
          <w:spacing w:val="2"/>
          <w:sz w:val="20"/>
        </w:rPr>
        <w:t>r</w:t>
      </w:r>
      <w:r w:rsidRPr="00DA3A25">
        <w:rPr>
          <w:rFonts w:cs="Arial"/>
          <w:b/>
          <w:bCs/>
          <w:sz w:val="20"/>
        </w:rPr>
        <w:t>igh</w:t>
      </w:r>
      <w:r w:rsidRPr="00DA3A25">
        <w:rPr>
          <w:rFonts w:ascii="Arial Bold" w:hAnsi="Arial Bold" w:cs="Arial"/>
          <w:b/>
          <w:bCs/>
          <w:spacing w:val="2"/>
          <w:sz w:val="20"/>
        </w:rPr>
        <w:t>t</w:t>
      </w:r>
      <w:r w:rsidRPr="00DA3A25">
        <w:rPr>
          <w:rFonts w:cs="Arial"/>
          <w:b/>
          <w:bCs/>
          <w:sz w:val="20"/>
        </w:rPr>
        <w:t>eousness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Mt 6:33)</w:t>
      </w:r>
      <w:r w:rsidRPr="00DA3A25">
        <w:rPr>
          <w:rFonts w:cs="Arial"/>
          <w:sz w:val="20"/>
        </w:rPr>
        <w:t xml:space="preserve">. </w:t>
      </w:r>
      <w:r w:rsidR="008A36F8" w:rsidRPr="00DA3A25">
        <w:rPr>
          <w:rFonts w:cs="Arial"/>
          <w:sz w:val="20"/>
        </w:rPr>
        <w:t xml:space="preserve">In </w:t>
      </w:r>
      <w:r w:rsidR="00886210" w:rsidRPr="00DA3A25">
        <w:rPr>
          <w:rFonts w:cs="Arial"/>
          <w:spacing w:val="2"/>
          <w:sz w:val="20"/>
        </w:rPr>
        <w:t>t</w:t>
      </w:r>
      <w:r w:rsidR="008A36F8" w:rsidRPr="00DA3A25">
        <w:rPr>
          <w:rFonts w:cs="Arial"/>
          <w:sz w:val="20"/>
        </w:rPr>
        <w:t xml:space="preserve">his </w:t>
      </w:r>
      <w:r w:rsidR="00321406" w:rsidRPr="00DA3A25">
        <w:rPr>
          <w:rFonts w:cs="Arial"/>
          <w:spacing w:val="2"/>
          <w:sz w:val="20"/>
        </w:rPr>
        <w:t>c</w:t>
      </w:r>
      <w:r w:rsidR="008A36F8" w:rsidRPr="00DA3A25">
        <w:rPr>
          <w:rFonts w:cs="Arial"/>
          <w:sz w:val="20"/>
        </w:rPr>
        <w:t>on</w:t>
      </w:r>
      <w:r w:rsidR="00886210" w:rsidRPr="00DA3A25">
        <w:rPr>
          <w:rFonts w:cs="Arial"/>
          <w:spacing w:val="2"/>
          <w:sz w:val="20"/>
        </w:rPr>
        <w:t>t</w:t>
      </w:r>
      <w:r w:rsidR="008A36F8" w:rsidRPr="00DA3A25">
        <w:rPr>
          <w:rFonts w:cs="Arial"/>
          <w:sz w:val="20"/>
        </w:rPr>
        <w:t>ex</w:t>
      </w:r>
      <w:r w:rsidR="003F694F" w:rsidRPr="00DA3A25">
        <w:rPr>
          <w:rFonts w:cs="Arial"/>
          <w:spacing w:val="-2"/>
          <w:sz w:val="20"/>
        </w:rPr>
        <w:t>t,</w:t>
      </w:r>
      <w:r w:rsidR="008A36F8" w:rsidRPr="00DA3A25">
        <w:rPr>
          <w:rFonts w:cs="Arial"/>
          <w:sz w:val="20"/>
        </w:rPr>
        <w:t xml:space="preserve"> h</w:t>
      </w:r>
      <w:r w:rsidRPr="00DA3A25">
        <w:rPr>
          <w:rFonts w:cs="Arial"/>
          <w:sz w:val="20"/>
        </w:rPr>
        <w:t>e</w:t>
      </w:r>
      <w:r w:rsidR="001D789C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670F43" w:rsidRPr="00DA3A25">
        <w:rPr>
          <w:rFonts w:cs="Arial"/>
          <w:sz w:val="20"/>
        </w:rPr>
        <w:t>old</w:t>
      </w:r>
      <w:r w:rsidR="001D789C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m </w:t>
      </w:r>
      <w:r w:rsidR="008A36F8" w:rsidRPr="00DA3A25">
        <w:rPr>
          <w:rFonts w:cs="Arial"/>
          <w:sz w:val="20"/>
        </w:rPr>
        <w:t xml:space="preserve">not </w:t>
      </w:r>
      <w:r w:rsidR="00886210" w:rsidRPr="00DA3A25">
        <w:rPr>
          <w:rFonts w:cs="Arial"/>
          <w:spacing w:val="2"/>
          <w:sz w:val="20"/>
        </w:rPr>
        <w:t>t</w:t>
      </w:r>
      <w:r w:rsidR="008A36F8" w:rsidRPr="00DA3A25">
        <w:rPr>
          <w:rFonts w:cs="Arial"/>
          <w:sz w:val="20"/>
        </w:rPr>
        <w:t xml:space="preserve">o let </w:t>
      </w:r>
      <w:r w:rsidR="00886210" w:rsidRPr="00DA3A25">
        <w:rPr>
          <w:rFonts w:cs="Arial"/>
          <w:spacing w:val="2"/>
          <w:sz w:val="20"/>
        </w:rPr>
        <w:t>t</w:t>
      </w:r>
      <w:r w:rsidR="008A36F8" w:rsidRPr="00DA3A25">
        <w:rPr>
          <w:rFonts w:cs="Arial"/>
          <w:sz w:val="20"/>
        </w:rPr>
        <w:t xml:space="preserve">heir </w:t>
      </w:r>
      <w:r w:rsidR="00886210" w:rsidRPr="00DA3A25">
        <w:rPr>
          <w:rFonts w:cs="Arial"/>
          <w:spacing w:val="2"/>
          <w:sz w:val="20"/>
        </w:rPr>
        <w:t>t</w:t>
      </w:r>
      <w:r w:rsidR="008A36F8" w:rsidRPr="00DA3A25">
        <w:rPr>
          <w:rFonts w:cs="Arial"/>
          <w:sz w:val="20"/>
        </w:rPr>
        <w:t>hinking be dis</w:t>
      </w:r>
      <w:r w:rsidR="003F694F" w:rsidRPr="00DA3A25">
        <w:rPr>
          <w:rFonts w:cs="Arial"/>
          <w:spacing w:val="2"/>
          <w:sz w:val="20"/>
        </w:rPr>
        <w:t>tr</w:t>
      </w:r>
      <w:r w:rsidR="008A36F8" w:rsidRPr="00DA3A25">
        <w:rPr>
          <w:rFonts w:cs="Arial"/>
          <w:sz w:val="20"/>
        </w:rPr>
        <w:t>a</w:t>
      </w:r>
      <w:r w:rsidR="00AF3B4B" w:rsidRPr="00DA3A25">
        <w:rPr>
          <w:rFonts w:cs="Arial"/>
          <w:spacing w:val="2"/>
          <w:sz w:val="20"/>
        </w:rPr>
        <w:t>ct</w:t>
      </w:r>
      <w:r w:rsidR="008A36F8" w:rsidRPr="00DA3A25">
        <w:rPr>
          <w:rFonts w:cs="Arial"/>
          <w:sz w:val="20"/>
        </w:rPr>
        <w:t xml:space="preserve">ed by </w:t>
      </w:r>
      <w:r w:rsidR="00321406" w:rsidRPr="00DA3A25">
        <w:rPr>
          <w:rFonts w:cs="Arial"/>
          <w:spacing w:val="2"/>
          <w:sz w:val="20"/>
        </w:rPr>
        <w:t>c</w:t>
      </w:r>
      <w:r w:rsidR="006A73DF" w:rsidRPr="00DA3A25">
        <w:rPr>
          <w:rFonts w:cs="Arial"/>
          <w:sz w:val="20"/>
        </w:rPr>
        <w:t xml:space="preserve">ares </w:t>
      </w:r>
      <w:r w:rsidR="008A36F8" w:rsidRPr="00DA3A25">
        <w:rPr>
          <w:rFonts w:cs="Arial"/>
          <w:sz w:val="20"/>
        </w:rPr>
        <w:t>about o</w:t>
      </w:r>
      <w:r w:rsidR="00886210" w:rsidRPr="00DA3A25">
        <w:rPr>
          <w:rFonts w:cs="Arial"/>
          <w:spacing w:val="2"/>
          <w:sz w:val="20"/>
        </w:rPr>
        <w:t>t</w:t>
      </w:r>
      <w:r w:rsidR="008A36F8" w:rsidRPr="00DA3A25">
        <w:rPr>
          <w:rFonts w:cs="Arial"/>
          <w:sz w:val="20"/>
        </w:rPr>
        <w:t xml:space="preserve">her </w:t>
      </w:r>
      <w:r w:rsidR="00886210" w:rsidRPr="00DA3A25">
        <w:rPr>
          <w:rFonts w:cs="Arial"/>
          <w:spacing w:val="2"/>
          <w:sz w:val="20"/>
        </w:rPr>
        <w:t>t</w:t>
      </w:r>
      <w:r w:rsidR="008A36F8" w:rsidRPr="00DA3A25">
        <w:rPr>
          <w:rFonts w:cs="Arial"/>
          <w:sz w:val="20"/>
        </w:rPr>
        <w:t xml:space="preserve">hings </w:t>
      </w:r>
      <w:r w:rsidR="008A36F8" w:rsidRPr="00633952">
        <w:rPr>
          <w:rFonts w:cs="Arial"/>
          <w:sz w:val="16"/>
          <w:szCs w:val="16"/>
        </w:rPr>
        <w:t>(</w:t>
      </w:r>
      <w:r w:rsidR="00321406" w:rsidRPr="00633952">
        <w:rPr>
          <w:rFonts w:cs="Arial"/>
          <w:spacing w:val="2"/>
          <w:sz w:val="16"/>
          <w:szCs w:val="16"/>
        </w:rPr>
        <w:t>c</w:t>
      </w:r>
      <w:r w:rsidR="008A36F8" w:rsidRPr="00633952">
        <w:rPr>
          <w:rFonts w:cs="Arial"/>
          <w:sz w:val="16"/>
          <w:szCs w:val="16"/>
        </w:rPr>
        <w:t>f. v. 24-32)</w:t>
      </w:r>
      <w:r w:rsidR="008A36F8" w:rsidRPr="00DA3A25">
        <w:rPr>
          <w:rFonts w:cs="Arial"/>
          <w:sz w:val="20"/>
        </w:rPr>
        <w:t>.</w:t>
      </w:r>
      <w:r w:rsidR="00683E32" w:rsidRPr="00DA3A25">
        <w:rPr>
          <w:rFonts w:cs="Arial"/>
          <w:sz w:val="20"/>
        </w:rPr>
        <w:t xml:space="preserve"> </w:t>
      </w:r>
      <w:r w:rsidR="0073128B" w:rsidRPr="00DA3A25">
        <w:rPr>
          <w:rFonts w:cs="Arial"/>
          <w:sz w:val="20"/>
        </w:rPr>
        <w:t>S</w:t>
      </w:r>
      <w:r w:rsidR="003743AD" w:rsidRPr="00DA3A25">
        <w:rPr>
          <w:rFonts w:cs="Arial"/>
          <w:sz w:val="20"/>
        </w:rPr>
        <w:t xml:space="preserve">eeking </w:t>
      </w:r>
      <w:r w:rsidR="00EC670E" w:rsidRPr="00DA3A25">
        <w:rPr>
          <w:rFonts w:cs="Arial"/>
          <w:spacing w:val="4"/>
          <w:sz w:val="20"/>
        </w:rPr>
        <w:t>f</w:t>
      </w:r>
      <w:r w:rsidR="003743AD" w:rsidRPr="00DA3A25">
        <w:rPr>
          <w:rFonts w:cs="Arial"/>
          <w:sz w:val="20"/>
        </w:rPr>
        <w:t xml:space="preserve">irst </w:t>
      </w:r>
      <w:r w:rsidR="00DF114D" w:rsidRPr="00DA3A25">
        <w:rPr>
          <w:rFonts w:cs="Arial"/>
          <w:sz w:val="20"/>
        </w:rPr>
        <w:t>"</w:t>
      </w:r>
      <w:r w:rsidR="00886210" w:rsidRPr="00DA3A25">
        <w:rPr>
          <w:rFonts w:cs="Arial"/>
          <w:spacing w:val="2"/>
          <w:sz w:val="20"/>
        </w:rPr>
        <w:t>t</w:t>
      </w:r>
      <w:r w:rsidR="00DF114D" w:rsidRPr="00DA3A25">
        <w:rPr>
          <w:rFonts w:cs="Arial"/>
          <w:sz w:val="20"/>
        </w:rPr>
        <w:t xml:space="preserve">he kingdom of God, and his 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DF114D" w:rsidRPr="00DA3A25">
        <w:rPr>
          <w:rFonts w:cs="Arial"/>
          <w:sz w:val="20"/>
        </w:rPr>
        <w:t>gh</w:t>
      </w:r>
      <w:r w:rsidR="00886210" w:rsidRPr="00DA3A25">
        <w:rPr>
          <w:rFonts w:cs="Arial"/>
          <w:spacing w:val="2"/>
          <w:sz w:val="20"/>
        </w:rPr>
        <w:t>t</w:t>
      </w:r>
      <w:r w:rsidR="00DF114D" w:rsidRPr="00DA3A25">
        <w:rPr>
          <w:rFonts w:cs="Arial"/>
          <w:sz w:val="20"/>
        </w:rPr>
        <w:t>eousness"</w:t>
      </w:r>
      <w:r w:rsidR="003743AD" w:rsidRPr="00DA3A25">
        <w:rPr>
          <w:rFonts w:cs="Arial"/>
          <w:sz w:val="20"/>
        </w:rPr>
        <w:t xml:space="preserve"> </w:t>
      </w:r>
      <w:r w:rsidR="00A63269" w:rsidRPr="00DA3A25">
        <w:rPr>
          <w:rFonts w:cs="Arial"/>
          <w:sz w:val="20"/>
        </w:rPr>
        <w:t>mean</w:t>
      </w:r>
      <w:r w:rsidR="00904A4F" w:rsidRPr="00DA3A25">
        <w:rPr>
          <w:rFonts w:cs="Arial"/>
          <w:sz w:val="20"/>
        </w:rPr>
        <w:t>t</w:t>
      </w:r>
      <w:r w:rsidR="00ED7331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904A4F" w:rsidRPr="00DA3A25">
        <w:rPr>
          <w:rFonts w:cs="Arial"/>
          <w:sz w:val="20"/>
        </w:rPr>
        <w:t>heir</w:t>
      </w:r>
      <w:r w:rsidR="004E4938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4E4938" w:rsidRPr="00DA3A25">
        <w:rPr>
          <w:rFonts w:cs="Arial"/>
          <w:sz w:val="20"/>
        </w:rPr>
        <w:t xml:space="preserve">ime should </w:t>
      </w:r>
      <w:r w:rsidR="00677029" w:rsidRPr="00DA3A25">
        <w:rPr>
          <w:rFonts w:cs="Arial"/>
          <w:sz w:val="20"/>
        </w:rPr>
        <w:t xml:space="preserve">be spent </w:t>
      </w:r>
      <w:r w:rsidR="00886210" w:rsidRPr="00DA3A25">
        <w:rPr>
          <w:rFonts w:cs="Arial"/>
          <w:spacing w:val="2"/>
          <w:sz w:val="20"/>
        </w:rPr>
        <w:t>t</w:t>
      </w:r>
      <w:r w:rsidR="00677029" w:rsidRPr="00DA3A25">
        <w:rPr>
          <w:rFonts w:cs="Arial"/>
          <w:sz w:val="20"/>
        </w:rPr>
        <w:t xml:space="preserve">hinking </w:t>
      </w:r>
      <w:r w:rsidR="00C232FC" w:rsidRPr="00DA3A25">
        <w:rPr>
          <w:rFonts w:cs="Arial"/>
          <w:sz w:val="20"/>
        </w:rPr>
        <w:t xml:space="preserve">on </w:t>
      </w:r>
      <w:r w:rsidR="00886210" w:rsidRPr="00DA3A25">
        <w:rPr>
          <w:rFonts w:cs="Arial"/>
          <w:spacing w:val="2"/>
          <w:sz w:val="20"/>
        </w:rPr>
        <w:t>t</w:t>
      </w:r>
      <w:r w:rsidR="00677029" w:rsidRPr="00DA3A25">
        <w:rPr>
          <w:rFonts w:cs="Arial"/>
          <w:sz w:val="20"/>
        </w:rPr>
        <w:t>h</w:t>
      </w:r>
      <w:r w:rsidR="0084267D" w:rsidRPr="00DA3A25">
        <w:rPr>
          <w:rFonts w:cs="Arial"/>
          <w:sz w:val="20"/>
        </w:rPr>
        <w:t>e</w:t>
      </w:r>
      <w:r w:rsidR="00677029" w:rsidRPr="00DA3A25">
        <w:rPr>
          <w:rFonts w:cs="Arial"/>
          <w:sz w:val="20"/>
        </w:rPr>
        <w:t xml:space="preserve">se </w:t>
      </w:r>
      <w:r w:rsidR="00886210" w:rsidRPr="00DA3A25">
        <w:rPr>
          <w:rFonts w:cs="Arial"/>
          <w:spacing w:val="2"/>
          <w:sz w:val="20"/>
        </w:rPr>
        <w:t>t</w:t>
      </w:r>
      <w:r w:rsidR="00677029" w:rsidRPr="00DA3A25">
        <w:rPr>
          <w:rFonts w:cs="Arial"/>
          <w:sz w:val="20"/>
        </w:rPr>
        <w:t>hings</w:t>
      </w:r>
      <w:r w:rsidR="00C232FC" w:rsidRPr="00DA3A25">
        <w:rPr>
          <w:rFonts w:cs="Arial"/>
          <w:sz w:val="20"/>
        </w:rPr>
        <w:t xml:space="preserve">, and </w:t>
      </w:r>
      <w:r w:rsidR="004B46DD" w:rsidRPr="00DA3A25">
        <w:rPr>
          <w:rFonts w:cs="Arial"/>
          <w:sz w:val="20"/>
        </w:rPr>
        <w:t>if we keep respe</w:t>
      </w:r>
      <w:r w:rsidR="004B46DD" w:rsidRPr="00DA3A25">
        <w:rPr>
          <w:rFonts w:cs="Arial"/>
          <w:spacing w:val="2"/>
          <w:sz w:val="20"/>
        </w:rPr>
        <w:t>c</w:t>
      </w:r>
      <w:r w:rsidR="004B46DD" w:rsidRPr="00DA3A25">
        <w:rPr>
          <w:rFonts w:cs="Arial"/>
          <w:sz w:val="20"/>
        </w:rPr>
        <w:t xml:space="preserve">t for God and his word at </w:t>
      </w:r>
      <w:r w:rsidR="00886210" w:rsidRPr="00DA3A25">
        <w:rPr>
          <w:rFonts w:cs="Arial"/>
          <w:spacing w:val="2"/>
          <w:sz w:val="20"/>
        </w:rPr>
        <w:t>t</w:t>
      </w:r>
      <w:r w:rsidR="004B46DD" w:rsidRPr="00DA3A25">
        <w:rPr>
          <w:rFonts w:cs="Arial"/>
          <w:sz w:val="20"/>
        </w:rPr>
        <w:t>he fore</w:t>
      </w:r>
      <w:r w:rsidR="00833E27" w:rsidRPr="00DA3A25">
        <w:rPr>
          <w:rFonts w:cs="Arial"/>
          <w:spacing w:val="2"/>
          <w:sz w:val="20"/>
        </w:rPr>
        <w:t>fr</w:t>
      </w:r>
      <w:r w:rsidR="004B46DD" w:rsidRPr="00DA3A25">
        <w:rPr>
          <w:rFonts w:cs="Arial"/>
          <w:sz w:val="20"/>
        </w:rPr>
        <w:t>ont of our mind, we honor</w:t>
      </w:r>
      <w:r w:rsidR="00BE600C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BE600C" w:rsidRPr="00DA3A25">
        <w:rPr>
          <w:rFonts w:cs="Arial"/>
          <w:sz w:val="20"/>
        </w:rPr>
        <w:t>his</w:t>
      </w:r>
      <w:r w:rsidR="000F4034" w:rsidRPr="00DA3A25">
        <w:rPr>
          <w:rFonts w:cs="Arial"/>
          <w:sz w:val="20"/>
        </w:rPr>
        <w:t xml:space="preserve"> </w:t>
      </w:r>
      <w:r w:rsidR="00927F62" w:rsidRPr="00DA3A25">
        <w:rPr>
          <w:rFonts w:cs="Arial"/>
          <w:sz w:val="20"/>
        </w:rPr>
        <w:t>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927F62" w:rsidRPr="00DA3A25">
        <w:rPr>
          <w:rFonts w:cs="Arial"/>
          <w:sz w:val="20"/>
        </w:rPr>
        <w:t>n</w:t>
      </w:r>
      <w:r w:rsidR="00321406" w:rsidRPr="00DA3A25">
        <w:rPr>
          <w:rFonts w:cs="Arial"/>
          <w:spacing w:val="2"/>
          <w:sz w:val="20"/>
        </w:rPr>
        <w:t>c</w:t>
      </w:r>
      <w:r w:rsidR="00927F62" w:rsidRPr="00DA3A25">
        <w:rPr>
          <w:rFonts w:cs="Arial"/>
          <w:sz w:val="20"/>
        </w:rPr>
        <w:t>ipl</w:t>
      </w:r>
      <w:r w:rsidR="00BE600C" w:rsidRPr="00DA3A25">
        <w:rPr>
          <w:rFonts w:cs="Arial"/>
          <w:sz w:val="20"/>
        </w:rPr>
        <w:t>e</w:t>
      </w:r>
      <w:r w:rsidR="0026602B" w:rsidRPr="00DA3A25">
        <w:rPr>
          <w:rFonts w:cs="Arial"/>
          <w:sz w:val="20"/>
        </w:rPr>
        <w:t>.</w:t>
      </w:r>
      <w:r w:rsidR="00733808" w:rsidRPr="00DA3A25">
        <w:rPr>
          <w:rFonts w:cs="Arial"/>
          <w:sz w:val="20"/>
        </w:rPr>
        <w:t xml:space="preserve"> </w:t>
      </w:r>
    </w:p>
    <w:p w14:paraId="1A42C169" w14:textId="77777777" w:rsidR="0045184B" w:rsidRPr="00DA3A25" w:rsidRDefault="0045184B" w:rsidP="0029452F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5A8069DD" w14:textId="3C0EAE55" w:rsidR="006B196C" w:rsidRPr="00DA3A25" w:rsidRDefault="00131E5F" w:rsidP="0029452F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Fu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Pr="00DA3A25">
        <w:rPr>
          <w:rFonts w:cs="Arial"/>
          <w:sz w:val="20"/>
        </w:rPr>
        <w:t>ore</w:t>
      </w:r>
      <w:r w:rsidR="002D4CB3" w:rsidRPr="00DA3A25">
        <w:rPr>
          <w:rFonts w:cs="Arial"/>
          <w:sz w:val="20"/>
        </w:rPr>
        <w:t xml:space="preserve">, </w:t>
      </w:r>
      <w:r w:rsidR="00886210" w:rsidRPr="00DA3A25">
        <w:rPr>
          <w:rFonts w:cs="Arial"/>
          <w:spacing w:val="2"/>
          <w:sz w:val="20"/>
        </w:rPr>
        <w:t>t</w:t>
      </w:r>
      <w:r w:rsidR="00093AC8" w:rsidRPr="00DA3A25">
        <w:rPr>
          <w:rFonts w:cs="Arial"/>
          <w:sz w:val="20"/>
        </w:rPr>
        <w:t>he L</w:t>
      </w:r>
      <w:r w:rsidR="00093AC8" w:rsidRPr="00DA3A25">
        <w:rPr>
          <w:rFonts w:cs="Arial"/>
          <w:smallCaps/>
          <w:sz w:val="20"/>
        </w:rPr>
        <w:t>ord</w:t>
      </w:r>
      <w:r w:rsidR="00093AC8" w:rsidRPr="00DA3A25">
        <w:rPr>
          <w:rFonts w:cs="Arial"/>
          <w:smallCaps/>
          <w:sz w:val="20"/>
        </w:rPr>
        <w:fldChar w:fldCharType="begin"/>
      </w:r>
      <w:r w:rsidR="00093AC8" w:rsidRPr="00DA3A25">
        <w:rPr>
          <w:sz w:val="20"/>
        </w:rPr>
        <w:instrText xml:space="preserve"> XE "</w:instrText>
      </w:r>
      <w:r w:rsidR="00093AC8" w:rsidRPr="00DA3A25">
        <w:rPr>
          <w:rFonts w:cs="Arial"/>
          <w:sz w:val="20"/>
        </w:rPr>
        <w:instrText>Lord, the:</w:instrText>
      </w:r>
      <w:r w:rsidR="00093AC8" w:rsidRPr="00DA3A25">
        <w:rPr>
          <w:sz w:val="20"/>
        </w:rPr>
        <w:instrText xml:space="preserve">right in the sight of" </w:instrText>
      </w:r>
      <w:r w:rsidR="00093AC8" w:rsidRPr="00DA3A25">
        <w:rPr>
          <w:rFonts w:cs="Arial"/>
          <w:smallCaps/>
          <w:sz w:val="20"/>
        </w:rPr>
        <w:fldChar w:fldCharType="end"/>
      </w:r>
      <w:r w:rsidR="00DF2869" w:rsidRPr="00DA3A25">
        <w:rPr>
          <w:rFonts w:cs="Arial"/>
          <w:sz w:val="20"/>
        </w:rPr>
        <w:t xml:space="preserve"> said, "</w:t>
      </w:r>
      <w:r w:rsidR="00093AC8" w:rsidRPr="00DA3A25">
        <w:rPr>
          <w:rFonts w:cs="Arial"/>
          <w:bCs/>
          <w:sz w:val="20"/>
        </w:rPr>
        <w:t xml:space="preserve">he </w:t>
      </w:r>
      <w:r w:rsidR="00093AC8" w:rsidRPr="00DA3A25">
        <w:rPr>
          <w:rFonts w:cs="Arial"/>
          <w:bCs/>
          <w:spacing w:val="4"/>
          <w:sz w:val="20"/>
        </w:rPr>
        <w:t>t</w:t>
      </w:r>
      <w:r w:rsidR="00093AC8" w:rsidRPr="00DA3A25">
        <w:rPr>
          <w:rFonts w:cs="Arial"/>
          <w:bCs/>
          <w:sz w:val="20"/>
        </w:rPr>
        <w:t>ha</w:t>
      </w:r>
      <w:r w:rsidR="00093AC8" w:rsidRPr="00DA3A25">
        <w:rPr>
          <w:rFonts w:cs="Arial"/>
          <w:bCs/>
          <w:spacing w:val="-2"/>
          <w:sz w:val="20"/>
        </w:rPr>
        <w:t xml:space="preserve">t </w:t>
      </w:r>
      <w:r w:rsidR="00093AC8" w:rsidRPr="00DA3A25">
        <w:rPr>
          <w:rFonts w:cs="Arial"/>
          <w:bCs/>
          <w:sz w:val="20"/>
        </w:rPr>
        <w:t>ha</w:t>
      </w:r>
      <w:r w:rsidR="00093AC8" w:rsidRPr="00DA3A25">
        <w:rPr>
          <w:rFonts w:cs="Arial"/>
          <w:bCs/>
          <w:spacing w:val="4"/>
          <w:sz w:val="20"/>
        </w:rPr>
        <w:t>t</w:t>
      </w:r>
      <w:r w:rsidR="00093AC8" w:rsidRPr="00DA3A25">
        <w:rPr>
          <w:rFonts w:cs="Arial"/>
          <w:bCs/>
          <w:sz w:val="20"/>
        </w:rPr>
        <w:t>h my wo</w:t>
      </w:r>
      <w:r w:rsidR="00093AC8" w:rsidRPr="00DA3A25">
        <w:rPr>
          <w:rFonts w:cs="Arial"/>
          <w:bCs/>
          <w:spacing w:val="2"/>
          <w:sz w:val="20"/>
        </w:rPr>
        <w:t>r</w:t>
      </w:r>
      <w:r w:rsidR="00093AC8" w:rsidRPr="00DA3A25">
        <w:rPr>
          <w:rFonts w:cs="Arial"/>
          <w:bCs/>
          <w:sz w:val="20"/>
        </w:rPr>
        <w:t>d, le</w:t>
      </w:r>
      <w:r w:rsidR="00093AC8" w:rsidRPr="00DA3A25">
        <w:rPr>
          <w:rFonts w:cs="Arial"/>
          <w:bCs/>
          <w:spacing w:val="-2"/>
          <w:sz w:val="20"/>
        </w:rPr>
        <w:t xml:space="preserve">t </w:t>
      </w:r>
      <w:r w:rsidR="00093AC8" w:rsidRPr="00DA3A25">
        <w:rPr>
          <w:rFonts w:cs="Arial"/>
          <w:bCs/>
          <w:sz w:val="20"/>
        </w:rPr>
        <w:t>him speak my wo</w:t>
      </w:r>
      <w:r w:rsidR="00093AC8" w:rsidRPr="00DA3A25">
        <w:rPr>
          <w:rFonts w:cs="Arial"/>
          <w:bCs/>
          <w:spacing w:val="2"/>
          <w:sz w:val="20"/>
        </w:rPr>
        <w:t>r</w:t>
      </w:r>
      <w:r w:rsidR="00093AC8" w:rsidRPr="00DA3A25">
        <w:rPr>
          <w:rFonts w:cs="Arial"/>
          <w:bCs/>
          <w:sz w:val="20"/>
        </w:rPr>
        <w:t xml:space="preserve">d </w:t>
      </w:r>
      <w:r w:rsidR="00093AC8" w:rsidRPr="00DA3A25">
        <w:rPr>
          <w:rFonts w:cs="Arial"/>
          <w:bCs/>
          <w:spacing w:val="2"/>
          <w:sz w:val="20"/>
        </w:rPr>
        <w:t>f</w:t>
      </w:r>
      <w:r w:rsidR="00093AC8" w:rsidRPr="00DA3A25">
        <w:rPr>
          <w:rFonts w:cs="Arial"/>
          <w:bCs/>
          <w:sz w:val="20"/>
        </w:rPr>
        <w:t>a</w:t>
      </w:r>
      <w:r w:rsidR="00093AC8" w:rsidRPr="00DA3A25">
        <w:rPr>
          <w:rFonts w:cs="Arial"/>
          <w:bCs/>
          <w:spacing w:val="2"/>
          <w:sz w:val="20"/>
        </w:rPr>
        <w:t>i</w:t>
      </w:r>
      <w:r w:rsidR="00093AC8" w:rsidRPr="00DA3A25">
        <w:rPr>
          <w:rFonts w:cs="Arial"/>
          <w:bCs/>
          <w:spacing w:val="4"/>
          <w:sz w:val="20"/>
        </w:rPr>
        <w:t>t</w:t>
      </w:r>
      <w:r w:rsidR="00093AC8" w:rsidRPr="00DA3A25">
        <w:rPr>
          <w:rFonts w:cs="Arial"/>
          <w:bCs/>
          <w:sz w:val="20"/>
        </w:rPr>
        <w:t>h</w:t>
      </w:r>
      <w:r w:rsidR="00093AC8" w:rsidRPr="00DA3A25">
        <w:rPr>
          <w:rFonts w:cs="Arial"/>
          <w:bCs/>
          <w:spacing w:val="2"/>
          <w:sz w:val="20"/>
        </w:rPr>
        <w:t>f</w:t>
      </w:r>
      <w:r w:rsidR="00093AC8" w:rsidRPr="00DA3A25">
        <w:rPr>
          <w:rFonts w:cs="Arial"/>
          <w:bCs/>
          <w:sz w:val="20"/>
        </w:rPr>
        <w:t>ully</w:t>
      </w:r>
      <w:r w:rsidR="00093AC8" w:rsidRPr="00DA3A25">
        <w:rPr>
          <w:rFonts w:cs="Arial"/>
          <w:sz w:val="20"/>
        </w:rPr>
        <w:t xml:space="preserve">" </w:t>
      </w:r>
      <w:r w:rsidR="00093AC8" w:rsidRPr="00633952">
        <w:rPr>
          <w:rFonts w:cs="Arial"/>
          <w:sz w:val="16"/>
          <w:szCs w:val="16"/>
        </w:rPr>
        <w:t>(Je</w:t>
      </w:r>
      <w:r w:rsidR="00093AC8" w:rsidRPr="00633952">
        <w:rPr>
          <w:rFonts w:cs="Arial"/>
          <w:spacing w:val="-2"/>
          <w:sz w:val="16"/>
          <w:szCs w:val="16"/>
        </w:rPr>
        <w:t xml:space="preserve">r </w:t>
      </w:r>
      <w:r w:rsidR="00093AC8" w:rsidRPr="00633952">
        <w:rPr>
          <w:rFonts w:cs="Arial"/>
          <w:sz w:val="16"/>
          <w:szCs w:val="16"/>
        </w:rPr>
        <w:t>23:28)</w:t>
      </w:r>
      <w:r w:rsidR="00093AC8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6B196C" w:rsidRPr="00DA3A25">
        <w:rPr>
          <w:rFonts w:cs="Arial"/>
          <w:sz w:val="20"/>
        </w:rPr>
        <w:t xml:space="preserve">Doing </w:t>
      </w:r>
      <w:r w:rsidR="00886210" w:rsidRPr="00DA3A25">
        <w:rPr>
          <w:rFonts w:cs="Arial"/>
          <w:spacing w:val="2"/>
          <w:sz w:val="20"/>
        </w:rPr>
        <w:t>t</w:t>
      </w:r>
      <w:r w:rsidR="006B196C" w:rsidRPr="00DA3A25">
        <w:rPr>
          <w:rFonts w:cs="Arial"/>
          <w:sz w:val="20"/>
        </w:rPr>
        <w:t xml:space="preserve">his will </w:t>
      </w:r>
      <w:r w:rsidR="006909BE" w:rsidRPr="00DA3A25">
        <w:rPr>
          <w:rFonts w:cs="Arial"/>
          <w:sz w:val="20"/>
        </w:rPr>
        <w:t>pres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v</w:t>
      </w:r>
      <w:r w:rsidR="006909BE" w:rsidRPr="00DA3A25">
        <w:rPr>
          <w:rFonts w:cs="Arial"/>
          <w:sz w:val="20"/>
        </w:rPr>
        <w:t>e</w:t>
      </w:r>
      <w:r w:rsidR="006B196C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6909BE" w:rsidRPr="00DA3A25">
        <w:rPr>
          <w:rFonts w:cs="Arial"/>
          <w:sz w:val="20"/>
        </w:rPr>
        <w:t>he power and au</w:t>
      </w:r>
      <w:r w:rsidR="00886210" w:rsidRPr="00DA3A25">
        <w:rPr>
          <w:rFonts w:cs="Arial"/>
          <w:spacing w:val="2"/>
          <w:sz w:val="20"/>
        </w:rPr>
        <w:t>t</w:t>
      </w:r>
      <w:r w:rsidR="006909BE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6909BE" w:rsidRPr="00DA3A25">
        <w:rPr>
          <w:rFonts w:cs="Arial"/>
          <w:sz w:val="20"/>
        </w:rPr>
        <w:t xml:space="preserve"> of</w:t>
      </w:r>
      <w:r w:rsidR="006015C5" w:rsidRPr="00DA3A25">
        <w:rPr>
          <w:rFonts w:cs="Arial"/>
          <w:sz w:val="20"/>
        </w:rPr>
        <w:t xml:space="preserve"> his word. </w:t>
      </w:r>
      <w:r w:rsidR="006B196C" w:rsidRPr="00DA3A25">
        <w:rPr>
          <w:rFonts w:cs="Arial"/>
          <w:sz w:val="20"/>
        </w:rPr>
        <w:t>Ye</w:t>
      </w:r>
      <w:r w:rsidR="003F694F" w:rsidRPr="00DA3A25">
        <w:rPr>
          <w:rFonts w:cs="Arial"/>
          <w:spacing w:val="-2"/>
          <w:sz w:val="20"/>
        </w:rPr>
        <w:t>t,</w:t>
      </w:r>
      <w:r w:rsidR="006B196C" w:rsidRPr="00DA3A25">
        <w:rPr>
          <w:rFonts w:cs="Arial"/>
          <w:sz w:val="20"/>
        </w:rPr>
        <w:t xml:space="preserve"> many </w:t>
      </w:r>
      <w:r w:rsidR="002D4CB3" w:rsidRPr="00DA3A25">
        <w:rPr>
          <w:rFonts w:cs="Arial"/>
          <w:sz w:val="20"/>
        </w:rPr>
        <w:t xml:space="preserve">people </w:t>
      </w:r>
      <w:r w:rsidR="00886210" w:rsidRPr="00DA3A25">
        <w:rPr>
          <w:rFonts w:cs="Arial"/>
          <w:spacing w:val="2"/>
          <w:sz w:val="20"/>
        </w:rPr>
        <w:t>t</w:t>
      </w:r>
      <w:r w:rsidR="006B196C" w:rsidRPr="00DA3A25">
        <w:rPr>
          <w:rFonts w:cs="Arial"/>
          <w:sz w:val="20"/>
        </w:rPr>
        <w:t xml:space="preserve">end </w:t>
      </w:r>
      <w:r w:rsidR="00886210" w:rsidRPr="00DA3A25">
        <w:rPr>
          <w:rFonts w:cs="Arial"/>
          <w:spacing w:val="2"/>
          <w:sz w:val="20"/>
        </w:rPr>
        <w:t>t</w:t>
      </w:r>
      <w:r w:rsidR="006B196C" w:rsidRPr="00DA3A25">
        <w:rPr>
          <w:rFonts w:cs="Arial"/>
          <w:sz w:val="20"/>
        </w:rPr>
        <w:t xml:space="preserve">o </w:t>
      </w:r>
      <w:r w:rsidR="00F83CFB" w:rsidRPr="00DA3A25">
        <w:rPr>
          <w:rFonts w:cs="Arial"/>
          <w:sz w:val="20"/>
        </w:rPr>
        <w:t xml:space="preserve">add </w:t>
      </w:r>
      <w:r w:rsidR="00886210" w:rsidRPr="00DA3A25">
        <w:rPr>
          <w:rFonts w:cs="Arial"/>
          <w:spacing w:val="2"/>
          <w:sz w:val="20"/>
        </w:rPr>
        <w:t>t</w:t>
      </w:r>
      <w:r w:rsidR="00F83CFB" w:rsidRPr="00DA3A25">
        <w:rPr>
          <w:rFonts w:cs="Arial"/>
          <w:sz w:val="20"/>
        </w:rPr>
        <w:t>heir view</w:t>
      </w:r>
      <w:r w:rsidR="006015C5" w:rsidRPr="00DA3A25">
        <w:rPr>
          <w:rFonts w:cs="Arial"/>
          <w:sz w:val="20"/>
        </w:rPr>
        <w:t>s</w:t>
      </w:r>
      <w:r w:rsidR="00CB0801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CB0801" w:rsidRPr="00DA3A25">
        <w:rPr>
          <w:rFonts w:cs="Arial"/>
          <w:sz w:val="20"/>
        </w:rPr>
        <w:t>o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CB0801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CB0801" w:rsidRPr="00DA3A25">
        <w:rPr>
          <w:rFonts w:cs="Arial"/>
          <w:sz w:val="20"/>
        </w:rPr>
        <w:t>ure</w:t>
      </w:r>
      <w:r w:rsidR="008B1721" w:rsidRPr="00DA3A25">
        <w:rPr>
          <w:rFonts w:cs="Arial"/>
          <w:sz w:val="20"/>
        </w:rPr>
        <w:t xml:space="preserve"> when </w:t>
      </w:r>
      <w:r w:rsidR="00886210" w:rsidRPr="00DA3A25">
        <w:rPr>
          <w:rFonts w:cs="Arial"/>
          <w:spacing w:val="2"/>
          <w:sz w:val="20"/>
        </w:rPr>
        <w:t>t</w:t>
      </w:r>
      <w:r w:rsidR="008B1721" w:rsidRPr="00DA3A25">
        <w:rPr>
          <w:rFonts w:cs="Arial"/>
          <w:sz w:val="20"/>
        </w:rPr>
        <w:t xml:space="preserve">hey </w:t>
      </w:r>
      <w:r w:rsidR="00E129BA" w:rsidRPr="00DA3A25">
        <w:rPr>
          <w:rFonts w:cs="Arial"/>
          <w:sz w:val="20"/>
        </w:rPr>
        <w:t>are dis</w:t>
      </w:r>
      <w:r w:rsidR="00321406" w:rsidRPr="00DA3A25">
        <w:rPr>
          <w:rFonts w:cs="Arial"/>
          <w:spacing w:val="2"/>
          <w:sz w:val="20"/>
        </w:rPr>
        <w:t>c</w:t>
      </w:r>
      <w:r w:rsidR="00E129BA" w:rsidRPr="00DA3A25">
        <w:rPr>
          <w:rFonts w:cs="Arial"/>
          <w:sz w:val="20"/>
        </w:rPr>
        <w:t>ussing what it says</w:t>
      </w:r>
      <w:r w:rsidR="00C74EC2" w:rsidRPr="00DA3A25">
        <w:rPr>
          <w:rFonts w:cs="Arial"/>
          <w:sz w:val="20"/>
        </w:rPr>
        <w:t xml:space="preserve">. </w:t>
      </w:r>
    </w:p>
    <w:p w14:paraId="055E7316" w14:textId="77777777" w:rsidR="006B196C" w:rsidRPr="00DA3A25" w:rsidRDefault="006B196C" w:rsidP="0029452F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E32CED5" w14:textId="747E1B81" w:rsidR="00D534A3" w:rsidRPr="00DA3A25" w:rsidRDefault="0018526F" w:rsidP="0029452F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If a man</w:t>
      </w:r>
      <w:r w:rsidR="00F83E14" w:rsidRPr="00DA3A25">
        <w:rPr>
          <w:rFonts w:cs="Arial"/>
          <w:sz w:val="20"/>
        </w:rPr>
        <w:t xml:space="preserve"> says, </w:t>
      </w:r>
      <w:r w:rsidR="009503BE" w:rsidRPr="00DA3A25">
        <w:rPr>
          <w:rFonts w:cs="Arial"/>
          <w:i/>
          <w:iCs/>
          <w:spacing w:val="4"/>
          <w:sz w:val="20"/>
        </w:rPr>
        <w:t>'</w:t>
      </w:r>
      <w:r w:rsidR="00EC3F29" w:rsidRPr="00DA3A25">
        <w:rPr>
          <w:rFonts w:cs="Arial"/>
          <w:i/>
          <w:iCs/>
          <w:spacing w:val="4"/>
          <w:sz w:val="20"/>
        </w:rPr>
        <w:t>t</w:t>
      </w:r>
      <w:r w:rsidR="00EC3F29" w:rsidRPr="00DA3A25">
        <w:rPr>
          <w:rFonts w:cs="Arial"/>
          <w:i/>
          <w:iCs/>
          <w:sz w:val="20"/>
        </w:rPr>
        <w:t>hose</w:t>
      </w:r>
      <w:r w:rsidRPr="00DA3A25">
        <w:rPr>
          <w:rFonts w:cs="Arial"/>
          <w:i/>
          <w:iCs/>
          <w:sz w:val="20"/>
        </w:rPr>
        <w:t xml:space="preserve"> who </w:t>
      </w:r>
      <w:r w:rsidR="00EC3F29" w:rsidRPr="00DA3A25">
        <w:rPr>
          <w:rFonts w:cs="Arial"/>
          <w:i/>
          <w:iCs/>
          <w:sz w:val="20"/>
        </w:rPr>
        <w:t>a</w:t>
      </w:r>
      <w:r w:rsidR="00EC3F29" w:rsidRPr="00DA3A25">
        <w:rPr>
          <w:rFonts w:cs="Arial"/>
          <w:i/>
          <w:iCs/>
          <w:spacing w:val="4"/>
          <w:sz w:val="20"/>
        </w:rPr>
        <w:t>r</w:t>
      </w:r>
      <w:r w:rsidR="00EC3F29" w:rsidRPr="00DA3A25">
        <w:rPr>
          <w:rFonts w:cs="Arial"/>
          <w:i/>
          <w:iCs/>
          <w:sz w:val="20"/>
        </w:rPr>
        <w:t>e</w:t>
      </w:r>
      <w:r w:rsidRPr="00DA3A25">
        <w:rPr>
          <w:rFonts w:cs="Arial"/>
          <w:i/>
          <w:iCs/>
          <w:sz w:val="20"/>
        </w:rPr>
        <w:t xml:space="preserve"> bo</w:t>
      </w:r>
      <w:r w:rsidRPr="00DA3A25">
        <w:rPr>
          <w:rFonts w:cs="Arial"/>
          <w:i/>
          <w:iCs/>
          <w:spacing w:val="4"/>
          <w:sz w:val="20"/>
        </w:rPr>
        <w:t>r</w:t>
      </w:r>
      <w:r w:rsidRPr="00DA3A25">
        <w:rPr>
          <w:rFonts w:cs="Arial"/>
          <w:i/>
          <w:iCs/>
          <w:sz w:val="20"/>
        </w:rPr>
        <w:t xml:space="preserve">n again </w:t>
      </w:r>
      <w:r w:rsidR="00321406" w:rsidRPr="00DA3A25">
        <w:rPr>
          <w:rFonts w:cs="Arial"/>
          <w:i/>
          <w:iCs/>
          <w:spacing w:val="2"/>
          <w:sz w:val="20"/>
        </w:rPr>
        <w:t>c</w:t>
      </w:r>
      <w:r w:rsidRPr="00DA3A25">
        <w:rPr>
          <w:rFonts w:cs="Arial"/>
          <w:i/>
          <w:iCs/>
          <w:sz w:val="20"/>
        </w:rPr>
        <w:t>annot sin and like i</w:t>
      </w:r>
      <w:r w:rsidR="003F694F" w:rsidRPr="00DA3A25">
        <w:rPr>
          <w:rFonts w:cs="Arial"/>
          <w:i/>
          <w:iCs/>
          <w:spacing w:val="-2"/>
          <w:sz w:val="20"/>
        </w:rPr>
        <w:t>t,</w:t>
      </w:r>
      <w:r w:rsidRPr="00DA3A25">
        <w:rPr>
          <w:rFonts w:cs="Arial"/>
          <w:i/>
          <w:iCs/>
          <w:sz w:val="20"/>
        </w:rPr>
        <w:t>'</w:t>
      </w:r>
      <w:r w:rsidRPr="00DA3A25">
        <w:rPr>
          <w:rFonts w:cs="Arial"/>
          <w:sz w:val="20"/>
        </w:rPr>
        <w:t xml:space="preserve"> </w:t>
      </w:r>
      <w:r w:rsidR="00965651" w:rsidRPr="00DA3A25">
        <w:rPr>
          <w:rFonts w:cs="Arial"/>
          <w:sz w:val="20"/>
        </w:rPr>
        <w:t>did</w:t>
      </w:r>
      <w:r w:rsidR="006A6E76" w:rsidRPr="00DA3A25">
        <w:rPr>
          <w:rFonts w:cs="Arial"/>
          <w:sz w:val="20"/>
        </w:rPr>
        <w:t xml:space="preserve"> </w:t>
      </w:r>
      <w:r w:rsidR="00965651" w:rsidRPr="00DA3A25">
        <w:rPr>
          <w:rFonts w:cs="Arial"/>
          <w:sz w:val="20"/>
        </w:rPr>
        <w:t>he</w:t>
      </w:r>
      <w:r w:rsidR="006A6E76" w:rsidRPr="00DA3A25">
        <w:rPr>
          <w:rFonts w:cs="Arial"/>
          <w:sz w:val="20"/>
        </w:rPr>
        <w:t xml:space="preserve"> speak God's word fai</w:t>
      </w:r>
      <w:r w:rsidR="00886210" w:rsidRPr="00DA3A25">
        <w:rPr>
          <w:rFonts w:cs="Arial"/>
          <w:spacing w:val="2"/>
          <w:sz w:val="20"/>
        </w:rPr>
        <w:t>t</w:t>
      </w:r>
      <w:r w:rsidR="006A6E76" w:rsidRPr="00DA3A25">
        <w:rPr>
          <w:rFonts w:cs="Arial"/>
          <w:sz w:val="20"/>
        </w:rPr>
        <w:t>h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6A6E76" w:rsidRPr="00DA3A25">
        <w:rPr>
          <w:rFonts w:cs="Arial"/>
          <w:sz w:val="20"/>
        </w:rPr>
        <w:t>lly</w:t>
      </w:r>
      <w:r w:rsidR="0002427D" w:rsidRPr="00DA3A25">
        <w:rPr>
          <w:rFonts w:cs="Arial"/>
          <w:sz w:val="20"/>
        </w:rPr>
        <w:t>?</w:t>
      </w:r>
      <w:r w:rsidR="006A6E76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 xml:space="preserve">The Bible says, </w:t>
      </w:r>
      <w:r w:rsidR="00EF48AC" w:rsidRPr="00DA3A25">
        <w:rPr>
          <w:rFonts w:cs="Arial"/>
          <w:sz w:val="20"/>
        </w:rPr>
        <w:t>"</w:t>
      </w:r>
      <w:r w:rsidR="001B2D35" w:rsidRPr="00DA3A25">
        <w:rPr>
          <w:rFonts w:cs="Arial"/>
          <w:sz w:val="20"/>
        </w:rPr>
        <w:t>w</w:t>
      </w:r>
      <w:r w:rsidR="00EF48AC" w:rsidRPr="00DA3A25">
        <w:rPr>
          <w:rFonts w:cs="Arial"/>
          <w:sz w:val="20"/>
        </w:rPr>
        <w:t>hosoever is b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EF48AC" w:rsidRPr="00DA3A25">
        <w:rPr>
          <w:rFonts w:cs="Arial"/>
          <w:sz w:val="20"/>
        </w:rPr>
        <w:t xml:space="preserve"> of God do</w:t>
      </w:r>
      <w:r w:rsidR="00886210" w:rsidRPr="00DA3A25">
        <w:rPr>
          <w:rFonts w:cs="Arial"/>
          <w:spacing w:val="2"/>
          <w:sz w:val="20"/>
        </w:rPr>
        <w:t>t</w:t>
      </w:r>
      <w:r w:rsidR="00EF48AC" w:rsidRPr="00DA3A25">
        <w:rPr>
          <w:rFonts w:cs="Arial"/>
          <w:sz w:val="20"/>
        </w:rPr>
        <w:t xml:space="preserve">h not </w:t>
      </w:r>
      <w:r w:rsidR="00321406" w:rsidRPr="00DA3A25">
        <w:rPr>
          <w:rFonts w:cs="Arial"/>
          <w:spacing w:val="2"/>
          <w:sz w:val="20"/>
        </w:rPr>
        <w:t>c</w:t>
      </w:r>
      <w:r w:rsidR="00EF48AC" w:rsidRPr="00DA3A25">
        <w:rPr>
          <w:rFonts w:cs="Arial"/>
          <w:sz w:val="20"/>
        </w:rPr>
        <w:t>ommit sin; for his seed remaine</w:t>
      </w:r>
      <w:r w:rsidR="00886210" w:rsidRPr="00DA3A25">
        <w:rPr>
          <w:rFonts w:cs="Arial"/>
          <w:spacing w:val="2"/>
          <w:sz w:val="20"/>
        </w:rPr>
        <w:t>t</w:t>
      </w:r>
      <w:r w:rsidR="00EF48AC" w:rsidRPr="00DA3A25">
        <w:rPr>
          <w:rFonts w:cs="Arial"/>
          <w:sz w:val="20"/>
        </w:rPr>
        <w:t xml:space="preserve">h in him: and he </w:t>
      </w:r>
      <w:r w:rsidR="00321406" w:rsidRPr="00DA3A25">
        <w:rPr>
          <w:rFonts w:cs="Arial"/>
          <w:spacing w:val="2"/>
          <w:sz w:val="20"/>
        </w:rPr>
        <w:t>c</w:t>
      </w:r>
      <w:r w:rsidR="00EF48AC" w:rsidRPr="00DA3A25">
        <w:rPr>
          <w:rFonts w:cs="Arial"/>
          <w:sz w:val="20"/>
        </w:rPr>
        <w:t>annot sin, be</w:t>
      </w:r>
      <w:r w:rsidR="00321406" w:rsidRPr="00DA3A25">
        <w:rPr>
          <w:rFonts w:cs="Arial"/>
          <w:spacing w:val="2"/>
          <w:sz w:val="20"/>
        </w:rPr>
        <w:t>c</w:t>
      </w:r>
      <w:r w:rsidR="00EF48AC" w:rsidRPr="00DA3A25">
        <w:rPr>
          <w:rFonts w:cs="Arial"/>
          <w:sz w:val="20"/>
        </w:rPr>
        <w:t>ause he is b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EF48AC" w:rsidRPr="00DA3A25">
        <w:rPr>
          <w:rFonts w:cs="Arial"/>
          <w:sz w:val="20"/>
        </w:rPr>
        <w:t xml:space="preserve"> of God" </w:t>
      </w:r>
      <w:r w:rsidR="00EF48AC" w:rsidRPr="00633952">
        <w:rPr>
          <w:rFonts w:cs="Arial"/>
          <w:sz w:val="16"/>
          <w:szCs w:val="16"/>
        </w:rPr>
        <w:t>(1Jn 3:9)</w:t>
      </w:r>
      <w:r w:rsidR="00EF48AC" w:rsidRPr="00DA3A25">
        <w:rPr>
          <w:rFonts w:cs="Arial"/>
          <w:sz w:val="20"/>
        </w:rPr>
        <w:t>.</w:t>
      </w:r>
      <w:r w:rsidRPr="00DA3A25">
        <w:rPr>
          <w:rFonts w:cs="Arial"/>
          <w:sz w:val="20"/>
        </w:rPr>
        <w:t xml:space="preserve"> </w:t>
      </w:r>
      <w:r w:rsidR="00D534A3" w:rsidRPr="00DA3A25">
        <w:rPr>
          <w:rFonts w:cs="Arial"/>
          <w:sz w:val="20"/>
        </w:rPr>
        <w:t>But</w:t>
      </w:r>
      <w:r w:rsidR="006940CB" w:rsidRPr="00DA3A25">
        <w:rPr>
          <w:rFonts w:cs="Arial"/>
          <w:sz w:val="20"/>
        </w:rPr>
        <w:t xml:space="preserve"> </w:t>
      </w:r>
      <w:r w:rsidR="003C773A" w:rsidRPr="00DA3A25">
        <w:rPr>
          <w:rFonts w:cs="Arial"/>
          <w:sz w:val="20"/>
        </w:rPr>
        <w:t xml:space="preserve">unless we </w:t>
      </w:r>
      <w:r w:rsidR="00CB1A1E" w:rsidRPr="00DA3A25">
        <w:rPr>
          <w:rFonts w:cs="Arial"/>
          <w:sz w:val="20"/>
        </w:rPr>
        <w:t>spen</w:t>
      </w:r>
      <w:r w:rsidR="003C773A" w:rsidRPr="00DA3A25">
        <w:rPr>
          <w:rFonts w:cs="Arial"/>
          <w:sz w:val="20"/>
        </w:rPr>
        <w:t>d</w:t>
      </w:r>
      <w:r w:rsidR="00CB1A1E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CB1A1E" w:rsidRPr="00DA3A25">
        <w:rPr>
          <w:rFonts w:cs="Arial"/>
          <w:sz w:val="20"/>
        </w:rPr>
        <w:t>ime medi</w:t>
      </w:r>
      <w:r w:rsidR="00886210" w:rsidRPr="00DA3A25">
        <w:rPr>
          <w:rFonts w:cs="Arial"/>
          <w:spacing w:val="2"/>
          <w:sz w:val="20"/>
        </w:rPr>
        <w:t>t</w:t>
      </w:r>
      <w:r w:rsidR="00CB1A1E" w:rsidRPr="00DA3A25">
        <w:rPr>
          <w:rFonts w:cs="Arial"/>
          <w:sz w:val="20"/>
        </w:rPr>
        <w:t>a</w:t>
      </w:r>
      <w:r w:rsidR="00886210" w:rsidRPr="00DA3A25">
        <w:rPr>
          <w:rFonts w:cs="Arial"/>
          <w:spacing w:val="2"/>
          <w:sz w:val="20"/>
        </w:rPr>
        <w:t>t</w:t>
      </w:r>
      <w:r w:rsidR="00CB1A1E" w:rsidRPr="00DA3A25">
        <w:rPr>
          <w:rFonts w:cs="Arial"/>
          <w:sz w:val="20"/>
        </w:rPr>
        <w:t xml:space="preserve">ing on </w:t>
      </w:r>
      <w:r w:rsidR="00886210" w:rsidRPr="00DA3A25">
        <w:rPr>
          <w:rFonts w:cs="Arial"/>
          <w:spacing w:val="2"/>
          <w:sz w:val="20"/>
        </w:rPr>
        <w:t>t</w:t>
      </w:r>
      <w:r w:rsidR="00CB1A1E" w:rsidRPr="00DA3A25">
        <w:rPr>
          <w:rFonts w:cs="Arial"/>
          <w:sz w:val="20"/>
        </w:rPr>
        <w:t xml:space="preserve">he word of God </w:t>
      </w:r>
      <w:r w:rsidR="00886210" w:rsidRPr="00DA3A25">
        <w:rPr>
          <w:rFonts w:cs="Arial"/>
          <w:spacing w:val="2"/>
          <w:sz w:val="20"/>
        </w:rPr>
        <w:t>t</w:t>
      </w:r>
      <w:r w:rsidR="00CC52E9" w:rsidRPr="00DA3A25">
        <w:rPr>
          <w:rFonts w:cs="Arial"/>
          <w:sz w:val="20"/>
        </w:rPr>
        <w:t>o</w:t>
      </w:r>
      <w:r w:rsidR="003C773A" w:rsidRPr="00DA3A25">
        <w:rPr>
          <w:rFonts w:cs="Arial"/>
          <w:sz w:val="20"/>
        </w:rPr>
        <w:t xml:space="preserve"> </w:t>
      </w:r>
      <w:r w:rsidR="00CC52E9" w:rsidRPr="00DA3A25">
        <w:rPr>
          <w:rFonts w:cs="Arial"/>
          <w:sz w:val="20"/>
        </w:rPr>
        <w:t xml:space="preserve">put </w:t>
      </w:r>
      <w:r w:rsidR="003C773A" w:rsidRPr="00DA3A25">
        <w:rPr>
          <w:rFonts w:cs="Arial"/>
          <w:sz w:val="20"/>
        </w:rPr>
        <w:t>it</w:t>
      </w:r>
      <w:r w:rsidR="00CB1A1E" w:rsidRPr="00DA3A25">
        <w:rPr>
          <w:rFonts w:cs="Arial"/>
          <w:sz w:val="20"/>
        </w:rPr>
        <w:t xml:space="preserve"> in</w:t>
      </w:r>
      <w:r w:rsidR="003C773A" w:rsidRPr="00DA3A25">
        <w:rPr>
          <w:rFonts w:cs="Arial"/>
          <w:sz w:val="20"/>
        </w:rPr>
        <w:t xml:space="preserve"> </w:t>
      </w:r>
      <w:r w:rsidR="00CB1A1E" w:rsidRPr="00DA3A25">
        <w:rPr>
          <w:rFonts w:cs="Arial"/>
          <w:sz w:val="20"/>
        </w:rPr>
        <w:t>our mind</w:t>
      </w:r>
      <w:r w:rsidR="00443E7D" w:rsidRPr="00DA3A25">
        <w:rPr>
          <w:rFonts w:cs="Arial"/>
          <w:sz w:val="20"/>
        </w:rPr>
        <w:t>,</w:t>
      </w:r>
      <w:r w:rsidR="006A1FB7" w:rsidRPr="00DA3A25">
        <w:rPr>
          <w:rFonts w:cs="Arial"/>
          <w:sz w:val="20"/>
        </w:rPr>
        <w:t xml:space="preserve"> how </w:t>
      </w:r>
      <w:r w:rsidR="00321406" w:rsidRPr="00DA3A25">
        <w:rPr>
          <w:rFonts w:cs="Arial"/>
          <w:spacing w:val="2"/>
          <w:sz w:val="20"/>
        </w:rPr>
        <w:t>c</w:t>
      </w:r>
      <w:r w:rsidR="00F20953" w:rsidRPr="00DA3A25">
        <w:rPr>
          <w:rFonts w:cs="Arial"/>
          <w:sz w:val="20"/>
        </w:rPr>
        <w:t>an it guard our he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F20953" w:rsidRPr="00DA3A25">
        <w:rPr>
          <w:rFonts w:cs="Arial"/>
          <w:sz w:val="20"/>
        </w:rPr>
        <w:t xml:space="preserve"> and help us </w:t>
      </w:r>
      <w:r w:rsidR="00886210" w:rsidRPr="00DA3A25">
        <w:rPr>
          <w:rFonts w:cs="Arial"/>
          <w:spacing w:val="2"/>
          <w:sz w:val="20"/>
        </w:rPr>
        <w:t>t</w:t>
      </w:r>
      <w:r w:rsidR="00F20953" w:rsidRPr="00DA3A25">
        <w:rPr>
          <w:rFonts w:cs="Arial"/>
          <w:sz w:val="20"/>
        </w:rPr>
        <w:t xml:space="preserve">o </w:t>
      </w:r>
      <w:r w:rsidR="006A1FB7" w:rsidRPr="00DA3A25">
        <w:rPr>
          <w:rFonts w:cs="Arial"/>
          <w:sz w:val="20"/>
        </w:rPr>
        <w:t>re</w:t>
      </w:r>
      <w:r w:rsidR="00321406" w:rsidRPr="00DA3A25">
        <w:rPr>
          <w:rFonts w:cs="Arial"/>
          <w:spacing w:val="2"/>
          <w:sz w:val="20"/>
        </w:rPr>
        <w:t>c</w:t>
      </w:r>
      <w:r w:rsidR="006A1FB7" w:rsidRPr="00DA3A25">
        <w:rPr>
          <w:rFonts w:cs="Arial"/>
          <w:sz w:val="20"/>
        </w:rPr>
        <w:t xml:space="preserve">ognize </w:t>
      </w:r>
      <w:r w:rsidR="00D534A3" w:rsidRPr="00DA3A25">
        <w:rPr>
          <w:rFonts w:cs="Arial"/>
          <w:sz w:val="20"/>
        </w:rPr>
        <w:t>when</w:t>
      </w:r>
      <w:r w:rsidR="00FB12E7" w:rsidRPr="00DA3A25">
        <w:rPr>
          <w:rFonts w:cs="Arial"/>
          <w:sz w:val="20"/>
        </w:rPr>
        <w:t xml:space="preserve"> people</w:t>
      </w:r>
      <w:r w:rsidR="00D534A3" w:rsidRPr="00DA3A25">
        <w:rPr>
          <w:rFonts w:cs="Arial"/>
          <w:sz w:val="20"/>
        </w:rPr>
        <w:t xml:space="preserve"> add </w:t>
      </w:r>
      <w:r w:rsidR="00886210" w:rsidRPr="00DA3A25">
        <w:rPr>
          <w:rFonts w:cs="Arial"/>
          <w:spacing w:val="2"/>
          <w:sz w:val="20"/>
        </w:rPr>
        <w:t>t</w:t>
      </w:r>
      <w:r w:rsidR="00D534A3" w:rsidRPr="00DA3A25">
        <w:rPr>
          <w:rFonts w:cs="Arial"/>
          <w:sz w:val="20"/>
        </w:rPr>
        <w:t xml:space="preserve">heir </w:t>
      </w:r>
      <w:r w:rsidR="00871CE8" w:rsidRPr="00DA3A25">
        <w:rPr>
          <w:rFonts w:cs="Arial"/>
          <w:sz w:val="20"/>
        </w:rPr>
        <w:t>view</w:t>
      </w:r>
      <w:r w:rsidR="00D534A3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D534A3" w:rsidRPr="00DA3A25">
        <w:rPr>
          <w:rFonts w:cs="Arial"/>
          <w:sz w:val="20"/>
        </w:rPr>
        <w:t xml:space="preserve">o God's word or </w:t>
      </w:r>
      <w:r w:rsidR="00886210" w:rsidRPr="00DA3A25">
        <w:rPr>
          <w:rFonts w:cs="Arial"/>
          <w:spacing w:val="2"/>
          <w:sz w:val="20"/>
        </w:rPr>
        <w:t>t</w:t>
      </w:r>
      <w:r w:rsidR="00D534A3" w:rsidRPr="00DA3A25">
        <w:rPr>
          <w:rFonts w:cs="Arial"/>
          <w:sz w:val="20"/>
        </w:rPr>
        <w:t xml:space="preserve">ake </w:t>
      </w:r>
      <w:r w:rsidR="008B1721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8B1721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8B1721" w:rsidRPr="00DA3A25">
        <w:rPr>
          <w:rFonts w:cs="Arial"/>
          <w:sz w:val="20"/>
        </w:rPr>
        <w:t>ure</w:t>
      </w:r>
      <w:r w:rsidR="00D534A3" w:rsidRPr="00DA3A25">
        <w:rPr>
          <w:rFonts w:cs="Arial"/>
          <w:sz w:val="20"/>
        </w:rPr>
        <w:t xml:space="preserve"> out of </w:t>
      </w:r>
      <w:r w:rsidR="00321406" w:rsidRPr="00DA3A25">
        <w:rPr>
          <w:rFonts w:cs="Arial"/>
          <w:spacing w:val="2"/>
          <w:sz w:val="20"/>
        </w:rPr>
        <w:t>c</w:t>
      </w:r>
      <w:r w:rsidR="00D534A3" w:rsidRPr="00DA3A25">
        <w:rPr>
          <w:rFonts w:cs="Arial"/>
          <w:sz w:val="20"/>
        </w:rPr>
        <w:t>on</w:t>
      </w:r>
      <w:r w:rsidR="00886210" w:rsidRPr="00DA3A25">
        <w:rPr>
          <w:rFonts w:cs="Arial"/>
          <w:spacing w:val="2"/>
          <w:sz w:val="20"/>
        </w:rPr>
        <w:t>t</w:t>
      </w:r>
      <w:r w:rsidR="00D534A3" w:rsidRPr="00DA3A25">
        <w:rPr>
          <w:rFonts w:cs="Arial"/>
          <w:sz w:val="20"/>
        </w:rPr>
        <w:t>ex</w:t>
      </w:r>
      <w:r w:rsidR="00886210" w:rsidRPr="00DA3A25">
        <w:rPr>
          <w:rFonts w:cs="Arial"/>
          <w:spacing w:val="2"/>
          <w:sz w:val="20"/>
        </w:rPr>
        <w:t>t</w:t>
      </w:r>
      <w:r w:rsidR="00F20953" w:rsidRPr="00DA3A25">
        <w:rPr>
          <w:rFonts w:cs="Arial"/>
          <w:sz w:val="20"/>
        </w:rPr>
        <w:t>?</w:t>
      </w:r>
      <w:r w:rsidR="008F1DD3" w:rsidRPr="00DA3A25">
        <w:rPr>
          <w:rFonts w:cs="Arial"/>
          <w:sz w:val="20"/>
        </w:rPr>
        <w:t xml:space="preserve"> </w:t>
      </w:r>
    </w:p>
    <w:p w14:paraId="74E1DAF1" w14:textId="77777777" w:rsidR="00D534A3" w:rsidRPr="00DA3A25" w:rsidRDefault="00D534A3" w:rsidP="0029452F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22275F74" w14:textId="72C7747E" w:rsidR="00842E3B" w:rsidRPr="00DA3A25" w:rsidRDefault="004C6C71" w:rsidP="00842E3B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ord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d Joshu</w:t>
      </w:r>
      <w:r w:rsidRPr="00DA3A25">
        <w:rPr>
          <w:rFonts w:cs="Arial"/>
          <w:spacing w:val="-4"/>
          <w:sz w:val="20"/>
        </w:rPr>
        <w:t>a</w:t>
      </w:r>
      <w:r w:rsidRPr="00DA3A25">
        <w:rPr>
          <w:rFonts w:cs="Arial"/>
          <w:spacing w:val="-4"/>
          <w:sz w:val="20"/>
        </w:rPr>
        <w:fldChar w:fldCharType="begin"/>
      </w:r>
      <w:r w:rsidRPr="00DA3A25">
        <w:rPr>
          <w:spacing w:val="-4"/>
          <w:sz w:val="20"/>
        </w:rPr>
        <w:instrText xml:space="preserve"> XE "</w:instrText>
      </w:r>
      <w:r w:rsidRPr="00DA3A25">
        <w:rPr>
          <w:rFonts w:cs="Arial"/>
          <w:spacing w:val="-4"/>
          <w:sz w:val="20"/>
        </w:rPr>
        <w:instrText>Joshua</w:instrText>
      </w:r>
      <w:r w:rsidRPr="00DA3A25">
        <w:rPr>
          <w:spacing w:val="-4"/>
          <w:sz w:val="20"/>
        </w:rPr>
        <w:instrText xml:space="preserve">" </w:instrText>
      </w:r>
      <w:r w:rsidRPr="00DA3A25">
        <w:rPr>
          <w:rFonts w:cs="Arial"/>
          <w:spacing w:val="-4"/>
          <w:sz w:val="20"/>
        </w:rPr>
        <w:fldChar w:fldCharType="end"/>
      </w:r>
      <w:r w:rsidR="00130822" w:rsidRPr="00DA3A25">
        <w:rPr>
          <w:rFonts w:cs="Arial"/>
          <w:spacing w:val="-4"/>
          <w:sz w:val="20"/>
        </w:rPr>
        <w:t>,</w:t>
      </w:r>
      <w:r w:rsidRPr="00DA3A25">
        <w:rPr>
          <w:rFonts w:cs="Arial"/>
          <w:sz w:val="20"/>
        </w:rPr>
        <w:t xml:space="preserve"> "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boo</w:t>
      </w:r>
      <w:r w:rsidRPr="00DA3A25">
        <w:rPr>
          <w:rFonts w:cs="Arial"/>
          <w:spacing w:val="-4"/>
          <w:sz w:val="20"/>
        </w:rPr>
        <w:t xml:space="preserve">k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Pr="00DA3A25">
        <w:rPr>
          <w:rFonts w:cs="Arial"/>
          <w:spacing w:val="-2"/>
          <w:sz w:val="20"/>
        </w:rPr>
        <w:t xml:space="preserve">e </w:t>
      </w:r>
      <w:r w:rsidRPr="00DA3A25">
        <w:rPr>
          <w:rFonts w:cs="Arial"/>
          <w:sz w:val="20"/>
        </w:rPr>
        <w:t>law shall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depa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4"/>
          <w:sz w:val="20"/>
        </w:rPr>
        <w:t xml:space="preserve">f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mo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; b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bCs/>
          <w:sz w:val="20"/>
        </w:rPr>
        <w:t>med</w:t>
      </w:r>
      <w:r w:rsidRPr="00DA3A25">
        <w:rPr>
          <w:rFonts w:cs="Arial"/>
          <w:bCs/>
          <w:spacing w:val="2"/>
          <w:sz w:val="20"/>
        </w:rPr>
        <w:t>i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a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 xml:space="preserve">e </w:t>
      </w:r>
      <w:r w:rsidRPr="00DA3A25">
        <w:rPr>
          <w:rFonts w:cs="Arial"/>
          <w:bCs/>
          <w:spacing w:val="4"/>
          <w:sz w:val="20"/>
        </w:rPr>
        <w:t>t</w:t>
      </w:r>
      <w:r w:rsidRPr="00DA3A25">
        <w:rPr>
          <w:rFonts w:cs="Arial"/>
          <w:bCs/>
          <w:sz w:val="20"/>
        </w:rPr>
        <w:t>he</w:t>
      </w:r>
      <w:r w:rsidRPr="00DA3A25">
        <w:rPr>
          <w:rFonts w:cs="Arial"/>
          <w:bCs/>
          <w:spacing w:val="2"/>
          <w:sz w:val="20"/>
        </w:rPr>
        <w:t>r</w:t>
      </w:r>
      <w:r w:rsidRPr="00DA3A25">
        <w:rPr>
          <w:rFonts w:cs="Arial"/>
          <w:bCs/>
          <w:sz w:val="20"/>
        </w:rPr>
        <w:t>ein day and nigh</w:t>
      </w:r>
      <w:r w:rsidR="003F694F" w:rsidRPr="00DA3A25">
        <w:rPr>
          <w:rFonts w:cs="Arial"/>
          <w:bCs/>
          <w:spacing w:val="-2"/>
          <w:sz w:val="20"/>
        </w:rPr>
        <w:t>t,</w:t>
      </w:r>
      <w:r w:rsidRPr="00DA3A25">
        <w:rPr>
          <w:rFonts w:cs="Arial"/>
          <w:bCs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mayes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obs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z w:val="20"/>
        </w:rPr>
        <w:t xml:space="preserve">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do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d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all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is w</w:t>
      </w:r>
      <w:r w:rsidRPr="00DA3A25">
        <w:rPr>
          <w:rFonts w:cs="Arial"/>
          <w:spacing w:val="2"/>
          <w:sz w:val="20"/>
        </w:rPr>
        <w:t>ri</w:t>
      </w:r>
      <w:r w:rsidRPr="00DA3A25">
        <w:rPr>
          <w:rFonts w:cs="Arial"/>
          <w:spacing w:val="4"/>
          <w:sz w:val="20"/>
        </w:rPr>
        <w:t>tt</w:t>
      </w:r>
      <w:r w:rsidRPr="00DA3A25">
        <w:rPr>
          <w:rFonts w:cs="Arial"/>
          <w:sz w:val="20"/>
        </w:rPr>
        <w:t xml:space="preserve">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in: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mak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wa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sp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us,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u shal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ave good su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es</w:t>
      </w:r>
      <w:r w:rsidRPr="00DA3A25">
        <w:rPr>
          <w:rFonts w:cs="Arial"/>
          <w:spacing w:val="-4"/>
          <w:sz w:val="20"/>
        </w:rPr>
        <w:t xml:space="preserve">s" </w:t>
      </w:r>
      <w:r w:rsidRPr="00633952">
        <w:rPr>
          <w:rFonts w:cs="Arial"/>
          <w:sz w:val="16"/>
          <w:szCs w:val="16"/>
        </w:rPr>
        <w:t>(Jos 1:8</w:t>
      </w:r>
      <w:r w:rsidRPr="00633952">
        <w:rPr>
          <w:rFonts w:cs="Arial"/>
          <w:spacing w:val="-4"/>
          <w:sz w:val="16"/>
          <w:szCs w:val="16"/>
        </w:rPr>
        <w:t>)</w:t>
      </w:r>
      <w:r w:rsidRPr="00DA3A25">
        <w:rPr>
          <w:rFonts w:cs="Arial"/>
          <w:spacing w:val="-4"/>
          <w:sz w:val="20"/>
        </w:rPr>
        <w:t xml:space="preserve">. </w:t>
      </w:r>
      <w:r w:rsidRPr="00DA3A25">
        <w:rPr>
          <w:rFonts w:cs="Arial"/>
          <w:sz w:val="20"/>
        </w:rPr>
        <w:t xml:space="preserve">This was sai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Joshua, but would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is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n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iple also apply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="00842E3B" w:rsidRPr="00DA3A25">
        <w:rPr>
          <w:rFonts w:cs="Arial"/>
          <w:sz w:val="20"/>
        </w:rPr>
        <w:t>us</w:t>
      </w:r>
      <w:r w:rsidRPr="00DA3A25">
        <w:rPr>
          <w:rFonts w:cs="Arial"/>
          <w:sz w:val="20"/>
        </w:rPr>
        <w:t xml:space="preserve">? </w:t>
      </w:r>
      <w:r w:rsidR="00842E3B" w:rsidRPr="00DA3A25">
        <w:rPr>
          <w:rFonts w:cs="Arial"/>
          <w:sz w:val="20"/>
        </w:rPr>
        <w:t>Sin</w:t>
      </w:r>
      <w:r w:rsidR="00321406" w:rsidRPr="00DA3A25">
        <w:rPr>
          <w:rFonts w:cs="Arial"/>
          <w:spacing w:val="2"/>
          <w:sz w:val="20"/>
        </w:rPr>
        <w:t>c</w:t>
      </w:r>
      <w:r w:rsidR="00842E3B" w:rsidRPr="00DA3A25">
        <w:rPr>
          <w:rFonts w:cs="Arial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842E3B" w:rsidRPr="00DA3A25">
        <w:rPr>
          <w:rFonts w:cs="Arial"/>
          <w:sz w:val="20"/>
        </w:rPr>
        <w:t>he New Tes</w:t>
      </w:r>
      <w:r w:rsidR="00886210" w:rsidRPr="00DA3A25">
        <w:rPr>
          <w:rFonts w:cs="Arial"/>
          <w:spacing w:val="2"/>
          <w:sz w:val="20"/>
        </w:rPr>
        <w:t>t</w:t>
      </w:r>
      <w:r w:rsidR="00842E3B" w:rsidRPr="00DA3A25">
        <w:rPr>
          <w:rFonts w:cs="Arial"/>
          <w:sz w:val="20"/>
        </w:rPr>
        <w:t>ament indi</w:t>
      </w:r>
      <w:r w:rsidR="00321406" w:rsidRPr="00DA3A25">
        <w:rPr>
          <w:rFonts w:cs="Arial"/>
          <w:spacing w:val="2"/>
          <w:sz w:val="20"/>
        </w:rPr>
        <w:t>c</w:t>
      </w:r>
      <w:r w:rsidR="00842E3B" w:rsidRPr="00DA3A25">
        <w:rPr>
          <w:rFonts w:cs="Arial"/>
          <w:sz w:val="20"/>
        </w:rPr>
        <w:t>a</w:t>
      </w:r>
      <w:r w:rsidR="00886210" w:rsidRPr="00DA3A25">
        <w:rPr>
          <w:rFonts w:cs="Arial"/>
          <w:spacing w:val="2"/>
          <w:sz w:val="20"/>
        </w:rPr>
        <w:t>t</w:t>
      </w:r>
      <w:r w:rsidR="00842E3B" w:rsidRPr="00DA3A25">
        <w:rPr>
          <w:rFonts w:cs="Arial"/>
          <w:sz w:val="20"/>
        </w:rPr>
        <w:t xml:space="preserve">es </w:t>
      </w:r>
      <w:r w:rsidR="00886210" w:rsidRPr="00DA3A25">
        <w:rPr>
          <w:rFonts w:cs="Arial"/>
          <w:spacing w:val="2"/>
          <w:sz w:val="20"/>
        </w:rPr>
        <w:t>t</w:t>
      </w:r>
      <w:r w:rsidR="00842E3B" w:rsidRPr="00DA3A25">
        <w:rPr>
          <w:rFonts w:cs="Arial"/>
          <w:sz w:val="20"/>
        </w:rPr>
        <w:t xml:space="preserve">he </w:t>
      </w:r>
      <w:r w:rsidR="00886210" w:rsidRPr="00DA3A25">
        <w:rPr>
          <w:rFonts w:cs="Arial"/>
          <w:spacing w:val="2"/>
          <w:sz w:val="20"/>
        </w:rPr>
        <w:t>t</w:t>
      </w:r>
      <w:r w:rsidR="00842E3B" w:rsidRPr="00DA3A25">
        <w:rPr>
          <w:rFonts w:cs="Arial"/>
          <w:sz w:val="20"/>
        </w:rPr>
        <w:t xml:space="preserve">hings in </w:t>
      </w:r>
      <w:r w:rsidR="00886210" w:rsidRPr="00DA3A25">
        <w:rPr>
          <w:rFonts w:cs="Arial"/>
          <w:spacing w:val="2"/>
          <w:sz w:val="20"/>
        </w:rPr>
        <w:t>t</w:t>
      </w:r>
      <w:r w:rsidR="00842E3B" w:rsidRPr="00DA3A25">
        <w:rPr>
          <w:rFonts w:cs="Arial"/>
          <w:sz w:val="20"/>
        </w:rPr>
        <w:t>he Old Tes</w:t>
      </w:r>
      <w:r w:rsidR="00886210" w:rsidRPr="00DA3A25">
        <w:rPr>
          <w:rFonts w:cs="Arial"/>
          <w:spacing w:val="2"/>
          <w:sz w:val="20"/>
        </w:rPr>
        <w:t>t</w:t>
      </w:r>
      <w:r w:rsidR="00842E3B" w:rsidRPr="00DA3A25">
        <w:rPr>
          <w:rFonts w:cs="Arial"/>
          <w:sz w:val="20"/>
        </w:rPr>
        <w:t>ament were w</w:t>
      </w:r>
      <w:r w:rsidR="00842E3B" w:rsidRPr="00DA3A25">
        <w:rPr>
          <w:rFonts w:cs="Arial"/>
          <w:spacing w:val="2"/>
          <w:sz w:val="20"/>
        </w:rPr>
        <w:t>ritten "f</w:t>
      </w:r>
      <w:r w:rsidR="00842E3B" w:rsidRPr="00DA3A25">
        <w:rPr>
          <w:rFonts w:cs="Arial"/>
          <w:sz w:val="20"/>
        </w:rPr>
        <w:t>o</w:t>
      </w:r>
      <w:r w:rsidR="00842E3B" w:rsidRPr="00DA3A25">
        <w:rPr>
          <w:rFonts w:cs="Arial"/>
          <w:spacing w:val="-2"/>
          <w:sz w:val="20"/>
        </w:rPr>
        <w:t xml:space="preserve">r </w:t>
      </w:r>
      <w:r w:rsidR="00842E3B" w:rsidRPr="00DA3A25">
        <w:rPr>
          <w:rFonts w:cs="Arial"/>
          <w:sz w:val="20"/>
        </w:rPr>
        <w:t>ou</w:t>
      </w:r>
      <w:r w:rsidR="00842E3B" w:rsidRPr="00DA3A25">
        <w:rPr>
          <w:rFonts w:cs="Arial"/>
          <w:spacing w:val="-2"/>
          <w:sz w:val="20"/>
        </w:rPr>
        <w:t xml:space="preserve">r </w:t>
      </w:r>
      <w:r w:rsidR="00842E3B" w:rsidRPr="00DA3A25">
        <w:rPr>
          <w:rFonts w:cs="Arial"/>
          <w:sz w:val="20"/>
        </w:rPr>
        <w:t>admon</w:t>
      </w:r>
      <w:r w:rsidR="00842E3B" w:rsidRPr="00DA3A25">
        <w:rPr>
          <w:rFonts w:cs="Arial"/>
          <w:spacing w:val="2"/>
          <w:sz w:val="20"/>
        </w:rPr>
        <w:t>i</w:t>
      </w:r>
      <w:r w:rsidR="00842E3B" w:rsidRPr="00DA3A25">
        <w:rPr>
          <w:rFonts w:cs="Arial"/>
          <w:spacing w:val="4"/>
          <w:sz w:val="20"/>
        </w:rPr>
        <w:t>t</w:t>
      </w:r>
      <w:r w:rsidR="00842E3B" w:rsidRPr="00DA3A25">
        <w:rPr>
          <w:rFonts w:cs="Arial"/>
          <w:sz w:val="20"/>
        </w:rPr>
        <w:t xml:space="preserve">ion" </w:t>
      </w:r>
      <w:r w:rsidR="00842E3B" w:rsidRPr="00633952">
        <w:rPr>
          <w:rFonts w:cs="Arial"/>
          <w:sz w:val="16"/>
          <w:szCs w:val="16"/>
        </w:rPr>
        <w:t>(1Cor 10:11)</w:t>
      </w:r>
      <w:r w:rsidR="00842E3B" w:rsidRPr="00DA3A25">
        <w:rPr>
          <w:rFonts w:cs="Arial"/>
          <w:sz w:val="20"/>
        </w:rPr>
        <w:t xml:space="preserve"> and "</w:t>
      </w:r>
      <w:r w:rsidR="00842E3B" w:rsidRPr="00DA3A25">
        <w:rPr>
          <w:rFonts w:cs="Arial"/>
          <w:spacing w:val="2"/>
          <w:sz w:val="20"/>
        </w:rPr>
        <w:t>f</w:t>
      </w:r>
      <w:r w:rsidR="00842E3B" w:rsidRPr="00DA3A25">
        <w:rPr>
          <w:rFonts w:cs="Arial"/>
          <w:sz w:val="20"/>
        </w:rPr>
        <w:t>o</w:t>
      </w:r>
      <w:r w:rsidR="00842E3B" w:rsidRPr="00DA3A25">
        <w:rPr>
          <w:rFonts w:cs="Arial"/>
          <w:spacing w:val="-2"/>
          <w:sz w:val="20"/>
        </w:rPr>
        <w:t xml:space="preserve">r </w:t>
      </w:r>
      <w:r w:rsidR="00842E3B" w:rsidRPr="00DA3A25">
        <w:rPr>
          <w:rFonts w:cs="Arial"/>
          <w:sz w:val="20"/>
        </w:rPr>
        <w:t>ou</w:t>
      </w:r>
      <w:r w:rsidR="00842E3B" w:rsidRPr="00DA3A25">
        <w:rPr>
          <w:rFonts w:cs="Arial"/>
          <w:spacing w:val="-2"/>
          <w:sz w:val="20"/>
        </w:rPr>
        <w:t xml:space="preserve">r </w:t>
      </w:r>
      <w:r w:rsidR="00842E3B" w:rsidRPr="00DA3A25">
        <w:rPr>
          <w:rFonts w:cs="Arial"/>
          <w:sz w:val="20"/>
        </w:rPr>
        <w:t>lea</w:t>
      </w:r>
      <w:r w:rsidR="00842E3B" w:rsidRPr="00DA3A25">
        <w:rPr>
          <w:rFonts w:cs="Arial"/>
          <w:spacing w:val="2"/>
          <w:sz w:val="20"/>
        </w:rPr>
        <w:t>r</w:t>
      </w:r>
      <w:r w:rsidR="00842E3B" w:rsidRPr="00DA3A25">
        <w:rPr>
          <w:rFonts w:cs="Arial"/>
          <w:sz w:val="20"/>
        </w:rPr>
        <w:t xml:space="preserve">ning" </w:t>
      </w:r>
      <w:r w:rsidR="00842E3B" w:rsidRPr="00633952">
        <w:rPr>
          <w:rFonts w:cs="Arial"/>
          <w:sz w:val="16"/>
          <w:szCs w:val="16"/>
        </w:rPr>
        <w:t>(Rom 15:4)</w:t>
      </w:r>
      <w:r w:rsidR="00842E3B" w:rsidRPr="00DA3A25">
        <w:rPr>
          <w:rFonts w:cs="Arial"/>
          <w:sz w:val="20"/>
        </w:rPr>
        <w:t xml:space="preserve">, </w:t>
      </w:r>
      <w:r w:rsidR="00886210" w:rsidRPr="00DA3A25">
        <w:rPr>
          <w:rFonts w:cs="Arial"/>
          <w:spacing w:val="2"/>
          <w:sz w:val="20"/>
        </w:rPr>
        <w:t>t</w:t>
      </w:r>
      <w:r w:rsidR="00842E3B" w:rsidRPr="00DA3A25">
        <w:rPr>
          <w:rFonts w:cs="Arial"/>
          <w:sz w:val="20"/>
        </w:rPr>
        <w:t>he answer is yes.</w:t>
      </w:r>
    </w:p>
    <w:p w14:paraId="685D51C4" w14:textId="0200B4F0" w:rsidR="000A2F66" w:rsidRPr="00DA3A25" w:rsidRDefault="000A2F66" w:rsidP="00842E3B">
      <w:pPr>
        <w:spacing w:line="240" w:lineRule="auto"/>
        <w:jc w:val="both"/>
        <w:rPr>
          <w:rFonts w:cs="Arial"/>
          <w:sz w:val="20"/>
        </w:rPr>
      </w:pPr>
    </w:p>
    <w:p w14:paraId="71AF5873" w14:textId="38F1A705" w:rsidR="00EC4174" w:rsidRPr="00DA3A25" w:rsidRDefault="00975C96" w:rsidP="007E39B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T</w:t>
      </w:r>
      <w:r w:rsidR="00842E3B" w:rsidRPr="00DA3A25">
        <w:rPr>
          <w:rFonts w:cs="Arial"/>
          <w:sz w:val="20"/>
        </w:rPr>
        <w:t>hinking on 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842E3B" w:rsidRPr="00DA3A25">
        <w:rPr>
          <w:rFonts w:cs="Arial"/>
          <w:sz w:val="20"/>
        </w:rPr>
        <w:t xml:space="preserve"> day and</w:t>
      </w:r>
      <w:r w:rsidRPr="00DA3A25">
        <w:rPr>
          <w:rFonts w:cs="Arial"/>
          <w:sz w:val="20"/>
        </w:rPr>
        <w:t xml:space="preserve"> night and</w:t>
      </w:r>
      <w:r w:rsidR="00842E3B" w:rsidRPr="00DA3A25">
        <w:rPr>
          <w:rFonts w:cs="Arial"/>
          <w:sz w:val="20"/>
        </w:rPr>
        <w:t xml:space="preserve"> seeking</w:t>
      </w:r>
      <w:r w:rsidR="00005E1E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do as</w:t>
      </w:r>
      <w:r w:rsidR="00005E1E" w:rsidRPr="00DA3A25">
        <w:rPr>
          <w:rFonts w:cs="Arial"/>
          <w:sz w:val="20"/>
        </w:rPr>
        <w:t xml:space="preserve"> it says might </w:t>
      </w:r>
      <w:r w:rsidR="00842E3B" w:rsidRPr="00DA3A25">
        <w:rPr>
          <w:rFonts w:cs="Arial"/>
          <w:sz w:val="20"/>
        </w:rPr>
        <w:t>seem like a high bar,</w:t>
      </w:r>
      <w:r w:rsidR="009D7D51" w:rsidRPr="00DA3A25">
        <w:rPr>
          <w:rFonts w:cs="Arial"/>
          <w:sz w:val="20"/>
        </w:rPr>
        <w:t xml:space="preserve"> </w:t>
      </w:r>
      <w:r w:rsidR="00005E1E" w:rsidRPr="00DA3A25">
        <w:rPr>
          <w:rFonts w:cs="Arial"/>
          <w:sz w:val="20"/>
        </w:rPr>
        <w:t xml:space="preserve">but </w:t>
      </w:r>
      <w:r w:rsidRPr="00DA3A25">
        <w:rPr>
          <w:rFonts w:cs="Arial"/>
          <w:sz w:val="20"/>
        </w:rPr>
        <w:t xml:space="preserve">let us keep in mind </w:t>
      </w:r>
      <w:r w:rsidR="009D7D51" w:rsidRPr="00DA3A25">
        <w:rPr>
          <w:rFonts w:cs="Arial"/>
          <w:sz w:val="20"/>
        </w:rPr>
        <w:t xml:space="preserve">Jesus' words, </w:t>
      </w:r>
      <w:r w:rsidR="00842E3B" w:rsidRPr="00DA3A25">
        <w:rPr>
          <w:rFonts w:cs="Arial"/>
          <w:sz w:val="20"/>
        </w:rPr>
        <w:t>"</w:t>
      </w:r>
      <w:r w:rsidR="00130822" w:rsidRPr="00DA3A25">
        <w:rPr>
          <w:rFonts w:cs="Arial"/>
          <w:sz w:val="20"/>
        </w:rPr>
        <w:t>u</w:t>
      </w:r>
      <w:r w:rsidR="00842E3B" w:rsidRPr="00DA3A25">
        <w:rPr>
          <w:rFonts w:cs="Arial"/>
          <w:sz w:val="20"/>
        </w:rPr>
        <w:t>n</w:t>
      </w:r>
      <w:r w:rsidR="00842E3B" w:rsidRPr="00DA3A25">
        <w:rPr>
          <w:rFonts w:cs="Arial"/>
          <w:spacing w:val="4"/>
          <w:sz w:val="20"/>
        </w:rPr>
        <w:t>t</w:t>
      </w:r>
      <w:r w:rsidR="00842E3B" w:rsidRPr="00DA3A25">
        <w:rPr>
          <w:rFonts w:cs="Arial"/>
          <w:spacing w:val="-4"/>
          <w:sz w:val="20"/>
        </w:rPr>
        <w:t xml:space="preserve">o </w:t>
      </w:r>
      <w:r w:rsidR="00842E3B" w:rsidRPr="00DA3A25">
        <w:rPr>
          <w:rFonts w:cs="Arial"/>
          <w:sz w:val="20"/>
        </w:rPr>
        <w:t>whomsoeve</w:t>
      </w:r>
      <w:r w:rsidR="00842E3B" w:rsidRPr="00DA3A25">
        <w:rPr>
          <w:rFonts w:cs="Arial"/>
          <w:spacing w:val="-2"/>
          <w:sz w:val="20"/>
        </w:rPr>
        <w:t xml:space="preserve">r </w:t>
      </w:r>
      <w:r w:rsidR="00842E3B" w:rsidRPr="00DA3A25">
        <w:rPr>
          <w:rFonts w:cs="Arial"/>
          <w:sz w:val="20"/>
        </w:rPr>
        <w:t>mu</w:t>
      </w:r>
      <w:r w:rsidR="00842E3B" w:rsidRPr="00DA3A25">
        <w:rPr>
          <w:rFonts w:cs="Arial"/>
          <w:spacing w:val="2"/>
          <w:sz w:val="20"/>
        </w:rPr>
        <w:t>c</w:t>
      </w:r>
      <w:r w:rsidR="00842E3B" w:rsidRPr="00DA3A25">
        <w:rPr>
          <w:rFonts w:cs="Arial"/>
          <w:sz w:val="20"/>
        </w:rPr>
        <w:t>h is given, o</w:t>
      </w:r>
      <w:r w:rsidR="00842E3B" w:rsidRPr="00DA3A25">
        <w:rPr>
          <w:rFonts w:cs="Arial"/>
          <w:spacing w:val="-2"/>
          <w:sz w:val="20"/>
        </w:rPr>
        <w:t xml:space="preserve">f </w:t>
      </w:r>
      <w:r w:rsidR="00842E3B" w:rsidRPr="00DA3A25">
        <w:rPr>
          <w:rFonts w:cs="Arial"/>
          <w:sz w:val="20"/>
        </w:rPr>
        <w:t>him shall be mu</w:t>
      </w:r>
      <w:r w:rsidR="00842E3B" w:rsidRPr="00DA3A25">
        <w:rPr>
          <w:rFonts w:cs="Arial"/>
          <w:spacing w:val="2"/>
          <w:sz w:val="20"/>
        </w:rPr>
        <w:t>c</w:t>
      </w:r>
      <w:r w:rsidR="00842E3B" w:rsidRPr="00DA3A25">
        <w:rPr>
          <w:rFonts w:cs="Arial"/>
          <w:sz w:val="20"/>
        </w:rPr>
        <w:t xml:space="preserve">h </w:t>
      </w:r>
      <w:r w:rsidR="00842E3B" w:rsidRPr="00DA3A25">
        <w:rPr>
          <w:rFonts w:cs="Arial"/>
          <w:spacing w:val="2"/>
          <w:sz w:val="20"/>
        </w:rPr>
        <w:t>r</w:t>
      </w:r>
      <w:r w:rsidR="00842E3B" w:rsidRPr="00DA3A25">
        <w:rPr>
          <w:rFonts w:cs="Arial"/>
          <w:sz w:val="20"/>
        </w:rPr>
        <w:t>equi</w:t>
      </w:r>
      <w:r w:rsidR="00842E3B" w:rsidRPr="00DA3A25">
        <w:rPr>
          <w:rFonts w:cs="Arial"/>
          <w:spacing w:val="2"/>
          <w:sz w:val="20"/>
        </w:rPr>
        <w:t>r</w:t>
      </w:r>
      <w:r w:rsidR="00842E3B" w:rsidRPr="00DA3A25">
        <w:rPr>
          <w:rFonts w:cs="Arial"/>
          <w:sz w:val="20"/>
        </w:rPr>
        <w:t xml:space="preserve">ed" </w:t>
      </w:r>
      <w:r w:rsidR="00842E3B" w:rsidRPr="00633952">
        <w:rPr>
          <w:rFonts w:cs="Arial"/>
          <w:sz w:val="16"/>
          <w:szCs w:val="16"/>
        </w:rPr>
        <w:t>(Lk</w:t>
      </w:r>
      <w:r w:rsidR="00842E3B" w:rsidRPr="00DA3A25">
        <w:rPr>
          <w:rFonts w:cs="Arial"/>
          <w:sz w:val="20"/>
          <w:szCs w:val="16"/>
        </w:rPr>
        <w:t xml:space="preserve"> </w:t>
      </w:r>
      <w:r w:rsidR="00842E3B" w:rsidRPr="00633952">
        <w:rPr>
          <w:rFonts w:cs="Arial"/>
          <w:sz w:val="16"/>
          <w:szCs w:val="16"/>
        </w:rPr>
        <w:t>12:48)</w:t>
      </w:r>
      <w:r w:rsidR="00842E3B" w:rsidRPr="00DA3A25">
        <w:rPr>
          <w:rFonts w:cs="Arial"/>
          <w:sz w:val="20"/>
        </w:rPr>
        <w:t xml:space="preserve">. </w:t>
      </w:r>
      <w:r w:rsidR="00005E1E" w:rsidRPr="00DA3A25">
        <w:rPr>
          <w:rFonts w:cs="Arial"/>
          <w:sz w:val="20"/>
        </w:rPr>
        <w:t>G</w:t>
      </w:r>
      <w:r w:rsidR="00842E3B" w:rsidRPr="00DA3A25">
        <w:rPr>
          <w:rFonts w:cs="Arial"/>
          <w:sz w:val="20"/>
        </w:rPr>
        <w:t>ra</w:t>
      </w:r>
      <w:r w:rsidR="00321406" w:rsidRPr="00DA3A25">
        <w:rPr>
          <w:rFonts w:cs="Arial"/>
          <w:spacing w:val="2"/>
          <w:sz w:val="20"/>
        </w:rPr>
        <w:t>c</w:t>
      </w:r>
      <w:r w:rsidR="00842E3B" w:rsidRPr="00DA3A25">
        <w:rPr>
          <w:rFonts w:cs="Arial"/>
          <w:sz w:val="20"/>
        </w:rPr>
        <w:t>e is a great gi</w:t>
      </w:r>
      <w:r w:rsidR="00842E3B" w:rsidRPr="00DA3A25">
        <w:rPr>
          <w:rFonts w:cs="Arial"/>
          <w:spacing w:val="6"/>
          <w:sz w:val="20"/>
        </w:rPr>
        <w:t>f</w:t>
      </w:r>
      <w:r w:rsidR="003F694F" w:rsidRPr="00DA3A25">
        <w:rPr>
          <w:rFonts w:cs="Arial"/>
          <w:spacing w:val="-2"/>
          <w:sz w:val="20"/>
        </w:rPr>
        <w:t>t,</w:t>
      </w:r>
      <w:r w:rsidR="009D7D51" w:rsidRPr="00DA3A25">
        <w:rPr>
          <w:rFonts w:cs="Arial"/>
          <w:sz w:val="20"/>
        </w:rPr>
        <w:t xml:space="preserve"> </w:t>
      </w:r>
      <w:r w:rsidR="00005E1E" w:rsidRPr="00DA3A25">
        <w:rPr>
          <w:rFonts w:cs="Arial"/>
          <w:sz w:val="20"/>
        </w:rPr>
        <w:t xml:space="preserve">so all </w:t>
      </w:r>
      <w:r w:rsidR="009D7D51" w:rsidRPr="00DA3A25">
        <w:rPr>
          <w:rFonts w:cs="Arial"/>
          <w:sz w:val="20"/>
        </w:rPr>
        <w:t xml:space="preserve">who have been given </w:t>
      </w:r>
      <w:r w:rsidR="00886210" w:rsidRPr="00DA3A25">
        <w:rPr>
          <w:rFonts w:cs="Arial"/>
          <w:spacing w:val="2"/>
          <w:sz w:val="20"/>
        </w:rPr>
        <w:t>t</w:t>
      </w:r>
      <w:r w:rsidR="009D7D51" w:rsidRPr="00DA3A25">
        <w:rPr>
          <w:rFonts w:cs="Arial"/>
          <w:sz w:val="20"/>
        </w:rPr>
        <w:t>his gi</w:t>
      </w:r>
      <w:r w:rsidR="009D7D51" w:rsidRPr="00DA3A25">
        <w:rPr>
          <w:rFonts w:cs="Arial"/>
          <w:spacing w:val="6"/>
          <w:sz w:val="20"/>
        </w:rPr>
        <w:t>f</w:t>
      </w:r>
      <w:r w:rsidR="009D7D51" w:rsidRPr="00DA3A25">
        <w:rPr>
          <w:rFonts w:cs="Arial"/>
          <w:sz w:val="20"/>
        </w:rPr>
        <w:t>t</w:t>
      </w:r>
      <w:r w:rsidR="00005E1E" w:rsidRPr="00DA3A25">
        <w:rPr>
          <w:rFonts w:cs="Arial"/>
          <w:sz w:val="20"/>
        </w:rPr>
        <w:t xml:space="preserve"> </w:t>
      </w:r>
      <w:r w:rsidR="009D7D51" w:rsidRPr="00DA3A25">
        <w:rPr>
          <w:rFonts w:cs="Arial"/>
          <w:sz w:val="20"/>
        </w:rPr>
        <w:t>have a s</w:t>
      </w:r>
      <w:r w:rsidR="00886210" w:rsidRPr="00DA3A25">
        <w:rPr>
          <w:rFonts w:cs="Arial"/>
          <w:spacing w:val="2"/>
          <w:sz w:val="20"/>
        </w:rPr>
        <w:t>t</w:t>
      </w:r>
      <w:r w:rsidR="009D7D51" w:rsidRPr="00DA3A25">
        <w:rPr>
          <w:rFonts w:cs="Arial"/>
          <w:sz w:val="20"/>
        </w:rPr>
        <w:t xml:space="preserve">andard </w:t>
      </w:r>
      <w:r w:rsidR="00886210" w:rsidRPr="00DA3A25">
        <w:rPr>
          <w:rFonts w:cs="Arial"/>
          <w:spacing w:val="2"/>
          <w:sz w:val="20"/>
        </w:rPr>
        <w:t>t</w:t>
      </w:r>
      <w:r w:rsidR="009D7D51" w:rsidRPr="00DA3A25">
        <w:rPr>
          <w:rFonts w:cs="Arial"/>
          <w:sz w:val="20"/>
        </w:rPr>
        <w:t xml:space="preserve">o live up </w:t>
      </w:r>
      <w:r w:rsidR="00886210" w:rsidRPr="00DA3A25">
        <w:rPr>
          <w:rFonts w:cs="Arial"/>
          <w:spacing w:val="2"/>
          <w:sz w:val="20"/>
        </w:rPr>
        <w:t>t</w:t>
      </w:r>
      <w:r w:rsidR="009D7D51" w:rsidRPr="00DA3A25">
        <w:rPr>
          <w:rFonts w:cs="Arial"/>
          <w:sz w:val="20"/>
        </w:rPr>
        <w:t>o</w:t>
      </w:r>
      <w:r w:rsidR="0078300F" w:rsidRPr="00DA3A25">
        <w:rPr>
          <w:rFonts w:cs="Arial"/>
          <w:sz w:val="20"/>
        </w:rPr>
        <w:t xml:space="preserve">, just as </w:t>
      </w:r>
      <w:r w:rsidR="00886210" w:rsidRPr="00DA3A25">
        <w:rPr>
          <w:rFonts w:cs="Arial"/>
          <w:spacing w:val="2"/>
          <w:sz w:val="20"/>
        </w:rPr>
        <w:t>t</w:t>
      </w:r>
      <w:r w:rsidR="0078300F" w:rsidRPr="00DA3A25">
        <w:rPr>
          <w:rFonts w:cs="Arial"/>
          <w:sz w:val="20"/>
        </w:rPr>
        <w:t>he king himself has said</w:t>
      </w:r>
      <w:r w:rsidR="009D7D51" w:rsidRPr="00DA3A25">
        <w:rPr>
          <w:rFonts w:cs="Arial"/>
          <w:sz w:val="20"/>
        </w:rPr>
        <w:t>.</w:t>
      </w:r>
      <w:r w:rsidR="00842E3B" w:rsidRPr="00DA3A25">
        <w:rPr>
          <w:rFonts w:cs="Arial"/>
          <w:sz w:val="20"/>
        </w:rPr>
        <w:t xml:space="preserve"> </w:t>
      </w:r>
      <w:r w:rsidR="004D3C02" w:rsidRPr="00DA3A25">
        <w:rPr>
          <w:rFonts w:cs="Arial"/>
          <w:sz w:val="20"/>
        </w:rPr>
        <w:t>God</w:t>
      </w:r>
      <w:r w:rsidR="008843BD" w:rsidRPr="00DA3A25">
        <w:rPr>
          <w:rFonts w:cs="Arial"/>
          <w:sz w:val="20"/>
        </w:rPr>
        <w:t xml:space="preserve"> </w:t>
      </w:r>
      <w:r w:rsidR="00B0687D" w:rsidRPr="00DA3A25">
        <w:rPr>
          <w:rFonts w:cs="Arial"/>
          <w:sz w:val="20"/>
        </w:rPr>
        <w:t>give</w:t>
      </w:r>
      <w:r w:rsidR="004D3C02" w:rsidRPr="00DA3A25">
        <w:rPr>
          <w:rFonts w:cs="Arial"/>
          <w:sz w:val="20"/>
        </w:rPr>
        <w:t>s</w:t>
      </w:r>
      <w:r w:rsidR="00B0687D" w:rsidRPr="00DA3A25">
        <w:rPr>
          <w:rFonts w:cs="Arial"/>
          <w:sz w:val="20"/>
        </w:rPr>
        <w:t xml:space="preserve"> </w:t>
      </w:r>
      <w:r w:rsidR="00F84AFE" w:rsidRPr="00DA3A25">
        <w:rPr>
          <w:rFonts w:cs="Arial"/>
          <w:sz w:val="20"/>
        </w:rPr>
        <w:t>va</w:t>
      </w:r>
      <w:r w:rsidR="00F84AFE" w:rsidRPr="00DA3A25">
        <w:rPr>
          <w:rFonts w:cs="Arial"/>
          <w:spacing w:val="2"/>
          <w:sz w:val="20"/>
        </w:rPr>
        <w:t>r</w:t>
      </w:r>
      <w:r w:rsidR="00F84AFE" w:rsidRPr="00DA3A25">
        <w:rPr>
          <w:rFonts w:cs="Arial"/>
          <w:sz w:val="20"/>
        </w:rPr>
        <w:t>ious</w:t>
      </w:r>
      <w:r w:rsidR="00B0687D" w:rsidRPr="00DA3A25">
        <w:rPr>
          <w:rFonts w:cs="Arial"/>
          <w:sz w:val="20"/>
        </w:rPr>
        <w:t xml:space="preserve"> </w:t>
      </w:r>
      <w:r w:rsidR="00F84AFE" w:rsidRPr="00DA3A25">
        <w:rPr>
          <w:rFonts w:cs="Arial"/>
          <w:spacing w:val="4"/>
          <w:sz w:val="20"/>
        </w:rPr>
        <w:t>t</w:t>
      </w:r>
      <w:r w:rsidR="00B0687D" w:rsidRPr="00DA3A25">
        <w:rPr>
          <w:rFonts w:cs="Arial"/>
          <w:sz w:val="20"/>
        </w:rPr>
        <w:t>alen</w:t>
      </w:r>
      <w:r w:rsidR="00F84AFE" w:rsidRPr="00DA3A25">
        <w:rPr>
          <w:rFonts w:cs="Arial"/>
          <w:spacing w:val="4"/>
          <w:sz w:val="20"/>
        </w:rPr>
        <w:t>t</w:t>
      </w:r>
      <w:r w:rsidR="00B0687D" w:rsidRPr="00DA3A25">
        <w:rPr>
          <w:rFonts w:cs="Arial"/>
          <w:sz w:val="20"/>
        </w:rPr>
        <w:t xml:space="preserve">s and </w:t>
      </w:r>
      <w:r w:rsidR="00F84AFE" w:rsidRPr="00DA3A25">
        <w:rPr>
          <w:rFonts w:cs="Arial"/>
          <w:spacing w:val="2"/>
          <w:sz w:val="20"/>
        </w:rPr>
        <w:t>c</w:t>
      </w:r>
      <w:r w:rsidR="00B0687D" w:rsidRPr="00DA3A25">
        <w:rPr>
          <w:rFonts w:cs="Arial"/>
          <w:sz w:val="20"/>
        </w:rPr>
        <w:t xml:space="preserve">allings </w:t>
      </w:r>
      <w:r w:rsidR="00F84AFE" w:rsidRPr="00DA3A25">
        <w:rPr>
          <w:rFonts w:cs="Arial"/>
          <w:spacing w:val="4"/>
          <w:sz w:val="20"/>
        </w:rPr>
        <w:t>t</w:t>
      </w:r>
      <w:r w:rsidR="004D3C02" w:rsidRPr="00DA3A25">
        <w:rPr>
          <w:rFonts w:cs="Arial"/>
          <w:sz w:val="20"/>
        </w:rPr>
        <w:t>o people. Ye</w:t>
      </w:r>
      <w:r w:rsidR="003F694F" w:rsidRPr="00DA3A25">
        <w:rPr>
          <w:rFonts w:cs="Arial"/>
          <w:spacing w:val="-2"/>
          <w:sz w:val="20"/>
        </w:rPr>
        <w:t>t,</w:t>
      </w:r>
      <w:r w:rsidR="004D3C02" w:rsidRPr="00DA3A25">
        <w:rPr>
          <w:rFonts w:cs="Arial"/>
          <w:sz w:val="20"/>
        </w:rPr>
        <w:t xml:space="preserve"> no ma</w:t>
      </w:r>
      <w:r w:rsidR="00F84AFE" w:rsidRPr="00DA3A25">
        <w:rPr>
          <w:rFonts w:cs="Arial"/>
          <w:spacing w:val="6"/>
          <w:sz w:val="20"/>
        </w:rPr>
        <w:t>t</w:t>
      </w:r>
      <w:r w:rsidR="00F84AFE" w:rsidRPr="00DA3A25">
        <w:rPr>
          <w:rFonts w:cs="Arial"/>
          <w:spacing w:val="4"/>
          <w:sz w:val="20"/>
        </w:rPr>
        <w:t>t</w:t>
      </w:r>
      <w:r w:rsidR="004D3C02" w:rsidRPr="00DA3A25">
        <w:rPr>
          <w:rFonts w:cs="Arial"/>
          <w:sz w:val="20"/>
        </w:rPr>
        <w:t>er whe</w:t>
      </w:r>
      <w:r w:rsidR="00F84AFE" w:rsidRPr="00DA3A25">
        <w:rPr>
          <w:rFonts w:cs="Arial"/>
          <w:spacing w:val="2"/>
          <w:sz w:val="20"/>
        </w:rPr>
        <w:t>r</w:t>
      </w:r>
      <w:r w:rsidR="004D3C02" w:rsidRPr="00DA3A25">
        <w:rPr>
          <w:rFonts w:cs="Arial"/>
          <w:sz w:val="20"/>
        </w:rPr>
        <w:t>e</w:t>
      </w:r>
      <w:r w:rsidR="00CC35C2" w:rsidRPr="00DA3A25">
        <w:rPr>
          <w:rFonts w:cs="Arial"/>
          <w:sz w:val="20"/>
        </w:rPr>
        <w:t xml:space="preserve"> people</w:t>
      </w:r>
      <w:r w:rsidR="004D3C02" w:rsidRPr="00DA3A25">
        <w:rPr>
          <w:rFonts w:cs="Arial"/>
          <w:sz w:val="20"/>
        </w:rPr>
        <w:t xml:space="preserve"> may be on </w:t>
      </w:r>
      <w:r w:rsidR="00F84AFE" w:rsidRPr="00DA3A25">
        <w:rPr>
          <w:rFonts w:cs="Arial"/>
          <w:spacing w:val="4"/>
          <w:sz w:val="20"/>
        </w:rPr>
        <w:t>t</w:t>
      </w:r>
      <w:r w:rsidR="004D3C02" w:rsidRPr="00DA3A25">
        <w:rPr>
          <w:rFonts w:cs="Arial"/>
          <w:sz w:val="20"/>
        </w:rPr>
        <w:t>h</w:t>
      </w:r>
      <w:r w:rsidR="00EC4174" w:rsidRPr="00DA3A25">
        <w:rPr>
          <w:rFonts w:cs="Arial"/>
          <w:sz w:val="20"/>
        </w:rPr>
        <w:t>is</w:t>
      </w:r>
      <w:r w:rsidR="004D3C02" w:rsidRPr="00DA3A25">
        <w:rPr>
          <w:rFonts w:cs="Arial"/>
          <w:sz w:val="20"/>
        </w:rPr>
        <w:t xml:space="preserve"> spe</w:t>
      </w:r>
      <w:r w:rsidR="00F84AFE" w:rsidRPr="00DA3A25">
        <w:rPr>
          <w:rFonts w:cs="Arial"/>
          <w:spacing w:val="2"/>
          <w:sz w:val="20"/>
        </w:rPr>
        <w:t>c</w:t>
      </w:r>
      <w:r w:rsidR="00F84AFE" w:rsidRPr="00DA3A25">
        <w:rPr>
          <w:rFonts w:cs="Arial"/>
          <w:spacing w:val="4"/>
          <w:sz w:val="20"/>
        </w:rPr>
        <w:t>t</w:t>
      </w:r>
      <w:r w:rsidR="00F84AFE" w:rsidRPr="00DA3A25">
        <w:rPr>
          <w:rFonts w:cs="Arial"/>
          <w:spacing w:val="2"/>
          <w:sz w:val="20"/>
        </w:rPr>
        <w:t>r</w:t>
      </w:r>
      <w:r w:rsidR="004D3C02" w:rsidRPr="00DA3A25">
        <w:rPr>
          <w:rFonts w:cs="Arial"/>
          <w:sz w:val="20"/>
        </w:rPr>
        <w:t xml:space="preserve">um, </w:t>
      </w:r>
      <w:r w:rsidR="00CC35C2" w:rsidRPr="00DA3A25">
        <w:rPr>
          <w:rFonts w:cs="Arial"/>
          <w:sz w:val="20"/>
        </w:rPr>
        <w:t>wha</w:t>
      </w:r>
      <w:r w:rsidR="00F84AFE" w:rsidRPr="00DA3A25">
        <w:rPr>
          <w:rFonts w:cs="Arial"/>
          <w:spacing w:val="4"/>
          <w:sz w:val="20"/>
        </w:rPr>
        <w:t>t</w:t>
      </w:r>
      <w:r w:rsidR="00CC35C2" w:rsidRPr="00DA3A25">
        <w:rPr>
          <w:rFonts w:cs="Arial"/>
          <w:sz w:val="20"/>
        </w:rPr>
        <w:t xml:space="preserve">ever </w:t>
      </w:r>
      <w:r w:rsidR="00F84AFE" w:rsidRPr="00DA3A25">
        <w:rPr>
          <w:rFonts w:cs="Arial"/>
          <w:spacing w:val="4"/>
          <w:sz w:val="20"/>
        </w:rPr>
        <w:t>t</w:t>
      </w:r>
      <w:r w:rsidR="00CC35C2" w:rsidRPr="00DA3A25">
        <w:rPr>
          <w:rFonts w:cs="Arial"/>
          <w:sz w:val="20"/>
        </w:rPr>
        <w:t>im</w:t>
      </w:r>
      <w:r w:rsidR="00EC4174" w:rsidRPr="00DA3A25">
        <w:rPr>
          <w:rFonts w:cs="Arial"/>
          <w:sz w:val="20"/>
        </w:rPr>
        <w:t>e a person pu</w:t>
      </w:r>
      <w:r w:rsidR="00886210" w:rsidRPr="00DA3A25">
        <w:rPr>
          <w:rFonts w:cs="Arial"/>
          <w:spacing w:val="2"/>
          <w:sz w:val="20"/>
        </w:rPr>
        <w:t>t</w:t>
      </w:r>
      <w:r w:rsidR="00EC4174" w:rsidRPr="00DA3A25">
        <w:rPr>
          <w:rFonts w:cs="Arial"/>
          <w:sz w:val="20"/>
        </w:rPr>
        <w:t xml:space="preserve">s </w:t>
      </w:r>
      <w:r w:rsidR="00CC35C2" w:rsidRPr="00DA3A25">
        <w:rPr>
          <w:rFonts w:cs="Arial"/>
          <w:sz w:val="20"/>
        </w:rPr>
        <w:t>in</w:t>
      </w:r>
      <w:r w:rsidR="00F84AFE" w:rsidRPr="00DA3A25">
        <w:rPr>
          <w:rFonts w:cs="Arial"/>
          <w:spacing w:val="4"/>
          <w:sz w:val="20"/>
        </w:rPr>
        <w:t>t</w:t>
      </w:r>
      <w:r w:rsidR="00CC35C2" w:rsidRPr="00DA3A25">
        <w:rPr>
          <w:rFonts w:cs="Arial"/>
          <w:sz w:val="20"/>
        </w:rPr>
        <w:t xml:space="preserve">o </w:t>
      </w:r>
      <w:r w:rsidR="00EC4174" w:rsidRPr="00DA3A25">
        <w:rPr>
          <w:rFonts w:cs="Arial"/>
          <w:spacing w:val="4"/>
          <w:sz w:val="20"/>
        </w:rPr>
        <w:t xml:space="preserve">his or her </w:t>
      </w:r>
      <w:r w:rsidR="00CC35C2" w:rsidRPr="00DA3A25">
        <w:rPr>
          <w:rFonts w:cs="Arial"/>
          <w:sz w:val="20"/>
        </w:rPr>
        <w:t>own s</w:t>
      </w:r>
      <w:r w:rsidR="00F84AFE" w:rsidRPr="00DA3A25">
        <w:rPr>
          <w:rFonts w:cs="Arial"/>
          <w:spacing w:val="4"/>
          <w:sz w:val="20"/>
        </w:rPr>
        <w:t>t</w:t>
      </w:r>
      <w:r w:rsidR="00CC35C2" w:rsidRPr="00DA3A25">
        <w:rPr>
          <w:rFonts w:cs="Arial"/>
          <w:sz w:val="20"/>
        </w:rPr>
        <w:t>udy of s</w:t>
      </w:r>
      <w:r w:rsidR="00F84AFE" w:rsidRPr="00DA3A25">
        <w:rPr>
          <w:rFonts w:cs="Arial"/>
          <w:spacing w:val="2"/>
          <w:sz w:val="20"/>
        </w:rPr>
        <w:t>cr</w:t>
      </w:r>
      <w:r w:rsidR="00CC35C2" w:rsidRPr="00DA3A25">
        <w:rPr>
          <w:rFonts w:cs="Arial"/>
          <w:sz w:val="20"/>
        </w:rPr>
        <w:t>ip</w:t>
      </w:r>
      <w:r w:rsidR="00F84AFE" w:rsidRPr="00DA3A25">
        <w:rPr>
          <w:rFonts w:cs="Arial"/>
          <w:spacing w:val="4"/>
          <w:sz w:val="20"/>
        </w:rPr>
        <w:t>t</w:t>
      </w:r>
      <w:r w:rsidR="00CC35C2" w:rsidRPr="00DA3A25">
        <w:rPr>
          <w:rFonts w:cs="Arial"/>
          <w:sz w:val="20"/>
        </w:rPr>
        <w:t>u</w:t>
      </w:r>
      <w:r w:rsidR="00F84AFE" w:rsidRPr="00DA3A25">
        <w:rPr>
          <w:rFonts w:cs="Arial"/>
          <w:spacing w:val="2"/>
          <w:sz w:val="20"/>
        </w:rPr>
        <w:t>r</w:t>
      </w:r>
      <w:r w:rsidR="00CC35C2" w:rsidRPr="00DA3A25">
        <w:rPr>
          <w:rFonts w:cs="Arial"/>
          <w:sz w:val="20"/>
        </w:rPr>
        <w:t xml:space="preserve">e </w:t>
      </w:r>
      <w:r w:rsidR="00EE4A19" w:rsidRPr="00DA3A25">
        <w:rPr>
          <w:rFonts w:cs="Arial"/>
          <w:sz w:val="20"/>
        </w:rPr>
        <w:t>will</w:t>
      </w:r>
      <w:r w:rsidR="00CC35C2" w:rsidRPr="00DA3A25">
        <w:rPr>
          <w:rFonts w:cs="Arial"/>
          <w:sz w:val="20"/>
        </w:rPr>
        <w:t xml:space="preserve"> </w:t>
      </w:r>
      <w:r w:rsidR="00EC4174" w:rsidRPr="00DA3A25">
        <w:rPr>
          <w:rFonts w:cs="Arial"/>
          <w:sz w:val="20"/>
        </w:rPr>
        <w:t xml:space="preserve">yield </w:t>
      </w:r>
      <w:r w:rsidR="00EE4A19" w:rsidRPr="00DA3A25">
        <w:rPr>
          <w:rFonts w:cs="Arial"/>
          <w:sz w:val="20"/>
        </w:rPr>
        <w:t>be</w:t>
      </w:r>
      <w:r w:rsidR="00F84AFE" w:rsidRPr="00DA3A25">
        <w:rPr>
          <w:rFonts w:cs="Arial"/>
          <w:spacing w:val="6"/>
          <w:sz w:val="20"/>
        </w:rPr>
        <w:t>t</w:t>
      </w:r>
      <w:r w:rsidR="00F84AFE" w:rsidRPr="00DA3A25">
        <w:rPr>
          <w:rFonts w:cs="Arial"/>
          <w:spacing w:val="4"/>
          <w:sz w:val="20"/>
        </w:rPr>
        <w:t>t</w:t>
      </w:r>
      <w:r w:rsidR="00EE4A19" w:rsidRPr="00DA3A25">
        <w:rPr>
          <w:rFonts w:cs="Arial"/>
          <w:sz w:val="20"/>
        </w:rPr>
        <w:t xml:space="preserve">er </w:t>
      </w:r>
      <w:r w:rsidR="00F84AFE" w:rsidRPr="00DA3A25">
        <w:rPr>
          <w:rFonts w:cs="Arial"/>
          <w:spacing w:val="2"/>
          <w:sz w:val="20"/>
        </w:rPr>
        <w:t>r</w:t>
      </w:r>
      <w:r w:rsidR="00EE4A19" w:rsidRPr="00DA3A25">
        <w:rPr>
          <w:rFonts w:cs="Arial"/>
          <w:sz w:val="20"/>
        </w:rPr>
        <w:t>esul</w:t>
      </w:r>
      <w:r w:rsidR="00F84AFE" w:rsidRPr="00DA3A25">
        <w:rPr>
          <w:rFonts w:cs="Arial"/>
          <w:spacing w:val="4"/>
          <w:sz w:val="20"/>
        </w:rPr>
        <w:t>t</w:t>
      </w:r>
      <w:r w:rsidR="00EE4A19" w:rsidRPr="00DA3A25">
        <w:rPr>
          <w:rFonts w:cs="Arial"/>
          <w:sz w:val="20"/>
        </w:rPr>
        <w:t xml:space="preserve">s </w:t>
      </w:r>
      <w:r w:rsidR="004D3C02" w:rsidRPr="00DA3A25">
        <w:rPr>
          <w:rFonts w:cs="Arial"/>
          <w:sz w:val="20"/>
        </w:rPr>
        <w:t xml:space="preserve">if </w:t>
      </w:r>
      <w:r w:rsidR="00F84AFE" w:rsidRPr="00DA3A25">
        <w:rPr>
          <w:rFonts w:cs="Arial"/>
          <w:spacing w:val="4"/>
          <w:sz w:val="20"/>
        </w:rPr>
        <w:t>t</w:t>
      </w:r>
      <w:r w:rsidR="004D3C02" w:rsidRPr="00DA3A25">
        <w:rPr>
          <w:rFonts w:cs="Arial"/>
          <w:sz w:val="20"/>
        </w:rPr>
        <w:t xml:space="preserve">hey </w:t>
      </w:r>
      <w:r w:rsidR="00EC4174" w:rsidRPr="00DA3A25">
        <w:rPr>
          <w:rFonts w:cs="Arial"/>
          <w:sz w:val="20"/>
        </w:rPr>
        <w:t xml:space="preserve">get in </w:t>
      </w:r>
      <w:r w:rsidR="00886210" w:rsidRPr="00DA3A25">
        <w:rPr>
          <w:rFonts w:cs="Arial"/>
          <w:spacing w:val="2"/>
          <w:sz w:val="20"/>
        </w:rPr>
        <w:t>t</w:t>
      </w:r>
      <w:r w:rsidR="00EC4174" w:rsidRPr="00DA3A25">
        <w:rPr>
          <w:rFonts w:cs="Arial"/>
          <w:sz w:val="20"/>
        </w:rPr>
        <w:t>he habit of</w:t>
      </w:r>
      <w:r w:rsidR="00CC35C2" w:rsidRPr="00DA3A25">
        <w:rPr>
          <w:rFonts w:cs="Arial"/>
          <w:sz w:val="20"/>
        </w:rPr>
        <w:t xml:space="preserve"> </w:t>
      </w:r>
      <w:r w:rsidR="004D3C02" w:rsidRPr="00DA3A25">
        <w:rPr>
          <w:rFonts w:cs="Arial"/>
          <w:sz w:val="20"/>
        </w:rPr>
        <w:t>us</w:t>
      </w:r>
      <w:r w:rsidR="00EC4174" w:rsidRPr="00DA3A25">
        <w:rPr>
          <w:rFonts w:cs="Arial"/>
          <w:sz w:val="20"/>
        </w:rPr>
        <w:t>ing</w:t>
      </w:r>
      <w:r w:rsidR="004D3C02" w:rsidRPr="00DA3A25">
        <w:rPr>
          <w:rFonts w:cs="Arial"/>
          <w:sz w:val="20"/>
        </w:rPr>
        <w:t xml:space="preserve"> </w:t>
      </w:r>
      <w:r w:rsidR="00F84AFE" w:rsidRPr="00DA3A25">
        <w:rPr>
          <w:rFonts w:cs="Arial"/>
          <w:spacing w:val="4"/>
          <w:sz w:val="20"/>
        </w:rPr>
        <w:t>t</w:t>
      </w:r>
      <w:r w:rsidR="004D3C02" w:rsidRPr="00DA3A25">
        <w:rPr>
          <w:rFonts w:cs="Arial"/>
          <w:sz w:val="20"/>
        </w:rPr>
        <w:t xml:space="preserve">he </w:t>
      </w:r>
      <w:r w:rsidR="00E358E4" w:rsidRPr="00DA3A25">
        <w:rPr>
          <w:rFonts w:cs="Arial"/>
          <w:sz w:val="20"/>
        </w:rPr>
        <w:t>me</w:t>
      </w:r>
      <w:r w:rsidR="00886210" w:rsidRPr="00DA3A25">
        <w:rPr>
          <w:rFonts w:cs="Arial"/>
          <w:spacing w:val="2"/>
          <w:sz w:val="20"/>
        </w:rPr>
        <w:t>t</w:t>
      </w:r>
      <w:r w:rsidR="00E358E4" w:rsidRPr="00DA3A25">
        <w:rPr>
          <w:rFonts w:cs="Arial"/>
          <w:sz w:val="20"/>
        </w:rPr>
        <w:t>hod</w:t>
      </w:r>
      <w:r w:rsidR="00775C8C" w:rsidRPr="00DA3A25">
        <w:rPr>
          <w:rFonts w:cs="Arial"/>
          <w:sz w:val="20"/>
        </w:rPr>
        <w:t xml:space="preserve"> </w:t>
      </w:r>
      <w:r w:rsidR="004D3C02" w:rsidRPr="00DA3A25">
        <w:rPr>
          <w:rFonts w:cs="Arial"/>
          <w:sz w:val="20"/>
        </w:rPr>
        <w:t>modeled</w:t>
      </w:r>
      <w:r w:rsidR="00CE2531" w:rsidRPr="00DA3A25">
        <w:rPr>
          <w:rFonts w:cs="Arial"/>
          <w:spacing w:val="4"/>
          <w:sz w:val="20"/>
        </w:rPr>
        <w:fldChar w:fldCharType="begin"/>
      </w:r>
      <w:r w:rsidR="00CE2531" w:rsidRPr="00DA3A25">
        <w:rPr>
          <w:sz w:val="20"/>
        </w:rPr>
        <w:instrText xml:space="preserve"> XE "</w:instrText>
      </w:r>
      <w:r w:rsidR="00CE2531" w:rsidRPr="00DA3A25">
        <w:rPr>
          <w:rFonts w:cs="Arial"/>
          <w:sz w:val="20"/>
        </w:rPr>
        <w:instrText>Better Bible study method</w:instrText>
      </w:r>
      <w:r w:rsidR="00CE2531" w:rsidRPr="00DA3A25">
        <w:rPr>
          <w:sz w:val="20"/>
        </w:rPr>
        <w:instrText xml:space="preserve">" </w:instrText>
      </w:r>
      <w:r w:rsidR="00CE2531" w:rsidRPr="00DA3A25">
        <w:rPr>
          <w:rFonts w:cs="Arial"/>
          <w:spacing w:val="4"/>
          <w:sz w:val="20"/>
        </w:rPr>
        <w:fldChar w:fldCharType="end"/>
      </w:r>
      <w:r w:rsidR="001263BC" w:rsidRPr="00DA3A25">
        <w:rPr>
          <w:rFonts w:cs="Arial"/>
          <w:sz w:val="20"/>
        </w:rPr>
        <w:t xml:space="preserve"> </w:t>
      </w:r>
      <w:r w:rsidR="004D3C02" w:rsidRPr="00DA3A25">
        <w:rPr>
          <w:rFonts w:cs="Arial"/>
          <w:sz w:val="20"/>
        </w:rPr>
        <w:t>i</w:t>
      </w:r>
      <w:r w:rsidR="00EC4174" w:rsidRPr="00DA3A25">
        <w:rPr>
          <w:rFonts w:cs="Arial"/>
          <w:sz w:val="20"/>
        </w:rPr>
        <w:t>n</w:t>
      </w:r>
      <w:r w:rsidR="001263BC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1263BC" w:rsidRPr="00DA3A25">
        <w:rPr>
          <w:rFonts w:cs="Arial"/>
          <w:sz w:val="20"/>
        </w:rPr>
        <w:t>his book</w:t>
      </w:r>
      <w:r w:rsidR="00EC4174" w:rsidRPr="00DA3A25">
        <w:rPr>
          <w:rFonts w:cs="Arial"/>
          <w:sz w:val="20"/>
        </w:rPr>
        <w:t>.</w:t>
      </w:r>
    </w:p>
    <w:p w14:paraId="18F241B1" w14:textId="0B9C9C46" w:rsidR="00EC4174" w:rsidRPr="00DA3A25" w:rsidRDefault="00EC4174">
      <w:pPr>
        <w:rPr>
          <w:rFonts w:cs="Arial"/>
          <w:sz w:val="20"/>
        </w:rPr>
      </w:pPr>
    </w:p>
    <w:p w14:paraId="20CEDF8C" w14:textId="77777777" w:rsidR="00EC4174" w:rsidRPr="00DA3A25" w:rsidRDefault="00EC4174" w:rsidP="00EC4174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  <w:u w:val="single"/>
        </w:rPr>
        <w:t>In Closing</w:t>
      </w:r>
    </w:p>
    <w:p w14:paraId="4F43A523" w14:textId="450B2E02" w:rsidR="00EC4174" w:rsidRPr="00DA3A25" w:rsidRDefault="00EC4174" w:rsidP="00D852FE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7733D81A" w14:textId="2E22E5AC" w:rsidR="00C147A3" w:rsidRPr="00DA3A25" w:rsidRDefault="00C147A3" w:rsidP="00C147A3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s members of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ody of 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 xml:space="preserve">st grow in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ir unders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anding of 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,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y will be b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equippe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oke one ano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"u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love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good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ks" </w:t>
      </w:r>
      <w:r w:rsidRPr="00633952">
        <w:rPr>
          <w:rFonts w:cs="Arial"/>
          <w:sz w:val="16"/>
          <w:szCs w:val="16"/>
        </w:rPr>
        <w:t>(Heb 10:24)</w:t>
      </w:r>
      <w:r w:rsidRPr="00DA3A25">
        <w:rPr>
          <w:rFonts w:cs="Arial"/>
          <w:sz w:val="20"/>
        </w:rPr>
        <w:t>. Re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iving and sha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ng bibl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="00AF3B4B" w:rsidRPr="00DA3A25">
        <w:rPr>
          <w:rFonts w:cs="Arial"/>
          <w:spacing w:val="2"/>
          <w:sz w:val="20"/>
        </w:rPr>
        <w:t>ct</w:t>
      </w:r>
      <w:r w:rsidRPr="00DA3A25">
        <w:rPr>
          <w:rFonts w:cs="Arial"/>
          <w:sz w:val="20"/>
        </w:rPr>
        <w:t xml:space="preserve">ion </w:t>
      </w:r>
      <w:r w:rsidR="001F5FCA" w:rsidRPr="00DA3A25">
        <w:rPr>
          <w:rFonts w:cs="Arial"/>
          <w:sz w:val="20"/>
        </w:rPr>
        <w:t xml:space="preserve">plays a </w:t>
      </w:r>
      <w:r w:rsidRPr="00DA3A25">
        <w:rPr>
          <w:rFonts w:cs="Arial"/>
          <w:sz w:val="20"/>
        </w:rPr>
        <w:t>pa</w:t>
      </w:r>
      <w:r w:rsidRPr="00DA3A25">
        <w:rPr>
          <w:rFonts w:cs="Arial"/>
          <w:spacing w:val="6"/>
          <w:sz w:val="20"/>
        </w:rPr>
        <w:t>r</w:t>
      </w:r>
      <w:r w:rsidRPr="00DA3A25">
        <w:rPr>
          <w:rFonts w:cs="Arial"/>
          <w:sz w:val="20"/>
        </w:rPr>
        <w:t xml:space="preserve">t </w:t>
      </w:r>
      <w:r w:rsidR="001F5FCA" w:rsidRPr="00DA3A25">
        <w:rPr>
          <w:rFonts w:cs="Arial"/>
          <w:sz w:val="20"/>
        </w:rPr>
        <w:t>in</w:t>
      </w:r>
      <w:r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is pro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ss</w:t>
      </w:r>
      <w:r w:rsidR="001F5FCA" w:rsidRPr="00DA3A25">
        <w:rPr>
          <w:rFonts w:cs="Arial"/>
          <w:sz w:val="20"/>
        </w:rPr>
        <w:t xml:space="preserve">.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v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bs 3:12 says, "whom </w:t>
      </w:r>
      <w:bookmarkStart w:id="298" w:name="_Hlk35761322"/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L</w:t>
      </w:r>
      <w:r w:rsidRPr="00DA3A25">
        <w:rPr>
          <w:rFonts w:cs="Arial"/>
          <w:smallCaps/>
          <w:sz w:val="20"/>
        </w:rPr>
        <w:t>ord</w:t>
      </w:r>
      <w:r w:rsidRPr="00DA3A25">
        <w:rPr>
          <w:rFonts w:cs="Arial"/>
          <w:smallCaps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L</w:instrText>
      </w:r>
      <w:r w:rsidRPr="00DA3A25">
        <w:rPr>
          <w:rFonts w:cs="Arial"/>
          <w:smallCaps/>
          <w:sz w:val="20"/>
        </w:rPr>
        <w:instrText>o</w:instrText>
      </w:r>
      <w:r w:rsidRPr="00DA3A25">
        <w:rPr>
          <w:rFonts w:cs="Arial"/>
          <w:smallCaps/>
          <w:spacing w:val="4"/>
          <w:sz w:val="20"/>
        </w:rPr>
        <w:instrText>r</w:instrText>
      </w:r>
      <w:r w:rsidRPr="00DA3A25">
        <w:rPr>
          <w:rFonts w:cs="Arial"/>
          <w:smallCaps/>
          <w:sz w:val="20"/>
        </w:rPr>
        <w:instrText>d, the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mallCaps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bookmarkEnd w:id="298"/>
      <w:r w:rsidRPr="00DA3A25">
        <w:rPr>
          <w:rFonts w:cs="Arial"/>
          <w:sz w:val="20"/>
        </w:rPr>
        <w:t>lov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h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2"/>
          <w:sz w:val="20"/>
        </w:rPr>
        <w:t>r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</w:t>
      </w:r>
      <w:r w:rsidR="00335BE1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" </w:t>
      </w:r>
      <w:r w:rsidR="005869E7" w:rsidRPr="00DA3A25">
        <w:rPr>
          <w:rFonts w:cs="Arial"/>
          <w:sz w:val="20"/>
        </w:rPr>
        <w:t>s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  <w:u w:val="single"/>
        </w:rPr>
        <w:t xml:space="preserve">when we are 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o</w:t>
      </w:r>
      <w:r w:rsidRPr="00DA3A25">
        <w:rPr>
          <w:rFonts w:cs="Arial"/>
          <w:spacing w:val="2"/>
          <w:sz w:val="20"/>
          <w:u w:val="single"/>
        </w:rPr>
        <w:t>rr</w:t>
      </w:r>
      <w:r w:rsidRPr="00DA3A25">
        <w:rPr>
          <w:rFonts w:cs="Arial"/>
          <w:sz w:val="20"/>
          <w:u w:val="single"/>
        </w:rPr>
        <w:t>e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ed </w:t>
      </w:r>
      <w:r w:rsidRPr="00DA3A25">
        <w:rPr>
          <w:rFonts w:cs="Arial"/>
          <w:spacing w:val="2"/>
          <w:sz w:val="20"/>
          <w:u w:val="single"/>
        </w:rPr>
        <w:t>i</w:t>
      </w:r>
      <w:r w:rsidRPr="00DA3A25">
        <w:rPr>
          <w:rFonts w:cs="Arial"/>
          <w:spacing w:val="-2"/>
          <w:sz w:val="20"/>
          <w:u w:val="single"/>
        </w:rPr>
        <w:t xml:space="preserve">t </w:t>
      </w:r>
      <w:r w:rsidRPr="00DA3A25">
        <w:rPr>
          <w:rFonts w:cs="Arial"/>
          <w:sz w:val="20"/>
          <w:u w:val="single"/>
        </w:rPr>
        <w:t>should en</w:t>
      </w:r>
      <w:r w:rsidRPr="00DA3A25">
        <w:rPr>
          <w:rFonts w:cs="Arial"/>
          <w:spacing w:val="2"/>
          <w:sz w:val="20"/>
          <w:u w:val="single"/>
        </w:rPr>
        <w:t>c</w:t>
      </w:r>
      <w:r w:rsidRPr="00DA3A25">
        <w:rPr>
          <w:rFonts w:cs="Arial"/>
          <w:sz w:val="20"/>
          <w:u w:val="single"/>
        </w:rPr>
        <w:t>ou</w:t>
      </w:r>
      <w:r w:rsidRPr="00DA3A25">
        <w:rPr>
          <w:rFonts w:cs="Arial"/>
          <w:spacing w:val="2"/>
          <w:sz w:val="20"/>
          <w:u w:val="single"/>
        </w:rPr>
        <w:t>r</w:t>
      </w:r>
      <w:r w:rsidRPr="00DA3A25">
        <w:rPr>
          <w:rFonts w:cs="Arial"/>
          <w:sz w:val="20"/>
          <w:u w:val="single"/>
        </w:rPr>
        <w:t xml:space="preserve">age us, as </w:t>
      </w:r>
      <w:r w:rsidR="00886210" w:rsidRPr="00DA3A25">
        <w:rPr>
          <w:rFonts w:cs="Arial"/>
          <w:spacing w:val="2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 xml:space="preserve">his is an expression of </w:t>
      </w:r>
      <w:r w:rsidRPr="00DA3A25">
        <w:rPr>
          <w:rFonts w:cs="Arial"/>
          <w:spacing w:val="4"/>
          <w:sz w:val="20"/>
          <w:u w:val="single"/>
        </w:rPr>
        <w:t>t</w:t>
      </w:r>
      <w:r w:rsidRPr="00DA3A25">
        <w:rPr>
          <w:rFonts w:cs="Arial"/>
          <w:sz w:val="20"/>
          <w:u w:val="single"/>
        </w:rPr>
        <w:t>he L</w:t>
      </w:r>
      <w:r w:rsidRPr="00DA3A25">
        <w:rPr>
          <w:rFonts w:cs="Arial"/>
          <w:smallCaps/>
          <w:sz w:val="20"/>
          <w:u w:val="single"/>
        </w:rPr>
        <w:t>ord</w:t>
      </w:r>
      <w:r w:rsidRPr="00DA3A25">
        <w:rPr>
          <w:rFonts w:cs="Arial"/>
          <w:smallCaps/>
          <w:sz w:val="20"/>
          <w:u w:val="single"/>
        </w:rPr>
        <w:fldChar w:fldCharType="begin"/>
      </w:r>
      <w:r w:rsidRPr="00DA3A25">
        <w:rPr>
          <w:sz w:val="20"/>
          <w:u w:val="single"/>
        </w:rPr>
        <w:instrText xml:space="preserve"> XE "</w:instrText>
      </w:r>
      <w:r w:rsidRPr="00DA3A25">
        <w:rPr>
          <w:rFonts w:cs="Arial"/>
          <w:sz w:val="20"/>
          <w:u w:val="single"/>
        </w:rPr>
        <w:instrText>L</w:instrText>
      </w:r>
      <w:r w:rsidRPr="00DA3A25">
        <w:rPr>
          <w:rFonts w:cs="Arial"/>
          <w:smallCaps/>
          <w:sz w:val="20"/>
          <w:u w:val="single"/>
        </w:rPr>
        <w:instrText>o</w:instrText>
      </w:r>
      <w:r w:rsidRPr="00DA3A25">
        <w:rPr>
          <w:rFonts w:cs="Arial"/>
          <w:smallCaps/>
          <w:spacing w:val="4"/>
          <w:sz w:val="20"/>
          <w:u w:val="single"/>
        </w:rPr>
        <w:instrText>r</w:instrText>
      </w:r>
      <w:r w:rsidRPr="00DA3A25">
        <w:rPr>
          <w:rFonts w:cs="Arial"/>
          <w:smallCaps/>
          <w:sz w:val="20"/>
          <w:u w:val="single"/>
        </w:rPr>
        <w:instrText>d, the</w:instrText>
      </w:r>
      <w:r w:rsidRPr="00DA3A25">
        <w:rPr>
          <w:sz w:val="20"/>
          <w:u w:val="single"/>
        </w:rPr>
        <w:instrText xml:space="preserve">" </w:instrText>
      </w:r>
      <w:r w:rsidRPr="00DA3A25">
        <w:rPr>
          <w:rFonts w:cs="Arial"/>
          <w:smallCaps/>
          <w:sz w:val="20"/>
          <w:u w:val="single"/>
        </w:rPr>
        <w:fldChar w:fldCharType="end"/>
      </w:r>
      <w:r w:rsidRPr="00DA3A25">
        <w:rPr>
          <w:rFonts w:cs="Arial"/>
          <w:sz w:val="20"/>
          <w:u w:val="single"/>
        </w:rPr>
        <w:t>'s love</w:t>
      </w:r>
      <w:r w:rsidRPr="00DA3A25">
        <w:rPr>
          <w:rFonts w:cs="Arial"/>
          <w:sz w:val="20"/>
        </w:rPr>
        <w:t>. 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we would wan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p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p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r us bibl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al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ion when w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n 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or,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n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</w:t>
      </w:r>
      <w:r w:rsidRPr="00DA3A25">
        <w:rPr>
          <w:rFonts w:cs="Arial"/>
          <w:spacing w:val="-4"/>
          <w:sz w:val="20"/>
        </w:rPr>
        <w:t>s</w:t>
      </w:r>
      <w:r w:rsidRPr="00DA3A25">
        <w:rPr>
          <w:rFonts w:cs="Arial"/>
          <w:sz w:val="20"/>
        </w:rPr>
        <w:t xml:space="preserve"> "lo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 neighb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sz w:val="20"/>
          <w:szCs w:val="21"/>
        </w:rPr>
        <w:instrText>love thy neighbor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ysel</w:t>
      </w:r>
      <w:r w:rsidRPr="00DA3A25">
        <w:rPr>
          <w:rFonts w:cs="Arial"/>
          <w:spacing w:val="8"/>
          <w:sz w:val="20"/>
        </w:rPr>
        <w:t>f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Le</w:t>
      </w:r>
      <w:r w:rsidRPr="00633952">
        <w:rPr>
          <w:rFonts w:cs="Arial"/>
          <w:spacing w:val="-4"/>
          <w:sz w:val="16"/>
          <w:szCs w:val="16"/>
        </w:rPr>
        <w:t>v 1</w:t>
      </w:r>
      <w:r w:rsidRPr="00633952">
        <w:rPr>
          <w:rFonts w:cs="Arial"/>
          <w:sz w:val="16"/>
          <w:szCs w:val="16"/>
        </w:rPr>
        <w:t>9</w:t>
      </w:r>
      <w:r w:rsidRPr="00633952">
        <w:rPr>
          <w:rFonts w:cs="Arial"/>
          <w:spacing w:val="-4"/>
          <w:sz w:val="16"/>
          <w:szCs w:val="16"/>
        </w:rPr>
        <w:t>:1</w:t>
      </w:r>
      <w:r w:rsidRPr="00633952">
        <w:rPr>
          <w:rFonts w:cs="Arial"/>
          <w:sz w:val="16"/>
          <w:szCs w:val="16"/>
        </w:rPr>
        <w:t>8)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ll us how we ough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deal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se who we know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 in e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r.</w:t>
      </w:r>
    </w:p>
    <w:p w14:paraId="1AF664B2" w14:textId="77777777" w:rsidR="00C147A3" w:rsidRPr="00DA3A25" w:rsidRDefault="00C147A3" w:rsidP="00C147A3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558FD084" w14:textId="0CF0E22F" w:rsidR="007E6418" w:rsidRPr="00DA3A25" w:rsidRDefault="00C147A3" w:rsidP="00AF4AFC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"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me by Jesus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Jesus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Ch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Fou</w:t>
      </w:r>
      <w:r w:rsidRPr="00633952">
        <w:rPr>
          <w:rFonts w:cs="Arial"/>
          <w:spacing w:val="6"/>
          <w:sz w:val="16"/>
          <w:szCs w:val="16"/>
        </w:rPr>
        <w:t>r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 xml:space="preserve">h gospel </w:t>
      </w:r>
      <w:r w:rsidRPr="00633952">
        <w:rPr>
          <w:rFonts w:cs="Arial"/>
          <w:spacing w:val="-2"/>
          <w:sz w:val="16"/>
          <w:szCs w:val="16"/>
        </w:rPr>
        <w:t>1:</w:t>
      </w:r>
      <w:r w:rsidRPr="00633952">
        <w:rPr>
          <w:rFonts w:cs="Arial"/>
          <w:sz w:val="16"/>
          <w:szCs w:val="16"/>
        </w:rPr>
        <w:t>17)</w:t>
      </w:r>
      <w:r w:rsidRPr="00DA3A25">
        <w:rPr>
          <w:rFonts w:cs="Arial"/>
          <w:sz w:val="20"/>
        </w:rPr>
        <w:t>.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grace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is no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shown by igno</w:t>
      </w:r>
      <w:r w:rsidRPr="00DA3A25">
        <w:rPr>
          <w:rFonts w:cs="Arial"/>
          <w:spacing w:val="2"/>
          <w:sz w:val="20"/>
        </w:rPr>
        <w:t>ring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l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ing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hood, for g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a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and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g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g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. "Speak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in love" is how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re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ren "grow up in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him [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s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]" </w:t>
      </w:r>
      <w:r w:rsidRPr="00633952">
        <w:rPr>
          <w:rFonts w:cs="Arial"/>
          <w:sz w:val="16"/>
          <w:szCs w:val="16"/>
        </w:rPr>
        <w:t>(Eph 4</w:t>
      </w:r>
      <w:r w:rsidRPr="00633952">
        <w:rPr>
          <w:rFonts w:cs="Arial"/>
          <w:spacing w:val="-4"/>
          <w:sz w:val="16"/>
          <w:szCs w:val="16"/>
        </w:rPr>
        <w:t>:15)</w:t>
      </w:r>
      <w:r w:rsidR="00E525A9" w:rsidRPr="00DA3A25">
        <w:rPr>
          <w:rFonts w:cs="Arial"/>
          <w:sz w:val="20"/>
        </w:rPr>
        <w:t>. G</w:t>
      </w:r>
      <w:r w:rsidRPr="00DA3A25">
        <w:rPr>
          <w:rFonts w:cs="Arial"/>
          <w:sz w:val="20"/>
        </w:rPr>
        <w:t>row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886210" w:rsidRPr="00DA3A25">
        <w:rPr>
          <w:rFonts w:cs="Arial"/>
          <w:spacing w:val="2"/>
          <w:sz w:val="20"/>
        </w:rPr>
        <w:t>t</w:t>
      </w:r>
      <w:r w:rsidR="00E525A9" w:rsidRPr="00DA3A25">
        <w:rPr>
          <w:rFonts w:cs="Arial"/>
          <w:sz w:val="20"/>
        </w:rPr>
        <w:t>akes</w:t>
      </w:r>
      <w:r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me</w:t>
      </w:r>
      <w:r w:rsidR="00E525A9" w:rsidRPr="00DA3A25">
        <w:rPr>
          <w:rFonts w:cs="Arial"/>
          <w:sz w:val="20"/>
        </w:rPr>
        <w:t xml:space="preserve"> and it o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t</w:t>
      </w:r>
      <w:r w:rsidR="00E525A9" w:rsidRPr="00DA3A25">
        <w:rPr>
          <w:rFonts w:cs="Arial"/>
          <w:sz w:val="20"/>
        </w:rPr>
        <w:t>en happen</w:t>
      </w:r>
      <w:r w:rsidR="00E525A9" w:rsidRPr="00DA3A25">
        <w:rPr>
          <w:rFonts w:cs="Arial"/>
          <w:spacing w:val="-4"/>
          <w:sz w:val="20"/>
        </w:rPr>
        <w:t xml:space="preserve">s </w:t>
      </w:r>
      <w:r w:rsidR="00E525A9" w:rsidRPr="00DA3A25">
        <w:rPr>
          <w:rFonts w:cs="Arial"/>
          <w:sz w:val="20"/>
        </w:rPr>
        <w:t>i</w:t>
      </w:r>
      <w:r w:rsidR="00E525A9" w:rsidRPr="00DA3A25">
        <w:rPr>
          <w:rFonts w:cs="Arial"/>
          <w:spacing w:val="-4"/>
          <w:sz w:val="20"/>
        </w:rPr>
        <w:t xml:space="preserve">n </w:t>
      </w:r>
      <w:r w:rsidR="00E525A9" w:rsidRPr="00DA3A25">
        <w:rPr>
          <w:rFonts w:cs="Arial"/>
          <w:sz w:val="20"/>
        </w:rPr>
        <w:t>spu</w:t>
      </w:r>
      <w:r w:rsidR="00E525A9" w:rsidRPr="00DA3A25">
        <w:rPr>
          <w:rFonts w:cs="Arial"/>
          <w:spacing w:val="4"/>
          <w:sz w:val="20"/>
        </w:rPr>
        <w:t>r</w:t>
      </w:r>
      <w:r w:rsidR="00886210" w:rsidRPr="00DA3A25">
        <w:rPr>
          <w:rFonts w:cs="Arial"/>
          <w:spacing w:val="2"/>
          <w:sz w:val="20"/>
        </w:rPr>
        <w:t>t</w:t>
      </w:r>
      <w:r w:rsidR="00E525A9" w:rsidRPr="00DA3A25">
        <w:rPr>
          <w:rFonts w:cs="Arial"/>
          <w:spacing w:val="-4"/>
          <w:sz w:val="20"/>
        </w:rPr>
        <w:t>s</w:t>
      </w:r>
      <w:r w:rsidR="00C47BAE" w:rsidRPr="00DA3A25">
        <w:rPr>
          <w:rFonts w:cs="Arial"/>
          <w:spacing w:val="-4"/>
          <w:sz w:val="20"/>
        </w:rPr>
        <w:t xml:space="preserve">. </w:t>
      </w:r>
      <w:r w:rsidR="00C47BAE" w:rsidRPr="00DA3A25">
        <w:rPr>
          <w:rFonts w:cs="Arial"/>
          <w:sz w:val="20"/>
        </w:rPr>
        <w:t>S</w:t>
      </w:r>
      <w:r w:rsidR="00C47BAE" w:rsidRPr="00DA3A25">
        <w:rPr>
          <w:rFonts w:cs="Arial"/>
          <w:spacing w:val="-6"/>
          <w:sz w:val="20"/>
        </w:rPr>
        <w:t>o</w:t>
      </w:r>
      <w:r w:rsidR="00C47BAE" w:rsidRPr="00DA3A25">
        <w:rPr>
          <w:rFonts w:cs="Arial"/>
          <w:spacing w:val="-4"/>
          <w:sz w:val="20"/>
        </w:rPr>
        <w:t>,</w:t>
      </w:r>
      <w:r w:rsidR="00C47BAE" w:rsidRPr="00DA3A25">
        <w:rPr>
          <w:rFonts w:cs="Arial"/>
          <w:sz w:val="20"/>
        </w:rPr>
        <w:t xml:space="preserve"> while </w:t>
      </w:r>
      <w:r w:rsidR="00321406" w:rsidRPr="00DA3A25">
        <w:rPr>
          <w:rFonts w:cs="Arial"/>
          <w:spacing w:val="2"/>
          <w:sz w:val="20"/>
        </w:rPr>
        <w:t>c</w:t>
      </w:r>
      <w:r w:rsidR="00C47BAE" w:rsidRPr="00DA3A25">
        <w:rPr>
          <w:rFonts w:cs="Arial"/>
          <w:sz w:val="20"/>
        </w:rPr>
        <w:t>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pacing w:val="2"/>
          <w:sz w:val="20"/>
        </w:rPr>
        <w:t>r</w:t>
      </w:r>
      <w:r w:rsidR="00C47BAE" w:rsidRPr="00DA3A25">
        <w:rPr>
          <w:rFonts w:cs="Arial"/>
          <w:sz w:val="20"/>
        </w:rPr>
        <w:t>e</w:t>
      </w:r>
      <w:r w:rsidR="00AF3B4B" w:rsidRPr="00DA3A25">
        <w:rPr>
          <w:rFonts w:cs="Arial"/>
          <w:spacing w:val="2"/>
          <w:sz w:val="20"/>
        </w:rPr>
        <w:t>ct</w:t>
      </w:r>
      <w:r w:rsidR="00C47BAE" w:rsidRPr="00DA3A25">
        <w:rPr>
          <w:rFonts w:cs="Arial"/>
          <w:sz w:val="20"/>
        </w:rPr>
        <w:t>ion bene</w:t>
      </w:r>
      <w:r w:rsidR="00EC670E" w:rsidRPr="00DA3A25">
        <w:rPr>
          <w:rFonts w:cs="Arial"/>
          <w:spacing w:val="4"/>
          <w:sz w:val="20"/>
        </w:rPr>
        <w:t>f</w:t>
      </w:r>
      <w:r w:rsidR="00C47BAE" w:rsidRPr="00DA3A25">
        <w:rPr>
          <w:rFonts w:cs="Arial"/>
          <w:sz w:val="20"/>
        </w:rPr>
        <w:t>i</w:t>
      </w:r>
      <w:r w:rsidR="00886210" w:rsidRPr="00DA3A25">
        <w:rPr>
          <w:rFonts w:cs="Arial"/>
          <w:spacing w:val="2"/>
          <w:sz w:val="20"/>
        </w:rPr>
        <w:t>t</w:t>
      </w:r>
      <w:r w:rsidR="00C47BAE" w:rsidRPr="00DA3A25">
        <w:rPr>
          <w:rFonts w:cs="Arial"/>
          <w:sz w:val="20"/>
        </w:rPr>
        <w:t xml:space="preserve">s </w:t>
      </w:r>
      <w:r w:rsidR="00886210" w:rsidRPr="00DA3A25">
        <w:rPr>
          <w:rFonts w:cs="Arial"/>
          <w:spacing w:val="2"/>
          <w:sz w:val="20"/>
        </w:rPr>
        <w:t>t</w:t>
      </w:r>
      <w:r w:rsidR="00C47BAE" w:rsidRPr="00DA3A25">
        <w:rPr>
          <w:rFonts w:cs="Arial"/>
          <w:sz w:val="20"/>
        </w:rPr>
        <w:t>he body of 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C47BAE" w:rsidRPr="00DA3A25">
        <w:rPr>
          <w:rFonts w:cs="Arial"/>
          <w:sz w:val="20"/>
        </w:rPr>
        <w:t>s</w:t>
      </w:r>
      <w:r w:rsidR="00C47BAE" w:rsidRPr="00DA3A25">
        <w:rPr>
          <w:rFonts w:cs="Arial"/>
          <w:spacing w:val="-4"/>
          <w:sz w:val="20"/>
        </w:rPr>
        <w:t xml:space="preserve">t, </w:t>
      </w:r>
      <w:r w:rsidR="00886210" w:rsidRPr="00DA3A25">
        <w:rPr>
          <w:rFonts w:cs="Arial"/>
          <w:spacing w:val="2"/>
          <w:sz w:val="20"/>
        </w:rPr>
        <w:t>t</w:t>
      </w:r>
      <w:r w:rsidR="00E77E56" w:rsidRPr="00DA3A25">
        <w:rPr>
          <w:rFonts w:cs="Arial"/>
          <w:sz w:val="20"/>
        </w:rPr>
        <w:t>he pro</w:t>
      </w:r>
      <w:r w:rsidR="00321406" w:rsidRPr="00DA3A25">
        <w:rPr>
          <w:rFonts w:cs="Arial"/>
          <w:spacing w:val="2"/>
          <w:sz w:val="20"/>
        </w:rPr>
        <w:t>c</w:t>
      </w:r>
      <w:r w:rsidR="00E77E56" w:rsidRPr="00DA3A25">
        <w:rPr>
          <w:rFonts w:cs="Arial"/>
          <w:sz w:val="20"/>
        </w:rPr>
        <w:t>ess is</w:t>
      </w:r>
      <w:r w:rsidR="00804D57" w:rsidRPr="00DA3A25">
        <w:rPr>
          <w:rFonts w:cs="Arial"/>
          <w:sz w:val="20"/>
        </w:rPr>
        <w:t xml:space="preserve"> not always</w:t>
      </w:r>
      <w:r w:rsidR="00E525A9" w:rsidRPr="00DA3A25">
        <w:rPr>
          <w:rFonts w:cs="Arial"/>
          <w:sz w:val="20"/>
        </w:rPr>
        <w:t xml:space="preserve"> qui</w:t>
      </w:r>
      <w:r w:rsidR="00321406" w:rsidRPr="00DA3A25">
        <w:rPr>
          <w:rFonts w:cs="Arial"/>
          <w:spacing w:val="2"/>
          <w:sz w:val="20"/>
        </w:rPr>
        <w:t>c</w:t>
      </w:r>
      <w:r w:rsidR="00E525A9" w:rsidRPr="00DA3A25">
        <w:rPr>
          <w:rFonts w:cs="Arial"/>
          <w:sz w:val="20"/>
        </w:rPr>
        <w:t>k.</w:t>
      </w:r>
      <w:r w:rsidR="00E77E56" w:rsidRPr="00DA3A25">
        <w:rPr>
          <w:rFonts w:cs="Arial"/>
          <w:sz w:val="20"/>
        </w:rPr>
        <w:t xml:space="preserve"> W</w:t>
      </w:r>
      <w:r w:rsidR="00E525A9" w:rsidRPr="00DA3A25">
        <w:rPr>
          <w:rFonts w:cs="Arial"/>
          <w:sz w:val="20"/>
        </w:rPr>
        <w:t xml:space="preserve">e </w:t>
      </w:r>
      <w:r w:rsidR="00321406" w:rsidRPr="00DA3A25">
        <w:rPr>
          <w:rFonts w:cs="Arial"/>
          <w:spacing w:val="2"/>
          <w:sz w:val="20"/>
        </w:rPr>
        <w:t>c</w:t>
      </w:r>
      <w:r w:rsidR="00E525A9" w:rsidRPr="00DA3A25">
        <w:rPr>
          <w:rFonts w:cs="Arial"/>
          <w:sz w:val="20"/>
        </w:rPr>
        <w:t>an "ha</w:t>
      </w:r>
      <w:r w:rsidR="00E525A9" w:rsidRPr="00DA3A25">
        <w:rPr>
          <w:rFonts w:cs="Arial"/>
          <w:spacing w:val="4"/>
          <w:sz w:val="20"/>
        </w:rPr>
        <w:t>t</w:t>
      </w:r>
      <w:r w:rsidR="00E525A9" w:rsidRPr="00DA3A25">
        <w:rPr>
          <w:rFonts w:cs="Arial"/>
          <w:sz w:val="20"/>
        </w:rPr>
        <w:t>e eve</w:t>
      </w:r>
      <w:r w:rsidR="00E525A9" w:rsidRPr="00DA3A25">
        <w:rPr>
          <w:rFonts w:cs="Arial"/>
          <w:spacing w:val="4"/>
          <w:sz w:val="20"/>
        </w:rPr>
        <w:t>r</w:t>
      </w:r>
      <w:r w:rsidR="00E525A9" w:rsidRPr="00DA3A25">
        <w:rPr>
          <w:rFonts w:cs="Arial"/>
          <w:sz w:val="20"/>
        </w:rPr>
        <w:t xml:space="preserve">y </w:t>
      </w:r>
      <w:r w:rsidR="00E525A9" w:rsidRPr="00DA3A25">
        <w:rPr>
          <w:rFonts w:cs="Arial"/>
          <w:spacing w:val="2"/>
          <w:sz w:val="20"/>
        </w:rPr>
        <w:t>f</w:t>
      </w:r>
      <w:r w:rsidR="00E525A9" w:rsidRPr="00DA3A25">
        <w:rPr>
          <w:rFonts w:cs="Arial"/>
          <w:sz w:val="20"/>
        </w:rPr>
        <w:t xml:space="preserve">alse way" like </w:t>
      </w:r>
      <w:r w:rsidR="00E525A9" w:rsidRPr="00DA3A25">
        <w:rPr>
          <w:rFonts w:cs="Arial"/>
          <w:spacing w:val="4"/>
          <w:sz w:val="20"/>
        </w:rPr>
        <w:t>t</w:t>
      </w:r>
      <w:r w:rsidR="00E525A9" w:rsidRPr="00DA3A25">
        <w:rPr>
          <w:rFonts w:cs="Arial"/>
          <w:sz w:val="20"/>
        </w:rPr>
        <w:t>he psalmist did</w:t>
      </w:r>
      <w:r w:rsidR="002D629A" w:rsidRPr="00DA3A25">
        <w:rPr>
          <w:rFonts w:cs="Arial"/>
          <w:sz w:val="20"/>
        </w:rPr>
        <w:t xml:space="preserve"> </w:t>
      </w:r>
      <w:r w:rsidR="002D629A" w:rsidRPr="00633952">
        <w:rPr>
          <w:rFonts w:cs="Arial"/>
          <w:sz w:val="16"/>
          <w:szCs w:val="16"/>
        </w:rPr>
        <w:t>(Ps 119:104)</w:t>
      </w:r>
      <w:r w:rsidR="00E525A9" w:rsidRPr="00DA3A25">
        <w:rPr>
          <w:rFonts w:cs="Arial"/>
          <w:sz w:val="20"/>
        </w:rPr>
        <w:t xml:space="preserve"> and s</w:t>
      </w:r>
      <w:r w:rsidR="00E525A9" w:rsidRPr="00DA3A25">
        <w:rPr>
          <w:rFonts w:cs="Arial"/>
          <w:spacing w:val="4"/>
          <w:sz w:val="20"/>
        </w:rPr>
        <w:t>t</w:t>
      </w:r>
      <w:r w:rsidR="00E525A9" w:rsidRPr="00DA3A25">
        <w:rPr>
          <w:rFonts w:cs="Arial"/>
          <w:sz w:val="20"/>
        </w:rPr>
        <w:t>ill show g</w:t>
      </w:r>
      <w:r w:rsidR="00E525A9" w:rsidRPr="00DA3A25">
        <w:rPr>
          <w:rFonts w:cs="Arial"/>
          <w:spacing w:val="2"/>
          <w:sz w:val="20"/>
        </w:rPr>
        <w:t>r</w:t>
      </w:r>
      <w:r w:rsidR="00E525A9" w:rsidRPr="00DA3A25">
        <w:rPr>
          <w:rFonts w:cs="Arial"/>
          <w:sz w:val="20"/>
        </w:rPr>
        <w:t>a</w:t>
      </w:r>
      <w:r w:rsidR="00E525A9" w:rsidRPr="00DA3A25">
        <w:rPr>
          <w:rFonts w:cs="Arial"/>
          <w:spacing w:val="2"/>
          <w:sz w:val="20"/>
        </w:rPr>
        <w:t>c</w:t>
      </w:r>
      <w:r w:rsidR="00E525A9" w:rsidRPr="00DA3A25">
        <w:rPr>
          <w:rFonts w:cs="Arial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E525A9" w:rsidRPr="00DA3A25">
        <w:rPr>
          <w:rFonts w:cs="Arial"/>
          <w:sz w:val="20"/>
        </w:rPr>
        <w:t xml:space="preserve">o </w:t>
      </w:r>
      <w:r w:rsidR="00886210" w:rsidRPr="00DA3A25">
        <w:rPr>
          <w:rFonts w:cs="Arial"/>
          <w:spacing w:val="2"/>
          <w:sz w:val="20"/>
        </w:rPr>
        <w:t>t</w:t>
      </w:r>
      <w:r w:rsidR="008C7B50" w:rsidRPr="00DA3A25">
        <w:rPr>
          <w:rFonts w:cs="Arial"/>
          <w:sz w:val="20"/>
        </w:rPr>
        <w:t>hose</w:t>
      </w:r>
      <w:r w:rsidR="00E525A9" w:rsidRPr="00DA3A25">
        <w:rPr>
          <w:rFonts w:cs="Arial"/>
          <w:sz w:val="20"/>
        </w:rPr>
        <w:t xml:space="preserve"> who a</w:t>
      </w:r>
      <w:r w:rsidR="00E525A9" w:rsidRPr="00DA3A25">
        <w:rPr>
          <w:rFonts w:cs="Arial"/>
          <w:spacing w:val="2"/>
          <w:sz w:val="20"/>
        </w:rPr>
        <w:t>r</w:t>
      </w:r>
      <w:r w:rsidR="00E525A9" w:rsidRPr="00DA3A25">
        <w:rPr>
          <w:rFonts w:cs="Arial"/>
          <w:sz w:val="20"/>
        </w:rPr>
        <w:t>e in e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pacing w:val="2"/>
          <w:sz w:val="20"/>
        </w:rPr>
        <w:t>r</w:t>
      </w:r>
      <w:r w:rsidR="00E525A9" w:rsidRPr="00DA3A25">
        <w:rPr>
          <w:rFonts w:cs="Arial"/>
          <w:sz w:val="20"/>
        </w:rPr>
        <w:t>or by showing pa</w:t>
      </w:r>
      <w:r w:rsidR="00886210" w:rsidRPr="00DA3A25">
        <w:rPr>
          <w:rFonts w:cs="Arial"/>
          <w:spacing w:val="2"/>
          <w:sz w:val="20"/>
        </w:rPr>
        <w:t>t</w:t>
      </w:r>
      <w:r w:rsidR="00E525A9" w:rsidRPr="00DA3A25">
        <w:rPr>
          <w:rFonts w:cs="Arial"/>
          <w:sz w:val="20"/>
        </w:rPr>
        <w:t>ien</w:t>
      </w:r>
      <w:r w:rsidR="00321406" w:rsidRPr="00DA3A25">
        <w:rPr>
          <w:rFonts w:cs="Arial"/>
          <w:spacing w:val="2"/>
          <w:sz w:val="20"/>
        </w:rPr>
        <w:t>c</w:t>
      </w:r>
      <w:r w:rsidR="00E525A9" w:rsidRPr="00DA3A25">
        <w:rPr>
          <w:rFonts w:cs="Arial"/>
          <w:sz w:val="20"/>
        </w:rPr>
        <w:t>e.</w:t>
      </w:r>
      <w:r w:rsidR="003B080D" w:rsidRPr="00DA3A25">
        <w:rPr>
          <w:rFonts w:cs="Arial"/>
          <w:sz w:val="20"/>
        </w:rPr>
        <w:t xml:space="preserve"> </w:t>
      </w:r>
      <w:r w:rsidR="000438E4" w:rsidRPr="00DA3A25">
        <w:rPr>
          <w:rFonts w:cs="Arial"/>
          <w:sz w:val="20"/>
        </w:rPr>
        <w:t xml:space="preserve">In any </w:t>
      </w:r>
      <w:r w:rsidR="00321406" w:rsidRPr="00DA3A25">
        <w:rPr>
          <w:rFonts w:cs="Arial"/>
          <w:spacing w:val="2"/>
          <w:sz w:val="20"/>
        </w:rPr>
        <w:t>c</w:t>
      </w:r>
      <w:r w:rsidR="000438E4" w:rsidRPr="00DA3A25">
        <w:rPr>
          <w:rFonts w:cs="Arial"/>
          <w:sz w:val="20"/>
        </w:rPr>
        <w:t xml:space="preserve">ase, </w:t>
      </w:r>
      <w:r w:rsidR="00AA1AAC" w:rsidRPr="00DA3A25">
        <w:rPr>
          <w:rFonts w:cs="Arial"/>
          <w:sz w:val="20"/>
        </w:rPr>
        <w:t>agreement among</w:t>
      </w:r>
      <w:r w:rsidR="008E7B62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8E7B62" w:rsidRPr="00DA3A25">
        <w:rPr>
          <w:rFonts w:cs="Arial"/>
          <w:sz w:val="20"/>
        </w:rPr>
        <w:t>he bre</w:t>
      </w:r>
      <w:r w:rsidR="00886210" w:rsidRPr="00DA3A25">
        <w:rPr>
          <w:rFonts w:cs="Arial"/>
          <w:spacing w:val="2"/>
          <w:sz w:val="20"/>
        </w:rPr>
        <w:t>t</w:t>
      </w:r>
      <w:r w:rsidR="008E7B62" w:rsidRPr="00DA3A25">
        <w:rPr>
          <w:rFonts w:cs="Arial"/>
          <w:sz w:val="20"/>
        </w:rPr>
        <w:t xml:space="preserve">hren is not needed for God </w:t>
      </w:r>
      <w:r w:rsidR="00886210" w:rsidRPr="00DA3A25">
        <w:rPr>
          <w:rFonts w:cs="Arial"/>
          <w:spacing w:val="2"/>
          <w:sz w:val="20"/>
        </w:rPr>
        <w:t>t</w:t>
      </w:r>
      <w:r w:rsidR="008E7B62" w:rsidRPr="00DA3A25">
        <w:rPr>
          <w:rFonts w:cs="Arial"/>
          <w:sz w:val="20"/>
        </w:rPr>
        <w:t>o advan</w:t>
      </w:r>
      <w:r w:rsidR="00321406" w:rsidRPr="00DA3A25">
        <w:rPr>
          <w:rFonts w:cs="Arial"/>
          <w:spacing w:val="2"/>
          <w:sz w:val="20"/>
        </w:rPr>
        <w:t>c</w:t>
      </w:r>
      <w:r w:rsidR="008E7B62" w:rsidRPr="00DA3A25">
        <w:rPr>
          <w:rFonts w:cs="Arial"/>
          <w:sz w:val="20"/>
        </w:rPr>
        <w:t xml:space="preserve">e his kingdom. </w:t>
      </w:r>
    </w:p>
    <w:p w14:paraId="594EDFF1" w14:textId="77777777" w:rsidR="007E6418" w:rsidRPr="00DA3A25" w:rsidRDefault="007E6418" w:rsidP="00AF4AFC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</w:p>
    <w:p w14:paraId="4244F119" w14:textId="353D2A78" w:rsidR="007E6418" w:rsidRPr="00DA3A25" w:rsidRDefault="008E7B62" w:rsidP="00AF4AFC">
      <w:pPr>
        <w:tabs>
          <w:tab w:val="left" w:pos="1804"/>
        </w:tabs>
        <w:spacing w:line="240" w:lineRule="auto"/>
        <w:jc w:val="both"/>
        <w:rPr>
          <w:sz w:val="20"/>
        </w:rPr>
      </w:pPr>
      <w:r w:rsidRPr="00DA3A25">
        <w:rPr>
          <w:rFonts w:cs="Arial"/>
          <w:sz w:val="20"/>
        </w:rPr>
        <w:t>In Philippians 1:15 Paul wro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, </w:t>
      </w:r>
      <w:r w:rsidRPr="00DA3A25">
        <w:rPr>
          <w:sz w:val="20"/>
        </w:rPr>
        <w:t>"</w:t>
      </w:r>
      <w:r w:rsidR="00130822" w:rsidRPr="00DA3A25">
        <w:rPr>
          <w:sz w:val="20"/>
        </w:rPr>
        <w:t>s</w:t>
      </w:r>
      <w:r w:rsidRPr="00DA3A25">
        <w:rPr>
          <w:sz w:val="20"/>
        </w:rPr>
        <w:t>ome indeed prea</w:t>
      </w:r>
      <w:r w:rsidR="00321406" w:rsidRPr="00DA3A25">
        <w:rPr>
          <w:spacing w:val="2"/>
          <w:sz w:val="20"/>
        </w:rPr>
        <w:t>c</w:t>
      </w:r>
      <w:r w:rsidRPr="00DA3A25">
        <w:rPr>
          <w:sz w:val="20"/>
        </w:rPr>
        <w:t>h 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sz w:val="20"/>
        </w:rPr>
        <w:t>st even of envy and s</w:t>
      </w:r>
      <w:r w:rsidR="00886210" w:rsidRPr="00DA3A25">
        <w:rPr>
          <w:spacing w:val="2"/>
          <w:sz w:val="20"/>
        </w:rPr>
        <w:t>t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sz w:val="20"/>
        </w:rPr>
        <w:t>fe; and some also of good will." "</w:t>
      </w:r>
      <w:r w:rsidR="007E6418" w:rsidRPr="00DA3A25">
        <w:rPr>
          <w:sz w:val="20"/>
        </w:rPr>
        <w:t>E</w:t>
      </w:r>
      <w:r w:rsidRPr="00DA3A25">
        <w:rPr>
          <w:sz w:val="20"/>
        </w:rPr>
        <w:t>nvy and s</w:t>
      </w:r>
      <w:r w:rsidR="00886210" w:rsidRPr="00DA3A25">
        <w:rPr>
          <w:spacing w:val="2"/>
          <w:sz w:val="20"/>
        </w:rPr>
        <w:t>t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Pr="00DA3A25">
        <w:rPr>
          <w:sz w:val="20"/>
        </w:rPr>
        <w:t xml:space="preserve">fe" </w:t>
      </w:r>
      <w:r w:rsidR="007E6418" w:rsidRPr="00DA3A25">
        <w:rPr>
          <w:sz w:val="20"/>
        </w:rPr>
        <w:t>are</w:t>
      </w:r>
      <w:r w:rsidRPr="00DA3A25">
        <w:rPr>
          <w:sz w:val="20"/>
        </w:rPr>
        <w:t xml:space="preserve"> not </w:t>
      </w:r>
      <w:r w:rsidR="00886210" w:rsidRPr="00DA3A25">
        <w:rPr>
          <w:spacing w:val="2"/>
          <w:sz w:val="20"/>
        </w:rPr>
        <w:t>t</w:t>
      </w:r>
      <w:r w:rsidRPr="00DA3A25">
        <w:rPr>
          <w:sz w:val="20"/>
        </w:rPr>
        <w:t>he op</w:t>
      </w:r>
      <w:r w:rsidR="00886210" w:rsidRPr="00DA3A25">
        <w:rPr>
          <w:spacing w:val="2"/>
          <w:sz w:val="20"/>
        </w:rPr>
        <w:t>t</w:t>
      </w:r>
      <w:r w:rsidRPr="00DA3A25">
        <w:rPr>
          <w:sz w:val="20"/>
        </w:rPr>
        <w:t xml:space="preserve">imal way </w:t>
      </w:r>
      <w:r w:rsidR="00886210" w:rsidRPr="00DA3A25">
        <w:rPr>
          <w:spacing w:val="2"/>
          <w:sz w:val="20"/>
        </w:rPr>
        <w:t>t</w:t>
      </w:r>
      <w:r w:rsidRPr="00DA3A25">
        <w:rPr>
          <w:sz w:val="20"/>
        </w:rPr>
        <w:t xml:space="preserve">o </w:t>
      </w:r>
      <w:r w:rsidR="007E6418" w:rsidRPr="00DA3A25">
        <w:rPr>
          <w:sz w:val="20"/>
        </w:rPr>
        <w:t xml:space="preserve">present </w:t>
      </w:r>
      <w:r w:rsidR="00886210" w:rsidRPr="00DA3A25">
        <w:rPr>
          <w:spacing w:val="2"/>
          <w:sz w:val="20"/>
        </w:rPr>
        <w:t>t</w:t>
      </w:r>
      <w:r w:rsidR="007E6418" w:rsidRPr="00DA3A25">
        <w:rPr>
          <w:sz w:val="20"/>
        </w:rPr>
        <w:t>he message of</w:t>
      </w:r>
      <w:r w:rsidRPr="00DA3A25">
        <w:rPr>
          <w:sz w:val="20"/>
        </w:rPr>
        <w:t xml:space="preserve"> </w:t>
      </w:r>
      <w:r w:rsidR="00090AA4" w:rsidRPr="00DA3A25">
        <w:rPr>
          <w:sz w:val="20"/>
        </w:rPr>
        <w:t xml:space="preserve">Jesus, </w:t>
      </w:r>
      <w:r w:rsidR="007E6418" w:rsidRPr="00DA3A25">
        <w:rPr>
          <w:sz w:val="20"/>
        </w:rPr>
        <w:t xml:space="preserve">yet </w:t>
      </w:r>
      <w:r w:rsidR="00090AA4" w:rsidRPr="00DA3A25">
        <w:rPr>
          <w:sz w:val="20"/>
        </w:rPr>
        <w:t xml:space="preserve">Paul did not say </w:t>
      </w:r>
      <w:r w:rsidR="00886210" w:rsidRPr="00DA3A25">
        <w:rPr>
          <w:spacing w:val="2"/>
          <w:sz w:val="20"/>
        </w:rPr>
        <w:t>t</w:t>
      </w:r>
      <w:r w:rsidR="00090AA4" w:rsidRPr="00DA3A25">
        <w:rPr>
          <w:sz w:val="20"/>
        </w:rPr>
        <w:t>hose who did</w:t>
      </w:r>
      <w:r w:rsidR="007E6418" w:rsidRPr="00DA3A25">
        <w:rPr>
          <w:sz w:val="20"/>
        </w:rPr>
        <w:t xml:space="preserve"> so should </w:t>
      </w:r>
      <w:r w:rsidR="00090AA4" w:rsidRPr="00DA3A25">
        <w:rPr>
          <w:sz w:val="20"/>
        </w:rPr>
        <w:t>be s</w:t>
      </w:r>
      <w:r w:rsidR="00886210" w:rsidRPr="00DA3A25">
        <w:rPr>
          <w:spacing w:val="2"/>
          <w:sz w:val="20"/>
        </w:rPr>
        <w:t>t</w:t>
      </w:r>
      <w:r w:rsidR="00090AA4" w:rsidRPr="00DA3A25">
        <w:rPr>
          <w:sz w:val="20"/>
        </w:rPr>
        <w:t>opped</w:t>
      </w:r>
      <w:r w:rsidR="007E6418" w:rsidRPr="00DA3A25">
        <w:rPr>
          <w:sz w:val="20"/>
        </w:rPr>
        <w:t>. J</w:t>
      </w:r>
      <w:r w:rsidR="00090AA4" w:rsidRPr="00DA3A25">
        <w:rPr>
          <w:sz w:val="20"/>
        </w:rPr>
        <w:t xml:space="preserve">ust </w:t>
      </w:r>
      <w:r w:rsidR="00886210" w:rsidRPr="00DA3A25">
        <w:rPr>
          <w:spacing w:val="2"/>
          <w:sz w:val="20"/>
        </w:rPr>
        <w:t>t</w:t>
      </w:r>
      <w:r w:rsidR="00090AA4" w:rsidRPr="00DA3A25">
        <w:rPr>
          <w:sz w:val="20"/>
        </w:rPr>
        <w:t>he opposi</w:t>
      </w:r>
      <w:r w:rsidR="00886210" w:rsidRPr="00DA3A25">
        <w:rPr>
          <w:spacing w:val="2"/>
          <w:sz w:val="20"/>
        </w:rPr>
        <w:t>t</w:t>
      </w:r>
      <w:r w:rsidR="00090AA4" w:rsidRPr="00DA3A25">
        <w:rPr>
          <w:sz w:val="20"/>
        </w:rPr>
        <w:t>e</w:t>
      </w:r>
      <w:r w:rsidR="00130822" w:rsidRPr="00DA3A25">
        <w:rPr>
          <w:sz w:val="20"/>
        </w:rPr>
        <w:t>.</w:t>
      </w:r>
      <w:r w:rsidR="007E6418" w:rsidRPr="00DA3A25">
        <w:rPr>
          <w:sz w:val="20"/>
        </w:rPr>
        <w:t xml:space="preserve"> </w:t>
      </w:r>
      <w:r w:rsidR="00130822" w:rsidRPr="00DA3A25">
        <w:rPr>
          <w:sz w:val="20"/>
        </w:rPr>
        <w:t>H</w:t>
      </w:r>
      <w:r w:rsidR="007E6418" w:rsidRPr="00DA3A25">
        <w:rPr>
          <w:sz w:val="20"/>
        </w:rPr>
        <w:t>e said</w:t>
      </w:r>
      <w:r w:rsidR="00090AA4" w:rsidRPr="00DA3A25">
        <w:rPr>
          <w:sz w:val="20"/>
        </w:rPr>
        <w:t>, "whe</w:t>
      </w:r>
      <w:r w:rsidR="00886210" w:rsidRPr="00DA3A25">
        <w:rPr>
          <w:spacing w:val="2"/>
          <w:sz w:val="20"/>
        </w:rPr>
        <w:t>t</w:t>
      </w:r>
      <w:r w:rsidR="00090AA4" w:rsidRPr="00DA3A25">
        <w:rPr>
          <w:sz w:val="20"/>
        </w:rPr>
        <w:t>her in pre</w:t>
      </w:r>
      <w:r w:rsidR="00886210" w:rsidRPr="00DA3A25">
        <w:rPr>
          <w:spacing w:val="2"/>
          <w:sz w:val="20"/>
        </w:rPr>
        <w:t>t</w:t>
      </w:r>
      <w:r w:rsidR="00090AA4" w:rsidRPr="00DA3A25">
        <w:rPr>
          <w:sz w:val="20"/>
        </w:rPr>
        <w:t xml:space="preserve">ense, or in </w:t>
      </w:r>
      <w:r w:rsidR="003F694F" w:rsidRPr="00DA3A25">
        <w:rPr>
          <w:rFonts w:cs="Arial"/>
          <w:spacing w:val="2"/>
          <w:sz w:val="20"/>
        </w:rPr>
        <w:t>tr</w:t>
      </w:r>
      <w:r w:rsidR="00090AA4" w:rsidRPr="00DA3A25">
        <w:rPr>
          <w:sz w:val="20"/>
        </w:rPr>
        <w:t>u</w:t>
      </w:r>
      <w:r w:rsidR="00886210" w:rsidRPr="00DA3A25">
        <w:rPr>
          <w:spacing w:val="2"/>
          <w:sz w:val="20"/>
        </w:rPr>
        <w:t>t</w:t>
      </w:r>
      <w:r w:rsidR="00090AA4" w:rsidRPr="00DA3A25">
        <w:rPr>
          <w:sz w:val="20"/>
        </w:rPr>
        <w:t>h, 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090AA4" w:rsidRPr="00DA3A25">
        <w:rPr>
          <w:sz w:val="20"/>
        </w:rPr>
        <w:t>st is prea</w:t>
      </w:r>
      <w:r w:rsidR="00321406" w:rsidRPr="00DA3A25">
        <w:rPr>
          <w:spacing w:val="2"/>
          <w:sz w:val="20"/>
        </w:rPr>
        <w:t>c</w:t>
      </w:r>
      <w:r w:rsidR="00090AA4" w:rsidRPr="00DA3A25">
        <w:rPr>
          <w:sz w:val="20"/>
        </w:rPr>
        <w:t xml:space="preserve">hed; and I </w:t>
      </w:r>
      <w:r w:rsidR="00886210" w:rsidRPr="00DA3A25">
        <w:rPr>
          <w:spacing w:val="2"/>
          <w:sz w:val="20"/>
        </w:rPr>
        <w:t>t</w:t>
      </w:r>
      <w:r w:rsidR="00090AA4" w:rsidRPr="00DA3A25">
        <w:rPr>
          <w:sz w:val="20"/>
        </w:rPr>
        <w:t>herein do rejoi</w:t>
      </w:r>
      <w:r w:rsidR="00321406" w:rsidRPr="00DA3A25">
        <w:rPr>
          <w:spacing w:val="2"/>
          <w:sz w:val="20"/>
        </w:rPr>
        <w:t>c</w:t>
      </w:r>
      <w:r w:rsidR="00090AA4" w:rsidRPr="00DA3A25">
        <w:rPr>
          <w:sz w:val="20"/>
        </w:rPr>
        <w:t xml:space="preserve">e" </w:t>
      </w:r>
      <w:r w:rsidR="00090AA4" w:rsidRPr="00633952">
        <w:rPr>
          <w:sz w:val="16"/>
          <w:szCs w:val="16"/>
        </w:rPr>
        <w:t>(Phl 1:18)</w:t>
      </w:r>
      <w:r w:rsidR="00090AA4" w:rsidRPr="00DA3A25">
        <w:rPr>
          <w:sz w:val="20"/>
        </w:rPr>
        <w:t>.</w:t>
      </w:r>
      <w:r w:rsidR="007E6418" w:rsidRPr="00DA3A25">
        <w:rPr>
          <w:sz w:val="20"/>
        </w:rPr>
        <w:t xml:space="preserve"> 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7E6418" w:rsidRPr="00DA3A25">
        <w:rPr>
          <w:sz w:val="20"/>
        </w:rPr>
        <w:t>st being prea</w:t>
      </w:r>
      <w:r w:rsidR="00321406" w:rsidRPr="00DA3A25">
        <w:rPr>
          <w:spacing w:val="2"/>
          <w:sz w:val="20"/>
        </w:rPr>
        <w:t>c</w:t>
      </w:r>
      <w:r w:rsidR="007E6418" w:rsidRPr="00DA3A25">
        <w:rPr>
          <w:sz w:val="20"/>
        </w:rPr>
        <w:t>hed "in pre</w:t>
      </w:r>
      <w:r w:rsidR="00886210" w:rsidRPr="00DA3A25">
        <w:rPr>
          <w:spacing w:val="2"/>
          <w:sz w:val="20"/>
        </w:rPr>
        <w:t>t</w:t>
      </w:r>
      <w:r w:rsidR="007E6418" w:rsidRPr="00DA3A25">
        <w:rPr>
          <w:sz w:val="20"/>
        </w:rPr>
        <w:t>ense" ra</w:t>
      </w:r>
      <w:r w:rsidR="00886210" w:rsidRPr="00DA3A25">
        <w:rPr>
          <w:spacing w:val="2"/>
          <w:sz w:val="20"/>
        </w:rPr>
        <w:t>t</w:t>
      </w:r>
      <w:r w:rsidR="007E6418" w:rsidRPr="00DA3A25">
        <w:rPr>
          <w:sz w:val="20"/>
        </w:rPr>
        <w:t xml:space="preserve">her </w:t>
      </w:r>
      <w:r w:rsidR="00886210" w:rsidRPr="00DA3A25">
        <w:rPr>
          <w:spacing w:val="2"/>
          <w:sz w:val="20"/>
        </w:rPr>
        <w:t>t</w:t>
      </w:r>
      <w:r w:rsidR="007E6418" w:rsidRPr="00DA3A25">
        <w:rPr>
          <w:sz w:val="20"/>
        </w:rPr>
        <w:t xml:space="preserve">han "in </w:t>
      </w:r>
      <w:r w:rsidR="003F694F" w:rsidRPr="00DA3A25">
        <w:rPr>
          <w:rFonts w:cs="Arial"/>
          <w:spacing w:val="2"/>
          <w:sz w:val="20"/>
        </w:rPr>
        <w:t>tr</w:t>
      </w:r>
      <w:r w:rsidR="007E6418" w:rsidRPr="00DA3A25">
        <w:rPr>
          <w:sz w:val="20"/>
        </w:rPr>
        <w:t>u</w:t>
      </w:r>
      <w:r w:rsidR="00886210" w:rsidRPr="00DA3A25">
        <w:rPr>
          <w:spacing w:val="2"/>
          <w:sz w:val="20"/>
        </w:rPr>
        <w:t>t</w:t>
      </w:r>
      <w:r w:rsidR="007E6418" w:rsidRPr="00DA3A25">
        <w:rPr>
          <w:sz w:val="20"/>
        </w:rPr>
        <w:t xml:space="preserve">h" was not </w:t>
      </w:r>
      <w:r w:rsidR="00886210" w:rsidRPr="00DA3A25">
        <w:rPr>
          <w:spacing w:val="2"/>
          <w:sz w:val="20"/>
        </w:rPr>
        <w:t>t</w:t>
      </w:r>
      <w:r w:rsidR="007E6418" w:rsidRPr="00DA3A25">
        <w:rPr>
          <w:sz w:val="20"/>
        </w:rPr>
        <w:t>he best si</w:t>
      </w:r>
      <w:r w:rsidR="00886210" w:rsidRPr="00DA3A25">
        <w:rPr>
          <w:spacing w:val="2"/>
          <w:sz w:val="20"/>
        </w:rPr>
        <w:t>t</w:t>
      </w:r>
      <w:r w:rsidR="007E6418" w:rsidRPr="00DA3A25">
        <w:rPr>
          <w:sz w:val="20"/>
        </w:rPr>
        <w:t>ua</w:t>
      </w:r>
      <w:r w:rsidR="00886210" w:rsidRPr="00DA3A25">
        <w:rPr>
          <w:spacing w:val="2"/>
          <w:sz w:val="20"/>
        </w:rPr>
        <w:t>t</w:t>
      </w:r>
      <w:r w:rsidR="007E6418" w:rsidRPr="00DA3A25">
        <w:rPr>
          <w:sz w:val="20"/>
        </w:rPr>
        <w:t xml:space="preserve">ion, but Paul </w:t>
      </w:r>
      <w:r w:rsidR="003B037B" w:rsidRPr="00DA3A25">
        <w:rPr>
          <w:sz w:val="20"/>
        </w:rPr>
        <w:t xml:space="preserve">said he </w:t>
      </w:r>
      <w:r w:rsidR="00321406" w:rsidRPr="00DA3A25">
        <w:rPr>
          <w:spacing w:val="2"/>
          <w:sz w:val="20"/>
        </w:rPr>
        <w:t>c</w:t>
      </w:r>
      <w:r w:rsidR="003B037B" w:rsidRPr="00DA3A25">
        <w:rPr>
          <w:sz w:val="20"/>
        </w:rPr>
        <w:t>ould "rejoi</w:t>
      </w:r>
      <w:r w:rsidR="00321406" w:rsidRPr="00DA3A25">
        <w:rPr>
          <w:spacing w:val="2"/>
          <w:sz w:val="20"/>
        </w:rPr>
        <w:t>c</w:t>
      </w:r>
      <w:r w:rsidR="003B037B" w:rsidRPr="00DA3A25">
        <w:rPr>
          <w:sz w:val="20"/>
        </w:rPr>
        <w:t xml:space="preserve">e" even in </w:t>
      </w:r>
      <w:r w:rsidR="00886210" w:rsidRPr="00DA3A25">
        <w:rPr>
          <w:spacing w:val="2"/>
          <w:sz w:val="20"/>
        </w:rPr>
        <w:t>t</w:t>
      </w:r>
      <w:r w:rsidR="003B037B" w:rsidRPr="00DA3A25">
        <w:rPr>
          <w:sz w:val="20"/>
        </w:rPr>
        <w:t xml:space="preserve">his </w:t>
      </w:r>
      <w:r w:rsidR="007E6418" w:rsidRPr="00DA3A25">
        <w:rPr>
          <w:sz w:val="20"/>
        </w:rPr>
        <w:t>be</w:t>
      </w:r>
      <w:r w:rsidR="00321406" w:rsidRPr="00DA3A25">
        <w:rPr>
          <w:spacing w:val="2"/>
          <w:sz w:val="20"/>
        </w:rPr>
        <w:t>c</w:t>
      </w:r>
      <w:r w:rsidR="007E6418" w:rsidRPr="00DA3A25">
        <w:rPr>
          <w:sz w:val="20"/>
        </w:rPr>
        <w:t>ause 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7E6418" w:rsidRPr="00DA3A25">
        <w:rPr>
          <w:sz w:val="20"/>
        </w:rPr>
        <w:t>st was being prea</w:t>
      </w:r>
      <w:r w:rsidR="00321406" w:rsidRPr="00DA3A25">
        <w:rPr>
          <w:spacing w:val="2"/>
          <w:sz w:val="20"/>
        </w:rPr>
        <w:t>c</w:t>
      </w:r>
      <w:r w:rsidR="007E6418" w:rsidRPr="00DA3A25">
        <w:rPr>
          <w:sz w:val="20"/>
        </w:rPr>
        <w:t>hed.</w:t>
      </w:r>
    </w:p>
    <w:p w14:paraId="21463DE5" w14:textId="77777777" w:rsidR="007E6418" w:rsidRPr="00DA3A25" w:rsidRDefault="007E6418" w:rsidP="00AF4AFC">
      <w:pPr>
        <w:tabs>
          <w:tab w:val="left" w:pos="1804"/>
        </w:tabs>
        <w:spacing w:line="240" w:lineRule="auto"/>
        <w:jc w:val="both"/>
        <w:rPr>
          <w:spacing w:val="-4"/>
          <w:sz w:val="20"/>
        </w:rPr>
      </w:pPr>
    </w:p>
    <w:p w14:paraId="353410DE" w14:textId="6A58271C" w:rsidR="00EA6665" w:rsidRPr="00DA3A25" w:rsidRDefault="0099163E" w:rsidP="00AF4AFC">
      <w:pPr>
        <w:tabs>
          <w:tab w:val="left" w:pos="1804"/>
        </w:tabs>
        <w:spacing w:line="240" w:lineRule="auto"/>
        <w:jc w:val="both"/>
        <w:rPr>
          <w:sz w:val="20"/>
        </w:rPr>
      </w:pPr>
      <w:r w:rsidRPr="00DA3A25">
        <w:rPr>
          <w:sz w:val="20"/>
        </w:rPr>
        <w:t>C</w:t>
      </w:r>
      <w:r w:rsidR="005D42A2" w:rsidRPr="00DA3A25">
        <w:rPr>
          <w:sz w:val="20"/>
        </w:rPr>
        <w:t>on</w:t>
      </w:r>
      <w:r w:rsidR="005D42A2" w:rsidRPr="00DA3A25">
        <w:rPr>
          <w:spacing w:val="6"/>
          <w:sz w:val="20"/>
        </w:rPr>
        <w:t>f</w:t>
      </w:r>
      <w:r w:rsidR="005D42A2" w:rsidRPr="00DA3A25">
        <w:rPr>
          <w:sz w:val="20"/>
        </w:rPr>
        <w:t>li</w:t>
      </w:r>
      <w:r w:rsidR="005D42A2" w:rsidRPr="00DA3A25">
        <w:rPr>
          <w:spacing w:val="2"/>
          <w:sz w:val="20"/>
        </w:rPr>
        <w:t>c</w:t>
      </w:r>
      <w:r w:rsidR="005D42A2" w:rsidRPr="00DA3A25">
        <w:rPr>
          <w:sz w:val="20"/>
        </w:rPr>
        <w:t xml:space="preserve">t </w:t>
      </w:r>
      <w:r w:rsidR="007E6418" w:rsidRPr="00DA3A25">
        <w:rPr>
          <w:sz w:val="20"/>
        </w:rPr>
        <w:t>be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7E6418" w:rsidRPr="00DA3A25">
        <w:rPr>
          <w:sz w:val="20"/>
        </w:rPr>
        <w:t xml:space="preserve">een </w:t>
      </w:r>
      <w:r w:rsidR="00321406" w:rsidRPr="00DA3A25">
        <w:rPr>
          <w:spacing w:val="2"/>
          <w:sz w:val="20"/>
        </w:rPr>
        <w:t>c</w:t>
      </w:r>
      <w:r w:rsidRPr="00DA3A25">
        <w:rPr>
          <w:sz w:val="20"/>
        </w:rPr>
        <w:t>hur</w:t>
      </w:r>
      <w:r w:rsidR="00321406" w:rsidRPr="00DA3A25">
        <w:rPr>
          <w:spacing w:val="2"/>
          <w:sz w:val="20"/>
        </w:rPr>
        <w:t>c</w:t>
      </w:r>
      <w:r w:rsidRPr="00DA3A25">
        <w:rPr>
          <w:sz w:val="20"/>
        </w:rPr>
        <w:t>h members</w:t>
      </w:r>
      <w:r w:rsidR="004C2163" w:rsidRPr="00DA3A25">
        <w:rPr>
          <w:sz w:val="20"/>
        </w:rPr>
        <w:t xml:space="preserve"> </w:t>
      </w:r>
      <w:r w:rsidR="00190EE5" w:rsidRPr="00DA3A25">
        <w:rPr>
          <w:sz w:val="20"/>
        </w:rPr>
        <w:t>is not</w:t>
      </w:r>
      <w:r w:rsidR="00B351CF" w:rsidRPr="00DA3A25">
        <w:rPr>
          <w:sz w:val="20"/>
        </w:rPr>
        <w:t xml:space="preserve"> a good </w:t>
      </w:r>
      <w:r w:rsidR="00886210" w:rsidRPr="00DA3A25">
        <w:rPr>
          <w:spacing w:val="2"/>
          <w:sz w:val="20"/>
        </w:rPr>
        <w:t>t</w:t>
      </w:r>
      <w:r w:rsidR="00B351CF" w:rsidRPr="00DA3A25">
        <w:rPr>
          <w:sz w:val="20"/>
        </w:rPr>
        <w:t>hing, but what Paul wro</w:t>
      </w:r>
      <w:r w:rsidR="00886210" w:rsidRPr="00DA3A25">
        <w:rPr>
          <w:spacing w:val="2"/>
          <w:sz w:val="20"/>
        </w:rPr>
        <w:t>t</w:t>
      </w:r>
      <w:r w:rsidR="00B351CF" w:rsidRPr="00DA3A25">
        <w:rPr>
          <w:sz w:val="20"/>
        </w:rPr>
        <w:t xml:space="preserve">e shows </w:t>
      </w:r>
      <w:r w:rsidR="00661608" w:rsidRPr="00DA3A25">
        <w:rPr>
          <w:sz w:val="20"/>
        </w:rPr>
        <w:t>su</w:t>
      </w:r>
      <w:r w:rsidR="00321406" w:rsidRPr="00DA3A25">
        <w:rPr>
          <w:spacing w:val="2"/>
          <w:sz w:val="20"/>
        </w:rPr>
        <w:t>c</w:t>
      </w:r>
      <w:r w:rsidR="00661608" w:rsidRPr="00DA3A25">
        <w:rPr>
          <w:sz w:val="20"/>
        </w:rPr>
        <w:t xml:space="preserve">h </w:t>
      </w:r>
      <w:r w:rsidR="00E758F9" w:rsidRPr="00DA3A25">
        <w:rPr>
          <w:sz w:val="20"/>
        </w:rPr>
        <w:t>in</w:t>
      </w:r>
      <w:r w:rsidR="00EC670E" w:rsidRPr="00DA3A25">
        <w:rPr>
          <w:rFonts w:cs="Arial"/>
          <w:spacing w:val="4"/>
          <w:sz w:val="20"/>
        </w:rPr>
        <w:t>f</w:t>
      </w:r>
      <w:r w:rsidR="00E758F9" w:rsidRPr="00DA3A25">
        <w:rPr>
          <w:sz w:val="20"/>
        </w:rPr>
        <w:t>igh</w:t>
      </w:r>
      <w:r w:rsidR="00886210" w:rsidRPr="00DA3A25">
        <w:rPr>
          <w:spacing w:val="2"/>
          <w:sz w:val="20"/>
        </w:rPr>
        <w:t>t</w:t>
      </w:r>
      <w:r w:rsidR="00E758F9" w:rsidRPr="00DA3A25">
        <w:rPr>
          <w:sz w:val="20"/>
        </w:rPr>
        <w:t>ing does</w:t>
      </w:r>
      <w:r w:rsidR="00206DC1" w:rsidRPr="00DA3A25">
        <w:rPr>
          <w:sz w:val="20"/>
        </w:rPr>
        <w:t xml:space="preserve"> not mean </w:t>
      </w:r>
      <w:r w:rsidR="00660C98" w:rsidRPr="00DA3A25">
        <w:rPr>
          <w:sz w:val="20"/>
        </w:rPr>
        <w:t>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660C98" w:rsidRPr="00DA3A25">
        <w:rPr>
          <w:sz w:val="20"/>
        </w:rPr>
        <w:t xml:space="preserve">st </w:t>
      </w:r>
      <w:r w:rsidR="00206DC1" w:rsidRPr="00DA3A25">
        <w:rPr>
          <w:sz w:val="20"/>
        </w:rPr>
        <w:t xml:space="preserve">is not </w:t>
      </w:r>
      <w:r w:rsidR="00660C98" w:rsidRPr="00DA3A25">
        <w:rPr>
          <w:sz w:val="20"/>
        </w:rPr>
        <w:t>being prea</w:t>
      </w:r>
      <w:r w:rsidR="00321406" w:rsidRPr="00DA3A25">
        <w:rPr>
          <w:spacing w:val="2"/>
          <w:sz w:val="20"/>
        </w:rPr>
        <w:t>c</w:t>
      </w:r>
      <w:r w:rsidR="00660C98" w:rsidRPr="00DA3A25">
        <w:rPr>
          <w:sz w:val="20"/>
        </w:rPr>
        <w:t>hed</w:t>
      </w:r>
      <w:r w:rsidR="00206DC1" w:rsidRPr="00DA3A25">
        <w:rPr>
          <w:sz w:val="20"/>
        </w:rPr>
        <w:t xml:space="preserve"> by one side or </w:t>
      </w:r>
      <w:r w:rsidR="00886210" w:rsidRPr="00DA3A25">
        <w:rPr>
          <w:spacing w:val="2"/>
          <w:sz w:val="20"/>
        </w:rPr>
        <w:t>t</w:t>
      </w:r>
      <w:r w:rsidR="00206DC1" w:rsidRPr="00DA3A25">
        <w:rPr>
          <w:sz w:val="20"/>
        </w:rPr>
        <w:t>he o</w:t>
      </w:r>
      <w:r w:rsidR="00886210" w:rsidRPr="00DA3A25">
        <w:rPr>
          <w:spacing w:val="2"/>
          <w:sz w:val="20"/>
        </w:rPr>
        <w:t>t</w:t>
      </w:r>
      <w:r w:rsidR="00206DC1" w:rsidRPr="00DA3A25">
        <w:rPr>
          <w:sz w:val="20"/>
        </w:rPr>
        <w:t>her.</w:t>
      </w:r>
      <w:r w:rsidR="002D52B0" w:rsidRPr="00DA3A25">
        <w:rPr>
          <w:sz w:val="20"/>
        </w:rPr>
        <w:t xml:space="preserve"> </w:t>
      </w:r>
      <w:r w:rsidR="00E71749" w:rsidRPr="00DA3A25">
        <w:rPr>
          <w:sz w:val="20"/>
        </w:rPr>
        <w:t xml:space="preserve">However, </w:t>
      </w:r>
      <w:r w:rsidR="00E71749" w:rsidRPr="00DA3A25">
        <w:rPr>
          <w:i/>
          <w:iCs/>
          <w:sz w:val="20"/>
        </w:rPr>
        <w:t>w</w:t>
      </w:r>
      <w:r w:rsidR="00EA6665" w:rsidRPr="00DA3A25">
        <w:rPr>
          <w:i/>
          <w:iCs/>
          <w:sz w:val="20"/>
        </w:rPr>
        <w:t>he</w:t>
      </w:r>
      <w:r w:rsidR="00886210" w:rsidRPr="00DA3A25">
        <w:rPr>
          <w:i/>
          <w:iCs/>
          <w:spacing w:val="2"/>
          <w:sz w:val="20"/>
        </w:rPr>
        <w:t>t</w:t>
      </w:r>
      <w:r w:rsidR="00EA6665" w:rsidRPr="00DA3A25">
        <w:rPr>
          <w:i/>
          <w:iCs/>
          <w:sz w:val="20"/>
        </w:rPr>
        <w:t>her</w:t>
      </w:r>
      <w:r w:rsidR="00EA6665" w:rsidRPr="00DA3A25">
        <w:rPr>
          <w:sz w:val="20"/>
        </w:rPr>
        <w:t xml:space="preserve"> </w:t>
      </w:r>
      <w:r w:rsidR="002D52B0" w:rsidRPr="00DA3A25">
        <w:rPr>
          <w:sz w:val="20"/>
        </w:rPr>
        <w:t>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2D52B0" w:rsidRPr="00DA3A25">
        <w:rPr>
          <w:sz w:val="20"/>
        </w:rPr>
        <w:t xml:space="preserve">st is being </w:t>
      </w:r>
      <w:r w:rsidR="00206DC1" w:rsidRPr="00DA3A25">
        <w:rPr>
          <w:sz w:val="20"/>
        </w:rPr>
        <w:t>prea</w:t>
      </w:r>
      <w:r w:rsidR="00321406" w:rsidRPr="00DA3A25">
        <w:rPr>
          <w:spacing w:val="2"/>
          <w:sz w:val="20"/>
        </w:rPr>
        <w:t>c</w:t>
      </w:r>
      <w:r w:rsidR="00206DC1" w:rsidRPr="00DA3A25">
        <w:rPr>
          <w:sz w:val="20"/>
        </w:rPr>
        <w:t>hed</w:t>
      </w:r>
      <w:r w:rsidR="00EA6665" w:rsidRPr="00DA3A25">
        <w:rPr>
          <w:sz w:val="20"/>
        </w:rPr>
        <w:t xml:space="preserve"> or not is a </w:t>
      </w:r>
      <w:r w:rsidR="004D5DAB" w:rsidRPr="00DA3A25">
        <w:rPr>
          <w:sz w:val="20"/>
        </w:rPr>
        <w:t>di</w:t>
      </w:r>
      <w:r w:rsidR="004D5DAB" w:rsidRPr="00DA3A25">
        <w:rPr>
          <w:spacing w:val="4"/>
          <w:sz w:val="20"/>
        </w:rPr>
        <w:t>f</w:t>
      </w:r>
      <w:r w:rsidR="004D5DAB" w:rsidRPr="00DA3A25">
        <w:rPr>
          <w:sz w:val="20"/>
        </w:rPr>
        <w:t>ferent</w:t>
      </w:r>
      <w:r w:rsidR="00661608" w:rsidRPr="00DA3A25">
        <w:rPr>
          <w:sz w:val="20"/>
        </w:rPr>
        <w:t xml:space="preserve"> </w:t>
      </w:r>
      <w:r w:rsidR="00EA6665" w:rsidRPr="00DA3A25">
        <w:rPr>
          <w:sz w:val="20"/>
        </w:rPr>
        <w:t>ques</w:t>
      </w:r>
      <w:r w:rsidR="00886210" w:rsidRPr="00DA3A25">
        <w:rPr>
          <w:spacing w:val="2"/>
          <w:sz w:val="20"/>
        </w:rPr>
        <w:t>t</w:t>
      </w:r>
      <w:r w:rsidR="00EA6665" w:rsidRPr="00DA3A25">
        <w:rPr>
          <w:sz w:val="20"/>
        </w:rPr>
        <w:t xml:space="preserve">ion, </w:t>
      </w:r>
      <w:r w:rsidR="00E71749" w:rsidRPr="00DA3A25">
        <w:rPr>
          <w:sz w:val="20"/>
        </w:rPr>
        <w:t>for</w:t>
      </w:r>
      <w:r w:rsidR="00EA6665" w:rsidRPr="00DA3A25">
        <w:rPr>
          <w:sz w:val="20"/>
        </w:rPr>
        <w:t xml:space="preserve"> Paul woul</w:t>
      </w:r>
      <w:r w:rsidR="0086687E" w:rsidRPr="00DA3A25">
        <w:rPr>
          <w:sz w:val="20"/>
        </w:rPr>
        <w:t xml:space="preserve">d </w:t>
      </w:r>
      <w:r w:rsidR="00EA6665" w:rsidRPr="00DA3A25">
        <w:rPr>
          <w:sz w:val="20"/>
        </w:rPr>
        <w:t xml:space="preserve">not </w:t>
      </w:r>
      <w:r w:rsidR="0033679F" w:rsidRPr="00DA3A25">
        <w:rPr>
          <w:sz w:val="20"/>
        </w:rPr>
        <w:t>rejoi</w:t>
      </w:r>
      <w:r w:rsidR="00321406" w:rsidRPr="00DA3A25">
        <w:rPr>
          <w:spacing w:val="2"/>
          <w:sz w:val="20"/>
        </w:rPr>
        <w:t>c</w:t>
      </w:r>
      <w:r w:rsidR="0033679F" w:rsidRPr="00DA3A25">
        <w:rPr>
          <w:sz w:val="20"/>
        </w:rPr>
        <w:t>e</w:t>
      </w:r>
      <w:r w:rsidR="003C5C86" w:rsidRPr="00DA3A25">
        <w:rPr>
          <w:sz w:val="20"/>
        </w:rPr>
        <w:t xml:space="preserve"> in</w:t>
      </w:r>
      <w:r w:rsidR="00EA6665" w:rsidRPr="00DA3A25">
        <w:rPr>
          <w:sz w:val="20"/>
        </w:rPr>
        <w:t xml:space="preserve"> false </w:t>
      </w:r>
      <w:r w:rsidR="00886210" w:rsidRPr="00DA3A25">
        <w:rPr>
          <w:spacing w:val="2"/>
          <w:sz w:val="20"/>
        </w:rPr>
        <w:t>t</w:t>
      </w:r>
      <w:r w:rsidR="00EA6665" w:rsidRPr="00DA3A25">
        <w:rPr>
          <w:sz w:val="20"/>
        </w:rPr>
        <w:t>ea</w:t>
      </w:r>
      <w:r w:rsidR="00321406" w:rsidRPr="00DA3A25">
        <w:rPr>
          <w:spacing w:val="2"/>
          <w:sz w:val="20"/>
        </w:rPr>
        <w:t>c</w:t>
      </w:r>
      <w:r w:rsidR="00EA6665" w:rsidRPr="00DA3A25">
        <w:rPr>
          <w:sz w:val="20"/>
        </w:rPr>
        <w:t>hin</w:t>
      </w:r>
      <w:r w:rsidR="00EA6665" w:rsidRPr="00DA3A25">
        <w:rPr>
          <w:spacing w:val="-4"/>
          <w:sz w:val="20"/>
        </w:rPr>
        <w:t>g.</w:t>
      </w:r>
      <w:r w:rsidR="00972520" w:rsidRPr="00DA3A25">
        <w:rPr>
          <w:sz w:val="20"/>
        </w:rPr>
        <w:t xml:space="preserve"> </w:t>
      </w:r>
      <w:r w:rsidR="00A44BC3" w:rsidRPr="00DA3A25">
        <w:rPr>
          <w:sz w:val="20"/>
        </w:rPr>
        <w:t xml:space="preserve">But </w:t>
      </w:r>
      <w:r w:rsidR="003C5C86" w:rsidRPr="00DA3A25">
        <w:rPr>
          <w:sz w:val="20"/>
        </w:rPr>
        <w:t>if</w:t>
      </w:r>
      <w:r w:rsidR="00A44BC3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0D3CAA" w:rsidRPr="00DA3A25">
        <w:rPr>
          <w:sz w:val="20"/>
        </w:rPr>
        <w:t>h</w:t>
      </w:r>
      <w:r w:rsidR="000D3CAA" w:rsidRPr="00DA3A25">
        <w:rPr>
          <w:spacing w:val="-2"/>
          <w:sz w:val="20"/>
        </w:rPr>
        <w:t xml:space="preserve">e </w:t>
      </w:r>
      <w:r w:rsidR="003F694F" w:rsidRPr="00DA3A25">
        <w:rPr>
          <w:rFonts w:cs="Arial"/>
          <w:spacing w:val="2"/>
          <w:sz w:val="20"/>
        </w:rPr>
        <w:t>tr</w:t>
      </w:r>
      <w:r w:rsidR="000D3CAA" w:rsidRPr="00DA3A25">
        <w:rPr>
          <w:sz w:val="20"/>
        </w:rPr>
        <w:t>u</w:t>
      </w:r>
      <w:r w:rsidR="00886210" w:rsidRPr="00DA3A25">
        <w:rPr>
          <w:spacing w:val="2"/>
          <w:sz w:val="20"/>
        </w:rPr>
        <w:t>t</w:t>
      </w:r>
      <w:r w:rsidR="000D3CAA" w:rsidRPr="00DA3A25">
        <w:rPr>
          <w:sz w:val="20"/>
        </w:rPr>
        <w:t xml:space="preserve">h </w:t>
      </w:r>
      <w:r w:rsidR="00EA4AB0" w:rsidRPr="00DA3A25">
        <w:rPr>
          <w:sz w:val="20"/>
        </w:rPr>
        <w:t>about Ch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EA4AB0" w:rsidRPr="00DA3A25">
        <w:rPr>
          <w:sz w:val="20"/>
        </w:rPr>
        <w:t>st</w:t>
      </w:r>
      <w:r w:rsidR="003008BF" w:rsidRPr="00DA3A25">
        <w:rPr>
          <w:sz w:val="20"/>
        </w:rPr>
        <w:t xml:space="preserve"> </w:t>
      </w:r>
      <w:r w:rsidR="00E71749" w:rsidRPr="00DA3A25">
        <w:rPr>
          <w:sz w:val="20"/>
        </w:rPr>
        <w:t>is</w:t>
      </w:r>
      <w:r w:rsidR="00081130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081130" w:rsidRPr="00DA3A25">
        <w:rPr>
          <w:sz w:val="20"/>
        </w:rPr>
        <w:t>augh</w:t>
      </w:r>
      <w:r w:rsidR="003F694F" w:rsidRPr="00DA3A25">
        <w:rPr>
          <w:spacing w:val="-2"/>
          <w:sz w:val="20"/>
        </w:rPr>
        <w:t>t</w:t>
      </w:r>
      <w:r w:rsidR="003F694F" w:rsidRPr="00DA3A25">
        <w:rPr>
          <w:spacing w:val="-4"/>
          <w:sz w:val="20"/>
        </w:rPr>
        <w:t>,</w:t>
      </w:r>
      <w:r w:rsidR="000D3CAA" w:rsidRPr="00DA3A25">
        <w:rPr>
          <w:spacing w:val="-4"/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0D3CAA" w:rsidRPr="00DA3A25">
        <w:rPr>
          <w:sz w:val="20"/>
        </w:rPr>
        <w:t>he</w:t>
      </w:r>
      <w:r w:rsidR="000D3CAA" w:rsidRPr="00DA3A25">
        <w:rPr>
          <w:spacing w:val="-4"/>
          <w:sz w:val="20"/>
        </w:rPr>
        <w:t>n</w:t>
      </w:r>
      <w:r w:rsidR="0033679F" w:rsidRPr="00DA3A25">
        <w:rPr>
          <w:spacing w:val="-4"/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86687E" w:rsidRPr="00DA3A25">
        <w:rPr>
          <w:sz w:val="20"/>
        </w:rPr>
        <w:t>h</w:t>
      </w:r>
      <w:r w:rsidR="0086687E" w:rsidRPr="00DA3A25">
        <w:rPr>
          <w:spacing w:val="-4"/>
          <w:sz w:val="20"/>
        </w:rPr>
        <w:t xml:space="preserve">e </w:t>
      </w:r>
      <w:r w:rsidR="0086687E" w:rsidRPr="00DA3A25">
        <w:rPr>
          <w:sz w:val="20"/>
        </w:rPr>
        <w:t>messag</w:t>
      </w:r>
      <w:r w:rsidR="0086687E" w:rsidRPr="00DA3A25">
        <w:rPr>
          <w:spacing w:val="-4"/>
          <w:sz w:val="20"/>
        </w:rPr>
        <w:t>e</w:t>
      </w:r>
      <w:r w:rsidR="00731AE5" w:rsidRPr="00DA3A25">
        <w:rPr>
          <w:spacing w:val="-4"/>
          <w:sz w:val="20"/>
        </w:rPr>
        <w:t xml:space="preserve"> </w:t>
      </w:r>
      <w:r w:rsidR="00731AE5" w:rsidRPr="00DA3A25">
        <w:rPr>
          <w:sz w:val="20"/>
        </w:rPr>
        <w:t>i</w:t>
      </w:r>
      <w:r w:rsidR="00731AE5" w:rsidRPr="00DA3A25">
        <w:rPr>
          <w:spacing w:val="-4"/>
          <w:sz w:val="20"/>
        </w:rPr>
        <w:t xml:space="preserve">s </w:t>
      </w:r>
      <w:r w:rsidR="00731AE5" w:rsidRPr="00DA3A25">
        <w:rPr>
          <w:sz w:val="20"/>
        </w:rPr>
        <w:t>wha</w:t>
      </w:r>
      <w:r w:rsidR="00731AE5" w:rsidRPr="00DA3A25">
        <w:rPr>
          <w:spacing w:val="-4"/>
          <w:sz w:val="20"/>
        </w:rPr>
        <w:t xml:space="preserve">t </w:t>
      </w:r>
      <w:r w:rsidR="00731AE5" w:rsidRPr="00DA3A25">
        <w:rPr>
          <w:sz w:val="20"/>
        </w:rPr>
        <w:t>ma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="00731AE5" w:rsidRPr="00DA3A25">
        <w:rPr>
          <w:sz w:val="20"/>
        </w:rPr>
        <w:t>er</w:t>
      </w:r>
      <w:r w:rsidR="00731AE5" w:rsidRPr="00DA3A25">
        <w:rPr>
          <w:spacing w:val="-4"/>
          <w:sz w:val="20"/>
        </w:rPr>
        <w:t xml:space="preserve">s </w:t>
      </w:r>
      <w:r w:rsidR="00731AE5" w:rsidRPr="00DA3A25">
        <w:rPr>
          <w:sz w:val="20"/>
        </w:rPr>
        <w:t>an</w:t>
      </w:r>
      <w:r w:rsidR="00731AE5" w:rsidRPr="00DA3A25">
        <w:rPr>
          <w:spacing w:val="-4"/>
          <w:sz w:val="20"/>
        </w:rPr>
        <w:t xml:space="preserve">d </w:t>
      </w:r>
      <w:r w:rsidR="00731AE5" w:rsidRPr="00DA3A25">
        <w:rPr>
          <w:sz w:val="20"/>
        </w:rPr>
        <w:t>an</w:t>
      </w:r>
      <w:r w:rsidR="00731AE5" w:rsidRPr="00DA3A25">
        <w:rPr>
          <w:spacing w:val="-4"/>
          <w:sz w:val="20"/>
        </w:rPr>
        <w:t xml:space="preserve">y </w:t>
      </w:r>
      <w:r w:rsidR="00321406" w:rsidRPr="00DA3A25">
        <w:rPr>
          <w:spacing w:val="2"/>
          <w:sz w:val="20"/>
        </w:rPr>
        <w:t>c</w:t>
      </w:r>
      <w:r w:rsidR="00731AE5" w:rsidRPr="00DA3A25">
        <w:rPr>
          <w:sz w:val="20"/>
        </w:rPr>
        <w:t>on</w:t>
      </w:r>
      <w:r w:rsidR="00731AE5" w:rsidRPr="00DA3A25">
        <w:rPr>
          <w:spacing w:val="4"/>
          <w:sz w:val="20"/>
        </w:rPr>
        <w:t>f</w:t>
      </w:r>
      <w:r w:rsidR="00731AE5" w:rsidRPr="00DA3A25">
        <w:rPr>
          <w:sz w:val="20"/>
        </w:rPr>
        <w:t>li</w:t>
      </w:r>
      <w:r w:rsidR="00AF3B4B" w:rsidRPr="00DA3A25">
        <w:rPr>
          <w:rFonts w:cs="Arial"/>
          <w:spacing w:val="2"/>
          <w:sz w:val="20"/>
        </w:rPr>
        <w:t>ct</w:t>
      </w:r>
      <w:r w:rsidR="004D2852" w:rsidRPr="00DA3A25">
        <w:rPr>
          <w:spacing w:val="-4"/>
          <w:sz w:val="20"/>
        </w:rPr>
        <w:t>s</w:t>
      </w:r>
      <w:r w:rsidR="00731AE5" w:rsidRPr="00DA3A25">
        <w:rPr>
          <w:spacing w:val="-4"/>
          <w:sz w:val="20"/>
        </w:rPr>
        <w:t xml:space="preserve"> </w:t>
      </w:r>
      <w:r w:rsidR="00731AE5" w:rsidRPr="00DA3A25">
        <w:rPr>
          <w:sz w:val="20"/>
        </w:rPr>
        <w:t>wi</w:t>
      </w:r>
      <w:r w:rsidR="00886210" w:rsidRPr="00DA3A25">
        <w:rPr>
          <w:spacing w:val="2"/>
          <w:sz w:val="20"/>
        </w:rPr>
        <w:t>t</w:t>
      </w:r>
      <w:r w:rsidR="00731AE5" w:rsidRPr="00DA3A25">
        <w:rPr>
          <w:spacing w:val="-4"/>
          <w:sz w:val="20"/>
        </w:rPr>
        <w:t>h</w:t>
      </w:r>
      <w:r w:rsidR="0086687E" w:rsidRPr="00DA3A25">
        <w:rPr>
          <w:spacing w:val="-4"/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86687E" w:rsidRPr="00DA3A25">
        <w:rPr>
          <w:sz w:val="20"/>
        </w:rPr>
        <w:t>h</w:t>
      </w:r>
      <w:r w:rsidR="0086687E" w:rsidRPr="00DA3A25">
        <w:rPr>
          <w:spacing w:val="-4"/>
          <w:sz w:val="20"/>
        </w:rPr>
        <w:t xml:space="preserve">e </w:t>
      </w:r>
      <w:r w:rsidR="0086687E" w:rsidRPr="00DA3A25">
        <w:rPr>
          <w:sz w:val="20"/>
        </w:rPr>
        <w:t>messenge</w:t>
      </w:r>
      <w:r w:rsidR="0086687E" w:rsidRPr="00DA3A25">
        <w:rPr>
          <w:spacing w:val="-4"/>
          <w:sz w:val="20"/>
        </w:rPr>
        <w:t>r</w:t>
      </w:r>
      <w:r w:rsidR="00731AE5" w:rsidRPr="00DA3A25">
        <w:rPr>
          <w:spacing w:val="-4"/>
          <w:sz w:val="20"/>
        </w:rPr>
        <w:t xml:space="preserve"> </w:t>
      </w:r>
      <w:r w:rsidR="00731AE5" w:rsidRPr="00DA3A25">
        <w:rPr>
          <w:sz w:val="20"/>
        </w:rPr>
        <w:t xml:space="preserve">should </w:t>
      </w:r>
      <w:r w:rsidR="004842F4" w:rsidRPr="00DA3A25">
        <w:rPr>
          <w:sz w:val="20"/>
        </w:rPr>
        <w:t xml:space="preserve">not </w:t>
      </w:r>
      <w:r w:rsidR="004854E3" w:rsidRPr="00DA3A25">
        <w:rPr>
          <w:sz w:val="20"/>
        </w:rPr>
        <w:t>sway</w:t>
      </w:r>
      <w:r w:rsidR="004842F4" w:rsidRPr="00DA3A25">
        <w:rPr>
          <w:sz w:val="20"/>
        </w:rPr>
        <w:t xml:space="preserve"> </w:t>
      </w:r>
      <w:r w:rsidR="004D2852" w:rsidRPr="00DA3A25">
        <w:rPr>
          <w:sz w:val="20"/>
        </w:rPr>
        <w:t>our judgmen</w:t>
      </w:r>
      <w:r w:rsidR="003F694F" w:rsidRPr="00DA3A25">
        <w:rPr>
          <w:spacing w:val="-2"/>
          <w:sz w:val="20"/>
        </w:rPr>
        <w:t>t.</w:t>
      </w:r>
      <w:r w:rsidR="004842F4" w:rsidRPr="00DA3A25">
        <w:rPr>
          <w:sz w:val="20"/>
        </w:rPr>
        <w:t xml:space="preserve"> </w:t>
      </w:r>
      <w:r w:rsidR="004854E3" w:rsidRPr="00DA3A25">
        <w:rPr>
          <w:sz w:val="20"/>
        </w:rPr>
        <w:t>In su</w:t>
      </w:r>
      <w:r w:rsidR="00321406" w:rsidRPr="00DA3A25">
        <w:rPr>
          <w:spacing w:val="2"/>
          <w:sz w:val="20"/>
        </w:rPr>
        <w:t>c</w:t>
      </w:r>
      <w:r w:rsidR="004854E3" w:rsidRPr="00DA3A25">
        <w:rPr>
          <w:sz w:val="20"/>
        </w:rPr>
        <w:t xml:space="preserve">h </w:t>
      </w:r>
      <w:r w:rsidR="00321406" w:rsidRPr="00DA3A25">
        <w:rPr>
          <w:spacing w:val="2"/>
          <w:sz w:val="20"/>
        </w:rPr>
        <w:t>c</w:t>
      </w:r>
      <w:r w:rsidR="004854E3" w:rsidRPr="00DA3A25">
        <w:rPr>
          <w:sz w:val="20"/>
        </w:rPr>
        <w:t>ases</w:t>
      </w:r>
      <w:r w:rsidR="004842F4" w:rsidRPr="00DA3A25">
        <w:rPr>
          <w:sz w:val="20"/>
        </w:rPr>
        <w:t xml:space="preserve">, it </w:t>
      </w:r>
      <w:r w:rsidR="004854E3" w:rsidRPr="00DA3A25">
        <w:rPr>
          <w:sz w:val="20"/>
        </w:rPr>
        <w:t>would be</w:t>
      </w:r>
      <w:r w:rsidR="004842F4" w:rsidRPr="00DA3A25">
        <w:rPr>
          <w:sz w:val="20"/>
        </w:rPr>
        <w:t xml:space="preserve"> </w:t>
      </w:r>
      <w:r w:rsidR="00522484" w:rsidRPr="00DA3A25">
        <w:rPr>
          <w:sz w:val="20"/>
        </w:rPr>
        <w:t>best</w:t>
      </w:r>
      <w:r w:rsidR="004842F4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001F87" w:rsidRPr="00DA3A25">
        <w:rPr>
          <w:sz w:val="20"/>
        </w:rPr>
        <w:t xml:space="preserve">o follow </w:t>
      </w:r>
      <w:r w:rsidR="00886210" w:rsidRPr="00DA3A25">
        <w:rPr>
          <w:spacing w:val="2"/>
          <w:sz w:val="20"/>
        </w:rPr>
        <w:t>t</w:t>
      </w:r>
      <w:r w:rsidR="00001F87" w:rsidRPr="00DA3A25">
        <w:rPr>
          <w:sz w:val="20"/>
        </w:rPr>
        <w:t>h</w:t>
      </w:r>
      <w:r w:rsidR="00A124E8" w:rsidRPr="00DA3A25">
        <w:rPr>
          <w:sz w:val="20"/>
        </w:rPr>
        <w:t>is</w:t>
      </w:r>
      <w:r w:rsidR="00001F87" w:rsidRPr="00DA3A25">
        <w:rPr>
          <w:sz w:val="20"/>
        </w:rPr>
        <w:t xml:space="preserve"> </w:t>
      </w:r>
      <w:r w:rsidR="00321406" w:rsidRPr="00DA3A25">
        <w:rPr>
          <w:spacing w:val="2"/>
          <w:sz w:val="20"/>
        </w:rPr>
        <w:t>c</w:t>
      </w:r>
      <w:r w:rsidR="00001F87" w:rsidRPr="00DA3A25">
        <w:rPr>
          <w:sz w:val="20"/>
        </w:rPr>
        <w:t>ounsel</w:t>
      </w:r>
      <w:r w:rsidR="00A124E8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A124E8" w:rsidRPr="00DA3A25">
        <w:rPr>
          <w:sz w:val="20"/>
        </w:rPr>
        <w:t>hat was</w:t>
      </w:r>
      <w:r w:rsidR="00001F87" w:rsidRPr="00DA3A25">
        <w:rPr>
          <w:sz w:val="20"/>
        </w:rPr>
        <w:t xml:space="preserve"> </w:t>
      </w:r>
      <w:r w:rsidR="00A124E8" w:rsidRPr="00DA3A25">
        <w:rPr>
          <w:sz w:val="20"/>
        </w:rPr>
        <w:t>o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2"/>
          <w:sz w:val="20"/>
        </w:rPr>
        <w:t>f</w:t>
      </w:r>
      <w:r w:rsidR="00A124E8" w:rsidRPr="00DA3A25">
        <w:rPr>
          <w:sz w:val="20"/>
        </w:rPr>
        <w:t xml:space="preserve">ered </w:t>
      </w:r>
      <w:r w:rsidR="00886210" w:rsidRPr="00DA3A25">
        <w:rPr>
          <w:spacing w:val="2"/>
          <w:sz w:val="20"/>
        </w:rPr>
        <w:t>t</w:t>
      </w:r>
      <w:r w:rsidR="00A124E8" w:rsidRPr="00DA3A25">
        <w:rPr>
          <w:sz w:val="20"/>
        </w:rPr>
        <w:t xml:space="preserve">o </w:t>
      </w:r>
      <w:r w:rsidR="00886210" w:rsidRPr="00DA3A25">
        <w:rPr>
          <w:spacing w:val="2"/>
          <w:sz w:val="20"/>
        </w:rPr>
        <w:t>t</w:t>
      </w:r>
      <w:r w:rsidR="00E76130" w:rsidRPr="00DA3A25">
        <w:rPr>
          <w:sz w:val="20"/>
        </w:rPr>
        <w:t>he bre</w:t>
      </w:r>
      <w:r w:rsidR="00886210" w:rsidRPr="00DA3A25">
        <w:rPr>
          <w:spacing w:val="2"/>
          <w:sz w:val="20"/>
        </w:rPr>
        <w:t>t</w:t>
      </w:r>
      <w:r w:rsidR="00E76130" w:rsidRPr="00DA3A25">
        <w:rPr>
          <w:sz w:val="20"/>
        </w:rPr>
        <w:t>hren, "let eve</w:t>
      </w:r>
      <w:r w:rsidR="00393845" w:rsidRPr="00DA3A25">
        <w:rPr>
          <w:rFonts w:cs="Arial"/>
          <w:spacing w:val="4"/>
          <w:sz w:val="20"/>
        </w:rPr>
        <w:t>r</w:t>
      </w:r>
      <w:r w:rsidR="00393845" w:rsidRPr="00DA3A25">
        <w:rPr>
          <w:rFonts w:cs="Arial"/>
          <w:sz w:val="20"/>
        </w:rPr>
        <w:t>y</w:t>
      </w:r>
      <w:r w:rsidR="00E76130" w:rsidRPr="00DA3A25">
        <w:rPr>
          <w:sz w:val="20"/>
        </w:rPr>
        <w:t xml:space="preserve"> man be swi</w:t>
      </w:r>
      <w:r w:rsidR="00E76130" w:rsidRPr="00DA3A25">
        <w:rPr>
          <w:spacing w:val="6"/>
          <w:sz w:val="20"/>
        </w:rPr>
        <w:t>f</w:t>
      </w:r>
      <w:r w:rsidR="00E76130" w:rsidRPr="00DA3A25">
        <w:rPr>
          <w:sz w:val="20"/>
        </w:rPr>
        <w:t xml:space="preserve">t </w:t>
      </w:r>
      <w:r w:rsidR="00886210" w:rsidRPr="00DA3A25">
        <w:rPr>
          <w:spacing w:val="2"/>
          <w:sz w:val="20"/>
        </w:rPr>
        <w:t>t</w:t>
      </w:r>
      <w:r w:rsidR="00E76130" w:rsidRPr="00DA3A25">
        <w:rPr>
          <w:sz w:val="20"/>
        </w:rPr>
        <w:t xml:space="preserve">o hear, slow </w:t>
      </w:r>
      <w:r w:rsidR="00886210" w:rsidRPr="00DA3A25">
        <w:rPr>
          <w:spacing w:val="2"/>
          <w:sz w:val="20"/>
        </w:rPr>
        <w:t>t</w:t>
      </w:r>
      <w:r w:rsidR="00E76130" w:rsidRPr="00DA3A25">
        <w:rPr>
          <w:sz w:val="20"/>
        </w:rPr>
        <w:t xml:space="preserve">o speak, slow </w:t>
      </w:r>
      <w:r w:rsidR="00886210" w:rsidRPr="00DA3A25">
        <w:rPr>
          <w:spacing w:val="2"/>
          <w:sz w:val="20"/>
        </w:rPr>
        <w:t>t</w:t>
      </w:r>
      <w:r w:rsidR="00E76130" w:rsidRPr="00DA3A25">
        <w:rPr>
          <w:sz w:val="20"/>
        </w:rPr>
        <w:t>o wra</w:t>
      </w:r>
      <w:r w:rsidR="00886210" w:rsidRPr="00DA3A25">
        <w:rPr>
          <w:spacing w:val="2"/>
          <w:sz w:val="20"/>
        </w:rPr>
        <w:t>t</w:t>
      </w:r>
      <w:r w:rsidR="00E76130" w:rsidRPr="00DA3A25">
        <w:rPr>
          <w:sz w:val="20"/>
        </w:rPr>
        <w:t xml:space="preserve">h" </w:t>
      </w:r>
      <w:r w:rsidR="00E76130" w:rsidRPr="00633952">
        <w:rPr>
          <w:sz w:val="16"/>
          <w:szCs w:val="16"/>
        </w:rPr>
        <w:t>(Jas 1:19)</w:t>
      </w:r>
      <w:r w:rsidR="00E76130" w:rsidRPr="00DA3A25">
        <w:rPr>
          <w:sz w:val="20"/>
        </w:rPr>
        <w:t xml:space="preserve">. </w:t>
      </w:r>
    </w:p>
    <w:p w14:paraId="64AA7562" w14:textId="1223D245" w:rsidR="004F091E" w:rsidRPr="00DA3A25" w:rsidRDefault="004F091E">
      <w:pPr>
        <w:rPr>
          <w:rFonts w:cs="Arial"/>
          <w:sz w:val="20"/>
        </w:rPr>
      </w:pPr>
    </w:p>
    <w:p w14:paraId="302AF336" w14:textId="31B7FE3C" w:rsidR="006C6D98" w:rsidRPr="00DA3A25" w:rsidRDefault="00F12F96" w:rsidP="00AF4AFC">
      <w:pPr>
        <w:tabs>
          <w:tab w:val="left" w:pos="1804"/>
        </w:tabs>
        <w:spacing w:line="240" w:lineRule="auto"/>
        <w:jc w:val="both"/>
        <w:rPr>
          <w:sz w:val="20"/>
        </w:rPr>
      </w:pPr>
      <w:r w:rsidRPr="00DA3A25">
        <w:rPr>
          <w:rFonts w:cs="Arial"/>
          <w:sz w:val="20"/>
        </w:rPr>
        <w:t>Th</w:t>
      </w:r>
      <w:r w:rsidRPr="00DA3A25">
        <w:rPr>
          <w:rFonts w:cs="Arial"/>
          <w:spacing w:val="-4"/>
          <w:sz w:val="20"/>
        </w:rPr>
        <w:t xml:space="preserve">e </w:t>
      </w:r>
      <w:r w:rsidRPr="00DA3A25">
        <w:rPr>
          <w:rFonts w:cs="Arial"/>
          <w:sz w:val="20"/>
        </w:rPr>
        <w:t>bre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ren</w:t>
      </w:r>
      <w:r w:rsidR="006276C0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wer</w:t>
      </w:r>
      <w:r w:rsidRPr="00DA3A25">
        <w:rPr>
          <w:rFonts w:cs="Arial"/>
          <w:spacing w:val="-4"/>
          <w:sz w:val="20"/>
        </w:rPr>
        <w:t xml:space="preserve">e </w:t>
      </w:r>
      <w:r w:rsidR="006276C0" w:rsidRPr="00DA3A25">
        <w:rPr>
          <w:rFonts w:cs="Arial"/>
          <w:sz w:val="20"/>
        </w:rPr>
        <w:t>als</w:t>
      </w:r>
      <w:r w:rsidR="006276C0" w:rsidRPr="00DA3A25">
        <w:rPr>
          <w:rFonts w:cs="Arial"/>
          <w:spacing w:val="-4"/>
          <w:sz w:val="20"/>
        </w:rPr>
        <w:t xml:space="preserve">o </w:t>
      </w:r>
      <w:r w:rsidR="006C6D98" w:rsidRPr="00DA3A25">
        <w:rPr>
          <w:rFonts w:cs="Arial"/>
          <w:sz w:val="20"/>
        </w:rPr>
        <w:t>w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6C6D98" w:rsidRPr="00DA3A25">
        <w:rPr>
          <w:rFonts w:cs="Arial"/>
          <w:sz w:val="20"/>
        </w:rPr>
        <w:t>ed abou</w:t>
      </w:r>
      <w:r w:rsidR="006C6D98" w:rsidRPr="00DA3A25">
        <w:rPr>
          <w:rFonts w:cs="Arial"/>
          <w:spacing w:val="-4"/>
          <w:sz w:val="20"/>
        </w:rPr>
        <w:t>t</w:t>
      </w:r>
      <w:r w:rsidR="0047087B" w:rsidRPr="00DA3A25">
        <w:rPr>
          <w:rFonts w:cs="Arial"/>
          <w:spacing w:val="-4"/>
          <w:sz w:val="20"/>
        </w:rPr>
        <w:t xml:space="preserve">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w</w:t>
      </w:r>
      <w:r w:rsidR="006276C0" w:rsidRPr="00DA3A25">
        <w:rPr>
          <w:rFonts w:cs="Arial"/>
          <w:spacing w:val="-4"/>
          <w:sz w:val="20"/>
        </w:rPr>
        <w:t xml:space="preserve">o </w:t>
      </w:r>
      <w:r w:rsidR="008344CC" w:rsidRPr="00DA3A25">
        <w:rPr>
          <w:rFonts w:cs="Arial"/>
          <w:sz w:val="20"/>
        </w:rPr>
        <w:t>kind</w:t>
      </w:r>
      <w:r w:rsidR="006276C0" w:rsidRPr="00DA3A25">
        <w:rPr>
          <w:rFonts w:cs="Arial"/>
          <w:spacing w:val="-4"/>
          <w:sz w:val="20"/>
        </w:rPr>
        <w:t xml:space="preserve">s </w:t>
      </w:r>
      <w:r w:rsidR="006276C0" w:rsidRPr="00DA3A25">
        <w:rPr>
          <w:rFonts w:cs="Arial"/>
          <w:sz w:val="20"/>
        </w:rPr>
        <w:t>o</w:t>
      </w:r>
      <w:r w:rsidR="006276C0" w:rsidRPr="00DA3A25">
        <w:rPr>
          <w:rFonts w:cs="Arial"/>
          <w:spacing w:val="-4"/>
          <w:sz w:val="20"/>
        </w:rPr>
        <w:t xml:space="preserve">f </w:t>
      </w:r>
      <w:r w:rsidR="006C6D98" w:rsidRPr="00DA3A25">
        <w:rPr>
          <w:rFonts w:cs="Arial"/>
          <w:sz w:val="20"/>
        </w:rPr>
        <w:t>wisdo</w:t>
      </w:r>
      <w:r w:rsidR="006C6D98" w:rsidRPr="00DA3A25">
        <w:rPr>
          <w:rFonts w:cs="Arial"/>
          <w:spacing w:val="-4"/>
          <w:sz w:val="20"/>
        </w:rPr>
        <w:t>m</w:t>
      </w:r>
      <w:r w:rsidR="00570FEA" w:rsidRPr="00DA3A25">
        <w:rPr>
          <w:rFonts w:cs="Arial"/>
          <w:spacing w:val="-4"/>
          <w:sz w:val="20"/>
        </w:rPr>
        <w:t>,</w:t>
      </w:r>
      <w:r w:rsidR="00570FEA" w:rsidRPr="00DA3A25">
        <w:rPr>
          <w:rFonts w:cs="Arial"/>
          <w:sz w:val="20"/>
        </w:rPr>
        <w:t xml:space="preserve"> on</w:t>
      </w:r>
      <w:r w:rsidR="00570FEA" w:rsidRPr="00DA3A25">
        <w:rPr>
          <w:rFonts w:cs="Arial"/>
          <w:spacing w:val="-4"/>
          <w:sz w:val="20"/>
        </w:rPr>
        <w:t xml:space="preserve">e </w:t>
      </w:r>
      <w:r w:rsidR="00570FEA" w:rsidRPr="00DA3A25">
        <w:rPr>
          <w:rFonts w:cs="Arial"/>
          <w:sz w:val="20"/>
        </w:rPr>
        <w:t>i</w:t>
      </w:r>
      <w:r w:rsidR="00570FEA" w:rsidRPr="00DA3A25">
        <w:rPr>
          <w:rFonts w:cs="Arial"/>
          <w:spacing w:val="-4"/>
          <w:sz w:val="20"/>
        </w:rPr>
        <w:t>s</w:t>
      </w:r>
      <w:r w:rsidR="006C6D98" w:rsidRPr="00DA3A25">
        <w:rPr>
          <w:rFonts w:cs="Arial"/>
          <w:spacing w:val="-4"/>
          <w:sz w:val="20"/>
        </w:rPr>
        <w:t xml:space="preserve"> </w:t>
      </w:r>
      <w:r w:rsidR="006C6D98" w:rsidRPr="00DA3A25">
        <w:rPr>
          <w:rFonts w:cs="Arial"/>
          <w:sz w:val="20"/>
        </w:rPr>
        <w:t xml:space="preserve">"not </w:t>
      </w:r>
      <w:r w:rsidR="00833E27" w:rsidRPr="00DA3A25">
        <w:rPr>
          <w:rFonts w:cs="Arial"/>
          <w:spacing w:val="2"/>
          <w:sz w:val="20"/>
        </w:rPr>
        <w:t>fr</w:t>
      </w:r>
      <w:r w:rsidR="006C6D98" w:rsidRPr="00DA3A25">
        <w:rPr>
          <w:rFonts w:cs="Arial"/>
          <w:sz w:val="20"/>
        </w:rPr>
        <w:t>om abov</w:t>
      </w:r>
      <w:r w:rsidR="006C6D98" w:rsidRPr="00DA3A25">
        <w:rPr>
          <w:rFonts w:cs="Arial"/>
          <w:spacing w:val="-4"/>
          <w:sz w:val="20"/>
        </w:rPr>
        <w:t>e"</w:t>
      </w:r>
      <w:r w:rsidR="006C6D98" w:rsidRPr="00DA3A25">
        <w:rPr>
          <w:rFonts w:cs="Arial"/>
          <w:sz w:val="20"/>
        </w:rPr>
        <w:t xml:space="preserve"> </w:t>
      </w:r>
      <w:r w:rsidR="00570FEA" w:rsidRPr="00DA3A25">
        <w:rPr>
          <w:rFonts w:cs="Arial"/>
          <w:sz w:val="20"/>
        </w:rPr>
        <w:t xml:space="preserve">and one </w:t>
      </w:r>
      <w:r w:rsidR="006C6D98" w:rsidRPr="00DA3A25">
        <w:rPr>
          <w:rFonts w:cs="Arial"/>
          <w:sz w:val="20"/>
        </w:rPr>
        <w:t xml:space="preserve">"is </w:t>
      </w:r>
      <w:r w:rsidR="00833E27" w:rsidRPr="00DA3A25">
        <w:rPr>
          <w:rFonts w:cs="Arial"/>
          <w:spacing w:val="2"/>
          <w:sz w:val="20"/>
        </w:rPr>
        <w:t>fr</w:t>
      </w:r>
      <w:r w:rsidR="006C6D98" w:rsidRPr="00DA3A25">
        <w:rPr>
          <w:rFonts w:cs="Arial"/>
          <w:sz w:val="20"/>
        </w:rPr>
        <w:t>om abov</w:t>
      </w:r>
      <w:r w:rsidR="006C6D98" w:rsidRPr="00DA3A25">
        <w:rPr>
          <w:rFonts w:cs="Arial"/>
          <w:spacing w:val="-4"/>
          <w:sz w:val="20"/>
        </w:rPr>
        <w:t>e"</w:t>
      </w:r>
      <w:r w:rsidR="00B33F2C" w:rsidRPr="00DA3A25">
        <w:rPr>
          <w:rFonts w:cs="Arial"/>
          <w:sz w:val="20"/>
        </w:rPr>
        <w:t xml:space="preserve"> </w:t>
      </w:r>
      <w:r w:rsidR="00494DB3" w:rsidRPr="00633952">
        <w:rPr>
          <w:sz w:val="16"/>
          <w:szCs w:val="16"/>
        </w:rPr>
        <w:t>(Jas 3</w:t>
      </w:r>
      <w:r w:rsidR="00494DB3" w:rsidRPr="00633952">
        <w:rPr>
          <w:spacing w:val="-4"/>
          <w:sz w:val="16"/>
          <w:szCs w:val="16"/>
        </w:rPr>
        <w:t>:</w:t>
      </w:r>
      <w:r w:rsidR="00274151" w:rsidRPr="00633952">
        <w:rPr>
          <w:spacing w:val="-4"/>
          <w:sz w:val="16"/>
          <w:szCs w:val="16"/>
        </w:rPr>
        <w:t>1</w:t>
      </w:r>
      <w:r w:rsidR="00274151" w:rsidRPr="00633952">
        <w:rPr>
          <w:sz w:val="16"/>
          <w:szCs w:val="16"/>
        </w:rPr>
        <w:t xml:space="preserve">5 </w:t>
      </w:r>
      <w:r w:rsidR="00274151" w:rsidRPr="00633952">
        <w:rPr>
          <w:spacing w:val="-4"/>
          <w:sz w:val="16"/>
          <w:szCs w:val="16"/>
        </w:rPr>
        <w:t xml:space="preserve">&amp; </w:t>
      </w:r>
      <w:r w:rsidR="00494DB3" w:rsidRPr="00633952">
        <w:rPr>
          <w:spacing w:val="-4"/>
          <w:sz w:val="16"/>
          <w:szCs w:val="16"/>
        </w:rPr>
        <w:t>1</w:t>
      </w:r>
      <w:r w:rsidR="00494DB3" w:rsidRPr="00633952">
        <w:rPr>
          <w:sz w:val="16"/>
          <w:szCs w:val="16"/>
        </w:rPr>
        <w:t>7</w:t>
      </w:r>
      <w:r w:rsidR="00494DB3" w:rsidRPr="00633952">
        <w:rPr>
          <w:spacing w:val="-6"/>
          <w:sz w:val="16"/>
          <w:szCs w:val="16"/>
        </w:rPr>
        <w:t>)</w:t>
      </w:r>
      <w:r w:rsidR="00494DB3" w:rsidRPr="00DA3A25">
        <w:rPr>
          <w:spacing w:val="-4"/>
          <w:sz w:val="20"/>
        </w:rPr>
        <w:t>.</w:t>
      </w:r>
      <w:r w:rsidR="00494DB3" w:rsidRPr="00DA3A25">
        <w:rPr>
          <w:spacing w:val="-6"/>
          <w:sz w:val="20"/>
        </w:rPr>
        <w:t xml:space="preserve"> </w:t>
      </w:r>
      <w:r w:rsidR="00515071" w:rsidRPr="00DA3A25">
        <w:rPr>
          <w:spacing w:val="-6"/>
          <w:sz w:val="20"/>
        </w:rPr>
        <w:t xml:space="preserve"> </w:t>
      </w:r>
      <w:r w:rsidR="008344CC" w:rsidRPr="00DA3A25">
        <w:rPr>
          <w:sz w:val="20"/>
        </w:rPr>
        <w:t>T</w:t>
      </w:r>
      <w:r w:rsidR="00944A15" w:rsidRPr="00DA3A25">
        <w:rPr>
          <w:sz w:val="20"/>
        </w:rPr>
        <w:t>h</w:t>
      </w:r>
      <w:r w:rsidR="00944A15" w:rsidRPr="00DA3A25">
        <w:rPr>
          <w:spacing w:val="-4"/>
          <w:sz w:val="20"/>
        </w:rPr>
        <w:t>e</w:t>
      </w:r>
      <w:r w:rsidR="00944A15" w:rsidRPr="00DA3A25">
        <w:rPr>
          <w:sz w:val="20"/>
        </w:rPr>
        <w:t xml:space="preserve"> </w:t>
      </w:r>
      <w:r w:rsidR="00C30BD1" w:rsidRPr="00DA3A25">
        <w:rPr>
          <w:sz w:val="20"/>
        </w:rPr>
        <w:t>wisdo</w:t>
      </w:r>
      <w:r w:rsidR="00C30BD1" w:rsidRPr="00DA3A25">
        <w:rPr>
          <w:spacing w:val="-4"/>
          <w:sz w:val="20"/>
        </w:rPr>
        <w:t xml:space="preserve">m </w:t>
      </w:r>
      <w:r w:rsidR="00886210" w:rsidRPr="00DA3A25">
        <w:rPr>
          <w:spacing w:val="2"/>
          <w:sz w:val="20"/>
        </w:rPr>
        <w:t>t</w:t>
      </w:r>
      <w:r w:rsidR="00C30BD1" w:rsidRPr="00DA3A25">
        <w:rPr>
          <w:sz w:val="20"/>
        </w:rPr>
        <w:t>hat is</w:t>
      </w:r>
      <w:r w:rsidR="00944A15" w:rsidRPr="00DA3A25">
        <w:rPr>
          <w:sz w:val="20"/>
        </w:rPr>
        <w:t xml:space="preserve"> </w:t>
      </w:r>
      <w:r w:rsidR="00541359" w:rsidRPr="00DA3A25">
        <w:rPr>
          <w:sz w:val="20"/>
        </w:rPr>
        <w:t>"</w:t>
      </w:r>
      <w:r w:rsidR="00944A15" w:rsidRPr="00DA3A25">
        <w:rPr>
          <w:rFonts w:cs="Arial"/>
          <w:sz w:val="20"/>
        </w:rPr>
        <w:t xml:space="preserve">not </w:t>
      </w:r>
      <w:r w:rsidR="00833E27" w:rsidRPr="00DA3A25">
        <w:rPr>
          <w:rFonts w:cs="Arial"/>
          <w:spacing w:val="2"/>
          <w:sz w:val="20"/>
        </w:rPr>
        <w:t>fr</w:t>
      </w:r>
      <w:r w:rsidR="00944A15" w:rsidRPr="00DA3A25">
        <w:rPr>
          <w:rFonts w:cs="Arial"/>
          <w:sz w:val="20"/>
        </w:rPr>
        <w:t>om above</w:t>
      </w:r>
      <w:r w:rsidR="00541359" w:rsidRPr="00DA3A25">
        <w:rPr>
          <w:rFonts w:cs="Arial"/>
          <w:sz w:val="20"/>
        </w:rPr>
        <w:t xml:space="preserve">" </w:t>
      </w:r>
      <w:r w:rsidR="00944A15" w:rsidRPr="00DA3A25">
        <w:rPr>
          <w:rFonts w:cs="Arial"/>
          <w:sz w:val="20"/>
        </w:rPr>
        <w:t xml:space="preserve">is </w:t>
      </w:r>
      <w:r w:rsidR="008344CC" w:rsidRPr="00DA3A25">
        <w:rPr>
          <w:rFonts w:cs="Arial"/>
          <w:sz w:val="20"/>
        </w:rPr>
        <w:t>"</w:t>
      </w:r>
      <w:r w:rsidR="00944A15" w:rsidRPr="00DA3A25">
        <w:rPr>
          <w:rFonts w:cs="Arial"/>
          <w:sz w:val="20"/>
        </w:rPr>
        <w:t>e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944A15" w:rsidRPr="00DA3A25">
        <w:rPr>
          <w:rFonts w:cs="Arial"/>
          <w:sz w:val="20"/>
        </w:rPr>
        <w:t>hly, sensual, devilish</w:t>
      </w:r>
      <w:r w:rsidR="00515071" w:rsidRPr="00DA3A25">
        <w:rPr>
          <w:rFonts w:cs="Arial"/>
          <w:sz w:val="20"/>
        </w:rPr>
        <w:t>"</w:t>
      </w:r>
      <w:r w:rsidR="0073411D" w:rsidRPr="00DA3A25">
        <w:rPr>
          <w:rFonts w:cs="Arial"/>
          <w:sz w:val="20"/>
        </w:rPr>
        <w:t xml:space="preserve"> </w:t>
      </w:r>
      <w:r w:rsidR="0073411D" w:rsidRPr="00633952">
        <w:rPr>
          <w:sz w:val="16"/>
          <w:szCs w:val="16"/>
        </w:rPr>
        <w:t>(Jas 3:15)</w:t>
      </w:r>
      <w:r w:rsidR="008344CC" w:rsidRPr="00DA3A25">
        <w:rPr>
          <w:rFonts w:cs="Arial"/>
          <w:sz w:val="20"/>
        </w:rPr>
        <w:t>,</w:t>
      </w:r>
      <w:r w:rsidR="00520D07" w:rsidRPr="00DA3A25">
        <w:rPr>
          <w:rFonts w:cs="Arial"/>
          <w:sz w:val="20"/>
        </w:rPr>
        <w:t xml:space="preserve"> </w:t>
      </w:r>
      <w:r w:rsidR="0073411D" w:rsidRPr="00DA3A25">
        <w:rPr>
          <w:rFonts w:cs="Arial"/>
          <w:sz w:val="20"/>
        </w:rPr>
        <w:t>"</w:t>
      </w:r>
      <w:r w:rsidR="00130822" w:rsidRPr="00DA3A25">
        <w:rPr>
          <w:rFonts w:cs="Arial"/>
          <w:sz w:val="20"/>
        </w:rPr>
        <w:t>b</w:t>
      </w:r>
      <w:r w:rsidR="00C30BD1" w:rsidRPr="00DA3A25">
        <w:rPr>
          <w:rFonts w:cs="Arial"/>
          <w:sz w:val="20"/>
        </w:rPr>
        <w:t xml:space="preserve">ut </w:t>
      </w:r>
      <w:r w:rsidR="00886210" w:rsidRPr="00DA3A25">
        <w:rPr>
          <w:rFonts w:cs="Arial"/>
          <w:spacing w:val="2"/>
          <w:sz w:val="20"/>
        </w:rPr>
        <w:t>t</w:t>
      </w:r>
      <w:r w:rsidR="00515071" w:rsidRPr="00DA3A25">
        <w:rPr>
          <w:rFonts w:cs="Arial"/>
          <w:sz w:val="20"/>
        </w:rPr>
        <w:t xml:space="preserve">he wisdom </w:t>
      </w:r>
      <w:r w:rsidR="00886210" w:rsidRPr="00DA3A25">
        <w:rPr>
          <w:rFonts w:cs="Arial"/>
          <w:spacing w:val="2"/>
          <w:sz w:val="20"/>
        </w:rPr>
        <w:t>t</w:t>
      </w:r>
      <w:r w:rsidR="00515071" w:rsidRPr="00DA3A25">
        <w:rPr>
          <w:rFonts w:cs="Arial"/>
          <w:sz w:val="20"/>
        </w:rPr>
        <w:t xml:space="preserve">hat is </w:t>
      </w:r>
      <w:r w:rsidR="00833E27" w:rsidRPr="00DA3A25">
        <w:rPr>
          <w:rFonts w:cs="Arial"/>
          <w:spacing w:val="2"/>
          <w:sz w:val="20"/>
        </w:rPr>
        <w:t>fr</w:t>
      </w:r>
      <w:r w:rsidR="00515071" w:rsidRPr="00DA3A25">
        <w:rPr>
          <w:rFonts w:cs="Arial"/>
          <w:sz w:val="20"/>
        </w:rPr>
        <w:t xml:space="preserve">om above is </w:t>
      </w:r>
      <w:r w:rsidR="00515071" w:rsidRPr="00DA3A25">
        <w:rPr>
          <w:rFonts w:cs="Arial"/>
          <w:spacing w:val="4"/>
          <w:sz w:val="20"/>
        </w:rPr>
        <w:t>f</w:t>
      </w:r>
      <w:r w:rsidR="00515071" w:rsidRPr="00DA3A25">
        <w:rPr>
          <w:rFonts w:cs="Arial"/>
          <w:sz w:val="20"/>
        </w:rPr>
        <w:t xml:space="preserve">irst pure, </w:t>
      </w:r>
      <w:r w:rsidR="00886210" w:rsidRPr="00DA3A25">
        <w:rPr>
          <w:rFonts w:cs="Arial"/>
          <w:spacing w:val="2"/>
          <w:sz w:val="20"/>
        </w:rPr>
        <w:t>t</w:t>
      </w:r>
      <w:r w:rsidR="00515071" w:rsidRPr="00DA3A25">
        <w:rPr>
          <w:rFonts w:cs="Arial"/>
          <w:sz w:val="20"/>
        </w:rPr>
        <w:t>hen pea</w:t>
      </w:r>
      <w:r w:rsidR="00321406" w:rsidRPr="00DA3A25">
        <w:rPr>
          <w:rFonts w:cs="Arial"/>
          <w:spacing w:val="2"/>
          <w:sz w:val="20"/>
        </w:rPr>
        <w:t>c</w:t>
      </w:r>
      <w:r w:rsidR="00515071" w:rsidRPr="00DA3A25">
        <w:rPr>
          <w:rFonts w:cs="Arial"/>
          <w:sz w:val="20"/>
        </w:rPr>
        <w:t>eable, gen</w:t>
      </w:r>
      <w:r w:rsidR="00886210" w:rsidRPr="00DA3A25">
        <w:rPr>
          <w:rFonts w:cs="Arial"/>
          <w:spacing w:val="2"/>
          <w:sz w:val="20"/>
        </w:rPr>
        <w:t>t</w:t>
      </w:r>
      <w:r w:rsidR="00515071" w:rsidRPr="00DA3A25">
        <w:rPr>
          <w:rFonts w:cs="Arial"/>
          <w:sz w:val="20"/>
        </w:rPr>
        <w:t xml:space="preserve">le, </w:t>
      </w:r>
      <w:r w:rsidR="00515071" w:rsidRPr="00DA3A25">
        <w:rPr>
          <w:rFonts w:cs="Arial"/>
          <w:i/>
          <w:iCs/>
          <w:sz w:val="20"/>
        </w:rPr>
        <w:t>and</w:t>
      </w:r>
      <w:r w:rsidR="00515071" w:rsidRPr="00DA3A25">
        <w:rPr>
          <w:rFonts w:cs="Arial"/>
          <w:sz w:val="20"/>
        </w:rPr>
        <w:t xml:space="preserve"> easy </w:t>
      </w:r>
      <w:r w:rsidR="00886210" w:rsidRPr="00DA3A25">
        <w:rPr>
          <w:rFonts w:cs="Arial"/>
          <w:spacing w:val="2"/>
          <w:sz w:val="20"/>
        </w:rPr>
        <w:t>t</w:t>
      </w:r>
      <w:r w:rsidR="00515071" w:rsidRPr="00DA3A25">
        <w:rPr>
          <w:rFonts w:cs="Arial"/>
          <w:sz w:val="20"/>
        </w:rPr>
        <w:t>o be in</w:t>
      </w:r>
      <w:r w:rsidR="003F694F" w:rsidRPr="00DA3A25">
        <w:rPr>
          <w:rFonts w:cs="Arial"/>
          <w:spacing w:val="2"/>
          <w:sz w:val="20"/>
        </w:rPr>
        <w:t>tr</w:t>
      </w:r>
      <w:r w:rsidR="00515071" w:rsidRPr="00DA3A25">
        <w:rPr>
          <w:rFonts w:cs="Arial"/>
          <w:sz w:val="20"/>
        </w:rPr>
        <w:t>ea</w:t>
      </w:r>
      <w:r w:rsidR="00886210" w:rsidRPr="00DA3A25">
        <w:rPr>
          <w:rFonts w:cs="Arial"/>
          <w:spacing w:val="2"/>
          <w:sz w:val="20"/>
        </w:rPr>
        <w:t>t</w:t>
      </w:r>
      <w:r w:rsidR="00515071" w:rsidRPr="00DA3A25">
        <w:rPr>
          <w:rFonts w:cs="Arial"/>
          <w:sz w:val="20"/>
        </w:rPr>
        <w:t xml:space="preserve">ed, </w:t>
      </w:r>
      <w:r w:rsidR="00D83013" w:rsidRPr="00DA3A25">
        <w:rPr>
          <w:rFonts w:cs="Arial"/>
          <w:spacing w:val="2"/>
          <w:sz w:val="20"/>
        </w:rPr>
        <w:t>f</w:t>
      </w:r>
      <w:r w:rsidR="00D83013" w:rsidRPr="00DA3A25">
        <w:rPr>
          <w:rFonts w:cs="Arial"/>
          <w:sz w:val="20"/>
        </w:rPr>
        <w:t>u</w:t>
      </w:r>
      <w:r w:rsidR="00515071" w:rsidRPr="00DA3A25">
        <w:rPr>
          <w:rFonts w:cs="Arial"/>
          <w:sz w:val="20"/>
        </w:rPr>
        <w:t>ll of mer</w:t>
      </w:r>
      <w:r w:rsidR="00321406" w:rsidRPr="00DA3A25">
        <w:rPr>
          <w:rFonts w:cs="Arial"/>
          <w:spacing w:val="2"/>
          <w:sz w:val="20"/>
        </w:rPr>
        <w:t>c</w:t>
      </w:r>
      <w:r w:rsidR="00515071" w:rsidRPr="00DA3A25">
        <w:rPr>
          <w:rFonts w:cs="Arial"/>
          <w:sz w:val="20"/>
        </w:rPr>
        <w:t xml:space="preserve">y and good </w:t>
      </w:r>
      <w:r w:rsidR="00833E27" w:rsidRPr="00DA3A25">
        <w:rPr>
          <w:rFonts w:cs="Arial"/>
          <w:spacing w:val="2"/>
          <w:sz w:val="20"/>
        </w:rPr>
        <w:t>fr</w:t>
      </w:r>
      <w:r w:rsidR="00515071" w:rsidRPr="00DA3A25">
        <w:rPr>
          <w:rFonts w:cs="Arial"/>
          <w:sz w:val="20"/>
        </w:rPr>
        <w:t>ui</w:t>
      </w:r>
      <w:r w:rsidR="00886210" w:rsidRPr="00DA3A25">
        <w:rPr>
          <w:rFonts w:cs="Arial"/>
          <w:spacing w:val="2"/>
          <w:sz w:val="20"/>
        </w:rPr>
        <w:t>t</w:t>
      </w:r>
      <w:r w:rsidR="00515071" w:rsidRPr="00DA3A25">
        <w:rPr>
          <w:rFonts w:cs="Arial"/>
          <w:sz w:val="20"/>
        </w:rPr>
        <w:t>s</w:t>
      </w:r>
      <w:r w:rsidR="0073411D" w:rsidRPr="00DA3A25">
        <w:rPr>
          <w:rFonts w:cs="Arial"/>
          <w:sz w:val="20"/>
        </w:rPr>
        <w:t xml:space="preserve">" </w:t>
      </w:r>
      <w:r w:rsidR="0073411D" w:rsidRPr="00633952">
        <w:rPr>
          <w:sz w:val="16"/>
          <w:szCs w:val="16"/>
        </w:rPr>
        <w:t>(Jas 3:17)</w:t>
      </w:r>
      <w:r w:rsidR="0073411D" w:rsidRPr="00DA3A25">
        <w:rPr>
          <w:sz w:val="20"/>
        </w:rPr>
        <w:t>.</w:t>
      </w:r>
      <w:r w:rsidR="002D2EF3" w:rsidRPr="00DA3A25">
        <w:rPr>
          <w:sz w:val="20"/>
        </w:rPr>
        <w:t xml:space="preserve"> </w:t>
      </w:r>
      <w:r w:rsidR="00AC5B6E" w:rsidRPr="00DA3A25">
        <w:rPr>
          <w:sz w:val="20"/>
        </w:rPr>
        <w:t xml:space="preserve">So, </w:t>
      </w:r>
      <w:r w:rsidR="00886210" w:rsidRPr="00DA3A25">
        <w:rPr>
          <w:spacing w:val="2"/>
          <w:sz w:val="20"/>
        </w:rPr>
        <w:t>t</w:t>
      </w:r>
      <w:r w:rsidR="007D6A4E" w:rsidRPr="00DA3A25">
        <w:rPr>
          <w:sz w:val="20"/>
        </w:rPr>
        <w:t>his le</w:t>
      </w:r>
      <w:r w:rsidR="00886210" w:rsidRPr="00DA3A25">
        <w:rPr>
          <w:spacing w:val="2"/>
          <w:sz w:val="20"/>
        </w:rPr>
        <w:t>t</w:t>
      </w:r>
      <w:r w:rsidR="007D6A4E" w:rsidRPr="00DA3A25">
        <w:rPr>
          <w:sz w:val="20"/>
        </w:rPr>
        <w:t xml:space="preserve">s us know </w:t>
      </w:r>
      <w:r w:rsidR="00886210" w:rsidRPr="00DA3A25">
        <w:rPr>
          <w:spacing w:val="2"/>
          <w:sz w:val="20"/>
        </w:rPr>
        <w:t>t</w:t>
      </w:r>
      <w:r w:rsidR="009A6E3E" w:rsidRPr="00DA3A25">
        <w:rPr>
          <w:sz w:val="20"/>
        </w:rPr>
        <w:t>he bre</w:t>
      </w:r>
      <w:r w:rsidR="00886210" w:rsidRPr="00DA3A25">
        <w:rPr>
          <w:spacing w:val="2"/>
          <w:sz w:val="20"/>
        </w:rPr>
        <w:t>t</w:t>
      </w:r>
      <w:r w:rsidR="009A6E3E" w:rsidRPr="00DA3A25">
        <w:rPr>
          <w:sz w:val="20"/>
        </w:rPr>
        <w:t>hren</w:t>
      </w:r>
      <w:r w:rsidR="002D2EF3" w:rsidRPr="00DA3A25">
        <w:rPr>
          <w:sz w:val="20"/>
        </w:rPr>
        <w:t xml:space="preserve"> </w:t>
      </w:r>
      <w:r w:rsidR="00321406" w:rsidRPr="00DA3A25">
        <w:rPr>
          <w:spacing w:val="2"/>
          <w:sz w:val="20"/>
        </w:rPr>
        <w:t>c</w:t>
      </w:r>
      <w:r w:rsidR="007D6A4E" w:rsidRPr="00DA3A25">
        <w:rPr>
          <w:sz w:val="20"/>
        </w:rPr>
        <w:t>an</w:t>
      </w:r>
      <w:r w:rsidR="002D2EF3" w:rsidRPr="00DA3A25">
        <w:rPr>
          <w:sz w:val="20"/>
        </w:rPr>
        <w:t xml:space="preserve"> </w:t>
      </w:r>
      <w:r w:rsidR="00172651" w:rsidRPr="00DA3A25">
        <w:rPr>
          <w:sz w:val="20"/>
        </w:rPr>
        <w:t xml:space="preserve">fall prey </w:t>
      </w:r>
      <w:r w:rsidR="00886210" w:rsidRPr="00DA3A25">
        <w:rPr>
          <w:spacing w:val="2"/>
          <w:sz w:val="20"/>
        </w:rPr>
        <w:t>t</w:t>
      </w:r>
      <w:r w:rsidR="00172651" w:rsidRPr="00DA3A25">
        <w:rPr>
          <w:sz w:val="20"/>
        </w:rPr>
        <w:t>o</w:t>
      </w:r>
      <w:r w:rsidR="002D2EF3" w:rsidRPr="00DA3A25">
        <w:rPr>
          <w:sz w:val="20"/>
        </w:rPr>
        <w:t xml:space="preserve"> e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2D2EF3" w:rsidRPr="00DA3A25">
        <w:rPr>
          <w:sz w:val="20"/>
        </w:rPr>
        <w:t>hly wisdom</w:t>
      </w:r>
      <w:r w:rsidR="003D2284" w:rsidRPr="00DA3A25">
        <w:rPr>
          <w:rFonts w:cs="Arial"/>
          <w:sz w:val="20"/>
        </w:rPr>
        <w:fldChar w:fldCharType="begin"/>
      </w:r>
      <w:r w:rsidR="003D2284" w:rsidRPr="00DA3A25">
        <w:rPr>
          <w:sz w:val="20"/>
        </w:rPr>
        <w:instrText xml:space="preserve"> XE "Wisdom of this world" </w:instrText>
      </w:r>
      <w:r w:rsidR="003D2284" w:rsidRPr="00DA3A25">
        <w:rPr>
          <w:rFonts w:cs="Arial"/>
          <w:sz w:val="20"/>
        </w:rPr>
        <w:fldChar w:fldCharType="end"/>
      </w:r>
      <w:r w:rsidR="007D6A4E" w:rsidRPr="00DA3A25">
        <w:rPr>
          <w:sz w:val="20"/>
        </w:rPr>
        <w:t>,</w:t>
      </w:r>
      <w:r w:rsidR="002D2EF3" w:rsidRPr="00DA3A25">
        <w:rPr>
          <w:sz w:val="20"/>
        </w:rPr>
        <w:t xml:space="preserve"> and</w:t>
      </w:r>
      <w:r w:rsidR="005C3BF5" w:rsidRPr="00DA3A25">
        <w:rPr>
          <w:sz w:val="20"/>
        </w:rPr>
        <w:t xml:space="preserve"> we need </w:t>
      </w:r>
      <w:r w:rsidR="00886210" w:rsidRPr="00DA3A25">
        <w:rPr>
          <w:spacing w:val="2"/>
          <w:sz w:val="20"/>
        </w:rPr>
        <w:t>t</w:t>
      </w:r>
      <w:r w:rsidR="005C3BF5" w:rsidRPr="00DA3A25">
        <w:rPr>
          <w:sz w:val="20"/>
        </w:rPr>
        <w:t>o a</w:t>
      </w:r>
      <w:r w:rsidR="005C3BF5" w:rsidRPr="00DA3A25">
        <w:rPr>
          <w:spacing w:val="2"/>
          <w:sz w:val="20"/>
        </w:rPr>
        <w:t>c</w:t>
      </w:r>
      <w:r w:rsidR="005C3BF5" w:rsidRPr="00DA3A25">
        <w:rPr>
          <w:sz w:val="20"/>
        </w:rPr>
        <w:t>t in a</w:t>
      </w:r>
      <w:r w:rsidR="0062678B" w:rsidRPr="00DA3A25">
        <w:rPr>
          <w:rFonts w:cs="Arial"/>
          <w:spacing w:val="4"/>
          <w:sz w:val="20"/>
        </w:rPr>
        <w:t>cc</w:t>
      </w:r>
      <w:r w:rsidR="005C3BF5" w:rsidRPr="00DA3A25">
        <w:rPr>
          <w:sz w:val="20"/>
        </w:rPr>
        <w:t>ord wi</w:t>
      </w:r>
      <w:r w:rsidR="00886210" w:rsidRPr="00DA3A25">
        <w:rPr>
          <w:spacing w:val="2"/>
          <w:sz w:val="20"/>
        </w:rPr>
        <w:t>t</w:t>
      </w:r>
      <w:r w:rsidR="005C3BF5" w:rsidRPr="00DA3A25">
        <w:rPr>
          <w:sz w:val="20"/>
        </w:rPr>
        <w:t xml:space="preserve">h </w:t>
      </w:r>
      <w:r w:rsidR="007D6A4E" w:rsidRPr="00DA3A25">
        <w:rPr>
          <w:sz w:val="20"/>
        </w:rPr>
        <w:t>"</w:t>
      </w:r>
      <w:r w:rsidR="00886210" w:rsidRPr="00DA3A25">
        <w:rPr>
          <w:rFonts w:cs="Arial"/>
          <w:spacing w:val="2"/>
          <w:sz w:val="20"/>
        </w:rPr>
        <w:t>t</w:t>
      </w:r>
      <w:r w:rsidR="007D6A4E" w:rsidRPr="00DA3A25">
        <w:rPr>
          <w:rFonts w:cs="Arial"/>
          <w:sz w:val="20"/>
        </w:rPr>
        <w:t xml:space="preserve">he wisdom </w:t>
      </w:r>
      <w:r w:rsidR="00886210" w:rsidRPr="00DA3A25">
        <w:rPr>
          <w:rFonts w:cs="Arial"/>
          <w:spacing w:val="2"/>
          <w:sz w:val="20"/>
        </w:rPr>
        <w:t>t</w:t>
      </w:r>
      <w:r w:rsidR="007D6A4E" w:rsidRPr="00DA3A25">
        <w:rPr>
          <w:rFonts w:cs="Arial"/>
          <w:sz w:val="20"/>
        </w:rPr>
        <w:t xml:space="preserve">hat is </w:t>
      </w:r>
      <w:r w:rsidR="00833E27" w:rsidRPr="00DA3A25">
        <w:rPr>
          <w:rFonts w:cs="Arial"/>
          <w:spacing w:val="2"/>
          <w:sz w:val="20"/>
        </w:rPr>
        <w:t>fr</w:t>
      </w:r>
      <w:r w:rsidR="007D6A4E" w:rsidRPr="00DA3A25">
        <w:rPr>
          <w:rFonts w:cs="Arial"/>
          <w:sz w:val="20"/>
        </w:rPr>
        <w:t>om above</w:t>
      </w:r>
      <w:r w:rsidR="007D6A4E" w:rsidRPr="00DA3A25">
        <w:rPr>
          <w:sz w:val="20"/>
        </w:rPr>
        <w:t xml:space="preserve">" if we </w:t>
      </w:r>
      <w:r w:rsidR="005C3BF5" w:rsidRPr="00DA3A25">
        <w:rPr>
          <w:sz w:val="20"/>
        </w:rPr>
        <w:t xml:space="preserve">want </w:t>
      </w:r>
      <w:r w:rsidR="00886210" w:rsidRPr="00DA3A25">
        <w:rPr>
          <w:spacing w:val="2"/>
          <w:sz w:val="20"/>
        </w:rPr>
        <w:t>t</w:t>
      </w:r>
      <w:r w:rsidR="007D6A4E" w:rsidRPr="00DA3A25">
        <w:rPr>
          <w:sz w:val="20"/>
        </w:rPr>
        <w:t>o</w:t>
      </w:r>
      <w:r w:rsidR="00916C90" w:rsidRPr="00DA3A25">
        <w:rPr>
          <w:sz w:val="20"/>
        </w:rPr>
        <w:t xml:space="preserve"> get be</w:t>
      </w:r>
      <w:r w:rsidR="00916C90" w:rsidRPr="00DA3A25">
        <w:rPr>
          <w:spacing w:val="4"/>
          <w:sz w:val="20"/>
        </w:rPr>
        <w:t>t</w:t>
      </w:r>
      <w:r w:rsidR="00916C90" w:rsidRPr="00DA3A25">
        <w:rPr>
          <w:spacing w:val="2"/>
          <w:sz w:val="20"/>
        </w:rPr>
        <w:t>t</w:t>
      </w:r>
      <w:r w:rsidR="00916C90" w:rsidRPr="00DA3A25">
        <w:rPr>
          <w:sz w:val="20"/>
        </w:rPr>
        <w:t>er resul</w:t>
      </w:r>
      <w:r w:rsidR="00886210" w:rsidRPr="00DA3A25">
        <w:rPr>
          <w:spacing w:val="2"/>
          <w:sz w:val="20"/>
        </w:rPr>
        <w:t>t</w:t>
      </w:r>
      <w:r w:rsidR="00916C90" w:rsidRPr="00DA3A25">
        <w:rPr>
          <w:sz w:val="20"/>
        </w:rPr>
        <w:t>s</w:t>
      </w:r>
      <w:r w:rsidR="005C3BF5" w:rsidRPr="00DA3A25">
        <w:rPr>
          <w:sz w:val="20"/>
        </w:rPr>
        <w:t>.</w:t>
      </w:r>
    </w:p>
    <w:p w14:paraId="69EA6915" w14:textId="7ACE109C" w:rsidR="0073411D" w:rsidRPr="00DA3A25" w:rsidRDefault="0073411D" w:rsidP="00AA1AAC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7F4E8E0" w14:textId="5496EC94" w:rsidR="007F5AD5" w:rsidRPr="00DA3A25" w:rsidRDefault="00983C44" w:rsidP="00AA1AAC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A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mon </w:t>
      </w:r>
      <w:r w:rsidR="007E10DF" w:rsidRPr="00DA3A25">
        <w:rPr>
          <w:rFonts w:cs="Arial"/>
          <w:sz w:val="20"/>
        </w:rPr>
        <w:t>s</w:t>
      </w:r>
      <w:r w:rsidR="00886210" w:rsidRPr="00DA3A25">
        <w:rPr>
          <w:rFonts w:cs="Arial"/>
          <w:spacing w:val="2"/>
          <w:sz w:val="20"/>
        </w:rPr>
        <w:t>t</w:t>
      </w:r>
      <w:r w:rsidR="007E10DF" w:rsidRPr="00DA3A25">
        <w:rPr>
          <w:rFonts w:cs="Arial"/>
          <w:sz w:val="20"/>
        </w:rPr>
        <w:t>o</w:t>
      </w:r>
      <w:r w:rsidR="007E10DF" w:rsidRPr="00DA3A25">
        <w:rPr>
          <w:rFonts w:cs="Arial"/>
          <w:spacing w:val="4"/>
          <w:sz w:val="20"/>
        </w:rPr>
        <w:t>r</w:t>
      </w:r>
      <w:r w:rsidR="007E10DF" w:rsidRPr="00DA3A25">
        <w:rPr>
          <w:rFonts w:cs="Arial"/>
          <w:sz w:val="20"/>
        </w:rPr>
        <w:t>y</w:t>
      </w:r>
      <w:r w:rsidRPr="00DA3A25">
        <w:rPr>
          <w:rFonts w:cs="Arial"/>
          <w:sz w:val="20"/>
        </w:rPr>
        <w:t xml:space="preserve"> in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ur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h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r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les</w:t>
      </w:r>
      <w:r w:rsidR="0013111E" w:rsidRPr="00DA3A25">
        <w:rPr>
          <w:rFonts w:cs="Arial"/>
          <w:sz w:val="20"/>
        </w:rPr>
        <w:t xml:space="preserve"> show</w:t>
      </w:r>
      <w:r w:rsidRPr="00DA3A25">
        <w:rPr>
          <w:rFonts w:cs="Arial"/>
          <w:sz w:val="20"/>
        </w:rPr>
        <w:t>s</w:t>
      </w:r>
      <w:r w:rsidR="0013111E" w:rsidRPr="00DA3A25">
        <w:rPr>
          <w:rFonts w:cs="Arial"/>
          <w:sz w:val="20"/>
        </w:rPr>
        <w:t xml:space="preserve"> how ea</w:t>
      </w:r>
      <w:r w:rsidR="0013111E" w:rsidRPr="00DA3A25">
        <w:rPr>
          <w:rFonts w:cs="Arial"/>
          <w:spacing w:val="6"/>
          <w:sz w:val="20"/>
        </w:rPr>
        <w:t>r</w:t>
      </w:r>
      <w:r w:rsidR="00886210" w:rsidRPr="00DA3A25">
        <w:rPr>
          <w:rFonts w:cs="Arial"/>
          <w:spacing w:val="2"/>
          <w:sz w:val="20"/>
        </w:rPr>
        <w:t>t</w:t>
      </w:r>
      <w:r w:rsidR="0013111E" w:rsidRPr="00DA3A25">
        <w:rPr>
          <w:rFonts w:cs="Arial"/>
          <w:sz w:val="20"/>
        </w:rPr>
        <w:t xml:space="preserve">hly wisdom </w:t>
      </w:r>
      <w:r w:rsidR="00321406" w:rsidRPr="00DA3A25">
        <w:rPr>
          <w:rFonts w:cs="Arial"/>
          <w:spacing w:val="2"/>
          <w:sz w:val="20"/>
        </w:rPr>
        <w:t>c</w:t>
      </w:r>
      <w:r w:rsidR="0013111E" w:rsidRPr="00DA3A25">
        <w:rPr>
          <w:rFonts w:cs="Arial"/>
          <w:sz w:val="20"/>
        </w:rPr>
        <w:t xml:space="preserve">an lead people </w:t>
      </w:r>
      <w:r w:rsidR="00886210" w:rsidRPr="00DA3A25">
        <w:rPr>
          <w:rFonts w:cs="Arial"/>
          <w:spacing w:val="2"/>
          <w:sz w:val="20"/>
        </w:rPr>
        <w:t>t</w:t>
      </w:r>
      <w:r w:rsidR="0013111E" w:rsidRPr="00DA3A25">
        <w:rPr>
          <w:rFonts w:cs="Arial"/>
          <w:sz w:val="20"/>
        </w:rPr>
        <w:t>o mis</w:t>
      </w:r>
      <w:r w:rsidR="00666B0D" w:rsidRPr="00DA3A25">
        <w:rPr>
          <w:rFonts w:cs="Arial"/>
          <w:sz w:val="20"/>
        </w:rPr>
        <w:t>unders</w:t>
      </w:r>
      <w:r w:rsidR="00886210" w:rsidRPr="00DA3A25">
        <w:rPr>
          <w:rFonts w:cs="Arial"/>
          <w:spacing w:val="2"/>
          <w:sz w:val="20"/>
        </w:rPr>
        <w:t>t</w:t>
      </w:r>
      <w:r w:rsidR="00666B0D" w:rsidRPr="00DA3A25">
        <w:rPr>
          <w:rFonts w:cs="Arial"/>
          <w:sz w:val="20"/>
        </w:rPr>
        <w:t xml:space="preserve">and </w:t>
      </w:r>
      <w:r w:rsidR="00886210" w:rsidRPr="00DA3A25">
        <w:rPr>
          <w:rFonts w:cs="Arial"/>
          <w:spacing w:val="2"/>
          <w:sz w:val="20"/>
        </w:rPr>
        <w:t>t</w:t>
      </w:r>
      <w:r w:rsidR="00666B0D" w:rsidRPr="00DA3A25">
        <w:rPr>
          <w:rFonts w:cs="Arial"/>
          <w:sz w:val="20"/>
        </w:rPr>
        <w:t xml:space="preserve">he </w:t>
      </w:r>
      <w:r w:rsidR="0013111E" w:rsidRPr="00DA3A25">
        <w:rPr>
          <w:rFonts w:cs="Arial"/>
          <w:sz w:val="20"/>
        </w:rPr>
        <w:t>word of God</w:t>
      </w:r>
      <w:r w:rsidRPr="00DA3A25">
        <w:rPr>
          <w:rFonts w:cs="Arial"/>
          <w:sz w:val="20"/>
        </w:rPr>
        <w:t xml:space="preserve">. It </w:t>
      </w:r>
      <w:r w:rsidR="00EB6F2A" w:rsidRPr="00DA3A25">
        <w:rPr>
          <w:rFonts w:cs="Arial"/>
          <w:sz w:val="20"/>
        </w:rPr>
        <w:t xml:space="preserve">is about a man who seeks </w:t>
      </w:r>
      <w:r w:rsidR="00886210" w:rsidRPr="00DA3A25">
        <w:rPr>
          <w:rFonts w:cs="Arial"/>
          <w:spacing w:val="2"/>
          <w:sz w:val="20"/>
        </w:rPr>
        <w:t>t</w:t>
      </w:r>
      <w:r w:rsidR="00EB6F2A" w:rsidRPr="00DA3A25">
        <w:rPr>
          <w:rFonts w:cs="Arial"/>
          <w:sz w:val="20"/>
        </w:rPr>
        <w:t xml:space="preserve">o </w:t>
      </w:r>
      <w:r w:rsidR="00F50531" w:rsidRPr="00DA3A25">
        <w:rPr>
          <w:rFonts w:cs="Arial"/>
          <w:sz w:val="20"/>
        </w:rPr>
        <w:t xml:space="preserve">know </w:t>
      </w:r>
      <w:r w:rsidR="00EB6F2A" w:rsidRPr="00DA3A25">
        <w:rPr>
          <w:rFonts w:cs="Arial"/>
          <w:sz w:val="20"/>
        </w:rPr>
        <w:t>God's will</w:t>
      </w:r>
      <w:r w:rsidR="00E938F8" w:rsidRPr="00DA3A25">
        <w:rPr>
          <w:rFonts w:cs="Arial"/>
          <w:b/>
          <w:sz w:val="20"/>
        </w:rPr>
        <w:fldChar w:fldCharType="begin"/>
      </w:r>
      <w:r w:rsidR="00E938F8" w:rsidRPr="00DA3A25">
        <w:rPr>
          <w:sz w:val="20"/>
        </w:rPr>
        <w:instrText xml:space="preserve"> XE "</w:instrText>
      </w:r>
      <w:r w:rsidR="00E938F8" w:rsidRPr="00DA3A25">
        <w:rPr>
          <w:rFonts w:cs="Arial"/>
          <w:sz w:val="20"/>
        </w:rPr>
        <w:instrText>God:</w:instrText>
      </w:r>
      <w:r w:rsidR="00E938F8" w:rsidRPr="00DA3A25">
        <w:rPr>
          <w:sz w:val="20"/>
        </w:rPr>
        <w:instrText xml:space="preserve">will of, the" </w:instrText>
      </w:r>
      <w:r w:rsidR="00E938F8" w:rsidRPr="00DA3A25">
        <w:rPr>
          <w:rFonts w:cs="Arial"/>
          <w:b/>
          <w:sz w:val="20"/>
        </w:rPr>
        <w:fldChar w:fldCharType="end"/>
      </w:r>
      <w:r w:rsidR="00A54B38" w:rsidRPr="00DA3A25">
        <w:rPr>
          <w:rFonts w:cs="Arial"/>
          <w:sz w:val="20"/>
        </w:rPr>
        <w:t xml:space="preserve"> </w:t>
      </w:r>
      <w:r w:rsidR="00F50531" w:rsidRPr="00DA3A25">
        <w:rPr>
          <w:rFonts w:cs="Arial"/>
          <w:sz w:val="20"/>
        </w:rPr>
        <w:t xml:space="preserve">for his life </w:t>
      </w:r>
      <w:r w:rsidR="00EB6F2A" w:rsidRPr="00DA3A25">
        <w:rPr>
          <w:rFonts w:cs="Arial"/>
          <w:sz w:val="20"/>
        </w:rPr>
        <w:t xml:space="preserve">by </w:t>
      </w:r>
      <w:r w:rsidR="00EC670E" w:rsidRPr="00DA3A25">
        <w:rPr>
          <w:rFonts w:cs="Arial"/>
          <w:spacing w:val="4"/>
          <w:sz w:val="20"/>
        </w:rPr>
        <w:t>f</w:t>
      </w:r>
      <w:r w:rsidR="00E03315" w:rsidRPr="00DA3A25">
        <w:rPr>
          <w:rFonts w:cs="Arial"/>
          <w:sz w:val="20"/>
        </w:rPr>
        <w:t>lipping</w:t>
      </w:r>
      <w:r w:rsidR="00A54B38" w:rsidRPr="00DA3A25">
        <w:rPr>
          <w:rFonts w:cs="Arial"/>
          <w:sz w:val="20"/>
        </w:rPr>
        <w:t xml:space="preserve"> Bible pages and </w:t>
      </w:r>
      <w:r w:rsidR="00EB6F2A" w:rsidRPr="00DA3A25">
        <w:rPr>
          <w:rFonts w:cs="Arial"/>
          <w:sz w:val="20"/>
        </w:rPr>
        <w:t>poin</w:t>
      </w:r>
      <w:r w:rsidR="00886210" w:rsidRPr="00DA3A25">
        <w:rPr>
          <w:rFonts w:cs="Arial"/>
          <w:spacing w:val="2"/>
          <w:sz w:val="20"/>
        </w:rPr>
        <w:t>t</w:t>
      </w:r>
      <w:r w:rsidR="00EB6F2A" w:rsidRPr="00DA3A25">
        <w:rPr>
          <w:rFonts w:cs="Arial"/>
          <w:sz w:val="20"/>
        </w:rPr>
        <w:t xml:space="preserve">ing </w:t>
      </w:r>
      <w:r w:rsidR="00970D35" w:rsidRPr="00DA3A25">
        <w:rPr>
          <w:rFonts w:cs="Arial"/>
          <w:sz w:val="20"/>
        </w:rPr>
        <w:t>a</w:t>
      </w:r>
      <w:r w:rsidR="00EB6F2A" w:rsidRPr="00DA3A25">
        <w:rPr>
          <w:rFonts w:cs="Arial"/>
          <w:sz w:val="20"/>
        </w:rPr>
        <w:t xml:space="preserve"> </w:t>
      </w:r>
      <w:r w:rsidR="00EC670E" w:rsidRPr="00DA3A25">
        <w:rPr>
          <w:rFonts w:cs="Arial"/>
          <w:spacing w:val="4"/>
          <w:sz w:val="20"/>
        </w:rPr>
        <w:t>f</w:t>
      </w:r>
      <w:r w:rsidR="00EB6F2A" w:rsidRPr="00DA3A25">
        <w:rPr>
          <w:rFonts w:cs="Arial"/>
          <w:sz w:val="20"/>
        </w:rPr>
        <w:t xml:space="preserve">inger at random </w:t>
      </w:r>
      <w:r w:rsidR="00A54B38" w:rsidRPr="00DA3A25">
        <w:rPr>
          <w:rFonts w:cs="Arial"/>
          <w:sz w:val="20"/>
        </w:rPr>
        <w:t>sele</w:t>
      </w:r>
      <w:r w:rsidR="00AF3B4B" w:rsidRPr="00DA3A25">
        <w:rPr>
          <w:rFonts w:cs="Arial"/>
          <w:spacing w:val="2"/>
          <w:sz w:val="20"/>
        </w:rPr>
        <w:t>ct</w:t>
      </w:r>
      <w:r w:rsidR="00A54B38" w:rsidRPr="00DA3A25">
        <w:rPr>
          <w:rFonts w:cs="Arial"/>
          <w:sz w:val="20"/>
        </w:rPr>
        <w:t>ions</w:t>
      </w:r>
      <w:r w:rsidR="00F50531" w:rsidRPr="00DA3A25">
        <w:rPr>
          <w:rFonts w:cs="Arial"/>
          <w:sz w:val="20"/>
        </w:rPr>
        <w:t>.</w:t>
      </w:r>
      <w:r w:rsidR="00A54B38" w:rsidRPr="00DA3A25">
        <w:rPr>
          <w:rFonts w:cs="Arial"/>
          <w:sz w:val="20"/>
        </w:rPr>
        <w:t xml:space="preserve"> </w:t>
      </w:r>
      <w:r w:rsidR="00D46753" w:rsidRPr="00DA3A25">
        <w:rPr>
          <w:rFonts w:cs="Arial"/>
          <w:sz w:val="20"/>
        </w:rPr>
        <w:t>Firs</w:t>
      </w:r>
      <w:r w:rsidR="003F694F" w:rsidRPr="00DA3A25">
        <w:rPr>
          <w:rFonts w:cs="Arial"/>
          <w:spacing w:val="-2"/>
          <w:sz w:val="20"/>
        </w:rPr>
        <w:t>t,</w:t>
      </w:r>
      <w:r w:rsidR="00D46753" w:rsidRPr="00DA3A25">
        <w:rPr>
          <w:rFonts w:cs="Arial"/>
          <w:sz w:val="20"/>
        </w:rPr>
        <w:t xml:space="preserve"> he</w:t>
      </w:r>
      <w:r w:rsidR="00A54B38" w:rsidRPr="00DA3A25">
        <w:rPr>
          <w:rFonts w:cs="Arial"/>
          <w:sz w:val="20"/>
        </w:rPr>
        <w:t xml:space="preserve"> </w:t>
      </w:r>
      <w:r w:rsidR="00D46753" w:rsidRPr="00DA3A25">
        <w:rPr>
          <w:rFonts w:cs="Arial"/>
          <w:sz w:val="20"/>
        </w:rPr>
        <w:t>hit</w:t>
      </w:r>
      <w:r w:rsidR="00A54B38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A54B38" w:rsidRPr="00DA3A25">
        <w:rPr>
          <w:rFonts w:cs="Arial"/>
          <w:sz w:val="20"/>
        </w:rPr>
        <w:t>he</w:t>
      </w:r>
      <w:r w:rsidR="00D46753" w:rsidRPr="00DA3A25">
        <w:rPr>
          <w:rFonts w:cs="Arial"/>
          <w:sz w:val="20"/>
        </w:rPr>
        <w:t xml:space="preserve"> verse </w:t>
      </w:r>
      <w:r w:rsidR="00886210" w:rsidRPr="00DA3A25">
        <w:rPr>
          <w:rFonts w:cs="Arial"/>
          <w:spacing w:val="2"/>
          <w:sz w:val="20"/>
        </w:rPr>
        <w:t>t</w:t>
      </w:r>
      <w:r w:rsidR="00D46753" w:rsidRPr="00DA3A25">
        <w:rPr>
          <w:rFonts w:cs="Arial"/>
          <w:sz w:val="20"/>
        </w:rPr>
        <w:t>hat says Judas "</w:t>
      </w:r>
      <w:r w:rsidR="00D46753" w:rsidRPr="00DA3A25">
        <w:rPr>
          <w:sz w:val="20"/>
        </w:rPr>
        <w:t>went and hanged himsel</w:t>
      </w:r>
      <w:r w:rsidR="00D46753" w:rsidRPr="00DA3A25">
        <w:rPr>
          <w:spacing w:val="6"/>
          <w:sz w:val="20"/>
        </w:rPr>
        <w:t>f,</w:t>
      </w:r>
      <w:r w:rsidR="00D46753" w:rsidRPr="00DA3A25">
        <w:rPr>
          <w:sz w:val="20"/>
        </w:rPr>
        <w:t xml:space="preserve">" </w:t>
      </w:r>
      <w:r w:rsidR="00970D35" w:rsidRPr="00DA3A25">
        <w:rPr>
          <w:sz w:val="20"/>
        </w:rPr>
        <w:t>next</w:t>
      </w:r>
      <w:r w:rsidR="00D46753" w:rsidRPr="00DA3A25">
        <w:rPr>
          <w:sz w:val="20"/>
        </w:rPr>
        <w:t xml:space="preserve"> </w:t>
      </w:r>
      <w:r w:rsidR="00970D35" w:rsidRPr="00DA3A25">
        <w:rPr>
          <w:sz w:val="20"/>
        </w:rPr>
        <w:t>he saw</w:t>
      </w:r>
      <w:r w:rsidR="00D46753" w:rsidRPr="00DA3A25">
        <w:rPr>
          <w:sz w:val="20"/>
        </w:rPr>
        <w:t xml:space="preserve"> "</w:t>
      </w:r>
      <w:r w:rsidR="00130822" w:rsidRPr="00DA3A25">
        <w:rPr>
          <w:sz w:val="20"/>
        </w:rPr>
        <w:t>g</w:t>
      </w:r>
      <w:r w:rsidR="00D46753" w:rsidRPr="00DA3A25">
        <w:rPr>
          <w:sz w:val="20"/>
        </w:rPr>
        <w:t xml:space="preserve">o, and do </w:t>
      </w:r>
      <w:r w:rsidR="00886210" w:rsidRPr="00DA3A25">
        <w:rPr>
          <w:spacing w:val="2"/>
          <w:sz w:val="20"/>
        </w:rPr>
        <w:t>t</w:t>
      </w:r>
      <w:r w:rsidR="00D46753" w:rsidRPr="00DA3A25">
        <w:rPr>
          <w:sz w:val="20"/>
        </w:rPr>
        <w:t>hou likewise</w:t>
      </w:r>
      <w:r w:rsidR="00970D35" w:rsidRPr="00DA3A25">
        <w:rPr>
          <w:sz w:val="20"/>
        </w:rPr>
        <w:t xml:space="preserve">," and </w:t>
      </w:r>
      <w:r w:rsidR="00122DBC" w:rsidRPr="00DA3A25">
        <w:rPr>
          <w:sz w:val="20"/>
        </w:rPr>
        <w:t>las</w:t>
      </w:r>
      <w:r w:rsidR="00886210" w:rsidRPr="00DA3A25">
        <w:rPr>
          <w:spacing w:val="2"/>
          <w:sz w:val="20"/>
        </w:rPr>
        <w:t>t</w:t>
      </w:r>
      <w:r w:rsidR="00122DBC" w:rsidRPr="00DA3A25">
        <w:rPr>
          <w:sz w:val="20"/>
        </w:rPr>
        <w:t>ly he</w:t>
      </w:r>
      <w:r w:rsidR="001850BC" w:rsidRPr="00DA3A25">
        <w:rPr>
          <w:sz w:val="20"/>
        </w:rPr>
        <w:t xml:space="preserve"> </w:t>
      </w:r>
      <w:r w:rsidR="007F5AD5" w:rsidRPr="00DA3A25">
        <w:rPr>
          <w:sz w:val="20"/>
        </w:rPr>
        <w:t>hit on</w:t>
      </w:r>
      <w:r w:rsidR="00A54B38" w:rsidRPr="00DA3A25">
        <w:rPr>
          <w:rFonts w:cs="Arial"/>
          <w:sz w:val="20"/>
        </w:rPr>
        <w:t xml:space="preserve"> </w:t>
      </w:r>
      <w:r w:rsidR="00122DBC" w:rsidRPr="00DA3A25">
        <w:rPr>
          <w:rFonts w:cs="Arial"/>
          <w:sz w:val="20"/>
        </w:rPr>
        <w:t>"</w:t>
      </w:r>
      <w:r w:rsidR="00886210" w:rsidRPr="00DA3A25">
        <w:rPr>
          <w:spacing w:val="2"/>
          <w:sz w:val="20"/>
        </w:rPr>
        <w:t>t</w:t>
      </w:r>
      <w:r w:rsidR="00122DBC" w:rsidRPr="00DA3A25">
        <w:rPr>
          <w:sz w:val="20"/>
        </w:rPr>
        <w:t xml:space="preserve">hat </w:t>
      </w:r>
      <w:r w:rsidR="00886210" w:rsidRPr="00DA3A25">
        <w:rPr>
          <w:spacing w:val="2"/>
          <w:sz w:val="20"/>
        </w:rPr>
        <w:t>t</w:t>
      </w:r>
      <w:r w:rsidR="00122DBC" w:rsidRPr="00DA3A25">
        <w:rPr>
          <w:sz w:val="20"/>
        </w:rPr>
        <w:t>hou does</w:t>
      </w:r>
      <w:r w:rsidR="003F694F" w:rsidRPr="00DA3A25">
        <w:rPr>
          <w:spacing w:val="-2"/>
          <w:sz w:val="20"/>
        </w:rPr>
        <w:t>t,</w:t>
      </w:r>
      <w:r w:rsidR="00122DBC" w:rsidRPr="00DA3A25">
        <w:rPr>
          <w:sz w:val="20"/>
        </w:rPr>
        <w:t xml:space="preserve"> do qui</w:t>
      </w:r>
      <w:r w:rsidR="00321406" w:rsidRPr="00DA3A25">
        <w:rPr>
          <w:spacing w:val="2"/>
          <w:sz w:val="20"/>
        </w:rPr>
        <w:t>c</w:t>
      </w:r>
      <w:r w:rsidR="00122DBC" w:rsidRPr="00DA3A25">
        <w:rPr>
          <w:sz w:val="20"/>
        </w:rPr>
        <w:t xml:space="preserve">kly" </w:t>
      </w:r>
      <w:r w:rsidR="00122DBC" w:rsidRPr="00633952">
        <w:rPr>
          <w:sz w:val="16"/>
          <w:szCs w:val="16"/>
        </w:rPr>
        <w:t>(</w:t>
      </w:r>
      <w:r w:rsidR="001850BC" w:rsidRPr="00633952">
        <w:rPr>
          <w:sz w:val="16"/>
          <w:szCs w:val="16"/>
        </w:rPr>
        <w:t>Mt 27:5, Lk 10:37, &amp; Fou</w:t>
      </w:r>
      <w:r w:rsidR="00FF136E" w:rsidRPr="00633952">
        <w:rPr>
          <w:rFonts w:cs="Arial"/>
          <w:spacing w:val="2"/>
          <w:sz w:val="16"/>
          <w:szCs w:val="16"/>
        </w:rPr>
        <w:t>rt</w:t>
      </w:r>
      <w:r w:rsidR="001850BC" w:rsidRPr="00633952">
        <w:rPr>
          <w:sz w:val="16"/>
          <w:szCs w:val="16"/>
        </w:rPr>
        <w:t>h gospel 13:27</w:t>
      </w:r>
      <w:r w:rsidR="00122DBC" w:rsidRPr="00633952">
        <w:rPr>
          <w:sz w:val="16"/>
          <w:szCs w:val="16"/>
        </w:rPr>
        <w:t>)</w:t>
      </w:r>
      <w:r w:rsidR="00122DBC" w:rsidRPr="00DA3A25">
        <w:rPr>
          <w:sz w:val="20"/>
        </w:rPr>
        <w:t xml:space="preserve">. </w:t>
      </w:r>
      <w:r w:rsidR="00400AB5" w:rsidRPr="00DA3A25">
        <w:rPr>
          <w:rFonts w:cs="Arial"/>
          <w:sz w:val="20"/>
        </w:rPr>
        <w:t xml:space="preserve">This aims </w:t>
      </w:r>
      <w:r w:rsidR="00886210" w:rsidRPr="00DA3A25">
        <w:rPr>
          <w:rFonts w:cs="Arial"/>
          <w:spacing w:val="2"/>
          <w:sz w:val="20"/>
        </w:rPr>
        <w:t>t</w:t>
      </w:r>
      <w:r w:rsidR="00400AB5" w:rsidRPr="00DA3A25">
        <w:rPr>
          <w:rFonts w:cs="Arial"/>
          <w:sz w:val="20"/>
        </w:rPr>
        <w:t xml:space="preserve">o make </w:t>
      </w:r>
      <w:r w:rsidR="00886210" w:rsidRPr="00DA3A25">
        <w:rPr>
          <w:rFonts w:cs="Arial"/>
          <w:spacing w:val="2"/>
          <w:sz w:val="20"/>
        </w:rPr>
        <w:t>t</w:t>
      </w:r>
      <w:r w:rsidR="00400AB5" w:rsidRPr="00DA3A25">
        <w:rPr>
          <w:rFonts w:cs="Arial"/>
          <w:sz w:val="20"/>
        </w:rPr>
        <w:t xml:space="preserve">he point </w:t>
      </w:r>
      <w:r w:rsidR="00886210" w:rsidRPr="00DA3A25">
        <w:rPr>
          <w:rFonts w:cs="Arial"/>
          <w:spacing w:val="2"/>
          <w:sz w:val="20"/>
        </w:rPr>
        <w:t>t</w:t>
      </w:r>
      <w:r w:rsidR="00400AB5" w:rsidRPr="00DA3A25">
        <w:rPr>
          <w:rFonts w:cs="Arial"/>
          <w:sz w:val="20"/>
        </w:rPr>
        <w:t xml:space="preserve">hat </w:t>
      </w:r>
      <w:r w:rsidR="00886210" w:rsidRPr="00DA3A25">
        <w:rPr>
          <w:rFonts w:cs="Arial"/>
          <w:spacing w:val="2"/>
          <w:sz w:val="20"/>
        </w:rPr>
        <w:t>t</w:t>
      </w:r>
      <w:r w:rsidR="00400AB5" w:rsidRPr="00DA3A25">
        <w:rPr>
          <w:rFonts w:cs="Arial"/>
          <w:sz w:val="20"/>
        </w:rPr>
        <w:t>aking p</w:t>
      </w:r>
      <w:r w:rsidR="009C6E80" w:rsidRPr="00DA3A25">
        <w:rPr>
          <w:rFonts w:cs="Arial"/>
          <w:sz w:val="20"/>
        </w:rPr>
        <w:t>o</w:t>
      </w:r>
      <w:r w:rsidR="009C6E80" w:rsidRPr="00DA3A25">
        <w:rPr>
          <w:rFonts w:cs="Arial"/>
          <w:spacing w:val="6"/>
          <w:sz w:val="20"/>
        </w:rPr>
        <w:t>r</w:t>
      </w:r>
      <w:r w:rsidR="00886210" w:rsidRPr="00DA3A25">
        <w:rPr>
          <w:rFonts w:cs="Arial"/>
          <w:spacing w:val="2"/>
          <w:sz w:val="20"/>
        </w:rPr>
        <w:t>t</w:t>
      </w:r>
      <w:r w:rsidR="009C6E80" w:rsidRPr="00DA3A25">
        <w:rPr>
          <w:rFonts w:cs="Arial"/>
          <w:sz w:val="20"/>
        </w:rPr>
        <w:t>ions</w:t>
      </w:r>
      <w:r w:rsidR="00400AB5" w:rsidRPr="00DA3A25">
        <w:rPr>
          <w:rFonts w:cs="Arial"/>
          <w:sz w:val="20"/>
        </w:rPr>
        <w:t xml:space="preserve"> of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400AB5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400AB5" w:rsidRPr="00DA3A25">
        <w:rPr>
          <w:rFonts w:cs="Arial"/>
          <w:sz w:val="20"/>
        </w:rPr>
        <w:t xml:space="preserve">ure out of </w:t>
      </w:r>
      <w:r w:rsidR="00321406" w:rsidRPr="00DA3A25">
        <w:rPr>
          <w:rFonts w:cs="Arial"/>
          <w:spacing w:val="2"/>
          <w:sz w:val="20"/>
        </w:rPr>
        <w:t>c</w:t>
      </w:r>
      <w:r w:rsidR="00400AB5" w:rsidRPr="00DA3A25">
        <w:rPr>
          <w:rFonts w:cs="Arial"/>
          <w:sz w:val="20"/>
        </w:rPr>
        <w:t>on</w:t>
      </w:r>
      <w:r w:rsidR="00886210" w:rsidRPr="00DA3A25">
        <w:rPr>
          <w:rFonts w:cs="Arial"/>
          <w:spacing w:val="2"/>
          <w:sz w:val="20"/>
        </w:rPr>
        <w:t>t</w:t>
      </w:r>
      <w:r w:rsidR="00400AB5" w:rsidRPr="00DA3A25">
        <w:rPr>
          <w:rFonts w:cs="Arial"/>
          <w:sz w:val="20"/>
        </w:rPr>
        <w:t>ext is a dangerous pra</w:t>
      </w:r>
      <w:r w:rsidR="00AF3B4B" w:rsidRPr="00DA3A25">
        <w:rPr>
          <w:rFonts w:cs="Arial"/>
          <w:spacing w:val="2"/>
          <w:sz w:val="20"/>
        </w:rPr>
        <w:t>ct</w:t>
      </w:r>
      <w:r w:rsidR="00400AB5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400AB5" w:rsidRPr="00DA3A25">
        <w:rPr>
          <w:rFonts w:cs="Arial"/>
          <w:sz w:val="20"/>
        </w:rPr>
        <w:t>e</w:t>
      </w:r>
      <w:r w:rsidR="0093442A" w:rsidRPr="00DA3A25">
        <w:rPr>
          <w:rFonts w:cs="Arial"/>
          <w:sz w:val="20"/>
        </w:rPr>
        <w:t xml:space="preserve">, </w:t>
      </w:r>
      <w:r w:rsidR="00DD19B2" w:rsidRPr="00DA3A25">
        <w:rPr>
          <w:rFonts w:cs="Arial"/>
          <w:sz w:val="20"/>
        </w:rPr>
        <w:t>and</w:t>
      </w:r>
      <w:r w:rsidR="0093442A" w:rsidRPr="00DA3A25">
        <w:rPr>
          <w:rFonts w:cs="Arial"/>
          <w:sz w:val="20"/>
        </w:rPr>
        <w:t xml:space="preserve"> it is. But</w:t>
      </w:r>
      <w:r w:rsidR="007F5AD5" w:rsidRPr="00DA3A25">
        <w:rPr>
          <w:rFonts w:cs="Arial"/>
          <w:sz w:val="20"/>
        </w:rPr>
        <w:t xml:space="preserve"> while a</w:t>
      </w:r>
      <w:r w:rsidR="00130822" w:rsidRPr="00DA3A25">
        <w:rPr>
          <w:rFonts w:cs="Arial"/>
          <w:sz w:val="20"/>
        </w:rPr>
        <w:t>n</w:t>
      </w:r>
      <w:r w:rsidR="00BA7D4E" w:rsidRPr="00DA3A25">
        <w:rPr>
          <w:rFonts w:cs="Arial"/>
          <w:sz w:val="20"/>
        </w:rPr>
        <w:t xml:space="preserve"> </w:t>
      </w:r>
      <w:r w:rsidR="007F5AD5" w:rsidRPr="00DA3A25">
        <w:rPr>
          <w:rFonts w:cs="Arial"/>
          <w:sz w:val="20"/>
        </w:rPr>
        <w:t xml:space="preserve">example like </w:t>
      </w:r>
      <w:r w:rsidR="00886210" w:rsidRPr="00DA3A25">
        <w:rPr>
          <w:rFonts w:cs="Arial"/>
          <w:spacing w:val="2"/>
          <w:sz w:val="20"/>
        </w:rPr>
        <w:t>t</w:t>
      </w:r>
      <w:r w:rsidR="007F5AD5" w:rsidRPr="00DA3A25">
        <w:rPr>
          <w:rFonts w:cs="Arial"/>
          <w:sz w:val="20"/>
        </w:rPr>
        <w:t>his m</w:t>
      </w:r>
      <w:r w:rsidR="00BA7D4E" w:rsidRPr="00DA3A25">
        <w:rPr>
          <w:rFonts w:cs="Arial"/>
          <w:sz w:val="20"/>
        </w:rPr>
        <w:t>ight</w:t>
      </w:r>
      <w:r w:rsidR="007F5AD5" w:rsidRPr="00DA3A25">
        <w:rPr>
          <w:rFonts w:cs="Arial"/>
          <w:sz w:val="20"/>
        </w:rPr>
        <w:t xml:space="preserve"> </w:t>
      </w:r>
      <w:r w:rsidR="00152EE2" w:rsidRPr="00DA3A25">
        <w:rPr>
          <w:rFonts w:cs="Arial"/>
          <w:sz w:val="20"/>
        </w:rPr>
        <w:t xml:space="preserve">make </w:t>
      </w:r>
      <w:r w:rsidR="00886210" w:rsidRPr="00DA3A25">
        <w:rPr>
          <w:rFonts w:cs="Arial"/>
          <w:spacing w:val="2"/>
          <w:sz w:val="20"/>
        </w:rPr>
        <w:t>t</w:t>
      </w:r>
      <w:r w:rsidR="00152EE2" w:rsidRPr="00DA3A25">
        <w:rPr>
          <w:rFonts w:cs="Arial"/>
          <w:sz w:val="20"/>
        </w:rPr>
        <w:t>he poin</w:t>
      </w:r>
      <w:r w:rsidR="003F694F" w:rsidRPr="00DA3A25">
        <w:rPr>
          <w:rFonts w:cs="Arial"/>
          <w:spacing w:val="-2"/>
          <w:sz w:val="20"/>
        </w:rPr>
        <w:t>t,</w:t>
      </w:r>
      <w:r w:rsidR="007F5AD5" w:rsidRPr="00DA3A25">
        <w:rPr>
          <w:rFonts w:cs="Arial"/>
          <w:sz w:val="20"/>
        </w:rPr>
        <w:t xml:space="preserve"> it </w:t>
      </w:r>
      <w:r w:rsidR="00321406" w:rsidRPr="00DA3A25">
        <w:rPr>
          <w:rFonts w:cs="Arial"/>
          <w:spacing w:val="2"/>
          <w:sz w:val="20"/>
        </w:rPr>
        <w:t>c</w:t>
      </w:r>
      <w:r w:rsidR="007F5AD5" w:rsidRPr="00DA3A25">
        <w:rPr>
          <w:rFonts w:cs="Arial"/>
          <w:sz w:val="20"/>
        </w:rPr>
        <w:t>an also give people a false sense of assuran</w:t>
      </w:r>
      <w:r w:rsidR="00321406" w:rsidRPr="00DA3A25">
        <w:rPr>
          <w:rFonts w:cs="Arial"/>
          <w:spacing w:val="2"/>
          <w:sz w:val="20"/>
        </w:rPr>
        <w:t>c</w:t>
      </w:r>
      <w:r w:rsidR="007F5AD5" w:rsidRPr="00DA3A25">
        <w:rPr>
          <w:rFonts w:cs="Arial"/>
          <w:sz w:val="20"/>
        </w:rPr>
        <w:t>e. How?</w:t>
      </w:r>
    </w:p>
    <w:p w14:paraId="6A5C9D7D" w14:textId="3759130B" w:rsidR="007F5AD5" w:rsidRPr="00DA3A25" w:rsidRDefault="007F5AD5" w:rsidP="00AA1AAC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36D198F" w14:textId="7A0FDCFA" w:rsidR="005311CA" w:rsidRPr="00DA3A25" w:rsidRDefault="00BC3A78" w:rsidP="00AA1AAC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First o</w:t>
      </w:r>
      <w:r w:rsidR="00F33C14" w:rsidRPr="00DA3A25">
        <w:rPr>
          <w:rFonts w:cs="Arial"/>
          <w:spacing w:val="6"/>
          <w:sz w:val="20"/>
        </w:rPr>
        <w:t>f</w:t>
      </w:r>
      <w:r w:rsidR="00F33C14" w:rsidRPr="00DA3A25">
        <w:rPr>
          <w:rFonts w:cs="Arial"/>
          <w:spacing w:val="-2"/>
          <w:sz w:val="20"/>
        </w:rPr>
        <w:t>f</w:t>
      </w:r>
      <w:r w:rsidRPr="00DA3A25">
        <w:rPr>
          <w:rFonts w:cs="Arial"/>
          <w:sz w:val="20"/>
        </w:rPr>
        <w:t xml:space="preserve">,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may </w:t>
      </w:r>
      <w:r w:rsidR="004C326C" w:rsidRPr="00DA3A25">
        <w:rPr>
          <w:rFonts w:cs="Arial"/>
          <w:sz w:val="20"/>
        </w:rPr>
        <w:t>believe</w:t>
      </w:r>
      <w:r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one who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lls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</w:t>
      </w:r>
      <w:r w:rsidR="008546BF" w:rsidRPr="00DA3A25">
        <w:rPr>
          <w:rFonts w:cs="Arial"/>
          <w:sz w:val="20"/>
        </w:rPr>
        <w:t xml:space="preserve">m </w:t>
      </w:r>
      <w:r w:rsidR="00886210" w:rsidRPr="00DA3A25">
        <w:rPr>
          <w:rFonts w:cs="Arial"/>
          <w:spacing w:val="2"/>
          <w:sz w:val="20"/>
        </w:rPr>
        <w:t>t</w:t>
      </w:r>
      <w:r w:rsidR="008546BF" w:rsidRPr="00DA3A25">
        <w:rPr>
          <w:rFonts w:cs="Arial"/>
          <w:sz w:val="20"/>
        </w:rPr>
        <w:t xml:space="preserve">his </w:t>
      </w:r>
      <w:r w:rsidRPr="00DA3A25">
        <w:rPr>
          <w:rFonts w:cs="Arial"/>
          <w:sz w:val="20"/>
        </w:rPr>
        <w:t>knows be</w:t>
      </w:r>
      <w:r w:rsidR="003F694F" w:rsidRPr="00DA3A25">
        <w:rPr>
          <w:spacing w:val="4"/>
          <w:sz w:val="20"/>
        </w:rPr>
        <w:t>t</w:t>
      </w:r>
      <w:r w:rsidR="003F694F" w:rsidRPr="00DA3A25">
        <w:rPr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r and </w:t>
      </w:r>
      <w:r w:rsidR="001D637E" w:rsidRPr="00DA3A25">
        <w:rPr>
          <w:rFonts w:cs="Arial"/>
          <w:sz w:val="20"/>
        </w:rPr>
        <w:t xml:space="preserve">would </w:t>
      </w:r>
      <w:r w:rsidR="00BA7727" w:rsidRPr="00DA3A25">
        <w:rPr>
          <w:rFonts w:cs="Arial"/>
          <w:sz w:val="20"/>
        </w:rPr>
        <w:t xml:space="preserve">never </w:t>
      </w:r>
      <w:r w:rsidRPr="00DA3A25">
        <w:rPr>
          <w:rFonts w:cs="Arial"/>
          <w:sz w:val="20"/>
        </w:rPr>
        <w:t>quo</w:t>
      </w:r>
      <w:r w:rsidR="00886210" w:rsidRPr="00DA3A25">
        <w:rPr>
          <w:rFonts w:cs="Arial"/>
          <w:spacing w:val="2"/>
          <w:sz w:val="20"/>
        </w:rPr>
        <w:t>t</w:t>
      </w:r>
      <w:r w:rsidR="00BA7727" w:rsidRPr="00DA3A25">
        <w:rPr>
          <w:rFonts w:cs="Arial"/>
          <w:sz w:val="20"/>
        </w:rPr>
        <w:t xml:space="preserve">e </w:t>
      </w:r>
      <w:r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ure out of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x</w:t>
      </w:r>
      <w:r w:rsidR="003F694F" w:rsidRPr="00DA3A25">
        <w:rPr>
          <w:rFonts w:cs="Arial"/>
          <w:spacing w:val="-2"/>
          <w:sz w:val="20"/>
        </w:rPr>
        <w:t>t.</w:t>
      </w:r>
      <w:r w:rsidRPr="00DA3A25">
        <w:rPr>
          <w:rFonts w:cs="Arial"/>
          <w:sz w:val="20"/>
        </w:rPr>
        <w:t xml:space="preserve"> </w:t>
      </w:r>
      <w:r w:rsidR="00BA7727" w:rsidRPr="00DA3A25">
        <w:rPr>
          <w:rFonts w:cs="Arial"/>
          <w:sz w:val="20"/>
        </w:rPr>
        <w:t>Se</w:t>
      </w:r>
      <w:r w:rsidR="00321406" w:rsidRPr="00DA3A25">
        <w:rPr>
          <w:rFonts w:cs="Arial"/>
          <w:spacing w:val="2"/>
          <w:sz w:val="20"/>
        </w:rPr>
        <w:t>c</w:t>
      </w:r>
      <w:r w:rsidR="00BA7727" w:rsidRPr="00DA3A25">
        <w:rPr>
          <w:rFonts w:cs="Arial"/>
          <w:sz w:val="20"/>
        </w:rPr>
        <w:t>ond</w:t>
      </w:r>
      <w:r w:rsidRPr="00DA3A25">
        <w:rPr>
          <w:rFonts w:cs="Arial"/>
          <w:sz w:val="20"/>
        </w:rPr>
        <w:t xml:space="preserve">, </w:t>
      </w:r>
      <w:r w:rsidR="007F5AD5" w:rsidRPr="00DA3A25">
        <w:rPr>
          <w:rFonts w:cs="Arial"/>
          <w:sz w:val="20"/>
        </w:rPr>
        <w:t>if people</w:t>
      </w:r>
      <w:r w:rsidR="005F5653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5F5653" w:rsidRPr="00DA3A25">
        <w:rPr>
          <w:rFonts w:cs="Arial"/>
          <w:sz w:val="20"/>
        </w:rPr>
        <w:t>hink</w:t>
      </w:r>
      <w:r w:rsidR="00BA7727" w:rsidRPr="00DA3A25">
        <w:rPr>
          <w:rFonts w:cs="Arial"/>
          <w:sz w:val="20"/>
        </w:rPr>
        <w:t xml:space="preserve"> it is </w:t>
      </w:r>
      <w:r w:rsidRPr="00DA3A25">
        <w:rPr>
          <w:rFonts w:cs="Arial"/>
          <w:sz w:val="20"/>
        </w:rPr>
        <w:t>easy</w:t>
      </w:r>
      <w:r w:rsidR="00BA7727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BA7727" w:rsidRPr="00DA3A25">
        <w:rPr>
          <w:rFonts w:cs="Arial"/>
          <w:sz w:val="20"/>
        </w:rPr>
        <w:t xml:space="preserve">o </w:t>
      </w:r>
      <w:r w:rsidR="00886210" w:rsidRPr="00DA3A25">
        <w:rPr>
          <w:rFonts w:cs="Arial"/>
          <w:spacing w:val="2"/>
          <w:sz w:val="20"/>
        </w:rPr>
        <w:t>t</w:t>
      </w:r>
      <w:r w:rsidR="00BA7727" w:rsidRPr="00DA3A25">
        <w:rPr>
          <w:rFonts w:cs="Arial"/>
          <w:sz w:val="20"/>
        </w:rPr>
        <w:t xml:space="preserve">ell </w:t>
      </w:r>
      <w:r w:rsidR="007F5AD5" w:rsidRPr="00DA3A25">
        <w:rPr>
          <w:rFonts w:cs="Arial"/>
          <w:sz w:val="20"/>
        </w:rPr>
        <w:t>when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7F5AD5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7F5AD5" w:rsidRPr="00DA3A25">
        <w:rPr>
          <w:rFonts w:cs="Arial"/>
          <w:sz w:val="20"/>
        </w:rPr>
        <w:t xml:space="preserve">ure </w:t>
      </w:r>
      <w:r w:rsidR="005F5653" w:rsidRPr="00DA3A25">
        <w:rPr>
          <w:rFonts w:cs="Arial"/>
          <w:sz w:val="20"/>
        </w:rPr>
        <w:t xml:space="preserve">is being </w:t>
      </w:r>
      <w:r w:rsidR="00886210" w:rsidRPr="00DA3A25">
        <w:rPr>
          <w:rFonts w:cs="Arial"/>
          <w:spacing w:val="2"/>
          <w:sz w:val="20"/>
        </w:rPr>
        <w:t>t</w:t>
      </w:r>
      <w:r w:rsidR="007F297C" w:rsidRPr="00DA3A25">
        <w:rPr>
          <w:rFonts w:cs="Arial"/>
          <w:sz w:val="20"/>
        </w:rPr>
        <w:t xml:space="preserve">aken out of </w:t>
      </w:r>
      <w:r w:rsidR="00321406" w:rsidRPr="00DA3A25">
        <w:rPr>
          <w:rFonts w:cs="Arial"/>
          <w:spacing w:val="2"/>
          <w:sz w:val="20"/>
        </w:rPr>
        <w:t>c</w:t>
      </w:r>
      <w:r w:rsidR="007F297C" w:rsidRPr="00DA3A25">
        <w:rPr>
          <w:rFonts w:cs="Arial"/>
          <w:sz w:val="20"/>
        </w:rPr>
        <w:t>on</w:t>
      </w:r>
      <w:r w:rsidR="00886210" w:rsidRPr="00DA3A25">
        <w:rPr>
          <w:rFonts w:cs="Arial"/>
          <w:spacing w:val="2"/>
          <w:sz w:val="20"/>
        </w:rPr>
        <w:t>t</w:t>
      </w:r>
      <w:r w:rsidR="007F297C" w:rsidRPr="00DA3A25">
        <w:rPr>
          <w:rFonts w:cs="Arial"/>
          <w:sz w:val="20"/>
        </w:rPr>
        <w:t>ex</w:t>
      </w:r>
      <w:r w:rsidR="003F694F" w:rsidRPr="00DA3A25">
        <w:rPr>
          <w:rFonts w:cs="Arial"/>
          <w:spacing w:val="-2"/>
          <w:sz w:val="20"/>
        </w:rPr>
        <w:t>t,</w:t>
      </w:r>
      <w:r w:rsidR="00BA7727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BA7727" w:rsidRPr="00DA3A25">
        <w:rPr>
          <w:rFonts w:cs="Arial"/>
          <w:sz w:val="20"/>
        </w:rPr>
        <w:t xml:space="preserve">hey </w:t>
      </w:r>
      <w:r w:rsidR="008D35AF" w:rsidRPr="00DA3A25">
        <w:rPr>
          <w:rFonts w:cs="Arial"/>
          <w:sz w:val="20"/>
        </w:rPr>
        <w:t xml:space="preserve">will </w:t>
      </w:r>
      <w:r w:rsidR="00D433B0" w:rsidRPr="00DA3A25">
        <w:rPr>
          <w:rFonts w:cs="Arial"/>
          <w:sz w:val="20"/>
        </w:rPr>
        <w:t xml:space="preserve">be less likely </w:t>
      </w:r>
      <w:r w:rsidR="00886210" w:rsidRPr="00DA3A25">
        <w:rPr>
          <w:rFonts w:cs="Arial"/>
          <w:spacing w:val="2"/>
          <w:sz w:val="20"/>
        </w:rPr>
        <w:t>t</w:t>
      </w:r>
      <w:r w:rsidR="00D433B0" w:rsidRPr="00DA3A25">
        <w:rPr>
          <w:rFonts w:cs="Arial"/>
          <w:sz w:val="20"/>
        </w:rPr>
        <w:t>o</w:t>
      </w:r>
      <w:r w:rsidR="005F5653" w:rsidRPr="00DA3A25">
        <w:rPr>
          <w:rFonts w:cs="Arial"/>
          <w:sz w:val="20"/>
        </w:rPr>
        <w:t xml:space="preserve"> </w:t>
      </w:r>
      <w:r w:rsidR="00A52EB7" w:rsidRPr="00DA3A25">
        <w:rPr>
          <w:rFonts w:cs="Arial"/>
          <w:sz w:val="20"/>
        </w:rPr>
        <w:t>wa</w:t>
      </w:r>
      <w:r w:rsidR="00886210" w:rsidRPr="00DA3A25">
        <w:rPr>
          <w:rFonts w:cs="Arial"/>
          <w:spacing w:val="2"/>
          <w:sz w:val="20"/>
        </w:rPr>
        <w:t>t</w:t>
      </w:r>
      <w:r w:rsidR="00321406" w:rsidRPr="00DA3A25">
        <w:rPr>
          <w:rFonts w:cs="Arial"/>
          <w:spacing w:val="2"/>
          <w:sz w:val="20"/>
        </w:rPr>
        <w:t>c</w:t>
      </w:r>
      <w:r w:rsidR="00A52EB7" w:rsidRPr="00DA3A25">
        <w:rPr>
          <w:rFonts w:cs="Arial"/>
          <w:sz w:val="20"/>
        </w:rPr>
        <w:t>h</w:t>
      </w:r>
      <w:r w:rsidR="005F5653" w:rsidRPr="00DA3A25">
        <w:rPr>
          <w:rFonts w:cs="Arial"/>
          <w:sz w:val="20"/>
        </w:rPr>
        <w:t xml:space="preserve"> for </w:t>
      </w:r>
      <w:r w:rsidR="00886210" w:rsidRPr="00DA3A25">
        <w:rPr>
          <w:rFonts w:cs="Arial"/>
          <w:spacing w:val="2"/>
          <w:sz w:val="20"/>
        </w:rPr>
        <w:t>t</w:t>
      </w:r>
      <w:r w:rsidR="005F5653" w:rsidRPr="00DA3A25">
        <w:rPr>
          <w:rFonts w:cs="Arial"/>
          <w:sz w:val="20"/>
        </w:rPr>
        <w:t>his</w:t>
      </w:r>
      <w:r w:rsidR="00412E71" w:rsidRPr="00DA3A25">
        <w:rPr>
          <w:rFonts w:cs="Arial"/>
          <w:sz w:val="20"/>
        </w:rPr>
        <w:t xml:space="preserve"> and</w:t>
      </w:r>
      <w:r w:rsidR="00D433B0" w:rsidRPr="00DA3A25">
        <w:rPr>
          <w:rFonts w:cs="Arial"/>
          <w:sz w:val="20"/>
        </w:rPr>
        <w:t xml:space="preserve"> </w:t>
      </w:r>
      <w:r w:rsidR="00BA7727" w:rsidRPr="00DA3A25">
        <w:rPr>
          <w:rFonts w:cs="Arial"/>
          <w:sz w:val="20"/>
        </w:rPr>
        <w:t>m</w:t>
      </w:r>
      <w:r w:rsidR="00A52EB7" w:rsidRPr="00DA3A25">
        <w:rPr>
          <w:rFonts w:cs="Arial"/>
          <w:sz w:val="20"/>
        </w:rPr>
        <w:t>ight</w:t>
      </w:r>
      <w:r w:rsidR="00D433B0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5F5653" w:rsidRPr="00DA3A25">
        <w:rPr>
          <w:rFonts w:cs="Arial"/>
          <w:sz w:val="20"/>
        </w:rPr>
        <w:t>hink</w:t>
      </w:r>
      <w:r w:rsidR="00BA7727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BA7727" w:rsidRPr="00DA3A25">
        <w:rPr>
          <w:rFonts w:cs="Arial"/>
          <w:sz w:val="20"/>
        </w:rPr>
        <w:t>hey</w:t>
      </w:r>
      <w:r w:rsidR="00147C8E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BA7727" w:rsidRPr="00DA3A25">
        <w:rPr>
          <w:rFonts w:cs="Arial"/>
          <w:sz w:val="20"/>
        </w:rPr>
        <w:t>ould neve</w:t>
      </w:r>
      <w:r w:rsidR="00147C8E" w:rsidRPr="00DA3A25">
        <w:rPr>
          <w:rFonts w:cs="Arial"/>
          <w:sz w:val="20"/>
        </w:rPr>
        <w:t xml:space="preserve">r make </w:t>
      </w:r>
      <w:r w:rsidR="00886210" w:rsidRPr="00DA3A25">
        <w:rPr>
          <w:rFonts w:cs="Arial"/>
          <w:spacing w:val="2"/>
          <w:sz w:val="20"/>
        </w:rPr>
        <w:t>t</w:t>
      </w:r>
      <w:r w:rsidR="00147C8E" w:rsidRPr="00DA3A25">
        <w:rPr>
          <w:rFonts w:cs="Arial"/>
          <w:sz w:val="20"/>
        </w:rPr>
        <w:t>h</w:t>
      </w:r>
      <w:r w:rsidR="007F297C" w:rsidRPr="00DA3A25">
        <w:rPr>
          <w:rFonts w:cs="Arial"/>
          <w:sz w:val="20"/>
        </w:rPr>
        <w:t>is</w:t>
      </w:r>
      <w:r w:rsidR="00147C8E" w:rsidRPr="00DA3A25">
        <w:rPr>
          <w:rFonts w:cs="Arial"/>
          <w:sz w:val="20"/>
        </w:rPr>
        <w:t xml:space="preserve"> mis</w:t>
      </w:r>
      <w:r w:rsidR="00886210" w:rsidRPr="00DA3A25">
        <w:rPr>
          <w:rFonts w:cs="Arial"/>
          <w:spacing w:val="2"/>
          <w:sz w:val="20"/>
        </w:rPr>
        <w:t>t</w:t>
      </w:r>
      <w:r w:rsidR="00147C8E" w:rsidRPr="00DA3A25">
        <w:rPr>
          <w:rFonts w:cs="Arial"/>
          <w:sz w:val="20"/>
        </w:rPr>
        <w:t>ake</w:t>
      </w:r>
      <w:r w:rsidR="00BA7727" w:rsidRPr="00DA3A25">
        <w:rPr>
          <w:rFonts w:cs="Arial"/>
          <w:sz w:val="20"/>
        </w:rPr>
        <w:t>.</w:t>
      </w:r>
      <w:r w:rsidR="007F5AD5" w:rsidRPr="00DA3A25">
        <w:rPr>
          <w:rFonts w:cs="Arial"/>
          <w:sz w:val="20"/>
        </w:rPr>
        <w:t xml:space="preserve"> </w:t>
      </w:r>
      <w:r w:rsidR="007F297C" w:rsidRPr="00DA3A25">
        <w:rPr>
          <w:rFonts w:cs="Arial"/>
          <w:sz w:val="20"/>
        </w:rPr>
        <w:t xml:space="preserve">But </w:t>
      </w:r>
      <w:r w:rsidR="00321406" w:rsidRPr="00DA3A25">
        <w:rPr>
          <w:rFonts w:cs="Arial"/>
          <w:spacing w:val="2"/>
          <w:sz w:val="20"/>
        </w:rPr>
        <w:t>c</w:t>
      </w:r>
      <w:r w:rsidR="002A3EE6" w:rsidRPr="00DA3A25">
        <w:rPr>
          <w:rFonts w:cs="Arial"/>
          <w:sz w:val="20"/>
        </w:rPr>
        <w:t xml:space="preserve">onsider a </w:t>
      </w:r>
      <w:r w:rsidR="00233A58" w:rsidRPr="00DA3A25">
        <w:rPr>
          <w:rFonts w:cs="Arial"/>
          <w:sz w:val="20"/>
        </w:rPr>
        <w:t>ques</w:t>
      </w:r>
      <w:r w:rsidR="00886210" w:rsidRPr="00DA3A25">
        <w:rPr>
          <w:rFonts w:cs="Arial"/>
          <w:spacing w:val="2"/>
          <w:sz w:val="20"/>
        </w:rPr>
        <w:t>t</w:t>
      </w:r>
      <w:r w:rsidR="00233A58" w:rsidRPr="00DA3A25">
        <w:rPr>
          <w:rFonts w:cs="Arial"/>
          <w:sz w:val="20"/>
        </w:rPr>
        <w:t>ion</w:t>
      </w:r>
      <w:r w:rsidR="002A3EE6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2A3EE6" w:rsidRPr="00DA3A25">
        <w:rPr>
          <w:rFonts w:cs="Arial"/>
          <w:sz w:val="20"/>
        </w:rPr>
        <w:t>hat was</w:t>
      </w:r>
      <w:r w:rsidR="00233A58" w:rsidRPr="00DA3A25">
        <w:rPr>
          <w:rFonts w:cs="Arial"/>
          <w:sz w:val="20"/>
        </w:rPr>
        <w:t xml:space="preserve"> </w:t>
      </w:r>
      <w:r w:rsidR="002A3EE6" w:rsidRPr="00DA3A25">
        <w:rPr>
          <w:rFonts w:cs="Arial"/>
          <w:sz w:val="20"/>
        </w:rPr>
        <w:t xml:space="preserve">asked by </w:t>
      </w:r>
      <w:r w:rsidR="0072210A" w:rsidRPr="00DA3A25">
        <w:rPr>
          <w:rFonts w:cs="Arial"/>
          <w:sz w:val="20"/>
        </w:rPr>
        <w:t>Jesu</w:t>
      </w:r>
      <w:r w:rsidR="002A3EE6" w:rsidRPr="00DA3A25">
        <w:rPr>
          <w:rFonts w:cs="Arial"/>
          <w:sz w:val="20"/>
        </w:rPr>
        <w:t>s</w:t>
      </w:r>
      <w:r w:rsidR="00130822" w:rsidRPr="00DA3A25">
        <w:rPr>
          <w:rFonts w:cs="Arial"/>
          <w:sz w:val="20"/>
        </w:rPr>
        <w:t>,</w:t>
      </w:r>
      <w:r w:rsidR="002A3EE6" w:rsidRPr="00DA3A25">
        <w:rPr>
          <w:rFonts w:cs="Arial"/>
          <w:sz w:val="20"/>
        </w:rPr>
        <w:t xml:space="preserve"> "why beholdest </w:t>
      </w:r>
      <w:r w:rsidR="00886210" w:rsidRPr="00DA3A25">
        <w:rPr>
          <w:rFonts w:cs="Arial"/>
          <w:spacing w:val="2"/>
          <w:sz w:val="20"/>
        </w:rPr>
        <w:t>t</w:t>
      </w:r>
      <w:r w:rsidR="002A3EE6" w:rsidRPr="00DA3A25">
        <w:rPr>
          <w:rFonts w:cs="Arial"/>
          <w:sz w:val="20"/>
        </w:rPr>
        <w:t xml:space="preserve">hou </w:t>
      </w:r>
      <w:r w:rsidR="00886210" w:rsidRPr="00DA3A25">
        <w:rPr>
          <w:rFonts w:cs="Arial"/>
          <w:spacing w:val="2"/>
          <w:sz w:val="20"/>
        </w:rPr>
        <w:t>t</w:t>
      </w:r>
      <w:r w:rsidR="002A3EE6" w:rsidRPr="00DA3A25">
        <w:rPr>
          <w:rFonts w:cs="Arial"/>
          <w:sz w:val="20"/>
        </w:rPr>
        <w:t>he mo</w:t>
      </w:r>
      <w:r w:rsidR="00886210" w:rsidRPr="00DA3A25">
        <w:rPr>
          <w:rFonts w:cs="Arial"/>
          <w:spacing w:val="2"/>
          <w:sz w:val="20"/>
        </w:rPr>
        <w:t>t</w:t>
      </w:r>
      <w:r w:rsidR="002A3EE6" w:rsidRPr="00DA3A25">
        <w:rPr>
          <w:rFonts w:cs="Arial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2A3EE6" w:rsidRPr="00DA3A25">
        <w:rPr>
          <w:rFonts w:cs="Arial"/>
          <w:sz w:val="20"/>
        </w:rPr>
        <w:t xml:space="preserve">hat is in </w:t>
      </w:r>
      <w:r w:rsidR="00886210" w:rsidRPr="00DA3A25">
        <w:rPr>
          <w:rFonts w:cs="Arial"/>
          <w:spacing w:val="2"/>
          <w:sz w:val="20"/>
        </w:rPr>
        <w:t>t</w:t>
      </w:r>
      <w:r w:rsidR="002A3EE6" w:rsidRPr="00DA3A25">
        <w:rPr>
          <w:rFonts w:cs="Arial"/>
          <w:sz w:val="20"/>
        </w:rPr>
        <w:t>hy bro</w:t>
      </w:r>
      <w:r w:rsidR="00886210" w:rsidRPr="00DA3A25">
        <w:rPr>
          <w:rFonts w:cs="Arial"/>
          <w:spacing w:val="2"/>
          <w:sz w:val="20"/>
        </w:rPr>
        <w:t>t</w:t>
      </w:r>
      <w:r w:rsidR="002A3EE6" w:rsidRPr="00DA3A25">
        <w:rPr>
          <w:rFonts w:cs="Arial"/>
          <w:sz w:val="20"/>
        </w:rPr>
        <w:t>her's eye, but per</w:t>
      </w:r>
      <w:r w:rsidR="00321406" w:rsidRPr="00DA3A25">
        <w:rPr>
          <w:rFonts w:cs="Arial"/>
          <w:spacing w:val="2"/>
          <w:sz w:val="20"/>
        </w:rPr>
        <w:t>c</w:t>
      </w:r>
      <w:r w:rsidR="002A3EE6" w:rsidRPr="00DA3A25">
        <w:rPr>
          <w:rFonts w:cs="Arial"/>
          <w:sz w:val="20"/>
        </w:rPr>
        <w:t xml:space="preserve">eivest not </w:t>
      </w:r>
      <w:r w:rsidR="00886210" w:rsidRPr="00DA3A25">
        <w:rPr>
          <w:rFonts w:cs="Arial"/>
          <w:spacing w:val="2"/>
          <w:sz w:val="20"/>
        </w:rPr>
        <w:t>t</w:t>
      </w:r>
      <w:r w:rsidR="002A3EE6" w:rsidRPr="00DA3A25">
        <w:rPr>
          <w:rFonts w:cs="Arial"/>
          <w:sz w:val="20"/>
        </w:rPr>
        <w:t xml:space="preserve">he beam </w:t>
      </w:r>
      <w:r w:rsidR="00886210" w:rsidRPr="00DA3A25">
        <w:rPr>
          <w:rFonts w:cs="Arial"/>
          <w:spacing w:val="2"/>
          <w:sz w:val="20"/>
        </w:rPr>
        <w:t>t</w:t>
      </w:r>
      <w:r w:rsidR="002A3EE6" w:rsidRPr="00DA3A25">
        <w:rPr>
          <w:rFonts w:cs="Arial"/>
          <w:sz w:val="20"/>
        </w:rPr>
        <w:t xml:space="preserve">hat is in </w:t>
      </w:r>
      <w:r w:rsidR="00886210" w:rsidRPr="00DA3A25">
        <w:rPr>
          <w:rFonts w:cs="Arial"/>
          <w:spacing w:val="2"/>
          <w:sz w:val="20"/>
        </w:rPr>
        <w:t>t</w:t>
      </w:r>
      <w:r w:rsidR="002A3EE6" w:rsidRPr="00DA3A25">
        <w:rPr>
          <w:rFonts w:cs="Arial"/>
          <w:sz w:val="20"/>
        </w:rPr>
        <w:t xml:space="preserve">hine own eye?" </w:t>
      </w:r>
      <w:r w:rsidR="002A3EE6" w:rsidRPr="00633952">
        <w:rPr>
          <w:rFonts w:cs="Arial"/>
          <w:sz w:val="16"/>
          <w:szCs w:val="16"/>
        </w:rPr>
        <w:t>(Lk 6:41)</w:t>
      </w:r>
      <w:r w:rsidR="003B5543" w:rsidRPr="00DA3A25">
        <w:rPr>
          <w:rFonts w:cs="Arial"/>
          <w:sz w:val="20"/>
        </w:rPr>
        <w:t xml:space="preserve"> H</w:t>
      </w:r>
      <w:r w:rsidR="002A3EE6" w:rsidRPr="00DA3A25">
        <w:rPr>
          <w:rFonts w:cs="Arial"/>
          <w:sz w:val="20"/>
        </w:rPr>
        <w:t>is ques</w:t>
      </w:r>
      <w:r w:rsidR="00886210" w:rsidRPr="00DA3A25">
        <w:rPr>
          <w:rFonts w:cs="Arial"/>
          <w:spacing w:val="2"/>
          <w:sz w:val="20"/>
        </w:rPr>
        <w:t>t</w:t>
      </w:r>
      <w:r w:rsidR="002A3EE6" w:rsidRPr="00DA3A25">
        <w:rPr>
          <w:rFonts w:cs="Arial"/>
          <w:sz w:val="20"/>
        </w:rPr>
        <w:t xml:space="preserve">ion </w:t>
      </w:r>
      <w:r w:rsidR="00C9117A" w:rsidRPr="00DA3A25">
        <w:rPr>
          <w:rFonts w:cs="Arial"/>
          <w:sz w:val="20"/>
        </w:rPr>
        <w:t>indi</w:t>
      </w:r>
      <w:r w:rsidR="00321406" w:rsidRPr="00DA3A25">
        <w:rPr>
          <w:rFonts w:cs="Arial"/>
          <w:spacing w:val="2"/>
          <w:sz w:val="20"/>
        </w:rPr>
        <w:t>c</w:t>
      </w:r>
      <w:r w:rsidR="00C9117A" w:rsidRPr="00DA3A25">
        <w:rPr>
          <w:rFonts w:cs="Arial"/>
          <w:sz w:val="20"/>
        </w:rPr>
        <w:t>a</w:t>
      </w:r>
      <w:r w:rsidR="00886210" w:rsidRPr="00DA3A25">
        <w:rPr>
          <w:rFonts w:cs="Arial"/>
          <w:spacing w:val="2"/>
          <w:sz w:val="20"/>
        </w:rPr>
        <w:t>t</w:t>
      </w:r>
      <w:r w:rsidR="00C9117A" w:rsidRPr="00DA3A25">
        <w:rPr>
          <w:rFonts w:cs="Arial"/>
          <w:sz w:val="20"/>
        </w:rPr>
        <w:t xml:space="preserve">es people </w:t>
      </w:r>
      <w:r w:rsidR="00321406" w:rsidRPr="00DA3A25">
        <w:rPr>
          <w:rFonts w:cs="Arial"/>
          <w:spacing w:val="2"/>
          <w:sz w:val="20"/>
        </w:rPr>
        <w:t>c</w:t>
      </w:r>
      <w:r w:rsidR="00C9117A" w:rsidRPr="00DA3A25">
        <w:rPr>
          <w:rFonts w:cs="Arial"/>
          <w:sz w:val="20"/>
        </w:rPr>
        <w:t xml:space="preserve">an </w:t>
      </w:r>
      <w:r w:rsidR="003D679F" w:rsidRPr="00DA3A25">
        <w:rPr>
          <w:rFonts w:cs="Arial"/>
          <w:sz w:val="20"/>
        </w:rPr>
        <w:t>no</w:t>
      </w:r>
      <w:r w:rsidR="00886210" w:rsidRPr="00DA3A25">
        <w:rPr>
          <w:rFonts w:cs="Arial"/>
          <w:spacing w:val="2"/>
          <w:sz w:val="20"/>
        </w:rPr>
        <w:t>t</w:t>
      </w:r>
      <w:r w:rsidR="003D679F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3D679F" w:rsidRPr="00DA3A25">
        <w:rPr>
          <w:rFonts w:cs="Arial"/>
          <w:sz w:val="20"/>
        </w:rPr>
        <w:t>e a</w:t>
      </w:r>
      <w:r w:rsidR="00C9117A" w:rsidRPr="00DA3A25">
        <w:rPr>
          <w:rFonts w:cs="Arial"/>
          <w:sz w:val="20"/>
        </w:rPr>
        <w:t xml:space="preserve"> </w:t>
      </w:r>
      <w:r w:rsidR="00C9117A" w:rsidRPr="00DA3A25">
        <w:rPr>
          <w:rFonts w:cs="Arial"/>
          <w:spacing w:val="4"/>
          <w:sz w:val="20"/>
        </w:rPr>
        <w:t>f</w:t>
      </w:r>
      <w:r w:rsidR="00C9117A" w:rsidRPr="00DA3A25">
        <w:rPr>
          <w:rFonts w:cs="Arial"/>
          <w:sz w:val="20"/>
        </w:rPr>
        <w:t>law in o</w:t>
      </w:r>
      <w:r w:rsidR="00886210" w:rsidRPr="00DA3A25">
        <w:rPr>
          <w:rFonts w:cs="Arial"/>
          <w:spacing w:val="2"/>
          <w:sz w:val="20"/>
        </w:rPr>
        <w:t>t</w:t>
      </w:r>
      <w:r w:rsidR="00C9117A" w:rsidRPr="00DA3A25">
        <w:rPr>
          <w:rFonts w:cs="Arial"/>
          <w:sz w:val="20"/>
        </w:rPr>
        <w:t>hers</w:t>
      </w:r>
      <w:r w:rsidR="003D679F" w:rsidRPr="00DA3A25">
        <w:rPr>
          <w:rFonts w:cs="Arial"/>
          <w:sz w:val="20"/>
        </w:rPr>
        <w:t xml:space="preserve"> even as </w:t>
      </w:r>
      <w:r w:rsidR="00886210" w:rsidRPr="00DA3A25">
        <w:rPr>
          <w:rFonts w:cs="Arial"/>
          <w:spacing w:val="2"/>
          <w:sz w:val="20"/>
        </w:rPr>
        <w:t>t</w:t>
      </w:r>
      <w:r w:rsidR="003D679F" w:rsidRPr="00DA3A25">
        <w:rPr>
          <w:rFonts w:cs="Arial"/>
          <w:sz w:val="20"/>
        </w:rPr>
        <w:t>hey</w:t>
      </w:r>
      <w:r w:rsidR="0007278E" w:rsidRPr="00DA3A25">
        <w:rPr>
          <w:rFonts w:cs="Arial"/>
          <w:sz w:val="20"/>
        </w:rPr>
        <w:t xml:space="preserve"> fail </w:t>
      </w:r>
      <w:r w:rsidR="00886210" w:rsidRPr="00DA3A25">
        <w:rPr>
          <w:rFonts w:cs="Arial"/>
          <w:spacing w:val="2"/>
          <w:sz w:val="20"/>
        </w:rPr>
        <w:t>t</w:t>
      </w:r>
      <w:r w:rsidR="0007278E" w:rsidRPr="00DA3A25">
        <w:rPr>
          <w:rFonts w:cs="Arial"/>
          <w:sz w:val="20"/>
        </w:rPr>
        <w:t>o no</w:t>
      </w:r>
      <w:r w:rsidR="00886210" w:rsidRPr="00DA3A25">
        <w:rPr>
          <w:rFonts w:cs="Arial"/>
          <w:spacing w:val="2"/>
          <w:sz w:val="20"/>
        </w:rPr>
        <w:t>t</w:t>
      </w:r>
      <w:r w:rsidR="0007278E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07278E" w:rsidRPr="00DA3A25">
        <w:rPr>
          <w:rFonts w:cs="Arial"/>
          <w:sz w:val="20"/>
        </w:rPr>
        <w:t xml:space="preserve">e when </w:t>
      </w:r>
      <w:r w:rsidR="00886210" w:rsidRPr="00DA3A25">
        <w:rPr>
          <w:rFonts w:cs="Arial"/>
          <w:spacing w:val="2"/>
          <w:sz w:val="20"/>
        </w:rPr>
        <w:t>t</w:t>
      </w:r>
      <w:r w:rsidR="0007278E" w:rsidRPr="00DA3A25">
        <w:rPr>
          <w:rFonts w:cs="Arial"/>
          <w:sz w:val="20"/>
        </w:rPr>
        <w:t xml:space="preserve">hey </w:t>
      </w:r>
      <w:r w:rsidR="003D679F" w:rsidRPr="00DA3A25">
        <w:rPr>
          <w:rFonts w:cs="Arial"/>
          <w:sz w:val="20"/>
        </w:rPr>
        <w:t xml:space="preserve">do </w:t>
      </w:r>
      <w:r w:rsidR="00886210" w:rsidRPr="00DA3A25">
        <w:rPr>
          <w:rFonts w:cs="Arial"/>
          <w:spacing w:val="2"/>
          <w:sz w:val="20"/>
        </w:rPr>
        <w:t>t</w:t>
      </w:r>
      <w:r w:rsidR="003D679F" w:rsidRPr="00DA3A25">
        <w:rPr>
          <w:rFonts w:cs="Arial"/>
          <w:sz w:val="20"/>
        </w:rPr>
        <w:t xml:space="preserve">he same </w:t>
      </w:r>
      <w:r w:rsidR="00886210" w:rsidRPr="00DA3A25">
        <w:rPr>
          <w:rFonts w:cs="Arial"/>
          <w:spacing w:val="2"/>
          <w:sz w:val="20"/>
        </w:rPr>
        <w:t>t</w:t>
      </w:r>
      <w:r w:rsidR="003D679F" w:rsidRPr="00DA3A25">
        <w:rPr>
          <w:rFonts w:cs="Arial"/>
          <w:sz w:val="20"/>
        </w:rPr>
        <w:t>hing</w:t>
      </w:r>
      <w:r w:rsidR="0007278E" w:rsidRPr="00DA3A25">
        <w:rPr>
          <w:rFonts w:cs="Arial"/>
          <w:sz w:val="20"/>
        </w:rPr>
        <w:t xml:space="preserve"> or worse. </w:t>
      </w:r>
      <w:r w:rsidR="00B103A9" w:rsidRPr="00DA3A25">
        <w:rPr>
          <w:rFonts w:cs="Arial"/>
          <w:sz w:val="20"/>
        </w:rPr>
        <w:t xml:space="preserve">So, </w:t>
      </w:r>
      <w:r w:rsidR="00187791" w:rsidRPr="00DA3A25">
        <w:rPr>
          <w:rFonts w:cs="Arial"/>
          <w:sz w:val="20"/>
        </w:rPr>
        <w:t>if</w:t>
      </w:r>
      <w:r w:rsidR="00B103A9" w:rsidRPr="00DA3A25">
        <w:rPr>
          <w:rFonts w:cs="Arial"/>
          <w:sz w:val="20"/>
        </w:rPr>
        <w:t xml:space="preserve"> we see </w:t>
      </w:r>
      <w:r w:rsidR="00187791" w:rsidRPr="00DA3A25">
        <w:rPr>
          <w:rFonts w:cs="Arial"/>
          <w:sz w:val="20"/>
        </w:rPr>
        <w:t>people</w:t>
      </w:r>
      <w:r w:rsidR="00B103A9" w:rsidRPr="00DA3A25">
        <w:rPr>
          <w:rFonts w:cs="Arial"/>
          <w:sz w:val="20"/>
        </w:rPr>
        <w:t xml:space="preserve"> misappl</w:t>
      </w:r>
      <w:r w:rsidR="00187791" w:rsidRPr="00DA3A25">
        <w:rPr>
          <w:rFonts w:cs="Arial"/>
          <w:sz w:val="20"/>
        </w:rPr>
        <w:t>y</w:t>
      </w:r>
      <w:r w:rsidR="00B103A9" w:rsidRPr="00DA3A25">
        <w:rPr>
          <w:rFonts w:cs="Arial"/>
          <w:sz w:val="20"/>
        </w:rPr>
        <w:t xml:space="preserve">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B103A9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B103A9" w:rsidRPr="00DA3A25">
        <w:rPr>
          <w:rFonts w:cs="Arial"/>
          <w:sz w:val="20"/>
        </w:rPr>
        <w:t xml:space="preserve">ure, before 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886210" w:rsidRPr="00DA3A25">
        <w:rPr>
          <w:rFonts w:cs="Arial"/>
          <w:spacing w:val="2"/>
          <w:sz w:val="20"/>
        </w:rPr>
        <w:t>t</w:t>
      </w:r>
      <w:r w:rsidR="00B103A9" w:rsidRPr="00DA3A25">
        <w:rPr>
          <w:rFonts w:cs="Arial"/>
          <w:sz w:val="20"/>
        </w:rPr>
        <w:t>iqu</w:t>
      </w:r>
      <w:r w:rsidR="00187791" w:rsidRPr="00DA3A25">
        <w:rPr>
          <w:rFonts w:cs="Arial"/>
          <w:sz w:val="20"/>
        </w:rPr>
        <w:t>ing</w:t>
      </w:r>
      <w:r w:rsidR="00B103A9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B103A9" w:rsidRPr="00DA3A25">
        <w:rPr>
          <w:rFonts w:cs="Arial"/>
          <w:sz w:val="20"/>
        </w:rPr>
        <w:t xml:space="preserve">hem, </w:t>
      </w:r>
      <w:r w:rsidR="00187791" w:rsidRPr="00DA3A25">
        <w:rPr>
          <w:rFonts w:cs="Arial"/>
          <w:sz w:val="20"/>
        </w:rPr>
        <w:t xml:space="preserve">we </w:t>
      </w:r>
      <w:r w:rsidR="00B103A9" w:rsidRPr="00DA3A25">
        <w:rPr>
          <w:rFonts w:cs="Arial"/>
          <w:sz w:val="20"/>
        </w:rPr>
        <w:t xml:space="preserve">should look </w:t>
      </w:r>
      <w:r w:rsidR="00886210" w:rsidRPr="00DA3A25">
        <w:rPr>
          <w:rFonts w:cs="Arial"/>
          <w:spacing w:val="2"/>
          <w:sz w:val="20"/>
        </w:rPr>
        <w:t>t</w:t>
      </w:r>
      <w:r w:rsidR="00B103A9" w:rsidRPr="00DA3A25">
        <w:rPr>
          <w:rFonts w:cs="Arial"/>
          <w:sz w:val="20"/>
        </w:rPr>
        <w:t xml:space="preserve">o see if we might be </w:t>
      </w:r>
      <w:r w:rsidR="00B332CA" w:rsidRPr="00DA3A25">
        <w:rPr>
          <w:rFonts w:cs="Arial"/>
          <w:sz w:val="20"/>
        </w:rPr>
        <w:t xml:space="preserve">making </w:t>
      </w:r>
      <w:r w:rsidR="00886210" w:rsidRPr="00DA3A25">
        <w:rPr>
          <w:rFonts w:cs="Arial"/>
          <w:spacing w:val="2"/>
          <w:sz w:val="20"/>
        </w:rPr>
        <w:t>t</w:t>
      </w:r>
      <w:r w:rsidR="00B332CA" w:rsidRPr="00DA3A25">
        <w:rPr>
          <w:rFonts w:cs="Arial"/>
          <w:sz w:val="20"/>
        </w:rPr>
        <w:t>he same mis</w:t>
      </w:r>
      <w:r w:rsidR="00886210" w:rsidRPr="00DA3A25">
        <w:rPr>
          <w:rFonts w:cs="Arial"/>
          <w:spacing w:val="2"/>
          <w:sz w:val="20"/>
        </w:rPr>
        <w:t>t</w:t>
      </w:r>
      <w:r w:rsidR="00B332CA" w:rsidRPr="00DA3A25">
        <w:rPr>
          <w:rFonts w:cs="Arial"/>
          <w:sz w:val="20"/>
        </w:rPr>
        <w:t xml:space="preserve">ake in some way or on some issue. </w:t>
      </w:r>
      <w:r w:rsidR="006F36AE" w:rsidRPr="00DA3A25">
        <w:rPr>
          <w:rFonts w:cs="Arial"/>
          <w:sz w:val="20"/>
        </w:rPr>
        <w:t>Doing so would be in line wi</w:t>
      </w:r>
      <w:r w:rsidR="00886210" w:rsidRPr="00DA3A25">
        <w:rPr>
          <w:rFonts w:cs="Arial"/>
          <w:spacing w:val="2"/>
          <w:sz w:val="20"/>
        </w:rPr>
        <w:t>t</w:t>
      </w:r>
      <w:r w:rsidR="006F36AE" w:rsidRPr="00DA3A25">
        <w:rPr>
          <w:rFonts w:cs="Arial"/>
          <w:sz w:val="20"/>
        </w:rPr>
        <w:t xml:space="preserve">h Jesus' </w:t>
      </w:r>
      <w:r w:rsidR="00321406" w:rsidRPr="00DA3A25">
        <w:rPr>
          <w:rFonts w:cs="Arial"/>
          <w:spacing w:val="2"/>
          <w:sz w:val="20"/>
        </w:rPr>
        <w:t>c</w:t>
      </w:r>
      <w:r w:rsidR="006F36AE" w:rsidRPr="00DA3A25">
        <w:rPr>
          <w:rFonts w:cs="Arial"/>
          <w:sz w:val="20"/>
        </w:rPr>
        <w:t>ounsel</w:t>
      </w:r>
      <w:r w:rsidR="005311CA" w:rsidRPr="00DA3A25">
        <w:rPr>
          <w:rFonts w:cs="Arial"/>
          <w:sz w:val="20"/>
        </w:rPr>
        <w:t>, "</w:t>
      </w:r>
      <w:r w:rsidR="00321406" w:rsidRPr="00DA3A25">
        <w:rPr>
          <w:rFonts w:cs="Arial"/>
          <w:spacing w:val="2"/>
          <w:sz w:val="20"/>
        </w:rPr>
        <w:t>c</w:t>
      </w:r>
      <w:r w:rsidR="005311CA" w:rsidRPr="00DA3A25">
        <w:rPr>
          <w:rFonts w:cs="Arial"/>
          <w:sz w:val="20"/>
        </w:rPr>
        <w:t xml:space="preserve">ast out </w:t>
      </w:r>
      <w:r w:rsidR="00EC670E" w:rsidRPr="00DA3A25">
        <w:rPr>
          <w:rFonts w:cs="Arial"/>
          <w:spacing w:val="4"/>
          <w:sz w:val="20"/>
        </w:rPr>
        <w:t>f</w:t>
      </w:r>
      <w:r w:rsidR="005311CA" w:rsidRPr="00DA3A25">
        <w:rPr>
          <w:rFonts w:cs="Arial"/>
          <w:sz w:val="20"/>
        </w:rPr>
        <w:t xml:space="preserve">irst </w:t>
      </w:r>
      <w:r w:rsidR="00886210" w:rsidRPr="00DA3A25">
        <w:rPr>
          <w:rFonts w:cs="Arial"/>
          <w:spacing w:val="2"/>
          <w:sz w:val="20"/>
        </w:rPr>
        <w:t>t</w:t>
      </w:r>
      <w:r w:rsidR="005311CA" w:rsidRPr="00DA3A25">
        <w:rPr>
          <w:rFonts w:cs="Arial"/>
          <w:sz w:val="20"/>
        </w:rPr>
        <w:t xml:space="preserve">he beam out of </w:t>
      </w:r>
      <w:r w:rsidR="00886210" w:rsidRPr="00DA3A25">
        <w:rPr>
          <w:rFonts w:cs="Arial"/>
          <w:spacing w:val="2"/>
          <w:sz w:val="20"/>
        </w:rPr>
        <w:t>t</w:t>
      </w:r>
      <w:r w:rsidR="005311CA" w:rsidRPr="00DA3A25">
        <w:rPr>
          <w:rFonts w:cs="Arial"/>
          <w:sz w:val="20"/>
        </w:rPr>
        <w:t xml:space="preserve">hine own eye, and </w:t>
      </w:r>
      <w:r w:rsidR="00886210" w:rsidRPr="00DA3A25">
        <w:rPr>
          <w:rFonts w:cs="Arial"/>
          <w:spacing w:val="2"/>
          <w:sz w:val="20"/>
        </w:rPr>
        <w:t>t</w:t>
      </w:r>
      <w:r w:rsidR="005311CA" w:rsidRPr="00DA3A25">
        <w:rPr>
          <w:rFonts w:cs="Arial"/>
          <w:sz w:val="20"/>
        </w:rPr>
        <w:t xml:space="preserve">hen shalt </w:t>
      </w:r>
      <w:r w:rsidR="00886210" w:rsidRPr="00DA3A25">
        <w:rPr>
          <w:rFonts w:cs="Arial"/>
          <w:spacing w:val="2"/>
          <w:sz w:val="20"/>
        </w:rPr>
        <w:t>t</w:t>
      </w:r>
      <w:r w:rsidR="005311CA" w:rsidRPr="00DA3A25">
        <w:rPr>
          <w:rFonts w:cs="Arial"/>
          <w:sz w:val="20"/>
        </w:rPr>
        <w:t xml:space="preserve">hou see </w:t>
      </w:r>
      <w:r w:rsidR="00321406" w:rsidRPr="00DA3A25">
        <w:rPr>
          <w:rFonts w:cs="Arial"/>
          <w:spacing w:val="2"/>
          <w:sz w:val="20"/>
        </w:rPr>
        <w:t>c</w:t>
      </w:r>
      <w:r w:rsidR="005311CA" w:rsidRPr="00DA3A25">
        <w:rPr>
          <w:rFonts w:cs="Arial"/>
          <w:sz w:val="20"/>
        </w:rPr>
        <w:t xml:space="preserve">learly </w:t>
      </w:r>
      <w:r w:rsidR="00886210" w:rsidRPr="00DA3A25">
        <w:rPr>
          <w:rFonts w:cs="Arial"/>
          <w:spacing w:val="2"/>
          <w:sz w:val="20"/>
        </w:rPr>
        <w:t>t</w:t>
      </w:r>
      <w:r w:rsidR="005311CA" w:rsidRPr="00DA3A25">
        <w:rPr>
          <w:rFonts w:cs="Arial"/>
          <w:sz w:val="20"/>
        </w:rPr>
        <w:t xml:space="preserve">o pull out </w:t>
      </w:r>
      <w:r w:rsidR="00886210" w:rsidRPr="00DA3A25">
        <w:rPr>
          <w:rFonts w:cs="Arial"/>
          <w:spacing w:val="2"/>
          <w:sz w:val="20"/>
        </w:rPr>
        <w:t>t</w:t>
      </w:r>
      <w:r w:rsidR="005311CA" w:rsidRPr="00DA3A25">
        <w:rPr>
          <w:rFonts w:cs="Arial"/>
          <w:sz w:val="20"/>
        </w:rPr>
        <w:t>he mo</w:t>
      </w:r>
      <w:r w:rsidR="00886210" w:rsidRPr="00DA3A25">
        <w:rPr>
          <w:rFonts w:cs="Arial"/>
          <w:spacing w:val="2"/>
          <w:sz w:val="20"/>
        </w:rPr>
        <w:t>t</w:t>
      </w:r>
      <w:r w:rsidR="005311CA" w:rsidRPr="00DA3A25">
        <w:rPr>
          <w:rFonts w:cs="Arial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5311CA" w:rsidRPr="00DA3A25">
        <w:rPr>
          <w:rFonts w:cs="Arial"/>
          <w:sz w:val="20"/>
        </w:rPr>
        <w:t xml:space="preserve">hat is in </w:t>
      </w:r>
      <w:r w:rsidR="00886210" w:rsidRPr="00DA3A25">
        <w:rPr>
          <w:rFonts w:cs="Arial"/>
          <w:spacing w:val="2"/>
          <w:sz w:val="20"/>
        </w:rPr>
        <w:t>t</w:t>
      </w:r>
      <w:r w:rsidR="005311CA" w:rsidRPr="00DA3A25">
        <w:rPr>
          <w:rFonts w:cs="Arial"/>
          <w:sz w:val="20"/>
        </w:rPr>
        <w:t>hy bro</w:t>
      </w:r>
      <w:r w:rsidR="00886210" w:rsidRPr="00DA3A25">
        <w:rPr>
          <w:rFonts w:cs="Arial"/>
          <w:spacing w:val="2"/>
          <w:sz w:val="20"/>
        </w:rPr>
        <w:t>t</w:t>
      </w:r>
      <w:r w:rsidR="005311CA" w:rsidRPr="00DA3A25">
        <w:rPr>
          <w:rFonts w:cs="Arial"/>
          <w:sz w:val="20"/>
        </w:rPr>
        <w:t xml:space="preserve">her's eye" </w:t>
      </w:r>
      <w:r w:rsidR="005311CA" w:rsidRPr="00633952">
        <w:rPr>
          <w:rFonts w:cs="Arial"/>
          <w:sz w:val="16"/>
          <w:szCs w:val="16"/>
        </w:rPr>
        <w:t>(Lk 6:42)</w:t>
      </w:r>
      <w:r w:rsidR="005311CA" w:rsidRPr="00DA3A25">
        <w:rPr>
          <w:rFonts w:cs="Arial"/>
          <w:sz w:val="20"/>
        </w:rPr>
        <w:t>.</w:t>
      </w:r>
    </w:p>
    <w:p w14:paraId="2B2C4D57" w14:textId="77777777" w:rsidR="003E62AB" w:rsidRPr="00DA3A25" w:rsidRDefault="003E62AB" w:rsidP="00AA1AAC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11FE196C" w14:textId="4E4AA2A3" w:rsidR="005311CA" w:rsidRPr="00DA3A25" w:rsidRDefault="005311CA" w:rsidP="00460DCE">
      <w:pPr>
        <w:tabs>
          <w:tab w:val="left" w:pos="2498"/>
        </w:tabs>
        <w:spacing w:line="240" w:lineRule="auto"/>
        <w:jc w:val="both"/>
        <w:rPr>
          <w:sz w:val="20"/>
        </w:rPr>
      </w:pPr>
      <w:r w:rsidRPr="00DA3A25">
        <w:rPr>
          <w:rFonts w:cs="Arial"/>
          <w:sz w:val="20"/>
        </w:rPr>
        <w:t>For example,</w:t>
      </w:r>
      <w:r w:rsidR="00B70BEF" w:rsidRPr="00DA3A25">
        <w:rPr>
          <w:rFonts w:cs="Arial"/>
          <w:sz w:val="20"/>
        </w:rPr>
        <w:t xml:space="preserve"> Jeremiah 29:11 </w:t>
      </w:r>
      <w:r w:rsidR="00EB20FF" w:rsidRPr="00DA3A25">
        <w:rPr>
          <w:rFonts w:cs="Arial"/>
          <w:sz w:val="20"/>
        </w:rPr>
        <w:t xml:space="preserve">says </w:t>
      </w:r>
      <w:r w:rsidR="00886210" w:rsidRPr="00DA3A25">
        <w:rPr>
          <w:rFonts w:cs="Arial"/>
          <w:spacing w:val="2"/>
          <w:sz w:val="20"/>
        </w:rPr>
        <w:t>t</w:t>
      </w:r>
      <w:r w:rsidR="00EB20FF" w:rsidRPr="00DA3A25">
        <w:rPr>
          <w:rFonts w:cs="Arial"/>
          <w:sz w:val="20"/>
        </w:rPr>
        <w:t>his</w:t>
      </w:r>
      <w:r w:rsidR="009A24AD" w:rsidRPr="00DA3A25">
        <w:rPr>
          <w:rFonts w:cs="Arial"/>
          <w:sz w:val="20"/>
        </w:rPr>
        <w:t>,</w:t>
      </w:r>
      <w:r w:rsidR="00465A52" w:rsidRPr="00DA3A25">
        <w:rPr>
          <w:rFonts w:cs="Arial"/>
          <w:sz w:val="20"/>
        </w:rPr>
        <w:t xml:space="preserve"> </w:t>
      </w:r>
      <w:r w:rsidR="00465A52" w:rsidRPr="00DA3A25">
        <w:rPr>
          <w:sz w:val="20"/>
        </w:rPr>
        <w:t xml:space="preserve">"I know </w:t>
      </w:r>
      <w:r w:rsidR="00886210" w:rsidRPr="00DA3A25">
        <w:rPr>
          <w:spacing w:val="2"/>
          <w:sz w:val="20"/>
        </w:rPr>
        <w:t>t</w:t>
      </w:r>
      <w:r w:rsidR="00465A52" w:rsidRPr="00DA3A25">
        <w:rPr>
          <w:sz w:val="20"/>
        </w:rPr>
        <w:t xml:space="preserve">he </w:t>
      </w:r>
      <w:r w:rsidR="00886210" w:rsidRPr="00DA3A25">
        <w:rPr>
          <w:spacing w:val="2"/>
          <w:sz w:val="20"/>
        </w:rPr>
        <w:t>t</w:t>
      </w:r>
      <w:r w:rsidR="00465A52" w:rsidRPr="00DA3A25">
        <w:rPr>
          <w:sz w:val="20"/>
        </w:rPr>
        <w:t>hough</w:t>
      </w:r>
      <w:r w:rsidR="00886210" w:rsidRPr="00DA3A25">
        <w:rPr>
          <w:spacing w:val="2"/>
          <w:sz w:val="20"/>
        </w:rPr>
        <w:t>t</w:t>
      </w:r>
      <w:r w:rsidR="00465A52" w:rsidRPr="00DA3A25">
        <w:rPr>
          <w:sz w:val="20"/>
        </w:rPr>
        <w:t xml:space="preserve">s </w:t>
      </w:r>
      <w:r w:rsidR="00886210" w:rsidRPr="00DA3A25">
        <w:rPr>
          <w:spacing w:val="2"/>
          <w:sz w:val="20"/>
        </w:rPr>
        <w:t>t</w:t>
      </w:r>
      <w:r w:rsidR="00465A52" w:rsidRPr="00DA3A25">
        <w:rPr>
          <w:sz w:val="20"/>
        </w:rPr>
        <w:t xml:space="preserve">hat I </w:t>
      </w:r>
      <w:r w:rsidR="00886210" w:rsidRPr="00DA3A25">
        <w:rPr>
          <w:spacing w:val="2"/>
          <w:sz w:val="20"/>
        </w:rPr>
        <w:t>t</w:t>
      </w:r>
      <w:r w:rsidR="00465A52" w:rsidRPr="00DA3A25">
        <w:rPr>
          <w:sz w:val="20"/>
        </w:rPr>
        <w:t xml:space="preserve">hink </w:t>
      </w:r>
      <w:r w:rsidR="00886210" w:rsidRPr="00DA3A25">
        <w:rPr>
          <w:spacing w:val="2"/>
          <w:sz w:val="20"/>
        </w:rPr>
        <w:t>t</w:t>
      </w:r>
      <w:r w:rsidR="00465A52" w:rsidRPr="00DA3A25">
        <w:rPr>
          <w:sz w:val="20"/>
        </w:rPr>
        <w:t>oward you, sai</w:t>
      </w:r>
      <w:r w:rsidR="00886210" w:rsidRPr="00DA3A25">
        <w:rPr>
          <w:spacing w:val="2"/>
          <w:sz w:val="20"/>
        </w:rPr>
        <w:t>t</w:t>
      </w:r>
      <w:r w:rsidR="00465A52" w:rsidRPr="00DA3A25">
        <w:rPr>
          <w:sz w:val="20"/>
        </w:rPr>
        <w:t xml:space="preserve">h </w:t>
      </w:r>
      <w:r w:rsidR="00886210" w:rsidRPr="00DA3A25">
        <w:rPr>
          <w:spacing w:val="2"/>
          <w:sz w:val="20"/>
        </w:rPr>
        <w:t>t</w:t>
      </w:r>
      <w:r w:rsidR="00465A52" w:rsidRPr="00DA3A25">
        <w:rPr>
          <w:sz w:val="20"/>
        </w:rPr>
        <w:t>he L</w:t>
      </w:r>
      <w:r w:rsidR="00465A52" w:rsidRPr="00DA3A25">
        <w:rPr>
          <w:smallCaps/>
          <w:sz w:val="20"/>
        </w:rPr>
        <w:t>ord</w:t>
      </w:r>
      <w:r w:rsidR="00465A52" w:rsidRPr="00DA3A25">
        <w:rPr>
          <w:sz w:val="20"/>
        </w:rPr>
        <w:t xml:space="preserve">, </w:t>
      </w:r>
      <w:r w:rsidR="00886210" w:rsidRPr="00DA3A25">
        <w:rPr>
          <w:spacing w:val="2"/>
          <w:sz w:val="20"/>
        </w:rPr>
        <w:t>t</w:t>
      </w:r>
      <w:r w:rsidR="00465A52" w:rsidRPr="00DA3A25">
        <w:rPr>
          <w:sz w:val="20"/>
        </w:rPr>
        <w:t>hough</w:t>
      </w:r>
      <w:r w:rsidR="00886210" w:rsidRPr="00DA3A25">
        <w:rPr>
          <w:spacing w:val="2"/>
          <w:sz w:val="20"/>
        </w:rPr>
        <w:t>t</w:t>
      </w:r>
      <w:r w:rsidR="00465A52" w:rsidRPr="00DA3A25">
        <w:rPr>
          <w:sz w:val="20"/>
        </w:rPr>
        <w:t>s of pea</w:t>
      </w:r>
      <w:r w:rsidR="00321406" w:rsidRPr="00DA3A25">
        <w:rPr>
          <w:spacing w:val="2"/>
          <w:sz w:val="20"/>
        </w:rPr>
        <w:t>c</w:t>
      </w:r>
      <w:r w:rsidR="00465A52" w:rsidRPr="00DA3A25">
        <w:rPr>
          <w:sz w:val="20"/>
        </w:rPr>
        <w:t xml:space="preserve">e, and not of evil, </w:t>
      </w:r>
      <w:r w:rsidR="00886210" w:rsidRPr="00DA3A25">
        <w:rPr>
          <w:spacing w:val="2"/>
          <w:sz w:val="20"/>
        </w:rPr>
        <w:t>t</w:t>
      </w:r>
      <w:r w:rsidR="00465A52" w:rsidRPr="00DA3A25">
        <w:rPr>
          <w:sz w:val="20"/>
        </w:rPr>
        <w:t>o give you an expe</w:t>
      </w:r>
      <w:r w:rsidR="00AF3B4B" w:rsidRPr="00DA3A25">
        <w:rPr>
          <w:rFonts w:cs="Arial"/>
          <w:spacing w:val="2"/>
          <w:sz w:val="20"/>
        </w:rPr>
        <w:t>ct</w:t>
      </w:r>
      <w:r w:rsidR="00465A52" w:rsidRPr="00DA3A25">
        <w:rPr>
          <w:sz w:val="20"/>
        </w:rPr>
        <w:t>ed en</w:t>
      </w:r>
      <w:r w:rsidR="00465A52" w:rsidRPr="00DA3A25">
        <w:rPr>
          <w:spacing w:val="-4"/>
          <w:sz w:val="20"/>
        </w:rPr>
        <w:t>d</w:t>
      </w:r>
      <w:r w:rsidR="009A24AD" w:rsidRPr="00DA3A25">
        <w:rPr>
          <w:spacing w:val="-6"/>
          <w:sz w:val="20"/>
        </w:rPr>
        <w:t>.</w:t>
      </w:r>
      <w:r w:rsidR="00465A52" w:rsidRPr="00DA3A25">
        <w:rPr>
          <w:spacing w:val="-4"/>
          <w:sz w:val="20"/>
        </w:rPr>
        <w:t>"</w:t>
      </w:r>
      <w:r w:rsidR="009A24AD" w:rsidRPr="00DA3A25">
        <w:rPr>
          <w:sz w:val="20"/>
        </w:rPr>
        <w:t xml:space="preserve"> </w:t>
      </w:r>
      <w:r w:rsidR="00327166" w:rsidRPr="00DA3A25">
        <w:rPr>
          <w:sz w:val="20"/>
        </w:rPr>
        <w:t xml:space="preserve">If </w:t>
      </w:r>
      <w:r w:rsidR="00B854C4" w:rsidRPr="00DA3A25">
        <w:rPr>
          <w:sz w:val="20"/>
        </w:rPr>
        <w:t xml:space="preserve">a man </w:t>
      </w:r>
      <w:r w:rsidR="00321406" w:rsidRPr="00DA3A25">
        <w:rPr>
          <w:spacing w:val="2"/>
          <w:sz w:val="20"/>
        </w:rPr>
        <w:t>c</w:t>
      </w:r>
      <w:r w:rsidR="0010087E" w:rsidRPr="00DA3A25">
        <w:rPr>
          <w:sz w:val="20"/>
        </w:rPr>
        <w:t>laims</w:t>
      </w:r>
      <w:r w:rsidR="008803F2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8803F2" w:rsidRPr="00DA3A25">
        <w:rPr>
          <w:sz w:val="20"/>
        </w:rPr>
        <w:t xml:space="preserve">his </w:t>
      </w:r>
      <w:r w:rsidR="00E554CF" w:rsidRPr="00DA3A25">
        <w:rPr>
          <w:sz w:val="20"/>
        </w:rPr>
        <w:t>i</w:t>
      </w:r>
      <w:r w:rsidR="008803F2" w:rsidRPr="00DA3A25">
        <w:rPr>
          <w:sz w:val="20"/>
        </w:rPr>
        <w:t>s a promis</w:t>
      </w:r>
      <w:r w:rsidR="008803F2" w:rsidRPr="00DA3A25">
        <w:rPr>
          <w:spacing w:val="-4"/>
          <w:sz w:val="20"/>
        </w:rPr>
        <w:t>e</w:t>
      </w:r>
      <w:r w:rsidR="000727CE" w:rsidRPr="00DA3A25">
        <w:rPr>
          <w:spacing w:val="-4"/>
          <w:sz w:val="20"/>
        </w:rPr>
        <w:t xml:space="preserve"> </w:t>
      </w:r>
      <w:r w:rsidR="000727CE" w:rsidRPr="00DA3A25">
        <w:rPr>
          <w:sz w:val="20"/>
        </w:rPr>
        <w:t xml:space="preserve">for </w:t>
      </w:r>
      <w:r w:rsidR="00B854C4" w:rsidRPr="00DA3A25">
        <w:rPr>
          <w:sz w:val="20"/>
        </w:rPr>
        <w:t>him</w:t>
      </w:r>
      <w:r w:rsidR="0093011D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93011D" w:rsidRPr="00DA3A25">
        <w:rPr>
          <w:sz w:val="20"/>
        </w:rPr>
        <w:t>oday</w:t>
      </w:r>
      <w:r w:rsidR="00B854C4" w:rsidRPr="00DA3A25">
        <w:rPr>
          <w:sz w:val="20"/>
        </w:rPr>
        <w:t xml:space="preserve">, he ignores </w:t>
      </w:r>
      <w:r w:rsidR="00886210" w:rsidRPr="00DA3A25">
        <w:rPr>
          <w:spacing w:val="2"/>
          <w:sz w:val="20"/>
        </w:rPr>
        <w:t>t</w:t>
      </w:r>
      <w:r w:rsidR="00B854C4" w:rsidRPr="00DA3A25">
        <w:rPr>
          <w:sz w:val="20"/>
        </w:rPr>
        <w:t>he fa</w:t>
      </w:r>
      <w:r w:rsidR="00B854C4" w:rsidRPr="00DA3A25">
        <w:rPr>
          <w:spacing w:val="2"/>
          <w:sz w:val="20"/>
        </w:rPr>
        <w:t>c</w:t>
      </w:r>
      <w:r w:rsidR="00B854C4" w:rsidRPr="00DA3A25">
        <w:rPr>
          <w:sz w:val="20"/>
        </w:rPr>
        <w:t xml:space="preserve">t </w:t>
      </w:r>
      <w:r w:rsidR="00886210" w:rsidRPr="00DA3A25">
        <w:rPr>
          <w:spacing w:val="2"/>
          <w:sz w:val="20"/>
        </w:rPr>
        <w:t>t</w:t>
      </w:r>
      <w:r w:rsidR="00B854C4" w:rsidRPr="00DA3A25">
        <w:rPr>
          <w:sz w:val="20"/>
        </w:rPr>
        <w:t xml:space="preserve">hat </w:t>
      </w:r>
      <w:r w:rsidR="00171E0B" w:rsidRPr="00DA3A25">
        <w:rPr>
          <w:sz w:val="20"/>
        </w:rPr>
        <w:t xml:space="preserve">in </w:t>
      </w:r>
      <w:r w:rsidR="00886210" w:rsidRPr="00DA3A25">
        <w:rPr>
          <w:spacing w:val="2"/>
          <w:sz w:val="20"/>
        </w:rPr>
        <w:t>t</w:t>
      </w:r>
      <w:r w:rsidR="00171E0B" w:rsidRPr="00DA3A25">
        <w:rPr>
          <w:sz w:val="20"/>
        </w:rPr>
        <w:t xml:space="preserve">he KJV </w:t>
      </w:r>
      <w:r w:rsidR="00B854C4" w:rsidRPr="00DA3A25">
        <w:rPr>
          <w:sz w:val="20"/>
        </w:rPr>
        <w:t>"you" is plural</w:t>
      </w:r>
      <w:r w:rsidR="00742422" w:rsidRPr="00DA3A25">
        <w:rPr>
          <w:sz w:val="20"/>
        </w:rPr>
        <w:t>,</w:t>
      </w:r>
      <w:r w:rsidR="00924064" w:rsidRPr="00DA3A25">
        <w:rPr>
          <w:sz w:val="20"/>
        </w:rPr>
        <w:t xml:space="preserve"> </w:t>
      </w:r>
      <w:r w:rsidR="00963232" w:rsidRPr="00DA3A25">
        <w:rPr>
          <w:sz w:val="20"/>
        </w:rPr>
        <w:t xml:space="preserve">and </w:t>
      </w:r>
      <w:r w:rsidR="00886210" w:rsidRPr="00DA3A25">
        <w:rPr>
          <w:spacing w:val="2"/>
          <w:sz w:val="20"/>
        </w:rPr>
        <w:t>t</w:t>
      </w:r>
      <w:r w:rsidR="00BF0683" w:rsidRPr="00DA3A25">
        <w:rPr>
          <w:sz w:val="20"/>
        </w:rPr>
        <w:t xml:space="preserve">he group who </w:t>
      </w:r>
      <w:r w:rsidR="00886210" w:rsidRPr="00DA3A25">
        <w:rPr>
          <w:spacing w:val="2"/>
          <w:sz w:val="20"/>
        </w:rPr>
        <w:t>t</w:t>
      </w:r>
      <w:r w:rsidR="0010087E" w:rsidRPr="00DA3A25">
        <w:rPr>
          <w:sz w:val="20"/>
        </w:rPr>
        <w:t xml:space="preserve">his </w:t>
      </w:r>
      <w:r w:rsidR="00995AEC" w:rsidRPr="00DA3A25">
        <w:rPr>
          <w:sz w:val="20"/>
        </w:rPr>
        <w:t>refe</w:t>
      </w:r>
      <w:r w:rsidR="00995AEC" w:rsidRPr="00DA3A25">
        <w:rPr>
          <w:spacing w:val="4"/>
          <w:sz w:val="20"/>
        </w:rPr>
        <w:t>r</w:t>
      </w:r>
      <w:r w:rsidR="00995AEC" w:rsidRPr="00DA3A25">
        <w:rPr>
          <w:sz w:val="20"/>
        </w:rPr>
        <w:t>red</w:t>
      </w:r>
      <w:r w:rsidR="005E1106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BF0683" w:rsidRPr="00DA3A25">
        <w:rPr>
          <w:sz w:val="20"/>
        </w:rPr>
        <w:t>o</w:t>
      </w:r>
      <w:r w:rsidR="0010087E" w:rsidRPr="00DA3A25">
        <w:rPr>
          <w:sz w:val="20"/>
        </w:rPr>
        <w:t xml:space="preserve"> </w:t>
      </w:r>
      <w:r w:rsidR="00BF0683" w:rsidRPr="00DA3A25">
        <w:rPr>
          <w:sz w:val="20"/>
        </w:rPr>
        <w:t>is de</w:t>
      </w:r>
      <w:r w:rsidR="00EC670E" w:rsidRPr="00DA3A25">
        <w:rPr>
          <w:rFonts w:cs="Arial"/>
          <w:spacing w:val="4"/>
          <w:sz w:val="20"/>
        </w:rPr>
        <w:t>f</w:t>
      </w:r>
      <w:r w:rsidR="00BF0683" w:rsidRPr="00DA3A25">
        <w:rPr>
          <w:sz w:val="20"/>
        </w:rPr>
        <w:t xml:space="preserve">ined </w:t>
      </w:r>
      <w:r w:rsidR="0010087E" w:rsidRPr="00DA3A25">
        <w:rPr>
          <w:sz w:val="20"/>
        </w:rPr>
        <w:t>in</w:t>
      </w:r>
      <w:r w:rsidR="00A16B41" w:rsidRPr="00DA3A25">
        <w:rPr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E3689C" w:rsidRPr="00DA3A25">
        <w:rPr>
          <w:rFonts w:cs="Arial"/>
          <w:sz w:val="20"/>
        </w:rPr>
        <w:t xml:space="preserve">he </w:t>
      </w:r>
      <w:r w:rsidR="00321406" w:rsidRPr="00DA3A25">
        <w:rPr>
          <w:rFonts w:cs="Arial"/>
          <w:spacing w:val="2"/>
          <w:sz w:val="20"/>
        </w:rPr>
        <w:t>c</w:t>
      </w:r>
      <w:r w:rsidR="00E3689C" w:rsidRPr="00DA3A25">
        <w:rPr>
          <w:rFonts w:cs="Arial"/>
          <w:sz w:val="20"/>
        </w:rPr>
        <w:t>on</w:t>
      </w:r>
      <w:r w:rsidR="00886210" w:rsidRPr="00DA3A25">
        <w:rPr>
          <w:rFonts w:cs="Arial"/>
          <w:spacing w:val="2"/>
          <w:sz w:val="20"/>
        </w:rPr>
        <w:t>t</w:t>
      </w:r>
      <w:r w:rsidR="00E3689C" w:rsidRPr="00DA3A25">
        <w:rPr>
          <w:rFonts w:cs="Arial"/>
          <w:sz w:val="20"/>
        </w:rPr>
        <w:t>ex</w:t>
      </w:r>
      <w:r w:rsidR="003F694F" w:rsidRPr="00DA3A25">
        <w:rPr>
          <w:rFonts w:cs="Arial"/>
          <w:spacing w:val="-2"/>
          <w:sz w:val="20"/>
        </w:rPr>
        <w:t>t.</w:t>
      </w:r>
    </w:p>
    <w:p w14:paraId="5C68E6D0" w14:textId="03465452" w:rsidR="00E554CF" w:rsidRPr="00DA3A25" w:rsidRDefault="00E554CF">
      <w:pPr>
        <w:rPr>
          <w:sz w:val="20"/>
        </w:rPr>
      </w:pPr>
    </w:p>
    <w:p w14:paraId="034CEBA2" w14:textId="6C706674" w:rsidR="00AB38D4" w:rsidRPr="00DA3A25" w:rsidRDefault="002A4C34" w:rsidP="00B6154E">
      <w:pPr>
        <w:jc w:val="both"/>
        <w:rPr>
          <w:sz w:val="20"/>
        </w:rPr>
      </w:pPr>
      <w:r w:rsidRPr="00DA3A25">
        <w:rPr>
          <w:rFonts w:cs="Arial"/>
          <w:sz w:val="20"/>
        </w:rPr>
        <w:t>T</w:t>
      </w:r>
      <w:r w:rsidR="003E7901" w:rsidRPr="00DA3A25">
        <w:rPr>
          <w:sz w:val="20"/>
        </w:rPr>
        <w:t>he L</w:t>
      </w:r>
      <w:r w:rsidR="003E7901" w:rsidRPr="00DA3A25">
        <w:rPr>
          <w:smallCaps/>
          <w:sz w:val="20"/>
        </w:rPr>
        <w:t>ord</w:t>
      </w:r>
      <w:r w:rsidR="003E7901" w:rsidRPr="00DA3A25">
        <w:rPr>
          <w:rFonts w:cs="Arial"/>
          <w:sz w:val="20"/>
        </w:rPr>
        <w:t xml:space="preserve"> said, "</w:t>
      </w:r>
      <w:r w:rsidR="00703D53" w:rsidRPr="00DA3A25">
        <w:rPr>
          <w:rFonts w:cs="Arial"/>
          <w:sz w:val="20"/>
        </w:rPr>
        <w:t>a</w:t>
      </w:r>
      <w:r w:rsidR="00703D53" w:rsidRPr="00DA3A25">
        <w:rPr>
          <w:rFonts w:cs="Arial"/>
          <w:spacing w:val="6"/>
          <w:sz w:val="20"/>
        </w:rPr>
        <w:t>f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>er seven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703D53" w:rsidRPr="00DA3A25">
        <w:rPr>
          <w:rFonts w:cs="Arial"/>
          <w:sz w:val="20"/>
        </w:rPr>
        <w:t xml:space="preserve"> years be a</w:t>
      </w:r>
      <w:r w:rsidR="0062678B" w:rsidRPr="00DA3A25">
        <w:rPr>
          <w:rFonts w:cs="Arial"/>
          <w:spacing w:val="4"/>
          <w:sz w:val="20"/>
        </w:rPr>
        <w:t>cc</w:t>
      </w:r>
      <w:r w:rsidR="00703D53" w:rsidRPr="00DA3A25">
        <w:rPr>
          <w:rFonts w:cs="Arial"/>
          <w:sz w:val="20"/>
        </w:rPr>
        <w:t xml:space="preserve">omplished at Babylon I will visit </w:t>
      </w:r>
      <w:r w:rsidR="00703D53" w:rsidRPr="00DA3A25">
        <w:rPr>
          <w:rFonts w:cs="Arial"/>
          <w:b/>
          <w:bCs/>
          <w:sz w:val="20"/>
        </w:rPr>
        <w:t>you</w:t>
      </w:r>
      <w:r w:rsidR="00703D53" w:rsidRPr="00DA3A25">
        <w:rPr>
          <w:rFonts w:cs="Arial"/>
          <w:sz w:val="20"/>
        </w:rPr>
        <w:t>, and pe</w:t>
      </w:r>
      <w:r w:rsidR="00703D53" w:rsidRPr="00DA3A25">
        <w:rPr>
          <w:rFonts w:cs="Arial"/>
          <w:spacing w:val="6"/>
          <w:sz w:val="20"/>
        </w:rPr>
        <w:t>r</w:t>
      </w:r>
      <w:r w:rsidR="00703D53" w:rsidRPr="00DA3A25">
        <w:rPr>
          <w:rFonts w:cs="Arial"/>
          <w:sz w:val="20"/>
        </w:rPr>
        <w:t>fo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m</w:t>
      </w:r>
      <w:r w:rsidR="00703D53" w:rsidRPr="00DA3A25">
        <w:rPr>
          <w:rFonts w:cs="Arial"/>
          <w:sz w:val="20"/>
        </w:rPr>
        <w:t xml:space="preserve"> my good word 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 xml:space="preserve">oward </w:t>
      </w:r>
      <w:r w:rsidR="00703D53" w:rsidRPr="00DA3A25">
        <w:rPr>
          <w:rFonts w:cs="Arial"/>
          <w:b/>
          <w:bCs/>
          <w:sz w:val="20"/>
        </w:rPr>
        <w:t>you</w:t>
      </w:r>
      <w:r w:rsidR="00703D53" w:rsidRPr="00DA3A25">
        <w:rPr>
          <w:rFonts w:cs="Arial"/>
          <w:sz w:val="20"/>
        </w:rPr>
        <w:t xml:space="preserve">, in </w:t>
      </w:r>
      <w:r w:rsidR="00321406" w:rsidRPr="00DA3A25">
        <w:rPr>
          <w:rFonts w:cs="Arial"/>
          <w:spacing w:val="2"/>
          <w:sz w:val="20"/>
        </w:rPr>
        <w:t>c</w:t>
      </w:r>
      <w:r w:rsidR="00703D53" w:rsidRPr="00DA3A25">
        <w:rPr>
          <w:rFonts w:cs="Arial"/>
          <w:sz w:val="20"/>
        </w:rPr>
        <w:t xml:space="preserve">ausing </w:t>
      </w:r>
      <w:r w:rsidR="00703D53" w:rsidRPr="00DA3A25">
        <w:rPr>
          <w:rFonts w:cs="Arial"/>
          <w:b/>
          <w:bCs/>
          <w:sz w:val="20"/>
        </w:rPr>
        <w:t>you</w:t>
      </w:r>
      <w:r w:rsidR="00703D53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>o re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>u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703D53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 xml:space="preserve">o 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>his pla</w:t>
      </w:r>
      <w:r w:rsidR="00321406" w:rsidRPr="00DA3A25">
        <w:rPr>
          <w:rFonts w:cs="Arial"/>
          <w:spacing w:val="2"/>
          <w:sz w:val="20"/>
        </w:rPr>
        <w:t>c</w:t>
      </w:r>
      <w:r w:rsidR="00703D53" w:rsidRPr="00DA3A25">
        <w:rPr>
          <w:rFonts w:cs="Arial"/>
          <w:sz w:val="20"/>
        </w:rPr>
        <w:t>e</w:t>
      </w:r>
      <w:r w:rsidR="003E7901" w:rsidRPr="00DA3A25">
        <w:rPr>
          <w:sz w:val="20"/>
        </w:rPr>
        <w:t xml:space="preserve">" </w:t>
      </w:r>
      <w:r w:rsidR="00513EE5" w:rsidRPr="00633952">
        <w:rPr>
          <w:sz w:val="16"/>
          <w:szCs w:val="16"/>
        </w:rPr>
        <w:t>(Jer 29:10)</w:t>
      </w:r>
      <w:r w:rsidR="00513EE5" w:rsidRPr="00DA3A25">
        <w:rPr>
          <w:sz w:val="20"/>
        </w:rPr>
        <w:t xml:space="preserve">. </w:t>
      </w:r>
      <w:r w:rsidR="00513EE5" w:rsidRPr="00DA3A25">
        <w:rPr>
          <w:rFonts w:cs="Arial"/>
          <w:sz w:val="20"/>
        </w:rPr>
        <w:t xml:space="preserve">This was </w:t>
      </w:r>
      <w:r w:rsidR="00F9174F" w:rsidRPr="00DA3A25">
        <w:rPr>
          <w:rFonts w:cs="Arial"/>
          <w:sz w:val="20"/>
        </w:rPr>
        <w:t>one</w:t>
      </w:r>
      <w:r w:rsidR="00513EE5" w:rsidRPr="00DA3A25">
        <w:rPr>
          <w:rFonts w:cs="Arial"/>
          <w:sz w:val="20"/>
        </w:rPr>
        <w:t xml:space="preserve"> verse </w:t>
      </w:r>
      <w:r w:rsidR="00F9174F" w:rsidRPr="00DA3A25">
        <w:rPr>
          <w:rFonts w:cs="Arial"/>
          <w:sz w:val="20"/>
        </w:rPr>
        <w:t>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F9174F" w:rsidRPr="00DA3A25">
        <w:rPr>
          <w:rFonts w:cs="Arial"/>
          <w:sz w:val="20"/>
        </w:rPr>
        <w:t>or</w:t>
      </w:r>
      <w:r w:rsidR="00C879C2" w:rsidRPr="00DA3A25">
        <w:rPr>
          <w:rFonts w:cs="Arial"/>
          <w:sz w:val="20"/>
        </w:rPr>
        <w:t>, and</w:t>
      </w:r>
      <w:r w:rsidR="003D0E30" w:rsidRPr="00DA3A25">
        <w:rPr>
          <w:rFonts w:cs="Arial"/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703D53" w:rsidRPr="00DA3A25">
        <w:rPr>
          <w:sz w:val="20"/>
        </w:rPr>
        <w:t>he L</w:t>
      </w:r>
      <w:r w:rsidR="00703D53" w:rsidRPr="00DA3A25">
        <w:rPr>
          <w:smallCaps/>
          <w:sz w:val="20"/>
        </w:rPr>
        <w:t>ord</w:t>
      </w:r>
      <w:r w:rsidR="00300E5D" w:rsidRPr="00DA3A25">
        <w:rPr>
          <w:rFonts w:cs="Arial"/>
          <w:sz w:val="20"/>
        </w:rPr>
        <w:t xml:space="preserve"> </w:t>
      </w:r>
      <w:r w:rsidR="00200CAC" w:rsidRPr="00DA3A25">
        <w:rPr>
          <w:rFonts w:cs="Arial"/>
          <w:sz w:val="20"/>
        </w:rPr>
        <w:t xml:space="preserve">went on </w:t>
      </w:r>
      <w:r w:rsidR="00886210" w:rsidRPr="00DA3A25">
        <w:rPr>
          <w:rFonts w:cs="Arial"/>
          <w:spacing w:val="2"/>
          <w:sz w:val="20"/>
        </w:rPr>
        <w:t>t</w:t>
      </w:r>
      <w:r w:rsidR="00200CAC" w:rsidRPr="00DA3A25">
        <w:rPr>
          <w:rFonts w:cs="Arial"/>
          <w:sz w:val="20"/>
        </w:rPr>
        <w:t xml:space="preserve">o </w:t>
      </w:r>
      <w:r w:rsidR="00300E5D" w:rsidRPr="00DA3A25">
        <w:rPr>
          <w:rFonts w:cs="Arial"/>
          <w:sz w:val="20"/>
        </w:rPr>
        <w:t>sa</w:t>
      </w:r>
      <w:r w:rsidR="00200CAC" w:rsidRPr="00DA3A25">
        <w:rPr>
          <w:rFonts w:cs="Arial"/>
          <w:sz w:val="20"/>
        </w:rPr>
        <w:t>y</w:t>
      </w:r>
      <w:r w:rsidR="00300E5D" w:rsidRPr="00DA3A25">
        <w:rPr>
          <w:rFonts w:cs="Arial"/>
          <w:sz w:val="20"/>
        </w:rPr>
        <w:t xml:space="preserve">, </w:t>
      </w:r>
      <w:r w:rsidR="006E0E94" w:rsidRPr="00DA3A25">
        <w:rPr>
          <w:rFonts w:cs="Arial"/>
          <w:sz w:val="20"/>
        </w:rPr>
        <w:t>"</w:t>
      </w:r>
      <w:r w:rsidR="00703D53" w:rsidRPr="00DA3A25">
        <w:rPr>
          <w:rFonts w:cs="Arial"/>
          <w:sz w:val="20"/>
        </w:rPr>
        <w:t xml:space="preserve">I will 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>u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703D53" w:rsidRPr="00DA3A25">
        <w:rPr>
          <w:rFonts w:cs="Arial"/>
          <w:sz w:val="20"/>
        </w:rPr>
        <w:t xml:space="preserve"> away your </w:t>
      </w:r>
      <w:r w:rsidR="00321406" w:rsidRPr="00DA3A25">
        <w:rPr>
          <w:rFonts w:cs="Arial"/>
          <w:spacing w:val="2"/>
          <w:sz w:val="20"/>
        </w:rPr>
        <w:t>c</w:t>
      </w:r>
      <w:r w:rsidR="00703D53" w:rsidRPr="00DA3A25">
        <w:rPr>
          <w:rFonts w:cs="Arial"/>
          <w:sz w:val="20"/>
        </w:rPr>
        <w:t>ap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>iv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703D53" w:rsidRPr="00DA3A25">
        <w:rPr>
          <w:rFonts w:cs="Arial"/>
          <w:sz w:val="20"/>
        </w:rPr>
        <w:t>, and I will ga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 xml:space="preserve">her you </w:t>
      </w:r>
      <w:r w:rsidR="00833E27" w:rsidRPr="00DA3A25">
        <w:rPr>
          <w:rFonts w:cs="Arial"/>
          <w:spacing w:val="2"/>
          <w:sz w:val="20"/>
        </w:rPr>
        <w:t>fr</w:t>
      </w:r>
      <w:r w:rsidR="00703D53" w:rsidRPr="00DA3A25">
        <w:rPr>
          <w:rFonts w:cs="Arial"/>
          <w:sz w:val="20"/>
        </w:rPr>
        <w:t xml:space="preserve">om all 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>he na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 xml:space="preserve">ions, and </w:t>
      </w:r>
      <w:r w:rsidR="00833E27" w:rsidRPr="00DA3A25">
        <w:rPr>
          <w:rFonts w:cs="Arial"/>
          <w:spacing w:val="2"/>
          <w:sz w:val="20"/>
        </w:rPr>
        <w:t>fr</w:t>
      </w:r>
      <w:r w:rsidR="00703D53" w:rsidRPr="00DA3A25">
        <w:rPr>
          <w:rFonts w:cs="Arial"/>
          <w:sz w:val="20"/>
        </w:rPr>
        <w:t xml:space="preserve">om all 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>he pla</w:t>
      </w:r>
      <w:r w:rsidR="00321406" w:rsidRPr="00DA3A25">
        <w:rPr>
          <w:rFonts w:cs="Arial"/>
          <w:spacing w:val="2"/>
          <w:sz w:val="20"/>
        </w:rPr>
        <w:t>c</w:t>
      </w:r>
      <w:r w:rsidR="00703D53" w:rsidRPr="00DA3A25">
        <w:rPr>
          <w:rFonts w:cs="Arial"/>
          <w:sz w:val="20"/>
        </w:rPr>
        <w:t>es whi</w:t>
      </w:r>
      <w:r w:rsidR="00886210" w:rsidRPr="00DA3A25">
        <w:rPr>
          <w:rFonts w:cs="Arial"/>
          <w:spacing w:val="2"/>
          <w:sz w:val="20"/>
        </w:rPr>
        <w:t>t</w:t>
      </w:r>
      <w:r w:rsidR="00703D53" w:rsidRPr="00DA3A25">
        <w:rPr>
          <w:rFonts w:cs="Arial"/>
          <w:sz w:val="20"/>
        </w:rPr>
        <w:t>her I have d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703D53" w:rsidRPr="00DA3A25">
        <w:rPr>
          <w:rFonts w:cs="Arial"/>
          <w:sz w:val="20"/>
        </w:rPr>
        <w:t>ven you</w:t>
      </w:r>
      <w:r w:rsidR="003E7901" w:rsidRPr="00DA3A25">
        <w:rPr>
          <w:sz w:val="20"/>
        </w:rPr>
        <w:t>"</w:t>
      </w:r>
      <w:r w:rsidR="00200CAC" w:rsidRPr="00DA3A25">
        <w:rPr>
          <w:sz w:val="20"/>
        </w:rPr>
        <w:t xml:space="preserve"> </w:t>
      </w:r>
      <w:r w:rsidR="00200CAC" w:rsidRPr="00633952">
        <w:rPr>
          <w:sz w:val="16"/>
          <w:szCs w:val="16"/>
        </w:rPr>
        <w:t>(Jer 29:14)</w:t>
      </w:r>
      <w:r w:rsidR="00200CAC" w:rsidRPr="00DA3A25">
        <w:rPr>
          <w:sz w:val="20"/>
        </w:rPr>
        <w:t>.</w:t>
      </w:r>
      <w:r w:rsidR="00D451A5" w:rsidRPr="00DA3A25">
        <w:rPr>
          <w:sz w:val="20"/>
        </w:rPr>
        <w:t xml:space="preserve"> </w:t>
      </w:r>
      <w:r w:rsidR="00F9174F" w:rsidRPr="00DA3A25">
        <w:rPr>
          <w:sz w:val="20"/>
        </w:rPr>
        <w:t>So, v</w:t>
      </w:r>
      <w:r w:rsidR="00327549" w:rsidRPr="00DA3A25">
        <w:rPr>
          <w:sz w:val="20"/>
        </w:rPr>
        <w:t>ers</w:t>
      </w:r>
      <w:r w:rsidR="00327549" w:rsidRPr="00DA3A25">
        <w:rPr>
          <w:spacing w:val="-6"/>
          <w:sz w:val="20"/>
        </w:rPr>
        <w:t xml:space="preserve">e 11 </w:t>
      </w:r>
      <w:r w:rsidR="00327549" w:rsidRPr="00DA3A25">
        <w:rPr>
          <w:sz w:val="20"/>
        </w:rPr>
        <w:t xml:space="preserve">was </w:t>
      </w:r>
      <w:r w:rsidR="002F0354" w:rsidRPr="00DA3A25">
        <w:rPr>
          <w:sz w:val="20"/>
        </w:rPr>
        <w:t>sai</w:t>
      </w:r>
      <w:r w:rsidR="00B26873" w:rsidRPr="00DA3A25">
        <w:rPr>
          <w:sz w:val="20"/>
        </w:rPr>
        <w:t>d</w:t>
      </w:r>
      <w:r w:rsidR="00327549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327549" w:rsidRPr="00DA3A25">
        <w:rPr>
          <w:sz w:val="20"/>
        </w:rPr>
        <w:t xml:space="preserve">o </w:t>
      </w:r>
      <w:r w:rsidR="00886210" w:rsidRPr="00DA3A25">
        <w:rPr>
          <w:spacing w:val="2"/>
          <w:sz w:val="20"/>
        </w:rPr>
        <w:t>t</w:t>
      </w:r>
      <w:r w:rsidR="00542143" w:rsidRPr="00DA3A25">
        <w:rPr>
          <w:sz w:val="20"/>
        </w:rPr>
        <w:t>hose</w:t>
      </w:r>
      <w:r w:rsidR="00B26873" w:rsidRPr="00DA3A25">
        <w:rPr>
          <w:sz w:val="20"/>
        </w:rPr>
        <w:t xml:space="preserve"> who </w:t>
      </w:r>
      <w:r w:rsidR="00542143" w:rsidRPr="00DA3A25">
        <w:rPr>
          <w:sz w:val="20"/>
        </w:rPr>
        <w:t xml:space="preserve">had been </w:t>
      </w:r>
      <w:r w:rsidR="00AB38D4" w:rsidRPr="00DA3A25">
        <w:rPr>
          <w:rFonts w:cs="Arial"/>
          <w:sz w:val="20"/>
        </w:rPr>
        <w:t>"</w:t>
      </w:r>
      <w:r w:rsidR="00321406" w:rsidRPr="00DA3A25">
        <w:rPr>
          <w:rFonts w:cs="Arial"/>
          <w:spacing w:val="2"/>
          <w:sz w:val="20"/>
        </w:rPr>
        <w:t>c</w:t>
      </w:r>
      <w:r w:rsidR="00AB38D4" w:rsidRPr="00DA3A25">
        <w:rPr>
          <w:rFonts w:cs="Arial"/>
          <w:sz w:val="20"/>
        </w:rPr>
        <w:t>a</w:t>
      </w:r>
      <w:r w:rsidR="008806CF" w:rsidRPr="00DA3A25">
        <w:rPr>
          <w:rFonts w:cs="Arial"/>
          <w:spacing w:val="4"/>
          <w:sz w:val="20"/>
        </w:rPr>
        <w:t>r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AB38D4" w:rsidRPr="00DA3A25">
        <w:rPr>
          <w:rFonts w:cs="Arial"/>
          <w:sz w:val="20"/>
        </w:rPr>
        <w:t xml:space="preserve">ed away </w:t>
      </w:r>
      <w:r w:rsidR="00833E27" w:rsidRPr="00DA3A25">
        <w:rPr>
          <w:rFonts w:cs="Arial"/>
          <w:spacing w:val="2"/>
          <w:sz w:val="20"/>
        </w:rPr>
        <w:t>fr</w:t>
      </w:r>
      <w:r w:rsidR="00AB38D4" w:rsidRPr="00DA3A25">
        <w:rPr>
          <w:rFonts w:cs="Arial"/>
          <w:sz w:val="20"/>
        </w:rPr>
        <w:t>om Jerusalem un</w:t>
      </w:r>
      <w:r w:rsidR="00886210" w:rsidRPr="00DA3A25">
        <w:rPr>
          <w:rFonts w:cs="Arial"/>
          <w:spacing w:val="2"/>
          <w:sz w:val="20"/>
        </w:rPr>
        <w:t>t</w:t>
      </w:r>
      <w:r w:rsidR="00AB38D4" w:rsidRPr="00DA3A25">
        <w:rPr>
          <w:rFonts w:cs="Arial"/>
          <w:sz w:val="20"/>
        </w:rPr>
        <w:t>o Babylon</w:t>
      </w:r>
      <w:r w:rsidR="00AB38D4" w:rsidRPr="00DA3A25">
        <w:rPr>
          <w:sz w:val="20"/>
        </w:rPr>
        <w:t xml:space="preserve">" </w:t>
      </w:r>
      <w:r w:rsidR="00AB38D4" w:rsidRPr="00633952">
        <w:rPr>
          <w:sz w:val="16"/>
          <w:szCs w:val="16"/>
        </w:rPr>
        <w:t>(Jer 29:4)</w:t>
      </w:r>
      <w:r w:rsidR="00F9174F" w:rsidRPr="00DA3A25">
        <w:rPr>
          <w:sz w:val="20"/>
        </w:rPr>
        <w:t xml:space="preserve">. </w:t>
      </w:r>
      <w:r w:rsidR="00484CBC" w:rsidRPr="00DA3A25">
        <w:rPr>
          <w:sz w:val="20"/>
        </w:rPr>
        <w:t>Is</w:t>
      </w:r>
      <w:r w:rsidR="00F9174F" w:rsidRPr="00DA3A25">
        <w:rPr>
          <w:sz w:val="20"/>
        </w:rPr>
        <w:t xml:space="preserve"> i</w:t>
      </w:r>
      <w:r w:rsidR="00484CBC" w:rsidRPr="00DA3A25">
        <w:rPr>
          <w:sz w:val="20"/>
        </w:rPr>
        <w:t>t</w:t>
      </w:r>
      <w:r w:rsidR="00F9174F" w:rsidRPr="00DA3A25">
        <w:rPr>
          <w:sz w:val="20"/>
        </w:rPr>
        <w:t xml:space="preserve"> </w:t>
      </w:r>
      <w:r w:rsidR="00484CBC" w:rsidRPr="00DA3A25">
        <w:rPr>
          <w:sz w:val="20"/>
        </w:rPr>
        <w:t>okay</w:t>
      </w:r>
      <w:r w:rsidR="00F9174F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F9174F" w:rsidRPr="00DA3A25">
        <w:rPr>
          <w:sz w:val="20"/>
        </w:rPr>
        <w:t xml:space="preserve">o </w:t>
      </w:r>
      <w:r w:rsidR="00660DF2" w:rsidRPr="00DA3A25">
        <w:rPr>
          <w:sz w:val="20"/>
        </w:rPr>
        <w:t>ignore</w:t>
      </w:r>
      <w:r w:rsidR="00F9174F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F9174F" w:rsidRPr="00DA3A25">
        <w:rPr>
          <w:sz w:val="20"/>
        </w:rPr>
        <w:t>his</w:t>
      </w:r>
      <w:r w:rsidR="00660DF2" w:rsidRPr="00DA3A25">
        <w:rPr>
          <w:sz w:val="20"/>
        </w:rPr>
        <w:t>?</w:t>
      </w:r>
      <w:r w:rsidR="00630884" w:rsidRPr="00DA3A25">
        <w:rPr>
          <w:sz w:val="20"/>
        </w:rPr>
        <w:t xml:space="preserve"> L</w:t>
      </w:r>
      <w:r w:rsidR="00DC2937" w:rsidRPr="00DA3A25">
        <w:rPr>
          <w:sz w:val="20"/>
        </w:rPr>
        <w:t>i</w:t>
      </w:r>
      <w:r w:rsidR="00DC2937" w:rsidRPr="00DA3A25">
        <w:rPr>
          <w:spacing w:val="6"/>
          <w:sz w:val="20"/>
        </w:rPr>
        <w:t>f</w:t>
      </w:r>
      <w:r w:rsidR="00886210" w:rsidRPr="00DA3A25">
        <w:rPr>
          <w:spacing w:val="2"/>
          <w:sz w:val="20"/>
        </w:rPr>
        <w:t>t</w:t>
      </w:r>
      <w:r w:rsidR="00DC2937" w:rsidRPr="00DA3A25">
        <w:rPr>
          <w:sz w:val="20"/>
        </w:rPr>
        <w:t xml:space="preserve">ing </w:t>
      </w:r>
      <w:r w:rsidR="00886210" w:rsidRPr="00DA3A25">
        <w:rPr>
          <w:spacing w:val="2"/>
          <w:sz w:val="20"/>
        </w:rPr>
        <w:t>t</w:t>
      </w:r>
      <w:r w:rsidR="00DC2937" w:rsidRPr="00DA3A25">
        <w:rPr>
          <w:sz w:val="20"/>
        </w:rPr>
        <w:t xml:space="preserve">he verse out of </w:t>
      </w:r>
      <w:r w:rsidR="00321406" w:rsidRPr="00DA3A25">
        <w:rPr>
          <w:spacing w:val="2"/>
          <w:sz w:val="20"/>
        </w:rPr>
        <w:t>c</w:t>
      </w:r>
      <w:r w:rsidR="00DC2937" w:rsidRPr="00DA3A25">
        <w:rPr>
          <w:sz w:val="20"/>
        </w:rPr>
        <w:t>on</w:t>
      </w:r>
      <w:r w:rsidR="00886210" w:rsidRPr="00DA3A25">
        <w:rPr>
          <w:spacing w:val="2"/>
          <w:sz w:val="20"/>
        </w:rPr>
        <w:t>t</w:t>
      </w:r>
      <w:r w:rsidR="00DC2937" w:rsidRPr="00DA3A25">
        <w:rPr>
          <w:sz w:val="20"/>
        </w:rPr>
        <w:t xml:space="preserve">ext is </w:t>
      </w:r>
      <w:r w:rsidR="00886210" w:rsidRPr="00DA3A25">
        <w:rPr>
          <w:spacing w:val="2"/>
          <w:sz w:val="20"/>
        </w:rPr>
        <w:t>t</w:t>
      </w:r>
      <w:r w:rsidR="00DC2937" w:rsidRPr="00DA3A25">
        <w:rPr>
          <w:sz w:val="20"/>
        </w:rPr>
        <w:t xml:space="preserve">he only way </w:t>
      </w:r>
      <w:r w:rsidR="00630884" w:rsidRPr="00DA3A25">
        <w:rPr>
          <w:sz w:val="20"/>
        </w:rPr>
        <w:t>people</w:t>
      </w:r>
      <w:r w:rsidR="00DC2937" w:rsidRPr="00DA3A25">
        <w:rPr>
          <w:sz w:val="20"/>
        </w:rPr>
        <w:t xml:space="preserve"> </w:t>
      </w:r>
      <w:r w:rsidR="00321406" w:rsidRPr="00DA3A25">
        <w:rPr>
          <w:spacing w:val="2"/>
          <w:sz w:val="20"/>
        </w:rPr>
        <w:t>c</w:t>
      </w:r>
      <w:r w:rsidR="00DC2937" w:rsidRPr="00DA3A25">
        <w:rPr>
          <w:sz w:val="20"/>
        </w:rPr>
        <w:t xml:space="preserve">an </w:t>
      </w:r>
      <w:r w:rsidR="00630884" w:rsidRPr="00DA3A25">
        <w:rPr>
          <w:sz w:val="20"/>
        </w:rPr>
        <w:t>say</w:t>
      </w:r>
      <w:r w:rsidR="00DC2937" w:rsidRPr="00DA3A25">
        <w:rPr>
          <w:sz w:val="20"/>
        </w:rPr>
        <w:t xml:space="preserve"> verse 11 </w:t>
      </w:r>
      <w:r w:rsidR="00484CBC" w:rsidRPr="00DA3A25">
        <w:rPr>
          <w:sz w:val="20"/>
        </w:rPr>
        <w:t>is</w:t>
      </w:r>
      <w:r w:rsidR="00DC2937" w:rsidRPr="00DA3A25">
        <w:rPr>
          <w:sz w:val="20"/>
        </w:rPr>
        <w:t xml:space="preserve"> a personal promise </w:t>
      </w:r>
      <w:r w:rsidR="00886210" w:rsidRPr="00DA3A25">
        <w:rPr>
          <w:spacing w:val="2"/>
          <w:sz w:val="20"/>
        </w:rPr>
        <w:t>t</w:t>
      </w:r>
      <w:r w:rsidR="00AA0A3E" w:rsidRPr="00DA3A25">
        <w:rPr>
          <w:sz w:val="20"/>
        </w:rPr>
        <w:t>o</w:t>
      </w:r>
      <w:r w:rsidR="00DC2937" w:rsidRPr="00DA3A25">
        <w:rPr>
          <w:sz w:val="20"/>
        </w:rPr>
        <w:t xml:space="preserve"> </w:t>
      </w:r>
      <w:r w:rsidR="00886210" w:rsidRPr="00DA3A25">
        <w:rPr>
          <w:spacing w:val="2"/>
          <w:sz w:val="20"/>
        </w:rPr>
        <w:t>t</w:t>
      </w:r>
      <w:r w:rsidR="00DC2937" w:rsidRPr="00DA3A25">
        <w:rPr>
          <w:sz w:val="20"/>
        </w:rPr>
        <w:t>hem</w:t>
      </w:r>
      <w:r w:rsidR="00630884" w:rsidRPr="00DA3A25">
        <w:rPr>
          <w:sz w:val="20"/>
        </w:rPr>
        <w:t>. But</w:t>
      </w:r>
      <w:r w:rsidR="00C87752" w:rsidRPr="00DA3A25">
        <w:rPr>
          <w:sz w:val="20"/>
        </w:rPr>
        <w:t xml:space="preserve"> </w:t>
      </w:r>
      <w:r w:rsidR="00F9174F" w:rsidRPr="00DA3A25">
        <w:rPr>
          <w:sz w:val="20"/>
        </w:rPr>
        <w:t>sin</w:t>
      </w:r>
      <w:r w:rsidR="00321406" w:rsidRPr="00DA3A25">
        <w:rPr>
          <w:spacing w:val="2"/>
          <w:sz w:val="20"/>
        </w:rPr>
        <w:t>c</w:t>
      </w:r>
      <w:r w:rsidR="00F9174F" w:rsidRPr="00DA3A25">
        <w:rPr>
          <w:sz w:val="20"/>
        </w:rPr>
        <w:t xml:space="preserve">e </w:t>
      </w:r>
      <w:r w:rsidR="00EE6D24" w:rsidRPr="00DA3A25">
        <w:rPr>
          <w:sz w:val="20"/>
        </w:rPr>
        <w:t>the verse does not say God</w:t>
      </w:r>
      <w:r w:rsidR="00F9174F" w:rsidRPr="00DA3A25">
        <w:rPr>
          <w:sz w:val="20"/>
        </w:rPr>
        <w:fldChar w:fldCharType="begin"/>
      </w:r>
      <w:r w:rsidR="00F9174F" w:rsidRPr="00DA3A25">
        <w:rPr>
          <w:sz w:val="20"/>
        </w:rPr>
        <w:instrText xml:space="preserve"> XE "</w:instrText>
      </w:r>
      <w:r w:rsidR="00F9174F" w:rsidRPr="00DA3A25">
        <w:rPr>
          <w:rFonts w:cs="Arial"/>
          <w:spacing w:val="-2"/>
          <w:sz w:val="20"/>
        </w:rPr>
        <w:instrText>God's word</w:instrText>
      </w:r>
      <w:r w:rsidR="00F9174F" w:rsidRPr="00DA3A25">
        <w:rPr>
          <w:sz w:val="20"/>
        </w:rPr>
        <w:instrText xml:space="preserve">" </w:instrText>
      </w:r>
      <w:r w:rsidR="00F9174F" w:rsidRPr="00DA3A25">
        <w:rPr>
          <w:sz w:val="20"/>
        </w:rPr>
        <w:fldChar w:fldCharType="end"/>
      </w:r>
      <w:r w:rsidR="00C87752" w:rsidRPr="00DA3A25">
        <w:rPr>
          <w:sz w:val="20"/>
        </w:rPr>
        <w:t xml:space="preserve"> has </w:t>
      </w:r>
      <w:r w:rsidR="00886210" w:rsidRPr="00DA3A25">
        <w:rPr>
          <w:spacing w:val="2"/>
          <w:sz w:val="20"/>
        </w:rPr>
        <w:t>t</w:t>
      </w:r>
      <w:r w:rsidR="00C87752" w:rsidRPr="00DA3A25">
        <w:rPr>
          <w:sz w:val="20"/>
        </w:rPr>
        <w:t>hough</w:t>
      </w:r>
      <w:r w:rsidR="00886210" w:rsidRPr="00DA3A25">
        <w:rPr>
          <w:spacing w:val="2"/>
          <w:sz w:val="20"/>
        </w:rPr>
        <w:t>t</w:t>
      </w:r>
      <w:r w:rsidR="00C87752" w:rsidRPr="00DA3A25">
        <w:rPr>
          <w:sz w:val="20"/>
        </w:rPr>
        <w:t>s of pea</w:t>
      </w:r>
      <w:r w:rsidR="00321406" w:rsidRPr="00DA3A25">
        <w:rPr>
          <w:spacing w:val="2"/>
          <w:sz w:val="20"/>
        </w:rPr>
        <w:t>c</w:t>
      </w:r>
      <w:r w:rsidR="00C87752" w:rsidRPr="00DA3A25">
        <w:rPr>
          <w:sz w:val="20"/>
        </w:rPr>
        <w:t xml:space="preserve">e </w:t>
      </w:r>
      <w:r w:rsidR="00886210" w:rsidRPr="00DA3A25">
        <w:rPr>
          <w:spacing w:val="2"/>
          <w:sz w:val="20"/>
        </w:rPr>
        <w:t>t</w:t>
      </w:r>
      <w:r w:rsidR="00C87752" w:rsidRPr="00DA3A25">
        <w:rPr>
          <w:sz w:val="20"/>
        </w:rPr>
        <w:t xml:space="preserve">o all men, </w:t>
      </w:r>
      <w:r w:rsidR="00886210" w:rsidRPr="00DA3A25">
        <w:rPr>
          <w:spacing w:val="2"/>
          <w:sz w:val="20"/>
        </w:rPr>
        <w:t>t</w:t>
      </w:r>
      <w:r w:rsidR="00F9174F" w:rsidRPr="00DA3A25">
        <w:rPr>
          <w:sz w:val="20"/>
        </w:rPr>
        <w:t xml:space="preserve">his </w:t>
      </w:r>
      <w:r w:rsidR="003F694F" w:rsidRPr="00DA3A25">
        <w:rPr>
          <w:rFonts w:cs="Arial"/>
          <w:spacing w:val="2"/>
          <w:sz w:val="20"/>
        </w:rPr>
        <w:t>tr</w:t>
      </w:r>
      <w:r w:rsidR="00C87338" w:rsidRPr="00DA3A25">
        <w:rPr>
          <w:sz w:val="20"/>
        </w:rPr>
        <w:t>ea</w:t>
      </w:r>
      <w:r w:rsidR="00886210" w:rsidRPr="00DA3A25">
        <w:rPr>
          <w:spacing w:val="2"/>
          <w:sz w:val="20"/>
        </w:rPr>
        <w:t>t</w:t>
      </w:r>
      <w:r w:rsidR="00F9174F" w:rsidRPr="00DA3A25">
        <w:rPr>
          <w:sz w:val="20"/>
        </w:rPr>
        <w:t xml:space="preserve">s </w:t>
      </w:r>
      <w:r w:rsidR="00EE6D24" w:rsidRPr="00DA3A25">
        <w:rPr>
          <w:rFonts w:cs="Arial"/>
          <w:sz w:val="20"/>
        </w:rPr>
        <w:t>s</w:t>
      </w:r>
      <w:r w:rsidR="00EE6D24" w:rsidRPr="00DA3A25">
        <w:rPr>
          <w:rFonts w:cs="Arial"/>
          <w:spacing w:val="2"/>
          <w:sz w:val="20"/>
        </w:rPr>
        <w:t>cr</w:t>
      </w:r>
      <w:r w:rsidR="00EE6D24" w:rsidRPr="00DA3A25">
        <w:rPr>
          <w:rFonts w:cs="Arial"/>
          <w:sz w:val="20"/>
        </w:rPr>
        <w:t>ip</w:t>
      </w:r>
      <w:r w:rsidR="00EE6D24" w:rsidRPr="00DA3A25">
        <w:rPr>
          <w:rFonts w:cs="Arial"/>
          <w:spacing w:val="2"/>
          <w:sz w:val="20"/>
        </w:rPr>
        <w:t>t</w:t>
      </w:r>
      <w:r w:rsidR="00EE6D24" w:rsidRPr="00DA3A25">
        <w:rPr>
          <w:rFonts w:cs="Arial"/>
          <w:sz w:val="20"/>
        </w:rPr>
        <w:t>ure</w:t>
      </w:r>
      <w:r w:rsidR="00C51A98" w:rsidRPr="00DA3A25">
        <w:rPr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sz w:val="20"/>
        </w:rPr>
        <w:fldChar w:fldCharType="end"/>
      </w:r>
      <w:r w:rsidR="00C87752" w:rsidRPr="00DA3A25">
        <w:rPr>
          <w:sz w:val="20"/>
        </w:rPr>
        <w:t xml:space="preserve"> like it was </w:t>
      </w:r>
      <w:r w:rsidR="003F694F" w:rsidRPr="00DA3A25">
        <w:rPr>
          <w:rFonts w:cs="Arial"/>
          <w:spacing w:val="2"/>
          <w:sz w:val="20"/>
        </w:rPr>
        <w:t>tr</w:t>
      </w:r>
      <w:r w:rsidR="00C87752" w:rsidRPr="00DA3A25">
        <w:rPr>
          <w:sz w:val="20"/>
        </w:rPr>
        <w:t>ea</w:t>
      </w:r>
      <w:r w:rsidR="00886210" w:rsidRPr="00DA3A25">
        <w:rPr>
          <w:spacing w:val="2"/>
          <w:sz w:val="20"/>
        </w:rPr>
        <w:t>t</w:t>
      </w:r>
      <w:r w:rsidR="00C87752" w:rsidRPr="00DA3A25">
        <w:rPr>
          <w:sz w:val="20"/>
        </w:rPr>
        <w:t>ed</w:t>
      </w:r>
      <w:r w:rsidR="00F9174F" w:rsidRPr="00DA3A25">
        <w:rPr>
          <w:sz w:val="20"/>
        </w:rPr>
        <w:t xml:space="preserve"> </w:t>
      </w:r>
      <w:r w:rsidR="00DC2937" w:rsidRPr="00DA3A25">
        <w:rPr>
          <w:sz w:val="20"/>
        </w:rPr>
        <w:t xml:space="preserve">in </w:t>
      </w:r>
      <w:r w:rsidR="00886210" w:rsidRPr="00DA3A25">
        <w:rPr>
          <w:spacing w:val="2"/>
          <w:sz w:val="20"/>
        </w:rPr>
        <w:t>t</w:t>
      </w:r>
      <w:r w:rsidR="00DC2937" w:rsidRPr="00DA3A25">
        <w:rPr>
          <w:sz w:val="20"/>
        </w:rPr>
        <w:t>he</w:t>
      </w:r>
      <w:r w:rsidR="00EE6D24" w:rsidRPr="00DA3A25">
        <w:rPr>
          <w:sz w:val="20"/>
        </w:rPr>
        <w:t xml:space="preserve"> page-</w:t>
      </w:r>
      <w:r w:rsidR="00EE6D24" w:rsidRPr="00DA3A25">
        <w:rPr>
          <w:spacing w:val="4"/>
          <w:sz w:val="20"/>
        </w:rPr>
        <w:t>f</w:t>
      </w:r>
      <w:r w:rsidR="00EE6D24" w:rsidRPr="00DA3A25">
        <w:rPr>
          <w:sz w:val="20"/>
        </w:rPr>
        <w:t>lipping</w:t>
      </w:r>
      <w:r w:rsidR="00DC2937" w:rsidRPr="00DA3A25">
        <w:rPr>
          <w:sz w:val="20"/>
        </w:rPr>
        <w:t xml:space="preserve"> </w:t>
      </w:r>
      <w:r w:rsidR="00D16FC0" w:rsidRPr="00DA3A25">
        <w:rPr>
          <w:rFonts w:cs="Arial"/>
          <w:sz w:val="20"/>
        </w:rPr>
        <w:t>s</w:t>
      </w:r>
      <w:r w:rsidR="00886210" w:rsidRPr="00DA3A25">
        <w:rPr>
          <w:rFonts w:cs="Arial"/>
          <w:spacing w:val="2"/>
          <w:sz w:val="20"/>
        </w:rPr>
        <w:t>t</w:t>
      </w:r>
      <w:r w:rsidR="00D16FC0" w:rsidRPr="00DA3A25">
        <w:rPr>
          <w:rFonts w:cs="Arial"/>
          <w:sz w:val="20"/>
        </w:rPr>
        <w:t>o</w:t>
      </w:r>
      <w:r w:rsidR="00D16FC0" w:rsidRPr="00DA3A25">
        <w:rPr>
          <w:rFonts w:cs="Arial"/>
          <w:spacing w:val="4"/>
          <w:sz w:val="20"/>
        </w:rPr>
        <w:t>r</w:t>
      </w:r>
      <w:r w:rsidR="00D16FC0" w:rsidRPr="00DA3A25">
        <w:rPr>
          <w:rFonts w:cs="Arial"/>
          <w:sz w:val="20"/>
        </w:rPr>
        <w:t xml:space="preserve">y </w:t>
      </w:r>
      <w:r w:rsidR="00F65BBF" w:rsidRPr="00DA3A25">
        <w:rPr>
          <w:sz w:val="20"/>
        </w:rPr>
        <w:t>above</w:t>
      </w:r>
      <w:r w:rsidR="0030518F" w:rsidRPr="00DA3A25">
        <w:rPr>
          <w:sz w:val="20"/>
        </w:rPr>
        <w:t>.</w:t>
      </w:r>
      <w:r w:rsidR="00655E5C" w:rsidRPr="00DA3A25">
        <w:rPr>
          <w:sz w:val="20"/>
        </w:rPr>
        <w:t xml:space="preserve"> </w:t>
      </w:r>
      <w:r w:rsidR="001E5196" w:rsidRPr="00DA3A25">
        <w:rPr>
          <w:sz w:val="20"/>
        </w:rPr>
        <w:t xml:space="preserve"> </w:t>
      </w:r>
    </w:p>
    <w:p w14:paraId="466990C7" w14:textId="273F9522" w:rsidR="00AB38D4" w:rsidRPr="00DA3A25" w:rsidRDefault="00AB38D4" w:rsidP="00B6154E">
      <w:pPr>
        <w:jc w:val="both"/>
        <w:rPr>
          <w:sz w:val="20"/>
        </w:rPr>
      </w:pPr>
    </w:p>
    <w:p w14:paraId="40AB660E" w14:textId="6393E48E" w:rsidR="001431E9" w:rsidRPr="00DA3A25" w:rsidRDefault="007E57C3" w:rsidP="001431E9">
      <w:pPr>
        <w:tabs>
          <w:tab w:val="left" w:pos="1804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C</w:t>
      </w:r>
      <w:r w:rsidR="001E3F53" w:rsidRPr="00DA3A25">
        <w:rPr>
          <w:rFonts w:cs="Arial"/>
          <w:sz w:val="20"/>
        </w:rPr>
        <w:t>laim</w:t>
      </w:r>
      <w:r w:rsidRPr="00DA3A25">
        <w:rPr>
          <w:rFonts w:cs="Arial"/>
          <w:sz w:val="20"/>
        </w:rPr>
        <w:t>ing</w:t>
      </w:r>
      <w:r w:rsidR="00CA65E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a</w:t>
      </w:r>
      <w:r w:rsidR="00FC3C45" w:rsidRPr="00DA3A25">
        <w:rPr>
          <w:rFonts w:cs="Arial"/>
          <w:sz w:val="20"/>
        </w:rPr>
        <w:t xml:space="preserve"> </w:t>
      </w:r>
      <w:r w:rsidR="002E58B3" w:rsidRPr="00DA3A25">
        <w:rPr>
          <w:rFonts w:cs="Arial"/>
          <w:sz w:val="20"/>
        </w:rPr>
        <w:t xml:space="preserve">verse </w:t>
      </w:r>
      <w:r w:rsidR="009C2B75" w:rsidRPr="00DA3A25">
        <w:rPr>
          <w:rFonts w:cs="Arial"/>
          <w:sz w:val="20"/>
        </w:rPr>
        <w:t>a</w:t>
      </w:r>
      <w:r w:rsidRPr="00DA3A25">
        <w:rPr>
          <w:rFonts w:cs="Arial"/>
          <w:sz w:val="20"/>
        </w:rPr>
        <w:t xml:space="preserve">s a </w:t>
      </w:r>
      <w:r w:rsidR="002E58B3" w:rsidRPr="00DA3A25">
        <w:rPr>
          <w:rFonts w:cs="Arial"/>
          <w:sz w:val="20"/>
        </w:rPr>
        <w:t>personal promise</w:t>
      </w:r>
      <w:r w:rsidRPr="00DA3A25">
        <w:rPr>
          <w:rFonts w:cs="Arial"/>
          <w:sz w:val="20"/>
        </w:rPr>
        <w:t xml:space="preserve"> is based on</w:t>
      </w:r>
      <w:r w:rsidR="00FC3C45" w:rsidRPr="00DA3A25">
        <w:rPr>
          <w:rFonts w:cs="Arial"/>
          <w:sz w:val="20"/>
        </w:rPr>
        <w:t xml:space="preserve"> </w:t>
      </w:r>
      <w:r w:rsidRPr="00DA3A25">
        <w:rPr>
          <w:rFonts w:cs="Arial"/>
          <w:sz w:val="20"/>
        </w:rPr>
        <w:t>preferen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e</w:t>
      </w:r>
      <w:r w:rsidR="00FC3C45" w:rsidRPr="00DA3A25">
        <w:rPr>
          <w:rFonts w:cs="Arial"/>
          <w:sz w:val="20"/>
        </w:rPr>
        <w:t xml:space="preserve">, </w:t>
      </w:r>
      <w:r w:rsidR="00980374" w:rsidRPr="00DA3A25">
        <w:rPr>
          <w:rFonts w:cs="Arial"/>
          <w:sz w:val="20"/>
        </w:rPr>
        <w:t>for</w:t>
      </w:r>
      <w:r w:rsidR="00FC3C45" w:rsidRPr="00DA3A25">
        <w:rPr>
          <w:rFonts w:cs="Arial"/>
          <w:sz w:val="20"/>
        </w:rPr>
        <w:t xml:space="preserve"> n</w:t>
      </w:r>
      <w:r w:rsidRPr="00DA3A25">
        <w:rPr>
          <w:rFonts w:cs="Arial"/>
          <w:sz w:val="20"/>
        </w:rPr>
        <w:t xml:space="preserve">o one </w:t>
      </w:r>
      <w:r w:rsidR="00321406" w:rsidRPr="00DA3A25">
        <w:rPr>
          <w:rFonts w:cs="Arial"/>
          <w:spacing w:val="2"/>
          <w:sz w:val="20"/>
        </w:rPr>
        <w:t>c</w:t>
      </w:r>
      <w:r w:rsidR="00FC3C45" w:rsidRPr="00DA3A25">
        <w:rPr>
          <w:rFonts w:cs="Arial"/>
          <w:sz w:val="20"/>
        </w:rPr>
        <w:t>laims</w:t>
      </w:r>
      <w:r w:rsidR="00980374" w:rsidRPr="00DA3A25">
        <w:rPr>
          <w:rFonts w:cs="Arial"/>
          <w:sz w:val="20"/>
        </w:rPr>
        <w:t>,</w:t>
      </w:r>
      <w:r w:rsidRPr="00DA3A25">
        <w:rPr>
          <w:rFonts w:cs="Arial"/>
          <w:sz w:val="20"/>
        </w:rPr>
        <w:t xml:space="preserve"> </w:t>
      </w:r>
      <w:r w:rsidR="00A3150C" w:rsidRPr="00DA3A25">
        <w:rPr>
          <w:rFonts w:cs="Arial"/>
          <w:sz w:val="20"/>
        </w:rPr>
        <w:t>"</w:t>
      </w:r>
      <w:r w:rsidR="00886210" w:rsidRPr="00DA3A25">
        <w:rPr>
          <w:rFonts w:cs="Arial"/>
          <w:spacing w:val="2"/>
          <w:sz w:val="20"/>
        </w:rPr>
        <w:t>t</w:t>
      </w:r>
      <w:r w:rsidR="00A3150C" w:rsidRPr="00DA3A25">
        <w:rPr>
          <w:rFonts w:cs="Arial"/>
          <w:sz w:val="20"/>
        </w:rPr>
        <w:t>he L</w:t>
      </w:r>
      <w:r w:rsidR="00A3150C" w:rsidRPr="00DA3A25">
        <w:rPr>
          <w:rFonts w:cs="Arial"/>
          <w:smallCaps/>
          <w:sz w:val="20"/>
        </w:rPr>
        <w:t>ord</w:t>
      </w:r>
      <w:r w:rsidR="00A3150C" w:rsidRPr="00DA3A25">
        <w:rPr>
          <w:rFonts w:cs="Arial"/>
          <w:sz w:val="20"/>
        </w:rPr>
        <w:t xml:space="preserve"> will rejoi</w:t>
      </w:r>
      <w:r w:rsidR="00321406" w:rsidRPr="00DA3A25">
        <w:rPr>
          <w:rFonts w:cs="Arial"/>
          <w:spacing w:val="2"/>
          <w:sz w:val="20"/>
        </w:rPr>
        <w:t>c</w:t>
      </w:r>
      <w:r w:rsidR="00A3150C" w:rsidRPr="00DA3A25">
        <w:rPr>
          <w:rFonts w:cs="Arial"/>
          <w:sz w:val="20"/>
        </w:rPr>
        <w:t xml:space="preserve">e over you </w:t>
      </w:r>
      <w:r w:rsidR="00886210" w:rsidRPr="00DA3A25">
        <w:rPr>
          <w:rFonts w:cs="Arial"/>
          <w:spacing w:val="2"/>
          <w:sz w:val="20"/>
        </w:rPr>
        <w:t>t</w:t>
      </w:r>
      <w:r w:rsidR="00A3150C" w:rsidRPr="00DA3A25">
        <w:rPr>
          <w:rFonts w:cs="Arial"/>
          <w:sz w:val="20"/>
        </w:rPr>
        <w:t>o des</w:t>
      </w:r>
      <w:r w:rsidR="003F694F" w:rsidRPr="00DA3A25">
        <w:rPr>
          <w:rFonts w:cs="Arial"/>
          <w:spacing w:val="2"/>
          <w:sz w:val="20"/>
        </w:rPr>
        <w:t>tr</w:t>
      </w:r>
      <w:r w:rsidR="00A3150C" w:rsidRPr="00DA3A25">
        <w:rPr>
          <w:rFonts w:cs="Arial"/>
          <w:sz w:val="20"/>
        </w:rPr>
        <w:t>oy you</w:t>
      </w:r>
      <w:r w:rsidR="00FC3C45" w:rsidRPr="00DA3A25">
        <w:rPr>
          <w:rFonts w:cs="Arial"/>
          <w:sz w:val="20"/>
        </w:rPr>
        <w:t xml:space="preserve">" </w:t>
      </w:r>
      <w:r w:rsidR="00FC3C45" w:rsidRPr="00633952">
        <w:rPr>
          <w:rFonts w:cs="Arial"/>
          <w:sz w:val="16"/>
          <w:szCs w:val="16"/>
        </w:rPr>
        <w:t>(D</w:t>
      </w:r>
      <w:r w:rsidR="00980374" w:rsidRPr="00633952">
        <w:rPr>
          <w:rFonts w:cs="Arial"/>
          <w:sz w:val="16"/>
          <w:szCs w:val="16"/>
        </w:rPr>
        <w:t>t</w:t>
      </w:r>
      <w:r w:rsidR="00FC3C45" w:rsidRPr="00633952">
        <w:rPr>
          <w:rFonts w:cs="Arial"/>
          <w:sz w:val="16"/>
          <w:szCs w:val="16"/>
        </w:rPr>
        <w:t xml:space="preserve"> 2</w:t>
      </w:r>
      <w:r w:rsidR="00FC3C45" w:rsidRPr="00633952">
        <w:rPr>
          <w:rFonts w:cs="Arial"/>
          <w:spacing w:val="-2"/>
          <w:sz w:val="16"/>
          <w:szCs w:val="16"/>
        </w:rPr>
        <w:t>8:</w:t>
      </w:r>
      <w:r w:rsidR="00FC3C45" w:rsidRPr="00633952">
        <w:rPr>
          <w:rFonts w:cs="Arial"/>
          <w:sz w:val="16"/>
          <w:szCs w:val="16"/>
        </w:rPr>
        <w:t>6</w:t>
      </w:r>
      <w:r w:rsidR="00FC3C45" w:rsidRPr="00633952">
        <w:rPr>
          <w:rFonts w:cs="Arial"/>
          <w:spacing w:val="-4"/>
          <w:sz w:val="16"/>
          <w:szCs w:val="16"/>
        </w:rPr>
        <w:t>3)</w:t>
      </w:r>
      <w:r w:rsidR="00FC3C45" w:rsidRPr="00DA3A25">
        <w:rPr>
          <w:rFonts w:cs="Arial"/>
          <w:spacing w:val="-4"/>
          <w:sz w:val="20"/>
        </w:rPr>
        <w:t>.</w:t>
      </w:r>
      <w:r w:rsidR="00980374" w:rsidRPr="00DA3A25">
        <w:rPr>
          <w:rFonts w:cs="Arial"/>
          <w:sz w:val="20"/>
        </w:rPr>
        <w:t xml:space="preserve"> W</w:t>
      </w:r>
      <w:r w:rsidR="00980374" w:rsidRPr="00DA3A25">
        <w:rPr>
          <w:rFonts w:cs="Arial"/>
          <w:spacing w:val="-2"/>
          <w:sz w:val="20"/>
        </w:rPr>
        <w:t>e</w:t>
      </w:r>
      <w:r w:rsidR="00980374" w:rsidRPr="00DA3A25">
        <w:rPr>
          <w:rFonts w:cs="Arial"/>
          <w:sz w:val="20"/>
        </w:rPr>
        <w:t xml:space="preserve"> </w:t>
      </w:r>
      <w:r w:rsidR="00980374" w:rsidRPr="00DA3A25">
        <w:rPr>
          <w:rFonts w:cs="Arial"/>
          <w:spacing w:val="4"/>
          <w:sz w:val="20"/>
        </w:rPr>
        <w:t>f</w:t>
      </w:r>
      <w:r w:rsidR="00980374" w:rsidRPr="00DA3A25">
        <w:rPr>
          <w:rFonts w:cs="Arial"/>
          <w:sz w:val="20"/>
        </w:rPr>
        <w:t>in</w:t>
      </w:r>
      <w:r w:rsidR="00980374" w:rsidRPr="00DA3A25">
        <w:rPr>
          <w:rFonts w:cs="Arial"/>
          <w:spacing w:val="2"/>
          <w:sz w:val="20"/>
        </w:rPr>
        <w:t>d</w:t>
      </w:r>
      <w:r w:rsidR="00980374" w:rsidRPr="00DA3A25">
        <w:rPr>
          <w:rFonts w:cs="Arial"/>
          <w:sz w:val="20"/>
        </w:rPr>
        <w:t xml:space="preserve"> </w:t>
      </w:r>
      <w:r w:rsidR="002E58B3" w:rsidRPr="00DA3A25">
        <w:rPr>
          <w:rFonts w:cs="Arial"/>
          <w:sz w:val="20"/>
        </w:rPr>
        <w:t>God</w:t>
      </w:r>
      <w:r w:rsidR="002E58B3" w:rsidRPr="00DA3A25">
        <w:rPr>
          <w:rFonts w:cs="Arial"/>
          <w:spacing w:val="-2"/>
          <w:sz w:val="20"/>
        </w:rPr>
        <w:t>'s</w:t>
      </w:r>
      <w:r w:rsidR="002E58B3" w:rsidRPr="00DA3A25">
        <w:rPr>
          <w:rFonts w:cs="Arial"/>
          <w:sz w:val="20"/>
        </w:rPr>
        <w:t xml:space="preserve"> wil</w:t>
      </w:r>
      <w:r w:rsidR="002E58B3" w:rsidRPr="00DA3A25">
        <w:rPr>
          <w:rFonts w:cs="Arial"/>
          <w:spacing w:val="-2"/>
          <w:sz w:val="20"/>
        </w:rPr>
        <w:t>l</w:t>
      </w:r>
      <w:r w:rsidR="00CA65E5" w:rsidRPr="00DA3A25">
        <w:rPr>
          <w:rFonts w:cs="Arial"/>
          <w:sz w:val="20"/>
        </w:rPr>
        <w:t xml:space="preserve"> for </w:t>
      </w:r>
      <w:r w:rsidR="00886210" w:rsidRPr="00DA3A25">
        <w:rPr>
          <w:rFonts w:cs="Arial"/>
          <w:spacing w:val="2"/>
          <w:sz w:val="20"/>
        </w:rPr>
        <w:t>t</w:t>
      </w:r>
      <w:r w:rsidR="00784352" w:rsidRPr="00DA3A25">
        <w:rPr>
          <w:rFonts w:cs="Arial"/>
          <w:sz w:val="20"/>
        </w:rPr>
        <w:t>h</w:t>
      </w:r>
      <w:r w:rsidR="00784352" w:rsidRPr="00DA3A25">
        <w:rPr>
          <w:rFonts w:cs="Arial"/>
          <w:spacing w:val="-4"/>
          <w:sz w:val="20"/>
        </w:rPr>
        <w:t>e</w:t>
      </w:r>
      <w:r w:rsidR="00784352" w:rsidRPr="00DA3A25">
        <w:rPr>
          <w:rFonts w:cs="Arial"/>
          <w:sz w:val="20"/>
        </w:rPr>
        <w:t xml:space="preserve"> bre</w:t>
      </w:r>
      <w:r w:rsidR="00886210" w:rsidRPr="00DA3A25">
        <w:rPr>
          <w:rFonts w:cs="Arial"/>
          <w:spacing w:val="2"/>
          <w:sz w:val="20"/>
        </w:rPr>
        <w:t>t</w:t>
      </w:r>
      <w:r w:rsidR="00784352" w:rsidRPr="00DA3A25">
        <w:rPr>
          <w:rFonts w:cs="Arial"/>
          <w:sz w:val="20"/>
        </w:rPr>
        <w:t>hre</w:t>
      </w:r>
      <w:r w:rsidR="00784352" w:rsidRPr="00DA3A25">
        <w:rPr>
          <w:rFonts w:cs="Arial"/>
          <w:spacing w:val="-2"/>
          <w:sz w:val="20"/>
        </w:rPr>
        <w:t>n</w:t>
      </w:r>
      <w:r w:rsidR="00980374" w:rsidRPr="00DA3A25">
        <w:rPr>
          <w:rFonts w:cs="Arial"/>
          <w:sz w:val="20"/>
        </w:rPr>
        <w:t xml:space="preserve"> </w:t>
      </w:r>
      <w:r w:rsidR="0070296D" w:rsidRPr="00DA3A25">
        <w:rPr>
          <w:rFonts w:cs="Arial"/>
          <w:sz w:val="20"/>
        </w:rPr>
        <w:t>i</w:t>
      </w:r>
      <w:r w:rsidR="0070296D" w:rsidRPr="00DA3A25">
        <w:rPr>
          <w:rFonts w:cs="Arial"/>
          <w:spacing w:val="-4"/>
          <w:sz w:val="20"/>
        </w:rPr>
        <w:t>n</w:t>
      </w:r>
      <w:r w:rsidR="0070296D" w:rsidRPr="00DA3A25">
        <w:rPr>
          <w:rFonts w:cs="Arial"/>
          <w:sz w:val="20"/>
        </w:rPr>
        <w:t xml:space="preserve"> </w:t>
      </w:r>
      <w:r w:rsidR="00A9663C" w:rsidRPr="00DA3A25">
        <w:rPr>
          <w:rFonts w:cs="Arial"/>
          <w:sz w:val="20"/>
        </w:rPr>
        <w:t xml:space="preserve">numerous </w:t>
      </w:r>
      <w:r w:rsidR="0070296D" w:rsidRPr="00DA3A25">
        <w:rPr>
          <w:rFonts w:cs="Arial"/>
          <w:sz w:val="20"/>
        </w:rPr>
        <w:t>verse</w:t>
      </w:r>
      <w:r w:rsidR="0070296D" w:rsidRPr="00DA3A25">
        <w:rPr>
          <w:rFonts w:cs="Arial"/>
          <w:spacing w:val="-2"/>
          <w:sz w:val="20"/>
        </w:rPr>
        <w:t>s</w:t>
      </w:r>
      <w:r w:rsidR="00A9663C" w:rsidRPr="00DA3A25">
        <w:rPr>
          <w:rFonts w:cs="Arial"/>
          <w:sz w:val="20"/>
        </w:rPr>
        <w:t xml:space="preserve"> in</w:t>
      </w:r>
      <w:r w:rsidR="00321406" w:rsidRPr="00DA3A25">
        <w:rPr>
          <w:rFonts w:cs="Arial"/>
          <w:spacing w:val="2"/>
          <w:sz w:val="20"/>
        </w:rPr>
        <w:t>c</w:t>
      </w:r>
      <w:r w:rsidR="00A9663C" w:rsidRPr="00DA3A25">
        <w:rPr>
          <w:rFonts w:cs="Arial"/>
          <w:sz w:val="20"/>
        </w:rPr>
        <w:t>luding,</w:t>
      </w:r>
      <w:r w:rsidR="00980374" w:rsidRPr="00DA3A25">
        <w:rPr>
          <w:rFonts w:cs="Arial"/>
          <w:sz w:val="20"/>
        </w:rPr>
        <w:t xml:space="preserve"> </w:t>
      </w:r>
      <w:r w:rsidR="0070296D" w:rsidRPr="00DA3A25">
        <w:rPr>
          <w:rFonts w:cs="Arial"/>
          <w:sz w:val="20"/>
        </w:rPr>
        <w:t>"</w:t>
      </w:r>
      <w:r w:rsidR="00130822" w:rsidRPr="00DA3A25">
        <w:rPr>
          <w:rFonts w:cs="Arial"/>
          <w:sz w:val="20"/>
        </w:rPr>
        <w:t>a</w:t>
      </w:r>
      <w:r w:rsidR="0070296D" w:rsidRPr="00DA3A25">
        <w:rPr>
          <w:rFonts w:cs="Arial"/>
          <w:sz w:val="20"/>
        </w:rPr>
        <w:t xml:space="preserve">ll </w:t>
      </w:r>
      <w:r w:rsidR="0070296D" w:rsidRPr="00DA3A25">
        <w:rPr>
          <w:rFonts w:cs="Arial"/>
          <w:spacing w:val="4"/>
          <w:sz w:val="20"/>
        </w:rPr>
        <w:t>t</w:t>
      </w:r>
      <w:r w:rsidR="0070296D" w:rsidRPr="00DA3A25">
        <w:rPr>
          <w:rFonts w:cs="Arial"/>
          <w:sz w:val="20"/>
        </w:rPr>
        <w:t>hing</w:t>
      </w:r>
      <w:r w:rsidR="0070296D" w:rsidRPr="00DA3A25">
        <w:rPr>
          <w:rFonts w:cs="Arial"/>
          <w:spacing w:val="-4"/>
          <w:sz w:val="20"/>
        </w:rPr>
        <w:t>s</w:t>
      </w:r>
      <w:r w:rsidR="0070296D" w:rsidRPr="00DA3A25">
        <w:rPr>
          <w:rFonts w:cs="Arial"/>
          <w:sz w:val="20"/>
        </w:rPr>
        <w:t xml:space="preserve"> wo</w:t>
      </w:r>
      <w:r w:rsidR="0070296D" w:rsidRPr="00DA3A25">
        <w:rPr>
          <w:rFonts w:cs="Arial"/>
          <w:spacing w:val="2"/>
          <w:sz w:val="20"/>
        </w:rPr>
        <w:t>r</w:t>
      </w:r>
      <w:r w:rsidR="0070296D" w:rsidRPr="00DA3A25">
        <w:rPr>
          <w:rFonts w:cs="Arial"/>
          <w:sz w:val="20"/>
        </w:rPr>
        <w:t xml:space="preserve">k </w:t>
      </w:r>
      <w:r w:rsidR="0070296D" w:rsidRPr="00DA3A25">
        <w:rPr>
          <w:rFonts w:cs="Arial"/>
          <w:spacing w:val="4"/>
          <w:sz w:val="20"/>
        </w:rPr>
        <w:t>t</w:t>
      </w:r>
      <w:r w:rsidR="0070296D" w:rsidRPr="00DA3A25">
        <w:rPr>
          <w:rFonts w:cs="Arial"/>
          <w:sz w:val="20"/>
        </w:rPr>
        <w:t>oge</w:t>
      </w:r>
      <w:r w:rsidR="0070296D" w:rsidRPr="00DA3A25">
        <w:rPr>
          <w:rFonts w:cs="Arial"/>
          <w:spacing w:val="4"/>
          <w:sz w:val="20"/>
        </w:rPr>
        <w:t>t</w:t>
      </w:r>
      <w:r w:rsidR="0070296D" w:rsidRPr="00DA3A25">
        <w:rPr>
          <w:rFonts w:cs="Arial"/>
          <w:sz w:val="20"/>
        </w:rPr>
        <w:t>he</w:t>
      </w:r>
      <w:r w:rsidR="0070296D" w:rsidRPr="00DA3A25">
        <w:rPr>
          <w:rFonts w:cs="Arial"/>
          <w:spacing w:val="-2"/>
          <w:sz w:val="20"/>
        </w:rPr>
        <w:t xml:space="preserve">r </w:t>
      </w:r>
      <w:r w:rsidR="0070296D" w:rsidRPr="00DA3A25">
        <w:rPr>
          <w:rFonts w:cs="Arial"/>
          <w:spacing w:val="2"/>
          <w:sz w:val="20"/>
        </w:rPr>
        <w:t>f</w:t>
      </w:r>
      <w:r w:rsidR="0070296D" w:rsidRPr="00DA3A25">
        <w:rPr>
          <w:rFonts w:cs="Arial"/>
          <w:sz w:val="20"/>
        </w:rPr>
        <w:t>o</w:t>
      </w:r>
      <w:r w:rsidR="0070296D" w:rsidRPr="00DA3A25">
        <w:rPr>
          <w:rFonts w:cs="Arial"/>
          <w:spacing w:val="-2"/>
          <w:sz w:val="20"/>
        </w:rPr>
        <w:t xml:space="preserve">r </w:t>
      </w:r>
      <w:r w:rsidR="0070296D" w:rsidRPr="00DA3A25">
        <w:rPr>
          <w:rFonts w:cs="Arial"/>
          <w:sz w:val="20"/>
        </w:rPr>
        <w:t xml:space="preserve">good </w:t>
      </w:r>
      <w:r w:rsidR="0070296D" w:rsidRPr="00DA3A25">
        <w:rPr>
          <w:rFonts w:cs="Arial"/>
          <w:spacing w:val="4"/>
          <w:sz w:val="20"/>
        </w:rPr>
        <w:t>t</w:t>
      </w:r>
      <w:r w:rsidR="0070296D" w:rsidRPr="00DA3A25">
        <w:rPr>
          <w:rFonts w:cs="Arial"/>
          <w:sz w:val="20"/>
        </w:rPr>
        <w:t xml:space="preserve">o </w:t>
      </w:r>
      <w:r w:rsidR="0070296D" w:rsidRPr="00DA3A25">
        <w:rPr>
          <w:rFonts w:cs="Arial"/>
          <w:bCs/>
          <w:spacing w:val="4"/>
          <w:sz w:val="20"/>
        </w:rPr>
        <w:t>t</w:t>
      </w:r>
      <w:r w:rsidR="0070296D" w:rsidRPr="00DA3A25">
        <w:rPr>
          <w:rFonts w:cs="Arial"/>
          <w:bCs/>
          <w:sz w:val="20"/>
        </w:rPr>
        <w:t xml:space="preserve">hem </w:t>
      </w:r>
      <w:r w:rsidR="0070296D" w:rsidRPr="00DA3A25">
        <w:rPr>
          <w:rFonts w:cs="Arial"/>
          <w:bCs/>
          <w:spacing w:val="4"/>
          <w:sz w:val="20"/>
        </w:rPr>
        <w:t>t</w:t>
      </w:r>
      <w:r w:rsidR="0070296D" w:rsidRPr="00DA3A25">
        <w:rPr>
          <w:rFonts w:cs="Arial"/>
          <w:bCs/>
          <w:sz w:val="20"/>
        </w:rPr>
        <w:t>ha</w:t>
      </w:r>
      <w:r w:rsidR="0070296D" w:rsidRPr="00DA3A25">
        <w:rPr>
          <w:rFonts w:cs="Arial"/>
          <w:bCs/>
          <w:spacing w:val="-2"/>
          <w:sz w:val="20"/>
        </w:rPr>
        <w:t xml:space="preserve">t </w:t>
      </w:r>
      <w:r w:rsidR="0070296D" w:rsidRPr="00DA3A25">
        <w:rPr>
          <w:rFonts w:cs="Arial"/>
          <w:bCs/>
          <w:sz w:val="20"/>
        </w:rPr>
        <w:t>love God</w:t>
      </w:r>
      <w:r w:rsidR="0070296D" w:rsidRPr="00DA3A25">
        <w:rPr>
          <w:rFonts w:cs="Arial"/>
          <w:sz w:val="20"/>
        </w:rPr>
        <w:t xml:space="preserve">, </w:t>
      </w:r>
      <w:r w:rsidR="0070296D" w:rsidRPr="00DA3A25">
        <w:rPr>
          <w:rFonts w:cs="Arial"/>
          <w:spacing w:val="4"/>
          <w:sz w:val="20"/>
        </w:rPr>
        <w:t>t</w:t>
      </w:r>
      <w:r w:rsidR="0070296D" w:rsidRPr="00DA3A25">
        <w:rPr>
          <w:rFonts w:cs="Arial"/>
          <w:sz w:val="20"/>
        </w:rPr>
        <w:t xml:space="preserve">o </w:t>
      </w:r>
      <w:r w:rsidR="0070296D" w:rsidRPr="00DA3A25">
        <w:rPr>
          <w:rFonts w:cs="Arial"/>
          <w:spacing w:val="4"/>
          <w:sz w:val="20"/>
        </w:rPr>
        <w:t>t</w:t>
      </w:r>
      <w:r w:rsidR="0070296D" w:rsidRPr="00DA3A25">
        <w:rPr>
          <w:rFonts w:cs="Arial"/>
          <w:sz w:val="20"/>
        </w:rPr>
        <w:t>hem who a</w:t>
      </w:r>
      <w:r w:rsidR="0070296D" w:rsidRPr="00DA3A25">
        <w:rPr>
          <w:rFonts w:cs="Arial"/>
          <w:spacing w:val="2"/>
          <w:sz w:val="20"/>
        </w:rPr>
        <w:t>r</w:t>
      </w:r>
      <w:r w:rsidR="0070296D" w:rsidRPr="00DA3A25">
        <w:rPr>
          <w:rFonts w:cs="Arial"/>
          <w:sz w:val="20"/>
        </w:rPr>
        <w:t xml:space="preserve">e </w:t>
      </w:r>
      <w:r w:rsidR="0070296D" w:rsidRPr="00DA3A25">
        <w:rPr>
          <w:rFonts w:cs="Arial"/>
          <w:spacing w:val="4"/>
          <w:sz w:val="20"/>
        </w:rPr>
        <w:t>t</w:t>
      </w:r>
      <w:r w:rsidR="0070296D" w:rsidRPr="00DA3A25">
        <w:rPr>
          <w:rFonts w:cs="Arial"/>
          <w:sz w:val="20"/>
        </w:rPr>
        <w:t xml:space="preserve">he </w:t>
      </w:r>
      <w:r w:rsidR="0070296D" w:rsidRPr="00DA3A25">
        <w:rPr>
          <w:rFonts w:cs="Arial"/>
          <w:spacing w:val="2"/>
          <w:sz w:val="20"/>
        </w:rPr>
        <w:t>c</w:t>
      </w:r>
      <w:r w:rsidR="0070296D" w:rsidRPr="00DA3A25">
        <w:rPr>
          <w:rFonts w:cs="Arial"/>
          <w:sz w:val="20"/>
        </w:rPr>
        <w:t>alled a</w:t>
      </w:r>
      <w:r w:rsidR="0070296D" w:rsidRPr="00DA3A25">
        <w:rPr>
          <w:rFonts w:cs="Arial"/>
          <w:spacing w:val="2"/>
          <w:sz w:val="20"/>
        </w:rPr>
        <w:t>cc</w:t>
      </w:r>
      <w:r w:rsidR="0070296D" w:rsidRPr="00DA3A25">
        <w:rPr>
          <w:rFonts w:cs="Arial"/>
          <w:sz w:val="20"/>
        </w:rPr>
        <w:t>o</w:t>
      </w:r>
      <w:r w:rsidR="0070296D" w:rsidRPr="00DA3A25">
        <w:rPr>
          <w:rFonts w:cs="Arial"/>
          <w:spacing w:val="2"/>
          <w:sz w:val="20"/>
        </w:rPr>
        <w:t>r</w:t>
      </w:r>
      <w:r w:rsidR="0070296D" w:rsidRPr="00DA3A25">
        <w:rPr>
          <w:rFonts w:cs="Arial"/>
          <w:sz w:val="20"/>
        </w:rPr>
        <w:t xml:space="preserve">ding </w:t>
      </w:r>
      <w:r w:rsidR="0070296D" w:rsidRPr="00DA3A25">
        <w:rPr>
          <w:rFonts w:cs="Arial"/>
          <w:spacing w:val="4"/>
          <w:sz w:val="20"/>
        </w:rPr>
        <w:t>t</w:t>
      </w:r>
      <w:r w:rsidR="0070296D" w:rsidRPr="00DA3A25">
        <w:rPr>
          <w:rFonts w:cs="Arial"/>
          <w:sz w:val="20"/>
        </w:rPr>
        <w:t xml:space="preserve">o </w:t>
      </w:r>
      <w:r w:rsidR="0070296D" w:rsidRPr="00DA3A25">
        <w:rPr>
          <w:rFonts w:cs="Arial"/>
          <w:i/>
          <w:sz w:val="20"/>
        </w:rPr>
        <w:t>his</w:t>
      </w:r>
      <w:r w:rsidR="0070296D" w:rsidRPr="00DA3A25">
        <w:rPr>
          <w:rFonts w:cs="Arial"/>
          <w:sz w:val="20"/>
        </w:rPr>
        <w:t xml:space="preserve"> pu</w:t>
      </w:r>
      <w:r w:rsidR="0070296D" w:rsidRPr="00DA3A25">
        <w:rPr>
          <w:rFonts w:cs="Arial"/>
          <w:spacing w:val="2"/>
          <w:sz w:val="20"/>
        </w:rPr>
        <w:t>r</w:t>
      </w:r>
      <w:r w:rsidR="0070296D" w:rsidRPr="00DA3A25">
        <w:rPr>
          <w:rFonts w:cs="Arial"/>
          <w:sz w:val="20"/>
        </w:rPr>
        <w:t>pose"</w:t>
      </w:r>
      <w:r w:rsidR="00A9663C" w:rsidRPr="00633952">
        <w:rPr>
          <w:rFonts w:cs="Arial"/>
          <w:sz w:val="16"/>
          <w:szCs w:val="16"/>
        </w:rPr>
        <w:t xml:space="preserve"> (Rom 8:28)</w:t>
      </w:r>
      <w:r w:rsidR="00A9663C" w:rsidRPr="00DA3A25">
        <w:rPr>
          <w:rFonts w:cs="Arial"/>
          <w:sz w:val="20"/>
          <w:szCs w:val="20"/>
        </w:rPr>
        <w:t xml:space="preserve">, </w:t>
      </w:r>
      <w:r w:rsidR="0070296D" w:rsidRPr="00DA3A25">
        <w:rPr>
          <w:rFonts w:cs="Arial"/>
          <w:sz w:val="20"/>
        </w:rPr>
        <w:t xml:space="preserve"> </w:t>
      </w:r>
      <w:r w:rsidR="00A9663C" w:rsidRPr="00DA3A25">
        <w:rPr>
          <w:rFonts w:cs="Arial"/>
          <w:spacing w:val="4"/>
          <w:sz w:val="20"/>
          <w:szCs w:val="20"/>
        </w:rPr>
        <w:t>"t</w:t>
      </w:r>
      <w:r w:rsidR="00A9663C" w:rsidRPr="00DA3A25">
        <w:rPr>
          <w:rFonts w:cs="Arial"/>
          <w:sz w:val="20"/>
          <w:szCs w:val="20"/>
        </w:rPr>
        <w:t xml:space="preserve">his is </w:t>
      </w:r>
      <w:r w:rsidR="00A9663C" w:rsidRPr="00DA3A25">
        <w:rPr>
          <w:rFonts w:cs="Arial"/>
          <w:spacing w:val="4"/>
          <w:sz w:val="20"/>
          <w:szCs w:val="20"/>
        </w:rPr>
        <w:t>t</w:t>
      </w:r>
      <w:r w:rsidR="00A9663C" w:rsidRPr="00DA3A25">
        <w:rPr>
          <w:rFonts w:cs="Arial"/>
          <w:sz w:val="20"/>
          <w:szCs w:val="20"/>
        </w:rPr>
        <w:t>he love o</w:t>
      </w:r>
      <w:r w:rsidR="00A9663C" w:rsidRPr="00DA3A25">
        <w:rPr>
          <w:rFonts w:cs="Arial"/>
          <w:spacing w:val="-2"/>
          <w:sz w:val="20"/>
          <w:szCs w:val="20"/>
        </w:rPr>
        <w:t xml:space="preserve">f </w:t>
      </w:r>
      <w:r w:rsidR="00A9663C" w:rsidRPr="00DA3A25">
        <w:rPr>
          <w:rFonts w:cs="Arial"/>
          <w:sz w:val="20"/>
          <w:szCs w:val="20"/>
        </w:rPr>
        <w:t xml:space="preserve">God, </w:t>
      </w:r>
      <w:r w:rsidR="00A9663C" w:rsidRPr="00DA3A25">
        <w:rPr>
          <w:rFonts w:cs="Arial"/>
          <w:spacing w:val="4"/>
          <w:sz w:val="20"/>
          <w:szCs w:val="20"/>
        </w:rPr>
        <w:t>t</w:t>
      </w:r>
      <w:r w:rsidR="00A9663C" w:rsidRPr="00DA3A25">
        <w:rPr>
          <w:rFonts w:cs="Arial"/>
          <w:sz w:val="20"/>
          <w:szCs w:val="20"/>
        </w:rPr>
        <w:t>ha</w:t>
      </w:r>
      <w:r w:rsidR="00A9663C" w:rsidRPr="00DA3A25">
        <w:rPr>
          <w:rFonts w:cs="Arial"/>
          <w:spacing w:val="-2"/>
          <w:sz w:val="20"/>
          <w:szCs w:val="20"/>
        </w:rPr>
        <w:t xml:space="preserve">t </w:t>
      </w:r>
      <w:r w:rsidR="00A9663C" w:rsidRPr="00DA3A25">
        <w:rPr>
          <w:rFonts w:cs="Arial"/>
          <w:sz w:val="20"/>
          <w:szCs w:val="20"/>
        </w:rPr>
        <w:t xml:space="preserve">we keep his </w:t>
      </w:r>
      <w:r w:rsidR="00A9663C" w:rsidRPr="00DA3A25">
        <w:rPr>
          <w:rFonts w:cs="Arial"/>
          <w:spacing w:val="2"/>
          <w:sz w:val="20"/>
          <w:szCs w:val="20"/>
        </w:rPr>
        <w:t>c</w:t>
      </w:r>
      <w:r w:rsidR="00A9663C" w:rsidRPr="00DA3A25">
        <w:rPr>
          <w:rFonts w:cs="Arial"/>
          <w:sz w:val="20"/>
          <w:szCs w:val="20"/>
        </w:rPr>
        <w:t>ommandmen</w:t>
      </w:r>
      <w:r w:rsidR="00A9663C" w:rsidRPr="00DA3A25">
        <w:rPr>
          <w:rFonts w:cs="Arial"/>
          <w:spacing w:val="4"/>
          <w:sz w:val="20"/>
          <w:szCs w:val="20"/>
        </w:rPr>
        <w:t>t</w:t>
      </w:r>
      <w:r w:rsidR="00A9663C" w:rsidRPr="00DA3A25">
        <w:rPr>
          <w:rFonts w:cs="Arial"/>
          <w:sz w:val="20"/>
          <w:szCs w:val="20"/>
        </w:rPr>
        <w:t xml:space="preserve">s" </w:t>
      </w:r>
      <w:r w:rsidR="00A9663C" w:rsidRPr="00633952">
        <w:rPr>
          <w:rFonts w:cs="Arial"/>
          <w:sz w:val="16"/>
          <w:szCs w:val="16"/>
        </w:rPr>
        <w:t>(1Jo 5:3)</w:t>
      </w:r>
      <w:r w:rsidR="00A9663C" w:rsidRPr="00DA3A25">
        <w:rPr>
          <w:rFonts w:cs="Arial"/>
          <w:sz w:val="20"/>
          <w:szCs w:val="20"/>
        </w:rPr>
        <w:t xml:space="preserve">, and </w:t>
      </w:r>
      <w:r w:rsidR="001431E9" w:rsidRPr="00DA3A25">
        <w:rPr>
          <w:rFonts w:cs="Arial"/>
          <w:sz w:val="20"/>
        </w:rPr>
        <w:t>"</w:t>
      </w:r>
      <w:r w:rsidR="00130822" w:rsidRPr="00DA3A25">
        <w:rPr>
          <w:rFonts w:cs="Arial"/>
          <w:sz w:val="20"/>
        </w:rPr>
        <w:t>b</w:t>
      </w:r>
      <w:r w:rsidR="001431E9" w:rsidRPr="00DA3A25">
        <w:rPr>
          <w:rFonts w:cs="Arial"/>
          <w:sz w:val="20"/>
        </w:rPr>
        <w:t>y humil</w:t>
      </w:r>
      <w:r w:rsidR="001431E9" w:rsidRPr="00DA3A25">
        <w:rPr>
          <w:rFonts w:cs="Arial"/>
          <w:spacing w:val="2"/>
          <w:sz w:val="20"/>
        </w:rPr>
        <w:t>i</w:t>
      </w:r>
      <w:r w:rsidR="001431E9" w:rsidRPr="00DA3A25">
        <w:rPr>
          <w:rFonts w:cs="Arial"/>
          <w:spacing w:val="4"/>
          <w:sz w:val="20"/>
        </w:rPr>
        <w:t>t</w:t>
      </w:r>
      <w:r w:rsidR="001431E9" w:rsidRPr="00DA3A25">
        <w:rPr>
          <w:rFonts w:cs="Arial"/>
          <w:sz w:val="20"/>
        </w:rPr>
        <w:t xml:space="preserve">y </w:t>
      </w:r>
      <w:r w:rsidR="001431E9" w:rsidRPr="00DA3A25">
        <w:rPr>
          <w:rFonts w:cs="Arial"/>
          <w:i/>
          <w:sz w:val="20"/>
        </w:rPr>
        <w:t>and</w:t>
      </w:r>
      <w:r w:rsidR="001431E9" w:rsidRPr="00DA3A25">
        <w:rPr>
          <w:rFonts w:cs="Arial"/>
          <w:sz w:val="20"/>
        </w:rPr>
        <w:t xml:space="preserve"> </w:t>
      </w:r>
      <w:r w:rsidR="001431E9" w:rsidRPr="00DA3A25">
        <w:rPr>
          <w:rFonts w:cs="Arial"/>
          <w:spacing w:val="4"/>
          <w:sz w:val="20"/>
        </w:rPr>
        <w:t>t</w:t>
      </w:r>
      <w:r w:rsidR="001431E9" w:rsidRPr="00DA3A25">
        <w:rPr>
          <w:rFonts w:cs="Arial"/>
          <w:sz w:val="20"/>
        </w:rPr>
        <w:t xml:space="preserve">he </w:t>
      </w:r>
      <w:r w:rsidR="001431E9" w:rsidRPr="00DA3A25">
        <w:rPr>
          <w:rFonts w:cs="Arial"/>
          <w:spacing w:val="2"/>
          <w:sz w:val="20"/>
        </w:rPr>
        <w:t>f</w:t>
      </w:r>
      <w:r w:rsidR="001431E9" w:rsidRPr="00DA3A25">
        <w:rPr>
          <w:rFonts w:cs="Arial"/>
          <w:sz w:val="20"/>
        </w:rPr>
        <w:t>ea</w:t>
      </w:r>
      <w:r w:rsidR="001431E9" w:rsidRPr="00DA3A25">
        <w:rPr>
          <w:rFonts w:cs="Arial"/>
          <w:spacing w:val="-2"/>
          <w:sz w:val="20"/>
        </w:rPr>
        <w:t xml:space="preserve">r </w:t>
      </w:r>
      <w:r w:rsidR="001431E9" w:rsidRPr="00DA3A25">
        <w:rPr>
          <w:rFonts w:cs="Arial"/>
          <w:sz w:val="20"/>
        </w:rPr>
        <w:t>o</w:t>
      </w:r>
      <w:r w:rsidR="001431E9" w:rsidRPr="00DA3A25">
        <w:rPr>
          <w:rFonts w:cs="Arial"/>
          <w:spacing w:val="-2"/>
          <w:sz w:val="20"/>
        </w:rPr>
        <w:t xml:space="preserve">f </w:t>
      </w:r>
      <w:r w:rsidR="001431E9" w:rsidRPr="00DA3A25">
        <w:rPr>
          <w:rFonts w:cs="Arial"/>
          <w:spacing w:val="4"/>
          <w:sz w:val="20"/>
        </w:rPr>
        <w:t>t</w:t>
      </w:r>
      <w:r w:rsidR="001431E9" w:rsidRPr="00DA3A25">
        <w:rPr>
          <w:rFonts w:cs="Arial"/>
          <w:sz w:val="20"/>
        </w:rPr>
        <w:t xml:space="preserve">he </w:t>
      </w:r>
      <w:r w:rsidR="001431E9" w:rsidRPr="00DA3A25">
        <w:rPr>
          <w:rFonts w:cs="Arial"/>
          <w:smallCaps/>
          <w:sz w:val="20"/>
        </w:rPr>
        <w:t>Lord</w:t>
      </w:r>
      <w:r w:rsidR="001431E9" w:rsidRPr="00DA3A25">
        <w:rPr>
          <w:rFonts w:cs="Arial"/>
          <w:smallCaps/>
          <w:sz w:val="20"/>
        </w:rPr>
        <w:fldChar w:fldCharType="begin"/>
      </w:r>
      <w:r w:rsidR="001431E9" w:rsidRPr="00DA3A25">
        <w:rPr>
          <w:sz w:val="20"/>
        </w:rPr>
        <w:instrText xml:space="preserve"> XE "</w:instrText>
      </w:r>
      <w:r w:rsidR="001431E9" w:rsidRPr="00DA3A25">
        <w:rPr>
          <w:rFonts w:cs="Arial"/>
          <w:spacing w:val="4"/>
          <w:sz w:val="20"/>
        </w:rPr>
        <w:instrText>F</w:instrText>
      </w:r>
      <w:r w:rsidR="001431E9" w:rsidRPr="00DA3A25">
        <w:rPr>
          <w:rFonts w:cs="Arial"/>
          <w:sz w:val="20"/>
        </w:rPr>
        <w:instrText>ea</w:instrText>
      </w:r>
      <w:r w:rsidR="001431E9" w:rsidRPr="00DA3A25">
        <w:rPr>
          <w:rFonts w:cs="Arial"/>
          <w:spacing w:val="4"/>
          <w:sz w:val="20"/>
        </w:rPr>
        <w:instrText>r</w:instrText>
      </w:r>
      <w:r w:rsidR="001431E9" w:rsidRPr="00DA3A25">
        <w:rPr>
          <w:rFonts w:cs="Arial"/>
          <w:sz w:val="20"/>
        </w:rPr>
        <w:instrText xml:space="preserve"> o</w:instrText>
      </w:r>
      <w:r w:rsidR="001431E9" w:rsidRPr="00DA3A25">
        <w:rPr>
          <w:rFonts w:cs="Arial"/>
          <w:spacing w:val="4"/>
          <w:sz w:val="20"/>
        </w:rPr>
        <w:instrText>f</w:instrText>
      </w:r>
      <w:r w:rsidR="001431E9" w:rsidRPr="00DA3A25">
        <w:rPr>
          <w:rFonts w:cs="Arial"/>
          <w:sz w:val="20"/>
        </w:rPr>
        <w:instrText xml:space="preserve"> </w:instrText>
      </w:r>
      <w:r w:rsidR="001431E9" w:rsidRPr="00DA3A25">
        <w:rPr>
          <w:rFonts w:cs="Arial"/>
          <w:spacing w:val="4"/>
          <w:sz w:val="20"/>
        </w:rPr>
        <w:instrText>t</w:instrText>
      </w:r>
      <w:r w:rsidR="001431E9" w:rsidRPr="00DA3A25">
        <w:rPr>
          <w:rFonts w:cs="Arial"/>
          <w:sz w:val="20"/>
        </w:rPr>
        <w:instrText xml:space="preserve">he </w:instrText>
      </w:r>
      <w:r w:rsidR="001431E9" w:rsidRPr="00DA3A25">
        <w:rPr>
          <w:rFonts w:cs="Arial"/>
          <w:smallCaps/>
          <w:sz w:val="20"/>
        </w:rPr>
        <w:instrText>Lo</w:instrText>
      </w:r>
      <w:r w:rsidR="001431E9" w:rsidRPr="00DA3A25">
        <w:rPr>
          <w:rFonts w:cs="Arial"/>
          <w:smallCaps/>
          <w:spacing w:val="4"/>
          <w:sz w:val="20"/>
        </w:rPr>
        <w:instrText>r</w:instrText>
      </w:r>
      <w:r w:rsidR="001431E9" w:rsidRPr="00DA3A25">
        <w:rPr>
          <w:rFonts w:cs="Arial"/>
          <w:smallCaps/>
          <w:sz w:val="20"/>
        </w:rPr>
        <w:instrText>d</w:instrText>
      </w:r>
      <w:r w:rsidR="001431E9" w:rsidRPr="00DA3A25">
        <w:rPr>
          <w:sz w:val="20"/>
        </w:rPr>
        <w:instrText xml:space="preserve">" </w:instrText>
      </w:r>
      <w:r w:rsidR="001431E9" w:rsidRPr="00DA3A25">
        <w:rPr>
          <w:rFonts w:cs="Arial"/>
          <w:smallCaps/>
          <w:sz w:val="20"/>
        </w:rPr>
        <w:fldChar w:fldCharType="end"/>
      </w:r>
      <w:r w:rsidR="001431E9" w:rsidRPr="00DA3A25">
        <w:rPr>
          <w:rFonts w:cs="Arial"/>
          <w:sz w:val="20"/>
        </w:rPr>
        <w:t xml:space="preserve"> </w:t>
      </w:r>
      <w:r w:rsidR="001431E9" w:rsidRPr="00DA3A25">
        <w:rPr>
          <w:rFonts w:cs="Arial"/>
          <w:i/>
          <w:sz w:val="20"/>
        </w:rPr>
        <w:t>a</w:t>
      </w:r>
      <w:r w:rsidR="001431E9" w:rsidRPr="00DA3A25">
        <w:rPr>
          <w:rFonts w:cs="Arial"/>
          <w:i/>
          <w:spacing w:val="2"/>
          <w:sz w:val="20"/>
        </w:rPr>
        <w:t>r</w:t>
      </w:r>
      <w:r w:rsidR="001431E9" w:rsidRPr="00DA3A25">
        <w:rPr>
          <w:rFonts w:cs="Arial"/>
          <w:i/>
          <w:sz w:val="20"/>
        </w:rPr>
        <w:t>e</w:t>
      </w:r>
      <w:r w:rsidR="001431E9" w:rsidRPr="00DA3A25">
        <w:rPr>
          <w:rFonts w:cs="Arial"/>
          <w:sz w:val="20"/>
        </w:rPr>
        <w:t xml:space="preserve"> </w:t>
      </w:r>
      <w:r w:rsidR="001431E9" w:rsidRPr="00DA3A25">
        <w:rPr>
          <w:rFonts w:cs="Arial"/>
          <w:spacing w:val="2"/>
          <w:sz w:val="20"/>
        </w:rPr>
        <w:t>r</w:t>
      </w:r>
      <w:r w:rsidR="001431E9" w:rsidRPr="00DA3A25">
        <w:rPr>
          <w:rFonts w:cs="Arial"/>
          <w:sz w:val="20"/>
        </w:rPr>
        <w:t>i</w:t>
      </w:r>
      <w:r w:rsidR="001431E9" w:rsidRPr="00DA3A25">
        <w:rPr>
          <w:rFonts w:cs="Arial"/>
          <w:spacing w:val="2"/>
          <w:sz w:val="20"/>
        </w:rPr>
        <w:t>c</w:t>
      </w:r>
      <w:r w:rsidR="001431E9" w:rsidRPr="00DA3A25">
        <w:rPr>
          <w:rFonts w:cs="Arial"/>
          <w:sz w:val="20"/>
        </w:rPr>
        <w:t>hes, and hono</w:t>
      </w:r>
      <w:r w:rsidR="001431E9" w:rsidRPr="00DA3A25">
        <w:rPr>
          <w:rFonts w:cs="Arial"/>
          <w:spacing w:val="2"/>
          <w:sz w:val="20"/>
        </w:rPr>
        <w:t>r</w:t>
      </w:r>
      <w:r w:rsidR="001431E9" w:rsidRPr="00DA3A25">
        <w:rPr>
          <w:rFonts w:cs="Arial"/>
          <w:spacing w:val="4"/>
          <w:sz w:val="20"/>
        </w:rPr>
        <w:fldChar w:fldCharType="begin"/>
      </w:r>
      <w:r w:rsidR="001431E9" w:rsidRPr="00DA3A25">
        <w:rPr>
          <w:rFonts w:cs="Arial"/>
          <w:sz w:val="20"/>
        </w:rPr>
        <w:instrText xml:space="preserve"> XE "God:honor from" </w:instrText>
      </w:r>
      <w:r w:rsidR="001431E9" w:rsidRPr="00DA3A25">
        <w:rPr>
          <w:rFonts w:cs="Arial"/>
          <w:spacing w:val="4"/>
          <w:sz w:val="20"/>
        </w:rPr>
        <w:fldChar w:fldCharType="end"/>
      </w:r>
      <w:r w:rsidR="001431E9" w:rsidRPr="00DA3A25">
        <w:rPr>
          <w:rFonts w:cs="Arial"/>
          <w:sz w:val="20"/>
        </w:rPr>
        <w:t>, and l</w:t>
      </w:r>
      <w:r w:rsidR="001431E9" w:rsidRPr="00DA3A25">
        <w:rPr>
          <w:rFonts w:cs="Arial"/>
          <w:spacing w:val="2"/>
          <w:sz w:val="20"/>
        </w:rPr>
        <w:t>if</w:t>
      </w:r>
      <w:r w:rsidR="001431E9" w:rsidRPr="00DA3A25">
        <w:rPr>
          <w:rFonts w:cs="Arial"/>
          <w:sz w:val="20"/>
        </w:rPr>
        <w:t xml:space="preserve">e" </w:t>
      </w:r>
      <w:r w:rsidR="001431E9" w:rsidRPr="00633952">
        <w:rPr>
          <w:rFonts w:cs="Arial"/>
          <w:sz w:val="16"/>
          <w:szCs w:val="16"/>
        </w:rPr>
        <w:t>(P</w:t>
      </w:r>
      <w:r w:rsidR="001431E9" w:rsidRPr="00633952">
        <w:rPr>
          <w:rFonts w:cs="Arial"/>
          <w:spacing w:val="4"/>
          <w:sz w:val="16"/>
          <w:szCs w:val="16"/>
        </w:rPr>
        <w:t>r</w:t>
      </w:r>
      <w:r w:rsidR="001431E9" w:rsidRPr="00633952">
        <w:rPr>
          <w:rFonts w:cs="Arial"/>
          <w:sz w:val="16"/>
          <w:szCs w:val="16"/>
        </w:rPr>
        <w:t>v</w:t>
      </w:r>
      <w:r w:rsidR="001431E9" w:rsidRPr="00DA3A25">
        <w:rPr>
          <w:rFonts w:cs="Arial"/>
          <w:sz w:val="20"/>
          <w:szCs w:val="16"/>
        </w:rPr>
        <w:t xml:space="preserve"> </w:t>
      </w:r>
      <w:r w:rsidR="001431E9" w:rsidRPr="00633952">
        <w:rPr>
          <w:rFonts w:cs="Arial"/>
          <w:sz w:val="16"/>
          <w:szCs w:val="16"/>
        </w:rPr>
        <w:t>22:4)</w:t>
      </w:r>
      <w:r w:rsidR="001431E9" w:rsidRPr="00DA3A25">
        <w:rPr>
          <w:rFonts w:cs="Arial"/>
          <w:sz w:val="20"/>
        </w:rPr>
        <w:t>.</w:t>
      </w:r>
      <w:r w:rsidR="002E25DD" w:rsidRPr="00DA3A25">
        <w:rPr>
          <w:rFonts w:cs="Arial"/>
          <w:sz w:val="20"/>
        </w:rPr>
        <w:t xml:space="preserve"> </w:t>
      </w:r>
      <w:r w:rsidR="00240659" w:rsidRPr="00DA3A25">
        <w:rPr>
          <w:rFonts w:cs="Arial"/>
          <w:sz w:val="20"/>
        </w:rPr>
        <w:t xml:space="preserve">But </w:t>
      </w:r>
      <w:r w:rsidR="00886210" w:rsidRPr="00DA3A25">
        <w:rPr>
          <w:rFonts w:cs="Arial"/>
          <w:spacing w:val="2"/>
          <w:sz w:val="20"/>
        </w:rPr>
        <w:t>t</w:t>
      </w:r>
      <w:r w:rsidR="00030A11" w:rsidRPr="00DA3A25">
        <w:rPr>
          <w:rFonts w:cs="Arial"/>
          <w:sz w:val="20"/>
        </w:rPr>
        <w:t>he</w:t>
      </w:r>
      <w:r w:rsidR="00484CBC" w:rsidRPr="00DA3A25">
        <w:rPr>
          <w:rFonts w:cs="Arial"/>
          <w:sz w:val="20"/>
        </w:rPr>
        <w:t>se verses hav</w:t>
      </w:r>
      <w:r w:rsidR="00240659" w:rsidRPr="00DA3A25">
        <w:rPr>
          <w:rFonts w:cs="Arial"/>
          <w:sz w:val="20"/>
        </w:rPr>
        <w:t xml:space="preserve">e </w:t>
      </w:r>
      <w:r w:rsidR="00321406" w:rsidRPr="00DA3A25">
        <w:rPr>
          <w:rFonts w:cs="Arial"/>
          <w:spacing w:val="2"/>
          <w:sz w:val="20"/>
        </w:rPr>
        <w:t>c</w:t>
      </w:r>
      <w:r w:rsidR="00240659" w:rsidRPr="00DA3A25">
        <w:rPr>
          <w:rFonts w:cs="Arial"/>
          <w:sz w:val="20"/>
        </w:rPr>
        <w:t>ondi</w:t>
      </w:r>
      <w:r w:rsidR="00886210" w:rsidRPr="00DA3A25">
        <w:rPr>
          <w:rFonts w:cs="Arial"/>
          <w:spacing w:val="2"/>
          <w:sz w:val="20"/>
        </w:rPr>
        <w:t>t</w:t>
      </w:r>
      <w:r w:rsidR="00240659" w:rsidRPr="00DA3A25">
        <w:rPr>
          <w:rFonts w:cs="Arial"/>
          <w:sz w:val="20"/>
        </w:rPr>
        <w:t>ion</w:t>
      </w:r>
      <w:r w:rsidR="00484CBC" w:rsidRPr="00DA3A25">
        <w:rPr>
          <w:rFonts w:cs="Arial"/>
          <w:sz w:val="20"/>
        </w:rPr>
        <w:t>s</w:t>
      </w:r>
      <w:r w:rsidR="00240659" w:rsidRPr="00DA3A25">
        <w:rPr>
          <w:rFonts w:cs="Arial"/>
          <w:sz w:val="20"/>
        </w:rPr>
        <w:t xml:space="preserve">, so </w:t>
      </w:r>
      <w:r w:rsidR="00886210" w:rsidRPr="00DA3A25">
        <w:rPr>
          <w:rFonts w:cs="Arial"/>
          <w:spacing w:val="2"/>
          <w:sz w:val="20"/>
        </w:rPr>
        <w:t>t</w:t>
      </w:r>
      <w:r w:rsidR="00240659" w:rsidRPr="00DA3A25">
        <w:rPr>
          <w:rFonts w:cs="Arial"/>
          <w:sz w:val="20"/>
        </w:rPr>
        <w:t xml:space="preserve">he words of </w:t>
      </w:r>
      <w:r w:rsidR="005849B2" w:rsidRPr="00DA3A25">
        <w:rPr>
          <w:rFonts w:cs="Arial"/>
          <w:sz w:val="20"/>
        </w:rPr>
        <w:t>an</w:t>
      </w:r>
      <w:r w:rsidR="0067136B" w:rsidRPr="00DA3A25">
        <w:rPr>
          <w:rFonts w:cs="Arial"/>
          <w:sz w:val="20"/>
        </w:rPr>
        <w:t xml:space="preserve"> ou</w:t>
      </w:r>
      <w:r w:rsidR="00886210" w:rsidRPr="00DA3A25">
        <w:rPr>
          <w:rFonts w:cs="Arial"/>
          <w:spacing w:val="2"/>
          <w:sz w:val="20"/>
        </w:rPr>
        <w:t>t</w:t>
      </w:r>
      <w:r w:rsidR="0067136B" w:rsidRPr="00DA3A25">
        <w:rPr>
          <w:rFonts w:cs="Arial"/>
          <w:sz w:val="20"/>
        </w:rPr>
        <w:t>-of-</w:t>
      </w:r>
      <w:r w:rsidR="00321406" w:rsidRPr="00DA3A25">
        <w:rPr>
          <w:rFonts w:cs="Arial"/>
          <w:spacing w:val="2"/>
          <w:sz w:val="20"/>
        </w:rPr>
        <w:t>c</w:t>
      </w:r>
      <w:r w:rsidR="0067136B" w:rsidRPr="00DA3A25">
        <w:rPr>
          <w:rFonts w:cs="Arial"/>
          <w:sz w:val="20"/>
        </w:rPr>
        <w:t>on</w:t>
      </w:r>
      <w:r w:rsidR="00886210" w:rsidRPr="00DA3A25">
        <w:rPr>
          <w:rFonts w:cs="Arial"/>
          <w:spacing w:val="2"/>
          <w:sz w:val="20"/>
        </w:rPr>
        <w:t>t</w:t>
      </w:r>
      <w:r w:rsidR="0067136B" w:rsidRPr="00DA3A25">
        <w:rPr>
          <w:rFonts w:cs="Arial"/>
          <w:sz w:val="20"/>
        </w:rPr>
        <w:t>ex</w:t>
      </w:r>
      <w:r w:rsidR="003F694F" w:rsidRPr="00DA3A25">
        <w:rPr>
          <w:rFonts w:cs="Arial"/>
          <w:spacing w:val="-2"/>
          <w:sz w:val="20"/>
        </w:rPr>
        <w:t>t,</w:t>
      </w:r>
      <w:r w:rsidR="00D53633" w:rsidRPr="00DA3A25">
        <w:rPr>
          <w:rFonts w:cs="Arial"/>
          <w:sz w:val="20"/>
        </w:rPr>
        <w:t xml:space="preserve"> un</w:t>
      </w:r>
      <w:r w:rsidR="00321406" w:rsidRPr="00DA3A25">
        <w:rPr>
          <w:rFonts w:cs="Arial"/>
          <w:spacing w:val="2"/>
          <w:sz w:val="20"/>
        </w:rPr>
        <w:t>c</w:t>
      </w:r>
      <w:r w:rsidR="00D53633" w:rsidRPr="00DA3A25">
        <w:rPr>
          <w:rFonts w:cs="Arial"/>
          <w:sz w:val="20"/>
        </w:rPr>
        <w:t>ondi</w:t>
      </w:r>
      <w:r w:rsidR="00886210" w:rsidRPr="00DA3A25">
        <w:rPr>
          <w:rFonts w:cs="Arial"/>
          <w:spacing w:val="2"/>
          <w:sz w:val="20"/>
        </w:rPr>
        <w:t>t</w:t>
      </w:r>
      <w:r w:rsidR="00D53633" w:rsidRPr="00DA3A25">
        <w:rPr>
          <w:rFonts w:cs="Arial"/>
          <w:sz w:val="20"/>
        </w:rPr>
        <w:t>ional</w:t>
      </w:r>
      <w:r w:rsidR="0067136B" w:rsidRPr="00DA3A25">
        <w:rPr>
          <w:rFonts w:cs="Arial"/>
          <w:sz w:val="20"/>
        </w:rPr>
        <w:t xml:space="preserve"> Jeremiah 29:11</w:t>
      </w:r>
      <w:r w:rsidR="00D77EAF" w:rsidRPr="00DA3A25">
        <w:rPr>
          <w:rFonts w:cs="Arial"/>
          <w:sz w:val="20"/>
        </w:rPr>
        <w:t xml:space="preserve"> </w:t>
      </w:r>
      <w:r w:rsidR="00A9663C" w:rsidRPr="00DA3A25">
        <w:rPr>
          <w:rFonts w:cs="Arial"/>
          <w:sz w:val="20"/>
        </w:rPr>
        <w:t xml:space="preserve">will </w:t>
      </w:r>
      <w:r w:rsidR="00484CBC" w:rsidRPr="00DA3A25">
        <w:rPr>
          <w:rFonts w:cs="Arial"/>
          <w:sz w:val="20"/>
        </w:rPr>
        <w:t xml:space="preserve">appeal </w:t>
      </w:r>
      <w:r w:rsidR="00886210" w:rsidRPr="00DA3A25">
        <w:rPr>
          <w:rFonts w:cs="Arial"/>
          <w:spacing w:val="2"/>
          <w:sz w:val="20"/>
        </w:rPr>
        <w:t>t</w:t>
      </w:r>
      <w:r w:rsidR="00E2364B" w:rsidRPr="00DA3A25">
        <w:rPr>
          <w:rFonts w:cs="Arial"/>
          <w:sz w:val="20"/>
        </w:rPr>
        <w:t xml:space="preserve">o more </w:t>
      </w:r>
      <w:r w:rsidR="00D77EAF" w:rsidRPr="00DA3A25">
        <w:rPr>
          <w:rFonts w:cs="Arial"/>
          <w:sz w:val="20"/>
        </w:rPr>
        <w:t>people</w:t>
      </w:r>
      <w:r w:rsidR="000215A1" w:rsidRPr="00DA3A25">
        <w:rPr>
          <w:rFonts w:cs="Arial"/>
          <w:sz w:val="20"/>
        </w:rPr>
        <w:t xml:space="preserve">. </w:t>
      </w:r>
      <w:r w:rsidR="00614217" w:rsidRPr="00DA3A25">
        <w:rPr>
          <w:rFonts w:cs="Arial"/>
          <w:sz w:val="20"/>
        </w:rPr>
        <w:t>However,</w:t>
      </w:r>
      <w:r w:rsidR="00A64210" w:rsidRPr="00DA3A25">
        <w:rPr>
          <w:rFonts w:cs="Arial"/>
          <w:sz w:val="20"/>
        </w:rPr>
        <w:t xml:space="preserve"> s</w:t>
      </w:r>
      <w:r w:rsidR="00A64210" w:rsidRPr="00DA3A25">
        <w:rPr>
          <w:rFonts w:cs="Arial"/>
          <w:spacing w:val="2"/>
          <w:sz w:val="20"/>
        </w:rPr>
        <w:t>cr</w:t>
      </w:r>
      <w:r w:rsidR="00A64210" w:rsidRPr="00DA3A25">
        <w:rPr>
          <w:rFonts w:cs="Arial"/>
          <w:sz w:val="20"/>
        </w:rPr>
        <w:t>ip</w:t>
      </w:r>
      <w:r w:rsidR="00A64210" w:rsidRPr="00DA3A25">
        <w:rPr>
          <w:rFonts w:cs="Arial"/>
          <w:spacing w:val="2"/>
          <w:sz w:val="20"/>
        </w:rPr>
        <w:t>t</w:t>
      </w:r>
      <w:r w:rsidR="00A64210" w:rsidRPr="00DA3A25">
        <w:rPr>
          <w:rFonts w:cs="Arial"/>
          <w:sz w:val="20"/>
        </w:rPr>
        <w:t>u</w:t>
      </w:r>
      <w:r w:rsidR="00A64210" w:rsidRPr="00DA3A25">
        <w:rPr>
          <w:rFonts w:cs="Arial"/>
          <w:spacing w:val="2"/>
          <w:sz w:val="20"/>
        </w:rPr>
        <w:t>r</w:t>
      </w:r>
      <w:r w:rsidR="00A64210" w:rsidRPr="00DA3A25">
        <w:rPr>
          <w:rFonts w:cs="Arial"/>
          <w:sz w:val="20"/>
        </w:rPr>
        <w:t>e's</w:t>
      </w:r>
      <w:r w:rsidR="005809FF" w:rsidRPr="00DA3A25">
        <w:rPr>
          <w:rFonts w:cs="Arial"/>
          <w:sz w:val="20"/>
        </w:rPr>
        <w:t xml:space="preserve"> </w:t>
      </w:r>
      <w:r w:rsidR="00705883" w:rsidRPr="00DA3A25">
        <w:rPr>
          <w:rFonts w:cs="Arial"/>
          <w:sz w:val="20"/>
        </w:rPr>
        <w:t>au</w:t>
      </w:r>
      <w:r w:rsidR="00886210" w:rsidRPr="00DA3A25">
        <w:rPr>
          <w:rFonts w:cs="Arial"/>
          <w:spacing w:val="2"/>
          <w:sz w:val="20"/>
        </w:rPr>
        <w:t>t</w:t>
      </w:r>
      <w:r w:rsidR="00705883" w:rsidRPr="00DA3A25">
        <w:rPr>
          <w:rFonts w:cs="Arial"/>
          <w:sz w:val="20"/>
        </w:rPr>
        <w:t>ho</w:t>
      </w:r>
      <w:r w:rsidR="00A90B15" w:rsidRPr="00DA3A25">
        <w:rPr>
          <w:rFonts w:cs="Arial"/>
          <w:spacing w:val="2"/>
          <w:sz w:val="20"/>
        </w:rPr>
        <w:t>ri</w:t>
      </w:r>
      <w:r w:rsidR="00A90B15" w:rsidRPr="00DA3A25">
        <w:rPr>
          <w:rFonts w:cs="Arial"/>
          <w:spacing w:val="4"/>
          <w:sz w:val="20"/>
        </w:rPr>
        <w:t>t</w:t>
      </w:r>
      <w:r w:rsidR="00A90B15" w:rsidRPr="00DA3A25">
        <w:rPr>
          <w:rFonts w:cs="Arial"/>
          <w:sz w:val="20"/>
        </w:rPr>
        <w:t>y</w:t>
      </w:r>
      <w:r w:rsidR="00705883" w:rsidRPr="00DA3A25">
        <w:rPr>
          <w:rFonts w:cs="Arial"/>
          <w:sz w:val="20"/>
        </w:rPr>
        <w:t xml:space="preserve"> </w:t>
      </w:r>
      <w:r w:rsidR="000E5559" w:rsidRPr="00DA3A25">
        <w:rPr>
          <w:rFonts w:cs="Arial"/>
          <w:sz w:val="20"/>
        </w:rPr>
        <w:t xml:space="preserve">is lost in </w:t>
      </w:r>
      <w:r w:rsidR="00886210" w:rsidRPr="00DA3A25">
        <w:rPr>
          <w:rFonts w:cs="Arial"/>
          <w:spacing w:val="2"/>
          <w:sz w:val="20"/>
        </w:rPr>
        <w:t>t</w:t>
      </w:r>
      <w:r w:rsidR="000E5559" w:rsidRPr="00DA3A25">
        <w:rPr>
          <w:rFonts w:cs="Arial"/>
          <w:sz w:val="20"/>
        </w:rPr>
        <w:t>he pro</w:t>
      </w:r>
      <w:r w:rsidR="00321406" w:rsidRPr="00DA3A25">
        <w:rPr>
          <w:rFonts w:cs="Arial"/>
          <w:spacing w:val="2"/>
          <w:sz w:val="20"/>
        </w:rPr>
        <w:t>c</w:t>
      </w:r>
      <w:r w:rsidR="000E5559" w:rsidRPr="00DA3A25">
        <w:rPr>
          <w:rFonts w:cs="Arial"/>
          <w:sz w:val="20"/>
        </w:rPr>
        <w:t xml:space="preserve">ess, just </w:t>
      </w:r>
      <w:r w:rsidR="0060328B" w:rsidRPr="00DA3A25">
        <w:rPr>
          <w:rFonts w:cs="Arial"/>
          <w:sz w:val="20"/>
        </w:rPr>
        <w:t>as</w:t>
      </w:r>
      <w:r w:rsidR="00FD5172" w:rsidRPr="00DA3A25">
        <w:rPr>
          <w:rFonts w:cs="Arial"/>
          <w:sz w:val="20"/>
        </w:rPr>
        <w:t xml:space="preserve"> it is</w:t>
      </w:r>
      <w:r w:rsidR="004D4AA2" w:rsidRPr="00DA3A25">
        <w:rPr>
          <w:rFonts w:cs="Arial"/>
          <w:sz w:val="20"/>
        </w:rPr>
        <w:t xml:space="preserve"> when</w:t>
      </w:r>
      <w:r w:rsidR="000E5559" w:rsidRPr="00DA3A25">
        <w:rPr>
          <w:rFonts w:cs="Arial"/>
          <w:sz w:val="20"/>
        </w:rPr>
        <w:t xml:space="preserve"> any </w:t>
      </w:r>
      <w:r w:rsidR="00201451" w:rsidRPr="00DA3A25">
        <w:rPr>
          <w:rFonts w:cs="Arial"/>
          <w:sz w:val="20"/>
        </w:rPr>
        <w:t>pa</w:t>
      </w:r>
      <w:r w:rsidR="00FF136E" w:rsidRPr="00DA3A25">
        <w:rPr>
          <w:rFonts w:cs="Arial"/>
          <w:spacing w:val="6"/>
          <w:sz w:val="20"/>
        </w:rPr>
        <w:t>r</w:t>
      </w:r>
      <w:r w:rsidR="00FF136E" w:rsidRPr="00DA3A25">
        <w:rPr>
          <w:rFonts w:cs="Arial"/>
          <w:spacing w:val="2"/>
          <w:sz w:val="20"/>
        </w:rPr>
        <w:t>t</w:t>
      </w:r>
      <w:r w:rsidR="00201451" w:rsidRPr="00DA3A25">
        <w:rPr>
          <w:rFonts w:cs="Arial"/>
          <w:sz w:val="20"/>
        </w:rPr>
        <w:t xml:space="preserve"> of </w:t>
      </w:r>
      <w:r w:rsidR="00FD5172" w:rsidRPr="00DA3A25">
        <w:rPr>
          <w:rFonts w:cs="Arial"/>
          <w:sz w:val="20"/>
        </w:rPr>
        <w:t>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FD5172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FD5172" w:rsidRPr="00DA3A25">
        <w:rPr>
          <w:rFonts w:cs="Arial"/>
          <w:sz w:val="20"/>
        </w:rPr>
        <w:t>ure</w:t>
      </w:r>
      <w:r w:rsidR="00201451" w:rsidRPr="00DA3A25">
        <w:rPr>
          <w:rFonts w:cs="Arial"/>
          <w:sz w:val="20"/>
        </w:rPr>
        <w:t xml:space="preserve"> </w:t>
      </w:r>
      <w:r w:rsidR="00FD5172" w:rsidRPr="00DA3A25">
        <w:rPr>
          <w:rFonts w:cs="Arial"/>
          <w:sz w:val="20"/>
        </w:rPr>
        <w:t>i</w:t>
      </w:r>
      <w:r w:rsidR="000E5559" w:rsidRPr="00DA3A25">
        <w:rPr>
          <w:rFonts w:cs="Arial"/>
          <w:sz w:val="20"/>
        </w:rPr>
        <w:t>s</w:t>
      </w:r>
      <w:r w:rsidR="00710D2B" w:rsidRPr="00DA3A25">
        <w:rPr>
          <w:rFonts w:cs="Arial"/>
          <w:sz w:val="20"/>
        </w:rPr>
        <w:t xml:space="preserve"> </w:t>
      </w:r>
      <w:r w:rsidR="00E519D8" w:rsidRPr="00DA3A25">
        <w:rPr>
          <w:rFonts w:cs="Arial"/>
          <w:sz w:val="20"/>
        </w:rPr>
        <w:t xml:space="preserve">used </w:t>
      </w:r>
      <w:r w:rsidR="00321406" w:rsidRPr="00DA3A25">
        <w:rPr>
          <w:rFonts w:cs="Arial"/>
          <w:spacing w:val="2"/>
          <w:sz w:val="20"/>
        </w:rPr>
        <w:t>c</w:t>
      </w:r>
      <w:r w:rsidR="00E519D8" w:rsidRPr="00DA3A25">
        <w:rPr>
          <w:rFonts w:cs="Arial"/>
          <w:sz w:val="20"/>
        </w:rPr>
        <w:t>on</w:t>
      </w:r>
      <w:r w:rsidR="003F694F" w:rsidRPr="00DA3A25">
        <w:rPr>
          <w:rFonts w:cs="Arial"/>
          <w:spacing w:val="2"/>
          <w:sz w:val="20"/>
        </w:rPr>
        <w:t>tr</w:t>
      </w:r>
      <w:r w:rsidR="00E519D8" w:rsidRPr="00DA3A25">
        <w:rPr>
          <w:rFonts w:cs="Arial"/>
          <w:sz w:val="20"/>
        </w:rPr>
        <w:t>a</w:t>
      </w:r>
      <w:r w:rsidR="00E519D8" w:rsidRPr="00DA3A25">
        <w:rPr>
          <w:rFonts w:cs="Arial"/>
          <w:spacing w:val="4"/>
          <w:sz w:val="20"/>
        </w:rPr>
        <w:t>r</w:t>
      </w:r>
      <w:r w:rsidR="00E519D8" w:rsidRPr="00DA3A25">
        <w:rPr>
          <w:rFonts w:cs="Arial"/>
          <w:sz w:val="20"/>
        </w:rPr>
        <w:t xml:space="preserve">y </w:t>
      </w:r>
      <w:r w:rsidR="00886210" w:rsidRPr="00DA3A25">
        <w:rPr>
          <w:rFonts w:cs="Arial"/>
          <w:spacing w:val="2"/>
          <w:sz w:val="20"/>
        </w:rPr>
        <w:t>t</w:t>
      </w:r>
      <w:r w:rsidR="00E519D8" w:rsidRPr="00DA3A25">
        <w:rPr>
          <w:rFonts w:cs="Arial"/>
          <w:sz w:val="20"/>
        </w:rPr>
        <w:t>o</w:t>
      </w:r>
      <w:r w:rsidR="00710D2B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710D2B" w:rsidRPr="00DA3A25">
        <w:rPr>
          <w:rFonts w:cs="Arial"/>
          <w:sz w:val="20"/>
        </w:rPr>
        <w:t xml:space="preserve">he whole </w:t>
      </w:r>
      <w:r w:rsidR="00321406" w:rsidRPr="00DA3A25">
        <w:rPr>
          <w:rFonts w:cs="Arial"/>
          <w:spacing w:val="2"/>
          <w:sz w:val="20"/>
        </w:rPr>
        <w:t>c</w:t>
      </w:r>
      <w:r w:rsidR="00710D2B" w:rsidRPr="00DA3A25">
        <w:rPr>
          <w:rFonts w:cs="Arial"/>
          <w:sz w:val="20"/>
        </w:rPr>
        <w:t>ounsel of God</w:t>
      </w:r>
      <w:r w:rsidR="00E35B0C" w:rsidRPr="00DA3A25">
        <w:rPr>
          <w:rFonts w:cs="Arial"/>
          <w:sz w:val="20"/>
        </w:rPr>
        <w:t>.</w:t>
      </w:r>
      <w:r w:rsidR="00AA1B2D" w:rsidRPr="00DA3A25">
        <w:rPr>
          <w:rFonts w:cs="Arial"/>
          <w:sz w:val="20"/>
        </w:rPr>
        <w:t xml:space="preserve"> </w:t>
      </w:r>
      <w:r w:rsidR="000E5559" w:rsidRPr="00DA3A25">
        <w:rPr>
          <w:rFonts w:cs="Arial"/>
          <w:sz w:val="20"/>
        </w:rPr>
        <w:t>Whenever we are applying bibli</w:t>
      </w:r>
      <w:r w:rsidR="00321406" w:rsidRPr="00DA3A25">
        <w:rPr>
          <w:rFonts w:cs="Arial"/>
          <w:spacing w:val="2"/>
          <w:sz w:val="20"/>
        </w:rPr>
        <w:t>c</w:t>
      </w:r>
      <w:r w:rsidR="000E5559" w:rsidRPr="00DA3A25">
        <w:rPr>
          <w:rFonts w:cs="Arial"/>
          <w:sz w:val="20"/>
        </w:rPr>
        <w:t>al p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0E5559" w:rsidRPr="00DA3A25">
        <w:rPr>
          <w:rFonts w:cs="Arial"/>
          <w:sz w:val="20"/>
        </w:rPr>
        <w:t>n</w:t>
      </w:r>
      <w:r w:rsidR="00321406" w:rsidRPr="00DA3A25">
        <w:rPr>
          <w:rFonts w:cs="Arial"/>
          <w:spacing w:val="2"/>
          <w:sz w:val="20"/>
        </w:rPr>
        <w:t>c</w:t>
      </w:r>
      <w:r w:rsidR="000E5559" w:rsidRPr="00DA3A25">
        <w:rPr>
          <w:rFonts w:cs="Arial"/>
          <w:sz w:val="20"/>
        </w:rPr>
        <w:t>iples or quo</w:t>
      </w:r>
      <w:r w:rsidR="00886210" w:rsidRPr="00DA3A25">
        <w:rPr>
          <w:rFonts w:cs="Arial"/>
          <w:spacing w:val="2"/>
          <w:sz w:val="20"/>
        </w:rPr>
        <w:t>t</w:t>
      </w:r>
      <w:r w:rsidR="000E5559" w:rsidRPr="00DA3A25">
        <w:rPr>
          <w:rFonts w:cs="Arial"/>
          <w:sz w:val="20"/>
        </w:rPr>
        <w:t>ing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0E5559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0E5559" w:rsidRPr="00DA3A25">
        <w:rPr>
          <w:rFonts w:cs="Arial"/>
          <w:sz w:val="20"/>
        </w:rPr>
        <w:t xml:space="preserve">ure, </w:t>
      </w:r>
      <w:r w:rsidR="00815101" w:rsidRPr="00DA3A25">
        <w:rPr>
          <w:rFonts w:cs="Arial"/>
          <w:sz w:val="20"/>
        </w:rPr>
        <w:t xml:space="preserve">it is up </w:t>
      </w:r>
      <w:r w:rsidR="00886210" w:rsidRPr="00DA3A25">
        <w:rPr>
          <w:rFonts w:cs="Arial"/>
          <w:spacing w:val="2"/>
          <w:sz w:val="20"/>
        </w:rPr>
        <w:t>t</w:t>
      </w:r>
      <w:r w:rsidR="00815101" w:rsidRPr="00DA3A25">
        <w:rPr>
          <w:rFonts w:cs="Arial"/>
          <w:sz w:val="20"/>
        </w:rPr>
        <w:t xml:space="preserve">o us </w:t>
      </w:r>
      <w:r w:rsidR="00886210" w:rsidRPr="00DA3A25">
        <w:rPr>
          <w:rFonts w:cs="Arial"/>
          <w:spacing w:val="2"/>
          <w:sz w:val="20"/>
        </w:rPr>
        <w:t>t</w:t>
      </w:r>
      <w:r w:rsidR="004C6511" w:rsidRPr="00DA3A25">
        <w:rPr>
          <w:rFonts w:cs="Arial"/>
          <w:sz w:val="20"/>
        </w:rPr>
        <w:t xml:space="preserve">o </w:t>
      </w:r>
      <w:r w:rsidR="00815101" w:rsidRPr="00DA3A25">
        <w:rPr>
          <w:rFonts w:cs="Arial"/>
          <w:sz w:val="20"/>
        </w:rPr>
        <w:t>represent</w:t>
      </w:r>
      <w:r w:rsidR="004C6511" w:rsidRPr="00DA3A25">
        <w:rPr>
          <w:rFonts w:cs="Arial"/>
          <w:sz w:val="20"/>
        </w:rPr>
        <w:t xml:space="preserve">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4C6511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4C6511" w:rsidRPr="00DA3A25">
        <w:rPr>
          <w:rFonts w:cs="Arial"/>
          <w:sz w:val="20"/>
        </w:rPr>
        <w:t xml:space="preserve">ure </w:t>
      </w:r>
      <w:r w:rsidR="00914644" w:rsidRPr="00DA3A25">
        <w:rPr>
          <w:rFonts w:cs="Arial"/>
          <w:sz w:val="20"/>
        </w:rPr>
        <w:t>a</w:t>
      </w:r>
      <w:r w:rsidR="0062678B" w:rsidRPr="00DA3A25">
        <w:rPr>
          <w:rFonts w:cs="Arial"/>
          <w:spacing w:val="4"/>
          <w:sz w:val="20"/>
        </w:rPr>
        <w:t>cc</w:t>
      </w:r>
      <w:r w:rsidR="00914644" w:rsidRPr="00DA3A25">
        <w:rPr>
          <w:rFonts w:cs="Arial"/>
          <w:sz w:val="20"/>
        </w:rPr>
        <w:t>ura</w:t>
      </w:r>
      <w:r w:rsidR="00886210" w:rsidRPr="00DA3A25">
        <w:rPr>
          <w:rFonts w:cs="Arial"/>
          <w:spacing w:val="2"/>
          <w:sz w:val="20"/>
        </w:rPr>
        <w:t>t</w:t>
      </w:r>
      <w:r w:rsidR="004C6511" w:rsidRPr="00DA3A25">
        <w:rPr>
          <w:rFonts w:cs="Arial"/>
          <w:sz w:val="20"/>
        </w:rPr>
        <w:t>ely</w:t>
      </w:r>
      <w:r w:rsidR="00914644" w:rsidRPr="00DA3A25">
        <w:rPr>
          <w:rFonts w:cs="Arial"/>
          <w:sz w:val="20"/>
        </w:rPr>
        <w:t>.</w:t>
      </w:r>
      <w:r w:rsidR="0060328B" w:rsidRPr="00DA3A25">
        <w:rPr>
          <w:rFonts w:cs="Arial"/>
          <w:sz w:val="20"/>
        </w:rPr>
        <w:t xml:space="preserve">  </w:t>
      </w:r>
      <w:r w:rsidR="001431E9" w:rsidRPr="00DA3A25">
        <w:rPr>
          <w:rFonts w:cs="Arial"/>
          <w:sz w:val="20"/>
        </w:rPr>
        <w:fldChar w:fldCharType="begin"/>
      </w:r>
      <w:r w:rsidR="001431E9" w:rsidRPr="00DA3A25">
        <w:rPr>
          <w:rFonts w:cs="Arial"/>
          <w:sz w:val="20"/>
        </w:rPr>
        <w:instrText xml:space="preserve"> XE "</w:instrText>
      </w:r>
      <w:r w:rsidR="001431E9" w:rsidRPr="00DA3A25">
        <w:rPr>
          <w:rFonts w:cs="Arial"/>
          <w:i/>
          <w:sz w:val="20"/>
          <w:szCs w:val="20"/>
        </w:rPr>
        <w:instrText>.</w:instrText>
      </w:r>
      <w:r w:rsidR="001431E9" w:rsidRPr="00DA3A25">
        <w:rPr>
          <w:rFonts w:cs="Arial"/>
          <w:sz w:val="20"/>
        </w:rPr>
        <w:instrText xml:space="preserve">" </w:instrText>
      </w:r>
      <w:r w:rsidR="001431E9" w:rsidRPr="00DA3A25">
        <w:rPr>
          <w:rFonts w:cs="Arial"/>
          <w:sz w:val="20"/>
        </w:rPr>
        <w:fldChar w:fldCharType="end"/>
      </w:r>
    </w:p>
    <w:p w14:paraId="4F15C0C0" w14:textId="77777777" w:rsidR="00E76704" w:rsidRPr="00DA3A25" w:rsidRDefault="00E76704" w:rsidP="001431E9">
      <w:pPr>
        <w:jc w:val="both"/>
        <w:rPr>
          <w:rFonts w:cs="Arial"/>
          <w:sz w:val="20"/>
        </w:rPr>
      </w:pPr>
    </w:p>
    <w:p w14:paraId="28DD0E5A" w14:textId="0DE001C1" w:rsidR="00F93A6F" w:rsidRPr="00DA3A25" w:rsidRDefault="00727F8E" w:rsidP="00D169AA">
      <w:pPr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  <w:szCs w:val="20"/>
        </w:rPr>
        <w:t xml:space="preserve">As has </w:t>
      </w:r>
      <w:r w:rsidR="005A2A2B" w:rsidRPr="00DA3A25">
        <w:rPr>
          <w:rFonts w:cs="Arial"/>
          <w:sz w:val="20"/>
          <w:szCs w:val="20"/>
        </w:rPr>
        <w:t xml:space="preserve">been </w:t>
      </w:r>
      <w:r w:rsidRPr="00DA3A25">
        <w:rPr>
          <w:rFonts w:cs="Arial"/>
          <w:sz w:val="20"/>
          <w:szCs w:val="20"/>
        </w:rPr>
        <w:t>shown,</w:t>
      </w:r>
      <w:r w:rsidR="00623CE5" w:rsidRPr="00DA3A25">
        <w:rPr>
          <w:rFonts w:cs="Arial"/>
          <w:sz w:val="20"/>
          <w:szCs w:val="20"/>
        </w:rPr>
        <w:t xml:space="preserve"> if</w:t>
      </w:r>
      <w:r w:rsidRPr="00DA3A25">
        <w:rPr>
          <w:rFonts w:cs="Arial"/>
          <w:sz w:val="20"/>
        </w:rPr>
        <w:t xml:space="preserve"> </w:t>
      </w:r>
      <w:r w:rsidR="00B228BA" w:rsidRPr="00DA3A25">
        <w:rPr>
          <w:rFonts w:cs="Arial"/>
          <w:sz w:val="20"/>
        </w:rPr>
        <w:t>we lean on our own unders</w:t>
      </w:r>
      <w:r w:rsidR="00886210" w:rsidRPr="00DA3A25">
        <w:rPr>
          <w:rFonts w:cs="Arial"/>
          <w:spacing w:val="2"/>
          <w:sz w:val="20"/>
        </w:rPr>
        <w:t>t</w:t>
      </w:r>
      <w:r w:rsidR="00B228BA" w:rsidRPr="00DA3A25">
        <w:rPr>
          <w:rFonts w:cs="Arial"/>
          <w:sz w:val="20"/>
        </w:rPr>
        <w:t xml:space="preserve">anding, we </w:t>
      </w:r>
      <w:r w:rsidRPr="00DA3A25">
        <w:rPr>
          <w:rFonts w:cs="Arial"/>
          <w:sz w:val="20"/>
        </w:rPr>
        <w:t xml:space="preserve">will fall prey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o mis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kes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</w:t>
      </w:r>
      <w:r w:rsidR="00C977DB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C977DB" w:rsidRPr="00DA3A25">
        <w:rPr>
          <w:rFonts w:cs="Arial"/>
          <w:sz w:val="20"/>
        </w:rPr>
        <w:t xml:space="preserve">an be avoided if we </w:t>
      </w:r>
      <w:r w:rsidR="00623CE5" w:rsidRPr="00DA3A25">
        <w:rPr>
          <w:rFonts w:cs="Arial"/>
          <w:sz w:val="20"/>
        </w:rPr>
        <w:t>hones</w:t>
      </w:r>
      <w:r w:rsidR="00886210" w:rsidRPr="00DA3A25">
        <w:rPr>
          <w:rFonts w:cs="Arial"/>
          <w:spacing w:val="2"/>
          <w:sz w:val="20"/>
        </w:rPr>
        <w:t>t</w:t>
      </w:r>
      <w:r w:rsidR="00623CE5" w:rsidRPr="00DA3A25">
        <w:rPr>
          <w:rFonts w:cs="Arial"/>
          <w:sz w:val="20"/>
        </w:rPr>
        <w:t xml:space="preserve">ly </w:t>
      </w:r>
      <w:r w:rsidR="00C977DB" w:rsidRPr="00DA3A25">
        <w:rPr>
          <w:rFonts w:cs="Arial"/>
          <w:sz w:val="20"/>
        </w:rPr>
        <w:t xml:space="preserve">judge </w:t>
      </w:r>
      <w:r w:rsidR="0003396D" w:rsidRPr="00DA3A25">
        <w:rPr>
          <w:rFonts w:cs="Arial"/>
          <w:sz w:val="20"/>
        </w:rPr>
        <w:t>bo</w:t>
      </w:r>
      <w:r w:rsidR="00886210" w:rsidRPr="00DA3A25">
        <w:rPr>
          <w:rFonts w:cs="Arial"/>
          <w:spacing w:val="2"/>
          <w:sz w:val="20"/>
        </w:rPr>
        <w:t>t</w:t>
      </w:r>
      <w:r w:rsidR="0003396D" w:rsidRPr="00DA3A25">
        <w:rPr>
          <w:rFonts w:cs="Arial"/>
          <w:sz w:val="20"/>
        </w:rPr>
        <w:t xml:space="preserve">h </w:t>
      </w:r>
      <w:r w:rsidR="00C977DB" w:rsidRPr="00DA3A25">
        <w:rPr>
          <w:rFonts w:cs="Arial"/>
          <w:sz w:val="20"/>
        </w:rPr>
        <w:t xml:space="preserve">our beliefs and </w:t>
      </w:r>
      <w:r w:rsidR="00886210" w:rsidRPr="00DA3A25">
        <w:rPr>
          <w:rFonts w:cs="Arial"/>
          <w:spacing w:val="2"/>
          <w:sz w:val="20"/>
        </w:rPr>
        <w:t>t</w:t>
      </w:r>
      <w:r w:rsidR="00C977DB" w:rsidRPr="00DA3A25">
        <w:rPr>
          <w:rFonts w:cs="Arial"/>
          <w:sz w:val="20"/>
        </w:rPr>
        <w:t>he words of o</w:t>
      </w:r>
      <w:r w:rsidR="00886210" w:rsidRPr="00DA3A25">
        <w:rPr>
          <w:rFonts w:cs="Arial"/>
          <w:spacing w:val="2"/>
          <w:sz w:val="20"/>
        </w:rPr>
        <w:t>t</w:t>
      </w:r>
      <w:r w:rsidR="00C977DB" w:rsidRPr="00DA3A25">
        <w:rPr>
          <w:rFonts w:cs="Arial"/>
          <w:sz w:val="20"/>
        </w:rPr>
        <w:t xml:space="preserve">hers by </w:t>
      </w:r>
      <w:r w:rsidR="00886210" w:rsidRPr="00DA3A25">
        <w:rPr>
          <w:rFonts w:cs="Arial"/>
          <w:spacing w:val="2"/>
          <w:sz w:val="20"/>
        </w:rPr>
        <w:t>t</w:t>
      </w:r>
      <w:r w:rsidR="00C977DB" w:rsidRPr="00DA3A25">
        <w:rPr>
          <w:rFonts w:cs="Arial"/>
          <w:sz w:val="20"/>
        </w:rPr>
        <w:t>he s</w:t>
      </w:r>
      <w:r w:rsidR="00886210" w:rsidRPr="00DA3A25">
        <w:rPr>
          <w:rFonts w:cs="Arial"/>
          <w:spacing w:val="2"/>
          <w:sz w:val="20"/>
        </w:rPr>
        <w:t>t</w:t>
      </w:r>
      <w:r w:rsidR="00C977DB" w:rsidRPr="00DA3A25">
        <w:rPr>
          <w:rFonts w:cs="Arial"/>
          <w:sz w:val="20"/>
        </w:rPr>
        <w:t>andard of</w:t>
      </w:r>
      <w:r w:rsidR="00C471C7" w:rsidRPr="00DA3A25">
        <w:rPr>
          <w:rFonts w:cs="Arial"/>
          <w:sz w:val="20"/>
        </w:rPr>
        <w:t xml:space="preserve">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C471C7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C471C7" w:rsidRPr="00DA3A25">
        <w:rPr>
          <w:rFonts w:cs="Arial"/>
          <w:sz w:val="20"/>
        </w:rPr>
        <w:t>ure.</w:t>
      </w:r>
      <w:r w:rsidR="00D169AA" w:rsidRPr="00DA3A25">
        <w:rPr>
          <w:rFonts w:cs="Arial"/>
          <w:sz w:val="20"/>
        </w:rPr>
        <w:t xml:space="preserve"> </w:t>
      </w:r>
      <w:r w:rsidR="00F93A6F" w:rsidRPr="00DA3A25">
        <w:rPr>
          <w:rFonts w:cs="Arial"/>
          <w:sz w:val="20"/>
        </w:rPr>
        <w:t>He</w:t>
      </w:r>
      <w:r w:rsidR="00F93A6F" w:rsidRPr="00DA3A25">
        <w:rPr>
          <w:rFonts w:cs="Arial"/>
          <w:spacing w:val="2"/>
          <w:sz w:val="20"/>
        </w:rPr>
        <w:t>r</w:t>
      </w:r>
      <w:r w:rsidR="00F93A6F" w:rsidRPr="00DA3A25">
        <w:rPr>
          <w:rFonts w:cs="Arial"/>
          <w:sz w:val="20"/>
        </w:rPr>
        <w:t xml:space="preserve">e is a </w:t>
      </w:r>
      <w:r w:rsidR="00F93A6F" w:rsidRPr="00DA3A25">
        <w:rPr>
          <w:rFonts w:cs="Arial"/>
          <w:spacing w:val="2"/>
          <w:sz w:val="20"/>
        </w:rPr>
        <w:t>r</w:t>
      </w:r>
      <w:r w:rsidR="00F93A6F" w:rsidRPr="00DA3A25">
        <w:rPr>
          <w:rFonts w:cs="Arial"/>
          <w:sz w:val="20"/>
        </w:rPr>
        <w:t>eview o</w:t>
      </w:r>
      <w:r w:rsidR="00F93A6F" w:rsidRPr="00DA3A25">
        <w:rPr>
          <w:rFonts w:cs="Arial"/>
          <w:spacing w:val="-2"/>
          <w:sz w:val="20"/>
        </w:rPr>
        <w:t xml:space="preserve">f </w:t>
      </w:r>
      <w:r w:rsidR="00F93A6F" w:rsidRPr="00DA3A25">
        <w:rPr>
          <w:rFonts w:cs="Arial"/>
          <w:sz w:val="20"/>
        </w:rPr>
        <w:t>some key poin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z w:val="20"/>
        </w:rPr>
        <w:t xml:space="preserve">s 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z w:val="20"/>
        </w:rPr>
        <w:t>ha</w:t>
      </w:r>
      <w:r w:rsidR="00F93A6F" w:rsidRPr="00DA3A25">
        <w:rPr>
          <w:rFonts w:cs="Arial"/>
          <w:spacing w:val="-2"/>
          <w:sz w:val="20"/>
        </w:rPr>
        <w:t xml:space="preserve">t </w:t>
      </w:r>
      <w:r w:rsidR="00F93A6F" w:rsidRPr="00DA3A25">
        <w:rPr>
          <w:rFonts w:cs="Arial"/>
          <w:sz w:val="20"/>
        </w:rPr>
        <w:t>we</w:t>
      </w:r>
      <w:r w:rsidR="00F93A6F" w:rsidRPr="00DA3A25">
        <w:rPr>
          <w:rFonts w:cs="Arial"/>
          <w:spacing w:val="2"/>
          <w:sz w:val="20"/>
        </w:rPr>
        <w:t>r</w:t>
      </w:r>
      <w:r w:rsidR="00F93A6F" w:rsidRPr="00DA3A25">
        <w:rPr>
          <w:rFonts w:cs="Arial"/>
          <w:sz w:val="20"/>
        </w:rPr>
        <w:t xml:space="preserve">e made </w:t>
      </w:r>
      <w:r w:rsidR="001A5DF3" w:rsidRPr="00DA3A25">
        <w:rPr>
          <w:rFonts w:cs="Arial"/>
          <w:sz w:val="20"/>
        </w:rPr>
        <w:t xml:space="preserve">in </w:t>
      </w:r>
      <w:r w:rsidR="00886210" w:rsidRPr="00DA3A25">
        <w:rPr>
          <w:rFonts w:cs="Arial"/>
          <w:spacing w:val="2"/>
          <w:sz w:val="20"/>
        </w:rPr>
        <w:t>t</w:t>
      </w:r>
      <w:r w:rsidR="001A5DF3" w:rsidRPr="00DA3A25">
        <w:rPr>
          <w:rFonts w:cs="Arial"/>
          <w:sz w:val="20"/>
        </w:rPr>
        <w:t>his book</w:t>
      </w:r>
      <w:r w:rsidR="00F93A6F" w:rsidRPr="00DA3A25">
        <w:rPr>
          <w:rFonts w:cs="Arial"/>
          <w:sz w:val="20"/>
        </w:rPr>
        <w:t>:</w:t>
      </w:r>
      <w:r w:rsidR="00F93A6F" w:rsidRPr="00DA3A25">
        <w:rPr>
          <w:rFonts w:cs="Arial"/>
          <w:sz w:val="20"/>
        </w:rPr>
        <w:fldChar w:fldCharType="begin"/>
      </w:r>
      <w:r w:rsidR="00F93A6F" w:rsidRPr="00DA3A25">
        <w:rPr>
          <w:sz w:val="20"/>
        </w:rPr>
        <w:instrText xml:space="preserve"> XE "</w:instrText>
      </w:r>
      <w:r w:rsidR="00F93A6F" w:rsidRPr="00DA3A25">
        <w:rPr>
          <w:rFonts w:cs="Arial"/>
          <w:sz w:val="20"/>
        </w:rPr>
        <w:instrText>Better Bible study method</w:instrText>
      </w:r>
      <w:r w:rsidR="00F93A6F" w:rsidRPr="00DA3A25">
        <w:rPr>
          <w:sz w:val="20"/>
        </w:rPr>
        <w:instrText xml:space="preserve">" </w:instrText>
      </w:r>
      <w:r w:rsidR="00F93A6F" w:rsidRPr="00DA3A25">
        <w:rPr>
          <w:rFonts w:cs="Arial"/>
          <w:sz w:val="20"/>
        </w:rPr>
        <w:fldChar w:fldCharType="end"/>
      </w:r>
    </w:p>
    <w:p w14:paraId="437C65A4" w14:textId="77777777" w:rsidR="00F93A6F" w:rsidRPr="00DA3A25" w:rsidRDefault="00F93A6F" w:rsidP="00F93A6F">
      <w:pPr>
        <w:tabs>
          <w:tab w:val="left" w:pos="9220"/>
        </w:tabs>
        <w:spacing w:line="240" w:lineRule="auto"/>
        <w:jc w:val="both"/>
        <w:rPr>
          <w:rFonts w:cs="Arial"/>
          <w:sz w:val="20"/>
        </w:rPr>
      </w:pPr>
    </w:p>
    <w:p w14:paraId="16542158" w14:textId="2A380D03" w:rsidR="00F93A6F" w:rsidRPr="00DA3A25" w:rsidRDefault="00F93A6F" w:rsidP="00F93A6F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Ou</w:t>
      </w:r>
      <w:r w:rsidRPr="00DA3A25">
        <w:rPr>
          <w:rFonts w:cs="Arial"/>
          <w:spacing w:val="-2"/>
          <w:sz w:val="20"/>
        </w:rPr>
        <w:t xml:space="preserve">r </w:t>
      </w:r>
      <w:r w:rsidR="00CB7D19" w:rsidRPr="00DA3A25">
        <w:rPr>
          <w:rFonts w:cs="Arial"/>
          <w:sz w:val="20"/>
        </w:rPr>
        <w:t>app</w:t>
      </w:r>
      <w:r w:rsidR="00CB7D19" w:rsidRPr="00DA3A25">
        <w:rPr>
          <w:rFonts w:cs="Arial"/>
          <w:spacing w:val="2"/>
          <w:sz w:val="20"/>
        </w:rPr>
        <w:t>r</w:t>
      </w:r>
      <w:r w:rsidR="00CB7D19" w:rsidRPr="00DA3A25">
        <w:rPr>
          <w:rFonts w:cs="Arial"/>
          <w:sz w:val="20"/>
        </w:rPr>
        <w:t>oa</w:t>
      </w:r>
      <w:r w:rsidR="00CB7D19" w:rsidRPr="00DA3A25">
        <w:rPr>
          <w:rFonts w:cs="Arial"/>
          <w:spacing w:val="2"/>
          <w:sz w:val="20"/>
        </w:rPr>
        <w:t>c</w:t>
      </w:r>
      <w:r w:rsidR="00CB7D19" w:rsidRPr="00DA3A25">
        <w:rPr>
          <w:rFonts w:cs="Arial"/>
          <w:sz w:val="20"/>
        </w:rPr>
        <w:t xml:space="preserve">h </w:t>
      </w:r>
      <w:r w:rsidR="00886210" w:rsidRPr="00DA3A25">
        <w:rPr>
          <w:rFonts w:cs="Arial"/>
          <w:spacing w:val="2"/>
          <w:sz w:val="20"/>
        </w:rPr>
        <w:t>t</w:t>
      </w:r>
      <w:r w:rsidR="00CB7D19" w:rsidRPr="00DA3A25">
        <w:rPr>
          <w:rFonts w:cs="Arial"/>
          <w:sz w:val="20"/>
        </w:rPr>
        <w:t xml:space="preserve">o 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etter Bible study method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="00E77573" w:rsidRPr="00DA3A25">
        <w:rPr>
          <w:rFonts w:cs="Arial"/>
          <w:sz w:val="20"/>
        </w:rPr>
        <w:t>sepa</w:t>
      </w:r>
      <w:r w:rsidR="00E77573" w:rsidRPr="00DA3A25">
        <w:rPr>
          <w:rFonts w:cs="Arial"/>
          <w:spacing w:val="2"/>
          <w:sz w:val="20"/>
        </w:rPr>
        <w:t>r</w:t>
      </w:r>
      <w:r w:rsidR="00E77573" w:rsidRPr="00DA3A25">
        <w:rPr>
          <w:rFonts w:cs="Arial"/>
          <w:sz w:val="20"/>
        </w:rPr>
        <w:t>a</w:t>
      </w:r>
      <w:r w:rsidR="00E77573" w:rsidRPr="00DA3A25">
        <w:rPr>
          <w:rFonts w:cs="Arial"/>
          <w:spacing w:val="2"/>
          <w:sz w:val="20"/>
        </w:rPr>
        <w:t>t</w:t>
      </w:r>
      <w:r w:rsidR="00E77573" w:rsidRPr="00DA3A25">
        <w:rPr>
          <w:rFonts w:cs="Arial"/>
          <w:sz w:val="20"/>
        </w:rPr>
        <w:t xml:space="preserve">ing </w:t>
      </w:r>
      <w:r w:rsidRPr="00DA3A25">
        <w:rPr>
          <w:rFonts w:cs="Arial"/>
          <w:spacing w:val="4"/>
          <w:sz w:val="20"/>
        </w:rPr>
        <w:t>t</w:t>
      </w:r>
      <w:r w:rsidR="00E77573"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pacing w:val="2"/>
          <w:sz w:val="20"/>
        </w:rPr>
        <w:t>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 </w:t>
      </w:r>
      <w:r w:rsidR="00E77573" w:rsidRPr="00DA3A25">
        <w:rPr>
          <w:rFonts w:cs="Arial"/>
          <w:spacing w:val="4"/>
          <w:sz w:val="20"/>
        </w:rPr>
        <w:t>f</w:t>
      </w:r>
      <w:r w:rsidR="00E77573" w:rsidRPr="00DA3A25">
        <w:rPr>
          <w:rFonts w:cs="Arial"/>
          <w:spacing w:val="2"/>
          <w:sz w:val="20"/>
        </w:rPr>
        <w:t>r</w:t>
      </w:r>
      <w:r w:rsidR="00E77573" w:rsidRPr="00DA3A25">
        <w:rPr>
          <w:rFonts w:cs="Arial"/>
          <w:sz w:val="20"/>
        </w:rPr>
        <w:t>om e</w:t>
      </w:r>
      <w:r w:rsidR="00E77573" w:rsidRPr="00DA3A25">
        <w:rPr>
          <w:rFonts w:cs="Arial"/>
          <w:spacing w:val="4"/>
          <w:sz w:val="20"/>
        </w:rPr>
        <w:t>r</w:t>
      </w:r>
      <w:r w:rsidR="00E77573" w:rsidRPr="00DA3A25">
        <w:rPr>
          <w:rFonts w:cs="Arial"/>
          <w:spacing w:val="2"/>
          <w:sz w:val="20"/>
        </w:rPr>
        <w:t>r</w:t>
      </w:r>
      <w:r w:rsidR="00E77573" w:rsidRPr="00DA3A25">
        <w:rPr>
          <w:rFonts w:cs="Arial"/>
          <w:sz w:val="20"/>
        </w:rPr>
        <w:t>or must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4"/>
          <w:sz w:val="20"/>
        </w:rPr>
        <w:t>r</w:t>
      </w:r>
      <w:r w:rsidRPr="00DA3A25">
        <w:rPr>
          <w:rFonts w:cs="Arial"/>
          <w:spacing w:val="-4"/>
          <w:sz w:val="20"/>
        </w:rPr>
        <w:t>m</w:t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he whole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unsel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pacing w:val="4"/>
          <w:sz w:val="20"/>
        </w:rPr>
        <w:instrText>Bible, the (scripture):</w:instrText>
      </w:r>
      <w:r w:rsidRPr="00DA3A25">
        <w:rPr>
          <w:sz w:val="20"/>
        </w:rPr>
        <w:instrText xml:space="preserve">counsel of, the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counsel of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is going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o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onsis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en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ly p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odu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sul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 xml:space="preserve">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a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>hono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God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God:</w:instrText>
      </w:r>
      <w:r w:rsidRPr="00DA3A25">
        <w:rPr>
          <w:sz w:val="20"/>
        </w:rPr>
        <w:instrText xml:space="preserve">showing honor to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>.</w:t>
      </w:r>
    </w:p>
    <w:p w14:paraId="0DE48FA0" w14:textId="23050BD7" w:rsidR="00F93A6F" w:rsidRPr="00DA3A25" w:rsidRDefault="00F93A6F" w:rsidP="00F93A6F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A me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od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assessin</w:t>
      </w:r>
      <w:r w:rsidR="002C7693" w:rsidRPr="00DA3A25">
        <w:rPr>
          <w:rFonts w:cs="Arial"/>
          <w:sz w:val="20"/>
        </w:rPr>
        <w:t xml:space="preserve">g Bibl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pacing w:val="2"/>
          <w:sz w:val="20"/>
        </w:rPr>
        <w:t>ru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 whi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 leads som</w:t>
      </w:r>
      <w:r w:rsidRPr="00DA3A25">
        <w:rPr>
          <w:rFonts w:cs="Arial"/>
          <w:spacing w:val="4"/>
          <w:sz w:val="20"/>
        </w:rPr>
        <w:t>e</w:t>
      </w:r>
      <w:r w:rsidRPr="00DA3A25">
        <w:rPr>
          <w:rFonts w:cs="Arial"/>
          <w:sz w:val="20"/>
        </w:rPr>
        <w:t xml:space="preserve">on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a</w:t>
      </w:r>
      <w:r w:rsidRPr="00DA3A25">
        <w:rPr>
          <w:rFonts w:cs="Arial"/>
          <w:spacing w:val="2"/>
          <w:sz w:val="20"/>
        </w:rPr>
        <w:t>cc</w:t>
      </w:r>
      <w:r w:rsidRPr="00DA3A25">
        <w:rPr>
          <w:rFonts w:cs="Arial"/>
          <w:sz w:val="20"/>
        </w:rPr>
        <w:t>ep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a 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alse view in one a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 xml:space="preserve">ea </w:t>
      </w:r>
      <w:r w:rsidRPr="00DA3A25">
        <w:rPr>
          <w:rFonts w:cs="Arial"/>
          <w:spacing w:val="2"/>
          <w:sz w:val="20"/>
        </w:rPr>
        <w:t>wi</w:t>
      </w:r>
      <w:r w:rsidRPr="00DA3A25">
        <w:rPr>
          <w:rFonts w:cs="Arial"/>
          <w:sz w:val="20"/>
        </w:rPr>
        <w:t xml:space="preserve">ll </w:t>
      </w:r>
      <w:r w:rsidR="00913BF9" w:rsidRPr="00DA3A25">
        <w:rPr>
          <w:rFonts w:cs="Arial"/>
          <w:sz w:val="20"/>
        </w:rPr>
        <w:t>be</w:t>
      </w:r>
      <w:r w:rsidRPr="00DA3A25">
        <w:rPr>
          <w:rFonts w:cs="Arial"/>
          <w:spacing w:val="-2"/>
          <w:sz w:val="20"/>
        </w:rPr>
        <w:t xml:space="preserve"> </w:t>
      </w:r>
      <w:r w:rsidRPr="00DA3A25">
        <w:rPr>
          <w:rFonts w:cs="Arial"/>
          <w:sz w:val="20"/>
        </w:rPr>
        <w:t>likely</w:t>
      </w:r>
      <w:r w:rsidR="00913BF9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913BF9" w:rsidRPr="00DA3A25">
        <w:rPr>
          <w:rFonts w:cs="Arial"/>
          <w:sz w:val="20"/>
        </w:rPr>
        <w:t>o</w:t>
      </w:r>
      <w:r w:rsidRPr="00DA3A25">
        <w:rPr>
          <w:rFonts w:cs="Arial"/>
          <w:sz w:val="20"/>
        </w:rPr>
        <w:t xml:space="preserve"> hav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same e</w:t>
      </w:r>
      <w:r w:rsidRPr="00DA3A25">
        <w:rPr>
          <w:rFonts w:cs="Arial"/>
          <w:spacing w:val="6"/>
          <w:sz w:val="20"/>
        </w:rPr>
        <w:t>f</w:t>
      </w:r>
      <w:r w:rsidRPr="00DA3A25">
        <w:rPr>
          <w:rFonts w:cs="Arial"/>
          <w:spacing w:val="2"/>
          <w:sz w:val="20"/>
        </w:rPr>
        <w:t>f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z w:val="20"/>
        </w:rPr>
        <w:t xml:space="preserve">when </w:t>
      </w:r>
      <w:r w:rsidRPr="00DA3A25">
        <w:rPr>
          <w:rFonts w:cs="Arial"/>
          <w:spacing w:val="2"/>
          <w:sz w:val="20"/>
        </w:rPr>
        <w:t>i</w:t>
      </w:r>
      <w:r w:rsidRPr="00DA3A25">
        <w:rPr>
          <w:rFonts w:cs="Arial"/>
          <w:spacing w:val="-2"/>
          <w:sz w:val="20"/>
        </w:rPr>
        <w:t xml:space="preserve">t </w:t>
      </w:r>
      <w:r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omes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o o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</w:t>
      </w:r>
      <w:r w:rsidRPr="00DA3A25">
        <w:rPr>
          <w:rFonts w:cs="Arial"/>
          <w:spacing w:val="-2"/>
          <w:sz w:val="20"/>
        </w:rPr>
        <w:t xml:space="preserve">r </w:t>
      </w:r>
      <w:r w:rsidRPr="00DA3A25">
        <w:rPr>
          <w:rFonts w:cs="Arial"/>
          <w:sz w:val="20"/>
        </w:rPr>
        <w:t>Bible passages.</w:t>
      </w:r>
    </w:p>
    <w:p w14:paraId="1466A39A" w14:textId="6C14F3C1" w:rsidR="00F93A6F" w:rsidRPr="00DA3A25" w:rsidRDefault="00BC4F09" w:rsidP="00F93A6F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G</w:t>
      </w:r>
      <w:r w:rsidR="00F93A6F" w:rsidRPr="00DA3A25">
        <w:rPr>
          <w:rFonts w:cs="Arial"/>
          <w:spacing w:val="2"/>
          <w:sz w:val="20"/>
        </w:rPr>
        <w:t>r</w:t>
      </w:r>
      <w:r w:rsidR="00F93A6F" w:rsidRPr="00DA3A25">
        <w:rPr>
          <w:rFonts w:cs="Arial"/>
          <w:sz w:val="20"/>
        </w:rPr>
        <w:t xml:space="preserve">oups and 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z w:val="20"/>
        </w:rPr>
        <w:t>ea</w:t>
      </w:r>
      <w:r w:rsidR="00F93A6F" w:rsidRPr="00DA3A25">
        <w:rPr>
          <w:rFonts w:cs="Arial"/>
          <w:spacing w:val="2"/>
          <w:sz w:val="20"/>
        </w:rPr>
        <w:t>c</w:t>
      </w:r>
      <w:r w:rsidR="00F93A6F" w:rsidRPr="00DA3A25">
        <w:rPr>
          <w:rFonts w:cs="Arial"/>
          <w:sz w:val="20"/>
        </w:rPr>
        <w:t>he</w:t>
      </w:r>
      <w:r w:rsidR="00F93A6F" w:rsidRPr="00DA3A25">
        <w:rPr>
          <w:rFonts w:cs="Arial"/>
          <w:spacing w:val="2"/>
          <w:sz w:val="20"/>
        </w:rPr>
        <w:t>r</w:t>
      </w:r>
      <w:r w:rsidR="00F93A6F" w:rsidRPr="00DA3A25">
        <w:rPr>
          <w:rFonts w:cs="Arial"/>
          <w:sz w:val="20"/>
        </w:rPr>
        <w:t xml:space="preserve">s </w:t>
      </w:r>
      <w:r w:rsidRPr="00DA3A25">
        <w:rPr>
          <w:rFonts w:cs="Arial"/>
          <w:sz w:val="20"/>
        </w:rPr>
        <w:t>o</w:t>
      </w:r>
      <w:r w:rsidRPr="00DA3A25">
        <w:rPr>
          <w:rFonts w:cs="Arial"/>
          <w:spacing w:val="6"/>
          <w:sz w:val="20"/>
        </w:rPr>
        <w:t>f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n 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i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s</w:t>
      </w:r>
      <w:r w:rsidR="0010329A" w:rsidRPr="00DA3A25">
        <w:rPr>
          <w:rFonts w:cs="Arial"/>
          <w:sz w:val="20"/>
        </w:rPr>
        <w:t xml:space="preserve"> of men </w:t>
      </w:r>
      <w:r w:rsidRPr="00DA3A25">
        <w:rPr>
          <w:rFonts w:cs="Arial"/>
          <w:sz w:val="20"/>
        </w:rPr>
        <w:t xml:space="preserve">as if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y are </w:t>
      </w:r>
      <w:r w:rsidR="00DC6D15" w:rsidRPr="00DA3A25">
        <w:rPr>
          <w:rFonts w:cs="Arial"/>
          <w:sz w:val="20"/>
        </w:rPr>
        <w:t>bibli</w:t>
      </w:r>
      <w:r w:rsidR="00321406" w:rsidRPr="00DA3A25">
        <w:rPr>
          <w:rFonts w:cs="Arial"/>
          <w:spacing w:val="2"/>
          <w:sz w:val="20"/>
        </w:rPr>
        <w:t>c</w:t>
      </w:r>
      <w:r w:rsidR="00DC6D15" w:rsidRPr="00DA3A25">
        <w:rPr>
          <w:rFonts w:cs="Arial"/>
          <w:sz w:val="20"/>
        </w:rPr>
        <w:t>al au</w:t>
      </w:r>
      <w:r w:rsidR="00886210" w:rsidRPr="00DA3A25">
        <w:rPr>
          <w:rFonts w:cs="Arial"/>
          <w:spacing w:val="2"/>
          <w:sz w:val="20"/>
        </w:rPr>
        <w:t>t</w:t>
      </w:r>
      <w:r w:rsidR="00DC6D15" w:rsidRPr="00DA3A25">
        <w:rPr>
          <w:rFonts w:cs="Arial"/>
          <w:sz w:val="20"/>
        </w:rPr>
        <w:t>ho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886210" w:rsidRPr="00DA3A25">
        <w:rPr>
          <w:rFonts w:cs="Arial"/>
          <w:spacing w:val="2"/>
          <w:sz w:val="20"/>
        </w:rPr>
        <w:t>t</w:t>
      </w:r>
      <w:r w:rsidR="00DC6D15" w:rsidRPr="00DA3A25">
        <w:rPr>
          <w:rFonts w:cs="Arial"/>
          <w:sz w:val="20"/>
        </w:rPr>
        <w:t>ies,</w:t>
      </w:r>
      <w:r w:rsidR="000C782D" w:rsidRPr="00DA3A25">
        <w:rPr>
          <w:rFonts w:cs="Arial"/>
          <w:sz w:val="20"/>
        </w:rPr>
        <w:t xml:space="preserve"> </w:t>
      </w:r>
      <w:r w:rsidR="00687FF1" w:rsidRPr="00DA3A25">
        <w:rPr>
          <w:rFonts w:cs="Arial"/>
          <w:sz w:val="20"/>
        </w:rPr>
        <w:t>but we see</w:t>
      </w:r>
      <w:r w:rsidR="000C782D" w:rsidRPr="00DA3A25">
        <w:rPr>
          <w:rFonts w:cs="Arial"/>
          <w:sz w:val="20"/>
        </w:rPr>
        <w:t xml:space="preserve"> </w:t>
      </w:r>
      <w:r w:rsidR="00F93A6F" w:rsidRPr="00DA3A25">
        <w:rPr>
          <w:rFonts w:cs="Arial"/>
          <w:sz w:val="20"/>
        </w:rPr>
        <w:t>Jesus</w:t>
      </w:r>
      <w:r w:rsidR="00F93A6F" w:rsidRPr="00DA3A25">
        <w:rPr>
          <w:rFonts w:cs="Arial"/>
          <w:sz w:val="20"/>
        </w:rPr>
        <w:fldChar w:fldCharType="begin"/>
      </w:r>
      <w:r w:rsidR="00F93A6F" w:rsidRPr="00DA3A25">
        <w:rPr>
          <w:sz w:val="20"/>
        </w:rPr>
        <w:instrText xml:space="preserve"> XE "</w:instrText>
      </w:r>
      <w:r w:rsidR="00F93A6F" w:rsidRPr="00DA3A25">
        <w:rPr>
          <w:rFonts w:cs="Arial"/>
          <w:sz w:val="20"/>
        </w:rPr>
        <w:instrText>Jesus</w:instrText>
      </w:r>
      <w:r w:rsidR="00F93A6F" w:rsidRPr="00DA3A25">
        <w:rPr>
          <w:sz w:val="20"/>
        </w:rPr>
        <w:instrText xml:space="preserve">" </w:instrText>
      </w:r>
      <w:r w:rsidR="00F93A6F" w:rsidRPr="00DA3A25">
        <w:rPr>
          <w:rFonts w:cs="Arial"/>
          <w:sz w:val="20"/>
        </w:rPr>
        <w:fldChar w:fldCharType="end"/>
      </w:r>
      <w:r w:rsidR="00F93A6F" w:rsidRPr="00DA3A25">
        <w:rPr>
          <w:rFonts w:cs="Arial"/>
          <w:sz w:val="20"/>
        </w:rPr>
        <w:t xml:space="preserve"> </w:t>
      </w:r>
      <w:r w:rsidR="00F93A6F" w:rsidRPr="00DA3A25">
        <w:rPr>
          <w:rFonts w:cs="Arial"/>
          <w:spacing w:val="2"/>
          <w:sz w:val="20"/>
        </w:rPr>
        <w:t>r</w:t>
      </w:r>
      <w:r w:rsidR="00F93A6F" w:rsidRPr="00DA3A25">
        <w:rPr>
          <w:rFonts w:cs="Arial"/>
          <w:sz w:val="20"/>
        </w:rPr>
        <w:t>e</w:t>
      </w:r>
      <w:r w:rsidR="00F93A6F" w:rsidRPr="00DA3A25">
        <w:rPr>
          <w:rFonts w:cs="Arial"/>
          <w:spacing w:val="2"/>
          <w:sz w:val="20"/>
        </w:rPr>
        <w:t>fu</w:t>
      </w:r>
      <w:r w:rsidR="00F93A6F" w:rsidRPr="00DA3A25">
        <w:rPr>
          <w:rFonts w:cs="Arial"/>
          <w:spacing w:val="4"/>
          <w:sz w:val="20"/>
        </w:rPr>
        <w:t>t</w:t>
      </w:r>
      <w:r w:rsidR="00687FF1" w:rsidRPr="00DA3A25">
        <w:rPr>
          <w:rFonts w:cs="Arial"/>
          <w:sz w:val="20"/>
        </w:rPr>
        <w:t>e</w:t>
      </w:r>
      <w:r w:rsidR="00F93A6F" w:rsidRPr="00DA3A25">
        <w:rPr>
          <w:rFonts w:cs="Arial"/>
          <w:sz w:val="20"/>
        </w:rPr>
        <w:t xml:space="preserve"> ideas 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z w:val="20"/>
        </w:rPr>
        <w:t>ha</w:t>
      </w:r>
      <w:r w:rsidR="00F93A6F" w:rsidRPr="00DA3A25">
        <w:rPr>
          <w:rFonts w:cs="Arial"/>
          <w:spacing w:val="-2"/>
          <w:sz w:val="20"/>
        </w:rPr>
        <w:t xml:space="preserve">t </w:t>
      </w:r>
      <w:r w:rsidR="00F93A6F" w:rsidRPr="00DA3A25">
        <w:rPr>
          <w:rFonts w:cs="Arial"/>
          <w:sz w:val="20"/>
        </w:rPr>
        <w:t>we</w:t>
      </w:r>
      <w:r w:rsidR="00F93A6F" w:rsidRPr="00DA3A25">
        <w:rPr>
          <w:rFonts w:cs="Arial"/>
          <w:spacing w:val="2"/>
          <w:sz w:val="20"/>
        </w:rPr>
        <w:t>r</w:t>
      </w:r>
      <w:r w:rsidR="00F93A6F" w:rsidRPr="00DA3A25">
        <w:rPr>
          <w:rFonts w:cs="Arial"/>
          <w:sz w:val="20"/>
        </w:rPr>
        <w:t xml:space="preserve">e believed by 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z w:val="20"/>
        </w:rPr>
        <w:t>hose who p</w:t>
      </w:r>
      <w:r w:rsidR="00F93A6F" w:rsidRPr="00DA3A25">
        <w:rPr>
          <w:rFonts w:cs="Arial"/>
          <w:spacing w:val="2"/>
          <w:sz w:val="20"/>
        </w:rPr>
        <w:t>u</w:t>
      </w:r>
      <w:r w:rsidR="00F93A6F" w:rsidRPr="00DA3A25">
        <w:rPr>
          <w:rFonts w:cs="Arial"/>
          <w:spacing w:val="-2"/>
          <w:sz w:val="20"/>
        </w:rPr>
        <w:t xml:space="preserve">t </w:t>
      </w:r>
      <w:r w:rsidR="00F93A6F" w:rsidRPr="00DA3A25">
        <w:rPr>
          <w:rFonts w:cs="Arial"/>
          <w:spacing w:val="2"/>
          <w:sz w:val="20"/>
        </w:rPr>
        <w:t>c</w:t>
      </w:r>
      <w:r w:rsidR="00F93A6F" w:rsidRPr="00DA3A25">
        <w:rPr>
          <w:rFonts w:cs="Arial"/>
          <w:sz w:val="20"/>
        </w:rPr>
        <w:t>on</w:t>
      </w:r>
      <w:r w:rsidR="00F93A6F" w:rsidRPr="00DA3A25">
        <w:rPr>
          <w:rFonts w:cs="Arial"/>
          <w:spacing w:val="4"/>
          <w:sz w:val="20"/>
        </w:rPr>
        <w:t>f</w:t>
      </w:r>
      <w:r w:rsidR="00F93A6F" w:rsidRPr="00DA3A25">
        <w:rPr>
          <w:rFonts w:cs="Arial"/>
          <w:sz w:val="20"/>
        </w:rPr>
        <w:t>iden</w:t>
      </w:r>
      <w:r w:rsidR="00F93A6F" w:rsidRPr="00DA3A25">
        <w:rPr>
          <w:rFonts w:cs="Arial"/>
          <w:spacing w:val="2"/>
          <w:sz w:val="20"/>
        </w:rPr>
        <w:t>c</w:t>
      </w:r>
      <w:r w:rsidR="00F93A6F" w:rsidRPr="00DA3A25">
        <w:rPr>
          <w:rFonts w:cs="Arial"/>
          <w:sz w:val="20"/>
        </w:rPr>
        <w:t>e in man.</w:t>
      </w:r>
    </w:p>
    <w:p w14:paraId="773EC36E" w14:textId="5B15198B" w:rsidR="00105E48" w:rsidRPr="00DA3A25" w:rsidRDefault="00105E48" w:rsidP="00F93A6F">
      <w:pPr>
        <w:numPr>
          <w:ilvl w:val="0"/>
          <w:numId w:val="10"/>
        </w:numPr>
        <w:tabs>
          <w:tab w:val="left" w:pos="2498"/>
        </w:tabs>
        <w:spacing w:line="240" w:lineRule="auto"/>
        <w:ind w:left="533" w:right="245" w:hanging="288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Nei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r our own unders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nding nor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hings of men</w:t>
      </w:r>
      <w:r w:rsidR="00C87752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C87752" w:rsidRPr="00DA3A25">
        <w:rPr>
          <w:rFonts w:cs="Arial"/>
          <w:sz w:val="20"/>
        </w:rPr>
        <w:t>an repla</w:t>
      </w:r>
      <w:r w:rsidR="00321406" w:rsidRPr="00DA3A25">
        <w:rPr>
          <w:rFonts w:cs="Arial"/>
          <w:spacing w:val="2"/>
          <w:sz w:val="20"/>
        </w:rPr>
        <w:t>c</w:t>
      </w:r>
      <w:r w:rsidR="00C87752" w:rsidRPr="00DA3A25">
        <w:rPr>
          <w:rFonts w:cs="Arial"/>
          <w:sz w:val="20"/>
        </w:rPr>
        <w:t xml:space="preserve">e 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he wo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ds o</w:t>
      </w:r>
      <w:r w:rsidRPr="00DA3A25">
        <w:rPr>
          <w:rFonts w:cs="Arial"/>
          <w:spacing w:val="-2"/>
          <w:sz w:val="20"/>
        </w:rPr>
        <w:t xml:space="preserve">f </w:t>
      </w:r>
      <w:r w:rsidRPr="00DA3A25">
        <w:rPr>
          <w:rFonts w:cs="Arial"/>
          <w:sz w:val="20"/>
        </w:rPr>
        <w:t>s</w:t>
      </w:r>
      <w:r w:rsidRPr="00DA3A25">
        <w:rPr>
          <w:rFonts w:cs="Arial"/>
          <w:spacing w:val="2"/>
          <w:sz w:val="20"/>
        </w:rPr>
        <w:t>cr</w:t>
      </w:r>
      <w:r w:rsidRPr="00DA3A25">
        <w:rPr>
          <w:rFonts w:cs="Arial"/>
          <w:sz w:val="20"/>
        </w:rPr>
        <w:t>ip</w:t>
      </w:r>
      <w:r w:rsidRPr="00DA3A25">
        <w:rPr>
          <w:rFonts w:cs="Arial"/>
          <w:spacing w:val="4"/>
          <w:sz w:val="20"/>
        </w:rPr>
        <w:t>t</w:t>
      </w:r>
      <w:r w:rsidRPr="00DA3A25">
        <w:rPr>
          <w:rFonts w:cs="Arial"/>
          <w:sz w:val="20"/>
        </w:rPr>
        <w:t>u</w:t>
      </w:r>
      <w:r w:rsidRPr="00DA3A25">
        <w:rPr>
          <w:rFonts w:cs="Arial"/>
          <w:spacing w:val="2"/>
          <w:sz w:val="20"/>
        </w:rPr>
        <w:t>r</w:t>
      </w:r>
      <w:r w:rsidRPr="00DA3A25">
        <w:rPr>
          <w:rFonts w:cs="Arial"/>
          <w:sz w:val="20"/>
        </w:rPr>
        <w:t>e</w:t>
      </w:r>
      <w:r w:rsidRPr="00DA3A25">
        <w:rPr>
          <w:rFonts w:cs="Arial"/>
          <w:sz w:val="20"/>
        </w:rPr>
        <w:fldChar w:fldCharType="begin"/>
      </w:r>
      <w:r w:rsidRPr="00DA3A25">
        <w:rPr>
          <w:sz w:val="20"/>
        </w:rPr>
        <w:instrText xml:space="preserve"> XE "</w:instrText>
      </w:r>
      <w:r w:rsidRPr="00DA3A25">
        <w:rPr>
          <w:rFonts w:cs="Arial"/>
          <w:sz w:val="20"/>
        </w:rPr>
        <w:instrText>Bible, the (scripture)</w:instrText>
      </w:r>
      <w:r w:rsidRPr="00DA3A25">
        <w:rPr>
          <w:sz w:val="20"/>
        </w:rPr>
        <w:instrText xml:space="preserve">" </w:instrText>
      </w:r>
      <w:r w:rsidRPr="00DA3A25">
        <w:rPr>
          <w:rFonts w:cs="Arial"/>
          <w:sz w:val="20"/>
        </w:rPr>
        <w:fldChar w:fldCharType="end"/>
      </w:r>
      <w:r w:rsidRPr="00DA3A25">
        <w:rPr>
          <w:rFonts w:cs="Arial"/>
          <w:sz w:val="20"/>
        </w:rPr>
        <w:t xml:space="preserve"> as a measure of </w:t>
      </w:r>
      <w:r w:rsidR="003F694F" w:rsidRPr="00DA3A25">
        <w:rPr>
          <w:rFonts w:cs="Arial"/>
          <w:spacing w:val="2"/>
          <w:sz w:val="20"/>
        </w:rPr>
        <w:t>tr</w:t>
      </w:r>
      <w:r w:rsidRPr="00DA3A25">
        <w:rPr>
          <w:rFonts w:cs="Arial"/>
          <w:sz w:val="20"/>
        </w:rPr>
        <w:t>u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.</w:t>
      </w:r>
    </w:p>
    <w:p w14:paraId="409F0072" w14:textId="57F8F6E3" w:rsidR="00F93A6F" w:rsidRPr="00DA3A25" w:rsidRDefault="00F93A6F" w:rsidP="00F93A6F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6C1D092F" w14:textId="539A167D" w:rsidR="00F93A6F" w:rsidRPr="00DA3A25" w:rsidRDefault="00105E48" w:rsidP="00F93A6F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We should</w:t>
      </w:r>
      <w:r w:rsidR="00F93A6F" w:rsidRPr="00DA3A25">
        <w:rPr>
          <w:rFonts w:cs="Arial"/>
          <w:sz w:val="20"/>
        </w:rPr>
        <w:t xml:space="preserve"> not be in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z w:val="20"/>
        </w:rPr>
        <w:t>imida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z w:val="20"/>
        </w:rPr>
        <w:t>ed when men's views a</w:t>
      </w:r>
      <w:r w:rsidR="00F93A6F" w:rsidRPr="00DA3A25">
        <w:rPr>
          <w:rFonts w:cs="Arial"/>
          <w:spacing w:val="2"/>
          <w:sz w:val="20"/>
        </w:rPr>
        <w:t>r</w:t>
      </w:r>
      <w:r w:rsidR="00F93A6F" w:rsidRPr="00DA3A25">
        <w:rPr>
          <w:rFonts w:cs="Arial"/>
          <w:sz w:val="20"/>
        </w:rPr>
        <w:t xml:space="preserve">e </w:t>
      </w:r>
      <w:r w:rsidR="00F93A6F" w:rsidRPr="00DA3A25">
        <w:rPr>
          <w:rFonts w:cs="Arial"/>
          <w:spacing w:val="2"/>
          <w:sz w:val="20"/>
        </w:rPr>
        <w:t>c</w:t>
      </w:r>
      <w:r w:rsidR="00F93A6F" w:rsidRPr="00DA3A25">
        <w:rPr>
          <w:rFonts w:cs="Arial"/>
          <w:sz w:val="20"/>
        </w:rPr>
        <w:t>i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z w:val="20"/>
        </w:rPr>
        <w:t xml:space="preserve">ed 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z w:val="20"/>
        </w:rPr>
        <w:t>o jus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pacing w:val="2"/>
          <w:sz w:val="20"/>
        </w:rPr>
        <w:t>i</w:t>
      </w:r>
      <w:r w:rsidR="00F93A6F" w:rsidRPr="00DA3A25">
        <w:rPr>
          <w:rFonts w:cs="Arial"/>
          <w:spacing w:val="4"/>
          <w:sz w:val="20"/>
        </w:rPr>
        <w:t>f</w:t>
      </w:r>
      <w:r w:rsidR="00F93A6F" w:rsidRPr="00DA3A25">
        <w:rPr>
          <w:rFonts w:cs="Arial"/>
          <w:sz w:val="20"/>
        </w:rPr>
        <w:t>y a belief,</w:t>
      </w:r>
      <w:r w:rsidR="00F93A6F" w:rsidRPr="00DA3A25">
        <w:rPr>
          <w:rFonts w:cs="Arial"/>
          <w:sz w:val="20"/>
        </w:rPr>
        <w:fldChar w:fldCharType="begin"/>
      </w:r>
      <w:r w:rsidR="00F93A6F" w:rsidRPr="00DA3A25">
        <w:rPr>
          <w:sz w:val="20"/>
        </w:rPr>
        <w:instrText xml:space="preserve"> XE "</w:instrText>
      </w:r>
      <w:r w:rsidR="00F93A6F" w:rsidRPr="00DA3A25">
        <w:rPr>
          <w:rFonts w:cs="Arial"/>
          <w:spacing w:val="4"/>
          <w:sz w:val="20"/>
        </w:rPr>
        <w:instrText>Teachings (traditions) of men</w:instrText>
      </w:r>
      <w:r w:rsidR="00F93A6F" w:rsidRPr="00DA3A25">
        <w:rPr>
          <w:sz w:val="20"/>
        </w:rPr>
        <w:instrText xml:space="preserve">" </w:instrText>
      </w:r>
      <w:r w:rsidR="00F93A6F" w:rsidRPr="00DA3A25">
        <w:rPr>
          <w:rFonts w:cs="Arial"/>
          <w:sz w:val="20"/>
        </w:rPr>
        <w:fldChar w:fldCharType="end"/>
      </w:r>
      <w:r w:rsidR="00F93A6F" w:rsidRPr="00DA3A25">
        <w:rPr>
          <w:rFonts w:cs="Arial"/>
          <w:sz w:val="20"/>
        </w:rPr>
        <w:t xml:space="preserve"> be</w:t>
      </w:r>
      <w:r w:rsidR="00F93A6F" w:rsidRPr="00DA3A25">
        <w:rPr>
          <w:rFonts w:cs="Arial"/>
          <w:spacing w:val="2"/>
          <w:sz w:val="20"/>
        </w:rPr>
        <w:t>c</w:t>
      </w:r>
      <w:r w:rsidR="00F93A6F" w:rsidRPr="00DA3A25">
        <w:rPr>
          <w:rFonts w:cs="Arial"/>
          <w:sz w:val="20"/>
        </w:rPr>
        <w:t>ause "</w:t>
      </w:r>
      <w:r w:rsidR="00F93A6F" w:rsidRPr="00DA3A25">
        <w:rPr>
          <w:rFonts w:ascii="Arial Bold" w:hAnsi="Arial Bold" w:cs="Arial"/>
          <w:b/>
          <w:bCs/>
          <w:spacing w:val="2"/>
          <w:sz w:val="20"/>
        </w:rPr>
        <w:t>t</w:t>
      </w:r>
      <w:r w:rsidR="00F93A6F" w:rsidRPr="00DA3A25">
        <w:rPr>
          <w:rFonts w:cs="Arial"/>
          <w:b/>
          <w:bCs/>
          <w:sz w:val="20"/>
        </w:rPr>
        <w:t xml:space="preserve">he </w:t>
      </w:r>
      <w:r w:rsidR="00F93A6F" w:rsidRPr="00DA3A25">
        <w:rPr>
          <w:rFonts w:cs="Arial"/>
          <w:b/>
          <w:bCs/>
          <w:spacing w:val="2"/>
          <w:sz w:val="20"/>
        </w:rPr>
        <w:t>f</w:t>
      </w:r>
      <w:r w:rsidR="00F93A6F" w:rsidRPr="00DA3A25">
        <w:rPr>
          <w:rFonts w:cs="Arial"/>
          <w:b/>
          <w:bCs/>
          <w:sz w:val="20"/>
        </w:rPr>
        <w:t>ea</w:t>
      </w:r>
      <w:r w:rsidR="00F93A6F" w:rsidRPr="00DA3A25">
        <w:rPr>
          <w:rFonts w:cs="Arial"/>
          <w:b/>
          <w:bCs/>
          <w:spacing w:val="-2"/>
          <w:sz w:val="20"/>
        </w:rPr>
        <w:t xml:space="preserve">r </w:t>
      </w:r>
      <w:r w:rsidR="00F93A6F" w:rsidRPr="00DA3A25">
        <w:rPr>
          <w:rFonts w:cs="Arial"/>
          <w:b/>
          <w:bCs/>
          <w:sz w:val="20"/>
        </w:rPr>
        <w:t>o</w:t>
      </w:r>
      <w:r w:rsidR="00F93A6F" w:rsidRPr="00DA3A25">
        <w:rPr>
          <w:rFonts w:cs="Arial"/>
          <w:b/>
          <w:bCs/>
          <w:spacing w:val="-2"/>
          <w:sz w:val="20"/>
        </w:rPr>
        <w:t xml:space="preserve">f </w:t>
      </w:r>
      <w:r w:rsidR="00F93A6F" w:rsidRPr="00DA3A25">
        <w:rPr>
          <w:rFonts w:cs="Arial"/>
          <w:b/>
          <w:bCs/>
          <w:sz w:val="20"/>
        </w:rPr>
        <w:t>man</w:t>
      </w:r>
      <w:r w:rsidR="00F93A6F" w:rsidRPr="00DA3A25">
        <w:rPr>
          <w:rFonts w:cs="Arial"/>
          <w:sz w:val="20"/>
        </w:rPr>
        <w:t xml:space="preserve"> b</w:t>
      </w:r>
      <w:r w:rsidR="00F93A6F" w:rsidRPr="00DA3A25">
        <w:rPr>
          <w:rFonts w:cs="Arial"/>
          <w:spacing w:val="2"/>
          <w:sz w:val="20"/>
        </w:rPr>
        <w:t>r</w:t>
      </w:r>
      <w:r w:rsidR="00F93A6F" w:rsidRPr="00DA3A25">
        <w:rPr>
          <w:rFonts w:cs="Arial"/>
          <w:sz w:val="20"/>
        </w:rPr>
        <w:t>inge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z w:val="20"/>
        </w:rPr>
        <w:t>h a sna</w:t>
      </w:r>
      <w:r w:rsidR="00F93A6F" w:rsidRPr="00DA3A25">
        <w:rPr>
          <w:rFonts w:cs="Arial"/>
          <w:spacing w:val="2"/>
          <w:sz w:val="20"/>
        </w:rPr>
        <w:t>r</w:t>
      </w:r>
      <w:r w:rsidR="00F93A6F" w:rsidRPr="00DA3A25">
        <w:rPr>
          <w:rFonts w:cs="Arial"/>
          <w:sz w:val="20"/>
        </w:rPr>
        <w:t>e: b</w:t>
      </w:r>
      <w:r w:rsidR="00F93A6F" w:rsidRPr="00DA3A25">
        <w:rPr>
          <w:rFonts w:cs="Arial"/>
          <w:spacing w:val="2"/>
          <w:sz w:val="20"/>
        </w:rPr>
        <w:t>u</w:t>
      </w:r>
      <w:r w:rsidR="00F93A6F" w:rsidRPr="00DA3A25">
        <w:rPr>
          <w:rFonts w:cs="Arial"/>
          <w:spacing w:val="-2"/>
          <w:sz w:val="20"/>
        </w:rPr>
        <w:t xml:space="preserve">t </w:t>
      </w:r>
      <w:r w:rsidR="00F93A6F" w:rsidRPr="00DA3A25">
        <w:rPr>
          <w:rFonts w:cs="Arial"/>
          <w:sz w:val="20"/>
        </w:rPr>
        <w:t>whoso p</w:t>
      </w:r>
      <w:r w:rsidR="00F93A6F" w:rsidRPr="00DA3A25">
        <w:rPr>
          <w:rFonts w:cs="Arial"/>
          <w:spacing w:val="2"/>
          <w:sz w:val="20"/>
        </w:rPr>
        <w:t>u</w:t>
      </w:r>
      <w:r w:rsidR="00F93A6F" w:rsidRPr="00DA3A25">
        <w:rPr>
          <w:rFonts w:cs="Arial"/>
          <w:spacing w:val="4"/>
          <w:sz w:val="20"/>
        </w:rPr>
        <w:t>tt</w:t>
      </w:r>
      <w:r w:rsidR="00F93A6F" w:rsidRPr="00DA3A25">
        <w:rPr>
          <w:rFonts w:cs="Arial"/>
          <w:sz w:val="20"/>
        </w:rPr>
        <w:t>e</w:t>
      </w:r>
      <w:r w:rsidR="00F93A6F" w:rsidRPr="00DA3A25">
        <w:rPr>
          <w:rFonts w:cs="Arial"/>
          <w:spacing w:val="4"/>
          <w:sz w:val="20"/>
        </w:rPr>
        <w:t>t</w:t>
      </w:r>
      <w:r w:rsidR="00F93A6F" w:rsidRPr="00DA3A25">
        <w:rPr>
          <w:rFonts w:cs="Arial"/>
          <w:sz w:val="20"/>
        </w:rPr>
        <w:t xml:space="preserve">h his </w:t>
      </w:r>
      <w:r w:rsidR="00F93A6F" w:rsidRPr="00DA3A25">
        <w:rPr>
          <w:rFonts w:ascii="Arial Bold" w:hAnsi="Arial Bold" w:cs="Arial"/>
          <w:b/>
          <w:bCs/>
          <w:spacing w:val="2"/>
          <w:sz w:val="20"/>
        </w:rPr>
        <w:t>tr</w:t>
      </w:r>
      <w:r w:rsidR="00F93A6F" w:rsidRPr="00DA3A25">
        <w:rPr>
          <w:rFonts w:cs="Arial"/>
          <w:b/>
          <w:bCs/>
          <w:sz w:val="20"/>
        </w:rPr>
        <w:t>us</w:t>
      </w:r>
      <w:r w:rsidR="00F93A6F" w:rsidRPr="00DA3A25">
        <w:rPr>
          <w:rFonts w:cs="Arial"/>
          <w:b/>
          <w:bCs/>
          <w:spacing w:val="-2"/>
          <w:sz w:val="20"/>
        </w:rPr>
        <w:t xml:space="preserve">t </w:t>
      </w:r>
      <w:r w:rsidR="00F93A6F" w:rsidRPr="00DA3A25">
        <w:rPr>
          <w:rFonts w:cs="Arial"/>
          <w:b/>
          <w:bCs/>
          <w:sz w:val="20"/>
        </w:rPr>
        <w:t xml:space="preserve">in </w:t>
      </w:r>
      <w:r w:rsidR="00F93A6F" w:rsidRPr="00DA3A25">
        <w:rPr>
          <w:rFonts w:cs="Arial"/>
          <w:b/>
          <w:bCs/>
          <w:spacing w:val="4"/>
          <w:sz w:val="20"/>
        </w:rPr>
        <w:t>t</w:t>
      </w:r>
      <w:r w:rsidR="00F93A6F" w:rsidRPr="00DA3A25">
        <w:rPr>
          <w:rFonts w:cs="Arial"/>
          <w:b/>
          <w:bCs/>
          <w:sz w:val="20"/>
        </w:rPr>
        <w:t xml:space="preserve">he </w:t>
      </w:r>
      <w:r w:rsidR="00F93A6F" w:rsidRPr="00DA3A25">
        <w:rPr>
          <w:rFonts w:cs="Arial"/>
          <w:b/>
          <w:bCs/>
          <w:smallCaps/>
          <w:sz w:val="20"/>
        </w:rPr>
        <w:t>Lord</w:t>
      </w:r>
      <w:r w:rsidR="00F93A6F" w:rsidRPr="00DA3A25">
        <w:rPr>
          <w:rFonts w:cs="Arial"/>
          <w:b/>
          <w:bCs/>
          <w:smallCaps/>
          <w:sz w:val="20"/>
        </w:rPr>
        <w:fldChar w:fldCharType="begin"/>
      </w:r>
      <w:r w:rsidR="00F93A6F" w:rsidRPr="00DA3A25">
        <w:rPr>
          <w:b/>
          <w:bCs/>
          <w:sz w:val="20"/>
        </w:rPr>
        <w:instrText xml:space="preserve"> XE "</w:instrText>
      </w:r>
      <w:r w:rsidR="00F93A6F" w:rsidRPr="00DA3A25">
        <w:rPr>
          <w:rFonts w:cs="Arial"/>
          <w:b/>
          <w:bCs/>
          <w:smallCaps/>
          <w:sz w:val="20"/>
        </w:rPr>
        <w:instrText>LORD</w:instrText>
      </w:r>
      <w:r w:rsidR="00F93A6F" w:rsidRPr="00DA3A25">
        <w:rPr>
          <w:rFonts w:cs="Arial"/>
          <w:b/>
          <w:bCs/>
          <w:sz w:val="20"/>
        </w:rPr>
        <w:instrText>, the</w:instrText>
      </w:r>
      <w:r w:rsidR="00F93A6F" w:rsidRPr="00DA3A25">
        <w:rPr>
          <w:b/>
          <w:bCs/>
          <w:sz w:val="20"/>
        </w:rPr>
        <w:instrText xml:space="preserve">" </w:instrText>
      </w:r>
      <w:r w:rsidR="00F93A6F" w:rsidRPr="00DA3A25">
        <w:rPr>
          <w:rFonts w:cs="Arial"/>
          <w:b/>
          <w:bCs/>
          <w:smallCaps/>
          <w:sz w:val="20"/>
        </w:rPr>
        <w:fldChar w:fldCharType="end"/>
      </w:r>
      <w:r w:rsidR="00F93A6F" w:rsidRPr="00DA3A25">
        <w:rPr>
          <w:rFonts w:cs="Arial"/>
          <w:b/>
          <w:bCs/>
          <w:sz w:val="20"/>
        </w:rPr>
        <w:t xml:space="preserve"> </w:t>
      </w:r>
      <w:r w:rsidR="00F93A6F" w:rsidRPr="00DA3A25">
        <w:rPr>
          <w:rFonts w:cs="Arial"/>
          <w:sz w:val="20"/>
        </w:rPr>
        <w:t>shall be sa</w:t>
      </w:r>
      <w:r w:rsidR="00F93A6F" w:rsidRPr="00DA3A25">
        <w:rPr>
          <w:rFonts w:cs="Arial"/>
          <w:spacing w:val="2"/>
          <w:sz w:val="20"/>
        </w:rPr>
        <w:t>f</w:t>
      </w:r>
      <w:r w:rsidR="00F93A6F" w:rsidRPr="00DA3A25">
        <w:rPr>
          <w:rFonts w:cs="Arial"/>
          <w:sz w:val="20"/>
        </w:rPr>
        <w:t>e</w:t>
      </w:r>
      <w:r w:rsidR="00F93A6F" w:rsidRPr="00DA3A25">
        <w:rPr>
          <w:sz w:val="20"/>
        </w:rPr>
        <w:t xml:space="preserve">" </w:t>
      </w:r>
      <w:r w:rsidR="00F93A6F" w:rsidRPr="00633952">
        <w:rPr>
          <w:sz w:val="16"/>
          <w:szCs w:val="16"/>
        </w:rPr>
        <w:t>(P</w:t>
      </w:r>
      <w:r w:rsidR="00F93A6F" w:rsidRPr="00633952">
        <w:rPr>
          <w:spacing w:val="4"/>
          <w:sz w:val="16"/>
          <w:szCs w:val="16"/>
        </w:rPr>
        <w:t>r</w:t>
      </w:r>
      <w:r w:rsidR="00F93A6F" w:rsidRPr="00633952">
        <w:rPr>
          <w:sz w:val="16"/>
          <w:szCs w:val="16"/>
        </w:rPr>
        <w:t>v 29:25)</w:t>
      </w:r>
      <w:r w:rsidR="00F93A6F" w:rsidRPr="00DA3A25">
        <w:rPr>
          <w:sz w:val="20"/>
        </w:rPr>
        <w:t>.</w:t>
      </w:r>
    </w:p>
    <w:p w14:paraId="2CCDCAB6" w14:textId="0155A955" w:rsidR="00CB159B" w:rsidRPr="00DA3A25" w:rsidRDefault="00CB159B" w:rsidP="00CB159B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3FC8ED98" w14:textId="4F8A635F" w:rsidR="00601B71" w:rsidRPr="00DA3A25" w:rsidRDefault="00351D4D" w:rsidP="00601B71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>Here is</w:t>
      </w:r>
      <w:r w:rsidR="00105E48" w:rsidRPr="00DA3A25">
        <w:rPr>
          <w:rFonts w:cs="Arial"/>
          <w:sz w:val="20"/>
        </w:rPr>
        <w:t xml:space="preserve"> </w:t>
      </w:r>
      <w:r w:rsidR="00230EC8" w:rsidRPr="00DA3A25">
        <w:rPr>
          <w:rFonts w:cs="Arial"/>
          <w:sz w:val="20"/>
        </w:rPr>
        <w:t xml:space="preserve">a </w:t>
      </w:r>
      <w:r w:rsidR="00EC670E" w:rsidRPr="00DA3A25">
        <w:rPr>
          <w:rFonts w:cs="Arial"/>
          <w:spacing w:val="4"/>
          <w:sz w:val="20"/>
        </w:rPr>
        <w:t>f</w:t>
      </w:r>
      <w:r w:rsidR="00105E48" w:rsidRPr="00DA3A25">
        <w:rPr>
          <w:rFonts w:cs="Arial"/>
          <w:sz w:val="20"/>
        </w:rPr>
        <w:t>inal example of how God's word</w:t>
      </w:r>
      <w:r w:rsidR="00C51A98" w:rsidRPr="00DA3A25">
        <w:rPr>
          <w:rFonts w:cs="Arial"/>
          <w:sz w:val="20"/>
        </w:rPr>
        <w:fldChar w:fldCharType="begin"/>
      </w:r>
      <w:r w:rsidR="00C51A98" w:rsidRPr="00DA3A25">
        <w:rPr>
          <w:sz w:val="20"/>
        </w:rPr>
        <w:instrText xml:space="preserve"> XE "</w:instrText>
      </w:r>
      <w:r w:rsidR="00C51A98" w:rsidRPr="00DA3A25">
        <w:rPr>
          <w:rFonts w:cs="Arial"/>
          <w:spacing w:val="-2"/>
          <w:sz w:val="20"/>
        </w:rPr>
        <w:instrText>God's word</w:instrText>
      </w:r>
      <w:r w:rsidR="00C51A98" w:rsidRPr="00DA3A25">
        <w:rPr>
          <w:sz w:val="20"/>
        </w:rPr>
        <w:instrText xml:space="preserve">" </w:instrText>
      </w:r>
      <w:r w:rsidR="00C51A98" w:rsidRPr="00DA3A25">
        <w:rPr>
          <w:rFonts w:cs="Arial"/>
          <w:sz w:val="20"/>
        </w:rPr>
        <w:fldChar w:fldCharType="end"/>
      </w:r>
      <w:r w:rsidR="00105E48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105E48" w:rsidRPr="00DA3A25">
        <w:rPr>
          <w:rFonts w:cs="Arial"/>
          <w:sz w:val="20"/>
        </w:rPr>
        <w:t xml:space="preserve">an </w:t>
      </w:r>
      <w:r w:rsidR="00886210" w:rsidRPr="00DA3A25">
        <w:rPr>
          <w:rFonts w:cs="Arial"/>
          <w:spacing w:val="2"/>
          <w:sz w:val="20"/>
        </w:rPr>
        <w:t>t</w:t>
      </w:r>
      <w:r w:rsidR="00105E48"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="00105E48" w:rsidRPr="00DA3A25">
        <w:rPr>
          <w:rFonts w:cs="Arial"/>
          <w:sz w:val="20"/>
        </w:rPr>
        <w:t xml:space="preserve">h us. </w:t>
      </w:r>
      <w:r w:rsidR="00601B71" w:rsidRPr="00DA3A25">
        <w:rPr>
          <w:rFonts w:cs="Arial"/>
          <w:sz w:val="20"/>
        </w:rPr>
        <w:t>On</w:t>
      </w:r>
      <w:r w:rsidR="001F5FCA" w:rsidRPr="00DA3A25">
        <w:rPr>
          <w:rFonts w:cs="Arial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1F5FCA" w:rsidRPr="00DA3A25">
        <w:rPr>
          <w:rFonts w:cs="Arial"/>
          <w:sz w:val="20"/>
        </w:rPr>
        <w:t xml:space="preserve">ime </w:t>
      </w:r>
      <w:r w:rsidR="00601B71" w:rsidRPr="00DA3A25">
        <w:rPr>
          <w:rFonts w:cs="Arial"/>
          <w:sz w:val="20"/>
        </w:rPr>
        <w:t xml:space="preserve">when Jesus was rebuking 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>he Pha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601B71" w:rsidRPr="00DA3A25">
        <w:rPr>
          <w:rFonts w:cs="Arial"/>
          <w:sz w:val="20"/>
        </w:rPr>
        <w:t xml:space="preserve">sees, he </w:t>
      </w:r>
      <w:r w:rsidR="00886210" w:rsidRPr="00DA3A25">
        <w:rPr>
          <w:rFonts w:cs="Arial"/>
          <w:spacing w:val="2"/>
          <w:sz w:val="20"/>
        </w:rPr>
        <w:t>t</w:t>
      </w:r>
      <w:r w:rsidR="00105E48" w:rsidRPr="00DA3A25">
        <w:rPr>
          <w:rFonts w:cs="Arial"/>
          <w:sz w:val="20"/>
        </w:rPr>
        <w:t xml:space="preserve">old </w:t>
      </w:r>
      <w:r w:rsidR="00886210" w:rsidRPr="00DA3A25">
        <w:rPr>
          <w:rFonts w:cs="Arial"/>
          <w:spacing w:val="2"/>
          <w:sz w:val="20"/>
        </w:rPr>
        <w:t>t</w:t>
      </w:r>
      <w:r w:rsidR="00105E48" w:rsidRPr="00DA3A25">
        <w:rPr>
          <w:rFonts w:cs="Arial"/>
          <w:sz w:val="20"/>
        </w:rPr>
        <w:t>hem</w:t>
      </w:r>
      <w:r w:rsidR="00601B71" w:rsidRPr="00DA3A25">
        <w:rPr>
          <w:rFonts w:cs="Arial"/>
          <w:sz w:val="20"/>
        </w:rPr>
        <w:t xml:space="preserve">, "ye 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>i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 xml:space="preserve">he mint and rue and all manner of herbs" and 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 xml:space="preserve">hen he went on 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>o say, "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 xml:space="preserve">hese ought ye 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 xml:space="preserve">o have done" </w:t>
      </w:r>
      <w:r w:rsidR="00601B71" w:rsidRPr="00633952">
        <w:rPr>
          <w:rFonts w:cs="Arial"/>
          <w:sz w:val="16"/>
          <w:szCs w:val="16"/>
        </w:rPr>
        <w:t>(L</w:t>
      </w:r>
      <w:r w:rsidR="00601B71" w:rsidRPr="00633952">
        <w:rPr>
          <w:rFonts w:cs="Arial"/>
          <w:spacing w:val="-6"/>
          <w:sz w:val="16"/>
          <w:szCs w:val="16"/>
        </w:rPr>
        <w:t>k 11</w:t>
      </w:r>
      <w:r w:rsidR="00601B71" w:rsidRPr="00633952">
        <w:rPr>
          <w:rFonts w:cs="Arial"/>
          <w:spacing w:val="-4"/>
          <w:sz w:val="16"/>
          <w:szCs w:val="16"/>
        </w:rPr>
        <w:t>:42)</w:t>
      </w:r>
      <w:r w:rsidR="00601B71" w:rsidRPr="00DA3A25">
        <w:rPr>
          <w:rFonts w:cs="Arial"/>
          <w:spacing w:val="-4"/>
          <w:sz w:val="20"/>
        </w:rPr>
        <w:t>.</w:t>
      </w:r>
      <w:r w:rsidR="00063A8A" w:rsidRPr="00DA3A25">
        <w:rPr>
          <w:rFonts w:cs="Arial"/>
          <w:sz w:val="20"/>
        </w:rPr>
        <w:t xml:space="preserve"> </w:t>
      </w:r>
      <w:r w:rsidR="001F5FCA" w:rsidRPr="00DA3A25">
        <w:rPr>
          <w:rFonts w:cs="Arial"/>
          <w:sz w:val="20"/>
        </w:rPr>
        <w:t>Sin</w:t>
      </w:r>
      <w:r w:rsidR="00321406" w:rsidRPr="00DA3A25">
        <w:rPr>
          <w:rFonts w:cs="Arial"/>
          <w:spacing w:val="2"/>
          <w:sz w:val="20"/>
        </w:rPr>
        <w:t>c</w:t>
      </w:r>
      <w:r w:rsidR="001F5FCA" w:rsidRPr="00DA3A25">
        <w:rPr>
          <w:rFonts w:cs="Arial"/>
          <w:sz w:val="20"/>
        </w:rPr>
        <w:t xml:space="preserve">e he </w:t>
      </w:r>
      <w:r w:rsidR="00063A8A" w:rsidRPr="00DA3A25">
        <w:rPr>
          <w:rFonts w:cs="Arial"/>
          <w:sz w:val="20"/>
        </w:rPr>
        <w:t>men</w:t>
      </w:r>
      <w:r w:rsidR="00886210" w:rsidRPr="00DA3A25">
        <w:rPr>
          <w:rFonts w:cs="Arial"/>
          <w:spacing w:val="2"/>
          <w:sz w:val="20"/>
        </w:rPr>
        <w:t>t</w:t>
      </w:r>
      <w:r w:rsidR="00063A8A" w:rsidRPr="00DA3A25">
        <w:rPr>
          <w:rFonts w:cs="Arial"/>
          <w:sz w:val="20"/>
        </w:rPr>
        <w:t xml:space="preserve">ioned 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>i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>hing</w:t>
      </w:r>
      <w:r w:rsidR="001F5FCA" w:rsidRPr="00DA3A25">
        <w:rPr>
          <w:rFonts w:cs="Arial"/>
          <w:sz w:val="20"/>
        </w:rPr>
        <w:t>,</w:t>
      </w:r>
      <w:r w:rsidR="00063A8A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063A8A" w:rsidRPr="00DA3A25">
        <w:rPr>
          <w:rFonts w:cs="Arial"/>
          <w:sz w:val="20"/>
        </w:rPr>
        <w:t xml:space="preserve">his verse </w:t>
      </w:r>
      <w:r w:rsidR="00230EC8" w:rsidRPr="00DA3A25">
        <w:rPr>
          <w:rFonts w:cs="Arial"/>
          <w:sz w:val="20"/>
        </w:rPr>
        <w:t>a</w:t>
      </w:r>
      <w:r w:rsidR="00CE6530" w:rsidRPr="00DA3A25">
        <w:rPr>
          <w:rFonts w:cs="Arial"/>
          <w:sz w:val="20"/>
        </w:rPr>
        <w:t>long</w:t>
      </w:r>
      <w:r w:rsidR="00257100" w:rsidRPr="00DA3A25">
        <w:rPr>
          <w:rFonts w:cs="Arial"/>
          <w:sz w:val="20"/>
        </w:rPr>
        <w:t xml:space="preserve"> wi</w:t>
      </w:r>
      <w:r w:rsidR="00886210" w:rsidRPr="00DA3A25">
        <w:rPr>
          <w:rFonts w:cs="Arial"/>
          <w:spacing w:val="2"/>
          <w:sz w:val="20"/>
        </w:rPr>
        <w:t>t</w:t>
      </w:r>
      <w:r w:rsidR="00257100" w:rsidRPr="00DA3A25">
        <w:rPr>
          <w:rFonts w:cs="Arial"/>
          <w:sz w:val="20"/>
        </w:rPr>
        <w:t>h verses on o</w:t>
      </w:r>
      <w:r w:rsidR="00257100" w:rsidRPr="00DA3A25">
        <w:rPr>
          <w:rFonts w:cs="Arial"/>
          <w:spacing w:val="6"/>
          <w:sz w:val="20"/>
        </w:rPr>
        <w:t>f</w:t>
      </w:r>
      <w:r w:rsidR="00257100" w:rsidRPr="00DA3A25">
        <w:rPr>
          <w:rFonts w:cs="Arial"/>
          <w:sz w:val="20"/>
        </w:rPr>
        <w:t>fe</w:t>
      </w:r>
      <w:r w:rsidR="008806CF" w:rsidRPr="00DA3A25">
        <w:rPr>
          <w:rFonts w:cs="Arial"/>
          <w:spacing w:val="2"/>
          <w:sz w:val="20"/>
        </w:rPr>
        <w:t>r</w:t>
      </w:r>
      <w:r w:rsidR="008806CF" w:rsidRPr="00DA3A25">
        <w:rPr>
          <w:rFonts w:cs="Arial"/>
          <w:sz w:val="20"/>
        </w:rPr>
        <w:t>i</w:t>
      </w:r>
      <w:r w:rsidR="00257100" w:rsidRPr="00DA3A25">
        <w:rPr>
          <w:rFonts w:cs="Arial"/>
          <w:sz w:val="20"/>
        </w:rPr>
        <w:t>ng</w:t>
      </w:r>
      <w:r w:rsidR="00257100" w:rsidRPr="00DA3A25">
        <w:rPr>
          <w:rFonts w:cs="Arial"/>
          <w:spacing w:val="-4"/>
          <w:sz w:val="20"/>
        </w:rPr>
        <w:t>s</w:t>
      </w:r>
      <w:r w:rsidR="002E2185" w:rsidRPr="00DA3A25">
        <w:rPr>
          <w:rFonts w:cs="Arial"/>
          <w:sz w:val="20"/>
        </w:rPr>
        <w:t xml:space="preserve"> </w:t>
      </w:r>
      <w:r w:rsidR="00293B0E" w:rsidRPr="00DA3A25">
        <w:rPr>
          <w:rFonts w:cs="Arial"/>
          <w:sz w:val="20"/>
        </w:rPr>
        <w:t xml:space="preserve">may </w:t>
      </w:r>
      <w:r w:rsidR="00D16C66" w:rsidRPr="00DA3A25">
        <w:rPr>
          <w:rFonts w:cs="Arial"/>
          <w:sz w:val="20"/>
        </w:rPr>
        <w:t>lead</w:t>
      </w:r>
      <w:r w:rsidR="00CE6530" w:rsidRPr="00DA3A25">
        <w:rPr>
          <w:rFonts w:cs="Arial"/>
          <w:sz w:val="20"/>
        </w:rPr>
        <w:t xml:space="preserve"> people </w:t>
      </w:r>
      <w:r w:rsidR="00886210" w:rsidRPr="00DA3A25">
        <w:rPr>
          <w:rFonts w:cs="Arial"/>
          <w:spacing w:val="2"/>
          <w:sz w:val="20"/>
        </w:rPr>
        <w:t>t</w:t>
      </w:r>
      <w:r w:rsidR="00CE6530" w:rsidRPr="00DA3A25">
        <w:rPr>
          <w:rFonts w:cs="Arial"/>
          <w:sz w:val="20"/>
        </w:rPr>
        <w:t>o</w:t>
      </w:r>
      <w:r w:rsidR="00257100" w:rsidRPr="00DA3A25">
        <w:rPr>
          <w:rFonts w:cs="Arial"/>
          <w:sz w:val="20"/>
        </w:rPr>
        <w:t xml:space="preserve"> give money </w:t>
      </w:r>
      <w:r w:rsidR="00886210" w:rsidRPr="00DA3A25">
        <w:rPr>
          <w:rFonts w:cs="Arial"/>
          <w:spacing w:val="2"/>
          <w:sz w:val="20"/>
        </w:rPr>
        <w:t>t</w:t>
      </w:r>
      <w:r w:rsidR="009B7B34" w:rsidRPr="00DA3A25">
        <w:rPr>
          <w:rFonts w:cs="Arial"/>
          <w:sz w:val="20"/>
        </w:rPr>
        <w:t>o</w:t>
      </w:r>
      <w:r w:rsidR="00257100" w:rsidRPr="00DA3A25">
        <w:rPr>
          <w:rFonts w:cs="Arial"/>
          <w:sz w:val="20"/>
        </w:rPr>
        <w:t xml:space="preserve"> suppo</w:t>
      </w:r>
      <w:r w:rsidR="00257100" w:rsidRPr="00DA3A25">
        <w:rPr>
          <w:rFonts w:cs="Arial"/>
          <w:spacing w:val="4"/>
          <w:sz w:val="20"/>
        </w:rPr>
        <w:t>r</w:t>
      </w:r>
      <w:r w:rsidR="00257100" w:rsidRPr="00DA3A25">
        <w:rPr>
          <w:rFonts w:cs="Arial"/>
          <w:sz w:val="20"/>
        </w:rPr>
        <w:t>t</w:t>
      </w:r>
      <w:r w:rsidR="009B7B34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257100" w:rsidRPr="00DA3A25">
        <w:rPr>
          <w:rFonts w:cs="Arial"/>
          <w:sz w:val="20"/>
        </w:rPr>
        <w:t>he e</w:t>
      </w:r>
      <w:r w:rsidR="00257100" w:rsidRPr="00DA3A25">
        <w:rPr>
          <w:rFonts w:cs="Arial"/>
          <w:spacing w:val="6"/>
          <w:sz w:val="20"/>
        </w:rPr>
        <w:t>f</w:t>
      </w:r>
      <w:r w:rsidR="00257100" w:rsidRPr="00DA3A25">
        <w:rPr>
          <w:rFonts w:cs="Arial"/>
          <w:sz w:val="20"/>
        </w:rPr>
        <w:t>fo</w:t>
      </w:r>
      <w:r w:rsidR="00257100" w:rsidRPr="00DA3A25">
        <w:rPr>
          <w:rFonts w:cs="Arial"/>
          <w:spacing w:val="4"/>
          <w:sz w:val="20"/>
        </w:rPr>
        <w:t>r</w:t>
      </w:r>
      <w:r w:rsidR="00886210" w:rsidRPr="00DA3A25">
        <w:rPr>
          <w:rFonts w:cs="Arial"/>
          <w:spacing w:val="2"/>
          <w:sz w:val="20"/>
        </w:rPr>
        <w:t>t</w:t>
      </w:r>
      <w:r w:rsidR="00257100" w:rsidRPr="00DA3A25">
        <w:rPr>
          <w:rFonts w:cs="Arial"/>
          <w:sz w:val="20"/>
        </w:rPr>
        <w:t>s of a minis</w:t>
      </w:r>
      <w:r w:rsidR="00886210" w:rsidRPr="00DA3A25">
        <w:rPr>
          <w:rFonts w:cs="Arial"/>
          <w:spacing w:val="2"/>
          <w:sz w:val="20"/>
        </w:rPr>
        <w:t>t</w:t>
      </w:r>
      <w:r w:rsidR="00257100" w:rsidRPr="00DA3A25">
        <w:rPr>
          <w:rFonts w:cs="Arial"/>
          <w:sz w:val="20"/>
        </w:rPr>
        <w:t xml:space="preserve">er, </w:t>
      </w:r>
      <w:r w:rsidR="00321406" w:rsidRPr="00DA3A25">
        <w:rPr>
          <w:rFonts w:cs="Arial"/>
          <w:spacing w:val="2"/>
          <w:sz w:val="20"/>
        </w:rPr>
        <w:t>c</w:t>
      </w:r>
      <w:r w:rsidR="009B7B34" w:rsidRPr="00DA3A25">
        <w:rPr>
          <w:rFonts w:cs="Arial"/>
          <w:sz w:val="20"/>
        </w:rPr>
        <w:t>hur</w:t>
      </w:r>
      <w:r w:rsidR="00321406" w:rsidRPr="00DA3A25">
        <w:rPr>
          <w:rFonts w:cs="Arial"/>
          <w:spacing w:val="2"/>
          <w:sz w:val="20"/>
        </w:rPr>
        <w:t>c</w:t>
      </w:r>
      <w:r w:rsidR="009B7B34" w:rsidRPr="00DA3A25">
        <w:rPr>
          <w:rFonts w:cs="Arial"/>
          <w:sz w:val="20"/>
        </w:rPr>
        <w:t xml:space="preserve">h, </w:t>
      </w:r>
      <w:r w:rsidR="00257100" w:rsidRPr="00DA3A25">
        <w:rPr>
          <w:rFonts w:cs="Arial"/>
          <w:sz w:val="20"/>
        </w:rPr>
        <w:t>denomina</w:t>
      </w:r>
      <w:r w:rsidR="00886210" w:rsidRPr="00DA3A25">
        <w:rPr>
          <w:rFonts w:cs="Arial"/>
          <w:spacing w:val="2"/>
          <w:sz w:val="20"/>
        </w:rPr>
        <w:t>t</w:t>
      </w:r>
      <w:r w:rsidR="00257100" w:rsidRPr="00DA3A25">
        <w:rPr>
          <w:rFonts w:cs="Arial"/>
          <w:sz w:val="20"/>
        </w:rPr>
        <w:t>ion</w:t>
      </w:r>
      <w:r w:rsidR="009B7B34" w:rsidRPr="00DA3A25">
        <w:rPr>
          <w:rFonts w:cs="Arial"/>
          <w:sz w:val="20"/>
        </w:rPr>
        <w:t>, or group</w:t>
      </w:r>
      <w:r w:rsidR="00257100" w:rsidRPr="00DA3A25">
        <w:rPr>
          <w:rFonts w:cs="Arial"/>
          <w:sz w:val="20"/>
        </w:rPr>
        <w:t>.</w:t>
      </w:r>
      <w:r w:rsidR="001A3AAB" w:rsidRPr="00DA3A25">
        <w:rPr>
          <w:rFonts w:cs="Arial"/>
          <w:sz w:val="20"/>
        </w:rPr>
        <w:t xml:space="preserve"> But</w:t>
      </w:r>
      <w:r w:rsidR="002E1F5E" w:rsidRPr="00DA3A25">
        <w:rPr>
          <w:rFonts w:cs="Arial"/>
          <w:sz w:val="20"/>
        </w:rPr>
        <w:t xml:space="preserve"> who </w:t>
      </w:r>
      <w:r w:rsidR="00886210" w:rsidRPr="00DA3A25">
        <w:rPr>
          <w:rFonts w:cs="Arial"/>
          <w:spacing w:val="2"/>
          <w:sz w:val="20"/>
        </w:rPr>
        <w:t>t</w:t>
      </w:r>
      <w:r w:rsidR="002E1F5E" w:rsidRPr="00DA3A25">
        <w:rPr>
          <w:rFonts w:cs="Arial"/>
          <w:sz w:val="20"/>
        </w:rPr>
        <w:t>ea</w:t>
      </w:r>
      <w:r w:rsidR="00321406" w:rsidRPr="00DA3A25">
        <w:rPr>
          <w:rFonts w:cs="Arial"/>
          <w:spacing w:val="2"/>
          <w:sz w:val="20"/>
        </w:rPr>
        <w:t>c</w:t>
      </w:r>
      <w:r w:rsidR="002E1F5E" w:rsidRPr="00DA3A25">
        <w:rPr>
          <w:rFonts w:cs="Arial"/>
          <w:sz w:val="20"/>
        </w:rPr>
        <w:t xml:space="preserve">hes on giving and </w:t>
      </w:r>
      <w:r w:rsidR="00886210" w:rsidRPr="00DA3A25">
        <w:rPr>
          <w:rFonts w:cs="Arial"/>
          <w:spacing w:val="2"/>
          <w:sz w:val="20"/>
        </w:rPr>
        <w:t>t</w:t>
      </w:r>
      <w:r w:rsidR="00E31F9A" w:rsidRPr="00DA3A25">
        <w:rPr>
          <w:rFonts w:cs="Arial"/>
          <w:sz w:val="20"/>
        </w:rPr>
        <w:t>ells</w:t>
      </w:r>
      <w:r w:rsidR="00025BC8" w:rsidRPr="00DA3A25">
        <w:rPr>
          <w:rFonts w:cs="Arial"/>
          <w:sz w:val="20"/>
        </w:rPr>
        <w:t xml:space="preserve"> </w:t>
      </w:r>
      <w:r w:rsidR="00045A9D" w:rsidRPr="00DA3A25">
        <w:rPr>
          <w:rFonts w:cs="Arial"/>
          <w:sz w:val="20"/>
        </w:rPr>
        <w:t>people</w:t>
      </w:r>
      <w:r w:rsidR="00E31F9A" w:rsidRPr="00DA3A25">
        <w:rPr>
          <w:rFonts w:cs="Arial"/>
          <w:sz w:val="20"/>
        </w:rPr>
        <w:t xml:space="preserve"> </w:t>
      </w:r>
      <w:r w:rsidR="00FB3303" w:rsidRPr="00DA3A25">
        <w:rPr>
          <w:rFonts w:cs="Arial"/>
          <w:sz w:val="20"/>
        </w:rPr>
        <w:t xml:space="preserve">how </w:t>
      </w:r>
      <w:r w:rsidR="00886210" w:rsidRPr="00DA3A25">
        <w:rPr>
          <w:rFonts w:cs="Arial"/>
          <w:spacing w:val="2"/>
          <w:sz w:val="20"/>
        </w:rPr>
        <w:t>t</w:t>
      </w:r>
      <w:r w:rsidR="00045A9D" w:rsidRPr="00DA3A25">
        <w:rPr>
          <w:rFonts w:cs="Arial"/>
          <w:sz w:val="20"/>
        </w:rPr>
        <w:t xml:space="preserve">o </w:t>
      </w:r>
      <w:r w:rsidR="00CE6530" w:rsidRPr="00DA3A25">
        <w:rPr>
          <w:rFonts w:cs="Arial"/>
          <w:sz w:val="20"/>
        </w:rPr>
        <w:t>giv</w:t>
      </w:r>
      <w:r w:rsidR="00045A9D" w:rsidRPr="00DA3A25">
        <w:rPr>
          <w:rFonts w:cs="Arial"/>
          <w:sz w:val="20"/>
        </w:rPr>
        <w:t>e and get</w:t>
      </w:r>
      <w:r w:rsidR="00882A02" w:rsidRPr="00DA3A25">
        <w:rPr>
          <w:rFonts w:cs="Arial"/>
          <w:sz w:val="20"/>
        </w:rPr>
        <w:t xml:space="preserve"> a</w:t>
      </w:r>
      <w:r w:rsidR="00184019" w:rsidRPr="00DA3A25">
        <w:rPr>
          <w:rFonts w:cs="Arial"/>
          <w:sz w:val="20"/>
        </w:rPr>
        <w:t>n amazing</w:t>
      </w:r>
      <w:r w:rsidR="00F303D3" w:rsidRPr="00DA3A25">
        <w:rPr>
          <w:rFonts w:cs="Arial"/>
          <w:sz w:val="20"/>
        </w:rPr>
        <w:t xml:space="preserve"> </w:t>
      </w:r>
      <w:r w:rsidR="00601B71" w:rsidRPr="00DA3A25">
        <w:rPr>
          <w:rFonts w:cs="Arial"/>
          <w:sz w:val="20"/>
        </w:rPr>
        <w:t>b</w:t>
      </w:r>
      <w:r w:rsidR="001C4935" w:rsidRPr="00DA3A25">
        <w:rPr>
          <w:rFonts w:cs="Arial"/>
          <w:sz w:val="20"/>
        </w:rPr>
        <w:t>lessing</w:t>
      </w:r>
      <w:r w:rsidR="00045A9D" w:rsidRPr="00DA3A25">
        <w:rPr>
          <w:rFonts w:cs="Arial"/>
          <w:sz w:val="20"/>
        </w:rPr>
        <w:t xml:space="preserve"> at </w:t>
      </w:r>
      <w:r w:rsidR="00886210" w:rsidRPr="00DA3A25">
        <w:rPr>
          <w:rFonts w:cs="Arial"/>
          <w:spacing w:val="2"/>
          <w:sz w:val="20"/>
        </w:rPr>
        <w:t>t</w:t>
      </w:r>
      <w:r w:rsidR="00045A9D" w:rsidRPr="00DA3A25">
        <w:rPr>
          <w:rFonts w:cs="Arial"/>
          <w:sz w:val="20"/>
        </w:rPr>
        <w:t xml:space="preserve">he same </w:t>
      </w:r>
      <w:r w:rsidR="00886210" w:rsidRPr="00DA3A25">
        <w:rPr>
          <w:rFonts w:cs="Arial"/>
          <w:spacing w:val="2"/>
          <w:sz w:val="20"/>
        </w:rPr>
        <w:t>t</w:t>
      </w:r>
      <w:r w:rsidR="00045A9D" w:rsidRPr="00DA3A25">
        <w:rPr>
          <w:rFonts w:cs="Arial"/>
          <w:sz w:val="20"/>
        </w:rPr>
        <w:t>ime</w:t>
      </w:r>
      <w:r w:rsidR="002E1F5E" w:rsidRPr="00DA3A25">
        <w:rPr>
          <w:rFonts w:cs="Arial"/>
          <w:sz w:val="20"/>
        </w:rPr>
        <w:t>? Jesus did</w:t>
      </w:r>
      <w:r w:rsidR="00090F04" w:rsidRPr="00DA3A25">
        <w:rPr>
          <w:rFonts w:cs="Arial"/>
          <w:sz w:val="20"/>
        </w:rPr>
        <w:t>.</w:t>
      </w:r>
    </w:p>
    <w:p w14:paraId="3002E39F" w14:textId="79E3220D" w:rsidR="001A3AAB" w:rsidRPr="00DA3A25" w:rsidRDefault="001A3AAB" w:rsidP="00601B71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4748C11A" w14:textId="4A38F1B6" w:rsidR="00815335" w:rsidRPr="00DA3A25" w:rsidRDefault="00075614" w:rsidP="00CB159B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One verse before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verse on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i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, Jesus said, "</w:t>
      </w:r>
      <w:r w:rsidR="00601B71" w:rsidRPr="00DA3A25">
        <w:rPr>
          <w:rFonts w:cs="Arial"/>
          <w:sz w:val="20"/>
        </w:rPr>
        <w:t>give alms</w:t>
      </w:r>
      <w:r w:rsidR="00864C73" w:rsidRPr="00DA3A25">
        <w:rPr>
          <w:rFonts w:cs="Arial"/>
          <w:sz w:val="20"/>
        </w:rPr>
        <w:fldChar w:fldCharType="begin"/>
      </w:r>
      <w:r w:rsidR="00864C73" w:rsidRPr="00DA3A25">
        <w:rPr>
          <w:sz w:val="20"/>
        </w:rPr>
        <w:instrText xml:space="preserve"> XE "</w:instrText>
      </w:r>
      <w:r w:rsidR="00864C73" w:rsidRPr="00DA3A25">
        <w:rPr>
          <w:rFonts w:cs="Arial"/>
          <w:sz w:val="20"/>
        </w:rPr>
        <w:instrText>alms</w:instrText>
      </w:r>
      <w:r w:rsidR="00864C73" w:rsidRPr="00DA3A25">
        <w:rPr>
          <w:sz w:val="20"/>
        </w:rPr>
        <w:instrText xml:space="preserve">" </w:instrText>
      </w:r>
      <w:r w:rsidR="00864C73" w:rsidRPr="00DA3A25">
        <w:rPr>
          <w:rFonts w:cs="Arial"/>
          <w:sz w:val="20"/>
        </w:rPr>
        <w:fldChar w:fldCharType="end"/>
      </w:r>
      <w:r w:rsidR="00601B71" w:rsidRPr="00DA3A25">
        <w:rPr>
          <w:rFonts w:cs="Arial"/>
          <w:sz w:val="20"/>
        </w:rPr>
        <w:t xml:space="preserve"> of su</w:t>
      </w:r>
      <w:r w:rsidR="00321406" w:rsidRPr="00DA3A25">
        <w:rPr>
          <w:rFonts w:cs="Arial"/>
          <w:spacing w:val="2"/>
          <w:sz w:val="20"/>
        </w:rPr>
        <w:t>c</w:t>
      </w:r>
      <w:r w:rsidR="00601B71" w:rsidRPr="00DA3A25">
        <w:rPr>
          <w:rFonts w:cs="Arial"/>
          <w:sz w:val="20"/>
        </w:rPr>
        <w:t xml:space="preserve">h 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 xml:space="preserve">hings as ye have; and, behold, </w:t>
      </w:r>
      <w:r w:rsidR="00601B71" w:rsidRPr="00DA3A25">
        <w:rPr>
          <w:rFonts w:cs="Arial"/>
          <w:sz w:val="20"/>
          <w:u w:val="single"/>
        </w:rPr>
        <w:t xml:space="preserve">all </w:t>
      </w:r>
      <w:r w:rsidR="00886210" w:rsidRPr="00DA3A25">
        <w:rPr>
          <w:rFonts w:cs="Arial"/>
          <w:spacing w:val="2"/>
          <w:sz w:val="20"/>
          <w:u w:val="single"/>
        </w:rPr>
        <w:t>t</w:t>
      </w:r>
      <w:r w:rsidR="00601B71" w:rsidRPr="00DA3A25">
        <w:rPr>
          <w:rFonts w:cs="Arial"/>
          <w:sz w:val="20"/>
          <w:u w:val="single"/>
        </w:rPr>
        <w:t xml:space="preserve">hings are </w:t>
      </w:r>
      <w:r w:rsidR="00321406" w:rsidRPr="00DA3A25">
        <w:rPr>
          <w:rFonts w:cs="Arial"/>
          <w:spacing w:val="2"/>
          <w:sz w:val="20"/>
          <w:u w:val="single"/>
        </w:rPr>
        <w:t>c</w:t>
      </w:r>
      <w:r w:rsidR="00601B71" w:rsidRPr="00DA3A25">
        <w:rPr>
          <w:rFonts w:cs="Arial"/>
          <w:sz w:val="20"/>
          <w:u w:val="single"/>
        </w:rPr>
        <w:t>lean un</w:t>
      </w:r>
      <w:r w:rsidR="00886210" w:rsidRPr="00DA3A25">
        <w:rPr>
          <w:rFonts w:cs="Arial"/>
          <w:spacing w:val="2"/>
          <w:sz w:val="20"/>
          <w:u w:val="single"/>
        </w:rPr>
        <w:t>t</w:t>
      </w:r>
      <w:r w:rsidR="00601B71" w:rsidRPr="00DA3A25">
        <w:rPr>
          <w:rFonts w:cs="Arial"/>
          <w:sz w:val="20"/>
          <w:u w:val="single"/>
        </w:rPr>
        <w:t>o you</w:t>
      </w:r>
      <w:r w:rsidRPr="00DA3A25">
        <w:rPr>
          <w:rFonts w:cs="Arial"/>
          <w:sz w:val="20"/>
        </w:rPr>
        <w:t xml:space="preserve">" </w:t>
      </w:r>
      <w:r w:rsidRPr="00633952">
        <w:rPr>
          <w:rFonts w:cs="Arial"/>
          <w:sz w:val="16"/>
          <w:szCs w:val="16"/>
        </w:rPr>
        <w:t>(Lk 11:41)</w:t>
      </w:r>
      <w:r w:rsidRPr="00DA3A25">
        <w:rPr>
          <w:rFonts w:cs="Arial"/>
          <w:sz w:val="20"/>
        </w:rPr>
        <w:t xml:space="preserve">. </w:t>
      </w:r>
      <w:r w:rsidR="00313D4D" w:rsidRPr="00DA3A25">
        <w:rPr>
          <w:rFonts w:cs="Arial"/>
          <w:sz w:val="20"/>
        </w:rPr>
        <w:t xml:space="preserve">Did 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 xml:space="preserve">heir 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>i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>h</w:t>
      </w:r>
      <w:r w:rsidR="004F60B7" w:rsidRPr="00DA3A25">
        <w:rPr>
          <w:rFonts w:cs="Arial"/>
          <w:sz w:val="20"/>
        </w:rPr>
        <w:t>e</w:t>
      </w:r>
      <w:r w:rsidR="001D59F8" w:rsidRPr="00DA3A25">
        <w:rPr>
          <w:rFonts w:cs="Arial"/>
          <w:sz w:val="20"/>
        </w:rPr>
        <w:t xml:space="preserve"> m</w:t>
      </w:r>
      <w:r w:rsidR="00601B71" w:rsidRPr="00DA3A25">
        <w:rPr>
          <w:rFonts w:cs="Arial"/>
          <w:sz w:val="20"/>
        </w:rPr>
        <w:t>a</w:t>
      </w:r>
      <w:r w:rsidR="001D59F8" w:rsidRPr="00DA3A25">
        <w:rPr>
          <w:rFonts w:cs="Arial"/>
          <w:sz w:val="20"/>
        </w:rPr>
        <w:t>k</w:t>
      </w:r>
      <w:r w:rsidR="00601B71" w:rsidRPr="00DA3A25">
        <w:rPr>
          <w:rFonts w:cs="Arial"/>
          <w:sz w:val="20"/>
        </w:rPr>
        <w:t xml:space="preserve">e </w:t>
      </w:r>
      <w:r w:rsidR="00313D4D" w:rsidRPr="00DA3A25">
        <w:rPr>
          <w:rFonts w:cs="Arial"/>
          <w:sz w:val="20"/>
        </w:rPr>
        <w:t>"</w:t>
      </w:r>
      <w:r w:rsidR="00601B71" w:rsidRPr="00DA3A25">
        <w:rPr>
          <w:rFonts w:cs="Arial"/>
          <w:sz w:val="20"/>
        </w:rPr>
        <w:t xml:space="preserve">all 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 xml:space="preserve">hings </w:t>
      </w:r>
      <w:r w:rsidR="00321406" w:rsidRPr="00DA3A25">
        <w:rPr>
          <w:rFonts w:cs="Arial"/>
          <w:spacing w:val="2"/>
          <w:sz w:val="20"/>
        </w:rPr>
        <w:t>c</w:t>
      </w:r>
      <w:r w:rsidR="00601B71" w:rsidRPr="00DA3A25">
        <w:rPr>
          <w:rFonts w:cs="Arial"/>
          <w:sz w:val="20"/>
        </w:rPr>
        <w:t>lean un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>o</w:t>
      </w:r>
      <w:r w:rsidR="00313D4D" w:rsidRPr="00DA3A25">
        <w:rPr>
          <w:rFonts w:cs="Arial"/>
          <w:sz w:val="20"/>
        </w:rPr>
        <w:t>"</w:t>
      </w:r>
      <w:r w:rsidR="00601B71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601B71" w:rsidRPr="00DA3A25">
        <w:rPr>
          <w:rFonts w:cs="Arial"/>
          <w:sz w:val="20"/>
        </w:rPr>
        <w:t>h</w:t>
      </w:r>
      <w:r w:rsidR="00313D4D" w:rsidRPr="00DA3A25">
        <w:rPr>
          <w:rFonts w:cs="Arial"/>
          <w:sz w:val="20"/>
        </w:rPr>
        <w:t>em? No. B</w:t>
      </w:r>
      <w:r w:rsidR="00815335" w:rsidRPr="00DA3A25">
        <w:rPr>
          <w:rFonts w:cs="Arial"/>
          <w:sz w:val="20"/>
        </w:rPr>
        <w:t>ut</w:t>
      </w:r>
      <w:r w:rsidR="00F4386D" w:rsidRPr="00DA3A25">
        <w:rPr>
          <w:rFonts w:cs="Arial"/>
          <w:sz w:val="20"/>
        </w:rPr>
        <w:t xml:space="preserve"> i</w:t>
      </w:r>
      <w:r w:rsidR="00F4386D" w:rsidRPr="00DA3A25">
        <w:rPr>
          <w:rFonts w:cs="Arial"/>
          <w:spacing w:val="-4"/>
          <w:sz w:val="20"/>
        </w:rPr>
        <w:t xml:space="preserve">f </w:t>
      </w:r>
      <w:r w:rsidR="00886210" w:rsidRPr="00DA3A25">
        <w:rPr>
          <w:rFonts w:cs="Arial"/>
          <w:spacing w:val="2"/>
          <w:sz w:val="20"/>
        </w:rPr>
        <w:t>t</w:t>
      </w:r>
      <w:r w:rsidR="00F4386D" w:rsidRPr="00DA3A25">
        <w:rPr>
          <w:rFonts w:cs="Arial"/>
          <w:sz w:val="20"/>
        </w:rPr>
        <w:t>he</w:t>
      </w:r>
      <w:r w:rsidR="00F4386D" w:rsidRPr="00DA3A25">
        <w:rPr>
          <w:rFonts w:cs="Arial"/>
          <w:spacing w:val="-4"/>
          <w:sz w:val="20"/>
        </w:rPr>
        <w:t xml:space="preserve">y </w:t>
      </w:r>
      <w:r w:rsidR="00F4386D" w:rsidRPr="00DA3A25">
        <w:rPr>
          <w:rFonts w:cs="Arial"/>
          <w:sz w:val="20"/>
        </w:rPr>
        <w:t>ha</w:t>
      </w:r>
      <w:r w:rsidR="00F4386D" w:rsidRPr="00DA3A25">
        <w:rPr>
          <w:rFonts w:cs="Arial"/>
          <w:spacing w:val="-4"/>
          <w:sz w:val="20"/>
        </w:rPr>
        <w:t xml:space="preserve">d </w:t>
      </w:r>
      <w:r w:rsidR="00313D4D" w:rsidRPr="00DA3A25">
        <w:rPr>
          <w:rFonts w:cs="Arial"/>
          <w:sz w:val="20"/>
        </w:rPr>
        <w:t>giv</w:t>
      </w:r>
      <w:r w:rsidR="00F4386D" w:rsidRPr="00DA3A25">
        <w:rPr>
          <w:rFonts w:cs="Arial"/>
          <w:sz w:val="20"/>
        </w:rPr>
        <w:t>e</w:t>
      </w:r>
      <w:r w:rsidR="00F4386D" w:rsidRPr="00DA3A25">
        <w:rPr>
          <w:rFonts w:cs="Arial"/>
          <w:spacing w:val="-4"/>
          <w:sz w:val="20"/>
        </w:rPr>
        <w:t>n</w:t>
      </w:r>
      <w:r w:rsidR="00313D4D" w:rsidRPr="00DA3A25">
        <w:rPr>
          <w:rFonts w:cs="Arial"/>
          <w:spacing w:val="-4"/>
          <w:sz w:val="20"/>
        </w:rPr>
        <w:t xml:space="preserve"> </w:t>
      </w:r>
      <w:r w:rsidR="00313D4D" w:rsidRPr="00DA3A25">
        <w:rPr>
          <w:rFonts w:cs="Arial"/>
          <w:sz w:val="20"/>
        </w:rPr>
        <w:t>alm</w:t>
      </w:r>
      <w:r w:rsidR="00313D4D" w:rsidRPr="00DA3A25">
        <w:rPr>
          <w:rFonts w:cs="Arial"/>
          <w:spacing w:val="-4"/>
          <w:sz w:val="20"/>
        </w:rPr>
        <w:t>s</w:t>
      </w:r>
      <w:r w:rsidR="00F4386D" w:rsidRPr="00DA3A25">
        <w:rPr>
          <w:rFonts w:cs="Arial"/>
          <w:spacing w:val="-4"/>
          <w:sz w:val="20"/>
        </w:rPr>
        <w:t xml:space="preserve"> </w:t>
      </w:r>
      <w:r w:rsidR="00F4386D" w:rsidRPr="00DA3A25">
        <w:rPr>
          <w:rFonts w:cs="Arial"/>
          <w:sz w:val="20"/>
        </w:rPr>
        <w:t>i</w:t>
      </w:r>
      <w:r w:rsidR="00F4386D" w:rsidRPr="00DA3A25">
        <w:rPr>
          <w:rFonts w:cs="Arial"/>
          <w:spacing w:val="-4"/>
          <w:sz w:val="20"/>
        </w:rPr>
        <w:t xml:space="preserve">n </w:t>
      </w:r>
      <w:r w:rsidR="00F4386D" w:rsidRPr="00DA3A25">
        <w:rPr>
          <w:rFonts w:cs="Arial"/>
          <w:sz w:val="20"/>
        </w:rPr>
        <w:t>a</w:t>
      </w:r>
      <w:r w:rsidR="00F4386D" w:rsidRPr="00DA3A25">
        <w:rPr>
          <w:rFonts w:cs="Arial"/>
          <w:spacing w:val="2"/>
          <w:sz w:val="20"/>
        </w:rPr>
        <w:t>cc</w:t>
      </w:r>
      <w:r w:rsidR="00F4386D" w:rsidRPr="00DA3A25">
        <w:rPr>
          <w:rFonts w:cs="Arial"/>
          <w:sz w:val="20"/>
        </w:rPr>
        <w:t>or</w:t>
      </w:r>
      <w:r w:rsidR="00F4386D" w:rsidRPr="00DA3A25">
        <w:rPr>
          <w:rFonts w:cs="Arial"/>
          <w:spacing w:val="-4"/>
          <w:sz w:val="20"/>
        </w:rPr>
        <w:t xml:space="preserve">d </w:t>
      </w:r>
      <w:r w:rsidR="00F4386D" w:rsidRPr="00DA3A25">
        <w:rPr>
          <w:rFonts w:cs="Arial"/>
          <w:sz w:val="20"/>
        </w:rPr>
        <w:t>wi</w:t>
      </w:r>
      <w:r w:rsidR="00886210" w:rsidRPr="00DA3A25">
        <w:rPr>
          <w:rFonts w:cs="Arial"/>
          <w:spacing w:val="2"/>
          <w:sz w:val="20"/>
        </w:rPr>
        <w:t>t</w:t>
      </w:r>
      <w:r w:rsidR="00F4386D" w:rsidRPr="00DA3A25">
        <w:rPr>
          <w:rFonts w:cs="Arial"/>
          <w:spacing w:val="-4"/>
          <w:sz w:val="20"/>
        </w:rPr>
        <w:t xml:space="preserve">h </w:t>
      </w:r>
      <w:r w:rsidR="00933B04" w:rsidRPr="00DA3A25">
        <w:rPr>
          <w:rFonts w:cs="Arial"/>
          <w:sz w:val="20"/>
        </w:rPr>
        <w:t>Jesu</w:t>
      </w:r>
      <w:r w:rsidR="00933B04" w:rsidRPr="00DA3A25">
        <w:rPr>
          <w:rFonts w:cs="Arial"/>
          <w:spacing w:val="-4"/>
          <w:sz w:val="20"/>
        </w:rPr>
        <w:t>s'</w:t>
      </w:r>
      <w:r w:rsidR="00F4386D" w:rsidRPr="00DA3A25">
        <w:rPr>
          <w:rFonts w:cs="Arial"/>
          <w:spacing w:val="-4"/>
          <w:sz w:val="20"/>
        </w:rPr>
        <w:t xml:space="preserve"> </w:t>
      </w:r>
      <w:r w:rsidR="00F4386D" w:rsidRPr="00DA3A25">
        <w:rPr>
          <w:rFonts w:cs="Arial"/>
          <w:sz w:val="20"/>
        </w:rPr>
        <w:t>word</w:t>
      </w:r>
      <w:r w:rsidR="00F4386D" w:rsidRPr="00DA3A25">
        <w:rPr>
          <w:rFonts w:cs="Arial"/>
          <w:spacing w:val="-4"/>
          <w:sz w:val="20"/>
        </w:rPr>
        <w:t>s</w:t>
      </w:r>
      <w:r w:rsidR="0088630A" w:rsidRPr="00DA3A25">
        <w:rPr>
          <w:rFonts w:cs="Arial"/>
          <w:spacing w:val="-4"/>
          <w:sz w:val="20"/>
        </w:rPr>
        <w:t>,</w:t>
      </w:r>
      <w:r w:rsidR="0088630A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88630A" w:rsidRPr="00DA3A25">
        <w:rPr>
          <w:rFonts w:cs="Arial"/>
          <w:sz w:val="20"/>
        </w:rPr>
        <w:t>hi</w:t>
      </w:r>
      <w:r w:rsidR="0088630A" w:rsidRPr="00DA3A25">
        <w:rPr>
          <w:rFonts w:cs="Arial"/>
          <w:spacing w:val="-4"/>
          <w:sz w:val="20"/>
        </w:rPr>
        <w:t xml:space="preserve">s </w:t>
      </w:r>
      <w:r w:rsidR="0088630A" w:rsidRPr="00DA3A25">
        <w:rPr>
          <w:rFonts w:cs="Arial"/>
          <w:sz w:val="20"/>
        </w:rPr>
        <w:t>woul</w:t>
      </w:r>
      <w:r w:rsidR="0088630A" w:rsidRPr="00DA3A25">
        <w:rPr>
          <w:rFonts w:cs="Arial"/>
          <w:spacing w:val="-4"/>
          <w:sz w:val="20"/>
        </w:rPr>
        <w:t xml:space="preserve">d </w:t>
      </w:r>
      <w:r w:rsidR="0088630A" w:rsidRPr="00DA3A25">
        <w:rPr>
          <w:rFonts w:cs="Arial"/>
          <w:sz w:val="20"/>
        </w:rPr>
        <w:t>hav</w:t>
      </w:r>
      <w:r w:rsidR="0088630A" w:rsidRPr="00DA3A25">
        <w:rPr>
          <w:rFonts w:cs="Arial"/>
          <w:spacing w:val="-4"/>
          <w:sz w:val="20"/>
        </w:rPr>
        <w:t xml:space="preserve">e </w:t>
      </w:r>
      <w:r w:rsidR="0088630A" w:rsidRPr="00DA3A25">
        <w:rPr>
          <w:rFonts w:cs="Arial"/>
          <w:sz w:val="20"/>
        </w:rPr>
        <w:t xml:space="preserve">been </w:t>
      </w:r>
      <w:r w:rsidR="00886210" w:rsidRPr="00DA3A25">
        <w:rPr>
          <w:rFonts w:cs="Arial"/>
          <w:spacing w:val="2"/>
          <w:sz w:val="20"/>
        </w:rPr>
        <w:t>t</w:t>
      </w:r>
      <w:r w:rsidR="0088630A" w:rsidRPr="00DA3A25">
        <w:rPr>
          <w:rFonts w:cs="Arial"/>
          <w:sz w:val="20"/>
        </w:rPr>
        <w:t>he resul</w:t>
      </w:r>
      <w:r w:rsidR="003F694F" w:rsidRPr="00DA3A25">
        <w:rPr>
          <w:rFonts w:cs="Arial"/>
          <w:spacing w:val="2"/>
          <w:sz w:val="20"/>
        </w:rPr>
        <w:t>t</w:t>
      </w:r>
      <w:r w:rsidR="00346A59" w:rsidRPr="00DA3A25">
        <w:rPr>
          <w:rFonts w:cs="Arial"/>
          <w:spacing w:val="-2"/>
          <w:sz w:val="20"/>
        </w:rPr>
        <w:t>!</w:t>
      </w:r>
      <w:r w:rsidR="00F4386D" w:rsidRPr="00DA3A25">
        <w:rPr>
          <w:rFonts w:cs="Arial"/>
          <w:sz w:val="20"/>
        </w:rPr>
        <w:t xml:space="preserve"> </w:t>
      </w:r>
      <w:r w:rsidR="0088630A" w:rsidRPr="00DA3A25">
        <w:rPr>
          <w:rFonts w:cs="Arial"/>
          <w:sz w:val="20"/>
        </w:rPr>
        <w:t>Giving</w:t>
      </w:r>
      <w:r w:rsidR="00423276" w:rsidRPr="00DA3A25">
        <w:rPr>
          <w:rFonts w:cs="Arial"/>
          <w:sz w:val="20"/>
        </w:rPr>
        <w:t>,</w:t>
      </w:r>
      <w:r w:rsidR="0088630A" w:rsidRPr="00DA3A25">
        <w:rPr>
          <w:rFonts w:cs="Arial"/>
          <w:sz w:val="20"/>
        </w:rPr>
        <w:t xml:space="preserve"> as Jesus said here, did some</w:t>
      </w:r>
      <w:r w:rsidR="00886210" w:rsidRPr="00DA3A25">
        <w:rPr>
          <w:rFonts w:cs="Arial"/>
          <w:spacing w:val="2"/>
          <w:sz w:val="20"/>
        </w:rPr>
        <w:t>t</w:t>
      </w:r>
      <w:r w:rsidR="0088630A" w:rsidRPr="00DA3A25">
        <w:rPr>
          <w:rFonts w:cs="Arial"/>
          <w:sz w:val="20"/>
        </w:rPr>
        <w:t xml:space="preserve">hing </w:t>
      </w:r>
      <w:r w:rsidR="00886210" w:rsidRPr="00DA3A25">
        <w:rPr>
          <w:rFonts w:cs="Arial"/>
          <w:spacing w:val="2"/>
          <w:sz w:val="20"/>
        </w:rPr>
        <w:t>t</w:t>
      </w:r>
      <w:r w:rsidR="0088630A" w:rsidRPr="00DA3A25">
        <w:rPr>
          <w:rFonts w:cs="Arial"/>
          <w:sz w:val="20"/>
        </w:rPr>
        <w:t xml:space="preserve">o bless </w:t>
      </w:r>
      <w:r w:rsidR="00886210" w:rsidRPr="00DA3A25">
        <w:rPr>
          <w:rFonts w:cs="Arial"/>
          <w:spacing w:val="2"/>
          <w:sz w:val="20"/>
        </w:rPr>
        <w:t>t</w:t>
      </w:r>
      <w:r w:rsidR="0088630A" w:rsidRPr="00DA3A25">
        <w:rPr>
          <w:rFonts w:cs="Arial"/>
          <w:sz w:val="20"/>
        </w:rPr>
        <w:t>he alms</w:t>
      </w:r>
      <w:r w:rsidR="00313729" w:rsidRPr="00DA3A25">
        <w:rPr>
          <w:rFonts w:cs="Arial"/>
          <w:sz w:val="20"/>
        </w:rPr>
        <w:t xml:space="preserve">giver </w:t>
      </w:r>
      <w:r w:rsidR="0088630A" w:rsidRPr="00DA3A25">
        <w:rPr>
          <w:rFonts w:cs="Arial"/>
          <w:sz w:val="20"/>
        </w:rPr>
        <w:t xml:space="preserve">in a way </w:t>
      </w:r>
      <w:r w:rsidR="00886210" w:rsidRPr="00DA3A25">
        <w:rPr>
          <w:rFonts w:cs="Arial"/>
          <w:spacing w:val="2"/>
          <w:sz w:val="20"/>
        </w:rPr>
        <w:t>t</w:t>
      </w:r>
      <w:r w:rsidR="006B3103" w:rsidRPr="00DA3A25">
        <w:rPr>
          <w:rFonts w:cs="Arial"/>
          <w:sz w:val="20"/>
        </w:rPr>
        <w:t>hat o</w:t>
      </w:r>
      <w:r w:rsidR="00886210" w:rsidRPr="00DA3A25">
        <w:rPr>
          <w:rFonts w:cs="Arial"/>
          <w:spacing w:val="2"/>
          <w:sz w:val="20"/>
        </w:rPr>
        <w:t>t</w:t>
      </w:r>
      <w:r w:rsidR="006B3103" w:rsidRPr="00DA3A25">
        <w:rPr>
          <w:rFonts w:cs="Arial"/>
          <w:sz w:val="20"/>
        </w:rPr>
        <w:t xml:space="preserve">her 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1C27AF" w:rsidRPr="00DA3A25">
        <w:rPr>
          <w:rFonts w:cs="Arial"/>
          <w:sz w:val="20"/>
        </w:rPr>
        <w:t xml:space="preserve">pes of </w:t>
      </w:r>
      <w:r w:rsidR="006B3103" w:rsidRPr="00DA3A25">
        <w:rPr>
          <w:rFonts w:cs="Arial"/>
          <w:sz w:val="20"/>
        </w:rPr>
        <w:t xml:space="preserve">giving </w:t>
      </w:r>
      <w:r w:rsidR="0079560C" w:rsidRPr="00DA3A25">
        <w:rPr>
          <w:rFonts w:cs="Arial"/>
          <w:sz w:val="20"/>
        </w:rPr>
        <w:t>di</w:t>
      </w:r>
      <w:r w:rsidR="004063B7" w:rsidRPr="00DA3A25">
        <w:rPr>
          <w:rFonts w:cs="Arial"/>
          <w:sz w:val="20"/>
        </w:rPr>
        <w:t>d no</w:t>
      </w:r>
      <w:r w:rsidR="003F694F" w:rsidRPr="00DA3A25">
        <w:rPr>
          <w:rFonts w:cs="Arial"/>
          <w:spacing w:val="-2"/>
          <w:sz w:val="20"/>
        </w:rPr>
        <w:t>t.</w:t>
      </w:r>
      <w:r w:rsidR="001920ED" w:rsidRPr="00DA3A25">
        <w:rPr>
          <w:rFonts w:cs="Arial"/>
          <w:sz w:val="20"/>
        </w:rPr>
        <w:t xml:space="preserve"> </w:t>
      </w:r>
      <w:r w:rsidR="0014655E" w:rsidRPr="00DA3A25">
        <w:rPr>
          <w:rFonts w:cs="Arial"/>
          <w:sz w:val="20"/>
        </w:rPr>
        <w:t xml:space="preserve">Alms </w:t>
      </w:r>
      <w:r w:rsidR="00321406" w:rsidRPr="00DA3A25">
        <w:rPr>
          <w:rFonts w:cs="Arial"/>
          <w:spacing w:val="2"/>
          <w:sz w:val="20"/>
        </w:rPr>
        <w:t>c</w:t>
      </w:r>
      <w:r w:rsidR="006B3631" w:rsidRPr="00DA3A25">
        <w:rPr>
          <w:rFonts w:cs="Arial"/>
          <w:sz w:val="20"/>
        </w:rPr>
        <w:t xml:space="preserve">an refer </w:t>
      </w:r>
      <w:r w:rsidR="00886210" w:rsidRPr="00DA3A25">
        <w:rPr>
          <w:rFonts w:cs="Arial"/>
          <w:spacing w:val="2"/>
          <w:sz w:val="20"/>
        </w:rPr>
        <w:t>t</w:t>
      </w:r>
      <w:r w:rsidR="006B3631" w:rsidRPr="00DA3A25">
        <w:rPr>
          <w:rFonts w:cs="Arial"/>
          <w:sz w:val="20"/>
        </w:rPr>
        <w:t xml:space="preserve">o </w:t>
      </w:r>
      <w:r w:rsidR="001920ED" w:rsidRPr="00DA3A25">
        <w:rPr>
          <w:rFonts w:cs="Arial"/>
          <w:sz w:val="20"/>
        </w:rPr>
        <w:t>money</w:t>
      </w:r>
      <w:r w:rsidR="006B3631" w:rsidRPr="00DA3A25">
        <w:rPr>
          <w:rFonts w:cs="Arial"/>
          <w:sz w:val="20"/>
        </w:rPr>
        <w:t xml:space="preserve"> </w:t>
      </w:r>
      <w:r w:rsidR="006B3631" w:rsidRPr="00633952">
        <w:rPr>
          <w:rFonts w:cs="Arial"/>
          <w:sz w:val="16"/>
          <w:szCs w:val="16"/>
        </w:rPr>
        <w:t>(</w:t>
      </w:r>
      <w:r w:rsidR="00321406" w:rsidRPr="00633952">
        <w:rPr>
          <w:rFonts w:cs="Arial"/>
          <w:spacing w:val="2"/>
          <w:sz w:val="16"/>
          <w:szCs w:val="16"/>
        </w:rPr>
        <w:t>c</w:t>
      </w:r>
      <w:r w:rsidR="006B3631" w:rsidRPr="00633952">
        <w:rPr>
          <w:rFonts w:cs="Arial"/>
          <w:sz w:val="16"/>
          <w:szCs w:val="16"/>
        </w:rPr>
        <w:t>f. A</w:t>
      </w:r>
      <w:r w:rsidR="006B3631" w:rsidRPr="00633952">
        <w:rPr>
          <w:rFonts w:cs="Arial"/>
          <w:spacing w:val="2"/>
          <w:sz w:val="16"/>
          <w:szCs w:val="16"/>
        </w:rPr>
        <w:t>ct</w:t>
      </w:r>
      <w:r w:rsidR="006B3631" w:rsidRPr="00633952">
        <w:rPr>
          <w:rFonts w:cs="Arial"/>
          <w:sz w:val="16"/>
          <w:szCs w:val="16"/>
        </w:rPr>
        <w:t>s 3:2-6)</w:t>
      </w:r>
      <w:r w:rsidR="00F57BA0" w:rsidRPr="00DA3A25">
        <w:rPr>
          <w:rFonts w:cs="Arial"/>
          <w:sz w:val="20"/>
        </w:rPr>
        <w:t>,</w:t>
      </w:r>
      <w:r w:rsidR="006B3631" w:rsidRPr="00DA3A25">
        <w:rPr>
          <w:rFonts w:cs="Arial"/>
          <w:sz w:val="20"/>
        </w:rPr>
        <w:t xml:space="preserve"> but would </w:t>
      </w:r>
      <w:r w:rsidR="006E4C8B" w:rsidRPr="00DA3A25">
        <w:rPr>
          <w:rFonts w:cs="Arial"/>
          <w:sz w:val="20"/>
        </w:rPr>
        <w:t xml:space="preserve">giving </w:t>
      </w:r>
      <w:r w:rsidR="006B3631" w:rsidRPr="00DA3A25">
        <w:rPr>
          <w:rFonts w:cs="Arial"/>
          <w:sz w:val="20"/>
        </w:rPr>
        <w:t xml:space="preserve">food in a famine or </w:t>
      </w:r>
      <w:r w:rsidR="00886210" w:rsidRPr="00DA3A25">
        <w:rPr>
          <w:rFonts w:cs="Arial"/>
          <w:spacing w:val="2"/>
          <w:sz w:val="20"/>
        </w:rPr>
        <w:t>t</w:t>
      </w:r>
      <w:r w:rsidR="006B3631" w:rsidRPr="00DA3A25">
        <w:rPr>
          <w:rFonts w:cs="Arial"/>
          <w:sz w:val="20"/>
        </w:rPr>
        <w:t>aking</w:t>
      </w:r>
      <w:r w:rsidR="0088630A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88630A" w:rsidRPr="00DA3A25">
        <w:rPr>
          <w:rFonts w:cs="Arial"/>
          <w:sz w:val="20"/>
        </w:rPr>
        <w:t>he</w:t>
      </w:r>
      <w:r w:rsidR="006B3631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6B3631" w:rsidRPr="00DA3A25">
        <w:rPr>
          <w:rFonts w:cs="Arial"/>
          <w:sz w:val="20"/>
        </w:rPr>
        <w:t xml:space="preserve">ime </w:t>
      </w:r>
      <w:r w:rsidR="00886210" w:rsidRPr="00DA3A25">
        <w:rPr>
          <w:rFonts w:cs="Arial"/>
          <w:spacing w:val="2"/>
          <w:sz w:val="20"/>
        </w:rPr>
        <w:t>t</w:t>
      </w:r>
      <w:r w:rsidR="006B3631" w:rsidRPr="00DA3A25">
        <w:rPr>
          <w:rFonts w:cs="Arial"/>
          <w:sz w:val="20"/>
        </w:rPr>
        <w:t xml:space="preserve">o help </w:t>
      </w:r>
      <w:r w:rsidR="0079560C" w:rsidRPr="00DA3A25">
        <w:rPr>
          <w:rFonts w:cs="Arial"/>
          <w:sz w:val="20"/>
        </w:rPr>
        <w:t xml:space="preserve">people in </w:t>
      </w:r>
      <w:r w:rsidR="006B3631" w:rsidRPr="00DA3A25">
        <w:rPr>
          <w:rFonts w:cs="Arial"/>
          <w:sz w:val="20"/>
        </w:rPr>
        <w:t>need also quali</w:t>
      </w:r>
      <w:r w:rsidR="00833E27" w:rsidRPr="00DA3A25">
        <w:rPr>
          <w:spacing w:val="4"/>
          <w:sz w:val="20"/>
        </w:rPr>
        <w:t>f</w:t>
      </w:r>
      <w:r w:rsidR="00833E27" w:rsidRPr="00DA3A25">
        <w:rPr>
          <w:sz w:val="20"/>
        </w:rPr>
        <w:t>y</w:t>
      </w:r>
      <w:r w:rsidR="006B3631" w:rsidRPr="00DA3A25">
        <w:rPr>
          <w:rFonts w:cs="Arial"/>
          <w:sz w:val="20"/>
        </w:rPr>
        <w:t>?</w:t>
      </w:r>
      <w:r w:rsidR="006E4C8B" w:rsidRPr="00DA3A25">
        <w:rPr>
          <w:rFonts w:cs="Arial"/>
          <w:sz w:val="20"/>
        </w:rPr>
        <w:t xml:space="preserve"> </w:t>
      </w:r>
      <w:r w:rsidR="002703BE" w:rsidRPr="00DA3A25">
        <w:rPr>
          <w:rFonts w:cs="Arial"/>
          <w:sz w:val="20"/>
        </w:rPr>
        <w:t>What in</w:t>
      </w:r>
      <w:r w:rsidR="006E4C8B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6E4C8B" w:rsidRPr="00DA3A25">
        <w:rPr>
          <w:rFonts w:cs="Arial"/>
          <w:sz w:val="20"/>
        </w:rPr>
        <w:t>he Old Tes</w:t>
      </w:r>
      <w:r w:rsidR="00886210" w:rsidRPr="00DA3A25">
        <w:rPr>
          <w:rFonts w:cs="Arial"/>
          <w:spacing w:val="2"/>
          <w:sz w:val="20"/>
        </w:rPr>
        <w:t>t</w:t>
      </w:r>
      <w:r w:rsidR="006E4C8B" w:rsidRPr="00DA3A25">
        <w:rPr>
          <w:rFonts w:cs="Arial"/>
          <w:sz w:val="20"/>
        </w:rPr>
        <w:t>ament</w:t>
      </w:r>
      <w:r w:rsidR="0014655E" w:rsidRPr="00DA3A25">
        <w:rPr>
          <w:rFonts w:cs="Arial"/>
          <w:sz w:val="20"/>
        </w:rPr>
        <w:t xml:space="preserve"> would equa</w:t>
      </w:r>
      <w:r w:rsidR="00886210" w:rsidRPr="00DA3A25">
        <w:rPr>
          <w:rFonts w:cs="Arial"/>
          <w:spacing w:val="2"/>
          <w:sz w:val="20"/>
        </w:rPr>
        <w:t>t</w:t>
      </w:r>
      <w:r w:rsidR="0014655E" w:rsidRPr="00DA3A25">
        <w:rPr>
          <w:rFonts w:cs="Arial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="0014655E" w:rsidRPr="00DA3A25">
        <w:rPr>
          <w:rFonts w:cs="Arial"/>
          <w:sz w:val="20"/>
        </w:rPr>
        <w:t>o almsgiving</w:t>
      </w:r>
      <w:r w:rsidR="006E4C8B" w:rsidRPr="00DA3A25">
        <w:rPr>
          <w:rFonts w:cs="Arial"/>
          <w:sz w:val="20"/>
        </w:rPr>
        <w:t xml:space="preserve">? </w:t>
      </w:r>
      <w:r w:rsidR="002703BE" w:rsidRPr="00DA3A25">
        <w:rPr>
          <w:rFonts w:cs="Arial"/>
          <w:sz w:val="20"/>
        </w:rPr>
        <w:t>Does giving alms</w:t>
      </w:r>
      <w:r w:rsidR="002D4280" w:rsidRPr="00DA3A25">
        <w:rPr>
          <w:rFonts w:cs="Arial"/>
          <w:sz w:val="20"/>
        </w:rPr>
        <w:t xml:space="preserve"> as Jesus indi</w:t>
      </w:r>
      <w:r w:rsidR="00321406" w:rsidRPr="00DA3A25">
        <w:rPr>
          <w:rFonts w:cs="Arial"/>
          <w:spacing w:val="2"/>
          <w:sz w:val="20"/>
        </w:rPr>
        <w:t>c</w:t>
      </w:r>
      <w:r w:rsidR="002D4280" w:rsidRPr="00DA3A25">
        <w:rPr>
          <w:rFonts w:cs="Arial"/>
          <w:sz w:val="20"/>
        </w:rPr>
        <w:t>a</w:t>
      </w:r>
      <w:r w:rsidR="00886210" w:rsidRPr="00DA3A25">
        <w:rPr>
          <w:rFonts w:cs="Arial"/>
          <w:spacing w:val="2"/>
          <w:sz w:val="20"/>
        </w:rPr>
        <w:t>t</w:t>
      </w:r>
      <w:r w:rsidR="002D4280" w:rsidRPr="00DA3A25">
        <w:rPr>
          <w:rFonts w:cs="Arial"/>
          <w:sz w:val="20"/>
        </w:rPr>
        <w:t>ed</w:t>
      </w:r>
      <w:r w:rsidR="00241EB9" w:rsidRPr="00DA3A25">
        <w:rPr>
          <w:rFonts w:cs="Arial"/>
          <w:sz w:val="20"/>
        </w:rPr>
        <w:t xml:space="preserve"> </w:t>
      </w:r>
      <w:r w:rsidR="002D4280" w:rsidRPr="00DA3A25">
        <w:rPr>
          <w:rFonts w:cs="Arial"/>
          <w:sz w:val="20"/>
        </w:rPr>
        <w:t xml:space="preserve">yield </w:t>
      </w:r>
      <w:r w:rsidR="00886210" w:rsidRPr="00DA3A25">
        <w:rPr>
          <w:rFonts w:cs="Arial"/>
          <w:spacing w:val="2"/>
          <w:sz w:val="20"/>
        </w:rPr>
        <w:t>t</w:t>
      </w:r>
      <w:r w:rsidR="002D4280" w:rsidRPr="00DA3A25">
        <w:rPr>
          <w:rFonts w:cs="Arial"/>
          <w:sz w:val="20"/>
        </w:rPr>
        <w:t>h</w:t>
      </w:r>
      <w:r w:rsidR="00241EB9" w:rsidRPr="00DA3A25">
        <w:rPr>
          <w:rFonts w:cs="Arial"/>
          <w:sz w:val="20"/>
        </w:rPr>
        <w:t xml:space="preserve">is </w:t>
      </w:r>
      <w:r w:rsidR="002D4280" w:rsidRPr="00DA3A25">
        <w:rPr>
          <w:rFonts w:cs="Arial"/>
          <w:sz w:val="20"/>
        </w:rPr>
        <w:t>bene</w:t>
      </w:r>
      <w:r w:rsidR="00EC670E" w:rsidRPr="00DA3A25">
        <w:rPr>
          <w:rFonts w:cs="Arial"/>
          <w:spacing w:val="4"/>
          <w:sz w:val="20"/>
        </w:rPr>
        <w:t>f</w:t>
      </w:r>
      <w:r w:rsidR="002D4280" w:rsidRPr="00DA3A25">
        <w:rPr>
          <w:rFonts w:cs="Arial"/>
          <w:sz w:val="20"/>
        </w:rPr>
        <w:t>it</w:t>
      </w:r>
      <w:r w:rsidR="0014655E" w:rsidRPr="00DA3A25">
        <w:rPr>
          <w:rFonts w:cs="Arial"/>
          <w:sz w:val="20"/>
        </w:rPr>
        <w:t xml:space="preserve"> for us </w:t>
      </w:r>
      <w:r w:rsidR="00886210" w:rsidRPr="00DA3A25">
        <w:rPr>
          <w:rFonts w:cs="Arial"/>
          <w:spacing w:val="2"/>
          <w:sz w:val="20"/>
        </w:rPr>
        <w:t>t</w:t>
      </w:r>
      <w:r w:rsidR="0014655E" w:rsidRPr="00DA3A25">
        <w:rPr>
          <w:rFonts w:cs="Arial"/>
          <w:sz w:val="20"/>
        </w:rPr>
        <w:t>oday</w:t>
      </w:r>
      <w:r w:rsidR="00F03696" w:rsidRPr="00DA3A25">
        <w:rPr>
          <w:rFonts w:cs="Arial"/>
          <w:sz w:val="20"/>
        </w:rPr>
        <w:t>,</w:t>
      </w:r>
      <w:r w:rsidR="0014655E" w:rsidRPr="00DA3A25">
        <w:rPr>
          <w:rFonts w:cs="Arial"/>
          <w:sz w:val="20"/>
        </w:rPr>
        <w:t xml:space="preserve"> or</w:t>
      </w:r>
      <w:r w:rsidR="00241EB9" w:rsidRPr="00DA3A25">
        <w:rPr>
          <w:rFonts w:cs="Arial"/>
          <w:sz w:val="20"/>
        </w:rPr>
        <w:t xml:space="preserve"> was it only for</w:t>
      </w:r>
      <w:r w:rsidR="00F03696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F03696" w:rsidRPr="00DA3A25">
        <w:rPr>
          <w:rFonts w:cs="Arial"/>
          <w:sz w:val="20"/>
        </w:rPr>
        <w:t>hose who</w:t>
      </w:r>
      <w:r w:rsidR="00F16938" w:rsidRPr="00DA3A25">
        <w:rPr>
          <w:rFonts w:cs="Arial"/>
          <w:sz w:val="20"/>
        </w:rPr>
        <w:t xml:space="preserve"> </w:t>
      </w:r>
      <w:r w:rsidR="002727F3" w:rsidRPr="00DA3A25">
        <w:rPr>
          <w:rFonts w:cs="Arial"/>
          <w:sz w:val="20"/>
        </w:rPr>
        <w:t>he</w:t>
      </w:r>
      <w:r w:rsidR="00F03696" w:rsidRPr="00DA3A25">
        <w:rPr>
          <w:rFonts w:cs="Arial"/>
          <w:sz w:val="20"/>
        </w:rPr>
        <w:t xml:space="preserve"> </w:t>
      </w:r>
      <w:r w:rsidR="002727F3" w:rsidRPr="00DA3A25">
        <w:rPr>
          <w:rFonts w:cs="Arial"/>
          <w:sz w:val="20"/>
        </w:rPr>
        <w:t xml:space="preserve">said </w:t>
      </w:r>
      <w:r w:rsidR="00886210" w:rsidRPr="00DA3A25">
        <w:rPr>
          <w:rFonts w:cs="Arial"/>
          <w:spacing w:val="2"/>
          <w:sz w:val="20"/>
        </w:rPr>
        <w:t>t</w:t>
      </w:r>
      <w:r w:rsidR="002727F3" w:rsidRPr="00DA3A25">
        <w:rPr>
          <w:rFonts w:cs="Arial"/>
          <w:sz w:val="20"/>
        </w:rPr>
        <w:t xml:space="preserve">his </w:t>
      </w:r>
      <w:r w:rsidR="00886210" w:rsidRPr="00DA3A25">
        <w:rPr>
          <w:rFonts w:cs="Arial"/>
          <w:spacing w:val="2"/>
          <w:sz w:val="20"/>
        </w:rPr>
        <w:t>t</w:t>
      </w:r>
      <w:r w:rsidR="002727F3" w:rsidRPr="00DA3A25">
        <w:rPr>
          <w:rFonts w:cs="Arial"/>
          <w:sz w:val="20"/>
        </w:rPr>
        <w:t>o ba</w:t>
      </w:r>
      <w:r w:rsidR="00321406" w:rsidRPr="00DA3A25">
        <w:rPr>
          <w:rFonts w:cs="Arial"/>
          <w:spacing w:val="2"/>
          <w:sz w:val="20"/>
        </w:rPr>
        <w:t>c</w:t>
      </w:r>
      <w:r w:rsidR="002727F3" w:rsidRPr="00DA3A25">
        <w:rPr>
          <w:rFonts w:cs="Arial"/>
          <w:sz w:val="20"/>
        </w:rPr>
        <w:t xml:space="preserve">k </w:t>
      </w:r>
      <w:r w:rsidR="00886210" w:rsidRPr="00DA3A25">
        <w:rPr>
          <w:rFonts w:cs="Arial"/>
          <w:spacing w:val="2"/>
          <w:sz w:val="20"/>
        </w:rPr>
        <w:t>t</w:t>
      </w:r>
      <w:r w:rsidR="002727F3" w:rsidRPr="00DA3A25">
        <w:rPr>
          <w:rFonts w:cs="Arial"/>
          <w:sz w:val="20"/>
        </w:rPr>
        <w:t>hen</w:t>
      </w:r>
      <w:r w:rsidR="00241EB9" w:rsidRPr="00DA3A25">
        <w:rPr>
          <w:rFonts w:cs="Arial"/>
          <w:sz w:val="20"/>
        </w:rPr>
        <w:t>?</w:t>
      </w:r>
      <w:r w:rsidR="006301BC" w:rsidRPr="00DA3A25">
        <w:rPr>
          <w:rFonts w:cs="Arial"/>
          <w:sz w:val="20"/>
        </w:rPr>
        <w:t xml:space="preserve"> Did </w:t>
      </w:r>
      <w:r w:rsidR="006301BC" w:rsidRPr="00DA3A25">
        <w:rPr>
          <w:rFonts w:cs="Arial"/>
          <w:spacing w:val="4"/>
          <w:sz w:val="20"/>
        </w:rPr>
        <w:t>t</w:t>
      </w:r>
      <w:r w:rsidR="006301BC" w:rsidRPr="00DA3A25">
        <w:rPr>
          <w:rFonts w:cs="Arial"/>
          <w:sz w:val="20"/>
        </w:rPr>
        <w:t xml:space="preserve">his apply </w:t>
      </w:r>
      <w:r w:rsidR="00886210" w:rsidRPr="00DA3A25">
        <w:rPr>
          <w:rFonts w:cs="Arial"/>
          <w:spacing w:val="2"/>
          <w:sz w:val="20"/>
        </w:rPr>
        <w:t>t</w:t>
      </w:r>
      <w:r w:rsidR="006301BC" w:rsidRPr="00DA3A25">
        <w:rPr>
          <w:rFonts w:cs="Arial"/>
          <w:sz w:val="20"/>
        </w:rPr>
        <w:t xml:space="preserve">o </w:t>
      </w:r>
      <w:r w:rsidR="006301BC" w:rsidRPr="00DA3A25">
        <w:rPr>
          <w:rFonts w:cs="Arial"/>
          <w:spacing w:val="2"/>
          <w:sz w:val="20"/>
        </w:rPr>
        <w:t>C</w:t>
      </w:r>
      <w:r w:rsidR="006301BC" w:rsidRPr="00DA3A25">
        <w:rPr>
          <w:rFonts w:cs="Arial"/>
          <w:sz w:val="20"/>
        </w:rPr>
        <w:t>o</w:t>
      </w:r>
      <w:r w:rsidR="006301BC" w:rsidRPr="00DA3A25">
        <w:rPr>
          <w:rFonts w:cs="Arial"/>
          <w:spacing w:val="6"/>
          <w:sz w:val="20"/>
        </w:rPr>
        <w:t>r</w:t>
      </w:r>
      <w:r w:rsidR="006301BC" w:rsidRPr="00DA3A25">
        <w:rPr>
          <w:rFonts w:cs="Arial"/>
          <w:sz w:val="20"/>
        </w:rPr>
        <w:t>nelius?</w:t>
      </w:r>
      <w:r w:rsidR="004B5F6D" w:rsidRPr="00DA3A25">
        <w:rPr>
          <w:rFonts w:cs="Arial"/>
          <w:sz w:val="20"/>
        </w:rPr>
        <w:t xml:space="preserve"> </w:t>
      </w:r>
      <w:r w:rsidR="00482EFB" w:rsidRPr="00DA3A25">
        <w:rPr>
          <w:rFonts w:cs="Arial"/>
          <w:sz w:val="20"/>
        </w:rPr>
        <w:t>For</w:t>
      </w:r>
      <w:r w:rsidR="006301BC" w:rsidRPr="00DA3A25">
        <w:rPr>
          <w:rFonts w:cs="Arial"/>
          <w:sz w:val="20"/>
        </w:rPr>
        <w:t xml:space="preserve"> </w:t>
      </w:r>
      <w:r w:rsidR="00482EFB" w:rsidRPr="00DA3A25">
        <w:rPr>
          <w:rFonts w:cs="Arial"/>
          <w:sz w:val="20"/>
        </w:rPr>
        <w:t xml:space="preserve">readers who have not </w:t>
      </w:r>
      <w:r w:rsidR="00321406" w:rsidRPr="00DA3A25">
        <w:rPr>
          <w:rFonts w:cs="Arial"/>
          <w:spacing w:val="2"/>
          <w:sz w:val="20"/>
        </w:rPr>
        <w:t>c</w:t>
      </w:r>
      <w:r w:rsidR="00482EFB" w:rsidRPr="00DA3A25">
        <w:rPr>
          <w:rFonts w:cs="Arial"/>
          <w:sz w:val="20"/>
        </w:rPr>
        <w:t xml:space="preserve">onsidered </w:t>
      </w:r>
      <w:r w:rsidR="00886210" w:rsidRPr="00DA3A25">
        <w:rPr>
          <w:rFonts w:cs="Arial"/>
          <w:spacing w:val="2"/>
          <w:sz w:val="20"/>
        </w:rPr>
        <w:t>t</w:t>
      </w:r>
      <w:r w:rsidR="00482EFB" w:rsidRPr="00DA3A25">
        <w:rPr>
          <w:rFonts w:cs="Arial"/>
          <w:sz w:val="20"/>
        </w:rPr>
        <w:t xml:space="preserve">his </w:t>
      </w:r>
      <w:r w:rsidR="00886210" w:rsidRPr="00DA3A25">
        <w:rPr>
          <w:rFonts w:cs="Arial"/>
          <w:spacing w:val="2"/>
          <w:sz w:val="20"/>
        </w:rPr>
        <w:t>t</w:t>
      </w:r>
      <w:r w:rsidR="00482EFB" w:rsidRPr="00DA3A25">
        <w:rPr>
          <w:rFonts w:cs="Arial"/>
          <w:sz w:val="20"/>
        </w:rPr>
        <w:t>opi</w:t>
      </w:r>
      <w:r w:rsidR="004B47B2" w:rsidRPr="00DA3A25">
        <w:rPr>
          <w:rFonts w:cs="Arial"/>
          <w:sz w:val="20"/>
        </w:rPr>
        <w:t>c</w:t>
      </w:r>
      <w:r w:rsidR="004B47B2" w:rsidRPr="00DA3A25">
        <w:rPr>
          <w:rFonts w:cs="Arial"/>
          <w:spacing w:val="-2"/>
          <w:sz w:val="20"/>
        </w:rPr>
        <w:t>,</w:t>
      </w:r>
      <w:r w:rsidR="00482EFB" w:rsidRPr="00DA3A25">
        <w:rPr>
          <w:rFonts w:cs="Arial"/>
          <w:sz w:val="20"/>
        </w:rPr>
        <w:t xml:space="preserve"> it is hoped</w:t>
      </w:r>
      <w:r w:rsidR="00815335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815335" w:rsidRPr="00DA3A25">
        <w:rPr>
          <w:rFonts w:cs="Arial"/>
          <w:sz w:val="20"/>
        </w:rPr>
        <w:t xml:space="preserve">hat </w:t>
      </w:r>
      <w:r w:rsidR="00886210" w:rsidRPr="00DA3A25">
        <w:rPr>
          <w:rFonts w:cs="Arial"/>
          <w:spacing w:val="2"/>
          <w:sz w:val="20"/>
        </w:rPr>
        <w:t>t</w:t>
      </w:r>
      <w:r w:rsidR="00D56F65" w:rsidRPr="00DA3A25">
        <w:rPr>
          <w:rFonts w:cs="Arial"/>
          <w:sz w:val="20"/>
        </w:rPr>
        <w:t>he oppo</w:t>
      </w:r>
      <w:r w:rsidR="00D56F65" w:rsidRPr="00DA3A25">
        <w:rPr>
          <w:rFonts w:cs="Arial"/>
          <w:spacing w:val="4"/>
          <w:sz w:val="20"/>
        </w:rPr>
        <w:t>r</w:t>
      </w:r>
      <w:r w:rsidR="00886210" w:rsidRPr="00DA3A25">
        <w:rPr>
          <w:rFonts w:cs="Arial"/>
          <w:spacing w:val="2"/>
          <w:sz w:val="20"/>
        </w:rPr>
        <w:t>t</w:t>
      </w:r>
      <w:r w:rsidR="00D56F65" w:rsidRPr="00DA3A25">
        <w:rPr>
          <w:rFonts w:cs="Arial"/>
          <w:sz w:val="20"/>
        </w:rPr>
        <w:t>uni</w:t>
      </w:r>
      <w:r w:rsidR="003F694F" w:rsidRPr="00DA3A25">
        <w:rPr>
          <w:rFonts w:cs="Arial"/>
          <w:spacing w:val="4"/>
          <w:sz w:val="20"/>
        </w:rPr>
        <w:t>t</w:t>
      </w:r>
      <w:r w:rsidR="003F694F" w:rsidRPr="00DA3A25">
        <w:rPr>
          <w:rFonts w:cs="Arial"/>
          <w:sz w:val="20"/>
        </w:rPr>
        <w:t>y</w:t>
      </w:r>
      <w:r w:rsidR="00D56F65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D56F65" w:rsidRPr="00DA3A25">
        <w:rPr>
          <w:rFonts w:cs="Arial"/>
          <w:sz w:val="20"/>
        </w:rPr>
        <w:t>o s</w:t>
      </w:r>
      <w:r w:rsidR="00190040" w:rsidRPr="00DA3A25">
        <w:rPr>
          <w:rFonts w:cs="Arial"/>
          <w:sz w:val="20"/>
        </w:rPr>
        <w:t>ear</w:t>
      </w:r>
      <w:r w:rsidR="00321406" w:rsidRPr="00DA3A25">
        <w:rPr>
          <w:rFonts w:cs="Arial"/>
          <w:spacing w:val="2"/>
          <w:sz w:val="20"/>
        </w:rPr>
        <w:t>c</w:t>
      </w:r>
      <w:r w:rsidR="00190040" w:rsidRPr="00DA3A25">
        <w:rPr>
          <w:rFonts w:cs="Arial"/>
          <w:sz w:val="20"/>
        </w:rPr>
        <w:t>h</w:t>
      </w:r>
      <w:r w:rsidR="0065707E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65707E" w:rsidRPr="00DA3A25">
        <w:rPr>
          <w:rFonts w:cs="Arial"/>
          <w:sz w:val="20"/>
        </w:rPr>
        <w:t>he s</w:t>
      </w:r>
      <w:r w:rsidR="00A90B15" w:rsidRPr="00DA3A25">
        <w:rPr>
          <w:rFonts w:cs="Arial"/>
          <w:spacing w:val="2"/>
          <w:sz w:val="20"/>
        </w:rPr>
        <w:t>cr</w:t>
      </w:r>
      <w:r w:rsidR="00A90B15" w:rsidRPr="00DA3A25">
        <w:rPr>
          <w:rFonts w:cs="Arial"/>
          <w:sz w:val="20"/>
        </w:rPr>
        <w:t>i</w:t>
      </w:r>
      <w:r w:rsidR="0065707E" w:rsidRPr="00DA3A25">
        <w:rPr>
          <w:rFonts w:cs="Arial"/>
          <w:sz w:val="20"/>
        </w:rPr>
        <w:t>p</w:t>
      </w:r>
      <w:r w:rsidR="00886210" w:rsidRPr="00DA3A25">
        <w:rPr>
          <w:rFonts w:cs="Arial"/>
          <w:spacing w:val="2"/>
          <w:sz w:val="20"/>
        </w:rPr>
        <w:t>t</w:t>
      </w:r>
      <w:r w:rsidR="0065707E" w:rsidRPr="00DA3A25">
        <w:rPr>
          <w:rFonts w:cs="Arial"/>
          <w:sz w:val="20"/>
        </w:rPr>
        <w:t xml:space="preserve">ures on </w:t>
      </w:r>
      <w:r w:rsidR="00886210" w:rsidRPr="00DA3A25">
        <w:rPr>
          <w:rFonts w:cs="Arial"/>
          <w:spacing w:val="2"/>
          <w:sz w:val="20"/>
        </w:rPr>
        <w:t>t</w:t>
      </w:r>
      <w:r w:rsidR="0065707E" w:rsidRPr="00DA3A25">
        <w:rPr>
          <w:rFonts w:cs="Arial"/>
          <w:sz w:val="20"/>
        </w:rPr>
        <w:t>his</w:t>
      </w:r>
      <w:r w:rsidR="001C3B8C" w:rsidRPr="00DA3A25">
        <w:rPr>
          <w:rFonts w:cs="Arial"/>
          <w:sz w:val="20"/>
        </w:rPr>
        <w:t xml:space="preserve"> </w:t>
      </w:r>
      <w:r w:rsidR="00D56F65" w:rsidRPr="00DA3A25">
        <w:rPr>
          <w:rFonts w:cs="Arial"/>
          <w:sz w:val="20"/>
        </w:rPr>
        <w:t xml:space="preserve">will </w:t>
      </w:r>
      <w:r w:rsidR="00321406" w:rsidRPr="00DA3A25">
        <w:rPr>
          <w:rFonts w:cs="Arial"/>
          <w:spacing w:val="2"/>
          <w:sz w:val="20"/>
        </w:rPr>
        <w:t>c</w:t>
      </w:r>
      <w:r w:rsidR="00D56F65" w:rsidRPr="00DA3A25">
        <w:rPr>
          <w:rFonts w:cs="Arial"/>
          <w:sz w:val="20"/>
        </w:rPr>
        <w:t xml:space="preserve">hallenge </w:t>
      </w:r>
      <w:r w:rsidR="00886210" w:rsidRPr="00DA3A25">
        <w:rPr>
          <w:rFonts w:cs="Arial"/>
          <w:spacing w:val="2"/>
          <w:sz w:val="20"/>
        </w:rPr>
        <w:t>t</w:t>
      </w:r>
      <w:r w:rsidR="00D56F65" w:rsidRPr="00DA3A25">
        <w:rPr>
          <w:rFonts w:cs="Arial"/>
          <w:sz w:val="20"/>
        </w:rPr>
        <w:t xml:space="preserve">he </w:t>
      </w:r>
      <w:r w:rsidR="009A1BF6" w:rsidRPr="00DA3A25">
        <w:rPr>
          <w:rFonts w:cs="Arial"/>
          <w:sz w:val="20"/>
        </w:rPr>
        <w:t>reader</w:t>
      </w:r>
      <w:r w:rsidR="005A086C" w:rsidRPr="00DA3A25">
        <w:rPr>
          <w:rFonts w:cs="Arial"/>
          <w:sz w:val="20"/>
        </w:rPr>
        <w:t>s</w:t>
      </w:r>
      <w:r w:rsidR="001203B5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D56F65" w:rsidRPr="00DA3A25">
        <w:rPr>
          <w:rFonts w:cs="Arial"/>
          <w:sz w:val="20"/>
        </w:rPr>
        <w:t>o</w:t>
      </w:r>
      <w:r w:rsidR="00461DD8" w:rsidRPr="00DA3A25">
        <w:rPr>
          <w:rFonts w:cs="Arial"/>
          <w:sz w:val="20"/>
        </w:rPr>
        <w:t xml:space="preserve"> </w:t>
      </w:r>
      <w:r w:rsidR="001B4110" w:rsidRPr="00DA3A25">
        <w:rPr>
          <w:rFonts w:cs="Arial"/>
          <w:sz w:val="20"/>
        </w:rPr>
        <w:t xml:space="preserve">put </w:t>
      </w:r>
      <w:r w:rsidR="00886210" w:rsidRPr="00DA3A25">
        <w:rPr>
          <w:rFonts w:cs="Arial"/>
          <w:spacing w:val="2"/>
          <w:sz w:val="20"/>
        </w:rPr>
        <w:t>t</w:t>
      </w:r>
      <w:r w:rsidR="00EF2B26" w:rsidRPr="00DA3A25">
        <w:rPr>
          <w:rFonts w:cs="Arial"/>
          <w:sz w:val="20"/>
        </w:rPr>
        <w:t>h</w:t>
      </w:r>
      <w:r w:rsidR="005511F4" w:rsidRPr="00DA3A25">
        <w:rPr>
          <w:rFonts w:cs="Arial"/>
          <w:sz w:val="20"/>
        </w:rPr>
        <w:t>e</w:t>
      </w:r>
      <w:r w:rsidR="00EF2B26" w:rsidRPr="00DA3A25">
        <w:rPr>
          <w:rFonts w:cs="Arial"/>
          <w:sz w:val="20"/>
        </w:rPr>
        <w:t xml:space="preserve"> me</w:t>
      </w:r>
      <w:r w:rsidR="00886210" w:rsidRPr="00DA3A25">
        <w:rPr>
          <w:rFonts w:cs="Arial"/>
          <w:spacing w:val="2"/>
          <w:sz w:val="20"/>
        </w:rPr>
        <w:t>t</w:t>
      </w:r>
      <w:r w:rsidR="00EF2B26" w:rsidRPr="00DA3A25">
        <w:rPr>
          <w:rFonts w:cs="Arial"/>
          <w:sz w:val="20"/>
        </w:rPr>
        <w:t xml:space="preserve">hod </w:t>
      </w:r>
      <w:r w:rsidR="00886210" w:rsidRPr="00DA3A25">
        <w:rPr>
          <w:rFonts w:cs="Arial"/>
          <w:spacing w:val="2"/>
          <w:sz w:val="20"/>
        </w:rPr>
        <w:t>t</w:t>
      </w:r>
      <w:r w:rsidR="009F257B" w:rsidRPr="00DA3A25">
        <w:rPr>
          <w:rFonts w:cs="Arial"/>
          <w:sz w:val="20"/>
        </w:rPr>
        <w:t>hey lea</w:t>
      </w:r>
      <w:r w:rsidR="007D098D" w:rsidRPr="00DA3A25">
        <w:rPr>
          <w:rFonts w:cs="Arial"/>
          <w:spacing w:val="4"/>
          <w:sz w:val="20"/>
        </w:rPr>
        <w:t>r</w:t>
      </w:r>
      <w:r w:rsidR="007D098D" w:rsidRPr="00DA3A25">
        <w:rPr>
          <w:rFonts w:cs="Arial"/>
          <w:sz w:val="20"/>
        </w:rPr>
        <w:t>n</w:t>
      </w:r>
      <w:r w:rsidR="009F257B" w:rsidRPr="00DA3A25">
        <w:rPr>
          <w:rFonts w:cs="Arial"/>
          <w:sz w:val="20"/>
        </w:rPr>
        <w:t xml:space="preserve">ed in </w:t>
      </w:r>
      <w:r w:rsidR="00886210" w:rsidRPr="00DA3A25">
        <w:rPr>
          <w:rFonts w:cs="Arial"/>
          <w:spacing w:val="2"/>
          <w:sz w:val="20"/>
        </w:rPr>
        <w:t>t</w:t>
      </w:r>
      <w:r w:rsidR="005511F4" w:rsidRPr="00DA3A25">
        <w:rPr>
          <w:rFonts w:cs="Arial"/>
          <w:sz w:val="20"/>
        </w:rPr>
        <w:t>his book</w:t>
      </w:r>
      <w:r w:rsidR="00D56F65" w:rsidRPr="00DA3A25">
        <w:rPr>
          <w:rFonts w:cs="Arial"/>
          <w:sz w:val="20"/>
        </w:rPr>
        <w:t xml:space="preserve"> </w:t>
      </w:r>
      <w:r w:rsidR="009F257B" w:rsidRPr="00DA3A25">
        <w:rPr>
          <w:rFonts w:cs="Arial"/>
          <w:sz w:val="20"/>
        </w:rPr>
        <w:t>in</w:t>
      </w:r>
      <w:r w:rsidR="00886210" w:rsidRPr="00DA3A25">
        <w:rPr>
          <w:rFonts w:cs="Arial"/>
          <w:spacing w:val="2"/>
          <w:sz w:val="20"/>
        </w:rPr>
        <w:t>t</w:t>
      </w:r>
      <w:r w:rsidR="009F257B" w:rsidRPr="00DA3A25">
        <w:rPr>
          <w:rFonts w:cs="Arial"/>
          <w:sz w:val="20"/>
        </w:rPr>
        <w:t>o pra</w:t>
      </w:r>
      <w:r w:rsidR="00AF3B4B" w:rsidRPr="00DA3A25">
        <w:rPr>
          <w:rFonts w:cs="Arial"/>
          <w:spacing w:val="2"/>
          <w:sz w:val="20"/>
        </w:rPr>
        <w:t>ct</w:t>
      </w:r>
      <w:r w:rsidR="009F257B" w:rsidRPr="00DA3A25">
        <w:rPr>
          <w:rFonts w:cs="Arial"/>
          <w:sz w:val="20"/>
        </w:rPr>
        <w:t>i</w:t>
      </w:r>
      <w:r w:rsidR="00321406" w:rsidRPr="00DA3A25">
        <w:rPr>
          <w:rFonts w:cs="Arial"/>
          <w:spacing w:val="2"/>
          <w:sz w:val="20"/>
        </w:rPr>
        <w:t>c</w:t>
      </w:r>
      <w:r w:rsidR="009F257B" w:rsidRPr="00DA3A25">
        <w:rPr>
          <w:rFonts w:cs="Arial"/>
          <w:sz w:val="20"/>
        </w:rPr>
        <w:t>e</w:t>
      </w:r>
      <w:r w:rsidR="00860408" w:rsidRPr="00DA3A25">
        <w:rPr>
          <w:rFonts w:cs="Arial"/>
          <w:sz w:val="20"/>
        </w:rPr>
        <w:t xml:space="preserve"> as </w:t>
      </w:r>
      <w:r w:rsidR="00886210" w:rsidRPr="00DA3A25">
        <w:rPr>
          <w:rFonts w:cs="Arial"/>
          <w:spacing w:val="2"/>
          <w:sz w:val="20"/>
        </w:rPr>
        <w:t>t</w:t>
      </w:r>
      <w:r w:rsidR="00860408" w:rsidRPr="00DA3A25">
        <w:rPr>
          <w:rFonts w:cs="Arial"/>
          <w:sz w:val="20"/>
        </w:rPr>
        <w:t>hey</w:t>
      </w:r>
      <w:r w:rsidR="007F1A80" w:rsidRPr="00DA3A25">
        <w:rPr>
          <w:rFonts w:cs="Arial"/>
          <w:sz w:val="20"/>
        </w:rPr>
        <w:t xml:space="preserve"> </w:t>
      </w:r>
      <w:r w:rsidR="00321406" w:rsidRPr="00DA3A25">
        <w:rPr>
          <w:rFonts w:cs="Arial"/>
          <w:spacing w:val="2"/>
          <w:sz w:val="20"/>
        </w:rPr>
        <w:t>c</w:t>
      </w:r>
      <w:r w:rsidR="007F1A80" w:rsidRPr="00DA3A25">
        <w:rPr>
          <w:rFonts w:cs="Arial"/>
          <w:sz w:val="20"/>
        </w:rPr>
        <w:t>on</w:t>
      </w:r>
      <w:r w:rsidR="00886210" w:rsidRPr="00DA3A25">
        <w:rPr>
          <w:rFonts w:cs="Arial"/>
          <w:spacing w:val="2"/>
          <w:sz w:val="20"/>
        </w:rPr>
        <w:t>t</w:t>
      </w:r>
      <w:r w:rsidR="007F1A80" w:rsidRPr="00DA3A25">
        <w:rPr>
          <w:rFonts w:cs="Arial"/>
          <w:sz w:val="20"/>
        </w:rPr>
        <w:t>inue</w:t>
      </w:r>
      <w:r w:rsidR="00A43562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7F1A80" w:rsidRPr="00DA3A25">
        <w:rPr>
          <w:rFonts w:cs="Arial"/>
          <w:sz w:val="20"/>
        </w:rPr>
        <w:t>hink</w:t>
      </w:r>
      <w:r w:rsidR="001609F0" w:rsidRPr="00DA3A25">
        <w:rPr>
          <w:rFonts w:cs="Arial"/>
          <w:sz w:val="20"/>
        </w:rPr>
        <w:t>ing</w:t>
      </w:r>
      <w:r w:rsidR="00066D6A" w:rsidRPr="00DA3A25">
        <w:rPr>
          <w:rFonts w:cs="Arial"/>
          <w:sz w:val="20"/>
        </w:rPr>
        <w:t xml:space="preserve"> </w:t>
      </w:r>
      <w:r w:rsidR="007F1A80" w:rsidRPr="00DA3A25">
        <w:rPr>
          <w:rFonts w:cs="Arial"/>
          <w:sz w:val="20"/>
        </w:rPr>
        <w:t xml:space="preserve">on </w:t>
      </w:r>
      <w:r w:rsidR="00066D6A" w:rsidRPr="00DA3A25">
        <w:rPr>
          <w:rFonts w:cs="Arial"/>
          <w:sz w:val="20"/>
        </w:rPr>
        <w:t>God's wor</w:t>
      </w:r>
      <w:r w:rsidR="00772EB8" w:rsidRPr="00DA3A25">
        <w:rPr>
          <w:rFonts w:cs="Arial"/>
          <w:sz w:val="20"/>
        </w:rPr>
        <w:t>d</w:t>
      </w:r>
      <w:r w:rsidR="00DE077F" w:rsidRPr="00DA3A25">
        <w:rPr>
          <w:rFonts w:cs="Arial"/>
          <w:sz w:val="20"/>
        </w:rPr>
        <w:t>.</w:t>
      </w:r>
    </w:p>
    <w:p w14:paraId="20AB0223" w14:textId="5B7DC91D" w:rsidR="007F1A80" w:rsidRPr="00DA3A25" w:rsidRDefault="007F1A80" w:rsidP="00CB159B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</w:p>
    <w:p w14:paraId="0BD58665" w14:textId="45DE24D9" w:rsidR="009A4345" w:rsidRPr="00DA3A25" w:rsidRDefault="00913FE1" w:rsidP="00CB159B">
      <w:pPr>
        <w:tabs>
          <w:tab w:val="left" w:pos="2498"/>
        </w:tabs>
        <w:spacing w:line="240" w:lineRule="auto"/>
        <w:jc w:val="both"/>
        <w:rPr>
          <w:rFonts w:cs="Arial"/>
          <w:sz w:val="20"/>
        </w:rPr>
      </w:pPr>
      <w:r w:rsidRPr="00DA3A25">
        <w:rPr>
          <w:rFonts w:cs="Arial"/>
          <w:sz w:val="20"/>
        </w:rPr>
        <w:t xml:space="preserve">Thank you for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aking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he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ime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o weigh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e bibli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>al eviden</w:t>
      </w:r>
      <w:r w:rsidR="00321406" w:rsidRPr="00DA3A25">
        <w:rPr>
          <w:rFonts w:cs="Arial"/>
          <w:spacing w:val="2"/>
          <w:sz w:val="20"/>
        </w:rPr>
        <w:t>c</w:t>
      </w:r>
      <w:r w:rsidRPr="00DA3A25">
        <w:rPr>
          <w:rFonts w:cs="Arial"/>
          <w:sz w:val="20"/>
        </w:rPr>
        <w:t xml:space="preserve">e 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>hat</w:t>
      </w:r>
      <w:r w:rsidR="000C2838" w:rsidRPr="00DA3A25">
        <w:rPr>
          <w:rFonts w:cs="Arial"/>
          <w:sz w:val="20"/>
        </w:rPr>
        <w:t xml:space="preserve"> was</w:t>
      </w:r>
      <w:r w:rsidRPr="00DA3A25">
        <w:rPr>
          <w:rFonts w:cs="Arial"/>
          <w:sz w:val="20"/>
        </w:rPr>
        <w:t xml:space="preserve"> presen</w:t>
      </w:r>
      <w:r w:rsidR="00886210" w:rsidRPr="00DA3A25">
        <w:rPr>
          <w:rFonts w:cs="Arial"/>
          <w:spacing w:val="2"/>
          <w:sz w:val="20"/>
        </w:rPr>
        <w:t>t</w:t>
      </w:r>
      <w:r w:rsidRPr="00DA3A25">
        <w:rPr>
          <w:rFonts w:cs="Arial"/>
          <w:sz w:val="20"/>
        </w:rPr>
        <w:t xml:space="preserve">ed herein. </w:t>
      </w:r>
      <w:r w:rsidR="0068340B" w:rsidRPr="00DA3A25">
        <w:rPr>
          <w:rFonts w:cs="Arial"/>
          <w:sz w:val="20"/>
        </w:rPr>
        <w:t>T</w:t>
      </w:r>
      <w:r w:rsidR="005C2EA8" w:rsidRPr="00DA3A25">
        <w:rPr>
          <w:rFonts w:cs="Arial"/>
          <w:sz w:val="20"/>
        </w:rPr>
        <w:t xml:space="preserve">he </w:t>
      </w:r>
      <w:r w:rsidR="00362BB1" w:rsidRPr="00DA3A25">
        <w:rPr>
          <w:rFonts w:cs="Arial"/>
          <w:sz w:val="20"/>
        </w:rPr>
        <w:t>aim</w:t>
      </w:r>
      <w:r w:rsidR="0068340B" w:rsidRPr="00DA3A25">
        <w:rPr>
          <w:rFonts w:cs="Arial"/>
          <w:sz w:val="20"/>
        </w:rPr>
        <w:t xml:space="preserve"> </w:t>
      </w:r>
      <w:r w:rsidR="005C2EA8" w:rsidRPr="00DA3A25">
        <w:rPr>
          <w:rFonts w:cs="Arial"/>
          <w:sz w:val="20"/>
        </w:rPr>
        <w:t xml:space="preserve">of </w:t>
      </w:r>
      <w:r w:rsidR="00886210" w:rsidRPr="00DA3A25">
        <w:rPr>
          <w:rFonts w:cs="Arial"/>
          <w:spacing w:val="2"/>
          <w:sz w:val="20"/>
        </w:rPr>
        <w:t>t</w:t>
      </w:r>
      <w:r w:rsidR="000C2838" w:rsidRPr="00DA3A25">
        <w:rPr>
          <w:rFonts w:cs="Arial"/>
          <w:sz w:val="20"/>
        </w:rPr>
        <w:t>his book</w:t>
      </w:r>
      <w:r w:rsidR="0068340B" w:rsidRPr="00DA3A25">
        <w:rPr>
          <w:rFonts w:cs="Arial"/>
          <w:sz w:val="20"/>
        </w:rPr>
        <w:t xml:space="preserve"> was</w:t>
      </w:r>
      <w:r w:rsidR="005C2EA8" w:rsidRPr="00DA3A25">
        <w:rPr>
          <w:rFonts w:cs="Arial"/>
          <w:sz w:val="20"/>
        </w:rPr>
        <w:t xml:space="preserve"> </w:t>
      </w:r>
      <w:r w:rsidR="00886210" w:rsidRPr="00DA3A25">
        <w:rPr>
          <w:rFonts w:cs="Arial"/>
          <w:spacing w:val="2"/>
          <w:sz w:val="20"/>
        </w:rPr>
        <w:t>t</w:t>
      </w:r>
      <w:r w:rsidR="000C2838" w:rsidRPr="00DA3A25">
        <w:rPr>
          <w:rFonts w:cs="Arial"/>
          <w:sz w:val="20"/>
        </w:rPr>
        <w:t xml:space="preserve">o </w:t>
      </w:r>
      <w:r w:rsidR="00362BB1" w:rsidRPr="00DA3A25">
        <w:rPr>
          <w:rFonts w:cs="Arial"/>
          <w:sz w:val="20"/>
        </w:rPr>
        <w:t>show</w:t>
      </w:r>
      <w:r w:rsidR="00CB159B" w:rsidRPr="00DA3A25">
        <w:rPr>
          <w:rFonts w:cs="Arial"/>
          <w:sz w:val="20"/>
        </w:rPr>
        <w:t xml:space="preserve"> </w:t>
      </w:r>
      <w:r w:rsidR="00CB159B" w:rsidRPr="00DA3A25">
        <w:rPr>
          <w:rFonts w:cs="Arial"/>
          <w:spacing w:val="2"/>
          <w:sz w:val="20"/>
        </w:rPr>
        <w:t>i</w:t>
      </w:r>
      <w:r w:rsidR="00CB159B" w:rsidRPr="00DA3A25">
        <w:rPr>
          <w:rFonts w:cs="Arial"/>
          <w:spacing w:val="-2"/>
          <w:sz w:val="20"/>
        </w:rPr>
        <w:t xml:space="preserve">t </w:t>
      </w:r>
      <w:r w:rsidR="00CB159B" w:rsidRPr="00DA3A25">
        <w:rPr>
          <w:rFonts w:cs="Arial"/>
          <w:sz w:val="20"/>
        </w:rPr>
        <w:t>is be</w:t>
      </w:r>
      <w:r w:rsidR="00CB159B" w:rsidRPr="00DA3A25">
        <w:rPr>
          <w:rFonts w:cs="Arial"/>
          <w:spacing w:val="4"/>
          <w:sz w:val="20"/>
        </w:rPr>
        <w:t>tt</w:t>
      </w:r>
      <w:r w:rsidR="00CB159B" w:rsidRPr="00DA3A25">
        <w:rPr>
          <w:rFonts w:cs="Arial"/>
          <w:sz w:val="20"/>
        </w:rPr>
        <w:t>e</w:t>
      </w:r>
      <w:r w:rsidR="00CB159B" w:rsidRPr="00DA3A25">
        <w:rPr>
          <w:rFonts w:cs="Arial"/>
          <w:spacing w:val="-2"/>
          <w:sz w:val="20"/>
        </w:rPr>
        <w:t xml:space="preserve">r 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 xml:space="preserve">o 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pacing w:val="2"/>
          <w:sz w:val="20"/>
        </w:rPr>
        <w:t>r</w:t>
      </w:r>
      <w:r w:rsidR="00CB159B" w:rsidRPr="00DA3A25">
        <w:rPr>
          <w:rFonts w:cs="Arial"/>
          <w:sz w:val="20"/>
        </w:rPr>
        <w:t>us</w:t>
      </w:r>
      <w:r w:rsidR="00CB159B" w:rsidRPr="00DA3A25">
        <w:rPr>
          <w:rFonts w:cs="Arial"/>
          <w:spacing w:val="-2"/>
          <w:sz w:val="20"/>
        </w:rPr>
        <w:t xml:space="preserve">t </w:t>
      </w:r>
      <w:r w:rsidR="00CB159B" w:rsidRPr="00DA3A25">
        <w:rPr>
          <w:rFonts w:cs="Arial"/>
          <w:sz w:val="20"/>
        </w:rPr>
        <w:t>s</w:t>
      </w:r>
      <w:r w:rsidR="00CB159B" w:rsidRPr="00DA3A25">
        <w:rPr>
          <w:rFonts w:cs="Arial"/>
          <w:spacing w:val="2"/>
          <w:sz w:val="20"/>
        </w:rPr>
        <w:t>cr</w:t>
      </w:r>
      <w:r w:rsidR="00CB159B" w:rsidRPr="00DA3A25">
        <w:rPr>
          <w:rFonts w:cs="Arial"/>
          <w:sz w:val="20"/>
        </w:rPr>
        <w:t>ip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>u</w:t>
      </w:r>
      <w:r w:rsidR="00CB159B" w:rsidRPr="00DA3A25">
        <w:rPr>
          <w:rFonts w:cs="Arial"/>
          <w:spacing w:val="2"/>
          <w:sz w:val="20"/>
        </w:rPr>
        <w:t>r</w:t>
      </w:r>
      <w:r w:rsidR="00CB159B" w:rsidRPr="00DA3A25">
        <w:rPr>
          <w:rFonts w:cs="Arial"/>
          <w:sz w:val="20"/>
        </w:rPr>
        <w:t xml:space="preserve">e </w:t>
      </w:r>
      <w:r w:rsidR="00362BB1" w:rsidRPr="00DA3A25">
        <w:rPr>
          <w:rFonts w:cs="Arial"/>
          <w:spacing w:val="2"/>
          <w:sz w:val="20"/>
        </w:rPr>
        <w:t>to teach us</w:t>
      </w:r>
      <w:r w:rsidR="00CB159B" w:rsidRPr="00DA3A25">
        <w:rPr>
          <w:rFonts w:cs="Arial"/>
          <w:sz w:val="20"/>
        </w:rPr>
        <w:t xml:space="preserve"> </w:t>
      </w:r>
      <w:r w:rsidR="00362BB1" w:rsidRPr="00DA3A25">
        <w:rPr>
          <w:rFonts w:cs="Arial"/>
          <w:sz w:val="20"/>
        </w:rPr>
        <w:t xml:space="preserve">and </w:t>
      </w:r>
      <w:r w:rsidR="00886210" w:rsidRPr="00DA3A25">
        <w:rPr>
          <w:rFonts w:cs="Arial"/>
          <w:spacing w:val="2"/>
          <w:sz w:val="20"/>
        </w:rPr>
        <w:t>t</w:t>
      </w:r>
      <w:r w:rsidR="00362BB1" w:rsidRPr="00DA3A25">
        <w:rPr>
          <w:rFonts w:cs="Arial"/>
          <w:sz w:val="20"/>
        </w:rPr>
        <w:t>o</w:t>
      </w:r>
      <w:r w:rsidR="00CB159B" w:rsidRPr="00DA3A25">
        <w:rPr>
          <w:rFonts w:cs="Arial"/>
          <w:spacing w:val="-2"/>
          <w:sz w:val="20"/>
        </w:rPr>
        <w:t xml:space="preserve"> </w:t>
      </w:r>
      <w:r w:rsidR="00CB159B" w:rsidRPr="00DA3A25">
        <w:rPr>
          <w:rFonts w:cs="Arial"/>
          <w:sz w:val="20"/>
        </w:rPr>
        <w:t>answe</w:t>
      </w:r>
      <w:r w:rsidR="00CB159B" w:rsidRPr="00DA3A25">
        <w:rPr>
          <w:rFonts w:cs="Arial"/>
          <w:spacing w:val="2"/>
          <w:sz w:val="20"/>
        </w:rPr>
        <w:t>r</w:t>
      </w:r>
      <w:r w:rsidR="00CB159B" w:rsidRPr="00DA3A25">
        <w:rPr>
          <w:rFonts w:cs="Arial"/>
          <w:sz w:val="20"/>
        </w:rPr>
        <w:t xml:space="preserve"> o</w:t>
      </w:r>
      <w:r w:rsidR="0082211A" w:rsidRPr="00DA3A25">
        <w:rPr>
          <w:rFonts w:cs="Arial"/>
          <w:sz w:val="20"/>
        </w:rPr>
        <w:t>ur</w:t>
      </w:r>
      <w:r w:rsidR="00CB159B" w:rsidRPr="00DA3A25">
        <w:rPr>
          <w:rFonts w:cs="Arial"/>
          <w:sz w:val="20"/>
        </w:rPr>
        <w:t xml:space="preserve"> </w:t>
      </w:r>
      <w:r w:rsidR="00001839" w:rsidRPr="00DA3A25">
        <w:rPr>
          <w:rFonts w:cs="Arial"/>
          <w:sz w:val="20"/>
        </w:rPr>
        <w:t xml:space="preserve">Bible </w:t>
      </w:r>
      <w:r w:rsidR="00CB159B" w:rsidRPr="00DA3A25">
        <w:rPr>
          <w:rFonts w:cs="Arial"/>
          <w:sz w:val="20"/>
        </w:rPr>
        <w:t>ques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 xml:space="preserve">ions. Thus, </w:t>
      </w:r>
      <w:r w:rsidR="00CB159B" w:rsidRPr="00DA3A25">
        <w:rPr>
          <w:rFonts w:cs="Arial"/>
          <w:spacing w:val="2"/>
          <w:sz w:val="20"/>
        </w:rPr>
        <w:t>i</w:t>
      </w:r>
      <w:r w:rsidR="00CB159B" w:rsidRPr="00DA3A25">
        <w:rPr>
          <w:rFonts w:cs="Arial"/>
          <w:spacing w:val="-2"/>
          <w:sz w:val="20"/>
        </w:rPr>
        <w:t xml:space="preserve">t </w:t>
      </w:r>
      <w:r w:rsidR="00001839" w:rsidRPr="00DA3A25">
        <w:rPr>
          <w:rFonts w:cs="Arial"/>
          <w:sz w:val="20"/>
        </w:rPr>
        <w:t>is</w:t>
      </w:r>
      <w:r w:rsidR="00CB159B" w:rsidRPr="00DA3A25">
        <w:rPr>
          <w:rFonts w:cs="Arial"/>
          <w:sz w:val="20"/>
        </w:rPr>
        <w:t xml:space="preserve"> </w:t>
      </w:r>
      <w:r w:rsidR="00CB159B" w:rsidRPr="00DA3A25">
        <w:rPr>
          <w:rFonts w:cs="Arial"/>
          <w:spacing w:val="4"/>
          <w:sz w:val="20"/>
        </w:rPr>
        <w:t>f</w:t>
      </w:r>
      <w:r w:rsidR="00CB159B" w:rsidRPr="00DA3A25">
        <w:rPr>
          <w:rFonts w:cs="Arial"/>
          <w:spacing w:val="2"/>
          <w:sz w:val="20"/>
        </w:rPr>
        <w:t>i</w:t>
      </w:r>
      <w:r w:rsidR="00CB159B" w:rsidRPr="00DA3A25">
        <w:rPr>
          <w:rFonts w:cs="Arial"/>
          <w:spacing w:val="4"/>
          <w:sz w:val="20"/>
        </w:rPr>
        <w:t>tt</w:t>
      </w:r>
      <w:r w:rsidR="00CB159B" w:rsidRPr="00DA3A25">
        <w:rPr>
          <w:rFonts w:cs="Arial"/>
          <w:sz w:val="20"/>
        </w:rPr>
        <w:t xml:space="preserve">ing 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 xml:space="preserve">o </w:t>
      </w:r>
      <w:r w:rsidR="000C2838" w:rsidRPr="00DA3A25">
        <w:rPr>
          <w:rFonts w:cs="Arial"/>
          <w:sz w:val="20"/>
        </w:rPr>
        <w:t xml:space="preserve">leave </w:t>
      </w:r>
      <w:r w:rsidR="00886210" w:rsidRPr="00DA3A25">
        <w:rPr>
          <w:rFonts w:cs="Arial"/>
          <w:spacing w:val="2"/>
          <w:sz w:val="20"/>
        </w:rPr>
        <w:t>t</w:t>
      </w:r>
      <w:r w:rsidR="000C2838" w:rsidRPr="00DA3A25">
        <w:rPr>
          <w:rFonts w:cs="Arial"/>
          <w:sz w:val="20"/>
        </w:rPr>
        <w:t xml:space="preserve">he </w:t>
      </w:r>
      <w:r w:rsidR="00CB159B" w:rsidRPr="00DA3A25">
        <w:rPr>
          <w:rFonts w:cs="Arial"/>
          <w:spacing w:val="2"/>
          <w:sz w:val="20"/>
        </w:rPr>
        <w:t>f</w:t>
      </w:r>
      <w:r w:rsidR="00CB159B" w:rsidRPr="00DA3A25">
        <w:rPr>
          <w:rFonts w:cs="Arial"/>
          <w:sz w:val="20"/>
        </w:rPr>
        <w:t>ollowe</w:t>
      </w:r>
      <w:r w:rsidR="00CB159B" w:rsidRPr="00DA3A25">
        <w:rPr>
          <w:rFonts w:cs="Arial"/>
          <w:spacing w:val="2"/>
          <w:sz w:val="20"/>
        </w:rPr>
        <w:t>r</w:t>
      </w:r>
      <w:r w:rsidR="00CB159B" w:rsidRPr="00DA3A25">
        <w:rPr>
          <w:rFonts w:cs="Arial"/>
          <w:sz w:val="20"/>
        </w:rPr>
        <w:t>s o</w:t>
      </w:r>
      <w:r w:rsidR="00CB159B" w:rsidRPr="00DA3A25">
        <w:rPr>
          <w:rFonts w:cs="Arial"/>
          <w:spacing w:val="-2"/>
          <w:sz w:val="20"/>
        </w:rPr>
        <w:t xml:space="preserve">f </w:t>
      </w:r>
      <w:r w:rsidR="00CB159B" w:rsidRPr="00DA3A25">
        <w:rPr>
          <w:rFonts w:cs="Arial"/>
          <w:sz w:val="20"/>
        </w:rPr>
        <w:t>Jesus w</w:t>
      </w:r>
      <w:r w:rsidR="00CB159B" w:rsidRPr="00DA3A25">
        <w:rPr>
          <w:rFonts w:cs="Arial"/>
          <w:spacing w:val="2"/>
          <w:sz w:val="20"/>
        </w:rPr>
        <w:t>i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 xml:space="preserve">h 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>h</w:t>
      </w:r>
      <w:r w:rsidR="000D4043" w:rsidRPr="00DA3A25">
        <w:rPr>
          <w:rFonts w:cs="Arial"/>
          <w:sz w:val="20"/>
        </w:rPr>
        <w:t>is s</w:t>
      </w:r>
      <w:r w:rsidR="00886210" w:rsidRPr="00DA3A25">
        <w:rPr>
          <w:rFonts w:cs="Arial"/>
          <w:spacing w:val="2"/>
          <w:sz w:val="20"/>
        </w:rPr>
        <w:t>t</w:t>
      </w:r>
      <w:r w:rsidR="000D4043" w:rsidRPr="00DA3A25">
        <w:rPr>
          <w:rFonts w:cs="Arial"/>
          <w:sz w:val="20"/>
        </w:rPr>
        <w:t>a</w:t>
      </w:r>
      <w:r w:rsidR="00886210" w:rsidRPr="00DA3A25">
        <w:rPr>
          <w:rFonts w:cs="Arial"/>
          <w:spacing w:val="2"/>
          <w:sz w:val="20"/>
        </w:rPr>
        <w:t>t</w:t>
      </w:r>
      <w:r w:rsidR="000D4043" w:rsidRPr="00DA3A25">
        <w:rPr>
          <w:rFonts w:cs="Arial"/>
          <w:sz w:val="20"/>
        </w:rPr>
        <w:t xml:space="preserve">ement of </w:t>
      </w:r>
      <w:r w:rsidR="00CB159B" w:rsidRPr="00DA3A25">
        <w:rPr>
          <w:rFonts w:cs="Arial"/>
          <w:sz w:val="20"/>
        </w:rPr>
        <w:t xml:space="preserve">Paul </w:t>
      </w:r>
      <w:r w:rsidR="00CB159B" w:rsidRPr="00DA3A25">
        <w:rPr>
          <w:rFonts w:cs="Arial"/>
          <w:spacing w:val="4"/>
          <w:sz w:val="20"/>
        </w:rPr>
        <w:t>f</w:t>
      </w:r>
      <w:r w:rsidR="00CB159B" w:rsidRPr="00DA3A25">
        <w:rPr>
          <w:rFonts w:cs="Arial"/>
          <w:spacing w:val="2"/>
          <w:sz w:val="20"/>
        </w:rPr>
        <w:t>r</w:t>
      </w:r>
      <w:r w:rsidR="00CB159B" w:rsidRPr="00DA3A25">
        <w:rPr>
          <w:rFonts w:cs="Arial"/>
          <w:sz w:val="20"/>
        </w:rPr>
        <w:t>om A</w:t>
      </w:r>
      <w:r w:rsidR="00CB159B" w:rsidRPr="00DA3A25">
        <w:rPr>
          <w:rFonts w:cs="Arial"/>
          <w:spacing w:val="2"/>
          <w:sz w:val="20"/>
        </w:rPr>
        <w:t>c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>s 20:32, "now, b</w:t>
      </w:r>
      <w:r w:rsidR="00CB159B" w:rsidRPr="00DA3A25">
        <w:rPr>
          <w:rFonts w:cs="Arial"/>
          <w:spacing w:val="2"/>
          <w:sz w:val="20"/>
        </w:rPr>
        <w:t>r</w:t>
      </w:r>
      <w:r w:rsidR="00CB159B" w:rsidRPr="00DA3A25">
        <w:rPr>
          <w:rFonts w:cs="Arial"/>
          <w:sz w:val="20"/>
        </w:rPr>
        <w:t>e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>h</w:t>
      </w:r>
      <w:r w:rsidR="00CB159B" w:rsidRPr="00DA3A25">
        <w:rPr>
          <w:rFonts w:cs="Arial"/>
          <w:spacing w:val="2"/>
          <w:sz w:val="20"/>
        </w:rPr>
        <w:t>r</w:t>
      </w:r>
      <w:r w:rsidR="00CB159B" w:rsidRPr="00DA3A25">
        <w:rPr>
          <w:rFonts w:cs="Arial"/>
          <w:sz w:val="20"/>
        </w:rPr>
        <w:t xml:space="preserve">en, I </w:t>
      </w:r>
      <w:r w:rsidR="00CB159B" w:rsidRPr="00DA3A25">
        <w:rPr>
          <w:rFonts w:cs="Arial"/>
          <w:spacing w:val="2"/>
          <w:sz w:val="20"/>
        </w:rPr>
        <w:t>c</w:t>
      </w:r>
      <w:r w:rsidR="00CB159B" w:rsidRPr="00DA3A25">
        <w:rPr>
          <w:rFonts w:cs="Arial"/>
          <w:sz w:val="20"/>
        </w:rPr>
        <w:t xml:space="preserve">ommend you 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 xml:space="preserve">o God, and 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 xml:space="preserve">o 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>he wo</w:t>
      </w:r>
      <w:r w:rsidR="00CB159B" w:rsidRPr="00DA3A25">
        <w:rPr>
          <w:rFonts w:cs="Arial"/>
          <w:spacing w:val="2"/>
          <w:sz w:val="20"/>
        </w:rPr>
        <w:t>r</w:t>
      </w:r>
      <w:r w:rsidR="00CB159B" w:rsidRPr="00DA3A25">
        <w:rPr>
          <w:rFonts w:cs="Arial"/>
          <w:sz w:val="20"/>
        </w:rPr>
        <w:t>d o</w:t>
      </w:r>
      <w:r w:rsidR="00CB159B" w:rsidRPr="00DA3A25">
        <w:rPr>
          <w:rFonts w:cs="Arial"/>
          <w:spacing w:val="-2"/>
          <w:sz w:val="20"/>
        </w:rPr>
        <w:t xml:space="preserve">f </w:t>
      </w:r>
      <w:r w:rsidR="00CB159B" w:rsidRPr="00DA3A25">
        <w:rPr>
          <w:rFonts w:cs="Arial"/>
          <w:sz w:val="20"/>
        </w:rPr>
        <w:t>his g</w:t>
      </w:r>
      <w:r w:rsidR="00CB159B" w:rsidRPr="00DA3A25">
        <w:rPr>
          <w:rFonts w:cs="Arial"/>
          <w:spacing w:val="2"/>
          <w:sz w:val="20"/>
        </w:rPr>
        <w:t>r</w:t>
      </w:r>
      <w:r w:rsidR="00CB159B" w:rsidRPr="00DA3A25">
        <w:rPr>
          <w:rFonts w:cs="Arial"/>
          <w:sz w:val="20"/>
        </w:rPr>
        <w:t>a</w:t>
      </w:r>
      <w:r w:rsidR="00CB159B" w:rsidRPr="00DA3A25">
        <w:rPr>
          <w:rFonts w:cs="Arial"/>
          <w:spacing w:val="2"/>
          <w:sz w:val="20"/>
        </w:rPr>
        <w:t>c</w:t>
      </w:r>
      <w:r w:rsidR="00CB159B" w:rsidRPr="00DA3A25">
        <w:rPr>
          <w:rFonts w:cs="Arial"/>
          <w:sz w:val="20"/>
        </w:rPr>
        <w:t>e, whi</w:t>
      </w:r>
      <w:r w:rsidR="00CB159B" w:rsidRPr="00DA3A25">
        <w:rPr>
          <w:rFonts w:cs="Arial"/>
          <w:spacing w:val="2"/>
          <w:sz w:val="20"/>
        </w:rPr>
        <w:t>c</w:t>
      </w:r>
      <w:r w:rsidR="00CB159B" w:rsidRPr="00DA3A25">
        <w:rPr>
          <w:rFonts w:cs="Arial"/>
          <w:sz w:val="20"/>
        </w:rPr>
        <w:t xml:space="preserve">h is able 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 xml:space="preserve">o build you up, and 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>o give you an inhe</w:t>
      </w:r>
      <w:r w:rsidR="00CB159B" w:rsidRPr="00DA3A25">
        <w:rPr>
          <w:rFonts w:cs="Arial"/>
          <w:spacing w:val="2"/>
          <w:sz w:val="20"/>
        </w:rPr>
        <w:t>ri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>an</w:t>
      </w:r>
      <w:r w:rsidR="00CB159B" w:rsidRPr="00DA3A25">
        <w:rPr>
          <w:rFonts w:cs="Arial"/>
          <w:spacing w:val="2"/>
          <w:sz w:val="20"/>
        </w:rPr>
        <w:t>c</w:t>
      </w:r>
      <w:r w:rsidR="00CB159B" w:rsidRPr="00DA3A25">
        <w:rPr>
          <w:rFonts w:cs="Arial"/>
          <w:sz w:val="20"/>
        </w:rPr>
        <w:t xml:space="preserve">e among all 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z w:val="20"/>
        </w:rPr>
        <w:t>hem whi</w:t>
      </w:r>
      <w:r w:rsidR="00CB159B" w:rsidRPr="00DA3A25">
        <w:rPr>
          <w:rFonts w:cs="Arial"/>
          <w:spacing w:val="2"/>
          <w:sz w:val="20"/>
        </w:rPr>
        <w:t>c</w:t>
      </w:r>
      <w:r w:rsidR="00CB159B" w:rsidRPr="00DA3A25">
        <w:rPr>
          <w:rFonts w:cs="Arial"/>
          <w:sz w:val="20"/>
        </w:rPr>
        <w:t>h a</w:t>
      </w:r>
      <w:r w:rsidR="00CB159B" w:rsidRPr="00DA3A25">
        <w:rPr>
          <w:rFonts w:cs="Arial"/>
          <w:spacing w:val="2"/>
          <w:sz w:val="20"/>
        </w:rPr>
        <w:t>r</w:t>
      </w:r>
      <w:r w:rsidR="00CB159B" w:rsidRPr="00DA3A25">
        <w:rPr>
          <w:rFonts w:cs="Arial"/>
          <w:sz w:val="20"/>
        </w:rPr>
        <w:t>e san</w:t>
      </w:r>
      <w:r w:rsidR="00CB159B" w:rsidRPr="00DA3A25">
        <w:rPr>
          <w:rFonts w:cs="Arial"/>
          <w:spacing w:val="2"/>
          <w:sz w:val="20"/>
        </w:rPr>
        <w:t>c</w:t>
      </w:r>
      <w:r w:rsidR="00CB159B" w:rsidRPr="00DA3A25">
        <w:rPr>
          <w:rFonts w:cs="Arial"/>
          <w:spacing w:val="4"/>
          <w:sz w:val="20"/>
        </w:rPr>
        <w:t>t</w:t>
      </w:r>
      <w:r w:rsidR="00CB159B" w:rsidRPr="00DA3A25">
        <w:rPr>
          <w:rFonts w:cs="Arial"/>
          <w:spacing w:val="2"/>
          <w:sz w:val="20"/>
        </w:rPr>
        <w:t>i</w:t>
      </w:r>
      <w:r w:rsidR="00CB159B" w:rsidRPr="00DA3A25">
        <w:rPr>
          <w:rFonts w:cs="Arial"/>
          <w:spacing w:val="4"/>
          <w:sz w:val="20"/>
        </w:rPr>
        <w:t>f</w:t>
      </w:r>
      <w:r w:rsidR="00CB159B" w:rsidRPr="00DA3A25">
        <w:rPr>
          <w:rFonts w:cs="Arial"/>
          <w:sz w:val="20"/>
        </w:rPr>
        <w:t>ied."</w:t>
      </w:r>
      <w:r w:rsidR="00130822" w:rsidRPr="00DA3A25">
        <w:rPr>
          <w:rFonts w:cs="Arial"/>
          <w:sz w:val="20"/>
        </w:rPr>
        <w:t xml:space="preserve"> </w:t>
      </w:r>
    </w:p>
    <w:p w14:paraId="6363A4B4" w14:textId="77777777" w:rsidR="00F93A6F" w:rsidRPr="00633952" w:rsidRDefault="00F93A6F" w:rsidP="00F93A6F">
      <w:pPr>
        <w:pBdr>
          <w:bottom w:val="single" w:sz="6" w:space="1" w:color="auto"/>
        </w:pBdr>
        <w:tabs>
          <w:tab w:val="left" w:pos="1804"/>
        </w:tabs>
        <w:spacing w:line="240" w:lineRule="auto"/>
        <w:jc w:val="both"/>
        <w:rPr>
          <w:rFonts w:cs="Arial"/>
          <w:sz w:val="14"/>
          <w:szCs w:val="16"/>
        </w:rPr>
      </w:pPr>
    </w:p>
    <w:p w14:paraId="00B27120" w14:textId="77777777" w:rsidR="00F93A6F" w:rsidRPr="00633952" w:rsidRDefault="00F93A6F" w:rsidP="00F93A6F">
      <w:pPr>
        <w:tabs>
          <w:tab w:val="left" w:pos="1804"/>
        </w:tabs>
        <w:spacing w:line="240" w:lineRule="auto"/>
        <w:jc w:val="both"/>
        <w:rPr>
          <w:rFonts w:cs="Arial"/>
          <w:sz w:val="14"/>
          <w:szCs w:val="16"/>
        </w:rPr>
      </w:pPr>
    </w:p>
    <w:p w14:paraId="229ED8FC" w14:textId="77777777" w:rsidR="000F3840" w:rsidRDefault="009D688B" w:rsidP="00C67749">
      <w:pPr>
        <w:tabs>
          <w:tab w:val="left" w:pos="1804"/>
        </w:tabs>
        <w:spacing w:line="240" w:lineRule="auto"/>
        <w:jc w:val="both"/>
        <w:rPr>
          <w:rFonts w:cs="Arial"/>
          <w:bCs/>
          <w:spacing w:val="2"/>
          <w:sz w:val="16"/>
          <w:szCs w:val="16"/>
        </w:rPr>
      </w:pPr>
      <w:r w:rsidRPr="00633952">
        <w:rPr>
          <w:rFonts w:cs="Arial"/>
          <w:sz w:val="16"/>
          <w:szCs w:val="16"/>
        </w:rPr>
        <w:t>Bo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>h eBook and p</w:t>
      </w:r>
      <w:r w:rsidRPr="00633952">
        <w:rPr>
          <w:rFonts w:cs="Arial"/>
          <w:spacing w:val="2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int ve</w:t>
      </w:r>
      <w:r w:rsidRPr="00633952">
        <w:rPr>
          <w:rFonts w:cs="Arial"/>
          <w:spacing w:val="2"/>
          <w:sz w:val="16"/>
          <w:szCs w:val="16"/>
        </w:rPr>
        <w:t>r</w:t>
      </w:r>
      <w:r w:rsidRPr="00633952">
        <w:rPr>
          <w:rFonts w:cs="Arial"/>
          <w:sz w:val="16"/>
          <w:szCs w:val="16"/>
        </w:rPr>
        <w:t>sions of b</w:t>
      </w:r>
      <w:r w:rsidR="00F93A6F" w:rsidRPr="00633952">
        <w:rPr>
          <w:rFonts w:cs="Arial"/>
          <w:sz w:val="16"/>
          <w:szCs w:val="16"/>
        </w:rPr>
        <w:t xml:space="preserve">ooks in </w:t>
      </w:r>
      <w:r w:rsidR="00F93A6F" w:rsidRPr="00633952">
        <w:rPr>
          <w:rFonts w:cs="Arial"/>
          <w:spacing w:val="4"/>
          <w:sz w:val="16"/>
          <w:szCs w:val="16"/>
        </w:rPr>
        <w:t>t</w:t>
      </w:r>
      <w:r w:rsidR="00F93A6F" w:rsidRPr="00633952">
        <w:rPr>
          <w:rFonts w:cs="Arial"/>
          <w:sz w:val="16"/>
          <w:szCs w:val="16"/>
        </w:rPr>
        <w:t>he Be</w:t>
      </w:r>
      <w:r w:rsidR="00F93A6F" w:rsidRPr="00633952">
        <w:rPr>
          <w:rFonts w:cs="Arial"/>
          <w:spacing w:val="4"/>
          <w:sz w:val="16"/>
          <w:szCs w:val="16"/>
        </w:rPr>
        <w:t>tt</w:t>
      </w:r>
      <w:r w:rsidR="00F93A6F" w:rsidRPr="00633952">
        <w:rPr>
          <w:rFonts w:cs="Arial"/>
          <w:sz w:val="16"/>
          <w:szCs w:val="16"/>
        </w:rPr>
        <w:t>er Bible S</w:t>
      </w:r>
      <w:r w:rsidR="00F93A6F" w:rsidRPr="00633952">
        <w:rPr>
          <w:rFonts w:cs="Arial"/>
          <w:spacing w:val="4"/>
          <w:sz w:val="16"/>
          <w:szCs w:val="16"/>
        </w:rPr>
        <w:t>t</w:t>
      </w:r>
      <w:r w:rsidR="00F93A6F" w:rsidRPr="00633952">
        <w:rPr>
          <w:rFonts w:cs="Arial"/>
          <w:sz w:val="16"/>
          <w:szCs w:val="16"/>
        </w:rPr>
        <w:t>udy Me</w:t>
      </w:r>
      <w:r w:rsidR="00F93A6F" w:rsidRPr="00633952">
        <w:rPr>
          <w:rFonts w:cs="Arial"/>
          <w:spacing w:val="4"/>
          <w:sz w:val="16"/>
          <w:szCs w:val="16"/>
        </w:rPr>
        <w:t>t</w:t>
      </w:r>
      <w:r w:rsidR="00F93A6F" w:rsidRPr="00633952">
        <w:rPr>
          <w:rFonts w:cs="Arial"/>
          <w:sz w:val="16"/>
          <w:szCs w:val="16"/>
        </w:rPr>
        <w:t>hod se</w:t>
      </w:r>
      <w:r w:rsidR="00F93A6F" w:rsidRPr="00633952">
        <w:rPr>
          <w:rFonts w:cs="Arial"/>
          <w:spacing w:val="2"/>
          <w:sz w:val="16"/>
          <w:szCs w:val="16"/>
        </w:rPr>
        <w:t>r</w:t>
      </w:r>
      <w:r w:rsidR="00F93A6F" w:rsidRPr="00633952">
        <w:rPr>
          <w:rFonts w:cs="Arial"/>
          <w:sz w:val="16"/>
          <w:szCs w:val="16"/>
        </w:rPr>
        <w:t>ies,</w:t>
      </w:r>
      <w:r w:rsidRPr="00633952">
        <w:rPr>
          <w:rFonts w:cs="Arial"/>
          <w:sz w:val="16"/>
          <w:szCs w:val="16"/>
        </w:rPr>
        <w:t xml:space="preserve"> along wi</w:t>
      </w:r>
      <w:r w:rsidRPr="00633952">
        <w:rPr>
          <w:rFonts w:cs="Arial"/>
          <w:spacing w:val="4"/>
          <w:sz w:val="16"/>
          <w:szCs w:val="16"/>
        </w:rPr>
        <w:t>t</w:t>
      </w:r>
      <w:r w:rsidRPr="00633952">
        <w:rPr>
          <w:rFonts w:cs="Arial"/>
          <w:sz w:val="16"/>
          <w:szCs w:val="16"/>
        </w:rPr>
        <w:t xml:space="preserve">h </w:t>
      </w:r>
      <w:r w:rsidR="00F93A6F" w:rsidRPr="00633952">
        <w:rPr>
          <w:rFonts w:cs="Arial"/>
          <w:sz w:val="16"/>
          <w:szCs w:val="16"/>
        </w:rPr>
        <w:t>answe</w:t>
      </w:r>
      <w:r w:rsidR="00F93A6F" w:rsidRPr="00633952">
        <w:rPr>
          <w:rFonts w:cs="Arial"/>
          <w:spacing w:val="2"/>
          <w:sz w:val="16"/>
          <w:szCs w:val="16"/>
        </w:rPr>
        <w:t>r</w:t>
      </w:r>
      <w:r w:rsidR="00F93A6F" w:rsidRPr="00633952">
        <w:rPr>
          <w:rFonts w:cs="Arial"/>
          <w:sz w:val="16"/>
          <w:szCs w:val="16"/>
        </w:rPr>
        <w:t xml:space="preserve">s </w:t>
      </w:r>
      <w:r w:rsidR="00F93A6F" w:rsidRPr="00633952">
        <w:rPr>
          <w:rFonts w:cs="Arial"/>
          <w:spacing w:val="4"/>
          <w:sz w:val="16"/>
          <w:szCs w:val="16"/>
        </w:rPr>
        <w:t>t</w:t>
      </w:r>
      <w:r w:rsidR="00F93A6F" w:rsidRPr="00633952">
        <w:rPr>
          <w:rFonts w:cs="Arial"/>
          <w:sz w:val="16"/>
          <w:szCs w:val="16"/>
        </w:rPr>
        <w:t xml:space="preserve">o </w:t>
      </w:r>
      <w:r w:rsidR="00F93A6F" w:rsidRPr="00633952">
        <w:rPr>
          <w:rFonts w:cs="Arial"/>
          <w:spacing w:val="2"/>
          <w:sz w:val="16"/>
          <w:szCs w:val="16"/>
        </w:rPr>
        <w:t>fr</w:t>
      </w:r>
      <w:r w:rsidR="00F93A6F" w:rsidRPr="00633952">
        <w:rPr>
          <w:rFonts w:cs="Arial"/>
          <w:sz w:val="16"/>
          <w:szCs w:val="16"/>
        </w:rPr>
        <w:t>equen</w:t>
      </w:r>
      <w:r w:rsidR="00F93A6F" w:rsidRPr="00633952">
        <w:rPr>
          <w:rFonts w:cs="Arial"/>
          <w:spacing w:val="-2"/>
          <w:sz w:val="16"/>
          <w:szCs w:val="16"/>
        </w:rPr>
        <w:t xml:space="preserve">t </w:t>
      </w:r>
      <w:r w:rsidR="00F93A6F" w:rsidRPr="00633952">
        <w:rPr>
          <w:rFonts w:cs="Arial"/>
          <w:sz w:val="16"/>
          <w:szCs w:val="16"/>
        </w:rPr>
        <w:t>ques</w:t>
      </w:r>
      <w:r w:rsidR="00F93A6F" w:rsidRPr="00633952">
        <w:rPr>
          <w:rFonts w:cs="Arial"/>
          <w:spacing w:val="4"/>
          <w:sz w:val="16"/>
          <w:szCs w:val="16"/>
        </w:rPr>
        <w:t>t</w:t>
      </w:r>
      <w:r w:rsidR="00F93A6F" w:rsidRPr="00633952">
        <w:rPr>
          <w:rFonts w:cs="Arial"/>
          <w:sz w:val="16"/>
          <w:szCs w:val="16"/>
        </w:rPr>
        <w:t xml:space="preserve">ions, </w:t>
      </w:r>
      <w:r w:rsidR="00F93A6F" w:rsidRPr="00633952">
        <w:rPr>
          <w:rFonts w:cs="Arial"/>
          <w:spacing w:val="2"/>
          <w:sz w:val="16"/>
          <w:szCs w:val="16"/>
        </w:rPr>
        <w:t>c</w:t>
      </w:r>
      <w:r w:rsidR="00F93A6F" w:rsidRPr="00633952">
        <w:rPr>
          <w:rFonts w:cs="Arial"/>
          <w:sz w:val="16"/>
          <w:szCs w:val="16"/>
        </w:rPr>
        <w:t>on</w:t>
      </w:r>
      <w:r w:rsidR="00F93A6F" w:rsidRPr="00633952">
        <w:rPr>
          <w:rFonts w:cs="Arial"/>
          <w:spacing w:val="4"/>
          <w:sz w:val="16"/>
          <w:szCs w:val="16"/>
        </w:rPr>
        <w:t>t</w:t>
      </w:r>
      <w:r w:rsidR="00F93A6F" w:rsidRPr="00633952">
        <w:rPr>
          <w:rFonts w:cs="Arial"/>
          <w:sz w:val="16"/>
          <w:szCs w:val="16"/>
        </w:rPr>
        <w:t>a</w:t>
      </w:r>
      <w:r w:rsidR="00F93A6F" w:rsidRPr="00633952">
        <w:rPr>
          <w:rFonts w:cs="Arial"/>
          <w:spacing w:val="2"/>
          <w:sz w:val="16"/>
          <w:szCs w:val="16"/>
        </w:rPr>
        <w:t>c</w:t>
      </w:r>
      <w:r w:rsidR="00F93A6F" w:rsidRPr="00633952">
        <w:rPr>
          <w:rFonts w:cs="Arial"/>
          <w:sz w:val="16"/>
          <w:szCs w:val="16"/>
        </w:rPr>
        <w:t>t in</w:t>
      </w:r>
      <w:r w:rsidR="00F93A6F" w:rsidRPr="00633952">
        <w:rPr>
          <w:rFonts w:cs="Arial"/>
          <w:spacing w:val="2"/>
          <w:sz w:val="16"/>
          <w:szCs w:val="16"/>
        </w:rPr>
        <w:t>f</w:t>
      </w:r>
      <w:r w:rsidR="00F93A6F" w:rsidRPr="00633952">
        <w:rPr>
          <w:rFonts w:cs="Arial"/>
          <w:sz w:val="16"/>
          <w:szCs w:val="16"/>
        </w:rPr>
        <w:t>o</w:t>
      </w:r>
      <w:r w:rsidR="00F93A6F" w:rsidRPr="00633952">
        <w:rPr>
          <w:rFonts w:cs="Arial"/>
          <w:spacing w:val="4"/>
          <w:sz w:val="16"/>
          <w:szCs w:val="16"/>
        </w:rPr>
        <w:t>r</w:t>
      </w:r>
      <w:r w:rsidR="00F93A6F" w:rsidRPr="00633952">
        <w:rPr>
          <w:rFonts w:cs="Arial"/>
          <w:sz w:val="16"/>
          <w:szCs w:val="16"/>
        </w:rPr>
        <w:t>ma</w:t>
      </w:r>
      <w:r w:rsidR="00F93A6F" w:rsidRPr="00633952">
        <w:rPr>
          <w:rFonts w:cs="Arial"/>
          <w:spacing w:val="4"/>
          <w:sz w:val="16"/>
          <w:szCs w:val="16"/>
        </w:rPr>
        <w:t>t</w:t>
      </w:r>
      <w:r w:rsidR="00F93A6F" w:rsidRPr="00633952">
        <w:rPr>
          <w:rFonts w:cs="Arial"/>
          <w:sz w:val="16"/>
          <w:szCs w:val="16"/>
        </w:rPr>
        <w:t>ion,</w:t>
      </w:r>
      <w:r w:rsidRPr="00633952">
        <w:rPr>
          <w:rFonts w:cs="Arial"/>
          <w:sz w:val="16"/>
          <w:szCs w:val="16"/>
        </w:rPr>
        <w:t xml:space="preserve"> and</w:t>
      </w:r>
      <w:r w:rsidR="00F93A6F" w:rsidRPr="00633952">
        <w:rPr>
          <w:rFonts w:cs="Arial"/>
          <w:sz w:val="16"/>
          <w:szCs w:val="16"/>
        </w:rPr>
        <w:t xml:space="preserve"> links </w:t>
      </w:r>
      <w:r w:rsidR="00F93A6F" w:rsidRPr="00633952">
        <w:rPr>
          <w:rFonts w:cs="Arial"/>
          <w:spacing w:val="4"/>
          <w:sz w:val="16"/>
          <w:szCs w:val="16"/>
        </w:rPr>
        <w:t>t</w:t>
      </w:r>
      <w:r w:rsidR="00F93A6F" w:rsidRPr="00633952">
        <w:rPr>
          <w:rFonts w:cs="Arial"/>
          <w:sz w:val="16"/>
          <w:szCs w:val="16"/>
        </w:rPr>
        <w:t xml:space="preserve">o </w:t>
      </w:r>
      <w:r w:rsidR="00F93A6F" w:rsidRPr="00633952">
        <w:rPr>
          <w:rFonts w:cs="Arial"/>
          <w:spacing w:val="4"/>
          <w:sz w:val="16"/>
          <w:szCs w:val="16"/>
        </w:rPr>
        <w:t>f</w:t>
      </w:r>
      <w:r w:rsidR="00F93A6F" w:rsidRPr="00633952">
        <w:rPr>
          <w:rFonts w:cs="Arial"/>
          <w:spacing w:val="2"/>
          <w:sz w:val="16"/>
          <w:szCs w:val="16"/>
        </w:rPr>
        <w:t>r</w:t>
      </w:r>
      <w:r w:rsidR="00F93A6F" w:rsidRPr="00633952">
        <w:rPr>
          <w:rFonts w:cs="Arial"/>
          <w:sz w:val="16"/>
          <w:szCs w:val="16"/>
        </w:rPr>
        <w:t>ee Bible so</w:t>
      </w:r>
      <w:r w:rsidR="00F93A6F" w:rsidRPr="00633952">
        <w:rPr>
          <w:rFonts w:cs="Arial"/>
          <w:spacing w:val="4"/>
          <w:sz w:val="16"/>
          <w:szCs w:val="16"/>
        </w:rPr>
        <w:t>ft</w:t>
      </w:r>
      <w:r w:rsidR="00F93A6F" w:rsidRPr="00633952">
        <w:rPr>
          <w:rFonts w:cs="Arial"/>
          <w:sz w:val="16"/>
          <w:szCs w:val="16"/>
        </w:rPr>
        <w:t>wa</w:t>
      </w:r>
      <w:r w:rsidR="00F93A6F" w:rsidRPr="00633952">
        <w:rPr>
          <w:rFonts w:cs="Arial"/>
          <w:spacing w:val="2"/>
          <w:sz w:val="16"/>
          <w:szCs w:val="16"/>
        </w:rPr>
        <w:t>r</w:t>
      </w:r>
      <w:r w:rsidR="00F93A6F" w:rsidRPr="00633952">
        <w:rPr>
          <w:rFonts w:cs="Arial"/>
          <w:sz w:val="16"/>
          <w:szCs w:val="16"/>
        </w:rPr>
        <w:t>e and Bible s</w:t>
      </w:r>
      <w:r w:rsidR="00F93A6F" w:rsidRPr="00633952">
        <w:rPr>
          <w:rFonts w:cs="Arial"/>
          <w:spacing w:val="4"/>
          <w:sz w:val="16"/>
          <w:szCs w:val="16"/>
        </w:rPr>
        <w:t>t</w:t>
      </w:r>
      <w:r w:rsidR="00F93A6F" w:rsidRPr="00633952">
        <w:rPr>
          <w:rFonts w:cs="Arial"/>
          <w:sz w:val="16"/>
          <w:szCs w:val="16"/>
        </w:rPr>
        <w:t xml:space="preserve">udy </w:t>
      </w:r>
      <w:r w:rsidR="00F93A6F" w:rsidRPr="00633952">
        <w:rPr>
          <w:rFonts w:cs="Arial"/>
          <w:spacing w:val="4"/>
          <w:sz w:val="16"/>
          <w:szCs w:val="16"/>
        </w:rPr>
        <w:t>t</w:t>
      </w:r>
      <w:r w:rsidR="00F93A6F" w:rsidRPr="00633952">
        <w:rPr>
          <w:rFonts w:cs="Arial"/>
          <w:sz w:val="16"/>
          <w:szCs w:val="16"/>
        </w:rPr>
        <w:t xml:space="preserve">ools </w:t>
      </w:r>
      <w:r w:rsidR="00F93A6F" w:rsidRPr="00633952">
        <w:rPr>
          <w:rFonts w:cs="Arial"/>
          <w:spacing w:val="2"/>
          <w:sz w:val="16"/>
          <w:szCs w:val="16"/>
        </w:rPr>
        <w:t>c</w:t>
      </w:r>
      <w:r w:rsidR="00F93A6F" w:rsidRPr="00633952">
        <w:rPr>
          <w:rFonts w:cs="Arial"/>
          <w:sz w:val="16"/>
          <w:szCs w:val="16"/>
        </w:rPr>
        <w:t xml:space="preserve">an be </w:t>
      </w:r>
      <w:r w:rsidR="00F93A6F" w:rsidRPr="00633952">
        <w:rPr>
          <w:rFonts w:cs="Arial"/>
          <w:spacing w:val="2"/>
          <w:sz w:val="16"/>
          <w:szCs w:val="16"/>
        </w:rPr>
        <w:t>f</w:t>
      </w:r>
      <w:r w:rsidR="00F93A6F" w:rsidRPr="00633952">
        <w:rPr>
          <w:rFonts w:cs="Arial"/>
          <w:sz w:val="16"/>
          <w:szCs w:val="16"/>
        </w:rPr>
        <w:t>ound online a</w:t>
      </w:r>
      <w:r w:rsidR="00F93A6F" w:rsidRPr="00633952">
        <w:rPr>
          <w:rFonts w:cs="Arial"/>
          <w:spacing w:val="-2"/>
          <w:sz w:val="16"/>
          <w:szCs w:val="16"/>
        </w:rPr>
        <w:t xml:space="preserve">t </w:t>
      </w:r>
      <w:r w:rsidR="00F93A6F" w:rsidRPr="00633952">
        <w:rPr>
          <w:rFonts w:cs="Arial"/>
          <w:bCs/>
          <w:spacing w:val="2"/>
          <w:sz w:val="16"/>
          <w:szCs w:val="16"/>
        </w:rPr>
        <w:t>ABe</w:t>
      </w:r>
      <w:r w:rsidR="00F93A6F" w:rsidRPr="00633952">
        <w:rPr>
          <w:rFonts w:cs="Arial"/>
          <w:bCs/>
          <w:spacing w:val="4"/>
          <w:sz w:val="16"/>
          <w:szCs w:val="16"/>
        </w:rPr>
        <w:t>tt</w:t>
      </w:r>
      <w:r w:rsidR="00F93A6F" w:rsidRPr="00633952">
        <w:rPr>
          <w:rFonts w:cs="Arial"/>
          <w:bCs/>
          <w:spacing w:val="2"/>
          <w:sz w:val="16"/>
          <w:szCs w:val="16"/>
        </w:rPr>
        <w:t>erBibleS</w:t>
      </w:r>
      <w:r w:rsidR="00F93A6F" w:rsidRPr="00633952">
        <w:rPr>
          <w:rFonts w:cs="Arial"/>
          <w:bCs/>
          <w:spacing w:val="4"/>
          <w:sz w:val="16"/>
          <w:szCs w:val="16"/>
        </w:rPr>
        <w:t>t</w:t>
      </w:r>
      <w:r w:rsidR="00F93A6F" w:rsidRPr="00633952">
        <w:rPr>
          <w:rFonts w:cs="Arial"/>
          <w:bCs/>
          <w:sz w:val="16"/>
          <w:szCs w:val="16"/>
        </w:rPr>
        <w:t>u</w:t>
      </w:r>
      <w:r w:rsidR="00F93A6F" w:rsidRPr="00633952">
        <w:rPr>
          <w:rFonts w:cs="Arial"/>
          <w:bCs/>
          <w:spacing w:val="2"/>
          <w:sz w:val="16"/>
          <w:szCs w:val="16"/>
        </w:rPr>
        <w:t>dyMe</w:t>
      </w:r>
      <w:r w:rsidR="00F93A6F" w:rsidRPr="00633952">
        <w:rPr>
          <w:rFonts w:cs="Arial"/>
          <w:bCs/>
          <w:spacing w:val="4"/>
          <w:sz w:val="16"/>
          <w:szCs w:val="16"/>
        </w:rPr>
        <w:t>t</w:t>
      </w:r>
      <w:r w:rsidR="00F93A6F" w:rsidRPr="00633952">
        <w:rPr>
          <w:rFonts w:cs="Arial"/>
          <w:bCs/>
          <w:spacing w:val="2"/>
          <w:sz w:val="16"/>
          <w:szCs w:val="16"/>
        </w:rPr>
        <w:t>hod.co</w:t>
      </w:r>
      <w:r w:rsidR="00826F69" w:rsidRPr="00633952">
        <w:rPr>
          <w:rFonts w:cs="Arial"/>
          <w:bCs/>
          <w:spacing w:val="2"/>
          <w:sz w:val="16"/>
          <w:szCs w:val="16"/>
        </w:rPr>
        <w:t xml:space="preserve">m </w:t>
      </w:r>
      <w:r w:rsidR="00342034" w:rsidRPr="00633952">
        <w:rPr>
          <w:rFonts w:cs="Arial"/>
          <w:bCs/>
          <w:spacing w:val="2"/>
          <w:sz w:val="16"/>
          <w:szCs w:val="16"/>
        </w:rPr>
        <w:t>(</w:t>
      </w:r>
      <w:r w:rsidR="00826F69" w:rsidRPr="00633952">
        <w:rPr>
          <w:rFonts w:cs="Arial"/>
          <w:bCs/>
          <w:spacing w:val="2"/>
          <w:sz w:val="16"/>
          <w:szCs w:val="16"/>
        </w:rPr>
        <w:t xml:space="preserve">or </w:t>
      </w:r>
      <w:r w:rsidR="00342034" w:rsidRPr="00633952">
        <w:rPr>
          <w:rFonts w:cs="Arial"/>
          <w:bCs/>
          <w:spacing w:val="2"/>
          <w:sz w:val="16"/>
          <w:szCs w:val="16"/>
        </w:rPr>
        <w:t>ABBSM.com)</w:t>
      </w:r>
      <w:bookmarkEnd w:id="232"/>
      <w:r w:rsidR="00826F69" w:rsidRPr="00633952">
        <w:rPr>
          <w:rFonts w:cs="Arial"/>
          <w:bCs/>
          <w:spacing w:val="2"/>
          <w:sz w:val="16"/>
          <w:szCs w:val="16"/>
        </w:rPr>
        <w:t>.</w:t>
      </w:r>
    </w:p>
    <w:p w14:paraId="1A8C5931" w14:textId="1279486E" w:rsidR="000F3840" w:rsidRPr="002A38C8" w:rsidRDefault="000F3840" w:rsidP="00C67749">
      <w:pPr>
        <w:tabs>
          <w:tab w:val="left" w:pos="1804"/>
        </w:tabs>
        <w:spacing w:line="240" w:lineRule="auto"/>
        <w:jc w:val="both"/>
        <w:rPr>
          <w:rFonts w:cs="Arial"/>
          <w:bCs/>
          <w:spacing w:val="2"/>
          <w:sz w:val="20"/>
          <w:szCs w:val="20"/>
        </w:rPr>
      </w:pPr>
    </w:p>
    <w:p w14:paraId="51DC6320" w14:textId="77777777" w:rsidR="002A38C8" w:rsidRPr="002A38C8" w:rsidRDefault="002A38C8" w:rsidP="00C67749">
      <w:pPr>
        <w:tabs>
          <w:tab w:val="left" w:pos="1804"/>
        </w:tabs>
        <w:spacing w:line="240" w:lineRule="auto"/>
        <w:jc w:val="both"/>
        <w:rPr>
          <w:rFonts w:cs="Arial"/>
          <w:bCs/>
          <w:spacing w:val="2"/>
          <w:sz w:val="20"/>
          <w:szCs w:val="20"/>
        </w:rPr>
      </w:pPr>
    </w:p>
    <w:bookmarkEnd w:id="2"/>
    <w:bookmarkEnd w:id="223"/>
    <w:p w14:paraId="4902AF5D" w14:textId="77D84A15" w:rsidR="00D846FB" w:rsidRPr="000F3840" w:rsidRDefault="00D846FB" w:rsidP="00D852FE">
      <w:pPr>
        <w:pStyle w:val="BodyText3"/>
        <w:spacing w:line="240" w:lineRule="auto"/>
        <w:jc w:val="center"/>
        <w:rPr>
          <w:rFonts w:cs="Arial"/>
          <w:b/>
          <w:i w:val="0"/>
          <w:sz w:val="28"/>
          <w:szCs w:val="28"/>
          <w:u w:val="none"/>
        </w:rPr>
      </w:pPr>
      <w:r w:rsidRPr="000F3840">
        <w:rPr>
          <w:rFonts w:cs="Arial"/>
          <w:b/>
          <w:i w:val="0"/>
          <w:sz w:val="28"/>
          <w:szCs w:val="28"/>
          <w:u w:val="none"/>
        </w:rPr>
        <w:t>P</w:t>
      </w:r>
      <w:r w:rsidR="00156E18" w:rsidRPr="000F3840">
        <w:rPr>
          <w:rFonts w:cs="Arial"/>
          <w:b/>
          <w:i w:val="0"/>
          <w:sz w:val="28"/>
          <w:szCs w:val="28"/>
          <w:u w:val="none"/>
        </w:rPr>
        <w:t>os</w:t>
      </w:r>
      <w:r w:rsidR="00974BF2" w:rsidRPr="000F3840">
        <w:rPr>
          <w:rFonts w:cs="Arial"/>
          <w:b/>
          <w:i w:val="0"/>
          <w:spacing w:val="4"/>
          <w:sz w:val="28"/>
          <w:szCs w:val="28"/>
          <w:u w:val="none"/>
        </w:rPr>
        <w:t>t</w:t>
      </w:r>
      <w:r w:rsidR="00156E18" w:rsidRPr="000F3840">
        <w:rPr>
          <w:rFonts w:cs="Arial"/>
          <w:b/>
          <w:i w:val="0"/>
          <w:sz w:val="28"/>
          <w:szCs w:val="28"/>
          <w:u w:val="none"/>
        </w:rPr>
        <w:t>s</w:t>
      </w:r>
      <w:r w:rsidR="00FA5457" w:rsidRPr="000F3840">
        <w:rPr>
          <w:rFonts w:cs="Arial"/>
          <w:b/>
          <w:i w:val="0"/>
          <w:spacing w:val="2"/>
          <w:sz w:val="28"/>
          <w:szCs w:val="28"/>
          <w:u w:val="none"/>
        </w:rPr>
        <w:t>c</w:t>
      </w:r>
      <w:r w:rsidR="00575A51" w:rsidRPr="000F3840">
        <w:rPr>
          <w:rFonts w:cs="Arial"/>
          <w:b/>
          <w:i w:val="0"/>
          <w:spacing w:val="2"/>
          <w:sz w:val="28"/>
          <w:szCs w:val="28"/>
          <w:u w:val="none"/>
        </w:rPr>
        <w:t>r</w:t>
      </w:r>
      <w:r w:rsidR="00156E18" w:rsidRPr="000F3840">
        <w:rPr>
          <w:rFonts w:cs="Arial"/>
          <w:b/>
          <w:i w:val="0"/>
          <w:sz w:val="28"/>
          <w:szCs w:val="28"/>
          <w:u w:val="none"/>
        </w:rPr>
        <w:t>ip</w:t>
      </w:r>
      <w:r w:rsidR="00E20650" w:rsidRPr="000F3840">
        <w:rPr>
          <w:rFonts w:cs="Arial"/>
          <w:b/>
          <w:i w:val="0"/>
          <w:spacing w:val="4"/>
          <w:sz w:val="28"/>
          <w:szCs w:val="28"/>
          <w:u w:val="none"/>
        </w:rPr>
        <w:t>t</w:t>
      </w:r>
    </w:p>
    <w:p w14:paraId="612610C7" w14:textId="64354B64" w:rsidR="00FE038F" w:rsidRPr="00FE038F" w:rsidRDefault="00FE038F" w:rsidP="00D3266A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1B75997F" w14:textId="2FE0E10A" w:rsidR="00D3266A" w:rsidRPr="000F3840" w:rsidRDefault="00D3266A" w:rsidP="00D3266A">
      <w:pPr>
        <w:pStyle w:val="BodyText3"/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zCs w:val="24"/>
          <w:u w:val="none"/>
        </w:rPr>
        <w:t>"Eve</w:t>
      </w:r>
      <w:r w:rsidRPr="000F3840">
        <w:rPr>
          <w:rFonts w:cs="Arial"/>
          <w:i w:val="0"/>
          <w:spacing w:val="4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y wo</w:t>
      </w:r>
      <w:r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d o</w:t>
      </w:r>
      <w:r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Pr="000F3840">
        <w:rPr>
          <w:rFonts w:cs="Arial"/>
          <w:i w:val="0"/>
          <w:szCs w:val="24"/>
          <w:u w:val="none"/>
        </w:rPr>
        <w:t>God</w:t>
      </w:r>
      <w:r w:rsidRPr="000F3840">
        <w:rPr>
          <w:rFonts w:cs="Arial"/>
          <w:i w:val="0"/>
          <w:szCs w:val="24"/>
          <w:u w:val="none"/>
        </w:rPr>
        <w:fldChar w:fldCharType="begin"/>
      </w:r>
      <w:r w:rsidRPr="000F3840">
        <w:rPr>
          <w:szCs w:val="24"/>
        </w:rPr>
        <w:instrText xml:space="preserve"> XE "</w:instrText>
      </w:r>
      <w:r w:rsidRPr="000F3840">
        <w:rPr>
          <w:rFonts w:cs="Arial"/>
          <w:szCs w:val="24"/>
        </w:rPr>
        <w:instrText>Bible, the (scripture):</w:instrText>
      </w:r>
      <w:r w:rsidRPr="000F3840">
        <w:rPr>
          <w:szCs w:val="24"/>
        </w:rPr>
        <w:instrText xml:space="preserve">word of God, the" </w:instrText>
      </w:r>
      <w:r w:rsidRPr="000F3840">
        <w:rPr>
          <w:rFonts w:cs="Arial"/>
          <w:i w:val="0"/>
          <w:szCs w:val="24"/>
          <w:u w:val="none"/>
        </w:rPr>
        <w:fldChar w:fldCharType="end"/>
      </w:r>
      <w:r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szCs w:val="24"/>
          <w:u w:val="none"/>
        </w:rPr>
        <w:t>is</w:t>
      </w:r>
      <w:r w:rsidRPr="000F3840">
        <w:rPr>
          <w:rFonts w:cs="Arial"/>
          <w:i w:val="0"/>
          <w:szCs w:val="24"/>
          <w:u w:val="none"/>
        </w:rPr>
        <w:t xml:space="preserve"> pu</w:t>
      </w:r>
      <w:r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pacing w:val="-4"/>
          <w:szCs w:val="24"/>
          <w:u w:val="none"/>
        </w:rPr>
        <w:t xml:space="preserve">e: </w:t>
      </w:r>
      <w:r w:rsidRPr="000F3840">
        <w:rPr>
          <w:rFonts w:cs="Arial"/>
          <w:i w:val="0"/>
          <w:szCs w:val="24"/>
          <w:u w:val="none"/>
        </w:rPr>
        <w:t>h</w:t>
      </w:r>
      <w:r w:rsidRPr="000F3840">
        <w:rPr>
          <w:rFonts w:cs="Arial"/>
          <w:i w:val="0"/>
          <w:spacing w:val="-2"/>
          <w:szCs w:val="24"/>
          <w:u w:val="none"/>
        </w:rPr>
        <w:t xml:space="preserve">e </w:t>
      </w:r>
      <w:r w:rsidRPr="000F3840">
        <w:rPr>
          <w:rFonts w:cs="Arial"/>
          <w:szCs w:val="24"/>
          <w:u w:val="none"/>
        </w:rPr>
        <w:t>is</w:t>
      </w:r>
      <w:r w:rsidRPr="000F3840">
        <w:rPr>
          <w:rFonts w:cs="Arial"/>
          <w:i w:val="0"/>
          <w:szCs w:val="24"/>
          <w:u w:val="none"/>
        </w:rPr>
        <w:t xml:space="preserve"> a shield un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 xml:space="preserve">o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 xml:space="preserve">hem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a</w:t>
      </w:r>
      <w:r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p</w:t>
      </w:r>
      <w:r w:rsidRPr="000F3840">
        <w:rPr>
          <w:rFonts w:cs="Arial"/>
          <w:i w:val="0"/>
          <w:spacing w:val="2"/>
          <w:szCs w:val="24"/>
          <w:u w:val="none"/>
        </w:rPr>
        <w:t>u</w:t>
      </w:r>
      <w:r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i</w:t>
      </w:r>
      <w:r w:rsidRPr="000F3840">
        <w:rPr>
          <w:rFonts w:cs="Arial"/>
          <w:i w:val="0"/>
          <w:spacing w:val="-2"/>
          <w:szCs w:val="24"/>
          <w:u w:val="none"/>
        </w:rPr>
        <w:t xml:space="preserve">r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us</w:t>
      </w:r>
      <w:r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 xml:space="preserve">in him. Add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ou no</w:t>
      </w:r>
      <w:r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un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o his wo</w:t>
      </w:r>
      <w:r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ds, les</w:t>
      </w:r>
      <w:r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 xml:space="preserve">he </w:t>
      </w:r>
      <w:r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ep</w:t>
      </w:r>
      <w:r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 xml:space="preserve">ove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 xml:space="preserve">hee, and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 xml:space="preserve">hou be </w:t>
      </w:r>
      <w:r w:rsidRPr="000F3840">
        <w:rPr>
          <w:rFonts w:cs="Arial"/>
          <w:i w:val="0"/>
          <w:spacing w:val="2"/>
          <w:szCs w:val="24"/>
          <w:u w:val="none"/>
        </w:rPr>
        <w:t>f</w:t>
      </w:r>
      <w:r w:rsidRPr="000F3840">
        <w:rPr>
          <w:rFonts w:cs="Arial"/>
          <w:i w:val="0"/>
          <w:szCs w:val="24"/>
          <w:u w:val="none"/>
        </w:rPr>
        <w:t>ound a lia</w:t>
      </w:r>
      <w:r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 xml:space="preserve">" </w:t>
      </w:r>
      <w:r w:rsidRPr="000F3840">
        <w:rPr>
          <w:rFonts w:cs="Arial"/>
          <w:i w:val="0"/>
          <w:sz w:val="16"/>
          <w:szCs w:val="16"/>
          <w:u w:val="none"/>
        </w:rPr>
        <w:t>(P</w:t>
      </w:r>
      <w:r w:rsidRPr="000F3840">
        <w:rPr>
          <w:rFonts w:cs="Arial"/>
          <w:i w:val="0"/>
          <w:spacing w:val="4"/>
          <w:sz w:val="16"/>
          <w:szCs w:val="16"/>
          <w:u w:val="none"/>
        </w:rPr>
        <w:t>r</w:t>
      </w:r>
      <w:r w:rsidRPr="000F3840">
        <w:rPr>
          <w:rFonts w:cs="Arial"/>
          <w:i w:val="0"/>
          <w:sz w:val="16"/>
          <w:szCs w:val="16"/>
          <w:u w:val="none"/>
        </w:rPr>
        <w:t>v 30:5-6)</w:t>
      </w:r>
      <w:r w:rsidRPr="000F3840">
        <w:rPr>
          <w:rFonts w:cs="Arial"/>
          <w:i w:val="0"/>
          <w:szCs w:val="24"/>
          <w:u w:val="none"/>
        </w:rPr>
        <w:t>.</w:t>
      </w:r>
    </w:p>
    <w:p w14:paraId="785279BD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33D4276A" w14:textId="7B46EF15" w:rsidR="00D3266A" w:rsidRPr="000F3840" w:rsidRDefault="00D3266A" w:rsidP="00D3266A">
      <w:pPr>
        <w:pStyle w:val="BodyText3"/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zCs w:val="24"/>
          <w:u w:val="none"/>
        </w:rPr>
        <w:t>"Thou shal</w:t>
      </w:r>
      <w:r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no</w:t>
      </w:r>
      <w:r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bea</w:t>
      </w:r>
      <w:r w:rsidRPr="000F3840">
        <w:rPr>
          <w:rFonts w:cs="Arial"/>
          <w:i w:val="0"/>
          <w:spacing w:val="-2"/>
          <w:szCs w:val="24"/>
          <w:u w:val="none"/>
        </w:rPr>
        <w:t xml:space="preserve">r </w:t>
      </w:r>
      <w:r w:rsidRPr="000F3840">
        <w:rPr>
          <w:rFonts w:cs="Arial"/>
          <w:i w:val="0"/>
          <w:spacing w:val="2"/>
          <w:szCs w:val="24"/>
          <w:u w:val="none"/>
        </w:rPr>
        <w:t>f</w:t>
      </w:r>
      <w:r w:rsidRPr="000F3840">
        <w:rPr>
          <w:rFonts w:cs="Arial"/>
          <w:i w:val="0"/>
          <w:szCs w:val="24"/>
          <w:u w:val="none"/>
        </w:rPr>
        <w:t xml:space="preserve">alse </w:t>
      </w:r>
      <w:r w:rsidRPr="000F3840">
        <w:rPr>
          <w:rFonts w:cs="Arial"/>
          <w:i w:val="0"/>
          <w:spacing w:val="2"/>
          <w:szCs w:val="24"/>
          <w:u w:val="none"/>
        </w:rPr>
        <w:t>wi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 xml:space="preserve">ness" </w:t>
      </w:r>
      <w:r w:rsidRPr="000F3840">
        <w:rPr>
          <w:rFonts w:cs="Arial"/>
          <w:i w:val="0"/>
          <w:sz w:val="16"/>
          <w:szCs w:val="16"/>
          <w:u w:val="none"/>
        </w:rPr>
        <w:t>(M</w:t>
      </w:r>
      <w:r w:rsidRPr="000F3840">
        <w:rPr>
          <w:rFonts w:cs="Arial"/>
          <w:i w:val="0"/>
          <w:spacing w:val="-2"/>
          <w:sz w:val="16"/>
          <w:szCs w:val="16"/>
          <w:u w:val="none"/>
        </w:rPr>
        <w:t xml:space="preserve">t </w:t>
      </w:r>
      <w:r w:rsidRPr="000F3840">
        <w:rPr>
          <w:rFonts w:cs="Arial"/>
          <w:i w:val="0"/>
          <w:sz w:val="16"/>
          <w:szCs w:val="16"/>
          <w:u w:val="none"/>
        </w:rPr>
        <w:t>19:18)</w:t>
      </w:r>
      <w:r w:rsidRPr="000F3840">
        <w:rPr>
          <w:rFonts w:cs="Arial"/>
          <w:i w:val="0"/>
          <w:szCs w:val="24"/>
          <w:u w:val="none"/>
        </w:rPr>
        <w:t>.</w:t>
      </w:r>
    </w:p>
    <w:p w14:paraId="233BE834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235198B2" w14:textId="6A7AEADA" w:rsidR="00D3266A" w:rsidRPr="000F3840" w:rsidRDefault="00D3266A" w:rsidP="00D3266A">
      <w:pPr>
        <w:pStyle w:val="BodyText3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</w:tabs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zCs w:val="24"/>
          <w:u w:val="none"/>
        </w:rPr>
        <w:t xml:space="preserve">"Blessed is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a</w:t>
      </w:r>
      <w:r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 xml:space="preserve">man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a</w:t>
      </w:r>
      <w:r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make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 xml:space="preserve">h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 L</w:t>
      </w:r>
      <w:r w:rsidRPr="000F3840">
        <w:rPr>
          <w:rFonts w:cs="Arial"/>
          <w:i w:val="0"/>
          <w:smallCaps/>
          <w:szCs w:val="24"/>
          <w:u w:val="none"/>
        </w:rPr>
        <w:t>ord</w:t>
      </w:r>
      <w:r w:rsidRPr="000F3840">
        <w:rPr>
          <w:rFonts w:cs="Arial"/>
          <w:i w:val="0"/>
          <w:smallCaps/>
          <w:szCs w:val="24"/>
          <w:u w:val="none"/>
        </w:rPr>
        <w:fldChar w:fldCharType="begin"/>
      </w:r>
      <w:r w:rsidRPr="000F3840">
        <w:rPr>
          <w:szCs w:val="24"/>
        </w:rPr>
        <w:instrText xml:space="preserve"> XE "</w:instrText>
      </w:r>
      <w:r w:rsidRPr="000F3840">
        <w:rPr>
          <w:rFonts w:cs="Arial"/>
          <w:smallCaps/>
          <w:szCs w:val="24"/>
        </w:rPr>
        <w:instrText>LORD</w:instrText>
      </w:r>
      <w:r w:rsidRPr="000F3840">
        <w:rPr>
          <w:rFonts w:cs="Arial"/>
          <w:szCs w:val="24"/>
        </w:rPr>
        <w:instrText>, the</w:instrText>
      </w:r>
      <w:r w:rsidRPr="000F3840">
        <w:rPr>
          <w:szCs w:val="24"/>
        </w:rPr>
        <w:instrText xml:space="preserve">" </w:instrText>
      </w:r>
      <w:r w:rsidRPr="000F3840">
        <w:rPr>
          <w:rFonts w:cs="Arial"/>
          <w:i w:val="0"/>
          <w:smallCaps/>
          <w:szCs w:val="24"/>
          <w:u w:val="none"/>
        </w:rPr>
        <w:fldChar w:fldCharType="end"/>
      </w:r>
      <w:r w:rsidRPr="000F3840">
        <w:rPr>
          <w:rFonts w:cs="Arial"/>
          <w:i w:val="0"/>
          <w:szCs w:val="24"/>
          <w:u w:val="none"/>
        </w:rPr>
        <w:t xml:space="preserve"> his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us</w:t>
      </w:r>
      <w:r w:rsidR="003F694F" w:rsidRPr="000F3840">
        <w:rPr>
          <w:rFonts w:cs="Arial"/>
          <w:i w:val="0"/>
          <w:spacing w:val="-2"/>
          <w:szCs w:val="24"/>
          <w:u w:val="none"/>
        </w:rPr>
        <w:t>t,</w:t>
      </w:r>
      <w:r w:rsidRPr="000F3840">
        <w:rPr>
          <w:rFonts w:cs="Arial"/>
          <w:i w:val="0"/>
          <w:szCs w:val="24"/>
          <w:u w:val="none"/>
        </w:rPr>
        <w:t xml:space="preserve"> and </w:t>
      </w:r>
      <w:r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espe</w:t>
      </w:r>
      <w:r w:rsidRPr="000F3840">
        <w:rPr>
          <w:rFonts w:cs="Arial"/>
          <w:i w:val="0"/>
          <w:spacing w:val="2"/>
          <w:szCs w:val="24"/>
          <w:u w:val="none"/>
        </w:rPr>
        <w:t>c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e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 no</w:t>
      </w:r>
      <w:r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 p</w:t>
      </w:r>
      <w:r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oud, no</w:t>
      </w:r>
      <w:r w:rsidRPr="000F3840">
        <w:rPr>
          <w:rFonts w:cs="Arial"/>
          <w:i w:val="0"/>
          <w:spacing w:val="-2"/>
          <w:szCs w:val="24"/>
          <w:u w:val="none"/>
        </w:rPr>
        <w:t xml:space="preserve">r </w:t>
      </w:r>
      <w:r w:rsidRPr="000F3840">
        <w:rPr>
          <w:rFonts w:cs="Arial"/>
          <w:i w:val="0"/>
          <w:szCs w:val="24"/>
          <w:u w:val="none"/>
        </w:rPr>
        <w:t>su</w:t>
      </w:r>
      <w:r w:rsidRPr="000F3840">
        <w:rPr>
          <w:rFonts w:cs="Arial"/>
          <w:i w:val="0"/>
          <w:spacing w:val="2"/>
          <w:szCs w:val="24"/>
          <w:u w:val="none"/>
        </w:rPr>
        <w:t>c</w:t>
      </w:r>
      <w:r w:rsidRPr="000F3840">
        <w:rPr>
          <w:rFonts w:cs="Arial"/>
          <w:i w:val="0"/>
          <w:szCs w:val="24"/>
          <w:u w:val="none"/>
        </w:rPr>
        <w:t xml:space="preserve">h as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u</w:t>
      </w:r>
      <w:r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 xml:space="preserve">n aside </w:t>
      </w:r>
      <w:r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 xml:space="preserve">o lies" </w:t>
      </w:r>
      <w:r w:rsidRPr="000F3840">
        <w:rPr>
          <w:rFonts w:cs="Arial"/>
          <w:i w:val="0"/>
          <w:sz w:val="16"/>
          <w:szCs w:val="16"/>
          <w:u w:val="none"/>
        </w:rPr>
        <w:t>(Ps 40:4)</w:t>
      </w:r>
      <w:r w:rsidRPr="000F3840">
        <w:rPr>
          <w:rFonts w:cs="Arial"/>
          <w:i w:val="0"/>
          <w:szCs w:val="24"/>
          <w:u w:val="none"/>
        </w:rPr>
        <w:t>.</w:t>
      </w:r>
    </w:p>
    <w:p w14:paraId="4E0E86F3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23CD649E" w14:textId="30B06CB3" w:rsidR="00B47CF2" w:rsidRPr="000F3840" w:rsidRDefault="00B47CF2" w:rsidP="00D852FE">
      <w:pPr>
        <w:pStyle w:val="BodyText3"/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zCs w:val="24"/>
          <w:u w:val="none"/>
        </w:rPr>
        <w:t>"</w:t>
      </w:r>
      <w:r w:rsidR="00715F9A" w:rsidRPr="000F3840">
        <w:rPr>
          <w:rFonts w:cs="Arial"/>
          <w:i w:val="0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i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way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whi</w:t>
      </w:r>
      <w:r w:rsidR="00FA5457" w:rsidRPr="000F3840">
        <w:rPr>
          <w:rFonts w:cs="Arial"/>
          <w:i w:val="0"/>
          <w:spacing w:val="2"/>
          <w:szCs w:val="24"/>
          <w:u w:val="none"/>
        </w:rPr>
        <w:t>c</w:t>
      </w:r>
      <w:r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seem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igh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un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o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man,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b</w:t>
      </w:r>
      <w:r w:rsidR="00644D78" w:rsidRPr="000F3840">
        <w:rPr>
          <w:rFonts w:cs="Arial"/>
          <w:i w:val="0"/>
          <w:spacing w:val="2"/>
          <w:szCs w:val="24"/>
          <w:u w:val="none"/>
        </w:rPr>
        <w:t>u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end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pacing w:val="4"/>
          <w:szCs w:val="24"/>
          <w:u w:val="none"/>
        </w:rPr>
        <w:t>e</w:t>
      </w:r>
      <w:r w:rsidR="00316D67" w:rsidRPr="000F3840">
        <w:rPr>
          <w:rFonts w:cs="Arial"/>
          <w:i w:val="0"/>
          <w:szCs w:val="24"/>
          <w:u w:val="none"/>
        </w:rPr>
        <w:t>o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Pr="000F3840">
        <w:rPr>
          <w:rFonts w:cs="Arial"/>
          <w:szCs w:val="24"/>
          <w:u w:val="none"/>
        </w:rPr>
        <w:t>a</w:t>
      </w:r>
      <w:r w:rsidR="00675195" w:rsidRPr="000F3840">
        <w:rPr>
          <w:rFonts w:cs="Arial"/>
          <w:spacing w:val="2"/>
          <w:szCs w:val="24"/>
          <w:u w:val="none"/>
        </w:rPr>
        <w:t>r</w:t>
      </w:r>
      <w:r w:rsidRPr="000F3840">
        <w:rPr>
          <w:rFonts w:cs="Arial"/>
          <w:szCs w:val="24"/>
          <w:u w:val="none"/>
        </w:rPr>
        <w:t>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way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o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Pr="000F3840">
        <w:rPr>
          <w:rFonts w:cs="Arial"/>
          <w:i w:val="0"/>
          <w:szCs w:val="24"/>
          <w:u w:val="none"/>
        </w:rPr>
        <w:t>dea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 xml:space="preserve">h" </w:t>
      </w:r>
      <w:r w:rsidRPr="000F3840">
        <w:rPr>
          <w:rFonts w:cs="Arial"/>
          <w:i w:val="0"/>
          <w:sz w:val="16"/>
          <w:szCs w:val="16"/>
          <w:u w:val="none"/>
        </w:rPr>
        <w:t>(P</w:t>
      </w:r>
      <w:r w:rsidR="00F250A4" w:rsidRPr="000F3840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0F3840">
        <w:rPr>
          <w:rFonts w:cs="Arial"/>
          <w:i w:val="0"/>
          <w:sz w:val="16"/>
          <w:szCs w:val="16"/>
          <w:u w:val="none"/>
        </w:rPr>
        <w:t>v</w:t>
      </w:r>
      <w:r w:rsidRPr="000F3840">
        <w:rPr>
          <w:rFonts w:cs="Arial"/>
          <w:i w:val="0"/>
          <w:sz w:val="16"/>
          <w:szCs w:val="16"/>
          <w:u w:val="none"/>
        </w:rPr>
        <w:t xml:space="preserve"> 14:12)</w:t>
      </w:r>
      <w:r w:rsidRPr="000F3840">
        <w:rPr>
          <w:rFonts w:cs="Arial"/>
          <w:i w:val="0"/>
          <w:szCs w:val="24"/>
          <w:u w:val="none"/>
        </w:rPr>
        <w:t>.</w:t>
      </w:r>
    </w:p>
    <w:p w14:paraId="02F6A407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38DC65A0" w14:textId="32242BC8" w:rsidR="00B47CF2" w:rsidRPr="000F3840" w:rsidRDefault="00B47CF2" w:rsidP="00D852FE">
      <w:pPr>
        <w:pStyle w:val="BodyText3"/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zCs w:val="24"/>
          <w:u w:val="none"/>
        </w:rPr>
        <w:t>"Eve</w:t>
      </w:r>
      <w:r w:rsidR="00F250A4" w:rsidRPr="000F3840">
        <w:rPr>
          <w:rFonts w:cs="Arial"/>
          <w:i w:val="0"/>
          <w:spacing w:val="4"/>
          <w:szCs w:val="24"/>
          <w:u w:val="none"/>
        </w:rPr>
        <w:t>r</w:t>
      </w:r>
      <w:r w:rsidR="00F250A4" w:rsidRPr="000F3840">
        <w:rPr>
          <w:rFonts w:cs="Arial"/>
          <w:i w:val="0"/>
          <w:szCs w:val="24"/>
          <w:u w:val="none"/>
        </w:rPr>
        <w:t>y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way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o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Pr="000F3840">
        <w:rPr>
          <w:rFonts w:cs="Arial"/>
          <w:i w:val="0"/>
          <w:szCs w:val="24"/>
          <w:u w:val="none"/>
        </w:rPr>
        <w:t>a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man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szCs w:val="24"/>
          <w:u w:val="none"/>
        </w:rPr>
        <w:t>i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igh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in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hi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own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 xml:space="preserve">eyes" </w:t>
      </w:r>
      <w:r w:rsidRPr="000F3840">
        <w:rPr>
          <w:rFonts w:cs="Arial"/>
          <w:i w:val="0"/>
          <w:sz w:val="16"/>
          <w:szCs w:val="16"/>
          <w:u w:val="none"/>
        </w:rPr>
        <w:t>(P</w:t>
      </w:r>
      <w:r w:rsidR="00F250A4" w:rsidRPr="000F3840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0F3840">
        <w:rPr>
          <w:rFonts w:cs="Arial"/>
          <w:i w:val="0"/>
          <w:sz w:val="16"/>
          <w:szCs w:val="16"/>
          <w:u w:val="none"/>
        </w:rPr>
        <w:t>v</w:t>
      </w:r>
      <w:r w:rsidRPr="000F3840">
        <w:rPr>
          <w:rFonts w:cs="Arial"/>
          <w:i w:val="0"/>
          <w:sz w:val="16"/>
          <w:szCs w:val="16"/>
          <w:u w:val="none"/>
        </w:rPr>
        <w:t xml:space="preserve"> 21:2)</w:t>
      </w:r>
      <w:r w:rsidRPr="000F3840">
        <w:rPr>
          <w:rFonts w:cs="Arial"/>
          <w:i w:val="0"/>
          <w:szCs w:val="24"/>
          <w:u w:val="none"/>
        </w:rPr>
        <w:t>.</w:t>
      </w:r>
    </w:p>
    <w:p w14:paraId="3F0E1DC9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5D018A87" w14:textId="27E1BAFB" w:rsidR="00086E9B" w:rsidRPr="000F3840" w:rsidRDefault="00086E9B" w:rsidP="00D852FE">
      <w:pPr>
        <w:pStyle w:val="BodyText3"/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zCs w:val="24"/>
          <w:u w:val="none"/>
        </w:rPr>
        <w:t>"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F850FB" w:rsidRPr="000F3840">
        <w:rPr>
          <w:rFonts w:cs="Arial"/>
          <w:i w:val="0"/>
          <w:szCs w:val="24"/>
          <w:u w:val="none"/>
        </w:rPr>
        <w:t>ha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us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in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hi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own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hea</w:t>
      </w:r>
      <w:r w:rsidR="00E36554" w:rsidRPr="000F3840">
        <w:rPr>
          <w:rFonts w:cs="Arial"/>
          <w:i w:val="0"/>
          <w:spacing w:val="4"/>
          <w:szCs w:val="24"/>
          <w:u w:val="none"/>
        </w:rPr>
        <w:t>r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i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632E16" w:rsidRPr="000F3840">
        <w:rPr>
          <w:rFonts w:cs="Arial"/>
          <w:i w:val="0"/>
          <w:spacing w:val="2"/>
          <w:szCs w:val="24"/>
          <w:u w:val="none"/>
        </w:rPr>
        <w:t>f</w:t>
      </w:r>
      <w:r w:rsidR="00632E16" w:rsidRPr="000F3840">
        <w:rPr>
          <w:rFonts w:cs="Arial"/>
          <w:i w:val="0"/>
          <w:szCs w:val="24"/>
          <w:u w:val="none"/>
        </w:rPr>
        <w:t>o</w:t>
      </w:r>
      <w:r w:rsidRPr="000F3840">
        <w:rPr>
          <w:rFonts w:cs="Arial"/>
          <w:i w:val="0"/>
          <w:szCs w:val="24"/>
          <w:u w:val="none"/>
        </w:rPr>
        <w:t>ol: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b</w:t>
      </w:r>
      <w:r w:rsidR="00644D78" w:rsidRPr="000F3840">
        <w:rPr>
          <w:rFonts w:cs="Arial"/>
          <w:i w:val="0"/>
          <w:spacing w:val="2"/>
          <w:szCs w:val="24"/>
          <w:u w:val="none"/>
        </w:rPr>
        <w:t>u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whoso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walk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EC220D" w:rsidRPr="000F3840">
        <w:rPr>
          <w:rFonts w:cs="Arial"/>
          <w:i w:val="0"/>
          <w:spacing w:val="2"/>
          <w:szCs w:val="24"/>
          <w:u w:val="none"/>
        </w:rPr>
        <w:t>wi</w:t>
      </w:r>
      <w:r w:rsidRPr="000F3840">
        <w:rPr>
          <w:rFonts w:cs="Arial"/>
          <w:i w:val="0"/>
          <w:szCs w:val="24"/>
          <w:u w:val="none"/>
        </w:rPr>
        <w:t>sely,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shall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b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delive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ed"</w:t>
      </w:r>
      <w:r w:rsidR="006B05A9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 w:val="16"/>
          <w:szCs w:val="16"/>
          <w:u w:val="none"/>
        </w:rPr>
        <w:t>(P</w:t>
      </w:r>
      <w:r w:rsidR="00F250A4" w:rsidRPr="000F3840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0F3840">
        <w:rPr>
          <w:rFonts w:cs="Arial"/>
          <w:i w:val="0"/>
          <w:sz w:val="16"/>
          <w:szCs w:val="16"/>
          <w:u w:val="none"/>
        </w:rPr>
        <w:t>v</w:t>
      </w:r>
      <w:r w:rsidR="006B05A9" w:rsidRPr="000F3840">
        <w:rPr>
          <w:rFonts w:cs="Arial"/>
          <w:i w:val="0"/>
          <w:sz w:val="16"/>
          <w:szCs w:val="16"/>
          <w:u w:val="none"/>
        </w:rPr>
        <w:t xml:space="preserve"> </w:t>
      </w:r>
      <w:r w:rsidRPr="000F3840">
        <w:rPr>
          <w:rFonts w:cs="Arial"/>
          <w:i w:val="0"/>
          <w:sz w:val="16"/>
          <w:szCs w:val="16"/>
          <w:u w:val="none"/>
        </w:rPr>
        <w:t>28:26)</w:t>
      </w:r>
      <w:r w:rsidRPr="000F3840">
        <w:rPr>
          <w:rFonts w:cs="Arial"/>
          <w:i w:val="0"/>
          <w:szCs w:val="24"/>
          <w:u w:val="none"/>
        </w:rPr>
        <w:t>.</w:t>
      </w:r>
    </w:p>
    <w:p w14:paraId="50D3B12C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6D14162D" w14:textId="5FCBC8C3" w:rsidR="00086E9B" w:rsidRPr="000F3840" w:rsidRDefault="00086E9B" w:rsidP="00D852FE">
      <w:pPr>
        <w:pStyle w:val="BodyText3"/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zCs w:val="24"/>
          <w:u w:val="none"/>
        </w:rPr>
        <w:t>"</w:t>
      </w:r>
      <w:r w:rsidR="00715F9A" w:rsidRPr="000F3840">
        <w:rPr>
          <w:rFonts w:cs="Arial"/>
          <w:i w:val="0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632E16" w:rsidRPr="000F3840">
        <w:rPr>
          <w:rFonts w:cs="Arial"/>
          <w:i w:val="0"/>
          <w:spacing w:val="2"/>
          <w:szCs w:val="24"/>
          <w:u w:val="none"/>
        </w:rPr>
        <w:t>f</w:t>
      </w:r>
      <w:r w:rsidR="00632E16" w:rsidRPr="000F3840">
        <w:rPr>
          <w:rFonts w:cs="Arial"/>
          <w:i w:val="0"/>
          <w:szCs w:val="24"/>
          <w:u w:val="none"/>
        </w:rPr>
        <w:t>e</w:t>
      </w:r>
      <w:r w:rsidRPr="000F3840">
        <w:rPr>
          <w:rFonts w:cs="Arial"/>
          <w:i w:val="0"/>
          <w:szCs w:val="24"/>
          <w:u w:val="none"/>
        </w:rPr>
        <w:t>a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r </w:t>
      </w:r>
      <w:r w:rsidRPr="000F3840">
        <w:rPr>
          <w:rFonts w:cs="Arial"/>
          <w:i w:val="0"/>
          <w:szCs w:val="24"/>
          <w:u w:val="none"/>
        </w:rPr>
        <w:t>o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L</w:t>
      </w:r>
      <w:r w:rsidR="008C01B8" w:rsidRPr="000F3840">
        <w:rPr>
          <w:rFonts w:cs="Arial"/>
          <w:i w:val="0"/>
          <w:smallCaps/>
          <w:szCs w:val="24"/>
          <w:u w:val="none"/>
        </w:rPr>
        <w:t>o</w:t>
      </w:r>
      <w:r w:rsidR="00AA75D3" w:rsidRPr="000F3840">
        <w:rPr>
          <w:rFonts w:cs="Arial"/>
          <w:i w:val="0"/>
          <w:smallCaps/>
          <w:szCs w:val="24"/>
          <w:u w:val="none"/>
        </w:rPr>
        <w:t>r</w:t>
      </w:r>
      <w:r w:rsidR="008C01B8" w:rsidRPr="000F3840">
        <w:rPr>
          <w:rFonts w:cs="Arial"/>
          <w:i w:val="0"/>
          <w:smallCaps/>
          <w:szCs w:val="24"/>
          <w:u w:val="none"/>
        </w:rPr>
        <w:t>d</w:t>
      </w:r>
      <w:r w:rsidR="006E2AE9" w:rsidRPr="000F3840">
        <w:rPr>
          <w:rFonts w:cs="Arial"/>
          <w:i w:val="0"/>
          <w:smallCaps/>
          <w:szCs w:val="24"/>
          <w:u w:val="none"/>
        </w:rPr>
        <w:fldChar w:fldCharType="begin"/>
      </w:r>
      <w:r w:rsidR="006E2AE9" w:rsidRPr="000F3840">
        <w:rPr>
          <w:szCs w:val="24"/>
        </w:rPr>
        <w:instrText xml:space="preserve"> XE "</w:instrText>
      </w:r>
      <w:r w:rsidR="006E2AE9" w:rsidRPr="000F3840">
        <w:rPr>
          <w:rFonts w:cs="Arial"/>
          <w:spacing w:val="4"/>
          <w:szCs w:val="24"/>
        </w:rPr>
        <w:instrText>F</w:instrText>
      </w:r>
      <w:r w:rsidR="006E2AE9" w:rsidRPr="000F3840">
        <w:rPr>
          <w:rFonts w:cs="Arial"/>
          <w:szCs w:val="24"/>
        </w:rPr>
        <w:instrText>ea</w:instrText>
      </w:r>
      <w:r w:rsidR="006E2AE9" w:rsidRPr="000F3840">
        <w:rPr>
          <w:rFonts w:cs="Arial"/>
          <w:spacing w:val="4"/>
          <w:szCs w:val="24"/>
        </w:rPr>
        <w:instrText>r</w:instrText>
      </w:r>
      <w:r w:rsidR="006E2AE9" w:rsidRPr="000F3840">
        <w:rPr>
          <w:rFonts w:cs="Arial"/>
          <w:szCs w:val="24"/>
        </w:rPr>
        <w:instrText xml:space="preserve"> o</w:instrText>
      </w:r>
      <w:r w:rsidR="006E2AE9" w:rsidRPr="000F3840">
        <w:rPr>
          <w:rFonts w:cs="Arial"/>
          <w:spacing w:val="4"/>
          <w:szCs w:val="24"/>
        </w:rPr>
        <w:instrText>f</w:instrText>
      </w:r>
      <w:r w:rsidR="006E2AE9" w:rsidRPr="000F3840">
        <w:rPr>
          <w:rFonts w:cs="Arial"/>
          <w:szCs w:val="24"/>
        </w:rPr>
        <w:instrText xml:space="preserve"> </w:instrText>
      </w:r>
      <w:r w:rsidR="006E2AE9" w:rsidRPr="000F3840">
        <w:rPr>
          <w:rFonts w:cs="Arial"/>
          <w:spacing w:val="4"/>
          <w:szCs w:val="24"/>
        </w:rPr>
        <w:instrText>t</w:instrText>
      </w:r>
      <w:r w:rsidR="006E2AE9" w:rsidRPr="000F3840">
        <w:rPr>
          <w:rFonts w:cs="Arial"/>
          <w:szCs w:val="24"/>
        </w:rPr>
        <w:instrText xml:space="preserve">he </w:instrText>
      </w:r>
      <w:r w:rsidR="006E2AE9" w:rsidRPr="000F3840">
        <w:rPr>
          <w:rFonts w:cs="Arial"/>
          <w:smallCaps/>
          <w:szCs w:val="24"/>
        </w:rPr>
        <w:instrText>Lo</w:instrText>
      </w:r>
      <w:r w:rsidR="006E2AE9" w:rsidRPr="000F3840">
        <w:rPr>
          <w:rFonts w:cs="Arial"/>
          <w:smallCaps/>
          <w:spacing w:val="4"/>
          <w:szCs w:val="24"/>
        </w:rPr>
        <w:instrText>r</w:instrText>
      </w:r>
      <w:r w:rsidR="006E2AE9" w:rsidRPr="000F3840">
        <w:rPr>
          <w:rFonts w:cs="Arial"/>
          <w:smallCaps/>
          <w:szCs w:val="24"/>
        </w:rPr>
        <w:instrText>d</w:instrText>
      </w:r>
      <w:r w:rsidR="006E2AE9" w:rsidRPr="000F3840">
        <w:rPr>
          <w:szCs w:val="24"/>
        </w:rPr>
        <w:instrText xml:space="preserve">" </w:instrText>
      </w:r>
      <w:r w:rsidR="006E2AE9" w:rsidRPr="000F3840">
        <w:rPr>
          <w:rFonts w:cs="Arial"/>
          <w:i w:val="0"/>
          <w:smallCaps/>
          <w:szCs w:val="24"/>
          <w:u w:val="none"/>
        </w:rPr>
        <w:fldChar w:fldCharType="end"/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szCs w:val="24"/>
          <w:u w:val="none"/>
        </w:rPr>
        <w:t>i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beginning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o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Pr="000F3840">
        <w:rPr>
          <w:rFonts w:cs="Arial"/>
          <w:i w:val="0"/>
          <w:szCs w:val="24"/>
          <w:u w:val="none"/>
        </w:rPr>
        <w:t>knowledge: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szCs w:val="24"/>
          <w:u w:val="none"/>
        </w:rPr>
        <w:t>b</w:t>
      </w:r>
      <w:r w:rsidR="00644D78" w:rsidRPr="000F3840">
        <w:rPr>
          <w:rFonts w:cs="Arial"/>
          <w:spacing w:val="2"/>
          <w:szCs w:val="24"/>
          <w:u w:val="none"/>
        </w:rPr>
        <w:t>u</w:t>
      </w:r>
      <w:r w:rsidR="00644D78" w:rsidRPr="000F3840">
        <w:rPr>
          <w:rFonts w:cs="Arial"/>
          <w:spacing w:val="-2"/>
          <w:szCs w:val="24"/>
          <w:u w:val="none"/>
        </w:rPr>
        <w:t>t</w:t>
      </w:r>
      <w:r w:rsidR="00644D78" w:rsidRPr="000F3840">
        <w:rPr>
          <w:rFonts w:cs="Arial"/>
          <w:i w:val="0"/>
          <w:iCs/>
          <w:spacing w:val="-2"/>
          <w:szCs w:val="24"/>
          <w:u w:val="none"/>
        </w:rPr>
        <w:t xml:space="preserve"> </w:t>
      </w:r>
      <w:r w:rsidR="00632E16" w:rsidRPr="000F3840">
        <w:rPr>
          <w:rFonts w:cs="Arial"/>
          <w:i w:val="0"/>
          <w:spacing w:val="2"/>
          <w:szCs w:val="24"/>
          <w:u w:val="none"/>
        </w:rPr>
        <w:t>f</w:t>
      </w:r>
      <w:r w:rsidR="00632E16" w:rsidRPr="000F3840">
        <w:rPr>
          <w:rFonts w:cs="Arial"/>
          <w:i w:val="0"/>
          <w:szCs w:val="24"/>
          <w:u w:val="none"/>
        </w:rPr>
        <w:t>o</w:t>
      </w:r>
      <w:r w:rsidRPr="000F3840">
        <w:rPr>
          <w:rFonts w:cs="Arial"/>
          <w:i w:val="0"/>
          <w:szCs w:val="24"/>
          <w:u w:val="none"/>
        </w:rPr>
        <w:t>ol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despis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EC220D" w:rsidRPr="000F3840">
        <w:rPr>
          <w:rFonts w:cs="Arial"/>
          <w:i w:val="0"/>
          <w:spacing w:val="2"/>
          <w:szCs w:val="24"/>
          <w:u w:val="none"/>
        </w:rPr>
        <w:t>wi</w:t>
      </w:r>
      <w:r w:rsidRPr="000F3840">
        <w:rPr>
          <w:rFonts w:cs="Arial"/>
          <w:i w:val="0"/>
          <w:szCs w:val="24"/>
          <w:u w:val="none"/>
        </w:rPr>
        <w:t>sdom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nd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ins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u</w:t>
      </w:r>
      <w:r w:rsidR="00FA5457" w:rsidRPr="000F3840">
        <w:rPr>
          <w:rFonts w:cs="Arial"/>
          <w:i w:val="0"/>
          <w:spacing w:val="2"/>
          <w:szCs w:val="24"/>
          <w:u w:val="none"/>
        </w:rPr>
        <w:t>c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ion"</w:t>
      </w:r>
      <w:r w:rsidR="006B05A9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 w:val="16"/>
          <w:szCs w:val="16"/>
          <w:u w:val="none"/>
        </w:rPr>
        <w:t>(P</w:t>
      </w:r>
      <w:r w:rsidR="00F250A4" w:rsidRPr="000F3840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0F3840">
        <w:rPr>
          <w:rFonts w:cs="Arial"/>
          <w:i w:val="0"/>
          <w:sz w:val="16"/>
          <w:szCs w:val="16"/>
          <w:u w:val="none"/>
        </w:rPr>
        <w:t>v</w:t>
      </w:r>
      <w:r w:rsidR="006B05A9" w:rsidRPr="000F3840">
        <w:rPr>
          <w:rFonts w:cs="Arial"/>
          <w:i w:val="0"/>
          <w:sz w:val="16"/>
          <w:szCs w:val="16"/>
          <w:u w:val="none"/>
        </w:rPr>
        <w:t xml:space="preserve"> </w:t>
      </w:r>
      <w:r w:rsidRPr="000F3840">
        <w:rPr>
          <w:rFonts w:cs="Arial"/>
          <w:i w:val="0"/>
          <w:sz w:val="16"/>
          <w:szCs w:val="16"/>
          <w:u w:val="none"/>
        </w:rPr>
        <w:t>1:7)</w:t>
      </w:r>
      <w:r w:rsidRPr="000F3840">
        <w:rPr>
          <w:rFonts w:cs="Arial"/>
          <w:i w:val="0"/>
          <w:szCs w:val="24"/>
          <w:u w:val="none"/>
        </w:rPr>
        <w:t>.</w:t>
      </w:r>
    </w:p>
    <w:p w14:paraId="2B7A89C1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420C8467" w14:textId="25EBBD59" w:rsidR="00086E9B" w:rsidRPr="000F3840" w:rsidRDefault="00086E9B" w:rsidP="00D852FE">
      <w:pPr>
        <w:pStyle w:val="BodyText3"/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zCs w:val="24"/>
          <w:u w:val="none"/>
        </w:rPr>
        <w:t>"Hea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r </w:t>
      </w:r>
      <w:r w:rsidRPr="000F3840">
        <w:rPr>
          <w:rFonts w:cs="Arial"/>
          <w:i w:val="0"/>
          <w:szCs w:val="24"/>
          <w:u w:val="none"/>
        </w:rPr>
        <w:t>ins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u</w:t>
      </w:r>
      <w:r w:rsidR="00FA5457" w:rsidRPr="000F3840">
        <w:rPr>
          <w:rFonts w:cs="Arial"/>
          <w:i w:val="0"/>
          <w:spacing w:val="2"/>
          <w:szCs w:val="24"/>
          <w:u w:val="none"/>
        </w:rPr>
        <w:t>c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ion,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nd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b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EC220D" w:rsidRPr="000F3840">
        <w:rPr>
          <w:rFonts w:cs="Arial"/>
          <w:i w:val="0"/>
          <w:spacing w:val="2"/>
          <w:szCs w:val="24"/>
          <w:u w:val="none"/>
        </w:rPr>
        <w:t>wi</w:t>
      </w:r>
      <w:r w:rsidRPr="000F3840">
        <w:rPr>
          <w:rFonts w:cs="Arial"/>
          <w:i w:val="0"/>
          <w:szCs w:val="24"/>
          <w:u w:val="none"/>
        </w:rPr>
        <w:t>se,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nd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e</w:t>
      </w:r>
      <w:r w:rsidR="00644D78" w:rsidRPr="000F3840">
        <w:rPr>
          <w:rFonts w:cs="Arial"/>
          <w:i w:val="0"/>
          <w:spacing w:val="2"/>
          <w:szCs w:val="24"/>
          <w:u w:val="none"/>
        </w:rPr>
        <w:t>f</w:t>
      </w:r>
      <w:r w:rsidR="00644D78" w:rsidRPr="000F3840">
        <w:rPr>
          <w:rFonts w:cs="Arial"/>
          <w:i w:val="0"/>
          <w:szCs w:val="24"/>
          <w:u w:val="none"/>
        </w:rPr>
        <w:t>u</w:t>
      </w:r>
      <w:r w:rsidRPr="000F3840">
        <w:rPr>
          <w:rFonts w:cs="Arial"/>
          <w:i w:val="0"/>
          <w:szCs w:val="24"/>
          <w:u w:val="none"/>
        </w:rPr>
        <w:t>s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F16F15" w:rsidRPr="000F3840">
        <w:rPr>
          <w:rFonts w:cs="Arial"/>
          <w:i w:val="0"/>
          <w:spacing w:val="2"/>
          <w:szCs w:val="24"/>
          <w:u w:val="none"/>
        </w:rPr>
        <w:t>i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no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"</w:t>
      </w:r>
      <w:r w:rsidR="006B05A9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 w:val="16"/>
          <w:szCs w:val="16"/>
          <w:u w:val="none"/>
        </w:rPr>
        <w:t>(P</w:t>
      </w:r>
      <w:r w:rsidR="00F250A4" w:rsidRPr="000F3840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0F3840">
        <w:rPr>
          <w:rFonts w:cs="Arial"/>
          <w:i w:val="0"/>
          <w:sz w:val="16"/>
          <w:szCs w:val="16"/>
          <w:u w:val="none"/>
        </w:rPr>
        <w:t>v</w:t>
      </w:r>
      <w:r w:rsidR="006B05A9" w:rsidRPr="000F3840">
        <w:rPr>
          <w:rFonts w:cs="Arial"/>
          <w:i w:val="0"/>
          <w:sz w:val="16"/>
          <w:szCs w:val="16"/>
          <w:u w:val="none"/>
        </w:rPr>
        <w:t xml:space="preserve"> </w:t>
      </w:r>
      <w:r w:rsidRPr="000F3840">
        <w:rPr>
          <w:rFonts w:cs="Arial"/>
          <w:i w:val="0"/>
          <w:sz w:val="16"/>
          <w:szCs w:val="16"/>
          <w:u w:val="none"/>
        </w:rPr>
        <w:t>8:33)</w:t>
      </w:r>
      <w:r w:rsidRPr="000F3840">
        <w:rPr>
          <w:rFonts w:cs="Arial"/>
          <w:i w:val="0"/>
          <w:szCs w:val="24"/>
          <w:u w:val="none"/>
        </w:rPr>
        <w:t>.</w:t>
      </w:r>
    </w:p>
    <w:p w14:paraId="1A374550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2FD7B649" w14:textId="18C255DE" w:rsidR="006B05A9" w:rsidRPr="000F3840" w:rsidRDefault="006B05A9" w:rsidP="00D852FE">
      <w:pPr>
        <w:pStyle w:val="BodyText3"/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zCs w:val="24"/>
          <w:u w:val="none"/>
        </w:rPr>
        <w:t>"</w:t>
      </w:r>
      <w:r w:rsidR="00715F9A" w:rsidRPr="000F3840">
        <w:rPr>
          <w:rFonts w:cs="Arial"/>
          <w:i w:val="0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ea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r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F850FB" w:rsidRPr="000F3840">
        <w:rPr>
          <w:rFonts w:cs="Arial"/>
          <w:i w:val="0"/>
          <w:szCs w:val="24"/>
          <w:u w:val="none"/>
        </w:rPr>
        <w:t>ha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="00086E9B" w:rsidRPr="000F3840">
        <w:rPr>
          <w:rFonts w:cs="Arial"/>
          <w:i w:val="0"/>
          <w:szCs w:val="24"/>
          <w:u w:val="none"/>
        </w:rPr>
        <w:t>hea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ep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oo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="00086E9B" w:rsidRPr="000F3840">
        <w:rPr>
          <w:rFonts w:cs="Arial"/>
          <w:i w:val="0"/>
          <w:szCs w:val="24"/>
          <w:u w:val="none"/>
        </w:rPr>
        <w:t>o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="00086E9B" w:rsidRPr="000F3840">
        <w:rPr>
          <w:rFonts w:cs="Arial"/>
          <w:i w:val="0"/>
          <w:szCs w:val="24"/>
          <w:u w:val="none"/>
        </w:rPr>
        <w:t>l</w:t>
      </w:r>
      <w:r w:rsidR="00F16F15" w:rsidRPr="000F3840">
        <w:rPr>
          <w:rFonts w:cs="Arial"/>
          <w:i w:val="0"/>
          <w:spacing w:val="2"/>
          <w:szCs w:val="24"/>
          <w:u w:val="none"/>
        </w:rPr>
        <w:t>i</w:t>
      </w:r>
      <w:r w:rsidR="00632E16" w:rsidRPr="000F3840">
        <w:rPr>
          <w:rFonts w:cs="Arial"/>
          <w:i w:val="0"/>
          <w:spacing w:val="2"/>
          <w:szCs w:val="24"/>
          <w:u w:val="none"/>
        </w:rPr>
        <w:t>f</w:t>
      </w:r>
      <w:r w:rsidR="00632E16" w:rsidRPr="000F3840">
        <w:rPr>
          <w:rFonts w:cs="Arial"/>
          <w:i w:val="0"/>
          <w:szCs w:val="24"/>
          <w:u w:val="none"/>
        </w:rPr>
        <w:t>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abid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among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EC220D" w:rsidRPr="000F3840">
        <w:rPr>
          <w:rFonts w:cs="Arial"/>
          <w:i w:val="0"/>
          <w:spacing w:val="2"/>
          <w:szCs w:val="24"/>
          <w:u w:val="none"/>
        </w:rPr>
        <w:t>wi</w:t>
      </w:r>
      <w:r w:rsidR="00086E9B" w:rsidRPr="000F3840">
        <w:rPr>
          <w:rFonts w:cs="Arial"/>
          <w:i w:val="0"/>
          <w:szCs w:val="24"/>
          <w:u w:val="none"/>
        </w:rPr>
        <w:t>se</w:t>
      </w:r>
      <w:r w:rsidRPr="000F3840">
        <w:rPr>
          <w:rFonts w:cs="Arial"/>
          <w:i w:val="0"/>
          <w:szCs w:val="24"/>
          <w:u w:val="none"/>
        </w:rPr>
        <w:t>.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F850FB" w:rsidRPr="000F3840">
        <w:rPr>
          <w:rFonts w:cs="Arial"/>
          <w:i w:val="0"/>
          <w:szCs w:val="24"/>
          <w:u w:val="none"/>
        </w:rPr>
        <w:t>ha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e</w:t>
      </w:r>
      <w:r w:rsidR="00644D78" w:rsidRPr="000F3840">
        <w:rPr>
          <w:rFonts w:cs="Arial"/>
          <w:i w:val="0"/>
          <w:spacing w:val="2"/>
          <w:szCs w:val="24"/>
          <w:u w:val="none"/>
        </w:rPr>
        <w:t>f</w:t>
      </w:r>
      <w:r w:rsidR="00644D78" w:rsidRPr="000F3840">
        <w:rPr>
          <w:rFonts w:cs="Arial"/>
          <w:i w:val="0"/>
          <w:szCs w:val="24"/>
          <w:u w:val="none"/>
        </w:rPr>
        <w:t>u</w:t>
      </w:r>
      <w:r w:rsidR="00086E9B" w:rsidRPr="000F3840">
        <w:rPr>
          <w:rFonts w:cs="Arial"/>
          <w:i w:val="0"/>
          <w:szCs w:val="24"/>
          <w:u w:val="none"/>
        </w:rPr>
        <w:t>s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ins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u</w:t>
      </w:r>
      <w:r w:rsidR="00FA5457" w:rsidRPr="000F3840">
        <w:rPr>
          <w:rFonts w:cs="Arial"/>
          <w:i w:val="0"/>
          <w:spacing w:val="2"/>
          <w:szCs w:val="24"/>
          <w:u w:val="none"/>
        </w:rPr>
        <w:t>c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ion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despis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hi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own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soul: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b</w:t>
      </w:r>
      <w:r w:rsidR="00644D78" w:rsidRPr="000F3840">
        <w:rPr>
          <w:rFonts w:cs="Arial"/>
          <w:i w:val="0"/>
          <w:spacing w:val="2"/>
          <w:szCs w:val="24"/>
          <w:u w:val="none"/>
        </w:rPr>
        <w:t>u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="00086E9B"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F850FB" w:rsidRPr="000F3840">
        <w:rPr>
          <w:rFonts w:cs="Arial"/>
          <w:i w:val="0"/>
          <w:szCs w:val="24"/>
          <w:u w:val="none"/>
        </w:rPr>
        <w:t>ha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="00086E9B" w:rsidRPr="000F3840">
        <w:rPr>
          <w:rFonts w:cs="Arial"/>
          <w:i w:val="0"/>
          <w:szCs w:val="24"/>
          <w:u w:val="none"/>
        </w:rPr>
        <w:t>hea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ep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oo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="00086E9B" w:rsidRPr="000F3840">
        <w:rPr>
          <w:rFonts w:cs="Arial"/>
          <w:i w:val="0"/>
          <w:szCs w:val="24"/>
          <w:u w:val="none"/>
        </w:rPr>
        <w:t>ge</w:t>
      </w:r>
      <w:r w:rsidR="00586ABD" w:rsidRPr="000F3840">
        <w:rPr>
          <w:rFonts w:cs="Arial"/>
          <w:i w:val="0"/>
          <w:spacing w:val="4"/>
          <w:szCs w:val="24"/>
          <w:u w:val="none"/>
        </w:rPr>
        <w:t>t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unde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s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anding</w:t>
      </w:r>
      <w:r w:rsidRPr="000F3840">
        <w:rPr>
          <w:rFonts w:cs="Arial"/>
          <w:i w:val="0"/>
          <w:szCs w:val="24"/>
          <w:u w:val="none"/>
        </w:rPr>
        <w:t xml:space="preserve">" </w:t>
      </w:r>
      <w:r w:rsidRPr="000F3840">
        <w:rPr>
          <w:rFonts w:cs="Arial"/>
          <w:i w:val="0"/>
          <w:sz w:val="16"/>
          <w:szCs w:val="16"/>
          <w:u w:val="none"/>
        </w:rPr>
        <w:t>(</w:t>
      </w:r>
      <w:r w:rsidRPr="000F3840">
        <w:rPr>
          <w:rFonts w:cs="Arial"/>
          <w:i w:val="0"/>
          <w:spacing w:val="2"/>
          <w:sz w:val="16"/>
          <w:szCs w:val="16"/>
          <w:u w:val="none"/>
        </w:rPr>
        <w:t>P</w:t>
      </w:r>
      <w:r w:rsidR="00F250A4" w:rsidRPr="000F3840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0F3840">
        <w:rPr>
          <w:rFonts w:cs="Arial"/>
          <w:i w:val="0"/>
          <w:sz w:val="16"/>
          <w:szCs w:val="16"/>
          <w:u w:val="none"/>
        </w:rPr>
        <w:t>v</w:t>
      </w:r>
      <w:r w:rsidRPr="000F3840">
        <w:rPr>
          <w:rFonts w:cs="Arial"/>
          <w:i w:val="0"/>
          <w:sz w:val="16"/>
          <w:szCs w:val="16"/>
          <w:u w:val="none"/>
        </w:rPr>
        <w:t xml:space="preserve"> 15:31-32)</w:t>
      </w:r>
      <w:r w:rsidRPr="000F3840">
        <w:rPr>
          <w:rFonts w:cs="Arial"/>
          <w:i w:val="0"/>
          <w:szCs w:val="24"/>
          <w:u w:val="none"/>
        </w:rPr>
        <w:t>.</w:t>
      </w:r>
    </w:p>
    <w:p w14:paraId="04F91135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430E3D92" w14:textId="5FD5664C" w:rsidR="006B05A9" w:rsidRPr="000F3840" w:rsidRDefault="006B05A9" w:rsidP="00D852FE">
      <w:pPr>
        <w:pStyle w:val="BodyText3"/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zCs w:val="24"/>
          <w:u w:val="none"/>
        </w:rPr>
        <w:t>"</w:t>
      </w:r>
      <w:r w:rsidR="00086E9B" w:rsidRPr="000F3840">
        <w:rPr>
          <w:rFonts w:cs="Arial"/>
          <w:i w:val="0"/>
          <w:szCs w:val="24"/>
          <w:u w:val="none"/>
        </w:rPr>
        <w:t>P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ov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all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ings;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hold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632E16" w:rsidRPr="000F3840">
        <w:rPr>
          <w:rFonts w:cs="Arial"/>
          <w:i w:val="0"/>
          <w:spacing w:val="2"/>
          <w:szCs w:val="24"/>
          <w:u w:val="none"/>
        </w:rPr>
        <w:t>f</w:t>
      </w:r>
      <w:r w:rsidR="00632E16" w:rsidRPr="000F3840">
        <w:rPr>
          <w:rFonts w:cs="Arial"/>
          <w:i w:val="0"/>
          <w:szCs w:val="24"/>
          <w:u w:val="none"/>
        </w:rPr>
        <w:t>a</w:t>
      </w:r>
      <w:r w:rsidR="00086E9B" w:rsidRPr="000F3840">
        <w:rPr>
          <w:rFonts w:cs="Arial"/>
          <w:i w:val="0"/>
          <w:szCs w:val="24"/>
          <w:u w:val="none"/>
        </w:rPr>
        <w:t>s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F850FB" w:rsidRPr="000F3840">
        <w:rPr>
          <w:rFonts w:cs="Arial"/>
          <w:i w:val="0"/>
          <w:szCs w:val="24"/>
          <w:u w:val="none"/>
        </w:rPr>
        <w:t>ha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="00086E9B" w:rsidRPr="000F3840">
        <w:rPr>
          <w:rFonts w:cs="Arial"/>
          <w:i w:val="0"/>
          <w:szCs w:val="24"/>
          <w:u w:val="none"/>
        </w:rPr>
        <w:t>wh</w:t>
      </w:r>
      <w:r w:rsidRPr="000F3840">
        <w:rPr>
          <w:rFonts w:cs="Arial"/>
          <w:i w:val="0"/>
          <w:szCs w:val="24"/>
          <w:u w:val="none"/>
        </w:rPr>
        <w:t>i</w:t>
      </w:r>
      <w:r w:rsidR="00FA5457" w:rsidRPr="000F3840">
        <w:rPr>
          <w:rFonts w:cs="Arial"/>
          <w:i w:val="0"/>
          <w:spacing w:val="2"/>
          <w:szCs w:val="24"/>
          <w:u w:val="none"/>
        </w:rPr>
        <w:t>c</w:t>
      </w:r>
      <w:r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i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 xml:space="preserve">good" </w:t>
      </w:r>
      <w:r w:rsidRPr="000F3840">
        <w:rPr>
          <w:rFonts w:cs="Arial"/>
          <w:i w:val="0"/>
          <w:sz w:val="16"/>
          <w:szCs w:val="16"/>
          <w:u w:val="none"/>
        </w:rPr>
        <w:t>(1</w:t>
      </w:r>
      <w:r w:rsidR="00715F9A" w:rsidRPr="000F3840">
        <w:rPr>
          <w:rFonts w:cs="Arial"/>
          <w:i w:val="0"/>
          <w:sz w:val="16"/>
          <w:szCs w:val="16"/>
          <w:u w:val="none"/>
        </w:rPr>
        <w:t>T</w:t>
      </w:r>
      <w:r w:rsidRPr="000F3840">
        <w:rPr>
          <w:rFonts w:cs="Arial"/>
          <w:i w:val="0"/>
          <w:sz w:val="16"/>
          <w:szCs w:val="16"/>
          <w:u w:val="none"/>
        </w:rPr>
        <w:t>h 5:21)</w:t>
      </w:r>
      <w:r w:rsidRPr="000F3840">
        <w:rPr>
          <w:rFonts w:cs="Arial"/>
          <w:i w:val="0"/>
          <w:szCs w:val="24"/>
          <w:u w:val="none"/>
        </w:rPr>
        <w:t>.</w:t>
      </w:r>
    </w:p>
    <w:p w14:paraId="201F3834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08CC092A" w14:textId="67A5D47B" w:rsidR="00E94D41" w:rsidRPr="000F3840" w:rsidRDefault="006B05A9" w:rsidP="00D852FE">
      <w:pPr>
        <w:pStyle w:val="BodyText3"/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pacing w:val="2"/>
          <w:szCs w:val="24"/>
          <w:u w:val="none"/>
        </w:rPr>
        <w:t>"</w:t>
      </w:r>
      <w:r w:rsidR="00086E9B" w:rsidRPr="000F3840">
        <w:rPr>
          <w:rFonts w:cs="Arial"/>
          <w:i w:val="0"/>
          <w:spacing w:val="2"/>
          <w:szCs w:val="24"/>
          <w:u w:val="none"/>
        </w:rPr>
        <w:t>Judge</w:t>
      </w:r>
      <w:r w:rsidR="00691465" w:rsidRPr="000F3840">
        <w:rPr>
          <w:rFonts w:cs="Arial"/>
          <w:i w:val="0"/>
          <w:spacing w:val="2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pacing w:val="2"/>
          <w:szCs w:val="24"/>
          <w:u w:val="none"/>
        </w:rPr>
        <w:t>no</w:t>
      </w:r>
      <w:r w:rsidR="00644D78" w:rsidRPr="000F3840">
        <w:rPr>
          <w:rFonts w:cs="Arial"/>
          <w:i w:val="0"/>
          <w:spacing w:val="2"/>
          <w:szCs w:val="24"/>
          <w:u w:val="none"/>
        </w:rPr>
        <w:t>t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a</w:t>
      </w:r>
      <w:r w:rsidR="00FA5457" w:rsidRPr="000F3840">
        <w:rPr>
          <w:rFonts w:cs="Arial"/>
          <w:i w:val="0"/>
          <w:spacing w:val="2"/>
          <w:szCs w:val="24"/>
          <w:u w:val="none"/>
        </w:rPr>
        <w:t>cc</w:t>
      </w:r>
      <w:r w:rsidR="00086E9B" w:rsidRPr="000F3840">
        <w:rPr>
          <w:rFonts w:cs="Arial"/>
          <w:i w:val="0"/>
          <w:szCs w:val="24"/>
          <w:u w:val="none"/>
        </w:rPr>
        <w:t>o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pacing w:val="-4"/>
          <w:szCs w:val="24"/>
          <w:u w:val="none"/>
        </w:rPr>
        <w:t>d</w:t>
      </w:r>
      <w:r w:rsidR="00086E9B" w:rsidRPr="000F3840">
        <w:rPr>
          <w:rFonts w:cs="Arial"/>
          <w:i w:val="0"/>
          <w:spacing w:val="-2"/>
          <w:szCs w:val="24"/>
          <w:u w:val="none"/>
        </w:rPr>
        <w:t>ing</w:t>
      </w:r>
      <w:r w:rsidR="00691465" w:rsidRPr="000F3840">
        <w:rPr>
          <w:rFonts w:cs="Arial"/>
          <w:i w:val="0"/>
          <w:spacing w:val="-2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o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appea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an</w:t>
      </w:r>
      <w:r w:rsidR="00FA5457" w:rsidRPr="000F3840">
        <w:rPr>
          <w:rFonts w:cs="Arial"/>
          <w:i w:val="0"/>
          <w:spacing w:val="2"/>
          <w:szCs w:val="24"/>
          <w:u w:val="none"/>
        </w:rPr>
        <w:t>c</w:t>
      </w:r>
      <w:r w:rsidR="00086E9B" w:rsidRPr="000F3840">
        <w:rPr>
          <w:rFonts w:cs="Arial"/>
          <w:i w:val="0"/>
          <w:spacing w:val="-10"/>
          <w:szCs w:val="24"/>
          <w:u w:val="none"/>
        </w:rPr>
        <w:t>e</w:t>
      </w:r>
      <w:r w:rsidR="00086E9B" w:rsidRPr="000F3840">
        <w:rPr>
          <w:rFonts w:cs="Arial"/>
          <w:i w:val="0"/>
          <w:spacing w:val="-6"/>
          <w:szCs w:val="24"/>
          <w:u w:val="none"/>
        </w:rPr>
        <w:t>,</w:t>
      </w:r>
      <w:r w:rsidR="00691465" w:rsidRPr="000F3840">
        <w:rPr>
          <w:rFonts w:cs="Arial"/>
          <w:i w:val="0"/>
          <w:spacing w:val="-2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b</w:t>
      </w:r>
      <w:r w:rsidR="00644D78" w:rsidRPr="000F3840">
        <w:rPr>
          <w:rFonts w:cs="Arial"/>
          <w:i w:val="0"/>
          <w:szCs w:val="24"/>
          <w:u w:val="none"/>
        </w:rPr>
        <w:t xml:space="preserve">ut </w:t>
      </w:r>
      <w:r w:rsidR="00086E9B" w:rsidRPr="000F3840">
        <w:rPr>
          <w:rFonts w:cs="Arial"/>
          <w:i w:val="0"/>
          <w:szCs w:val="24"/>
          <w:u w:val="none"/>
        </w:rPr>
        <w:t>judg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575A51" w:rsidRPr="000F3840">
        <w:rPr>
          <w:rFonts w:cs="Arial"/>
          <w:i w:val="0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igh</w:t>
      </w:r>
      <w:r w:rsidR="00974BF2" w:rsidRPr="000F3840">
        <w:rPr>
          <w:rFonts w:cs="Arial"/>
          <w:i w:val="0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eou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judgmen</w:t>
      </w:r>
      <w:r w:rsidR="00974BF2" w:rsidRPr="000F3840">
        <w:rPr>
          <w:rFonts w:cs="Arial"/>
          <w:i w:val="0"/>
          <w:szCs w:val="24"/>
          <w:u w:val="none"/>
        </w:rPr>
        <w:t>t</w:t>
      </w:r>
      <w:r w:rsidR="00095F38" w:rsidRPr="000F3840">
        <w:rPr>
          <w:rFonts w:cs="Arial"/>
          <w:i w:val="0"/>
          <w:szCs w:val="24"/>
          <w:u w:val="none"/>
        </w:rPr>
        <w:t xml:space="preserve">" </w:t>
      </w:r>
      <w:r w:rsidR="00086E9B" w:rsidRPr="000F3840">
        <w:rPr>
          <w:rFonts w:cs="Arial"/>
          <w:i w:val="0"/>
          <w:sz w:val="16"/>
          <w:szCs w:val="16"/>
          <w:u w:val="none"/>
        </w:rPr>
        <w:t>(</w:t>
      </w:r>
      <w:r w:rsidR="00715F9A" w:rsidRPr="000F3840">
        <w:rPr>
          <w:rFonts w:cs="Arial"/>
          <w:i w:val="0"/>
          <w:sz w:val="16"/>
          <w:szCs w:val="16"/>
          <w:u w:val="none"/>
        </w:rPr>
        <w:t>F</w:t>
      </w:r>
      <w:r w:rsidR="00086E9B" w:rsidRPr="000F3840">
        <w:rPr>
          <w:rFonts w:cs="Arial"/>
          <w:i w:val="0"/>
          <w:sz w:val="16"/>
          <w:szCs w:val="16"/>
          <w:u w:val="none"/>
        </w:rPr>
        <w:t>ou</w:t>
      </w:r>
      <w:r w:rsidR="00675195" w:rsidRPr="000F3840">
        <w:rPr>
          <w:rFonts w:cs="Arial"/>
          <w:i w:val="0"/>
          <w:spacing w:val="6"/>
          <w:sz w:val="16"/>
          <w:szCs w:val="16"/>
          <w:u w:val="none"/>
        </w:rPr>
        <w:t>r</w:t>
      </w:r>
      <w:r w:rsidR="00974BF2" w:rsidRPr="000F3840">
        <w:rPr>
          <w:rFonts w:cs="Arial"/>
          <w:i w:val="0"/>
          <w:spacing w:val="4"/>
          <w:sz w:val="16"/>
          <w:szCs w:val="16"/>
          <w:u w:val="none"/>
        </w:rPr>
        <w:t>t</w:t>
      </w:r>
      <w:r w:rsidR="00086E9B" w:rsidRPr="000F3840">
        <w:rPr>
          <w:rFonts w:cs="Arial"/>
          <w:i w:val="0"/>
          <w:sz w:val="16"/>
          <w:szCs w:val="16"/>
          <w:u w:val="none"/>
        </w:rPr>
        <w:t>h</w:t>
      </w:r>
      <w:r w:rsidRPr="000F3840">
        <w:rPr>
          <w:rFonts w:cs="Arial"/>
          <w:i w:val="0"/>
          <w:sz w:val="16"/>
          <w:szCs w:val="16"/>
          <w:u w:val="none"/>
        </w:rPr>
        <w:t xml:space="preserve"> </w:t>
      </w:r>
      <w:r w:rsidR="00086E9B" w:rsidRPr="000F3840">
        <w:rPr>
          <w:rFonts w:cs="Arial"/>
          <w:i w:val="0"/>
          <w:sz w:val="16"/>
          <w:szCs w:val="16"/>
          <w:u w:val="none"/>
        </w:rPr>
        <w:t>gospel</w:t>
      </w:r>
      <w:r w:rsidRPr="000F3840">
        <w:rPr>
          <w:rFonts w:cs="Arial"/>
          <w:i w:val="0"/>
          <w:sz w:val="16"/>
          <w:szCs w:val="16"/>
          <w:u w:val="none"/>
        </w:rPr>
        <w:t xml:space="preserve"> </w:t>
      </w:r>
      <w:r w:rsidR="00086E9B" w:rsidRPr="000F3840">
        <w:rPr>
          <w:rFonts w:cs="Arial"/>
          <w:i w:val="0"/>
          <w:sz w:val="16"/>
          <w:szCs w:val="16"/>
          <w:u w:val="none"/>
        </w:rPr>
        <w:t>7:24)</w:t>
      </w:r>
      <w:r w:rsidR="00086E9B" w:rsidRPr="000F3840">
        <w:rPr>
          <w:rFonts w:cs="Arial"/>
          <w:i w:val="0"/>
          <w:szCs w:val="24"/>
          <w:u w:val="none"/>
        </w:rPr>
        <w:t>.</w:t>
      </w:r>
    </w:p>
    <w:p w14:paraId="30F9BF3C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26EC698B" w14:textId="6AF8D8E6" w:rsidR="006B05A9" w:rsidRPr="000F3840" w:rsidRDefault="00086E9B" w:rsidP="00D852FE">
      <w:pPr>
        <w:pStyle w:val="BodyText3"/>
        <w:spacing w:line="240" w:lineRule="auto"/>
        <w:rPr>
          <w:rFonts w:cs="Arial"/>
          <w:i w:val="0"/>
          <w:szCs w:val="24"/>
        </w:rPr>
      </w:pPr>
      <w:r w:rsidRPr="000F3840">
        <w:rPr>
          <w:rFonts w:cs="Arial"/>
          <w:i w:val="0"/>
          <w:szCs w:val="24"/>
          <w:u w:val="none"/>
        </w:rPr>
        <w:t>"</w:t>
      </w:r>
      <w:r w:rsidR="00715F9A" w:rsidRPr="000F3840">
        <w:rPr>
          <w:rFonts w:cs="Arial"/>
          <w:i w:val="0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hea</w:t>
      </w:r>
      <w:r w:rsidR="00E36554" w:rsidRPr="000F3840">
        <w:rPr>
          <w:rFonts w:cs="Arial"/>
          <w:i w:val="0"/>
          <w:spacing w:val="4"/>
          <w:szCs w:val="24"/>
          <w:u w:val="none"/>
        </w:rPr>
        <w:t>r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o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igh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81367A" w:rsidRPr="000F3840">
        <w:rPr>
          <w:rFonts w:cs="Arial"/>
          <w:i w:val="0"/>
          <w:szCs w:val="24"/>
          <w:u w:val="none"/>
        </w:rPr>
        <w:t>eo</w:t>
      </w:r>
      <w:r w:rsidRPr="000F3840">
        <w:rPr>
          <w:rFonts w:cs="Arial"/>
          <w:i w:val="0"/>
          <w:szCs w:val="24"/>
          <w:u w:val="none"/>
        </w:rPr>
        <w:t>u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s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5774D" w:rsidRPr="000F3840">
        <w:rPr>
          <w:rFonts w:cs="Arial"/>
          <w:i w:val="0"/>
          <w:szCs w:val="24"/>
          <w:u w:val="none"/>
        </w:rPr>
        <w:t>u</w:t>
      </w:r>
      <w:r w:rsidRPr="000F3840">
        <w:rPr>
          <w:rFonts w:cs="Arial"/>
          <w:i w:val="0"/>
          <w:szCs w:val="24"/>
          <w:u w:val="none"/>
        </w:rPr>
        <w:t>di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o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nswe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"</w:t>
      </w:r>
      <w:r w:rsidR="006B05A9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 w:val="16"/>
          <w:szCs w:val="16"/>
          <w:u w:val="none"/>
        </w:rPr>
        <w:t>(P</w:t>
      </w:r>
      <w:r w:rsidR="00F250A4" w:rsidRPr="000F3840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0F3840">
        <w:rPr>
          <w:rFonts w:cs="Arial"/>
          <w:i w:val="0"/>
          <w:sz w:val="16"/>
          <w:szCs w:val="16"/>
          <w:u w:val="none"/>
        </w:rPr>
        <w:t>v</w:t>
      </w:r>
      <w:r w:rsidR="006B05A9" w:rsidRPr="000F3840">
        <w:rPr>
          <w:rFonts w:cs="Arial"/>
          <w:i w:val="0"/>
          <w:sz w:val="16"/>
          <w:szCs w:val="16"/>
          <w:u w:val="none"/>
        </w:rPr>
        <w:t xml:space="preserve"> </w:t>
      </w:r>
      <w:r w:rsidRPr="000F3840">
        <w:rPr>
          <w:rFonts w:cs="Arial"/>
          <w:i w:val="0"/>
          <w:sz w:val="16"/>
          <w:szCs w:val="16"/>
          <w:u w:val="none"/>
        </w:rPr>
        <w:t>15:28)</w:t>
      </w:r>
      <w:r w:rsidR="006B05A9" w:rsidRPr="000F3840">
        <w:rPr>
          <w:rFonts w:cs="Arial"/>
          <w:i w:val="0"/>
          <w:szCs w:val="24"/>
          <w:u w:val="none"/>
        </w:rPr>
        <w:t>.</w:t>
      </w:r>
      <w:r w:rsidR="00504CDD" w:rsidRPr="000F3840">
        <w:rPr>
          <w:rFonts w:cs="Arial"/>
          <w:i w:val="0"/>
          <w:szCs w:val="24"/>
        </w:rPr>
        <w:fldChar w:fldCharType="begin"/>
      </w:r>
      <w:r w:rsidR="00504CDD" w:rsidRPr="000F3840">
        <w:rPr>
          <w:szCs w:val="24"/>
        </w:rPr>
        <w:instrText xml:space="preserve"> XE "</w:instrText>
      </w:r>
      <w:r w:rsidR="00504CDD" w:rsidRPr="000F3840">
        <w:rPr>
          <w:rFonts w:cs="Arial"/>
          <w:i w:val="0"/>
          <w:szCs w:val="24"/>
        </w:rPr>
        <w:instrText>.</w:instrText>
      </w:r>
      <w:r w:rsidR="00504CDD" w:rsidRPr="000F3840">
        <w:rPr>
          <w:szCs w:val="24"/>
        </w:rPr>
        <w:instrText xml:space="preserve">" </w:instrText>
      </w:r>
      <w:r w:rsidR="00504CDD" w:rsidRPr="000F3840">
        <w:rPr>
          <w:rFonts w:cs="Arial"/>
          <w:i w:val="0"/>
          <w:szCs w:val="24"/>
        </w:rPr>
        <w:fldChar w:fldCharType="end"/>
      </w:r>
    </w:p>
    <w:p w14:paraId="0CE3E1AE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2426F13C" w14:textId="0E54EC45" w:rsidR="006B05A9" w:rsidRPr="000F3840" w:rsidRDefault="006B05A9" w:rsidP="00D852FE">
      <w:pPr>
        <w:pStyle w:val="BodyText3"/>
        <w:spacing w:line="240" w:lineRule="auto"/>
        <w:rPr>
          <w:rFonts w:cs="Arial"/>
          <w:i w:val="0"/>
          <w:szCs w:val="24"/>
          <w:u w:val="none"/>
        </w:rPr>
      </w:pPr>
      <w:r w:rsidRPr="000F3840">
        <w:rPr>
          <w:rFonts w:cs="Arial"/>
          <w:i w:val="0"/>
          <w:szCs w:val="24"/>
          <w:u w:val="none"/>
        </w:rPr>
        <w:t>"</w:t>
      </w:r>
      <w:r w:rsidR="00715F9A" w:rsidRPr="000F3840">
        <w:rPr>
          <w:rFonts w:cs="Arial"/>
          <w:i w:val="0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hea</w:t>
      </w:r>
      <w:r w:rsidR="00E36554" w:rsidRPr="000F3840">
        <w:rPr>
          <w:rFonts w:cs="Arial"/>
          <w:i w:val="0"/>
          <w:spacing w:val="4"/>
          <w:szCs w:val="24"/>
          <w:u w:val="none"/>
        </w:rPr>
        <w:t>r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="00086E9B" w:rsidRPr="000F3840">
        <w:rPr>
          <w:rFonts w:cs="Arial"/>
          <w:i w:val="0"/>
          <w:szCs w:val="24"/>
          <w:u w:val="none"/>
        </w:rPr>
        <w:t>o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p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="00086E9B" w:rsidRPr="000F3840">
        <w:rPr>
          <w:rFonts w:cs="Arial"/>
          <w:i w:val="0"/>
          <w:szCs w:val="24"/>
          <w:u w:val="none"/>
        </w:rPr>
        <w:t>uden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="00086E9B" w:rsidRPr="000F3840">
        <w:rPr>
          <w:rFonts w:cs="Arial"/>
          <w:i w:val="0"/>
          <w:szCs w:val="24"/>
          <w:u w:val="none"/>
        </w:rPr>
        <w:t>ge</w:t>
      </w:r>
      <w:r w:rsidR="00586ABD" w:rsidRPr="000F3840">
        <w:rPr>
          <w:rFonts w:cs="Arial"/>
          <w:i w:val="0"/>
          <w:spacing w:val="4"/>
          <w:szCs w:val="24"/>
          <w:u w:val="none"/>
        </w:rPr>
        <w:t>t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knowledge;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and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ea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r </w:t>
      </w:r>
      <w:r w:rsidR="00086E9B" w:rsidRPr="000F3840">
        <w:rPr>
          <w:rFonts w:cs="Arial"/>
          <w:i w:val="0"/>
          <w:szCs w:val="24"/>
          <w:u w:val="none"/>
        </w:rPr>
        <w:t>o</w:t>
      </w:r>
      <w:r w:rsidR="00F16F15" w:rsidRPr="000F3840">
        <w:rPr>
          <w:rFonts w:cs="Arial"/>
          <w:i w:val="0"/>
          <w:spacing w:val="-2"/>
          <w:szCs w:val="24"/>
          <w:u w:val="none"/>
        </w:rPr>
        <w:t xml:space="preserve">f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EC220D" w:rsidRPr="000F3840">
        <w:rPr>
          <w:rFonts w:cs="Arial"/>
          <w:i w:val="0"/>
          <w:spacing w:val="2"/>
          <w:szCs w:val="24"/>
          <w:u w:val="none"/>
        </w:rPr>
        <w:t>wi</w:t>
      </w:r>
      <w:r w:rsidR="00086E9B" w:rsidRPr="000F3840">
        <w:rPr>
          <w:rFonts w:cs="Arial"/>
          <w:i w:val="0"/>
          <w:szCs w:val="24"/>
          <w:u w:val="none"/>
        </w:rPr>
        <w:t>s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seeke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="00086E9B"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086E9B" w:rsidRPr="000F3840">
        <w:rPr>
          <w:rFonts w:cs="Arial"/>
          <w:i w:val="0"/>
          <w:szCs w:val="24"/>
          <w:u w:val="none"/>
        </w:rPr>
        <w:t>knowledge</w:t>
      </w:r>
      <w:r w:rsidRPr="000F3840">
        <w:rPr>
          <w:rFonts w:cs="Arial"/>
          <w:i w:val="0"/>
          <w:szCs w:val="24"/>
          <w:u w:val="none"/>
        </w:rPr>
        <w:t xml:space="preserve">" </w:t>
      </w:r>
      <w:r w:rsidRPr="000F3840">
        <w:rPr>
          <w:rFonts w:cs="Arial"/>
          <w:i w:val="0"/>
          <w:sz w:val="16"/>
          <w:szCs w:val="16"/>
          <w:u w:val="none"/>
        </w:rPr>
        <w:t>(P</w:t>
      </w:r>
      <w:r w:rsidR="00F250A4" w:rsidRPr="000F3840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0F3840">
        <w:rPr>
          <w:rFonts w:cs="Arial"/>
          <w:i w:val="0"/>
          <w:sz w:val="16"/>
          <w:szCs w:val="16"/>
          <w:u w:val="none"/>
        </w:rPr>
        <w:t>v</w:t>
      </w:r>
      <w:r w:rsidRPr="000F3840">
        <w:rPr>
          <w:rFonts w:cs="Arial"/>
          <w:i w:val="0"/>
          <w:sz w:val="16"/>
          <w:szCs w:val="16"/>
          <w:u w:val="none"/>
        </w:rPr>
        <w:t xml:space="preserve"> 18:15)</w:t>
      </w:r>
      <w:r w:rsidRPr="000F3840">
        <w:rPr>
          <w:rFonts w:cs="Arial"/>
          <w:i w:val="0"/>
          <w:szCs w:val="24"/>
          <w:u w:val="none"/>
        </w:rPr>
        <w:t>.</w:t>
      </w:r>
    </w:p>
    <w:p w14:paraId="3BD639CC" w14:textId="77777777" w:rsidR="00FE038F" w:rsidRPr="00FE038F" w:rsidRDefault="00FE038F" w:rsidP="00FE038F">
      <w:pPr>
        <w:pStyle w:val="BodyText3"/>
        <w:spacing w:line="240" w:lineRule="auto"/>
        <w:rPr>
          <w:rFonts w:cs="Arial"/>
          <w:i w:val="0"/>
          <w:sz w:val="16"/>
          <w:szCs w:val="16"/>
          <w:u w:val="none"/>
        </w:rPr>
      </w:pPr>
    </w:p>
    <w:p w14:paraId="5C5A208C" w14:textId="34ADE5C8" w:rsidR="003E06A5" w:rsidRPr="000F3840" w:rsidRDefault="005044C8" w:rsidP="000F3840">
      <w:pPr>
        <w:pStyle w:val="BodyText3"/>
        <w:spacing w:line="240" w:lineRule="auto"/>
        <w:rPr>
          <w:rFonts w:cs="Arial"/>
          <w:iCs/>
          <w:szCs w:val="24"/>
        </w:rPr>
      </w:pPr>
      <w:r w:rsidRPr="000F3840">
        <w:rPr>
          <w:rFonts w:cs="Arial"/>
          <w:i w:val="0"/>
          <w:szCs w:val="24"/>
          <w:u w:val="none"/>
        </w:rPr>
        <w:t>"</w:t>
      </w:r>
      <w:r w:rsidR="00715F9A" w:rsidRPr="000F3840">
        <w:rPr>
          <w:rFonts w:cs="Arial"/>
          <w:i w:val="0"/>
          <w:szCs w:val="24"/>
          <w:u w:val="none"/>
        </w:rPr>
        <w:t>T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us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in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L</w:t>
      </w:r>
      <w:r w:rsidRPr="000F3840">
        <w:rPr>
          <w:rFonts w:cs="Arial"/>
          <w:i w:val="0"/>
          <w:smallCaps/>
          <w:szCs w:val="24"/>
          <w:u w:val="none"/>
        </w:rPr>
        <w:t>o</w:t>
      </w:r>
      <w:r w:rsidR="00AA75D3" w:rsidRPr="000F3840">
        <w:rPr>
          <w:rFonts w:cs="Arial"/>
          <w:i w:val="0"/>
          <w:smallCaps/>
          <w:szCs w:val="24"/>
          <w:u w:val="none"/>
        </w:rPr>
        <w:t>r</w:t>
      </w:r>
      <w:r w:rsidRPr="000F3840">
        <w:rPr>
          <w:rFonts w:cs="Arial"/>
          <w:i w:val="0"/>
          <w:smallCaps/>
          <w:szCs w:val="24"/>
          <w:u w:val="none"/>
        </w:rPr>
        <w:t>d</w:t>
      </w:r>
      <w:r w:rsidRPr="000F3840">
        <w:rPr>
          <w:rFonts w:cs="Arial"/>
          <w:i w:val="0"/>
          <w:smallCaps/>
          <w:szCs w:val="24"/>
          <w:u w:val="none"/>
        </w:rPr>
        <w:fldChar w:fldCharType="begin"/>
      </w:r>
      <w:r w:rsidRPr="000F3840">
        <w:rPr>
          <w:szCs w:val="24"/>
        </w:rPr>
        <w:instrText xml:space="preserve"> XE "</w:instrText>
      </w:r>
      <w:r w:rsidRPr="000F3840">
        <w:rPr>
          <w:rFonts w:cs="Arial"/>
          <w:smallCaps/>
          <w:szCs w:val="24"/>
        </w:rPr>
        <w:instrText>LORD</w:instrText>
      </w:r>
      <w:r w:rsidRPr="000F3840">
        <w:rPr>
          <w:rFonts w:cs="Arial"/>
          <w:szCs w:val="24"/>
        </w:rPr>
        <w:instrText>, the</w:instrText>
      </w:r>
      <w:r w:rsidRPr="000F3840">
        <w:rPr>
          <w:szCs w:val="24"/>
        </w:rPr>
        <w:instrText xml:space="preserve">" </w:instrText>
      </w:r>
      <w:r w:rsidRPr="000F3840">
        <w:rPr>
          <w:rFonts w:cs="Arial"/>
          <w:i w:val="0"/>
          <w:smallCaps/>
          <w:szCs w:val="24"/>
          <w:u w:val="none"/>
        </w:rPr>
        <w:fldChar w:fldCharType="end"/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EC220D" w:rsidRPr="000F3840">
        <w:rPr>
          <w:rFonts w:cs="Arial"/>
          <w:i w:val="0"/>
          <w:spacing w:val="2"/>
          <w:szCs w:val="24"/>
          <w:u w:val="none"/>
        </w:rPr>
        <w:t>w</w:t>
      </w:r>
      <w:r w:rsidR="00F16F15" w:rsidRPr="000F3840">
        <w:rPr>
          <w:rFonts w:cs="Arial"/>
          <w:i w:val="0"/>
          <w:spacing w:val="2"/>
          <w:szCs w:val="24"/>
          <w:u w:val="none"/>
        </w:rPr>
        <w:t>i</w:t>
      </w:r>
      <w:r w:rsidR="00F16F15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ll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in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hea</w:t>
      </w:r>
      <w:r w:rsidR="00A15BF5" w:rsidRPr="000F3840">
        <w:rPr>
          <w:rFonts w:cs="Arial"/>
          <w:i w:val="0"/>
          <w:spacing w:val="6"/>
          <w:szCs w:val="24"/>
          <w:u w:val="none"/>
        </w:rPr>
        <w:t>r</w:t>
      </w:r>
      <w:r w:rsidR="00E20650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;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nd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lean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no</w:t>
      </w:r>
      <w:r w:rsidR="00644D78" w:rsidRPr="000F3840">
        <w:rPr>
          <w:rFonts w:cs="Arial"/>
          <w:i w:val="0"/>
          <w:spacing w:val="-2"/>
          <w:szCs w:val="24"/>
          <w:u w:val="none"/>
        </w:rPr>
        <w:t xml:space="preserve">t </w:t>
      </w:r>
      <w:r w:rsidRPr="000F3840">
        <w:rPr>
          <w:rFonts w:cs="Arial"/>
          <w:i w:val="0"/>
          <w:szCs w:val="24"/>
          <w:u w:val="none"/>
        </w:rPr>
        <w:t>un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o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in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own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unde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s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anding.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In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ll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y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ways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</w:t>
      </w:r>
      <w:r w:rsidR="00FA5457" w:rsidRPr="000F3840">
        <w:rPr>
          <w:rFonts w:cs="Arial"/>
          <w:i w:val="0"/>
          <w:spacing w:val="2"/>
          <w:szCs w:val="24"/>
          <w:u w:val="none"/>
        </w:rPr>
        <w:t>c</w:t>
      </w:r>
      <w:r w:rsidRPr="000F3840">
        <w:rPr>
          <w:rFonts w:cs="Arial"/>
          <w:i w:val="0"/>
          <w:szCs w:val="24"/>
          <w:u w:val="none"/>
        </w:rPr>
        <w:t>knowledg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him,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and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he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shall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di</w:t>
      </w:r>
      <w:r w:rsidR="00575A51" w:rsidRPr="000F3840">
        <w:rPr>
          <w:rFonts w:cs="Arial"/>
          <w:i w:val="0"/>
          <w:spacing w:val="2"/>
          <w:szCs w:val="24"/>
          <w:u w:val="none"/>
        </w:rPr>
        <w:t>r</w:t>
      </w:r>
      <w:r w:rsidRPr="000F3840">
        <w:rPr>
          <w:rFonts w:cs="Arial"/>
          <w:i w:val="0"/>
          <w:szCs w:val="24"/>
          <w:u w:val="none"/>
        </w:rPr>
        <w:t>e</w:t>
      </w:r>
      <w:r w:rsidR="00FA5457" w:rsidRPr="000F3840">
        <w:rPr>
          <w:rFonts w:cs="Arial"/>
          <w:i w:val="0"/>
          <w:spacing w:val="2"/>
          <w:szCs w:val="24"/>
          <w:u w:val="none"/>
        </w:rPr>
        <w:t>c</w:t>
      </w:r>
      <w:r w:rsidR="00E20650" w:rsidRPr="000F3840">
        <w:rPr>
          <w:rFonts w:cs="Arial"/>
          <w:i w:val="0"/>
          <w:spacing w:val="4"/>
          <w:szCs w:val="24"/>
          <w:u w:val="none"/>
        </w:rPr>
        <w:t>t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y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Cs w:val="24"/>
          <w:u w:val="none"/>
        </w:rPr>
        <w:t>pa</w:t>
      </w:r>
      <w:r w:rsidR="00974BF2" w:rsidRPr="000F3840">
        <w:rPr>
          <w:rFonts w:cs="Arial"/>
          <w:i w:val="0"/>
          <w:spacing w:val="4"/>
          <w:szCs w:val="24"/>
          <w:u w:val="none"/>
        </w:rPr>
        <w:t>t</w:t>
      </w:r>
      <w:r w:rsidRPr="000F3840">
        <w:rPr>
          <w:rFonts w:cs="Arial"/>
          <w:i w:val="0"/>
          <w:szCs w:val="24"/>
          <w:u w:val="none"/>
        </w:rPr>
        <w:t>hs"</w:t>
      </w:r>
      <w:r w:rsidR="00691465" w:rsidRPr="000F3840">
        <w:rPr>
          <w:rFonts w:cs="Arial"/>
          <w:i w:val="0"/>
          <w:szCs w:val="24"/>
          <w:u w:val="none"/>
        </w:rPr>
        <w:t xml:space="preserve"> </w:t>
      </w:r>
      <w:r w:rsidRPr="000F3840">
        <w:rPr>
          <w:rFonts w:cs="Arial"/>
          <w:i w:val="0"/>
          <w:sz w:val="16"/>
          <w:szCs w:val="16"/>
          <w:u w:val="none"/>
        </w:rPr>
        <w:t>(P</w:t>
      </w:r>
      <w:r w:rsidR="00F250A4" w:rsidRPr="000F3840">
        <w:rPr>
          <w:rFonts w:cs="Arial"/>
          <w:i w:val="0"/>
          <w:spacing w:val="4"/>
          <w:sz w:val="16"/>
          <w:szCs w:val="16"/>
          <w:u w:val="none"/>
        </w:rPr>
        <w:t>r</w:t>
      </w:r>
      <w:r w:rsidR="00F250A4" w:rsidRPr="000F3840">
        <w:rPr>
          <w:rFonts w:cs="Arial"/>
          <w:i w:val="0"/>
          <w:sz w:val="16"/>
          <w:szCs w:val="16"/>
          <w:u w:val="none"/>
        </w:rPr>
        <w:t>v</w:t>
      </w:r>
      <w:r w:rsidR="00691465" w:rsidRPr="000F3840">
        <w:rPr>
          <w:rFonts w:cs="Arial"/>
          <w:i w:val="0"/>
          <w:sz w:val="16"/>
          <w:szCs w:val="16"/>
          <w:u w:val="none"/>
        </w:rPr>
        <w:t xml:space="preserve"> </w:t>
      </w:r>
      <w:r w:rsidRPr="000F3840">
        <w:rPr>
          <w:rFonts w:cs="Arial"/>
          <w:i w:val="0"/>
          <w:sz w:val="16"/>
          <w:szCs w:val="16"/>
          <w:u w:val="none"/>
        </w:rPr>
        <w:t>3:5-6)</w:t>
      </w:r>
      <w:r w:rsidRPr="000F3840">
        <w:rPr>
          <w:rFonts w:cs="Arial"/>
          <w:i w:val="0"/>
          <w:szCs w:val="24"/>
          <w:u w:val="none"/>
        </w:rPr>
        <w:t>.</w:t>
      </w:r>
      <w:bookmarkEnd w:id="0"/>
    </w:p>
    <w:sectPr w:rsidR="003E06A5" w:rsidRPr="000F3840" w:rsidSect="00E223EE">
      <w:headerReference w:type="default" r:id="rId13"/>
      <w:footerReference w:type="default" r:id="rId14"/>
      <w:footerReference w:type="first" r:id="rId15"/>
      <w:type w:val="continuous"/>
      <w:pgSz w:w="12750" w:h="16350" w:code="275"/>
      <w:pgMar w:top="835" w:right="792" w:bottom="835" w:left="792" w:header="418" w:footer="418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96B2F3" w14:textId="77777777" w:rsidR="002D7BD9" w:rsidRDefault="002D7BD9">
      <w:r>
        <w:separator/>
      </w:r>
    </w:p>
  </w:endnote>
  <w:endnote w:type="continuationSeparator" w:id="0">
    <w:p w14:paraId="580C0A1F" w14:textId="77777777" w:rsidR="002D7BD9" w:rsidRDefault="002D7BD9">
      <w:r>
        <w:continuationSeparator/>
      </w:r>
    </w:p>
  </w:endnote>
  <w:endnote w:type="continuationNotice" w:id="1">
    <w:p w14:paraId="03835AFA" w14:textId="77777777" w:rsidR="002D7BD9" w:rsidRDefault="002D7BD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Goth BT">
    <w:charset w:val="00"/>
    <w:family w:val="swiss"/>
    <w:pitch w:val="variable"/>
    <w:sig w:usb0="00000007" w:usb1="00000000" w:usb2="00000000" w:usb3="00000000" w:csb0="00000011" w:csb1="00000000"/>
  </w:font>
  <w:font w:name="Galliard BT">
    <w:altName w:val="Times New Roman"/>
    <w:charset w:val="00"/>
    <w:family w:val="roman"/>
    <w:pitch w:val="variable"/>
    <w:sig w:usb0="00000001" w:usb1="00000000" w:usb2="00000000" w:usb3="00000000" w:csb0="000000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0000000000000000000"/>
    <w:charset w:val="00"/>
    <w:family w:val="roman"/>
    <w:notTrueType/>
    <w:pitch w:val="default"/>
  </w:font>
  <w:font w:name="Arial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58958753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43F2429C" w14:textId="6534F74C" w:rsidR="00E223EE" w:rsidRPr="00F35A1A" w:rsidRDefault="00E223EE" w:rsidP="00F35A1A">
        <w:pPr>
          <w:pStyle w:val="Footer"/>
          <w:jc w:val="center"/>
          <w:rPr>
            <w:sz w:val="20"/>
            <w:szCs w:val="20"/>
          </w:rPr>
        </w:pPr>
        <w:r w:rsidRPr="00333288">
          <w:rPr>
            <w:sz w:val="16"/>
            <w:szCs w:val="16"/>
          </w:rPr>
          <w:fldChar w:fldCharType="begin"/>
        </w:r>
        <w:r w:rsidRPr="00333288">
          <w:rPr>
            <w:sz w:val="16"/>
            <w:szCs w:val="16"/>
          </w:rPr>
          <w:instrText xml:space="preserve"> PAGE   \* MERGEFORMAT </w:instrText>
        </w:r>
        <w:r w:rsidRPr="00333288">
          <w:rPr>
            <w:sz w:val="16"/>
            <w:szCs w:val="16"/>
          </w:rPr>
          <w:fldChar w:fldCharType="separate"/>
        </w:r>
        <w:r w:rsidRPr="00333288">
          <w:rPr>
            <w:noProof/>
            <w:sz w:val="16"/>
            <w:szCs w:val="16"/>
          </w:rPr>
          <w:t>2</w:t>
        </w:r>
        <w:r w:rsidRPr="00333288">
          <w:rPr>
            <w:noProof/>
            <w:sz w:val="16"/>
            <w:szCs w:val="1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645132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377711" w14:textId="71E47A4E" w:rsidR="00E223EE" w:rsidRDefault="002D7BD9">
        <w:pPr>
          <w:pStyle w:val="Footer"/>
          <w:jc w:val="center"/>
        </w:pPr>
      </w:p>
    </w:sdtContent>
  </w:sdt>
  <w:p w14:paraId="0E7DF548" w14:textId="77777777" w:rsidR="00E223EE" w:rsidRDefault="00E223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1FA1FB" w14:textId="77777777" w:rsidR="002D7BD9" w:rsidRDefault="002D7BD9">
      <w:r>
        <w:separator/>
      </w:r>
    </w:p>
  </w:footnote>
  <w:footnote w:type="continuationSeparator" w:id="0">
    <w:p w14:paraId="47F82B4D" w14:textId="77777777" w:rsidR="002D7BD9" w:rsidRDefault="002D7BD9">
      <w:r>
        <w:continuationSeparator/>
      </w:r>
    </w:p>
  </w:footnote>
  <w:footnote w:type="continuationNotice" w:id="1">
    <w:p w14:paraId="5F10C5B8" w14:textId="77777777" w:rsidR="002D7BD9" w:rsidRDefault="002D7BD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F919E" w14:textId="1A72AB10" w:rsidR="00E223EE" w:rsidRDefault="00E223EE" w:rsidP="00333288">
    <w:pPr>
      <w:pStyle w:val="Header"/>
      <w:jc w:val="center"/>
    </w:pPr>
    <w:r>
      <w:t>ABetterBibleStudyMethod.com (ABBSM.com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55406"/>
    <w:multiLevelType w:val="hybridMultilevel"/>
    <w:tmpl w:val="D2D4A82E"/>
    <w:lvl w:ilvl="0" w:tplc="6650929C">
      <w:start w:val="1"/>
      <w:numFmt w:val="upperLetter"/>
      <w:lvlText w:val="%1."/>
      <w:lvlJc w:val="left"/>
      <w:pPr>
        <w:ind w:left="605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1" w15:restartNumberingAfterBreak="0">
    <w:nsid w:val="09943219"/>
    <w:multiLevelType w:val="hybridMultilevel"/>
    <w:tmpl w:val="4AEE0FD6"/>
    <w:lvl w:ilvl="0" w:tplc="918E84B4">
      <w:start w:val="1"/>
      <w:numFmt w:val="upperLetter"/>
      <w:lvlText w:val="%1."/>
      <w:lvlJc w:val="left"/>
      <w:pPr>
        <w:ind w:left="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2" w15:restartNumberingAfterBreak="0">
    <w:nsid w:val="09EA0834"/>
    <w:multiLevelType w:val="hybridMultilevel"/>
    <w:tmpl w:val="D90EB14C"/>
    <w:lvl w:ilvl="0" w:tplc="04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3" w15:restartNumberingAfterBreak="0">
    <w:nsid w:val="0BF85091"/>
    <w:multiLevelType w:val="hybridMultilevel"/>
    <w:tmpl w:val="254660BE"/>
    <w:lvl w:ilvl="0" w:tplc="74B26DC8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B3BA3"/>
    <w:multiLevelType w:val="hybridMultilevel"/>
    <w:tmpl w:val="D8083FBC"/>
    <w:lvl w:ilvl="0" w:tplc="34BA239E">
      <w:start w:val="1"/>
      <w:numFmt w:val="upperLetter"/>
      <w:lvlText w:val="%1."/>
      <w:lvlJc w:val="left"/>
      <w:pPr>
        <w:ind w:left="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5" w15:restartNumberingAfterBreak="0">
    <w:nsid w:val="0DD43BF3"/>
    <w:multiLevelType w:val="hybridMultilevel"/>
    <w:tmpl w:val="13564784"/>
    <w:lvl w:ilvl="0" w:tplc="88B04BA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B560FB"/>
    <w:multiLevelType w:val="hybridMultilevel"/>
    <w:tmpl w:val="D2D4A82E"/>
    <w:lvl w:ilvl="0" w:tplc="6650929C">
      <w:start w:val="1"/>
      <w:numFmt w:val="upperLetter"/>
      <w:lvlText w:val="%1."/>
      <w:lvlJc w:val="left"/>
      <w:pPr>
        <w:ind w:left="605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7" w15:restartNumberingAfterBreak="0">
    <w:nsid w:val="0F393F9E"/>
    <w:multiLevelType w:val="hybridMultilevel"/>
    <w:tmpl w:val="B8065B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10F1D2A"/>
    <w:multiLevelType w:val="hybridMultilevel"/>
    <w:tmpl w:val="8F2036AE"/>
    <w:lvl w:ilvl="0" w:tplc="0BFE705A">
      <w:start w:val="1"/>
      <w:numFmt w:val="upp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8B3FFF"/>
    <w:multiLevelType w:val="hybridMultilevel"/>
    <w:tmpl w:val="AF980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0C6A85"/>
    <w:multiLevelType w:val="hybridMultilevel"/>
    <w:tmpl w:val="A4E803E6"/>
    <w:lvl w:ilvl="0" w:tplc="DD3E2A88">
      <w:start w:val="1"/>
      <w:numFmt w:val="upperLetter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6B0C6F"/>
    <w:multiLevelType w:val="hybridMultilevel"/>
    <w:tmpl w:val="53FAFE4C"/>
    <w:lvl w:ilvl="0" w:tplc="6726AA8C">
      <w:start w:val="1"/>
      <w:numFmt w:val="upperLetter"/>
      <w:lvlText w:val="%1."/>
      <w:lvlJc w:val="left"/>
      <w:pPr>
        <w:ind w:left="720" w:hanging="360"/>
      </w:pPr>
      <w:rPr>
        <w:rFonts w:ascii="Arial" w:eastAsia="Times New Roman" w:hAnsi="Arial" w:cs="Arial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296A2A"/>
    <w:multiLevelType w:val="hybridMultilevel"/>
    <w:tmpl w:val="1D2A16DC"/>
    <w:lvl w:ilvl="0" w:tplc="34BA239E">
      <w:start w:val="1"/>
      <w:numFmt w:val="upperLetter"/>
      <w:lvlText w:val="%1."/>
      <w:lvlJc w:val="left"/>
      <w:pPr>
        <w:ind w:left="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13" w15:restartNumberingAfterBreak="0">
    <w:nsid w:val="1AD8172F"/>
    <w:multiLevelType w:val="hybridMultilevel"/>
    <w:tmpl w:val="8BFCC890"/>
    <w:lvl w:ilvl="0" w:tplc="C910E0C6">
      <w:start w:val="1"/>
      <w:numFmt w:val="upperLetter"/>
      <w:lvlText w:val="%1."/>
      <w:lvlJc w:val="left"/>
      <w:pPr>
        <w:ind w:left="540" w:hanging="360"/>
      </w:pPr>
      <w:rPr>
        <w:rFonts w:ascii="Arial" w:eastAsia="Times New Roman" w:hAnsi="Arial" w:cs="Times New Roman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1ED62080"/>
    <w:multiLevelType w:val="hybridMultilevel"/>
    <w:tmpl w:val="188893E0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0D5CB9"/>
    <w:multiLevelType w:val="hybridMultilevel"/>
    <w:tmpl w:val="B91AB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B749ED"/>
    <w:multiLevelType w:val="hybridMultilevel"/>
    <w:tmpl w:val="7A4A0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2E3EA7"/>
    <w:multiLevelType w:val="hybridMultilevel"/>
    <w:tmpl w:val="D8083FBC"/>
    <w:lvl w:ilvl="0" w:tplc="34BA239E">
      <w:start w:val="1"/>
      <w:numFmt w:val="upperLetter"/>
      <w:lvlText w:val="%1."/>
      <w:lvlJc w:val="left"/>
      <w:pPr>
        <w:ind w:left="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18" w15:restartNumberingAfterBreak="0">
    <w:nsid w:val="2C1F5B9C"/>
    <w:multiLevelType w:val="hybridMultilevel"/>
    <w:tmpl w:val="506EE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2B1688"/>
    <w:multiLevelType w:val="hybridMultilevel"/>
    <w:tmpl w:val="410CEF56"/>
    <w:lvl w:ilvl="0" w:tplc="918E84B4">
      <w:start w:val="1"/>
      <w:numFmt w:val="upperLetter"/>
      <w:lvlText w:val="%1."/>
      <w:lvlJc w:val="left"/>
      <w:pPr>
        <w:ind w:left="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20" w15:restartNumberingAfterBreak="0">
    <w:nsid w:val="2D415233"/>
    <w:multiLevelType w:val="hybridMultilevel"/>
    <w:tmpl w:val="EF74E40E"/>
    <w:lvl w:ilvl="0" w:tplc="34BA239E">
      <w:start w:val="1"/>
      <w:numFmt w:val="upperLetter"/>
      <w:lvlText w:val="%1."/>
      <w:lvlJc w:val="left"/>
      <w:pPr>
        <w:ind w:left="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21" w15:restartNumberingAfterBreak="0">
    <w:nsid w:val="2D4C6FD0"/>
    <w:multiLevelType w:val="hybridMultilevel"/>
    <w:tmpl w:val="81F2BEEC"/>
    <w:lvl w:ilvl="0" w:tplc="D464C11E">
      <w:start w:val="1"/>
      <w:numFmt w:val="upp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D763B7"/>
    <w:multiLevelType w:val="hybridMultilevel"/>
    <w:tmpl w:val="81F2BEEC"/>
    <w:lvl w:ilvl="0" w:tplc="D464C11E">
      <w:start w:val="1"/>
      <w:numFmt w:val="upp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33681A"/>
    <w:multiLevelType w:val="hybridMultilevel"/>
    <w:tmpl w:val="212AAAF0"/>
    <w:lvl w:ilvl="0" w:tplc="56FEB45E">
      <w:start w:val="1"/>
      <w:numFmt w:val="upperLetter"/>
      <w:lvlText w:val="%1."/>
      <w:lvlJc w:val="left"/>
      <w:pPr>
        <w:ind w:left="605" w:hanging="360"/>
      </w:pPr>
      <w:rPr>
        <w:rFonts w:ascii="Arial" w:eastAsia="Times New Roman" w:hAnsi="Arial" w:cs="Arial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570" w:hanging="360"/>
      </w:pPr>
    </w:lvl>
    <w:lvl w:ilvl="2" w:tplc="0409001B" w:tentative="1">
      <w:start w:val="1"/>
      <w:numFmt w:val="lowerRoman"/>
      <w:lvlText w:val="%3."/>
      <w:lvlJc w:val="right"/>
      <w:pPr>
        <w:ind w:left="2290" w:hanging="180"/>
      </w:pPr>
    </w:lvl>
    <w:lvl w:ilvl="3" w:tplc="0409000F" w:tentative="1">
      <w:start w:val="1"/>
      <w:numFmt w:val="decimal"/>
      <w:lvlText w:val="%4."/>
      <w:lvlJc w:val="left"/>
      <w:pPr>
        <w:ind w:left="3010" w:hanging="360"/>
      </w:pPr>
    </w:lvl>
    <w:lvl w:ilvl="4" w:tplc="04090019" w:tentative="1">
      <w:start w:val="1"/>
      <w:numFmt w:val="lowerLetter"/>
      <w:lvlText w:val="%5."/>
      <w:lvlJc w:val="left"/>
      <w:pPr>
        <w:ind w:left="3730" w:hanging="360"/>
      </w:pPr>
    </w:lvl>
    <w:lvl w:ilvl="5" w:tplc="0409001B" w:tentative="1">
      <w:start w:val="1"/>
      <w:numFmt w:val="lowerRoman"/>
      <w:lvlText w:val="%6."/>
      <w:lvlJc w:val="right"/>
      <w:pPr>
        <w:ind w:left="4450" w:hanging="180"/>
      </w:pPr>
    </w:lvl>
    <w:lvl w:ilvl="6" w:tplc="0409000F" w:tentative="1">
      <w:start w:val="1"/>
      <w:numFmt w:val="decimal"/>
      <w:lvlText w:val="%7."/>
      <w:lvlJc w:val="left"/>
      <w:pPr>
        <w:ind w:left="5170" w:hanging="360"/>
      </w:pPr>
    </w:lvl>
    <w:lvl w:ilvl="7" w:tplc="04090019" w:tentative="1">
      <w:start w:val="1"/>
      <w:numFmt w:val="lowerLetter"/>
      <w:lvlText w:val="%8."/>
      <w:lvlJc w:val="left"/>
      <w:pPr>
        <w:ind w:left="5890" w:hanging="360"/>
      </w:pPr>
    </w:lvl>
    <w:lvl w:ilvl="8" w:tplc="0409001B" w:tentative="1">
      <w:start w:val="1"/>
      <w:numFmt w:val="lowerRoman"/>
      <w:lvlText w:val="%9."/>
      <w:lvlJc w:val="right"/>
      <w:pPr>
        <w:ind w:left="6610" w:hanging="180"/>
      </w:pPr>
    </w:lvl>
  </w:abstractNum>
  <w:abstractNum w:abstractNumId="24" w15:restartNumberingAfterBreak="0">
    <w:nsid w:val="3B001C12"/>
    <w:multiLevelType w:val="hybridMultilevel"/>
    <w:tmpl w:val="188893E0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C931FF"/>
    <w:multiLevelType w:val="hybridMultilevel"/>
    <w:tmpl w:val="78FCC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C9484E"/>
    <w:multiLevelType w:val="hybridMultilevel"/>
    <w:tmpl w:val="0B26255E"/>
    <w:lvl w:ilvl="0" w:tplc="F814A4CE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7" w15:restartNumberingAfterBreak="0">
    <w:nsid w:val="45995146"/>
    <w:multiLevelType w:val="hybridMultilevel"/>
    <w:tmpl w:val="C40A4D0E"/>
    <w:lvl w:ilvl="0" w:tplc="DC762612">
      <w:start w:val="1"/>
      <w:numFmt w:val="upperLetter"/>
      <w:lvlText w:val="%1."/>
      <w:lvlJc w:val="left"/>
      <w:pPr>
        <w:ind w:left="63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8" w15:restartNumberingAfterBreak="0">
    <w:nsid w:val="482E44E1"/>
    <w:multiLevelType w:val="hybridMultilevel"/>
    <w:tmpl w:val="188893E0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BB71AF"/>
    <w:multiLevelType w:val="hybridMultilevel"/>
    <w:tmpl w:val="18526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8313D"/>
    <w:multiLevelType w:val="hybridMultilevel"/>
    <w:tmpl w:val="188893E0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4556A6"/>
    <w:multiLevelType w:val="hybridMultilevel"/>
    <w:tmpl w:val="AB7EB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3B5BBE"/>
    <w:multiLevelType w:val="hybridMultilevel"/>
    <w:tmpl w:val="8B722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573052"/>
    <w:multiLevelType w:val="hybridMultilevel"/>
    <w:tmpl w:val="DA9EA2A6"/>
    <w:lvl w:ilvl="0" w:tplc="66CC1AAE">
      <w:start w:val="1"/>
      <w:numFmt w:val="upperLetter"/>
      <w:lvlText w:val="%1."/>
      <w:lvlJc w:val="left"/>
      <w:pPr>
        <w:ind w:left="605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34" w15:restartNumberingAfterBreak="0">
    <w:nsid w:val="65A35C30"/>
    <w:multiLevelType w:val="hybridMultilevel"/>
    <w:tmpl w:val="2728A20E"/>
    <w:lvl w:ilvl="0" w:tplc="EC24BB76">
      <w:start w:val="2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AA7BBF"/>
    <w:multiLevelType w:val="hybridMultilevel"/>
    <w:tmpl w:val="1D2A16DC"/>
    <w:lvl w:ilvl="0" w:tplc="34BA239E">
      <w:start w:val="1"/>
      <w:numFmt w:val="upperLetter"/>
      <w:lvlText w:val="%1."/>
      <w:lvlJc w:val="left"/>
      <w:pPr>
        <w:ind w:left="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36" w15:restartNumberingAfterBreak="0">
    <w:nsid w:val="66CA2CA8"/>
    <w:multiLevelType w:val="hybridMultilevel"/>
    <w:tmpl w:val="A4108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0F6C2B"/>
    <w:multiLevelType w:val="hybridMultilevel"/>
    <w:tmpl w:val="1D2A16DC"/>
    <w:lvl w:ilvl="0" w:tplc="34BA239E">
      <w:start w:val="1"/>
      <w:numFmt w:val="upperLetter"/>
      <w:lvlText w:val="%1."/>
      <w:lvlJc w:val="left"/>
      <w:pPr>
        <w:ind w:left="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38" w15:restartNumberingAfterBreak="0">
    <w:nsid w:val="674873F8"/>
    <w:multiLevelType w:val="hybridMultilevel"/>
    <w:tmpl w:val="188893E0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8A481A"/>
    <w:multiLevelType w:val="hybridMultilevel"/>
    <w:tmpl w:val="92D0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CE7862"/>
    <w:multiLevelType w:val="hybridMultilevel"/>
    <w:tmpl w:val="55DC4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E248E7"/>
    <w:multiLevelType w:val="hybridMultilevel"/>
    <w:tmpl w:val="1A50C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D17519"/>
    <w:multiLevelType w:val="hybridMultilevel"/>
    <w:tmpl w:val="C9044394"/>
    <w:lvl w:ilvl="0" w:tplc="7B6C56C8">
      <w:start w:val="1"/>
      <w:numFmt w:val="upperLetter"/>
      <w:lvlText w:val="%1."/>
      <w:lvlJc w:val="left"/>
      <w:pPr>
        <w:ind w:left="605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43" w15:restartNumberingAfterBreak="0">
    <w:nsid w:val="7F5814DB"/>
    <w:multiLevelType w:val="hybridMultilevel"/>
    <w:tmpl w:val="188893E0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29"/>
  </w:num>
  <w:num w:numId="3">
    <w:abstractNumId w:val="18"/>
  </w:num>
  <w:num w:numId="4">
    <w:abstractNumId w:val="41"/>
  </w:num>
  <w:num w:numId="5">
    <w:abstractNumId w:val="40"/>
  </w:num>
  <w:num w:numId="6">
    <w:abstractNumId w:val="15"/>
  </w:num>
  <w:num w:numId="7">
    <w:abstractNumId w:val="25"/>
  </w:num>
  <w:num w:numId="8">
    <w:abstractNumId w:val="36"/>
  </w:num>
  <w:num w:numId="9">
    <w:abstractNumId w:val="9"/>
  </w:num>
  <w:num w:numId="10">
    <w:abstractNumId w:val="32"/>
  </w:num>
  <w:num w:numId="11">
    <w:abstractNumId w:val="16"/>
  </w:num>
  <w:num w:numId="12">
    <w:abstractNumId w:val="33"/>
  </w:num>
  <w:num w:numId="13">
    <w:abstractNumId w:val="23"/>
  </w:num>
  <w:num w:numId="14">
    <w:abstractNumId w:val="6"/>
  </w:num>
  <w:num w:numId="15">
    <w:abstractNumId w:val="8"/>
  </w:num>
  <w:num w:numId="16">
    <w:abstractNumId w:val="11"/>
  </w:num>
  <w:num w:numId="17">
    <w:abstractNumId w:val="21"/>
  </w:num>
  <w:num w:numId="18">
    <w:abstractNumId w:val="10"/>
  </w:num>
  <w:num w:numId="19">
    <w:abstractNumId w:val="13"/>
  </w:num>
  <w:num w:numId="20">
    <w:abstractNumId w:val="39"/>
  </w:num>
  <w:num w:numId="21">
    <w:abstractNumId w:val="38"/>
  </w:num>
  <w:num w:numId="22">
    <w:abstractNumId w:val="1"/>
  </w:num>
  <w:num w:numId="23">
    <w:abstractNumId w:val="19"/>
  </w:num>
  <w:num w:numId="24">
    <w:abstractNumId w:val="26"/>
  </w:num>
  <w:num w:numId="25">
    <w:abstractNumId w:val="4"/>
  </w:num>
  <w:num w:numId="26">
    <w:abstractNumId w:val="17"/>
  </w:num>
  <w:num w:numId="27">
    <w:abstractNumId w:val="20"/>
  </w:num>
  <w:num w:numId="28">
    <w:abstractNumId w:val="35"/>
  </w:num>
  <w:num w:numId="29">
    <w:abstractNumId w:val="27"/>
  </w:num>
  <w:num w:numId="30">
    <w:abstractNumId w:val="42"/>
  </w:num>
  <w:num w:numId="31">
    <w:abstractNumId w:val="12"/>
  </w:num>
  <w:num w:numId="32">
    <w:abstractNumId w:val="37"/>
  </w:num>
  <w:num w:numId="33">
    <w:abstractNumId w:val="5"/>
  </w:num>
  <w:num w:numId="34">
    <w:abstractNumId w:val="3"/>
  </w:num>
  <w:num w:numId="35">
    <w:abstractNumId w:val="34"/>
  </w:num>
  <w:num w:numId="36">
    <w:abstractNumId w:val="0"/>
  </w:num>
  <w:num w:numId="37">
    <w:abstractNumId w:val="28"/>
  </w:num>
  <w:num w:numId="38">
    <w:abstractNumId w:val="43"/>
  </w:num>
  <w:num w:numId="39">
    <w:abstractNumId w:val="30"/>
  </w:num>
  <w:num w:numId="40">
    <w:abstractNumId w:val="24"/>
  </w:num>
  <w:num w:numId="41">
    <w:abstractNumId w:val="14"/>
  </w:num>
  <w:num w:numId="42">
    <w:abstractNumId w:val="22"/>
  </w:num>
  <w:num w:numId="43">
    <w:abstractNumId w:val="7"/>
  </w:num>
  <w:num w:numId="44">
    <w:abstractNumId w:val="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LYwNzEzMDQ0NbRQ0lEKTi0uzszPAykwrgUADHtyFiwAAAA="/>
  </w:docVars>
  <w:rsids>
    <w:rsidRoot w:val="00686ACD"/>
    <w:rsid w:val="00000038"/>
    <w:rsid w:val="00000139"/>
    <w:rsid w:val="00000152"/>
    <w:rsid w:val="00000166"/>
    <w:rsid w:val="000001FE"/>
    <w:rsid w:val="000003CE"/>
    <w:rsid w:val="000004CC"/>
    <w:rsid w:val="000004DB"/>
    <w:rsid w:val="00000515"/>
    <w:rsid w:val="00000591"/>
    <w:rsid w:val="000005F6"/>
    <w:rsid w:val="00000615"/>
    <w:rsid w:val="00000636"/>
    <w:rsid w:val="00000723"/>
    <w:rsid w:val="000009D3"/>
    <w:rsid w:val="00000B36"/>
    <w:rsid w:val="00000B3C"/>
    <w:rsid w:val="00000B83"/>
    <w:rsid w:val="00000C08"/>
    <w:rsid w:val="00000C14"/>
    <w:rsid w:val="00000C8E"/>
    <w:rsid w:val="00000CEE"/>
    <w:rsid w:val="00000CF6"/>
    <w:rsid w:val="00000CFB"/>
    <w:rsid w:val="00000D39"/>
    <w:rsid w:val="00000D3C"/>
    <w:rsid w:val="00000E05"/>
    <w:rsid w:val="00000E9E"/>
    <w:rsid w:val="00000F40"/>
    <w:rsid w:val="00000F43"/>
    <w:rsid w:val="00000FCB"/>
    <w:rsid w:val="00000FE0"/>
    <w:rsid w:val="000010E8"/>
    <w:rsid w:val="000011BD"/>
    <w:rsid w:val="000011CA"/>
    <w:rsid w:val="0000122E"/>
    <w:rsid w:val="000012DC"/>
    <w:rsid w:val="0000143C"/>
    <w:rsid w:val="0000148F"/>
    <w:rsid w:val="00001526"/>
    <w:rsid w:val="0000157E"/>
    <w:rsid w:val="00001596"/>
    <w:rsid w:val="000016DA"/>
    <w:rsid w:val="00001707"/>
    <w:rsid w:val="00001726"/>
    <w:rsid w:val="00001798"/>
    <w:rsid w:val="000017D9"/>
    <w:rsid w:val="0000181E"/>
    <w:rsid w:val="00001839"/>
    <w:rsid w:val="00001872"/>
    <w:rsid w:val="000018EE"/>
    <w:rsid w:val="000018F5"/>
    <w:rsid w:val="00001974"/>
    <w:rsid w:val="00001A2E"/>
    <w:rsid w:val="00001B4C"/>
    <w:rsid w:val="00001B7A"/>
    <w:rsid w:val="00001BD5"/>
    <w:rsid w:val="00001C97"/>
    <w:rsid w:val="00001D53"/>
    <w:rsid w:val="00001DA2"/>
    <w:rsid w:val="00001DEF"/>
    <w:rsid w:val="00001E36"/>
    <w:rsid w:val="00001EA6"/>
    <w:rsid w:val="00001F4C"/>
    <w:rsid w:val="00001F5C"/>
    <w:rsid w:val="00001F87"/>
    <w:rsid w:val="0000202E"/>
    <w:rsid w:val="0000203C"/>
    <w:rsid w:val="0000203E"/>
    <w:rsid w:val="000020CA"/>
    <w:rsid w:val="000020F8"/>
    <w:rsid w:val="0000212D"/>
    <w:rsid w:val="000021A2"/>
    <w:rsid w:val="000022C1"/>
    <w:rsid w:val="000022F8"/>
    <w:rsid w:val="00002321"/>
    <w:rsid w:val="0000238B"/>
    <w:rsid w:val="000023A1"/>
    <w:rsid w:val="0000246E"/>
    <w:rsid w:val="000024A1"/>
    <w:rsid w:val="000024E3"/>
    <w:rsid w:val="000024F4"/>
    <w:rsid w:val="0000253E"/>
    <w:rsid w:val="00002691"/>
    <w:rsid w:val="000026D0"/>
    <w:rsid w:val="00002743"/>
    <w:rsid w:val="00002826"/>
    <w:rsid w:val="0000286B"/>
    <w:rsid w:val="000028AC"/>
    <w:rsid w:val="0000297F"/>
    <w:rsid w:val="000029C5"/>
    <w:rsid w:val="00002A0D"/>
    <w:rsid w:val="00002A73"/>
    <w:rsid w:val="00002A87"/>
    <w:rsid w:val="00002ABD"/>
    <w:rsid w:val="00002B00"/>
    <w:rsid w:val="00002B93"/>
    <w:rsid w:val="00002BEB"/>
    <w:rsid w:val="00002BFF"/>
    <w:rsid w:val="00002C3D"/>
    <w:rsid w:val="00002C4B"/>
    <w:rsid w:val="00002CAF"/>
    <w:rsid w:val="00002CC1"/>
    <w:rsid w:val="00002DAA"/>
    <w:rsid w:val="00002DFA"/>
    <w:rsid w:val="00002E38"/>
    <w:rsid w:val="00002E93"/>
    <w:rsid w:val="00002F62"/>
    <w:rsid w:val="00002F87"/>
    <w:rsid w:val="00002FF4"/>
    <w:rsid w:val="00002FF6"/>
    <w:rsid w:val="00003078"/>
    <w:rsid w:val="000030AD"/>
    <w:rsid w:val="000031CE"/>
    <w:rsid w:val="00003214"/>
    <w:rsid w:val="0000339C"/>
    <w:rsid w:val="00003460"/>
    <w:rsid w:val="000034F4"/>
    <w:rsid w:val="00003503"/>
    <w:rsid w:val="000035AD"/>
    <w:rsid w:val="0000362C"/>
    <w:rsid w:val="0000363D"/>
    <w:rsid w:val="0000367C"/>
    <w:rsid w:val="0000369E"/>
    <w:rsid w:val="000037BA"/>
    <w:rsid w:val="00003845"/>
    <w:rsid w:val="0000385F"/>
    <w:rsid w:val="0000391C"/>
    <w:rsid w:val="00003958"/>
    <w:rsid w:val="0000399D"/>
    <w:rsid w:val="000039F1"/>
    <w:rsid w:val="00003A48"/>
    <w:rsid w:val="00003A56"/>
    <w:rsid w:val="00003AD6"/>
    <w:rsid w:val="00003B62"/>
    <w:rsid w:val="00003B97"/>
    <w:rsid w:val="00003BB6"/>
    <w:rsid w:val="00003BE5"/>
    <w:rsid w:val="00003C65"/>
    <w:rsid w:val="00003C6A"/>
    <w:rsid w:val="00003CA7"/>
    <w:rsid w:val="00003D21"/>
    <w:rsid w:val="00003DE6"/>
    <w:rsid w:val="00003DF3"/>
    <w:rsid w:val="00003E5B"/>
    <w:rsid w:val="00003EA1"/>
    <w:rsid w:val="00003F81"/>
    <w:rsid w:val="00003F88"/>
    <w:rsid w:val="00003FF6"/>
    <w:rsid w:val="00004044"/>
    <w:rsid w:val="0000410C"/>
    <w:rsid w:val="00004119"/>
    <w:rsid w:val="00004148"/>
    <w:rsid w:val="00004204"/>
    <w:rsid w:val="00004361"/>
    <w:rsid w:val="000043D4"/>
    <w:rsid w:val="00004599"/>
    <w:rsid w:val="0000459C"/>
    <w:rsid w:val="0000462D"/>
    <w:rsid w:val="0000478B"/>
    <w:rsid w:val="000047AF"/>
    <w:rsid w:val="000047B7"/>
    <w:rsid w:val="000047C6"/>
    <w:rsid w:val="000047C9"/>
    <w:rsid w:val="0000482C"/>
    <w:rsid w:val="0000485E"/>
    <w:rsid w:val="000048A1"/>
    <w:rsid w:val="0000499D"/>
    <w:rsid w:val="000049C6"/>
    <w:rsid w:val="00004B3D"/>
    <w:rsid w:val="00004B9F"/>
    <w:rsid w:val="00004BEC"/>
    <w:rsid w:val="00004C9C"/>
    <w:rsid w:val="00004D02"/>
    <w:rsid w:val="00004D2E"/>
    <w:rsid w:val="00004D37"/>
    <w:rsid w:val="00004D3E"/>
    <w:rsid w:val="00004D50"/>
    <w:rsid w:val="00004D82"/>
    <w:rsid w:val="00004DDA"/>
    <w:rsid w:val="00004E8D"/>
    <w:rsid w:val="00004ED2"/>
    <w:rsid w:val="00004ED3"/>
    <w:rsid w:val="00004EE1"/>
    <w:rsid w:val="000050C9"/>
    <w:rsid w:val="0000512D"/>
    <w:rsid w:val="000051D5"/>
    <w:rsid w:val="0000525B"/>
    <w:rsid w:val="000052A2"/>
    <w:rsid w:val="000053A1"/>
    <w:rsid w:val="00005506"/>
    <w:rsid w:val="00005568"/>
    <w:rsid w:val="000055EC"/>
    <w:rsid w:val="000056EB"/>
    <w:rsid w:val="0000576D"/>
    <w:rsid w:val="000057F2"/>
    <w:rsid w:val="000057FF"/>
    <w:rsid w:val="000058B2"/>
    <w:rsid w:val="000058D9"/>
    <w:rsid w:val="000059DA"/>
    <w:rsid w:val="00005A43"/>
    <w:rsid w:val="00005B3A"/>
    <w:rsid w:val="00005C21"/>
    <w:rsid w:val="00005C9A"/>
    <w:rsid w:val="00005C9E"/>
    <w:rsid w:val="00005CF4"/>
    <w:rsid w:val="00005D24"/>
    <w:rsid w:val="00005DF5"/>
    <w:rsid w:val="00005DFB"/>
    <w:rsid w:val="00005E1E"/>
    <w:rsid w:val="00005E3B"/>
    <w:rsid w:val="00005E64"/>
    <w:rsid w:val="00005EA5"/>
    <w:rsid w:val="00005EBD"/>
    <w:rsid w:val="00005ED6"/>
    <w:rsid w:val="00005FB0"/>
    <w:rsid w:val="00005FC5"/>
    <w:rsid w:val="000061C0"/>
    <w:rsid w:val="000061EC"/>
    <w:rsid w:val="00006250"/>
    <w:rsid w:val="0000627A"/>
    <w:rsid w:val="000062CE"/>
    <w:rsid w:val="000062E3"/>
    <w:rsid w:val="0000636D"/>
    <w:rsid w:val="00006400"/>
    <w:rsid w:val="0000641D"/>
    <w:rsid w:val="00006471"/>
    <w:rsid w:val="00006545"/>
    <w:rsid w:val="000065F5"/>
    <w:rsid w:val="00006626"/>
    <w:rsid w:val="00006686"/>
    <w:rsid w:val="00006687"/>
    <w:rsid w:val="0000668F"/>
    <w:rsid w:val="00006729"/>
    <w:rsid w:val="0000686D"/>
    <w:rsid w:val="000068D0"/>
    <w:rsid w:val="000068EF"/>
    <w:rsid w:val="00006A58"/>
    <w:rsid w:val="00006A76"/>
    <w:rsid w:val="00006A7E"/>
    <w:rsid w:val="00006AB3"/>
    <w:rsid w:val="00006BEA"/>
    <w:rsid w:val="00006C50"/>
    <w:rsid w:val="00006D9B"/>
    <w:rsid w:val="00006DC0"/>
    <w:rsid w:val="00006DCC"/>
    <w:rsid w:val="00006EA4"/>
    <w:rsid w:val="00006EB5"/>
    <w:rsid w:val="00006F0F"/>
    <w:rsid w:val="00006F8A"/>
    <w:rsid w:val="00007031"/>
    <w:rsid w:val="00007090"/>
    <w:rsid w:val="000070B0"/>
    <w:rsid w:val="0000716C"/>
    <w:rsid w:val="000071A2"/>
    <w:rsid w:val="00007240"/>
    <w:rsid w:val="000072BA"/>
    <w:rsid w:val="0000733B"/>
    <w:rsid w:val="00007373"/>
    <w:rsid w:val="000073ED"/>
    <w:rsid w:val="00007462"/>
    <w:rsid w:val="00007574"/>
    <w:rsid w:val="000075E9"/>
    <w:rsid w:val="0000762F"/>
    <w:rsid w:val="00007714"/>
    <w:rsid w:val="00007783"/>
    <w:rsid w:val="000077F3"/>
    <w:rsid w:val="000077FD"/>
    <w:rsid w:val="00007805"/>
    <w:rsid w:val="00007830"/>
    <w:rsid w:val="00007858"/>
    <w:rsid w:val="000078DA"/>
    <w:rsid w:val="000079B3"/>
    <w:rsid w:val="00007B2C"/>
    <w:rsid w:val="00007B84"/>
    <w:rsid w:val="00007C28"/>
    <w:rsid w:val="00007CFD"/>
    <w:rsid w:val="00007D69"/>
    <w:rsid w:val="00007DFC"/>
    <w:rsid w:val="00007F66"/>
    <w:rsid w:val="00007F8C"/>
    <w:rsid w:val="00007FA1"/>
    <w:rsid w:val="00010151"/>
    <w:rsid w:val="0001018E"/>
    <w:rsid w:val="0001019A"/>
    <w:rsid w:val="000101D4"/>
    <w:rsid w:val="000101F3"/>
    <w:rsid w:val="000101FF"/>
    <w:rsid w:val="00010222"/>
    <w:rsid w:val="00010231"/>
    <w:rsid w:val="000103ED"/>
    <w:rsid w:val="000103F4"/>
    <w:rsid w:val="000103F7"/>
    <w:rsid w:val="00010407"/>
    <w:rsid w:val="00010408"/>
    <w:rsid w:val="00010415"/>
    <w:rsid w:val="00010463"/>
    <w:rsid w:val="000104CB"/>
    <w:rsid w:val="000104E3"/>
    <w:rsid w:val="0001054D"/>
    <w:rsid w:val="00010589"/>
    <w:rsid w:val="000105AA"/>
    <w:rsid w:val="000106FC"/>
    <w:rsid w:val="00010762"/>
    <w:rsid w:val="000109A0"/>
    <w:rsid w:val="000109A8"/>
    <w:rsid w:val="000109C3"/>
    <w:rsid w:val="00010A2D"/>
    <w:rsid w:val="00010A5E"/>
    <w:rsid w:val="00010A66"/>
    <w:rsid w:val="00010AC7"/>
    <w:rsid w:val="00010B56"/>
    <w:rsid w:val="00010B64"/>
    <w:rsid w:val="00010B69"/>
    <w:rsid w:val="00010BEA"/>
    <w:rsid w:val="00010CB9"/>
    <w:rsid w:val="00010CC0"/>
    <w:rsid w:val="00010D2D"/>
    <w:rsid w:val="00010D44"/>
    <w:rsid w:val="00010E06"/>
    <w:rsid w:val="00010E34"/>
    <w:rsid w:val="00010F17"/>
    <w:rsid w:val="00010F47"/>
    <w:rsid w:val="00010FB3"/>
    <w:rsid w:val="00010FD9"/>
    <w:rsid w:val="00010FF7"/>
    <w:rsid w:val="00011074"/>
    <w:rsid w:val="000110B0"/>
    <w:rsid w:val="000110F3"/>
    <w:rsid w:val="00011138"/>
    <w:rsid w:val="00011142"/>
    <w:rsid w:val="0001114E"/>
    <w:rsid w:val="0001118D"/>
    <w:rsid w:val="000112F6"/>
    <w:rsid w:val="0001140C"/>
    <w:rsid w:val="00011498"/>
    <w:rsid w:val="0001149B"/>
    <w:rsid w:val="000115A4"/>
    <w:rsid w:val="0001169D"/>
    <w:rsid w:val="000116A5"/>
    <w:rsid w:val="000116F1"/>
    <w:rsid w:val="0001171E"/>
    <w:rsid w:val="00011757"/>
    <w:rsid w:val="000117E8"/>
    <w:rsid w:val="00011905"/>
    <w:rsid w:val="00011935"/>
    <w:rsid w:val="00011979"/>
    <w:rsid w:val="0001197F"/>
    <w:rsid w:val="000119A3"/>
    <w:rsid w:val="00011A24"/>
    <w:rsid w:val="00011A80"/>
    <w:rsid w:val="00011B0A"/>
    <w:rsid w:val="00011BAB"/>
    <w:rsid w:val="00011BD0"/>
    <w:rsid w:val="00011BD8"/>
    <w:rsid w:val="00011C86"/>
    <w:rsid w:val="00011CA7"/>
    <w:rsid w:val="00011CFB"/>
    <w:rsid w:val="00011DA9"/>
    <w:rsid w:val="00011E0C"/>
    <w:rsid w:val="00011FF4"/>
    <w:rsid w:val="0001204E"/>
    <w:rsid w:val="0001217D"/>
    <w:rsid w:val="000121CA"/>
    <w:rsid w:val="0001225B"/>
    <w:rsid w:val="00012381"/>
    <w:rsid w:val="0001239A"/>
    <w:rsid w:val="000124A9"/>
    <w:rsid w:val="00012538"/>
    <w:rsid w:val="0001257A"/>
    <w:rsid w:val="0001271A"/>
    <w:rsid w:val="000127D3"/>
    <w:rsid w:val="000128B4"/>
    <w:rsid w:val="00012939"/>
    <w:rsid w:val="00012A05"/>
    <w:rsid w:val="00012A2C"/>
    <w:rsid w:val="00012A39"/>
    <w:rsid w:val="00012AF2"/>
    <w:rsid w:val="00012C6A"/>
    <w:rsid w:val="00012C82"/>
    <w:rsid w:val="00012D63"/>
    <w:rsid w:val="00012DF4"/>
    <w:rsid w:val="00012E21"/>
    <w:rsid w:val="00012EBE"/>
    <w:rsid w:val="00012F10"/>
    <w:rsid w:val="00013027"/>
    <w:rsid w:val="000130AA"/>
    <w:rsid w:val="00013126"/>
    <w:rsid w:val="00013177"/>
    <w:rsid w:val="000131BC"/>
    <w:rsid w:val="0001322B"/>
    <w:rsid w:val="0001325D"/>
    <w:rsid w:val="0001329B"/>
    <w:rsid w:val="000133B3"/>
    <w:rsid w:val="00013536"/>
    <w:rsid w:val="0001359D"/>
    <w:rsid w:val="000135D3"/>
    <w:rsid w:val="000135E5"/>
    <w:rsid w:val="00013668"/>
    <w:rsid w:val="000136EB"/>
    <w:rsid w:val="00013761"/>
    <w:rsid w:val="000137E2"/>
    <w:rsid w:val="00013806"/>
    <w:rsid w:val="0001384B"/>
    <w:rsid w:val="00013917"/>
    <w:rsid w:val="000139DD"/>
    <w:rsid w:val="00013AD3"/>
    <w:rsid w:val="00013C6D"/>
    <w:rsid w:val="00013C7F"/>
    <w:rsid w:val="00013CD1"/>
    <w:rsid w:val="00013CE8"/>
    <w:rsid w:val="00013D4A"/>
    <w:rsid w:val="00013DB0"/>
    <w:rsid w:val="00013DB4"/>
    <w:rsid w:val="00013DF1"/>
    <w:rsid w:val="00013E1F"/>
    <w:rsid w:val="00013E57"/>
    <w:rsid w:val="00013E5F"/>
    <w:rsid w:val="00013EC8"/>
    <w:rsid w:val="00013EDF"/>
    <w:rsid w:val="00013F58"/>
    <w:rsid w:val="00014037"/>
    <w:rsid w:val="00014080"/>
    <w:rsid w:val="0001412B"/>
    <w:rsid w:val="00014148"/>
    <w:rsid w:val="00014167"/>
    <w:rsid w:val="000141B5"/>
    <w:rsid w:val="000141BE"/>
    <w:rsid w:val="000141C4"/>
    <w:rsid w:val="000142E4"/>
    <w:rsid w:val="0001434E"/>
    <w:rsid w:val="00014362"/>
    <w:rsid w:val="0001437D"/>
    <w:rsid w:val="0001448A"/>
    <w:rsid w:val="000144B7"/>
    <w:rsid w:val="000145E0"/>
    <w:rsid w:val="00014791"/>
    <w:rsid w:val="000147AC"/>
    <w:rsid w:val="00014856"/>
    <w:rsid w:val="000148AF"/>
    <w:rsid w:val="00014A47"/>
    <w:rsid w:val="00014A68"/>
    <w:rsid w:val="00014A93"/>
    <w:rsid w:val="00014AA9"/>
    <w:rsid w:val="00014C29"/>
    <w:rsid w:val="00014E2B"/>
    <w:rsid w:val="00014E60"/>
    <w:rsid w:val="00014E65"/>
    <w:rsid w:val="00014E77"/>
    <w:rsid w:val="00014E8A"/>
    <w:rsid w:val="00014EB9"/>
    <w:rsid w:val="00014F1C"/>
    <w:rsid w:val="00014F2A"/>
    <w:rsid w:val="00014F69"/>
    <w:rsid w:val="000150DD"/>
    <w:rsid w:val="00015149"/>
    <w:rsid w:val="0001515D"/>
    <w:rsid w:val="000151A4"/>
    <w:rsid w:val="000151DD"/>
    <w:rsid w:val="000151F2"/>
    <w:rsid w:val="00015219"/>
    <w:rsid w:val="00015225"/>
    <w:rsid w:val="00015280"/>
    <w:rsid w:val="00015282"/>
    <w:rsid w:val="00015347"/>
    <w:rsid w:val="000153BC"/>
    <w:rsid w:val="00015475"/>
    <w:rsid w:val="00015480"/>
    <w:rsid w:val="000154A9"/>
    <w:rsid w:val="000154E0"/>
    <w:rsid w:val="00015549"/>
    <w:rsid w:val="0001556A"/>
    <w:rsid w:val="000155B5"/>
    <w:rsid w:val="000155FA"/>
    <w:rsid w:val="000156CC"/>
    <w:rsid w:val="000156D3"/>
    <w:rsid w:val="00015700"/>
    <w:rsid w:val="00015754"/>
    <w:rsid w:val="000157D0"/>
    <w:rsid w:val="00015A17"/>
    <w:rsid w:val="00015A68"/>
    <w:rsid w:val="00015A8A"/>
    <w:rsid w:val="00015AFB"/>
    <w:rsid w:val="00015B2B"/>
    <w:rsid w:val="00015B2F"/>
    <w:rsid w:val="00015B7F"/>
    <w:rsid w:val="00015BE4"/>
    <w:rsid w:val="00015D46"/>
    <w:rsid w:val="00015D80"/>
    <w:rsid w:val="00015D95"/>
    <w:rsid w:val="00015DEC"/>
    <w:rsid w:val="00015DFE"/>
    <w:rsid w:val="00015E4F"/>
    <w:rsid w:val="00015FB9"/>
    <w:rsid w:val="00015FD1"/>
    <w:rsid w:val="0001609E"/>
    <w:rsid w:val="000160AC"/>
    <w:rsid w:val="000160CF"/>
    <w:rsid w:val="000160D8"/>
    <w:rsid w:val="00016143"/>
    <w:rsid w:val="00016199"/>
    <w:rsid w:val="0001620A"/>
    <w:rsid w:val="000162BE"/>
    <w:rsid w:val="000163EE"/>
    <w:rsid w:val="00016409"/>
    <w:rsid w:val="00016559"/>
    <w:rsid w:val="00016648"/>
    <w:rsid w:val="0001673C"/>
    <w:rsid w:val="0001678F"/>
    <w:rsid w:val="00016863"/>
    <w:rsid w:val="000168B5"/>
    <w:rsid w:val="000168C5"/>
    <w:rsid w:val="00016940"/>
    <w:rsid w:val="00016A05"/>
    <w:rsid w:val="00016A21"/>
    <w:rsid w:val="00016BAB"/>
    <w:rsid w:val="00016EE1"/>
    <w:rsid w:val="00016F7E"/>
    <w:rsid w:val="00016FE5"/>
    <w:rsid w:val="00017003"/>
    <w:rsid w:val="00017182"/>
    <w:rsid w:val="000171F4"/>
    <w:rsid w:val="00017345"/>
    <w:rsid w:val="000173AD"/>
    <w:rsid w:val="0001747B"/>
    <w:rsid w:val="000174D1"/>
    <w:rsid w:val="00017512"/>
    <w:rsid w:val="00017513"/>
    <w:rsid w:val="0001753B"/>
    <w:rsid w:val="00017542"/>
    <w:rsid w:val="0001754D"/>
    <w:rsid w:val="000175D2"/>
    <w:rsid w:val="000176AF"/>
    <w:rsid w:val="00017762"/>
    <w:rsid w:val="000177BB"/>
    <w:rsid w:val="000177CF"/>
    <w:rsid w:val="000177EF"/>
    <w:rsid w:val="000177F8"/>
    <w:rsid w:val="00017872"/>
    <w:rsid w:val="00017898"/>
    <w:rsid w:val="000178AB"/>
    <w:rsid w:val="00017991"/>
    <w:rsid w:val="000179BE"/>
    <w:rsid w:val="00017A69"/>
    <w:rsid w:val="00017AC6"/>
    <w:rsid w:val="00017AF0"/>
    <w:rsid w:val="00017B60"/>
    <w:rsid w:val="00017BD2"/>
    <w:rsid w:val="00017CA6"/>
    <w:rsid w:val="00017CC1"/>
    <w:rsid w:val="00017D27"/>
    <w:rsid w:val="00017DF0"/>
    <w:rsid w:val="00017E59"/>
    <w:rsid w:val="00017EFE"/>
    <w:rsid w:val="00017F25"/>
    <w:rsid w:val="00017F38"/>
    <w:rsid w:val="00017F61"/>
    <w:rsid w:val="0002009E"/>
    <w:rsid w:val="000200A6"/>
    <w:rsid w:val="000200FC"/>
    <w:rsid w:val="0002011D"/>
    <w:rsid w:val="000201D7"/>
    <w:rsid w:val="000201FB"/>
    <w:rsid w:val="00020230"/>
    <w:rsid w:val="000202A1"/>
    <w:rsid w:val="0002034C"/>
    <w:rsid w:val="0002038F"/>
    <w:rsid w:val="0002045C"/>
    <w:rsid w:val="000204C3"/>
    <w:rsid w:val="000205AB"/>
    <w:rsid w:val="000205B1"/>
    <w:rsid w:val="000205B4"/>
    <w:rsid w:val="00020806"/>
    <w:rsid w:val="000209DB"/>
    <w:rsid w:val="00020A2C"/>
    <w:rsid w:val="00020A57"/>
    <w:rsid w:val="00020A74"/>
    <w:rsid w:val="00020A7A"/>
    <w:rsid w:val="00020B59"/>
    <w:rsid w:val="00020BFB"/>
    <w:rsid w:val="00020C30"/>
    <w:rsid w:val="00020C6A"/>
    <w:rsid w:val="00020C97"/>
    <w:rsid w:val="00020C9C"/>
    <w:rsid w:val="00020D55"/>
    <w:rsid w:val="00020D75"/>
    <w:rsid w:val="00020D93"/>
    <w:rsid w:val="00020DC8"/>
    <w:rsid w:val="00020E76"/>
    <w:rsid w:val="00020E92"/>
    <w:rsid w:val="00020F2E"/>
    <w:rsid w:val="00020F50"/>
    <w:rsid w:val="00020FDF"/>
    <w:rsid w:val="00021055"/>
    <w:rsid w:val="000210F5"/>
    <w:rsid w:val="0002118B"/>
    <w:rsid w:val="000211A5"/>
    <w:rsid w:val="000211F6"/>
    <w:rsid w:val="00021248"/>
    <w:rsid w:val="0002128C"/>
    <w:rsid w:val="000213D5"/>
    <w:rsid w:val="00021502"/>
    <w:rsid w:val="0002153A"/>
    <w:rsid w:val="000215A1"/>
    <w:rsid w:val="00021683"/>
    <w:rsid w:val="000216F8"/>
    <w:rsid w:val="00021710"/>
    <w:rsid w:val="0002176D"/>
    <w:rsid w:val="000217F0"/>
    <w:rsid w:val="00021856"/>
    <w:rsid w:val="00021979"/>
    <w:rsid w:val="000219E8"/>
    <w:rsid w:val="00021A43"/>
    <w:rsid w:val="00021AFE"/>
    <w:rsid w:val="00021BDC"/>
    <w:rsid w:val="00021C69"/>
    <w:rsid w:val="00021D02"/>
    <w:rsid w:val="00021D36"/>
    <w:rsid w:val="00021DBC"/>
    <w:rsid w:val="00021E28"/>
    <w:rsid w:val="00021E54"/>
    <w:rsid w:val="00021E88"/>
    <w:rsid w:val="00021F13"/>
    <w:rsid w:val="00021F6D"/>
    <w:rsid w:val="00021FC0"/>
    <w:rsid w:val="00022009"/>
    <w:rsid w:val="000220C6"/>
    <w:rsid w:val="0002212B"/>
    <w:rsid w:val="000221E7"/>
    <w:rsid w:val="00022314"/>
    <w:rsid w:val="00022370"/>
    <w:rsid w:val="0002238E"/>
    <w:rsid w:val="0002240F"/>
    <w:rsid w:val="00022512"/>
    <w:rsid w:val="0002252D"/>
    <w:rsid w:val="0002255A"/>
    <w:rsid w:val="00022570"/>
    <w:rsid w:val="00022600"/>
    <w:rsid w:val="00022692"/>
    <w:rsid w:val="000226C3"/>
    <w:rsid w:val="000226DF"/>
    <w:rsid w:val="00022764"/>
    <w:rsid w:val="0002280F"/>
    <w:rsid w:val="00022810"/>
    <w:rsid w:val="0002282D"/>
    <w:rsid w:val="00022856"/>
    <w:rsid w:val="00022895"/>
    <w:rsid w:val="00022925"/>
    <w:rsid w:val="00022934"/>
    <w:rsid w:val="00022A21"/>
    <w:rsid w:val="00022A67"/>
    <w:rsid w:val="00022A79"/>
    <w:rsid w:val="00022AB4"/>
    <w:rsid w:val="00022AF5"/>
    <w:rsid w:val="00022B0F"/>
    <w:rsid w:val="00022C2A"/>
    <w:rsid w:val="00022D7A"/>
    <w:rsid w:val="00022D8C"/>
    <w:rsid w:val="00022DC6"/>
    <w:rsid w:val="00022E00"/>
    <w:rsid w:val="00022E4B"/>
    <w:rsid w:val="00022F1B"/>
    <w:rsid w:val="00022F46"/>
    <w:rsid w:val="00022F50"/>
    <w:rsid w:val="00022F6F"/>
    <w:rsid w:val="00023005"/>
    <w:rsid w:val="0002302E"/>
    <w:rsid w:val="000230CA"/>
    <w:rsid w:val="0002312F"/>
    <w:rsid w:val="00023190"/>
    <w:rsid w:val="00023275"/>
    <w:rsid w:val="00023285"/>
    <w:rsid w:val="00023295"/>
    <w:rsid w:val="000232CA"/>
    <w:rsid w:val="000232D8"/>
    <w:rsid w:val="000232F2"/>
    <w:rsid w:val="00023339"/>
    <w:rsid w:val="0002337F"/>
    <w:rsid w:val="000233FD"/>
    <w:rsid w:val="000234C6"/>
    <w:rsid w:val="000234E5"/>
    <w:rsid w:val="000234E9"/>
    <w:rsid w:val="0002354B"/>
    <w:rsid w:val="00023567"/>
    <w:rsid w:val="00023580"/>
    <w:rsid w:val="000235CC"/>
    <w:rsid w:val="0002364B"/>
    <w:rsid w:val="00023655"/>
    <w:rsid w:val="0002366E"/>
    <w:rsid w:val="000236C8"/>
    <w:rsid w:val="000236E5"/>
    <w:rsid w:val="0002373F"/>
    <w:rsid w:val="0002388F"/>
    <w:rsid w:val="0002393A"/>
    <w:rsid w:val="000239CB"/>
    <w:rsid w:val="00023A86"/>
    <w:rsid w:val="00023A8D"/>
    <w:rsid w:val="00023ADE"/>
    <w:rsid w:val="00023B0A"/>
    <w:rsid w:val="00023B6E"/>
    <w:rsid w:val="00023BE7"/>
    <w:rsid w:val="00023C8C"/>
    <w:rsid w:val="00023CB6"/>
    <w:rsid w:val="00023CCD"/>
    <w:rsid w:val="00023CF4"/>
    <w:rsid w:val="00023DCB"/>
    <w:rsid w:val="00023E7B"/>
    <w:rsid w:val="00023EC3"/>
    <w:rsid w:val="00023EE4"/>
    <w:rsid w:val="00023F87"/>
    <w:rsid w:val="00023FD7"/>
    <w:rsid w:val="00023FD8"/>
    <w:rsid w:val="0002401E"/>
    <w:rsid w:val="00024021"/>
    <w:rsid w:val="00024027"/>
    <w:rsid w:val="0002403D"/>
    <w:rsid w:val="00024076"/>
    <w:rsid w:val="000240B2"/>
    <w:rsid w:val="000240DF"/>
    <w:rsid w:val="0002410C"/>
    <w:rsid w:val="00024231"/>
    <w:rsid w:val="0002427D"/>
    <w:rsid w:val="000242AC"/>
    <w:rsid w:val="0002447B"/>
    <w:rsid w:val="0002448F"/>
    <w:rsid w:val="000244BF"/>
    <w:rsid w:val="000244E6"/>
    <w:rsid w:val="0002451D"/>
    <w:rsid w:val="00024587"/>
    <w:rsid w:val="000245D1"/>
    <w:rsid w:val="000245F8"/>
    <w:rsid w:val="0002470D"/>
    <w:rsid w:val="0002477A"/>
    <w:rsid w:val="0002478B"/>
    <w:rsid w:val="00024794"/>
    <w:rsid w:val="000247C2"/>
    <w:rsid w:val="00024927"/>
    <w:rsid w:val="00024933"/>
    <w:rsid w:val="0002493A"/>
    <w:rsid w:val="00024977"/>
    <w:rsid w:val="000249CA"/>
    <w:rsid w:val="00024A25"/>
    <w:rsid w:val="00024A45"/>
    <w:rsid w:val="00024A5B"/>
    <w:rsid w:val="00024A89"/>
    <w:rsid w:val="00024AF8"/>
    <w:rsid w:val="00024B81"/>
    <w:rsid w:val="00024C38"/>
    <w:rsid w:val="00024D16"/>
    <w:rsid w:val="00024E27"/>
    <w:rsid w:val="00024EB6"/>
    <w:rsid w:val="00024EE4"/>
    <w:rsid w:val="00024FCD"/>
    <w:rsid w:val="00024FEB"/>
    <w:rsid w:val="0002505E"/>
    <w:rsid w:val="0002506D"/>
    <w:rsid w:val="000250E0"/>
    <w:rsid w:val="0002510D"/>
    <w:rsid w:val="0002515B"/>
    <w:rsid w:val="000251D5"/>
    <w:rsid w:val="000252C6"/>
    <w:rsid w:val="00025352"/>
    <w:rsid w:val="000254AD"/>
    <w:rsid w:val="00025527"/>
    <w:rsid w:val="00025540"/>
    <w:rsid w:val="00025598"/>
    <w:rsid w:val="00025625"/>
    <w:rsid w:val="000256A7"/>
    <w:rsid w:val="000258C5"/>
    <w:rsid w:val="00025907"/>
    <w:rsid w:val="0002592B"/>
    <w:rsid w:val="00025957"/>
    <w:rsid w:val="000259EC"/>
    <w:rsid w:val="00025A06"/>
    <w:rsid w:val="00025A8E"/>
    <w:rsid w:val="00025AC9"/>
    <w:rsid w:val="00025ADC"/>
    <w:rsid w:val="00025BA5"/>
    <w:rsid w:val="00025BC8"/>
    <w:rsid w:val="00025BE0"/>
    <w:rsid w:val="00025C3A"/>
    <w:rsid w:val="00025CBE"/>
    <w:rsid w:val="00025D04"/>
    <w:rsid w:val="00025D91"/>
    <w:rsid w:val="00025DAC"/>
    <w:rsid w:val="00025DBF"/>
    <w:rsid w:val="00025DC1"/>
    <w:rsid w:val="00025DD8"/>
    <w:rsid w:val="00025DE0"/>
    <w:rsid w:val="00025EE4"/>
    <w:rsid w:val="00026009"/>
    <w:rsid w:val="0002606E"/>
    <w:rsid w:val="000261B2"/>
    <w:rsid w:val="00026224"/>
    <w:rsid w:val="00026238"/>
    <w:rsid w:val="000262F8"/>
    <w:rsid w:val="0002639E"/>
    <w:rsid w:val="000264EE"/>
    <w:rsid w:val="0002656F"/>
    <w:rsid w:val="000265F7"/>
    <w:rsid w:val="00026647"/>
    <w:rsid w:val="000266E4"/>
    <w:rsid w:val="00026730"/>
    <w:rsid w:val="000267D4"/>
    <w:rsid w:val="00026803"/>
    <w:rsid w:val="00026808"/>
    <w:rsid w:val="00026917"/>
    <w:rsid w:val="000269E5"/>
    <w:rsid w:val="00026A9A"/>
    <w:rsid w:val="00026AD2"/>
    <w:rsid w:val="00026AFD"/>
    <w:rsid w:val="00026B12"/>
    <w:rsid w:val="00026BB1"/>
    <w:rsid w:val="00026BB3"/>
    <w:rsid w:val="00026C31"/>
    <w:rsid w:val="00026C9D"/>
    <w:rsid w:val="00026D02"/>
    <w:rsid w:val="00026D2A"/>
    <w:rsid w:val="00026E47"/>
    <w:rsid w:val="00026EE9"/>
    <w:rsid w:val="00027003"/>
    <w:rsid w:val="000272A4"/>
    <w:rsid w:val="000272DC"/>
    <w:rsid w:val="00027392"/>
    <w:rsid w:val="000273A7"/>
    <w:rsid w:val="000273AA"/>
    <w:rsid w:val="0002744A"/>
    <w:rsid w:val="00027524"/>
    <w:rsid w:val="00027549"/>
    <w:rsid w:val="00027584"/>
    <w:rsid w:val="00027614"/>
    <w:rsid w:val="00027716"/>
    <w:rsid w:val="000277E8"/>
    <w:rsid w:val="000277FF"/>
    <w:rsid w:val="0002781A"/>
    <w:rsid w:val="00027833"/>
    <w:rsid w:val="00027948"/>
    <w:rsid w:val="00027963"/>
    <w:rsid w:val="00027969"/>
    <w:rsid w:val="00027A7F"/>
    <w:rsid w:val="00027AA6"/>
    <w:rsid w:val="00027ABF"/>
    <w:rsid w:val="00027AF9"/>
    <w:rsid w:val="00027B0C"/>
    <w:rsid w:val="00027B30"/>
    <w:rsid w:val="00027B6D"/>
    <w:rsid w:val="00027B7F"/>
    <w:rsid w:val="00027BAB"/>
    <w:rsid w:val="00027BB4"/>
    <w:rsid w:val="00027C20"/>
    <w:rsid w:val="00027C4D"/>
    <w:rsid w:val="00027C82"/>
    <w:rsid w:val="00027CF3"/>
    <w:rsid w:val="00027D34"/>
    <w:rsid w:val="00027D93"/>
    <w:rsid w:val="00027DE5"/>
    <w:rsid w:val="00027E3F"/>
    <w:rsid w:val="00027E64"/>
    <w:rsid w:val="00027ECF"/>
    <w:rsid w:val="00027EFD"/>
    <w:rsid w:val="00027FA8"/>
    <w:rsid w:val="000300A6"/>
    <w:rsid w:val="00030143"/>
    <w:rsid w:val="000301B1"/>
    <w:rsid w:val="000301C0"/>
    <w:rsid w:val="000301F3"/>
    <w:rsid w:val="0003026B"/>
    <w:rsid w:val="0003026D"/>
    <w:rsid w:val="000302B1"/>
    <w:rsid w:val="0003035E"/>
    <w:rsid w:val="0003036C"/>
    <w:rsid w:val="00030582"/>
    <w:rsid w:val="0003058F"/>
    <w:rsid w:val="00030606"/>
    <w:rsid w:val="000307AB"/>
    <w:rsid w:val="000307DA"/>
    <w:rsid w:val="000307F9"/>
    <w:rsid w:val="000309D8"/>
    <w:rsid w:val="00030A11"/>
    <w:rsid w:val="00030A32"/>
    <w:rsid w:val="00030A66"/>
    <w:rsid w:val="00030AC9"/>
    <w:rsid w:val="00030AD6"/>
    <w:rsid w:val="00030AEB"/>
    <w:rsid w:val="00030B62"/>
    <w:rsid w:val="00030B6D"/>
    <w:rsid w:val="00030B96"/>
    <w:rsid w:val="00030C2E"/>
    <w:rsid w:val="00030C93"/>
    <w:rsid w:val="00030D08"/>
    <w:rsid w:val="00030D21"/>
    <w:rsid w:val="00030DC1"/>
    <w:rsid w:val="00030E88"/>
    <w:rsid w:val="00030F05"/>
    <w:rsid w:val="00030F12"/>
    <w:rsid w:val="00030F6D"/>
    <w:rsid w:val="00031028"/>
    <w:rsid w:val="00031099"/>
    <w:rsid w:val="0003113E"/>
    <w:rsid w:val="00031220"/>
    <w:rsid w:val="00031228"/>
    <w:rsid w:val="0003125A"/>
    <w:rsid w:val="00031397"/>
    <w:rsid w:val="0003147D"/>
    <w:rsid w:val="00031481"/>
    <w:rsid w:val="0003153B"/>
    <w:rsid w:val="0003156F"/>
    <w:rsid w:val="000316FE"/>
    <w:rsid w:val="00031795"/>
    <w:rsid w:val="000317BB"/>
    <w:rsid w:val="000317D8"/>
    <w:rsid w:val="0003187D"/>
    <w:rsid w:val="00031891"/>
    <w:rsid w:val="000318E5"/>
    <w:rsid w:val="0003190E"/>
    <w:rsid w:val="00031954"/>
    <w:rsid w:val="00031963"/>
    <w:rsid w:val="000319D9"/>
    <w:rsid w:val="00031B94"/>
    <w:rsid w:val="00031BD4"/>
    <w:rsid w:val="00031C62"/>
    <w:rsid w:val="00031CFF"/>
    <w:rsid w:val="00031D77"/>
    <w:rsid w:val="00031DEB"/>
    <w:rsid w:val="00031E87"/>
    <w:rsid w:val="00031ECC"/>
    <w:rsid w:val="00031F17"/>
    <w:rsid w:val="00031F4D"/>
    <w:rsid w:val="00031F66"/>
    <w:rsid w:val="00031FB7"/>
    <w:rsid w:val="00031FBC"/>
    <w:rsid w:val="0003202F"/>
    <w:rsid w:val="0003210F"/>
    <w:rsid w:val="00032253"/>
    <w:rsid w:val="00032261"/>
    <w:rsid w:val="00032263"/>
    <w:rsid w:val="0003229B"/>
    <w:rsid w:val="000322A1"/>
    <w:rsid w:val="000322E6"/>
    <w:rsid w:val="0003236F"/>
    <w:rsid w:val="0003239B"/>
    <w:rsid w:val="000323BB"/>
    <w:rsid w:val="00032453"/>
    <w:rsid w:val="000324E6"/>
    <w:rsid w:val="0003254E"/>
    <w:rsid w:val="000325AD"/>
    <w:rsid w:val="000325F0"/>
    <w:rsid w:val="0003267D"/>
    <w:rsid w:val="00032798"/>
    <w:rsid w:val="000327D1"/>
    <w:rsid w:val="0003296E"/>
    <w:rsid w:val="0003298B"/>
    <w:rsid w:val="00032AB6"/>
    <w:rsid w:val="00032B43"/>
    <w:rsid w:val="00032BCD"/>
    <w:rsid w:val="00032BE2"/>
    <w:rsid w:val="00032BF1"/>
    <w:rsid w:val="00032C13"/>
    <w:rsid w:val="00032C14"/>
    <w:rsid w:val="00032C8F"/>
    <w:rsid w:val="00032CA6"/>
    <w:rsid w:val="00032CB4"/>
    <w:rsid w:val="00032CBA"/>
    <w:rsid w:val="00032D00"/>
    <w:rsid w:val="00032D6C"/>
    <w:rsid w:val="00032E1A"/>
    <w:rsid w:val="00032E8D"/>
    <w:rsid w:val="00032ED1"/>
    <w:rsid w:val="00032F68"/>
    <w:rsid w:val="000330C0"/>
    <w:rsid w:val="00033110"/>
    <w:rsid w:val="000331F5"/>
    <w:rsid w:val="000332D8"/>
    <w:rsid w:val="00033310"/>
    <w:rsid w:val="00033346"/>
    <w:rsid w:val="0003336C"/>
    <w:rsid w:val="00033386"/>
    <w:rsid w:val="0003339F"/>
    <w:rsid w:val="0003347F"/>
    <w:rsid w:val="000336EA"/>
    <w:rsid w:val="0003375A"/>
    <w:rsid w:val="0003377E"/>
    <w:rsid w:val="0003382C"/>
    <w:rsid w:val="00033842"/>
    <w:rsid w:val="0003386E"/>
    <w:rsid w:val="00033879"/>
    <w:rsid w:val="00033894"/>
    <w:rsid w:val="0003391A"/>
    <w:rsid w:val="0003396D"/>
    <w:rsid w:val="000339EF"/>
    <w:rsid w:val="00033A51"/>
    <w:rsid w:val="00033B40"/>
    <w:rsid w:val="00033B75"/>
    <w:rsid w:val="00033BE6"/>
    <w:rsid w:val="00033CD4"/>
    <w:rsid w:val="00033CFF"/>
    <w:rsid w:val="00033D0C"/>
    <w:rsid w:val="00033D92"/>
    <w:rsid w:val="00033DDA"/>
    <w:rsid w:val="00033E10"/>
    <w:rsid w:val="00033E4B"/>
    <w:rsid w:val="00033F2D"/>
    <w:rsid w:val="00033F8D"/>
    <w:rsid w:val="00034005"/>
    <w:rsid w:val="00034107"/>
    <w:rsid w:val="0003419C"/>
    <w:rsid w:val="000341B3"/>
    <w:rsid w:val="000341DB"/>
    <w:rsid w:val="00034222"/>
    <w:rsid w:val="00034228"/>
    <w:rsid w:val="000342CD"/>
    <w:rsid w:val="000342CF"/>
    <w:rsid w:val="000343A5"/>
    <w:rsid w:val="000343AD"/>
    <w:rsid w:val="000343D1"/>
    <w:rsid w:val="00034401"/>
    <w:rsid w:val="0003442F"/>
    <w:rsid w:val="0003443B"/>
    <w:rsid w:val="000344B0"/>
    <w:rsid w:val="000345C8"/>
    <w:rsid w:val="000345F1"/>
    <w:rsid w:val="00034651"/>
    <w:rsid w:val="00034654"/>
    <w:rsid w:val="000347DD"/>
    <w:rsid w:val="00034823"/>
    <w:rsid w:val="0003482B"/>
    <w:rsid w:val="00034849"/>
    <w:rsid w:val="000348A7"/>
    <w:rsid w:val="00034988"/>
    <w:rsid w:val="000349E8"/>
    <w:rsid w:val="00034A86"/>
    <w:rsid w:val="00034A94"/>
    <w:rsid w:val="00034A9D"/>
    <w:rsid w:val="00034AFD"/>
    <w:rsid w:val="00034B14"/>
    <w:rsid w:val="00034BD0"/>
    <w:rsid w:val="00034C29"/>
    <w:rsid w:val="00034D9C"/>
    <w:rsid w:val="00034E41"/>
    <w:rsid w:val="00034E68"/>
    <w:rsid w:val="00034E8E"/>
    <w:rsid w:val="000350D1"/>
    <w:rsid w:val="00035142"/>
    <w:rsid w:val="00035218"/>
    <w:rsid w:val="000352FD"/>
    <w:rsid w:val="0003534F"/>
    <w:rsid w:val="00035455"/>
    <w:rsid w:val="00035589"/>
    <w:rsid w:val="00035672"/>
    <w:rsid w:val="000356B8"/>
    <w:rsid w:val="0003575F"/>
    <w:rsid w:val="000357A5"/>
    <w:rsid w:val="0003580E"/>
    <w:rsid w:val="00035832"/>
    <w:rsid w:val="00035842"/>
    <w:rsid w:val="0003587A"/>
    <w:rsid w:val="000358DA"/>
    <w:rsid w:val="00035923"/>
    <w:rsid w:val="00035A73"/>
    <w:rsid w:val="00035A74"/>
    <w:rsid w:val="00035B0D"/>
    <w:rsid w:val="00035D1C"/>
    <w:rsid w:val="00035DA4"/>
    <w:rsid w:val="00035DE8"/>
    <w:rsid w:val="00035E0E"/>
    <w:rsid w:val="00035EB1"/>
    <w:rsid w:val="00035F16"/>
    <w:rsid w:val="00035F28"/>
    <w:rsid w:val="00035F5F"/>
    <w:rsid w:val="00035F97"/>
    <w:rsid w:val="00035FFB"/>
    <w:rsid w:val="000360A5"/>
    <w:rsid w:val="00036114"/>
    <w:rsid w:val="00036143"/>
    <w:rsid w:val="0003620B"/>
    <w:rsid w:val="00036294"/>
    <w:rsid w:val="0003633C"/>
    <w:rsid w:val="0003635B"/>
    <w:rsid w:val="00036450"/>
    <w:rsid w:val="00036459"/>
    <w:rsid w:val="00036645"/>
    <w:rsid w:val="0003673C"/>
    <w:rsid w:val="0003674F"/>
    <w:rsid w:val="00036794"/>
    <w:rsid w:val="0003686E"/>
    <w:rsid w:val="00036986"/>
    <w:rsid w:val="000369A5"/>
    <w:rsid w:val="000369B1"/>
    <w:rsid w:val="000369C9"/>
    <w:rsid w:val="00036A4C"/>
    <w:rsid w:val="00036A8F"/>
    <w:rsid w:val="00036B4B"/>
    <w:rsid w:val="00036B66"/>
    <w:rsid w:val="00036B74"/>
    <w:rsid w:val="00036BBE"/>
    <w:rsid w:val="00036C82"/>
    <w:rsid w:val="00036C9F"/>
    <w:rsid w:val="00036D08"/>
    <w:rsid w:val="00036D7C"/>
    <w:rsid w:val="00036D9B"/>
    <w:rsid w:val="00036DE0"/>
    <w:rsid w:val="00036E6E"/>
    <w:rsid w:val="00036EAA"/>
    <w:rsid w:val="00036EE1"/>
    <w:rsid w:val="00036FD9"/>
    <w:rsid w:val="00037214"/>
    <w:rsid w:val="00037216"/>
    <w:rsid w:val="00037233"/>
    <w:rsid w:val="0003724B"/>
    <w:rsid w:val="000372D6"/>
    <w:rsid w:val="000373CD"/>
    <w:rsid w:val="00037409"/>
    <w:rsid w:val="0003740B"/>
    <w:rsid w:val="00037458"/>
    <w:rsid w:val="00037511"/>
    <w:rsid w:val="00037583"/>
    <w:rsid w:val="00037594"/>
    <w:rsid w:val="00037597"/>
    <w:rsid w:val="000376CF"/>
    <w:rsid w:val="00037709"/>
    <w:rsid w:val="0003774F"/>
    <w:rsid w:val="00037757"/>
    <w:rsid w:val="00037789"/>
    <w:rsid w:val="0003779A"/>
    <w:rsid w:val="0003796A"/>
    <w:rsid w:val="000379EB"/>
    <w:rsid w:val="00037AEE"/>
    <w:rsid w:val="00037C0E"/>
    <w:rsid w:val="00037C5E"/>
    <w:rsid w:val="00037C6E"/>
    <w:rsid w:val="00037D98"/>
    <w:rsid w:val="00037E19"/>
    <w:rsid w:val="00037E40"/>
    <w:rsid w:val="00037E47"/>
    <w:rsid w:val="00037E90"/>
    <w:rsid w:val="00037EA6"/>
    <w:rsid w:val="00037EAF"/>
    <w:rsid w:val="00037EC0"/>
    <w:rsid w:val="00037F74"/>
    <w:rsid w:val="00037F94"/>
    <w:rsid w:val="00040122"/>
    <w:rsid w:val="00040180"/>
    <w:rsid w:val="00040194"/>
    <w:rsid w:val="000401BF"/>
    <w:rsid w:val="00040259"/>
    <w:rsid w:val="00040274"/>
    <w:rsid w:val="0004027D"/>
    <w:rsid w:val="000402E1"/>
    <w:rsid w:val="00040362"/>
    <w:rsid w:val="00040423"/>
    <w:rsid w:val="00040463"/>
    <w:rsid w:val="00040558"/>
    <w:rsid w:val="000405BF"/>
    <w:rsid w:val="000405F5"/>
    <w:rsid w:val="00040626"/>
    <w:rsid w:val="0004067C"/>
    <w:rsid w:val="000406B6"/>
    <w:rsid w:val="0004072E"/>
    <w:rsid w:val="0004078B"/>
    <w:rsid w:val="00040822"/>
    <w:rsid w:val="000408C9"/>
    <w:rsid w:val="000408E7"/>
    <w:rsid w:val="000408F1"/>
    <w:rsid w:val="0004090A"/>
    <w:rsid w:val="00040916"/>
    <w:rsid w:val="0004098B"/>
    <w:rsid w:val="00040A0B"/>
    <w:rsid w:val="00040ADF"/>
    <w:rsid w:val="00040AF2"/>
    <w:rsid w:val="00040B01"/>
    <w:rsid w:val="00040B43"/>
    <w:rsid w:val="00040B98"/>
    <w:rsid w:val="00040BF1"/>
    <w:rsid w:val="00040CFE"/>
    <w:rsid w:val="00040D12"/>
    <w:rsid w:val="00040D84"/>
    <w:rsid w:val="00040DA8"/>
    <w:rsid w:val="00040E47"/>
    <w:rsid w:val="00040E72"/>
    <w:rsid w:val="00040E89"/>
    <w:rsid w:val="00040EC7"/>
    <w:rsid w:val="00040EC9"/>
    <w:rsid w:val="00040F09"/>
    <w:rsid w:val="00040F0E"/>
    <w:rsid w:val="00040F1D"/>
    <w:rsid w:val="00040FDB"/>
    <w:rsid w:val="00041005"/>
    <w:rsid w:val="00041078"/>
    <w:rsid w:val="00041157"/>
    <w:rsid w:val="0004118D"/>
    <w:rsid w:val="000411F2"/>
    <w:rsid w:val="00041237"/>
    <w:rsid w:val="00041258"/>
    <w:rsid w:val="0004125E"/>
    <w:rsid w:val="000412E7"/>
    <w:rsid w:val="000413C4"/>
    <w:rsid w:val="0004149E"/>
    <w:rsid w:val="00041562"/>
    <w:rsid w:val="000415CB"/>
    <w:rsid w:val="000415DB"/>
    <w:rsid w:val="00041790"/>
    <w:rsid w:val="000417FC"/>
    <w:rsid w:val="00041818"/>
    <w:rsid w:val="00041821"/>
    <w:rsid w:val="00041925"/>
    <w:rsid w:val="00041931"/>
    <w:rsid w:val="0004199F"/>
    <w:rsid w:val="000419E1"/>
    <w:rsid w:val="00041A08"/>
    <w:rsid w:val="00041A20"/>
    <w:rsid w:val="00041A56"/>
    <w:rsid w:val="00041A74"/>
    <w:rsid w:val="00041B4D"/>
    <w:rsid w:val="00041B5B"/>
    <w:rsid w:val="00041B63"/>
    <w:rsid w:val="00041B6C"/>
    <w:rsid w:val="00041C0C"/>
    <w:rsid w:val="00041C1B"/>
    <w:rsid w:val="00041C1D"/>
    <w:rsid w:val="00041C63"/>
    <w:rsid w:val="00041D14"/>
    <w:rsid w:val="00041D8E"/>
    <w:rsid w:val="00041E20"/>
    <w:rsid w:val="00041F8D"/>
    <w:rsid w:val="0004201C"/>
    <w:rsid w:val="000420FE"/>
    <w:rsid w:val="000421F8"/>
    <w:rsid w:val="00042260"/>
    <w:rsid w:val="00042270"/>
    <w:rsid w:val="00042320"/>
    <w:rsid w:val="00042420"/>
    <w:rsid w:val="00042650"/>
    <w:rsid w:val="000426C3"/>
    <w:rsid w:val="00042728"/>
    <w:rsid w:val="000427AB"/>
    <w:rsid w:val="000427D0"/>
    <w:rsid w:val="000427E8"/>
    <w:rsid w:val="00042822"/>
    <w:rsid w:val="00042978"/>
    <w:rsid w:val="000429E5"/>
    <w:rsid w:val="000429F8"/>
    <w:rsid w:val="00042A13"/>
    <w:rsid w:val="00042BAB"/>
    <w:rsid w:val="00042C0B"/>
    <w:rsid w:val="00042C14"/>
    <w:rsid w:val="00042C7A"/>
    <w:rsid w:val="00042D3D"/>
    <w:rsid w:val="00042E3D"/>
    <w:rsid w:val="00042E73"/>
    <w:rsid w:val="00042F2D"/>
    <w:rsid w:val="00042F79"/>
    <w:rsid w:val="00042F9A"/>
    <w:rsid w:val="00042FE7"/>
    <w:rsid w:val="00043032"/>
    <w:rsid w:val="00043130"/>
    <w:rsid w:val="00043183"/>
    <w:rsid w:val="0004325F"/>
    <w:rsid w:val="00043270"/>
    <w:rsid w:val="000433B4"/>
    <w:rsid w:val="000433C6"/>
    <w:rsid w:val="00043465"/>
    <w:rsid w:val="0004348C"/>
    <w:rsid w:val="000434F6"/>
    <w:rsid w:val="000435B0"/>
    <w:rsid w:val="000435D6"/>
    <w:rsid w:val="00043709"/>
    <w:rsid w:val="0004383E"/>
    <w:rsid w:val="0004384F"/>
    <w:rsid w:val="00043875"/>
    <w:rsid w:val="000438E1"/>
    <w:rsid w:val="000438E4"/>
    <w:rsid w:val="00043944"/>
    <w:rsid w:val="00043A41"/>
    <w:rsid w:val="00043B72"/>
    <w:rsid w:val="00043B73"/>
    <w:rsid w:val="00043C35"/>
    <w:rsid w:val="00043C3F"/>
    <w:rsid w:val="00043F36"/>
    <w:rsid w:val="00043F41"/>
    <w:rsid w:val="00043FBA"/>
    <w:rsid w:val="0004401E"/>
    <w:rsid w:val="000440AE"/>
    <w:rsid w:val="0004415D"/>
    <w:rsid w:val="000441BF"/>
    <w:rsid w:val="0004421A"/>
    <w:rsid w:val="00044284"/>
    <w:rsid w:val="00044289"/>
    <w:rsid w:val="000442B5"/>
    <w:rsid w:val="00044303"/>
    <w:rsid w:val="0004435F"/>
    <w:rsid w:val="00044416"/>
    <w:rsid w:val="000445AE"/>
    <w:rsid w:val="000446A2"/>
    <w:rsid w:val="000446C9"/>
    <w:rsid w:val="00044700"/>
    <w:rsid w:val="0004478B"/>
    <w:rsid w:val="00044891"/>
    <w:rsid w:val="00044958"/>
    <w:rsid w:val="00044B73"/>
    <w:rsid w:val="00044BB7"/>
    <w:rsid w:val="00044BCB"/>
    <w:rsid w:val="00044BDB"/>
    <w:rsid w:val="00044C4E"/>
    <w:rsid w:val="00044C58"/>
    <w:rsid w:val="00044C7C"/>
    <w:rsid w:val="00044C8D"/>
    <w:rsid w:val="00044D3F"/>
    <w:rsid w:val="00044EB4"/>
    <w:rsid w:val="00044EB7"/>
    <w:rsid w:val="00045059"/>
    <w:rsid w:val="00045161"/>
    <w:rsid w:val="00045185"/>
    <w:rsid w:val="00045214"/>
    <w:rsid w:val="0004524A"/>
    <w:rsid w:val="00045268"/>
    <w:rsid w:val="0004536E"/>
    <w:rsid w:val="00045404"/>
    <w:rsid w:val="00045515"/>
    <w:rsid w:val="000455BC"/>
    <w:rsid w:val="000455FD"/>
    <w:rsid w:val="00045611"/>
    <w:rsid w:val="00045664"/>
    <w:rsid w:val="000456CA"/>
    <w:rsid w:val="000456EB"/>
    <w:rsid w:val="00045784"/>
    <w:rsid w:val="00045800"/>
    <w:rsid w:val="0004585D"/>
    <w:rsid w:val="000458E0"/>
    <w:rsid w:val="00045916"/>
    <w:rsid w:val="00045920"/>
    <w:rsid w:val="00045952"/>
    <w:rsid w:val="0004597C"/>
    <w:rsid w:val="000459A7"/>
    <w:rsid w:val="000459EE"/>
    <w:rsid w:val="00045A16"/>
    <w:rsid w:val="00045A80"/>
    <w:rsid w:val="00045A9D"/>
    <w:rsid w:val="00045ACE"/>
    <w:rsid w:val="00045AE8"/>
    <w:rsid w:val="00045C25"/>
    <w:rsid w:val="00045C88"/>
    <w:rsid w:val="00045C9D"/>
    <w:rsid w:val="00045CCF"/>
    <w:rsid w:val="00045D96"/>
    <w:rsid w:val="00045E52"/>
    <w:rsid w:val="00045E62"/>
    <w:rsid w:val="00045F30"/>
    <w:rsid w:val="00045FB2"/>
    <w:rsid w:val="00046195"/>
    <w:rsid w:val="000461AF"/>
    <w:rsid w:val="0004623D"/>
    <w:rsid w:val="00046266"/>
    <w:rsid w:val="0004628B"/>
    <w:rsid w:val="000462A8"/>
    <w:rsid w:val="000462FD"/>
    <w:rsid w:val="0004636A"/>
    <w:rsid w:val="00046370"/>
    <w:rsid w:val="0004638B"/>
    <w:rsid w:val="00046505"/>
    <w:rsid w:val="00046587"/>
    <w:rsid w:val="0004660D"/>
    <w:rsid w:val="0004661C"/>
    <w:rsid w:val="000466CA"/>
    <w:rsid w:val="0004674F"/>
    <w:rsid w:val="00046781"/>
    <w:rsid w:val="0004683D"/>
    <w:rsid w:val="0004689C"/>
    <w:rsid w:val="000468E5"/>
    <w:rsid w:val="00046996"/>
    <w:rsid w:val="000469E4"/>
    <w:rsid w:val="00046B5F"/>
    <w:rsid w:val="00046B61"/>
    <w:rsid w:val="00046DC6"/>
    <w:rsid w:val="00046EFE"/>
    <w:rsid w:val="0004705C"/>
    <w:rsid w:val="000470D6"/>
    <w:rsid w:val="00047102"/>
    <w:rsid w:val="00047109"/>
    <w:rsid w:val="00047135"/>
    <w:rsid w:val="000471EB"/>
    <w:rsid w:val="00047242"/>
    <w:rsid w:val="000472D5"/>
    <w:rsid w:val="00047321"/>
    <w:rsid w:val="0004734F"/>
    <w:rsid w:val="000473B7"/>
    <w:rsid w:val="00047410"/>
    <w:rsid w:val="00047443"/>
    <w:rsid w:val="0004748B"/>
    <w:rsid w:val="000474B2"/>
    <w:rsid w:val="000474E7"/>
    <w:rsid w:val="00047625"/>
    <w:rsid w:val="000477E4"/>
    <w:rsid w:val="00047819"/>
    <w:rsid w:val="0004783F"/>
    <w:rsid w:val="00047881"/>
    <w:rsid w:val="000479E2"/>
    <w:rsid w:val="000479F8"/>
    <w:rsid w:val="00047A3A"/>
    <w:rsid w:val="00047A59"/>
    <w:rsid w:val="00047AF9"/>
    <w:rsid w:val="00047B49"/>
    <w:rsid w:val="00047B86"/>
    <w:rsid w:val="00047BD8"/>
    <w:rsid w:val="00047BDC"/>
    <w:rsid w:val="00047C64"/>
    <w:rsid w:val="00047CEA"/>
    <w:rsid w:val="00047D2A"/>
    <w:rsid w:val="00047D56"/>
    <w:rsid w:val="00047DDD"/>
    <w:rsid w:val="00047E95"/>
    <w:rsid w:val="00047EE7"/>
    <w:rsid w:val="00047F9F"/>
    <w:rsid w:val="0005011C"/>
    <w:rsid w:val="00050164"/>
    <w:rsid w:val="0005017C"/>
    <w:rsid w:val="0005024F"/>
    <w:rsid w:val="000502BB"/>
    <w:rsid w:val="0005034D"/>
    <w:rsid w:val="00050395"/>
    <w:rsid w:val="0005041B"/>
    <w:rsid w:val="0005048E"/>
    <w:rsid w:val="00050509"/>
    <w:rsid w:val="0005050C"/>
    <w:rsid w:val="0005055F"/>
    <w:rsid w:val="0005062C"/>
    <w:rsid w:val="00050746"/>
    <w:rsid w:val="0005098D"/>
    <w:rsid w:val="00050993"/>
    <w:rsid w:val="00050997"/>
    <w:rsid w:val="000509C6"/>
    <w:rsid w:val="000509CE"/>
    <w:rsid w:val="00050A16"/>
    <w:rsid w:val="00050A68"/>
    <w:rsid w:val="00050AA7"/>
    <w:rsid w:val="00050B95"/>
    <w:rsid w:val="00050BFE"/>
    <w:rsid w:val="00050C9F"/>
    <w:rsid w:val="00050D07"/>
    <w:rsid w:val="00050D77"/>
    <w:rsid w:val="00050DCE"/>
    <w:rsid w:val="00050DCF"/>
    <w:rsid w:val="00050E12"/>
    <w:rsid w:val="00050E35"/>
    <w:rsid w:val="00050E40"/>
    <w:rsid w:val="00050E99"/>
    <w:rsid w:val="00050EC6"/>
    <w:rsid w:val="00050FAB"/>
    <w:rsid w:val="00051031"/>
    <w:rsid w:val="00051234"/>
    <w:rsid w:val="00051258"/>
    <w:rsid w:val="00051283"/>
    <w:rsid w:val="000512BF"/>
    <w:rsid w:val="000512C1"/>
    <w:rsid w:val="000512D9"/>
    <w:rsid w:val="000512EE"/>
    <w:rsid w:val="00051308"/>
    <w:rsid w:val="00051321"/>
    <w:rsid w:val="0005134B"/>
    <w:rsid w:val="00051350"/>
    <w:rsid w:val="00051396"/>
    <w:rsid w:val="0005149B"/>
    <w:rsid w:val="00051565"/>
    <w:rsid w:val="00051577"/>
    <w:rsid w:val="00051584"/>
    <w:rsid w:val="000515D9"/>
    <w:rsid w:val="000515F5"/>
    <w:rsid w:val="00051639"/>
    <w:rsid w:val="00051685"/>
    <w:rsid w:val="0005168F"/>
    <w:rsid w:val="000516C7"/>
    <w:rsid w:val="000518AD"/>
    <w:rsid w:val="000519E2"/>
    <w:rsid w:val="00051A77"/>
    <w:rsid w:val="00051B08"/>
    <w:rsid w:val="00051B30"/>
    <w:rsid w:val="00051C57"/>
    <w:rsid w:val="00051CD4"/>
    <w:rsid w:val="00051DB7"/>
    <w:rsid w:val="00051E40"/>
    <w:rsid w:val="00051E7C"/>
    <w:rsid w:val="00051E8F"/>
    <w:rsid w:val="00051EC0"/>
    <w:rsid w:val="00051ECA"/>
    <w:rsid w:val="00051EF6"/>
    <w:rsid w:val="00051F28"/>
    <w:rsid w:val="00052001"/>
    <w:rsid w:val="000520B9"/>
    <w:rsid w:val="000520D4"/>
    <w:rsid w:val="00052167"/>
    <w:rsid w:val="00052235"/>
    <w:rsid w:val="00052257"/>
    <w:rsid w:val="000522A0"/>
    <w:rsid w:val="000523B6"/>
    <w:rsid w:val="000523CA"/>
    <w:rsid w:val="0005240B"/>
    <w:rsid w:val="000524B7"/>
    <w:rsid w:val="00052524"/>
    <w:rsid w:val="000525AB"/>
    <w:rsid w:val="00052616"/>
    <w:rsid w:val="0005267D"/>
    <w:rsid w:val="00052690"/>
    <w:rsid w:val="000526B0"/>
    <w:rsid w:val="000526BD"/>
    <w:rsid w:val="000526D3"/>
    <w:rsid w:val="000526EF"/>
    <w:rsid w:val="000526FC"/>
    <w:rsid w:val="00052714"/>
    <w:rsid w:val="000527B1"/>
    <w:rsid w:val="0005280A"/>
    <w:rsid w:val="0005281C"/>
    <w:rsid w:val="0005290E"/>
    <w:rsid w:val="000529C5"/>
    <w:rsid w:val="00052A5F"/>
    <w:rsid w:val="00052A86"/>
    <w:rsid w:val="00052AA4"/>
    <w:rsid w:val="00052B43"/>
    <w:rsid w:val="00052C35"/>
    <w:rsid w:val="00052DC2"/>
    <w:rsid w:val="00052DC5"/>
    <w:rsid w:val="00052DEB"/>
    <w:rsid w:val="00052E44"/>
    <w:rsid w:val="00052FA1"/>
    <w:rsid w:val="00052FC4"/>
    <w:rsid w:val="000530CE"/>
    <w:rsid w:val="000531D7"/>
    <w:rsid w:val="00053208"/>
    <w:rsid w:val="00053256"/>
    <w:rsid w:val="0005327F"/>
    <w:rsid w:val="00053283"/>
    <w:rsid w:val="000532FF"/>
    <w:rsid w:val="00053305"/>
    <w:rsid w:val="00053386"/>
    <w:rsid w:val="000534C9"/>
    <w:rsid w:val="00053524"/>
    <w:rsid w:val="0005353B"/>
    <w:rsid w:val="00053571"/>
    <w:rsid w:val="0005367F"/>
    <w:rsid w:val="000536C6"/>
    <w:rsid w:val="000536D5"/>
    <w:rsid w:val="000536D6"/>
    <w:rsid w:val="000536E3"/>
    <w:rsid w:val="00053708"/>
    <w:rsid w:val="000537A2"/>
    <w:rsid w:val="000538BB"/>
    <w:rsid w:val="000538D9"/>
    <w:rsid w:val="00053931"/>
    <w:rsid w:val="0005396A"/>
    <w:rsid w:val="0005399F"/>
    <w:rsid w:val="00053A27"/>
    <w:rsid w:val="00053A56"/>
    <w:rsid w:val="00053A9C"/>
    <w:rsid w:val="00053AD3"/>
    <w:rsid w:val="00053B05"/>
    <w:rsid w:val="00053B25"/>
    <w:rsid w:val="00053B4F"/>
    <w:rsid w:val="00053B93"/>
    <w:rsid w:val="00053BCE"/>
    <w:rsid w:val="00053BF9"/>
    <w:rsid w:val="00053C79"/>
    <w:rsid w:val="00053CF5"/>
    <w:rsid w:val="00053D9A"/>
    <w:rsid w:val="00053DD0"/>
    <w:rsid w:val="00053F10"/>
    <w:rsid w:val="00053F26"/>
    <w:rsid w:val="00053F37"/>
    <w:rsid w:val="00053FB9"/>
    <w:rsid w:val="00053FBE"/>
    <w:rsid w:val="0005416C"/>
    <w:rsid w:val="00054181"/>
    <w:rsid w:val="00054237"/>
    <w:rsid w:val="000542C1"/>
    <w:rsid w:val="000542D6"/>
    <w:rsid w:val="0005430C"/>
    <w:rsid w:val="00054322"/>
    <w:rsid w:val="00054338"/>
    <w:rsid w:val="00054350"/>
    <w:rsid w:val="0005436D"/>
    <w:rsid w:val="000543A3"/>
    <w:rsid w:val="000543C0"/>
    <w:rsid w:val="000543E4"/>
    <w:rsid w:val="00054413"/>
    <w:rsid w:val="00054487"/>
    <w:rsid w:val="000544A5"/>
    <w:rsid w:val="000544E8"/>
    <w:rsid w:val="0005459E"/>
    <w:rsid w:val="000545AC"/>
    <w:rsid w:val="000545B6"/>
    <w:rsid w:val="000545B8"/>
    <w:rsid w:val="00054600"/>
    <w:rsid w:val="00054628"/>
    <w:rsid w:val="000546A0"/>
    <w:rsid w:val="000546B5"/>
    <w:rsid w:val="000546D1"/>
    <w:rsid w:val="00054718"/>
    <w:rsid w:val="000547E6"/>
    <w:rsid w:val="000548AA"/>
    <w:rsid w:val="00054924"/>
    <w:rsid w:val="00054971"/>
    <w:rsid w:val="000549C3"/>
    <w:rsid w:val="00054AAA"/>
    <w:rsid w:val="00054AF4"/>
    <w:rsid w:val="00054B66"/>
    <w:rsid w:val="00054C0E"/>
    <w:rsid w:val="00054C34"/>
    <w:rsid w:val="00054C40"/>
    <w:rsid w:val="00054C51"/>
    <w:rsid w:val="00054C57"/>
    <w:rsid w:val="00054EAD"/>
    <w:rsid w:val="00054EBB"/>
    <w:rsid w:val="00054F2F"/>
    <w:rsid w:val="00054F6C"/>
    <w:rsid w:val="00054FA6"/>
    <w:rsid w:val="00055061"/>
    <w:rsid w:val="0005508C"/>
    <w:rsid w:val="000550BC"/>
    <w:rsid w:val="000550C5"/>
    <w:rsid w:val="0005524E"/>
    <w:rsid w:val="00055319"/>
    <w:rsid w:val="00055347"/>
    <w:rsid w:val="00055359"/>
    <w:rsid w:val="00055366"/>
    <w:rsid w:val="00055385"/>
    <w:rsid w:val="000553EE"/>
    <w:rsid w:val="00055441"/>
    <w:rsid w:val="0005545D"/>
    <w:rsid w:val="0005546C"/>
    <w:rsid w:val="0005546D"/>
    <w:rsid w:val="00055515"/>
    <w:rsid w:val="000555BB"/>
    <w:rsid w:val="0005560B"/>
    <w:rsid w:val="0005566B"/>
    <w:rsid w:val="000556D6"/>
    <w:rsid w:val="00055780"/>
    <w:rsid w:val="00055799"/>
    <w:rsid w:val="00055810"/>
    <w:rsid w:val="00055839"/>
    <w:rsid w:val="00055849"/>
    <w:rsid w:val="000558A5"/>
    <w:rsid w:val="000558ED"/>
    <w:rsid w:val="00055904"/>
    <w:rsid w:val="0005595A"/>
    <w:rsid w:val="00055A06"/>
    <w:rsid w:val="00055A1B"/>
    <w:rsid w:val="00055B77"/>
    <w:rsid w:val="00055BF3"/>
    <w:rsid w:val="00055CF0"/>
    <w:rsid w:val="00055DC3"/>
    <w:rsid w:val="00055E17"/>
    <w:rsid w:val="00055F56"/>
    <w:rsid w:val="00055F81"/>
    <w:rsid w:val="00055F9E"/>
    <w:rsid w:val="000561AA"/>
    <w:rsid w:val="00056204"/>
    <w:rsid w:val="00056265"/>
    <w:rsid w:val="00056273"/>
    <w:rsid w:val="000562F5"/>
    <w:rsid w:val="00056332"/>
    <w:rsid w:val="0005635C"/>
    <w:rsid w:val="000563D0"/>
    <w:rsid w:val="0005648D"/>
    <w:rsid w:val="00056534"/>
    <w:rsid w:val="000565F1"/>
    <w:rsid w:val="00056852"/>
    <w:rsid w:val="0005686F"/>
    <w:rsid w:val="000568A0"/>
    <w:rsid w:val="00056900"/>
    <w:rsid w:val="00056986"/>
    <w:rsid w:val="00056997"/>
    <w:rsid w:val="000569E0"/>
    <w:rsid w:val="00056A47"/>
    <w:rsid w:val="00056A83"/>
    <w:rsid w:val="00056AA9"/>
    <w:rsid w:val="00056BA4"/>
    <w:rsid w:val="00056BEC"/>
    <w:rsid w:val="00056CB2"/>
    <w:rsid w:val="00056D4C"/>
    <w:rsid w:val="00056D76"/>
    <w:rsid w:val="00056D80"/>
    <w:rsid w:val="00056E17"/>
    <w:rsid w:val="00056FCA"/>
    <w:rsid w:val="00057051"/>
    <w:rsid w:val="00057113"/>
    <w:rsid w:val="0005715F"/>
    <w:rsid w:val="00057329"/>
    <w:rsid w:val="000573B0"/>
    <w:rsid w:val="000573F9"/>
    <w:rsid w:val="00057477"/>
    <w:rsid w:val="0005756B"/>
    <w:rsid w:val="00057612"/>
    <w:rsid w:val="0005763C"/>
    <w:rsid w:val="000576EF"/>
    <w:rsid w:val="0005774D"/>
    <w:rsid w:val="0005787A"/>
    <w:rsid w:val="0005791E"/>
    <w:rsid w:val="000579A9"/>
    <w:rsid w:val="000579FD"/>
    <w:rsid w:val="00057A3D"/>
    <w:rsid w:val="00057A40"/>
    <w:rsid w:val="00057A4A"/>
    <w:rsid w:val="00057AEE"/>
    <w:rsid w:val="00057C89"/>
    <w:rsid w:val="00057D08"/>
    <w:rsid w:val="00057D8D"/>
    <w:rsid w:val="00057E1B"/>
    <w:rsid w:val="00057ECC"/>
    <w:rsid w:val="00057F7F"/>
    <w:rsid w:val="00060055"/>
    <w:rsid w:val="00060064"/>
    <w:rsid w:val="00060236"/>
    <w:rsid w:val="00060286"/>
    <w:rsid w:val="00060294"/>
    <w:rsid w:val="00060298"/>
    <w:rsid w:val="000602E3"/>
    <w:rsid w:val="00060332"/>
    <w:rsid w:val="000603C8"/>
    <w:rsid w:val="000603EA"/>
    <w:rsid w:val="00060556"/>
    <w:rsid w:val="0006057E"/>
    <w:rsid w:val="00060637"/>
    <w:rsid w:val="000606C2"/>
    <w:rsid w:val="000606D0"/>
    <w:rsid w:val="0006076A"/>
    <w:rsid w:val="000607BA"/>
    <w:rsid w:val="000608CA"/>
    <w:rsid w:val="000608E2"/>
    <w:rsid w:val="0006098F"/>
    <w:rsid w:val="000609EE"/>
    <w:rsid w:val="000609F5"/>
    <w:rsid w:val="00060A13"/>
    <w:rsid w:val="00060A7E"/>
    <w:rsid w:val="00060A87"/>
    <w:rsid w:val="00060AE9"/>
    <w:rsid w:val="00060B51"/>
    <w:rsid w:val="00060C7D"/>
    <w:rsid w:val="00060D37"/>
    <w:rsid w:val="00060D85"/>
    <w:rsid w:val="00060EFA"/>
    <w:rsid w:val="00060F7E"/>
    <w:rsid w:val="000610DF"/>
    <w:rsid w:val="000611A5"/>
    <w:rsid w:val="000611A8"/>
    <w:rsid w:val="000611CB"/>
    <w:rsid w:val="0006138E"/>
    <w:rsid w:val="00061437"/>
    <w:rsid w:val="000614A9"/>
    <w:rsid w:val="000615AA"/>
    <w:rsid w:val="000615C7"/>
    <w:rsid w:val="00061668"/>
    <w:rsid w:val="0006170B"/>
    <w:rsid w:val="00061718"/>
    <w:rsid w:val="0006171C"/>
    <w:rsid w:val="000617C4"/>
    <w:rsid w:val="000617E9"/>
    <w:rsid w:val="000617F5"/>
    <w:rsid w:val="00061822"/>
    <w:rsid w:val="00061839"/>
    <w:rsid w:val="000619A4"/>
    <w:rsid w:val="00061A0A"/>
    <w:rsid w:val="00061AF9"/>
    <w:rsid w:val="00061B06"/>
    <w:rsid w:val="00061B24"/>
    <w:rsid w:val="00061BE3"/>
    <w:rsid w:val="00061D55"/>
    <w:rsid w:val="00061DB7"/>
    <w:rsid w:val="00061DD0"/>
    <w:rsid w:val="00061DDF"/>
    <w:rsid w:val="00062198"/>
    <w:rsid w:val="000621D0"/>
    <w:rsid w:val="0006224E"/>
    <w:rsid w:val="0006230C"/>
    <w:rsid w:val="0006232B"/>
    <w:rsid w:val="00062351"/>
    <w:rsid w:val="000623F4"/>
    <w:rsid w:val="00062488"/>
    <w:rsid w:val="000625FF"/>
    <w:rsid w:val="00062629"/>
    <w:rsid w:val="00062662"/>
    <w:rsid w:val="00062694"/>
    <w:rsid w:val="000626CD"/>
    <w:rsid w:val="0006273E"/>
    <w:rsid w:val="0006276B"/>
    <w:rsid w:val="000627AE"/>
    <w:rsid w:val="000627D1"/>
    <w:rsid w:val="00062898"/>
    <w:rsid w:val="000628DA"/>
    <w:rsid w:val="000629AF"/>
    <w:rsid w:val="00062AE5"/>
    <w:rsid w:val="00062B7D"/>
    <w:rsid w:val="00062C91"/>
    <w:rsid w:val="00062E4F"/>
    <w:rsid w:val="00062EA9"/>
    <w:rsid w:val="00062F86"/>
    <w:rsid w:val="0006301A"/>
    <w:rsid w:val="00063054"/>
    <w:rsid w:val="00063090"/>
    <w:rsid w:val="00063098"/>
    <w:rsid w:val="000630D6"/>
    <w:rsid w:val="0006316C"/>
    <w:rsid w:val="000632F4"/>
    <w:rsid w:val="00063305"/>
    <w:rsid w:val="00063324"/>
    <w:rsid w:val="00063359"/>
    <w:rsid w:val="000633B2"/>
    <w:rsid w:val="0006354A"/>
    <w:rsid w:val="000635C5"/>
    <w:rsid w:val="000635D6"/>
    <w:rsid w:val="00063608"/>
    <w:rsid w:val="00063619"/>
    <w:rsid w:val="00063650"/>
    <w:rsid w:val="00063664"/>
    <w:rsid w:val="00063699"/>
    <w:rsid w:val="000636A1"/>
    <w:rsid w:val="0006373B"/>
    <w:rsid w:val="00063787"/>
    <w:rsid w:val="000637A5"/>
    <w:rsid w:val="000637F1"/>
    <w:rsid w:val="00063A04"/>
    <w:rsid w:val="00063A23"/>
    <w:rsid w:val="00063A75"/>
    <w:rsid w:val="00063A8A"/>
    <w:rsid w:val="00063B4D"/>
    <w:rsid w:val="00063B7A"/>
    <w:rsid w:val="00063BCD"/>
    <w:rsid w:val="00063C29"/>
    <w:rsid w:val="00063C7B"/>
    <w:rsid w:val="00063CAE"/>
    <w:rsid w:val="00063D69"/>
    <w:rsid w:val="00063D92"/>
    <w:rsid w:val="00063E3D"/>
    <w:rsid w:val="00063E79"/>
    <w:rsid w:val="00063EE4"/>
    <w:rsid w:val="00063EF1"/>
    <w:rsid w:val="00063F30"/>
    <w:rsid w:val="00063F34"/>
    <w:rsid w:val="0006407A"/>
    <w:rsid w:val="0006409A"/>
    <w:rsid w:val="0006409B"/>
    <w:rsid w:val="0006410C"/>
    <w:rsid w:val="0006424C"/>
    <w:rsid w:val="000642B8"/>
    <w:rsid w:val="00064343"/>
    <w:rsid w:val="00064467"/>
    <w:rsid w:val="0006452A"/>
    <w:rsid w:val="00064603"/>
    <w:rsid w:val="000646C0"/>
    <w:rsid w:val="0006470A"/>
    <w:rsid w:val="000647B9"/>
    <w:rsid w:val="000647C6"/>
    <w:rsid w:val="000649AC"/>
    <w:rsid w:val="000649F9"/>
    <w:rsid w:val="00064A53"/>
    <w:rsid w:val="00064A77"/>
    <w:rsid w:val="00064A93"/>
    <w:rsid w:val="00064AF2"/>
    <w:rsid w:val="00064B13"/>
    <w:rsid w:val="00064B95"/>
    <w:rsid w:val="00064C0C"/>
    <w:rsid w:val="00064C13"/>
    <w:rsid w:val="00064C2E"/>
    <w:rsid w:val="00064D3B"/>
    <w:rsid w:val="00064DF6"/>
    <w:rsid w:val="00064E08"/>
    <w:rsid w:val="00064E37"/>
    <w:rsid w:val="00064EAF"/>
    <w:rsid w:val="00064F2C"/>
    <w:rsid w:val="00065018"/>
    <w:rsid w:val="0006511E"/>
    <w:rsid w:val="000652F8"/>
    <w:rsid w:val="00065365"/>
    <w:rsid w:val="0006538B"/>
    <w:rsid w:val="000653C2"/>
    <w:rsid w:val="000653DB"/>
    <w:rsid w:val="0006544D"/>
    <w:rsid w:val="0006547D"/>
    <w:rsid w:val="00065498"/>
    <w:rsid w:val="000654AB"/>
    <w:rsid w:val="000655A7"/>
    <w:rsid w:val="0006560F"/>
    <w:rsid w:val="000656B0"/>
    <w:rsid w:val="000656F2"/>
    <w:rsid w:val="00065793"/>
    <w:rsid w:val="000657AA"/>
    <w:rsid w:val="000657B7"/>
    <w:rsid w:val="000657BA"/>
    <w:rsid w:val="000657E4"/>
    <w:rsid w:val="00065991"/>
    <w:rsid w:val="000659C9"/>
    <w:rsid w:val="000659FB"/>
    <w:rsid w:val="00065AAF"/>
    <w:rsid w:val="00065AD2"/>
    <w:rsid w:val="00065B28"/>
    <w:rsid w:val="00065B42"/>
    <w:rsid w:val="00065BBC"/>
    <w:rsid w:val="00065D47"/>
    <w:rsid w:val="00065D83"/>
    <w:rsid w:val="00065D94"/>
    <w:rsid w:val="00065E28"/>
    <w:rsid w:val="00065F49"/>
    <w:rsid w:val="00065F5F"/>
    <w:rsid w:val="0006602F"/>
    <w:rsid w:val="00066064"/>
    <w:rsid w:val="000660B7"/>
    <w:rsid w:val="000660D4"/>
    <w:rsid w:val="000660E0"/>
    <w:rsid w:val="0006612C"/>
    <w:rsid w:val="0006618A"/>
    <w:rsid w:val="000661EB"/>
    <w:rsid w:val="000661EC"/>
    <w:rsid w:val="0006625B"/>
    <w:rsid w:val="0006627C"/>
    <w:rsid w:val="000662C0"/>
    <w:rsid w:val="0006637A"/>
    <w:rsid w:val="000663BF"/>
    <w:rsid w:val="00066478"/>
    <w:rsid w:val="000664C4"/>
    <w:rsid w:val="000664C5"/>
    <w:rsid w:val="00066539"/>
    <w:rsid w:val="0006653C"/>
    <w:rsid w:val="000665D6"/>
    <w:rsid w:val="0006662B"/>
    <w:rsid w:val="00066656"/>
    <w:rsid w:val="000666DF"/>
    <w:rsid w:val="000667F6"/>
    <w:rsid w:val="0006687D"/>
    <w:rsid w:val="000668AA"/>
    <w:rsid w:val="00066963"/>
    <w:rsid w:val="00066968"/>
    <w:rsid w:val="00066A55"/>
    <w:rsid w:val="00066A86"/>
    <w:rsid w:val="00066AFA"/>
    <w:rsid w:val="00066C1B"/>
    <w:rsid w:val="00066C2A"/>
    <w:rsid w:val="00066C49"/>
    <w:rsid w:val="00066C4B"/>
    <w:rsid w:val="00066C73"/>
    <w:rsid w:val="00066C7B"/>
    <w:rsid w:val="00066C83"/>
    <w:rsid w:val="00066CAF"/>
    <w:rsid w:val="00066D43"/>
    <w:rsid w:val="00066D6A"/>
    <w:rsid w:val="00066DA7"/>
    <w:rsid w:val="00066DC9"/>
    <w:rsid w:val="00066DE8"/>
    <w:rsid w:val="00066E2B"/>
    <w:rsid w:val="00066EC5"/>
    <w:rsid w:val="00066EE8"/>
    <w:rsid w:val="00066F90"/>
    <w:rsid w:val="00067034"/>
    <w:rsid w:val="000670C8"/>
    <w:rsid w:val="0006719D"/>
    <w:rsid w:val="0006724F"/>
    <w:rsid w:val="000672D8"/>
    <w:rsid w:val="00067389"/>
    <w:rsid w:val="000673BE"/>
    <w:rsid w:val="00067440"/>
    <w:rsid w:val="00067449"/>
    <w:rsid w:val="0006746A"/>
    <w:rsid w:val="000674C2"/>
    <w:rsid w:val="000675A1"/>
    <w:rsid w:val="000675D2"/>
    <w:rsid w:val="000676B3"/>
    <w:rsid w:val="00067711"/>
    <w:rsid w:val="00067899"/>
    <w:rsid w:val="000678C1"/>
    <w:rsid w:val="000678DF"/>
    <w:rsid w:val="000678E9"/>
    <w:rsid w:val="0006792B"/>
    <w:rsid w:val="0006799D"/>
    <w:rsid w:val="000679D7"/>
    <w:rsid w:val="00067A55"/>
    <w:rsid w:val="00067AA0"/>
    <w:rsid w:val="00067C19"/>
    <w:rsid w:val="00067CE4"/>
    <w:rsid w:val="00067D72"/>
    <w:rsid w:val="00067E07"/>
    <w:rsid w:val="00067E68"/>
    <w:rsid w:val="00067EE7"/>
    <w:rsid w:val="00067F06"/>
    <w:rsid w:val="00070012"/>
    <w:rsid w:val="00070023"/>
    <w:rsid w:val="000700C0"/>
    <w:rsid w:val="00070160"/>
    <w:rsid w:val="0007023C"/>
    <w:rsid w:val="00070265"/>
    <w:rsid w:val="000702C6"/>
    <w:rsid w:val="000702EA"/>
    <w:rsid w:val="00070306"/>
    <w:rsid w:val="00070374"/>
    <w:rsid w:val="0007045D"/>
    <w:rsid w:val="0007047F"/>
    <w:rsid w:val="00070502"/>
    <w:rsid w:val="00070574"/>
    <w:rsid w:val="000705EC"/>
    <w:rsid w:val="000705FF"/>
    <w:rsid w:val="00070606"/>
    <w:rsid w:val="000706C6"/>
    <w:rsid w:val="00070700"/>
    <w:rsid w:val="000707F8"/>
    <w:rsid w:val="00070949"/>
    <w:rsid w:val="0007095F"/>
    <w:rsid w:val="00070999"/>
    <w:rsid w:val="000709C1"/>
    <w:rsid w:val="00070A48"/>
    <w:rsid w:val="00070A54"/>
    <w:rsid w:val="00070B00"/>
    <w:rsid w:val="00070B1A"/>
    <w:rsid w:val="00070B28"/>
    <w:rsid w:val="00070B50"/>
    <w:rsid w:val="00070BC1"/>
    <w:rsid w:val="00070C43"/>
    <w:rsid w:val="00070C77"/>
    <w:rsid w:val="00070CAB"/>
    <w:rsid w:val="00070CBE"/>
    <w:rsid w:val="00070CC2"/>
    <w:rsid w:val="00070CDC"/>
    <w:rsid w:val="00070CF3"/>
    <w:rsid w:val="00070DA7"/>
    <w:rsid w:val="00070E39"/>
    <w:rsid w:val="00070EEC"/>
    <w:rsid w:val="00070FC2"/>
    <w:rsid w:val="0007103C"/>
    <w:rsid w:val="000710A0"/>
    <w:rsid w:val="000710FA"/>
    <w:rsid w:val="00071292"/>
    <w:rsid w:val="0007143D"/>
    <w:rsid w:val="000714C4"/>
    <w:rsid w:val="000715E2"/>
    <w:rsid w:val="00071635"/>
    <w:rsid w:val="00071740"/>
    <w:rsid w:val="00071797"/>
    <w:rsid w:val="0007182A"/>
    <w:rsid w:val="000718BC"/>
    <w:rsid w:val="0007194A"/>
    <w:rsid w:val="000719AF"/>
    <w:rsid w:val="00071A59"/>
    <w:rsid w:val="00071AB4"/>
    <w:rsid w:val="00071ACE"/>
    <w:rsid w:val="00071AF9"/>
    <w:rsid w:val="00071B46"/>
    <w:rsid w:val="00071B6D"/>
    <w:rsid w:val="00071C8B"/>
    <w:rsid w:val="00071C91"/>
    <w:rsid w:val="00071D35"/>
    <w:rsid w:val="00071DDC"/>
    <w:rsid w:val="00071E06"/>
    <w:rsid w:val="00071E26"/>
    <w:rsid w:val="00071E75"/>
    <w:rsid w:val="00071E9C"/>
    <w:rsid w:val="00071F49"/>
    <w:rsid w:val="00071F77"/>
    <w:rsid w:val="000720B7"/>
    <w:rsid w:val="0007210B"/>
    <w:rsid w:val="000721AC"/>
    <w:rsid w:val="000721B0"/>
    <w:rsid w:val="0007221A"/>
    <w:rsid w:val="0007225F"/>
    <w:rsid w:val="00072367"/>
    <w:rsid w:val="00072398"/>
    <w:rsid w:val="0007241D"/>
    <w:rsid w:val="00072486"/>
    <w:rsid w:val="0007251F"/>
    <w:rsid w:val="000725BA"/>
    <w:rsid w:val="00072627"/>
    <w:rsid w:val="00072632"/>
    <w:rsid w:val="0007265C"/>
    <w:rsid w:val="0007268E"/>
    <w:rsid w:val="000726BF"/>
    <w:rsid w:val="00072750"/>
    <w:rsid w:val="0007278E"/>
    <w:rsid w:val="000727CE"/>
    <w:rsid w:val="000728CF"/>
    <w:rsid w:val="000728D1"/>
    <w:rsid w:val="000728D8"/>
    <w:rsid w:val="000729B8"/>
    <w:rsid w:val="000729BD"/>
    <w:rsid w:val="00072A6D"/>
    <w:rsid w:val="00072A74"/>
    <w:rsid w:val="00072BEF"/>
    <w:rsid w:val="00072C30"/>
    <w:rsid w:val="00072C9D"/>
    <w:rsid w:val="00072D64"/>
    <w:rsid w:val="00072E79"/>
    <w:rsid w:val="00072E97"/>
    <w:rsid w:val="00072EC7"/>
    <w:rsid w:val="00072F88"/>
    <w:rsid w:val="00072F9E"/>
    <w:rsid w:val="00072FCA"/>
    <w:rsid w:val="00072FDB"/>
    <w:rsid w:val="00073095"/>
    <w:rsid w:val="000730B5"/>
    <w:rsid w:val="000730EE"/>
    <w:rsid w:val="00073142"/>
    <w:rsid w:val="000731D6"/>
    <w:rsid w:val="000732C9"/>
    <w:rsid w:val="00073354"/>
    <w:rsid w:val="000733F6"/>
    <w:rsid w:val="000734AD"/>
    <w:rsid w:val="000734F5"/>
    <w:rsid w:val="0007360C"/>
    <w:rsid w:val="00073629"/>
    <w:rsid w:val="0007366C"/>
    <w:rsid w:val="000736F8"/>
    <w:rsid w:val="00073719"/>
    <w:rsid w:val="00073781"/>
    <w:rsid w:val="0007393C"/>
    <w:rsid w:val="0007398B"/>
    <w:rsid w:val="00073999"/>
    <w:rsid w:val="00073A6D"/>
    <w:rsid w:val="00073AB3"/>
    <w:rsid w:val="00073B07"/>
    <w:rsid w:val="00073B8D"/>
    <w:rsid w:val="00073BDC"/>
    <w:rsid w:val="00073C02"/>
    <w:rsid w:val="00073C15"/>
    <w:rsid w:val="00074040"/>
    <w:rsid w:val="0007408D"/>
    <w:rsid w:val="0007409C"/>
    <w:rsid w:val="000742A4"/>
    <w:rsid w:val="000743BE"/>
    <w:rsid w:val="000745CB"/>
    <w:rsid w:val="00074644"/>
    <w:rsid w:val="00074677"/>
    <w:rsid w:val="00074841"/>
    <w:rsid w:val="00074874"/>
    <w:rsid w:val="000748C2"/>
    <w:rsid w:val="00074964"/>
    <w:rsid w:val="00074978"/>
    <w:rsid w:val="00074988"/>
    <w:rsid w:val="000749C5"/>
    <w:rsid w:val="00074C28"/>
    <w:rsid w:val="00074C2B"/>
    <w:rsid w:val="00074C3C"/>
    <w:rsid w:val="00074CC5"/>
    <w:rsid w:val="00074DD1"/>
    <w:rsid w:val="00074E0A"/>
    <w:rsid w:val="00074E56"/>
    <w:rsid w:val="00074E6C"/>
    <w:rsid w:val="00074F11"/>
    <w:rsid w:val="00074FEF"/>
    <w:rsid w:val="0007500A"/>
    <w:rsid w:val="00075051"/>
    <w:rsid w:val="000751B0"/>
    <w:rsid w:val="000751ED"/>
    <w:rsid w:val="00075232"/>
    <w:rsid w:val="000753CB"/>
    <w:rsid w:val="00075400"/>
    <w:rsid w:val="00075476"/>
    <w:rsid w:val="000754C2"/>
    <w:rsid w:val="000754EE"/>
    <w:rsid w:val="00075576"/>
    <w:rsid w:val="00075597"/>
    <w:rsid w:val="0007559A"/>
    <w:rsid w:val="000755F6"/>
    <w:rsid w:val="00075614"/>
    <w:rsid w:val="000757AB"/>
    <w:rsid w:val="000757D7"/>
    <w:rsid w:val="000757DB"/>
    <w:rsid w:val="000758A6"/>
    <w:rsid w:val="00075973"/>
    <w:rsid w:val="00075A30"/>
    <w:rsid w:val="00075A53"/>
    <w:rsid w:val="00075A57"/>
    <w:rsid w:val="00075A86"/>
    <w:rsid w:val="00075AC9"/>
    <w:rsid w:val="00075C23"/>
    <w:rsid w:val="00075C44"/>
    <w:rsid w:val="00075C47"/>
    <w:rsid w:val="00075D0C"/>
    <w:rsid w:val="00075D3B"/>
    <w:rsid w:val="00075D6A"/>
    <w:rsid w:val="00075E36"/>
    <w:rsid w:val="00075E63"/>
    <w:rsid w:val="00075E7E"/>
    <w:rsid w:val="00075E89"/>
    <w:rsid w:val="00075EA9"/>
    <w:rsid w:val="00075F05"/>
    <w:rsid w:val="00075F15"/>
    <w:rsid w:val="00075F6C"/>
    <w:rsid w:val="00075FEE"/>
    <w:rsid w:val="000760A7"/>
    <w:rsid w:val="000760AB"/>
    <w:rsid w:val="000760F1"/>
    <w:rsid w:val="000761A7"/>
    <w:rsid w:val="000763D9"/>
    <w:rsid w:val="00076432"/>
    <w:rsid w:val="00076455"/>
    <w:rsid w:val="00076459"/>
    <w:rsid w:val="000764BF"/>
    <w:rsid w:val="00076511"/>
    <w:rsid w:val="00076571"/>
    <w:rsid w:val="00076629"/>
    <w:rsid w:val="0007666B"/>
    <w:rsid w:val="00076689"/>
    <w:rsid w:val="00076695"/>
    <w:rsid w:val="000766B0"/>
    <w:rsid w:val="00076741"/>
    <w:rsid w:val="00076826"/>
    <w:rsid w:val="0007683D"/>
    <w:rsid w:val="0007688F"/>
    <w:rsid w:val="00076932"/>
    <w:rsid w:val="00076A24"/>
    <w:rsid w:val="00076A34"/>
    <w:rsid w:val="00076ADA"/>
    <w:rsid w:val="00076B24"/>
    <w:rsid w:val="00076B5A"/>
    <w:rsid w:val="00076BB4"/>
    <w:rsid w:val="00076C22"/>
    <w:rsid w:val="00076C73"/>
    <w:rsid w:val="00076CBC"/>
    <w:rsid w:val="00076D27"/>
    <w:rsid w:val="00076D93"/>
    <w:rsid w:val="00076DBC"/>
    <w:rsid w:val="00076E6F"/>
    <w:rsid w:val="00076E97"/>
    <w:rsid w:val="00076EF2"/>
    <w:rsid w:val="00076F63"/>
    <w:rsid w:val="00076F74"/>
    <w:rsid w:val="000770CC"/>
    <w:rsid w:val="00077156"/>
    <w:rsid w:val="00077161"/>
    <w:rsid w:val="00077182"/>
    <w:rsid w:val="00077252"/>
    <w:rsid w:val="000773A5"/>
    <w:rsid w:val="00077408"/>
    <w:rsid w:val="00077556"/>
    <w:rsid w:val="00077581"/>
    <w:rsid w:val="0007768E"/>
    <w:rsid w:val="000776B9"/>
    <w:rsid w:val="00077709"/>
    <w:rsid w:val="0007771F"/>
    <w:rsid w:val="00077780"/>
    <w:rsid w:val="00077834"/>
    <w:rsid w:val="00077841"/>
    <w:rsid w:val="00077897"/>
    <w:rsid w:val="00077931"/>
    <w:rsid w:val="0007795A"/>
    <w:rsid w:val="000779AA"/>
    <w:rsid w:val="000779ED"/>
    <w:rsid w:val="00077A9B"/>
    <w:rsid w:val="00077AC2"/>
    <w:rsid w:val="00077B2D"/>
    <w:rsid w:val="00077C25"/>
    <w:rsid w:val="00077C6A"/>
    <w:rsid w:val="00077C8F"/>
    <w:rsid w:val="00077D88"/>
    <w:rsid w:val="00080089"/>
    <w:rsid w:val="00080120"/>
    <w:rsid w:val="00080146"/>
    <w:rsid w:val="000801A9"/>
    <w:rsid w:val="000802AD"/>
    <w:rsid w:val="00080368"/>
    <w:rsid w:val="00080369"/>
    <w:rsid w:val="000804C1"/>
    <w:rsid w:val="000804E3"/>
    <w:rsid w:val="000805C1"/>
    <w:rsid w:val="0008068C"/>
    <w:rsid w:val="00080692"/>
    <w:rsid w:val="0008074C"/>
    <w:rsid w:val="000808CC"/>
    <w:rsid w:val="000808E1"/>
    <w:rsid w:val="000808F3"/>
    <w:rsid w:val="000808F6"/>
    <w:rsid w:val="0008090B"/>
    <w:rsid w:val="0008091F"/>
    <w:rsid w:val="00080940"/>
    <w:rsid w:val="00080A09"/>
    <w:rsid w:val="00080A19"/>
    <w:rsid w:val="00080A5E"/>
    <w:rsid w:val="00080B7A"/>
    <w:rsid w:val="00080B80"/>
    <w:rsid w:val="00080B9B"/>
    <w:rsid w:val="00080C03"/>
    <w:rsid w:val="00080C30"/>
    <w:rsid w:val="00080C4C"/>
    <w:rsid w:val="00080CCA"/>
    <w:rsid w:val="00080D60"/>
    <w:rsid w:val="00080D71"/>
    <w:rsid w:val="00080D7A"/>
    <w:rsid w:val="00080E4A"/>
    <w:rsid w:val="00080E5A"/>
    <w:rsid w:val="00080FAB"/>
    <w:rsid w:val="00081074"/>
    <w:rsid w:val="000810CC"/>
    <w:rsid w:val="00081130"/>
    <w:rsid w:val="0008114C"/>
    <w:rsid w:val="000811DB"/>
    <w:rsid w:val="0008128F"/>
    <w:rsid w:val="000812CE"/>
    <w:rsid w:val="000812E7"/>
    <w:rsid w:val="00081326"/>
    <w:rsid w:val="000813CA"/>
    <w:rsid w:val="000814A6"/>
    <w:rsid w:val="00081652"/>
    <w:rsid w:val="000816C8"/>
    <w:rsid w:val="000816FF"/>
    <w:rsid w:val="0008177E"/>
    <w:rsid w:val="000817AB"/>
    <w:rsid w:val="00081838"/>
    <w:rsid w:val="000818B8"/>
    <w:rsid w:val="00081974"/>
    <w:rsid w:val="00081979"/>
    <w:rsid w:val="0008197C"/>
    <w:rsid w:val="00081980"/>
    <w:rsid w:val="000819C3"/>
    <w:rsid w:val="000819D5"/>
    <w:rsid w:val="00081A62"/>
    <w:rsid w:val="00081B02"/>
    <w:rsid w:val="00081B43"/>
    <w:rsid w:val="00081C58"/>
    <w:rsid w:val="00081C9D"/>
    <w:rsid w:val="00081CA1"/>
    <w:rsid w:val="00081CF4"/>
    <w:rsid w:val="00081DDA"/>
    <w:rsid w:val="00081DFD"/>
    <w:rsid w:val="00081EA4"/>
    <w:rsid w:val="00081F9A"/>
    <w:rsid w:val="00082018"/>
    <w:rsid w:val="0008206B"/>
    <w:rsid w:val="000820CF"/>
    <w:rsid w:val="00082235"/>
    <w:rsid w:val="00082247"/>
    <w:rsid w:val="00082328"/>
    <w:rsid w:val="000823A8"/>
    <w:rsid w:val="00082447"/>
    <w:rsid w:val="00082477"/>
    <w:rsid w:val="000824AF"/>
    <w:rsid w:val="00082670"/>
    <w:rsid w:val="00082691"/>
    <w:rsid w:val="000827BA"/>
    <w:rsid w:val="000827DA"/>
    <w:rsid w:val="0008280B"/>
    <w:rsid w:val="0008293C"/>
    <w:rsid w:val="00082989"/>
    <w:rsid w:val="000829B7"/>
    <w:rsid w:val="00082A8D"/>
    <w:rsid w:val="00082AA9"/>
    <w:rsid w:val="00082AB0"/>
    <w:rsid w:val="00082AEF"/>
    <w:rsid w:val="00082BEA"/>
    <w:rsid w:val="00082C30"/>
    <w:rsid w:val="00082D13"/>
    <w:rsid w:val="00082E02"/>
    <w:rsid w:val="00082E33"/>
    <w:rsid w:val="00082E3A"/>
    <w:rsid w:val="00082EE9"/>
    <w:rsid w:val="00082EFB"/>
    <w:rsid w:val="00082F4D"/>
    <w:rsid w:val="00082F58"/>
    <w:rsid w:val="00082F6E"/>
    <w:rsid w:val="00082F9D"/>
    <w:rsid w:val="00082FBE"/>
    <w:rsid w:val="00082FEC"/>
    <w:rsid w:val="0008304E"/>
    <w:rsid w:val="0008307D"/>
    <w:rsid w:val="00083091"/>
    <w:rsid w:val="000830C8"/>
    <w:rsid w:val="000830DA"/>
    <w:rsid w:val="00083161"/>
    <w:rsid w:val="0008319D"/>
    <w:rsid w:val="00083283"/>
    <w:rsid w:val="00083300"/>
    <w:rsid w:val="00083331"/>
    <w:rsid w:val="000834E0"/>
    <w:rsid w:val="00083603"/>
    <w:rsid w:val="0008370D"/>
    <w:rsid w:val="00083772"/>
    <w:rsid w:val="00083835"/>
    <w:rsid w:val="00083840"/>
    <w:rsid w:val="000838F4"/>
    <w:rsid w:val="00083918"/>
    <w:rsid w:val="00083919"/>
    <w:rsid w:val="0008399B"/>
    <w:rsid w:val="000839A9"/>
    <w:rsid w:val="00083A9F"/>
    <w:rsid w:val="00083AB9"/>
    <w:rsid w:val="00083BE9"/>
    <w:rsid w:val="00083C16"/>
    <w:rsid w:val="00083C49"/>
    <w:rsid w:val="00083CA8"/>
    <w:rsid w:val="00083CDB"/>
    <w:rsid w:val="00083D54"/>
    <w:rsid w:val="00083D90"/>
    <w:rsid w:val="00083DEB"/>
    <w:rsid w:val="00083E54"/>
    <w:rsid w:val="00083EEB"/>
    <w:rsid w:val="00083F53"/>
    <w:rsid w:val="00083F7E"/>
    <w:rsid w:val="00084014"/>
    <w:rsid w:val="000841B5"/>
    <w:rsid w:val="00084274"/>
    <w:rsid w:val="00084284"/>
    <w:rsid w:val="0008429C"/>
    <w:rsid w:val="0008436E"/>
    <w:rsid w:val="0008444A"/>
    <w:rsid w:val="00084473"/>
    <w:rsid w:val="0008448E"/>
    <w:rsid w:val="000844AD"/>
    <w:rsid w:val="000844B6"/>
    <w:rsid w:val="000844E3"/>
    <w:rsid w:val="00084515"/>
    <w:rsid w:val="0008456E"/>
    <w:rsid w:val="000845DB"/>
    <w:rsid w:val="00084644"/>
    <w:rsid w:val="00084657"/>
    <w:rsid w:val="0008473D"/>
    <w:rsid w:val="00084745"/>
    <w:rsid w:val="000847DA"/>
    <w:rsid w:val="000847EF"/>
    <w:rsid w:val="00084810"/>
    <w:rsid w:val="0008481A"/>
    <w:rsid w:val="0008481F"/>
    <w:rsid w:val="0008487C"/>
    <w:rsid w:val="00084943"/>
    <w:rsid w:val="00084946"/>
    <w:rsid w:val="00084987"/>
    <w:rsid w:val="000849AC"/>
    <w:rsid w:val="00084B1D"/>
    <w:rsid w:val="00084B97"/>
    <w:rsid w:val="00084C00"/>
    <w:rsid w:val="00084DC0"/>
    <w:rsid w:val="00084E21"/>
    <w:rsid w:val="00084E7C"/>
    <w:rsid w:val="00084E8D"/>
    <w:rsid w:val="00084EE4"/>
    <w:rsid w:val="00084F5A"/>
    <w:rsid w:val="00084FAC"/>
    <w:rsid w:val="00085007"/>
    <w:rsid w:val="00085024"/>
    <w:rsid w:val="00085063"/>
    <w:rsid w:val="00085090"/>
    <w:rsid w:val="000851AB"/>
    <w:rsid w:val="00085203"/>
    <w:rsid w:val="0008526A"/>
    <w:rsid w:val="0008540E"/>
    <w:rsid w:val="00085538"/>
    <w:rsid w:val="000855AF"/>
    <w:rsid w:val="0008560F"/>
    <w:rsid w:val="00085654"/>
    <w:rsid w:val="000856A4"/>
    <w:rsid w:val="000856AB"/>
    <w:rsid w:val="0008570F"/>
    <w:rsid w:val="00085748"/>
    <w:rsid w:val="0008579C"/>
    <w:rsid w:val="0008585A"/>
    <w:rsid w:val="000858A4"/>
    <w:rsid w:val="000858F3"/>
    <w:rsid w:val="00085957"/>
    <w:rsid w:val="000859D6"/>
    <w:rsid w:val="000859E5"/>
    <w:rsid w:val="00085A0F"/>
    <w:rsid w:val="00085A31"/>
    <w:rsid w:val="00085A66"/>
    <w:rsid w:val="00085A84"/>
    <w:rsid w:val="00085CB2"/>
    <w:rsid w:val="00085D3E"/>
    <w:rsid w:val="00085D87"/>
    <w:rsid w:val="00085DA6"/>
    <w:rsid w:val="00085E74"/>
    <w:rsid w:val="00085F82"/>
    <w:rsid w:val="00086066"/>
    <w:rsid w:val="00086077"/>
    <w:rsid w:val="000861FA"/>
    <w:rsid w:val="000861FB"/>
    <w:rsid w:val="00086299"/>
    <w:rsid w:val="00086323"/>
    <w:rsid w:val="0008638D"/>
    <w:rsid w:val="00086411"/>
    <w:rsid w:val="00086440"/>
    <w:rsid w:val="000864EE"/>
    <w:rsid w:val="00086534"/>
    <w:rsid w:val="00086569"/>
    <w:rsid w:val="000865DF"/>
    <w:rsid w:val="000865EC"/>
    <w:rsid w:val="00086634"/>
    <w:rsid w:val="0008668C"/>
    <w:rsid w:val="000866AB"/>
    <w:rsid w:val="0008673C"/>
    <w:rsid w:val="0008673D"/>
    <w:rsid w:val="000867A5"/>
    <w:rsid w:val="00086821"/>
    <w:rsid w:val="0008683A"/>
    <w:rsid w:val="00086919"/>
    <w:rsid w:val="00086964"/>
    <w:rsid w:val="00086986"/>
    <w:rsid w:val="000869E7"/>
    <w:rsid w:val="00086A03"/>
    <w:rsid w:val="00086A22"/>
    <w:rsid w:val="00086A6F"/>
    <w:rsid w:val="00086B0A"/>
    <w:rsid w:val="00086B21"/>
    <w:rsid w:val="00086B41"/>
    <w:rsid w:val="00086C62"/>
    <w:rsid w:val="00086C7D"/>
    <w:rsid w:val="00086D04"/>
    <w:rsid w:val="00086D4D"/>
    <w:rsid w:val="00086DA9"/>
    <w:rsid w:val="00086E17"/>
    <w:rsid w:val="00086E6B"/>
    <w:rsid w:val="00086E96"/>
    <w:rsid w:val="00086E9B"/>
    <w:rsid w:val="00086ED0"/>
    <w:rsid w:val="00086EEC"/>
    <w:rsid w:val="00086F67"/>
    <w:rsid w:val="00086F93"/>
    <w:rsid w:val="00086FDA"/>
    <w:rsid w:val="00087081"/>
    <w:rsid w:val="000870A9"/>
    <w:rsid w:val="000870F2"/>
    <w:rsid w:val="0008720A"/>
    <w:rsid w:val="0008721E"/>
    <w:rsid w:val="00087304"/>
    <w:rsid w:val="0008740D"/>
    <w:rsid w:val="00087479"/>
    <w:rsid w:val="0008747E"/>
    <w:rsid w:val="0008764D"/>
    <w:rsid w:val="00087769"/>
    <w:rsid w:val="000877B1"/>
    <w:rsid w:val="00087839"/>
    <w:rsid w:val="0008785A"/>
    <w:rsid w:val="0008790A"/>
    <w:rsid w:val="00087A9F"/>
    <w:rsid w:val="00087AA0"/>
    <w:rsid w:val="00087B34"/>
    <w:rsid w:val="00087CC2"/>
    <w:rsid w:val="00087E04"/>
    <w:rsid w:val="00087E6E"/>
    <w:rsid w:val="00087F0F"/>
    <w:rsid w:val="00090009"/>
    <w:rsid w:val="00090061"/>
    <w:rsid w:val="000900C5"/>
    <w:rsid w:val="00090121"/>
    <w:rsid w:val="000901DD"/>
    <w:rsid w:val="00090260"/>
    <w:rsid w:val="00090279"/>
    <w:rsid w:val="0009038F"/>
    <w:rsid w:val="0009040B"/>
    <w:rsid w:val="00090516"/>
    <w:rsid w:val="0009052B"/>
    <w:rsid w:val="00090579"/>
    <w:rsid w:val="000905F6"/>
    <w:rsid w:val="0009076F"/>
    <w:rsid w:val="000907EE"/>
    <w:rsid w:val="00090974"/>
    <w:rsid w:val="0009099D"/>
    <w:rsid w:val="00090A38"/>
    <w:rsid w:val="00090AA4"/>
    <w:rsid w:val="00090AC1"/>
    <w:rsid w:val="00090B13"/>
    <w:rsid w:val="00090B21"/>
    <w:rsid w:val="00090BC2"/>
    <w:rsid w:val="00090BE3"/>
    <w:rsid w:val="00090C2B"/>
    <w:rsid w:val="00090C98"/>
    <w:rsid w:val="00090CA5"/>
    <w:rsid w:val="00090CC3"/>
    <w:rsid w:val="00090CC6"/>
    <w:rsid w:val="00090D7E"/>
    <w:rsid w:val="00090D99"/>
    <w:rsid w:val="00090E0E"/>
    <w:rsid w:val="00090E94"/>
    <w:rsid w:val="00090F04"/>
    <w:rsid w:val="000910E3"/>
    <w:rsid w:val="000911B0"/>
    <w:rsid w:val="000911B6"/>
    <w:rsid w:val="00091272"/>
    <w:rsid w:val="000912F8"/>
    <w:rsid w:val="0009139D"/>
    <w:rsid w:val="0009152F"/>
    <w:rsid w:val="000915B7"/>
    <w:rsid w:val="0009160B"/>
    <w:rsid w:val="00091629"/>
    <w:rsid w:val="000916A6"/>
    <w:rsid w:val="000916E9"/>
    <w:rsid w:val="0009177C"/>
    <w:rsid w:val="00091817"/>
    <w:rsid w:val="0009187E"/>
    <w:rsid w:val="000918C2"/>
    <w:rsid w:val="000918DE"/>
    <w:rsid w:val="000918F4"/>
    <w:rsid w:val="00091940"/>
    <w:rsid w:val="000919F6"/>
    <w:rsid w:val="00091A57"/>
    <w:rsid w:val="00091AD0"/>
    <w:rsid w:val="00091B94"/>
    <w:rsid w:val="00091CDA"/>
    <w:rsid w:val="00091DC2"/>
    <w:rsid w:val="00091E43"/>
    <w:rsid w:val="00091E73"/>
    <w:rsid w:val="00091E8E"/>
    <w:rsid w:val="00091ECC"/>
    <w:rsid w:val="00091F6A"/>
    <w:rsid w:val="00091F83"/>
    <w:rsid w:val="00091FC6"/>
    <w:rsid w:val="00092074"/>
    <w:rsid w:val="00092089"/>
    <w:rsid w:val="00092096"/>
    <w:rsid w:val="000920B2"/>
    <w:rsid w:val="00092175"/>
    <w:rsid w:val="00092227"/>
    <w:rsid w:val="0009236C"/>
    <w:rsid w:val="00092472"/>
    <w:rsid w:val="000924B5"/>
    <w:rsid w:val="000924C0"/>
    <w:rsid w:val="000924FA"/>
    <w:rsid w:val="00092631"/>
    <w:rsid w:val="00092876"/>
    <w:rsid w:val="000928CC"/>
    <w:rsid w:val="000928E5"/>
    <w:rsid w:val="000929BA"/>
    <w:rsid w:val="000929BF"/>
    <w:rsid w:val="00092A2D"/>
    <w:rsid w:val="00092ABE"/>
    <w:rsid w:val="00092CC6"/>
    <w:rsid w:val="00092D05"/>
    <w:rsid w:val="00092D57"/>
    <w:rsid w:val="00092E6F"/>
    <w:rsid w:val="00092ED6"/>
    <w:rsid w:val="00092F03"/>
    <w:rsid w:val="00092F42"/>
    <w:rsid w:val="00092FB8"/>
    <w:rsid w:val="00092FC0"/>
    <w:rsid w:val="00092FF7"/>
    <w:rsid w:val="00093008"/>
    <w:rsid w:val="00093011"/>
    <w:rsid w:val="00093035"/>
    <w:rsid w:val="00093060"/>
    <w:rsid w:val="00093154"/>
    <w:rsid w:val="00093242"/>
    <w:rsid w:val="0009333C"/>
    <w:rsid w:val="0009335D"/>
    <w:rsid w:val="000933E7"/>
    <w:rsid w:val="000934A3"/>
    <w:rsid w:val="00093594"/>
    <w:rsid w:val="000936C7"/>
    <w:rsid w:val="000936E3"/>
    <w:rsid w:val="000936E6"/>
    <w:rsid w:val="00093710"/>
    <w:rsid w:val="00093AC8"/>
    <w:rsid w:val="00093B1E"/>
    <w:rsid w:val="00093B6E"/>
    <w:rsid w:val="00093B73"/>
    <w:rsid w:val="00093B9E"/>
    <w:rsid w:val="00093BA8"/>
    <w:rsid w:val="00093D59"/>
    <w:rsid w:val="00093D8E"/>
    <w:rsid w:val="00093E5F"/>
    <w:rsid w:val="00093FC8"/>
    <w:rsid w:val="00094134"/>
    <w:rsid w:val="000941A6"/>
    <w:rsid w:val="00094247"/>
    <w:rsid w:val="00094261"/>
    <w:rsid w:val="0009427B"/>
    <w:rsid w:val="00094307"/>
    <w:rsid w:val="00094351"/>
    <w:rsid w:val="000943A3"/>
    <w:rsid w:val="000943E7"/>
    <w:rsid w:val="00094483"/>
    <w:rsid w:val="000944B6"/>
    <w:rsid w:val="00094564"/>
    <w:rsid w:val="000945A1"/>
    <w:rsid w:val="00094600"/>
    <w:rsid w:val="00094629"/>
    <w:rsid w:val="0009466E"/>
    <w:rsid w:val="000946A4"/>
    <w:rsid w:val="000946D1"/>
    <w:rsid w:val="00094726"/>
    <w:rsid w:val="00094773"/>
    <w:rsid w:val="000947E7"/>
    <w:rsid w:val="0009480D"/>
    <w:rsid w:val="0009487D"/>
    <w:rsid w:val="000948EE"/>
    <w:rsid w:val="00094938"/>
    <w:rsid w:val="00094981"/>
    <w:rsid w:val="000949C7"/>
    <w:rsid w:val="00094A15"/>
    <w:rsid w:val="00094A5F"/>
    <w:rsid w:val="00094AEF"/>
    <w:rsid w:val="00094AF7"/>
    <w:rsid w:val="00094B09"/>
    <w:rsid w:val="00094B37"/>
    <w:rsid w:val="00094B84"/>
    <w:rsid w:val="00094BC3"/>
    <w:rsid w:val="00094C2D"/>
    <w:rsid w:val="00094C76"/>
    <w:rsid w:val="00094CCD"/>
    <w:rsid w:val="00094D55"/>
    <w:rsid w:val="00094DC4"/>
    <w:rsid w:val="00094E09"/>
    <w:rsid w:val="00094F49"/>
    <w:rsid w:val="00094F89"/>
    <w:rsid w:val="00094FD3"/>
    <w:rsid w:val="00094FDD"/>
    <w:rsid w:val="000950F7"/>
    <w:rsid w:val="00095274"/>
    <w:rsid w:val="0009528A"/>
    <w:rsid w:val="0009528E"/>
    <w:rsid w:val="000952A0"/>
    <w:rsid w:val="000952BA"/>
    <w:rsid w:val="00095325"/>
    <w:rsid w:val="00095357"/>
    <w:rsid w:val="0009536D"/>
    <w:rsid w:val="0009542C"/>
    <w:rsid w:val="00095466"/>
    <w:rsid w:val="00095556"/>
    <w:rsid w:val="0009556B"/>
    <w:rsid w:val="00095593"/>
    <w:rsid w:val="000955C9"/>
    <w:rsid w:val="0009563A"/>
    <w:rsid w:val="00095648"/>
    <w:rsid w:val="000956BA"/>
    <w:rsid w:val="0009574B"/>
    <w:rsid w:val="0009575F"/>
    <w:rsid w:val="00095778"/>
    <w:rsid w:val="000957A2"/>
    <w:rsid w:val="000957BD"/>
    <w:rsid w:val="00095811"/>
    <w:rsid w:val="00095910"/>
    <w:rsid w:val="00095944"/>
    <w:rsid w:val="00095983"/>
    <w:rsid w:val="000959BD"/>
    <w:rsid w:val="00095A3A"/>
    <w:rsid w:val="00095A89"/>
    <w:rsid w:val="00095AF2"/>
    <w:rsid w:val="00095B73"/>
    <w:rsid w:val="00095BC4"/>
    <w:rsid w:val="00095C40"/>
    <w:rsid w:val="00095CE3"/>
    <w:rsid w:val="00095D02"/>
    <w:rsid w:val="00095D6B"/>
    <w:rsid w:val="00095DD5"/>
    <w:rsid w:val="00095E4C"/>
    <w:rsid w:val="00095ECF"/>
    <w:rsid w:val="00095F38"/>
    <w:rsid w:val="00095F64"/>
    <w:rsid w:val="00095FE5"/>
    <w:rsid w:val="000960B4"/>
    <w:rsid w:val="000960C3"/>
    <w:rsid w:val="000960C8"/>
    <w:rsid w:val="00096109"/>
    <w:rsid w:val="00096117"/>
    <w:rsid w:val="0009618F"/>
    <w:rsid w:val="0009631B"/>
    <w:rsid w:val="0009642C"/>
    <w:rsid w:val="00096493"/>
    <w:rsid w:val="000965AE"/>
    <w:rsid w:val="000965B1"/>
    <w:rsid w:val="000965F0"/>
    <w:rsid w:val="00096669"/>
    <w:rsid w:val="000966E8"/>
    <w:rsid w:val="00096746"/>
    <w:rsid w:val="0009677E"/>
    <w:rsid w:val="00096867"/>
    <w:rsid w:val="000969AE"/>
    <w:rsid w:val="00096A49"/>
    <w:rsid w:val="00096AF8"/>
    <w:rsid w:val="00096B09"/>
    <w:rsid w:val="00096B98"/>
    <w:rsid w:val="00096BFA"/>
    <w:rsid w:val="00096C1A"/>
    <w:rsid w:val="00096CCC"/>
    <w:rsid w:val="00096D02"/>
    <w:rsid w:val="00096D3E"/>
    <w:rsid w:val="00096D64"/>
    <w:rsid w:val="00096D96"/>
    <w:rsid w:val="00096E45"/>
    <w:rsid w:val="00096E55"/>
    <w:rsid w:val="00096F82"/>
    <w:rsid w:val="00097039"/>
    <w:rsid w:val="0009708E"/>
    <w:rsid w:val="00097126"/>
    <w:rsid w:val="000971A0"/>
    <w:rsid w:val="000971E4"/>
    <w:rsid w:val="00097367"/>
    <w:rsid w:val="0009736D"/>
    <w:rsid w:val="00097391"/>
    <w:rsid w:val="00097411"/>
    <w:rsid w:val="000974E4"/>
    <w:rsid w:val="0009756D"/>
    <w:rsid w:val="00097594"/>
    <w:rsid w:val="000975DC"/>
    <w:rsid w:val="00097611"/>
    <w:rsid w:val="00097614"/>
    <w:rsid w:val="00097627"/>
    <w:rsid w:val="00097697"/>
    <w:rsid w:val="00097769"/>
    <w:rsid w:val="0009786D"/>
    <w:rsid w:val="000978A0"/>
    <w:rsid w:val="000979E2"/>
    <w:rsid w:val="000979F4"/>
    <w:rsid w:val="00097A2E"/>
    <w:rsid w:val="00097ACF"/>
    <w:rsid w:val="00097AF7"/>
    <w:rsid w:val="00097B98"/>
    <w:rsid w:val="00097BDD"/>
    <w:rsid w:val="00097BE2"/>
    <w:rsid w:val="00097BE7"/>
    <w:rsid w:val="00097D1B"/>
    <w:rsid w:val="00097DFE"/>
    <w:rsid w:val="00097FEE"/>
    <w:rsid w:val="000A0019"/>
    <w:rsid w:val="000A0067"/>
    <w:rsid w:val="000A017F"/>
    <w:rsid w:val="000A01D3"/>
    <w:rsid w:val="000A0204"/>
    <w:rsid w:val="000A02A3"/>
    <w:rsid w:val="000A04BF"/>
    <w:rsid w:val="000A04DB"/>
    <w:rsid w:val="000A0515"/>
    <w:rsid w:val="000A051C"/>
    <w:rsid w:val="000A06C9"/>
    <w:rsid w:val="000A06F9"/>
    <w:rsid w:val="000A0733"/>
    <w:rsid w:val="000A080A"/>
    <w:rsid w:val="000A0994"/>
    <w:rsid w:val="000A0A05"/>
    <w:rsid w:val="000A0A3C"/>
    <w:rsid w:val="000A0AD5"/>
    <w:rsid w:val="000A0B1B"/>
    <w:rsid w:val="000A0BAA"/>
    <w:rsid w:val="000A0C89"/>
    <w:rsid w:val="000A0D3D"/>
    <w:rsid w:val="000A0D7A"/>
    <w:rsid w:val="000A0DB1"/>
    <w:rsid w:val="000A0E3E"/>
    <w:rsid w:val="000A0E47"/>
    <w:rsid w:val="000A0E72"/>
    <w:rsid w:val="000A0EC3"/>
    <w:rsid w:val="000A0F2A"/>
    <w:rsid w:val="000A1141"/>
    <w:rsid w:val="000A1145"/>
    <w:rsid w:val="000A1179"/>
    <w:rsid w:val="000A1219"/>
    <w:rsid w:val="000A1227"/>
    <w:rsid w:val="000A1256"/>
    <w:rsid w:val="000A12AD"/>
    <w:rsid w:val="000A13FF"/>
    <w:rsid w:val="000A1482"/>
    <w:rsid w:val="000A14D5"/>
    <w:rsid w:val="000A167C"/>
    <w:rsid w:val="000A16B1"/>
    <w:rsid w:val="000A16FE"/>
    <w:rsid w:val="000A17F8"/>
    <w:rsid w:val="000A1882"/>
    <w:rsid w:val="000A1913"/>
    <w:rsid w:val="000A192A"/>
    <w:rsid w:val="000A1999"/>
    <w:rsid w:val="000A199B"/>
    <w:rsid w:val="000A19E4"/>
    <w:rsid w:val="000A19F7"/>
    <w:rsid w:val="000A1A22"/>
    <w:rsid w:val="000A1A40"/>
    <w:rsid w:val="000A1A9C"/>
    <w:rsid w:val="000A1ACA"/>
    <w:rsid w:val="000A1ACF"/>
    <w:rsid w:val="000A1CBD"/>
    <w:rsid w:val="000A1CDD"/>
    <w:rsid w:val="000A1CFE"/>
    <w:rsid w:val="000A1DB4"/>
    <w:rsid w:val="000A1E34"/>
    <w:rsid w:val="000A1E60"/>
    <w:rsid w:val="000A1E7A"/>
    <w:rsid w:val="000A1EE2"/>
    <w:rsid w:val="000A1F4B"/>
    <w:rsid w:val="000A1FB0"/>
    <w:rsid w:val="000A2069"/>
    <w:rsid w:val="000A224E"/>
    <w:rsid w:val="000A2313"/>
    <w:rsid w:val="000A236B"/>
    <w:rsid w:val="000A23FE"/>
    <w:rsid w:val="000A2488"/>
    <w:rsid w:val="000A25E1"/>
    <w:rsid w:val="000A2628"/>
    <w:rsid w:val="000A2714"/>
    <w:rsid w:val="000A2771"/>
    <w:rsid w:val="000A2781"/>
    <w:rsid w:val="000A27BB"/>
    <w:rsid w:val="000A2834"/>
    <w:rsid w:val="000A28F5"/>
    <w:rsid w:val="000A29F9"/>
    <w:rsid w:val="000A29FE"/>
    <w:rsid w:val="000A2A87"/>
    <w:rsid w:val="000A2AC2"/>
    <w:rsid w:val="000A2AE5"/>
    <w:rsid w:val="000A2B13"/>
    <w:rsid w:val="000A2BCB"/>
    <w:rsid w:val="000A2BE0"/>
    <w:rsid w:val="000A2C99"/>
    <w:rsid w:val="000A2CE3"/>
    <w:rsid w:val="000A2D5C"/>
    <w:rsid w:val="000A2D5F"/>
    <w:rsid w:val="000A2DEE"/>
    <w:rsid w:val="000A2E69"/>
    <w:rsid w:val="000A2E79"/>
    <w:rsid w:val="000A2F32"/>
    <w:rsid w:val="000A2F3B"/>
    <w:rsid w:val="000A2F66"/>
    <w:rsid w:val="000A2FF8"/>
    <w:rsid w:val="000A30CD"/>
    <w:rsid w:val="000A313B"/>
    <w:rsid w:val="000A31F8"/>
    <w:rsid w:val="000A328F"/>
    <w:rsid w:val="000A3516"/>
    <w:rsid w:val="000A360C"/>
    <w:rsid w:val="000A36C1"/>
    <w:rsid w:val="000A3752"/>
    <w:rsid w:val="000A3762"/>
    <w:rsid w:val="000A3769"/>
    <w:rsid w:val="000A3787"/>
    <w:rsid w:val="000A384A"/>
    <w:rsid w:val="000A3956"/>
    <w:rsid w:val="000A3957"/>
    <w:rsid w:val="000A3983"/>
    <w:rsid w:val="000A3A71"/>
    <w:rsid w:val="000A3A7E"/>
    <w:rsid w:val="000A3B77"/>
    <w:rsid w:val="000A3BF7"/>
    <w:rsid w:val="000A3CAC"/>
    <w:rsid w:val="000A3CBD"/>
    <w:rsid w:val="000A3D73"/>
    <w:rsid w:val="000A3ECB"/>
    <w:rsid w:val="000A3FBC"/>
    <w:rsid w:val="000A41D9"/>
    <w:rsid w:val="000A4339"/>
    <w:rsid w:val="000A436A"/>
    <w:rsid w:val="000A44E5"/>
    <w:rsid w:val="000A44F0"/>
    <w:rsid w:val="000A450E"/>
    <w:rsid w:val="000A455C"/>
    <w:rsid w:val="000A4561"/>
    <w:rsid w:val="000A4583"/>
    <w:rsid w:val="000A4722"/>
    <w:rsid w:val="000A4803"/>
    <w:rsid w:val="000A4860"/>
    <w:rsid w:val="000A4A8E"/>
    <w:rsid w:val="000A4AE5"/>
    <w:rsid w:val="000A4B03"/>
    <w:rsid w:val="000A4B1E"/>
    <w:rsid w:val="000A4B2D"/>
    <w:rsid w:val="000A4B90"/>
    <w:rsid w:val="000A4BD6"/>
    <w:rsid w:val="000A4C14"/>
    <w:rsid w:val="000A4C16"/>
    <w:rsid w:val="000A4C84"/>
    <w:rsid w:val="000A4D1E"/>
    <w:rsid w:val="000A4DAB"/>
    <w:rsid w:val="000A4E1A"/>
    <w:rsid w:val="000A4EE0"/>
    <w:rsid w:val="000A5090"/>
    <w:rsid w:val="000A50EE"/>
    <w:rsid w:val="000A50FC"/>
    <w:rsid w:val="000A52D6"/>
    <w:rsid w:val="000A52EC"/>
    <w:rsid w:val="000A5376"/>
    <w:rsid w:val="000A54A6"/>
    <w:rsid w:val="000A54C4"/>
    <w:rsid w:val="000A54E4"/>
    <w:rsid w:val="000A5552"/>
    <w:rsid w:val="000A5673"/>
    <w:rsid w:val="000A567D"/>
    <w:rsid w:val="000A56B2"/>
    <w:rsid w:val="000A56B7"/>
    <w:rsid w:val="000A592F"/>
    <w:rsid w:val="000A597C"/>
    <w:rsid w:val="000A5A18"/>
    <w:rsid w:val="000A5AE3"/>
    <w:rsid w:val="000A5BB1"/>
    <w:rsid w:val="000A5CAB"/>
    <w:rsid w:val="000A5DA9"/>
    <w:rsid w:val="000A5DE5"/>
    <w:rsid w:val="000A5ED3"/>
    <w:rsid w:val="000A5FAE"/>
    <w:rsid w:val="000A5FCB"/>
    <w:rsid w:val="000A5FEA"/>
    <w:rsid w:val="000A6180"/>
    <w:rsid w:val="000A61F3"/>
    <w:rsid w:val="000A630E"/>
    <w:rsid w:val="000A6314"/>
    <w:rsid w:val="000A63DE"/>
    <w:rsid w:val="000A647A"/>
    <w:rsid w:val="000A64A0"/>
    <w:rsid w:val="000A64FF"/>
    <w:rsid w:val="000A656F"/>
    <w:rsid w:val="000A664C"/>
    <w:rsid w:val="000A6699"/>
    <w:rsid w:val="000A66C4"/>
    <w:rsid w:val="000A677A"/>
    <w:rsid w:val="000A67EB"/>
    <w:rsid w:val="000A68CB"/>
    <w:rsid w:val="000A6945"/>
    <w:rsid w:val="000A69C9"/>
    <w:rsid w:val="000A6A23"/>
    <w:rsid w:val="000A6B23"/>
    <w:rsid w:val="000A6C1B"/>
    <w:rsid w:val="000A6C85"/>
    <w:rsid w:val="000A6CAC"/>
    <w:rsid w:val="000A6D79"/>
    <w:rsid w:val="000A6DDD"/>
    <w:rsid w:val="000A6DEE"/>
    <w:rsid w:val="000A6DF8"/>
    <w:rsid w:val="000A6E57"/>
    <w:rsid w:val="000A6F52"/>
    <w:rsid w:val="000A6FC9"/>
    <w:rsid w:val="000A6FFD"/>
    <w:rsid w:val="000A701D"/>
    <w:rsid w:val="000A7037"/>
    <w:rsid w:val="000A712D"/>
    <w:rsid w:val="000A713C"/>
    <w:rsid w:val="000A724E"/>
    <w:rsid w:val="000A72E0"/>
    <w:rsid w:val="000A73B6"/>
    <w:rsid w:val="000A73F4"/>
    <w:rsid w:val="000A742E"/>
    <w:rsid w:val="000A7647"/>
    <w:rsid w:val="000A76AA"/>
    <w:rsid w:val="000A7823"/>
    <w:rsid w:val="000A7842"/>
    <w:rsid w:val="000A7874"/>
    <w:rsid w:val="000A78D5"/>
    <w:rsid w:val="000A7949"/>
    <w:rsid w:val="000A79B3"/>
    <w:rsid w:val="000A7A9B"/>
    <w:rsid w:val="000A7AFD"/>
    <w:rsid w:val="000A7B24"/>
    <w:rsid w:val="000A7B71"/>
    <w:rsid w:val="000A7BEF"/>
    <w:rsid w:val="000A7C24"/>
    <w:rsid w:val="000A7C76"/>
    <w:rsid w:val="000A7EDB"/>
    <w:rsid w:val="000A7EFC"/>
    <w:rsid w:val="000B0040"/>
    <w:rsid w:val="000B0066"/>
    <w:rsid w:val="000B00C5"/>
    <w:rsid w:val="000B0121"/>
    <w:rsid w:val="000B0286"/>
    <w:rsid w:val="000B03FB"/>
    <w:rsid w:val="000B04A6"/>
    <w:rsid w:val="000B04CC"/>
    <w:rsid w:val="000B051E"/>
    <w:rsid w:val="000B053A"/>
    <w:rsid w:val="000B0580"/>
    <w:rsid w:val="000B05D1"/>
    <w:rsid w:val="000B0693"/>
    <w:rsid w:val="000B06CD"/>
    <w:rsid w:val="000B0744"/>
    <w:rsid w:val="000B075C"/>
    <w:rsid w:val="000B075E"/>
    <w:rsid w:val="000B0969"/>
    <w:rsid w:val="000B0988"/>
    <w:rsid w:val="000B09FF"/>
    <w:rsid w:val="000B0A1E"/>
    <w:rsid w:val="000B0A37"/>
    <w:rsid w:val="000B0A42"/>
    <w:rsid w:val="000B0A75"/>
    <w:rsid w:val="000B0A80"/>
    <w:rsid w:val="000B0AB6"/>
    <w:rsid w:val="000B0B74"/>
    <w:rsid w:val="000B0C7E"/>
    <w:rsid w:val="000B0C9A"/>
    <w:rsid w:val="000B0CEF"/>
    <w:rsid w:val="000B0D81"/>
    <w:rsid w:val="000B0F58"/>
    <w:rsid w:val="000B0F81"/>
    <w:rsid w:val="000B100E"/>
    <w:rsid w:val="000B1140"/>
    <w:rsid w:val="000B114B"/>
    <w:rsid w:val="000B117A"/>
    <w:rsid w:val="000B118E"/>
    <w:rsid w:val="000B11AC"/>
    <w:rsid w:val="000B11C3"/>
    <w:rsid w:val="000B11E7"/>
    <w:rsid w:val="000B1234"/>
    <w:rsid w:val="000B1382"/>
    <w:rsid w:val="000B13D2"/>
    <w:rsid w:val="000B1486"/>
    <w:rsid w:val="000B14E8"/>
    <w:rsid w:val="000B152F"/>
    <w:rsid w:val="000B1539"/>
    <w:rsid w:val="000B157F"/>
    <w:rsid w:val="000B1580"/>
    <w:rsid w:val="000B159E"/>
    <w:rsid w:val="000B15E5"/>
    <w:rsid w:val="000B1618"/>
    <w:rsid w:val="000B1625"/>
    <w:rsid w:val="000B166D"/>
    <w:rsid w:val="000B169D"/>
    <w:rsid w:val="000B16DA"/>
    <w:rsid w:val="000B16DF"/>
    <w:rsid w:val="000B17ED"/>
    <w:rsid w:val="000B183F"/>
    <w:rsid w:val="000B188C"/>
    <w:rsid w:val="000B18FC"/>
    <w:rsid w:val="000B1973"/>
    <w:rsid w:val="000B1A08"/>
    <w:rsid w:val="000B1AA7"/>
    <w:rsid w:val="000B1AB8"/>
    <w:rsid w:val="000B1BA6"/>
    <w:rsid w:val="000B1BB4"/>
    <w:rsid w:val="000B1C20"/>
    <w:rsid w:val="000B1C47"/>
    <w:rsid w:val="000B1C60"/>
    <w:rsid w:val="000B1C7C"/>
    <w:rsid w:val="000B1CFF"/>
    <w:rsid w:val="000B1D0F"/>
    <w:rsid w:val="000B1E21"/>
    <w:rsid w:val="000B1E72"/>
    <w:rsid w:val="000B1EE2"/>
    <w:rsid w:val="000B20CD"/>
    <w:rsid w:val="000B21A6"/>
    <w:rsid w:val="000B224E"/>
    <w:rsid w:val="000B2330"/>
    <w:rsid w:val="000B2354"/>
    <w:rsid w:val="000B23BB"/>
    <w:rsid w:val="000B23FF"/>
    <w:rsid w:val="000B2407"/>
    <w:rsid w:val="000B2486"/>
    <w:rsid w:val="000B249C"/>
    <w:rsid w:val="000B25BC"/>
    <w:rsid w:val="000B26AC"/>
    <w:rsid w:val="000B26F4"/>
    <w:rsid w:val="000B27A0"/>
    <w:rsid w:val="000B27A9"/>
    <w:rsid w:val="000B2839"/>
    <w:rsid w:val="000B2847"/>
    <w:rsid w:val="000B2947"/>
    <w:rsid w:val="000B294E"/>
    <w:rsid w:val="000B2997"/>
    <w:rsid w:val="000B2A1D"/>
    <w:rsid w:val="000B2A53"/>
    <w:rsid w:val="000B2AB4"/>
    <w:rsid w:val="000B2B00"/>
    <w:rsid w:val="000B2B47"/>
    <w:rsid w:val="000B2BA7"/>
    <w:rsid w:val="000B2BC0"/>
    <w:rsid w:val="000B2C98"/>
    <w:rsid w:val="000B2D38"/>
    <w:rsid w:val="000B2D42"/>
    <w:rsid w:val="000B2D64"/>
    <w:rsid w:val="000B2DA6"/>
    <w:rsid w:val="000B2ECC"/>
    <w:rsid w:val="000B2ED6"/>
    <w:rsid w:val="000B2F5C"/>
    <w:rsid w:val="000B2F6E"/>
    <w:rsid w:val="000B2F95"/>
    <w:rsid w:val="000B2FBA"/>
    <w:rsid w:val="000B2FD8"/>
    <w:rsid w:val="000B30E8"/>
    <w:rsid w:val="000B3247"/>
    <w:rsid w:val="000B329E"/>
    <w:rsid w:val="000B3304"/>
    <w:rsid w:val="000B3317"/>
    <w:rsid w:val="000B333D"/>
    <w:rsid w:val="000B3468"/>
    <w:rsid w:val="000B347E"/>
    <w:rsid w:val="000B349B"/>
    <w:rsid w:val="000B34B9"/>
    <w:rsid w:val="000B3599"/>
    <w:rsid w:val="000B3903"/>
    <w:rsid w:val="000B3ADB"/>
    <w:rsid w:val="000B3B24"/>
    <w:rsid w:val="000B3B7B"/>
    <w:rsid w:val="000B3B94"/>
    <w:rsid w:val="000B3BD3"/>
    <w:rsid w:val="000B3C28"/>
    <w:rsid w:val="000B3C3D"/>
    <w:rsid w:val="000B3D0B"/>
    <w:rsid w:val="000B3DFC"/>
    <w:rsid w:val="000B3E4F"/>
    <w:rsid w:val="000B3EE1"/>
    <w:rsid w:val="000B4076"/>
    <w:rsid w:val="000B40D4"/>
    <w:rsid w:val="000B4160"/>
    <w:rsid w:val="000B4205"/>
    <w:rsid w:val="000B4263"/>
    <w:rsid w:val="000B42B3"/>
    <w:rsid w:val="000B42E1"/>
    <w:rsid w:val="000B42F4"/>
    <w:rsid w:val="000B4306"/>
    <w:rsid w:val="000B4315"/>
    <w:rsid w:val="000B4356"/>
    <w:rsid w:val="000B43EC"/>
    <w:rsid w:val="000B444D"/>
    <w:rsid w:val="000B44C6"/>
    <w:rsid w:val="000B460E"/>
    <w:rsid w:val="000B46F3"/>
    <w:rsid w:val="000B472C"/>
    <w:rsid w:val="000B4797"/>
    <w:rsid w:val="000B47CA"/>
    <w:rsid w:val="000B47D0"/>
    <w:rsid w:val="000B489F"/>
    <w:rsid w:val="000B48DD"/>
    <w:rsid w:val="000B48E5"/>
    <w:rsid w:val="000B49EA"/>
    <w:rsid w:val="000B4AE5"/>
    <w:rsid w:val="000B4B29"/>
    <w:rsid w:val="000B4B2A"/>
    <w:rsid w:val="000B4B94"/>
    <w:rsid w:val="000B4C10"/>
    <w:rsid w:val="000B4CD7"/>
    <w:rsid w:val="000B4D0B"/>
    <w:rsid w:val="000B4DED"/>
    <w:rsid w:val="000B4E40"/>
    <w:rsid w:val="000B4F0E"/>
    <w:rsid w:val="000B4FA7"/>
    <w:rsid w:val="000B4FD8"/>
    <w:rsid w:val="000B503C"/>
    <w:rsid w:val="000B50B5"/>
    <w:rsid w:val="000B5130"/>
    <w:rsid w:val="000B5139"/>
    <w:rsid w:val="000B522D"/>
    <w:rsid w:val="000B5259"/>
    <w:rsid w:val="000B5310"/>
    <w:rsid w:val="000B5338"/>
    <w:rsid w:val="000B5452"/>
    <w:rsid w:val="000B5494"/>
    <w:rsid w:val="000B551C"/>
    <w:rsid w:val="000B5562"/>
    <w:rsid w:val="000B560F"/>
    <w:rsid w:val="000B5675"/>
    <w:rsid w:val="000B5764"/>
    <w:rsid w:val="000B57BA"/>
    <w:rsid w:val="000B5866"/>
    <w:rsid w:val="000B58D4"/>
    <w:rsid w:val="000B59F6"/>
    <w:rsid w:val="000B5A57"/>
    <w:rsid w:val="000B5AE8"/>
    <w:rsid w:val="000B5B27"/>
    <w:rsid w:val="000B5B2E"/>
    <w:rsid w:val="000B5B61"/>
    <w:rsid w:val="000B5B9F"/>
    <w:rsid w:val="000B5BE3"/>
    <w:rsid w:val="000B5D37"/>
    <w:rsid w:val="000B5DC8"/>
    <w:rsid w:val="000B5DEF"/>
    <w:rsid w:val="000B5E52"/>
    <w:rsid w:val="000B5E98"/>
    <w:rsid w:val="000B5EFD"/>
    <w:rsid w:val="000B5FB9"/>
    <w:rsid w:val="000B6067"/>
    <w:rsid w:val="000B60DE"/>
    <w:rsid w:val="000B60E2"/>
    <w:rsid w:val="000B610A"/>
    <w:rsid w:val="000B6182"/>
    <w:rsid w:val="000B61ED"/>
    <w:rsid w:val="000B626C"/>
    <w:rsid w:val="000B633C"/>
    <w:rsid w:val="000B638F"/>
    <w:rsid w:val="000B6395"/>
    <w:rsid w:val="000B63DE"/>
    <w:rsid w:val="000B641D"/>
    <w:rsid w:val="000B6427"/>
    <w:rsid w:val="000B6567"/>
    <w:rsid w:val="000B6611"/>
    <w:rsid w:val="000B66EF"/>
    <w:rsid w:val="000B66F2"/>
    <w:rsid w:val="000B6717"/>
    <w:rsid w:val="000B6759"/>
    <w:rsid w:val="000B6763"/>
    <w:rsid w:val="000B67C4"/>
    <w:rsid w:val="000B6845"/>
    <w:rsid w:val="000B684D"/>
    <w:rsid w:val="000B6878"/>
    <w:rsid w:val="000B694D"/>
    <w:rsid w:val="000B6978"/>
    <w:rsid w:val="000B69B0"/>
    <w:rsid w:val="000B69BA"/>
    <w:rsid w:val="000B69E5"/>
    <w:rsid w:val="000B6AAE"/>
    <w:rsid w:val="000B6AD0"/>
    <w:rsid w:val="000B6ADF"/>
    <w:rsid w:val="000B6B35"/>
    <w:rsid w:val="000B6B56"/>
    <w:rsid w:val="000B6BC0"/>
    <w:rsid w:val="000B6BF8"/>
    <w:rsid w:val="000B6C15"/>
    <w:rsid w:val="000B6C91"/>
    <w:rsid w:val="000B6EF4"/>
    <w:rsid w:val="000B6F8F"/>
    <w:rsid w:val="000B704D"/>
    <w:rsid w:val="000B70C7"/>
    <w:rsid w:val="000B70DD"/>
    <w:rsid w:val="000B70DE"/>
    <w:rsid w:val="000B7164"/>
    <w:rsid w:val="000B719F"/>
    <w:rsid w:val="000B71C6"/>
    <w:rsid w:val="000B71FA"/>
    <w:rsid w:val="000B7204"/>
    <w:rsid w:val="000B7284"/>
    <w:rsid w:val="000B728F"/>
    <w:rsid w:val="000B73FE"/>
    <w:rsid w:val="000B7509"/>
    <w:rsid w:val="000B7525"/>
    <w:rsid w:val="000B75C2"/>
    <w:rsid w:val="000B75CD"/>
    <w:rsid w:val="000B75E9"/>
    <w:rsid w:val="000B76C5"/>
    <w:rsid w:val="000B771A"/>
    <w:rsid w:val="000B77E5"/>
    <w:rsid w:val="000B7879"/>
    <w:rsid w:val="000B787D"/>
    <w:rsid w:val="000B7887"/>
    <w:rsid w:val="000B78DF"/>
    <w:rsid w:val="000B790D"/>
    <w:rsid w:val="000B79D8"/>
    <w:rsid w:val="000B7A94"/>
    <w:rsid w:val="000B7D5A"/>
    <w:rsid w:val="000B7D92"/>
    <w:rsid w:val="000B7EEB"/>
    <w:rsid w:val="000B7F09"/>
    <w:rsid w:val="000B7F4D"/>
    <w:rsid w:val="000C010B"/>
    <w:rsid w:val="000C0197"/>
    <w:rsid w:val="000C01BE"/>
    <w:rsid w:val="000C0247"/>
    <w:rsid w:val="000C0397"/>
    <w:rsid w:val="000C049A"/>
    <w:rsid w:val="000C0596"/>
    <w:rsid w:val="000C059E"/>
    <w:rsid w:val="000C05B2"/>
    <w:rsid w:val="000C069E"/>
    <w:rsid w:val="000C06CC"/>
    <w:rsid w:val="000C074D"/>
    <w:rsid w:val="000C07AD"/>
    <w:rsid w:val="000C07D0"/>
    <w:rsid w:val="000C0819"/>
    <w:rsid w:val="000C0849"/>
    <w:rsid w:val="000C08A3"/>
    <w:rsid w:val="000C08B4"/>
    <w:rsid w:val="000C08C6"/>
    <w:rsid w:val="000C0927"/>
    <w:rsid w:val="000C0946"/>
    <w:rsid w:val="000C094C"/>
    <w:rsid w:val="000C0B52"/>
    <w:rsid w:val="000C0C14"/>
    <w:rsid w:val="000C0CBF"/>
    <w:rsid w:val="000C0D4E"/>
    <w:rsid w:val="000C0D65"/>
    <w:rsid w:val="000C0DAC"/>
    <w:rsid w:val="000C0DAD"/>
    <w:rsid w:val="000C0F20"/>
    <w:rsid w:val="000C1029"/>
    <w:rsid w:val="000C1067"/>
    <w:rsid w:val="000C1085"/>
    <w:rsid w:val="000C10D0"/>
    <w:rsid w:val="000C10D6"/>
    <w:rsid w:val="000C11F2"/>
    <w:rsid w:val="000C120F"/>
    <w:rsid w:val="000C1226"/>
    <w:rsid w:val="000C1268"/>
    <w:rsid w:val="000C12A9"/>
    <w:rsid w:val="000C154F"/>
    <w:rsid w:val="000C1622"/>
    <w:rsid w:val="000C1690"/>
    <w:rsid w:val="000C16EE"/>
    <w:rsid w:val="000C17AF"/>
    <w:rsid w:val="000C1815"/>
    <w:rsid w:val="000C1819"/>
    <w:rsid w:val="000C1838"/>
    <w:rsid w:val="000C1864"/>
    <w:rsid w:val="000C1986"/>
    <w:rsid w:val="000C1ABE"/>
    <w:rsid w:val="000C1B1F"/>
    <w:rsid w:val="000C1BE8"/>
    <w:rsid w:val="000C1C40"/>
    <w:rsid w:val="000C1CA2"/>
    <w:rsid w:val="000C1CB8"/>
    <w:rsid w:val="000C1DD5"/>
    <w:rsid w:val="000C1F67"/>
    <w:rsid w:val="000C1F83"/>
    <w:rsid w:val="000C1F87"/>
    <w:rsid w:val="000C208C"/>
    <w:rsid w:val="000C2212"/>
    <w:rsid w:val="000C22EE"/>
    <w:rsid w:val="000C241B"/>
    <w:rsid w:val="000C24A8"/>
    <w:rsid w:val="000C24DB"/>
    <w:rsid w:val="000C2692"/>
    <w:rsid w:val="000C26BE"/>
    <w:rsid w:val="000C26DD"/>
    <w:rsid w:val="000C273A"/>
    <w:rsid w:val="000C2747"/>
    <w:rsid w:val="000C276C"/>
    <w:rsid w:val="000C27A5"/>
    <w:rsid w:val="000C2810"/>
    <w:rsid w:val="000C2838"/>
    <w:rsid w:val="000C2846"/>
    <w:rsid w:val="000C288D"/>
    <w:rsid w:val="000C2976"/>
    <w:rsid w:val="000C29A5"/>
    <w:rsid w:val="000C2A1A"/>
    <w:rsid w:val="000C2A47"/>
    <w:rsid w:val="000C2A7E"/>
    <w:rsid w:val="000C2B31"/>
    <w:rsid w:val="000C2C03"/>
    <w:rsid w:val="000C2CD0"/>
    <w:rsid w:val="000C2D81"/>
    <w:rsid w:val="000C2DAC"/>
    <w:rsid w:val="000C2E00"/>
    <w:rsid w:val="000C2E9C"/>
    <w:rsid w:val="000C2EDF"/>
    <w:rsid w:val="000C2F62"/>
    <w:rsid w:val="000C2FC6"/>
    <w:rsid w:val="000C31C9"/>
    <w:rsid w:val="000C32A7"/>
    <w:rsid w:val="000C32D7"/>
    <w:rsid w:val="000C3310"/>
    <w:rsid w:val="000C3315"/>
    <w:rsid w:val="000C33B7"/>
    <w:rsid w:val="000C34A5"/>
    <w:rsid w:val="000C34DC"/>
    <w:rsid w:val="000C358C"/>
    <w:rsid w:val="000C360F"/>
    <w:rsid w:val="000C3625"/>
    <w:rsid w:val="000C3632"/>
    <w:rsid w:val="000C36FD"/>
    <w:rsid w:val="000C3746"/>
    <w:rsid w:val="000C374D"/>
    <w:rsid w:val="000C378D"/>
    <w:rsid w:val="000C37A4"/>
    <w:rsid w:val="000C3882"/>
    <w:rsid w:val="000C388C"/>
    <w:rsid w:val="000C38E5"/>
    <w:rsid w:val="000C38FA"/>
    <w:rsid w:val="000C398B"/>
    <w:rsid w:val="000C39AA"/>
    <w:rsid w:val="000C39C7"/>
    <w:rsid w:val="000C3A4A"/>
    <w:rsid w:val="000C3A75"/>
    <w:rsid w:val="000C3AAF"/>
    <w:rsid w:val="000C3B14"/>
    <w:rsid w:val="000C3B17"/>
    <w:rsid w:val="000C3B5F"/>
    <w:rsid w:val="000C3B97"/>
    <w:rsid w:val="000C3BC5"/>
    <w:rsid w:val="000C3BCC"/>
    <w:rsid w:val="000C3BD2"/>
    <w:rsid w:val="000C3BFE"/>
    <w:rsid w:val="000C3C4F"/>
    <w:rsid w:val="000C3C62"/>
    <w:rsid w:val="000C3D17"/>
    <w:rsid w:val="000C3D47"/>
    <w:rsid w:val="000C3DAC"/>
    <w:rsid w:val="000C3DEB"/>
    <w:rsid w:val="000C3DF4"/>
    <w:rsid w:val="000C3E04"/>
    <w:rsid w:val="000C3E07"/>
    <w:rsid w:val="000C3ED1"/>
    <w:rsid w:val="000C3EF2"/>
    <w:rsid w:val="000C3F80"/>
    <w:rsid w:val="000C404F"/>
    <w:rsid w:val="000C4066"/>
    <w:rsid w:val="000C40CC"/>
    <w:rsid w:val="000C421D"/>
    <w:rsid w:val="000C43FB"/>
    <w:rsid w:val="000C4411"/>
    <w:rsid w:val="000C4502"/>
    <w:rsid w:val="000C4585"/>
    <w:rsid w:val="000C459D"/>
    <w:rsid w:val="000C45EC"/>
    <w:rsid w:val="000C4613"/>
    <w:rsid w:val="000C46BA"/>
    <w:rsid w:val="000C47BF"/>
    <w:rsid w:val="000C48D2"/>
    <w:rsid w:val="000C4930"/>
    <w:rsid w:val="000C49B0"/>
    <w:rsid w:val="000C49E6"/>
    <w:rsid w:val="000C4A5B"/>
    <w:rsid w:val="000C4AB9"/>
    <w:rsid w:val="000C4BCF"/>
    <w:rsid w:val="000C4C2D"/>
    <w:rsid w:val="000C4C5D"/>
    <w:rsid w:val="000C4C61"/>
    <w:rsid w:val="000C4C70"/>
    <w:rsid w:val="000C4DB9"/>
    <w:rsid w:val="000C4E62"/>
    <w:rsid w:val="000C509B"/>
    <w:rsid w:val="000C50D1"/>
    <w:rsid w:val="000C5124"/>
    <w:rsid w:val="000C5168"/>
    <w:rsid w:val="000C519B"/>
    <w:rsid w:val="000C51B5"/>
    <w:rsid w:val="000C51E8"/>
    <w:rsid w:val="000C5220"/>
    <w:rsid w:val="000C5249"/>
    <w:rsid w:val="000C52AA"/>
    <w:rsid w:val="000C52AB"/>
    <w:rsid w:val="000C52B2"/>
    <w:rsid w:val="000C5415"/>
    <w:rsid w:val="000C54BC"/>
    <w:rsid w:val="000C558E"/>
    <w:rsid w:val="000C5625"/>
    <w:rsid w:val="000C5634"/>
    <w:rsid w:val="000C5694"/>
    <w:rsid w:val="000C569E"/>
    <w:rsid w:val="000C57A4"/>
    <w:rsid w:val="000C5861"/>
    <w:rsid w:val="000C5903"/>
    <w:rsid w:val="000C593A"/>
    <w:rsid w:val="000C5A80"/>
    <w:rsid w:val="000C5AB9"/>
    <w:rsid w:val="000C5AD8"/>
    <w:rsid w:val="000C5AE3"/>
    <w:rsid w:val="000C5B93"/>
    <w:rsid w:val="000C5BE3"/>
    <w:rsid w:val="000C5D45"/>
    <w:rsid w:val="000C5D86"/>
    <w:rsid w:val="000C5E14"/>
    <w:rsid w:val="000C5EC1"/>
    <w:rsid w:val="000C5F08"/>
    <w:rsid w:val="000C5FDA"/>
    <w:rsid w:val="000C6010"/>
    <w:rsid w:val="000C6073"/>
    <w:rsid w:val="000C60A9"/>
    <w:rsid w:val="000C60E3"/>
    <w:rsid w:val="000C60F7"/>
    <w:rsid w:val="000C6109"/>
    <w:rsid w:val="000C6284"/>
    <w:rsid w:val="000C635D"/>
    <w:rsid w:val="000C636B"/>
    <w:rsid w:val="000C6457"/>
    <w:rsid w:val="000C650E"/>
    <w:rsid w:val="000C652D"/>
    <w:rsid w:val="000C653B"/>
    <w:rsid w:val="000C662B"/>
    <w:rsid w:val="000C6638"/>
    <w:rsid w:val="000C6655"/>
    <w:rsid w:val="000C68BD"/>
    <w:rsid w:val="000C68FC"/>
    <w:rsid w:val="000C6915"/>
    <w:rsid w:val="000C69D2"/>
    <w:rsid w:val="000C69E1"/>
    <w:rsid w:val="000C6A70"/>
    <w:rsid w:val="000C6BC8"/>
    <w:rsid w:val="000C6D12"/>
    <w:rsid w:val="000C6DAB"/>
    <w:rsid w:val="000C6E8A"/>
    <w:rsid w:val="000C6E95"/>
    <w:rsid w:val="000C6EA4"/>
    <w:rsid w:val="000C6FAA"/>
    <w:rsid w:val="000C7062"/>
    <w:rsid w:val="000C70EA"/>
    <w:rsid w:val="000C70F9"/>
    <w:rsid w:val="000C7160"/>
    <w:rsid w:val="000C7163"/>
    <w:rsid w:val="000C7165"/>
    <w:rsid w:val="000C71AF"/>
    <w:rsid w:val="000C72C6"/>
    <w:rsid w:val="000C72D4"/>
    <w:rsid w:val="000C73FD"/>
    <w:rsid w:val="000C744A"/>
    <w:rsid w:val="000C7507"/>
    <w:rsid w:val="000C7510"/>
    <w:rsid w:val="000C7593"/>
    <w:rsid w:val="000C75CF"/>
    <w:rsid w:val="000C75FA"/>
    <w:rsid w:val="000C763A"/>
    <w:rsid w:val="000C76B9"/>
    <w:rsid w:val="000C76D2"/>
    <w:rsid w:val="000C777A"/>
    <w:rsid w:val="000C77A2"/>
    <w:rsid w:val="000C77D1"/>
    <w:rsid w:val="000C7816"/>
    <w:rsid w:val="000C782D"/>
    <w:rsid w:val="000C786D"/>
    <w:rsid w:val="000C7874"/>
    <w:rsid w:val="000C78B1"/>
    <w:rsid w:val="000C7953"/>
    <w:rsid w:val="000C79A8"/>
    <w:rsid w:val="000C79BC"/>
    <w:rsid w:val="000C7A03"/>
    <w:rsid w:val="000C7A40"/>
    <w:rsid w:val="000C7ABF"/>
    <w:rsid w:val="000C7B04"/>
    <w:rsid w:val="000C7B76"/>
    <w:rsid w:val="000C7B7E"/>
    <w:rsid w:val="000C7BAE"/>
    <w:rsid w:val="000C7C2D"/>
    <w:rsid w:val="000C7C43"/>
    <w:rsid w:val="000C7DD0"/>
    <w:rsid w:val="000C7DD4"/>
    <w:rsid w:val="000C7DFD"/>
    <w:rsid w:val="000C7E4B"/>
    <w:rsid w:val="000C7E97"/>
    <w:rsid w:val="000C7F00"/>
    <w:rsid w:val="000D0046"/>
    <w:rsid w:val="000D005A"/>
    <w:rsid w:val="000D00A9"/>
    <w:rsid w:val="000D00BC"/>
    <w:rsid w:val="000D0234"/>
    <w:rsid w:val="000D0265"/>
    <w:rsid w:val="000D02B4"/>
    <w:rsid w:val="000D0364"/>
    <w:rsid w:val="000D0380"/>
    <w:rsid w:val="000D0400"/>
    <w:rsid w:val="000D0498"/>
    <w:rsid w:val="000D04CE"/>
    <w:rsid w:val="000D0612"/>
    <w:rsid w:val="000D0621"/>
    <w:rsid w:val="000D0640"/>
    <w:rsid w:val="000D06C5"/>
    <w:rsid w:val="000D06FF"/>
    <w:rsid w:val="000D071A"/>
    <w:rsid w:val="000D071C"/>
    <w:rsid w:val="000D0746"/>
    <w:rsid w:val="000D07B2"/>
    <w:rsid w:val="000D0801"/>
    <w:rsid w:val="000D088B"/>
    <w:rsid w:val="000D08BD"/>
    <w:rsid w:val="000D0914"/>
    <w:rsid w:val="000D0A52"/>
    <w:rsid w:val="000D0A63"/>
    <w:rsid w:val="000D0A65"/>
    <w:rsid w:val="000D0C16"/>
    <w:rsid w:val="000D0C3E"/>
    <w:rsid w:val="000D0CFB"/>
    <w:rsid w:val="000D0D66"/>
    <w:rsid w:val="000D0E04"/>
    <w:rsid w:val="000D0E4A"/>
    <w:rsid w:val="000D0EC1"/>
    <w:rsid w:val="000D0EE0"/>
    <w:rsid w:val="000D0F15"/>
    <w:rsid w:val="000D0FA1"/>
    <w:rsid w:val="000D0FE2"/>
    <w:rsid w:val="000D10AF"/>
    <w:rsid w:val="000D1223"/>
    <w:rsid w:val="000D1236"/>
    <w:rsid w:val="000D1255"/>
    <w:rsid w:val="000D129C"/>
    <w:rsid w:val="000D12F1"/>
    <w:rsid w:val="000D1300"/>
    <w:rsid w:val="000D1350"/>
    <w:rsid w:val="000D1375"/>
    <w:rsid w:val="000D13B7"/>
    <w:rsid w:val="000D13C7"/>
    <w:rsid w:val="000D14FF"/>
    <w:rsid w:val="000D15C4"/>
    <w:rsid w:val="000D164E"/>
    <w:rsid w:val="000D16C9"/>
    <w:rsid w:val="000D16E8"/>
    <w:rsid w:val="000D1702"/>
    <w:rsid w:val="000D171D"/>
    <w:rsid w:val="000D174B"/>
    <w:rsid w:val="000D177D"/>
    <w:rsid w:val="000D178B"/>
    <w:rsid w:val="000D1817"/>
    <w:rsid w:val="000D1843"/>
    <w:rsid w:val="000D18EB"/>
    <w:rsid w:val="000D1ADA"/>
    <w:rsid w:val="000D1BDA"/>
    <w:rsid w:val="000D1BE4"/>
    <w:rsid w:val="000D1C51"/>
    <w:rsid w:val="000D1CAC"/>
    <w:rsid w:val="000D1D0C"/>
    <w:rsid w:val="000D1D14"/>
    <w:rsid w:val="000D1DAC"/>
    <w:rsid w:val="000D1DBD"/>
    <w:rsid w:val="000D1DE4"/>
    <w:rsid w:val="000D1E6F"/>
    <w:rsid w:val="000D1F7D"/>
    <w:rsid w:val="000D1FAD"/>
    <w:rsid w:val="000D202D"/>
    <w:rsid w:val="000D20A6"/>
    <w:rsid w:val="000D213C"/>
    <w:rsid w:val="000D225B"/>
    <w:rsid w:val="000D227A"/>
    <w:rsid w:val="000D22B0"/>
    <w:rsid w:val="000D22D5"/>
    <w:rsid w:val="000D23EB"/>
    <w:rsid w:val="000D23F1"/>
    <w:rsid w:val="000D248D"/>
    <w:rsid w:val="000D251A"/>
    <w:rsid w:val="000D25E1"/>
    <w:rsid w:val="000D2669"/>
    <w:rsid w:val="000D288F"/>
    <w:rsid w:val="000D28ED"/>
    <w:rsid w:val="000D28EE"/>
    <w:rsid w:val="000D28F1"/>
    <w:rsid w:val="000D291C"/>
    <w:rsid w:val="000D29E9"/>
    <w:rsid w:val="000D2A45"/>
    <w:rsid w:val="000D2AA0"/>
    <w:rsid w:val="000D2AE3"/>
    <w:rsid w:val="000D2B05"/>
    <w:rsid w:val="000D2B09"/>
    <w:rsid w:val="000D2B1F"/>
    <w:rsid w:val="000D2BDD"/>
    <w:rsid w:val="000D2BDE"/>
    <w:rsid w:val="000D2C04"/>
    <w:rsid w:val="000D2DAB"/>
    <w:rsid w:val="000D2E06"/>
    <w:rsid w:val="000D2E36"/>
    <w:rsid w:val="000D2ED8"/>
    <w:rsid w:val="000D3004"/>
    <w:rsid w:val="000D300F"/>
    <w:rsid w:val="000D316A"/>
    <w:rsid w:val="000D31D5"/>
    <w:rsid w:val="000D328F"/>
    <w:rsid w:val="000D32FA"/>
    <w:rsid w:val="000D3367"/>
    <w:rsid w:val="000D3375"/>
    <w:rsid w:val="000D339D"/>
    <w:rsid w:val="000D33B0"/>
    <w:rsid w:val="000D33F4"/>
    <w:rsid w:val="000D3495"/>
    <w:rsid w:val="000D359E"/>
    <w:rsid w:val="000D35FB"/>
    <w:rsid w:val="000D365B"/>
    <w:rsid w:val="000D37EB"/>
    <w:rsid w:val="000D3804"/>
    <w:rsid w:val="000D3979"/>
    <w:rsid w:val="000D3A03"/>
    <w:rsid w:val="000D3A9A"/>
    <w:rsid w:val="000D3B22"/>
    <w:rsid w:val="000D3BA2"/>
    <w:rsid w:val="000D3BBF"/>
    <w:rsid w:val="000D3C04"/>
    <w:rsid w:val="000D3CAA"/>
    <w:rsid w:val="000D3D74"/>
    <w:rsid w:val="000D3DCE"/>
    <w:rsid w:val="000D3DE8"/>
    <w:rsid w:val="000D3E02"/>
    <w:rsid w:val="000D3E61"/>
    <w:rsid w:val="000D4034"/>
    <w:rsid w:val="000D4043"/>
    <w:rsid w:val="000D4095"/>
    <w:rsid w:val="000D4098"/>
    <w:rsid w:val="000D40C0"/>
    <w:rsid w:val="000D4169"/>
    <w:rsid w:val="000D427F"/>
    <w:rsid w:val="000D42AD"/>
    <w:rsid w:val="000D4329"/>
    <w:rsid w:val="000D4332"/>
    <w:rsid w:val="000D4506"/>
    <w:rsid w:val="000D454A"/>
    <w:rsid w:val="000D4775"/>
    <w:rsid w:val="000D4875"/>
    <w:rsid w:val="000D4884"/>
    <w:rsid w:val="000D48D4"/>
    <w:rsid w:val="000D4966"/>
    <w:rsid w:val="000D49EB"/>
    <w:rsid w:val="000D49FC"/>
    <w:rsid w:val="000D4A2A"/>
    <w:rsid w:val="000D4B62"/>
    <w:rsid w:val="000D4BED"/>
    <w:rsid w:val="000D4DD6"/>
    <w:rsid w:val="000D4EA7"/>
    <w:rsid w:val="000D4F3A"/>
    <w:rsid w:val="000D4F87"/>
    <w:rsid w:val="000D5031"/>
    <w:rsid w:val="000D512C"/>
    <w:rsid w:val="000D516E"/>
    <w:rsid w:val="000D51D9"/>
    <w:rsid w:val="000D5248"/>
    <w:rsid w:val="000D52DE"/>
    <w:rsid w:val="000D5478"/>
    <w:rsid w:val="000D54C5"/>
    <w:rsid w:val="000D55B2"/>
    <w:rsid w:val="000D55E6"/>
    <w:rsid w:val="000D5616"/>
    <w:rsid w:val="000D56A1"/>
    <w:rsid w:val="000D56B0"/>
    <w:rsid w:val="000D56E4"/>
    <w:rsid w:val="000D57C8"/>
    <w:rsid w:val="000D57E4"/>
    <w:rsid w:val="000D585B"/>
    <w:rsid w:val="000D5882"/>
    <w:rsid w:val="000D588F"/>
    <w:rsid w:val="000D58E5"/>
    <w:rsid w:val="000D59AE"/>
    <w:rsid w:val="000D5A7B"/>
    <w:rsid w:val="000D5AC2"/>
    <w:rsid w:val="000D5AE0"/>
    <w:rsid w:val="000D5B18"/>
    <w:rsid w:val="000D5BC7"/>
    <w:rsid w:val="000D5C57"/>
    <w:rsid w:val="000D5CB0"/>
    <w:rsid w:val="000D5CE7"/>
    <w:rsid w:val="000D5E25"/>
    <w:rsid w:val="000D5F20"/>
    <w:rsid w:val="000D5F6A"/>
    <w:rsid w:val="000D6049"/>
    <w:rsid w:val="000D6064"/>
    <w:rsid w:val="000D6076"/>
    <w:rsid w:val="000D60D6"/>
    <w:rsid w:val="000D60D9"/>
    <w:rsid w:val="000D60F5"/>
    <w:rsid w:val="000D623A"/>
    <w:rsid w:val="000D6283"/>
    <w:rsid w:val="000D630E"/>
    <w:rsid w:val="000D6340"/>
    <w:rsid w:val="000D6355"/>
    <w:rsid w:val="000D63B7"/>
    <w:rsid w:val="000D63DB"/>
    <w:rsid w:val="000D6405"/>
    <w:rsid w:val="000D6425"/>
    <w:rsid w:val="000D6446"/>
    <w:rsid w:val="000D6485"/>
    <w:rsid w:val="000D64F5"/>
    <w:rsid w:val="000D65D4"/>
    <w:rsid w:val="000D65F9"/>
    <w:rsid w:val="000D66DF"/>
    <w:rsid w:val="000D681E"/>
    <w:rsid w:val="000D6907"/>
    <w:rsid w:val="000D69A8"/>
    <w:rsid w:val="000D6A2F"/>
    <w:rsid w:val="000D6B8F"/>
    <w:rsid w:val="000D6BC8"/>
    <w:rsid w:val="000D6C0B"/>
    <w:rsid w:val="000D6C1E"/>
    <w:rsid w:val="000D6C51"/>
    <w:rsid w:val="000D6C56"/>
    <w:rsid w:val="000D6C7C"/>
    <w:rsid w:val="000D6CE6"/>
    <w:rsid w:val="000D6E59"/>
    <w:rsid w:val="000D6F9D"/>
    <w:rsid w:val="000D6FB6"/>
    <w:rsid w:val="000D6FC0"/>
    <w:rsid w:val="000D7095"/>
    <w:rsid w:val="000D70F2"/>
    <w:rsid w:val="000D7107"/>
    <w:rsid w:val="000D718E"/>
    <w:rsid w:val="000D71DF"/>
    <w:rsid w:val="000D7218"/>
    <w:rsid w:val="000D7259"/>
    <w:rsid w:val="000D729C"/>
    <w:rsid w:val="000D73B9"/>
    <w:rsid w:val="000D740A"/>
    <w:rsid w:val="000D7413"/>
    <w:rsid w:val="000D74DB"/>
    <w:rsid w:val="000D7517"/>
    <w:rsid w:val="000D7538"/>
    <w:rsid w:val="000D753D"/>
    <w:rsid w:val="000D7555"/>
    <w:rsid w:val="000D7583"/>
    <w:rsid w:val="000D75A6"/>
    <w:rsid w:val="000D75B8"/>
    <w:rsid w:val="000D7612"/>
    <w:rsid w:val="000D766A"/>
    <w:rsid w:val="000D7739"/>
    <w:rsid w:val="000D7760"/>
    <w:rsid w:val="000D77D8"/>
    <w:rsid w:val="000D785E"/>
    <w:rsid w:val="000D7869"/>
    <w:rsid w:val="000D789A"/>
    <w:rsid w:val="000D78AF"/>
    <w:rsid w:val="000D78C1"/>
    <w:rsid w:val="000D7901"/>
    <w:rsid w:val="000D7986"/>
    <w:rsid w:val="000D79C2"/>
    <w:rsid w:val="000D7B33"/>
    <w:rsid w:val="000D7B39"/>
    <w:rsid w:val="000D7B57"/>
    <w:rsid w:val="000D7B66"/>
    <w:rsid w:val="000D7BB3"/>
    <w:rsid w:val="000D7C26"/>
    <w:rsid w:val="000D7C5E"/>
    <w:rsid w:val="000D7C6E"/>
    <w:rsid w:val="000D7CB2"/>
    <w:rsid w:val="000D7D4B"/>
    <w:rsid w:val="000D7D7A"/>
    <w:rsid w:val="000D7E26"/>
    <w:rsid w:val="000D7E88"/>
    <w:rsid w:val="000D7EAE"/>
    <w:rsid w:val="000D7F35"/>
    <w:rsid w:val="000D7F40"/>
    <w:rsid w:val="000D7F48"/>
    <w:rsid w:val="000D7F51"/>
    <w:rsid w:val="000D7F93"/>
    <w:rsid w:val="000D7FC7"/>
    <w:rsid w:val="000E00A5"/>
    <w:rsid w:val="000E011A"/>
    <w:rsid w:val="000E0201"/>
    <w:rsid w:val="000E0299"/>
    <w:rsid w:val="000E02B8"/>
    <w:rsid w:val="000E0361"/>
    <w:rsid w:val="000E0440"/>
    <w:rsid w:val="000E053F"/>
    <w:rsid w:val="000E057B"/>
    <w:rsid w:val="000E06F5"/>
    <w:rsid w:val="000E079E"/>
    <w:rsid w:val="000E07CD"/>
    <w:rsid w:val="000E07D3"/>
    <w:rsid w:val="000E085E"/>
    <w:rsid w:val="000E0884"/>
    <w:rsid w:val="000E0905"/>
    <w:rsid w:val="000E0907"/>
    <w:rsid w:val="000E090D"/>
    <w:rsid w:val="000E09CF"/>
    <w:rsid w:val="000E09F3"/>
    <w:rsid w:val="000E0A5D"/>
    <w:rsid w:val="000E0A7A"/>
    <w:rsid w:val="000E0B59"/>
    <w:rsid w:val="000E0BFA"/>
    <w:rsid w:val="000E0CB9"/>
    <w:rsid w:val="000E1049"/>
    <w:rsid w:val="000E1074"/>
    <w:rsid w:val="000E1091"/>
    <w:rsid w:val="000E1131"/>
    <w:rsid w:val="000E1198"/>
    <w:rsid w:val="000E11D1"/>
    <w:rsid w:val="000E1363"/>
    <w:rsid w:val="000E13F7"/>
    <w:rsid w:val="000E140B"/>
    <w:rsid w:val="000E143B"/>
    <w:rsid w:val="000E147B"/>
    <w:rsid w:val="000E15C1"/>
    <w:rsid w:val="000E162D"/>
    <w:rsid w:val="000E1653"/>
    <w:rsid w:val="000E18DC"/>
    <w:rsid w:val="000E1960"/>
    <w:rsid w:val="000E1A3A"/>
    <w:rsid w:val="000E1AF3"/>
    <w:rsid w:val="000E1BB9"/>
    <w:rsid w:val="000E1CC1"/>
    <w:rsid w:val="000E1D5B"/>
    <w:rsid w:val="000E1E0A"/>
    <w:rsid w:val="000E1E77"/>
    <w:rsid w:val="000E1EEC"/>
    <w:rsid w:val="000E1F58"/>
    <w:rsid w:val="000E1FE5"/>
    <w:rsid w:val="000E206A"/>
    <w:rsid w:val="000E2097"/>
    <w:rsid w:val="000E20D4"/>
    <w:rsid w:val="000E215F"/>
    <w:rsid w:val="000E2187"/>
    <w:rsid w:val="000E21B0"/>
    <w:rsid w:val="000E21F6"/>
    <w:rsid w:val="000E2270"/>
    <w:rsid w:val="000E22CB"/>
    <w:rsid w:val="000E2392"/>
    <w:rsid w:val="000E23DE"/>
    <w:rsid w:val="000E2471"/>
    <w:rsid w:val="000E24F9"/>
    <w:rsid w:val="000E25DD"/>
    <w:rsid w:val="000E2636"/>
    <w:rsid w:val="000E26D6"/>
    <w:rsid w:val="000E27BA"/>
    <w:rsid w:val="000E2827"/>
    <w:rsid w:val="000E2892"/>
    <w:rsid w:val="000E2905"/>
    <w:rsid w:val="000E2909"/>
    <w:rsid w:val="000E296C"/>
    <w:rsid w:val="000E2A1D"/>
    <w:rsid w:val="000E2AEF"/>
    <w:rsid w:val="000E2C16"/>
    <w:rsid w:val="000E2C8E"/>
    <w:rsid w:val="000E2D6C"/>
    <w:rsid w:val="000E2DEC"/>
    <w:rsid w:val="000E2EBE"/>
    <w:rsid w:val="000E2EC0"/>
    <w:rsid w:val="000E2F16"/>
    <w:rsid w:val="000E2F19"/>
    <w:rsid w:val="000E300A"/>
    <w:rsid w:val="000E3072"/>
    <w:rsid w:val="000E30E1"/>
    <w:rsid w:val="000E30EC"/>
    <w:rsid w:val="000E3162"/>
    <w:rsid w:val="000E3179"/>
    <w:rsid w:val="000E3199"/>
    <w:rsid w:val="000E31A9"/>
    <w:rsid w:val="000E31F9"/>
    <w:rsid w:val="000E32F3"/>
    <w:rsid w:val="000E3324"/>
    <w:rsid w:val="000E3448"/>
    <w:rsid w:val="000E348E"/>
    <w:rsid w:val="000E3577"/>
    <w:rsid w:val="000E35B3"/>
    <w:rsid w:val="000E3686"/>
    <w:rsid w:val="000E36DB"/>
    <w:rsid w:val="000E3750"/>
    <w:rsid w:val="000E3892"/>
    <w:rsid w:val="000E390F"/>
    <w:rsid w:val="000E3988"/>
    <w:rsid w:val="000E39DE"/>
    <w:rsid w:val="000E3A89"/>
    <w:rsid w:val="000E3B12"/>
    <w:rsid w:val="000E3B1B"/>
    <w:rsid w:val="000E3B2C"/>
    <w:rsid w:val="000E3B93"/>
    <w:rsid w:val="000E3C26"/>
    <w:rsid w:val="000E3D54"/>
    <w:rsid w:val="000E3DC9"/>
    <w:rsid w:val="000E3F49"/>
    <w:rsid w:val="000E3FFE"/>
    <w:rsid w:val="000E4011"/>
    <w:rsid w:val="000E408C"/>
    <w:rsid w:val="000E409E"/>
    <w:rsid w:val="000E40D4"/>
    <w:rsid w:val="000E40EA"/>
    <w:rsid w:val="000E41AB"/>
    <w:rsid w:val="000E41AC"/>
    <w:rsid w:val="000E4244"/>
    <w:rsid w:val="000E427C"/>
    <w:rsid w:val="000E4410"/>
    <w:rsid w:val="000E4476"/>
    <w:rsid w:val="000E4504"/>
    <w:rsid w:val="000E4510"/>
    <w:rsid w:val="000E452E"/>
    <w:rsid w:val="000E4570"/>
    <w:rsid w:val="000E468F"/>
    <w:rsid w:val="000E4708"/>
    <w:rsid w:val="000E471A"/>
    <w:rsid w:val="000E4736"/>
    <w:rsid w:val="000E4744"/>
    <w:rsid w:val="000E4A18"/>
    <w:rsid w:val="000E4AA0"/>
    <w:rsid w:val="000E4B4D"/>
    <w:rsid w:val="000E4B5F"/>
    <w:rsid w:val="000E4C20"/>
    <w:rsid w:val="000E4C38"/>
    <w:rsid w:val="000E4C9E"/>
    <w:rsid w:val="000E4CCF"/>
    <w:rsid w:val="000E4D58"/>
    <w:rsid w:val="000E4D79"/>
    <w:rsid w:val="000E4D96"/>
    <w:rsid w:val="000E4E1B"/>
    <w:rsid w:val="000E4E46"/>
    <w:rsid w:val="000E5116"/>
    <w:rsid w:val="000E5130"/>
    <w:rsid w:val="000E519D"/>
    <w:rsid w:val="000E52A4"/>
    <w:rsid w:val="000E5310"/>
    <w:rsid w:val="000E531B"/>
    <w:rsid w:val="000E535B"/>
    <w:rsid w:val="000E53CB"/>
    <w:rsid w:val="000E53F8"/>
    <w:rsid w:val="000E5422"/>
    <w:rsid w:val="000E544B"/>
    <w:rsid w:val="000E54B7"/>
    <w:rsid w:val="000E5501"/>
    <w:rsid w:val="000E5559"/>
    <w:rsid w:val="000E555F"/>
    <w:rsid w:val="000E5562"/>
    <w:rsid w:val="000E5564"/>
    <w:rsid w:val="000E564D"/>
    <w:rsid w:val="000E5760"/>
    <w:rsid w:val="000E57C3"/>
    <w:rsid w:val="000E58AB"/>
    <w:rsid w:val="000E5967"/>
    <w:rsid w:val="000E5974"/>
    <w:rsid w:val="000E5985"/>
    <w:rsid w:val="000E59E7"/>
    <w:rsid w:val="000E5A3E"/>
    <w:rsid w:val="000E5B10"/>
    <w:rsid w:val="000E5B4B"/>
    <w:rsid w:val="000E5C4D"/>
    <w:rsid w:val="000E5D7D"/>
    <w:rsid w:val="000E5EBD"/>
    <w:rsid w:val="000E5F78"/>
    <w:rsid w:val="000E5FAD"/>
    <w:rsid w:val="000E5FCB"/>
    <w:rsid w:val="000E6048"/>
    <w:rsid w:val="000E6114"/>
    <w:rsid w:val="000E6128"/>
    <w:rsid w:val="000E6157"/>
    <w:rsid w:val="000E615C"/>
    <w:rsid w:val="000E61ED"/>
    <w:rsid w:val="000E624B"/>
    <w:rsid w:val="000E6271"/>
    <w:rsid w:val="000E6465"/>
    <w:rsid w:val="000E64EC"/>
    <w:rsid w:val="000E65F0"/>
    <w:rsid w:val="000E660D"/>
    <w:rsid w:val="000E6696"/>
    <w:rsid w:val="000E66AA"/>
    <w:rsid w:val="000E6701"/>
    <w:rsid w:val="000E6808"/>
    <w:rsid w:val="000E68C4"/>
    <w:rsid w:val="000E69E6"/>
    <w:rsid w:val="000E6AE4"/>
    <w:rsid w:val="000E6B9F"/>
    <w:rsid w:val="000E6BF1"/>
    <w:rsid w:val="000E6D65"/>
    <w:rsid w:val="000E6DF2"/>
    <w:rsid w:val="000E6E31"/>
    <w:rsid w:val="000E6F41"/>
    <w:rsid w:val="000E6F8E"/>
    <w:rsid w:val="000E6FAD"/>
    <w:rsid w:val="000E6FD6"/>
    <w:rsid w:val="000E7046"/>
    <w:rsid w:val="000E7047"/>
    <w:rsid w:val="000E718A"/>
    <w:rsid w:val="000E7269"/>
    <w:rsid w:val="000E7271"/>
    <w:rsid w:val="000E72E5"/>
    <w:rsid w:val="000E7304"/>
    <w:rsid w:val="000E74E0"/>
    <w:rsid w:val="000E75B0"/>
    <w:rsid w:val="000E7663"/>
    <w:rsid w:val="000E76D4"/>
    <w:rsid w:val="000E76EB"/>
    <w:rsid w:val="000E788E"/>
    <w:rsid w:val="000E79AB"/>
    <w:rsid w:val="000E7A22"/>
    <w:rsid w:val="000E7B3B"/>
    <w:rsid w:val="000E7BCC"/>
    <w:rsid w:val="000E7C36"/>
    <w:rsid w:val="000E7C8E"/>
    <w:rsid w:val="000E7CEF"/>
    <w:rsid w:val="000E7D1E"/>
    <w:rsid w:val="000E7D21"/>
    <w:rsid w:val="000E7DD4"/>
    <w:rsid w:val="000E7E0A"/>
    <w:rsid w:val="000E7E4C"/>
    <w:rsid w:val="000E7EA0"/>
    <w:rsid w:val="000E7EBB"/>
    <w:rsid w:val="000E7EF4"/>
    <w:rsid w:val="000E7F52"/>
    <w:rsid w:val="000F0123"/>
    <w:rsid w:val="000F0185"/>
    <w:rsid w:val="000F01C9"/>
    <w:rsid w:val="000F0226"/>
    <w:rsid w:val="000F02D9"/>
    <w:rsid w:val="000F0395"/>
    <w:rsid w:val="000F03C3"/>
    <w:rsid w:val="000F03F0"/>
    <w:rsid w:val="000F04DE"/>
    <w:rsid w:val="000F04E0"/>
    <w:rsid w:val="000F052B"/>
    <w:rsid w:val="000F055C"/>
    <w:rsid w:val="000F05CC"/>
    <w:rsid w:val="000F0606"/>
    <w:rsid w:val="000F0629"/>
    <w:rsid w:val="000F064A"/>
    <w:rsid w:val="000F065A"/>
    <w:rsid w:val="000F06EE"/>
    <w:rsid w:val="000F0761"/>
    <w:rsid w:val="000F0771"/>
    <w:rsid w:val="000F077C"/>
    <w:rsid w:val="000F07A4"/>
    <w:rsid w:val="000F082A"/>
    <w:rsid w:val="000F0858"/>
    <w:rsid w:val="000F0903"/>
    <w:rsid w:val="000F0973"/>
    <w:rsid w:val="000F0AC1"/>
    <w:rsid w:val="000F0BBA"/>
    <w:rsid w:val="000F0C21"/>
    <w:rsid w:val="000F0C69"/>
    <w:rsid w:val="000F0C73"/>
    <w:rsid w:val="000F0D4C"/>
    <w:rsid w:val="000F0D53"/>
    <w:rsid w:val="000F0D9A"/>
    <w:rsid w:val="000F0DC8"/>
    <w:rsid w:val="000F0DE2"/>
    <w:rsid w:val="000F0DF1"/>
    <w:rsid w:val="000F0E56"/>
    <w:rsid w:val="000F0ED3"/>
    <w:rsid w:val="000F0F53"/>
    <w:rsid w:val="000F1038"/>
    <w:rsid w:val="000F1177"/>
    <w:rsid w:val="000F1224"/>
    <w:rsid w:val="000F12D6"/>
    <w:rsid w:val="000F12EB"/>
    <w:rsid w:val="000F1351"/>
    <w:rsid w:val="000F136C"/>
    <w:rsid w:val="000F1420"/>
    <w:rsid w:val="000F146C"/>
    <w:rsid w:val="000F15AE"/>
    <w:rsid w:val="000F1861"/>
    <w:rsid w:val="000F1919"/>
    <w:rsid w:val="000F1995"/>
    <w:rsid w:val="000F19D4"/>
    <w:rsid w:val="000F19FE"/>
    <w:rsid w:val="000F1A5B"/>
    <w:rsid w:val="000F1A8D"/>
    <w:rsid w:val="000F1BD7"/>
    <w:rsid w:val="000F1BDD"/>
    <w:rsid w:val="000F1C60"/>
    <w:rsid w:val="000F1CCD"/>
    <w:rsid w:val="000F1D0E"/>
    <w:rsid w:val="000F1D8D"/>
    <w:rsid w:val="000F1DAB"/>
    <w:rsid w:val="000F1DEB"/>
    <w:rsid w:val="000F1E34"/>
    <w:rsid w:val="000F1F54"/>
    <w:rsid w:val="000F1FCF"/>
    <w:rsid w:val="000F1FF7"/>
    <w:rsid w:val="000F2039"/>
    <w:rsid w:val="000F205B"/>
    <w:rsid w:val="000F208F"/>
    <w:rsid w:val="000F226D"/>
    <w:rsid w:val="000F22D5"/>
    <w:rsid w:val="000F2316"/>
    <w:rsid w:val="000F23B9"/>
    <w:rsid w:val="000F23BB"/>
    <w:rsid w:val="000F249A"/>
    <w:rsid w:val="000F24E3"/>
    <w:rsid w:val="000F24E6"/>
    <w:rsid w:val="000F2507"/>
    <w:rsid w:val="000F2622"/>
    <w:rsid w:val="000F2633"/>
    <w:rsid w:val="000F26CE"/>
    <w:rsid w:val="000F2749"/>
    <w:rsid w:val="000F274A"/>
    <w:rsid w:val="000F2831"/>
    <w:rsid w:val="000F286D"/>
    <w:rsid w:val="000F28AA"/>
    <w:rsid w:val="000F29CE"/>
    <w:rsid w:val="000F29E0"/>
    <w:rsid w:val="000F29EF"/>
    <w:rsid w:val="000F2A35"/>
    <w:rsid w:val="000F2A61"/>
    <w:rsid w:val="000F2B62"/>
    <w:rsid w:val="000F2BE8"/>
    <w:rsid w:val="000F2D5C"/>
    <w:rsid w:val="000F2D96"/>
    <w:rsid w:val="000F2DD6"/>
    <w:rsid w:val="000F2DFE"/>
    <w:rsid w:val="000F2E36"/>
    <w:rsid w:val="000F2E4A"/>
    <w:rsid w:val="000F2F4E"/>
    <w:rsid w:val="000F2F65"/>
    <w:rsid w:val="000F2F67"/>
    <w:rsid w:val="000F2F76"/>
    <w:rsid w:val="000F2F85"/>
    <w:rsid w:val="000F2FF9"/>
    <w:rsid w:val="000F305C"/>
    <w:rsid w:val="000F3144"/>
    <w:rsid w:val="000F3146"/>
    <w:rsid w:val="000F31D6"/>
    <w:rsid w:val="000F31E9"/>
    <w:rsid w:val="000F3290"/>
    <w:rsid w:val="000F32A0"/>
    <w:rsid w:val="000F331F"/>
    <w:rsid w:val="000F3410"/>
    <w:rsid w:val="000F3473"/>
    <w:rsid w:val="000F36A8"/>
    <w:rsid w:val="000F37B4"/>
    <w:rsid w:val="000F3840"/>
    <w:rsid w:val="000F3856"/>
    <w:rsid w:val="000F3878"/>
    <w:rsid w:val="000F38A4"/>
    <w:rsid w:val="000F3A69"/>
    <w:rsid w:val="000F3B7E"/>
    <w:rsid w:val="000F3B93"/>
    <w:rsid w:val="000F3D29"/>
    <w:rsid w:val="000F3DA2"/>
    <w:rsid w:val="000F3DC3"/>
    <w:rsid w:val="000F3DD4"/>
    <w:rsid w:val="000F3DE5"/>
    <w:rsid w:val="000F3DF1"/>
    <w:rsid w:val="000F3FDA"/>
    <w:rsid w:val="000F4034"/>
    <w:rsid w:val="000F4096"/>
    <w:rsid w:val="000F4138"/>
    <w:rsid w:val="000F418A"/>
    <w:rsid w:val="000F41CE"/>
    <w:rsid w:val="000F42E2"/>
    <w:rsid w:val="000F43F0"/>
    <w:rsid w:val="000F4451"/>
    <w:rsid w:val="000F4453"/>
    <w:rsid w:val="000F459C"/>
    <w:rsid w:val="000F45D2"/>
    <w:rsid w:val="000F462D"/>
    <w:rsid w:val="000F4649"/>
    <w:rsid w:val="000F46EF"/>
    <w:rsid w:val="000F473C"/>
    <w:rsid w:val="000F47A8"/>
    <w:rsid w:val="000F48BD"/>
    <w:rsid w:val="000F48BE"/>
    <w:rsid w:val="000F48EB"/>
    <w:rsid w:val="000F48EE"/>
    <w:rsid w:val="000F49A1"/>
    <w:rsid w:val="000F49B0"/>
    <w:rsid w:val="000F49B9"/>
    <w:rsid w:val="000F49C7"/>
    <w:rsid w:val="000F4A5F"/>
    <w:rsid w:val="000F4A6F"/>
    <w:rsid w:val="000F4A73"/>
    <w:rsid w:val="000F4AB1"/>
    <w:rsid w:val="000F4B08"/>
    <w:rsid w:val="000F4B0D"/>
    <w:rsid w:val="000F4B68"/>
    <w:rsid w:val="000F4D0F"/>
    <w:rsid w:val="000F4D22"/>
    <w:rsid w:val="000F4E81"/>
    <w:rsid w:val="000F4E98"/>
    <w:rsid w:val="000F4EBC"/>
    <w:rsid w:val="000F4F4A"/>
    <w:rsid w:val="000F5004"/>
    <w:rsid w:val="000F5057"/>
    <w:rsid w:val="000F505F"/>
    <w:rsid w:val="000F50A2"/>
    <w:rsid w:val="000F50DC"/>
    <w:rsid w:val="000F51BA"/>
    <w:rsid w:val="000F5207"/>
    <w:rsid w:val="000F5258"/>
    <w:rsid w:val="000F5291"/>
    <w:rsid w:val="000F5329"/>
    <w:rsid w:val="000F5371"/>
    <w:rsid w:val="000F53C1"/>
    <w:rsid w:val="000F53D2"/>
    <w:rsid w:val="000F546C"/>
    <w:rsid w:val="000F5539"/>
    <w:rsid w:val="000F554B"/>
    <w:rsid w:val="000F5680"/>
    <w:rsid w:val="000F56AF"/>
    <w:rsid w:val="000F577C"/>
    <w:rsid w:val="000F57C5"/>
    <w:rsid w:val="000F57D6"/>
    <w:rsid w:val="000F580E"/>
    <w:rsid w:val="000F59B7"/>
    <w:rsid w:val="000F5A5F"/>
    <w:rsid w:val="000F5AB3"/>
    <w:rsid w:val="000F5BF0"/>
    <w:rsid w:val="000F5CE7"/>
    <w:rsid w:val="000F5D13"/>
    <w:rsid w:val="000F5D4B"/>
    <w:rsid w:val="000F5E86"/>
    <w:rsid w:val="000F5EF4"/>
    <w:rsid w:val="000F5F61"/>
    <w:rsid w:val="000F5FD5"/>
    <w:rsid w:val="000F5FD8"/>
    <w:rsid w:val="000F6050"/>
    <w:rsid w:val="000F6060"/>
    <w:rsid w:val="000F60A4"/>
    <w:rsid w:val="000F6106"/>
    <w:rsid w:val="000F61CD"/>
    <w:rsid w:val="000F64A7"/>
    <w:rsid w:val="000F64C0"/>
    <w:rsid w:val="000F6598"/>
    <w:rsid w:val="000F665A"/>
    <w:rsid w:val="000F668F"/>
    <w:rsid w:val="000F66C6"/>
    <w:rsid w:val="000F66E2"/>
    <w:rsid w:val="000F6792"/>
    <w:rsid w:val="000F683C"/>
    <w:rsid w:val="000F6878"/>
    <w:rsid w:val="000F68D1"/>
    <w:rsid w:val="000F68DE"/>
    <w:rsid w:val="000F6927"/>
    <w:rsid w:val="000F694E"/>
    <w:rsid w:val="000F6A11"/>
    <w:rsid w:val="000F6A53"/>
    <w:rsid w:val="000F6AB7"/>
    <w:rsid w:val="000F6B3E"/>
    <w:rsid w:val="000F6B3F"/>
    <w:rsid w:val="000F6BED"/>
    <w:rsid w:val="000F6C6A"/>
    <w:rsid w:val="000F6C79"/>
    <w:rsid w:val="000F6D63"/>
    <w:rsid w:val="000F6D83"/>
    <w:rsid w:val="000F6DE2"/>
    <w:rsid w:val="000F6E50"/>
    <w:rsid w:val="000F6F53"/>
    <w:rsid w:val="000F7246"/>
    <w:rsid w:val="000F74B2"/>
    <w:rsid w:val="000F7548"/>
    <w:rsid w:val="000F75A0"/>
    <w:rsid w:val="000F75B5"/>
    <w:rsid w:val="000F764E"/>
    <w:rsid w:val="000F76B5"/>
    <w:rsid w:val="000F76BC"/>
    <w:rsid w:val="000F76EA"/>
    <w:rsid w:val="000F772F"/>
    <w:rsid w:val="000F777F"/>
    <w:rsid w:val="000F77A4"/>
    <w:rsid w:val="000F781A"/>
    <w:rsid w:val="000F78F8"/>
    <w:rsid w:val="000F790F"/>
    <w:rsid w:val="000F7958"/>
    <w:rsid w:val="000F79EA"/>
    <w:rsid w:val="000F79FA"/>
    <w:rsid w:val="000F7B46"/>
    <w:rsid w:val="000F7B72"/>
    <w:rsid w:val="000F7B74"/>
    <w:rsid w:val="000F7B76"/>
    <w:rsid w:val="000F7C95"/>
    <w:rsid w:val="000F7CDF"/>
    <w:rsid w:val="000F7CF2"/>
    <w:rsid w:val="000F7CF5"/>
    <w:rsid w:val="000F7D3E"/>
    <w:rsid w:val="000F7DA2"/>
    <w:rsid w:val="000F7DA8"/>
    <w:rsid w:val="000F7DD0"/>
    <w:rsid w:val="000F7DE5"/>
    <w:rsid w:val="000F7DF7"/>
    <w:rsid w:val="000F7EAC"/>
    <w:rsid w:val="000F7ECC"/>
    <w:rsid w:val="000F7EF6"/>
    <w:rsid w:val="000F7F27"/>
    <w:rsid w:val="000F7F94"/>
    <w:rsid w:val="000F7FD7"/>
    <w:rsid w:val="000F7FE8"/>
    <w:rsid w:val="00100002"/>
    <w:rsid w:val="00100078"/>
    <w:rsid w:val="00100094"/>
    <w:rsid w:val="00100129"/>
    <w:rsid w:val="001001BC"/>
    <w:rsid w:val="0010026A"/>
    <w:rsid w:val="00100286"/>
    <w:rsid w:val="00100307"/>
    <w:rsid w:val="00100343"/>
    <w:rsid w:val="001003D0"/>
    <w:rsid w:val="001003EE"/>
    <w:rsid w:val="00100506"/>
    <w:rsid w:val="00100608"/>
    <w:rsid w:val="00100693"/>
    <w:rsid w:val="001006BC"/>
    <w:rsid w:val="001007CF"/>
    <w:rsid w:val="0010087E"/>
    <w:rsid w:val="001008D9"/>
    <w:rsid w:val="001009CC"/>
    <w:rsid w:val="001009D7"/>
    <w:rsid w:val="00100A08"/>
    <w:rsid w:val="00100A39"/>
    <w:rsid w:val="00100A60"/>
    <w:rsid w:val="00100B67"/>
    <w:rsid w:val="00100C74"/>
    <w:rsid w:val="00100CC7"/>
    <w:rsid w:val="00100CCC"/>
    <w:rsid w:val="00100CEF"/>
    <w:rsid w:val="00100D05"/>
    <w:rsid w:val="00100D5B"/>
    <w:rsid w:val="00100E78"/>
    <w:rsid w:val="00100FE5"/>
    <w:rsid w:val="00101041"/>
    <w:rsid w:val="001010BD"/>
    <w:rsid w:val="00101147"/>
    <w:rsid w:val="001011B6"/>
    <w:rsid w:val="00101208"/>
    <w:rsid w:val="0010128C"/>
    <w:rsid w:val="001012B4"/>
    <w:rsid w:val="00101450"/>
    <w:rsid w:val="00101463"/>
    <w:rsid w:val="00101486"/>
    <w:rsid w:val="00101507"/>
    <w:rsid w:val="00101576"/>
    <w:rsid w:val="00101703"/>
    <w:rsid w:val="0010173C"/>
    <w:rsid w:val="0010180F"/>
    <w:rsid w:val="0010186F"/>
    <w:rsid w:val="001018F2"/>
    <w:rsid w:val="0010190A"/>
    <w:rsid w:val="0010192A"/>
    <w:rsid w:val="00101AB2"/>
    <w:rsid w:val="00101B87"/>
    <w:rsid w:val="00101C56"/>
    <w:rsid w:val="00101CE9"/>
    <w:rsid w:val="00101DF7"/>
    <w:rsid w:val="00101E76"/>
    <w:rsid w:val="00101E7B"/>
    <w:rsid w:val="00101E88"/>
    <w:rsid w:val="00101F13"/>
    <w:rsid w:val="00101F3F"/>
    <w:rsid w:val="00101F46"/>
    <w:rsid w:val="00101F9E"/>
    <w:rsid w:val="00101FDB"/>
    <w:rsid w:val="00102092"/>
    <w:rsid w:val="001020A2"/>
    <w:rsid w:val="001020B7"/>
    <w:rsid w:val="00102191"/>
    <w:rsid w:val="00102228"/>
    <w:rsid w:val="00102289"/>
    <w:rsid w:val="001022F4"/>
    <w:rsid w:val="00102307"/>
    <w:rsid w:val="0010238F"/>
    <w:rsid w:val="001023A0"/>
    <w:rsid w:val="001023D7"/>
    <w:rsid w:val="0010241A"/>
    <w:rsid w:val="0010244D"/>
    <w:rsid w:val="00102466"/>
    <w:rsid w:val="001024A8"/>
    <w:rsid w:val="00102601"/>
    <w:rsid w:val="0010262C"/>
    <w:rsid w:val="001026D5"/>
    <w:rsid w:val="001027A3"/>
    <w:rsid w:val="001027C5"/>
    <w:rsid w:val="00102814"/>
    <w:rsid w:val="0010282E"/>
    <w:rsid w:val="00102838"/>
    <w:rsid w:val="00102ACE"/>
    <w:rsid w:val="00102B3D"/>
    <w:rsid w:val="00102C1B"/>
    <w:rsid w:val="00102C24"/>
    <w:rsid w:val="00102D08"/>
    <w:rsid w:val="00102E25"/>
    <w:rsid w:val="00102FA1"/>
    <w:rsid w:val="0010318E"/>
    <w:rsid w:val="001031DA"/>
    <w:rsid w:val="0010322B"/>
    <w:rsid w:val="00103272"/>
    <w:rsid w:val="0010329A"/>
    <w:rsid w:val="00103311"/>
    <w:rsid w:val="001033DF"/>
    <w:rsid w:val="001034CC"/>
    <w:rsid w:val="00103572"/>
    <w:rsid w:val="001035AE"/>
    <w:rsid w:val="0010374F"/>
    <w:rsid w:val="001037DA"/>
    <w:rsid w:val="001037E5"/>
    <w:rsid w:val="00103805"/>
    <w:rsid w:val="00103820"/>
    <w:rsid w:val="001038DA"/>
    <w:rsid w:val="00103921"/>
    <w:rsid w:val="00103995"/>
    <w:rsid w:val="001039AE"/>
    <w:rsid w:val="001039DC"/>
    <w:rsid w:val="001039E8"/>
    <w:rsid w:val="00103A88"/>
    <w:rsid w:val="00103ADE"/>
    <w:rsid w:val="00103B1D"/>
    <w:rsid w:val="00103B29"/>
    <w:rsid w:val="00103B3D"/>
    <w:rsid w:val="00103B69"/>
    <w:rsid w:val="00103D1A"/>
    <w:rsid w:val="00103DB3"/>
    <w:rsid w:val="00103E6C"/>
    <w:rsid w:val="00103E7E"/>
    <w:rsid w:val="00103E8B"/>
    <w:rsid w:val="00103EE9"/>
    <w:rsid w:val="00103EF1"/>
    <w:rsid w:val="00103F04"/>
    <w:rsid w:val="00103F16"/>
    <w:rsid w:val="00103F3C"/>
    <w:rsid w:val="00103FC4"/>
    <w:rsid w:val="00104155"/>
    <w:rsid w:val="00104196"/>
    <w:rsid w:val="00104217"/>
    <w:rsid w:val="0010429F"/>
    <w:rsid w:val="001042CF"/>
    <w:rsid w:val="0010433E"/>
    <w:rsid w:val="00104340"/>
    <w:rsid w:val="0010435F"/>
    <w:rsid w:val="001043B0"/>
    <w:rsid w:val="001043B1"/>
    <w:rsid w:val="00104523"/>
    <w:rsid w:val="00104584"/>
    <w:rsid w:val="001045D1"/>
    <w:rsid w:val="001045DD"/>
    <w:rsid w:val="001045E2"/>
    <w:rsid w:val="001045FA"/>
    <w:rsid w:val="00104606"/>
    <w:rsid w:val="00104633"/>
    <w:rsid w:val="00104653"/>
    <w:rsid w:val="001046EC"/>
    <w:rsid w:val="0010489C"/>
    <w:rsid w:val="001048B9"/>
    <w:rsid w:val="001048E3"/>
    <w:rsid w:val="00104972"/>
    <w:rsid w:val="001049D4"/>
    <w:rsid w:val="001049E6"/>
    <w:rsid w:val="00104A00"/>
    <w:rsid w:val="00104A5B"/>
    <w:rsid w:val="00104A76"/>
    <w:rsid w:val="00104A84"/>
    <w:rsid w:val="00104C57"/>
    <w:rsid w:val="00104C5A"/>
    <w:rsid w:val="00104D92"/>
    <w:rsid w:val="00104E85"/>
    <w:rsid w:val="001050AE"/>
    <w:rsid w:val="0010524D"/>
    <w:rsid w:val="001052C5"/>
    <w:rsid w:val="001052D6"/>
    <w:rsid w:val="0010537D"/>
    <w:rsid w:val="00105395"/>
    <w:rsid w:val="001054A6"/>
    <w:rsid w:val="001054C1"/>
    <w:rsid w:val="00105511"/>
    <w:rsid w:val="001055B8"/>
    <w:rsid w:val="00105609"/>
    <w:rsid w:val="00105637"/>
    <w:rsid w:val="00105667"/>
    <w:rsid w:val="001056EA"/>
    <w:rsid w:val="00105749"/>
    <w:rsid w:val="001057C9"/>
    <w:rsid w:val="00105989"/>
    <w:rsid w:val="00105AB9"/>
    <w:rsid w:val="00105AD8"/>
    <w:rsid w:val="00105B18"/>
    <w:rsid w:val="00105B4D"/>
    <w:rsid w:val="00105CA1"/>
    <w:rsid w:val="00105E02"/>
    <w:rsid w:val="00105E37"/>
    <w:rsid w:val="00105E48"/>
    <w:rsid w:val="00105F2D"/>
    <w:rsid w:val="00105F3F"/>
    <w:rsid w:val="00105F94"/>
    <w:rsid w:val="00106069"/>
    <w:rsid w:val="0010619D"/>
    <w:rsid w:val="00106282"/>
    <w:rsid w:val="00106295"/>
    <w:rsid w:val="001062CA"/>
    <w:rsid w:val="001062FB"/>
    <w:rsid w:val="00106332"/>
    <w:rsid w:val="00106334"/>
    <w:rsid w:val="00106431"/>
    <w:rsid w:val="001064AD"/>
    <w:rsid w:val="0010652F"/>
    <w:rsid w:val="001065C0"/>
    <w:rsid w:val="0010666E"/>
    <w:rsid w:val="001066BE"/>
    <w:rsid w:val="001066FA"/>
    <w:rsid w:val="00106712"/>
    <w:rsid w:val="001067B9"/>
    <w:rsid w:val="001067FE"/>
    <w:rsid w:val="00106897"/>
    <w:rsid w:val="001069C4"/>
    <w:rsid w:val="00106B2F"/>
    <w:rsid w:val="00106BA3"/>
    <w:rsid w:val="00106C65"/>
    <w:rsid w:val="00106E12"/>
    <w:rsid w:val="00106F08"/>
    <w:rsid w:val="00106F2E"/>
    <w:rsid w:val="00106F5F"/>
    <w:rsid w:val="00106F70"/>
    <w:rsid w:val="00106FB4"/>
    <w:rsid w:val="00106FEA"/>
    <w:rsid w:val="00107097"/>
    <w:rsid w:val="001070A3"/>
    <w:rsid w:val="001070BA"/>
    <w:rsid w:val="001070E6"/>
    <w:rsid w:val="001070FE"/>
    <w:rsid w:val="00107172"/>
    <w:rsid w:val="00107221"/>
    <w:rsid w:val="00107253"/>
    <w:rsid w:val="0010750B"/>
    <w:rsid w:val="00107596"/>
    <w:rsid w:val="001075FA"/>
    <w:rsid w:val="00107676"/>
    <w:rsid w:val="0010780A"/>
    <w:rsid w:val="00107826"/>
    <w:rsid w:val="001079A2"/>
    <w:rsid w:val="00107A24"/>
    <w:rsid w:val="00107A37"/>
    <w:rsid w:val="00107A70"/>
    <w:rsid w:val="00107AC8"/>
    <w:rsid w:val="00107AD7"/>
    <w:rsid w:val="00107ADC"/>
    <w:rsid w:val="00107AF6"/>
    <w:rsid w:val="00107B63"/>
    <w:rsid w:val="00107C5F"/>
    <w:rsid w:val="00107CB5"/>
    <w:rsid w:val="00107D33"/>
    <w:rsid w:val="00107D3A"/>
    <w:rsid w:val="00107D8D"/>
    <w:rsid w:val="00107DC2"/>
    <w:rsid w:val="00107DF3"/>
    <w:rsid w:val="00107DF9"/>
    <w:rsid w:val="00107E67"/>
    <w:rsid w:val="00107F59"/>
    <w:rsid w:val="00107F7A"/>
    <w:rsid w:val="00107FD6"/>
    <w:rsid w:val="0011009B"/>
    <w:rsid w:val="00110152"/>
    <w:rsid w:val="001101DF"/>
    <w:rsid w:val="00110238"/>
    <w:rsid w:val="001102EC"/>
    <w:rsid w:val="001103E1"/>
    <w:rsid w:val="00110427"/>
    <w:rsid w:val="0011043A"/>
    <w:rsid w:val="00110509"/>
    <w:rsid w:val="00110571"/>
    <w:rsid w:val="00110609"/>
    <w:rsid w:val="00110628"/>
    <w:rsid w:val="001106D4"/>
    <w:rsid w:val="001106E0"/>
    <w:rsid w:val="00110723"/>
    <w:rsid w:val="00110765"/>
    <w:rsid w:val="00110787"/>
    <w:rsid w:val="0011085E"/>
    <w:rsid w:val="00110879"/>
    <w:rsid w:val="00110881"/>
    <w:rsid w:val="00110895"/>
    <w:rsid w:val="00110966"/>
    <w:rsid w:val="00110991"/>
    <w:rsid w:val="0011099B"/>
    <w:rsid w:val="001109BD"/>
    <w:rsid w:val="001109C1"/>
    <w:rsid w:val="001109C8"/>
    <w:rsid w:val="001109FA"/>
    <w:rsid w:val="00110A81"/>
    <w:rsid w:val="00110B12"/>
    <w:rsid w:val="00110B89"/>
    <w:rsid w:val="00110C05"/>
    <w:rsid w:val="00110C11"/>
    <w:rsid w:val="00110E5F"/>
    <w:rsid w:val="00110E70"/>
    <w:rsid w:val="00110EB2"/>
    <w:rsid w:val="00110F90"/>
    <w:rsid w:val="00110FFB"/>
    <w:rsid w:val="00111026"/>
    <w:rsid w:val="00111101"/>
    <w:rsid w:val="00111203"/>
    <w:rsid w:val="001112A9"/>
    <w:rsid w:val="001112DF"/>
    <w:rsid w:val="001112E3"/>
    <w:rsid w:val="0011132B"/>
    <w:rsid w:val="00111385"/>
    <w:rsid w:val="001113A4"/>
    <w:rsid w:val="001113B6"/>
    <w:rsid w:val="00111404"/>
    <w:rsid w:val="0011144D"/>
    <w:rsid w:val="0011149B"/>
    <w:rsid w:val="001114B8"/>
    <w:rsid w:val="001115FE"/>
    <w:rsid w:val="00111617"/>
    <w:rsid w:val="00111663"/>
    <w:rsid w:val="00111766"/>
    <w:rsid w:val="001117CB"/>
    <w:rsid w:val="001117E9"/>
    <w:rsid w:val="00111832"/>
    <w:rsid w:val="00111948"/>
    <w:rsid w:val="001119BA"/>
    <w:rsid w:val="00111A05"/>
    <w:rsid w:val="00111B49"/>
    <w:rsid w:val="00111CB2"/>
    <w:rsid w:val="00111D62"/>
    <w:rsid w:val="00111DCF"/>
    <w:rsid w:val="00111E30"/>
    <w:rsid w:val="00111F0F"/>
    <w:rsid w:val="00111F43"/>
    <w:rsid w:val="00111F73"/>
    <w:rsid w:val="00111F76"/>
    <w:rsid w:val="00111FF0"/>
    <w:rsid w:val="00112012"/>
    <w:rsid w:val="00112089"/>
    <w:rsid w:val="00112177"/>
    <w:rsid w:val="001121CC"/>
    <w:rsid w:val="0011222C"/>
    <w:rsid w:val="001123F4"/>
    <w:rsid w:val="00112463"/>
    <w:rsid w:val="001124B8"/>
    <w:rsid w:val="001124DD"/>
    <w:rsid w:val="001127E4"/>
    <w:rsid w:val="001127EB"/>
    <w:rsid w:val="00112837"/>
    <w:rsid w:val="00112852"/>
    <w:rsid w:val="001129BD"/>
    <w:rsid w:val="00112A29"/>
    <w:rsid w:val="00112A2C"/>
    <w:rsid w:val="00112A64"/>
    <w:rsid w:val="00112B62"/>
    <w:rsid w:val="00112B70"/>
    <w:rsid w:val="00112B85"/>
    <w:rsid w:val="00112BE7"/>
    <w:rsid w:val="00112BF0"/>
    <w:rsid w:val="00112D12"/>
    <w:rsid w:val="00112D23"/>
    <w:rsid w:val="00112D2F"/>
    <w:rsid w:val="00112E0F"/>
    <w:rsid w:val="00112EDB"/>
    <w:rsid w:val="00112F4A"/>
    <w:rsid w:val="00112F5C"/>
    <w:rsid w:val="0011309B"/>
    <w:rsid w:val="0011313D"/>
    <w:rsid w:val="00113185"/>
    <w:rsid w:val="0011318E"/>
    <w:rsid w:val="00113246"/>
    <w:rsid w:val="00113326"/>
    <w:rsid w:val="00113366"/>
    <w:rsid w:val="001133A6"/>
    <w:rsid w:val="001133C9"/>
    <w:rsid w:val="00113409"/>
    <w:rsid w:val="00113415"/>
    <w:rsid w:val="00113460"/>
    <w:rsid w:val="00113495"/>
    <w:rsid w:val="00113535"/>
    <w:rsid w:val="00113546"/>
    <w:rsid w:val="0011357B"/>
    <w:rsid w:val="00113645"/>
    <w:rsid w:val="0011367E"/>
    <w:rsid w:val="001136AC"/>
    <w:rsid w:val="00113744"/>
    <w:rsid w:val="001137B5"/>
    <w:rsid w:val="001137C7"/>
    <w:rsid w:val="00113909"/>
    <w:rsid w:val="00113982"/>
    <w:rsid w:val="001139DC"/>
    <w:rsid w:val="00113AA6"/>
    <w:rsid w:val="00113C38"/>
    <w:rsid w:val="00113C3C"/>
    <w:rsid w:val="00113D74"/>
    <w:rsid w:val="00113D96"/>
    <w:rsid w:val="00113EB3"/>
    <w:rsid w:val="00113F27"/>
    <w:rsid w:val="00113F46"/>
    <w:rsid w:val="00113F49"/>
    <w:rsid w:val="001140AC"/>
    <w:rsid w:val="00114149"/>
    <w:rsid w:val="00114166"/>
    <w:rsid w:val="0011425C"/>
    <w:rsid w:val="00114283"/>
    <w:rsid w:val="00114286"/>
    <w:rsid w:val="001142B1"/>
    <w:rsid w:val="00114530"/>
    <w:rsid w:val="00114566"/>
    <w:rsid w:val="0011464C"/>
    <w:rsid w:val="001146BF"/>
    <w:rsid w:val="001146F8"/>
    <w:rsid w:val="0011494E"/>
    <w:rsid w:val="0011499D"/>
    <w:rsid w:val="001149D5"/>
    <w:rsid w:val="00114A30"/>
    <w:rsid w:val="00114A48"/>
    <w:rsid w:val="00114B11"/>
    <w:rsid w:val="00114B1A"/>
    <w:rsid w:val="00114B43"/>
    <w:rsid w:val="00114C2B"/>
    <w:rsid w:val="00114C31"/>
    <w:rsid w:val="00114C3A"/>
    <w:rsid w:val="00114C74"/>
    <w:rsid w:val="00114C8D"/>
    <w:rsid w:val="00114D31"/>
    <w:rsid w:val="00114D8D"/>
    <w:rsid w:val="00114EBC"/>
    <w:rsid w:val="00114EC1"/>
    <w:rsid w:val="00114EE4"/>
    <w:rsid w:val="00114F00"/>
    <w:rsid w:val="00114F4B"/>
    <w:rsid w:val="00114F6C"/>
    <w:rsid w:val="00114F92"/>
    <w:rsid w:val="00115032"/>
    <w:rsid w:val="00115175"/>
    <w:rsid w:val="00115200"/>
    <w:rsid w:val="0011528A"/>
    <w:rsid w:val="0011530F"/>
    <w:rsid w:val="00115427"/>
    <w:rsid w:val="00115440"/>
    <w:rsid w:val="0011544A"/>
    <w:rsid w:val="001154D0"/>
    <w:rsid w:val="001154F9"/>
    <w:rsid w:val="001155F1"/>
    <w:rsid w:val="0011566F"/>
    <w:rsid w:val="0011572E"/>
    <w:rsid w:val="00115781"/>
    <w:rsid w:val="001157C1"/>
    <w:rsid w:val="001157F0"/>
    <w:rsid w:val="00115804"/>
    <w:rsid w:val="001158C3"/>
    <w:rsid w:val="001159F5"/>
    <w:rsid w:val="00115A2A"/>
    <w:rsid w:val="00115AC2"/>
    <w:rsid w:val="00115B57"/>
    <w:rsid w:val="00115B95"/>
    <w:rsid w:val="00115C47"/>
    <w:rsid w:val="00115C67"/>
    <w:rsid w:val="00115E63"/>
    <w:rsid w:val="00115EE1"/>
    <w:rsid w:val="00115F0B"/>
    <w:rsid w:val="00115F3E"/>
    <w:rsid w:val="0011606C"/>
    <w:rsid w:val="001160FC"/>
    <w:rsid w:val="00116162"/>
    <w:rsid w:val="00116241"/>
    <w:rsid w:val="001162DA"/>
    <w:rsid w:val="0011631A"/>
    <w:rsid w:val="00116336"/>
    <w:rsid w:val="00116461"/>
    <w:rsid w:val="00116468"/>
    <w:rsid w:val="0011646A"/>
    <w:rsid w:val="00116476"/>
    <w:rsid w:val="001164AE"/>
    <w:rsid w:val="001165B0"/>
    <w:rsid w:val="0011664C"/>
    <w:rsid w:val="0011669E"/>
    <w:rsid w:val="001166EC"/>
    <w:rsid w:val="001167A3"/>
    <w:rsid w:val="001167F5"/>
    <w:rsid w:val="00116860"/>
    <w:rsid w:val="001168CA"/>
    <w:rsid w:val="001169E3"/>
    <w:rsid w:val="00116A81"/>
    <w:rsid w:val="00116AA1"/>
    <w:rsid w:val="00116C26"/>
    <w:rsid w:val="00116C41"/>
    <w:rsid w:val="00116CDE"/>
    <w:rsid w:val="00116DCA"/>
    <w:rsid w:val="00116FE9"/>
    <w:rsid w:val="00117034"/>
    <w:rsid w:val="001170EE"/>
    <w:rsid w:val="0011716A"/>
    <w:rsid w:val="00117270"/>
    <w:rsid w:val="001172BE"/>
    <w:rsid w:val="001172EA"/>
    <w:rsid w:val="001172EB"/>
    <w:rsid w:val="001172ED"/>
    <w:rsid w:val="0011730B"/>
    <w:rsid w:val="0011731A"/>
    <w:rsid w:val="00117332"/>
    <w:rsid w:val="0011735B"/>
    <w:rsid w:val="001173AC"/>
    <w:rsid w:val="00117417"/>
    <w:rsid w:val="00117424"/>
    <w:rsid w:val="001174E9"/>
    <w:rsid w:val="00117506"/>
    <w:rsid w:val="00117562"/>
    <w:rsid w:val="00117598"/>
    <w:rsid w:val="00117605"/>
    <w:rsid w:val="00117656"/>
    <w:rsid w:val="0011769C"/>
    <w:rsid w:val="001176F7"/>
    <w:rsid w:val="00117778"/>
    <w:rsid w:val="0011779F"/>
    <w:rsid w:val="0011787D"/>
    <w:rsid w:val="001178EB"/>
    <w:rsid w:val="00117937"/>
    <w:rsid w:val="00117941"/>
    <w:rsid w:val="001179DA"/>
    <w:rsid w:val="00117B0D"/>
    <w:rsid w:val="00117C78"/>
    <w:rsid w:val="00117E2A"/>
    <w:rsid w:val="00117E44"/>
    <w:rsid w:val="00117ED5"/>
    <w:rsid w:val="00117F66"/>
    <w:rsid w:val="00120034"/>
    <w:rsid w:val="00120046"/>
    <w:rsid w:val="001200EF"/>
    <w:rsid w:val="001201C8"/>
    <w:rsid w:val="001201D4"/>
    <w:rsid w:val="001202B3"/>
    <w:rsid w:val="001202D7"/>
    <w:rsid w:val="00120310"/>
    <w:rsid w:val="0012033E"/>
    <w:rsid w:val="001203B5"/>
    <w:rsid w:val="001203DA"/>
    <w:rsid w:val="0012045D"/>
    <w:rsid w:val="00120482"/>
    <w:rsid w:val="00120488"/>
    <w:rsid w:val="001204F1"/>
    <w:rsid w:val="0012053B"/>
    <w:rsid w:val="001206BB"/>
    <w:rsid w:val="001206C9"/>
    <w:rsid w:val="0012079E"/>
    <w:rsid w:val="001208B2"/>
    <w:rsid w:val="001208E8"/>
    <w:rsid w:val="0012095C"/>
    <w:rsid w:val="00120A17"/>
    <w:rsid w:val="00120A4D"/>
    <w:rsid w:val="00120B36"/>
    <w:rsid w:val="00120C9E"/>
    <w:rsid w:val="00120CF5"/>
    <w:rsid w:val="00120D18"/>
    <w:rsid w:val="00120DFD"/>
    <w:rsid w:val="00120E81"/>
    <w:rsid w:val="00120EB9"/>
    <w:rsid w:val="00120F79"/>
    <w:rsid w:val="0012103E"/>
    <w:rsid w:val="00121076"/>
    <w:rsid w:val="0012108F"/>
    <w:rsid w:val="0012109B"/>
    <w:rsid w:val="00121169"/>
    <w:rsid w:val="0012118E"/>
    <w:rsid w:val="001211BE"/>
    <w:rsid w:val="00121277"/>
    <w:rsid w:val="00121288"/>
    <w:rsid w:val="001213A4"/>
    <w:rsid w:val="001213FE"/>
    <w:rsid w:val="00121478"/>
    <w:rsid w:val="0012159D"/>
    <w:rsid w:val="001215C2"/>
    <w:rsid w:val="00121603"/>
    <w:rsid w:val="00121679"/>
    <w:rsid w:val="00121750"/>
    <w:rsid w:val="0012176B"/>
    <w:rsid w:val="00121772"/>
    <w:rsid w:val="001218AB"/>
    <w:rsid w:val="00121921"/>
    <w:rsid w:val="001219D1"/>
    <w:rsid w:val="00121A57"/>
    <w:rsid w:val="00121A6E"/>
    <w:rsid w:val="00121B0C"/>
    <w:rsid w:val="00121BAC"/>
    <w:rsid w:val="00121C7A"/>
    <w:rsid w:val="00121C7E"/>
    <w:rsid w:val="00121C99"/>
    <w:rsid w:val="00121CC4"/>
    <w:rsid w:val="00121D76"/>
    <w:rsid w:val="00121D86"/>
    <w:rsid w:val="00121DB4"/>
    <w:rsid w:val="00121E03"/>
    <w:rsid w:val="00121F23"/>
    <w:rsid w:val="00121F50"/>
    <w:rsid w:val="00121F53"/>
    <w:rsid w:val="00121F5F"/>
    <w:rsid w:val="00121FFE"/>
    <w:rsid w:val="00122084"/>
    <w:rsid w:val="00122085"/>
    <w:rsid w:val="001220A2"/>
    <w:rsid w:val="001220B1"/>
    <w:rsid w:val="0012210D"/>
    <w:rsid w:val="0012214C"/>
    <w:rsid w:val="0012223B"/>
    <w:rsid w:val="0012230A"/>
    <w:rsid w:val="0012244C"/>
    <w:rsid w:val="001224CB"/>
    <w:rsid w:val="0012256F"/>
    <w:rsid w:val="001226A3"/>
    <w:rsid w:val="00122824"/>
    <w:rsid w:val="00122858"/>
    <w:rsid w:val="00122859"/>
    <w:rsid w:val="0012298E"/>
    <w:rsid w:val="001229FF"/>
    <w:rsid w:val="00122A67"/>
    <w:rsid w:val="00122B0F"/>
    <w:rsid w:val="00122B82"/>
    <w:rsid w:val="00122B8B"/>
    <w:rsid w:val="00122BA4"/>
    <w:rsid w:val="00122BB4"/>
    <w:rsid w:val="00122BD4"/>
    <w:rsid w:val="00122BD7"/>
    <w:rsid w:val="00122C1F"/>
    <w:rsid w:val="00122C5B"/>
    <w:rsid w:val="00122C77"/>
    <w:rsid w:val="00122DB6"/>
    <w:rsid w:val="00122DBC"/>
    <w:rsid w:val="00122DC1"/>
    <w:rsid w:val="00122DF1"/>
    <w:rsid w:val="00122E2B"/>
    <w:rsid w:val="00122F9A"/>
    <w:rsid w:val="00122FA3"/>
    <w:rsid w:val="00123053"/>
    <w:rsid w:val="0012307A"/>
    <w:rsid w:val="0012308D"/>
    <w:rsid w:val="00123192"/>
    <w:rsid w:val="00123279"/>
    <w:rsid w:val="001232A9"/>
    <w:rsid w:val="001232B4"/>
    <w:rsid w:val="0012337B"/>
    <w:rsid w:val="0012342A"/>
    <w:rsid w:val="00123450"/>
    <w:rsid w:val="00123499"/>
    <w:rsid w:val="001234C6"/>
    <w:rsid w:val="0012358F"/>
    <w:rsid w:val="0012378C"/>
    <w:rsid w:val="001237AD"/>
    <w:rsid w:val="001238F4"/>
    <w:rsid w:val="00123921"/>
    <w:rsid w:val="0012392A"/>
    <w:rsid w:val="00123949"/>
    <w:rsid w:val="0012398D"/>
    <w:rsid w:val="00123A60"/>
    <w:rsid w:val="00123AD6"/>
    <w:rsid w:val="00123B32"/>
    <w:rsid w:val="00123C5D"/>
    <w:rsid w:val="00123CA5"/>
    <w:rsid w:val="00123CA8"/>
    <w:rsid w:val="00123D6B"/>
    <w:rsid w:val="00123D6E"/>
    <w:rsid w:val="00123D9D"/>
    <w:rsid w:val="00123DBD"/>
    <w:rsid w:val="00123E6D"/>
    <w:rsid w:val="00123EC9"/>
    <w:rsid w:val="00123F1A"/>
    <w:rsid w:val="00123F32"/>
    <w:rsid w:val="00124076"/>
    <w:rsid w:val="001240B4"/>
    <w:rsid w:val="001240EA"/>
    <w:rsid w:val="0012411F"/>
    <w:rsid w:val="001241D2"/>
    <w:rsid w:val="0012423A"/>
    <w:rsid w:val="00124277"/>
    <w:rsid w:val="001242E5"/>
    <w:rsid w:val="0012442F"/>
    <w:rsid w:val="00124479"/>
    <w:rsid w:val="001244C0"/>
    <w:rsid w:val="0012450E"/>
    <w:rsid w:val="00124561"/>
    <w:rsid w:val="001245AD"/>
    <w:rsid w:val="001246D1"/>
    <w:rsid w:val="00124701"/>
    <w:rsid w:val="00124746"/>
    <w:rsid w:val="00124802"/>
    <w:rsid w:val="001248D2"/>
    <w:rsid w:val="0012497C"/>
    <w:rsid w:val="001249DB"/>
    <w:rsid w:val="00124B5B"/>
    <w:rsid w:val="00124BA0"/>
    <w:rsid w:val="00124C07"/>
    <w:rsid w:val="00124D9D"/>
    <w:rsid w:val="00124DAE"/>
    <w:rsid w:val="00124E8D"/>
    <w:rsid w:val="00125042"/>
    <w:rsid w:val="0012505F"/>
    <w:rsid w:val="00125062"/>
    <w:rsid w:val="001250A5"/>
    <w:rsid w:val="001250E5"/>
    <w:rsid w:val="00125136"/>
    <w:rsid w:val="0012515C"/>
    <w:rsid w:val="00125193"/>
    <w:rsid w:val="00125258"/>
    <w:rsid w:val="00125261"/>
    <w:rsid w:val="001252F6"/>
    <w:rsid w:val="00125336"/>
    <w:rsid w:val="0012533D"/>
    <w:rsid w:val="001254E1"/>
    <w:rsid w:val="00125601"/>
    <w:rsid w:val="001257D1"/>
    <w:rsid w:val="001257DC"/>
    <w:rsid w:val="0012580E"/>
    <w:rsid w:val="001258D0"/>
    <w:rsid w:val="0012590C"/>
    <w:rsid w:val="001259E2"/>
    <w:rsid w:val="00125AD5"/>
    <w:rsid w:val="00125B94"/>
    <w:rsid w:val="00125BAF"/>
    <w:rsid w:val="00125BB3"/>
    <w:rsid w:val="00125C2E"/>
    <w:rsid w:val="00125C7F"/>
    <w:rsid w:val="00125CE9"/>
    <w:rsid w:val="00125CEB"/>
    <w:rsid w:val="00125D20"/>
    <w:rsid w:val="00125DDA"/>
    <w:rsid w:val="00125EC8"/>
    <w:rsid w:val="00125EFB"/>
    <w:rsid w:val="00125F67"/>
    <w:rsid w:val="00125FB3"/>
    <w:rsid w:val="00126014"/>
    <w:rsid w:val="00126015"/>
    <w:rsid w:val="00126022"/>
    <w:rsid w:val="0012617C"/>
    <w:rsid w:val="001261B6"/>
    <w:rsid w:val="001261EC"/>
    <w:rsid w:val="001262F0"/>
    <w:rsid w:val="001263BC"/>
    <w:rsid w:val="001263C7"/>
    <w:rsid w:val="00126407"/>
    <w:rsid w:val="00126493"/>
    <w:rsid w:val="00126519"/>
    <w:rsid w:val="00126551"/>
    <w:rsid w:val="00126566"/>
    <w:rsid w:val="00126567"/>
    <w:rsid w:val="00126586"/>
    <w:rsid w:val="001266A6"/>
    <w:rsid w:val="001266B1"/>
    <w:rsid w:val="0012673F"/>
    <w:rsid w:val="00126784"/>
    <w:rsid w:val="0012686F"/>
    <w:rsid w:val="0012688D"/>
    <w:rsid w:val="001268AC"/>
    <w:rsid w:val="001268CB"/>
    <w:rsid w:val="0012696D"/>
    <w:rsid w:val="00126ABE"/>
    <w:rsid w:val="00126ACF"/>
    <w:rsid w:val="00126B38"/>
    <w:rsid w:val="00126C63"/>
    <w:rsid w:val="00126CF2"/>
    <w:rsid w:val="00126CF4"/>
    <w:rsid w:val="00126CF5"/>
    <w:rsid w:val="00126D62"/>
    <w:rsid w:val="00126D80"/>
    <w:rsid w:val="00126E18"/>
    <w:rsid w:val="00126ECD"/>
    <w:rsid w:val="00126F79"/>
    <w:rsid w:val="00126FA1"/>
    <w:rsid w:val="00127016"/>
    <w:rsid w:val="00127061"/>
    <w:rsid w:val="00127099"/>
    <w:rsid w:val="0012717D"/>
    <w:rsid w:val="001271FE"/>
    <w:rsid w:val="00127235"/>
    <w:rsid w:val="0012728F"/>
    <w:rsid w:val="001272F0"/>
    <w:rsid w:val="0012733D"/>
    <w:rsid w:val="0012743B"/>
    <w:rsid w:val="00127455"/>
    <w:rsid w:val="00127501"/>
    <w:rsid w:val="0012751B"/>
    <w:rsid w:val="00127623"/>
    <w:rsid w:val="00127690"/>
    <w:rsid w:val="00127693"/>
    <w:rsid w:val="00127737"/>
    <w:rsid w:val="00127746"/>
    <w:rsid w:val="00127755"/>
    <w:rsid w:val="00127757"/>
    <w:rsid w:val="001277D0"/>
    <w:rsid w:val="00127868"/>
    <w:rsid w:val="00127A4A"/>
    <w:rsid w:val="00127A8B"/>
    <w:rsid w:val="00127ABA"/>
    <w:rsid w:val="00127AF4"/>
    <w:rsid w:val="00127C10"/>
    <w:rsid w:val="00127C12"/>
    <w:rsid w:val="00127E04"/>
    <w:rsid w:val="00127E3A"/>
    <w:rsid w:val="00127F7D"/>
    <w:rsid w:val="0013001F"/>
    <w:rsid w:val="00130099"/>
    <w:rsid w:val="00130233"/>
    <w:rsid w:val="00130284"/>
    <w:rsid w:val="00130308"/>
    <w:rsid w:val="00130488"/>
    <w:rsid w:val="0013049F"/>
    <w:rsid w:val="001304DD"/>
    <w:rsid w:val="001305A1"/>
    <w:rsid w:val="001305E7"/>
    <w:rsid w:val="00130604"/>
    <w:rsid w:val="0013061C"/>
    <w:rsid w:val="001306B0"/>
    <w:rsid w:val="001307BB"/>
    <w:rsid w:val="001307E7"/>
    <w:rsid w:val="00130822"/>
    <w:rsid w:val="001308DB"/>
    <w:rsid w:val="00130914"/>
    <w:rsid w:val="00130921"/>
    <w:rsid w:val="00130936"/>
    <w:rsid w:val="00130B25"/>
    <w:rsid w:val="00130BF9"/>
    <w:rsid w:val="00130C1E"/>
    <w:rsid w:val="00130CCA"/>
    <w:rsid w:val="00130D8B"/>
    <w:rsid w:val="00130DB0"/>
    <w:rsid w:val="00130DEC"/>
    <w:rsid w:val="00130E08"/>
    <w:rsid w:val="00130E1B"/>
    <w:rsid w:val="00130E7C"/>
    <w:rsid w:val="00130E96"/>
    <w:rsid w:val="00130ED3"/>
    <w:rsid w:val="00130EDB"/>
    <w:rsid w:val="00130EEB"/>
    <w:rsid w:val="00130F11"/>
    <w:rsid w:val="00131005"/>
    <w:rsid w:val="00131017"/>
    <w:rsid w:val="0013107F"/>
    <w:rsid w:val="001310A5"/>
    <w:rsid w:val="001310D7"/>
    <w:rsid w:val="0013111E"/>
    <w:rsid w:val="00131213"/>
    <w:rsid w:val="0013128C"/>
    <w:rsid w:val="0013133D"/>
    <w:rsid w:val="001313D0"/>
    <w:rsid w:val="001314A9"/>
    <w:rsid w:val="00131511"/>
    <w:rsid w:val="0013152B"/>
    <w:rsid w:val="00131556"/>
    <w:rsid w:val="0013161C"/>
    <w:rsid w:val="0013172D"/>
    <w:rsid w:val="0013177D"/>
    <w:rsid w:val="001317A0"/>
    <w:rsid w:val="001317BB"/>
    <w:rsid w:val="0013185C"/>
    <w:rsid w:val="00131985"/>
    <w:rsid w:val="001319B1"/>
    <w:rsid w:val="001319B4"/>
    <w:rsid w:val="00131A77"/>
    <w:rsid w:val="00131AB4"/>
    <w:rsid w:val="00131C0F"/>
    <w:rsid w:val="00131C23"/>
    <w:rsid w:val="00131C44"/>
    <w:rsid w:val="00131CD8"/>
    <w:rsid w:val="00131D08"/>
    <w:rsid w:val="00131D17"/>
    <w:rsid w:val="00131D79"/>
    <w:rsid w:val="00131E5F"/>
    <w:rsid w:val="00131EC5"/>
    <w:rsid w:val="00131EDE"/>
    <w:rsid w:val="00131F34"/>
    <w:rsid w:val="00131F68"/>
    <w:rsid w:val="00131FC9"/>
    <w:rsid w:val="0013202E"/>
    <w:rsid w:val="00132060"/>
    <w:rsid w:val="00132081"/>
    <w:rsid w:val="001320E6"/>
    <w:rsid w:val="00132162"/>
    <w:rsid w:val="0013219E"/>
    <w:rsid w:val="001321BB"/>
    <w:rsid w:val="00132286"/>
    <w:rsid w:val="001322DE"/>
    <w:rsid w:val="001322E9"/>
    <w:rsid w:val="00132355"/>
    <w:rsid w:val="00132358"/>
    <w:rsid w:val="001323D8"/>
    <w:rsid w:val="0013243B"/>
    <w:rsid w:val="0013248A"/>
    <w:rsid w:val="001324A4"/>
    <w:rsid w:val="001325D0"/>
    <w:rsid w:val="00132636"/>
    <w:rsid w:val="00132642"/>
    <w:rsid w:val="00132682"/>
    <w:rsid w:val="00132752"/>
    <w:rsid w:val="001327D0"/>
    <w:rsid w:val="00132800"/>
    <w:rsid w:val="001328F7"/>
    <w:rsid w:val="001329A3"/>
    <w:rsid w:val="00132A37"/>
    <w:rsid w:val="00132A94"/>
    <w:rsid w:val="00132AE4"/>
    <w:rsid w:val="00132B3C"/>
    <w:rsid w:val="00132BF5"/>
    <w:rsid w:val="00132D10"/>
    <w:rsid w:val="00132D4D"/>
    <w:rsid w:val="00132DF9"/>
    <w:rsid w:val="00132E36"/>
    <w:rsid w:val="00132F46"/>
    <w:rsid w:val="00133180"/>
    <w:rsid w:val="00133252"/>
    <w:rsid w:val="00133322"/>
    <w:rsid w:val="00133429"/>
    <w:rsid w:val="00133477"/>
    <w:rsid w:val="00133541"/>
    <w:rsid w:val="001335A0"/>
    <w:rsid w:val="00133692"/>
    <w:rsid w:val="001336EB"/>
    <w:rsid w:val="00133754"/>
    <w:rsid w:val="00133784"/>
    <w:rsid w:val="001337F9"/>
    <w:rsid w:val="00133879"/>
    <w:rsid w:val="001338BC"/>
    <w:rsid w:val="001338EE"/>
    <w:rsid w:val="00133989"/>
    <w:rsid w:val="001339CA"/>
    <w:rsid w:val="001339F1"/>
    <w:rsid w:val="001339FC"/>
    <w:rsid w:val="00133A02"/>
    <w:rsid w:val="00133AA2"/>
    <w:rsid w:val="00133B05"/>
    <w:rsid w:val="00133BB4"/>
    <w:rsid w:val="00133C0B"/>
    <w:rsid w:val="00133C34"/>
    <w:rsid w:val="00133C65"/>
    <w:rsid w:val="00133C99"/>
    <w:rsid w:val="00133CFF"/>
    <w:rsid w:val="00133D3B"/>
    <w:rsid w:val="00133DF2"/>
    <w:rsid w:val="00133E03"/>
    <w:rsid w:val="00133E0D"/>
    <w:rsid w:val="00133E52"/>
    <w:rsid w:val="00133F44"/>
    <w:rsid w:val="00133F4C"/>
    <w:rsid w:val="00133FA7"/>
    <w:rsid w:val="00133FE8"/>
    <w:rsid w:val="00134052"/>
    <w:rsid w:val="0013412A"/>
    <w:rsid w:val="00134183"/>
    <w:rsid w:val="0013419A"/>
    <w:rsid w:val="001341F1"/>
    <w:rsid w:val="00134274"/>
    <w:rsid w:val="0013428D"/>
    <w:rsid w:val="0013429B"/>
    <w:rsid w:val="001342F2"/>
    <w:rsid w:val="00134334"/>
    <w:rsid w:val="00134404"/>
    <w:rsid w:val="00134408"/>
    <w:rsid w:val="0013460C"/>
    <w:rsid w:val="00134800"/>
    <w:rsid w:val="0013480A"/>
    <w:rsid w:val="00134841"/>
    <w:rsid w:val="00134903"/>
    <w:rsid w:val="00134A71"/>
    <w:rsid w:val="00134B85"/>
    <w:rsid w:val="00134C0D"/>
    <w:rsid w:val="00134C4F"/>
    <w:rsid w:val="00134CBA"/>
    <w:rsid w:val="00134CF6"/>
    <w:rsid w:val="00134EB5"/>
    <w:rsid w:val="00134F09"/>
    <w:rsid w:val="00134F27"/>
    <w:rsid w:val="00134F4C"/>
    <w:rsid w:val="00134F50"/>
    <w:rsid w:val="00134FE7"/>
    <w:rsid w:val="0013503D"/>
    <w:rsid w:val="0013506F"/>
    <w:rsid w:val="0013512B"/>
    <w:rsid w:val="00135183"/>
    <w:rsid w:val="0013531B"/>
    <w:rsid w:val="0013532D"/>
    <w:rsid w:val="001353D3"/>
    <w:rsid w:val="001354D0"/>
    <w:rsid w:val="001355D7"/>
    <w:rsid w:val="0013561A"/>
    <w:rsid w:val="00135804"/>
    <w:rsid w:val="00135807"/>
    <w:rsid w:val="00135879"/>
    <w:rsid w:val="001358B1"/>
    <w:rsid w:val="001358F9"/>
    <w:rsid w:val="0013591E"/>
    <w:rsid w:val="001359FA"/>
    <w:rsid w:val="00135A17"/>
    <w:rsid w:val="00135A43"/>
    <w:rsid w:val="00135A87"/>
    <w:rsid w:val="00135AA1"/>
    <w:rsid w:val="00135ACE"/>
    <w:rsid w:val="00135B0D"/>
    <w:rsid w:val="00135B42"/>
    <w:rsid w:val="00135B5B"/>
    <w:rsid w:val="00135B92"/>
    <w:rsid w:val="00135D3F"/>
    <w:rsid w:val="00135D96"/>
    <w:rsid w:val="00135EED"/>
    <w:rsid w:val="00136120"/>
    <w:rsid w:val="00136147"/>
    <w:rsid w:val="00136167"/>
    <w:rsid w:val="00136188"/>
    <w:rsid w:val="001361B6"/>
    <w:rsid w:val="001361D9"/>
    <w:rsid w:val="001361F2"/>
    <w:rsid w:val="00136250"/>
    <w:rsid w:val="001362B8"/>
    <w:rsid w:val="001362D8"/>
    <w:rsid w:val="00136336"/>
    <w:rsid w:val="0013637B"/>
    <w:rsid w:val="00136446"/>
    <w:rsid w:val="00136493"/>
    <w:rsid w:val="001364CF"/>
    <w:rsid w:val="001365E9"/>
    <w:rsid w:val="00136673"/>
    <w:rsid w:val="00136735"/>
    <w:rsid w:val="00136768"/>
    <w:rsid w:val="00136779"/>
    <w:rsid w:val="00136788"/>
    <w:rsid w:val="001367A7"/>
    <w:rsid w:val="001367E5"/>
    <w:rsid w:val="0013693C"/>
    <w:rsid w:val="00136959"/>
    <w:rsid w:val="00136A31"/>
    <w:rsid w:val="00136A8B"/>
    <w:rsid w:val="00136ABC"/>
    <w:rsid w:val="00136B11"/>
    <w:rsid w:val="00136B43"/>
    <w:rsid w:val="00136B68"/>
    <w:rsid w:val="00136B78"/>
    <w:rsid w:val="00136BF7"/>
    <w:rsid w:val="00136C37"/>
    <w:rsid w:val="00136C66"/>
    <w:rsid w:val="00136CCF"/>
    <w:rsid w:val="00136CF1"/>
    <w:rsid w:val="00136D6B"/>
    <w:rsid w:val="00136E8B"/>
    <w:rsid w:val="00136EF0"/>
    <w:rsid w:val="00136EF4"/>
    <w:rsid w:val="00137242"/>
    <w:rsid w:val="0013725F"/>
    <w:rsid w:val="00137284"/>
    <w:rsid w:val="001373A3"/>
    <w:rsid w:val="0013743F"/>
    <w:rsid w:val="001374B1"/>
    <w:rsid w:val="00137521"/>
    <w:rsid w:val="001375C2"/>
    <w:rsid w:val="0013766C"/>
    <w:rsid w:val="00137694"/>
    <w:rsid w:val="0013776C"/>
    <w:rsid w:val="001377DB"/>
    <w:rsid w:val="00137800"/>
    <w:rsid w:val="001378A9"/>
    <w:rsid w:val="00137916"/>
    <w:rsid w:val="00137982"/>
    <w:rsid w:val="00137BC6"/>
    <w:rsid w:val="00137C66"/>
    <w:rsid w:val="00137CE1"/>
    <w:rsid w:val="00137D3F"/>
    <w:rsid w:val="00137D73"/>
    <w:rsid w:val="00137DCE"/>
    <w:rsid w:val="00137EA3"/>
    <w:rsid w:val="00137EE1"/>
    <w:rsid w:val="00137FB0"/>
    <w:rsid w:val="00140027"/>
    <w:rsid w:val="0014005F"/>
    <w:rsid w:val="0014006B"/>
    <w:rsid w:val="0014008D"/>
    <w:rsid w:val="001400D8"/>
    <w:rsid w:val="00140228"/>
    <w:rsid w:val="001402A4"/>
    <w:rsid w:val="001402AB"/>
    <w:rsid w:val="001402E9"/>
    <w:rsid w:val="00140320"/>
    <w:rsid w:val="0014033F"/>
    <w:rsid w:val="00140347"/>
    <w:rsid w:val="001403B2"/>
    <w:rsid w:val="001403BC"/>
    <w:rsid w:val="001403F7"/>
    <w:rsid w:val="00140452"/>
    <w:rsid w:val="0014053D"/>
    <w:rsid w:val="001405D7"/>
    <w:rsid w:val="0014062F"/>
    <w:rsid w:val="001406A1"/>
    <w:rsid w:val="001406BC"/>
    <w:rsid w:val="0014071C"/>
    <w:rsid w:val="00140783"/>
    <w:rsid w:val="00140841"/>
    <w:rsid w:val="0014092D"/>
    <w:rsid w:val="00140988"/>
    <w:rsid w:val="00140998"/>
    <w:rsid w:val="001409FA"/>
    <w:rsid w:val="00140AA7"/>
    <w:rsid w:val="00140BB3"/>
    <w:rsid w:val="00140BDE"/>
    <w:rsid w:val="00140C4F"/>
    <w:rsid w:val="00140CB2"/>
    <w:rsid w:val="00140CDF"/>
    <w:rsid w:val="00140CEE"/>
    <w:rsid w:val="00140D46"/>
    <w:rsid w:val="00140D61"/>
    <w:rsid w:val="00140DD0"/>
    <w:rsid w:val="00140E73"/>
    <w:rsid w:val="00140F6E"/>
    <w:rsid w:val="00141013"/>
    <w:rsid w:val="0014106B"/>
    <w:rsid w:val="0014116C"/>
    <w:rsid w:val="001411CA"/>
    <w:rsid w:val="001411D5"/>
    <w:rsid w:val="001411EE"/>
    <w:rsid w:val="00141259"/>
    <w:rsid w:val="00141282"/>
    <w:rsid w:val="00141303"/>
    <w:rsid w:val="001413A7"/>
    <w:rsid w:val="001413CD"/>
    <w:rsid w:val="001413FF"/>
    <w:rsid w:val="0014146D"/>
    <w:rsid w:val="00141480"/>
    <w:rsid w:val="00141498"/>
    <w:rsid w:val="001414E4"/>
    <w:rsid w:val="001414FD"/>
    <w:rsid w:val="00141662"/>
    <w:rsid w:val="0014168E"/>
    <w:rsid w:val="001416A6"/>
    <w:rsid w:val="001416B0"/>
    <w:rsid w:val="00141736"/>
    <w:rsid w:val="00141813"/>
    <w:rsid w:val="00141816"/>
    <w:rsid w:val="00141820"/>
    <w:rsid w:val="001418DE"/>
    <w:rsid w:val="001418E5"/>
    <w:rsid w:val="0014194B"/>
    <w:rsid w:val="00141967"/>
    <w:rsid w:val="001419C1"/>
    <w:rsid w:val="001419ED"/>
    <w:rsid w:val="00141B17"/>
    <w:rsid w:val="00141B98"/>
    <w:rsid w:val="00141BCE"/>
    <w:rsid w:val="00141C2F"/>
    <w:rsid w:val="00141C3E"/>
    <w:rsid w:val="00141C66"/>
    <w:rsid w:val="00141C99"/>
    <w:rsid w:val="00141CCA"/>
    <w:rsid w:val="00141CDD"/>
    <w:rsid w:val="00141CEC"/>
    <w:rsid w:val="00141D95"/>
    <w:rsid w:val="00141DD7"/>
    <w:rsid w:val="00141DD9"/>
    <w:rsid w:val="00141DDE"/>
    <w:rsid w:val="00141EDF"/>
    <w:rsid w:val="00141F7B"/>
    <w:rsid w:val="00141FD0"/>
    <w:rsid w:val="001420B4"/>
    <w:rsid w:val="001420C1"/>
    <w:rsid w:val="001420F4"/>
    <w:rsid w:val="00142134"/>
    <w:rsid w:val="00142189"/>
    <w:rsid w:val="00142191"/>
    <w:rsid w:val="0014228F"/>
    <w:rsid w:val="001422DB"/>
    <w:rsid w:val="0014231A"/>
    <w:rsid w:val="0014231C"/>
    <w:rsid w:val="0014240D"/>
    <w:rsid w:val="00142435"/>
    <w:rsid w:val="001424CC"/>
    <w:rsid w:val="00142508"/>
    <w:rsid w:val="00142558"/>
    <w:rsid w:val="00142578"/>
    <w:rsid w:val="00142648"/>
    <w:rsid w:val="00142692"/>
    <w:rsid w:val="001426EB"/>
    <w:rsid w:val="00142725"/>
    <w:rsid w:val="00142837"/>
    <w:rsid w:val="00142907"/>
    <w:rsid w:val="00142955"/>
    <w:rsid w:val="0014297F"/>
    <w:rsid w:val="001429B1"/>
    <w:rsid w:val="001429DF"/>
    <w:rsid w:val="00142BCB"/>
    <w:rsid w:val="00142BD5"/>
    <w:rsid w:val="00142BFD"/>
    <w:rsid w:val="00142CFB"/>
    <w:rsid w:val="00142D32"/>
    <w:rsid w:val="00142FC0"/>
    <w:rsid w:val="00143011"/>
    <w:rsid w:val="001430F4"/>
    <w:rsid w:val="001431E9"/>
    <w:rsid w:val="001432BE"/>
    <w:rsid w:val="0014330E"/>
    <w:rsid w:val="0014332C"/>
    <w:rsid w:val="0014342B"/>
    <w:rsid w:val="0014350B"/>
    <w:rsid w:val="0014351E"/>
    <w:rsid w:val="00143584"/>
    <w:rsid w:val="0014363E"/>
    <w:rsid w:val="00143676"/>
    <w:rsid w:val="00143766"/>
    <w:rsid w:val="001437DC"/>
    <w:rsid w:val="00143828"/>
    <w:rsid w:val="0014385D"/>
    <w:rsid w:val="00143865"/>
    <w:rsid w:val="001438B3"/>
    <w:rsid w:val="001438DA"/>
    <w:rsid w:val="00143A48"/>
    <w:rsid w:val="00143AEF"/>
    <w:rsid w:val="00143B65"/>
    <w:rsid w:val="00143BD3"/>
    <w:rsid w:val="00143C0F"/>
    <w:rsid w:val="00143C1B"/>
    <w:rsid w:val="00143C30"/>
    <w:rsid w:val="00143D65"/>
    <w:rsid w:val="00143D9E"/>
    <w:rsid w:val="00143ECA"/>
    <w:rsid w:val="00143FCF"/>
    <w:rsid w:val="00143FD0"/>
    <w:rsid w:val="00143FFE"/>
    <w:rsid w:val="00144009"/>
    <w:rsid w:val="0014409D"/>
    <w:rsid w:val="001440B1"/>
    <w:rsid w:val="00144136"/>
    <w:rsid w:val="0014428F"/>
    <w:rsid w:val="00144347"/>
    <w:rsid w:val="0014439A"/>
    <w:rsid w:val="001443D0"/>
    <w:rsid w:val="001443DA"/>
    <w:rsid w:val="0014441D"/>
    <w:rsid w:val="00144425"/>
    <w:rsid w:val="001445EA"/>
    <w:rsid w:val="001445F9"/>
    <w:rsid w:val="00144641"/>
    <w:rsid w:val="0014464D"/>
    <w:rsid w:val="00144674"/>
    <w:rsid w:val="00144684"/>
    <w:rsid w:val="00144735"/>
    <w:rsid w:val="0014473A"/>
    <w:rsid w:val="00144748"/>
    <w:rsid w:val="001447BA"/>
    <w:rsid w:val="001447DF"/>
    <w:rsid w:val="001447E4"/>
    <w:rsid w:val="0014487E"/>
    <w:rsid w:val="00144890"/>
    <w:rsid w:val="0014494F"/>
    <w:rsid w:val="001449D0"/>
    <w:rsid w:val="001449E4"/>
    <w:rsid w:val="00144ABF"/>
    <w:rsid w:val="00144B54"/>
    <w:rsid w:val="00144C69"/>
    <w:rsid w:val="00144C8E"/>
    <w:rsid w:val="00144D59"/>
    <w:rsid w:val="00144D79"/>
    <w:rsid w:val="00144DEE"/>
    <w:rsid w:val="00144E2D"/>
    <w:rsid w:val="00144F3A"/>
    <w:rsid w:val="00144F47"/>
    <w:rsid w:val="00144F65"/>
    <w:rsid w:val="00144F88"/>
    <w:rsid w:val="00145032"/>
    <w:rsid w:val="00145038"/>
    <w:rsid w:val="00145060"/>
    <w:rsid w:val="0014507D"/>
    <w:rsid w:val="001450B3"/>
    <w:rsid w:val="001450CF"/>
    <w:rsid w:val="001450E4"/>
    <w:rsid w:val="001450EC"/>
    <w:rsid w:val="00145140"/>
    <w:rsid w:val="001451EF"/>
    <w:rsid w:val="00145207"/>
    <w:rsid w:val="00145219"/>
    <w:rsid w:val="001452EB"/>
    <w:rsid w:val="00145333"/>
    <w:rsid w:val="00145343"/>
    <w:rsid w:val="0014534C"/>
    <w:rsid w:val="00145379"/>
    <w:rsid w:val="001453E7"/>
    <w:rsid w:val="0014540D"/>
    <w:rsid w:val="0014542D"/>
    <w:rsid w:val="00145474"/>
    <w:rsid w:val="001454C5"/>
    <w:rsid w:val="0014557B"/>
    <w:rsid w:val="001455B8"/>
    <w:rsid w:val="001455E5"/>
    <w:rsid w:val="001455F2"/>
    <w:rsid w:val="00145625"/>
    <w:rsid w:val="00145693"/>
    <w:rsid w:val="001457BA"/>
    <w:rsid w:val="00145819"/>
    <w:rsid w:val="0014582F"/>
    <w:rsid w:val="0014583A"/>
    <w:rsid w:val="0014589E"/>
    <w:rsid w:val="001459F4"/>
    <w:rsid w:val="00145AC5"/>
    <w:rsid w:val="00145B04"/>
    <w:rsid w:val="00145B2A"/>
    <w:rsid w:val="00145B42"/>
    <w:rsid w:val="00145BFB"/>
    <w:rsid w:val="00145C11"/>
    <w:rsid w:val="00145C4B"/>
    <w:rsid w:val="00145C6D"/>
    <w:rsid w:val="00145CF7"/>
    <w:rsid w:val="00145D85"/>
    <w:rsid w:val="00145E62"/>
    <w:rsid w:val="00145F59"/>
    <w:rsid w:val="00145FCE"/>
    <w:rsid w:val="0014602C"/>
    <w:rsid w:val="00146050"/>
    <w:rsid w:val="00146177"/>
    <w:rsid w:val="0014623D"/>
    <w:rsid w:val="0014626B"/>
    <w:rsid w:val="00146357"/>
    <w:rsid w:val="00146369"/>
    <w:rsid w:val="00146377"/>
    <w:rsid w:val="001463E7"/>
    <w:rsid w:val="001464A1"/>
    <w:rsid w:val="001464DC"/>
    <w:rsid w:val="00146540"/>
    <w:rsid w:val="0014655E"/>
    <w:rsid w:val="001465BD"/>
    <w:rsid w:val="00146627"/>
    <w:rsid w:val="001466CC"/>
    <w:rsid w:val="001466F3"/>
    <w:rsid w:val="00146713"/>
    <w:rsid w:val="00146767"/>
    <w:rsid w:val="0014682C"/>
    <w:rsid w:val="0014699A"/>
    <w:rsid w:val="00146A2C"/>
    <w:rsid w:val="00146ABA"/>
    <w:rsid w:val="00146B14"/>
    <w:rsid w:val="00146BA5"/>
    <w:rsid w:val="00146D7A"/>
    <w:rsid w:val="00146D95"/>
    <w:rsid w:val="00146E96"/>
    <w:rsid w:val="00146EB9"/>
    <w:rsid w:val="00146F82"/>
    <w:rsid w:val="00146FA9"/>
    <w:rsid w:val="00146FF2"/>
    <w:rsid w:val="00147037"/>
    <w:rsid w:val="00147097"/>
    <w:rsid w:val="00147109"/>
    <w:rsid w:val="00147239"/>
    <w:rsid w:val="0014724A"/>
    <w:rsid w:val="001472AF"/>
    <w:rsid w:val="001472C8"/>
    <w:rsid w:val="0014732A"/>
    <w:rsid w:val="0014738B"/>
    <w:rsid w:val="0014740D"/>
    <w:rsid w:val="0014744D"/>
    <w:rsid w:val="001474FA"/>
    <w:rsid w:val="001476DC"/>
    <w:rsid w:val="00147754"/>
    <w:rsid w:val="00147812"/>
    <w:rsid w:val="0014787E"/>
    <w:rsid w:val="00147895"/>
    <w:rsid w:val="00147915"/>
    <w:rsid w:val="00147967"/>
    <w:rsid w:val="001479AF"/>
    <w:rsid w:val="00147A1E"/>
    <w:rsid w:val="00147A83"/>
    <w:rsid w:val="00147A91"/>
    <w:rsid w:val="00147B72"/>
    <w:rsid w:val="00147C06"/>
    <w:rsid w:val="00147C17"/>
    <w:rsid w:val="00147C8E"/>
    <w:rsid w:val="00147CA3"/>
    <w:rsid w:val="00147CA6"/>
    <w:rsid w:val="00147D76"/>
    <w:rsid w:val="00147E63"/>
    <w:rsid w:val="00147E86"/>
    <w:rsid w:val="00147FA5"/>
    <w:rsid w:val="00147FD6"/>
    <w:rsid w:val="00150036"/>
    <w:rsid w:val="00150091"/>
    <w:rsid w:val="00150116"/>
    <w:rsid w:val="0015012D"/>
    <w:rsid w:val="00150130"/>
    <w:rsid w:val="001501FE"/>
    <w:rsid w:val="0015020A"/>
    <w:rsid w:val="00150287"/>
    <w:rsid w:val="0015029F"/>
    <w:rsid w:val="001502E5"/>
    <w:rsid w:val="001503B3"/>
    <w:rsid w:val="00150429"/>
    <w:rsid w:val="00150446"/>
    <w:rsid w:val="001504A5"/>
    <w:rsid w:val="001504AB"/>
    <w:rsid w:val="001504DB"/>
    <w:rsid w:val="001504EE"/>
    <w:rsid w:val="00150535"/>
    <w:rsid w:val="00150593"/>
    <w:rsid w:val="001505A1"/>
    <w:rsid w:val="00150655"/>
    <w:rsid w:val="00150678"/>
    <w:rsid w:val="00150723"/>
    <w:rsid w:val="001507B5"/>
    <w:rsid w:val="001507D0"/>
    <w:rsid w:val="001509CD"/>
    <w:rsid w:val="001509F1"/>
    <w:rsid w:val="00150A5A"/>
    <w:rsid w:val="00150B00"/>
    <w:rsid w:val="00150B5D"/>
    <w:rsid w:val="00150C1D"/>
    <w:rsid w:val="00150CFB"/>
    <w:rsid w:val="00150D3E"/>
    <w:rsid w:val="00150DCF"/>
    <w:rsid w:val="00150E7A"/>
    <w:rsid w:val="00150EE8"/>
    <w:rsid w:val="00150F6A"/>
    <w:rsid w:val="00150F7D"/>
    <w:rsid w:val="00150FBD"/>
    <w:rsid w:val="00150FCB"/>
    <w:rsid w:val="00151035"/>
    <w:rsid w:val="00151114"/>
    <w:rsid w:val="0015114C"/>
    <w:rsid w:val="0015114F"/>
    <w:rsid w:val="0015117F"/>
    <w:rsid w:val="00151187"/>
    <w:rsid w:val="00151224"/>
    <w:rsid w:val="001512C9"/>
    <w:rsid w:val="001512CF"/>
    <w:rsid w:val="0015131C"/>
    <w:rsid w:val="001513B9"/>
    <w:rsid w:val="0015140E"/>
    <w:rsid w:val="001514F3"/>
    <w:rsid w:val="00151674"/>
    <w:rsid w:val="0015168A"/>
    <w:rsid w:val="001516BF"/>
    <w:rsid w:val="00151793"/>
    <w:rsid w:val="001517BB"/>
    <w:rsid w:val="00151826"/>
    <w:rsid w:val="001518B0"/>
    <w:rsid w:val="001518BB"/>
    <w:rsid w:val="001518D9"/>
    <w:rsid w:val="0015196E"/>
    <w:rsid w:val="001519AE"/>
    <w:rsid w:val="001519B8"/>
    <w:rsid w:val="001519C6"/>
    <w:rsid w:val="001519C7"/>
    <w:rsid w:val="00151A90"/>
    <w:rsid w:val="00151AB2"/>
    <w:rsid w:val="00151ADF"/>
    <w:rsid w:val="00151AFC"/>
    <w:rsid w:val="00151B3A"/>
    <w:rsid w:val="00151B73"/>
    <w:rsid w:val="00151BAB"/>
    <w:rsid w:val="00151BED"/>
    <w:rsid w:val="00151C14"/>
    <w:rsid w:val="00151C21"/>
    <w:rsid w:val="00151D60"/>
    <w:rsid w:val="00151DCA"/>
    <w:rsid w:val="00151DD8"/>
    <w:rsid w:val="00151E31"/>
    <w:rsid w:val="00151E33"/>
    <w:rsid w:val="00151F88"/>
    <w:rsid w:val="00152069"/>
    <w:rsid w:val="00152081"/>
    <w:rsid w:val="001520CC"/>
    <w:rsid w:val="001520D1"/>
    <w:rsid w:val="001520D3"/>
    <w:rsid w:val="001520D8"/>
    <w:rsid w:val="001521CE"/>
    <w:rsid w:val="001521F6"/>
    <w:rsid w:val="0015222A"/>
    <w:rsid w:val="0015227F"/>
    <w:rsid w:val="00152396"/>
    <w:rsid w:val="001523D1"/>
    <w:rsid w:val="0015243B"/>
    <w:rsid w:val="00152476"/>
    <w:rsid w:val="00152489"/>
    <w:rsid w:val="00152497"/>
    <w:rsid w:val="001526D7"/>
    <w:rsid w:val="001526DD"/>
    <w:rsid w:val="00152732"/>
    <w:rsid w:val="00152736"/>
    <w:rsid w:val="0015274D"/>
    <w:rsid w:val="001527A4"/>
    <w:rsid w:val="001527A9"/>
    <w:rsid w:val="0015282A"/>
    <w:rsid w:val="0015285B"/>
    <w:rsid w:val="00152866"/>
    <w:rsid w:val="0015288A"/>
    <w:rsid w:val="00152896"/>
    <w:rsid w:val="001528F6"/>
    <w:rsid w:val="0015295D"/>
    <w:rsid w:val="001529A3"/>
    <w:rsid w:val="00152A0D"/>
    <w:rsid w:val="00152A15"/>
    <w:rsid w:val="00152AD2"/>
    <w:rsid w:val="00152AD5"/>
    <w:rsid w:val="00152C04"/>
    <w:rsid w:val="00152C42"/>
    <w:rsid w:val="00152C6C"/>
    <w:rsid w:val="00152C8A"/>
    <w:rsid w:val="00152D23"/>
    <w:rsid w:val="00152E27"/>
    <w:rsid w:val="00152E80"/>
    <w:rsid w:val="00152E90"/>
    <w:rsid w:val="00152ECE"/>
    <w:rsid w:val="00152EE2"/>
    <w:rsid w:val="00152F42"/>
    <w:rsid w:val="0015308E"/>
    <w:rsid w:val="001530A8"/>
    <w:rsid w:val="0015315F"/>
    <w:rsid w:val="001531C1"/>
    <w:rsid w:val="00153232"/>
    <w:rsid w:val="00153355"/>
    <w:rsid w:val="0015335C"/>
    <w:rsid w:val="001533EB"/>
    <w:rsid w:val="0015345E"/>
    <w:rsid w:val="0015353C"/>
    <w:rsid w:val="00153631"/>
    <w:rsid w:val="001536F7"/>
    <w:rsid w:val="00153755"/>
    <w:rsid w:val="001537A1"/>
    <w:rsid w:val="00153863"/>
    <w:rsid w:val="00153928"/>
    <w:rsid w:val="00153939"/>
    <w:rsid w:val="0015399E"/>
    <w:rsid w:val="00153B11"/>
    <w:rsid w:val="00153B31"/>
    <w:rsid w:val="00153B78"/>
    <w:rsid w:val="00153C5D"/>
    <w:rsid w:val="00153C5E"/>
    <w:rsid w:val="00153CAF"/>
    <w:rsid w:val="00153CBC"/>
    <w:rsid w:val="00153E1A"/>
    <w:rsid w:val="00153E81"/>
    <w:rsid w:val="00153EB4"/>
    <w:rsid w:val="00153ED9"/>
    <w:rsid w:val="00153EEB"/>
    <w:rsid w:val="00153F9E"/>
    <w:rsid w:val="0015403E"/>
    <w:rsid w:val="001540BD"/>
    <w:rsid w:val="001540D7"/>
    <w:rsid w:val="00154136"/>
    <w:rsid w:val="0015413C"/>
    <w:rsid w:val="001541F0"/>
    <w:rsid w:val="00154219"/>
    <w:rsid w:val="0015421F"/>
    <w:rsid w:val="001542A8"/>
    <w:rsid w:val="00154342"/>
    <w:rsid w:val="0015437A"/>
    <w:rsid w:val="001543FD"/>
    <w:rsid w:val="0015442E"/>
    <w:rsid w:val="001544C2"/>
    <w:rsid w:val="00154580"/>
    <w:rsid w:val="001545F6"/>
    <w:rsid w:val="001546C4"/>
    <w:rsid w:val="00154746"/>
    <w:rsid w:val="00154752"/>
    <w:rsid w:val="00154767"/>
    <w:rsid w:val="0015478C"/>
    <w:rsid w:val="001547F0"/>
    <w:rsid w:val="00154815"/>
    <w:rsid w:val="0015483A"/>
    <w:rsid w:val="00154850"/>
    <w:rsid w:val="001548CE"/>
    <w:rsid w:val="00154917"/>
    <w:rsid w:val="00154956"/>
    <w:rsid w:val="001549C6"/>
    <w:rsid w:val="00154B41"/>
    <w:rsid w:val="00154BFF"/>
    <w:rsid w:val="00154C15"/>
    <w:rsid w:val="00154C34"/>
    <w:rsid w:val="00154D17"/>
    <w:rsid w:val="00154DBE"/>
    <w:rsid w:val="00154DFC"/>
    <w:rsid w:val="00154E79"/>
    <w:rsid w:val="00154E98"/>
    <w:rsid w:val="00154FCC"/>
    <w:rsid w:val="00155066"/>
    <w:rsid w:val="0015518D"/>
    <w:rsid w:val="001551CB"/>
    <w:rsid w:val="0015521F"/>
    <w:rsid w:val="00155353"/>
    <w:rsid w:val="0015542C"/>
    <w:rsid w:val="00155445"/>
    <w:rsid w:val="00155596"/>
    <w:rsid w:val="001555AF"/>
    <w:rsid w:val="001555DD"/>
    <w:rsid w:val="0015567A"/>
    <w:rsid w:val="00155736"/>
    <w:rsid w:val="00155751"/>
    <w:rsid w:val="00155790"/>
    <w:rsid w:val="001558C9"/>
    <w:rsid w:val="00155956"/>
    <w:rsid w:val="00155968"/>
    <w:rsid w:val="00155999"/>
    <w:rsid w:val="001559A7"/>
    <w:rsid w:val="001559B0"/>
    <w:rsid w:val="00155B20"/>
    <w:rsid w:val="00155B8C"/>
    <w:rsid w:val="00155C9E"/>
    <w:rsid w:val="00155CC8"/>
    <w:rsid w:val="00155E02"/>
    <w:rsid w:val="00155E30"/>
    <w:rsid w:val="00155EF6"/>
    <w:rsid w:val="00155F86"/>
    <w:rsid w:val="00155F9C"/>
    <w:rsid w:val="00155FE6"/>
    <w:rsid w:val="00156078"/>
    <w:rsid w:val="001560F0"/>
    <w:rsid w:val="00156276"/>
    <w:rsid w:val="001562CB"/>
    <w:rsid w:val="0015631F"/>
    <w:rsid w:val="00156368"/>
    <w:rsid w:val="00156420"/>
    <w:rsid w:val="0015647F"/>
    <w:rsid w:val="001565C4"/>
    <w:rsid w:val="001565DD"/>
    <w:rsid w:val="00156610"/>
    <w:rsid w:val="0015664E"/>
    <w:rsid w:val="00156745"/>
    <w:rsid w:val="00156772"/>
    <w:rsid w:val="00156807"/>
    <w:rsid w:val="00156873"/>
    <w:rsid w:val="0015687E"/>
    <w:rsid w:val="00156887"/>
    <w:rsid w:val="001569AD"/>
    <w:rsid w:val="00156A03"/>
    <w:rsid w:val="00156A14"/>
    <w:rsid w:val="00156A5C"/>
    <w:rsid w:val="00156B5A"/>
    <w:rsid w:val="00156BA1"/>
    <w:rsid w:val="00156C66"/>
    <w:rsid w:val="00156CEC"/>
    <w:rsid w:val="00156CF0"/>
    <w:rsid w:val="00156D44"/>
    <w:rsid w:val="00156DC6"/>
    <w:rsid w:val="00156DFB"/>
    <w:rsid w:val="00156E09"/>
    <w:rsid w:val="00156E18"/>
    <w:rsid w:val="00156E34"/>
    <w:rsid w:val="00156E70"/>
    <w:rsid w:val="00156EA5"/>
    <w:rsid w:val="00156FA3"/>
    <w:rsid w:val="00156FD3"/>
    <w:rsid w:val="0015708B"/>
    <w:rsid w:val="00157143"/>
    <w:rsid w:val="00157144"/>
    <w:rsid w:val="00157192"/>
    <w:rsid w:val="001571AD"/>
    <w:rsid w:val="001571B5"/>
    <w:rsid w:val="0015721D"/>
    <w:rsid w:val="00157221"/>
    <w:rsid w:val="001572CD"/>
    <w:rsid w:val="001573A9"/>
    <w:rsid w:val="001573DB"/>
    <w:rsid w:val="0015741D"/>
    <w:rsid w:val="001574E1"/>
    <w:rsid w:val="00157540"/>
    <w:rsid w:val="001575FB"/>
    <w:rsid w:val="00157613"/>
    <w:rsid w:val="0015761D"/>
    <w:rsid w:val="001576EE"/>
    <w:rsid w:val="00157715"/>
    <w:rsid w:val="0015775A"/>
    <w:rsid w:val="00157782"/>
    <w:rsid w:val="0015780F"/>
    <w:rsid w:val="00157840"/>
    <w:rsid w:val="00157B03"/>
    <w:rsid w:val="00157B0F"/>
    <w:rsid w:val="00157B71"/>
    <w:rsid w:val="00157BC3"/>
    <w:rsid w:val="00157C20"/>
    <w:rsid w:val="00157C4A"/>
    <w:rsid w:val="00157CF3"/>
    <w:rsid w:val="00157CF9"/>
    <w:rsid w:val="00157E01"/>
    <w:rsid w:val="00157E8A"/>
    <w:rsid w:val="00157F24"/>
    <w:rsid w:val="00157F5D"/>
    <w:rsid w:val="00157F62"/>
    <w:rsid w:val="00157F75"/>
    <w:rsid w:val="00160001"/>
    <w:rsid w:val="00160034"/>
    <w:rsid w:val="0016006C"/>
    <w:rsid w:val="00160121"/>
    <w:rsid w:val="001602EC"/>
    <w:rsid w:val="001603AF"/>
    <w:rsid w:val="00160466"/>
    <w:rsid w:val="00160489"/>
    <w:rsid w:val="00160598"/>
    <w:rsid w:val="001605DE"/>
    <w:rsid w:val="00160618"/>
    <w:rsid w:val="00160690"/>
    <w:rsid w:val="0016072D"/>
    <w:rsid w:val="00160779"/>
    <w:rsid w:val="00160782"/>
    <w:rsid w:val="001607D4"/>
    <w:rsid w:val="001609CF"/>
    <w:rsid w:val="001609F0"/>
    <w:rsid w:val="001609F8"/>
    <w:rsid w:val="001609FC"/>
    <w:rsid w:val="00160A63"/>
    <w:rsid w:val="00160CC0"/>
    <w:rsid w:val="00160DF2"/>
    <w:rsid w:val="00160E35"/>
    <w:rsid w:val="00160E78"/>
    <w:rsid w:val="00160F8A"/>
    <w:rsid w:val="00160F8F"/>
    <w:rsid w:val="00160FE5"/>
    <w:rsid w:val="0016101E"/>
    <w:rsid w:val="00161038"/>
    <w:rsid w:val="00161104"/>
    <w:rsid w:val="0016116A"/>
    <w:rsid w:val="001611BB"/>
    <w:rsid w:val="001611EB"/>
    <w:rsid w:val="00161233"/>
    <w:rsid w:val="0016124C"/>
    <w:rsid w:val="0016144A"/>
    <w:rsid w:val="00161457"/>
    <w:rsid w:val="001614B8"/>
    <w:rsid w:val="001614E5"/>
    <w:rsid w:val="0016154A"/>
    <w:rsid w:val="00161630"/>
    <w:rsid w:val="0016164B"/>
    <w:rsid w:val="00161679"/>
    <w:rsid w:val="00161690"/>
    <w:rsid w:val="00161697"/>
    <w:rsid w:val="00161700"/>
    <w:rsid w:val="00161716"/>
    <w:rsid w:val="0016177B"/>
    <w:rsid w:val="0016179D"/>
    <w:rsid w:val="00161862"/>
    <w:rsid w:val="00161A2C"/>
    <w:rsid w:val="00161A8E"/>
    <w:rsid w:val="00161ACE"/>
    <w:rsid w:val="00161B2D"/>
    <w:rsid w:val="00161B51"/>
    <w:rsid w:val="00161E13"/>
    <w:rsid w:val="00161ED2"/>
    <w:rsid w:val="00161ED9"/>
    <w:rsid w:val="00161EF2"/>
    <w:rsid w:val="00161F27"/>
    <w:rsid w:val="00161F9F"/>
    <w:rsid w:val="00162053"/>
    <w:rsid w:val="001620B9"/>
    <w:rsid w:val="001620F8"/>
    <w:rsid w:val="00162129"/>
    <w:rsid w:val="00162162"/>
    <w:rsid w:val="00162184"/>
    <w:rsid w:val="001621E5"/>
    <w:rsid w:val="0016224E"/>
    <w:rsid w:val="001622BE"/>
    <w:rsid w:val="0016234E"/>
    <w:rsid w:val="001623FB"/>
    <w:rsid w:val="0016242A"/>
    <w:rsid w:val="001624A6"/>
    <w:rsid w:val="00162506"/>
    <w:rsid w:val="00162511"/>
    <w:rsid w:val="0016252D"/>
    <w:rsid w:val="00162606"/>
    <w:rsid w:val="001626FA"/>
    <w:rsid w:val="00162712"/>
    <w:rsid w:val="00162787"/>
    <w:rsid w:val="001627CC"/>
    <w:rsid w:val="00162823"/>
    <w:rsid w:val="00162879"/>
    <w:rsid w:val="001628B0"/>
    <w:rsid w:val="0016295E"/>
    <w:rsid w:val="001629CE"/>
    <w:rsid w:val="001629F9"/>
    <w:rsid w:val="00162A01"/>
    <w:rsid w:val="00162A10"/>
    <w:rsid w:val="00162AA6"/>
    <w:rsid w:val="00162B20"/>
    <w:rsid w:val="00162BC7"/>
    <w:rsid w:val="00162C4D"/>
    <w:rsid w:val="00162C82"/>
    <w:rsid w:val="00162CA8"/>
    <w:rsid w:val="00162D55"/>
    <w:rsid w:val="00162D8B"/>
    <w:rsid w:val="00162DA5"/>
    <w:rsid w:val="00162DCC"/>
    <w:rsid w:val="00162E46"/>
    <w:rsid w:val="00162F0E"/>
    <w:rsid w:val="00163162"/>
    <w:rsid w:val="00163168"/>
    <w:rsid w:val="0016316F"/>
    <w:rsid w:val="0016328E"/>
    <w:rsid w:val="00163303"/>
    <w:rsid w:val="00163319"/>
    <w:rsid w:val="0016335F"/>
    <w:rsid w:val="00163387"/>
    <w:rsid w:val="001633BC"/>
    <w:rsid w:val="001633BD"/>
    <w:rsid w:val="001634BB"/>
    <w:rsid w:val="001634C8"/>
    <w:rsid w:val="00163527"/>
    <w:rsid w:val="00163586"/>
    <w:rsid w:val="00163740"/>
    <w:rsid w:val="00163767"/>
    <w:rsid w:val="00163793"/>
    <w:rsid w:val="001637B2"/>
    <w:rsid w:val="001638DB"/>
    <w:rsid w:val="001638ED"/>
    <w:rsid w:val="0016395C"/>
    <w:rsid w:val="00163967"/>
    <w:rsid w:val="001639E3"/>
    <w:rsid w:val="001639FE"/>
    <w:rsid w:val="00163A1E"/>
    <w:rsid w:val="00163AD3"/>
    <w:rsid w:val="00163C15"/>
    <w:rsid w:val="00163C17"/>
    <w:rsid w:val="00163E70"/>
    <w:rsid w:val="00163E96"/>
    <w:rsid w:val="00163ED6"/>
    <w:rsid w:val="00163EFB"/>
    <w:rsid w:val="00163F34"/>
    <w:rsid w:val="00163F4D"/>
    <w:rsid w:val="00163F75"/>
    <w:rsid w:val="00163FC6"/>
    <w:rsid w:val="00164085"/>
    <w:rsid w:val="0016408E"/>
    <w:rsid w:val="001640AB"/>
    <w:rsid w:val="00164189"/>
    <w:rsid w:val="001641AE"/>
    <w:rsid w:val="001641D5"/>
    <w:rsid w:val="001641E4"/>
    <w:rsid w:val="0016425F"/>
    <w:rsid w:val="00164290"/>
    <w:rsid w:val="0016429B"/>
    <w:rsid w:val="001642B4"/>
    <w:rsid w:val="001642DE"/>
    <w:rsid w:val="00164357"/>
    <w:rsid w:val="00164387"/>
    <w:rsid w:val="00164427"/>
    <w:rsid w:val="00164435"/>
    <w:rsid w:val="00164465"/>
    <w:rsid w:val="00164494"/>
    <w:rsid w:val="00164522"/>
    <w:rsid w:val="001646F9"/>
    <w:rsid w:val="0016476A"/>
    <w:rsid w:val="001647A1"/>
    <w:rsid w:val="001647A9"/>
    <w:rsid w:val="00164B2B"/>
    <w:rsid w:val="00164B9D"/>
    <w:rsid w:val="00164BDE"/>
    <w:rsid w:val="00164C50"/>
    <w:rsid w:val="00164CB2"/>
    <w:rsid w:val="00164D0A"/>
    <w:rsid w:val="00164E83"/>
    <w:rsid w:val="00164F57"/>
    <w:rsid w:val="00165025"/>
    <w:rsid w:val="00165072"/>
    <w:rsid w:val="0016539D"/>
    <w:rsid w:val="001653A7"/>
    <w:rsid w:val="001653B7"/>
    <w:rsid w:val="001654AF"/>
    <w:rsid w:val="001658B2"/>
    <w:rsid w:val="00165903"/>
    <w:rsid w:val="00165938"/>
    <w:rsid w:val="0016595C"/>
    <w:rsid w:val="00165A33"/>
    <w:rsid w:val="00165AED"/>
    <w:rsid w:val="00165D19"/>
    <w:rsid w:val="00165D5D"/>
    <w:rsid w:val="00165DF4"/>
    <w:rsid w:val="00166089"/>
    <w:rsid w:val="001660A1"/>
    <w:rsid w:val="00166125"/>
    <w:rsid w:val="00166202"/>
    <w:rsid w:val="0016629F"/>
    <w:rsid w:val="001663B5"/>
    <w:rsid w:val="001663E2"/>
    <w:rsid w:val="001663F8"/>
    <w:rsid w:val="00166515"/>
    <w:rsid w:val="0016651A"/>
    <w:rsid w:val="00166547"/>
    <w:rsid w:val="001665AB"/>
    <w:rsid w:val="001665AE"/>
    <w:rsid w:val="00166664"/>
    <w:rsid w:val="00166865"/>
    <w:rsid w:val="00166869"/>
    <w:rsid w:val="00166900"/>
    <w:rsid w:val="00166979"/>
    <w:rsid w:val="001669B8"/>
    <w:rsid w:val="00166A2B"/>
    <w:rsid w:val="00166AC9"/>
    <w:rsid w:val="00166B0D"/>
    <w:rsid w:val="00166BD9"/>
    <w:rsid w:val="00166C7E"/>
    <w:rsid w:val="00166D19"/>
    <w:rsid w:val="00166D49"/>
    <w:rsid w:val="00166DAE"/>
    <w:rsid w:val="00166E5D"/>
    <w:rsid w:val="00166E73"/>
    <w:rsid w:val="00166EFC"/>
    <w:rsid w:val="00166FCD"/>
    <w:rsid w:val="00166FE6"/>
    <w:rsid w:val="00167103"/>
    <w:rsid w:val="0016711C"/>
    <w:rsid w:val="00167170"/>
    <w:rsid w:val="0016720D"/>
    <w:rsid w:val="0016724D"/>
    <w:rsid w:val="001672B3"/>
    <w:rsid w:val="00167300"/>
    <w:rsid w:val="0016734B"/>
    <w:rsid w:val="00167357"/>
    <w:rsid w:val="0016739A"/>
    <w:rsid w:val="00167463"/>
    <w:rsid w:val="001674D0"/>
    <w:rsid w:val="00167531"/>
    <w:rsid w:val="001676A9"/>
    <w:rsid w:val="00167758"/>
    <w:rsid w:val="001677A6"/>
    <w:rsid w:val="001677F6"/>
    <w:rsid w:val="00167820"/>
    <w:rsid w:val="00167836"/>
    <w:rsid w:val="00167924"/>
    <w:rsid w:val="00167925"/>
    <w:rsid w:val="0016796A"/>
    <w:rsid w:val="001679A6"/>
    <w:rsid w:val="00167A2C"/>
    <w:rsid w:val="00167B01"/>
    <w:rsid w:val="00167B73"/>
    <w:rsid w:val="00167C2B"/>
    <w:rsid w:val="00167CA6"/>
    <w:rsid w:val="00167CA7"/>
    <w:rsid w:val="00167CD6"/>
    <w:rsid w:val="00167D69"/>
    <w:rsid w:val="00167D71"/>
    <w:rsid w:val="00167DDE"/>
    <w:rsid w:val="00167E81"/>
    <w:rsid w:val="00167F71"/>
    <w:rsid w:val="00167FC4"/>
    <w:rsid w:val="0017001A"/>
    <w:rsid w:val="0017003B"/>
    <w:rsid w:val="00170098"/>
    <w:rsid w:val="0017018A"/>
    <w:rsid w:val="00170224"/>
    <w:rsid w:val="00170280"/>
    <w:rsid w:val="0017030E"/>
    <w:rsid w:val="001703F2"/>
    <w:rsid w:val="00170434"/>
    <w:rsid w:val="0017043A"/>
    <w:rsid w:val="001704BD"/>
    <w:rsid w:val="00170526"/>
    <w:rsid w:val="00170759"/>
    <w:rsid w:val="0017080A"/>
    <w:rsid w:val="00170863"/>
    <w:rsid w:val="00170887"/>
    <w:rsid w:val="001708EF"/>
    <w:rsid w:val="00170949"/>
    <w:rsid w:val="0017096D"/>
    <w:rsid w:val="00170A04"/>
    <w:rsid w:val="00170A63"/>
    <w:rsid w:val="00170A98"/>
    <w:rsid w:val="00170ABC"/>
    <w:rsid w:val="00170B77"/>
    <w:rsid w:val="00170CF7"/>
    <w:rsid w:val="00170CFF"/>
    <w:rsid w:val="00170D1A"/>
    <w:rsid w:val="00170D4E"/>
    <w:rsid w:val="00170D9C"/>
    <w:rsid w:val="00170DF6"/>
    <w:rsid w:val="00170E93"/>
    <w:rsid w:val="00170EEC"/>
    <w:rsid w:val="0017100F"/>
    <w:rsid w:val="001710D6"/>
    <w:rsid w:val="001710E8"/>
    <w:rsid w:val="00171122"/>
    <w:rsid w:val="001711BB"/>
    <w:rsid w:val="0017121E"/>
    <w:rsid w:val="001712E9"/>
    <w:rsid w:val="00171312"/>
    <w:rsid w:val="00171329"/>
    <w:rsid w:val="00171422"/>
    <w:rsid w:val="0017149E"/>
    <w:rsid w:val="00171542"/>
    <w:rsid w:val="00171650"/>
    <w:rsid w:val="00171733"/>
    <w:rsid w:val="001717F5"/>
    <w:rsid w:val="0017181B"/>
    <w:rsid w:val="00171855"/>
    <w:rsid w:val="0017186D"/>
    <w:rsid w:val="0017190B"/>
    <w:rsid w:val="00171920"/>
    <w:rsid w:val="0017192C"/>
    <w:rsid w:val="00171A58"/>
    <w:rsid w:val="00171ABF"/>
    <w:rsid w:val="00171AD9"/>
    <w:rsid w:val="00171B3D"/>
    <w:rsid w:val="00171B70"/>
    <w:rsid w:val="00171BAC"/>
    <w:rsid w:val="00171C3C"/>
    <w:rsid w:val="00171C62"/>
    <w:rsid w:val="00171CAD"/>
    <w:rsid w:val="00171D1D"/>
    <w:rsid w:val="00171D1E"/>
    <w:rsid w:val="00171D36"/>
    <w:rsid w:val="00171D82"/>
    <w:rsid w:val="00171E0B"/>
    <w:rsid w:val="00171E1C"/>
    <w:rsid w:val="00171E2A"/>
    <w:rsid w:val="00171E7F"/>
    <w:rsid w:val="00171FB5"/>
    <w:rsid w:val="0017204E"/>
    <w:rsid w:val="001720C6"/>
    <w:rsid w:val="00172119"/>
    <w:rsid w:val="0017215F"/>
    <w:rsid w:val="001721C7"/>
    <w:rsid w:val="001722DA"/>
    <w:rsid w:val="00172322"/>
    <w:rsid w:val="00172353"/>
    <w:rsid w:val="001723F1"/>
    <w:rsid w:val="00172405"/>
    <w:rsid w:val="0017240F"/>
    <w:rsid w:val="00172487"/>
    <w:rsid w:val="0017248D"/>
    <w:rsid w:val="001724AB"/>
    <w:rsid w:val="001724C1"/>
    <w:rsid w:val="001724DD"/>
    <w:rsid w:val="00172565"/>
    <w:rsid w:val="0017258D"/>
    <w:rsid w:val="00172651"/>
    <w:rsid w:val="00172740"/>
    <w:rsid w:val="0017275A"/>
    <w:rsid w:val="001727C7"/>
    <w:rsid w:val="001728F1"/>
    <w:rsid w:val="00172930"/>
    <w:rsid w:val="00172957"/>
    <w:rsid w:val="00172986"/>
    <w:rsid w:val="00172A26"/>
    <w:rsid w:val="00172A30"/>
    <w:rsid w:val="00172A74"/>
    <w:rsid w:val="00172AB7"/>
    <w:rsid w:val="00172AFE"/>
    <w:rsid w:val="00172B0D"/>
    <w:rsid w:val="00172C0A"/>
    <w:rsid w:val="00172C2C"/>
    <w:rsid w:val="00172C32"/>
    <w:rsid w:val="00172C7A"/>
    <w:rsid w:val="00172C93"/>
    <w:rsid w:val="00172D6A"/>
    <w:rsid w:val="00172DA2"/>
    <w:rsid w:val="00172DFA"/>
    <w:rsid w:val="00172DFC"/>
    <w:rsid w:val="00172E2D"/>
    <w:rsid w:val="00172F6D"/>
    <w:rsid w:val="00172FB6"/>
    <w:rsid w:val="0017302C"/>
    <w:rsid w:val="00173099"/>
    <w:rsid w:val="001730DD"/>
    <w:rsid w:val="00173112"/>
    <w:rsid w:val="00173200"/>
    <w:rsid w:val="00173231"/>
    <w:rsid w:val="0017323F"/>
    <w:rsid w:val="00173266"/>
    <w:rsid w:val="00173338"/>
    <w:rsid w:val="0017340F"/>
    <w:rsid w:val="00173547"/>
    <w:rsid w:val="00173607"/>
    <w:rsid w:val="00173666"/>
    <w:rsid w:val="00173731"/>
    <w:rsid w:val="00173762"/>
    <w:rsid w:val="00173795"/>
    <w:rsid w:val="00173843"/>
    <w:rsid w:val="00173878"/>
    <w:rsid w:val="00173916"/>
    <w:rsid w:val="00173969"/>
    <w:rsid w:val="0017397D"/>
    <w:rsid w:val="001739B9"/>
    <w:rsid w:val="001739F6"/>
    <w:rsid w:val="00173A35"/>
    <w:rsid w:val="00173ABF"/>
    <w:rsid w:val="00173B15"/>
    <w:rsid w:val="00173BA5"/>
    <w:rsid w:val="00173C68"/>
    <w:rsid w:val="00173D53"/>
    <w:rsid w:val="00173F88"/>
    <w:rsid w:val="00173FB2"/>
    <w:rsid w:val="0017400D"/>
    <w:rsid w:val="00174161"/>
    <w:rsid w:val="001741CD"/>
    <w:rsid w:val="001741F1"/>
    <w:rsid w:val="00174213"/>
    <w:rsid w:val="00174214"/>
    <w:rsid w:val="00174287"/>
    <w:rsid w:val="001743FF"/>
    <w:rsid w:val="0017443D"/>
    <w:rsid w:val="00174482"/>
    <w:rsid w:val="00174485"/>
    <w:rsid w:val="001745DB"/>
    <w:rsid w:val="0017474D"/>
    <w:rsid w:val="00174791"/>
    <w:rsid w:val="00174792"/>
    <w:rsid w:val="001747DE"/>
    <w:rsid w:val="00174812"/>
    <w:rsid w:val="00174852"/>
    <w:rsid w:val="00174864"/>
    <w:rsid w:val="001748BB"/>
    <w:rsid w:val="001748D3"/>
    <w:rsid w:val="001748E1"/>
    <w:rsid w:val="00174A39"/>
    <w:rsid w:val="00174A57"/>
    <w:rsid w:val="00174AD1"/>
    <w:rsid w:val="00174B2A"/>
    <w:rsid w:val="00174C1B"/>
    <w:rsid w:val="00174C28"/>
    <w:rsid w:val="00174C45"/>
    <w:rsid w:val="00174D3D"/>
    <w:rsid w:val="00174D68"/>
    <w:rsid w:val="00174E5A"/>
    <w:rsid w:val="00174E6E"/>
    <w:rsid w:val="00174E9C"/>
    <w:rsid w:val="00174FE5"/>
    <w:rsid w:val="0017508E"/>
    <w:rsid w:val="00175090"/>
    <w:rsid w:val="001750FA"/>
    <w:rsid w:val="00175103"/>
    <w:rsid w:val="0017518B"/>
    <w:rsid w:val="001751BB"/>
    <w:rsid w:val="00175241"/>
    <w:rsid w:val="00175257"/>
    <w:rsid w:val="00175276"/>
    <w:rsid w:val="0017528E"/>
    <w:rsid w:val="001752D0"/>
    <w:rsid w:val="001752E1"/>
    <w:rsid w:val="001752E6"/>
    <w:rsid w:val="00175317"/>
    <w:rsid w:val="0017538B"/>
    <w:rsid w:val="0017556E"/>
    <w:rsid w:val="0017559C"/>
    <w:rsid w:val="00175613"/>
    <w:rsid w:val="0017564B"/>
    <w:rsid w:val="001756F5"/>
    <w:rsid w:val="0017580C"/>
    <w:rsid w:val="00175858"/>
    <w:rsid w:val="00175866"/>
    <w:rsid w:val="00175894"/>
    <w:rsid w:val="001758CE"/>
    <w:rsid w:val="0017591B"/>
    <w:rsid w:val="00175964"/>
    <w:rsid w:val="00175A23"/>
    <w:rsid w:val="00175AC6"/>
    <w:rsid w:val="00175AD8"/>
    <w:rsid w:val="00175C5F"/>
    <w:rsid w:val="00175C91"/>
    <w:rsid w:val="00175CC4"/>
    <w:rsid w:val="00175D2B"/>
    <w:rsid w:val="00175ED7"/>
    <w:rsid w:val="00175EE4"/>
    <w:rsid w:val="00175F27"/>
    <w:rsid w:val="00175F56"/>
    <w:rsid w:val="00175FB1"/>
    <w:rsid w:val="0017606A"/>
    <w:rsid w:val="001760DA"/>
    <w:rsid w:val="001760E8"/>
    <w:rsid w:val="00176305"/>
    <w:rsid w:val="0017637B"/>
    <w:rsid w:val="00176490"/>
    <w:rsid w:val="001764D2"/>
    <w:rsid w:val="001764E7"/>
    <w:rsid w:val="00176610"/>
    <w:rsid w:val="0017664E"/>
    <w:rsid w:val="0017668C"/>
    <w:rsid w:val="00176698"/>
    <w:rsid w:val="001766C7"/>
    <w:rsid w:val="00176751"/>
    <w:rsid w:val="00176768"/>
    <w:rsid w:val="00176784"/>
    <w:rsid w:val="00176797"/>
    <w:rsid w:val="00176836"/>
    <w:rsid w:val="00176845"/>
    <w:rsid w:val="00176849"/>
    <w:rsid w:val="00176928"/>
    <w:rsid w:val="00176968"/>
    <w:rsid w:val="0017699E"/>
    <w:rsid w:val="00176AAD"/>
    <w:rsid w:val="00176B8A"/>
    <w:rsid w:val="00176D30"/>
    <w:rsid w:val="00176E22"/>
    <w:rsid w:val="00176EC6"/>
    <w:rsid w:val="00176F28"/>
    <w:rsid w:val="00177020"/>
    <w:rsid w:val="00177186"/>
    <w:rsid w:val="00177245"/>
    <w:rsid w:val="0017729C"/>
    <w:rsid w:val="001772E7"/>
    <w:rsid w:val="00177331"/>
    <w:rsid w:val="00177335"/>
    <w:rsid w:val="00177517"/>
    <w:rsid w:val="00177551"/>
    <w:rsid w:val="0017759B"/>
    <w:rsid w:val="001775F1"/>
    <w:rsid w:val="00177715"/>
    <w:rsid w:val="00177766"/>
    <w:rsid w:val="0017789D"/>
    <w:rsid w:val="001778B5"/>
    <w:rsid w:val="00177A7C"/>
    <w:rsid w:val="00177AC1"/>
    <w:rsid w:val="00177B49"/>
    <w:rsid w:val="00177B71"/>
    <w:rsid w:val="00177C16"/>
    <w:rsid w:val="00177C34"/>
    <w:rsid w:val="00177CF7"/>
    <w:rsid w:val="00177D00"/>
    <w:rsid w:val="00177D07"/>
    <w:rsid w:val="00177F61"/>
    <w:rsid w:val="00177F84"/>
    <w:rsid w:val="00177F98"/>
    <w:rsid w:val="00180002"/>
    <w:rsid w:val="00180074"/>
    <w:rsid w:val="001800D3"/>
    <w:rsid w:val="001801B6"/>
    <w:rsid w:val="00180264"/>
    <w:rsid w:val="00180322"/>
    <w:rsid w:val="00180365"/>
    <w:rsid w:val="001803F8"/>
    <w:rsid w:val="00180444"/>
    <w:rsid w:val="00180473"/>
    <w:rsid w:val="00180501"/>
    <w:rsid w:val="00180577"/>
    <w:rsid w:val="0018058A"/>
    <w:rsid w:val="001805FC"/>
    <w:rsid w:val="00180633"/>
    <w:rsid w:val="00180712"/>
    <w:rsid w:val="00180770"/>
    <w:rsid w:val="0018077B"/>
    <w:rsid w:val="00180791"/>
    <w:rsid w:val="0018085B"/>
    <w:rsid w:val="00180880"/>
    <w:rsid w:val="001808A0"/>
    <w:rsid w:val="00180982"/>
    <w:rsid w:val="00180A1C"/>
    <w:rsid w:val="00180A69"/>
    <w:rsid w:val="00180B2D"/>
    <w:rsid w:val="00180B50"/>
    <w:rsid w:val="00180B51"/>
    <w:rsid w:val="00180BAF"/>
    <w:rsid w:val="00180CB8"/>
    <w:rsid w:val="00180D76"/>
    <w:rsid w:val="00180E1F"/>
    <w:rsid w:val="00180E48"/>
    <w:rsid w:val="00180F3B"/>
    <w:rsid w:val="00180F8C"/>
    <w:rsid w:val="00180FE9"/>
    <w:rsid w:val="00181015"/>
    <w:rsid w:val="00181047"/>
    <w:rsid w:val="00181081"/>
    <w:rsid w:val="001810D5"/>
    <w:rsid w:val="001810DF"/>
    <w:rsid w:val="001810E6"/>
    <w:rsid w:val="00181129"/>
    <w:rsid w:val="001811D8"/>
    <w:rsid w:val="00181219"/>
    <w:rsid w:val="00181287"/>
    <w:rsid w:val="00181354"/>
    <w:rsid w:val="0018136B"/>
    <w:rsid w:val="001813E9"/>
    <w:rsid w:val="001814AB"/>
    <w:rsid w:val="0018179F"/>
    <w:rsid w:val="001818B6"/>
    <w:rsid w:val="001818C1"/>
    <w:rsid w:val="001818DE"/>
    <w:rsid w:val="001818FD"/>
    <w:rsid w:val="0018190C"/>
    <w:rsid w:val="0018193D"/>
    <w:rsid w:val="0018195B"/>
    <w:rsid w:val="001819A6"/>
    <w:rsid w:val="001819AF"/>
    <w:rsid w:val="001819EB"/>
    <w:rsid w:val="00181A43"/>
    <w:rsid w:val="00181A4E"/>
    <w:rsid w:val="00181A9C"/>
    <w:rsid w:val="00181B34"/>
    <w:rsid w:val="00181B91"/>
    <w:rsid w:val="00181BB2"/>
    <w:rsid w:val="00181BCE"/>
    <w:rsid w:val="00181BFB"/>
    <w:rsid w:val="00181C0E"/>
    <w:rsid w:val="00181C40"/>
    <w:rsid w:val="00181D16"/>
    <w:rsid w:val="00181E70"/>
    <w:rsid w:val="00181E91"/>
    <w:rsid w:val="00181F79"/>
    <w:rsid w:val="00181FC0"/>
    <w:rsid w:val="00181FD9"/>
    <w:rsid w:val="00182191"/>
    <w:rsid w:val="00182230"/>
    <w:rsid w:val="001822AC"/>
    <w:rsid w:val="00182350"/>
    <w:rsid w:val="001823C9"/>
    <w:rsid w:val="0018241A"/>
    <w:rsid w:val="00182467"/>
    <w:rsid w:val="0018249E"/>
    <w:rsid w:val="001824A2"/>
    <w:rsid w:val="0018266F"/>
    <w:rsid w:val="00182702"/>
    <w:rsid w:val="00182741"/>
    <w:rsid w:val="0018278E"/>
    <w:rsid w:val="001827F9"/>
    <w:rsid w:val="00182907"/>
    <w:rsid w:val="00182B2C"/>
    <w:rsid w:val="00182BC3"/>
    <w:rsid w:val="00182BCB"/>
    <w:rsid w:val="00182C35"/>
    <w:rsid w:val="00182C80"/>
    <w:rsid w:val="00182D09"/>
    <w:rsid w:val="00182D30"/>
    <w:rsid w:val="00182DAC"/>
    <w:rsid w:val="00182DC0"/>
    <w:rsid w:val="00182EA7"/>
    <w:rsid w:val="00183042"/>
    <w:rsid w:val="0018310C"/>
    <w:rsid w:val="0018314D"/>
    <w:rsid w:val="0018317D"/>
    <w:rsid w:val="001831B0"/>
    <w:rsid w:val="001831D6"/>
    <w:rsid w:val="001831E0"/>
    <w:rsid w:val="0018322D"/>
    <w:rsid w:val="00183309"/>
    <w:rsid w:val="00183319"/>
    <w:rsid w:val="0018332A"/>
    <w:rsid w:val="001833C9"/>
    <w:rsid w:val="001833EE"/>
    <w:rsid w:val="0018341A"/>
    <w:rsid w:val="0018349D"/>
    <w:rsid w:val="00183529"/>
    <w:rsid w:val="0018356E"/>
    <w:rsid w:val="00183605"/>
    <w:rsid w:val="00183608"/>
    <w:rsid w:val="0018363C"/>
    <w:rsid w:val="00183670"/>
    <w:rsid w:val="0018367B"/>
    <w:rsid w:val="00183688"/>
    <w:rsid w:val="0018369B"/>
    <w:rsid w:val="0018378C"/>
    <w:rsid w:val="0018386B"/>
    <w:rsid w:val="00183889"/>
    <w:rsid w:val="001838CD"/>
    <w:rsid w:val="0018390C"/>
    <w:rsid w:val="00183918"/>
    <w:rsid w:val="00183949"/>
    <w:rsid w:val="0018398E"/>
    <w:rsid w:val="001839F1"/>
    <w:rsid w:val="00183A37"/>
    <w:rsid w:val="00183A41"/>
    <w:rsid w:val="00183A5A"/>
    <w:rsid w:val="00183AA7"/>
    <w:rsid w:val="00183AF7"/>
    <w:rsid w:val="00183BDE"/>
    <w:rsid w:val="00183CFB"/>
    <w:rsid w:val="00183D1F"/>
    <w:rsid w:val="00183DC3"/>
    <w:rsid w:val="00183E28"/>
    <w:rsid w:val="00183E48"/>
    <w:rsid w:val="00183EFA"/>
    <w:rsid w:val="00183F0D"/>
    <w:rsid w:val="00183F1B"/>
    <w:rsid w:val="00183F48"/>
    <w:rsid w:val="00183F4E"/>
    <w:rsid w:val="00183F58"/>
    <w:rsid w:val="00183F5A"/>
    <w:rsid w:val="00183F5F"/>
    <w:rsid w:val="00184019"/>
    <w:rsid w:val="00184067"/>
    <w:rsid w:val="00184098"/>
    <w:rsid w:val="001840A6"/>
    <w:rsid w:val="00184101"/>
    <w:rsid w:val="00184121"/>
    <w:rsid w:val="00184136"/>
    <w:rsid w:val="00184230"/>
    <w:rsid w:val="00184249"/>
    <w:rsid w:val="001842ED"/>
    <w:rsid w:val="00184322"/>
    <w:rsid w:val="0018433E"/>
    <w:rsid w:val="0018434F"/>
    <w:rsid w:val="001843B4"/>
    <w:rsid w:val="0018440B"/>
    <w:rsid w:val="00184426"/>
    <w:rsid w:val="0018445C"/>
    <w:rsid w:val="001844EF"/>
    <w:rsid w:val="001844F1"/>
    <w:rsid w:val="0018457C"/>
    <w:rsid w:val="001846F7"/>
    <w:rsid w:val="001847D0"/>
    <w:rsid w:val="00184869"/>
    <w:rsid w:val="00184890"/>
    <w:rsid w:val="00184907"/>
    <w:rsid w:val="0018491E"/>
    <w:rsid w:val="001849C1"/>
    <w:rsid w:val="00184B3E"/>
    <w:rsid w:val="00184B64"/>
    <w:rsid w:val="00184B77"/>
    <w:rsid w:val="00184BB2"/>
    <w:rsid w:val="00184BEC"/>
    <w:rsid w:val="00184D02"/>
    <w:rsid w:val="00184D87"/>
    <w:rsid w:val="00184DA8"/>
    <w:rsid w:val="00184DBE"/>
    <w:rsid w:val="00184E5A"/>
    <w:rsid w:val="00184EE0"/>
    <w:rsid w:val="00184F1A"/>
    <w:rsid w:val="00184FEA"/>
    <w:rsid w:val="00184FF6"/>
    <w:rsid w:val="001850BC"/>
    <w:rsid w:val="001850D0"/>
    <w:rsid w:val="00185156"/>
    <w:rsid w:val="0018526F"/>
    <w:rsid w:val="001852A6"/>
    <w:rsid w:val="00185310"/>
    <w:rsid w:val="0018532F"/>
    <w:rsid w:val="001853B5"/>
    <w:rsid w:val="00185487"/>
    <w:rsid w:val="001854E1"/>
    <w:rsid w:val="001854F0"/>
    <w:rsid w:val="0018560B"/>
    <w:rsid w:val="00185648"/>
    <w:rsid w:val="00185675"/>
    <w:rsid w:val="0018577F"/>
    <w:rsid w:val="001857F6"/>
    <w:rsid w:val="00185819"/>
    <w:rsid w:val="001858D0"/>
    <w:rsid w:val="00185903"/>
    <w:rsid w:val="0018596B"/>
    <w:rsid w:val="001859A4"/>
    <w:rsid w:val="00185A5C"/>
    <w:rsid w:val="00185A8E"/>
    <w:rsid w:val="00185B81"/>
    <w:rsid w:val="00185BE5"/>
    <w:rsid w:val="00185BF4"/>
    <w:rsid w:val="00185C17"/>
    <w:rsid w:val="00185E7E"/>
    <w:rsid w:val="00185FA2"/>
    <w:rsid w:val="00186027"/>
    <w:rsid w:val="0018604C"/>
    <w:rsid w:val="00186164"/>
    <w:rsid w:val="0018629C"/>
    <w:rsid w:val="001862CD"/>
    <w:rsid w:val="00186326"/>
    <w:rsid w:val="0018636D"/>
    <w:rsid w:val="0018648E"/>
    <w:rsid w:val="0018649A"/>
    <w:rsid w:val="001864E3"/>
    <w:rsid w:val="00186500"/>
    <w:rsid w:val="001865E6"/>
    <w:rsid w:val="00186693"/>
    <w:rsid w:val="001867A4"/>
    <w:rsid w:val="001867BF"/>
    <w:rsid w:val="001867C0"/>
    <w:rsid w:val="001867D7"/>
    <w:rsid w:val="001867EA"/>
    <w:rsid w:val="00186822"/>
    <w:rsid w:val="0018682C"/>
    <w:rsid w:val="00186882"/>
    <w:rsid w:val="001868CD"/>
    <w:rsid w:val="0018695E"/>
    <w:rsid w:val="001869E3"/>
    <w:rsid w:val="00186B48"/>
    <w:rsid w:val="00186CE1"/>
    <w:rsid w:val="00186CFB"/>
    <w:rsid w:val="00186CFE"/>
    <w:rsid w:val="00186CFF"/>
    <w:rsid w:val="00186D26"/>
    <w:rsid w:val="00186D48"/>
    <w:rsid w:val="00186DDD"/>
    <w:rsid w:val="00186E10"/>
    <w:rsid w:val="00186EEB"/>
    <w:rsid w:val="00186F92"/>
    <w:rsid w:val="00187002"/>
    <w:rsid w:val="0018700E"/>
    <w:rsid w:val="00187054"/>
    <w:rsid w:val="00187068"/>
    <w:rsid w:val="001870A5"/>
    <w:rsid w:val="001871CB"/>
    <w:rsid w:val="001871EA"/>
    <w:rsid w:val="00187202"/>
    <w:rsid w:val="0018725E"/>
    <w:rsid w:val="00187341"/>
    <w:rsid w:val="001873D2"/>
    <w:rsid w:val="00187408"/>
    <w:rsid w:val="00187450"/>
    <w:rsid w:val="001874FD"/>
    <w:rsid w:val="00187560"/>
    <w:rsid w:val="00187611"/>
    <w:rsid w:val="0018761A"/>
    <w:rsid w:val="00187791"/>
    <w:rsid w:val="001877AE"/>
    <w:rsid w:val="001877BD"/>
    <w:rsid w:val="00187817"/>
    <w:rsid w:val="001878F3"/>
    <w:rsid w:val="001878F8"/>
    <w:rsid w:val="0018795C"/>
    <w:rsid w:val="001879A1"/>
    <w:rsid w:val="001879C1"/>
    <w:rsid w:val="001879E7"/>
    <w:rsid w:val="00187A01"/>
    <w:rsid w:val="00187A7D"/>
    <w:rsid w:val="00187B8C"/>
    <w:rsid w:val="00187BAD"/>
    <w:rsid w:val="00187C20"/>
    <w:rsid w:val="00187C6B"/>
    <w:rsid w:val="00187CB3"/>
    <w:rsid w:val="00187D12"/>
    <w:rsid w:val="00187D5D"/>
    <w:rsid w:val="00187D74"/>
    <w:rsid w:val="00187DC8"/>
    <w:rsid w:val="00187E0F"/>
    <w:rsid w:val="00187E13"/>
    <w:rsid w:val="00187F3F"/>
    <w:rsid w:val="00187FF1"/>
    <w:rsid w:val="00190028"/>
    <w:rsid w:val="00190030"/>
    <w:rsid w:val="00190040"/>
    <w:rsid w:val="00190390"/>
    <w:rsid w:val="001903F7"/>
    <w:rsid w:val="001903FF"/>
    <w:rsid w:val="0019040D"/>
    <w:rsid w:val="0019046B"/>
    <w:rsid w:val="001904A7"/>
    <w:rsid w:val="001904AE"/>
    <w:rsid w:val="0019053A"/>
    <w:rsid w:val="0019059E"/>
    <w:rsid w:val="00190616"/>
    <w:rsid w:val="0019069E"/>
    <w:rsid w:val="0019081D"/>
    <w:rsid w:val="0019096A"/>
    <w:rsid w:val="00190987"/>
    <w:rsid w:val="00190AB0"/>
    <w:rsid w:val="00190AB3"/>
    <w:rsid w:val="00190AF2"/>
    <w:rsid w:val="00190AF6"/>
    <w:rsid w:val="00190B16"/>
    <w:rsid w:val="00190B87"/>
    <w:rsid w:val="00190C22"/>
    <w:rsid w:val="00190C42"/>
    <w:rsid w:val="00190CA1"/>
    <w:rsid w:val="00190DC8"/>
    <w:rsid w:val="00190DEA"/>
    <w:rsid w:val="00190E2A"/>
    <w:rsid w:val="00190E4B"/>
    <w:rsid w:val="00190EE5"/>
    <w:rsid w:val="00190F13"/>
    <w:rsid w:val="00190F3E"/>
    <w:rsid w:val="00190F76"/>
    <w:rsid w:val="00191011"/>
    <w:rsid w:val="0019105D"/>
    <w:rsid w:val="0019108B"/>
    <w:rsid w:val="0019108D"/>
    <w:rsid w:val="001910B0"/>
    <w:rsid w:val="0019111D"/>
    <w:rsid w:val="00191150"/>
    <w:rsid w:val="0019115A"/>
    <w:rsid w:val="001911D3"/>
    <w:rsid w:val="00191201"/>
    <w:rsid w:val="00191209"/>
    <w:rsid w:val="00191244"/>
    <w:rsid w:val="001912AA"/>
    <w:rsid w:val="001912B0"/>
    <w:rsid w:val="001912C0"/>
    <w:rsid w:val="001912C1"/>
    <w:rsid w:val="001912D3"/>
    <w:rsid w:val="00191374"/>
    <w:rsid w:val="001913F5"/>
    <w:rsid w:val="0019145C"/>
    <w:rsid w:val="00191514"/>
    <w:rsid w:val="00191524"/>
    <w:rsid w:val="00191539"/>
    <w:rsid w:val="00191555"/>
    <w:rsid w:val="001915C6"/>
    <w:rsid w:val="00191619"/>
    <w:rsid w:val="0019163E"/>
    <w:rsid w:val="001916F8"/>
    <w:rsid w:val="00191710"/>
    <w:rsid w:val="0019175B"/>
    <w:rsid w:val="00191836"/>
    <w:rsid w:val="001918B4"/>
    <w:rsid w:val="001918C8"/>
    <w:rsid w:val="001918D8"/>
    <w:rsid w:val="001919D9"/>
    <w:rsid w:val="00191A1E"/>
    <w:rsid w:val="00191ACB"/>
    <w:rsid w:val="00191B73"/>
    <w:rsid w:val="00191BA1"/>
    <w:rsid w:val="00191BB0"/>
    <w:rsid w:val="00191D5D"/>
    <w:rsid w:val="00191DBC"/>
    <w:rsid w:val="00191DCA"/>
    <w:rsid w:val="00191F5A"/>
    <w:rsid w:val="00192001"/>
    <w:rsid w:val="001920ED"/>
    <w:rsid w:val="00192162"/>
    <w:rsid w:val="001921CE"/>
    <w:rsid w:val="00192262"/>
    <w:rsid w:val="00192283"/>
    <w:rsid w:val="001923AA"/>
    <w:rsid w:val="001923C8"/>
    <w:rsid w:val="00192400"/>
    <w:rsid w:val="00192454"/>
    <w:rsid w:val="001924D3"/>
    <w:rsid w:val="001924D8"/>
    <w:rsid w:val="001925AC"/>
    <w:rsid w:val="00192634"/>
    <w:rsid w:val="00192678"/>
    <w:rsid w:val="001926C6"/>
    <w:rsid w:val="001926CC"/>
    <w:rsid w:val="001926D4"/>
    <w:rsid w:val="001926F1"/>
    <w:rsid w:val="001927BC"/>
    <w:rsid w:val="001927D3"/>
    <w:rsid w:val="00192818"/>
    <w:rsid w:val="0019284E"/>
    <w:rsid w:val="00192899"/>
    <w:rsid w:val="001928AA"/>
    <w:rsid w:val="001928C6"/>
    <w:rsid w:val="001928D2"/>
    <w:rsid w:val="001928D6"/>
    <w:rsid w:val="00192951"/>
    <w:rsid w:val="001929F5"/>
    <w:rsid w:val="00192B5F"/>
    <w:rsid w:val="00192BB0"/>
    <w:rsid w:val="00192C2C"/>
    <w:rsid w:val="00192C6B"/>
    <w:rsid w:val="00192DA6"/>
    <w:rsid w:val="00192EAE"/>
    <w:rsid w:val="00192F1E"/>
    <w:rsid w:val="00192F99"/>
    <w:rsid w:val="00192FB3"/>
    <w:rsid w:val="0019309F"/>
    <w:rsid w:val="00193158"/>
    <w:rsid w:val="00193170"/>
    <w:rsid w:val="00193199"/>
    <w:rsid w:val="001931A6"/>
    <w:rsid w:val="00193264"/>
    <w:rsid w:val="0019327B"/>
    <w:rsid w:val="001932CA"/>
    <w:rsid w:val="00193349"/>
    <w:rsid w:val="0019334F"/>
    <w:rsid w:val="00193361"/>
    <w:rsid w:val="00193407"/>
    <w:rsid w:val="00193420"/>
    <w:rsid w:val="0019350E"/>
    <w:rsid w:val="0019351E"/>
    <w:rsid w:val="00193527"/>
    <w:rsid w:val="0019356C"/>
    <w:rsid w:val="00193679"/>
    <w:rsid w:val="001936D2"/>
    <w:rsid w:val="001936EB"/>
    <w:rsid w:val="00193720"/>
    <w:rsid w:val="001937ED"/>
    <w:rsid w:val="001937EF"/>
    <w:rsid w:val="0019381A"/>
    <w:rsid w:val="00193B97"/>
    <w:rsid w:val="00193C6A"/>
    <w:rsid w:val="00193CA7"/>
    <w:rsid w:val="00193CC9"/>
    <w:rsid w:val="00193CF0"/>
    <w:rsid w:val="00193DC0"/>
    <w:rsid w:val="00193E85"/>
    <w:rsid w:val="00193F26"/>
    <w:rsid w:val="00193FBD"/>
    <w:rsid w:val="00193FEE"/>
    <w:rsid w:val="00193FF8"/>
    <w:rsid w:val="0019404D"/>
    <w:rsid w:val="0019409A"/>
    <w:rsid w:val="001940C7"/>
    <w:rsid w:val="001941E8"/>
    <w:rsid w:val="001941F7"/>
    <w:rsid w:val="00194216"/>
    <w:rsid w:val="00194304"/>
    <w:rsid w:val="00194311"/>
    <w:rsid w:val="001943C9"/>
    <w:rsid w:val="00194420"/>
    <w:rsid w:val="001944B9"/>
    <w:rsid w:val="001944EE"/>
    <w:rsid w:val="00194507"/>
    <w:rsid w:val="0019453D"/>
    <w:rsid w:val="0019455C"/>
    <w:rsid w:val="00194593"/>
    <w:rsid w:val="00194696"/>
    <w:rsid w:val="001946EA"/>
    <w:rsid w:val="0019472E"/>
    <w:rsid w:val="001947E5"/>
    <w:rsid w:val="00194864"/>
    <w:rsid w:val="00194A42"/>
    <w:rsid w:val="00194A9B"/>
    <w:rsid w:val="00194ABC"/>
    <w:rsid w:val="00194AC1"/>
    <w:rsid w:val="00194B73"/>
    <w:rsid w:val="00194BA7"/>
    <w:rsid w:val="00194BE0"/>
    <w:rsid w:val="00194BEE"/>
    <w:rsid w:val="00194C75"/>
    <w:rsid w:val="00194D4B"/>
    <w:rsid w:val="00194E06"/>
    <w:rsid w:val="00194E44"/>
    <w:rsid w:val="00194EBD"/>
    <w:rsid w:val="00194FA7"/>
    <w:rsid w:val="00194FD8"/>
    <w:rsid w:val="0019500C"/>
    <w:rsid w:val="001950DF"/>
    <w:rsid w:val="0019518C"/>
    <w:rsid w:val="001951E3"/>
    <w:rsid w:val="0019524F"/>
    <w:rsid w:val="00195261"/>
    <w:rsid w:val="00195359"/>
    <w:rsid w:val="00195410"/>
    <w:rsid w:val="00195634"/>
    <w:rsid w:val="00195663"/>
    <w:rsid w:val="00195803"/>
    <w:rsid w:val="00195857"/>
    <w:rsid w:val="00195869"/>
    <w:rsid w:val="00195892"/>
    <w:rsid w:val="001958E1"/>
    <w:rsid w:val="0019591E"/>
    <w:rsid w:val="00195935"/>
    <w:rsid w:val="0019598F"/>
    <w:rsid w:val="00195A23"/>
    <w:rsid w:val="00195BBA"/>
    <w:rsid w:val="00195C70"/>
    <w:rsid w:val="00195CA7"/>
    <w:rsid w:val="00195CB7"/>
    <w:rsid w:val="00195D2B"/>
    <w:rsid w:val="00195E26"/>
    <w:rsid w:val="00195E69"/>
    <w:rsid w:val="00195EF6"/>
    <w:rsid w:val="00195F69"/>
    <w:rsid w:val="00195FD9"/>
    <w:rsid w:val="0019601E"/>
    <w:rsid w:val="001960A8"/>
    <w:rsid w:val="0019620C"/>
    <w:rsid w:val="0019623B"/>
    <w:rsid w:val="001962B5"/>
    <w:rsid w:val="001962CE"/>
    <w:rsid w:val="00196444"/>
    <w:rsid w:val="0019649D"/>
    <w:rsid w:val="00196545"/>
    <w:rsid w:val="001965A9"/>
    <w:rsid w:val="00196608"/>
    <w:rsid w:val="00196926"/>
    <w:rsid w:val="0019699A"/>
    <w:rsid w:val="0019699E"/>
    <w:rsid w:val="001969AD"/>
    <w:rsid w:val="00196A01"/>
    <w:rsid w:val="00196A2D"/>
    <w:rsid w:val="00196A5B"/>
    <w:rsid w:val="00196AF6"/>
    <w:rsid w:val="00196BC7"/>
    <w:rsid w:val="00196BDF"/>
    <w:rsid w:val="00196BFC"/>
    <w:rsid w:val="00196C88"/>
    <w:rsid w:val="00196CB8"/>
    <w:rsid w:val="00196CCF"/>
    <w:rsid w:val="00196D11"/>
    <w:rsid w:val="00196D17"/>
    <w:rsid w:val="00196D24"/>
    <w:rsid w:val="00196DC7"/>
    <w:rsid w:val="00196E3A"/>
    <w:rsid w:val="00196E42"/>
    <w:rsid w:val="00196E83"/>
    <w:rsid w:val="00196FCE"/>
    <w:rsid w:val="00197093"/>
    <w:rsid w:val="00197159"/>
    <w:rsid w:val="001971A2"/>
    <w:rsid w:val="001972A8"/>
    <w:rsid w:val="001972FD"/>
    <w:rsid w:val="00197326"/>
    <w:rsid w:val="0019734C"/>
    <w:rsid w:val="00197368"/>
    <w:rsid w:val="001973FC"/>
    <w:rsid w:val="00197483"/>
    <w:rsid w:val="00197525"/>
    <w:rsid w:val="0019759D"/>
    <w:rsid w:val="00197629"/>
    <w:rsid w:val="001976CA"/>
    <w:rsid w:val="001976D6"/>
    <w:rsid w:val="00197777"/>
    <w:rsid w:val="0019777D"/>
    <w:rsid w:val="00197806"/>
    <w:rsid w:val="00197826"/>
    <w:rsid w:val="0019783F"/>
    <w:rsid w:val="00197848"/>
    <w:rsid w:val="001978A6"/>
    <w:rsid w:val="001979AB"/>
    <w:rsid w:val="001979DE"/>
    <w:rsid w:val="00197A75"/>
    <w:rsid w:val="00197AE3"/>
    <w:rsid w:val="00197B2E"/>
    <w:rsid w:val="00197B8C"/>
    <w:rsid w:val="00197CEA"/>
    <w:rsid w:val="00197CFF"/>
    <w:rsid w:val="00197D35"/>
    <w:rsid w:val="00197DE8"/>
    <w:rsid w:val="00197DEB"/>
    <w:rsid w:val="00197DEF"/>
    <w:rsid w:val="00197E6A"/>
    <w:rsid w:val="00197E6B"/>
    <w:rsid w:val="00197EA5"/>
    <w:rsid w:val="00197EAB"/>
    <w:rsid w:val="00197F6D"/>
    <w:rsid w:val="00197F81"/>
    <w:rsid w:val="001A009B"/>
    <w:rsid w:val="001A0100"/>
    <w:rsid w:val="001A01BE"/>
    <w:rsid w:val="001A01CC"/>
    <w:rsid w:val="001A0243"/>
    <w:rsid w:val="001A0256"/>
    <w:rsid w:val="001A02EB"/>
    <w:rsid w:val="001A030C"/>
    <w:rsid w:val="001A0388"/>
    <w:rsid w:val="001A0431"/>
    <w:rsid w:val="001A044B"/>
    <w:rsid w:val="001A04E9"/>
    <w:rsid w:val="001A04F0"/>
    <w:rsid w:val="001A0597"/>
    <w:rsid w:val="001A060C"/>
    <w:rsid w:val="001A0663"/>
    <w:rsid w:val="001A0774"/>
    <w:rsid w:val="001A0778"/>
    <w:rsid w:val="001A077D"/>
    <w:rsid w:val="001A07CA"/>
    <w:rsid w:val="001A0872"/>
    <w:rsid w:val="001A089F"/>
    <w:rsid w:val="001A09D4"/>
    <w:rsid w:val="001A0A79"/>
    <w:rsid w:val="001A0AEA"/>
    <w:rsid w:val="001A0AF9"/>
    <w:rsid w:val="001A0CB0"/>
    <w:rsid w:val="001A0CD4"/>
    <w:rsid w:val="001A0CED"/>
    <w:rsid w:val="001A0D3B"/>
    <w:rsid w:val="001A0D53"/>
    <w:rsid w:val="001A0DBA"/>
    <w:rsid w:val="001A0E20"/>
    <w:rsid w:val="001A0EA3"/>
    <w:rsid w:val="001A0EE4"/>
    <w:rsid w:val="001A0F47"/>
    <w:rsid w:val="001A0F5E"/>
    <w:rsid w:val="001A1007"/>
    <w:rsid w:val="001A1046"/>
    <w:rsid w:val="001A10A1"/>
    <w:rsid w:val="001A10E2"/>
    <w:rsid w:val="001A1162"/>
    <w:rsid w:val="001A11F8"/>
    <w:rsid w:val="001A11FE"/>
    <w:rsid w:val="001A1371"/>
    <w:rsid w:val="001A13B5"/>
    <w:rsid w:val="001A1494"/>
    <w:rsid w:val="001A152D"/>
    <w:rsid w:val="001A1539"/>
    <w:rsid w:val="001A1553"/>
    <w:rsid w:val="001A15EC"/>
    <w:rsid w:val="001A16EC"/>
    <w:rsid w:val="001A17B9"/>
    <w:rsid w:val="001A1812"/>
    <w:rsid w:val="001A18BA"/>
    <w:rsid w:val="001A18CF"/>
    <w:rsid w:val="001A18EA"/>
    <w:rsid w:val="001A1946"/>
    <w:rsid w:val="001A19C5"/>
    <w:rsid w:val="001A1AAA"/>
    <w:rsid w:val="001A1AAE"/>
    <w:rsid w:val="001A1B1C"/>
    <w:rsid w:val="001A1B8A"/>
    <w:rsid w:val="001A1BA8"/>
    <w:rsid w:val="001A1BDA"/>
    <w:rsid w:val="001A1CC3"/>
    <w:rsid w:val="001A1CDF"/>
    <w:rsid w:val="001A1CE8"/>
    <w:rsid w:val="001A1D99"/>
    <w:rsid w:val="001A1DB3"/>
    <w:rsid w:val="001A1DB8"/>
    <w:rsid w:val="001A1DCB"/>
    <w:rsid w:val="001A1E0B"/>
    <w:rsid w:val="001A1EDA"/>
    <w:rsid w:val="001A1FB8"/>
    <w:rsid w:val="001A1FF6"/>
    <w:rsid w:val="001A206D"/>
    <w:rsid w:val="001A2153"/>
    <w:rsid w:val="001A2275"/>
    <w:rsid w:val="001A227E"/>
    <w:rsid w:val="001A231F"/>
    <w:rsid w:val="001A2332"/>
    <w:rsid w:val="001A2335"/>
    <w:rsid w:val="001A23D4"/>
    <w:rsid w:val="001A23F8"/>
    <w:rsid w:val="001A24EC"/>
    <w:rsid w:val="001A281E"/>
    <w:rsid w:val="001A2869"/>
    <w:rsid w:val="001A2874"/>
    <w:rsid w:val="001A28D9"/>
    <w:rsid w:val="001A28E5"/>
    <w:rsid w:val="001A2925"/>
    <w:rsid w:val="001A29AD"/>
    <w:rsid w:val="001A29F2"/>
    <w:rsid w:val="001A2A02"/>
    <w:rsid w:val="001A2B19"/>
    <w:rsid w:val="001A2B1F"/>
    <w:rsid w:val="001A2B25"/>
    <w:rsid w:val="001A2C33"/>
    <w:rsid w:val="001A2C35"/>
    <w:rsid w:val="001A2CCC"/>
    <w:rsid w:val="001A2D2C"/>
    <w:rsid w:val="001A2E95"/>
    <w:rsid w:val="001A2EEC"/>
    <w:rsid w:val="001A3061"/>
    <w:rsid w:val="001A3074"/>
    <w:rsid w:val="001A313B"/>
    <w:rsid w:val="001A3174"/>
    <w:rsid w:val="001A318C"/>
    <w:rsid w:val="001A31EC"/>
    <w:rsid w:val="001A31F2"/>
    <w:rsid w:val="001A32EA"/>
    <w:rsid w:val="001A338D"/>
    <w:rsid w:val="001A33A5"/>
    <w:rsid w:val="001A33B5"/>
    <w:rsid w:val="001A3411"/>
    <w:rsid w:val="001A354F"/>
    <w:rsid w:val="001A3556"/>
    <w:rsid w:val="001A3564"/>
    <w:rsid w:val="001A3599"/>
    <w:rsid w:val="001A35D4"/>
    <w:rsid w:val="001A3603"/>
    <w:rsid w:val="001A3628"/>
    <w:rsid w:val="001A363B"/>
    <w:rsid w:val="001A37ED"/>
    <w:rsid w:val="001A384E"/>
    <w:rsid w:val="001A3901"/>
    <w:rsid w:val="001A39DC"/>
    <w:rsid w:val="001A3A85"/>
    <w:rsid w:val="001A3AAB"/>
    <w:rsid w:val="001A3ABD"/>
    <w:rsid w:val="001A3BA8"/>
    <w:rsid w:val="001A3CBC"/>
    <w:rsid w:val="001A3D6D"/>
    <w:rsid w:val="001A3E78"/>
    <w:rsid w:val="001A3F9E"/>
    <w:rsid w:val="001A3FD0"/>
    <w:rsid w:val="001A4049"/>
    <w:rsid w:val="001A407B"/>
    <w:rsid w:val="001A40A3"/>
    <w:rsid w:val="001A41C2"/>
    <w:rsid w:val="001A42E0"/>
    <w:rsid w:val="001A4337"/>
    <w:rsid w:val="001A435C"/>
    <w:rsid w:val="001A435D"/>
    <w:rsid w:val="001A4525"/>
    <w:rsid w:val="001A4544"/>
    <w:rsid w:val="001A45DE"/>
    <w:rsid w:val="001A4658"/>
    <w:rsid w:val="001A4740"/>
    <w:rsid w:val="001A4768"/>
    <w:rsid w:val="001A47DC"/>
    <w:rsid w:val="001A48A6"/>
    <w:rsid w:val="001A4960"/>
    <w:rsid w:val="001A4987"/>
    <w:rsid w:val="001A49B4"/>
    <w:rsid w:val="001A4A20"/>
    <w:rsid w:val="001A4A33"/>
    <w:rsid w:val="001A4A7B"/>
    <w:rsid w:val="001A4B94"/>
    <w:rsid w:val="001A4C0A"/>
    <w:rsid w:val="001A4C63"/>
    <w:rsid w:val="001A4C65"/>
    <w:rsid w:val="001A4C85"/>
    <w:rsid w:val="001A4CF3"/>
    <w:rsid w:val="001A4D14"/>
    <w:rsid w:val="001A4D58"/>
    <w:rsid w:val="001A4D9F"/>
    <w:rsid w:val="001A4E21"/>
    <w:rsid w:val="001A4E31"/>
    <w:rsid w:val="001A4EC9"/>
    <w:rsid w:val="001A4F0C"/>
    <w:rsid w:val="001A4F5E"/>
    <w:rsid w:val="001A4FD1"/>
    <w:rsid w:val="001A4FD3"/>
    <w:rsid w:val="001A5018"/>
    <w:rsid w:val="001A5053"/>
    <w:rsid w:val="001A5096"/>
    <w:rsid w:val="001A510B"/>
    <w:rsid w:val="001A512C"/>
    <w:rsid w:val="001A5174"/>
    <w:rsid w:val="001A5175"/>
    <w:rsid w:val="001A51B5"/>
    <w:rsid w:val="001A5212"/>
    <w:rsid w:val="001A525F"/>
    <w:rsid w:val="001A5294"/>
    <w:rsid w:val="001A52C8"/>
    <w:rsid w:val="001A52D5"/>
    <w:rsid w:val="001A536F"/>
    <w:rsid w:val="001A553A"/>
    <w:rsid w:val="001A5644"/>
    <w:rsid w:val="001A56BB"/>
    <w:rsid w:val="001A56E4"/>
    <w:rsid w:val="001A5858"/>
    <w:rsid w:val="001A5890"/>
    <w:rsid w:val="001A58A6"/>
    <w:rsid w:val="001A58B5"/>
    <w:rsid w:val="001A59F1"/>
    <w:rsid w:val="001A5A08"/>
    <w:rsid w:val="001A5A4B"/>
    <w:rsid w:val="001A5A7B"/>
    <w:rsid w:val="001A5AAC"/>
    <w:rsid w:val="001A5AF1"/>
    <w:rsid w:val="001A5B11"/>
    <w:rsid w:val="001A5B79"/>
    <w:rsid w:val="001A5C14"/>
    <w:rsid w:val="001A5C36"/>
    <w:rsid w:val="001A5CAA"/>
    <w:rsid w:val="001A5CF7"/>
    <w:rsid w:val="001A5DDD"/>
    <w:rsid w:val="001A5DF3"/>
    <w:rsid w:val="001A5E13"/>
    <w:rsid w:val="001A5EEE"/>
    <w:rsid w:val="001A5F10"/>
    <w:rsid w:val="001A5F50"/>
    <w:rsid w:val="001A5FDF"/>
    <w:rsid w:val="001A5FEE"/>
    <w:rsid w:val="001A6015"/>
    <w:rsid w:val="001A609C"/>
    <w:rsid w:val="001A623D"/>
    <w:rsid w:val="001A623F"/>
    <w:rsid w:val="001A625B"/>
    <w:rsid w:val="001A6278"/>
    <w:rsid w:val="001A6342"/>
    <w:rsid w:val="001A636B"/>
    <w:rsid w:val="001A63AB"/>
    <w:rsid w:val="001A6407"/>
    <w:rsid w:val="001A6446"/>
    <w:rsid w:val="001A6556"/>
    <w:rsid w:val="001A659E"/>
    <w:rsid w:val="001A65B9"/>
    <w:rsid w:val="001A65CE"/>
    <w:rsid w:val="001A6630"/>
    <w:rsid w:val="001A6657"/>
    <w:rsid w:val="001A66FD"/>
    <w:rsid w:val="001A66FF"/>
    <w:rsid w:val="001A672C"/>
    <w:rsid w:val="001A6785"/>
    <w:rsid w:val="001A67F7"/>
    <w:rsid w:val="001A68A6"/>
    <w:rsid w:val="001A68E3"/>
    <w:rsid w:val="001A6901"/>
    <w:rsid w:val="001A6980"/>
    <w:rsid w:val="001A6A07"/>
    <w:rsid w:val="001A6A67"/>
    <w:rsid w:val="001A6ADD"/>
    <w:rsid w:val="001A6B09"/>
    <w:rsid w:val="001A6B46"/>
    <w:rsid w:val="001A6B6D"/>
    <w:rsid w:val="001A6BAA"/>
    <w:rsid w:val="001A6DA4"/>
    <w:rsid w:val="001A6DD7"/>
    <w:rsid w:val="001A6DF4"/>
    <w:rsid w:val="001A6DFB"/>
    <w:rsid w:val="001A6E74"/>
    <w:rsid w:val="001A6F2F"/>
    <w:rsid w:val="001A6FBB"/>
    <w:rsid w:val="001A703C"/>
    <w:rsid w:val="001A70F7"/>
    <w:rsid w:val="001A70FF"/>
    <w:rsid w:val="001A7200"/>
    <w:rsid w:val="001A722C"/>
    <w:rsid w:val="001A724B"/>
    <w:rsid w:val="001A7299"/>
    <w:rsid w:val="001A7321"/>
    <w:rsid w:val="001A73DE"/>
    <w:rsid w:val="001A7464"/>
    <w:rsid w:val="001A74A9"/>
    <w:rsid w:val="001A74D2"/>
    <w:rsid w:val="001A7544"/>
    <w:rsid w:val="001A7555"/>
    <w:rsid w:val="001A763F"/>
    <w:rsid w:val="001A7656"/>
    <w:rsid w:val="001A76A1"/>
    <w:rsid w:val="001A7954"/>
    <w:rsid w:val="001A79A9"/>
    <w:rsid w:val="001A7A33"/>
    <w:rsid w:val="001A7A7E"/>
    <w:rsid w:val="001A7C00"/>
    <w:rsid w:val="001A7C21"/>
    <w:rsid w:val="001A7C3C"/>
    <w:rsid w:val="001A7C42"/>
    <w:rsid w:val="001A7CCE"/>
    <w:rsid w:val="001A7D49"/>
    <w:rsid w:val="001A7E56"/>
    <w:rsid w:val="001A7E9A"/>
    <w:rsid w:val="001A7F8D"/>
    <w:rsid w:val="001A7FC1"/>
    <w:rsid w:val="001B00A5"/>
    <w:rsid w:val="001B0110"/>
    <w:rsid w:val="001B0145"/>
    <w:rsid w:val="001B021B"/>
    <w:rsid w:val="001B0231"/>
    <w:rsid w:val="001B024F"/>
    <w:rsid w:val="001B0258"/>
    <w:rsid w:val="001B02AA"/>
    <w:rsid w:val="001B03D8"/>
    <w:rsid w:val="001B05E0"/>
    <w:rsid w:val="001B0616"/>
    <w:rsid w:val="001B0635"/>
    <w:rsid w:val="001B063B"/>
    <w:rsid w:val="001B0658"/>
    <w:rsid w:val="001B06D9"/>
    <w:rsid w:val="001B06EC"/>
    <w:rsid w:val="001B071A"/>
    <w:rsid w:val="001B0733"/>
    <w:rsid w:val="001B0763"/>
    <w:rsid w:val="001B0845"/>
    <w:rsid w:val="001B0863"/>
    <w:rsid w:val="001B08B1"/>
    <w:rsid w:val="001B09C9"/>
    <w:rsid w:val="001B09D1"/>
    <w:rsid w:val="001B0A01"/>
    <w:rsid w:val="001B0A3E"/>
    <w:rsid w:val="001B0A5D"/>
    <w:rsid w:val="001B0A62"/>
    <w:rsid w:val="001B0B22"/>
    <w:rsid w:val="001B0B4E"/>
    <w:rsid w:val="001B0B7A"/>
    <w:rsid w:val="001B0B7F"/>
    <w:rsid w:val="001B0BD2"/>
    <w:rsid w:val="001B0C33"/>
    <w:rsid w:val="001B0C9B"/>
    <w:rsid w:val="001B0D06"/>
    <w:rsid w:val="001B0FEC"/>
    <w:rsid w:val="001B10DA"/>
    <w:rsid w:val="001B1148"/>
    <w:rsid w:val="001B117D"/>
    <w:rsid w:val="001B1188"/>
    <w:rsid w:val="001B12F1"/>
    <w:rsid w:val="001B1332"/>
    <w:rsid w:val="001B147D"/>
    <w:rsid w:val="001B155B"/>
    <w:rsid w:val="001B159C"/>
    <w:rsid w:val="001B16A1"/>
    <w:rsid w:val="001B179C"/>
    <w:rsid w:val="001B17B2"/>
    <w:rsid w:val="001B17C4"/>
    <w:rsid w:val="001B1865"/>
    <w:rsid w:val="001B195A"/>
    <w:rsid w:val="001B198D"/>
    <w:rsid w:val="001B19A2"/>
    <w:rsid w:val="001B19EC"/>
    <w:rsid w:val="001B1B91"/>
    <w:rsid w:val="001B1C4F"/>
    <w:rsid w:val="001B1CDA"/>
    <w:rsid w:val="001B1D24"/>
    <w:rsid w:val="001B1D53"/>
    <w:rsid w:val="001B1D7C"/>
    <w:rsid w:val="001B1D7F"/>
    <w:rsid w:val="001B1D94"/>
    <w:rsid w:val="001B1DA7"/>
    <w:rsid w:val="001B1DC3"/>
    <w:rsid w:val="001B1DFD"/>
    <w:rsid w:val="001B1E13"/>
    <w:rsid w:val="001B1EA4"/>
    <w:rsid w:val="001B1EED"/>
    <w:rsid w:val="001B1F05"/>
    <w:rsid w:val="001B1F79"/>
    <w:rsid w:val="001B1FC6"/>
    <w:rsid w:val="001B1FEA"/>
    <w:rsid w:val="001B201C"/>
    <w:rsid w:val="001B20BB"/>
    <w:rsid w:val="001B20F9"/>
    <w:rsid w:val="001B21A3"/>
    <w:rsid w:val="001B21CB"/>
    <w:rsid w:val="001B2258"/>
    <w:rsid w:val="001B2306"/>
    <w:rsid w:val="001B2352"/>
    <w:rsid w:val="001B2394"/>
    <w:rsid w:val="001B23A7"/>
    <w:rsid w:val="001B2415"/>
    <w:rsid w:val="001B24AD"/>
    <w:rsid w:val="001B251E"/>
    <w:rsid w:val="001B2531"/>
    <w:rsid w:val="001B25B5"/>
    <w:rsid w:val="001B2682"/>
    <w:rsid w:val="001B2703"/>
    <w:rsid w:val="001B274B"/>
    <w:rsid w:val="001B2757"/>
    <w:rsid w:val="001B27DD"/>
    <w:rsid w:val="001B296D"/>
    <w:rsid w:val="001B2A16"/>
    <w:rsid w:val="001B2AF6"/>
    <w:rsid w:val="001B2B70"/>
    <w:rsid w:val="001B2B72"/>
    <w:rsid w:val="001B2B77"/>
    <w:rsid w:val="001B2B9E"/>
    <w:rsid w:val="001B2C47"/>
    <w:rsid w:val="001B2C6B"/>
    <w:rsid w:val="001B2D24"/>
    <w:rsid w:val="001B2D35"/>
    <w:rsid w:val="001B2DF0"/>
    <w:rsid w:val="001B2DF9"/>
    <w:rsid w:val="001B2E1B"/>
    <w:rsid w:val="001B2EA6"/>
    <w:rsid w:val="001B2EC7"/>
    <w:rsid w:val="001B2F54"/>
    <w:rsid w:val="001B2FBE"/>
    <w:rsid w:val="001B2FE9"/>
    <w:rsid w:val="001B30A3"/>
    <w:rsid w:val="001B310E"/>
    <w:rsid w:val="001B31B5"/>
    <w:rsid w:val="001B3239"/>
    <w:rsid w:val="001B345E"/>
    <w:rsid w:val="001B35AA"/>
    <w:rsid w:val="001B364D"/>
    <w:rsid w:val="001B385A"/>
    <w:rsid w:val="001B38A1"/>
    <w:rsid w:val="001B390B"/>
    <w:rsid w:val="001B3990"/>
    <w:rsid w:val="001B3A07"/>
    <w:rsid w:val="001B3ABD"/>
    <w:rsid w:val="001B3AE7"/>
    <w:rsid w:val="001B3AED"/>
    <w:rsid w:val="001B3BCF"/>
    <w:rsid w:val="001B3C10"/>
    <w:rsid w:val="001B3C54"/>
    <w:rsid w:val="001B3C94"/>
    <w:rsid w:val="001B3CE8"/>
    <w:rsid w:val="001B3E6E"/>
    <w:rsid w:val="001B3E9A"/>
    <w:rsid w:val="001B3EA8"/>
    <w:rsid w:val="001B3F04"/>
    <w:rsid w:val="001B3F48"/>
    <w:rsid w:val="001B3F66"/>
    <w:rsid w:val="001B3F8A"/>
    <w:rsid w:val="001B3F98"/>
    <w:rsid w:val="001B3FA2"/>
    <w:rsid w:val="001B4110"/>
    <w:rsid w:val="001B4163"/>
    <w:rsid w:val="001B41A1"/>
    <w:rsid w:val="001B424B"/>
    <w:rsid w:val="001B4299"/>
    <w:rsid w:val="001B43A2"/>
    <w:rsid w:val="001B443F"/>
    <w:rsid w:val="001B44A2"/>
    <w:rsid w:val="001B44C6"/>
    <w:rsid w:val="001B45FA"/>
    <w:rsid w:val="001B4645"/>
    <w:rsid w:val="001B4756"/>
    <w:rsid w:val="001B47A8"/>
    <w:rsid w:val="001B47B1"/>
    <w:rsid w:val="001B4894"/>
    <w:rsid w:val="001B48F6"/>
    <w:rsid w:val="001B4943"/>
    <w:rsid w:val="001B4977"/>
    <w:rsid w:val="001B497C"/>
    <w:rsid w:val="001B4A92"/>
    <w:rsid w:val="001B4AFE"/>
    <w:rsid w:val="001B4B4E"/>
    <w:rsid w:val="001B4C0C"/>
    <w:rsid w:val="001B4C98"/>
    <w:rsid w:val="001B4CCC"/>
    <w:rsid w:val="001B4CD1"/>
    <w:rsid w:val="001B4CE0"/>
    <w:rsid w:val="001B4CF6"/>
    <w:rsid w:val="001B4EBA"/>
    <w:rsid w:val="001B4F19"/>
    <w:rsid w:val="001B5112"/>
    <w:rsid w:val="001B5166"/>
    <w:rsid w:val="001B517D"/>
    <w:rsid w:val="001B51C1"/>
    <w:rsid w:val="001B528F"/>
    <w:rsid w:val="001B5381"/>
    <w:rsid w:val="001B53A7"/>
    <w:rsid w:val="001B5446"/>
    <w:rsid w:val="001B546E"/>
    <w:rsid w:val="001B54D3"/>
    <w:rsid w:val="001B5533"/>
    <w:rsid w:val="001B553F"/>
    <w:rsid w:val="001B55B2"/>
    <w:rsid w:val="001B5624"/>
    <w:rsid w:val="001B56C6"/>
    <w:rsid w:val="001B571E"/>
    <w:rsid w:val="001B574C"/>
    <w:rsid w:val="001B5772"/>
    <w:rsid w:val="001B57B8"/>
    <w:rsid w:val="001B5850"/>
    <w:rsid w:val="001B5947"/>
    <w:rsid w:val="001B5A0F"/>
    <w:rsid w:val="001B5A52"/>
    <w:rsid w:val="001B5A88"/>
    <w:rsid w:val="001B5AEB"/>
    <w:rsid w:val="001B5B20"/>
    <w:rsid w:val="001B5BD2"/>
    <w:rsid w:val="001B5C3D"/>
    <w:rsid w:val="001B5CF6"/>
    <w:rsid w:val="001B5D52"/>
    <w:rsid w:val="001B5D56"/>
    <w:rsid w:val="001B5D8E"/>
    <w:rsid w:val="001B5E17"/>
    <w:rsid w:val="001B5EC4"/>
    <w:rsid w:val="001B5EF2"/>
    <w:rsid w:val="001B5FB7"/>
    <w:rsid w:val="001B5FC0"/>
    <w:rsid w:val="001B5FEF"/>
    <w:rsid w:val="001B5FF5"/>
    <w:rsid w:val="001B6039"/>
    <w:rsid w:val="001B6055"/>
    <w:rsid w:val="001B60A7"/>
    <w:rsid w:val="001B60CF"/>
    <w:rsid w:val="001B60F3"/>
    <w:rsid w:val="001B6100"/>
    <w:rsid w:val="001B618A"/>
    <w:rsid w:val="001B61C5"/>
    <w:rsid w:val="001B62B7"/>
    <w:rsid w:val="001B63EF"/>
    <w:rsid w:val="001B6406"/>
    <w:rsid w:val="001B6454"/>
    <w:rsid w:val="001B6606"/>
    <w:rsid w:val="001B6613"/>
    <w:rsid w:val="001B668D"/>
    <w:rsid w:val="001B6691"/>
    <w:rsid w:val="001B6806"/>
    <w:rsid w:val="001B6844"/>
    <w:rsid w:val="001B6850"/>
    <w:rsid w:val="001B6860"/>
    <w:rsid w:val="001B6891"/>
    <w:rsid w:val="001B68C6"/>
    <w:rsid w:val="001B68E0"/>
    <w:rsid w:val="001B68F4"/>
    <w:rsid w:val="001B6974"/>
    <w:rsid w:val="001B697C"/>
    <w:rsid w:val="001B698C"/>
    <w:rsid w:val="001B69C6"/>
    <w:rsid w:val="001B69D4"/>
    <w:rsid w:val="001B6A15"/>
    <w:rsid w:val="001B6A57"/>
    <w:rsid w:val="001B6A8C"/>
    <w:rsid w:val="001B6AA3"/>
    <w:rsid w:val="001B6AAB"/>
    <w:rsid w:val="001B6ABC"/>
    <w:rsid w:val="001B6C71"/>
    <w:rsid w:val="001B6C87"/>
    <w:rsid w:val="001B6D06"/>
    <w:rsid w:val="001B6D1E"/>
    <w:rsid w:val="001B6E06"/>
    <w:rsid w:val="001B6E58"/>
    <w:rsid w:val="001B6F0F"/>
    <w:rsid w:val="001B6F48"/>
    <w:rsid w:val="001B6F71"/>
    <w:rsid w:val="001B703A"/>
    <w:rsid w:val="001B712D"/>
    <w:rsid w:val="001B713C"/>
    <w:rsid w:val="001B71B3"/>
    <w:rsid w:val="001B7263"/>
    <w:rsid w:val="001B72D2"/>
    <w:rsid w:val="001B736A"/>
    <w:rsid w:val="001B73E3"/>
    <w:rsid w:val="001B73E4"/>
    <w:rsid w:val="001B73FD"/>
    <w:rsid w:val="001B7427"/>
    <w:rsid w:val="001B744D"/>
    <w:rsid w:val="001B74CF"/>
    <w:rsid w:val="001B75B1"/>
    <w:rsid w:val="001B7601"/>
    <w:rsid w:val="001B76C3"/>
    <w:rsid w:val="001B7704"/>
    <w:rsid w:val="001B770B"/>
    <w:rsid w:val="001B77AA"/>
    <w:rsid w:val="001B7879"/>
    <w:rsid w:val="001B78E6"/>
    <w:rsid w:val="001B794D"/>
    <w:rsid w:val="001B7A57"/>
    <w:rsid w:val="001B7A61"/>
    <w:rsid w:val="001B7AB1"/>
    <w:rsid w:val="001B7AD5"/>
    <w:rsid w:val="001B7B4E"/>
    <w:rsid w:val="001B7BCB"/>
    <w:rsid w:val="001B7C56"/>
    <w:rsid w:val="001B7C77"/>
    <w:rsid w:val="001B7C8A"/>
    <w:rsid w:val="001B7CF1"/>
    <w:rsid w:val="001B7D15"/>
    <w:rsid w:val="001B7D9B"/>
    <w:rsid w:val="001B7D9C"/>
    <w:rsid w:val="001B7DCE"/>
    <w:rsid w:val="001B7F83"/>
    <w:rsid w:val="001B7FAA"/>
    <w:rsid w:val="001C004D"/>
    <w:rsid w:val="001C006D"/>
    <w:rsid w:val="001C0094"/>
    <w:rsid w:val="001C00B5"/>
    <w:rsid w:val="001C00CD"/>
    <w:rsid w:val="001C0118"/>
    <w:rsid w:val="001C0159"/>
    <w:rsid w:val="001C02AE"/>
    <w:rsid w:val="001C0320"/>
    <w:rsid w:val="001C0511"/>
    <w:rsid w:val="001C0513"/>
    <w:rsid w:val="001C0526"/>
    <w:rsid w:val="001C0621"/>
    <w:rsid w:val="001C06F6"/>
    <w:rsid w:val="001C0719"/>
    <w:rsid w:val="001C076F"/>
    <w:rsid w:val="001C08CD"/>
    <w:rsid w:val="001C0908"/>
    <w:rsid w:val="001C0994"/>
    <w:rsid w:val="001C09BD"/>
    <w:rsid w:val="001C0ABB"/>
    <w:rsid w:val="001C0AD0"/>
    <w:rsid w:val="001C0AF9"/>
    <w:rsid w:val="001C0B2A"/>
    <w:rsid w:val="001C0BF1"/>
    <w:rsid w:val="001C0C26"/>
    <w:rsid w:val="001C0C49"/>
    <w:rsid w:val="001C0C7F"/>
    <w:rsid w:val="001C0C86"/>
    <w:rsid w:val="001C0D19"/>
    <w:rsid w:val="001C0D2B"/>
    <w:rsid w:val="001C0D3A"/>
    <w:rsid w:val="001C0D3F"/>
    <w:rsid w:val="001C0DED"/>
    <w:rsid w:val="001C0FD3"/>
    <w:rsid w:val="001C103B"/>
    <w:rsid w:val="001C1078"/>
    <w:rsid w:val="001C11BC"/>
    <w:rsid w:val="001C1250"/>
    <w:rsid w:val="001C1280"/>
    <w:rsid w:val="001C12AA"/>
    <w:rsid w:val="001C12C3"/>
    <w:rsid w:val="001C136B"/>
    <w:rsid w:val="001C13B3"/>
    <w:rsid w:val="001C13DF"/>
    <w:rsid w:val="001C1480"/>
    <w:rsid w:val="001C148F"/>
    <w:rsid w:val="001C1542"/>
    <w:rsid w:val="001C1578"/>
    <w:rsid w:val="001C157B"/>
    <w:rsid w:val="001C15C5"/>
    <w:rsid w:val="001C167E"/>
    <w:rsid w:val="001C16DD"/>
    <w:rsid w:val="001C171C"/>
    <w:rsid w:val="001C1785"/>
    <w:rsid w:val="001C17A2"/>
    <w:rsid w:val="001C1814"/>
    <w:rsid w:val="001C1951"/>
    <w:rsid w:val="001C199A"/>
    <w:rsid w:val="001C19B8"/>
    <w:rsid w:val="001C1A4F"/>
    <w:rsid w:val="001C1AC9"/>
    <w:rsid w:val="001C1AE7"/>
    <w:rsid w:val="001C1B77"/>
    <w:rsid w:val="001C1BC5"/>
    <w:rsid w:val="001C1D03"/>
    <w:rsid w:val="001C1D16"/>
    <w:rsid w:val="001C1DB9"/>
    <w:rsid w:val="001C1E6D"/>
    <w:rsid w:val="001C1ED6"/>
    <w:rsid w:val="001C1F3A"/>
    <w:rsid w:val="001C204F"/>
    <w:rsid w:val="001C2055"/>
    <w:rsid w:val="001C2068"/>
    <w:rsid w:val="001C208D"/>
    <w:rsid w:val="001C208F"/>
    <w:rsid w:val="001C20E4"/>
    <w:rsid w:val="001C2168"/>
    <w:rsid w:val="001C2178"/>
    <w:rsid w:val="001C2199"/>
    <w:rsid w:val="001C22D2"/>
    <w:rsid w:val="001C2348"/>
    <w:rsid w:val="001C248A"/>
    <w:rsid w:val="001C252C"/>
    <w:rsid w:val="001C2572"/>
    <w:rsid w:val="001C2604"/>
    <w:rsid w:val="001C2668"/>
    <w:rsid w:val="001C266D"/>
    <w:rsid w:val="001C26B9"/>
    <w:rsid w:val="001C27AF"/>
    <w:rsid w:val="001C27BB"/>
    <w:rsid w:val="001C27CB"/>
    <w:rsid w:val="001C2827"/>
    <w:rsid w:val="001C2868"/>
    <w:rsid w:val="001C2962"/>
    <w:rsid w:val="001C296E"/>
    <w:rsid w:val="001C2995"/>
    <w:rsid w:val="001C2998"/>
    <w:rsid w:val="001C29AA"/>
    <w:rsid w:val="001C29C6"/>
    <w:rsid w:val="001C29DD"/>
    <w:rsid w:val="001C29E5"/>
    <w:rsid w:val="001C2A27"/>
    <w:rsid w:val="001C2A98"/>
    <w:rsid w:val="001C2B2F"/>
    <w:rsid w:val="001C2BC8"/>
    <w:rsid w:val="001C2D03"/>
    <w:rsid w:val="001C2E04"/>
    <w:rsid w:val="001C2E2A"/>
    <w:rsid w:val="001C2E87"/>
    <w:rsid w:val="001C2ED5"/>
    <w:rsid w:val="001C2FA8"/>
    <w:rsid w:val="001C30C0"/>
    <w:rsid w:val="001C30D8"/>
    <w:rsid w:val="001C31C6"/>
    <w:rsid w:val="001C31E2"/>
    <w:rsid w:val="001C3234"/>
    <w:rsid w:val="001C3279"/>
    <w:rsid w:val="001C3370"/>
    <w:rsid w:val="001C3402"/>
    <w:rsid w:val="001C3442"/>
    <w:rsid w:val="001C349E"/>
    <w:rsid w:val="001C34B7"/>
    <w:rsid w:val="001C34DD"/>
    <w:rsid w:val="001C3514"/>
    <w:rsid w:val="001C3542"/>
    <w:rsid w:val="001C357A"/>
    <w:rsid w:val="001C3595"/>
    <w:rsid w:val="001C3610"/>
    <w:rsid w:val="001C3695"/>
    <w:rsid w:val="001C36A0"/>
    <w:rsid w:val="001C36C6"/>
    <w:rsid w:val="001C36EB"/>
    <w:rsid w:val="001C371A"/>
    <w:rsid w:val="001C3872"/>
    <w:rsid w:val="001C38AC"/>
    <w:rsid w:val="001C3996"/>
    <w:rsid w:val="001C39F0"/>
    <w:rsid w:val="001C39FD"/>
    <w:rsid w:val="001C3A8B"/>
    <w:rsid w:val="001C3B3C"/>
    <w:rsid w:val="001C3B8C"/>
    <w:rsid w:val="001C3C3D"/>
    <w:rsid w:val="001C3C7A"/>
    <w:rsid w:val="001C3CEF"/>
    <w:rsid w:val="001C3D33"/>
    <w:rsid w:val="001C3D67"/>
    <w:rsid w:val="001C3D9E"/>
    <w:rsid w:val="001C3E11"/>
    <w:rsid w:val="001C3E33"/>
    <w:rsid w:val="001C3E52"/>
    <w:rsid w:val="001C3EA8"/>
    <w:rsid w:val="001C3ECC"/>
    <w:rsid w:val="001C3F4B"/>
    <w:rsid w:val="001C406B"/>
    <w:rsid w:val="001C416B"/>
    <w:rsid w:val="001C41DF"/>
    <w:rsid w:val="001C4217"/>
    <w:rsid w:val="001C4223"/>
    <w:rsid w:val="001C4248"/>
    <w:rsid w:val="001C4262"/>
    <w:rsid w:val="001C429C"/>
    <w:rsid w:val="001C42D1"/>
    <w:rsid w:val="001C4338"/>
    <w:rsid w:val="001C4361"/>
    <w:rsid w:val="001C43B1"/>
    <w:rsid w:val="001C43B7"/>
    <w:rsid w:val="001C455C"/>
    <w:rsid w:val="001C45AF"/>
    <w:rsid w:val="001C45C5"/>
    <w:rsid w:val="001C45E6"/>
    <w:rsid w:val="001C45F0"/>
    <w:rsid w:val="001C468F"/>
    <w:rsid w:val="001C46E5"/>
    <w:rsid w:val="001C4791"/>
    <w:rsid w:val="001C4839"/>
    <w:rsid w:val="001C4841"/>
    <w:rsid w:val="001C48C6"/>
    <w:rsid w:val="001C490B"/>
    <w:rsid w:val="001C4935"/>
    <w:rsid w:val="001C4945"/>
    <w:rsid w:val="001C4979"/>
    <w:rsid w:val="001C4996"/>
    <w:rsid w:val="001C4B22"/>
    <w:rsid w:val="001C4B4E"/>
    <w:rsid w:val="001C4B5C"/>
    <w:rsid w:val="001C4B78"/>
    <w:rsid w:val="001C4CE8"/>
    <w:rsid w:val="001C4D6E"/>
    <w:rsid w:val="001C4F71"/>
    <w:rsid w:val="001C4FB6"/>
    <w:rsid w:val="001C4FE4"/>
    <w:rsid w:val="001C510B"/>
    <w:rsid w:val="001C5140"/>
    <w:rsid w:val="001C5180"/>
    <w:rsid w:val="001C520F"/>
    <w:rsid w:val="001C5214"/>
    <w:rsid w:val="001C53B9"/>
    <w:rsid w:val="001C53C4"/>
    <w:rsid w:val="001C53C5"/>
    <w:rsid w:val="001C557D"/>
    <w:rsid w:val="001C5663"/>
    <w:rsid w:val="001C566E"/>
    <w:rsid w:val="001C568D"/>
    <w:rsid w:val="001C56AA"/>
    <w:rsid w:val="001C56FB"/>
    <w:rsid w:val="001C5741"/>
    <w:rsid w:val="001C5AB7"/>
    <w:rsid w:val="001C5C90"/>
    <w:rsid w:val="001C5CCA"/>
    <w:rsid w:val="001C5CFB"/>
    <w:rsid w:val="001C5D5B"/>
    <w:rsid w:val="001C5D67"/>
    <w:rsid w:val="001C5DA5"/>
    <w:rsid w:val="001C5DB4"/>
    <w:rsid w:val="001C5E05"/>
    <w:rsid w:val="001C5F84"/>
    <w:rsid w:val="001C5F9D"/>
    <w:rsid w:val="001C5FBC"/>
    <w:rsid w:val="001C6016"/>
    <w:rsid w:val="001C6025"/>
    <w:rsid w:val="001C60E1"/>
    <w:rsid w:val="001C60F4"/>
    <w:rsid w:val="001C6137"/>
    <w:rsid w:val="001C615C"/>
    <w:rsid w:val="001C6165"/>
    <w:rsid w:val="001C6259"/>
    <w:rsid w:val="001C62B1"/>
    <w:rsid w:val="001C62C7"/>
    <w:rsid w:val="001C631D"/>
    <w:rsid w:val="001C632B"/>
    <w:rsid w:val="001C6354"/>
    <w:rsid w:val="001C6357"/>
    <w:rsid w:val="001C636D"/>
    <w:rsid w:val="001C646A"/>
    <w:rsid w:val="001C6638"/>
    <w:rsid w:val="001C66AF"/>
    <w:rsid w:val="001C66B4"/>
    <w:rsid w:val="001C6704"/>
    <w:rsid w:val="001C6738"/>
    <w:rsid w:val="001C676C"/>
    <w:rsid w:val="001C68C7"/>
    <w:rsid w:val="001C6943"/>
    <w:rsid w:val="001C69DB"/>
    <w:rsid w:val="001C6A22"/>
    <w:rsid w:val="001C6C4E"/>
    <w:rsid w:val="001C6C88"/>
    <w:rsid w:val="001C6D62"/>
    <w:rsid w:val="001C6D9D"/>
    <w:rsid w:val="001C6E04"/>
    <w:rsid w:val="001C6E64"/>
    <w:rsid w:val="001C6F3E"/>
    <w:rsid w:val="001C6FEF"/>
    <w:rsid w:val="001C7016"/>
    <w:rsid w:val="001C702F"/>
    <w:rsid w:val="001C71C3"/>
    <w:rsid w:val="001C71D5"/>
    <w:rsid w:val="001C7203"/>
    <w:rsid w:val="001C7316"/>
    <w:rsid w:val="001C7379"/>
    <w:rsid w:val="001C7592"/>
    <w:rsid w:val="001C7615"/>
    <w:rsid w:val="001C76CF"/>
    <w:rsid w:val="001C7735"/>
    <w:rsid w:val="001C77D4"/>
    <w:rsid w:val="001C783E"/>
    <w:rsid w:val="001C78A5"/>
    <w:rsid w:val="001C7935"/>
    <w:rsid w:val="001C797C"/>
    <w:rsid w:val="001C79B2"/>
    <w:rsid w:val="001C7A10"/>
    <w:rsid w:val="001C7AC0"/>
    <w:rsid w:val="001C7BEE"/>
    <w:rsid w:val="001C7C7D"/>
    <w:rsid w:val="001C7D3A"/>
    <w:rsid w:val="001C7E7B"/>
    <w:rsid w:val="001C7EB8"/>
    <w:rsid w:val="001C7F3C"/>
    <w:rsid w:val="001C7F50"/>
    <w:rsid w:val="001C7FDE"/>
    <w:rsid w:val="001D0086"/>
    <w:rsid w:val="001D0097"/>
    <w:rsid w:val="001D0107"/>
    <w:rsid w:val="001D0149"/>
    <w:rsid w:val="001D014F"/>
    <w:rsid w:val="001D0239"/>
    <w:rsid w:val="001D0264"/>
    <w:rsid w:val="001D0281"/>
    <w:rsid w:val="001D02DB"/>
    <w:rsid w:val="001D0361"/>
    <w:rsid w:val="001D0711"/>
    <w:rsid w:val="001D0714"/>
    <w:rsid w:val="001D074E"/>
    <w:rsid w:val="001D07FE"/>
    <w:rsid w:val="001D0807"/>
    <w:rsid w:val="001D080C"/>
    <w:rsid w:val="001D0848"/>
    <w:rsid w:val="001D0928"/>
    <w:rsid w:val="001D093B"/>
    <w:rsid w:val="001D09BD"/>
    <w:rsid w:val="001D0A67"/>
    <w:rsid w:val="001D0AC5"/>
    <w:rsid w:val="001D0ACA"/>
    <w:rsid w:val="001D0AD6"/>
    <w:rsid w:val="001D0C4D"/>
    <w:rsid w:val="001D0C72"/>
    <w:rsid w:val="001D0CCD"/>
    <w:rsid w:val="001D0CDE"/>
    <w:rsid w:val="001D0CEC"/>
    <w:rsid w:val="001D0EAE"/>
    <w:rsid w:val="001D0F32"/>
    <w:rsid w:val="001D0F71"/>
    <w:rsid w:val="001D0FE1"/>
    <w:rsid w:val="001D102A"/>
    <w:rsid w:val="001D1033"/>
    <w:rsid w:val="001D1040"/>
    <w:rsid w:val="001D10E3"/>
    <w:rsid w:val="001D10EE"/>
    <w:rsid w:val="001D1109"/>
    <w:rsid w:val="001D111B"/>
    <w:rsid w:val="001D1144"/>
    <w:rsid w:val="001D1255"/>
    <w:rsid w:val="001D1268"/>
    <w:rsid w:val="001D1272"/>
    <w:rsid w:val="001D1318"/>
    <w:rsid w:val="001D135A"/>
    <w:rsid w:val="001D13BB"/>
    <w:rsid w:val="001D1470"/>
    <w:rsid w:val="001D147F"/>
    <w:rsid w:val="001D1492"/>
    <w:rsid w:val="001D1796"/>
    <w:rsid w:val="001D17B7"/>
    <w:rsid w:val="001D17C1"/>
    <w:rsid w:val="001D184F"/>
    <w:rsid w:val="001D1957"/>
    <w:rsid w:val="001D19C7"/>
    <w:rsid w:val="001D1B74"/>
    <w:rsid w:val="001D1BAE"/>
    <w:rsid w:val="001D1BBD"/>
    <w:rsid w:val="001D1BC9"/>
    <w:rsid w:val="001D1BFE"/>
    <w:rsid w:val="001D1C1E"/>
    <w:rsid w:val="001D1E74"/>
    <w:rsid w:val="001D1FCC"/>
    <w:rsid w:val="001D1FD0"/>
    <w:rsid w:val="001D1FE1"/>
    <w:rsid w:val="001D1FE7"/>
    <w:rsid w:val="001D2157"/>
    <w:rsid w:val="001D21A4"/>
    <w:rsid w:val="001D221A"/>
    <w:rsid w:val="001D22C9"/>
    <w:rsid w:val="001D230C"/>
    <w:rsid w:val="001D231B"/>
    <w:rsid w:val="001D233E"/>
    <w:rsid w:val="001D23F3"/>
    <w:rsid w:val="001D2427"/>
    <w:rsid w:val="001D2559"/>
    <w:rsid w:val="001D25B3"/>
    <w:rsid w:val="001D25C1"/>
    <w:rsid w:val="001D2662"/>
    <w:rsid w:val="001D277D"/>
    <w:rsid w:val="001D2781"/>
    <w:rsid w:val="001D27B0"/>
    <w:rsid w:val="001D298B"/>
    <w:rsid w:val="001D29CB"/>
    <w:rsid w:val="001D29D1"/>
    <w:rsid w:val="001D2AE5"/>
    <w:rsid w:val="001D2B3A"/>
    <w:rsid w:val="001D2BAD"/>
    <w:rsid w:val="001D2BBD"/>
    <w:rsid w:val="001D2BBF"/>
    <w:rsid w:val="001D2C7F"/>
    <w:rsid w:val="001D2CF7"/>
    <w:rsid w:val="001D2D2B"/>
    <w:rsid w:val="001D2DD9"/>
    <w:rsid w:val="001D2EC4"/>
    <w:rsid w:val="001D2EE5"/>
    <w:rsid w:val="001D2F51"/>
    <w:rsid w:val="001D2F9E"/>
    <w:rsid w:val="001D2FEE"/>
    <w:rsid w:val="001D304A"/>
    <w:rsid w:val="001D30BA"/>
    <w:rsid w:val="001D3120"/>
    <w:rsid w:val="001D31B3"/>
    <w:rsid w:val="001D31EA"/>
    <w:rsid w:val="001D327A"/>
    <w:rsid w:val="001D332A"/>
    <w:rsid w:val="001D3334"/>
    <w:rsid w:val="001D3355"/>
    <w:rsid w:val="001D3372"/>
    <w:rsid w:val="001D3391"/>
    <w:rsid w:val="001D33DF"/>
    <w:rsid w:val="001D3442"/>
    <w:rsid w:val="001D34CF"/>
    <w:rsid w:val="001D34D3"/>
    <w:rsid w:val="001D355E"/>
    <w:rsid w:val="001D35CA"/>
    <w:rsid w:val="001D35D4"/>
    <w:rsid w:val="001D37A3"/>
    <w:rsid w:val="001D37BD"/>
    <w:rsid w:val="001D37F0"/>
    <w:rsid w:val="001D380A"/>
    <w:rsid w:val="001D3A2E"/>
    <w:rsid w:val="001D3A30"/>
    <w:rsid w:val="001D3A34"/>
    <w:rsid w:val="001D3A53"/>
    <w:rsid w:val="001D3AFA"/>
    <w:rsid w:val="001D3B7C"/>
    <w:rsid w:val="001D3B91"/>
    <w:rsid w:val="001D3BAF"/>
    <w:rsid w:val="001D3CD3"/>
    <w:rsid w:val="001D3D90"/>
    <w:rsid w:val="001D3E1D"/>
    <w:rsid w:val="001D3E2F"/>
    <w:rsid w:val="001D3E72"/>
    <w:rsid w:val="001D3F31"/>
    <w:rsid w:val="001D401C"/>
    <w:rsid w:val="001D40C4"/>
    <w:rsid w:val="001D40DD"/>
    <w:rsid w:val="001D4115"/>
    <w:rsid w:val="001D4131"/>
    <w:rsid w:val="001D415F"/>
    <w:rsid w:val="001D41C6"/>
    <w:rsid w:val="001D42AE"/>
    <w:rsid w:val="001D4387"/>
    <w:rsid w:val="001D43A5"/>
    <w:rsid w:val="001D43B7"/>
    <w:rsid w:val="001D43E1"/>
    <w:rsid w:val="001D4410"/>
    <w:rsid w:val="001D444F"/>
    <w:rsid w:val="001D4550"/>
    <w:rsid w:val="001D4630"/>
    <w:rsid w:val="001D4631"/>
    <w:rsid w:val="001D4709"/>
    <w:rsid w:val="001D4788"/>
    <w:rsid w:val="001D47D9"/>
    <w:rsid w:val="001D47F7"/>
    <w:rsid w:val="001D48B1"/>
    <w:rsid w:val="001D4942"/>
    <w:rsid w:val="001D4945"/>
    <w:rsid w:val="001D498B"/>
    <w:rsid w:val="001D4AF0"/>
    <w:rsid w:val="001D4B01"/>
    <w:rsid w:val="001D4B1E"/>
    <w:rsid w:val="001D4BE9"/>
    <w:rsid w:val="001D4BEE"/>
    <w:rsid w:val="001D4C01"/>
    <w:rsid w:val="001D4CFB"/>
    <w:rsid w:val="001D4D18"/>
    <w:rsid w:val="001D4D24"/>
    <w:rsid w:val="001D4E3C"/>
    <w:rsid w:val="001D4E4F"/>
    <w:rsid w:val="001D4F87"/>
    <w:rsid w:val="001D4FA8"/>
    <w:rsid w:val="001D4FDD"/>
    <w:rsid w:val="001D4FF6"/>
    <w:rsid w:val="001D514E"/>
    <w:rsid w:val="001D5228"/>
    <w:rsid w:val="001D52EE"/>
    <w:rsid w:val="001D536F"/>
    <w:rsid w:val="001D540F"/>
    <w:rsid w:val="001D543D"/>
    <w:rsid w:val="001D5449"/>
    <w:rsid w:val="001D5484"/>
    <w:rsid w:val="001D548A"/>
    <w:rsid w:val="001D55F0"/>
    <w:rsid w:val="001D5695"/>
    <w:rsid w:val="001D5698"/>
    <w:rsid w:val="001D56C6"/>
    <w:rsid w:val="001D56DD"/>
    <w:rsid w:val="001D56F7"/>
    <w:rsid w:val="001D577F"/>
    <w:rsid w:val="001D585C"/>
    <w:rsid w:val="001D58F9"/>
    <w:rsid w:val="001D592E"/>
    <w:rsid w:val="001D5941"/>
    <w:rsid w:val="001D597F"/>
    <w:rsid w:val="001D59F8"/>
    <w:rsid w:val="001D5ACD"/>
    <w:rsid w:val="001D5AE6"/>
    <w:rsid w:val="001D5BDC"/>
    <w:rsid w:val="001D5C28"/>
    <w:rsid w:val="001D5CF3"/>
    <w:rsid w:val="001D5D0A"/>
    <w:rsid w:val="001D5D4B"/>
    <w:rsid w:val="001D5D88"/>
    <w:rsid w:val="001D5E95"/>
    <w:rsid w:val="001D5EA7"/>
    <w:rsid w:val="001D5F16"/>
    <w:rsid w:val="001D5F92"/>
    <w:rsid w:val="001D6243"/>
    <w:rsid w:val="001D62D4"/>
    <w:rsid w:val="001D62F9"/>
    <w:rsid w:val="001D6362"/>
    <w:rsid w:val="001D637E"/>
    <w:rsid w:val="001D6382"/>
    <w:rsid w:val="001D6457"/>
    <w:rsid w:val="001D649F"/>
    <w:rsid w:val="001D656A"/>
    <w:rsid w:val="001D658E"/>
    <w:rsid w:val="001D659B"/>
    <w:rsid w:val="001D6727"/>
    <w:rsid w:val="001D672F"/>
    <w:rsid w:val="001D6735"/>
    <w:rsid w:val="001D674B"/>
    <w:rsid w:val="001D67A2"/>
    <w:rsid w:val="001D67B0"/>
    <w:rsid w:val="001D67FC"/>
    <w:rsid w:val="001D6847"/>
    <w:rsid w:val="001D6885"/>
    <w:rsid w:val="001D6897"/>
    <w:rsid w:val="001D6930"/>
    <w:rsid w:val="001D6A81"/>
    <w:rsid w:val="001D6ACD"/>
    <w:rsid w:val="001D6B00"/>
    <w:rsid w:val="001D6BC6"/>
    <w:rsid w:val="001D6CB9"/>
    <w:rsid w:val="001D6CC9"/>
    <w:rsid w:val="001D6D12"/>
    <w:rsid w:val="001D6DB1"/>
    <w:rsid w:val="001D6DC6"/>
    <w:rsid w:val="001D6DD3"/>
    <w:rsid w:val="001D6EFB"/>
    <w:rsid w:val="001D6FB3"/>
    <w:rsid w:val="001D6FDB"/>
    <w:rsid w:val="001D708B"/>
    <w:rsid w:val="001D714B"/>
    <w:rsid w:val="001D71DC"/>
    <w:rsid w:val="001D71E9"/>
    <w:rsid w:val="001D7230"/>
    <w:rsid w:val="001D7257"/>
    <w:rsid w:val="001D72B7"/>
    <w:rsid w:val="001D737F"/>
    <w:rsid w:val="001D74AC"/>
    <w:rsid w:val="001D7542"/>
    <w:rsid w:val="001D7553"/>
    <w:rsid w:val="001D75A8"/>
    <w:rsid w:val="001D7680"/>
    <w:rsid w:val="001D76B4"/>
    <w:rsid w:val="001D76C0"/>
    <w:rsid w:val="001D7733"/>
    <w:rsid w:val="001D77C6"/>
    <w:rsid w:val="001D7852"/>
    <w:rsid w:val="001D7891"/>
    <w:rsid w:val="001D789C"/>
    <w:rsid w:val="001D79C7"/>
    <w:rsid w:val="001D7A33"/>
    <w:rsid w:val="001D7B14"/>
    <w:rsid w:val="001D7B6C"/>
    <w:rsid w:val="001D7C50"/>
    <w:rsid w:val="001D7C6F"/>
    <w:rsid w:val="001D7C79"/>
    <w:rsid w:val="001D7D6D"/>
    <w:rsid w:val="001D7D93"/>
    <w:rsid w:val="001D7D9A"/>
    <w:rsid w:val="001D7F7B"/>
    <w:rsid w:val="001D7F7D"/>
    <w:rsid w:val="001E0025"/>
    <w:rsid w:val="001E0101"/>
    <w:rsid w:val="001E016A"/>
    <w:rsid w:val="001E01E0"/>
    <w:rsid w:val="001E023C"/>
    <w:rsid w:val="001E0244"/>
    <w:rsid w:val="001E0272"/>
    <w:rsid w:val="001E049A"/>
    <w:rsid w:val="001E04AA"/>
    <w:rsid w:val="001E0589"/>
    <w:rsid w:val="001E0667"/>
    <w:rsid w:val="001E0675"/>
    <w:rsid w:val="001E067E"/>
    <w:rsid w:val="001E072A"/>
    <w:rsid w:val="001E075F"/>
    <w:rsid w:val="001E080E"/>
    <w:rsid w:val="001E08A8"/>
    <w:rsid w:val="001E091D"/>
    <w:rsid w:val="001E09CB"/>
    <w:rsid w:val="001E09EF"/>
    <w:rsid w:val="001E0AD7"/>
    <w:rsid w:val="001E0B78"/>
    <w:rsid w:val="001E0B9B"/>
    <w:rsid w:val="001E0C66"/>
    <w:rsid w:val="001E0C95"/>
    <w:rsid w:val="001E0D98"/>
    <w:rsid w:val="001E0DF8"/>
    <w:rsid w:val="001E0E2F"/>
    <w:rsid w:val="001E0E76"/>
    <w:rsid w:val="001E1026"/>
    <w:rsid w:val="001E10A4"/>
    <w:rsid w:val="001E1111"/>
    <w:rsid w:val="001E1120"/>
    <w:rsid w:val="001E129A"/>
    <w:rsid w:val="001E12A9"/>
    <w:rsid w:val="001E12B8"/>
    <w:rsid w:val="001E12E8"/>
    <w:rsid w:val="001E1352"/>
    <w:rsid w:val="001E1396"/>
    <w:rsid w:val="001E153E"/>
    <w:rsid w:val="001E158A"/>
    <w:rsid w:val="001E1596"/>
    <w:rsid w:val="001E1614"/>
    <w:rsid w:val="001E164E"/>
    <w:rsid w:val="001E165B"/>
    <w:rsid w:val="001E1662"/>
    <w:rsid w:val="001E17D0"/>
    <w:rsid w:val="001E188A"/>
    <w:rsid w:val="001E197C"/>
    <w:rsid w:val="001E19E5"/>
    <w:rsid w:val="001E1AE8"/>
    <w:rsid w:val="001E1B00"/>
    <w:rsid w:val="001E1C14"/>
    <w:rsid w:val="001E1C2C"/>
    <w:rsid w:val="001E1C44"/>
    <w:rsid w:val="001E1CD3"/>
    <w:rsid w:val="001E1ED7"/>
    <w:rsid w:val="001E1EE7"/>
    <w:rsid w:val="001E1F0A"/>
    <w:rsid w:val="001E1F50"/>
    <w:rsid w:val="001E1F67"/>
    <w:rsid w:val="001E211D"/>
    <w:rsid w:val="001E21FF"/>
    <w:rsid w:val="001E22B9"/>
    <w:rsid w:val="001E230E"/>
    <w:rsid w:val="001E2379"/>
    <w:rsid w:val="001E23FC"/>
    <w:rsid w:val="001E2490"/>
    <w:rsid w:val="001E25F9"/>
    <w:rsid w:val="001E268E"/>
    <w:rsid w:val="001E2760"/>
    <w:rsid w:val="001E27C6"/>
    <w:rsid w:val="001E2953"/>
    <w:rsid w:val="001E2977"/>
    <w:rsid w:val="001E29D3"/>
    <w:rsid w:val="001E2A5B"/>
    <w:rsid w:val="001E2AE7"/>
    <w:rsid w:val="001E2B14"/>
    <w:rsid w:val="001E2B17"/>
    <w:rsid w:val="001E2BEE"/>
    <w:rsid w:val="001E2D44"/>
    <w:rsid w:val="001E2DCA"/>
    <w:rsid w:val="001E2F34"/>
    <w:rsid w:val="001E2F85"/>
    <w:rsid w:val="001E30B5"/>
    <w:rsid w:val="001E30FE"/>
    <w:rsid w:val="001E321C"/>
    <w:rsid w:val="001E3359"/>
    <w:rsid w:val="001E33E4"/>
    <w:rsid w:val="001E343B"/>
    <w:rsid w:val="001E3476"/>
    <w:rsid w:val="001E34DC"/>
    <w:rsid w:val="001E358F"/>
    <w:rsid w:val="001E35BF"/>
    <w:rsid w:val="001E35F6"/>
    <w:rsid w:val="001E37D5"/>
    <w:rsid w:val="001E3925"/>
    <w:rsid w:val="001E3949"/>
    <w:rsid w:val="001E3A88"/>
    <w:rsid w:val="001E3AF5"/>
    <w:rsid w:val="001E3BF7"/>
    <w:rsid w:val="001E3C20"/>
    <w:rsid w:val="001E3C36"/>
    <w:rsid w:val="001E3C41"/>
    <w:rsid w:val="001E3C8C"/>
    <w:rsid w:val="001E3CB6"/>
    <w:rsid w:val="001E3CE2"/>
    <w:rsid w:val="001E3D81"/>
    <w:rsid w:val="001E3DA4"/>
    <w:rsid w:val="001E3DB6"/>
    <w:rsid w:val="001E3DC8"/>
    <w:rsid w:val="001E3E1B"/>
    <w:rsid w:val="001E3E39"/>
    <w:rsid w:val="001E3E4F"/>
    <w:rsid w:val="001E3F2C"/>
    <w:rsid w:val="001E3F4F"/>
    <w:rsid w:val="001E3F53"/>
    <w:rsid w:val="001E3F7F"/>
    <w:rsid w:val="001E4073"/>
    <w:rsid w:val="001E411D"/>
    <w:rsid w:val="001E412B"/>
    <w:rsid w:val="001E4155"/>
    <w:rsid w:val="001E4217"/>
    <w:rsid w:val="001E4269"/>
    <w:rsid w:val="001E42C1"/>
    <w:rsid w:val="001E4380"/>
    <w:rsid w:val="001E4394"/>
    <w:rsid w:val="001E444B"/>
    <w:rsid w:val="001E4464"/>
    <w:rsid w:val="001E446B"/>
    <w:rsid w:val="001E4499"/>
    <w:rsid w:val="001E44A7"/>
    <w:rsid w:val="001E44CE"/>
    <w:rsid w:val="001E44ED"/>
    <w:rsid w:val="001E453E"/>
    <w:rsid w:val="001E4545"/>
    <w:rsid w:val="001E458B"/>
    <w:rsid w:val="001E4604"/>
    <w:rsid w:val="001E462F"/>
    <w:rsid w:val="001E46B7"/>
    <w:rsid w:val="001E478A"/>
    <w:rsid w:val="001E47DF"/>
    <w:rsid w:val="001E47EE"/>
    <w:rsid w:val="001E485F"/>
    <w:rsid w:val="001E4968"/>
    <w:rsid w:val="001E49A7"/>
    <w:rsid w:val="001E49AA"/>
    <w:rsid w:val="001E49E5"/>
    <w:rsid w:val="001E4A84"/>
    <w:rsid w:val="001E4B1E"/>
    <w:rsid w:val="001E4B52"/>
    <w:rsid w:val="001E4B79"/>
    <w:rsid w:val="001E4B9A"/>
    <w:rsid w:val="001E4BB6"/>
    <w:rsid w:val="001E4BBB"/>
    <w:rsid w:val="001E4C4D"/>
    <w:rsid w:val="001E4C51"/>
    <w:rsid w:val="001E4D19"/>
    <w:rsid w:val="001E4E3D"/>
    <w:rsid w:val="001E4E8A"/>
    <w:rsid w:val="001E4F93"/>
    <w:rsid w:val="001E4FB5"/>
    <w:rsid w:val="001E4FC8"/>
    <w:rsid w:val="001E50F0"/>
    <w:rsid w:val="001E5128"/>
    <w:rsid w:val="001E512E"/>
    <w:rsid w:val="001E5196"/>
    <w:rsid w:val="001E51F0"/>
    <w:rsid w:val="001E5236"/>
    <w:rsid w:val="001E5241"/>
    <w:rsid w:val="001E5289"/>
    <w:rsid w:val="001E5320"/>
    <w:rsid w:val="001E5421"/>
    <w:rsid w:val="001E54BF"/>
    <w:rsid w:val="001E5513"/>
    <w:rsid w:val="001E552C"/>
    <w:rsid w:val="001E55B7"/>
    <w:rsid w:val="001E55DF"/>
    <w:rsid w:val="001E571B"/>
    <w:rsid w:val="001E574C"/>
    <w:rsid w:val="001E5843"/>
    <w:rsid w:val="001E5943"/>
    <w:rsid w:val="001E5B0B"/>
    <w:rsid w:val="001E5B80"/>
    <w:rsid w:val="001E5BAC"/>
    <w:rsid w:val="001E5BB9"/>
    <w:rsid w:val="001E5C7F"/>
    <w:rsid w:val="001E5C93"/>
    <w:rsid w:val="001E5CDB"/>
    <w:rsid w:val="001E5E62"/>
    <w:rsid w:val="001E5E9E"/>
    <w:rsid w:val="001E5EA5"/>
    <w:rsid w:val="001E5EC5"/>
    <w:rsid w:val="001E5ED1"/>
    <w:rsid w:val="001E5EDE"/>
    <w:rsid w:val="001E5F58"/>
    <w:rsid w:val="001E6005"/>
    <w:rsid w:val="001E60A7"/>
    <w:rsid w:val="001E60F3"/>
    <w:rsid w:val="001E61B1"/>
    <w:rsid w:val="001E629B"/>
    <w:rsid w:val="001E632D"/>
    <w:rsid w:val="001E634F"/>
    <w:rsid w:val="001E68CB"/>
    <w:rsid w:val="001E698A"/>
    <w:rsid w:val="001E698F"/>
    <w:rsid w:val="001E69C4"/>
    <w:rsid w:val="001E69CD"/>
    <w:rsid w:val="001E6A44"/>
    <w:rsid w:val="001E6A81"/>
    <w:rsid w:val="001E6B91"/>
    <w:rsid w:val="001E6C44"/>
    <w:rsid w:val="001E6CAC"/>
    <w:rsid w:val="001E6CBD"/>
    <w:rsid w:val="001E6D2E"/>
    <w:rsid w:val="001E6D33"/>
    <w:rsid w:val="001E6D43"/>
    <w:rsid w:val="001E6D6D"/>
    <w:rsid w:val="001E6D8E"/>
    <w:rsid w:val="001E6EC4"/>
    <w:rsid w:val="001E6EE0"/>
    <w:rsid w:val="001E6F32"/>
    <w:rsid w:val="001E6FAB"/>
    <w:rsid w:val="001E6FCB"/>
    <w:rsid w:val="001E6FCC"/>
    <w:rsid w:val="001E6FEF"/>
    <w:rsid w:val="001E702C"/>
    <w:rsid w:val="001E702E"/>
    <w:rsid w:val="001E7130"/>
    <w:rsid w:val="001E713C"/>
    <w:rsid w:val="001E716F"/>
    <w:rsid w:val="001E7233"/>
    <w:rsid w:val="001E7251"/>
    <w:rsid w:val="001E7255"/>
    <w:rsid w:val="001E725B"/>
    <w:rsid w:val="001E726F"/>
    <w:rsid w:val="001E727F"/>
    <w:rsid w:val="001E7367"/>
    <w:rsid w:val="001E747E"/>
    <w:rsid w:val="001E74ED"/>
    <w:rsid w:val="001E7505"/>
    <w:rsid w:val="001E757F"/>
    <w:rsid w:val="001E75A0"/>
    <w:rsid w:val="001E75C5"/>
    <w:rsid w:val="001E75E4"/>
    <w:rsid w:val="001E7629"/>
    <w:rsid w:val="001E7729"/>
    <w:rsid w:val="001E772E"/>
    <w:rsid w:val="001E7817"/>
    <w:rsid w:val="001E784D"/>
    <w:rsid w:val="001E7890"/>
    <w:rsid w:val="001E7AB9"/>
    <w:rsid w:val="001E7C45"/>
    <w:rsid w:val="001E7DDA"/>
    <w:rsid w:val="001E7E25"/>
    <w:rsid w:val="001E7E53"/>
    <w:rsid w:val="001E7F2D"/>
    <w:rsid w:val="001E7F8F"/>
    <w:rsid w:val="001E7F95"/>
    <w:rsid w:val="001F0070"/>
    <w:rsid w:val="001F00F3"/>
    <w:rsid w:val="001F010A"/>
    <w:rsid w:val="001F016A"/>
    <w:rsid w:val="001F0206"/>
    <w:rsid w:val="001F02FF"/>
    <w:rsid w:val="001F032E"/>
    <w:rsid w:val="001F034F"/>
    <w:rsid w:val="001F035A"/>
    <w:rsid w:val="001F0409"/>
    <w:rsid w:val="001F049D"/>
    <w:rsid w:val="001F052A"/>
    <w:rsid w:val="001F052D"/>
    <w:rsid w:val="001F0590"/>
    <w:rsid w:val="001F0593"/>
    <w:rsid w:val="001F0665"/>
    <w:rsid w:val="001F06E3"/>
    <w:rsid w:val="001F0730"/>
    <w:rsid w:val="001F0855"/>
    <w:rsid w:val="001F090A"/>
    <w:rsid w:val="001F0980"/>
    <w:rsid w:val="001F0A65"/>
    <w:rsid w:val="001F0AD1"/>
    <w:rsid w:val="001F0AE6"/>
    <w:rsid w:val="001F0AF8"/>
    <w:rsid w:val="001F0AFB"/>
    <w:rsid w:val="001F0B29"/>
    <w:rsid w:val="001F0C4F"/>
    <w:rsid w:val="001F0DE1"/>
    <w:rsid w:val="001F0DE4"/>
    <w:rsid w:val="001F0EBE"/>
    <w:rsid w:val="001F0EDD"/>
    <w:rsid w:val="001F0F2F"/>
    <w:rsid w:val="001F0F34"/>
    <w:rsid w:val="001F0F55"/>
    <w:rsid w:val="001F1012"/>
    <w:rsid w:val="001F1032"/>
    <w:rsid w:val="001F104C"/>
    <w:rsid w:val="001F108A"/>
    <w:rsid w:val="001F1137"/>
    <w:rsid w:val="001F1176"/>
    <w:rsid w:val="001F12C6"/>
    <w:rsid w:val="001F1306"/>
    <w:rsid w:val="001F1365"/>
    <w:rsid w:val="001F13D0"/>
    <w:rsid w:val="001F13DB"/>
    <w:rsid w:val="001F1492"/>
    <w:rsid w:val="001F14F9"/>
    <w:rsid w:val="001F154F"/>
    <w:rsid w:val="001F157C"/>
    <w:rsid w:val="001F159D"/>
    <w:rsid w:val="001F15A4"/>
    <w:rsid w:val="001F15DE"/>
    <w:rsid w:val="001F16E6"/>
    <w:rsid w:val="001F1706"/>
    <w:rsid w:val="001F176C"/>
    <w:rsid w:val="001F1789"/>
    <w:rsid w:val="001F1841"/>
    <w:rsid w:val="001F18F4"/>
    <w:rsid w:val="001F19AC"/>
    <w:rsid w:val="001F19BF"/>
    <w:rsid w:val="001F19D7"/>
    <w:rsid w:val="001F1A85"/>
    <w:rsid w:val="001F1A97"/>
    <w:rsid w:val="001F1AEB"/>
    <w:rsid w:val="001F1B00"/>
    <w:rsid w:val="001F1B10"/>
    <w:rsid w:val="001F1B18"/>
    <w:rsid w:val="001F1B9C"/>
    <w:rsid w:val="001F1C17"/>
    <w:rsid w:val="001F1CFC"/>
    <w:rsid w:val="001F1D06"/>
    <w:rsid w:val="001F1D36"/>
    <w:rsid w:val="001F1DFF"/>
    <w:rsid w:val="001F1E13"/>
    <w:rsid w:val="001F1E18"/>
    <w:rsid w:val="001F1ED4"/>
    <w:rsid w:val="001F1F59"/>
    <w:rsid w:val="001F1FAE"/>
    <w:rsid w:val="001F2070"/>
    <w:rsid w:val="001F20DB"/>
    <w:rsid w:val="001F2216"/>
    <w:rsid w:val="001F2235"/>
    <w:rsid w:val="001F23D1"/>
    <w:rsid w:val="001F24A9"/>
    <w:rsid w:val="001F24C5"/>
    <w:rsid w:val="001F2514"/>
    <w:rsid w:val="001F2686"/>
    <w:rsid w:val="001F2692"/>
    <w:rsid w:val="001F26DC"/>
    <w:rsid w:val="001F26FD"/>
    <w:rsid w:val="001F27DC"/>
    <w:rsid w:val="001F2803"/>
    <w:rsid w:val="001F285D"/>
    <w:rsid w:val="001F2A3B"/>
    <w:rsid w:val="001F2B89"/>
    <w:rsid w:val="001F2B8A"/>
    <w:rsid w:val="001F2BDA"/>
    <w:rsid w:val="001F2CB5"/>
    <w:rsid w:val="001F2CFC"/>
    <w:rsid w:val="001F2E51"/>
    <w:rsid w:val="001F2E86"/>
    <w:rsid w:val="001F2F07"/>
    <w:rsid w:val="001F2FCE"/>
    <w:rsid w:val="001F301F"/>
    <w:rsid w:val="001F31EA"/>
    <w:rsid w:val="001F31F1"/>
    <w:rsid w:val="001F3253"/>
    <w:rsid w:val="001F32ED"/>
    <w:rsid w:val="001F332A"/>
    <w:rsid w:val="001F3409"/>
    <w:rsid w:val="001F343D"/>
    <w:rsid w:val="001F34E3"/>
    <w:rsid w:val="001F356B"/>
    <w:rsid w:val="001F3606"/>
    <w:rsid w:val="001F36C0"/>
    <w:rsid w:val="001F36D0"/>
    <w:rsid w:val="001F370C"/>
    <w:rsid w:val="001F371B"/>
    <w:rsid w:val="001F3734"/>
    <w:rsid w:val="001F37B5"/>
    <w:rsid w:val="001F37D2"/>
    <w:rsid w:val="001F37E0"/>
    <w:rsid w:val="001F383A"/>
    <w:rsid w:val="001F392C"/>
    <w:rsid w:val="001F39E1"/>
    <w:rsid w:val="001F3A16"/>
    <w:rsid w:val="001F3B44"/>
    <w:rsid w:val="001F3B5E"/>
    <w:rsid w:val="001F3BBE"/>
    <w:rsid w:val="001F3CDB"/>
    <w:rsid w:val="001F3CE8"/>
    <w:rsid w:val="001F3CFF"/>
    <w:rsid w:val="001F3D54"/>
    <w:rsid w:val="001F3F00"/>
    <w:rsid w:val="001F3FE0"/>
    <w:rsid w:val="001F4027"/>
    <w:rsid w:val="001F4133"/>
    <w:rsid w:val="001F419F"/>
    <w:rsid w:val="001F428F"/>
    <w:rsid w:val="001F4328"/>
    <w:rsid w:val="001F43BE"/>
    <w:rsid w:val="001F4411"/>
    <w:rsid w:val="001F4435"/>
    <w:rsid w:val="001F4501"/>
    <w:rsid w:val="001F453A"/>
    <w:rsid w:val="001F469C"/>
    <w:rsid w:val="001F46E8"/>
    <w:rsid w:val="001F473F"/>
    <w:rsid w:val="001F476F"/>
    <w:rsid w:val="001F4779"/>
    <w:rsid w:val="001F478A"/>
    <w:rsid w:val="001F4848"/>
    <w:rsid w:val="001F4854"/>
    <w:rsid w:val="001F4892"/>
    <w:rsid w:val="001F4896"/>
    <w:rsid w:val="001F491A"/>
    <w:rsid w:val="001F4A38"/>
    <w:rsid w:val="001F4AD0"/>
    <w:rsid w:val="001F4ADB"/>
    <w:rsid w:val="001F4B1A"/>
    <w:rsid w:val="001F4B54"/>
    <w:rsid w:val="001F4C86"/>
    <w:rsid w:val="001F4C96"/>
    <w:rsid w:val="001F4D58"/>
    <w:rsid w:val="001F4D72"/>
    <w:rsid w:val="001F4DA0"/>
    <w:rsid w:val="001F4DD7"/>
    <w:rsid w:val="001F4DD9"/>
    <w:rsid w:val="001F4E62"/>
    <w:rsid w:val="001F4F5E"/>
    <w:rsid w:val="001F4FA7"/>
    <w:rsid w:val="001F4FAF"/>
    <w:rsid w:val="001F5191"/>
    <w:rsid w:val="001F51DE"/>
    <w:rsid w:val="001F52A9"/>
    <w:rsid w:val="001F5361"/>
    <w:rsid w:val="001F53C4"/>
    <w:rsid w:val="001F541C"/>
    <w:rsid w:val="001F541D"/>
    <w:rsid w:val="001F5435"/>
    <w:rsid w:val="001F543D"/>
    <w:rsid w:val="001F54F7"/>
    <w:rsid w:val="001F5583"/>
    <w:rsid w:val="001F55CF"/>
    <w:rsid w:val="001F569C"/>
    <w:rsid w:val="001F56B7"/>
    <w:rsid w:val="001F56C6"/>
    <w:rsid w:val="001F57B0"/>
    <w:rsid w:val="001F57E7"/>
    <w:rsid w:val="001F58C5"/>
    <w:rsid w:val="001F58F7"/>
    <w:rsid w:val="001F5932"/>
    <w:rsid w:val="001F5981"/>
    <w:rsid w:val="001F5988"/>
    <w:rsid w:val="001F59A7"/>
    <w:rsid w:val="001F5A08"/>
    <w:rsid w:val="001F5A28"/>
    <w:rsid w:val="001F5A7A"/>
    <w:rsid w:val="001F5BB1"/>
    <w:rsid w:val="001F5BCA"/>
    <w:rsid w:val="001F5BE6"/>
    <w:rsid w:val="001F5C06"/>
    <w:rsid w:val="001F5D2D"/>
    <w:rsid w:val="001F5F0C"/>
    <w:rsid w:val="001F5F13"/>
    <w:rsid w:val="001F5F1F"/>
    <w:rsid w:val="001F5F80"/>
    <w:rsid w:val="001F5FCA"/>
    <w:rsid w:val="001F5FF9"/>
    <w:rsid w:val="001F6074"/>
    <w:rsid w:val="001F6121"/>
    <w:rsid w:val="001F6140"/>
    <w:rsid w:val="001F61EB"/>
    <w:rsid w:val="001F6272"/>
    <w:rsid w:val="001F6278"/>
    <w:rsid w:val="001F639E"/>
    <w:rsid w:val="001F63EF"/>
    <w:rsid w:val="001F6489"/>
    <w:rsid w:val="001F6548"/>
    <w:rsid w:val="001F6571"/>
    <w:rsid w:val="001F6644"/>
    <w:rsid w:val="001F6652"/>
    <w:rsid w:val="001F6663"/>
    <w:rsid w:val="001F6771"/>
    <w:rsid w:val="001F678E"/>
    <w:rsid w:val="001F67F5"/>
    <w:rsid w:val="001F68A7"/>
    <w:rsid w:val="001F68CB"/>
    <w:rsid w:val="001F6957"/>
    <w:rsid w:val="001F697B"/>
    <w:rsid w:val="001F698E"/>
    <w:rsid w:val="001F69C9"/>
    <w:rsid w:val="001F6A03"/>
    <w:rsid w:val="001F6A05"/>
    <w:rsid w:val="001F6A39"/>
    <w:rsid w:val="001F6AE6"/>
    <w:rsid w:val="001F6B3E"/>
    <w:rsid w:val="001F6B50"/>
    <w:rsid w:val="001F6BB7"/>
    <w:rsid w:val="001F6C67"/>
    <w:rsid w:val="001F6CBA"/>
    <w:rsid w:val="001F6D42"/>
    <w:rsid w:val="001F6EEA"/>
    <w:rsid w:val="001F6EFC"/>
    <w:rsid w:val="001F6F09"/>
    <w:rsid w:val="001F6F43"/>
    <w:rsid w:val="001F6F77"/>
    <w:rsid w:val="001F70F2"/>
    <w:rsid w:val="001F7110"/>
    <w:rsid w:val="001F712A"/>
    <w:rsid w:val="001F7148"/>
    <w:rsid w:val="001F716C"/>
    <w:rsid w:val="001F7338"/>
    <w:rsid w:val="001F7356"/>
    <w:rsid w:val="001F7384"/>
    <w:rsid w:val="001F73ED"/>
    <w:rsid w:val="001F7445"/>
    <w:rsid w:val="001F746F"/>
    <w:rsid w:val="001F7478"/>
    <w:rsid w:val="001F747F"/>
    <w:rsid w:val="001F7544"/>
    <w:rsid w:val="001F75E4"/>
    <w:rsid w:val="001F75F1"/>
    <w:rsid w:val="001F7632"/>
    <w:rsid w:val="001F7635"/>
    <w:rsid w:val="001F7648"/>
    <w:rsid w:val="001F76CA"/>
    <w:rsid w:val="001F77C5"/>
    <w:rsid w:val="001F77D0"/>
    <w:rsid w:val="001F787C"/>
    <w:rsid w:val="001F78AD"/>
    <w:rsid w:val="001F78C2"/>
    <w:rsid w:val="001F7914"/>
    <w:rsid w:val="001F7949"/>
    <w:rsid w:val="001F79E9"/>
    <w:rsid w:val="001F7A09"/>
    <w:rsid w:val="001F7B98"/>
    <w:rsid w:val="001F7C0B"/>
    <w:rsid w:val="001F7C78"/>
    <w:rsid w:val="001F7CD8"/>
    <w:rsid w:val="001F7D9B"/>
    <w:rsid w:val="001F7E55"/>
    <w:rsid w:val="001F7F1A"/>
    <w:rsid w:val="001F7F63"/>
    <w:rsid w:val="0020010D"/>
    <w:rsid w:val="0020010F"/>
    <w:rsid w:val="0020020C"/>
    <w:rsid w:val="0020024B"/>
    <w:rsid w:val="00200367"/>
    <w:rsid w:val="002003AE"/>
    <w:rsid w:val="002003DF"/>
    <w:rsid w:val="002003E2"/>
    <w:rsid w:val="00200405"/>
    <w:rsid w:val="0020042F"/>
    <w:rsid w:val="002004A2"/>
    <w:rsid w:val="002004DC"/>
    <w:rsid w:val="00200533"/>
    <w:rsid w:val="00200544"/>
    <w:rsid w:val="00200553"/>
    <w:rsid w:val="00200558"/>
    <w:rsid w:val="002005F9"/>
    <w:rsid w:val="00200602"/>
    <w:rsid w:val="0020065A"/>
    <w:rsid w:val="002006C6"/>
    <w:rsid w:val="0020072B"/>
    <w:rsid w:val="0020083D"/>
    <w:rsid w:val="00200846"/>
    <w:rsid w:val="00200899"/>
    <w:rsid w:val="00200903"/>
    <w:rsid w:val="0020096D"/>
    <w:rsid w:val="002009DC"/>
    <w:rsid w:val="00200AA4"/>
    <w:rsid w:val="00200AFE"/>
    <w:rsid w:val="00200B4D"/>
    <w:rsid w:val="00200BE8"/>
    <w:rsid w:val="00200C58"/>
    <w:rsid w:val="00200CAC"/>
    <w:rsid w:val="00200CAE"/>
    <w:rsid w:val="00200CD5"/>
    <w:rsid w:val="00200E0D"/>
    <w:rsid w:val="00200E77"/>
    <w:rsid w:val="00200EA0"/>
    <w:rsid w:val="00200EC8"/>
    <w:rsid w:val="00200F7A"/>
    <w:rsid w:val="00200FDC"/>
    <w:rsid w:val="002010DD"/>
    <w:rsid w:val="00201191"/>
    <w:rsid w:val="0020123B"/>
    <w:rsid w:val="00201251"/>
    <w:rsid w:val="0020126D"/>
    <w:rsid w:val="002012E9"/>
    <w:rsid w:val="0020135F"/>
    <w:rsid w:val="00201369"/>
    <w:rsid w:val="00201391"/>
    <w:rsid w:val="002013A7"/>
    <w:rsid w:val="0020143D"/>
    <w:rsid w:val="0020144C"/>
    <w:rsid w:val="00201451"/>
    <w:rsid w:val="002014B4"/>
    <w:rsid w:val="0020150C"/>
    <w:rsid w:val="00201549"/>
    <w:rsid w:val="002016E6"/>
    <w:rsid w:val="00201748"/>
    <w:rsid w:val="00201782"/>
    <w:rsid w:val="002017E4"/>
    <w:rsid w:val="00201831"/>
    <w:rsid w:val="00201835"/>
    <w:rsid w:val="0020184D"/>
    <w:rsid w:val="00201855"/>
    <w:rsid w:val="0020196F"/>
    <w:rsid w:val="00201A2C"/>
    <w:rsid w:val="00201BDE"/>
    <w:rsid w:val="00201C6F"/>
    <w:rsid w:val="00201D3F"/>
    <w:rsid w:val="00201D50"/>
    <w:rsid w:val="00201DB9"/>
    <w:rsid w:val="00201EB1"/>
    <w:rsid w:val="00201F0B"/>
    <w:rsid w:val="0020202F"/>
    <w:rsid w:val="00202074"/>
    <w:rsid w:val="002020EC"/>
    <w:rsid w:val="00202112"/>
    <w:rsid w:val="00202116"/>
    <w:rsid w:val="002021D6"/>
    <w:rsid w:val="002021F9"/>
    <w:rsid w:val="00202270"/>
    <w:rsid w:val="00202290"/>
    <w:rsid w:val="00202388"/>
    <w:rsid w:val="0020238D"/>
    <w:rsid w:val="00202414"/>
    <w:rsid w:val="002024AC"/>
    <w:rsid w:val="002024F1"/>
    <w:rsid w:val="0020258C"/>
    <w:rsid w:val="00202590"/>
    <w:rsid w:val="0020264A"/>
    <w:rsid w:val="00202651"/>
    <w:rsid w:val="0020266C"/>
    <w:rsid w:val="0020267F"/>
    <w:rsid w:val="002026F0"/>
    <w:rsid w:val="0020280C"/>
    <w:rsid w:val="002028ED"/>
    <w:rsid w:val="00202911"/>
    <w:rsid w:val="00202A78"/>
    <w:rsid w:val="00202C77"/>
    <w:rsid w:val="00202CE5"/>
    <w:rsid w:val="00202CE8"/>
    <w:rsid w:val="00202D1E"/>
    <w:rsid w:val="00202E3D"/>
    <w:rsid w:val="00202EF2"/>
    <w:rsid w:val="00202F8B"/>
    <w:rsid w:val="00202F9A"/>
    <w:rsid w:val="00203025"/>
    <w:rsid w:val="0020306D"/>
    <w:rsid w:val="002030E4"/>
    <w:rsid w:val="00203261"/>
    <w:rsid w:val="00203268"/>
    <w:rsid w:val="002032A8"/>
    <w:rsid w:val="00203345"/>
    <w:rsid w:val="00203373"/>
    <w:rsid w:val="00203388"/>
    <w:rsid w:val="00203445"/>
    <w:rsid w:val="002034F3"/>
    <w:rsid w:val="002036D3"/>
    <w:rsid w:val="0020377B"/>
    <w:rsid w:val="0020388A"/>
    <w:rsid w:val="002038A4"/>
    <w:rsid w:val="002038E7"/>
    <w:rsid w:val="0020391D"/>
    <w:rsid w:val="00203925"/>
    <w:rsid w:val="0020398E"/>
    <w:rsid w:val="00203A00"/>
    <w:rsid w:val="00203A75"/>
    <w:rsid w:val="00203BE5"/>
    <w:rsid w:val="00203C6B"/>
    <w:rsid w:val="00203C87"/>
    <w:rsid w:val="00203CA0"/>
    <w:rsid w:val="00203CCB"/>
    <w:rsid w:val="00203CFA"/>
    <w:rsid w:val="00203D08"/>
    <w:rsid w:val="00203DF5"/>
    <w:rsid w:val="00203E56"/>
    <w:rsid w:val="00203F25"/>
    <w:rsid w:val="00203F3A"/>
    <w:rsid w:val="00203FA7"/>
    <w:rsid w:val="00204034"/>
    <w:rsid w:val="00204187"/>
    <w:rsid w:val="002041B0"/>
    <w:rsid w:val="002043DB"/>
    <w:rsid w:val="0020441E"/>
    <w:rsid w:val="0020452D"/>
    <w:rsid w:val="002045B9"/>
    <w:rsid w:val="002045D6"/>
    <w:rsid w:val="00204663"/>
    <w:rsid w:val="00204900"/>
    <w:rsid w:val="00204912"/>
    <w:rsid w:val="00204951"/>
    <w:rsid w:val="00204973"/>
    <w:rsid w:val="00204A53"/>
    <w:rsid w:val="00204B44"/>
    <w:rsid w:val="00204B5C"/>
    <w:rsid w:val="00204B68"/>
    <w:rsid w:val="00204B6B"/>
    <w:rsid w:val="00204BFD"/>
    <w:rsid w:val="00204CA1"/>
    <w:rsid w:val="00204CAB"/>
    <w:rsid w:val="00204DE7"/>
    <w:rsid w:val="00204ECB"/>
    <w:rsid w:val="00204F2F"/>
    <w:rsid w:val="002050CA"/>
    <w:rsid w:val="00205147"/>
    <w:rsid w:val="0020514A"/>
    <w:rsid w:val="00205167"/>
    <w:rsid w:val="0020519F"/>
    <w:rsid w:val="002051B6"/>
    <w:rsid w:val="00205297"/>
    <w:rsid w:val="002052B4"/>
    <w:rsid w:val="002052D6"/>
    <w:rsid w:val="00205354"/>
    <w:rsid w:val="00205374"/>
    <w:rsid w:val="00205457"/>
    <w:rsid w:val="0020555C"/>
    <w:rsid w:val="00205574"/>
    <w:rsid w:val="00205599"/>
    <w:rsid w:val="002055E4"/>
    <w:rsid w:val="0020560A"/>
    <w:rsid w:val="00205832"/>
    <w:rsid w:val="002058D5"/>
    <w:rsid w:val="002059A1"/>
    <w:rsid w:val="002059F8"/>
    <w:rsid w:val="00205A60"/>
    <w:rsid w:val="00205A71"/>
    <w:rsid w:val="00205AE2"/>
    <w:rsid w:val="00205B3C"/>
    <w:rsid w:val="00205B64"/>
    <w:rsid w:val="00205B66"/>
    <w:rsid w:val="00205BFF"/>
    <w:rsid w:val="00205C27"/>
    <w:rsid w:val="00205C43"/>
    <w:rsid w:val="00205CC4"/>
    <w:rsid w:val="00205CE3"/>
    <w:rsid w:val="00205CE9"/>
    <w:rsid w:val="00205D05"/>
    <w:rsid w:val="00205D0C"/>
    <w:rsid w:val="00205D0D"/>
    <w:rsid w:val="00205D6C"/>
    <w:rsid w:val="00205DAD"/>
    <w:rsid w:val="00205E1E"/>
    <w:rsid w:val="00205EFA"/>
    <w:rsid w:val="00205F2C"/>
    <w:rsid w:val="002060BE"/>
    <w:rsid w:val="00206140"/>
    <w:rsid w:val="00206167"/>
    <w:rsid w:val="002062DE"/>
    <w:rsid w:val="00206362"/>
    <w:rsid w:val="00206444"/>
    <w:rsid w:val="00206488"/>
    <w:rsid w:val="00206499"/>
    <w:rsid w:val="002065AB"/>
    <w:rsid w:val="002065B4"/>
    <w:rsid w:val="0020664A"/>
    <w:rsid w:val="00206681"/>
    <w:rsid w:val="002066D2"/>
    <w:rsid w:val="0020686B"/>
    <w:rsid w:val="00206A3F"/>
    <w:rsid w:val="00206AED"/>
    <w:rsid w:val="00206B32"/>
    <w:rsid w:val="00206B35"/>
    <w:rsid w:val="00206C38"/>
    <w:rsid w:val="00206CF6"/>
    <w:rsid w:val="00206D4D"/>
    <w:rsid w:val="00206DC1"/>
    <w:rsid w:val="00206E50"/>
    <w:rsid w:val="00206EDA"/>
    <w:rsid w:val="00206F64"/>
    <w:rsid w:val="00207086"/>
    <w:rsid w:val="0020708B"/>
    <w:rsid w:val="002070CE"/>
    <w:rsid w:val="00207118"/>
    <w:rsid w:val="0020713E"/>
    <w:rsid w:val="00207162"/>
    <w:rsid w:val="002071DA"/>
    <w:rsid w:val="00207270"/>
    <w:rsid w:val="002073C5"/>
    <w:rsid w:val="00207462"/>
    <w:rsid w:val="002074C7"/>
    <w:rsid w:val="0020762B"/>
    <w:rsid w:val="00207673"/>
    <w:rsid w:val="00207676"/>
    <w:rsid w:val="002076A2"/>
    <w:rsid w:val="002076C5"/>
    <w:rsid w:val="002077AF"/>
    <w:rsid w:val="002078E6"/>
    <w:rsid w:val="00207958"/>
    <w:rsid w:val="00207A76"/>
    <w:rsid w:val="00207A9F"/>
    <w:rsid w:val="00207AD5"/>
    <w:rsid w:val="00207B26"/>
    <w:rsid w:val="00207B62"/>
    <w:rsid w:val="00207B7D"/>
    <w:rsid w:val="00207C3F"/>
    <w:rsid w:val="00207C54"/>
    <w:rsid w:val="00207CB5"/>
    <w:rsid w:val="00207D39"/>
    <w:rsid w:val="00207D44"/>
    <w:rsid w:val="00207D7D"/>
    <w:rsid w:val="00207E4E"/>
    <w:rsid w:val="00207E58"/>
    <w:rsid w:val="00207E68"/>
    <w:rsid w:val="00207EC9"/>
    <w:rsid w:val="00207F31"/>
    <w:rsid w:val="00207F67"/>
    <w:rsid w:val="002100AC"/>
    <w:rsid w:val="00210135"/>
    <w:rsid w:val="00210167"/>
    <w:rsid w:val="002101D0"/>
    <w:rsid w:val="0021021F"/>
    <w:rsid w:val="002102FD"/>
    <w:rsid w:val="00210382"/>
    <w:rsid w:val="00210472"/>
    <w:rsid w:val="00210488"/>
    <w:rsid w:val="00210514"/>
    <w:rsid w:val="002105B8"/>
    <w:rsid w:val="00210605"/>
    <w:rsid w:val="00210714"/>
    <w:rsid w:val="00210774"/>
    <w:rsid w:val="0021097D"/>
    <w:rsid w:val="002109BB"/>
    <w:rsid w:val="002109E6"/>
    <w:rsid w:val="00210A3A"/>
    <w:rsid w:val="00210A58"/>
    <w:rsid w:val="00210AE8"/>
    <w:rsid w:val="00210B5E"/>
    <w:rsid w:val="00210CC6"/>
    <w:rsid w:val="00210D6A"/>
    <w:rsid w:val="00210D9A"/>
    <w:rsid w:val="00210E8B"/>
    <w:rsid w:val="002110A6"/>
    <w:rsid w:val="002110EA"/>
    <w:rsid w:val="00211104"/>
    <w:rsid w:val="00211187"/>
    <w:rsid w:val="002111B5"/>
    <w:rsid w:val="0021121D"/>
    <w:rsid w:val="002112D0"/>
    <w:rsid w:val="0021132F"/>
    <w:rsid w:val="0021135E"/>
    <w:rsid w:val="00211401"/>
    <w:rsid w:val="00211410"/>
    <w:rsid w:val="0021141A"/>
    <w:rsid w:val="00211471"/>
    <w:rsid w:val="00211586"/>
    <w:rsid w:val="002116FF"/>
    <w:rsid w:val="0021170C"/>
    <w:rsid w:val="0021177E"/>
    <w:rsid w:val="002117BD"/>
    <w:rsid w:val="0021182B"/>
    <w:rsid w:val="0021183D"/>
    <w:rsid w:val="002118CF"/>
    <w:rsid w:val="00211989"/>
    <w:rsid w:val="002119BF"/>
    <w:rsid w:val="00211AA0"/>
    <w:rsid w:val="00211AF5"/>
    <w:rsid w:val="00211B40"/>
    <w:rsid w:val="00211B4D"/>
    <w:rsid w:val="00211BA4"/>
    <w:rsid w:val="00211D10"/>
    <w:rsid w:val="00211D18"/>
    <w:rsid w:val="00211D49"/>
    <w:rsid w:val="00211D85"/>
    <w:rsid w:val="00211E0D"/>
    <w:rsid w:val="00211EB6"/>
    <w:rsid w:val="0021205F"/>
    <w:rsid w:val="00212064"/>
    <w:rsid w:val="00212067"/>
    <w:rsid w:val="002120AC"/>
    <w:rsid w:val="002120DD"/>
    <w:rsid w:val="00212154"/>
    <w:rsid w:val="00212158"/>
    <w:rsid w:val="00212185"/>
    <w:rsid w:val="002121DA"/>
    <w:rsid w:val="002121DF"/>
    <w:rsid w:val="002122A0"/>
    <w:rsid w:val="00212385"/>
    <w:rsid w:val="002123D6"/>
    <w:rsid w:val="00212481"/>
    <w:rsid w:val="00212486"/>
    <w:rsid w:val="0021253A"/>
    <w:rsid w:val="0021255E"/>
    <w:rsid w:val="002127BC"/>
    <w:rsid w:val="002127E9"/>
    <w:rsid w:val="002127F4"/>
    <w:rsid w:val="00212808"/>
    <w:rsid w:val="00212851"/>
    <w:rsid w:val="0021289F"/>
    <w:rsid w:val="002128FE"/>
    <w:rsid w:val="00212952"/>
    <w:rsid w:val="00212954"/>
    <w:rsid w:val="0021299C"/>
    <w:rsid w:val="00212A22"/>
    <w:rsid w:val="00212ADD"/>
    <w:rsid w:val="00212B67"/>
    <w:rsid w:val="00212C72"/>
    <w:rsid w:val="00212CCA"/>
    <w:rsid w:val="00212CE2"/>
    <w:rsid w:val="00212D7D"/>
    <w:rsid w:val="00212DBA"/>
    <w:rsid w:val="00212DC0"/>
    <w:rsid w:val="00212DFA"/>
    <w:rsid w:val="00212DFE"/>
    <w:rsid w:val="00212EB5"/>
    <w:rsid w:val="00212ECB"/>
    <w:rsid w:val="00212EF8"/>
    <w:rsid w:val="00212F81"/>
    <w:rsid w:val="00212F9D"/>
    <w:rsid w:val="00212FA4"/>
    <w:rsid w:val="00213096"/>
    <w:rsid w:val="00213155"/>
    <w:rsid w:val="002131D6"/>
    <w:rsid w:val="0021332E"/>
    <w:rsid w:val="002133B1"/>
    <w:rsid w:val="002133DE"/>
    <w:rsid w:val="0021341B"/>
    <w:rsid w:val="0021346E"/>
    <w:rsid w:val="00213479"/>
    <w:rsid w:val="002134C4"/>
    <w:rsid w:val="002134CA"/>
    <w:rsid w:val="0021355A"/>
    <w:rsid w:val="00213581"/>
    <w:rsid w:val="00213594"/>
    <w:rsid w:val="002135AB"/>
    <w:rsid w:val="00213625"/>
    <w:rsid w:val="0021363E"/>
    <w:rsid w:val="0021369E"/>
    <w:rsid w:val="002136F9"/>
    <w:rsid w:val="00213744"/>
    <w:rsid w:val="0021374D"/>
    <w:rsid w:val="00213762"/>
    <w:rsid w:val="00213781"/>
    <w:rsid w:val="0021378B"/>
    <w:rsid w:val="002137E4"/>
    <w:rsid w:val="0021383F"/>
    <w:rsid w:val="0021389D"/>
    <w:rsid w:val="00213997"/>
    <w:rsid w:val="002139AF"/>
    <w:rsid w:val="00213A27"/>
    <w:rsid w:val="00213A2C"/>
    <w:rsid w:val="00213A8C"/>
    <w:rsid w:val="00213ADE"/>
    <w:rsid w:val="00213B0D"/>
    <w:rsid w:val="00213B35"/>
    <w:rsid w:val="00213D05"/>
    <w:rsid w:val="00213D6D"/>
    <w:rsid w:val="00213D8F"/>
    <w:rsid w:val="00213E30"/>
    <w:rsid w:val="00213E35"/>
    <w:rsid w:val="00213E4C"/>
    <w:rsid w:val="00213EF9"/>
    <w:rsid w:val="00213F20"/>
    <w:rsid w:val="002140B1"/>
    <w:rsid w:val="0021411C"/>
    <w:rsid w:val="00214156"/>
    <w:rsid w:val="002141F9"/>
    <w:rsid w:val="002141FD"/>
    <w:rsid w:val="00214217"/>
    <w:rsid w:val="00214238"/>
    <w:rsid w:val="002143A9"/>
    <w:rsid w:val="002144AA"/>
    <w:rsid w:val="002144C2"/>
    <w:rsid w:val="0021458F"/>
    <w:rsid w:val="0021461F"/>
    <w:rsid w:val="002146F2"/>
    <w:rsid w:val="00214736"/>
    <w:rsid w:val="002147DF"/>
    <w:rsid w:val="002147E8"/>
    <w:rsid w:val="00214889"/>
    <w:rsid w:val="0021489D"/>
    <w:rsid w:val="002149A3"/>
    <w:rsid w:val="00214A0D"/>
    <w:rsid w:val="00214A76"/>
    <w:rsid w:val="00214AF3"/>
    <w:rsid w:val="00214B5B"/>
    <w:rsid w:val="00214BCC"/>
    <w:rsid w:val="00214C0A"/>
    <w:rsid w:val="00214C2F"/>
    <w:rsid w:val="00214C7C"/>
    <w:rsid w:val="00214CAF"/>
    <w:rsid w:val="00214E03"/>
    <w:rsid w:val="00214E70"/>
    <w:rsid w:val="00214EFD"/>
    <w:rsid w:val="00214F39"/>
    <w:rsid w:val="00214FF0"/>
    <w:rsid w:val="00215005"/>
    <w:rsid w:val="00215051"/>
    <w:rsid w:val="00215091"/>
    <w:rsid w:val="00215101"/>
    <w:rsid w:val="002151CC"/>
    <w:rsid w:val="00215230"/>
    <w:rsid w:val="002152A4"/>
    <w:rsid w:val="002152F3"/>
    <w:rsid w:val="00215336"/>
    <w:rsid w:val="002153C9"/>
    <w:rsid w:val="00215479"/>
    <w:rsid w:val="002154E9"/>
    <w:rsid w:val="002155EA"/>
    <w:rsid w:val="0021560A"/>
    <w:rsid w:val="002156A7"/>
    <w:rsid w:val="002156B4"/>
    <w:rsid w:val="002156D0"/>
    <w:rsid w:val="0021574E"/>
    <w:rsid w:val="0021580E"/>
    <w:rsid w:val="00215849"/>
    <w:rsid w:val="00215894"/>
    <w:rsid w:val="002159CF"/>
    <w:rsid w:val="00215A5E"/>
    <w:rsid w:val="00215AF8"/>
    <w:rsid w:val="00215CE0"/>
    <w:rsid w:val="00215D5E"/>
    <w:rsid w:val="00215E21"/>
    <w:rsid w:val="00215EBC"/>
    <w:rsid w:val="00215EDC"/>
    <w:rsid w:val="00215EF6"/>
    <w:rsid w:val="00215F05"/>
    <w:rsid w:val="0021608B"/>
    <w:rsid w:val="002160EB"/>
    <w:rsid w:val="00216131"/>
    <w:rsid w:val="00216197"/>
    <w:rsid w:val="002161C9"/>
    <w:rsid w:val="002161F1"/>
    <w:rsid w:val="002163B2"/>
    <w:rsid w:val="0021643E"/>
    <w:rsid w:val="00216456"/>
    <w:rsid w:val="00216496"/>
    <w:rsid w:val="002164B4"/>
    <w:rsid w:val="0021655A"/>
    <w:rsid w:val="00216590"/>
    <w:rsid w:val="002165B6"/>
    <w:rsid w:val="002166DE"/>
    <w:rsid w:val="00216885"/>
    <w:rsid w:val="002168EC"/>
    <w:rsid w:val="0021690C"/>
    <w:rsid w:val="00216999"/>
    <w:rsid w:val="002169D5"/>
    <w:rsid w:val="00216A40"/>
    <w:rsid w:val="00216A54"/>
    <w:rsid w:val="00216A5C"/>
    <w:rsid w:val="00216AD9"/>
    <w:rsid w:val="00216B0A"/>
    <w:rsid w:val="00216B2C"/>
    <w:rsid w:val="00216B9B"/>
    <w:rsid w:val="00216E06"/>
    <w:rsid w:val="00216E10"/>
    <w:rsid w:val="00216E34"/>
    <w:rsid w:val="00216FB2"/>
    <w:rsid w:val="00216FC5"/>
    <w:rsid w:val="00216FD1"/>
    <w:rsid w:val="0021704C"/>
    <w:rsid w:val="0021730C"/>
    <w:rsid w:val="002174E3"/>
    <w:rsid w:val="002174FC"/>
    <w:rsid w:val="00217507"/>
    <w:rsid w:val="00217550"/>
    <w:rsid w:val="002175E8"/>
    <w:rsid w:val="00217630"/>
    <w:rsid w:val="0021768A"/>
    <w:rsid w:val="002177F2"/>
    <w:rsid w:val="0021781F"/>
    <w:rsid w:val="0021787C"/>
    <w:rsid w:val="002179AC"/>
    <w:rsid w:val="002179E3"/>
    <w:rsid w:val="00217A56"/>
    <w:rsid w:val="00217A69"/>
    <w:rsid w:val="00217A96"/>
    <w:rsid w:val="00217BC6"/>
    <w:rsid w:val="00217C15"/>
    <w:rsid w:val="00217CED"/>
    <w:rsid w:val="00217D0E"/>
    <w:rsid w:val="00217D10"/>
    <w:rsid w:val="00217D12"/>
    <w:rsid w:val="00217DFF"/>
    <w:rsid w:val="00217F08"/>
    <w:rsid w:val="00217F5B"/>
    <w:rsid w:val="0022015F"/>
    <w:rsid w:val="00220170"/>
    <w:rsid w:val="002201FB"/>
    <w:rsid w:val="00220497"/>
    <w:rsid w:val="002204D3"/>
    <w:rsid w:val="0022050C"/>
    <w:rsid w:val="00220514"/>
    <w:rsid w:val="00220535"/>
    <w:rsid w:val="00220543"/>
    <w:rsid w:val="002205C8"/>
    <w:rsid w:val="002206A9"/>
    <w:rsid w:val="002206C2"/>
    <w:rsid w:val="002207D2"/>
    <w:rsid w:val="0022082B"/>
    <w:rsid w:val="00220942"/>
    <w:rsid w:val="00220956"/>
    <w:rsid w:val="002209B4"/>
    <w:rsid w:val="002209BB"/>
    <w:rsid w:val="002209CF"/>
    <w:rsid w:val="00220A86"/>
    <w:rsid w:val="00220A9C"/>
    <w:rsid w:val="00220C59"/>
    <w:rsid w:val="00220CEC"/>
    <w:rsid w:val="00220D38"/>
    <w:rsid w:val="00220DC1"/>
    <w:rsid w:val="00220DE5"/>
    <w:rsid w:val="00220E7A"/>
    <w:rsid w:val="00220EBF"/>
    <w:rsid w:val="00220FE9"/>
    <w:rsid w:val="00221023"/>
    <w:rsid w:val="00221148"/>
    <w:rsid w:val="0022114E"/>
    <w:rsid w:val="002211E7"/>
    <w:rsid w:val="00221243"/>
    <w:rsid w:val="00221252"/>
    <w:rsid w:val="0022129F"/>
    <w:rsid w:val="00221363"/>
    <w:rsid w:val="002213DA"/>
    <w:rsid w:val="002213ED"/>
    <w:rsid w:val="00221438"/>
    <w:rsid w:val="0022143E"/>
    <w:rsid w:val="0022146B"/>
    <w:rsid w:val="002214CE"/>
    <w:rsid w:val="00221512"/>
    <w:rsid w:val="00221524"/>
    <w:rsid w:val="00221677"/>
    <w:rsid w:val="002216DA"/>
    <w:rsid w:val="00221700"/>
    <w:rsid w:val="00221729"/>
    <w:rsid w:val="0022173F"/>
    <w:rsid w:val="00221748"/>
    <w:rsid w:val="002217FE"/>
    <w:rsid w:val="0022184C"/>
    <w:rsid w:val="00221994"/>
    <w:rsid w:val="002219E4"/>
    <w:rsid w:val="00221A21"/>
    <w:rsid w:val="00221A27"/>
    <w:rsid w:val="00221BC2"/>
    <w:rsid w:val="00221C4C"/>
    <w:rsid w:val="00221CA2"/>
    <w:rsid w:val="00221D2D"/>
    <w:rsid w:val="00221D2F"/>
    <w:rsid w:val="00221E1B"/>
    <w:rsid w:val="00221E20"/>
    <w:rsid w:val="00221E23"/>
    <w:rsid w:val="00221E29"/>
    <w:rsid w:val="00221EFA"/>
    <w:rsid w:val="00221F76"/>
    <w:rsid w:val="00221FAF"/>
    <w:rsid w:val="0022209D"/>
    <w:rsid w:val="00222130"/>
    <w:rsid w:val="00222146"/>
    <w:rsid w:val="0022219E"/>
    <w:rsid w:val="002221AC"/>
    <w:rsid w:val="002221E9"/>
    <w:rsid w:val="00222235"/>
    <w:rsid w:val="0022229F"/>
    <w:rsid w:val="00222333"/>
    <w:rsid w:val="002223F2"/>
    <w:rsid w:val="0022247B"/>
    <w:rsid w:val="002224FC"/>
    <w:rsid w:val="002225A2"/>
    <w:rsid w:val="002225DC"/>
    <w:rsid w:val="00222607"/>
    <w:rsid w:val="00222631"/>
    <w:rsid w:val="002226DB"/>
    <w:rsid w:val="00222873"/>
    <w:rsid w:val="0022297D"/>
    <w:rsid w:val="00222BB7"/>
    <w:rsid w:val="00222BF6"/>
    <w:rsid w:val="00222C35"/>
    <w:rsid w:val="00222C9F"/>
    <w:rsid w:val="00222CD1"/>
    <w:rsid w:val="00222D1D"/>
    <w:rsid w:val="00222D40"/>
    <w:rsid w:val="00222DB1"/>
    <w:rsid w:val="00222E1E"/>
    <w:rsid w:val="00222E46"/>
    <w:rsid w:val="00222F0C"/>
    <w:rsid w:val="00222F54"/>
    <w:rsid w:val="00222F75"/>
    <w:rsid w:val="00222FB3"/>
    <w:rsid w:val="00222FFA"/>
    <w:rsid w:val="002230B3"/>
    <w:rsid w:val="002231F2"/>
    <w:rsid w:val="0022321E"/>
    <w:rsid w:val="00223238"/>
    <w:rsid w:val="00223302"/>
    <w:rsid w:val="00223366"/>
    <w:rsid w:val="002233F5"/>
    <w:rsid w:val="0022340F"/>
    <w:rsid w:val="0022342D"/>
    <w:rsid w:val="00223458"/>
    <w:rsid w:val="00223489"/>
    <w:rsid w:val="00223549"/>
    <w:rsid w:val="0022354F"/>
    <w:rsid w:val="00223571"/>
    <w:rsid w:val="00223631"/>
    <w:rsid w:val="0022365D"/>
    <w:rsid w:val="002236ED"/>
    <w:rsid w:val="002236FC"/>
    <w:rsid w:val="00223833"/>
    <w:rsid w:val="0022384D"/>
    <w:rsid w:val="00223869"/>
    <w:rsid w:val="002238F9"/>
    <w:rsid w:val="00223995"/>
    <w:rsid w:val="00223A56"/>
    <w:rsid w:val="00223AC9"/>
    <w:rsid w:val="00223AF1"/>
    <w:rsid w:val="00223CC1"/>
    <w:rsid w:val="00223D38"/>
    <w:rsid w:val="00223D46"/>
    <w:rsid w:val="00223DDD"/>
    <w:rsid w:val="00223E0D"/>
    <w:rsid w:val="00223E42"/>
    <w:rsid w:val="00223EC0"/>
    <w:rsid w:val="00223FB2"/>
    <w:rsid w:val="00224014"/>
    <w:rsid w:val="0022401D"/>
    <w:rsid w:val="00224055"/>
    <w:rsid w:val="00224149"/>
    <w:rsid w:val="0022415A"/>
    <w:rsid w:val="00224175"/>
    <w:rsid w:val="0022419B"/>
    <w:rsid w:val="002241A6"/>
    <w:rsid w:val="00224387"/>
    <w:rsid w:val="002243CB"/>
    <w:rsid w:val="002243DE"/>
    <w:rsid w:val="00224462"/>
    <w:rsid w:val="00224497"/>
    <w:rsid w:val="002244DE"/>
    <w:rsid w:val="0022453E"/>
    <w:rsid w:val="002245AA"/>
    <w:rsid w:val="00224655"/>
    <w:rsid w:val="00224673"/>
    <w:rsid w:val="00224676"/>
    <w:rsid w:val="0022472E"/>
    <w:rsid w:val="00224779"/>
    <w:rsid w:val="002247F6"/>
    <w:rsid w:val="002247FE"/>
    <w:rsid w:val="002248A8"/>
    <w:rsid w:val="002248F8"/>
    <w:rsid w:val="0022496F"/>
    <w:rsid w:val="00224AAB"/>
    <w:rsid w:val="00224B14"/>
    <w:rsid w:val="00224B38"/>
    <w:rsid w:val="00224B5A"/>
    <w:rsid w:val="00224B64"/>
    <w:rsid w:val="00224B97"/>
    <w:rsid w:val="00224BD6"/>
    <w:rsid w:val="00224C61"/>
    <w:rsid w:val="00224CDB"/>
    <w:rsid w:val="00224DC7"/>
    <w:rsid w:val="00224DCB"/>
    <w:rsid w:val="00224E2F"/>
    <w:rsid w:val="00224E7D"/>
    <w:rsid w:val="00224F5B"/>
    <w:rsid w:val="00224FAC"/>
    <w:rsid w:val="00224FAE"/>
    <w:rsid w:val="00224FF8"/>
    <w:rsid w:val="002251FC"/>
    <w:rsid w:val="00225200"/>
    <w:rsid w:val="00225235"/>
    <w:rsid w:val="002252CA"/>
    <w:rsid w:val="002253CE"/>
    <w:rsid w:val="002253D2"/>
    <w:rsid w:val="002253FC"/>
    <w:rsid w:val="00225466"/>
    <w:rsid w:val="00225475"/>
    <w:rsid w:val="00225586"/>
    <w:rsid w:val="00225608"/>
    <w:rsid w:val="0022560A"/>
    <w:rsid w:val="0022561D"/>
    <w:rsid w:val="00225676"/>
    <w:rsid w:val="002257AB"/>
    <w:rsid w:val="00225843"/>
    <w:rsid w:val="00225858"/>
    <w:rsid w:val="002258B0"/>
    <w:rsid w:val="002258E7"/>
    <w:rsid w:val="0022592F"/>
    <w:rsid w:val="0022595A"/>
    <w:rsid w:val="0022597E"/>
    <w:rsid w:val="00225BA0"/>
    <w:rsid w:val="00225BD9"/>
    <w:rsid w:val="00225CEE"/>
    <w:rsid w:val="00225D77"/>
    <w:rsid w:val="00225DDA"/>
    <w:rsid w:val="00225F30"/>
    <w:rsid w:val="00225FA5"/>
    <w:rsid w:val="0022603D"/>
    <w:rsid w:val="0022617F"/>
    <w:rsid w:val="002262D3"/>
    <w:rsid w:val="0022630E"/>
    <w:rsid w:val="0022635B"/>
    <w:rsid w:val="002263D1"/>
    <w:rsid w:val="002263EC"/>
    <w:rsid w:val="0022644B"/>
    <w:rsid w:val="00226495"/>
    <w:rsid w:val="00226551"/>
    <w:rsid w:val="0022657F"/>
    <w:rsid w:val="0022661D"/>
    <w:rsid w:val="0022664A"/>
    <w:rsid w:val="002266A6"/>
    <w:rsid w:val="00226762"/>
    <w:rsid w:val="0022682F"/>
    <w:rsid w:val="0022690A"/>
    <w:rsid w:val="002269D7"/>
    <w:rsid w:val="00226A5F"/>
    <w:rsid w:val="00226A80"/>
    <w:rsid w:val="00226ACC"/>
    <w:rsid w:val="00226AFA"/>
    <w:rsid w:val="00226BCF"/>
    <w:rsid w:val="00226C09"/>
    <w:rsid w:val="00226C3D"/>
    <w:rsid w:val="00226D53"/>
    <w:rsid w:val="00226DFE"/>
    <w:rsid w:val="00226F65"/>
    <w:rsid w:val="00226F82"/>
    <w:rsid w:val="00226FCF"/>
    <w:rsid w:val="002270B6"/>
    <w:rsid w:val="0022710D"/>
    <w:rsid w:val="00227116"/>
    <w:rsid w:val="00227145"/>
    <w:rsid w:val="00227159"/>
    <w:rsid w:val="0022722A"/>
    <w:rsid w:val="00227247"/>
    <w:rsid w:val="002272C3"/>
    <w:rsid w:val="002272C9"/>
    <w:rsid w:val="002272DD"/>
    <w:rsid w:val="00227312"/>
    <w:rsid w:val="00227347"/>
    <w:rsid w:val="002273E8"/>
    <w:rsid w:val="00227401"/>
    <w:rsid w:val="0022740E"/>
    <w:rsid w:val="00227416"/>
    <w:rsid w:val="00227418"/>
    <w:rsid w:val="002274D3"/>
    <w:rsid w:val="00227508"/>
    <w:rsid w:val="00227550"/>
    <w:rsid w:val="00227562"/>
    <w:rsid w:val="00227584"/>
    <w:rsid w:val="00227594"/>
    <w:rsid w:val="002275C2"/>
    <w:rsid w:val="002275CA"/>
    <w:rsid w:val="002275DB"/>
    <w:rsid w:val="002275E3"/>
    <w:rsid w:val="0022760C"/>
    <w:rsid w:val="00227632"/>
    <w:rsid w:val="00227635"/>
    <w:rsid w:val="00227691"/>
    <w:rsid w:val="00227695"/>
    <w:rsid w:val="002276B4"/>
    <w:rsid w:val="002276FD"/>
    <w:rsid w:val="002277ED"/>
    <w:rsid w:val="002278CA"/>
    <w:rsid w:val="00227921"/>
    <w:rsid w:val="00227A17"/>
    <w:rsid w:val="00227A2B"/>
    <w:rsid w:val="00227B97"/>
    <w:rsid w:val="00227BE3"/>
    <w:rsid w:val="00227C70"/>
    <w:rsid w:val="00227C7F"/>
    <w:rsid w:val="00227CE5"/>
    <w:rsid w:val="00227D2D"/>
    <w:rsid w:val="00227D43"/>
    <w:rsid w:val="00227D55"/>
    <w:rsid w:val="00227E0A"/>
    <w:rsid w:val="00227EA3"/>
    <w:rsid w:val="00227FDD"/>
    <w:rsid w:val="00230002"/>
    <w:rsid w:val="0023003F"/>
    <w:rsid w:val="002300E0"/>
    <w:rsid w:val="00230184"/>
    <w:rsid w:val="002301FC"/>
    <w:rsid w:val="002301FE"/>
    <w:rsid w:val="00230201"/>
    <w:rsid w:val="0023026C"/>
    <w:rsid w:val="00230469"/>
    <w:rsid w:val="00230577"/>
    <w:rsid w:val="002305BB"/>
    <w:rsid w:val="00230738"/>
    <w:rsid w:val="002307AA"/>
    <w:rsid w:val="00230926"/>
    <w:rsid w:val="00230977"/>
    <w:rsid w:val="00230984"/>
    <w:rsid w:val="00230A65"/>
    <w:rsid w:val="00230B2B"/>
    <w:rsid w:val="00230B65"/>
    <w:rsid w:val="00230B81"/>
    <w:rsid w:val="00230B85"/>
    <w:rsid w:val="00230BE9"/>
    <w:rsid w:val="00230D9B"/>
    <w:rsid w:val="00230E79"/>
    <w:rsid w:val="00230EA3"/>
    <w:rsid w:val="00230EC8"/>
    <w:rsid w:val="00230F32"/>
    <w:rsid w:val="002310A8"/>
    <w:rsid w:val="0023112A"/>
    <w:rsid w:val="00231294"/>
    <w:rsid w:val="002312CD"/>
    <w:rsid w:val="00231539"/>
    <w:rsid w:val="00231596"/>
    <w:rsid w:val="002315B4"/>
    <w:rsid w:val="002315C6"/>
    <w:rsid w:val="002315F7"/>
    <w:rsid w:val="00231616"/>
    <w:rsid w:val="00231655"/>
    <w:rsid w:val="0023167F"/>
    <w:rsid w:val="00231727"/>
    <w:rsid w:val="00231741"/>
    <w:rsid w:val="002317F5"/>
    <w:rsid w:val="002318E2"/>
    <w:rsid w:val="002318F0"/>
    <w:rsid w:val="00231905"/>
    <w:rsid w:val="00231A08"/>
    <w:rsid w:val="00231A21"/>
    <w:rsid w:val="00231A75"/>
    <w:rsid w:val="00231D00"/>
    <w:rsid w:val="00231DD5"/>
    <w:rsid w:val="00231E36"/>
    <w:rsid w:val="00231EFA"/>
    <w:rsid w:val="00231F00"/>
    <w:rsid w:val="00231F06"/>
    <w:rsid w:val="00231F15"/>
    <w:rsid w:val="00231F19"/>
    <w:rsid w:val="00231F89"/>
    <w:rsid w:val="00231FF1"/>
    <w:rsid w:val="00232043"/>
    <w:rsid w:val="0023208A"/>
    <w:rsid w:val="00232109"/>
    <w:rsid w:val="002322B4"/>
    <w:rsid w:val="0023237A"/>
    <w:rsid w:val="0023238D"/>
    <w:rsid w:val="00232491"/>
    <w:rsid w:val="002324F8"/>
    <w:rsid w:val="0023262B"/>
    <w:rsid w:val="0023273F"/>
    <w:rsid w:val="002328D2"/>
    <w:rsid w:val="002328DE"/>
    <w:rsid w:val="00232936"/>
    <w:rsid w:val="00232ABA"/>
    <w:rsid w:val="00232BC3"/>
    <w:rsid w:val="00232BFD"/>
    <w:rsid w:val="00232C53"/>
    <w:rsid w:val="00232C60"/>
    <w:rsid w:val="00232C7F"/>
    <w:rsid w:val="00232C95"/>
    <w:rsid w:val="00232D9A"/>
    <w:rsid w:val="00232D9E"/>
    <w:rsid w:val="00232F5D"/>
    <w:rsid w:val="00232FC2"/>
    <w:rsid w:val="002330AD"/>
    <w:rsid w:val="002330DE"/>
    <w:rsid w:val="002330DF"/>
    <w:rsid w:val="002330FC"/>
    <w:rsid w:val="0023313E"/>
    <w:rsid w:val="00233158"/>
    <w:rsid w:val="0023338C"/>
    <w:rsid w:val="00233393"/>
    <w:rsid w:val="002333EE"/>
    <w:rsid w:val="002333F0"/>
    <w:rsid w:val="0023341B"/>
    <w:rsid w:val="002334EA"/>
    <w:rsid w:val="00233516"/>
    <w:rsid w:val="00233532"/>
    <w:rsid w:val="0023375D"/>
    <w:rsid w:val="002337A0"/>
    <w:rsid w:val="002337FC"/>
    <w:rsid w:val="0023385C"/>
    <w:rsid w:val="002338A9"/>
    <w:rsid w:val="00233944"/>
    <w:rsid w:val="0023394B"/>
    <w:rsid w:val="00233968"/>
    <w:rsid w:val="00233972"/>
    <w:rsid w:val="0023397E"/>
    <w:rsid w:val="00233A02"/>
    <w:rsid w:val="00233A58"/>
    <w:rsid w:val="00233B75"/>
    <w:rsid w:val="00233BB2"/>
    <w:rsid w:val="00233C44"/>
    <w:rsid w:val="00233C77"/>
    <w:rsid w:val="00233E25"/>
    <w:rsid w:val="00233E67"/>
    <w:rsid w:val="00233EB0"/>
    <w:rsid w:val="00233EE1"/>
    <w:rsid w:val="00233F3A"/>
    <w:rsid w:val="00233FF7"/>
    <w:rsid w:val="00234024"/>
    <w:rsid w:val="002340A1"/>
    <w:rsid w:val="002341B1"/>
    <w:rsid w:val="00234247"/>
    <w:rsid w:val="0023438A"/>
    <w:rsid w:val="002343AC"/>
    <w:rsid w:val="0023446B"/>
    <w:rsid w:val="0023448E"/>
    <w:rsid w:val="00234599"/>
    <w:rsid w:val="0023464D"/>
    <w:rsid w:val="002346F2"/>
    <w:rsid w:val="00234747"/>
    <w:rsid w:val="0023474C"/>
    <w:rsid w:val="002348A9"/>
    <w:rsid w:val="002348C0"/>
    <w:rsid w:val="002348F7"/>
    <w:rsid w:val="00234924"/>
    <w:rsid w:val="0023492F"/>
    <w:rsid w:val="00234976"/>
    <w:rsid w:val="00234AE5"/>
    <w:rsid w:val="00234B84"/>
    <w:rsid w:val="00234B8E"/>
    <w:rsid w:val="00234BB8"/>
    <w:rsid w:val="00234BCC"/>
    <w:rsid w:val="00234C44"/>
    <w:rsid w:val="00234C76"/>
    <w:rsid w:val="00234C7B"/>
    <w:rsid w:val="00234C8C"/>
    <w:rsid w:val="00234CA4"/>
    <w:rsid w:val="00234D06"/>
    <w:rsid w:val="00234D19"/>
    <w:rsid w:val="00234D2E"/>
    <w:rsid w:val="00234E5F"/>
    <w:rsid w:val="00234F34"/>
    <w:rsid w:val="00234FBD"/>
    <w:rsid w:val="00234FD6"/>
    <w:rsid w:val="002351CA"/>
    <w:rsid w:val="002351EC"/>
    <w:rsid w:val="0023522C"/>
    <w:rsid w:val="00235273"/>
    <w:rsid w:val="0023540E"/>
    <w:rsid w:val="00235436"/>
    <w:rsid w:val="002354E4"/>
    <w:rsid w:val="00235528"/>
    <w:rsid w:val="002355C5"/>
    <w:rsid w:val="0023560A"/>
    <w:rsid w:val="002356BA"/>
    <w:rsid w:val="002356BE"/>
    <w:rsid w:val="00235714"/>
    <w:rsid w:val="0023571F"/>
    <w:rsid w:val="0023574A"/>
    <w:rsid w:val="0023574B"/>
    <w:rsid w:val="00235754"/>
    <w:rsid w:val="0023578A"/>
    <w:rsid w:val="002357F8"/>
    <w:rsid w:val="00235832"/>
    <w:rsid w:val="002358D3"/>
    <w:rsid w:val="00235A40"/>
    <w:rsid w:val="00235B1D"/>
    <w:rsid w:val="00235BEC"/>
    <w:rsid w:val="00235BF8"/>
    <w:rsid w:val="00235C18"/>
    <w:rsid w:val="00235DC5"/>
    <w:rsid w:val="00235E10"/>
    <w:rsid w:val="00235E15"/>
    <w:rsid w:val="00235E3B"/>
    <w:rsid w:val="00235E51"/>
    <w:rsid w:val="00235F6B"/>
    <w:rsid w:val="00235F8B"/>
    <w:rsid w:val="00236003"/>
    <w:rsid w:val="002360EC"/>
    <w:rsid w:val="00236142"/>
    <w:rsid w:val="00236165"/>
    <w:rsid w:val="00236174"/>
    <w:rsid w:val="002361DD"/>
    <w:rsid w:val="002361F0"/>
    <w:rsid w:val="002361FA"/>
    <w:rsid w:val="0023626D"/>
    <w:rsid w:val="00236278"/>
    <w:rsid w:val="00236524"/>
    <w:rsid w:val="00236591"/>
    <w:rsid w:val="00236601"/>
    <w:rsid w:val="00236667"/>
    <w:rsid w:val="0023668B"/>
    <w:rsid w:val="0023686E"/>
    <w:rsid w:val="0023695F"/>
    <w:rsid w:val="002369F2"/>
    <w:rsid w:val="00236A59"/>
    <w:rsid w:val="00236A90"/>
    <w:rsid w:val="00236B44"/>
    <w:rsid w:val="00236CC3"/>
    <w:rsid w:val="00236D67"/>
    <w:rsid w:val="00236DE4"/>
    <w:rsid w:val="00236E3A"/>
    <w:rsid w:val="00236FA6"/>
    <w:rsid w:val="00236FF5"/>
    <w:rsid w:val="002370D9"/>
    <w:rsid w:val="002370DA"/>
    <w:rsid w:val="0023711F"/>
    <w:rsid w:val="00237140"/>
    <w:rsid w:val="00237173"/>
    <w:rsid w:val="002371AE"/>
    <w:rsid w:val="002371C2"/>
    <w:rsid w:val="00237226"/>
    <w:rsid w:val="0023722B"/>
    <w:rsid w:val="00237384"/>
    <w:rsid w:val="002373B2"/>
    <w:rsid w:val="00237499"/>
    <w:rsid w:val="002374E7"/>
    <w:rsid w:val="00237528"/>
    <w:rsid w:val="002376C1"/>
    <w:rsid w:val="002376E7"/>
    <w:rsid w:val="00237715"/>
    <w:rsid w:val="002377F7"/>
    <w:rsid w:val="00237822"/>
    <w:rsid w:val="002378CC"/>
    <w:rsid w:val="0023790E"/>
    <w:rsid w:val="002379F8"/>
    <w:rsid w:val="00237A79"/>
    <w:rsid w:val="00237B2A"/>
    <w:rsid w:val="00237B8C"/>
    <w:rsid w:val="00237BC7"/>
    <w:rsid w:val="00237BE9"/>
    <w:rsid w:val="00237CB8"/>
    <w:rsid w:val="00237CCD"/>
    <w:rsid w:val="00237CCE"/>
    <w:rsid w:val="00237D0E"/>
    <w:rsid w:val="00237D2F"/>
    <w:rsid w:val="00237D3C"/>
    <w:rsid w:val="00237D4F"/>
    <w:rsid w:val="00237D9B"/>
    <w:rsid w:val="00237DAA"/>
    <w:rsid w:val="00237E3C"/>
    <w:rsid w:val="00237EBD"/>
    <w:rsid w:val="00237FA0"/>
    <w:rsid w:val="00237FDA"/>
    <w:rsid w:val="00237FF1"/>
    <w:rsid w:val="00240024"/>
    <w:rsid w:val="00240136"/>
    <w:rsid w:val="0024015B"/>
    <w:rsid w:val="002401AA"/>
    <w:rsid w:val="002401C3"/>
    <w:rsid w:val="00240246"/>
    <w:rsid w:val="00240249"/>
    <w:rsid w:val="00240259"/>
    <w:rsid w:val="0024025D"/>
    <w:rsid w:val="002402CA"/>
    <w:rsid w:val="002402D6"/>
    <w:rsid w:val="00240309"/>
    <w:rsid w:val="00240360"/>
    <w:rsid w:val="00240366"/>
    <w:rsid w:val="002403B0"/>
    <w:rsid w:val="00240436"/>
    <w:rsid w:val="00240488"/>
    <w:rsid w:val="00240604"/>
    <w:rsid w:val="00240659"/>
    <w:rsid w:val="002407C5"/>
    <w:rsid w:val="00240839"/>
    <w:rsid w:val="00240884"/>
    <w:rsid w:val="00240968"/>
    <w:rsid w:val="002409BA"/>
    <w:rsid w:val="00240AA1"/>
    <w:rsid w:val="00240AEA"/>
    <w:rsid w:val="00240B5A"/>
    <w:rsid w:val="00240D08"/>
    <w:rsid w:val="00240D1D"/>
    <w:rsid w:val="00240DCA"/>
    <w:rsid w:val="00240DEA"/>
    <w:rsid w:val="00240E3E"/>
    <w:rsid w:val="00240FA2"/>
    <w:rsid w:val="002410B1"/>
    <w:rsid w:val="0024118A"/>
    <w:rsid w:val="002411BB"/>
    <w:rsid w:val="00241264"/>
    <w:rsid w:val="002412CD"/>
    <w:rsid w:val="002413F5"/>
    <w:rsid w:val="00241655"/>
    <w:rsid w:val="002417A7"/>
    <w:rsid w:val="00241820"/>
    <w:rsid w:val="00241836"/>
    <w:rsid w:val="0024189B"/>
    <w:rsid w:val="002418A7"/>
    <w:rsid w:val="0024191B"/>
    <w:rsid w:val="00241956"/>
    <w:rsid w:val="0024196D"/>
    <w:rsid w:val="002419B8"/>
    <w:rsid w:val="00241AFC"/>
    <w:rsid w:val="00241B4F"/>
    <w:rsid w:val="00241CA1"/>
    <w:rsid w:val="00241CBF"/>
    <w:rsid w:val="00241CDA"/>
    <w:rsid w:val="00241D95"/>
    <w:rsid w:val="00241DBC"/>
    <w:rsid w:val="00241DFB"/>
    <w:rsid w:val="00241EB9"/>
    <w:rsid w:val="00241FCD"/>
    <w:rsid w:val="0024203A"/>
    <w:rsid w:val="002420B3"/>
    <w:rsid w:val="00242203"/>
    <w:rsid w:val="00242258"/>
    <w:rsid w:val="00242342"/>
    <w:rsid w:val="00242373"/>
    <w:rsid w:val="00242376"/>
    <w:rsid w:val="002423C2"/>
    <w:rsid w:val="002423C4"/>
    <w:rsid w:val="002424BF"/>
    <w:rsid w:val="002424EF"/>
    <w:rsid w:val="002425E0"/>
    <w:rsid w:val="00242605"/>
    <w:rsid w:val="002426BF"/>
    <w:rsid w:val="00242772"/>
    <w:rsid w:val="00242818"/>
    <w:rsid w:val="002428D1"/>
    <w:rsid w:val="0024296E"/>
    <w:rsid w:val="002429A5"/>
    <w:rsid w:val="00242AD7"/>
    <w:rsid w:val="00242B94"/>
    <w:rsid w:val="00242C6B"/>
    <w:rsid w:val="00242C7B"/>
    <w:rsid w:val="00242D99"/>
    <w:rsid w:val="00242E1E"/>
    <w:rsid w:val="00242E2D"/>
    <w:rsid w:val="00242E36"/>
    <w:rsid w:val="00242EBC"/>
    <w:rsid w:val="00242F22"/>
    <w:rsid w:val="00242F61"/>
    <w:rsid w:val="00242F93"/>
    <w:rsid w:val="00242FDE"/>
    <w:rsid w:val="0024301E"/>
    <w:rsid w:val="00243063"/>
    <w:rsid w:val="00243074"/>
    <w:rsid w:val="0024315E"/>
    <w:rsid w:val="00243280"/>
    <w:rsid w:val="00243385"/>
    <w:rsid w:val="002433E7"/>
    <w:rsid w:val="00243446"/>
    <w:rsid w:val="002434F2"/>
    <w:rsid w:val="0024359B"/>
    <w:rsid w:val="002435F5"/>
    <w:rsid w:val="00243606"/>
    <w:rsid w:val="002436F7"/>
    <w:rsid w:val="0024371C"/>
    <w:rsid w:val="0024371E"/>
    <w:rsid w:val="00243854"/>
    <w:rsid w:val="002439C7"/>
    <w:rsid w:val="00243A6D"/>
    <w:rsid w:val="00243AB2"/>
    <w:rsid w:val="00243C10"/>
    <w:rsid w:val="00243C51"/>
    <w:rsid w:val="00243C7B"/>
    <w:rsid w:val="00243CC1"/>
    <w:rsid w:val="00243CD4"/>
    <w:rsid w:val="00243D38"/>
    <w:rsid w:val="00243DAF"/>
    <w:rsid w:val="00243DF3"/>
    <w:rsid w:val="00243E6D"/>
    <w:rsid w:val="00244049"/>
    <w:rsid w:val="00244056"/>
    <w:rsid w:val="002440B0"/>
    <w:rsid w:val="002441AA"/>
    <w:rsid w:val="002441B4"/>
    <w:rsid w:val="002441D5"/>
    <w:rsid w:val="00244223"/>
    <w:rsid w:val="0024437F"/>
    <w:rsid w:val="002443D3"/>
    <w:rsid w:val="002443E6"/>
    <w:rsid w:val="0024456E"/>
    <w:rsid w:val="0024459B"/>
    <w:rsid w:val="00244713"/>
    <w:rsid w:val="00244728"/>
    <w:rsid w:val="00244887"/>
    <w:rsid w:val="002448BB"/>
    <w:rsid w:val="00244975"/>
    <w:rsid w:val="00244B4F"/>
    <w:rsid w:val="00244BAF"/>
    <w:rsid w:val="00244BEB"/>
    <w:rsid w:val="00244C2D"/>
    <w:rsid w:val="00244C6C"/>
    <w:rsid w:val="00244CA7"/>
    <w:rsid w:val="00244CA8"/>
    <w:rsid w:val="00244CB9"/>
    <w:rsid w:val="00244D90"/>
    <w:rsid w:val="00244E0F"/>
    <w:rsid w:val="00244E2C"/>
    <w:rsid w:val="00244E9A"/>
    <w:rsid w:val="00244EBE"/>
    <w:rsid w:val="00244EFD"/>
    <w:rsid w:val="00244F4B"/>
    <w:rsid w:val="0024502D"/>
    <w:rsid w:val="0024524A"/>
    <w:rsid w:val="00245275"/>
    <w:rsid w:val="002452A3"/>
    <w:rsid w:val="002452CE"/>
    <w:rsid w:val="002452EC"/>
    <w:rsid w:val="002452F8"/>
    <w:rsid w:val="0024552B"/>
    <w:rsid w:val="0024557B"/>
    <w:rsid w:val="0024558A"/>
    <w:rsid w:val="00245614"/>
    <w:rsid w:val="00245634"/>
    <w:rsid w:val="00245657"/>
    <w:rsid w:val="002456B7"/>
    <w:rsid w:val="002456CF"/>
    <w:rsid w:val="0024570F"/>
    <w:rsid w:val="002457A8"/>
    <w:rsid w:val="002457BA"/>
    <w:rsid w:val="002457E8"/>
    <w:rsid w:val="00245818"/>
    <w:rsid w:val="0024582D"/>
    <w:rsid w:val="00245878"/>
    <w:rsid w:val="00245948"/>
    <w:rsid w:val="00245959"/>
    <w:rsid w:val="002459F4"/>
    <w:rsid w:val="00245AA9"/>
    <w:rsid w:val="00245B14"/>
    <w:rsid w:val="00245B38"/>
    <w:rsid w:val="00245D4E"/>
    <w:rsid w:val="00245D5E"/>
    <w:rsid w:val="00245D91"/>
    <w:rsid w:val="00245DAB"/>
    <w:rsid w:val="00246029"/>
    <w:rsid w:val="0024606D"/>
    <w:rsid w:val="00246093"/>
    <w:rsid w:val="00246159"/>
    <w:rsid w:val="00246297"/>
    <w:rsid w:val="002462C5"/>
    <w:rsid w:val="002462D3"/>
    <w:rsid w:val="00246303"/>
    <w:rsid w:val="002463E0"/>
    <w:rsid w:val="00246400"/>
    <w:rsid w:val="00246438"/>
    <w:rsid w:val="0024644B"/>
    <w:rsid w:val="002464B8"/>
    <w:rsid w:val="00246511"/>
    <w:rsid w:val="00246575"/>
    <w:rsid w:val="002465DE"/>
    <w:rsid w:val="002466A2"/>
    <w:rsid w:val="00246856"/>
    <w:rsid w:val="00246921"/>
    <w:rsid w:val="00246A28"/>
    <w:rsid w:val="00246AC5"/>
    <w:rsid w:val="00246BA0"/>
    <w:rsid w:val="00246C89"/>
    <w:rsid w:val="00246C99"/>
    <w:rsid w:val="00246CD4"/>
    <w:rsid w:val="00246DB1"/>
    <w:rsid w:val="00246DB4"/>
    <w:rsid w:val="00246ECB"/>
    <w:rsid w:val="00246F43"/>
    <w:rsid w:val="00246F6D"/>
    <w:rsid w:val="00246F70"/>
    <w:rsid w:val="0024702E"/>
    <w:rsid w:val="00247044"/>
    <w:rsid w:val="00247183"/>
    <w:rsid w:val="00247222"/>
    <w:rsid w:val="00247272"/>
    <w:rsid w:val="00247297"/>
    <w:rsid w:val="00247324"/>
    <w:rsid w:val="002473BD"/>
    <w:rsid w:val="00247402"/>
    <w:rsid w:val="002475A4"/>
    <w:rsid w:val="0024763E"/>
    <w:rsid w:val="0024766F"/>
    <w:rsid w:val="00247707"/>
    <w:rsid w:val="00247746"/>
    <w:rsid w:val="00247876"/>
    <w:rsid w:val="002478B9"/>
    <w:rsid w:val="00247948"/>
    <w:rsid w:val="00247966"/>
    <w:rsid w:val="00247993"/>
    <w:rsid w:val="002479F8"/>
    <w:rsid w:val="00247AB3"/>
    <w:rsid w:val="00247B7D"/>
    <w:rsid w:val="00247C70"/>
    <w:rsid w:val="00247DA0"/>
    <w:rsid w:val="00247E34"/>
    <w:rsid w:val="00247E82"/>
    <w:rsid w:val="00247E95"/>
    <w:rsid w:val="00247ECE"/>
    <w:rsid w:val="00247F6B"/>
    <w:rsid w:val="00247F94"/>
    <w:rsid w:val="00247FB4"/>
    <w:rsid w:val="0025009F"/>
    <w:rsid w:val="002500E6"/>
    <w:rsid w:val="002501EA"/>
    <w:rsid w:val="00250221"/>
    <w:rsid w:val="00250264"/>
    <w:rsid w:val="002502E0"/>
    <w:rsid w:val="00250332"/>
    <w:rsid w:val="00250350"/>
    <w:rsid w:val="002503D3"/>
    <w:rsid w:val="0025046F"/>
    <w:rsid w:val="00250473"/>
    <w:rsid w:val="0025047C"/>
    <w:rsid w:val="0025055A"/>
    <w:rsid w:val="002505EC"/>
    <w:rsid w:val="002507A3"/>
    <w:rsid w:val="00250929"/>
    <w:rsid w:val="00250995"/>
    <w:rsid w:val="002509DD"/>
    <w:rsid w:val="00250ABF"/>
    <w:rsid w:val="00250C0F"/>
    <w:rsid w:val="00250C5F"/>
    <w:rsid w:val="00250D13"/>
    <w:rsid w:val="00250D4D"/>
    <w:rsid w:val="00250DA8"/>
    <w:rsid w:val="00250DD2"/>
    <w:rsid w:val="00250E51"/>
    <w:rsid w:val="00250E86"/>
    <w:rsid w:val="00250EE5"/>
    <w:rsid w:val="00250F89"/>
    <w:rsid w:val="00250F99"/>
    <w:rsid w:val="00251004"/>
    <w:rsid w:val="002511EF"/>
    <w:rsid w:val="002512DD"/>
    <w:rsid w:val="00251324"/>
    <w:rsid w:val="002513A4"/>
    <w:rsid w:val="0025146E"/>
    <w:rsid w:val="00251488"/>
    <w:rsid w:val="002514A2"/>
    <w:rsid w:val="002514DC"/>
    <w:rsid w:val="002514F2"/>
    <w:rsid w:val="00251540"/>
    <w:rsid w:val="00251544"/>
    <w:rsid w:val="0025161E"/>
    <w:rsid w:val="00251649"/>
    <w:rsid w:val="0025167D"/>
    <w:rsid w:val="002516CB"/>
    <w:rsid w:val="00251733"/>
    <w:rsid w:val="00251785"/>
    <w:rsid w:val="002517A1"/>
    <w:rsid w:val="00251801"/>
    <w:rsid w:val="00251829"/>
    <w:rsid w:val="002518BF"/>
    <w:rsid w:val="002518FE"/>
    <w:rsid w:val="00251994"/>
    <w:rsid w:val="002519EE"/>
    <w:rsid w:val="00251A0E"/>
    <w:rsid w:val="00251AA3"/>
    <w:rsid w:val="00251B67"/>
    <w:rsid w:val="00251B79"/>
    <w:rsid w:val="00251C18"/>
    <w:rsid w:val="00251C46"/>
    <w:rsid w:val="00251CBE"/>
    <w:rsid w:val="00251D0E"/>
    <w:rsid w:val="00251D68"/>
    <w:rsid w:val="00251D79"/>
    <w:rsid w:val="00251E93"/>
    <w:rsid w:val="002520D7"/>
    <w:rsid w:val="002521A4"/>
    <w:rsid w:val="002521D6"/>
    <w:rsid w:val="00252212"/>
    <w:rsid w:val="002522C2"/>
    <w:rsid w:val="00252322"/>
    <w:rsid w:val="0025238A"/>
    <w:rsid w:val="0025238E"/>
    <w:rsid w:val="002523A7"/>
    <w:rsid w:val="002523BD"/>
    <w:rsid w:val="00252401"/>
    <w:rsid w:val="002524A6"/>
    <w:rsid w:val="002524E6"/>
    <w:rsid w:val="00252512"/>
    <w:rsid w:val="0025253A"/>
    <w:rsid w:val="002525E2"/>
    <w:rsid w:val="002525F0"/>
    <w:rsid w:val="0025260E"/>
    <w:rsid w:val="00252645"/>
    <w:rsid w:val="00252663"/>
    <w:rsid w:val="002526A2"/>
    <w:rsid w:val="0025275F"/>
    <w:rsid w:val="002528AF"/>
    <w:rsid w:val="0025293A"/>
    <w:rsid w:val="002529AF"/>
    <w:rsid w:val="00252A8D"/>
    <w:rsid w:val="00252A8E"/>
    <w:rsid w:val="00252AC2"/>
    <w:rsid w:val="00252AE8"/>
    <w:rsid w:val="00252AF9"/>
    <w:rsid w:val="00252B7A"/>
    <w:rsid w:val="00252BE3"/>
    <w:rsid w:val="00252C00"/>
    <w:rsid w:val="00252C10"/>
    <w:rsid w:val="00252CD7"/>
    <w:rsid w:val="00252CD9"/>
    <w:rsid w:val="00252CE1"/>
    <w:rsid w:val="00252D3E"/>
    <w:rsid w:val="00252D74"/>
    <w:rsid w:val="00252DE8"/>
    <w:rsid w:val="00252EF4"/>
    <w:rsid w:val="00252F19"/>
    <w:rsid w:val="00252F48"/>
    <w:rsid w:val="00252F51"/>
    <w:rsid w:val="00252F6C"/>
    <w:rsid w:val="00252FA1"/>
    <w:rsid w:val="00252FE9"/>
    <w:rsid w:val="0025303E"/>
    <w:rsid w:val="002530A8"/>
    <w:rsid w:val="002530EC"/>
    <w:rsid w:val="00253144"/>
    <w:rsid w:val="0025318C"/>
    <w:rsid w:val="002531E0"/>
    <w:rsid w:val="00253243"/>
    <w:rsid w:val="00253246"/>
    <w:rsid w:val="002532AE"/>
    <w:rsid w:val="00253367"/>
    <w:rsid w:val="002533F9"/>
    <w:rsid w:val="002534FF"/>
    <w:rsid w:val="0025353E"/>
    <w:rsid w:val="002537C0"/>
    <w:rsid w:val="002537F6"/>
    <w:rsid w:val="00253875"/>
    <w:rsid w:val="00253933"/>
    <w:rsid w:val="00253992"/>
    <w:rsid w:val="0025399B"/>
    <w:rsid w:val="00253B15"/>
    <w:rsid w:val="00253B84"/>
    <w:rsid w:val="00253CC8"/>
    <w:rsid w:val="00253D4E"/>
    <w:rsid w:val="00253D61"/>
    <w:rsid w:val="00253D70"/>
    <w:rsid w:val="00253DDA"/>
    <w:rsid w:val="00253F53"/>
    <w:rsid w:val="00253FC0"/>
    <w:rsid w:val="00254006"/>
    <w:rsid w:val="00254017"/>
    <w:rsid w:val="00254024"/>
    <w:rsid w:val="002540A0"/>
    <w:rsid w:val="002540CD"/>
    <w:rsid w:val="00254165"/>
    <w:rsid w:val="002541A6"/>
    <w:rsid w:val="0025421D"/>
    <w:rsid w:val="0025424D"/>
    <w:rsid w:val="0025432C"/>
    <w:rsid w:val="0025434A"/>
    <w:rsid w:val="00254362"/>
    <w:rsid w:val="002543CC"/>
    <w:rsid w:val="002543EC"/>
    <w:rsid w:val="0025449C"/>
    <w:rsid w:val="002544FC"/>
    <w:rsid w:val="00254548"/>
    <w:rsid w:val="0025457B"/>
    <w:rsid w:val="00254611"/>
    <w:rsid w:val="0025464A"/>
    <w:rsid w:val="0025466E"/>
    <w:rsid w:val="002547F7"/>
    <w:rsid w:val="002548B6"/>
    <w:rsid w:val="002548CC"/>
    <w:rsid w:val="002548F4"/>
    <w:rsid w:val="0025491A"/>
    <w:rsid w:val="002549A8"/>
    <w:rsid w:val="002549D1"/>
    <w:rsid w:val="00254A4F"/>
    <w:rsid w:val="00254B10"/>
    <w:rsid w:val="00254B29"/>
    <w:rsid w:val="00254B4E"/>
    <w:rsid w:val="00254CCA"/>
    <w:rsid w:val="00254D13"/>
    <w:rsid w:val="00254D32"/>
    <w:rsid w:val="00254DFD"/>
    <w:rsid w:val="00254E16"/>
    <w:rsid w:val="00254EA1"/>
    <w:rsid w:val="00254EDD"/>
    <w:rsid w:val="00254FE2"/>
    <w:rsid w:val="0025508C"/>
    <w:rsid w:val="002550CA"/>
    <w:rsid w:val="002550DB"/>
    <w:rsid w:val="002550F4"/>
    <w:rsid w:val="00255127"/>
    <w:rsid w:val="00255148"/>
    <w:rsid w:val="0025519E"/>
    <w:rsid w:val="002552BB"/>
    <w:rsid w:val="002553DA"/>
    <w:rsid w:val="00255588"/>
    <w:rsid w:val="00255704"/>
    <w:rsid w:val="002557A1"/>
    <w:rsid w:val="002557BF"/>
    <w:rsid w:val="0025584E"/>
    <w:rsid w:val="002558D6"/>
    <w:rsid w:val="00255A49"/>
    <w:rsid w:val="00255B0A"/>
    <w:rsid w:val="00255BB5"/>
    <w:rsid w:val="00255C95"/>
    <w:rsid w:val="00255D69"/>
    <w:rsid w:val="00255DBE"/>
    <w:rsid w:val="00255E1E"/>
    <w:rsid w:val="00255EAA"/>
    <w:rsid w:val="00255F54"/>
    <w:rsid w:val="00255F8E"/>
    <w:rsid w:val="00256037"/>
    <w:rsid w:val="00256085"/>
    <w:rsid w:val="002560D0"/>
    <w:rsid w:val="002561FE"/>
    <w:rsid w:val="00256211"/>
    <w:rsid w:val="00256218"/>
    <w:rsid w:val="00256223"/>
    <w:rsid w:val="00256246"/>
    <w:rsid w:val="0025645D"/>
    <w:rsid w:val="0025657D"/>
    <w:rsid w:val="00256694"/>
    <w:rsid w:val="0025687D"/>
    <w:rsid w:val="00256899"/>
    <w:rsid w:val="00256952"/>
    <w:rsid w:val="002569A0"/>
    <w:rsid w:val="002569A2"/>
    <w:rsid w:val="002569A3"/>
    <w:rsid w:val="002569F6"/>
    <w:rsid w:val="00256A98"/>
    <w:rsid w:val="00256B32"/>
    <w:rsid w:val="00256BFD"/>
    <w:rsid w:val="00256CE3"/>
    <w:rsid w:val="00256D83"/>
    <w:rsid w:val="00256D9A"/>
    <w:rsid w:val="00256DCF"/>
    <w:rsid w:val="00256E4B"/>
    <w:rsid w:val="00256EA6"/>
    <w:rsid w:val="00256EF5"/>
    <w:rsid w:val="00256F71"/>
    <w:rsid w:val="00256F81"/>
    <w:rsid w:val="002570B9"/>
    <w:rsid w:val="00257100"/>
    <w:rsid w:val="00257144"/>
    <w:rsid w:val="002571AD"/>
    <w:rsid w:val="0025722D"/>
    <w:rsid w:val="00257253"/>
    <w:rsid w:val="00257268"/>
    <w:rsid w:val="002572BD"/>
    <w:rsid w:val="002572DD"/>
    <w:rsid w:val="002572FE"/>
    <w:rsid w:val="002573FD"/>
    <w:rsid w:val="0025745A"/>
    <w:rsid w:val="002574A5"/>
    <w:rsid w:val="002574A8"/>
    <w:rsid w:val="002574B4"/>
    <w:rsid w:val="002574E6"/>
    <w:rsid w:val="002574FC"/>
    <w:rsid w:val="00257534"/>
    <w:rsid w:val="0025753E"/>
    <w:rsid w:val="00257570"/>
    <w:rsid w:val="00257621"/>
    <w:rsid w:val="00257698"/>
    <w:rsid w:val="00257818"/>
    <w:rsid w:val="002578E2"/>
    <w:rsid w:val="00257923"/>
    <w:rsid w:val="002579A3"/>
    <w:rsid w:val="00257A98"/>
    <w:rsid w:val="00257BEC"/>
    <w:rsid w:val="00257E2A"/>
    <w:rsid w:val="00257FE3"/>
    <w:rsid w:val="00260029"/>
    <w:rsid w:val="002600DD"/>
    <w:rsid w:val="002600E1"/>
    <w:rsid w:val="002600FD"/>
    <w:rsid w:val="00260111"/>
    <w:rsid w:val="0026018D"/>
    <w:rsid w:val="002601D9"/>
    <w:rsid w:val="002601E4"/>
    <w:rsid w:val="002602D4"/>
    <w:rsid w:val="00260312"/>
    <w:rsid w:val="0026037D"/>
    <w:rsid w:val="002603CA"/>
    <w:rsid w:val="002603D1"/>
    <w:rsid w:val="0026055A"/>
    <w:rsid w:val="00260574"/>
    <w:rsid w:val="0026066C"/>
    <w:rsid w:val="002606CB"/>
    <w:rsid w:val="002606CD"/>
    <w:rsid w:val="002608B9"/>
    <w:rsid w:val="002608DB"/>
    <w:rsid w:val="002609CA"/>
    <w:rsid w:val="00260A1A"/>
    <w:rsid w:val="00260A3D"/>
    <w:rsid w:val="00260B08"/>
    <w:rsid w:val="00260B23"/>
    <w:rsid w:val="00260B86"/>
    <w:rsid w:val="00260BB8"/>
    <w:rsid w:val="00260BBE"/>
    <w:rsid w:val="00260BC2"/>
    <w:rsid w:val="00260BD9"/>
    <w:rsid w:val="00260C2A"/>
    <w:rsid w:val="00260CD8"/>
    <w:rsid w:val="00260CE2"/>
    <w:rsid w:val="00260CFE"/>
    <w:rsid w:val="00260DE4"/>
    <w:rsid w:val="00260E22"/>
    <w:rsid w:val="00260FA3"/>
    <w:rsid w:val="00260FC6"/>
    <w:rsid w:val="00260FDF"/>
    <w:rsid w:val="002610AA"/>
    <w:rsid w:val="002610C0"/>
    <w:rsid w:val="00261152"/>
    <w:rsid w:val="0026123D"/>
    <w:rsid w:val="00261287"/>
    <w:rsid w:val="002613B1"/>
    <w:rsid w:val="00261467"/>
    <w:rsid w:val="00261603"/>
    <w:rsid w:val="00261648"/>
    <w:rsid w:val="0026165B"/>
    <w:rsid w:val="002616CF"/>
    <w:rsid w:val="0026171F"/>
    <w:rsid w:val="00261746"/>
    <w:rsid w:val="00261A30"/>
    <w:rsid w:val="00261A87"/>
    <w:rsid w:val="00261B14"/>
    <w:rsid w:val="00261B6C"/>
    <w:rsid w:val="00261BC2"/>
    <w:rsid w:val="00261BD0"/>
    <w:rsid w:val="00261DE6"/>
    <w:rsid w:val="00261DEE"/>
    <w:rsid w:val="00261FF9"/>
    <w:rsid w:val="0026204B"/>
    <w:rsid w:val="0026207F"/>
    <w:rsid w:val="002620CD"/>
    <w:rsid w:val="002620D4"/>
    <w:rsid w:val="0026212D"/>
    <w:rsid w:val="0026212E"/>
    <w:rsid w:val="00262143"/>
    <w:rsid w:val="0026217F"/>
    <w:rsid w:val="002621A7"/>
    <w:rsid w:val="00262283"/>
    <w:rsid w:val="002622EC"/>
    <w:rsid w:val="002624B9"/>
    <w:rsid w:val="002624D2"/>
    <w:rsid w:val="002624F1"/>
    <w:rsid w:val="0026271F"/>
    <w:rsid w:val="002627EB"/>
    <w:rsid w:val="0026280A"/>
    <w:rsid w:val="0026290B"/>
    <w:rsid w:val="00262926"/>
    <w:rsid w:val="00262989"/>
    <w:rsid w:val="002629DE"/>
    <w:rsid w:val="00262A0E"/>
    <w:rsid w:val="00262B6E"/>
    <w:rsid w:val="00262C6D"/>
    <w:rsid w:val="00262C7F"/>
    <w:rsid w:val="00262CA8"/>
    <w:rsid w:val="00262CD1"/>
    <w:rsid w:val="00262CEF"/>
    <w:rsid w:val="00262D97"/>
    <w:rsid w:val="00262DF8"/>
    <w:rsid w:val="00262E11"/>
    <w:rsid w:val="00262E25"/>
    <w:rsid w:val="00262E55"/>
    <w:rsid w:val="00262F01"/>
    <w:rsid w:val="00262F74"/>
    <w:rsid w:val="00262FA8"/>
    <w:rsid w:val="00262FAA"/>
    <w:rsid w:val="00262FF5"/>
    <w:rsid w:val="00263131"/>
    <w:rsid w:val="00263177"/>
    <w:rsid w:val="002631B3"/>
    <w:rsid w:val="00263212"/>
    <w:rsid w:val="0026325F"/>
    <w:rsid w:val="00263273"/>
    <w:rsid w:val="002632FB"/>
    <w:rsid w:val="0026333D"/>
    <w:rsid w:val="0026334C"/>
    <w:rsid w:val="00263365"/>
    <w:rsid w:val="00263376"/>
    <w:rsid w:val="00263391"/>
    <w:rsid w:val="002633A3"/>
    <w:rsid w:val="002633E6"/>
    <w:rsid w:val="002636BA"/>
    <w:rsid w:val="00263799"/>
    <w:rsid w:val="002637DB"/>
    <w:rsid w:val="00263805"/>
    <w:rsid w:val="00263839"/>
    <w:rsid w:val="002638FC"/>
    <w:rsid w:val="002639AA"/>
    <w:rsid w:val="00263A45"/>
    <w:rsid w:val="00263A6A"/>
    <w:rsid w:val="00263B22"/>
    <w:rsid w:val="00263B50"/>
    <w:rsid w:val="00263DC8"/>
    <w:rsid w:val="00263F45"/>
    <w:rsid w:val="00263F65"/>
    <w:rsid w:val="00263FF2"/>
    <w:rsid w:val="00264072"/>
    <w:rsid w:val="00264094"/>
    <w:rsid w:val="002640AA"/>
    <w:rsid w:val="0026413E"/>
    <w:rsid w:val="0026424E"/>
    <w:rsid w:val="0026425C"/>
    <w:rsid w:val="002642CD"/>
    <w:rsid w:val="002642DF"/>
    <w:rsid w:val="00264384"/>
    <w:rsid w:val="00264453"/>
    <w:rsid w:val="00264477"/>
    <w:rsid w:val="002644D4"/>
    <w:rsid w:val="0026456F"/>
    <w:rsid w:val="00264593"/>
    <w:rsid w:val="0026462A"/>
    <w:rsid w:val="00264652"/>
    <w:rsid w:val="002646F3"/>
    <w:rsid w:val="00264703"/>
    <w:rsid w:val="0026473D"/>
    <w:rsid w:val="002647C6"/>
    <w:rsid w:val="002648BD"/>
    <w:rsid w:val="002648F5"/>
    <w:rsid w:val="00264919"/>
    <w:rsid w:val="0026492D"/>
    <w:rsid w:val="00264952"/>
    <w:rsid w:val="0026495B"/>
    <w:rsid w:val="0026497F"/>
    <w:rsid w:val="002649F0"/>
    <w:rsid w:val="00264A1E"/>
    <w:rsid w:val="00264D4D"/>
    <w:rsid w:val="00264D7C"/>
    <w:rsid w:val="00264DE7"/>
    <w:rsid w:val="00264DF9"/>
    <w:rsid w:val="00264DFB"/>
    <w:rsid w:val="00264E03"/>
    <w:rsid w:val="00264E70"/>
    <w:rsid w:val="00264EB8"/>
    <w:rsid w:val="0026509F"/>
    <w:rsid w:val="00265152"/>
    <w:rsid w:val="002651A8"/>
    <w:rsid w:val="002651BC"/>
    <w:rsid w:val="0026526F"/>
    <w:rsid w:val="002654E2"/>
    <w:rsid w:val="0026558E"/>
    <w:rsid w:val="0026560F"/>
    <w:rsid w:val="00265615"/>
    <w:rsid w:val="00265622"/>
    <w:rsid w:val="00265624"/>
    <w:rsid w:val="00265675"/>
    <w:rsid w:val="0026575F"/>
    <w:rsid w:val="00265933"/>
    <w:rsid w:val="00265945"/>
    <w:rsid w:val="00265A3A"/>
    <w:rsid w:val="00265A8D"/>
    <w:rsid w:val="00265A90"/>
    <w:rsid w:val="00265B56"/>
    <w:rsid w:val="00265C34"/>
    <w:rsid w:val="00265CD4"/>
    <w:rsid w:val="00265CFC"/>
    <w:rsid w:val="00265DFD"/>
    <w:rsid w:val="00265E99"/>
    <w:rsid w:val="00265FFA"/>
    <w:rsid w:val="0026602B"/>
    <w:rsid w:val="002660FB"/>
    <w:rsid w:val="002661BB"/>
    <w:rsid w:val="002662CC"/>
    <w:rsid w:val="00266310"/>
    <w:rsid w:val="00266311"/>
    <w:rsid w:val="00266383"/>
    <w:rsid w:val="00266388"/>
    <w:rsid w:val="00266405"/>
    <w:rsid w:val="0026644A"/>
    <w:rsid w:val="00266456"/>
    <w:rsid w:val="002664A5"/>
    <w:rsid w:val="002664D8"/>
    <w:rsid w:val="0026650E"/>
    <w:rsid w:val="002665BA"/>
    <w:rsid w:val="002665CD"/>
    <w:rsid w:val="0026677F"/>
    <w:rsid w:val="0026678E"/>
    <w:rsid w:val="00266823"/>
    <w:rsid w:val="0026686C"/>
    <w:rsid w:val="00266896"/>
    <w:rsid w:val="002668BD"/>
    <w:rsid w:val="002668C1"/>
    <w:rsid w:val="002668E8"/>
    <w:rsid w:val="0026694B"/>
    <w:rsid w:val="00266B33"/>
    <w:rsid w:val="00266C2C"/>
    <w:rsid w:val="00266CB5"/>
    <w:rsid w:val="00266CC5"/>
    <w:rsid w:val="00266CE8"/>
    <w:rsid w:val="00266D0A"/>
    <w:rsid w:val="00266E26"/>
    <w:rsid w:val="00266E4C"/>
    <w:rsid w:val="00266F89"/>
    <w:rsid w:val="00266F9B"/>
    <w:rsid w:val="00266FBA"/>
    <w:rsid w:val="00267003"/>
    <w:rsid w:val="002670B1"/>
    <w:rsid w:val="0026710D"/>
    <w:rsid w:val="002672DD"/>
    <w:rsid w:val="0026730F"/>
    <w:rsid w:val="0026738D"/>
    <w:rsid w:val="002673DA"/>
    <w:rsid w:val="002673DD"/>
    <w:rsid w:val="0026751A"/>
    <w:rsid w:val="00267527"/>
    <w:rsid w:val="00267615"/>
    <w:rsid w:val="0026763C"/>
    <w:rsid w:val="0026764D"/>
    <w:rsid w:val="002676A7"/>
    <w:rsid w:val="00267847"/>
    <w:rsid w:val="0026784F"/>
    <w:rsid w:val="002678B2"/>
    <w:rsid w:val="002678C9"/>
    <w:rsid w:val="002678ED"/>
    <w:rsid w:val="0026797B"/>
    <w:rsid w:val="00267AD8"/>
    <w:rsid w:val="00267B41"/>
    <w:rsid w:val="00267B7E"/>
    <w:rsid w:val="00267C08"/>
    <w:rsid w:val="00267C77"/>
    <w:rsid w:val="00267CE0"/>
    <w:rsid w:val="00267D60"/>
    <w:rsid w:val="00267DF9"/>
    <w:rsid w:val="00267E51"/>
    <w:rsid w:val="00267E74"/>
    <w:rsid w:val="00267EBE"/>
    <w:rsid w:val="00270099"/>
    <w:rsid w:val="002700AF"/>
    <w:rsid w:val="002700E6"/>
    <w:rsid w:val="00270130"/>
    <w:rsid w:val="0027015F"/>
    <w:rsid w:val="002701F1"/>
    <w:rsid w:val="002702D3"/>
    <w:rsid w:val="002703BE"/>
    <w:rsid w:val="00270468"/>
    <w:rsid w:val="002704AA"/>
    <w:rsid w:val="0027057D"/>
    <w:rsid w:val="0027065C"/>
    <w:rsid w:val="00270686"/>
    <w:rsid w:val="002706AD"/>
    <w:rsid w:val="0027079B"/>
    <w:rsid w:val="002707F7"/>
    <w:rsid w:val="00270852"/>
    <w:rsid w:val="002708C2"/>
    <w:rsid w:val="002708FD"/>
    <w:rsid w:val="00270915"/>
    <w:rsid w:val="0027096C"/>
    <w:rsid w:val="00270AA9"/>
    <w:rsid w:val="00270AFE"/>
    <w:rsid w:val="00270C54"/>
    <w:rsid w:val="00270C86"/>
    <w:rsid w:val="00270D8B"/>
    <w:rsid w:val="00270E76"/>
    <w:rsid w:val="00270ED3"/>
    <w:rsid w:val="00270F52"/>
    <w:rsid w:val="00270F56"/>
    <w:rsid w:val="0027101B"/>
    <w:rsid w:val="0027106D"/>
    <w:rsid w:val="002710D3"/>
    <w:rsid w:val="00271181"/>
    <w:rsid w:val="0027119E"/>
    <w:rsid w:val="002711A1"/>
    <w:rsid w:val="002711AA"/>
    <w:rsid w:val="002711D9"/>
    <w:rsid w:val="002711FD"/>
    <w:rsid w:val="00271294"/>
    <w:rsid w:val="002712D6"/>
    <w:rsid w:val="002712D7"/>
    <w:rsid w:val="002712F4"/>
    <w:rsid w:val="0027132A"/>
    <w:rsid w:val="00271382"/>
    <w:rsid w:val="002714AA"/>
    <w:rsid w:val="00271551"/>
    <w:rsid w:val="0027155A"/>
    <w:rsid w:val="00271574"/>
    <w:rsid w:val="002715CF"/>
    <w:rsid w:val="00271605"/>
    <w:rsid w:val="00271770"/>
    <w:rsid w:val="00271999"/>
    <w:rsid w:val="002719F9"/>
    <w:rsid w:val="00271A31"/>
    <w:rsid w:val="00271A91"/>
    <w:rsid w:val="00271ACF"/>
    <w:rsid w:val="00271AD3"/>
    <w:rsid w:val="00271AE3"/>
    <w:rsid w:val="00271BD4"/>
    <w:rsid w:val="00271C15"/>
    <w:rsid w:val="00271C74"/>
    <w:rsid w:val="00271C85"/>
    <w:rsid w:val="00271CFB"/>
    <w:rsid w:val="00271D0C"/>
    <w:rsid w:val="00271D64"/>
    <w:rsid w:val="00271DA0"/>
    <w:rsid w:val="00271DD6"/>
    <w:rsid w:val="00271EB7"/>
    <w:rsid w:val="00271F41"/>
    <w:rsid w:val="0027203A"/>
    <w:rsid w:val="002720B5"/>
    <w:rsid w:val="002720EA"/>
    <w:rsid w:val="0027210E"/>
    <w:rsid w:val="00272184"/>
    <w:rsid w:val="002721C4"/>
    <w:rsid w:val="00272259"/>
    <w:rsid w:val="00272288"/>
    <w:rsid w:val="00272290"/>
    <w:rsid w:val="00272297"/>
    <w:rsid w:val="002722ED"/>
    <w:rsid w:val="002724A3"/>
    <w:rsid w:val="00272550"/>
    <w:rsid w:val="00272594"/>
    <w:rsid w:val="002725B0"/>
    <w:rsid w:val="00272643"/>
    <w:rsid w:val="0027265B"/>
    <w:rsid w:val="0027266F"/>
    <w:rsid w:val="0027273D"/>
    <w:rsid w:val="002727F3"/>
    <w:rsid w:val="00272852"/>
    <w:rsid w:val="0027285D"/>
    <w:rsid w:val="002728AD"/>
    <w:rsid w:val="002728EC"/>
    <w:rsid w:val="00272972"/>
    <w:rsid w:val="00272976"/>
    <w:rsid w:val="002729E1"/>
    <w:rsid w:val="00272A21"/>
    <w:rsid w:val="00272A72"/>
    <w:rsid w:val="00272A9D"/>
    <w:rsid w:val="00272ACE"/>
    <w:rsid w:val="00272B4A"/>
    <w:rsid w:val="00272B69"/>
    <w:rsid w:val="00272B7B"/>
    <w:rsid w:val="00272B9B"/>
    <w:rsid w:val="00272BC8"/>
    <w:rsid w:val="00272C37"/>
    <w:rsid w:val="00272D0F"/>
    <w:rsid w:val="00272D42"/>
    <w:rsid w:val="00272EF4"/>
    <w:rsid w:val="00272F36"/>
    <w:rsid w:val="00272F9B"/>
    <w:rsid w:val="00272FA4"/>
    <w:rsid w:val="00272FF6"/>
    <w:rsid w:val="00273004"/>
    <w:rsid w:val="00273044"/>
    <w:rsid w:val="00273085"/>
    <w:rsid w:val="0027308E"/>
    <w:rsid w:val="002730C4"/>
    <w:rsid w:val="002730DA"/>
    <w:rsid w:val="00273101"/>
    <w:rsid w:val="00273125"/>
    <w:rsid w:val="00273142"/>
    <w:rsid w:val="002731AA"/>
    <w:rsid w:val="002731CF"/>
    <w:rsid w:val="0027329F"/>
    <w:rsid w:val="0027337C"/>
    <w:rsid w:val="0027337F"/>
    <w:rsid w:val="00273445"/>
    <w:rsid w:val="002735AA"/>
    <w:rsid w:val="002735CB"/>
    <w:rsid w:val="002735CC"/>
    <w:rsid w:val="00273636"/>
    <w:rsid w:val="0027364F"/>
    <w:rsid w:val="00273660"/>
    <w:rsid w:val="00273675"/>
    <w:rsid w:val="0027374A"/>
    <w:rsid w:val="00273753"/>
    <w:rsid w:val="00273777"/>
    <w:rsid w:val="002737C4"/>
    <w:rsid w:val="00273815"/>
    <w:rsid w:val="002738D2"/>
    <w:rsid w:val="00273A9D"/>
    <w:rsid w:val="00273AC3"/>
    <w:rsid w:val="00273B05"/>
    <w:rsid w:val="00273B41"/>
    <w:rsid w:val="00273BE1"/>
    <w:rsid w:val="00273C9C"/>
    <w:rsid w:val="00273D25"/>
    <w:rsid w:val="00273D33"/>
    <w:rsid w:val="00273D5A"/>
    <w:rsid w:val="00273D89"/>
    <w:rsid w:val="00273E38"/>
    <w:rsid w:val="00273E95"/>
    <w:rsid w:val="00273FFF"/>
    <w:rsid w:val="0027401C"/>
    <w:rsid w:val="0027404E"/>
    <w:rsid w:val="00274151"/>
    <w:rsid w:val="00274193"/>
    <w:rsid w:val="002741BE"/>
    <w:rsid w:val="002741FF"/>
    <w:rsid w:val="00274226"/>
    <w:rsid w:val="002742AD"/>
    <w:rsid w:val="002742CF"/>
    <w:rsid w:val="002742F3"/>
    <w:rsid w:val="00274305"/>
    <w:rsid w:val="0027432F"/>
    <w:rsid w:val="00274402"/>
    <w:rsid w:val="0027442A"/>
    <w:rsid w:val="00274482"/>
    <w:rsid w:val="00274561"/>
    <w:rsid w:val="002745A1"/>
    <w:rsid w:val="002746E8"/>
    <w:rsid w:val="002747ED"/>
    <w:rsid w:val="002748B0"/>
    <w:rsid w:val="002748EA"/>
    <w:rsid w:val="00274912"/>
    <w:rsid w:val="002749A1"/>
    <w:rsid w:val="00274A26"/>
    <w:rsid w:val="00274A6D"/>
    <w:rsid w:val="00274AA1"/>
    <w:rsid w:val="00274B02"/>
    <w:rsid w:val="00274B98"/>
    <w:rsid w:val="00274BDB"/>
    <w:rsid w:val="00274C23"/>
    <w:rsid w:val="00274DC4"/>
    <w:rsid w:val="00274DE6"/>
    <w:rsid w:val="00274EEE"/>
    <w:rsid w:val="0027501B"/>
    <w:rsid w:val="00275046"/>
    <w:rsid w:val="00275243"/>
    <w:rsid w:val="00275256"/>
    <w:rsid w:val="0027525C"/>
    <w:rsid w:val="0027529F"/>
    <w:rsid w:val="002753B9"/>
    <w:rsid w:val="0027542B"/>
    <w:rsid w:val="00275479"/>
    <w:rsid w:val="0027553D"/>
    <w:rsid w:val="00275590"/>
    <w:rsid w:val="002755DC"/>
    <w:rsid w:val="0027564D"/>
    <w:rsid w:val="0027573E"/>
    <w:rsid w:val="00275742"/>
    <w:rsid w:val="00275774"/>
    <w:rsid w:val="00275781"/>
    <w:rsid w:val="002757E2"/>
    <w:rsid w:val="002757FD"/>
    <w:rsid w:val="0027585F"/>
    <w:rsid w:val="002758FC"/>
    <w:rsid w:val="00275908"/>
    <w:rsid w:val="0027592A"/>
    <w:rsid w:val="002759F2"/>
    <w:rsid w:val="00275A38"/>
    <w:rsid w:val="00275A3F"/>
    <w:rsid w:val="00275A53"/>
    <w:rsid w:val="00275A5C"/>
    <w:rsid w:val="00275ABD"/>
    <w:rsid w:val="00275AC1"/>
    <w:rsid w:val="00275AC8"/>
    <w:rsid w:val="00275AE7"/>
    <w:rsid w:val="00275B12"/>
    <w:rsid w:val="00275B19"/>
    <w:rsid w:val="00275B20"/>
    <w:rsid w:val="00275BB6"/>
    <w:rsid w:val="00275C9A"/>
    <w:rsid w:val="00275D12"/>
    <w:rsid w:val="00275D2D"/>
    <w:rsid w:val="00275E03"/>
    <w:rsid w:val="00275E9C"/>
    <w:rsid w:val="00275F01"/>
    <w:rsid w:val="00275F0C"/>
    <w:rsid w:val="00275F25"/>
    <w:rsid w:val="00275F86"/>
    <w:rsid w:val="00275FC5"/>
    <w:rsid w:val="00275FCE"/>
    <w:rsid w:val="0027605C"/>
    <w:rsid w:val="002760EE"/>
    <w:rsid w:val="002760F4"/>
    <w:rsid w:val="00276133"/>
    <w:rsid w:val="00276182"/>
    <w:rsid w:val="002761C0"/>
    <w:rsid w:val="002761FF"/>
    <w:rsid w:val="00276212"/>
    <w:rsid w:val="00276216"/>
    <w:rsid w:val="0027626B"/>
    <w:rsid w:val="0027631A"/>
    <w:rsid w:val="0027633F"/>
    <w:rsid w:val="002763E1"/>
    <w:rsid w:val="0027653C"/>
    <w:rsid w:val="0027657F"/>
    <w:rsid w:val="002765A9"/>
    <w:rsid w:val="002765AF"/>
    <w:rsid w:val="002765FE"/>
    <w:rsid w:val="00276684"/>
    <w:rsid w:val="00276691"/>
    <w:rsid w:val="002766B2"/>
    <w:rsid w:val="002766B7"/>
    <w:rsid w:val="002766E9"/>
    <w:rsid w:val="00276718"/>
    <w:rsid w:val="0027685A"/>
    <w:rsid w:val="0027689A"/>
    <w:rsid w:val="002768AC"/>
    <w:rsid w:val="002768F8"/>
    <w:rsid w:val="0027692E"/>
    <w:rsid w:val="00276946"/>
    <w:rsid w:val="0027698E"/>
    <w:rsid w:val="00276AD7"/>
    <w:rsid w:val="00276B2D"/>
    <w:rsid w:val="00276CE4"/>
    <w:rsid w:val="00276D88"/>
    <w:rsid w:val="00276F37"/>
    <w:rsid w:val="00276FD8"/>
    <w:rsid w:val="00277079"/>
    <w:rsid w:val="0027709A"/>
    <w:rsid w:val="00277124"/>
    <w:rsid w:val="0027712A"/>
    <w:rsid w:val="00277199"/>
    <w:rsid w:val="00277303"/>
    <w:rsid w:val="002773E9"/>
    <w:rsid w:val="00277449"/>
    <w:rsid w:val="002774C0"/>
    <w:rsid w:val="00277515"/>
    <w:rsid w:val="002775BF"/>
    <w:rsid w:val="00277601"/>
    <w:rsid w:val="00277610"/>
    <w:rsid w:val="00277638"/>
    <w:rsid w:val="00277674"/>
    <w:rsid w:val="0027771A"/>
    <w:rsid w:val="00277721"/>
    <w:rsid w:val="002777A9"/>
    <w:rsid w:val="002777DA"/>
    <w:rsid w:val="00277862"/>
    <w:rsid w:val="002778C1"/>
    <w:rsid w:val="002779FD"/>
    <w:rsid w:val="00277AD6"/>
    <w:rsid w:val="00277B1E"/>
    <w:rsid w:val="00277B30"/>
    <w:rsid w:val="00277B74"/>
    <w:rsid w:val="00277BFF"/>
    <w:rsid w:val="00277C11"/>
    <w:rsid w:val="00277C1F"/>
    <w:rsid w:val="00277C48"/>
    <w:rsid w:val="00277CC5"/>
    <w:rsid w:val="00277E64"/>
    <w:rsid w:val="00277FF5"/>
    <w:rsid w:val="00280070"/>
    <w:rsid w:val="00280114"/>
    <w:rsid w:val="00280137"/>
    <w:rsid w:val="002801BB"/>
    <w:rsid w:val="00280657"/>
    <w:rsid w:val="0028068C"/>
    <w:rsid w:val="0028071B"/>
    <w:rsid w:val="0028073F"/>
    <w:rsid w:val="002807DC"/>
    <w:rsid w:val="00280834"/>
    <w:rsid w:val="0028086A"/>
    <w:rsid w:val="002808C4"/>
    <w:rsid w:val="002808D4"/>
    <w:rsid w:val="0028096B"/>
    <w:rsid w:val="002809EE"/>
    <w:rsid w:val="00280A3F"/>
    <w:rsid w:val="00280B0E"/>
    <w:rsid w:val="00280BA6"/>
    <w:rsid w:val="00280C24"/>
    <w:rsid w:val="00280CD0"/>
    <w:rsid w:val="00280D99"/>
    <w:rsid w:val="00280E9F"/>
    <w:rsid w:val="00280EB7"/>
    <w:rsid w:val="00280EC0"/>
    <w:rsid w:val="00280F29"/>
    <w:rsid w:val="00280F8D"/>
    <w:rsid w:val="00280FB7"/>
    <w:rsid w:val="0028115C"/>
    <w:rsid w:val="00281189"/>
    <w:rsid w:val="002811D1"/>
    <w:rsid w:val="00281221"/>
    <w:rsid w:val="00281257"/>
    <w:rsid w:val="00281279"/>
    <w:rsid w:val="00281298"/>
    <w:rsid w:val="0028129E"/>
    <w:rsid w:val="0028131C"/>
    <w:rsid w:val="0028134B"/>
    <w:rsid w:val="002813B2"/>
    <w:rsid w:val="00281451"/>
    <w:rsid w:val="00281475"/>
    <w:rsid w:val="00281481"/>
    <w:rsid w:val="002814B9"/>
    <w:rsid w:val="002815F9"/>
    <w:rsid w:val="002815FC"/>
    <w:rsid w:val="002816F5"/>
    <w:rsid w:val="00281703"/>
    <w:rsid w:val="002817F8"/>
    <w:rsid w:val="002817FE"/>
    <w:rsid w:val="00281804"/>
    <w:rsid w:val="00281949"/>
    <w:rsid w:val="00281973"/>
    <w:rsid w:val="002819CF"/>
    <w:rsid w:val="00281AA5"/>
    <w:rsid w:val="00281BB4"/>
    <w:rsid w:val="00281C3E"/>
    <w:rsid w:val="00281C59"/>
    <w:rsid w:val="00281C7A"/>
    <w:rsid w:val="00281CBB"/>
    <w:rsid w:val="00281D65"/>
    <w:rsid w:val="00281D69"/>
    <w:rsid w:val="00281DEB"/>
    <w:rsid w:val="00281E17"/>
    <w:rsid w:val="00281F4C"/>
    <w:rsid w:val="00282020"/>
    <w:rsid w:val="00282025"/>
    <w:rsid w:val="0028214B"/>
    <w:rsid w:val="0028223C"/>
    <w:rsid w:val="00282246"/>
    <w:rsid w:val="00282364"/>
    <w:rsid w:val="002823BE"/>
    <w:rsid w:val="002823C4"/>
    <w:rsid w:val="00282408"/>
    <w:rsid w:val="0028250B"/>
    <w:rsid w:val="00282590"/>
    <w:rsid w:val="002825E8"/>
    <w:rsid w:val="0028261E"/>
    <w:rsid w:val="00282722"/>
    <w:rsid w:val="0028276F"/>
    <w:rsid w:val="002827F2"/>
    <w:rsid w:val="00282841"/>
    <w:rsid w:val="00282884"/>
    <w:rsid w:val="002828B0"/>
    <w:rsid w:val="00282903"/>
    <w:rsid w:val="00282937"/>
    <w:rsid w:val="002829B6"/>
    <w:rsid w:val="002829BB"/>
    <w:rsid w:val="00282A47"/>
    <w:rsid w:val="00282AE6"/>
    <w:rsid w:val="00282B3E"/>
    <w:rsid w:val="00282C5E"/>
    <w:rsid w:val="00282C90"/>
    <w:rsid w:val="00282DFE"/>
    <w:rsid w:val="00282F0E"/>
    <w:rsid w:val="00282F6E"/>
    <w:rsid w:val="00282F99"/>
    <w:rsid w:val="00283025"/>
    <w:rsid w:val="0028305A"/>
    <w:rsid w:val="00283067"/>
    <w:rsid w:val="00283106"/>
    <w:rsid w:val="002831A3"/>
    <w:rsid w:val="002831B4"/>
    <w:rsid w:val="0028329A"/>
    <w:rsid w:val="0028332C"/>
    <w:rsid w:val="0028332F"/>
    <w:rsid w:val="00283341"/>
    <w:rsid w:val="00283367"/>
    <w:rsid w:val="00283397"/>
    <w:rsid w:val="002833F8"/>
    <w:rsid w:val="0028341A"/>
    <w:rsid w:val="0028344C"/>
    <w:rsid w:val="00283467"/>
    <w:rsid w:val="00283478"/>
    <w:rsid w:val="002834C7"/>
    <w:rsid w:val="0028355B"/>
    <w:rsid w:val="00283656"/>
    <w:rsid w:val="00283679"/>
    <w:rsid w:val="002836E4"/>
    <w:rsid w:val="002837B0"/>
    <w:rsid w:val="002837B1"/>
    <w:rsid w:val="002837C0"/>
    <w:rsid w:val="0028380F"/>
    <w:rsid w:val="00283864"/>
    <w:rsid w:val="002838B4"/>
    <w:rsid w:val="002838D9"/>
    <w:rsid w:val="00283A17"/>
    <w:rsid w:val="00283A89"/>
    <w:rsid w:val="00283ABD"/>
    <w:rsid w:val="00283ACA"/>
    <w:rsid w:val="00283B1B"/>
    <w:rsid w:val="00283BDE"/>
    <w:rsid w:val="00283BED"/>
    <w:rsid w:val="00283BFF"/>
    <w:rsid w:val="00283D00"/>
    <w:rsid w:val="00283D16"/>
    <w:rsid w:val="00283D38"/>
    <w:rsid w:val="00283D3B"/>
    <w:rsid w:val="00283D71"/>
    <w:rsid w:val="00283D93"/>
    <w:rsid w:val="00283DB1"/>
    <w:rsid w:val="00283E5F"/>
    <w:rsid w:val="00283F21"/>
    <w:rsid w:val="00283FB5"/>
    <w:rsid w:val="00283FF4"/>
    <w:rsid w:val="00284037"/>
    <w:rsid w:val="0028405B"/>
    <w:rsid w:val="002841DA"/>
    <w:rsid w:val="00284211"/>
    <w:rsid w:val="00284279"/>
    <w:rsid w:val="00284422"/>
    <w:rsid w:val="0028445C"/>
    <w:rsid w:val="002844C6"/>
    <w:rsid w:val="0028451C"/>
    <w:rsid w:val="0028452E"/>
    <w:rsid w:val="00284569"/>
    <w:rsid w:val="0028469F"/>
    <w:rsid w:val="002846C1"/>
    <w:rsid w:val="002846D2"/>
    <w:rsid w:val="0028478F"/>
    <w:rsid w:val="00284816"/>
    <w:rsid w:val="00284906"/>
    <w:rsid w:val="00284914"/>
    <w:rsid w:val="002849FC"/>
    <w:rsid w:val="00284A0D"/>
    <w:rsid w:val="00284A26"/>
    <w:rsid w:val="00284A79"/>
    <w:rsid w:val="00284AB3"/>
    <w:rsid w:val="00284B2B"/>
    <w:rsid w:val="00284C00"/>
    <w:rsid w:val="00284C19"/>
    <w:rsid w:val="00284CF7"/>
    <w:rsid w:val="00284EDC"/>
    <w:rsid w:val="00284FA6"/>
    <w:rsid w:val="00284FD7"/>
    <w:rsid w:val="00284FFB"/>
    <w:rsid w:val="0028504E"/>
    <w:rsid w:val="00285157"/>
    <w:rsid w:val="002851DA"/>
    <w:rsid w:val="0028520A"/>
    <w:rsid w:val="00285354"/>
    <w:rsid w:val="00285387"/>
    <w:rsid w:val="00285486"/>
    <w:rsid w:val="00285499"/>
    <w:rsid w:val="002854D4"/>
    <w:rsid w:val="00285572"/>
    <w:rsid w:val="0028566B"/>
    <w:rsid w:val="002856B2"/>
    <w:rsid w:val="00285740"/>
    <w:rsid w:val="0028584D"/>
    <w:rsid w:val="0028587E"/>
    <w:rsid w:val="002858EF"/>
    <w:rsid w:val="002859B8"/>
    <w:rsid w:val="00285A51"/>
    <w:rsid w:val="00285AAB"/>
    <w:rsid w:val="00285AAD"/>
    <w:rsid w:val="00285B39"/>
    <w:rsid w:val="00285C1F"/>
    <w:rsid w:val="00285DAD"/>
    <w:rsid w:val="00285E63"/>
    <w:rsid w:val="00285F81"/>
    <w:rsid w:val="00285F82"/>
    <w:rsid w:val="00285F88"/>
    <w:rsid w:val="00286026"/>
    <w:rsid w:val="0028605B"/>
    <w:rsid w:val="00286325"/>
    <w:rsid w:val="00286352"/>
    <w:rsid w:val="002863D1"/>
    <w:rsid w:val="002863E1"/>
    <w:rsid w:val="0028641A"/>
    <w:rsid w:val="00286427"/>
    <w:rsid w:val="0028646C"/>
    <w:rsid w:val="002864EC"/>
    <w:rsid w:val="00286679"/>
    <w:rsid w:val="00286847"/>
    <w:rsid w:val="0028690C"/>
    <w:rsid w:val="00286997"/>
    <w:rsid w:val="002869C3"/>
    <w:rsid w:val="002869F5"/>
    <w:rsid w:val="00286A45"/>
    <w:rsid w:val="00286B4B"/>
    <w:rsid w:val="00286B91"/>
    <w:rsid w:val="00286BA4"/>
    <w:rsid w:val="00286BBC"/>
    <w:rsid w:val="00286BC0"/>
    <w:rsid w:val="00286BD1"/>
    <w:rsid w:val="00286BF3"/>
    <w:rsid w:val="00286C57"/>
    <w:rsid w:val="00286CE8"/>
    <w:rsid w:val="00286D1B"/>
    <w:rsid w:val="00286D28"/>
    <w:rsid w:val="00286D5D"/>
    <w:rsid w:val="00286DE3"/>
    <w:rsid w:val="00286E0B"/>
    <w:rsid w:val="00286F0D"/>
    <w:rsid w:val="00286FA5"/>
    <w:rsid w:val="00286FDC"/>
    <w:rsid w:val="00287001"/>
    <w:rsid w:val="0028703D"/>
    <w:rsid w:val="00287083"/>
    <w:rsid w:val="0028718B"/>
    <w:rsid w:val="002871B1"/>
    <w:rsid w:val="0028726C"/>
    <w:rsid w:val="0028726E"/>
    <w:rsid w:val="002872E1"/>
    <w:rsid w:val="00287329"/>
    <w:rsid w:val="0028732A"/>
    <w:rsid w:val="002874AE"/>
    <w:rsid w:val="002874C2"/>
    <w:rsid w:val="002874E5"/>
    <w:rsid w:val="00287556"/>
    <w:rsid w:val="002875A4"/>
    <w:rsid w:val="00287683"/>
    <w:rsid w:val="002876CD"/>
    <w:rsid w:val="00287717"/>
    <w:rsid w:val="002877D0"/>
    <w:rsid w:val="0028792B"/>
    <w:rsid w:val="0028792D"/>
    <w:rsid w:val="0028793B"/>
    <w:rsid w:val="0028798E"/>
    <w:rsid w:val="00287A5A"/>
    <w:rsid w:val="00287AEF"/>
    <w:rsid w:val="00287B6C"/>
    <w:rsid w:val="00287C0D"/>
    <w:rsid w:val="00287CA8"/>
    <w:rsid w:val="00287CFB"/>
    <w:rsid w:val="00287D13"/>
    <w:rsid w:val="00287D49"/>
    <w:rsid w:val="00287D66"/>
    <w:rsid w:val="00287D91"/>
    <w:rsid w:val="00287DB7"/>
    <w:rsid w:val="00287E55"/>
    <w:rsid w:val="00287EBD"/>
    <w:rsid w:val="00287F9B"/>
    <w:rsid w:val="00287FE7"/>
    <w:rsid w:val="002900B9"/>
    <w:rsid w:val="002900FC"/>
    <w:rsid w:val="0029016A"/>
    <w:rsid w:val="002902EC"/>
    <w:rsid w:val="0029030A"/>
    <w:rsid w:val="002903D8"/>
    <w:rsid w:val="00290408"/>
    <w:rsid w:val="002904DD"/>
    <w:rsid w:val="0029064A"/>
    <w:rsid w:val="0029072E"/>
    <w:rsid w:val="00290800"/>
    <w:rsid w:val="002909F9"/>
    <w:rsid w:val="00290A18"/>
    <w:rsid w:val="00290B88"/>
    <w:rsid w:val="00290BC2"/>
    <w:rsid w:val="00290C3E"/>
    <w:rsid w:val="00290CB9"/>
    <w:rsid w:val="00290CEB"/>
    <w:rsid w:val="00290D29"/>
    <w:rsid w:val="00290D72"/>
    <w:rsid w:val="00290D79"/>
    <w:rsid w:val="00290F2A"/>
    <w:rsid w:val="00291015"/>
    <w:rsid w:val="00291032"/>
    <w:rsid w:val="00291039"/>
    <w:rsid w:val="002910B9"/>
    <w:rsid w:val="00291130"/>
    <w:rsid w:val="002911AE"/>
    <w:rsid w:val="002911BA"/>
    <w:rsid w:val="002911CB"/>
    <w:rsid w:val="002912A5"/>
    <w:rsid w:val="002914B4"/>
    <w:rsid w:val="0029153C"/>
    <w:rsid w:val="002915FB"/>
    <w:rsid w:val="00291640"/>
    <w:rsid w:val="00291644"/>
    <w:rsid w:val="00291648"/>
    <w:rsid w:val="002916D2"/>
    <w:rsid w:val="0029183F"/>
    <w:rsid w:val="00291874"/>
    <w:rsid w:val="002919B4"/>
    <w:rsid w:val="002919E7"/>
    <w:rsid w:val="00291A27"/>
    <w:rsid w:val="00291A62"/>
    <w:rsid w:val="00291A8C"/>
    <w:rsid w:val="00291B63"/>
    <w:rsid w:val="00291BA8"/>
    <w:rsid w:val="00291C53"/>
    <w:rsid w:val="00291C62"/>
    <w:rsid w:val="00291C7D"/>
    <w:rsid w:val="00291CE6"/>
    <w:rsid w:val="00291CEC"/>
    <w:rsid w:val="00291CFD"/>
    <w:rsid w:val="00291D55"/>
    <w:rsid w:val="00291ED7"/>
    <w:rsid w:val="00291F04"/>
    <w:rsid w:val="00291F3D"/>
    <w:rsid w:val="00291F65"/>
    <w:rsid w:val="00291FF2"/>
    <w:rsid w:val="00292011"/>
    <w:rsid w:val="002920D4"/>
    <w:rsid w:val="002920E7"/>
    <w:rsid w:val="00292162"/>
    <w:rsid w:val="0029216E"/>
    <w:rsid w:val="002921BD"/>
    <w:rsid w:val="00292212"/>
    <w:rsid w:val="00292225"/>
    <w:rsid w:val="00292312"/>
    <w:rsid w:val="002923DC"/>
    <w:rsid w:val="0029244A"/>
    <w:rsid w:val="002925D9"/>
    <w:rsid w:val="002926DA"/>
    <w:rsid w:val="0029274E"/>
    <w:rsid w:val="00292805"/>
    <w:rsid w:val="00292806"/>
    <w:rsid w:val="0029287E"/>
    <w:rsid w:val="0029288E"/>
    <w:rsid w:val="002928B0"/>
    <w:rsid w:val="0029290C"/>
    <w:rsid w:val="002929D4"/>
    <w:rsid w:val="00292AB4"/>
    <w:rsid w:val="00292ACC"/>
    <w:rsid w:val="00292C18"/>
    <w:rsid w:val="00292C28"/>
    <w:rsid w:val="00292D1B"/>
    <w:rsid w:val="00292D9D"/>
    <w:rsid w:val="00292DCE"/>
    <w:rsid w:val="00292DFC"/>
    <w:rsid w:val="00292E42"/>
    <w:rsid w:val="00292FE2"/>
    <w:rsid w:val="0029302B"/>
    <w:rsid w:val="00293069"/>
    <w:rsid w:val="002931ED"/>
    <w:rsid w:val="00293209"/>
    <w:rsid w:val="00293298"/>
    <w:rsid w:val="0029329B"/>
    <w:rsid w:val="0029341C"/>
    <w:rsid w:val="00293428"/>
    <w:rsid w:val="0029357D"/>
    <w:rsid w:val="0029357E"/>
    <w:rsid w:val="0029359B"/>
    <w:rsid w:val="0029371B"/>
    <w:rsid w:val="0029373A"/>
    <w:rsid w:val="00293933"/>
    <w:rsid w:val="00293966"/>
    <w:rsid w:val="00293991"/>
    <w:rsid w:val="002939BE"/>
    <w:rsid w:val="00293A12"/>
    <w:rsid w:val="00293B0E"/>
    <w:rsid w:val="00293C5F"/>
    <w:rsid w:val="00293CC0"/>
    <w:rsid w:val="00293EEE"/>
    <w:rsid w:val="00293EFB"/>
    <w:rsid w:val="00293F3E"/>
    <w:rsid w:val="00293F7F"/>
    <w:rsid w:val="00293FF8"/>
    <w:rsid w:val="00294041"/>
    <w:rsid w:val="00294054"/>
    <w:rsid w:val="00294069"/>
    <w:rsid w:val="0029406C"/>
    <w:rsid w:val="002940DF"/>
    <w:rsid w:val="00294226"/>
    <w:rsid w:val="00294248"/>
    <w:rsid w:val="00294294"/>
    <w:rsid w:val="002942BF"/>
    <w:rsid w:val="002942D5"/>
    <w:rsid w:val="00294322"/>
    <w:rsid w:val="0029432E"/>
    <w:rsid w:val="00294399"/>
    <w:rsid w:val="002943BC"/>
    <w:rsid w:val="002943F3"/>
    <w:rsid w:val="0029445F"/>
    <w:rsid w:val="002944FE"/>
    <w:rsid w:val="0029452F"/>
    <w:rsid w:val="00294644"/>
    <w:rsid w:val="00294669"/>
    <w:rsid w:val="00294686"/>
    <w:rsid w:val="002946EC"/>
    <w:rsid w:val="00294722"/>
    <w:rsid w:val="00294754"/>
    <w:rsid w:val="00294757"/>
    <w:rsid w:val="00294777"/>
    <w:rsid w:val="002947D4"/>
    <w:rsid w:val="0029498E"/>
    <w:rsid w:val="0029499A"/>
    <w:rsid w:val="00294A97"/>
    <w:rsid w:val="00294AE0"/>
    <w:rsid w:val="00294BA0"/>
    <w:rsid w:val="00294C3B"/>
    <w:rsid w:val="00294C6B"/>
    <w:rsid w:val="00294C70"/>
    <w:rsid w:val="00294D21"/>
    <w:rsid w:val="00294F2A"/>
    <w:rsid w:val="002950A2"/>
    <w:rsid w:val="0029518F"/>
    <w:rsid w:val="00295211"/>
    <w:rsid w:val="0029537E"/>
    <w:rsid w:val="00295487"/>
    <w:rsid w:val="0029554B"/>
    <w:rsid w:val="00295574"/>
    <w:rsid w:val="002955CC"/>
    <w:rsid w:val="0029564B"/>
    <w:rsid w:val="00295656"/>
    <w:rsid w:val="00295675"/>
    <w:rsid w:val="00295684"/>
    <w:rsid w:val="002956C7"/>
    <w:rsid w:val="0029574A"/>
    <w:rsid w:val="0029583C"/>
    <w:rsid w:val="002958DE"/>
    <w:rsid w:val="002958F0"/>
    <w:rsid w:val="00295A54"/>
    <w:rsid w:val="00295AF5"/>
    <w:rsid w:val="00295B0A"/>
    <w:rsid w:val="00295B72"/>
    <w:rsid w:val="00295C29"/>
    <w:rsid w:val="00295D5D"/>
    <w:rsid w:val="00295D84"/>
    <w:rsid w:val="00295DB0"/>
    <w:rsid w:val="00295DB5"/>
    <w:rsid w:val="00295E30"/>
    <w:rsid w:val="00295E54"/>
    <w:rsid w:val="00295F7B"/>
    <w:rsid w:val="00295F88"/>
    <w:rsid w:val="002960B5"/>
    <w:rsid w:val="0029612C"/>
    <w:rsid w:val="0029617E"/>
    <w:rsid w:val="002961E0"/>
    <w:rsid w:val="0029621A"/>
    <w:rsid w:val="002962FA"/>
    <w:rsid w:val="0029632D"/>
    <w:rsid w:val="002963A9"/>
    <w:rsid w:val="0029643E"/>
    <w:rsid w:val="00296460"/>
    <w:rsid w:val="0029651D"/>
    <w:rsid w:val="00296520"/>
    <w:rsid w:val="00296526"/>
    <w:rsid w:val="0029655D"/>
    <w:rsid w:val="0029656A"/>
    <w:rsid w:val="00296578"/>
    <w:rsid w:val="00296581"/>
    <w:rsid w:val="0029660E"/>
    <w:rsid w:val="00296632"/>
    <w:rsid w:val="00296780"/>
    <w:rsid w:val="002967D4"/>
    <w:rsid w:val="002967EE"/>
    <w:rsid w:val="00296984"/>
    <w:rsid w:val="002969FA"/>
    <w:rsid w:val="00296BA5"/>
    <w:rsid w:val="00296BDE"/>
    <w:rsid w:val="00296C2E"/>
    <w:rsid w:val="00296CA4"/>
    <w:rsid w:val="00296D02"/>
    <w:rsid w:val="00296DC8"/>
    <w:rsid w:val="00296E65"/>
    <w:rsid w:val="00296FFB"/>
    <w:rsid w:val="00297020"/>
    <w:rsid w:val="002970D3"/>
    <w:rsid w:val="002971B1"/>
    <w:rsid w:val="002971E5"/>
    <w:rsid w:val="00297206"/>
    <w:rsid w:val="0029732B"/>
    <w:rsid w:val="00297469"/>
    <w:rsid w:val="00297564"/>
    <w:rsid w:val="00297631"/>
    <w:rsid w:val="00297636"/>
    <w:rsid w:val="002976D0"/>
    <w:rsid w:val="0029770D"/>
    <w:rsid w:val="0029787F"/>
    <w:rsid w:val="002978E2"/>
    <w:rsid w:val="00297980"/>
    <w:rsid w:val="002979B0"/>
    <w:rsid w:val="00297A37"/>
    <w:rsid w:val="00297AB7"/>
    <w:rsid w:val="00297B13"/>
    <w:rsid w:val="00297C6F"/>
    <w:rsid w:val="00297C71"/>
    <w:rsid w:val="00297C7D"/>
    <w:rsid w:val="00297CAC"/>
    <w:rsid w:val="00297D32"/>
    <w:rsid w:val="00297DEF"/>
    <w:rsid w:val="00297DF2"/>
    <w:rsid w:val="00297E34"/>
    <w:rsid w:val="00297F56"/>
    <w:rsid w:val="00297F64"/>
    <w:rsid w:val="00297F72"/>
    <w:rsid w:val="00297F94"/>
    <w:rsid w:val="002A00D4"/>
    <w:rsid w:val="002A019B"/>
    <w:rsid w:val="002A01C9"/>
    <w:rsid w:val="002A023E"/>
    <w:rsid w:val="002A0277"/>
    <w:rsid w:val="002A027E"/>
    <w:rsid w:val="002A038A"/>
    <w:rsid w:val="002A044B"/>
    <w:rsid w:val="002A049E"/>
    <w:rsid w:val="002A070D"/>
    <w:rsid w:val="002A071E"/>
    <w:rsid w:val="002A08A2"/>
    <w:rsid w:val="002A08F3"/>
    <w:rsid w:val="002A099F"/>
    <w:rsid w:val="002A0BA9"/>
    <w:rsid w:val="002A0CBF"/>
    <w:rsid w:val="002A0D0D"/>
    <w:rsid w:val="002A0D5F"/>
    <w:rsid w:val="002A0E4D"/>
    <w:rsid w:val="002A0E73"/>
    <w:rsid w:val="002A0EFC"/>
    <w:rsid w:val="002A0F54"/>
    <w:rsid w:val="002A0F9C"/>
    <w:rsid w:val="002A1029"/>
    <w:rsid w:val="002A10B2"/>
    <w:rsid w:val="002A1200"/>
    <w:rsid w:val="002A1221"/>
    <w:rsid w:val="002A1264"/>
    <w:rsid w:val="002A1291"/>
    <w:rsid w:val="002A147F"/>
    <w:rsid w:val="002A14E0"/>
    <w:rsid w:val="002A14F5"/>
    <w:rsid w:val="002A16D0"/>
    <w:rsid w:val="002A16ED"/>
    <w:rsid w:val="002A17CD"/>
    <w:rsid w:val="002A17F9"/>
    <w:rsid w:val="002A19A4"/>
    <w:rsid w:val="002A19A8"/>
    <w:rsid w:val="002A1A31"/>
    <w:rsid w:val="002A1A7E"/>
    <w:rsid w:val="002A1B08"/>
    <w:rsid w:val="002A1B97"/>
    <w:rsid w:val="002A1C82"/>
    <w:rsid w:val="002A1CBD"/>
    <w:rsid w:val="002A1CBE"/>
    <w:rsid w:val="002A1D2A"/>
    <w:rsid w:val="002A1D48"/>
    <w:rsid w:val="002A1E43"/>
    <w:rsid w:val="002A1F3D"/>
    <w:rsid w:val="002A2045"/>
    <w:rsid w:val="002A2073"/>
    <w:rsid w:val="002A20F8"/>
    <w:rsid w:val="002A225C"/>
    <w:rsid w:val="002A2343"/>
    <w:rsid w:val="002A24C7"/>
    <w:rsid w:val="002A2655"/>
    <w:rsid w:val="002A26C6"/>
    <w:rsid w:val="002A271E"/>
    <w:rsid w:val="002A277F"/>
    <w:rsid w:val="002A27EF"/>
    <w:rsid w:val="002A2864"/>
    <w:rsid w:val="002A2869"/>
    <w:rsid w:val="002A287C"/>
    <w:rsid w:val="002A2B29"/>
    <w:rsid w:val="002A2B3C"/>
    <w:rsid w:val="002A2B40"/>
    <w:rsid w:val="002A2C0A"/>
    <w:rsid w:val="002A2D18"/>
    <w:rsid w:val="002A2D54"/>
    <w:rsid w:val="002A2D73"/>
    <w:rsid w:val="002A2DFD"/>
    <w:rsid w:val="002A2E1D"/>
    <w:rsid w:val="002A2F8C"/>
    <w:rsid w:val="002A2FBD"/>
    <w:rsid w:val="002A300E"/>
    <w:rsid w:val="002A3060"/>
    <w:rsid w:val="002A31A4"/>
    <w:rsid w:val="002A31B3"/>
    <w:rsid w:val="002A31E5"/>
    <w:rsid w:val="002A3312"/>
    <w:rsid w:val="002A3386"/>
    <w:rsid w:val="002A33AD"/>
    <w:rsid w:val="002A33FB"/>
    <w:rsid w:val="002A346D"/>
    <w:rsid w:val="002A34D7"/>
    <w:rsid w:val="002A3505"/>
    <w:rsid w:val="002A35C8"/>
    <w:rsid w:val="002A362E"/>
    <w:rsid w:val="002A3653"/>
    <w:rsid w:val="002A36E7"/>
    <w:rsid w:val="002A3708"/>
    <w:rsid w:val="002A373C"/>
    <w:rsid w:val="002A37CF"/>
    <w:rsid w:val="002A3845"/>
    <w:rsid w:val="002A389A"/>
    <w:rsid w:val="002A38C8"/>
    <w:rsid w:val="002A3902"/>
    <w:rsid w:val="002A392D"/>
    <w:rsid w:val="002A3A62"/>
    <w:rsid w:val="002A3A6D"/>
    <w:rsid w:val="002A3B11"/>
    <w:rsid w:val="002A3CA3"/>
    <w:rsid w:val="002A3D17"/>
    <w:rsid w:val="002A3D18"/>
    <w:rsid w:val="002A3D7A"/>
    <w:rsid w:val="002A3E17"/>
    <w:rsid w:val="002A3E97"/>
    <w:rsid w:val="002A3EE6"/>
    <w:rsid w:val="002A3EF3"/>
    <w:rsid w:val="002A3EFD"/>
    <w:rsid w:val="002A3F55"/>
    <w:rsid w:val="002A3FD6"/>
    <w:rsid w:val="002A3FF4"/>
    <w:rsid w:val="002A403B"/>
    <w:rsid w:val="002A405A"/>
    <w:rsid w:val="002A40E5"/>
    <w:rsid w:val="002A4208"/>
    <w:rsid w:val="002A429F"/>
    <w:rsid w:val="002A4377"/>
    <w:rsid w:val="002A4441"/>
    <w:rsid w:val="002A4470"/>
    <w:rsid w:val="002A44B8"/>
    <w:rsid w:val="002A44D9"/>
    <w:rsid w:val="002A4560"/>
    <w:rsid w:val="002A458A"/>
    <w:rsid w:val="002A4604"/>
    <w:rsid w:val="002A4672"/>
    <w:rsid w:val="002A46A2"/>
    <w:rsid w:val="002A4733"/>
    <w:rsid w:val="002A48D1"/>
    <w:rsid w:val="002A48E1"/>
    <w:rsid w:val="002A48EE"/>
    <w:rsid w:val="002A4A2E"/>
    <w:rsid w:val="002A4AB9"/>
    <w:rsid w:val="002A4BBD"/>
    <w:rsid w:val="002A4C13"/>
    <w:rsid w:val="002A4C34"/>
    <w:rsid w:val="002A4CFF"/>
    <w:rsid w:val="002A4D42"/>
    <w:rsid w:val="002A4D9A"/>
    <w:rsid w:val="002A4DD8"/>
    <w:rsid w:val="002A4E91"/>
    <w:rsid w:val="002A4F73"/>
    <w:rsid w:val="002A4F88"/>
    <w:rsid w:val="002A4FAF"/>
    <w:rsid w:val="002A4FBA"/>
    <w:rsid w:val="002A5034"/>
    <w:rsid w:val="002A5082"/>
    <w:rsid w:val="002A5160"/>
    <w:rsid w:val="002A51A5"/>
    <w:rsid w:val="002A5228"/>
    <w:rsid w:val="002A5277"/>
    <w:rsid w:val="002A5292"/>
    <w:rsid w:val="002A52B1"/>
    <w:rsid w:val="002A534D"/>
    <w:rsid w:val="002A53CB"/>
    <w:rsid w:val="002A53F8"/>
    <w:rsid w:val="002A543C"/>
    <w:rsid w:val="002A5466"/>
    <w:rsid w:val="002A54A9"/>
    <w:rsid w:val="002A54FA"/>
    <w:rsid w:val="002A55FF"/>
    <w:rsid w:val="002A56B4"/>
    <w:rsid w:val="002A5733"/>
    <w:rsid w:val="002A5740"/>
    <w:rsid w:val="002A57E5"/>
    <w:rsid w:val="002A57F1"/>
    <w:rsid w:val="002A582A"/>
    <w:rsid w:val="002A5898"/>
    <w:rsid w:val="002A59FC"/>
    <w:rsid w:val="002A5A31"/>
    <w:rsid w:val="002A5B31"/>
    <w:rsid w:val="002A5BF2"/>
    <w:rsid w:val="002A5C07"/>
    <w:rsid w:val="002A5D3C"/>
    <w:rsid w:val="002A5D7D"/>
    <w:rsid w:val="002A5DAE"/>
    <w:rsid w:val="002A5DC8"/>
    <w:rsid w:val="002A5DE2"/>
    <w:rsid w:val="002A5F65"/>
    <w:rsid w:val="002A5FF2"/>
    <w:rsid w:val="002A6047"/>
    <w:rsid w:val="002A6088"/>
    <w:rsid w:val="002A6194"/>
    <w:rsid w:val="002A6301"/>
    <w:rsid w:val="002A632F"/>
    <w:rsid w:val="002A6344"/>
    <w:rsid w:val="002A636A"/>
    <w:rsid w:val="002A638A"/>
    <w:rsid w:val="002A63A0"/>
    <w:rsid w:val="002A64D1"/>
    <w:rsid w:val="002A64DA"/>
    <w:rsid w:val="002A6607"/>
    <w:rsid w:val="002A6628"/>
    <w:rsid w:val="002A6674"/>
    <w:rsid w:val="002A66F9"/>
    <w:rsid w:val="002A6717"/>
    <w:rsid w:val="002A6759"/>
    <w:rsid w:val="002A67C8"/>
    <w:rsid w:val="002A6876"/>
    <w:rsid w:val="002A6887"/>
    <w:rsid w:val="002A6895"/>
    <w:rsid w:val="002A6899"/>
    <w:rsid w:val="002A692A"/>
    <w:rsid w:val="002A699D"/>
    <w:rsid w:val="002A6A07"/>
    <w:rsid w:val="002A6AC0"/>
    <w:rsid w:val="002A6AE0"/>
    <w:rsid w:val="002A6C27"/>
    <w:rsid w:val="002A6C28"/>
    <w:rsid w:val="002A6E1F"/>
    <w:rsid w:val="002A6EE0"/>
    <w:rsid w:val="002A6EE6"/>
    <w:rsid w:val="002A6F29"/>
    <w:rsid w:val="002A705F"/>
    <w:rsid w:val="002A70A2"/>
    <w:rsid w:val="002A70C2"/>
    <w:rsid w:val="002A7157"/>
    <w:rsid w:val="002A7162"/>
    <w:rsid w:val="002A7322"/>
    <w:rsid w:val="002A7335"/>
    <w:rsid w:val="002A73E8"/>
    <w:rsid w:val="002A73E9"/>
    <w:rsid w:val="002A74F9"/>
    <w:rsid w:val="002A7601"/>
    <w:rsid w:val="002A76AC"/>
    <w:rsid w:val="002A76C0"/>
    <w:rsid w:val="002A76EB"/>
    <w:rsid w:val="002A7701"/>
    <w:rsid w:val="002A7707"/>
    <w:rsid w:val="002A773B"/>
    <w:rsid w:val="002A773F"/>
    <w:rsid w:val="002A780A"/>
    <w:rsid w:val="002A79AC"/>
    <w:rsid w:val="002A7A36"/>
    <w:rsid w:val="002A7A92"/>
    <w:rsid w:val="002A7AA7"/>
    <w:rsid w:val="002A7AC0"/>
    <w:rsid w:val="002A7AFD"/>
    <w:rsid w:val="002A7B19"/>
    <w:rsid w:val="002A7BC8"/>
    <w:rsid w:val="002A7C21"/>
    <w:rsid w:val="002A7CA7"/>
    <w:rsid w:val="002A7D1B"/>
    <w:rsid w:val="002A7E27"/>
    <w:rsid w:val="002A7EBD"/>
    <w:rsid w:val="002A7F7F"/>
    <w:rsid w:val="002B0161"/>
    <w:rsid w:val="002B0167"/>
    <w:rsid w:val="002B016A"/>
    <w:rsid w:val="002B01B2"/>
    <w:rsid w:val="002B01CD"/>
    <w:rsid w:val="002B023E"/>
    <w:rsid w:val="002B030E"/>
    <w:rsid w:val="002B0442"/>
    <w:rsid w:val="002B04C4"/>
    <w:rsid w:val="002B050D"/>
    <w:rsid w:val="002B0639"/>
    <w:rsid w:val="002B0665"/>
    <w:rsid w:val="002B06B0"/>
    <w:rsid w:val="002B0874"/>
    <w:rsid w:val="002B08D7"/>
    <w:rsid w:val="002B08F8"/>
    <w:rsid w:val="002B098C"/>
    <w:rsid w:val="002B09C4"/>
    <w:rsid w:val="002B0BE1"/>
    <w:rsid w:val="002B0D42"/>
    <w:rsid w:val="002B0D44"/>
    <w:rsid w:val="002B0DBE"/>
    <w:rsid w:val="002B0DC3"/>
    <w:rsid w:val="002B0F22"/>
    <w:rsid w:val="002B0F32"/>
    <w:rsid w:val="002B101B"/>
    <w:rsid w:val="002B1027"/>
    <w:rsid w:val="002B1058"/>
    <w:rsid w:val="002B107B"/>
    <w:rsid w:val="002B10A1"/>
    <w:rsid w:val="002B10B5"/>
    <w:rsid w:val="002B1137"/>
    <w:rsid w:val="002B11E7"/>
    <w:rsid w:val="002B12A4"/>
    <w:rsid w:val="002B133E"/>
    <w:rsid w:val="002B1350"/>
    <w:rsid w:val="002B13C0"/>
    <w:rsid w:val="002B1499"/>
    <w:rsid w:val="002B14A9"/>
    <w:rsid w:val="002B14CC"/>
    <w:rsid w:val="002B14DD"/>
    <w:rsid w:val="002B15FD"/>
    <w:rsid w:val="002B1629"/>
    <w:rsid w:val="002B1643"/>
    <w:rsid w:val="002B1659"/>
    <w:rsid w:val="002B16DF"/>
    <w:rsid w:val="002B174F"/>
    <w:rsid w:val="002B1788"/>
    <w:rsid w:val="002B17FE"/>
    <w:rsid w:val="002B18A7"/>
    <w:rsid w:val="002B1935"/>
    <w:rsid w:val="002B1977"/>
    <w:rsid w:val="002B19F5"/>
    <w:rsid w:val="002B1A5A"/>
    <w:rsid w:val="002B1A86"/>
    <w:rsid w:val="002B1B5E"/>
    <w:rsid w:val="002B1BDA"/>
    <w:rsid w:val="002B1BF6"/>
    <w:rsid w:val="002B1CBB"/>
    <w:rsid w:val="002B1D01"/>
    <w:rsid w:val="002B1D67"/>
    <w:rsid w:val="002B1D89"/>
    <w:rsid w:val="002B1E2A"/>
    <w:rsid w:val="002B1E49"/>
    <w:rsid w:val="002B1E76"/>
    <w:rsid w:val="002B1EF8"/>
    <w:rsid w:val="002B1F3C"/>
    <w:rsid w:val="002B1FA8"/>
    <w:rsid w:val="002B204F"/>
    <w:rsid w:val="002B2199"/>
    <w:rsid w:val="002B21D2"/>
    <w:rsid w:val="002B2200"/>
    <w:rsid w:val="002B2231"/>
    <w:rsid w:val="002B2357"/>
    <w:rsid w:val="002B23BF"/>
    <w:rsid w:val="002B24D8"/>
    <w:rsid w:val="002B24FC"/>
    <w:rsid w:val="002B2502"/>
    <w:rsid w:val="002B256E"/>
    <w:rsid w:val="002B25F0"/>
    <w:rsid w:val="002B260D"/>
    <w:rsid w:val="002B261B"/>
    <w:rsid w:val="002B262C"/>
    <w:rsid w:val="002B269C"/>
    <w:rsid w:val="002B27AA"/>
    <w:rsid w:val="002B2812"/>
    <w:rsid w:val="002B28A2"/>
    <w:rsid w:val="002B2922"/>
    <w:rsid w:val="002B295F"/>
    <w:rsid w:val="002B29B5"/>
    <w:rsid w:val="002B2A62"/>
    <w:rsid w:val="002B2AC3"/>
    <w:rsid w:val="002B2B12"/>
    <w:rsid w:val="002B2B4B"/>
    <w:rsid w:val="002B2B5C"/>
    <w:rsid w:val="002B2BB2"/>
    <w:rsid w:val="002B2BDC"/>
    <w:rsid w:val="002B2BEC"/>
    <w:rsid w:val="002B2C13"/>
    <w:rsid w:val="002B2D55"/>
    <w:rsid w:val="002B2EC0"/>
    <w:rsid w:val="002B2EFE"/>
    <w:rsid w:val="002B2F73"/>
    <w:rsid w:val="002B3035"/>
    <w:rsid w:val="002B311A"/>
    <w:rsid w:val="002B3141"/>
    <w:rsid w:val="002B3154"/>
    <w:rsid w:val="002B3157"/>
    <w:rsid w:val="002B315D"/>
    <w:rsid w:val="002B31CB"/>
    <w:rsid w:val="002B31E4"/>
    <w:rsid w:val="002B3293"/>
    <w:rsid w:val="002B32BE"/>
    <w:rsid w:val="002B330F"/>
    <w:rsid w:val="002B33F8"/>
    <w:rsid w:val="002B3461"/>
    <w:rsid w:val="002B34E0"/>
    <w:rsid w:val="002B3530"/>
    <w:rsid w:val="002B3558"/>
    <w:rsid w:val="002B3565"/>
    <w:rsid w:val="002B357B"/>
    <w:rsid w:val="002B35AD"/>
    <w:rsid w:val="002B3652"/>
    <w:rsid w:val="002B3699"/>
    <w:rsid w:val="002B373A"/>
    <w:rsid w:val="002B378E"/>
    <w:rsid w:val="002B37FF"/>
    <w:rsid w:val="002B38F3"/>
    <w:rsid w:val="002B3907"/>
    <w:rsid w:val="002B3976"/>
    <w:rsid w:val="002B39A1"/>
    <w:rsid w:val="002B39B0"/>
    <w:rsid w:val="002B39B7"/>
    <w:rsid w:val="002B3A4C"/>
    <w:rsid w:val="002B3B99"/>
    <w:rsid w:val="002B3BB5"/>
    <w:rsid w:val="002B3BD6"/>
    <w:rsid w:val="002B3BF8"/>
    <w:rsid w:val="002B3C54"/>
    <w:rsid w:val="002B3CF3"/>
    <w:rsid w:val="002B3D9D"/>
    <w:rsid w:val="002B3DCE"/>
    <w:rsid w:val="002B3E59"/>
    <w:rsid w:val="002B3E93"/>
    <w:rsid w:val="002B3ECE"/>
    <w:rsid w:val="002B3F3A"/>
    <w:rsid w:val="002B3F5C"/>
    <w:rsid w:val="002B3FB7"/>
    <w:rsid w:val="002B400E"/>
    <w:rsid w:val="002B4025"/>
    <w:rsid w:val="002B4095"/>
    <w:rsid w:val="002B40A2"/>
    <w:rsid w:val="002B4146"/>
    <w:rsid w:val="002B4180"/>
    <w:rsid w:val="002B418A"/>
    <w:rsid w:val="002B42DD"/>
    <w:rsid w:val="002B4360"/>
    <w:rsid w:val="002B4389"/>
    <w:rsid w:val="002B4458"/>
    <w:rsid w:val="002B447D"/>
    <w:rsid w:val="002B4492"/>
    <w:rsid w:val="002B4504"/>
    <w:rsid w:val="002B456E"/>
    <w:rsid w:val="002B467E"/>
    <w:rsid w:val="002B48F6"/>
    <w:rsid w:val="002B4A45"/>
    <w:rsid w:val="002B4AA6"/>
    <w:rsid w:val="002B4B5C"/>
    <w:rsid w:val="002B4B7D"/>
    <w:rsid w:val="002B4B87"/>
    <w:rsid w:val="002B4BAA"/>
    <w:rsid w:val="002B4BC1"/>
    <w:rsid w:val="002B4BCB"/>
    <w:rsid w:val="002B4BDB"/>
    <w:rsid w:val="002B4D11"/>
    <w:rsid w:val="002B4FA4"/>
    <w:rsid w:val="002B500B"/>
    <w:rsid w:val="002B504A"/>
    <w:rsid w:val="002B511E"/>
    <w:rsid w:val="002B519A"/>
    <w:rsid w:val="002B5259"/>
    <w:rsid w:val="002B53EF"/>
    <w:rsid w:val="002B54FB"/>
    <w:rsid w:val="002B554A"/>
    <w:rsid w:val="002B55BB"/>
    <w:rsid w:val="002B55CB"/>
    <w:rsid w:val="002B56D0"/>
    <w:rsid w:val="002B58B2"/>
    <w:rsid w:val="002B58B7"/>
    <w:rsid w:val="002B59B8"/>
    <w:rsid w:val="002B59DE"/>
    <w:rsid w:val="002B5A32"/>
    <w:rsid w:val="002B5AD6"/>
    <w:rsid w:val="002B5B4E"/>
    <w:rsid w:val="002B5BEC"/>
    <w:rsid w:val="002B5BEF"/>
    <w:rsid w:val="002B5C3A"/>
    <w:rsid w:val="002B5CC4"/>
    <w:rsid w:val="002B5D2F"/>
    <w:rsid w:val="002B5D9B"/>
    <w:rsid w:val="002B5DCB"/>
    <w:rsid w:val="002B5F05"/>
    <w:rsid w:val="002B5F24"/>
    <w:rsid w:val="002B5F90"/>
    <w:rsid w:val="002B5FB2"/>
    <w:rsid w:val="002B5FCF"/>
    <w:rsid w:val="002B6001"/>
    <w:rsid w:val="002B6035"/>
    <w:rsid w:val="002B606D"/>
    <w:rsid w:val="002B6149"/>
    <w:rsid w:val="002B61A6"/>
    <w:rsid w:val="002B6285"/>
    <w:rsid w:val="002B6297"/>
    <w:rsid w:val="002B62F3"/>
    <w:rsid w:val="002B63EB"/>
    <w:rsid w:val="002B6502"/>
    <w:rsid w:val="002B667A"/>
    <w:rsid w:val="002B679F"/>
    <w:rsid w:val="002B67AB"/>
    <w:rsid w:val="002B67B1"/>
    <w:rsid w:val="002B683E"/>
    <w:rsid w:val="002B6852"/>
    <w:rsid w:val="002B6971"/>
    <w:rsid w:val="002B69CD"/>
    <w:rsid w:val="002B69F3"/>
    <w:rsid w:val="002B6A17"/>
    <w:rsid w:val="002B6A72"/>
    <w:rsid w:val="002B6AB9"/>
    <w:rsid w:val="002B6AD4"/>
    <w:rsid w:val="002B6B1C"/>
    <w:rsid w:val="002B6B24"/>
    <w:rsid w:val="002B6B59"/>
    <w:rsid w:val="002B6B65"/>
    <w:rsid w:val="002B6B8F"/>
    <w:rsid w:val="002B6C12"/>
    <w:rsid w:val="002B6C2C"/>
    <w:rsid w:val="002B6C8A"/>
    <w:rsid w:val="002B6CC9"/>
    <w:rsid w:val="002B6CD7"/>
    <w:rsid w:val="002B6D02"/>
    <w:rsid w:val="002B6D98"/>
    <w:rsid w:val="002B6EED"/>
    <w:rsid w:val="002B6EF6"/>
    <w:rsid w:val="002B6F83"/>
    <w:rsid w:val="002B6FCA"/>
    <w:rsid w:val="002B6FF5"/>
    <w:rsid w:val="002B7038"/>
    <w:rsid w:val="002B715E"/>
    <w:rsid w:val="002B716A"/>
    <w:rsid w:val="002B7186"/>
    <w:rsid w:val="002B718F"/>
    <w:rsid w:val="002B72AE"/>
    <w:rsid w:val="002B72C6"/>
    <w:rsid w:val="002B7309"/>
    <w:rsid w:val="002B7355"/>
    <w:rsid w:val="002B73C2"/>
    <w:rsid w:val="002B73C7"/>
    <w:rsid w:val="002B73F8"/>
    <w:rsid w:val="002B7432"/>
    <w:rsid w:val="002B7433"/>
    <w:rsid w:val="002B747F"/>
    <w:rsid w:val="002B748B"/>
    <w:rsid w:val="002B749E"/>
    <w:rsid w:val="002B750A"/>
    <w:rsid w:val="002B751F"/>
    <w:rsid w:val="002B7540"/>
    <w:rsid w:val="002B7572"/>
    <w:rsid w:val="002B75E5"/>
    <w:rsid w:val="002B76B4"/>
    <w:rsid w:val="002B76F7"/>
    <w:rsid w:val="002B7742"/>
    <w:rsid w:val="002B775A"/>
    <w:rsid w:val="002B77F8"/>
    <w:rsid w:val="002B78E8"/>
    <w:rsid w:val="002B7988"/>
    <w:rsid w:val="002B79AA"/>
    <w:rsid w:val="002B79AC"/>
    <w:rsid w:val="002B79EF"/>
    <w:rsid w:val="002B7A4E"/>
    <w:rsid w:val="002B7A52"/>
    <w:rsid w:val="002B7AAD"/>
    <w:rsid w:val="002B7B73"/>
    <w:rsid w:val="002B7BFA"/>
    <w:rsid w:val="002B7C61"/>
    <w:rsid w:val="002B7CA0"/>
    <w:rsid w:val="002B7CBA"/>
    <w:rsid w:val="002B7D4A"/>
    <w:rsid w:val="002B7DA0"/>
    <w:rsid w:val="002B7DCE"/>
    <w:rsid w:val="002B7E14"/>
    <w:rsid w:val="002B7F6A"/>
    <w:rsid w:val="002B7FBA"/>
    <w:rsid w:val="002B7FC8"/>
    <w:rsid w:val="002B7FD5"/>
    <w:rsid w:val="002C0085"/>
    <w:rsid w:val="002C009C"/>
    <w:rsid w:val="002C011D"/>
    <w:rsid w:val="002C0129"/>
    <w:rsid w:val="002C01E8"/>
    <w:rsid w:val="002C01F1"/>
    <w:rsid w:val="002C0246"/>
    <w:rsid w:val="002C0308"/>
    <w:rsid w:val="002C031D"/>
    <w:rsid w:val="002C036C"/>
    <w:rsid w:val="002C0479"/>
    <w:rsid w:val="002C0486"/>
    <w:rsid w:val="002C0499"/>
    <w:rsid w:val="002C0509"/>
    <w:rsid w:val="002C0546"/>
    <w:rsid w:val="002C0589"/>
    <w:rsid w:val="002C05E0"/>
    <w:rsid w:val="002C0636"/>
    <w:rsid w:val="002C06A1"/>
    <w:rsid w:val="002C06EC"/>
    <w:rsid w:val="002C072D"/>
    <w:rsid w:val="002C0774"/>
    <w:rsid w:val="002C0998"/>
    <w:rsid w:val="002C0999"/>
    <w:rsid w:val="002C0A4B"/>
    <w:rsid w:val="002C0B42"/>
    <w:rsid w:val="002C0BA2"/>
    <w:rsid w:val="002C0BB6"/>
    <w:rsid w:val="002C0BC9"/>
    <w:rsid w:val="002C0C32"/>
    <w:rsid w:val="002C0C50"/>
    <w:rsid w:val="002C0C5B"/>
    <w:rsid w:val="002C0CD9"/>
    <w:rsid w:val="002C0E5E"/>
    <w:rsid w:val="002C0F02"/>
    <w:rsid w:val="002C0F47"/>
    <w:rsid w:val="002C0F56"/>
    <w:rsid w:val="002C0FB2"/>
    <w:rsid w:val="002C1002"/>
    <w:rsid w:val="002C1057"/>
    <w:rsid w:val="002C11E8"/>
    <w:rsid w:val="002C1267"/>
    <w:rsid w:val="002C1274"/>
    <w:rsid w:val="002C1290"/>
    <w:rsid w:val="002C129B"/>
    <w:rsid w:val="002C12B3"/>
    <w:rsid w:val="002C1365"/>
    <w:rsid w:val="002C139D"/>
    <w:rsid w:val="002C144E"/>
    <w:rsid w:val="002C145A"/>
    <w:rsid w:val="002C1465"/>
    <w:rsid w:val="002C149C"/>
    <w:rsid w:val="002C14A2"/>
    <w:rsid w:val="002C14D1"/>
    <w:rsid w:val="002C14D4"/>
    <w:rsid w:val="002C15DF"/>
    <w:rsid w:val="002C16AC"/>
    <w:rsid w:val="002C16E6"/>
    <w:rsid w:val="002C1874"/>
    <w:rsid w:val="002C1948"/>
    <w:rsid w:val="002C1AD7"/>
    <w:rsid w:val="002C1AE4"/>
    <w:rsid w:val="002C1C4F"/>
    <w:rsid w:val="002C1C8F"/>
    <w:rsid w:val="002C1CBD"/>
    <w:rsid w:val="002C1CEF"/>
    <w:rsid w:val="002C1D12"/>
    <w:rsid w:val="002C1D44"/>
    <w:rsid w:val="002C1D53"/>
    <w:rsid w:val="002C1DF9"/>
    <w:rsid w:val="002C1E04"/>
    <w:rsid w:val="002C1E53"/>
    <w:rsid w:val="002C1E69"/>
    <w:rsid w:val="002C1E83"/>
    <w:rsid w:val="002C1EC8"/>
    <w:rsid w:val="002C1F81"/>
    <w:rsid w:val="002C20B1"/>
    <w:rsid w:val="002C2124"/>
    <w:rsid w:val="002C2222"/>
    <w:rsid w:val="002C22BE"/>
    <w:rsid w:val="002C22F3"/>
    <w:rsid w:val="002C2326"/>
    <w:rsid w:val="002C233E"/>
    <w:rsid w:val="002C2405"/>
    <w:rsid w:val="002C24C7"/>
    <w:rsid w:val="002C2524"/>
    <w:rsid w:val="002C2642"/>
    <w:rsid w:val="002C2735"/>
    <w:rsid w:val="002C27A8"/>
    <w:rsid w:val="002C27C1"/>
    <w:rsid w:val="002C28AA"/>
    <w:rsid w:val="002C2A9D"/>
    <w:rsid w:val="002C2AC4"/>
    <w:rsid w:val="002C2AFF"/>
    <w:rsid w:val="002C2B03"/>
    <w:rsid w:val="002C2C0C"/>
    <w:rsid w:val="002C2CA7"/>
    <w:rsid w:val="002C2D18"/>
    <w:rsid w:val="002C2D39"/>
    <w:rsid w:val="002C2D54"/>
    <w:rsid w:val="002C2DAD"/>
    <w:rsid w:val="002C2E52"/>
    <w:rsid w:val="002C32AD"/>
    <w:rsid w:val="002C32CA"/>
    <w:rsid w:val="002C3339"/>
    <w:rsid w:val="002C3358"/>
    <w:rsid w:val="002C3472"/>
    <w:rsid w:val="002C35AC"/>
    <w:rsid w:val="002C35F1"/>
    <w:rsid w:val="002C3638"/>
    <w:rsid w:val="002C37B0"/>
    <w:rsid w:val="002C3823"/>
    <w:rsid w:val="002C3882"/>
    <w:rsid w:val="002C38B9"/>
    <w:rsid w:val="002C3976"/>
    <w:rsid w:val="002C399B"/>
    <w:rsid w:val="002C3A4D"/>
    <w:rsid w:val="002C3A7A"/>
    <w:rsid w:val="002C3A84"/>
    <w:rsid w:val="002C3ABC"/>
    <w:rsid w:val="002C3B2C"/>
    <w:rsid w:val="002C3B6D"/>
    <w:rsid w:val="002C3BEB"/>
    <w:rsid w:val="002C3C35"/>
    <w:rsid w:val="002C3DBC"/>
    <w:rsid w:val="002C3DE2"/>
    <w:rsid w:val="002C3EE3"/>
    <w:rsid w:val="002C3EEF"/>
    <w:rsid w:val="002C3FA0"/>
    <w:rsid w:val="002C3FC2"/>
    <w:rsid w:val="002C40DD"/>
    <w:rsid w:val="002C410F"/>
    <w:rsid w:val="002C4135"/>
    <w:rsid w:val="002C41A2"/>
    <w:rsid w:val="002C41C0"/>
    <w:rsid w:val="002C41EE"/>
    <w:rsid w:val="002C4202"/>
    <w:rsid w:val="002C4261"/>
    <w:rsid w:val="002C4285"/>
    <w:rsid w:val="002C441B"/>
    <w:rsid w:val="002C441C"/>
    <w:rsid w:val="002C4446"/>
    <w:rsid w:val="002C44A4"/>
    <w:rsid w:val="002C44AE"/>
    <w:rsid w:val="002C44BA"/>
    <w:rsid w:val="002C44D2"/>
    <w:rsid w:val="002C44D8"/>
    <w:rsid w:val="002C450A"/>
    <w:rsid w:val="002C4558"/>
    <w:rsid w:val="002C457B"/>
    <w:rsid w:val="002C45A3"/>
    <w:rsid w:val="002C4616"/>
    <w:rsid w:val="002C4628"/>
    <w:rsid w:val="002C4639"/>
    <w:rsid w:val="002C4667"/>
    <w:rsid w:val="002C4699"/>
    <w:rsid w:val="002C4802"/>
    <w:rsid w:val="002C488C"/>
    <w:rsid w:val="002C491B"/>
    <w:rsid w:val="002C4948"/>
    <w:rsid w:val="002C49BD"/>
    <w:rsid w:val="002C49F1"/>
    <w:rsid w:val="002C4A1D"/>
    <w:rsid w:val="002C4A34"/>
    <w:rsid w:val="002C4A87"/>
    <w:rsid w:val="002C4AD2"/>
    <w:rsid w:val="002C4B1D"/>
    <w:rsid w:val="002C4C20"/>
    <w:rsid w:val="002C4C2B"/>
    <w:rsid w:val="002C4D6F"/>
    <w:rsid w:val="002C4E31"/>
    <w:rsid w:val="002C4E3C"/>
    <w:rsid w:val="002C4EDD"/>
    <w:rsid w:val="002C4FD5"/>
    <w:rsid w:val="002C5023"/>
    <w:rsid w:val="002C50A0"/>
    <w:rsid w:val="002C5133"/>
    <w:rsid w:val="002C5199"/>
    <w:rsid w:val="002C51EC"/>
    <w:rsid w:val="002C5256"/>
    <w:rsid w:val="002C529F"/>
    <w:rsid w:val="002C53A2"/>
    <w:rsid w:val="002C5432"/>
    <w:rsid w:val="002C5475"/>
    <w:rsid w:val="002C5552"/>
    <w:rsid w:val="002C5555"/>
    <w:rsid w:val="002C55D7"/>
    <w:rsid w:val="002C55F0"/>
    <w:rsid w:val="002C56D7"/>
    <w:rsid w:val="002C57A7"/>
    <w:rsid w:val="002C5814"/>
    <w:rsid w:val="002C586A"/>
    <w:rsid w:val="002C58A2"/>
    <w:rsid w:val="002C590F"/>
    <w:rsid w:val="002C5916"/>
    <w:rsid w:val="002C5918"/>
    <w:rsid w:val="002C591B"/>
    <w:rsid w:val="002C5955"/>
    <w:rsid w:val="002C59E5"/>
    <w:rsid w:val="002C5A5B"/>
    <w:rsid w:val="002C5A81"/>
    <w:rsid w:val="002C5B1B"/>
    <w:rsid w:val="002C5B27"/>
    <w:rsid w:val="002C5B54"/>
    <w:rsid w:val="002C5B6D"/>
    <w:rsid w:val="002C5B88"/>
    <w:rsid w:val="002C5C1A"/>
    <w:rsid w:val="002C5C7D"/>
    <w:rsid w:val="002C5C98"/>
    <w:rsid w:val="002C5CE7"/>
    <w:rsid w:val="002C5CFA"/>
    <w:rsid w:val="002C5D2E"/>
    <w:rsid w:val="002C5D5C"/>
    <w:rsid w:val="002C5E18"/>
    <w:rsid w:val="002C5E60"/>
    <w:rsid w:val="002C5F49"/>
    <w:rsid w:val="002C5FC3"/>
    <w:rsid w:val="002C6091"/>
    <w:rsid w:val="002C60F4"/>
    <w:rsid w:val="002C61B3"/>
    <w:rsid w:val="002C62F6"/>
    <w:rsid w:val="002C631A"/>
    <w:rsid w:val="002C632B"/>
    <w:rsid w:val="002C6348"/>
    <w:rsid w:val="002C65C6"/>
    <w:rsid w:val="002C65D1"/>
    <w:rsid w:val="002C66EE"/>
    <w:rsid w:val="002C6796"/>
    <w:rsid w:val="002C69A0"/>
    <w:rsid w:val="002C69F8"/>
    <w:rsid w:val="002C6A21"/>
    <w:rsid w:val="002C6A9B"/>
    <w:rsid w:val="002C6B43"/>
    <w:rsid w:val="002C6B7B"/>
    <w:rsid w:val="002C6CB3"/>
    <w:rsid w:val="002C6D01"/>
    <w:rsid w:val="002C6D3F"/>
    <w:rsid w:val="002C6E05"/>
    <w:rsid w:val="002C6E32"/>
    <w:rsid w:val="002C6F11"/>
    <w:rsid w:val="002C6F5C"/>
    <w:rsid w:val="002C6FEC"/>
    <w:rsid w:val="002C70A0"/>
    <w:rsid w:val="002C70A6"/>
    <w:rsid w:val="002C70BE"/>
    <w:rsid w:val="002C7216"/>
    <w:rsid w:val="002C727A"/>
    <w:rsid w:val="002C729D"/>
    <w:rsid w:val="002C7357"/>
    <w:rsid w:val="002C73A9"/>
    <w:rsid w:val="002C73C4"/>
    <w:rsid w:val="002C7415"/>
    <w:rsid w:val="002C7470"/>
    <w:rsid w:val="002C7498"/>
    <w:rsid w:val="002C74A3"/>
    <w:rsid w:val="002C74B1"/>
    <w:rsid w:val="002C75C7"/>
    <w:rsid w:val="002C75FE"/>
    <w:rsid w:val="002C7693"/>
    <w:rsid w:val="002C7695"/>
    <w:rsid w:val="002C76D9"/>
    <w:rsid w:val="002C782C"/>
    <w:rsid w:val="002C790D"/>
    <w:rsid w:val="002C798A"/>
    <w:rsid w:val="002C79DE"/>
    <w:rsid w:val="002C7A01"/>
    <w:rsid w:val="002C7AED"/>
    <w:rsid w:val="002C7BFA"/>
    <w:rsid w:val="002C7D08"/>
    <w:rsid w:val="002C7E44"/>
    <w:rsid w:val="002C7EAB"/>
    <w:rsid w:val="002C7F47"/>
    <w:rsid w:val="002C7FEC"/>
    <w:rsid w:val="002D011E"/>
    <w:rsid w:val="002D017C"/>
    <w:rsid w:val="002D01FF"/>
    <w:rsid w:val="002D0274"/>
    <w:rsid w:val="002D0289"/>
    <w:rsid w:val="002D03B4"/>
    <w:rsid w:val="002D040C"/>
    <w:rsid w:val="002D043D"/>
    <w:rsid w:val="002D0453"/>
    <w:rsid w:val="002D05DB"/>
    <w:rsid w:val="002D064A"/>
    <w:rsid w:val="002D0656"/>
    <w:rsid w:val="002D06AA"/>
    <w:rsid w:val="002D06C8"/>
    <w:rsid w:val="002D071D"/>
    <w:rsid w:val="002D074D"/>
    <w:rsid w:val="002D0780"/>
    <w:rsid w:val="002D07CB"/>
    <w:rsid w:val="002D07D8"/>
    <w:rsid w:val="002D0929"/>
    <w:rsid w:val="002D0989"/>
    <w:rsid w:val="002D0A6D"/>
    <w:rsid w:val="002D0AFE"/>
    <w:rsid w:val="002D0B44"/>
    <w:rsid w:val="002D0C00"/>
    <w:rsid w:val="002D0C1A"/>
    <w:rsid w:val="002D0CCF"/>
    <w:rsid w:val="002D0CD1"/>
    <w:rsid w:val="002D0D88"/>
    <w:rsid w:val="002D0D8B"/>
    <w:rsid w:val="002D0D9A"/>
    <w:rsid w:val="002D0F65"/>
    <w:rsid w:val="002D0F73"/>
    <w:rsid w:val="002D0F8A"/>
    <w:rsid w:val="002D0F8B"/>
    <w:rsid w:val="002D1088"/>
    <w:rsid w:val="002D10C6"/>
    <w:rsid w:val="002D123C"/>
    <w:rsid w:val="002D1289"/>
    <w:rsid w:val="002D12DF"/>
    <w:rsid w:val="002D12EF"/>
    <w:rsid w:val="002D1361"/>
    <w:rsid w:val="002D1380"/>
    <w:rsid w:val="002D1455"/>
    <w:rsid w:val="002D16CC"/>
    <w:rsid w:val="002D1819"/>
    <w:rsid w:val="002D1983"/>
    <w:rsid w:val="002D1990"/>
    <w:rsid w:val="002D1A14"/>
    <w:rsid w:val="002D1A91"/>
    <w:rsid w:val="002D1A98"/>
    <w:rsid w:val="002D1AC2"/>
    <w:rsid w:val="002D1B02"/>
    <w:rsid w:val="002D1C3B"/>
    <w:rsid w:val="002D1C6A"/>
    <w:rsid w:val="002D1C7E"/>
    <w:rsid w:val="002D1CD7"/>
    <w:rsid w:val="002D1D17"/>
    <w:rsid w:val="002D1DD8"/>
    <w:rsid w:val="002D1E60"/>
    <w:rsid w:val="002D1E7D"/>
    <w:rsid w:val="002D1E80"/>
    <w:rsid w:val="002D1ED9"/>
    <w:rsid w:val="002D1F13"/>
    <w:rsid w:val="002D1F1B"/>
    <w:rsid w:val="002D2082"/>
    <w:rsid w:val="002D2214"/>
    <w:rsid w:val="002D22FA"/>
    <w:rsid w:val="002D230D"/>
    <w:rsid w:val="002D2312"/>
    <w:rsid w:val="002D240B"/>
    <w:rsid w:val="002D241A"/>
    <w:rsid w:val="002D24A6"/>
    <w:rsid w:val="002D26B7"/>
    <w:rsid w:val="002D2709"/>
    <w:rsid w:val="002D277D"/>
    <w:rsid w:val="002D284B"/>
    <w:rsid w:val="002D2863"/>
    <w:rsid w:val="002D28B2"/>
    <w:rsid w:val="002D28B7"/>
    <w:rsid w:val="002D2970"/>
    <w:rsid w:val="002D29C0"/>
    <w:rsid w:val="002D29DE"/>
    <w:rsid w:val="002D2A15"/>
    <w:rsid w:val="002D2A8E"/>
    <w:rsid w:val="002D2AD3"/>
    <w:rsid w:val="002D2B4E"/>
    <w:rsid w:val="002D2C54"/>
    <w:rsid w:val="002D2C90"/>
    <w:rsid w:val="002D2CCA"/>
    <w:rsid w:val="002D2D41"/>
    <w:rsid w:val="002D2D53"/>
    <w:rsid w:val="002D2D71"/>
    <w:rsid w:val="002D2D89"/>
    <w:rsid w:val="002D2EF3"/>
    <w:rsid w:val="002D2F19"/>
    <w:rsid w:val="002D2FF4"/>
    <w:rsid w:val="002D315E"/>
    <w:rsid w:val="002D316F"/>
    <w:rsid w:val="002D31A7"/>
    <w:rsid w:val="002D31FE"/>
    <w:rsid w:val="002D3228"/>
    <w:rsid w:val="002D325A"/>
    <w:rsid w:val="002D33E1"/>
    <w:rsid w:val="002D3419"/>
    <w:rsid w:val="002D346A"/>
    <w:rsid w:val="002D34A7"/>
    <w:rsid w:val="002D34BC"/>
    <w:rsid w:val="002D352C"/>
    <w:rsid w:val="002D352F"/>
    <w:rsid w:val="002D37B1"/>
    <w:rsid w:val="002D3899"/>
    <w:rsid w:val="002D3937"/>
    <w:rsid w:val="002D397C"/>
    <w:rsid w:val="002D3A02"/>
    <w:rsid w:val="002D3A22"/>
    <w:rsid w:val="002D3A6A"/>
    <w:rsid w:val="002D3A81"/>
    <w:rsid w:val="002D3AEA"/>
    <w:rsid w:val="002D3B53"/>
    <w:rsid w:val="002D3B55"/>
    <w:rsid w:val="002D3B8B"/>
    <w:rsid w:val="002D3C33"/>
    <w:rsid w:val="002D3C45"/>
    <w:rsid w:val="002D3C7E"/>
    <w:rsid w:val="002D3D49"/>
    <w:rsid w:val="002D3D8B"/>
    <w:rsid w:val="002D3DAC"/>
    <w:rsid w:val="002D3DE6"/>
    <w:rsid w:val="002D3E1A"/>
    <w:rsid w:val="002D3EE4"/>
    <w:rsid w:val="002D3F1E"/>
    <w:rsid w:val="002D3F21"/>
    <w:rsid w:val="002D3F8D"/>
    <w:rsid w:val="002D3FB9"/>
    <w:rsid w:val="002D400E"/>
    <w:rsid w:val="002D4031"/>
    <w:rsid w:val="002D4040"/>
    <w:rsid w:val="002D4165"/>
    <w:rsid w:val="002D417A"/>
    <w:rsid w:val="002D418D"/>
    <w:rsid w:val="002D426C"/>
    <w:rsid w:val="002D4280"/>
    <w:rsid w:val="002D42D5"/>
    <w:rsid w:val="002D4361"/>
    <w:rsid w:val="002D447D"/>
    <w:rsid w:val="002D4512"/>
    <w:rsid w:val="002D452D"/>
    <w:rsid w:val="002D45A5"/>
    <w:rsid w:val="002D4622"/>
    <w:rsid w:val="002D46CC"/>
    <w:rsid w:val="002D46DE"/>
    <w:rsid w:val="002D46EE"/>
    <w:rsid w:val="002D46EF"/>
    <w:rsid w:val="002D474D"/>
    <w:rsid w:val="002D4871"/>
    <w:rsid w:val="002D4881"/>
    <w:rsid w:val="002D48AC"/>
    <w:rsid w:val="002D4A69"/>
    <w:rsid w:val="002D4B6F"/>
    <w:rsid w:val="002D4C1D"/>
    <w:rsid w:val="002D4CB3"/>
    <w:rsid w:val="002D4D07"/>
    <w:rsid w:val="002D4D42"/>
    <w:rsid w:val="002D4DCD"/>
    <w:rsid w:val="002D4E27"/>
    <w:rsid w:val="002D4E9C"/>
    <w:rsid w:val="002D4F02"/>
    <w:rsid w:val="002D4FB6"/>
    <w:rsid w:val="002D50E0"/>
    <w:rsid w:val="002D50F2"/>
    <w:rsid w:val="002D51F2"/>
    <w:rsid w:val="002D51FC"/>
    <w:rsid w:val="002D521F"/>
    <w:rsid w:val="002D5291"/>
    <w:rsid w:val="002D52B0"/>
    <w:rsid w:val="002D5327"/>
    <w:rsid w:val="002D535C"/>
    <w:rsid w:val="002D5365"/>
    <w:rsid w:val="002D53E3"/>
    <w:rsid w:val="002D53E7"/>
    <w:rsid w:val="002D5410"/>
    <w:rsid w:val="002D5441"/>
    <w:rsid w:val="002D5442"/>
    <w:rsid w:val="002D54A5"/>
    <w:rsid w:val="002D5502"/>
    <w:rsid w:val="002D5516"/>
    <w:rsid w:val="002D566B"/>
    <w:rsid w:val="002D576A"/>
    <w:rsid w:val="002D58B6"/>
    <w:rsid w:val="002D5939"/>
    <w:rsid w:val="002D596C"/>
    <w:rsid w:val="002D598A"/>
    <w:rsid w:val="002D59A3"/>
    <w:rsid w:val="002D59D0"/>
    <w:rsid w:val="002D5A73"/>
    <w:rsid w:val="002D5AC0"/>
    <w:rsid w:val="002D5AD6"/>
    <w:rsid w:val="002D5B31"/>
    <w:rsid w:val="002D5B98"/>
    <w:rsid w:val="002D5BD5"/>
    <w:rsid w:val="002D5C11"/>
    <w:rsid w:val="002D5CE5"/>
    <w:rsid w:val="002D5D16"/>
    <w:rsid w:val="002D5D66"/>
    <w:rsid w:val="002D5DE3"/>
    <w:rsid w:val="002D5DFA"/>
    <w:rsid w:val="002D5E2C"/>
    <w:rsid w:val="002D5E57"/>
    <w:rsid w:val="002D5FAB"/>
    <w:rsid w:val="002D612A"/>
    <w:rsid w:val="002D614E"/>
    <w:rsid w:val="002D6166"/>
    <w:rsid w:val="002D6189"/>
    <w:rsid w:val="002D61BA"/>
    <w:rsid w:val="002D61BC"/>
    <w:rsid w:val="002D621B"/>
    <w:rsid w:val="002D629A"/>
    <w:rsid w:val="002D62D3"/>
    <w:rsid w:val="002D63BE"/>
    <w:rsid w:val="002D6424"/>
    <w:rsid w:val="002D6580"/>
    <w:rsid w:val="002D65A4"/>
    <w:rsid w:val="002D6614"/>
    <w:rsid w:val="002D6640"/>
    <w:rsid w:val="002D6656"/>
    <w:rsid w:val="002D66B6"/>
    <w:rsid w:val="002D670E"/>
    <w:rsid w:val="002D67C4"/>
    <w:rsid w:val="002D6819"/>
    <w:rsid w:val="002D681F"/>
    <w:rsid w:val="002D686C"/>
    <w:rsid w:val="002D6895"/>
    <w:rsid w:val="002D68B9"/>
    <w:rsid w:val="002D68C2"/>
    <w:rsid w:val="002D6932"/>
    <w:rsid w:val="002D694D"/>
    <w:rsid w:val="002D69BE"/>
    <w:rsid w:val="002D69D4"/>
    <w:rsid w:val="002D69FE"/>
    <w:rsid w:val="002D6A6B"/>
    <w:rsid w:val="002D6A89"/>
    <w:rsid w:val="002D6AFD"/>
    <w:rsid w:val="002D6CFB"/>
    <w:rsid w:val="002D6D32"/>
    <w:rsid w:val="002D6DD4"/>
    <w:rsid w:val="002D6E2F"/>
    <w:rsid w:val="002D6FB1"/>
    <w:rsid w:val="002D6FEA"/>
    <w:rsid w:val="002D7101"/>
    <w:rsid w:val="002D719D"/>
    <w:rsid w:val="002D728C"/>
    <w:rsid w:val="002D74B4"/>
    <w:rsid w:val="002D7519"/>
    <w:rsid w:val="002D75C5"/>
    <w:rsid w:val="002D777A"/>
    <w:rsid w:val="002D779E"/>
    <w:rsid w:val="002D798F"/>
    <w:rsid w:val="002D7ACD"/>
    <w:rsid w:val="002D7B43"/>
    <w:rsid w:val="002D7BD9"/>
    <w:rsid w:val="002D7C50"/>
    <w:rsid w:val="002D7C82"/>
    <w:rsid w:val="002D7DAD"/>
    <w:rsid w:val="002D7DB2"/>
    <w:rsid w:val="002D7E45"/>
    <w:rsid w:val="002D7E7B"/>
    <w:rsid w:val="002D7E8F"/>
    <w:rsid w:val="002D7EFA"/>
    <w:rsid w:val="002D7F6A"/>
    <w:rsid w:val="002E004E"/>
    <w:rsid w:val="002E00A7"/>
    <w:rsid w:val="002E00AE"/>
    <w:rsid w:val="002E0113"/>
    <w:rsid w:val="002E0163"/>
    <w:rsid w:val="002E01A8"/>
    <w:rsid w:val="002E01C8"/>
    <w:rsid w:val="002E01F1"/>
    <w:rsid w:val="002E0238"/>
    <w:rsid w:val="002E034B"/>
    <w:rsid w:val="002E0375"/>
    <w:rsid w:val="002E03B1"/>
    <w:rsid w:val="002E03CD"/>
    <w:rsid w:val="002E03E3"/>
    <w:rsid w:val="002E0439"/>
    <w:rsid w:val="002E0466"/>
    <w:rsid w:val="002E0495"/>
    <w:rsid w:val="002E054E"/>
    <w:rsid w:val="002E05A9"/>
    <w:rsid w:val="002E05E2"/>
    <w:rsid w:val="002E0787"/>
    <w:rsid w:val="002E0791"/>
    <w:rsid w:val="002E07C6"/>
    <w:rsid w:val="002E081C"/>
    <w:rsid w:val="002E08AA"/>
    <w:rsid w:val="002E08CF"/>
    <w:rsid w:val="002E08D5"/>
    <w:rsid w:val="002E08EB"/>
    <w:rsid w:val="002E08EC"/>
    <w:rsid w:val="002E08FE"/>
    <w:rsid w:val="002E0BA9"/>
    <w:rsid w:val="002E0C4D"/>
    <w:rsid w:val="002E0C9F"/>
    <w:rsid w:val="002E0E8D"/>
    <w:rsid w:val="002E0F12"/>
    <w:rsid w:val="002E0F2A"/>
    <w:rsid w:val="002E0F97"/>
    <w:rsid w:val="002E106B"/>
    <w:rsid w:val="002E10D7"/>
    <w:rsid w:val="002E10EB"/>
    <w:rsid w:val="002E1132"/>
    <w:rsid w:val="002E1253"/>
    <w:rsid w:val="002E126D"/>
    <w:rsid w:val="002E129B"/>
    <w:rsid w:val="002E1366"/>
    <w:rsid w:val="002E13D2"/>
    <w:rsid w:val="002E14BC"/>
    <w:rsid w:val="002E16CC"/>
    <w:rsid w:val="002E1736"/>
    <w:rsid w:val="002E1897"/>
    <w:rsid w:val="002E1898"/>
    <w:rsid w:val="002E18B9"/>
    <w:rsid w:val="002E1984"/>
    <w:rsid w:val="002E1B0A"/>
    <w:rsid w:val="002E1C82"/>
    <w:rsid w:val="002E1CEC"/>
    <w:rsid w:val="002E1D7F"/>
    <w:rsid w:val="002E1EF8"/>
    <w:rsid w:val="002E1F5E"/>
    <w:rsid w:val="002E1F91"/>
    <w:rsid w:val="002E20DA"/>
    <w:rsid w:val="002E2185"/>
    <w:rsid w:val="002E2304"/>
    <w:rsid w:val="002E2315"/>
    <w:rsid w:val="002E2377"/>
    <w:rsid w:val="002E23D4"/>
    <w:rsid w:val="002E244C"/>
    <w:rsid w:val="002E24AC"/>
    <w:rsid w:val="002E25A5"/>
    <w:rsid w:val="002E25DD"/>
    <w:rsid w:val="002E2620"/>
    <w:rsid w:val="002E266B"/>
    <w:rsid w:val="002E2740"/>
    <w:rsid w:val="002E2747"/>
    <w:rsid w:val="002E27C5"/>
    <w:rsid w:val="002E27DF"/>
    <w:rsid w:val="002E2820"/>
    <w:rsid w:val="002E2923"/>
    <w:rsid w:val="002E2987"/>
    <w:rsid w:val="002E2A5D"/>
    <w:rsid w:val="002E2AA7"/>
    <w:rsid w:val="002E2AB2"/>
    <w:rsid w:val="002E2AF3"/>
    <w:rsid w:val="002E2AFE"/>
    <w:rsid w:val="002E2C16"/>
    <w:rsid w:val="002E2C5A"/>
    <w:rsid w:val="002E2DC8"/>
    <w:rsid w:val="002E2DDE"/>
    <w:rsid w:val="002E2EED"/>
    <w:rsid w:val="002E2FC4"/>
    <w:rsid w:val="002E3017"/>
    <w:rsid w:val="002E302C"/>
    <w:rsid w:val="002E304D"/>
    <w:rsid w:val="002E3136"/>
    <w:rsid w:val="002E31B1"/>
    <w:rsid w:val="002E31EB"/>
    <w:rsid w:val="002E3220"/>
    <w:rsid w:val="002E3292"/>
    <w:rsid w:val="002E336F"/>
    <w:rsid w:val="002E33BE"/>
    <w:rsid w:val="002E33CB"/>
    <w:rsid w:val="002E3511"/>
    <w:rsid w:val="002E36A0"/>
    <w:rsid w:val="002E374D"/>
    <w:rsid w:val="002E37AA"/>
    <w:rsid w:val="002E38FC"/>
    <w:rsid w:val="002E3963"/>
    <w:rsid w:val="002E39B2"/>
    <w:rsid w:val="002E3A07"/>
    <w:rsid w:val="002E3ABD"/>
    <w:rsid w:val="002E3AC9"/>
    <w:rsid w:val="002E3B0B"/>
    <w:rsid w:val="002E3C06"/>
    <w:rsid w:val="002E3CC9"/>
    <w:rsid w:val="002E3D2E"/>
    <w:rsid w:val="002E3E32"/>
    <w:rsid w:val="002E3E60"/>
    <w:rsid w:val="002E3E70"/>
    <w:rsid w:val="002E3FB5"/>
    <w:rsid w:val="002E4089"/>
    <w:rsid w:val="002E4176"/>
    <w:rsid w:val="002E4194"/>
    <w:rsid w:val="002E42A8"/>
    <w:rsid w:val="002E4330"/>
    <w:rsid w:val="002E433C"/>
    <w:rsid w:val="002E4373"/>
    <w:rsid w:val="002E4387"/>
    <w:rsid w:val="002E4411"/>
    <w:rsid w:val="002E4469"/>
    <w:rsid w:val="002E4482"/>
    <w:rsid w:val="002E456D"/>
    <w:rsid w:val="002E459E"/>
    <w:rsid w:val="002E47B5"/>
    <w:rsid w:val="002E47BA"/>
    <w:rsid w:val="002E4845"/>
    <w:rsid w:val="002E4939"/>
    <w:rsid w:val="002E494F"/>
    <w:rsid w:val="002E496D"/>
    <w:rsid w:val="002E49E8"/>
    <w:rsid w:val="002E4AFC"/>
    <w:rsid w:val="002E4B1A"/>
    <w:rsid w:val="002E4B68"/>
    <w:rsid w:val="002E4C14"/>
    <w:rsid w:val="002E4C87"/>
    <w:rsid w:val="002E4D08"/>
    <w:rsid w:val="002E4D1A"/>
    <w:rsid w:val="002E4E5A"/>
    <w:rsid w:val="002E4E8F"/>
    <w:rsid w:val="002E4EB6"/>
    <w:rsid w:val="002E4EF0"/>
    <w:rsid w:val="002E4F00"/>
    <w:rsid w:val="002E4F81"/>
    <w:rsid w:val="002E501F"/>
    <w:rsid w:val="002E5065"/>
    <w:rsid w:val="002E50D9"/>
    <w:rsid w:val="002E5127"/>
    <w:rsid w:val="002E516C"/>
    <w:rsid w:val="002E5228"/>
    <w:rsid w:val="002E5268"/>
    <w:rsid w:val="002E5272"/>
    <w:rsid w:val="002E52AE"/>
    <w:rsid w:val="002E52CA"/>
    <w:rsid w:val="002E540E"/>
    <w:rsid w:val="002E54EB"/>
    <w:rsid w:val="002E5511"/>
    <w:rsid w:val="002E551C"/>
    <w:rsid w:val="002E5541"/>
    <w:rsid w:val="002E554E"/>
    <w:rsid w:val="002E55C2"/>
    <w:rsid w:val="002E55D5"/>
    <w:rsid w:val="002E55E8"/>
    <w:rsid w:val="002E5605"/>
    <w:rsid w:val="002E56CA"/>
    <w:rsid w:val="002E56FA"/>
    <w:rsid w:val="002E5707"/>
    <w:rsid w:val="002E571E"/>
    <w:rsid w:val="002E572F"/>
    <w:rsid w:val="002E57AE"/>
    <w:rsid w:val="002E57FC"/>
    <w:rsid w:val="002E5803"/>
    <w:rsid w:val="002E582D"/>
    <w:rsid w:val="002E5866"/>
    <w:rsid w:val="002E587C"/>
    <w:rsid w:val="002E58B3"/>
    <w:rsid w:val="002E5938"/>
    <w:rsid w:val="002E5982"/>
    <w:rsid w:val="002E5A28"/>
    <w:rsid w:val="002E5A8D"/>
    <w:rsid w:val="002E5B8C"/>
    <w:rsid w:val="002E5BA6"/>
    <w:rsid w:val="002E5BC3"/>
    <w:rsid w:val="002E5BE5"/>
    <w:rsid w:val="002E5BED"/>
    <w:rsid w:val="002E5BFD"/>
    <w:rsid w:val="002E5C7F"/>
    <w:rsid w:val="002E5CA4"/>
    <w:rsid w:val="002E5CD1"/>
    <w:rsid w:val="002E5CEA"/>
    <w:rsid w:val="002E5CF0"/>
    <w:rsid w:val="002E5D47"/>
    <w:rsid w:val="002E5D87"/>
    <w:rsid w:val="002E5D9B"/>
    <w:rsid w:val="002E5E52"/>
    <w:rsid w:val="002E5F41"/>
    <w:rsid w:val="002E5F90"/>
    <w:rsid w:val="002E5F91"/>
    <w:rsid w:val="002E608E"/>
    <w:rsid w:val="002E60D5"/>
    <w:rsid w:val="002E60DF"/>
    <w:rsid w:val="002E6113"/>
    <w:rsid w:val="002E61AF"/>
    <w:rsid w:val="002E61D1"/>
    <w:rsid w:val="002E62B1"/>
    <w:rsid w:val="002E63D6"/>
    <w:rsid w:val="002E64AA"/>
    <w:rsid w:val="002E64B9"/>
    <w:rsid w:val="002E6547"/>
    <w:rsid w:val="002E6565"/>
    <w:rsid w:val="002E6607"/>
    <w:rsid w:val="002E66CC"/>
    <w:rsid w:val="002E6901"/>
    <w:rsid w:val="002E6969"/>
    <w:rsid w:val="002E6979"/>
    <w:rsid w:val="002E6A2F"/>
    <w:rsid w:val="002E6AE2"/>
    <w:rsid w:val="002E6B21"/>
    <w:rsid w:val="002E6B42"/>
    <w:rsid w:val="002E6B48"/>
    <w:rsid w:val="002E6BBF"/>
    <w:rsid w:val="002E6C7D"/>
    <w:rsid w:val="002E6D00"/>
    <w:rsid w:val="002E6D7A"/>
    <w:rsid w:val="002E6F50"/>
    <w:rsid w:val="002E6F57"/>
    <w:rsid w:val="002E7004"/>
    <w:rsid w:val="002E7006"/>
    <w:rsid w:val="002E7017"/>
    <w:rsid w:val="002E7045"/>
    <w:rsid w:val="002E7057"/>
    <w:rsid w:val="002E70D6"/>
    <w:rsid w:val="002E70EB"/>
    <w:rsid w:val="002E70F0"/>
    <w:rsid w:val="002E7127"/>
    <w:rsid w:val="002E7132"/>
    <w:rsid w:val="002E7146"/>
    <w:rsid w:val="002E73AA"/>
    <w:rsid w:val="002E73BA"/>
    <w:rsid w:val="002E73D0"/>
    <w:rsid w:val="002E74AC"/>
    <w:rsid w:val="002E767B"/>
    <w:rsid w:val="002E76C5"/>
    <w:rsid w:val="002E774F"/>
    <w:rsid w:val="002E779C"/>
    <w:rsid w:val="002E780C"/>
    <w:rsid w:val="002E7855"/>
    <w:rsid w:val="002E7873"/>
    <w:rsid w:val="002E78E9"/>
    <w:rsid w:val="002E7930"/>
    <w:rsid w:val="002E79D8"/>
    <w:rsid w:val="002E79F1"/>
    <w:rsid w:val="002E7A39"/>
    <w:rsid w:val="002E7AC7"/>
    <w:rsid w:val="002E7B25"/>
    <w:rsid w:val="002E7C20"/>
    <w:rsid w:val="002E7CCC"/>
    <w:rsid w:val="002E7D1B"/>
    <w:rsid w:val="002E7D27"/>
    <w:rsid w:val="002E7D80"/>
    <w:rsid w:val="002E7DAB"/>
    <w:rsid w:val="002E7DBB"/>
    <w:rsid w:val="002E7E0C"/>
    <w:rsid w:val="002E7E86"/>
    <w:rsid w:val="002E7E97"/>
    <w:rsid w:val="002E7EA7"/>
    <w:rsid w:val="002E7F1B"/>
    <w:rsid w:val="002F0092"/>
    <w:rsid w:val="002F00B8"/>
    <w:rsid w:val="002F0180"/>
    <w:rsid w:val="002F019F"/>
    <w:rsid w:val="002F01CA"/>
    <w:rsid w:val="002F01D3"/>
    <w:rsid w:val="002F022C"/>
    <w:rsid w:val="002F023E"/>
    <w:rsid w:val="002F0290"/>
    <w:rsid w:val="002F02AA"/>
    <w:rsid w:val="002F02AD"/>
    <w:rsid w:val="002F0352"/>
    <w:rsid w:val="002F0354"/>
    <w:rsid w:val="002F0391"/>
    <w:rsid w:val="002F0571"/>
    <w:rsid w:val="002F0657"/>
    <w:rsid w:val="002F0716"/>
    <w:rsid w:val="002F0830"/>
    <w:rsid w:val="002F0834"/>
    <w:rsid w:val="002F0868"/>
    <w:rsid w:val="002F086D"/>
    <w:rsid w:val="002F0929"/>
    <w:rsid w:val="002F09E9"/>
    <w:rsid w:val="002F09F6"/>
    <w:rsid w:val="002F0A59"/>
    <w:rsid w:val="002F0A9F"/>
    <w:rsid w:val="002F0BEB"/>
    <w:rsid w:val="002F0D69"/>
    <w:rsid w:val="002F0D71"/>
    <w:rsid w:val="002F0D76"/>
    <w:rsid w:val="002F0DE6"/>
    <w:rsid w:val="002F0E1D"/>
    <w:rsid w:val="002F0F4C"/>
    <w:rsid w:val="002F0F95"/>
    <w:rsid w:val="002F105F"/>
    <w:rsid w:val="002F1060"/>
    <w:rsid w:val="002F1073"/>
    <w:rsid w:val="002F112F"/>
    <w:rsid w:val="002F1196"/>
    <w:rsid w:val="002F119A"/>
    <w:rsid w:val="002F139D"/>
    <w:rsid w:val="002F13DC"/>
    <w:rsid w:val="002F14A1"/>
    <w:rsid w:val="002F14C8"/>
    <w:rsid w:val="002F14CE"/>
    <w:rsid w:val="002F1563"/>
    <w:rsid w:val="002F1582"/>
    <w:rsid w:val="002F15E6"/>
    <w:rsid w:val="002F1758"/>
    <w:rsid w:val="002F175C"/>
    <w:rsid w:val="002F17DE"/>
    <w:rsid w:val="002F1930"/>
    <w:rsid w:val="002F19C7"/>
    <w:rsid w:val="002F19EF"/>
    <w:rsid w:val="002F1AB2"/>
    <w:rsid w:val="002F1ACE"/>
    <w:rsid w:val="002F1B27"/>
    <w:rsid w:val="002F1C25"/>
    <w:rsid w:val="002F1D36"/>
    <w:rsid w:val="002F1D58"/>
    <w:rsid w:val="002F1D68"/>
    <w:rsid w:val="002F1DAF"/>
    <w:rsid w:val="002F1E20"/>
    <w:rsid w:val="002F1E28"/>
    <w:rsid w:val="002F1E61"/>
    <w:rsid w:val="002F2023"/>
    <w:rsid w:val="002F210E"/>
    <w:rsid w:val="002F2166"/>
    <w:rsid w:val="002F2263"/>
    <w:rsid w:val="002F2268"/>
    <w:rsid w:val="002F2351"/>
    <w:rsid w:val="002F24CA"/>
    <w:rsid w:val="002F257E"/>
    <w:rsid w:val="002F262E"/>
    <w:rsid w:val="002F269D"/>
    <w:rsid w:val="002F26EA"/>
    <w:rsid w:val="002F271E"/>
    <w:rsid w:val="002F2760"/>
    <w:rsid w:val="002F27DE"/>
    <w:rsid w:val="002F28D1"/>
    <w:rsid w:val="002F2974"/>
    <w:rsid w:val="002F299E"/>
    <w:rsid w:val="002F29FC"/>
    <w:rsid w:val="002F2AA1"/>
    <w:rsid w:val="002F2C7D"/>
    <w:rsid w:val="002F2D45"/>
    <w:rsid w:val="002F2DBA"/>
    <w:rsid w:val="002F2E31"/>
    <w:rsid w:val="002F2F78"/>
    <w:rsid w:val="002F2F88"/>
    <w:rsid w:val="002F3018"/>
    <w:rsid w:val="002F311F"/>
    <w:rsid w:val="002F3127"/>
    <w:rsid w:val="002F322E"/>
    <w:rsid w:val="002F3290"/>
    <w:rsid w:val="002F32C7"/>
    <w:rsid w:val="002F3319"/>
    <w:rsid w:val="002F33C9"/>
    <w:rsid w:val="002F3489"/>
    <w:rsid w:val="002F3494"/>
    <w:rsid w:val="002F34A0"/>
    <w:rsid w:val="002F34CB"/>
    <w:rsid w:val="002F3502"/>
    <w:rsid w:val="002F3549"/>
    <w:rsid w:val="002F357E"/>
    <w:rsid w:val="002F35A0"/>
    <w:rsid w:val="002F36A2"/>
    <w:rsid w:val="002F36CF"/>
    <w:rsid w:val="002F36EE"/>
    <w:rsid w:val="002F3705"/>
    <w:rsid w:val="002F3727"/>
    <w:rsid w:val="002F3765"/>
    <w:rsid w:val="002F37F7"/>
    <w:rsid w:val="002F3848"/>
    <w:rsid w:val="002F38AC"/>
    <w:rsid w:val="002F38EE"/>
    <w:rsid w:val="002F3A05"/>
    <w:rsid w:val="002F3AA2"/>
    <w:rsid w:val="002F3CD9"/>
    <w:rsid w:val="002F3D48"/>
    <w:rsid w:val="002F3D7A"/>
    <w:rsid w:val="002F3E42"/>
    <w:rsid w:val="002F3E6D"/>
    <w:rsid w:val="002F3FB3"/>
    <w:rsid w:val="002F3FD5"/>
    <w:rsid w:val="002F4081"/>
    <w:rsid w:val="002F40B2"/>
    <w:rsid w:val="002F40BC"/>
    <w:rsid w:val="002F4296"/>
    <w:rsid w:val="002F432D"/>
    <w:rsid w:val="002F4339"/>
    <w:rsid w:val="002F437E"/>
    <w:rsid w:val="002F4461"/>
    <w:rsid w:val="002F4593"/>
    <w:rsid w:val="002F4674"/>
    <w:rsid w:val="002F46E6"/>
    <w:rsid w:val="002F4796"/>
    <w:rsid w:val="002F47A0"/>
    <w:rsid w:val="002F4801"/>
    <w:rsid w:val="002F489F"/>
    <w:rsid w:val="002F48A6"/>
    <w:rsid w:val="002F48BD"/>
    <w:rsid w:val="002F4923"/>
    <w:rsid w:val="002F494A"/>
    <w:rsid w:val="002F49FD"/>
    <w:rsid w:val="002F4B09"/>
    <w:rsid w:val="002F4BF1"/>
    <w:rsid w:val="002F4C15"/>
    <w:rsid w:val="002F4C55"/>
    <w:rsid w:val="002F4D45"/>
    <w:rsid w:val="002F4D59"/>
    <w:rsid w:val="002F4D76"/>
    <w:rsid w:val="002F4D84"/>
    <w:rsid w:val="002F4EB1"/>
    <w:rsid w:val="002F4ECB"/>
    <w:rsid w:val="002F4F1F"/>
    <w:rsid w:val="002F50B1"/>
    <w:rsid w:val="002F50DC"/>
    <w:rsid w:val="002F51A6"/>
    <w:rsid w:val="002F527C"/>
    <w:rsid w:val="002F52CD"/>
    <w:rsid w:val="002F53BC"/>
    <w:rsid w:val="002F541D"/>
    <w:rsid w:val="002F54E5"/>
    <w:rsid w:val="002F550A"/>
    <w:rsid w:val="002F55A2"/>
    <w:rsid w:val="002F562C"/>
    <w:rsid w:val="002F56CC"/>
    <w:rsid w:val="002F57C2"/>
    <w:rsid w:val="002F57DF"/>
    <w:rsid w:val="002F57F3"/>
    <w:rsid w:val="002F58DC"/>
    <w:rsid w:val="002F59A0"/>
    <w:rsid w:val="002F59A5"/>
    <w:rsid w:val="002F59F1"/>
    <w:rsid w:val="002F5AAD"/>
    <w:rsid w:val="002F5AD1"/>
    <w:rsid w:val="002F5AF2"/>
    <w:rsid w:val="002F5B39"/>
    <w:rsid w:val="002F5B71"/>
    <w:rsid w:val="002F5B84"/>
    <w:rsid w:val="002F5B9B"/>
    <w:rsid w:val="002F5CA9"/>
    <w:rsid w:val="002F5D13"/>
    <w:rsid w:val="002F5DDE"/>
    <w:rsid w:val="002F5E03"/>
    <w:rsid w:val="002F5E46"/>
    <w:rsid w:val="002F5EEC"/>
    <w:rsid w:val="002F5F26"/>
    <w:rsid w:val="002F5F38"/>
    <w:rsid w:val="002F6040"/>
    <w:rsid w:val="002F6055"/>
    <w:rsid w:val="002F6198"/>
    <w:rsid w:val="002F61D8"/>
    <w:rsid w:val="002F621E"/>
    <w:rsid w:val="002F6334"/>
    <w:rsid w:val="002F63BA"/>
    <w:rsid w:val="002F63CB"/>
    <w:rsid w:val="002F63D3"/>
    <w:rsid w:val="002F64B1"/>
    <w:rsid w:val="002F64B7"/>
    <w:rsid w:val="002F64D6"/>
    <w:rsid w:val="002F653F"/>
    <w:rsid w:val="002F655D"/>
    <w:rsid w:val="002F665F"/>
    <w:rsid w:val="002F66AF"/>
    <w:rsid w:val="002F68D1"/>
    <w:rsid w:val="002F693D"/>
    <w:rsid w:val="002F69D1"/>
    <w:rsid w:val="002F6A32"/>
    <w:rsid w:val="002F6B05"/>
    <w:rsid w:val="002F6B0A"/>
    <w:rsid w:val="002F6C0B"/>
    <w:rsid w:val="002F6C21"/>
    <w:rsid w:val="002F6CBE"/>
    <w:rsid w:val="002F6D3E"/>
    <w:rsid w:val="002F6DB7"/>
    <w:rsid w:val="002F6E79"/>
    <w:rsid w:val="002F6F2F"/>
    <w:rsid w:val="002F6F36"/>
    <w:rsid w:val="002F6FE0"/>
    <w:rsid w:val="002F700F"/>
    <w:rsid w:val="002F70B5"/>
    <w:rsid w:val="002F7101"/>
    <w:rsid w:val="002F712E"/>
    <w:rsid w:val="002F7133"/>
    <w:rsid w:val="002F7192"/>
    <w:rsid w:val="002F71AE"/>
    <w:rsid w:val="002F72F9"/>
    <w:rsid w:val="002F73B1"/>
    <w:rsid w:val="002F751C"/>
    <w:rsid w:val="002F75D0"/>
    <w:rsid w:val="002F76BE"/>
    <w:rsid w:val="002F76FE"/>
    <w:rsid w:val="002F77DF"/>
    <w:rsid w:val="002F7872"/>
    <w:rsid w:val="002F78CF"/>
    <w:rsid w:val="002F78F7"/>
    <w:rsid w:val="002F7922"/>
    <w:rsid w:val="002F7926"/>
    <w:rsid w:val="002F7980"/>
    <w:rsid w:val="002F79D3"/>
    <w:rsid w:val="002F7A1A"/>
    <w:rsid w:val="002F7A4B"/>
    <w:rsid w:val="002F7A54"/>
    <w:rsid w:val="002F7B1D"/>
    <w:rsid w:val="002F7B60"/>
    <w:rsid w:val="002F7B6E"/>
    <w:rsid w:val="002F7CF7"/>
    <w:rsid w:val="002F7D40"/>
    <w:rsid w:val="002F7D48"/>
    <w:rsid w:val="002F7DC2"/>
    <w:rsid w:val="002F7DFF"/>
    <w:rsid w:val="002F7E7D"/>
    <w:rsid w:val="002F7E88"/>
    <w:rsid w:val="002F7EF3"/>
    <w:rsid w:val="002F7F74"/>
    <w:rsid w:val="002F7FB1"/>
    <w:rsid w:val="00300036"/>
    <w:rsid w:val="0030007C"/>
    <w:rsid w:val="0030008B"/>
    <w:rsid w:val="003000EF"/>
    <w:rsid w:val="00300286"/>
    <w:rsid w:val="003002AF"/>
    <w:rsid w:val="0030030D"/>
    <w:rsid w:val="003003BF"/>
    <w:rsid w:val="003003F9"/>
    <w:rsid w:val="00300405"/>
    <w:rsid w:val="00300407"/>
    <w:rsid w:val="0030041E"/>
    <w:rsid w:val="00300434"/>
    <w:rsid w:val="003004EC"/>
    <w:rsid w:val="00300502"/>
    <w:rsid w:val="00300548"/>
    <w:rsid w:val="00300574"/>
    <w:rsid w:val="0030058C"/>
    <w:rsid w:val="003005AB"/>
    <w:rsid w:val="003005B4"/>
    <w:rsid w:val="003005C7"/>
    <w:rsid w:val="003005F8"/>
    <w:rsid w:val="003005FC"/>
    <w:rsid w:val="003005FF"/>
    <w:rsid w:val="00300732"/>
    <w:rsid w:val="00300865"/>
    <w:rsid w:val="003008AB"/>
    <w:rsid w:val="003008BF"/>
    <w:rsid w:val="00300939"/>
    <w:rsid w:val="00300958"/>
    <w:rsid w:val="00300993"/>
    <w:rsid w:val="00300AAD"/>
    <w:rsid w:val="00300ADB"/>
    <w:rsid w:val="00300AF8"/>
    <w:rsid w:val="00300BD1"/>
    <w:rsid w:val="00300BE9"/>
    <w:rsid w:val="00300C04"/>
    <w:rsid w:val="00300C43"/>
    <w:rsid w:val="00300CCD"/>
    <w:rsid w:val="00300D47"/>
    <w:rsid w:val="00300E0C"/>
    <w:rsid w:val="00300E44"/>
    <w:rsid w:val="00300E5D"/>
    <w:rsid w:val="00300EA9"/>
    <w:rsid w:val="00300EEA"/>
    <w:rsid w:val="00300F51"/>
    <w:rsid w:val="00301024"/>
    <w:rsid w:val="0030103B"/>
    <w:rsid w:val="0030113B"/>
    <w:rsid w:val="00301193"/>
    <w:rsid w:val="00301196"/>
    <w:rsid w:val="003011C2"/>
    <w:rsid w:val="003012EF"/>
    <w:rsid w:val="0030134B"/>
    <w:rsid w:val="0030140D"/>
    <w:rsid w:val="003014EF"/>
    <w:rsid w:val="00301502"/>
    <w:rsid w:val="003015BB"/>
    <w:rsid w:val="00301688"/>
    <w:rsid w:val="0030169B"/>
    <w:rsid w:val="0030175E"/>
    <w:rsid w:val="0030178C"/>
    <w:rsid w:val="003018EE"/>
    <w:rsid w:val="00301958"/>
    <w:rsid w:val="003019BB"/>
    <w:rsid w:val="003019C2"/>
    <w:rsid w:val="00301A88"/>
    <w:rsid w:val="00301AAA"/>
    <w:rsid w:val="00301B73"/>
    <w:rsid w:val="00301BF3"/>
    <w:rsid w:val="00301D22"/>
    <w:rsid w:val="00301D38"/>
    <w:rsid w:val="00301D40"/>
    <w:rsid w:val="00301DA1"/>
    <w:rsid w:val="00301DF8"/>
    <w:rsid w:val="00301EAF"/>
    <w:rsid w:val="00301FF4"/>
    <w:rsid w:val="003020CD"/>
    <w:rsid w:val="003021F5"/>
    <w:rsid w:val="00302200"/>
    <w:rsid w:val="0030222C"/>
    <w:rsid w:val="00302235"/>
    <w:rsid w:val="003022E0"/>
    <w:rsid w:val="0030231D"/>
    <w:rsid w:val="00302521"/>
    <w:rsid w:val="00302555"/>
    <w:rsid w:val="003026A2"/>
    <w:rsid w:val="003026AF"/>
    <w:rsid w:val="003026C0"/>
    <w:rsid w:val="00302769"/>
    <w:rsid w:val="003028EC"/>
    <w:rsid w:val="003028FD"/>
    <w:rsid w:val="003029BC"/>
    <w:rsid w:val="00302B03"/>
    <w:rsid w:val="00302B32"/>
    <w:rsid w:val="00302B58"/>
    <w:rsid w:val="00302B9E"/>
    <w:rsid w:val="00302DDA"/>
    <w:rsid w:val="00302DFD"/>
    <w:rsid w:val="00302E38"/>
    <w:rsid w:val="00302EE0"/>
    <w:rsid w:val="00303089"/>
    <w:rsid w:val="00303122"/>
    <w:rsid w:val="00303143"/>
    <w:rsid w:val="0030322A"/>
    <w:rsid w:val="003033C8"/>
    <w:rsid w:val="00303652"/>
    <w:rsid w:val="00303711"/>
    <w:rsid w:val="003037FA"/>
    <w:rsid w:val="00303827"/>
    <w:rsid w:val="00303906"/>
    <w:rsid w:val="0030396C"/>
    <w:rsid w:val="00303989"/>
    <w:rsid w:val="00303A5C"/>
    <w:rsid w:val="00303A84"/>
    <w:rsid w:val="00303AA2"/>
    <w:rsid w:val="00303ACC"/>
    <w:rsid w:val="00303BDE"/>
    <w:rsid w:val="00303C04"/>
    <w:rsid w:val="00303C2B"/>
    <w:rsid w:val="00303C95"/>
    <w:rsid w:val="00303D70"/>
    <w:rsid w:val="00303D97"/>
    <w:rsid w:val="00303EBC"/>
    <w:rsid w:val="00303F01"/>
    <w:rsid w:val="00303F0F"/>
    <w:rsid w:val="00303F29"/>
    <w:rsid w:val="00303F55"/>
    <w:rsid w:val="00303F9F"/>
    <w:rsid w:val="00304009"/>
    <w:rsid w:val="00304025"/>
    <w:rsid w:val="00304040"/>
    <w:rsid w:val="0030415D"/>
    <w:rsid w:val="00304250"/>
    <w:rsid w:val="00304378"/>
    <w:rsid w:val="00304415"/>
    <w:rsid w:val="0030453D"/>
    <w:rsid w:val="00304556"/>
    <w:rsid w:val="00304586"/>
    <w:rsid w:val="0030458E"/>
    <w:rsid w:val="00304653"/>
    <w:rsid w:val="003046AC"/>
    <w:rsid w:val="0030479F"/>
    <w:rsid w:val="003047B5"/>
    <w:rsid w:val="003047BB"/>
    <w:rsid w:val="003047E2"/>
    <w:rsid w:val="003047EC"/>
    <w:rsid w:val="0030491E"/>
    <w:rsid w:val="00304A4D"/>
    <w:rsid w:val="00304A55"/>
    <w:rsid w:val="00304BB3"/>
    <w:rsid w:val="00304BE1"/>
    <w:rsid w:val="00304BE9"/>
    <w:rsid w:val="00304BEE"/>
    <w:rsid w:val="00304C6B"/>
    <w:rsid w:val="00304C8A"/>
    <w:rsid w:val="00304D0A"/>
    <w:rsid w:val="00304D58"/>
    <w:rsid w:val="00304D95"/>
    <w:rsid w:val="00304E12"/>
    <w:rsid w:val="00304E21"/>
    <w:rsid w:val="00304EA7"/>
    <w:rsid w:val="00304FB2"/>
    <w:rsid w:val="00304FD4"/>
    <w:rsid w:val="00304FE8"/>
    <w:rsid w:val="00304FF0"/>
    <w:rsid w:val="003050CB"/>
    <w:rsid w:val="003050F6"/>
    <w:rsid w:val="00305103"/>
    <w:rsid w:val="00305177"/>
    <w:rsid w:val="0030518F"/>
    <w:rsid w:val="003051CC"/>
    <w:rsid w:val="00305232"/>
    <w:rsid w:val="0030523E"/>
    <w:rsid w:val="0030524D"/>
    <w:rsid w:val="00305271"/>
    <w:rsid w:val="00305313"/>
    <w:rsid w:val="00305364"/>
    <w:rsid w:val="003053AB"/>
    <w:rsid w:val="00305459"/>
    <w:rsid w:val="0030546A"/>
    <w:rsid w:val="003054C1"/>
    <w:rsid w:val="003054C7"/>
    <w:rsid w:val="003054E2"/>
    <w:rsid w:val="0030551F"/>
    <w:rsid w:val="00305769"/>
    <w:rsid w:val="00305774"/>
    <w:rsid w:val="003057B8"/>
    <w:rsid w:val="003058EC"/>
    <w:rsid w:val="0030596C"/>
    <w:rsid w:val="00305A74"/>
    <w:rsid w:val="00305A75"/>
    <w:rsid w:val="00305AAA"/>
    <w:rsid w:val="00305B4F"/>
    <w:rsid w:val="00305B8D"/>
    <w:rsid w:val="00305BD8"/>
    <w:rsid w:val="00305C04"/>
    <w:rsid w:val="00305C86"/>
    <w:rsid w:val="00305D8C"/>
    <w:rsid w:val="00305E51"/>
    <w:rsid w:val="00305E56"/>
    <w:rsid w:val="00305ED9"/>
    <w:rsid w:val="00305F5B"/>
    <w:rsid w:val="00305FAA"/>
    <w:rsid w:val="0030601F"/>
    <w:rsid w:val="00306037"/>
    <w:rsid w:val="0030603B"/>
    <w:rsid w:val="003060AB"/>
    <w:rsid w:val="0030620E"/>
    <w:rsid w:val="00306210"/>
    <w:rsid w:val="003063C3"/>
    <w:rsid w:val="003063E7"/>
    <w:rsid w:val="00306422"/>
    <w:rsid w:val="00306459"/>
    <w:rsid w:val="003064A6"/>
    <w:rsid w:val="003064B0"/>
    <w:rsid w:val="0030668D"/>
    <w:rsid w:val="0030669D"/>
    <w:rsid w:val="00306737"/>
    <w:rsid w:val="00306743"/>
    <w:rsid w:val="00306790"/>
    <w:rsid w:val="003067FE"/>
    <w:rsid w:val="00306800"/>
    <w:rsid w:val="0030683B"/>
    <w:rsid w:val="0030688B"/>
    <w:rsid w:val="0030695C"/>
    <w:rsid w:val="00306ABD"/>
    <w:rsid w:val="00306B02"/>
    <w:rsid w:val="00306B47"/>
    <w:rsid w:val="00306B69"/>
    <w:rsid w:val="00306B74"/>
    <w:rsid w:val="00306BAC"/>
    <w:rsid w:val="00306BD4"/>
    <w:rsid w:val="00306BD9"/>
    <w:rsid w:val="00306BED"/>
    <w:rsid w:val="00306C6D"/>
    <w:rsid w:val="00306D82"/>
    <w:rsid w:val="00306D9F"/>
    <w:rsid w:val="00306E23"/>
    <w:rsid w:val="00306EA4"/>
    <w:rsid w:val="00306F45"/>
    <w:rsid w:val="00306F5B"/>
    <w:rsid w:val="00307001"/>
    <w:rsid w:val="0030703C"/>
    <w:rsid w:val="003070DC"/>
    <w:rsid w:val="00307176"/>
    <w:rsid w:val="003071C5"/>
    <w:rsid w:val="003071FF"/>
    <w:rsid w:val="00307212"/>
    <w:rsid w:val="00307228"/>
    <w:rsid w:val="00307379"/>
    <w:rsid w:val="0030737A"/>
    <w:rsid w:val="0030744B"/>
    <w:rsid w:val="0030748D"/>
    <w:rsid w:val="0030758E"/>
    <w:rsid w:val="003075B7"/>
    <w:rsid w:val="00307729"/>
    <w:rsid w:val="003077D2"/>
    <w:rsid w:val="00307816"/>
    <w:rsid w:val="0030788C"/>
    <w:rsid w:val="003078B1"/>
    <w:rsid w:val="003078B5"/>
    <w:rsid w:val="0030791C"/>
    <w:rsid w:val="00307980"/>
    <w:rsid w:val="00307ACA"/>
    <w:rsid w:val="00307B2E"/>
    <w:rsid w:val="00307BBE"/>
    <w:rsid w:val="00307C3D"/>
    <w:rsid w:val="00307C9A"/>
    <w:rsid w:val="00307CB3"/>
    <w:rsid w:val="00307D19"/>
    <w:rsid w:val="00307D87"/>
    <w:rsid w:val="00307E5B"/>
    <w:rsid w:val="00307EDD"/>
    <w:rsid w:val="00307F08"/>
    <w:rsid w:val="00307F45"/>
    <w:rsid w:val="00307F69"/>
    <w:rsid w:val="0031000F"/>
    <w:rsid w:val="0031006B"/>
    <w:rsid w:val="003100D5"/>
    <w:rsid w:val="003100E2"/>
    <w:rsid w:val="0031011E"/>
    <w:rsid w:val="0031023F"/>
    <w:rsid w:val="003102A5"/>
    <w:rsid w:val="0031039E"/>
    <w:rsid w:val="00310435"/>
    <w:rsid w:val="003104FB"/>
    <w:rsid w:val="00310616"/>
    <w:rsid w:val="00310684"/>
    <w:rsid w:val="003106B3"/>
    <w:rsid w:val="003106D7"/>
    <w:rsid w:val="00310752"/>
    <w:rsid w:val="00310770"/>
    <w:rsid w:val="00310884"/>
    <w:rsid w:val="00310A2C"/>
    <w:rsid w:val="00310AB3"/>
    <w:rsid w:val="00310B1A"/>
    <w:rsid w:val="00310B8E"/>
    <w:rsid w:val="00310BA6"/>
    <w:rsid w:val="00310C5D"/>
    <w:rsid w:val="00310DB7"/>
    <w:rsid w:val="00310E13"/>
    <w:rsid w:val="00310E7F"/>
    <w:rsid w:val="00310E9E"/>
    <w:rsid w:val="00310EB4"/>
    <w:rsid w:val="00310F25"/>
    <w:rsid w:val="00310F8A"/>
    <w:rsid w:val="00310FAD"/>
    <w:rsid w:val="00310FE4"/>
    <w:rsid w:val="00310FFD"/>
    <w:rsid w:val="0031101A"/>
    <w:rsid w:val="00311054"/>
    <w:rsid w:val="00311174"/>
    <w:rsid w:val="003111A4"/>
    <w:rsid w:val="003111E7"/>
    <w:rsid w:val="00311201"/>
    <w:rsid w:val="0031123B"/>
    <w:rsid w:val="00311276"/>
    <w:rsid w:val="0031129D"/>
    <w:rsid w:val="003112A5"/>
    <w:rsid w:val="003112AD"/>
    <w:rsid w:val="003112F3"/>
    <w:rsid w:val="00311455"/>
    <w:rsid w:val="003114A0"/>
    <w:rsid w:val="00311508"/>
    <w:rsid w:val="00311638"/>
    <w:rsid w:val="00311685"/>
    <w:rsid w:val="003116AA"/>
    <w:rsid w:val="00311730"/>
    <w:rsid w:val="003117EA"/>
    <w:rsid w:val="00311840"/>
    <w:rsid w:val="003119B0"/>
    <w:rsid w:val="003119F2"/>
    <w:rsid w:val="00311A6D"/>
    <w:rsid w:val="00311A79"/>
    <w:rsid w:val="00311AA3"/>
    <w:rsid w:val="00311AF2"/>
    <w:rsid w:val="00311AF7"/>
    <w:rsid w:val="00311B7E"/>
    <w:rsid w:val="00311BC0"/>
    <w:rsid w:val="00311DEB"/>
    <w:rsid w:val="00311E13"/>
    <w:rsid w:val="00311E20"/>
    <w:rsid w:val="00311EAF"/>
    <w:rsid w:val="00311F97"/>
    <w:rsid w:val="003121C3"/>
    <w:rsid w:val="003121F6"/>
    <w:rsid w:val="0031221A"/>
    <w:rsid w:val="0031223C"/>
    <w:rsid w:val="00312277"/>
    <w:rsid w:val="003122E0"/>
    <w:rsid w:val="00312335"/>
    <w:rsid w:val="00312338"/>
    <w:rsid w:val="00312398"/>
    <w:rsid w:val="0031244D"/>
    <w:rsid w:val="003124A1"/>
    <w:rsid w:val="0031257C"/>
    <w:rsid w:val="0031258B"/>
    <w:rsid w:val="0031266A"/>
    <w:rsid w:val="0031266B"/>
    <w:rsid w:val="00312675"/>
    <w:rsid w:val="003127C8"/>
    <w:rsid w:val="003127EB"/>
    <w:rsid w:val="0031288D"/>
    <w:rsid w:val="00312892"/>
    <w:rsid w:val="00312935"/>
    <w:rsid w:val="003129C7"/>
    <w:rsid w:val="00312A41"/>
    <w:rsid w:val="00312A44"/>
    <w:rsid w:val="00312A4E"/>
    <w:rsid w:val="00312AA5"/>
    <w:rsid w:val="00312ACC"/>
    <w:rsid w:val="00312B4B"/>
    <w:rsid w:val="00312C00"/>
    <w:rsid w:val="00312C13"/>
    <w:rsid w:val="00312C57"/>
    <w:rsid w:val="00312C81"/>
    <w:rsid w:val="00312C96"/>
    <w:rsid w:val="00312CA9"/>
    <w:rsid w:val="00312DBC"/>
    <w:rsid w:val="00312DEB"/>
    <w:rsid w:val="00312E41"/>
    <w:rsid w:val="00312E50"/>
    <w:rsid w:val="00312F30"/>
    <w:rsid w:val="00312FA9"/>
    <w:rsid w:val="0031300D"/>
    <w:rsid w:val="00313032"/>
    <w:rsid w:val="003130CD"/>
    <w:rsid w:val="003131D0"/>
    <w:rsid w:val="00313270"/>
    <w:rsid w:val="00313287"/>
    <w:rsid w:val="00313290"/>
    <w:rsid w:val="003132AE"/>
    <w:rsid w:val="00313355"/>
    <w:rsid w:val="0031362F"/>
    <w:rsid w:val="0031363C"/>
    <w:rsid w:val="00313671"/>
    <w:rsid w:val="00313692"/>
    <w:rsid w:val="003136A8"/>
    <w:rsid w:val="0031370B"/>
    <w:rsid w:val="00313729"/>
    <w:rsid w:val="003137CC"/>
    <w:rsid w:val="003137E5"/>
    <w:rsid w:val="00313913"/>
    <w:rsid w:val="00313925"/>
    <w:rsid w:val="0031395A"/>
    <w:rsid w:val="00313988"/>
    <w:rsid w:val="00313A4F"/>
    <w:rsid w:val="00313B61"/>
    <w:rsid w:val="00313C0A"/>
    <w:rsid w:val="00313D4D"/>
    <w:rsid w:val="00313DF5"/>
    <w:rsid w:val="00313F7E"/>
    <w:rsid w:val="00313F8C"/>
    <w:rsid w:val="00313FF0"/>
    <w:rsid w:val="003140AA"/>
    <w:rsid w:val="003140B2"/>
    <w:rsid w:val="003140D4"/>
    <w:rsid w:val="00314213"/>
    <w:rsid w:val="00314254"/>
    <w:rsid w:val="0031427D"/>
    <w:rsid w:val="003143C1"/>
    <w:rsid w:val="003143D6"/>
    <w:rsid w:val="00314467"/>
    <w:rsid w:val="003144DD"/>
    <w:rsid w:val="00314526"/>
    <w:rsid w:val="00314627"/>
    <w:rsid w:val="00314705"/>
    <w:rsid w:val="003147A9"/>
    <w:rsid w:val="00314888"/>
    <w:rsid w:val="00314964"/>
    <w:rsid w:val="00314A50"/>
    <w:rsid w:val="00314A69"/>
    <w:rsid w:val="00314B77"/>
    <w:rsid w:val="00314BB1"/>
    <w:rsid w:val="00314CAA"/>
    <w:rsid w:val="00314CAB"/>
    <w:rsid w:val="00314D34"/>
    <w:rsid w:val="00314D76"/>
    <w:rsid w:val="00314DAF"/>
    <w:rsid w:val="00314E91"/>
    <w:rsid w:val="00314EC2"/>
    <w:rsid w:val="00314F53"/>
    <w:rsid w:val="0031506D"/>
    <w:rsid w:val="00315143"/>
    <w:rsid w:val="00315156"/>
    <w:rsid w:val="003151A7"/>
    <w:rsid w:val="003151A8"/>
    <w:rsid w:val="003151EE"/>
    <w:rsid w:val="0031526E"/>
    <w:rsid w:val="003152EC"/>
    <w:rsid w:val="003153FB"/>
    <w:rsid w:val="00315443"/>
    <w:rsid w:val="0031547D"/>
    <w:rsid w:val="003154D4"/>
    <w:rsid w:val="003155FA"/>
    <w:rsid w:val="00315624"/>
    <w:rsid w:val="0031566C"/>
    <w:rsid w:val="00315677"/>
    <w:rsid w:val="003156C8"/>
    <w:rsid w:val="003157DE"/>
    <w:rsid w:val="00315832"/>
    <w:rsid w:val="0031593E"/>
    <w:rsid w:val="003159C0"/>
    <w:rsid w:val="00315A3C"/>
    <w:rsid w:val="00315B04"/>
    <w:rsid w:val="00315B73"/>
    <w:rsid w:val="00315BE3"/>
    <w:rsid w:val="00315CD1"/>
    <w:rsid w:val="00315D1F"/>
    <w:rsid w:val="00315DB3"/>
    <w:rsid w:val="00315DF2"/>
    <w:rsid w:val="00315E38"/>
    <w:rsid w:val="00315E52"/>
    <w:rsid w:val="003160FB"/>
    <w:rsid w:val="0031615F"/>
    <w:rsid w:val="003161A9"/>
    <w:rsid w:val="003161C3"/>
    <w:rsid w:val="00316204"/>
    <w:rsid w:val="00316360"/>
    <w:rsid w:val="00316361"/>
    <w:rsid w:val="003163D7"/>
    <w:rsid w:val="003163E3"/>
    <w:rsid w:val="003163F4"/>
    <w:rsid w:val="003164D9"/>
    <w:rsid w:val="003164E1"/>
    <w:rsid w:val="0031652D"/>
    <w:rsid w:val="003165A5"/>
    <w:rsid w:val="003165F4"/>
    <w:rsid w:val="0031664F"/>
    <w:rsid w:val="003166AF"/>
    <w:rsid w:val="0031671D"/>
    <w:rsid w:val="00316756"/>
    <w:rsid w:val="0031676B"/>
    <w:rsid w:val="00316786"/>
    <w:rsid w:val="0031680A"/>
    <w:rsid w:val="00316884"/>
    <w:rsid w:val="0031694C"/>
    <w:rsid w:val="0031695F"/>
    <w:rsid w:val="0031697F"/>
    <w:rsid w:val="003169AB"/>
    <w:rsid w:val="00316AEC"/>
    <w:rsid w:val="00316BFD"/>
    <w:rsid w:val="00316C2E"/>
    <w:rsid w:val="00316D67"/>
    <w:rsid w:val="00316DC7"/>
    <w:rsid w:val="00316E2B"/>
    <w:rsid w:val="00316EF3"/>
    <w:rsid w:val="00316F6B"/>
    <w:rsid w:val="00316F7A"/>
    <w:rsid w:val="00316F98"/>
    <w:rsid w:val="003170CA"/>
    <w:rsid w:val="00317179"/>
    <w:rsid w:val="0031735D"/>
    <w:rsid w:val="003173BB"/>
    <w:rsid w:val="0031740F"/>
    <w:rsid w:val="00317573"/>
    <w:rsid w:val="00317631"/>
    <w:rsid w:val="00317673"/>
    <w:rsid w:val="003176B3"/>
    <w:rsid w:val="003177C0"/>
    <w:rsid w:val="003177F5"/>
    <w:rsid w:val="00317870"/>
    <w:rsid w:val="0031788E"/>
    <w:rsid w:val="003178CD"/>
    <w:rsid w:val="00317906"/>
    <w:rsid w:val="0031791D"/>
    <w:rsid w:val="003179A2"/>
    <w:rsid w:val="003179A3"/>
    <w:rsid w:val="003179C4"/>
    <w:rsid w:val="00317A5E"/>
    <w:rsid w:val="00317AA0"/>
    <w:rsid w:val="00317B10"/>
    <w:rsid w:val="00317B13"/>
    <w:rsid w:val="00317C8C"/>
    <w:rsid w:val="00317CF4"/>
    <w:rsid w:val="00317CF8"/>
    <w:rsid w:val="00317D29"/>
    <w:rsid w:val="00317E5B"/>
    <w:rsid w:val="00317E89"/>
    <w:rsid w:val="00317EC5"/>
    <w:rsid w:val="00317F0A"/>
    <w:rsid w:val="00317F74"/>
    <w:rsid w:val="00317F98"/>
    <w:rsid w:val="00320008"/>
    <w:rsid w:val="003201BA"/>
    <w:rsid w:val="0032020C"/>
    <w:rsid w:val="0032024E"/>
    <w:rsid w:val="00320311"/>
    <w:rsid w:val="003203AF"/>
    <w:rsid w:val="003203DA"/>
    <w:rsid w:val="00320440"/>
    <w:rsid w:val="00320460"/>
    <w:rsid w:val="003204BE"/>
    <w:rsid w:val="00320525"/>
    <w:rsid w:val="00320602"/>
    <w:rsid w:val="0032070E"/>
    <w:rsid w:val="003207FC"/>
    <w:rsid w:val="0032095A"/>
    <w:rsid w:val="00320970"/>
    <w:rsid w:val="0032097A"/>
    <w:rsid w:val="00320A43"/>
    <w:rsid w:val="00320A63"/>
    <w:rsid w:val="00320A64"/>
    <w:rsid w:val="00320B0D"/>
    <w:rsid w:val="00320B5C"/>
    <w:rsid w:val="00320BE2"/>
    <w:rsid w:val="00320C1B"/>
    <w:rsid w:val="00320C50"/>
    <w:rsid w:val="00320CA6"/>
    <w:rsid w:val="00320CCA"/>
    <w:rsid w:val="00320DBE"/>
    <w:rsid w:val="00320E3E"/>
    <w:rsid w:val="00320F52"/>
    <w:rsid w:val="00320F56"/>
    <w:rsid w:val="00320FB5"/>
    <w:rsid w:val="00321094"/>
    <w:rsid w:val="00321134"/>
    <w:rsid w:val="0032117C"/>
    <w:rsid w:val="00321233"/>
    <w:rsid w:val="0032128B"/>
    <w:rsid w:val="00321301"/>
    <w:rsid w:val="0032133A"/>
    <w:rsid w:val="003213ED"/>
    <w:rsid w:val="00321406"/>
    <w:rsid w:val="003214E5"/>
    <w:rsid w:val="00321519"/>
    <w:rsid w:val="00321528"/>
    <w:rsid w:val="00321697"/>
    <w:rsid w:val="003217B8"/>
    <w:rsid w:val="003217CC"/>
    <w:rsid w:val="003217D9"/>
    <w:rsid w:val="003217EB"/>
    <w:rsid w:val="00321821"/>
    <w:rsid w:val="00321823"/>
    <w:rsid w:val="00321838"/>
    <w:rsid w:val="00321850"/>
    <w:rsid w:val="00321852"/>
    <w:rsid w:val="00321865"/>
    <w:rsid w:val="00321871"/>
    <w:rsid w:val="00321922"/>
    <w:rsid w:val="00321928"/>
    <w:rsid w:val="003219C8"/>
    <w:rsid w:val="003219FB"/>
    <w:rsid w:val="00321A0F"/>
    <w:rsid w:val="00321A3B"/>
    <w:rsid w:val="00321A49"/>
    <w:rsid w:val="00321B6C"/>
    <w:rsid w:val="00321BD8"/>
    <w:rsid w:val="00321C98"/>
    <w:rsid w:val="00321CC9"/>
    <w:rsid w:val="00321CF2"/>
    <w:rsid w:val="00321D8C"/>
    <w:rsid w:val="00321E54"/>
    <w:rsid w:val="00321E5E"/>
    <w:rsid w:val="00321E8C"/>
    <w:rsid w:val="00321EA2"/>
    <w:rsid w:val="00321EA5"/>
    <w:rsid w:val="00321F11"/>
    <w:rsid w:val="00321F1F"/>
    <w:rsid w:val="00321F2E"/>
    <w:rsid w:val="00321F60"/>
    <w:rsid w:val="00321F83"/>
    <w:rsid w:val="00321F96"/>
    <w:rsid w:val="00321FCA"/>
    <w:rsid w:val="0032207B"/>
    <w:rsid w:val="0032228C"/>
    <w:rsid w:val="003222C0"/>
    <w:rsid w:val="003222C1"/>
    <w:rsid w:val="0032232B"/>
    <w:rsid w:val="0032237E"/>
    <w:rsid w:val="0032238D"/>
    <w:rsid w:val="00322501"/>
    <w:rsid w:val="003225C9"/>
    <w:rsid w:val="003225E0"/>
    <w:rsid w:val="003225EF"/>
    <w:rsid w:val="0032268D"/>
    <w:rsid w:val="003226CD"/>
    <w:rsid w:val="003226F5"/>
    <w:rsid w:val="00322706"/>
    <w:rsid w:val="0032272D"/>
    <w:rsid w:val="00322759"/>
    <w:rsid w:val="0032276D"/>
    <w:rsid w:val="003227DA"/>
    <w:rsid w:val="003227EE"/>
    <w:rsid w:val="00322823"/>
    <w:rsid w:val="00322894"/>
    <w:rsid w:val="003228AB"/>
    <w:rsid w:val="003228C0"/>
    <w:rsid w:val="003228F8"/>
    <w:rsid w:val="00322947"/>
    <w:rsid w:val="003229C6"/>
    <w:rsid w:val="00322A1F"/>
    <w:rsid w:val="00322A63"/>
    <w:rsid w:val="00322A9F"/>
    <w:rsid w:val="00322AEE"/>
    <w:rsid w:val="00322BBB"/>
    <w:rsid w:val="00322BC8"/>
    <w:rsid w:val="00322C7D"/>
    <w:rsid w:val="00322CB3"/>
    <w:rsid w:val="00322D0D"/>
    <w:rsid w:val="00322D2C"/>
    <w:rsid w:val="00322DC1"/>
    <w:rsid w:val="00322E38"/>
    <w:rsid w:val="00322E42"/>
    <w:rsid w:val="00322E84"/>
    <w:rsid w:val="00322EE5"/>
    <w:rsid w:val="00322F05"/>
    <w:rsid w:val="003230A6"/>
    <w:rsid w:val="00323254"/>
    <w:rsid w:val="003232AB"/>
    <w:rsid w:val="003233BA"/>
    <w:rsid w:val="0032346D"/>
    <w:rsid w:val="0032350C"/>
    <w:rsid w:val="00323536"/>
    <w:rsid w:val="00323599"/>
    <w:rsid w:val="003235DB"/>
    <w:rsid w:val="003236BB"/>
    <w:rsid w:val="003236E2"/>
    <w:rsid w:val="003236E3"/>
    <w:rsid w:val="0032376D"/>
    <w:rsid w:val="00323826"/>
    <w:rsid w:val="003238A4"/>
    <w:rsid w:val="003238AB"/>
    <w:rsid w:val="0032390A"/>
    <w:rsid w:val="00323930"/>
    <w:rsid w:val="00323AA7"/>
    <w:rsid w:val="00323ADB"/>
    <w:rsid w:val="00323AFA"/>
    <w:rsid w:val="00323BAB"/>
    <w:rsid w:val="00323C77"/>
    <w:rsid w:val="00323CB7"/>
    <w:rsid w:val="00323D04"/>
    <w:rsid w:val="00323D4E"/>
    <w:rsid w:val="00323DE8"/>
    <w:rsid w:val="00323E58"/>
    <w:rsid w:val="00323E9E"/>
    <w:rsid w:val="00323EF5"/>
    <w:rsid w:val="00324099"/>
    <w:rsid w:val="003240AD"/>
    <w:rsid w:val="003240DF"/>
    <w:rsid w:val="00324159"/>
    <w:rsid w:val="003241CA"/>
    <w:rsid w:val="00324212"/>
    <w:rsid w:val="0032422C"/>
    <w:rsid w:val="00324488"/>
    <w:rsid w:val="003244B3"/>
    <w:rsid w:val="003244CA"/>
    <w:rsid w:val="00324504"/>
    <w:rsid w:val="00324519"/>
    <w:rsid w:val="003245BE"/>
    <w:rsid w:val="003246A1"/>
    <w:rsid w:val="00324733"/>
    <w:rsid w:val="0032485A"/>
    <w:rsid w:val="00324861"/>
    <w:rsid w:val="003248DF"/>
    <w:rsid w:val="00324905"/>
    <w:rsid w:val="00324990"/>
    <w:rsid w:val="003249B1"/>
    <w:rsid w:val="003249CE"/>
    <w:rsid w:val="003249D1"/>
    <w:rsid w:val="00324A25"/>
    <w:rsid w:val="00324B81"/>
    <w:rsid w:val="00324B8A"/>
    <w:rsid w:val="00324C1C"/>
    <w:rsid w:val="00324C33"/>
    <w:rsid w:val="00324C4A"/>
    <w:rsid w:val="00324C6A"/>
    <w:rsid w:val="00324C72"/>
    <w:rsid w:val="00324CF9"/>
    <w:rsid w:val="00324D37"/>
    <w:rsid w:val="00324D6C"/>
    <w:rsid w:val="00324F17"/>
    <w:rsid w:val="00324F81"/>
    <w:rsid w:val="00324F8A"/>
    <w:rsid w:val="00324FDF"/>
    <w:rsid w:val="00325001"/>
    <w:rsid w:val="0032502B"/>
    <w:rsid w:val="0032503F"/>
    <w:rsid w:val="00325079"/>
    <w:rsid w:val="0032515E"/>
    <w:rsid w:val="00325177"/>
    <w:rsid w:val="00325192"/>
    <w:rsid w:val="00325196"/>
    <w:rsid w:val="003253DC"/>
    <w:rsid w:val="00325496"/>
    <w:rsid w:val="003254CB"/>
    <w:rsid w:val="00325659"/>
    <w:rsid w:val="00325661"/>
    <w:rsid w:val="003257C1"/>
    <w:rsid w:val="003258C1"/>
    <w:rsid w:val="003259E3"/>
    <w:rsid w:val="00325A6F"/>
    <w:rsid w:val="00325A73"/>
    <w:rsid w:val="00325A83"/>
    <w:rsid w:val="00325AD8"/>
    <w:rsid w:val="00325B43"/>
    <w:rsid w:val="00325B4F"/>
    <w:rsid w:val="00325B74"/>
    <w:rsid w:val="00325BB2"/>
    <w:rsid w:val="00325C4D"/>
    <w:rsid w:val="00325C70"/>
    <w:rsid w:val="00325C91"/>
    <w:rsid w:val="00325D1A"/>
    <w:rsid w:val="00325DA1"/>
    <w:rsid w:val="00325DEE"/>
    <w:rsid w:val="00325E38"/>
    <w:rsid w:val="00325FCB"/>
    <w:rsid w:val="0032604D"/>
    <w:rsid w:val="0032610D"/>
    <w:rsid w:val="0032615F"/>
    <w:rsid w:val="0032622B"/>
    <w:rsid w:val="00326278"/>
    <w:rsid w:val="003262A0"/>
    <w:rsid w:val="00326333"/>
    <w:rsid w:val="0032636A"/>
    <w:rsid w:val="003263AE"/>
    <w:rsid w:val="0032642B"/>
    <w:rsid w:val="00326476"/>
    <w:rsid w:val="0032648A"/>
    <w:rsid w:val="003264AD"/>
    <w:rsid w:val="003264F6"/>
    <w:rsid w:val="003264F8"/>
    <w:rsid w:val="00326512"/>
    <w:rsid w:val="00326727"/>
    <w:rsid w:val="00326821"/>
    <w:rsid w:val="00326824"/>
    <w:rsid w:val="00326944"/>
    <w:rsid w:val="00326997"/>
    <w:rsid w:val="00326998"/>
    <w:rsid w:val="00326A35"/>
    <w:rsid w:val="00326AD3"/>
    <w:rsid w:val="00326AE9"/>
    <w:rsid w:val="00326C01"/>
    <w:rsid w:val="00326C38"/>
    <w:rsid w:val="00326C8F"/>
    <w:rsid w:val="00326CBB"/>
    <w:rsid w:val="00326CF3"/>
    <w:rsid w:val="00326DC7"/>
    <w:rsid w:val="00326E1F"/>
    <w:rsid w:val="00326E42"/>
    <w:rsid w:val="00326F19"/>
    <w:rsid w:val="00326F6D"/>
    <w:rsid w:val="003270CE"/>
    <w:rsid w:val="0032715D"/>
    <w:rsid w:val="00327166"/>
    <w:rsid w:val="003271E8"/>
    <w:rsid w:val="00327242"/>
    <w:rsid w:val="0032725A"/>
    <w:rsid w:val="00327375"/>
    <w:rsid w:val="0032737C"/>
    <w:rsid w:val="0032738A"/>
    <w:rsid w:val="0032742A"/>
    <w:rsid w:val="00327440"/>
    <w:rsid w:val="00327549"/>
    <w:rsid w:val="003275CC"/>
    <w:rsid w:val="00327607"/>
    <w:rsid w:val="00327618"/>
    <w:rsid w:val="00327694"/>
    <w:rsid w:val="00327732"/>
    <w:rsid w:val="00327787"/>
    <w:rsid w:val="003277E5"/>
    <w:rsid w:val="00327803"/>
    <w:rsid w:val="00327828"/>
    <w:rsid w:val="003278B7"/>
    <w:rsid w:val="003279AD"/>
    <w:rsid w:val="00327AD0"/>
    <w:rsid w:val="00327BF3"/>
    <w:rsid w:val="00327CAE"/>
    <w:rsid w:val="00327D76"/>
    <w:rsid w:val="00327DC2"/>
    <w:rsid w:val="00327DC3"/>
    <w:rsid w:val="00327EA9"/>
    <w:rsid w:val="00327EF7"/>
    <w:rsid w:val="00327FA7"/>
    <w:rsid w:val="0033006B"/>
    <w:rsid w:val="00330118"/>
    <w:rsid w:val="003301ED"/>
    <w:rsid w:val="00330202"/>
    <w:rsid w:val="0033020F"/>
    <w:rsid w:val="00330412"/>
    <w:rsid w:val="0033043F"/>
    <w:rsid w:val="0033044D"/>
    <w:rsid w:val="00330459"/>
    <w:rsid w:val="0033052F"/>
    <w:rsid w:val="00330562"/>
    <w:rsid w:val="0033059C"/>
    <w:rsid w:val="003305F7"/>
    <w:rsid w:val="00330643"/>
    <w:rsid w:val="00330677"/>
    <w:rsid w:val="0033069D"/>
    <w:rsid w:val="003306ED"/>
    <w:rsid w:val="003306F4"/>
    <w:rsid w:val="0033070A"/>
    <w:rsid w:val="0033071C"/>
    <w:rsid w:val="003307AC"/>
    <w:rsid w:val="003308C6"/>
    <w:rsid w:val="00330949"/>
    <w:rsid w:val="00330AEC"/>
    <w:rsid w:val="00330B72"/>
    <w:rsid w:val="00330BAC"/>
    <w:rsid w:val="00330D2E"/>
    <w:rsid w:val="00330D80"/>
    <w:rsid w:val="00330E20"/>
    <w:rsid w:val="00330E9E"/>
    <w:rsid w:val="00331077"/>
    <w:rsid w:val="0033107B"/>
    <w:rsid w:val="003310A0"/>
    <w:rsid w:val="003311B2"/>
    <w:rsid w:val="00331214"/>
    <w:rsid w:val="003312E8"/>
    <w:rsid w:val="003312E9"/>
    <w:rsid w:val="003312FA"/>
    <w:rsid w:val="00331320"/>
    <w:rsid w:val="00331321"/>
    <w:rsid w:val="00331351"/>
    <w:rsid w:val="0033136B"/>
    <w:rsid w:val="003313A5"/>
    <w:rsid w:val="003314B9"/>
    <w:rsid w:val="003314BF"/>
    <w:rsid w:val="003315DA"/>
    <w:rsid w:val="00331617"/>
    <w:rsid w:val="0033170E"/>
    <w:rsid w:val="0033179E"/>
    <w:rsid w:val="003317AB"/>
    <w:rsid w:val="00331870"/>
    <w:rsid w:val="003318A0"/>
    <w:rsid w:val="00331A13"/>
    <w:rsid w:val="00331A1E"/>
    <w:rsid w:val="00331A72"/>
    <w:rsid w:val="00331B06"/>
    <w:rsid w:val="00331BF5"/>
    <w:rsid w:val="00331CFC"/>
    <w:rsid w:val="00331D45"/>
    <w:rsid w:val="00331D50"/>
    <w:rsid w:val="00331EFA"/>
    <w:rsid w:val="00331F0B"/>
    <w:rsid w:val="00331F78"/>
    <w:rsid w:val="0033207F"/>
    <w:rsid w:val="003320F5"/>
    <w:rsid w:val="0033212E"/>
    <w:rsid w:val="003321F9"/>
    <w:rsid w:val="0033220A"/>
    <w:rsid w:val="0033222F"/>
    <w:rsid w:val="0033224C"/>
    <w:rsid w:val="00332374"/>
    <w:rsid w:val="003323AD"/>
    <w:rsid w:val="00332400"/>
    <w:rsid w:val="00332406"/>
    <w:rsid w:val="0033242C"/>
    <w:rsid w:val="003324D3"/>
    <w:rsid w:val="00332531"/>
    <w:rsid w:val="0033255D"/>
    <w:rsid w:val="003325A5"/>
    <w:rsid w:val="003325BB"/>
    <w:rsid w:val="003327CA"/>
    <w:rsid w:val="0033288F"/>
    <w:rsid w:val="00332ADE"/>
    <w:rsid w:val="00332B9F"/>
    <w:rsid w:val="00332BD6"/>
    <w:rsid w:val="00332BE8"/>
    <w:rsid w:val="00332C69"/>
    <w:rsid w:val="00332DE6"/>
    <w:rsid w:val="00332E79"/>
    <w:rsid w:val="00332EAF"/>
    <w:rsid w:val="00332F62"/>
    <w:rsid w:val="00333087"/>
    <w:rsid w:val="003330FC"/>
    <w:rsid w:val="003331A0"/>
    <w:rsid w:val="003331F4"/>
    <w:rsid w:val="00333262"/>
    <w:rsid w:val="00333288"/>
    <w:rsid w:val="003332AC"/>
    <w:rsid w:val="003333E3"/>
    <w:rsid w:val="0033352E"/>
    <w:rsid w:val="00333571"/>
    <w:rsid w:val="00333572"/>
    <w:rsid w:val="003335F7"/>
    <w:rsid w:val="00333614"/>
    <w:rsid w:val="0033376D"/>
    <w:rsid w:val="00333A1E"/>
    <w:rsid w:val="00333AE9"/>
    <w:rsid w:val="00333AFC"/>
    <w:rsid w:val="00333BA3"/>
    <w:rsid w:val="00333BF6"/>
    <w:rsid w:val="00333BF9"/>
    <w:rsid w:val="00333CDB"/>
    <w:rsid w:val="00333D02"/>
    <w:rsid w:val="00333D59"/>
    <w:rsid w:val="00333D9D"/>
    <w:rsid w:val="00333DC3"/>
    <w:rsid w:val="00333ED5"/>
    <w:rsid w:val="00334083"/>
    <w:rsid w:val="0033409F"/>
    <w:rsid w:val="003340C5"/>
    <w:rsid w:val="003340E5"/>
    <w:rsid w:val="003341D8"/>
    <w:rsid w:val="0033435F"/>
    <w:rsid w:val="00334424"/>
    <w:rsid w:val="00334530"/>
    <w:rsid w:val="0033455A"/>
    <w:rsid w:val="003345BA"/>
    <w:rsid w:val="003345D5"/>
    <w:rsid w:val="00334617"/>
    <w:rsid w:val="00334679"/>
    <w:rsid w:val="00334732"/>
    <w:rsid w:val="003347DD"/>
    <w:rsid w:val="003347DE"/>
    <w:rsid w:val="0033483B"/>
    <w:rsid w:val="003348EB"/>
    <w:rsid w:val="003348F8"/>
    <w:rsid w:val="00334979"/>
    <w:rsid w:val="003349C2"/>
    <w:rsid w:val="003349E8"/>
    <w:rsid w:val="00334A49"/>
    <w:rsid w:val="00334B71"/>
    <w:rsid w:val="00334BD1"/>
    <w:rsid w:val="00334BD2"/>
    <w:rsid w:val="00334D01"/>
    <w:rsid w:val="00334D78"/>
    <w:rsid w:val="00334E59"/>
    <w:rsid w:val="00334E93"/>
    <w:rsid w:val="00334F57"/>
    <w:rsid w:val="00335041"/>
    <w:rsid w:val="0033509A"/>
    <w:rsid w:val="003350DF"/>
    <w:rsid w:val="00335162"/>
    <w:rsid w:val="0033519A"/>
    <w:rsid w:val="003351C4"/>
    <w:rsid w:val="003351F2"/>
    <w:rsid w:val="0033530A"/>
    <w:rsid w:val="003353EF"/>
    <w:rsid w:val="00335456"/>
    <w:rsid w:val="00335499"/>
    <w:rsid w:val="003355D4"/>
    <w:rsid w:val="00335645"/>
    <w:rsid w:val="0033570F"/>
    <w:rsid w:val="003357FE"/>
    <w:rsid w:val="0033582F"/>
    <w:rsid w:val="0033585D"/>
    <w:rsid w:val="0033586F"/>
    <w:rsid w:val="0033590D"/>
    <w:rsid w:val="0033591A"/>
    <w:rsid w:val="0033591E"/>
    <w:rsid w:val="0033594D"/>
    <w:rsid w:val="00335962"/>
    <w:rsid w:val="00335966"/>
    <w:rsid w:val="0033597E"/>
    <w:rsid w:val="003359AC"/>
    <w:rsid w:val="00335A87"/>
    <w:rsid w:val="00335AE5"/>
    <w:rsid w:val="00335AEC"/>
    <w:rsid w:val="00335B0F"/>
    <w:rsid w:val="00335BE1"/>
    <w:rsid w:val="00335CED"/>
    <w:rsid w:val="00335D4D"/>
    <w:rsid w:val="00335DE8"/>
    <w:rsid w:val="00335DFE"/>
    <w:rsid w:val="00335E8A"/>
    <w:rsid w:val="00335EA4"/>
    <w:rsid w:val="00335EE6"/>
    <w:rsid w:val="00335EF8"/>
    <w:rsid w:val="00335F7E"/>
    <w:rsid w:val="00335FF1"/>
    <w:rsid w:val="00336096"/>
    <w:rsid w:val="0033613B"/>
    <w:rsid w:val="0033617C"/>
    <w:rsid w:val="003361BA"/>
    <w:rsid w:val="00336262"/>
    <w:rsid w:val="00336266"/>
    <w:rsid w:val="003362CD"/>
    <w:rsid w:val="00336399"/>
    <w:rsid w:val="003363AC"/>
    <w:rsid w:val="00336458"/>
    <w:rsid w:val="00336465"/>
    <w:rsid w:val="00336503"/>
    <w:rsid w:val="00336557"/>
    <w:rsid w:val="0033666C"/>
    <w:rsid w:val="00336677"/>
    <w:rsid w:val="00336718"/>
    <w:rsid w:val="0033675C"/>
    <w:rsid w:val="0033676B"/>
    <w:rsid w:val="0033676D"/>
    <w:rsid w:val="00336780"/>
    <w:rsid w:val="0033679F"/>
    <w:rsid w:val="00336822"/>
    <w:rsid w:val="003368DE"/>
    <w:rsid w:val="0033692F"/>
    <w:rsid w:val="0033693C"/>
    <w:rsid w:val="00336955"/>
    <w:rsid w:val="003369CC"/>
    <w:rsid w:val="00336A68"/>
    <w:rsid w:val="00336A9F"/>
    <w:rsid w:val="00336B16"/>
    <w:rsid w:val="00336B73"/>
    <w:rsid w:val="00336C88"/>
    <w:rsid w:val="00336CBD"/>
    <w:rsid w:val="00336CF4"/>
    <w:rsid w:val="00336D0B"/>
    <w:rsid w:val="00336E57"/>
    <w:rsid w:val="00336F0E"/>
    <w:rsid w:val="00336F1E"/>
    <w:rsid w:val="00336F35"/>
    <w:rsid w:val="0033707A"/>
    <w:rsid w:val="003370AA"/>
    <w:rsid w:val="003370AC"/>
    <w:rsid w:val="00337119"/>
    <w:rsid w:val="0033716D"/>
    <w:rsid w:val="0033729F"/>
    <w:rsid w:val="003372BF"/>
    <w:rsid w:val="003372E1"/>
    <w:rsid w:val="00337392"/>
    <w:rsid w:val="003373A7"/>
    <w:rsid w:val="003373E5"/>
    <w:rsid w:val="003374A5"/>
    <w:rsid w:val="00337517"/>
    <w:rsid w:val="00337683"/>
    <w:rsid w:val="003376E9"/>
    <w:rsid w:val="003376F5"/>
    <w:rsid w:val="0033777F"/>
    <w:rsid w:val="0033779E"/>
    <w:rsid w:val="003377CA"/>
    <w:rsid w:val="0033787D"/>
    <w:rsid w:val="003378BD"/>
    <w:rsid w:val="00337928"/>
    <w:rsid w:val="0033794E"/>
    <w:rsid w:val="00337A4E"/>
    <w:rsid w:val="00337A98"/>
    <w:rsid w:val="00337AC0"/>
    <w:rsid w:val="00337B2E"/>
    <w:rsid w:val="00337BAD"/>
    <w:rsid w:val="00337C6D"/>
    <w:rsid w:val="00337D93"/>
    <w:rsid w:val="00337DC8"/>
    <w:rsid w:val="00337E9F"/>
    <w:rsid w:val="00337EC9"/>
    <w:rsid w:val="00337EEB"/>
    <w:rsid w:val="00337F59"/>
    <w:rsid w:val="00340098"/>
    <w:rsid w:val="003400A0"/>
    <w:rsid w:val="003401A5"/>
    <w:rsid w:val="003401D1"/>
    <w:rsid w:val="003401FE"/>
    <w:rsid w:val="0034027A"/>
    <w:rsid w:val="00340313"/>
    <w:rsid w:val="003403EA"/>
    <w:rsid w:val="00340436"/>
    <w:rsid w:val="00340580"/>
    <w:rsid w:val="003405AC"/>
    <w:rsid w:val="003405AD"/>
    <w:rsid w:val="003405EE"/>
    <w:rsid w:val="00340635"/>
    <w:rsid w:val="003406DD"/>
    <w:rsid w:val="00340857"/>
    <w:rsid w:val="003408FB"/>
    <w:rsid w:val="00340A06"/>
    <w:rsid w:val="00340A37"/>
    <w:rsid w:val="00340B20"/>
    <w:rsid w:val="00340C35"/>
    <w:rsid w:val="00340C99"/>
    <w:rsid w:val="00340D5F"/>
    <w:rsid w:val="00340D93"/>
    <w:rsid w:val="00340DFC"/>
    <w:rsid w:val="00340E17"/>
    <w:rsid w:val="00340E1C"/>
    <w:rsid w:val="00340E3B"/>
    <w:rsid w:val="00340E96"/>
    <w:rsid w:val="00340EF0"/>
    <w:rsid w:val="00340F37"/>
    <w:rsid w:val="00340F60"/>
    <w:rsid w:val="00340F87"/>
    <w:rsid w:val="003410B9"/>
    <w:rsid w:val="003410DA"/>
    <w:rsid w:val="003410FD"/>
    <w:rsid w:val="0034113C"/>
    <w:rsid w:val="00341265"/>
    <w:rsid w:val="00341305"/>
    <w:rsid w:val="00341344"/>
    <w:rsid w:val="0034141C"/>
    <w:rsid w:val="0034143F"/>
    <w:rsid w:val="0034145A"/>
    <w:rsid w:val="003414D8"/>
    <w:rsid w:val="003414F1"/>
    <w:rsid w:val="0034164F"/>
    <w:rsid w:val="00341699"/>
    <w:rsid w:val="0034174A"/>
    <w:rsid w:val="003417C9"/>
    <w:rsid w:val="003417F3"/>
    <w:rsid w:val="00341829"/>
    <w:rsid w:val="00341937"/>
    <w:rsid w:val="00341A7F"/>
    <w:rsid w:val="00341C3B"/>
    <w:rsid w:val="00341C47"/>
    <w:rsid w:val="00341C4A"/>
    <w:rsid w:val="00341C4E"/>
    <w:rsid w:val="00341CA6"/>
    <w:rsid w:val="00341D12"/>
    <w:rsid w:val="00341D1C"/>
    <w:rsid w:val="00341E4F"/>
    <w:rsid w:val="00341E85"/>
    <w:rsid w:val="00341EA5"/>
    <w:rsid w:val="00341EB8"/>
    <w:rsid w:val="00341ED8"/>
    <w:rsid w:val="00341F69"/>
    <w:rsid w:val="0034200A"/>
    <w:rsid w:val="00342016"/>
    <w:rsid w:val="00342034"/>
    <w:rsid w:val="0034209C"/>
    <w:rsid w:val="0034210C"/>
    <w:rsid w:val="00342169"/>
    <w:rsid w:val="003421D6"/>
    <w:rsid w:val="0034220A"/>
    <w:rsid w:val="0034225D"/>
    <w:rsid w:val="003422AE"/>
    <w:rsid w:val="003422B3"/>
    <w:rsid w:val="003422BD"/>
    <w:rsid w:val="003423C8"/>
    <w:rsid w:val="0034243F"/>
    <w:rsid w:val="00342455"/>
    <w:rsid w:val="003424B7"/>
    <w:rsid w:val="0034262B"/>
    <w:rsid w:val="0034269E"/>
    <w:rsid w:val="003426B1"/>
    <w:rsid w:val="00342778"/>
    <w:rsid w:val="00342835"/>
    <w:rsid w:val="00342A38"/>
    <w:rsid w:val="00342AAB"/>
    <w:rsid w:val="00342AE9"/>
    <w:rsid w:val="00342B23"/>
    <w:rsid w:val="00342BA5"/>
    <w:rsid w:val="00342C36"/>
    <w:rsid w:val="00342CE9"/>
    <w:rsid w:val="00342DCF"/>
    <w:rsid w:val="00342E43"/>
    <w:rsid w:val="00342E95"/>
    <w:rsid w:val="00342EC8"/>
    <w:rsid w:val="00342F04"/>
    <w:rsid w:val="00342F09"/>
    <w:rsid w:val="00342F3F"/>
    <w:rsid w:val="00342F82"/>
    <w:rsid w:val="00342FA9"/>
    <w:rsid w:val="00342FF6"/>
    <w:rsid w:val="0034315F"/>
    <w:rsid w:val="003431D9"/>
    <w:rsid w:val="003431EF"/>
    <w:rsid w:val="00343258"/>
    <w:rsid w:val="0034338D"/>
    <w:rsid w:val="003433AB"/>
    <w:rsid w:val="0034357D"/>
    <w:rsid w:val="003435A1"/>
    <w:rsid w:val="0034364C"/>
    <w:rsid w:val="00343673"/>
    <w:rsid w:val="00343818"/>
    <w:rsid w:val="003438A4"/>
    <w:rsid w:val="003438BA"/>
    <w:rsid w:val="003438E3"/>
    <w:rsid w:val="0034391A"/>
    <w:rsid w:val="00343925"/>
    <w:rsid w:val="00343980"/>
    <w:rsid w:val="00343984"/>
    <w:rsid w:val="00343A5A"/>
    <w:rsid w:val="00343A79"/>
    <w:rsid w:val="00343AFA"/>
    <w:rsid w:val="00343BF1"/>
    <w:rsid w:val="00343CC4"/>
    <w:rsid w:val="00343DB8"/>
    <w:rsid w:val="00343F9C"/>
    <w:rsid w:val="00343FCF"/>
    <w:rsid w:val="0034408B"/>
    <w:rsid w:val="0034409B"/>
    <w:rsid w:val="0034413A"/>
    <w:rsid w:val="00344245"/>
    <w:rsid w:val="00344283"/>
    <w:rsid w:val="003442A4"/>
    <w:rsid w:val="003442DE"/>
    <w:rsid w:val="00344369"/>
    <w:rsid w:val="003443AD"/>
    <w:rsid w:val="003443FA"/>
    <w:rsid w:val="00344416"/>
    <w:rsid w:val="00344418"/>
    <w:rsid w:val="003444B0"/>
    <w:rsid w:val="00344535"/>
    <w:rsid w:val="0034453D"/>
    <w:rsid w:val="0034455E"/>
    <w:rsid w:val="00344656"/>
    <w:rsid w:val="00344698"/>
    <w:rsid w:val="003447B6"/>
    <w:rsid w:val="003447B9"/>
    <w:rsid w:val="003447EC"/>
    <w:rsid w:val="0034483F"/>
    <w:rsid w:val="00344889"/>
    <w:rsid w:val="0034488A"/>
    <w:rsid w:val="00344A0D"/>
    <w:rsid w:val="00344A39"/>
    <w:rsid w:val="00344AF7"/>
    <w:rsid w:val="00344B45"/>
    <w:rsid w:val="00344B49"/>
    <w:rsid w:val="00344B7D"/>
    <w:rsid w:val="00344B7F"/>
    <w:rsid w:val="00344C2E"/>
    <w:rsid w:val="00344CB4"/>
    <w:rsid w:val="00344D11"/>
    <w:rsid w:val="00344D86"/>
    <w:rsid w:val="00344E0E"/>
    <w:rsid w:val="00344E47"/>
    <w:rsid w:val="00344E75"/>
    <w:rsid w:val="00344EC6"/>
    <w:rsid w:val="00344EF6"/>
    <w:rsid w:val="00344F1B"/>
    <w:rsid w:val="0034506D"/>
    <w:rsid w:val="003450F7"/>
    <w:rsid w:val="00345157"/>
    <w:rsid w:val="00345169"/>
    <w:rsid w:val="003451C7"/>
    <w:rsid w:val="003452EA"/>
    <w:rsid w:val="00345388"/>
    <w:rsid w:val="00345492"/>
    <w:rsid w:val="0034550F"/>
    <w:rsid w:val="003455A8"/>
    <w:rsid w:val="003456BC"/>
    <w:rsid w:val="003456E9"/>
    <w:rsid w:val="0034583F"/>
    <w:rsid w:val="0034586E"/>
    <w:rsid w:val="003458B7"/>
    <w:rsid w:val="003458C0"/>
    <w:rsid w:val="003459A6"/>
    <w:rsid w:val="003459E1"/>
    <w:rsid w:val="00345AB6"/>
    <w:rsid w:val="00345B0A"/>
    <w:rsid w:val="00345BC2"/>
    <w:rsid w:val="00345C2E"/>
    <w:rsid w:val="00345C3C"/>
    <w:rsid w:val="00345CA5"/>
    <w:rsid w:val="00345DC3"/>
    <w:rsid w:val="00345E15"/>
    <w:rsid w:val="00345E19"/>
    <w:rsid w:val="00345E37"/>
    <w:rsid w:val="00345F1C"/>
    <w:rsid w:val="00345F62"/>
    <w:rsid w:val="00345F90"/>
    <w:rsid w:val="0034602D"/>
    <w:rsid w:val="00346040"/>
    <w:rsid w:val="003460CD"/>
    <w:rsid w:val="00346154"/>
    <w:rsid w:val="003461A9"/>
    <w:rsid w:val="003461D8"/>
    <w:rsid w:val="0034632A"/>
    <w:rsid w:val="0034632B"/>
    <w:rsid w:val="003463A2"/>
    <w:rsid w:val="003463A3"/>
    <w:rsid w:val="0034645F"/>
    <w:rsid w:val="0034648C"/>
    <w:rsid w:val="00346598"/>
    <w:rsid w:val="003465A9"/>
    <w:rsid w:val="0034669C"/>
    <w:rsid w:val="003466D6"/>
    <w:rsid w:val="003466F0"/>
    <w:rsid w:val="00346799"/>
    <w:rsid w:val="00346824"/>
    <w:rsid w:val="00346840"/>
    <w:rsid w:val="00346967"/>
    <w:rsid w:val="00346976"/>
    <w:rsid w:val="00346A18"/>
    <w:rsid w:val="00346A59"/>
    <w:rsid w:val="00346A81"/>
    <w:rsid w:val="00346A9A"/>
    <w:rsid w:val="00346AB7"/>
    <w:rsid w:val="00346B07"/>
    <w:rsid w:val="00346BB1"/>
    <w:rsid w:val="00346C6E"/>
    <w:rsid w:val="00346CF3"/>
    <w:rsid w:val="00346D45"/>
    <w:rsid w:val="00346D67"/>
    <w:rsid w:val="00346D70"/>
    <w:rsid w:val="00346EDF"/>
    <w:rsid w:val="00346F77"/>
    <w:rsid w:val="00346FF2"/>
    <w:rsid w:val="0034704D"/>
    <w:rsid w:val="00347101"/>
    <w:rsid w:val="00347167"/>
    <w:rsid w:val="0034718C"/>
    <w:rsid w:val="003471D8"/>
    <w:rsid w:val="00347338"/>
    <w:rsid w:val="00347358"/>
    <w:rsid w:val="0034735C"/>
    <w:rsid w:val="00347517"/>
    <w:rsid w:val="00347532"/>
    <w:rsid w:val="003475F2"/>
    <w:rsid w:val="0034763E"/>
    <w:rsid w:val="00347641"/>
    <w:rsid w:val="00347654"/>
    <w:rsid w:val="0034766C"/>
    <w:rsid w:val="003476ED"/>
    <w:rsid w:val="00347707"/>
    <w:rsid w:val="0034775C"/>
    <w:rsid w:val="00347796"/>
    <w:rsid w:val="00347950"/>
    <w:rsid w:val="00347A16"/>
    <w:rsid w:val="00347A98"/>
    <w:rsid w:val="00347B9A"/>
    <w:rsid w:val="00347BC1"/>
    <w:rsid w:val="00347C77"/>
    <w:rsid w:val="00347D32"/>
    <w:rsid w:val="00347DAF"/>
    <w:rsid w:val="00347DC6"/>
    <w:rsid w:val="00347DD6"/>
    <w:rsid w:val="00347E12"/>
    <w:rsid w:val="00347EBB"/>
    <w:rsid w:val="00347F57"/>
    <w:rsid w:val="00350072"/>
    <w:rsid w:val="003500F3"/>
    <w:rsid w:val="00350104"/>
    <w:rsid w:val="003501CE"/>
    <w:rsid w:val="0035022F"/>
    <w:rsid w:val="0035026D"/>
    <w:rsid w:val="0035027B"/>
    <w:rsid w:val="003502A4"/>
    <w:rsid w:val="003502B2"/>
    <w:rsid w:val="0035030B"/>
    <w:rsid w:val="003503F4"/>
    <w:rsid w:val="00350418"/>
    <w:rsid w:val="00350427"/>
    <w:rsid w:val="00350448"/>
    <w:rsid w:val="00350478"/>
    <w:rsid w:val="0035055A"/>
    <w:rsid w:val="0035057F"/>
    <w:rsid w:val="00350633"/>
    <w:rsid w:val="003507DE"/>
    <w:rsid w:val="003507E1"/>
    <w:rsid w:val="00350838"/>
    <w:rsid w:val="00350909"/>
    <w:rsid w:val="0035094B"/>
    <w:rsid w:val="00350968"/>
    <w:rsid w:val="003509A4"/>
    <w:rsid w:val="003509B2"/>
    <w:rsid w:val="003509F6"/>
    <w:rsid w:val="00350A59"/>
    <w:rsid w:val="00350A5D"/>
    <w:rsid w:val="00350B12"/>
    <w:rsid w:val="00350B3C"/>
    <w:rsid w:val="00350BCC"/>
    <w:rsid w:val="00350BD0"/>
    <w:rsid w:val="00350C7D"/>
    <w:rsid w:val="00350CC4"/>
    <w:rsid w:val="00350CE6"/>
    <w:rsid w:val="00350D84"/>
    <w:rsid w:val="00350E43"/>
    <w:rsid w:val="00350E96"/>
    <w:rsid w:val="00350ED2"/>
    <w:rsid w:val="00350F9B"/>
    <w:rsid w:val="00350FF6"/>
    <w:rsid w:val="00351240"/>
    <w:rsid w:val="00351309"/>
    <w:rsid w:val="00351358"/>
    <w:rsid w:val="003513F4"/>
    <w:rsid w:val="00351610"/>
    <w:rsid w:val="0035162C"/>
    <w:rsid w:val="003516DD"/>
    <w:rsid w:val="003516DF"/>
    <w:rsid w:val="003516F9"/>
    <w:rsid w:val="00351747"/>
    <w:rsid w:val="003518EE"/>
    <w:rsid w:val="0035195D"/>
    <w:rsid w:val="00351B53"/>
    <w:rsid w:val="00351B78"/>
    <w:rsid w:val="00351B7E"/>
    <w:rsid w:val="00351B99"/>
    <w:rsid w:val="00351BB3"/>
    <w:rsid w:val="00351BD4"/>
    <w:rsid w:val="00351C39"/>
    <w:rsid w:val="00351D4D"/>
    <w:rsid w:val="00351D76"/>
    <w:rsid w:val="00351E24"/>
    <w:rsid w:val="00351E89"/>
    <w:rsid w:val="00351EF2"/>
    <w:rsid w:val="00351F31"/>
    <w:rsid w:val="00351FD4"/>
    <w:rsid w:val="0035202A"/>
    <w:rsid w:val="0035202E"/>
    <w:rsid w:val="00352041"/>
    <w:rsid w:val="0035219E"/>
    <w:rsid w:val="003522F4"/>
    <w:rsid w:val="0035236F"/>
    <w:rsid w:val="003523A6"/>
    <w:rsid w:val="003523B4"/>
    <w:rsid w:val="003523CE"/>
    <w:rsid w:val="003523EE"/>
    <w:rsid w:val="0035243B"/>
    <w:rsid w:val="003524B4"/>
    <w:rsid w:val="003524E0"/>
    <w:rsid w:val="0035253B"/>
    <w:rsid w:val="0035254A"/>
    <w:rsid w:val="003525BE"/>
    <w:rsid w:val="003525D5"/>
    <w:rsid w:val="00352632"/>
    <w:rsid w:val="00352672"/>
    <w:rsid w:val="00352674"/>
    <w:rsid w:val="003526A6"/>
    <w:rsid w:val="00352722"/>
    <w:rsid w:val="003527AB"/>
    <w:rsid w:val="003527E3"/>
    <w:rsid w:val="003528A4"/>
    <w:rsid w:val="003528F7"/>
    <w:rsid w:val="0035290B"/>
    <w:rsid w:val="0035299B"/>
    <w:rsid w:val="003529EF"/>
    <w:rsid w:val="00352A14"/>
    <w:rsid w:val="00352A4E"/>
    <w:rsid w:val="00352ACD"/>
    <w:rsid w:val="00352AD8"/>
    <w:rsid w:val="00352B50"/>
    <w:rsid w:val="00352B75"/>
    <w:rsid w:val="00352BF4"/>
    <w:rsid w:val="00352C0E"/>
    <w:rsid w:val="00352C89"/>
    <w:rsid w:val="00352DDD"/>
    <w:rsid w:val="00352E0E"/>
    <w:rsid w:val="00352E36"/>
    <w:rsid w:val="00352E70"/>
    <w:rsid w:val="00353181"/>
    <w:rsid w:val="0035328B"/>
    <w:rsid w:val="003532DD"/>
    <w:rsid w:val="00353342"/>
    <w:rsid w:val="003533DB"/>
    <w:rsid w:val="003533EB"/>
    <w:rsid w:val="0035341E"/>
    <w:rsid w:val="003534D3"/>
    <w:rsid w:val="0035355A"/>
    <w:rsid w:val="003535FB"/>
    <w:rsid w:val="00353618"/>
    <w:rsid w:val="0035362C"/>
    <w:rsid w:val="003536F0"/>
    <w:rsid w:val="00353714"/>
    <w:rsid w:val="00353783"/>
    <w:rsid w:val="00353891"/>
    <w:rsid w:val="003539C6"/>
    <w:rsid w:val="00353AEA"/>
    <w:rsid w:val="00353C30"/>
    <w:rsid w:val="00353C47"/>
    <w:rsid w:val="00353EAA"/>
    <w:rsid w:val="00353ED4"/>
    <w:rsid w:val="00353F19"/>
    <w:rsid w:val="00353F4A"/>
    <w:rsid w:val="00353FC5"/>
    <w:rsid w:val="00354061"/>
    <w:rsid w:val="003540DB"/>
    <w:rsid w:val="003540E7"/>
    <w:rsid w:val="00354307"/>
    <w:rsid w:val="003543C2"/>
    <w:rsid w:val="0035440E"/>
    <w:rsid w:val="00354453"/>
    <w:rsid w:val="00354492"/>
    <w:rsid w:val="003544AC"/>
    <w:rsid w:val="003544F9"/>
    <w:rsid w:val="00354561"/>
    <w:rsid w:val="003545BC"/>
    <w:rsid w:val="003545D2"/>
    <w:rsid w:val="00354618"/>
    <w:rsid w:val="00354620"/>
    <w:rsid w:val="0035464F"/>
    <w:rsid w:val="0035483D"/>
    <w:rsid w:val="00354966"/>
    <w:rsid w:val="00354981"/>
    <w:rsid w:val="00354996"/>
    <w:rsid w:val="003549A1"/>
    <w:rsid w:val="00354A02"/>
    <w:rsid w:val="00354A65"/>
    <w:rsid w:val="00354A81"/>
    <w:rsid w:val="00354B94"/>
    <w:rsid w:val="00354CFE"/>
    <w:rsid w:val="00354D60"/>
    <w:rsid w:val="00354D69"/>
    <w:rsid w:val="00354DB0"/>
    <w:rsid w:val="00354EFE"/>
    <w:rsid w:val="00354F2E"/>
    <w:rsid w:val="00354F93"/>
    <w:rsid w:val="00354FB9"/>
    <w:rsid w:val="00354FD6"/>
    <w:rsid w:val="00355079"/>
    <w:rsid w:val="003550F2"/>
    <w:rsid w:val="003551A6"/>
    <w:rsid w:val="003551E2"/>
    <w:rsid w:val="0035520E"/>
    <w:rsid w:val="00355261"/>
    <w:rsid w:val="00355330"/>
    <w:rsid w:val="00355376"/>
    <w:rsid w:val="00355392"/>
    <w:rsid w:val="0035544F"/>
    <w:rsid w:val="00355488"/>
    <w:rsid w:val="00355570"/>
    <w:rsid w:val="003555E8"/>
    <w:rsid w:val="0035567F"/>
    <w:rsid w:val="003556B1"/>
    <w:rsid w:val="00355769"/>
    <w:rsid w:val="00355773"/>
    <w:rsid w:val="0035577E"/>
    <w:rsid w:val="00355786"/>
    <w:rsid w:val="00355799"/>
    <w:rsid w:val="003557DD"/>
    <w:rsid w:val="00355803"/>
    <w:rsid w:val="00355A32"/>
    <w:rsid w:val="00355A38"/>
    <w:rsid w:val="00355AAD"/>
    <w:rsid w:val="00355B72"/>
    <w:rsid w:val="00355B74"/>
    <w:rsid w:val="00355BD8"/>
    <w:rsid w:val="00355C71"/>
    <w:rsid w:val="00355DBF"/>
    <w:rsid w:val="00355DD0"/>
    <w:rsid w:val="00355F5E"/>
    <w:rsid w:val="0035600A"/>
    <w:rsid w:val="0035613F"/>
    <w:rsid w:val="0035615C"/>
    <w:rsid w:val="00356161"/>
    <w:rsid w:val="00356167"/>
    <w:rsid w:val="003561F3"/>
    <w:rsid w:val="00356220"/>
    <w:rsid w:val="00356246"/>
    <w:rsid w:val="0035626F"/>
    <w:rsid w:val="003562C2"/>
    <w:rsid w:val="00356352"/>
    <w:rsid w:val="003563B8"/>
    <w:rsid w:val="0035645B"/>
    <w:rsid w:val="003564BB"/>
    <w:rsid w:val="003565AE"/>
    <w:rsid w:val="00356626"/>
    <w:rsid w:val="0035662E"/>
    <w:rsid w:val="00356631"/>
    <w:rsid w:val="00356683"/>
    <w:rsid w:val="003566F1"/>
    <w:rsid w:val="00356770"/>
    <w:rsid w:val="00356783"/>
    <w:rsid w:val="0035683E"/>
    <w:rsid w:val="003569E5"/>
    <w:rsid w:val="00356A2F"/>
    <w:rsid w:val="00356A3A"/>
    <w:rsid w:val="00356A51"/>
    <w:rsid w:val="00356A95"/>
    <w:rsid w:val="00356AE3"/>
    <w:rsid w:val="00356B0D"/>
    <w:rsid w:val="00356CAC"/>
    <w:rsid w:val="00356F8E"/>
    <w:rsid w:val="003570D4"/>
    <w:rsid w:val="003570E3"/>
    <w:rsid w:val="003570F8"/>
    <w:rsid w:val="00357188"/>
    <w:rsid w:val="0035718C"/>
    <w:rsid w:val="00357199"/>
    <w:rsid w:val="003573C5"/>
    <w:rsid w:val="00357423"/>
    <w:rsid w:val="0035744F"/>
    <w:rsid w:val="0035748F"/>
    <w:rsid w:val="003574E2"/>
    <w:rsid w:val="0035757E"/>
    <w:rsid w:val="0035759A"/>
    <w:rsid w:val="003575B8"/>
    <w:rsid w:val="003576D1"/>
    <w:rsid w:val="00357744"/>
    <w:rsid w:val="00357746"/>
    <w:rsid w:val="00357791"/>
    <w:rsid w:val="003577FB"/>
    <w:rsid w:val="003578C3"/>
    <w:rsid w:val="00357931"/>
    <w:rsid w:val="00357A27"/>
    <w:rsid w:val="00357A75"/>
    <w:rsid w:val="00357A99"/>
    <w:rsid w:val="00357B52"/>
    <w:rsid w:val="00357B92"/>
    <w:rsid w:val="00357BC9"/>
    <w:rsid w:val="00357D49"/>
    <w:rsid w:val="00357D5F"/>
    <w:rsid w:val="00357DE1"/>
    <w:rsid w:val="00357ECB"/>
    <w:rsid w:val="00357EF3"/>
    <w:rsid w:val="00357F60"/>
    <w:rsid w:val="00357F7F"/>
    <w:rsid w:val="00357F80"/>
    <w:rsid w:val="00360025"/>
    <w:rsid w:val="00360184"/>
    <w:rsid w:val="003601CB"/>
    <w:rsid w:val="003602A9"/>
    <w:rsid w:val="00360354"/>
    <w:rsid w:val="003603F3"/>
    <w:rsid w:val="00360487"/>
    <w:rsid w:val="003604A5"/>
    <w:rsid w:val="00360517"/>
    <w:rsid w:val="0036054C"/>
    <w:rsid w:val="00360604"/>
    <w:rsid w:val="0036060A"/>
    <w:rsid w:val="00360649"/>
    <w:rsid w:val="003606AD"/>
    <w:rsid w:val="00360700"/>
    <w:rsid w:val="003607D7"/>
    <w:rsid w:val="00360891"/>
    <w:rsid w:val="00360974"/>
    <w:rsid w:val="003609E7"/>
    <w:rsid w:val="00360A3D"/>
    <w:rsid w:val="00360A61"/>
    <w:rsid w:val="00360B08"/>
    <w:rsid w:val="00360C6B"/>
    <w:rsid w:val="00360C7F"/>
    <w:rsid w:val="00360C80"/>
    <w:rsid w:val="00360D49"/>
    <w:rsid w:val="00360DC4"/>
    <w:rsid w:val="00360DCD"/>
    <w:rsid w:val="00360FE2"/>
    <w:rsid w:val="00361074"/>
    <w:rsid w:val="003610D1"/>
    <w:rsid w:val="00361206"/>
    <w:rsid w:val="00361265"/>
    <w:rsid w:val="00361269"/>
    <w:rsid w:val="00361307"/>
    <w:rsid w:val="00361421"/>
    <w:rsid w:val="0036143A"/>
    <w:rsid w:val="00361489"/>
    <w:rsid w:val="003614B0"/>
    <w:rsid w:val="00361792"/>
    <w:rsid w:val="003618AA"/>
    <w:rsid w:val="0036190E"/>
    <w:rsid w:val="00361991"/>
    <w:rsid w:val="00361A48"/>
    <w:rsid w:val="00361AD7"/>
    <w:rsid w:val="00361BC9"/>
    <w:rsid w:val="00361C36"/>
    <w:rsid w:val="00361CB2"/>
    <w:rsid w:val="00361D21"/>
    <w:rsid w:val="00361FE9"/>
    <w:rsid w:val="0036201B"/>
    <w:rsid w:val="003620EC"/>
    <w:rsid w:val="00362124"/>
    <w:rsid w:val="00362133"/>
    <w:rsid w:val="00362171"/>
    <w:rsid w:val="00362173"/>
    <w:rsid w:val="0036218C"/>
    <w:rsid w:val="003622DE"/>
    <w:rsid w:val="0036233B"/>
    <w:rsid w:val="00362399"/>
    <w:rsid w:val="003623BB"/>
    <w:rsid w:val="003623EE"/>
    <w:rsid w:val="003624EB"/>
    <w:rsid w:val="003625B5"/>
    <w:rsid w:val="0036264A"/>
    <w:rsid w:val="003626BF"/>
    <w:rsid w:val="00362721"/>
    <w:rsid w:val="003628BE"/>
    <w:rsid w:val="003628DE"/>
    <w:rsid w:val="003628ED"/>
    <w:rsid w:val="00362A77"/>
    <w:rsid w:val="00362AF4"/>
    <w:rsid w:val="00362B5F"/>
    <w:rsid w:val="00362B96"/>
    <w:rsid w:val="00362BB1"/>
    <w:rsid w:val="00362BB5"/>
    <w:rsid w:val="00362BB8"/>
    <w:rsid w:val="00362C5A"/>
    <w:rsid w:val="00362CB9"/>
    <w:rsid w:val="00362D2C"/>
    <w:rsid w:val="00362D5C"/>
    <w:rsid w:val="00362D9A"/>
    <w:rsid w:val="00362EBC"/>
    <w:rsid w:val="00362F0A"/>
    <w:rsid w:val="00362F24"/>
    <w:rsid w:val="00362F91"/>
    <w:rsid w:val="00362F97"/>
    <w:rsid w:val="00362FC4"/>
    <w:rsid w:val="00363001"/>
    <w:rsid w:val="00363009"/>
    <w:rsid w:val="0036300C"/>
    <w:rsid w:val="0036307F"/>
    <w:rsid w:val="0036309C"/>
    <w:rsid w:val="003630D4"/>
    <w:rsid w:val="00363128"/>
    <w:rsid w:val="00363150"/>
    <w:rsid w:val="00363183"/>
    <w:rsid w:val="003631DC"/>
    <w:rsid w:val="0036334D"/>
    <w:rsid w:val="003633C1"/>
    <w:rsid w:val="003633E5"/>
    <w:rsid w:val="003634D2"/>
    <w:rsid w:val="003634D7"/>
    <w:rsid w:val="00363618"/>
    <w:rsid w:val="00363665"/>
    <w:rsid w:val="003636F4"/>
    <w:rsid w:val="00363782"/>
    <w:rsid w:val="003637C5"/>
    <w:rsid w:val="00363850"/>
    <w:rsid w:val="00363860"/>
    <w:rsid w:val="0036387B"/>
    <w:rsid w:val="003639E5"/>
    <w:rsid w:val="00363A3C"/>
    <w:rsid w:val="00363B12"/>
    <w:rsid w:val="00363B23"/>
    <w:rsid w:val="00363C0F"/>
    <w:rsid w:val="00363C26"/>
    <w:rsid w:val="00363C4A"/>
    <w:rsid w:val="00363C56"/>
    <w:rsid w:val="00363CAA"/>
    <w:rsid w:val="00363CB1"/>
    <w:rsid w:val="00363CED"/>
    <w:rsid w:val="00363D34"/>
    <w:rsid w:val="00363DAA"/>
    <w:rsid w:val="00363E70"/>
    <w:rsid w:val="00363E98"/>
    <w:rsid w:val="00363ED5"/>
    <w:rsid w:val="00363F92"/>
    <w:rsid w:val="00363FBC"/>
    <w:rsid w:val="00364030"/>
    <w:rsid w:val="003640E0"/>
    <w:rsid w:val="003640ED"/>
    <w:rsid w:val="003640F5"/>
    <w:rsid w:val="00364131"/>
    <w:rsid w:val="003641AA"/>
    <w:rsid w:val="003641CD"/>
    <w:rsid w:val="003641E9"/>
    <w:rsid w:val="0036432C"/>
    <w:rsid w:val="00364343"/>
    <w:rsid w:val="003643C2"/>
    <w:rsid w:val="00364465"/>
    <w:rsid w:val="0036447F"/>
    <w:rsid w:val="0036449C"/>
    <w:rsid w:val="003644E6"/>
    <w:rsid w:val="003645A2"/>
    <w:rsid w:val="003646EE"/>
    <w:rsid w:val="0036478A"/>
    <w:rsid w:val="00364877"/>
    <w:rsid w:val="00364A1C"/>
    <w:rsid w:val="00364A2C"/>
    <w:rsid w:val="00364A6A"/>
    <w:rsid w:val="00364B5D"/>
    <w:rsid w:val="00364B9A"/>
    <w:rsid w:val="00364BD4"/>
    <w:rsid w:val="00364C2F"/>
    <w:rsid w:val="00364C3B"/>
    <w:rsid w:val="00364C71"/>
    <w:rsid w:val="00364D2A"/>
    <w:rsid w:val="00364E5E"/>
    <w:rsid w:val="00364E94"/>
    <w:rsid w:val="00364FA4"/>
    <w:rsid w:val="00364FCD"/>
    <w:rsid w:val="00365043"/>
    <w:rsid w:val="003650F1"/>
    <w:rsid w:val="003651DB"/>
    <w:rsid w:val="003652B0"/>
    <w:rsid w:val="0036539B"/>
    <w:rsid w:val="003653F8"/>
    <w:rsid w:val="00365484"/>
    <w:rsid w:val="00365548"/>
    <w:rsid w:val="003655B7"/>
    <w:rsid w:val="00365625"/>
    <w:rsid w:val="0036564A"/>
    <w:rsid w:val="00365725"/>
    <w:rsid w:val="00365874"/>
    <w:rsid w:val="003658BF"/>
    <w:rsid w:val="003658E5"/>
    <w:rsid w:val="00365956"/>
    <w:rsid w:val="003659B4"/>
    <w:rsid w:val="003659C3"/>
    <w:rsid w:val="00365AFE"/>
    <w:rsid w:val="00365B15"/>
    <w:rsid w:val="00365B44"/>
    <w:rsid w:val="00365C5B"/>
    <w:rsid w:val="00365DBF"/>
    <w:rsid w:val="00365DE8"/>
    <w:rsid w:val="00365E30"/>
    <w:rsid w:val="00365E72"/>
    <w:rsid w:val="00365F4C"/>
    <w:rsid w:val="00366094"/>
    <w:rsid w:val="00366168"/>
    <w:rsid w:val="0036622D"/>
    <w:rsid w:val="0036624A"/>
    <w:rsid w:val="00366274"/>
    <w:rsid w:val="00366281"/>
    <w:rsid w:val="003662A6"/>
    <w:rsid w:val="00366401"/>
    <w:rsid w:val="00366438"/>
    <w:rsid w:val="00366483"/>
    <w:rsid w:val="003664A3"/>
    <w:rsid w:val="003664CE"/>
    <w:rsid w:val="003664F1"/>
    <w:rsid w:val="003665B7"/>
    <w:rsid w:val="003665DF"/>
    <w:rsid w:val="003665F1"/>
    <w:rsid w:val="0036669F"/>
    <w:rsid w:val="003666C8"/>
    <w:rsid w:val="003666FC"/>
    <w:rsid w:val="00366725"/>
    <w:rsid w:val="003667B6"/>
    <w:rsid w:val="003667C4"/>
    <w:rsid w:val="00366857"/>
    <w:rsid w:val="0036688D"/>
    <w:rsid w:val="003668B5"/>
    <w:rsid w:val="003668CF"/>
    <w:rsid w:val="00366AF0"/>
    <w:rsid w:val="00366BDC"/>
    <w:rsid w:val="00366CDA"/>
    <w:rsid w:val="00366D4C"/>
    <w:rsid w:val="00366DE6"/>
    <w:rsid w:val="00366E3B"/>
    <w:rsid w:val="00366E7B"/>
    <w:rsid w:val="003670D3"/>
    <w:rsid w:val="00367146"/>
    <w:rsid w:val="003671F0"/>
    <w:rsid w:val="003672C5"/>
    <w:rsid w:val="00367324"/>
    <w:rsid w:val="003673CE"/>
    <w:rsid w:val="00367480"/>
    <w:rsid w:val="003674A4"/>
    <w:rsid w:val="003674E0"/>
    <w:rsid w:val="003674EA"/>
    <w:rsid w:val="00367526"/>
    <w:rsid w:val="00367657"/>
    <w:rsid w:val="00367674"/>
    <w:rsid w:val="00367693"/>
    <w:rsid w:val="00367709"/>
    <w:rsid w:val="0036773B"/>
    <w:rsid w:val="00367784"/>
    <w:rsid w:val="0036779F"/>
    <w:rsid w:val="003677F4"/>
    <w:rsid w:val="0036791D"/>
    <w:rsid w:val="0036793C"/>
    <w:rsid w:val="0036796B"/>
    <w:rsid w:val="00367B26"/>
    <w:rsid w:val="00367B3F"/>
    <w:rsid w:val="00367BB3"/>
    <w:rsid w:val="00367C4E"/>
    <w:rsid w:val="00367CFC"/>
    <w:rsid w:val="00367D08"/>
    <w:rsid w:val="00367D1D"/>
    <w:rsid w:val="00367D2A"/>
    <w:rsid w:val="00367D8A"/>
    <w:rsid w:val="00367DA0"/>
    <w:rsid w:val="00367DBC"/>
    <w:rsid w:val="00367DE4"/>
    <w:rsid w:val="00367E03"/>
    <w:rsid w:val="00367F38"/>
    <w:rsid w:val="00367F50"/>
    <w:rsid w:val="00367F53"/>
    <w:rsid w:val="00370018"/>
    <w:rsid w:val="003700AA"/>
    <w:rsid w:val="00370230"/>
    <w:rsid w:val="0037028A"/>
    <w:rsid w:val="00370297"/>
    <w:rsid w:val="003702AE"/>
    <w:rsid w:val="003702F8"/>
    <w:rsid w:val="003703D0"/>
    <w:rsid w:val="0037043E"/>
    <w:rsid w:val="0037049C"/>
    <w:rsid w:val="0037059D"/>
    <w:rsid w:val="00370614"/>
    <w:rsid w:val="0037061D"/>
    <w:rsid w:val="00370681"/>
    <w:rsid w:val="0037068C"/>
    <w:rsid w:val="003706EB"/>
    <w:rsid w:val="003707B5"/>
    <w:rsid w:val="003707D0"/>
    <w:rsid w:val="00370839"/>
    <w:rsid w:val="00370862"/>
    <w:rsid w:val="003708FB"/>
    <w:rsid w:val="003709D2"/>
    <w:rsid w:val="003709F4"/>
    <w:rsid w:val="00370A87"/>
    <w:rsid w:val="00370A94"/>
    <w:rsid w:val="00370ACC"/>
    <w:rsid w:val="00370ADB"/>
    <w:rsid w:val="00370BA5"/>
    <w:rsid w:val="00370BCA"/>
    <w:rsid w:val="00370BD2"/>
    <w:rsid w:val="00370C39"/>
    <w:rsid w:val="00371103"/>
    <w:rsid w:val="003711F9"/>
    <w:rsid w:val="003711FA"/>
    <w:rsid w:val="003713DC"/>
    <w:rsid w:val="00371410"/>
    <w:rsid w:val="0037148F"/>
    <w:rsid w:val="003714A5"/>
    <w:rsid w:val="003715AE"/>
    <w:rsid w:val="0037163C"/>
    <w:rsid w:val="003716DA"/>
    <w:rsid w:val="003717DC"/>
    <w:rsid w:val="003717E2"/>
    <w:rsid w:val="0037181D"/>
    <w:rsid w:val="0037187E"/>
    <w:rsid w:val="003718E1"/>
    <w:rsid w:val="003719F2"/>
    <w:rsid w:val="003719FF"/>
    <w:rsid w:val="00371A24"/>
    <w:rsid w:val="00371B52"/>
    <w:rsid w:val="00371B85"/>
    <w:rsid w:val="00371BA9"/>
    <w:rsid w:val="00371C0C"/>
    <w:rsid w:val="00371C86"/>
    <w:rsid w:val="00371D8A"/>
    <w:rsid w:val="00371E35"/>
    <w:rsid w:val="00371F83"/>
    <w:rsid w:val="00371FA8"/>
    <w:rsid w:val="0037204C"/>
    <w:rsid w:val="003720FF"/>
    <w:rsid w:val="00372135"/>
    <w:rsid w:val="00372247"/>
    <w:rsid w:val="0037232D"/>
    <w:rsid w:val="00372356"/>
    <w:rsid w:val="003723EC"/>
    <w:rsid w:val="003723F1"/>
    <w:rsid w:val="0037246E"/>
    <w:rsid w:val="00372499"/>
    <w:rsid w:val="003724F4"/>
    <w:rsid w:val="0037252E"/>
    <w:rsid w:val="003725C6"/>
    <w:rsid w:val="003725E3"/>
    <w:rsid w:val="0037261C"/>
    <w:rsid w:val="003726F8"/>
    <w:rsid w:val="00372755"/>
    <w:rsid w:val="003727A9"/>
    <w:rsid w:val="003727F5"/>
    <w:rsid w:val="00372986"/>
    <w:rsid w:val="003729E0"/>
    <w:rsid w:val="00372BAA"/>
    <w:rsid w:val="00372C7F"/>
    <w:rsid w:val="00372D01"/>
    <w:rsid w:val="00372D6B"/>
    <w:rsid w:val="00372DF4"/>
    <w:rsid w:val="00372E57"/>
    <w:rsid w:val="00372F19"/>
    <w:rsid w:val="00372F54"/>
    <w:rsid w:val="00372FEB"/>
    <w:rsid w:val="00373051"/>
    <w:rsid w:val="00373058"/>
    <w:rsid w:val="0037308C"/>
    <w:rsid w:val="0037309C"/>
    <w:rsid w:val="003730A7"/>
    <w:rsid w:val="0037316E"/>
    <w:rsid w:val="00373199"/>
    <w:rsid w:val="0037328E"/>
    <w:rsid w:val="0037335D"/>
    <w:rsid w:val="00373383"/>
    <w:rsid w:val="003733F4"/>
    <w:rsid w:val="003735BF"/>
    <w:rsid w:val="00373659"/>
    <w:rsid w:val="0037366E"/>
    <w:rsid w:val="0037372A"/>
    <w:rsid w:val="00373759"/>
    <w:rsid w:val="003737A5"/>
    <w:rsid w:val="003737EA"/>
    <w:rsid w:val="00373866"/>
    <w:rsid w:val="00373894"/>
    <w:rsid w:val="00373907"/>
    <w:rsid w:val="0037390D"/>
    <w:rsid w:val="0037394F"/>
    <w:rsid w:val="00373957"/>
    <w:rsid w:val="003739CD"/>
    <w:rsid w:val="003739CF"/>
    <w:rsid w:val="003739DD"/>
    <w:rsid w:val="003739FB"/>
    <w:rsid w:val="00373A03"/>
    <w:rsid w:val="00373A8D"/>
    <w:rsid w:val="00373B05"/>
    <w:rsid w:val="00373B2D"/>
    <w:rsid w:val="00373BD0"/>
    <w:rsid w:val="00373C34"/>
    <w:rsid w:val="00373C6D"/>
    <w:rsid w:val="00373C84"/>
    <w:rsid w:val="00373CE0"/>
    <w:rsid w:val="00373E21"/>
    <w:rsid w:val="00373E5D"/>
    <w:rsid w:val="00373E6F"/>
    <w:rsid w:val="00373FCD"/>
    <w:rsid w:val="00374070"/>
    <w:rsid w:val="003740DC"/>
    <w:rsid w:val="00374126"/>
    <w:rsid w:val="00374148"/>
    <w:rsid w:val="00374175"/>
    <w:rsid w:val="003741B3"/>
    <w:rsid w:val="003741CD"/>
    <w:rsid w:val="003741D1"/>
    <w:rsid w:val="003741D4"/>
    <w:rsid w:val="003741E0"/>
    <w:rsid w:val="003742CE"/>
    <w:rsid w:val="00374301"/>
    <w:rsid w:val="00374318"/>
    <w:rsid w:val="0037431B"/>
    <w:rsid w:val="003743A8"/>
    <w:rsid w:val="003743AD"/>
    <w:rsid w:val="0037440F"/>
    <w:rsid w:val="00374428"/>
    <w:rsid w:val="003744A0"/>
    <w:rsid w:val="003744AC"/>
    <w:rsid w:val="00374555"/>
    <w:rsid w:val="00374671"/>
    <w:rsid w:val="003746BD"/>
    <w:rsid w:val="003746F9"/>
    <w:rsid w:val="003747B6"/>
    <w:rsid w:val="003747E4"/>
    <w:rsid w:val="00374815"/>
    <w:rsid w:val="0037482B"/>
    <w:rsid w:val="0037491F"/>
    <w:rsid w:val="00374986"/>
    <w:rsid w:val="00374AEB"/>
    <w:rsid w:val="00374B0C"/>
    <w:rsid w:val="00374B77"/>
    <w:rsid w:val="00374BC4"/>
    <w:rsid w:val="00374C0D"/>
    <w:rsid w:val="00374C53"/>
    <w:rsid w:val="00374C7B"/>
    <w:rsid w:val="00374D0A"/>
    <w:rsid w:val="00374DF9"/>
    <w:rsid w:val="00374E4B"/>
    <w:rsid w:val="00374F86"/>
    <w:rsid w:val="003751A8"/>
    <w:rsid w:val="00375331"/>
    <w:rsid w:val="003754A2"/>
    <w:rsid w:val="003755F3"/>
    <w:rsid w:val="0037564E"/>
    <w:rsid w:val="003756B2"/>
    <w:rsid w:val="003757FB"/>
    <w:rsid w:val="003759F7"/>
    <w:rsid w:val="00375AEB"/>
    <w:rsid w:val="00375B07"/>
    <w:rsid w:val="00375B5F"/>
    <w:rsid w:val="00375B7D"/>
    <w:rsid w:val="00375B95"/>
    <w:rsid w:val="00375BB8"/>
    <w:rsid w:val="00375BFB"/>
    <w:rsid w:val="00375CDE"/>
    <w:rsid w:val="00375DD0"/>
    <w:rsid w:val="00375E57"/>
    <w:rsid w:val="00375EDB"/>
    <w:rsid w:val="00376079"/>
    <w:rsid w:val="0037609A"/>
    <w:rsid w:val="0037609F"/>
    <w:rsid w:val="00376194"/>
    <w:rsid w:val="003761AA"/>
    <w:rsid w:val="00376295"/>
    <w:rsid w:val="003762BF"/>
    <w:rsid w:val="00376359"/>
    <w:rsid w:val="0037645F"/>
    <w:rsid w:val="00376486"/>
    <w:rsid w:val="0037664E"/>
    <w:rsid w:val="00376671"/>
    <w:rsid w:val="0037670D"/>
    <w:rsid w:val="00376775"/>
    <w:rsid w:val="00376777"/>
    <w:rsid w:val="003767AA"/>
    <w:rsid w:val="003767EB"/>
    <w:rsid w:val="0037688D"/>
    <w:rsid w:val="003768B4"/>
    <w:rsid w:val="003768D0"/>
    <w:rsid w:val="00376A53"/>
    <w:rsid w:val="00376A9C"/>
    <w:rsid w:val="00376AEB"/>
    <w:rsid w:val="00376BF7"/>
    <w:rsid w:val="00376C3D"/>
    <w:rsid w:val="00376C6B"/>
    <w:rsid w:val="00376CCD"/>
    <w:rsid w:val="00376D7C"/>
    <w:rsid w:val="00376E97"/>
    <w:rsid w:val="00376F33"/>
    <w:rsid w:val="00376F4A"/>
    <w:rsid w:val="00376FF1"/>
    <w:rsid w:val="0037710D"/>
    <w:rsid w:val="003772EB"/>
    <w:rsid w:val="00377351"/>
    <w:rsid w:val="003773E6"/>
    <w:rsid w:val="00377531"/>
    <w:rsid w:val="00377577"/>
    <w:rsid w:val="003775C6"/>
    <w:rsid w:val="003775CE"/>
    <w:rsid w:val="0037763B"/>
    <w:rsid w:val="003776C8"/>
    <w:rsid w:val="003776F1"/>
    <w:rsid w:val="00377785"/>
    <w:rsid w:val="00377789"/>
    <w:rsid w:val="003778B5"/>
    <w:rsid w:val="003778C8"/>
    <w:rsid w:val="003778DD"/>
    <w:rsid w:val="003779E6"/>
    <w:rsid w:val="00377A0C"/>
    <w:rsid w:val="00377A20"/>
    <w:rsid w:val="00377A6B"/>
    <w:rsid w:val="00377B1F"/>
    <w:rsid w:val="00377B62"/>
    <w:rsid w:val="00377C15"/>
    <w:rsid w:val="00377C1F"/>
    <w:rsid w:val="00377C50"/>
    <w:rsid w:val="00377DC9"/>
    <w:rsid w:val="00377E35"/>
    <w:rsid w:val="00377EA8"/>
    <w:rsid w:val="00377EB4"/>
    <w:rsid w:val="00377EC7"/>
    <w:rsid w:val="00377F1E"/>
    <w:rsid w:val="00377F26"/>
    <w:rsid w:val="00377F32"/>
    <w:rsid w:val="00377F7A"/>
    <w:rsid w:val="00380038"/>
    <w:rsid w:val="003800DA"/>
    <w:rsid w:val="003801D0"/>
    <w:rsid w:val="00380216"/>
    <w:rsid w:val="0038027B"/>
    <w:rsid w:val="003802A0"/>
    <w:rsid w:val="003802D5"/>
    <w:rsid w:val="003803EA"/>
    <w:rsid w:val="00380414"/>
    <w:rsid w:val="003804A2"/>
    <w:rsid w:val="0038064A"/>
    <w:rsid w:val="003806A2"/>
    <w:rsid w:val="00380956"/>
    <w:rsid w:val="0038095B"/>
    <w:rsid w:val="00380A57"/>
    <w:rsid w:val="00380A98"/>
    <w:rsid w:val="00380B65"/>
    <w:rsid w:val="00380CDD"/>
    <w:rsid w:val="00380E40"/>
    <w:rsid w:val="0038102D"/>
    <w:rsid w:val="00381078"/>
    <w:rsid w:val="003811EF"/>
    <w:rsid w:val="0038124B"/>
    <w:rsid w:val="00381474"/>
    <w:rsid w:val="003814A5"/>
    <w:rsid w:val="003814D9"/>
    <w:rsid w:val="00381586"/>
    <w:rsid w:val="003815B4"/>
    <w:rsid w:val="00381696"/>
    <w:rsid w:val="003816A7"/>
    <w:rsid w:val="00381770"/>
    <w:rsid w:val="003817A8"/>
    <w:rsid w:val="003817EA"/>
    <w:rsid w:val="00381857"/>
    <w:rsid w:val="0038188E"/>
    <w:rsid w:val="0038189C"/>
    <w:rsid w:val="003818BB"/>
    <w:rsid w:val="0038191B"/>
    <w:rsid w:val="003819DB"/>
    <w:rsid w:val="00381A8D"/>
    <w:rsid w:val="00381AD9"/>
    <w:rsid w:val="00381B1C"/>
    <w:rsid w:val="00381BBB"/>
    <w:rsid w:val="00381CED"/>
    <w:rsid w:val="00381D10"/>
    <w:rsid w:val="00381E69"/>
    <w:rsid w:val="00381EEA"/>
    <w:rsid w:val="00381F16"/>
    <w:rsid w:val="00381F7D"/>
    <w:rsid w:val="00381FB1"/>
    <w:rsid w:val="00381FEA"/>
    <w:rsid w:val="0038203B"/>
    <w:rsid w:val="0038205A"/>
    <w:rsid w:val="003820B9"/>
    <w:rsid w:val="0038213A"/>
    <w:rsid w:val="0038215B"/>
    <w:rsid w:val="00382176"/>
    <w:rsid w:val="0038218B"/>
    <w:rsid w:val="003821A2"/>
    <w:rsid w:val="0038251C"/>
    <w:rsid w:val="00382565"/>
    <w:rsid w:val="00382637"/>
    <w:rsid w:val="003826FB"/>
    <w:rsid w:val="003827ED"/>
    <w:rsid w:val="00382803"/>
    <w:rsid w:val="003828FA"/>
    <w:rsid w:val="00382955"/>
    <w:rsid w:val="00382961"/>
    <w:rsid w:val="003829A5"/>
    <w:rsid w:val="00382B27"/>
    <w:rsid w:val="00382BE3"/>
    <w:rsid w:val="00382D96"/>
    <w:rsid w:val="00382DDB"/>
    <w:rsid w:val="00382DF8"/>
    <w:rsid w:val="00382FF9"/>
    <w:rsid w:val="00383077"/>
    <w:rsid w:val="00383089"/>
    <w:rsid w:val="0038314A"/>
    <w:rsid w:val="00383293"/>
    <w:rsid w:val="003832A4"/>
    <w:rsid w:val="003832BB"/>
    <w:rsid w:val="0038332B"/>
    <w:rsid w:val="00383363"/>
    <w:rsid w:val="00383367"/>
    <w:rsid w:val="003833D0"/>
    <w:rsid w:val="0038341E"/>
    <w:rsid w:val="0038346C"/>
    <w:rsid w:val="003834C7"/>
    <w:rsid w:val="003834E5"/>
    <w:rsid w:val="003834E9"/>
    <w:rsid w:val="0038357C"/>
    <w:rsid w:val="0038364A"/>
    <w:rsid w:val="0038367A"/>
    <w:rsid w:val="003836AA"/>
    <w:rsid w:val="00383746"/>
    <w:rsid w:val="003837C7"/>
    <w:rsid w:val="003837D7"/>
    <w:rsid w:val="003837DD"/>
    <w:rsid w:val="0038386F"/>
    <w:rsid w:val="00383A09"/>
    <w:rsid w:val="00383A42"/>
    <w:rsid w:val="00383A54"/>
    <w:rsid w:val="00383AA4"/>
    <w:rsid w:val="00383B0B"/>
    <w:rsid w:val="00383CF2"/>
    <w:rsid w:val="00383D46"/>
    <w:rsid w:val="00383D63"/>
    <w:rsid w:val="00383DD7"/>
    <w:rsid w:val="00383E2A"/>
    <w:rsid w:val="00383E31"/>
    <w:rsid w:val="00383E77"/>
    <w:rsid w:val="00383EC1"/>
    <w:rsid w:val="00383EFD"/>
    <w:rsid w:val="00383F92"/>
    <w:rsid w:val="003840F0"/>
    <w:rsid w:val="003841AD"/>
    <w:rsid w:val="003841ED"/>
    <w:rsid w:val="0038428C"/>
    <w:rsid w:val="00384297"/>
    <w:rsid w:val="00384439"/>
    <w:rsid w:val="00384460"/>
    <w:rsid w:val="00384539"/>
    <w:rsid w:val="003845A3"/>
    <w:rsid w:val="003845F8"/>
    <w:rsid w:val="00384620"/>
    <w:rsid w:val="003846EA"/>
    <w:rsid w:val="0038470B"/>
    <w:rsid w:val="003847BE"/>
    <w:rsid w:val="00384851"/>
    <w:rsid w:val="003848B8"/>
    <w:rsid w:val="003848FA"/>
    <w:rsid w:val="0038494F"/>
    <w:rsid w:val="00384AF8"/>
    <w:rsid w:val="00384C07"/>
    <w:rsid w:val="00384C1E"/>
    <w:rsid w:val="00384C2D"/>
    <w:rsid w:val="00384C48"/>
    <w:rsid w:val="00384CB4"/>
    <w:rsid w:val="00384CE4"/>
    <w:rsid w:val="00384CEA"/>
    <w:rsid w:val="00384D15"/>
    <w:rsid w:val="00384E31"/>
    <w:rsid w:val="00384E76"/>
    <w:rsid w:val="00384EBA"/>
    <w:rsid w:val="0038503F"/>
    <w:rsid w:val="00385125"/>
    <w:rsid w:val="00385205"/>
    <w:rsid w:val="00385431"/>
    <w:rsid w:val="00385466"/>
    <w:rsid w:val="0038547F"/>
    <w:rsid w:val="003855E9"/>
    <w:rsid w:val="003855FF"/>
    <w:rsid w:val="00385601"/>
    <w:rsid w:val="00385664"/>
    <w:rsid w:val="003856E6"/>
    <w:rsid w:val="003858E7"/>
    <w:rsid w:val="003858EA"/>
    <w:rsid w:val="00385917"/>
    <w:rsid w:val="00385929"/>
    <w:rsid w:val="0038595C"/>
    <w:rsid w:val="00385963"/>
    <w:rsid w:val="00385994"/>
    <w:rsid w:val="003859A0"/>
    <w:rsid w:val="003859AD"/>
    <w:rsid w:val="00385ACB"/>
    <w:rsid w:val="00385BFA"/>
    <w:rsid w:val="00385C3C"/>
    <w:rsid w:val="00385D82"/>
    <w:rsid w:val="00385E9F"/>
    <w:rsid w:val="00385EAE"/>
    <w:rsid w:val="00385F2C"/>
    <w:rsid w:val="00385FA9"/>
    <w:rsid w:val="00385FD5"/>
    <w:rsid w:val="0038603B"/>
    <w:rsid w:val="00386062"/>
    <w:rsid w:val="0038606C"/>
    <w:rsid w:val="003860C6"/>
    <w:rsid w:val="003860F5"/>
    <w:rsid w:val="0038610D"/>
    <w:rsid w:val="00386113"/>
    <w:rsid w:val="0038615F"/>
    <w:rsid w:val="003861D8"/>
    <w:rsid w:val="0038622E"/>
    <w:rsid w:val="00386236"/>
    <w:rsid w:val="0038629B"/>
    <w:rsid w:val="003863AF"/>
    <w:rsid w:val="0038642C"/>
    <w:rsid w:val="003865E6"/>
    <w:rsid w:val="0038661D"/>
    <w:rsid w:val="00386634"/>
    <w:rsid w:val="00386649"/>
    <w:rsid w:val="003866E7"/>
    <w:rsid w:val="003866F9"/>
    <w:rsid w:val="0038670E"/>
    <w:rsid w:val="00386742"/>
    <w:rsid w:val="00386761"/>
    <w:rsid w:val="003867F9"/>
    <w:rsid w:val="0038680C"/>
    <w:rsid w:val="00386813"/>
    <w:rsid w:val="0038695C"/>
    <w:rsid w:val="003869C4"/>
    <w:rsid w:val="00386A0D"/>
    <w:rsid w:val="00386A57"/>
    <w:rsid w:val="00386A63"/>
    <w:rsid w:val="00386ABE"/>
    <w:rsid w:val="00386AD1"/>
    <w:rsid w:val="00386B3F"/>
    <w:rsid w:val="00386B6D"/>
    <w:rsid w:val="00386B86"/>
    <w:rsid w:val="00386B8C"/>
    <w:rsid w:val="00386B91"/>
    <w:rsid w:val="00386BDF"/>
    <w:rsid w:val="00386C32"/>
    <w:rsid w:val="00386C42"/>
    <w:rsid w:val="00386D28"/>
    <w:rsid w:val="00386D35"/>
    <w:rsid w:val="00386D52"/>
    <w:rsid w:val="00386E28"/>
    <w:rsid w:val="00386E61"/>
    <w:rsid w:val="00386EBB"/>
    <w:rsid w:val="00386F20"/>
    <w:rsid w:val="00386F29"/>
    <w:rsid w:val="00386F5E"/>
    <w:rsid w:val="00387070"/>
    <w:rsid w:val="003871A6"/>
    <w:rsid w:val="0038720A"/>
    <w:rsid w:val="0038726D"/>
    <w:rsid w:val="00387318"/>
    <w:rsid w:val="00387445"/>
    <w:rsid w:val="003875DB"/>
    <w:rsid w:val="0038768C"/>
    <w:rsid w:val="003876EC"/>
    <w:rsid w:val="003876FF"/>
    <w:rsid w:val="00387774"/>
    <w:rsid w:val="00387798"/>
    <w:rsid w:val="003877DE"/>
    <w:rsid w:val="0038787C"/>
    <w:rsid w:val="00387882"/>
    <w:rsid w:val="003878BB"/>
    <w:rsid w:val="00387A58"/>
    <w:rsid w:val="00387ADF"/>
    <w:rsid w:val="00387AF8"/>
    <w:rsid w:val="00387B11"/>
    <w:rsid w:val="00387B1B"/>
    <w:rsid w:val="00387B4C"/>
    <w:rsid w:val="00387B68"/>
    <w:rsid w:val="00387BA3"/>
    <w:rsid w:val="00387C13"/>
    <w:rsid w:val="00387C42"/>
    <w:rsid w:val="00387CE3"/>
    <w:rsid w:val="00387D3D"/>
    <w:rsid w:val="00387ED8"/>
    <w:rsid w:val="00387F6D"/>
    <w:rsid w:val="00387F92"/>
    <w:rsid w:val="00387FB0"/>
    <w:rsid w:val="00390040"/>
    <w:rsid w:val="00390064"/>
    <w:rsid w:val="003900A2"/>
    <w:rsid w:val="003900B8"/>
    <w:rsid w:val="0039013D"/>
    <w:rsid w:val="003901A7"/>
    <w:rsid w:val="00390228"/>
    <w:rsid w:val="00390321"/>
    <w:rsid w:val="0039037B"/>
    <w:rsid w:val="003903AE"/>
    <w:rsid w:val="00390554"/>
    <w:rsid w:val="0039056B"/>
    <w:rsid w:val="0039056D"/>
    <w:rsid w:val="0039059A"/>
    <w:rsid w:val="003906BF"/>
    <w:rsid w:val="003906D1"/>
    <w:rsid w:val="0039070B"/>
    <w:rsid w:val="0039077F"/>
    <w:rsid w:val="003907AF"/>
    <w:rsid w:val="00390847"/>
    <w:rsid w:val="00390891"/>
    <w:rsid w:val="003908DB"/>
    <w:rsid w:val="003908E5"/>
    <w:rsid w:val="0039095D"/>
    <w:rsid w:val="00390965"/>
    <w:rsid w:val="00390ACD"/>
    <w:rsid w:val="00390AE7"/>
    <w:rsid w:val="00390B37"/>
    <w:rsid w:val="00390B5E"/>
    <w:rsid w:val="00390B64"/>
    <w:rsid w:val="00390C22"/>
    <w:rsid w:val="00390C53"/>
    <w:rsid w:val="00390C6B"/>
    <w:rsid w:val="00390C80"/>
    <w:rsid w:val="00390D0C"/>
    <w:rsid w:val="00390D4B"/>
    <w:rsid w:val="00390D61"/>
    <w:rsid w:val="00390D74"/>
    <w:rsid w:val="00390E0A"/>
    <w:rsid w:val="00390E28"/>
    <w:rsid w:val="00390E5A"/>
    <w:rsid w:val="00390F98"/>
    <w:rsid w:val="00390FEF"/>
    <w:rsid w:val="00391066"/>
    <w:rsid w:val="00391096"/>
    <w:rsid w:val="00391146"/>
    <w:rsid w:val="003911BA"/>
    <w:rsid w:val="003911C0"/>
    <w:rsid w:val="003912F3"/>
    <w:rsid w:val="003912F6"/>
    <w:rsid w:val="00391330"/>
    <w:rsid w:val="0039133B"/>
    <w:rsid w:val="003913D4"/>
    <w:rsid w:val="00391402"/>
    <w:rsid w:val="00391435"/>
    <w:rsid w:val="0039146B"/>
    <w:rsid w:val="003915D2"/>
    <w:rsid w:val="003917BB"/>
    <w:rsid w:val="0039196E"/>
    <w:rsid w:val="00391980"/>
    <w:rsid w:val="00391A15"/>
    <w:rsid w:val="00391A65"/>
    <w:rsid w:val="00391C20"/>
    <w:rsid w:val="00391C40"/>
    <w:rsid w:val="00391C57"/>
    <w:rsid w:val="00391CD9"/>
    <w:rsid w:val="00391D4C"/>
    <w:rsid w:val="00391D62"/>
    <w:rsid w:val="00391E25"/>
    <w:rsid w:val="00392074"/>
    <w:rsid w:val="0039207C"/>
    <w:rsid w:val="003920EE"/>
    <w:rsid w:val="0039221F"/>
    <w:rsid w:val="003922B0"/>
    <w:rsid w:val="003922C0"/>
    <w:rsid w:val="00392344"/>
    <w:rsid w:val="0039236B"/>
    <w:rsid w:val="003923D5"/>
    <w:rsid w:val="0039243A"/>
    <w:rsid w:val="00392538"/>
    <w:rsid w:val="00392701"/>
    <w:rsid w:val="00392783"/>
    <w:rsid w:val="00392810"/>
    <w:rsid w:val="00392834"/>
    <w:rsid w:val="00392878"/>
    <w:rsid w:val="003928BA"/>
    <w:rsid w:val="003928D9"/>
    <w:rsid w:val="00392984"/>
    <w:rsid w:val="003929CB"/>
    <w:rsid w:val="00392A18"/>
    <w:rsid w:val="00392ABC"/>
    <w:rsid w:val="00392B3F"/>
    <w:rsid w:val="00392BF6"/>
    <w:rsid w:val="00392C31"/>
    <w:rsid w:val="00392C69"/>
    <w:rsid w:val="00392F61"/>
    <w:rsid w:val="00392F7A"/>
    <w:rsid w:val="00392F94"/>
    <w:rsid w:val="00392F98"/>
    <w:rsid w:val="00393003"/>
    <w:rsid w:val="0039300D"/>
    <w:rsid w:val="00393099"/>
    <w:rsid w:val="003930D0"/>
    <w:rsid w:val="00393157"/>
    <w:rsid w:val="0039318E"/>
    <w:rsid w:val="003931B5"/>
    <w:rsid w:val="003931E7"/>
    <w:rsid w:val="003931EA"/>
    <w:rsid w:val="0039322E"/>
    <w:rsid w:val="00393249"/>
    <w:rsid w:val="003934A9"/>
    <w:rsid w:val="003934DA"/>
    <w:rsid w:val="00393602"/>
    <w:rsid w:val="00393610"/>
    <w:rsid w:val="0039363F"/>
    <w:rsid w:val="00393760"/>
    <w:rsid w:val="003937CA"/>
    <w:rsid w:val="003937DC"/>
    <w:rsid w:val="003937DF"/>
    <w:rsid w:val="0039381B"/>
    <w:rsid w:val="00393845"/>
    <w:rsid w:val="00393931"/>
    <w:rsid w:val="003939DD"/>
    <w:rsid w:val="00393B19"/>
    <w:rsid w:val="00393BA1"/>
    <w:rsid w:val="00393BB4"/>
    <w:rsid w:val="00393BCE"/>
    <w:rsid w:val="00393BDB"/>
    <w:rsid w:val="00393C71"/>
    <w:rsid w:val="00393C89"/>
    <w:rsid w:val="00393CBF"/>
    <w:rsid w:val="00393CCB"/>
    <w:rsid w:val="00393D46"/>
    <w:rsid w:val="00393D6D"/>
    <w:rsid w:val="00393E66"/>
    <w:rsid w:val="00393F7C"/>
    <w:rsid w:val="00393FA0"/>
    <w:rsid w:val="00394022"/>
    <w:rsid w:val="0039428A"/>
    <w:rsid w:val="003942B1"/>
    <w:rsid w:val="00394352"/>
    <w:rsid w:val="00394367"/>
    <w:rsid w:val="00394401"/>
    <w:rsid w:val="003944A1"/>
    <w:rsid w:val="0039450D"/>
    <w:rsid w:val="0039455F"/>
    <w:rsid w:val="003945A7"/>
    <w:rsid w:val="00394600"/>
    <w:rsid w:val="00394604"/>
    <w:rsid w:val="0039460F"/>
    <w:rsid w:val="0039467E"/>
    <w:rsid w:val="00394690"/>
    <w:rsid w:val="003946CC"/>
    <w:rsid w:val="00394774"/>
    <w:rsid w:val="003947ED"/>
    <w:rsid w:val="003949FC"/>
    <w:rsid w:val="00394A48"/>
    <w:rsid w:val="00394A60"/>
    <w:rsid w:val="00394A62"/>
    <w:rsid w:val="00394A6F"/>
    <w:rsid w:val="00394B08"/>
    <w:rsid w:val="00394B9A"/>
    <w:rsid w:val="00394C0F"/>
    <w:rsid w:val="00394C21"/>
    <w:rsid w:val="00394C2F"/>
    <w:rsid w:val="00394D2F"/>
    <w:rsid w:val="00394D9E"/>
    <w:rsid w:val="00394E2D"/>
    <w:rsid w:val="00394E45"/>
    <w:rsid w:val="00394E72"/>
    <w:rsid w:val="00394E9E"/>
    <w:rsid w:val="00394FDB"/>
    <w:rsid w:val="00395000"/>
    <w:rsid w:val="0039502D"/>
    <w:rsid w:val="0039507B"/>
    <w:rsid w:val="003950C0"/>
    <w:rsid w:val="00395162"/>
    <w:rsid w:val="00395182"/>
    <w:rsid w:val="0039520C"/>
    <w:rsid w:val="0039526D"/>
    <w:rsid w:val="003952F1"/>
    <w:rsid w:val="0039532E"/>
    <w:rsid w:val="0039538D"/>
    <w:rsid w:val="00395468"/>
    <w:rsid w:val="00395483"/>
    <w:rsid w:val="00395505"/>
    <w:rsid w:val="00395561"/>
    <w:rsid w:val="00395598"/>
    <w:rsid w:val="003955D3"/>
    <w:rsid w:val="00395657"/>
    <w:rsid w:val="0039567E"/>
    <w:rsid w:val="003956B5"/>
    <w:rsid w:val="003957E0"/>
    <w:rsid w:val="00395807"/>
    <w:rsid w:val="0039580B"/>
    <w:rsid w:val="00395811"/>
    <w:rsid w:val="003958B2"/>
    <w:rsid w:val="003959D7"/>
    <w:rsid w:val="003959D9"/>
    <w:rsid w:val="003959F8"/>
    <w:rsid w:val="00395A1A"/>
    <w:rsid w:val="00395A20"/>
    <w:rsid w:val="00395A33"/>
    <w:rsid w:val="00395A85"/>
    <w:rsid w:val="00395BD1"/>
    <w:rsid w:val="00395C08"/>
    <w:rsid w:val="00395C1E"/>
    <w:rsid w:val="00395C36"/>
    <w:rsid w:val="00395D14"/>
    <w:rsid w:val="00395D70"/>
    <w:rsid w:val="00395D9C"/>
    <w:rsid w:val="00395E80"/>
    <w:rsid w:val="00395EAA"/>
    <w:rsid w:val="00395F60"/>
    <w:rsid w:val="00395F93"/>
    <w:rsid w:val="00396061"/>
    <w:rsid w:val="0039608C"/>
    <w:rsid w:val="00396163"/>
    <w:rsid w:val="003961F6"/>
    <w:rsid w:val="00396284"/>
    <w:rsid w:val="003962B0"/>
    <w:rsid w:val="003962F7"/>
    <w:rsid w:val="00396368"/>
    <w:rsid w:val="00396400"/>
    <w:rsid w:val="00396455"/>
    <w:rsid w:val="00396522"/>
    <w:rsid w:val="0039656E"/>
    <w:rsid w:val="00396634"/>
    <w:rsid w:val="003966D7"/>
    <w:rsid w:val="00396748"/>
    <w:rsid w:val="00396768"/>
    <w:rsid w:val="0039679E"/>
    <w:rsid w:val="00396827"/>
    <w:rsid w:val="0039684F"/>
    <w:rsid w:val="0039686B"/>
    <w:rsid w:val="003968A6"/>
    <w:rsid w:val="00396933"/>
    <w:rsid w:val="0039697A"/>
    <w:rsid w:val="003969C0"/>
    <w:rsid w:val="003969C9"/>
    <w:rsid w:val="00396AB7"/>
    <w:rsid w:val="00396AE7"/>
    <w:rsid w:val="00396B91"/>
    <w:rsid w:val="00396C94"/>
    <w:rsid w:val="00396CA0"/>
    <w:rsid w:val="00396CC3"/>
    <w:rsid w:val="00396DDC"/>
    <w:rsid w:val="00396DE5"/>
    <w:rsid w:val="00396E18"/>
    <w:rsid w:val="00396F43"/>
    <w:rsid w:val="00396F5C"/>
    <w:rsid w:val="00396F65"/>
    <w:rsid w:val="00396F76"/>
    <w:rsid w:val="00396F94"/>
    <w:rsid w:val="00396FAF"/>
    <w:rsid w:val="00397026"/>
    <w:rsid w:val="0039705A"/>
    <w:rsid w:val="0039709E"/>
    <w:rsid w:val="00397139"/>
    <w:rsid w:val="003971DD"/>
    <w:rsid w:val="003971F3"/>
    <w:rsid w:val="003972BD"/>
    <w:rsid w:val="003972DC"/>
    <w:rsid w:val="003972F2"/>
    <w:rsid w:val="00397344"/>
    <w:rsid w:val="00397360"/>
    <w:rsid w:val="00397377"/>
    <w:rsid w:val="00397389"/>
    <w:rsid w:val="003973E4"/>
    <w:rsid w:val="003973E5"/>
    <w:rsid w:val="00397404"/>
    <w:rsid w:val="00397496"/>
    <w:rsid w:val="00397521"/>
    <w:rsid w:val="0039762B"/>
    <w:rsid w:val="00397792"/>
    <w:rsid w:val="003977E6"/>
    <w:rsid w:val="003977ED"/>
    <w:rsid w:val="003977FF"/>
    <w:rsid w:val="003978DA"/>
    <w:rsid w:val="0039797B"/>
    <w:rsid w:val="00397A1E"/>
    <w:rsid w:val="00397B0C"/>
    <w:rsid w:val="00397B2A"/>
    <w:rsid w:val="00397B2C"/>
    <w:rsid w:val="00397B7C"/>
    <w:rsid w:val="00397BF5"/>
    <w:rsid w:val="00397C5B"/>
    <w:rsid w:val="00397D33"/>
    <w:rsid w:val="00397D94"/>
    <w:rsid w:val="00397DFD"/>
    <w:rsid w:val="00397EA7"/>
    <w:rsid w:val="00397EDA"/>
    <w:rsid w:val="00397F27"/>
    <w:rsid w:val="00397FDF"/>
    <w:rsid w:val="003A006B"/>
    <w:rsid w:val="003A00A6"/>
    <w:rsid w:val="003A0103"/>
    <w:rsid w:val="003A029C"/>
    <w:rsid w:val="003A02BD"/>
    <w:rsid w:val="003A02C4"/>
    <w:rsid w:val="003A02E2"/>
    <w:rsid w:val="003A0321"/>
    <w:rsid w:val="003A0358"/>
    <w:rsid w:val="003A046E"/>
    <w:rsid w:val="003A04CC"/>
    <w:rsid w:val="003A04DA"/>
    <w:rsid w:val="003A04F6"/>
    <w:rsid w:val="003A0567"/>
    <w:rsid w:val="003A05FD"/>
    <w:rsid w:val="003A0622"/>
    <w:rsid w:val="003A069E"/>
    <w:rsid w:val="003A0730"/>
    <w:rsid w:val="003A07FD"/>
    <w:rsid w:val="003A08A7"/>
    <w:rsid w:val="003A096B"/>
    <w:rsid w:val="003A0A14"/>
    <w:rsid w:val="003A0A42"/>
    <w:rsid w:val="003A0B09"/>
    <w:rsid w:val="003A0B0F"/>
    <w:rsid w:val="003A0B7C"/>
    <w:rsid w:val="003A0C71"/>
    <w:rsid w:val="003A0CA5"/>
    <w:rsid w:val="003A0CE4"/>
    <w:rsid w:val="003A0DC9"/>
    <w:rsid w:val="003A0E8D"/>
    <w:rsid w:val="003A0EEA"/>
    <w:rsid w:val="003A0FCA"/>
    <w:rsid w:val="003A108B"/>
    <w:rsid w:val="003A10FD"/>
    <w:rsid w:val="003A1168"/>
    <w:rsid w:val="003A1192"/>
    <w:rsid w:val="003A11F2"/>
    <w:rsid w:val="003A1240"/>
    <w:rsid w:val="003A127E"/>
    <w:rsid w:val="003A1281"/>
    <w:rsid w:val="003A1349"/>
    <w:rsid w:val="003A13E0"/>
    <w:rsid w:val="003A1435"/>
    <w:rsid w:val="003A145A"/>
    <w:rsid w:val="003A1482"/>
    <w:rsid w:val="003A14BA"/>
    <w:rsid w:val="003A1509"/>
    <w:rsid w:val="003A15FF"/>
    <w:rsid w:val="003A16E2"/>
    <w:rsid w:val="003A17CB"/>
    <w:rsid w:val="003A1888"/>
    <w:rsid w:val="003A18A1"/>
    <w:rsid w:val="003A18CF"/>
    <w:rsid w:val="003A1916"/>
    <w:rsid w:val="003A1941"/>
    <w:rsid w:val="003A19AC"/>
    <w:rsid w:val="003A1A46"/>
    <w:rsid w:val="003A1AF0"/>
    <w:rsid w:val="003A1BA9"/>
    <w:rsid w:val="003A1BAA"/>
    <w:rsid w:val="003A1BD8"/>
    <w:rsid w:val="003A1BF1"/>
    <w:rsid w:val="003A1CB6"/>
    <w:rsid w:val="003A1CEB"/>
    <w:rsid w:val="003A1D05"/>
    <w:rsid w:val="003A1DB7"/>
    <w:rsid w:val="003A1E7B"/>
    <w:rsid w:val="003A1ED8"/>
    <w:rsid w:val="003A20D8"/>
    <w:rsid w:val="003A2138"/>
    <w:rsid w:val="003A214E"/>
    <w:rsid w:val="003A2167"/>
    <w:rsid w:val="003A220E"/>
    <w:rsid w:val="003A2319"/>
    <w:rsid w:val="003A2475"/>
    <w:rsid w:val="003A24EC"/>
    <w:rsid w:val="003A25C8"/>
    <w:rsid w:val="003A25FF"/>
    <w:rsid w:val="003A261F"/>
    <w:rsid w:val="003A2654"/>
    <w:rsid w:val="003A275E"/>
    <w:rsid w:val="003A2837"/>
    <w:rsid w:val="003A28E5"/>
    <w:rsid w:val="003A28FC"/>
    <w:rsid w:val="003A2972"/>
    <w:rsid w:val="003A29E6"/>
    <w:rsid w:val="003A2A25"/>
    <w:rsid w:val="003A2A54"/>
    <w:rsid w:val="003A2A82"/>
    <w:rsid w:val="003A2A9B"/>
    <w:rsid w:val="003A2AB9"/>
    <w:rsid w:val="003A2AC1"/>
    <w:rsid w:val="003A2AF4"/>
    <w:rsid w:val="003A2B2B"/>
    <w:rsid w:val="003A2B42"/>
    <w:rsid w:val="003A2B84"/>
    <w:rsid w:val="003A2BC2"/>
    <w:rsid w:val="003A2C59"/>
    <w:rsid w:val="003A2D44"/>
    <w:rsid w:val="003A2D60"/>
    <w:rsid w:val="003A2E75"/>
    <w:rsid w:val="003A2EB6"/>
    <w:rsid w:val="003A2FE6"/>
    <w:rsid w:val="003A3122"/>
    <w:rsid w:val="003A31F9"/>
    <w:rsid w:val="003A320A"/>
    <w:rsid w:val="003A322D"/>
    <w:rsid w:val="003A3252"/>
    <w:rsid w:val="003A3325"/>
    <w:rsid w:val="003A33BB"/>
    <w:rsid w:val="003A34E0"/>
    <w:rsid w:val="003A3522"/>
    <w:rsid w:val="003A3598"/>
    <w:rsid w:val="003A35AE"/>
    <w:rsid w:val="003A3670"/>
    <w:rsid w:val="003A36CD"/>
    <w:rsid w:val="003A3730"/>
    <w:rsid w:val="003A381E"/>
    <w:rsid w:val="003A3832"/>
    <w:rsid w:val="003A3860"/>
    <w:rsid w:val="003A3905"/>
    <w:rsid w:val="003A39FC"/>
    <w:rsid w:val="003A3A19"/>
    <w:rsid w:val="003A3A27"/>
    <w:rsid w:val="003A3A3E"/>
    <w:rsid w:val="003A3A94"/>
    <w:rsid w:val="003A3AA7"/>
    <w:rsid w:val="003A3BA2"/>
    <w:rsid w:val="003A3C6C"/>
    <w:rsid w:val="003A3C7A"/>
    <w:rsid w:val="003A3CAE"/>
    <w:rsid w:val="003A3CF2"/>
    <w:rsid w:val="003A3DAE"/>
    <w:rsid w:val="003A3E68"/>
    <w:rsid w:val="003A3EAD"/>
    <w:rsid w:val="003A3EEF"/>
    <w:rsid w:val="003A3F7A"/>
    <w:rsid w:val="003A40D4"/>
    <w:rsid w:val="003A412B"/>
    <w:rsid w:val="003A418A"/>
    <w:rsid w:val="003A41C8"/>
    <w:rsid w:val="003A421B"/>
    <w:rsid w:val="003A4228"/>
    <w:rsid w:val="003A4248"/>
    <w:rsid w:val="003A42A6"/>
    <w:rsid w:val="003A435A"/>
    <w:rsid w:val="003A4397"/>
    <w:rsid w:val="003A43C6"/>
    <w:rsid w:val="003A44F4"/>
    <w:rsid w:val="003A45EE"/>
    <w:rsid w:val="003A466D"/>
    <w:rsid w:val="003A479A"/>
    <w:rsid w:val="003A479E"/>
    <w:rsid w:val="003A485B"/>
    <w:rsid w:val="003A48C0"/>
    <w:rsid w:val="003A490E"/>
    <w:rsid w:val="003A4942"/>
    <w:rsid w:val="003A49C4"/>
    <w:rsid w:val="003A49FA"/>
    <w:rsid w:val="003A4A7F"/>
    <w:rsid w:val="003A4ACA"/>
    <w:rsid w:val="003A4AE0"/>
    <w:rsid w:val="003A4B52"/>
    <w:rsid w:val="003A4C36"/>
    <w:rsid w:val="003A4C43"/>
    <w:rsid w:val="003A4CE8"/>
    <w:rsid w:val="003A4D1F"/>
    <w:rsid w:val="003A4DF6"/>
    <w:rsid w:val="003A4E69"/>
    <w:rsid w:val="003A4ED6"/>
    <w:rsid w:val="003A4ED8"/>
    <w:rsid w:val="003A5020"/>
    <w:rsid w:val="003A5029"/>
    <w:rsid w:val="003A505B"/>
    <w:rsid w:val="003A5160"/>
    <w:rsid w:val="003A5173"/>
    <w:rsid w:val="003A5192"/>
    <w:rsid w:val="003A51AA"/>
    <w:rsid w:val="003A51B8"/>
    <w:rsid w:val="003A51E2"/>
    <w:rsid w:val="003A51EC"/>
    <w:rsid w:val="003A52AA"/>
    <w:rsid w:val="003A5341"/>
    <w:rsid w:val="003A54C6"/>
    <w:rsid w:val="003A556B"/>
    <w:rsid w:val="003A55B4"/>
    <w:rsid w:val="003A58AD"/>
    <w:rsid w:val="003A59AD"/>
    <w:rsid w:val="003A5AA7"/>
    <w:rsid w:val="003A5B13"/>
    <w:rsid w:val="003A5BC8"/>
    <w:rsid w:val="003A5C1D"/>
    <w:rsid w:val="003A5C6E"/>
    <w:rsid w:val="003A5CD8"/>
    <w:rsid w:val="003A5D4E"/>
    <w:rsid w:val="003A5DB1"/>
    <w:rsid w:val="003A5DBD"/>
    <w:rsid w:val="003A5DED"/>
    <w:rsid w:val="003A5DF4"/>
    <w:rsid w:val="003A5E3C"/>
    <w:rsid w:val="003A5E6A"/>
    <w:rsid w:val="003A5E99"/>
    <w:rsid w:val="003A5FA1"/>
    <w:rsid w:val="003A60C9"/>
    <w:rsid w:val="003A61D2"/>
    <w:rsid w:val="003A6279"/>
    <w:rsid w:val="003A62AE"/>
    <w:rsid w:val="003A6335"/>
    <w:rsid w:val="003A63AD"/>
    <w:rsid w:val="003A6424"/>
    <w:rsid w:val="003A64C7"/>
    <w:rsid w:val="003A64F1"/>
    <w:rsid w:val="003A64FC"/>
    <w:rsid w:val="003A6510"/>
    <w:rsid w:val="003A652A"/>
    <w:rsid w:val="003A6569"/>
    <w:rsid w:val="003A658C"/>
    <w:rsid w:val="003A65CD"/>
    <w:rsid w:val="003A6606"/>
    <w:rsid w:val="003A66D7"/>
    <w:rsid w:val="003A67AC"/>
    <w:rsid w:val="003A6900"/>
    <w:rsid w:val="003A698E"/>
    <w:rsid w:val="003A6ABA"/>
    <w:rsid w:val="003A6B62"/>
    <w:rsid w:val="003A6B6F"/>
    <w:rsid w:val="003A6BFD"/>
    <w:rsid w:val="003A6C75"/>
    <w:rsid w:val="003A6D6A"/>
    <w:rsid w:val="003A6DC0"/>
    <w:rsid w:val="003A6EAC"/>
    <w:rsid w:val="003A6FA9"/>
    <w:rsid w:val="003A7145"/>
    <w:rsid w:val="003A716E"/>
    <w:rsid w:val="003A71C2"/>
    <w:rsid w:val="003A71D7"/>
    <w:rsid w:val="003A71EC"/>
    <w:rsid w:val="003A71ED"/>
    <w:rsid w:val="003A724D"/>
    <w:rsid w:val="003A728C"/>
    <w:rsid w:val="003A728F"/>
    <w:rsid w:val="003A7294"/>
    <w:rsid w:val="003A72A0"/>
    <w:rsid w:val="003A758E"/>
    <w:rsid w:val="003A75D7"/>
    <w:rsid w:val="003A75DA"/>
    <w:rsid w:val="003A7668"/>
    <w:rsid w:val="003A7686"/>
    <w:rsid w:val="003A7687"/>
    <w:rsid w:val="003A776B"/>
    <w:rsid w:val="003A777A"/>
    <w:rsid w:val="003A77D1"/>
    <w:rsid w:val="003A77E7"/>
    <w:rsid w:val="003A7850"/>
    <w:rsid w:val="003A789E"/>
    <w:rsid w:val="003A78B7"/>
    <w:rsid w:val="003A7935"/>
    <w:rsid w:val="003A7983"/>
    <w:rsid w:val="003A7A08"/>
    <w:rsid w:val="003A7A0A"/>
    <w:rsid w:val="003A7A65"/>
    <w:rsid w:val="003A7A89"/>
    <w:rsid w:val="003A7A96"/>
    <w:rsid w:val="003A7B30"/>
    <w:rsid w:val="003A7BE3"/>
    <w:rsid w:val="003A7CA2"/>
    <w:rsid w:val="003A7CF4"/>
    <w:rsid w:val="003A7D96"/>
    <w:rsid w:val="003A7DAC"/>
    <w:rsid w:val="003A7DE2"/>
    <w:rsid w:val="003A7E12"/>
    <w:rsid w:val="003A7E3F"/>
    <w:rsid w:val="003A7EEE"/>
    <w:rsid w:val="003A7EF4"/>
    <w:rsid w:val="003A7F3C"/>
    <w:rsid w:val="003A7F6F"/>
    <w:rsid w:val="003B0081"/>
    <w:rsid w:val="003B00D4"/>
    <w:rsid w:val="003B0190"/>
    <w:rsid w:val="003B0213"/>
    <w:rsid w:val="003B0217"/>
    <w:rsid w:val="003B027A"/>
    <w:rsid w:val="003B0289"/>
    <w:rsid w:val="003B02A6"/>
    <w:rsid w:val="003B02CF"/>
    <w:rsid w:val="003B037B"/>
    <w:rsid w:val="003B03EE"/>
    <w:rsid w:val="003B0483"/>
    <w:rsid w:val="003B05E2"/>
    <w:rsid w:val="003B06E3"/>
    <w:rsid w:val="003B080D"/>
    <w:rsid w:val="003B08DA"/>
    <w:rsid w:val="003B096E"/>
    <w:rsid w:val="003B09C4"/>
    <w:rsid w:val="003B0B2F"/>
    <w:rsid w:val="003B0B57"/>
    <w:rsid w:val="003B0BA0"/>
    <w:rsid w:val="003B0CC3"/>
    <w:rsid w:val="003B0D67"/>
    <w:rsid w:val="003B0DEE"/>
    <w:rsid w:val="003B0F7F"/>
    <w:rsid w:val="003B0F92"/>
    <w:rsid w:val="003B0FEA"/>
    <w:rsid w:val="003B1036"/>
    <w:rsid w:val="003B10C9"/>
    <w:rsid w:val="003B1242"/>
    <w:rsid w:val="003B1277"/>
    <w:rsid w:val="003B1347"/>
    <w:rsid w:val="003B13C9"/>
    <w:rsid w:val="003B1472"/>
    <w:rsid w:val="003B147E"/>
    <w:rsid w:val="003B1492"/>
    <w:rsid w:val="003B153D"/>
    <w:rsid w:val="003B15B1"/>
    <w:rsid w:val="003B15D6"/>
    <w:rsid w:val="003B161A"/>
    <w:rsid w:val="003B175C"/>
    <w:rsid w:val="003B1784"/>
    <w:rsid w:val="003B17FC"/>
    <w:rsid w:val="003B1858"/>
    <w:rsid w:val="003B18A1"/>
    <w:rsid w:val="003B193E"/>
    <w:rsid w:val="003B19B7"/>
    <w:rsid w:val="003B19C5"/>
    <w:rsid w:val="003B19DC"/>
    <w:rsid w:val="003B19F6"/>
    <w:rsid w:val="003B1A6D"/>
    <w:rsid w:val="003B1ADE"/>
    <w:rsid w:val="003B1B3C"/>
    <w:rsid w:val="003B1B87"/>
    <w:rsid w:val="003B1B8B"/>
    <w:rsid w:val="003B1B96"/>
    <w:rsid w:val="003B1C05"/>
    <w:rsid w:val="003B1CB8"/>
    <w:rsid w:val="003B1CF4"/>
    <w:rsid w:val="003B1D4E"/>
    <w:rsid w:val="003B1D7E"/>
    <w:rsid w:val="003B1E7C"/>
    <w:rsid w:val="003B1F1A"/>
    <w:rsid w:val="003B1F52"/>
    <w:rsid w:val="003B2049"/>
    <w:rsid w:val="003B205F"/>
    <w:rsid w:val="003B2156"/>
    <w:rsid w:val="003B21CD"/>
    <w:rsid w:val="003B241E"/>
    <w:rsid w:val="003B244E"/>
    <w:rsid w:val="003B2492"/>
    <w:rsid w:val="003B24E9"/>
    <w:rsid w:val="003B257D"/>
    <w:rsid w:val="003B25A0"/>
    <w:rsid w:val="003B25B6"/>
    <w:rsid w:val="003B25BD"/>
    <w:rsid w:val="003B25BE"/>
    <w:rsid w:val="003B27A0"/>
    <w:rsid w:val="003B27FB"/>
    <w:rsid w:val="003B286E"/>
    <w:rsid w:val="003B2B92"/>
    <w:rsid w:val="003B2BD4"/>
    <w:rsid w:val="003B2C34"/>
    <w:rsid w:val="003B2CAB"/>
    <w:rsid w:val="003B2CF4"/>
    <w:rsid w:val="003B2D07"/>
    <w:rsid w:val="003B2D3B"/>
    <w:rsid w:val="003B2D83"/>
    <w:rsid w:val="003B2DF9"/>
    <w:rsid w:val="003B2EC9"/>
    <w:rsid w:val="003B2F72"/>
    <w:rsid w:val="003B305E"/>
    <w:rsid w:val="003B3112"/>
    <w:rsid w:val="003B3121"/>
    <w:rsid w:val="003B32C1"/>
    <w:rsid w:val="003B32CC"/>
    <w:rsid w:val="003B3349"/>
    <w:rsid w:val="003B33E6"/>
    <w:rsid w:val="003B3438"/>
    <w:rsid w:val="003B3531"/>
    <w:rsid w:val="003B3661"/>
    <w:rsid w:val="003B3697"/>
    <w:rsid w:val="003B36B5"/>
    <w:rsid w:val="003B37A2"/>
    <w:rsid w:val="003B37D9"/>
    <w:rsid w:val="003B37E9"/>
    <w:rsid w:val="003B3875"/>
    <w:rsid w:val="003B38CA"/>
    <w:rsid w:val="003B3973"/>
    <w:rsid w:val="003B39DD"/>
    <w:rsid w:val="003B3ABB"/>
    <w:rsid w:val="003B3B38"/>
    <w:rsid w:val="003B3BFA"/>
    <w:rsid w:val="003B3C60"/>
    <w:rsid w:val="003B3C90"/>
    <w:rsid w:val="003B3D65"/>
    <w:rsid w:val="003B3D87"/>
    <w:rsid w:val="003B3DB4"/>
    <w:rsid w:val="003B3DB7"/>
    <w:rsid w:val="003B3DEB"/>
    <w:rsid w:val="003B3DFD"/>
    <w:rsid w:val="003B3E5A"/>
    <w:rsid w:val="003B3F55"/>
    <w:rsid w:val="003B3FA4"/>
    <w:rsid w:val="003B3FEA"/>
    <w:rsid w:val="003B4019"/>
    <w:rsid w:val="003B408B"/>
    <w:rsid w:val="003B4094"/>
    <w:rsid w:val="003B40AF"/>
    <w:rsid w:val="003B40B6"/>
    <w:rsid w:val="003B40FE"/>
    <w:rsid w:val="003B415B"/>
    <w:rsid w:val="003B41A0"/>
    <w:rsid w:val="003B41EF"/>
    <w:rsid w:val="003B42A4"/>
    <w:rsid w:val="003B42B5"/>
    <w:rsid w:val="003B431B"/>
    <w:rsid w:val="003B43A7"/>
    <w:rsid w:val="003B441F"/>
    <w:rsid w:val="003B4424"/>
    <w:rsid w:val="003B44C8"/>
    <w:rsid w:val="003B4595"/>
    <w:rsid w:val="003B46F2"/>
    <w:rsid w:val="003B4742"/>
    <w:rsid w:val="003B4754"/>
    <w:rsid w:val="003B478C"/>
    <w:rsid w:val="003B47C0"/>
    <w:rsid w:val="003B48B5"/>
    <w:rsid w:val="003B4994"/>
    <w:rsid w:val="003B49B9"/>
    <w:rsid w:val="003B4A0C"/>
    <w:rsid w:val="003B4A77"/>
    <w:rsid w:val="003B4BF1"/>
    <w:rsid w:val="003B4C48"/>
    <w:rsid w:val="003B4C9D"/>
    <w:rsid w:val="003B4CC8"/>
    <w:rsid w:val="003B4DDD"/>
    <w:rsid w:val="003B4E3A"/>
    <w:rsid w:val="003B4E4F"/>
    <w:rsid w:val="003B4EA7"/>
    <w:rsid w:val="003B4F2D"/>
    <w:rsid w:val="003B4F84"/>
    <w:rsid w:val="003B4FCE"/>
    <w:rsid w:val="003B51BE"/>
    <w:rsid w:val="003B51C1"/>
    <w:rsid w:val="003B52E8"/>
    <w:rsid w:val="003B531E"/>
    <w:rsid w:val="003B53AA"/>
    <w:rsid w:val="003B53AE"/>
    <w:rsid w:val="003B53C9"/>
    <w:rsid w:val="003B5543"/>
    <w:rsid w:val="003B55AF"/>
    <w:rsid w:val="003B5657"/>
    <w:rsid w:val="003B5676"/>
    <w:rsid w:val="003B56BB"/>
    <w:rsid w:val="003B57C4"/>
    <w:rsid w:val="003B5893"/>
    <w:rsid w:val="003B58F7"/>
    <w:rsid w:val="003B59CB"/>
    <w:rsid w:val="003B5A1D"/>
    <w:rsid w:val="003B5B20"/>
    <w:rsid w:val="003B5B44"/>
    <w:rsid w:val="003B5BFA"/>
    <w:rsid w:val="003B5C92"/>
    <w:rsid w:val="003B5D19"/>
    <w:rsid w:val="003B5D23"/>
    <w:rsid w:val="003B5D34"/>
    <w:rsid w:val="003B5D7C"/>
    <w:rsid w:val="003B5DE7"/>
    <w:rsid w:val="003B5DFE"/>
    <w:rsid w:val="003B5E3B"/>
    <w:rsid w:val="003B5E44"/>
    <w:rsid w:val="003B5E61"/>
    <w:rsid w:val="003B5EE4"/>
    <w:rsid w:val="003B60B8"/>
    <w:rsid w:val="003B628F"/>
    <w:rsid w:val="003B6335"/>
    <w:rsid w:val="003B634B"/>
    <w:rsid w:val="003B63FC"/>
    <w:rsid w:val="003B6477"/>
    <w:rsid w:val="003B64A1"/>
    <w:rsid w:val="003B64BD"/>
    <w:rsid w:val="003B64C7"/>
    <w:rsid w:val="003B64D0"/>
    <w:rsid w:val="003B6505"/>
    <w:rsid w:val="003B6609"/>
    <w:rsid w:val="003B6628"/>
    <w:rsid w:val="003B6630"/>
    <w:rsid w:val="003B6645"/>
    <w:rsid w:val="003B6665"/>
    <w:rsid w:val="003B676C"/>
    <w:rsid w:val="003B6794"/>
    <w:rsid w:val="003B690C"/>
    <w:rsid w:val="003B6AA9"/>
    <w:rsid w:val="003B6ACD"/>
    <w:rsid w:val="003B6C39"/>
    <w:rsid w:val="003B6D7A"/>
    <w:rsid w:val="003B6D7C"/>
    <w:rsid w:val="003B6EA3"/>
    <w:rsid w:val="003B6EB9"/>
    <w:rsid w:val="003B6EE0"/>
    <w:rsid w:val="003B6EF8"/>
    <w:rsid w:val="003B6F23"/>
    <w:rsid w:val="003B718E"/>
    <w:rsid w:val="003B71AE"/>
    <w:rsid w:val="003B7203"/>
    <w:rsid w:val="003B72D2"/>
    <w:rsid w:val="003B72FA"/>
    <w:rsid w:val="003B7350"/>
    <w:rsid w:val="003B73B3"/>
    <w:rsid w:val="003B7413"/>
    <w:rsid w:val="003B748B"/>
    <w:rsid w:val="003B7561"/>
    <w:rsid w:val="003B7655"/>
    <w:rsid w:val="003B7692"/>
    <w:rsid w:val="003B76FA"/>
    <w:rsid w:val="003B7842"/>
    <w:rsid w:val="003B78EC"/>
    <w:rsid w:val="003B7926"/>
    <w:rsid w:val="003B7A84"/>
    <w:rsid w:val="003B7AD1"/>
    <w:rsid w:val="003B7B47"/>
    <w:rsid w:val="003B7B8A"/>
    <w:rsid w:val="003B7C20"/>
    <w:rsid w:val="003B7CBC"/>
    <w:rsid w:val="003B7D1D"/>
    <w:rsid w:val="003B7D6C"/>
    <w:rsid w:val="003B7D9B"/>
    <w:rsid w:val="003B7DC0"/>
    <w:rsid w:val="003B7E01"/>
    <w:rsid w:val="003B7E47"/>
    <w:rsid w:val="003B7E5A"/>
    <w:rsid w:val="003B7E76"/>
    <w:rsid w:val="003B7EFC"/>
    <w:rsid w:val="003B7F82"/>
    <w:rsid w:val="003C000E"/>
    <w:rsid w:val="003C0012"/>
    <w:rsid w:val="003C001E"/>
    <w:rsid w:val="003C0088"/>
    <w:rsid w:val="003C0128"/>
    <w:rsid w:val="003C01AE"/>
    <w:rsid w:val="003C02E3"/>
    <w:rsid w:val="003C02E7"/>
    <w:rsid w:val="003C0347"/>
    <w:rsid w:val="003C03E2"/>
    <w:rsid w:val="003C0428"/>
    <w:rsid w:val="003C0473"/>
    <w:rsid w:val="003C0478"/>
    <w:rsid w:val="003C0484"/>
    <w:rsid w:val="003C05B7"/>
    <w:rsid w:val="003C0692"/>
    <w:rsid w:val="003C06F0"/>
    <w:rsid w:val="003C0729"/>
    <w:rsid w:val="003C07C1"/>
    <w:rsid w:val="003C07C3"/>
    <w:rsid w:val="003C07F4"/>
    <w:rsid w:val="003C0854"/>
    <w:rsid w:val="003C086F"/>
    <w:rsid w:val="003C08FB"/>
    <w:rsid w:val="003C0911"/>
    <w:rsid w:val="003C091C"/>
    <w:rsid w:val="003C092B"/>
    <w:rsid w:val="003C0957"/>
    <w:rsid w:val="003C0A9E"/>
    <w:rsid w:val="003C0B6F"/>
    <w:rsid w:val="003C0B75"/>
    <w:rsid w:val="003C0BE0"/>
    <w:rsid w:val="003C0D60"/>
    <w:rsid w:val="003C0E18"/>
    <w:rsid w:val="003C0E47"/>
    <w:rsid w:val="003C0FE8"/>
    <w:rsid w:val="003C10BB"/>
    <w:rsid w:val="003C122F"/>
    <w:rsid w:val="003C12F4"/>
    <w:rsid w:val="003C12F5"/>
    <w:rsid w:val="003C12FA"/>
    <w:rsid w:val="003C131E"/>
    <w:rsid w:val="003C14DF"/>
    <w:rsid w:val="003C15AF"/>
    <w:rsid w:val="003C15C5"/>
    <w:rsid w:val="003C15DF"/>
    <w:rsid w:val="003C1697"/>
    <w:rsid w:val="003C16AA"/>
    <w:rsid w:val="003C171F"/>
    <w:rsid w:val="003C177A"/>
    <w:rsid w:val="003C1858"/>
    <w:rsid w:val="003C190E"/>
    <w:rsid w:val="003C1990"/>
    <w:rsid w:val="003C19C4"/>
    <w:rsid w:val="003C1A1E"/>
    <w:rsid w:val="003C1A22"/>
    <w:rsid w:val="003C1A3D"/>
    <w:rsid w:val="003C1A6D"/>
    <w:rsid w:val="003C1B56"/>
    <w:rsid w:val="003C1B57"/>
    <w:rsid w:val="003C1B87"/>
    <w:rsid w:val="003C1BAF"/>
    <w:rsid w:val="003C1C21"/>
    <w:rsid w:val="003C1CBF"/>
    <w:rsid w:val="003C1CCF"/>
    <w:rsid w:val="003C1CFC"/>
    <w:rsid w:val="003C1D36"/>
    <w:rsid w:val="003C1E38"/>
    <w:rsid w:val="003C1EBB"/>
    <w:rsid w:val="003C1F1A"/>
    <w:rsid w:val="003C1F36"/>
    <w:rsid w:val="003C20AA"/>
    <w:rsid w:val="003C2115"/>
    <w:rsid w:val="003C2146"/>
    <w:rsid w:val="003C2170"/>
    <w:rsid w:val="003C2172"/>
    <w:rsid w:val="003C21BA"/>
    <w:rsid w:val="003C21D5"/>
    <w:rsid w:val="003C220F"/>
    <w:rsid w:val="003C2302"/>
    <w:rsid w:val="003C235A"/>
    <w:rsid w:val="003C23D7"/>
    <w:rsid w:val="003C2461"/>
    <w:rsid w:val="003C25DF"/>
    <w:rsid w:val="003C262E"/>
    <w:rsid w:val="003C27EA"/>
    <w:rsid w:val="003C288D"/>
    <w:rsid w:val="003C2914"/>
    <w:rsid w:val="003C298D"/>
    <w:rsid w:val="003C29A8"/>
    <w:rsid w:val="003C2A87"/>
    <w:rsid w:val="003C2A8D"/>
    <w:rsid w:val="003C2B0C"/>
    <w:rsid w:val="003C2B55"/>
    <w:rsid w:val="003C2B75"/>
    <w:rsid w:val="003C2C11"/>
    <w:rsid w:val="003C2C2B"/>
    <w:rsid w:val="003C2C84"/>
    <w:rsid w:val="003C2D0E"/>
    <w:rsid w:val="003C2D12"/>
    <w:rsid w:val="003C2E05"/>
    <w:rsid w:val="003C2F50"/>
    <w:rsid w:val="003C2FFF"/>
    <w:rsid w:val="003C304B"/>
    <w:rsid w:val="003C3058"/>
    <w:rsid w:val="003C31BF"/>
    <w:rsid w:val="003C31C6"/>
    <w:rsid w:val="003C31EA"/>
    <w:rsid w:val="003C32D2"/>
    <w:rsid w:val="003C3302"/>
    <w:rsid w:val="003C338D"/>
    <w:rsid w:val="003C34C0"/>
    <w:rsid w:val="003C34C5"/>
    <w:rsid w:val="003C34C7"/>
    <w:rsid w:val="003C352A"/>
    <w:rsid w:val="003C357E"/>
    <w:rsid w:val="003C35B3"/>
    <w:rsid w:val="003C3620"/>
    <w:rsid w:val="003C3699"/>
    <w:rsid w:val="003C36D6"/>
    <w:rsid w:val="003C3719"/>
    <w:rsid w:val="003C374C"/>
    <w:rsid w:val="003C3756"/>
    <w:rsid w:val="003C3794"/>
    <w:rsid w:val="003C384B"/>
    <w:rsid w:val="003C38BA"/>
    <w:rsid w:val="003C3969"/>
    <w:rsid w:val="003C39AD"/>
    <w:rsid w:val="003C3A13"/>
    <w:rsid w:val="003C3B11"/>
    <w:rsid w:val="003C3BEE"/>
    <w:rsid w:val="003C3D08"/>
    <w:rsid w:val="003C3D25"/>
    <w:rsid w:val="003C3D5F"/>
    <w:rsid w:val="003C3DF5"/>
    <w:rsid w:val="003C3EE8"/>
    <w:rsid w:val="003C3F1B"/>
    <w:rsid w:val="003C3FEE"/>
    <w:rsid w:val="003C401A"/>
    <w:rsid w:val="003C40E7"/>
    <w:rsid w:val="003C4152"/>
    <w:rsid w:val="003C423A"/>
    <w:rsid w:val="003C42CC"/>
    <w:rsid w:val="003C42EC"/>
    <w:rsid w:val="003C42F4"/>
    <w:rsid w:val="003C43A1"/>
    <w:rsid w:val="003C43FD"/>
    <w:rsid w:val="003C442D"/>
    <w:rsid w:val="003C452F"/>
    <w:rsid w:val="003C4574"/>
    <w:rsid w:val="003C4593"/>
    <w:rsid w:val="003C464F"/>
    <w:rsid w:val="003C4667"/>
    <w:rsid w:val="003C467B"/>
    <w:rsid w:val="003C46CD"/>
    <w:rsid w:val="003C46F6"/>
    <w:rsid w:val="003C47CB"/>
    <w:rsid w:val="003C47D1"/>
    <w:rsid w:val="003C4844"/>
    <w:rsid w:val="003C4868"/>
    <w:rsid w:val="003C4869"/>
    <w:rsid w:val="003C4892"/>
    <w:rsid w:val="003C48FA"/>
    <w:rsid w:val="003C49A3"/>
    <w:rsid w:val="003C4A33"/>
    <w:rsid w:val="003C4AE3"/>
    <w:rsid w:val="003C4AE4"/>
    <w:rsid w:val="003C4AF6"/>
    <w:rsid w:val="003C4B4B"/>
    <w:rsid w:val="003C4C9E"/>
    <w:rsid w:val="003C4CAE"/>
    <w:rsid w:val="003C4D40"/>
    <w:rsid w:val="003C4D41"/>
    <w:rsid w:val="003C4D54"/>
    <w:rsid w:val="003C4E2D"/>
    <w:rsid w:val="003C4E89"/>
    <w:rsid w:val="003C4EB7"/>
    <w:rsid w:val="003C4F09"/>
    <w:rsid w:val="003C4F58"/>
    <w:rsid w:val="003C4F9A"/>
    <w:rsid w:val="003C5022"/>
    <w:rsid w:val="003C50CA"/>
    <w:rsid w:val="003C51F7"/>
    <w:rsid w:val="003C5284"/>
    <w:rsid w:val="003C535C"/>
    <w:rsid w:val="003C54D2"/>
    <w:rsid w:val="003C55E6"/>
    <w:rsid w:val="003C562F"/>
    <w:rsid w:val="003C565B"/>
    <w:rsid w:val="003C5678"/>
    <w:rsid w:val="003C5680"/>
    <w:rsid w:val="003C5690"/>
    <w:rsid w:val="003C57B8"/>
    <w:rsid w:val="003C57F2"/>
    <w:rsid w:val="003C57FC"/>
    <w:rsid w:val="003C587B"/>
    <w:rsid w:val="003C58D7"/>
    <w:rsid w:val="003C5986"/>
    <w:rsid w:val="003C5A99"/>
    <w:rsid w:val="003C5ADA"/>
    <w:rsid w:val="003C5BBE"/>
    <w:rsid w:val="003C5C28"/>
    <w:rsid w:val="003C5C71"/>
    <w:rsid w:val="003C5C86"/>
    <w:rsid w:val="003C5C92"/>
    <w:rsid w:val="003C5D3B"/>
    <w:rsid w:val="003C5D9D"/>
    <w:rsid w:val="003C5DE7"/>
    <w:rsid w:val="003C5E1B"/>
    <w:rsid w:val="003C5E4F"/>
    <w:rsid w:val="003C5EE7"/>
    <w:rsid w:val="003C5F1C"/>
    <w:rsid w:val="003C600B"/>
    <w:rsid w:val="003C6045"/>
    <w:rsid w:val="003C60D0"/>
    <w:rsid w:val="003C60DF"/>
    <w:rsid w:val="003C6178"/>
    <w:rsid w:val="003C625C"/>
    <w:rsid w:val="003C626B"/>
    <w:rsid w:val="003C62BD"/>
    <w:rsid w:val="003C63A0"/>
    <w:rsid w:val="003C63B9"/>
    <w:rsid w:val="003C63E8"/>
    <w:rsid w:val="003C6425"/>
    <w:rsid w:val="003C64CF"/>
    <w:rsid w:val="003C6505"/>
    <w:rsid w:val="003C652F"/>
    <w:rsid w:val="003C6538"/>
    <w:rsid w:val="003C6646"/>
    <w:rsid w:val="003C6650"/>
    <w:rsid w:val="003C6666"/>
    <w:rsid w:val="003C66B3"/>
    <w:rsid w:val="003C66FC"/>
    <w:rsid w:val="003C6840"/>
    <w:rsid w:val="003C68EF"/>
    <w:rsid w:val="003C6968"/>
    <w:rsid w:val="003C69F8"/>
    <w:rsid w:val="003C6B32"/>
    <w:rsid w:val="003C6C44"/>
    <w:rsid w:val="003C6D5F"/>
    <w:rsid w:val="003C6EA1"/>
    <w:rsid w:val="003C6EF9"/>
    <w:rsid w:val="003C6F14"/>
    <w:rsid w:val="003C6F16"/>
    <w:rsid w:val="003C6F62"/>
    <w:rsid w:val="003C701F"/>
    <w:rsid w:val="003C7054"/>
    <w:rsid w:val="003C70A7"/>
    <w:rsid w:val="003C715B"/>
    <w:rsid w:val="003C71D9"/>
    <w:rsid w:val="003C7232"/>
    <w:rsid w:val="003C7311"/>
    <w:rsid w:val="003C750C"/>
    <w:rsid w:val="003C7586"/>
    <w:rsid w:val="003C7594"/>
    <w:rsid w:val="003C75EC"/>
    <w:rsid w:val="003C762B"/>
    <w:rsid w:val="003C76B4"/>
    <w:rsid w:val="003C773A"/>
    <w:rsid w:val="003C77AC"/>
    <w:rsid w:val="003C77BF"/>
    <w:rsid w:val="003C7806"/>
    <w:rsid w:val="003C7812"/>
    <w:rsid w:val="003C781B"/>
    <w:rsid w:val="003C7865"/>
    <w:rsid w:val="003C7874"/>
    <w:rsid w:val="003C789E"/>
    <w:rsid w:val="003C7926"/>
    <w:rsid w:val="003C7945"/>
    <w:rsid w:val="003C797C"/>
    <w:rsid w:val="003C7980"/>
    <w:rsid w:val="003C79A4"/>
    <w:rsid w:val="003C79B8"/>
    <w:rsid w:val="003C79E3"/>
    <w:rsid w:val="003C7ADC"/>
    <w:rsid w:val="003C7AE3"/>
    <w:rsid w:val="003C7CAE"/>
    <w:rsid w:val="003C7D10"/>
    <w:rsid w:val="003C7D64"/>
    <w:rsid w:val="003C7E17"/>
    <w:rsid w:val="003C7E40"/>
    <w:rsid w:val="003C7E6B"/>
    <w:rsid w:val="003D0150"/>
    <w:rsid w:val="003D025A"/>
    <w:rsid w:val="003D0266"/>
    <w:rsid w:val="003D029B"/>
    <w:rsid w:val="003D029E"/>
    <w:rsid w:val="003D0323"/>
    <w:rsid w:val="003D0350"/>
    <w:rsid w:val="003D042E"/>
    <w:rsid w:val="003D04D9"/>
    <w:rsid w:val="003D055C"/>
    <w:rsid w:val="003D057F"/>
    <w:rsid w:val="003D05DB"/>
    <w:rsid w:val="003D0615"/>
    <w:rsid w:val="003D0658"/>
    <w:rsid w:val="003D0792"/>
    <w:rsid w:val="003D0857"/>
    <w:rsid w:val="003D0918"/>
    <w:rsid w:val="003D0923"/>
    <w:rsid w:val="003D0929"/>
    <w:rsid w:val="003D098F"/>
    <w:rsid w:val="003D09B0"/>
    <w:rsid w:val="003D09C7"/>
    <w:rsid w:val="003D0A7B"/>
    <w:rsid w:val="003D0A8E"/>
    <w:rsid w:val="003D0ACE"/>
    <w:rsid w:val="003D0D58"/>
    <w:rsid w:val="003D0E00"/>
    <w:rsid w:val="003D0E29"/>
    <w:rsid w:val="003D0E30"/>
    <w:rsid w:val="003D0F25"/>
    <w:rsid w:val="003D0F2F"/>
    <w:rsid w:val="003D0F77"/>
    <w:rsid w:val="003D1009"/>
    <w:rsid w:val="003D101F"/>
    <w:rsid w:val="003D11A1"/>
    <w:rsid w:val="003D11BD"/>
    <w:rsid w:val="003D125D"/>
    <w:rsid w:val="003D127F"/>
    <w:rsid w:val="003D12CA"/>
    <w:rsid w:val="003D13F9"/>
    <w:rsid w:val="003D1448"/>
    <w:rsid w:val="003D1515"/>
    <w:rsid w:val="003D1523"/>
    <w:rsid w:val="003D16B2"/>
    <w:rsid w:val="003D172E"/>
    <w:rsid w:val="003D1749"/>
    <w:rsid w:val="003D1772"/>
    <w:rsid w:val="003D17F4"/>
    <w:rsid w:val="003D1820"/>
    <w:rsid w:val="003D18C3"/>
    <w:rsid w:val="003D1AAE"/>
    <w:rsid w:val="003D1B9D"/>
    <w:rsid w:val="003D1BB9"/>
    <w:rsid w:val="003D1BBB"/>
    <w:rsid w:val="003D1C1B"/>
    <w:rsid w:val="003D1CFD"/>
    <w:rsid w:val="003D1D42"/>
    <w:rsid w:val="003D1D53"/>
    <w:rsid w:val="003D1D6D"/>
    <w:rsid w:val="003D1EB6"/>
    <w:rsid w:val="003D1F0F"/>
    <w:rsid w:val="003D1FFB"/>
    <w:rsid w:val="003D207C"/>
    <w:rsid w:val="003D20B7"/>
    <w:rsid w:val="003D211D"/>
    <w:rsid w:val="003D212B"/>
    <w:rsid w:val="003D215F"/>
    <w:rsid w:val="003D2284"/>
    <w:rsid w:val="003D22CD"/>
    <w:rsid w:val="003D22FD"/>
    <w:rsid w:val="003D2375"/>
    <w:rsid w:val="003D2384"/>
    <w:rsid w:val="003D23D3"/>
    <w:rsid w:val="003D242D"/>
    <w:rsid w:val="003D2472"/>
    <w:rsid w:val="003D2475"/>
    <w:rsid w:val="003D247D"/>
    <w:rsid w:val="003D2589"/>
    <w:rsid w:val="003D2604"/>
    <w:rsid w:val="003D260D"/>
    <w:rsid w:val="003D2671"/>
    <w:rsid w:val="003D26F4"/>
    <w:rsid w:val="003D270A"/>
    <w:rsid w:val="003D272D"/>
    <w:rsid w:val="003D27D4"/>
    <w:rsid w:val="003D28DB"/>
    <w:rsid w:val="003D28E3"/>
    <w:rsid w:val="003D2908"/>
    <w:rsid w:val="003D29DE"/>
    <w:rsid w:val="003D2A53"/>
    <w:rsid w:val="003D2A8B"/>
    <w:rsid w:val="003D2ACF"/>
    <w:rsid w:val="003D2B15"/>
    <w:rsid w:val="003D2B7F"/>
    <w:rsid w:val="003D2B9D"/>
    <w:rsid w:val="003D2C09"/>
    <w:rsid w:val="003D2CDA"/>
    <w:rsid w:val="003D2D1A"/>
    <w:rsid w:val="003D2D93"/>
    <w:rsid w:val="003D2E82"/>
    <w:rsid w:val="003D2F7A"/>
    <w:rsid w:val="003D3041"/>
    <w:rsid w:val="003D3136"/>
    <w:rsid w:val="003D3187"/>
    <w:rsid w:val="003D31ED"/>
    <w:rsid w:val="003D32C9"/>
    <w:rsid w:val="003D330B"/>
    <w:rsid w:val="003D332D"/>
    <w:rsid w:val="003D3360"/>
    <w:rsid w:val="003D3377"/>
    <w:rsid w:val="003D347E"/>
    <w:rsid w:val="003D34DE"/>
    <w:rsid w:val="003D34F1"/>
    <w:rsid w:val="003D35AD"/>
    <w:rsid w:val="003D35DF"/>
    <w:rsid w:val="003D36F1"/>
    <w:rsid w:val="003D373E"/>
    <w:rsid w:val="003D37AC"/>
    <w:rsid w:val="003D3897"/>
    <w:rsid w:val="003D3A2C"/>
    <w:rsid w:val="003D3A65"/>
    <w:rsid w:val="003D3AB0"/>
    <w:rsid w:val="003D3B0E"/>
    <w:rsid w:val="003D3B5C"/>
    <w:rsid w:val="003D3E91"/>
    <w:rsid w:val="003D3F16"/>
    <w:rsid w:val="003D3F47"/>
    <w:rsid w:val="003D3F66"/>
    <w:rsid w:val="003D3F8F"/>
    <w:rsid w:val="003D4055"/>
    <w:rsid w:val="003D40F7"/>
    <w:rsid w:val="003D4110"/>
    <w:rsid w:val="003D4146"/>
    <w:rsid w:val="003D414D"/>
    <w:rsid w:val="003D422B"/>
    <w:rsid w:val="003D4259"/>
    <w:rsid w:val="003D42FD"/>
    <w:rsid w:val="003D438C"/>
    <w:rsid w:val="003D438F"/>
    <w:rsid w:val="003D43AB"/>
    <w:rsid w:val="003D442A"/>
    <w:rsid w:val="003D4558"/>
    <w:rsid w:val="003D45C7"/>
    <w:rsid w:val="003D46F3"/>
    <w:rsid w:val="003D4707"/>
    <w:rsid w:val="003D4729"/>
    <w:rsid w:val="003D47A5"/>
    <w:rsid w:val="003D4822"/>
    <w:rsid w:val="003D48FE"/>
    <w:rsid w:val="003D494A"/>
    <w:rsid w:val="003D4991"/>
    <w:rsid w:val="003D49DD"/>
    <w:rsid w:val="003D4A59"/>
    <w:rsid w:val="003D4B29"/>
    <w:rsid w:val="003D4B31"/>
    <w:rsid w:val="003D4B97"/>
    <w:rsid w:val="003D4C11"/>
    <w:rsid w:val="003D4C87"/>
    <w:rsid w:val="003D4CC0"/>
    <w:rsid w:val="003D4CC5"/>
    <w:rsid w:val="003D4DF7"/>
    <w:rsid w:val="003D4E21"/>
    <w:rsid w:val="003D4E9F"/>
    <w:rsid w:val="003D4EA2"/>
    <w:rsid w:val="003D501D"/>
    <w:rsid w:val="003D50A6"/>
    <w:rsid w:val="003D50D5"/>
    <w:rsid w:val="003D5156"/>
    <w:rsid w:val="003D515F"/>
    <w:rsid w:val="003D5176"/>
    <w:rsid w:val="003D51B4"/>
    <w:rsid w:val="003D52B7"/>
    <w:rsid w:val="003D52CC"/>
    <w:rsid w:val="003D547D"/>
    <w:rsid w:val="003D54AC"/>
    <w:rsid w:val="003D5540"/>
    <w:rsid w:val="003D554E"/>
    <w:rsid w:val="003D5565"/>
    <w:rsid w:val="003D562E"/>
    <w:rsid w:val="003D5637"/>
    <w:rsid w:val="003D56C1"/>
    <w:rsid w:val="003D58DB"/>
    <w:rsid w:val="003D59A2"/>
    <w:rsid w:val="003D5A57"/>
    <w:rsid w:val="003D5B94"/>
    <w:rsid w:val="003D5BAB"/>
    <w:rsid w:val="003D5C6F"/>
    <w:rsid w:val="003D5CAF"/>
    <w:rsid w:val="003D5E35"/>
    <w:rsid w:val="003D5E70"/>
    <w:rsid w:val="003D5E79"/>
    <w:rsid w:val="003D5E93"/>
    <w:rsid w:val="003D5F9A"/>
    <w:rsid w:val="003D5FA5"/>
    <w:rsid w:val="003D6069"/>
    <w:rsid w:val="003D609D"/>
    <w:rsid w:val="003D60A8"/>
    <w:rsid w:val="003D617E"/>
    <w:rsid w:val="003D6334"/>
    <w:rsid w:val="003D635F"/>
    <w:rsid w:val="003D63E5"/>
    <w:rsid w:val="003D63FA"/>
    <w:rsid w:val="003D64AE"/>
    <w:rsid w:val="003D6630"/>
    <w:rsid w:val="003D66C9"/>
    <w:rsid w:val="003D6716"/>
    <w:rsid w:val="003D679F"/>
    <w:rsid w:val="003D67CA"/>
    <w:rsid w:val="003D6848"/>
    <w:rsid w:val="003D688C"/>
    <w:rsid w:val="003D68F1"/>
    <w:rsid w:val="003D6929"/>
    <w:rsid w:val="003D69D2"/>
    <w:rsid w:val="003D6A6F"/>
    <w:rsid w:val="003D6A85"/>
    <w:rsid w:val="003D6A89"/>
    <w:rsid w:val="003D6C31"/>
    <w:rsid w:val="003D6C79"/>
    <w:rsid w:val="003D6CD8"/>
    <w:rsid w:val="003D6D16"/>
    <w:rsid w:val="003D6D30"/>
    <w:rsid w:val="003D6E3F"/>
    <w:rsid w:val="003D6E9E"/>
    <w:rsid w:val="003D6EC6"/>
    <w:rsid w:val="003D6F13"/>
    <w:rsid w:val="003D6FBD"/>
    <w:rsid w:val="003D708C"/>
    <w:rsid w:val="003D70C2"/>
    <w:rsid w:val="003D70EB"/>
    <w:rsid w:val="003D7152"/>
    <w:rsid w:val="003D71C6"/>
    <w:rsid w:val="003D71D5"/>
    <w:rsid w:val="003D71D7"/>
    <w:rsid w:val="003D7269"/>
    <w:rsid w:val="003D7288"/>
    <w:rsid w:val="003D72BE"/>
    <w:rsid w:val="003D73BC"/>
    <w:rsid w:val="003D740D"/>
    <w:rsid w:val="003D7456"/>
    <w:rsid w:val="003D74F9"/>
    <w:rsid w:val="003D7502"/>
    <w:rsid w:val="003D7522"/>
    <w:rsid w:val="003D7549"/>
    <w:rsid w:val="003D75FD"/>
    <w:rsid w:val="003D761C"/>
    <w:rsid w:val="003D763F"/>
    <w:rsid w:val="003D765F"/>
    <w:rsid w:val="003D76B3"/>
    <w:rsid w:val="003D76D1"/>
    <w:rsid w:val="003D773D"/>
    <w:rsid w:val="003D774E"/>
    <w:rsid w:val="003D77C2"/>
    <w:rsid w:val="003D77F3"/>
    <w:rsid w:val="003D7823"/>
    <w:rsid w:val="003D782C"/>
    <w:rsid w:val="003D7932"/>
    <w:rsid w:val="003D7996"/>
    <w:rsid w:val="003D7ADE"/>
    <w:rsid w:val="003D7AFA"/>
    <w:rsid w:val="003D7BD0"/>
    <w:rsid w:val="003D7C48"/>
    <w:rsid w:val="003D7C7E"/>
    <w:rsid w:val="003D7C9D"/>
    <w:rsid w:val="003D7CC3"/>
    <w:rsid w:val="003D7D3F"/>
    <w:rsid w:val="003D7E81"/>
    <w:rsid w:val="003D7EBB"/>
    <w:rsid w:val="003D7EF2"/>
    <w:rsid w:val="003D7F4D"/>
    <w:rsid w:val="003D7FA4"/>
    <w:rsid w:val="003E0034"/>
    <w:rsid w:val="003E0096"/>
    <w:rsid w:val="003E00F1"/>
    <w:rsid w:val="003E0121"/>
    <w:rsid w:val="003E018A"/>
    <w:rsid w:val="003E01A5"/>
    <w:rsid w:val="003E0254"/>
    <w:rsid w:val="003E027E"/>
    <w:rsid w:val="003E0293"/>
    <w:rsid w:val="003E02DA"/>
    <w:rsid w:val="003E03B0"/>
    <w:rsid w:val="003E0465"/>
    <w:rsid w:val="003E04F9"/>
    <w:rsid w:val="003E054A"/>
    <w:rsid w:val="003E060A"/>
    <w:rsid w:val="003E0680"/>
    <w:rsid w:val="003E06A5"/>
    <w:rsid w:val="003E072A"/>
    <w:rsid w:val="003E07C9"/>
    <w:rsid w:val="003E07D5"/>
    <w:rsid w:val="003E081C"/>
    <w:rsid w:val="003E0905"/>
    <w:rsid w:val="003E0975"/>
    <w:rsid w:val="003E0A08"/>
    <w:rsid w:val="003E0AB5"/>
    <w:rsid w:val="003E0AD7"/>
    <w:rsid w:val="003E0B2E"/>
    <w:rsid w:val="003E0B47"/>
    <w:rsid w:val="003E0B4F"/>
    <w:rsid w:val="003E0BAA"/>
    <w:rsid w:val="003E0BE7"/>
    <w:rsid w:val="003E0C5E"/>
    <w:rsid w:val="003E0D3E"/>
    <w:rsid w:val="003E0D7D"/>
    <w:rsid w:val="003E0E79"/>
    <w:rsid w:val="003E0F0B"/>
    <w:rsid w:val="003E0FD8"/>
    <w:rsid w:val="003E0FE6"/>
    <w:rsid w:val="003E0FF0"/>
    <w:rsid w:val="003E10A3"/>
    <w:rsid w:val="003E1124"/>
    <w:rsid w:val="003E1364"/>
    <w:rsid w:val="003E145E"/>
    <w:rsid w:val="003E14C1"/>
    <w:rsid w:val="003E153F"/>
    <w:rsid w:val="003E15F8"/>
    <w:rsid w:val="003E164E"/>
    <w:rsid w:val="003E1717"/>
    <w:rsid w:val="003E1782"/>
    <w:rsid w:val="003E17B3"/>
    <w:rsid w:val="003E1844"/>
    <w:rsid w:val="003E18BE"/>
    <w:rsid w:val="003E18C1"/>
    <w:rsid w:val="003E1926"/>
    <w:rsid w:val="003E19C4"/>
    <w:rsid w:val="003E1A3C"/>
    <w:rsid w:val="003E1AE6"/>
    <w:rsid w:val="003E1AF6"/>
    <w:rsid w:val="003E1B0A"/>
    <w:rsid w:val="003E1B4B"/>
    <w:rsid w:val="003E1B74"/>
    <w:rsid w:val="003E1BD4"/>
    <w:rsid w:val="003E1C50"/>
    <w:rsid w:val="003E1CC0"/>
    <w:rsid w:val="003E1CE2"/>
    <w:rsid w:val="003E1D17"/>
    <w:rsid w:val="003E1D29"/>
    <w:rsid w:val="003E1D2D"/>
    <w:rsid w:val="003E1F43"/>
    <w:rsid w:val="003E1F4E"/>
    <w:rsid w:val="003E2074"/>
    <w:rsid w:val="003E20B1"/>
    <w:rsid w:val="003E20BA"/>
    <w:rsid w:val="003E23A4"/>
    <w:rsid w:val="003E23DA"/>
    <w:rsid w:val="003E244F"/>
    <w:rsid w:val="003E2498"/>
    <w:rsid w:val="003E27E2"/>
    <w:rsid w:val="003E27FF"/>
    <w:rsid w:val="003E281A"/>
    <w:rsid w:val="003E2997"/>
    <w:rsid w:val="003E2A33"/>
    <w:rsid w:val="003E2A5B"/>
    <w:rsid w:val="003E2AD3"/>
    <w:rsid w:val="003E2AEC"/>
    <w:rsid w:val="003E2BA1"/>
    <w:rsid w:val="003E2BC7"/>
    <w:rsid w:val="003E2C00"/>
    <w:rsid w:val="003E2C41"/>
    <w:rsid w:val="003E2CA1"/>
    <w:rsid w:val="003E2DFA"/>
    <w:rsid w:val="003E2E2C"/>
    <w:rsid w:val="003E2E34"/>
    <w:rsid w:val="003E2EB1"/>
    <w:rsid w:val="003E2EFD"/>
    <w:rsid w:val="003E2F3C"/>
    <w:rsid w:val="003E2FAA"/>
    <w:rsid w:val="003E2FB4"/>
    <w:rsid w:val="003E2FBE"/>
    <w:rsid w:val="003E2FF8"/>
    <w:rsid w:val="003E306F"/>
    <w:rsid w:val="003E3077"/>
    <w:rsid w:val="003E3088"/>
    <w:rsid w:val="003E3092"/>
    <w:rsid w:val="003E30EF"/>
    <w:rsid w:val="003E310B"/>
    <w:rsid w:val="003E3251"/>
    <w:rsid w:val="003E3267"/>
    <w:rsid w:val="003E32ED"/>
    <w:rsid w:val="003E3302"/>
    <w:rsid w:val="003E3316"/>
    <w:rsid w:val="003E3359"/>
    <w:rsid w:val="003E337F"/>
    <w:rsid w:val="003E3391"/>
    <w:rsid w:val="003E34AD"/>
    <w:rsid w:val="003E34D2"/>
    <w:rsid w:val="003E3561"/>
    <w:rsid w:val="003E357A"/>
    <w:rsid w:val="003E36E9"/>
    <w:rsid w:val="003E37DF"/>
    <w:rsid w:val="003E38C0"/>
    <w:rsid w:val="003E392F"/>
    <w:rsid w:val="003E39A5"/>
    <w:rsid w:val="003E39FE"/>
    <w:rsid w:val="003E3A44"/>
    <w:rsid w:val="003E3AD2"/>
    <w:rsid w:val="003E3AF7"/>
    <w:rsid w:val="003E3AFD"/>
    <w:rsid w:val="003E3C50"/>
    <w:rsid w:val="003E3CA2"/>
    <w:rsid w:val="003E3CC2"/>
    <w:rsid w:val="003E3E08"/>
    <w:rsid w:val="003E3ECA"/>
    <w:rsid w:val="003E3EE9"/>
    <w:rsid w:val="003E3F4A"/>
    <w:rsid w:val="003E3F56"/>
    <w:rsid w:val="003E3FB9"/>
    <w:rsid w:val="003E4012"/>
    <w:rsid w:val="003E4063"/>
    <w:rsid w:val="003E40AE"/>
    <w:rsid w:val="003E415F"/>
    <w:rsid w:val="003E4170"/>
    <w:rsid w:val="003E4348"/>
    <w:rsid w:val="003E43DB"/>
    <w:rsid w:val="003E43E1"/>
    <w:rsid w:val="003E443C"/>
    <w:rsid w:val="003E444A"/>
    <w:rsid w:val="003E444C"/>
    <w:rsid w:val="003E44EF"/>
    <w:rsid w:val="003E4698"/>
    <w:rsid w:val="003E46A4"/>
    <w:rsid w:val="003E470F"/>
    <w:rsid w:val="003E4750"/>
    <w:rsid w:val="003E47B8"/>
    <w:rsid w:val="003E4961"/>
    <w:rsid w:val="003E496E"/>
    <w:rsid w:val="003E4985"/>
    <w:rsid w:val="003E4A32"/>
    <w:rsid w:val="003E4AC6"/>
    <w:rsid w:val="003E4B3F"/>
    <w:rsid w:val="003E4B63"/>
    <w:rsid w:val="003E4C14"/>
    <w:rsid w:val="003E4C3F"/>
    <w:rsid w:val="003E4C7A"/>
    <w:rsid w:val="003E4D1C"/>
    <w:rsid w:val="003E4D34"/>
    <w:rsid w:val="003E4D3B"/>
    <w:rsid w:val="003E4E26"/>
    <w:rsid w:val="003E4E46"/>
    <w:rsid w:val="003E4FD2"/>
    <w:rsid w:val="003E504F"/>
    <w:rsid w:val="003E50AF"/>
    <w:rsid w:val="003E5120"/>
    <w:rsid w:val="003E518F"/>
    <w:rsid w:val="003E5274"/>
    <w:rsid w:val="003E532C"/>
    <w:rsid w:val="003E5340"/>
    <w:rsid w:val="003E536C"/>
    <w:rsid w:val="003E53BC"/>
    <w:rsid w:val="003E5452"/>
    <w:rsid w:val="003E549A"/>
    <w:rsid w:val="003E5548"/>
    <w:rsid w:val="003E557A"/>
    <w:rsid w:val="003E559B"/>
    <w:rsid w:val="003E5614"/>
    <w:rsid w:val="003E561C"/>
    <w:rsid w:val="003E56E6"/>
    <w:rsid w:val="003E574B"/>
    <w:rsid w:val="003E57B5"/>
    <w:rsid w:val="003E58DD"/>
    <w:rsid w:val="003E5956"/>
    <w:rsid w:val="003E5A9B"/>
    <w:rsid w:val="003E5AA4"/>
    <w:rsid w:val="003E5AA8"/>
    <w:rsid w:val="003E5B3D"/>
    <w:rsid w:val="003E5C40"/>
    <w:rsid w:val="003E5CA6"/>
    <w:rsid w:val="003E5CDB"/>
    <w:rsid w:val="003E5E8A"/>
    <w:rsid w:val="003E5ED6"/>
    <w:rsid w:val="003E5F0C"/>
    <w:rsid w:val="003E5F7E"/>
    <w:rsid w:val="003E5FAC"/>
    <w:rsid w:val="003E6046"/>
    <w:rsid w:val="003E60D4"/>
    <w:rsid w:val="003E610F"/>
    <w:rsid w:val="003E6130"/>
    <w:rsid w:val="003E6180"/>
    <w:rsid w:val="003E61F2"/>
    <w:rsid w:val="003E6248"/>
    <w:rsid w:val="003E626C"/>
    <w:rsid w:val="003E6290"/>
    <w:rsid w:val="003E62AB"/>
    <w:rsid w:val="003E62B2"/>
    <w:rsid w:val="003E6334"/>
    <w:rsid w:val="003E638A"/>
    <w:rsid w:val="003E63A0"/>
    <w:rsid w:val="003E640D"/>
    <w:rsid w:val="003E66A0"/>
    <w:rsid w:val="003E66FF"/>
    <w:rsid w:val="003E67D5"/>
    <w:rsid w:val="003E67EF"/>
    <w:rsid w:val="003E6871"/>
    <w:rsid w:val="003E68EE"/>
    <w:rsid w:val="003E69BF"/>
    <w:rsid w:val="003E69CA"/>
    <w:rsid w:val="003E69D5"/>
    <w:rsid w:val="003E69DE"/>
    <w:rsid w:val="003E6BAB"/>
    <w:rsid w:val="003E6BB1"/>
    <w:rsid w:val="003E6BD8"/>
    <w:rsid w:val="003E6C04"/>
    <w:rsid w:val="003E6C3B"/>
    <w:rsid w:val="003E6CB1"/>
    <w:rsid w:val="003E6CC2"/>
    <w:rsid w:val="003E6DD2"/>
    <w:rsid w:val="003E6E43"/>
    <w:rsid w:val="003E7003"/>
    <w:rsid w:val="003E7165"/>
    <w:rsid w:val="003E71CB"/>
    <w:rsid w:val="003E71FF"/>
    <w:rsid w:val="003E7242"/>
    <w:rsid w:val="003E7250"/>
    <w:rsid w:val="003E728D"/>
    <w:rsid w:val="003E7354"/>
    <w:rsid w:val="003E73B6"/>
    <w:rsid w:val="003E73F6"/>
    <w:rsid w:val="003E744A"/>
    <w:rsid w:val="003E7467"/>
    <w:rsid w:val="003E7540"/>
    <w:rsid w:val="003E75C4"/>
    <w:rsid w:val="003E76EE"/>
    <w:rsid w:val="003E7709"/>
    <w:rsid w:val="003E7714"/>
    <w:rsid w:val="003E7884"/>
    <w:rsid w:val="003E7901"/>
    <w:rsid w:val="003E790F"/>
    <w:rsid w:val="003E795E"/>
    <w:rsid w:val="003E7A56"/>
    <w:rsid w:val="003E7CE7"/>
    <w:rsid w:val="003E7E2D"/>
    <w:rsid w:val="003E7F3B"/>
    <w:rsid w:val="003E7F70"/>
    <w:rsid w:val="003E7FBF"/>
    <w:rsid w:val="003F002F"/>
    <w:rsid w:val="003F0066"/>
    <w:rsid w:val="003F010C"/>
    <w:rsid w:val="003F0169"/>
    <w:rsid w:val="003F026B"/>
    <w:rsid w:val="003F0296"/>
    <w:rsid w:val="003F02C1"/>
    <w:rsid w:val="003F02EE"/>
    <w:rsid w:val="003F04EE"/>
    <w:rsid w:val="003F0572"/>
    <w:rsid w:val="003F074E"/>
    <w:rsid w:val="003F0784"/>
    <w:rsid w:val="003F0824"/>
    <w:rsid w:val="003F0844"/>
    <w:rsid w:val="003F0864"/>
    <w:rsid w:val="003F08AC"/>
    <w:rsid w:val="003F08F6"/>
    <w:rsid w:val="003F094B"/>
    <w:rsid w:val="003F095A"/>
    <w:rsid w:val="003F097E"/>
    <w:rsid w:val="003F0A04"/>
    <w:rsid w:val="003F0A43"/>
    <w:rsid w:val="003F0A64"/>
    <w:rsid w:val="003F0B29"/>
    <w:rsid w:val="003F0B41"/>
    <w:rsid w:val="003F0B7B"/>
    <w:rsid w:val="003F0BA2"/>
    <w:rsid w:val="003F0BFF"/>
    <w:rsid w:val="003F0C8C"/>
    <w:rsid w:val="003F0CEE"/>
    <w:rsid w:val="003F0D9C"/>
    <w:rsid w:val="003F0DE9"/>
    <w:rsid w:val="003F0E79"/>
    <w:rsid w:val="003F0EA8"/>
    <w:rsid w:val="003F0ED3"/>
    <w:rsid w:val="003F101A"/>
    <w:rsid w:val="003F106A"/>
    <w:rsid w:val="003F108E"/>
    <w:rsid w:val="003F109E"/>
    <w:rsid w:val="003F10AE"/>
    <w:rsid w:val="003F10E2"/>
    <w:rsid w:val="003F1179"/>
    <w:rsid w:val="003F1200"/>
    <w:rsid w:val="003F1227"/>
    <w:rsid w:val="003F1349"/>
    <w:rsid w:val="003F13D5"/>
    <w:rsid w:val="003F1402"/>
    <w:rsid w:val="003F1404"/>
    <w:rsid w:val="003F144A"/>
    <w:rsid w:val="003F1539"/>
    <w:rsid w:val="003F15B4"/>
    <w:rsid w:val="003F16D4"/>
    <w:rsid w:val="003F174F"/>
    <w:rsid w:val="003F18A2"/>
    <w:rsid w:val="003F18C0"/>
    <w:rsid w:val="003F1983"/>
    <w:rsid w:val="003F19B6"/>
    <w:rsid w:val="003F1A12"/>
    <w:rsid w:val="003F1A4E"/>
    <w:rsid w:val="003F1AC1"/>
    <w:rsid w:val="003F1AD9"/>
    <w:rsid w:val="003F1B24"/>
    <w:rsid w:val="003F1B7D"/>
    <w:rsid w:val="003F1B8E"/>
    <w:rsid w:val="003F1BA9"/>
    <w:rsid w:val="003F1BEA"/>
    <w:rsid w:val="003F1C18"/>
    <w:rsid w:val="003F1C2A"/>
    <w:rsid w:val="003F1CA6"/>
    <w:rsid w:val="003F1D08"/>
    <w:rsid w:val="003F1D38"/>
    <w:rsid w:val="003F1EEF"/>
    <w:rsid w:val="003F1F2F"/>
    <w:rsid w:val="003F1F4C"/>
    <w:rsid w:val="003F1FC4"/>
    <w:rsid w:val="003F2071"/>
    <w:rsid w:val="003F2081"/>
    <w:rsid w:val="003F2085"/>
    <w:rsid w:val="003F2148"/>
    <w:rsid w:val="003F2177"/>
    <w:rsid w:val="003F219B"/>
    <w:rsid w:val="003F222B"/>
    <w:rsid w:val="003F2256"/>
    <w:rsid w:val="003F228E"/>
    <w:rsid w:val="003F2300"/>
    <w:rsid w:val="003F2491"/>
    <w:rsid w:val="003F24A6"/>
    <w:rsid w:val="003F259A"/>
    <w:rsid w:val="003F25D0"/>
    <w:rsid w:val="003F266F"/>
    <w:rsid w:val="003F2683"/>
    <w:rsid w:val="003F2686"/>
    <w:rsid w:val="003F27B1"/>
    <w:rsid w:val="003F27F5"/>
    <w:rsid w:val="003F2822"/>
    <w:rsid w:val="003F28C6"/>
    <w:rsid w:val="003F28ED"/>
    <w:rsid w:val="003F2917"/>
    <w:rsid w:val="003F297D"/>
    <w:rsid w:val="003F29BD"/>
    <w:rsid w:val="003F2B29"/>
    <w:rsid w:val="003F2B43"/>
    <w:rsid w:val="003F2B71"/>
    <w:rsid w:val="003F2B97"/>
    <w:rsid w:val="003F2C31"/>
    <w:rsid w:val="003F2CD1"/>
    <w:rsid w:val="003F2CEF"/>
    <w:rsid w:val="003F2CF8"/>
    <w:rsid w:val="003F2D19"/>
    <w:rsid w:val="003F2D36"/>
    <w:rsid w:val="003F2D7C"/>
    <w:rsid w:val="003F2D9A"/>
    <w:rsid w:val="003F2E23"/>
    <w:rsid w:val="003F2E3E"/>
    <w:rsid w:val="003F2F83"/>
    <w:rsid w:val="003F2F85"/>
    <w:rsid w:val="003F2FC2"/>
    <w:rsid w:val="003F3023"/>
    <w:rsid w:val="003F3064"/>
    <w:rsid w:val="003F30C6"/>
    <w:rsid w:val="003F30FF"/>
    <w:rsid w:val="003F313A"/>
    <w:rsid w:val="003F31B6"/>
    <w:rsid w:val="003F325F"/>
    <w:rsid w:val="003F3299"/>
    <w:rsid w:val="003F32A2"/>
    <w:rsid w:val="003F32C1"/>
    <w:rsid w:val="003F32C6"/>
    <w:rsid w:val="003F3353"/>
    <w:rsid w:val="003F33B7"/>
    <w:rsid w:val="003F34AA"/>
    <w:rsid w:val="003F35AA"/>
    <w:rsid w:val="003F37E3"/>
    <w:rsid w:val="003F3816"/>
    <w:rsid w:val="003F385A"/>
    <w:rsid w:val="003F3889"/>
    <w:rsid w:val="003F388D"/>
    <w:rsid w:val="003F3933"/>
    <w:rsid w:val="003F397E"/>
    <w:rsid w:val="003F39A2"/>
    <w:rsid w:val="003F39D4"/>
    <w:rsid w:val="003F3A04"/>
    <w:rsid w:val="003F3A50"/>
    <w:rsid w:val="003F3A61"/>
    <w:rsid w:val="003F3AB1"/>
    <w:rsid w:val="003F3BB3"/>
    <w:rsid w:val="003F3C18"/>
    <w:rsid w:val="003F3C3D"/>
    <w:rsid w:val="003F3DA3"/>
    <w:rsid w:val="003F3DC5"/>
    <w:rsid w:val="003F3DC9"/>
    <w:rsid w:val="003F3DCF"/>
    <w:rsid w:val="003F3DD3"/>
    <w:rsid w:val="003F3DF0"/>
    <w:rsid w:val="003F3ED1"/>
    <w:rsid w:val="003F3ED3"/>
    <w:rsid w:val="003F3ED7"/>
    <w:rsid w:val="003F3F70"/>
    <w:rsid w:val="003F3FF7"/>
    <w:rsid w:val="003F407D"/>
    <w:rsid w:val="003F40A8"/>
    <w:rsid w:val="003F40FD"/>
    <w:rsid w:val="003F421F"/>
    <w:rsid w:val="003F4281"/>
    <w:rsid w:val="003F4283"/>
    <w:rsid w:val="003F4341"/>
    <w:rsid w:val="003F436A"/>
    <w:rsid w:val="003F43EB"/>
    <w:rsid w:val="003F43F0"/>
    <w:rsid w:val="003F448A"/>
    <w:rsid w:val="003F44C6"/>
    <w:rsid w:val="003F4575"/>
    <w:rsid w:val="003F45D6"/>
    <w:rsid w:val="003F46BE"/>
    <w:rsid w:val="003F474C"/>
    <w:rsid w:val="003F4754"/>
    <w:rsid w:val="003F47CA"/>
    <w:rsid w:val="003F47CF"/>
    <w:rsid w:val="003F47FA"/>
    <w:rsid w:val="003F4835"/>
    <w:rsid w:val="003F4873"/>
    <w:rsid w:val="003F48DB"/>
    <w:rsid w:val="003F494B"/>
    <w:rsid w:val="003F4963"/>
    <w:rsid w:val="003F49D5"/>
    <w:rsid w:val="003F4A0A"/>
    <w:rsid w:val="003F4A66"/>
    <w:rsid w:val="003F4B05"/>
    <w:rsid w:val="003F4B99"/>
    <w:rsid w:val="003F4C20"/>
    <w:rsid w:val="003F4CED"/>
    <w:rsid w:val="003F4D09"/>
    <w:rsid w:val="003F4D1B"/>
    <w:rsid w:val="003F4D93"/>
    <w:rsid w:val="003F4E16"/>
    <w:rsid w:val="003F4EA8"/>
    <w:rsid w:val="003F4FB1"/>
    <w:rsid w:val="003F507C"/>
    <w:rsid w:val="003F5095"/>
    <w:rsid w:val="003F510A"/>
    <w:rsid w:val="003F511B"/>
    <w:rsid w:val="003F5127"/>
    <w:rsid w:val="003F5271"/>
    <w:rsid w:val="003F5280"/>
    <w:rsid w:val="003F52D6"/>
    <w:rsid w:val="003F52DD"/>
    <w:rsid w:val="003F5307"/>
    <w:rsid w:val="003F5330"/>
    <w:rsid w:val="003F5342"/>
    <w:rsid w:val="003F5359"/>
    <w:rsid w:val="003F53A0"/>
    <w:rsid w:val="003F53B7"/>
    <w:rsid w:val="003F53D0"/>
    <w:rsid w:val="003F53D5"/>
    <w:rsid w:val="003F5425"/>
    <w:rsid w:val="003F5443"/>
    <w:rsid w:val="003F5445"/>
    <w:rsid w:val="003F544C"/>
    <w:rsid w:val="003F54A8"/>
    <w:rsid w:val="003F54A9"/>
    <w:rsid w:val="003F5509"/>
    <w:rsid w:val="003F5564"/>
    <w:rsid w:val="003F5598"/>
    <w:rsid w:val="003F565D"/>
    <w:rsid w:val="003F56BE"/>
    <w:rsid w:val="003F579E"/>
    <w:rsid w:val="003F57A6"/>
    <w:rsid w:val="003F57B4"/>
    <w:rsid w:val="003F57CF"/>
    <w:rsid w:val="003F5824"/>
    <w:rsid w:val="003F58E0"/>
    <w:rsid w:val="003F58FC"/>
    <w:rsid w:val="003F5959"/>
    <w:rsid w:val="003F59B5"/>
    <w:rsid w:val="003F59BB"/>
    <w:rsid w:val="003F5A3A"/>
    <w:rsid w:val="003F5A5C"/>
    <w:rsid w:val="003F5A77"/>
    <w:rsid w:val="003F5AB7"/>
    <w:rsid w:val="003F5B68"/>
    <w:rsid w:val="003F5C4F"/>
    <w:rsid w:val="003F5C8C"/>
    <w:rsid w:val="003F5F72"/>
    <w:rsid w:val="003F6055"/>
    <w:rsid w:val="003F6263"/>
    <w:rsid w:val="003F629F"/>
    <w:rsid w:val="003F62D0"/>
    <w:rsid w:val="003F6344"/>
    <w:rsid w:val="003F635F"/>
    <w:rsid w:val="003F638C"/>
    <w:rsid w:val="003F63AA"/>
    <w:rsid w:val="003F6563"/>
    <w:rsid w:val="003F65AE"/>
    <w:rsid w:val="003F6663"/>
    <w:rsid w:val="003F66A7"/>
    <w:rsid w:val="003F66BD"/>
    <w:rsid w:val="003F67C8"/>
    <w:rsid w:val="003F687B"/>
    <w:rsid w:val="003F6895"/>
    <w:rsid w:val="003F691B"/>
    <w:rsid w:val="003F691C"/>
    <w:rsid w:val="003F694F"/>
    <w:rsid w:val="003F6B1E"/>
    <w:rsid w:val="003F6B21"/>
    <w:rsid w:val="003F6C03"/>
    <w:rsid w:val="003F6CAA"/>
    <w:rsid w:val="003F6D05"/>
    <w:rsid w:val="003F6D87"/>
    <w:rsid w:val="003F6DB2"/>
    <w:rsid w:val="003F6EBE"/>
    <w:rsid w:val="003F6F02"/>
    <w:rsid w:val="003F6FCF"/>
    <w:rsid w:val="003F7071"/>
    <w:rsid w:val="003F7108"/>
    <w:rsid w:val="003F724F"/>
    <w:rsid w:val="003F73CD"/>
    <w:rsid w:val="003F7412"/>
    <w:rsid w:val="003F7480"/>
    <w:rsid w:val="003F7565"/>
    <w:rsid w:val="003F7616"/>
    <w:rsid w:val="003F7652"/>
    <w:rsid w:val="003F76C3"/>
    <w:rsid w:val="003F772B"/>
    <w:rsid w:val="003F77C2"/>
    <w:rsid w:val="003F78F3"/>
    <w:rsid w:val="003F7910"/>
    <w:rsid w:val="003F7979"/>
    <w:rsid w:val="003F7A30"/>
    <w:rsid w:val="003F7B15"/>
    <w:rsid w:val="003F7B79"/>
    <w:rsid w:val="003F7C0F"/>
    <w:rsid w:val="003F7C89"/>
    <w:rsid w:val="003F7CEB"/>
    <w:rsid w:val="003F7D09"/>
    <w:rsid w:val="003F7D6F"/>
    <w:rsid w:val="003F7DDF"/>
    <w:rsid w:val="003F7E4C"/>
    <w:rsid w:val="003F7EDC"/>
    <w:rsid w:val="003F7F58"/>
    <w:rsid w:val="003F7FB8"/>
    <w:rsid w:val="00400096"/>
    <w:rsid w:val="004000EE"/>
    <w:rsid w:val="0040013F"/>
    <w:rsid w:val="004002D2"/>
    <w:rsid w:val="00400460"/>
    <w:rsid w:val="0040046D"/>
    <w:rsid w:val="0040046F"/>
    <w:rsid w:val="0040051E"/>
    <w:rsid w:val="00400544"/>
    <w:rsid w:val="0040059E"/>
    <w:rsid w:val="004005E8"/>
    <w:rsid w:val="00400634"/>
    <w:rsid w:val="00400755"/>
    <w:rsid w:val="0040079F"/>
    <w:rsid w:val="004007BA"/>
    <w:rsid w:val="004007C7"/>
    <w:rsid w:val="004007E7"/>
    <w:rsid w:val="00400850"/>
    <w:rsid w:val="00400940"/>
    <w:rsid w:val="0040098F"/>
    <w:rsid w:val="00400A2A"/>
    <w:rsid w:val="00400A50"/>
    <w:rsid w:val="00400A61"/>
    <w:rsid w:val="00400AB5"/>
    <w:rsid w:val="00400B0C"/>
    <w:rsid w:val="00400BDB"/>
    <w:rsid w:val="00400D50"/>
    <w:rsid w:val="00400D72"/>
    <w:rsid w:val="00400D88"/>
    <w:rsid w:val="00400DF2"/>
    <w:rsid w:val="00400E46"/>
    <w:rsid w:val="00400F03"/>
    <w:rsid w:val="00400F1C"/>
    <w:rsid w:val="00400F31"/>
    <w:rsid w:val="00400F79"/>
    <w:rsid w:val="00400FDE"/>
    <w:rsid w:val="004010EF"/>
    <w:rsid w:val="00401140"/>
    <w:rsid w:val="00401176"/>
    <w:rsid w:val="004011BF"/>
    <w:rsid w:val="004011D0"/>
    <w:rsid w:val="00401253"/>
    <w:rsid w:val="0040126D"/>
    <w:rsid w:val="004012C8"/>
    <w:rsid w:val="0040132C"/>
    <w:rsid w:val="004013C6"/>
    <w:rsid w:val="004014A7"/>
    <w:rsid w:val="004014E1"/>
    <w:rsid w:val="004014E9"/>
    <w:rsid w:val="0040153B"/>
    <w:rsid w:val="004016E5"/>
    <w:rsid w:val="00401819"/>
    <w:rsid w:val="00401829"/>
    <w:rsid w:val="00401866"/>
    <w:rsid w:val="004018A9"/>
    <w:rsid w:val="00401967"/>
    <w:rsid w:val="004019B2"/>
    <w:rsid w:val="004019D1"/>
    <w:rsid w:val="004019DC"/>
    <w:rsid w:val="00401ABE"/>
    <w:rsid w:val="00401B65"/>
    <w:rsid w:val="00401B78"/>
    <w:rsid w:val="00401BB8"/>
    <w:rsid w:val="00401BE3"/>
    <w:rsid w:val="00401CCC"/>
    <w:rsid w:val="00401D49"/>
    <w:rsid w:val="00401D67"/>
    <w:rsid w:val="00401DB3"/>
    <w:rsid w:val="00401E77"/>
    <w:rsid w:val="00401EE3"/>
    <w:rsid w:val="00402047"/>
    <w:rsid w:val="00402069"/>
    <w:rsid w:val="00402093"/>
    <w:rsid w:val="0040214E"/>
    <w:rsid w:val="004021C6"/>
    <w:rsid w:val="0040225B"/>
    <w:rsid w:val="00402353"/>
    <w:rsid w:val="0040238E"/>
    <w:rsid w:val="0040240D"/>
    <w:rsid w:val="00402470"/>
    <w:rsid w:val="0040247F"/>
    <w:rsid w:val="00402540"/>
    <w:rsid w:val="00402581"/>
    <w:rsid w:val="004025B2"/>
    <w:rsid w:val="004025BC"/>
    <w:rsid w:val="0040264E"/>
    <w:rsid w:val="00402659"/>
    <w:rsid w:val="00402726"/>
    <w:rsid w:val="004028FD"/>
    <w:rsid w:val="00402960"/>
    <w:rsid w:val="00402992"/>
    <w:rsid w:val="00402994"/>
    <w:rsid w:val="004029BE"/>
    <w:rsid w:val="004029E5"/>
    <w:rsid w:val="00402ADE"/>
    <w:rsid w:val="00402AE2"/>
    <w:rsid w:val="00402B33"/>
    <w:rsid w:val="00402BAC"/>
    <w:rsid w:val="00402BB6"/>
    <w:rsid w:val="00402C0F"/>
    <w:rsid w:val="00402C34"/>
    <w:rsid w:val="00402C58"/>
    <w:rsid w:val="00402C6C"/>
    <w:rsid w:val="00402D46"/>
    <w:rsid w:val="00402FF0"/>
    <w:rsid w:val="00403053"/>
    <w:rsid w:val="004030A9"/>
    <w:rsid w:val="004030DF"/>
    <w:rsid w:val="00403105"/>
    <w:rsid w:val="0040313B"/>
    <w:rsid w:val="00403178"/>
    <w:rsid w:val="00403221"/>
    <w:rsid w:val="00403225"/>
    <w:rsid w:val="0040322D"/>
    <w:rsid w:val="004032F9"/>
    <w:rsid w:val="0040333B"/>
    <w:rsid w:val="004033CE"/>
    <w:rsid w:val="0040347C"/>
    <w:rsid w:val="00403481"/>
    <w:rsid w:val="00403499"/>
    <w:rsid w:val="004034BF"/>
    <w:rsid w:val="004034C1"/>
    <w:rsid w:val="00403500"/>
    <w:rsid w:val="0040350D"/>
    <w:rsid w:val="004035BC"/>
    <w:rsid w:val="004036F2"/>
    <w:rsid w:val="00403708"/>
    <w:rsid w:val="00403849"/>
    <w:rsid w:val="0040398D"/>
    <w:rsid w:val="004039CD"/>
    <w:rsid w:val="00403B08"/>
    <w:rsid w:val="00403B32"/>
    <w:rsid w:val="00403B43"/>
    <w:rsid w:val="00403C28"/>
    <w:rsid w:val="00403CC4"/>
    <w:rsid w:val="00403D26"/>
    <w:rsid w:val="00403D2D"/>
    <w:rsid w:val="00403D6C"/>
    <w:rsid w:val="00403D78"/>
    <w:rsid w:val="00403DEB"/>
    <w:rsid w:val="00403E3E"/>
    <w:rsid w:val="00403EEE"/>
    <w:rsid w:val="0040404C"/>
    <w:rsid w:val="0040416E"/>
    <w:rsid w:val="00404222"/>
    <w:rsid w:val="004042A0"/>
    <w:rsid w:val="0040444C"/>
    <w:rsid w:val="0040456D"/>
    <w:rsid w:val="0040466B"/>
    <w:rsid w:val="00404706"/>
    <w:rsid w:val="00404744"/>
    <w:rsid w:val="00404753"/>
    <w:rsid w:val="0040491B"/>
    <w:rsid w:val="00404A06"/>
    <w:rsid w:val="00404A4F"/>
    <w:rsid w:val="00404A52"/>
    <w:rsid w:val="00404A84"/>
    <w:rsid w:val="00404BE5"/>
    <w:rsid w:val="00404C20"/>
    <w:rsid w:val="00404CD5"/>
    <w:rsid w:val="00404DBE"/>
    <w:rsid w:val="00404E68"/>
    <w:rsid w:val="00404EE4"/>
    <w:rsid w:val="00404FF1"/>
    <w:rsid w:val="00405035"/>
    <w:rsid w:val="00405166"/>
    <w:rsid w:val="00405211"/>
    <w:rsid w:val="0040524C"/>
    <w:rsid w:val="00405253"/>
    <w:rsid w:val="00405273"/>
    <w:rsid w:val="004052A6"/>
    <w:rsid w:val="0040531A"/>
    <w:rsid w:val="00405390"/>
    <w:rsid w:val="004053AE"/>
    <w:rsid w:val="004053C2"/>
    <w:rsid w:val="004053EB"/>
    <w:rsid w:val="00405420"/>
    <w:rsid w:val="00405560"/>
    <w:rsid w:val="0040558E"/>
    <w:rsid w:val="00405631"/>
    <w:rsid w:val="00405726"/>
    <w:rsid w:val="0040576C"/>
    <w:rsid w:val="00405776"/>
    <w:rsid w:val="0040577E"/>
    <w:rsid w:val="004057A9"/>
    <w:rsid w:val="004057B6"/>
    <w:rsid w:val="004057E4"/>
    <w:rsid w:val="00405821"/>
    <w:rsid w:val="00405899"/>
    <w:rsid w:val="0040595F"/>
    <w:rsid w:val="004059E7"/>
    <w:rsid w:val="00405A84"/>
    <w:rsid w:val="00405A88"/>
    <w:rsid w:val="00405BEA"/>
    <w:rsid w:val="00405BF1"/>
    <w:rsid w:val="00405CE4"/>
    <w:rsid w:val="00405D6E"/>
    <w:rsid w:val="00405DBE"/>
    <w:rsid w:val="00405DD0"/>
    <w:rsid w:val="00405DFD"/>
    <w:rsid w:val="00405E63"/>
    <w:rsid w:val="00405EE9"/>
    <w:rsid w:val="00405F5C"/>
    <w:rsid w:val="00405F75"/>
    <w:rsid w:val="00405FAE"/>
    <w:rsid w:val="00406029"/>
    <w:rsid w:val="0040604F"/>
    <w:rsid w:val="00406054"/>
    <w:rsid w:val="004061FE"/>
    <w:rsid w:val="00406254"/>
    <w:rsid w:val="004062D5"/>
    <w:rsid w:val="004062FF"/>
    <w:rsid w:val="00406341"/>
    <w:rsid w:val="004063B7"/>
    <w:rsid w:val="0040643D"/>
    <w:rsid w:val="00406461"/>
    <w:rsid w:val="00406502"/>
    <w:rsid w:val="00406506"/>
    <w:rsid w:val="004065B3"/>
    <w:rsid w:val="004065C9"/>
    <w:rsid w:val="004065CD"/>
    <w:rsid w:val="00406603"/>
    <w:rsid w:val="0040668D"/>
    <w:rsid w:val="0040669D"/>
    <w:rsid w:val="004066FC"/>
    <w:rsid w:val="00406760"/>
    <w:rsid w:val="004067A9"/>
    <w:rsid w:val="00406856"/>
    <w:rsid w:val="0040688D"/>
    <w:rsid w:val="0040694A"/>
    <w:rsid w:val="00406A6D"/>
    <w:rsid w:val="00406B3E"/>
    <w:rsid w:val="00406B45"/>
    <w:rsid w:val="00406B60"/>
    <w:rsid w:val="00406D19"/>
    <w:rsid w:val="00406D7C"/>
    <w:rsid w:val="00406DA1"/>
    <w:rsid w:val="00406E24"/>
    <w:rsid w:val="00406E5C"/>
    <w:rsid w:val="00406EAE"/>
    <w:rsid w:val="00406FA9"/>
    <w:rsid w:val="00406FC2"/>
    <w:rsid w:val="00406FCE"/>
    <w:rsid w:val="00407099"/>
    <w:rsid w:val="004070D4"/>
    <w:rsid w:val="004070FA"/>
    <w:rsid w:val="00407138"/>
    <w:rsid w:val="00407159"/>
    <w:rsid w:val="00407280"/>
    <w:rsid w:val="004073D1"/>
    <w:rsid w:val="00407419"/>
    <w:rsid w:val="00407479"/>
    <w:rsid w:val="00407482"/>
    <w:rsid w:val="00407502"/>
    <w:rsid w:val="004075BC"/>
    <w:rsid w:val="00407603"/>
    <w:rsid w:val="004076B0"/>
    <w:rsid w:val="004076F0"/>
    <w:rsid w:val="00407861"/>
    <w:rsid w:val="004078F4"/>
    <w:rsid w:val="004078FA"/>
    <w:rsid w:val="004079A3"/>
    <w:rsid w:val="004079AE"/>
    <w:rsid w:val="004079DB"/>
    <w:rsid w:val="00407A5D"/>
    <w:rsid w:val="00407A64"/>
    <w:rsid w:val="00407AAC"/>
    <w:rsid w:val="00407C7B"/>
    <w:rsid w:val="00407CF1"/>
    <w:rsid w:val="00407CFC"/>
    <w:rsid w:val="00407E0A"/>
    <w:rsid w:val="00407EEB"/>
    <w:rsid w:val="00407EF9"/>
    <w:rsid w:val="00407F21"/>
    <w:rsid w:val="00407F66"/>
    <w:rsid w:val="00407FA3"/>
    <w:rsid w:val="00407FA5"/>
    <w:rsid w:val="00407FC1"/>
    <w:rsid w:val="00410045"/>
    <w:rsid w:val="004100B0"/>
    <w:rsid w:val="00410100"/>
    <w:rsid w:val="00410184"/>
    <w:rsid w:val="00410288"/>
    <w:rsid w:val="00410334"/>
    <w:rsid w:val="004103A4"/>
    <w:rsid w:val="004104FB"/>
    <w:rsid w:val="00410513"/>
    <w:rsid w:val="0041055B"/>
    <w:rsid w:val="00410566"/>
    <w:rsid w:val="004105F8"/>
    <w:rsid w:val="0041067A"/>
    <w:rsid w:val="00410682"/>
    <w:rsid w:val="004106BE"/>
    <w:rsid w:val="00410738"/>
    <w:rsid w:val="00410794"/>
    <w:rsid w:val="00410815"/>
    <w:rsid w:val="0041085F"/>
    <w:rsid w:val="00410881"/>
    <w:rsid w:val="004108C3"/>
    <w:rsid w:val="004108F1"/>
    <w:rsid w:val="00410912"/>
    <w:rsid w:val="0041091F"/>
    <w:rsid w:val="004109B2"/>
    <w:rsid w:val="004109C8"/>
    <w:rsid w:val="00410A2E"/>
    <w:rsid w:val="00410A88"/>
    <w:rsid w:val="00410B87"/>
    <w:rsid w:val="00410C17"/>
    <w:rsid w:val="00410C50"/>
    <w:rsid w:val="00410C96"/>
    <w:rsid w:val="00410CC2"/>
    <w:rsid w:val="00410DFB"/>
    <w:rsid w:val="00410E4C"/>
    <w:rsid w:val="00410E5D"/>
    <w:rsid w:val="00410EAE"/>
    <w:rsid w:val="00410F0D"/>
    <w:rsid w:val="00410F29"/>
    <w:rsid w:val="0041105A"/>
    <w:rsid w:val="00411068"/>
    <w:rsid w:val="00411071"/>
    <w:rsid w:val="0041108C"/>
    <w:rsid w:val="004110B5"/>
    <w:rsid w:val="00411162"/>
    <w:rsid w:val="0041116A"/>
    <w:rsid w:val="004111B4"/>
    <w:rsid w:val="004111BC"/>
    <w:rsid w:val="004111E0"/>
    <w:rsid w:val="004111F3"/>
    <w:rsid w:val="00411207"/>
    <w:rsid w:val="00411213"/>
    <w:rsid w:val="004112DE"/>
    <w:rsid w:val="00411324"/>
    <w:rsid w:val="00411329"/>
    <w:rsid w:val="00411390"/>
    <w:rsid w:val="004113D0"/>
    <w:rsid w:val="00411421"/>
    <w:rsid w:val="00411436"/>
    <w:rsid w:val="00411578"/>
    <w:rsid w:val="004115B3"/>
    <w:rsid w:val="004115DE"/>
    <w:rsid w:val="004115E5"/>
    <w:rsid w:val="004115FE"/>
    <w:rsid w:val="00411609"/>
    <w:rsid w:val="0041160D"/>
    <w:rsid w:val="004116C7"/>
    <w:rsid w:val="004116FC"/>
    <w:rsid w:val="0041170E"/>
    <w:rsid w:val="0041173B"/>
    <w:rsid w:val="004117F7"/>
    <w:rsid w:val="004117FF"/>
    <w:rsid w:val="00411850"/>
    <w:rsid w:val="004118D5"/>
    <w:rsid w:val="00411BD9"/>
    <w:rsid w:val="00411BE0"/>
    <w:rsid w:val="00411BE7"/>
    <w:rsid w:val="00411CB7"/>
    <w:rsid w:val="00411D8B"/>
    <w:rsid w:val="00411DBE"/>
    <w:rsid w:val="00411DFF"/>
    <w:rsid w:val="00411FEB"/>
    <w:rsid w:val="00412072"/>
    <w:rsid w:val="0041207D"/>
    <w:rsid w:val="00412097"/>
    <w:rsid w:val="0041219F"/>
    <w:rsid w:val="0041223F"/>
    <w:rsid w:val="004122FA"/>
    <w:rsid w:val="004124CE"/>
    <w:rsid w:val="0041258D"/>
    <w:rsid w:val="00412618"/>
    <w:rsid w:val="004126D5"/>
    <w:rsid w:val="0041271B"/>
    <w:rsid w:val="00412732"/>
    <w:rsid w:val="004127DD"/>
    <w:rsid w:val="004127EF"/>
    <w:rsid w:val="0041283B"/>
    <w:rsid w:val="0041286D"/>
    <w:rsid w:val="0041290B"/>
    <w:rsid w:val="0041291E"/>
    <w:rsid w:val="00412A69"/>
    <w:rsid w:val="00412ACB"/>
    <w:rsid w:val="00412B92"/>
    <w:rsid w:val="00412BED"/>
    <w:rsid w:val="00412BF7"/>
    <w:rsid w:val="00412C46"/>
    <w:rsid w:val="00412CC9"/>
    <w:rsid w:val="00412D91"/>
    <w:rsid w:val="00412E28"/>
    <w:rsid w:val="00412E71"/>
    <w:rsid w:val="00412F53"/>
    <w:rsid w:val="00412FCC"/>
    <w:rsid w:val="00413013"/>
    <w:rsid w:val="0041312E"/>
    <w:rsid w:val="00413185"/>
    <w:rsid w:val="004133C0"/>
    <w:rsid w:val="004133EB"/>
    <w:rsid w:val="00413493"/>
    <w:rsid w:val="004134B9"/>
    <w:rsid w:val="0041363C"/>
    <w:rsid w:val="004137A4"/>
    <w:rsid w:val="0041384B"/>
    <w:rsid w:val="00413876"/>
    <w:rsid w:val="00413881"/>
    <w:rsid w:val="004139B0"/>
    <w:rsid w:val="00413B3B"/>
    <w:rsid w:val="00413B60"/>
    <w:rsid w:val="00413C09"/>
    <w:rsid w:val="00413C5B"/>
    <w:rsid w:val="00413CE1"/>
    <w:rsid w:val="00413CEB"/>
    <w:rsid w:val="00413D33"/>
    <w:rsid w:val="00413DE0"/>
    <w:rsid w:val="00413E3B"/>
    <w:rsid w:val="00413EB1"/>
    <w:rsid w:val="00413F73"/>
    <w:rsid w:val="0041406B"/>
    <w:rsid w:val="0041408C"/>
    <w:rsid w:val="00414098"/>
    <w:rsid w:val="0041409E"/>
    <w:rsid w:val="004140BD"/>
    <w:rsid w:val="004140FF"/>
    <w:rsid w:val="0041412F"/>
    <w:rsid w:val="00414152"/>
    <w:rsid w:val="004141C5"/>
    <w:rsid w:val="0041427D"/>
    <w:rsid w:val="00414286"/>
    <w:rsid w:val="004142A2"/>
    <w:rsid w:val="0041435A"/>
    <w:rsid w:val="004143DD"/>
    <w:rsid w:val="004143FE"/>
    <w:rsid w:val="00414408"/>
    <w:rsid w:val="00414415"/>
    <w:rsid w:val="00414498"/>
    <w:rsid w:val="004144DF"/>
    <w:rsid w:val="00414553"/>
    <w:rsid w:val="004145A8"/>
    <w:rsid w:val="004146A0"/>
    <w:rsid w:val="004146B0"/>
    <w:rsid w:val="00414712"/>
    <w:rsid w:val="00414713"/>
    <w:rsid w:val="00414717"/>
    <w:rsid w:val="0041483A"/>
    <w:rsid w:val="004148F4"/>
    <w:rsid w:val="0041493E"/>
    <w:rsid w:val="0041496A"/>
    <w:rsid w:val="00414972"/>
    <w:rsid w:val="004149AB"/>
    <w:rsid w:val="00414AA1"/>
    <w:rsid w:val="00414B0B"/>
    <w:rsid w:val="00414B55"/>
    <w:rsid w:val="00414C04"/>
    <w:rsid w:val="00414D08"/>
    <w:rsid w:val="00414DB7"/>
    <w:rsid w:val="00414DE4"/>
    <w:rsid w:val="00414E1D"/>
    <w:rsid w:val="00414E5E"/>
    <w:rsid w:val="00414EB7"/>
    <w:rsid w:val="00414ED9"/>
    <w:rsid w:val="00414FAF"/>
    <w:rsid w:val="0041503C"/>
    <w:rsid w:val="00415050"/>
    <w:rsid w:val="004150CF"/>
    <w:rsid w:val="00415113"/>
    <w:rsid w:val="0041514C"/>
    <w:rsid w:val="00415198"/>
    <w:rsid w:val="00415224"/>
    <w:rsid w:val="0041523F"/>
    <w:rsid w:val="0041526E"/>
    <w:rsid w:val="004153C4"/>
    <w:rsid w:val="004153C9"/>
    <w:rsid w:val="004153CC"/>
    <w:rsid w:val="0041540B"/>
    <w:rsid w:val="0041542D"/>
    <w:rsid w:val="0041558A"/>
    <w:rsid w:val="004155D2"/>
    <w:rsid w:val="004156AB"/>
    <w:rsid w:val="0041575C"/>
    <w:rsid w:val="00415803"/>
    <w:rsid w:val="0041580E"/>
    <w:rsid w:val="0041588B"/>
    <w:rsid w:val="00415892"/>
    <w:rsid w:val="004158BA"/>
    <w:rsid w:val="0041595C"/>
    <w:rsid w:val="00415971"/>
    <w:rsid w:val="00415ABA"/>
    <w:rsid w:val="00415AC8"/>
    <w:rsid w:val="00415B1F"/>
    <w:rsid w:val="00415BAE"/>
    <w:rsid w:val="00415BC6"/>
    <w:rsid w:val="00415C4A"/>
    <w:rsid w:val="00415C8D"/>
    <w:rsid w:val="00415CAA"/>
    <w:rsid w:val="00415CBE"/>
    <w:rsid w:val="00415D2A"/>
    <w:rsid w:val="00415E1E"/>
    <w:rsid w:val="00415E22"/>
    <w:rsid w:val="00415EBC"/>
    <w:rsid w:val="00415EE6"/>
    <w:rsid w:val="00415F25"/>
    <w:rsid w:val="00415F73"/>
    <w:rsid w:val="0041601C"/>
    <w:rsid w:val="0041604A"/>
    <w:rsid w:val="00416144"/>
    <w:rsid w:val="00416156"/>
    <w:rsid w:val="00416167"/>
    <w:rsid w:val="004161CA"/>
    <w:rsid w:val="004161E1"/>
    <w:rsid w:val="004161F7"/>
    <w:rsid w:val="0041629A"/>
    <w:rsid w:val="00416322"/>
    <w:rsid w:val="0041633C"/>
    <w:rsid w:val="00416374"/>
    <w:rsid w:val="00416426"/>
    <w:rsid w:val="004164E0"/>
    <w:rsid w:val="004164E6"/>
    <w:rsid w:val="0041651A"/>
    <w:rsid w:val="00416783"/>
    <w:rsid w:val="004167D4"/>
    <w:rsid w:val="00416821"/>
    <w:rsid w:val="00416882"/>
    <w:rsid w:val="0041689F"/>
    <w:rsid w:val="004168ED"/>
    <w:rsid w:val="0041693D"/>
    <w:rsid w:val="0041695B"/>
    <w:rsid w:val="00416A16"/>
    <w:rsid w:val="00416A2F"/>
    <w:rsid w:val="00416A4E"/>
    <w:rsid w:val="00416BB4"/>
    <w:rsid w:val="00416C09"/>
    <w:rsid w:val="00416C0B"/>
    <w:rsid w:val="00416C1D"/>
    <w:rsid w:val="00416D62"/>
    <w:rsid w:val="00416D73"/>
    <w:rsid w:val="00416DA0"/>
    <w:rsid w:val="00416DC2"/>
    <w:rsid w:val="00416DD4"/>
    <w:rsid w:val="00416E40"/>
    <w:rsid w:val="00416E71"/>
    <w:rsid w:val="00416FDF"/>
    <w:rsid w:val="00416FF3"/>
    <w:rsid w:val="00416FFD"/>
    <w:rsid w:val="00417022"/>
    <w:rsid w:val="00417167"/>
    <w:rsid w:val="0041721C"/>
    <w:rsid w:val="0041731E"/>
    <w:rsid w:val="004173A2"/>
    <w:rsid w:val="004173E7"/>
    <w:rsid w:val="0041743E"/>
    <w:rsid w:val="00417481"/>
    <w:rsid w:val="004174AE"/>
    <w:rsid w:val="004174F8"/>
    <w:rsid w:val="00417616"/>
    <w:rsid w:val="00417684"/>
    <w:rsid w:val="004176E3"/>
    <w:rsid w:val="00417717"/>
    <w:rsid w:val="00417722"/>
    <w:rsid w:val="00417734"/>
    <w:rsid w:val="00417742"/>
    <w:rsid w:val="004177E7"/>
    <w:rsid w:val="00417811"/>
    <w:rsid w:val="004178B2"/>
    <w:rsid w:val="004178B7"/>
    <w:rsid w:val="004178CE"/>
    <w:rsid w:val="004178EA"/>
    <w:rsid w:val="00417925"/>
    <w:rsid w:val="0041796A"/>
    <w:rsid w:val="00417A36"/>
    <w:rsid w:val="00417AC4"/>
    <w:rsid w:val="00417AE7"/>
    <w:rsid w:val="00417B50"/>
    <w:rsid w:val="00417B85"/>
    <w:rsid w:val="00417C12"/>
    <w:rsid w:val="00417D6A"/>
    <w:rsid w:val="00417DF0"/>
    <w:rsid w:val="00417E22"/>
    <w:rsid w:val="00417E84"/>
    <w:rsid w:val="00417F02"/>
    <w:rsid w:val="00417F65"/>
    <w:rsid w:val="00417F7B"/>
    <w:rsid w:val="00417FA4"/>
    <w:rsid w:val="0042012A"/>
    <w:rsid w:val="0042015D"/>
    <w:rsid w:val="0042018F"/>
    <w:rsid w:val="004201AF"/>
    <w:rsid w:val="0042020F"/>
    <w:rsid w:val="0042024D"/>
    <w:rsid w:val="004202FC"/>
    <w:rsid w:val="00420312"/>
    <w:rsid w:val="0042031B"/>
    <w:rsid w:val="004203B6"/>
    <w:rsid w:val="004203CB"/>
    <w:rsid w:val="00420506"/>
    <w:rsid w:val="0042054E"/>
    <w:rsid w:val="00420635"/>
    <w:rsid w:val="00420708"/>
    <w:rsid w:val="0042071B"/>
    <w:rsid w:val="00420760"/>
    <w:rsid w:val="004207DC"/>
    <w:rsid w:val="0042081C"/>
    <w:rsid w:val="00420874"/>
    <w:rsid w:val="004208EB"/>
    <w:rsid w:val="004208F2"/>
    <w:rsid w:val="00420A07"/>
    <w:rsid w:val="00420A48"/>
    <w:rsid w:val="00420A4B"/>
    <w:rsid w:val="00420A88"/>
    <w:rsid w:val="00420BED"/>
    <w:rsid w:val="00420BF5"/>
    <w:rsid w:val="00420C2D"/>
    <w:rsid w:val="00420C9B"/>
    <w:rsid w:val="00420D3A"/>
    <w:rsid w:val="00420DDE"/>
    <w:rsid w:val="00420E47"/>
    <w:rsid w:val="00420ECB"/>
    <w:rsid w:val="00420FA8"/>
    <w:rsid w:val="0042107E"/>
    <w:rsid w:val="004210FA"/>
    <w:rsid w:val="0042112C"/>
    <w:rsid w:val="0042137F"/>
    <w:rsid w:val="00421393"/>
    <w:rsid w:val="0042141F"/>
    <w:rsid w:val="00421436"/>
    <w:rsid w:val="00421486"/>
    <w:rsid w:val="00421524"/>
    <w:rsid w:val="004215E1"/>
    <w:rsid w:val="0042161B"/>
    <w:rsid w:val="00421632"/>
    <w:rsid w:val="00421657"/>
    <w:rsid w:val="0042173D"/>
    <w:rsid w:val="004217B1"/>
    <w:rsid w:val="004217ED"/>
    <w:rsid w:val="0042190B"/>
    <w:rsid w:val="00421958"/>
    <w:rsid w:val="0042199D"/>
    <w:rsid w:val="004219C1"/>
    <w:rsid w:val="004219EA"/>
    <w:rsid w:val="00421A08"/>
    <w:rsid w:val="00421A19"/>
    <w:rsid w:val="00421A26"/>
    <w:rsid w:val="00421A7A"/>
    <w:rsid w:val="00421B68"/>
    <w:rsid w:val="00421CC1"/>
    <w:rsid w:val="00421E8B"/>
    <w:rsid w:val="00421EA3"/>
    <w:rsid w:val="00421ED3"/>
    <w:rsid w:val="00421ED4"/>
    <w:rsid w:val="00421F11"/>
    <w:rsid w:val="00421F30"/>
    <w:rsid w:val="00421F3F"/>
    <w:rsid w:val="00421F90"/>
    <w:rsid w:val="00421FD4"/>
    <w:rsid w:val="00421FF8"/>
    <w:rsid w:val="00422066"/>
    <w:rsid w:val="004220CC"/>
    <w:rsid w:val="004220E7"/>
    <w:rsid w:val="0042212A"/>
    <w:rsid w:val="0042219E"/>
    <w:rsid w:val="004221D5"/>
    <w:rsid w:val="004221E0"/>
    <w:rsid w:val="0042226A"/>
    <w:rsid w:val="004222C6"/>
    <w:rsid w:val="004222FC"/>
    <w:rsid w:val="00422358"/>
    <w:rsid w:val="0042250A"/>
    <w:rsid w:val="004225F9"/>
    <w:rsid w:val="00422649"/>
    <w:rsid w:val="0042266B"/>
    <w:rsid w:val="00422735"/>
    <w:rsid w:val="004227AE"/>
    <w:rsid w:val="0042280D"/>
    <w:rsid w:val="00422811"/>
    <w:rsid w:val="0042285B"/>
    <w:rsid w:val="00422883"/>
    <w:rsid w:val="00422955"/>
    <w:rsid w:val="0042298F"/>
    <w:rsid w:val="004229EA"/>
    <w:rsid w:val="00422AA5"/>
    <w:rsid w:val="00422AC4"/>
    <w:rsid w:val="00422ACB"/>
    <w:rsid w:val="00422B0B"/>
    <w:rsid w:val="00422B0C"/>
    <w:rsid w:val="00422B1C"/>
    <w:rsid w:val="00422B7D"/>
    <w:rsid w:val="00422B9D"/>
    <w:rsid w:val="00422C1C"/>
    <w:rsid w:val="00422CF3"/>
    <w:rsid w:val="00422D80"/>
    <w:rsid w:val="00422DDE"/>
    <w:rsid w:val="00422DDF"/>
    <w:rsid w:val="00422E15"/>
    <w:rsid w:val="00422E59"/>
    <w:rsid w:val="00422E5E"/>
    <w:rsid w:val="00422EF2"/>
    <w:rsid w:val="00422FB4"/>
    <w:rsid w:val="00422FB8"/>
    <w:rsid w:val="00422FC8"/>
    <w:rsid w:val="00423019"/>
    <w:rsid w:val="00423067"/>
    <w:rsid w:val="0042307D"/>
    <w:rsid w:val="00423086"/>
    <w:rsid w:val="0042311A"/>
    <w:rsid w:val="00423127"/>
    <w:rsid w:val="0042326A"/>
    <w:rsid w:val="00423276"/>
    <w:rsid w:val="00423399"/>
    <w:rsid w:val="004233E4"/>
    <w:rsid w:val="004233FC"/>
    <w:rsid w:val="0042346F"/>
    <w:rsid w:val="0042347B"/>
    <w:rsid w:val="004234D7"/>
    <w:rsid w:val="00423570"/>
    <w:rsid w:val="004235FF"/>
    <w:rsid w:val="0042360C"/>
    <w:rsid w:val="00423737"/>
    <w:rsid w:val="004237CA"/>
    <w:rsid w:val="00423A8E"/>
    <w:rsid w:val="00423AE0"/>
    <w:rsid w:val="00423B39"/>
    <w:rsid w:val="00423B94"/>
    <w:rsid w:val="00423C00"/>
    <w:rsid w:val="00423C9E"/>
    <w:rsid w:val="00423D1B"/>
    <w:rsid w:val="00423DB3"/>
    <w:rsid w:val="00423DC4"/>
    <w:rsid w:val="00423DF3"/>
    <w:rsid w:val="00423E19"/>
    <w:rsid w:val="00423EB9"/>
    <w:rsid w:val="00423FE3"/>
    <w:rsid w:val="00423FF9"/>
    <w:rsid w:val="00424047"/>
    <w:rsid w:val="00424098"/>
    <w:rsid w:val="0042411C"/>
    <w:rsid w:val="00424148"/>
    <w:rsid w:val="00424164"/>
    <w:rsid w:val="00424171"/>
    <w:rsid w:val="004242B7"/>
    <w:rsid w:val="0042434E"/>
    <w:rsid w:val="004244FE"/>
    <w:rsid w:val="00424682"/>
    <w:rsid w:val="00424792"/>
    <w:rsid w:val="004247BD"/>
    <w:rsid w:val="0042480F"/>
    <w:rsid w:val="00424874"/>
    <w:rsid w:val="004248F0"/>
    <w:rsid w:val="004249C9"/>
    <w:rsid w:val="00424A14"/>
    <w:rsid w:val="00424A2A"/>
    <w:rsid w:val="00424B0F"/>
    <w:rsid w:val="00424B87"/>
    <w:rsid w:val="00424BDD"/>
    <w:rsid w:val="00424C37"/>
    <w:rsid w:val="00424D44"/>
    <w:rsid w:val="00424D97"/>
    <w:rsid w:val="00424DD7"/>
    <w:rsid w:val="00424DFF"/>
    <w:rsid w:val="00424E1D"/>
    <w:rsid w:val="00424E24"/>
    <w:rsid w:val="00424FDF"/>
    <w:rsid w:val="0042501E"/>
    <w:rsid w:val="004250BF"/>
    <w:rsid w:val="0042512F"/>
    <w:rsid w:val="004251DA"/>
    <w:rsid w:val="004251F7"/>
    <w:rsid w:val="00425234"/>
    <w:rsid w:val="00425323"/>
    <w:rsid w:val="004253DE"/>
    <w:rsid w:val="004254D6"/>
    <w:rsid w:val="0042553C"/>
    <w:rsid w:val="0042557D"/>
    <w:rsid w:val="004255A6"/>
    <w:rsid w:val="004255D9"/>
    <w:rsid w:val="004256D2"/>
    <w:rsid w:val="00425744"/>
    <w:rsid w:val="00425774"/>
    <w:rsid w:val="004257D7"/>
    <w:rsid w:val="0042581A"/>
    <w:rsid w:val="00425942"/>
    <w:rsid w:val="00425A04"/>
    <w:rsid w:val="00425B80"/>
    <w:rsid w:val="00425C00"/>
    <w:rsid w:val="00425CC4"/>
    <w:rsid w:val="00425DC4"/>
    <w:rsid w:val="00425DEE"/>
    <w:rsid w:val="00425E8D"/>
    <w:rsid w:val="00425EEA"/>
    <w:rsid w:val="00425F0C"/>
    <w:rsid w:val="00425F4D"/>
    <w:rsid w:val="00425F6C"/>
    <w:rsid w:val="00426004"/>
    <w:rsid w:val="004260D9"/>
    <w:rsid w:val="00426112"/>
    <w:rsid w:val="00426129"/>
    <w:rsid w:val="00426329"/>
    <w:rsid w:val="00426403"/>
    <w:rsid w:val="0042640B"/>
    <w:rsid w:val="00426444"/>
    <w:rsid w:val="00426462"/>
    <w:rsid w:val="00426486"/>
    <w:rsid w:val="004264BB"/>
    <w:rsid w:val="00426636"/>
    <w:rsid w:val="00426659"/>
    <w:rsid w:val="00426739"/>
    <w:rsid w:val="00426743"/>
    <w:rsid w:val="004267B6"/>
    <w:rsid w:val="004267C0"/>
    <w:rsid w:val="00426811"/>
    <w:rsid w:val="0042685E"/>
    <w:rsid w:val="004268BE"/>
    <w:rsid w:val="004268C4"/>
    <w:rsid w:val="00426BA5"/>
    <w:rsid w:val="00426CAC"/>
    <w:rsid w:val="00426D1D"/>
    <w:rsid w:val="00426D37"/>
    <w:rsid w:val="00426DEA"/>
    <w:rsid w:val="00426E14"/>
    <w:rsid w:val="00426ECD"/>
    <w:rsid w:val="00426F24"/>
    <w:rsid w:val="00426FA8"/>
    <w:rsid w:val="00426FD6"/>
    <w:rsid w:val="00427040"/>
    <w:rsid w:val="004270C9"/>
    <w:rsid w:val="004271A1"/>
    <w:rsid w:val="004271B5"/>
    <w:rsid w:val="00427222"/>
    <w:rsid w:val="00427223"/>
    <w:rsid w:val="0042731E"/>
    <w:rsid w:val="004273F5"/>
    <w:rsid w:val="0042761E"/>
    <w:rsid w:val="00427653"/>
    <w:rsid w:val="004276CA"/>
    <w:rsid w:val="0042771D"/>
    <w:rsid w:val="0042774A"/>
    <w:rsid w:val="00427781"/>
    <w:rsid w:val="0042786C"/>
    <w:rsid w:val="004278D2"/>
    <w:rsid w:val="00427929"/>
    <w:rsid w:val="004279A1"/>
    <w:rsid w:val="004279FF"/>
    <w:rsid w:val="00427A5A"/>
    <w:rsid w:val="00427A9B"/>
    <w:rsid w:val="00427B03"/>
    <w:rsid w:val="00427B47"/>
    <w:rsid w:val="00427B94"/>
    <w:rsid w:val="00427CC1"/>
    <w:rsid w:val="00427CC7"/>
    <w:rsid w:val="00427CC9"/>
    <w:rsid w:val="00427D51"/>
    <w:rsid w:val="00427D76"/>
    <w:rsid w:val="00427E58"/>
    <w:rsid w:val="00427EED"/>
    <w:rsid w:val="00427EF3"/>
    <w:rsid w:val="00427F3D"/>
    <w:rsid w:val="00427F91"/>
    <w:rsid w:val="004300F6"/>
    <w:rsid w:val="00430157"/>
    <w:rsid w:val="00430165"/>
    <w:rsid w:val="00430187"/>
    <w:rsid w:val="0043024A"/>
    <w:rsid w:val="0043028E"/>
    <w:rsid w:val="00430291"/>
    <w:rsid w:val="00430297"/>
    <w:rsid w:val="0043032A"/>
    <w:rsid w:val="00430470"/>
    <w:rsid w:val="0043056E"/>
    <w:rsid w:val="00430622"/>
    <w:rsid w:val="00430624"/>
    <w:rsid w:val="0043066D"/>
    <w:rsid w:val="0043067B"/>
    <w:rsid w:val="004306A4"/>
    <w:rsid w:val="0043075C"/>
    <w:rsid w:val="00430767"/>
    <w:rsid w:val="004307C2"/>
    <w:rsid w:val="0043084C"/>
    <w:rsid w:val="0043091C"/>
    <w:rsid w:val="00430930"/>
    <w:rsid w:val="00430954"/>
    <w:rsid w:val="00430956"/>
    <w:rsid w:val="0043096A"/>
    <w:rsid w:val="004309B4"/>
    <w:rsid w:val="004309DF"/>
    <w:rsid w:val="004309E0"/>
    <w:rsid w:val="00430A10"/>
    <w:rsid w:val="00430A77"/>
    <w:rsid w:val="00430AA1"/>
    <w:rsid w:val="00430AE7"/>
    <w:rsid w:val="00430B5C"/>
    <w:rsid w:val="00430B7B"/>
    <w:rsid w:val="00430BAD"/>
    <w:rsid w:val="00430BFE"/>
    <w:rsid w:val="00430C57"/>
    <w:rsid w:val="00430C97"/>
    <w:rsid w:val="00430CBD"/>
    <w:rsid w:val="00430D3C"/>
    <w:rsid w:val="00430D9E"/>
    <w:rsid w:val="00430E22"/>
    <w:rsid w:val="00430EFD"/>
    <w:rsid w:val="00430F09"/>
    <w:rsid w:val="00430F5E"/>
    <w:rsid w:val="00430F97"/>
    <w:rsid w:val="00430FCC"/>
    <w:rsid w:val="00430FE7"/>
    <w:rsid w:val="0043100B"/>
    <w:rsid w:val="004310B8"/>
    <w:rsid w:val="004312F5"/>
    <w:rsid w:val="00431402"/>
    <w:rsid w:val="00431449"/>
    <w:rsid w:val="0043148F"/>
    <w:rsid w:val="004316E1"/>
    <w:rsid w:val="004316EE"/>
    <w:rsid w:val="0043170F"/>
    <w:rsid w:val="004317C2"/>
    <w:rsid w:val="004317EF"/>
    <w:rsid w:val="00431879"/>
    <w:rsid w:val="0043187A"/>
    <w:rsid w:val="004318DF"/>
    <w:rsid w:val="00431929"/>
    <w:rsid w:val="0043198A"/>
    <w:rsid w:val="004319A1"/>
    <w:rsid w:val="00431AEB"/>
    <w:rsid w:val="00431B01"/>
    <w:rsid w:val="00431B83"/>
    <w:rsid w:val="00431C1A"/>
    <w:rsid w:val="00431CFD"/>
    <w:rsid w:val="00431D95"/>
    <w:rsid w:val="00431DB5"/>
    <w:rsid w:val="00431DEB"/>
    <w:rsid w:val="00431E5C"/>
    <w:rsid w:val="00431EB6"/>
    <w:rsid w:val="00431FA9"/>
    <w:rsid w:val="0043205E"/>
    <w:rsid w:val="00432061"/>
    <w:rsid w:val="004321C3"/>
    <w:rsid w:val="004321CA"/>
    <w:rsid w:val="0043222B"/>
    <w:rsid w:val="004322ED"/>
    <w:rsid w:val="00432376"/>
    <w:rsid w:val="00432420"/>
    <w:rsid w:val="00432441"/>
    <w:rsid w:val="00432563"/>
    <w:rsid w:val="00432573"/>
    <w:rsid w:val="004325F8"/>
    <w:rsid w:val="00432688"/>
    <w:rsid w:val="00432856"/>
    <w:rsid w:val="004328C7"/>
    <w:rsid w:val="004328DA"/>
    <w:rsid w:val="00432940"/>
    <w:rsid w:val="0043299F"/>
    <w:rsid w:val="004329BB"/>
    <w:rsid w:val="00432A8F"/>
    <w:rsid w:val="00432A90"/>
    <w:rsid w:val="00432AE2"/>
    <w:rsid w:val="00432AF8"/>
    <w:rsid w:val="00432C8C"/>
    <w:rsid w:val="00432CDC"/>
    <w:rsid w:val="00432D1B"/>
    <w:rsid w:val="00432D8D"/>
    <w:rsid w:val="00432DC4"/>
    <w:rsid w:val="00432DE9"/>
    <w:rsid w:val="00432E9D"/>
    <w:rsid w:val="00432EA4"/>
    <w:rsid w:val="00432F44"/>
    <w:rsid w:val="00432FFD"/>
    <w:rsid w:val="0043305A"/>
    <w:rsid w:val="00433135"/>
    <w:rsid w:val="00433141"/>
    <w:rsid w:val="0043315D"/>
    <w:rsid w:val="004331DF"/>
    <w:rsid w:val="0043325B"/>
    <w:rsid w:val="004332A7"/>
    <w:rsid w:val="0043337B"/>
    <w:rsid w:val="004333D2"/>
    <w:rsid w:val="0043347E"/>
    <w:rsid w:val="004334B3"/>
    <w:rsid w:val="0043350D"/>
    <w:rsid w:val="004335A3"/>
    <w:rsid w:val="004335B1"/>
    <w:rsid w:val="00433699"/>
    <w:rsid w:val="004337F1"/>
    <w:rsid w:val="0043380D"/>
    <w:rsid w:val="00433986"/>
    <w:rsid w:val="004339B6"/>
    <w:rsid w:val="004339E7"/>
    <w:rsid w:val="004339ED"/>
    <w:rsid w:val="00433B18"/>
    <w:rsid w:val="00433B3F"/>
    <w:rsid w:val="00433C12"/>
    <w:rsid w:val="00433C54"/>
    <w:rsid w:val="00433CA0"/>
    <w:rsid w:val="00433CCF"/>
    <w:rsid w:val="00433EA2"/>
    <w:rsid w:val="00433EF1"/>
    <w:rsid w:val="00433F08"/>
    <w:rsid w:val="00433F7C"/>
    <w:rsid w:val="0043402D"/>
    <w:rsid w:val="0043402E"/>
    <w:rsid w:val="004341A7"/>
    <w:rsid w:val="0043421C"/>
    <w:rsid w:val="0043422B"/>
    <w:rsid w:val="00434257"/>
    <w:rsid w:val="00434299"/>
    <w:rsid w:val="0043430D"/>
    <w:rsid w:val="004344C2"/>
    <w:rsid w:val="0043454E"/>
    <w:rsid w:val="00434670"/>
    <w:rsid w:val="00434796"/>
    <w:rsid w:val="004347AC"/>
    <w:rsid w:val="004347DB"/>
    <w:rsid w:val="004347F5"/>
    <w:rsid w:val="00434879"/>
    <w:rsid w:val="004349AA"/>
    <w:rsid w:val="004349F1"/>
    <w:rsid w:val="00434B0C"/>
    <w:rsid w:val="00434B1F"/>
    <w:rsid w:val="00434B28"/>
    <w:rsid w:val="00434C46"/>
    <w:rsid w:val="00434C6A"/>
    <w:rsid w:val="00434D2B"/>
    <w:rsid w:val="00434DB6"/>
    <w:rsid w:val="00434E9A"/>
    <w:rsid w:val="00434EDF"/>
    <w:rsid w:val="00434F9B"/>
    <w:rsid w:val="00435000"/>
    <w:rsid w:val="00435055"/>
    <w:rsid w:val="0043506C"/>
    <w:rsid w:val="004350B8"/>
    <w:rsid w:val="0043514D"/>
    <w:rsid w:val="004352A7"/>
    <w:rsid w:val="004352F2"/>
    <w:rsid w:val="00435334"/>
    <w:rsid w:val="00435352"/>
    <w:rsid w:val="004353A6"/>
    <w:rsid w:val="004353F1"/>
    <w:rsid w:val="004354BF"/>
    <w:rsid w:val="004354D8"/>
    <w:rsid w:val="00435547"/>
    <w:rsid w:val="0043554A"/>
    <w:rsid w:val="0043563D"/>
    <w:rsid w:val="0043565F"/>
    <w:rsid w:val="00435700"/>
    <w:rsid w:val="00435851"/>
    <w:rsid w:val="0043592D"/>
    <w:rsid w:val="0043593C"/>
    <w:rsid w:val="0043599E"/>
    <w:rsid w:val="004359BF"/>
    <w:rsid w:val="004359E3"/>
    <w:rsid w:val="00435A39"/>
    <w:rsid w:val="00435B25"/>
    <w:rsid w:val="00435B2D"/>
    <w:rsid w:val="00435BD7"/>
    <w:rsid w:val="00435BDC"/>
    <w:rsid w:val="00435C73"/>
    <w:rsid w:val="00435C85"/>
    <w:rsid w:val="00435D46"/>
    <w:rsid w:val="00435D5E"/>
    <w:rsid w:val="00435F52"/>
    <w:rsid w:val="00435F63"/>
    <w:rsid w:val="00436002"/>
    <w:rsid w:val="004360B9"/>
    <w:rsid w:val="004360BF"/>
    <w:rsid w:val="00436108"/>
    <w:rsid w:val="004361B6"/>
    <w:rsid w:val="004361C6"/>
    <w:rsid w:val="004361CA"/>
    <w:rsid w:val="004362EF"/>
    <w:rsid w:val="004362F8"/>
    <w:rsid w:val="00436315"/>
    <w:rsid w:val="0043636D"/>
    <w:rsid w:val="0043638F"/>
    <w:rsid w:val="00436474"/>
    <w:rsid w:val="004364C9"/>
    <w:rsid w:val="004364D5"/>
    <w:rsid w:val="00436583"/>
    <w:rsid w:val="0043662D"/>
    <w:rsid w:val="00436714"/>
    <w:rsid w:val="004367AE"/>
    <w:rsid w:val="004367E5"/>
    <w:rsid w:val="0043680D"/>
    <w:rsid w:val="0043681B"/>
    <w:rsid w:val="0043687C"/>
    <w:rsid w:val="004368FC"/>
    <w:rsid w:val="00436903"/>
    <w:rsid w:val="004369CD"/>
    <w:rsid w:val="00436B3E"/>
    <w:rsid w:val="00436B8D"/>
    <w:rsid w:val="00436BA1"/>
    <w:rsid w:val="00436BB7"/>
    <w:rsid w:val="00436C09"/>
    <w:rsid w:val="00436C49"/>
    <w:rsid w:val="00436DDA"/>
    <w:rsid w:val="00436E0F"/>
    <w:rsid w:val="00436E1A"/>
    <w:rsid w:val="00436E4F"/>
    <w:rsid w:val="00436EB8"/>
    <w:rsid w:val="00436FAB"/>
    <w:rsid w:val="00437057"/>
    <w:rsid w:val="00437062"/>
    <w:rsid w:val="0043717C"/>
    <w:rsid w:val="00437260"/>
    <w:rsid w:val="004372A4"/>
    <w:rsid w:val="004372EC"/>
    <w:rsid w:val="00437328"/>
    <w:rsid w:val="0043734F"/>
    <w:rsid w:val="0043739A"/>
    <w:rsid w:val="00437416"/>
    <w:rsid w:val="0043747B"/>
    <w:rsid w:val="004375E0"/>
    <w:rsid w:val="004375F9"/>
    <w:rsid w:val="0043763D"/>
    <w:rsid w:val="0043763E"/>
    <w:rsid w:val="004376DE"/>
    <w:rsid w:val="00437757"/>
    <w:rsid w:val="00437782"/>
    <w:rsid w:val="00437850"/>
    <w:rsid w:val="004379E0"/>
    <w:rsid w:val="00437AAC"/>
    <w:rsid w:val="00437C5A"/>
    <w:rsid w:val="00437CB2"/>
    <w:rsid w:val="00437CF5"/>
    <w:rsid w:val="00437E5B"/>
    <w:rsid w:val="00437E63"/>
    <w:rsid w:val="00437E7F"/>
    <w:rsid w:val="00437E9A"/>
    <w:rsid w:val="00437EB9"/>
    <w:rsid w:val="00437ECD"/>
    <w:rsid w:val="0044001A"/>
    <w:rsid w:val="00440103"/>
    <w:rsid w:val="0044013F"/>
    <w:rsid w:val="0044016E"/>
    <w:rsid w:val="0044018A"/>
    <w:rsid w:val="004401B2"/>
    <w:rsid w:val="00440273"/>
    <w:rsid w:val="004403A0"/>
    <w:rsid w:val="004403F3"/>
    <w:rsid w:val="004403FF"/>
    <w:rsid w:val="004404C5"/>
    <w:rsid w:val="004404F3"/>
    <w:rsid w:val="00440538"/>
    <w:rsid w:val="00440552"/>
    <w:rsid w:val="004405EC"/>
    <w:rsid w:val="00440600"/>
    <w:rsid w:val="0044071C"/>
    <w:rsid w:val="00440868"/>
    <w:rsid w:val="0044090E"/>
    <w:rsid w:val="00440B4E"/>
    <w:rsid w:val="00440BFE"/>
    <w:rsid w:val="00440CBE"/>
    <w:rsid w:val="00440D15"/>
    <w:rsid w:val="00440DA6"/>
    <w:rsid w:val="00440E26"/>
    <w:rsid w:val="00440EA8"/>
    <w:rsid w:val="00440EB4"/>
    <w:rsid w:val="00440EDB"/>
    <w:rsid w:val="00440EDF"/>
    <w:rsid w:val="00441010"/>
    <w:rsid w:val="0044101B"/>
    <w:rsid w:val="0044112F"/>
    <w:rsid w:val="00441131"/>
    <w:rsid w:val="00441158"/>
    <w:rsid w:val="0044118C"/>
    <w:rsid w:val="0044128E"/>
    <w:rsid w:val="004412BE"/>
    <w:rsid w:val="004412F2"/>
    <w:rsid w:val="0044135D"/>
    <w:rsid w:val="0044136A"/>
    <w:rsid w:val="004416EE"/>
    <w:rsid w:val="00441718"/>
    <w:rsid w:val="004417C0"/>
    <w:rsid w:val="00441885"/>
    <w:rsid w:val="00441997"/>
    <w:rsid w:val="004419DB"/>
    <w:rsid w:val="00441A33"/>
    <w:rsid w:val="00441B21"/>
    <w:rsid w:val="00441BCD"/>
    <w:rsid w:val="00441BE6"/>
    <w:rsid w:val="00441C18"/>
    <w:rsid w:val="00441C1D"/>
    <w:rsid w:val="00441C75"/>
    <w:rsid w:val="00441CC2"/>
    <w:rsid w:val="00441CFF"/>
    <w:rsid w:val="00441EDE"/>
    <w:rsid w:val="00441F92"/>
    <w:rsid w:val="00441FCD"/>
    <w:rsid w:val="004420E4"/>
    <w:rsid w:val="00442213"/>
    <w:rsid w:val="00442317"/>
    <w:rsid w:val="004423F9"/>
    <w:rsid w:val="00442449"/>
    <w:rsid w:val="00442479"/>
    <w:rsid w:val="00442483"/>
    <w:rsid w:val="00442488"/>
    <w:rsid w:val="00442536"/>
    <w:rsid w:val="0044259E"/>
    <w:rsid w:val="004425B4"/>
    <w:rsid w:val="00442701"/>
    <w:rsid w:val="0044278A"/>
    <w:rsid w:val="0044282B"/>
    <w:rsid w:val="004428CE"/>
    <w:rsid w:val="004428DE"/>
    <w:rsid w:val="00442935"/>
    <w:rsid w:val="0044294A"/>
    <w:rsid w:val="004429A5"/>
    <w:rsid w:val="00442A3A"/>
    <w:rsid w:val="00442A92"/>
    <w:rsid w:val="00442B45"/>
    <w:rsid w:val="00442B73"/>
    <w:rsid w:val="00442B93"/>
    <w:rsid w:val="00442C77"/>
    <w:rsid w:val="00442D5E"/>
    <w:rsid w:val="00442E0C"/>
    <w:rsid w:val="00442E1B"/>
    <w:rsid w:val="00442E48"/>
    <w:rsid w:val="00442EF4"/>
    <w:rsid w:val="00442F3B"/>
    <w:rsid w:val="00442F8F"/>
    <w:rsid w:val="00442FD9"/>
    <w:rsid w:val="0044306C"/>
    <w:rsid w:val="00443086"/>
    <w:rsid w:val="00443205"/>
    <w:rsid w:val="004432A6"/>
    <w:rsid w:val="0044332E"/>
    <w:rsid w:val="004433DE"/>
    <w:rsid w:val="00443490"/>
    <w:rsid w:val="00443540"/>
    <w:rsid w:val="0044356C"/>
    <w:rsid w:val="004435CF"/>
    <w:rsid w:val="004435FA"/>
    <w:rsid w:val="0044364D"/>
    <w:rsid w:val="0044368B"/>
    <w:rsid w:val="004436A6"/>
    <w:rsid w:val="00443743"/>
    <w:rsid w:val="004437A0"/>
    <w:rsid w:val="00443836"/>
    <w:rsid w:val="0044385F"/>
    <w:rsid w:val="00443967"/>
    <w:rsid w:val="004439C3"/>
    <w:rsid w:val="004439EC"/>
    <w:rsid w:val="00443A2D"/>
    <w:rsid w:val="00443A6E"/>
    <w:rsid w:val="00443A78"/>
    <w:rsid w:val="00443BAE"/>
    <w:rsid w:val="00443CCA"/>
    <w:rsid w:val="00443D24"/>
    <w:rsid w:val="00443D2A"/>
    <w:rsid w:val="00443D8C"/>
    <w:rsid w:val="00443D98"/>
    <w:rsid w:val="00443E7D"/>
    <w:rsid w:val="00443EC7"/>
    <w:rsid w:val="00443F29"/>
    <w:rsid w:val="00443F4E"/>
    <w:rsid w:val="00444006"/>
    <w:rsid w:val="00444041"/>
    <w:rsid w:val="00444047"/>
    <w:rsid w:val="004441FF"/>
    <w:rsid w:val="00444251"/>
    <w:rsid w:val="004443ED"/>
    <w:rsid w:val="00444420"/>
    <w:rsid w:val="00444445"/>
    <w:rsid w:val="00444491"/>
    <w:rsid w:val="0044449C"/>
    <w:rsid w:val="0044452C"/>
    <w:rsid w:val="00444664"/>
    <w:rsid w:val="00444712"/>
    <w:rsid w:val="00444733"/>
    <w:rsid w:val="00444780"/>
    <w:rsid w:val="004447E1"/>
    <w:rsid w:val="004447ED"/>
    <w:rsid w:val="00444848"/>
    <w:rsid w:val="004448D0"/>
    <w:rsid w:val="0044498D"/>
    <w:rsid w:val="004449A5"/>
    <w:rsid w:val="00444A5D"/>
    <w:rsid w:val="00444A70"/>
    <w:rsid w:val="00444BDD"/>
    <w:rsid w:val="00444C57"/>
    <w:rsid w:val="00444CA5"/>
    <w:rsid w:val="00444CFA"/>
    <w:rsid w:val="00444D0D"/>
    <w:rsid w:val="00444D10"/>
    <w:rsid w:val="00444D5B"/>
    <w:rsid w:val="00444DF5"/>
    <w:rsid w:val="00444E87"/>
    <w:rsid w:val="00444EBB"/>
    <w:rsid w:val="00444EE2"/>
    <w:rsid w:val="00444F02"/>
    <w:rsid w:val="00444F6A"/>
    <w:rsid w:val="00445054"/>
    <w:rsid w:val="00445142"/>
    <w:rsid w:val="00445195"/>
    <w:rsid w:val="004451D6"/>
    <w:rsid w:val="0044521B"/>
    <w:rsid w:val="0044527B"/>
    <w:rsid w:val="004452C2"/>
    <w:rsid w:val="00445344"/>
    <w:rsid w:val="00445423"/>
    <w:rsid w:val="0044551D"/>
    <w:rsid w:val="00445527"/>
    <w:rsid w:val="00445579"/>
    <w:rsid w:val="0044559C"/>
    <w:rsid w:val="004455A1"/>
    <w:rsid w:val="004455EB"/>
    <w:rsid w:val="004456F6"/>
    <w:rsid w:val="00445731"/>
    <w:rsid w:val="00445784"/>
    <w:rsid w:val="004457AC"/>
    <w:rsid w:val="0044587C"/>
    <w:rsid w:val="0044589A"/>
    <w:rsid w:val="004458A5"/>
    <w:rsid w:val="004458EC"/>
    <w:rsid w:val="00445AE9"/>
    <w:rsid w:val="00445C0F"/>
    <w:rsid w:val="00445D87"/>
    <w:rsid w:val="00445E34"/>
    <w:rsid w:val="00445E82"/>
    <w:rsid w:val="00445F95"/>
    <w:rsid w:val="00445FA1"/>
    <w:rsid w:val="00445FC9"/>
    <w:rsid w:val="00446137"/>
    <w:rsid w:val="00446164"/>
    <w:rsid w:val="00446194"/>
    <w:rsid w:val="004461A9"/>
    <w:rsid w:val="004461B2"/>
    <w:rsid w:val="004461E6"/>
    <w:rsid w:val="004462A2"/>
    <w:rsid w:val="00446376"/>
    <w:rsid w:val="0044637C"/>
    <w:rsid w:val="0044644E"/>
    <w:rsid w:val="00446462"/>
    <w:rsid w:val="00446524"/>
    <w:rsid w:val="00446526"/>
    <w:rsid w:val="00446563"/>
    <w:rsid w:val="004465C7"/>
    <w:rsid w:val="00446610"/>
    <w:rsid w:val="004466C5"/>
    <w:rsid w:val="004466CD"/>
    <w:rsid w:val="00446712"/>
    <w:rsid w:val="0044678A"/>
    <w:rsid w:val="0044679F"/>
    <w:rsid w:val="004467EB"/>
    <w:rsid w:val="00446AAB"/>
    <w:rsid w:val="00446AC0"/>
    <w:rsid w:val="00446B06"/>
    <w:rsid w:val="00446B36"/>
    <w:rsid w:val="00446B9B"/>
    <w:rsid w:val="00446C73"/>
    <w:rsid w:val="00446D61"/>
    <w:rsid w:val="00446DA0"/>
    <w:rsid w:val="00446DD6"/>
    <w:rsid w:val="00446EAA"/>
    <w:rsid w:val="00447038"/>
    <w:rsid w:val="00447068"/>
    <w:rsid w:val="004470CA"/>
    <w:rsid w:val="00447102"/>
    <w:rsid w:val="00447307"/>
    <w:rsid w:val="0044737A"/>
    <w:rsid w:val="00447437"/>
    <w:rsid w:val="004474E1"/>
    <w:rsid w:val="004476E2"/>
    <w:rsid w:val="0044772A"/>
    <w:rsid w:val="0044774B"/>
    <w:rsid w:val="004477CF"/>
    <w:rsid w:val="004477D4"/>
    <w:rsid w:val="004477DB"/>
    <w:rsid w:val="00447805"/>
    <w:rsid w:val="00447844"/>
    <w:rsid w:val="00447864"/>
    <w:rsid w:val="004478F2"/>
    <w:rsid w:val="00447917"/>
    <w:rsid w:val="004479A5"/>
    <w:rsid w:val="004479F0"/>
    <w:rsid w:val="00447A15"/>
    <w:rsid w:val="00447BE2"/>
    <w:rsid w:val="00447BFD"/>
    <w:rsid w:val="00447C02"/>
    <w:rsid w:val="00447C90"/>
    <w:rsid w:val="00447CAA"/>
    <w:rsid w:val="00447CCD"/>
    <w:rsid w:val="00447CF8"/>
    <w:rsid w:val="00447E13"/>
    <w:rsid w:val="00447E4F"/>
    <w:rsid w:val="00447E82"/>
    <w:rsid w:val="00447ED0"/>
    <w:rsid w:val="00447FB9"/>
    <w:rsid w:val="0045003C"/>
    <w:rsid w:val="004501C6"/>
    <w:rsid w:val="004502E7"/>
    <w:rsid w:val="004502F2"/>
    <w:rsid w:val="00450332"/>
    <w:rsid w:val="004503B3"/>
    <w:rsid w:val="00450571"/>
    <w:rsid w:val="004505AD"/>
    <w:rsid w:val="004505ED"/>
    <w:rsid w:val="00450625"/>
    <w:rsid w:val="004506BA"/>
    <w:rsid w:val="004506DC"/>
    <w:rsid w:val="004507DD"/>
    <w:rsid w:val="0045093A"/>
    <w:rsid w:val="00450A48"/>
    <w:rsid w:val="00450B1F"/>
    <w:rsid w:val="00450B44"/>
    <w:rsid w:val="00450BE2"/>
    <w:rsid w:val="00450BEC"/>
    <w:rsid w:val="00450C2C"/>
    <w:rsid w:val="00450CD9"/>
    <w:rsid w:val="00450DA9"/>
    <w:rsid w:val="00450DC0"/>
    <w:rsid w:val="00450E54"/>
    <w:rsid w:val="00450F21"/>
    <w:rsid w:val="00450F66"/>
    <w:rsid w:val="00451198"/>
    <w:rsid w:val="004512D7"/>
    <w:rsid w:val="00451407"/>
    <w:rsid w:val="0045143F"/>
    <w:rsid w:val="00451460"/>
    <w:rsid w:val="00451496"/>
    <w:rsid w:val="004514E1"/>
    <w:rsid w:val="00451530"/>
    <w:rsid w:val="004515A8"/>
    <w:rsid w:val="004515FA"/>
    <w:rsid w:val="00451637"/>
    <w:rsid w:val="00451661"/>
    <w:rsid w:val="0045168D"/>
    <w:rsid w:val="004516F1"/>
    <w:rsid w:val="00451841"/>
    <w:rsid w:val="0045184B"/>
    <w:rsid w:val="00451853"/>
    <w:rsid w:val="0045193E"/>
    <w:rsid w:val="00451954"/>
    <w:rsid w:val="00451AF3"/>
    <w:rsid w:val="00451B93"/>
    <w:rsid w:val="00451BCE"/>
    <w:rsid w:val="00451CC5"/>
    <w:rsid w:val="00451CF9"/>
    <w:rsid w:val="00451D82"/>
    <w:rsid w:val="00452015"/>
    <w:rsid w:val="00452067"/>
    <w:rsid w:val="004521DD"/>
    <w:rsid w:val="00452216"/>
    <w:rsid w:val="00452268"/>
    <w:rsid w:val="004522B7"/>
    <w:rsid w:val="004522D1"/>
    <w:rsid w:val="004522F2"/>
    <w:rsid w:val="0045230D"/>
    <w:rsid w:val="00452341"/>
    <w:rsid w:val="00452465"/>
    <w:rsid w:val="0045247C"/>
    <w:rsid w:val="0045267C"/>
    <w:rsid w:val="004526FD"/>
    <w:rsid w:val="00452733"/>
    <w:rsid w:val="0045273E"/>
    <w:rsid w:val="0045274D"/>
    <w:rsid w:val="0045274F"/>
    <w:rsid w:val="00452751"/>
    <w:rsid w:val="00452769"/>
    <w:rsid w:val="004528B9"/>
    <w:rsid w:val="004529A9"/>
    <w:rsid w:val="004529C5"/>
    <w:rsid w:val="00452A1C"/>
    <w:rsid w:val="00452AE4"/>
    <w:rsid w:val="00452B86"/>
    <w:rsid w:val="00452C10"/>
    <w:rsid w:val="00452C2B"/>
    <w:rsid w:val="00452D84"/>
    <w:rsid w:val="00452E17"/>
    <w:rsid w:val="00452E36"/>
    <w:rsid w:val="00452E5E"/>
    <w:rsid w:val="00452E88"/>
    <w:rsid w:val="00452E91"/>
    <w:rsid w:val="00452F0B"/>
    <w:rsid w:val="00452F56"/>
    <w:rsid w:val="00452F74"/>
    <w:rsid w:val="00452FB0"/>
    <w:rsid w:val="00452FEF"/>
    <w:rsid w:val="0045310C"/>
    <w:rsid w:val="00453155"/>
    <w:rsid w:val="00453172"/>
    <w:rsid w:val="00453243"/>
    <w:rsid w:val="0045329B"/>
    <w:rsid w:val="00453343"/>
    <w:rsid w:val="00453516"/>
    <w:rsid w:val="00453570"/>
    <w:rsid w:val="0045364A"/>
    <w:rsid w:val="0045367C"/>
    <w:rsid w:val="0045384E"/>
    <w:rsid w:val="004539DF"/>
    <w:rsid w:val="00453A04"/>
    <w:rsid w:val="00453A5A"/>
    <w:rsid w:val="00453A7D"/>
    <w:rsid w:val="00453A7F"/>
    <w:rsid w:val="00453A81"/>
    <w:rsid w:val="00453ACC"/>
    <w:rsid w:val="00453B3C"/>
    <w:rsid w:val="00453B47"/>
    <w:rsid w:val="00453B61"/>
    <w:rsid w:val="00453B64"/>
    <w:rsid w:val="00453B9C"/>
    <w:rsid w:val="00453C39"/>
    <w:rsid w:val="00453C58"/>
    <w:rsid w:val="00453CA6"/>
    <w:rsid w:val="00453D4B"/>
    <w:rsid w:val="00453D9A"/>
    <w:rsid w:val="00453E71"/>
    <w:rsid w:val="00453F6C"/>
    <w:rsid w:val="00453F78"/>
    <w:rsid w:val="0045407B"/>
    <w:rsid w:val="004540C6"/>
    <w:rsid w:val="004541FC"/>
    <w:rsid w:val="0045423E"/>
    <w:rsid w:val="004542FB"/>
    <w:rsid w:val="00454302"/>
    <w:rsid w:val="00454475"/>
    <w:rsid w:val="00454520"/>
    <w:rsid w:val="00454556"/>
    <w:rsid w:val="00454568"/>
    <w:rsid w:val="00454674"/>
    <w:rsid w:val="004546B5"/>
    <w:rsid w:val="0045471C"/>
    <w:rsid w:val="00454779"/>
    <w:rsid w:val="0045479D"/>
    <w:rsid w:val="004547A7"/>
    <w:rsid w:val="004547C7"/>
    <w:rsid w:val="0045487B"/>
    <w:rsid w:val="00454897"/>
    <w:rsid w:val="004548A4"/>
    <w:rsid w:val="004548CB"/>
    <w:rsid w:val="00454941"/>
    <w:rsid w:val="00454943"/>
    <w:rsid w:val="004549FE"/>
    <w:rsid w:val="00454A6A"/>
    <w:rsid w:val="00454B13"/>
    <w:rsid w:val="00454B23"/>
    <w:rsid w:val="00454BA3"/>
    <w:rsid w:val="00454BC1"/>
    <w:rsid w:val="00454C70"/>
    <w:rsid w:val="00454D9D"/>
    <w:rsid w:val="00454E62"/>
    <w:rsid w:val="00454E67"/>
    <w:rsid w:val="00454EC3"/>
    <w:rsid w:val="00454EF9"/>
    <w:rsid w:val="00455004"/>
    <w:rsid w:val="00455088"/>
    <w:rsid w:val="00455096"/>
    <w:rsid w:val="00455128"/>
    <w:rsid w:val="00455132"/>
    <w:rsid w:val="004551A7"/>
    <w:rsid w:val="00455204"/>
    <w:rsid w:val="00455231"/>
    <w:rsid w:val="00455283"/>
    <w:rsid w:val="004552FA"/>
    <w:rsid w:val="0045533D"/>
    <w:rsid w:val="00455340"/>
    <w:rsid w:val="00455364"/>
    <w:rsid w:val="00455399"/>
    <w:rsid w:val="0045539C"/>
    <w:rsid w:val="00455420"/>
    <w:rsid w:val="00455424"/>
    <w:rsid w:val="00455434"/>
    <w:rsid w:val="00455441"/>
    <w:rsid w:val="00455488"/>
    <w:rsid w:val="004554C3"/>
    <w:rsid w:val="0045552A"/>
    <w:rsid w:val="004555A0"/>
    <w:rsid w:val="004555E4"/>
    <w:rsid w:val="00455607"/>
    <w:rsid w:val="00455664"/>
    <w:rsid w:val="00455697"/>
    <w:rsid w:val="00455875"/>
    <w:rsid w:val="004558AA"/>
    <w:rsid w:val="004558F9"/>
    <w:rsid w:val="00455906"/>
    <w:rsid w:val="0045597E"/>
    <w:rsid w:val="0045598F"/>
    <w:rsid w:val="004559D9"/>
    <w:rsid w:val="00455A3A"/>
    <w:rsid w:val="00455A50"/>
    <w:rsid w:val="00455A5D"/>
    <w:rsid w:val="00455B0A"/>
    <w:rsid w:val="00455B30"/>
    <w:rsid w:val="00455C2E"/>
    <w:rsid w:val="00455C63"/>
    <w:rsid w:val="00455C7A"/>
    <w:rsid w:val="00455C8B"/>
    <w:rsid w:val="00455CB3"/>
    <w:rsid w:val="00455CD1"/>
    <w:rsid w:val="00455D49"/>
    <w:rsid w:val="00455DF3"/>
    <w:rsid w:val="00455EC2"/>
    <w:rsid w:val="00455F08"/>
    <w:rsid w:val="00455FCC"/>
    <w:rsid w:val="0045606C"/>
    <w:rsid w:val="00456119"/>
    <w:rsid w:val="004561B4"/>
    <w:rsid w:val="004561B5"/>
    <w:rsid w:val="0045620E"/>
    <w:rsid w:val="00456246"/>
    <w:rsid w:val="0045624C"/>
    <w:rsid w:val="00456252"/>
    <w:rsid w:val="00456290"/>
    <w:rsid w:val="00456292"/>
    <w:rsid w:val="00456319"/>
    <w:rsid w:val="00456359"/>
    <w:rsid w:val="004563FD"/>
    <w:rsid w:val="004564C9"/>
    <w:rsid w:val="004564D6"/>
    <w:rsid w:val="00456578"/>
    <w:rsid w:val="00456796"/>
    <w:rsid w:val="004567C3"/>
    <w:rsid w:val="00456805"/>
    <w:rsid w:val="00456995"/>
    <w:rsid w:val="00456AEB"/>
    <w:rsid w:val="00456B72"/>
    <w:rsid w:val="00456B99"/>
    <w:rsid w:val="00456C4B"/>
    <w:rsid w:val="00456CD9"/>
    <w:rsid w:val="00456D0F"/>
    <w:rsid w:val="00456D29"/>
    <w:rsid w:val="00456D2E"/>
    <w:rsid w:val="00456D55"/>
    <w:rsid w:val="00456D7B"/>
    <w:rsid w:val="00456DAE"/>
    <w:rsid w:val="00456DD2"/>
    <w:rsid w:val="00456DD3"/>
    <w:rsid w:val="00456DE0"/>
    <w:rsid w:val="00456E38"/>
    <w:rsid w:val="00456E60"/>
    <w:rsid w:val="00456F21"/>
    <w:rsid w:val="00456F4C"/>
    <w:rsid w:val="00456FC5"/>
    <w:rsid w:val="0045704A"/>
    <w:rsid w:val="0045705F"/>
    <w:rsid w:val="00457086"/>
    <w:rsid w:val="0045709C"/>
    <w:rsid w:val="004570D9"/>
    <w:rsid w:val="004570DC"/>
    <w:rsid w:val="0045711C"/>
    <w:rsid w:val="0045712F"/>
    <w:rsid w:val="00457137"/>
    <w:rsid w:val="004571BA"/>
    <w:rsid w:val="00457261"/>
    <w:rsid w:val="004572E1"/>
    <w:rsid w:val="00457345"/>
    <w:rsid w:val="004573A8"/>
    <w:rsid w:val="004573B2"/>
    <w:rsid w:val="00457475"/>
    <w:rsid w:val="004574BD"/>
    <w:rsid w:val="004574C4"/>
    <w:rsid w:val="004575F9"/>
    <w:rsid w:val="004575FF"/>
    <w:rsid w:val="0045764A"/>
    <w:rsid w:val="00457685"/>
    <w:rsid w:val="0045772A"/>
    <w:rsid w:val="0045773F"/>
    <w:rsid w:val="00457756"/>
    <w:rsid w:val="004577EE"/>
    <w:rsid w:val="004577F8"/>
    <w:rsid w:val="00457831"/>
    <w:rsid w:val="00457832"/>
    <w:rsid w:val="00457857"/>
    <w:rsid w:val="0045788C"/>
    <w:rsid w:val="0045788D"/>
    <w:rsid w:val="00457902"/>
    <w:rsid w:val="00457953"/>
    <w:rsid w:val="00457A24"/>
    <w:rsid w:val="00457C4A"/>
    <w:rsid w:val="00457CA9"/>
    <w:rsid w:val="00457CDC"/>
    <w:rsid w:val="00457D28"/>
    <w:rsid w:val="00457D52"/>
    <w:rsid w:val="00457D81"/>
    <w:rsid w:val="00457E18"/>
    <w:rsid w:val="00457EB3"/>
    <w:rsid w:val="00457EFF"/>
    <w:rsid w:val="00457F04"/>
    <w:rsid w:val="00457F18"/>
    <w:rsid w:val="00457FA7"/>
    <w:rsid w:val="00460024"/>
    <w:rsid w:val="0046002D"/>
    <w:rsid w:val="00460074"/>
    <w:rsid w:val="00460120"/>
    <w:rsid w:val="004601E6"/>
    <w:rsid w:val="004602D8"/>
    <w:rsid w:val="0046030A"/>
    <w:rsid w:val="00460356"/>
    <w:rsid w:val="0046035E"/>
    <w:rsid w:val="00460400"/>
    <w:rsid w:val="004604A3"/>
    <w:rsid w:val="00460572"/>
    <w:rsid w:val="004605B5"/>
    <w:rsid w:val="00460610"/>
    <w:rsid w:val="0046062D"/>
    <w:rsid w:val="00460643"/>
    <w:rsid w:val="00460693"/>
    <w:rsid w:val="00460852"/>
    <w:rsid w:val="00460864"/>
    <w:rsid w:val="004608A6"/>
    <w:rsid w:val="0046090E"/>
    <w:rsid w:val="00460922"/>
    <w:rsid w:val="00460990"/>
    <w:rsid w:val="00460B19"/>
    <w:rsid w:val="00460BB0"/>
    <w:rsid w:val="00460BB1"/>
    <w:rsid w:val="00460BE5"/>
    <w:rsid w:val="00460C3D"/>
    <w:rsid w:val="00460C62"/>
    <w:rsid w:val="00460C8E"/>
    <w:rsid w:val="00460DCE"/>
    <w:rsid w:val="00461012"/>
    <w:rsid w:val="0046102F"/>
    <w:rsid w:val="00461089"/>
    <w:rsid w:val="00461096"/>
    <w:rsid w:val="004610FA"/>
    <w:rsid w:val="00461103"/>
    <w:rsid w:val="0046110D"/>
    <w:rsid w:val="00461204"/>
    <w:rsid w:val="00461216"/>
    <w:rsid w:val="00461235"/>
    <w:rsid w:val="0046125B"/>
    <w:rsid w:val="00461292"/>
    <w:rsid w:val="004612AA"/>
    <w:rsid w:val="004612DF"/>
    <w:rsid w:val="004613B1"/>
    <w:rsid w:val="004613BF"/>
    <w:rsid w:val="004613DC"/>
    <w:rsid w:val="0046141D"/>
    <w:rsid w:val="0046143A"/>
    <w:rsid w:val="00461465"/>
    <w:rsid w:val="0046147C"/>
    <w:rsid w:val="0046155E"/>
    <w:rsid w:val="00461619"/>
    <w:rsid w:val="00461660"/>
    <w:rsid w:val="004617B0"/>
    <w:rsid w:val="00461801"/>
    <w:rsid w:val="0046180F"/>
    <w:rsid w:val="004618E3"/>
    <w:rsid w:val="004618FC"/>
    <w:rsid w:val="00461949"/>
    <w:rsid w:val="0046195C"/>
    <w:rsid w:val="004619C6"/>
    <w:rsid w:val="004619C7"/>
    <w:rsid w:val="00461A35"/>
    <w:rsid w:val="00461B2A"/>
    <w:rsid w:val="00461B4D"/>
    <w:rsid w:val="00461B9C"/>
    <w:rsid w:val="00461BA9"/>
    <w:rsid w:val="00461C86"/>
    <w:rsid w:val="00461CC3"/>
    <w:rsid w:val="00461D39"/>
    <w:rsid w:val="00461D5F"/>
    <w:rsid w:val="00461DD8"/>
    <w:rsid w:val="00461DEA"/>
    <w:rsid w:val="00461E2F"/>
    <w:rsid w:val="00461E34"/>
    <w:rsid w:val="00461EC4"/>
    <w:rsid w:val="00461EC9"/>
    <w:rsid w:val="00461F5C"/>
    <w:rsid w:val="00461FA4"/>
    <w:rsid w:val="00462065"/>
    <w:rsid w:val="004620F5"/>
    <w:rsid w:val="0046214A"/>
    <w:rsid w:val="004622C5"/>
    <w:rsid w:val="004622CF"/>
    <w:rsid w:val="0046236E"/>
    <w:rsid w:val="00462378"/>
    <w:rsid w:val="004623C5"/>
    <w:rsid w:val="004623F9"/>
    <w:rsid w:val="00462416"/>
    <w:rsid w:val="00462440"/>
    <w:rsid w:val="0046244F"/>
    <w:rsid w:val="0046246F"/>
    <w:rsid w:val="004624FD"/>
    <w:rsid w:val="0046251B"/>
    <w:rsid w:val="004625E2"/>
    <w:rsid w:val="004625E5"/>
    <w:rsid w:val="004625EF"/>
    <w:rsid w:val="00462718"/>
    <w:rsid w:val="00462733"/>
    <w:rsid w:val="00462884"/>
    <w:rsid w:val="0046295E"/>
    <w:rsid w:val="00462BEF"/>
    <w:rsid w:val="00462F9E"/>
    <w:rsid w:val="00462FEC"/>
    <w:rsid w:val="00463002"/>
    <w:rsid w:val="00463054"/>
    <w:rsid w:val="004630C0"/>
    <w:rsid w:val="004631D2"/>
    <w:rsid w:val="004631EF"/>
    <w:rsid w:val="00463254"/>
    <w:rsid w:val="0046328D"/>
    <w:rsid w:val="004632AB"/>
    <w:rsid w:val="004632B3"/>
    <w:rsid w:val="00463356"/>
    <w:rsid w:val="00463373"/>
    <w:rsid w:val="0046338F"/>
    <w:rsid w:val="004633B3"/>
    <w:rsid w:val="00463483"/>
    <w:rsid w:val="004634DC"/>
    <w:rsid w:val="0046351E"/>
    <w:rsid w:val="00463629"/>
    <w:rsid w:val="00463662"/>
    <w:rsid w:val="00463740"/>
    <w:rsid w:val="0046374C"/>
    <w:rsid w:val="00463808"/>
    <w:rsid w:val="00463817"/>
    <w:rsid w:val="00463843"/>
    <w:rsid w:val="00463913"/>
    <w:rsid w:val="004639F5"/>
    <w:rsid w:val="00463A11"/>
    <w:rsid w:val="00463A4B"/>
    <w:rsid w:val="00463A67"/>
    <w:rsid w:val="00463B71"/>
    <w:rsid w:val="00463C15"/>
    <w:rsid w:val="00463C2B"/>
    <w:rsid w:val="00463D1A"/>
    <w:rsid w:val="00463D1C"/>
    <w:rsid w:val="00463E43"/>
    <w:rsid w:val="00463E4E"/>
    <w:rsid w:val="00463E74"/>
    <w:rsid w:val="00463F22"/>
    <w:rsid w:val="00463FA0"/>
    <w:rsid w:val="00464095"/>
    <w:rsid w:val="00464114"/>
    <w:rsid w:val="004641A3"/>
    <w:rsid w:val="004641B6"/>
    <w:rsid w:val="0046426E"/>
    <w:rsid w:val="004642C1"/>
    <w:rsid w:val="004642EF"/>
    <w:rsid w:val="00464399"/>
    <w:rsid w:val="004643A7"/>
    <w:rsid w:val="004643EF"/>
    <w:rsid w:val="0046445C"/>
    <w:rsid w:val="00464589"/>
    <w:rsid w:val="0046461E"/>
    <w:rsid w:val="00464686"/>
    <w:rsid w:val="00464729"/>
    <w:rsid w:val="00464737"/>
    <w:rsid w:val="00464928"/>
    <w:rsid w:val="004649AB"/>
    <w:rsid w:val="004649EA"/>
    <w:rsid w:val="00464A03"/>
    <w:rsid w:val="00464A25"/>
    <w:rsid w:val="00464A72"/>
    <w:rsid w:val="00464AE0"/>
    <w:rsid w:val="00464C87"/>
    <w:rsid w:val="00464D5F"/>
    <w:rsid w:val="00464D9A"/>
    <w:rsid w:val="00464E84"/>
    <w:rsid w:val="00464F52"/>
    <w:rsid w:val="00464F7F"/>
    <w:rsid w:val="00464FB3"/>
    <w:rsid w:val="00465022"/>
    <w:rsid w:val="00465072"/>
    <w:rsid w:val="004650CB"/>
    <w:rsid w:val="00465168"/>
    <w:rsid w:val="00465193"/>
    <w:rsid w:val="004651A6"/>
    <w:rsid w:val="004651F9"/>
    <w:rsid w:val="004651FF"/>
    <w:rsid w:val="00465253"/>
    <w:rsid w:val="004652B5"/>
    <w:rsid w:val="004652F6"/>
    <w:rsid w:val="00465341"/>
    <w:rsid w:val="00465356"/>
    <w:rsid w:val="00465376"/>
    <w:rsid w:val="0046539F"/>
    <w:rsid w:val="00465458"/>
    <w:rsid w:val="0046546E"/>
    <w:rsid w:val="004654AB"/>
    <w:rsid w:val="004654C4"/>
    <w:rsid w:val="004655B8"/>
    <w:rsid w:val="004655BF"/>
    <w:rsid w:val="0046563A"/>
    <w:rsid w:val="00465744"/>
    <w:rsid w:val="004657CA"/>
    <w:rsid w:val="00465832"/>
    <w:rsid w:val="00465889"/>
    <w:rsid w:val="00465937"/>
    <w:rsid w:val="00465979"/>
    <w:rsid w:val="00465995"/>
    <w:rsid w:val="00465A52"/>
    <w:rsid w:val="00465B54"/>
    <w:rsid w:val="00465BD4"/>
    <w:rsid w:val="00465C70"/>
    <w:rsid w:val="00465CC3"/>
    <w:rsid w:val="00465CDE"/>
    <w:rsid w:val="00465E38"/>
    <w:rsid w:val="00465E6A"/>
    <w:rsid w:val="00465E6F"/>
    <w:rsid w:val="00465E8D"/>
    <w:rsid w:val="00465F29"/>
    <w:rsid w:val="00465FAF"/>
    <w:rsid w:val="00466024"/>
    <w:rsid w:val="00466056"/>
    <w:rsid w:val="0046607E"/>
    <w:rsid w:val="004660CD"/>
    <w:rsid w:val="00466130"/>
    <w:rsid w:val="0046613D"/>
    <w:rsid w:val="0046613E"/>
    <w:rsid w:val="0046618F"/>
    <w:rsid w:val="004661EF"/>
    <w:rsid w:val="004662A0"/>
    <w:rsid w:val="004662A4"/>
    <w:rsid w:val="004662A6"/>
    <w:rsid w:val="004662C4"/>
    <w:rsid w:val="0046631B"/>
    <w:rsid w:val="0046631F"/>
    <w:rsid w:val="00466434"/>
    <w:rsid w:val="0046644A"/>
    <w:rsid w:val="0046647C"/>
    <w:rsid w:val="00466483"/>
    <w:rsid w:val="00466548"/>
    <w:rsid w:val="0046668F"/>
    <w:rsid w:val="004666AD"/>
    <w:rsid w:val="0046676A"/>
    <w:rsid w:val="004667B5"/>
    <w:rsid w:val="004667CF"/>
    <w:rsid w:val="00466806"/>
    <w:rsid w:val="00466809"/>
    <w:rsid w:val="00466844"/>
    <w:rsid w:val="00466848"/>
    <w:rsid w:val="004668A6"/>
    <w:rsid w:val="004668E4"/>
    <w:rsid w:val="0046695F"/>
    <w:rsid w:val="00466A51"/>
    <w:rsid w:val="00466A8A"/>
    <w:rsid w:val="00466AB0"/>
    <w:rsid w:val="00466AC3"/>
    <w:rsid w:val="00466B5B"/>
    <w:rsid w:val="00466B62"/>
    <w:rsid w:val="00466B8D"/>
    <w:rsid w:val="00466B9A"/>
    <w:rsid w:val="00466BBC"/>
    <w:rsid w:val="00466DC8"/>
    <w:rsid w:val="00466E68"/>
    <w:rsid w:val="00466EF8"/>
    <w:rsid w:val="00466F45"/>
    <w:rsid w:val="00467055"/>
    <w:rsid w:val="004670A8"/>
    <w:rsid w:val="004670C1"/>
    <w:rsid w:val="004670FD"/>
    <w:rsid w:val="00467123"/>
    <w:rsid w:val="00467149"/>
    <w:rsid w:val="00467246"/>
    <w:rsid w:val="0046724D"/>
    <w:rsid w:val="004673BF"/>
    <w:rsid w:val="004673F1"/>
    <w:rsid w:val="004673FC"/>
    <w:rsid w:val="0046746A"/>
    <w:rsid w:val="00467475"/>
    <w:rsid w:val="004674F2"/>
    <w:rsid w:val="00467593"/>
    <w:rsid w:val="004675A9"/>
    <w:rsid w:val="004675DB"/>
    <w:rsid w:val="00467626"/>
    <w:rsid w:val="00467636"/>
    <w:rsid w:val="00467709"/>
    <w:rsid w:val="0046770B"/>
    <w:rsid w:val="004678BE"/>
    <w:rsid w:val="00467AB6"/>
    <w:rsid w:val="00467AD9"/>
    <w:rsid w:val="00467ADF"/>
    <w:rsid w:val="00467AF3"/>
    <w:rsid w:val="00467B96"/>
    <w:rsid w:val="00467C00"/>
    <w:rsid w:val="00467C12"/>
    <w:rsid w:val="00467C29"/>
    <w:rsid w:val="00467C2D"/>
    <w:rsid w:val="00467C4E"/>
    <w:rsid w:val="00467C8C"/>
    <w:rsid w:val="00467CF3"/>
    <w:rsid w:val="00467D19"/>
    <w:rsid w:val="00467D83"/>
    <w:rsid w:val="00467E25"/>
    <w:rsid w:val="00467ED2"/>
    <w:rsid w:val="00467F42"/>
    <w:rsid w:val="00467F46"/>
    <w:rsid w:val="00467F9D"/>
    <w:rsid w:val="00470020"/>
    <w:rsid w:val="00470145"/>
    <w:rsid w:val="00470149"/>
    <w:rsid w:val="0047016B"/>
    <w:rsid w:val="004701D1"/>
    <w:rsid w:val="004701D9"/>
    <w:rsid w:val="0047024F"/>
    <w:rsid w:val="00470358"/>
    <w:rsid w:val="0047044D"/>
    <w:rsid w:val="004704B5"/>
    <w:rsid w:val="004704FB"/>
    <w:rsid w:val="00470582"/>
    <w:rsid w:val="004705D2"/>
    <w:rsid w:val="00470879"/>
    <w:rsid w:val="0047087B"/>
    <w:rsid w:val="004708A5"/>
    <w:rsid w:val="00470918"/>
    <w:rsid w:val="0047095C"/>
    <w:rsid w:val="004709E5"/>
    <w:rsid w:val="00470AF7"/>
    <w:rsid w:val="00470C26"/>
    <w:rsid w:val="00470CE0"/>
    <w:rsid w:val="00470D0A"/>
    <w:rsid w:val="00470DB1"/>
    <w:rsid w:val="00470DF7"/>
    <w:rsid w:val="00470EB2"/>
    <w:rsid w:val="00470ECA"/>
    <w:rsid w:val="00470EFA"/>
    <w:rsid w:val="004710EA"/>
    <w:rsid w:val="00471167"/>
    <w:rsid w:val="00471280"/>
    <w:rsid w:val="004713FC"/>
    <w:rsid w:val="00471502"/>
    <w:rsid w:val="004717FB"/>
    <w:rsid w:val="00471973"/>
    <w:rsid w:val="00471AF1"/>
    <w:rsid w:val="00471BDE"/>
    <w:rsid w:val="00471BF0"/>
    <w:rsid w:val="00471BFF"/>
    <w:rsid w:val="00471C09"/>
    <w:rsid w:val="00471C28"/>
    <w:rsid w:val="00471C7E"/>
    <w:rsid w:val="00471D0C"/>
    <w:rsid w:val="00471D93"/>
    <w:rsid w:val="00471E31"/>
    <w:rsid w:val="00471FB2"/>
    <w:rsid w:val="00471FE3"/>
    <w:rsid w:val="004720A9"/>
    <w:rsid w:val="004720B4"/>
    <w:rsid w:val="0047212D"/>
    <w:rsid w:val="004721DE"/>
    <w:rsid w:val="00472268"/>
    <w:rsid w:val="00472328"/>
    <w:rsid w:val="0047237B"/>
    <w:rsid w:val="0047248E"/>
    <w:rsid w:val="00472502"/>
    <w:rsid w:val="0047252D"/>
    <w:rsid w:val="00472543"/>
    <w:rsid w:val="0047254B"/>
    <w:rsid w:val="004725A1"/>
    <w:rsid w:val="004725AF"/>
    <w:rsid w:val="004725F3"/>
    <w:rsid w:val="0047276A"/>
    <w:rsid w:val="004727C7"/>
    <w:rsid w:val="004728E8"/>
    <w:rsid w:val="00472922"/>
    <w:rsid w:val="0047298C"/>
    <w:rsid w:val="00472AEB"/>
    <w:rsid w:val="00472B11"/>
    <w:rsid w:val="00472B1C"/>
    <w:rsid w:val="00472B79"/>
    <w:rsid w:val="00472C1A"/>
    <w:rsid w:val="00472C98"/>
    <w:rsid w:val="00472CEE"/>
    <w:rsid w:val="00472D41"/>
    <w:rsid w:val="00472E0C"/>
    <w:rsid w:val="00472E24"/>
    <w:rsid w:val="00472E27"/>
    <w:rsid w:val="00472E3A"/>
    <w:rsid w:val="00472F4D"/>
    <w:rsid w:val="00472FAA"/>
    <w:rsid w:val="00473024"/>
    <w:rsid w:val="00473068"/>
    <w:rsid w:val="004730EB"/>
    <w:rsid w:val="00473100"/>
    <w:rsid w:val="00473245"/>
    <w:rsid w:val="004732CB"/>
    <w:rsid w:val="0047336B"/>
    <w:rsid w:val="004733B5"/>
    <w:rsid w:val="004733E3"/>
    <w:rsid w:val="00473411"/>
    <w:rsid w:val="004734D9"/>
    <w:rsid w:val="004734FF"/>
    <w:rsid w:val="00473715"/>
    <w:rsid w:val="0047372F"/>
    <w:rsid w:val="00473765"/>
    <w:rsid w:val="00473911"/>
    <w:rsid w:val="00473918"/>
    <w:rsid w:val="00473931"/>
    <w:rsid w:val="004739FA"/>
    <w:rsid w:val="00473B21"/>
    <w:rsid w:val="00473C53"/>
    <w:rsid w:val="00473C63"/>
    <w:rsid w:val="00473D87"/>
    <w:rsid w:val="00473DDB"/>
    <w:rsid w:val="00473E0A"/>
    <w:rsid w:val="00473E78"/>
    <w:rsid w:val="00473EDD"/>
    <w:rsid w:val="00473F08"/>
    <w:rsid w:val="00473F8F"/>
    <w:rsid w:val="00473FD7"/>
    <w:rsid w:val="0047407D"/>
    <w:rsid w:val="00474082"/>
    <w:rsid w:val="00474105"/>
    <w:rsid w:val="00474161"/>
    <w:rsid w:val="0047416B"/>
    <w:rsid w:val="0047416D"/>
    <w:rsid w:val="00474325"/>
    <w:rsid w:val="00474347"/>
    <w:rsid w:val="004743F8"/>
    <w:rsid w:val="0047442D"/>
    <w:rsid w:val="0047449A"/>
    <w:rsid w:val="00474735"/>
    <w:rsid w:val="004749AD"/>
    <w:rsid w:val="00474A7C"/>
    <w:rsid w:val="00474AE8"/>
    <w:rsid w:val="00474C0F"/>
    <w:rsid w:val="00474C13"/>
    <w:rsid w:val="00474CA1"/>
    <w:rsid w:val="00474D76"/>
    <w:rsid w:val="00474E25"/>
    <w:rsid w:val="00474F01"/>
    <w:rsid w:val="00474F55"/>
    <w:rsid w:val="00474FDE"/>
    <w:rsid w:val="00475031"/>
    <w:rsid w:val="00475052"/>
    <w:rsid w:val="0047507F"/>
    <w:rsid w:val="00475095"/>
    <w:rsid w:val="004750DE"/>
    <w:rsid w:val="00475152"/>
    <w:rsid w:val="0047515D"/>
    <w:rsid w:val="00475192"/>
    <w:rsid w:val="004751B7"/>
    <w:rsid w:val="004751E2"/>
    <w:rsid w:val="00475232"/>
    <w:rsid w:val="00475246"/>
    <w:rsid w:val="00475404"/>
    <w:rsid w:val="0047541F"/>
    <w:rsid w:val="0047542C"/>
    <w:rsid w:val="004754AE"/>
    <w:rsid w:val="004754B9"/>
    <w:rsid w:val="004754D9"/>
    <w:rsid w:val="004754F5"/>
    <w:rsid w:val="004754FA"/>
    <w:rsid w:val="0047551B"/>
    <w:rsid w:val="00475572"/>
    <w:rsid w:val="00475595"/>
    <w:rsid w:val="004755B0"/>
    <w:rsid w:val="0047560D"/>
    <w:rsid w:val="00475743"/>
    <w:rsid w:val="00475791"/>
    <w:rsid w:val="00475811"/>
    <w:rsid w:val="004759B4"/>
    <w:rsid w:val="00475A21"/>
    <w:rsid w:val="00475A67"/>
    <w:rsid w:val="00475A6C"/>
    <w:rsid w:val="00475A74"/>
    <w:rsid w:val="00475A9A"/>
    <w:rsid w:val="00475ADC"/>
    <w:rsid w:val="00475ADD"/>
    <w:rsid w:val="00475C04"/>
    <w:rsid w:val="00475C31"/>
    <w:rsid w:val="00475CAA"/>
    <w:rsid w:val="00475CCD"/>
    <w:rsid w:val="00475D13"/>
    <w:rsid w:val="00475D3C"/>
    <w:rsid w:val="00475D6D"/>
    <w:rsid w:val="00475D90"/>
    <w:rsid w:val="00475F23"/>
    <w:rsid w:val="00475FC6"/>
    <w:rsid w:val="00476133"/>
    <w:rsid w:val="004761FA"/>
    <w:rsid w:val="0047630D"/>
    <w:rsid w:val="0047638F"/>
    <w:rsid w:val="0047639C"/>
    <w:rsid w:val="00476445"/>
    <w:rsid w:val="00476534"/>
    <w:rsid w:val="004765C4"/>
    <w:rsid w:val="00476614"/>
    <w:rsid w:val="004766E0"/>
    <w:rsid w:val="004766F1"/>
    <w:rsid w:val="0047671D"/>
    <w:rsid w:val="00476880"/>
    <w:rsid w:val="00476941"/>
    <w:rsid w:val="00476A15"/>
    <w:rsid w:val="00476B11"/>
    <w:rsid w:val="00476BA0"/>
    <w:rsid w:val="00476BA1"/>
    <w:rsid w:val="00476BC8"/>
    <w:rsid w:val="00476BF8"/>
    <w:rsid w:val="00476CEB"/>
    <w:rsid w:val="00476D2E"/>
    <w:rsid w:val="00476D6D"/>
    <w:rsid w:val="00476DC6"/>
    <w:rsid w:val="00476DCE"/>
    <w:rsid w:val="00476DD9"/>
    <w:rsid w:val="00476FF6"/>
    <w:rsid w:val="0047700B"/>
    <w:rsid w:val="0047709A"/>
    <w:rsid w:val="0047711C"/>
    <w:rsid w:val="004771A8"/>
    <w:rsid w:val="004771BC"/>
    <w:rsid w:val="004771E8"/>
    <w:rsid w:val="0047725B"/>
    <w:rsid w:val="004772E6"/>
    <w:rsid w:val="0047735F"/>
    <w:rsid w:val="0047740E"/>
    <w:rsid w:val="00477435"/>
    <w:rsid w:val="0047745B"/>
    <w:rsid w:val="00477723"/>
    <w:rsid w:val="0047777B"/>
    <w:rsid w:val="004777C1"/>
    <w:rsid w:val="004779EC"/>
    <w:rsid w:val="00477AB2"/>
    <w:rsid w:val="00477AC3"/>
    <w:rsid w:val="00477C8B"/>
    <w:rsid w:val="00477D02"/>
    <w:rsid w:val="00477D04"/>
    <w:rsid w:val="00477D18"/>
    <w:rsid w:val="00477D43"/>
    <w:rsid w:val="00477D54"/>
    <w:rsid w:val="00477D71"/>
    <w:rsid w:val="00477D75"/>
    <w:rsid w:val="00477E5D"/>
    <w:rsid w:val="00477EDC"/>
    <w:rsid w:val="00477F4A"/>
    <w:rsid w:val="00480002"/>
    <w:rsid w:val="00480050"/>
    <w:rsid w:val="004801E0"/>
    <w:rsid w:val="004801E6"/>
    <w:rsid w:val="004801F0"/>
    <w:rsid w:val="00480215"/>
    <w:rsid w:val="004802A0"/>
    <w:rsid w:val="004802CA"/>
    <w:rsid w:val="004802F9"/>
    <w:rsid w:val="00480583"/>
    <w:rsid w:val="00480639"/>
    <w:rsid w:val="00480661"/>
    <w:rsid w:val="004806A8"/>
    <w:rsid w:val="004806D8"/>
    <w:rsid w:val="00480728"/>
    <w:rsid w:val="0048078E"/>
    <w:rsid w:val="004807D1"/>
    <w:rsid w:val="004808CA"/>
    <w:rsid w:val="0048099F"/>
    <w:rsid w:val="004809FC"/>
    <w:rsid w:val="00480A01"/>
    <w:rsid w:val="00480A4B"/>
    <w:rsid w:val="00480A4E"/>
    <w:rsid w:val="00480AB0"/>
    <w:rsid w:val="00480B90"/>
    <w:rsid w:val="00480BBA"/>
    <w:rsid w:val="00480BD7"/>
    <w:rsid w:val="00480D1B"/>
    <w:rsid w:val="00480D2B"/>
    <w:rsid w:val="00480D84"/>
    <w:rsid w:val="00480DFE"/>
    <w:rsid w:val="00480E49"/>
    <w:rsid w:val="00480E72"/>
    <w:rsid w:val="00480F95"/>
    <w:rsid w:val="0048111F"/>
    <w:rsid w:val="004811BD"/>
    <w:rsid w:val="004812AE"/>
    <w:rsid w:val="004814EB"/>
    <w:rsid w:val="00481546"/>
    <w:rsid w:val="0048166A"/>
    <w:rsid w:val="00481671"/>
    <w:rsid w:val="00481673"/>
    <w:rsid w:val="004816EF"/>
    <w:rsid w:val="00481704"/>
    <w:rsid w:val="00481770"/>
    <w:rsid w:val="004817B6"/>
    <w:rsid w:val="0048181C"/>
    <w:rsid w:val="00481964"/>
    <w:rsid w:val="0048198B"/>
    <w:rsid w:val="004819EA"/>
    <w:rsid w:val="00481B0C"/>
    <w:rsid w:val="00481B19"/>
    <w:rsid w:val="00481B74"/>
    <w:rsid w:val="00481B81"/>
    <w:rsid w:val="00481CE2"/>
    <w:rsid w:val="00481D5A"/>
    <w:rsid w:val="00481D8E"/>
    <w:rsid w:val="00481DA8"/>
    <w:rsid w:val="00481E49"/>
    <w:rsid w:val="00481EDD"/>
    <w:rsid w:val="00481F74"/>
    <w:rsid w:val="004820DA"/>
    <w:rsid w:val="00482120"/>
    <w:rsid w:val="00482133"/>
    <w:rsid w:val="00482143"/>
    <w:rsid w:val="00482180"/>
    <w:rsid w:val="00482211"/>
    <w:rsid w:val="00482248"/>
    <w:rsid w:val="004822BB"/>
    <w:rsid w:val="0048235D"/>
    <w:rsid w:val="00482385"/>
    <w:rsid w:val="00482443"/>
    <w:rsid w:val="00482464"/>
    <w:rsid w:val="004824EA"/>
    <w:rsid w:val="0048252C"/>
    <w:rsid w:val="00482632"/>
    <w:rsid w:val="004826AD"/>
    <w:rsid w:val="0048272F"/>
    <w:rsid w:val="0048274D"/>
    <w:rsid w:val="004828A1"/>
    <w:rsid w:val="0048296E"/>
    <w:rsid w:val="004829F2"/>
    <w:rsid w:val="00482A16"/>
    <w:rsid w:val="00482B0D"/>
    <w:rsid w:val="00482BF7"/>
    <w:rsid w:val="00482C20"/>
    <w:rsid w:val="00482C32"/>
    <w:rsid w:val="00482C46"/>
    <w:rsid w:val="00482DC5"/>
    <w:rsid w:val="00482ECB"/>
    <w:rsid w:val="00482EFB"/>
    <w:rsid w:val="00482FE8"/>
    <w:rsid w:val="00483033"/>
    <w:rsid w:val="00483068"/>
    <w:rsid w:val="00483071"/>
    <w:rsid w:val="00483076"/>
    <w:rsid w:val="004830B0"/>
    <w:rsid w:val="004830CD"/>
    <w:rsid w:val="004830DD"/>
    <w:rsid w:val="004830E4"/>
    <w:rsid w:val="00483118"/>
    <w:rsid w:val="004831B0"/>
    <w:rsid w:val="004831E7"/>
    <w:rsid w:val="004833AE"/>
    <w:rsid w:val="0048341F"/>
    <w:rsid w:val="00483442"/>
    <w:rsid w:val="0048348C"/>
    <w:rsid w:val="00483498"/>
    <w:rsid w:val="004834B0"/>
    <w:rsid w:val="004834BF"/>
    <w:rsid w:val="004834C1"/>
    <w:rsid w:val="004834DC"/>
    <w:rsid w:val="0048353C"/>
    <w:rsid w:val="00483553"/>
    <w:rsid w:val="00483557"/>
    <w:rsid w:val="00483603"/>
    <w:rsid w:val="00483687"/>
    <w:rsid w:val="004836B8"/>
    <w:rsid w:val="004837A6"/>
    <w:rsid w:val="004837B5"/>
    <w:rsid w:val="004837D2"/>
    <w:rsid w:val="004838DB"/>
    <w:rsid w:val="004839A3"/>
    <w:rsid w:val="00483A55"/>
    <w:rsid w:val="00483A82"/>
    <w:rsid w:val="00483AA3"/>
    <w:rsid w:val="00483B37"/>
    <w:rsid w:val="00483B8D"/>
    <w:rsid w:val="00483B93"/>
    <w:rsid w:val="00483D6C"/>
    <w:rsid w:val="00483E6E"/>
    <w:rsid w:val="00483E9F"/>
    <w:rsid w:val="00483EA8"/>
    <w:rsid w:val="00483ED4"/>
    <w:rsid w:val="00483F5F"/>
    <w:rsid w:val="00483F93"/>
    <w:rsid w:val="00483FB1"/>
    <w:rsid w:val="00483FC9"/>
    <w:rsid w:val="00483FCD"/>
    <w:rsid w:val="00484060"/>
    <w:rsid w:val="00484082"/>
    <w:rsid w:val="004840AE"/>
    <w:rsid w:val="004841B6"/>
    <w:rsid w:val="004841BD"/>
    <w:rsid w:val="00484212"/>
    <w:rsid w:val="004842BF"/>
    <w:rsid w:val="004842F4"/>
    <w:rsid w:val="0048436D"/>
    <w:rsid w:val="004843EB"/>
    <w:rsid w:val="00484400"/>
    <w:rsid w:val="0048440D"/>
    <w:rsid w:val="00484425"/>
    <w:rsid w:val="00484476"/>
    <w:rsid w:val="0048448A"/>
    <w:rsid w:val="0048455E"/>
    <w:rsid w:val="004845FF"/>
    <w:rsid w:val="00484609"/>
    <w:rsid w:val="0048460C"/>
    <w:rsid w:val="00484647"/>
    <w:rsid w:val="004846BF"/>
    <w:rsid w:val="0048471F"/>
    <w:rsid w:val="00484763"/>
    <w:rsid w:val="004847D1"/>
    <w:rsid w:val="004847E1"/>
    <w:rsid w:val="00484883"/>
    <w:rsid w:val="0048488C"/>
    <w:rsid w:val="00484A07"/>
    <w:rsid w:val="00484A31"/>
    <w:rsid w:val="00484A36"/>
    <w:rsid w:val="00484A45"/>
    <w:rsid w:val="00484A73"/>
    <w:rsid w:val="00484A9A"/>
    <w:rsid w:val="00484AC9"/>
    <w:rsid w:val="00484AE0"/>
    <w:rsid w:val="00484BA2"/>
    <w:rsid w:val="00484C4E"/>
    <w:rsid w:val="00484CB4"/>
    <w:rsid w:val="00484CBC"/>
    <w:rsid w:val="00484CEA"/>
    <w:rsid w:val="00484CFF"/>
    <w:rsid w:val="00484DB4"/>
    <w:rsid w:val="00484EBF"/>
    <w:rsid w:val="00484F3A"/>
    <w:rsid w:val="00484FAB"/>
    <w:rsid w:val="004850A4"/>
    <w:rsid w:val="004850B6"/>
    <w:rsid w:val="004850D7"/>
    <w:rsid w:val="004850DC"/>
    <w:rsid w:val="004850E4"/>
    <w:rsid w:val="004851A2"/>
    <w:rsid w:val="004851EF"/>
    <w:rsid w:val="004853BB"/>
    <w:rsid w:val="0048544A"/>
    <w:rsid w:val="00485494"/>
    <w:rsid w:val="004854AC"/>
    <w:rsid w:val="004854B8"/>
    <w:rsid w:val="004854E3"/>
    <w:rsid w:val="00485589"/>
    <w:rsid w:val="004855A9"/>
    <w:rsid w:val="0048560E"/>
    <w:rsid w:val="0048564A"/>
    <w:rsid w:val="00485824"/>
    <w:rsid w:val="00485849"/>
    <w:rsid w:val="00485850"/>
    <w:rsid w:val="00485878"/>
    <w:rsid w:val="0048592D"/>
    <w:rsid w:val="00485A4B"/>
    <w:rsid w:val="00485A65"/>
    <w:rsid w:val="00485B43"/>
    <w:rsid w:val="00485B93"/>
    <w:rsid w:val="00485BA0"/>
    <w:rsid w:val="00485D37"/>
    <w:rsid w:val="00485DBD"/>
    <w:rsid w:val="00485E09"/>
    <w:rsid w:val="00485E4D"/>
    <w:rsid w:val="00485F2A"/>
    <w:rsid w:val="00485F36"/>
    <w:rsid w:val="00485F98"/>
    <w:rsid w:val="00485F9F"/>
    <w:rsid w:val="00485FA5"/>
    <w:rsid w:val="00486350"/>
    <w:rsid w:val="00486496"/>
    <w:rsid w:val="00486509"/>
    <w:rsid w:val="00486515"/>
    <w:rsid w:val="004865C1"/>
    <w:rsid w:val="00486602"/>
    <w:rsid w:val="0048667A"/>
    <w:rsid w:val="004866AE"/>
    <w:rsid w:val="00486714"/>
    <w:rsid w:val="0048671E"/>
    <w:rsid w:val="00486732"/>
    <w:rsid w:val="00486752"/>
    <w:rsid w:val="00486777"/>
    <w:rsid w:val="0048677C"/>
    <w:rsid w:val="0048682E"/>
    <w:rsid w:val="0048687E"/>
    <w:rsid w:val="004868F0"/>
    <w:rsid w:val="0048695D"/>
    <w:rsid w:val="00486981"/>
    <w:rsid w:val="004869D9"/>
    <w:rsid w:val="004869DA"/>
    <w:rsid w:val="00486A40"/>
    <w:rsid w:val="00486AE0"/>
    <w:rsid w:val="00486AEF"/>
    <w:rsid w:val="00486BB0"/>
    <w:rsid w:val="00486D2A"/>
    <w:rsid w:val="00486D33"/>
    <w:rsid w:val="00486D4A"/>
    <w:rsid w:val="00486D6B"/>
    <w:rsid w:val="00486D7F"/>
    <w:rsid w:val="00486D93"/>
    <w:rsid w:val="00486DB3"/>
    <w:rsid w:val="00486F4C"/>
    <w:rsid w:val="00487027"/>
    <w:rsid w:val="00487081"/>
    <w:rsid w:val="0048710B"/>
    <w:rsid w:val="0048713B"/>
    <w:rsid w:val="004871C0"/>
    <w:rsid w:val="00487231"/>
    <w:rsid w:val="00487296"/>
    <w:rsid w:val="004872BE"/>
    <w:rsid w:val="0048733B"/>
    <w:rsid w:val="0048734D"/>
    <w:rsid w:val="00487468"/>
    <w:rsid w:val="0048748E"/>
    <w:rsid w:val="004875A3"/>
    <w:rsid w:val="004875BE"/>
    <w:rsid w:val="004876B9"/>
    <w:rsid w:val="004877B8"/>
    <w:rsid w:val="00487852"/>
    <w:rsid w:val="004878B2"/>
    <w:rsid w:val="004878D3"/>
    <w:rsid w:val="004878EE"/>
    <w:rsid w:val="004878F0"/>
    <w:rsid w:val="0048796D"/>
    <w:rsid w:val="00487998"/>
    <w:rsid w:val="0048799A"/>
    <w:rsid w:val="004879BD"/>
    <w:rsid w:val="00487A2C"/>
    <w:rsid w:val="00487B14"/>
    <w:rsid w:val="00487B1C"/>
    <w:rsid w:val="00487B38"/>
    <w:rsid w:val="00487B9E"/>
    <w:rsid w:val="00487BA3"/>
    <w:rsid w:val="00487BC1"/>
    <w:rsid w:val="00487BD7"/>
    <w:rsid w:val="00487C05"/>
    <w:rsid w:val="00487C2D"/>
    <w:rsid w:val="00487D3D"/>
    <w:rsid w:val="00487D73"/>
    <w:rsid w:val="00487DE6"/>
    <w:rsid w:val="00487E3F"/>
    <w:rsid w:val="00487E89"/>
    <w:rsid w:val="00487F59"/>
    <w:rsid w:val="00487FA6"/>
    <w:rsid w:val="00487FB0"/>
    <w:rsid w:val="00490010"/>
    <w:rsid w:val="00490079"/>
    <w:rsid w:val="0049009E"/>
    <w:rsid w:val="00490262"/>
    <w:rsid w:val="004902B5"/>
    <w:rsid w:val="004902E4"/>
    <w:rsid w:val="0049036E"/>
    <w:rsid w:val="004903D1"/>
    <w:rsid w:val="00490457"/>
    <w:rsid w:val="00490466"/>
    <w:rsid w:val="004904C8"/>
    <w:rsid w:val="004905F9"/>
    <w:rsid w:val="00490645"/>
    <w:rsid w:val="004907BB"/>
    <w:rsid w:val="0049081C"/>
    <w:rsid w:val="00490865"/>
    <w:rsid w:val="00490900"/>
    <w:rsid w:val="0049097B"/>
    <w:rsid w:val="0049098E"/>
    <w:rsid w:val="004909D6"/>
    <w:rsid w:val="00490B62"/>
    <w:rsid w:val="00490B66"/>
    <w:rsid w:val="00490C25"/>
    <w:rsid w:val="00490CA9"/>
    <w:rsid w:val="00490CFE"/>
    <w:rsid w:val="00490D44"/>
    <w:rsid w:val="00490D50"/>
    <w:rsid w:val="00490E2F"/>
    <w:rsid w:val="00490E6F"/>
    <w:rsid w:val="00490ED7"/>
    <w:rsid w:val="00490F12"/>
    <w:rsid w:val="00490F33"/>
    <w:rsid w:val="00490FDE"/>
    <w:rsid w:val="00491043"/>
    <w:rsid w:val="00491075"/>
    <w:rsid w:val="004910CC"/>
    <w:rsid w:val="004910E2"/>
    <w:rsid w:val="004910E7"/>
    <w:rsid w:val="00491120"/>
    <w:rsid w:val="0049116C"/>
    <w:rsid w:val="00491202"/>
    <w:rsid w:val="00491332"/>
    <w:rsid w:val="004913A6"/>
    <w:rsid w:val="00491446"/>
    <w:rsid w:val="0049144B"/>
    <w:rsid w:val="0049146B"/>
    <w:rsid w:val="00491472"/>
    <w:rsid w:val="00491502"/>
    <w:rsid w:val="0049159C"/>
    <w:rsid w:val="004915FE"/>
    <w:rsid w:val="0049170F"/>
    <w:rsid w:val="00491850"/>
    <w:rsid w:val="0049187C"/>
    <w:rsid w:val="0049190D"/>
    <w:rsid w:val="004919BB"/>
    <w:rsid w:val="00491A09"/>
    <w:rsid w:val="00491B00"/>
    <w:rsid w:val="00491BB4"/>
    <w:rsid w:val="00491BCC"/>
    <w:rsid w:val="00491CDF"/>
    <w:rsid w:val="00491D21"/>
    <w:rsid w:val="00491D63"/>
    <w:rsid w:val="00491DD4"/>
    <w:rsid w:val="00491E15"/>
    <w:rsid w:val="00491E1B"/>
    <w:rsid w:val="00491E1E"/>
    <w:rsid w:val="00491E20"/>
    <w:rsid w:val="00491E34"/>
    <w:rsid w:val="00491E95"/>
    <w:rsid w:val="00491EED"/>
    <w:rsid w:val="00491F57"/>
    <w:rsid w:val="00491F85"/>
    <w:rsid w:val="00491F8A"/>
    <w:rsid w:val="0049206F"/>
    <w:rsid w:val="00492076"/>
    <w:rsid w:val="004920D0"/>
    <w:rsid w:val="0049210A"/>
    <w:rsid w:val="00492110"/>
    <w:rsid w:val="00492117"/>
    <w:rsid w:val="004921E7"/>
    <w:rsid w:val="00492274"/>
    <w:rsid w:val="004922C3"/>
    <w:rsid w:val="00492384"/>
    <w:rsid w:val="004923E7"/>
    <w:rsid w:val="004923E8"/>
    <w:rsid w:val="004924EB"/>
    <w:rsid w:val="004925A5"/>
    <w:rsid w:val="004927AF"/>
    <w:rsid w:val="004927B2"/>
    <w:rsid w:val="00492824"/>
    <w:rsid w:val="00492831"/>
    <w:rsid w:val="00492889"/>
    <w:rsid w:val="0049288C"/>
    <w:rsid w:val="004928C8"/>
    <w:rsid w:val="004928CC"/>
    <w:rsid w:val="004928D5"/>
    <w:rsid w:val="00492912"/>
    <w:rsid w:val="004929E4"/>
    <w:rsid w:val="00492A34"/>
    <w:rsid w:val="00492AD9"/>
    <w:rsid w:val="00492B16"/>
    <w:rsid w:val="00492B1B"/>
    <w:rsid w:val="00492B2F"/>
    <w:rsid w:val="00492B59"/>
    <w:rsid w:val="00492B9B"/>
    <w:rsid w:val="00492D3B"/>
    <w:rsid w:val="00492F68"/>
    <w:rsid w:val="004930D3"/>
    <w:rsid w:val="0049311C"/>
    <w:rsid w:val="00493176"/>
    <w:rsid w:val="00493205"/>
    <w:rsid w:val="0049326C"/>
    <w:rsid w:val="00493299"/>
    <w:rsid w:val="004932C1"/>
    <w:rsid w:val="004933DF"/>
    <w:rsid w:val="00493564"/>
    <w:rsid w:val="004936E9"/>
    <w:rsid w:val="0049370D"/>
    <w:rsid w:val="004937DB"/>
    <w:rsid w:val="004937DD"/>
    <w:rsid w:val="0049389F"/>
    <w:rsid w:val="00493901"/>
    <w:rsid w:val="00493997"/>
    <w:rsid w:val="004939C9"/>
    <w:rsid w:val="00493A14"/>
    <w:rsid w:val="00493ABE"/>
    <w:rsid w:val="00493AFC"/>
    <w:rsid w:val="00493BA2"/>
    <w:rsid w:val="00493D22"/>
    <w:rsid w:val="00493DAA"/>
    <w:rsid w:val="00493E22"/>
    <w:rsid w:val="00493E95"/>
    <w:rsid w:val="00493EC2"/>
    <w:rsid w:val="00493F3A"/>
    <w:rsid w:val="00494036"/>
    <w:rsid w:val="00494091"/>
    <w:rsid w:val="0049413F"/>
    <w:rsid w:val="00494151"/>
    <w:rsid w:val="00494218"/>
    <w:rsid w:val="0049426F"/>
    <w:rsid w:val="004943B1"/>
    <w:rsid w:val="004943E7"/>
    <w:rsid w:val="004943E8"/>
    <w:rsid w:val="0049448E"/>
    <w:rsid w:val="004944C6"/>
    <w:rsid w:val="004945D6"/>
    <w:rsid w:val="00494645"/>
    <w:rsid w:val="00494756"/>
    <w:rsid w:val="004947CC"/>
    <w:rsid w:val="00494A3B"/>
    <w:rsid w:val="00494A6F"/>
    <w:rsid w:val="00494A95"/>
    <w:rsid w:val="00494C0F"/>
    <w:rsid w:val="00494C79"/>
    <w:rsid w:val="00494D23"/>
    <w:rsid w:val="00494DB3"/>
    <w:rsid w:val="00494DBA"/>
    <w:rsid w:val="00494DED"/>
    <w:rsid w:val="00494E2B"/>
    <w:rsid w:val="00494FF2"/>
    <w:rsid w:val="004950A1"/>
    <w:rsid w:val="0049517D"/>
    <w:rsid w:val="004951C0"/>
    <w:rsid w:val="00495274"/>
    <w:rsid w:val="004952CC"/>
    <w:rsid w:val="00495372"/>
    <w:rsid w:val="004953CD"/>
    <w:rsid w:val="00495437"/>
    <w:rsid w:val="00495557"/>
    <w:rsid w:val="00495594"/>
    <w:rsid w:val="0049563F"/>
    <w:rsid w:val="00495657"/>
    <w:rsid w:val="004956AC"/>
    <w:rsid w:val="0049582E"/>
    <w:rsid w:val="004958B9"/>
    <w:rsid w:val="00495953"/>
    <w:rsid w:val="00495972"/>
    <w:rsid w:val="004959A1"/>
    <w:rsid w:val="00495A4E"/>
    <w:rsid w:val="00495ACB"/>
    <w:rsid w:val="00495AD7"/>
    <w:rsid w:val="00495B53"/>
    <w:rsid w:val="00495B8E"/>
    <w:rsid w:val="00495BA9"/>
    <w:rsid w:val="00495BD6"/>
    <w:rsid w:val="00495C0D"/>
    <w:rsid w:val="00495C7D"/>
    <w:rsid w:val="00495CD8"/>
    <w:rsid w:val="00495DB9"/>
    <w:rsid w:val="00495E42"/>
    <w:rsid w:val="00495FA7"/>
    <w:rsid w:val="00496118"/>
    <w:rsid w:val="00496178"/>
    <w:rsid w:val="00496201"/>
    <w:rsid w:val="00496216"/>
    <w:rsid w:val="00496274"/>
    <w:rsid w:val="004962C3"/>
    <w:rsid w:val="00496342"/>
    <w:rsid w:val="0049639E"/>
    <w:rsid w:val="0049647D"/>
    <w:rsid w:val="004964D1"/>
    <w:rsid w:val="004965CC"/>
    <w:rsid w:val="004965D7"/>
    <w:rsid w:val="0049662F"/>
    <w:rsid w:val="00496743"/>
    <w:rsid w:val="004967C7"/>
    <w:rsid w:val="0049687B"/>
    <w:rsid w:val="0049690D"/>
    <w:rsid w:val="004969CD"/>
    <w:rsid w:val="00496A48"/>
    <w:rsid w:val="00496AA5"/>
    <w:rsid w:val="00496AC7"/>
    <w:rsid w:val="00496BAF"/>
    <w:rsid w:val="00496BF2"/>
    <w:rsid w:val="00496C21"/>
    <w:rsid w:val="00496D35"/>
    <w:rsid w:val="00496DE0"/>
    <w:rsid w:val="00496E11"/>
    <w:rsid w:val="00496F85"/>
    <w:rsid w:val="00496FCF"/>
    <w:rsid w:val="00496FE6"/>
    <w:rsid w:val="004970EE"/>
    <w:rsid w:val="0049719D"/>
    <w:rsid w:val="004972D4"/>
    <w:rsid w:val="0049739E"/>
    <w:rsid w:val="0049740F"/>
    <w:rsid w:val="0049748A"/>
    <w:rsid w:val="004974C4"/>
    <w:rsid w:val="00497512"/>
    <w:rsid w:val="00497580"/>
    <w:rsid w:val="004975A0"/>
    <w:rsid w:val="004975B6"/>
    <w:rsid w:val="00497655"/>
    <w:rsid w:val="00497890"/>
    <w:rsid w:val="0049789A"/>
    <w:rsid w:val="0049795B"/>
    <w:rsid w:val="00497C4A"/>
    <w:rsid w:val="00497C6A"/>
    <w:rsid w:val="00497CAC"/>
    <w:rsid w:val="00497CF3"/>
    <w:rsid w:val="00497DAE"/>
    <w:rsid w:val="00497F5F"/>
    <w:rsid w:val="004A003E"/>
    <w:rsid w:val="004A006B"/>
    <w:rsid w:val="004A00B4"/>
    <w:rsid w:val="004A00E9"/>
    <w:rsid w:val="004A0101"/>
    <w:rsid w:val="004A0113"/>
    <w:rsid w:val="004A0137"/>
    <w:rsid w:val="004A0168"/>
    <w:rsid w:val="004A01A5"/>
    <w:rsid w:val="004A020A"/>
    <w:rsid w:val="004A0213"/>
    <w:rsid w:val="004A02EC"/>
    <w:rsid w:val="004A045C"/>
    <w:rsid w:val="004A0480"/>
    <w:rsid w:val="004A04D9"/>
    <w:rsid w:val="004A0682"/>
    <w:rsid w:val="004A0726"/>
    <w:rsid w:val="004A0791"/>
    <w:rsid w:val="004A079B"/>
    <w:rsid w:val="004A079D"/>
    <w:rsid w:val="004A07ED"/>
    <w:rsid w:val="004A087E"/>
    <w:rsid w:val="004A0894"/>
    <w:rsid w:val="004A097A"/>
    <w:rsid w:val="004A0A00"/>
    <w:rsid w:val="004A0B04"/>
    <w:rsid w:val="004A0B8F"/>
    <w:rsid w:val="004A0CB9"/>
    <w:rsid w:val="004A0CE8"/>
    <w:rsid w:val="004A0D22"/>
    <w:rsid w:val="004A0D48"/>
    <w:rsid w:val="004A0DEC"/>
    <w:rsid w:val="004A0E52"/>
    <w:rsid w:val="004A0E82"/>
    <w:rsid w:val="004A0ED3"/>
    <w:rsid w:val="004A0F2C"/>
    <w:rsid w:val="004A0F36"/>
    <w:rsid w:val="004A0FAD"/>
    <w:rsid w:val="004A1068"/>
    <w:rsid w:val="004A1075"/>
    <w:rsid w:val="004A10B4"/>
    <w:rsid w:val="004A1124"/>
    <w:rsid w:val="004A11E7"/>
    <w:rsid w:val="004A1221"/>
    <w:rsid w:val="004A129E"/>
    <w:rsid w:val="004A1352"/>
    <w:rsid w:val="004A141C"/>
    <w:rsid w:val="004A150B"/>
    <w:rsid w:val="004A1748"/>
    <w:rsid w:val="004A17B4"/>
    <w:rsid w:val="004A17C3"/>
    <w:rsid w:val="004A17CA"/>
    <w:rsid w:val="004A17DC"/>
    <w:rsid w:val="004A186E"/>
    <w:rsid w:val="004A1916"/>
    <w:rsid w:val="004A1936"/>
    <w:rsid w:val="004A193A"/>
    <w:rsid w:val="004A19E5"/>
    <w:rsid w:val="004A1ADC"/>
    <w:rsid w:val="004A1B5C"/>
    <w:rsid w:val="004A1B7A"/>
    <w:rsid w:val="004A1BB6"/>
    <w:rsid w:val="004A1BE3"/>
    <w:rsid w:val="004A1C1F"/>
    <w:rsid w:val="004A1CC8"/>
    <w:rsid w:val="004A1D79"/>
    <w:rsid w:val="004A1DA6"/>
    <w:rsid w:val="004A1DE5"/>
    <w:rsid w:val="004A1DEF"/>
    <w:rsid w:val="004A1F0A"/>
    <w:rsid w:val="004A1FB8"/>
    <w:rsid w:val="004A1FD0"/>
    <w:rsid w:val="004A2015"/>
    <w:rsid w:val="004A20F4"/>
    <w:rsid w:val="004A20FC"/>
    <w:rsid w:val="004A211B"/>
    <w:rsid w:val="004A2156"/>
    <w:rsid w:val="004A2172"/>
    <w:rsid w:val="004A21BB"/>
    <w:rsid w:val="004A2241"/>
    <w:rsid w:val="004A243A"/>
    <w:rsid w:val="004A2516"/>
    <w:rsid w:val="004A2551"/>
    <w:rsid w:val="004A25AD"/>
    <w:rsid w:val="004A25B7"/>
    <w:rsid w:val="004A2621"/>
    <w:rsid w:val="004A2699"/>
    <w:rsid w:val="004A26CB"/>
    <w:rsid w:val="004A2710"/>
    <w:rsid w:val="004A2818"/>
    <w:rsid w:val="004A282F"/>
    <w:rsid w:val="004A2A24"/>
    <w:rsid w:val="004A2A8E"/>
    <w:rsid w:val="004A2BA2"/>
    <w:rsid w:val="004A2C75"/>
    <w:rsid w:val="004A2C79"/>
    <w:rsid w:val="004A2CB0"/>
    <w:rsid w:val="004A2D7B"/>
    <w:rsid w:val="004A2F33"/>
    <w:rsid w:val="004A2F60"/>
    <w:rsid w:val="004A3003"/>
    <w:rsid w:val="004A30B2"/>
    <w:rsid w:val="004A313C"/>
    <w:rsid w:val="004A3163"/>
    <w:rsid w:val="004A3165"/>
    <w:rsid w:val="004A319B"/>
    <w:rsid w:val="004A31AC"/>
    <w:rsid w:val="004A31EA"/>
    <w:rsid w:val="004A31F1"/>
    <w:rsid w:val="004A3223"/>
    <w:rsid w:val="004A32F1"/>
    <w:rsid w:val="004A3457"/>
    <w:rsid w:val="004A34B8"/>
    <w:rsid w:val="004A34CE"/>
    <w:rsid w:val="004A3522"/>
    <w:rsid w:val="004A3527"/>
    <w:rsid w:val="004A3624"/>
    <w:rsid w:val="004A3637"/>
    <w:rsid w:val="004A367E"/>
    <w:rsid w:val="004A36B5"/>
    <w:rsid w:val="004A36BB"/>
    <w:rsid w:val="004A36CF"/>
    <w:rsid w:val="004A3796"/>
    <w:rsid w:val="004A37B1"/>
    <w:rsid w:val="004A38A0"/>
    <w:rsid w:val="004A38F5"/>
    <w:rsid w:val="004A390C"/>
    <w:rsid w:val="004A3958"/>
    <w:rsid w:val="004A396F"/>
    <w:rsid w:val="004A3972"/>
    <w:rsid w:val="004A397F"/>
    <w:rsid w:val="004A3984"/>
    <w:rsid w:val="004A39B9"/>
    <w:rsid w:val="004A3B1B"/>
    <w:rsid w:val="004A3BB4"/>
    <w:rsid w:val="004A3D63"/>
    <w:rsid w:val="004A3DF8"/>
    <w:rsid w:val="004A3E26"/>
    <w:rsid w:val="004A3EF6"/>
    <w:rsid w:val="004A3F1B"/>
    <w:rsid w:val="004A3F8E"/>
    <w:rsid w:val="004A4031"/>
    <w:rsid w:val="004A4068"/>
    <w:rsid w:val="004A4164"/>
    <w:rsid w:val="004A4188"/>
    <w:rsid w:val="004A41C6"/>
    <w:rsid w:val="004A41DD"/>
    <w:rsid w:val="004A4222"/>
    <w:rsid w:val="004A4225"/>
    <w:rsid w:val="004A4232"/>
    <w:rsid w:val="004A42BB"/>
    <w:rsid w:val="004A4347"/>
    <w:rsid w:val="004A442E"/>
    <w:rsid w:val="004A454B"/>
    <w:rsid w:val="004A45E3"/>
    <w:rsid w:val="004A463B"/>
    <w:rsid w:val="004A4666"/>
    <w:rsid w:val="004A46B1"/>
    <w:rsid w:val="004A46E5"/>
    <w:rsid w:val="004A47BA"/>
    <w:rsid w:val="004A483C"/>
    <w:rsid w:val="004A4850"/>
    <w:rsid w:val="004A4853"/>
    <w:rsid w:val="004A497D"/>
    <w:rsid w:val="004A49F4"/>
    <w:rsid w:val="004A4A24"/>
    <w:rsid w:val="004A4AEF"/>
    <w:rsid w:val="004A4B48"/>
    <w:rsid w:val="004A4C7C"/>
    <w:rsid w:val="004A4C9C"/>
    <w:rsid w:val="004A4D2D"/>
    <w:rsid w:val="004A4D43"/>
    <w:rsid w:val="004A4D50"/>
    <w:rsid w:val="004A4E19"/>
    <w:rsid w:val="004A4E30"/>
    <w:rsid w:val="004A4EBF"/>
    <w:rsid w:val="004A4FB5"/>
    <w:rsid w:val="004A5026"/>
    <w:rsid w:val="004A5052"/>
    <w:rsid w:val="004A5063"/>
    <w:rsid w:val="004A5091"/>
    <w:rsid w:val="004A5099"/>
    <w:rsid w:val="004A50BB"/>
    <w:rsid w:val="004A50F7"/>
    <w:rsid w:val="004A50F9"/>
    <w:rsid w:val="004A5104"/>
    <w:rsid w:val="004A516F"/>
    <w:rsid w:val="004A524C"/>
    <w:rsid w:val="004A52F6"/>
    <w:rsid w:val="004A535F"/>
    <w:rsid w:val="004A5362"/>
    <w:rsid w:val="004A5501"/>
    <w:rsid w:val="004A5563"/>
    <w:rsid w:val="004A55CC"/>
    <w:rsid w:val="004A5618"/>
    <w:rsid w:val="004A5650"/>
    <w:rsid w:val="004A56CA"/>
    <w:rsid w:val="004A56FE"/>
    <w:rsid w:val="004A57A8"/>
    <w:rsid w:val="004A5845"/>
    <w:rsid w:val="004A5868"/>
    <w:rsid w:val="004A58B8"/>
    <w:rsid w:val="004A58D6"/>
    <w:rsid w:val="004A5B3D"/>
    <w:rsid w:val="004A5B68"/>
    <w:rsid w:val="004A5CD2"/>
    <w:rsid w:val="004A5D74"/>
    <w:rsid w:val="004A5ECF"/>
    <w:rsid w:val="004A5EEC"/>
    <w:rsid w:val="004A5F26"/>
    <w:rsid w:val="004A5F58"/>
    <w:rsid w:val="004A5F5A"/>
    <w:rsid w:val="004A5F91"/>
    <w:rsid w:val="004A60C3"/>
    <w:rsid w:val="004A60DC"/>
    <w:rsid w:val="004A6108"/>
    <w:rsid w:val="004A6158"/>
    <w:rsid w:val="004A6288"/>
    <w:rsid w:val="004A62BF"/>
    <w:rsid w:val="004A62EB"/>
    <w:rsid w:val="004A63C9"/>
    <w:rsid w:val="004A63CE"/>
    <w:rsid w:val="004A6463"/>
    <w:rsid w:val="004A6476"/>
    <w:rsid w:val="004A64DE"/>
    <w:rsid w:val="004A65F7"/>
    <w:rsid w:val="004A66F2"/>
    <w:rsid w:val="004A6735"/>
    <w:rsid w:val="004A6751"/>
    <w:rsid w:val="004A691F"/>
    <w:rsid w:val="004A6985"/>
    <w:rsid w:val="004A69A4"/>
    <w:rsid w:val="004A69B7"/>
    <w:rsid w:val="004A6AD4"/>
    <w:rsid w:val="004A6AEE"/>
    <w:rsid w:val="004A6AF1"/>
    <w:rsid w:val="004A6B81"/>
    <w:rsid w:val="004A6BFF"/>
    <w:rsid w:val="004A6C34"/>
    <w:rsid w:val="004A6C89"/>
    <w:rsid w:val="004A6D9B"/>
    <w:rsid w:val="004A6E27"/>
    <w:rsid w:val="004A6E2C"/>
    <w:rsid w:val="004A6E77"/>
    <w:rsid w:val="004A6EC4"/>
    <w:rsid w:val="004A6F64"/>
    <w:rsid w:val="004A7068"/>
    <w:rsid w:val="004A70AE"/>
    <w:rsid w:val="004A70EE"/>
    <w:rsid w:val="004A7142"/>
    <w:rsid w:val="004A7195"/>
    <w:rsid w:val="004A7207"/>
    <w:rsid w:val="004A7251"/>
    <w:rsid w:val="004A7291"/>
    <w:rsid w:val="004A72D7"/>
    <w:rsid w:val="004A72F4"/>
    <w:rsid w:val="004A7387"/>
    <w:rsid w:val="004A73CE"/>
    <w:rsid w:val="004A73F6"/>
    <w:rsid w:val="004A7573"/>
    <w:rsid w:val="004A7583"/>
    <w:rsid w:val="004A761B"/>
    <w:rsid w:val="004A7652"/>
    <w:rsid w:val="004A7684"/>
    <w:rsid w:val="004A76D3"/>
    <w:rsid w:val="004A76F6"/>
    <w:rsid w:val="004A77C2"/>
    <w:rsid w:val="004A77EA"/>
    <w:rsid w:val="004A77F4"/>
    <w:rsid w:val="004A785A"/>
    <w:rsid w:val="004A7888"/>
    <w:rsid w:val="004A78B2"/>
    <w:rsid w:val="004A78C8"/>
    <w:rsid w:val="004A78CB"/>
    <w:rsid w:val="004A78CC"/>
    <w:rsid w:val="004A79AF"/>
    <w:rsid w:val="004A7A76"/>
    <w:rsid w:val="004A7D6A"/>
    <w:rsid w:val="004A7D7E"/>
    <w:rsid w:val="004A7DFA"/>
    <w:rsid w:val="004A7EDF"/>
    <w:rsid w:val="004A7F2B"/>
    <w:rsid w:val="004A7F35"/>
    <w:rsid w:val="004A7F53"/>
    <w:rsid w:val="004A7F69"/>
    <w:rsid w:val="004A7FE6"/>
    <w:rsid w:val="004B00A2"/>
    <w:rsid w:val="004B019D"/>
    <w:rsid w:val="004B01C2"/>
    <w:rsid w:val="004B024A"/>
    <w:rsid w:val="004B03D2"/>
    <w:rsid w:val="004B04BA"/>
    <w:rsid w:val="004B05E8"/>
    <w:rsid w:val="004B05F7"/>
    <w:rsid w:val="004B0620"/>
    <w:rsid w:val="004B0655"/>
    <w:rsid w:val="004B074B"/>
    <w:rsid w:val="004B07B8"/>
    <w:rsid w:val="004B084C"/>
    <w:rsid w:val="004B0850"/>
    <w:rsid w:val="004B08D0"/>
    <w:rsid w:val="004B08F4"/>
    <w:rsid w:val="004B090D"/>
    <w:rsid w:val="004B0AF6"/>
    <w:rsid w:val="004B0C02"/>
    <w:rsid w:val="004B0C03"/>
    <w:rsid w:val="004B0CD2"/>
    <w:rsid w:val="004B0CD7"/>
    <w:rsid w:val="004B0CED"/>
    <w:rsid w:val="004B0CF1"/>
    <w:rsid w:val="004B0D30"/>
    <w:rsid w:val="004B0E28"/>
    <w:rsid w:val="004B0ED3"/>
    <w:rsid w:val="004B0F00"/>
    <w:rsid w:val="004B0F26"/>
    <w:rsid w:val="004B0FDD"/>
    <w:rsid w:val="004B1015"/>
    <w:rsid w:val="004B1062"/>
    <w:rsid w:val="004B1089"/>
    <w:rsid w:val="004B10E0"/>
    <w:rsid w:val="004B127F"/>
    <w:rsid w:val="004B12F8"/>
    <w:rsid w:val="004B131D"/>
    <w:rsid w:val="004B1337"/>
    <w:rsid w:val="004B1377"/>
    <w:rsid w:val="004B13FC"/>
    <w:rsid w:val="004B15E4"/>
    <w:rsid w:val="004B16CF"/>
    <w:rsid w:val="004B170B"/>
    <w:rsid w:val="004B1716"/>
    <w:rsid w:val="004B1738"/>
    <w:rsid w:val="004B1785"/>
    <w:rsid w:val="004B18EF"/>
    <w:rsid w:val="004B190C"/>
    <w:rsid w:val="004B1940"/>
    <w:rsid w:val="004B1972"/>
    <w:rsid w:val="004B1A10"/>
    <w:rsid w:val="004B1A56"/>
    <w:rsid w:val="004B1D7C"/>
    <w:rsid w:val="004B1DCF"/>
    <w:rsid w:val="004B1E84"/>
    <w:rsid w:val="004B1EBD"/>
    <w:rsid w:val="004B1F2A"/>
    <w:rsid w:val="004B1F4F"/>
    <w:rsid w:val="004B1FB3"/>
    <w:rsid w:val="004B2045"/>
    <w:rsid w:val="004B22DE"/>
    <w:rsid w:val="004B22EE"/>
    <w:rsid w:val="004B2368"/>
    <w:rsid w:val="004B2386"/>
    <w:rsid w:val="004B23A1"/>
    <w:rsid w:val="004B246A"/>
    <w:rsid w:val="004B2490"/>
    <w:rsid w:val="004B24A5"/>
    <w:rsid w:val="004B24CE"/>
    <w:rsid w:val="004B258F"/>
    <w:rsid w:val="004B2642"/>
    <w:rsid w:val="004B2681"/>
    <w:rsid w:val="004B26B4"/>
    <w:rsid w:val="004B2777"/>
    <w:rsid w:val="004B277A"/>
    <w:rsid w:val="004B280A"/>
    <w:rsid w:val="004B2821"/>
    <w:rsid w:val="004B284F"/>
    <w:rsid w:val="004B2881"/>
    <w:rsid w:val="004B2895"/>
    <w:rsid w:val="004B2976"/>
    <w:rsid w:val="004B2B01"/>
    <w:rsid w:val="004B2B36"/>
    <w:rsid w:val="004B2BF8"/>
    <w:rsid w:val="004B2CE0"/>
    <w:rsid w:val="004B2D22"/>
    <w:rsid w:val="004B2DE4"/>
    <w:rsid w:val="004B2DF2"/>
    <w:rsid w:val="004B2EA5"/>
    <w:rsid w:val="004B2EB8"/>
    <w:rsid w:val="004B2EE6"/>
    <w:rsid w:val="004B2F19"/>
    <w:rsid w:val="004B2F5C"/>
    <w:rsid w:val="004B3041"/>
    <w:rsid w:val="004B31AE"/>
    <w:rsid w:val="004B31C9"/>
    <w:rsid w:val="004B31D9"/>
    <w:rsid w:val="004B3229"/>
    <w:rsid w:val="004B3254"/>
    <w:rsid w:val="004B3279"/>
    <w:rsid w:val="004B3381"/>
    <w:rsid w:val="004B33CC"/>
    <w:rsid w:val="004B33EB"/>
    <w:rsid w:val="004B34CC"/>
    <w:rsid w:val="004B35DF"/>
    <w:rsid w:val="004B35ED"/>
    <w:rsid w:val="004B3695"/>
    <w:rsid w:val="004B377E"/>
    <w:rsid w:val="004B3781"/>
    <w:rsid w:val="004B37B2"/>
    <w:rsid w:val="004B3804"/>
    <w:rsid w:val="004B3855"/>
    <w:rsid w:val="004B3866"/>
    <w:rsid w:val="004B387E"/>
    <w:rsid w:val="004B38CB"/>
    <w:rsid w:val="004B3902"/>
    <w:rsid w:val="004B3929"/>
    <w:rsid w:val="004B3939"/>
    <w:rsid w:val="004B3980"/>
    <w:rsid w:val="004B3A0A"/>
    <w:rsid w:val="004B3A37"/>
    <w:rsid w:val="004B3A88"/>
    <w:rsid w:val="004B3AF3"/>
    <w:rsid w:val="004B3B35"/>
    <w:rsid w:val="004B3C08"/>
    <w:rsid w:val="004B3C54"/>
    <w:rsid w:val="004B3CD4"/>
    <w:rsid w:val="004B3D4A"/>
    <w:rsid w:val="004B3D85"/>
    <w:rsid w:val="004B3E63"/>
    <w:rsid w:val="004B3EC1"/>
    <w:rsid w:val="004B3EC5"/>
    <w:rsid w:val="004B3EF8"/>
    <w:rsid w:val="004B3F9C"/>
    <w:rsid w:val="004B4053"/>
    <w:rsid w:val="004B40E6"/>
    <w:rsid w:val="004B41F7"/>
    <w:rsid w:val="004B4220"/>
    <w:rsid w:val="004B42F4"/>
    <w:rsid w:val="004B4367"/>
    <w:rsid w:val="004B43A6"/>
    <w:rsid w:val="004B43CD"/>
    <w:rsid w:val="004B44A1"/>
    <w:rsid w:val="004B44A4"/>
    <w:rsid w:val="004B44A7"/>
    <w:rsid w:val="004B4631"/>
    <w:rsid w:val="004B46A3"/>
    <w:rsid w:val="004B46DD"/>
    <w:rsid w:val="004B46F6"/>
    <w:rsid w:val="004B478A"/>
    <w:rsid w:val="004B47B2"/>
    <w:rsid w:val="004B47F9"/>
    <w:rsid w:val="004B4814"/>
    <w:rsid w:val="004B487A"/>
    <w:rsid w:val="004B48C6"/>
    <w:rsid w:val="004B48E8"/>
    <w:rsid w:val="004B4960"/>
    <w:rsid w:val="004B497A"/>
    <w:rsid w:val="004B49EA"/>
    <w:rsid w:val="004B4B0E"/>
    <w:rsid w:val="004B4C1B"/>
    <w:rsid w:val="004B4D9A"/>
    <w:rsid w:val="004B4E0C"/>
    <w:rsid w:val="004B4E41"/>
    <w:rsid w:val="004B4E59"/>
    <w:rsid w:val="004B4E90"/>
    <w:rsid w:val="004B4EE6"/>
    <w:rsid w:val="004B4F65"/>
    <w:rsid w:val="004B4F92"/>
    <w:rsid w:val="004B506B"/>
    <w:rsid w:val="004B507E"/>
    <w:rsid w:val="004B50B4"/>
    <w:rsid w:val="004B50E5"/>
    <w:rsid w:val="004B5135"/>
    <w:rsid w:val="004B514F"/>
    <w:rsid w:val="004B5198"/>
    <w:rsid w:val="004B51B5"/>
    <w:rsid w:val="004B51D8"/>
    <w:rsid w:val="004B5251"/>
    <w:rsid w:val="004B52CD"/>
    <w:rsid w:val="004B534B"/>
    <w:rsid w:val="004B53C3"/>
    <w:rsid w:val="004B553E"/>
    <w:rsid w:val="004B5665"/>
    <w:rsid w:val="004B5759"/>
    <w:rsid w:val="004B575D"/>
    <w:rsid w:val="004B583D"/>
    <w:rsid w:val="004B58E5"/>
    <w:rsid w:val="004B590C"/>
    <w:rsid w:val="004B5A4E"/>
    <w:rsid w:val="004B5A53"/>
    <w:rsid w:val="004B5AB5"/>
    <w:rsid w:val="004B5B84"/>
    <w:rsid w:val="004B5C0A"/>
    <w:rsid w:val="004B5CBD"/>
    <w:rsid w:val="004B5D84"/>
    <w:rsid w:val="004B5DF0"/>
    <w:rsid w:val="004B5E1C"/>
    <w:rsid w:val="004B5F6D"/>
    <w:rsid w:val="004B6034"/>
    <w:rsid w:val="004B6067"/>
    <w:rsid w:val="004B6078"/>
    <w:rsid w:val="004B60CD"/>
    <w:rsid w:val="004B60E7"/>
    <w:rsid w:val="004B6164"/>
    <w:rsid w:val="004B61EA"/>
    <w:rsid w:val="004B62A6"/>
    <w:rsid w:val="004B637E"/>
    <w:rsid w:val="004B6456"/>
    <w:rsid w:val="004B64B8"/>
    <w:rsid w:val="004B64CD"/>
    <w:rsid w:val="004B64D4"/>
    <w:rsid w:val="004B64E6"/>
    <w:rsid w:val="004B6571"/>
    <w:rsid w:val="004B65B6"/>
    <w:rsid w:val="004B65EF"/>
    <w:rsid w:val="004B6626"/>
    <w:rsid w:val="004B669F"/>
    <w:rsid w:val="004B671E"/>
    <w:rsid w:val="004B6828"/>
    <w:rsid w:val="004B683C"/>
    <w:rsid w:val="004B685E"/>
    <w:rsid w:val="004B68C1"/>
    <w:rsid w:val="004B6910"/>
    <w:rsid w:val="004B69D4"/>
    <w:rsid w:val="004B6A63"/>
    <w:rsid w:val="004B6A65"/>
    <w:rsid w:val="004B6AD6"/>
    <w:rsid w:val="004B6B02"/>
    <w:rsid w:val="004B6B47"/>
    <w:rsid w:val="004B6BB6"/>
    <w:rsid w:val="004B6C02"/>
    <w:rsid w:val="004B6C15"/>
    <w:rsid w:val="004B6C5C"/>
    <w:rsid w:val="004B6CA6"/>
    <w:rsid w:val="004B6CCB"/>
    <w:rsid w:val="004B6D35"/>
    <w:rsid w:val="004B6D4A"/>
    <w:rsid w:val="004B6DA9"/>
    <w:rsid w:val="004B6E26"/>
    <w:rsid w:val="004B6E58"/>
    <w:rsid w:val="004B6F9E"/>
    <w:rsid w:val="004B7144"/>
    <w:rsid w:val="004B729D"/>
    <w:rsid w:val="004B72EC"/>
    <w:rsid w:val="004B7354"/>
    <w:rsid w:val="004B736B"/>
    <w:rsid w:val="004B738C"/>
    <w:rsid w:val="004B73BD"/>
    <w:rsid w:val="004B7402"/>
    <w:rsid w:val="004B7404"/>
    <w:rsid w:val="004B740B"/>
    <w:rsid w:val="004B74C3"/>
    <w:rsid w:val="004B74EF"/>
    <w:rsid w:val="004B750F"/>
    <w:rsid w:val="004B7551"/>
    <w:rsid w:val="004B7614"/>
    <w:rsid w:val="004B7662"/>
    <w:rsid w:val="004B7695"/>
    <w:rsid w:val="004B76B3"/>
    <w:rsid w:val="004B76B9"/>
    <w:rsid w:val="004B7754"/>
    <w:rsid w:val="004B7814"/>
    <w:rsid w:val="004B7943"/>
    <w:rsid w:val="004B7944"/>
    <w:rsid w:val="004B7A39"/>
    <w:rsid w:val="004B7B8B"/>
    <w:rsid w:val="004B7B8F"/>
    <w:rsid w:val="004B7BA8"/>
    <w:rsid w:val="004B7BC3"/>
    <w:rsid w:val="004B7D3C"/>
    <w:rsid w:val="004B7D6B"/>
    <w:rsid w:val="004B7E10"/>
    <w:rsid w:val="004B7E23"/>
    <w:rsid w:val="004B7E99"/>
    <w:rsid w:val="004B7E9B"/>
    <w:rsid w:val="004B7ECB"/>
    <w:rsid w:val="004B7EEF"/>
    <w:rsid w:val="004B7F5F"/>
    <w:rsid w:val="004B7F8B"/>
    <w:rsid w:val="004C0061"/>
    <w:rsid w:val="004C008E"/>
    <w:rsid w:val="004C01C0"/>
    <w:rsid w:val="004C01EF"/>
    <w:rsid w:val="004C0296"/>
    <w:rsid w:val="004C0312"/>
    <w:rsid w:val="004C0343"/>
    <w:rsid w:val="004C03A3"/>
    <w:rsid w:val="004C056C"/>
    <w:rsid w:val="004C0583"/>
    <w:rsid w:val="004C05B0"/>
    <w:rsid w:val="004C0626"/>
    <w:rsid w:val="004C06C1"/>
    <w:rsid w:val="004C0862"/>
    <w:rsid w:val="004C0883"/>
    <w:rsid w:val="004C08CC"/>
    <w:rsid w:val="004C08DF"/>
    <w:rsid w:val="004C09AC"/>
    <w:rsid w:val="004C0B86"/>
    <w:rsid w:val="004C0BB6"/>
    <w:rsid w:val="004C0BCD"/>
    <w:rsid w:val="004C0C96"/>
    <w:rsid w:val="004C0D88"/>
    <w:rsid w:val="004C0DA3"/>
    <w:rsid w:val="004C0E0A"/>
    <w:rsid w:val="004C0E2D"/>
    <w:rsid w:val="004C0E42"/>
    <w:rsid w:val="004C0E51"/>
    <w:rsid w:val="004C0ED7"/>
    <w:rsid w:val="004C0EF1"/>
    <w:rsid w:val="004C0F2C"/>
    <w:rsid w:val="004C0F99"/>
    <w:rsid w:val="004C10A0"/>
    <w:rsid w:val="004C10F6"/>
    <w:rsid w:val="004C111E"/>
    <w:rsid w:val="004C116E"/>
    <w:rsid w:val="004C11B5"/>
    <w:rsid w:val="004C11DA"/>
    <w:rsid w:val="004C1239"/>
    <w:rsid w:val="004C126B"/>
    <w:rsid w:val="004C1297"/>
    <w:rsid w:val="004C12EB"/>
    <w:rsid w:val="004C13F3"/>
    <w:rsid w:val="004C1424"/>
    <w:rsid w:val="004C1458"/>
    <w:rsid w:val="004C146E"/>
    <w:rsid w:val="004C14DF"/>
    <w:rsid w:val="004C1568"/>
    <w:rsid w:val="004C1600"/>
    <w:rsid w:val="004C167A"/>
    <w:rsid w:val="004C16FE"/>
    <w:rsid w:val="004C172C"/>
    <w:rsid w:val="004C1805"/>
    <w:rsid w:val="004C1904"/>
    <w:rsid w:val="004C19A9"/>
    <w:rsid w:val="004C19AE"/>
    <w:rsid w:val="004C19C1"/>
    <w:rsid w:val="004C19C3"/>
    <w:rsid w:val="004C19CD"/>
    <w:rsid w:val="004C1A00"/>
    <w:rsid w:val="004C1AC2"/>
    <w:rsid w:val="004C1B02"/>
    <w:rsid w:val="004C1B57"/>
    <w:rsid w:val="004C1B86"/>
    <w:rsid w:val="004C1BEF"/>
    <w:rsid w:val="004C1C70"/>
    <w:rsid w:val="004C1C91"/>
    <w:rsid w:val="004C1CA8"/>
    <w:rsid w:val="004C1CE9"/>
    <w:rsid w:val="004C1D50"/>
    <w:rsid w:val="004C1DDE"/>
    <w:rsid w:val="004C1E10"/>
    <w:rsid w:val="004C1E54"/>
    <w:rsid w:val="004C1E8F"/>
    <w:rsid w:val="004C1EEB"/>
    <w:rsid w:val="004C1F2C"/>
    <w:rsid w:val="004C1F56"/>
    <w:rsid w:val="004C1F61"/>
    <w:rsid w:val="004C1FB3"/>
    <w:rsid w:val="004C1FFA"/>
    <w:rsid w:val="004C2092"/>
    <w:rsid w:val="004C20BD"/>
    <w:rsid w:val="004C20E6"/>
    <w:rsid w:val="004C20F2"/>
    <w:rsid w:val="004C20F7"/>
    <w:rsid w:val="004C2111"/>
    <w:rsid w:val="004C2112"/>
    <w:rsid w:val="004C2163"/>
    <w:rsid w:val="004C21BD"/>
    <w:rsid w:val="004C22B8"/>
    <w:rsid w:val="004C22CE"/>
    <w:rsid w:val="004C235B"/>
    <w:rsid w:val="004C2379"/>
    <w:rsid w:val="004C23E8"/>
    <w:rsid w:val="004C2406"/>
    <w:rsid w:val="004C2422"/>
    <w:rsid w:val="004C24E2"/>
    <w:rsid w:val="004C256F"/>
    <w:rsid w:val="004C259E"/>
    <w:rsid w:val="004C2608"/>
    <w:rsid w:val="004C2629"/>
    <w:rsid w:val="004C27B2"/>
    <w:rsid w:val="004C27C7"/>
    <w:rsid w:val="004C27CD"/>
    <w:rsid w:val="004C27E6"/>
    <w:rsid w:val="004C2814"/>
    <w:rsid w:val="004C28D9"/>
    <w:rsid w:val="004C2922"/>
    <w:rsid w:val="004C2934"/>
    <w:rsid w:val="004C2992"/>
    <w:rsid w:val="004C2AA6"/>
    <w:rsid w:val="004C2B2C"/>
    <w:rsid w:val="004C2DA8"/>
    <w:rsid w:val="004C2E19"/>
    <w:rsid w:val="004C2E46"/>
    <w:rsid w:val="004C2EC2"/>
    <w:rsid w:val="004C2ED5"/>
    <w:rsid w:val="004C2F04"/>
    <w:rsid w:val="004C2F15"/>
    <w:rsid w:val="004C301F"/>
    <w:rsid w:val="004C3022"/>
    <w:rsid w:val="004C3112"/>
    <w:rsid w:val="004C3134"/>
    <w:rsid w:val="004C314D"/>
    <w:rsid w:val="004C326C"/>
    <w:rsid w:val="004C3356"/>
    <w:rsid w:val="004C3385"/>
    <w:rsid w:val="004C33BB"/>
    <w:rsid w:val="004C33EE"/>
    <w:rsid w:val="004C340A"/>
    <w:rsid w:val="004C3495"/>
    <w:rsid w:val="004C34DE"/>
    <w:rsid w:val="004C3500"/>
    <w:rsid w:val="004C3503"/>
    <w:rsid w:val="004C3608"/>
    <w:rsid w:val="004C3684"/>
    <w:rsid w:val="004C36CF"/>
    <w:rsid w:val="004C374D"/>
    <w:rsid w:val="004C38BE"/>
    <w:rsid w:val="004C396A"/>
    <w:rsid w:val="004C3984"/>
    <w:rsid w:val="004C39F4"/>
    <w:rsid w:val="004C3A33"/>
    <w:rsid w:val="004C3B4A"/>
    <w:rsid w:val="004C3C3F"/>
    <w:rsid w:val="004C3C82"/>
    <w:rsid w:val="004C3C86"/>
    <w:rsid w:val="004C3CA4"/>
    <w:rsid w:val="004C3D6B"/>
    <w:rsid w:val="004C3D99"/>
    <w:rsid w:val="004C3E2B"/>
    <w:rsid w:val="004C3E5C"/>
    <w:rsid w:val="004C3E5F"/>
    <w:rsid w:val="004C3EF3"/>
    <w:rsid w:val="004C3F12"/>
    <w:rsid w:val="004C3F90"/>
    <w:rsid w:val="004C3FBC"/>
    <w:rsid w:val="004C4018"/>
    <w:rsid w:val="004C40A5"/>
    <w:rsid w:val="004C4214"/>
    <w:rsid w:val="004C4299"/>
    <w:rsid w:val="004C42BC"/>
    <w:rsid w:val="004C42C2"/>
    <w:rsid w:val="004C42C9"/>
    <w:rsid w:val="004C4468"/>
    <w:rsid w:val="004C4493"/>
    <w:rsid w:val="004C456D"/>
    <w:rsid w:val="004C4757"/>
    <w:rsid w:val="004C48D2"/>
    <w:rsid w:val="004C49EB"/>
    <w:rsid w:val="004C4A1E"/>
    <w:rsid w:val="004C4A33"/>
    <w:rsid w:val="004C4AEE"/>
    <w:rsid w:val="004C4B9B"/>
    <w:rsid w:val="004C4BFB"/>
    <w:rsid w:val="004C4C3B"/>
    <w:rsid w:val="004C4CC2"/>
    <w:rsid w:val="004C4CC5"/>
    <w:rsid w:val="004C4DA2"/>
    <w:rsid w:val="004C4DC5"/>
    <w:rsid w:val="004C4DF4"/>
    <w:rsid w:val="004C4E26"/>
    <w:rsid w:val="004C4E97"/>
    <w:rsid w:val="004C4F5E"/>
    <w:rsid w:val="004C4F60"/>
    <w:rsid w:val="004C4F72"/>
    <w:rsid w:val="004C4FF7"/>
    <w:rsid w:val="004C50C2"/>
    <w:rsid w:val="004C513C"/>
    <w:rsid w:val="004C5256"/>
    <w:rsid w:val="004C5257"/>
    <w:rsid w:val="004C52D3"/>
    <w:rsid w:val="004C535C"/>
    <w:rsid w:val="004C5374"/>
    <w:rsid w:val="004C539D"/>
    <w:rsid w:val="004C53E1"/>
    <w:rsid w:val="004C5502"/>
    <w:rsid w:val="004C562A"/>
    <w:rsid w:val="004C566F"/>
    <w:rsid w:val="004C56DF"/>
    <w:rsid w:val="004C57FE"/>
    <w:rsid w:val="004C588E"/>
    <w:rsid w:val="004C592A"/>
    <w:rsid w:val="004C59D9"/>
    <w:rsid w:val="004C5B39"/>
    <w:rsid w:val="004C5B43"/>
    <w:rsid w:val="004C5B56"/>
    <w:rsid w:val="004C5BE5"/>
    <w:rsid w:val="004C5BF3"/>
    <w:rsid w:val="004C5C07"/>
    <w:rsid w:val="004C5C46"/>
    <w:rsid w:val="004C5D5C"/>
    <w:rsid w:val="004C5E7E"/>
    <w:rsid w:val="004C5EEF"/>
    <w:rsid w:val="004C5F15"/>
    <w:rsid w:val="004C6013"/>
    <w:rsid w:val="004C60B5"/>
    <w:rsid w:val="004C60BB"/>
    <w:rsid w:val="004C60CA"/>
    <w:rsid w:val="004C60D1"/>
    <w:rsid w:val="004C6127"/>
    <w:rsid w:val="004C6160"/>
    <w:rsid w:val="004C62DA"/>
    <w:rsid w:val="004C62F3"/>
    <w:rsid w:val="004C6495"/>
    <w:rsid w:val="004C64BB"/>
    <w:rsid w:val="004C6511"/>
    <w:rsid w:val="004C6681"/>
    <w:rsid w:val="004C66D5"/>
    <w:rsid w:val="004C66EB"/>
    <w:rsid w:val="004C66F3"/>
    <w:rsid w:val="004C675A"/>
    <w:rsid w:val="004C67C9"/>
    <w:rsid w:val="004C681D"/>
    <w:rsid w:val="004C68E7"/>
    <w:rsid w:val="004C697F"/>
    <w:rsid w:val="004C699A"/>
    <w:rsid w:val="004C69A1"/>
    <w:rsid w:val="004C6A16"/>
    <w:rsid w:val="004C6AC3"/>
    <w:rsid w:val="004C6B0D"/>
    <w:rsid w:val="004C6B6D"/>
    <w:rsid w:val="004C6B75"/>
    <w:rsid w:val="004C6C71"/>
    <w:rsid w:val="004C6D2A"/>
    <w:rsid w:val="004C6D40"/>
    <w:rsid w:val="004C6D4C"/>
    <w:rsid w:val="004C6D9D"/>
    <w:rsid w:val="004C6E24"/>
    <w:rsid w:val="004C6E5A"/>
    <w:rsid w:val="004C6EA6"/>
    <w:rsid w:val="004C6F05"/>
    <w:rsid w:val="004C6FAD"/>
    <w:rsid w:val="004C7068"/>
    <w:rsid w:val="004C707B"/>
    <w:rsid w:val="004C70FE"/>
    <w:rsid w:val="004C715E"/>
    <w:rsid w:val="004C71CB"/>
    <w:rsid w:val="004C71FF"/>
    <w:rsid w:val="004C737A"/>
    <w:rsid w:val="004C743A"/>
    <w:rsid w:val="004C74C9"/>
    <w:rsid w:val="004C74E9"/>
    <w:rsid w:val="004C7588"/>
    <w:rsid w:val="004C75B5"/>
    <w:rsid w:val="004C75FB"/>
    <w:rsid w:val="004C76AB"/>
    <w:rsid w:val="004C7760"/>
    <w:rsid w:val="004C7874"/>
    <w:rsid w:val="004C78D2"/>
    <w:rsid w:val="004C78F1"/>
    <w:rsid w:val="004C78F9"/>
    <w:rsid w:val="004C790E"/>
    <w:rsid w:val="004C794D"/>
    <w:rsid w:val="004C7A2A"/>
    <w:rsid w:val="004C7AF1"/>
    <w:rsid w:val="004C7AFC"/>
    <w:rsid w:val="004C7AFF"/>
    <w:rsid w:val="004C7B50"/>
    <w:rsid w:val="004C7C57"/>
    <w:rsid w:val="004C7D48"/>
    <w:rsid w:val="004C7DCB"/>
    <w:rsid w:val="004C7F04"/>
    <w:rsid w:val="004C7F1D"/>
    <w:rsid w:val="004D0154"/>
    <w:rsid w:val="004D01F8"/>
    <w:rsid w:val="004D0217"/>
    <w:rsid w:val="004D0381"/>
    <w:rsid w:val="004D0474"/>
    <w:rsid w:val="004D0497"/>
    <w:rsid w:val="004D0502"/>
    <w:rsid w:val="004D0675"/>
    <w:rsid w:val="004D067A"/>
    <w:rsid w:val="004D06A5"/>
    <w:rsid w:val="004D06AA"/>
    <w:rsid w:val="004D06D9"/>
    <w:rsid w:val="004D0740"/>
    <w:rsid w:val="004D07CD"/>
    <w:rsid w:val="004D083D"/>
    <w:rsid w:val="004D0846"/>
    <w:rsid w:val="004D08B3"/>
    <w:rsid w:val="004D0902"/>
    <w:rsid w:val="004D0961"/>
    <w:rsid w:val="004D09B1"/>
    <w:rsid w:val="004D0A33"/>
    <w:rsid w:val="004D0A73"/>
    <w:rsid w:val="004D0AC8"/>
    <w:rsid w:val="004D0AE0"/>
    <w:rsid w:val="004D0B05"/>
    <w:rsid w:val="004D0BC3"/>
    <w:rsid w:val="004D0BCE"/>
    <w:rsid w:val="004D0BDF"/>
    <w:rsid w:val="004D0BF4"/>
    <w:rsid w:val="004D0C5A"/>
    <w:rsid w:val="004D0C89"/>
    <w:rsid w:val="004D0CD2"/>
    <w:rsid w:val="004D0D19"/>
    <w:rsid w:val="004D0D83"/>
    <w:rsid w:val="004D0DB7"/>
    <w:rsid w:val="004D0EF4"/>
    <w:rsid w:val="004D0FAA"/>
    <w:rsid w:val="004D1194"/>
    <w:rsid w:val="004D12BB"/>
    <w:rsid w:val="004D12F7"/>
    <w:rsid w:val="004D13EA"/>
    <w:rsid w:val="004D145E"/>
    <w:rsid w:val="004D1543"/>
    <w:rsid w:val="004D15A4"/>
    <w:rsid w:val="004D15CF"/>
    <w:rsid w:val="004D15E8"/>
    <w:rsid w:val="004D1606"/>
    <w:rsid w:val="004D161F"/>
    <w:rsid w:val="004D16E8"/>
    <w:rsid w:val="004D1821"/>
    <w:rsid w:val="004D186D"/>
    <w:rsid w:val="004D18F6"/>
    <w:rsid w:val="004D1930"/>
    <w:rsid w:val="004D196A"/>
    <w:rsid w:val="004D1A81"/>
    <w:rsid w:val="004D1B0C"/>
    <w:rsid w:val="004D1B12"/>
    <w:rsid w:val="004D1C3E"/>
    <w:rsid w:val="004D1D1C"/>
    <w:rsid w:val="004D1DAD"/>
    <w:rsid w:val="004D1DFD"/>
    <w:rsid w:val="004D1EB5"/>
    <w:rsid w:val="004D1EE9"/>
    <w:rsid w:val="004D20D8"/>
    <w:rsid w:val="004D20F9"/>
    <w:rsid w:val="004D222E"/>
    <w:rsid w:val="004D2328"/>
    <w:rsid w:val="004D2337"/>
    <w:rsid w:val="004D235D"/>
    <w:rsid w:val="004D2366"/>
    <w:rsid w:val="004D23A9"/>
    <w:rsid w:val="004D24A8"/>
    <w:rsid w:val="004D24E8"/>
    <w:rsid w:val="004D24FD"/>
    <w:rsid w:val="004D2552"/>
    <w:rsid w:val="004D2698"/>
    <w:rsid w:val="004D26CD"/>
    <w:rsid w:val="004D2795"/>
    <w:rsid w:val="004D27CD"/>
    <w:rsid w:val="004D27D7"/>
    <w:rsid w:val="004D2847"/>
    <w:rsid w:val="004D2850"/>
    <w:rsid w:val="004D2852"/>
    <w:rsid w:val="004D2917"/>
    <w:rsid w:val="004D2936"/>
    <w:rsid w:val="004D297D"/>
    <w:rsid w:val="004D29B8"/>
    <w:rsid w:val="004D2A94"/>
    <w:rsid w:val="004D2BD2"/>
    <w:rsid w:val="004D2BDE"/>
    <w:rsid w:val="004D2C4F"/>
    <w:rsid w:val="004D2CC3"/>
    <w:rsid w:val="004D2CE9"/>
    <w:rsid w:val="004D2D45"/>
    <w:rsid w:val="004D2DB6"/>
    <w:rsid w:val="004D2DE9"/>
    <w:rsid w:val="004D2DF6"/>
    <w:rsid w:val="004D2E48"/>
    <w:rsid w:val="004D2E61"/>
    <w:rsid w:val="004D2F3F"/>
    <w:rsid w:val="004D2FCE"/>
    <w:rsid w:val="004D2FDF"/>
    <w:rsid w:val="004D2FE4"/>
    <w:rsid w:val="004D3002"/>
    <w:rsid w:val="004D302E"/>
    <w:rsid w:val="004D31C9"/>
    <w:rsid w:val="004D320F"/>
    <w:rsid w:val="004D321B"/>
    <w:rsid w:val="004D3226"/>
    <w:rsid w:val="004D3266"/>
    <w:rsid w:val="004D327A"/>
    <w:rsid w:val="004D32EE"/>
    <w:rsid w:val="004D330E"/>
    <w:rsid w:val="004D335B"/>
    <w:rsid w:val="004D335C"/>
    <w:rsid w:val="004D3398"/>
    <w:rsid w:val="004D33D0"/>
    <w:rsid w:val="004D3490"/>
    <w:rsid w:val="004D34CF"/>
    <w:rsid w:val="004D3544"/>
    <w:rsid w:val="004D365E"/>
    <w:rsid w:val="004D36B6"/>
    <w:rsid w:val="004D36DD"/>
    <w:rsid w:val="004D3752"/>
    <w:rsid w:val="004D37D5"/>
    <w:rsid w:val="004D38CE"/>
    <w:rsid w:val="004D398B"/>
    <w:rsid w:val="004D3A93"/>
    <w:rsid w:val="004D3C02"/>
    <w:rsid w:val="004D3CDB"/>
    <w:rsid w:val="004D3CDF"/>
    <w:rsid w:val="004D3F44"/>
    <w:rsid w:val="004D3F78"/>
    <w:rsid w:val="004D3F90"/>
    <w:rsid w:val="004D3FDA"/>
    <w:rsid w:val="004D3FDB"/>
    <w:rsid w:val="004D3FF7"/>
    <w:rsid w:val="004D430D"/>
    <w:rsid w:val="004D4337"/>
    <w:rsid w:val="004D43C1"/>
    <w:rsid w:val="004D440E"/>
    <w:rsid w:val="004D4446"/>
    <w:rsid w:val="004D44C1"/>
    <w:rsid w:val="004D4523"/>
    <w:rsid w:val="004D466A"/>
    <w:rsid w:val="004D466C"/>
    <w:rsid w:val="004D46AD"/>
    <w:rsid w:val="004D4795"/>
    <w:rsid w:val="004D4872"/>
    <w:rsid w:val="004D48A7"/>
    <w:rsid w:val="004D492E"/>
    <w:rsid w:val="004D49FC"/>
    <w:rsid w:val="004D4A1F"/>
    <w:rsid w:val="004D4A46"/>
    <w:rsid w:val="004D4AA2"/>
    <w:rsid w:val="004D4AF6"/>
    <w:rsid w:val="004D4B24"/>
    <w:rsid w:val="004D4B7A"/>
    <w:rsid w:val="004D4C78"/>
    <w:rsid w:val="004D4CB8"/>
    <w:rsid w:val="004D4CD0"/>
    <w:rsid w:val="004D4DA9"/>
    <w:rsid w:val="004D4FDA"/>
    <w:rsid w:val="004D5079"/>
    <w:rsid w:val="004D5218"/>
    <w:rsid w:val="004D52E9"/>
    <w:rsid w:val="004D5327"/>
    <w:rsid w:val="004D56EA"/>
    <w:rsid w:val="004D57AF"/>
    <w:rsid w:val="004D5878"/>
    <w:rsid w:val="004D58D1"/>
    <w:rsid w:val="004D58D5"/>
    <w:rsid w:val="004D59DD"/>
    <w:rsid w:val="004D59ED"/>
    <w:rsid w:val="004D5A3A"/>
    <w:rsid w:val="004D5A76"/>
    <w:rsid w:val="004D5A96"/>
    <w:rsid w:val="004D5AEE"/>
    <w:rsid w:val="004D5B90"/>
    <w:rsid w:val="004D5C6A"/>
    <w:rsid w:val="004D5DAB"/>
    <w:rsid w:val="004D5DCF"/>
    <w:rsid w:val="004D5EC4"/>
    <w:rsid w:val="004D5F30"/>
    <w:rsid w:val="004D5F5B"/>
    <w:rsid w:val="004D60C6"/>
    <w:rsid w:val="004D610D"/>
    <w:rsid w:val="004D6135"/>
    <w:rsid w:val="004D6140"/>
    <w:rsid w:val="004D6159"/>
    <w:rsid w:val="004D615E"/>
    <w:rsid w:val="004D6162"/>
    <w:rsid w:val="004D61B4"/>
    <w:rsid w:val="004D6287"/>
    <w:rsid w:val="004D628C"/>
    <w:rsid w:val="004D6301"/>
    <w:rsid w:val="004D636E"/>
    <w:rsid w:val="004D63E3"/>
    <w:rsid w:val="004D63EA"/>
    <w:rsid w:val="004D6482"/>
    <w:rsid w:val="004D64F7"/>
    <w:rsid w:val="004D661F"/>
    <w:rsid w:val="004D6633"/>
    <w:rsid w:val="004D6634"/>
    <w:rsid w:val="004D6896"/>
    <w:rsid w:val="004D68AE"/>
    <w:rsid w:val="004D68EE"/>
    <w:rsid w:val="004D6978"/>
    <w:rsid w:val="004D699D"/>
    <w:rsid w:val="004D6A8D"/>
    <w:rsid w:val="004D6ABB"/>
    <w:rsid w:val="004D6B5C"/>
    <w:rsid w:val="004D6CB1"/>
    <w:rsid w:val="004D6E2F"/>
    <w:rsid w:val="004D6E68"/>
    <w:rsid w:val="004D6F09"/>
    <w:rsid w:val="004D6F29"/>
    <w:rsid w:val="004D6F6E"/>
    <w:rsid w:val="004D6FFF"/>
    <w:rsid w:val="004D70C6"/>
    <w:rsid w:val="004D7191"/>
    <w:rsid w:val="004D7262"/>
    <w:rsid w:val="004D7265"/>
    <w:rsid w:val="004D7270"/>
    <w:rsid w:val="004D727C"/>
    <w:rsid w:val="004D73C4"/>
    <w:rsid w:val="004D74C4"/>
    <w:rsid w:val="004D7511"/>
    <w:rsid w:val="004D75E7"/>
    <w:rsid w:val="004D769C"/>
    <w:rsid w:val="004D76D2"/>
    <w:rsid w:val="004D779F"/>
    <w:rsid w:val="004D77DE"/>
    <w:rsid w:val="004D7818"/>
    <w:rsid w:val="004D7825"/>
    <w:rsid w:val="004D78FE"/>
    <w:rsid w:val="004D7A07"/>
    <w:rsid w:val="004D7AA1"/>
    <w:rsid w:val="004D7B22"/>
    <w:rsid w:val="004D7B72"/>
    <w:rsid w:val="004D7B8C"/>
    <w:rsid w:val="004D7C3F"/>
    <w:rsid w:val="004D7C60"/>
    <w:rsid w:val="004D7C91"/>
    <w:rsid w:val="004D7CD0"/>
    <w:rsid w:val="004D7CDB"/>
    <w:rsid w:val="004D7D30"/>
    <w:rsid w:val="004D7D9E"/>
    <w:rsid w:val="004D7E36"/>
    <w:rsid w:val="004D7E43"/>
    <w:rsid w:val="004D7E89"/>
    <w:rsid w:val="004D7F0C"/>
    <w:rsid w:val="004E0022"/>
    <w:rsid w:val="004E0152"/>
    <w:rsid w:val="004E0156"/>
    <w:rsid w:val="004E03EC"/>
    <w:rsid w:val="004E0427"/>
    <w:rsid w:val="004E0444"/>
    <w:rsid w:val="004E049D"/>
    <w:rsid w:val="004E04AB"/>
    <w:rsid w:val="004E04EA"/>
    <w:rsid w:val="004E0572"/>
    <w:rsid w:val="004E0573"/>
    <w:rsid w:val="004E057E"/>
    <w:rsid w:val="004E05EB"/>
    <w:rsid w:val="004E063B"/>
    <w:rsid w:val="004E0675"/>
    <w:rsid w:val="004E06A4"/>
    <w:rsid w:val="004E07DE"/>
    <w:rsid w:val="004E0810"/>
    <w:rsid w:val="004E0815"/>
    <w:rsid w:val="004E08B9"/>
    <w:rsid w:val="004E08DA"/>
    <w:rsid w:val="004E08E5"/>
    <w:rsid w:val="004E0915"/>
    <w:rsid w:val="004E0933"/>
    <w:rsid w:val="004E099B"/>
    <w:rsid w:val="004E09D2"/>
    <w:rsid w:val="004E0A1B"/>
    <w:rsid w:val="004E0AEB"/>
    <w:rsid w:val="004E0AF5"/>
    <w:rsid w:val="004E0B9F"/>
    <w:rsid w:val="004E0BC8"/>
    <w:rsid w:val="004E0C0B"/>
    <w:rsid w:val="004E0CB3"/>
    <w:rsid w:val="004E0CCB"/>
    <w:rsid w:val="004E0D4D"/>
    <w:rsid w:val="004E0DF8"/>
    <w:rsid w:val="004E0E3E"/>
    <w:rsid w:val="004E0EBD"/>
    <w:rsid w:val="004E0F12"/>
    <w:rsid w:val="004E0FFE"/>
    <w:rsid w:val="004E1096"/>
    <w:rsid w:val="004E10B4"/>
    <w:rsid w:val="004E10CE"/>
    <w:rsid w:val="004E11D2"/>
    <w:rsid w:val="004E11EE"/>
    <w:rsid w:val="004E1273"/>
    <w:rsid w:val="004E129C"/>
    <w:rsid w:val="004E12C7"/>
    <w:rsid w:val="004E1332"/>
    <w:rsid w:val="004E134D"/>
    <w:rsid w:val="004E1354"/>
    <w:rsid w:val="004E13C7"/>
    <w:rsid w:val="004E141D"/>
    <w:rsid w:val="004E145F"/>
    <w:rsid w:val="004E14D2"/>
    <w:rsid w:val="004E1512"/>
    <w:rsid w:val="004E1735"/>
    <w:rsid w:val="004E175A"/>
    <w:rsid w:val="004E1772"/>
    <w:rsid w:val="004E17B8"/>
    <w:rsid w:val="004E17F9"/>
    <w:rsid w:val="004E1853"/>
    <w:rsid w:val="004E185F"/>
    <w:rsid w:val="004E1879"/>
    <w:rsid w:val="004E191F"/>
    <w:rsid w:val="004E1AA3"/>
    <w:rsid w:val="004E1C15"/>
    <w:rsid w:val="004E1C16"/>
    <w:rsid w:val="004E1CBB"/>
    <w:rsid w:val="004E1DAE"/>
    <w:rsid w:val="004E1DEA"/>
    <w:rsid w:val="004E1EA4"/>
    <w:rsid w:val="004E1F22"/>
    <w:rsid w:val="004E1F95"/>
    <w:rsid w:val="004E2042"/>
    <w:rsid w:val="004E204B"/>
    <w:rsid w:val="004E2061"/>
    <w:rsid w:val="004E21EF"/>
    <w:rsid w:val="004E2217"/>
    <w:rsid w:val="004E22C8"/>
    <w:rsid w:val="004E2303"/>
    <w:rsid w:val="004E239E"/>
    <w:rsid w:val="004E23E6"/>
    <w:rsid w:val="004E2402"/>
    <w:rsid w:val="004E2409"/>
    <w:rsid w:val="004E24AD"/>
    <w:rsid w:val="004E2523"/>
    <w:rsid w:val="004E25E1"/>
    <w:rsid w:val="004E2602"/>
    <w:rsid w:val="004E2615"/>
    <w:rsid w:val="004E2702"/>
    <w:rsid w:val="004E2728"/>
    <w:rsid w:val="004E27D3"/>
    <w:rsid w:val="004E27E2"/>
    <w:rsid w:val="004E2847"/>
    <w:rsid w:val="004E289F"/>
    <w:rsid w:val="004E298B"/>
    <w:rsid w:val="004E298C"/>
    <w:rsid w:val="004E2A1C"/>
    <w:rsid w:val="004E2A1D"/>
    <w:rsid w:val="004E2A21"/>
    <w:rsid w:val="004E2AA4"/>
    <w:rsid w:val="004E2AE6"/>
    <w:rsid w:val="004E2B26"/>
    <w:rsid w:val="004E2B60"/>
    <w:rsid w:val="004E2B92"/>
    <w:rsid w:val="004E2C50"/>
    <w:rsid w:val="004E2C5F"/>
    <w:rsid w:val="004E2CB1"/>
    <w:rsid w:val="004E2D18"/>
    <w:rsid w:val="004E2E11"/>
    <w:rsid w:val="004E2E17"/>
    <w:rsid w:val="004E2FDB"/>
    <w:rsid w:val="004E2FDD"/>
    <w:rsid w:val="004E2FFF"/>
    <w:rsid w:val="004E3026"/>
    <w:rsid w:val="004E320A"/>
    <w:rsid w:val="004E3320"/>
    <w:rsid w:val="004E3382"/>
    <w:rsid w:val="004E3403"/>
    <w:rsid w:val="004E34BA"/>
    <w:rsid w:val="004E3521"/>
    <w:rsid w:val="004E355D"/>
    <w:rsid w:val="004E35E0"/>
    <w:rsid w:val="004E363B"/>
    <w:rsid w:val="004E364E"/>
    <w:rsid w:val="004E3732"/>
    <w:rsid w:val="004E3744"/>
    <w:rsid w:val="004E37D0"/>
    <w:rsid w:val="004E3800"/>
    <w:rsid w:val="004E38A1"/>
    <w:rsid w:val="004E3931"/>
    <w:rsid w:val="004E39EC"/>
    <w:rsid w:val="004E3BD6"/>
    <w:rsid w:val="004E3C05"/>
    <w:rsid w:val="004E3CB6"/>
    <w:rsid w:val="004E3D1E"/>
    <w:rsid w:val="004E3D96"/>
    <w:rsid w:val="004E3EC3"/>
    <w:rsid w:val="004E3EE4"/>
    <w:rsid w:val="004E3F55"/>
    <w:rsid w:val="004E3F99"/>
    <w:rsid w:val="004E3F9F"/>
    <w:rsid w:val="004E3FCF"/>
    <w:rsid w:val="004E3FD5"/>
    <w:rsid w:val="004E4046"/>
    <w:rsid w:val="004E4109"/>
    <w:rsid w:val="004E415C"/>
    <w:rsid w:val="004E416A"/>
    <w:rsid w:val="004E4211"/>
    <w:rsid w:val="004E431D"/>
    <w:rsid w:val="004E4340"/>
    <w:rsid w:val="004E434C"/>
    <w:rsid w:val="004E4366"/>
    <w:rsid w:val="004E4440"/>
    <w:rsid w:val="004E445B"/>
    <w:rsid w:val="004E45B0"/>
    <w:rsid w:val="004E469A"/>
    <w:rsid w:val="004E4750"/>
    <w:rsid w:val="004E4787"/>
    <w:rsid w:val="004E47CA"/>
    <w:rsid w:val="004E4860"/>
    <w:rsid w:val="004E4890"/>
    <w:rsid w:val="004E489A"/>
    <w:rsid w:val="004E4929"/>
    <w:rsid w:val="004E4938"/>
    <w:rsid w:val="004E49B7"/>
    <w:rsid w:val="004E49C9"/>
    <w:rsid w:val="004E4A8C"/>
    <w:rsid w:val="004E4AFC"/>
    <w:rsid w:val="004E4C2D"/>
    <w:rsid w:val="004E4C4C"/>
    <w:rsid w:val="004E4C69"/>
    <w:rsid w:val="004E4DDD"/>
    <w:rsid w:val="004E4DDE"/>
    <w:rsid w:val="004E4E4A"/>
    <w:rsid w:val="004E4E6A"/>
    <w:rsid w:val="004E4EB8"/>
    <w:rsid w:val="004E4F59"/>
    <w:rsid w:val="004E4F9E"/>
    <w:rsid w:val="004E4FE1"/>
    <w:rsid w:val="004E4FEF"/>
    <w:rsid w:val="004E4FFF"/>
    <w:rsid w:val="004E504A"/>
    <w:rsid w:val="004E511A"/>
    <w:rsid w:val="004E5128"/>
    <w:rsid w:val="004E524D"/>
    <w:rsid w:val="004E5272"/>
    <w:rsid w:val="004E53A7"/>
    <w:rsid w:val="004E54D4"/>
    <w:rsid w:val="004E54EE"/>
    <w:rsid w:val="004E550E"/>
    <w:rsid w:val="004E5513"/>
    <w:rsid w:val="004E5563"/>
    <w:rsid w:val="004E556D"/>
    <w:rsid w:val="004E559B"/>
    <w:rsid w:val="004E55C8"/>
    <w:rsid w:val="004E561D"/>
    <w:rsid w:val="004E5696"/>
    <w:rsid w:val="004E5862"/>
    <w:rsid w:val="004E5881"/>
    <w:rsid w:val="004E5936"/>
    <w:rsid w:val="004E5951"/>
    <w:rsid w:val="004E59E3"/>
    <w:rsid w:val="004E5A3C"/>
    <w:rsid w:val="004E5AC9"/>
    <w:rsid w:val="004E5B07"/>
    <w:rsid w:val="004E5B63"/>
    <w:rsid w:val="004E5C9F"/>
    <w:rsid w:val="004E5D90"/>
    <w:rsid w:val="004E5EF2"/>
    <w:rsid w:val="004E5FBC"/>
    <w:rsid w:val="004E60CB"/>
    <w:rsid w:val="004E60F7"/>
    <w:rsid w:val="004E612E"/>
    <w:rsid w:val="004E6171"/>
    <w:rsid w:val="004E61EA"/>
    <w:rsid w:val="004E6275"/>
    <w:rsid w:val="004E62BD"/>
    <w:rsid w:val="004E6308"/>
    <w:rsid w:val="004E648A"/>
    <w:rsid w:val="004E6514"/>
    <w:rsid w:val="004E651E"/>
    <w:rsid w:val="004E65CC"/>
    <w:rsid w:val="004E660A"/>
    <w:rsid w:val="004E673C"/>
    <w:rsid w:val="004E6792"/>
    <w:rsid w:val="004E6810"/>
    <w:rsid w:val="004E6859"/>
    <w:rsid w:val="004E6917"/>
    <w:rsid w:val="004E69FD"/>
    <w:rsid w:val="004E6A3F"/>
    <w:rsid w:val="004E6A93"/>
    <w:rsid w:val="004E6B2A"/>
    <w:rsid w:val="004E6BDA"/>
    <w:rsid w:val="004E6BF6"/>
    <w:rsid w:val="004E6C66"/>
    <w:rsid w:val="004E6C7D"/>
    <w:rsid w:val="004E6C92"/>
    <w:rsid w:val="004E6CE0"/>
    <w:rsid w:val="004E6D5D"/>
    <w:rsid w:val="004E6E7A"/>
    <w:rsid w:val="004E6EBA"/>
    <w:rsid w:val="004E6F6F"/>
    <w:rsid w:val="004E704F"/>
    <w:rsid w:val="004E70B3"/>
    <w:rsid w:val="004E70DA"/>
    <w:rsid w:val="004E72C1"/>
    <w:rsid w:val="004E72D2"/>
    <w:rsid w:val="004E731F"/>
    <w:rsid w:val="004E735D"/>
    <w:rsid w:val="004E7374"/>
    <w:rsid w:val="004E73D1"/>
    <w:rsid w:val="004E73D4"/>
    <w:rsid w:val="004E759A"/>
    <w:rsid w:val="004E75BE"/>
    <w:rsid w:val="004E76B2"/>
    <w:rsid w:val="004E76C1"/>
    <w:rsid w:val="004E77A3"/>
    <w:rsid w:val="004E7806"/>
    <w:rsid w:val="004E782B"/>
    <w:rsid w:val="004E78A7"/>
    <w:rsid w:val="004E7937"/>
    <w:rsid w:val="004E79AA"/>
    <w:rsid w:val="004E7A96"/>
    <w:rsid w:val="004E7AEA"/>
    <w:rsid w:val="004E7B51"/>
    <w:rsid w:val="004E7BC2"/>
    <w:rsid w:val="004E7E25"/>
    <w:rsid w:val="004E7EA6"/>
    <w:rsid w:val="004E7FDB"/>
    <w:rsid w:val="004F0081"/>
    <w:rsid w:val="004F0095"/>
    <w:rsid w:val="004F0098"/>
    <w:rsid w:val="004F00BB"/>
    <w:rsid w:val="004F00CD"/>
    <w:rsid w:val="004F01E3"/>
    <w:rsid w:val="004F0229"/>
    <w:rsid w:val="004F02C0"/>
    <w:rsid w:val="004F02E1"/>
    <w:rsid w:val="004F03EA"/>
    <w:rsid w:val="004F04B7"/>
    <w:rsid w:val="004F0535"/>
    <w:rsid w:val="004F05CA"/>
    <w:rsid w:val="004F05D7"/>
    <w:rsid w:val="004F05F9"/>
    <w:rsid w:val="004F067E"/>
    <w:rsid w:val="004F0684"/>
    <w:rsid w:val="004F06F5"/>
    <w:rsid w:val="004F074A"/>
    <w:rsid w:val="004F08FB"/>
    <w:rsid w:val="004F091E"/>
    <w:rsid w:val="004F09F8"/>
    <w:rsid w:val="004F0A1A"/>
    <w:rsid w:val="004F0A4A"/>
    <w:rsid w:val="004F0A54"/>
    <w:rsid w:val="004F0B75"/>
    <w:rsid w:val="004F0BFB"/>
    <w:rsid w:val="004F0CCA"/>
    <w:rsid w:val="004F0D19"/>
    <w:rsid w:val="004F0D72"/>
    <w:rsid w:val="004F0D79"/>
    <w:rsid w:val="004F0E54"/>
    <w:rsid w:val="004F0E6F"/>
    <w:rsid w:val="004F0F00"/>
    <w:rsid w:val="004F0F65"/>
    <w:rsid w:val="004F0F93"/>
    <w:rsid w:val="004F0FCC"/>
    <w:rsid w:val="004F1077"/>
    <w:rsid w:val="004F1171"/>
    <w:rsid w:val="004F11B9"/>
    <w:rsid w:val="004F1267"/>
    <w:rsid w:val="004F12DE"/>
    <w:rsid w:val="004F1330"/>
    <w:rsid w:val="004F146C"/>
    <w:rsid w:val="004F1475"/>
    <w:rsid w:val="004F1478"/>
    <w:rsid w:val="004F1599"/>
    <w:rsid w:val="004F15D5"/>
    <w:rsid w:val="004F1660"/>
    <w:rsid w:val="004F16E4"/>
    <w:rsid w:val="004F179D"/>
    <w:rsid w:val="004F1806"/>
    <w:rsid w:val="004F18AC"/>
    <w:rsid w:val="004F197D"/>
    <w:rsid w:val="004F19B3"/>
    <w:rsid w:val="004F1A0C"/>
    <w:rsid w:val="004F1AA2"/>
    <w:rsid w:val="004F1ABA"/>
    <w:rsid w:val="004F1C4C"/>
    <w:rsid w:val="004F1D1E"/>
    <w:rsid w:val="004F1E63"/>
    <w:rsid w:val="004F1F07"/>
    <w:rsid w:val="004F1F83"/>
    <w:rsid w:val="004F1FF3"/>
    <w:rsid w:val="004F217D"/>
    <w:rsid w:val="004F21AB"/>
    <w:rsid w:val="004F2239"/>
    <w:rsid w:val="004F2265"/>
    <w:rsid w:val="004F22DE"/>
    <w:rsid w:val="004F2330"/>
    <w:rsid w:val="004F2374"/>
    <w:rsid w:val="004F237F"/>
    <w:rsid w:val="004F23A5"/>
    <w:rsid w:val="004F23E3"/>
    <w:rsid w:val="004F23F6"/>
    <w:rsid w:val="004F2434"/>
    <w:rsid w:val="004F258E"/>
    <w:rsid w:val="004F25F0"/>
    <w:rsid w:val="004F2627"/>
    <w:rsid w:val="004F2685"/>
    <w:rsid w:val="004F26C7"/>
    <w:rsid w:val="004F27B3"/>
    <w:rsid w:val="004F283E"/>
    <w:rsid w:val="004F2881"/>
    <w:rsid w:val="004F28D2"/>
    <w:rsid w:val="004F2906"/>
    <w:rsid w:val="004F293A"/>
    <w:rsid w:val="004F2A52"/>
    <w:rsid w:val="004F2B10"/>
    <w:rsid w:val="004F2B17"/>
    <w:rsid w:val="004F2B43"/>
    <w:rsid w:val="004F2C13"/>
    <w:rsid w:val="004F2C96"/>
    <w:rsid w:val="004F2D08"/>
    <w:rsid w:val="004F2DA0"/>
    <w:rsid w:val="004F2DC3"/>
    <w:rsid w:val="004F2E49"/>
    <w:rsid w:val="004F2EE7"/>
    <w:rsid w:val="004F2F7A"/>
    <w:rsid w:val="004F2FDB"/>
    <w:rsid w:val="004F30A5"/>
    <w:rsid w:val="004F31B9"/>
    <w:rsid w:val="004F31D8"/>
    <w:rsid w:val="004F320A"/>
    <w:rsid w:val="004F322B"/>
    <w:rsid w:val="004F32A9"/>
    <w:rsid w:val="004F32E9"/>
    <w:rsid w:val="004F330C"/>
    <w:rsid w:val="004F330E"/>
    <w:rsid w:val="004F3311"/>
    <w:rsid w:val="004F3314"/>
    <w:rsid w:val="004F3343"/>
    <w:rsid w:val="004F33D4"/>
    <w:rsid w:val="004F3453"/>
    <w:rsid w:val="004F345C"/>
    <w:rsid w:val="004F3464"/>
    <w:rsid w:val="004F34FD"/>
    <w:rsid w:val="004F355A"/>
    <w:rsid w:val="004F35E6"/>
    <w:rsid w:val="004F3682"/>
    <w:rsid w:val="004F36F1"/>
    <w:rsid w:val="004F36F5"/>
    <w:rsid w:val="004F3724"/>
    <w:rsid w:val="004F3889"/>
    <w:rsid w:val="004F38FC"/>
    <w:rsid w:val="004F38FD"/>
    <w:rsid w:val="004F3962"/>
    <w:rsid w:val="004F3A78"/>
    <w:rsid w:val="004F3AA4"/>
    <w:rsid w:val="004F3B09"/>
    <w:rsid w:val="004F3B62"/>
    <w:rsid w:val="004F3C25"/>
    <w:rsid w:val="004F3C77"/>
    <w:rsid w:val="004F3CA6"/>
    <w:rsid w:val="004F3D40"/>
    <w:rsid w:val="004F3DD9"/>
    <w:rsid w:val="004F3E0F"/>
    <w:rsid w:val="004F3EA4"/>
    <w:rsid w:val="004F3EC1"/>
    <w:rsid w:val="004F3EF6"/>
    <w:rsid w:val="004F3F24"/>
    <w:rsid w:val="004F3FA0"/>
    <w:rsid w:val="004F4023"/>
    <w:rsid w:val="004F4039"/>
    <w:rsid w:val="004F4181"/>
    <w:rsid w:val="004F4193"/>
    <w:rsid w:val="004F4262"/>
    <w:rsid w:val="004F42E5"/>
    <w:rsid w:val="004F42FB"/>
    <w:rsid w:val="004F430C"/>
    <w:rsid w:val="004F439E"/>
    <w:rsid w:val="004F43FF"/>
    <w:rsid w:val="004F440C"/>
    <w:rsid w:val="004F449C"/>
    <w:rsid w:val="004F4583"/>
    <w:rsid w:val="004F463A"/>
    <w:rsid w:val="004F4648"/>
    <w:rsid w:val="004F469E"/>
    <w:rsid w:val="004F46EF"/>
    <w:rsid w:val="004F47DA"/>
    <w:rsid w:val="004F485F"/>
    <w:rsid w:val="004F489F"/>
    <w:rsid w:val="004F48D9"/>
    <w:rsid w:val="004F492F"/>
    <w:rsid w:val="004F4982"/>
    <w:rsid w:val="004F4A01"/>
    <w:rsid w:val="004F4A39"/>
    <w:rsid w:val="004F4A64"/>
    <w:rsid w:val="004F4A80"/>
    <w:rsid w:val="004F4AA7"/>
    <w:rsid w:val="004F4B47"/>
    <w:rsid w:val="004F4B64"/>
    <w:rsid w:val="004F4C16"/>
    <w:rsid w:val="004F4C78"/>
    <w:rsid w:val="004F4C8E"/>
    <w:rsid w:val="004F4D0D"/>
    <w:rsid w:val="004F4D6E"/>
    <w:rsid w:val="004F4D7A"/>
    <w:rsid w:val="004F4DCF"/>
    <w:rsid w:val="004F4EE6"/>
    <w:rsid w:val="004F4EFB"/>
    <w:rsid w:val="004F4F35"/>
    <w:rsid w:val="004F4FAA"/>
    <w:rsid w:val="004F4FC9"/>
    <w:rsid w:val="004F4FD6"/>
    <w:rsid w:val="004F5031"/>
    <w:rsid w:val="004F511D"/>
    <w:rsid w:val="004F51C9"/>
    <w:rsid w:val="004F51D3"/>
    <w:rsid w:val="004F52EA"/>
    <w:rsid w:val="004F535E"/>
    <w:rsid w:val="004F5394"/>
    <w:rsid w:val="004F539B"/>
    <w:rsid w:val="004F539C"/>
    <w:rsid w:val="004F53D2"/>
    <w:rsid w:val="004F5474"/>
    <w:rsid w:val="004F55D2"/>
    <w:rsid w:val="004F5619"/>
    <w:rsid w:val="004F5735"/>
    <w:rsid w:val="004F5740"/>
    <w:rsid w:val="004F5743"/>
    <w:rsid w:val="004F57BA"/>
    <w:rsid w:val="004F5902"/>
    <w:rsid w:val="004F5A17"/>
    <w:rsid w:val="004F5A8E"/>
    <w:rsid w:val="004F5ABF"/>
    <w:rsid w:val="004F5AD7"/>
    <w:rsid w:val="004F5AE3"/>
    <w:rsid w:val="004F5BBC"/>
    <w:rsid w:val="004F5CD1"/>
    <w:rsid w:val="004F5D25"/>
    <w:rsid w:val="004F5D95"/>
    <w:rsid w:val="004F5DA9"/>
    <w:rsid w:val="004F5F8B"/>
    <w:rsid w:val="004F5FA2"/>
    <w:rsid w:val="004F5FCB"/>
    <w:rsid w:val="004F5FE8"/>
    <w:rsid w:val="004F6088"/>
    <w:rsid w:val="004F60B7"/>
    <w:rsid w:val="004F6100"/>
    <w:rsid w:val="004F6189"/>
    <w:rsid w:val="004F6196"/>
    <w:rsid w:val="004F61F7"/>
    <w:rsid w:val="004F631A"/>
    <w:rsid w:val="004F639A"/>
    <w:rsid w:val="004F63A6"/>
    <w:rsid w:val="004F64BD"/>
    <w:rsid w:val="004F64EC"/>
    <w:rsid w:val="004F64FC"/>
    <w:rsid w:val="004F6525"/>
    <w:rsid w:val="004F65BD"/>
    <w:rsid w:val="004F663A"/>
    <w:rsid w:val="004F6999"/>
    <w:rsid w:val="004F69CA"/>
    <w:rsid w:val="004F6A43"/>
    <w:rsid w:val="004F6C61"/>
    <w:rsid w:val="004F6C7F"/>
    <w:rsid w:val="004F6C89"/>
    <w:rsid w:val="004F6D55"/>
    <w:rsid w:val="004F6D83"/>
    <w:rsid w:val="004F6DAB"/>
    <w:rsid w:val="004F6DCD"/>
    <w:rsid w:val="004F6E10"/>
    <w:rsid w:val="004F6E13"/>
    <w:rsid w:val="004F6E40"/>
    <w:rsid w:val="004F7042"/>
    <w:rsid w:val="004F7081"/>
    <w:rsid w:val="004F7089"/>
    <w:rsid w:val="004F70FE"/>
    <w:rsid w:val="004F711E"/>
    <w:rsid w:val="004F71B0"/>
    <w:rsid w:val="004F71C0"/>
    <w:rsid w:val="004F71DD"/>
    <w:rsid w:val="004F7297"/>
    <w:rsid w:val="004F72C3"/>
    <w:rsid w:val="004F7320"/>
    <w:rsid w:val="004F733D"/>
    <w:rsid w:val="004F7379"/>
    <w:rsid w:val="004F7451"/>
    <w:rsid w:val="004F749A"/>
    <w:rsid w:val="004F74D4"/>
    <w:rsid w:val="004F74D9"/>
    <w:rsid w:val="004F7582"/>
    <w:rsid w:val="004F768B"/>
    <w:rsid w:val="004F774D"/>
    <w:rsid w:val="004F7820"/>
    <w:rsid w:val="004F78C9"/>
    <w:rsid w:val="004F78F8"/>
    <w:rsid w:val="004F79BA"/>
    <w:rsid w:val="004F79C7"/>
    <w:rsid w:val="004F79DA"/>
    <w:rsid w:val="004F7AA9"/>
    <w:rsid w:val="004F7AC9"/>
    <w:rsid w:val="004F7B28"/>
    <w:rsid w:val="004F7BD3"/>
    <w:rsid w:val="004F7BE5"/>
    <w:rsid w:val="004F7CC5"/>
    <w:rsid w:val="004F7DAD"/>
    <w:rsid w:val="004F7DC0"/>
    <w:rsid w:val="004F7EF4"/>
    <w:rsid w:val="004F7EF5"/>
    <w:rsid w:val="00500027"/>
    <w:rsid w:val="00500180"/>
    <w:rsid w:val="005002A9"/>
    <w:rsid w:val="00500486"/>
    <w:rsid w:val="0050051B"/>
    <w:rsid w:val="00500534"/>
    <w:rsid w:val="0050058B"/>
    <w:rsid w:val="005006B4"/>
    <w:rsid w:val="00500716"/>
    <w:rsid w:val="00500758"/>
    <w:rsid w:val="0050078E"/>
    <w:rsid w:val="00500994"/>
    <w:rsid w:val="00500A2C"/>
    <w:rsid w:val="00500ADC"/>
    <w:rsid w:val="00500C2B"/>
    <w:rsid w:val="00500C83"/>
    <w:rsid w:val="00500C8A"/>
    <w:rsid w:val="00500CD8"/>
    <w:rsid w:val="00500DA2"/>
    <w:rsid w:val="00500E67"/>
    <w:rsid w:val="00500E9D"/>
    <w:rsid w:val="00500F9E"/>
    <w:rsid w:val="0050103F"/>
    <w:rsid w:val="0050114F"/>
    <w:rsid w:val="00501181"/>
    <w:rsid w:val="0050120C"/>
    <w:rsid w:val="00501344"/>
    <w:rsid w:val="0050134F"/>
    <w:rsid w:val="005013FD"/>
    <w:rsid w:val="0050146D"/>
    <w:rsid w:val="00501622"/>
    <w:rsid w:val="005016D2"/>
    <w:rsid w:val="0050170D"/>
    <w:rsid w:val="005018AA"/>
    <w:rsid w:val="005018C1"/>
    <w:rsid w:val="005018E6"/>
    <w:rsid w:val="0050195A"/>
    <w:rsid w:val="0050197C"/>
    <w:rsid w:val="0050199F"/>
    <w:rsid w:val="00501A58"/>
    <w:rsid w:val="00501AB9"/>
    <w:rsid w:val="00501AC7"/>
    <w:rsid w:val="00501B06"/>
    <w:rsid w:val="00501B33"/>
    <w:rsid w:val="00501D44"/>
    <w:rsid w:val="00501F9D"/>
    <w:rsid w:val="00501FD5"/>
    <w:rsid w:val="00501FFF"/>
    <w:rsid w:val="00502003"/>
    <w:rsid w:val="005020EE"/>
    <w:rsid w:val="00502108"/>
    <w:rsid w:val="005021F2"/>
    <w:rsid w:val="00502231"/>
    <w:rsid w:val="0050226A"/>
    <w:rsid w:val="0050228C"/>
    <w:rsid w:val="005023C3"/>
    <w:rsid w:val="005023E1"/>
    <w:rsid w:val="0050248C"/>
    <w:rsid w:val="005024AC"/>
    <w:rsid w:val="0050254C"/>
    <w:rsid w:val="005025E4"/>
    <w:rsid w:val="005025E5"/>
    <w:rsid w:val="00502617"/>
    <w:rsid w:val="00502618"/>
    <w:rsid w:val="0050264C"/>
    <w:rsid w:val="00502752"/>
    <w:rsid w:val="0050278A"/>
    <w:rsid w:val="005028B4"/>
    <w:rsid w:val="0050295F"/>
    <w:rsid w:val="00502968"/>
    <w:rsid w:val="0050299F"/>
    <w:rsid w:val="005029CB"/>
    <w:rsid w:val="00502A2E"/>
    <w:rsid w:val="00502AA6"/>
    <w:rsid w:val="00502B94"/>
    <w:rsid w:val="00502C19"/>
    <w:rsid w:val="00502D27"/>
    <w:rsid w:val="00502DCE"/>
    <w:rsid w:val="00502DFC"/>
    <w:rsid w:val="00502E35"/>
    <w:rsid w:val="00502EDA"/>
    <w:rsid w:val="00502F97"/>
    <w:rsid w:val="00502F98"/>
    <w:rsid w:val="00502F9E"/>
    <w:rsid w:val="0050306D"/>
    <w:rsid w:val="0050308D"/>
    <w:rsid w:val="0050310D"/>
    <w:rsid w:val="00503142"/>
    <w:rsid w:val="00503146"/>
    <w:rsid w:val="0050323E"/>
    <w:rsid w:val="005032BF"/>
    <w:rsid w:val="0050334F"/>
    <w:rsid w:val="0050335F"/>
    <w:rsid w:val="00503441"/>
    <w:rsid w:val="00503468"/>
    <w:rsid w:val="0050357C"/>
    <w:rsid w:val="005036ED"/>
    <w:rsid w:val="0050370B"/>
    <w:rsid w:val="0050378F"/>
    <w:rsid w:val="00503790"/>
    <w:rsid w:val="005037B6"/>
    <w:rsid w:val="00503893"/>
    <w:rsid w:val="005038BA"/>
    <w:rsid w:val="005038C8"/>
    <w:rsid w:val="005038FE"/>
    <w:rsid w:val="00503AAC"/>
    <w:rsid w:val="00503CDE"/>
    <w:rsid w:val="00503DB0"/>
    <w:rsid w:val="00503EA0"/>
    <w:rsid w:val="00503F05"/>
    <w:rsid w:val="00503F8D"/>
    <w:rsid w:val="0050402B"/>
    <w:rsid w:val="0050412C"/>
    <w:rsid w:val="00504228"/>
    <w:rsid w:val="0050423C"/>
    <w:rsid w:val="00504432"/>
    <w:rsid w:val="0050448B"/>
    <w:rsid w:val="005044C8"/>
    <w:rsid w:val="0050457B"/>
    <w:rsid w:val="0050461E"/>
    <w:rsid w:val="0050465F"/>
    <w:rsid w:val="005046AE"/>
    <w:rsid w:val="005046E5"/>
    <w:rsid w:val="0050475E"/>
    <w:rsid w:val="005047BD"/>
    <w:rsid w:val="005047C3"/>
    <w:rsid w:val="005047F7"/>
    <w:rsid w:val="00504803"/>
    <w:rsid w:val="005048B3"/>
    <w:rsid w:val="00504911"/>
    <w:rsid w:val="00504912"/>
    <w:rsid w:val="00504998"/>
    <w:rsid w:val="00504A10"/>
    <w:rsid w:val="00504A34"/>
    <w:rsid w:val="00504A39"/>
    <w:rsid w:val="00504A7D"/>
    <w:rsid w:val="00504B90"/>
    <w:rsid w:val="00504B99"/>
    <w:rsid w:val="00504C41"/>
    <w:rsid w:val="00504CDD"/>
    <w:rsid w:val="00504D24"/>
    <w:rsid w:val="00504D60"/>
    <w:rsid w:val="00504D7E"/>
    <w:rsid w:val="00504E83"/>
    <w:rsid w:val="00504EE5"/>
    <w:rsid w:val="00504EFA"/>
    <w:rsid w:val="00504EFB"/>
    <w:rsid w:val="00504F39"/>
    <w:rsid w:val="00504FE9"/>
    <w:rsid w:val="0050500B"/>
    <w:rsid w:val="00505053"/>
    <w:rsid w:val="00505094"/>
    <w:rsid w:val="0050528F"/>
    <w:rsid w:val="005052E7"/>
    <w:rsid w:val="00505328"/>
    <w:rsid w:val="0050533A"/>
    <w:rsid w:val="00505484"/>
    <w:rsid w:val="0050550A"/>
    <w:rsid w:val="00505517"/>
    <w:rsid w:val="0050554A"/>
    <w:rsid w:val="005055A8"/>
    <w:rsid w:val="005055CA"/>
    <w:rsid w:val="00505660"/>
    <w:rsid w:val="005056A4"/>
    <w:rsid w:val="00505813"/>
    <w:rsid w:val="0050589F"/>
    <w:rsid w:val="0050598A"/>
    <w:rsid w:val="00505993"/>
    <w:rsid w:val="00505A38"/>
    <w:rsid w:val="00505BE9"/>
    <w:rsid w:val="00505C46"/>
    <w:rsid w:val="00505C86"/>
    <w:rsid w:val="00505CA8"/>
    <w:rsid w:val="00505D06"/>
    <w:rsid w:val="00505DB5"/>
    <w:rsid w:val="00505E20"/>
    <w:rsid w:val="00505F6B"/>
    <w:rsid w:val="00505F8F"/>
    <w:rsid w:val="005060DF"/>
    <w:rsid w:val="0050623B"/>
    <w:rsid w:val="005062C6"/>
    <w:rsid w:val="005062DE"/>
    <w:rsid w:val="005062E2"/>
    <w:rsid w:val="00506344"/>
    <w:rsid w:val="005064E2"/>
    <w:rsid w:val="00506521"/>
    <w:rsid w:val="00506586"/>
    <w:rsid w:val="00506671"/>
    <w:rsid w:val="0050673B"/>
    <w:rsid w:val="005067B0"/>
    <w:rsid w:val="005067B2"/>
    <w:rsid w:val="0050682F"/>
    <w:rsid w:val="00506924"/>
    <w:rsid w:val="00506A19"/>
    <w:rsid w:val="00506A2B"/>
    <w:rsid w:val="00506A30"/>
    <w:rsid w:val="00506A45"/>
    <w:rsid w:val="00506ABC"/>
    <w:rsid w:val="00506AD9"/>
    <w:rsid w:val="00506AEB"/>
    <w:rsid w:val="00506B0E"/>
    <w:rsid w:val="00506B37"/>
    <w:rsid w:val="00506B3D"/>
    <w:rsid w:val="00506B7D"/>
    <w:rsid w:val="00506BC4"/>
    <w:rsid w:val="00506C0E"/>
    <w:rsid w:val="00506CB0"/>
    <w:rsid w:val="00506D59"/>
    <w:rsid w:val="00506DAC"/>
    <w:rsid w:val="00506DBE"/>
    <w:rsid w:val="00506DE8"/>
    <w:rsid w:val="00506F69"/>
    <w:rsid w:val="00506F7B"/>
    <w:rsid w:val="00506FDC"/>
    <w:rsid w:val="00507071"/>
    <w:rsid w:val="005070C4"/>
    <w:rsid w:val="005070F8"/>
    <w:rsid w:val="00507239"/>
    <w:rsid w:val="0050729E"/>
    <w:rsid w:val="005072D1"/>
    <w:rsid w:val="00507358"/>
    <w:rsid w:val="005074D8"/>
    <w:rsid w:val="00507672"/>
    <w:rsid w:val="00507711"/>
    <w:rsid w:val="005077A9"/>
    <w:rsid w:val="005077B7"/>
    <w:rsid w:val="0050788F"/>
    <w:rsid w:val="005078B0"/>
    <w:rsid w:val="005078F4"/>
    <w:rsid w:val="00507946"/>
    <w:rsid w:val="00507A66"/>
    <w:rsid w:val="00507A67"/>
    <w:rsid w:val="00507A8F"/>
    <w:rsid w:val="00507C02"/>
    <w:rsid w:val="00507C4D"/>
    <w:rsid w:val="00507C54"/>
    <w:rsid w:val="00507C57"/>
    <w:rsid w:val="00507C72"/>
    <w:rsid w:val="00507C97"/>
    <w:rsid w:val="00507D30"/>
    <w:rsid w:val="00507D61"/>
    <w:rsid w:val="00507DAE"/>
    <w:rsid w:val="00507DBA"/>
    <w:rsid w:val="00507E62"/>
    <w:rsid w:val="00507FF7"/>
    <w:rsid w:val="0051007C"/>
    <w:rsid w:val="0051017F"/>
    <w:rsid w:val="005101AC"/>
    <w:rsid w:val="00510294"/>
    <w:rsid w:val="0051056D"/>
    <w:rsid w:val="005105CD"/>
    <w:rsid w:val="00510603"/>
    <w:rsid w:val="00510747"/>
    <w:rsid w:val="005108C1"/>
    <w:rsid w:val="00510920"/>
    <w:rsid w:val="005109AC"/>
    <w:rsid w:val="005109E9"/>
    <w:rsid w:val="00510A5C"/>
    <w:rsid w:val="00510B94"/>
    <w:rsid w:val="00510BC8"/>
    <w:rsid w:val="00510CDD"/>
    <w:rsid w:val="00510D3B"/>
    <w:rsid w:val="00510ED2"/>
    <w:rsid w:val="00510EE9"/>
    <w:rsid w:val="00510F38"/>
    <w:rsid w:val="00510F62"/>
    <w:rsid w:val="00510F8B"/>
    <w:rsid w:val="00510F98"/>
    <w:rsid w:val="0051108D"/>
    <w:rsid w:val="005110FC"/>
    <w:rsid w:val="0051113B"/>
    <w:rsid w:val="0051117E"/>
    <w:rsid w:val="005111C7"/>
    <w:rsid w:val="005111E3"/>
    <w:rsid w:val="005111E4"/>
    <w:rsid w:val="005112C3"/>
    <w:rsid w:val="00511310"/>
    <w:rsid w:val="00511469"/>
    <w:rsid w:val="0051149D"/>
    <w:rsid w:val="0051154F"/>
    <w:rsid w:val="0051160F"/>
    <w:rsid w:val="0051161C"/>
    <w:rsid w:val="0051165F"/>
    <w:rsid w:val="00511662"/>
    <w:rsid w:val="00511696"/>
    <w:rsid w:val="005116DD"/>
    <w:rsid w:val="0051170E"/>
    <w:rsid w:val="00511780"/>
    <w:rsid w:val="005117A8"/>
    <w:rsid w:val="00511852"/>
    <w:rsid w:val="00511940"/>
    <w:rsid w:val="00511A47"/>
    <w:rsid w:val="00511B16"/>
    <w:rsid w:val="00511C88"/>
    <w:rsid w:val="00511D19"/>
    <w:rsid w:val="00511D3E"/>
    <w:rsid w:val="00511D47"/>
    <w:rsid w:val="00511D96"/>
    <w:rsid w:val="00511DBA"/>
    <w:rsid w:val="00511E01"/>
    <w:rsid w:val="00511E0F"/>
    <w:rsid w:val="00511E41"/>
    <w:rsid w:val="00511E84"/>
    <w:rsid w:val="00511EAF"/>
    <w:rsid w:val="00511F24"/>
    <w:rsid w:val="00511F8F"/>
    <w:rsid w:val="00511FF5"/>
    <w:rsid w:val="005120B5"/>
    <w:rsid w:val="005120FA"/>
    <w:rsid w:val="00512108"/>
    <w:rsid w:val="00512269"/>
    <w:rsid w:val="00512346"/>
    <w:rsid w:val="00512364"/>
    <w:rsid w:val="0051241C"/>
    <w:rsid w:val="0051249A"/>
    <w:rsid w:val="005124B0"/>
    <w:rsid w:val="00512602"/>
    <w:rsid w:val="005126BF"/>
    <w:rsid w:val="005126C6"/>
    <w:rsid w:val="00512765"/>
    <w:rsid w:val="00512830"/>
    <w:rsid w:val="005128D9"/>
    <w:rsid w:val="005128F5"/>
    <w:rsid w:val="00512A95"/>
    <w:rsid w:val="00512ADE"/>
    <w:rsid w:val="00512B84"/>
    <w:rsid w:val="00512CAD"/>
    <w:rsid w:val="00512CEF"/>
    <w:rsid w:val="00512D8D"/>
    <w:rsid w:val="00512D9A"/>
    <w:rsid w:val="00512F3B"/>
    <w:rsid w:val="00512FF3"/>
    <w:rsid w:val="005130C8"/>
    <w:rsid w:val="00513132"/>
    <w:rsid w:val="0051316B"/>
    <w:rsid w:val="00513234"/>
    <w:rsid w:val="005132CB"/>
    <w:rsid w:val="00513344"/>
    <w:rsid w:val="00513372"/>
    <w:rsid w:val="005133B2"/>
    <w:rsid w:val="005133F6"/>
    <w:rsid w:val="00513566"/>
    <w:rsid w:val="005135B9"/>
    <w:rsid w:val="00513604"/>
    <w:rsid w:val="0051367A"/>
    <w:rsid w:val="005136CE"/>
    <w:rsid w:val="00513738"/>
    <w:rsid w:val="0051387F"/>
    <w:rsid w:val="005138D7"/>
    <w:rsid w:val="005139C2"/>
    <w:rsid w:val="005139D2"/>
    <w:rsid w:val="00513A40"/>
    <w:rsid w:val="00513AAF"/>
    <w:rsid w:val="00513BBD"/>
    <w:rsid w:val="00513C3B"/>
    <w:rsid w:val="00513C49"/>
    <w:rsid w:val="00513C55"/>
    <w:rsid w:val="00513D0F"/>
    <w:rsid w:val="00513D4A"/>
    <w:rsid w:val="00513E32"/>
    <w:rsid w:val="00513EBA"/>
    <w:rsid w:val="00513EBF"/>
    <w:rsid w:val="00513EE5"/>
    <w:rsid w:val="00513EFC"/>
    <w:rsid w:val="00513F93"/>
    <w:rsid w:val="00514059"/>
    <w:rsid w:val="0051409C"/>
    <w:rsid w:val="005140A8"/>
    <w:rsid w:val="005140EE"/>
    <w:rsid w:val="00514176"/>
    <w:rsid w:val="005141DA"/>
    <w:rsid w:val="0051433F"/>
    <w:rsid w:val="00514348"/>
    <w:rsid w:val="00514353"/>
    <w:rsid w:val="0051435F"/>
    <w:rsid w:val="00514428"/>
    <w:rsid w:val="005144DB"/>
    <w:rsid w:val="0051451E"/>
    <w:rsid w:val="00514535"/>
    <w:rsid w:val="00514578"/>
    <w:rsid w:val="0051459F"/>
    <w:rsid w:val="005145D9"/>
    <w:rsid w:val="00514629"/>
    <w:rsid w:val="0051465D"/>
    <w:rsid w:val="00514682"/>
    <w:rsid w:val="00514699"/>
    <w:rsid w:val="005146D3"/>
    <w:rsid w:val="0051472E"/>
    <w:rsid w:val="00514734"/>
    <w:rsid w:val="00514735"/>
    <w:rsid w:val="005147F8"/>
    <w:rsid w:val="0051488D"/>
    <w:rsid w:val="005148FF"/>
    <w:rsid w:val="00514B60"/>
    <w:rsid w:val="00514C5B"/>
    <w:rsid w:val="00514D11"/>
    <w:rsid w:val="00514E2F"/>
    <w:rsid w:val="00514E60"/>
    <w:rsid w:val="00514E74"/>
    <w:rsid w:val="00514E99"/>
    <w:rsid w:val="00514F6D"/>
    <w:rsid w:val="00514FD8"/>
    <w:rsid w:val="00515039"/>
    <w:rsid w:val="00515071"/>
    <w:rsid w:val="005150B7"/>
    <w:rsid w:val="00515291"/>
    <w:rsid w:val="00515405"/>
    <w:rsid w:val="00515427"/>
    <w:rsid w:val="0051546C"/>
    <w:rsid w:val="0051546E"/>
    <w:rsid w:val="0051551C"/>
    <w:rsid w:val="00515710"/>
    <w:rsid w:val="005157A8"/>
    <w:rsid w:val="005157E6"/>
    <w:rsid w:val="00515963"/>
    <w:rsid w:val="0051598A"/>
    <w:rsid w:val="00515A1A"/>
    <w:rsid w:val="00515A6F"/>
    <w:rsid w:val="00515AF1"/>
    <w:rsid w:val="00515C59"/>
    <w:rsid w:val="00515C83"/>
    <w:rsid w:val="00515CFA"/>
    <w:rsid w:val="00515EA6"/>
    <w:rsid w:val="00515FB3"/>
    <w:rsid w:val="005160A4"/>
    <w:rsid w:val="005160BB"/>
    <w:rsid w:val="00516199"/>
    <w:rsid w:val="0051621D"/>
    <w:rsid w:val="005163BC"/>
    <w:rsid w:val="005163C5"/>
    <w:rsid w:val="005164F0"/>
    <w:rsid w:val="0051656A"/>
    <w:rsid w:val="005165A1"/>
    <w:rsid w:val="00516604"/>
    <w:rsid w:val="0051660F"/>
    <w:rsid w:val="005166B2"/>
    <w:rsid w:val="005166BE"/>
    <w:rsid w:val="005166E5"/>
    <w:rsid w:val="005166F7"/>
    <w:rsid w:val="00516733"/>
    <w:rsid w:val="0051674B"/>
    <w:rsid w:val="0051676D"/>
    <w:rsid w:val="005167E4"/>
    <w:rsid w:val="005167E5"/>
    <w:rsid w:val="00516800"/>
    <w:rsid w:val="00516817"/>
    <w:rsid w:val="005168F0"/>
    <w:rsid w:val="0051695E"/>
    <w:rsid w:val="005169C3"/>
    <w:rsid w:val="00516A95"/>
    <w:rsid w:val="00516D81"/>
    <w:rsid w:val="00516D82"/>
    <w:rsid w:val="00516DFE"/>
    <w:rsid w:val="00516E3D"/>
    <w:rsid w:val="00516ECB"/>
    <w:rsid w:val="00516EDB"/>
    <w:rsid w:val="00516F09"/>
    <w:rsid w:val="00516F2B"/>
    <w:rsid w:val="00516F3F"/>
    <w:rsid w:val="00516F82"/>
    <w:rsid w:val="0051701B"/>
    <w:rsid w:val="00517054"/>
    <w:rsid w:val="00517085"/>
    <w:rsid w:val="00517119"/>
    <w:rsid w:val="0051722E"/>
    <w:rsid w:val="005172BE"/>
    <w:rsid w:val="00517334"/>
    <w:rsid w:val="0051742B"/>
    <w:rsid w:val="005174A7"/>
    <w:rsid w:val="00517522"/>
    <w:rsid w:val="005175ED"/>
    <w:rsid w:val="005175F1"/>
    <w:rsid w:val="00517609"/>
    <w:rsid w:val="005176A2"/>
    <w:rsid w:val="00517723"/>
    <w:rsid w:val="0051772A"/>
    <w:rsid w:val="005177D6"/>
    <w:rsid w:val="0051782D"/>
    <w:rsid w:val="00517831"/>
    <w:rsid w:val="0051794A"/>
    <w:rsid w:val="00517977"/>
    <w:rsid w:val="005179C7"/>
    <w:rsid w:val="00517A6E"/>
    <w:rsid w:val="00517B1B"/>
    <w:rsid w:val="00517BC1"/>
    <w:rsid w:val="00517BC8"/>
    <w:rsid w:val="00517CAC"/>
    <w:rsid w:val="00517D29"/>
    <w:rsid w:val="00517DEA"/>
    <w:rsid w:val="00517EF4"/>
    <w:rsid w:val="00517F08"/>
    <w:rsid w:val="00517F20"/>
    <w:rsid w:val="00517F9C"/>
    <w:rsid w:val="0052002A"/>
    <w:rsid w:val="00520126"/>
    <w:rsid w:val="005201C8"/>
    <w:rsid w:val="005203CA"/>
    <w:rsid w:val="005203E5"/>
    <w:rsid w:val="00520413"/>
    <w:rsid w:val="00520544"/>
    <w:rsid w:val="0052054D"/>
    <w:rsid w:val="00520621"/>
    <w:rsid w:val="00520695"/>
    <w:rsid w:val="00520707"/>
    <w:rsid w:val="0052072A"/>
    <w:rsid w:val="00520784"/>
    <w:rsid w:val="00520835"/>
    <w:rsid w:val="0052089D"/>
    <w:rsid w:val="00520937"/>
    <w:rsid w:val="0052093F"/>
    <w:rsid w:val="00520941"/>
    <w:rsid w:val="00520978"/>
    <w:rsid w:val="005209B7"/>
    <w:rsid w:val="005209C3"/>
    <w:rsid w:val="005209FD"/>
    <w:rsid w:val="00520A63"/>
    <w:rsid w:val="00520A9A"/>
    <w:rsid w:val="00520B43"/>
    <w:rsid w:val="00520B5F"/>
    <w:rsid w:val="00520C9D"/>
    <w:rsid w:val="00520CB3"/>
    <w:rsid w:val="00520CDD"/>
    <w:rsid w:val="00520D07"/>
    <w:rsid w:val="00520D1D"/>
    <w:rsid w:val="00520D4D"/>
    <w:rsid w:val="00520DF1"/>
    <w:rsid w:val="00520E24"/>
    <w:rsid w:val="00520E44"/>
    <w:rsid w:val="00520EDF"/>
    <w:rsid w:val="00520F0A"/>
    <w:rsid w:val="00520F14"/>
    <w:rsid w:val="00520F81"/>
    <w:rsid w:val="0052102B"/>
    <w:rsid w:val="00521032"/>
    <w:rsid w:val="005211A8"/>
    <w:rsid w:val="005211E6"/>
    <w:rsid w:val="0052134D"/>
    <w:rsid w:val="00521446"/>
    <w:rsid w:val="00521463"/>
    <w:rsid w:val="0052155E"/>
    <w:rsid w:val="005215EF"/>
    <w:rsid w:val="005215FB"/>
    <w:rsid w:val="00521603"/>
    <w:rsid w:val="005216CF"/>
    <w:rsid w:val="00521706"/>
    <w:rsid w:val="00521775"/>
    <w:rsid w:val="005217AC"/>
    <w:rsid w:val="005217CF"/>
    <w:rsid w:val="0052182F"/>
    <w:rsid w:val="00521976"/>
    <w:rsid w:val="00521981"/>
    <w:rsid w:val="005219E9"/>
    <w:rsid w:val="00521A00"/>
    <w:rsid w:val="00521A78"/>
    <w:rsid w:val="00521C01"/>
    <w:rsid w:val="00521C04"/>
    <w:rsid w:val="00521C12"/>
    <w:rsid w:val="00521D40"/>
    <w:rsid w:val="00521D71"/>
    <w:rsid w:val="00521E05"/>
    <w:rsid w:val="00521F8F"/>
    <w:rsid w:val="005220CD"/>
    <w:rsid w:val="0052216A"/>
    <w:rsid w:val="0052217E"/>
    <w:rsid w:val="0052218F"/>
    <w:rsid w:val="005221A8"/>
    <w:rsid w:val="005221D0"/>
    <w:rsid w:val="005221FA"/>
    <w:rsid w:val="00522232"/>
    <w:rsid w:val="005223B4"/>
    <w:rsid w:val="005223D3"/>
    <w:rsid w:val="005223E6"/>
    <w:rsid w:val="005223FA"/>
    <w:rsid w:val="00522484"/>
    <w:rsid w:val="005224C7"/>
    <w:rsid w:val="00522546"/>
    <w:rsid w:val="005225A2"/>
    <w:rsid w:val="005225C4"/>
    <w:rsid w:val="005225CD"/>
    <w:rsid w:val="00522725"/>
    <w:rsid w:val="0052272A"/>
    <w:rsid w:val="00522767"/>
    <w:rsid w:val="005227D1"/>
    <w:rsid w:val="00522843"/>
    <w:rsid w:val="0052291A"/>
    <w:rsid w:val="00522951"/>
    <w:rsid w:val="005229B3"/>
    <w:rsid w:val="00522A6B"/>
    <w:rsid w:val="00522B1D"/>
    <w:rsid w:val="00522BC6"/>
    <w:rsid w:val="00522C75"/>
    <w:rsid w:val="00522C8B"/>
    <w:rsid w:val="00522CAC"/>
    <w:rsid w:val="00522DA5"/>
    <w:rsid w:val="00522DB5"/>
    <w:rsid w:val="00522E50"/>
    <w:rsid w:val="00522E9E"/>
    <w:rsid w:val="00522EA2"/>
    <w:rsid w:val="00522FA8"/>
    <w:rsid w:val="00522FC9"/>
    <w:rsid w:val="005230AC"/>
    <w:rsid w:val="00523139"/>
    <w:rsid w:val="00523153"/>
    <w:rsid w:val="0052319C"/>
    <w:rsid w:val="00523237"/>
    <w:rsid w:val="00523305"/>
    <w:rsid w:val="00523371"/>
    <w:rsid w:val="00523377"/>
    <w:rsid w:val="00523380"/>
    <w:rsid w:val="005234DA"/>
    <w:rsid w:val="0052361F"/>
    <w:rsid w:val="0052362D"/>
    <w:rsid w:val="00523705"/>
    <w:rsid w:val="0052372A"/>
    <w:rsid w:val="00523756"/>
    <w:rsid w:val="005237F5"/>
    <w:rsid w:val="00523914"/>
    <w:rsid w:val="00523927"/>
    <w:rsid w:val="00523966"/>
    <w:rsid w:val="00523A79"/>
    <w:rsid w:val="00523B12"/>
    <w:rsid w:val="00523C26"/>
    <w:rsid w:val="00523CBA"/>
    <w:rsid w:val="00523D2C"/>
    <w:rsid w:val="00523DB7"/>
    <w:rsid w:val="00523DCA"/>
    <w:rsid w:val="00523DF4"/>
    <w:rsid w:val="00523E73"/>
    <w:rsid w:val="00523EAB"/>
    <w:rsid w:val="00523EF4"/>
    <w:rsid w:val="00523F2A"/>
    <w:rsid w:val="00523F7D"/>
    <w:rsid w:val="00524117"/>
    <w:rsid w:val="0052415D"/>
    <w:rsid w:val="0052436D"/>
    <w:rsid w:val="0052439A"/>
    <w:rsid w:val="005243C3"/>
    <w:rsid w:val="005244C9"/>
    <w:rsid w:val="00524502"/>
    <w:rsid w:val="0052450C"/>
    <w:rsid w:val="00524575"/>
    <w:rsid w:val="0052463F"/>
    <w:rsid w:val="00524679"/>
    <w:rsid w:val="0052471C"/>
    <w:rsid w:val="00524815"/>
    <w:rsid w:val="00524894"/>
    <w:rsid w:val="005248F2"/>
    <w:rsid w:val="0052494B"/>
    <w:rsid w:val="00524980"/>
    <w:rsid w:val="00524998"/>
    <w:rsid w:val="005249DF"/>
    <w:rsid w:val="00524AC9"/>
    <w:rsid w:val="00524ACE"/>
    <w:rsid w:val="00524B0A"/>
    <w:rsid w:val="00524C03"/>
    <w:rsid w:val="00524C64"/>
    <w:rsid w:val="00524E04"/>
    <w:rsid w:val="00524E71"/>
    <w:rsid w:val="00524EB4"/>
    <w:rsid w:val="00524F34"/>
    <w:rsid w:val="00524F3A"/>
    <w:rsid w:val="00524F76"/>
    <w:rsid w:val="0052505C"/>
    <w:rsid w:val="005250C8"/>
    <w:rsid w:val="005250FD"/>
    <w:rsid w:val="00525108"/>
    <w:rsid w:val="0052510B"/>
    <w:rsid w:val="00525151"/>
    <w:rsid w:val="0052515C"/>
    <w:rsid w:val="005251C0"/>
    <w:rsid w:val="005251C8"/>
    <w:rsid w:val="0052522B"/>
    <w:rsid w:val="0052532D"/>
    <w:rsid w:val="00525435"/>
    <w:rsid w:val="0052549E"/>
    <w:rsid w:val="005254B0"/>
    <w:rsid w:val="00525580"/>
    <w:rsid w:val="0052558C"/>
    <w:rsid w:val="00525728"/>
    <w:rsid w:val="00525752"/>
    <w:rsid w:val="005257C9"/>
    <w:rsid w:val="00525851"/>
    <w:rsid w:val="00525872"/>
    <w:rsid w:val="0052588A"/>
    <w:rsid w:val="00525890"/>
    <w:rsid w:val="0052592B"/>
    <w:rsid w:val="005259A1"/>
    <w:rsid w:val="005259F0"/>
    <w:rsid w:val="00525A10"/>
    <w:rsid w:val="00525A24"/>
    <w:rsid w:val="00525A78"/>
    <w:rsid w:val="00525AF9"/>
    <w:rsid w:val="00525B72"/>
    <w:rsid w:val="00525C1A"/>
    <w:rsid w:val="00525C6D"/>
    <w:rsid w:val="00525CCB"/>
    <w:rsid w:val="00525DF3"/>
    <w:rsid w:val="00525E01"/>
    <w:rsid w:val="00525E60"/>
    <w:rsid w:val="00525E77"/>
    <w:rsid w:val="00525EDD"/>
    <w:rsid w:val="00525F06"/>
    <w:rsid w:val="00525F7F"/>
    <w:rsid w:val="00525FB2"/>
    <w:rsid w:val="00526023"/>
    <w:rsid w:val="00526114"/>
    <w:rsid w:val="00526193"/>
    <w:rsid w:val="0052623F"/>
    <w:rsid w:val="00526253"/>
    <w:rsid w:val="005262BA"/>
    <w:rsid w:val="00526323"/>
    <w:rsid w:val="005263A9"/>
    <w:rsid w:val="00526444"/>
    <w:rsid w:val="00526474"/>
    <w:rsid w:val="00526495"/>
    <w:rsid w:val="00526541"/>
    <w:rsid w:val="0052660C"/>
    <w:rsid w:val="0052667B"/>
    <w:rsid w:val="005266B8"/>
    <w:rsid w:val="005267A0"/>
    <w:rsid w:val="005267C5"/>
    <w:rsid w:val="00526835"/>
    <w:rsid w:val="005268AC"/>
    <w:rsid w:val="005268D0"/>
    <w:rsid w:val="00526916"/>
    <w:rsid w:val="00526990"/>
    <w:rsid w:val="00526A3B"/>
    <w:rsid w:val="00526A47"/>
    <w:rsid w:val="00526ABB"/>
    <w:rsid w:val="00526AE6"/>
    <w:rsid w:val="00526B4B"/>
    <w:rsid w:val="00526C3C"/>
    <w:rsid w:val="00526C7A"/>
    <w:rsid w:val="00526DA5"/>
    <w:rsid w:val="00526F23"/>
    <w:rsid w:val="00526F6C"/>
    <w:rsid w:val="00526F8D"/>
    <w:rsid w:val="00526FE7"/>
    <w:rsid w:val="00527059"/>
    <w:rsid w:val="00527106"/>
    <w:rsid w:val="0052713D"/>
    <w:rsid w:val="00527194"/>
    <w:rsid w:val="005271A2"/>
    <w:rsid w:val="005273A5"/>
    <w:rsid w:val="0052741F"/>
    <w:rsid w:val="00527432"/>
    <w:rsid w:val="005274E1"/>
    <w:rsid w:val="005274E8"/>
    <w:rsid w:val="00527528"/>
    <w:rsid w:val="00527543"/>
    <w:rsid w:val="005275EB"/>
    <w:rsid w:val="00527604"/>
    <w:rsid w:val="00527693"/>
    <w:rsid w:val="005276A2"/>
    <w:rsid w:val="005276D9"/>
    <w:rsid w:val="00527785"/>
    <w:rsid w:val="005277FF"/>
    <w:rsid w:val="00527823"/>
    <w:rsid w:val="00527941"/>
    <w:rsid w:val="00527A52"/>
    <w:rsid w:val="00527A5D"/>
    <w:rsid w:val="00527C55"/>
    <w:rsid w:val="00527C76"/>
    <w:rsid w:val="00527CF6"/>
    <w:rsid w:val="00527D33"/>
    <w:rsid w:val="00527DBB"/>
    <w:rsid w:val="00527EDB"/>
    <w:rsid w:val="00527EFF"/>
    <w:rsid w:val="00527F4F"/>
    <w:rsid w:val="005300A2"/>
    <w:rsid w:val="00530215"/>
    <w:rsid w:val="00530240"/>
    <w:rsid w:val="00530247"/>
    <w:rsid w:val="00530255"/>
    <w:rsid w:val="00530305"/>
    <w:rsid w:val="005303F6"/>
    <w:rsid w:val="00530492"/>
    <w:rsid w:val="00530499"/>
    <w:rsid w:val="0053054E"/>
    <w:rsid w:val="005305B8"/>
    <w:rsid w:val="005306A2"/>
    <w:rsid w:val="005306A4"/>
    <w:rsid w:val="0053098A"/>
    <w:rsid w:val="00530A90"/>
    <w:rsid w:val="00530B64"/>
    <w:rsid w:val="00530BEA"/>
    <w:rsid w:val="00530C64"/>
    <w:rsid w:val="00530D95"/>
    <w:rsid w:val="00530DDF"/>
    <w:rsid w:val="00530E5C"/>
    <w:rsid w:val="00530EA0"/>
    <w:rsid w:val="00530ECD"/>
    <w:rsid w:val="00530EE0"/>
    <w:rsid w:val="00530F79"/>
    <w:rsid w:val="00530FFF"/>
    <w:rsid w:val="0053117B"/>
    <w:rsid w:val="005311CA"/>
    <w:rsid w:val="00531200"/>
    <w:rsid w:val="005312A1"/>
    <w:rsid w:val="005312D9"/>
    <w:rsid w:val="005312F1"/>
    <w:rsid w:val="00531357"/>
    <w:rsid w:val="005313E4"/>
    <w:rsid w:val="005314BF"/>
    <w:rsid w:val="00531579"/>
    <w:rsid w:val="00531588"/>
    <w:rsid w:val="00531631"/>
    <w:rsid w:val="0053166A"/>
    <w:rsid w:val="0053168A"/>
    <w:rsid w:val="0053168C"/>
    <w:rsid w:val="005316A9"/>
    <w:rsid w:val="005316B6"/>
    <w:rsid w:val="005316C0"/>
    <w:rsid w:val="0053177A"/>
    <w:rsid w:val="005317B0"/>
    <w:rsid w:val="005317ED"/>
    <w:rsid w:val="0053181F"/>
    <w:rsid w:val="005318BF"/>
    <w:rsid w:val="005318D1"/>
    <w:rsid w:val="005319E2"/>
    <w:rsid w:val="00531A1D"/>
    <w:rsid w:val="00531C6F"/>
    <w:rsid w:val="00531C77"/>
    <w:rsid w:val="00531C88"/>
    <w:rsid w:val="00531E23"/>
    <w:rsid w:val="00531EF8"/>
    <w:rsid w:val="00531F15"/>
    <w:rsid w:val="00531FFE"/>
    <w:rsid w:val="0053201A"/>
    <w:rsid w:val="00532026"/>
    <w:rsid w:val="00532248"/>
    <w:rsid w:val="005322B6"/>
    <w:rsid w:val="005323D2"/>
    <w:rsid w:val="005323D6"/>
    <w:rsid w:val="00532423"/>
    <w:rsid w:val="00532471"/>
    <w:rsid w:val="005324F5"/>
    <w:rsid w:val="00532532"/>
    <w:rsid w:val="00532626"/>
    <w:rsid w:val="00532651"/>
    <w:rsid w:val="00532656"/>
    <w:rsid w:val="00532683"/>
    <w:rsid w:val="00532757"/>
    <w:rsid w:val="0053277F"/>
    <w:rsid w:val="00532980"/>
    <w:rsid w:val="005329AA"/>
    <w:rsid w:val="00532A0D"/>
    <w:rsid w:val="00532A5D"/>
    <w:rsid w:val="00532A87"/>
    <w:rsid w:val="00532B70"/>
    <w:rsid w:val="00532B87"/>
    <w:rsid w:val="00532C02"/>
    <w:rsid w:val="00532C2B"/>
    <w:rsid w:val="00532CEA"/>
    <w:rsid w:val="00532D18"/>
    <w:rsid w:val="00532D83"/>
    <w:rsid w:val="00532D9F"/>
    <w:rsid w:val="00532DE8"/>
    <w:rsid w:val="00532E1B"/>
    <w:rsid w:val="00532F16"/>
    <w:rsid w:val="00532F17"/>
    <w:rsid w:val="00532F83"/>
    <w:rsid w:val="00533008"/>
    <w:rsid w:val="00533105"/>
    <w:rsid w:val="0053312F"/>
    <w:rsid w:val="00533175"/>
    <w:rsid w:val="005331B7"/>
    <w:rsid w:val="005331DB"/>
    <w:rsid w:val="0053323D"/>
    <w:rsid w:val="0053330C"/>
    <w:rsid w:val="00533368"/>
    <w:rsid w:val="00533485"/>
    <w:rsid w:val="00533486"/>
    <w:rsid w:val="005334BB"/>
    <w:rsid w:val="005335F7"/>
    <w:rsid w:val="00533643"/>
    <w:rsid w:val="0053366F"/>
    <w:rsid w:val="00533678"/>
    <w:rsid w:val="00533681"/>
    <w:rsid w:val="0053369C"/>
    <w:rsid w:val="0053369D"/>
    <w:rsid w:val="005336E3"/>
    <w:rsid w:val="0053377B"/>
    <w:rsid w:val="005338BB"/>
    <w:rsid w:val="005338F7"/>
    <w:rsid w:val="00533935"/>
    <w:rsid w:val="0053395D"/>
    <w:rsid w:val="00533A74"/>
    <w:rsid w:val="00533C0A"/>
    <w:rsid w:val="00533C6E"/>
    <w:rsid w:val="00533D73"/>
    <w:rsid w:val="00533DA8"/>
    <w:rsid w:val="00533E0C"/>
    <w:rsid w:val="00533F75"/>
    <w:rsid w:val="005340B7"/>
    <w:rsid w:val="0053418D"/>
    <w:rsid w:val="0053420A"/>
    <w:rsid w:val="0053422E"/>
    <w:rsid w:val="005345A9"/>
    <w:rsid w:val="005345FA"/>
    <w:rsid w:val="0053464C"/>
    <w:rsid w:val="00534668"/>
    <w:rsid w:val="00534788"/>
    <w:rsid w:val="00534819"/>
    <w:rsid w:val="00534976"/>
    <w:rsid w:val="00534B1B"/>
    <w:rsid w:val="00534B1F"/>
    <w:rsid w:val="00534BE8"/>
    <w:rsid w:val="00534C9F"/>
    <w:rsid w:val="00534D05"/>
    <w:rsid w:val="00534D21"/>
    <w:rsid w:val="00534D7F"/>
    <w:rsid w:val="00534E5D"/>
    <w:rsid w:val="00534E69"/>
    <w:rsid w:val="00534EFD"/>
    <w:rsid w:val="00534F17"/>
    <w:rsid w:val="00534FE4"/>
    <w:rsid w:val="00535024"/>
    <w:rsid w:val="00535047"/>
    <w:rsid w:val="00535119"/>
    <w:rsid w:val="00535137"/>
    <w:rsid w:val="00535141"/>
    <w:rsid w:val="005351D4"/>
    <w:rsid w:val="00535241"/>
    <w:rsid w:val="0053529E"/>
    <w:rsid w:val="005352E4"/>
    <w:rsid w:val="00535491"/>
    <w:rsid w:val="005354DB"/>
    <w:rsid w:val="0053551F"/>
    <w:rsid w:val="0053552D"/>
    <w:rsid w:val="00535594"/>
    <w:rsid w:val="00535598"/>
    <w:rsid w:val="005355B5"/>
    <w:rsid w:val="005355B9"/>
    <w:rsid w:val="005356B9"/>
    <w:rsid w:val="005356E5"/>
    <w:rsid w:val="005357E8"/>
    <w:rsid w:val="00535945"/>
    <w:rsid w:val="00535A44"/>
    <w:rsid w:val="00535A76"/>
    <w:rsid w:val="00535A7D"/>
    <w:rsid w:val="00535B58"/>
    <w:rsid w:val="00535BF0"/>
    <w:rsid w:val="00535C19"/>
    <w:rsid w:val="00535CA4"/>
    <w:rsid w:val="00535D1A"/>
    <w:rsid w:val="00535E4D"/>
    <w:rsid w:val="00535F31"/>
    <w:rsid w:val="00535FAE"/>
    <w:rsid w:val="0053600E"/>
    <w:rsid w:val="00536027"/>
    <w:rsid w:val="00536052"/>
    <w:rsid w:val="005360B1"/>
    <w:rsid w:val="0053617D"/>
    <w:rsid w:val="005361E1"/>
    <w:rsid w:val="00536378"/>
    <w:rsid w:val="00536380"/>
    <w:rsid w:val="00536477"/>
    <w:rsid w:val="0053652B"/>
    <w:rsid w:val="00536537"/>
    <w:rsid w:val="005365E4"/>
    <w:rsid w:val="005366E1"/>
    <w:rsid w:val="00536791"/>
    <w:rsid w:val="005367E8"/>
    <w:rsid w:val="00536817"/>
    <w:rsid w:val="005368CB"/>
    <w:rsid w:val="00536971"/>
    <w:rsid w:val="005369A2"/>
    <w:rsid w:val="005369B5"/>
    <w:rsid w:val="005369EE"/>
    <w:rsid w:val="00536A77"/>
    <w:rsid w:val="00536A7B"/>
    <w:rsid w:val="00536A96"/>
    <w:rsid w:val="00536B38"/>
    <w:rsid w:val="00536DA8"/>
    <w:rsid w:val="00536DF1"/>
    <w:rsid w:val="00536E07"/>
    <w:rsid w:val="00536E2B"/>
    <w:rsid w:val="00536EE7"/>
    <w:rsid w:val="00536F6F"/>
    <w:rsid w:val="00537073"/>
    <w:rsid w:val="00537174"/>
    <w:rsid w:val="005372EB"/>
    <w:rsid w:val="0053732B"/>
    <w:rsid w:val="00537478"/>
    <w:rsid w:val="005374A5"/>
    <w:rsid w:val="005374C4"/>
    <w:rsid w:val="00537505"/>
    <w:rsid w:val="0053752D"/>
    <w:rsid w:val="0053755A"/>
    <w:rsid w:val="00537560"/>
    <w:rsid w:val="0053756D"/>
    <w:rsid w:val="005376C2"/>
    <w:rsid w:val="00537701"/>
    <w:rsid w:val="00537878"/>
    <w:rsid w:val="00537930"/>
    <w:rsid w:val="005379FF"/>
    <w:rsid w:val="00537A54"/>
    <w:rsid w:val="00537B82"/>
    <w:rsid w:val="00537BA2"/>
    <w:rsid w:val="00537BBA"/>
    <w:rsid w:val="00537C0C"/>
    <w:rsid w:val="00537C43"/>
    <w:rsid w:val="00537D82"/>
    <w:rsid w:val="00537DE2"/>
    <w:rsid w:val="00537DED"/>
    <w:rsid w:val="00537ECF"/>
    <w:rsid w:val="00537EF2"/>
    <w:rsid w:val="00540016"/>
    <w:rsid w:val="00540092"/>
    <w:rsid w:val="005400C9"/>
    <w:rsid w:val="005401D6"/>
    <w:rsid w:val="00540233"/>
    <w:rsid w:val="0054024B"/>
    <w:rsid w:val="0054027A"/>
    <w:rsid w:val="0054036F"/>
    <w:rsid w:val="0054063F"/>
    <w:rsid w:val="005406FE"/>
    <w:rsid w:val="0054078D"/>
    <w:rsid w:val="00540833"/>
    <w:rsid w:val="0054095A"/>
    <w:rsid w:val="005409AF"/>
    <w:rsid w:val="00540A12"/>
    <w:rsid w:val="00540A13"/>
    <w:rsid w:val="00540A28"/>
    <w:rsid w:val="00540A72"/>
    <w:rsid w:val="00540B98"/>
    <w:rsid w:val="00540BFE"/>
    <w:rsid w:val="00540C06"/>
    <w:rsid w:val="00540C1A"/>
    <w:rsid w:val="00540C3A"/>
    <w:rsid w:val="00540CA6"/>
    <w:rsid w:val="00540D38"/>
    <w:rsid w:val="00540EAB"/>
    <w:rsid w:val="00540F66"/>
    <w:rsid w:val="00540F86"/>
    <w:rsid w:val="00540F95"/>
    <w:rsid w:val="0054100A"/>
    <w:rsid w:val="00541019"/>
    <w:rsid w:val="00541024"/>
    <w:rsid w:val="005411A3"/>
    <w:rsid w:val="00541359"/>
    <w:rsid w:val="00541379"/>
    <w:rsid w:val="005413AE"/>
    <w:rsid w:val="00541527"/>
    <w:rsid w:val="0054154D"/>
    <w:rsid w:val="00541573"/>
    <w:rsid w:val="00541691"/>
    <w:rsid w:val="00541700"/>
    <w:rsid w:val="00541722"/>
    <w:rsid w:val="005417B9"/>
    <w:rsid w:val="005417C9"/>
    <w:rsid w:val="005417ED"/>
    <w:rsid w:val="0054184E"/>
    <w:rsid w:val="00541865"/>
    <w:rsid w:val="005418B4"/>
    <w:rsid w:val="00541904"/>
    <w:rsid w:val="0054194C"/>
    <w:rsid w:val="00541988"/>
    <w:rsid w:val="00541996"/>
    <w:rsid w:val="00541A7D"/>
    <w:rsid w:val="00541AD7"/>
    <w:rsid w:val="00541B07"/>
    <w:rsid w:val="00541BC0"/>
    <w:rsid w:val="00541C24"/>
    <w:rsid w:val="00541D19"/>
    <w:rsid w:val="00541D7E"/>
    <w:rsid w:val="00541DAC"/>
    <w:rsid w:val="00541E24"/>
    <w:rsid w:val="00541ECA"/>
    <w:rsid w:val="00541EEE"/>
    <w:rsid w:val="00541F90"/>
    <w:rsid w:val="00541FAB"/>
    <w:rsid w:val="0054200D"/>
    <w:rsid w:val="00542143"/>
    <w:rsid w:val="00542152"/>
    <w:rsid w:val="0054218E"/>
    <w:rsid w:val="005421FE"/>
    <w:rsid w:val="00542240"/>
    <w:rsid w:val="00542272"/>
    <w:rsid w:val="00542372"/>
    <w:rsid w:val="005423FC"/>
    <w:rsid w:val="00542433"/>
    <w:rsid w:val="00542488"/>
    <w:rsid w:val="005424F2"/>
    <w:rsid w:val="00542522"/>
    <w:rsid w:val="0054260D"/>
    <w:rsid w:val="00542695"/>
    <w:rsid w:val="005426A9"/>
    <w:rsid w:val="005426E9"/>
    <w:rsid w:val="00542717"/>
    <w:rsid w:val="0054273E"/>
    <w:rsid w:val="005427A0"/>
    <w:rsid w:val="00542836"/>
    <w:rsid w:val="00542888"/>
    <w:rsid w:val="005429D2"/>
    <w:rsid w:val="005429EF"/>
    <w:rsid w:val="00542A3F"/>
    <w:rsid w:val="00542A5B"/>
    <w:rsid w:val="00542A70"/>
    <w:rsid w:val="00542BA0"/>
    <w:rsid w:val="00542BB4"/>
    <w:rsid w:val="00542BB7"/>
    <w:rsid w:val="00542C03"/>
    <w:rsid w:val="00542D10"/>
    <w:rsid w:val="00542D16"/>
    <w:rsid w:val="00542D5B"/>
    <w:rsid w:val="00542D6D"/>
    <w:rsid w:val="00542D9C"/>
    <w:rsid w:val="00542FE8"/>
    <w:rsid w:val="005430D1"/>
    <w:rsid w:val="00543209"/>
    <w:rsid w:val="0054327C"/>
    <w:rsid w:val="005432DC"/>
    <w:rsid w:val="00543346"/>
    <w:rsid w:val="00543368"/>
    <w:rsid w:val="005433D0"/>
    <w:rsid w:val="00543414"/>
    <w:rsid w:val="005434BC"/>
    <w:rsid w:val="005434E6"/>
    <w:rsid w:val="0054362F"/>
    <w:rsid w:val="00543635"/>
    <w:rsid w:val="00543A17"/>
    <w:rsid w:val="00543A6C"/>
    <w:rsid w:val="00543A83"/>
    <w:rsid w:val="00543B44"/>
    <w:rsid w:val="00543B6B"/>
    <w:rsid w:val="00543BA6"/>
    <w:rsid w:val="00543BB1"/>
    <w:rsid w:val="00543BE1"/>
    <w:rsid w:val="00543C12"/>
    <w:rsid w:val="00543C26"/>
    <w:rsid w:val="00543D53"/>
    <w:rsid w:val="00543DC6"/>
    <w:rsid w:val="00543DE5"/>
    <w:rsid w:val="00543DEC"/>
    <w:rsid w:val="00543E3B"/>
    <w:rsid w:val="00543E44"/>
    <w:rsid w:val="00544181"/>
    <w:rsid w:val="005441F8"/>
    <w:rsid w:val="00544291"/>
    <w:rsid w:val="005442AF"/>
    <w:rsid w:val="005442F3"/>
    <w:rsid w:val="00544310"/>
    <w:rsid w:val="005443CD"/>
    <w:rsid w:val="005443D3"/>
    <w:rsid w:val="0054442A"/>
    <w:rsid w:val="00544442"/>
    <w:rsid w:val="00544459"/>
    <w:rsid w:val="00544491"/>
    <w:rsid w:val="00544493"/>
    <w:rsid w:val="0054452C"/>
    <w:rsid w:val="00544555"/>
    <w:rsid w:val="00544558"/>
    <w:rsid w:val="00544583"/>
    <w:rsid w:val="00544745"/>
    <w:rsid w:val="005447B0"/>
    <w:rsid w:val="00544827"/>
    <w:rsid w:val="00544997"/>
    <w:rsid w:val="005449A9"/>
    <w:rsid w:val="005449DB"/>
    <w:rsid w:val="005449F8"/>
    <w:rsid w:val="00544A03"/>
    <w:rsid w:val="00544A4F"/>
    <w:rsid w:val="00544A59"/>
    <w:rsid w:val="00544AED"/>
    <w:rsid w:val="00544B25"/>
    <w:rsid w:val="00544B7C"/>
    <w:rsid w:val="00544BCC"/>
    <w:rsid w:val="00544CA4"/>
    <w:rsid w:val="00544CCD"/>
    <w:rsid w:val="00544D89"/>
    <w:rsid w:val="00544E10"/>
    <w:rsid w:val="00544E30"/>
    <w:rsid w:val="00544E7A"/>
    <w:rsid w:val="00544F4A"/>
    <w:rsid w:val="00544F9A"/>
    <w:rsid w:val="00545022"/>
    <w:rsid w:val="005450A0"/>
    <w:rsid w:val="005450E2"/>
    <w:rsid w:val="0054515D"/>
    <w:rsid w:val="005451B9"/>
    <w:rsid w:val="005451CF"/>
    <w:rsid w:val="00545230"/>
    <w:rsid w:val="0054524C"/>
    <w:rsid w:val="00545263"/>
    <w:rsid w:val="00545324"/>
    <w:rsid w:val="0054532C"/>
    <w:rsid w:val="005453A8"/>
    <w:rsid w:val="00545478"/>
    <w:rsid w:val="00545543"/>
    <w:rsid w:val="00545622"/>
    <w:rsid w:val="005456BE"/>
    <w:rsid w:val="00545744"/>
    <w:rsid w:val="005457A7"/>
    <w:rsid w:val="005458E6"/>
    <w:rsid w:val="00545A40"/>
    <w:rsid w:val="00545ACE"/>
    <w:rsid w:val="00545BDC"/>
    <w:rsid w:val="00545C4A"/>
    <w:rsid w:val="00545CB6"/>
    <w:rsid w:val="00545CE0"/>
    <w:rsid w:val="00545D02"/>
    <w:rsid w:val="00545D6B"/>
    <w:rsid w:val="00545D94"/>
    <w:rsid w:val="00545E47"/>
    <w:rsid w:val="00545FC9"/>
    <w:rsid w:val="0054605C"/>
    <w:rsid w:val="00546062"/>
    <w:rsid w:val="005460B8"/>
    <w:rsid w:val="00546153"/>
    <w:rsid w:val="005461F3"/>
    <w:rsid w:val="0054634C"/>
    <w:rsid w:val="005463A4"/>
    <w:rsid w:val="005463A9"/>
    <w:rsid w:val="005463B3"/>
    <w:rsid w:val="005463C8"/>
    <w:rsid w:val="0054640A"/>
    <w:rsid w:val="0054642C"/>
    <w:rsid w:val="005464CB"/>
    <w:rsid w:val="00546580"/>
    <w:rsid w:val="00546626"/>
    <w:rsid w:val="0054664C"/>
    <w:rsid w:val="00546678"/>
    <w:rsid w:val="0054677A"/>
    <w:rsid w:val="00546789"/>
    <w:rsid w:val="0054678C"/>
    <w:rsid w:val="005467FA"/>
    <w:rsid w:val="00546920"/>
    <w:rsid w:val="00546939"/>
    <w:rsid w:val="00546960"/>
    <w:rsid w:val="00546986"/>
    <w:rsid w:val="005469A0"/>
    <w:rsid w:val="00546A00"/>
    <w:rsid w:val="00546BBA"/>
    <w:rsid w:val="00546CDF"/>
    <w:rsid w:val="00546D15"/>
    <w:rsid w:val="00546D34"/>
    <w:rsid w:val="00546DEF"/>
    <w:rsid w:val="00546E0F"/>
    <w:rsid w:val="00546E3B"/>
    <w:rsid w:val="00546E64"/>
    <w:rsid w:val="00546EFD"/>
    <w:rsid w:val="00546F58"/>
    <w:rsid w:val="00547008"/>
    <w:rsid w:val="00547026"/>
    <w:rsid w:val="0054705E"/>
    <w:rsid w:val="005470B0"/>
    <w:rsid w:val="005470F4"/>
    <w:rsid w:val="0054718C"/>
    <w:rsid w:val="0054721E"/>
    <w:rsid w:val="00547223"/>
    <w:rsid w:val="005472B4"/>
    <w:rsid w:val="0054738E"/>
    <w:rsid w:val="0054739C"/>
    <w:rsid w:val="00547400"/>
    <w:rsid w:val="00547440"/>
    <w:rsid w:val="005474A0"/>
    <w:rsid w:val="00547512"/>
    <w:rsid w:val="0054755D"/>
    <w:rsid w:val="0054758C"/>
    <w:rsid w:val="0054761F"/>
    <w:rsid w:val="00547632"/>
    <w:rsid w:val="005476B8"/>
    <w:rsid w:val="0054772F"/>
    <w:rsid w:val="00547745"/>
    <w:rsid w:val="0054778B"/>
    <w:rsid w:val="005477D2"/>
    <w:rsid w:val="005477D9"/>
    <w:rsid w:val="00547913"/>
    <w:rsid w:val="00547941"/>
    <w:rsid w:val="0054797A"/>
    <w:rsid w:val="00547A15"/>
    <w:rsid w:val="00547A5F"/>
    <w:rsid w:val="00547C72"/>
    <w:rsid w:val="00547CB2"/>
    <w:rsid w:val="00547D1B"/>
    <w:rsid w:val="00547D5C"/>
    <w:rsid w:val="00547DDF"/>
    <w:rsid w:val="00547F4F"/>
    <w:rsid w:val="00547F5F"/>
    <w:rsid w:val="00547FAE"/>
    <w:rsid w:val="00547FBE"/>
    <w:rsid w:val="00547FFA"/>
    <w:rsid w:val="00550050"/>
    <w:rsid w:val="00550056"/>
    <w:rsid w:val="00550077"/>
    <w:rsid w:val="005501A7"/>
    <w:rsid w:val="0055028F"/>
    <w:rsid w:val="0055040C"/>
    <w:rsid w:val="0055042B"/>
    <w:rsid w:val="005504BB"/>
    <w:rsid w:val="005504C9"/>
    <w:rsid w:val="005504E3"/>
    <w:rsid w:val="005504FB"/>
    <w:rsid w:val="0055054C"/>
    <w:rsid w:val="005505E1"/>
    <w:rsid w:val="00550645"/>
    <w:rsid w:val="0055068A"/>
    <w:rsid w:val="00550712"/>
    <w:rsid w:val="005507E4"/>
    <w:rsid w:val="005508F6"/>
    <w:rsid w:val="0055093C"/>
    <w:rsid w:val="005509B5"/>
    <w:rsid w:val="00550ABD"/>
    <w:rsid w:val="00550AC7"/>
    <w:rsid w:val="00550B45"/>
    <w:rsid w:val="00550BFB"/>
    <w:rsid w:val="00550C36"/>
    <w:rsid w:val="00550DA3"/>
    <w:rsid w:val="00550DA4"/>
    <w:rsid w:val="00550EFE"/>
    <w:rsid w:val="00550FBD"/>
    <w:rsid w:val="00550FC6"/>
    <w:rsid w:val="0055106B"/>
    <w:rsid w:val="005510F7"/>
    <w:rsid w:val="00551122"/>
    <w:rsid w:val="005511F4"/>
    <w:rsid w:val="005512A9"/>
    <w:rsid w:val="0055137D"/>
    <w:rsid w:val="00551410"/>
    <w:rsid w:val="0055143E"/>
    <w:rsid w:val="0055148C"/>
    <w:rsid w:val="00551590"/>
    <w:rsid w:val="005515E8"/>
    <w:rsid w:val="0055179C"/>
    <w:rsid w:val="005517B2"/>
    <w:rsid w:val="005517E6"/>
    <w:rsid w:val="00551866"/>
    <w:rsid w:val="00551999"/>
    <w:rsid w:val="005519DB"/>
    <w:rsid w:val="00551A9E"/>
    <w:rsid w:val="00551B4E"/>
    <w:rsid w:val="00551B73"/>
    <w:rsid w:val="00551C33"/>
    <w:rsid w:val="00551D03"/>
    <w:rsid w:val="00551D63"/>
    <w:rsid w:val="00551E04"/>
    <w:rsid w:val="00551E0E"/>
    <w:rsid w:val="00551E92"/>
    <w:rsid w:val="00551F01"/>
    <w:rsid w:val="00551F70"/>
    <w:rsid w:val="00551FDA"/>
    <w:rsid w:val="00552020"/>
    <w:rsid w:val="00552091"/>
    <w:rsid w:val="005520D6"/>
    <w:rsid w:val="00552149"/>
    <w:rsid w:val="00552150"/>
    <w:rsid w:val="0055216D"/>
    <w:rsid w:val="0055218D"/>
    <w:rsid w:val="005521F2"/>
    <w:rsid w:val="0055228B"/>
    <w:rsid w:val="005522B8"/>
    <w:rsid w:val="005522D7"/>
    <w:rsid w:val="00552302"/>
    <w:rsid w:val="005523DF"/>
    <w:rsid w:val="00552427"/>
    <w:rsid w:val="005524B3"/>
    <w:rsid w:val="0055253F"/>
    <w:rsid w:val="00552544"/>
    <w:rsid w:val="00552549"/>
    <w:rsid w:val="00552684"/>
    <w:rsid w:val="005526E8"/>
    <w:rsid w:val="00552759"/>
    <w:rsid w:val="005528F7"/>
    <w:rsid w:val="00552A75"/>
    <w:rsid w:val="00552B49"/>
    <w:rsid w:val="00552C1A"/>
    <w:rsid w:val="00552C50"/>
    <w:rsid w:val="00552C82"/>
    <w:rsid w:val="00552D6D"/>
    <w:rsid w:val="00552DC7"/>
    <w:rsid w:val="00552DF5"/>
    <w:rsid w:val="00552E45"/>
    <w:rsid w:val="00552EAC"/>
    <w:rsid w:val="00552ED0"/>
    <w:rsid w:val="00552F32"/>
    <w:rsid w:val="00552F81"/>
    <w:rsid w:val="00552FE3"/>
    <w:rsid w:val="0055302A"/>
    <w:rsid w:val="005530A5"/>
    <w:rsid w:val="005530C8"/>
    <w:rsid w:val="00553109"/>
    <w:rsid w:val="00553134"/>
    <w:rsid w:val="00553190"/>
    <w:rsid w:val="005531AB"/>
    <w:rsid w:val="005531EC"/>
    <w:rsid w:val="00553271"/>
    <w:rsid w:val="005532FC"/>
    <w:rsid w:val="00553397"/>
    <w:rsid w:val="005533C6"/>
    <w:rsid w:val="00553464"/>
    <w:rsid w:val="00553551"/>
    <w:rsid w:val="0055372A"/>
    <w:rsid w:val="00553752"/>
    <w:rsid w:val="005537E3"/>
    <w:rsid w:val="0055392E"/>
    <w:rsid w:val="00553A95"/>
    <w:rsid w:val="00553C50"/>
    <w:rsid w:val="00553DD0"/>
    <w:rsid w:val="00553F18"/>
    <w:rsid w:val="00553FBE"/>
    <w:rsid w:val="00554048"/>
    <w:rsid w:val="0055404D"/>
    <w:rsid w:val="0055414E"/>
    <w:rsid w:val="0055415C"/>
    <w:rsid w:val="0055419F"/>
    <w:rsid w:val="005541A2"/>
    <w:rsid w:val="005541AD"/>
    <w:rsid w:val="005541CB"/>
    <w:rsid w:val="0055434C"/>
    <w:rsid w:val="00554464"/>
    <w:rsid w:val="005544AD"/>
    <w:rsid w:val="0055450D"/>
    <w:rsid w:val="0055455E"/>
    <w:rsid w:val="005545EA"/>
    <w:rsid w:val="00554656"/>
    <w:rsid w:val="0055466B"/>
    <w:rsid w:val="00554698"/>
    <w:rsid w:val="005546A4"/>
    <w:rsid w:val="005546AF"/>
    <w:rsid w:val="005546C2"/>
    <w:rsid w:val="00554757"/>
    <w:rsid w:val="005547BF"/>
    <w:rsid w:val="005547FB"/>
    <w:rsid w:val="00554810"/>
    <w:rsid w:val="00554865"/>
    <w:rsid w:val="005548D8"/>
    <w:rsid w:val="00554979"/>
    <w:rsid w:val="00554A05"/>
    <w:rsid w:val="00554B4F"/>
    <w:rsid w:val="00554BCD"/>
    <w:rsid w:val="00554BE8"/>
    <w:rsid w:val="00554D04"/>
    <w:rsid w:val="00554DC8"/>
    <w:rsid w:val="00554DDC"/>
    <w:rsid w:val="00554DF9"/>
    <w:rsid w:val="00554E55"/>
    <w:rsid w:val="00554E94"/>
    <w:rsid w:val="00554ED5"/>
    <w:rsid w:val="00554F56"/>
    <w:rsid w:val="00554F63"/>
    <w:rsid w:val="00555064"/>
    <w:rsid w:val="005550F3"/>
    <w:rsid w:val="00555107"/>
    <w:rsid w:val="00555124"/>
    <w:rsid w:val="005551A8"/>
    <w:rsid w:val="00555278"/>
    <w:rsid w:val="005553C2"/>
    <w:rsid w:val="005554B3"/>
    <w:rsid w:val="005555EC"/>
    <w:rsid w:val="005556BC"/>
    <w:rsid w:val="0055586A"/>
    <w:rsid w:val="00555901"/>
    <w:rsid w:val="00555933"/>
    <w:rsid w:val="005559ED"/>
    <w:rsid w:val="005559FD"/>
    <w:rsid w:val="00555A5D"/>
    <w:rsid w:val="00555A5E"/>
    <w:rsid w:val="00555AC9"/>
    <w:rsid w:val="00555AF4"/>
    <w:rsid w:val="00555B75"/>
    <w:rsid w:val="00555B81"/>
    <w:rsid w:val="00555BDF"/>
    <w:rsid w:val="00555CF1"/>
    <w:rsid w:val="00555D16"/>
    <w:rsid w:val="00555E09"/>
    <w:rsid w:val="00555EB2"/>
    <w:rsid w:val="00555F08"/>
    <w:rsid w:val="00555F1B"/>
    <w:rsid w:val="00555F59"/>
    <w:rsid w:val="00555FB5"/>
    <w:rsid w:val="00556159"/>
    <w:rsid w:val="00556166"/>
    <w:rsid w:val="0055617B"/>
    <w:rsid w:val="0055623E"/>
    <w:rsid w:val="005562DE"/>
    <w:rsid w:val="0055631E"/>
    <w:rsid w:val="0055635C"/>
    <w:rsid w:val="00556456"/>
    <w:rsid w:val="0055649D"/>
    <w:rsid w:val="005564AA"/>
    <w:rsid w:val="005565A1"/>
    <w:rsid w:val="00556664"/>
    <w:rsid w:val="00556688"/>
    <w:rsid w:val="0055669A"/>
    <w:rsid w:val="005566DD"/>
    <w:rsid w:val="005567B2"/>
    <w:rsid w:val="005567F7"/>
    <w:rsid w:val="00556860"/>
    <w:rsid w:val="005568A1"/>
    <w:rsid w:val="005568E2"/>
    <w:rsid w:val="00556A87"/>
    <w:rsid w:val="00556AA9"/>
    <w:rsid w:val="00556B3B"/>
    <w:rsid w:val="00556B66"/>
    <w:rsid w:val="00556BF5"/>
    <w:rsid w:val="00556C4C"/>
    <w:rsid w:val="00556C98"/>
    <w:rsid w:val="00556DC2"/>
    <w:rsid w:val="00556DE7"/>
    <w:rsid w:val="00556DF1"/>
    <w:rsid w:val="00556E0A"/>
    <w:rsid w:val="00556E91"/>
    <w:rsid w:val="00556FBB"/>
    <w:rsid w:val="00556FCD"/>
    <w:rsid w:val="0055709B"/>
    <w:rsid w:val="005572D6"/>
    <w:rsid w:val="005572F7"/>
    <w:rsid w:val="00557379"/>
    <w:rsid w:val="005573BA"/>
    <w:rsid w:val="00557433"/>
    <w:rsid w:val="00557485"/>
    <w:rsid w:val="005574F8"/>
    <w:rsid w:val="0055751E"/>
    <w:rsid w:val="005575FF"/>
    <w:rsid w:val="00557674"/>
    <w:rsid w:val="0055774B"/>
    <w:rsid w:val="00557777"/>
    <w:rsid w:val="005577F1"/>
    <w:rsid w:val="00557847"/>
    <w:rsid w:val="005578F0"/>
    <w:rsid w:val="00557921"/>
    <w:rsid w:val="0055792F"/>
    <w:rsid w:val="00557C5B"/>
    <w:rsid w:val="00557CF4"/>
    <w:rsid w:val="00557FC0"/>
    <w:rsid w:val="00557FFA"/>
    <w:rsid w:val="00560078"/>
    <w:rsid w:val="00560082"/>
    <w:rsid w:val="00560145"/>
    <w:rsid w:val="00560204"/>
    <w:rsid w:val="00560262"/>
    <w:rsid w:val="00560381"/>
    <w:rsid w:val="005603E6"/>
    <w:rsid w:val="00560494"/>
    <w:rsid w:val="00560563"/>
    <w:rsid w:val="00560584"/>
    <w:rsid w:val="005605CE"/>
    <w:rsid w:val="005605F6"/>
    <w:rsid w:val="005606A0"/>
    <w:rsid w:val="005607CB"/>
    <w:rsid w:val="00560953"/>
    <w:rsid w:val="005609D5"/>
    <w:rsid w:val="00560B0D"/>
    <w:rsid w:val="00560B0E"/>
    <w:rsid w:val="00560C0A"/>
    <w:rsid w:val="00560CDF"/>
    <w:rsid w:val="00560CF0"/>
    <w:rsid w:val="00560E6C"/>
    <w:rsid w:val="00560E97"/>
    <w:rsid w:val="00560F84"/>
    <w:rsid w:val="00561052"/>
    <w:rsid w:val="00561067"/>
    <w:rsid w:val="005610FA"/>
    <w:rsid w:val="00561106"/>
    <w:rsid w:val="00561153"/>
    <w:rsid w:val="0056118F"/>
    <w:rsid w:val="0056142D"/>
    <w:rsid w:val="00561453"/>
    <w:rsid w:val="005614E1"/>
    <w:rsid w:val="00561500"/>
    <w:rsid w:val="00561506"/>
    <w:rsid w:val="00561648"/>
    <w:rsid w:val="0056165D"/>
    <w:rsid w:val="00561687"/>
    <w:rsid w:val="005616C2"/>
    <w:rsid w:val="005616C6"/>
    <w:rsid w:val="0056178D"/>
    <w:rsid w:val="005617CA"/>
    <w:rsid w:val="005617E5"/>
    <w:rsid w:val="005617FB"/>
    <w:rsid w:val="00561863"/>
    <w:rsid w:val="00561864"/>
    <w:rsid w:val="0056187B"/>
    <w:rsid w:val="00561900"/>
    <w:rsid w:val="0056190D"/>
    <w:rsid w:val="005619CD"/>
    <w:rsid w:val="00561A23"/>
    <w:rsid w:val="00561BA5"/>
    <w:rsid w:val="00561C8C"/>
    <w:rsid w:val="00561C97"/>
    <w:rsid w:val="00561D0C"/>
    <w:rsid w:val="00561D48"/>
    <w:rsid w:val="00561D80"/>
    <w:rsid w:val="00561E8F"/>
    <w:rsid w:val="00561EA0"/>
    <w:rsid w:val="00561EA4"/>
    <w:rsid w:val="00561ED2"/>
    <w:rsid w:val="00561F6F"/>
    <w:rsid w:val="00562052"/>
    <w:rsid w:val="0056209A"/>
    <w:rsid w:val="0056209B"/>
    <w:rsid w:val="005620BA"/>
    <w:rsid w:val="00562142"/>
    <w:rsid w:val="005621A9"/>
    <w:rsid w:val="0056227E"/>
    <w:rsid w:val="0056238C"/>
    <w:rsid w:val="005623C7"/>
    <w:rsid w:val="00562426"/>
    <w:rsid w:val="00562513"/>
    <w:rsid w:val="00562514"/>
    <w:rsid w:val="00562557"/>
    <w:rsid w:val="00562563"/>
    <w:rsid w:val="00562594"/>
    <w:rsid w:val="00562607"/>
    <w:rsid w:val="00562613"/>
    <w:rsid w:val="00562635"/>
    <w:rsid w:val="00562718"/>
    <w:rsid w:val="00562787"/>
    <w:rsid w:val="00562858"/>
    <w:rsid w:val="0056287F"/>
    <w:rsid w:val="005628C4"/>
    <w:rsid w:val="005628C5"/>
    <w:rsid w:val="0056297D"/>
    <w:rsid w:val="00562AB7"/>
    <w:rsid w:val="00562B82"/>
    <w:rsid w:val="00562CE2"/>
    <w:rsid w:val="00562E1F"/>
    <w:rsid w:val="00562F26"/>
    <w:rsid w:val="00562F85"/>
    <w:rsid w:val="00563069"/>
    <w:rsid w:val="005630E9"/>
    <w:rsid w:val="005630FD"/>
    <w:rsid w:val="00563161"/>
    <w:rsid w:val="00563206"/>
    <w:rsid w:val="00563317"/>
    <w:rsid w:val="00563384"/>
    <w:rsid w:val="0056348E"/>
    <w:rsid w:val="0056351D"/>
    <w:rsid w:val="005635B6"/>
    <w:rsid w:val="005635D3"/>
    <w:rsid w:val="00563784"/>
    <w:rsid w:val="00563787"/>
    <w:rsid w:val="00563798"/>
    <w:rsid w:val="005637CA"/>
    <w:rsid w:val="005637FD"/>
    <w:rsid w:val="00563817"/>
    <w:rsid w:val="0056390A"/>
    <w:rsid w:val="0056398D"/>
    <w:rsid w:val="00563A40"/>
    <w:rsid w:val="00563A4C"/>
    <w:rsid w:val="00563AFD"/>
    <w:rsid w:val="00563B05"/>
    <w:rsid w:val="00563BD2"/>
    <w:rsid w:val="00563CDE"/>
    <w:rsid w:val="00563E6C"/>
    <w:rsid w:val="00563E79"/>
    <w:rsid w:val="00563F13"/>
    <w:rsid w:val="00563F7D"/>
    <w:rsid w:val="00563F97"/>
    <w:rsid w:val="00563FA0"/>
    <w:rsid w:val="005640E8"/>
    <w:rsid w:val="005640FC"/>
    <w:rsid w:val="0056410F"/>
    <w:rsid w:val="0056417A"/>
    <w:rsid w:val="005641E4"/>
    <w:rsid w:val="005641F7"/>
    <w:rsid w:val="00564272"/>
    <w:rsid w:val="005642BD"/>
    <w:rsid w:val="0056432E"/>
    <w:rsid w:val="0056433F"/>
    <w:rsid w:val="005643B7"/>
    <w:rsid w:val="00564429"/>
    <w:rsid w:val="00564446"/>
    <w:rsid w:val="005644DA"/>
    <w:rsid w:val="00564671"/>
    <w:rsid w:val="0056482D"/>
    <w:rsid w:val="0056483F"/>
    <w:rsid w:val="005648A6"/>
    <w:rsid w:val="005648DB"/>
    <w:rsid w:val="005648F3"/>
    <w:rsid w:val="005648FD"/>
    <w:rsid w:val="00564968"/>
    <w:rsid w:val="00564973"/>
    <w:rsid w:val="00564AB5"/>
    <w:rsid w:val="00564B95"/>
    <w:rsid w:val="00564BA6"/>
    <w:rsid w:val="00564C94"/>
    <w:rsid w:val="00564CF2"/>
    <w:rsid w:val="00564D9E"/>
    <w:rsid w:val="00564E40"/>
    <w:rsid w:val="00564E45"/>
    <w:rsid w:val="00564E73"/>
    <w:rsid w:val="00564E93"/>
    <w:rsid w:val="00564FA1"/>
    <w:rsid w:val="00564FBA"/>
    <w:rsid w:val="005650FB"/>
    <w:rsid w:val="00565126"/>
    <w:rsid w:val="0056519A"/>
    <w:rsid w:val="005651C8"/>
    <w:rsid w:val="005651E8"/>
    <w:rsid w:val="00565220"/>
    <w:rsid w:val="00565246"/>
    <w:rsid w:val="00565255"/>
    <w:rsid w:val="005652EA"/>
    <w:rsid w:val="00565407"/>
    <w:rsid w:val="0056540A"/>
    <w:rsid w:val="0056553F"/>
    <w:rsid w:val="00565591"/>
    <w:rsid w:val="005655FC"/>
    <w:rsid w:val="00565603"/>
    <w:rsid w:val="00565644"/>
    <w:rsid w:val="0056566E"/>
    <w:rsid w:val="00565827"/>
    <w:rsid w:val="00565865"/>
    <w:rsid w:val="0056589C"/>
    <w:rsid w:val="005658A7"/>
    <w:rsid w:val="005658C4"/>
    <w:rsid w:val="005658FE"/>
    <w:rsid w:val="005659B0"/>
    <w:rsid w:val="005659CE"/>
    <w:rsid w:val="005659E3"/>
    <w:rsid w:val="00565A32"/>
    <w:rsid w:val="00565A35"/>
    <w:rsid w:val="00565A73"/>
    <w:rsid w:val="00565AF1"/>
    <w:rsid w:val="00565B43"/>
    <w:rsid w:val="00565B67"/>
    <w:rsid w:val="00565BE5"/>
    <w:rsid w:val="00565C07"/>
    <w:rsid w:val="00565C4A"/>
    <w:rsid w:val="00565D55"/>
    <w:rsid w:val="00565E28"/>
    <w:rsid w:val="00565EC6"/>
    <w:rsid w:val="0056606E"/>
    <w:rsid w:val="0056611A"/>
    <w:rsid w:val="005661C5"/>
    <w:rsid w:val="00566287"/>
    <w:rsid w:val="00566294"/>
    <w:rsid w:val="00566346"/>
    <w:rsid w:val="005664AA"/>
    <w:rsid w:val="005664B2"/>
    <w:rsid w:val="0056650E"/>
    <w:rsid w:val="005665E5"/>
    <w:rsid w:val="00566689"/>
    <w:rsid w:val="005666CD"/>
    <w:rsid w:val="00566736"/>
    <w:rsid w:val="005667CD"/>
    <w:rsid w:val="005668E0"/>
    <w:rsid w:val="00566908"/>
    <w:rsid w:val="00566910"/>
    <w:rsid w:val="0056694F"/>
    <w:rsid w:val="0056695A"/>
    <w:rsid w:val="0056699C"/>
    <w:rsid w:val="00566A27"/>
    <w:rsid w:val="00566A31"/>
    <w:rsid w:val="00566A69"/>
    <w:rsid w:val="00566A74"/>
    <w:rsid w:val="00566AAC"/>
    <w:rsid w:val="00566AD7"/>
    <w:rsid w:val="00566ADF"/>
    <w:rsid w:val="00566B56"/>
    <w:rsid w:val="00566B64"/>
    <w:rsid w:val="00566E1B"/>
    <w:rsid w:val="00566E86"/>
    <w:rsid w:val="00566EC2"/>
    <w:rsid w:val="00566EC6"/>
    <w:rsid w:val="00566EDC"/>
    <w:rsid w:val="00566F2B"/>
    <w:rsid w:val="00566F59"/>
    <w:rsid w:val="00566FAF"/>
    <w:rsid w:val="005670F4"/>
    <w:rsid w:val="005671CD"/>
    <w:rsid w:val="005672A7"/>
    <w:rsid w:val="00567388"/>
    <w:rsid w:val="00567394"/>
    <w:rsid w:val="005673CF"/>
    <w:rsid w:val="005673D4"/>
    <w:rsid w:val="005673F1"/>
    <w:rsid w:val="005675FB"/>
    <w:rsid w:val="0056760F"/>
    <w:rsid w:val="0056764B"/>
    <w:rsid w:val="0056767B"/>
    <w:rsid w:val="005676D6"/>
    <w:rsid w:val="00567715"/>
    <w:rsid w:val="00567739"/>
    <w:rsid w:val="00567770"/>
    <w:rsid w:val="0056786C"/>
    <w:rsid w:val="0056796B"/>
    <w:rsid w:val="0056797D"/>
    <w:rsid w:val="0056799B"/>
    <w:rsid w:val="0056799C"/>
    <w:rsid w:val="00567A40"/>
    <w:rsid w:val="00567AA2"/>
    <w:rsid w:val="00567B31"/>
    <w:rsid w:val="00567B36"/>
    <w:rsid w:val="00567BBC"/>
    <w:rsid w:val="00567BD7"/>
    <w:rsid w:val="00567DB6"/>
    <w:rsid w:val="00567EC1"/>
    <w:rsid w:val="00567FA7"/>
    <w:rsid w:val="0057008F"/>
    <w:rsid w:val="00570091"/>
    <w:rsid w:val="005700AF"/>
    <w:rsid w:val="00570151"/>
    <w:rsid w:val="00570222"/>
    <w:rsid w:val="005702A5"/>
    <w:rsid w:val="0057030B"/>
    <w:rsid w:val="00570319"/>
    <w:rsid w:val="0057035D"/>
    <w:rsid w:val="0057037C"/>
    <w:rsid w:val="005704DB"/>
    <w:rsid w:val="005705F4"/>
    <w:rsid w:val="005705FE"/>
    <w:rsid w:val="00570605"/>
    <w:rsid w:val="0057066B"/>
    <w:rsid w:val="0057068D"/>
    <w:rsid w:val="005707DF"/>
    <w:rsid w:val="0057090E"/>
    <w:rsid w:val="0057092C"/>
    <w:rsid w:val="00570A07"/>
    <w:rsid w:val="00570AC2"/>
    <w:rsid w:val="00570B01"/>
    <w:rsid w:val="00570B37"/>
    <w:rsid w:val="00570BBA"/>
    <w:rsid w:val="00570C88"/>
    <w:rsid w:val="00570CA6"/>
    <w:rsid w:val="00570E6D"/>
    <w:rsid w:val="00570E90"/>
    <w:rsid w:val="00570EA9"/>
    <w:rsid w:val="00570ECC"/>
    <w:rsid w:val="00570F15"/>
    <w:rsid w:val="00570FEA"/>
    <w:rsid w:val="00571064"/>
    <w:rsid w:val="00571077"/>
    <w:rsid w:val="005711D9"/>
    <w:rsid w:val="00571266"/>
    <w:rsid w:val="005712AA"/>
    <w:rsid w:val="005713CA"/>
    <w:rsid w:val="005713D6"/>
    <w:rsid w:val="00571430"/>
    <w:rsid w:val="00571499"/>
    <w:rsid w:val="005714D9"/>
    <w:rsid w:val="005715D7"/>
    <w:rsid w:val="00571664"/>
    <w:rsid w:val="0057171D"/>
    <w:rsid w:val="00571744"/>
    <w:rsid w:val="005717E0"/>
    <w:rsid w:val="0057180D"/>
    <w:rsid w:val="00571834"/>
    <w:rsid w:val="00571894"/>
    <w:rsid w:val="00571940"/>
    <w:rsid w:val="00571954"/>
    <w:rsid w:val="005719A3"/>
    <w:rsid w:val="00571BA6"/>
    <w:rsid w:val="00571BB2"/>
    <w:rsid w:val="00571BE4"/>
    <w:rsid w:val="00571C93"/>
    <w:rsid w:val="00571DDD"/>
    <w:rsid w:val="00571EA3"/>
    <w:rsid w:val="00571ED9"/>
    <w:rsid w:val="00571F49"/>
    <w:rsid w:val="00571FF1"/>
    <w:rsid w:val="00572027"/>
    <w:rsid w:val="00572086"/>
    <w:rsid w:val="00572133"/>
    <w:rsid w:val="0057213B"/>
    <w:rsid w:val="0057213F"/>
    <w:rsid w:val="00572276"/>
    <w:rsid w:val="005722C9"/>
    <w:rsid w:val="005722ED"/>
    <w:rsid w:val="005722FB"/>
    <w:rsid w:val="0057238D"/>
    <w:rsid w:val="0057248D"/>
    <w:rsid w:val="00572631"/>
    <w:rsid w:val="005726E6"/>
    <w:rsid w:val="00572710"/>
    <w:rsid w:val="005728A7"/>
    <w:rsid w:val="005728F1"/>
    <w:rsid w:val="00572910"/>
    <w:rsid w:val="00572ABA"/>
    <w:rsid w:val="00572ACD"/>
    <w:rsid w:val="00572AF7"/>
    <w:rsid w:val="00572BB7"/>
    <w:rsid w:val="00572C27"/>
    <w:rsid w:val="00572C86"/>
    <w:rsid w:val="00572C8B"/>
    <w:rsid w:val="00572D0F"/>
    <w:rsid w:val="00572D85"/>
    <w:rsid w:val="00572E9F"/>
    <w:rsid w:val="00572EB5"/>
    <w:rsid w:val="00572F00"/>
    <w:rsid w:val="00572F07"/>
    <w:rsid w:val="00572F4D"/>
    <w:rsid w:val="005730E4"/>
    <w:rsid w:val="0057310D"/>
    <w:rsid w:val="00573125"/>
    <w:rsid w:val="005731AB"/>
    <w:rsid w:val="005731B4"/>
    <w:rsid w:val="005731BA"/>
    <w:rsid w:val="005731C0"/>
    <w:rsid w:val="0057325C"/>
    <w:rsid w:val="00573277"/>
    <w:rsid w:val="005732C7"/>
    <w:rsid w:val="00573315"/>
    <w:rsid w:val="005733C7"/>
    <w:rsid w:val="0057348A"/>
    <w:rsid w:val="005734B9"/>
    <w:rsid w:val="0057361A"/>
    <w:rsid w:val="00573630"/>
    <w:rsid w:val="00573644"/>
    <w:rsid w:val="0057367C"/>
    <w:rsid w:val="00573738"/>
    <w:rsid w:val="00573824"/>
    <w:rsid w:val="00573879"/>
    <w:rsid w:val="005738AC"/>
    <w:rsid w:val="0057396F"/>
    <w:rsid w:val="00573BE9"/>
    <w:rsid w:val="00573C15"/>
    <w:rsid w:val="00573C21"/>
    <w:rsid w:val="00573DCF"/>
    <w:rsid w:val="00573E6E"/>
    <w:rsid w:val="00573EB3"/>
    <w:rsid w:val="00573FC3"/>
    <w:rsid w:val="00574054"/>
    <w:rsid w:val="00574055"/>
    <w:rsid w:val="005740A1"/>
    <w:rsid w:val="005741A2"/>
    <w:rsid w:val="0057425D"/>
    <w:rsid w:val="005742FC"/>
    <w:rsid w:val="005743D5"/>
    <w:rsid w:val="005744CF"/>
    <w:rsid w:val="0057456F"/>
    <w:rsid w:val="005745B4"/>
    <w:rsid w:val="00574650"/>
    <w:rsid w:val="00574915"/>
    <w:rsid w:val="00574956"/>
    <w:rsid w:val="0057497F"/>
    <w:rsid w:val="00574A7D"/>
    <w:rsid w:val="00574AFE"/>
    <w:rsid w:val="00574B30"/>
    <w:rsid w:val="00574C1F"/>
    <w:rsid w:val="00574C95"/>
    <w:rsid w:val="00574CF6"/>
    <w:rsid w:val="00574CF7"/>
    <w:rsid w:val="00574E2C"/>
    <w:rsid w:val="00574EA0"/>
    <w:rsid w:val="00574F3F"/>
    <w:rsid w:val="00574F5C"/>
    <w:rsid w:val="00575017"/>
    <w:rsid w:val="0057516E"/>
    <w:rsid w:val="005751B4"/>
    <w:rsid w:val="00575308"/>
    <w:rsid w:val="0057533E"/>
    <w:rsid w:val="00575343"/>
    <w:rsid w:val="00575411"/>
    <w:rsid w:val="0057552A"/>
    <w:rsid w:val="00575547"/>
    <w:rsid w:val="005755D4"/>
    <w:rsid w:val="005755E2"/>
    <w:rsid w:val="0057562C"/>
    <w:rsid w:val="0057563A"/>
    <w:rsid w:val="0057563C"/>
    <w:rsid w:val="00575656"/>
    <w:rsid w:val="005756A6"/>
    <w:rsid w:val="0057573D"/>
    <w:rsid w:val="00575792"/>
    <w:rsid w:val="005757A9"/>
    <w:rsid w:val="005758A5"/>
    <w:rsid w:val="005758E2"/>
    <w:rsid w:val="00575911"/>
    <w:rsid w:val="0057592B"/>
    <w:rsid w:val="00575A51"/>
    <w:rsid w:val="00575B00"/>
    <w:rsid w:val="00575B14"/>
    <w:rsid w:val="00575BAB"/>
    <w:rsid w:val="00575BF0"/>
    <w:rsid w:val="00575C8C"/>
    <w:rsid w:val="00575CA6"/>
    <w:rsid w:val="00575CCE"/>
    <w:rsid w:val="00575D7A"/>
    <w:rsid w:val="00575E48"/>
    <w:rsid w:val="00575E9C"/>
    <w:rsid w:val="00575EBC"/>
    <w:rsid w:val="00575EC5"/>
    <w:rsid w:val="00575FC2"/>
    <w:rsid w:val="00576000"/>
    <w:rsid w:val="00576042"/>
    <w:rsid w:val="00576066"/>
    <w:rsid w:val="00576077"/>
    <w:rsid w:val="00576100"/>
    <w:rsid w:val="00576109"/>
    <w:rsid w:val="0057620C"/>
    <w:rsid w:val="00576266"/>
    <w:rsid w:val="005762A1"/>
    <w:rsid w:val="0057641C"/>
    <w:rsid w:val="00576422"/>
    <w:rsid w:val="0057659C"/>
    <w:rsid w:val="00576649"/>
    <w:rsid w:val="0057668A"/>
    <w:rsid w:val="0057668C"/>
    <w:rsid w:val="005766A8"/>
    <w:rsid w:val="0057671A"/>
    <w:rsid w:val="00576734"/>
    <w:rsid w:val="00576749"/>
    <w:rsid w:val="005767A2"/>
    <w:rsid w:val="0057682B"/>
    <w:rsid w:val="00576911"/>
    <w:rsid w:val="00576958"/>
    <w:rsid w:val="00576988"/>
    <w:rsid w:val="005769BA"/>
    <w:rsid w:val="00576A83"/>
    <w:rsid w:val="00576AE7"/>
    <w:rsid w:val="00576AFD"/>
    <w:rsid w:val="00576B19"/>
    <w:rsid w:val="00576B84"/>
    <w:rsid w:val="00576BA6"/>
    <w:rsid w:val="00576BE0"/>
    <w:rsid w:val="00576C11"/>
    <w:rsid w:val="00576C53"/>
    <w:rsid w:val="00576C5D"/>
    <w:rsid w:val="00576C89"/>
    <w:rsid w:val="00576C9A"/>
    <w:rsid w:val="00576D26"/>
    <w:rsid w:val="00576D60"/>
    <w:rsid w:val="00576D8F"/>
    <w:rsid w:val="00576F46"/>
    <w:rsid w:val="00576F5E"/>
    <w:rsid w:val="0057702B"/>
    <w:rsid w:val="00577077"/>
    <w:rsid w:val="005770D4"/>
    <w:rsid w:val="005770E8"/>
    <w:rsid w:val="00577161"/>
    <w:rsid w:val="00577217"/>
    <w:rsid w:val="00577221"/>
    <w:rsid w:val="0057738C"/>
    <w:rsid w:val="005774EC"/>
    <w:rsid w:val="005775B7"/>
    <w:rsid w:val="005776D5"/>
    <w:rsid w:val="00577716"/>
    <w:rsid w:val="00577730"/>
    <w:rsid w:val="00577792"/>
    <w:rsid w:val="00577799"/>
    <w:rsid w:val="005778DE"/>
    <w:rsid w:val="0057797B"/>
    <w:rsid w:val="005779C5"/>
    <w:rsid w:val="005779D6"/>
    <w:rsid w:val="00577A09"/>
    <w:rsid w:val="00577A33"/>
    <w:rsid w:val="00577A39"/>
    <w:rsid w:val="00577B06"/>
    <w:rsid w:val="00577B10"/>
    <w:rsid w:val="00577B64"/>
    <w:rsid w:val="00577BB7"/>
    <w:rsid w:val="00577BD9"/>
    <w:rsid w:val="00577BEF"/>
    <w:rsid w:val="00577BF0"/>
    <w:rsid w:val="00577C00"/>
    <w:rsid w:val="00577C79"/>
    <w:rsid w:val="00577C8E"/>
    <w:rsid w:val="00577EAA"/>
    <w:rsid w:val="00577EE6"/>
    <w:rsid w:val="00577F41"/>
    <w:rsid w:val="00577FC4"/>
    <w:rsid w:val="00577FEC"/>
    <w:rsid w:val="0058003A"/>
    <w:rsid w:val="00580185"/>
    <w:rsid w:val="005801C0"/>
    <w:rsid w:val="0058032D"/>
    <w:rsid w:val="00580359"/>
    <w:rsid w:val="005803E9"/>
    <w:rsid w:val="00580471"/>
    <w:rsid w:val="005804A9"/>
    <w:rsid w:val="005804B1"/>
    <w:rsid w:val="0058054F"/>
    <w:rsid w:val="00580590"/>
    <w:rsid w:val="00580600"/>
    <w:rsid w:val="005806D4"/>
    <w:rsid w:val="005807C9"/>
    <w:rsid w:val="00580878"/>
    <w:rsid w:val="005809D4"/>
    <w:rsid w:val="005809FF"/>
    <w:rsid w:val="00580ABE"/>
    <w:rsid w:val="00580B24"/>
    <w:rsid w:val="00580BBB"/>
    <w:rsid w:val="00580BEC"/>
    <w:rsid w:val="00580C54"/>
    <w:rsid w:val="00580C89"/>
    <w:rsid w:val="00580D11"/>
    <w:rsid w:val="00580D1F"/>
    <w:rsid w:val="00580E40"/>
    <w:rsid w:val="00580F39"/>
    <w:rsid w:val="00580F9E"/>
    <w:rsid w:val="00580FB1"/>
    <w:rsid w:val="00580FEA"/>
    <w:rsid w:val="00581047"/>
    <w:rsid w:val="00581115"/>
    <w:rsid w:val="00581136"/>
    <w:rsid w:val="00581276"/>
    <w:rsid w:val="00581329"/>
    <w:rsid w:val="005813D5"/>
    <w:rsid w:val="0058149C"/>
    <w:rsid w:val="005814A7"/>
    <w:rsid w:val="005814B7"/>
    <w:rsid w:val="0058155B"/>
    <w:rsid w:val="00581561"/>
    <w:rsid w:val="00581594"/>
    <w:rsid w:val="00581623"/>
    <w:rsid w:val="0058168C"/>
    <w:rsid w:val="005816BC"/>
    <w:rsid w:val="005816D6"/>
    <w:rsid w:val="005817F2"/>
    <w:rsid w:val="0058180A"/>
    <w:rsid w:val="0058183F"/>
    <w:rsid w:val="0058191F"/>
    <w:rsid w:val="00581A0F"/>
    <w:rsid w:val="00581A85"/>
    <w:rsid w:val="00581A86"/>
    <w:rsid w:val="00581A99"/>
    <w:rsid w:val="00581ADE"/>
    <w:rsid w:val="00581B89"/>
    <w:rsid w:val="00581BCE"/>
    <w:rsid w:val="00581BEE"/>
    <w:rsid w:val="00581C54"/>
    <w:rsid w:val="00581C55"/>
    <w:rsid w:val="00581C8E"/>
    <w:rsid w:val="00581CA9"/>
    <w:rsid w:val="00581CBD"/>
    <w:rsid w:val="00581D51"/>
    <w:rsid w:val="00581DC7"/>
    <w:rsid w:val="00581DCD"/>
    <w:rsid w:val="00581DE6"/>
    <w:rsid w:val="00581DFC"/>
    <w:rsid w:val="00581E9F"/>
    <w:rsid w:val="00581F14"/>
    <w:rsid w:val="00581F26"/>
    <w:rsid w:val="00581F91"/>
    <w:rsid w:val="005820F4"/>
    <w:rsid w:val="0058214B"/>
    <w:rsid w:val="0058216F"/>
    <w:rsid w:val="005821E2"/>
    <w:rsid w:val="005821F1"/>
    <w:rsid w:val="00582231"/>
    <w:rsid w:val="0058223B"/>
    <w:rsid w:val="00582295"/>
    <w:rsid w:val="00582314"/>
    <w:rsid w:val="0058234B"/>
    <w:rsid w:val="00582441"/>
    <w:rsid w:val="0058249F"/>
    <w:rsid w:val="005824E2"/>
    <w:rsid w:val="00582643"/>
    <w:rsid w:val="005826E8"/>
    <w:rsid w:val="005827BE"/>
    <w:rsid w:val="00582844"/>
    <w:rsid w:val="005828A5"/>
    <w:rsid w:val="005828B6"/>
    <w:rsid w:val="005828EB"/>
    <w:rsid w:val="00582972"/>
    <w:rsid w:val="005829CB"/>
    <w:rsid w:val="00582A21"/>
    <w:rsid w:val="00582AC3"/>
    <w:rsid w:val="00582B13"/>
    <w:rsid w:val="00582B48"/>
    <w:rsid w:val="00582B9F"/>
    <w:rsid w:val="00582C4B"/>
    <w:rsid w:val="00582D43"/>
    <w:rsid w:val="00582D89"/>
    <w:rsid w:val="00582DB2"/>
    <w:rsid w:val="00582DCD"/>
    <w:rsid w:val="00582DEE"/>
    <w:rsid w:val="00582ED9"/>
    <w:rsid w:val="00582EDA"/>
    <w:rsid w:val="00582F96"/>
    <w:rsid w:val="0058301B"/>
    <w:rsid w:val="0058305F"/>
    <w:rsid w:val="00583061"/>
    <w:rsid w:val="005830DB"/>
    <w:rsid w:val="005830E0"/>
    <w:rsid w:val="00583101"/>
    <w:rsid w:val="00583119"/>
    <w:rsid w:val="00583129"/>
    <w:rsid w:val="005832B6"/>
    <w:rsid w:val="005833FA"/>
    <w:rsid w:val="00583481"/>
    <w:rsid w:val="005834AE"/>
    <w:rsid w:val="0058352B"/>
    <w:rsid w:val="005835CE"/>
    <w:rsid w:val="0058360E"/>
    <w:rsid w:val="00583611"/>
    <w:rsid w:val="00583630"/>
    <w:rsid w:val="0058372B"/>
    <w:rsid w:val="00583798"/>
    <w:rsid w:val="0058381A"/>
    <w:rsid w:val="00583824"/>
    <w:rsid w:val="00583859"/>
    <w:rsid w:val="005838DB"/>
    <w:rsid w:val="00583996"/>
    <w:rsid w:val="00583A56"/>
    <w:rsid w:val="00583B50"/>
    <w:rsid w:val="00583C40"/>
    <w:rsid w:val="00583C49"/>
    <w:rsid w:val="00583E71"/>
    <w:rsid w:val="00583F56"/>
    <w:rsid w:val="00583F65"/>
    <w:rsid w:val="00583FF9"/>
    <w:rsid w:val="00584008"/>
    <w:rsid w:val="005840C5"/>
    <w:rsid w:val="005840EA"/>
    <w:rsid w:val="005841AE"/>
    <w:rsid w:val="0058425E"/>
    <w:rsid w:val="0058426E"/>
    <w:rsid w:val="00584272"/>
    <w:rsid w:val="00584345"/>
    <w:rsid w:val="00584392"/>
    <w:rsid w:val="00584419"/>
    <w:rsid w:val="0058443C"/>
    <w:rsid w:val="00584463"/>
    <w:rsid w:val="00584579"/>
    <w:rsid w:val="005845AC"/>
    <w:rsid w:val="00584606"/>
    <w:rsid w:val="00584653"/>
    <w:rsid w:val="0058465E"/>
    <w:rsid w:val="00584670"/>
    <w:rsid w:val="00584748"/>
    <w:rsid w:val="00584779"/>
    <w:rsid w:val="00584824"/>
    <w:rsid w:val="005848D1"/>
    <w:rsid w:val="00584941"/>
    <w:rsid w:val="0058497F"/>
    <w:rsid w:val="005849B2"/>
    <w:rsid w:val="005849B3"/>
    <w:rsid w:val="00584B1D"/>
    <w:rsid w:val="00584B42"/>
    <w:rsid w:val="00584C13"/>
    <w:rsid w:val="00584E7E"/>
    <w:rsid w:val="00584EC0"/>
    <w:rsid w:val="00584EF0"/>
    <w:rsid w:val="00584F2D"/>
    <w:rsid w:val="00584F74"/>
    <w:rsid w:val="00584F7D"/>
    <w:rsid w:val="00584F8E"/>
    <w:rsid w:val="0058500A"/>
    <w:rsid w:val="00585020"/>
    <w:rsid w:val="005850AA"/>
    <w:rsid w:val="005850C4"/>
    <w:rsid w:val="005850FA"/>
    <w:rsid w:val="005851C9"/>
    <w:rsid w:val="0058520C"/>
    <w:rsid w:val="0058523B"/>
    <w:rsid w:val="0058527E"/>
    <w:rsid w:val="0058528A"/>
    <w:rsid w:val="0058535E"/>
    <w:rsid w:val="005853E4"/>
    <w:rsid w:val="00585467"/>
    <w:rsid w:val="0058548E"/>
    <w:rsid w:val="0058551E"/>
    <w:rsid w:val="0058555C"/>
    <w:rsid w:val="00585598"/>
    <w:rsid w:val="00585673"/>
    <w:rsid w:val="0058585B"/>
    <w:rsid w:val="005858CF"/>
    <w:rsid w:val="0058590C"/>
    <w:rsid w:val="005859F9"/>
    <w:rsid w:val="00585A24"/>
    <w:rsid w:val="00585B34"/>
    <w:rsid w:val="00585B49"/>
    <w:rsid w:val="00585BAA"/>
    <w:rsid w:val="00585C0C"/>
    <w:rsid w:val="00585C4D"/>
    <w:rsid w:val="00585C97"/>
    <w:rsid w:val="00585CB2"/>
    <w:rsid w:val="00585CEC"/>
    <w:rsid w:val="00585D5F"/>
    <w:rsid w:val="00585D78"/>
    <w:rsid w:val="00585E0D"/>
    <w:rsid w:val="00585E54"/>
    <w:rsid w:val="00585EBA"/>
    <w:rsid w:val="00585F41"/>
    <w:rsid w:val="00585F8B"/>
    <w:rsid w:val="00585FC7"/>
    <w:rsid w:val="005860B0"/>
    <w:rsid w:val="00586145"/>
    <w:rsid w:val="005861B0"/>
    <w:rsid w:val="005861B2"/>
    <w:rsid w:val="005862EF"/>
    <w:rsid w:val="0058636F"/>
    <w:rsid w:val="00586464"/>
    <w:rsid w:val="00586507"/>
    <w:rsid w:val="00586520"/>
    <w:rsid w:val="00586688"/>
    <w:rsid w:val="00586698"/>
    <w:rsid w:val="005866A8"/>
    <w:rsid w:val="005866DF"/>
    <w:rsid w:val="0058677C"/>
    <w:rsid w:val="005867ED"/>
    <w:rsid w:val="00586824"/>
    <w:rsid w:val="005868B4"/>
    <w:rsid w:val="0058695C"/>
    <w:rsid w:val="0058696B"/>
    <w:rsid w:val="005869E6"/>
    <w:rsid w:val="005869E7"/>
    <w:rsid w:val="00586ABD"/>
    <w:rsid w:val="00586AC9"/>
    <w:rsid w:val="00586AF4"/>
    <w:rsid w:val="00586B25"/>
    <w:rsid w:val="00586C4E"/>
    <w:rsid w:val="00586C76"/>
    <w:rsid w:val="00586CE4"/>
    <w:rsid w:val="00586D00"/>
    <w:rsid w:val="00586E44"/>
    <w:rsid w:val="00586FD5"/>
    <w:rsid w:val="00587052"/>
    <w:rsid w:val="00587060"/>
    <w:rsid w:val="00587089"/>
    <w:rsid w:val="005870BC"/>
    <w:rsid w:val="005871D7"/>
    <w:rsid w:val="0058747F"/>
    <w:rsid w:val="005874B1"/>
    <w:rsid w:val="005874E0"/>
    <w:rsid w:val="005874FF"/>
    <w:rsid w:val="00587503"/>
    <w:rsid w:val="005875EF"/>
    <w:rsid w:val="0058766A"/>
    <w:rsid w:val="005876E6"/>
    <w:rsid w:val="00587787"/>
    <w:rsid w:val="005877C5"/>
    <w:rsid w:val="00587818"/>
    <w:rsid w:val="005878EC"/>
    <w:rsid w:val="00587959"/>
    <w:rsid w:val="005879AA"/>
    <w:rsid w:val="005879D4"/>
    <w:rsid w:val="00587A35"/>
    <w:rsid w:val="00587A45"/>
    <w:rsid w:val="00587A77"/>
    <w:rsid w:val="00587B20"/>
    <w:rsid w:val="00587B24"/>
    <w:rsid w:val="00587B9D"/>
    <w:rsid w:val="00587D9E"/>
    <w:rsid w:val="00587DAC"/>
    <w:rsid w:val="00587E2C"/>
    <w:rsid w:val="00587E6B"/>
    <w:rsid w:val="00587F08"/>
    <w:rsid w:val="00587F13"/>
    <w:rsid w:val="00587F67"/>
    <w:rsid w:val="00587FD0"/>
    <w:rsid w:val="00587FE7"/>
    <w:rsid w:val="00590028"/>
    <w:rsid w:val="0059002C"/>
    <w:rsid w:val="00590033"/>
    <w:rsid w:val="00590073"/>
    <w:rsid w:val="0059007E"/>
    <w:rsid w:val="0059014F"/>
    <w:rsid w:val="00590176"/>
    <w:rsid w:val="00590184"/>
    <w:rsid w:val="005901F6"/>
    <w:rsid w:val="0059023E"/>
    <w:rsid w:val="005902DE"/>
    <w:rsid w:val="005902F3"/>
    <w:rsid w:val="00590326"/>
    <w:rsid w:val="0059038A"/>
    <w:rsid w:val="00590419"/>
    <w:rsid w:val="005904FC"/>
    <w:rsid w:val="0059053F"/>
    <w:rsid w:val="005905F7"/>
    <w:rsid w:val="00590608"/>
    <w:rsid w:val="00590689"/>
    <w:rsid w:val="00590827"/>
    <w:rsid w:val="005908DE"/>
    <w:rsid w:val="00590A44"/>
    <w:rsid w:val="00590A7C"/>
    <w:rsid w:val="00590AC1"/>
    <w:rsid w:val="00590B44"/>
    <w:rsid w:val="00590C3C"/>
    <w:rsid w:val="00590CAE"/>
    <w:rsid w:val="00590CCF"/>
    <w:rsid w:val="00590CF1"/>
    <w:rsid w:val="00590CF2"/>
    <w:rsid w:val="00590DCB"/>
    <w:rsid w:val="00590E66"/>
    <w:rsid w:val="00590EE7"/>
    <w:rsid w:val="00590F02"/>
    <w:rsid w:val="00590F5D"/>
    <w:rsid w:val="00590F85"/>
    <w:rsid w:val="00591051"/>
    <w:rsid w:val="00591081"/>
    <w:rsid w:val="0059109B"/>
    <w:rsid w:val="005911A4"/>
    <w:rsid w:val="0059121A"/>
    <w:rsid w:val="0059124C"/>
    <w:rsid w:val="0059128B"/>
    <w:rsid w:val="005912D4"/>
    <w:rsid w:val="005912E7"/>
    <w:rsid w:val="0059131A"/>
    <w:rsid w:val="005914AD"/>
    <w:rsid w:val="00591516"/>
    <w:rsid w:val="00591590"/>
    <w:rsid w:val="005915FE"/>
    <w:rsid w:val="00591674"/>
    <w:rsid w:val="005916D3"/>
    <w:rsid w:val="005916D6"/>
    <w:rsid w:val="0059173B"/>
    <w:rsid w:val="00591799"/>
    <w:rsid w:val="005917F9"/>
    <w:rsid w:val="00591804"/>
    <w:rsid w:val="0059185C"/>
    <w:rsid w:val="005918BF"/>
    <w:rsid w:val="005918D6"/>
    <w:rsid w:val="005918FC"/>
    <w:rsid w:val="005919E9"/>
    <w:rsid w:val="00591A0A"/>
    <w:rsid w:val="00591A83"/>
    <w:rsid w:val="00591AFD"/>
    <w:rsid w:val="00591B16"/>
    <w:rsid w:val="00591B92"/>
    <w:rsid w:val="00591BE0"/>
    <w:rsid w:val="00591DBB"/>
    <w:rsid w:val="00591E0B"/>
    <w:rsid w:val="00591E5C"/>
    <w:rsid w:val="00591E5D"/>
    <w:rsid w:val="00591F4B"/>
    <w:rsid w:val="00591F59"/>
    <w:rsid w:val="0059201C"/>
    <w:rsid w:val="005920C0"/>
    <w:rsid w:val="00592126"/>
    <w:rsid w:val="005921A9"/>
    <w:rsid w:val="0059226F"/>
    <w:rsid w:val="005922C1"/>
    <w:rsid w:val="00592382"/>
    <w:rsid w:val="00592383"/>
    <w:rsid w:val="005923C7"/>
    <w:rsid w:val="005923E4"/>
    <w:rsid w:val="005923EA"/>
    <w:rsid w:val="005924F9"/>
    <w:rsid w:val="00592500"/>
    <w:rsid w:val="0059251E"/>
    <w:rsid w:val="00592580"/>
    <w:rsid w:val="005925A3"/>
    <w:rsid w:val="0059265F"/>
    <w:rsid w:val="00592692"/>
    <w:rsid w:val="00592873"/>
    <w:rsid w:val="0059289C"/>
    <w:rsid w:val="0059290E"/>
    <w:rsid w:val="005929E4"/>
    <w:rsid w:val="00592B0A"/>
    <w:rsid w:val="00592B81"/>
    <w:rsid w:val="00592BE3"/>
    <w:rsid w:val="00592D99"/>
    <w:rsid w:val="00592DBF"/>
    <w:rsid w:val="00592E6B"/>
    <w:rsid w:val="00592E82"/>
    <w:rsid w:val="00592E95"/>
    <w:rsid w:val="00592EC4"/>
    <w:rsid w:val="00592EE1"/>
    <w:rsid w:val="00592F27"/>
    <w:rsid w:val="00592FA1"/>
    <w:rsid w:val="00592FE5"/>
    <w:rsid w:val="0059305F"/>
    <w:rsid w:val="005930C6"/>
    <w:rsid w:val="0059313B"/>
    <w:rsid w:val="005931BA"/>
    <w:rsid w:val="005931E2"/>
    <w:rsid w:val="00593203"/>
    <w:rsid w:val="00593214"/>
    <w:rsid w:val="00593257"/>
    <w:rsid w:val="005932B8"/>
    <w:rsid w:val="00593308"/>
    <w:rsid w:val="0059342A"/>
    <w:rsid w:val="00593480"/>
    <w:rsid w:val="005934A6"/>
    <w:rsid w:val="0059351F"/>
    <w:rsid w:val="0059352A"/>
    <w:rsid w:val="005935BB"/>
    <w:rsid w:val="005935F8"/>
    <w:rsid w:val="005936A6"/>
    <w:rsid w:val="00593738"/>
    <w:rsid w:val="00593776"/>
    <w:rsid w:val="00593845"/>
    <w:rsid w:val="00593865"/>
    <w:rsid w:val="00593901"/>
    <w:rsid w:val="00593950"/>
    <w:rsid w:val="005939D6"/>
    <w:rsid w:val="00593A6B"/>
    <w:rsid w:val="00593A6C"/>
    <w:rsid w:val="00593B63"/>
    <w:rsid w:val="00593B6F"/>
    <w:rsid w:val="00593B71"/>
    <w:rsid w:val="00593BC2"/>
    <w:rsid w:val="00593BE6"/>
    <w:rsid w:val="00593C89"/>
    <w:rsid w:val="00593D2E"/>
    <w:rsid w:val="00593D80"/>
    <w:rsid w:val="00593DFE"/>
    <w:rsid w:val="00593E2C"/>
    <w:rsid w:val="00593FB3"/>
    <w:rsid w:val="00593FBC"/>
    <w:rsid w:val="00593FE3"/>
    <w:rsid w:val="00594012"/>
    <w:rsid w:val="00594077"/>
    <w:rsid w:val="005941ED"/>
    <w:rsid w:val="00594321"/>
    <w:rsid w:val="00594379"/>
    <w:rsid w:val="005943AB"/>
    <w:rsid w:val="0059445D"/>
    <w:rsid w:val="00594481"/>
    <w:rsid w:val="005944EB"/>
    <w:rsid w:val="00594678"/>
    <w:rsid w:val="005946B2"/>
    <w:rsid w:val="00594768"/>
    <w:rsid w:val="005947D3"/>
    <w:rsid w:val="00594810"/>
    <w:rsid w:val="005948DB"/>
    <w:rsid w:val="00594917"/>
    <w:rsid w:val="00594A31"/>
    <w:rsid w:val="00594A7B"/>
    <w:rsid w:val="00594A84"/>
    <w:rsid w:val="00594C72"/>
    <w:rsid w:val="00594C90"/>
    <w:rsid w:val="00594D0E"/>
    <w:rsid w:val="00594D44"/>
    <w:rsid w:val="00594D4E"/>
    <w:rsid w:val="00594D84"/>
    <w:rsid w:val="00594E1D"/>
    <w:rsid w:val="00594E69"/>
    <w:rsid w:val="00594EF3"/>
    <w:rsid w:val="00594F2E"/>
    <w:rsid w:val="00594F42"/>
    <w:rsid w:val="00594F9B"/>
    <w:rsid w:val="00594FAE"/>
    <w:rsid w:val="00594FAF"/>
    <w:rsid w:val="00594FE8"/>
    <w:rsid w:val="00595000"/>
    <w:rsid w:val="0059505E"/>
    <w:rsid w:val="005950A2"/>
    <w:rsid w:val="005950D9"/>
    <w:rsid w:val="005950E1"/>
    <w:rsid w:val="005950EE"/>
    <w:rsid w:val="0059514F"/>
    <w:rsid w:val="00595190"/>
    <w:rsid w:val="0059523E"/>
    <w:rsid w:val="00595258"/>
    <w:rsid w:val="005952B6"/>
    <w:rsid w:val="00595319"/>
    <w:rsid w:val="00595389"/>
    <w:rsid w:val="0059549A"/>
    <w:rsid w:val="005954AA"/>
    <w:rsid w:val="005954AE"/>
    <w:rsid w:val="00595538"/>
    <w:rsid w:val="00595542"/>
    <w:rsid w:val="0059556E"/>
    <w:rsid w:val="0059556F"/>
    <w:rsid w:val="0059562A"/>
    <w:rsid w:val="005956A9"/>
    <w:rsid w:val="00595708"/>
    <w:rsid w:val="00595743"/>
    <w:rsid w:val="0059574E"/>
    <w:rsid w:val="005957F7"/>
    <w:rsid w:val="00595807"/>
    <w:rsid w:val="00595809"/>
    <w:rsid w:val="00595852"/>
    <w:rsid w:val="0059588F"/>
    <w:rsid w:val="0059596E"/>
    <w:rsid w:val="00595984"/>
    <w:rsid w:val="005959F0"/>
    <w:rsid w:val="00595AA5"/>
    <w:rsid w:val="00595BCF"/>
    <w:rsid w:val="00595E12"/>
    <w:rsid w:val="00595E5D"/>
    <w:rsid w:val="00595E6B"/>
    <w:rsid w:val="00595EB2"/>
    <w:rsid w:val="00595FD3"/>
    <w:rsid w:val="00595FE4"/>
    <w:rsid w:val="00596026"/>
    <w:rsid w:val="00596041"/>
    <w:rsid w:val="0059606A"/>
    <w:rsid w:val="005960F0"/>
    <w:rsid w:val="00596157"/>
    <w:rsid w:val="005961B2"/>
    <w:rsid w:val="00596348"/>
    <w:rsid w:val="00596432"/>
    <w:rsid w:val="005964B2"/>
    <w:rsid w:val="00596526"/>
    <w:rsid w:val="0059657C"/>
    <w:rsid w:val="005967F7"/>
    <w:rsid w:val="0059694C"/>
    <w:rsid w:val="0059694D"/>
    <w:rsid w:val="0059699A"/>
    <w:rsid w:val="005969C5"/>
    <w:rsid w:val="00596A64"/>
    <w:rsid w:val="00596A76"/>
    <w:rsid w:val="00596AEA"/>
    <w:rsid w:val="00596AEF"/>
    <w:rsid w:val="00596AF2"/>
    <w:rsid w:val="00596B10"/>
    <w:rsid w:val="00596BAD"/>
    <w:rsid w:val="00596BE3"/>
    <w:rsid w:val="00596D36"/>
    <w:rsid w:val="00596DAF"/>
    <w:rsid w:val="00596DB2"/>
    <w:rsid w:val="00596E13"/>
    <w:rsid w:val="00596E27"/>
    <w:rsid w:val="00596FD1"/>
    <w:rsid w:val="00597000"/>
    <w:rsid w:val="00597041"/>
    <w:rsid w:val="0059705C"/>
    <w:rsid w:val="005970A4"/>
    <w:rsid w:val="005970C3"/>
    <w:rsid w:val="005970FD"/>
    <w:rsid w:val="0059714E"/>
    <w:rsid w:val="005971B6"/>
    <w:rsid w:val="005972EF"/>
    <w:rsid w:val="005973B0"/>
    <w:rsid w:val="00597479"/>
    <w:rsid w:val="005974C3"/>
    <w:rsid w:val="0059752F"/>
    <w:rsid w:val="00597559"/>
    <w:rsid w:val="005975EF"/>
    <w:rsid w:val="00597870"/>
    <w:rsid w:val="005979C5"/>
    <w:rsid w:val="005979D1"/>
    <w:rsid w:val="00597A28"/>
    <w:rsid w:val="00597A2B"/>
    <w:rsid w:val="00597AB6"/>
    <w:rsid w:val="00597C3C"/>
    <w:rsid w:val="00597CDD"/>
    <w:rsid w:val="00597CEB"/>
    <w:rsid w:val="00597D49"/>
    <w:rsid w:val="00597D52"/>
    <w:rsid w:val="00597DCA"/>
    <w:rsid w:val="00597E07"/>
    <w:rsid w:val="00597EED"/>
    <w:rsid w:val="00597EFF"/>
    <w:rsid w:val="00597FEB"/>
    <w:rsid w:val="005A01D5"/>
    <w:rsid w:val="005A0385"/>
    <w:rsid w:val="005A038A"/>
    <w:rsid w:val="005A03C7"/>
    <w:rsid w:val="005A0449"/>
    <w:rsid w:val="005A0474"/>
    <w:rsid w:val="005A0576"/>
    <w:rsid w:val="005A0590"/>
    <w:rsid w:val="005A05CE"/>
    <w:rsid w:val="005A0674"/>
    <w:rsid w:val="005A082D"/>
    <w:rsid w:val="005A086C"/>
    <w:rsid w:val="005A0900"/>
    <w:rsid w:val="005A096D"/>
    <w:rsid w:val="005A09F9"/>
    <w:rsid w:val="005A0A9B"/>
    <w:rsid w:val="005A0B02"/>
    <w:rsid w:val="005A0B20"/>
    <w:rsid w:val="005A0B9A"/>
    <w:rsid w:val="005A0C05"/>
    <w:rsid w:val="005A0C4E"/>
    <w:rsid w:val="005A0C5A"/>
    <w:rsid w:val="005A0CE7"/>
    <w:rsid w:val="005A0D89"/>
    <w:rsid w:val="005A0DD2"/>
    <w:rsid w:val="005A0E78"/>
    <w:rsid w:val="005A0F87"/>
    <w:rsid w:val="005A0FDC"/>
    <w:rsid w:val="005A1011"/>
    <w:rsid w:val="005A1049"/>
    <w:rsid w:val="005A107F"/>
    <w:rsid w:val="005A10A1"/>
    <w:rsid w:val="005A10DE"/>
    <w:rsid w:val="005A11D1"/>
    <w:rsid w:val="005A1254"/>
    <w:rsid w:val="005A1329"/>
    <w:rsid w:val="005A13D6"/>
    <w:rsid w:val="005A1420"/>
    <w:rsid w:val="005A1446"/>
    <w:rsid w:val="005A1451"/>
    <w:rsid w:val="005A1490"/>
    <w:rsid w:val="005A1498"/>
    <w:rsid w:val="005A14D4"/>
    <w:rsid w:val="005A1533"/>
    <w:rsid w:val="005A154A"/>
    <w:rsid w:val="005A159C"/>
    <w:rsid w:val="005A15C7"/>
    <w:rsid w:val="005A167B"/>
    <w:rsid w:val="005A1744"/>
    <w:rsid w:val="005A176A"/>
    <w:rsid w:val="005A17B0"/>
    <w:rsid w:val="005A1822"/>
    <w:rsid w:val="005A1893"/>
    <w:rsid w:val="005A1895"/>
    <w:rsid w:val="005A194E"/>
    <w:rsid w:val="005A197F"/>
    <w:rsid w:val="005A19DD"/>
    <w:rsid w:val="005A1AFC"/>
    <w:rsid w:val="005A1B42"/>
    <w:rsid w:val="005A1B75"/>
    <w:rsid w:val="005A1B86"/>
    <w:rsid w:val="005A1C64"/>
    <w:rsid w:val="005A1C7F"/>
    <w:rsid w:val="005A1E42"/>
    <w:rsid w:val="005A1E57"/>
    <w:rsid w:val="005A1EB7"/>
    <w:rsid w:val="005A1F83"/>
    <w:rsid w:val="005A1F84"/>
    <w:rsid w:val="005A2089"/>
    <w:rsid w:val="005A20DF"/>
    <w:rsid w:val="005A20E9"/>
    <w:rsid w:val="005A217F"/>
    <w:rsid w:val="005A21C2"/>
    <w:rsid w:val="005A21D1"/>
    <w:rsid w:val="005A2257"/>
    <w:rsid w:val="005A2280"/>
    <w:rsid w:val="005A228F"/>
    <w:rsid w:val="005A22BB"/>
    <w:rsid w:val="005A22C5"/>
    <w:rsid w:val="005A22DE"/>
    <w:rsid w:val="005A243A"/>
    <w:rsid w:val="005A24BB"/>
    <w:rsid w:val="005A24FE"/>
    <w:rsid w:val="005A2536"/>
    <w:rsid w:val="005A25A4"/>
    <w:rsid w:val="005A262E"/>
    <w:rsid w:val="005A26C5"/>
    <w:rsid w:val="005A26DA"/>
    <w:rsid w:val="005A2736"/>
    <w:rsid w:val="005A2766"/>
    <w:rsid w:val="005A2772"/>
    <w:rsid w:val="005A27D0"/>
    <w:rsid w:val="005A28B3"/>
    <w:rsid w:val="005A28BA"/>
    <w:rsid w:val="005A294A"/>
    <w:rsid w:val="005A2A05"/>
    <w:rsid w:val="005A2A2B"/>
    <w:rsid w:val="005A2AC9"/>
    <w:rsid w:val="005A2CAD"/>
    <w:rsid w:val="005A2E7D"/>
    <w:rsid w:val="005A3031"/>
    <w:rsid w:val="005A30E0"/>
    <w:rsid w:val="005A3135"/>
    <w:rsid w:val="005A314F"/>
    <w:rsid w:val="005A3158"/>
    <w:rsid w:val="005A31D0"/>
    <w:rsid w:val="005A32FF"/>
    <w:rsid w:val="005A3369"/>
    <w:rsid w:val="005A33C3"/>
    <w:rsid w:val="005A3412"/>
    <w:rsid w:val="005A3444"/>
    <w:rsid w:val="005A3458"/>
    <w:rsid w:val="005A35AB"/>
    <w:rsid w:val="005A369C"/>
    <w:rsid w:val="005A3814"/>
    <w:rsid w:val="005A384E"/>
    <w:rsid w:val="005A38F0"/>
    <w:rsid w:val="005A3966"/>
    <w:rsid w:val="005A3A22"/>
    <w:rsid w:val="005A3B28"/>
    <w:rsid w:val="005A3C10"/>
    <w:rsid w:val="005A3C32"/>
    <w:rsid w:val="005A3D81"/>
    <w:rsid w:val="005A3DB8"/>
    <w:rsid w:val="005A3E1B"/>
    <w:rsid w:val="005A3E28"/>
    <w:rsid w:val="005A3F88"/>
    <w:rsid w:val="005A3F94"/>
    <w:rsid w:val="005A404A"/>
    <w:rsid w:val="005A40E8"/>
    <w:rsid w:val="005A428F"/>
    <w:rsid w:val="005A4302"/>
    <w:rsid w:val="005A431A"/>
    <w:rsid w:val="005A4339"/>
    <w:rsid w:val="005A4408"/>
    <w:rsid w:val="005A4493"/>
    <w:rsid w:val="005A44EA"/>
    <w:rsid w:val="005A4588"/>
    <w:rsid w:val="005A458B"/>
    <w:rsid w:val="005A459C"/>
    <w:rsid w:val="005A4691"/>
    <w:rsid w:val="005A4759"/>
    <w:rsid w:val="005A4775"/>
    <w:rsid w:val="005A481A"/>
    <w:rsid w:val="005A4869"/>
    <w:rsid w:val="005A493D"/>
    <w:rsid w:val="005A49C5"/>
    <w:rsid w:val="005A49D9"/>
    <w:rsid w:val="005A4AF6"/>
    <w:rsid w:val="005A4B57"/>
    <w:rsid w:val="005A4B8D"/>
    <w:rsid w:val="005A4CBE"/>
    <w:rsid w:val="005A4D1B"/>
    <w:rsid w:val="005A4D47"/>
    <w:rsid w:val="005A4DB0"/>
    <w:rsid w:val="005A4DE6"/>
    <w:rsid w:val="005A4E9A"/>
    <w:rsid w:val="005A4FC0"/>
    <w:rsid w:val="005A502E"/>
    <w:rsid w:val="005A50D1"/>
    <w:rsid w:val="005A5121"/>
    <w:rsid w:val="005A516F"/>
    <w:rsid w:val="005A51D2"/>
    <w:rsid w:val="005A5201"/>
    <w:rsid w:val="005A5223"/>
    <w:rsid w:val="005A52AA"/>
    <w:rsid w:val="005A52D3"/>
    <w:rsid w:val="005A53AA"/>
    <w:rsid w:val="005A5459"/>
    <w:rsid w:val="005A5492"/>
    <w:rsid w:val="005A54C0"/>
    <w:rsid w:val="005A5571"/>
    <w:rsid w:val="005A5633"/>
    <w:rsid w:val="005A58C7"/>
    <w:rsid w:val="005A58D9"/>
    <w:rsid w:val="005A5959"/>
    <w:rsid w:val="005A5AC9"/>
    <w:rsid w:val="005A5B45"/>
    <w:rsid w:val="005A5CEF"/>
    <w:rsid w:val="005A5D1E"/>
    <w:rsid w:val="005A5DA8"/>
    <w:rsid w:val="005A5DE3"/>
    <w:rsid w:val="005A5E4D"/>
    <w:rsid w:val="005A5E7B"/>
    <w:rsid w:val="005A5E9A"/>
    <w:rsid w:val="005A5EC5"/>
    <w:rsid w:val="005A5ECA"/>
    <w:rsid w:val="005A602C"/>
    <w:rsid w:val="005A605A"/>
    <w:rsid w:val="005A6097"/>
    <w:rsid w:val="005A60BB"/>
    <w:rsid w:val="005A60E3"/>
    <w:rsid w:val="005A6151"/>
    <w:rsid w:val="005A623D"/>
    <w:rsid w:val="005A63C9"/>
    <w:rsid w:val="005A6425"/>
    <w:rsid w:val="005A64BB"/>
    <w:rsid w:val="005A64EB"/>
    <w:rsid w:val="005A65A8"/>
    <w:rsid w:val="005A669E"/>
    <w:rsid w:val="005A66BD"/>
    <w:rsid w:val="005A66F8"/>
    <w:rsid w:val="005A67A4"/>
    <w:rsid w:val="005A681F"/>
    <w:rsid w:val="005A682E"/>
    <w:rsid w:val="005A68E9"/>
    <w:rsid w:val="005A6A57"/>
    <w:rsid w:val="005A6A7D"/>
    <w:rsid w:val="005A6BA1"/>
    <w:rsid w:val="005A6C06"/>
    <w:rsid w:val="005A6C65"/>
    <w:rsid w:val="005A6CA6"/>
    <w:rsid w:val="005A6CAE"/>
    <w:rsid w:val="005A6CC0"/>
    <w:rsid w:val="005A6CF9"/>
    <w:rsid w:val="005A6CFF"/>
    <w:rsid w:val="005A6DFB"/>
    <w:rsid w:val="005A6E00"/>
    <w:rsid w:val="005A6E54"/>
    <w:rsid w:val="005A6E85"/>
    <w:rsid w:val="005A6ED0"/>
    <w:rsid w:val="005A6ED3"/>
    <w:rsid w:val="005A6F5D"/>
    <w:rsid w:val="005A6F70"/>
    <w:rsid w:val="005A713A"/>
    <w:rsid w:val="005A7174"/>
    <w:rsid w:val="005A7196"/>
    <w:rsid w:val="005A71C4"/>
    <w:rsid w:val="005A7234"/>
    <w:rsid w:val="005A737E"/>
    <w:rsid w:val="005A7397"/>
    <w:rsid w:val="005A7414"/>
    <w:rsid w:val="005A745A"/>
    <w:rsid w:val="005A758D"/>
    <w:rsid w:val="005A759B"/>
    <w:rsid w:val="005A75AA"/>
    <w:rsid w:val="005A75C7"/>
    <w:rsid w:val="005A75E4"/>
    <w:rsid w:val="005A75EB"/>
    <w:rsid w:val="005A75F7"/>
    <w:rsid w:val="005A760D"/>
    <w:rsid w:val="005A765D"/>
    <w:rsid w:val="005A7685"/>
    <w:rsid w:val="005A76BF"/>
    <w:rsid w:val="005A76EF"/>
    <w:rsid w:val="005A782E"/>
    <w:rsid w:val="005A786A"/>
    <w:rsid w:val="005A790A"/>
    <w:rsid w:val="005A79A4"/>
    <w:rsid w:val="005A79E8"/>
    <w:rsid w:val="005A7A3A"/>
    <w:rsid w:val="005A7A83"/>
    <w:rsid w:val="005A7C2D"/>
    <w:rsid w:val="005A7C57"/>
    <w:rsid w:val="005A7C86"/>
    <w:rsid w:val="005A7DC9"/>
    <w:rsid w:val="005A7EA9"/>
    <w:rsid w:val="005A7EE6"/>
    <w:rsid w:val="005A7F31"/>
    <w:rsid w:val="005B0008"/>
    <w:rsid w:val="005B0080"/>
    <w:rsid w:val="005B00DB"/>
    <w:rsid w:val="005B017F"/>
    <w:rsid w:val="005B0187"/>
    <w:rsid w:val="005B01AB"/>
    <w:rsid w:val="005B020B"/>
    <w:rsid w:val="005B0221"/>
    <w:rsid w:val="005B033F"/>
    <w:rsid w:val="005B048C"/>
    <w:rsid w:val="005B04FF"/>
    <w:rsid w:val="005B0511"/>
    <w:rsid w:val="005B05C4"/>
    <w:rsid w:val="005B0643"/>
    <w:rsid w:val="005B0652"/>
    <w:rsid w:val="005B0864"/>
    <w:rsid w:val="005B08CC"/>
    <w:rsid w:val="005B08FF"/>
    <w:rsid w:val="005B0A8A"/>
    <w:rsid w:val="005B0AB8"/>
    <w:rsid w:val="005B0B53"/>
    <w:rsid w:val="005B0B7F"/>
    <w:rsid w:val="005B0BE2"/>
    <w:rsid w:val="005B0CD4"/>
    <w:rsid w:val="005B0D54"/>
    <w:rsid w:val="005B0D58"/>
    <w:rsid w:val="005B0D7E"/>
    <w:rsid w:val="005B0DCF"/>
    <w:rsid w:val="005B0DD5"/>
    <w:rsid w:val="005B0F0B"/>
    <w:rsid w:val="005B0F4A"/>
    <w:rsid w:val="005B0FC3"/>
    <w:rsid w:val="005B0FFC"/>
    <w:rsid w:val="005B10FB"/>
    <w:rsid w:val="005B1144"/>
    <w:rsid w:val="005B1166"/>
    <w:rsid w:val="005B11E9"/>
    <w:rsid w:val="005B1239"/>
    <w:rsid w:val="005B1249"/>
    <w:rsid w:val="005B12D9"/>
    <w:rsid w:val="005B13BD"/>
    <w:rsid w:val="005B147D"/>
    <w:rsid w:val="005B1818"/>
    <w:rsid w:val="005B1838"/>
    <w:rsid w:val="005B1861"/>
    <w:rsid w:val="005B1919"/>
    <w:rsid w:val="005B1980"/>
    <w:rsid w:val="005B19B1"/>
    <w:rsid w:val="005B1A64"/>
    <w:rsid w:val="005B1A6C"/>
    <w:rsid w:val="005B1A7B"/>
    <w:rsid w:val="005B1AD2"/>
    <w:rsid w:val="005B1AD4"/>
    <w:rsid w:val="005B1B8D"/>
    <w:rsid w:val="005B1D71"/>
    <w:rsid w:val="005B1DBD"/>
    <w:rsid w:val="005B1EF7"/>
    <w:rsid w:val="005B1F19"/>
    <w:rsid w:val="005B1F75"/>
    <w:rsid w:val="005B20B5"/>
    <w:rsid w:val="005B20C3"/>
    <w:rsid w:val="005B20E1"/>
    <w:rsid w:val="005B219D"/>
    <w:rsid w:val="005B2234"/>
    <w:rsid w:val="005B22F8"/>
    <w:rsid w:val="005B238D"/>
    <w:rsid w:val="005B23C4"/>
    <w:rsid w:val="005B2466"/>
    <w:rsid w:val="005B246D"/>
    <w:rsid w:val="005B253B"/>
    <w:rsid w:val="005B253F"/>
    <w:rsid w:val="005B260E"/>
    <w:rsid w:val="005B26EE"/>
    <w:rsid w:val="005B2718"/>
    <w:rsid w:val="005B2723"/>
    <w:rsid w:val="005B27CC"/>
    <w:rsid w:val="005B290A"/>
    <w:rsid w:val="005B297A"/>
    <w:rsid w:val="005B29CF"/>
    <w:rsid w:val="005B2A40"/>
    <w:rsid w:val="005B2A7F"/>
    <w:rsid w:val="005B2B42"/>
    <w:rsid w:val="005B2B61"/>
    <w:rsid w:val="005B2B82"/>
    <w:rsid w:val="005B2C03"/>
    <w:rsid w:val="005B2C34"/>
    <w:rsid w:val="005B2CE4"/>
    <w:rsid w:val="005B2D11"/>
    <w:rsid w:val="005B2DD8"/>
    <w:rsid w:val="005B2F91"/>
    <w:rsid w:val="005B3067"/>
    <w:rsid w:val="005B307F"/>
    <w:rsid w:val="005B30A3"/>
    <w:rsid w:val="005B30DA"/>
    <w:rsid w:val="005B31C3"/>
    <w:rsid w:val="005B328A"/>
    <w:rsid w:val="005B34EB"/>
    <w:rsid w:val="005B34F0"/>
    <w:rsid w:val="005B3524"/>
    <w:rsid w:val="005B35BE"/>
    <w:rsid w:val="005B36A2"/>
    <w:rsid w:val="005B36C2"/>
    <w:rsid w:val="005B3772"/>
    <w:rsid w:val="005B391D"/>
    <w:rsid w:val="005B3945"/>
    <w:rsid w:val="005B3A08"/>
    <w:rsid w:val="005B3A70"/>
    <w:rsid w:val="005B3B3F"/>
    <w:rsid w:val="005B3B76"/>
    <w:rsid w:val="005B3B98"/>
    <w:rsid w:val="005B3C6E"/>
    <w:rsid w:val="005B3CAD"/>
    <w:rsid w:val="005B3CED"/>
    <w:rsid w:val="005B3DF6"/>
    <w:rsid w:val="005B3FBF"/>
    <w:rsid w:val="005B4081"/>
    <w:rsid w:val="005B40DF"/>
    <w:rsid w:val="005B4108"/>
    <w:rsid w:val="005B4129"/>
    <w:rsid w:val="005B416E"/>
    <w:rsid w:val="005B423B"/>
    <w:rsid w:val="005B4280"/>
    <w:rsid w:val="005B4309"/>
    <w:rsid w:val="005B4311"/>
    <w:rsid w:val="005B4344"/>
    <w:rsid w:val="005B44B7"/>
    <w:rsid w:val="005B44D2"/>
    <w:rsid w:val="005B44D5"/>
    <w:rsid w:val="005B466D"/>
    <w:rsid w:val="005B467B"/>
    <w:rsid w:val="005B47FE"/>
    <w:rsid w:val="005B4818"/>
    <w:rsid w:val="005B484D"/>
    <w:rsid w:val="005B484E"/>
    <w:rsid w:val="005B487C"/>
    <w:rsid w:val="005B48E2"/>
    <w:rsid w:val="005B4915"/>
    <w:rsid w:val="005B49F2"/>
    <w:rsid w:val="005B4AE6"/>
    <w:rsid w:val="005B4B2E"/>
    <w:rsid w:val="005B4B36"/>
    <w:rsid w:val="005B4C6F"/>
    <w:rsid w:val="005B4D2F"/>
    <w:rsid w:val="005B4D93"/>
    <w:rsid w:val="005B4E13"/>
    <w:rsid w:val="005B4E8F"/>
    <w:rsid w:val="005B4F3B"/>
    <w:rsid w:val="005B4F6D"/>
    <w:rsid w:val="005B4FD5"/>
    <w:rsid w:val="005B4FE7"/>
    <w:rsid w:val="005B4FFC"/>
    <w:rsid w:val="005B5099"/>
    <w:rsid w:val="005B514D"/>
    <w:rsid w:val="005B51C3"/>
    <w:rsid w:val="005B51F5"/>
    <w:rsid w:val="005B52BE"/>
    <w:rsid w:val="005B53B9"/>
    <w:rsid w:val="005B540A"/>
    <w:rsid w:val="005B541C"/>
    <w:rsid w:val="005B5463"/>
    <w:rsid w:val="005B556C"/>
    <w:rsid w:val="005B56EE"/>
    <w:rsid w:val="005B576F"/>
    <w:rsid w:val="005B5773"/>
    <w:rsid w:val="005B57A8"/>
    <w:rsid w:val="005B57C3"/>
    <w:rsid w:val="005B5827"/>
    <w:rsid w:val="005B584F"/>
    <w:rsid w:val="005B5884"/>
    <w:rsid w:val="005B58E5"/>
    <w:rsid w:val="005B58FB"/>
    <w:rsid w:val="005B5999"/>
    <w:rsid w:val="005B5A55"/>
    <w:rsid w:val="005B5A99"/>
    <w:rsid w:val="005B5B45"/>
    <w:rsid w:val="005B5C24"/>
    <w:rsid w:val="005B5C3F"/>
    <w:rsid w:val="005B5C48"/>
    <w:rsid w:val="005B5CB5"/>
    <w:rsid w:val="005B5DB2"/>
    <w:rsid w:val="005B5DF9"/>
    <w:rsid w:val="005B5F11"/>
    <w:rsid w:val="005B5F3A"/>
    <w:rsid w:val="005B5FE7"/>
    <w:rsid w:val="005B6090"/>
    <w:rsid w:val="005B60C6"/>
    <w:rsid w:val="005B60E7"/>
    <w:rsid w:val="005B6108"/>
    <w:rsid w:val="005B61AD"/>
    <w:rsid w:val="005B623A"/>
    <w:rsid w:val="005B623F"/>
    <w:rsid w:val="005B629E"/>
    <w:rsid w:val="005B6300"/>
    <w:rsid w:val="005B6350"/>
    <w:rsid w:val="005B64A1"/>
    <w:rsid w:val="005B6537"/>
    <w:rsid w:val="005B65DF"/>
    <w:rsid w:val="005B6770"/>
    <w:rsid w:val="005B678F"/>
    <w:rsid w:val="005B67F6"/>
    <w:rsid w:val="005B685D"/>
    <w:rsid w:val="005B6918"/>
    <w:rsid w:val="005B694E"/>
    <w:rsid w:val="005B69AF"/>
    <w:rsid w:val="005B6B9A"/>
    <w:rsid w:val="005B6C62"/>
    <w:rsid w:val="005B6D59"/>
    <w:rsid w:val="005B6D73"/>
    <w:rsid w:val="005B6DC6"/>
    <w:rsid w:val="005B6E43"/>
    <w:rsid w:val="005B6E61"/>
    <w:rsid w:val="005B6EF0"/>
    <w:rsid w:val="005B6EFC"/>
    <w:rsid w:val="005B6F3A"/>
    <w:rsid w:val="005B6F54"/>
    <w:rsid w:val="005B6F81"/>
    <w:rsid w:val="005B6FEB"/>
    <w:rsid w:val="005B7032"/>
    <w:rsid w:val="005B7040"/>
    <w:rsid w:val="005B70F5"/>
    <w:rsid w:val="005B7103"/>
    <w:rsid w:val="005B719E"/>
    <w:rsid w:val="005B71C7"/>
    <w:rsid w:val="005B7237"/>
    <w:rsid w:val="005B726A"/>
    <w:rsid w:val="005B73BC"/>
    <w:rsid w:val="005B7425"/>
    <w:rsid w:val="005B74FD"/>
    <w:rsid w:val="005B756D"/>
    <w:rsid w:val="005B7578"/>
    <w:rsid w:val="005B760D"/>
    <w:rsid w:val="005B7632"/>
    <w:rsid w:val="005B77B8"/>
    <w:rsid w:val="005B784A"/>
    <w:rsid w:val="005B7958"/>
    <w:rsid w:val="005B7A5C"/>
    <w:rsid w:val="005B7A96"/>
    <w:rsid w:val="005B7B48"/>
    <w:rsid w:val="005B7B9E"/>
    <w:rsid w:val="005B7C0A"/>
    <w:rsid w:val="005B7C0B"/>
    <w:rsid w:val="005B7E40"/>
    <w:rsid w:val="005B7E45"/>
    <w:rsid w:val="005B7E56"/>
    <w:rsid w:val="005B7ECE"/>
    <w:rsid w:val="005B7F30"/>
    <w:rsid w:val="005B7FE4"/>
    <w:rsid w:val="005C0143"/>
    <w:rsid w:val="005C0171"/>
    <w:rsid w:val="005C0176"/>
    <w:rsid w:val="005C0187"/>
    <w:rsid w:val="005C0289"/>
    <w:rsid w:val="005C0330"/>
    <w:rsid w:val="005C0377"/>
    <w:rsid w:val="005C040B"/>
    <w:rsid w:val="005C04D6"/>
    <w:rsid w:val="005C0529"/>
    <w:rsid w:val="005C05EF"/>
    <w:rsid w:val="005C0674"/>
    <w:rsid w:val="005C071C"/>
    <w:rsid w:val="005C0852"/>
    <w:rsid w:val="005C0856"/>
    <w:rsid w:val="005C08D0"/>
    <w:rsid w:val="005C0A13"/>
    <w:rsid w:val="005C0B93"/>
    <w:rsid w:val="005C0BE1"/>
    <w:rsid w:val="005C0BFB"/>
    <w:rsid w:val="005C0C31"/>
    <w:rsid w:val="005C0C85"/>
    <w:rsid w:val="005C0CDD"/>
    <w:rsid w:val="005C0E5B"/>
    <w:rsid w:val="005C0F15"/>
    <w:rsid w:val="005C0F3A"/>
    <w:rsid w:val="005C0F53"/>
    <w:rsid w:val="005C0FEC"/>
    <w:rsid w:val="005C0FFC"/>
    <w:rsid w:val="005C1018"/>
    <w:rsid w:val="005C109A"/>
    <w:rsid w:val="005C111F"/>
    <w:rsid w:val="005C115A"/>
    <w:rsid w:val="005C116D"/>
    <w:rsid w:val="005C1254"/>
    <w:rsid w:val="005C1352"/>
    <w:rsid w:val="005C137E"/>
    <w:rsid w:val="005C139B"/>
    <w:rsid w:val="005C14BA"/>
    <w:rsid w:val="005C14D6"/>
    <w:rsid w:val="005C1547"/>
    <w:rsid w:val="005C1554"/>
    <w:rsid w:val="005C157A"/>
    <w:rsid w:val="005C15AD"/>
    <w:rsid w:val="005C15DD"/>
    <w:rsid w:val="005C162B"/>
    <w:rsid w:val="005C168D"/>
    <w:rsid w:val="005C16CA"/>
    <w:rsid w:val="005C16D0"/>
    <w:rsid w:val="005C171E"/>
    <w:rsid w:val="005C182C"/>
    <w:rsid w:val="005C1924"/>
    <w:rsid w:val="005C1A02"/>
    <w:rsid w:val="005C1AA2"/>
    <w:rsid w:val="005C1AB2"/>
    <w:rsid w:val="005C1B6B"/>
    <w:rsid w:val="005C1D29"/>
    <w:rsid w:val="005C1D57"/>
    <w:rsid w:val="005C1D85"/>
    <w:rsid w:val="005C1DCE"/>
    <w:rsid w:val="005C1E1B"/>
    <w:rsid w:val="005C1E23"/>
    <w:rsid w:val="005C1EB2"/>
    <w:rsid w:val="005C1F24"/>
    <w:rsid w:val="005C1FAB"/>
    <w:rsid w:val="005C2044"/>
    <w:rsid w:val="005C2077"/>
    <w:rsid w:val="005C2089"/>
    <w:rsid w:val="005C209B"/>
    <w:rsid w:val="005C21CA"/>
    <w:rsid w:val="005C221A"/>
    <w:rsid w:val="005C2258"/>
    <w:rsid w:val="005C24FB"/>
    <w:rsid w:val="005C2554"/>
    <w:rsid w:val="005C255A"/>
    <w:rsid w:val="005C25AC"/>
    <w:rsid w:val="005C2641"/>
    <w:rsid w:val="005C2721"/>
    <w:rsid w:val="005C27A5"/>
    <w:rsid w:val="005C27D0"/>
    <w:rsid w:val="005C2828"/>
    <w:rsid w:val="005C28ED"/>
    <w:rsid w:val="005C2936"/>
    <w:rsid w:val="005C293E"/>
    <w:rsid w:val="005C2993"/>
    <w:rsid w:val="005C2A5D"/>
    <w:rsid w:val="005C2AD6"/>
    <w:rsid w:val="005C2B84"/>
    <w:rsid w:val="005C2B9B"/>
    <w:rsid w:val="005C2BE3"/>
    <w:rsid w:val="005C2C17"/>
    <w:rsid w:val="005C2C9A"/>
    <w:rsid w:val="005C2DA9"/>
    <w:rsid w:val="005C2DAB"/>
    <w:rsid w:val="005C2DB6"/>
    <w:rsid w:val="005C2E5A"/>
    <w:rsid w:val="005C2E61"/>
    <w:rsid w:val="005C2E7D"/>
    <w:rsid w:val="005C2EA8"/>
    <w:rsid w:val="005C2FA9"/>
    <w:rsid w:val="005C2FB7"/>
    <w:rsid w:val="005C3028"/>
    <w:rsid w:val="005C30CE"/>
    <w:rsid w:val="005C31BB"/>
    <w:rsid w:val="005C3244"/>
    <w:rsid w:val="005C327E"/>
    <w:rsid w:val="005C32C7"/>
    <w:rsid w:val="005C335B"/>
    <w:rsid w:val="005C3373"/>
    <w:rsid w:val="005C344A"/>
    <w:rsid w:val="005C34BE"/>
    <w:rsid w:val="005C3611"/>
    <w:rsid w:val="005C362C"/>
    <w:rsid w:val="005C3711"/>
    <w:rsid w:val="005C37A6"/>
    <w:rsid w:val="005C37E7"/>
    <w:rsid w:val="005C382B"/>
    <w:rsid w:val="005C3873"/>
    <w:rsid w:val="005C3891"/>
    <w:rsid w:val="005C38D2"/>
    <w:rsid w:val="005C3A0B"/>
    <w:rsid w:val="005C3A35"/>
    <w:rsid w:val="005C3A77"/>
    <w:rsid w:val="005C3A80"/>
    <w:rsid w:val="005C3AF0"/>
    <w:rsid w:val="005C3B62"/>
    <w:rsid w:val="005C3BE9"/>
    <w:rsid w:val="005C3BF5"/>
    <w:rsid w:val="005C3C09"/>
    <w:rsid w:val="005C3D1C"/>
    <w:rsid w:val="005C3D30"/>
    <w:rsid w:val="005C3E0E"/>
    <w:rsid w:val="005C3EBF"/>
    <w:rsid w:val="005C3EC0"/>
    <w:rsid w:val="005C3ED7"/>
    <w:rsid w:val="005C3EDE"/>
    <w:rsid w:val="005C3F6F"/>
    <w:rsid w:val="005C4003"/>
    <w:rsid w:val="005C4016"/>
    <w:rsid w:val="005C4172"/>
    <w:rsid w:val="005C4184"/>
    <w:rsid w:val="005C41D5"/>
    <w:rsid w:val="005C41EA"/>
    <w:rsid w:val="005C4216"/>
    <w:rsid w:val="005C428D"/>
    <w:rsid w:val="005C42F3"/>
    <w:rsid w:val="005C431C"/>
    <w:rsid w:val="005C4384"/>
    <w:rsid w:val="005C44C0"/>
    <w:rsid w:val="005C44E1"/>
    <w:rsid w:val="005C4538"/>
    <w:rsid w:val="005C45B1"/>
    <w:rsid w:val="005C46A8"/>
    <w:rsid w:val="005C46CF"/>
    <w:rsid w:val="005C46F0"/>
    <w:rsid w:val="005C471E"/>
    <w:rsid w:val="005C473B"/>
    <w:rsid w:val="005C4778"/>
    <w:rsid w:val="005C4800"/>
    <w:rsid w:val="005C4804"/>
    <w:rsid w:val="005C4920"/>
    <w:rsid w:val="005C4941"/>
    <w:rsid w:val="005C4953"/>
    <w:rsid w:val="005C499A"/>
    <w:rsid w:val="005C49E8"/>
    <w:rsid w:val="005C4AB6"/>
    <w:rsid w:val="005C4B17"/>
    <w:rsid w:val="005C4C13"/>
    <w:rsid w:val="005C4C7B"/>
    <w:rsid w:val="005C4DBA"/>
    <w:rsid w:val="005C4E90"/>
    <w:rsid w:val="005C4EC6"/>
    <w:rsid w:val="005C4F01"/>
    <w:rsid w:val="005C5051"/>
    <w:rsid w:val="005C50A3"/>
    <w:rsid w:val="005C5178"/>
    <w:rsid w:val="005C5211"/>
    <w:rsid w:val="005C5298"/>
    <w:rsid w:val="005C5339"/>
    <w:rsid w:val="005C5359"/>
    <w:rsid w:val="005C53B9"/>
    <w:rsid w:val="005C545C"/>
    <w:rsid w:val="005C54CF"/>
    <w:rsid w:val="005C5620"/>
    <w:rsid w:val="005C5637"/>
    <w:rsid w:val="005C5685"/>
    <w:rsid w:val="005C56E7"/>
    <w:rsid w:val="005C571D"/>
    <w:rsid w:val="005C572F"/>
    <w:rsid w:val="005C57B8"/>
    <w:rsid w:val="005C597B"/>
    <w:rsid w:val="005C59A2"/>
    <w:rsid w:val="005C59BE"/>
    <w:rsid w:val="005C5A0E"/>
    <w:rsid w:val="005C5AEC"/>
    <w:rsid w:val="005C5B08"/>
    <w:rsid w:val="005C5BD5"/>
    <w:rsid w:val="005C5C61"/>
    <w:rsid w:val="005C5C86"/>
    <w:rsid w:val="005C5CE3"/>
    <w:rsid w:val="005C5E4D"/>
    <w:rsid w:val="005C5F03"/>
    <w:rsid w:val="005C5F79"/>
    <w:rsid w:val="005C5FE0"/>
    <w:rsid w:val="005C5FFF"/>
    <w:rsid w:val="005C60B8"/>
    <w:rsid w:val="005C60FA"/>
    <w:rsid w:val="005C613F"/>
    <w:rsid w:val="005C6149"/>
    <w:rsid w:val="005C6189"/>
    <w:rsid w:val="005C61F1"/>
    <w:rsid w:val="005C6228"/>
    <w:rsid w:val="005C6305"/>
    <w:rsid w:val="005C644C"/>
    <w:rsid w:val="005C6467"/>
    <w:rsid w:val="005C64AE"/>
    <w:rsid w:val="005C64B3"/>
    <w:rsid w:val="005C64E0"/>
    <w:rsid w:val="005C6520"/>
    <w:rsid w:val="005C6600"/>
    <w:rsid w:val="005C660D"/>
    <w:rsid w:val="005C6697"/>
    <w:rsid w:val="005C675F"/>
    <w:rsid w:val="005C676D"/>
    <w:rsid w:val="005C6827"/>
    <w:rsid w:val="005C684A"/>
    <w:rsid w:val="005C6889"/>
    <w:rsid w:val="005C6983"/>
    <w:rsid w:val="005C69A5"/>
    <w:rsid w:val="005C6A29"/>
    <w:rsid w:val="005C6AD2"/>
    <w:rsid w:val="005C6AF2"/>
    <w:rsid w:val="005C6B46"/>
    <w:rsid w:val="005C6C05"/>
    <w:rsid w:val="005C6C14"/>
    <w:rsid w:val="005C6C5C"/>
    <w:rsid w:val="005C6C75"/>
    <w:rsid w:val="005C6CDF"/>
    <w:rsid w:val="005C6D36"/>
    <w:rsid w:val="005C6D77"/>
    <w:rsid w:val="005C6D9D"/>
    <w:rsid w:val="005C6E1A"/>
    <w:rsid w:val="005C6E2A"/>
    <w:rsid w:val="005C6E7A"/>
    <w:rsid w:val="005C6E8B"/>
    <w:rsid w:val="005C6F72"/>
    <w:rsid w:val="005C6F9A"/>
    <w:rsid w:val="005C6FBF"/>
    <w:rsid w:val="005C7083"/>
    <w:rsid w:val="005C7095"/>
    <w:rsid w:val="005C7174"/>
    <w:rsid w:val="005C72AF"/>
    <w:rsid w:val="005C7391"/>
    <w:rsid w:val="005C73BC"/>
    <w:rsid w:val="005C73C1"/>
    <w:rsid w:val="005C73F1"/>
    <w:rsid w:val="005C7466"/>
    <w:rsid w:val="005C74FD"/>
    <w:rsid w:val="005C7589"/>
    <w:rsid w:val="005C75FA"/>
    <w:rsid w:val="005C7640"/>
    <w:rsid w:val="005C76B4"/>
    <w:rsid w:val="005C76F0"/>
    <w:rsid w:val="005C774B"/>
    <w:rsid w:val="005C77B4"/>
    <w:rsid w:val="005C786E"/>
    <w:rsid w:val="005C78FA"/>
    <w:rsid w:val="005C79B4"/>
    <w:rsid w:val="005C79F2"/>
    <w:rsid w:val="005C7B7C"/>
    <w:rsid w:val="005C7C88"/>
    <w:rsid w:val="005C7CED"/>
    <w:rsid w:val="005C7D5E"/>
    <w:rsid w:val="005C7E6C"/>
    <w:rsid w:val="005C7F65"/>
    <w:rsid w:val="005D0007"/>
    <w:rsid w:val="005D000E"/>
    <w:rsid w:val="005D0010"/>
    <w:rsid w:val="005D0040"/>
    <w:rsid w:val="005D010B"/>
    <w:rsid w:val="005D0149"/>
    <w:rsid w:val="005D0155"/>
    <w:rsid w:val="005D017C"/>
    <w:rsid w:val="005D0183"/>
    <w:rsid w:val="005D01B7"/>
    <w:rsid w:val="005D0297"/>
    <w:rsid w:val="005D02A7"/>
    <w:rsid w:val="005D0366"/>
    <w:rsid w:val="005D03B6"/>
    <w:rsid w:val="005D03C5"/>
    <w:rsid w:val="005D0480"/>
    <w:rsid w:val="005D04EF"/>
    <w:rsid w:val="005D067E"/>
    <w:rsid w:val="005D0715"/>
    <w:rsid w:val="005D0797"/>
    <w:rsid w:val="005D0798"/>
    <w:rsid w:val="005D07D3"/>
    <w:rsid w:val="005D0818"/>
    <w:rsid w:val="005D091B"/>
    <w:rsid w:val="005D0925"/>
    <w:rsid w:val="005D0966"/>
    <w:rsid w:val="005D09E5"/>
    <w:rsid w:val="005D09E6"/>
    <w:rsid w:val="005D0A09"/>
    <w:rsid w:val="005D0AE1"/>
    <w:rsid w:val="005D0B8E"/>
    <w:rsid w:val="005D0BE3"/>
    <w:rsid w:val="005D0C0B"/>
    <w:rsid w:val="005D0C9B"/>
    <w:rsid w:val="005D0D39"/>
    <w:rsid w:val="005D0D53"/>
    <w:rsid w:val="005D0E35"/>
    <w:rsid w:val="005D0E40"/>
    <w:rsid w:val="005D0EC3"/>
    <w:rsid w:val="005D0EE2"/>
    <w:rsid w:val="005D0F0C"/>
    <w:rsid w:val="005D1127"/>
    <w:rsid w:val="005D1179"/>
    <w:rsid w:val="005D12AD"/>
    <w:rsid w:val="005D12B9"/>
    <w:rsid w:val="005D13B2"/>
    <w:rsid w:val="005D13B4"/>
    <w:rsid w:val="005D13DD"/>
    <w:rsid w:val="005D13EC"/>
    <w:rsid w:val="005D14AD"/>
    <w:rsid w:val="005D14E8"/>
    <w:rsid w:val="005D15D3"/>
    <w:rsid w:val="005D172D"/>
    <w:rsid w:val="005D1770"/>
    <w:rsid w:val="005D17A0"/>
    <w:rsid w:val="005D17DA"/>
    <w:rsid w:val="005D17ED"/>
    <w:rsid w:val="005D182E"/>
    <w:rsid w:val="005D18D6"/>
    <w:rsid w:val="005D1939"/>
    <w:rsid w:val="005D195C"/>
    <w:rsid w:val="005D19F9"/>
    <w:rsid w:val="005D1A69"/>
    <w:rsid w:val="005D1AFB"/>
    <w:rsid w:val="005D1B3C"/>
    <w:rsid w:val="005D1B45"/>
    <w:rsid w:val="005D1B52"/>
    <w:rsid w:val="005D1BA3"/>
    <w:rsid w:val="005D1C18"/>
    <w:rsid w:val="005D1C4C"/>
    <w:rsid w:val="005D1C7B"/>
    <w:rsid w:val="005D1C84"/>
    <w:rsid w:val="005D1D5A"/>
    <w:rsid w:val="005D1E03"/>
    <w:rsid w:val="005D1E0C"/>
    <w:rsid w:val="005D1E5D"/>
    <w:rsid w:val="005D1E66"/>
    <w:rsid w:val="005D1F39"/>
    <w:rsid w:val="005D1F4B"/>
    <w:rsid w:val="005D1F60"/>
    <w:rsid w:val="005D1FE9"/>
    <w:rsid w:val="005D2058"/>
    <w:rsid w:val="005D207A"/>
    <w:rsid w:val="005D20C0"/>
    <w:rsid w:val="005D2192"/>
    <w:rsid w:val="005D2199"/>
    <w:rsid w:val="005D21C6"/>
    <w:rsid w:val="005D2387"/>
    <w:rsid w:val="005D23AC"/>
    <w:rsid w:val="005D23D4"/>
    <w:rsid w:val="005D2410"/>
    <w:rsid w:val="005D2468"/>
    <w:rsid w:val="005D24C7"/>
    <w:rsid w:val="005D2505"/>
    <w:rsid w:val="005D2593"/>
    <w:rsid w:val="005D25F8"/>
    <w:rsid w:val="005D2679"/>
    <w:rsid w:val="005D277E"/>
    <w:rsid w:val="005D279D"/>
    <w:rsid w:val="005D27F8"/>
    <w:rsid w:val="005D27FB"/>
    <w:rsid w:val="005D27FD"/>
    <w:rsid w:val="005D282E"/>
    <w:rsid w:val="005D292C"/>
    <w:rsid w:val="005D29A1"/>
    <w:rsid w:val="005D2AD3"/>
    <w:rsid w:val="005D2B14"/>
    <w:rsid w:val="005D2B92"/>
    <w:rsid w:val="005D2BA8"/>
    <w:rsid w:val="005D2BA9"/>
    <w:rsid w:val="005D2C0B"/>
    <w:rsid w:val="005D2C83"/>
    <w:rsid w:val="005D2DD0"/>
    <w:rsid w:val="005D2F08"/>
    <w:rsid w:val="005D2FC8"/>
    <w:rsid w:val="005D3024"/>
    <w:rsid w:val="005D3222"/>
    <w:rsid w:val="005D322A"/>
    <w:rsid w:val="005D32B1"/>
    <w:rsid w:val="005D3466"/>
    <w:rsid w:val="005D34AA"/>
    <w:rsid w:val="005D34D8"/>
    <w:rsid w:val="005D3556"/>
    <w:rsid w:val="005D3602"/>
    <w:rsid w:val="005D3673"/>
    <w:rsid w:val="005D3693"/>
    <w:rsid w:val="005D3721"/>
    <w:rsid w:val="005D3736"/>
    <w:rsid w:val="005D3762"/>
    <w:rsid w:val="005D38D2"/>
    <w:rsid w:val="005D3947"/>
    <w:rsid w:val="005D395D"/>
    <w:rsid w:val="005D39F8"/>
    <w:rsid w:val="005D3A3B"/>
    <w:rsid w:val="005D3AB0"/>
    <w:rsid w:val="005D3CCD"/>
    <w:rsid w:val="005D3CE3"/>
    <w:rsid w:val="005D3D3B"/>
    <w:rsid w:val="005D3DD4"/>
    <w:rsid w:val="005D3E4A"/>
    <w:rsid w:val="005D3E8A"/>
    <w:rsid w:val="005D3E93"/>
    <w:rsid w:val="005D3FE4"/>
    <w:rsid w:val="005D3FF3"/>
    <w:rsid w:val="005D4046"/>
    <w:rsid w:val="005D40A1"/>
    <w:rsid w:val="005D4147"/>
    <w:rsid w:val="005D429A"/>
    <w:rsid w:val="005D42A2"/>
    <w:rsid w:val="005D42AC"/>
    <w:rsid w:val="005D4309"/>
    <w:rsid w:val="005D4349"/>
    <w:rsid w:val="005D4388"/>
    <w:rsid w:val="005D44FA"/>
    <w:rsid w:val="005D44FE"/>
    <w:rsid w:val="005D451F"/>
    <w:rsid w:val="005D453D"/>
    <w:rsid w:val="005D4556"/>
    <w:rsid w:val="005D45EE"/>
    <w:rsid w:val="005D4688"/>
    <w:rsid w:val="005D46DA"/>
    <w:rsid w:val="005D46F4"/>
    <w:rsid w:val="005D4738"/>
    <w:rsid w:val="005D473F"/>
    <w:rsid w:val="005D47AF"/>
    <w:rsid w:val="005D47B6"/>
    <w:rsid w:val="005D47CD"/>
    <w:rsid w:val="005D4A27"/>
    <w:rsid w:val="005D4A30"/>
    <w:rsid w:val="005D4AE2"/>
    <w:rsid w:val="005D4B46"/>
    <w:rsid w:val="005D4B8A"/>
    <w:rsid w:val="005D4C7E"/>
    <w:rsid w:val="005D4D15"/>
    <w:rsid w:val="005D4D1F"/>
    <w:rsid w:val="005D4D69"/>
    <w:rsid w:val="005D4DE8"/>
    <w:rsid w:val="005D4E8E"/>
    <w:rsid w:val="005D4E9C"/>
    <w:rsid w:val="005D4ECE"/>
    <w:rsid w:val="005D4FEB"/>
    <w:rsid w:val="005D5027"/>
    <w:rsid w:val="005D50B3"/>
    <w:rsid w:val="005D51C7"/>
    <w:rsid w:val="005D53A2"/>
    <w:rsid w:val="005D544E"/>
    <w:rsid w:val="005D5460"/>
    <w:rsid w:val="005D5480"/>
    <w:rsid w:val="005D54DF"/>
    <w:rsid w:val="005D5555"/>
    <w:rsid w:val="005D557C"/>
    <w:rsid w:val="005D557D"/>
    <w:rsid w:val="005D5595"/>
    <w:rsid w:val="005D55D4"/>
    <w:rsid w:val="005D55D9"/>
    <w:rsid w:val="005D561F"/>
    <w:rsid w:val="005D565F"/>
    <w:rsid w:val="005D5687"/>
    <w:rsid w:val="005D5776"/>
    <w:rsid w:val="005D5859"/>
    <w:rsid w:val="005D586E"/>
    <w:rsid w:val="005D5900"/>
    <w:rsid w:val="005D59F0"/>
    <w:rsid w:val="005D5ADB"/>
    <w:rsid w:val="005D5B6F"/>
    <w:rsid w:val="005D5C21"/>
    <w:rsid w:val="005D5CEF"/>
    <w:rsid w:val="005D5CF1"/>
    <w:rsid w:val="005D5D52"/>
    <w:rsid w:val="005D5D57"/>
    <w:rsid w:val="005D5D9A"/>
    <w:rsid w:val="005D5D9E"/>
    <w:rsid w:val="005D5E2B"/>
    <w:rsid w:val="005D5E9A"/>
    <w:rsid w:val="005D5F92"/>
    <w:rsid w:val="005D6018"/>
    <w:rsid w:val="005D605A"/>
    <w:rsid w:val="005D60C5"/>
    <w:rsid w:val="005D61F0"/>
    <w:rsid w:val="005D61F8"/>
    <w:rsid w:val="005D625A"/>
    <w:rsid w:val="005D6273"/>
    <w:rsid w:val="005D62CD"/>
    <w:rsid w:val="005D62D9"/>
    <w:rsid w:val="005D6362"/>
    <w:rsid w:val="005D636C"/>
    <w:rsid w:val="005D63AB"/>
    <w:rsid w:val="005D63B1"/>
    <w:rsid w:val="005D64E4"/>
    <w:rsid w:val="005D65E8"/>
    <w:rsid w:val="005D669F"/>
    <w:rsid w:val="005D672D"/>
    <w:rsid w:val="005D672F"/>
    <w:rsid w:val="005D6772"/>
    <w:rsid w:val="005D6790"/>
    <w:rsid w:val="005D6A69"/>
    <w:rsid w:val="005D6A9E"/>
    <w:rsid w:val="005D6B68"/>
    <w:rsid w:val="005D6B84"/>
    <w:rsid w:val="005D6B98"/>
    <w:rsid w:val="005D6BB1"/>
    <w:rsid w:val="005D6C38"/>
    <w:rsid w:val="005D6CCE"/>
    <w:rsid w:val="005D6D13"/>
    <w:rsid w:val="005D6DFB"/>
    <w:rsid w:val="005D6E2E"/>
    <w:rsid w:val="005D6E3D"/>
    <w:rsid w:val="005D6E5A"/>
    <w:rsid w:val="005D6E94"/>
    <w:rsid w:val="005D6E9E"/>
    <w:rsid w:val="005D6EAA"/>
    <w:rsid w:val="005D6EB5"/>
    <w:rsid w:val="005D6F08"/>
    <w:rsid w:val="005D6F73"/>
    <w:rsid w:val="005D6F7C"/>
    <w:rsid w:val="005D6FAA"/>
    <w:rsid w:val="005D702C"/>
    <w:rsid w:val="005D70D4"/>
    <w:rsid w:val="005D70FC"/>
    <w:rsid w:val="005D7133"/>
    <w:rsid w:val="005D7161"/>
    <w:rsid w:val="005D721B"/>
    <w:rsid w:val="005D722F"/>
    <w:rsid w:val="005D7233"/>
    <w:rsid w:val="005D7236"/>
    <w:rsid w:val="005D72E7"/>
    <w:rsid w:val="005D754E"/>
    <w:rsid w:val="005D7550"/>
    <w:rsid w:val="005D75A8"/>
    <w:rsid w:val="005D75B9"/>
    <w:rsid w:val="005D7606"/>
    <w:rsid w:val="005D76BC"/>
    <w:rsid w:val="005D76EE"/>
    <w:rsid w:val="005D7738"/>
    <w:rsid w:val="005D7753"/>
    <w:rsid w:val="005D77D0"/>
    <w:rsid w:val="005D7804"/>
    <w:rsid w:val="005D7820"/>
    <w:rsid w:val="005D78DE"/>
    <w:rsid w:val="005D7964"/>
    <w:rsid w:val="005D79D8"/>
    <w:rsid w:val="005D7A99"/>
    <w:rsid w:val="005D7B9B"/>
    <w:rsid w:val="005D7C5A"/>
    <w:rsid w:val="005D7CB1"/>
    <w:rsid w:val="005D7E31"/>
    <w:rsid w:val="005D7E3A"/>
    <w:rsid w:val="005D7FE7"/>
    <w:rsid w:val="005E001A"/>
    <w:rsid w:val="005E0039"/>
    <w:rsid w:val="005E0182"/>
    <w:rsid w:val="005E01DA"/>
    <w:rsid w:val="005E01FD"/>
    <w:rsid w:val="005E02C4"/>
    <w:rsid w:val="005E032F"/>
    <w:rsid w:val="005E0661"/>
    <w:rsid w:val="005E06A0"/>
    <w:rsid w:val="005E06D5"/>
    <w:rsid w:val="005E07A9"/>
    <w:rsid w:val="005E07C3"/>
    <w:rsid w:val="005E07D3"/>
    <w:rsid w:val="005E0829"/>
    <w:rsid w:val="005E0873"/>
    <w:rsid w:val="005E08BA"/>
    <w:rsid w:val="005E092C"/>
    <w:rsid w:val="005E0947"/>
    <w:rsid w:val="005E09B1"/>
    <w:rsid w:val="005E09B2"/>
    <w:rsid w:val="005E0A54"/>
    <w:rsid w:val="005E0A98"/>
    <w:rsid w:val="005E0B6F"/>
    <w:rsid w:val="005E0B83"/>
    <w:rsid w:val="005E0BA3"/>
    <w:rsid w:val="005E0BD4"/>
    <w:rsid w:val="005E0D5C"/>
    <w:rsid w:val="005E0DA7"/>
    <w:rsid w:val="005E0DB9"/>
    <w:rsid w:val="005E0DDA"/>
    <w:rsid w:val="005E0E59"/>
    <w:rsid w:val="005E0EFF"/>
    <w:rsid w:val="005E0F14"/>
    <w:rsid w:val="005E0FCC"/>
    <w:rsid w:val="005E106D"/>
    <w:rsid w:val="005E10D6"/>
    <w:rsid w:val="005E10E4"/>
    <w:rsid w:val="005E1106"/>
    <w:rsid w:val="005E1129"/>
    <w:rsid w:val="005E1155"/>
    <w:rsid w:val="005E1174"/>
    <w:rsid w:val="005E11A1"/>
    <w:rsid w:val="005E11D2"/>
    <w:rsid w:val="005E1258"/>
    <w:rsid w:val="005E12E4"/>
    <w:rsid w:val="005E1330"/>
    <w:rsid w:val="005E1433"/>
    <w:rsid w:val="005E15B1"/>
    <w:rsid w:val="005E15EE"/>
    <w:rsid w:val="005E166B"/>
    <w:rsid w:val="005E1674"/>
    <w:rsid w:val="005E17E9"/>
    <w:rsid w:val="005E181C"/>
    <w:rsid w:val="005E1891"/>
    <w:rsid w:val="005E197E"/>
    <w:rsid w:val="005E19FE"/>
    <w:rsid w:val="005E1A18"/>
    <w:rsid w:val="005E1A1A"/>
    <w:rsid w:val="005E1A20"/>
    <w:rsid w:val="005E1A9A"/>
    <w:rsid w:val="005E1AB4"/>
    <w:rsid w:val="005E1C36"/>
    <w:rsid w:val="005E1D70"/>
    <w:rsid w:val="005E1E28"/>
    <w:rsid w:val="005E1E7C"/>
    <w:rsid w:val="005E1F71"/>
    <w:rsid w:val="005E2057"/>
    <w:rsid w:val="005E2199"/>
    <w:rsid w:val="005E21D6"/>
    <w:rsid w:val="005E22C9"/>
    <w:rsid w:val="005E232F"/>
    <w:rsid w:val="005E236C"/>
    <w:rsid w:val="005E2391"/>
    <w:rsid w:val="005E23F5"/>
    <w:rsid w:val="005E2513"/>
    <w:rsid w:val="005E2543"/>
    <w:rsid w:val="005E25CE"/>
    <w:rsid w:val="005E262A"/>
    <w:rsid w:val="005E26C8"/>
    <w:rsid w:val="005E2852"/>
    <w:rsid w:val="005E28D6"/>
    <w:rsid w:val="005E2998"/>
    <w:rsid w:val="005E29ED"/>
    <w:rsid w:val="005E2A9A"/>
    <w:rsid w:val="005E2AA8"/>
    <w:rsid w:val="005E2B0A"/>
    <w:rsid w:val="005E2B14"/>
    <w:rsid w:val="005E2B3A"/>
    <w:rsid w:val="005E2B5F"/>
    <w:rsid w:val="005E2BF0"/>
    <w:rsid w:val="005E2C7D"/>
    <w:rsid w:val="005E2DDB"/>
    <w:rsid w:val="005E2DE8"/>
    <w:rsid w:val="005E2E54"/>
    <w:rsid w:val="005E2E84"/>
    <w:rsid w:val="005E2EC5"/>
    <w:rsid w:val="005E2F23"/>
    <w:rsid w:val="005E2F7F"/>
    <w:rsid w:val="005E3059"/>
    <w:rsid w:val="005E311E"/>
    <w:rsid w:val="005E31B9"/>
    <w:rsid w:val="005E31CE"/>
    <w:rsid w:val="005E31E4"/>
    <w:rsid w:val="005E3292"/>
    <w:rsid w:val="005E32BF"/>
    <w:rsid w:val="005E32C2"/>
    <w:rsid w:val="005E332A"/>
    <w:rsid w:val="005E336A"/>
    <w:rsid w:val="005E33A3"/>
    <w:rsid w:val="005E34A3"/>
    <w:rsid w:val="005E3530"/>
    <w:rsid w:val="005E3540"/>
    <w:rsid w:val="005E3558"/>
    <w:rsid w:val="005E3560"/>
    <w:rsid w:val="005E357A"/>
    <w:rsid w:val="005E358F"/>
    <w:rsid w:val="005E35EE"/>
    <w:rsid w:val="005E35F1"/>
    <w:rsid w:val="005E3628"/>
    <w:rsid w:val="005E3660"/>
    <w:rsid w:val="005E36B3"/>
    <w:rsid w:val="005E371C"/>
    <w:rsid w:val="005E388F"/>
    <w:rsid w:val="005E3893"/>
    <w:rsid w:val="005E38F5"/>
    <w:rsid w:val="005E3936"/>
    <w:rsid w:val="005E3952"/>
    <w:rsid w:val="005E3969"/>
    <w:rsid w:val="005E3984"/>
    <w:rsid w:val="005E3B53"/>
    <w:rsid w:val="005E3C0F"/>
    <w:rsid w:val="005E3C48"/>
    <w:rsid w:val="005E3CC9"/>
    <w:rsid w:val="005E3CDB"/>
    <w:rsid w:val="005E3D47"/>
    <w:rsid w:val="005E3DF7"/>
    <w:rsid w:val="005E3FBB"/>
    <w:rsid w:val="005E4022"/>
    <w:rsid w:val="005E4042"/>
    <w:rsid w:val="005E40BE"/>
    <w:rsid w:val="005E40D2"/>
    <w:rsid w:val="005E410A"/>
    <w:rsid w:val="005E4149"/>
    <w:rsid w:val="005E41B9"/>
    <w:rsid w:val="005E42A3"/>
    <w:rsid w:val="005E42D0"/>
    <w:rsid w:val="005E4372"/>
    <w:rsid w:val="005E4418"/>
    <w:rsid w:val="005E4509"/>
    <w:rsid w:val="005E452D"/>
    <w:rsid w:val="005E4562"/>
    <w:rsid w:val="005E4603"/>
    <w:rsid w:val="005E47AF"/>
    <w:rsid w:val="005E47B3"/>
    <w:rsid w:val="005E47D9"/>
    <w:rsid w:val="005E482A"/>
    <w:rsid w:val="005E483C"/>
    <w:rsid w:val="005E488D"/>
    <w:rsid w:val="005E489A"/>
    <w:rsid w:val="005E491C"/>
    <w:rsid w:val="005E4921"/>
    <w:rsid w:val="005E49CB"/>
    <w:rsid w:val="005E49EC"/>
    <w:rsid w:val="005E4CEE"/>
    <w:rsid w:val="005E4D9E"/>
    <w:rsid w:val="005E4DE6"/>
    <w:rsid w:val="005E4DFB"/>
    <w:rsid w:val="005E4F44"/>
    <w:rsid w:val="005E5001"/>
    <w:rsid w:val="005E5004"/>
    <w:rsid w:val="005E503A"/>
    <w:rsid w:val="005E50A6"/>
    <w:rsid w:val="005E50D3"/>
    <w:rsid w:val="005E5105"/>
    <w:rsid w:val="005E5137"/>
    <w:rsid w:val="005E51D9"/>
    <w:rsid w:val="005E51FB"/>
    <w:rsid w:val="005E5339"/>
    <w:rsid w:val="005E5371"/>
    <w:rsid w:val="005E53BC"/>
    <w:rsid w:val="005E54CB"/>
    <w:rsid w:val="005E558E"/>
    <w:rsid w:val="005E55B7"/>
    <w:rsid w:val="005E55BE"/>
    <w:rsid w:val="005E55C0"/>
    <w:rsid w:val="005E55F6"/>
    <w:rsid w:val="005E5603"/>
    <w:rsid w:val="005E560B"/>
    <w:rsid w:val="005E560F"/>
    <w:rsid w:val="005E56BB"/>
    <w:rsid w:val="005E5736"/>
    <w:rsid w:val="005E5766"/>
    <w:rsid w:val="005E57BF"/>
    <w:rsid w:val="005E5814"/>
    <w:rsid w:val="005E593F"/>
    <w:rsid w:val="005E5974"/>
    <w:rsid w:val="005E59DA"/>
    <w:rsid w:val="005E5A91"/>
    <w:rsid w:val="005E5AB4"/>
    <w:rsid w:val="005E5AC4"/>
    <w:rsid w:val="005E5AEC"/>
    <w:rsid w:val="005E5B39"/>
    <w:rsid w:val="005E5B5D"/>
    <w:rsid w:val="005E5B6D"/>
    <w:rsid w:val="005E5C6C"/>
    <w:rsid w:val="005E5C6F"/>
    <w:rsid w:val="005E5D30"/>
    <w:rsid w:val="005E5DB4"/>
    <w:rsid w:val="005E5DE7"/>
    <w:rsid w:val="005E5E9A"/>
    <w:rsid w:val="005E5FF4"/>
    <w:rsid w:val="005E605E"/>
    <w:rsid w:val="005E6098"/>
    <w:rsid w:val="005E61BA"/>
    <w:rsid w:val="005E62BB"/>
    <w:rsid w:val="005E62DC"/>
    <w:rsid w:val="005E62EC"/>
    <w:rsid w:val="005E647D"/>
    <w:rsid w:val="005E648D"/>
    <w:rsid w:val="005E64A8"/>
    <w:rsid w:val="005E64B3"/>
    <w:rsid w:val="005E64C5"/>
    <w:rsid w:val="005E6585"/>
    <w:rsid w:val="005E65CB"/>
    <w:rsid w:val="005E6699"/>
    <w:rsid w:val="005E66A8"/>
    <w:rsid w:val="005E6727"/>
    <w:rsid w:val="005E677F"/>
    <w:rsid w:val="005E67B8"/>
    <w:rsid w:val="005E67C5"/>
    <w:rsid w:val="005E6818"/>
    <w:rsid w:val="005E68AC"/>
    <w:rsid w:val="005E68D7"/>
    <w:rsid w:val="005E68E5"/>
    <w:rsid w:val="005E6907"/>
    <w:rsid w:val="005E6A61"/>
    <w:rsid w:val="005E6D33"/>
    <w:rsid w:val="005E6D7D"/>
    <w:rsid w:val="005E6D8A"/>
    <w:rsid w:val="005E6DB7"/>
    <w:rsid w:val="005E6E87"/>
    <w:rsid w:val="005E6ECA"/>
    <w:rsid w:val="005E6ED2"/>
    <w:rsid w:val="005E6F0A"/>
    <w:rsid w:val="005E6F6E"/>
    <w:rsid w:val="005E7058"/>
    <w:rsid w:val="005E7079"/>
    <w:rsid w:val="005E7230"/>
    <w:rsid w:val="005E7263"/>
    <w:rsid w:val="005E738F"/>
    <w:rsid w:val="005E73F2"/>
    <w:rsid w:val="005E7524"/>
    <w:rsid w:val="005E75D2"/>
    <w:rsid w:val="005E7628"/>
    <w:rsid w:val="005E77C0"/>
    <w:rsid w:val="005E77C1"/>
    <w:rsid w:val="005E784B"/>
    <w:rsid w:val="005E78B8"/>
    <w:rsid w:val="005E78EF"/>
    <w:rsid w:val="005E79F9"/>
    <w:rsid w:val="005E7A25"/>
    <w:rsid w:val="005E7A35"/>
    <w:rsid w:val="005E7B4C"/>
    <w:rsid w:val="005E7C13"/>
    <w:rsid w:val="005E7C81"/>
    <w:rsid w:val="005E7CD1"/>
    <w:rsid w:val="005F00D5"/>
    <w:rsid w:val="005F00FD"/>
    <w:rsid w:val="005F010A"/>
    <w:rsid w:val="005F0123"/>
    <w:rsid w:val="005F019D"/>
    <w:rsid w:val="005F01E3"/>
    <w:rsid w:val="005F01EC"/>
    <w:rsid w:val="005F0336"/>
    <w:rsid w:val="005F038A"/>
    <w:rsid w:val="005F0619"/>
    <w:rsid w:val="005F06D6"/>
    <w:rsid w:val="005F073B"/>
    <w:rsid w:val="005F07C1"/>
    <w:rsid w:val="005F080A"/>
    <w:rsid w:val="005F08B2"/>
    <w:rsid w:val="005F08E3"/>
    <w:rsid w:val="005F095E"/>
    <w:rsid w:val="005F09D4"/>
    <w:rsid w:val="005F09E7"/>
    <w:rsid w:val="005F0A04"/>
    <w:rsid w:val="005F0A6F"/>
    <w:rsid w:val="005F0A84"/>
    <w:rsid w:val="005F0C30"/>
    <w:rsid w:val="005F0C67"/>
    <w:rsid w:val="005F0C7C"/>
    <w:rsid w:val="005F0CA8"/>
    <w:rsid w:val="005F0CE3"/>
    <w:rsid w:val="005F0D10"/>
    <w:rsid w:val="005F0D1C"/>
    <w:rsid w:val="005F0E69"/>
    <w:rsid w:val="005F0F4D"/>
    <w:rsid w:val="005F1096"/>
    <w:rsid w:val="005F10E1"/>
    <w:rsid w:val="005F11F5"/>
    <w:rsid w:val="005F1281"/>
    <w:rsid w:val="005F1361"/>
    <w:rsid w:val="005F142C"/>
    <w:rsid w:val="005F1647"/>
    <w:rsid w:val="005F16F7"/>
    <w:rsid w:val="005F185B"/>
    <w:rsid w:val="005F1A04"/>
    <w:rsid w:val="005F1A53"/>
    <w:rsid w:val="005F1ADF"/>
    <w:rsid w:val="005F1B66"/>
    <w:rsid w:val="005F1BE1"/>
    <w:rsid w:val="005F1CE6"/>
    <w:rsid w:val="005F1CF6"/>
    <w:rsid w:val="005F1D29"/>
    <w:rsid w:val="005F1D3A"/>
    <w:rsid w:val="005F1DAD"/>
    <w:rsid w:val="005F1E1D"/>
    <w:rsid w:val="005F1F12"/>
    <w:rsid w:val="005F1F19"/>
    <w:rsid w:val="005F1FAC"/>
    <w:rsid w:val="005F1FC8"/>
    <w:rsid w:val="005F1FFF"/>
    <w:rsid w:val="005F2015"/>
    <w:rsid w:val="005F2052"/>
    <w:rsid w:val="005F2164"/>
    <w:rsid w:val="005F219B"/>
    <w:rsid w:val="005F21DA"/>
    <w:rsid w:val="005F2284"/>
    <w:rsid w:val="005F22D0"/>
    <w:rsid w:val="005F2301"/>
    <w:rsid w:val="005F243C"/>
    <w:rsid w:val="005F2468"/>
    <w:rsid w:val="005F251F"/>
    <w:rsid w:val="005F257D"/>
    <w:rsid w:val="005F25E1"/>
    <w:rsid w:val="005F2646"/>
    <w:rsid w:val="005F2680"/>
    <w:rsid w:val="005F26C6"/>
    <w:rsid w:val="005F292A"/>
    <w:rsid w:val="005F2946"/>
    <w:rsid w:val="005F2981"/>
    <w:rsid w:val="005F2A09"/>
    <w:rsid w:val="005F2B00"/>
    <w:rsid w:val="005F2C09"/>
    <w:rsid w:val="005F2CF4"/>
    <w:rsid w:val="005F2CF7"/>
    <w:rsid w:val="005F2D2A"/>
    <w:rsid w:val="005F2D6A"/>
    <w:rsid w:val="005F2DA2"/>
    <w:rsid w:val="005F2DBB"/>
    <w:rsid w:val="005F2DF1"/>
    <w:rsid w:val="005F2E57"/>
    <w:rsid w:val="005F2EE1"/>
    <w:rsid w:val="005F2FCE"/>
    <w:rsid w:val="005F3015"/>
    <w:rsid w:val="005F30BB"/>
    <w:rsid w:val="005F30CD"/>
    <w:rsid w:val="005F313C"/>
    <w:rsid w:val="005F3144"/>
    <w:rsid w:val="005F31F4"/>
    <w:rsid w:val="005F3259"/>
    <w:rsid w:val="005F32A8"/>
    <w:rsid w:val="005F32E3"/>
    <w:rsid w:val="005F32F8"/>
    <w:rsid w:val="005F337E"/>
    <w:rsid w:val="005F3408"/>
    <w:rsid w:val="005F341B"/>
    <w:rsid w:val="005F3469"/>
    <w:rsid w:val="005F348E"/>
    <w:rsid w:val="005F352E"/>
    <w:rsid w:val="005F3530"/>
    <w:rsid w:val="005F3542"/>
    <w:rsid w:val="005F3563"/>
    <w:rsid w:val="005F3585"/>
    <w:rsid w:val="005F35BD"/>
    <w:rsid w:val="005F366F"/>
    <w:rsid w:val="005F3687"/>
    <w:rsid w:val="005F390D"/>
    <w:rsid w:val="005F3997"/>
    <w:rsid w:val="005F39AE"/>
    <w:rsid w:val="005F3A20"/>
    <w:rsid w:val="005F3A43"/>
    <w:rsid w:val="005F3B54"/>
    <w:rsid w:val="005F3C53"/>
    <w:rsid w:val="005F3E0B"/>
    <w:rsid w:val="005F3E8A"/>
    <w:rsid w:val="005F3EA3"/>
    <w:rsid w:val="005F3ECD"/>
    <w:rsid w:val="005F40AB"/>
    <w:rsid w:val="005F4100"/>
    <w:rsid w:val="005F411C"/>
    <w:rsid w:val="005F415A"/>
    <w:rsid w:val="005F41A1"/>
    <w:rsid w:val="005F41E4"/>
    <w:rsid w:val="005F426F"/>
    <w:rsid w:val="005F4281"/>
    <w:rsid w:val="005F43F4"/>
    <w:rsid w:val="005F445C"/>
    <w:rsid w:val="005F4513"/>
    <w:rsid w:val="005F4582"/>
    <w:rsid w:val="005F4586"/>
    <w:rsid w:val="005F45BF"/>
    <w:rsid w:val="005F4617"/>
    <w:rsid w:val="005F4686"/>
    <w:rsid w:val="005F46B9"/>
    <w:rsid w:val="005F4743"/>
    <w:rsid w:val="005F4775"/>
    <w:rsid w:val="005F4793"/>
    <w:rsid w:val="005F47B8"/>
    <w:rsid w:val="005F4899"/>
    <w:rsid w:val="005F48CB"/>
    <w:rsid w:val="005F4935"/>
    <w:rsid w:val="005F49BD"/>
    <w:rsid w:val="005F49EC"/>
    <w:rsid w:val="005F4A2A"/>
    <w:rsid w:val="005F4A2B"/>
    <w:rsid w:val="005F4A5D"/>
    <w:rsid w:val="005F4AF6"/>
    <w:rsid w:val="005F4BB3"/>
    <w:rsid w:val="005F4DF4"/>
    <w:rsid w:val="005F4DFC"/>
    <w:rsid w:val="005F4E87"/>
    <w:rsid w:val="005F4EF6"/>
    <w:rsid w:val="005F4F19"/>
    <w:rsid w:val="005F4F47"/>
    <w:rsid w:val="005F4F6F"/>
    <w:rsid w:val="005F4FD5"/>
    <w:rsid w:val="005F5006"/>
    <w:rsid w:val="005F5048"/>
    <w:rsid w:val="005F5079"/>
    <w:rsid w:val="005F50B0"/>
    <w:rsid w:val="005F50E8"/>
    <w:rsid w:val="005F5104"/>
    <w:rsid w:val="005F523B"/>
    <w:rsid w:val="005F535D"/>
    <w:rsid w:val="005F5372"/>
    <w:rsid w:val="005F53E2"/>
    <w:rsid w:val="005F5400"/>
    <w:rsid w:val="005F5449"/>
    <w:rsid w:val="005F5481"/>
    <w:rsid w:val="005F54DE"/>
    <w:rsid w:val="005F55BD"/>
    <w:rsid w:val="005F55E5"/>
    <w:rsid w:val="005F560D"/>
    <w:rsid w:val="005F564E"/>
    <w:rsid w:val="005F5653"/>
    <w:rsid w:val="005F565C"/>
    <w:rsid w:val="005F5662"/>
    <w:rsid w:val="005F5668"/>
    <w:rsid w:val="005F568C"/>
    <w:rsid w:val="005F5719"/>
    <w:rsid w:val="005F584A"/>
    <w:rsid w:val="005F5866"/>
    <w:rsid w:val="005F595B"/>
    <w:rsid w:val="005F5999"/>
    <w:rsid w:val="005F5AEE"/>
    <w:rsid w:val="005F5C34"/>
    <w:rsid w:val="005F5CDD"/>
    <w:rsid w:val="005F5CE6"/>
    <w:rsid w:val="005F5D08"/>
    <w:rsid w:val="005F5D71"/>
    <w:rsid w:val="005F5D80"/>
    <w:rsid w:val="005F5DA5"/>
    <w:rsid w:val="005F5E4E"/>
    <w:rsid w:val="005F5F13"/>
    <w:rsid w:val="005F5FF0"/>
    <w:rsid w:val="005F6018"/>
    <w:rsid w:val="005F604F"/>
    <w:rsid w:val="005F6060"/>
    <w:rsid w:val="005F60FC"/>
    <w:rsid w:val="005F6105"/>
    <w:rsid w:val="005F6115"/>
    <w:rsid w:val="005F6296"/>
    <w:rsid w:val="005F62F8"/>
    <w:rsid w:val="005F637E"/>
    <w:rsid w:val="005F63D5"/>
    <w:rsid w:val="005F63DE"/>
    <w:rsid w:val="005F6406"/>
    <w:rsid w:val="005F640C"/>
    <w:rsid w:val="005F6484"/>
    <w:rsid w:val="005F6564"/>
    <w:rsid w:val="005F66F2"/>
    <w:rsid w:val="005F670F"/>
    <w:rsid w:val="005F671C"/>
    <w:rsid w:val="005F6759"/>
    <w:rsid w:val="005F67BE"/>
    <w:rsid w:val="005F6A6B"/>
    <w:rsid w:val="005F6A73"/>
    <w:rsid w:val="005F6AA5"/>
    <w:rsid w:val="005F6ABA"/>
    <w:rsid w:val="005F6B2B"/>
    <w:rsid w:val="005F6B8F"/>
    <w:rsid w:val="005F6CA9"/>
    <w:rsid w:val="005F6DE7"/>
    <w:rsid w:val="005F6E15"/>
    <w:rsid w:val="005F6F41"/>
    <w:rsid w:val="005F6FA1"/>
    <w:rsid w:val="005F6FB0"/>
    <w:rsid w:val="005F7172"/>
    <w:rsid w:val="005F71C3"/>
    <w:rsid w:val="005F725D"/>
    <w:rsid w:val="005F7283"/>
    <w:rsid w:val="005F72B6"/>
    <w:rsid w:val="005F7387"/>
    <w:rsid w:val="005F73AB"/>
    <w:rsid w:val="005F73D4"/>
    <w:rsid w:val="005F73DA"/>
    <w:rsid w:val="005F7510"/>
    <w:rsid w:val="005F76EF"/>
    <w:rsid w:val="005F7705"/>
    <w:rsid w:val="005F7939"/>
    <w:rsid w:val="005F79D7"/>
    <w:rsid w:val="005F7BA2"/>
    <w:rsid w:val="005F7BDE"/>
    <w:rsid w:val="005F7BEF"/>
    <w:rsid w:val="005F7C16"/>
    <w:rsid w:val="005F7C8B"/>
    <w:rsid w:val="005F7CC9"/>
    <w:rsid w:val="005F7D69"/>
    <w:rsid w:val="005F7D78"/>
    <w:rsid w:val="005F7DA7"/>
    <w:rsid w:val="005F7DCD"/>
    <w:rsid w:val="005F7E1E"/>
    <w:rsid w:val="005F7E23"/>
    <w:rsid w:val="005F7F96"/>
    <w:rsid w:val="0060000F"/>
    <w:rsid w:val="0060001A"/>
    <w:rsid w:val="0060011D"/>
    <w:rsid w:val="00600213"/>
    <w:rsid w:val="006002D3"/>
    <w:rsid w:val="006003B0"/>
    <w:rsid w:val="0060047E"/>
    <w:rsid w:val="006004F5"/>
    <w:rsid w:val="00600515"/>
    <w:rsid w:val="0060053D"/>
    <w:rsid w:val="00600558"/>
    <w:rsid w:val="00600569"/>
    <w:rsid w:val="006005D3"/>
    <w:rsid w:val="00600604"/>
    <w:rsid w:val="0060067E"/>
    <w:rsid w:val="0060068F"/>
    <w:rsid w:val="006006EC"/>
    <w:rsid w:val="006006FF"/>
    <w:rsid w:val="006007F3"/>
    <w:rsid w:val="0060082E"/>
    <w:rsid w:val="00600915"/>
    <w:rsid w:val="00600AA6"/>
    <w:rsid w:val="00600B93"/>
    <w:rsid w:val="00600BB8"/>
    <w:rsid w:val="00600CC6"/>
    <w:rsid w:val="00600DC2"/>
    <w:rsid w:val="0060106D"/>
    <w:rsid w:val="00601099"/>
    <w:rsid w:val="006010CC"/>
    <w:rsid w:val="006010E6"/>
    <w:rsid w:val="00601162"/>
    <w:rsid w:val="00601189"/>
    <w:rsid w:val="00601202"/>
    <w:rsid w:val="00601298"/>
    <w:rsid w:val="006012CD"/>
    <w:rsid w:val="006012FD"/>
    <w:rsid w:val="006013AC"/>
    <w:rsid w:val="006013CE"/>
    <w:rsid w:val="00601424"/>
    <w:rsid w:val="00601489"/>
    <w:rsid w:val="006014EE"/>
    <w:rsid w:val="00601523"/>
    <w:rsid w:val="00601533"/>
    <w:rsid w:val="00601567"/>
    <w:rsid w:val="006015BE"/>
    <w:rsid w:val="006015C5"/>
    <w:rsid w:val="006015E9"/>
    <w:rsid w:val="00601645"/>
    <w:rsid w:val="00601684"/>
    <w:rsid w:val="00601693"/>
    <w:rsid w:val="00601807"/>
    <w:rsid w:val="0060188A"/>
    <w:rsid w:val="006018CD"/>
    <w:rsid w:val="00601A2A"/>
    <w:rsid w:val="00601AA3"/>
    <w:rsid w:val="00601ABF"/>
    <w:rsid w:val="00601B2D"/>
    <w:rsid w:val="00601B71"/>
    <w:rsid w:val="00601BE4"/>
    <w:rsid w:val="00601BF2"/>
    <w:rsid w:val="00601D11"/>
    <w:rsid w:val="00601D12"/>
    <w:rsid w:val="00601D3A"/>
    <w:rsid w:val="00601DCE"/>
    <w:rsid w:val="00601E80"/>
    <w:rsid w:val="00601EA2"/>
    <w:rsid w:val="00601F42"/>
    <w:rsid w:val="00601F46"/>
    <w:rsid w:val="00601F4A"/>
    <w:rsid w:val="00601F62"/>
    <w:rsid w:val="00601FCA"/>
    <w:rsid w:val="0060207A"/>
    <w:rsid w:val="00602163"/>
    <w:rsid w:val="006021D9"/>
    <w:rsid w:val="006022A7"/>
    <w:rsid w:val="006022C5"/>
    <w:rsid w:val="00602321"/>
    <w:rsid w:val="00602333"/>
    <w:rsid w:val="00602381"/>
    <w:rsid w:val="00602439"/>
    <w:rsid w:val="006024D2"/>
    <w:rsid w:val="00602567"/>
    <w:rsid w:val="006025A3"/>
    <w:rsid w:val="00602681"/>
    <w:rsid w:val="006026BB"/>
    <w:rsid w:val="006026F1"/>
    <w:rsid w:val="00602707"/>
    <w:rsid w:val="006027CA"/>
    <w:rsid w:val="006028A7"/>
    <w:rsid w:val="006028C8"/>
    <w:rsid w:val="006028C9"/>
    <w:rsid w:val="0060296A"/>
    <w:rsid w:val="00602A39"/>
    <w:rsid w:val="00602A74"/>
    <w:rsid w:val="00602A88"/>
    <w:rsid w:val="00602B62"/>
    <w:rsid w:val="00602B77"/>
    <w:rsid w:val="00602BD4"/>
    <w:rsid w:val="00602BFC"/>
    <w:rsid w:val="00602C26"/>
    <w:rsid w:val="00602C51"/>
    <w:rsid w:val="00602CC2"/>
    <w:rsid w:val="00602CDD"/>
    <w:rsid w:val="00602D99"/>
    <w:rsid w:val="00603073"/>
    <w:rsid w:val="006030B5"/>
    <w:rsid w:val="0060317A"/>
    <w:rsid w:val="0060328B"/>
    <w:rsid w:val="006032A3"/>
    <w:rsid w:val="00603391"/>
    <w:rsid w:val="006033D5"/>
    <w:rsid w:val="00603415"/>
    <w:rsid w:val="00603452"/>
    <w:rsid w:val="006034CD"/>
    <w:rsid w:val="00603501"/>
    <w:rsid w:val="00603645"/>
    <w:rsid w:val="006036E2"/>
    <w:rsid w:val="006036FC"/>
    <w:rsid w:val="00603790"/>
    <w:rsid w:val="00603806"/>
    <w:rsid w:val="0060388D"/>
    <w:rsid w:val="00603895"/>
    <w:rsid w:val="006038A2"/>
    <w:rsid w:val="006038B9"/>
    <w:rsid w:val="0060395B"/>
    <w:rsid w:val="006039A7"/>
    <w:rsid w:val="006039B4"/>
    <w:rsid w:val="00603A82"/>
    <w:rsid w:val="00603AFA"/>
    <w:rsid w:val="00603B10"/>
    <w:rsid w:val="00603CAE"/>
    <w:rsid w:val="00603D12"/>
    <w:rsid w:val="00603D5A"/>
    <w:rsid w:val="00603E52"/>
    <w:rsid w:val="00603E65"/>
    <w:rsid w:val="00603EE2"/>
    <w:rsid w:val="00603F22"/>
    <w:rsid w:val="00603FFE"/>
    <w:rsid w:val="00604036"/>
    <w:rsid w:val="0060403C"/>
    <w:rsid w:val="006040BE"/>
    <w:rsid w:val="00604162"/>
    <w:rsid w:val="0060418B"/>
    <w:rsid w:val="006042D0"/>
    <w:rsid w:val="006042EE"/>
    <w:rsid w:val="00604319"/>
    <w:rsid w:val="00604339"/>
    <w:rsid w:val="0060433A"/>
    <w:rsid w:val="00604447"/>
    <w:rsid w:val="00604469"/>
    <w:rsid w:val="0060448D"/>
    <w:rsid w:val="006044C5"/>
    <w:rsid w:val="006044D6"/>
    <w:rsid w:val="00604589"/>
    <w:rsid w:val="006046C2"/>
    <w:rsid w:val="006046FC"/>
    <w:rsid w:val="00604731"/>
    <w:rsid w:val="0060493A"/>
    <w:rsid w:val="006049AE"/>
    <w:rsid w:val="00604AEF"/>
    <w:rsid w:val="00604C0C"/>
    <w:rsid w:val="00604C77"/>
    <w:rsid w:val="00604C81"/>
    <w:rsid w:val="00604CBD"/>
    <w:rsid w:val="00604D1A"/>
    <w:rsid w:val="00604D64"/>
    <w:rsid w:val="00604D7F"/>
    <w:rsid w:val="00604DD1"/>
    <w:rsid w:val="00604E38"/>
    <w:rsid w:val="00604F48"/>
    <w:rsid w:val="006050E3"/>
    <w:rsid w:val="0060512A"/>
    <w:rsid w:val="0060514A"/>
    <w:rsid w:val="00605174"/>
    <w:rsid w:val="006051DA"/>
    <w:rsid w:val="006051F0"/>
    <w:rsid w:val="006052D8"/>
    <w:rsid w:val="006052DE"/>
    <w:rsid w:val="00605352"/>
    <w:rsid w:val="0060544B"/>
    <w:rsid w:val="0060560E"/>
    <w:rsid w:val="00605722"/>
    <w:rsid w:val="006057AB"/>
    <w:rsid w:val="006057C1"/>
    <w:rsid w:val="0060581F"/>
    <w:rsid w:val="006059D1"/>
    <w:rsid w:val="006059D9"/>
    <w:rsid w:val="00605A9C"/>
    <w:rsid w:val="00605AE8"/>
    <w:rsid w:val="00605B32"/>
    <w:rsid w:val="00605BB7"/>
    <w:rsid w:val="00605BF8"/>
    <w:rsid w:val="00605BF9"/>
    <w:rsid w:val="00605C36"/>
    <w:rsid w:val="00605C37"/>
    <w:rsid w:val="00605DBA"/>
    <w:rsid w:val="00605DBC"/>
    <w:rsid w:val="00605DDB"/>
    <w:rsid w:val="00605E42"/>
    <w:rsid w:val="00605F52"/>
    <w:rsid w:val="00606030"/>
    <w:rsid w:val="006060A0"/>
    <w:rsid w:val="006060B0"/>
    <w:rsid w:val="006060BA"/>
    <w:rsid w:val="00606122"/>
    <w:rsid w:val="006061C9"/>
    <w:rsid w:val="006061D2"/>
    <w:rsid w:val="0060620C"/>
    <w:rsid w:val="00606268"/>
    <w:rsid w:val="006062A9"/>
    <w:rsid w:val="0060631D"/>
    <w:rsid w:val="0060634B"/>
    <w:rsid w:val="0060643F"/>
    <w:rsid w:val="006066C6"/>
    <w:rsid w:val="006066F8"/>
    <w:rsid w:val="00606746"/>
    <w:rsid w:val="006067B0"/>
    <w:rsid w:val="006067B6"/>
    <w:rsid w:val="00606841"/>
    <w:rsid w:val="0060686B"/>
    <w:rsid w:val="006068B8"/>
    <w:rsid w:val="0060691E"/>
    <w:rsid w:val="00606BBF"/>
    <w:rsid w:val="00606BC2"/>
    <w:rsid w:val="00606BFB"/>
    <w:rsid w:val="00606C0E"/>
    <w:rsid w:val="00606C8F"/>
    <w:rsid w:val="00606CB5"/>
    <w:rsid w:val="00606D76"/>
    <w:rsid w:val="00606E19"/>
    <w:rsid w:val="00606E43"/>
    <w:rsid w:val="00606E5B"/>
    <w:rsid w:val="00606EE4"/>
    <w:rsid w:val="00606F0E"/>
    <w:rsid w:val="00606F2C"/>
    <w:rsid w:val="00606FA2"/>
    <w:rsid w:val="00607028"/>
    <w:rsid w:val="00607045"/>
    <w:rsid w:val="00607091"/>
    <w:rsid w:val="006070E7"/>
    <w:rsid w:val="00607145"/>
    <w:rsid w:val="006071FD"/>
    <w:rsid w:val="00607202"/>
    <w:rsid w:val="00607246"/>
    <w:rsid w:val="0060724B"/>
    <w:rsid w:val="0060726F"/>
    <w:rsid w:val="006072A1"/>
    <w:rsid w:val="006072DC"/>
    <w:rsid w:val="006073DA"/>
    <w:rsid w:val="006073E5"/>
    <w:rsid w:val="00607480"/>
    <w:rsid w:val="006074F9"/>
    <w:rsid w:val="0060766A"/>
    <w:rsid w:val="00607673"/>
    <w:rsid w:val="00607679"/>
    <w:rsid w:val="00607752"/>
    <w:rsid w:val="006077A8"/>
    <w:rsid w:val="00607880"/>
    <w:rsid w:val="006078C6"/>
    <w:rsid w:val="00607940"/>
    <w:rsid w:val="006079C9"/>
    <w:rsid w:val="00607A65"/>
    <w:rsid w:val="00607AE3"/>
    <w:rsid w:val="00607B40"/>
    <w:rsid w:val="00607DA7"/>
    <w:rsid w:val="00607DDB"/>
    <w:rsid w:val="00607E14"/>
    <w:rsid w:val="00607E2D"/>
    <w:rsid w:val="00607F1E"/>
    <w:rsid w:val="00607F3D"/>
    <w:rsid w:val="00607F6F"/>
    <w:rsid w:val="00610100"/>
    <w:rsid w:val="00610199"/>
    <w:rsid w:val="006101A9"/>
    <w:rsid w:val="00610250"/>
    <w:rsid w:val="0061035B"/>
    <w:rsid w:val="00610562"/>
    <w:rsid w:val="0061062A"/>
    <w:rsid w:val="00610677"/>
    <w:rsid w:val="0061073B"/>
    <w:rsid w:val="00610820"/>
    <w:rsid w:val="006108F2"/>
    <w:rsid w:val="0061099E"/>
    <w:rsid w:val="006109A5"/>
    <w:rsid w:val="00610A28"/>
    <w:rsid w:val="00610B84"/>
    <w:rsid w:val="00610C1F"/>
    <w:rsid w:val="00610C66"/>
    <w:rsid w:val="00610CC1"/>
    <w:rsid w:val="00610D37"/>
    <w:rsid w:val="00610D4F"/>
    <w:rsid w:val="00610D8E"/>
    <w:rsid w:val="00610DA1"/>
    <w:rsid w:val="00610DA7"/>
    <w:rsid w:val="00610DE0"/>
    <w:rsid w:val="00610E42"/>
    <w:rsid w:val="00610E6A"/>
    <w:rsid w:val="00610EE5"/>
    <w:rsid w:val="00610FD7"/>
    <w:rsid w:val="00610FEB"/>
    <w:rsid w:val="00610FF8"/>
    <w:rsid w:val="00611075"/>
    <w:rsid w:val="0061108B"/>
    <w:rsid w:val="006110D9"/>
    <w:rsid w:val="0061116D"/>
    <w:rsid w:val="006111BA"/>
    <w:rsid w:val="0061122D"/>
    <w:rsid w:val="006112BD"/>
    <w:rsid w:val="006112C8"/>
    <w:rsid w:val="006113C2"/>
    <w:rsid w:val="0061143C"/>
    <w:rsid w:val="00611443"/>
    <w:rsid w:val="0061154C"/>
    <w:rsid w:val="0061154F"/>
    <w:rsid w:val="00611665"/>
    <w:rsid w:val="0061166E"/>
    <w:rsid w:val="0061176C"/>
    <w:rsid w:val="006117A6"/>
    <w:rsid w:val="006117EA"/>
    <w:rsid w:val="006117F6"/>
    <w:rsid w:val="0061182B"/>
    <w:rsid w:val="00611982"/>
    <w:rsid w:val="00611AAC"/>
    <w:rsid w:val="00611CB5"/>
    <w:rsid w:val="00611CF7"/>
    <w:rsid w:val="00611CFF"/>
    <w:rsid w:val="00611D46"/>
    <w:rsid w:val="00611DA0"/>
    <w:rsid w:val="00611E36"/>
    <w:rsid w:val="00611ECA"/>
    <w:rsid w:val="00611F28"/>
    <w:rsid w:val="0061200F"/>
    <w:rsid w:val="00612114"/>
    <w:rsid w:val="0061218C"/>
    <w:rsid w:val="0061224D"/>
    <w:rsid w:val="0061230B"/>
    <w:rsid w:val="00612355"/>
    <w:rsid w:val="006123E3"/>
    <w:rsid w:val="00612406"/>
    <w:rsid w:val="00612522"/>
    <w:rsid w:val="0061257D"/>
    <w:rsid w:val="0061259B"/>
    <w:rsid w:val="006125C4"/>
    <w:rsid w:val="00612689"/>
    <w:rsid w:val="006126A3"/>
    <w:rsid w:val="00612708"/>
    <w:rsid w:val="006127BD"/>
    <w:rsid w:val="006127C6"/>
    <w:rsid w:val="00612918"/>
    <w:rsid w:val="00612977"/>
    <w:rsid w:val="00612989"/>
    <w:rsid w:val="0061299B"/>
    <w:rsid w:val="00612B4B"/>
    <w:rsid w:val="00612C4A"/>
    <w:rsid w:val="00612CB3"/>
    <w:rsid w:val="00612D17"/>
    <w:rsid w:val="00612D18"/>
    <w:rsid w:val="00612D46"/>
    <w:rsid w:val="00612D4A"/>
    <w:rsid w:val="00612D95"/>
    <w:rsid w:val="00612ED5"/>
    <w:rsid w:val="00612F3B"/>
    <w:rsid w:val="00612F3C"/>
    <w:rsid w:val="00612FBD"/>
    <w:rsid w:val="00612FFA"/>
    <w:rsid w:val="0061303C"/>
    <w:rsid w:val="00613059"/>
    <w:rsid w:val="006130A3"/>
    <w:rsid w:val="00613159"/>
    <w:rsid w:val="006132B3"/>
    <w:rsid w:val="006132BB"/>
    <w:rsid w:val="00613371"/>
    <w:rsid w:val="0061343D"/>
    <w:rsid w:val="006134B6"/>
    <w:rsid w:val="00613525"/>
    <w:rsid w:val="0061355D"/>
    <w:rsid w:val="00613569"/>
    <w:rsid w:val="0061358B"/>
    <w:rsid w:val="006135A5"/>
    <w:rsid w:val="006135B3"/>
    <w:rsid w:val="00613623"/>
    <w:rsid w:val="00613635"/>
    <w:rsid w:val="0061365B"/>
    <w:rsid w:val="00613697"/>
    <w:rsid w:val="006136FF"/>
    <w:rsid w:val="00613773"/>
    <w:rsid w:val="00613778"/>
    <w:rsid w:val="00613820"/>
    <w:rsid w:val="006139A0"/>
    <w:rsid w:val="006139CF"/>
    <w:rsid w:val="00613A25"/>
    <w:rsid w:val="00613A88"/>
    <w:rsid w:val="00613C02"/>
    <w:rsid w:val="00613C5E"/>
    <w:rsid w:val="00613CDE"/>
    <w:rsid w:val="00613D2A"/>
    <w:rsid w:val="00613D7F"/>
    <w:rsid w:val="00613E23"/>
    <w:rsid w:val="00613E31"/>
    <w:rsid w:val="00613EFE"/>
    <w:rsid w:val="00613F10"/>
    <w:rsid w:val="00613F82"/>
    <w:rsid w:val="00613FF5"/>
    <w:rsid w:val="00614000"/>
    <w:rsid w:val="00614029"/>
    <w:rsid w:val="00614081"/>
    <w:rsid w:val="00614217"/>
    <w:rsid w:val="0061422C"/>
    <w:rsid w:val="00614244"/>
    <w:rsid w:val="00614279"/>
    <w:rsid w:val="0061428D"/>
    <w:rsid w:val="006144BC"/>
    <w:rsid w:val="006144D9"/>
    <w:rsid w:val="006144DE"/>
    <w:rsid w:val="0061452F"/>
    <w:rsid w:val="00614548"/>
    <w:rsid w:val="00614553"/>
    <w:rsid w:val="00614644"/>
    <w:rsid w:val="00614669"/>
    <w:rsid w:val="0061469D"/>
    <w:rsid w:val="00614750"/>
    <w:rsid w:val="0061476B"/>
    <w:rsid w:val="006147BC"/>
    <w:rsid w:val="006147E0"/>
    <w:rsid w:val="00614818"/>
    <w:rsid w:val="00614944"/>
    <w:rsid w:val="0061497B"/>
    <w:rsid w:val="006149C5"/>
    <w:rsid w:val="00614A3B"/>
    <w:rsid w:val="00614A81"/>
    <w:rsid w:val="00614A94"/>
    <w:rsid w:val="00614BAA"/>
    <w:rsid w:val="00614BDB"/>
    <w:rsid w:val="00614C5A"/>
    <w:rsid w:val="00614D13"/>
    <w:rsid w:val="00614DDC"/>
    <w:rsid w:val="00614DFF"/>
    <w:rsid w:val="00614E0C"/>
    <w:rsid w:val="00614E0E"/>
    <w:rsid w:val="00614E77"/>
    <w:rsid w:val="00614EEE"/>
    <w:rsid w:val="00614F83"/>
    <w:rsid w:val="00614FC6"/>
    <w:rsid w:val="006150A0"/>
    <w:rsid w:val="006150AA"/>
    <w:rsid w:val="0061517C"/>
    <w:rsid w:val="00615241"/>
    <w:rsid w:val="006152B7"/>
    <w:rsid w:val="006152D5"/>
    <w:rsid w:val="006152F1"/>
    <w:rsid w:val="00615321"/>
    <w:rsid w:val="00615435"/>
    <w:rsid w:val="00615448"/>
    <w:rsid w:val="006154C8"/>
    <w:rsid w:val="006154E6"/>
    <w:rsid w:val="00615520"/>
    <w:rsid w:val="0061561B"/>
    <w:rsid w:val="0061568E"/>
    <w:rsid w:val="00615700"/>
    <w:rsid w:val="00615731"/>
    <w:rsid w:val="00615770"/>
    <w:rsid w:val="006157BA"/>
    <w:rsid w:val="006157CD"/>
    <w:rsid w:val="006157DB"/>
    <w:rsid w:val="006157E9"/>
    <w:rsid w:val="00615894"/>
    <w:rsid w:val="00615929"/>
    <w:rsid w:val="00615933"/>
    <w:rsid w:val="006159A4"/>
    <w:rsid w:val="00615A02"/>
    <w:rsid w:val="00615B31"/>
    <w:rsid w:val="00615C1E"/>
    <w:rsid w:val="00615C23"/>
    <w:rsid w:val="00615D50"/>
    <w:rsid w:val="00615D65"/>
    <w:rsid w:val="00615D89"/>
    <w:rsid w:val="00615E05"/>
    <w:rsid w:val="00615E40"/>
    <w:rsid w:val="00615E70"/>
    <w:rsid w:val="00615EA2"/>
    <w:rsid w:val="00615F4B"/>
    <w:rsid w:val="00615FAF"/>
    <w:rsid w:val="0061600C"/>
    <w:rsid w:val="00616025"/>
    <w:rsid w:val="006160C4"/>
    <w:rsid w:val="0061627B"/>
    <w:rsid w:val="006163A9"/>
    <w:rsid w:val="00616614"/>
    <w:rsid w:val="006166B4"/>
    <w:rsid w:val="006167E3"/>
    <w:rsid w:val="00616887"/>
    <w:rsid w:val="00616923"/>
    <w:rsid w:val="006169B4"/>
    <w:rsid w:val="00616A03"/>
    <w:rsid w:val="00616BCD"/>
    <w:rsid w:val="00616C7F"/>
    <w:rsid w:val="00616D4A"/>
    <w:rsid w:val="00616D6B"/>
    <w:rsid w:val="00616D91"/>
    <w:rsid w:val="00616DCC"/>
    <w:rsid w:val="00616E7B"/>
    <w:rsid w:val="00616ECB"/>
    <w:rsid w:val="00616ECE"/>
    <w:rsid w:val="00616F11"/>
    <w:rsid w:val="00616F54"/>
    <w:rsid w:val="00616F7D"/>
    <w:rsid w:val="00617152"/>
    <w:rsid w:val="00617193"/>
    <w:rsid w:val="006171F1"/>
    <w:rsid w:val="0061720A"/>
    <w:rsid w:val="00617216"/>
    <w:rsid w:val="0061729A"/>
    <w:rsid w:val="00617366"/>
    <w:rsid w:val="00617375"/>
    <w:rsid w:val="006173D8"/>
    <w:rsid w:val="0061754A"/>
    <w:rsid w:val="0061755F"/>
    <w:rsid w:val="0061764A"/>
    <w:rsid w:val="006176C3"/>
    <w:rsid w:val="0061776C"/>
    <w:rsid w:val="006177DD"/>
    <w:rsid w:val="006178D6"/>
    <w:rsid w:val="006178E2"/>
    <w:rsid w:val="00617A37"/>
    <w:rsid w:val="00617AFA"/>
    <w:rsid w:val="00617B77"/>
    <w:rsid w:val="00617BF0"/>
    <w:rsid w:val="00617C48"/>
    <w:rsid w:val="00617D95"/>
    <w:rsid w:val="00617DC4"/>
    <w:rsid w:val="00617DCD"/>
    <w:rsid w:val="00617DCE"/>
    <w:rsid w:val="00617E18"/>
    <w:rsid w:val="00617E21"/>
    <w:rsid w:val="00617E7F"/>
    <w:rsid w:val="00617F42"/>
    <w:rsid w:val="00620007"/>
    <w:rsid w:val="006201C4"/>
    <w:rsid w:val="00620488"/>
    <w:rsid w:val="0062050E"/>
    <w:rsid w:val="0062058D"/>
    <w:rsid w:val="006205AC"/>
    <w:rsid w:val="0062064D"/>
    <w:rsid w:val="00620677"/>
    <w:rsid w:val="00620694"/>
    <w:rsid w:val="006206A0"/>
    <w:rsid w:val="00620712"/>
    <w:rsid w:val="00620848"/>
    <w:rsid w:val="0062098E"/>
    <w:rsid w:val="00620A36"/>
    <w:rsid w:val="00620A9E"/>
    <w:rsid w:val="00620AD2"/>
    <w:rsid w:val="00620B46"/>
    <w:rsid w:val="00620B4B"/>
    <w:rsid w:val="00620C0F"/>
    <w:rsid w:val="00620CFE"/>
    <w:rsid w:val="00620DA2"/>
    <w:rsid w:val="00620DE1"/>
    <w:rsid w:val="00620EBE"/>
    <w:rsid w:val="00620EEE"/>
    <w:rsid w:val="00620EF4"/>
    <w:rsid w:val="00620F0D"/>
    <w:rsid w:val="00620F0E"/>
    <w:rsid w:val="00620F70"/>
    <w:rsid w:val="00620FDE"/>
    <w:rsid w:val="006210AA"/>
    <w:rsid w:val="006210B6"/>
    <w:rsid w:val="006210DB"/>
    <w:rsid w:val="006210FA"/>
    <w:rsid w:val="006211EB"/>
    <w:rsid w:val="00621221"/>
    <w:rsid w:val="0062122D"/>
    <w:rsid w:val="00621239"/>
    <w:rsid w:val="00621245"/>
    <w:rsid w:val="00621267"/>
    <w:rsid w:val="006213DE"/>
    <w:rsid w:val="006213EC"/>
    <w:rsid w:val="0062145C"/>
    <w:rsid w:val="006214BB"/>
    <w:rsid w:val="00621531"/>
    <w:rsid w:val="00621616"/>
    <w:rsid w:val="0062167D"/>
    <w:rsid w:val="00621835"/>
    <w:rsid w:val="0062187E"/>
    <w:rsid w:val="006218B4"/>
    <w:rsid w:val="006218F2"/>
    <w:rsid w:val="0062191C"/>
    <w:rsid w:val="0062192C"/>
    <w:rsid w:val="00621A06"/>
    <w:rsid w:val="00621AB6"/>
    <w:rsid w:val="00621AE2"/>
    <w:rsid w:val="00621AE3"/>
    <w:rsid w:val="00621BE1"/>
    <w:rsid w:val="00621C89"/>
    <w:rsid w:val="00621E83"/>
    <w:rsid w:val="00621ECB"/>
    <w:rsid w:val="00621F04"/>
    <w:rsid w:val="00621FB8"/>
    <w:rsid w:val="00621FBD"/>
    <w:rsid w:val="00621FDD"/>
    <w:rsid w:val="0062213B"/>
    <w:rsid w:val="006221A4"/>
    <w:rsid w:val="00622304"/>
    <w:rsid w:val="00622446"/>
    <w:rsid w:val="0062246E"/>
    <w:rsid w:val="006224BE"/>
    <w:rsid w:val="00622573"/>
    <w:rsid w:val="006225C9"/>
    <w:rsid w:val="00622624"/>
    <w:rsid w:val="0062263D"/>
    <w:rsid w:val="006226AD"/>
    <w:rsid w:val="0062280E"/>
    <w:rsid w:val="00622833"/>
    <w:rsid w:val="00622854"/>
    <w:rsid w:val="00622894"/>
    <w:rsid w:val="00622895"/>
    <w:rsid w:val="006228A6"/>
    <w:rsid w:val="006228AA"/>
    <w:rsid w:val="006228B3"/>
    <w:rsid w:val="006228E7"/>
    <w:rsid w:val="00622930"/>
    <w:rsid w:val="00622962"/>
    <w:rsid w:val="006229B6"/>
    <w:rsid w:val="006229D4"/>
    <w:rsid w:val="00622A06"/>
    <w:rsid w:val="00622AC1"/>
    <w:rsid w:val="00622B08"/>
    <w:rsid w:val="00622B5D"/>
    <w:rsid w:val="00622B5F"/>
    <w:rsid w:val="00622B6E"/>
    <w:rsid w:val="00622BA2"/>
    <w:rsid w:val="00622C52"/>
    <w:rsid w:val="00622D3D"/>
    <w:rsid w:val="00622E2C"/>
    <w:rsid w:val="00622E33"/>
    <w:rsid w:val="00622EAD"/>
    <w:rsid w:val="00622EB8"/>
    <w:rsid w:val="00622EDB"/>
    <w:rsid w:val="00622F15"/>
    <w:rsid w:val="00622F19"/>
    <w:rsid w:val="00622F99"/>
    <w:rsid w:val="00622FE4"/>
    <w:rsid w:val="006230D5"/>
    <w:rsid w:val="0062312E"/>
    <w:rsid w:val="0062321B"/>
    <w:rsid w:val="0062337A"/>
    <w:rsid w:val="00623385"/>
    <w:rsid w:val="006233C4"/>
    <w:rsid w:val="006233D0"/>
    <w:rsid w:val="006233D1"/>
    <w:rsid w:val="00623446"/>
    <w:rsid w:val="00623452"/>
    <w:rsid w:val="006234DB"/>
    <w:rsid w:val="00623504"/>
    <w:rsid w:val="00623509"/>
    <w:rsid w:val="0062357C"/>
    <w:rsid w:val="00623581"/>
    <w:rsid w:val="006235D8"/>
    <w:rsid w:val="006235FF"/>
    <w:rsid w:val="00623614"/>
    <w:rsid w:val="0062363A"/>
    <w:rsid w:val="00623740"/>
    <w:rsid w:val="006237E3"/>
    <w:rsid w:val="00623842"/>
    <w:rsid w:val="00623891"/>
    <w:rsid w:val="0062392D"/>
    <w:rsid w:val="006239F0"/>
    <w:rsid w:val="00623A75"/>
    <w:rsid w:val="00623AEF"/>
    <w:rsid w:val="00623AF2"/>
    <w:rsid w:val="00623AFD"/>
    <w:rsid w:val="00623B9D"/>
    <w:rsid w:val="00623C01"/>
    <w:rsid w:val="00623CE5"/>
    <w:rsid w:val="00623D4E"/>
    <w:rsid w:val="00623D70"/>
    <w:rsid w:val="00623E0B"/>
    <w:rsid w:val="00623E46"/>
    <w:rsid w:val="00623F42"/>
    <w:rsid w:val="00623F92"/>
    <w:rsid w:val="00623FBE"/>
    <w:rsid w:val="00623FCB"/>
    <w:rsid w:val="00624083"/>
    <w:rsid w:val="0062409B"/>
    <w:rsid w:val="006240ED"/>
    <w:rsid w:val="0062418F"/>
    <w:rsid w:val="006241E0"/>
    <w:rsid w:val="006241F4"/>
    <w:rsid w:val="006242A2"/>
    <w:rsid w:val="006242EC"/>
    <w:rsid w:val="00624365"/>
    <w:rsid w:val="0062442A"/>
    <w:rsid w:val="0062444B"/>
    <w:rsid w:val="006245A7"/>
    <w:rsid w:val="0062465D"/>
    <w:rsid w:val="00624661"/>
    <w:rsid w:val="0062467D"/>
    <w:rsid w:val="0062469A"/>
    <w:rsid w:val="006246EA"/>
    <w:rsid w:val="00624725"/>
    <w:rsid w:val="006247BD"/>
    <w:rsid w:val="00624803"/>
    <w:rsid w:val="00624839"/>
    <w:rsid w:val="00624909"/>
    <w:rsid w:val="00624946"/>
    <w:rsid w:val="006249A4"/>
    <w:rsid w:val="006249B6"/>
    <w:rsid w:val="006249B7"/>
    <w:rsid w:val="00624A4B"/>
    <w:rsid w:val="00624A62"/>
    <w:rsid w:val="00624ABC"/>
    <w:rsid w:val="00624AC7"/>
    <w:rsid w:val="00624B6A"/>
    <w:rsid w:val="00624B7B"/>
    <w:rsid w:val="00624CB5"/>
    <w:rsid w:val="00624CEC"/>
    <w:rsid w:val="00624EB4"/>
    <w:rsid w:val="00625001"/>
    <w:rsid w:val="00625093"/>
    <w:rsid w:val="006250C3"/>
    <w:rsid w:val="00625120"/>
    <w:rsid w:val="00625302"/>
    <w:rsid w:val="00625319"/>
    <w:rsid w:val="0062537D"/>
    <w:rsid w:val="0062539C"/>
    <w:rsid w:val="006253AC"/>
    <w:rsid w:val="006253EB"/>
    <w:rsid w:val="0062542A"/>
    <w:rsid w:val="00625435"/>
    <w:rsid w:val="0062548E"/>
    <w:rsid w:val="00625581"/>
    <w:rsid w:val="006256AD"/>
    <w:rsid w:val="006256F3"/>
    <w:rsid w:val="00625852"/>
    <w:rsid w:val="0062586E"/>
    <w:rsid w:val="00625888"/>
    <w:rsid w:val="00625962"/>
    <w:rsid w:val="006259B3"/>
    <w:rsid w:val="006259C3"/>
    <w:rsid w:val="006259FF"/>
    <w:rsid w:val="00625A2C"/>
    <w:rsid w:val="00625AB2"/>
    <w:rsid w:val="00625ADE"/>
    <w:rsid w:val="00625AE7"/>
    <w:rsid w:val="00625B17"/>
    <w:rsid w:val="00625B75"/>
    <w:rsid w:val="00625C63"/>
    <w:rsid w:val="00625D31"/>
    <w:rsid w:val="00625D93"/>
    <w:rsid w:val="00625E18"/>
    <w:rsid w:val="00625ECF"/>
    <w:rsid w:val="00625F1D"/>
    <w:rsid w:val="00625FC5"/>
    <w:rsid w:val="00625FCE"/>
    <w:rsid w:val="0062600A"/>
    <w:rsid w:val="0062603E"/>
    <w:rsid w:val="0062607D"/>
    <w:rsid w:val="00626089"/>
    <w:rsid w:val="00626183"/>
    <w:rsid w:val="006261C1"/>
    <w:rsid w:val="00626258"/>
    <w:rsid w:val="006262C6"/>
    <w:rsid w:val="00626355"/>
    <w:rsid w:val="0062637D"/>
    <w:rsid w:val="006263A4"/>
    <w:rsid w:val="006264AC"/>
    <w:rsid w:val="00626520"/>
    <w:rsid w:val="0062657F"/>
    <w:rsid w:val="006265B8"/>
    <w:rsid w:val="00626691"/>
    <w:rsid w:val="0062678B"/>
    <w:rsid w:val="00626825"/>
    <w:rsid w:val="00626850"/>
    <w:rsid w:val="006268DE"/>
    <w:rsid w:val="00626940"/>
    <w:rsid w:val="00626A2C"/>
    <w:rsid w:val="00626A6C"/>
    <w:rsid w:val="00626ACE"/>
    <w:rsid w:val="00626AEE"/>
    <w:rsid w:val="00626B89"/>
    <w:rsid w:val="00626BA3"/>
    <w:rsid w:val="00626BED"/>
    <w:rsid w:val="00626CEE"/>
    <w:rsid w:val="00626D2D"/>
    <w:rsid w:val="00626DA0"/>
    <w:rsid w:val="00626DBF"/>
    <w:rsid w:val="00626E7F"/>
    <w:rsid w:val="006272B8"/>
    <w:rsid w:val="0062738B"/>
    <w:rsid w:val="006273ED"/>
    <w:rsid w:val="006274E0"/>
    <w:rsid w:val="006275B0"/>
    <w:rsid w:val="00627666"/>
    <w:rsid w:val="006276C0"/>
    <w:rsid w:val="00627703"/>
    <w:rsid w:val="0062773E"/>
    <w:rsid w:val="00627796"/>
    <w:rsid w:val="006277C7"/>
    <w:rsid w:val="006277EB"/>
    <w:rsid w:val="006277EF"/>
    <w:rsid w:val="0062788C"/>
    <w:rsid w:val="00627979"/>
    <w:rsid w:val="006279B3"/>
    <w:rsid w:val="00627AD8"/>
    <w:rsid w:val="00627AE6"/>
    <w:rsid w:val="00627BCA"/>
    <w:rsid w:val="00627BCC"/>
    <w:rsid w:val="00627BDE"/>
    <w:rsid w:val="00627BF3"/>
    <w:rsid w:val="00627C8E"/>
    <w:rsid w:val="00627CB5"/>
    <w:rsid w:val="00627CBA"/>
    <w:rsid w:val="00627D45"/>
    <w:rsid w:val="00627DDF"/>
    <w:rsid w:val="00627E7A"/>
    <w:rsid w:val="00627E80"/>
    <w:rsid w:val="00627EB9"/>
    <w:rsid w:val="00627F0A"/>
    <w:rsid w:val="00627F4A"/>
    <w:rsid w:val="00627F6D"/>
    <w:rsid w:val="00630022"/>
    <w:rsid w:val="00630065"/>
    <w:rsid w:val="00630101"/>
    <w:rsid w:val="0063011B"/>
    <w:rsid w:val="0063011F"/>
    <w:rsid w:val="00630183"/>
    <w:rsid w:val="006301BC"/>
    <w:rsid w:val="006304A4"/>
    <w:rsid w:val="00630515"/>
    <w:rsid w:val="00630641"/>
    <w:rsid w:val="006307B6"/>
    <w:rsid w:val="00630884"/>
    <w:rsid w:val="006309B7"/>
    <w:rsid w:val="00630A19"/>
    <w:rsid w:val="00630B3A"/>
    <w:rsid w:val="00630B7A"/>
    <w:rsid w:val="00630BB5"/>
    <w:rsid w:val="00630C0F"/>
    <w:rsid w:val="00630C70"/>
    <w:rsid w:val="00630CB9"/>
    <w:rsid w:val="00630CCB"/>
    <w:rsid w:val="00630CFB"/>
    <w:rsid w:val="00630D92"/>
    <w:rsid w:val="00630DBB"/>
    <w:rsid w:val="00630DDA"/>
    <w:rsid w:val="00630E0D"/>
    <w:rsid w:val="00630E22"/>
    <w:rsid w:val="00630E90"/>
    <w:rsid w:val="00630EAD"/>
    <w:rsid w:val="00630FF5"/>
    <w:rsid w:val="00631034"/>
    <w:rsid w:val="00631082"/>
    <w:rsid w:val="00631094"/>
    <w:rsid w:val="006310DA"/>
    <w:rsid w:val="006311F2"/>
    <w:rsid w:val="00631372"/>
    <w:rsid w:val="00631388"/>
    <w:rsid w:val="00631391"/>
    <w:rsid w:val="006313C1"/>
    <w:rsid w:val="0063140D"/>
    <w:rsid w:val="00631433"/>
    <w:rsid w:val="0063143B"/>
    <w:rsid w:val="00631449"/>
    <w:rsid w:val="0063148B"/>
    <w:rsid w:val="00631534"/>
    <w:rsid w:val="0063153B"/>
    <w:rsid w:val="00631622"/>
    <w:rsid w:val="00631646"/>
    <w:rsid w:val="00631736"/>
    <w:rsid w:val="0063179E"/>
    <w:rsid w:val="006317BE"/>
    <w:rsid w:val="006318CA"/>
    <w:rsid w:val="00631945"/>
    <w:rsid w:val="006319FE"/>
    <w:rsid w:val="00631AD9"/>
    <w:rsid w:val="00631ADA"/>
    <w:rsid w:val="00631B47"/>
    <w:rsid w:val="00631B59"/>
    <w:rsid w:val="00631C1B"/>
    <w:rsid w:val="00631C5E"/>
    <w:rsid w:val="00631CFA"/>
    <w:rsid w:val="00631D6E"/>
    <w:rsid w:val="00631DD7"/>
    <w:rsid w:val="00631EFE"/>
    <w:rsid w:val="00632144"/>
    <w:rsid w:val="00632185"/>
    <w:rsid w:val="0063225A"/>
    <w:rsid w:val="006322B2"/>
    <w:rsid w:val="006322B3"/>
    <w:rsid w:val="0063235A"/>
    <w:rsid w:val="00632368"/>
    <w:rsid w:val="0063244F"/>
    <w:rsid w:val="00632453"/>
    <w:rsid w:val="0063245D"/>
    <w:rsid w:val="006324D1"/>
    <w:rsid w:val="00632518"/>
    <w:rsid w:val="00632589"/>
    <w:rsid w:val="006325C6"/>
    <w:rsid w:val="006325CC"/>
    <w:rsid w:val="00632600"/>
    <w:rsid w:val="00632686"/>
    <w:rsid w:val="006326CE"/>
    <w:rsid w:val="00632733"/>
    <w:rsid w:val="0063277B"/>
    <w:rsid w:val="00632834"/>
    <w:rsid w:val="0063284D"/>
    <w:rsid w:val="00632987"/>
    <w:rsid w:val="00632A5F"/>
    <w:rsid w:val="00632B57"/>
    <w:rsid w:val="00632C48"/>
    <w:rsid w:val="00632CE7"/>
    <w:rsid w:val="00632DA7"/>
    <w:rsid w:val="00632DC3"/>
    <w:rsid w:val="00632DFC"/>
    <w:rsid w:val="00632E04"/>
    <w:rsid w:val="00632E16"/>
    <w:rsid w:val="00632E61"/>
    <w:rsid w:val="00632F04"/>
    <w:rsid w:val="0063303E"/>
    <w:rsid w:val="0063306E"/>
    <w:rsid w:val="006330A4"/>
    <w:rsid w:val="006330C5"/>
    <w:rsid w:val="006330EF"/>
    <w:rsid w:val="00633124"/>
    <w:rsid w:val="00633132"/>
    <w:rsid w:val="0063326A"/>
    <w:rsid w:val="00633320"/>
    <w:rsid w:val="00633490"/>
    <w:rsid w:val="006334D5"/>
    <w:rsid w:val="006334DC"/>
    <w:rsid w:val="00633625"/>
    <w:rsid w:val="00633681"/>
    <w:rsid w:val="006336B6"/>
    <w:rsid w:val="00633731"/>
    <w:rsid w:val="00633833"/>
    <w:rsid w:val="00633952"/>
    <w:rsid w:val="00633959"/>
    <w:rsid w:val="006339BE"/>
    <w:rsid w:val="00633A2A"/>
    <w:rsid w:val="00633A9F"/>
    <w:rsid w:val="00633C15"/>
    <w:rsid w:val="00633C49"/>
    <w:rsid w:val="00633D87"/>
    <w:rsid w:val="00633D95"/>
    <w:rsid w:val="00633DD7"/>
    <w:rsid w:val="00633DE8"/>
    <w:rsid w:val="00633E12"/>
    <w:rsid w:val="00633F3C"/>
    <w:rsid w:val="00634032"/>
    <w:rsid w:val="006340B8"/>
    <w:rsid w:val="006340D2"/>
    <w:rsid w:val="0063410F"/>
    <w:rsid w:val="006341E9"/>
    <w:rsid w:val="006342AD"/>
    <w:rsid w:val="006342F3"/>
    <w:rsid w:val="00634309"/>
    <w:rsid w:val="00634341"/>
    <w:rsid w:val="006343AB"/>
    <w:rsid w:val="006343C4"/>
    <w:rsid w:val="00634408"/>
    <w:rsid w:val="0063452C"/>
    <w:rsid w:val="0063455B"/>
    <w:rsid w:val="0063459B"/>
    <w:rsid w:val="006345DD"/>
    <w:rsid w:val="0063465F"/>
    <w:rsid w:val="006346B9"/>
    <w:rsid w:val="00634765"/>
    <w:rsid w:val="006347BF"/>
    <w:rsid w:val="00634813"/>
    <w:rsid w:val="00634936"/>
    <w:rsid w:val="0063496B"/>
    <w:rsid w:val="006349A8"/>
    <w:rsid w:val="006349B7"/>
    <w:rsid w:val="006349C7"/>
    <w:rsid w:val="00634A7C"/>
    <w:rsid w:val="00634A80"/>
    <w:rsid w:val="00634ABD"/>
    <w:rsid w:val="00634B0C"/>
    <w:rsid w:val="00634B32"/>
    <w:rsid w:val="00634C58"/>
    <w:rsid w:val="00634C99"/>
    <w:rsid w:val="00634CFD"/>
    <w:rsid w:val="00634D1B"/>
    <w:rsid w:val="00634D2C"/>
    <w:rsid w:val="00634D87"/>
    <w:rsid w:val="00634DAE"/>
    <w:rsid w:val="00634EAF"/>
    <w:rsid w:val="00634EFF"/>
    <w:rsid w:val="00634F45"/>
    <w:rsid w:val="006350BA"/>
    <w:rsid w:val="006350FD"/>
    <w:rsid w:val="00635118"/>
    <w:rsid w:val="0063512D"/>
    <w:rsid w:val="00635154"/>
    <w:rsid w:val="00635166"/>
    <w:rsid w:val="006352B2"/>
    <w:rsid w:val="0063535A"/>
    <w:rsid w:val="00635445"/>
    <w:rsid w:val="006355A2"/>
    <w:rsid w:val="006355D1"/>
    <w:rsid w:val="0063561B"/>
    <w:rsid w:val="00635655"/>
    <w:rsid w:val="00635658"/>
    <w:rsid w:val="006356DC"/>
    <w:rsid w:val="0063571F"/>
    <w:rsid w:val="0063572A"/>
    <w:rsid w:val="00635826"/>
    <w:rsid w:val="0063583E"/>
    <w:rsid w:val="0063586F"/>
    <w:rsid w:val="006358CB"/>
    <w:rsid w:val="006358EC"/>
    <w:rsid w:val="00635934"/>
    <w:rsid w:val="006359A0"/>
    <w:rsid w:val="00635AA3"/>
    <w:rsid w:val="00635B0C"/>
    <w:rsid w:val="00635B14"/>
    <w:rsid w:val="00635B28"/>
    <w:rsid w:val="00635B55"/>
    <w:rsid w:val="00635B9C"/>
    <w:rsid w:val="00635BC3"/>
    <w:rsid w:val="00635BCA"/>
    <w:rsid w:val="00635C01"/>
    <w:rsid w:val="00635C48"/>
    <w:rsid w:val="00635C5C"/>
    <w:rsid w:val="00635DD1"/>
    <w:rsid w:val="00635DEE"/>
    <w:rsid w:val="00635EE2"/>
    <w:rsid w:val="00635FDC"/>
    <w:rsid w:val="006361A3"/>
    <w:rsid w:val="006361E2"/>
    <w:rsid w:val="006361E7"/>
    <w:rsid w:val="006361EF"/>
    <w:rsid w:val="006361F0"/>
    <w:rsid w:val="006361F3"/>
    <w:rsid w:val="006362A6"/>
    <w:rsid w:val="0063634B"/>
    <w:rsid w:val="00636360"/>
    <w:rsid w:val="006363A8"/>
    <w:rsid w:val="0063641D"/>
    <w:rsid w:val="00636423"/>
    <w:rsid w:val="0063649F"/>
    <w:rsid w:val="00636523"/>
    <w:rsid w:val="00636536"/>
    <w:rsid w:val="006365EF"/>
    <w:rsid w:val="00636702"/>
    <w:rsid w:val="006367F7"/>
    <w:rsid w:val="006368FE"/>
    <w:rsid w:val="0063699B"/>
    <w:rsid w:val="006369AF"/>
    <w:rsid w:val="006369B5"/>
    <w:rsid w:val="00636BCC"/>
    <w:rsid w:val="00636C5B"/>
    <w:rsid w:val="00636C69"/>
    <w:rsid w:val="00636CF7"/>
    <w:rsid w:val="00636D91"/>
    <w:rsid w:val="00636DCB"/>
    <w:rsid w:val="00636E4C"/>
    <w:rsid w:val="00636FE1"/>
    <w:rsid w:val="00637002"/>
    <w:rsid w:val="0063701B"/>
    <w:rsid w:val="0063704E"/>
    <w:rsid w:val="00637059"/>
    <w:rsid w:val="006370D0"/>
    <w:rsid w:val="006371CB"/>
    <w:rsid w:val="00637233"/>
    <w:rsid w:val="0063729C"/>
    <w:rsid w:val="006372A1"/>
    <w:rsid w:val="006372D5"/>
    <w:rsid w:val="006372F3"/>
    <w:rsid w:val="00637318"/>
    <w:rsid w:val="006373A0"/>
    <w:rsid w:val="006373C1"/>
    <w:rsid w:val="0063747B"/>
    <w:rsid w:val="006374B0"/>
    <w:rsid w:val="006374E6"/>
    <w:rsid w:val="0063751E"/>
    <w:rsid w:val="006375D6"/>
    <w:rsid w:val="00637679"/>
    <w:rsid w:val="00637757"/>
    <w:rsid w:val="006377A3"/>
    <w:rsid w:val="006377A9"/>
    <w:rsid w:val="006377C6"/>
    <w:rsid w:val="006377D2"/>
    <w:rsid w:val="00637808"/>
    <w:rsid w:val="0063781E"/>
    <w:rsid w:val="00637844"/>
    <w:rsid w:val="00637A0E"/>
    <w:rsid w:val="00637A8E"/>
    <w:rsid w:val="00637AAE"/>
    <w:rsid w:val="00637B26"/>
    <w:rsid w:val="00637B28"/>
    <w:rsid w:val="00637B4E"/>
    <w:rsid w:val="00637B60"/>
    <w:rsid w:val="00637BB2"/>
    <w:rsid w:val="00637C64"/>
    <w:rsid w:val="00637C72"/>
    <w:rsid w:val="00637CC2"/>
    <w:rsid w:val="00637D23"/>
    <w:rsid w:val="00637E39"/>
    <w:rsid w:val="00637E6D"/>
    <w:rsid w:val="00637E75"/>
    <w:rsid w:val="00637E9E"/>
    <w:rsid w:val="00637EA2"/>
    <w:rsid w:val="00637EF5"/>
    <w:rsid w:val="00637F47"/>
    <w:rsid w:val="00637F75"/>
    <w:rsid w:val="00637FBC"/>
    <w:rsid w:val="00640093"/>
    <w:rsid w:val="00640194"/>
    <w:rsid w:val="006401FC"/>
    <w:rsid w:val="00640215"/>
    <w:rsid w:val="00640262"/>
    <w:rsid w:val="00640264"/>
    <w:rsid w:val="006402B8"/>
    <w:rsid w:val="00640401"/>
    <w:rsid w:val="0064045B"/>
    <w:rsid w:val="006404EE"/>
    <w:rsid w:val="0064051A"/>
    <w:rsid w:val="00640552"/>
    <w:rsid w:val="00640595"/>
    <w:rsid w:val="006405A9"/>
    <w:rsid w:val="00640701"/>
    <w:rsid w:val="00640738"/>
    <w:rsid w:val="006407A5"/>
    <w:rsid w:val="006408B8"/>
    <w:rsid w:val="006408EF"/>
    <w:rsid w:val="006409FF"/>
    <w:rsid w:val="00640ADF"/>
    <w:rsid w:val="00640BED"/>
    <w:rsid w:val="00640C65"/>
    <w:rsid w:val="00640CBA"/>
    <w:rsid w:val="00640DA1"/>
    <w:rsid w:val="00640DDC"/>
    <w:rsid w:val="00640E09"/>
    <w:rsid w:val="00640EA9"/>
    <w:rsid w:val="00640EAF"/>
    <w:rsid w:val="00640EBA"/>
    <w:rsid w:val="00640F2B"/>
    <w:rsid w:val="0064102C"/>
    <w:rsid w:val="0064119A"/>
    <w:rsid w:val="00641219"/>
    <w:rsid w:val="0064138C"/>
    <w:rsid w:val="006413ED"/>
    <w:rsid w:val="006415D2"/>
    <w:rsid w:val="006415DB"/>
    <w:rsid w:val="00641639"/>
    <w:rsid w:val="0064168A"/>
    <w:rsid w:val="006416E7"/>
    <w:rsid w:val="0064182B"/>
    <w:rsid w:val="00641888"/>
    <w:rsid w:val="00641903"/>
    <w:rsid w:val="0064192F"/>
    <w:rsid w:val="00641959"/>
    <w:rsid w:val="0064195C"/>
    <w:rsid w:val="006419AF"/>
    <w:rsid w:val="00641A6E"/>
    <w:rsid w:val="00641ACC"/>
    <w:rsid w:val="00641ACD"/>
    <w:rsid w:val="00641B0C"/>
    <w:rsid w:val="00641B0D"/>
    <w:rsid w:val="00641B9C"/>
    <w:rsid w:val="00641C52"/>
    <w:rsid w:val="00641C9E"/>
    <w:rsid w:val="00641CA7"/>
    <w:rsid w:val="00641DA0"/>
    <w:rsid w:val="00641DF5"/>
    <w:rsid w:val="00641E20"/>
    <w:rsid w:val="00641F97"/>
    <w:rsid w:val="00641FF0"/>
    <w:rsid w:val="00642011"/>
    <w:rsid w:val="00642043"/>
    <w:rsid w:val="00642046"/>
    <w:rsid w:val="00642064"/>
    <w:rsid w:val="0064210E"/>
    <w:rsid w:val="0064211B"/>
    <w:rsid w:val="0064211E"/>
    <w:rsid w:val="00642204"/>
    <w:rsid w:val="0064223C"/>
    <w:rsid w:val="00642364"/>
    <w:rsid w:val="0064239E"/>
    <w:rsid w:val="006423AD"/>
    <w:rsid w:val="006423BF"/>
    <w:rsid w:val="006423F9"/>
    <w:rsid w:val="0064245E"/>
    <w:rsid w:val="00642472"/>
    <w:rsid w:val="00642518"/>
    <w:rsid w:val="0064253A"/>
    <w:rsid w:val="00642621"/>
    <w:rsid w:val="00642664"/>
    <w:rsid w:val="0064267C"/>
    <w:rsid w:val="006426F9"/>
    <w:rsid w:val="00642757"/>
    <w:rsid w:val="006427F2"/>
    <w:rsid w:val="0064280A"/>
    <w:rsid w:val="0064294B"/>
    <w:rsid w:val="006429B2"/>
    <w:rsid w:val="00642A20"/>
    <w:rsid w:val="00642A29"/>
    <w:rsid w:val="00642A3D"/>
    <w:rsid w:val="00642A62"/>
    <w:rsid w:val="00642AF2"/>
    <w:rsid w:val="00642B08"/>
    <w:rsid w:val="00642B33"/>
    <w:rsid w:val="00642BB5"/>
    <w:rsid w:val="00642BBA"/>
    <w:rsid w:val="00642BF9"/>
    <w:rsid w:val="00642C29"/>
    <w:rsid w:val="00642CA7"/>
    <w:rsid w:val="00642CD6"/>
    <w:rsid w:val="00642CEF"/>
    <w:rsid w:val="00642D06"/>
    <w:rsid w:val="00642D2D"/>
    <w:rsid w:val="00642D31"/>
    <w:rsid w:val="00642D74"/>
    <w:rsid w:val="00642DF4"/>
    <w:rsid w:val="00642E3A"/>
    <w:rsid w:val="00642F0D"/>
    <w:rsid w:val="00642F96"/>
    <w:rsid w:val="00643197"/>
    <w:rsid w:val="00643222"/>
    <w:rsid w:val="006432E8"/>
    <w:rsid w:val="00643318"/>
    <w:rsid w:val="0064334F"/>
    <w:rsid w:val="00643538"/>
    <w:rsid w:val="0064353E"/>
    <w:rsid w:val="006435CD"/>
    <w:rsid w:val="006436E8"/>
    <w:rsid w:val="0064371C"/>
    <w:rsid w:val="006437D1"/>
    <w:rsid w:val="00643825"/>
    <w:rsid w:val="006438CC"/>
    <w:rsid w:val="00643932"/>
    <w:rsid w:val="00643A92"/>
    <w:rsid w:val="00643B2F"/>
    <w:rsid w:val="00643BBF"/>
    <w:rsid w:val="00643D4A"/>
    <w:rsid w:val="00643E41"/>
    <w:rsid w:val="00643E4F"/>
    <w:rsid w:val="00643E8E"/>
    <w:rsid w:val="00643EB9"/>
    <w:rsid w:val="00643F3B"/>
    <w:rsid w:val="00643FC0"/>
    <w:rsid w:val="00643FF8"/>
    <w:rsid w:val="00644082"/>
    <w:rsid w:val="00644178"/>
    <w:rsid w:val="006441B9"/>
    <w:rsid w:val="0064430C"/>
    <w:rsid w:val="00644385"/>
    <w:rsid w:val="0064438F"/>
    <w:rsid w:val="006444F0"/>
    <w:rsid w:val="0064461B"/>
    <w:rsid w:val="00644759"/>
    <w:rsid w:val="0064477D"/>
    <w:rsid w:val="006447A5"/>
    <w:rsid w:val="006447B5"/>
    <w:rsid w:val="00644890"/>
    <w:rsid w:val="0064492C"/>
    <w:rsid w:val="00644A5D"/>
    <w:rsid w:val="00644A71"/>
    <w:rsid w:val="00644AE8"/>
    <w:rsid w:val="00644B74"/>
    <w:rsid w:val="00644B8B"/>
    <w:rsid w:val="00644C55"/>
    <w:rsid w:val="00644D08"/>
    <w:rsid w:val="00644D2E"/>
    <w:rsid w:val="00644D78"/>
    <w:rsid w:val="00644D92"/>
    <w:rsid w:val="00644EEB"/>
    <w:rsid w:val="00644F16"/>
    <w:rsid w:val="00644F21"/>
    <w:rsid w:val="006451A2"/>
    <w:rsid w:val="0064527C"/>
    <w:rsid w:val="00645384"/>
    <w:rsid w:val="006453F7"/>
    <w:rsid w:val="006454C5"/>
    <w:rsid w:val="00645592"/>
    <w:rsid w:val="00645629"/>
    <w:rsid w:val="0064562E"/>
    <w:rsid w:val="0064569A"/>
    <w:rsid w:val="006456B3"/>
    <w:rsid w:val="006456BB"/>
    <w:rsid w:val="006457C7"/>
    <w:rsid w:val="00645815"/>
    <w:rsid w:val="006458A8"/>
    <w:rsid w:val="006458EE"/>
    <w:rsid w:val="00645931"/>
    <w:rsid w:val="006459C4"/>
    <w:rsid w:val="00645A39"/>
    <w:rsid w:val="00645A92"/>
    <w:rsid w:val="00645AA2"/>
    <w:rsid w:val="00645AF6"/>
    <w:rsid w:val="00645BB2"/>
    <w:rsid w:val="00645C03"/>
    <w:rsid w:val="00645CE2"/>
    <w:rsid w:val="00645DBA"/>
    <w:rsid w:val="00645E56"/>
    <w:rsid w:val="00645E60"/>
    <w:rsid w:val="00645EF7"/>
    <w:rsid w:val="00645EF9"/>
    <w:rsid w:val="00645EFD"/>
    <w:rsid w:val="00646018"/>
    <w:rsid w:val="00646081"/>
    <w:rsid w:val="00646087"/>
    <w:rsid w:val="0064609C"/>
    <w:rsid w:val="0064616D"/>
    <w:rsid w:val="006462F3"/>
    <w:rsid w:val="00646346"/>
    <w:rsid w:val="0064635C"/>
    <w:rsid w:val="0064637F"/>
    <w:rsid w:val="006463C5"/>
    <w:rsid w:val="006463C9"/>
    <w:rsid w:val="00646451"/>
    <w:rsid w:val="006464FD"/>
    <w:rsid w:val="00646637"/>
    <w:rsid w:val="00646698"/>
    <w:rsid w:val="006467CA"/>
    <w:rsid w:val="00646827"/>
    <w:rsid w:val="00646884"/>
    <w:rsid w:val="00646952"/>
    <w:rsid w:val="00646981"/>
    <w:rsid w:val="006469D4"/>
    <w:rsid w:val="00646A56"/>
    <w:rsid w:val="00646ADA"/>
    <w:rsid w:val="00646C7B"/>
    <w:rsid w:val="00646CF6"/>
    <w:rsid w:val="00646D3A"/>
    <w:rsid w:val="00646E3D"/>
    <w:rsid w:val="00646EDC"/>
    <w:rsid w:val="00647006"/>
    <w:rsid w:val="00647063"/>
    <w:rsid w:val="0064709E"/>
    <w:rsid w:val="006471BC"/>
    <w:rsid w:val="00647234"/>
    <w:rsid w:val="00647253"/>
    <w:rsid w:val="00647277"/>
    <w:rsid w:val="00647297"/>
    <w:rsid w:val="00647326"/>
    <w:rsid w:val="00647362"/>
    <w:rsid w:val="006473DB"/>
    <w:rsid w:val="00647472"/>
    <w:rsid w:val="006474E1"/>
    <w:rsid w:val="00647523"/>
    <w:rsid w:val="0064753C"/>
    <w:rsid w:val="006475B0"/>
    <w:rsid w:val="006475C3"/>
    <w:rsid w:val="006475E9"/>
    <w:rsid w:val="00647665"/>
    <w:rsid w:val="0064769C"/>
    <w:rsid w:val="006476D9"/>
    <w:rsid w:val="006476FA"/>
    <w:rsid w:val="0064779A"/>
    <w:rsid w:val="006477CC"/>
    <w:rsid w:val="006478F1"/>
    <w:rsid w:val="0064790C"/>
    <w:rsid w:val="006479A4"/>
    <w:rsid w:val="00647ABC"/>
    <w:rsid w:val="00647AC0"/>
    <w:rsid w:val="00647AFF"/>
    <w:rsid w:val="00647B46"/>
    <w:rsid w:val="00647C29"/>
    <w:rsid w:val="00647C55"/>
    <w:rsid w:val="00647C66"/>
    <w:rsid w:val="00647CD3"/>
    <w:rsid w:val="00647D60"/>
    <w:rsid w:val="00647D68"/>
    <w:rsid w:val="00647DEA"/>
    <w:rsid w:val="00647E06"/>
    <w:rsid w:val="00647E7B"/>
    <w:rsid w:val="00647F0A"/>
    <w:rsid w:val="00647FF6"/>
    <w:rsid w:val="0065000C"/>
    <w:rsid w:val="00650170"/>
    <w:rsid w:val="006501C3"/>
    <w:rsid w:val="00650231"/>
    <w:rsid w:val="006502F6"/>
    <w:rsid w:val="00650314"/>
    <w:rsid w:val="0065048C"/>
    <w:rsid w:val="006504B1"/>
    <w:rsid w:val="006504F5"/>
    <w:rsid w:val="00650572"/>
    <w:rsid w:val="00650575"/>
    <w:rsid w:val="006505C2"/>
    <w:rsid w:val="00650717"/>
    <w:rsid w:val="0065074C"/>
    <w:rsid w:val="00650764"/>
    <w:rsid w:val="0065077B"/>
    <w:rsid w:val="006507EB"/>
    <w:rsid w:val="00650915"/>
    <w:rsid w:val="00650960"/>
    <w:rsid w:val="006509E3"/>
    <w:rsid w:val="00650A31"/>
    <w:rsid w:val="00650B57"/>
    <w:rsid w:val="00650BC0"/>
    <w:rsid w:val="00650BDA"/>
    <w:rsid w:val="00650CDD"/>
    <w:rsid w:val="00650CF0"/>
    <w:rsid w:val="00650D87"/>
    <w:rsid w:val="00650D9E"/>
    <w:rsid w:val="00650DB5"/>
    <w:rsid w:val="00650DD0"/>
    <w:rsid w:val="00650E2E"/>
    <w:rsid w:val="00650E6C"/>
    <w:rsid w:val="00650E6F"/>
    <w:rsid w:val="00650EC6"/>
    <w:rsid w:val="00650F0D"/>
    <w:rsid w:val="00650FB0"/>
    <w:rsid w:val="00651072"/>
    <w:rsid w:val="006510C0"/>
    <w:rsid w:val="00651175"/>
    <w:rsid w:val="0065119C"/>
    <w:rsid w:val="0065124D"/>
    <w:rsid w:val="0065125D"/>
    <w:rsid w:val="00651290"/>
    <w:rsid w:val="00651291"/>
    <w:rsid w:val="006512CD"/>
    <w:rsid w:val="006512FB"/>
    <w:rsid w:val="0065131F"/>
    <w:rsid w:val="006513D7"/>
    <w:rsid w:val="006513D8"/>
    <w:rsid w:val="0065154C"/>
    <w:rsid w:val="0065159F"/>
    <w:rsid w:val="0065168F"/>
    <w:rsid w:val="006516EA"/>
    <w:rsid w:val="0065189C"/>
    <w:rsid w:val="006518A4"/>
    <w:rsid w:val="006518F2"/>
    <w:rsid w:val="0065191A"/>
    <w:rsid w:val="006519F0"/>
    <w:rsid w:val="00651A22"/>
    <w:rsid w:val="00651B48"/>
    <w:rsid w:val="00651B61"/>
    <w:rsid w:val="00651B73"/>
    <w:rsid w:val="00651BC0"/>
    <w:rsid w:val="00651BCB"/>
    <w:rsid w:val="00651C7D"/>
    <w:rsid w:val="00651CB7"/>
    <w:rsid w:val="00651CB8"/>
    <w:rsid w:val="00651CD3"/>
    <w:rsid w:val="00651DDA"/>
    <w:rsid w:val="00651DDE"/>
    <w:rsid w:val="00651E5E"/>
    <w:rsid w:val="00651EC9"/>
    <w:rsid w:val="00651EF4"/>
    <w:rsid w:val="00651F83"/>
    <w:rsid w:val="00652013"/>
    <w:rsid w:val="0065202C"/>
    <w:rsid w:val="00652034"/>
    <w:rsid w:val="006520BB"/>
    <w:rsid w:val="0065215C"/>
    <w:rsid w:val="006521CA"/>
    <w:rsid w:val="006522EA"/>
    <w:rsid w:val="0065235B"/>
    <w:rsid w:val="00652375"/>
    <w:rsid w:val="0065239D"/>
    <w:rsid w:val="00652439"/>
    <w:rsid w:val="006524B5"/>
    <w:rsid w:val="006524CE"/>
    <w:rsid w:val="0065254A"/>
    <w:rsid w:val="00652579"/>
    <w:rsid w:val="006525DF"/>
    <w:rsid w:val="0065277F"/>
    <w:rsid w:val="006527B2"/>
    <w:rsid w:val="006527C7"/>
    <w:rsid w:val="00652848"/>
    <w:rsid w:val="00652941"/>
    <w:rsid w:val="00652990"/>
    <w:rsid w:val="00652A97"/>
    <w:rsid w:val="00652B04"/>
    <w:rsid w:val="00652B9D"/>
    <w:rsid w:val="00652C67"/>
    <w:rsid w:val="00652CA5"/>
    <w:rsid w:val="00652CF1"/>
    <w:rsid w:val="00652CF5"/>
    <w:rsid w:val="00652D9E"/>
    <w:rsid w:val="00652E15"/>
    <w:rsid w:val="00652E36"/>
    <w:rsid w:val="00652E56"/>
    <w:rsid w:val="00652ECB"/>
    <w:rsid w:val="0065308E"/>
    <w:rsid w:val="00653147"/>
    <w:rsid w:val="006531A0"/>
    <w:rsid w:val="00653204"/>
    <w:rsid w:val="00653246"/>
    <w:rsid w:val="00653274"/>
    <w:rsid w:val="006532DF"/>
    <w:rsid w:val="006532EE"/>
    <w:rsid w:val="006533D7"/>
    <w:rsid w:val="00653437"/>
    <w:rsid w:val="0065348A"/>
    <w:rsid w:val="00653644"/>
    <w:rsid w:val="006536FC"/>
    <w:rsid w:val="00653720"/>
    <w:rsid w:val="00653727"/>
    <w:rsid w:val="0065381E"/>
    <w:rsid w:val="00653832"/>
    <w:rsid w:val="00653855"/>
    <w:rsid w:val="0065389E"/>
    <w:rsid w:val="00653920"/>
    <w:rsid w:val="00653937"/>
    <w:rsid w:val="00653960"/>
    <w:rsid w:val="00653A88"/>
    <w:rsid w:val="00653AF7"/>
    <w:rsid w:val="00653B31"/>
    <w:rsid w:val="00653B62"/>
    <w:rsid w:val="00653B93"/>
    <w:rsid w:val="00653BBF"/>
    <w:rsid w:val="00653BCC"/>
    <w:rsid w:val="00653C62"/>
    <w:rsid w:val="00653CDA"/>
    <w:rsid w:val="00653D84"/>
    <w:rsid w:val="00653E75"/>
    <w:rsid w:val="00653E92"/>
    <w:rsid w:val="00653F25"/>
    <w:rsid w:val="00653F81"/>
    <w:rsid w:val="006540CC"/>
    <w:rsid w:val="0065419C"/>
    <w:rsid w:val="0065428A"/>
    <w:rsid w:val="00654298"/>
    <w:rsid w:val="006542DA"/>
    <w:rsid w:val="0065443D"/>
    <w:rsid w:val="0065445F"/>
    <w:rsid w:val="006544CC"/>
    <w:rsid w:val="006544F8"/>
    <w:rsid w:val="006545AB"/>
    <w:rsid w:val="006545C8"/>
    <w:rsid w:val="006545C9"/>
    <w:rsid w:val="006546E6"/>
    <w:rsid w:val="0065476D"/>
    <w:rsid w:val="0065479A"/>
    <w:rsid w:val="006547C4"/>
    <w:rsid w:val="00654879"/>
    <w:rsid w:val="00654899"/>
    <w:rsid w:val="006548B2"/>
    <w:rsid w:val="00654923"/>
    <w:rsid w:val="0065495F"/>
    <w:rsid w:val="006549AF"/>
    <w:rsid w:val="00654A9C"/>
    <w:rsid w:val="00654AC6"/>
    <w:rsid w:val="00654AF6"/>
    <w:rsid w:val="00654B22"/>
    <w:rsid w:val="00654B31"/>
    <w:rsid w:val="00654BA6"/>
    <w:rsid w:val="00654BA9"/>
    <w:rsid w:val="00654BC3"/>
    <w:rsid w:val="00654CE1"/>
    <w:rsid w:val="00654CFE"/>
    <w:rsid w:val="00654DD5"/>
    <w:rsid w:val="00654E47"/>
    <w:rsid w:val="00654F92"/>
    <w:rsid w:val="006550A0"/>
    <w:rsid w:val="006550BF"/>
    <w:rsid w:val="006550EA"/>
    <w:rsid w:val="00655177"/>
    <w:rsid w:val="0065518A"/>
    <w:rsid w:val="00655250"/>
    <w:rsid w:val="006552B5"/>
    <w:rsid w:val="006552D4"/>
    <w:rsid w:val="006554DC"/>
    <w:rsid w:val="0065564D"/>
    <w:rsid w:val="00655706"/>
    <w:rsid w:val="00655723"/>
    <w:rsid w:val="0065579F"/>
    <w:rsid w:val="00655839"/>
    <w:rsid w:val="00655865"/>
    <w:rsid w:val="00655936"/>
    <w:rsid w:val="00655989"/>
    <w:rsid w:val="006559D9"/>
    <w:rsid w:val="00655A2A"/>
    <w:rsid w:val="00655AA1"/>
    <w:rsid w:val="00655AC6"/>
    <w:rsid w:val="00655B55"/>
    <w:rsid w:val="00655C67"/>
    <w:rsid w:val="00655C9B"/>
    <w:rsid w:val="00655CD7"/>
    <w:rsid w:val="00655D4D"/>
    <w:rsid w:val="00655DFF"/>
    <w:rsid w:val="00655E07"/>
    <w:rsid w:val="00655E5C"/>
    <w:rsid w:val="00655E5D"/>
    <w:rsid w:val="00655EDF"/>
    <w:rsid w:val="00655FE4"/>
    <w:rsid w:val="006560CD"/>
    <w:rsid w:val="0065611B"/>
    <w:rsid w:val="0065616A"/>
    <w:rsid w:val="00656177"/>
    <w:rsid w:val="006561B7"/>
    <w:rsid w:val="00656231"/>
    <w:rsid w:val="0065631A"/>
    <w:rsid w:val="0065640D"/>
    <w:rsid w:val="0065641A"/>
    <w:rsid w:val="006564C8"/>
    <w:rsid w:val="0065651A"/>
    <w:rsid w:val="006565B7"/>
    <w:rsid w:val="006566B7"/>
    <w:rsid w:val="00656748"/>
    <w:rsid w:val="0065686A"/>
    <w:rsid w:val="0065694E"/>
    <w:rsid w:val="00656A06"/>
    <w:rsid w:val="00656A10"/>
    <w:rsid w:val="00656A66"/>
    <w:rsid w:val="00656AA8"/>
    <w:rsid w:val="00656B46"/>
    <w:rsid w:val="00656C49"/>
    <w:rsid w:val="00656CC9"/>
    <w:rsid w:val="00656CD5"/>
    <w:rsid w:val="00656D45"/>
    <w:rsid w:val="00656DDB"/>
    <w:rsid w:val="00656DE7"/>
    <w:rsid w:val="00656E3D"/>
    <w:rsid w:val="00656E73"/>
    <w:rsid w:val="00656E76"/>
    <w:rsid w:val="00656F00"/>
    <w:rsid w:val="0065701E"/>
    <w:rsid w:val="0065701F"/>
    <w:rsid w:val="0065707E"/>
    <w:rsid w:val="00657084"/>
    <w:rsid w:val="006570E2"/>
    <w:rsid w:val="00657122"/>
    <w:rsid w:val="0065716B"/>
    <w:rsid w:val="00657185"/>
    <w:rsid w:val="00657373"/>
    <w:rsid w:val="006573A6"/>
    <w:rsid w:val="0065741C"/>
    <w:rsid w:val="0065756E"/>
    <w:rsid w:val="00657579"/>
    <w:rsid w:val="00657586"/>
    <w:rsid w:val="00657591"/>
    <w:rsid w:val="006575CE"/>
    <w:rsid w:val="006575E0"/>
    <w:rsid w:val="006575ED"/>
    <w:rsid w:val="0065762B"/>
    <w:rsid w:val="006576FE"/>
    <w:rsid w:val="00657710"/>
    <w:rsid w:val="00657771"/>
    <w:rsid w:val="0065779E"/>
    <w:rsid w:val="00657947"/>
    <w:rsid w:val="006579D6"/>
    <w:rsid w:val="00657A1F"/>
    <w:rsid w:val="00657A5F"/>
    <w:rsid w:val="00657AD2"/>
    <w:rsid w:val="00657B4C"/>
    <w:rsid w:val="00657B6D"/>
    <w:rsid w:val="00657BD0"/>
    <w:rsid w:val="00657CC7"/>
    <w:rsid w:val="00657D2D"/>
    <w:rsid w:val="00657DE3"/>
    <w:rsid w:val="00657E46"/>
    <w:rsid w:val="00657EEC"/>
    <w:rsid w:val="00657F6E"/>
    <w:rsid w:val="00657F7C"/>
    <w:rsid w:val="0066000A"/>
    <w:rsid w:val="006600C4"/>
    <w:rsid w:val="00660114"/>
    <w:rsid w:val="00660259"/>
    <w:rsid w:val="00660268"/>
    <w:rsid w:val="006602A0"/>
    <w:rsid w:val="006602A4"/>
    <w:rsid w:val="00660326"/>
    <w:rsid w:val="006603F2"/>
    <w:rsid w:val="00660464"/>
    <w:rsid w:val="00660497"/>
    <w:rsid w:val="00660560"/>
    <w:rsid w:val="006605E3"/>
    <w:rsid w:val="00660605"/>
    <w:rsid w:val="006606F1"/>
    <w:rsid w:val="00660778"/>
    <w:rsid w:val="006607ED"/>
    <w:rsid w:val="0066085F"/>
    <w:rsid w:val="00660868"/>
    <w:rsid w:val="00660902"/>
    <w:rsid w:val="0066096A"/>
    <w:rsid w:val="0066096F"/>
    <w:rsid w:val="006609A4"/>
    <w:rsid w:val="006609BE"/>
    <w:rsid w:val="00660A58"/>
    <w:rsid w:val="00660B15"/>
    <w:rsid w:val="00660B56"/>
    <w:rsid w:val="00660BBC"/>
    <w:rsid w:val="00660C7F"/>
    <w:rsid w:val="00660C98"/>
    <w:rsid w:val="00660C9E"/>
    <w:rsid w:val="00660CBA"/>
    <w:rsid w:val="00660D2E"/>
    <w:rsid w:val="00660D3E"/>
    <w:rsid w:val="00660DCB"/>
    <w:rsid w:val="00660DDB"/>
    <w:rsid w:val="00660DF2"/>
    <w:rsid w:val="00660E8F"/>
    <w:rsid w:val="00660EE7"/>
    <w:rsid w:val="00660F2C"/>
    <w:rsid w:val="00660F8B"/>
    <w:rsid w:val="00660FD3"/>
    <w:rsid w:val="00661034"/>
    <w:rsid w:val="006610B3"/>
    <w:rsid w:val="0066118F"/>
    <w:rsid w:val="00661224"/>
    <w:rsid w:val="0066127D"/>
    <w:rsid w:val="00661284"/>
    <w:rsid w:val="0066129D"/>
    <w:rsid w:val="006612D9"/>
    <w:rsid w:val="0066137E"/>
    <w:rsid w:val="00661386"/>
    <w:rsid w:val="0066139D"/>
    <w:rsid w:val="00661482"/>
    <w:rsid w:val="00661521"/>
    <w:rsid w:val="0066158C"/>
    <w:rsid w:val="00661597"/>
    <w:rsid w:val="006615A2"/>
    <w:rsid w:val="006615B5"/>
    <w:rsid w:val="00661608"/>
    <w:rsid w:val="0066163F"/>
    <w:rsid w:val="0066165D"/>
    <w:rsid w:val="006616A4"/>
    <w:rsid w:val="006616E6"/>
    <w:rsid w:val="006616E9"/>
    <w:rsid w:val="006617E9"/>
    <w:rsid w:val="00661A18"/>
    <w:rsid w:val="00661A29"/>
    <w:rsid w:val="00661AB5"/>
    <w:rsid w:val="00661B61"/>
    <w:rsid w:val="00661BB6"/>
    <w:rsid w:val="00661BFB"/>
    <w:rsid w:val="00661C5F"/>
    <w:rsid w:val="00661C82"/>
    <w:rsid w:val="00661CBD"/>
    <w:rsid w:val="00661D06"/>
    <w:rsid w:val="00661DC4"/>
    <w:rsid w:val="00661E70"/>
    <w:rsid w:val="00661EB4"/>
    <w:rsid w:val="00661ED3"/>
    <w:rsid w:val="00661F30"/>
    <w:rsid w:val="00661FA6"/>
    <w:rsid w:val="00661FF4"/>
    <w:rsid w:val="00662037"/>
    <w:rsid w:val="00662052"/>
    <w:rsid w:val="0066206F"/>
    <w:rsid w:val="00662084"/>
    <w:rsid w:val="00662104"/>
    <w:rsid w:val="00662137"/>
    <w:rsid w:val="0066241E"/>
    <w:rsid w:val="006624B5"/>
    <w:rsid w:val="00662503"/>
    <w:rsid w:val="00662528"/>
    <w:rsid w:val="006625CD"/>
    <w:rsid w:val="0066260A"/>
    <w:rsid w:val="00662657"/>
    <w:rsid w:val="00662704"/>
    <w:rsid w:val="0066272F"/>
    <w:rsid w:val="006628F1"/>
    <w:rsid w:val="006629F1"/>
    <w:rsid w:val="00662A43"/>
    <w:rsid w:val="00662B8D"/>
    <w:rsid w:val="00662B9B"/>
    <w:rsid w:val="00662C35"/>
    <w:rsid w:val="00662CA6"/>
    <w:rsid w:val="00662CD5"/>
    <w:rsid w:val="00662D6C"/>
    <w:rsid w:val="00662DCA"/>
    <w:rsid w:val="00662EA6"/>
    <w:rsid w:val="00662F4E"/>
    <w:rsid w:val="00662F7C"/>
    <w:rsid w:val="0066318A"/>
    <w:rsid w:val="00663191"/>
    <w:rsid w:val="00663198"/>
    <w:rsid w:val="006631B1"/>
    <w:rsid w:val="006631B3"/>
    <w:rsid w:val="006631B5"/>
    <w:rsid w:val="006631CC"/>
    <w:rsid w:val="006631D6"/>
    <w:rsid w:val="00663291"/>
    <w:rsid w:val="006632C0"/>
    <w:rsid w:val="0066330A"/>
    <w:rsid w:val="0066336F"/>
    <w:rsid w:val="0066339D"/>
    <w:rsid w:val="0066348B"/>
    <w:rsid w:val="006634D6"/>
    <w:rsid w:val="0066356D"/>
    <w:rsid w:val="00663617"/>
    <w:rsid w:val="00663694"/>
    <w:rsid w:val="006636FE"/>
    <w:rsid w:val="0066371C"/>
    <w:rsid w:val="006637D3"/>
    <w:rsid w:val="0066385C"/>
    <w:rsid w:val="006638E6"/>
    <w:rsid w:val="00663997"/>
    <w:rsid w:val="00663AA7"/>
    <w:rsid w:val="00663B0A"/>
    <w:rsid w:val="00663BE2"/>
    <w:rsid w:val="00663C6A"/>
    <w:rsid w:val="00663CB4"/>
    <w:rsid w:val="00663CCE"/>
    <w:rsid w:val="00663D9B"/>
    <w:rsid w:val="00663E10"/>
    <w:rsid w:val="00663E88"/>
    <w:rsid w:val="00663EB1"/>
    <w:rsid w:val="00663EBF"/>
    <w:rsid w:val="00663EDA"/>
    <w:rsid w:val="00663EF8"/>
    <w:rsid w:val="00663F01"/>
    <w:rsid w:val="0066404B"/>
    <w:rsid w:val="00664055"/>
    <w:rsid w:val="0066406C"/>
    <w:rsid w:val="006640DC"/>
    <w:rsid w:val="00664135"/>
    <w:rsid w:val="00664174"/>
    <w:rsid w:val="0066417F"/>
    <w:rsid w:val="00664218"/>
    <w:rsid w:val="00664229"/>
    <w:rsid w:val="0066429E"/>
    <w:rsid w:val="006642EE"/>
    <w:rsid w:val="006643A8"/>
    <w:rsid w:val="006643CC"/>
    <w:rsid w:val="006643D5"/>
    <w:rsid w:val="006643FE"/>
    <w:rsid w:val="0066443D"/>
    <w:rsid w:val="00664497"/>
    <w:rsid w:val="006644E2"/>
    <w:rsid w:val="0066464F"/>
    <w:rsid w:val="006646DA"/>
    <w:rsid w:val="006646F8"/>
    <w:rsid w:val="006646FF"/>
    <w:rsid w:val="0066475D"/>
    <w:rsid w:val="00664763"/>
    <w:rsid w:val="0066477B"/>
    <w:rsid w:val="0066478C"/>
    <w:rsid w:val="0066489F"/>
    <w:rsid w:val="006648B8"/>
    <w:rsid w:val="006649A8"/>
    <w:rsid w:val="00664A16"/>
    <w:rsid w:val="00664A6B"/>
    <w:rsid w:val="00664B93"/>
    <w:rsid w:val="00664C8C"/>
    <w:rsid w:val="00664D9F"/>
    <w:rsid w:val="00664DD7"/>
    <w:rsid w:val="00664DF4"/>
    <w:rsid w:val="00664E05"/>
    <w:rsid w:val="00664E13"/>
    <w:rsid w:val="00664E68"/>
    <w:rsid w:val="00664EDF"/>
    <w:rsid w:val="0066503C"/>
    <w:rsid w:val="006650DB"/>
    <w:rsid w:val="0066512E"/>
    <w:rsid w:val="00665136"/>
    <w:rsid w:val="00665140"/>
    <w:rsid w:val="0066535D"/>
    <w:rsid w:val="00665363"/>
    <w:rsid w:val="00665409"/>
    <w:rsid w:val="006654A9"/>
    <w:rsid w:val="006654B5"/>
    <w:rsid w:val="006654F4"/>
    <w:rsid w:val="006655C7"/>
    <w:rsid w:val="0066564D"/>
    <w:rsid w:val="00665755"/>
    <w:rsid w:val="006659AE"/>
    <w:rsid w:val="006659B6"/>
    <w:rsid w:val="00665A3D"/>
    <w:rsid w:val="00665A97"/>
    <w:rsid w:val="00665AFD"/>
    <w:rsid w:val="00665B2F"/>
    <w:rsid w:val="00665BE6"/>
    <w:rsid w:val="00665C1A"/>
    <w:rsid w:val="00665C79"/>
    <w:rsid w:val="00665D1E"/>
    <w:rsid w:val="00665E61"/>
    <w:rsid w:val="00665FA0"/>
    <w:rsid w:val="00665FF8"/>
    <w:rsid w:val="0066618B"/>
    <w:rsid w:val="00666198"/>
    <w:rsid w:val="00666257"/>
    <w:rsid w:val="00666292"/>
    <w:rsid w:val="006662F3"/>
    <w:rsid w:val="006663A0"/>
    <w:rsid w:val="006663AE"/>
    <w:rsid w:val="006663B8"/>
    <w:rsid w:val="00666430"/>
    <w:rsid w:val="00666477"/>
    <w:rsid w:val="0066654D"/>
    <w:rsid w:val="0066657D"/>
    <w:rsid w:val="0066669B"/>
    <w:rsid w:val="006666D6"/>
    <w:rsid w:val="0066670C"/>
    <w:rsid w:val="006667E6"/>
    <w:rsid w:val="00666828"/>
    <w:rsid w:val="00666959"/>
    <w:rsid w:val="006669A0"/>
    <w:rsid w:val="006669E6"/>
    <w:rsid w:val="00666A1D"/>
    <w:rsid w:val="00666A27"/>
    <w:rsid w:val="00666A7E"/>
    <w:rsid w:val="00666A96"/>
    <w:rsid w:val="00666B0D"/>
    <w:rsid w:val="00666C47"/>
    <w:rsid w:val="00666C63"/>
    <w:rsid w:val="00666CA3"/>
    <w:rsid w:val="00666CED"/>
    <w:rsid w:val="00666D16"/>
    <w:rsid w:val="00666D7F"/>
    <w:rsid w:val="00666DD4"/>
    <w:rsid w:val="00666DED"/>
    <w:rsid w:val="00666E19"/>
    <w:rsid w:val="00666E3C"/>
    <w:rsid w:val="00666E4E"/>
    <w:rsid w:val="00666E93"/>
    <w:rsid w:val="00666EE5"/>
    <w:rsid w:val="00666FD3"/>
    <w:rsid w:val="00667128"/>
    <w:rsid w:val="00667152"/>
    <w:rsid w:val="00667159"/>
    <w:rsid w:val="00667276"/>
    <w:rsid w:val="006672D2"/>
    <w:rsid w:val="0066737B"/>
    <w:rsid w:val="006675F4"/>
    <w:rsid w:val="006675FB"/>
    <w:rsid w:val="0066773D"/>
    <w:rsid w:val="006677C9"/>
    <w:rsid w:val="0066788E"/>
    <w:rsid w:val="006678E2"/>
    <w:rsid w:val="0066798B"/>
    <w:rsid w:val="006679A9"/>
    <w:rsid w:val="00667A43"/>
    <w:rsid w:val="00667AD2"/>
    <w:rsid w:val="00667C2A"/>
    <w:rsid w:val="00667C4F"/>
    <w:rsid w:val="00667CC0"/>
    <w:rsid w:val="00667CD7"/>
    <w:rsid w:val="00667D0D"/>
    <w:rsid w:val="00667D18"/>
    <w:rsid w:val="00667EA5"/>
    <w:rsid w:val="00667F3C"/>
    <w:rsid w:val="00667FE5"/>
    <w:rsid w:val="00667FF4"/>
    <w:rsid w:val="00670079"/>
    <w:rsid w:val="0067008A"/>
    <w:rsid w:val="0067008E"/>
    <w:rsid w:val="00670185"/>
    <w:rsid w:val="006701C0"/>
    <w:rsid w:val="00670339"/>
    <w:rsid w:val="00670349"/>
    <w:rsid w:val="00670353"/>
    <w:rsid w:val="0067036A"/>
    <w:rsid w:val="00670438"/>
    <w:rsid w:val="006704B0"/>
    <w:rsid w:val="00670507"/>
    <w:rsid w:val="00670534"/>
    <w:rsid w:val="0067054D"/>
    <w:rsid w:val="006706A2"/>
    <w:rsid w:val="006706C5"/>
    <w:rsid w:val="00670707"/>
    <w:rsid w:val="00670788"/>
    <w:rsid w:val="006707CA"/>
    <w:rsid w:val="006707DE"/>
    <w:rsid w:val="0067084F"/>
    <w:rsid w:val="006708B2"/>
    <w:rsid w:val="006708C3"/>
    <w:rsid w:val="00670A17"/>
    <w:rsid w:val="00670B26"/>
    <w:rsid w:val="00670B3A"/>
    <w:rsid w:val="00670BB0"/>
    <w:rsid w:val="00670BB1"/>
    <w:rsid w:val="00670CFF"/>
    <w:rsid w:val="00670D13"/>
    <w:rsid w:val="00670D22"/>
    <w:rsid w:val="00670D4F"/>
    <w:rsid w:val="00670D6F"/>
    <w:rsid w:val="00670EA1"/>
    <w:rsid w:val="00670EAB"/>
    <w:rsid w:val="00670EBC"/>
    <w:rsid w:val="00670F43"/>
    <w:rsid w:val="00670F85"/>
    <w:rsid w:val="00670FB7"/>
    <w:rsid w:val="006710FD"/>
    <w:rsid w:val="00671181"/>
    <w:rsid w:val="006711E8"/>
    <w:rsid w:val="0067121B"/>
    <w:rsid w:val="0067136B"/>
    <w:rsid w:val="0067142E"/>
    <w:rsid w:val="0067143A"/>
    <w:rsid w:val="006714C1"/>
    <w:rsid w:val="006714CF"/>
    <w:rsid w:val="00671542"/>
    <w:rsid w:val="00671587"/>
    <w:rsid w:val="0067160F"/>
    <w:rsid w:val="00671772"/>
    <w:rsid w:val="006717DB"/>
    <w:rsid w:val="00671824"/>
    <w:rsid w:val="0067183D"/>
    <w:rsid w:val="00671855"/>
    <w:rsid w:val="00671978"/>
    <w:rsid w:val="00671995"/>
    <w:rsid w:val="00671AA0"/>
    <w:rsid w:val="00671B1A"/>
    <w:rsid w:val="00671B74"/>
    <w:rsid w:val="00671BE7"/>
    <w:rsid w:val="00671C07"/>
    <w:rsid w:val="00671C39"/>
    <w:rsid w:val="00671C74"/>
    <w:rsid w:val="00671D0E"/>
    <w:rsid w:val="00671DB5"/>
    <w:rsid w:val="00671DB6"/>
    <w:rsid w:val="00671DDD"/>
    <w:rsid w:val="00671E71"/>
    <w:rsid w:val="00671F19"/>
    <w:rsid w:val="00672003"/>
    <w:rsid w:val="00672008"/>
    <w:rsid w:val="00672063"/>
    <w:rsid w:val="00672093"/>
    <w:rsid w:val="006720B2"/>
    <w:rsid w:val="006720D2"/>
    <w:rsid w:val="006720D6"/>
    <w:rsid w:val="00672152"/>
    <w:rsid w:val="0067217A"/>
    <w:rsid w:val="00672189"/>
    <w:rsid w:val="00672260"/>
    <w:rsid w:val="0067229F"/>
    <w:rsid w:val="006722B2"/>
    <w:rsid w:val="006722BA"/>
    <w:rsid w:val="006723E8"/>
    <w:rsid w:val="006724B2"/>
    <w:rsid w:val="006724C4"/>
    <w:rsid w:val="006724EF"/>
    <w:rsid w:val="0067258F"/>
    <w:rsid w:val="00672594"/>
    <w:rsid w:val="00672675"/>
    <w:rsid w:val="006726B2"/>
    <w:rsid w:val="0067272B"/>
    <w:rsid w:val="006727EC"/>
    <w:rsid w:val="00672826"/>
    <w:rsid w:val="0067282B"/>
    <w:rsid w:val="006728C7"/>
    <w:rsid w:val="00672904"/>
    <w:rsid w:val="00672908"/>
    <w:rsid w:val="0067294F"/>
    <w:rsid w:val="0067299B"/>
    <w:rsid w:val="006729AC"/>
    <w:rsid w:val="006729C4"/>
    <w:rsid w:val="00672A98"/>
    <w:rsid w:val="00672BB2"/>
    <w:rsid w:val="00672C49"/>
    <w:rsid w:val="00672DE2"/>
    <w:rsid w:val="00672E7C"/>
    <w:rsid w:val="00672F0B"/>
    <w:rsid w:val="00672F17"/>
    <w:rsid w:val="00672F19"/>
    <w:rsid w:val="00672F36"/>
    <w:rsid w:val="00672F57"/>
    <w:rsid w:val="00672F62"/>
    <w:rsid w:val="00672FCA"/>
    <w:rsid w:val="00672FE9"/>
    <w:rsid w:val="00673111"/>
    <w:rsid w:val="00673157"/>
    <w:rsid w:val="00673181"/>
    <w:rsid w:val="006731C4"/>
    <w:rsid w:val="00673296"/>
    <w:rsid w:val="0067329B"/>
    <w:rsid w:val="0067330E"/>
    <w:rsid w:val="006733D9"/>
    <w:rsid w:val="00673492"/>
    <w:rsid w:val="0067353A"/>
    <w:rsid w:val="00673578"/>
    <w:rsid w:val="006735FF"/>
    <w:rsid w:val="00673607"/>
    <w:rsid w:val="00673843"/>
    <w:rsid w:val="0067386F"/>
    <w:rsid w:val="00673899"/>
    <w:rsid w:val="006738CD"/>
    <w:rsid w:val="00673996"/>
    <w:rsid w:val="006739AD"/>
    <w:rsid w:val="00673B63"/>
    <w:rsid w:val="00673C77"/>
    <w:rsid w:val="00673CDE"/>
    <w:rsid w:val="00673D10"/>
    <w:rsid w:val="00673D88"/>
    <w:rsid w:val="00673DFF"/>
    <w:rsid w:val="00673E34"/>
    <w:rsid w:val="00673EDC"/>
    <w:rsid w:val="00673F42"/>
    <w:rsid w:val="00673F97"/>
    <w:rsid w:val="00674070"/>
    <w:rsid w:val="006740E0"/>
    <w:rsid w:val="006740F5"/>
    <w:rsid w:val="00674295"/>
    <w:rsid w:val="006742DC"/>
    <w:rsid w:val="006742F3"/>
    <w:rsid w:val="006742F6"/>
    <w:rsid w:val="00674324"/>
    <w:rsid w:val="00674384"/>
    <w:rsid w:val="006743E0"/>
    <w:rsid w:val="00674522"/>
    <w:rsid w:val="006745E1"/>
    <w:rsid w:val="006745EE"/>
    <w:rsid w:val="006746F1"/>
    <w:rsid w:val="0067470F"/>
    <w:rsid w:val="006748AF"/>
    <w:rsid w:val="006748BB"/>
    <w:rsid w:val="00674938"/>
    <w:rsid w:val="00674969"/>
    <w:rsid w:val="00674AC1"/>
    <w:rsid w:val="00674AF9"/>
    <w:rsid w:val="00674B0E"/>
    <w:rsid w:val="00674B49"/>
    <w:rsid w:val="00674B4A"/>
    <w:rsid w:val="00674B53"/>
    <w:rsid w:val="00674B78"/>
    <w:rsid w:val="00674B7E"/>
    <w:rsid w:val="00674B86"/>
    <w:rsid w:val="00674C17"/>
    <w:rsid w:val="00674CD5"/>
    <w:rsid w:val="00674D44"/>
    <w:rsid w:val="00674DD7"/>
    <w:rsid w:val="00674DEF"/>
    <w:rsid w:val="00674E59"/>
    <w:rsid w:val="00674EF4"/>
    <w:rsid w:val="00674EFA"/>
    <w:rsid w:val="00674F83"/>
    <w:rsid w:val="00674F89"/>
    <w:rsid w:val="00674F99"/>
    <w:rsid w:val="0067509C"/>
    <w:rsid w:val="006750D6"/>
    <w:rsid w:val="006750DC"/>
    <w:rsid w:val="0067517E"/>
    <w:rsid w:val="00675195"/>
    <w:rsid w:val="006751CF"/>
    <w:rsid w:val="00675291"/>
    <w:rsid w:val="006752F5"/>
    <w:rsid w:val="006752FC"/>
    <w:rsid w:val="0067531B"/>
    <w:rsid w:val="00675351"/>
    <w:rsid w:val="0067535E"/>
    <w:rsid w:val="00675513"/>
    <w:rsid w:val="006755FD"/>
    <w:rsid w:val="00675689"/>
    <w:rsid w:val="006756F8"/>
    <w:rsid w:val="006757CD"/>
    <w:rsid w:val="0067596C"/>
    <w:rsid w:val="00675AE8"/>
    <w:rsid w:val="00675B86"/>
    <w:rsid w:val="00675C4A"/>
    <w:rsid w:val="00675D55"/>
    <w:rsid w:val="00675DD5"/>
    <w:rsid w:val="00675DDD"/>
    <w:rsid w:val="00675E1E"/>
    <w:rsid w:val="00675E3D"/>
    <w:rsid w:val="00675E64"/>
    <w:rsid w:val="00675E81"/>
    <w:rsid w:val="00675F1B"/>
    <w:rsid w:val="00675F9F"/>
    <w:rsid w:val="00676073"/>
    <w:rsid w:val="00676096"/>
    <w:rsid w:val="00676098"/>
    <w:rsid w:val="006761AD"/>
    <w:rsid w:val="00676211"/>
    <w:rsid w:val="00676212"/>
    <w:rsid w:val="00676256"/>
    <w:rsid w:val="006762F6"/>
    <w:rsid w:val="00676329"/>
    <w:rsid w:val="00676332"/>
    <w:rsid w:val="006763B3"/>
    <w:rsid w:val="00676409"/>
    <w:rsid w:val="0067640E"/>
    <w:rsid w:val="0067642D"/>
    <w:rsid w:val="006764A5"/>
    <w:rsid w:val="006764F6"/>
    <w:rsid w:val="00676505"/>
    <w:rsid w:val="00676574"/>
    <w:rsid w:val="0067675B"/>
    <w:rsid w:val="00676823"/>
    <w:rsid w:val="00676857"/>
    <w:rsid w:val="006769F7"/>
    <w:rsid w:val="00676A81"/>
    <w:rsid w:val="00676B2E"/>
    <w:rsid w:val="00676B77"/>
    <w:rsid w:val="00676C3D"/>
    <w:rsid w:val="00676C44"/>
    <w:rsid w:val="00676CA0"/>
    <w:rsid w:val="00676D7E"/>
    <w:rsid w:val="00676F41"/>
    <w:rsid w:val="00676F8A"/>
    <w:rsid w:val="00677028"/>
    <w:rsid w:val="00677029"/>
    <w:rsid w:val="00677061"/>
    <w:rsid w:val="0067709A"/>
    <w:rsid w:val="006771AE"/>
    <w:rsid w:val="0067738F"/>
    <w:rsid w:val="00677402"/>
    <w:rsid w:val="00677573"/>
    <w:rsid w:val="0067757A"/>
    <w:rsid w:val="0067758C"/>
    <w:rsid w:val="006775C8"/>
    <w:rsid w:val="00677603"/>
    <w:rsid w:val="00677610"/>
    <w:rsid w:val="00677658"/>
    <w:rsid w:val="00677672"/>
    <w:rsid w:val="00677674"/>
    <w:rsid w:val="006776D1"/>
    <w:rsid w:val="00677881"/>
    <w:rsid w:val="00677890"/>
    <w:rsid w:val="006778AB"/>
    <w:rsid w:val="006778BB"/>
    <w:rsid w:val="006778C0"/>
    <w:rsid w:val="006778CA"/>
    <w:rsid w:val="0067791E"/>
    <w:rsid w:val="00677932"/>
    <w:rsid w:val="00677956"/>
    <w:rsid w:val="006779B6"/>
    <w:rsid w:val="00677A15"/>
    <w:rsid w:val="00677AF1"/>
    <w:rsid w:val="00677CB0"/>
    <w:rsid w:val="00677CEE"/>
    <w:rsid w:val="00677CFE"/>
    <w:rsid w:val="00677E2A"/>
    <w:rsid w:val="00677E4A"/>
    <w:rsid w:val="00677E4F"/>
    <w:rsid w:val="00677EC9"/>
    <w:rsid w:val="00677F29"/>
    <w:rsid w:val="00677F43"/>
    <w:rsid w:val="00677F8E"/>
    <w:rsid w:val="00677FEB"/>
    <w:rsid w:val="006800EE"/>
    <w:rsid w:val="00680103"/>
    <w:rsid w:val="0068017D"/>
    <w:rsid w:val="00680331"/>
    <w:rsid w:val="00680486"/>
    <w:rsid w:val="0068051B"/>
    <w:rsid w:val="0068055A"/>
    <w:rsid w:val="006805BD"/>
    <w:rsid w:val="00680623"/>
    <w:rsid w:val="00680719"/>
    <w:rsid w:val="006807BF"/>
    <w:rsid w:val="00680838"/>
    <w:rsid w:val="006808D1"/>
    <w:rsid w:val="00680B4B"/>
    <w:rsid w:val="00680B8C"/>
    <w:rsid w:val="00680BAD"/>
    <w:rsid w:val="00680C14"/>
    <w:rsid w:val="00680DEB"/>
    <w:rsid w:val="00680ED5"/>
    <w:rsid w:val="00681015"/>
    <w:rsid w:val="00681056"/>
    <w:rsid w:val="0068107C"/>
    <w:rsid w:val="00681147"/>
    <w:rsid w:val="006811DC"/>
    <w:rsid w:val="00681288"/>
    <w:rsid w:val="006812D6"/>
    <w:rsid w:val="006813C9"/>
    <w:rsid w:val="006813CF"/>
    <w:rsid w:val="006815C0"/>
    <w:rsid w:val="006815C4"/>
    <w:rsid w:val="006815D6"/>
    <w:rsid w:val="00681601"/>
    <w:rsid w:val="006816C5"/>
    <w:rsid w:val="006817C1"/>
    <w:rsid w:val="00681800"/>
    <w:rsid w:val="0068182F"/>
    <w:rsid w:val="006818BF"/>
    <w:rsid w:val="006818C6"/>
    <w:rsid w:val="006818CA"/>
    <w:rsid w:val="006818D4"/>
    <w:rsid w:val="00681926"/>
    <w:rsid w:val="0068192B"/>
    <w:rsid w:val="00681933"/>
    <w:rsid w:val="00681A13"/>
    <w:rsid w:val="00681A4B"/>
    <w:rsid w:val="00681A5B"/>
    <w:rsid w:val="00681AA4"/>
    <w:rsid w:val="00681AE9"/>
    <w:rsid w:val="00681B79"/>
    <w:rsid w:val="00681C2B"/>
    <w:rsid w:val="00681D24"/>
    <w:rsid w:val="00681E66"/>
    <w:rsid w:val="00681E9A"/>
    <w:rsid w:val="00681EA7"/>
    <w:rsid w:val="00681FA1"/>
    <w:rsid w:val="00681FBA"/>
    <w:rsid w:val="00681FE0"/>
    <w:rsid w:val="00682184"/>
    <w:rsid w:val="00682367"/>
    <w:rsid w:val="006824DB"/>
    <w:rsid w:val="006824ED"/>
    <w:rsid w:val="006825DF"/>
    <w:rsid w:val="0068263F"/>
    <w:rsid w:val="006826B7"/>
    <w:rsid w:val="006826DD"/>
    <w:rsid w:val="006826E1"/>
    <w:rsid w:val="0068272C"/>
    <w:rsid w:val="00682732"/>
    <w:rsid w:val="00682790"/>
    <w:rsid w:val="006827A4"/>
    <w:rsid w:val="0068285D"/>
    <w:rsid w:val="006828BC"/>
    <w:rsid w:val="006828BF"/>
    <w:rsid w:val="006828F9"/>
    <w:rsid w:val="006828FA"/>
    <w:rsid w:val="00682966"/>
    <w:rsid w:val="00682A2A"/>
    <w:rsid w:val="00682A79"/>
    <w:rsid w:val="00682A87"/>
    <w:rsid w:val="00682B7E"/>
    <w:rsid w:val="00682BE4"/>
    <w:rsid w:val="00682C1B"/>
    <w:rsid w:val="00682C81"/>
    <w:rsid w:val="00682CBF"/>
    <w:rsid w:val="00682CD0"/>
    <w:rsid w:val="00682CFB"/>
    <w:rsid w:val="00682D74"/>
    <w:rsid w:val="00682E09"/>
    <w:rsid w:val="00682E40"/>
    <w:rsid w:val="00682E47"/>
    <w:rsid w:val="00682E70"/>
    <w:rsid w:val="00682E86"/>
    <w:rsid w:val="00682EA2"/>
    <w:rsid w:val="00682ECE"/>
    <w:rsid w:val="00682F75"/>
    <w:rsid w:val="0068304B"/>
    <w:rsid w:val="0068313E"/>
    <w:rsid w:val="0068331F"/>
    <w:rsid w:val="0068339F"/>
    <w:rsid w:val="0068340B"/>
    <w:rsid w:val="00683483"/>
    <w:rsid w:val="006834B0"/>
    <w:rsid w:val="006834B4"/>
    <w:rsid w:val="006834E2"/>
    <w:rsid w:val="006835BB"/>
    <w:rsid w:val="006835EF"/>
    <w:rsid w:val="0068363B"/>
    <w:rsid w:val="00683708"/>
    <w:rsid w:val="006837F8"/>
    <w:rsid w:val="0068380E"/>
    <w:rsid w:val="0068388B"/>
    <w:rsid w:val="0068390B"/>
    <w:rsid w:val="00683A90"/>
    <w:rsid w:val="00683ABF"/>
    <w:rsid w:val="00683B1B"/>
    <w:rsid w:val="00683B24"/>
    <w:rsid w:val="00683B65"/>
    <w:rsid w:val="00683B6C"/>
    <w:rsid w:val="00683C98"/>
    <w:rsid w:val="00683CB8"/>
    <w:rsid w:val="00683D62"/>
    <w:rsid w:val="00683DB2"/>
    <w:rsid w:val="00683DDA"/>
    <w:rsid w:val="00683E23"/>
    <w:rsid w:val="00683E32"/>
    <w:rsid w:val="00683E79"/>
    <w:rsid w:val="00683E8E"/>
    <w:rsid w:val="00683EA9"/>
    <w:rsid w:val="00683F8B"/>
    <w:rsid w:val="00683FCF"/>
    <w:rsid w:val="00683FF3"/>
    <w:rsid w:val="00684037"/>
    <w:rsid w:val="006840A5"/>
    <w:rsid w:val="006840D1"/>
    <w:rsid w:val="00684114"/>
    <w:rsid w:val="0068411E"/>
    <w:rsid w:val="006841ED"/>
    <w:rsid w:val="00684290"/>
    <w:rsid w:val="006842BD"/>
    <w:rsid w:val="006842C8"/>
    <w:rsid w:val="00684356"/>
    <w:rsid w:val="00684455"/>
    <w:rsid w:val="006844E3"/>
    <w:rsid w:val="0068450A"/>
    <w:rsid w:val="006846C9"/>
    <w:rsid w:val="00684712"/>
    <w:rsid w:val="00684736"/>
    <w:rsid w:val="006847A7"/>
    <w:rsid w:val="006847CB"/>
    <w:rsid w:val="00684824"/>
    <w:rsid w:val="006848E8"/>
    <w:rsid w:val="0068490D"/>
    <w:rsid w:val="0068493B"/>
    <w:rsid w:val="006849E3"/>
    <w:rsid w:val="006849F2"/>
    <w:rsid w:val="00684A12"/>
    <w:rsid w:val="00684A3D"/>
    <w:rsid w:val="00684ADB"/>
    <w:rsid w:val="00684B4A"/>
    <w:rsid w:val="00684C10"/>
    <w:rsid w:val="00684C35"/>
    <w:rsid w:val="00684D21"/>
    <w:rsid w:val="00684D5D"/>
    <w:rsid w:val="00684E00"/>
    <w:rsid w:val="00684E09"/>
    <w:rsid w:val="00684E90"/>
    <w:rsid w:val="00684EB7"/>
    <w:rsid w:val="00684F76"/>
    <w:rsid w:val="0068506A"/>
    <w:rsid w:val="006850B5"/>
    <w:rsid w:val="006850B6"/>
    <w:rsid w:val="00685233"/>
    <w:rsid w:val="00685263"/>
    <w:rsid w:val="00685344"/>
    <w:rsid w:val="006853EE"/>
    <w:rsid w:val="0068543B"/>
    <w:rsid w:val="00685481"/>
    <w:rsid w:val="006855BE"/>
    <w:rsid w:val="006855D1"/>
    <w:rsid w:val="0068563D"/>
    <w:rsid w:val="00685784"/>
    <w:rsid w:val="006857A5"/>
    <w:rsid w:val="006857B9"/>
    <w:rsid w:val="006857BD"/>
    <w:rsid w:val="006858E8"/>
    <w:rsid w:val="006858EC"/>
    <w:rsid w:val="006859B1"/>
    <w:rsid w:val="006859CB"/>
    <w:rsid w:val="006859DA"/>
    <w:rsid w:val="00685A31"/>
    <w:rsid w:val="00685AC4"/>
    <w:rsid w:val="00685AF6"/>
    <w:rsid w:val="00685B21"/>
    <w:rsid w:val="00685BEF"/>
    <w:rsid w:val="00685C05"/>
    <w:rsid w:val="00685D6F"/>
    <w:rsid w:val="00685E89"/>
    <w:rsid w:val="00685EBD"/>
    <w:rsid w:val="00685F6A"/>
    <w:rsid w:val="00685F9D"/>
    <w:rsid w:val="00685FDB"/>
    <w:rsid w:val="00686002"/>
    <w:rsid w:val="0068600D"/>
    <w:rsid w:val="006862D3"/>
    <w:rsid w:val="006862D5"/>
    <w:rsid w:val="00686317"/>
    <w:rsid w:val="00686356"/>
    <w:rsid w:val="00686367"/>
    <w:rsid w:val="006863F4"/>
    <w:rsid w:val="006864D6"/>
    <w:rsid w:val="006864DD"/>
    <w:rsid w:val="006865D9"/>
    <w:rsid w:val="006866C7"/>
    <w:rsid w:val="006866F8"/>
    <w:rsid w:val="00686A11"/>
    <w:rsid w:val="00686ACD"/>
    <w:rsid w:val="00686B36"/>
    <w:rsid w:val="00686B91"/>
    <w:rsid w:val="00686B9E"/>
    <w:rsid w:val="00686D28"/>
    <w:rsid w:val="00686DD6"/>
    <w:rsid w:val="00686E1D"/>
    <w:rsid w:val="00686EF4"/>
    <w:rsid w:val="00686F4C"/>
    <w:rsid w:val="0068700D"/>
    <w:rsid w:val="0068702D"/>
    <w:rsid w:val="0068708E"/>
    <w:rsid w:val="006870C5"/>
    <w:rsid w:val="006870DF"/>
    <w:rsid w:val="006870F2"/>
    <w:rsid w:val="006870F4"/>
    <w:rsid w:val="00687142"/>
    <w:rsid w:val="0068717A"/>
    <w:rsid w:val="0068720D"/>
    <w:rsid w:val="0068730A"/>
    <w:rsid w:val="00687367"/>
    <w:rsid w:val="006874DE"/>
    <w:rsid w:val="0068751E"/>
    <w:rsid w:val="0068755D"/>
    <w:rsid w:val="0068761B"/>
    <w:rsid w:val="00687648"/>
    <w:rsid w:val="00687659"/>
    <w:rsid w:val="006876CE"/>
    <w:rsid w:val="006876E5"/>
    <w:rsid w:val="00687725"/>
    <w:rsid w:val="0068777F"/>
    <w:rsid w:val="00687814"/>
    <w:rsid w:val="0068788D"/>
    <w:rsid w:val="0068789C"/>
    <w:rsid w:val="006878DA"/>
    <w:rsid w:val="00687931"/>
    <w:rsid w:val="0068797B"/>
    <w:rsid w:val="00687987"/>
    <w:rsid w:val="00687A8C"/>
    <w:rsid w:val="00687A92"/>
    <w:rsid w:val="00687B0C"/>
    <w:rsid w:val="00687B4B"/>
    <w:rsid w:val="00687BAB"/>
    <w:rsid w:val="00687C89"/>
    <w:rsid w:val="00687CE0"/>
    <w:rsid w:val="00687D3A"/>
    <w:rsid w:val="00687D76"/>
    <w:rsid w:val="00687DA2"/>
    <w:rsid w:val="00687DA3"/>
    <w:rsid w:val="00687DAB"/>
    <w:rsid w:val="00687DF8"/>
    <w:rsid w:val="00687E00"/>
    <w:rsid w:val="00687E01"/>
    <w:rsid w:val="00687E56"/>
    <w:rsid w:val="00687E9F"/>
    <w:rsid w:val="00687F31"/>
    <w:rsid w:val="00687F60"/>
    <w:rsid w:val="00687F7D"/>
    <w:rsid w:val="00687FF1"/>
    <w:rsid w:val="006900D7"/>
    <w:rsid w:val="0069014D"/>
    <w:rsid w:val="00690183"/>
    <w:rsid w:val="006903C3"/>
    <w:rsid w:val="006903E4"/>
    <w:rsid w:val="00690489"/>
    <w:rsid w:val="00690532"/>
    <w:rsid w:val="0069057D"/>
    <w:rsid w:val="00690673"/>
    <w:rsid w:val="00690697"/>
    <w:rsid w:val="006906A9"/>
    <w:rsid w:val="0069072A"/>
    <w:rsid w:val="0069075E"/>
    <w:rsid w:val="0069079C"/>
    <w:rsid w:val="006908C8"/>
    <w:rsid w:val="006908D2"/>
    <w:rsid w:val="006908F0"/>
    <w:rsid w:val="00690945"/>
    <w:rsid w:val="00690947"/>
    <w:rsid w:val="006909BE"/>
    <w:rsid w:val="006909CF"/>
    <w:rsid w:val="00690A00"/>
    <w:rsid w:val="00690A06"/>
    <w:rsid w:val="00690AA1"/>
    <w:rsid w:val="00690ACA"/>
    <w:rsid w:val="00690B14"/>
    <w:rsid w:val="00690B16"/>
    <w:rsid w:val="00690B2A"/>
    <w:rsid w:val="00690B5E"/>
    <w:rsid w:val="00690B95"/>
    <w:rsid w:val="00690BDB"/>
    <w:rsid w:val="00690C21"/>
    <w:rsid w:val="00690C55"/>
    <w:rsid w:val="00690C6A"/>
    <w:rsid w:val="00690D50"/>
    <w:rsid w:val="00690E13"/>
    <w:rsid w:val="00690E81"/>
    <w:rsid w:val="00690ED1"/>
    <w:rsid w:val="00690EEC"/>
    <w:rsid w:val="00690FDE"/>
    <w:rsid w:val="00690FFD"/>
    <w:rsid w:val="00691009"/>
    <w:rsid w:val="0069106B"/>
    <w:rsid w:val="006910B6"/>
    <w:rsid w:val="006910BB"/>
    <w:rsid w:val="00691302"/>
    <w:rsid w:val="00691340"/>
    <w:rsid w:val="00691350"/>
    <w:rsid w:val="00691402"/>
    <w:rsid w:val="00691430"/>
    <w:rsid w:val="00691465"/>
    <w:rsid w:val="00691468"/>
    <w:rsid w:val="00691489"/>
    <w:rsid w:val="006914CE"/>
    <w:rsid w:val="00691708"/>
    <w:rsid w:val="00691728"/>
    <w:rsid w:val="0069178D"/>
    <w:rsid w:val="006919A3"/>
    <w:rsid w:val="006919F0"/>
    <w:rsid w:val="00691A8F"/>
    <w:rsid w:val="00691AC4"/>
    <w:rsid w:val="00691ACC"/>
    <w:rsid w:val="00691B63"/>
    <w:rsid w:val="00691BA4"/>
    <w:rsid w:val="00691C81"/>
    <w:rsid w:val="00691D4F"/>
    <w:rsid w:val="00691DB8"/>
    <w:rsid w:val="00691E0B"/>
    <w:rsid w:val="00691E3A"/>
    <w:rsid w:val="00691E73"/>
    <w:rsid w:val="00691F22"/>
    <w:rsid w:val="00691FBF"/>
    <w:rsid w:val="00691FE5"/>
    <w:rsid w:val="00692002"/>
    <w:rsid w:val="00692012"/>
    <w:rsid w:val="00692074"/>
    <w:rsid w:val="00692080"/>
    <w:rsid w:val="006920D0"/>
    <w:rsid w:val="0069215D"/>
    <w:rsid w:val="006921EF"/>
    <w:rsid w:val="00692266"/>
    <w:rsid w:val="0069227A"/>
    <w:rsid w:val="0069227B"/>
    <w:rsid w:val="006922BA"/>
    <w:rsid w:val="00692347"/>
    <w:rsid w:val="006923D7"/>
    <w:rsid w:val="00692450"/>
    <w:rsid w:val="00692462"/>
    <w:rsid w:val="0069246B"/>
    <w:rsid w:val="00692542"/>
    <w:rsid w:val="0069254D"/>
    <w:rsid w:val="0069260A"/>
    <w:rsid w:val="0069268F"/>
    <w:rsid w:val="006926ED"/>
    <w:rsid w:val="00692751"/>
    <w:rsid w:val="00692845"/>
    <w:rsid w:val="0069293C"/>
    <w:rsid w:val="006929F1"/>
    <w:rsid w:val="00692A41"/>
    <w:rsid w:val="00692B55"/>
    <w:rsid w:val="00692B9C"/>
    <w:rsid w:val="00692C4F"/>
    <w:rsid w:val="00692CF5"/>
    <w:rsid w:val="00692D3C"/>
    <w:rsid w:val="00692D3E"/>
    <w:rsid w:val="00692D57"/>
    <w:rsid w:val="00692DBA"/>
    <w:rsid w:val="00692E2A"/>
    <w:rsid w:val="00692E92"/>
    <w:rsid w:val="00692EA2"/>
    <w:rsid w:val="00692ECC"/>
    <w:rsid w:val="00692ED7"/>
    <w:rsid w:val="00692F07"/>
    <w:rsid w:val="00692F77"/>
    <w:rsid w:val="00692F92"/>
    <w:rsid w:val="00693055"/>
    <w:rsid w:val="0069307D"/>
    <w:rsid w:val="006930DB"/>
    <w:rsid w:val="00693143"/>
    <w:rsid w:val="00693180"/>
    <w:rsid w:val="00693188"/>
    <w:rsid w:val="0069318A"/>
    <w:rsid w:val="006931A5"/>
    <w:rsid w:val="0069324D"/>
    <w:rsid w:val="006933C1"/>
    <w:rsid w:val="00693577"/>
    <w:rsid w:val="0069357E"/>
    <w:rsid w:val="0069359C"/>
    <w:rsid w:val="006935B9"/>
    <w:rsid w:val="006935C0"/>
    <w:rsid w:val="0069360F"/>
    <w:rsid w:val="006936DD"/>
    <w:rsid w:val="006937BA"/>
    <w:rsid w:val="006937F7"/>
    <w:rsid w:val="0069383D"/>
    <w:rsid w:val="00693846"/>
    <w:rsid w:val="00693895"/>
    <w:rsid w:val="00693986"/>
    <w:rsid w:val="0069398F"/>
    <w:rsid w:val="00693A79"/>
    <w:rsid w:val="00693B1B"/>
    <w:rsid w:val="00693B65"/>
    <w:rsid w:val="00693B7E"/>
    <w:rsid w:val="00693BAA"/>
    <w:rsid w:val="00693BD3"/>
    <w:rsid w:val="00693C25"/>
    <w:rsid w:val="00693C80"/>
    <w:rsid w:val="00693CA8"/>
    <w:rsid w:val="00693CBD"/>
    <w:rsid w:val="00693D0C"/>
    <w:rsid w:val="00693D4D"/>
    <w:rsid w:val="00693DE1"/>
    <w:rsid w:val="00693DF8"/>
    <w:rsid w:val="00693E55"/>
    <w:rsid w:val="00693EC1"/>
    <w:rsid w:val="006940A3"/>
    <w:rsid w:val="006940CB"/>
    <w:rsid w:val="006940D3"/>
    <w:rsid w:val="006940D7"/>
    <w:rsid w:val="006940F7"/>
    <w:rsid w:val="00694145"/>
    <w:rsid w:val="006941BF"/>
    <w:rsid w:val="00694274"/>
    <w:rsid w:val="006942D1"/>
    <w:rsid w:val="0069431D"/>
    <w:rsid w:val="00694398"/>
    <w:rsid w:val="006943CA"/>
    <w:rsid w:val="006943FB"/>
    <w:rsid w:val="0069445D"/>
    <w:rsid w:val="006944AD"/>
    <w:rsid w:val="006944EE"/>
    <w:rsid w:val="0069452D"/>
    <w:rsid w:val="0069455D"/>
    <w:rsid w:val="00694643"/>
    <w:rsid w:val="00694764"/>
    <w:rsid w:val="00694769"/>
    <w:rsid w:val="006947A8"/>
    <w:rsid w:val="00694859"/>
    <w:rsid w:val="0069493B"/>
    <w:rsid w:val="0069494A"/>
    <w:rsid w:val="00694989"/>
    <w:rsid w:val="006949A7"/>
    <w:rsid w:val="00694A18"/>
    <w:rsid w:val="00694B45"/>
    <w:rsid w:val="00694BC7"/>
    <w:rsid w:val="00694C3F"/>
    <w:rsid w:val="00694C57"/>
    <w:rsid w:val="00694C5A"/>
    <w:rsid w:val="00694CD2"/>
    <w:rsid w:val="00694D76"/>
    <w:rsid w:val="00694DEE"/>
    <w:rsid w:val="00694E68"/>
    <w:rsid w:val="00694E8C"/>
    <w:rsid w:val="00694EC3"/>
    <w:rsid w:val="00694F43"/>
    <w:rsid w:val="00694F9E"/>
    <w:rsid w:val="00694FB7"/>
    <w:rsid w:val="0069510F"/>
    <w:rsid w:val="00695132"/>
    <w:rsid w:val="006951BB"/>
    <w:rsid w:val="006952C6"/>
    <w:rsid w:val="006952D8"/>
    <w:rsid w:val="00695385"/>
    <w:rsid w:val="00695423"/>
    <w:rsid w:val="00695600"/>
    <w:rsid w:val="006956FB"/>
    <w:rsid w:val="00695701"/>
    <w:rsid w:val="00695743"/>
    <w:rsid w:val="00695787"/>
    <w:rsid w:val="006957E7"/>
    <w:rsid w:val="00695811"/>
    <w:rsid w:val="006958B6"/>
    <w:rsid w:val="006958E2"/>
    <w:rsid w:val="0069595A"/>
    <w:rsid w:val="00695995"/>
    <w:rsid w:val="006959D9"/>
    <w:rsid w:val="006959DE"/>
    <w:rsid w:val="006959DF"/>
    <w:rsid w:val="006959E8"/>
    <w:rsid w:val="00695A52"/>
    <w:rsid w:val="00695AA6"/>
    <w:rsid w:val="00695B78"/>
    <w:rsid w:val="00695B80"/>
    <w:rsid w:val="00695BCF"/>
    <w:rsid w:val="00695C37"/>
    <w:rsid w:val="00695CA0"/>
    <w:rsid w:val="00695D42"/>
    <w:rsid w:val="00695D64"/>
    <w:rsid w:val="00695D6D"/>
    <w:rsid w:val="00695DC7"/>
    <w:rsid w:val="00695DCE"/>
    <w:rsid w:val="00695DD8"/>
    <w:rsid w:val="00695E3A"/>
    <w:rsid w:val="00695F02"/>
    <w:rsid w:val="00695F04"/>
    <w:rsid w:val="00695F5A"/>
    <w:rsid w:val="00695FB9"/>
    <w:rsid w:val="006960A5"/>
    <w:rsid w:val="006960D5"/>
    <w:rsid w:val="00696171"/>
    <w:rsid w:val="00696173"/>
    <w:rsid w:val="006961C1"/>
    <w:rsid w:val="00696218"/>
    <w:rsid w:val="0069625E"/>
    <w:rsid w:val="006962D0"/>
    <w:rsid w:val="00696313"/>
    <w:rsid w:val="006963A7"/>
    <w:rsid w:val="006963FF"/>
    <w:rsid w:val="006964C8"/>
    <w:rsid w:val="0069651D"/>
    <w:rsid w:val="006965B9"/>
    <w:rsid w:val="00696703"/>
    <w:rsid w:val="00696926"/>
    <w:rsid w:val="00696A04"/>
    <w:rsid w:val="00696AE1"/>
    <w:rsid w:val="00696AEE"/>
    <w:rsid w:val="00696B09"/>
    <w:rsid w:val="00696C15"/>
    <w:rsid w:val="00696C29"/>
    <w:rsid w:val="00696C63"/>
    <w:rsid w:val="00696C70"/>
    <w:rsid w:val="00696D53"/>
    <w:rsid w:val="00696D5A"/>
    <w:rsid w:val="00696DA7"/>
    <w:rsid w:val="00696E0C"/>
    <w:rsid w:val="00696E44"/>
    <w:rsid w:val="00696EFC"/>
    <w:rsid w:val="00696F6F"/>
    <w:rsid w:val="00696F7E"/>
    <w:rsid w:val="00697004"/>
    <w:rsid w:val="006970F2"/>
    <w:rsid w:val="00697102"/>
    <w:rsid w:val="0069711C"/>
    <w:rsid w:val="00697172"/>
    <w:rsid w:val="00697273"/>
    <w:rsid w:val="00697299"/>
    <w:rsid w:val="00697352"/>
    <w:rsid w:val="006974DB"/>
    <w:rsid w:val="0069750F"/>
    <w:rsid w:val="006975AB"/>
    <w:rsid w:val="006975B3"/>
    <w:rsid w:val="006975FE"/>
    <w:rsid w:val="00697631"/>
    <w:rsid w:val="00697668"/>
    <w:rsid w:val="0069776B"/>
    <w:rsid w:val="006977B7"/>
    <w:rsid w:val="0069780E"/>
    <w:rsid w:val="006978AB"/>
    <w:rsid w:val="00697911"/>
    <w:rsid w:val="00697A0C"/>
    <w:rsid w:val="00697A20"/>
    <w:rsid w:val="00697AFB"/>
    <w:rsid w:val="00697B32"/>
    <w:rsid w:val="00697D2D"/>
    <w:rsid w:val="00697D3C"/>
    <w:rsid w:val="00697D79"/>
    <w:rsid w:val="00697E2A"/>
    <w:rsid w:val="00697ED0"/>
    <w:rsid w:val="00697FFD"/>
    <w:rsid w:val="006A01F3"/>
    <w:rsid w:val="006A0218"/>
    <w:rsid w:val="006A02C9"/>
    <w:rsid w:val="006A03FA"/>
    <w:rsid w:val="006A0415"/>
    <w:rsid w:val="006A0439"/>
    <w:rsid w:val="006A059B"/>
    <w:rsid w:val="006A061F"/>
    <w:rsid w:val="006A063B"/>
    <w:rsid w:val="006A06AF"/>
    <w:rsid w:val="006A06C3"/>
    <w:rsid w:val="006A06D4"/>
    <w:rsid w:val="006A0716"/>
    <w:rsid w:val="006A0742"/>
    <w:rsid w:val="006A075C"/>
    <w:rsid w:val="006A0794"/>
    <w:rsid w:val="006A0857"/>
    <w:rsid w:val="006A087D"/>
    <w:rsid w:val="006A088C"/>
    <w:rsid w:val="006A08B3"/>
    <w:rsid w:val="006A0A1D"/>
    <w:rsid w:val="006A0AF0"/>
    <w:rsid w:val="006A0B8C"/>
    <w:rsid w:val="006A0BCD"/>
    <w:rsid w:val="006A0BEA"/>
    <w:rsid w:val="006A0C49"/>
    <w:rsid w:val="006A0D3A"/>
    <w:rsid w:val="006A0D4C"/>
    <w:rsid w:val="006A0D9B"/>
    <w:rsid w:val="006A0DF6"/>
    <w:rsid w:val="006A0E41"/>
    <w:rsid w:val="006A0E5A"/>
    <w:rsid w:val="006A0F24"/>
    <w:rsid w:val="006A0F29"/>
    <w:rsid w:val="006A0FC8"/>
    <w:rsid w:val="006A103C"/>
    <w:rsid w:val="006A1045"/>
    <w:rsid w:val="006A1147"/>
    <w:rsid w:val="006A1196"/>
    <w:rsid w:val="006A1205"/>
    <w:rsid w:val="006A13A4"/>
    <w:rsid w:val="006A13E6"/>
    <w:rsid w:val="006A1450"/>
    <w:rsid w:val="006A145C"/>
    <w:rsid w:val="006A14B1"/>
    <w:rsid w:val="006A16F3"/>
    <w:rsid w:val="006A1708"/>
    <w:rsid w:val="006A188A"/>
    <w:rsid w:val="006A1890"/>
    <w:rsid w:val="006A1931"/>
    <w:rsid w:val="006A1958"/>
    <w:rsid w:val="006A197B"/>
    <w:rsid w:val="006A1A6A"/>
    <w:rsid w:val="006A1AB6"/>
    <w:rsid w:val="006A1B02"/>
    <w:rsid w:val="006A1B17"/>
    <w:rsid w:val="006A1B8F"/>
    <w:rsid w:val="006A1D2E"/>
    <w:rsid w:val="006A1D89"/>
    <w:rsid w:val="006A1E25"/>
    <w:rsid w:val="006A1E89"/>
    <w:rsid w:val="006A1ECB"/>
    <w:rsid w:val="006A1EDF"/>
    <w:rsid w:val="006A1F1E"/>
    <w:rsid w:val="006A1FB7"/>
    <w:rsid w:val="006A1FD0"/>
    <w:rsid w:val="006A2052"/>
    <w:rsid w:val="006A2164"/>
    <w:rsid w:val="006A217E"/>
    <w:rsid w:val="006A21D3"/>
    <w:rsid w:val="006A2282"/>
    <w:rsid w:val="006A2339"/>
    <w:rsid w:val="006A2362"/>
    <w:rsid w:val="006A2391"/>
    <w:rsid w:val="006A2397"/>
    <w:rsid w:val="006A2436"/>
    <w:rsid w:val="006A24A0"/>
    <w:rsid w:val="006A2500"/>
    <w:rsid w:val="006A266A"/>
    <w:rsid w:val="006A268C"/>
    <w:rsid w:val="006A2743"/>
    <w:rsid w:val="006A2781"/>
    <w:rsid w:val="006A27AB"/>
    <w:rsid w:val="006A27F4"/>
    <w:rsid w:val="006A2807"/>
    <w:rsid w:val="006A2850"/>
    <w:rsid w:val="006A2A5D"/>
    <w:rsid w:val="006A2ABB"/>
    <w:rsid w:val="006A2B7F"/>
    <w:rsid w:val="006A2BB0"/>
    <w:rsid w:val="006A2C59"/>
    <w:rsid w:val="006A2D10"/>
    <w:rsid w:val="006A2DD5"/>
    <w:rsid w:val="006A2E2D"/>
    <w:rsid w:val="006A2F1B"/>
    <w:rsid w:val="006A2F31"/>
    <w:rsid w:val="006A2F9E"/>
    <w:rsid w:val="006A2FC9"/>
    <w:rsid w:val="006A2FF2"/>
    <w:rsid w:val="006A3189"/>
    <w:rsid w:val="006A3193"/>
    <w:rsid w:val="006A3211"/>
    <w:rsid w:val="006A3220"/>
    <w:rsid w:val="006A328F"/>
    <w:rsid w:val="006A32B8"/>
    <w:rsid w:val="006A3415"/>
    <w:rsid w:val="006A3441"/>
    <w:rsid w:val="006A3451"/>
    <w:rsid w:val="006A3483"/>
    <w:rsid w:val="006A3484"/>
    <w:rsid w:val="006A34E5"/>
    <w:rsid w:val="006A3539"/>
    <w:rsid w:val="006A3559"/>
    <w:rsid w:val="006A35B6"/>
    <w:rsid w:val="006A35E9"/>
    <w:rsid w:val="006A35F0"/>
    <w:rsid w:val="006A3647"/>
    <w:rsid w:val="006A364C"/>
    <w:rsid w:val="006A367B"/>
    <w:rsid w:val="006A3681"/>
    <w:rsid w:val="006A372E"/>
    <w:rsid w:val="006A3916"/>
    <w:rsid w:val="006A3963"/>
    <w:rsid w:val="006A3987"/>
    <w:rsid w:val="006A3A00"/>
    <w:rsid w:val="006A3A44"/>
    <w:rsid w:val="006A3AC4"/>
    <w:rsid w:val="006A3AF8"/>
    <w:rsid w:val="006A3BB7"/>
    <w:rsid w:val="006A3C0E"/>
    <w:rsid w:val="006A3C60"/>
    <w:rsid w:val="006A3C87"/>
    <w:rsid w:val="006A3C95"/>
    <w:rsid w:val="006A3C9E"/>
    <w:rsid w:val="006A3CB0"/>
    <w:rsid w:val="006A3D1C"/>
    <w:rsid w:val="006A3D5E"/>
    <w:rsid w:val="006A3D72"/>
    <w:rsid w:val="006A3DBF"/>
    <w:rsid w:val="006A3DC1"/>
    <w:rsid w:val="006A3E7A"/>
    <w:rsid w:val="006A3E96"/>
    <w:rsid w:val="006A3F08"/>
    <w:rsid w:val="006A3F64"/>
    <w:rsid w:val="006A3FE8"/>
    <w:rsid w:val="006A4045"/>
    <w:rsid w:val="006A4149"/>
    <w:rsid w:val="006A4210"/>
    <w:rsid w:val="006A4371"/>
    <w:rsid w:val="006A44EA"/>
    <w:rsid w:val="006A4557"/>
    <w:rsid w:val="006A45B4"/>
    <w:rsid w:val="006A45BD"/>
    <w:rsid w:val="006A4610"/>
    <w:rsid w:val="006A4668"/>
    <w:rsid w:val="006A466B"/>
    <w:rsid w:val="006A475B"/>
    <w:rsid w:val="006A4770"/>
    <w:rsid w:val="006A478A"/>
    <w:rsid w:val="006A47BB"/>
    <w:rsid w:val="006A47E4"/>
    <w:rsid w:val="006A47F6"/>
    <w:rsid w:val="006A47FE"/>
    <w:rsid w:val="006A4820"/>
    <w:rsid w:val="006A48A8"/>
    <w:rsid w:val="006A48BA"/>
    <w:rsid w:val="006A4A8E"/>
    <w:rsid w:val="006A4B5F"/>
    <w:rsid w:val="006A4B62"/>
    <w:rsid w:val="006A4C7F"/>
    <w:rsid w:val="006A4C91"/>
    <w:rsid w:val="006A4D4D"/>
    <w:rsid w:val="006A4DB8"/>
    <w:rsid w:val="006A4DC2"/>
    <w:rsid w:val="006A4F3F"/>
    <w:rsid w:val="006A4FD5"/>
    <w:rsid w:val="006A5061"/>
    <w:rsid w:val="006A50B5"/>
    <w:rsid w:val="006A50C0"/>
    <w:rsid w:val="006A50F9"/>
    <w:rsid w:val="006A5101"/>
    <w:rsid w:val="006A515A"/>
    <w:rsid w:val="006A5239"/>
    <w:rsid w:val="006A52EC"/>
    <w:rsid w:val="006A52F9"/>
    <w:rsid w:val="006A5355"/>
    <w:rsid w:val="006A536B"/>
    <w:rsid w:val="006A5396"/>
    <w:rsid w:val="006A53F6"/>
    <w:rsid w:val="006A5464"/>
    <w:rsid w:val="006A54B0"/>
    <w:rsid w:val="006A5573"/>
    <w:rsid w:val="006A5814"/>
    <w:rsid w:val="006A58A8"/>
    <w:rsid w:val="006A58D4"/>
    <w:rsid w:val="006A58D6"/>
    <w:rsid w:val="006A5900"/>
    <w:rsid w:val="006A590F"/>
    <w:rsid w:val="006A59F0"/>
    <w:rsid w:val="006A5A76"/>
    <w:rsid w:val="006A5AE9"/>
    <w:rsid w:val="006A5AEB"/>
    <w:rsid w:val="006A5BA1"/>
    <w:rsid w:val="006A5C38"/>
    <w:rsid w:val="006A5C57"/>
    <w:rsid w:val="006A5CC5"/>
    <w:rsid w:val="006A5E4C"/>
    <w:rsid w:val="006A5EBE"/>
    <w:rsid w:val="006A5EDB"/>
    <w:rsid w:val="006A5F25"/>
    <w:rsid w:val="006A5FD6"/>
    <w:rsid w:val="006A6014"/>
    <w:rsid w:val="006A6097"/>
    <w:rsid w:val="006A6112"/>
    <w:rsid w:val="006A61D7"/>
    <w:rsid w:val="006A6283"/>
    <w:rsid w:val="006A6321"/>
    <w:rsid w:val="006A64B0"/>
    <w:rsid w:val="006A64B2"/>
    <w:rsid w:val="006A6542"/>
    <w:rsid w:val="006A6640"/>
    <w:rsid w:val="006A6665"/>
    <w:rsid w:val="006A66E8"/>
    <w:rsid w:val="006A66EA"/>
    <w:rsid w:val="006A671B"/>
    <w:rsid w:val="006A678A"/>
    <w:rsid w:val="006A6936"/>
    <w:rsid w:val="006A697A"/>
    <w:rsid w:val="006A69D9"/>
    <w:rsid w:val="006A6A0D"/>
    <w:rsid w:val="006A6ADE"/>
    <w:rsid w:val="006A6B0A"/>
    <w:rsid w:val="006A6B6D"/>
    <w:rsid w:val="006A6D34"/>
    <w:rsid w:val="006A6D94"/>
    <w:rsid w:val="006A6E76"/>
    <w:rsid w:val="006A7093"/>
    <w:rsid w:val="006A718D"/>
    <w:rsid w:val="006A7218"/>
    <w:rsid w:val="006A73C6"/>
    <w:rsid w:val="006A73DF"/>
    <w:rsid w:val="006A7408"/>
    <w:rsid w:val="006A753E"/>
    <w:rsid w:val="006A757C"/>
    <w:rsid w:val="006A75D5"/>
    <w:rsid w:val="006A763A"/>
    <w:rsid w:val="006A7668"/>
    <w:rsid w:val="006A76AC"/>
    <w:rsid w:val="006A7730"/>
    <w:rsid w:val="006A77AF"/>
    <w:rsid w:val="006A77CC"/>
    <w:rsid w:val="006A77F2"/>
    <w:rsid w:val="006A786F"/>
    <w:rsid w:val="006A7877"/>
    <w:rsid w:val="006A793B"/>
    <w:rsid w:val="006A79CA"/>
    <w:rsid w:val="006A79D0"/>
    <w:rsid w:val="006A7AA2"/>
    <w:rsid w:val="006A7AEA"/>
    <w:rsid w:val="006A7AEF"/>
    <w:rsid w:val="006A7B04"/>
    <w:rsid w:val="006A7B30"/>
    <w:rsid w:val="006A7BD9"/>
    <w:rsid w:val="006A7C19"/>
    <w:rsid w:val="006A7C4A"/>
    <w:rsid w:val="006A7C54"/>
    <w:rsid w:val="006A7CB8"/>
    <w:rsid w:val="006A7D24"/>
    <w:rsid w:val="006A7D3D"/>
    <w:rsid w:val="006A7D7F"/>
    <w:rsid w:val="006A7D91"/>
    <w:rsid w:val="006A7DC6"/>
    <w:rsid w:val="006A7E0D"/>
    <w:rsid w:val="006A7EE2"/>
    <w:rsid w:val="006A7F00"/>
    <w:rsid w:val="006A7F4A"/>
    <w:rsid w:val="006A7FAF"/>
    <w:rsid w:val="006A7FFA"/>
    <w:rsid w:val="006B001F"/>
    <w:rsid w:val="006B0031"/>
    <w:rsid w:val="006B0092"/>
    <w:rsid w:val="006B00ED"/>
    <w:rsid w:val="006B013F"/>
    <w:rsid w:val="006B0151"/>
    <w:rsid w:val="006B0225"/>
    <w:rsid w:val="006B0294"/>
    <w:rsid w:val="006B02C7"/>
    <w:rsid w:val="006B0353"/>
    <w:rsid w:val="006B03E6"/>
    <w:rsid w:val="006B0451"/>
    <w:rsid w:val="006B0458"/>
    <w:rsid w:val="006B04F9"/>
    <w:rsid w:val="006B0553"/>
    <w:rsid w:val="006B056E"/>
    <w:rsid w:val="006B05A9"/>
    <w:rsid w:val="006B05B1"/>
    <w:rsid w:val="006B05CC"/>
    <w:rsid w:val="006B061E"/>
    <w:rsid w:val="006B0624"/>
    <w:rsid w:val="006B0743"/>
    <w:rsid w:val="006B07F0"/>
    <w:rsid w:val="006B085D"/>
    <w:rsid w:val="006B08E1"/>
    <w:rsid w:val="006B09EB"/>
    <w:rsid w:val="006B09FB"/>
    <w:rsid w:val="006B0ABB"/>
    <w:rsid w:val="006B0B25"/>
    <w:rsid w:val="006B0B3F"/>
    <w:rsid w:val="006B0B41"/>
    <w:rsid w:val="006B0B98"/>
    <w:rsid w:val="006B0BD2"/>
    <w:rsid w:val="006B0CB5"/>
    <w:rsid w:val="006B0E16"/>
    <w:rsid w:val="006B0F5C"/>
    <w:rsid w:val="006B102D"/>
    <w:rsid w:val="006B104C"/>
    <w:rsid w:val="006B1055"/>
    <w:rsid w:val="006B1086"/>
    <w:rsid w:val="006B1095"/>
    <w:rsid w:val="006B1101"/>
    <w:rsid w:val="006B114F"/>
    <w:rsid w:val="006B1225"/>
    <w:rsid w:val="006B1226"/>
    <w:rsid w:val="006B12BD"/>
    <w:rsid w:val="006B12D8"/>
    <w:rsid w:val="006B13F2"/>
    <w:rsid w:val="006B14BD"/>
    <w:rsid w:val="006B14E2"/>
    <w:rsid w:val="006B1519"/>
    <w:rsid w:val="006B152D"/>
    <w:rsid w:val="006B1738"/>
    <w:rsid w:val="006B176B"/>
    <w:rsid w:val="006B17B3"/>
    <w:rsid w:val="006B1830"/>
    <w:rsid w:val="006B187B"/>
    <w:rsid w:val="006B1895"/>
    <w:rsid w:val="006B18F7"/>
    <w:rsid w:val="006B1955"/>
    <w:rsid w:val="006B196C"/>
    <w:rsid w:val="006B19C1"/>
    <w:rsid w:val="006B19E4"/>
    <w:rsid w:val="006B1A57"/>
    <w:rsid w:val="006B1ADB"/>
    <w:rsid w:val="006B1C88"/>
    <w:rsid w:val="006B1CB2"/>
    <w:rsid w:val="006B1CD5"/>
    <w:rsid w:val="006B1CEB"/>
    <w:rsid w:val="006B1D2C"/>
    <w:rsid w:val="006B1D34"/>
    <w:rsid w:val="006B1D54"/>
    <w:rsid w:val="006B1D98"/>
    <w:rsid w:val="006B1E34"/>
    <w:rsid w:val="006B1E35"/>
    <w:rsid w:val="006B1EA4"/>
    <w:rsid w:val="006B1F31"/>
    <w:rsid w:val="006B1F3F"/>
    <w:rsid w:val="006B1F56"/>
    <w:rsid w:val="006B1F58"/>
    <w:rsid w:val="006B1FB8"/>
    <w:rsid w:val="006B2031"/>
    <w:rsid w:val="006B2094"/>
    <w:rsid w:val="006B210B"/>
    <w:rsid w:val="006B210E"/>
    <w:rsid w:val="006B21FC"/>
    <w:rsid w:val="006B22B7"/>
    <w:rsid w:val="006B23D9"/>
    <w:rsid w:val="006B23F9"/>
    <w:rsid w:val="006B2432"/>
    <w:rsid w:val="006B258B"/>
    <w:rsid w:val="006B25A1"/>
    <w:rsid w:val="006B25A4"/>
    <w:rsid w:val="006B25AC"/>
    <w:rsid w:val="006B2685"/>
    <w:rsid w:val="006B2709"/>
    <w:rsid w:val="006B27DC"/>
    <w:rsid w:val="006B283D"/>
    <w:rsid w:val="006B2962"/>
    <w:rsid w:val="006B29BF"/>
    <w:rsid w:val="006B2A4C"/>
    <w:rsid w:val="006B2A93"/>
    <w:rsid w:val="006B2C76"/>
    <w:rsid w:val="006B2C78"/>
    <w:rsid w:val="006B2D23"/>
    <w:rsid w:val="006B2DA6"/>
    <w:rsid w:val="006B2DDD"/>
    <w:rsid w:val="006B2E1C"/>
    <w:rsid w:val="006B2E60"/>
    <w:rsid w:val="006B2E90"/>
    <w:rsid w:val="006B2ECA"/>
    <w:rsid w:val="006B2F04"/>
    <w:rsid w:val="006B2F39"/>
    <w:rsid w:val="006B2F74"/>
    <w:rsid w:val="006B3019"/>
    <w:rsid w:val="006B307E"/>
    <w:rsid w:val="006B30AF"/>
    <w:rsid w:val="006B3103"/>
    <w:rsid w:val="006B3232"/>
    <w:rsid w:val="006B32CF"/>
    <w:rsid w:val="006B32EE"/>
    <w:rsid w:val="006B335A"/>
    <w:rsid w:val="006B3378"/>
    <w:rsid w:val="006B339D"/>
    <w:rsid w:val="006B33A1"/>
    <w:rsid w:val="006B33DC"/>
    <w:rsid w:val="006B34D3"/>
    <w:rsid w:val="006B3500"/>
    <w:rsid w:val="006B358C"/>
    <w:rsid w:val="006B35B7"/>
    <w:rsid w:val="006B3619"/>
    <w:rsid w:val="006B3631"/>
    <w:rsid w:val="006B3695"/>
    <w:rsid w:val="006B369B"/>
    <w:rsid w:val="006B373C"/>
    <w:rsid w:val="006B3763"/>
    <w:rsid w:val="006B3795"/>
    <w:rsid w:val="006B37B7"/>
    <w:rsid w:val="006B380D"/>
    <w:rsid w:val="006B390D"/>
    <w:rsid w:val="006B39ED"/>
    <w:rsid w:val="006B39EF"/>
    <w:rsid w:val="006B3A84"/>
    <w:rsid w:val="006B3B04"/>
    <w:rsid w:val="006B3B16"/>
    <w:rsid w:val="006B3B33"/>
    <w:rsid w:val="006B3B5E"/>
    <w:rsid w:val="006B3B73"/>
    <w:rsid w:val="006B3B8F"/>
    <w:rsid w:val="006B3BA3"/>
    <w:rsid w:val="006B3C15"/>
    <w:rsid w:val="006B3CD0"/>
    <w:rsid w:val="006B3D48"/>
    <w:rsid w:val="006B3E16"/>
    <w:rsid w:val="006B3F4D"/>
    <w:rsid w:val="006B407C"/>
    <w:rsid w:val="006B417A"/>
    <w:rsid w:val="006B425D"/>
    <w:rsid w:val="006B4266"/>
    <w:rsid w:val="006B457E"/>
    <w:rsid w:val="006B45D7"/>
    <w:rsid w:val="006B4667"/>
    <w:rsid w:val="006B4674"/>
    <w:rsid w:val="006B46E7"/>
    <w:rsid w:val="006B4732"/>
    <w:rsid w:val="006B4735"/>
    <w:rsid w:val="006B47A5"/>
    <w:rsid w:val="006B47DD"/>
    <w:rsid w:val="006B4889"/>
    <w:rsid w:val="006B48A4"/>
    <w:rsid w:val="006B48F5"/>
    <w:rsid w:val="006B491C"/>
    <w:rsid w:val="006B4939"/>
    <w:rsid w:val="006B4950"/>
    <w:rsid w:val="006B4999"/>
    <w:rsid w:val="006B49D6"/>
    <w:rsid w:val="006B4B1F"/>
    <w:rsid w:val="006B4BBD"/>
    <w:rsid w:val="006B4BBE"/>
    <w:rsid w:val="006B4C6B"/>
    <w:rsid w:val="006B4CFC"/>
    <w:rsid w:val="006B4D21"/>
    <w:rsid w:val="006B4D96"/>
    <w:rsid w:val="006B4DA4"/>
    <w:rsid w:val="006B4F00"/>
    <w:rsid w:val="006B4F6F"/>
    <w:rsid w:val="006B4F7B"/>
    <w:rsid w:val="006B4FB8"/>
    <w:rsid w:val="006B4FF6"/>
    <w:rsid w:val="006B502B"/>
    <w:rsid w:val="006B52B7"/>
    <w:rsid w:val="006B5309"/>
    <w:rsid w:val="006B53C6"/>
    <w:rsid w:val="006B542C"/>
    <w:rsid w:val="006B554A"/>
    <w:rsid w:val="006B55D9"/>
    <w:rsid w:val="006B564C"/>
    <w:rsid w:val="006B56F6"/>
    <w:rsid w:val="006B56FD"/>
    <w:rsid w:val="006B57A4"/>
    <w:rsid w:val="006B57EE"/>
    <w:rsid w:val="006B582F"/>
    <w:rsid w:val="006B5878"/>
    <w:rsid w:val="006B58D5"/>
    <w:rsid w:val="006B59AE"/>
    <w:rsid w:val="006B59C2"/>
    <w:rsid w:val="006B59D7"/>
    <w:rsid w:val="006B5A79"/>
    <w:rsid w:val="006B5B8E"/>
    <w:rsid w:val="006B5BA5"/>
    <w:rsid w:val="006B5C10"/>
    <w:rsid w:val="006B5C5A"/>
    <w:rsid w:val="006B5DAD"/>
    <w:rsid w:val="006B5DBD"/>
    <w:rsid w:val="006B5DFE"/>
    <w:rsid w:val="006B5E12"/>
    <w:rsid w:val="006B5E22"/>
    <w:rsid w:val="006B5E68"/>
    <w:rsid w:val="006B5F8F"/>
    <w:rsid w:val="006B5FE9"/>
    <w:rsid w:val="006B60C0"/>
    <w:rsid w:val="006B60C3"/>
    <w:rsid w:val="006B60DD"/>
    <w:rsid w:val="006B60EC"/>
    <w:rsid w:val="006B6128"/>
    <w:rsid w:val="006B6136"/>
    <w:rsid w:val="006B614F"/>
    <w:rsid w:val="006B6224"/>
    <w:rsid w:val="006B624E"/>
    <w:rsid w:val="006B6398"/>
    <w:rsid w:val="006B63CC"/>
    <w:rsid w:val="006B63F2"/>
    <w:rsid w:val="006B6410"/>
    <w:rsid w:val="006B6446"/>
    <w:rsid w:val="006B6447"/>
    <w:rsid w:val="006B64D0"/>
    <w:rsid w:val="006B65C7"/>
    <w:rsid w:val="006B666C"/>
    <w:rsid w:val="006B6843"/>
    <w:rsid w:val="006B6878"/>
    <w:rsid w:val="006B68A3"/>
    <w:rsid w:val="006B691C"/>
    <w:rsid w:val="006B6960"/>
    <w:rsid w:val="006B69A5"/>
    <w:rsid w:val="006B69FC"/>
    <w:rsid w:val="006B6B89"/>
    <w:rsid w:val="006B6B8F"/>
    <w:rsid w:val="006B6C13"/>
    <w:rsid w:val="006B6C52"/>
    <w:rsid w:val="006B6C66"/>
    <w:rsid w:val="006B6CBD"/>
    <w:rsid w:val="006B6CEA"/>
    <w:rsid w:val="006B6D6E"/>
    <w:rsid w:val="006B6DBA"/>
    <w:rsid w:val="006B6DE9"/>
    <w:rsid w:val="006B6E31"/>
    <w:rsid w:val="006B6E46"/>
    <w:rsid w:val="006B6EBE"/>
    <w:rsid w:val="006B6EC2"/>
    <w:rsid w:val="006B6EEB"/>
    <w:rsid w:val="006B6F73"/>
    <w:rsid w:val="006B7043"/>
    <w:rsid w:val="006B7308"/>
    <w:rsid w:val="006B74F4"/>
    <w:rsid w:val="006B75C0"/>
    <w:rsid w:val="006B7664"/>
    <w:rsid w:val="006B76C4"/>
    <w:rsid w:val="006B7724"/>
    <w:rsid w:val="006B78D2"/>
    <w:rsid w:val="006B78DF"/>
    <w:rsid w:val="006B78E1"/>
    <w:rsid w:val="006B79D1"/>
    <w:rsid w:val="006B79FD"/>
    <w:rsid w:val="006B7A56"/>
    <w:rsid w:val="006B7AAC"/>
    <w:rsid w:val="006B7BB0"/>
    <w:rsid w:val="006B7BB3"/>
    <w:rsid w:val="006B7C3C"/>
    <w:rsid w:val="006B7CA6"/>
    <w:rsid w:val="006B7D79"/>
    <w:rsid w:val="006B7E73"/>
    <w:rsid w:val="006B7ECC"/>
    <w:rsid w:val="006B7F70"/>
    <w:rsid w:val="006B7F88"/>
    <w:rsid w:val="006B7FE3"/>
    <w:rsid w:val="006C003D"/>
    <w:rsid w:val="006C0150"/>
    <w:rsid w:val="006C0165"/>
    <w:rsid w:val="006C0207"/>
    <w:rsid w:val="006C02AA"/>
    <w:rsid w:val="006C0317"/>
    <w:rsid w:val="006C0350"/>
    <w:rsid w:val="006C0375"/>
    <w:rsid w:val="006C0376"/>
    <w:rsid w:val="006C0407"/>
    <w:rsid w:val="006C0422"/>
    <w:rsid w:val="006C04DB"/>
    <w:rsid w:val="006C0516"/>
    <w:rsid w:val="006C0540"/>
    <w:rsid w:val="006C058C"/>
    <w:rsid w:val="006C059A"/>
    <w:rsid w:val="006C0635"/>
    <w:rsid w:val="006C064B"/>
    <w:rsid w:val="006C0662"/>
    <w:rsid w:val="006C0667"/>
    <w:rsid w:val="006C0766"/>
    <w:rsid w:val="006C076C"/>
    <w:rsid w:val="006C0825"/>
    <w:rsid w:val="006C084C"/>
    <w:rsid w:val="006C096A"/>
    <w:rsid w:val="006C09F3"/>
    <w:rsid w:val="006C0A3A"/>
    <w:rsid w:val="006C0A88"/>
    <w:rsid w:val="006C0AD3"/>
    <w:rsid w:val="006C0D55"/>
    <w:rsid w:val="006C0EA7"/>
    <w:rsid w:val="006C0ECE"/>
    <w:rsid w:val="006C0ED6"/>
    <w:rsid w:val="006C0F6B"/>
    <w:rsid w:val="006C101B"/>
    <w:rsid w:val="006C105E"/>
    <w:rsid w:val="006C10B6"/>
    <w:rsid w:val="006C1132"/>
    <w:rsid w:val="006C1136"/>
    <w:rsid w:val="006C119E"/>
    <w:rsid w:val="006C1207"/>
    <w:rsid w:val="006C120E"/>
    <w:rsid w:val="006C132D"/>
    <w:rsid w:val="006C139B"/>
    <w:rsid w:val="006C1444"/>
    <w:rsid w:val="006C144B"/>
    <w:rsid w:val="006C145A"/>
    <w:rsid w:val="006C14BA"/>
    <w:rsid w:val="006C15B7"/>
    <w:rsid w:val="006C15BB"/>
    <w:rsid w:val="006C15D9"/>
    <w:rsid w:val="006C164D"/>
    <w:rsid w:val="006C1653"/>
    <w:rsid w:val="006C16BE"/>
    <w:rsid w:val="006C177C"/>
    <w:rsid w:val="006C178D"/>
    <w:rsid w:val="006C17F6"/>
    <w:rsid w:val="006C17F8"/>
    <w:rsid w:val="006C1924"/>
    <w:rsid w:val="006C1946"/>
    <w:rsid w:val="006C19C8"/>
    <w:rsid w:val="006C19F0"/>
    <w:rsid w:val="006C1A11"/>
    <w:rsid w:val="006C1A9E"/>
    <w:rsid w:val="006C1ADC"/>
    <w:rsid w:val="006C1AEC"/>
    <w:rsid w:val="006C1B32"/>
    <w:rsid w:val="006C1BF2"/>
    <w:rsid w:val="006C1C0C"/>
    <w:rsid w:val="006C1C3D"/>
    <w:rsid w:val="006C1C95"/>
    <w:rsid w:val="006C1D1D"/>
    <w:rsid w:val="006C1D78"/>
    <w:rsid w:val="006C1E4F"/>
    <w:rsid w:val="006C1E8D"/>
    <w:rsid w:val="006C1FD0"/>
    <w:rsid w:val="006C200D"/>
    <w:rsid w:val="006C201C"/>
    <w:rsid w:val="006C2144"/>
    <w:rsid w:val="006C2192"/>
    <w:rsid w:val="006C219D"/>
    <w:rsid w:val="006C21FF"/>
    <w:rsid w:val="006C223C"/>
    <w:rsid w:val="006C225B"/>
    <w:rsid w:val="006C2288"/>
    <w:rsid w:val="006C24A7"/>
    <w:rsid w:val="006C24B8"/>
    <w:rsid w:val="006C2564"/>
    <w:rsid w:val="006C2667"/>
    <w:rsid w:val="006C273A"/>
    <w:rsid w:val="006C274F"/>
    <w:rsid w:val="006C27D4"/>
    <w:rsid w:val="006C2889"/>
    <w:rsid w:val="006C28F3"/>
    <w:rsid w:val="006C290D"/>
    <w:rsid w:val="006C2917"/>
    <w:rsid w:val="006C291D"/>
    <w:rsid w:val="006C296A"/>
    <w:rsid w:val="006C298F"/>
    <w:rsid w:val="006C2A13"/>
    <w:rsid w:val="006C2A75"/>
    <w:rsid w:val="006C2AA2"/>
    <w:rsid w:val="006C2AF4"/>
    <w:rsid w:val="006C2BD4"/>
    <w:rsid w:val="006C2BF4"/>
    <w:rsid w:val="006C2C5E"/>
    <w:rsid w:val="006C2CEA"/>
    <w:rsid w:val="006C2D64"/>
    <w:rsid w:val="006C2E08"/>
    <w:rsid w:val="006C2E1C"/>
    <w:rsid w:val="006C2E66"/>
    <w:rsid w:val="006C2F32"/>
    <w:rsid w:val="006C2F8B"/>
    <w:rsid w:val="006C3006"/>
    <w:rsid w:val="006C3081"/>
    <w:rsid w:val="006C30FC"/>
    <w:rsid w:val="006C324B"/>
    <w:rsid w:val="006C33F1"/>
    <w:rsid w:val="006C34C4"/>
    <w:rsid w:val="006C352C"/>
    <w:rsid w:val="006C3636"/>
    <w:rsid w:val="006C3720"/>
    <w:rsid w:val="006C3741"/>
    <w:rsid w:val="006C3753"/>
    <w:rsid w:val="006C3779"/>
    <w:rsid w:val="006C379A"/>
    <w:rsid w:val="006C37E0"/>
    <w:rsid w:val="006C3860"/>
    <w:rsid w:val="006C38EC"/>
    <w:rsid w:val="006C3906"/>
    <w:rsid w:val="006C395A"/>
    <w:rsid w:val="006C398A"/>
    <w:rsid w:val="006C3B9B"/>
    <w:rsid w:val="006C3C41"/>
    <w:rsid w:val="006C3C9A"/>
    <w:rsid w:val="006C3CA7"/>
    <w:rsid w:val="006C3CB4"/>
    <w:rsid w:val="006C3D3B"/>
    <w:rsid w:val="006C3EAC"/>
    <w:rsid w:val="006C3FF0"/>
    <w:rsid w:val="006C406E"/>
    <w:rsid w:val="006C41AF"/>
    <w:rsid w:val="006C4225"/>
    <w:rsid w:val="006C42AC"/>
    <w:rsid w:val="006C42D7"/>
    <w:rsid w:val="006C432C"/>
    <w:rsid w:val="006C4388"/>
    <w:rsid w:val="006C43FA"/>
    <w:rsid w:val="006C4446"/>
    <w:rsid w:val="006C44D4"/>
    <w:rsid w:val="006C4574"/>
    <w:rsid w:val="006C457E"/>
    <w:rsid w:val="006C45D8"/>
    <w:rsid w:val="006C46F3"/>
    <w:rsid w:val="006C47D5"/>
    <w:rsid w:val="006C4864"/>
    <w:rsid w:val="006C48DD"/>
    <w:rsid w:val="006C4983"/>
    <w:rsid w:val="006C49F2"/>
    <w:rsid w:val="006C4A65"/>
    <w:rsid w:val="006C4A96"/>
    <w:rsid w:val="006C4AFA"/>
    <w:rsid w:val="006C4B39"/>
    <w:rsid w:val="006C4BD1"/>
    <w:rsid w:val="006C4C1F"/>
    <w:rsid w:val="006C4D1E"/>
    <w:rsid w:val="006C4D34"/>
    <w:rsid w:val="006C4D44"/>
    <w:rsid w:val="006C4DA9"/>
    <w:rsid w:val="006C4EEE"/>
    <w:rsid w:val="006C4F53"/>
    <w:rsid w:val="006C4F96"/>
    <w:rsid w:val="006C4FBB"/>
    <w:rsid w:val="006C4FD5"/>
    <w:rsid w:val="006C5178"/>
    <w:rsid w:val="006C518A"/>
    <w:rsid w:val="006C5194"/>
    <w:rsid w:val="006C525C"/>
    <w:rsid w:val="006C52F1"/>
    <w:rsid w:val="006C53A2"/>
    <w:rsid w:val="006C53F2"/>
    <w:rsid w:val="006C5413"/>
    <w:rsid w:val="006C5420"/>
    <w:rsid w:val="006C5488"/>
    <w:rsid w:val="006C54D9"/>
    <w:rsid w:val="006C5509"/>
    <w:rsid w:val="006C5563"/>
    <w:rsid w:val="006C557F"/>
    <w:rsid w:val="006C558B"/>
    <w:rsid w:val="006C55F9"/>
    <w:rsid w:val="006C56C4"/>
    <w:rsid w:val="006C56E0"/>
    <w:rsid w:val="006C5805"/>
    <w:rsid w:val="006C585D"/>
    <w:rsid w:val="006C58E8"/>
    <w:rsid w:val="006C5911"/>
    <w:rsid w:val="006C591B"/>
    <w:rsid w:val="006C59F8"/>
    <w:rsid w:val="006C5AC0"/>
    <w:rsid w:val="006C5B11"/>
    <w:rsid w:val="006C5D1C"/>
    <w:rsid w:val="006C5D8E"/>
    <w:rsid w:val="006C5E06"/>
    <w:rsid w:val="006C5E0B"/>
    <w:rsid w:val="006C5E4B"/>
    <w:rsid w:val="006C5EB5"/>
    <w:rsid w:val="006C5F3B"/>
    <w:rsid w:val="006C6096"/>
    <w:rsid w:val="006C60E1"/>
    <w:rsid w:val="006C628B"/>
    <w:rsid w:val="006C6319"/>
    <w:rsid w:val="006C63E7"/>
    <w:rsid w:val="006C643F"/>
    <w:rsid w:val="006C653D"/>
    <w:rsid w:val="006C655C"/>
    <w:rsid w:val="006C6592"/>
    <w:rsid w:val="006C6593"/>
    <w:rsid w:val="006C667C"/>
    <w:rsid w:val="006C66DA"/>
    <w:rsid w:val="006C6738"/>
    <w:rsid w:val="006C6776"/>
    <w:rsid w:val="006C682E"/>
    <w:rsid w:val="006C68A1"/>
    <w:rsid w:val="006C68E2"/>
    <w:rsid w:val="006C69A0"/>
    <w:rsid w:val="006C69D9"/>
    <w:rsid w:val="006C69DD"/>
    <w:rsid w:val="006C6A63"/>
    <w:rsid w:val="006C6A6D"/>
    <w:rsid w:val="006C6ACF"/>
    <w:rsid w:val="006C6B24"/>
    <w:rsid w:val="006C6B58"/>
    <w:rsid w:val="006C6BD7"/>
    <w:rsid w:val="006C6CE1"/>
    <w:rsid w:val="006C6D62"/>
    <w:rsid w:val="006C6D98"/>
    <w:rsid w:val="006C6DE3"/>
    <w:rsid w:val="006C6E68"/>
    <w:rsid w:val="006C6E72"/>
    <w:rsid w:val="006C6E85"/>
    <w:rsid w:val="006C6EC0"/>
    <w:rsid w:val="006C6ED5"/>
    <w:rsid w:val="006C7085"/>
    <w:rsid w:val="006C70CF"/>
    <w:rsid w:val="006C70FF"/>
    <w:rsid w:val="006C7121"/>
    <w:rsid w:val="006C7140"/>
    <w:rsid w:val="006C7229"/>
    <w:rsid w:val="006C7340"/>
    <w:rsid w:val="006C7407"/>
    <w:rsid w:val="006C7433"/>
    <w:rsid w:val="006C74B6"/>
    <w:rsid w:val="006C7594"/>
    <w:rsid w:val="006C75B3"/>
    <w:rsid w:val="006C75CC"/>
    <w:rsid w:val="006C764A"/>
    <w:rsid w:val="006C76AF"/>
    <w:rsid w:val="006C775C"/>
    <w:rsid w:val="006C775F"/>
    <w:rsid w:val="006C7858"/>
    <w:rsid w:val="006C78AC"/>
    <w:rsid w:val="006C78C6"/>
    <w:rsid w:val="006C78F9"/>
    <w:rsid w:val="006C7927"/>
    <w:rsid w:val="006C798F"/>
    <w:rsid w:val="006C7993"/>
    <w:rsid w:val="006C799A"/>
    <w:rsid w:val="006C79D8"/>
    <w:rsid w:val="006C7A48"/>
    <w:rsid w:val="006C7B19"/>
    <w:rsid w:val="006C7B24"/>
    <w:rsid w:val="006C7B87"/>
    <w:rsid w:val="006C7BAB"/>
    <w:rsid w:val="006C7BDD"/>
    <w:rsid w:val="006C7C1F"/>
    <w:rsid w:val="006C7C30"/>
    <w:rsid w:val="006C7D79"/>
    <w:rsid w:val="006C7D91"/>
    <w:rsid w:val="006C7D9B"/>
    <w:rsid w:val="006C7DA1"/>
    <w:rsid w:val="006C7E5E"/>
    <w:rsid w:val="006C7EDA"/>
    <w:rsid w:val="006C7EFC"/>
    <w:rsid w:val="006C7F13"/>
    <w:rsid w:val="006C7F42"/>
    <w:rsid w:val="006C7F6A"/>
    <w:rsid w:val="006C7F97"/>
    <w:rsid w:val="006C7FB0"/>
    <w:rsid w:val="006D002D"/>
    <w:rsid w:val="006D00ED"/>
    <w:rsid w:val="006D00EE"/>
    <w:rsid w:val="006D01BF"/>
    <w:rsid w:val="006D0377"/>
    <w:rsid w:val="006D0432"/>
    <w:rsid w:val="006D0471"/>
    <w:rsid w:val="006D0631"/>
    <w:rsid w:val="006D0635"/>
    <w:rsid w:val="006D066D"/>
    <w:rsid w:val="006D06B1"/>
    <w:rsid w:val="006D06F5"/>
    <w:rsid w:val="006D073A"/>
    <w:rsid w:val="006D0867"/>
    <w:rsid w:val="006D086D"/>
    <w:rsid w:val="006D08D2"/>
    <w:rsid w:val="006D094E"/>
    <w:rsid w:val="006D096D"/>
    <w:rsid w:val="006D098A"/>
    <w:rsid w:val="006D0A33"/>
    <w:rsid w:val="006D0A3D"/>
    <w:rsid w:val="006D0ADF"/>
    <w:rsid w:val="006D0AEE"/>
    <w:rsid w:val="006D0B74"/>
    <w:rsid w:val="006D0B81"/>
    <w:rsid w:val="006D0C13"/>
    <w:rsid w:val="006D0D72"/>
    <w:rsid w:val="006D0DE1"/>
    <w:rsid w:val="006D0F42"/>
    <w:rsid w:val="006D0FB0"/>
    <w:rsid w:val="006D0FC3"/>
    <w:rsid w:val="006D0FEF"/>
    <w:rsid w:val="006D1004"/>
    <w:rsid w:val="006D10F4"/>
    <w:rsid w:val="006D1115"/>
    <w:rsid w:val="006D1248"/>
    <w:rsid w:val="006D128A"/>
    <w:rsid w:val="006D129D"/>
    <w:rsid w:val="006D12DC"/>
    <w:rsid w:val="006D13A5"/>
    <w:rsid w:val="006D13A6"/>
    <w:rsid w:val="006D13E3"/>
    <w:rsid w:val="006D14FE"/>
    <w:rsid w:val="006D151D"/>
    <w:rsid w:val="006D157B"/>
    <w:rsid w:val="006D15DD"/>
    <w:rsid w:val="006D15F6"/>
    <w:rsid w:val="006D1695"/>
    <w:rsid w:val="006D16CE"/>
    <w:rsid w:val="006D1751"/>
    <w:rsid w:val="006D17E1"/>
    <w:rsid w:val="006D191E"/>
    <w:rsid w:val="006D1928"/>
    <w:rsid w:val="006D196D"/>
    <w:rsid w:val="006D19B0"/>
    <w:rsid w:val="006D1A0A"/>
    <w:rsid w:val="006D1A4E"/>
    <w:rsid w:val="006D1A61"/>
    <w:rsid w:val="006D1A8A"/>
    <w:rsid w:val="006D1AB5"/>
    <w:rsid w:val="006D1BB2"/>
    <w:rsid w:val="006D1C41"/>
    <w:rsid w:val="006D1CA5"/>
    <w:rsid w:val="006D1CAC"/>
    <w:rsid w:val="006D1D72"/>
    <w:rsid w:val="006D1E72"/>
    <w:rsid w:val="006D1E75"/>
    <w:rsid w:val="006D1EDB"/>
    <w:rsid w:val="006D1F1F"/>
    <w:rsid w:val="006D1FBC"/>
    <w:rsid w:val="006D1FEE"/>
    <w:rsid w:val="006D2083"/>
    <w:rsid w:val="006D209F"/>
    <w:rsid w:val="006D2111"/>
    <w:rsid w:val="006D2121"/>
    <w:rsid w:val="006D220F"/>
    <w:rsid w:val="006D223F"/>
    <w:rsid w:val="006D2298"/>
    <w:rsid w:val="006D22A9"/>
    <w:rsid w:val="006D22B0"/>
    <w:rsid w:val="006D231A"/>
    <w:rsid w:val="006D23A2"/>
    <w:rsid w:val="006D23CC"/>
    <w:rsid w:val="006D2528"/>
    <w:rsid w:val="006D25A3"/>
    <w:rsid w:val="006D25BD"/>
    <w:rsid w:val="006D25EA"/>
    <w:rsid w:val="006D26E4"/>
    <w:rsid w:val="006D2748"/>
    <w:rsid w:val="006D276B"/>
    <w:rsid w:val="006D27BE"/>
    <w:rsid w:val="006D2811"/>
    <w:rsid w:val="006D2891"/>
    <w:rsid w:val="006D2903"/>
    <w:rsid w:val="006D2A65"/>
    <w:rsid w:val="006D2AA6"/>
    <w:rsid w:val="006D2ADC"/>
    <w:rsid w:val="006D2B1F"/>
    <w:rsid w:val="006D2B48"/>
    <w:rsid w:val="006D2B76"/>
    <w:rsid w:val="006D2BFE"/>
    <w:rsid w:val="006D2E2D"/>
    <w:rsid w:val="006D2EDA"/>
    <w:rsid w:val="006D2F6B"/>
    <w:rsid w:val="006D3013"/>
    <w:rsid w:val="006D30D4"/>
    <w:rsid w:val="006D30EB"/>
    <w:rsid w:val="006D3165"/>
    <w:rsid w:val="006D318A"/>
    <w:rsid w:val="006D31D9"/>
    <w:rsid w:val="006D3221"/>
    <w:rsid w:val="006D3238"/>
    <w:rsid w:val="006D32D4"/>
    <w:rsid w:val="006D331D"/>
    <w:rsid w:val="006D34EF"/>
    <w:rsid w:val="006D353E"/>
    <w:rsid w:val="006D355C"/>
    <w:rsid w:val="006D356D"/>
    <w:rsid w:val="006D369C"/>
    <w:rsid w:val="006D36D8"/>
    <w:rsid w:val="006D36F7"/>
    <w:rsid w:val="006D371E"/>
    <w:rsid w:val="006D3735"/>
    <w:rsid w:val="006D379D"/>
    <w:rsid w:val="006D37E0"/>
    <w:rsid w:val="006D3822"/>
    <w:rsid w:val="006D3860"/>
    <w:rsid w:val="006D38B2"/>
    <w:rsid w:val="006D38CA"/>
    <w:rsid w:val="006D38E1"/>
    <w:rsid w:val="006D38F0"/>
    <w:rsid w:val="006D391C"/>
    <w:rsid w:val="006D392B"/>
    <w:rsid w:val="006D3A63"/>
    <w:rsid w:val="006D3AA8"/>
    <w:rsid w:val="006D3B10"/>
    <w:rsid w:val="006D3B65"/>
    <w:rsid w:val="006D3BB5"/>
    <w:rsid w:val="006D3BB9"/>
    <w:rsid w:val="006D3BD8"/>
    <w:rsid w:val="006D3BDC"/>
    <w:rsid w:val="006D3BE2"/>
    <w:rsid w:val="006D3C14"/>
    <w:rsid w:val="006D3C1B"/>
    <w:rsid w:val="006D3C85"/>
    <w:rsid w:val="006D3C8E"/>
    <w:rsid w:val="006D3E0F"/>
    <w:rsid w:val="006D3EE3"/>
    <w:rsid w:val="006D3F7D"/>
    <w:rsid w:val="006D4003"/>
    <w:rsid w:val="006D40F7"/>
    <w:rsid w:val="006D4138"/>
    <w:rsid w:val="006D414E"/>
    <w:rsid w:val="006D41B8"/>
    <w:rsid w:val="006D42AF"/>
    <w:rsid w:val="006D42C6"/>
    <w:rsid w:val="006D42DD"/>
    <w:rsid w:val="006D435D"/>
    <w:rsid w:val="006D4392"/>
    <w:rsid w:val="006D43A4"/>
    <w:rsid w:val="006D4440"/>
    <w:rsid w:val="006D4474"/>
    <w:rsid w:val="006D447E"/>
    <w:rsid w:val="006D44BC"/>
    <w:rsid w:val="006D4542"/>
    <w:rsid w:val="006D45E1"/>
    <w:rsid w:val="006D4666"/>
    <w:rsid w:val="006D46DB"/>
    <w:rsid w:val="006D46F7"/>
    <w:rsid w:val="006D47DE"/>
    <w:rsid w:val="006D47F0"/>
    <w:rsid w:val="006D48A2"/>
    <w:rsid w:val="006D48AC"/>
    <w:rsid w:val="006D48B9"/>
    <w:rsid w:val="006D4994"/>
    <w:rsid w:val="006D4A72"/>
    <w:rsid w:val="006D4A95"/>
    <w:rsid w:val="006D4B0E"/>
    <w:rsid w:val="006D4B33"/>
    <w:rsid w:val="006D4BDD"/>
    <w:rsid w:val="006D4CED"/>
    <w:rsid w:val="006D4E68"/>
    <w:rsid w:val="006D4EA8"/>
    <w:rsid w:val="006D4F26"/>
    <w:rsid w:val="006D4FAA"/>
    <w:rsid w:val="006D5003"/>
    <w:rsid w:val="006D50AF"/>
    <w:rsid w:val="006D5104"/>
    <w:rsid w:val="006D51BD"/>
    <w:rsid w:val="006D5245"/>
    <w:rsid w:val="006D52E9"/>
    <w:rsid w:val="006D53E9"/>
    <w:rsid w:val="006D5532"/>
    <w:rsid w:val="006D5580"/>
    <w:rsid w:val="006D5662"/>
    <w:rsid w:val="006D56EB"/>
    <w:rsid w:val="006D56F6"/>
    <w:rsid w:val="006D56F8"/>
    <w:rsid w:val="006D5793"/>
    <w:rsid w:val="006D57DE"/>
    <w:rsid w:val="006D5821"/>
    <w:rsid w:val="006D587F"/>
    <w:rsid w:val="006D58B9"/>
    <w:rsid w:val="006D5A2C"/>
    <w:rsid w:val="006D5A30"/>
    <w:rsid w:val="006D5B27"/>
    <w:rsid w:val="006D5B59"/>
    <w:rsid w:val="006D5B77"/>
    <w:rsid w:val="006D5C07"/>
    <w:rsid w:val="006D5C37"/>
    <w:rsid w:val="006D5C6E"/>
    <w:rsid w:val="006D5D37"/>
    <w:rsid w:val="006D5D94"/>
    <w:rsid w:val="006D5DCA"/>
    <w:rsid w:val="006D5DEF"/>
    <w:rsid w:val="006D5DF6"/>
    <w:rsid w:val="006D5E86"/>
    <w:rsid w:val="006D5EB1"/>
    <w:rsid w:val="006D5EB9"/>
    <w:rsid w:val="006D5F05"/>
    <w:rsid w:val="006D5F1F"/>
    <w:rsid w:val="006D5F40"/>
    <w:rsid w:val="006D5FEB"/>
    <w:rsid w:val="006D601E"/>
    <w:rsid w:val="006D6083"/>
    <w:rsid w:val="006D60B3"/>
    <w:rsid w:val="006D615A"/>
    <w:rsid w:val="006D619C"/>
    <w:rsid w:val="006D61E1"/>
    <w:rsid w:val="006D61E4"/>
    <w:rsid w:val="006D61EC"/>
    <w:rsid w:val="006D6221"/>
    <w:rsid w:val="006D622C"/>
    <w:rsid w:val="006D6264"/>
    <w:rsid w:val="006D62B1"/>
    <w:rsid w:val="006D636E"/>
    <w:rsid w:val="006D6539"/>
    <w:rsid w:val="006D653E"/>
    <w:rsid w:val="006D656B"/>
    <w:rsid w:val="006D6592"/>
    <w:rsid w:val="006D6593"/>
    <w:rsid w:val="006D66EF"/>
    <w:rsid w:val="006D676B"/>
    <w:rsid w:val="006D67FE"/>
    <w:rsid w:val="006D685D"/>
    <w:rsid w:val="006D68D0"/>
    <w:rsid w:val="006D6911"/>
    <w:rsid w:val="006D6938"/>
    <w:rsid w:val="006D694B"/>
    <w:rsid w:val="006D696C"/>
    <w:rsid w:val="006D697A"/>
    <w:rsid w:val="006D69E8"/>
    <w:rsid w:val="006D6A94"/>
    <w:rsid w:val="006D6AE9"/>
    <w:rsid w:val="006D6B25"/>
    <w:rsid w:val="006D6B64"/>
    <w:rsid w:val="006D6B7D"/>
    <w:rsid w:val="006D6D0E"/>
    <w:rsid w:val="006D6D2E"/>
    <w:rsid w:val="006D6DFF"/>
    <w:rsid w:val="006D6E49"/>
    <w:rsid w:val="006D6F23"/>
    <w:rsid w:val="006D6F2E"/>
    <w:rsid w:val="006D6F4F"/>
    <w:rsid w:val="006D6F7B"/>
    <w:rsid w:val="006D6F8B"/>
    <w:rsid w:val="006D6F8C"/>
    <w:rsid w:val="006D6FAB"/>
    <w:rsid w:val="006D7080"/>
    <w:rsid w:val="006D7194"/>
    <w:rsid w:val="006D726A"/>
    <w:rsid w:val="006D72B9"/>
    <w:rsid w:val="006D7316"/>
    <w:rsid w:val="006D7380"/>
    <w:rsid w:val="006D73B9"/>
    <w:rsid w:val="006D769A"/>
    <w:rsid w:val="006D76A5"/>
    <w:rsid w:val="006D76E2"/>
    <w:rsid w:val="006D76FE"/>
    <w:rsid w:val="006D776B"/>
    <w:rsid w:val="006D779C"/>
    <w:rsid w:val="006D77D5"/>
    <w:rsid w:val="006D7803"/>
    <w:rsid w:val="006D78F8"/>
    <w:rsid w:val="006D790B"/>
    <w:rsid w:val="006D797B"/>
    <w:rsid w:val="006D798E"/>
    <w:rsid w:val="006D7A0F"/>
    <w:rsid w:val="006D7A21"/>
    <w:rsid w:val="006D7A3A"/>
    <w:rsid w:val="006D7AC0"/>
    <w:rsid w:val="006D7B47"/>
    <w:rsid w:val="006D7B82"/>
    <w:rsid w:val="006D7BDB"/>
    <w:rsid w:val="006D7BF3"/>
    <w:rsid w:val="006D7C33"/>
    <w:rsid w:val="006D7D5D"/>
    <w:rsid w:val="006D7E31"/>
    <w:rsid w:val="006D7ECB"/>
    <w:rsid w:val="006D7EE3"/>
    <w:rsid w:val="006D7F98"/>
    <w:rsid w:val="006E001D"/>
    <w:rsid w:val="006E01BE"/>
    <w:rsid w:val="006E027D"/>
    <w:rsid w:val="006E028B"/>
    <w:rsid w:val="006E02B6"/>
    <w:rsid w:val="006E0311"/>
    <w:rsid w:val="006E051B"/>
    <w:rsid w:val="006E0528"/>
    <w:rsid w:val="006E056E"/>
    <w:rsid w:val="006E05CE"/>
    <w:rsid w:val="006E0606"/>
    <w:rsid w:val="006E0798"/>
    <w:rsid w:val="006E07B0"/>
    <w:rsid w:val="006E0887"/>
    <w:rsid w:val="006E0958"/>
    <w:rsid w:val="006E099B"/>
    <w:rsid w:val="006E09AA"/>
    <w:rsid w:val="006E09B7"/>
    <w:rsid w:val="006E09C3"/>
    <w:rsid w:val="006E0A3E"/>
    <w:rsid w:val="006E0A74"/>
    <w:rsid w:val="006E0A8C"/>
    <w:rsid w:val="006E0B92"/>
    <w:rsid w:val="006E0B93"/>
    <w:rsid w:val="006E0C60"/>
    <w:rsid w:val="006E0CF3"/>
    <w:rsid w:val="006E0CF6"/>
    <w:rsid w:val="006E0D4F"/>
    <w:rsid w:val="006E0E65"/>
    <w:rsid w:val="006E0E6A"/>
    <w:rsid w:val="006E0E7E"/>
    <w:rsid w:val="006E0E8C"/>
    <w:rsid w:val="006E0E94"/>
    <w:rsid w:val="006E0EB3"/>
    <w:rsid w:val="006E0FA6"/>
    <w:rsid w:val="006E0FB0"/>
    <w:rsid w:val="006E11C1"/>
    <w:rsid w:val="006E124B"/>
    <w:rsid w:val="006E12ED"/>
    <w:rsid w:val="006E1321"/>
    <w:rsid w:val="006E139F"/>
    <w:rsid w:val="006E1475"/>
    <w:rsid w:val="006E1496"/>
    <w:rsid w:val="006E14B8"/>
    <w:rsid w:val="006E14E8"/>
    <w:rsid w:val="006E14FD"/>
    <w:rsid w:val="006E1516"/>
    <w:rsid w:val="006E15A9"/>
    <w:rsid w:val="006E1696"/>
    <w:rsid w:val="006E16F1"/>
    <w:rsid w:val="006E179E"/>
    <w:rsid w:val="006E17CA"/>
    <w:rsid w:val="006E1824"/>
    <w:rsid w:val="006E182C"/>
    <w:rsid w:val="006E18AC"/>
    <w:rsid w:val="006E1B5F"/>
    <w:rsid w:val="006E1D34"/>
    <w:rsid w:val="006E1D90"/>
    <w:rsid w:val="006E1D97"/>
    <w:rsid w:val="006E1FFD"/>
    <w:rsid w:val="006E2081"/>
    <w:rsid w:val="006E20DD"/>
    <w:rsid w:val="006E20E2"/>
    <w:rsid w:val="006E214B"/>
    <w:rsid w:val="006E214D"/>
    <w:rsid w:val="006E21F6"/>
    <w:rsid w:val="006E2314"/>
    <w:rsid w:val="006E232C"/>
    <w:rsid w:val="006E241D"/>
    <w:rsid w:val="006E25A6"/>
    <w:rsid w:val="006E25E3"/>
    <w:rsid w:val="006E265B"/>
    <w:rsid w:val="006E265E"/>
    <w:rsid w:val="006E26F0"/>
    <w:rsid w:val="006E272C"/>
    <w:rsid w:val="006E275A"/>
    <w:rsid w:val="006E2778"/>
    <w:rsid w:val="006E277C"/>
    <w:rsid w:val="006E27E9"/>
    <w:rsid w:val="006E28D7"/>
    <w:rsid w:val="006E291F"/>
    <w:rsid w:val="006E2987"/>
    <w:rsid w:val="006E2A40"/>
    <w:rsid w:val="006E2A5D"/>
    <w:rsid w:val="006E2AE9"/>
    <w:rsid w:val="006E2AF0"/>
    <w:rsid w:val="006E2B57"/>
    <w:rsid w:val="006E2CB6"/>
    <w:rsid w:val="006E2CD8"/>
    <w:rsid w:val="006E2CDC"/>
    <w:rsid w:val="006E2D8B"/>
    <w:rsid w:val="006E2DEF"/>
    <w:rsid w:val="006E2E3B"/>
    <w:rsid w:val="006E2E84"/>
    <w:rsid w:val="006E2F3B"/>
    <w:rsid w:val="006E2F48"/>
    <w:rsid w:val="006E2F86"/>
    <w:rsid w:val="006E3002"/>
    <w:rsid w:val="006E310B"/>
    <w:rsid w:val="006E3244"/>
    <w:rsid w:val="006E3302"/>
    <w:rsid w:val="006E347E"/>
    <w:rsid w:val="006E34D0"/>
    <w:rsid w:val="006E3587"/>
    <w:rsid w:val="006E3624"/>
    <w:rsid w:val="006E36F4"/>
    <w:rsid w:val="006E3706"/>
    <w:rsid w:val="006E37BE"/>
    <w:rsid w:val="006E3802"/>
    <w:rsid w:val="006E38F0"/>
    <w:rsid w:val="006E3925"/>
    <w:rsid w:val="006E3998"/>
    <w:rsid w:val="006E3A14"/>
    <w:rsid w:val="006E3A16"/>
    <w:rsid w:val="006E3AB1"/>
    <w:rsid w:val="006E3AF4"/>
    <w:rsid w:val="006E3B07"/>
    <w:rsid w:val="006E3B55"/>
    <w:rsid w:val="006E3B7C"/>
    <w:rsid w:val="006E3BA3"/>
    <w:rsid w:val="006E3D77"/>
    <w:rsid w:val="006E3D80"/>
    <w:rsid w:val="006E3DE2"/>
    <w:rsid w:val="006E3E1C"/>
    <w:rsid w:val="006E3E82"/>
    <w:rsid w:val="006E3E8F"/>
    <w:rsid w:val="006E3ED5"/>
    <w:rsid w:val="006E3F70"/>
    <w:rsid w:val="006E400B"/>
    <w:rsid w:val="006E40AB"/>
    <w:rsid w:val="006E411A"/>
    <w:rsid w:val="006E4188"/>
    <w:rsid w:val="006E4194"/>
    <w:rsid w:val="006E4220"/>
    <w:rsid w:val="006E424A"/>
    <w:rsid w:val="006E4270"/>
    <w:rsid w:val="006E4301"/>
    <w:rsid w:val="006E4334"/>
    <w:rsid w:val="006E4342"/>
    <w:rsid w:val="006E441C"/>
    <w:rsid w:val="006E442B"/>
    <w:rsid w:val="006E44F5"/>
    <w:rsid w:val="006E452B"/>
    <w:rsid w:val="006E4572"/>
    <w:rsid w:val="006E458D"/>
    <w:rsid w:val="006E464D"/>
    <w:rsid w:val="006E465E"/>
    <w:rsid w:val="006E468C"/>
    <w:rsid w:val="006E46F6"/>
    <w:rsid w:val="006E476B"/>
    <w:rsid w:val="006E482E"/>
    <w:rsid w:val="006E4911"/>
    <w:rsid w:val="006E492D"/>
    <w:rsid w:val="006E4955"/>
    <w:rsid w:val="006E495F"/>
    <w:rsid w:val="006E497A"/>
    <w:rsid w:val="006E49CC"/>
    <w:rsid w:val="006E4AD9"/>
    <w:rsid w:val="006E4AF0"/>
    <w:rsid w:val="006E4B7E"/>
    <w:rsid w:val="006E4BAE"/>
    <w:rsid w:val="006E4BBA"/>
    <w:rsid w:val="006E4BCA"/>
    <w:rsid w:val="006E4C8B"/>
    <w:rsid w:val="006E4D1A"/>
    <w:rsid w:val="006E4D5C"/>
    <w:rsid w:val="006E4D8F"/>
    <w:rsid w:val="006E4DAB"/>
    <w:rsid w:val="006E4DF1"/>
    <w:rsid w:val="006E5067"/>
    <w:rsid w:val="006E50F9"/>
    <w:rsid w:val="006E513F"/>
    <w:rsid w:val="006E516A"/>
    <w:rsid w:val="006E51DA"/>
    <w:rsid w:val="006E52B6"/>
    <w:rsid w:val="006E52F6"/>
    <w:rsid w:val="006E53C8"/>
    <w:rsid w:val="006E541E"/>
    <w:rsid w:val="006E54BD"/>
    <w:rsid w:val="006E551B"/>
    <w:rsid w:val="006E554A"/>
    <w:rsid w:val="006E5552"/>
    <w:rsid w:val="006E55EA"/>
    <w:rsid w:val="006E55F9"/>
    <w:rsid w:val="006E5618"/>
    <w:rsid w:val="006E56DA"/>
    <w:rsid w:val="006E5788"/>
    <w:rsid w:val="006E57DC"/>
    <w:rsid w:val="006E580D"/>
    <w:rsid w:val="006E583A"/>
    <w:rsid w:val="006E588A"/>
    <w:rsid w:val="006E5913"/>
    <w:rsid w:val="006E5954"/>
    <w:rsid w:val="006E5A03"/>
    <w:rsid w:val="006E5A31"/>
    <w:rsid w:val="006E5A78"/>
    <w:rsid w:val="006E5BF9"/>
    <w:rsid w:val="006E5C21"/>
    <w:rsid w:val="006E5C65"/>
    <w:rsid w:val="006E5CBA"/>
    <w:rsid w:val="006E5CF5"/>
    <w:rsid w:val="006E5D6D"/>
    <w:rsid w:val="006E5E23"/>
    <w:rsid w:val="006E5E70"/>
    <w:rsid w:val="006E5ED5"/>
    <w:rsid w:val="006E5F0A"/>
    <w:rsid w:val="006E5F68"/>
    <w:rsid w:val="006E6164"/>
    <w:rsid w:val="006E6191"/>
    <w:rsid w:val="006E63BB"/>
    <w:rsid w:val="006E63DA"/>
    <w:rsid w:val="006E63F4"/>
    <w:rsid w:val="006E644F"/>
    <w:rsid w:val="006E651A"/>
    <w:rsid w:val="006E6579"/>
    <w:rsid w:val="006E6625"/>
    <w:rsid w:val="006E664D"/>
    <w:rsid w:val="006E6662"/>
    <w:rsid w:val="006E66E6"/>
    <w:rsid w:val="006E682F"/>
    <w:rsid w:val="006E6883"/>
    <w:rsid w:val="006E689A"/>
    <w:rsid w:val="006E68B7"/>
    <w:rsid w:val="006E690C"/>
    <w:rsid w:val="006E69AD"/>
    <w:rsid w:val="006E6A02"/>
    <w:rsid w:val="006E6A22"/>
    <w:rsid w:val="006E6A9E"/>
    <w:rsid w:val="006E6B03"/>
    <w:rsid w:val="006E6BA0"/>
    <w:rsid w:val="006E6BE6"/>
    <w:rsid w:val="006E6C08"/>
    <w:rsid w:val="006E6C20"/>
    <w:rsid w:val="006E6D56"/>
    <w:rsid w:val="006E6E47"/>
    <w:rsid w:val="006E6E9B"/>
    <w:rsid w:val="006E6EE5"/>
    <w:rsid w:val="006E7068"/>
    <w:rsid w:val="006E7154"/>
    <w:rsid w:val="006E71AC"/>
    <w:rsid w:val="006E71C3"/>
    <w:rsid w:val="006E723A"/>
    <w:rsid w:val="006E7262"/>
    <w:rsid w:val="006E7321"/>
    <w:rsid w:val="006E73AD"/>
    <w:rsid w:val="006E7525"/>
    <w:rsid w:val="006E755C"/>
    <w:rsid w:val="006E7565"/>
    <w:rsid w:val="006E76DB"/>
    <w:rsid w:val="006E7736"/>
    <w:rsid w:val="006E77BD"/>
    <w:rsid w:val="006E77C3"/>
    <w:rsid w:val="006E7964"/>
    <w:rsid w:val="006E7983"/>
    <w:rsid w:val="006E79AB"/>
    <w:rsid w:val="006E7A22"/>
    <w:rsid w:val="006E7AE5"/>
    <w:rsid w:val="006E7B75"/>
    <w:rsid w:val="006E7C5A"/>
    <w:rsid w:val="006E7CB5"/>
    <w:rsid w:val="006E7CC3"/>
    <w:rsid w:val="006E7D69"/>
    <w:rsid w:val="006E7EAF"/>
    <w:rsid w:val="006E7EFA"/>
    <w:rsid w:val="006E7FDB"/>
    <w:rsid w:val="006E7FF0"/>
    <w:rsid w:val="006F00DF"/>
    <w:rsid w:val="006F0183"/>
    <w:rsid w:val="006F0188"/>
    <w:rsid w:val="006F024B"/>
    <w:rsid w:val="006F0265"/>
    <w:rsid w:val="006F0275"/>
    <w:rsid w:val="006F02A1"/>
    <w:rsid w:val="006F02D5"/>
    <w:rsid w:val="006F0499"/>
    <w:rsid w:val="006F04A4"/>
    <w:rsid w:val="006F0527"/>
    <w:rsid w:val="006F0564"/>
    <w:rsid w:val="006F0582"/>
    <w:rsid w:val="006F0636"/>
    <w:rsid w:val="006F06AD"/>
    <w:rsid w:val="006F0788"/>
    <w:rsid w:val="006F07E5"/>
    <w:rsid w:val="006F0850"/>
    <w:rsid w:val="006F0897"/>
    <w:rsid w:val="006F0A05"/>
    <w:rsid w:val="006F0BC3"/>
    <w:rsid w:val="006F0C73"/>
    <w:rsid w:val="006F0CEC"/>
    <w:rsid w:val="006F0DC2"/>
    <w:rsid w:val="006F0E09"/>
    <w:rsid w:val="006F0E8B"/>
    <w:rsid w:val="006F0ED5"/>
    <w:rsid w:val="006F0F02"/>
    <w:rsid w:val="006F0F07"/>
    <w:rsid w:val="006F0F10"/>
    <w:rsid w:val="006F1055"/>
    <w:rsid w:val="006F11A4"/>
    <w:rsid w:val="006F11C6"/>
    <w:rsid w:val="006F120F"/>
    <w:rsid w:val="006F1274"/>
    <w:rsid w:val="006F12BA"/>
    <w:rsid w:val="006F13BD"/>
    <w:rsid w:val="006F1486"/>
    <w:rsid w:val="006F149B"/>
    <w:rsid w:val="006F1579"/>
    <w:rsid w:val="006F15FF"/>
    <w:rsid w:val="006F162B"/>
    <w:rsid w:val="006F16E3"/>
    <w:rsid w:val="006F1706"/>
    <w:rsid w:val="006F175A"/>
    <w:rsid w:val="006F1821"/>
    <w:rsid w:val="006F1826"/>
    <w:rsid w:val="006F183A"/>
    <w:rsid w:val="006F187C"/>
    <w:rsid w:val="006F18BE"/>
    <w:rsid w:val="006F18FE"/>
    <w:rsid w:val="006F193E"/>
    <w:rsid w:val="006F19E9"/>
    <w:rsid w:val="006F1A2D"/>
    <w:rsid w:val="006F1A40"/>
    <w:rsid w:val="006F1A6E"/>
    <w:rsid w:val="006F1ACC"/>
    <w:rsid w:val="006F1BA9"/>
    <w:rsid w:val="006F1CF1"/>
    <w:rsid w:val="006F1D1A"/>
    <w:rsid w:val="006F1D86"/>
    <w:rsid w:val="006F1E58"/>
    <w:rsid w:val="006F1E5C"/>
    <w:rsid w:val="006F1E92"/>
    <w:rsid w:val="006F1FCB"/>
    <w:rsid w:val="006F2036"/>
    <w:rsid w:val="006F214C"/>
    <w:rsid w:val="006F2241"/>
    <w:rsid w:val="006F224D"/>
    <w:rsid w:val="006F229A"/>
    <w:rsid w:val="006F2358"/>
    <w:rsid w:val="006F248C"/>
    <w:rsid w:val="006F24C2"/>
    <w:rsid w:val="006F2521"/>
    <w:rsid w:val="006F2548"/>
    <w:rsid w:val="006F255B"/>
    <w:rsid w:val="006F2561"/>
    <w:rsid w:val="006F2591"/>
    <w:rsid w:val="006F25D1"/>
    <w:rsid w:val="006F25F4"/>
    <w:rsid w:val="006F26ED"/>
    <w:rsid w:val="006F2718"/>
    <w:rsid w:val="006F280F"/>
    <w:rsid w:val="006F2902"/>
    <w:rsid w:val="006F2934"/>
    <w:rsid w:val="006F297F"/>
    <w:rsid w:val="006F29B0"/>
    <w:rsid w:val="006F2AA2"/>
    <w:rsid w:val="006F2AFE"/>
    <w:rsid w:val="006F2B31"/>
    <w:rsid w:val="006F2DBC"/>
    <w:rsid w:val="006F2DD8"/>
    <w:rsid w:val="006F2E24"/>
    <w:rsid w:val="006F2EC0"/>
    <w:rsid w:val="006F2F67"/>
    <w:rsid w:val="006F303E"/>
    <w:rsid w:val="006F304D"/>
    <w:rsid w:val="006F30C5"/>
    <w:rsid w:val="006F31B6"/>
    <w:rsid w:val="006F31F3"/>
    <w:rsid w:val="006F32F5"/>
    <w:rsid w:val="006F333A"/>
    <w:rsid w:val="006F339E"/>
    <w:rsid w:val="006F33DC"/>
    <w:rsid w:val="006F340E"/>
    <w:rsid w:val="006F353A"/>
    <w:rsid w:val="006F353D"/>
    <w:rsid w:val="006F36AE"/>
    <w:rsid w:val="006F37B9"/>
    <w:rsid w:val="006F37C4"/>
    <w:rsid w:val="006F37F3"/>
    <w:rsid w:val="006F3986"/>
    <w:rsid w:val="006F39F1"/>
    <w:rsid w:val="006F3BBA"/>
    <w:rsid w:val="006F3C2E"/>
    <w:rsid w:val="006F3CCC"/>
    <w:rsid w:val="006F3D7B"/>
    <w:rsid w:val="006F3DC1"/>
    <w:rsid w:val="006F3E33"/>
    <w:rsid w:val="006F3E80"/>
    <w:rsid w:val="006F400C"/>
    <w:rsid w:val="006F4087"/>
    <w:rsid w:val="006F40A0"/>
    <w:rsid w:val="006F40F1"/>
    <w:rsid w:val="006F4151"/>
    <w:rsid w:val="006F421C"/>
    <w:rsid w:val="006F42C8"/>
    <w:rsid w:val="006F43D4"/>
    <w:rsid w:val="006F4580"/>
    <w:rsid w:val="006F45F1"/>
    <w:rsid w:val="006F470A"/>
    <w:rsid w:val="006F4720"/>
    <w:rsid w:val="006F47DB"/>
    <w:rsid w:val="006F4834"/>
    <w:rsid w:val="006F490A"/>
    <w:rsid w:val="006F4973"/>
    <w:rsid w:val="006F4978"/>
    <w:rsid w:val="006F4997"/>
    <w:rsid w:val="006F49D3"/>
    <w:rsid w:val="006F4A77"/>
    <w:rsid w:val="006F4C7A"/>
    <w:rsid w:val="006F4CA0"/>
    <w:rsid w:val="006F4CD8"/>
    <w:rsid w:val="006F4D9A"/>
    <w:rsid w:val="006F4DEB"/>
    <w:rsid w:val="006F4E3B"/>
    <w:rsid w:val="006F4ECC"/>
    <w:rsid w:val="006F4F5E"/>
    <w:rsid w:val="006F5018"/>
    <w:rsid w:val="006F5076"/>
    <w:rsid w:val="006F5077"/>
    <w:rsid w:val="006F5089"/>
    <w:rsid w:val="006F50AF"/>
    <w:rsid w:val="006F50E1"/>
    <w:rsid w:val="006F50FA"/>
    <w:rsid w:val="006F5141"/>
    <w:rsid w:val="006F514F"/>
    <w:rsid w:val="006F5150"/>
    <w:rsid w:val="006F5154"/>
    <w:rsid w:val="006F5163"/>
    <w:rsid w:val="006F51BD"/>
    <w:rsid w:val="006F51EE"/>
    <w:rsid w:val="006F52E5"/>
    <w:rsid w:val="006F5376"/>
    <w:rsid w:val="006F53ED"/>
    <w:rsid w:val="006F5440"/>
    <w:rsid w:val="006F544D"/>
    <w:rsid w:val="006F549C"/>
    <w:rsid w:val="006F55CE"/>
    <w:rsid w:val="006F5685"/>
    <w:rsid w:val="006F56BD"/>
    <w:rsid w:val="006F56C9"/>
    <w:rsid w:val="006F56F2"/>
    <w:rsid w:val="006F570B"/>
    <w:rsid w:val="006F5773"/>
    <w:rsid w:val="006F5797"/>
    <w:rsid w:val="006F57B4"/>
    <w:rsid w:val="006F587E"/>
    <w:rsid w:val="006F5895"/>
    <w:rsid w:val="006F589C"/>
    <w:rsid w:val="006F593B"/>
    <w:rsid w:val="006F594D"/>
    <w:rsid w:val="006F59B6"/>
    <w:rsid w:val="006F5A21"/>
    <w:rsid w:val="006F5A59"/>
    <w:rsid w:val="006F5AA1"/>
    <w:rsid w:val="006F5AE9"/>
    <w:rsid w:val="006F5AF8"/>
    <w:rsid w:val="006F5B31"/>
    <w:rsid w:val="006F5B43"/>
    <w:rsid w:val="006F5BDF"/>
    <w:rsid w:val="006F5BE9"/>
    <w:rsid w:val="006F5BF5"/>
    <w:rsid w:val="006F5C00"/>
    <w:rsid w:val="006F5CBB"/>
    <w:rsid w:val="006F5CBC"/>
    <w:rsid w:val="006F5CF5"/>
    <w:rsid w:val="006F5D95"/>
    <w:rsid w:val="006F5DA8"/>
    <w:rsid w:val="006F5E8D"/>
    <w:rsid w:val="006F5EFA"/>
    <w:rsid w:val="006F5F0F"/>
    <w:rsid w:val="006F6041"/>
    <w:rsid w:val="006F6088"/>
    <w:rsid w:val="006F60F4"/>
    <w:rsid w:val="006F614C"/>
    <w:rsid w:val="006F6168"/>
    <w:rsid w:val="006F61AD"/>
    <w:rsid w:val="006F6297"/>
    <w:rsid w:val="006F6415"/>
    <w:rsid w:val="006F6471"/>
    <w:rsid w:val="006F6488"/>
    <w:rsid w:val="006F64AD"/>
    <w:rsid w:val="006F64DE"/>
    <w:rsid w:val="006F64E7"/>
    <w:rsid w:val="006F658D"/>
    <w:rsid w:val="006F66E5"/>
    <w:rsid w:val="006F66E9"/>
    <w:rsid w:val="006F672E"/>
    <w:rsid w:val="006F6773"/>
    <w:rsid w:val="006F6864"/>
    <w:rsid w:val="006F6893"/>
    <w:rsid w:val="006F69DE"/>
    <w:rsid w:val="006F69E2"/>
    <w:rsid w:val="006F6ABC"/>
    <w:rsid w:val="006F6B79"/>
    <w:rsid w:val="006F6BBD"/>
    <w:rsid w:val="006F6BDE"/>
    <w:rsid w:val="006F6BDF"/>
    <w:rsid w:val="006F6C0F"/>
    <w:rsid w:val="006F6CBC"/>
    <w:rsid w:val="006F6D30"/>
    <w:rsid w:val="006F6D60"/>
    <w:rsid w:val="006F6E20"/>
    <w:rsid w:val="006F6E8D"/>
    <w:rsid w:val="006F6E95"/>
    <w:rsid w:val="006F6ECC"/>
    <w:rsid w:val="006F6ED4"/>
    <w:rsid w:val="006F6ED5"/>
    <w:rsid w:val="006F6FFF"/>
    <w:rsid w:val="006F7009"/>
    <w:rsid w:val="006F7040"/>
    <w:rsid w:val="006F704E"/>
    <w:rsid w:val="006F7082"/>
    <w:rsid w:val="006F70E5"/>
    <w:rsid w:val="006F71B6"/>
    <w:rsid w:val="006F71F1"/>
    <w:rsid w:val="006F7201"/>
    <w:rsid w:val="006F7247"/>
    <w:rsid w:val="006F7279"/>
    <w:rsid w:val="006F7298"/>
    <w:rsid w:val="006F72BA"/>
    <w:rsid w:val="006F7314"/>
    <w:rsid w:val="006F731C"/>
    <w:rsid w:val="006F7366"/>
    <w:rsid w:val="006F7447"/>
    <w:rsid w:val="006F745D"/>
    <w:rsid w:val="006F7481"/>
    <w:rsid w:val="006F7586"/>
    <w:rsid w:val="006F75F8"/>
    <w:rsid w:val="006F764F"/>
    <w:rsid w:val="006F76E1"/>
    <w:rsid w:val="006F772F"/>
    <w:rsid w:val="006F7746"/>
    <w:rsid w:val="006F7854"/>
    <w:rsid w:val="006F78B8"/>
    <w:rsid w:val="006F7B67"/>
    <w:rsid w:val="006F7B69"/>
    <w:rsid w:val="006F7BF3"/>
    <w:rsid w:val="006F7C22"/>
    <w:rsid w:val="006F7C5F"/>
    <w:rsid w:val="006F7C8C"/>
    <w:rsid w:val="006F7CBC"/>
    <w:rsid w:val="006F7D17"/>
    <w:rsid w:val="006F7D79"/>
    <w:rsid w:val="006F7DCF"/>
    <w:rsid w:val="006F7DEA"/>
    <w:rsid w:val="006F7E46"/>
    <w:rsid w:val="006F7EB6"/>
    <w:rsid w:val="006F7EC8"/>
    <w:rsid w:val="006F7F2D"/>
    <w:rsid w:val="007000D1"/>
    <w:rsid w:val="00700171"/>
    <w:rsid w:val="00700223"/>
    <w:rsid w:val="00700254"/>
    <w:rsid w:val="007003AA"/>
    <w:rsid w:val="0070047A"/>
    <w:rsid w:val="007004A8"/>
    <w:rsid w:val="00700533"/>
    <w:rsid w:val="00700572"/>
    <w:rsid w:val="00700586"/>
    <w:rsid w:val="007005B1"/>
    <w:rsid w:val="007006B9"/>
    <w:rsid w:val="00700817"/>
    <w:rsid w:val="007008D9"/>
    <w:rsid w:val="007008E4"/>
    <w:rsid w:val="00700A68"/>
    <w:rsid w:val="00700AC2"/>
    <w:rsid w:val="00700B21"/>
    <w:rsid w:val="00700B90"/>
    <w:rsid w:val="00700BC4"/>
    <w:rsid w:val="00700D22"/>
    <w:rsid w:val="00700D62"/>
    <w:rsid w:val="00700D86"/>
    <w:rsid w:val="00700D92"/>
    <w:rsid w:val="00700D9B"/>
    <w:rsid w:val="00700E15"/>
    <w:rsid w:val="00700E2F"/>
    <w:rsid w:val="00700EF9"/>
    <w:rsid w:val="00700FAC"/>
    <w:rsid w:val="00701016"/>
    <w:rsid w:val="00701069"/>
    <w:rsid w:val="007010B6"/>
    <w:rsid w:val="00701163"/>
    <w:rsid w:val="00701239"/>
    <w:rsid w:val="00701283"/>
    <w:rsid w:val="007012BC"/>
    <w:rsid w:val="007012FD"/>
    <w:rsid w:val="007013DD"/>
    <w:rsid w:val="00701411"/>
    <w:rsid w:val="0070158E"/>
    <w:rsid w:val="007015FD"/>
    <w:rsid w:val="00701637"/>
    <w:rsid w:val="00701674"/>
    <w:rsid w:val="0070167F"/>
    <w:rsid w:val="00701792"/>
    <w:rsid w:val="00701798"/>
    <w:rsid w:val="00701867"/>
    <w:rsid w:val="00701898"/>
    <w:rsid w:val="007018BB"/>
    <w:rsid w:val="007018C1"/>
    <w:rsid w:val="007018E6"/>
    <w:rsid w:val="00701915"/>
    <w:rsid w:val="00701945"/>
    <w:rsid w:val="00701994"/>
    <w:rsid w:val="00701A15"/>
    <w:rsid w:val="00701A1F"/>
    <w:rsid w:val="00701AEC"/>
    <w:rsid w:val="00701B36"/>
    <w:rsid w:val="00701B6E"/>
    <w:rsid w:val="00701BE6"/>
    <w:rsid w:val="00701C6E"/>
    <w:rsid w:val="00701CCE"/>
    <w:rsid w:val="00701CFA"/>
    <w:rsid w:val="00701CFB"/>
    <w:rsid w:val="00701D67"/>
    <w:rsid w:val="00701DA8"/>
    <w:rsid w:val="00701DE6"/>
    <w:rsid w:val="00701E12"/>
    <w:rsid w:val="00701E29"/>
    <w:rsid w:val="00701E56"/>
    <w:rsid w:val="00701E77"/>
    <w:rsid w:val="00701EDA"/>
    <w:rsid w:val="00701F04"/>
    <w:rsid w:val="00701F32"/>
    <w:rsid w:val="007020C5"/>
    <w:rsid w:val="007020F5"/>
    <w:rsid w:val="00702117"/>
    <w:rsid w:val="00702165"/>
    <w:rsid w:val="007021D4"/>
    <w:rsid w:val="007022B5"/>
    <w:rsid w:val="00702451"/>
    <w:rsid w:val="00702632"/>
    <w:rsid w:val="00702697"/>
    <w:rsid w:val="00702752"/>
    <w:rsid w:val="007027BF"/>
    <w:rsid w:val="0070280F"/>
    <w:rsid w:val="00702813"/>
    <w:rsid w:val="0070285D"/>
    <w:rsid w:val="0070296D"/>
    <w:rsid w:val="0070297B"/>
    <w:rsid w:val="0070297E"/>
    <w:rsid w:val="00702A41"/>
    <w:rsid w:val="00702A45"/>
    <w:rsid w:val="00702A53"/>
    <w:rsid w:val="00702C27"/>
    <w:rsid w:val="00702D82"/>
    <w:rsid w:val="00702E0C"/>
    <w:rsid w:val="00702E65"/>
    <w:rsid w:val="00702F5C"/>
    <w:rsid w:val="00702FBA"/>
    <w:rsid w:val="00702FF6"/>
    <w:rsid w:val="00702FFC"/>
    <w:rsid w:val="00703050"/>
    <w:rsid w:val="0070313A"/>
    <w:rsid w:val="00703265"/>
    <w:rsid w:val="007032A2"/>
    <w:rsid w:val="007032D1"/>
    <w:rsid w:val="007032D2"/>
    <w:rsid w:val="007033D8"/>
    <w:rsid w:val="00703409"/>
    <w:rsid w:val="00703487"/>
    <w:rsid w:val="007034E6"/>
    <w:rsid w:val="007034F0"/>
    <w:rsid w:val="007035CB"/>
    <w:rsid w:val="007035FE"/>
    <w:rsid w:val="0070360E"/>
    <w:rsid w:val="007036C4"/>
    <w:rsid w:val="00703705"/>
    <w:rsid w:val="00703765"/>
    <w:rsid w:val="007037F3"/>
    <w:rsid w:val="00703822"/>
    <w:rsid w:val="0070382C"/>
    <w:rsid w:val="00703841"/>
    <w:rsid w:val="007038EF"/>
    <w:rsid w:val="007038F3"/>
    <w:rsid w:val="0070390B"/>
    <w:rsid w:val="00703963"/>
    <w:rsid w:val="0070398E"/>
    <w:rsid w:val="007039D7"/>
    <w:rsid w:val="00703A5B"/>
    <w:rsid w:val="00703A84"/>
    <w:rsid w:val="00703AC7"/>
    <w:rsid w:val="00703B7D"/>
    <w:rsid w:val="00703BAF"/>
    <w:rsid w:val="00703BBD"/>
    <w:rsid w:val="00703C0F"/>
    <w:rsid w:val="00703C4C"/>
    <w:rsid w:val="00703C67"/>
    <w:rsid w:val="00703D53"/>
    <w:rsid w:val="00703DD8"/>
    <w:rsid w:val="00703E6B"/>
    <w:rsid w:val="00703EBF"/>
    <w:rsid w:val="00703FA6"/>
    <w:rsid w:val="00703FB1"/>
    <w:rsid w:val="00703FB6"/>
    <w:rsid w:val="0070401E"/>
    <w:rsid w:val="007040A4"/>
    <w:rsid w:val="00704142"/>
    <w:rsid w:val="00704164"/>
    <w:rsid w:val="00704198"/>
    <w:rsid w:val="007041F6"/>
    <w:rsid w:val="0070429B"/>
    <w:rsid w:val="007042DD"/>
    <w:rsid w:val="00704300"/>
    <w:rsid w:val="0070436B"/>
    <w:rsid w:val="00704426"/>
    <w:rsid w:val="0070442E"/>
    <w:rsid w:val="007044C7"/>
    <w:rsid w:val="00704553"/>
    <w:rsid w:val="0070455E"/>
    <w:rsid w:val="0070466C"/>
    <w:rsid w:val="00704690"/>
    <w:rsid w:val="007046E0"/>
    <w:rsid w:val="00704712"/>
    <w:rsid w:val="00704735"/>
    <w:rsid w:val="0070488B"/>
    <w:rsid w:val="0070489A"/>
    <w:rsid w:val="00704909"/>
    <w:rsid w:val="00704925"/>
    <w:rsid w:val="00704945"/>
    <w:rsid w:val="00704998"/>
    <w:rsid w:val="007049DC"/>
    <w:rsid w:val="00704A28"/>
    <w:rsid w:val="00704A65"/>
    <w:rsid w:val="00704BFC"/>
    <w:rsid w:val="00704C45"/>
    <w:rsid w:val="00704C6E"/>
    <w:rsid w:val="00704C83"/>
    <w:rsid w:val="00704CD5"/>
    <w:rsid w:val="00704D87"/>
    <w:rsid w:val="00704DDE"/>
    <w:rsid w:val="00704E71"/>
    <w:rsid w:val="00704E88"/>
    <w:rsid w:val="00704EDB"/>
    <w:rsid w:val="00704F0B"/>
    <w:rsid w:val="00704F43"/>
    <w:rsid w:val="00704F74"/>
    <w:rsid w:val="00704FC6"/>
    <w:rsid w:val="00704FD2"/>
    <w:rsid w:val="00704FD6"/>
    <w:rsid w:val="0070509F"/>
    <w:rsid w:val="0070512E"/>
    <w:rsid w:val="0070512F"/>
    <w:rsid w:val="00705168"/>
    <w:rsid w:val="0070519E"/>
    <w:rsid w:val="0070521F"/>
    <w:rsid w:val="00705277"/>
    <w:rsid w:val="007052B5"/>
    <w:rsid w:val="007052E4"/>
    <w:rsid w:val="00705340"/>
    <w:rsid w:val="007054F3"/>
    <w:rsid w:val="0070551F"/>
    <w:rsid w:val="0070552B"/>
    <w:rsid w:val="00705534"/>
    <w:rsid w:val="0070565D"/>
    <w:rsid w:val="007056AA"/>
    <w:rsid w:val="007056F0"/>
    <w:rsid w:val="00705738"/>
    <w:rsid w:val="007057C7"/>
    <w:rsid w:val="00705883"/>
    <w:rsid w:val="007058B4"/>
    <w:rsid w:val="007058C1"/>
    <w:rsid w:val="00705917"/>
    <w:rsid w:val="00705993"/>
    <w:rsid w:val="007059FA"/>
    <w:rsid w:val="00705ACB"/>
    <w:rsid w:val="00705C40"/>
    <w:rsid w:val="00705C90"/>
    <w:rsid w:val="00705E0E"/>
    <w:rsid w:val="00705E40"/>
    <w:rsid w:val="00705EB2"/>
    <w:rsid w:val="00705EE2"/>
    <w:rsid w:val="00705F74"/>
    <w:rsid w:val="00705F94"/>
    <w:rsid w:val="00705FE0"/>
    <w:rsid w:val="00706127"/>
    <w:rsid w:val="007061CC"/>
    <w:rsid w:val="0070623F"/>
    <w:rsid w:val="007062B8"/>
    <w:rsid w:val="007062BC"/>
    <w:rsid w:val="007063C1"/>
    <w:rsid w:val="007063D7"/>
    <w:rsid w:val="007063F2"/>
    <w:rsid w:val="007064B4"/>
    <w:rsid w:val="007064E8"/>
    <w:rsid w:val="00706599"/>
    <w:rsid w:val="007065B8"/>
    <w:rsid w:val="007065D3"/>
    <w:rsid w:val="007065DA"/>
    <w:rsid w:val="00706652"/>
    <w:rsid w:val="007066A8"/>
    <w:rsid w:val="00706904"/>
    <w:rsid w:val="0070690A"/>
    <w:rsid w:val="00706951"/>
    <w:rsid w:val="007069DA"/>
    <w:rsid w:val="007069F5"/>
    <w:rsid w:val="00706B15"/>
    <w:rsid w:val="00706B54"/>
    <w:rsid w:val="00706B6F"/>
    <w:rsid w:val="00706B93"/>
    <w:rsid w:val="00706B9E"/>
    <w:rsid w:val="00706C0D"/>
    <w:rsid w:val="00706D0E"/>
    <w:rsid w:val="00706E58"/>
    <w:rsid w:val="00706E80"/>
    <w:rsid w:val="00706EEE"/>
    <w:rsid w:val="00706F30"/>
    <w:rsid w:val="00706F53"/>
    <w:rsid w:val="007072F1"/>
    <w:rsid w:val="0070730E"/>
    <w:rsid w:val="00707346"/>
    <w:rsid w:val="0070734A"/>
    <w:rsid w:val="00707355"/>
    <w:rsid w:val="00707387"/>
    <w:rsid w:val="007074D2"/>
    <w:rsid w:val="007074D8"/>
    <w:rsid w:val="0070751D"/>
    <w:rsid w:val="00707575"/>
    <w:rsid w:val="00707585"/>
    <w:rsid w:val="007076C3"/>
    <w:rsid w:val="00707865"/>
    <w:rsid w:val="007079AC"/>
    <w:rsid w:val="007079CB"/>
    <w:rsid w:val="00707A10"/>
    <w:rsid w:val="00707A67"/>
    <w:rsid w:val="00707A97"/>
    <w:rsid w:val="00707B34"/>
    <w:rsid w:val="00707B7C"/>
    <w:rsid w:val="00707BC1"/>
    <w:rsid w:val="00707BC3"/>
    <w:rsid w:val="00707D01"/>
    <w:rsid w:val="00707D47"/>
    <w:rsid w:val="00707DA4"/>
    <w:rsid w:val="00707DD1"/>
    <w:rsid w:val="00707DFE"/>
    <w:rsid w:val="00707E27"/>
    <w:rsid w:val="00707E6D"/>
    <w:rsid w:val="00707ED5"/>
    <w:rsid w:val="007100E4"/>
    <w:rsid w:val="00710149"/>
    <w:rsid w:val="00710177"/>
    <w:rsid w:val="007101D7"/>
    <w:rsid w:val="007101E1"/>
    <w:rsid w:val="0071023C"/>
    <w:rsid w:val="00710276"/>
    <w:rsid w:val="0071028D"/>
    <w:rsid w:val="007102E0"/>
    <w:rsid w:val="0071034A"/>
    <w:rsid w:val="0071036A"/>
    <w:rsid w:val="00710371"/>
    <w:rsid w:val="007103C4"/>
    <w:rsid w:val="007103F3"/>
    <w:rsid w:val="00710407"/>
    <w:rsid w:val="00710749"/>
    <w:rsid w:val="00710816"/>
    <w:rsid w:val="00710852"/>
    <w:rsid w:val="007108CB"/>
    <w:rsid w:val="00710905"/>
    <w:rsid w:val="0071092F"/>
    <w:rsid w:val="0071097E"/>
    <w:rsid w:val="00710987"/>
    <w:rsid w:val="0071099A"/>
    <w:rsid w:val="007109DB"/>
    <w:rsid w:val="00710B66"/>
    <w:rsid w:val="00710BA9"/>
    <w:rsid w:val="00710BFF"/>
    <w:rsid w:val="00710CB2"/>
    <w:rsid w:val="00710CED"/>
    <w:rsid w:val="00710D2B"/>
    <w:rsid w:val="00710D55"/>
    <w:rsid w:val="00710D75"/>
    <w:rsid w:val="00710EA9"/>
    <w:rsid w:val="00710F43"/>
    <w:rsid w:val="0071118D"/>
    <w:rsid w:val="007111E8"/>
    <w:rsid w:val="007112A8"/>
    <w:rsid w:val="007113BA"/>
    <w:rsid w:val="007113FC"/>
    <w:rsid w:val="0071141C"/>
    <w:rsid w:val="00711496"/>
    <w:rsid w:val="007114D6"/>
    <w:rsid w:val="007114FA"/>
    <w:rsid w:val="00711559"/>
    <w:rsid w:val="00711586"/>
    <w:rsid w:val="007115B7"/>
    <w:rsid w:val="00711638"/>
    <w:rsid w:val="007116AA"/>
    <w:rsid w:val="007116E3"/>
    <w:rsid w:val="007117B5"/>
    <w:rsid w:val="00711857"/>
    <w:rsid w:val="00711933"/>
    <w:rsid w:val="00711971"/>
    <w:rsid w:val="007119BB"/>
    <w:rsid w:val="007119BE"/>
    <w:rsid w:val="00711A1C"/>
    <w:rsid w:val="00711A20"/>
    <w:rsid w:val="00711A30"/>
    <w:rsid w:val="00711C88"/>
    <w:rsid w:val="00711D39"/>
    <w:rsid w:val="00711D77"/>
    <w:rsid w:val="00711D93"/>
    <w:rsid w:val="00711E1B"/>
    <w:rsid w:val="00711E5D"/>
    <w:rsid w:val="00711EAD"/>
    <w:rsid w:val="00711EF9"/>
    <w:rsid w:val="00711F1F"/>
    <w:rsid w:val="00711FA1"/>
    <w:rsid w:val="00711FA6"/>
    <w:rsid w:val="007120C0"/>
    <w:rsid w:val="00712191"/>
    <w:rsid w:val="007121B1"/>
    <w:rsid w:val="00712281"/>
    <w:rsid w:val="00712301"/>
    <w:rsid w:val="00712367"/>
    <w:rsid w:val="00712386"/>
    <w:rsid w:val="00712389"/>
    <w:rsid w:val="007123CC"/>
    <w:rsid w:val="007123D0"/>
    <w:rsid w:val="007123E5"/>
    <w:rsid w:val="00712448"/>
    <w:rsid w:val="007124C5"/>
    <w:rsid w:val="0071253A"/>
    <w:rsid w:val="00712540"/>
    <w:rsid w:val="007125A5"/>
    <w:rsid w:val="007125F2"/>
    <w:rsid w:val="0071263E"/>
    <w:rsid w:val="0071265A"/>
    <w:rsid w:val="00712771"/>
    <w:rsid w:val="007127A7"/>
    <w:rsid w:val="007127BC"/>
    <w:rsid w:val="007127CA"/>
    <w:rsid w:val="007128B9"/>
    <w:rsid w:val="007128C6"/>
    <w:rsid w:val="007128D2"/>
    <w:rsid w:val="00712920"/>
    <w:rsid w:val="0071296F"/>
    <w:rsid w:val="007129B3"/>
    <w:rsid w:val="007129F3"/>
    <w:rsid w:val="007129F6"/>
    <w:rsid w:val="00712B0B"/>
    <w:rsid w:val="00712B69"/>
    <w:rsid w:val="00712B6F"/>
    <w:rsid w:val="00712BA4"/>
    <w:rsid w:val="00712BE4"/>
    <w:rsid w:val="00712BF3"/>
    <w:rsid w:val="00712CA7"/>
    <w:rsid w:val="00712DB2"/>
    <w:rsid w:val="00712E90"/>
    <w:rsid w:val="00712EBC"/>
    <w:rsid w:val="00712F3D"/>
    <w:rsid w:val="00712F3F"/>
    <w:rsid w:val="00712F71"/>
    <w:rsid w:val="00712FE9"/>
    <w:rsid w:val="00713003"/>
    <w:rsid w:val="00713029"/>
    <w:rsid w:val="0071306D"/>
    <w:rsid w:val="00713103"/>
    <w:rsid w:val="0071314F"/>
    <w:rsid w:val="00713263"/>
    <w:rsid w:val="00713274"/>
    <w:rsid w:val="007132BC"/>
    <w:rsid w:val="0071339F"/>
    <w:rsid w:val="00713440"/>
    <w:rsid w:val="00713658"/>
    <w:rsid w:val="00713674"/>
    <w:rsid w:val="0071367F"/>
    <w:rsid w:val="007136AF"/>
    <w:rsid w:val="00713702"/>
    <w:rsid w:val="00713858"/>
    <w:rsid w:val="00713976"/>
    <w:rsid w:val="0071399C"/>
    <w:rsid w:val="007139B2"/>
    <w:rsid w:val="007139CB"/>
    <w:rsid w:val="00713AFB"/>
    <w:rsid w:val="00713BC1"/>
    <w:rsid w:val="00713C2D"/>
    <w:rsid w:val="00713CE9"/>
    <w:rsid w:val="00713D27"/>
    <w:rsid w:val="00713DB9"/>
    <w:rsid w:val="00713DBA"/>
    <w:rsid w:val="00713E15"/>
    <w:rsid w:val="00713E2D"/>
    <w:rsid w:val="00713F3A"/>
    <w:rsid w:val="00713F73"/>
    <w:rsid w:val="0071405E"/>
    <w:rsid w:val="00714069"/>
    <w:rsid w:val="007140A3"/>
    <w:rsid w:val="007140BF"/>
    <w:rsid w:val="007140E9"/>
    <w:rsid w:val="00714120"/>
    <w:rsid w:val="00714130"/>
    <w:rsid w:val="007141AC"/>
    <w:rsid w:val="007141E5"/>
    <w:rsid w:val="0071433D"/>
    <w:rsid w:val="007143A7"/>
    <w:rsid w:val="007144B5"/>
    <w:rsid w:val="0071452D"/>
    <w:rsid w:val="007145F2"/>
    <w:rsid w:val="00714725"/>
    <w:rsid w:val="00714752"/>
    <w:rsid w:val="007147DB"/>
    <w:rsid w:val="0071480B"/>
    <w:rsid w:val="007149BB"/>
    <w:rsid w:val="007149C3"/>
    <w:rsid w:val="00714A2F"/>
    <w:rsid w:val="00714A64"/>
    <w:rsid w:val="00714A65"/>
    <w:rsid w:val="00714A7B"/>
    <w:rsid w:val="00714A92"/>
    <w:rsid w:val="00714B75"/>
    <w:rsid w:val="00714BF9"/>
    <w:rsid w:val="00714C4C"/>
    <w:rsid w:val="00714C67"/>
    <w:rsid w:val="00714D18"/>
    <w:rsid w:val="00714DE2"/>
    <w:rsid w:val="00714FA3"/>
    <w:rsid w:val="007150C3"/>
    <w:rsid w:val="007150D0"/>
    <w:rsid w:val="00715181"/>
    <w:rsid w:val="007151FB"/>
    <w:rsid w:val="007153E2"/>
    <w:rsid w:val="00715473"/>
    <w:rsid w:val="00715510"/>
    <w:rsid w:val="00715596"/>
    <w:rsid w:val="007155C3"/>
    <w:rsid w:val="007155C5"/>
    <w:rsid w:val="007155EC"/>
    <w:rsid w:val="00715630"/>
    <w:rsid w:val="007156D7"/>
    <w:rsid w:val="00715799"/>
    <w:rsid w:val="007157B2"/>
    <w:rsid w:val="007157C5"/>
    <w:rsid w:val="00715850"/>
    <w:rsid w:val="00715883"/>
    <w:rsid w:val="007158D7"/>
    <w:rsid w:val="0071595C"/>
    <w:rsid w:val="0071596A"/>
    <w:rsid w:val="0071599B"/>
    <w:rsid w:val="007159F3"/>
    <w:rsid w:val="00715A2E"/>
    <w:rsid w:val="00715A4B"/>
    <w:rsid w:val="00715A7F"/>
    <w:rsid w:val="00715B37"/>
    <w:rsid w:val="00715B6A"/>
    <w:rsid w:val="00715CFE"/>
    <w:rsid w:val="00715F9A"/>
    <w:rsid w:val="0071600F"/>
    <w:rsid w:val="0071604B"/>
    <w:rsid w:val="00716085"/>
    <w:rsid w:val="00716129"/>
    <w:rsid w:val="00716198"/>
    <w:rsid w:val="007162CA"/>
    <w:rsid w:val="007162ED"/>
    <w:rsid w:val="007162F5"/>
    <w:rsid w:val="0071630C"/>
    <w:rsid w:val="0071636D"/>
    <w:rsid w:val="00716437"/>
    <w:rsid w:val="007164B2"/>
    <w:rsid w:val="0071650D"/>
    <w:rsid w:val="00716595"/>
    <w:rsid w:val="007165AD"/>
    <w:rsid w:val="00716772"/>
    <w:rsid w:val="0071677B"/>
    <w:rsid w:val="007167B4"/>
    <w:rsid w:val="00716819"/>
    <w:rsid w:val="0071689A"/>
    <w:rsid w:val="0071689F"/>
    <w:rsid w:val="00716912"/>
    <w:rsid w:val="00716922"/>
    <w:rsid w:val="007169C1"/>
    <w:rsid w:val="00716A58"/>
    <w:rsid w:val="00716B66"/>
    <w:rsid w:val="00716BF1"/>
    <w:rsid w:val="00716E00"/>
    <w:rsid w:val="00716E83"/>
    <w:rsid w:val="00716F7F"/>
    <w:rsid w:val="00716FE4"/>
    <w:rsid w:val="00717201"/>
    <w:rsid w:val="00717223"/>
    <w:rsid w:val="007172B1"/>
    <w:rsid w:val="007172CE"/>
    <w:rsid w:val="007172E2"/>
    <w:rsid w:val="00717418"/>
    <w:rsid w:val="0071750F"/>
    <w:rsid w:val="0071753E"/>
    <w:rsid w:val="007175FA"/>
    <w:rsid w:val="00717631"/>
    <w:rsid w:val="00717661"/>
    <w:rsid w:val="00717710"/>
    <w:rsid w:val="00717724"/>
    <w:rsid w:val="00717745"/>
    <w:rsid w:val="007177D7"/>
    <w:rsid w:val="00717831"/>
    <w:rsid w:val="007178EB"/>
    <w:rsid w:val="007178EE"/>
    <w:rsid w:val="00717A4E"/>
    <w:rsid w:val="00717A50"/>
    <w:rsid w:val="00717AFD"/>
    <w:rsid w:val="00717B16"/>
    <w:rsid w:val="00717B60"/>
    <w:rsid w:val="00717BC4"/>
    <w:rsid w:val="00717C10"/>
    <w:rsid w:val="00717C19"/>
    <w:rsid w:val="00717C1B"/>
    <w:rsid w:val="00717C35"/>
    <w:rsid w:val="00717C53"/>
    <w:rsid w:val="00717C79"/>
    <w:rsid w:val="00717C95"/>
    <w:rsid w:val="00717CBA"/>
    <w:rsid w:val="00717E3B"/>
    <w:rsid w:val="00717E44"/>
    <w:rsid w:val="00717E55"/>
    <w:rsid w:val="00717E5A"/>
    <w:rsid w:val="00717E5B"/>
    <w:rsid w:val="00717E7D"/>
    <w:rsid w:val="00717EBE"/>
    <w:rsid w:val="00717EE1"/>
    <w:rsid w:val="0072003A"/>
    <w:rsid w:val="00720121"/>
    <w:rsid w:val="00720125"/>
    <w:rsid w:val="00720132"/>
    <w:rsid w:val="00720158"/>
    <w:rsid w:val="00720294"/>
    <w:rsid w:val="00720322"/>
    <w:rsid w:val="0072032B"/>
    <w:rsid w:val="0072034E"/>
    <w:rsid w:val="00720374"/>
    <w:rsid w:val="007203AF"/>
    <w:rsid w:val="0072040B"/>
    <w:rsid w:val="0072040E"/>
    <w:rsid w:val="00720697"/>
    <w:rsid w:val="00720725"/>
    <w:rsid w:val="00720737"/>
    <w:rsid w:val="007207B2"/>
    <w:rsid w:val="0072083F"/>
    <w:rsid w:val="00720855"/>
    <w:rsid w:val="00720900"/>
    <w:rsid w:val="00720964"/>
    <w:rsid w:val="00720A23"/>
    <w:rsid w:val="00720B29"/>
    <w:rsid w:val="00720B36"/>
    <w:rsid w:val="00720B44"/>
    <w:rsid w:val="00720F0E"/>
    <w:rsid w:val="00720F76"/>
    <w:rsid w:val="00721030"/>
    <w:rsid w:val="007210B2"/>
    <w:rsid w:val="007210C4"/>
    <w:rsid w:val="007210C8"/>
    <w:rsid w:val="00721116"/>
    <w:rsid w:val="0072116D"/>
    <w:rsid w:val="007212B1"/>
    <w:rsid w:val="00721362"/>
    <w:rsid w:val="0072147F"/>
    <w:rsid w:val="00721509"/>
    <w:rsid w:val="00721541"/>
    <w:rsid w:val="00721589"/>
    <w:rsid w:val="007215A5"/>
    <w:rsid w:val="007215C7"/>
    <w:rsid w:val="0072167E"/>
    <w:rsid w:val="00721736"/>
    <w:rsid w:val="007217F1"/>
    <w:rsid w:val="00721825"/>
    <w:rsid w:val="00721869"/>
    <w:rsid w:val="00721895"/>
    <w:rsid w:val="00721922"/>
    <w:rsid w:val="00721928"/>
    <w:rsid w:val="00721954"/>
    <w:rsid w:val="00721AA0"/>
    <w:rsid w:val="00721AC2"/>
    <w:rsid w:val="00721AE4"/>
    <w:rsid w:val="00721AFC"/>
    <w:rsid w:val="00721B1F"/>
    <w:rsid w:val="00721B71"/>
    <w:rsid w:val="00721C25"/>
    <w:rsid w:val="00721CA4"/>
    <w:rsid w:val="00721D32"/>
    <w:rsid w:val="00721DCB"/>
    <w:rsid w:val="00721E40"/>
    <w:rsid w:val="00721E49"/>
    <w:rsid w:val="00721E9B"/>
    <w:rsid w:val="00721E9F"/>
    <w:rsid w:val="00721EA4"/>
    <w:rsid w:val="0072204A"/>
    <w:rsid w:val="00722080"/>
    <w:rsid w:val="007220BA"/>
    <w:rsid w:val="00722107"/>
    <w:rsid w:val="0072210A"/>
    <w:rsid w:val="00722116"/>
    <w:rsid w:val="00722143"/>
    <w:rsid w:val="007221BE"/>
    <w:rsid w:val="007222EF"/>
    <w:rsid w:val="0072231A"/>
    <w:rsid w:val="0072244C"/>
    <w:rsid w:val="0072244E"/>
    <w:rsid w:val="007224FF"/>
    <w:rsid w:val="0072251F"/>
    <w:rsid w:val="00722549"/>
    <w:rsid w:val="0072256C"/>
    <w:rsid w:val="00722654"/>
    <w:rsid w:val="00722683"/>
    <w:rsid w:val="0072279C"/>
    <w:rsid w:val="007228A2"/>
    <w:rsid w:val="007228A8"/>
    <w:rsid w:val="007228DB"/>
    <w:rsid w:val="007228DC"/>
    <w:rsid w:val="0072292B"/>
    <w:rsid w:val="0072293D"/>
    <w:rsid w:val="0072299A"/>
    <w:rsid w:val="00722A35"/>
    <w:rsid w:val="00722A4D"/>
    <w:rsid w:val="00722A59"/>
    <w:rsid w:val="00722A75"/>
    <w:rsid w:val="00722A95"/>
    <w:rsid w:val="00722AEA"/>
    <w:rsid w:val="00722B37"/>
    <w:rsid w:val="00722B62"/>
    <w:rsid w:val="00722C04"/>
    <w:rsid w:val="00722D86"/>
    <w:rsid w:val="00722D93"/>
    <w:rsid w:val="00722DAE"/>
    <w:rsid w:val="00722DEE"/>
    <w:rsid w:val="00722F0F"/>
    <w:rsid w:val="00723003"/>
    <w:rsid w:val="00723193"/>
    <w:rsid w:val="0072325B"/>
    <w:rsid w:val="00723302"/>
    <w:rsid w:val="0072338D"/>
    <w:rsid w:val="007233B9"/>
    <w:rsid w:val="007234A0"/>
    <w:rsid w:val="007234B3"/>
    <w:rsid w:val="0072359C"/>
    <w:rsid w:val="007235EB"/>
    <w:rsid w:val="007235FC"/>
    <w:rsid w:val="00723614"/>
    <w:rsid w:val="0072363B"/>
    <w:rsid w:val="00723662"/>
    <w:rsid w:val="00723691"/>
    <w:rsid w:val="00723697"/>
    <w:rsid w:val="007236F4"/>
    <w:rsid w:val="0072374C"/>
    <w:rsid w:val="0072376E"/>
    <w:rsid w:val="0072379F"/>
    <w:rsid w:val="007237BA"/>
    <w:rsid w:val="00723832"/>
    <w:rsid w:val="0072383C"/>
    <w:rsid w:val="0072385D"/>
    <w:rsid w:val="00723891"/>
    <w:rsid w:val="007238D7"/>
    <w:rsid w:val="00723962"/>
    <w:rsid w:val="00723984"/>
    <w:rsid w:val="00723A07"/>
    <w:rsid w:val="00723B3C"/>
    <w:rsid w:val="00723BC6"/>
    <w:rsid w:val="00723C60"/>
    <w:rsid w:val="00723D32"/>
    <w:rsid w:val="00723D69"/>
    <w:rsid w:val="00723F76"/>
    <w:rsid w:val="00723FAF"/>
    <w:rsid w:val="007240A0"/>
    <w:rsid w:val="007240E8"/>
    <w:rsid w:val="00724124"/>
    <w:rsid w:val="00724150"/>
    <w:rsid w:val="00724324"/>
    <w:rsid w:val="00724327"/>
    <w:rsid w:val="0072435E"/>
    <w:rsid w:val="00724380"/>
    <w:rsid w:val="007243D7"/>
    <w:rsid w:val="007243FA"/>
    <w:rsid w:val="00724482"/>
    <w:rsid w:val="00724585"/>
    <w:rsid w:val="0072462B"/>
    <w:rsid w:val="007246D1"/>
    <w:rsid w:val="0072476E"/>
    <w:rsid w:val="007247A8"/>
    <w:rsid w:val="007247C3"/>
    <w:rsid w:val="00724812"/>
    <w:rsid w:val="0072499C"/>
    <w:rsid w:val="00724AD1"/>
    <w:rsid w:val="00724B97"/>
    <w:rsid w:val="00724BA5"/>
    <w:rsid w:val="00724D76"/>
    <w:rsid w:val="00724E44"/>
    <w:rsid w:val="00724E4D"/>
    <w:rsid w:val="00724E66"/>
    <w:rsid w:val="00724F04"/>
    <w:rsid w:val="00724F35"/>
    <w:rsid w:val="00724F62"/>
    <w:rsid w:val="00724F6E"/>
    <w:rsid w:val="0072502E"/>
    <w:rsid w:val="00725039"/>
    <w:rsid w:val="00725098"/>
    <w:rsid w:val="00725169"/>
    <w:rsid w:val="00725171"/>
    <w:rsid w:val="00725236"/>
    <w:rsid w:val="00725246"/>
    <w:rsid w:val="007252C8"/>
    <w:rsid w:val="00725331"/>
    <w:rsid w:val="007253CE"/>
    <w:rsid w:val="0072540B"/>
    <w:rsid w:val="00725415"/>
    <w:rsid w:val="00725588"/>
    <w:rsid w:val="0072565C"/>
    <w:rsid w:val="00725699"/>
    <w:rsid w:val="00725718"/>
    <w:rsid w:val="0072581F"/>
    <w:rsid w:val="0072582B"/>
    <w:rsid w:val="00725877"/>
    <w:rsid w:val="007258A3"/>
    <w:rsid w:val="00725921"/>
    <w:rsid w:val="007259C7"/>
    <w:rsid w:val="00725A15"/>
    <w:rsid w:val="00725A83"/>
    <w:rsid w:val="00725A8D"/>
    <w:rsid w:val="00725AD9"/>
    <w:rsid w:val="00725B2C"/>
    <w:rsid w:val="00725B5A"/>
    <w:rsid w:val="00725C6F"/>
    <w:rsid w:val="00725CC1"/>
    <w:rsid w:val="00725D5F"/>
    <w:rsid w:val="00725EF8"/>
    <w:rsid w:val="00725FBE"/>
    <w:rsid w:val="00725FFD"/>
    <w:rsid w:val="00726153"/>
    <w:rsid w:val="00726166"/>
    <w:rsid w:val="00726195"/>
    <w:rsid w:val="0072621A"/>
    <w:rsid w:val="00726374"/>
    <w:rsid w:val="00726408"/>
    <w:rsid w:val="00726419"/>
    <w:rsid w:val="0072648A"/>
    <w:rsid w:val="007264A4"/>
    <w:rsid w:val="00726564"/>
    <w:rsid w:val="00726590"/>
    <w:rsid w:val="007265AF"/>
    <w:rsid w:val="00726735"/>
    <w:rsid w:val="0072675A"/>
    <w:rsid w:val="007267C8"/>
    <w:rsid w:val="007267F0"/>
    <w:rsid w:val="00726840"/>
    <w:rsid w:val="00726880"/>
    <w:rsid w:val="00726915"/>
    <w:rsid w:val="00726C15"/>
    <w:rsid w:val="00726C44"/>
    <w:rsid w:val="00726C5B"/>
    <w:rsid w:val="00726D73"/>
    <w:rsid w:val="00726DED"/>
    <w:rsid w:val="00726DEF"/>
    <w:rsid w:val="00726F1D"/>
    <w:rsid w:val="00726F4C"/>
    <w:rsid w:val="00726F4F"/>
    <w:rsid w:val="00726F8E"/>
    <w:rsid w:val="00726F96"/>
    <w:rsid w:val="00726FD1"/>
    <w:rsid w:val="0072706D"/>
    <w:rsid w:val="0072707A"/>
    <w:rsid w:val="0072716B"/>
    <w:rsid w:val="0072725C"/>
    <w:rsid w:val="007272BE"/>
    <w:rsid w:val="0072734B"/>
    <w:rsid w:val="0072735B"/>
    <w:rsid w:val="00727364"/>
    <w:rsid w:val="00727365"/>
    <w:rsid w:val="00727386"/>
    <w:rsid w:val="007273D3"/>
    <w:rsid w:val="00727452"/>
    <w:rsid w:val="007274A5"/>
    <w:rsid w:val="00727542"/>
    <w:rsid w:val="00727587"/>
    <w:rsid w:val="007275A8"/>
    <w:rsid w:val="00727666"/>
    <w:rsid w:val="007276BD"/>
    <w:rsid w:val="007276F8"/>
    <w:rsid w:val="00727717"/>
    <w:rsid w:val="00727743"/>
    <w:rsid w:val="00727789"/>
    <w:rsid w:val="0072786C"/>
    <w:rsid w:val="00727884"/>
    <w:rsid w:val="0072791C"/>
    <w:rsid w:val="0072793E"/>
    <w:rsid w:val="00727947"/>
    <w:rsid w:val="00727988"/>
    <w:rsid w:val="007279D4"/>
    <w:rsid w:val="00727A15"/>
    <w:rsid w:val="00727A56"/>
    <w:rsid w:val="00727AB0"/>
    <w:rsid w:val="00727ADC"/>
    <w:rsid w:val="00727B7D"/>
    <w:rsid w:val="00727B9D"/>
    <w:rsid w:val="00727C56"/>
    <w:rsid w:val="00727C57"/>
    <w:rsid w:val="00727C81"/>
    <w:rsid w:val="00727D67"/>
    <w:rsid w:val="00727D7B"/>
    <w:rsid w:val="00727DCF"/>
    <w:rsid w:val="00727DE1"/>
    <w:rsid w:val="00727E44"/>
    <w:rsid w:val="00727E96"/>
    <w:rsid w:val="00727EC9"/>
    <w:rsid w:val="00727F64"/>
    <w:rsid w:val="00727F8E"/>
    <w:rsid w:val="00727FFD"/>
    <w:rsid w:val="007300BC"/>
    <w:rsid w:val="007300F2"/>
    <w:rsid w:val="0073016D"/>
    <w:rsid w:val="00730245"/>
    <w:rsid w:val="00730278"/>
    <w:rsid w:val="007303AC"/>
    <w:rsid w:val="007303B3"/>
    <w:rsid w:val="007303BA"/>
    <w:rsid w:val="007303BB"/>
    <w:rsid w:val="00730429"/>
    <w:rsid w:val="0073044A"/>
    <w:rsid w:val="0073053B"/>
    <w:rsid w:val="007305B1"/>
    <w:rsid w:val="0073061A"/>
    <w:rsid w:val="0073066C"/>
    <w:rsid w:val="007306CF"/>
    <w:rsid w:val="007307BF"/>
    <w:rsid w:val="0073081E"/>
    <w:rsid w:val="00730982"/>
    <w:rsid w:val="007309FF"/>
    <w:rsid w:val="00730B6E"/>
    <w:rsid w:val="00730BD8"/>
    <w:rsid w:val="00730C96"/>
    <w:rsid w:val="00730C99"/>
    <w:rsid w:val="00730D80"/>
    <w:rsid w:val="00730DD2"/>
    <w:rsid w:val="00730E4C"/>
    <w:rsid w:val="00730E58"/>
    <w:rsid w:val="00730E5B"/>
    <w:rsid w:val="00730E8D"/>
    <w:rsid w:val="00730EB5"/>
    <w:rsid w:val="00730EC4"/>
    <w:rsid w:val="00730ED1"/>
    <w:rsid w:val="00730F86"/>
    <w:rsid w:val="00730F98"/>
    <w:rsid w:val="007310AD"/>
    <w:rsid w:val="007310F6"/>
    <w:rsid w:val="0073110D"/>
    <w:rsid w:val="00731165"/>
    <w:rsid w:val="0073128B"/>
    <w:rsid w:val="007312F6"/>
    <w:rsid w:val="0073149B"/>
    <w:rsid w:val="00731542"/>
    <w:rsid w:val="0073157D"/>
    <w:rsid w:val="00731594"/>
    <w:rsid w:val="007315B0"/>
    <w:rsid w:val="007316D2"/>
    <w:rsid w:val="0073182A"/>
    <w:rsid w:val="00731960"/>
    <w:rsid w:val="00731A0C"/>
    <w:rsid w:val="00731A0E"/>
    <w:rsid w:val="00731AA8"/>
    <w:rsid w:val="00731AE5"/>
    <w:rsid w:val="00731BB1"/>
    <w:rsid w:val="00731C91"/>
    <w:rsid w:val="00731CAE"/>
    <w:rsid w:val="00731D57"/>
    <w:rsid w:val="00731DB7"/>
    <w:rsid w:val="00731EE9"/>
    <w:rsid w:val="00731F65"/>
    <w:rsid w:val="00732010"/>
    <w:rsid w:val="00732114"/>
    <w:rsid w:val="007321D4"/>
    <w:rsid w:val="00732281"/>
    <w:rsid w:val="00732284"/>
    <w:rsid w:val="007323FE"/>
    <w:rsid w:val="0073242F"/>
    <w:rsid w:val="00732488"/>
    <w:rsid w:val="007324FA"/>
    <w:rsid w:val="0073250E"/>
    <w:rsid w:val="00732593"/>
    <w:rsid w:val="007325C1"/>
    <w:rsid w:val="0073262D"/>
    <w:rsid w:val="00732641"/>
    <w:rsid w:val="00732698"/>
    <w:rsid w:val="007326D8"/>
    <w:rsid w:val="00732769"/>
    <w:rsid w:val="007327B1"/>
    <w:rsid w:val="007327F8"/>
    <w:rsid w:val="00732820"/>
    <w:rsid w:val="007328A5"/>
    <w:rsid w:val="00732952"/>
    <w:rsid w:val="007329B3"/>
    <w:rsid w:val="007329DF"/>
    <w:rsid w:val="007329ED"/>
    <w:rsid w:val="007329FD"/>
    <w:rsid w:val="00732A0C"/>
    <w:rsid w:val="00732BD7"/>
    <w:rsid w:val="00732BE4"/>
    <w:rsid w:val="00732C92"/>
    <w:rsid w:val="00732CA6"/>
    <w:rsid w:val="00732D0D"/>
    <w:rsid w:val="00732DB2"/>
    <w:rsid w:val="00732E07"/>
    <w:rsid w:val="00732E9B"/>
    <w:rsid w:val="00732EE9"/>
    <w:rsid w:val="0073306D"/>
    <w:rsid w:val="007330C3"/>
    <w:rsid w:val="00733113"/>
    <w:rsid w:val="0073322C"/>
    <w:rsid w:val="00733234"/>
    <w:rsid w:val="0073329C"/>
    <w:rsid w:val="007333AC"/>
    <w:rsid w:val="007333B1"/>
    <w:rsid w:val="007334DA"/>
    <w:rsid w:val="00733509"/>
    <w:rsid w:val="0073355A"/>
    <w:rsid w:val="0073355E"/>
    <w:rsid w:val="007335BC"/>
    <w:rsid w:val="007335C6"/>
    <w:rsid w:val="0073360F"/>
    <w:rsid w:val="00733661"/>
    <w:rsid w:val="0073370B"/>
    <w:rsid w:val="00733717"/>
    <w:rsid w:val="00733724"/>
    <w:rsid w:val="0073373B"/>
    <w:rsid w:val="00733808"/>
    <w:rsid w:val="0073382E"/>
    <w:rsid w:val="00733835"/>
    <w:rsid w:val="00733838"/>
    <w:rsid w:val="00733866"/>
    <w:rsid w:val="0073398F"/>
    <w:rsid w:val="00733A73"/>
    <w:rsid w:val="00733AB3"/>
    <w:rsid w:val="00733ADA"/>
    <w:rsid w:val="00733B01"/>
    <w:rsid w:val="00733B45"/>
    <w:rsid w:val="00733BB9"/>
    <w:rsid w:val="00733BD1"/>
    <w:rsid w:val="00733C85"/>
    <w:rsid w:val="00733CD2"/>
    <w:rsid w:val="00733D34"/>
    <w:rsid w:val="00733EC7"/>
    <w:rsid w:val="00734090"/>
    <w:rsid w:val="0073411D"/>
    <w:rsid w:val="0073419B"/>
    <w:rsid w:val="007341CF"/>
    <w:rsid w:val="0073423C"/>
    <w:rsid w:val="00734246"/>
    <w:rsid w:val="0073429D"/>
    <w:rsid w:val="007343C8"/>
    <w:rsid w:val="007343FD"/>
    <w:rsid w:val="0073443D"/>
    <w:rsid w:val="007344A5"/>
    <w:rsid w:val="007344BF"/>
    <w:rsid w:val="007346E7"/>
    <w:rsid w:val="007348A6"/>
    <w:rsid w:val="00734977"/>
    <w:rsid w:val="007349C4"/>
    <w:rsid w:val="007349EC"/>
    <w:rsid w:val="007349FE"/>
    <w:rsid w:val="00734A13"/>
    <w:rsid w:val="00734B41"/>
    <w:rsid w:val="00734CC4"/>
    <w:rsid w:val="00734D00"/>
    <w:rsid w:val="00734DA4"/>
    <w:rsid w:val="00734DCE"/>
    <w:rsid w:val="00734DE6"/>
    <w:rsid w:val="00734E28"/>
    <w:rsid w:val="00734E77"/>
    <w:rsid w:val="00734F0A"/>
    <w:rsid w:val="00734F75"/>
    <w:rsid w:val="00734FE9"/>
    <w:rsid w:val="00735045"/>
    <w:rsid w:val="00735163"/>
    <w:rsid w:val="007351FA"/>
    <w:rsid w:val="00735217"/>
    <w:rsid w:val="0073527A"/>
    <w:rsid w:val="007352D9"/>
    <w:rsid w:val="007352E4"/>
    <w:rsid w:val="0073535E"/>
    <w:rsid w:val="007353D0"/>
    <w:rsid w:val="007353F0"/>
    <w:rsid w:val="00735426"/>
    <w:rsid w:val="0073544D"/>
    <w:rsid w:val="007355A5"/>
    <w:rsid w:val="00735687"/>
    <w:rsid w:val="00735938"/>
    <w:rsid w:val="00735A3B"/>
    <w:rsid w:val="00735A7E"/>
    <w:rsid w:val="00735AB7"/>
    <w:rsid w:val="00735BAC"/>
    <w:rsid w:val="00735BCD"/>
    <w:rsid w:val="00735BF0"/>
    <w:rsid w:val="00735D54"/>
    <w:rsid w:val="00735D92"/>
    <w:rsid w:val="00735DA7"/>
    <w:rsid w:val="00735DB7"/>
    <w:rsid w:val="00735DB8"/>
    <w:rsid w:val="00735DDA"/>
    <w:rsid w:val="00735DF4"/>
    <w:rsid w:val="00735E3D"/>
    <w:rsid w:val="00735EB4"/>
    <w:rsid w:val="00735F01"/>
    <w:rsid w:val="00735F32"/>
    <w:rsid w:val="00735FD9"/>
    <w:rsid w:val="00736118"/>
    <w:rsid w:val="00736243"/>
    <w:rsid w:val="0073631B"/>
    <w:rsid w:val="00736322"/>
    <w:rsid w:val="0073633C"/>
    <w:rsid w:val="00736369"/>
    <w:rsid w:val="007363D4"/>
    <w:rsid w:val="007363FB"/>
    <w:rsid w:val="007364FA"/>
    <w:rsid w:val="0073657B"/>
    <w:rsid w:val="0073660B"/>
    <w:rsid w:val="00736636"/>
    <w:rsid w:val="007366BD"/>
    <w:rsid w:val="007367FB"/>
    <w:rsid w:val="007368D5"/>
    <w:rsid w:val="00736926"/>
    <w:rsid w:val="00736950"/>
    <w:rsid w:val="00736A41"/>
    <w:rsid w:val="00736A86"/>
    <w:rsid w:val="00736AFD"/>
    <w:rsid w:val="00736B90"/>
    <w:rsid w:val="00736C19"/>
    <w:rsid w:val="00736C42"/>
    <w:rsid w:val="00736DA6"/>
    <w:rsid w:val="00736E51"/>
    <w:rsid w:val="00736E92"/>
    <w:rsid w:val="00736E99"/>
    <w:rsid w:val="00736F12"/>
    <w:rsid w:val="00736F2F"/>
    <w:rsid w:val="00736FB8"/>
    <w:rsid w:val="0073719D"/>
    <w:rsid w:val="0073729B"/>
    <w:rsid w:val="007372A7"/>
    <w:rsid w:val="00737472"/>
    <w:rsid w:val="007374C4"/>
    <w:rsid w:val="00737590"/>
    <w:rsid w:val="007375F0"/>
    <w:rsid w:val="007376FA"/>
    <w:rsid w:val="00737733"/>
    <w:rsid w:val="0073773B"/>
    <w:rsid w:val="007378B4"/>
    <w:rsid w:val="00737994"/>
    <w:rsid w:val="00737A7E"/>
    <w:rsid w:val="00737BCE"/>
    <w:rsid w:val="00737C09"/>
    <w:rsid w:val="00737C3A"/>
    <w:rsid w:val="00737CE3"/>
    <w:rsid w:val="00737D72"/>
    <w:rsid w:val="00737E2F"/>
    <w:rsid w:val="00737EA4"/>
    <w:rsid w:val="00737F43"/>
    <w:rsid w:val="00737F5A"/>
    <w:rsid w:val="00737F75"/>
    <w:rsid w:val="00737FE3"/>
    <w:rsid w:val="0074000C"/>
    <w:rsid w:val="0074006C"/>
    <w:rsid w:val="00740117"/>
    <w:rsid w:val="00740127"/>
    <w:rsid w:val="007403AF"/>
    <w:rsid w:val="00740458"/>
    <w:rsid w:val="0074055B"/>
    <w:rsid w:val="00740566"/>
    <w:rsid w:val="0074070C"/>
    <w:rsid w:val="0074072D"/>
    <w:rsid w:val="00740791"/>
    <w:rsid w:val="00740792"/>
    <w:rsid w:val="00740796"/>
    <w:rsid w:val="00740964"/>
    <w:rsid w:val="00740966"/>
    <w:rsid w:val="007409AE"/>
    <w:rsid w:val="007409CD"/>
    <w:rsid w:val="00740A18"/>
    <w:rsid w:val="00740A20"/>
    <w:rsid w:val="00740BA9"/>
    <w:rsid w:val="00740BD4"/>
    <w:rsid w:val="00740BE7"/>
    <w:rsid w:val="00740C46"/>
    <w:rsid w:val="00740C49"/>
    <w:rsid w:val="00740C87"/>
    <w:rsid w:val="00740D07"/>
    <w:rsid w:val="00740EA8"/>
    <w:rsid w:val="00740ED6"/>
    <w:rsid w:val="00740EFF"/>
    <w:rsid w:val="00740FB5"/>
    <w:rsid w:val="00740FCD"/>
    <w:rsid w:val="00740FD4"/>
    <w:rsid w:val="00740FE1"/>
    <w:rsid w:val="00740FF9"/>
    <w:rsid w:val="00741179"/>
    <w:rsid w:val="007412DB"/>
    <w:rsid w:val="0074172D"/>
    <w:rsid w:val="0074173B"/>
    <w:rsid w:val="0074176B"/>
    <w:rsid w:val="00741773"/>
    <w:rsid w:val="007417EF"/>
    <w:rsid w:val="00741886"/>
    <w:rsid w:val="00741902"/>
    <w:rsid w:val="007419BB"/>
    <w:rsid w:val="007419FF"/>
    <w:rsid w:val="00741A00"/>
    <w:rsid w:val="00741B5E"/>
    <w:rsid w:val="00741BD7"/>
    <w:rsid w:val="00741BDF"/>
    <w:rsid w:val="00741BE4"/>
    <w:rsid w:val="00741C7A"/>
    <w:rsid w:val="00741C8D"/>
    <w:rsid w:val="00741CB2"/>
    <w:rsid w:val="00741DA0"/>
    <w:rsid w:val="00741E49"/>
    <w:rsid w:val="00741EDB"/>
    <w:rsid w:val="00741F8E"/>
    <w:rsid w:val="00741FE6"/>
    <w:rsid w:val="00741FF7"/>
    <w:rsid w:val="00742069"/>
    <w:rsid w:val="0074206F"/>
    <w:rsid w:val="007421AE"/>
    <w:rsid w:val="0074221D"/>
    <w:rsid w:val="00742256"/>
    <w:rsid w:val="0074228A"/>
    <w:rsid w:val="00742298"/>
    <w:rsid w:val="007422A7"/>
    <w:rsid w:val="007422D4"/>
    <w:rsid w:val="00742316"/>
    <w:rsid w:val="00742421"/>
    <w:rsid w:val="00742422"/>
    <w:rsid w:val="007424D1"/>
    <w:rsid w:val="0074251C"/>
    <w:rsid w:val="0074253C"/>
    <w:rsid w:val="0074263B"/>
    <w:rsid w:val="0074265C"/>
    <w:rsid w:val="007426BE"/>
    <w:rsid w:val="00742739"/>
    <w:rsid w:val="0074276E"/>
    <w:rsid w:val="007427D2"/>
    <w:rsid w:val="00742844"/>
    <w:rsid w:val="00742869"/>
    <w:rsid w:val="007428CB"/>
    <w:rsid w:val="007428DC"/>
    <w:rsid w:val="007428ED"/>
    <w:rsid w:val="007428F2"/>
    <w:rsid w:val="00742904"/>
    <w:rsid w:val="0074298A"/>
    <w:rsid w:val="007429F6"/>
    <w:rsid w:val="00742A66"/>
    <w:rsid w:val="00742AA0"/>
    <w:rsid w:val="00742B5D"/>
    <w:rsid w:val="00742C41"/>
    <w:rsid w:val="00742C85"/>
    <w:rsid w:val="00742CF4"/>
    <w:rsid w:val="00742D20"/>
    <w:rsid w:val="00742D86"/>
    <w:rsid w:val="00742E18"/>
    <w:rsid w:val="00742E50"/>
    <w:rsid w:val="00742E90"/>
    <w:rsid w:val="00742ED0"/>
    <w:rsid w:val="00742F95"/>
    <w:rsid w:val="00742FA1"/>
    <w:rsid w:val="00743015"/>
    <w:rsid w:val="00743163"/>
    <w:rsid w:val="00743183"/>
    <w:rsid w:val="007431E7"/>
    <w:rsid w:val="00743291"/>
    <w:rsid w:val="007432F2"/>
    <w:rsid w:val="007432FD"/>
    <w:rsid w:val="00743485"/>
    <w:rsid w:val="007435A8"/>
    <w:rsid w:val="0074365D"/>
    <w:rsid w:val="007436A1"/>
    <w:rsid w:val="007436D0"/>
    <w:rsid w:val="007437E3"/>
    <w:rsid w:val="007437ED"/>
    <w:rsid w:val="0074388F"/>
    <w:rsid w:val="0074392C"/>
    <w:rsid w:val="00743961"/>
    <w:rsid w:val="007439FC"/>
    <w:rsid w:val="00743A2A"/>
    <w:rsid w:val="00743A34"/>
    <w:rsid w:val="00743AB0"/>
    <w:rsid w:val="00743AF6"/>
    <w:rsid w:val="00743C4B"/>
    <w:rsid w:val="00743CC0"/>
    <w:rsid w:val="00743CD0"/>
    <w:rsid w:val="00743E19"/>
    <w:rsid w:val="00743E38"/>
    <w:rsid w:val="00743E51"/>
    <w:rsid w:val="00743FB8"/>
    <w:rsid w:val="00743FE4"/>
    <w:rsid w:val="00744089"/>
    <w:rsid w:val="007440AF"/>
    <w:rsid w:val="007442A2"/>
    <w:rsid w:val="007442A7"/>
    <w:rsid w:val="007442C0"/>
    <w:rsid w:val="0074430D"/>
    <w:rsid w:val="00744328"/>
    <w:rsid w:val="007443B0"/>
    <w:rsid w:val="007443C4"/>
    <w:rsid w:val="007443DD"/>
    <w:rsid w:val="0074444D"/>
    <w:rsid w:val="00744512"/>
    <w:rsid w:val="0074456F"/>
    <w:rsid w:val="0074459F"/>
    <w:rsid w:val="007445A5"/>
    <w:rsid w:val="007445D1"/>
    <w:rsid w:val="00744618"/>
    <w:rsid w:val="00744775"/>
    <w:rsid w:val="00744909"/>
    <w:rsid w:val="00744958"/>
    <w:rsid w:val="00744A75"/>
    <w:rsid w:val="00744BA8"/>
    <w:rsid w:val="00744BE6"/>
    <w:rsid w:val="00744CC6"/>
    <w:rsid w:val="00744D52"/>
    <w:rsid w:val="00744DCD"/>
    <w:rsid w:val="00744E0B"/>
    <w:rsid w:val="00744EE0"/>
    <w:rsid w:val="00744EE8"/>
    <w:rsid w:val="00744F18"/>
    <w:rsid w:val="00744F97"/>
    <w:rsid w:val="00745088"/>
    <w:rsid w:val="0074515A"/>
    <w:rsid w:val="00745165"/>
    <w:rsid w:val="00745169"/>
    <w:rsid w:val="007451EB"/>
    <w:rsid w:val="00745296"/>
    <w:rsid w:val="007452A9"/>
    <w:rsid w:val="007453BE"/>
    <w:rsid w:val="007453F4"/>
    <w:rsid w:val="00745454"/>
    <w:rsid w:val="007455B5"/>
    <w:rsid w:val="00745614"/>
    <w:rsid w:val="00745637"/>
    <w:rsid w:val="007456E9"/>
    <w:rsid w:val="007456F4"/>
    <w:rsid w:val="0074570F"/>
    <w:rsid w:val="00745713"/>
    <w:rsid w:val="007457C2"/>
    <w:rsid w:val="00745A0A"/>
    <w:rsid w:val="00745A65"/>
    <w:rsid w:val="00745AD6"/>
    <w:rsid w:val="00745ADF"/>
    <w:rsid w:val="00745B19"/>
    <w:rsid w:val="00745B1B"/>
    <w:rsid w:val="00745B56"/>
    <w:rsid w:val="00745BBF"/>
    <w:rsid w:val="00745C5D"/>
    <w:rsid w:val="00745D6B"/>
    <w:rsid w:val="00745DF6"/>
    <w:rsid w:val="00745E02"/>
    <w:rsid w:val="00745E1F"/>
    <w:rsid w:val="00745E38"/>
    <w:rsid w:val="00745E85"/>
    <w:rsid w:val="00745E8F"/>
    <w:rsid w:val="00745EC5"/>
    <w:rsid w:val="00745FAF"/>
    <w:rsid w:val="00745FB7"/>
    <w:rsid w:val="007460C3"/>
    <w:rsid w:val="00746109"/>
    <w:rsid w:val="00746142"/>
    <w:rsid w:val="0074615A"/>
    <w:rsid w:val="00746165"/>
    <w:rsid w:val="0074620E"/>
    <w:rsid w:val="007462C1"/>
    <w:rsid w:val="00746326"/>
    <w:rsid w:val="0074640D"/>
    <w:rsid w:val="007464F7"/>
    <w:rsid w:val="00746541"/>
    <w:rsid w:val="007465A6"/>
    <w:rsid w:val="007465D3"/>
    <w:rsid w:val="007466B8"/>
    <w:rsid w:val="0074671F"/>
    <w:rsid w:val="0074676B"/>
    <w:rsid w:val="007467CA"/>
    <w:rsid w:val="007467EF"/>
    <w:rsid w:val="00746842"/>
    <w:rsid w:val="00746879"/>
    <w:rsid w:val="007468B4"/>
    <w:rsid w:val="00746909"/>
    <w:rsid w:val="0074699C"/>
    <w:rsid w:val="007469B0"/>
    <w:rsid w:val="007469B4"/>
    <w:rsid w:val="00746AAD"/>
    <w:rsid w:val="00746B1A"/>
    <w:rsid w:val="00746B43"/>
    <w:rsid w:val="00746C71"/>
    <w:rsid w:val="00746D23"/>
    <w:rsid w:val="00746D69"/>
    <w:rsid w:val="00746E4F"/>
    <w:rsid w:val="00746E83"/>
    <w:rsid w:val="00746E89"/>
    <w:rsid w:val="00746E99"/>
    <w:rsid w:val="00746EA2"/>
    <w:rsid w:val="00746F49"/>
    <w:rsid w:val="00746F59"/>
    <w:rsid w:val="00746F81"/>
    <w:rsid w:val="00746F97"/>
    <w:rsid w:val="0074703D"/>
    <w:rsid w:val="007470F3"/>
    <w:rsid w:val="0074719D"/>
    <w:rsid w:val="007471A2"/>
    <w:rsid w:val="0074733A"/>
    <w:rsid w:val="007473C6"/>
    <w:rsid w:val="0074743F"/>
    <w:rsid w:val="00747470"/>
    <w:rsid w:val="007474D9"/>
    <w:rsid w:val="0074754D"/>
    <w:rsid w:val="00747584"/>
    <w:rsid w:val="007475D5"/>
    <w:rsid w:val="00747604"/>
    <w:rsid w:val="0074769C"/>
    <w:rsid w:val="0074774B"/>
    <w:rsid w:val="0074776D"/>
    <w:rsid w:val="00747774"/>
    <w:rsid w:val="007477A3"/>
    <w:rsid w:val="00747849"/>
    <w:rsid w:val="00747862"/>
    <w:rsid w:val="007478D4"/>
    <w:rsid w:val="00747906"/>
    <w:rsid w:val="0074793F"/>
    <w:rsid w:val="00747960"/>
    <w:rsid w:val="0074798B"/>
    <w:rsid w:val="007479AF"/>
    <w:rsid w:val="00747A03"/>
    <w:rsid w:val="00747A15"/>
    <w:rsid w:val="00747A6D"/>
    <w:rsid w:val="00747C44"/>
    <w:rsid w:val="00747C87"/>
    <w:rsid w:val="00747CC6"/>
    <w:rsid w:val="00747CFD"/>
    <w:rsid w:val="00747D14"/>
    <w:rsid w:val="00747DC0"/>
    <w:rsid w:val="00747DD7"/>
    <w:rsid w:val="00747DF4"/>
    <w:rsid w:val="00747DFB"/>
    <w:rsid w:val="00747ECC"/>
    <w:rsid w:val="00747F1B"/>
    <w:rsid w:val="00747F3B"/>
    <w:rsid w:val="00747F5F"/>
    <w:rsid w:val="00747F64"/>
    <w:rsid w:val="00747F85"/>
    <w:rsid w:val="00747F8C"/>
    <w:rsid w:val="00747F9E"/>
    <w:rsid w:val="00747FD4"/>
    <w:rsid w:val="0075000E"/>
    <w:rsid w:val="0075010F"/>
    <w:rsid w:val="00750178"/>
    <w:rsid w:val="00750233"/>
    <w:rsid w:val="00750262"/>
    <w:rsid w:val="007502B6"/>
    <w:rsid w:val="00750304"/>
    <w:rsid w:val="00750338"/>
    <w:rsid w:val="00750352"/>
    <w:rsid w:val="0075049F"/>
    <w:rsid w:val="00750536"/>
    <w:rsid w:val="007505AB"/>
    <w:rsid w:val="007506E0"/>
    <w:rsid w:val="00750729"/>
    <w:rsid w:val="007507E1"/>
    <w:rsid w:val="007507E6"/>
    <w:rsid w:val="007507EB"/>
    <w:rsid w:val="007509F0"/>
    <w:rsid w:val="00750A09"/>
    <w:rsid w:val="00750A3F"/>
    <w:rsid w:val="00750A6C"/>
    <w:rsid w:val="00750A90"/>
    <w:rsid w:val="00750AC1"/>
    <w:rsid w:val="00750BE5"/>
    <w:rsid w:val="00750CFC"/>
    <w:rsid w:val="00750D2B"/>
    <w:rsid w:val="00750D3D"/>
    <w:rsid w:val="00750DB0"/>
    <w:rsid w:val="00750DD8"/>
    <w:rsid w:val="00750E47"/>
    <w:rsid w:val="00750EA1"/>
    <w:rsid w:val="00750EB9"/>
    <w:rsid w:val="00750F04"/>
    <w:rsid w:val="00750F0A"/>
    <w:rsid w:val="00750F93"/>
    <w:rsid w:val="00751034"/>
    <w:rsid w:val="0075104A"/>
    <w:rsid w:val="007510CF"/>
    <w:rsid w:val="00751162"/>
    <w:rsid w:val="00751234"/>
    <w:rsid w:val="00751244"/>
    <w:rsid w:val="0075141A"/>
    <w:rsid w:val="0075143C"/>
    <w:rsid w:val="00751510"/>
    <w:rsid w:val="007515D0"/>
    <w:rsid w:val="0075171A"/>
    <w:rsid w:val="007517B0"/>
    <w:rsid w:val="007517DF"/>
    <w:rsid w:val="0075184B"/>
    <w:rsid w:val="00751861"/>
    <w:rsid w:val="0075187D"/>
    <w:rsid w:val="007518DF"/>
    <w:rsid w:val="00751A46"/>
    <w:rsid w:val="00751AFC"/>
    <w:rsid w:val="00751B39"/>
    <w:rsid w:val="00751D04"/>
    <w:rsid w:val="00751E47"/>
    <w:rsid w:val="00751F14"/>
    <w:rsid w:val="00751F94"/>
    <w:rsid w:val="0075207F"/>
    <w:rsid w:val="00752271"/>
    <w:rsid w:val="007523D4"/>
    <w:rsid w:val="007523DE"/>
    <w:rsid w:val="00752451"/>
    <w:rsid w:val="00752474"/>
    <w:rsid w:val="007524D9"/>
    <w:rsid w:val="007525DC"/>
    <w:rsid w:val="0075263F"/>
    <w:rsid w:val="00752671"/>
    <w:rsid w:val="0075269B"/>
    <w:rsid w:val="0075270C"/>
    <w:rsid w:val="00752738"/>
    <w:rsid w:val="00752806"/>
    <w:rsid w:val="00752844"/>
    <w:rsid w:val="0075284A"/>
    <w:rsid w:val="0075287D"/>
    <w:rsid w:val="00752881"/>
    <w:rsid w:val="007529CC"/>
    <w:rsid w:val="007529D1"/>
    <w:rsid w:val="007529F8"/>
    <w:rsid w:val="00752A37"/>
    <w:rsid w:val="00752AA3"/>
    <w:rsid w:val="00752B98"/>
    <w:rsid w:val="00752C84"/>
    <w:rsid w:val="00752C9F"/>
    <w:rsid w:val="00752E18"/>
    <w:rsid w:val="00752E4B"/>
    <w:rsid w:val="00752EC5"/>
    <w:rsid w:val="00753043"/>
    <w:rsid w:val="00753088"/>
    <w:rsid w:val="007530FE"/>
    <w:rsid w:val="0075314B"/>
    <w:rsid w:val="007531DA"/>
    <w:rsid w:val="0075321F"/>
    <w:rsid w:val="007532EB"/>
    <w:rsid w:val="007532F3"/>
    <w:rsid w:val="00753314"/>
    <w:rsid w:val="007533C5"/>
    <w:rsid w:val="007534B2"/>
    <w:rsid w:val="007535B4"/>
    <w:rsid w:val="0075362B"/>
    <w:rsid w:val="0075372B"/>
    <w:rsid w:val="007537E5"/>
    <w:rsid w:val="007538B7"/>
    <w:rsid w:val="00753ADE"/>
    <w:rsid w:val="00753B21"/>
    <w:rsid w:val="00753B36"/>
    <w:rsid w:val="00753B4E"/>
    <w:rsid w:val="00753B8B"/>
    <w:rsid w:val="00753B8D"/>
    <w:rsid w:val="00753BA4"/>
    <w:rsid w:val="00753BAE"/>
    <w:rsid w:val="00753BB8"/>
    <w:rsid w:val="00753BBD"/>
    <w:rsid w:val="00753C2E"/>
    <w:rsid w:val="00753C40"/>
    <w:rsid w:val="00753CEF"/>
    <w:rsid w:val="00753D78"/>
    <w:rsid w:val="00753DDA"/>
    <w:rsid w:val="00753DF2"/>
    <w:rsid w:val="00753F1F"/>
    <w:rsid w:val="00753F6A"/>
    <w:rsid w:val="0075406D"/>
    <w:rsid w:val="00754078"/>
    <w:rsid w:val="0075407B"/>
    <w:rsid w:val="007540AE"/>
    <w:rsid w:val="00754123"/>
    <w:rsid w:val="007541F8"/>
    <w:rsid w:val="00754437"/>
    <w:rsid w:val="00754451"/>
    <w:rsid w:val="0075446D"/>
    <w:rsid w:val="0075446E"/>
    <w:rsid w:val="007544C5"/>
    <w:rsid w:val="00754534"/>
    <w:rsid w:val="0075458F"/>
    <w:rsid w:val="007546D7"/>
    <w:rsid w:val="007548B5"/>
    <w:rsid w:val="00754949"/>
    <w:rsid w:val="00754A34"/>
    <w:rsid w:val="00754B69"/>
    <w:rsid w:val="00754C34"/>
    <w:rsid w:val="00754C47"/>
    <w:rsid w:val="00754C76"/>
    <w:rsid w:val="00754CB0"/>
    <w:rsid w:val="00754CCE"/>
    <w:rsid w:val="00754CFE"/>
    <w:rsid w:val="00754DE6"/>
    <w:rsid w:val="00754E70"/>
    <w:rsid w:val="00754F37"/>
    <w:rsid w:val="00754FFF"/>
    <w:rsid w:val="00755062"/>
    <w:rsid w:val="007550D2"/>
    <w:rsid w:val="00755114"/>
    <w:rsid w:val="00755133"/>
    <w:rsid w:val="0075523E"/>
    <w:rsid w:val="0075525B"/>
    <w:rsid w:val="00755262"/>
    <w:rsid w:val="007552CC"/>
    <w:rsid w:val="007552ED"/>
    <w:rsid w:val="00755306"/>
    <w:rsid w:val="00755342"/>
    <w:rsid w:val="0075547E"/>
    <w:rsid w:val="00755498"/>
    <w:rsid w:val="0075554E"/>
    <w:rsid w:val="00755596"/>
    <w:rsid w:val="0075563E"/>
    <w:rsid w:val="00755727"/>
    <w:rsid w:val="0075577A"/>
    <w:rsid w:val="007557AB"/>
    <w:rsid w:val="007557FB"/>
    <w:rsid w:val="00755847"/>
    <w:rsid w:val="0075589E"/>
    <w:rsid w:val="007558C7"/>
    <w:rsid w:val="007559C7"/>
    <w:rsid w:val="007559EC"/>
    <w:rsid w:val="007559F5"/>
    <w:rsid w:val="007559FA"/>
    <w:rsid w:val="00755A65"/>
    <w:rsid w:val="00755B27"/>
    <w:rsid w:val="00755B78"/>
    <w:rsid w:val="00755C01"/>
    <w:rsid w:val="00755C3A"/>
    <w:rsid w:val="00755CE7"/>
    <w:rsid w:val="00755CEF"/>
    <w:rsid w:val="00755D89"/>
    <w:rsid w:val="00755DA1"/>
    <w:rsid w:val="00755DE8"/>
    <w:rsid w:val="00755E18"/>
    <w:rsid w:val="00755E30"/>
    <w:rsid w:val="00755E8B"/>
    <w:rsid w:val="00755EDB"/>
    <w:rsid w:val="00755F0D"/>
    <w:rsid w:val="00755F1D"/>
    <w:rsid w:val="00755F2C"/>
    <w:rsid w:val="00755F35"/>
    <w:rsid w:val="00755F95"/>
    <w:rsid w:val="00755FC3"/>
    <w:rsid w:val="00755FCA"/>
    <w:rsid w:val="00755FF2"/>
    <w:rsid w:val="0075609B"/>
    <w:rsid w:val="007560D3"/>
    <w:rsid w:val="007561B0"/>
    <w:rsid w:val="007561ED"/>
    <w:rsid w:val="00756276"/>
    <w:rsid w:val="0075632E"/>
    <w:rsid w:val="00756367"/>
    <w:rsid w:val="00756445"/>
    <w:rsid w:val="007564A9"/>
    <w:rsid w:val="007564DB"/>
    <w:rsid w:val="007564E7"/>
    <w:rsid w:val="00756530"/>
    <w:rsid w:val="0075654B"/>
    <w:rsid w:val="00756672"/>
    <w:rsid w:val="007566EA"/>
    <w:rsid w:val="007566F3"/>
    <w:rsid w:val="00756839"/>
    <w:rsid w:val="007568BA"/>
    <w:rsid w:val="007568C4"/>
    <w:rsid w:val="00756903"/>
    <w:rsid w:val="00756985"/>
    <w:rsid w:val="00756AEC"/>
    <w:rsid w:val="00756B2F"/>
    <w:rsid w:val="00756C0A"/>
    <w:rsid w:val="00756C5C"/>
    <w:rsid w:val="00756C82"/>
    <w:rsid w:val="00756C8B"/>
    <w:rsid w:val="00756D29"/>
    <w:rsid w:val="00756D2E"/>
    <w:rsid w:val="00756D61"/>
    <w:rsid w:val="00756D77"/>
    <w:rsid w:val="00756D8E"/>
    <w:rsid w:val="00756DC7"/>
    <w:rsid w:val="00756E41"/>
    <w:rsid w:val="00756E51"/>
    <w:rsid w:val="00756E6C"/>
    <w:rsid w:val="00756EB0"/>
    <w:rsid w:val="00756EB5"/>
    <w:rsid w:val="00756F25"/>
    <w:rsid w:val="00756F67"/>
    <w:rsid w:val="00756FBF"/>
    <w:rsid w:val="00757029"/>
    <w:rsid w:val="0075702D"/>
    <w:rsid w:val="007570F9"/>
    <w:rsid w:val="007571A3"/>
    <w:rsid w:val="0075722D"/>
    <w:rsid w:val="0075728C"/>
    <w:rsid w:val="007572E5"/>
    <w:rsid w:val="007573B4"/>
    <w:rsid w:val="007574D6"/>
    <w:rsid w:val="00757515"/>
    <w:rsid w:val="007575E9"/>
    <w:rsid w:val="00757604"/>
    <w:rsid w:val="00757662"/>
    <w:rsid w:val="00757689"/>
    <w:rsid w:val="007577AB"/>
    <w:rsid w:val="007577D7"/>
    <w:rsid w:val="007579AF"/>
    <w:rsid w:val="00757AE5"/>
    <w:rsid w:val="00757B9F"/>
    <w:rsid w:val="00757BA4"/>
    <w:rsid w:val="00757BF1"/>
    <w:rsid w:val="00757C07"/>
    <w:rsid w:val="00757D80"/>
    <w:rsid w:val="00757E04"/>
    <w:rsid w:val="00757E32"/>
    <w:rsid w:val="00757E67"/>
    <w:rsid w:val="00757FD1"/>
    <w:rsid w:val="00760002"/>
    <w:rsid w:val="0076011B"/>
    <w:rsid w:val="00760157"/>
    <w:rsid w:val="007602D2"/>
    <w:rsid w:val="00760537"/>
    <w:rsid w:val="00760643"/>
    <w:rsid w:val="0076067D"/>
    <w:rsid w:val="007606D4"/>
    <w:rsid w:val="007606DD"/>
    <w:rsid w:val="0076072A"/>
    <w:rsid w:val="0076072D"/>
    <w:rsid w:val="00760750"/>
    <w:rsid w:val="007607C9"/>
    <w:rsid w:val="00760825"/>
    <w:rsid w:val="0076087B"/>
    <w:rsid w:val="007609BC"/>
    <w:rsid w:val="007609C2"/>
    <w:rsid w:val="00760A0B"/>
    <w:rsid w:val="00760A2D"/>
    <w:rsid w:val="00760B30"/>
    <w:rsid w:val="00760BE2"/>
    <w:rsid w:val="00760C32"/>
    <w:rsid w:val="00760F1B"/>
    <w:rsid w:val="00760F4C"/>
    <w:rsid w:val="00760F84"/>
    <w:rsid w:val="00761015"/>
    <w:rsid w:val="00761171"/>
    <w:rsid w:val="007611F0"/>
    <w:rsid w:val="007611F5"/>
    <w:rsid w:val="00761253"/>
    <w:rsid w:val="007612BE"/>
    <w:rsid w:val="007612C3"/>
    <w:rsid w:val="00761385"/>
    <w:rsid w:val="007614D7"/>
    <w:rsid w:val="00761556"/>
    <w:rsid w:val="00761574"/>
    <w:rsid w:val="007615BA"/>
    <w:rsid w:val="007615D4"/>
    <w:rsid w:val="007616EE"/>
    <w:rsid w:val="00761729"/>
    <w:rsid w:val="0076181E"/>
    <w:rsid w:val="0076184B"/>
    <w:rsid w:val="007618DA"/>
    <w:rsid w:val="007619D9"/>
    <w:rsid w:val="007619EB"/>
    <w:rsid w:val="00761A56"/>
    <w:rsid w:val="00761A6B"/>
    <w:rsid w:val="00761A72"/>
    <w:rsid w:val="00761BE3"/>
    <w:rsid w:val="00761EDD"/>
    <w:rsid w:val="00761F43"/>
    <w:rsid w:val="00761FDA"/>
    <w:rsid w:val="0076201A"/>
    <w:rsid w:val="007620FF"/>
    <w:rsid w:val="007622C1"/>
    <w:rsid w:val="007622C7"/>
    <w:rsid w:val="0076232A"/>
    <w:rsid w:val="007624DB"/>
    <w:rsid w:val="007624F3"/>
    <w:rsid w:val="007625FF"/>
    <w:rsid w:val="00762622"/>
    <w:rsid w:val="0076265D"/>
    <w:rsid w:val="0076278A"/>
    <w:rsid w:val="007627A4"/>
    <w:rsid w:val="007627C3"/>
    <w:rsid w:val="007627F6"/>
    <w:rsid w:val="00762926"/>
    <w:rsid w:val="007629CA"/>
    <w:rsid w:val="007629F4"/>
    <w:rsid w:val="00762A53"/>
    <w:rsid w:val="00762AEE"/>
    <w:rsid w:val="00762B0B"/>
    <w:rsid w:val="00762B34"/>
    <w:rsid w:val="00762B7F"/>
    <w:rsid w:val="00762BA3"/>
    <w:rsid w:val="00762BB6"/>
    <w:rsid w:val="00762C50"/>
    <w:rsid w:val="00762CFC"/>
    <w:rsid w:val="00762DA8"/>
    <w:rsid w:val="00762EB7"/>
    <w:rsid w:val="00762EC9"/>
    <w:rsid w:val="00762F6B"/>
    <w:rsid w:val="00762FFF"/>
    <w:rsid w:val="007630FB"/>
    <w:rsid w:val="0076313F"/>
    <w:rsid w:val="00763217"/>
    <w:rsid w:val="007632FC"/>
    <w:rsid w:val="00763339"/>
    <w:rsid w:val="00763417"/>
    <w:rsid w:val="007635B2"/>
    <w:rsid w:val="007635C4"/>
    <w:rsid w:val="0076364D"/>
    <w:rsid w:val="007636A8"/>
    <w:rsid w:val="00763726"/>
    <w:rsid w:val="00763816"/>
    <w:rsid w:val="00763832"/>
    <w:rsid w:val="007638FE"/>
    <w:rsid w:val="00763926"/>
    <w:rsid w:val="00763A8E"/>
    <w:rsid w:val="00763AF9"/>
    <w:rsid w:val="00763B78"/>
    <w:rsid w:val="00763BCE"/>
    <w:rsid w:val="00763D42"/>
    <w:rsid w:val="00763DA6"/>
    <w:rsid w:val="00763DFF"/>
    <w:rsid w:val="00763F06"/>
    <w:rsid w:val="00763F10"/>
    <w:rsid w:val="00763F11"/>
    <w:rsid w:val="00763F58"/>
    <w:rsid w:val="00763FB4"/>
    <w:rsid w:val="00763FEF"/>
    <w:rsid w:val="007640A2"/>
    <w:rsid w:val="007640B8"/>
    <w:rsid w:val="007641AD"/>
    <w:rsid w:val="007642D7"/>
    <w:rsid w:val="007643A2"/>
    <w:rsid w:val="007643DE"/>
    <w:rsid w:val="0076443F"/>
    <w:rsid w:val="007644A6"/>
    <w:rsid w:val="00764566"/>
    <w:rsid w:val="00764692"/>
    <w:rsid w:val="007646AB"/>
    <w:rsid w:val="0076481B"/>
    <w:rsid w:val="0076484F"/>
    <w:rsid w:val="00764881"/>
    <w:rsid w:val="007648C9"/>
    <w:rsid w:val="007648DD"/>
    <w:rsid w:val="00764915"/>
    <w:rsid w:val="0076491C"/>
    <w:rsid w:val="0076492E"/>
    <w:rsid w:val="0076493C"/>
    <w:rsid w:val="0076498A"/>
    <w:rsid w:val="00764998"/>
    <w:rsid w:val="00764A37"/>
    <w:rsid w:val="00764A53"/>
    <w:rsid w:val="00764A5C"/>
    <w:rsid w:val="00764A8D"/>
    <w:rsid w:val="00764B21"/>
    <w:rsid w:val="00764B2D"/>
    <w:rsid w:val="00764B53"/>
    <w:rsid w:val="00764BD8"/>
    <w:rsid w:val="00764BFD"/>
    <w:rsid w:val="00764C42"/>
    <w:rsid w:val="00764C65"/>
    <w:rsid w:val="00764C9A"/>
    <w:rsid w:val="00764C9D"/>
    <w:rsid w:val="00764CC7"/>
    <w:rsid w:val="00764D59"/>
    <w:rsid w:val="00764D95"/>
    <w:rsid w:val="00764DD7"/>
    <w:rsid w:val="00764E1E"/>
    <w:rsid w:val="00764E23"/>
    <w:rsid w:val="00764E3C"/>
    <w:rsid w:val="00764E55"/>
    <w:rsid w:val="00764E9B"/>
    <w:rsid w:val="00764EA5"/>
    <w:rsid w:val="00764EAB"/>
    <w:rsid w:val="00764F4E"/>
    <w:rsid w:val="00764FA0"/>
    <w:rsid w:val="0076512A"/>
    <w:rsid w:val="0076527F"/>
    <w:rsid w:val="007652BA"/>
    <w:rsid w:val="007652ED"/>
    <w:rsid w:val="00765328"/>
    <w:rsid w:val="007654B1"/>
    <w:rsid w:val="007654D5"/>
    <w:rsid w:val="0076551F"/>
    <w:rsid w:val="00765544"/>
    <w:rsid w:val="00765600"/>
    <w:rsid w:val="00765626"/>
    <w:rsid w:val="00765665"/>
    <w:rsid w:val="007656A9"/>
    <w:rsid w:val="00765738"/>
    <w:rsid w:val="00765866"/>
    <w:rsid w:val="007658D2"/>
    <w:rsid w:val="00765944"/>
    <w:rsid w:val="00765AB4"/>
    <w:rsid w:val="00765BB2"/>
    <w:rsid w:val="00765BC7"/>
    <w:rsid w:val="00765D24"/>
    <w:rsid w:val="00765D5F"/>
    <w:rsid w:val="00765F54"/>
    <w:rsid w:val="00765F8C"/>
    <w:rsid w:val="00765FB1"/>
    <w:rsid w:val="00765FFB"/>
    <w:rsid w:val="00766077"/>
    <w:rsid w:val="0076607E"/>
    <w:rsid w:val="007660EF"/>
    <w:rsid w:val="007660FC"/>
    <w:rsid w:val="00766113"/>
    <w:rsid w:val="0076633D"/>
    <w:rsid w:val="00766352"/>
    <w:rsid w:val="007663E1"/>
    <w:rsid w:val="007665AD"/>
    <w:rsid w:val="00766612"/>
    <w:rsid w:val="00766660"/>
    <w:rsid w:val="007666CA"/>
    <w:rsid w:val="007667E3"/>
    <w:rsid w:val="007667EF"/>
    <w:rsid w:val="0076686E"/>
    <w:rsid w:val="007668DC"/>
    <w:rsid w:val="007668EC"/>
    <w:rsid w:val="007669E5"/>
    <w:rsid w:val="00766A39"/>
    <w:rsid w:val="00766AA9"/>
    <w:rsid w:val="00766AB2"/>
    <w:rsid w:val="00766AC4"/>
    <w:rsid w:val="00766B16"/>
    <w:rsid w:val="00766C48"/>
    <w:rsid w:val="00766D01"/>
    <w:rsid w:val="00766D27"/>
    <w:rsid w:val="00766D38"/>
    <w:rsid w:val="00766E56"/>
    <w:rsid w:val="00766F53"/>
    <w:rsid w:val="00766F7E"/>
    <w:rsid w:val="00767039"/>
    <w:rsid w:val="007670B0"/>
    <w:rsid w:val="007670C1"/>
    <w:rsid w:val="0076711B"/>
    <w:rsid w:val="00767162"/>
    <w:rsid w:val="007671A0"/>
    <w:rsid w:val="00767218"/>
    <w:rsid w:val="00767221"/>
    <w:rsid w:val="00767235"/>
    <w:rsid w:val="00767302"/>
    <w:rsid w:val="00767324"/>
    <w:rsid w:val="00767331"/>
    <w:rsid w:val="0076735C"/>
    <w:rsid w:val="0076744B"/>
    <w:rsid w:val="00767484"/>
    <w:rsid w:val="007674F6"/>
    <w:rsid w:val="0076758B"/>
    <w:rsid w:val="0076758C"/>
    <w:rsid w:val="00767678"/>
    <w:rsid w:val="0076767D"/>
    <w:rsid w:val="007676AF"/>
    <w:rsid w:val="007676B2"/>
    <w:rsid w:val="00767708"/>
    <w:rsid w:val="007678B0"/>
    <w:rsid w:val="007678D3"/>
    <w:rsid w:val="007678E0"/>
    <w:rsid w:val="00767955"/>
    <w:rsid w:val="007679B9"/>
    <w:rsid w:val="007679BF"/>
    <w:rsid w:val="007679EA"/>
    <w:rsid w:val="00767B69"/>
    <w:rsid w:val="00767BFB"/>
    <w:rsid w:val="00767BFE"/>
    <w:rsid w:val="00767CD0"/>
    <w:rsid w:val="00767CEF"/>
    <w:rsid w:val="00767D01"/>
    <w:rsid w:val="00767D38"/>
    <w:rsid w:val="00767D7F"/>
    <w:rsid w:val="00767EB8"/>
    <w:rsid w:val="00767F84"/>
    <w:rsid w:val="00767FD5"/>
    <w:rsid w:val="00767FFC"/>
    <w:rsid w:val="007700F7"/>
    <w:rsid w:val="00770153"/>
    <w:rsid w:val="007701E0"/>
    <w:rsid w:val="007703EF"/>
    <w:rsid w:val="007704E3"/>
    <w:rsid w:val="00770512"/>
    <w:rsid w:val="0077054C"/>
    <w:rsid w:val="00770571"/>
    <w:rsid w:val="007705CA"/>
    <w:rsid w:val="007705CF"/>
    <w:rsid w:val="007705DD"/>
    <w:rsid w:val="007705E9"/>
    <w:rsid w:val="00770879"/>
    <w:rsid w:val="00770880"/>
    <w:rsid w:val="007708AE"/>
    <w:rsid w:val="007708E6"/>
    <w:rsid w:val="0077097C"/>
    <w:rsid w:val="007709A8"/>
    <w:rsid w:val="007709CE"/>
    <w:rsid w:val="00770C2F"/>
    <w:rsid w:val="00770E08"/>
    <w:rsid w:val="00770E9B"/>
    <w:rsid w:val="00770EF5"/>
    <w:rsid w:val="00770F4E"/>
    <w:rsid w:val="007710AE"/>
    <w:rsid w:val="0077114F"/>
    <w:rsid w:val="007712C1"/>
    <w:rsid w:val="0077133C"/>
    <w:rsid w:val="00771393"/>
    <w:rsid w:val="00771566"/>
    <w:rsid w:val="0077161B"/>
    <w:rsid w:val="0077164D"/>
    <w:rsid w:val="0077172E"/>
    <w:rsid w:val="0077176B"/>
    <w:rsid w:val="007717FE"/>
    <w:rsid w:val="00771815"/>
    <w:rsid w:val="00771993"/>
    <w:rsid w:val="00771A08"/>
    <w:rsid w:val="00771A24"/>
    <w:rsid w:val="00771B5E"/>
    <w:rsid w:val="00771B95"/>
    <w:rsid w:val="00771D1D"/>
    <w:rsid w:val="00771F4C"/>
    <w:rsid w:val="00771F6C"/>
    <w:rsid w:val="00771F7B"/>
    <w:rsid w:val="00771FF7"/>
    <w:rsid w:val="00772019"/>
    <w:rsid w:val="00772188"/>
    <w:rsid w:val="007721CC"/>
    <w:rsid w:val="007721FD"/>
    <w:rsid w:val="00772217"/>
    <w:rsid w:val="007722F7"/>
    <w:rsid w:val="007723B1"/>
    <w:rsid w:val="0077244F"/>
    <w:rsid w:val="007724B4"/>
    <w:rsid w:val="007724C3"/>
    <w:rsid w:val="00772525"/>
    <w:rsid w:val="00772538"/>
    <w:rsid w:val="00772578"/>
    <w:rsid w:val="00772687"/>
    <w:rsid w:val="007726CE"/>
    <w:rsid w:val="00772774"/>
    <w:rsid w:val="007727CF"/>
    <w:rsid w:val="007727F3"/>
    <w:rsid w:val="007727FF"/>
    <w:rsid w:val="00772881"/>
    <w:rsid w:val="007728A4"/>
    <w:rsid w:val="00772A34"/>
    <w:rsid w:val="00772AC6"/>
    <w:rsid w:val="00772B87"/>
    <w:rsid w:val="00772BF1"/>
    <w:rsid w:val="00772C83"/>
    <w:rsid w:val="00772D30"/>
    <w:rsid w:val="00772D48"/>
    <w:rsid w:val="00772D81"/>
    <w:rsid w:val="00772E71"/>
    <w:rsid w:val="00772EB8"/>
    <w:rsid w:val="00772EBB"/>
    <w:rsid w:val="00772F0F"/>
    <w:rsid w:val="00772F30"/>
    <w:rsid w:val="00773055"/>
    <w:rsid w:val="00773076"/>
    <w:rsid w:val="007730E8"/>
    <w:rsid w:val="007730ED"/>
    <w:rsid w:val="00773276"/>
    <w:rsid w:val="007732A5"/>
    <w:rsid w:val="007732B7"/>
    <w:rsid w:val="00773381"/>
    <w:rsid w:val="00773412"/>
    <w:rsid w:val="0077341D"/>
    <w:rsid w:val="00773424"/>
    <w:rsid w:val="0077351C"/>
    <w:rsid w:val="00773594"/>
    <w:rsid w:val="007735D1"/>
    <w:rsid w:val="007735DA"/>
    <w:rsid w:val="00773644"/>
    <w:rsid w:val="0077372D"/>
    <w:rsid w:val="00773746"/>
    <w:rsid w:val="0077379C"/>
    <w:rsid w:val="007737AE"/>
    <w:rsid w:val="00773812"/>
    <w:rsid w:val="0077382A"/>
    <w:rsid w:val="00773853"/>
    <w:rsid w:val="0077386C"/>
    <w:rsid w:val="007739C2"/>
    <w:rsid w:val="007739F4"/>
    <w:rsid w:val="00773AA7"/>
    <w:rsid w:val="00773B0A"/>
    <w:rsid w:val="00773B13"/>
    <w:rsid w:val="00773B4A"/>
    <w:rsid w:val="00773B86"/>
    <w:rsid w:val="00773BE6"/>
    <w:rsid w:val="00773C60"/>
    <w:rsid w:val="00773C7B"/>
    <w:rsid w:val="00773CFA"/>
    <w:rsid w:val="00773D9F"/>
    <w:rsid w:val="00773DD1"/>
    <w:rsid w:val="00773E24"/>
    <w:rsid w:val="00773E62"/>
    <w:rsid w:val="00773FAC"/>
    <w:rsid w:val="007740C0"/>
    <w:rsid w:val="0077412D"/>
    <w:rsid w:val="00774190"/>
    <w:rsid w:val="007742A9"/>
    <w:rsid w:val="007742B1"/>
    <w:rsid w:val="007742B3"/>
    <w:rsid w:val="0077436F"/>
    <w:rsid w:val="007743E3"/>
    <w:rsid w:val="007743E5"/>
    <w:rsid w:val="007744F9"/>
    <w:rsid w:val="00774560"/>
    <w:rsid w:val="007745BB"/>
    <w:rsid w:val="00774637"/>
    <w:rsid w:val="007746A6"/>
    <w:rsid w:val="0077470B"/>
    <w:rsid w:val="007747E6"/>
    <w:rsid w:val="00774869"/>
    <w:rsid w:val="007748D3"/>
    <w:rsid w:val="00774908"/>
    <w:rsid w:val="00774949"/>
    <w:rsid w:val="00774983"/>
    <w:rsid w:val="007749B6"/>
    <w:rsid w:val="007749C7"/>
    <w:rsid w:val="00774ABC"/>
    <w:rsid w:val="00774B4A"/>
    <w:rsid w:val="00774BCD"/>
    <w:rsid w:val="00774C16"/>
    <w:rsid w:val="00774C56"/>
    <w:rsid w:val="00774C96"/>
    <w:rsid w:val="00774E1C"/>
    <w:rsid w:val="00774E28"/>
    <w:rsid w:val="00774EA7"/>
    <w:rsid w:val="0077503D"/>
    <w:rsid w:val="007750AD"/>
    <w:rsid w:val="007750C8"/>
    <w:rsid w:val="00775102"/>
    <w:rsid w:val="00775197"/>
    <w:rsid w:val="007751E7"/>
    <w:rsid w:val="007751ED"/>
    <w:rsid w:val="007752B8"/>
    <w:rsid w:val="007753B5"/>
    <w:rsid w:val="007753C5"/>
    <w:rsid w:val="0077542B"/>
    <w:rsid w:val="0077542E"/>
    <w:rsid w:val="00775460"/>
    <w:rsid w:val="007754CB"/>
    <w:rsid w:val="00775504"/>
    <w:rsid w:val="0077554F"/>
    <w:rsid w:val="00775583"/>
    <w:rsid w:val="007755AB"/>
    <w:rsid w:val="007755CA"/>
    <w:rsid w:val="0077560D"/>
    <w:rsid w:val="0077565D"/>
    <w:rsid w:val="00775691"/>
    <w:rsid w:val="007756A0"/>
    <w:rsid w:val="0077582F"/>
    <w:rsid w:val="007758CE"/>
    <w:rsid w:val="00775928"/>
    <w:rsid w:val="007759AD"/>
    <w:rsid w:val="00775ABC"/>
    <w:rsid w:val="00775B4A"/>
    <w:rsid w:val="00775B76"/>
    <w:rsid w:val="00775B78"/>
    <w:rsid w:val="00775BE4"/>
    <w:rsid w:val="00775BF3"/>
    <w:rsid w:val="00775BF6"/>
    <w:rsid w:val="00775C87"/>
    <w:rsid w:val="00775C8C"/>
    <w:rsid w:val="00775D76"/>
    <w:rsid w:val="00775D7C"/>
    <w:rsid w:val="00775DBC"/>
    <w:rsid w:val="00775DF9"/>
    <w:rsid w:val="00775EF0"/>
    <w:rsid w:val="00775F06"/>
    <w:rsid w:val="00775F18"/>
    <w:rsid w:val="00775F62"/>
    <w:rsid w:val="00775F72"/>
    <w:rsid w:val="0077616D"/>
    <w:rsid w:val="007761BF"/>
    <w:rsid w:val="00776211"/>
    <w:rsid w:val="00776294"/>
    <w:rsid w:val="007764C4"/>
    <w:rsid w:val="00776513"/>
    <w:rsid w:val="00776548"/>
    <w:rsid w:val="00776549"/>
    <w:rsid w:val="00776570"/>
    <w:rsid w:val="00776580"/>
    <w:rsid w:val="007765B8"/>
    <w:rsid w:val="00776718"/>
    <w:rsid w:val="007767C2"/>
    <w:rsid w:val="00776807"/>
    <w:rsid w:val="00776876"/>
    <w:rsid w:val="007768CE"/>
    <w:rsid w:val="007768DC"/>
    <w:rsid w:val="007768F3"/>
    <w:rsid w:val="00776932"/>
    <w:rsid w:val="00776A11"/>
    <w:rsid w:val="00776A43"/>
    <w:rsid w:val="00776A86"/>
    <w:rsid w:val="00776AA9"/>
    <w:rsid w:val="00776B49"/>
    <w:rsid w:val="00776BC4"/>
    <w:rsid w:val="00776BDF"/>
    <w:rsid w:val="00776C5E"/>
    <w:rsid w:val="00776C98"/>
    <w:rsid w:val="00776CC4"/>
    <w:rsid w:val="00776D08"/>
    <w:rsid w:val="00776D38"/>
    <w:rsid w:val="00776E31"/>
    <w:rsid w:val="00776EEA"/>
    <w:rsid w:val="00776F45"/>
    <w:rsid w:val="0077718C"/>
    <w:rsid w:val="0077720E"/>
    <w:rsid w:val="00777280"/>
    <w:rsid w:val="0077728C"/>
    <w:rsid w:val="007772F3"/>
    <w:rsid w:val="0077730E"/>
    <w:rsid w:val="00777334"/>
    <w:rsid w:val="00777470"/>
    <w:rsid w:val="007774D7"/>
    <w:rsid w:val="00777546"/>
    <w:rsid w:val="0077755C"/>
    <w:rsid w:val="007775B3"/>
    <w:rsid w:val="007775D5"/>
    <w:rsid w:val="0077762B"/>
    <w:rsid w:val="00777693"/>
    <w:rsid w:val="007776F4"/>
    <w:rsid w:val="00777756"/>
    <w:rsid w:val="0077775E"/>
    <w:rsid w:val="00777761"/>
    <w:rsid w:val="00777786"/>
    <w:rsid w:val="007777C0"/>
    <w:rsid w:val="007777D0"/>
    <w:rsid w:val="0077780A"/>
    <w:rsid w:val="007778F0"/>
    <w:rsid w:val="00777999"/>
    <w:rsid w:val="00777B73"/>
    <w:rsid w:val="00777B90"/>
    <w:rsid w:val="00777B9B"/>
    <w:rsid w:val="00777C06"/>
    <w:rsid w:val="00777C50"/>
    <w:rsid w:val="00777D43"/>
    <w:rsid w:val="00777D49"/>
    <w:rsid w:val="00777D7E"/>
    <w:rsid w:val="00777E89"/>
    <w:rsid w:val="00777EDF"/>
    <w:rsid w:val="00777F46"/>
    <w:rsid w:val="0078013A"/>
    <w:rsid w:val="0078023F"/>
    <w:rsid w:val="007802E8"/>
    <w:rsid w:val="0078032F"/>
    <w:rsid w:val="007803AC"/>
    <w:rsid w:val="00780427"/>
    <w:rsid w:val="007804E9"/>
    <w:rsid w:val="0078051E"/>
    <w:rsid w:val="0078056A"/>
    <w:rsid w:val="00780799"/>
    <w:rsid w:val="00780882"/>
    <w:rsid w:val="007808BB"/>
    <w:rsid w:val="007808DE"/>
    <w:rsid w:val="007809E7"/>
    <w:rsid w:val="00780A9C"/>
    <w:rsid w:val="00780ACE"/>
    <w:rsid w:val="00780BAE"/>
    <w:rsid w:val="00780BBB"/>
    <w:rsid w:val="00780BFF"/>
    <w:rsid w:val="00780C6C"/>
    <w:rsid w:val="00780C88"/>
    <w:rsid w:val="00780C8A"/>
    <w:rsid w:val="00780CB9"/>
    <w:rsid w:val="00780D98"/>
    <w:rsid w:val="00780E28"/>
    <w:rsid w:val="00780E80"/>
    <w:rsid w:val="00780EF0"/>
    <w:rsid w:val="00781024"/>
    <w:rsid w:val="00781089"/>
    <w:rsid w:val="007810C8"/>
    <w:rsid w:val="007810EE"/>
    <w:rsid w:val="007811C9"/>
    <w:rsid w:val="00781262"/>
    <w:rsid w:val="00781329"/>
    <w:rsid w:val="007813CD"/>
    <w:rsid w:val="007813F0"/>
    <w:rsid w:val="0078140A"/>
    <w:rsid w:val="007814EF"/>
    <w:rsid w:val="0078154E"/>
    <w:rsid w:val="007815B9"/>
    <w:rsid w:val="00781624"/>
    <w:rsid w:val="007816E3"/>
    <w:rsid w:val="00781700"/>
    <w:rsid w:val="00781777"/>
    <w:rsid w:val="0078190C"/>
    <w:rsid w:val="0078193D"/>
    <w:rsid w:val="007819E2"/>
    <w:rsid w:val="00781A0A"/>
    <w:rsid w:val="00781A61"/>
    <w:rsid w:val="00781AA4"/>
    <w:rsid w:val="00781BBE"/>
    <w:rsid w:val="00781CB5"/>
    <w:rsid w:val="00781D18"/>
    <w:rsid w:val="00781DF3"/>
    <w:rsid w:val="00781E04"/>
    <w:rsid w:val="00781E31"/>
    <w:rsid w:val="00781E5E"/>
    <w:rsid w:val="00781EDE"/>
    <w:rsid w:val="00781EF4"/>
    <w:rsid w:val="00782011"/>
    <w:rsid w:val="007820BA"/>
    <w:rsid w:val="007821A2"/>
    <w:rsid w:val="0078221C"/>
    <w:rsid w:val="00782257"/>
    <w:rsid w:val="00782266"/>
    <w:rsid w:val="007822E8"/>
    <w:rsid w:val="007823B1"/>
    <w:rsid w:val="007823EA"/>
    <w:rsid w:val="0078246E"/>
    <w:rsid w:val="00782489"/>
    <w:rsid w:val="007825A0"/>
    <w:rsid w:val="007825BA"/>
    <w:rsid w:val="007825DB"/>
    <w:rsid w:val="00782641"/>
    <w:rsid w:val="007826D8"/>
    <w:rsid w:val="00782770"/>
    <w:rsid w:val="007827A4"/>
    <w:rsid w:val="007828E8"/>
    <w:rsid w:val="00782908"/>
    <w:rsid w:val="007829E0"/>
    <w:rsid w:val="00782B1F"/>
    <w:rsid w:val="00782B79"/>
    <w:rsid w:val="00782B96"/>
    <w:rsid w:val="00782C31"/>
    <w:rsid w:val="00782C61"/>
    <w:rsid w:val="00782CCB"/>
    <w:rsid w:val="00782CD9"/>
    <w:rsid w:val="00782CDE"/>
    <w:rsid w:val="00782CE6"/>
    <w:rsid w:val="00782D2D"/>
    <w:rsid w:val="00782E03"/>
    <w:rsid w:val="00782E0A"/>
    <w:rsid w:val="00782E3C"/>
    <w:rsid w:val="00782EE7"/>
    <w:rsid w:val="00782F27"/>
    <w:rsid w:val="00782F30"/>
    <w:rsid w:val="00782F62"/>
    <w:rsid w:val="0078300F"/>
    <w:rsid w:val="0078304B"/>
    <w:rsid w:val="00783096"/>
    <w:rsid w:val="007830EC"/>
    <w:rsid w:val="007830F8"/>
    <w:rsid w:val="007831E4"/>
    <w:rsid w:val="00783218"/>
    <w:rsid w:val="00783235"/>
    <w:rsid w:val="00783247"/>
    <w:rsid w:val="007832B2"/>
    <w:rsid w:val="007832BF"/>
    <w:rsid w:val="00783331"/>
    <w:rsid w:val="00783362"/>
    <w:rsid w:val="007833C2"/>
    <w:rsid w:val="00783422"/>
    <w:rsid w:val="0078344F"/>
    <w:rsid w:val="0078348D"/>
    <w:rsid w:val="0078360A"/>
    <w:rsid w:val="0078370A"/>
    <w:rsid w:val="007837A7"/>
    <w:rsid w:val="0078382A"/>
    <w:rsid w:val="00783844"/>
    <w:rsid w:val="007838DE"/>
    <w:rsid w:val="0078396D"/>
    <w:rsid w:val="00783992"/>
    <w:rsid w:val="00783A8F"/>
    <w:rsid w:val="00783B80"/>
    <w:rsid w:val="00783BFF"/>
    <w:rsid w:val="00783C0E"/>
    <w:rsid w:val="00783C70"/>
    <w:rsid w:val="00783CA5"/>
    <w:rsid w:val="00783D10"/>
    <w:rsid w:val="00783D5E"/>
    <w:rsid w:val="00783DEA"/>
    <w:rsid w:val="00783DF8"/>
    <w:rsid w:val="00783DFC"/>
    <w:rsid w:val="00783E06"/>
    <w:rsid w:val="00783E42"/>
    <w:rsid w:val="00783E86"/>
    <w:rsid w:val="007840AA"/>
    <w:rsid w:val="0078417B"/>
    <w:rsid w:val="00784193"/>
    <w:rsid w:val="007841A9"/>
    <w:rsid w:val="007841C6"/>
    <w:rsid w:val="00784240"/>
    <w:rsid w:val="007842CE"/>
    <w:rsid w:val="00784352"/>
    <w:rsid w:val="0078441A"/>
    <w:rsid w:val="0078445C"/>
    <w:rsid w:val="00784502"/>
    <w:rsid w:val="00784553"/>
    <w:rsid w:val="00784562"/>
    <w:rsid w:val="0078467A"/>
    <w:rsid w:val="00784728"/>
    <w:rsid w:val="0078474E"/>
    <w:rsid w:val="0078478D"/>
    <w:rsid w:val="00784838"/>
    <w:rsid w:val="00784873"/>
    <w:rsid w:val="00784878"/>
    <w:rsid w:val="00784882"/>
    <w:rsid w:val="00784904"/>
    <w:rsid w:val="00784953"/>
    <w:rsid w:val="00784965"/>
    <w:rsid w:val="007849B1"/>
    <w:rsid w:val="00784A11"/>
    <w:rsid w:val="00784A88"/>
    <w:rsid w:val="00784BFB"/>
    <w:rsid w:val="00784C21"/>
    <w:rsid w:val="00784C6F"/>
    <w:rsid w:val="00784D9C"/>
    <w:rsid w:val="00784DC6"/>
    <w:rsid w:val="00784E34"/>
    <w:rsid w:val="00784E60"/>
    <w:rsid w:val="00784FF7"/>
    <w:rsid w:val="0078502D"/>
    <w:rsid w:val="0078508A"/>
    <w:rsid w:val="00785263"/>
    <w:rsid w:val="007852B2"/>
    <w:rsid w:val="007853A2"/>
    <w:rsid w:val="007853AC"/>
    <w:rsid w:val="007853F3"/>
    <w:rsid w:val="0078556A"/>
    <w:rsid w:val="007856B1"/>
    <w:rsid w:val="007856B5"/>
    <w:rsid w:val="0078575C"/>
    <w:rsid w:val="007857B4"/>
    <w:rsid w:val="007859C7"/>
    <w:rsid w:val="00785AD0"/>
    <w:rsid w:val="00785C13"/>
    <w:rsid w:val="00785C33"/>
    <w:rsid w:val="00785D43"/>
    <w:rsid w:val="00785D99"/>
    <w:rsid w:val="00785F6B"/>
    <w:rsid w:val="00786069"/>
    <w:rsid w:val="007860BA"/>
    <w:rsid w:val="007860E5"/>
    <w:rsid w:val="007860FD"/>
    <w:rsid w:val="00786131"/>
    <w:rsid w:val="00786296"/>
    <w:rsid w:val="00786408"/>
    <w:rsid w:val="00786419"/>
    <w:rsid w:val="007864D6"/>
    <w:rsid w:val="0078660D"/>
    <w:rsid w:val="00786667"/>
    <w:rsid w:val="007866B0"/>
    <w:rsid w:val="007866E3"/>
    <w:rsid w:val="00786744"/>
    <w:rsid w:val="00786814"/>
    <w:rsid w:val="00786897"/>
    <w:rsid w:val="007868EA"/>
    <w:rsid w:val="00786954"/>
    <w:rsid w:val="00786A1F"/>
    <w:rsid w:val="00786AE2"/>
    <w:rsid w:val="00786B54"/>
    <w:rsid w:val="00786B63"/>
    <w:rsid w:val="00786C1B"/>
    <w:rsid w:val="00786C77"/>
    <w:rsid w:val="00786DE0"/>
    <w:rsid w:val="00786E0C"/>
    <w:rsid w:val="00786E31"/>
    <w:rsid w:val="00786E34"/>
    <w:rsid w:val="00786F41"/>
    <w:rsid w:val="00786F8B"/>
    <w:rsid w:val="0078705A"/>
    <w:rsid w:val="007871A8"/>
    <w:rsid w:val="0078720C"/>
    <w:rsid w:val="00787318"/>
    <w:rsid w:val="00787321"/>
    <w:rsid w:val="00787362"/>
    <w:rsid w:val="00787410"/>
    <w:rsid w:val="0078742E"/>
    <w:rsid w:val="00787453"/>
    <w:rsid w:val="007874B2"/>
    <w:rsid w:val="007874EA"/>
    <w:rsid w:val="007874F6"/>
    <w:rsid w:val="00787614"/>
    <w:rsid w:val="0078766C"/>
    <w:rsid w:val="00787673"/>
    <w:rsid w:val="00787764"/>
    <w:rsid w:val="00787847"/>
    <w:rsid w:val="007878AD"/>
    <w:rsid w:val="00787932"/>
    <w:rsid w:val="00787B81"/>
    <w:rsid w:val="00787BCB"/>
    <w:rsid w:val="00787C0B"/>
    <w:rsid w:val="00787C1F"/>
    <w:rsid w:val="00787C4D"/>
    <w:rsid w:val="00787C8C"/>
    <w:rsid w:val="00787D10"/>
    <w:rsid w:val="00787D39"/>
    <w:rsid w:val="00787D3A"/>
    <w:rsid w:val="00787EDD"/>
    <w:rsid w:val="00787F57"/>
    <w:rsid w:val="00787FB6"/>
    <w:rsid w:val="00787FBE"/>
    <w:rsid w:val="00787FDA"/>
    <w:rsid w:val="0079004E"/>
    <w:rsid w:val="00790078"/>
    <w:rsid w:val="007900A2"/>
    <w:rsid w:val="007900C3"/>
    <w:rsid w:val="00790113"/>
    <w:rsid w:val="00790184"/>
    <w:rsid w:val="007901F4"/>
    <w:rsid w:val="00790217"/>
    <w:rsid w:val="0079032F"/>
    <w:rsid w:val="007903B1"/>
    <w:rsid w:val="007903BF"/>
    <w:rsid w:val="007903C0"/>
    <w:rsid w:val="0079044B"/>
    <w:rsid w:val="0079045C"/>
    <w:rsid w:val="00790571"/>
    <w:rsid w:val="00790589"/>
    <w:rsid w:val="007905D1"/>
    <w:rsid w:val="0079064D"/>
    <w:rsid w:val="00790658"/>
    <w:rsid w:val="007906CB"/>
    <w:rsid w:val="007906F8"/>
    <w:rsid w:val="0079075C"/>
    <w:rsid w:val="007907E7"/>
    <w:rsid w:val="00790887"/>
    <w:rsid w:val="007908E1"/>
    <w:rsid w:val="007908F5"/>
    <w:rsid w:val="00790931"/>
    <w:rsid w:val="007909BA"/>
    <w:rsid w:val="007909E5"/>
    <w:rsid w:val="00790BA6"/>
    <w:rsid w:val="00790CF4"/>
    <w:rsid w:val="00790DC3"/>
    <w:rsid w:val="00790E1A"/>
    <w:rsid w:val="00790E5A"/>
    <w:rsid w:val="00790EF7"/>
    <w:rsid w:val="00790F7D"/>
    <w:rsid w:val="00790F93"/>
    <w:rsid w:val="00790F9B"/>
    <w:rsid w:val="00790FEE"/>
    <w:rsid w:val="0079106D"/>
    <w:rsid w:val="00791081"/>
    <w:rsid w:val="007910AD"/>
    <w:rsid w:val="0079116A"/>
    <w:rsid w:val="007911D1"/>
    <w:rsid w:val="007911EA"/>
    <w:rsid w:val="00791240"/>
    <w:rsid w:val="00791255"/>
    <w:rsid w:val="0079132C"/>
    <w:rsid w:val="00791389"/>
    <w:rsid w:val="007913D6"/>
    <w:rsid w:val="00791466"/>
    <w:rsid w:val="0079146B"/>
    <w:rsid w:val="007914B1"/>
    <w:rsid w:val="007914BA"/>
    <w:rsid w:val="007914DE"/>
    <w:rsid w:val="007914E2"/>
    <w:rsid w:val="0079164F"/>
    <w:rsid w:val="007916BC"/>
    <w:rsid w:val="0079178E"/>
    <w:rsid w:val="00791826"/>
    <w:rsid w:val="0079185F"/>
    <w:rsid w:val="00791897"/>
    <w:rsid w:val="00791909"/>
    <w:rsid w:val="007919C7"/>
    <w:rsid w:val="00791A2F"/>
    <w:rsid w:val="00791AF2"/>
    <w:rsid w:val="00791B1D"/>
    <w:rsid w:val="00791B4C"/>
    <w:rsid w:val="00791B94"/>
    <w:rsid w:val="00791BE6"/>
    <w:rsid w:val="00791D57"/>
    <w:rsid w:val="00791D81"/>
    <w:rsid w:val="00791D9F"/>
    <w:rsid w:val="00791F76"/>
    <w:rsid w:val="00791FB6"/>
    <w:rsid w:val="00791FBE"/>
    <w:rsid w:val="0079204D"/>
    <w:rsid w:val="007920D3"/>
    <w:rsid w:val="0079215A"/>
    <w:rsid w:val="0079223E"/>
    <w:rsid w:val="0079228B"/>
    <w:rsid w:val="00792394"/>
    <w:rsid w:val="007923B9"/>
    <w:rsid w:val="007924E5"/>
    <w:rsid w:val="007925A0"/>
    <w:rsid w:val="007926A0"/>
    <w:rsid w:val="007926B2"/>
    <w:rsid w:val="007926E9"/>
    <w:rsid w:val="00792754"/>
    <w:rsid w:val="007927FC"/>
    <w:rsid w:val="00792836"/>
    <w:rsid w:val="00792888"/>
    <w:rsid w:val="0079288C"/>
    <w:rsid w:val="0079289A"/>
    <w:rsid w:val="00792931"/>
    <w:rsid w:val="00792966"/>
    <w:rsid w:val="007929BE"/>
    <w:rsid w:val="007929CA"/>
    <w:rsid w:val="007929DE"/>
    <w:rsid w:val="007929F4"/>
    <w:rsid w:val="00792A38"/>
    <w:rsid w:val="00792A74"/>
    <w:rsid w:val="00792AEB"/>
    <w:rsid w:val="00792B16"/>
    <w:rsid w:val="00792B25"/>
    <w:rsid w:val="00792B96"/>
    <w:rsid w:val="00792D99"/>
    <w:rsid w:val="00792DC7"/>
    <w:rsid w:val="00792E27"/>
    <w:rsid w:val="00792E90"/>
    <w:rsid w:val="00792EB1"/>
    <w:rsid w:val="00792EB7"/>
    <w:rsid w:val="00792F09"/>
    <w:rsid w:val="0079301B"/>
    <w:rsid w:val="00793065"/>
    <w:rsid w:val="00793076"/>
    <w:rsid w:val="007932E0"/>
    <w:rsid w:val="00793307"/>
    <w:rsid w:val="0079331E"/>
    <w:rsid w:val="00793404"/>
    <w:rsid w:val="00793466"/>
    <w:rsid w:val="0079353A"/>
    <w:rsid w:val="0079366B"/>
    <w:rsid w:val="007937A8"/>
    <w:rsid w:val="007937B6"/>
    <w:rsid w:val="00793854"/>
    <w:rsid w:val="007938EF"/>
    <w:rsid w:val="0079390B"/>
    <w:rsid w:val="007939F1"/>
    <w:rsid w:val="00793A00"/>
    <w:rsid w:val="00793A22"/>
    <w:rsid w:val="00793A4F"/>
    <w:rsid w:val="00793AEA"/>
    <w:rsid w:val="00793B21"/>
    <w:rsid w:val="00793C8F"/>
    <w:rsid w:val="00793CAE"/>
    <w:rsid w:val="00793DEB"/>
    <w:rsid w:val="00793EAB"/>
    <w:rsid w:val="00793ECB"/>
    <w:rsid w:val="00793FE6"/>
    <w:rsid w:val="00794022"/>
    <w:rsid w:val="0079410A"/>
    <w:rsid w:val="0079418F"/>
    <w:rsid w:val="00794299"/>
    <w:rsid w:val="0079429E"/>
    <w:rsid w:val="007942C0"/>
    <w:rsid w:val="0079433C"/>
    <w:rsid w:val="007943E7"/>
    <w:rsid w:val="00794618"/>
    <w:rsid w:val="00794806"/>
    <w:rsid w:val="00794837"/>
    <w:rsid w:val="00794928"/>
    <w:rsid w:val="00794A40"/>
    <w:rsid w:val="00794AB4"/>
    <w:rsid w:val="00794AF7"/>
    <w:rsid w:val="00794BA6"/>
    <w:rsid w:val="00794BC4"/>
    <w:rsid w:val="00794C42"/>
    <w:rsid w:val="00794C50"/>
    <w:rsid w:val="00794C7D"/>
    <w:rsid w:val="00794D27"/>
    <w:rsid w:val="00794D9A"/>
    <w:rsid w:val="00794DB5"/>
    <w:rsid w:val="00794DE2"/>
    <w:rsid w:val="00794EAC"/>
    <w:rsid w:val="00794EFB"/>
    <w:rsid w:val="00794F2A"/>
    <w:rsid w:val="00794F92"/>
    <w:rsid w:val="00795003"/>
    <w:rsid w:val="0079501C"/>
    <w:rsid w:val="00795112"/>
    <w:rsid w:val="0079525B"/>
    <w:rsid w:val="00795346"/>
    <w:rsid w:val="00795349"/>
    <w:rsid w:val="00795398"/>
    <w:rsid w:val="007953D6"/>
    <w:rsid w:val="007953EB"/>
    <w:rsid w:val="0079542D"/>
    <w:rsid w:val="00795443"/>
    <w:rsid w:val="00795491"/>
    <w:rsid w:val="00795557"/>
    <w:rsid w:val="00795564"/>
    <w:rsid w:val="007955D6"/>
    <w:rsid w:val="0079560C"/>
    <w:rsid w:val="007956D4"/>
    <w:rsid w:val="0079571F"/>
    <w:rsid w:val="00795798"/>
    <w:rsid w:val="007957F5"/>
    <w:rsid w:val="00795875"/>
    <w:rsid w:val="007958B6"/>
    <w:rsid w:val="00795B67"/>
    <w:rsid w:val="00795BB9"/>
    <w:rsid w:val="00795BE6"/>
    <w:rsid w:val="00795C2B"/>
    <w:rsid w:val="00795C32"/>
    <w:rsid w:val="00795C3A"/>
    <w:rsid w:val="00795C6D"/>
    <w:rsid w:val="00795C72"/>
    <w:rsid w:val="00795C94"/>
    <w:rsid w:val="00795CB6"/>
    <w:rsid w:val="00795D1C"/>
    <w:rsid w:val="00795D24"/>
    <w:rsid w:val="00795D46"/>
    <w:rsid w:val="00795D8A"/>
    <w:rsid w:val="00795E10"/>
    <w:rsid w:val="00795E19"/>
    <w:rsid w:val="00795E82"/>
    <w:rsid w:val="00795E85"/>
    <w:rsid w:val="00795EB0"/>
    <w:rsid w:val="00795F10"/>
    <w:rsid w:val="00795F30"/>
    <w:rsid w:val="00795F59"/>
    <w:rsid w:val="00795FF7"/>
    <w:rsid w:val="007960BD"/>
    <w:rsid w:val="00796118"/>
    <w:rsid w:val="00796149"/>
    <w:rsid w:val="0079617E"/>
    <w:rsid w:val="00796261"/>
    <w:rsid w:val="007963A3"/>
    <w:rsid w:val="00796419"/>
    <w:rsid w:val="00796428"/>
    <w:rsid w:val="00796456"/>
    <w:rsid w:val="007964A2"/>
    <w:rsid w:val="00796563"/>
    <w:rsid w:val="007965D3"/>
    <w:rsid w:val="007965EC"/>
    <w:rsid w:val="00796627"/>
    <w:rsid w:val="00796731"/>
    <w:rsid w:val="00796739"/>
    <w:rsid w:val="00796828"/>
    <w:rsid w:val="007968B1"/>
    <w:rsid w:val="007969EB"/>
    <w:rsid w:val="00796A6B"/>
    <w:rsid w:val="00796B5A"/>
    <w:rsid w:val="00796D28"/>
    <w:rsid w:val="00796D92"/>
    <w:rsid w:val="00796DDC"/>
    <w:rsid w:val="00796E50"/>
    <w:rsid w:val="00796E77"/>
    <w:rsid w:val="00796ECC"/>
    <w:rsid w:val="00796F14"/>
    <w:rsid w:val="00796FB7"/>
    <w:rsid w:val="0079707D"/>
    <w:rsid w:val="007970CB"/>
    <w:rsid w:val="0079722E"/>
    <w:rsid w:val="007972F5"/>
    <w:rsid w:val="00797306"/>
    <w:rsid w:val="0079730C"/>
    <w:rsid w:val="00797356"/>
    <w:rsid w:val="007973A4"/>
    <w:rsid w:val="007973D1"/>
    <w:rsid w:val="007975AD"/>
    <w:rsid w:val="00797700"/>
    <w:rsid w:val="00797720"/>
    <w:rsid w:val="00797736"/>
    <w:rsid w:val="007977DF"/>
    <w:rsid w:val="0079783E"/>
    <w:rsid w:val="00797842"/>
    <w:rsid w:val="00797855"/>
    <w:rsid w:val="00797872"/>
    <w:rsid w:val="00797899"/>
    <w:rsid w:val="007978A6"/>
    <w:rsid w:val="00797AB2"/>
    <w:rsid w:val="00797B05"/>
    <w:rsid w:val="00797B96"/>
    <w:rsid w:val="00797BD9"/>
    <w:rsid w:val="00797C4D"/>
    <w:rsid w:val="00797C9E"/>
    <w:rsid w:val="00797CC2"/>
    <w:rsid w:val="00797D5F"/>
    <w:rsid w:val="00797DD6"/>
    <w:rsid w:val="00797E39"/>
    <w:rsid w:val="00797E6F"/>
    <w:rsid w:val="00797E98"/>
    <w:rsid w:val="007A002B"/>
    <w:rsid w:val="007A0099"/>
    <w:rsid w:val="007A011C"/>
    <w:rsid w:val="007A016E"/>
    <w:rsid w:val="007A01C8"/>
    <w:rsid w:val="007A021B"/>
    <w:rsid w:val="007A0296"/>
    <w:rsid w:val="007A02BA"/>
    <w:rsid w:val="007A02D2"/>
    <w:rsid w:val="007A0445"/>
    <w:rsid w:val="007A047A"/>
    <w:rsid w:val="007A0483"/>
    <w:rsid w:val="007A04A9"/>
    <w:rsid w:val="007A05DA"/>
    <w:rsid w:val="007A06D7"/>
    <w:rsid w:val="007A07E7"/>
    <w:rsid w:val="007A08AE"/>
    <w:rsid w:val="007A08B5"/>
    <w:rsid w:val="007A09B2"/>
    <w:rsid w:val="007A09BB"/>
    <w:rsid w:val="007A09E9"/>
    <w:rsid w:val="007A09EF"/>
    <w:rsid w:val="007A0A12"/>
    <w:rsid w:val="007A0A55"/>
    <w:rsid w:val="007A0AA7"/>
    <w:rsid w:val="007A0AF7"/>
    <w:rsid w:val="007A0BA5"/>
    <w:rsid w:val="007A0BB0"/>
    <w:rsid w:val="007A0C88"/>
    <w:rsid w:val="007A0CD7"/>
    <w:rsid w:val="007A0D26"/>
    <w:rsid w:val="007A0D37"/>
    <w:rsid w:val="007A0DCC"/>
    <w:rsid w:val="007A0DEC"/>
    <w:rsid w:val="007A0E7E"/>
    <w:rsid w:val="007A0F9F"/>
    <w:rsid w:val="007A1027"/>
    <w:rsid w:val="007A123D"/>
    <w:rsid w:val="007A129C"/>
    <w:rsid w:val="007A13F3"/>
    <w:rsid w:val="007A1459"/>
    <w:rsid w:val="007A14CF"/>
    <w:rsid w:val="007A14F2"/>
    <w:rsid w:val="007A16C5"/>
    <w:rsid w:val="007A16E9"/>
    <w:rsid w:val="007A16F2"/>
    <w:rsid w:val="007A1772"/>
    <w:rsid w:val="007A17C6"/>
    <w:rsid w:val="007A1884"/>
    <w:rsid w:val="007A18BD"/>
    <w:rsid w:val="007A18D1"/>
    <w:rsid w:val="007A1A95"/>
    <w:rsid w:val="007A1AAB"/>
    <w:rsid w:val="007A1B03"/>
    <w:rsid w:val="007A1B67"/>
    <w:rsid w:val="007A1B7C"/>
    <w:rsid w:val="007A1B93"/>
    <w:rsid w:val="007A1BD0"/>
    <w:rsid w:val="007A1C04"/>
    <w:rsid w:val="007A1C5D"/>
    <w:rsid w:val="007A1CAD"/>
    <w:rsid w:val="007A1D48"/>
    <w:rsid w:val="007A1EC2"/>
    <w:rsid w:val="007A1F87"/>
    <w:rsid w:val="007A1F93"/>
    <w:rsid w:val="007A1FE5"/>
    <w:rsid w:val="007A2108"/>
    <w:rsid w:val="007A21CC"/>
    <w:rsid w:val="007A2211"/>
    <w:rsid w:val="007A2241"/>
    <w:rsid w:val="007A2270"/>
    <w:rsid w:val="007A2322"/>
    <w:rsid w:val="007A234B"/>
    <w:rsid w:val="007A23CA"/>
    <w:rsid w:val="007A24A0"/>
    <w:rsid w:val="007A2689"/>
    <w:rsid w:val="007A26F8"/>
    <w:rsid w:val="007A28EC"/>
    <w:rsid w:val="007A28F7"/>
    <w:rsid w:val="007A2A3B"/>
    <w:rsid w:val="007A2B35"/>
    <w:rsid w:val="007A2BCC"/>
    <w:rsid w:val="007A2BCE"/>
    <w:rsid w:val="007A2CBB"/>
    <w:rsid w:val="007A2D92"/>
    <w:rsid w:val="007A2DA8"/>
    <w:rsid w:val="007A2E13"/>
    <w:rsid w:val="007A2E39"/>
    <w:rsid w:val="007A2ED4"/>
    <w:rsid w:val="007A2EED"/>
    <w:rsid w:val="007A2F6C"/>
    <w:rsid w:val="007A2F70"/>
    <w:rsid w:val="007A2F89"/>
    <w:rsid w:val="007A2FCE"/>
    <w:rsid w:val="007A30D4"/>
    <w:rsid w:val="007A320A"/>
    <w:rsid w:val="007A326E"/>
    <w:rsid w:val="007A32BF"/>
    <w:rsid w:val="007A334A"/>
    <w:rsid w:val="007A33E2"/>
    <w:rsid w:val="007A33EA"/>
    <w:rsid w:val="007A341F"/>
    <w:rsid w:val="007A3443"/>
    <w:rsid w:val="007A346E"/>
    <w:rsid w:val="007A3567"/>
    <w:rsid w:val="007A35C5"/>
    <w:rsid w:val="007A35DA"/>
    <w:rsid w:val="007A35E7"/>
    <w:rsid w:val="007A35F2"/>
    <w:rsid w:val="007A360E"/>
    <w:rsid w:val="007A3726"/>
    <w:rsid w:val="007A37F9"/>
    <w:rsid w:val="007A38E1"/>
    <w:rsid w:val="007A38FB"/>
    <w:rsid w:val="007A3A54"/>
    <w:rsid w:val="007A3A7E"/>
    <w:rsid w:val="007A3AD7"/>
    <w:rsid w:val="007A3B2F"/>
    <w:rsid w:val="007A3BFE"/>
    <w:rsid w:val="007A3C1E"/>
    <w:rsid w:val="007A3C45"/>
    <w:rsid w:val="007A3C6D"/>
    <w:rsid w:val="007A3E5C"/>
    <w:rsid w:val="007A3EBB"/>
    <w:rsid w:val="007A3FA5"/>
    <w:rsid w:val="007A402E"/>
    <w:rsid w:val="007A408D"/>
    <w:rsid w:val="007A419D"/>
    <w:rsid w:val="007A4217"/>
    <w:rsid w:val="007A4230"/>
    <w:rsid w:val="007A4264"/>
    <w:rsid w:val="007A42C5"/>
    <w:rsid w:val="007A4394"/>
    <w:rsid w:val="007A4405"/>
    <w:rsid w:val="007A4453"/>
    <w:rsid w:val="007A4485"/>
    <w:rsid w:val="007A44B1"/>
    <w:rsid w:val="007A45DC"/>
    <w:rsid w:val="007A4666"/>
    <w:rsid w:val="007A4701"/>
    <w:rsid w:val="007A47C3"/>
    <w:rsid w:val="007A4803"/>
    <w:rsid w:val="007A4809"/>
    <w:rsid w:val="007A48B3"/>
    <w:rsid w:val="007A49EC"/>
    <w:rsid w:val="007A4A42"/>
    <w:rsid w:val="007A4AF8"/>
    <w:rsid w:val="007A4B20"/>
    <w:rsid w:val="007A4BC3"/>
    <w:rsid w:val="007A4BCB"/>
    <w:rsid w:val="007A4CB0"/>
    <w:rsid w:val="007A4CFA"/>
    <w:rsid w:val="007A4D35"/>
    <w:rsid w:val="007A4D5F"/>
    <w:rsid w:val="007A4E67"/>
    <w:rsid w:val="007A4EB7"/>
    <w:rsid w:val="007A4ECC"/>
    <w:rsid w:val="007A502B"/>
    <w:rsid w:val="007A506B"/>
    <w:rsid w:val="007A5073"/>
    <w:rsid w:val="007A5083"/>
    <w:rsid w:val="007A50A2"/>
    <w:rsid w:val="007A5143"/>
    <w:rsid w:val="007A5174"/>
    <w:rsid w:val="007A5190"/>
    <w:rsid w:val="007A51AA"/>
    <w:rsid w:val="007A5213"/>
    <w:rsid w:val="007A527D"/>
    <w:rsid w:val="007A52AD"/>
    <w:rsid w:val="007A53C8"/>
    <w:rsid w:val="007A53F1"/>
    <w:rsid w:val="007A544E"/>
    <w:rsid w:val="007A54C0"/>
    <w:rsid w:val="007A553A"/>
    <w:rsid w:val="007A558C"/>
    <w:rsid w:val="007A55E9"/>
    <w:rsid w:val="007A56BC"/>
    <w:rsid w:val="007A5775"/>
    <w:rsid w:val="007A57C4"/>
    <w:rsid w:val="007A5981"/>
    <w:rsid w:val="007A5A21"/>
    <w:rsid w:val="007A5A51"/>
    <w:rsid w:val="007A5AF5"/>
    <w:rsid w:val="007A5B9E"/>
    <w:rsid w:val="007A5BCE"/>
    <w:rsid w:val="007A5BEA"/>
    <w:rsid w:val="007A5CCF"/>
    <w:rsid w:val="007A5CE8"/>
    <w:rsid w:val="007A5D47"/>
    <w:rsid w:val="007A5DE8"/>
    <w:rsid w:val="007A5E3C"/>
    <w:rsid w:val="007A5F55"/>
    <w:rsid w:val="007A5FEC"/>
    <w:rsid w:val="007A603E"/>
    <w:rsid w:val="007A60DE"/>
    <w:rsid w:val="007A61AE"/>
    <w:rsid w:val="007A62EC"/>
    <w:rsid w:val="007A635D"/>
    <w:rsid w:val="007A65E3"/>
    <w:rsid w:val="007A665D"/>
    <w:rsid w:val="007A6673"/>
    <w:rsid w:val="007A66AC"/>
    <w:rsid w:val="007A66BC"/>
    <w:rsid w:val="007A6719"/>
    <w:rsid w:val="007A6765"/>
    <w:rsid w:val="007A6790"/>
    <w:rsid w:val="007A67B3"/>
    <w:rsid w:val="007A6823"/>
    <w:rsid w:val="007A6929"/>
    <w:rsid w:val="007A6AC8"/>
    <w:rsid w:val="007A6AF6"/>
    <w:rsid w:val="007A6B8D"/>
    <w:rsid w:val="007A6C50"/>
    <w:rsid w:val="007A6C56"/>
    <w:rsid w:val="007A6C5C"/>
    <w:rsid w:val="007A6C94"/>
    <w:rsid w:val="007A6D0B"/>
    <w:rsid w:val="007A6D29"/>
    <w:rsid w:val="007A6DEB"/>
    <w:rsid w:val="007A6E0E"/>
    <w:rsid w:val="007A6E7C"/>
    <w:rsid w:val="007A7006"/>
    <w:rsid w:val="007A70CC"/>
    <w:rsid w:val="007A70DE"/>
    <w:rsid w:val="007A7153"/>
    <w:rsid w:val="007A718D"/>
    <w:rsid w:val="007A71A5"/>
    <w:rsid w:val="007A725F"/>
    <w:rsid w:val="007A7280"/>
    <w:rsid w:val="007A728A"/>
    <w:rsid w:val="007A72C6"/>
    <w:rsid w:val="007A7304"/>
    <w:rsid w:val="007A7374"/>
    <w:rsid w:val="007A73D6"/>
    <w:rsid w:val="007A746B"/>
    <w:rsid w:val="007A7474"/>
    <w:rsid w:val="007A74B4"/>
    <w:rsid w:val="007A7527"/>
    <w:rsid w:val="007A7542"/>
    <w:rsid w:val="007A7611"/>
    <w:rsid w:val="007A769C"/>
    <w:rsid w:val="007A76AC"/>
    <w:rsid w:val="007A76DE"/>
    <w:rsid w:val="007A76F4"/>
    <w:rsid w:val="007A776F"/>
    <w:rsid w:val="007A784C"/>
    <w:rsid w:val="007A789F"/>
    <w:rsid w:val="007A7AA5"/>
    <w:rsid w:val="007A7B56"/>
    <w:rsid w:val="007A7B92"/>
    <w:rsid w:val="007A7C34"/>
    <w:rsid w:val="007A7C3D"/>
    <w:rsid w:val="007A7D2D"/>
    <w:rsid w:val="007A7D3A"/>
    <w:rsid w:val="007A7E25"/>
    <w:rsid w:val="007A7EAC"/>
    <w:rsid w:val="007A7FA5"/>
    <w:rsid w:val="007B0018"/>
    <w:rsid w:val="007B0056"/>
    <w:rsid w:val="007B00CD"/>
    <w:rsid w:val="007B011C"/>
    <w:rsid w:val="007B0133"/>
    <w:rsid w:val="007B0139"/>
    <w:rsid w:val="007B0166"/>
    <w:rsid w:val="007B017D"/>
    <w:rsid w:val="007B02A3"/>
    <w:rsid w:val="007B03AE"/>
    <w:rsid w:val="007B03BD"/>
    <w:rsid w:val="007B061F"/>
    <w:rsid w:val="007B0744"/>
    <w:rsid w:val="007B076B"/>
    <w:rsid w:val="007B077F"/>
    <w:rsid w:val="007B07E4"/>
    <w:rsid w:val="007B0807"/>
    <w:rsid w:val="007B086F"/>
    <w:rsid w:val="007B08BC"/>
    <w:rsid w:val="007B090D"/>
    <w:rsid w:val="007B0A5F"/>
    <w:rsid w:val="007B0A77"/>
    <w:rsid w:val="007B0B11"/>
    <w:rsid w:val="007B0B95"/>
    <w:rsid w:val="007B0BB7"/>
    <w:rsid w:val="007B0BC0"/>
    <w:rsid w:val="007B0C07"/>
    <w:rsid w:val="007B0D52"/>
    <w:rsid w:val="007B0D6C"/>
    <w:rsid w:val="007B0DA5"/>
    <w:rsid w:val="007B0DD5"/>
    <w:rsid w:val="007B0E42"/>
    <w:rsid w:val="007B0EF7"/>
    <w:rsid w:val="007B0F9D"/>
    <w:rsid w:val="007B11FB"/>
    <w:rsid w:val="007B1226"/>
    <w:rsid w:val="007B12AB"/>
    <w:rsid w:val="007B1333"/>
    <w:rsid w:val="007B1352"/>
    <w:rsid w:val="007B137F"/>
    <w:rsid w:val="007B13B4"/>
    <w:rsid w:val="007B1400"/>
    <w:rsid w:val="007B142A"/>
    <w:rsid w:val="007B14DF"/>
    <w:rsid w:val="007B14FB"/>
    <w:rsid w:val="007B157D"/>
    <w:rsid w:val="007B15C3"/>
    <w:rsid w:val="007B1607"/>
    <w:rsid w:val="007B1621"/>
    <w:rsid w:val="007B163C"/>
    <w:rsid w:val="007B16AB"/>
    <w:rsid w:val="007B16F7"/>
    <w:rsid w:val="007B179F"/>
    <w:rsid w:val="007B17C6"/>
    <w:rsid w:val="007B17E8"/>
    <w:rsid w:val="007B1882"/>
    <w:rsid w:val="007B191E"/>
    <w:rsid w:val="007B19B4"/>
    <w:rsid w:val="007B1A69"/>
    <w:rsid w:val="007B1A9A"/>
    <w:rsid w:val="007B1BB6"/>
    <w:rsid w:val="007B1C49"/>
    <w:rsid w:val="007B1CA2"/>
    <w:rsid w:val="007B1CC8"/>
    <w:rsid w:val="007B1DBC"/>
    <w:rsid w:val="007B1ED7"/>
    <w:rsid w:val="007B1FA4"/>
    <w:rsid w:val="007B200B"/>
    <w:rsid w:val="007B20DC"/>
    <w:rsid w:val="007B21CB"/>
    <w:rsid w:val="007B223B"/>
    <w:rsid w:val="007B225B"/>
    <w:rsid w:val="007B227C"/>
    <w:rsid w:val="007B2306"/>
    <w:rsid w:val="007B2319"/>
    <w:rsid w:val="007B23F7"/>
    <w:rsid w:val="007B2432"/>
    <w:rsid w:val="007B2436"/>
    <w:rsid w:val="007B2450"/>
    <w:rsid w:val="007B2474"/>
    <w:rsid w:val="007B2507"/>
    <w:rsid w:val="007B2650"/>
    <w:rsid w:val="007B265D"/>
    <w:rsid w:val="007B279C"/>
    <w:rsid w:val="007B27AC"/>
    <w:rsid w:val="007B27BC"/>
    <w:rsid w:val="007B2962"/>
    <w:rsid w:val="007B2977"/>
    <w:rsid w:val="007B29E4"/>
    <w:rsid w:val="007B2A2C"/>
    <w:rsid w:val="007B2ADC"/>
    <w:rsid w:val="007B2BF3"/>
    <w:rsid w:val="007B2CAC"/>
    <w:rsid w:val="007B2CD2"/>
    <w:rsid w:val="007B2CEC"/>
    <w:rsid w:val="007B2D88"/>
    <w:rsid w:val="007B2DC7"/>
    <w:rsid w:val="007B2E35"/>
    <w:rsid w:val="007B2E7D"/>
    <w:rsid w:val="007B2E95"/>
    <w:rsid w:val="007B2EB3"/>
    <w:rsid w:val="007B2EDF"/>
    <w:rsid w:val="007B2EE8"/>
    <w:rsid w:val="007B2F55"/>
    <w:rsid w:val="007B2FB3"/>
    <w:rsid w:val="007B30EA"/>
    <w:rsid w:val="007B315F"/>
    <w:rsid w:val="007B3251"/>
    <w:rsid w:val="007B335D"/>
    <w:rsid w:val="007B33CE"/>
    <w:rsid w:val="007B34D4"/>
    <w:rsid w:val="007B35C4"/>
    <w:rsid w:val="007B3729"/>
    <w:rsid w:val="007B37C3"/>
    <w:rsid w:val="007B3810"/>
    <w:rsid w:val="007B385C"/>
    <w:rsid w:val="007B38D3"/>
    <w:rsid w:val="007B38FB"/>
    <w:rsid w:val="007B39FB"/>
    <w:rsid w:val="007B3B19"/>
    <w:rsid w:val="007B3BDB"/>
    <w:rsid w:val="007B3C44"/>
    <w:rsid w:val="007B3C52"/>
    <w:rsid w:val="007B3D41"/>
    <w:rsid w:val="007B3ED9"/>
    <w:rsid w:val="007B3F33"/>
    <w:rsid w:val="007B3F63"/>
    <w:rsid w:val="007B3FAF"/>
    <w:rsid w:val="007B4001"/>
    <w:rsid w:val="007B402B"/>
    <w:rsid w:val="007B4101"/>
    <w:rsid w:val="007B4142"/>
    <w:rsid w:val="007B414D"/>
    <w:rsid w:val="007B415E"/>
    <w:rsid w:val="007B41E5"/>
    <w:rsid w:val="007B4261"/>
    <w:rsid w:val="007B4327"/>
    <w:rsid w:val="007B4399"/>
    <w:rsid w:val="007B4417"/>
    <w:rsid w:val="007B4514"/>
    <w:rsid w:val="007B45B6"/>
    <w:rsid w:val="007B463E"/>
    <w:rsid w:val="007B4771"/>
    <w:rsid w:val="007B47E5"/>
    <w:rsid w:val="007B4829"/>
    <w:rsid w:val="007B4876"/>
    <w:rsid w:val="007B48D7"/>
    <w:rsid w:val="007B492D"/>
    <w:rsid w:val="007B4ADD"/>
    <w:rsid w:val="007B4BA9"/>
    <w:rsid w:val="007B4C1E"/>
    <w:rsid w:val="007B4DA4"/>
    <w:rsid w:val="007B4E97"/>
    <w:rsid w:val="007B4F79"/>
    <w:rsid w:val="007B5049"/>
    <w:rsid w:val="007B510F"/>
    <w:rsid w:val="007B51A1"/>
    <w:rsid w:val="007B522B"/>
    <w:rsid w:val="007B5271"/>
    <w:rsid w:val="007B5293"/>
    <w:rsid w:val="007B52C7"/>
    <w:rsid w:val="007B52D7"/>
    <w:rsid w:val="007B5360"/>
    <w:rsid w:val="007B53FE"/>
    <w:rsid w:val="007B5445"/>
    <w:rsid w:val="007B54BD"/>
    <w:rsid w:val="007B5564"/>
    <w:rsid w:val="007B557A"/>
    <w:rsid w:val="007B55AF"/>
    <w:rsid w:val="007B55D6"/>
    <w:rsid w:val="007B5791"/>
    <w:rsid w:val="007B579B"/>
    <w:rsid w:val="007B57D7"/>
    <w:rsid w:val="007B587D"/>
    <w:rsid w:val="007B5937"/>
    <w:rsid w:val="007B59E6"/>
    <w:rsid w:val="007B5A7D"/>
    <w:rsid w:val="007B5A7E"/>
    <w:rsid w:val="007B5AC2"/>
    <w:rsid w:val="007B5C2D"/>
    <w:rsid w:val="007B5C4E"/>
    <w:rsid w:val="007B5D1C"/>
    <w:rsid w:val="007B5D7F"/>
    <w:rsid w:val="007B5DCC"/>
    <w:rsid w:val="007B5E3E"/>
    <w:rsid w:val="007B5E7F"/>
    <w:rsid w:val="007B5EF8"/>
    <w:rsid w:val="007B5F20"/>
    <w:rsid w:val="007B5F64"/>
    <w:rsid w:val="007B5F84"/>
    <w:rsid w:val="007B5FF3"/>
    <w:rsid w:val="007B6006"/>
    <w:rsid w:val="007B6023"/>
    <w:rsid w:val="007B6030"/>
    <w:rsid w:val="007B6196"/>
    <w:rsid w:val="007B61A9"/>
    <w:rsid w:val="007B6214"/>
    <w:rsid w:val="007B6242"/>
    <w:rsid w:val="007B62CC"/>
    <w:rsid w:val="007B6316"/>
    <w:rsid w:val="007B6330"/>
    <w:rsid w:val="007B63B4"/>
    <w:rsid w:val="007B63BD"/>
    <w:rsid w:val="007B6417"/>
    <w:rsid w:val="007B645D"/>
    <w:rsid w:val="007B64DE"/>
    <w:rsid w:val="007B656B"/>
    <w:rsid w:val="007B6589"/>
    <w:rsid w:val="007B66D6"/>
    <w:rsid w:val="007B670F"/>
    <w:rsid w:val="007B6751"/>
    <w:rsid w:val="007B680B"/>
    <w:rsid w:val="007B692B"/>
    <w:rsid w:val="007B699C"/>
    <w:rsid w:val="007B699E"/>
    <w:rsid w:val="007B699F"/>
    <w:rsid w:val="007B6AB6"/>
    <w:rsid w:val="007B6C07"/>
    <w:rsid w:val="007B6C46"/>
    <w:rsid w:val="007B6C8A"/>
    <w:rsid w:val="007B6DD7"/>
    <w:rsid w:val="007B6DF8"/>
    <w:rsid w:val="007B6E50"/>
    <w:rsid w:val="007B6F6E"/>
    <w:rsid w:val="007B7014"/>
    <w:rsid w:val="007B70F0"/>
    <w:rsid w:val="007B7165"/>
    <w:rsid w:val="007B71DC"/>
    <w:rsid w:val="007B7222"/>
    <w:rsid w:val="007B722A"/>
    <w:rsid w:val="007B72D9"/>
    <w:rsid w:val="007B7390"/>
    <w:rsid w:val="007B7503"/>
    <w:rsid w:val="007B75FC"/>
    <w:rsid w:val="007B7653"/>
    <w:rsid w:val="007B76D2"/>
    <w:rsid w:val="007B7886"/>
    <w:rsid w:val="007B78A3"/>
    <w:rsid w:val="007B79F4"/>
    <w:rsid w:val="007B7A3F"/>
    <w:rsid w:val="007B7ABD"/>
    <w:rsid w:val="007B7ACC"/>
    <w:rsid w:val="007B7AD3"/>
    <w:rsid w:val="007B7B50"/>
    <w:rsid w:val="007B7C5B"/>
    <w:rsid w:val="007B7C5E"/>
    <w:rsid w:val="007B7C91"/>
    <w:rsid w:val="007B7CAC"/>
    <w:rsid w:val="007B7D37"/>
    <w:rsid w:val="007B7DA1"/>
    <w:rsid w:val="007B7E0D"/>
    <w:rsid w:val="007B7F14"/>
    <w:rsid w:val="007B7F4A"/>
    <w:rsid w:val="007B7F78"/>
    <w:rsid w:val="007B7F91"/>
    <w:rsid w:val="007C0044"/>
    <w:rsid w:val="007C008F"/>
    <w:rsid w:val="007C0101"/>
    <w:rsid w:val="007C0106"/>
    <w:rsid w:val="007C0163"/>
    <w:rsid w:val="007C01C0"/>
    <w:rsid w:val="007C0212"/>
    <w:rsid w:val="007C02AB"/>
    <w:rsid w:val="007C02BF"/>
    <w:rsid w:val="007C02C1"/>
    <w:rsid w:val="007C02EB"/>
    <w:rsid w:val="007C0318"/>
    <w:rsid w:val="007C03B8"/>
    <w:rsid w:val="007C0405"/>
    <w:rsid w:val="007C04DD"/>
    <w:rsid w:val="007C069C"/>
    <w:rsid w:val="007C07A5"/>
    <w:rsid w:val="007C07E4"/>
    <w:rsid w:val="007C08BD"/>
    <w:rsid w:val="007C091B"/>
    <w:rsid w:val="007C0928"/>
    <w:rsid w:val="007C09AD"/>
    <w:rsid w:val="007C09CF"/>
    <w:rsid w:val="007C0A27"/>
    <w:rsid w:val="007C0CC7"/>
    <w:rsid w:val="007C0D08"/>
    <w:rsid w:val="007C0D77"/>
    <w:rsid w:val="007C0D78"/>
    <w:rsid w:val="007C0D9A"/>
    <w:rsid w:val="007C0E2D"/>
    <w:rsid w:val="007C0EB3"/>
    <w:rsid w:val="007C0F1A"/>
    <w:rsid w:val="007C0FC3"/>
    <w:rsid w:val="007C100A"/>
    <w:rsid w:val="007C1071"/>
    <w:rsid w:val="007C10B1"/>
    <w:rsid w:val="007C112B"/>
    <w:rsid w:val="007C11EA"/>
    <w:rsid w:val="007C120C"/>
    <w:rsid w:val="007C124E"/>
    <w:rsid w:val="007C1330"/>
    <w:rsid w:val="007C1428"/>
    <w:rsid w:val="007C1523"/>
    <w:rsid w:val="007C1551"/>
    <w:rsid w:val="007C16B7"/>
    <w:rsid w:val="007C1700"/>
    <w:rsid w:val="007C172B"/>
    <w:rsid w:val="007C17F8"/>
    <w:rsid w:val="007C1802"/>
    <w:rsid w:val="007C1AFD"/>
    <w:rsid w:val="007C1B0C"/>
    <w:rsid w:val="007C1B6D"/>
    <w:rsid w:val="007C1C08"/>
    <w:rsid w:val="007C1C15"/>
    <w:rsid w:val="007C1C47"/>
    <w:rsid w:val="007C1C87"/>
    <w:rsid w:val="007C1D44"/>
    <w:rsid w:val="007C1D52"/>
    <w:rsid w:val="007C1D65"/>
    <w:rsid w:val="007C1DBF"/>
    <w:rsid w:val="007C1E1F"/>
    <w:rsid w:val="007C1E36"/>
    <w:rsid w:val="007C1E71"/>
    <w:rsid w:val="007C1E74"/>
    <w:rsid w:val="007C1F40"/>
    <w:rsid w:val="007C1F6C"/>
    <w:rsid w:val="007C2087"/>
    <w:rsid w:val="007C20D4"/>
    <w:rsid w:val="007C210C"/>
    <w:rsid w:val="007C211F"/>
    <w:rsid w:val="007C21FB"/>
    <w:rsid w:val="007C2297"/>
    <w:rsid w:val="007C22E9"/>
    <w:rsid w:val="007C23E0"/>
    <w:rsid w:val="007C23E2"/>
    <w:rsid w:val="007C243B"/>
    <w:rsid w:val="007C247D"/>
    <w:rsid w:val="007C24D6"/>
    <w:rsid w:val="007C2619"/>
    <w:rsid w:val="007C265A"/>
    <w:rsid w:val="007C269D"/>
    <w:rsid w:val="007C270C"/>
    <w:rsid w:val="007C273D"/>
    <w:rsid w:val="007C27A0"/>
    <w:rsid w:val="007C27AE"/>
    <w:rsid w:val="007C27FD"/>
    <w:rsid w:val="007C281D"/>
    <w:rsid w:val="007C2860"/>
    <w:rsid w:val="007C287F"/>
    <w:rsid w:val="007C289F"/>
    <w:rsid w:val="007C28DE"/>
    <w:rsid w:val="007C2955"/>
    <w:rsid w:val="007C298E"/>
    <w:rsid w:val="007C2994"/>
    <w:rsid w:val="007C299B"/>
    <w:rsid w:val="007C29BB"/>
    <w:rsid w:val="007C29EB"/>
    <w:rsid w:val="007C29F8"/>
    <w:rsid w:val="007C29FB"/>
    <w:rsid w:val="007C2ADF"/>
    <w:rsid w:val="007C2B32"/>
    <w:rsid w:val="007C2C24"/>
    <w:rsid w:val="007C2CB5"/>
    <w:rsid w:val="007C2CD0"/>
    <w:rsid w:val="007C2DF8"/>
    <w:rsid w:val="007C2E19"/>
    <w:rsid w:val="007C2E2D"/>
    <w:rsid w:val="007C2E47"/>
    <w:rsid w:val="007C2E61"/>
    <w:rsid w:val="007C3094"/>
    <w:rsid w:val="007C30A8"/>
    <w:rsid w:val="007C30CF"/>
    <w:rsid w:val="007C3178"/>
    <w:rsid w:val="007C3187"/>
    <w:rsid w:val="007C31F2"/>
    <w:rsid w:val="007C3223"/>
    <w:rsid w:val="007C323D"/>
    <w:rsid w:val="007C32D0"/>
    <w:rsid w:val="007C3345"/>
    <w:rsid w:val="007C3356"/>
    <w:rsid w:val="007C3378"/>
    <w:rsid w:val="007C346A"/>
    <w:rsid w:val="007C347D"/>
    <w:rsid w:val="007C34C9"/>
    <w:rsid w:val="007C350E"/>
    <w:rsid w:val="007C3601"/>
    <w:rsid w:val="007C378C"/>
    <w:rsid w:val="007C3884"/>
    <w:rsid w:val="007C38E5"/>
    <w:rsid w:val="007C39F3"/>
    <w:rsid w:val="007C3BD3"/>
    <w:rsid w:val="007C3BD8"/>
    <w:rsid w:val="007C3BDA"/>
    <w:rsid w:val="007C3C63"/>
    <w:rsid w:val="007C3C6E"/>
    <w:rsid w:val="007C3C91"/>
    <w:rsid w:val="007C3CDC"/>
    <w:rsid w:val="007C3D10"/>
    <w:rsid w:val="007C3D3D"/>
    <w:rsid w:val="007C3DA6"/>
    <w:rsid w:val="007C3E16"/>
    <w:rsid w:val="007C3E9B"/>
    <w:rsid w:val="007C3F4F"/>
    <w:rsid w:val="007C3FE8"/>
    <w:rsid w:val="007C4015"/>
    <w:rsid w:val="007C403A"/>
    <w:rsid w:val="007C4098"/>
    <w:rsid w:val="007C41EB"/>
    <w:rsid w:val="007C4207"/>
    <w:rsid w:val="007C4227"/>
    <w:rsid w:val="007C429A"/>
    <w:rsid w:val="007C4336"/>
    <w:rsid w:val="007C43CE"/>
    <w:rsid w:val="007C441C"/>
    <w:rsid w:val="007C441F"/>
    <w:rsid w:val="007C4486"/>
    <w:rsid w:val="007C44A1"/>
    <w:rsid w:val="007C44A9"/>
    <w:rsid w:val="007C4592"/>
    <w:rsid w:val="007C45BE"/>
    <w:rsid w:val="007C4639"/>
    <w:rsid w:val="007C4774"/>
    <w:rsid w:val="007C4851"/>
    <w:rsid w:val="007C48A1"/>
    <w:rsid w:val="007C4900"/>
    <w:rsid w:val="007C491E"/>
    <w:rsid w:val="007C495C"/>
    <w:rsid w:val="007C49E5"/>
    <w:rsid w:val="007C4A23"/>
    <w:rsid w:val="007C4A24"/>
    <w:rsid w:val="007C4AB8"/>
    <w:rsid w:val="007C4B81"/>
    <w:rsid w:val="007C4C99"/>
    <w:rsid w:val="007C4DAF"/>
    <w:rsid w:val="007C4E24"/>
    <w:rsid w:val="007C4E53"/>
    <w:rsid w:val="007C4E96"/>
    <w:rsid w:val="007C4EBC"/>
    <w:rsid w:val="007C4FD7"/>
    <w:rsid w:val="007C4FEC"/>
    <w:rsid w:val="007C4FFA"/>
    <w:rsid w:val="007C5112"/>
    <w:rsid w:val="007C51E4"/>
    <w:rsid w:val="007C5247"/>
    <w:rsid w:val="007C5257"/>
    <w:rsid w:val="007C52ED"/>
    <w:rsid w:val="007C52FB"/>
    <w:rsid w:val="007C539C"/>
    <w:rsid w:val="007C53C0"/>
    <w:rsid w:val="007C5423"/>
    <w:rsid w:val="007C54A6"/>
    <w:rsid w:val="007C54C3"/>
    <w:rsid w:val="007C54E8"/>
    <w:rsid w:val="007C54FC"/>
    <w:rsid w:val="007C55F8"/>
    <w:rsid w:val="007C560E"/>
    <w:rsid w:val="007C5610"/>
    <w:rsid w:val="007C58B0"/>
    <w:rsid w:val="007C58F2"/>
    <w:rsid w:val="007C59EE"/>
    <w:rsid w:val="007C5A5F"/>
    <w:rsid w:val="007C5A75"/>
    <w:rsid w:val="007C5B14"/>
    <w:rsid w:val="007C5C19"/>
    <w:rsid w:val="007C5C65"/>
    <w:rsid w:val="007C5CED"/>
    <w:rsid w:val="007C5D1B"/>
    <w:rsid w:val="007C5D46"/>
    <w:rsid w:val="007C5D93"/>
    <w:rsid w:val="007C5DFF"/>
    <w:rsid w:val="007C5E53"/>
    <w:rsid w:val="007C5EAB"/>
    <w:rsid w:val="007C5ED2"/>
    <w:rsid w:val="007C5F51"/>
    <w:rsid w:val="007C5FEB"/>
    <w:rsid w:val="007C600D"/>
    <w:rsid w:val="007C6069"/>
    <w:rsid w:val="007C61D2"/>
    <w:rsid w:val="007C6301"/>
    <w:rsid w:val="007C631F"/>
    <w:rsid w:val="007C6328"/>
    <w:rsid w:val="007C638C"/>
    <w:rsid w:val="007C648D"/>
    <w:rsid w:val="007C64B4"/>
    <w:rsid w:val="007C6507"/>
    <w:rsid w:val="007C665C"/>
    <w:rsid w:val="007C66A9"/>
    <w:rsid w:val="007C66B7"/>
    <w:rsid w:val="007C672B"/>
    <w:rsid w:val="007C68F8"/>
    <w:rsid w:val="007C694A"/>
    <w:rsid w:val="007C696F"/>
    <w:rsid w:val="007C6CB9"/>
    <w:rsid w:val="007C6D7B"/>
    <w:rsid w:val="007C6DB3"/>
    <w:rsid w:val="007C6DDE"/>
    <w:rsid w:val="007C6E94"/>
    <w:rsid w:val="007C6ED3"/>
    <w:rsid w:val="007C70D9"/>
    <w:rsid w:val="007C7226"/>
    <w:rsid w:val="007C72B5"/>
    <w:rsid w:val="007C72C0"/>
    <w:rsid w:val="007C72D7"/>
    <w:rsid w:val="007C72FB"/>
    <w:rsid w:val="007C73A6"/>
    <w:rsid w:val="007C73B8"/>
    <w:rsid w:val="007C7442"/>
    <w:rsid w:val="007C7447"/>
    <w:rsid w:val="007C7458"/>
    <w:rsid w:val="007C74DD"/>
    <w:rsid w:val="007C7573"/>
    <w:rsid w:val="007C75A8"/>
    <w:rsid w:val="007C75BD"/>
    <w:rsid w:val="007C762A"/>
    <w:rsid w:val="007C765F"/>
    <w:rsid w:val="007C76A0"/>
    <w:rsid w:val="007C773B"/>
    <w:rsid w:val="007C7756"/>
    <w:rsid w:val="007C777F"/>
    <w:rsid w:val="007C77A7"/>
    <w:rsid w:val="007C783E"/>
    <w:rsid w:val="007C78AC"/>
    <w:rsid w:val="007C78C8"/>
    <w:rsid w:val="007C7A72"/>
    <w:rsid w:val="007C7B1E"/>
    <w:rsid w:val="007C7BE9"/>
    <w:rsid w:val="007C7C06"/>
    <w:rsid w:val="007C7C08"/>
    <w:rsid w:val="007C7C6E"/>
    <w:rsid w:val="007C7C8E"/>
    <w:rsid w:val="007C7CD4"/>
    <w:rsid w:val="007C7CE6"/>
    <w:rsid w:val="007C7D45"/>
    <w:rsid w:val="007C7D77"/>
    <w:rsid w:val="007C7DCC"/>
    <w:rsid w:val="007C7F29"/>
    <w:rsid w:val="007D0030"/>
    <w:rsid w:val="007D0152"/>
    <w:rsid w:val="007D01FB"/>
    <w:rsid w:val="007D020B"/>
    <w:rsid w:val="007D02AE"/>
    <w:rsid w:val="007D034F"/>
    <w:rsid w:val="007D03D0"/>
    <w:rsid w:val="007D0495"/>
    <w:rsid w:val="007D04A0"/>
    <w:rsid w:val="007D04F0"/>
    <w:rsid w:val="007D0572"/>
    <w:rsid w:val="007D068F"/>
    <w:rsid w:val="007D071E"/>
    <w:rsid w:val="007D0781"/>
    <w:rsid w:val="007D07B5"/>
    <w:rsid w:val="007D0881"/>
    <w:rsid w:val="007D08B5"/>
    <w:rsid w:val="007D0954"/>
    <w:rsid w:val="007D0978"/>
    <w:rsid w:val="007D098D"/>
    <w:rsid w:val="007D09B4"/>
    <w:rsid w:val="007D09BF"/>
    <w:rsid w:val="007D0A38"/>
    <w:rsid w:val="007D0AF4"/>
    <w:rsid w:val="007D0B76"/>
    <w:rsid w:val="007D0B96"/>
    <w:rsid w:val="007D0BAE"/>
    <w:rsid w:val="007D0BDE"/>
    <w:rsid w:val="007D0CB0"/>
    <w:rsid w:val="007D0D16"/>
    <w:rsid w:val="007D0D4A"/>
    <w:rsid w:val="007D0D82"/>
    <w:rsid w:val="007D0E76"/>
    <w:rsid w:val="007D0E95"/>
    <w:rsid w:val="007D0FDF"/>
    <w:rsid w:val="007D0FF5"/>
    <w:rsid w:val="007D1077"/>
    <w:rsid w:val="007D114C"/>
    <w:rsid w:val="007D119B"/>
    <w:rsid w:val="007D11AD"/>
    <w:rsid w:val="007D1233"/>
    <w:rsid w:val="007D1278"/>
    <w:rsid w:val="007D1344"/>
    <w:rsid w:val="007D1365"/>
    <w:rsid w:val="007D15A5"/>
    <w:rsid w:val="007D15DF"/>
    <w:rsid w:val="007D1643"/>
    <w:rsid w:val="007D169E"/>
    <w:rsid w:val="007D16A7"/>
    <w:rsid w:val="007D16FB"/>
    <w:rsid w:val="007D1878"/>
    <w:rsid w:val="007D18D1"/>
    <w:rsid w:val="007D1988"/>
    <w:rsid w:val="007D199C"/>
    <w:rsid w:val="007D19C2"/>
    <w:rsid w:val="007D1A44"/>
    <w:rsid w:val="007D1B5E"/>
    <w:rsid w:val="007D1BBD"/>
    <w:rsid w:val="007D1C67"/>
    <w:rsid w:val="007D1DB2"/>
    <w:rsid w:val="007D1EA8"/>
    <w:rsid w:val="007D1F03"/>
    <w:rsid w:val="007D1F16"/>
    <w:rsid w:val="007D1F63"/>
    <w:rsid w:val="007D1F7E"/>
    <w:rsid w:val="007D205C"/>
    <w:rsid w:val="007D2137"/>
    <w:rsid w:val="007D21D9"/>
    <w:rsid w:val="007D22AA"/>
    <w:rsid w:val="007D22BE"/>
    <w:rsid w:val="007D230F"/>
    <w:rsid w:val="007D2345"/>
    <w:rsid w:val="007D23A2"/>
    <w:rsid w:val="007D25FB"/>
    <w:rsid w:val="007D267E"/>
    <w:rsid w:val="007D269A"/>
    <w:rsid w:val="007D270B"/>
    <w:rsid w:val="007D2726"/>
    <w:rsid w:val="007D29A2"/>
    <w:rsid w:val="007D29AB"/>
    <w:rsid w:val="007D29DF"/>
    <w:rsid w:val="007D2A3F"/>
    <w:rsid w:val="007D2A5F"/>
    <w:rsid w:val="007D2B8E"/>
    <w:rsid w:val="007D2BA4"/>
    <w:rsid w:val="007D2BE5"/>
    <w:rsid w:val="007D2C5A"/>
    <w:rsid w:val="007D2CE5"/>
    <w:rsid w:val="007D2D26"/>
    <w:rsid w:val="007D2D54"/>
    <w:rsid w:val="007D2E24"/>
    <w:rsid w:val="007D2E32"/>
    <w:rsid w:val="007D2E56"/>
    <w:rsid w:val="007D2E79"/>
    <w:rsid w:val="007D2F40"/>
    <w:rsid w:val="007D2F4E"/>
    <w:rsid w:val="007D2FB0"/>
    <w:rsid w:val="007D3005"/>
    <w:rsid w:val="007D3043"/>
    <w:rsid w:val="007D3063"/>
    <w:rsid w:val="007D3067"/>
    <w:rsid w:val="007D322D"/>
    <w:rsid w:val="007D3254"/>
    <w:rsid w:val="007D32C4"/>
    <w:rsid w:val="007D332F"/>
    <w:rsid w:val="007D3381"/>
    <w:rsid w:val="007D33D2"/>
    <w:rsid w:val="007D356B"/>
    <w:rsid w:val="007D3607"/>
    <w:rsid w:val="007D370E"/>
    <w:rsid w:val="007D3719"/>
    <w:rsid w:val="007D371C"/>
    <w:rsid w:val="007D3737"/>
    <w:rsid w:val="007D37BC"/>
    <w:rsid w:val="007D37E0"/>
    <w:rsid w:val="007D38D8"/>
    <w:rsid w:val="007D38F8"/>
    <w:rsid w:val="007D39E3"/>
    <w:rsid w:val="007D3AD4"/>
    <w:rsid w:val="007D3B29"/>
    <w:rsid w:val="007D3B92"/>
    <w:rsid w:val="007D3BB1"/>
    <w:rsid w:val="007D3C05"/>
    <w:rsid w:val="007D3CEE"/>
    <w:rsid w:val="007D3D07"/>
    <w:rsid w:val="007D3D6F"/>
    <w:rsid w:val="007D3D89"/>
    <w:rsid w:val="007D3DAA"/>
    <w:rsid w:val="007D3EAD"/>
    <w:rsid w:val="007D3ED7"/>
    <w:rsid w:val="007D3FDE"/>
    <w:rsid w:val="007D4030"/>
    <w:rsid w:val="007D419F"/>
    <w:rsid w:val="007D4298"/>
    <w:rsid w:val="007D4404"/>
    <w:rsid w:val="007D4450"/>
    <w:rsid w:val="007D445E"/>
    <w:rsid w:val="007D4528"/>
    <w:rsid w:val="007D45AD"/>
    <w:rsid w:val="007D45B2"/>
    <w:rsid w:val="007D46CE"/>
    <w:rsid w:val="007D47D7"/>
    <w:rsid w:val="007D48B9"/>
    <w:rsid w:val="007D4929"/>
    <w:rsid w:val="007D4950"/>
    <w:rsid w:val="007D4965"/>
    <w:rsid w:val="007D49B2"/>
    <w:rsid w:val="007D4A3E"/>
    <w:rsid w:val="007D4BBF"/>
    <w:rsid w:val="007D4C69"/>
    <w:rsid w:val="007D4D1C"/>
    <w:rsid w:val="007D4DE1"/>
    <w:rsid w:val="007D4F70"/>
    <w:rsid w:val="007D5018"/>
    <w:rsid w:val="007D501E"/>
    <w:rsid w:val="007D505E"/>
    <w:rsid w:val="007D5094"/>
    <w:rsid w:val="007D5124"/>
    <w:rsid w:val="007D5139"/>
    <w:rsid w:val="007D528C"/>
    <w:rsid w:val="007D52DF"/>
    <w:rsid w:val="007D5308"/>
    <w:rsid w:val="007D5326"/>
    <w:rsid w:val="007D53D5"/>
    <w:rsid w:val="007D5431"/>
    <w:rsid w:val="007D54F5"/>
    <w:rsid w:val="007D557A"/>
    <w:rsid w:val="007D561C"/>
    <w:rsid w:val="007D5691"/>
    <w:rsid w:val="007D5716"/>
    <w:rsid w:val="007D5752"/>
    <w:rsid w:val="007D57A6"/>
    <w:rsid w:val="007D57F0"/>
    <w:rsid w:val="007D584F"/>
    <w:rsid w:val="007D5890"/>
    <w:rsid w:val="007D5910"/>
    <w:rsid w:val="007D59AD"/>
    <w:rsid w:val="007D59E5"/>
    <w:rsid w:val="007D5B2F"/>
    <w:rsid w:val="007D5B4A"/>
    <w:rsid w:val="007D5BBD"/>
    <w:rsid w:val="007D5C5C"/>
    <w:rsid w:val="007D5DEA"/>
    <w:rsid w:val="007D5E5A"/>
    <w:rsid w:val="007D5ECD"/>
    <w:rsid w:val="007D6154"/>
    <w:rsid w:val="007D6198"/>
    <w:rsid w:val="007D61B1"/>
    <w:rsid w:val="007D61C0"/>
    <w:rsid w:val="007D6235"/>
    <w:rsid w:val="007D634F"/>
    <w:rsid w:val="007D6365"/>
    <w:rsid w:val="007D63E7"/>
    <w:rsid w:val="007D6451"/>
    <w:rsid w:val="007D64B3"/>
    <w:rsid w:val="007D64D9"/>
    <w:rsid w:val="007D64FC"/>
    <w:rsid w:val="007D64FF"/>
    <w:rsid w:val="007D6524"/>
    <w:rsid w:val="007D6532"/>
    <w:rsid w:val="007D658C"/>
    <w:rsid w:val="007D659B"/>
    <w:rsid w:val="007D661F"/>
    <w:rsid w:val="007D668E"/>
    <w:rsid w:val="007D66F5"/>
    <w:rsid w:val="007D680F"/>
    <w:rsid w:val="007D6928"/>
    <w:rsid w:val="007D697A"/>
    <w:rsid w:val="007D6A47"/>
    <w:rsid w:val="007D6A4E"/>
    <w:rsid w:val="007D6A88"/>
    <w:rsid w:val="007D6ABC"/>
    <w:rsid w:val="007D6B90"/>
    <w:rsid w:val="007D6C3D"/>
    <w:rsid w:val="007D6C3F"/>
    <w:rsid w:val="007D6C42"/>
    <w:rsid w:val="007D6D9D"/>
    <w:rsid w:val="007D6DB7"/>
    <w:rsid w:val="007D6EAF"/>
    <w:rsid w:val="007D6F7F"/>
    <w:rsid w:val="007D6FCF"/>
    <w:rsid w:val="007D706E"/>
    <w:rsid w:val="007D71EF"/>
    <w:rsid w:val="007D72BD"/>
    <w:rsid w:val="007D72CE"/>
    <w:rsid w:val="007D72E2"/>
    <w:rsid w:val="007D7326"/>
    <w:rsid w:val="007D73D9"/>
    <w:rsid w:val="007D74E5"/>
    <w:rsid w:val="007D75FD"/>
    <w:rsid w:val="007D7650"/>
    <w:rsid w:val="007D76C9"/>
    <w:rsid w:val="007D770C"/>
    <w:rsid w:val="007D78F0"/>
    <w:rsid w:val="007D7AA3"/>
    <w:rsid w:val="007D7B54"/>
    <w:rsid w:val="007D7B5E"/>
    <w:rsid w:val="007D7BA2"/>
    <w:rsid w:val="007D7C20"/>
    <w:rsid w:val="007D7C75"/>
    <w:rsid w:val="007D7CA3"/>
    <w:rsid w:val="007D7D5C"/>
    <w:rsid w:val="007D7DF4"/>
    <w:rsid w:val="007D7E10"/>
    <w:rsid w:val="007D7E26"/>
    <w:rsid w:val="007E0070"/>
    <w:rsid w:val="007E0073"/>
    <w:rsid w:val="007E0120"/>
    <w:rsid w:val="007E0149"/>
    <w:rsid w:val="007E0192"/>
    <w:rsid w:val="007E0254"/>
    <w:rsid w:val="007E02D7"/>
    <w:rsid w:val="007E0304"/>
    <w:rsid w:val="007E033A"/>
    <w:rsid w:val="007E03EA"/>
    <w:rsid w:val="007E06A3"/>
    <w:rsid w:val="007E06AD"/>
    <w:rsid w:val="007E06DC"/>
    <w:rsid w:val="007E0731"/>
    <w:rsid w:val="007E07C6"/>
    <w:rsid w:val="007E0827"/>
    <w:rsid w:val="007E0841"/>
    <w:rsid w:val="007E085B"/>
    <w:rsid w:val="007E0906"/>
    <w:rsid w:val="007E0941"/>
    <w:rsid w:val="007E09FC"/>
    <w:rsid w:val="007E0A01"/>
    <w:rsid w:val="007E0A63"/>
    <w:rsid w:val="007E0AC3"/>
    <w:rsid w:val="007E0AE4"/>
    <w:rsid w:val="007E0AFB"/>
    <w:rsid w:val="007E0B0E"/>
    <w:rsid w:val="007E0B38"/>
    <w:rsid w:val="007E0B7B"/>
    <w:rsid w:val="007E0BC3"/>
    <w:rsid w:val="007E0BD0"/>
    <w:rsid w:val="007E0BD2"/>
    <w:rsid w:val="007E0C25"/>
    <w:rsid w:val="007E0C77"/>
    <w:rsid w:val="007E0CA1"/>
    <w:rsid w:val="007E0CC3"/>
    <w:rsid w:val="007E0D0C"/>
    <w:rsid w:val="007E0D91"/>
    <w:rsid w:val="007E0DEF"/>
    <w:rsid w:val="007E0E3D"/>
    <w:rsid w:val="007E0EDB"/>
    <w:rsid w:val="007E0F03"/>
    <w:rsid w:val="007E1046"/>
    <w:rsid w:val="007E10B6"/>
    <w:rsid w:val="007E10CB"/>
    <w:rsid w:val="007E10DF"/>
    <w:rsid w:val="007E1183"/>
    <w:rsid w:val="007E11A4"/>
    <w:rsid w:val="007E12EB"/>
    <w:rsid w:val="007E133F"/>
    <w:rsid w:val="007E135C"/>
    <w:rsid w:val="007E13A6"/>
    <w:rsid w:val="007E146E"/>
    <w:rsid w:val="007E14B2"/>
    <w:rsid w:val="007E1577"/>
    <w:rsid w:val="007E1593"/>
    <w:rsid w:val="007E164E"/>
    <w:rsid w:val="007E16FD"/>
    <w:rsid w:val="007E173A"/>
    <w:rsid w:val="007E1778"/>
    <w:rsid w:val="007E1919"/>
    <w:rsid w:val="007E1981"/>
    <w:rsid w:val="007E1A1D"/>
    <w:rsid w:val="007E1AB6"/>
    <w:rsid w:val="007E1B6D"/>
    <w:rsid w:val="007E1BA8"/>
    <w:rsid w:val="007E1C53"/>
    <w:rsid w:val="007E1C7C"/>
    <w:rsid w:val="007E1C94"/>
    <w:rsid w:val="007E1C9E"/>
    <w:rsid w:val="007E1DD3"/>
    <w:rsid w:val="007E1EFD"/>
    <w:rsid w:val="007E1F6C"/>
    <w:rsid w:val="007E2024"/>
    <w:rsid w:val="007E2109"/>
    <w:rsid w:val="007E2151"/>
    <w:rsid w:val="007E2190"/>
    <w:rsid w:val="007E227D"/>
    <w:rsid w:val="007E2561"/>
    <w:rsid w:val="007E25D8"/>
    <w:rsid w:val="007E25EE"/>
    <w:rsid w:val="007E269E"/>
    <w:rsid w:val="007E2727"/>
    <w:rsid w:val="007E27F0"/>
    <w:rsid w:val="007E27F3"/>
    <w:rsid w:val="007E284B"/>
    <w:rsid w:val="007E28AC"/>
    <w:rsid w:val="007E2921"/>
    <w:rsid w:val="007E2960"/>
    <w:rsid w:val="007E296C"/>
    <w:rsid w:val="007E298D"/>
    <w:rsid w:val="007E29DB"/>
    <w:rsid w:val="007E2A6B"/>
    <w:rsid w:val="007E2AE1"/>
    <w:rsid w:val="007E2B12"/>
    <w:rsid w:val="007E2B1C"/>
    <w:rsid w:val="007E2BC9"/>
    <w:rsid w:val="007E2C54"/>
    <w:rsid w:val="007E2CBB"/>
    <w:rsid w:val="007E2D30"/>
    <w:rsid w:val="007E2D97"/>
    <w:rsid w:val="007E2DBA"/>
    <w:rsid w:val="007E2DDC"/>
    <w:rsid w:val="007E2E06"/>
    <w:rsid w:val="007E2ED5"/>
    <w:rsid w:val="007E2F9E"/>
    <w:rsid w:val="007E2FD7"/>
    <w:rsid w:val="007E304C"/>
    <w:rsid w:val="007E3051"/>
    <w:rsid w:val="007E3072"/>
    <w:rsid w:val="007E30D4"/>
    <w:rsid w:val="007E30EC"/>
    <w:rsid w:val="007E310D"/>
    <w:rsid w:val="007E313D"/>
    <w:rsid w:val="007E317E"/>
    <w:rsid w:val="007E31B6"/>
    <w:rsid w:val="007E3240"/>
    <w:rsid w:val="007E33B2"/>
    <w:rsid w:val="007E33DD"/>
    <w:rsid w:val="007E3400"/>
    <w:rsid w:val="007E34C0"/>
    <w:rsid w:val="007E350A"/>
    <w:rsid w:val="007E3543"/>
    <w:rsid w:val="007E36E7"/>
    <w:rsid w:val="007E3714"/>
    <w:rsid w:val="007E3727"/>
    <w:rsid w:val="007E3745"/>
    <w:rsid w:val="007E3823"/>
    <w:rsid w:val="007E38A5"/>
    <w:rsid w:val="007E3910"/>
    <w:rsid w:val="007E39BA"/>
    <w:rsid w:val="007E39F5"/>
    <w:rsid w:val="007E3C5F"/>
    <w:rsid w:val="007E3D1B"/>
    <w:rsid w:val="007E3E75"/>
    <w:rsid w:val="007E3EB1"/>
    <w:rsid w:val="007E3F6F"/>
    <w:rsid w:val="007E3FE3"/>
    <w:rsid w:val="007E3FE6"/>
    <w:rsid w:val="007E411B"/>
    <w:rsid w:val="007E4204"/>
    <w:rsid w:val="007E426E"/>
    <w:rsid w:val="007E42D9"/>
    <w:rsid w:val="007E42FC"/>
    <w:rsid w:val="007E4300"/>
    <w:rsid w:val="007E44EF"/>
    <w:rsid w:val="007E44F5"/>
    <w:rsid w:val="007E456E"/>
    <w:rsid w:val="007E4590"/>
    <w:rsid w:val="007E4617"/>
    <w:rsid w:val="007E46FE"/>
    <w:rsid w:val="007E471F"/>
    <w:rsid w:val="007E4797"/>
    <w:rsid w:val="007E484B"/>
    <w:rsid w:val="007E491D"/>
    <w:rsid w:val="007E495E"/>
    <w:rsid w:val="007E496E"/>
    <w:rsid w:val="007E497C"/>
    <w:rsid w:val="007E49D8"/>
    <w:rsid w:val="007E4A1A"/>
    <w:rsid w:val="007E4AF3"/>
    <w:rsid w:val="007E4D7F"/>
    <w:rsid w:val="007E4D88"/>
    <w:rsid w:val="007E4DF5"/>
    <w:rsid w:val="007E4E1E"/>
    <w:rsid w:val="007E4E6A"/>
    <w:rsid w:val="007E4E9A"/>
    <w:rsid w:val="007E4EEF"/>
    <w:rsid w:val="007E4EF6"/>
    <w:rsid w:val="007E4F98"/>
    <w:rsid w:val="007E503D"/>
    <w:rsid w:val="007E50AE"/>
    <w:rsid w:val="007E50FE"/>
    <w:rsid w:val="007E511F"/>
    <w:rsid w:val="007E5156"/>
    <w:rsid w:val="007E517B"/>
    <w:rsid w:val="007E5186"/>
    <w:rsid w:val="007E51CC"/>
    <w:rsid w:val="007E51E7"/>
    <w:rsid w:val="007E51F4"/>
    <w:rsid w:val="007E5259"/>
    <w:rsid w:val="007E52C9"/>
    <w:rsid w:val="007E5324"/>
    <w:rsid w:val="007E5355"/>
    <w:rsid w:val="007E5362"/>
    <w:rsid w:val="007E5377"/>
    <w:rsid w:val="007E539D"/>
    <w:rsid w:val="007E53B8"/>
    <w:rsid w:val="007E53D0"/>
    <w:rsid w:val="007E5428"/>
    <w:rsid w:val="007E5465"/>
    <w:rsid w:val="007E54DD"/>
    <w:rsid w:val="007E54EF"/>
    <w:rsid w:val="007E55A6"/>
    <w:rsid w:val="007E5646"/>
    <w:rsid w:val="007E56A9"/>
    <w:rsid w:val="007E56E0"/>
    <w:rsid w:val="007E571E"/>
    <w:rsid w:val="007E57C3"/>
    <w:rsid w:val="007E5850"/>
    <w:rsid w:val="007E5891"/>
    <w:rsid w:val="007E593C"/>
    <w:rsid w:val="007E59CD"/>
    <w:rsid w:val="007E5ABB"/>
    <w:rsid w:val="007E5BD4"/>
    <w:rsid w:val="007E5C48"/>
    <w:rsid w:val="007E5D78"/>
    <w:rsid w:val="007E5D7F"/>
    <w:rsid w:val="007E5D9F"/>
    <w:rsid w:val="007E5E01"/>
    <w:rsid w:val="007E5E7B"/>
    <w:rsid w:val="007E5EC6"/>
    <w:rsid w:val="007E5EF8"/>
    <w:rsid w:val="007E5EFF"/>
    <w:rsid w:val="007E5F54"/>
    <w:rsid w:val="007E5FD1"/>
    <w:rsid w:val="007E60A1"/>
    <w:rsid w:val="007E6140"/>
    <w:rsid w:val="007E6141"/>
    <w:rsid w:val="007E626F"/>
    <w:rsid w:val="007E6281"/>
    <w:rsid w:val="007E6363"/>
    <w:rsid w:val="007E6418"/>
    <w:rsid w:val="007E64E7"/>
    <w:rsid w:val="007E64EF"/>
    <w:rsid w:val="007E6594"/>
    <w:rsid w:val="007E65EA"/>
    <w:rsid w:val="007E6615"/>
    <w:rsid w:val="007E6684"/>
    <w:rsid w:val="007E676B"/>
    <w:rsid w:val="007E67DA"/>
    <w:rsid w:val="007E67E0"/>
    <w:rsid w:val="007E6831"/>
    <w:rsid w:val="007E686F"/>
    <w:rsid w:val="007E6873"/>
    <w:rsid w:val="007E6889"/>
    <w:rsid w:val="007E6999"/>
    <w:rsid w:val="007E6A59"/>
    <w:rsid w:val="007E6A62"/>
    <w:rsid w:val="007E6A93"/>
    <w:rsid w:val="007E6AAA"/>
    <w:rsid w:val="007E6B02"/>
    <w:rsid w:val="007E6B39"/>
    <w:rsid w:val="007E6C74"/>
    <w:rsid w:val="007E6CD2"/>
    <w:rsid w:val="007E6D0B"/>
    <w:rsid w:val="007E6D4A"/>
    <w:rsid w:val="007E6D6F"/>
    <w:rsid w:val="007E6DD7"/>
    <w:rsid w:val="007E6F3B"/>
    <w:rsid w:val="007E7005"/>
    <w:rsid w:val="007E700F"/>
    <w:rsid w:val="007E7058"/>
    <w:rsid w:val="007E7186"/>
    <w:rsid w:val="007E71E9"/>
    <w:rsid w:val="007E71F8"/>
    <w:rsid w:val="007E72F7"/>
    <w:rsid w:val="007E73E5"/>
    <w:rsid w:val="007E753D"/>
    <w:rsid w:val="007E756C"/>
    <w:rsid w:val="007E75AD"/>
    <w:rsid w:val="007E762D"/>
    <w:rsid w:val="007E764F"/>
    <w:rsid w:val="007E7726"/>
    <w:rsid w:val="007E779B"/>
    <w:rsid w:val="007E7840"/>
    <w:rsid w:val="007E7846"/>
    <w:rsid w:val="007E787F"/>
    <w:rsid w:val="007E7AD8"/>
    <w:rsid w:val="007E7BC9"/>
    <w:rsid w:val="007E7BE2"/>
    <w:rsid w:val="007E7C13"/>
    <w:rsid w:val="007E7E38"/>
    <w:rsid w:val="007E7E75"/>
    <w:rsid w:val="007E7F38"/>
    <w:rsid w:val="007E7F70"/>
    <w:rsid w:val="007E7FF5"/>
    <w:rsid w:val="007F0029"/>
    <w:rsid w:val="007F0080"/>
    <w:rsid w:val="007F00C5"/>
    <w:rsid w:val="007F0194"/>
    <w:rsid w:val="007F025D"/>
    <w:rsid w:val="007F032B"/>
    <w:rsid w:val="007F0409"/>
    <w:rsid w:val="007F0417"/>
    <w:rsid w:val="007F04CB"/>
    <w:rsid w:val="007F05CA"/>
    <w:rsid w:val="007F0665"/>
    <w:rsid w:val="007F0728"/>
    <w:rsid w:val="007F0778"/>
    <w:rsid w:val="007F08A1"/>
    <w:rsid w:val="007F0967"/>
    <w:rsid w:val="007F09D0"/>
    <w:rsid w:val="007F0A25"/>
    <w:rsid w:val="007F0A74"/>
    <w:rsid w:val="007F0AAF"/>
    <w:rsid w:val="007F0ABE"/>
    <w:rsid w:val="007F0B3C"/>
    <w:rsid w:val="007F0BA2"/>
    <w:rsid w:val="007F0C32"/>
    <w:rsid w:val="007F0C6D"/>
    <w:rsid w:val="007F0ED9"/>
    <w:rsid w:val="007F0EDF"/>
    <w:rsid w:val="007F0F2A"/>
    <w:rsid w:val="007F0F41"/>
    <w:rsid w:val="007F0F6A"/>
    <w:rsid w:val="007F10BB"/>
    <w:rsid w:val="007F10E9"/>
    <w:rsid w:val="007F1123"/>
    <w:rsid w:val="007F1154"/>
    <w:rsid w:val="007F1261"/>
    <w:rsid w:val="007F1279"/>
    <w:rsid w:val="007F130A"/>
    <w:rsid w:val="007F1333"/>
    <w:rsid w:val="007F1409"/>
    <w:rsid w:val="007F1448"/>
    <w:rsid w:val="007F14DF"/>
    <w:rsid w:val="007F14ED"/>
    <w:rsid w:val="007F14FA"/>
    <w:rsid w:val="007F1531"/>
    <w:rsid w:val="007F1547"/>
    <w:rsid w:val="007F154C"/>
    <w:rsid w:val="007F1590"/>
    <w:rsid w:val="007F15CD"/>
    <w:rsid w:val="007F16C4"/>
    <w:rsid w:val="007F16F2"/>
    <w:rsid w:val="007F16F5"/>
    <w:rsid w:val="007F1725"/>
    <w:rsid w:val="007F177E"/>
    <w:rsid w:val="007F178B"/>
    <w:rsid w:val="007F17B8"/>
    <w:rsid w:val="007F180D"/>
    <w:rsid w:val="007F189C"/>
    <w:rsid w:val="007F1948"/>
    <w:rsid w:val="007F1962"/>
    <w:rsid w:val="007F19B5"/>
    <w:rsid w:val="007F19CE"/>
    <w:rsid w:val="007F1A1F"/>
    <w:rsid w:val="007F1A28"/>
    <w:rsid w:val="007F1A39"/>
    <w:rsid w:val="007F1A80"/>
    <w:rsid w:val="007F1AAE"/>
    <w:rsid w:val="007F1B42"/>
    <w:rsid w:val="007F1C1C"/>
    <w:rsid w:val="007F1C4C"/>
    <w:rsid w:val="007F1CBF"/>
    <w:rsid w:val="007F1CF1"/>
    <w:rsid w:val="007F1DAA"/>
    <w:rsid w:val="007F1DFE"/>
    <w:rsid w:val="007F1E33"/>
    <w:rsid w:val="007F1E47"/>
    <w:rsid w:val="007F1EAB"/>
    <w:rsid w:val="007F1EAC"/>
    <w:rsid w:val="007F1EC2"/>
    <w:rsid w:val="007F1ECA"/>
    <w:rsid w:val="007F1F99"/>
    <w:rsid w:val="007F2025"/>
    <w:rsid w:val="007F2035"/>
    <w:rsid w:val="007F2037"/>
    <w:rsid w:val="007F206C"/>
    <w:rsid w:val="007F221C"/>
    <w:rsid w:val="007F226D"/>
    <w:rsid w:val="007F23A8"/>
    <w:rsid w:val="007F2400"/>
    <w:rsid w:val="007F2437"/>
    <w:rsid w:val="007F250B"/>
    <w:rsid w:val="007F2642"/>
    <w:rsid w:val="007F2679"/>
    <w:rsid w:val="007F26BE"/>
    <w:rsid w:val="007F271D"/>
    <w:rsid w:val="007F286A"/>
    <w:rsid w:val="007F2895"/>
    <w:rsid w:val="007F293C"/>
    <w:rsid w:val="007F297C"/>
    <w:rsid w:val="007F2A2E"/>
    <w:rsid w:val="007F2A86"/>
    <w:rsid w:val="007F2AB4"/>
    <w:rsid w:val="007F2B6D"/>
    <w:rsid w:val="007F2BD2"/>
    <w:rsid w:val="007F2CA6"/>
    <w:rsid w:val="007F2D20"/>
    <w:rsid w:val="007F2D90"/>
    <w:rsid w:val="007F2DDB"/>
    <w:rsid w:val="007F2DE5"/>
    <w:rsid w:val="007F2F24"/>
    <w:rsid w:val="007F2FB1"/>
    <w:rsid w:val="007F30C2"/>
    <w:rsid w:val="007F30C6"/>
    <w:rsid w:val="007F3103"/>
    <w:rsid w:val="007F3121"/>
    <w:rsid w:val="007F31B9"/>
    <w:rsid w:val="007F323B"/>
    <w:rsid w:val="007F324A"/>
    <w:rsid w:val="007F32D5"/>
    <w:rsid w:val="007F3409"/>
    <w:rsid w:val="007F3484"/>
    <w:rsid w:val="007F34B3"/>
    <w:rsid w:val="007F3504"/>
    <w:rsid w:val="007F353C"/>
    <w:rsid w:val="007F357F"/>
    <w:rsid w:val="007F35AB"/>
    <w:rsid w:val="007F360E"/>
    <w:rsid w:val="007F36DF"/>
    <w:rsid w:val="007F3730"/>
    <w:rsid w:val="007F3787"/>
    <w:rsid w:val="007F37CC"/>
    <w:rsid w:val="007F3800"/>
    <w:rsid w:val="007F3853"/>
    <w:rsid w:val="007F3971"/>
    <w:rsid w:val="007F3981"/>
    <w:rsid w:val="007F3A2A"/>
    <w:rsid w:val="007F3A66"/>
    <w:rsid w:val="007F3B18"/>
    <w:rsid w:val="007F3B5A"/>
    <w:rsid w:val="007F3BFF"/>
    <w:rsid w:val="007F3C66"/>
    <w:rsid w:val="007F3CD5"/>
    <w:rsid w:val="007F3D68"/>
    <w:rsid w:val="007F3D87"/>
    <w:rsid w:val="007F3D98"/>
    <w:rsid w:val="007F3DE4"/>
    <w:rsid w:val="007F3DFA"/>
    <w:rsid w:val="007F3EDD"/>
    <w:rsid w:val="007F3EDF"/>
    <w:rsid w:val="007F3EFB"/>
    <w:rsid w:val="007F405B"/>
    <w:rsid w:val="007F4099"/>
    <w:rsid w:val="007F40FE"/>
    <w:rsid w:val="007F4109"/>
    <w:rsid w:val="007F4185"/>
    <w:rsid w:val="007F41A6"/>
    <w:rsid w:val="007F422E"/>
    <w:rsid w:val="007F426D"/>
    <w:rsid w:val="007F42BA"/>
    <w:rsid w:val="007F42C0"/>
    <w:rsid w:val="007F42D8"/>
    <w:rsid w:val="007F4306"/>
    <w:rsid w:val="007F438E"/>
    <w:rsid w:val="007F4564"/>
    <w:rsid w:val="007F460E"/>
    <w:rsid w:val="007F46BD"/>
    <w:rsid w:val="007F4771"/>
    <w:rsid w:val="007F47DD"/>
    <w:rsid w:val="007F483A"/>
    <w:rsid w:val="007F4853"/>
    <w:rsid w:val="007F4879"/>
    <w:rsid w:val="007F48A7"/>
    <w:rsid w:val="007F4957"/>
    <w:rsid w:val="007F4AF0"/>
    <w:rsid w:val="007F4B9C"/>
    <w:rsid w:val="007F4BAC"/>
    <w:rsid w:val="007F4C9F"/>
    <w:rsid w:val="007F4D9D"/>
    <w:rsid w:val="007F4DDC"/>
    <w:rsid w:val="007F4E32"/>
    <w:rsid w:val="007F4E48"/>
    <w:rsid w:val="007F4E91"/>
    <w:rsid w:val="007F4EF2"/>
    <w:rsid w:val="007F4F31"/>
    <w:rsid w:val="007F4F60"/>
    <w:rsid w:val="007F4F9F"/>
    <w:rsid w:val="007F5046"/>
    <w:rsid w:val="007F50A9"/>
    <w:rsid w:val="007F514E"/>
    <w:rsid w:val="007F5241"/>
    <w:rsid w:val="007F5283"/>
    <w:rsid w:val="007F52A4"/>
    <w:rsid w:val="007F5343"/>
    <w:rsid w:val="007F5365"/>
    <w:rsid w:val="007F544A"/>
    <w:rsid w:val="007F549C"/>
    <w:rsid w:val="007F550B"/>
    <w:rsid w:val="007F553A"/>
    <w:rsid w:val="007F5585"/>
    <w:rsid w:val="007F55CC"/>
    <w:rsid w:val="007F5749"/>
    <w:rsid w:val="007F584A"/>
    <w:rsid w:val="007F589B"/>
    <w:rsid w:val="007F5905"/>
    <w:rsid w:val="007F5945"/>
    <w:rsid w:val="007F5984"/>
    <w:rsid w:val="007F5A02"/>
    <w:rsid w:val="007F5AD5"/>
    <w:rsid w:val="007F5B79"/>
    <w:rsid w:val="007F5CAF"/>
    <w:rsid w:val="007F5D5B"/>
    <w:rsid w:val="007F5DAC"/>
    <w:rsid w:val="007F5DB3"/>
    <w:rsid w:val="007F5EE4"/>
    <w:rsid w:val="007F5F4F"/>
    <w:rsid w:val="007F5FE1"/>
    <w:rsid w:val="007F5FE2"/>
    <w:rsid w:val="007F6081"/>
    <w:rsid w:val="007F60C5"/>
    <w:rsid w:val="007F6131"/>
    <w:rsid w:val="007F6209"/>
    <w:rsid w:val="007F631D"/>
    <w:rsid w:val="007F63B0"/>
    <w:rsid w:val="007F6585"/>
    <w:rsid w:val="007F6692"/>
    <w:rsid w:val="007F6693"/>
    <w:rsid w:val="007F6697"/>
    <w:rsid w:val="007F675F"/>
    <w:rsid w:val="007F6789"/>
    <w:rsid w:val="007F67E1"/>
    <w:rsid w:val="007F684A"/>
    <w:rsid w:val="007F6866"/>
    <w:rsid w:val="007F68BB"/>
    <w:rsid w:val="007F68F0"/>
    <w:rsid w:val="007F6936"/>
    <w:rsid w:val="007F6967"/>
    <w:rsid w:val="007F69D7"/>
    <w:rsid w:val="007F6B08"/>
    <w:rsid w:val="007F6B43"/>
    <w:rsid w:val="007F6B89"/>
    <w:rsid w:val="007F6BDD"/>
    <w:rsid w:val="007F6CC0"/>
    <w:rsid w:val="007F6D27"/>
    <w:rsid w:val="007F6DC7"/>
    <w:rsid w:val="007F6F08"/>
    <w:rsid w:val="007F6F6A"/>
    <w:rsid w:val="007F6FCA"/>
    <w:rsid w:val="007F7038"/>
    <w:rsid w:val="007F70A2"/>
    <w:rsid w:val="007F70F6"/>
    <w:rsid w:val="007F7133"/>
    <w:rsid w:val="007F7272"/>
    <w:rsid w:val="007F72DC"/>
    <w:rsid w:val="007F72F4"/>
    <w:rsid w:val="007F7355"/>
    <w:rsid w:val="007F742B"/>
    <w:rsid w:val="007F743D"/>
    <w:rsid w:val="007F7487"/>
    <w:rsid w:val="007F74E4"/>
    <w:rsid w:val="007F751D"/>
    <w:rsid w:val="007F75F7"/>
    <w:rsid w:val="007F7648"/>
    <w:rsid w:val="007F76C8"/>
    <w:rsid w:val="007F7842"/>
    <w:rsid w:val="007F7844"/>
    <w:rsid w:val="007F791E"/>
    <w:rsid w:val="007F7949"/>
    <w:rsid w:val="007F79B6"/>
    <w:rsid w:val="007F7AB3"/>
    <w:rsid w:val="007F7AE7"/>
    <w:rsid w:val="007F7B24"/>
    <w:rsid w:val="007F7B5F"/>
    <w:rsid w:val="007F7BE3"/>
    <w:rsid w:val="007F7C1B"/>
    <w:rsid w:val="007F7CA3"/>
    <w:rsid w:val="007F7DBA"/>
    <w:rsid w:val="007F7E5D"/>
    <w:rsid w:val="007F7E76"/>
    <w:rsid w:val="007F7E91"/>
    <w:rsid w:val="008000E9"/>
    <w:rsid w:val="008001B1"/>
    <w:rsid w:val="0080021E"/>
    <w:rsid w:val="0080028D"/>
    <w:rsid w:val="00800391"/>
    <w:rsid w:val="0080048B"/>
    <w:rsid w:val="008004C3"/>
    <w:rsid w:val="008004C7"/>
    <w:rsid w:val="008004C8"/>
    <w:rsid w:val="00800591"/>
    <w:rsid w:val="00800610"/>
    <w:rsid w:val="00800639"/>
    <w:rsid w:val="008006AD"/>
    <w:rsid w:val="0080074E"/>
    <w:rsid w:val="0080090E"/>
    <w:rsid w:val="008009C1"/>
    <w:rsid w:val="008009DF"/>
    <w:rsid w:val="00800AA6"/>
    <w:rsid w:val="00800B35"/>
    <w:rsid w:val="00800B4A"/>
    <w:rsid w:val="00800BB3"/>
    <w:rsid w:val="00800CB0"/>
    <w:rsid w:val="00800CDE"/>
    <w:rsid w:val="00800CE7"/>
    <w:rsid w:val="00800DBC"/>
    <w:rsid w:val="00800E72"/>
    <w:rsid w:val="00800EE4"/>
    <w:rsid w:val="00800FFF"/>
    <w:rsid w:val="00801078"/>
    <w:rsid w:val="008010BB"/>
    <w:rsid w:val="00801230"/>
    <w:rsid w:val="008012C9"/>
    <w:rsid w:val="00801376"/>
    <w:rsid w:val="008013BC"/>
    <w:rsid w:val="008013CA"/>
    <w:rsid w:val="00801485"/>
    <w:rsid w:val="008015DA"/>
    <w:rsid w:val="00801727"/>
    <w:rsid w:val="00801728"/>
    <w:rsid w:val="00801784"/>
    <w:rsid w:val="008017CC"/>
    <w:rsid w:val="0080188A"/>
    <w:rsid w:val="00801926"/>
    <w:rsid w:val="0080197F"/>
    <w:rsid w:val="008019B3"/>
    <w:rsid w:val="00801A50"/>
    <w:rsid w:val="00801A71"/>
    <w:rsid w:val="00801A74"/>
    <w:rsid w:val="00801B82"/>
    <w:rsid w:val="00801C37"/>
    <w:rsid w:val="00801CD0"/>
    <w:rsid w:val="00801CD3"/>
    <w:rsid w:val="00801D40"/>
    <w:rsid w:val="00801D4F"/>
    <w:rsid w:val="00801D61"/>
    <w:rsid w:val="00801D88"/>
    <w:rsid w:val="00801F5F"/>
    <w:rsid w:val="00801FAB"/>
    <w:rsid w:val="00801FE6"/>
    <w:rsid w:val="00802016"/>
    <w:rsid w:val="0080203C"/>
    <w:rsid w:val="0080207C"/>
    <w:rsid w:val="0080207D"/>
    <w:rsid w:val="008020A5"/>
    <w:rsid w:val="008020CE"/>
    <w:rsid w:val="008020FA"/>
    <w:rsid w:val="008021F0"/>
    <w:rsid w:val="00802229"/>
    <w:rsid w:val="0080223C"/>
    <w:rsid w:val="008022FE"/>
    <w:rsid w:val="00802308"/>
    <w:rsid w:val="00802335"/>
    <w:rsid w:val="00802374"/>
    <w:rsid w:val="008023FE"/>
    <w:rsid w:val="008024E7"/>
    <w:rsid w:val="00802514"/>
    <w:rsid w:val="00802584"/>
    <w:rsid w:val="00802589"/>
    <w:rsid w:val="00802797"/>
    <w:rsid w:val="00802815"/>
    <w:rsid w:val="0080293A"/>
    <w:rsid w:val="008029B9"/>
    <w:rsid w:val="00802A94"/>
    <w:rsid w:val="00802AA3"/>
    <w:rsid w:val="00802AAF"/>
    <w:rsid w:val="00802AF1"/>
    <w:rsid w:val="00802AF2"/>
    <w:rsid w:val="00802B04"/>
    <w:rsid w:val="00802B77"/>
    <w:rsid w:val="00802CD0"/>
    <w:rsid w:val="00802D1A"/>
    <w:rsid w:val="00802D59"/>
    <w:rsid w:val="00802D8A"/>
    <w:rsid w:val="00802E28"/>
    <w:rsid w:val="00802F6D"/>
    <w:rsid w:val="00802F7C"/>
    <w:rsid w:val="0080302A"/>
    <w:rsid w:val="0080304D"/>
    <w:rsid w:val="00803157"/>
    <w:rsid w:val="008031F6"/>
    <w:rsid w:val="0080321E"/>
    <w:rsid w:val="008032AB"/>
    <w:rsid w:val="00803417"/>
    <w:rsid w:val="00803478"/>
    <w:rsid w:val="008034E8"/>
    <w:rsid w:val="0080354A"/>
    <w:rsid w:val="008035B9"/>
    <w:rsid w:val="008035C1"/>
    <w:rsid w:val="008035D8"/>
    <w:rsid w:val="0080360E"/>
    <w:rsid w:val="00803657"/>
    <w:rsid w:val="0080365A"/>
    <w:rsid w:val="00803679"/>
    <w:rsid w:val="008036CA"/>
    <w:rsid w:val="0080374D"/>
    <w:rsid w:val="0080376E"/>
    <w:rsid w:val="008037D5"/>
    <w:rsid w:val="00803830"/>
    <w:rsid w:val="00803876"/>
    <w:rsid w:val="008038CC"/>
    <w:rsid w:val="008038CF"/>
    <w:rsid w:val="0080394E"/>
    <w:rsid w:val="008039DC"/>
    <w:rsid w:val="008039FF"/>
    <w:rsid w:val="00803A1A"/>
    <w:rsid w:val="00803A8B"/>
    <w:rsid w:val="00803A8F"/>
    <w:rsid w:val="00803B70"/>
    <w:rsid w:val="00803C5E"/>
    <w:rsid w:val="00803D92"/>
    <w:rsid w:val="00803D9B"/>
    <w:rsid w:val="00803DA2"/>
    <w:rsid w:val="00803E1D"/>
    <w:rsid w:val="00803E58"/>
    <w:rsid w:val="00803EAB"/>
    <w:rsid w:val="00803F3E"/>
    <w:rsid w:val="00803F88"/>
    <w:rsid w:val="00803FBD"/>
    <w:rsid w:val="0080417A"/>
    <w:rsid w:val="0080420F"/>
    <w:rsid w:val="0080425D"/>
    <w:rsid w:val="00804359"/>
    <w:rsid w:val="00804384"/>
    <w:rsid w:val="008043BD"/>
    <w:rsid w:val="0080442E"/>
    <w:rsid w:val="0080444B"/>
    <w:rsid w:val="008044CF"/>
    <w:rsid w:val="008044EA"/>
    <w:rsid w:val="008045FB"/>
    <w:rsid w:val="008046E8"/>
    <w:rsid w:val="0080487C"/>
    <w:rsid w:val="0080488B"/>
    <w:rsid w:val="00804987"/>
    <w:rsid w:val="00804992"/>
    <w:rsid w:val="00804A61"/>
    <w:rsid w:val="00804A8B"/>
    <w:rsid w:val="00804AAE"/>
    <w:rsid w:val="00804B12"/>
    <w:rsid w:val="00804B45"/>
    <w:rsid w:val="00804B6F"/>
    <w:rsid w:val="00804BEF"/>
    <w:rsid w:val="00804C5B"/>
    <w:rsid w:val="00804C72"/>
    <w:rsid w:val="00804D11"/>
    <w:rsid w:val="00804D57"/>
    <w:rsid w:val="00804E8F"/>
    <w:rsid w:val="00804EAF"/>
    <w:rsid w:val="00804EB9"/>
    <w:rsid w:val="00804EF5"/>
    <w:rsid w:val="00804F11"/>
    <w:rsid w:val="00804FF3"/>
    <w:rsid w:val="008050CE"/>
    <w:rsid w:val="008051AF"/>
    <w:rsid w:val="008051D6"/>
    <w:rsid w:val="008052B4"/>
    <w:rsid w:val="008052EB"/>
    <w:rsid w:val="00805431"/>
    <w:rsid w:val="00805435"/>
    <w:rsid w:val="0080543D"/>
    <w:rsid w:val="00805443"/>
    <w:rsid w:val="00805467"/>
    <w:rsid w:val="008054A0"/>
    <w:rsid w:val="00805522"/>
    <w:rsid w:val="00805556"/>
    <w:rsid w:val="008055E6"/>
    <w:rsid w:val="008056C6"/>
    <w:rsid w:val="008056FF"/>
    <w:rsid w:val="008057BB"/>
    <w:rsid w:val="00805809"/>
    <w:rsid w:val="00805883"/>
    <w:rsid w:val="00805923"/>
    <w:rsid w:val="008059EC"/>
    <w:rsid w:val="00805A01"/>
    <w:rsid w:val="00805A41"/>
    <w:rsid w:val="00805B46"/>
    <w:rsid w:val="00805B56"/>
    <w:rsid w:val="00805B9C"/>
    <w:rsid w:val="00805C29"/>
    <w:rsid w:val="00805C6D"/>
    <w:rsid w:val="00805DC8"/>
    <w:rsid w:val="00805E4A"/>
    <w:rsid w:val="00805E53"/>
    <w:rsid w:val="00805EDE"/>
    <w:rsid w:val="00805FDF"/>
    <w:rsid w:val="00805FE5"/>
    <w:rsid w:val="0080602D"/>
    <w:rsid w:val="00806083"/>
    <w:rsid w:val="0080611D"/>
    <w:rsid w:val="0080616B"/>
    <w:rsid w:val="008061BF"/>
    <w:rsid w:val="008061F1"/>
    <w:rsid w:val="00806201"/>
    <w:rsid w:val="00806208"/>
    <w:rsid w:val="008062E6"/>
    <w:rsid w:val="008062EB"/>
    <w:rsid w:val="0080636E"/>
    <w:rsid w:val="00806376"/>
    <w:rsid w:val="0080643C"/>
    <w:rsid w:val="008064BE"/>
    <w:rsid w:val="008064C8"/>
    <w:rsid w:val="008064F5"/>
    <w:rsid w:val="0080658A"/>
    <w:rsid w:val="008066DA"/>
    <w:rsid w:val="0080684B"/>
    <w:rsid w:val="00806887"/>
    <w:rsid w:val="0080699F"/>
    <w:rsid w:val="008069BE"/>
    <w:rsid w:val="008069F8"/>
    <w:rsid w:val="00806A3B"/>
    <w:rsid w:val="00806A59"/>
    <w:rsid w:val="00806AB7"/>
    <w:rsid w:val="00806ACA"/>
    <w:rsid w:val="00806C07"/>
    <w:rsid w:val="00806D39"/>
    <w:rsid w:val="00806D90"/>
    <w:rsid w:val="00806DAB"/>
    <w:rsid w:val="00806E22"/>
    <w:rsid w:val="00806E33"/>
    <w:rsid w:val="00806E59"/>
    <w:rsid w:val="00806F40"/>
    <w:rsid w:val="00806FE7"/>
    <w:rsid w:val="00807020"/>
    <w:rsid w:val="00807381"/>
    <w:rsid w:val="008073AC"/>
    <w:rsid w:val="00807410"/>
    <w:rsid w:val="008074D9"/>
    <w:rsid w:val="008074EB"/>
    <w:rsid w:val="008074FE"/>
    <w:rsid w:val="0080750E"/>
    <w:rsid w:val="0080758E"/>
    <w:rsid w:val="008075CB"/>
    <w:rsid w:val="008075E1"/>
    <w:rsid w:val="008075EF"/>
    <w:rsid w:val="00807631"/>
    <w:rsid w:val="0080764F"/>
    <w:rsid w:val="00807658"/>
    <w:rsid w:val="00807698"/>
    <w:rsid w:val="008076AE"/>
    <w:rsid w:val="0080777F"/>
    <w:rsid w:val="00807799"/>
    <w:rsid w:val="008077D1"/>
    <w:rsid w:val="008077E0"/>
    <w:rsid w:val="00807AEA"/>
    <w:rsid w:val="00807C0A"/>
    <w:rsid w:val="00807D0E"/>
    <w:rsid w:val="00807D43"/>
    <w:rsid w:val="00807D76"/>
    <w:rsid w:val="00807D7D"/>
    <w:rsid w:val="00807DF0"/>
    <w:rsid w:val="00807F20"/>
    <w:rsid w:val="00807F6C"/>
    <w:rsid w:val="00807F75"/>
    <w:rsid w:val="00810081"/>
    <w:rsid w:val="00810121"/>
    <w:rsid w:val="00810159"/>
    <w:rsid w:val="008101DE"/>
    <w:rsid w:val="00810217"/>
    <w:rsid w:val="00810227"/>
    <w:rsid w:val="00810295"/>
    <w:rsid w:val="008102E9"/>
    <w:rsid w:val="008102F2"/>
    <w:rsid w:val="00810328"/>
    <w:rsid w:val="008104AB"/>
    <w:rsid w:val="0081051F"/>
    <w:rsid w:val="00810620"/>
    <w:rsid w:val="00810635"/>
    <w:rsid w:val="00810685"/>
    <w:rsid w:val="008106DC"/>
    <w:rsid w:val="00810734"/>
    <w:rsid w:val="00810777"/>
    <w:rsid w:val="00810804"/>
    <w:rsid w:val="00810830"/>
    <w:rsid w:val="0081086E"/>
    <w:rsid w:val="008108B2"/>
    <w:rsid w:val="00810908"/>
    <w:rsid w:val="00810914"/>
    <w:rsid w:val="00810942"/>
    <w:rsid w:val="00810A5A"/>
    <w:rsid w:val="00810A9A"/>
    <w:rsid w:val="00810C55"/>
    <w:rsid w:val="00810D87"/>
    <w:rsid w:val="00810DBA"/>
    <w:rsid w:val="00810EA7"/>
    <w:rsid w:val="00810EFC"/>
    <w:rsid w:val="00810F19"/>
    <w:rsid w:val="00810FBA"/>
    <w:rsid w:val="008110A5"/>
    <w:rsid w:val="00811350"/>
    <w:rsid w:val="00811390"/>
    <w:rsid w:val="008113C5"/>
    <w:rsid w:val="008114AD"/>
    <w:rsid w:val="008114BD"/>
    <w:rsid w:val="008114BF"/>
    <w:rsid w:val="008114FA"/>
    <w:rsid w:val="00811517"/>
    <w:rsid w:val="0081158A"/>
    <w:rsid w:val="008115A3"/>
    <w:rsid w:val="008115FD"/>
    <w:rsid w:val="00811639"/>
    <w:rsid w:val="0081165B"/>
    <w:rsid w:val="00811663"/>
    <w:rsid w:val="00811681"/>
    <w:rsid w:val="008116ED"/>
    <w:rsid w:val="00811809"/>
    <w:rsid w:val="008118AB"/>
    <w:rsid w:val="008118E8"/>
    <w:rsid w:val="00811A20"/>
    <w:rsid w:val="00811A34"/>
    <w:rsid w:val="00811AC6"/>
    <w:rsid w:val="00811B28"/>
    <w:rsid w:val="00811C25"/>
    <w:rsid w:val="00811D61"/>
    <w:rsid w:val="00811E0D"/>
    <w:rsid w:val="00811F34"/>
    <w:rsid w:val="00812058"/>
    <w:rsid w:val="008120C5"/>
    <w:rsid w:val="0081212D"/>
    <w:rsid w:val="0081213F"/>
    <w:rsid w:val="008121CF"/>
    <w:rsid w:val="00812267"/>
    <w:rsid w:val="008122CB"/>
    <w:rsid w:val="008123D1"/>
    <w:rsid w:val="00812411"/>
    <w:rsid w:val="00812426"/>
    <w:rsid w:val="008124C2"/>
    <w:rsid w:val="0081255D"/>
    <w:rsid w:val="00812610"/>
    <w:rsid w:val="008126FA"/>
    <w:rsid w:val="00812824"/>
    <w:rsid w:val="00812850"/>
    <w:rsid w:val="0081296A"/>
    <w:rsid w:val="00812A18"/>
    <w:rsid w:val="00812A2A"/>
    <w:rsid w:val="00812A7B"/>
    <w:rsid w:val="00812A7D"/>
    <w:rsid w:val="00812AB3"/>
    <w:rsid w:val="00812B44"/>
    <w:rsid w:val="00812B71"/>
    <w:rsid w:val="00812BD0"/>
    <w:rsid w:val="00812C6B"/>
    <w:rsid w:val="00812C8D"/>
    <w:rsid w:val="00812F42"/>
    <w:rsid w:val="00812F4C"/>
    <w:rsid w:val="00812F80"/>
    <w:rsid w:val="00813039"/>
    <w:rsid w:val="0081307D"/>
    <w:rsid w:val="0081309B"/>
    <w:rsid w:val="008130ED"/>
    <w:rsid w:val="00813179"/>
    <w:rsid w:val="008132B4"/>
    <w:rsid w:val="0081340A"/>
    <w:rsid w:val="00813463"/>
    <w:rsid w:val="00813467"/>
    <w:rsid w:val="00813496"/>
    <w:rsid w:val="0081367A"/>
    <w:rsid w:val="0081369B"/>
    <w:rsid w:val="008136DC"/>
    <w:rsid w:val="00813723"/>
    <w:rsid w:val="00813763"/>
    <w:rsid w:val="0081380C"/>
    <w:rsid w:val="0081380D"/>
    <w:rsid w:val="0081390A"/>
    <w:rsid w:val="00813966"/>
    <w:rsid w:val="008139ED"/>
    <w:rsid w:val="00813A4C"/>
    <w:rsid w:val="00813A51"/>
    <w:rsid w:val="00813A69"/>
    <w:rsid w:val="00813AE8"/>
    <w:rsid w:val="00813D21"/>
    <w:rsid w:val="00813D59"/>
    <w:rsid w:val="00813E21"/>
    <w:rsid w:val="00813E33"/>
    <w:rsid w:val="00813E79"/>
    <w:rsid w:val="00813E7A"/>
    <w:rsid w:val="00813F01"/>
    <w:rsid w:val="00813F2F"/>
    <w:rsid w:val="00814014"/>
    <w:rsid w:val="0081404D"/>
    <w:rsid w:val="008140F7"/>
    <w:rsid w:val="0081411A"/>
    <w:rsid w:val="0081417E"/>
    <w:rsid w:val="008141A4"/>
    <w:rsid w:val="008141BB"/>
    <w:rsid w:val="00814206"/>
    <w:rsid w:val="00814341"/>
    <w:rsid w:val="008143B6"/>
    <w:rsid w:val="00814438"/>
    <w:rsid w:val="00814461"/>
    <w:rsid w:val="00814480"/>
    <w:rsid w:val="008144BD"/>
    <w:rsid w:val="008144FD"/>
    <w:rsid w:val="00814574"/>
    <w:rsid w:val="008145D2"/>
    <w:rsid w:val="0081463B"/>
    <w:rsid w:val="00814689"/>
    <w:rsid w:val="008146D9"/>
    <w:rsid w:val="008148A5"/>
    <w:rsid w:val="008149AF"/>
    <w:rsid w:val="008149B7"/>
    <w:rsid w:val="00814A38"/>
    <w:rsid w:val="00814B1A"/>
    <w:rsid w:val="00814B32"/>
    <w:rsid w:val="00814B35"/>
    <w:rsid w:val="00814B7C"/>
    <w:rsid w:val="00814C3C"/>
    <w:rsid w:val="00814C4D"/>
    <w:rsid w:val="00814C60"/>
    <w:rsid w:val="00814D75"/>
    <w:rsid w:val="00814DFF"/>
    <w:rsid w:val="00814E20"/>
    <w:rsid w:val="00814E3F"/>
    <w:rsid w:val="00814F1B"/>
    <w:rsid w:val="00814F36"/>
    <w:rsid w:val="00814F78"/>
    <w:rsid w:val="00814FB4"/>
    <w:rsid w:val="00814FD3"/>
    <w:rsid w:val="0081500D"/>
    <w:rsid w:val="00815037"/>
    <w:rsid w:val="00815086"/>
    <w:rsid w:val="008150B2"/>
    <w:rsid w:val="008150E0"/>
    <w:rsid w:val="00815101"/>
    <w:rsid w:val="0081530C"/>
    <w:rsid w:val="00815335"/>
    <w:rsid w:val="00815338"/>
    <w:rsid w:val="00815385"/>
    <w:rsid w:val="008153CF"/>
    <w:rsid w:val="0081546A"/>
    <w:rsid w:val="00815569"/>
    <w:rsid w:val="00815640"/>
    <w:rsid w:val="0081568B"/>
    <w:rsid w:val="008157C5"/>
    <w:rsid w:val="008157C9"/>
    <w:rsid w:val="008157DC"/>
    <w:rsid w:val="008157EC"/>
    <w:rsid w:val="0081584C"/>
    <w:rsid w:val="00815983"/>
    <w:rsid w:val="0081599C"/>
    <w:rsid w:val="008159C1"/>
    <w:rsid w:val="008159EB"/>
    <w:rsid w:val="008159FD"/>
    <w:rsid w:val="00815A4F"/>
    <w:rsid w:val="00815A51"/>
    <w:rsid w:val="00815A65"/>
    <w:rsid w:val="00815AB0"/>
    <w:rsid w:val="00815B22"/>
    <w:rsid w:val="00815BD2"/>
    <w:rsid w:val="00815C06"/>
    <w:rsid w:val="00815C97"/>
    <w:rsid w:val="00815CDE"/>
    <w:rsid w:val="00815D96"/>
    <w:rsid w:val="00815E97"/>
    <w:rsid w:val="00815F7D"/>
    <w:rsid w:val="00815FB2"/>
    <w:rsid w:val="0081611F"/>
    <w:rsid w:val="0081624A"/>
    <w:rsid w:val="0081624F"/>
    <w:rsid w:val="008162CD"/>
    <w:rsid w:val="008162F0"/>
    <w:rsid w:val="0081632B"/>
    <w:rsid w:val="008163C7"/>
    <w:rsid w:val="008163EB"/>
    <w:rsid w:val="008163F6"/>
    <w:rsid w:val="00816470"/>
    <w:rsid w:val="00816543"/>
    <w:rsid w:val="00816561"/>
    <w:rsid w:val="0081657F"/>
    <w:rsid w:val="0081662C"/>
    <w:rsid w:val="00816754"/>
    <w:rsid w:val="008167DF"/>
    <w:rsid w:val="008167F0"/>
    <w:rsid w:val="008167FC"/>
    <w:rsid w:val="00816810"/>
    <w:rsid w:val="0081681B"/>
    <w:rsid w:val="00816922"/>
    <w:rsid w:val="0081695B"/>
    <w:rsid w:val="0081696E"/>
    <w:rsid w:val="0081699C"/>
    <w:rsid w:val="00816A9D"/>
    <w:rsid w:val="00816C05"/>
    <w:rsid w:val="00816C7A"/>
    <w:rsid w:val="00816C96"/>
    <w:rsid w:val="00816D07"/>
    <w:rsid w:val="00816DC0"/>
    <w:rsid w:val="00816DD3"/>
    <w:rsid w:val="00816E76"/>
    <w:rsid w:val="00816F07"/>
    <w:rsid w:val="008170A5"/>
    <w:rsid w:val="008170C4"/>
    <w:rsid w:val="008170D4"/>
    <w:rsid w:val="00817186"/>
    <w:rsid w:val="008171C5"/>
    <w:rsid w:val="00817211"/>
    <w:rsid w:val="0081727E"/>
    <w:rsid w:val="008172D3"/>
    <w:rsid w:val="00817351"/>
    <w:rsid w:val="00817380"/>
    <w:rsid w:val="00817383"/>
    <w:rsid w:val="0081738F"/>
    <w:rsid w:val="0081739B"/>
    <w:rsid w:val="008173CE"/>
    <w:rsid w:val="008173E7"/>
    <w:rsid w:val="00817429"/>
    <w:rsid w:val="00817474"/>
    <w:rsid w:val="00817477"/>
    <w:rsid w:val="0081750C"/>
    <w:rsid w:val="008175FC"/>
    <w:rsid w:val="0081770A"/>
    <w:rsid w:val="00817732"/>
    <w:rsid w:val="0081785B"/>
    <w:rsid w:val="008178D9"/>
    <w:rsid w:val="00817947"/>
    <w:rsid w:val="00817966"/>
    <w:rsid w:val="0081796C"/>
    <w:rsid w:val="00817A02"/>
    <w:rsid w:val="00817A94"/>
    <w:rsid w:val="00817AA0"/>
    <w:rsid w:val="00817B5D"/>
    <w:rsid w:val="00817C30"/>
    <w:rsid w:val="00817CB7"/>
    <w:rsid w:val="00817D49"/>
    <w:rsid w:val="00817D4D"/>
    <w:rsid w:val="00817DE8"/>
    <w:rsid w:val="00817E43"/>
    <w:rsid w:val="00820065"/>
    <w:rsid w:val="008200CB"/>
    <w:rsid w:val="008200EF"/>
    <w:rsid w:val="00820128"/>
    <w:rsid w:val="00820137"/>
    <w:rsid w:val="0082016E"/>
    <w:rsid w:val="00820237"/>
    <w:rsid w:val="00820319"/>
    <w:rsid w:val="00820354"/>
    <w:rsid w:val="0082037E"/>
    <w:rsid w:val="008203A1"/>
    <w:rsid w:val="008203D5"/>
    <w:rsid w:val="008203EB"/>
    <w:rsid w:val="00820422"/>
    <w:rsid w:val="00820453"/>
    <w:rsid w:val="0082051F"/>
    <w:rsid w:val="00820557"/>
    <w:rsid w:val="0082058A"/>
    <w:rsid w:val="00820591"/>
    <w:rsid w:val="008205AB"/>
    <w:rsid w:val="008206B6"/>
    <w:rsid w:val="008206CE"/>
    <w:rsid w:val="008206E9"/>
    <w:rsid w:val="008206F8"/>
    <w:rsid w:val="0082078A"/>
    <w:rsid w:val="008207CB"/>
    <w:rsid w:val="008207E0"/>
    <w:rsid w:val="00820848"/>
    <w:rsid w:val="0082099C"/>
    <w:rsid w:val="00820A49"/>
    <w:rsid w:val="00820AB8"/>
    <w:rsid w:val="00820AC4"/>
    <w:rsid w:val="00820B15"/>
    <w:rsid w:val="00820B4A"/>
    <w:rsid w:val="00820B68"/>
    <w:rsid w:val="00820C8E"/>
    <w:rsid w:val="00820CC5"/>
    <w:rsid w:val="00820D71"/>
    <w:rsid w:val="00820D8C"/>
    <w:rsid w:val="00820DBC"/>
    <w:rsid w:val="00820DE7"/>
    <w:rsid w:val="00820DFE"/>
    <w:rsid w:val="00820F12"/>
    <w:rsid w:val="00820F69"/>
    <w:rsid w:val="00820F7E"/>
    <w:rsid w:val="00820FB9"/>
    <w:rsid w:val="00820FDA"/>
    <w:rsid w:val="00820FF3"/>
    <w:rsid w:val="00820FFC"/>
    <w:rsid w:val="00821039"/>
    <w:rsid w:val="008210BC"/>
    <w:rsid w:val="0082118E"/>
    <w:rsid w:val="00821190"/>
    <w:rsid w:val="0082122D"/>
    <w:rsid w:val="008212E8"/>
    <w:rsid w:val="00821310"/>
    <w:rsid w:val="00821350"/>
    <w:rsid w:val="008213F0"/>
    <w:rsid w:val="00821433"/>
    <w:rsid w:val="00821450"/>
    <w:rsid w:val="008214EC"/>
    <w:rsid w:val="00821506"/>
    <w:rsid w:val="00821558"/>
    <w:rsid w:val="00821585"/>
    <w:rsid w:val="008215A5"/>
    <w:rsid w:val="008215B9"/>
    <w:rsid w:val="00821621"/>
    <w:rsid w:val="00821778"/>
    <w:rsid w:val="0082185E"/>
    <w:rsid w:val="00821894"/>
    <w:rsid w:val="008218E7"/>
    <w:rsid w:val="00821914"/>
    <w:rsid w:val="008219F0"/>
    <w:rsid w:val="00821A16"/>
    <w:rsid w:val="00821A5B"/>
    <w:rsid w:val="00821A8A"/>
    <w:rsid w:val="00821C3B"/>
    <w:rsid w:val="00821C9E"/>
    <w:rsid w:val="00821D1E"/>
    <w:rsid w:val="00821D31"/>
    <w:rsid w:val="00821D7C"/>
    <w:rsid w:val="00821DA1"/>
    <w:rsid w:val="00821DEB"/>
    <w:rsid w:val="00821DEE"/>
    <w:rsid w:val="00821F02"/>
    <w:rsid w:val="0082206F"/>
    <w:rsid w:val="008220BF"/>
    <w:rsid w:val="0082211A"/>
    <w:rsid w:val="00822248"/>
    <w:rsid w:val="00822249"/>
    <w:rsid w:val="00822338"/>
    <w:rsid w:val="00822385"/>
    <w:rsid w:val="00822400"/>
    <w:rsid w:val="0082245E"/>
    <w:rsid w:val="008224A7"/>
    <w:rsid w:val="008224FA"/>
    <w:rsid w:val="0082259D"/>
    <w:rsid w:val="008225A4"/>
    <w:rsid w:val="008225D5"/>
    <w:rsid w:val="00822657"/>
    <w:rsid w:val="0082266E"/>
    <w:rsid w:val="0082267F"/>
    <w:rsid w:val="0082270B"/>
    <w:rsid w:val="00822791"/>
    <w:rsid w:val="008228A8"/>
    <w:rsid w:val="00822AED"/>
    <w:rsid w:val="00822B4E"/>
    <w:rsid w:val="00822C53"/>
    <w:rsid w:val="00822DB5"/>
    <w:rsid w:val="00822DC1"/>
    <w:rsid w:val="00822E60"/>
    <w:rsid w:val="00822F9F"/>
    <w:rsid w:val="00822FD2"/>
    <w:rsid w:val="00823012"/>
    <w:rsid w:val="00823180"/>
    <w:rsid w:val="0082327F"/>
    <w:rsid w:val="008232CC"/>
    <w:rsid w:val="008232ED"/>
    <w:rsid w:val="0082335F"/>
    <w:rsid w:val="008233F8"/>
    <w:rsid w:val="008233FB"/>
    <w:rsid w:val="00823422"/>
    <w:rsid w:val="00823574"/>
    <w:rsid w:val="00823694"/>
    <w:rsid w:val="008236EC"/>
    <w:rsid w:val="0082384A"/>
    <w:rsid w:val="00823926"/>
    <w:rsid w:val="00823943"/>
    <w:rsid w:val="00823952"/>
    <w:rsid w:val="00823C98"/>
    <w:rsid w:val="00823D1D"/>
    <w:rsid w:val="00823D99"/>
    <w:rsid w:val="00823E21"/>
    <w:rsid w:val="00823E2D"/>
    <w:rsid w:val="00823ECD"/>
    <w:rsid w:val="00823EFE"/>
    <w:rsid w:val="00823F45"/>
    <w:rsid w:val="008240CF"/>
    <w:rsid w:val="008240E0"/>
    <w:rsid w:val="008240E5"/>
    <w:rsid w:val="00824121"/>
    <w:rsid w:val="00824142"/>
    <w:rsid w:val="00824154"/>
    <w:rsid w:val="008241BD"/>
    <w:rsid w:val="008241C6"/>
    <w:rsid w:val="0082426F"/>
    <w:rsid w:val="0082428D"/>
    <w:rsid w:val="0082434A"/>
    <w:rsid w:val="0082446A"/>
    <w:rsid w:val="0082452B"/>
    <w:rsid w:val="0082468E"/>
    <w:rsid w:val="008246AA"/>
    <w:rsid w:val="00824717"/>
    <w:rsid w:val="0082478E"/>
    <w:rsid w:val="008247C2"/>
    <w:rsid w:val="008247C9"/>
    <w:rsid w:val="0082481F"/>
    <w:rsid w:val="008248C0"/>
    <w:rsid w:val="008248C8"/>
    <w:rsid w:val="008248E8"/>
    <w:rsid w:val="00824986"/>
    <w:rsid w:val="008249AC"/>
    <w:rsid w:val="008249FF"/>
    <w:rsid w:val="00824B99"/>
    <w:rsid w:val="00824C6E"/>
    <w:rsid w:val="00824D5E"/>
    <w:rsid w:val="00824E35"/>
    <w:rsid w:val="00824E81"/>
    <w:rsid w:val="00824E87"/>
    <w:rsid w:val="00825062"/>
    <w:rsid w:val="008250E3"/>
    <w:rsid w:val="00825132"/>
    <w:rsid w:val="008251FB"/>
    <w:rsid w:val="00825443"/>
    <w:rsid w:val="0082544D"/>
    <w:rsid w:val="008254D4"/>
    <w:rsid w:val="00825505"/>
    <w:rsid w:val="00825588"/>
    <w:rsid w:val="00825592"/>
    <w:rsid w:val="00825614"/>
    <w:rsid w:val="0082572F"/>
    <w:rsid w:val="00825734"/>
    <w:rsid w:val="00825762"/>
    <w:rsid w:val="008257A8"/>
    <w:rsid w:val="00825855"/>
    <w:rsid w:val="008258B6"/>
    <w:rsid w:val="00825987"/>
    <w:rsid w:val="00825A3B"/>
    <w:rsid w:val="00825A7C"/>
    <w:rsid w:val="00825AA6"/>
    <w:rsid w:val="00825B11"/>
    <w:rsid w:val="00825B91"/>
    <w:rsid w:val="00825CBA"/>
    <w:rsid w:val="00825DCE"/>
    <w:rsid w:val="00825E34"/>
    <w:rsid w:val="00825EB6"/>
    <w:rsid w:val="00825EC2"/>
    <w:rsid w:val="00825F43"/>
    <w:rsid w:val="00825F92"/>
    <w:rsid w:val="0082600E"/>
    <w:rsid w:val="00826075"/>
    <w:rsid w:val="008260CA"/>
    <w:rsid w:val="0082610F"/>
    <w:rsid w:val="00826117"/>
    <w:rsid w:val="0082611F"/>
    <w:rsid w:val="00826260"/>
    <w:rsid w:val="00826274"/>
    <w:rsid w:val="008262A8"/>
    <w:rsid w:val="008262DE"/>
    <w:rsid w:val="008262EB"/>
    <w:rsid w:val="00826310"/>
    <w:rsid w:val="0082636A"/>
    <w:rsid w:val="00826390"/>
    <w:rsid w:val="00826456"/>
    <w:rsid w:val="0082650B"/>
    <w:rsid w:val="00826643"/>
    <w:rsid w:val="00826779"/>
    <w:rsid w:val="00826836"/>
    <w:rsid w:val="00826848"/>
    <w:rsid w:val="008268B9"/>
    <w:rsid w:val="0082696E"/>
    <w:rsid w:val="008269F1"/>
    <w:rsid w:val="00826A10"/>
    <w:rsid w:val="00826B12"/>
    <w:rsid w:val="00826B2A"/>
    <w:rsid w:val="00826B59"/>
    <w:rsid w:val="00826B6B"/>
    <w:rsid w:val="00826BA7"/>
    <w:rsid w:val="00826BDF"/>
    <w:rsid w:val="00826C19"/>
    <w:rsid w:val="00826DD3"/>
    <w:rsid w:val="00826F69"/>
    <w:rsid w:val="00826FAD"/>
    <w:rsid w:val="00826FB3"/>
    <w:rsid w:val="00827055"/>
    <w:rsid w:val="0082712C"/>
    <w:rsid w:val="0082714F"/>
    <w:rsid w:val="00827294"/>
    <w:rsid w:val="008273F7"/>
    <w:rsid w:val="0082743A"/>
    <w:rsid w:val="00827518"/>
    <w:rsid w:val="00827641"/>
    <w:rsid w:val="00827662"/>
    <w:rsid w:val="008276BA"/>
    <w:rsid w:val="008276CC"/>
    <w:rsid w:val="008277B0"/>
    <w:rsid w:val="008277F3"/>
    <w:rsid w:val="00827856"/>
    <w:rsid w:val="00827858"/>
    <w:rsid w:val="00827860"/>
    <w:rsid w:val="00827A1E"/>
    <w:rsid w:val="00827A30"/>
    <w:rsid w:val="00827A92"/>
    <w:rsid w:val="00827C00"/>
    <w:rsid w:val="00827C11"/>
    <w:rsid w:val="00827C94"/>
    <w:rsid w:val="00827D1C"/>
    <w:rsid w:val="00827D5E"/>
    <w:rsid w:val="00827D71"/>
    <w:rsid w:val="00827D8E"/>
    <w:rsid w:val="00827DF8"/>
    <w:rsid w:val="00827E5E"/>
    <w:rsid w:val="00827E8C"/>
    <w:rsid w:val="00827F05"/>
    <w:rsid w:val="00827F26"/>
    <w:rsid w:val="00827F5F"/>
    <w:rsid w:val="00827FC8"/>
    <w:rsid w:val="00830019"/>
    <w:rsid w:val="008300DF"/>
    <w:rsid w:val="008300F0"/>
    <w:rsid w:val="0083010F"/>
    <w:rsid w:val="00830115"/>
    <w:rsid w:val="0083011E"/>
    <w:rsid w:val="00830120"/>
    <w:rsid w:val="0083025D"/>
    <w:rsid w:val="00830281"/>
    <w:rsid w:val="00830287"/>
    <w:rsid w:val="0083037E"/>
    <w:rsid w:val="008303CB"/>
    <w:rsid w:val="008303E4"/>
    <w:rsid w:val="00830635"/>
    <w:rsid w:val="008306F4"/>
    <w:rsid w:val="008306FC"/>
    <w:rsid w:val="0083085E"/>
    <w:rsid w:val="0083089D"/>
    <w:rsid w:val="008308FD"/>
    <w:rsid w:val="00830981"/>
    <w:rsid w:val="00830A0B"/>
    <w:rsid w:val="00830A1E"/>
    <w:rsid w:val="00830AFD"/>
    <w:rsid w:val="00830B52"/>
    <w:rsid w:val="00830D27"/>
    <w:rsid w:val="00830D28"/>
    <w:rsid w:val="00830D31"/>
    <w:rsid w:val="00830E48"/>
    <w:rsid w:val="00830E92"/>
    <w:rsid w:val="00830F59"/>
    <w:rsid w:val="00830FD1"/>
    <w:rsid w:val="00830FE4"/>
    <w:rsid w:val="008310BA"/>
    <w:rsid w:val="008310BC"/>
    <w:rsid w:val="008310DB"/>
    <w:rsid w:val="00831148"/>
    <w:rsid w:val="008311E9"/>
    <w:rsid w:val="0083127C"/>
    <w:rsid w:val="00831322"/>
    <w:rsid w:val="00831349"/>
    <w:rsid w:val="00831413"/>
    <w:rsid w:val="00831479"/>
    <w:rsid w:val="00831482"/>
    <w:rsid w:val="00831494"/>
    <w:rsid w:val="008314B3"/>
    <w:rsid w:val="0083153D"/>
    <w:rsid w:val="0083154D"/>
    <w:rsid w:val="00831599"/>
    <w:rsid w:val="008315F3"/>
    <w:rsid w:val="0083161A"/>
    <w:rsid w:val="008316A5"/>
    <w:rsid w:val="008316E6"/>
    <w:rsid w:val="008316FA"/>
    <w:rsid w:val="0083172B"/>
    <w:rsid w:val="008317D5"/>
    <w:rsid w:val="0083186A"/>
    <w:rsid w:val="008319B8"/>
    <w:rsid w:val="00831B1E"/>
    <w:rsid w:val="00831B25"/>
    <w:rsid w:val="00831B93"/>
    <w:rsid w:val="00831BDF"/>
    <w:rsid w:val="00831BE5"/>
    <w:rsid w:val="00831BEB"/>
    <w:rsid w:val="00831C00"/>
    <w:rsid w:val="00831C0F"/>
    <w:rsid w:val="00831D58"/>
    <w:rsid w:val="00831F42"/>
    <w:rsid w:val="00832020"/>
    <w:rsid w:val="008320A7"/>
    <w:rsid w:val="00832105"/>
    <w:rsid w:val="00832149"/>
    <w:rsid w:val="0083218F"/>
    <w:rsid w:val="008321B2"/>
    <w:rsid w:val="008321BC"/>
    <w:rsid w:val="00832220"/>
    <w:rsid w:val="00832253"/>
    <w:rsid w:val="008322AA"/>
    <w:rsid w:val="008322DF"/>
    <w:rsid w:val="00832348"/>
    <w:rsid w:val="00832456"/>
    <w:rsid w:val="00832487"/>
    <w:rsid w:val="008325F5"/>
    <w:rsid w:val="008326C0"/>
    <w:rsid w:val="00832703"/>
    <w:rsid w:val="0083273F"/>
    <w:rsid w:val="00832747"/>
    <w:rsid w:val="00832781"/>
    <w:rsid w:val="0083278B"/>
    <w:rsid w:val="00832810"/>
    <w:rsid w:val="00832841"/>
    <w:rsid w:val="0083284E"/>
    <w:rsid w:val="008328CD"/>
    <w:rsid w:val="008329A8"/>
    <w:rsid w:val="00832A75"/>
    <w:rsid w:val="00832AA7"/>
    <w:rsid w:val="00832AD3"/>
    <w:rsid w:val="00832BF8"/>
    <w:rsid w:val="00832CD9"/>
    <w:rsid w:val="00832D03"/>
    <w:rsid w:val="00832D3C"/>
    <w:rsid w:val="00832D6C"/>
    <w:rsid w:val="00832EE6"/>
    <w:rsid w:val="00832F79"/>
    <w:rsid w:val="00832FBF"/>
    <w:rsid w:val="00832FE0"/>
    <w:rsid w:val="00833080"/>
    <w:rsid w:val="008330AA"/>
    <w:rsid w:val="00833153"/>
    <w:rsid w:val="00833159"/>
    <w:rsid w:val="00833256"/>
    <w:rsid w:val="00833261"/>
    <w:rsid w:val="0083339E"/>
    <w:rsid w:val="008333D5"/>
    <w:rsid w:val="00833467"/>
    <w:rsid w:val="00833484"/>
    <w:rsid w:val="0083348A"/>
    <w:rsid w:val="00833498"/>
    <w:rsid w:val="00833503"/>
    <w:rsid w:val="00833547"/>
    <w:rsid w:val="00833549"/>
    <w:rsid w:val="008335C0"/>
    <w:rsid w:val="00833641"/>
    <w:rsid w:val="00833646"/>
    <w:rsid w:val="008336F8"/>
    <w:rsid w:val="008336F9"/>
    <w:rsid w:val="00833700"/>
    <w:rsid w:val="00833758"/>
    <w:rsid w:val="00833760"/>
    <w:rsid w:val="00833809"/>
    <w:rsid w:val="0083380B"/>
    <w:rsid w:val="00833916"/>
    <w:rsid w:val="00833959"/>
    <w:rsid w:val="00833A32"/>
    <w:rsid w:val="00833AA1"/>
    <w:rsid w:val="00833AF4"/>
    <w:rsid w:val="00833B0E"/>
    <w:rsid w:val="00833B2E"/>
    <w:rsid w:val="00833B5E"/>
    <w:rsid w:val="00833B6E"/>
    <w:rsid w:val="00833C02"/>
    <w:rsid w:val="00833C17"/>
    <w:rsid w:val="00833C50"/>
    <w:rsid w:val="00833C9F"/>
    <w:rsid w:val="00833CD5"/>
    <w:rsid w:val="00833CD8"/>
    <w:rsid w:val="00833D2D"/>
    <w:rsid w:val="00833D4F"/>
    <w:rsid w:val="00833D7E"/>
    <w:rsid w:val="00833DBD"/>
    <w:rsid w:val="00833DDA"/>
    <w:rsid w:val="00833E27"/>
    <w:rsid w:val="00833E8E"/>
    <w:rsid w:val="00833EE2"/>
    <w:rsid w:val="00833F1A"/>
    <w:rsid w:val="00834153"/>
    <w:rsid w:val="00834244"/>
    <w:rsid w:val="0083429D"/>
    <w:rsid w:val="008342D2"/>
    <w:rsid w:val="0083431F"/>
    <w:rsid w:val="008343CD"/>
    <w:rsid w:val="00834412"/>
    <w:rsid w:val="0083448A"/>
    <w:rsid w:val="008344CC"/>
    <w:rsid w:val="008344E0"/>
    <w:rsid w:val="008344E2"/>
    <w:rsid w:val="0083452B"/>
    <w:rsid w:val="0083452D"/>
    <w:rsid w:val="00834536"/>
    <w:rsid w:val="00834538"/>
    <w:rsid w:val="00834641"/>
    <w:rsid w:val="008346A3"/>
    <w:rsid w:val="008346E3"/>
    <w:rsid w:val="0083473C"/>
    <w:rsid w:val="008348AB"/>
    <w:rsid w:val="008348B6"/>
    <w:rsid w:val="00834960"/>
    <w:rsid w:val="00834A32"/>
    <w:rsid w:val="00834A7F"/>
    <w:rsid w:val="00834A8C"/>
    <w:rsid w:val="00834B95"/>
    <w:rsid w:val="00834D0B"/>
    <w:rsid w:val="00834E85"/>
    <w:rsid w:val="00834F6F"/>
    <w:rsid w:val="00834F87"/>
    <w:rsid w:val="0083501A"/>
    <w:rsid w:val="0083505C"/>
    <w:rsid w:val="0083510E"/>
    <w:rsid w:val="0083515D"/>
    <w:rsid w:val="00835190"/>
    <w:rsid w:val="00835224"/>
    <w:rsid w:val="00835251"/>
    <w:rsid w:val="008352D6"/>
    <w:rsid w:val="0083530F"/>
    <w:rsid w:val="008353BE"/>
    <w:rsid w:val="008353EB"/>
    <w:rsid w:val="008354AC"/>
    <w:rsid w:val="008354E4"/>
    <w:rsid w:val="00835538"/>
    <w:rsid w:val="0083557E"/>
    <w:rsid w:val="008355D5"/>
    <w:rsid w:val="008355E3"/>
    <w:rsid w:val="008355F6"/>
    <w:rsid w:val="0083565F"/>
    <w:rsid w:val="00835693"/>
    <w:rsid w:val="008356B5"/>
    <w:rsid w:val="00835768"/>
    <w:rsid w:val="00835774"/>
    <w:rsid w:val="008357CC"/>
    <w:rsid w:val="008357E3"/>
    <w:rsid w:val="0083580D"/>
    <w:rsid w:val="00835841"/>
    <w:rsid w:val="0083597A"/>
    <w:rsid w:val="00835A2F"/>
    <w:rsid w:val="00835A32"/>
    <w:rsid w:val="00835AFB"/>
    <w:rsid w:val="00835B52"/>
    <w:rsid w:val="00835B80"/>
    <w:rsid w:val="00835B89"/>
    <w:rsid w:val="00835B99"/>
    <w:rsid w:val="00835BEC"/>
    <w:rsid w:val="00835D49"/>
    <w:rsid w:val="00835D4A"/>
    <w:rsid w:val="00835D58"/>
    <w:rsid w:val="00835D69"/>
    <w:rsid w:val="00835DB4"/>
    <w:rsid w:val="00835E84"/>
    <w:rsid w:val="00835E89"/>
    <w:rsid w:val="00835EAD"/>
    <w:rsid w:val="00835EB7"/>
    <w:rsid w:val="00835F9F"/>
    <w:rsid w:val="00836053"/>
    <w:rsid w:val="008361A1"/>
    <w:rsid w:val="008361CB"/>
    <w:rsid w:val="008361EB"/>
    <w:rsid w:val="00836226"/>
    <w:rsid w:val="008362D1"/>
    <w:rsid w:val="008363AC"/>
    <w:rsid w:val="0083647F"/>
    <w:rsid w:val="008364CC"/>
    <w:rsid w:val="00836589"/>
    <w:rsid w:val="008365FC"/>
    <w:rsid w:val="0083662D"/>
    <w:rsid w:val="00836634"/>
    <w:rsid w:val="00836643"/>
    <w:rsid w:val="00836789"/>
    <w:rsid w:val="0083678D"/>
    <w:rsid w:val="008367AF"/>
    <w:rsid w:val="0083687D"/>
    <w:rsid w:val="008368E0"/>
    <w:rsid w:val="0083690D"/>
    <w:rsid w:val="00836943"/>
    <w:rsid w:val="00836977"/>
    <w:rsid w:val="008369A6"/>
    <w:rsid w:val="00836B5F"/>
    <w:rsid w:val="00836BF8"/>
    <w:rsid w:val="00836CB5"/>
    <w:rsid w:val="00836D2C"/>
    <w:rsid w:val="00836E85"/>
    <w:rsid w:val="00836F9C"/>
    <w:rsid w:val="00836FDF"/>
    <w:rsid w:val="00836FF2"/>
    <w:rsid w:val="00837042"/>
    <w:rsid w:val="0083707E"/>
    <w:rsid w:val="0083713F"/>
    <w:rsid w:val="0083715C"/>
    <w:rsid w:val="008371EC"/>
    <w:rsid w:val="0083727E"/>
    <w:rsid w:val="0083729C"/>
    <w:rsid w:val="008372C3"/>
    <w:rsid w:val="00837320"/>
    <w:rsid w:val="00837378"/>
    <w:rsid w:val="008373DC"/>
    <w:rsid w:val="00837487"/>
    <w:rsid w:val="0083750E"/>
    <w:rsid w:val="00837637"/>
    <w:rsid w:val="00837805"/>
    <w:rsid w:val="0083789D"/>
    <w:rsid w:val="008378D8"/>
    <w:rsid w:val="0083794F"/>
    <w:rsid w:val="00837A22"/>
    <w:rsid w:val="00837AF0"/>
    <w:rsid w:val="00837AF2"/>
    <w:rsid w:val="00837B3D"/>
    <w:rsid w:val="00837BDA"/>
    <w:rsid w:val="00837D23"/>
    <w:rsid w:val="00837D77"/>
    <w:rsid w:val="00837D7F"/>
    <w:rsid w:val="00837E5A"/>
    <w:rsid w:val="00837EFF"/>
    <w:rsid w:val="00837F42"/>
    <w:rsid w:val="00840249"/>
    <w:rsid w:val="0084038A"/>
    <w:rsid w:val="0084040F"/>
    <w:rsid w:val="00840451"/>
    <w:rsid w:val="00840488"/>
    <w:rsid w:val="00840510"/>
    <w:rsid w:val="0084066D"/>
    <w:rsid w:val="00840688"/>
    <w:rsid w:val="0084068F"/>
    <w:rsid w:val="0084069E"/>
    <w:rsid w:val="00840862"/>
    <w:rsid w:val="008408DE"/>
    <w:rsid w:val="0084098D"/>
    <w:rsid w:val="008409B8"/>
    <w:rsid w:val="008409CA"/>
    <w:rsid w:val="008409E8"/>
    <w:rsid w:val="008409FE"/>
    <w:rsid w:val="00840A3C"/>
    <w:rsid w:val="00840BB2"/>
    <w:rsid w:val="00840BDF"/>
    <w:rsid w:val="00840BF6"/>
    <w:rsid w:val="00840C46"/>
    <w:rsid w:val="00840CFB"/>
    <w:rsid w:val="00840DB4"/>
    <w:rsid w:val="00840EEC"/>
    <w:rsid w:val="00841055"/>
    <w:rsid w:val="008412A6"/>
    <w:rsid w:val="00841319"/>
    <w:rsid w:val="008413AA"/>
    <w:rsid w:val="008413EB"/>
    <w:rsid w:val="008413F4"/>
    <w:rsid w:val="00841448"/>
    <w:rsid w:val="008414C2"/>
    <w:rsid w:val="00841530"/>
    <w:rsid w:val="0084168B"/>
    <w:rsid w:val="008416DC"/>
    <w:rsid w:val="008418B1"/>
    <w:rsid w:val="008418D3"/>
    <w:rsid w:val="00841904"/>
    <w:rsid w:val="0084191C"/>
    <w:rsid w:val="008419E8"/>
    <w:rsid w:val="00841A86"/>
    <w:rsid w:val="00841B03"/>
    <w:rsid w:val="00841B3D"/>
    <w:rsid w:val="00841B68"/>
    <w:rsid w:val="00841B88"/>
    <w:rsid w:val="00841C2B"/>
    <w:rsid w:val="00841CEA"/>
    <w:rsid w:val="00841D1D"/>
    <w:rsid w:val="00841D62"/>
    <w:rsid w:val="00841E58"/>
    <w:rsid w:val="00841E81"/>
    <w:rsid w:val="00841F09"/>
    <w:rsid w:val="00841F47"/>
    <w:rsid w:val="00841FA1"/>
    <w:rsid w:val="00841FD9"/>
    <w:rsid w:val="00841FE7"/>
    <w:rsid w:val="00842015"/>
    <w:rsid w:val="00842029"/>
    <w:rsid w:val="0084207F"/>
    <w:rsid w:val="008420FF"/>
    <w:rsid w:val="00842165"/>
    <w:rsid w:val="0084217A"/>
    <w:rsid w:val="008422B1"/>
    <w:rsid w:val="00842310"/>
    <w:rsid w:val="0084232F"/>
    <w:rsid w:val="00842403"/>
    <w:rsid w:val="00842471"/>
    <w:rsid w:val="008424B3"/>
    <w:rsid w:val="0084263E"/>
    <w:rsid w:val="0084267A"/>
    <w:rsid w:val="0084267D"/>
    <w:rsid w:val="00842690"/>
    <w:rsid w:val="008426A9"/>
    <w:rsid w:val="00842752"/>
    <w:rsid w:val="008427A8"/>
    <w:rsid w:val="00842842"/>
    <w:rsid w:val="008428AA"/>
    <w:rsid w:val="00842933"/>
    <w:rsid w:val="008429A7"/>
    <w:rsid w:val="00842A8E"/>
    <w:rsid w:val="00842C09"/>
    <w:rsid w:val="00842C58"/>
    <w:rsid w:val="00842C68"/>
    <w:rsid w:val="00842CCD"/>
    <w:rsid w:val="00842E3B"/>
    <w:rsid w:val="00842E4D"/>
    <w:rsid w:val="00842E8B"/>
    <w:rsid w:val="00842F3B"/>
    <w:rsid w:val="00842F82"/>
    <w:rsid w:val="00843016"/>
    <w:rsid w:val="00843115"/>
    <w:rsid w:val="00843123"/>
    <w:rsid w:val="00843124"/>
    <w:rsid w:val="00843172"/>
    <w:rsid w:val="008431F4"/>
    <w:rsid w:val="008432D2"/>
    <w:rsid w:val="0084335C"/>
    <w:rsid w:val="0084335F"/>
    <w:rsid w:val="008433F3"/>
    <w:rsid w:val="008434C8"/>
    <w:rsid w:val="008434E1"/>
    <w:rsid w:val="0084351C"/>
    <w:rsid w:val="0084356F"/>
    <w:rsid w:val="0084357B"/>
    <w:rsid w:val="008436C6"/>
    <w:rsid w:val="008436DE"/>
    <w:rsid w:val="00843759"/>
    <w:rsid w:val="0084377F"/>
    <w:rsid w:val="0084380F"/>
    <w:rsid w:val="00843889"/>
    <w:rsid w:val="008438E9"/>
    <w:rsid w:val="008439A9"/>
    <w:rsid w:val="00843A5E"/>
    <w:rsid w:val="00843A96"/>
    <w:rsid w:val="00843AB7"/>
    <w:rsid w:val="00843B0B"/>
    <w:rsid w:val="00843BAD"/>
    <w:rsid w:val="00843CAC"/>
    <w:rsid w:val="00843D00"/>
    <w:rsid w:val="00843E67"/>
    <w:rsid w:val="00843F3B"/>
    <w:rsid w:val="008440B2"/>
    <w:rsid w:val="008440F0"/>
    <w:rsid w:val="0084414D"/>
    <w:rsid w:val="0084415C"/>
    <w:rsid w:val="008441A2"/>
    <w:rsid w:val="00844202"/>
    <w:rsid w:val="0084426D"/>
    <w:rsid w:val="00844298"/>
    <w:rsid w:val="008442F0"/>
    <w:rsid w:val="00844319"/>
    <w:rsid w:val="00844324"/>
    <w:rsid w:val="008443DA"/>
    <w:rsid w:val="008443F5"/>
    <w:rsid w:val="00844461"/>
    <w:rsid w:val="008444C9"/>
    <w:rsid w:val="008444D4"/>
    <w:rsid w:val="008444EC"/>
    <w:rsid w:val="008444FD"/>
    <w:rsid w:val="00844551"/>
    <w:rsid w:val="0084460B"/>
    <w:rsid w:val="008446FD"/>
    <w:rsid w:val="0084476F"/>
    <w:rsid w:val="008447A7"/>
    <w:rsid w:val="008447C2"/>
    <w:rsid w:val="0084487E"/>
    <w:rsid w:val="00844BC5"/>
    <w:rsid w:val="00844C13"/>
    <w:rsid w:val="00844C19"/>
    <w:rsid w:val="00844C91"/>
    <w:rsid w:val="00844D0D"/>
    <w:rsid w:val="00844D46"/>
    <w:rsid w:val="00844D9C"/>
    <w:rsid w:val="00844F47"/>
    <w:rsid w:val="00844FC3"/>
    <w:rsid w:val="00845029"/>
    <w:rsid w:val="00845050"/>
    <w:rsid w:val="00845277"/>
    <w:rsid w:val="008452A6"/>
    <w:rsid w:val="008452DC"/>
    <w:rsid w:val="0084532A"/>
    <w:rsid w:val="00845438"/>
    <w:rsid w:val="00845474"/>
    <w:rsid w:val="008454AE"/>
    <w:rsid w:val="00845572"/>
    <w:rsid w:val="008455B5"/>
    <w:rsid w:val="008456A6"/>
    <w:rsid w:val="00845751"/>
    <w:rsid w:val="00845755"/>
    <w:rsid w:val="00845818"/>
    <w:rsid w:val="0084583F"/>
    <w:rsid w:val="00845856"/>
    <w:rsid w:val="008458A4"/>
    <w:rsid w:val="00845927"/>
    <w:rsid w:val="0084592A"/>
    <w:rsid w:val="008459CE"/>
    <w:rsid w:val="008459EC"/>
    <w:rsid w:val="00845A4B"/>
    <w:rsid w:val="00845B9B"/>
    <w:rsid w:val="00845C23"/>
    <w:rsid w:val="00845C90"/>
    <w:rsid w:val="00845CE4"/>
    <w:rsid w:val="00845D26"/>
    <w:rsid w:val="00845D4C"/>
    <w:rsid w:val="00845E7B"/>
    <w:rsid w:val="00845F17"/>
    <w:rsid w:val="00845F30"/>
    <w:rsid w:val="00845F32"/>
    <w:rsid w:val="0084608D"/>
    <w:rsid w:val="0084609C"/>
    <w:rsid w:val="0084619A"/>
    <w:rsid w:val="0084619E"/>
    <w:rsid w:val="00846265"/>
    <w:rsid w:val="008462B0"/>
    <w:rsid w:val="008462FB"/>
    <w:rsid w:val="0084632E"/>
    <w:rsid w:val="0084636B"/>
    <w:rsid w:val="008463E9"/>
    <w:rsid w:val="008463F4"/>
    <w:rsid w:val="00846427"/>
    <w:rsid w:val="0084642C"/>
    <w:rsid w:val="00846535"/>
    <w:rsid w:val="008466A4"/>
    <w:rsid w:val="008466D8"/>
    <w:rsid w:val="008466F5"/>
    <w:rsid w:val="0084672D"/>
    <w:rsid w:val="0084673B"/>
    <w:rsid w:val="008467FD"/>
    <w:rsid w:val="00846872"/>
    <w:rsid w:val="008468B9"/>
    <w:rsid w:val="008468CD"/>
    <w:rsid w:val="008469ED"/>
    <w:rsid w:val="00846A09"/>
    <w:rsid w:val="00846AF3"/>
    <w:rsid w:val="00846B26"/>
    <w:rsid w:val="00846C2D"/>
    <w:rsid w:val="00846C35"/>
    <w:rsid w:val="00846C6F"/>
    <w:rsid w:val="00846C8D"/>
    <w:rsid w:val="00846C96"/>
    <w:rsid w:val="00846CD4"/>
    <w:rsid w:val="00846D17"/>
    <w:rsid w:val="00846DF8"/>
    <w:rsid w:val="00846EAE"/>
    <w:rsid w:val="00846EB4"/>
    <w:rsid w:val="00846EF5"/>
    <w:rsid w:val="00846FEF"/>
    <w:rsid w:val="00846FF6"/>
    <w:rsid w:val="00847045"/>
    <w:rsid w:val="00847054"/>
    <w:rsid w:val="00847175"/>
    <w:rsid w:val="00847185"/>
    <w:rsid w:val="00847288"/>
    <w:rsid w:val="00847321"/>
    <w:rsid w:val="00847339"/>
    <w:rsid w:val="00847428"/>
    <w:rsid w:val="0084744F"/>
    <w:rsid w:val="008474E8"/>
    <w:rsid w:val="0084751B"/>
    <w:rsid w:val="00847554"/>
    <w:rsid w:val="008475B2"/>
    <w:rsid w:val="00847636"/>
    <w:rsid w:val="00847666"/>
    <w:rsid w:val="0084774A"/>
    <w:rsid w:val="008477F3"/>
    <w:rsid w:val="00847919"/>
    <w:rsid w:val="00847920"/>
    <w:rsid w:val="00847963"/>
    <w:rsid w:val="0084797E"/>
    <w:rsid w:val="00847992"/>
    <w:rsid w:val="00847A46"/>
    <w:rsid w:val="00847A5D"/>
    <w:rsid w:val="00847A86"/>
    <w:rsid w:val="00847A8E"/>
    <w:rsid w:val="00847B3C"/>
    <w:rsid w:val="00847B8C"/>
    <w:rsid w:val="00847BA5"/>
    <w:rsid w:val="00847C13"/>
    <w:rsid w:val="00847CD5"/>
    <w:rsid w:val="00847D77"/>
    <w:rsid w:val="00847E33"/>
    <w:rsid w:val="00847E59"/>
    <w:rsid w:val="00847FD2"/>
    <w:rsid w:val="00850029"/>
    <w:rsid w:val="008501C6"/>
    <w:rsid w:val="008501D8"/>
    <w:rsid w:val="0085023A"/>
    <w:rsid w:val="0085024B"/>
    <w:rsid w:val="00850287"/>
    <w:rsid w:val="008502AD"/>
    <w:rsid w:val="0085033C"/>
    <w:rsid w:val="0085037F"/>
    <w:rsid w:val="00850383"/>
    <w:rsid w:val="008503B0"/>
    <w:rsid w:val="008503DF"/>
    <w:rsid w:val="00850436"/>
    <w:rsid w:val="0085049A"/>
    <w:rsid w:val="008504FD"/>
    <w:rsid w:val="0085053E"/>
    <w:rsid w:val="00850560"/>
    <w:rsid w:val="008505E1"/>
    <w:rsid w:val="00850621"/>
    <w:rsid w:val="008506EC"/>
    <w:rsid w:val="008507A3"/>
    <w:rsid w:val="008507DB"/>
    <w:rsid w:val="00850815"/>
    <w:rsid w:val="00850837"/>
    <w:rsid w:val="00850AA2"/>
    <w:rsid w:val="00850AAD"/>
    <w:rsid w:val="00850B66"/>
    <w:rsid w:val="00850C85"/>
    <w:rsid w:val="00850C93"/>
    <w:rsid w:val="00850D09"/>
    <w:rsid w:val="00850D7A"/>
    <w:rsid w:val="00850ED0"/>
    <w:rsid w:val="00850F61"/>
    <w:rsid w:val="008510C9"/>
    <w:rsid w:val="008510E8"/>
    <w:rsid w:val="00851133"/>
    <w:rsid w:val="0085120E"/>
    <w:rsid w:val="0085124E"/>
    <w:rsid w:val="00851258"/>
    <w:rsid w:val="008512C2"/>
    <w:rsid w:val="008512CB"/>
    <w:rsid w:val="00851339"/>
    <w:rsid w:val="008513F9"/>
    <w:rsid w:val="00851538"/>
    <w:rsid w:val="008515CF"/>
    <w:rsid w:val="0085161E"/>
    <w:rsid w:val="0085165B"/>
    <w:rsid w:val="00851921"/>
    <w:rsid w:val="00851931"/>
    <w:rsid w:val="00851959"/>
    <w:rsid w:val="00851964"/>
    <w:rsid w:val="008519BF"/>
    <w:rsid w:val="00851A33"/>
    <w:rsid w:val="00851C0E"/>
    <w:rsid w:val="00851C7B"/>
    <w:rsid w:val="00851C86"/>
    <w:rsid w:val="00851CA6"/>
    <w:rsid w:val="00851DB8"/>
    <w:rsid w:val="00851E33"/>
    <w:rsid w:val="00851EB8"/>
    <w:rsid w:val="00851EE2"/>
    <w:rsid w:val="00851F64"/>
    <w:rsid w:val="00851FA0"/>
    <w:rsid w:val="00851FE5"/>
    <w:rsid w:val="00852047"/>
    <w:rsid w:val="00852063"/>
    <w:rsid w:val="00852243"/>
    <w:rsid w:val="00852252"/>
    <w:rsid w:val="00852340"/>
    <w:rsid w:val="0085234C"/>
    <w:rsid w:val="0085234E"/>
    <w:rsid w:val="00852356"/>
    <w:rsid w:val="008523A5"/>
    <w:rsid w:val="008524DC"/>
    <w:rsid w:val="0085264B"/>
    <w:rsid w:val="00852659"/>
    <w:rsid w:val="00852855"/>
    <w:rsid w:val="00852952"/>
    <w:rsid w:val="008529B9"/>
    <w:rsid w:val="00852A6D"/>
    <w:rsid w:val="00852B9F"/>
    <w:rsid w:val="00852BF9"/>
    <w:rsid w:val="00852BFF"/>
    <w:rsid w:val="00852D91"/>
    <w:rsid w:val="00852E4A"/>
    <w:rsid w:val="00852E8E"/>
    <w:rsid w:val="00853030"/>
    <w:rsid w:val="00853032"/>
    <w:rsid w:val="00853137"/>
    <w:rsid w:val="00853173"/>
    <w:rsid w:val="0085317B"/>
    <w:rsid w:val="00853183"/>
    <w:rsid w:val="008531D2"/>
    <w:rsid w:val="008531F1"/>
    <w:rsid w:val="008532B1"/>
    <w:rsid w:val="00853367"/>
    <w:rsid w:val="008535A4"/>
    <w:rsid w:val="008535FD"/>
    <w:rsid w:val="00853600"/>
    <w:rsid w:val="0085362E"/>
    <w:rsid w:val="00853670"/>
    <w:rsid w:val="00853681"/>
    <w:rsid w:val="008536B5"/>
    <w:rsid w:val="00853795"/>
    <w:rsid w:val="0085379F"/>
    <w:rsid w:val="008537B4"/>
    <w:rsid w:val="008537B7"/>
    <w:rsid w:val="0085384D"/>
    <w:rsid w:val="008538C6"/>
    <w:rsid w:val="00853901"/>
    <w:rsid w:val="00853971"/>
    <w:rsid w:val="00853A13"/>
    <w:rsid w:val="00853A9E"/>
    <w:rsid w:val="00853B38"/>
    <w:rsid w:val="00853B8F"/>
    <w:rsid w:val="00853B99"/>
    <w:rsid w:val="00853BC9"/>
    <w:rsid w:val="00853CC3"/>
    <w:rsid w:val="00853DC3"/>
    <w:rsid w:val="00853DD3"/>
    <w:rsid w:val="00853DFB"/>
    <w:rsid w:val="00853FB6"/>
    <w:rsid w:val="00853FE4"/>
    <w:rsid w:val="00854002"/>
    <w:rsid w:val="0085400A"/>
    <w:rsid w:val="0085401A"/>
    <w:rsid w:val="0085401D"/>
    <w:rsid w:val="008540F3"/>
    <w:rsid w:val="008541F4"/>
    <w:rsid w:val="008544BF"/>
    <w:rsid w:val="00854558"/>
    <w:rsid w:val="008545F1"/>
    <w:rsid w:val="00854691"/>
    <w:rsid w:val="008546BF"/>
    <w:rsid w:val="008546FF"/>
    <w:rsid w:val="0085483D"/>
    <w:rsid w:val="00854864"/>
    <w:rsid w:val="008548F7"/>
    <w:rsid w:val="00854923"/>
    <w:rsid w:val="00854961"/>
    <w:rsid w:val="00854977"/>
    <w:rsid w:val="008549B0"/>
    <w:rsid w:val="008549B1"/>
    <w:rsid w:val="00854ABB"/>
    <w:rsid w:val="00854B32"/>
    <w:rsid w:val="00854B4E"/>
    <w:rsid w:val="00854B98"/>
    <w:rsid w:val="00854C09"/>
    <w:rsid w:val="00854C44"/>
    <w:rsid w:val="00854E17"/>
    <w:rsid w:val="00854E2B"/>
    <w:rsid w:val="00854EB7"/>
    <w:rsid w:val="00854F61"/>
    <w:rsid w:val="00854F86"/>
    <w:rsid w:val="00854FA4"/>
    <w:rsid w:val="00854FDF"/>
    <w:rsid w:val="00855051"/>
    <w:rsid w:val="008550FA"/>
    <w:rsid w:val="00855137"/>
    <w:rsid w:val="00855193"/>
    <w:rsid w:val="008551F8"/>
    <w:rsid w:val="0085528F"/>
    <w:rsid w:val="008552FB"/>
    <w:rsid w:val="00855314"/>
    <w:rsid w:val="008553C4"/>
    <w:rsid w:val="0085558A"/>
    <w:rsid w:val="008556D9"/>
    <w:rsid w:val="0085577E"/>
    <w:rsid w:val="0085579C"/>
    <w:rsid w:val="008557FF"/>
    <w:rsid w:val="008558D0"/>
    <w:rsid w:val="008558F5"/>
    <w:rsid w:val="00855949"/>
    <w:rsid w:val="00855A9F"/>
    <w:rsid w:val="00855AE4"/>
    <w:rsid w:val="00855B75"/>
    <w:rsid w:val="00855BB8"/>
    <w:rsid w:val="00855D58"/>
    <w:rsid w:val="00855DD1"/>
    <w:rsid w:val="00855E4E"/>
    <w:rsid w:val="00855F06"/>
    <w:rsid w:val="0085614A"/>
    <w:rsid w:val="00856169"/>
    <w:rsid w:val="00856174"/>
    <w:rsid w:val="0085617B"/>
    <w:rsid w:val="00856187"/>
    <w:rsid w:val="008562C7"/>
    <w:rsid w:val="00856396"/>
    <w:rsid w:val="0085645D"/>
    <w:rsid w:val="00856486"/>
    <w:rsid w:val="00856487"/>
    <w:rsid w:val="00856492"/>
    <w:rsid w:val="008564F1"/>
    <w:rsid w:val="00856512"/>
    <w:rsid w:val="008565C4"/>
    <w:rsid w:val="008565C7"/>
    <w:rsid w:val="008565CE"/>
    <w:rsid w:val="0085663F"/>
    <w:rsid w:val="00856788"/>
    <w:rsid w:val="00856794"/>
    <w:rsid w:val="008567BF"/>
    <w:rsid w:val="00856830"/>
    <w:rsid w:val="00856849"/>
    <w:rsid w:val="00856879"/>
    <w:rsid w:val="008568BE"/>
    <w:rsid w:val="008568E2"/>
    <w:rsid w:val="0085690D"/>
    <w:rsid w:val="00856A91"/>
    <w:rsid w:val="00856AD1"/>
    <w:rsid w:val="00856B47"/>
    <w:rsid w:val="00856B4F"/>
    <w:rsid w:val="00856C92"/>
    <w:rsid w:val="00856D03"/>
    <w:rsid w:val="00856D4C"/>
    <w:rsid w:val="00856F44"/>
    <w:rsid w:val="00857035"/>
    <w:rsid w:val="00857039"/>
    <w:rsid w:val="00857062"/>
    <w:rsid w:val="008570CE"/>
    <w:rsid w:val="00857115"/>
    <w:rsid w:val="0085712A"/>
    <w:rsid w:val="00857131"/>
    <w:rsid w:val="00857145"/>
    <w:rsid w:val="008573C9"/>
    <w:rsid w:val="008573CF"/>
    <w:rsid w:val="0085746D"/>
    <w:rsid w:val="00857545"/>
    <w:rsid w:val="00857576"/>
    <w:rsid w:val="0085757B"/>
    <w:rsid w:val="008575B1"/>
    <w:rsid w:val="0085769C"/>
    <w:rsid w:val="008577E8"/>
    <w:rsid w:val="00857807"/>
    <w:rsid w:val="0085780C"/>
    <w:rsid w:val="0085789C"/>
    <w:rsid w:val="008578C4"/>
    <w:rsid w:val="0085798F"/>
    <w:rsid w:val="008579E3"/>
    <w:rsid w:val="00857C06"/>
    <w:rsid w:val="00857C7F"/>
    <w:rsid w:val="00857D08"/>
    <w:rsid w:val="00857D0D"/>
    <w:rsid w:val="00857F5F"/>
    <w:rsid w:val="00860012"/>
    <w:rsid w:val="0086006C"/>
    <w:rsid w:val="00860089"/>
    <w:rsid w:val="008600B5"/>
    <w:rsid w:val="0086019F"/>
    <w:rsid w:val="0086023F"/>
    <w:rsid w:val="008603B7"/>
    <w:rsid w:val="00860408"/>
    <w:rsid w:val="0086043C"/>
    <w:rsid w:val="00860449"/>
    <w:rsid w:val="00860540"/>
    <w:rsid w:val="008605CE"/>
    <w:rsid w:val="00860668"/>
    <w:rsid w:val="00860855"/>
    <w:rsid w:val="0086086B"/>
    <w:rsid w:val="00860912"/>
    <w:rsid w:val="00860935"/>
    <w:rsid w:val="008609D0"/>
    <w:rsid w:val="008609EC"/>
    <w:rsid w:val="00860A31"/>
    <w:rsid w:val="00860AA0"/>
    <w:rsid w:val="00860AAA"/>
    <w:rsid w:val="00860AE3"/>
    <w:rsid w:val="00860B0A"/>
    <w:rsid w:val="00860B8C"/>
    <w:rsid w:val="00860BBB"/>
    <w:rsid w:val="00860C7A"/>
    <w:rsid w:val="00860D01"/>
    <w:rsid w:val="00860D38"/>
    <w:rsid w:val="00860DAC"/>
    <w:rsid w:val="00860DBB"/>
    <w:rsid w:val="00860E5E"/>
    <w:rsid w:val="008610E8"/>
    <w:rsid w:val="00861128"/>
    <w:rsid w:val="00861139"/>
    <w:rsid w:val="00861160"/>
    <w:rsid w:val="00861199"/>
    <w:rsid w:val="00861210"/>
    <w:rsid w:val="00861262"/>
    <w:rsid w:val="008612BB"/>
    <w:rsid w:val="00861332"/>
    <w:rsid w:val="008613C9"/>
    <w:rsid w:val="008613DA"/>
    <w:rsid w:val="00861405"/>
    <w:rsid w:val="008614A3"/>
    <w:rsid w:val="00861650"/>
    <w:rsid w:val="00861679"/>
    <w:rsid w:val="0086167E"/>
    <w:rsid w:val="0086168D"/>
    <w:rsid w:val="0086169B"/>
    <w:rsid w:val="008616D6"/>
    <w:rsid w:val="008616E4"/>
    <w:rsid w:val="0086181D"/>
    <w:rsid w:val="00861917"/>
    <w:rsid w:val="0086195D"/>
    <w:rsid w:val="00861AC9"/>
    <w:rsid w:val="00861B4C"/>
    <w:rsid w:val="00861BAC"/>
    <w:rsid w:val="00861C49"/>
    <w:rsid w:val="00861CFC"/>
    <w:rsid w:val="00861D0F"/>
    <w:rsid w:val="00861D5E"/>
    <w:rsid w:val="00861E3D"/>
    <w:rsid w:val="00861EAE"/>
    <w:rsid w:val="00861F0E"/>
    <w:rsid w:val="00861F3D"/>
    <w:rsid w:val="00861FEC"/>
    <w:rsid w:val="00862059"/>
    <w:rsid w:val="00862069"/>
    <w:rsid w:val="00862086"/>
    <w:rsid w:val="0086219F"/>
    <w:rsid w:val="00862207"/>
    <w:rsid w:val="0086229E"/>
    <w:rsid w:val="00862319"/>
    <w:rsid w:val="008623E0"/>
    <w:rsid w:val="0086240F"/>
    <w:rsid w:val="008624CB"/>
    <w:rsid w:val="0086257A"/>
    <w:rsid w:val="00862680"/>
    <w:rsid w:val="00862698"/>
    <w:rsid w:val="00862910"/>
    <w:rsid w:val="008629B6"/>
    <w:rsid w:val="00862A11"/>
    <w:rsid w:val="00862A49"/>
    <w:rsid w:val="00862B37"/>
    <w:rsid w:val="00862C7C"/>
    <w:rsid w:val="00862CC3"/>
    <w:rsid w:val="00862DEE"/>
    <w:rsid w:val="00862DF4"/>
    <w:rsid w:val="00862E21"/>
    <w:rsid w:val="00862E88"/>
    <w:rsid w:val="00862F19"/>
    <w:rsid w:val="00862F35"/>
    <w:rsid w:val="00862FAF"/>
    <w:rsid w:val="00862FD4"/>
    <w:rsid w:val="00863003"/>
    <w:rsid w:val="00863096"/>
    <w:rsid w:val="008630F0"/>
    <w:rsid w:val="00863297"/>
    <w:rsid w:val="00863475"/>
    <w:rsid w:val="008634BD"/>
    <w:rsid w:val="008634D8"/>
    <w:rsid w:val="008634E4"/>
    <w:rsid w:val="008634EE"/>
    <w:rsid w:val="008634FA"/>
    <w:rsid w:val="00863616"/>
    <w:rsid w:val="00863719"/>
    <w:rsid w:val="0086371C"/>
    <w:rsid w:val="0086376C"/>
    <w:rsid w:val="008637C5"/>
    <w:rsid w:val="00863890"/>
    <w:rsid w:val="008638D1"/>
    <w:rsid w:val="00863910"/>
    <w:rsid w:val="0086391B"/>
    <w:rsid w:val="00863949"/>
    <w:rsid w:val="008639F7"/>
    <w:rsid w:val="00863A39"/>
    <w:rsid w:val="00863A64"/>
    <w:rsid w:val="00863AB1"/>
    <w:rsid w:val="00863ACB"/>
    <w:rsid w:val="00863B67"/>
    <w:rsid w:val="00863CA7"/>
    <w:rsid w:val="00863DD2"/>
    <w:rsid w:val="00863E4F"/>
    <w:rsid w:val="00863E7E"/>
    <w:rsid w:val="00863ECB"/>
    <w:rsid w:val="00863EE3"/>
    <w:rsid w:val="00863F11"/>
    <w:rsid w:val="00863F71"/>
    <w:rsid w:val="008641BE"/>
    <w:rsid w:val="008641E8"/>
    <w:rsid w:val="008642B8"/>
    <w:rsid w:val="00864346"/>
    <w:rsid w:val="00864427"/>
    <w:rsid w:val="0086444E"/>
    <w:rsid w:val="00864493"/>
    <w:rsid w:val="008644DB"/>
    <w:rsid w:val="00864531"/>
    <w:rsid w:val="00864608"/>
    <w:rsid w:val="00864655"/>
    <w:rsid w:val="008646CF"/>
    <w:rsid w:val="008646DF"/>
    <w:rsid w:val="008646E3"/>
    <w:rsid w:val="008646F2"/>
    <w:rsid w:val="0086471D"/>
    <w:rsid w:val="008647AA"/>
    <w:rsid w:val="00864804"/>
    <w:rsid w:val="008649DC"/>
    <w:rsid w:val="008649DE"/>
    <w:rsid w:val="008649E3"/>
    <w:rsid w:val="00864A0D"/>
    <w:rsid w:val="00864A9E"/>
    <w:rsid w:val="00864AA7"/>
    <w:rsid w:val="00864ABB"/>
    <w:rsid w:val="00864B22"/>
    <w:rsid w:val="00864BB2"/>
    <w:rsid w:val="00864BF8"/>
    <w:rsid w:val="00864C6B"/>
    <w:rsid w:val="00864C73"/>
    <w:rsid w:val="00864C90"/>
    <w:rsid w:val="00864D46"/>
    <w:rsid w:val="00864D83"/>
    <w:rsid w:val="00864DD5"/>
    <w:rsid w:val="00864EA7"/>
    <w:rsid w:val="00864EC1"/>
    <w:rsid w:val="00864F40"/>
    <w:rsid w:val="0086505A"/>
    <w:rsid w:val="0086513D"/>
    <w:rsid w:val="0086515A"/>
    <w:rsid w:val="00865235"/>
    <w:rsid w:val="0086529F"/>
    <w:rsid w:val="008652AE"/>
    <w:rsid w:val="008652EF"/>
    <w:rsid w:val="00865338"/>
    <w:rsid w:val="008653A0"/>
    <w:rsid w:val="00865404"/>
    <w:rsid w:val="0086548D"/>
    <w:rsid w:val="008654C7"/>
    <w:rsid w:val="008655B2"/>
    <w:rsid w:val="008655B9"/>
    <w:rsid w:val="008656BE"/>
    <w:rsid w:val="00865812"/>
    <w:rsid w:val="00865823"/>
    <w:rsid w:val="00865839"/>
    <w:rsid w:val="0086583A"/>
    <w:rsid w:val="008658F5"/>
    <w:rsid w:val="008659A8"/>
    <w:rsid w:val="008659BD"/>
    <w:rsid w:val="008659CB"/>
    <w:rsid w:val="008659ED"/>
    <w:rsid w:val="00865AAA"/>
    <w:rsid w:val="00865BD6"/>
    <w:rsid w:val="00865BDF"/>
    <w:rsid w:val="00865C0A"/>
    <w:rsid w:val="00865C1F"/>
    <w:rsid w:val="00865CD7"/>
    <w:rsid w:val="00865E69"/>
    <w:rsid w:val="00865EA7"/>
    <w:rsid w:val="00865EAE"/>
    <w:rsid w:val="00865F1A"/>
    <w:rsid w:val="00865F78"/>
    <w:rsid w:val="00866015"/>
    <w:rsid w:val="0086623E"/>
    <w:rsid w:val="00866274"/>
    <w:rsid w:val="00866348"/>
    <w:rsid w:val="008664C3"/>
    <w:rsid w:val="0086654F"/>
    <w:rsid w:val="00866697"/>
    <w:rsid w:val="008666F6"/>
    <w:rsid w:val="00866790"/>
    <w:rsid w:val="008667A5"/>
    <w:rsid w:val="0086687E"/>
    <w:rsid w:val="00866926"/>
    <w:rsid w:val="00866ACE"/>
    <w:rsid w:val="00866B2E"/>
    <w:rsid w:val="00866BA1"/>
    <w:rsid w:val="00866C1C"/>
    <w:rsid w:val="00866C4D"/>
    <w:rsid w:val="00866C84"/>
    <w:rsid w:val="00866CDB"/>
    <w:rsid w:val="00866D02"/>
    <w:rsid w:val="00866DCC"/>
    <w:rsid w:val="00866DF0"/>
    <w:rsid w:val="00866E15"/>
    <w:rsid w:val="00866EF3"/>
    <w:rsid w:val="00866F0C"/>
    <w:rsid w:val="00866F4C"/>
    <w:rsid w:val="00866FD7"/>
    <w:rsid w:val="00867064"/>
    <w:rsid w:val="0086706F"/>
    <w:rsid w:val="00867135"/>
    <w:rsid w:val="0086714D"/>
    <w:rsid w:val="00867182"/>
    <w:rsid w:val="008671AD"/>
    <w:rsid w:val="008671D3"/>
    <w:rsid w:val="008671F8"/>
    <w:rsid w:val="008672FA"/>
    <w:rsid w:val="00867385"/>
    <w:rsid w:val="008673AC"/>
    <w:rsid w:val="008673F1"/>
    <w:rsid w:val="0086740D"/>
    <w:rsid w:val="0086758F"/>
    <w:rsid w:val="008675BA"/>
    <w:rsid w:val="00867638"/>
    <w:rsid w:val="00867672"/>
    <w:rsid w:val="00867677"/>
    <w:rsid w:val="00867751"/>
    <w:rsid w:val="0086777A"/>
    <w:rsid w:val="0086777E"/>
    <w:rsid w:val="0086779B"/>
    <w:rsid w:val="00867860"/>
    <w:rsid w:val="00867907"/>
    <w:rsid w:val="00867999"/>
    <w:rsid w:val="00867A0B"/>
    <w:rsid w:val="00867A43"/>
    <w:rsid w:val="00867A49"/>
    <w:rsid w:val="00867A86"/>
    <w:rsid w:val="00867B53"/>
    <w:rsid w:val="00867BCA"/>
    <w:rsid w:val="00867BCC"/>
    <w:rsid w:val="00867BE9"/>
    <w:rsid w:val="00867D72"/>
    <w:rsid w:val="00867DB3"/>
    <w:rsid w:val="00867E2D"/>
    <w:rsid w:val="00867E42"/>
    <w:rsid w:val="00867F1C"/>
    <w:rsid w:val="00867F83"/>
    <w:rsid w:val="00867FA4"/>
    <w:rsid w:val="008700EB"/>
    <w:rsid w:val="0087010B"/>
    <w:rsid w:val="00870172"/>
    <w:rsid w:val="008701C9"/>
    <w:rsid w:val="0087021C"/>
    <w:rsid w:val="00870242"/>
    <w:rsid w:val="00870338"/>
    <w:rsid w:val="008703F0"/>
    <w:rsid w:val="0087042A"/>
    <w:rsid w:val="00870499"/>
    <w:rsid w:val="008704A0"/>
    <w:rsid w:val="0087058C"/>
    <w:rsid w:val="008706AE"/>
    <w:rsid w:val="008707B1"/>
    <w:rsid w:val="008707C9"/>
    <w:rsid w:val="00870808"/>
    <w:rsid w:val="0087083E"/>
    <w:rsid w:val="0087088B"/>
    <w:rsid w:val="008708AD"/>
    <w:rsid w:val="00870912"/>
    <w:rsid w:val="00870933"/>
    <w:rsid w:val="00870A0C"/>
    <w:rsid w:val="00870A4E"/>
    <w:rsid w:val="00870A5F"/>
    <w:rsid w:val="00870ABF"/>
    <w:rsid w:val="00870ADD"/>
    <w:rsid w:val="00870B00"/>
    <w:rsid w:val="00870BF3"/>
    <w:rsid w:val="00870CA7"/>
    <w:rsid w:val="00870CCA"/>
    <w:rsid w:val="00870D8F"/>
    <w:rsid w:val="00870E05"/>
    <w:rsid w:val="00870E35"/>
    <w:rsid w:val="00870E43"/>
    <w:rsid w:val="00870E5C"/>
    <w:rsid w:val="00870EA1"/>
    <w:rsid w:val="00870EA4"/>
    <w:rsid w:val="00870F04"/>
    <w:rsid w:val="00870FBF"/>
    <w:rsid w:val="00871036"/>
    <w:rsid w:val="0087111A"/>
    <w:rsid w:val="008711F3"/>
    <w:rsid w:val="00871291"/>
    <w:rsid w:val="008712D2"/>
    <w:rsid w:val="008712DA"/>
    <w:rsid w:val="008712E3"/>
    <w:rsid w:val="008712FD"/>
    <w:rsid w:val="0087130D"/>
    <w:rsid w:val="00871334"/>
    <w:rsid w:val="008713D8"/>
    <w:rsid w:val="008715B2"/>
    <w:rsid w:val="008715E9"/>
    <w:rsid w:val="00871623"/>
    <w:rsid w:val="008716E7"/>
    <w:rsid w:val="008716FA"/>
    <w:rsid w:val="0087174F"/>
    <w:rsid w:val="00871750"/>
    <w:rsid w:val="00871778"/>
    <w:rsid w:val="0087178A"/>
    <w:rsid w:val="0087179D"/>
    <w:rsid w:val="008717BD"/>
    <w:rsid w:val="008717EB"/>
    <w:rsid w:val="0087190D"/>
    <w:rsid w:val="00871925"/>
    <w:rsid w:val="008719A7"/>
    <w:rsid w:val="008719D4"/>
    <w:rsid w:val="00871A59"/>
    <w:rsid w:val="00871AEB"/>
    <w:rsid w:val="00871AF4"/>
    <w:rsid w:val="00871BE9"/>
    <w:rsid w:val="00871C15"/>
    <w:rsid w:val="00871C37"/>
    <w:rsid w:val="00871C82"/>
    <w:rsid w:val="00871CE8"/>
    <w:rsid w:val="00871DA6"/>
    <w:rsid w:val="00871EA8"/>
    <w:rsid w:val="00871FE2"/>
    <w:rsid w:val="008720CD"/>
    <w:rsid w:val="00872167"/>
    <w:rsid w:val="00872186"/>
    <w:rsid w:val="0087229B"/>
    <w:rsid w:val="00872359"/>
    <w:rsid w:val="008723B2"/>
    <w:rsid w:val="008723F7"/>
    <w:rsid w:val="00872431"/>
    <w:rsid w:val="00872490"/>
    <w:rsid w:val="008724E7"/>
    <w:rsid w:val="00872584"/>
    <w:rsid w:val="008725AE"/>
    <w:rsid w:val="008725B1"/>
    <w:rsid w:val="00872646"/>
    <w:rsid w:val="00872759"/>
    <w:rsid w:val="0087275E"/>
    <w:rsid w:val="0087280F"/>
    <w:rsid w:val="00872832"/>
    <w:rsid w:val="008729AB"/>
    <w:rsid w:val="008729AC"/>
    <w:rsid w:val="008729CA"/>
    <w:rsid w:val="00872A07"/>
    <w:rsid w:val="00872BC9"/>
    <w:rsid w:val="00872C2F"/>
    <w:rsid w:val="00872C41"/>
    <w:rsid w:val="00872CA2"/>
    <w:rsid w:val="00872CC0"/>
    <w:rsid w:val="00872D6D"/>
    <w:rsid w:val="00872E66"/>
    <w:rsid w:val="00872E9A"/>
    <w:rsid w:val="00872E9E"/>
    <w:rsid w:val="00872EA8"/>
    <w:rsid w:val="00872EC4"/>
    <w:rsid w:val="00872EFA"/>
    <w:rsid w:val="00872F02"/>
    <w:rsid w:val="00872F09"/>
    <w:rsid w:val="00872F4C"/>
    <w:rsid w:val="00873189"/>
    <w:rsid w:val="0087320A"/>
    <w:rsid w:val="008732E7"/>
    <w:rsid w:val="008732EF"/>
    <w:rsid w:val="008733B2"/>
    <w:rsid w:val="008733CB"/>
    <w:rsid w:val="00873402"/>
    <w:rsid w:val="00873413"/>
    <w:rsid w:val="00873572"/>
    <w:rsid w:val="008736E1"/>
    <w:rsid w:val="0087378A"/>
    <w:rsid w:val="008737A6"/>
    <w:rsid w:val="0087384C"/>
    <w:rsid w:val="008738B0"/>
    <w:rsid w:val="008738FC"/>
    <w:rsid w:val="0087398D"/>
    <w:rsid w:val="0087399D"/>
    <w:rsid w:val="00873A01"/>
    <w:rsid w:val="00873A08"/>
    <w:rsid w:val="00873A78"/>
    <w:rsid w:val="00873AD2"/>
    <w:rsid w:val="00873ADE"/>
    <w:rsid w:val="00873B10"/>
    <w:rsid w:val="00873B33"/>
    <w:rsid w:val="00873B58"/>
    <w:rsid w:val="00873B60"/>
    <w:rsid w:val="00873C10"/>
    <w:rsid w:val="00873CD4"/>
    <w:rsid w:val="00873D11"/>
    <w:rsid w:val="00873DBC"/>
    <w:rsid w:val="00873EBA"/>
    <w:rsid w:val="00873F69"/>
    <w:rsid w:val="00873FA9"/>
    <w:rsid w:val="00873FF1"/>
    <w:rsid w:val="00874000"/>
    <w:rsid w:val="0087417F"/>
    <w:rsid w:val="008741B4"/>
    <w:rsid w:val="008741BC"/>
    <w:rsid w:val="008741E8"/>
    <w:rsid w:val="0087433D"/>
    <w:rsid w:val="008743D3"/>
    <w:rsid w:val="00874426"/>
    <w:rsid w:val="00874468"/>
    <w:rsid w:val="008744F0"/>
    <w:rsid w:val="008744FF"/>
    <w:rsid w:val="00874632"/>
    <w:rsid w:val="0087464B"/>
    <w:rsid w:val="00874664"/>
    <w:rsid w:val="00874A15"/>
    <w:rsid w:val="00874AA1"/>
    <w:rsid w:val="00874AD6"/>
    <w:rsid w:val="00874AF4"/>
    <w:rsid w:val="00874B34"/>
    <w:rsid w:val="00874BD5"/>
    <w:rsid w:val="00874C1B"/>
    <w:rsid w:val="00874D0C"/>
    <w:rsid w:val="00874D3F"/>
    <w:rsid w:val="00874D7D"/>
    <w:rsid w:val="00874DB5"/>
    <w:rsid w:val="00874DE8"/>
    <w:rsid w:val="00874F12"/>
    <w:rsid w:val="00874F4F"/>
    <w:rsid w:val="00874FAB"/>
    <w:rsid w:val="00875051"/>
    <w:rsid w:val="00875289"/>
    <w:rsid w:val="00875293"/>
    <w:rsid w:val="00875317"/>
    <w:rsid w:val="00875325"/>
    <w:rsid w:val="008753BE"/>
    <w:rsid w:val="008753F6"/>
    <w:rsid w:val="0087543C"/>
    <w:rsid w:val="00875460"/>
    <w:rsid w:val="008754C2"/>
    <w:rsid w:val="008754F5"/>
    <w:rsid w:val="00875535"/>
    <w:rsid w:val="00875552"/>
    <w:rsid w:val="00875555"/>
    <w:rsid w:val="00875580"/>
    <w:rsid w:val="0087559C"/>
    <w:rsid w:val="008755C4"/>
    <w:rsid w:val="00875645"/>
    <w:rsid w:val="00875664"/>
    <w:rsid w:val="0087584F"/>
    <w:rsid w:val="00875854"/>
    <w:rsid w:val="008758C0"/>
    <w:rsid w:val="00875971"/>
    <w:rsid w:val="008759B2"/>
    <w:rsid w:val="00875B3A"/>
    <w:rsid w:val="00875BD0"/>
    <w:rsid w:val="00875C09"/>
    <w:rsid w:val="00875C8D"/>
    <w:rsid w:val="00875C92"/>
    <w:rsid w:val="00875CA4"/>
    <w:rsid w:val="00875D08"/>
    <w:rsid w:val="00875D11"/>
    <w:rsid w:val="00875DFC"/>
    <w:rsid w:val="00875E37"/>
    <w:rsid w:val="00875E6D"/>
    <w:rsid w:val="00875EE0"/>
    <w:rsid w:val="00875F5E"/>
    <w:rsid w:val="00876146"/>
    <w:rsid w:val="008761DE"/>
    <w:rsid w:val="00876221"/>
    <w:rsid w:val="0087623C"/>
    <w:rsid w:val="0087627B"/>
    <w:rsid w:val="008762B4"/>
    <w:rsid w:val="00876386"/>
    <w:rsid w:val="0087640A"/>
    <w:rsid w:val="00876414"/>
    <w:rsid w:val="00876493"/>
    <w:rsid w:val="00876496"/>
    <w:rsid w:val="008764A4"/>
    <w:rsid w:val="008764BB"/>
    <w:rsid w:val="008766A2"/>
    <w:rsid w:val="008766CE"/>
    <w:rsid w:val="008767BF"/>
    <w:rsid w:val="008767DF"/>
    <w:rsid w:val="008767F9"/>
    <w:rsid w:val="0087681F"/>
    <w:rsid w:val="00876895"/>
    <w:rsid w:val="0087692A"/>
    <w:rsid w:val="008769AF"/>
    <w:rsid w:val="008769D6"/>
    <w:rsid w:val="00876A24"/>
    <w:rsid w:val="00876A41"/>
    <w:rsid w:val="00876A7D"/>
    <w:rsid w:val="00876A85"/>
    <w:rsid w:val="00876AF6"/>
    <w:rsid w:val="00876B0D"/>
    <w:rsid w:val="00876B49"/>
    <w:rsid w:val="00876BE3"/>
    <w:rsid w:val="00876D25"/>
    <w:rsid w:val="00876D73"/>
    <w:rsid w:val="00876D98"/>
    <w:rsid w:val="00876E86"/>
    <w:rsid w:val="00876ECE"/>
    <w:rsid w:val="00877010"/>
    <w:rsid w:val="00877016"/>
    <w:rsid w:val="00877067"/>
    <w:rsid w:val="00877087"/>
    <w:rsid w:val="0087709F"/>
    <w:rsid w:val="008770FA"/>
    <w:rsid w:val="00877113"/>
    <w:rsid w:val="0087711F"/>
    <w:rsid w:val="00877148"/>
    <w:rsid w:val="00877199"/>
    <w:rsid w:val="008771F0"/>
    <w:rsid w:val="00877237"/>
    <w:rsid w:val="00877333"/>
    <w:rsid w:val="008773FA"/>
    <w:rsid w:val="00877408"/>
    <w:rsid w:val="00877503"/>
    <w:rsid w:val="0087765E"/>
    <w:rsid w:val="008776E2"/>
    <w:rsid w:val="00877715"/>
    <w:rsid w:val="0087772F"/>
    <w:rsid w:val="00877761"/>
    <w:rsid w:val="008777CC"/>
    <w:rsid w:val="00877863"/>
    <w:rsid w:val="0087786C"/>
    <w:rsid w:val="00877898"/>
    <w:rsid w:val="00877982"/>
    <w:rsid w:val="00877988"/>
    <w:rsid w:val="008779F9"/>
    <w:rsid w:val="00877A87"/>
    <w:rsid w:val="00877B03"/>
    <w:rsid w:val="00877B22"/>
    <w:rsid w:val="00877B6F"/>
    <w:rsid w:val="00877BA7"/>
    <w:rsid w:val="00877BE8"/>
    <w:rsid w:val="00877C62"/>
    <w:rsid w:val="00877D5A"/>
    <w:rsid w:val="00877DB9"/>
    <w:rsid w:val="00877E18"/>
    <w:rsid w:val="00877E9E"/>
    <w:rsid w:val="00877ECE"/>
    <w:rsid w:val="00877F8B"/>
    <w:rsid w:val="0088003F"/>
    <w:rsid w:val="00880074"/>
    <w:rsid w:val="008800A8"/>
    <w:rsid w:val="00880109"/>
    <w:rsid w:val="00880129"/>
    <w:rsid w:val="0088017D"/>
    <w:rsid w:val="008801D3"/>
    <w:rsid w:val="008801EF"/>
    <w:rsid w:val="00880203"/>
    <w:rsid w:val="008802AA"/>
    <w:rsid w:val="00880347"/>
    <w:rsid w:val="0088035A"/>
    <w:rsid w:val="008803F2"/>
    <w:rsid w:val="0088041B"/>
    <w:rsid w:val="0088043F"/>
    <w:rsid w:val="008804DB"/>
    <w:rsid w:val="008804EA"/>
    <w:rsid w:val="00880527"/>
    <w:rsid w:val="00880573"/>
    <w:rsid w:val="008805A5"/>
    <w:rsid w:val="00880607"/>
    <w:rsid w:val="00880618"/>
    <w:rsid w:val="00880667"/>
    <w:rsid w:val="008806A1"/>
    <w:rsid w:val="008806AD"/>
    <w:rsid w:val="008806CF"/>
    <w:rsid w:val="008806F1"/>
    <w:rsid w:val="00880743"/>
    <w:rsid w:val="0088088E"/>
    <w:rsid w:val="00880907"/>
    <w:rsid w:val="0088091E"/>
    <w:rsid w:val="0088099A"/>
    <w:rsid w:val="008809A7"/>
    <w:rsid w:val="00880AA8"/>
    <w:rsid w:val="00880B1A"/>
    <w:rsid w:val="00880C81"/>
    <w:rsid w:val="00880CB7"/>
    <w:rsid w:val="00880CF6"/>
    <w:rsid w:val="00880CFA"/>
    <w:rsid w:val="00880DD3"/>
    <w:rsid w:val="00880EA4"/>
    <w:rsid w:val="00881042"/>
    <w:rsid w:val="008810DA"/>
    <w:rsid w:val="00881115"/>
    <w:rsid w:val="008811E4"/>
    <w:rsid w:val="00881258"/>
    <w:rsid w:val="008812BF"/>
    <w:rsid w:val="00881364"/>
    <w:rsid w:val="0088149B"/>
    <w:rsid w:val="008814CE"/>
    <w:rsid w:val="008815CE"/>
    <w:rsid w:val="008815FE"/>
    <w:rsid w:val="00881618"/>
    <w:rsid w:val="0088163E"/>
    <w:rsid w:val="00881647"/>
    <w:rsid w:val="008817DC"/>
    <w:rsid w:val="008818BD"/>
    <w:rsid w:val="0088191C"/>
    <w:rsid w:val="00881930"/>
    <w:rsid w:val="00881938"/>
    <w:rsid w:val="0088197D"/>
    <w:rsid w:val="00881981"/>
    <w:rsid w:val="008819A9"/>
    <w:rsid w:val="008819D8"/>
    <w:rsid w:val="008819E1"/>
    <w:rsid w:val="00881A0D"/>
    <w:rsid w:val="00881AE3"/>
    <w:rsid w:val="00881AE7"/>
    <w:rsid w:val="00881B22"/>
    <w:rsid w:val="00881B9F"/>
    <w:rsid w:val="00881C96"/>
    <w:rsid w:val="00881CE6"/>
    <w:rsid w:val="00881D1F"/>
    <w:rsid w:val="00881DD8"/>
    <w:rsid w:val="00881E66"/>
    <w:rsid w:val="00881EC1"/>
    <w:rsid w:val="00881F3A"/>
    <w:rsid w:val="00881FB5"/>
    <w:rsid w:val="00881FC6"/>
    <w:rsid w:val="00882049"/>
    <w:rsid w:val="008820E5"/>
    <w:rsid w:val="00882129"/>
    <w:rsid w:val="008821AB"/>
    <w:rsid w:val="008821AC"/>
    <w:rsid w:val="008821EA"/>
    <w:rsid w:val="00882230"/>
    <w:rsid w:val="0088223F"/>
    <w:rsid w:val="008823CE"/>
    <w:rsid w:val="00882430"/>
    <w:rsid w:val="008824F3"/>
    <w:rsid w:val="008825EE"/>
    <w:rsid w:val="008825FE"/>
    <w:rsid w:val="0088274F"/>
    <w:rsid w:val="0088280F"/>
    <w:rsid w:val="0088284F"/>
    <w:rsid w:val="00882866"/>
    <w:rsid w:val="00882969"/>
    <w:rsid w:val="008829C9"/>
    <w:rsid w:val="00882A02"/>
    <w:rsid w:val="00882A35"/>
    <w:rsid w:val="00882A37"/>
    <w:rsid w:val="00882A68"/>
    <w:rsid w:val="00882AEA"/>
    <w:rsid w:val="00882AFC"/>
    <w:rsid w:val="00882B40"/>
    <w:rsid w:val="00882BF4"/>
    <w:rsid w:val="00882CC0"/>
    <w:rsid w:val="00882D2B"/>
    <w:rsid w:val="00882D5B"/>
    <w:rsid w:val="00882D75"/>
    <w:rsid w:val="00882E81"/>
    <w:rsid w:val="00882EAC"/>
    <w:rsid w:val="00882ED5"/>
    <w:rsid w:val="00882F2D"/>
    <w:rsid w:val="00882F2F"/>
    <w:rsid w:val="00882FC9"/>
    <w:rsid w:val="00883043"/>
    <w:rsid w:val="008830BC"/>
    <w:rsid w:val="008830EF"/>
    <w:rsid w:val="00883177"/>
    <w:rsid w:val="00883196"/>
    <w:rsid w:val="008831E5"/>
    <w:rsid w:val="008831E6"/>
    <w:rsid w:val="00883205"/>
    <w:rsid w:val="0088320D"/>
    <w:rsid w:val="0088324C"/>
    <w:rsid w:val="008832AC"/>
    <w:rsid w:val="008832CF"/>
    <w:rsid w:val="00883300"/>
    <w:rsid w:val="00883378"/>
    <w:rsid w:val="00883388"/>
    <w:rsid w:val="008833D2"/>
    <w:rsid w:val="008833E1"/>
    <w:rsid w:val="00883445"/>
    <w:rsid w:val="00883467"/>
    <w:rsid w:val="0088349D"/>
    <w:rsid w:val="008834C8"/>
    <w:rsid w:val="00883512"/>
    <w:rsid w:val="00883559"/>
    <w:rsid w:val="0088375D"/>
    <w:rsid w:val="00883762"/>
    <w:rsid w:val="008837F4"/>
    <w:rsid w:val="00883827"/>
    <w:rsid w:val="00883959"/>
    <w:rsid w:val="00883A17"/>
    <w:rsid w:val="00883A1F"/>
    <w:rsid w:val="00883AB7"/>
    <w:rsid w:val="00883ADE"/>
    <w:rsid w:val="00883C5B"/>
    <w:rsid w:val="00883C7F"/>
    <w:rsid w:val="00883D6C"/>
    <w:rsid w:val="00883D9E"/>
    <w:rsid w:val="00883DD6"/>
    <w:rsid w:val="00883E70"/>
    <w:rsid w:val="00883EC9"/>
    <w:rsid w:val="00883F53"/>
    <w:rsid w:val="00883F88"/>
    <w:rsid w:val="00883F95"/>
    <w:rsid w:val="00884056"/>
    <w:rsid w:val="00884070"/>
    <w:rsid w:val="008840B8"/>
    <w:rsid w:val="008841D3"/>
    <w:rsid w:val="0088422A"/>
    <w:rsid w:val="00884245"/>
    <w:rsid w:val="0088428A"/>
    <w:rsid w:val="00884291"/>
    <w:rsid w:val="00884308"/>
    <w:rsid w:val="00884327"/>
    <w:rsid w:val="0088437F"/>
    <w:rsid w:val="008843BD"/>
    <w:rsid w:val="0088441D"/>
    <w:rsid w:val="0088449F"/>
    <w:rsid w:val="0088453E"/>
    <w:rsid w:val="008845CF"/>
    <w:rsid w:val="008845DB"/>
    <w:rsid w:val="00884633"/>
    <w:rsid w:val="0088466B"/>
    <w:rsid w:val="0088472F"/>
    <w:rsid w:val="008848B1"/>
    <w:rsid w:val="008848F6"/>
    <w:rsid w:val="00884930"/>
    <w:rsid w:val="008849A6"/>
    <w:rsid w:val="008849D1"/>
    <w:rsid w:val="00884A49"/>
    <w:rsid w:val="00884B33"/>
    <w:rsid w:val="00884B68"/>
    <w:rsid w:val="00884BF3"/>
    <w:rsid w:val="00884C8E"/>
    <w:rsid w:val="00884CDC"/>
    <w:rsid w:val="00884DC7"/>
    <w:rsid w:val="00884E63"/>
    <w:rsid w:val="00884EBD"/>
    <w:rsid w:val="00884F08"/>
    <w:rsid w:val="00884F93"/>
    <w:rsid w:val="0088502C"/>
    <w:rsid w:val="00885122"/>
    <w:rsid w:val="008852EA"/>
    <w:rsid w:val="00885302"/>
    <w:rsid w:val="00885333"/>
    <w:rsid w:val="00885412"/>
    <w:rsid w:val="0088543B"/>
    <w:rsid w:val="00885456"/>
    <w:rsid w:val="00885477"/>
    <w:rsid w:val="008854AD"/>
    <w:rsid w:val="00885573"/>
    <w:rsid w:val="00885575"/>
    <w:rsid w:val="0088563B"/>
    <w:rsid w:val="008856B1"/>
    <w:rsid w:val="00885707"/>
    <w:rsid w:val="00885751"/>
    <w:rsid w:val="00885794"/>
    <w:rsid w:val="0088587F"/>
    <w:rsid w:val="008858EF"/>
    <w:rsid w:val="008858FF"/>
    <w:rsid w:val="0088594D"/>
    <w:rsid w:val="0088596A"/>
    <w:rsid w:val="00885A05"/>
    <w:rsid w:val="00885A7B"/>
    <w:rsid w:val="00885BAB"/>
    <w:rsid w:val="00885BD1"/>
    <w:rsid w:val="00885D67"/>
    <w:rsid w:val="00885E4F"/>
    <w:rsid w:val="00885E88"/>
    <w:rsid w:val="00885F0F"/>
    <w:rsid w:val="00885FAE"/>
    <w:rsid w:val="0088602C"/>
    <w:rsid w:val="0088603A"/>
    <w:rsid w:val="0088608D"/>
    <w:rsid w:val="0088609A"/>
    <w:rsid w:val="008860B2"/>
    <w:rsid w:val="008860CE"/>
    <w:rsid w:val="008861F1"/>
    <w:rsid w:val="008861FA"/>
    <w:rsid w:val="00886210"/>
    <w:rsid w:val="00886228"/>
    <w:rsid w:val="00886235"/>
    <w:rsid w:val="00886282"/>
    <w:rsid w:val="0088630A"/>
    <w:rsid w:val="0088644B"/>
    <w:rsid w:val="008864BB"/>
    <w:rsid w:val="00886511"/>
    <w:rsid w:val="00886566"/>
    <w:rsid w:val="0088656D"/>
    <w:rsid w:val="008866F0"/>
    <w:rsid w:val="00886703"/>
    <w:rsid w:val="00886772"/>
    <w:rsid w:val="008867EB"/>
    <w:rsid w:val="008867FD"/>
    <w:rsid w:val="00886804"/>
    <w:rsid w:val="0088680D"/>
    <w:rsid w:val="00886841"/>
    <w:rsid w:val="00886958"/>
    <w:rsid w:val="00886A49"/>
    <w:rsid w:val="00886A53"/>
    <w:rsid w:val="00886A60"/>
    <w:rsid w:val="00886A84"/>
    <w:rsid w:val="00886B29"/>
    <w:rsid w:val="00886B4E"/>
    <w:rsid w:val="00886BF1"/>
    <w:rsid w:val="00886C6F"/>
    <w:rsid w:val="00886CE0"/>
    <w:rsid w:val="00886CFB"/>
    <w:rsid w:val="00886D00"/>
    <w:rsid w:val="00886D52"/>
    <w:rsid w:val="00886E19"/>
    <w:rsid w:val="00886ED8"/>
    <w:rsid w:val="00886F07"/>
    <w:rsid w:val="00886F2A"/>
    <w:rsid w:val="008870AF"/>
    <w:rsid w:val="008870DD"/>
    <w:rsid w:val="00887152"/>
    <w:rsid w:val="008871E5"/>
    <w:rsid w:val="008871F8"/>
    <w:rsid w:val="00887280"/>
    <w:rsid w:val="008872DC"/>
    <w:rsid w:val="008872EF"/>
    <w:rsid w:val="008873DD"/>
    <w:rsid w:val="0088741C"/>
    <w:rsid w:val="0088746C"/>
    <w:rsid w:val="008874A9"/>
    <w:rsid w:val="008874AC"/>
    <w:rsid w:val="008874D8"/>
    <w:rsid w:val="00887646"/>
    <w:rsid w:val="008876DE"/>
    <w:rsid w:val="008877E8"/>
    <w:rsid w:val="00887931"/>
    <w:rsid w:val="0088794C"/>
    <w:rsid w:val="00887A70"/>
    <w:rsid w:val="00887ACD"/>
    <w:rsid w:val="00887B4D"/>
    <w:rsid w:val="00887B5D"/>
    <w:rsid w:val="00887B86"/>
    <w:rsid w:val="00887D41"/>
    <w:rsid w:val="00887E08"/>
    <w:rsid w:val="00887F6A"/>
    <w:rsid w:val="00887F80"/>
    <w:rsid w:val="00887FFC"/>
    <w:rsid w:val="00890012"/>
    <w:rsid w:val="008900B4"/>
    <w:rsid w:val="008903E5"/>
    <w:rsid w:val="008904A6"/>
    <w:rsid w:val="0089050F"/>
    <w:rsid w:val="00890574"/>
    <w:rsid w:val="008906DF"/>
    <w:rsid w:val="00890716"/>
    <w:rsid w:val="008907DF"/>
    <w:rsid w:val="0089084C"/>
    <w:rsid w:val="008908AB"/>
    <w:rsid w:val="008908D8"/>
    <w:rsid w:val="00890944"/>
    <w:rsid w:val="00890AEA"/>
    <w:rsid w:val="00890B00"/>
    <w:rsid w:val="00890B0B"/>
    <w:rsid w:val="00890BE1"/>
    <w:rsid w:val="00890C2F"/>
    <w:rsid w:val="00890C81"/>
    <w:rsid w:val="00890C88"/>
    <w:rsid w:val="00890CE3"/>
    <w:rsid w:val="00890DBB"/>
    <w:rsid w:val="00890DD8"/>
    <w:rsid w:val="00890E28"/>
    <w:rsid w:val="00890E7E"/>
    <w:rsid w:val="00890EC4"/>
    <w:rsid w:val="00890EC8"/>
    <w:rsid w:val="00890FBA"/>
    <w:rsid w:val="0089100C"/>
    <w:rsid w:val="008910BC"/>
    <w:rsid w:val="0089110F"/>
    <w:rsid w:val="0089112D"/>
    <w:rsid w:val="008911D3"/>
    <w:rsid w:val="008911F9"/>
    <w:rsid w:val="0089130B"/>
    <w:rsid w:val="00891349"/>
    <w:rsid w:val="0089149C"/>
    <w:rsid w:val="0089154D"/>
    <w:rsid w:val="008915C2"/>
    <w:rsid w:val="0089162C"/>
    <w:rsid w:val="00891742"/>
    <w:rsid w:val="00891873"/>
    <w:rsid w:val="00891923"/>
    <w:rsid w:val="008919B1"/>
    <w:rsid w:val="008919CC"/>
    <w:rsid w:val="008919DC"/>
    <w:rsid w:val="00891A44"/>
    <w:rsid w:val="00891AC9"/>
    <w:rsid w:val="00891B0E"/>
    <w:rsid w:val="00891D3C"/>
    <w:rsid w:val="00891D87"/>
    <w:rsid w:val="00891E41"/>
    <w:rsid w:val="00891E4D"/>
    <w:rsid w:val="00891E77"/>
    <w:rsid w:val="00892065"/>
    <w:rsid w:val="00892165"/>
    <w:rsid w:val="0089218E"/>
    <w:rsid w:val="008921C7"/>
    <w:rsid w:val="00892251"/>
    <w:rsid w:val="008922D0"/>
    <w:rsid w:val="00892354"/>
    <w:rsid w:val="008923A5"/>
    <w:rsid w:val="008923B7"/>
    <w:rsid w:val="008924D6"/>
    <w:rsid w:val="0089264D"/>
    <w:rsid w:val="00892677"/>
    <w:rsid w:val="00892740"/>
    <w:rsid w:val="00892781"/>
    <w:rsid w:val="008927ED"/>
    <w:rsid w:val="0089281D"/>
    <w:rsid w:val="008928C2"/>
    <w:rsid w:val="0089291C"/>
    <w:rsid w:val="0089295B"/>
    <w:rsid w:val="00892A6C"/>
    <w:rsid w:val="00892AB6"/>
    <w:rsid w:val="00892BDB"/>
    <w:rsid w:val="00892C75"/>
    <w:rsid w:val="00892C7B"/>
    <w:rsid w:val="00892CBD"/>
    <w:rsid w:val="00892D00"/>
    <w:rsid w:val="00892D28"/>
    <w:rsid w:val="00892DAF"/>
    <w:rsid w:val="00892DBB"/>
    <w:rsid w:val="00892E0F"/>
    <w:rsid w:val="00892E75"/>
    <w:rsid w:val="00892EB1"/>
    <w:rsid w:val="00892EF0"/>
    <w:rsid w:val="00893056"/>
    <w:rsid w:val="00893082"/>
    <w:rsid w:val="008930DB"/>
    <w:rsid w:val="00893147"/>
    <w:rsid w:val="00893159"/>
    <w:rsid w:val="0089319F"/>
    <w:rsid w:val="00893262"/>
    <w:rsid w:val="00893291"/>
    <w:rsid w:val="008932CD"/>
    <w:rsid w:val="0089333D"/>
    <w:rsid w:val="00893368"/>
    <w:rsid w:val="00893375"/>
    <w:rsid w:val="008933BE"/>
    <w:rsid w:val="008933C4"/>
    <w:rsid w:val="008935AF"/>
    <w:rsid w:val="008935E3"/>
    <w:rsid w:val="008936B2"/>
    <w:rsid w:val="008936BC"/>
    <w:rsid w:val="008936D9"/>
    <w:rsid w:val="008936F7"/>
    <w:rsid w:val="008937DC"/>
    <w:rsid w:val="0089399B"/>
    <w:rsid w:val="008939DA"/>
    <w:rsid w:val="00893AC1"/>
    <w:rsid w:val="00893B03"/>
    <w:rsid w:val="00893C4A"/>
    <w:rsid w:val="00893C5E"/>
    <w:rsid w:val="00893D57"/>
    <w:rsid w:val="00893E30"/>
    <w:rsid w:val="00893E7E"/>
    <w:rsid w:val="00893E9D"/>
    <w:rsid w:val="00893EA8"/>
    <w:rsid w:val="00893FA4"/>
    <w:rsid w:val="00894037"/>
    <w:rsid w:val="008940F5"/>
    <w:rsid w:val="00894138"/>
    <w:rsid w:val="00894193"/>
    <w:rsid w:val="00894245"/>
    <w:rsid w:val="0089435F"/>
    <w:rsid w:val="0089437A"/>
    <w:rsid w:val="00894394"/>
    <w:rsid w:val="008943C7"/>
    <w:rsid w:val="008943FB"/>
    <w:rsid w:val="00894430"/>
    <w:rsid w:val="00894461"/>
    <w:rsid w:val="00894471"/>
    <w:rsid w:val="008944FF"/>
    <w:rsid w:val="00894533"/>
    <w:rsid w:val="008945DE"/>
    <w:rsid w:val="008945F5"/>
    <w:rsid w:val="00894626"/>
    <w:rsid w:val="0089467F"/>
    <w:rsid w:val="00894706"/>
    <w:rsid w:val="008947AD"/>
    <w:rsid w:val="008947E8"/>
    <w:rsid w:val="008947EE"/>
    <w:rsid w:val="00894908"/>
    <w:rsid w:val="008949AD"/>
    <w:rsid w:val="00894A89"/>
    <w:rsid w:val="00894B71"/>
    <w:rsid w:val="00894B78"/>
    <w:rsid w:val="00894BC6"/>
    <w:rsid w:val="00894BD4"/>
    <w:rsid w:val="00894C07"/>
    <w:rsid w:val="00894C22"/>
    <w:rsid w:val="00894DC1"/>
    <w:rsid w:val="00894E5A"/>
    <w:rsid w:val="00894E9B"/>
    <w:rsid w:val="00894EBD"/>
    <w:rsid w:val="00894EEC"/>
    <w:rsid w:val="0089510C"/>
    <w:rsid w:val="0089510E"/>
    <w:rsid w:val="008951F8"/>
    <w:rsid w:val="0089520A"/>
    <w:rsid w:val="00895228"/>
    <w:rsid w:val="008952C5"/>
    <w:rsid w:val="00895362"/>
    <w:rsid w:val="008953AB"/>
    <w:rsid w:val="00895461"/>
    <w:rsid w:val="008954C5"/>
    <w:rsid w:val="00895537"/>
    <w:rsid w:val="0089554B"/>
    <w:rsid w:val="008955CF"/>
    <w:rsid w:val="008955DD"/>
    <w:rsid w:val="0089565F"/>
    <w:rsid w:val="00895676"/>
    <w:rsid w:val="00895769"/>
    <w:rsid w:val="008957FE"/>
    <w:rsid w:val="00895841"/>
    <w:rsid w:val="00895861"/>
    <w:rsid w:val="008958C8"/>
    <w:rsid w:val="00895932"/>
    <w:rsid w:val="0089594D"/>
    <w:rsid w:val="0089597A"/>
    <w:rsid w:val="00895983"/>
    <w:rsid w:val="008959C6"/>
    <w:rsid w:val="00895A5A"/>
    <w:rsid w:val="00895B13"/>
    <w:rsid w:val="00895B1E"/>
    <w:rsid w:val="00895B98"/>
    <w:rsid w:val="00895BD7"/>
    <w:rsid w:val="00895C43"/>
    <w:rsid w:val="00895E0F"/>
    <w:rsid w:val="00895FF7"/>
    <w:rsid w:val="0089601F"/>
    <w:rsid w:val="00896023"/>
    <w:rsid w:val="008960A6"/>
    <w:rsid w:val="008960DF"/>
    <w:rsid w:val="0089610C"/>
    <w:rsid w:val="00896283"/>
    <w:rsid w:val="008962DA"/>
    <w:rsid w:val="0089631A"/>
    <w:rsid w:val="0089633E"/>
    <w:rsid w:val="008963FA"/>
    <w:rsid w:val="008964A0"/>
    <w:rsid w:val="0089651E"/>
    <w:rsid w:val="00896523"/>
    <w:rsid w:val="0089658E"/>
    <w:rsid w:val="00896591"/>
    <w:rsid w:val="008965A1"/>
    <w:rsid w:val="008965F6"/>
    <w:rsid w:val="00896649"/>
    <w:rsid w:val="0089664B"/>
    <w:rsid w:val="0089669E"/>
    <w:rsid w:val="0089671A"/>
    <w:rsid w:val="0089676C"/>
    <w:rsid w:val="00896856"/>
    <w:rsid w:val="00896913"/>
    <w:rsid w:val="0089698F"/>
    <w:rsid w:val="008969E8"/>
    <w:rsid w:val="00896AC5"/>
    <w:rsid w:val="00896B2D"/>
    <w:rsid w:val="00896B8F"/>
    <w:rsid w:val="00896C5A"/>
    <w:rsid w:val="00896D0B"/>
    <w:rsid w:val="00896DBA"/>
    <w:rsid w:val="00896E0F"/>
    <w:rsid w:val="00896E26"/>
    <w:rsid w:val="00896E36"/>
    <w:rsid w:val="00896E6D"/>
    <w:rsid w:val="00896F3D"/>
    <w:rsid w:val="0089703A"/>
    <w:rsid w:val="0089712D"/>
    <w:rsid w:val="00897137"/>
    <w:rsid w:val="0089715D"/>
    <w:rsid w:val="0089725D"/>
    <w:rsid w:val="0089740E"/>
    <w:rsid w:val="0089743B"/>
    <w:rsid w:val="00897475"/>
    <w:rsid w:val="00897482"/>
    <w:rsid w:val="008974BE"/>
    <w:rsid w:val="008976C1"/>
    <w:rsid w:val="008976CC"/>
    <w:rsid w:val="0089771C"/>
    <w:rsid w:val="0089797F"/>
    <w:rsid w:val="008979BD"/>
    <w:rsid w:val="00897A29"/>
    <w:rsid w:val="00897A4F"/>
    <w:rsid w:val="00897A63"/>
    <w:rsid w:val="00897B20"/>
    <w:rsid w:val="00897BAF"/>
    <w:rsid w:val="00897CEF"/>
    <w:rsid w:val="00897DA7"/>
    <w:rsid w:val="00897E38"/>
    <w:rsid w:val="00897E41"/>
    <w:rsid w:val="00897E43"/>
    <w:rsid w:val="00897FC8"/>
    <w:rsid w:val="008A00BE"/>
    <w:rsid w:val="008A00E4"/>
    <w:rsid w:val="008A0109"/>
    <w:rsid w:val="008A01F6"/>
    <w:rsid w:val="008A02D2"/>
    <w:rsid w:val="008A0341"/>
    <w:rsid w:val="008A04CE"/>
    <w:rsid w:val="008A0555"/>
    <w:rsid w:val="008A05CE"/>
    <w:rsid w:val="008A062D"/>
    <w:rsid w:val="008A06EA"/>
    <w:rsid w:val="008A072E"/>
    <w:rsid w:val="008A0737"/>
    <w:rsid w:val="008A0794"/>
    <w:rsid w:val="008A0799"/>
    <w:rsid w:val="008A07B2"/>
    <w:rsid w:val="008A07E0"/>
    <w:rsid w:val="008A0911"/>
    <w:rsid w:val="008A0967"/>
    <w:rsid w:val="008A09F1"/>
    <w:rsid w:val="008A09FB"/>
    <w:rsid w:val="008A0A24"/>
    <w:rsid w:val="008A0A3E"/>
    <w:rsid w:val="008A0A9A"/>
    <w:rsid w:val="008A0AD4"/>
    <w:rsid w:val="008A0AEA"/>
    <w:rsid w:val="008A0B61"/>
    <w:rsid w:val="008A0C19"/>
    <w:rsid w:val="008A0C3A"/>
    <w:rsid w:val="008A0C5A"/>
    <w:rsid w:val="008A0D11"/>
    <w:rsid w:val="008A0D15"/>
    <w:rsid w:val="008A0D4F"/>
    <w:rsid w:val="008A0DC3"/>
    <w:rsid w:val="008A0DF5"/>
    <w:rsid w:val="008A0E18"/>
    <w:rsid w:val="008A0E3A"/>
    <w:rsid w:val="008A0E71"/>
    <w:rsid w:val="008A0F57"/>
    <w:rsid w:val="008A0F93"/>
    <w:rsid w:val="008A0FA9"/>
    <w:rsid w:val="008A0FE5"/>
    <w:rsid w:val="008A104A"/>
    <w:rsid w:val="008A1068"/>
    <w:rsid w:val="008A10E0"/>
    <w:rsid w:val="008A1102"/>
    <w:rsid w:val="008A11D1"/>
    <w:rsid w:val="008A11FE"/>
    <w:rsid w:val="008A1269"/>
    <w:rsid w:val="008A126E"/>
    <w:rsid w:val="008A12A0"/>
    <w:rsid w:val="008A1426"/>
    <w:rsid w:val="008A14F4"/>
    <w:rsid w:val="008A1507"/>
    <w:rsid w:val="008A15C1"/>
    <w:rsid w:val="008A15C9"/>
    <w:rsid w:val="008A1647"/>
    <w:rsid w:val="008A179C"/>
    <w:rsid w:val="008A17B0"/>
    <w:rsid w:val="008A17E7"/>
    <w:rsid w:val="008A1800"/>
    <w:rsid w:val="008A180D"/>
    <w:rsid w:val="008A1842"/>
    <w:rsid w:val="008A18BF"/>
    <w:rsid w:val="008A1A46"/>
    <w:rsid w:val="008A1B04"/>
    <w:rsid w:val="008A1B0B"/>
    <w:rsid w:val="008A1B18"/>
    <w:rsid w:val="008A1B8A"/>
    <w:rsid w:val="008A1C0B"/>
    <w:rsid w:val="008A1C2B"/>
    <w:rsid w:val="008A1C42"/>
    <w:rsid w:val="008A1C67"/>
    <w:rsid w:val="008A1CCC"/>
    <w:rsid w:val="008A1D2A"/>
    <w:rsid w:val="008A1DC1"/>
    <w:rsid w:val="008A1DDB"/>
    <w:rsid w:val="008A1DF3"/>
    <w:rsid w:val="008A1E15"/>
    <w:rsid w:val="008A1E98"/>
    <w:rsid w:val="008A1EDA"/>
    <w:rsid w:val="008A1EEC"/>
    <w:rsid w:val="008A1F64"/>
    <w:rsid w:val="008A1F94"/>
    <w:rsid w:val="008A2011"/>
    <w:rsid w:val="008A2079"/>
    <w:rsid w:val="008A20B4"/>
    <w:rsid w:val="008A20D6"/>
    <w:rsid w:val="008A2135"/>
    <w:rsid w:val="008A2247"/>
    <w:rsid w:val="008A22D3"/>
    <w:rsid w:val="008A2344"/>
    <w:rsid w:val="008A238B"/>
    <w:rsid w:val="008A2395"/>
    <w:rsid w:val="008A23D5"/>
    <w:rsid w:val="008A240E"/>
    <w:rsid w:val="008A2419"/>
    <w:rsid w:val="008A24A1"/>
    <w:rsid w:val="008A24A7"/>
    <w:rsid w:val="008A251D"/>
    <w:rsid w:val="008A2552"/>
    <w:rsid w:val="008A2653"/>
    <w:rsid w:val="008A27F9"/>
    <w:rsid w:val="008A27FE"/>
    <w:rsid w:val="008A282E"/>
    <w:rsid w:val="008A2836"/>
    <w:rsid w:val="008A28AE"/>
    <w:rsid w:val="008A2991"/>
    <w:rsid w:val="008A29FB"/>
    <w:rsid w:val="008A2A22"/>
    <w:rsid w:val="008A2A36"/>
    <w:rsid w:val="008A2A55"/>
    <w:rsid w:val="008A2A6F"/>
    <w:rsid w:val="008A2A71"/>
    <w:rsid w:val="008A2B4F"/>
    <w:rsid w:val="008A2C78"/>
    <w:rsid w:val="008A2CA2"/>
    <w:rsid w:val="008A2D80"/>
    <w:rsid w:val="008A2DD7"/>
    <w:rsid w:val="008A2DDA"/>
    <w:rsid w:val="008A2E02"/>
    <w:rsid w:val="008A2EB3"/>
    <w:rsid w:val="008A2ED3"/>
    <w:rsid w:val="008A2F94"/>
    <w:rsid w:val="008A2FB9"/>
    <w:rsid w:val="008A2FF2"/>
    <w:rsid w:val="008A3020"/>
    <w:rsid w:val="008A30D6"/>
    <w:rsid w:val="008A3133"/>
    <w:rsid w:val="008A3166"/>
    <w:rsid w:val="008A31A4"/>
    <w:rsid w:val="008A31AF"/>
    <w:rsid w:val="008A31BA"/>
    <w:rsid w:val="008A31BB"/>
    <w:rsid w:val="008A31BE"/>
    <w:rsid w:val="008A3207"/>
    <w:rsid w:val="008A3220"/>
    <w:rsid w:val="008A3276"/>
    <w:rsid w:val="008A338F"/>
    <w:rsid w:val="008A339A"/>
    <w:rsid w:val="008A3433"/>
    <w:rsid w:val="008A3464"/>
    <w:rsid w:val="008A34B6"/>
    <w:rsid w:val="008A357B"/>
    <w:rsid w:val="008A359F"/>
    <w:rsid w:val="008A36AF"/>
    <w:rsid w:val="008A36B9"/>
    <w:rsid w:val="008A36F8"/>
    <w:rsid w:val="008A3706"/>
    <w:rsid w:val="008A3786"/>
    <w:rsid w:val="008A3862"/>
    <w:rsid w:val="008A38FB"/>
    <w:rsid w:val="008A3904"/>
    <w:rsid w:val="008A3A31"/>
    <w:rsid w:val="008A3B15"/>
    <w:rsid w:val="008A3CCC"/>
    <w:rsid w:val="008A3CE3"/>
    <w:rsid w:val="008A3EB4"/>
    <w:rsid w:val="008A3F05"/>
    <w:rsid w:val="008A4070"/>
    <w:rsid w:val="008A409E"/>
    <w:rsid w:val="008A413B"/>
    <w:rsid w:val="008A4375"/>
    <w:rsid w:val="008A443A"/>
    <w:rsid w:val="008A44D2"/>
    <w:rsid w:val="008A44FE"/>
    <w:rsid w:val="008A4559"/>
    <w:rsid w:val="008A457C"/>
    <w:rsid w:val="008A45CF"/>
    <w:rsid w:val="008A46AF"/>
    <w:rsid w:val="008A476E"/>
    <w:rsid w:val="008A4863"/>
    <w:rsid w:val="008A487C"/>
    <w:rsid w:val="008A4894"/>
    <w:rsid w:val="008A4936"/>
    <w:rsid w:val="008A49D2"/>
    <w:rsid w:val="008A4A40"/>
    <w:rsid w:val="008A4A43"/>
    <w:rsid w:val="008A4A9D"/>
    <w:rsid w:val="008A4A9E"/>
    <w:rsid w:val="008A4AA7"/>
    <w:rsid w:val="008A4AC7"/>
    <w:rsid w:val="008A4ACB"/>
    <w:rsid w:val="008A4AFB"/>
    <w:rsid w:val="008A4BCD"/>
    <w:rsid w:val="008A4C09"/>
    <w:rsid w:val="008A4C31"/>
    <w:rsid w:val="008A4CE6"/>
    <w:rsid w:val="008A4D88"/>
    <w:rsid w:val="008A4E43"/>
    <w:rsid w:val="008A4F4E"/>
    <w:rsid w:val="008A4F50"/>
    <w:rsid w:val="008A4F62"/>
    <w:rsid w:val="008A5079"/>
    <w:rsid w:val="008A517C"/>
    <w:rsid w:val="008A522C"/>
    <w:rsid w:val="008A52B3"/>
    <w:rsid w:val="008A5350"/>
    <w:rsid w:val="008A53C1"/>
    <w:rsid w:val="008A546D"/>
    <w:rsid w:val="008A547F"/>
    <w:rsid w:val="008A553A"/>
    <w:rsid w:val="008A5568"/>
    <w:rsid w:val="008A5602"/>
    <w:rsid w:val="008A5608"/>
    <w:rsid w:val="008A5717"/>
    <w:rsid w:val="008A5738"/>
    <w:rsid w:val="008A584D"/>
    <w:rsid w:val="008A58B8"/>
    <w:rsid w:val="008A59A1"/>
    <w:rsid w:val="008A59BC"/>
    <w:rsid w:val="008A59EC"/>
    <w:rsid w:val="008A59F1"/>
    <w:rsid w:val="008A5A45"/>
    <w:rsid w:val="008A5A5C"/>
    <w:rsid w:val="008A5AC0"/>
    <w:rsid w:val="008A5C2A"/>
    <w:rsid w:val="008A5C52"/>
    <w:rsid w:val="008A5E27"/>
    <w:rsid w:val="008A5E71"/>
    <w:rsid w:val="008A5E81"/>
    <w:rsid w:val="008A5EED"/>
    <w:rsid w:val="008A5F6F"/>
    <w:rsid w:val="008A5F8D"/>
    <w:rsid w:val="008A5FCC"/>
    <w:rsid w:val="008A600C"/>
    <w:rsid w:val="008A6033"/>
    <w:rsid w:val="008A6036"/>
    <w:rsid w:val="008A6049"/>
    <w:rsid w:val="008A6072"/>
    <w:rsid w:val="008A60BF"/>
    <w:rsid w:val="008A611B"/>
    <w:rsid w:val="008A612B"/>
    <w:rsid w:val="008A614F"/>
    <w:rsid w:val="008A6216"/>
    <w:rsid w:val="008A6227"/>
    <w:rsid w:val="008A6285"/>
    <w:rsid w:val="008A6289"/>
    <w:rsid w:val="008A636B"/>
    <w:rsid w:val="008A6379"/>
    <w:rsid w:val="008A637F"/>
    <w:rsid w:val="008A6502"/>
    <w:rsid w:val="008A6542"/>
    <w:rsid w:val="008A654A"/>
    <w:rsid w:val="008A65F0"/>
    <w:rsid w:val="008A6703"/>
    <w:rsid w:val="008A67EB"/>
    <w:rsid w:val="008A67F4"/>
    <w:rsid w:val="008A6929"/>
    <w:rsid w:val="008A6960"/>
    <w:rsid w:val="008A6AA2"/>
    <w:rsid w:val="008A6AF2"/>
    <w:rsid w:val="008A6B7E"/>
    <w:rsid w:val="008A6CBD"/>
    <w:rsid w:val="008A6CC2"/>
    <w:rsid w:val="008A6CF4"/>
    <w:rsid w:val="008A6CFD"/>
    <w:rsid w:val="008A6D28"/>
    <w:rsid w:val="008A6DB4"/>
    <w:rsid w:val="008A6E62"/>
    <w:rsid w:val="008A6F04"/>
    <w:rsid w:val="008A6F45"/>
    <w:rsid w:val="008A6FD9"/>
    <w:rsid w:val="008A708A"/>
    <w:rsid w:val="008A70A5"/>
    <w:rsid w:val="008A715F"/>
    <w:rsid w:val="008A7189"/>
    <w:rsid w:val="008A718F"/>
    <w:rsid w:val="008A71B3"/>
    <w:rsid w:val="008A71C2"/>
    <w:rsid w:val="008A728C"/>
    <w:rsid w:val="008A72C0"/>
    <w:rsid w:val="008A72F5"/>
    <w:rsid w:val="008A737E"/>
    <w:rsid w:val="008A73D8"/>
    <w:rsid w:val="008A7424"/>
    <w:rsid w:val="008A7446"/>
    <w:rsid w:val="008A7488"/>
    <w:rsid w:val="008A7543"/>
    <w:rsid w:val="008A768C"/>
    <w:rsid w:val="008A76BF"/>
    <w:rsid w:val="008A7805"/>
    <w:rsid w:val="008A78A2"/>
    <w:rsid w:val="008A79B8"/>
    <w:rsid w:val="008A79F3"/>
    <w:rsid w:val="008A7A32"/>
    <w:rsid w:val="008A7A83"/>
    <w:rsid w:val="008A7A93"/>
    <w:rsid w:val="008A7BB9"/>
    <w:rsid w:val="008A7C08"/>
    <w:rsid w:val="008A7DBD"/>
    <w:rsid w:val="008A7DD2"/>
    <w:rsid w:val="008A7DE0"/>
    <w:rsid w:val="008A7E4F"/>
    <w:rsid w:val="008A7F88"/>
    <w:rsid w:val="008A7FEC"/>
    <w:rsid w:val="008B00CB"/>
    <w:rsid w:val="008B00DB"/>
    <w:rsid w:val="008B00EF"/>
    <w:rsid w:val="008B0212"/>
    <w:rsid w:val="008B030F"/>
    <w:rsid w:val="008B05DF"/>
    <w:rsid w:val="008B061C"/>
    <w:rsid w:val="008B08EC"/>
    <w:rsid w:val="008B08FF"/>
    <w:rsid w:val="008B09DD"/>
    <w:rsid w:val="008B0AB4"/>
    <w:rsid w:val="008B0B4C"/>
    <w:rsid w:val="008B0B6E"/>
    <w:rsid w:val="008B0BDE"/>
    <w:rsid w:val="008B0D0C"/>
    <w:rsid w:val="008B0D6F"/>
    <w:rsid w:val="008B0DB4"/>
    <w:rsid w:val="008B0E47"/>
    <w:rsid w:val="008B11F7"/>
    <w:rsid w:val="008B12CA"/>
    <w:rsid w:val="008B12E9"/>
    <w:rsid w:val="008B1304"/>
    <w:rsid w:val="008B134C"/>
    <w:rsid w:val="008B1465"/>
    <w:rsid w:val="008B148C"/>
    <w:rsid w:val="008B1537"/>
    <w:rsid w:val="008B15A4"/>
    <w:rsid w:val="008B1677"/>
    <w:rsid w:val="008B1721"/>
    <w:rsid w:val="008B1840"/>
    <w:rsid w:val="008B1860"/>
    <w:rsid w:val="008B1946"/>
    <w:rsid w:val="008B19E8"/>
    <w:rsid w:val="008B1A49"/>
    <w:rsid w:val="008B1ACB"/>
    <w:rsid w:val="008B1B96"/>
    <w:rsid w:val="008B1C41"/>
    <w:rsid w:val="008B1C4C"/>
    <w:rsid w:val="008B1C7B"/>
    <w:rsid w:val="008B1D8E"/>
    <w:rsid w:val="008B1DF0"/>
    <w:rsid w:val="008B1E56"/>
    <w:rsid w:val="008B1F80"/>
    <w:rsid w:val="008B207C"/>
    <w:rsid w:val="008B209F"/>
    <w:rsid w:val="008B215B"/>
    <w:rsid w:val="008B219A"/>
    <w:rsid w:val="008B21AD"/>
    <w:rsid w:val="008B2200"/>
    <w:rsid w:val="008B2217"/>
    <w:rsid w:val="008B2286"/>
    <w:rsid w:val="008B238B"/>
    <w:rsid w:val="008B2445"/>
    <w:rsid w:val="008B2482"/>
    <w:rsid w:val="008B24DA"/>
    <w:rsid w:val="008B24F6"/>
    <w:rsid w:val="008B254E"/>
    <w:rsid w:val="008B25D0"/>
    <w:rsid w:val="008B271D"/>
    <w:rsid w:val="008B2721"/>
    <w:rsid w:val="008B29CE"/>
    <w:rsid w:val="008B29E0"/>
    <w:rsid w:val="008B29FC"/>
    <w:rsid w:val="008B2A90"/>
    <w:rsid w:val="008B2AF1"/>
    <w:rsid w:val="008B2AFA"/>
    <w:rsid w:val="008B2B12"/>
    <w:rsid w:val="008B2B5F"/>
    <w:rsid w:val="008B2C19"/>
    <w:rsid w:val="008B2C54"/>
    <w:rsid w:val="008B2C63"/>
    <w:rsid w:val="008B2CC6"/>
    <w:rsid w:val="008B2CD0"/>
    <w:rsid w:val="008B2CFD"/>
    <w:rsid w:val="008B2DD3"/>
    <w:rsid w:val="008B2DDC"/>
    <w:rsid w:val="008B2E19"/>
    <w:rsid w:val="008B2E43"/>
    <w:rsid w:val="008B2E60"/>
    <w:rsid w:val="008B2EF4"/>
    <w:rsid w:val="008B2F04"/>
    <w:rsid w:val="008B2F26"/>
    <w:rsid w:val="008B2F6C"/>
    <w:rsid w:val="008B3062"/>
    <w:rsid w:val="008B30AF"/>
    <w:rsid w:val="008B30F6"/>
    <w:rsid w:val="008B312F"/>
    <w:rsid w:val="008B3174"/>
    <w:rsid w:val="008B32F3"/>
    <w:rsid w:val="008B3379"/>
    <w:rsid w:val="008B3452"/>
    <w:rsid w:val="008B346C"/>
    <w:rsid w:val="008B3537"/>
    <w:rsid w:val="008B362D"/>
    <w:rsid w:val="008B3654"/>
    <w:rsid w:val="008B36B4"/>
    <w:rsid w:val="008B36D3"/>
    <w:rsid w:val="008B36F1"/>
    <w:rsid w:val="008B37C7"/>
    <w:rsid w:val="008B38A6"/>
    <w:rsid w:val="008B392F"/>
    <w:rsid w:val="008B39E6"/>
    <w:rsid w:val="008B3A7A"/>
    <w:rsid w:val="008B3BD7"/>
    <w:rsid w:val="008B3C62"/>
    <w:rsid w:val="008B3CC8"/>
    <w:rsid w:val="008B3D96"/>
    <w:rsid w:val="008B3DE3"/>
    <w:rsid w:val="008B3E14"/>
    <w:rsid w:val="008B3E5C"/>
    <w:rsid w:val="008B3E91"/>
    <w:rsid w:val="008B3EF0"/>
    <w:rsid w:val="008B3EFE"/>
    <w:rsid w:val="008B404A"/>
    <w:rsid w:val="008B405C"/>
    <w:rsid w:val="008B406E"/>
    <w:rsid w:val="008B40A7"/>
    <w:rsid w:val="008B40EC"/>
    <w:rsid w:val="008B414E"/>
    <w:rsid w:val="008B41B6"/>
    <w:rsid w:val="008B4247"/>
    <w:rsid w:val="008B4289"/>
    <w:rsid w:val="008B42D3"/>
    <w:rsid w:val="008B43CC"/>
    <w:rsid w:val="008B4460"/>
    <w:rsid w:val="008B44B1"/>
    <w:rsid w:val="008B44ED"/>
    <w:rsid w:val="008B45C1"/>
    <w:rsid w:val="008B45EA"/>
    <w:rsid w:val="008B469C"/>
    <w:rsid w:val="008B46BF"/>
    <w:rsid w:val="008B4759"/>
    <w:rsid w:val="008B47F8"/>
    <w:rsid w:val="008B4847"/>
    <w:rsid w:val="008B48A0"/>
    <w:rsid w:val="008B48A4"/>
    <w:rsid w:val="008B4955"/>
    <w:rsid w:val="008B4BB2"/>
    <w:rsid w:val="008B4CA4"/>
    <w:rsid w:val="008B4D49"/>
    <w:rsid w:val="008B4D72"/>
    <w:rsid w:val="008B4DC3"/>
    <w:rsid w:val="008B4DC6"/>
    <w:rsid w:val="008B4E16"/>
    <w:rsid w:val="008B4E6E"/>
    <w:rsid w:val="008B4F8E"/>
    <w:rsid w:val="008B4FEB"/>
    <w:rsid w:val="008B501C"/>
    <w:rsid w:val="008B50C3"/>
    <w:rsid w:val="008B5230"/>
    <w:rsid w:val="008B529E"/>
    <w:rsid w:val="008B52A7"/>
    <w:rsid w:val="008B52DE"/>
    <w:rsid w:val="008B53A4"/>
    <w:rsid w:val="008B53F0"/>
    <w:rsid w:val="008B543B"/>
    <w:rsid w:val="008B5473"/>
    <w:rsid w:val="008B554D"/>
    <w:rsid w:val="008B5567"/>
    <w:rsid w:val="008B55B3"/>
    <w:rsid w:val="008B55F5"/>
    <w:rsid w:val="008B5617"/>
    <w:rsid w:val="008B5667"/>
    <w:rsid w:val="008B56E4"/>
    <w:rsid w:val="008B5731"/>
    <w:rsid w:val="008B5765"/>
    <w:rsid w:val="008B5767"/>
    <w:rsid w:val="008B57A4"/>
    <w:rsid w:val="008B57CF"/>
    <w:rsid w:val="008B57EB"/>
    <w:rsid w:val="008B5830"/>
    <w:rsid w:val="008B5858"/>
    <w:rsid w:val="008B586C"/>
    <w:rsid w:val="008B587C"/>
    <w:rsid w:val="008B58DE"/>
    <w:rsid w:val="008B599D"/>
    <w:rsid w:val="008B5A4F"/>
    <w:rsid w:val="008B5A6B"/>
    <w:rsid w:val="008B5AD4"/>
    <w:rsid w:val="008B5AEF"/>
    <w:rsid w:val="008B5B46"/>
    <w:rsid w:val="008B5C2C"/>
    <w:rsid w:val="008B5D1A"/>
    <w:rsid w:val="008B5D8C"/>
    <w:rsid w:val="008B5D94"/>
    <w:rsid w:val="008B5DC8"/>
    <w:rsid w:val="008B5ECA"/>
    <w:rsid w:val="008B5F36"/>
    <w:rsid w:val="008B5F3F"/>
    <w:rsid w:val="008B6081"/>
    <w:rsid w:val="008B6193"/>
    <w:rsid w:val="008B621A"/>
    <w:rsid w:val="008B625D"/>
    <w:rsid w:val="008B62A0"/>
    <w:rsid w:val="008B62B0"/>
    <w:rsid w:val="008B62C0"/>
    <w:rsid w:val="008B6362"/>
    <w:rsid w:val="008B63C2"/>
    <w:rsid w:val="008B63E3"/>
    <w:rsid w:val="008B642B"/>
    <w:rsid w:val="008B6454"/>
    <w:rsid w:val="008B647A"/>
    <w:rsid w:val="008B65D8"/>
    <w:rsid w:val="008B6611"/>
    <w:rsid w:val="008B6693"/>
    <w:rsid w:val="008B66C7"/>
    <w:rsid w:val="008B6778"/>
    <w:rsid w:val="008B67CE"/>
    <w:rsid w:val="008B67DF"/>
    <w:rsid w:val="008B67F4"/>
    <w:rsid w:val="008B6859"/>
    <w:rsid w:val="008B687F"/>
    <w:rsid w:val="008B68F3"/>
    <w:rsid w:val="008B6943"/>
    <w:rsid w:val="008B69C7"/>
    <w:rsid w:val="008B69EC"/>
    <w:rsid w:val="008B6A00"/>
    <w:rsid w:val="008B6A89"/>
    <w:rsid w:val="008B6AB7"/>
    <w:rsid w:val="008B6AE6"/>
    <w:rsid w:val="008B6B5E"/>
    <w:rsid w:val="008B6B5F"/>
    <w:rsid w:val="008B6BC5"/>
    <w:rsid w:val="008B6C46"/>
    <w:rsid w:val="008B6C76"/>
    <w:rsid w:val="008B6D2D"/>
    <w:rsid w:val="008B6D90"/>
    <w:rsid w:val="008B6E16"/>
    <w:rsid w:val="008B6EC2"/>
    <w:rsid w:val="008B6FB8"/>
    <w:rsid w:val="008B6FCA"/>
    <w:rsid w:val="008B709A"/>
    <w:rsid w:val="008B70E4"/>
    <w:rsid w:val="008B71CC"/>
    <w:rsid w:val="008B71F4"/>
    <w:rsid w:val="008B72C8"/>
    <w:rsid w:val="008B731E"/>
    <w:rsid w:val="008B734F"/>
    <w:rsid w:val="008B73C5"/>
    <w:rsid w:val="008B73D9"/>
    <w:rsid w:val="008B7457"/>
    <w:rsid w:val="008B7540"/>
    <w:rsid w:val="008B7627"/>
    <w:rsid w:val="008B76D2"/>
    <w:rsid w:val="008B76E2"/>
    <w:rsid w:val="008B775C"/>
    <w:rsid w:val="008B787C"/>
    <w:rsid w:val="008B7906"/>
    <w:rsid w:val="008B7910"/>
    <w:rsid w:val="008B79FE"/>
    <w:rsid w:val="008B7A22"/>
    <w:rsid w:val="008B7A62"/>
    <w:rsid w:val="008B7A6B"/>
    <w:rsid w:val="008B7ADA"/>
    <w:rsid w:val="008B7AE9"/>
    <w:rsid w:val="008B7C01"/>
    <w:rsid w:val="008B7C1B"/>
    <w:rsid w:val="008B7CF2"/>
    <w:rsid w:val="008B7DB9"/>
    <w:rsid w:val="008B7DE9"/>
    <w:rsid w:val="008B7ECC"/>
    <w:rsid w:val="008B7EE9"/>
    <w:rsid w:val="008B7F5F"/>
    <w:rsid w:val="008B7F60"/>
    <w:rsid w:val="008B7F6C"/>
    <w:rsid w:val="008B7FCE"/>
    <w:rsid w:val="008C0068"/>
    <w:rsid w:val="008C00D1"/>
    <w:rsid w:val="008C0100"/>
    <w:rsid w:val="008C01B8"/>
    <w:rsid w:val="008C01C9"/>
    <w:rsid w:val="008C01F6"/>
    <w:rsid w:val="008C0298"/>
    <w:rsid w:val="008C0393"/>
    <w:rsid w:val="008C047C"/>
    <w:rsid w:val="008C0488"/>
    <w:rsid w:val="008C051B"/>
    <w:rsid w:val="008C0586"/>
    <w:rsid w:val="008C06B2"/>
    <w:rsid w:val="008C0858"/>
    <w:rsid w:val="008C0865"/>
    <w:rsid w:val="008C0A13"/>
    <w:rsid w:val="008C0A28"/>
    <w:rsid w:val="008C0B4B"/>
    <w:rsid w:val="008C0B78"/>
    <w:rsid w:val="008C0C43"/>
    <w:rsid w:val="008C0CBF"/>
    <w:rsid w:val="008C0D4D"/>
    <w:rsid w:val="008C0E38"/>
    <w:rsid w:val="008C0E95"/>
    <w:rsid w:val="008C0EF5"/>
    <w:rsid w:val="008C0F1C"/>
    <w:rsid w:val="008C0F87"/>
    <w:rsid w:val="008C100B"/>
    <w:rsid w:val="008C10A2"/>
    <w:rsid w:val="008C1122"/>
    <w:rsid w:val="008C1187"/>
    <w:rsid w:val="008C1190"/>
    <w:rsid w:val="008C125C"/>
    <w:rsid w:val="008C12EC"/>
    <w:rsid w:val="008C1341"/>
    <w:rsid w:val="008C13AE"/>
    <w:rsid w:val="008C13E0"/>
    <w:rsid w:val="008C13EA"/>
    <w:rsid w:val="008C144E"/>
    <w:rsid w:val="008C1627"/>
    <w:rsid w:val="008C16E8"/>
    <w:rsid w:val="008C173D"/>
    <w:rsid w:val="008C1776"/>
    <w:rsid w:val="008C17C1"/>
    <w:rsid w:val="008C17E7"/>
    <w:rsid w:val="008C1803"/>
    <w:rsid w:val="008C18DD"/>
    <w:rsid w:val="008C19D7"/>
    <w:rsid w:val="008C1AC6"/>
    <w:rsid w:val="008C1B69"/>
    <w:rsid w:val="008C1B90"/>
    <w:rsid w:val="008C1BAF"/>
    <w:rsid w:val="008C1BE9"/>
    <w:rsid w:val="008C1BFF"/>
    <w:rsid w:val="008C1C94"/>
    <w:rsid w:val="008C1CFC"/>
    <w:rsid w:val="008C1E00"/>
    <w:rsid w:val="008C1E9C"/>
    <w:rsid w:val="008C1EB7"/>
    <w:rsid w:val="008C1F84"/>
    <w:rsid w:val="008C1FCF"/>
    <w:rsid w:val="008C202D"/>
    <w:rsid w:val="008C207C"/>
    <w:rsid w:val="008C208F"/>
    <w:rsid w:val="008C2258"/>
    <w:rsid w:val="008C2455"/>
    <w:rsid w:val="008C24A0"/>
    <w:rsid w:val="008C25E1"/>
    <w:rsid w:val="008C260B"/>
    <w:rsid w:val="008C26AF"/>
    <w:rsid w:val="008C26B2"/>
    <w:rsid w:val="008C2740"/>
    <w:rsid w:val="008C274E"/>
    <w:rsid w:val="008C2839"/>
    <w:rsid w:val="008C2A25"/>
    <w:rsid w:val="008C2AAD"/>
    <w:rsid w:val="008C2AF2"/>
    <w:rsid w:val="008C2C47"/>
    <w:rsid w:val="008C2C8A"/>
    <w:rsid w:val="008C2C9B"/>
    <w:rsid w:val="008C2CC6"/>
    <w:rsid w:val="008C2D00"/>
    <w:rsid w:val="008C2D73"/>
    <w:rsid w:val="008C2E25"/>
    <w:rsid w:val="008C2E8F"/>
    <w:rsid w:val="008C2ECD"/>
    <w:rsid w:val="008C2F0B"/>
    <w:rsid w:val="008C2F22"/>
    <w:rsid w:val="008C312B"/>
    <w:rsid w:val="008C31D6"/>
    <w:rsid w:val="008C342A"/>
    <w:rsid w:val="008C34B3"/>
    <w:rsid w:val="008C34C6"/>
    <w:rsid w:val="008C357C"/>
    <w:rsid w:val="008C357D"/>
    <w:rsid w:val="008C35E1"/>
    <w:rsid w:val="008C36FB"/>
    <w:rsid w:val="008C3720"/>
    <w:rsid w:val="008C3725"/>
    <w:rsid w:val="008C3797"/>
    <w:rsid w:val="008C37A5"/>
    <w:rsid w:val="008C38B5"/>
    <w:rsid w:val="008C395C"/>
    <w:rsid w:val="008C3A00"/>
    <w:rsid w:val="008C3B15"/>
    <w:rsid w:val="008C3B31"/>
    <w:rsid w:val="008C3B38"/>
    <w:rsid w:val="008C3B3C"/>
    <w:rsid w:val="008C3BDE"/>
    <w:rsid w:val="008C3CA7"/>
    <w:rsid w:val="008C3D42"/>
    <w:rsid w:val="008C3E4C"/>
    <w:rsid w:val="008C3E62"/>
    <w:rsid w:val="008C3ECD"/>
    <w:rsid w:val="008C3FA3"/>
    <w:rsid w:val="008C3FD7"/>
    <w:rsid w:val="008C401B"/>
    <w:rsid w:val="008C4079"/>
    <w:rsid w:val="008C42ED"/>
    <w:rsid w:val="008C4311"/>
    <w:rsid w:val="008C4395"/>
    <w:rsid w:val="008C43FD"/>
    <w:rsid w:val="008C44DC"/>
    <w:rsid w:val="008C4530"/>
    <w:rsid w:val="008C45F4"/>
    <w:rsid w:val="008C460A"/>
    <w:rsid w:val="008C4659"/>
    <w:rsid w:val="008C46C9"/>
    <w:rsid w:val="008C4714"/>
    <w:rsid w:val="008C47B8"/>
    <w:rsid w:val="008C47BF"/>
    <w:rsid w:val="008C4880"/>
    <w:rsid w:val="008C4891"/>
    <w:rsid w:val="008C495C"/>
    <w:rsid w:val="008C4AEB"/>
    <w:rsid w:val="008C4B29"/>
    <w:rsid w:val="008C4B32"/>
    <w:rsid w:val="008C4ED8"/>
    <w:rsid w:val="008C4EE5"/>
    <w:rsid w:val="008C4F5F"/>
    <w:rsid w:val="008C4F6F"/>
    <w:rsid w:val="008C4FFE"/>
    <w:rsid w:val="008C50AC"/>
    <w:rsid w:val="008C50AE"/>
    <w:rsid w:val="008C5185"/>
    <w:rsid w:val="008C5193"/>
    <w:rsid w:val="008C530B"/>
    <w:rsid w:val="008C530D"/>
    <w:rsid w:val="008C537C"/>
    <w:rsid w:val="008C53C8"/>
    <w:rsid w:val="008C5432"/>
    <w:rsid w:val="008C5471"/>
    <w:rsid w:val="008C54BB"/>
    <w:rsid w:val="008C55DA"/>
    <w:rsid w:val="008C568A"/>
    <w:rsid w:val="008C56D8"/>
    <w:rsid w:val="008C56E4"/>
    <w:rsid w:val="008C57A7"/>
    <w:rsid w:val="008C5823"/>
    <w:rsid w:val="008C588A"/>
    <w:rsid w:val="008C5892"/>
    <w:rsid w:val="008C58B5"/>
    <w:rsid w:val="008C5912"/>
    <w:rsid w:val="008C5A6A"/>
    <w:rsid w:val="008C5B68"/>
    <w:rsid w:val="008C5BC5"/>
    <w:rsid w:val="008C5C3C"/>
    <w:rsid w:val="008C5DD9"/>
    <w:rsid w:val="008C5E88"/>
    <w:rsid w:val="008C5F00"/>
    <w:rsid w:val="008C5F53"/>
    <w:rsid w:val="008C5F95"/>
    <w:rsid w:val="008C5FD8"/>
    <w:rsid w:val="008C6012"/>
    <w:rsid w:val="008C6058"/>
    <w:rsid w:val="008C6136"/>
    <w:rsid w:val="008C628A"/>
    <w:rsid w:val="008C632E"/>
    <w:rsid w:val="008C63BA"/>
    <w:rsid w:val="008C641F"/>
    <w:rsid w:val="008C6452"/>
    <w:rsid w:val="008C65FC"/>
    <w:rsid w:val="008C6639"/>
    <w:rsid w:val="008C6754"/>
    <w:rsid w:val="008C6769"/>
    <w:rsid w:val="008C67FE"/>
    <w:rsid w:val="008C683D"/>
    <w:rsid w:val="008C6886"/>
    <w:rsid w:val="008C6966"/>
    <w:rsid w:val="008C696B"/>
    <w:rsid w:val="008C6996"/>
    <w:rsid w:val="008C699D"/>
    <w:rsid w:val="008C69A1"/>
    <w:rsid w:val="008C6A34"/>
    <w:rsid w:val="008C6A4B"/>
    <w:rsid w:val="008C6AEF"/>
    <w:rsid w:val="008C6B4A"/>
    <w:rsid w:val="008C6CAE"/>
    <w:rsid w:val="008C6E4A"/>
    <w:rsid w:val="008C6F33"/>
    <w:rsid w:val="008C6F41"/>
    <w:rsid w:val="008C6F50"/>
    <w:rsid w:val="008C6F55"/>
    <w:rsid w:val="008C7075"/>
    <w:rsid w:val="008C7110"/>
    <w:rsid w:val="008C71CD"/>
    <w:rsid w:val="008C72A4"/>
    <w:rsid w:val="008C73A2"/>
    <w:rsid w:val="008C73A4"/>
    <w:rsid w:val="008C7465"/>
    <w:rsid w:val="008C7490"/>
    <w:rsid w:val="008C74B0"/>
    <w:rsid w:val="008C7513"/>
    <w:rsid w:val="008C754F"/>
    <w:rsid w:val="008C75E0"/>
    <w:rsid w:val="008C75E1"/>
    <w:rsid w:val="008C760E"/>
    <w:rsid w:val="008C7630"/>
    <w:rsid w:val="008C76A4"/>
    <w:rsid w:val="008C77B1"/>
    <w:rsid w:val="008C7874"/>
    <w:rsid w:val="008C78F3"/>
    <w:rsid w:val="008C794E"/>
    <w:rsid w:val="008C7981"/>
    <w:rsid w:val="008C7A71"/>
    <w:rsid w:val="008C7B50"/>
    <w:rsid w:val="008C7B8C"/>
    <w:rsid w:val="008C7BC3"/>
    <w:rsid w:val="008C7C22"/>
    <w:rsid w:val="008C7CC4"/>
    <w:rsid w:val="008C7CD7"/>
    <w:rsid w:val="008C7D73"/>
    <w:rsid w:val="008C7D98"/>
    <w:rsid w:val="008C7E85"/>
    <w:rsid w:val="008C7F15"/>
    <w:rsid w:val="008C7F35"/>
    <w:rsid w:val="008C7F9C"/>
    <w:rsid w:val="008C7FA7"/>
    <w:rsid w:val="008C7FBA"/>
    <w:rsid w:val="008D0118"/>
    <w:rsid w:val="008D011E"/>
    <w:rsid w:val="008D01E2"/>
    <w:rsid w:val="008D02AD"/>
    <w:rsid w:val="008D02E1"/>
    <w:rsid w:val="008D04A3"/>
    <w:rsid w:val="008D04C8"/>
    <w:rsid w:val="008D0539"/>
    <w:rsid w:val="008D060C"/>
    <w:rsid w:val="008D068E"/>
    <w:rsid w:val="008D07C8"/>
    <w:rsid w:val="008D0853"/>
    <w:rsid w:val="008D08B1"/>
    <w:rsid w:val="008D08C3"/>
    <w:rsid w:val="008D0994"/>
    <w:rsid w:val="008D09BB"/>
    <w:rsid w:val="008D0A76"/>
    <w:rsid w:val="008D0ACB"/>
    <w:rsid w:val="008D0B15"/>
    <w:rsid w:val="008D0B1A"/>
    <w:rsid w:val="008D0BF4"/>
    <w:rsid w:val="008D0C11"/>
    <w:rsid w:val="008D0C6A"/>
    <w:rsid w:val="008D0CDE"/>
    <w:rsid w:val="008D0CE1"/>
    <w:rsid w:val="008D0D7E"/>
    <w:rsid w:val="008D0E16"/>
    <w:rsid w:val="008D10C8"/>
    <w:rsid w:val="008D10CB"/>
    <w:rsid w:val="008D112C"/>
    <w:rsid w:val="008D1217"/>
    <w:rsid w:val="008D128D"/>
    <w:rsid w:val="008D1296"/>
    <w:rsid w:val="008D12CC"/>
    <w:rsid w:val="008D1320"/>
    <w:rsid w:val="008D13B2"/>
    <w:rsid w:val="008D13C4"/>
    <w:rsid w:val="008D141C"/>
    <w:rsid w:val="008D142A"/>
    <w:rsid w:val="008D156C"/>
    <w:rsid w:val="008D1572"/>
    <w:rsid w:val="008D160C"/>
    <w:rsid w:val="008D160F"/>
    <w:rsid w:val="008D1622"/>
    <w:rsid w:val="008D1648"/>
    <w:rsid w:val="008D166A"/>
    <w:rsid w:val="008D16EC"/>
    <w:rsid w:val="008D16EF"/>
    <w:rsid w:val="008D16F9"/>
    <w:rsid w:val="008D16FE"/>
    <w:rsid w:val="008D1721"/>
    <w:rsid w:val="008D1726"/>
    <w:rsid w:val="008D1774"/>
    <w:rsid w:val="008D18C7"/>
    <w:rsid w:val="008D18F1"/>
    <w:rsid w:val="008D191C"/>
    <w:rsid w:val="008D194B"/>
    <w:rsid w:val="008D1956"/>
    <w:rsid w:val="008D19A7"/>
    <w:rsid w:val="008D19CF"/>
    <w:rsid w:val="008D1A63"/>
    <w:rsid w:val="008D1A79"/>
    <w:rsid w:val="008D1ABD"/>
    <w:rsid w:val="008D1AD1"/>
    <w:rsid w:val="008D1AFE"/>
    <w:rsid w:val="008D1B18"/>
    <w:rsid w:val="008D1B22"/>
    <w:rsid w:val="008D1BBE"/>
    <w:rsid w:val="008D1BF0"/>
    <w:rsid w:val="008D1C2A"/>
    <w:rsid w:val="008D1C7A"/>
    <w:rsid w:val="008D1CE3"/>
    <w:rsid w:val="008D1D0E"/>
    <w:rsid w:val="008D1D2F"/>
    <w:rsid w:val="008D1D3C"/>
    <w:rsid w:val="008D1E40"/>
    <w:rsid w:val="008D1E6B"/>
    <w:rsid w:val="008D1E81"/>
    <w:rsid w:val="008D1E85"/>
    <w:rsid w:val="008D1F67"/>
    <w:rsid w:val="008D200D"/>
    <w:rsid w:val="008D200F"/>
    <w:rsid w:val="008D2254"/>
    <w:rsid w:val="008D2279"/>
    <w:rsid w:val="008D22DA"/>
    <w:rsid w:val="008D23C2"/>
    <w:rsid w:val="008D246B"/>
    <w:rsid w:val="008D24E6"/>
    <w:rsid w:val="008D25B1"/>
    <w:rsid w:val="008D25E5"/>
    <w:rsid w:val="008D2614"/>
    <w:rsid w:val="008D266B"/>
    <w:rsid w:val="008D269B"/>
    <w:rsid w:val="008D26CD"/>
    <w:rsid w:val="008D26DF"/>
    <w:rsid w:val="008D27CA"/>
    <w:rsid w:val="008D2873"/>
    <w:rsid w:val="008D28CA"/>
    <w:rsid w:val="008D2931"/>
    <w:rsid w:val="008D299E"/>
    <w:rsid w:val="008D29FC"/>
    <w:rsid w:val="008D2A42"/>
    <w:rsid w:val="008D2A56"/>
    <w:rsid w:val="008D2AA8"/>
    <w:rsid w:val="008D2AF1"/>
    <w:rsid w:val="008D2B42"/>
    <w:rsid w:val="008D2B76"/>
    <w:rsid w:val="008D2BD2"/>
    <w:rsid w:val="008D2BEB"/>
    <w:rsid w:val="008D2C3C"/>
    <w:rsid w:val="008D2C51"/>
    <w:rsid w:val="008D2C5B"/>
    <w:rsid w:val="008D2C8A"/>
    <w:rsid w:val="008D2D73"/>
    <w:rsid w:val="008D2D78"/>
    <w:rsid w:val="008D2DB0"/>
    <w:rsid w:val="008D2FE2"/>
    <w:rsid w:val="008D3053"/>
    <w:rsid w:val="008D305B"/>
    <w:rsid w:val="008D3068"/>
    <w:rsid w:val="008D3089"/>
    <w:rsid w:val="008D313F"/>
    <w:rsid w:val="008D31AF"/>
    <w:rsid w:val="008D3314"/>
    <w:rsid w:val="008D3431"/>
    <w:rsid w:val="008D3471"/>
    <w:rsid w:val="008D34C3"/>
    <w:rsid w:val="008D353A"/>
    <w:rsid w:val="008D356D"/>
    <w:rsid w:val="008D358E"/>
    <w:rsid w:val="008D35AF"/>
    <w:rsid w:val="008D35EC"/>
    <w:rsid w:val="008D3652"/>
    <w:rsid w:val="008D3721"/>
    <w:rsid w:val="008D3742"/>
    <w:rsid w:val="008D37AE"/>
    <w:rsid w:val="008D37DE"/>
    <w:rsid w:val="008D3827"/>
    <w:rsid w:val="008D38F9"/>
    <w:rsid w:val="008D3950"/>
    <w:rsid w:val="008D396A"/>
    <w:rsid w:val="008D3A50"/>
    <w:rsid w:val="008D3A5C"/>
    <w:rsid w:val="008D3AF6"/>
    <w:rsid w:val="008D3B08"/>
    <w:rsid w:val="008D3C51"/>
    <w:rsid w:val="008D3C9B"/>
    <w:rsid w:val="008D3CBA"/>
    <w:rsid w:val="008D3D4E"/>
    <w:rsid w:val="008D3D5F"/>
    <w:rsid w:val="008D3E31"/>
    <w:rsid w:val="008D3EAE"/>
    <w:rsid w:val="008D3F47"/>
    <w:rsid w:val="008D3F7F"/>
    <w:rsid w:val="008D3FE6"/>
    <w:rsid w:val="008D44AD"/>
    <w:rsid w:val="008D4565"/>
    <w:rsid w:val="008D4576"/>
    <w:rsid w:val="008D45FE"/>
    <w:rsid w:val="008D4700"/>
    <w:rsid w:val="008D47B0"/>
    <w:rsid w:val="008D47B7"/>
    <w:rsid w:val="008D47BD"/>
    <w:rsid w:val="008D47C6"/>
    <w:rsid w:val="008D4803"/>
    <w:rsid w:val="008D486F"/>
    <w:rsid w:val="008D487C"/>
    <w:rsid w:val="008D48FE"/>
    <w:rsid w:val="008D4906"/>
    <w:rsid w:val="008D4AAD"/>
    <w:rsid w:val="008D4AE3"/>
    <w:rsid w:val="008D4B29"/>
    <w:rsid w:val="008D4B5C"/>
    <w:rsid w:val="008D4BBC"/>
    <w:rsid w:val="008D4BCC"/>
    <w:rsid w:val="008D4BE8"/>
    <w:rsid w:val="008D4C9D"/>
    <w:rsid w:val="008D4CBE"/>
    <w:rsid w:val="008D4CBF"/>
    <w:rsid w:val="008D4D41"/>
    <w:rsid w:val="008D4DA3"/>
    <w:rsid w:val="008D4E31"/>
    <w:rsid w:val="008D4E73"/>
    <w:rsid w:val="008D4F37"/>
    <w:rsid w:val="008D4F8E"/>
    <w:rsid w:val="008D4FD4"/>
    <w:rsid w:val="008D5063"/>
    <w:rsid w:val="008D50B1"/>
    <w:rsid w:val="008D50C5"/>
    <w:rsid w:val="008D513A"/>
    <w:rsid w:val="008D514C"/>
    <w:rsid w:val="008D5298"/>
    <w:rsid w:val="008D52F2"/>
    <w:rsid w:val="008D5343"/>
    <w:rsid w:val="008D53C2"/>
    <w:rsid w:val="008D548F"/>
    <w:rsid w:val="008D54D8"/>
    <w:rsid w:val="008D54ED"/>
    <w:rsid w:val="008D556D"/>
    <w:rsid w:val="008D564E"/>
    <w:rsid w:val="008D5659"/>
    <w:rsid w:val="008D5727"/>
    <w:rsid w:val="008D5743"/>
    <w:rsid w:val="008D5783"/>
    <w:rsid w:val="008D5788"/>
    <w:rsid w:val="008D5807"/>
    <w:rsid w:val="008D58D3"/>
    <w:rsid w:val="008D58EA"/>
    <w:rsid w:val="008D5960"/>
    <w:rsid w:val="008D59C0"/>
    <w:rsid w:val="008D5A6E"/>
    <w:rsid w:val="008D5A89"/>
    <w:rsid w:val="008D5AA9"/>
    <w:rsid w:val="008D5AE8"/>
    <w:rsid w:val="008D5AF6"/>
    <w:rsid w:val="008D5BD3"/>
    <w:rsid w:val="008D5D4A"/>
    <w:rsid w:val="008D5DD7"/>
    <w:rsid w:val="008D5EBB"/>
    <w:rsid w:val="008D5EEC"/>
    <w:rsid w:val="008D5F31"/>
    <w:rsid w:val="008D5FC0"/>
    <w:rsid w:val="008D60E2"/>
    <w:rsid w:val="008D6114"/>
    <w:rsid w:val="008D61BE"/>
    <w:rsid w:val="008D6245"/>
    <w:rsid w:val="008D628F"/>
    <w:rsid w:val="008D6297"/>
    <w:rsid w:val="008D6388"/>
    <w:rsid w:val="008D63B8"/>
    <w:rsid w:val="008D63C6"/>
    <w:rsid w:val="008D63DA"/>
    <w:rsid w:val="008D63E3"/>
    <w:rsid w:val="008D63F5"/>
    <w:rsid w:val="008D640A"/>
    <w:rsid w:val="008D640C"/>
    <w:rsid w:val="008D6548"/>
    <w:rsid w:val="008D655B"/>
    <w:rsid w:val="008D657F"/>
    <w:rsid w:val="008D669B"/>
    <w:rsid w:val="008D66BA"/>
    <w:rsid w:val="008D6735"/>
    <w:rsid w:val="008D67E4"/>
    <w:rsid w:val="008D680A"/>
    <w:rsid w:val="008D681F"/>
    <w:rsid w:val="008D6850"/>
    <w:rsid w:val="008D6988"/>
    <w:rsid w:val="008D69DA"/>
    <w:rsid w:val="008D6AE8"/>
    <w:rsid w:val="008D6B84"/>
    <w:rsid w:val="008D6C77"/>
    <w:rsid w:val="008D6C93"/>
    <w:rsid w:val="008D6D24"/>
    <w:rsid w:val="008D6D5D"/>
    <w:rsid w:val="008D6D75"/>
    <w:rsid w:val="008D6DF3"/>
    <w:rsid w:val="008D6E34"/>
    <w:rsid w:val="008D6F55"/>
    <w:rsid w:val="008D6FC5"/>
    <w:rsid w:val="008D6FD6"/>
    <w:rsid w:val="008D6FF8"/>
    <w:rsid w:val="008D712D"/>
    <w:rsid w:val="008D713B"/>
    <w:rsid w:val="008D7245"/>
    <w:rsid w:val="008D726A"/>
    <w:rsid w:val="008D7350"/>
    <w:rsid w:val="008D7420"/>
    <w:rsid w:val="008D74F4"/>
    <w:rsid w:val="008D7581"/>
    <w:rsid w:val="008D75A2"/>
    <w:rsid w:val="008D75D3"/>
    <w:rsid w:val="008D76A9"/>
    <w:rsid w:val="008D76BA"/>
    <w:rsid w:val="008D7753"/>
    <w:rsid w:val="008D7837"/>
    <w:rsid w:val="008D784A"/>
    <w:rsid w:val="008D784C"/>
    <w:rsid w:val="008D7898"/>
    <w:rsid w:val="008D78D9"/>
    <w:rsid w:val="008D78F3"/>
    <w:rsid w:val="008D7A64"/>
    <w:rsid w:val="008D7AE3"/>
    <w:rsid w:val="008D7B08"/>
    <w:rsid w:val="008D7B12"/>
    <w:rsid w:val="008D7B14"/>
    <w:rsid w:val="008D7C0E"/>
    <w:rsid w:val="008D7C12"/>
    <w:rsid w:val="008D7CA1"/>
    <w:rsid w:val="008D7CA5"/>
    <w:rsid w:val="008D7CF2"/>
    <w:rsid w:val="008D7D25"/>
    <w:rsid w:val="008D7E0A"/>
    <w:rsid w:val="008D7E9F"/>
    <w:rsid w:val="008D7F78"/>
    <w:rsid w:val="008E0070"/>
    <w:rsid w:val="008E03AB"/>
    <w:rsid w:val="008E0414"/>
    <w:rsid w:val="008E051D"/>
    <w:rsid w:val="008E0559"/>
    <w:rsid w:val="008E064C"/>
    <w:rsid w:val="008E0724"/>
    <w:rsid w:val="008E07C1"/>
    <w:rsid w:val="008E0886"/>
    <w:rsid w:val="008E08F0"/>
    <w:rsid w:val="008E0915"/>
    <w:rsid w:val="008E0931"/>
    <w:rsid w:val="008E0A01"/>
    <w:rsid w:val="008E0A75"/>
    <w:rsid w:val="008E0A78"/>
    <w:rsid w:val="008E0ABB"/>
    <w:rsid w:val="008E0B36"/>
    <w:rsid w:val="008E0B4E"/>
    <w:rsid w:val="008E0B69"/>
    <w:rsid w:val="008E0B8F"/>
    <w:rsid w:val="008E0C1D"/>
    <w:rsid w:val="008E0C8F"/>
    <w:rsid w:val="008E0CA7"/>
    <w:rsid w:val="008E0CAD"/>
    <w:rsid w:val="008E0CB4"/>
    <w:rsid w:val="008E0E5D"/>
    <w:rsid w:val="008E0F6D"/>
    <w:rsid w:val="008E0FC7"/>
    <w:rsid w:val="008E10D8"/>
    <w:rsid w:val="008E10DF"/>
    <w:rsid w:val="008E1258"/>
    <w:rsid w:val="008E127A"/>
    <w:rsid w:val="008E12AD"/>
    <w:rsid w:val="008E12C1"/>
    <w:rsid w:val="008E133F"/>
    <w:rsid w:val="008E1374"/>
    <w:rsid w:val="008E13DC"/>
    <w:rsid w:val="008E143A"/>
    <w:rsid w:val="008E1514"/>
    <w:rsid w:val="008E1696"/>
    <w:rsid w:val="008E16C5"/>
    <w:rsid w:val="008E16D2"/>
    <w:rsid w:val="008E1752"/>
    <w:rsid w:val="008E1760"/>
    <w:rsid w:val="008E177D"/>
    <w:rsid w:val="008E1870"/>
    <w:rsid w:val="008E18DD"/>
    <w:rsid w:val="008E1903"/>
    <w:rsid w:val="008E19D5"/>
    <w:rsid w:val="008E1C9B"/>
    <w:rsid w:val="008E1D1A"/>
    <w:rsid w:val="008E1D27"/>
    <w:rsid w:val="008E1D31"/>
    <w:rsid w:val="008E1D3C"/>
    <w:rsid w:val="008E1D8A"/>
    <w:rsid w:val="008E1E94"/>
    <w:rsid w:val="008E1EA6"/>
    <w:rsid w:val="008E1F37"/>
    <w:rsid w:val="008E1F65"/>
    <w:rsid w:val="008E1F8D"/>
    <w:rsid w:val="008E1F98"/>
    <w:rsid w:val="008E20DC"/>
    <w:rsid w:val="008E21C0"/>
    <w:rsid w:val="008E21D2"/>
    <w:rsid w:val="008E2227"/>
    <w:rsid w:val="008E2306"/>
    <w:rsid w:val="008E253E"/>
    <w:rsid w:val="008E25DC"/>
    <w:rsid w:val="008E26DB"/>
    <w:rsid w:val="008E27E2"/>
    <w:rsid w:val="008E285D"/>
    <w:rsid w:val="008E28D8"/>
    <w:rsid w:val="008E28E7"/>
    <w:rsid w:val="008E296E"/>
    <w:rsid w:val="008E2A17"/>
    <w:rsid w:val="008E2AA2"/>
    <w:rsid w:val="008E2B48"/>
    <w:rsid w:val="008E2CCA"/>
    <w:rsid w:val="008E2CF2"/>
    <w:rsid w:val="008E2CFE"/>
    <w:rsid w:val="008E2D2F"/>
    <w:rsid w:val="008E2D50"/>
    <w:rsid w:val="008E2EBB"/>
    <w:rsid w:val="008E2ED8"/>
    <w:rsid w:val="008E2FB9"/>
    <w:rsid w:val="008E318C"/>
    <w:rsid w:val="008E31AB"/>
    <w:rsid w:val="008E31AD"/>
    <w:rsid w:val="008E31E3"/>
    <w:rsid w:val="008E3269"/>
    <w:rsid w:val="008E32D2"/>
    <w:rsid w:val="008E3321"/>
    <w:rsid w:val="008E334C"/>
    <w:rsid w:val="008E3414"/>
    <w:rsid w:val="008E3466"/>
    <w:rsid w:val="008E3477"/>
    <w:rsid w:val="008E34CF"/>
    <w:rsid w:val="008E3514"/>
    <w:rsid w:val="008E353D"/>
    <w:rsid w:val="008E353F"/>
    <w:rsid w:val="008E3561"/>
    <w:rsid w:val="008E358F"/>
    <w:rsid w:val="008E359E"/>
    <w:rsid w:val="008E35F0"/>
    <w:rsid w:val="008E35FC"/>
    <w:rsid w:val="008E362D"/>
    <w:rsid w:val="008E36A5"/>
    <w:rsid w:val="008E36DF"/>
    <w:rsid w:val="008E36EF"/>
    <w:rsid w:val="008E376A"/>
    <w:rsid w:val="008E377C"/>
    <w:rsid w:val="008E3780"/>
    <w:rsid w:val="008E3887"/>
    <w:rsid w:val="008E38A9"/>
    <w:rsid w:val="008E39A7"/>
    <w:rsid w:val="008E39F7"/>
    <w:rsid w:val="008E3A95"/>
    <w:rsid w:val="008E3ADE"/>
    <w:rsid w:val="008E3B1B"/>
    <w:rsid w:val="008E3C89"/>
    <w:rsid w:val="008E3D27"/>
    <w:rsid w:val="008E3D44"/>
    <w:rsid w:val="008E3DCB"/>
    <w:rsid w:val="008E3DE5"/>
    <w:rsid w:val="008E3E7F"/>
    <w:rsid w:val="008E3FAC"/>
    <w:rsid w:val="008E4054"/>
    <w:rsid w:val="008E4055"/>
    <w:rsid w:val="008E40AE"/>
    <w:rsid w:val="008E418E"/>
    <w:rsid w:val="008E41A1"/>
    <w:rsid w:val="008E428C"/>
    <w:rsid w:val="008E4292"/>
    <w:rsid w:val="008E4343"/>
    <w:rsid w:val="008E435F"/>
    <w:rsid w:val="008E43A2"/>
    <w:rsid w:val="008E4491"/>
    <w:rsid w:val="008E44A9"/>
    <w:rsid w:val="008E44AB"/>
    <w:rsid w:val="008E44BB"/>
    <w:rsid w:val="008E450F"/>
    <w:rsid w:val="008E453A"/>
    <w:rsid w:val="008E4554"/>
    <w:rsid w:val="008E4581"/>
    <w:rsid w:val="008E4585"/>
    <w:rsid w:val="008E473A"/>
    <w:rsid w:val="008E4778"/>
    <w:rsid w:val="008E4830"/>
    <w:rsid w:val="008E497B"/>
    <w:rsid w:val="008E4A15"/>
    <w:rsid w:val="008E4A7E"/>
    <w:rsid w:val="008E4AB1"/>
    <w:rsid w:val="008E4B36"/>
    <w:rsid w:val="008E4C54"/>
    <w:rsid w:val="008E4CA4"/>
    <w:rsid w:val="008E4D46"/>
    <w:rsid w:val="008E4E39"/>
    <w:rsid w:val="008E4F5C"/>
    <w:rsid w:val="008E4FE1"/>
    <w:rsid w:val="008E5000"/>
    <w:rsid w:val="008E5147"/>
    <w:rsid w:val="008E51AC"/>
    <w:rsid w:val="008E522C"/>
    <w:rsid w:val="008E5350"/>
    <w:rsid w:val="008E5355"/>
    <w:rsid w:val="008E53DF"/>
    <w:rsid w:val="008E54A9"/>
    <w:rsid w:val="008E54AE"/>
    <w:rsid w:val="008E556B"/>
    <w:rsid w:val="008E5591"/>
    <w:rsid w:val="008E55D2"/>
    <w:rsid w:val="008E576E"/>
    <w:rsid w:val="008E57AD"/>
    <w:rsid w:val="008E57DE"/>
    <w:rsid w:val="008E58F0"/>
    <w:rsid w:val="008E5987"/>
    <w:rsid w:val="008E5A4A"/>
    <w:rsid w:val="008E5B8D"/>
    <w:rsid w:val="008E5BBA"/>
    <w:rsid w:val="008E5BC5"/>
    <w:rsid w:val="008E5BD6"/>
    <w:rsid w:val="008E5C45"/>
    <w:rsid w:val="008E5E37"/>
    <w:rsid w:val="008E5E5F"/>
    <w:rsid w:val="008E5EE7"/>
    <w:rsid w:val="008E5F03"/>
    <w:rsid w:val="008E5F19"/>
    <w:rsid w:val="008E5F66"/>
    <w:rsid w:val="008E5FB5"/>
    <w:rsid w:val="008E5FB9"/>
    <w:rsid w:val="008E5FD1"/>
    <w:rsid w:val="008E5FE6"/>
    <w:rsid w:val="008E60B1"/>
    <w:rsid w:val="008E60D7"/>
    <w:rsid w:val="008E6139"/>
    <w:rsid w:val="008E61AF"/>
    <w:rsid w:val="008E61E6"/>
    <w:rsid w:val="008E6295"/>
    <w:rsid w:val="008E62A1"/>
    <w:rsid w:val="008E6408"/>
    <w:rsid w:val="008E6424"/>
    <w:rsid w:val="008E6446"/>
    <w:rsid w:val="008E64D1"/>
    <w:rsid w:val="008E6578"/>
    <w:rsid w:val="008E669A"/>
    <w:rsid w:val="008E66C3"/>
    <w:rsid w:val="008E6766"/>
    <w:rsid w:val="008E6782"/>
    <w:rsid w:val="008E67DC"/>
    <w:rsid w:val="008E6811"/>
    <w:rsid w:val="008E6862"/>
    <w:rsid w:val="008E6882"/>
    <w:rsid w:val="008E688B"/>
    <w:rsid w:val="008E68C7"/>
    <w:rsid w:val="008E68D4"/>
    <w:rsid w:val="008E697F"/>
    <w:rsid w:val="008E69EB"/>
    <w:rsid w:val="008E6B45"/>
    <w:rsid w:val="008E6B7D"/>
    <w:rsid w:val="008E6C53"/>
    <w:rsid w:val="008E6C5C"/>
    <w:rsid w:val="008E6C65"/>
    <w:rsid w:val="008E6CFB"/>
    <w:rsid w:val="008E6D12"/>
    <w:rsid w:val="008E6E5C"/>
    <w:rsid w:val="008E6EB8"/>
    <w:rsid w:val="008E6EEB"/>
    <w:rsid w:val="008E6F0C"/>
    <w:rsid w:val="008E6F2E"/>
    <w:rsid w:val="008E708D"/>
    <w:rsid w:val="008E71D4"/>
    <w:rsid w:val="008E71DF"/>
    <w:rsid w:val="008E71FC"/>
    <w:rsid w:val="008E7203"/>
    <w:rsid w:val="008E7282"/>
    <w:rsid w:val="008E72DB"/>
    <w:rsid w:val="008E72F1"/>
    <w:rsid w:val="008E73A5"/>
    <w:rsid w:val="008E7404"/>
    <w:rsid w:val="008E747F"/>
    <w:rsid w:val="008E74F3"/>
    <w:rsid w:val="008E7519"/>
    <w:rsid w:val="008E7563"/>
    <w:rsid w:val="008E75B3"/>
    <w:rsid w:val="008E75CB"/>
    <w:rsid w:val="008E7634"/>
    <w:rsid w:val="008E7678"/>
    <w:rsid w:val="008E76AF"/>
    <w:rsid w:val="008E7737"/>
    <w:rsid w:val="008E7757"/>
    <w:rsid w:val="008E7898"/>
    <w:rsid w:val="008E795B"/>
    <w:rsid w:val="008E7A34"/>
    <w:rsid w:val="008E7A35"/>
    <w:rsid w:val="008E7AA1"/>
    <w:rsid w:val="008E7B0E"/>
    <w:rsid w:val="008E7B5F"/>
    <w:rsid w:val="008E7B62"/>
    <w:rsid w:val="008E7BC7"/>
    <w:rsid w:val="008E7D67"/>
    <w:rsid w:val="008E7D7F"/>
    <w:rsid w:val="008E7D8F"/>
    <w:rsid w:val="008E7E22"/>
    <w:rsid w:val="008E7E82"/>
    <w:rsid w:val="008E7EB3"/>
    <w:rsid w:val="008E7F26"/>
    <w:rsid w:val="008E7F64"/>
    <w:rsid w:val="008E7FB6"/>
    <w:rsid w:val="008E7FDD"/>
    <w:rsid w:val="008E7FE4"/>
    <w:rsid w:val="008E7FF7"/>
    <w:rsid w:val="008F0047"/>
    <w:rsid w:val="008F0154"/>
    <w:rsid w:val="008F01CB"/>
    <w:rsid w:val="008F028C"/>
    <w:rsid w:val="008F02F8"/>
    <w:rsid w:val="008F0322"/>
    <w:rsid w:val="008F0381"/>
    <w:rsid w:val="008F0408"/>
    <w:rsid w:val="008F047D"/>
    <w:rsid w:val="008F065F"/>
    <w:rsid w:val="008F06AD"/>
    <w:rsid w:val="008F0710"/>
    <w:rsid w:val="008F0751"/>
    <w:rsid w:val="008F0818"/>
    <w:rsid w:val="008F0841"/>
    <w:rsid w:val="008F08DA"/>
    <w:rsid w:val="008F08F8"/>
    <w:rsid w:val="008F0913"/>
    <w:rsid w:val="008F0953"/>
    <w:rsid w:val="008F099F"/>
    <w:rsid w:val="008F0AF7"/>
    <w:rsid w:val="008F0B41"/>
    <w:rsid w:val="008F0B77"/>
    <w:rsid w:val="008F0C5F"/>
    <w:rsid w:val="008F0C79"/>
    <w:rsid w:val="008F0CBC"/>
    <w:rsid w:val="008F0D1D"/>
    <w:rsid w:val="008F0D9F"/>
    <w:rsid w:val="008F0DFC"/>
    <w:rsid w:val="008F0E2B"/>
    <w:rsid w:val="008F0E45"/>
    <w:rsid w:val="008F0E4F"/>
    <w:rsid w:val="008F0F7C"/>
    <w:rsid w:val="008F104D"/>
    <w:rsid w:val="008F1062"/>
    <w:rsid w:val="008F109F"/>
    <w:rsid w:val="008F10E4"/>
    <w:rsid w:val="008F10F7"/>
    <w:rsid w:val="008F122B"/>
    <w:rsid w:val="008F12F9"/>
    <w:rsid w:val="008F14F8"/>
    <w:rsid w:val="008F1567"/>
    <w:rsid w:val="008F158B"/>
    <w:rsid w:val="008F1595"/>
    <w:rsid w:val="008F15C9"/>
    <w:rsid w:val="008F1628"/>
    <w:rsid w:val="008F162E"/>
    <w:rsid w:val="008F1690"/>
    <w:rsid w:val="008F16D1"/>
    <w:rsid w:val="008F16EC"/>
    <w:rsid w:val="008F1721"/>
    <w:rsid w:val="008F17FB"/>
    <w:rsid w:val="008F1855"/>
    <w:rsid w:val="008F185B"/>
    <w:rsid w:val="008F18B9"/>
    <w:rsid w:val="008F19C6"/>
    <w:rsid w:val="008F19F6"/>
    <w:rsid w:val="008F1ACB"/>
    <w:rsid w:val="008F1C5D"/>
    <w:rsid w:val="008F1C7A"/>
    <w:rsid w:val="008F1CF3"/>
    <w:rsid w:val="008F1D12"/>
    <w:rsid w:val="008F1DC1"/>
    <w:rsid w:val="008F1DD3"/>
    <w:rsid w:val="008F1E52"/>
    <w:rsid w:val="008F1E88"/>
    <w:rsid w:val="008F201E"/>
    <w:rsid w:val="008F207D"/>
    <w:rsid w:val="008F21D6"/>
    <w:rsid w:val="008F21F1"/>
    <w:rsid w:val="008F220E"/>
    <w:rsid w:val="008F224A"/>
    <w:rsid w:val="008F22C1"/>
    <w:rsid w:val="008F22D6"/>
    <w:rsid w:val="008F232A"/>
    <w:rsid w:val="008F242C"/>
    <w:rsid w:val="008F2450"/>
    <w:rsid w:val="008F2454"/>
    <w:rsid w:val="008F245A"/>
    <w:rsid w:val="008F2480"/>
    <w:rsid w:val="008F25C9"/>
    <w:rsid w:val="008F25E6"/>
    <w:rsid w:val="008F2630"/>
    <w:rsid w:val="008F2692"/>
    <w:rsid w:val="008F2725"/>
    <w:rsid w:val="008F2766"/>
    <w:rsid w:val="008F2770"/>
    <w:rsid w:val="008F27BA"/>
    <w:rsid w:val="008F27D1"/>
    <w:rsid w:val="008F2893"/>
    <w:rsid w:val="008F29DF"/>
    <w:rsid w:val="008F2A60"/>
    <w:rsid w:val="008F2A8D"/>
    <w:rsid w:val="008F2A9D"/>
    <w:rsid w:val="008F2AE7"/>
    <w:rsid w:val="008F2B96"/>
    <w:rsid w:val="008F2C1C"/>
    <w:rsid w:val="008F2DB2"/>
    <w:rsid w:val="008F2DCA"/>
    <w:rsid w:val="008F2DDF"/>
    <w:rsid w:val="008F2DEF"/>
    <w:rsid w:val="008F2DF9"/>
    <w:rsid w:val="008F2E3F"/>
    <w:rsid w:val="008F2EF7"/>
    <w:rsid w:val="008F2FC4"/>
    <w:rsid w:val="008F304B"/>
    <w:rsid w:val="008F3067"/>
    <w:rsid w:val="008F30A8"/>
    <w:rsid w:val="008F30B9"/>
    <w:rsid w:val="008F30C4"/>
    <w:rsid w:val="008F313A"/>
    <w:rsid w:val="008F3145"/>
    <w:rsid w:val="008F31DF"/>
    <w:rsid w:val="008F32D4"/>
    <w:rsid w:val="008F3350"/>
    <w:rsid w:val="008F33B9"/>
    <w:rsid w:val="008F34CE"/>
    <w:rsid w:val="008F34ED"/>
    <w:rsid w:val="008F35C4"/>
    <w:rsid w:val="008F35FC"/>
    <w:rsid w:val="008F36EB"/>
    <w:rsid w:val="008F36FA"/>
    <w:rsid w:val="008F37F5"/>
    <w:rsid w:val="008F3918"/>
    <w:rsid w:val="008F3968"/>
    <w:rsid w:val="008F39EB"/>
    <w:rsid w:val="008F39FB"/>
    <w:rsid w:val="008F3A69"/>
    <w:rsid w:val="008F3AAD"/>
    <w:rsid w:val="008F3BB7"/>
    <w:rsid w:val="008F3BC1"/>
    <w:rsid w:val="008F3BCB"/>
    <w:rsid w:val="008F3C72"/>
    <w:rsid w:val="008F3C9C"/>
    <w:rsid w:val="008F3DDD"/>
    <w:rsid w:val="008F3E1C"/>
    <w:rsid w:val="008F3E79"/>
    <w:rsid w:val="008F3F1C"/>
    <w:rsid w:val="008F3F64"/>
    <w:rsid w:val="008F3F87"/>
    <w:rsid w:val="008F3F9A"/>
    <w:rsid w:val="008F3FD7"/>
    <w:rsid w:val="008F4074"/>
    <w:rsid w:val="008F4198"/>
    <w:rsid w:val="008F4236"/>
    <w:rsid w:val="008F4239"/>
    <w:rsid w:val="008F453F"/>
    <w:rsid w:val="008F4611"/>
    <w:rsid w:val="008F462B"/>
    <w:rsid w:val="008F4662"/>
    <w:rsid w:val="008F46D4"/>
    <w:rsid w:val="008F4763"/>
    <w:rsid w:val="008F476C"/>
    <w:rsid w:val="008F48C2"/>
    <w:rsid w:val="008F495D"/>
    <w:rsid w:val="008F4AA2"/>
    <w:rsid w:val="008F4AD9"/>
    <w:rsid w:val="008F4AFB"/>
    <w:rsid w:val="008F4B14"/>
    <w:rsid w:val="008F4BA5"/>
    <w:rsid w:val="008F4BFA"/>
    <w:rsid w:val="008F4C9A"/>
    <w:rsid w:val="008F4C9B"/>
    <w:rsid w:val="008F4CCA"/>
    <w:rsid w:val="008F4CCB"/>
    <w:rsid w:val="008F4D02"/>
    <w:rsid w:val="008F4D18"/>
    <w:rsid w:val="008F4EBD"/>
    <w:rsid w:val="008F4ECA"/>
    <w:rsid w:val="008F4F5C"/>
    <w:rsid w:val="008F5002"/>
    <w:rsid w:val="008F5083"/>
    <w:rsid w:val="008F5133"/>
    <w:rsid w:val="008F51F8"/>
    <w:rsid w:val="008F52A5"/>
    <w:rsid w:val="008F52E5"/>
    <w:rsid w:val="008F5306"/>
    <w:rsid w:val="008F532C"/>
    <w:rsid w:val="008F536A"/>
    <w:rsid w:val="008F5402"/>
    <w:rsid w:val="008F5420"/>
    <w:rsid w:val="008F5439"/>
    <w:rsid w:val="008F5490"/>
    <w:rsid w:val="008F5530"/>
    <w:rsid w:val="008F5606"/>
    <w:rsid w:val="008F5697"/>
    <w:rsid w:val="008F56C1"/>
    <w:rsid w:val="008F572F"/>
    <w:rsid w:val="008F5754"/>
    <w:rsid w:val="008F57D0"/>
    <w:rsid w:val="008F5888"/>
    <w:rsid w:val="008F588A"/>
    <w:rsid w:val="008F588B"/>
    <w:rsid w:val="008F593F"/>
    <w:rsid w:val="008F597F"/>
    <w:rsid w:val="008F598C"/>
    <w:rsid w:val="008F5A22"/>
    <w:rsid w:val="008F5AE5"/>
    <w:rsid w:val="008F5B2D"/>
    <w:rsid w:val="008F5B93"/>
    <w:rsid w:val="008F5BB5"/>
    <w:rsid w:val="008F5C60"/>
    <w:rsid w:val="008F5C62"/>
    <w:rsid w:val="008F5D97"/>
    <w:rsid w:val="008F5F3F"/>
    <w:rsid w:val="008F5F5D"/>
    <w:rsid w:val="008F601C"/>
    <w:rsid w:val="008F6063"/>
    <w:rsid w:val="008F6146"/>
    <w:rsid w:val="008F6229"/>
    <w:rsid w:val="008F62D1"/>
    <w:rsid w:val="008F6361"/>
    <w:rsid w:val="008F63A3"/>
    <w:rsid w:val="008F643A"/>
    <w:rsid w:val="008F6444"/>
    <w:rsid w:val="008F6499"/>
    <w:rsid w:val="008F6599"/>
    <w:rsid w:val="008F65A4"/>
    <w:rsid w:val="008F661F"/>
    <w:rsid w:val="008F6629"/>
    <w:rsid w:val="008F66FE"/>
    <w:rsid w:val="008F688F"/>
    <w:rsid w:val="008F68AC"/>
    <w:rsid w:val="008F68C3"/>
    <w:rsid w:val="008F695E"/>
    <w:rsid w:val="008F69C5"/>
    <w:rsid w:val="008F6A91"/>
    <w:rsid w:val="008F6A9A"/>
    <w:rsid w:val="008F6AAD"/>
    <w:rsid w:val="008F6B23"/>
    <w:rsid w:val="008F6B67"/>
    <w:rsid w:val="008F6B69"/>
    <w:rsid w:val="008F6BF1"/>
    <w:rsid w:val="008F6BF2"/>
    <w:rsid w:val="008F6D63"/>
    <w:rsid w:val="008F6DCC"/>
    <w:rsid w:val="008F6E1C"/>
    <w:rsid w:val="008F6E66"/>
    <w:rsid w:val="008F6E88"/>
    <w:rsid w:val="008F6F07"/>
    <w:rsid w:val="008F6F62"/>
    <w:rsid w:val="008F7022"/>
    <w:rsid w:val="008F7048"/>
    <w:rsid w:val="008F705B"/>
    <w:rsid w:val="008F70E1"/>
    <w:rsid w:val="008F7124"/>
    <w:rsid w:val="008F715F"/>
    <w:rsid w:val="008F716B"/>
    <w:rsid w:val="008F729F"/>
    <w:rsid w:val="008F7331"/>
    <w:rsid w:val="008F735D"/>
    <w:rsid w:val="008F7362"/>
    <w:rsid w:val="008F737D"/>
    <w:rsid w:val="008F7449"/>
    <w:rsid w:val="008F74F4"/>
    <w:rsid w:val="008F7537"/>
    <w:rsid w:val="008F754A"/>
    <w:rsid w:val="008F7556"/>
    <w:rsid w:val="008F7560"/>
    <w:rsid w:val="008F7676"/>
    <w:rsid w:val="008F767A"/>
    <w:rsid w:val="008F771B"/>
    <w:rsid w:val="008F7765"/>
    <w:rsid w:val="008F77B0"/>
    <w:rsid w:val="008F78D7"/>
    <w:rsid w:val="008F78DC"/>
    <w:rsid w:val="008F7970"/>
    <w:rsid w:val="008F79EC"/>
    <w:rsid w:val="008F7A0B"/>
    <w:rsid w:val="008F7A95"/>
    <w:rsid w:val="008F7A9D"/>
    <w:rsid w:val="008F7AA9"/>
    <w:rsid w:val="008F7B7C"/>
    <w:rsid w:val="008F7C43"/>
    <w:rsid w:val="008F7CF4"/>
    <w:rsid w:val="008F7CFA"/>
    <w:rsid w:val="008F7D98"/>
    <w:rsid w:val="008F7E2F"/>
    <w:rsid w:val="008F7E91"/>
    <w:rsid w:val="0090005F"/>
    <w:rsid w:val="009000D1"/>
    <w:rsid w:val="009001BA"/>
    <w:rsid w:val="009002F0"/>
    <w:rsid w:val="00900347"/>
    <w:rsid w:val="0090039D"/>
    <w:rsid w:val="009003AD"/>
    <w:rsid w:val="009003E9"/>
    <w:rsid w:val="0090047A"/>
    <w:rsid w:val="0090050C"/>
    <w:rsid w:val="00900645"/>
    <w:rsid w:val="00900665"/>
    <w:rsid w:val="009006AD"/>
    <w:rsid w:val="009006AF"/>
    <w:rsid w:val="009006EB"/>
    <w:rsid w:val="0090082B"/>
    <w:rsid w:val="00900863"/>
    <w:rsid w:val="00900915"/>
    <w:rsid w:val="00900916"/>
    <w:rsid w:val="0090098D"/>
    <w:rsid w:val="009009AD"/>
    <w:rsid w:val="00900ABA"/>
    <w:rsid w:val="00900AD9"/>
    <w:rsid w:val="00900B4A"/>
    <w:rsid w:val="00900BDC"/>
    <w:rsid w:val="00900BE6"/>
    <w:rsid w:val="00900C49"/>
    <w:rsid w:val="00900C74"/>
    <w:rsid w:val="00900C83"/>
    <w:rsid w:val="00900CAF"/>
    <w:rsid w:val="00900D8D"/>
    <w:rsid w:val="00900DA5"/>
    <w:rsid w:val="00900DB8"/>
    <w:rsid w:val="00900E33"/>
    <w:rsid w:val="00900E67"/>
    <w:rsid w:val="00900E79"/>
    <w:rsid w:val="00900EC2"/>
    <w:rsid w:val="00900FFE"/>
    <w:rsid w:val="0090104E"/>
    <w:rsid w:val="009011AF"/>
    <w:rsid w:val="009011CE"/>
    <w:rsid w:val="009011F8"/>
    <w:rsid w:val="00901235"/>
    <w:rsid w:val="009012B0"/>
    <w:rsid w:val="00901343"/>
    <w:rsid w:val="00901383"/>
    <w:rsid w:val="009013F0"/>
    <w:rsid w:val="00901425"/>
    <w:rsid w:val="009014E2"/>
    <w:rsid w:val="00901514"/>
    <w:rsid w:val="00901667"/>
    <w:rsid w:val="009016B5"/>
    <w:rsid w:val="009016D3"/>
    <w:rsid w:val="0090170C"/>
    <w:rsid w:val="00901735"/>
    <w:rsid w:val="00901807"/>
    <w:rsid w:val="0090183C"/>
    <w:rsid w:val="009018AD"/>
    <w:rsid w:val="00901ABA"/>
    <w:rsid w:val="00901ABB"/>
    <w:rsid w:val="00901B94"/>
    <w:rsid w:val="00901BB9"/>
    <w:rsid w:val="00901C40"/>
    <w:rsid w:val="00901C82"/>
    <w:rsid w:val="00901C8B"/>
    <w:rsid w:val="00901D32"/>
    <w:rsid w:val="00901D87"/>
    <w:rsid w:val="00901DF5"/>
    <w:rsid w:val="00901E07"/>
    <w:rsid w:val="00901EF0"/>
    <w:rsid w:val="00902140"/>
    <w:rsid w:val="00902170"/>
    <w:rsid w:val="00902221"/>
    <w:rsid w:val="009022D9"/>
    <w:rsid w:val="00902334"/>
    <w:rsid w:val="0090238A"/>
    <w:rsid w:val="00902392"/>
    <w:rsid w:val="009023AC"/>
    <w:rsid w:val="009023BC"/>
    <w:rsid w:val="0090240B"/>
    <w:rsid w:val="00902414"/>
    <w:rsid w:val="00902434"/>
    <w:rsid w:val="0090245E"/>
    <w:rsid w:val="009024D2"/>
    <w:rsid w:val="00902570"/>
    <w:rsid w:val="00902581"/>
    <w:rsid w:val="00902625"/>
    <w:rsid w:val="00902631"/>
    <w:rsid w:val="00902659"/>
    <w:rsid w:val="009026E9"/>
    <w:rsid w:val="00902743"/>
    <w:rsid w:val="00902760"/>
    <w:rsid w:val="0090287C"/>
    <w:rsid w:val="00902A3C"/>
    <w:rsid w:val="00902ACE"/>
    <w:rsid w:val="00902AD4"/>
    <w:rsid w:val="00902B4B"/>
    <w:rsid w:val="00902BA7"/>
    <w:rsid w:val="00902BAE"/>
    <w:rsid w:val="00902C62"/>
    <w:rsid w:val="00902C76"/>
    <w:rsid w:val="00902C99"/>
    <w:rsid w:val="00902D10"/>
    <w:rsid w:val="00902DD1"/>
    <w:rsid w:val="00902E01"/>
    <w:rsid w:val="00902F28"/>
    <w:rsid w:val="00902F2E"/>
    <w:rsid w:val="00902F71"/>
    <w:rsid w:val="00903093"/>
    <w:rsid w:val="00903150"/>
    <w:rsid w:val="00903162"/>
    <w:rsid w:val="00903184"/>
    <w:rsid w:val="00903210"/>
    <w:rsid w:val="00903244"/>
    <w:rsid w:val="00903279"/>
    <w:rsid w:val="009032B9"/>
    <w:rsid w:val="009032C7"/>
    <w:rsid w:val="00903388"/>
    <w:rsid w:val="0090354F"/>
    <w:rsid w:val="009035CE"/>
    <w:rsid w:val="009035F4"/>
    <w:rsid w:val="00903690"/>
    <w:rsid w:val="009036FD"/>
    <w:rsid w:val="00903786"/>
    <w:rsid w:val="00903822"/>
    <w:rsid w:val="009038A8"/>
    <w:rsid w:val="0090397C"/>
    <w:rsid w:val="0090399E"/>
    <w:rsid w:val="00903A1E"/>
    <w:rsid w:val="00903A9E"/>
    <w:rsid w:val="00903BD9"/>
    <w:rsid w:val="00903C44"/>
    <w:rsid w:val="00903CD8"/>
    <w:rsid w:val="00903DA8"/>
    <w:rsid w:val="00903DC1"/>
    <w:rsid w:val="00903E20"/>
    <w:rsid w:val="00903EAC"/>
    <w:rsid w:val="00903EDE"/>
    <w:rsid w:val="00903F8E"/>
    <w:rsid w:val="00903FCE"/>
    <w:rsid w:val="00904083"/>
    <w:rsid w:val="0090409C"/>
    <w:rsid w:val="009040A4"/>
    <w:rsid w:val="009040FE"/>
    <w:rsid w:val="00904155"/>
    <w:rsid w:val="009041E2"/>
    <w:rsid w:val="009042A4"/>
    <w:rsid w:val="009042C6"/>
    <w:rsid w:val="0090438C"/>
    <w:rsid w:val="009043C5"/>
    <w:rsid w:val="009043D6"/>
    <w:rsid w:val="00904441"/>
    <w:rsid w:val="0090445D"/>
    <w:rsid w:val="009044BB"/>
    <w:rsid w:val="00904564"/>
    <w:rsid w:val="00904566"/>
    <w:rsid w:val="00904630"/>
    <w:rsid w:val="00904683"/>
    <w:rsid w:val="009046EF"/>
    <w:rsid w:val="00904702"/>
    <w:rsid w:val="00904710"/>
    <w:rsid w:val="00904717"/>
    <w:rsid w:val="00904718"/>
    <w:rsid w:val="009047B0"/>
    <w:rsid w:val="00904824"/>
    <w:rsid w:val="00904970"/>
    <w:rsid w:val="009049FA"/>
    <w:rsid w:val="00904A4F"/>
    <w:rsid w:val="00904AB9"/>
    <w:rsid w:val="00904B60"/>
    <w:rsid w:val="00904B7C"/>
    <w:rsid w:val="00904BB7"/>
    <w:rsid w:val="00904BDC"/>
    <w:rsid w:val="00904BDF"/>
    <w:rsid w:val="00904E91"/>
    <w:rsid w:val="00904EF2"/>
    <w:rsid w:val="00904F69"/>
    <w:rsid w:val="00904F6F"/>
    <w:rsid w:val="00905038"/>
    <w:rsid w:val="00905056"/>
    <w:rsid w:val="00905127"/>
    <w:rsid w:val="0090514D"/>
    <w:rsid w:val="009051D3"/>
    <w:rsid w:val="0090521A"/>
    <w:rsid w:val="009052A5"/>
    <w:rsid w:val="0090530D"/>
    <w:rsid w:val="0090534C"/>
    <w:rsid w:val="009053F2"/>
    <w:rsid w:val="00905405"/>
    <w:rsid w:val="00905407"/>
    <w:rsid w:val="0090543D"/>
    <w:rsid w:val="0090554D"/>
    <w:rsid w:val="009055CA"/>
    <w:rsid w:val="00905600"/>
    <w:rsid w:val="00905639"/>
    <w:rsid w:val="0090575A"/>
    <w:rsid w:val="0090585E"/>
    <w:rsid w:val="00905923"/>
    <w:rsid w:val="00905949"/>
    <w:rsid w:val="00905A2E"/>
    <w:rsid w:val="00905A47"/>
    <w:rsid w:val="00905A65"/>
    <w:rsid w:val="00905B68"/>
    <w:rsid w:val="00905C31"/>
    <w:rsid w:val="00905C89"/>
    <w:rsid w:val="00905D11"/>
    <w:rsid w:val="00905DD8"/>
    <w:rsid w:val="00905DE9"/>
    <w:rsid w:val="00905E99"/>
    <w:rsid w:val="00905F24"/>
    <w:rsid w:val="00905FDA"/>
    <w:rsid w:val="0090628B"/>
    <w:rsid w:val="00906310"/>
    <w:rsid w:val="009063CA"/>
    <w:rsid w:val="00906418"/>
    <w:rsid w:val="009064DD"/>
    <w:rsid w:val="00906602"/>
    <w:rsid w:val="00906612"/>
    <w:rsid w:val="0090662A"/>
    <w:rsid w:val="00906675"/>
    <w:rsid w:val="009066DC"/>
    <w:rsid w:val="0090673E"/>
    <w:rsid w:val="00906740"/>
    <w:rsid w:val="0090684C"/>
    <w:rsid w:val="0090685E"/>
    <w:rsid w:val="00906A3E"/>
    <w:rsid w:val="00906AE9"/>
    <w:rsid w:val="00906BD4"/>
    <w:rsid w:val="00906BF7"/>
    <w:rsid w:val="00906C42"/>
    <w:rsid w:val="00906C7E"/>
    <w:rsid w:val="00906F57"/>
    <w:rsid w:val="00907158"/>
    <w:rsid w:val="009071FD"/>
    <w:rsid w:val="0090724C"/>
    <w:rsid w:val="009072E0"/>
    <w:rsid w:val="009072E9"/>
    <w:rsid w:val="00907321"/>
    <w:rsid w:val="009073C8"/>
    <w:rsid w:val="009074D1"/>
    <w:rsid w:val="009075B1"/>
    <w:rsid w:val="009075B2"/>
    <w:rsid w:val="009075F9"/>
    <w:rsid w:val="00907614"/>
    <w:rsid w:val="0090763F"/>
    <w:rsid w:val="009076B0"/>
    <w:rsid w:val="009076BC"/>
    <w:rsid w:val="0090771F"/>
    <w:rsid w:val="00907801"/>
    <w:rsid w:val="009078BC"/>
    <w:rsid w:val="009078D9"/>
    <w:rsid w:val="00907902"/>
    <w:rsid w:val="0090796E"/>
    <w:rsid w:val="009079ED"/>
    <w:rsid w:val="009079FE"/>
    <w:rsid w:val="00907C19"/>
    <w:rsid w:val="00907CCC"/>
    <w:rsid w:val="00907CEA"/>
    <w:rsid w:val="00907D12"/>
    <w:rsid w:val="00907D65"/>
    <w:rsid w:val="00907D68"/>
    <w:rsid w:val="00907D76"/>
    <w:rsid w:val="00907E2D"/>
    <w:rsid w:val="00907F03"/>
    <w:rsid w:val="00907FDE"/>
    <w:rsid w:val="00907FF9"/>
    <w:rsid w:val="0091015E"/>
    <w:rsid w:val="0091016E"/>
    <w:rsid w:val="00910192"/>
    <w:rsid w:val="009101DB"/>
    <w:rsid w:val="00910319"/>
    <w:rsid w:val="00910332"/>
    <w:rsid w:val="00910337"/>
    <w:rsid w:val="0091034B"/>
    <w:rsid w:val="009103D3"/>
    <w:rsid w:val="0091043B"/>
    <w:rsid w:val="00910552"/>
    <w:rsid w:val="00910571"/>
    <w:rsid w:val="009105BE"/>
    <w:rsid w:val="009105BF"/>
    <w:rsid w:val="009105E7"/>
    <w:rsid w:val="00910671"/>
    <w:rsid w:val="0091069D"/>
    <w:rsid w:val="009106B1"/>
    <w:rsid w:val="009106FF"/>
    <w:rsid w:val="0091076B"/>
    <w:rsid w:val="009107AC"/>
    <w:rsid w:val="009107B8"/>
    <w:rsid w:val="00910861"/>
    <w:rsid w:val="0091086D"/>
    <w:rsid w:val="009108C7"/>
    <w:rsid w:val="009108FB"/>
    <w:rsid w:val="009109A3"/>
    <w:rsid w:val="00910B21"/>
    <w:rsid w:val="00910BB4"/>
    <w:rsid w:val="00910C39"/>
    <w:rsid w:val="00910DCD"/>
    <w:rsid w:val="00910E31"/>
    <w:rsid w:val="00910E62"/>
    <w:rsid w:val="00910ECA"/>
    <w:rsid w:val="00910F2A"/>
    <w:rsid w:val="00910F96"/>
    <w:rsid w:val="0091101A"/>
    <w:rsid w:val="009110BC"/>
    <w:rsid w:val="009110C2"/>
    <w:rsid w:val="009110DB"/>
    <w:rsid w:val="009110E9"/>
    <w:rsid w:val="00911128"/>
    <w:rsid w:val="009111A1"/>
    <w:rsid w:val="009111CC"/>
    <w:rsid w:val="00911217"/>
    <w:rsid w:val="0091128E"/>
    <w:rsid w:val="009113A4"/>
    <w:rsid w:val="009114B6"/>
    <w:rsid w:val="009114F1"/>
    <w:rsid w:val="009115B3"/>
    <w:rsid w:val="009115CF"/>
    <w:rsid w:val="00911617"/>
    <w:rsid w:val="00911652"/>
    <w:rsid w:val="0091165C"/>
    <w:rsid w:val="00911695"/>
    <w:rsid w:val="009116AE"/>
    <w:rsid w:val="00911737"/>
    <w:rsid w:val="00911771"/>
    <w:rsid w:val="009117FF"/>
    <w:rsid w:val="00911815"/>
    <w:rsid w:val="0091182D"/>
    <w:rsid w:val="009118F7"/>
    <w:rsid w:val="0091190A"/>
    <w:rsid w:val="00911993"/>
    <w:rsid w:val="009119B0"/>
    <w:rsid w:val="009119D7"/>
    <w:rsid w:val="00911A47"/>
    <w:rsid w:val="00911B4C"/>
    <w:rsid w:val="00911BEC"/>
    <w:rsid w:val="00911C11"/>
    <w:rsid w:val="00911DD1"/>
    <w:rsid w:val="00911DDA"/>
    <w:rsid w:val="00911DE5"/>
    <w:rsid w:val="00911E38"/>
    <w:rsid w:val="00911F40"/>
    <w:rsid w:val="00911F65"/>
    <w:rsid w:val="00912086"/>
    <w:rsid w:val="009120B2"/>
    <w:rsid w:val="00912111"/>
    <w:rsid w:val="00912305"/>
    <w:rsid w:val="0091232F"/>
    <w:rsid w:val="00912408"/>
    <w:rsid w:val="009126B0"/>
    <w:rsid w:val="009126B5"/>
    <w:rsid w:val="009126E2"/>
    <w:rsid w:val="00912732"/>
    <w:rsid w:val="0091278C"/>
    <w:rsid w:val="0091278D"/>
    <w:rsid w:val="009127F3"/>
    <w:rsid w:val="00912849"/>
    <w:rsid w:val="00912861"/>
    <w:rsid w:val="0091288B"/>
    <w:rsid w:val="009128F9"/>
    <w:rsid w:val="009129A8"/>
    <w:rsid w:val="009129B0"/>
    <w:rsid w:val="009129E9"/>
    <w:rsid w:val="00912AAC"/>
    <w:rsid w:val="00912AE5"/>
    <w:rsid w:val="00912B36"/>
    <w:rsid w:val="00912B44"/>
    <w:rsid w:val="00912B97"/>
    <w:rsid w:val="00912C65"/>
    <w:rsid w:val="00912CB4"/>
    <w:rsid w:val="00912CDB"/>
    <w:rsid w:val="00912D0F"/>
    <w:rsid w:val="00912D35"/>
    <w:rsid w:val="00912D39"/>
    <w:rsid w:val="00912E8F"/>
    <w:rsid w:val="00912E9D"/>
    <w:rsid w:val="00912EE9"/>
    <w:rsid w:val="00912F7E"/>
    <w:rsid w:val="00913000"/>
    <w:rsid w:val="0091313D"/>
    <w:rsid w:val="0091318F"/>
    <w:rsid w:val="009131F0"/>
    <w:rsid w:val="009131F9"/>
    <w:rsid w:val="0091328A"/>
    <w:rsid w:val="0091334F"/>
    <w:rsid w:val="009134B8"/>
    <w:rsid w:val="00913518"/>
    <w:rsid w:val="00913533"/>
    <w:rsid w:val="0091357A"/>
    <w:rsid w:val="00913585"/>
    <w:rsid w:val="0091358F"/>
    <w:rsid w:val="0091363F"/>
    <w:rsid w:val="0091364C"/>
    <w:rsid w:val="00913658"/>
    <w:rsid w:val="0091368A"/>
    <w:rsid w:val="009136DA"/>
    <w:rsid w:val="009136DD"/>
    <w:rsid w:val="00913761"/>
    <w:rsid w:val="0091380B"/>
    <w:rsid w:val="00913902"/>
    <w:rsid w:val="00913915"/>
    <w:rsid w:val="00913951"/>
    <w:rsid w:val="00913AFD"/>
    <w:rsid w:val="00913B9A"/>
    <w:rsid w:val="00913BF9"/>
    <w:rsid w:val="00913C18"/>
    <w:rsid w:val="00913C1E"/>
    <w:rsid w:val="00913C35"/>
    <w:rsid w:val="00913C89"/>
    <w:rsid w:val="00913C8F"/>
    <w:rsid w:val="00913CB4"/>
    <w:rsid w:val="00913CBA"/>
    <w:rsid w:val="00913CE9"/>
    <w:rsid w:val="00913DA5"/>
    <w:rsid w:val="00913DF7"/>
    <w:rsid w:val="00913E5D"/>
    <w:rsid w:val="00913FA5"/>
    <w:rsid w:val="00913FA8"/>
    <w:rsid w:val="00913FE1"/>
    <w:rsid w:val="00913FEE"/>
    <w:rsid w:val="00914126"/>
    <w:rsid w:val="00914173"/>
    <w:rsid w:val="00914178"/>
    <w:rsid w:val="009141E4"/>
    <w:rsid w:val="00914213"/>
    <w:rsid w:val="0091421B"/>
    <w:rsid w:val="00914278"/>
    <w:rsid w:val="00914298"/>
    <w:rsid w:val="009142B6"/>
    <w:rsid w:val="0091434C"/>
    <w:rsid w:val="00914395"/>
    <w:rsid w:val="0091439E"/>
    <w:rsid w:val="00914409"/>
    <w:rsid w:val="00914432"/>
    <w:rsid w:val="0091443B"/>
    <w:rsid w:val="00914460"/>
    <w:rsid w:val="0091449B"/>
    <w:rsid w:val="009144F5"/>
    <w:rsid w:val="0091458B"/>
    <w:rsid w:val="00914644"/>
    <w:rsid w:val="0091464D"/>
    <w:rsid w:val="009146C2"/>
    <w:rsid w:val="009146F6"/>
    <w:rsid w:val="00914706"/>
    <w:rsid w:val="009147E3"/>
    <w:rsid w:val="009147FA"/>
    <w:rsid w:val="00914850"/>
    <w:rsid w:val="00914982"/>
    <w:rsid w:val="009149F4"/>
    <w:rsid w:val="00914A43"/>
    <w:rsid w:val="00914AB1"/>
    <w:rsid w:val="00914B4C"/>
    <w:rsid w:val="00914C54"/>
    <w:rsid w:val="00914CF5"/>
    <w:rsid w:val="00914D89"/>
    <w:rsid w:val="00914DBB"/>
    <w:rsid w:val="00914DCA"/>
    <w:rsid w:val="00914DD5"/>
    <w:rsid w:val="00914DF5"/>
    <w:rsid w:val="00914E15"/>
    <w:rsid w:val="00914E1D"/>
    <w:rsid w:val="00914E1E"/>
    <w:rsid w:val="00914E27"/>
    <w:rsid w:val="00914E59"/>
    <w:rsid w:val="00914E85"/>
    <w:rsid w:val="00914EA0"/>
    <w:rsid w:val="00914F06"/>
    <w:rsid w:val="00914F57"/>
    <w:rsid w:val="00914FB0"/>
    <w:rsid w:val="0091502E"/>
    <w:rsid w:val="00915091"/>
    <w:rsid w:val="0091511E"/>
    <w:rsid w:val="009151C5"/>
    <w:rsid w:val="00915300"/>
    <w:rsid w:val="0091534C"/>
    <w:rsid w:val="00915376"/>
    <w:rsid w:val="009153E3"/>
    <w:rsid w:val="0091554C"/>
    <w:rsid w:val="0091556E"/>
    <w:rsid w:val="00915590"/>
    <w:rsid w:val="009155C5"/>
    <w:rsid w:val="00915792"/>
    <w:rsid w:val="00915839"/>
    <w:rsid w:val="00915878"/>
    <w:rsid w:val="009158E5"/>
    <w:rsid w:val="00915947"/>
    <w:rsid w:val="00915979"/>
    <w:rsid w:val="00915AD9"/>
    <w:rsid w:val="00915B7A"/>
    <w:rsid w:val="00915C7A"/>
    <w:rsid w:val="00915CA9"/>
    <w:rsid w:val="00915D0C"/>
    <w:rsid w:val="00915D8B"/>
    <w:rsid w:val="00915E4E"/>
    <w:rsid w:val="00915E7B"/>
    <w:rsid w:val="00915EEC"/>
    <w:rsid w:val="00915FCA"/>
    <w:rsid w:val="009160E5"/>
    <w:rsid w:val="009160E6"/>
    <w:rsid w:val="009161C1"/>
    <w:rsid w:val="009161DF"/>
    <w:rsid w:val="009162A2"/>
    <w:rsid w:val="00916363"/>
    <w:rsid w:val="00916400"/>
    <w:rsid w:val="0091647A"/>
    <w:rsid w:val="00916547"/>
    <w:rsid w:val="00916595"/>
    <w:rsid w:val="0091660F"/>
    <w:rsid w:val="0091677A"/>
    <w:rsid w:val="00916903"/>
    <w:rsid w:val="00916934"/>
    <w:rsid w:val="00916A17"/>
    <w:rsid w:val="00916A37"/>
    <w:rsid w:val="00916A3B"/>
    <w:rsid w:val="00916A7E"/>
    <w:rsid w:val="00916B55"/>
    <w:rsid w:val="00916B9F"/>
    <w:rsid w:val="00916C3B"/>
    <w:rsid w:val="00916C4A"/>
    <w:rsid w:val="00916C6B"/>
    <w:rsid w:val="00916C90"/>
    <w:rsid w:val="00916C9A"/>
    <w:rsid w:val="00916CC9"/>
    <w:rsid w:val="00916DA0"/>
    <w:rsid w:val="00916EAA"/>
    <w:rsid w:val="00916F3E"/>
    <w:rsid w:val="00916FA1"/>
    <w:rsid w:val="009170E4"/>
    <w:rsid w:val="0091713F"/>
    <w:rsid w:val="00917142"/>
    <w:rsid w:val="00917212"/>
    <w:rsid w:val="00917232"/>
    <w:rsid w:val="0091730F"/>
    <w:rsid w:val="00917333"/>
    <w:rsid w:val="009173AD"/>
    <w:rsid w:val="009173CD"/>
    <w:rsid w:val="0091743C"/>
    <w:rsid w:val="00917580"/>
    <w:rsid w:val="009175CD"/>
    <w:rsid w:val="00917614"/>
    <w:rsid w:val="009176B2"/>
    <w:rsid w:val="00917704"/>
    <w:rsid w:val="00917776"/>
    <w:rsid w:val="009177A6"/>
    <w:rsid w:val="009178EF"/>
    <w:rsid w:val="00917974"/>
    <w:rsid w:val="00917975"/>
    <w:rsid w:val="0091799B"/>
    <w:rsid w:val="00917A7E"/>
    <w:rsid w:val="00917A81"/>
    <w:rsid w:val="00917AD7"/>
    <w:rsid w:val="00917B99"/>
    <w:rsid w:val="00917C23"/>
    <w:rsid w:val="00917D15"/>
    <w:rsid w:val="00917D1D"/>
    <w:rsid w:val="00917DF5"/>
    <w:rsid w:val="00917DFE"/>
    <w:rsid w:val="00917EAD"/>
    <w:rsid w:val="00917F2C"/>
    <w:rsid w:val="00917F8B"/>
    <w:rsid w:val="00917F9C"/>
    <w:rsid w:val="009201BE"/>
    <w:rsid w:val="00920223"/>
    <w:rsid w:val="00920348"/>
    <w:rsid w:val="009203AE"/>
    <w:rsid w:val="009205A2"/>
    <w:rsid w:val="009206DE"/>
    <w:rsid w:val="009206E5"/>
    <w:rsid w:val="009207D5"/>
    <w:rsid w:val="00920887"/>
    <w:rsid w:val="009209A6"/>
    <w:rsid w:val="009209B5"/>
    <w:rsid w:val="00920A1F"/>
    <w:rsid w:val="00920B86"/>
    <w:rsid w:val="00920BE1"/>
    <w:rsid w:val="00920BFA"/>
    <w:rsid w:val="00920C02"/>
    <w:rsid w:val="00920CF7"/>
    <w:rsid w:val="00920D1A"/>
    <w:rsid w:val="00920D39"/>
    <w:rsid w:val="00920DA7"/>
    <w:rsid w:val="00920E14"/>
    <w:rsid w:val="00920E38"/>
    <w:rsid w:val="00920E40"/>
    <w:rsid w:val="00920E88"/>
    <w:rsid w:val="00920EDA"/>
    <w:rsid w:val="00920F57"/>
    <w:rsid w:val="00920F97"/>
    <w:rsid w:val="00921000"/>
    <w:rsid w:val="00921002"/>
    <w:rsid w:val="00921107"/>
    <w:rsid w:val="00921169"/>
    <w:rsid w:val="009211C5"/>
    <w:rsid w:val="00921283"/>
    <w:rsid w:val="009212E1"/>
    <w:rsid w:val="009212E9"/>
    <w:rsid w:val="00921355"/>
    <w:rsid w:val="009213A1"/>
    <w:rsid w:val="009213B5"/>
    <w:rsid w:val="009213CA"/>
    <w:rsid w:val="009215FD"/>
    <w:rsid w:val="00921631"/>
    <w:rsid w:val="009216A1"/>
    <w:rsid w:val="009216F9"/>
    <w:rsid w:val="00921746"/>
    <w:rsid w:val="00921759"/>
    <w:rsid w:val="00921854"/>
    <w:rsid w:val="00921877"/>
    <w:rsid w:val="00921882"/>
    <w:rsid w:val="009218C1"/>
    <w:rsid w:val="0092190A"/>
    <w:rsid w:val="00921924"/>
    <w:rsid w:val="009219A7"/>
    <w:rsid w:val="00921AC1"/>
    <w:rsid w:val="00921B55"/>
    <w:rsid w:val="00921CB3"/>
    <w:rsid w:val="00921CF8"/>
    <w:rsid w:val="00921D9C"/>
    <w:rsid w:val="00921DB4"/>
    <w:rsid w:val="00921E13"/>
    <w:rsid w:val="00921E9A"/>
    <w:rsid w:val="00921EB3"/>
    <w:rsid w:val="00921F45"/>
    <w:rsid w:val="00921F61"/>
    <w:rsid w:val="00921F9D"/>
    <w:rsid w:val="00921FE8"/>
    <w:rsid w:val="0092203C"/>
    <w:rsid w:val="00922046"/>
    <w:rsid w:val="00922161"/>
    <w:rsid w:val="0092222F"/>
    <w:rsid w:val="009223ED"/>
    <w:rsid w:val="0092246F"/>
    <w:rsid w:val="009224D0"/>
    <w:rsid w:val="00922506"/>
    <w:rsid w:val="00922566"/>
    <w:rsid w:val="009226C7"/>
    <w:rsid w:val="009226F6"/>
    <w:rsid w:val="00922715"/>
    <w:rsid w:val="009227DA"/>
    <w:rsid w:val="00922811"/>
    <w:rsid w:val="009228AA"/>
    <w:rsid w:val="00922CA3"/>
    <w:rsid w:val="00922CA6"/>
    <w:rsid w:val="00922CB0"/>
    <w:rsid w:val="00922DC4"/>
    <w:rsid w:val="00922DD8"/>
    <w:rsid w:val="00922E7A"/>
    <w:rsid w:val="00922EDA"/>
    <w:rsid w:val="00922F4A"/>
    <w:rsid w:val="00923047"/>
    <w:rsid w:val="00923074"/>
    <w:rsid w:val="00923079"/>
    <w:rsid w:val="0092308C"/>
    <w:rsid w:val="009230B3"/>
    <w:rsid w:val="009230D0"/>
    <w:rsid w:val="009230E7"/>
    <w:rsid w:val="00923195"/>
    <w:rsid w:val="009231B8"/>
    <w:rsid w:val="00923273"/>
    <w:rsid w:val="009233A4"/>
    <w:rsid w:val="009233E2"/>
    <w:rsid w:val="009233F8"/>
    <w:rsid w:val="0092351D"/>
    <w:rsid w:val="00923597"/>
    <w:rsid w:val="009235F3"/>
    <w:rsid w:val="0092364E"/>
    <w:rsid w:val="00923711"/>
    <w:rsid w:val="0092372B"/>
    <w:rsid w:val="009237FA"/>
    <w:rsid w:val="009238CF"/>
    <w:rsid w:val="0092398B"/>
    <w:rsid w:val="009239A2"/>
    <w:rsid w:val="00923A81"/>
    <w:rsid w:val="00923AC5"/>
    <w:rsid w:val="00923AC6"/>
    <w:rsid w:val="00923B26"/>
    <w:rsid w:val="00923B30"/>
    <w:rsid w:val="00923B87"/>
    <w:rsid w:val="00923BB3"/>
    <w:rsid w:val="00923C5C"/>
    <w:rsid w:val="00923D0E"/>
    <w:rsid w:val="00923D32"/>
    <w:rsid w:val="00923D33"/>
    <w:rsid w:val="00923D63"/>
    <w:rsid w:val="00923E05"/>
    <w:rsid w:val="00923E5B"/>
    <w:rsid w:val="00923EC2"/>
    <w:rsid w:val="00923F3B"/>
    <w:rsid w:val="00923FB2"/>
    <w:rsid w:val="0092401A"/>
    <w:rsid w:val="00924060"/>
    <w:rsid w:val="00924064"/>
    <w:rsid w:val="009240FF"/>
    <w:rsid w:val="0092421E"/>
    <w:rsid w:val="00924301"/>
    <w:rsid w:val="009244A5"/>
    <w:rsid w:val="009245BC"/>
    <w:rsid w:val="00924619"/>
    <w:rsid w:val="009246B1"/>
    <w:rsid w:val="009246C7"/>
    <w:rsid w:val="0092473B"/>
    <w:rsid w:val="00924854"/>
    <w:rsid w:val="00924858"/>
    <w:rsid w:val="00924871"/>
    <w:rsid w:val="009248D9"/>
    <w:rsid w:val="009249AC"/>
    <w:rsid w:val="009249CC"/>
    <w:rsid w:val="009249D6"/>
    <w:rsid w:val="00924A41"/>
    <w:rsid w:val="00924A7A"/>
    <w:rsid w:val="00924B60"/>
    <w:rsid w:val="00924B67"/>
    <w:rsid w:val="00924B92"/>
    <w:rsid w:val="00924BA0"/>
    <w:rsid w:val="00924C18"/>
    <w:rsid w:val="00924CA0"/>
    <w:rsid w:val="00924CDF"/>
    <w:rsid w:val="00924DF3"/>
    <w:rsid w:val="00924E0E"/>
    <w:rsid w:val="00924E75"/>
    <w:rsid w:val="00924E9B"/>
    <w:rsid w:val="00924F0C"/>
    <w:rsid w:val="00924F39"/>
    <w:rsid w:val="00925028"/>
    <w:rsid w:val="00925084"/>
    <w:rsid w:val="0092509B"/>
    <w:rsid w:val="009250EA"/>
    <w:rsid w:val="00925134"/>
    <w:rsid w:val="009251D1"/>
    <w:rsid w:val="0092520B"/>
    <w:rsid w:val="00925217"/>
    <w:rsid w:val="0092521A"/>
    <w:rsid w:val="0092521C"/>
    <w:rsid w:val="00925248"/>
    <w:rsid w:val="009252E6"/>
    <w:rsid w:val="00925347"/>
    <w:rsid w:val="009253DC"/>
    <w:rsid w:val="00925420"/>
    <w:rsid w:val="00925564"/>
    <w:rsid w:val="00925644"/>
    <w:rsid w:val="0092565F"/>
    <w:rsid w:val="00925672"/>
    <w:rsid w:val="009256AA"/>
    <w:rsid w:val="009257E5"/>
    <w:rsid w:val="009257FF"/>
    <w:rsid w:val="00925838"/>
    <w:rsid w:val="0092583E"/>
    <w:rsid w:val="00925868"/>
    <w:rsid w:val="00925886"/>
    <w:rsid w:val="009259AB"/>
    <w:rsid w:val="00925A9B"/>
    <w:rsid w:val="00925AE7"/>
    <w:rsid w:val="00925B3C"/>
    <w:rsid w:val="00925B6B"/>
    <w:rsid w:val="00925BA2"/>
    <w:rsid w:val="00925BE9"/>
    <w:rsid w:val="00925C48"/>
    <w:rsid w:val="00925D80"/>
    <w:rsid w:val="00925DC8"/>
    <w:rsid w:val="00925DD1"/>
    <w:rsid w:val="00925E09"/>
    <w:rsid w:val="00925E39"/>
    <w:rsid w:val="00925E6F"/>
    <w:rsid w:val="00925F0C"/>
    <w:rsid w:val="00925F79"/>
    <w:rsid w:val="00925FC6"/>
    <w:rsid w:val="0092602C"/>
    <w:rsid w:val="0092607A"/>
    <w:rsid w:val="009260E5"/>
    <w:rsid w:val="009260E8"/>
    <w:rsid w:val="00926103"/>
    <w:rsid w:val="0092617B"/>
    <w:rsid w:val="00926188"/>
    <w:rsid w:val="0092618A"/>
    <w:rsid w:val="00926209"/>
    <w:rsid w:val="009263AD"/>
    <w:rsid w:val="009264A1"/>
    <w:rsid w:val="009265AE"/>
    <w:rsid w:val="009265D6"/>
    <w:rsid w:val="009267B8"/>
    <w:rsid w:val="00926856"/>
    <w:rsid w:val="0092685F"/>
    <w:rsid w:val="009268EA"/>
    <w:rsid w:val="009269BD"/>
    <w:rsid w:val="009269CC"/>
    <w:rsid w:val="009269F3"/>
    <w:rsid w:val="00926AE0"/>
    <w:rsid w:val="00926B36"/>
    <w:rsid w:val="00926B73"/>
    <w:rsid w:val="00926B80"/>
    <w:rsid w:val="00926BF5"/>
    <w:rsid w:val="00926CE0"/>
    <w:rsid w:val="00926D75"/>
    <w:rsid w:val="00926DA7"/>
    <w:rsid w:val="00926DEB"/>
    <w:rsid w:val="00926DEE"/>
    <w:rsid w:val="00926E89"/>
    <w:rsid w:val="00926E95"/>
    <w:rsid w:val="00926E9F"/>
    <w:rsid w:val="00926EAE"/>
    <w:rsid w:val="00926F3C"/>
    <w:rsid w:val="00927157"/>
    <w:rsid w:val="009271DE"/>
    <w:rsid w:val="00927227"/>
    <w:rsid w:val="00927551"/>
    <w:rsid w:val="0092766E"/>
    <w:rsid w:val="009276A8"/>
    <w:rsid w:val="009276D5"/>
    <w:rsid w:val="00927743"/>
    <w:rsid w:val="00927850"/>
    <w:rsid w:val="00927879"/>
    <w:rsid w:val="0092796F"/>
    <w:rsid w:val="009279AC"/>
    <w:rsid w:val="009279C0"/>
    <w:rsid w:val="00927AA5"/>
    <w:rsid w:val="00927ABA"/>
    <w:rsid w:val="00927B0A"/>
    <w:rsid w:val="00927BAD"/>
    <w:rsid w:val="00927C6F"/>
    <w:rsid w:val="00927D2D"/>
    <w:rsid w:val="00927D4A"/>
    <w:rsid w:val="00927D87"/>
    <w:rsid w:val="00927E2B"/>
    <w:rsid w:val="00927E34"/>
    <w:rsid w:val="00927EA7"/>
    <w:rsid w:val="00927EC7"/>
    <w:rsid w:val="00927F51"/>
    <w:rsid w:val="00927F58"/>
    <w:rsid w:val="00927F62"/>
    <w:rsid w:val="00927F7D"/>
    <w:rsid w:val="00930020"/>
    <w:rsid w:val="0093006D"/>
    <w:rsid w:val="009300AD"/>
    <w:rsid w:val="0093011D"/>
    <w:rsid w:val="0093017C"/>
    <w:rsid w:val="0093017E"/>
    <w:rsid w:val="009301D1"/>
    <w:rsid w:val="00930236"/>
    <w:rsid w:val="009302A5"/>
    <w:rsid w:val="009302CD"/>
    <w:rsid w:val="009303D3"/>
    <w:rsid w:val="00930494"/>
    <w:rsid w:val="00930593"/>
    <w:rsid w:val="009305B1"/>
    <w:rsid w:val="009305D1"/>
    <w:rsid w:val="009305FA"/>
    <w:rsid w:val="00930613"/>
    <w:rsid w:val="00930618"/>
    <w:rsid w:val="0093066B"/>
    <w:rsid w:val="009306BE"/>
    <w:rsid w:val="00930796"/>
    <w:rsid w:val="009307F3"/>
    <w:rsid w:val="00930991"/>
    <w:rsid w:val="00930B4D"/>
    <w:rsid w:val="00930B92"/>
    <w:rsid w:val="00930BA2"/>
    <w:rsid w:val="00930CCB"/>
    <w:rsid w:val="00930F6C"/>
    <w:rsid w:val="00931040"/>
    <w:rsid w:val="00931099"/>
    <w:rsid w:val="009310DF"/>
    <w:rsid w:val="0093122E"/>
    <w:rsid w:val="0093129E"/>
    <w:rsid w:val="009312C2"/>
    <w:rsid w:val="009312D4"/>
    <w:rsid w:val="00931301"/>
    <w:rsid w:val="0093132B"/>
    <w:rsid w:val="0093135C"/>
    <w:rsid w:val="00931459"/>
    <w:rsid w:val="009314C4"/>
    <w:rsid w:val="0093151E"/>
    <w:rsid w:val="009315B9"/>
    <w:rsid w:val="00931609"/>
    <w:rsid w:val="00931760"/>
    <w:rsid w:val="009317BD"/>
    <w:rsid w:val="009317E9"/>
    <w:rsid w:val="009318B7"/>
    <w:rsid w:val="009318EC"/>
    <w:rsid w:val="009318F4"/>
    <w:rsid w:val="009319E9"/>
    <w:rsid w:val="00931B21"/>
    <w:rsid w:val="00931B9A"/>
    <w:rsid w:val="00931BDF"/>
    <w:rsid w:val="00931D8E"/>
    <w:rsid w:val="00931D91"/>
    <w:rsid w:val="00931E2A"/>
    <w:rsid w:val="00931E65"/>
    <w:rsid w:val="00931E94"/>
    <w:rsid w:val="00931F07"/>
    <w:rsid w:val="00931F1C"/>
    <w:rsid w:val="00932117"/>
    <w:rsid w:val="0093217E"/>
    <w:rsid w:val="009321E3"/>
    <w:rsid w:val="009321EF"/>
    <w:rsid w:val="00932223"/>
    <w:rsid w:val="00932322"/>
    <w:rsid w:val="0093237F"/>
    <w:rsid w:val="00932398"/>
    <w:rsid w:val="009323B9"/>
    <w:rsid w:val="00932428"/>
    <w:rsid w:val="0093242D"/>
    <w:rsid w:val="00932446"/>
    <w:rsid w:val="0093245A"/>
    <w:rsid w:val="009324E4"/>
    <w:rsid w:val="00932547"/>
    <w:rsid w:val="00932588"/>
    <w:rsid w:val="0093259C"/>
    <w:rsid w:val="009325F7"/>
    <w:rsid w:val="00932672"/>
    <w:rsid w:val="009326FB"/>
    <w:rsid w:val="0093281D"/>
    <w:rsid w:val="00932895"/>
    <w:rsid w:val="0093299C"/>
    <w:rsid w:val="009329B7"/>
    <w:rsid w:val="00932A1D"/>
    <w:rsid w:val="00932A5C"/>
    <w:rsid w:val="00932AE1"/>
    <w:rsid w:val="00932DAD"/>
    <w:rsid w:val="00932DDF"/>
    <w:rsid w:val="00932DF7"/>
    <w:rsid w:val="00932DFA"/>
    <w:rsid w:val="00932F4E"/>
    <w:rsid w:val="00932F7F"/>
    <w:rsid w:val="009330CE"/>
    <w:rsid w:val="009330DA"/>
    <w:rsid w:val="009330E3"/>
    <w:rsid w:val="00933179"/>
    <w:rsid w:val="00933196"/>
    <w:rsid w:val="009331B5"/>
    <w:rsid w:val="009331C3"/>
    <w:rsid w:val="0093324B"/>
    <w:rsid w:val="00933284"/>
    <w:rsid w:val="00933373"/>
    <w:rsid w:val="0093345A"/>
    <w:rsid w:val="00933494"/>
    <w:rsid w:val="009334B1"/>
    <w:rsid w:val="009334CA"/>
    <w:rsid w:val="009334F4"/>
    <w:rsid w:val="0093365D"/>
    <w:rsid w:val="0093367D"/>
    <w:rsid w:val="009336BB"/>
    <w:rsid w:val="00933713"/>
    <w:rsid w:val="0093375D"/>
    <w:rsid w:val="00933833"/>
    <w:rsid w:val="0093388D"/>
    <w:rsid w:val="009338EE"/>
    <w:rsid w:val="00933977"/>
    <w:rsid w:val="0093399D"/>
    <w:rsid w:val="00933A99"/>
    <w:rsid w:val="00933AEB"/>
    <w:rsid w:val="00933AF1"/>
    <w:rsid w:val="00933B04"/>
    <w:rsid w:val="00933E36"/>
    <w:rsid w:val="00933E44"/>
    <w:rsid w:val="00933E6A"/>
    <w:rsid w:val="00933EA8"/>
    <w:rsid w:val="00933EC2"/>
    <w:rsid w:val="00933F09"/>
    <w:rsid w:val="00933F1C"/>
    <w:rsid w:val="00934040"/>
    <w:rsid w:val="0093405C"/>
    <w:rsid w:val="00934108"/>
    <w:rsid w:val="00934129"/>
    <w:rsid w:val="0093420B"/>
    <w:rsid w:val="0093424C"/>
    <w:rsid w:val="009342A0"/>
    <w:rsid w:val="00934390"/>
    <w:rsid w:val="009343C9"/>
    <w:rsid w:val="0093442A"/>
    <w:rsid w:val="00934499"/>
    <w:rsid w:val="009344B2"/>
    <w:rsid w:val="00934546"/>
    <w:rsid w:val="009345AB"/>
    <w:rsid w:val="00934628"/>
    <w:rsid w:val="009347A0"/>
    <w:rsid w:val="0093486D"/>
    <w:rsid w:val="009348F8"/>
    <w:rsid w:val="0093491E"/>
    <w:rsid w:val="00934A21"/>
    <w:rsid w:val="00934A9F"/>
    <w:rsid w:val="00934B22"/>
    <w:rsid w:val="00934BE0"/>
    <w:rsid w:val="00934BF1"/>
    <w:rsid w:val="00934C20"/>
    <w:rsid w:val="00934CA7"/>
    <w:rsid w:val="00934DC8"/>
    <w:rsid w:val="00934E37"/>
    <w:rsid w:val="00934ED5"/>
    <w:rsid w:val="00934EE4"/>
    <w:rsid w:val="00934EF4"/>
    <w:rsid w:val="00934F06"/>
    <w:rsid w:val="00934F0D"/>
    <w:rsid w:val="00934F2E"/>
    <w:rsid w:val="00934F63"/>
    <w:rsid w:val="00934F7D"/>
    <w:rsid w:val="00934FCD"/>
    <w:rsid w:val="00935069"/>
    <w:rsid w:val="009350B5"/>
    <w:rsid w:val="00935100"/>
    <w:rsid w:val="009351EF"/>
    <w:rsid w:val="0093524D"/>
    <w:rsid w:val="00935252"/>
    <w:rsid w:val="00935388"/>
    <w:rsid w:val="0093538B"/>
    <w:rsid w:val="0093541E"/>
    <w:rsid w:val="0093542A"/>
    <w:rsid w:val="00935456"/>
    <w:rsid w:val="00935483"/>
    <w:rsid w:val="0093557C"/>
    <w:rsid w:val="009355C1"/>
    <w:rsid w:val="00935730"/>
    <w:rsid w:val="00935742"/>
    <w:rsid w:val="0093577F"/>
    <w:rsid w:val="00935852"/>
    <w:rsid w:val="00935880"/>
    <w:rsid w:val="00935935"/>
    <w:rsid w:val="00935983"/>
    <w:rsid w:val="00935998"/>
    <w:rsid w:val="00935A99"/>
    <w:rsid w:val="00935AE7"/>
    <w:rsid w:val="00935B02"/>
    <w:rsid w:val="00935C0F"/>
    <w:rsid w:val="00935DAE"/>
    <w:rsid w:val="00935DF7"/>
    <w:rsid w:val="00935E8A"/>
    <w:rsid w:val="00935EB8"/>
    <w:rsid w:val="00935EC0"/>
    <w:rsid w:val="00935EF4"/>
    <w:rsid w:val="00935F34"/>
    <w:rsid w:val="00935F68"/>
    <w:rsid w:val="00935F6B"/>
    <w:rsid w:val="00935F90"/>
    <w:rsid w:val="00936032"/>
    <w:rsid w:val="0093608E"/>
    <w:rsid w:val="009360B6"/>
    <w:rsid w:val="009360C7"/>
    <w:rsid w:val="00936156"/>
    <w:rsid w:val="009361AC"/>
    <w:rsid w:val="009362AD"/>
    <w:rsid w:val="009362D3"/>
    <w:rsid w:val="00936355"/>
    <w:rsid w:val="0093636C"/>
    <w:rsid w:val="00936422"/>
    <w:rsid w:val="0093646B"/>
    <w:rsid w:val="0093669B"/>
    <w:rsid w:val="009366B9"/>
    <w:rsid w:val="00936706"/>
    <w:rsid w:val="00936725"/>
    <w:rsid w:val="00936784"/>
    <w:rsid w:val="009367D6"/>
    <w:rsid w:val="00936808"/>
    <w:rsid w:val="0093691A"/>
    <w:rsid w:val="00936922"/>
    <w:rsid w:val="00936944"/>
    <w:rsid w:val="00936955"/>
    <w:rsid w:val="009369EA"/>
    <w:rsid w:val="00936A21"/>
    <w:rsid w:val="00936A9C"/>
    <w:rsid w:val="00936BB0"/>
    <w:rsid w:val="00936C7E"/>
    <w:rsid w:val="00936D71"/>
    <w:rsid w:val="00936DA8"/>
    <w:rsid w:val="00936DCB"/>
    <w:rsid w:val="00936EDB"/>
    <w:rsid w:val="00936EE4"/>
    <w:rsid w:val="00936EF1"/>
    <w:rsid w:val="00937038"/>
    <w:rsid w:val="009371AC"/>
    <w:rsid w:val="0093725D"/>
    <w:rsid w:val="00937294"/>
    <w:rsid w:val="0093732B"/>
    <w:rsid w:val="0093739B"/>
    <w:rsid w:val="009373D3"/>
    <w:rsid w:val="00937503"/>
    <w:rsid w:val="0093758C"/>
    <w:rsid w:val="0093759A"/>
    <w:rsid w:val="009375C5"/>
    <w:rsid w:val="0093767C"/>
    <w:rsid w:val="009376D7"/>
    <w:rsid w:val="00937826"/>
    <w:rsid w:val="0093785E"/>
    <w:rsid w:val="009378D3"/>
    <w:rsid w:val="009378FE"/>
    <w:rsid w:val="00937906"/>
    <w:rsid w:val="0093791E"/>
    <w:rsid w:val="00937958"/>
    <w:rsid w:val="00937992"/>
    <w:rsid w:val="009379B2"/>
    <w:rsid w:val="00937A2C"/>
    <w:rsid w:val="00937A7F"/>
    <w:rsid w:val="00937A90"/>
    <w:rsid w:val="00937A9D"/>
    <w:rsid w:val="00937B0B"/>
    <w:rsid w:val="00937B73"/>
    <w:rsid w:val="00937BD5"/>
    <w:rsid w:val="00937C3A"/>
    <w:rsid w:val="00937C7E"/>
    <w:rsid w:val="00937D19"/>
    <w:rsid w:val="00937D38"/>
    <w:rsid w:val="00937D76"/>
    <w:rsid w:val="00937DD2"/>
    <w:rsid w:val="00937DD8"/>
    <w:rsid w:val="00937EC1"/>
    <w:rsid w:val="00937F13"/>
    <w:rsid w:val="00937F48"/>
    <w:rsid w:val="00940011"/>
    <w:rsid w:val="00940104"/>
    <w:rsid w:val="00940106"/>
    <w:rsid w:val="0094010B"/>
    <w:rsid w:val="00940153"/>
    <w:rsid w:val="00940172"/>
    <w:rsid w:val="00940185"/>
    <w:rsid w:val="009401AE"/>
    <w:rsid w:val="0094032D"/>
    <w:rsid w:val="00940333"/>
    <w:rsid w:val="00940394"/>
    <w:rsid w:val="009403F6"/>
    <w:rsid w:val="00940432"/>
    <w:rsid w:val="00940540"/>
    <w:rsid w:val="00940542"/>
    <w:rsid w:val="009405D9"/>
    <w:rsid w:val="009406A3"/>
    <w:rsid w:val="0094070E"/>
    <w:rsid w:val="00940768"/>
    <w:rsid w:val="00940778"/>
    <w:rsid w:val="0094078B"/>
    <w:rsid w:val="0094079F"/>
    <w:rsid w:val="009407B0"/>
    <w:rsid w:val="00940A19"/>
    <w:rsid w:val="00940B10"/>
    <w:rsid w:val="00940B2B"/>
    <w:rsid w:val="00940B4A"/>
    <w:rsid w:val="00940BEF"/>
    <w:rsid w:val="00940CBF"/>
    <w:rsid w:val="00940E0E"/>
    <w:rsid w:val="00940E99"/>
    <w:rsid w:val="00940EDD"/>
    <w:rsid w:val="00940F8B"/>
    <w:rsid w:val="00940FAD"/>
    <w:rsid w:val="00941017"/>
    <w:rsid w:val="00941041"/>
    <w:rsid w:val="00941137"/>
    <w:rsid w:val="0094119F"/>
    <w:rsid w:val="009411B0"/>
    <w:rsid w:val="009411D2"/>
    <w:rsid w:val="00941215"/>
    <w:rsid w:val="00941344"/>
    <w:rsid w:val="00941359"/>
    <w:rsid w:val="00941391"/>
    <w:rsid w:val="00941428"/>
    <w:rsid w:val="009414EC"/>
    <w:rsid w:val="0094158A"/>
    <w:rsid w:val="009415E5"/>
    <w:rsid w:val="0094163A"/>
    <w:rsid w:val="00941805"/>
    <w:rsid w:val="00941894"/>
    <w:rsid w:val="009418AE"/>
    <w:rsid w:val="0094194E"/>
    <w:rsid w:val="0094195E"/>
    <w:rsid w:val="00941A12"/>
    <w:rsid w:val="00941AD9"/>
    <w:rsid w:val="00941B2A"/>
    <w:rsid w:val="00941B33"/>
    <w:rsid w:val="00941B52"/>
    <w:rsid w:val="00941B7B"/>
    <w:rsid w:val="00941C96"/>
    <w:rsid w:val="00941D22"/>
    <w:rsid w:val="00941D5A"/>
    <w:rsid w:val="00941D72"/>
    <w:rsid w:val="00941D86"/>
    <w:rsid w:val="00941DB5"/>
    <w:rsid w:val="00941E04"/>
    <w:rsid w:val="00941E14"/>
    <w:rsid w:val="00941EC1"/>
    <w:rsid w:val="00941F23"/>
    <w:rsid w:val="00941F2A"/>
    <w:rsid w:val="00942030"/>
    <w:rsid w:val="00942098"/>
    <w:rsid w:val="00942099"/>
    <w:rsid w:val="0094210D"/>
    <w:rsid w:val="009421B6"/>
    <w:rsid w:val="00942288"/>
    <w:rsid w:val="00942348"/>
    <w:rsid w:val="009423FB"/>
    <w:rsid w:val="0094242F"/>
    <w:rsid w:val="0094244A"/>
    <w:rsid w:val="009424BE"/>
    <w:rsid w:val="00942543"/>
    <w:rsid w:val="0094257B"/>
    <w:rsid w:val="0094259E"/>
    <w:rsid w:val="009425CB"/>
    <w:rsid w:val="0094260D"/>
    <w:rsid w:val="009426A0"/>
    <w:rsid w:val="009426E1"/>
    <w:rsid w:val="00942748"/>
    <w:rsid w:val="0094275F"/>
    <w:rsid w:val="00942770"/>
    <w:rsid w:val="009427CE"/>
    <w:rsid w:val="00942A42"/>
    <w:rsid w:val="00942A52"/>
    <w:rsid w:val="00942AA9"/>
    <w:rsid w:val="00942BF2"/>
    <w:rsid w:val="00942C52"/>
    <w:rsid w:val="00942DFA"/>
    <w:rsid w:val="00942EA1"/>
    <w:rsid w:val="00942EA4"/>
    <w:rsid w:val="00942EBC"/>
    <w:rsid w:val="00942ED3"/>
    <w:rsid w:val="00942EF3"/>
    <w:rsid w:val="00942F34"/>
    <w:rsid w:val="00943001"/>
    <w:rsid w:val="00943010"/>
    <w:rsid w:val="00943014"/>
    <w:rsid w:val="00943075"/>
    <w:rsid w:val="0094308C"/>
    <w:rsid w:val="009430AA"/>
    <w:rsid w:val="009430B6"/>
    <w:rsid w:val="0094312C"/>
    <w:rsid w:val="00943176"/>
    <w:rsid w:val="009431E6"/>
    <w:rsid w:val="00943265"/>
    <w:rsid w:val="009432DD"/>
    <w:rsid w:val="009432E8"/>
    <w:rsid w:val="00943471"/>
    <w:rsid w:val="009434CF"/>
    <w:rsid w:val="009434D1"/>
    <w:rsid w:val="009434DF"/>
    <w:rsid w:val="009434E6"/>
    <w:rsid w:val="00943534"/>
    <w:rsid w:val="009435A7"/>
    <w:rsid w:val="0094364B"/>
    <w:rsid w:val="0094375A"/>
    <w:rsid w:val="0094386F"/>
    <w:rsid w:val="00943877"/>
    <w:rsid w:val="00943880"/>
    <w:rsid w:val="00943997"/>
    <w:rsid w:val="009439DD"/>
    <w:rsid w:val="00943A00"/>
    <w:rsid w:val="00943A19"/>
    <w:rsid w:val="00943A3F"/>
    <w:rsid w:val="00943A79"/>
    <w:rsid w:val="00943AC6"/>
    <w:rsid w:val="00943B5E"/>
    <w:rsid w:val="00943B9C"/>
    <w:rsid w:val="00943BEE"/>
    <w:rsid w:val="00943C6E"/>
    <w:rsid w:val="00943C7E"/>
    <w:rsid w:val="00943D6E"/>
    <w:rsid w:val="00943DB0"/>
    <w:rsid w:val="00943DF4"/>
    <w:rsid w:val="00943E2F"/>
    <w:rsid w:val="00943EB1"/>
    <w:rsid w:val="00943F8D"/>
    <w:rsid w:val="00943F95"/>
    <w:rsid w:val="00943FFB"/>
    <w:rsid w:val="0094401A"/>
    <w:rsid w:val="00944105"/>
    <w:rsid w:val="00944177"/>
    <w:rsid w:val="0094420E"/>
    <w:rsid w:val="00944227"/>
    <w:rsid w:val="00944272"/>
    <w:rsid w:val="00944351"/>
    <w:rsid w:val="0094438F"/>
    <w:rsid w:val="00944489"/>
    <w:rsid w:val="009445D8"/>
    <w:rsid w:val="009445F4"/>
    <w:rsid w:val="009445FA"/>
    <w:rsid w:val="00944609"/>
    <w:rsid w:val="00944737"/>
    <w:rsid w:val="009447AD"/>
    <w:rsid w:val="009447F8"/>
    <w:rsid w:val="00944924"/>
    <w:rsid w:val="00944940"/>
    <w:rsid w:val="00944A15"/>
    <w:rsid w:val="00944A2E"/>
    <w:rsid w:val="00944A4C"/>
    <w:rsid w:val="00944B20"/>
    <w:rsid w:val="00944BE9"/>
    <w:rsid w:val="00944C78"/>
    <w:rsid w:val="00944CE2"/>
    <w:rsid w:val="00944E4B"/>
    <w:rsid w:val="00944FEC"/>
    <w:rsid w:val="00944FFD"/>
    <w:rsid w:val="00945077"/>
    <w:rsid w:val="009450A7"/>
    <w:rsid w:val="00945149"/>
    <w:rsid w:val="0094514E"/>
    <w:rsid w:val="0094515F"/>
    <w:rsid w:val="00945169"/>
    <w:rsid w:val="009451C1"/>
    <w:rsid w:val="00945229"/>
    <w:rsid w:val="0094523A"/>
    <w:rsid w:val="0094523F"/>
    <w:rsid w:val="00945263"/>
    <w:rsid w:val="00945265"/>
    <w:rsid w:val="009452D3"/>
    <w:rsid w:val="009452FD"/>
    <w:rsid w:val="00945313"/>
    <w:rsid w:val="009453C5"/>
    <w:rsid w:val="009454AB"/>
    <w:rsid w:val="00945677"/>
    <w:rsid w:val="009459B3"/>
    <w:rsid w:val="00945A4B"/>
    <w:rsid w:val="00945B08"/>
    <w:rsid w:val="00945B9E"/>
    <w:rsid w:val="00945CDB"/>
    <w:rsid w:val="00946006"/>
    <w:rsid w:val="0094600F"/>
    <w:rsid w:val="0094604C"/>
    <w:rsid w:val="009460BE"/>
    <w:rsid w:val="00946156"/>
    <w:rsid w:val="00946181"/>
    <w:rsid w:val="009461C3"/>
    <w:rsid w:val="00946307"/>
    <w:rsid w:val="00946315"/>
    <w:rsid w:val="0094639A"/>
    <w:rsid w:val="009463C5"/>
    <w:rsid w:val="009463CE"/>
    <w:rsid w:val="00946406"/>
    <w:rsid w:val="009464A4"/>
    <w:rsid w:val="009464D8"/>
    <w:rsid w:val="009465CB"/>
    <w:rsid w:val="00946659"/>
    <w:rsid w:val="0094666A"/>
    <w:rsid w:val="009466FD"/>
    <w:rsid w:val="00946794"/>
    <w:rsid w:val="0094686E"/>
    <w:rsid w:val="00946895"/>
    <w:rsid w:val="009468D4"/>
    <w:rsid w:val="0094696D"/>
    <w:rsid w:val="0094698B"/>
    <w:rsid w:val="009469D1"/>
    <w:rsid w:val="00946A98"/>
    <w:rsid w:val="00946ACD"/>
    <w:rsid w:val="00946C6E"/>
    <w:rsid w:val="00946CAF"/>
    <w:rsid w:val="00946CFC"/>
    <w:rsid w:val="00946D21"/>
    <w:rsid w:val="00946DFA"/>
    <w:rsid w:val="00946E3B"/>
    <w:rsid w:val="00946FF3"/>
    <w:rsid w:val="009470B7"/>
    <w:rsid w:val="009470C9"/>
    <w:rsid w:val="009471CD"/>
    <w:rsid w:val="009471D0"/>
    <w:rsid w:val="009471E8"/>
    <w:rsid w:val="00947311"/>
    <w:rsid w:val="00947355"/>
    <w:rsid w:val="00947379"/>
    <w:rsid w:val="0094737C"/>
    <w:rsid w:val="0094738A"/>
    <w:rsid w:val="0094738F"/>
    <w:rsid w:val="009475B2"/>
    <w:rsid w:val="009475DC"/>
    <w:rsid w:val="00947619"/>
    <w:rsid w:val="0094762F"/>
    <w:rsid w:val="00947682"/>
    <w:rsid w:val="009476B5"/>
    <w:rsid w:val="009476D8"/>
    <w:rsid w:val="009476E3"/>
    <w:rsid w:val="0094777A"/>
    <w:rsid w:val="0094788D"/>
    <w:rsid w:val="009478DD"/>
    <w:rsid w:val="0094790B"/>
    <w:rsid w:val="0094794C"/>
    <w:rsid w:val="00947991"/>
    <w:rsid w:val="00947A4F"/>
    <w:rsid w:val="00947B48"/>
    <w:rsid w:val="00947C8E"/>
    <w:rsid w:val="00947CA0"/>
    <w:rsid w:val="00947D85"/>
    <w:rsid w:val="00947E50"/>
    <w:rsid w:val="00947E8E"/>
    <w:rsid w:val="00947EB0"/>
    <w:rsid w:val="00947EF6"/>
    <w:rsid w:val="00947F5C"/>
    <w:rsid w:val="00947F6D"/>
    <w:rsid w:val="00947FF8"/>
    <w:rsid w:val="00950011"/>
    <w:rsid w:val="0095002D"/>
    <w:rsid w:val="00950069"/>
    <w:rsid w:val="0095007B"/>
    <w:rsid w:val="00950089"/>
    <w:rsid w:val="0095017A"/>
    <w:rsid w:val="0095020D"/>
    <w:rsid w:val="009502AB"/>
    <w:rsid w:val="009502D2"/>
    <w:rsid w:val="009503BE"/>
    <w:rsid w:val="00950507"/>
    <w:rsid w:val="00950556"/>
    <w:rsid w:val="009505F8"/>
    <w:rsid w:val="009508AB"/>
    <w:rsid w:val="009509A6"/>
    <w:rsid w:val="009509E0"/>
    <w:rsid w:val="00950A2D"/>
    <w:rsid w:val="00950A60"/>
    <w:rsid w:val="00950B0F"/>
    <w:rsid w:val="00950B4D"/>
    <w:rsid w:val="00950CC2"/>
    <w:rsid w:val="00950DA3"/>
    <w:rsid w:val="00950E1B"/>
    <w:rsid w:val="00950E61"/>
    <w:rsid w:val="00950F99"/>
    <w:rsid w:val="00950FE1"/>
    <w:rsid w:val="00950FF0"/>
    <w:rsid w:val="00950FF8"/>
    <w:rsid w:val="00951143"/>
    <w:rsid w:val="009511A8"/>
    <w:rsid w:val="009511BA"/>
    <w:rsid w:val="009511D5"/>
    <w:rsid w:val="009511EA"/>
    <w:rsid w:val="00951305"/>
    <w:rsid w:val="0095134C"/>
    <w:rsid w:val="00951392"/>
    <w:rsid w:val="0095139A"/>
    <w:rsid w:val="00951485"/>
    <w:rsid w:val="00951537"/>
    <w:rsid w:val="00951575"/>
    <w:rsid w:val="009515CF"/>
    <w:rsid w:val="00951721"/>
    <w:rsid w:val="0095185D"/>
    <w:rsid w:val="009518A2"/>
    <w:rsid w:val="0095194D"/>
    <w:rsid w:val="00951961"/>
    <w:rsid w:val="009519F7"/>
    <w:rsid w:val="00951A48"/>
    <w:rsid w:val="00951A8F"/>
    <w:rsid w:val="00951B0C"/>
    <w:rsid w:val="00951BDF"/>
    <w:rsid w:val="00951CA6"/>
    <w:rsid w:val="00951CB3"/>
    <w:rsid w:val="00951D02"/>
    <w:rsid w:val="00951DC4"/>
    <w:rsid w:val="00951DD3"/>
    <w:rsid w:val="00951E4E"/>
    <w:rsid w:val="00951E53"/>
    <w:rsid w:val="00951FDE"/>
    <w:rsid w:val="0095202C"/>
    <w:rsid w:val="00952112"/>
    <w:rsid w:val="009521A2"/>
    <w:rsid w:val="009521BA"/>
    <w:rsid w:val="00952284"/>
    <w:rsid w:val="009522AB"/>
    <w:rsid w:val="0095236E"/>
    <w:rsid w:val="009523C9"/>
    <w:rsid w:val="009524D1"/>
    <w:rsid w:val="00952520"/>
    <w:rsid w:val="00952533"/>
    <w:rsid w:val="0095268D"/>
    <w:rsid w:val="00952704"/>
    <w:rsid w:val="00952784"/>
    <w:rsid w:val="009528C2"/>
    <w:rsid w:val="00952922"/>
    <w:rsid w:val="00952927"/>
    <w:rsid w:val="009529DB"/>
    <w:rsid w:val="00952A21"/>
    <w:rsid w:val="00952B03"/>
    <w:rsid w:val="00952B11"/>
    <w:rsid w:val="00952C8B"/>
    <w:rsid w:val="00952E10"/>
    <w:rsid w:val="00952E12"/>
    <w:rsid w:val="00952E6B"/>
    <w:rsid w:val="00952EAD"/>
    <w:rsid w:val="00952EF6"/>
    <w:rsid w:val="00952F0E"/>
    <w:rsid w:val="00952F8B"/>
    <w:rsid w:val="00952FC5"/>
    <w:rsid w:val="0095304F"/>
    <w:rsid w:val="00953173"/>
    <w:rsid w:val="009531B2"/>
    <w:rsid w:val="00953206"/>
    <w:rsid w:val="0095325C"/>
    <w:rsid w:val="00953274"/>
    <w:rsid w:val="00953281"/>
    <w:rsid w:val="00953302"/>
    <w:rsid w:val="00953330"/>
    <w:rsid w:val="009533A7"/>
    <w:rsid w:val="0095340E"/>
    <w:rsid w:val="009534E4"/>
    <w:rsid w:val="00953508"/>
    <w:rsid w:val="0095351F"/>
    <w:rsid w:val="009535AD"/>
    <w:rsid w:val="00953760"/>
    <w:rsid w:val="009537FF"/>
    <w:rsid w:val="00953857"/>
    <w:rsid w:val="009538B0"/>
    <w:rsid w:val="00953922"/>
    <w:rsid w:val="0095392E"/>
    <w:rsid w:val="0095395F"/>
    <w:rsid w:val="00953971"/>
    <w:rsid w:val="009539CD"/>
    <w:rsid w:val="009539D6"/>
    <w:rsid w:val="00953A4B"/>
    <w:rsid w:val="00953A71"/>
    <w:rsid w:val="00953B70"/>
    <w:rsid w:val="00953BBB"/>
    <w:rsid w:val="00953BBF"/>
    <w:rsid w:val="00953C0F"/>
    <w:rsid w:val="00953C48"/>
    <w:rsid w:val="00953C5A"/>
    <w:rsid w:val="00953C74"/>
    <w:rsid w:val="00953CE1"/>
    <w:rsid w:val="00953DA6"/>
    <w:rsid w:val="00953F21"/>
    <w:rsid w:val="00953F34"/>
    <w:rsid w:val="00953F90"/>
    <w:rsid w:val="00953FC0"/>
    <w:rsid w:val="00954119"/>
    <w:rsid w:val="00954157"/>
    <w:rsid w:val="00954175"/>
    <w:rsid w:val="0095417F"/>
    <w:rsid w:val="0095419D"/>
    <w:rsid w:val="00954225"/>
    <w:rsid w:val="00954229"/>
    <w:rsid w:val="0095456F"/>
    <w:rsid w:val="009545CB"/>
    <w:rsid w:val="00954635"/>
    <w:rsid w:val="009546F4"/>
    <w:rsid w:val="00954773"/>
    <w:rsid w:val="0095477E"/>
    <w:rsid w:val="009547EC"/>
    <w:rsid w:val="009549BE"/>
    <w:rsid w:val="00954A13"/>
    <w:rsid w:val="00954AB6"/>
    <w:rsid w:val="00954AE3"/>
    <w:rsid w:val="00954B01"/>
    <w:rsid w:val="00954B0D"/>
    <w:rsid w:val="00954B38"/>
    <w:rsid w:val="00954B46"/>
    <w:rsid w:val="00954C9E"/>
    <w:rsid w:val="00954CDB"/>
    <w:rsid w:val="00954D04"/>
    <w:rsid w:val="00954D45"/>
    <w:rsid w:val="00954E8E"/>
    <w:rsid w:val="00954EEF"/>
    <w:rsid w:val="00954EFC"/>
    <w:rsid w:val="00954EFE"/>
    <w:rsid w:val="00954F2D"/>
    <w:rsid w:val="00954F73"/>
    <w:rsid w:val="00954F96"/>
    <w:rsid w:val="00954FD0"/>
    <w:rsid w:val="00955057"/>
    <w:rsid w:val="00955192"/>
    <w:rsid w:val="0095522E"/>
    <w:rsid w:val="0095526A"/>
    <w:rsid w:val="0095529A"/>
    <w:rsid w:val="009552A3"/>
    <w:rsid w:val="0095533F"/>
    <w:rsid w:val="00955441"/>
    <w:rsid w:val="009554A6"/>
    <w:rsid w:val="009555E1"/>
    <w:rsid w:val="0095567D"/>
    <w:rsid w:val="009556F1"/>
    <w:rsid w:val="009558CB"/>
    <w:rsid w:val="009559A2"/>
    <w:rsid w:val="00955ADC"/>
    <w:rsid w:val="00955B6B"/>
    <w:rsid w:val="00955B6F"/>
    <w:rsid w:val="00955CF7"/>
    <w:rsid w:val="00955D73"/>
    <w:rsid w:val="00955DC3"/>
    <w:rsid w:val="00955E3E"/>
    <w:rsid w:val="00955E75"/>
    <w:rsid w:val="00955F8A"/>
    <w:rsid w:val="00955FB9"/>
    <w:rsid w:val="0095620C"/>
    <w:rsid w:val="00956307"/>
    <w:rsid w:val="00956391"/>
    <w:rsid w:val="00956398"/>
    <w:rsid w:val="009563D4"/>
    <w:rsid w:val="009563FD"/>
    <w:rsid w:val="00956459"/>
    <w:rsid w:val="009564A5"/>
    <w:rsid w:val="00956513"/>
    <w:rsid w:val="0095657E"/>
    <w:rsid w:val="009565EB"/>
    <w:rsid w:val="00956622"/>
    <w:rsid w:val="00956636"/>
    <w:rsid w:val="00956662"/>
    <w:rsid w:val="009566EC"/>
    <w:rsid w:val="009567F5"/>
    <w:rsid w:val="0095681A"/>
    <w:rsid w:val="0095682A"/>
    <w:rsid w:val="009568CB"/>
    <w:rsid w:val="00956914"/>
    <w:rsid w:val="00956A08"/>
    <w:rsid w:val="00956A37"/>
    <w:rsid w:val="00956B05"/>
    <w:rsid w:val="00956BEC"/>
    <w:rsid w:val="00956CCC"/>
    <w:rsid w:val="00956D89"/>
    <w:rsid w:val="00956E1C"/>
    <w:rsid w:val="00956F0A"/>
    <w:rsid w:val="00957079"/>
    <w:rsid w:val="00957153"/>
    <w:rsid w:val="00957229"/>
    <w:rsid w:val="0095722A"/>
    <w:rsid w:val="009572C3"/>
    <w:rsid w:val="0095738A"/>
    <w:rsid w:val="009573B4"/>
    <w:rsid w:val="009573E2"/>
    <w:rsid w:val="0095743C"/>
    <w:rsid w:val="00957487"/>
    <w:rsid w:val="009574F4"/>
    <w:rsid w:val="00957582"/>
    <w:rsid w:val="00957599"/>
    <w:rsid w:val="009575A3"/>
    <w:rsid w:val="009575AA"/>
    <w:rsid w:val="009575EA"/>
    <w:rsid w:val="00957810"/>
    <w:rsid w:val="009579B0"/>
    <w:rsid w:val="009579CE"/>
    <w:rsid w:val="00957A04"/>
    <w:rsid w:val="00957AD9"/>
    <w:rsid w:val="00957BA7"/>
    <w:rsid w:val="00957C93"/>
    <w:rsid w:val="00957D42"/>
    <w:rsid w:val="00957E0D"/>
    <w:rsid w:val="00957E3C"/>
    <w:rsid w:val="00957E61"/>
    <w:rsid w:val="00957E84"/>
    <w:rsid w:val="00957FAF"/>
    <w:rsid w:val="00957FEC"/>
    <w:rsid w:val="00960020"/>
    <w:rsid w:val="0096006B"/>
    <w:rsid w:val="00960074"/>
    <w:rsid w:val="0096009C"/>
    <w:rsid w:val="009601DF"/>
    <w:rsid w:val="00960216"/>
    <w:rsid w:val="009602EA"/>
    <w:rsid w:val="009603A6"/>
    <w:rsid w:val="00960457"/>
    <w:rsid w:val="009605F7"/>
    <w:rsid w:val="0096068E"/>
    <w:rsid w:val="009606AB"/>
    <w:rsid w:val="00960739"/>
    <w:rsid w:val="00960758"/>
    <w:rsid w:val="0096076B"/>
    <w:rsid w:val="00960809"/>
    <w:rsid w:val="00960851"/>
    <w:rsid w:val="009608D3"/>
    <w:rsid w:val="0096093F"/>
    <w:rsid w:val="0096096F"/>
    <w:rsid w:val="009609AB"/>
    <w:rsid w:val="00960B98"/>
    <w:rsid w:val="00960D95"/>
    <w:rsid w:val="00960DAE"/>
    <w:rsid w:val="00960E3A"/>
    <w:rsid w:val="00960E3B"/>
    <w:rsid w:val="00960E49"/>
    <w:rsid w:val="00960E80"/>
    <w:rsid w:val="00960FBD"/>
    <w:rsid w:val="00960FC2"/>
    <w:rsid w:val="00960FFF"/>
    <w:rsid w:val="0096101F"/>
    <w:rsid w:val="0096107F"/>
    <w:rsid w:val="0096110D"/>
    <w:rsid w:val="00961310"/>
    <w:rsid w:val="009613E3"/>
    <w:rsid w:val="0096149C"/>
    <w:rsid w:val="00961506"/>
    <w:rsid w:val="00961583"/>
    <w:rsid w:val="009615B4"/>
    <w:rsid w:val="009615BE"/>
    <w:rsid w:val="0096171A"/>
    <w:rsid w:val="00961729"/>
    <w:rsid w:val="00961730"/>
    <w:rsid w:val="009617E8"/>
    <w:rsid w:val="009618FC"/>
    <w:rsid w:val="00961975"/>
    <w:rsid w:val="00961AC4"/>
    <w:rsid w:val="00961AF3"/>
    <w:rsid w:val="00961D0E"/>
    <w:rsid w:val="00961D4E"/>
    <w:rsid w:val="00961D89"/>
    <w:rsid w:val="00961DEA"/>
    <w:rsid w:val="00961E0C"/>
    <w:rsid w:val="00961E2D"/>
    <w:rsid w:val="00961EFD"/>
    <w:rsid w:val="00961F77"/>
    <w:rsid w:val="0096205E"/>
    <w:rsid w:val="009620E8"/>
    <w:rsid w:val="00962174"/>
    <w:rsid w:val="009621D5"/>
    <w:rsid w:val="009621EB"/>
    <w:rsid w:val="009621F1"/>
    <w:rsid w:val="0096221A"/>
    <w:rsid w:val="00962235"/>
    <w:rsid w:val="009622BF"/>
    <w:rsid w:val="00962318"/>
    <w:rsid w:val="0096233C"/>
    <w:rsid w:val="0096249B"/>
    <w:rsid w:val="009624C3"/>
    <w:rsid w:val="00962506"/>
    <w:rsid w:val="00962532"/>
    <w:rsid w:val="0096256E"/>
    <w:rsid w:val="009625C5"/>
    <w:rsid w:val="009625DE"/>
    <w:rsid w:val="00962628"/>
    <w:rsid w:val="00962638"/>
    <w:rsid w:val="009626F3"/>
    <w:rsid w:val="00962708"/>
    <w:rsid w:val="00962741"/>
    <w:rsid w:val="00962896"/>
    <w:rsid w:val="00962998"/>
    <w:rsid w:val="009629C3"/>
    <w:rsid w:val="00962A4E"/>
    <w:rsid w:val="00962A78"/>
    <w:rsid w:val="00962AE6"/>
    <w:rsid w:val="00962B1F"/>
    <w:rsid w:val="00962C58"/>
    <w:rsid w:val="00962C5B"/>
    <w:rsid w:val="00962CFD"/>
    <w:rsid w:val="00962D1F"/>
    <w:rsid w:val="00962D22"/>
    <w:rsid w:val="00962D2E"/>
    <w:rsid w:val="00962D5B"/>
    <w:rsid w:val="00962DF6"/>
    <w:rsid w:val="00962ED8"/>
    <w:rsid w:val="00962F2E"/>
    <w:rsid w:val="00962F39"/>
    <w:rsid w:val="00962F82"/>
    <w:rsid w:val="00963079"/>
    <w:rsid w:val="00963150"/>
    <w:rsid w:val="009631A7"/>
    <w:rsid w:val="009631EF"/>
    <w:rsid w:val="00963232"/>
    <w:rsid w:val="009633C3"/>
    <w:rsid w:val="00963499"/>
    <w:rsid w:val="009634A0"/>
    <w:rsid w:val="00963520"/>
    <w:rsid w:val="009635F6"/>
    <w:rsid w:val="00963617"/>
    <w:rsid w:val="0096365D"/>
    <w:rsid w:val="00963821"/>
    <w:rsid w:val="00963858"/>
    <w:rsid w:val="009638DC"/>
    <w:rsid w:val="009638FA"/>
    <w:rsid w:val="00963901"/>
    <w:rsid w:val="00963945"/>
    <w:rsid w:val="0096396B"/>
    <w:rsid w:val="009639F6"/>
    <w:rsid w:val="00963A3E"/>
    <w:rsid w:val="00963AB8"/>
    <w:rsid w:val="00963B83"/>
    <w:rsid w:val="00963CB2"/>
    <w:rsid w:val="00963D7C"/>
    <w:rsid w:val="00963D8E"/>
    <w:rsid w:val="00963E50"/>
    <w:rsid w:val="00963F5C"/>
    <w:rsid w:val="00963F65"/>
    <w:rsid w:val="00963FCC"/>
    <w:rsid w:val="00963FD9"/>
    <w:rsid w:val="009640FE"/>
    <w:rsid w:val="00964118"/>
    <w:rsid w:val="00964157"/>
    <w:rsid w:val="0096417C"/>
    <w:rsid w:val="00964238"/>
    <w:rsid w:val="0096425F"/>
    <w:rsid w:val="009642AB"/>
    <w:rsid w:val="0096436F"/>
    <w:rsid w:val="00964391"/>
    <w:rsid w:val="009643EC"/>
    <w:rsid w:val="00964402"/>
    <w:rsid w:val="0096443E"/>
    <w:rsid w:val="00964489"/>
    <w:rsid w:val="0096453D"/>
    <w:rsid w:val="00964587"/>
    <w:rsid w:val="009645D0"/>
    <w:rsid w:val="009645E9"/>
    <w:rsid w:val="009646E7"/>
    <w:rsid w:val="0096472B"/>
    <w:rsid w:val="009647B1"/>
    <w:rsid w:val="00964802"/>
    <w:rsid w:val="00964988"/>
    <w:rsid w:val="009649A1"/>
    <w:rsid w:val="009649E0"/>
    <w:rsid w:val="00964A05"/>
    <w:rsid w:val="00964A0A"/>
    <w:rsid w:val="00964A2A"/>
    <w:rsid w:val="00964AEB"/>
    <w:rsid w:val="00964B49"/>
    <w:rsid w:val="00964C50"/>
    <w:rsid w:val="00964C92"/>
    <w:rsid w:val="00964CCA"/>
    <w:rsid w:val="00964D4D"/>
    <w:rsid w:val="00964DA1"/>
    <w:rsid w:val="00964F51"/>
    <w:rsid w:val="00964F67"/>
    <w:rsid w:val="0096505B"/>
    <w:rsid w:val="00965098"/>
    <w:rsid w:val="009650A5"/>
    <w:rsid w:val="009650EE"/>
    <w:rsid w:val="009650F7"/>
    <w:rsid w:val="0096513A"/>
    <w:rsid w:val="009651C2"/>
    <w:rsid w:val="009652C6"/>
    <w:rsid w:val="00965340"/>
    <w:rsid w:val="009653E9"/>
    <w:rsid w:val="0096555E"/>
    <w:rsid w:val="009655C1"/>
    <w:rsid w:val="00965651"/>
    <w:rsid w:val="009656A9"/>
    <w:rsid w:val="009656B4"/>
    <w:rsid w:val="00965749"/>
    <w:rsid w:val="0096579C"/>
    <w:rsid w:val="009657C5"/>
    <w:rsid w:val="009657D2"/>
    <w:rsid w:val="00965924"/>
    <w:rsid w:val="0096599B"/>
    <w:rsid w:val="009659D1"/>
    <w:rsid w:val="00965A1C"/>
    <w:rsid w:val="00965A27"/>
    <w:rsid w:val="00965A44"/>
    <w:rsid w:val="00965A8D"/>
    <w:rsid w:val="00965AAF"/>
    <w:rsid w:val="00965B15"/>
    <w:rsid w:val="00965B23"/>
    <w:rsid w:val="00965B37"/>
    <w:rsid w:val="00965B40"/>
    <w:rsid w:val="00965BED"/>
    <w:rsid w:val="00965C4D"/>
    <w:rsid w:val="00965CD6"/>
    <w:rsid w:val="00965D0A"/>
    <w:rsid w:val="00965E4A"/>
    <w:rsid w:val="00965F23"/>
    <w:rsid w:val="00965F69"/>
    <w:rsid w:val="009660E7"/>
    <w:rsid w:val="0096610C"/>
    <w:rsid w:val="009661C7"/>
    <w:rsid w:val="009661D1"/>
    <w:rsid w:val="00966257"/>
    <w:rsid w:val="0096632F"/>
    <w:rsid w:val="00966335"/>
    <w:rsid w:val="00966493"/>
    <w:rsid w:val="009664DB"/>
    <w:rsid w:val="00966575"/>
    <w:rsid w:val="009665DE"/>
    <w:rsid w:val="0096669C"/>
    <w:rsid w:val="009666CD"/>
    <w:rsid w:val="00966725"/>
    <w:rsid w:val="00966745"/>
    <w:rsid w:val="009667A8"/>
    <w:rsid w:val="009667AE"/>
    <w:rsid w:val="0096682E"/>
    <w:rsid w:val="0096684B"/>
    <w:rsid w:val="00966874"/>
    <w:rsid w:val="0096689A"/>
    <w:rsid w:val="009668A9"/>
    <w:rsid w:val="009668C6"/>
    <w:rsid w:val="00966915"/>
    <w:rsid w:val="009669A8"/>
    <w:rsid w:val="009669D1"/>
    <w:rsid w:val="00966A50"/>
    <w:rsid w:val="00966A83"/>
    <w:rsid w:val="00966AA9"/>
    <w:rsid w:val="00966AD9"/>
    <w:rsid w:val="00966B43"/>
    <w:rsid w:val="00966BEA"/>
    <w:rsid w:val="00966C4A"/>
    <w:rsid w:val="00966D0B"/>
    <w:rsid w:val="00966D3A"/>
    <w:rsid w:val="00966D8A"/>
    <w:rsid w:val="00966DB0"/>
    <w:rsid w:val="00966DF6"/>
    <w:rsid w:val="00966EF3"/>
    <w:rsid w:val="00966F74"/>
    <w:rsid w:val="00966FB2"/>
    <w:rsid w:val="0096705F"/>
    <w:rsid w:val="009670EC"/>
    <w:rsid w:val="009671E4"/>
    <w:rsid w:val="00967225"/>
    <w:rsid w:val="0096724F"/>
    <w:rsid w:val="009672EA"/>
    <w:rsid w:val="009673F5"/>
    <w:rsid w:val="009674A0"/>
    <w:rsid w:val="009674BB"/>
    <w:rsid w:val="00967678"/>
    <w:rsid w:val="009676F6"/>
    <w:rsid w:val="009677E5"/>
    <w:rsid w:val="00967843"/>
    <w:rsid w:val="00967954"/>
    <w:rsid w:val="00967957"/>
    <w:rsid w:val="00967994"/>
    <w:rsid w:val="009679D1"/>
    <w:rsid w:val="00967AB5"/>
    <w:rsid w:val="00967AC9"/>
    <w:rsid w:val="00967C06"/>
    <w:rsid w:val="00967C92"/>
    <w:rsid w:val="00967C94"/>
    <w:rsid w:val="00967CA5"/>
    <w:rsid w:val="00967CE1"/>
    <w:rsid w:val="00967CE3"/>
    <w:rsid w:val="00967D50"/>
    <w:rsid w:val="00967DB9"/>
    <w:rsid w:val="00967E6C"/>
    <w:rsid w:val="00967F26"/>
    <w:rsid w:val="00970135"/>
    <w:rsid w:val="00970149"/>
    <w:rsid w:val="0097017E"/>
    <w:rsid w:val="00970197"/>
    <w:rsid w:val="0097019A"/>
    <w:rsid w:val="009701D5"/>
    <w:rsid w:val="00970228"/>
    <w:rsid w:val="009702E6"/>
    <w:rsid w:val="009703E2"/>
    <w:rsid w:val="009704A3"/>
    <w:rsid w:val="00970583"/>
    <w:rsid w:val="009705F8"/>
    <w:rsid w:val="00970753"/>
    <w:rsid w:val="00970796"/>
    <w:rsid w:val="0097086A"/>
    <w:rsid w:val="00970899"/>
    <w:rsid w:val="0097092D"/>
    <w:rsid w:val="00970963"/>
    <w:rsid w:val="00970973"/>
    <w:rsid w:val="00970997"/>
    <w:rsid w:val="00970AD3"/>
    <w:rsid w:val="00970B09"/>
    <w:rsid w:val="00970BFA"/>
    <w:rsid w:val="00970C9C"/>
    <w:rsid w:val="00970D35"/>
    <w:rsid w:val="00970E82"/>
    <w:rsid w:val="00970E95"/>
    <w:rsid w:val="009710F5"/>
    <w:rsid w:val="0097116B"/>
    <w:rsid w:val="00971193"/>
    <w:rsid w:val="00971234"/>
    <w:rsid w:val="0097126D"/>
    <w:rsid w:val="009712DB"/>
    <w:rsid w:val="0097147A"/>
    <w:rsid w:val="0097147B"/>
    <w:rsid w:val="0097147E"/>
    <w:rsid w:val="00971499"/>
    <w:rsid w:val="009714B8"/>
    <w:rsid w:val="0097155B"/>
    <w:rsid w:val="0097156D"/>
    <w:rsid w:val="009715E2"/>
    <w:rsid w:val="0097160A"/>
    <w:rsid w:val="0097178C"/>
    <w:rsid w:val="009717A6"/>
    <w:rsid w:val="00971872"/>
    <w:rsid w:val="00971880"/>
    <w:rsid w:val="00971923"/>
    <w:rsid w:val="00971933"/>
    <w:rsid w:val="009719BB"/>
    <w:rsid w:val="009719CD"/>
    <w:rsid w:val="00971A2F"/>
    <w:rsid w:val="00971AA1"/>
    <w:rsid w:val="00971B5C"/>
    <w:rsid w:val="00971B6C"/>
    <w:rsid w:val="00971BBA"/>
    <w:rsid w:val="00971C2A"/>
    <w:rsid w:val="00971C87"/>
    <w:rsid w:val="00971DD0"/>
    <w:rsid w:val="00971E84"/>
    <w:rsid w:val="00971FEB"/>
    <w:rsid w:val="00971FF3"/>
    <w:rsid w:val="0097206B"/>
    <w:rsid w:val="0097206C"/>
    <w:rsid w:val="009720A6"/>
    <w:rsid w:val="00972148"/>
    <w:rsid w:val="009721E5"/>
    <w:rsid w:val="00972210"/>
    <w:rsid w:val="00972253"/>
    <w:rsid w:val="00972255"/>
    <w:rsid w:val="009722B2"/>
    <w:rsid w:val="009722BD"/>
    <w:rsid w:val="009722C4"/>
    <w:rsid w:val="00972371"/>
    <w:rsid w:val="00972414"/>
    <w:rsid w:val="00972496"/>
    <w:rsid w:val="009724E8"/>
    <w:rsid w:val="00972512"/>
    <w:rsid w:val="00972520"/>
    <w:rsid w:val="00972561"/>
    <w:rsid w:val="009725C2"/>
    <w:rsid w:val="00972611"/>
    <w:rsid w:val="00972621"/>
    <w:rsid w:val="00972649"/>
    <w:rsid w:val="00972661"/>
    <w:rsid w:val="0097278C"/>
    <w:rsid w:val="009727C7"/>
    <w:rsid w:val="0097285E"/>
    <w:rsid w:val="00972861"/>
    <w:rsid w:val="00972895"/>
    <w:rsid w:val="009728A7"/>
    <w:rsid w:val="00972992"/>
    <w:rsid w:val="009729A3"/>
    <w:rsid w:val="00972B2E"/>
    <w:rsid w:val="00972BB0"/>
    <w:rsid w:val="00972C02"/>
    <w:rsid w:val="00972D78"/>
    <w:rsid w:val="00972E1E"/>
    <w:rsid w:val="00972E69"/>
    <w:rsid w:val="00972F8D"/>
    <w:rsid w:val="00972FA4"/>
    <w:rsid w:val="0097304D"/>
    <w:rsid w:val="0097317C"/>
    <w:rsid w:val="009731D0"/>
    <w:rsid w:val="0097321F"/>
    <w:rsid w:val="00973269"/>
    <w:rsid w:val="0097336F"/>
    <w:rsid w:val="009733D1"/>
    <w:rsid w:val="009733F3"/>
    <w:rsid w:val="009734CA"/>
    <w:rsid w:val="00973513"/>
    <w:rsid w:val="00973624"/>
    <w:rsid w:val="00973640"/>
    <w:rsid w:val="009736D0"/>
    <w:rsid w:val="009736DB"/>
    <w:rsid w:val="009737AE"/>
    <w:rsid w:val="009737C8"/>
    <w:rsid w:val="009737E3"/>
    <w:rsid w:val="0097384D"/>
    <w:rsid w:val="00973865"/>
    <w:rsid w:val="009738AC"/>
    <w:rsid w:val="00973923"/>
    <w:rsid w:val="009739BB"/>
    <w:rsid w:val="00973A28"/>
    <w:rsid w:val="00973A52"/>
    <w:rsid w:val="00973AAC"/>
    <w:rsid w:val="00973B06"/>
    <w:rsid w:val="00973B14"/>
    <w:rsid w:val="00973B97"/>
    <w:rsid w:val="00973C62"/>
    <w:rsid w:val="00973C7B"/>
    <w:rsid w:val="00973CE0"/>
    <w:rsid w:val="00973CE7"/>
    <w:rsid w:val="00973D24"/>
    <w:rsid w:val="00973DE2"/>
    <w:rsid w:val="00973F27"/>
    <w:rsid w:val="00973F49"/>
    <w:rsid w:val="00973F84"/>
    <w:rsid w:val="00974060"/>
    <w:rsid w:val="0097415F"/>
    <w:rsid w:val="0097416E"/>
    <w:rsid w:val="0097424B"/>
    <w:rsid w:val="00974334"/>
    <w:rsid w:val="0097439B"/>
    <w:rsid w:val="00974403"/>
    <w:rsid w:val="009744C1"/>
    <w:rsid w:val="009744E2"/>
    <w:rsid w:val="009744E4"/>
    <w:rsid w:val="009745A6"/>
    <w:rsid w:val="009745E3"/>
    <w:rsid w:val="00974655"/>
    <w:rsid w:val="00974671"/>
    <w:rsid w:val="009746A7"/>
    <w:rsid w:val="009746C9"/>
    <w:rsid w:val="009746DA"/>
    <w:rsid w:val="009746F6"/>
    <w:rsid w:val="00974776"/>
    <w:rsid w:val="009747A2"/>
    <w:rsid w:val="0097481D"/>
    <w:rsid w:val="00974832"/>
    <w:rsid w:val="009749E0"/>
    <w:rsid w:val="009749F7"/>
    <w:rsid w:val="00974A0F"/>
    <w:rsid w:val="00974ABB"/>
    <w:rsid w:val="00974ACB"/>
    <w:rsid w:val="00974B86"/>
    <w:rsid w:val="00974BBB"/>
    <w:rsid w:val="00974BD5"/>
    <w:rsid w:val="00974BF2"/>
    <w:rsid w:val="00974C26"/>
    <w:rsid w:val="00974C37"/>
    <w:rsid w:val="00974C39"/>
    <w:rsid w:val="00974D16"/>
    <w:rsid w:val="00974DD1"/>
    <w:rsid w:val="00974DF0"/>
    <w:rsid w:val="00975062"/>
    <w:rsid w:val="009750A9"/>
    <w:rsid w:val="009751C6"/>
    <w:rsid w:val="0097520E"/>
    <w:rsid w:val="00975268"/>
    <w:rsid w:val="0097526C"/>
    <w:rsid w:val="00975329"/>
    <w:rsid w:val="0097538F"/>
    <w:rsid w:val="009753E5"/>
    <w:rsid w:val="009753E9"/>
    <w:rsid w:val="00975556"/>
    <w:rsid w:val="009755D1"/>
    <w:rsid w:val="009755D2"/>
    <w:rsid w:val="0097562E"/>
    <w:rsid w:val="00975649"/>
    <w:rsid w:val="00975737"/>
    <w:rsid w:val="0097574A"/>
    <w:rsid w:val="00975752"/>
    <w:rsid w:val="00975880"/>
    <w:rsid w:val="00975898"/>
    <w:rsid w:val="009758D4"/>
    <w:rsid w:val="0097593D"/>
    <w:rsid w:val="00975A6C"/>
    <w:rsid w:val="00975A74"/>
    <w:rsid w:val="00975A7A"/>
    <w:rsid w:val="00975AF3"/>
    <w:rsid w:val="00975AFC"/>
    <w:rsid w:val="00975B4F"/>
    <w:rsid w:val="00975BAB"/>
    <w:rsid w:val="00975C58"/>
    <w:rsid w:val="00975C96"/>
    <w:rsid w:val="00975CFA"/>
    <w:rsid w:val="00975D07"/>
    <w:rsid w:val="00975D39"/>
    <w:rsid w:val="00975D83"/>
    <w:rsid w:val="00975E2E"/>
    <w:rsid w:val="00975E70"/>
    <w:rsid w:val="00975E81"/>
    <w:rsid w:val="00975EDE"/>
    <w:rsid w:val="00975EE5"/>
    <w:rsid w:val="00975EFE"/>
    <w:rsid w:val="00975F26"/>
    <w:rsid w:val="00976090"/>
    <w:rsid w:val="009760BC"/>
    <w:rsid w:val="0097612D"/>
    <w:rsid w:val="0097622C"/>
    <w:rsid w:val="00976251"/>
    <w:rsid w:val="009762B6"/>
    <w:rsid w:val="0097634A"/>
    <w:rsid w:val="00976368"/>
    <w:rsid w:val="0097638C"/>
    <w:rsid w:val="009763DE"/>
    <w:rsid w:val="009763E7"/>
    <w:rsid w:val="00976557"/>
    <w:rsid w:val="00976659"/>
    <w:rsid w:val="0097675F"/>
    <w:rsid w:val="00976818"/>
    <w:rsid w:val="0097686F"/>
    <w:rsid w:val="0097692A"/>
    <w:rsid w:val="009769C8"/>
    <w:rsid w:val="009769E2"/>
    <w:rsid w:val="009769EE"/>
    <w:rsid w:val="00976A53"/>
    <w:rsid w:val="00976AA9"/>
    <w:rsid w:val="00976AF0"/>
    <w:rsid w:val="00976AFF"/>
    <w:rsid w:val="00976B4B"/>
    <w:rsid w:val="00976B75"/>
    <w:rsid w:val="00976B8D"/>
    <w:rsid w:val="00976B91"/>
    <w:rsid w:val="00976C30"/>
    <w:rsid w:val="00976C9D"/>
    <w:rsid w:val="00976CBB"/>
    <w:rsid w:val="00976D4C"/>
    <w:rsid w:val="00976E1C"/>
    <w:rsid w:val="00976F2E"/>
    <w:rsid w:val="00976F96"/>
    <w:rsid w:val="00976FF3"/>
    <w:rsid w:val="00977019"/>
    <w:rsid w:val="00977192"/>
    <w:rsid w:val="0097719F"/>
    <w:rsid w:val="009771A4"/>
    <w:rsid w:val="0097722F"/>
    <w:rsid w:val="009772BB"/>
    <w:rsid w:val="009772E5"/>
    <w:rsid w:val="009773CD"/>
    <w:rsid w:val="009773D0"/>
    <w:rsid w:val="00977406"/>
    <w:rsid w:val="00977413"/>
    <w:rsid w:val="00977485"/>
    <w:rsid w:val="00977651"/>
    <w:rsid w:val="0097774F"/>
    <w:rsid w:val="00977756"/>
    <w:rsid w:val="00977878"/>
    <w:rsid w:val="009778AE"/>
    <w:rsid w:val="00977A32"/>
    <w:rsid w:val="00977AEA"/>
    <w:rsid w:val="00977C3B"/>
    <w:rsid w:val="00977C91"/>
    <w:rsid w:val="00977D83"/>
    <w:rsid w:val="00977DA5"/>
    <w:rsid w:val="00977DD6"/>
    <w:rsid w:val="00977E01"/>
    <w:rsid w:val="00977F2D"/>
    <w:rsid w:val="00977F3C"/>
    <w:rsid w:val="00977F4B"/>
    <w:rsid w:val="00977F7C"/>
    <w:rsid w:val="00977FA2"/>
    <w:rsid w:val="00977FCA"/>
    <w:rsid w:val="00980021"/>
    <w:rsid w:val="0098006C"/>
    <w:rsid w:val="00980115"/>
    <w:rsid w:val="0098017A"/>
    <w:rsid w:val="009801DA"/>
    <w:rsid w:val="0098028D"/>
    <w:rsid w:val="0098029E"/>
    <w:rsid w:val="009802B1"/>
    <w:rsid w:val="009802DC"/>
    <w:rsid w:val="0098031D"/>
    <w:rsid w:val="0098036C"/>
    <w:rsid w:val="00980374"/>
    <w:rsid w:val="00980415"/>
    <w:rsid w:val="00980551"/>
    <w:rsid w:val="0098062B"/>
    <w:rsid w:val="009806A4"/>
    <w:rsid w:val="009806C8"/>
    <w:rsid w:val="009809AF"/>
    <w:rsid w:val="00980A6A"/>
    <w:rsid w:val="00980A8F"/>
    <w:rsid w:val="00980B15"/>
    <w:rsid w:val="00980B2D"/>
    <w:rsid w:val="00980BF0"/>
    <w:rsid w:val="00980C6B"/>
    <w:rsid w:val="00980C75"/>
    <w:rsid w:val="00980CF2"/>
    <w:rsid w:val="00980D23"/>
    <w:rsid w:val="00980D25"/>
    <w:rsid w:val="00980E29"/>
    <w:rsid w:val="00980E4D"/>
    <w:rsid w:val="00980E88"/>
    <w:rsid w:val="00980EEF"/>
    <w:rsid w:val="00980FCD"/>
    <w:rsid w:val="00981046"/>
    <w:rsid w:val="0098104E"/>
    <w:rsid w:val="009810DB"/>
    <w:rsid w:val="00981102"/>
    <w:rsid w:val="0098116E"/>
    <w:rsid w:val="00981241"/>
    <w:rsid w:val="009812A9"/>
    <w:rsid w:val="00981314"/>
    <w:rsid w:val="0098136C"/>
    <w:rsid w:val="009813D0"/>
    <w:rsid w:val="00981470"/>
    <w:rsid w:val="009814BB"/>
    <w:rsid w:val="009814F0"/>
    <w:rsid w:val="00981647"/>
    <w:rsid w:val="00981678"/>
    <w:rsid w:val="0098167D"/>
    <w:rsid w:val="0098168D"/>
    <w:rsid w:val="00981717"/>
    <w:rsid w:val="00981783"/>
    <w:rsid w:val="0098182F"/>
    <w:rsid w:val="00981849"/>
    <w:rsid w:val="00981884"/>
    <w:rsid w:val="00981AFB"/>
    <w:rsid w:val="00981BF3"/>
    <w:rsid w:val="00981C06"/>
    <w:rsid w:val="00981C10"/>
    <w:rsid w:val="00981C89"/>
    <w:rsid w:val="00981C94"/>
    <w:rsid w:val="00981D24"/>
    <w:rsid w:val="00981DA0"/>
    <w:rsid w:val="00981DE9"/>
    <w:rsid w:val="00981E30"/>
    <w:rsid w:val="00981E5B"/>
    <w:rsid w:val="00981F03"/>
    <w:rsid w:val="00981FA2"/>
    <w:rsid w:val="00981FD3"/>
    <w:rsid w:val="00981FF6"/>
    <w:rsid w:val="0098200F"/>
    <w:rsid w:val="009820FA"/>
    <w:rsid w:val="009821CF"/>
    <w:rsid w:val="0098228A"/>
    <w:rsid w:val="009822F6"/>
    <w:rsid w:val="00982344"/>
    <w:rsid w:val="009823A9"/>
    <w:rsid w:val="0098242A"/>
    <w:rsid w:val="0098253D"/>
    <w:rsid w:val="0098273F"/>
    <w:rsid w:val="00982757"/>
    <w:rsid w:val="00982895"/>
    <w:rsid w:val="009828C8"/>
    <w:rsid w:val="00982918"/>
    <w:rsid w:val="0098298A"/>
    <w:rsid w:val="009829F3"/>
    <w:rsid w:val="00982A72"/>
    <w:rsid w:val="00982AC0"/>
    <w:rsid w:val="00982B00"/>
    <w:rsid w:val="00982B1B"/>
    <w:rsid w:val="00982B81"/>
    <w:rsid w:val="00982BC7"/>
    <w:rsid w:val="00982C04"/>
    <w:rsid w:val="00982C24"/>
    <w:rsid w:val="00982CDE"/>
    <w:rsid w:val="00982DB8"/>
    <w:rsid w:val="00982DC4"/>
    <w:rsid w:val="00982E8C"/>
    <w:rsid w:val="00982E9F"/>
    <w:rsid w:val="00982EE4"/>
    <w:rsid w:val="00982F16"/>
    <w:rsid w:val="0098305B"/>
    <w:rsid w:val="0098308C"/>
    <w:rsid w:val="009830E0"/>
    <w:rsid w:val="00983143"/>
    <w:rsid w:val="00983144"/>
    <w:rsid w:val="00983169"/>
    <w:rsid w:val="00983201"/>
    <w:rsid w:val="00983207"/>
    <w:rsid w:val="00983209"/>
    <w:rsid w:val="00983294"/>
    <w:rsid w:val="009832E1"/>
    <w:rsid w:val="00983301"/>
    <w:rsid w:val="009833B1"/>
    <w:rsid w:val="009833CC"/>
    <w:rsid w:val="00983463"/>
    <w:rsid w:val="0098347E"/>
    <w:rsid w:val="009834A5"/>
    <w:rsid w:val="00983519"/>
    <w:rsid w:val="00983547"/>
    <w:rsid w:val="00983552"/>
    <w:rsid w:val="00983613"/>
    <w:rsid w:val="00983695"/>
    <w:rsid w:val="009837B7"/>
    <w:rsid w:val="009837FC"/>
    <w:rsid w:val="0098381F"/>
    <w:rsid w:val="009838DF"/>
    <w:rsid w:val="0098393D"/>
    <w:rsid w:val="00983A70"/>
    <w:rsid w:val="00983A7A"/>
    <w:rsid w:val="00983ADB"/>
    <w:rsid w:val="00983BAB"/>
    <w:rsid w:val="00983BFE"/>
    <w:rsid w:val="00983C30"/>
    <w:rsid w:val="00983C32"/>
    <w:rsid w:val="00983C44"/>
    <w:rsid w:val="00983C59"/>
    <w:rsid w:val="00983C71"/>
    <w:rsid w:val="00983CA1"/>
    <w:rsid w:val="00983D6C"/>
    <w:rsid w:val="00983D75"/>
    <w:rsid w:val="00983E6D"/>
    <w:rsid w:val="00983E93"/>
    <w:rsid w:val="00983E9D"/>
    <w:rsid w:val="00983F6E"/>
    <w:rsid w:val="009840A2"/>
    <w:rsid w:val="009841A0"/>
    <w:rsid w:val="009841D9"/>
    <w:rsid w:val="00984205"/>
    <w:rsid w:val="0098424B"/>
    <w:rsid w:val="009842F6"/>
    <w:rsid w:val="00984335"/>
    <w:rsid w:val="009843FD"/>
    <w:rsid w:val="0098443F"/>
    <w:rsid w:val="00984448"/>
    <w:rsid w:val="0098449E"/>
    <w:rsid w:val="009844ED"/>
    <w:rsid w:val="00984619"/>
    <w:rsid w:val="009846A2"/>
    <w:rsid w:val="00984737"/>
    <w:rsid w:val="00984841"/>
    <w:rsid w:val="0098497C"/>
    <w:rsid w:val="0098498B"/>
    <w:rsid w:val="00984A12"/>
    <w:rsid w:val="00984A24"/>
    <w:rsid w:val="00984B11"/>
    <w:rsid w:val="00984B42"/>
    <w:rsid w:val="00984B66"/>
    <w:rsid w:val="00984C17"/>
    <w:rsid w:val="00984D1F"/>
    <w:rsid w:val="00984D21"/>
    <w:rsid w:val="00984E4B"/>
    <w:rsid w:val="00984E85"/>
    <w:rsid w:val="00984ED1"/>
    <w:rsid w:val="00984F30"/>
    <w:rsid w:val="00984F98"/>
    <w:rsid w:val="00984FDF"/>
    <w:rsid w:val="009850B4"/>
    <w:rsid w:val="0098510F"/>
    <w:rsid w:val="00985213"/>
    <w:rsid w:val="009852CA"/>
    <w:rsid w:val="009852FB"/>
    <w:rsid w:val="00985410"/>
    <w:rsid w:val="0098548F"/>
    <w:rsid w:val="00985536"/>
    <w:rsid w:val="0098557A"/>
    <w:rsid w:val="009855CF"/>
    <w:rsid w:val="009855F1"/>
    <w:rsid w:val="009855F5"/>
    <w:rsid w:val="00985657"/>
    <w:rsid w:val="009856F2"/>
    <w:rsid w:val="009857E1"/>
    <w:rsid w:val="009857FA"/>
    <w:rsid w:val="00985808"/>
    <w:rsid w:val="009858C1"/>
    <w:rsid w:val="009858C7"/>
    <w:rsid w:val="0098594B"/>
    <w:rsid w:val="009859C8"/>
    <w:rsid w:val="009859EC"/>
    <w:rsid w:val="00985A59"/>
    <w:rsid w:val="00985A83"/>
    <w:rsid w:val="00985AAF"/>
    <w:rsid w:val="00985B03"/>
    <w:rsid w:val="00985BE1"/>
    <w:rsid w:val="00985C03"/>
    <w:rsid w:val="00985C04"/>
    <w:rsid w:val="00985D84"/>
    <w:rsid w:val="00985D8F"/>
    <w:rsid w:val="00985E23"/>
    <w:rsid w:val="00985E26"/>
    <w:rsid w:val="00985E31"/>
    <w:rsid w:val="00985E40"/>
    <w:rsid w:val="00985EBD"/>
    <w:rsid w:val="0098601E"/>
    <w:rsid w:val="00986049"/>
    <w:rsid w:val="009860A8"/>
    <w:rsid w:val="0098615C"/>
    <w:rsid w:val="009861D4"/>
    <w:rsid w:val="0098625C"/>
    <w:rsid w:val="00986282"/>
    <w:rsid w:val="00986296"/>
    <w:rsid w:val="0098629F"/>
    <w:rsid w:val="0098633B"/>
    <w:rsid w:val="009863EA"/>
    <w:rsid w:val="00986438"/>
    <w:rsid w:val="00986467"/>
    <w:rsid w:val="0098652E"/>
    <w:rsid w:val="0098668C"/>
    <w:rsid w:val="00986692"/>
    <w:rsid w:val="009866B7"/>
    <w:rsid w:val="009867FE"/>
    <w:rsid w:val="00986841"/>
    <w:rsid w:val="0098693B"/>
    <w:rsid w:val="009869DE"/>
    <w:rsid w:val="00986A1A"/>
    <w:rsid w:val="00986A4F"/>
    <w:rsid w:val="00986A93"/>
    <w:rsid w:val="00986AE0"/>
    <w:rsid w:val="00986B10"/>
    <w:rsid w:val="00986B21"/>
    <w:rsid w:val="00986C0F"/>
    <w:rsid w:val="00986C5A"/>
    <w:rsid w:val="00986C82"/>
    <w:rsid w:val="00986D43"/>
    <w:rsid w:val="00986D8E"/>
    <w:rsid w:val="00986E1E"/>
    <w:rsid w:val="00986F51"/>
    <w:rsid w:val="00986F72"/>
    <w:rsid w:val="00986F80"/>
    <w:rsid w:val="0098724D"/>
    <w:rsid w:val="00987272"/>
    <w:rsid w:val="00987375"/>
    <w:rsid w:val="0098739F"/>
    <w:rsid w:val="00987423"/>
    <w:rsid w:val="00987462"/>
    <w:rsid w:val="00987463"/>
    <w:rsid w:val="00987557"/>
    <w:rsid w:val="009875A1"/>
    <w:rsid w:val="009875D1"/>
    <w:rsid w:val="009875DE"/>
    <w:rsid w:val="009875E5"/>
    <w:rsid w:val="00987629"/>
    <w:rsid w:val="00987636"/>
    <w:rsid w:val="009876AE"/>
    <w:rsid w:val="009876EA"/>
    <w:rsid w:val="00987753"/>
    <w:rsid w:val="00987857"/>
    <w:rsid w:val="009878B0"/>
    <w:rsid w:val="00987948"/>
    <w:rsid w:val="00987A91"/>
    <w:rsid w:val="00987A94"/>
    <w:rsid w:val="00987AF2"/>
    <w:rsid w:val="00987B5B"/>
    <w:rsid w:val="00987BF5"/>
    <w:rsid w:val="00987C36"/>
    <w:rsid w:val="00987D66"/>
    <w:rsid w:val="00987DCC"/>
    <w:rsid w:val="00987DE6"/>
    <w:rsid w:val="00987E3B"/>
    <w:rsid w:val="00987EE7"/>
    <w:rsid w:val="00987EF2"/>
    <w:rsid w:val="00987F14"/>
    <w:rsid w:val="00987F59"/>
    <w:rsid w:val="0099007E"/>
    <w:rsid w:val="009900B2"/>
    <w:rsid w:val="009900F9"/>
    <w:rsid w:val="009901F8"/>
    <w:rsid w:val="00990283"/>
    <w:rsid w:val="0099028D"/>
    <w:rsid w:val="009902A8"/>
    <w:rsid w:val="0099030F"/>
    <w:rsid w:val="0099036F"/>
    <w:rsid w:val="009903C5"/>
    <w:rsid w:val="0099049F"/>
    <w:rsid w:val="009904C6"/>
    <w:rsid w:val="0099062C"/>
    <w:rsid w:val="00990678"/>
    <w:rsid w:val="009906DB"/>
    <w:rsid w:val="009907E6"/>
    <w:rsid w:val="00990881"/>
    <w:rsid w:val="009908E7"/>
    <w:rsid w:val="00990939"/>
    <w:rsid w:val="00990960"/>
    <w:rsid w:val="00990A6C"/>
    <w:rsid w:val="00990AD8"/>
    <w:rsid w:val="00990AE5"/>
    <w:rsid w:val="00990B82"/>
    <w:rsid w:val="00990B94"/>
    <w:rsid w:val="00990BA0"/>
    <w:rsid w:val="00990C4F"/>
    <w:rsid w:val="00990C65"/>
    <w:rsid w:val="00990CB2"/>
    <w:rsid w:val="00990D40"/>
    <w:rsid w:val="00990E21"/>
    <w:rsid w:val="00990E68"/>
    <w:rsid w:val="00990F05"/>
    <w:rsid w:val="00990F1F"/>
    <w:rsid w:val="00990F45"/>
    <w:rsid w:val="00990FCD"/>
    <w:rsid w:val="0099100B"/>
    <w:rsid w:val="0099103A"/>
    <w:rsid w:val="009911C3"/>
    <w:rsid w:val="00991226"/>
    <w:rsid w:val="00991227"/>
    <w:rsid w:val="00991229"/>
    <w:rsid w:val="009913E7"/>
    <w:rsid w:val="00991414"/>
    <w:rsid w:val="00991499"/>
    <w:rsid w:val="0099163E"/>
    <w:rsid w:val="00991716"/>
    <w:rsid w:val="0099173E"/>
    <w:rsid w:val="00991785"/>
    <w:rsid w:val="009917E1"/>
    <w:rsid w:val="0099188D"/>
    <w:rsid w:val="009918B2"/>
    <w:rsid w:val="009919E1"/>
    <w:rsid w:val="00991A16"/>
    <w:rsid w:val="00991A43"/>
    <w:rsid w:val="00991B01"/>
    <w:rsid w:val="00991B53"/>
    <w:rsid w:val="00991BE5"/>
    <w:rsid w:val="00991BF9"/>
    <w:rsid w:val="00991C15"/>
    <w:rsid w:val="00991D6C"/>
    <w:rsid w:val="00992068"/>
    <w:rsid w:val="0099208F"/>
    <w:rsid w:val="009920E0"/>
    <w:rsid w:val="0099215B"/>
    <w:rsid w:val="009921C2"/>
    <w:rsid w:val="009921D1"/>
    <w:rsid w:val="009921E1"/>
    <w:rsid w:val="009922EF"/>
    <w:rsid w:val="00992300"/>
    <w:rsid w:val="00992357"/>
    <w:rsid w:val="0099239F"/>
    <w:rsid w:val="00992506"/>
    <w:rsid w:val="00992539"/>
    <w:rsid w:val="00992589"/>
    <w:rsid w:val="009925A7"/>
    <w:rsid w:val="009925AC"/>
    <w:rsid w:val="009925E2"/>
    <w:rsid w:val="0099261C"/>
    <w:rsid w:val="0099277F"/>
    <w:rsid w:val="009927D0"/>
    <w:rsid w:val="0099280F"/>
    <w:rsid w:val="00992896"/>
    <w:rsid w:val="0099292C"/>
    <w:rsid w:val="0099299D"/>
    <w:rsid w:val="00992B56"/>
    <w:rsid w:val="00992C49"/>
    <w:rsid w:val="00992CBC"/>
    <w:rsid w:val="00992CD5"/>
    <w:rsid w:val="00992E33"/>
    <w:rsid w:val="00992E51"/>
    <w:rsid w:val="00992EBB"/>
    <w:rsid w:val="00992F80"/>
    <w:rsid w:val="009930FC"/>
    <w:rsid w:val="0099318C"/>
    <w:rsid w:val="0099320A"/>
    <w:rsid w:val="0099329C"/>
    <w:rsid w:val="009932A4"/>
    <w:rsid w:val="009932F8"/>
    <w:rsid w:val="0099332B"/>
    <w:rsid w:val="00993351"/>
    <w:rsid w:val="0099355B"/>
    <w:rsid w:val="00993589"/>
    <w:rsid w:val="009935B8"/>
    <w:rsid w:val="009935C0"/>
    <w:rsid w:val="00993722"/>
    <w:rsid w:val="009937FB"/>
    <w:rsid w:val="0099386F"/>
    <w:rsid w:val="00993A04"/>
    <w:rsid w:val="00993A73"/>
    <w:rsid w:val="00993A95"/>
    <w:rsid w:val="00993AB7"/>
    <w:rsid w:val="00993ABC"/>
    <w:rsid w:val="00993AEB"/>
    <w:rsid w:val="00993AFA"/>
    <w:rsid w:val="00993B12"/>
    <w:rsid w:val="00993B78"/>
    <w:rsid w:val="00993BAB"/>
    <w:rsid w:val="00993C88"/>
    <w:rsid w:val="00993D18"/>
    <w:rsid w:val="00993D99"/>
    <w:rsid w:val="00993DA3"/>
    <w:rsid w:val="00993E07"/>
    <w:rsid w:val="00993F33"/>
    <w:rsid w:val="00993F5B"/>
    <w:rsid w:val="00993F8E"/>
    <w:rsid w:val="00994049"/>
    <w:rsid w:val="0099404C"/>
    <w:rsid w:val="0099409F"/>
    <w:rsid w:val="009940C2"/>
    <w:rsid w:val="00994165"/>
    <w:rsid w:val="009941BA"/>
    <w:rsid w:val="009941F8"/>
    <w:rsid w:val="009942E0"/>
    <w:rsid w:val="00994345"/>
    <w:rsid w:val="00994358"/>
    <w:rsid w:val="00994396"/>
    <w:rsid w:val="0099445D"/>
    <w:rsid w:val="0099449D"/>
    <w:rsid w:val="009944A8"/>
    <w:rsid w:val="009944B0"/>
    <w:rsid w:val="009944DE"/>
    <w:rsid w:val="009944FE"/>
    <w:rsid w:val="00994521"/>
    <w:rsid w:val="0099454E"/>
    <w:rsid w:val="009945B4"/>
    <w:rsid w:val="00994609"/>
    <w:rsid w:val="009947AE"/>
    <w:rsid w:val="00994890"/>
    <w:rsid w:val="00994972"/>
    <w:rsid w:val="0099497C"/>
    <w:rsid w:val="0099498B"/>
    <w:rsid w:val="009949C9"/>
    <w:rsid w:val="00994A15"/>
    <w:rsid w:val="00994A4D"/>
    <w:rsid w:val="00994AB9"/>
    <w:rsid w:val="00994ABB"/>
    <w:rsid w:val="00994AEE"/>
    <w:rsid w:val="00994B39"/>
    <w:rsid w:val="00994B60"/>
    <w:rsid w:val="00994BCC"/>
    <w:rsid w:val="00994BF7"/>
    <w:rsid w:val="00994C0E"/>
    <w:rsid w:val="00994CD1"/>
    <w:rsid w:val="00994D61"/>
    <w:rsid w:val="00994EBD"/>
    <w:rsid w:val="0099503C"/>
    <w:rsid w:val="009950AE"/>
    <w:rsid w:val="0099513E"/>
    <w:rsid w:val="00995141"/>
    <w:rsid w:val="009951A8"/>
    <w:rsid w:val="00995228"/>
    <w:rsid w:val="00995432"/>
    <w:rsid w:val="0099547B"/>
    <w:rsid w:val="00995541"/>
    <w:rsid w:val="0099556D"/>
    <w:rsid w:val="009955A4"/>
    <w:rsid w:val="009955EA"/>
    <w:rsid w:val="0099563A"/>
    <w:rsid w:val="0099570E"/>
    <w:rsid w:val="00995787"/>
    <w:rsid w:val="00995938"/>
    <w:rsid w:val="0099596F"/>
    <w:rsid w:val="0099598B"/>
    <w:rsid w:val="009959D3"/>
    <w:rsid w:val="009959E1"/>
    <w:rsid w:val="00995A32"/>
    <w:rsid w:val="00995A38"/>
    <w:rsid w:val="00995AA1"/>
    <w:rsid w:val="00995AEC"/>
    <w:rsid w:val="00995B80"/>
    <w:rsid w:val="00995C7F"/>
    <w:rsid w:val="00995CB1"/>
    <w:rsid w:val="00995EAE"/>
    <w:rsid w:val="00995EE2"/>
    <w:rsid w:val="00995F36"/>
    <w:rsid w:val="00995F44"/>
    <w:rsid w:val="00995F4E"/>
    <w:rsid w:val="0099608C"/>
    <w:rsid w:val="009960CF"/>
    <w:rsid w:val="00996103"/>
    <w:rsid w:val="0099619E"/>
    <w:rsid w:val="00996279"/>
    <w:rsid w:val="009962D9"/>
    <w:rsid w:val="009962F7"/>
    <w:rsid w:val="00996369"/>
    <w:rsid w:val="0099638E"/>
    <w:rsid w:val="009963D4"/>
    <w:rsid w:val="00996411"/>
    <w:rsid w:val="00996428"/>
    <w:rsid w:val="0099654C"/>
    <w:rsid w:val="00996578"/>
    <w:rsid w:val="009965AD"/>
    <w:rsid w:val="0099661F"/>
    <w:rsid w:val="0099672A"/>
    <w:rsid w:val="0099672C"/>
    <w:rsid w:val="0099675B"/>
    <w:rsid w:val="009967B1"/>
    <w:rsid w:val="009967D6"/>
    <w:rsid w:val="00996819"/>
    <w:rsid w:val="00996993"/>
    <w:rsid w:val="009969B6"/>
    <w:rsid w:val="009969BB"/>
    <w:rsid w:val="009969E8"/>
    <w:rsid w:val="00996A39"/>
    <w:rsid w:val="00996A48"/>
    <w:rsid w:val="00996A7D"/>
    <w:rsid w:val="00996AA2"/>
    <w:rsid w:val="00996BC6"/>
    <w:rsid w:val="00996BF0"/>
    <w:rsid w:val="00996C93"/>
    <w:rsid w:val="00996CEA"/>
    <w:rsid w:val="00996D23"/>
    <w:rsid w:val="00996EA4"/>
    <w:rsid w:val="00996F7F"/>
    <w:rsid w:val="0099703F"/>
    <w:rsid w:val="009970BC"/>
    <w:rsid w:val="009970E5"/>
    <w:rsid w:val="0099715F"/>
    <w:rsid w:val="00997166"/>
    <w:rsid w:val="00997192"/>
    <w:rsid w:val="009971A2"/>
    <w:rsid w:val="009971AB"/>
    <w:rsid w:val="009972B5"/>
    <w:rsid w:val="009972B8"/>
    <w:rsid w:val="00997365"/>
    <w:rsid w:val="0099739B"/>
    <w:rsid w:val="0099744F"/>
    <w:rsid w:val="00997470"/>
    <w:rsid w:val="009974E7"/>
    <w:rsid w:val="009975DF"/>
    <w:rsid w:val="009976A0"/>
    <w:rsid w:val="00997701"/>
    <w:rsid w:val="00997753"/>
    <w:rsid w:val="009978CF"/>
    <w:rsid w:val="0099796D"/>
    <w:rsid w:val="00997AC7"/>
    <w:rsid w:val="00997AFE"/>
    <w:rsid w:val="00997B28"/>
    <w:rsid w:val="00997BCB"/>
    <w:rsid w:val="00997C01"/>
    <w:rsid w:val="00997C17"/>
    <w:rsid w:val="00997D2B"/>
    <w:rsid w:val="00997D35"/>
    <w:rsid w:val="00997D8E"/>
    <w:rsid w:val="00997D91"/>
    <w:rsid w:val="00997E61"/>
    <w:rsid w:val="00997F3E"/>
    <w:rsid w:val="00997F8C"/>
    <w:rsid w:val="00997FEA"/>
    <w:rsid w:val="00997FF5"/>
    <w:rsid w:val="009A0042"/>
    <w:rsid w:val="009A004B"/>
    <w:rsid w:val="009A00A5"/>
    <w:rsid w:val="009A00B3"/>
    <w:rsid w:val="009A0160"/>
    <w:rsid w:val="009A024F"/>
    <w:rsid w:val="009A0283"/>
    <w:rsid w:val="009A02A6"/>
    <w:rsid w:val="009A02B0"/>
    <w:rsid w:val="009A0322"/>
    <w:rsid w:val="009A0376"/>
    <w:rsid w:val="009A03E7"/>
    <w:rsid w:val="009A04AA"/>
    <w:rsid w:val="009A04C4"/>
    <w:rsid w:val="009A054F"/>
    <w:rsid w:val="009A05D4"/>
    <w:rsid w:val="009A060D"/>
    <w:rsid w:val="009A0664"/>
    <w:rsid w:val="009A067B"/>
    <w:rsid w:val="009A07F9"/>
    <w:rsid w:val="009A086D"/>
    <w:rsid w:val="009A0878"/>
    <w:rsid w:val="009A092E"/>
    <w:rsid w:val="009A0969"/>
    <w:rsid w:val="009A099A"/>
    <w:rsid w:val="009A09AA"/>
    <w:rsid w:val="009A0A16"/>
    <w:rsid w:val="009A0A22"/>
    <w:rsid w:val="009A0A2E"/>
    <w:rsid w:val="009A0A32"/>
    <w:rsid w:val="009A0B36"/>
    <w:rsid w:val="009A0B6A"/>
    <w:rsid w:val="009A0C03"/>
    <w:rsid w:val="009A0CCB"/>
    <w:rsid w:val="009A0D33"/>
    <w:rsid w:val="009A0D65"/>
    <w:rsid w:val="009A0DF5"/>
    <w:rsid w:val="009A0E79"/>
    <w:rsid w:val="009A0E96"/>
    <w:rsid w:val="009A0EAC"/>
    <w:rsid w:val="009A0F97"/>
    <w:rsid w:val="009A10CE"/>
    <w:rsid w:val="009A1136"/>
    <w:rsid w:val="009A1261"/>
    <w:rsid w:val="009A12B9"/>
    <w:rsid w:val="009A12D5"/>
    <w:rsid w:val="009A12E4"/>
    <w:rsid w:val="009A1325"/>
    <w:rsid w:val="009A135C"/>
    <w:rsid w:val="009A144B"/>
    <w:rsid w:val="009A1495"/>
    <w:rsid w:val="009A1536"/>
    <w:rsid w:val="009A15A3"/>
    <w:rsid w:val="009A15BC"/>
    <w:rsid w:val="009A1815"/>
    <w:rsid w:val="009A1895"/>
    <w:rsid w:val="009A18B7"/>
    <w:rsid w:val="009A18E0"/>
    <w:rsid w:val="009A1947"/>
    <w:rsid w:val="009A197B"/>
    <w:rsid w:val="009A1A7B"/>
    <w:rsid w:val="009A1A8C"/>
    <w:rsid w:val="009A1AE7"/>
    <w:rsid w:val="009A1B07"/>
    <w:rsid w:val="009A1B46"/>
    <w:rsid w:val="009A1B6C"/>
    <w:rsid w:val="009A1BB3"/>
    <w:rsid w:val="009A1BF6"/>
    <w:rsid w:val="009A1CEA"/>
    <w:rsid w:val="009A1D38"/>
    <w:rsid w:val="009A1D8D"/>
    <w:rsid w:val="009A1E02"/>
    <w:rsid w:val="009A1E73"/>
    <w:rsid w:val="009A1EBD"/>
    <w:rsid w:val="009A1F02"/>
    <w:rsid w:val="009A1F99"/>
    <w:rsid w:val="009A1FCF"/>
    <w:rsid w:val="009A2054"/>
    <w:rsid w:val="009A20A5"/>
    <w:rsid w:val="009A20A7"/>
    <w:rsid w:val="009A221D"/>
    <w:rsid w:val="009A247A"/>
    <w:rsid w:val="009A2489"/>
    <w:rsid w:val="009A2499"/>
    <w:rsid w:val="009A24AD"/>
    <w:rsid w:val="009A24F6"/>
    <w:rsid w:val="009A254F"/>
    <w:rsid w:val="009A2576"/>
    <w:rsid w:val="009A25F4"/>
    <w:rsid w:val="009A2664"/>
    <w:rsid w:val="009A2694"/>
    <w:rsid w:val="009A26B3"/>
    <w:rsid w:val="009A2738"/>
    <w:rsid w:val="009A27D9"/>
    <w:rsid w:val="009A27FE"/>
    <w:rsid w:val="009A2846"/>
    <w:rsid w:val="009A291A"/>
    <w:rsid w:val="009A29DA"/>
    <w:rsid w:val="009A2A14"/>
    <w:rsid w:val="009A2A9E"/>
    <w:rsid w:val="009A2B09"/>
    <w:rsid w:val="009A2C2E"/>
    <w:rsid w:val="009A2C6D"/>
    <w:rsid w:val="009A2CD5"/>
    <w:rsid w:val="009A2D18"/>
    <w:rsid w:val="009A2D30"/>
    <w:rsid w:val="009A2D66"/>
    <w:rsid w:val="009A2D68"/>
    <w:rsid w:val="009A2D6A"/>
    <w:rsid w:val="009A2D8A"/>
    <w:rsid w:val="009A2DA7"/>
    <w:rsid w:val="009A2DAF"/>
    <w:rsid w:val="009A2E4B"/>
    <w:rsid w:val="009A2E56"/>
    <w:rsid w:val="009A2E92"/>
    <w:rsid w:val="009A2EFD"/>
    <w:rsid w:val="009A2F9A"/>
    <w:rsid w:val="009A2FC4"/>
    <w:rsid w:val="009A306F"/>
    <w:rsid w:val="009A3079"/>
    <w:rsid w:val="009A307C"/>
    <w:rsid w:val="009A30B1"/>
    <w:rsid w:val="009A30F9"/>
    <w:rsid w:val="009A3109"/>
    <w:rsid w:val="009A3156"/>
    <w:rsid w:val="009A31B3"/>
    <w:rsid w:val="009A31C4"/>
    <w:rsid w:val="009A31C7"/>
    <w:rsid w:val="009A32D0"/>
    <w:rsid w:val="009A32E6"/>
    <w:rsid w:val="009A32FC"/>
    <w:rsid w:val="009A3333"/>
    <w:rsid w:val="009A3366"/>
    <w:rsid w:val="009A337B"/>
    <w:rsid w:val="009A33F1"/>
    <w:rsid w:val="009A3420"/>
    <w:rsid w:val="009A3438"/>
    <w:rsid w:val="009A3680"/>
    <w:rsid w:val="009A36D3"/>
    <w:rsid w:val="009A3711"/>
    <w:rsid w:val="009A3747"/>
    <w:rsid w:val="009A3863"/>
    <w:rsid w:val="009A3892"/>
    <w:rsid w:val="009A39C6"/>
    <w:rsid w:val="009A3A59"/>
    <w:rsid w:val="009A3A7E"/>
    <w:rsid w:val="009A3B88"/>
    <w:rsid w:val="009A3BB6"/>
    <w:rsid w:val="009A3CE9"/>
    <w:rsid w:val="009A3CF8"/>
    <w:rsid w:val="009A3D5A"/>
    <w:rsid w:val="009A3DB7"/>
    <w:rsid w:val="009A3E46"/>
    <w:rsid w:val="009A3EB0"/>
    <w:rsid w:val="009A3ED4"/>
    <w:rsid w:val="009A3F27"/>
    <w:rsid w:val="009A3F85"/>
    <w:rsid w:val="009A3FA2"/>
    <w:rsid w:val="009A3FDE"/>
    <w:rsid w:val="009A40B7"/>
    <w:rsid w:val="009A419F"/>
    <w:rsid w:val="009A4226"/>
    <w:rsid w:val="009A432A"/>
    <w:rsid w:val="009A4345"/>
    <w:rsid w:val="009A43C0"/>
    <w:rsid w:val="009A442E"/>
    <w:rsid w:val="009A4462"/>
    <w:rsid w:val="009A4495"/>
    <w:rsid w:val="009A44A0"/>
    <w:rsid w:val="009A46EA"/>
    <w:rsid w:val="009A485C"/>
    <w:rsid w:val="009A497F"/>
    <w:rsid w:val="009A4985"/>
    <w:rsid w:val="009A4986"/>
    <w:rsid w:val="009A49F0"/>
    <w:rsid w:val="009A4A45"/>
    <w:rsid w:val="009A4A52"/>
    <w:rsid w:val="009A4A98"/>
    <w:rsid w:val="009A4B18"/>
    <w:rsid w:val="009A4B30"/>
    <w:rsid w:val="009A4B8A"/>
    <w:rsid w:val="009A4CAE"/>
    <w:rsid w:val="009A4D07"/>
    <w:rsid w:val="009A4DE0"/>
    <w:rsid w:val="009A4DF8"/>
    <w:rsid w:val="009A4EF4"/>
    <w:rsid w:val="009A4F3B"/>
    <w:rsid w:val="009A4F4D"/>
    <w:rsid w:val="009A4F77"/>
    <w:rsid w:val="009A5115"/>
    <w:rsid w:val="009A534A"/>
    <w:rsid w:val="009A538F"/>
    <w:rsid w:val="009A53B8"/>
    <w:rsid w:val="009A5438"/>
    <w:rsid w:val="009A5512"/>
    <w:rsid w:val="009A553C"/>
    <w:rsid w:val="009A554E"/>
    <w:rsid w:val="009A567C"/>
    <w:rsid w:val="009A56C0"/>
    <w:rsid w:val="009A56E8"/>
    <w:rsid w:val="009A5729"/>
    <w:rsid w:val="009A589B"/>
    <w:rsid w:val="009A58BB"/>
    <w:rsid w:val="009A58D0"/>
    <w:rsid w:val="009A5904"/>
    <w:rsid w:val="009A592A"/>
    <w:rsid w:val="009A595C"/>
    <w:rsid w:val="009A59CB"/>
    <w:rsid w:val="009A59CE"/>
    <w:rsid w:val="009A5A25"/>
    <w:rsid w:val="009A5B25"/>
    <w:rsid w:val="009A5C01"/>
    <w:rsid w:val="009A5CF2"/>
    <w:rsid w:val="009A5CFD"/>
    <w:rsid w:val="009A5DA9"/>
    <w:rsid w:val="009A5E15"/>
    <w:rsid w:val="009A5E57"/>
    <w:rsid w:val="009A5EC9"/>
    <w:rsid w:val="009A5F52"/>
    <w:rsid w:val="009A5F55"/>
    <w:rsid w:val="009A5F9E"/>
    <w:rsid w:val="009A5FDC"/>
    <w:rsid w:val="009A6044"/>
    <w:rsid w:val="009A605F"/>
    <w:rsid w:val="009A6362"/>
    <w:rsid w:val="009A641B"/>
    <w:rsid w:val="009A643B"/>
    <w:rsid w:val="009A64A0"/>
    <w:rsid w:val="009A64CD"/>
    <w:rsid w:val="009A6518"/>
    <w:rsid w:val="009A6615"/>
    <w:rsid w:val="009A665C"/>
    <w:rsid w:val="009A6665"/>
    <w:rsid w:val="009A6768"/>
    <w:rsid w:val="009A681B"/>
    <w:rsid w:val="009A6881"/>
    <w:rsid w:val="009A6946"/>
    <w:rsid w:val="009A697C"/>
    <w:rsid w:val="009A6A0F"/>
    <w:rsid w:val="009A6A45"/>
    <w:rsid w:val="009A6ABF"/>
    <w:rsid w:val="009A6B3C"/>
    <w:rsid w:val="009A6BAD"/>
    <w:rsid w:val="009A6BCD"/>
    <w:rsid w:val="009A6C37"/>
    <w:rsid w:val="009A6C80"/>
    <w:rsid w:val="009A6C91"/>
    <w:rsid w:val="009A6D31"/>
    <w:rsid w:val="009A6DB0"/>
    <w:rsid w:val="009A6DEB"/>
    <w:rsid w:val="009A6DF5"/>
    <w:rsid w:val="009A6E3E"/>
    <w:rsid w:val="009A6EFD"/>
    <w:rsid w:val="009A6F38"/>
    <w:rsid w:val="009A7018"/>
    <w:rsid w:val="009A70BE"/>
    <w:rsid w:val="009A7102"/>
    <w:rsid w:val="009A7114"/>
    <w:rsid w:val="009A733A"/>
    <w:rsid w:val="009A7425"/>
    <w:rsid w:val="009A7462"/>
    <w:rsid w:val="009A74D2"/>
    <w:rsid w:val="009A750E"/>
    <w:rsid w:val="009A7516"/>
    <w:rsid w:val="009A7596"/>
    <w:rsid w:val="009A75BE"/>
    <w:rsid w:val="009A75CF"/>
    <w:rsid w:val="009A761A"/>
    <w:rsid w:val="009A765D"/>
    <w:rsid w:val="009A7680"/>
    <w:rsid w:val="009A7685"/>
    <w:rsid w:val="009A7710"/>
    <w:rsid w:val="009A77BE"/>
    <w:rsid w:val="009A77FD"/>
    <w:rsid w:val="009A7861"/>
    <w:rsid w:val="009A7924"/>
    <w:rsid w:val="009A792E"/>
    <w:rsid w:val="009A7959"/>
    <w:rsid w:val="009A7A50"/>
    <w:rsid w:val="009A7A8A"/>
    <w:rsid w:val="009A7A9C"/>
    <w:rsid w:val="009A7C00"/>
    <w:rsid w:val="009A7C11"/>
    <w:rsid w:val="009A7C92"/>
    <w:rsid w:val="009A7D42"/>
    <w:rsid w:val="009A7D74"/>
    <w:rsid w:val="009A7DAD"/>
    <w:rsid w:val="009A7DEA"/>
    <w:rsid w:val="009A7E45"/>
    <w:rsid w:val="009A7F15"/>
    <w:rsid w:val="009B0066"/>
    <w:rsid w:val="009B00AD"/>
    <w:rsid w:val="009B00C2"/>
    <w:rsid w:val="009B00F7"/>
    <w:rsid w:val="009B013B"/>
    <w:rsid w:val="009B017C"/>
    <w:rsid w:val="009B0204"/>
    <w:rsid w:val="009B020B"/>
    <w:rsid w:val="009B0287"/>
    <w:rsid w:val="009B038E"/>
    <w:rsid w:val="009B03A5"/>
    <w:rsid w:val="009B04D8"/>
    <w:rsid w:val="009B055F"/>
    <w:rsid w:val="009B059B"/>
    <w:rsid w:val="009B05FE"/>
    <w:rsid w:val="009B065A"/>
    <w:rsid w:val="009B06B6"/>
    <w:rsid w:val="009B0707"/>
    <w:rsid w:val="009B071B"/>
    <w:rsid w:val="009B074C"/>
    <w:rsid w:val="009B082C"/>
    <w:rsid w:val="009B0875"/>
    <w:rsid w:val="009B0931"/>
    <w:rsid w:val="009B0980"/>
    <w:rsid w:val="009B09F4"/>
    <w:rsid w:val="009B0A8C"/>
    <w:rsid w:val="009B0AF8"/>
    <w:rsid w:val="009B0B01"/>
    <w:rsid w:val="009B0B1B"/>
    <w:rsid w:val="009B0B48"/>
    <w:rsid w:val="009B0C3A"/>
    <w:rsid w:val="009B0D19"/>
    <w:rsid w:val="009B0D77"/>
    <w:rsid w:val="009B0DB1"/>
    <w:rsid w:val="009B0DC7"/>
    <w:rsid w:val="009B0ECD"/>
    <w:rsid w:val="009B0EDD"/>
    <w:rsid w:val="009B0F92"/>
    <w:rsid w:val="009B0FC1"/>
    <w:rsid w:val="009B0FC7"/>
    <w:rsid w:val="009B107F"/>
    <w:rsid w:val="009B109E"/>
    <w:rsid w:val="009B10C4"/>
    <w:rsid w:val="009B1148"/>
    <w:rsid w:val="009B126E"/>
    <w:rsid w:val="009B12ED"/>
    <w:rsid w:val="009B1377"/>
    <w:rsid w:val="009B13C0"/>
    <w:rsid w:val="009B1423"/>
    <w:rsid w:val="009B14D7"/>
    <w:rsid w:val="009B1541"/>
    <w:rsid w:val="009B157F"/>
    <w:rsid w:val="009B15C6"/>
    <w:rsid w:val="009B160D"/>
    <w:rsid w:val="009B16B0"/>
    <w:rsid w:val="009B1733"/>
    <w:rsid w:val="009B17F4"/>
    <w:rsid w:val="009B17F7"/>
    <w:rsid w:val="009B1854"/>
    <w:rsid w:val="009B1955"/>
    <w:rsid w:val="009B19CA"/>
    <w:rsid w:val="009B19F6"/>
    <w:rsid w:val="009B1AAD"/>
    <w:rsid w:val="009B1ACF"/>
    <w:rsid w:val="009B1B46"/>
    <w:rsid w:val="009B1B7E"/>
    <w:rsid w:val="009B1BAC"/>
    <w:rsid w:val="009B1C61"/>
    <w:rsid w:val="009B1C7F"/>
    <w:rsid w:val="009B1C90"/>
    <w:rsid w:val="009B1C92"/>
    <w:rsid w:val="009B1D42"/>
    <w:rsid w:val="009B1DCC"/>
    <w:rsid w:val="009B1DD3"/>
    <w:rsid w:val="009B1E65"/>
    <w:rsid w:val="009B1ECB"/>
    <w:rsid w:val="009B1EDC"/>
    <w:rsid w:val="009B1F58"/>
    <w:rsid w:val="009B1F7D"/>
    <w:rsid w:val="009B1F90"/>
    <w:rsid w:val="009B2019"/>
    <w:rsid w:val="009B20AF"/>
    <w:rsid w:val="009B20D9"/>
    <w:rsid w:val="009B21A1"/>
    <w:rsid w:val="009B22D9"/>
    <w:rsid w:val="009B22F3"/>
    <w:rsid w:val="009B2306"/>
    <w:rsid w:val="009B240E"/>
    <w:rsid w:val="009B247A"/>
    <w:rsid w:val="009B2597"/>
    <w:rsid w:val="009B2671"/>
    <w:rsid w:val="009B26C8"/>
    <w:rsid w:val="009B26D0"/>
    <w:rsid w:val="009B26E4"/>
    <w:rsid w:val="009B270A"/>
    <w:rsid w:val="009B2721"/>
    <w:rsid w:val="009B2731"/>
    <w:rsid w:val="009B2742"/>
    <w:rsid w:val="009B2747"/>
    <w:rsid w:val="009B281C"/>
    <w:rsid w:val="009B2854"/>
    <w:rsid w:val="009B2868"/>
    <w:rsid w:val="009B28A0"/>
    <w:rsid w:val="009B29E1"/>
    <w:rsid w:val="009B2A1A"/>
    <w:rsid w:val="009B2B1F"/>
    <w:rsid w:val="009B2BE8"/>
    <w:rsid w:val="009B2BEB"/>
    <w:rsid w:val="009B2C14"/>
    <w:rsid w:val="009B2CBC"/>
    <w:rsid w:val="009B2CFC"/>
    <w:rsid w:val="009B2EA1"/>
    <w:rsid w:val="009B2EE2"/>
    <w:rsid w:val="009B2FA1"/>
    <w:rsid w:val="009B2FD6"/>
    <w:rsid w:val="009B2FF0"/>
    <w:rsid w:val="009B3076"/>
    <w:rsid w:val="009B316B"/>
    <w:rsid w:val="009B31E9"/>
    <w:rsid w:val="009B3216"/>
    <w:rsid w:val="009B3229"/>
    <w:rsid w:val="009B3235"/>
    <w:rsid w:val="009B329D"/>
    <w:rsid w:val="009B32E7"/>
    <w:rsid w:val="009B33D6"/>
    <w:rsid w:val="009B340C"/>
    <w:rsid w:val="009B3410"/>
    <w:rsid w:val="009B34EB"/>
    <w:rsid w:val="009B35EB"/>
    <w:rsid w:val="009B3766"/>
    <w:rsid w:val="009B382D"/>
    <w:rsid w:val="009B3886"/>
    <w:rsid w:val="009B3935"/>
    <w:rsid w:val="009B3961"/>
    <w:rsid w:val="009B3A29"/>
    <w:rsid w:val="009B3A73"/>
    <w:rsid w:val="009B3AD5"/>
    <w:rsid w:val="009B3B2E"/>
    <w:rsid w:val="009B3BB9"/>
    <w:rsid w:val="009B3C06"/>
    <w:rsid w:val="009B3C1C"/>
    <w:rsid w:val="009B3C97"/>
    <w:rsid w:val="009B3E11"/>
    <w:rsid w:val="009B3EAF"/>
    <w:rsid w:val="009B3F24"/>
    <w:rsid w:val="009B3FB9"/>
    <w:rsid w:val="009B3FCB"/>
    <w:rsid w:val="009B4030"/>
    <w:rsid w:val="009B4130"/>
    <w:rsid w:val="009B423C"/>
    <w:rsid w:val="009B429D"/>
    <w:rsid w:val="009B4311"/>
    <w:rsid w:val="009B431F"/>
    <w:rsid w:val="009B437A"/>
    <w:rsid w:val="009B4396"/>
    <w:rsid w:val="009B441B"/>
    <w:rsid w:val="009B4434"/>
    <w:rsid w:val="009B4443"/>
    <w:rsid w:val="009B447A"/>
    <w:rsid w:val="009B4554"/>
    <w:rsid w:val="009B4814"/>
    <w:rsid w:val="009B489E"/>
    <w:rsid w:val="009B49BE"/>
    <w:rsid w:val="009B4A3D"/>
    <w:rsid w:val="009B4A7D"/>
    <w:rsid w:val="009B4A8B"/>
    <w:rsid w:val="009B4B4B"/>
    <w:rsid w:val="009B4B89"/>
    <w:rsid w:val="009B4BFD"/>
    <w:rsid w:val="009B4D16"/>
    <w:rsid w:val="009B4DA3"/>
    <w:rsid w:val="009B4E18"/>
    <w:rsid w:val="009B4E39"/>
    <w:rsid w:val="009B4E9A"/>
    <w:rsid w:val="009B4E9D"/>
    <w:rsid w:val="009B4ECC"/>
    <w:rsid w:val="009B4FB7"/>
    <w:rsid w:val="009B501D"/>
    <w:rsid w:val="009B50B4"/>
    <w:rsid w:val="009B50D7"/>
    <w:rsid w:val="009B5114"/>
    <w:rsid w:val="009B5143"/>
    <w:rsid w:val="009B5155"/>
    <w:rsid w:val="009B519A"/>
    <w:rsid w:val="009B5205"/>
    <w:rsid w:val="009B5249"/>
    <w:rsid w:val="009B52AC"/>
    <w:rsid w:val="009B5343"/>
    <w:rsid w:val="009B53BF"/>
    <w:rsid w:val="009B5463"/>
    <w:rsid w:val="009B546C"/>
    <w:rsid w:val="009B547F"/>
    <w:rsid w:val="009B54F5"/>
    <w:rsid w:val="009B554B"/>
    <w:rsid w:val="009B555C"/>
    <w:rsid w:val="009B55D6"/>
    <w:rsid w:val="009B566E"/>
    <w:rsid w:val="009B571D"/>
    <w:rsid w:val="009B57B5"/>
    <w:rsid w:val="009B5833"/>
    <w:rsid w:val="009B5848"/>
    <w:rsid w:val="009B590A"/>
    <w:rsid w:val="009B593F"/>
    <w:rsid w:val="009B595F"/>
    <w:rsid w:val="009B5985"/>
    <w:rsid w:val="009B5B62"/>
    <w:rsid w:val="009B5C47"/>
    <w:rsid w:val="009B5D39"/>
    <w:rsid w:val="009B5DA0"/>
    <w:rsid w:val="009B5DBB"/>
    <w:rsid w:val="009B5DEF"/>
    <w:rsid w:val="009B5E34"/>
    <w:rsid w:val="009B5E8A"/>
    <w:rsid w:val="009B5F1E"/>
    <w:rsid w:val="009B5F9B"/>
    <w:rsid w:val="009B5FCA"/>
    <w:rsid w:val="009B604F"/>
    <w:rsid w:val="009B618B"/>
    <w:rsid w:val="009B63E8"/>
    <w:rsid w:val="009B6413"/>
    <w:rsid w:val="009B64A5"/>
    <w:rsid w:val="009B650E"/>
    <w:rsid w:val="009B6516"/>
    <w:rsid w:val="009B6524"/>
    <w:rsid w:val="009B6558"/>
    <w:rsid w:val="009B6596"/>
    <w:rsid w:val="009B65BC"/>
    <w:rsid w:val="009B65C7"/>
    <w:rsid w:val="009B65CF"/>
    <w:rsid w:val="009B669A"/>
    <w:rsid w:val="009B66AC"/>
    <w:rsid w:val="009B674D"/>
    <w:rsid w:val="009B6758"/>
    <w:rsid w:val="009B6831"/>
    <w:rsid w:val="009B6858"/>
    <w:rsid w:val="009B68C5"/>
    <w:rsid w:val="009B68D9"/>
    <w:rsid w:val="009B693B"/>
    <w:rsid w:val="009B6980"/>
    <w:rsid w:val="009B69C1"/>
    <w:rsid w:val="009B6AE0"/>
    <w:rsid w:val="009B6B8B"/>
    <w:rsid w:val="009B6BE3"/>
    <w:rsid w:val="009B6C84"/>
    <w:rsid w:val="009B6CC3"/>
    <w:rsid w:val="009B6D08"/>
    <w:rsid w:val="009B6E2D"/>
    <w:rsid w:val="009B6F5D"/>
    <w:rsid w:val="009B6F83"/>
    <w:rsid w:val="009B7030"/>
    <w:rsid w:val="009B7040"/>
    <w:rsid w:val="009B70B5"/>
    <w:rsid w:val="009B7184"/>
    <w:rsid w:val="009B71A5"/>
    <w:rsid w:val="009B7229"/>
    <w:rsid w:val="009B7238"/>
    <w:rsid w:val="009B7241"/>
    <w:rsid w:val="009B727E"/>
    <w:rsid w:val="009B73DE"/>
    <w:rsid w:val="009B7432"/>
    <w:rsid w:val="009B74DE"/>
    <w:rsid w:val="009B74F6"/>
    <w:rsid w:val="009B7537"/>
    <w:rsid w:val="009B75B9"/>
    <w:rsid w:val="009B75EF"/>
    <w:rsid w:val="009B760B"/>
    <w:rsid w:val="009B7652"/>
    <w:rsid w:val="009B7722"/>
    <w:rsid w:val="009B7799"/>
    <w:rsid w:val="009B77A1"/>
    <w:rsid w:val="009B7820"/>
    <w:rsid w:val="009B7868"/>
    <w:rsid w:val="009B7982"/>
    <w:rsid w:val="009B79AE"/>
    <w:rsid w:val="009B7AC5"/>
    <w:rsid w:val="009B7B34"/>
    <w:rsid w:val="009B7BAD"/>
    <w:rsid w:val="009B7C32"/>
    <w:rsid w:val="009B7D71"/>
    <w:rsid w:val="009B7F9D"/>
    <w:rsid w:val="009B7FB2"/>
    <w:rsid w:val="009B7FF9"/>
    <w:rsid w:val="009C0021"/>
    <w:rsid w:val="009C0103"/>
    <w:rsid w:val="009C014E"/>
    <w:rsid w:val="009C0197"/>
    <w:rsid w:val="009C01D5"/>
    <w:rsid w:val="009C03A8"/>
    <w:rsid w:val="009C0510"/>
    <w:rsid w:val="009C059B"/>
    <w:rsid w:val="009C05AA"/>
    <w:rsid w:val="009C05FC"/>
    <w:rsid w:val="009C0615"/>
    <w:rsid w:val="009C0642"/>
    <w:rsid w:val="009C0652"/>
    <w:rsid w:val="009C067C"/>
    <w:rsid w:val="009C0718"/>
    <w:rsid w:val="009C07C6"/>
    <w:rsid w:val="009C07FB"/>
    <w:rsid w:val="009C0801"/>
    <w:rsid w:val="009C0805"/>
    <w:rsid w:val="009C0825"/>
    <w:rsid w:val="009C082E"/>
    <w:rsid w:val="009C08ED"/>
    <w:rsid w:val="009C094C"/>
    <w:rsid w:val="009C0A20"/>
    <w:rsid w:val="009C0AE6"/>
    <w:rsid w:val="009C0B94"/>
    <w:rsid w:val="009C0BB1"/>
    <w:rsid w:val="009C0BB2"/>
    <w:rsid w:val="009C0C38"/>
    <w:rsid w:val="009C0CBD"/>
    <w:rsid w:val="009C0CCC"/>
    <w:rsid w:val="009C0D35"/>
    <w:rsid w:val="009C0D7E"/>
    <w:rsid w:val="009C0DD1"/>
    <w:rsid w:val="009C0DF6"/>
    <w:rsid w:val="009C0E04"/>
    <w:rsid w:val="009C0E07"/>
    <w:rsid w:val="009C0E45"/>
    <w:rsid w:val="009C0EA3"/>
    <w:rsid w:val="009C0EAB"/>
    <w:rsid w:val="009C0F70"/>
    <w:rsid w:val="009C0F87"/>
    <w:rsid w:val="009C0F95"/>
    <w:rsid w:val="009C102C"/>
    <w:rsid w:val="009C1086"/>
    <w:rsid w:val="009C10B6"/>
    <w:rsid w:val="009C1174"/>
    <w:rsid w:val="009C117F"/>
    <w:rsid w:val="009C11EF"/>
    <w:rsid w:val="009C1240"/>
    <w:rsid w:val="009C127D"/>
    <w:rsid w:val="009C12C3"/>
    <w:rsid w:val="009C133E"/>
    <w:rsid w:val="009C13C9"/>
    <w:rsid w:val="009C1475"/>
    <w:rsid w:val="009C14AA"/>
    <w:rsid w:val="009C14B2"/>
    <w:rsid w:val="009C156D"/>
    <w:rsid w:val="009C1596"/>
    <w:rsid w:val="009C166F"/>
    <w:rsid w:val="009C16BB"/>
    <w:rsid w:val="009C18CA"/>
    <w:rsid w:val="009C192C"/>
    <w:rsid w:val="009C1965"/>
    <w:rsid w:val="009C1970"/>
    <w:rsid w:val="009C1A1C"/>
    <w:rsid w:val="009C1C02"/>
    <w:rsid w:val="009C1C18"/>
    <w:rsid w:val="009C1C31"/>
    <w:rsid w:val="009C1D0A"/>
    <w:rsid w:val="009C1DCC"/>
    <w:rsid w:val="009C1DCD"/>
    <w:rsid w:val="009C1EFA"/>
    <w:rsid w:val="009C1F02"/>
    <w:rsid w:val="009C1F18"/>
    <w:rsid w:val="009C1F4F"/>
    <w:rsid w:val="009C1F88"/>
    <w:rsid w:val="009C1F8E"/>
    <w:rsid w:val="009C1FD0"/>
    <w:rsid w:val="009C2138"/>
    <w:rsid w:val="009C2151"/>
    <w:rsid w:val="009C2155"/>
    <w:rsid w:val="009C21B8"/>
    <w:rsid w:val="009C21CC"/>
    <w:rsid w:val="009C228A"/>
    <w:rsid w:val="009C2308"/>
    <w:rsid w:val="009C2332"/>
    <w:rsid w:val="009C2391"/>
    <w:rsid w:val="009C23D8"/>
    <w:rsid w:val="009C23FE"/>
    <w:rsid w:val="009C24BB"/>
    <w:rsid w:val="009C25D8"/>
    <w:rsid w:val="009C25D9"/>
    <w:rsid w:val="009C2603"/>
    <w:rsid w:val="009C26B0"/>
    <w:rsid w:val="009C274F"/>
    <w:rsid w:val="009C284D"/>
    <w:rsid w:val="009C28C1"/>
    <w:rsid w:val="009C291E"/>
    <w:rsid w:val="009C2970"/>
    <w:rsid w:val="009C29E0"/>
    <w:rsid w:val="009C2A0B"/>
    <w:rsid w:val="009C2A31"/>
    <w:rsid w:val="009C2A70"/>
    <w:rsid w:val="009C2B14"/>
    <w:rsid w:val="009C2B39"/>
    <w:rsid w:val="009C2B75"/>
    <w:rsid w:val="009C2CAC"/>
    <w:rsid w:val="009C2CD7"/>
    <w:rsid w:val="009C2D09"/>
    <w:rsid w:val="009C2D37"/>
    <w:rsid w:val="009C2DBF"/>
    <w:rsid w:val="009C2DF2"/>
    <w:rsid w:val="009C2E5C"/>
    <w:rsid w:val="009C2E66"/>
    <w:rsid w:val="009C2E6F"/>
    <w:rsid w:val="009C2E75"/>
    <w:rsid w:val="009C2E98"/>
    <w:rsid w:val="009C2EE8"/>
    <w:rsid w:val="009C2EED"/>
    <w:rsid w:val="009C3006"/>
    <w:rsid w:val="009C3139"/>
    <w:rsid w:val="009C3266"/>
    <w:rsid w:val="009C33BA"/>
    <w:rsid w:val="009C3404"/>
    <w:rsid w:val="009C340C"/>
    <w:rsid w:val="009C3466"/>
    <w:rsid w:val="009C352D"/>
    <w:rsid w:val="009C35EE"/>
    <w:rsid w:val="009C364D"/>
    <w:rsid w:val="009C3776"/>
    <w:rsid w:val="009C378F"/>
    <w:rsid w:val="009C389D"/>
    <w:rsid w:val="009C38F1"/>
    <w:rsid w:val="009C390A"/>
    <w:rsid w:val="009C39D6"/>
    <w:rsid w:val="009C39F4"/>
    <w:rsid w:val="009C3ACF"/>
    <w:rsid w:val="009C3C98"/>
    <w:rsid w:val="009C3D0F"/>
    <w:rsid w:val="009C3D1B"/>
    <w:rsid w:val="009C3DB7"/>
    <w:rsid w:val="009C3E1C"/>
    <w:rsid w:val="009C3E32"/>
    <w:rsid w:val="009C3E80"/>
    <w:rsid w:val="009C3EBC"/>
    <w:rsid w:val="009C3EF9"/>
    <w:rsid w:val="009C3F4F"/>
    <w:rsid w:val="009C3FC1"/>
    <w:rsid w:val="009C4030"/>
    <w:rsid w:val="009C406B"/>
    <w:rsid w:val="009C408B"/>
    <w:rsid w:val="009C412B"/>
    <w:rsid w:val="009C414E"/>
    <w:rsid w:val="009C4163"/>
    <w:rsid w:val="009C4245"/>
    <w:rsid w:val="009C4268"/>
    <w:rsid w:val="009C426A"/>
    <w:rsid w:val="009C438A"/>
    <w:rsid w:val="009C4455"/>
    <w:rsid w:val="009C452E"/>
    <w:rsid w:val="009C45A3"/>
    <w:rsid w:val="009C4651"/>
    <w:rsid w:val="009C46BF"/>
    <w:rsid w:val="009C46CF"/>
    <w:rsid w:val="009C46F4"/>
    <w:rsid w:val="009C47A9"/>
    <w:rsid w:val="009C48C8"/>
    <w:rsid w:val="009C48E9"/>
    <w:rsid w:val="009C498C"/>
    <w:rsid w:val="009C4A40"/>
    <w:rsid w:val="009C4B61"/>
    <w:rsid w:val="009C4B9D"/>
    <w:rsid w:val="009C4C60"/>
    <w:rsid w:val="009C4D39"/>
    <w:rsid w:val="009C4D8A"/>
    <w:rsid w:val="009C4DF5"/>
    <w:rsid w:val="009C510B"/>
    <w:rsid w:val="009C5124"/>
    <w:rsid w:val="009C51C5"/>
    <w:rsid w:val="009C52ED"/>
    <w:rsid w:val="009C534E"/>
    <w:rsid w:val="009C543D"/>
    <w:rsid w:val="009C54AA"/>
    <w:rsid w:val="009C54D1"/>
    <w:rsid w:val="009C55A8"/>
    <w:rsid w:val="009C55B2"/>
    <w:rsid w:val="009C55F0"/>
    <w:rsid w:val="009C55FE"/>
    <w:rsid w:val="009C5600"/>
    <w:rsid w:val="009C5609"/>
    <w:rsid w:val="009C5779"/>
    <w:rsid w:val="009C5812"/>
    <w:rsid w:val="009C585E"/>
    <w:rsid w:val="009C58C8"/>
    <w:rsid w:val="009C58D4"/>
    <w:rsid w:val="009C5A92"/>
    <w:rsid w:val="009C5B46"/>
    <w:rsid w:val="009C5C0F"/>
    <w:rsid w:val="009C5CE1"/>
    <w:rsid w:val="009C5D4A"/>
    <w:rsid w:val="009C5D86"/>
    <w:rsid w:val="009C5DC4"/>
    <w:rsid w:val="009C5DE0"/>
    <w:rsid w:val="009C5E52"/>
    <w:rsid w:val="009C5F7E"/>
    <w:rsid w:val="009C6000"/>
    <w:rsid w:val="009C6003"/>
    <w:rsid w:val="009C6035"/>
    <w:rsid w:val="009C60FE"/>
    <w:rsid w:val="009C6146"/>
    <w:rsid w:val="009C6155"/>
    <w:rsid w:val="009C619C"/>
    <w:rsid w:val="009C61D7"/>
    <w:rsid w:val="009C620A"/>
    <w:rsid w:val="009C6400"/>
    <w:rsid w:val="009C6405"/>
    <w:rsid w:val="009C6444"/>
    <w:rsid w:val="009C6453"/>
    <w:rsid w:val="009C6473"/>
    <w:rsid w:val="009C6493"/>
    <w:rsid w:val="009C64DC"/>
    <w:rsid w:val="009C6518"/>
    <w:rsid w:val="009C65BB"/>
    <w:rsid w:val="009C65BF"/>
    <w:rsid w:val="009C6629"/>
    <w:rsid w:val="009C6635"/>
    <w:rsid w:val="009C664B"/>
    <w:rsid w:val="009C6666"/>
    <w:rsid w:val="009C673C"/>
    <w:rsid w:val="009C67F1"/>
    <w:rsid w:val="009C6825"/>
    <w:rsid w:val="009C6838"/>
    <w:rsid w:val="009C68D5"/>
    <w:rsid w:val="009C6910"/>
    <w:rsid w:val="009C6A3F"/>
    <w:rsid w:val="009C6AC1"/>
    <w:rsid w:val="009C6B77"/>
    <w:rsid w:val="009C6BB2"/>
    <w:rsid w:val="009C6C4D"/>
    <w:rsid w:val="009C6C69"/>
    <w:rsid w:val="009C6CF0"/>
    <w:rsid w:val="009C6DEF"/>
    <w:rsid w:val="009C6E45"/>
    <w:rsid w:val="009C6E5D"/>
    <w:rsid w:val="009C6E65"/>
    <w:rsid w:val="009C6E80"/>
    <w:rsid w:val="009C6F38"/>
    <w:rsid w:val="009C6F74"/>
    <w:rsid w:val="009C6F7E"/>
    <w:rsid w:val="009C7071"/>
    <w:rsid w:val="009C707F"/>
    <w:rsid w:val="009C70BA"/>
    <w:rsid w:val="009C7148"/>
    <w:rsid w:val="009C7177"/>
    <w:rsid w:val="009C718C"/>
    <w:rsid w:val="009C71F6"/>
    <w:rsid w:val="009C720B"/>
    <w:rsid w:val="009C726A"/>
    <w:rsid w:val="009C731C"/>
    <w:rsid w:val="009C73B2"/>
    <w:rsid w:val="009C750C"/>
    <w:rsid w:val="009C762C"/>
    <w:rsid w:val="009C769B"/>
    <w:rsid w:val="009C76BB"/>
    <w:rsid w:val="009C7717"/>
    <w:rsid w:val="009C777C"/>
    <w:rsid w:val="009C77FA"/>
    <w:rsid w:val="009C7889"/>
    <w:rsid w:val="009C795E"/>
    <w:rsid w:val="009C7A73"/>
    <w:rsid w:val="009C7CD0"/>
    <w:rsid w:val="009C7DD1"/>
    <w:rsid w:val="009C7F32"/>
    <w:rsid w:val="009C7FAC"/>
    <w:rsid w:val="009C7FF6"/>
    <w:rsid w:val="009D00B9"/>
    <w:rsid w:val="009D00C7"/>
    <w:rsid w:val="009D0179"/>
    <w:rsid w:val="009D01A9"/>
    <w:rsid w:val="009D0208"/>
    <w:rsid w:val="009D029B"/>
    <w:rsid w:val="009D02AD"/>
    <w:rsid w:val="009D02BF"/>
    <w:rsid w:val="009D034D"/>
    <w:rsid w:val="009D03F1"/>
    <w:rsid w:val="009D0445"/>
    <w:rsid w:val="009D0470"/>
    <w:rsid w:val="009D04AC"/>
    <w:rsid w:val="009D04B5"/>
    <w:rsid w:val="009D04D2"/>
    <w:rsid w:val="009D0650"/>
    <w:rsid w:val="009D06E0"/>
    <w:rsid w:val="009D0765"/>
    <w:rsid w:val="009D084A"/>
    <w:rsid w:val="009D08D5"/>
    <w:rsid w:val="009D0928"/>
    <w:rsid w:val="009D0B09"/>
    <w:rsid w:val="009D0C50"/>
    <w:rsid w:val="009D0D57"/>
    <w:rsid w:val="009D0D77"/>
    <w:rsid w:val="009D0D83"/>
    <w:rsid w:val="009D0DE1"/>
    <w:rsid w:val="009D0E1D"/>
    <w:rsid w:val="009D0E39"/>
    <w:rsid w:val="009D0E4D"/>
    <w:rsid w:val="009D0EA0"/>
    <w:rsid w:val="009D0EB0"/>
    <w:rsid w:val="009D0EDC"/>
    <w:rsid w:val="009D0FE0"/>
    <w:rsid w:val="009D1035"/>
    <w:rsid w:val="009D1112"/>
    <w:rsid w:val="009D119C"/>
    <w:rsid w:val="009D11A7"/>
    <w:rsid w:val="009D1363"/>
    <w:rsid w:val="009D1417"/>
    <w:rsid w:val="009D14B3"/>
    <w:rsid w:val="009D14E1"/>
    <w:rsid w:val="009D15BF"/>
    <w:rsid w:val="009D15FA"/>
    <w:rsid w:val="009D1642"/>
    <w:rsid w:val="009D168F"/>
    <w:rsid w:val="009D16B8"/>
    <w:rsid w:val="009D17B0"/>
    <w:rsid w:val="009D17D1"/>
    <w:rsid w:val="009D17F4"/>
    <w:rsid w:val="009D18CC"/>
    <w:rsid w:val="009D18F3"/>
    <w:rsid w:val="009D1979"/>
    <w:rsid w:val="009D19CF"/>
    <w:rsid w:val="009D19E6"/>
    <w:rsid w:val="009D1A0B"/>
    <w:rsid w:val="009D1A31"/>
    <w:rsid w:val="009D1A66"/>
    <w:rsid w:val="009D1BF5"/>
    <w:rsid w:val="009D1C03"/>
    <w:rsid w:val="009D1EE5"/>
    <w:rsid w:val="009D1F7F"/>
    <w:rsid w:val="009D1F99"/>
    <w:rsid w:val="009D205E"/>
    <w:rsid w:val="009D2091"/>
    <w:rsid w:val="009D20E2"/>
    <w:rsid w:val="009D211E"/>
    <w:rsid w:val="009D212E"/>
    <w:rsid w:val="009D21B4"/>
    <w:rsid w:val="009D21F9"/>
    <w:rsid w:val="009D22F5"/>
    <w:rsid w:val="009D230F"/>
    <w:rsid w:val="009D231B"/>
    <w:rsid w:val="009D237F"/>
    <w:rsid w:val="009D2417"/>
    <w:rsid w:val="009D2433"/>
    <w:rsid w:val="009D2494"/>
    <w:rsid w:val="009D24E3"/>
    <w:rsid w:val="009D2548"/>
    <w:rsid w:val="009D26F9"/>
    <w:rsid w:val="009D2713"/>
    <w:rsid w:val="009D276E"/>
    <w:rsid w:val="009D2913"/>
    <w:rsid w:val="009D2970"/>
    <w:rsid w:val="009D2A40"/>
    <w:rsid w:val="009D2A74"/>
    <w:rsid w:val="009D2A7D"/>
    <w:rsid w:val="009D2AB0"/>
    <w:rsid w:val="009D2B36"/>
    <w:rsid w:val="009D2B9A"/>
    <w:rsid w:val="009D2C0C"/>
    <w:rsid w:val="009D2D10"/>
    <w:rsid w:val="009D2D35"/>
    <w:rsid w:val="009D2D48"/>
    <w:rsid w:val="009D2DDB"/>
    <w:rsid w:val="009D2E27"/>
    <w:rsid w:val="009D2E3F"/>
    <w:rsid w:val="009D2ED7"/>
    <w:rsid w:val="009D32F1"/>
    <w:rsid w:val="009D337A"/>
    <w:rsid w:val="009D34AD"/>
    <w:rsid w:val="009D34DD"/>
    <w:rsid w:val="009D34E4"/>
    <w:rsid w:val="009D3529"/>
    <w:rsid w:val="009D3616"/>
    <w:rsid w:val="009D3712"/>
    <w:rsid w:val="009D3728"/>
    <w:rsid w:val="009D3739"/>
    <w:rsid w:val="009D37B5"/>
    <w:rsid w:val="009D37C5"/>
    <w:rsid w:val="009D37FC"/>
    <w:rsid w:val="009D386B"/>
    <w:rsid w:val="009D3966"/>
    <w:rsid w:val="009D3979"/>
    <w:rsid w:val="009D3A40"/>
    <w:rsid w:val="009D3A71"/>
    <w:rsid w:val="009D3AE0"/>
    <w:rsid w:val="009D3B05"/>
    <w:rsid w:val="009D3B82"/>
    <w:rsid w:val="009D3BBB"/>
    <w:rsid w:val="009D3CC1"/>
    <w:rsid w:val="009D3CE3"/>
    <w:rsid w:val="009D3E71"/>
    <w:rsid w:val="009D3F12"/>
    <w:rsid w:val="009D3F78"/>
    <w:rsid w:val="009D3FB7"/>
    <w:rsid w:val="009D4047"/>
    <w:rsid w:val="009D40A6"/>
    <w:rsid w:val="009D40EE"/>
    <w:rsid w:val="009D4109"/>
    <w:rsid w:val="009D4176"/>
    <w:rsid w:val="009D41FE"/>
    <w:rsid w:val="009D4206"/>
    <w:rsid w:val="009D4242"/>
    <w:rsid w:val="009D4264"/>
    <w:rsid w:val="009D427F"/>
    <w:rsid w:val="009D42CA"/>
    <w:rsid w:val="009D4348"/>
    <w:rsid w:val="009D44DF"/>
    <w:rsid w:val="009D4505"/>
    <w:rsid w:val="009D4567"/>
    <w:rsid w:val="009D458D"/>
    <w:rsid w:val="009D45AA"/>
    <w:rsid w:val="009D46FC"/>
    <w:rsid w:val="009D470B"/>
    <w:rsid w:val="009D4730"/>
    <w:rsid w:val="009D48B0"/>
    <w:rsid w:val="009D4AE8"/>
    <w:rsid w:val="009D4B8F"/>
    <w:rsid w:val="009D4BE6"/>
    <w:rsid w:val="009D4BEC"/>
    <w:rsid w:val="009D4CD0"/>
    <w:rsid w:val="009D4CED"/>
    <w:rsid w:val="009D4D3E"/>
    <w:rsid w:val="009D4D76"/>
    <w:rsid w:val="009D4F0F"/>
    <w:rsid w:val="009D5010"/>
    <w:rsid w:val="009D512A"/>
    <w:rsid w:val="009D513A"/>
    <w:rsid w:val="009D52A7"/>
    <w:rsid w:val="009D52C1"/>
    <w:rsid w:val="009D52E3"/>
    <w:rsid w:val="009D533B"/>
    <w:rsid w:val="009D5367"/>
    <w:rsid w:val="009D5377"/>
    <w:rsid w:val="009D54E9"/>
    <w:rsid w:val="009D5666"/>
    <w:rsid w:val="009D579E"/>
    <w:rsid w:val="009D5822"/>
    <w:rsid w:val="009D5876"/>
    <w:rsid w:val="009D58C5"/>
    <w:rsid w:val="009D5990"/>
    <w:rsid w:val="009D599C"/>
    <w:rsid w:val="009D5AE2"/>
    <w:rsid w:val="009D5B8D"/>
    <w:rsid w:val="009D5C78"/>
    <w:rsid w:val="009D5E11"/>
    <w:rsid w:val="009D5E21"/>
    <w:rsid w:val="009D5F7D"/>
    <w:rsid w:val="009D5F82"/>
    <w:rsid w:val="009D5FB4"/>
    <w:rsid w:val="009D6021"/>
    <w:rsid w:val="009D603C"/>
    <w:rsid w:val="009D607E"/>
    <w:rsid w:val="009D60FA"/>
    <w:rsid w:val="009D60FB"/>
    <w:rsid w:val="009D61CD"/>
    <w:rsid w:val="009D6235"/>
    <w:rsid w:val="009D628E"/>
    <w:rsid w:val="009D62DB"/>
    <w:rsid w:val="009D6455"/>
    <w:rsid w:val="009D647D"/>
    <w:rsid w:val="009D6483"/>
    <w:rsid w:val="009D64F6"/>
    <w:rsid w:val="009D656C"/>
    <w:rsid w:val="009D6570"/>
    <w:rsid w:val="009D65F7"/>
    <w:rsid w:val="009D667B"/>
    <w:rsid w:val="009D6746"/>
    <w:rsid w:val="009D67BA"/>
    <w:rsid w:val="009D688B"/>
    <w:rsid w:val="009D6918"/>
    <w:rsid w:val="009D6926"/>
    <w:rsid w:val="009D6953"/>
    <w:rsid w:val="009D6998"/>
    <w:rsid w:val="009D69B5"/>
    <w:rsid w:val="009D69D3"/>
    <w:rsid w:val="009D6A3A"/>
    <w:rsid w:val="009D6A51"/>
    <w:rsid w:val="009D6AC0"/>
    <w:rsid w:val="009D6B0E"/>
    <w:rsid w:val="009D6B3C"/>
    <w:rsid w:val="009D6BB0"/>
    <w:rsid w:val="009D6BD1"/>
    <w:rsid w:val="009D6CFE"/>
    <w:rsid w:val="009D6DB8"/>
    <w:rsid w:val="009D6DCD"/>
    <w:rsid w:val="009D6EE4"/>
    <w:rsid w:val="009D6F0B"/>
    <w:rsid w:val="009D7064"/>
    <w:rsid w:val="009D706A"/>
    <w:rsid w:val="009D7098"/>
    <w:rsid w:val="009D7138"/>
    <w:rsid w:val="009D7203"/>
    <w:rsid w:val="009D73E6"/>
    <w:rsid w:val="009D745E"/>
    <w:rsid w:val="009D74C1"/>
    <w:rsid w:val="009D7552"/>
    <w:rsid w:val="009D758E"/>
    <w:rsid w:val="009D7752"/>
    <w:rsid w:val="009D77B3"/>
    <w:rsid w:val="009D7891"/>
    <w:rsid w:val="009D79E2"/>
    <w:rsid w:val="009D7A03"/>
    <w:rsid w:val="009D7A3F"/>
    <w:rsid w:val="009D7A40"/>
    <w:rsid w:val="009D7A82"/>
    <w:rsid w:val="009D7A84"/>
    <w:rsid w:val="009D7AAB"/>
    <w:rsid w:val="009D7AC5"/>
    <w:rsid w:val="009D7AED"/>
    <w:rsid w:val="009D7B73"/>
    <w:rsid w:val="009D7BF2"/>
    <w:rsid w:val="009D7CAE"/>
    <w:rsid w:val="009D7D51"/>
    <w:rsid w:val="009D7F39"/>
    <w:rsid w:val="009E00A1"/>
    <w:rsid w:val="009E0104"/>
    <w:rsid w:val="009E012A"/>
    <w:rsid w:val="009E016C"/>
    <w:rsid w:val="009E01E8"/>
    <w:rsid w:val="009E0328"/>
    <w:rsid w:val="009E0372"/>
    <w:rsid w:val="009E042A"/>
    <w:rsid w:val="009E0453"/>
    <w:rsid w:val="009E053C"/>
    <w:rsid w:val="009E05D3"/>
    <w:rsid w:val="009E0650"/>
    <w:rsid w:val="009E0740"/>
    <w:rsid w:val="009E08BD"/>
    <w:rsid w:val="009E08C0"/>
    <w:rsid w:val="009E093D"/>
    <w:rsid w:val="009E096D"/>
    <w:rsid w:val="009E0A1E"/>
    <w:rsid w:val="009E0B15"/>
    <w:rsid w:val="009E0B63"/>
    <w:rsid w:val="009E0C16"/>
    <w:rsid w:val="009E0C47"/>
    <w:rsid w:val="009E0CA9"/>
    <w:rsid w:val="009E0CC6"/>
    <w:rsid w:val="009E0D32"/>
    <w:rsid w:val="009E0D45"/>
    <w:rsid w:val="009E0E50"/>
    <w:rsid w:val="009E0E5C"/>
    <w:rsid w:val="009E0EBE"/>
    <w:rsid w:val="009E0F92"/>
    <w:rsid w:val="009E1022"/>
    <w:rsid w:val="009E1175"/>
    <w:rsid w:val="009E117B"/>
    <w:rsid w:val="009E1202"/>
    <w:rsid w:val="009E129F"/>
    <w:rsid w:val="009E12C1"/>
    <w:rsid w:val="009E1333"/>
    <w:rsid w:val="009E13B1"/>
    <w:rsid w:val="009E14E7"/>
    <w:rsid w:val="009E1521"/>
    <w:rsid w:val="009E1545"/>
    <w:rsid w:val="009E1576"/>
    <w:rsid w:val="009E15DE"/>
    <w:rsid w:val="009E15FF"/>
    <w:rsid w:val="009E165A"/>
    <w:rsid w:val="009E177E"/>
    <w:rsid w:val="009E179C"/>
    <w:rsid w:val="009E17F3"/>
    <w:rsid w:val="009E183F"/>
    <w:rsid w:val="009E1884"/>
    <w:rsid w:val="009E1885"/>
    <w:rsid w:val="009E18FF"/>
    <w:rsid w:val="009E1912"/>
    <w:rsid w:val="009E1932"/>
    <w:rsid w:val="009E19CF"/>
    <w:rsid w:val="009E1A52"/>
    <w:rsid w:val="009E1C07"/>
    <w:rsid w:val="009E1C91"/>
    <w:rsid w:val="009E1CCC"/>
    <w:rsid w:val="009E1CD0"/>
    <w:rsid w:val="009E1D1F"/>
    <w:rsid w:val="009E1D51"/>
    <w:rsid w:val="009E1DEA"/>
    <w:rsid w:val="009E1E32"/>
    <w:rsid w:val="009E1E3D"/>
    <w:rsid w:val="009E1E7D"/>
    <w:rsid w:val="009E1E89"/>
    <w:rsid w:val="009E1F04"/>
    <w:rsid w:val="009E1F15"/>
    <w:rsid w:val="009E1FBE"/>
    <w:rsid w:val="009E1FDB"/>
    <w:rsid w:val="009E208A"/>
    <w:rsid w:val="009E20CE"/>
    <w:rsid w:val="009E20EE"/>
    <w:rsid w:val="009E20FB"/>
    <w:rsid w:val="009E2169"/>
    <w:rsid w:val="009E2234"/>
    <w:rsid w:val="009E2299"/>
    <w:rsid w:val="009E22C8"/>
    <w:rsid w:val="009E22DE"/>
    <w:rsid w:val="009E22F7"/>
    <w:rsid w:val="009E24EA"/>
    <w:rsid w:val="009E2533"/>
    <w:rsid w:val="009E2551"/>
    <w:rsid w:val="009E25A4"/>
    <w:rsid w:val="009E2653"/>
    <w:rsid w:val="009E278D"/>
    <w:rsid w:val="009E28E3"/>
    <w:rsid w:val="009E290E"/>
    <w:rsid w:val="009E2937"/>
    <w:rsid w:val="009E29C1"/>
    <w:rsid w:val="009E2A1A"/>
    <w:rsid w:val="009E2A29"/>
    <w:rsid w:val="009E2AF9"/>
    <w:rsid w:val="009E2AFB"/>
    <w:rsid w:val="009E2B52"/>
    <w:rsid w:val="009E2BE7"/>
    <w:rsid w:val="009E2BFB"/>
    <w:rsid w:val="009E2BFF"/>
    <w:rsid w:val="009E2C19"/>
    <w:rsid w:val="009E2C27"/>
    <w:rsid w:val="009E2CBF"/>
    <w:rsid w:val="009E2CE5"/>
    <w:rsid w:val="009E2CF6"/>
    <w:rsid w:val="009E2DBD"/>
    <w:rsid w:val="009E3029"/>
    <w:rsid w:val="009E30CA"/>
    <w:rsid w:val="009E3106"/>
    <w:rsid w:val="009E318E"/>
    <w:rsid w:val="009E31FC"/>
    <w:rsid w:val="009E321B"/>
    <w:rsid w:val="009E3231"/>
    <w:rsid w:val="009E3333"/>
    <w:rsid w:val="009E33CC"/>
    <w:rsid w:val="009E353F"/>
    <w:rsid w:val="009E3548"/>
    <w:rsid w:val="009E3590"/>
    <w:rsid w:val="009E359E"/>
    <w:rsid w:val="009E3652"/>
    <w:rsid w:val="009E36C8"/>
    <w:rsid w:val="009E3700"/>
    <w:rsid w:val="009E38B5"/>
    <w:rsid w:val="009E399A"/>
    <w:rsid w:val="009E39C5"/>
    <w:rsid w:val="009E39FB"/>
    <w:rsid w:val="009E3A09"/>
    <w:rsid w:val="009E3B47"/>
    <w:rsid w:val="009E3B72"/>
    <w:rsid w:val="009E3C54"/>
    <w:rsid w:val="009E3C89"/>
    <w:rsid w:val="009E3C94"/>
    <w:rsid w:val="009E3CF6"/>
    <w:rsid w:val="009E3D0E"/>
    <w:rsid w:val="009E3DD3"/>
    <w:rsid w:val="009E3DF6"/>
    <w:rsid w:val="009E3E5E"/>
    <w:rsid w:val="009E3F86"/>
    <w:rsid w:val="009E3FD9"/>
    <w:rsid w:val="009E408C"/>
    <w:rsid w:val="009E43CF"/>
    <w:rsid w:val="009E43F7"/>
    <w:rsid w:val="009E4412"/>
    <w:rsid w:val="009E441C"/>
    <w:rsid w:val="009E4426"/>
    <w:rsid w:val="009E4603"/>
    <w:rsid w:val="009E4621"/>
    <w:rsid w:val="009E4771"/>
    <w:rsid w:val="009E48C5"/>
    <w:rsid w:val="009E48CC"/>
    <w:rsid w:val="009E49C7"/>
    <w:rsid w:val="009E4A1E"/>
    <w:rsid w:val="009E4A90"/>
    <w:rsid w:val="009E4B69"/>
    <w:rsid w:val="009E4D97"/>
    <w:rsid w:val="009E4DBC"/>
    <w:rsid w:val="009E4DCD"/>
    <w:rsid w:val="009E4E08"/>
    <w:rsid w:val="009E4EAF"/>
    <w:rsid w:val="009E4EE5"/>
    <w:rsid w:val="009E4F81"/>
    <w:rsid w:val="009E4FD6"/>
    <w:rsid w:val="009E501E"/>
    <w:rsid w:val="009E50BC"/>
    <w:rsid w:val="009E51FF"/>
    <w:rsid w:val="009E52AB"/>
    <w:rsid w:val="009E52F3"/>
    <w:rsid w:val="009E530A"/>
    <w:rsid w:val="009E5321"/>
    <w:rsid w:val="009E533D"/>
    <w:rsid w:val="009E5368"/>
    <w:rsid w:val="009E53F1"/>
    <w:rsid w:val="009E53FA"/>
    <w:rsid w:val="009E5422"/>
    <w:rsid w:val="009E5470"/>
    <w:rsid w:val="009E54FB"/>
    <w:rsid w:val="009E5579"/>
    <w:rsid w:val="009E560B"/>
    <w:rsid w:val="009E5711"/>
    <w:rsid w:val="009E576E"/>
    <w:rsid w:val="009E5775"/>
    <w:rsid w:val="009E5781"/>
    <w:rsid w:val="009E57C6"/>
    <w:rsid w:val="009E57CA"/>
    <w:rsid w:val="009E58B5"/>
    <w:rsid w:val="009E58CA"/>
    <w:rsid w:val="009E58EB"/>
    <w:rsid w:val="009E59B5"/>
    <w:rsid w:val="009E5A1E"/>
    <w:rsid w:val="009E5A20"/>
    <w:rsid w:val="009E5AED"/>
    <w:rsid w:val="009E5C53"/>
    <w:rsid w:val="009E5C70"/>
    <w:rsid w:val="009E5CB5"/>
    <w:rsid w:val="009E5D92"/>
    <w:rsid w:val="009E5DA3"/>
    <w:rsid w:val="009E5DA7"/>
    <w:rsid w:val="009E5E1C"/>
    <w:rsid w:val="009E5E64"/>
    <w:rsid w:val="009E5F34"/>
    <w:rsid w:val="009E5FD6"/>
    <w:rsid w:val="009E5FF1"/>
    <w:rsid w:val="009E6057"/>
    <w:rsid w:val="009E6123"/>
    <w:rsid w:val="009E61C6"/>
    <w:rsid w:val="009E622C"/>
    <w:rsid w:val="009E624D"/>
    <w:rsid w:val="009E6472"/>
    <w:rsid w:val="009E650D"/>
    <w:rsid w:val="009E656F"/>
    <w:rsid w:val="009E6577"/>
    <w:rsid w:val="009E660F"/>
    <w:rsid w:val="009E669D"/>
    <w:rsid w:val="009E66D5"/>
    <w:rsid w:val="009E66E0"/>
    <w:rsid w:val="009E6700"/>
    <w:rsid w:val="009E673B"/>
    <w:rsid w:val="009E67D1"/>
    <w:rsid w:val="009E67FB"/>
    <w:rsid w:val="009E689C"/>
    <w:rsid w:val="009E68A7"/>
    <w:rsid w:val="009E68C6"/>
    <w:rsid w:val="009E695F"/>
    <w:rsid w:val="009E6966"/>
    <w:rsid w:val="009E6A11"/>
    <w:rsid w:val="009E6A73"/>
    <w:rsid w:val="009E6BAB"/>
    <w:rsid w:val="009E6C08"/>
    <w:rsid w:val="009E6C19"/>
    <w:rsid w:val="009E6C21"/>
    <w:rsid w:val="009E6CD7"/>
    <w:rsid w:val="009E6DC9"/>
    <w:rsid w:val="009E6DD3"/>
    <w:rsid w:val="009E6DF9"/>
    <w:rsid w:val="009E6E45"/>
    <w:rsid w:val="009E6E6E"/>
    <w:rsid w:val="009E6F50"/>
    <w:rsid w:val="009E7032"/>
    <w:rsid w:val="009E70D0"/>
    <w:rsid w:val="009E70DD"/>
    <w:rsid w:val="009E71A8"/>
    <w:rsid w:val="009E71E9"/>
    <w:rsid w:val="009E71EF"/>
    <w:rsid w:val="009E724A"/>
    <w:rsid w:val="009E72D2"/>
    <w:rsid w:val="009E73B7"/>
    <w:rsid w:val="009E7402"/>
    <w:rsid w:val="009E741D"/>
    <w:rsid w:val="009E7542"/>
    <w:rsid w:val="009E754D"/>
    <w:rsid w:val="009E7590"/>
    <w:rsid w:val="009E7592"/>
    <w:rsid w:val="009E7635"/>
    <w:rsid w:val="009E770C"/>
    <w:rsid w:val="009E7714"/>
    <w:rsid w:val="009E7724"/>
    <w:rsid w:val="009E77CE"/>
    <w:rsid w:val="009E77E5"/>
    <w:rsid w:val="009E7809"/>
    <w:rsid w:val="009E79B3"/>
    <w:rsid w:val="009E79E9"/>
    <w:rsid w:val="009E7AA0"/>
    <w:rsid w:val="009E7B5A"/>
    <w:rsid w:val="009E7C5A"/>
    <w:rsid w:val="009E7C65"/>
    <w:rsid w:val="009E7C79"/>
    <w:rsid w:val="009E7C96"/>
    <w:rsid w:val="009E7DF0"/>
    <w:rsid w:val="009E7E9E"/>
    <w:rsid w:val="009E7EAE"/>
    <w:rsid w:val="009E7F07"/>
    <w:rsid w:val="009E7F9F"/>
    <w:rsid w:val="009E7FF6"/>
    <w:rsid w:val="009F00A1"/>
    <w:rsid w:val="009F00F0"/>
    <w:rsid w:val="009F0133"/>
    <w:rsid w:val="009F014A"/>
    <w:rsid w:val="009F0185"/>
    <w:rsid w:val="009F02A2"/>
    <w:rsid w:val="009F048E"/>
    <w:rsid w:val="009F049F"/>
    <w:rsid w:val="009F05D9"/>
    <w:rsid w:val="009F05EF"/>
    <w:rsid w:val="009F060F"/>
    <w:rsid w:val="009F07CE"/>
    <w:rsid w:val="009F0913"/>
    <w:rsid w:val="009F0947"/>
    <w:rsid w:val="009F09A7"/>
    <w:rsid w:val="009F0A04"/>
    <w:rsid w:val="009F0A61"/>
    <w:rsid w:val="009F0A76"/>
    <w:rsid w:val="009F0B63"/>
    <w:rsid w:val="009F0BB8"/>
    <w:rsid w:val="009F0BC9"/>
    <w:rsid w:val="009F0BD1"/>
    <w:rsid w:val="009F0BDE"/>
    <w:rsid w:val="009F0C08"/>
    <w:rsid w:val="009F0C95"/>
    <w:rsid w:val="009F0D14"/>
    <w:rsid w:val="009F0DD5"/>
    <w:rsid w:val="009F0DD7"/>
    <w:rsid w:val="009F0DE4"/>
    <w:rsid w:val="009F0E14"/>
    <w:rsid w:val="009F0E33"/>
    <w:rsid w:val="009F0E4B"/>
    <w:rsid w:val="009F0FA2"/>
    <w:rsid w:val="009F0FCF"/>
    <w:rsid w:val="009F1013"/>
    <w:rsid w:val="009F1043"/>
    <w:rsid w:val="009F1072"/>
    <w:rsid w:val="009F10FE"/>
    <w:rsid w:val="009F1115"/>
    <w:rsid w:val="009F1117"/>
    <w:rsid w:val="009F1129"/>
    <w:rsid w:val="009F1174"/>
    <w:rsid w:val="009F119F"/>
    <w:rsid w:val="009F11A4"/>
    <w:rsid w:val="009F12BC"/>
    <w:rsid w:val="009F1325"/>
    <w:rsid w:val="009F134B"/>
    <w:rsid w:val="009F138E"/>
    <w:rsid w:val="009F146F"/>
    <w:rsid w:val="009F147E"/>
    <w:rsid w:val="009F1660"/>
    <w:rsid w:val="009F16BB"/>
    <w:rsid w:val="009F179A"/>
    <w:rsid w:val="009F1870"/>
    <w:rsid w:val="009F19A2"/>
    <w:rsid w:val="009F1A45"/>
    <w:rsid w:val="009F1A6B"/>
    <w:rsid w:val="009F1B14"/>
    <w:rsid w:val="009F1C2A"/>
    <w:rsid w:val="009F1CD7"/>
    <w:rsid w:val="009F1D3D"/>
    <w:rsid w:val="009F1D6A"/>
    <w:rsid w:val="009F1DBE"/>
    <w:rsid w:val="009F1DFF"/>
    <w:rsid w:val="009F1E36"/>
    <w:rsid w:val="009F1E42"/>
    <w:rsid w:val="009F1E5E"/>
    <w:rsid w:val="009F1EC7"/>
    <w:rsid w:val="009F1EFE"/>
    <w:rsid w:val="009F1F06"/>
    <w:rsid w:val="009F1F48"/>
    <w:rsid w:val="009F1F88"/>
    <w:rsid w:val="009F1F8C"/>
    <w:rsid w:val="009F1FA9"/>
    <w:rsid w:val="009F1FEB"/>
    <w:rsid w:val="009F204E"/>
    <w:rsid w:val="009F20ED"/>
    <w:rsid w:val="009F20F4"/>
    <w:rsid w:val="009F2175"/>
    <w:rsid w:val="009F2351"/>
    <w:rsid w:val="009F2460"/>
    <w:rsid w:val="009F249C"/>
    <w:rsid w:val="009F24B9"/>
    <w:rsid w:val="009F254E"/>
    <w:rsid w:val="009F257B"/>
    <w:rsid w:val="009F2593"/>
    <w:rsid w:val="009F2657"/>
    <w:rsid w:val="009F26AE"/>
    <w:rsid w:val="009F27EF"/>
    <w:rsid w:val="009F2885"/>
    <w:rsid w:val="009F2886"/>
    <w:rsid w:val="009F289D"/>
    <w:rsid w:val="009F28F8"/>
    <w:rsid w:val="009F299A"/>
    <w:rsid w:val="009F29C7"/>
    <w:rsid w:val="009F2A92"/>
    <w:rsid w:val="009F2ABE"/>
    <w:rsid w:val="009F2B03"/>
    <w:rsid w:val="009F2B2F"/>
    <w:rsid w:val="009F2B59"/>
    <w:rsid w:val="009F2BDC"/>
    <w:rsid w:val="009F2CA4"/>
    <w:rsid w:val="009F2CBD"/>
    <w:rsid w:val="009F2CE3"/>
    <w:rsid w:val="009F2D52"/>
    <w:rsid w:val="009F2D59"/>
    <w:rsid w:val="009F2D8F"/>
    <w:rsid w:val="009F2E66"/>
    <w:rsid w:val="009F2ECF"/>
    <w:rsid w:val="009F2F51"/>
    <w:rsid w:val="009F3114"/>
    <w:rsid w:val="009F313B"/>
    <w:rsid w:val="009F3230"/>
    <w:rsid w:val="009F3277"/>
    <w:rsid w:val="009F3348"/>
    <w:rsid w:val="009F343E"/>
    <w:rsid w:val="009F34DC"/>
    <w:rsid w:val="009F3557"/>
    <w:rsid w:val="009F35AB"/>
    <w:rsid w:val="009F370B"/>
    <w:rsid w:val="009F3720"/>
    <w:rsid w:val="009F3755"/>
    <w:rsid w:val="009F3854"/>
    <w:rsid w:val="009F3921"/>
    <w:rsid w:val="009F3AB6"/>
    <w:rsid w:val="009F3AE6"/>
    <w:rsid w:val="009F3B54"/>
    <w:rsid w:val="009F3C00"/>
    <w:rsid w:val="009F3D15"/>
    <w:rsid w:val="009F3D28"/>
    <w:rsid w:val="009F3D71"/>
    <w:rsid w:val="009F3D8A"/>
    <w:rsid w:val="009F3DB5"/>
    <w:rsid w:val="009F3DBB"/>
    <w:rsid w:val="009F3E13"/>
    <w:rsid w:val="009F3E42"/>
    <w:rsid w:val="009F3E7C"/>
    <w:rsid w:val="009F3EA1"/>
    <w:rsid w:val="009F3F6E"/>
    <w:rsid w:val="009F3F72"/>
    <w:rsid w:val="009F3FB7"/>
    <w:rsid w:val="009F3FBB"/>
    <w:rsid w:val="009F4072"/>
    <w:rsid w:val="009F41B3"/>
    <w:rsid w:val="009F4315"/>
    <w:rsid w:val="009F4387"/>
    <w:rsid w:val="009F43A6"/>
    <w:rsid w:val="009F440C"/>
    <w:rsid w:val="009F4414"/>
    <w:rsid w:val="009F446B"/>
    <w:rsid w:val="009F44D3"/>
    <w:rsid w:val="009F456B"/>
    <w:rsid w:val="009F459B"/>
    <w:rsid w:val="009F4637"/>
    <w:rsid w:val="009F480A"/>
    <w:rsid w:val="009F48AB"/>
    <w:rsid w:val="009F4B08"/>
    <w:rsid w:val="009F4B21"/>
    <w:rsid w:val="009F4B93"/>
    <w:rsid w:val="009F4C32"/>
    <w:rsid w:val="009F4C68"/>
    <w:rsid w:val="009F4C96"/>
    <w:rsid w:val="009F4D81"/>
    <w:rsid w:val="009F4E24"/>
    <w:rsid w:val="009F5036"/>
    <w:rsid w:val="009F5071"/>
    <w:rsid w:val="009F50B0"/>
    <w:rsid w:val="009F51A7"/>
    <w:rsid w:val="009F52AA"/>
    <w:rsid w:val="009F52F4"/>
    <w:rsid w:val="009F52F7"/>
    <w:rsid w:val="009F5347"/>
    <w:rsid w:val="009F53A8"/>
    <w:rsid w:val="009F569C"/>
    <w:rsid w:val="009F56CE"/>
    <w:rsid w:val="009F5710"/>
    <w:rsid w:val="009F57B2"/>
    <w:rsid w:val="009F584D"/>
    <w:rsid w:val="009F588F"/>
    <w:rsid w:val="009F59B0"/>
    <w:rsid w:val="009F59DB"/>
    <w:rsid w:val="009F5AB7"/>
    <w:rsid w:val="009F5AD0"/>
    <w:rsid w:val="009F5AFD"/>
    <w:rsid w:val="009F5B10"/>
    <w:rsid w:val="009F5BC6"/>
    <w:rsid w:val="009F5C96"/>
    <w:rsid w:val="009F5CAA"/>
    <w:rsid w:val="009F5CF6"/>
    <w:rsid w:val="009F5D14"/>
    <w:rsid w:val="009F5E22"/>
    <w:rsid w:val="009F5F41"/>
    <w:rsid w:val="009F5F9D"/>
    <w:rsid w:val="009F60C5"/>
    <w:rsid w:val="009F60E0"/>
    <w:rsid w:val="009F6128"/>
    <w:rsid w:val="009F6167"/>
    <w:rsid w:val="009F619D"/>
    <w:rsid w:val="009F61E5"/>
    <w:rsid w:val="009F623B"/>
    <w:rsid w:val="009F6278"/>
    <w:rsid w:val="009F6295"/>
    <w:rsid w:val="009F62FE"/>
    <w:rsid w:val="009F6337"/>
    <w:rsid w:val="009F63C3"/>
    <w:rsid w:val="009F648F"/>
    <w:rsid w:val="009F64AB"/>
    <w:rsid w:val="009F6506"/>
    <w:rsid w:val="009F6551"/>
    <w:rsid w:val="009F660A"/>
    <w:rsid w:val="009F6662"/>
    <w:rsid w:val="009F6827"/>
    <w:rsid w:val="009F68A8"/>
    <w:rsid w:val="009F68E1"/>
    <w:rsid w:val="009F68F4"/>
    <w:rsid w:val="009F696C"/>
    <w:rsid w:val="009F6984"/>
    <w:rsid w:val="009F69BF"/>
    <w:rsid w:val="009F69D3"/>
    <w:rsid w:val="009F6A31"/>
    <w:rsid w:val="009F6A9F"/>
    <w:rsid w:val="009F6B0B"/>
    <w:rsid w:val="009F6B42"/>
    <w:rsid w:val="009F6BA2"/>
    <w:rsid w:val="009F6BB1"/>
    <w:rsid w:val="009F6C11"/>
    <w:rsid w:val="009F6CB3"/>
    <w:rsid w:val="009F6CC3"/>
    <w:rsid w:val="009F6D09"/>
    <w:rsid w:val="009F6D2C"/>
    <w:rsid w:val="009F6DD9"/>
    <w:rsid w:val="009F6E73"/>
    <w:rsid w:val="009F6F5C"/>
    <w:rsid w:val="009F6F74"/>
    <w:rsid w:val="009F7191"/>
    <w:rsid w:val="009F7195"/>
    <w:rsid w:val="009F7219"/>
    <w:rsid w:val="009F730C"/>
    <w:rsid w:val="009F73EB"/>
    <w:rsid w:val="009F7502"/>
    <w:rsid w:val="009F756C"/>
    <w:rsid w:val="009F7638"/>
    <w:rsid w:val="009F764F"/>
    <w:rsid w:val="009F7676"/>
    <w:rsid w:val="009F76EE"/>
    <w:rsid w:val="009F7724"/>
    <w:rsid w:val="009F772D"/>
    <w:rsid w:val="009F7730"/>
    <w:rsid w:val="009F773A"/>
    <w:rsid w:val="009F779A"/>
    <w:rsid w:val="009F77F7"/>
    <w:rsid w:val="009F780B"/>
    <w:rsid w:val="009F78A8"/>
    <w:rsid w:val="009F79B4"/>
    <w:rsid w:val="009F7B4E"/>
    <w:rsid w:val="009F7BC2"/>
    <w:rsid w:val="009F7C43"/>
    <w:rsid w:val="009F7D63"/>
    <w:rsid w:val="009F7E7C"/>
    <w:rsid w:val="009F7EAF"/>
    <w:rsid w:val="009F7F49"/>
    <w:rsid w:val="009F7F4A"/>
    <w:rsid w:val="009F7F52"/>
    <w:rsid w:val="00A00033"/>
    <w:rsid w:val="00A00076"/>
    <w:rsid w:val="00A000DD"/>
    <w:rsid w:val="00A0013D"/>
    <w:rsid w:val="00A00155"/>
    <w:rsid w:val="00A0027A"/>
    <w:rsid w:val="00A00285"/>
    <w:rsid w:val="00A002B8"/>
    <w:rsid w:val="00A002D4"/>
    <w:rsid w:val="00A00463"/>
    <w:rsid w:val="00A00485"/>
    <w:rsid w:val="00A00503"/>
    <w:rsid w:val="00A0053C"/>
    <w:rsid w:val="00A0057D"/>
    <w:rsid w:val="00A006B8"/>
    <w:rsid w:val="00A00736"/>
    <w:rsid w:val="00A007D4"/>
    <w:rsid w:val="00A0081C"/>
    <w:rsid w:val="00A008CA"/>
    <w:rsid w:val="00A008FA"/>
    <w:rsid w:val="00A00928"/>
    <w:rsid w:val="00A0097E"/>
    <w:rsid w:val="00A00A1A"/>
    <w:rsid w:val="00A00A8F"/>
    <w:rsid w:val="00A00BE6"/>
    <w:rsid w:val="00A00C84"/>
    <w:rsid w:val="00A00D1D"/>
    <w:rsid w:val="00A00D21"/>
    <w:rsid w:val="00A00E4B"/>
    <w:rsid w:val="00A00E73"/>
    <w:rsid w:val="00A00E94"/>
    <w:rsid w:val="00A00EE1"/>
    <w:rsid w:val="00A00EF0"/>
    <w:rsid w:val="00A00FC5"/>
    <w:rsid w:val="00A00FCC"/>
    <w:rsid w:val="00A00FE9"/>
    <w:rsid w:val="00A01006"/>
    <w:rsid w:val="00A01040"/>
    <w:rsid w:val="00A011B6"/>
    <w:rsid w:val="00A01253"/>
    <w:rsid w:val="00A01308"/>
    <w:rsid w:val="00A0130B"/>
    <w:rsid w:val="00A0131A"/>
    <w:rsid w:val="00A0131B"/>
    <w:rsid w:val="00A0136F"/>
    <w:rsid w:val="00A01418"/>
    <w:rsid w:val="00A01437"/>
    <w:rsid w:val="00A01482"/>
    <w:rsid w:val="00A014D0"/>
    <w:rsid w:val="00A014D8"/>
    <w:rsid w:val="00A01535"/>
    <w:rsid w:val="00A016EE"/>
    <w:rsid w:val="00A0176D"/>
    <w:rsid w:val="00A0177D"/>
    <w:rsid w:val="00A017A1"/>
    <w:rsid w:val="00A017A3"/>
    <w:rsid w:val="00A0181A"/>
    <w:rsid w:val="00A01854"/>
    <w:rsid w:val="00A0189D"/>
    <w:rsid w:val="00A018C5"/>
    <w:rsid w:val="00A01935"/>
    <w:rsid w:val="00A01978"/>
    <w:rsid w:val="00A019B3"/>
    <w:rsid w:val="00A019C6"/>
    <w:rsid w:val="00A019EB"/>
    <w:rsid w:val="00A01A48"/>
    <w:rsid w:val="00A01A55"/>
    <w:rsid w:val="00A01AF8"/>
    <w:rsid w:val="00A01B3A"/>
    <w:rsid w:val="00A01BC0"/>
    <w:rsid w:val="00A01BDB"/>
    <w:rsid w:val="00A01BE3"/>
    <w:rsid w:val="00A01BE9"/>
    <w:rsid w:val="00A01C5A"/>
    <w:rsid w:val="00A01CB9"/>
    <w:rsid w:val="00A01D01"/>
    <w:rsid w:val="00A01DBD"/>
    <w:rsid w:val="00A01DCC"/>
    <w:rsid w:val="00A01E5A"/>
    <w:rsid w:val="00A01E9B"/>
    <w:rsid w:val="00A01EC4"/>
    <w:rsid w:val="00A01F09"/>
    <w:rsid w:val="00A01FAC"/>
    <w:rsid w:val="00A02029"/>
    <w:rsid w:val="00A0204F"/>
    <w:rsid w:val="00A0217C"/>
    <w:rsid w:val="00A022CA"/>
    <w:rsid w:val="00A02308"/>
    <w:rsid w:val="00A02424"/>
    <w:rsid w:val="00A02481"/>
    <w:rsid w:val="00A024D0"/>
    <w:rsid w:val="00A025FE"/>
    <w:rsid w:val="00A026F6"/>
    <w:rsid w:val="00A02821"/>
    <w:rsid w:val="00A0284C"/>
    <w:rsid w:val="00A0287C"/>
    <w:rsid w:val="00A028D0"/>
    <w:rsid w:val="00A02920"/>
    <w:rsid w:val="00A029EA"/>
    <w:rsid w:val="00A02A68"/>
    <w:rsid w:val="00A02B02"/>
    <w:rsid w:val="00A02B41"/>
    <w:rsid w:val="00A02B9F"/>
    <w:rsid w:val="00A02BA0"/>
    <w:rsid w:val="00A02BEA"/>
    <w:rsid w:val="00A02BFF"/>
    <w:rsid w:val="00A02C4F"/>
    <w:rsid w:val="00A02C7D"/>
    <w:rsid w:val="00A02D84"/>
    <w:rsid w:val="00A02E70"/>
    <w:rsid w:val="00A02F00"/>
    <w:rsid w:val="00A02F20"/>
    <w:rsid w:val="00A02F32"/>
    <w:rsid w:val="00A02F5F"/>
    <w:rsid w:val="00A02FB0"/>
    <w:rsid w:val="00A031C9"/>
    <w:rsid w:val="00A03289"/>
    <w:rsid w:val="00A0334C"/>
    <w:rsid w:val="00A03372"/>
    <w:rsid w:val="00A033AD"/>
    <w:rsid w:val="00A03528"/>
    <w:rsid w:val="00A03574"/>
    <w:rsid w:val="00A03660"/>
    <w:rsid w:val="00A036A2"/>
    <w:rsid w:val="00A036C2"/>
    <w:rsid w:val="00A038AE"/>
    <w:rsid w:val="00A038C8"/>
    <w:rsid w:val="00A038D0"/>
    <w:rsid w:val="00A03905"/>
    <w:rsid w:val="00A039A6"/>
    <w:rsid w:val="00A039DB"/>
    <w:rsid w:val="00A039FE"/>
    <w:rsid w:val="00A03CB2"/>
    <w:rsid w:val="00A03CFB"/>
    <w:rsid w:val="00A03D09"/>
    <w:rsid w:val="00A03D0A"/>
    <w:rsid w:val="00A03DB7"/>
    <w:rsid w:val="00A03E45"/>
    <w:rsid w:val="00A03EB7"/>
    <w:rsid w:val="00A03EDF"/>
    <w:rsid w:val="00A03F14"/>
    <w:rsid w:val="00A03F36"/>
    <w:rsid w:val="00A03F80"/>
    <w:rsid w:val="00A0407A"/>
    <w:rsid w:val="00A04224"/>
    <w:rsid w:val="00A042C9"/>
    <w:rsid w:val="00A043BF"/>
    <w:rsid w:val="00A043D0"/>
    <w:rsid w:val="00A044E9"/>
    <w:rsid w:val="00A044FA"/>
    <w:rsid w:val="00A0452F"/>
    <w:rsid w:val="00A04561"/>
    <w:rsid w:val="00A0465B"/>
    <w:rsid w:val="00A04699"/>
    <w:rsid w:val="00A046C8"/>
    <w:rsid w:val="00A04710"/>
    <w:rsid w:val="00A04858"/>
    <w:rsid w:val="00A04938"/>
    <w:rsid w:val="00A04976"/>
    <w:rsid w:val="00A049D5"/>
    <w:rsid w:val="00A049D6"/>
    <w:rsid w:val="00A049E6"/>
    <w:rsid w:val="00A049F8"/>
    <w:rsid w:val="00A04A19"/>
    <w:rsid w:val="00A04A4F"/>
    <w:rsid w:val="00A04AB7"/>
    <w:rsid w:val="00A04B0B"/>
    <w:rsid w:val="00A04BBC"/>
    <w:rsid w:val="00A04C6A"/>
    <w:rsid w:val="00A04C9F"/>
    <w:rsid w:val="00A04CA1"/>
    <w:rsid w:val="00A04D83"/>
    <w:rsid w:val="00A04DB0"/>
    <w:rsid w:val="00A04F0B"/>
    <w:rsid w:val="00A04F5E"/>
    <w:rsid w:val="00A04F97"/>
    <w:rsid w:val="00A04FC7"/>
    <w:rsid w:val="00A05018"/>
    <w:rsid w:val="00A0502B"/>
    <w:rsid w:val="00A0502C"/>
    <w:rsid w:val="00A05061"/>
    <w:rsid w:val="00A0516D"/>
    <w:rsid w:val="00A051F8"/>
    <w:rsid w:val="00A0522C"/>
    <w:rsid w:val="00A05232"/>
    <w:rsid w:val="00A0526D"/>
    <w:rsid w:val="00A052AF"/>
    <w:rsid w:val="00A052B1"/>
    <w:rsid w:val="00A052BF"/>
    <w:rsid w:val="00A053B2"/>
    <w:rsid w:val="00A053E0"/>
    <w:rsid w:val="00A05489"/>
    <w:rsid w:val="00A054E8"/>
    <w:rsid w:val="00A05513"/>
    <w:rsid w:val="00A055E6"/>
    <w:rsid w:val="00A05656"/>
    <w:rsid w:val="00A056BE"/>
    <w:rsid w:val="00A05757"/>
    <w:rsid w:val="00A05794"/>
    <w:rsid w:val="00A0585B"/>
    <w:rsid w:val="00A05874"/>
    <w:rsid w:val="00A058E6"/>
    <w:rsid w:val="00A0592C"/>
    <w:rsid w:val="00A05977"/>
    <w:rsid w:val="00A059B1"/>
    <w:rsid w:val="00A05ABB"/>
    <w:rsid w:val="00A05CE3"/>
    <w:rsid w:val="00A05DD3"/>
    <w:rsid w:val="00A05F5B"/>
    <w:rsid w:val="00A05FB2"/>
    <w:rsid w:val="00A05FDD"/>
    <w:rsid w:val="00A05FE4"/>
    <w:rsid w:val="00A060A1"/>
    <w:rsid w:val="00A060B1"/>
    <w:rsid w:val="00A060EE"/>
    <w:rsid w:val="00A061C6"/>
    <w:rsid w:val="00A061FD"/>
    <w:rsid w:val="00A0621F"/>
    <w:rsid w:val="00A06229"/>
    <w:rsid w:val="00A06271"/>
    <w:rsid w:val="00A062F9"/>
    <w:rsid w:val="00A06301"/>
    <w:rsid w:val="00A0631F"/>
    <w:rsid w:val="00A06352"/>
    <w:rsid w:val="00A06373"/>
    <w:rsid w:val="00A0645F"/>
    <w:rsid w:val="00A064CD"/>
    <w:rsid w:val="00A06520"/>
    <w:rsid w:val="00A0664E"/>
    <w:rsid w:val="00A0669C"/>
    <w:rsid w:val="00A0676F"/>
    <w:rsid w:val="00A067EC"/>
    <w:rsid w:val="00A0687C"/>
    <w:rsid w:val="00A068EC"/>
    <w:rsid w:val="00A0693F"/>
    <w:rsid w:val="00A06A99"/>
    <w:rsid w:val="00A06AF1"/>
    <w:rsid w:val="00A06B09"/>
    <w:rsid w:val="00A06BF0"/>
    <w:rsid w:val="00A06E7D"/>
    <w:rsid w:val="00A06EC4"/>
    <w:rsid w:val="00A06EC6"/>
    <w:rsid w:val="00A06F44"/>
    <w:rsid w:val="00A07154"/>
    <w:rsid w:val="00A071D2"/>
    <w:rsid w:val="00A07288"/>
    <w:rsid w:val="00A072F8"/>
    <w:rsid w:val="00A07326"/>
    <w:rsid w:val="00A0735A"/>
    <w:rsid w:val="00A0738C"/>
    <w:rsid w:val="00A07432"/>
    <w:rsid w:val="00A07473"/>
    <w:rsid w:val="00A07561"/>
    <w:rsid w:val="00A075C2"/>
    <w:rsid w:val="00A075CE"/>
    <w:rsid w:val="00A07604"/>
    <w:rsid w:val="00A07645"/>
    <w:rsid w:val="00A0766C"/>
    <w:rsid w:val="00A0775E"/>
    <w:rsid w:val="00A0777C"/>
    <w:rsid w:val="00A07813"/>
    <w:rsid w:val="00A078DE"/>
    <w:rsid w:val="00A07995"/>
    <w:rsid w:val="00A07997"/>
    <w:rsid w:val="00A079B4"/>
    <w:rsid w:val="00A079D8"/>
    <w:rsid w:val="00A07A91"/>
    <w:rsid w:val="00A07B66"/>
    <w:rsid w:val="00A07B71"/>
    <w:rsid w:val="00A07B8D"/>
    <w:rsid w:val="00A07B92"/>
    <w:rsid w:val="00A07BAA"/>
    <w:rsid w:val="00A07C50"/>
    <w:rsid w:val="00A07C80"/>
    <w:rsid w:val="00A07C9F"/>
    <w:rsid w:val="00A07CDF"/>
    <w:rsid w:val="00A07D07"/>
    <w:rsid w:val="00A07DB1"/>
    <w:rsid w:val="00A07ECF"/>
    <w:rsid w:val="00A07F14"/>
    <w:rsid w:val="00A07F92"/>
    <w:rsid w:val="00A07FF0"/>
    <w:rsid w:val="00A10012"/>
    <w:rsid w:val="00A100C8"/>
    <w:rsid w:val="00A100EF"/>
    <w:rsid w:val="00A100F6"/>
    <w:rsid w:val="00A101F1"/>
    <w:rsid w:val="00A10202"/>
    <w:rsid w:val="00A10234"/>
    <w:rsid w:val="00A10235"/>
    <w:rsid w:val="00A10352"/>
    <w:rsid w:val="00A10353"/>
    <w:rsid w:val="00A10375"/>
    <w:rsid w:val="00A10442"/>
    <w:rsid w:val="00A10446"/>
    <w:rsid w:val="00A1056E"/>
    <w:rsid w:val="00A10696"/>
    <w:rsid w:val="00A10837"/>
    <w:rsid w:val="00A10847"/>
    <w:rsid w:val="00A108EE"/>
    <w:rsid w:val="00A1095D"/>
    <w:rsid w:val="00A10978"/>
    <w:rsid w:val="00A109F4"/>
    <w:rsid w:val="00A10AED"/>
    <w:rsid w:val="00A10BB1"/>
    <w:rsid w:val="00A10D16"/>
    <w:rsid w:val="00A10D60"/>
    <w:rsid w:val="00A10D97"/>
    <w:rsid w:val="00A10E85"/>
    <w:rsid w:val="00A10EC3"/>
    <w:rsid w:val="00A10ED2"/>
    <w:rsid w:val="00A10F79"/>
    <w:rsid w:val="00A10F8D"/>
    <w:rsid w:val="00A10F96"/>
    <w:rsid w:val="00A10FDA"/>
    <w:rsid w:val="00A11039"/>
    <w:rsid w:val="00A1107E"/>
    <w:rsid w:val="00A11095"/>
    <w:rsid w:val="00A11126"/>
    <w:rsid w:val="00A112D0"/>
    <w:rsid w:val="00A113B2"/>
    <w:rsid w:val="00A114F3"/>
    <w:rsid w:val="00A1161F"/>
    <w:rsid w:val="00A11633"/>
    <w:rsid w:val="00A1167C"/>
    <w:rsid w:val="00A116BA"/>
    <w:rsid w:val="00A1183B"/>
    <w:rsid w:val="00A1193C"/>
    <w:rsid w:val="00A11A24"/>
    <w:rsid w:val="00A11AD3"/>
    <w:rsid w:val="00A11C14"/>
    <w:rsid w:val="00A11CCB"/>
    <w:rsid w:val="00A11D78"/>
    <w:rsid w:val="00A11D9E"/>
    <w:rsid w:val="00A11DBA"/>
    <w:rsid w:val="00A120F8"/>
    <w:rsid w:val="00A1210B"/>
    <w:rsid w:val="00A1213A"/>
    <w:rsid w:val="00A12162"/>
    <w:rsid w:val="00A122F5"/>
    <w:rsid w:val="00A12310"/>
    <w:rsid w:val="00A124C6"/>
    <w:rsid w:val="00A124E8"/>
    <w:rsid w:val="00A12601"/>
    <w:rsid w:val="00A12618"/>
    <w:rsid w:val="00A1266E"/>
    <w:rsid w:val="00A126B7"/>
    <w:rsid w:val="00A12725"/>
    <w:rsid w:val="00A127D3"/>
    <w:rsid w:val="00A12882"/>
    <w:rsid w:val="00A128E1"/>
    <w:rsid w:val="00A1291B"/>
    <w:rsid w:val="00A1293E"/>
    <w:rsid w:val="00A12B66"/>
    <w:rsid w:val="00A12BD0"/>
    <w:rsid w:val="00A12CD1"/>
    <w:rsid w:val="00A12D08"/>
    <w:rsid w:val="00A12D4D"/>
    <w:rsid w:val="00A12DD2"/>
    <w:rsid w:val="00A12E31"/>
    <w:rsid w:val="00A12E33"/>
    <w:rsid w:val="00A12F33"/>
    <w:rsid w:val="00A12F69"/>
    <w:rsid w:val="00A12F7C"/>
    <w:rsid w:val="00A13010"/>
    <w:rsid w:val="00A13049"/>
    <w:rsid w:val="00A130EC"/>
    <w:rsid w:val="00A13109"/>
    <w:rsid w:val="00A131C5"/>
    <w:rsid w:val="00A132B5"/>
    <w:rsid w:val="00A132BC"/>
    <w:rsid w:val="00A133BC"/>
    <w:rsid w:val="00A133F3"/>
    <w:rsid w:val="00A1346A"/>
    <w:rsid w:val="00A134D0"/>
    <w:rsid w:val="00A135E2"/>
    <w:rsid w:val="00A13622"/>
    <w:rsid w:val="00A13676"/>
    <w:rsid w:val="00A1367E"/>
    <w:rsid w:val="00A1368C"/>
    <w:rsid w:val="00A136B7"/>
    <w:rsid w:val="00A13750"/>
    <w:rsid w:val="00A1379E"/>
    <w:rsid w:val="00A1380C"/>
    <w:rsid w:val="00A13819"/>
    <w:rsid w:val="00A1391D"/>
    <w:rsid w:val="00A1391F"/>
    <w:rsid w:val="00A1397C"/>
    <w:rsid w:val="00A13C48"/>
    <w:rsid w:val="00A13E8A"/>
    <w:rsid w:val="00A13EE4"/>
    <w:rsid w:val="00A13F3F"/>
    <w:rsid w:val="00A13F78"/>
    <w:rsid w:val="00A14013"/>
    <w:rsid w:val="00A140DA"/>
    <w:rsid w:val="00A1410F"/>
    <w:rsid w:val="00A14116"/>
    <w:rsid w:val="00A14153"/>
    <w:rsid w:val="00A1415F"/>
    <w:rsid w:val="00A1418C"/>
    <w:rsid w:val="00A14314"/>
    <w:rsid w:val="00A1431C"/>
    <w:rsid w:val="00A14337"/>
    <w:rsid w:val="00A14345"/>
    <w:rsid w:val="00A1442F"/>
    <w:rsid w:val="00A1445E"/>
    <w:rsid w:val="00A1446A"/>
    <w:rsid w:val="00A14474"/>
    <w:rsid w:val="00A144BC"/>
    <w:rsid w:val="00A14509"/>
    <w:rsid w:val="00A145F7"/>
    <w:rsid w:val="00A14646"/>
    <w:rsid w:val="00A14677"/>
    <w:rsid w:val="00A146D0"/>
    <w:rsid w:val="00A146E3"/>
    <w:rsid w:val="00A14887"/>
    <w:rsid w:val="00A14897"/>
    <w:rsid w:val="00A148CD"/>
    <w:rsid w:val="00A14901"/>
    <w:rsid w:val="00A14924"/>
    <w:rsid w:val="00A14AE9"/>
    <w:rsid w:val="00A14C99"/>
    <w:rsid w:val="00A14CC6"/>
    <w:rsid w:val="00A14F3C"/>
    <w:rsid w:val="00A14FAC"/>
    <w:rsid w:val="00A15078"/>
    <w:rsid w:val="00A15110"/>
    <w:rsid w:val="00A151F0"/>
    <w:rsid w:val="00A15268"/>
    <w:rsid w:val="00A1526A"/>
    <w:rsid w:val="00A15282"/>
    <w:rsid w:val="00A152FE"/>
    <w:rsid w:val="00A15314"/>
    <w:rsid w:val="00A1532F"/>
    <w:rsid w:val="00A153B4"/>
    <w:rsid w:val="00A1544C"/>
    <w:rsid w:val="00A1548A"/>
    <w:rsid w:val="00A15492"/>
    <w:rsid w:val="00A154E4"/>
    <w:rsid w:val="00A15546"/>
    <w:rsid w:val="00A15565"/>
    <w:rsid w:val="00A15581"/>
    <w:rsid w:val="00A155B1"/>
    <w:rsid w:val="00A1562D"/>
    <w:rsid w:val="00A15651"/>
    <w:rsid w:val="00A1572B"/>
    <w:rsid w:val="00A158D9"/>
    <w:rsid w:val="00A159A6"/>
    <w:rsid w:val="00A159E7"/>
    <w:rsid w:val="00A15AA0"/>
    <w:rsid w:val="00A15AF1"/>
    <w:rsid w:val="00A15BF5"/>
    <w:rsid w:val="00A15C47"/>
    <w:rsid w:val="00A15CA7"/>
    <w:rsid w:val="00A15CBD"/>
    <w:rsid w:val="00A15D3F"/>
    <w:rsid w:val="00A15E41"/>
    <w:rsid w:val="00A15E4D"/>
    <w:rsid w:val="00A15E8F"/>
    <w:rsid w:val="00A15F23"/>
    <w:rsid w:val="00A15F68"/>
    <w:rsid w:val="00A15F93"/>
    <w:rsid w:val="00A15F9C"/>
    <w:rsid w:val="00A15FFC"/>
    <w:rsid w:val="00A16088"/>
    <w:rsid w:val="00A16107"/>
    <w:rsid w:val="00A16124"/>
    <w:rsid w:val="00A161C3"/>
    <w:rsid w:val="00A161E8"/>
    <w:rsid w:val="00A161F5"/>
    <w:rsid w:val="00A16241"/>
    <w:rsid w:val="00A16256"/>
    <w:rsid w:val="00A16288"/>
    <w:rsid w:val="00A163E5"/>
    <w:rsid w:val="00A163F4"/>
    <w:rsid w:val="00A164C2"/>
    <w:rsid w:val="00A16511"/>
    <w:rsid w:val="00A1654D"/>
    <w:rsid w:val="00A16625"/>
    <w:rsid w:val="00A16648"/>
    <w:rsid w:val="00A16666"/>
    <w:rsid w:val="00A1666C"/>
    <w:rsid w:val="00A16670"/>
    <w:rsid w:val="00A166F5"/>
    <w:rsid w:val="00A16715"/>
    <w:rsid w:val="00A1675A"/>
    <w:rsid w:val="00A16795"/>
    <w:rsid w:val="00A168B3"/>
    <w:rsid w:val="00A1691A"/>
    <w:rsid w:val="00A1692B"/>
    <w:rsid w:val="00A16ABE"/>
    <w:rsid w:val="00A16ADB"/>
    <w:rsid w:val="00A16B41"/>
    <w:rsid w:val="00A16B71"/>
    <w:rsid w:val="00A16B84"/>
    <w:rsid w:val="00A16BFC"/>
    <w:rsid w:val="00A16C36"/>
    <w:rsid w:val="00A16CF6"/>
    <w:rsid w:val="00A16D1D"/>
    <w:rsid w:val="00A16D8A"/>
    <w:rsid w:val="00A16E7F"/>
    <w:rsid w:val="00A16E87"/>
    <w:rsid w:val="00A16E98"/>
    <w:rsid w:val="00A16FAE"/>
    <w:rsid w:val="00A16FEA"/>
    <w:rsid w:val="00A1701E"/>
    <w:rsid w:val="00A17105"/>
    <w:rsid w:val="00A17113"/>
    <w:rsid w:val="00A1716B"/>
    <w:rsid w:val="00A17172"/>
    <w:rsid w:val="00A17298"/>
    <w:rsid w:val="00A172A1"/>
    <w:rsid w:val="00A17384"/>
    <w:rsid w:val="00A173D5"/>
    <w:rsid w:val="00A17468"/>
    <w:rsid w:val="00A17474"/>
    <w:rsid w:val="00A176FB"/>
    <w:rsid w:val="00A17735"/>
    <w:rsid w:val="00A17758"/>
    <w:rsid w:val="00A1778F"/>
    <w:rsid w:val="00A17881"/>
    <w:rsid w:val="00A17919"/>
    <w:rsid w:val="00A1793E"/>
    <w:rsid w:val="00A1798C"/>
    <w:rsid w:val="00A17A52"/>
    <w:rsid w:val="00A17C9A"/>
    <w:rsid w:val="00A17D45"/>
    <w:rsid w:val="00A17D5A"/>
    <w:rsid w:val="00A17D5F"/>
    <w:rsid w:val="00A17EB0"/>
    <w:rsid w:val="00A17F97"/>
    <w:rsid w:val="00A17FD3"/>
    <w:rsid w:val="00A20047"/>
    <w:rsid w:val="00A20049"/>
    <w:rsid w:val="00A2016E"/>
    <w:rsid w:val="00A2019A"/>
    <w:rsid w:val="00A201D3"/>
    <w:rsid w:val="00A202B8"/>
    <w:rsid w:val="00A202CE"/>
    <w:rsid w:val="00A202ED"/>
    <w:rsid w:val="00A20319"/>
    <w:rsid w:val="00A2040F"/>
    <w:rsid w:val="00A2047A"/>
    <w:rsid w:val="00A204E5"/>
    <w:rsid w:val="00A205C9"/>
    <w:rsid w:val="00A205EA"/>
    <w:rsid w:val="00A206E1"/>
    <w:rsid w:val="00A206ED"/>
    <w:rsid w:val="00A2072A"/>
    <w:rsid w:val="00A20745"/>
    <w:rsid w:val="00A20765"/>
    <w:rsid w:val="00A208E2"/>
    <w:rsid w:val="00A209D4"/>
    <w:rsid w:val="00A20A51"/>
    <w:rsid w:val="00A20A56"/>
    <w:rsid w:val="00A20A88"/>
    <w:rsid w:val="00A20BAE"/>
    <w:rsid w:val="00A20C0A"/>
    <w:rsid w:val="00A20CB9"/>
    <w:rsid w:val="00A20D43"/>
    <w:rsid w:val="00A20D71"/>
    <w:rsid w:val="00A20E62"/>
    <w:rsid w:val="00A20E69"/>
    <w:rsid w:val="00A20E7B"/>
    <w:rsid w:val="00A20ED4"/>
    <w:rsid w:val="00A20F40"/>
    <w:rsid w:val="00A20FB7"/>
    <w:rsid w:val="00A21004"/>
    <w:rsid w:val="00A2108D"/>
    <w:rsid w:val="00A210D3"/>
    <w:rsid w:val="00A2111C"/>
    <w:rsid w:val="00A211A9"/>
    <w:rsid w:val="00A211C4"/>
    <w:rsid w:val="00A21325"/>
    <w:rsid w:val="00A2135D"/>
    <w:rsid w:val="00A213C9"/>
    <w:rsid w:val="00A2140A"/>
    <w:rsid w:val="00A2141B"/>
    <w:rsid w:val="00A2145E"/>
    <w:rsid w:val="00A214EA"/>
    <w:rsid w:val="00A21546"/>
    <w:rsid w:val="00A21549"/>
    <w:rsid w:val="00A215C6"/>
    <w:rsid w:val="00A215C7"/>
    <w:rsid w:val="00A21747"/>
    <w:rsid w:val="00A2190A"/>
    <w:rsid w:val="00A21951"/>
    <w:rsid w:val="00A2195D"/>
    <w:rsid w:val="00A21987"/>
    <w:rsid w:val="00A219B1"/>
    <w:rsid w:val="00A219D2"/>
    <w:rsid w:val="00A21A1D"/>
    <w:rsid w:val="00A21A31"/>
    <w:rsid w:val="00A21A7F"/>
    <w:rsid w:val="00A21A9D"/>
    <w:rsid w:val="00A21AE6"/>
    <w:rsid w:val="00A21B65"/>
    <w:rsid w:val="00A21B7D"/>
    <w:rsid w:val="00A21B9E"/>
    <w:rsid w:val="00A21C87"/>
    <w:rsid w:val="00A21CA2"/>
    <w:rsid w:val="00A21CB0"/>
    <w:rsid w:val="00A21DA0"/>
    <w:rsid w:val="00A21DCF"/>
    <w:rsid w:val="00A21DE8"/>
    <w:rsid w:val="00A21E12"/>
    <w:rsid w:val="00A21E33"/>
    <w:rsid w:val="00A21EC2"/>
    <w:rsid w:val="00A21ED1"/>
    <w:rsid w:val="00A21F5A"/>
    <w:rsid w:val="00A21F67"/>
    <w:rsid w:val="00A2207D"/>
    <w:rsid w:val="00A2212C"/>
    <w:rsid w:val="00A22171"/>
    <w:rsid w:val="00A221A4"/>
    <w:rsid w:val="00A22233"/>
    <w:rsid w:val="00A222E0"/>
    <w:rsid w:val="00A22344"/>
    <w:rsid w:val="00A22365"/>
    <w:rsid w:val="00A22431"/>
    <w:rsid w:val="00A2248D"/>
    <w:rsid w:val="00A22568"/>
    <w:rsid w:val="00A22691"/>
    <w:rsid w:val="00A22785"/>
    <w:rsid w:val="00A22801"/>
    <w:rsid w:val="00A22874"/>
    <w:rsid w:val="00A228DE"/>
    <w:rsid w:val="00A228F4"/>
    <w:rsid w:val="00A22998"/>
    <w:rsid w:val="00A22B19"/>
    <w:rsid w:val="00A22B35"/>
    <w:rsid w:val="00A22B3A"/>
    <w:rsid w:val="00A22BF2"/>
    <w:rsid w:val="00A22C5E"/>
    <w:rsid w:val="00A22C6E"/>
    <w:rsid w:val="00A22C7C"/>
    <w:rsid w:val="00A22CE3"/>
    <w:rsid w:val="00A22D32"/>
    <w:rsid w:val="00A22D35"/>
    <w:rsid w:val="00A22DC8"/>
    <w:rsid w:val="00A22DE7"/>
    <w:rsid w:val="00A22EC5"/>
    <w:rsid w:val="00A22ECE"/>
    <w:rsid w:val="00A22EDC"/>
    <w:rsid w:val="00A22F2B"/>
    <w:rsid w:val="00A22F55"/>
    <w:rsid w:val="00A2300B"/>
    <w:rsid w:val="00A2313E"/>
    <w:rsid w:val="00A231A1"/>
    <w:rsid w:val="00A231D5"/>
    <w:rsid w:val="00A231EB"/>
    <w:rsid w:val="00A231F9"/>
    <w:rsid w:val="00A23222"/>
    <w:rsid w:val="00A23274"/>
    <w:rsid w:val="00A2337E"/>
    <w:rsid w:val="00A23385"/>
    <w:rsid w:val="00A234B3"/>
    <w:rsid w:val="00A2351F"/>
    <w:rsid w:val="00A23572"/>
    <w:rsid w:val="00A235B7"/>
    <w:rsid w:val="00A235CC"/>
    <w:rsid w:val="00A2364F"/>
    <w:rsid w:val="00A23669"/>
    <w:rsid w:val="00A23688"/>
    <w:rsid w:val="00A236AF"/>
    <w:rsid w:val="00A237B7"/>
    <w:rsid w:val="00A238F0"/>
    <w:rsid w:val="00A238F2"/>
    <w:rsid w:val="00A23900"/>
    <w:rsid w:val="00A23960"/>
    <w:rsid w:val="00A23968"/>
    <w:rsid w:val="00A23A19"/>
    <w:rsid w:val="00A23A6C"/>
    <w:rsid w:val="00A23B43"/>
    <w:rsid w:val="00A23D8E"/>
    <w:rsid w:val="00A23DB7"/>
    <w:rsid w:val="00A23DD6"/>
    <w:rsid w:val="00A23F48"/>
    <w:rsid w:val="00A23F95"/>
    <w:rsid w:val="00A24133"/>
    <w:rsid w:val="00A241AA"/>
    <w:rsid w:val="00A2428A"/>
    <w:rsid w:val="00A242AA"/>
    <w:rsid w:val="00A242D0"/>
    <w:rsid w:val="00A242D3"/>
    <w:rsid w:val="00A24320"/>
    <w:rsid w:val="00A24346"/>
    <w:rsid w:val="00A2438A"/>
    <w:rsid w:val="00A243F5"/>
    <w:rsid w:val="00A24457"/>
    <w:rsid w:val="00A2452F"/>
    <w:rsid w:val="00A245A5"/>
    <w:rsid w:val="00A2461D"/>
    <w:rsid w:val="00A246EE"/>
    <w:rsid w:val="00A2474F"/>
    <w:rsid w:val="00A247D8"/>
    <w:rsid w:val="00A247EC"/>
    <w:rsid w:val="00A24849"/>
    <w:rsid w:val="00A24B43"/>
    <w:rsid w:val="00A24B47"/>
    <w:rsid w:val="00A24B74"/>
    <w:rsid w:val="00A24D15"/>
    <w:rsid w:val="00A24D2F"/>
    <w:rsid w:val="00A24D81"/>
    <w:rsid w:val="00A24D9B"/>
    <w:rsid w:val="00A24E0E"/>
    <w:rsid w:val="00A24E58"/>
    <w:rsid w:val="00A24EB0"/>
    <w:rsid w:val="00A24F40"/>
    <w:rsid w:val="00A250D7"/>
    <w:rsid w:val="00A250E1"/>
    <w:rsid w:val="00A2513D"/>
    <w:rsid w:val="00A25159"/>
    <w:rsid w:val="00A251C7"/>
    <w:rsid w:val="00A2521B"/>
    <w:rsid w:val="00A25230"/>
    <w:rsid w:val="00A25291"/>
    <w:rsid w:val="00A25320"/>
    <w:rsid w:val="00A2540A"/>
    <w:rsid w:val="00A25480"/>
    <w:rsid w:val="00A25704"/>
    <w:rsid w:val="00A25706"/>
    <w:rsid w:val="00A2577D"/>
    <w:rsid w:val="00A25827"/>
    <w:rsid w:val="00A258B5"/>
    <w:rsid w:val="00A25903"/>
    <w:rsid w:val="00A2594F"/>
    <w:rsid w:val="00A25A2D"/>
    <w:rsid w:val="00A25ACF"/>
    <w:rsid w:val="00A25AD4"/>
    <w:rsid w:val="00A25B5D"/>
    <w:rsid w:val="00A25B6D"/>
    <w:rsid w:val="00A25C6B"/>
    <w:rsid w:val="00A25C6E"/>
    <w:rsid w:val="00A25CF7"/>
    <w:rsid w:val="00A25CFF"/>
    <w:rsid w:val="00A25E41"/>
    <w:rsid w:val="00A260C1"/>
    <w:rsid w:val="00A26118"/>
    <w:rsid w:val="00A26127"/>
    <w:rsid w:val="00A26190"/>
    <w:rsid w:val="00A26355"/>
    <w:rsid w:val="00A263EA"/>
    <w:rsid w:val="00A2645D"/>
    <w:rsid w:val="00A26542"/>
    <w:rsid w:val="00A2663C"/>
    <w:rsid w:val="00A266E1"/>
    <w:rsid w:val="00A266FE"/>
    <w:rsid w:val="00A26735"/>
    <w:rsid w:val="00A26737"/>
    <w:rsid w:val="00A267F7"/>
    <w:rsid w:val="00A26807"/>
    <w:rsid w:val="00A2680D"/>
    <w:rsid w:val="00A2682E"/>
    <w:rsid w:val="00A2689E"/>
    <w:rsid w:val="00A268D7"/>
    <w:rsid w:val="00A26906"/>
    <w:rsid w:val="00A2697C"/>
    <w:rsid w:val="00A26A44"/>
    <w:rsid w:val="00A26A9E"/>
    <w:rsid w:val="00A26AE9"/>
    <w:rsid w:val="00A26B11"/>
    <w:rsid w:val="00A26B73"/>
    <w:rsid w:val="00A26BB6"/>
    <w:rsid w:val="00A26C16"/>
    <w:rsid w:val="00A26C7A"/>
    <w:rsid w:val="00A26C9C"/>
    <w:rsid w:val="00A26CC7"/>
    <w:rsid w:val="00A26CFE"/>
    <w:rsid w:val="00A26D77"/>
    <w:rsid w:val="00A26DCE"/>
    <w:rsid w:val="00A26E2B"/>
    <w:rsid w:val="00A26E30"/>
    <w:rsid w:val="00A26F5F"/>
    <w:rsid w:val="00A26FCB"/>
    <w:rsid w:val="00A27087"/>
    <w:rsid w:val="00A270CA"/>
    <w:rsid w:val="00A270FA"/>
    <w:rsid w:val="00A27103"/>
    <w:rsid w:val="00A27149"/>
    <w:rsid w:val="00A271B3"/>
    <w:rsid w:val="00A27207"/>
    <w:rsid w:val="00A27217"/>
    <w:rsid w:val="00A27219"/>
    <w:rsid w:val="00A2724C"/>
    <w:rsid w:val="00A2727D"/>
    <w:rsid w:val="00A272A9"/>
    <w:rsid w:val="00A272FE"/>
    <w:rsid w:val="00A273EB"/>
    <w:rsid w:val="00A27599"/>
    <w:rsid w:val="00A275E6"/>
    <w:rsid w:val="00A27639"/>
    <w:rsid w:val="00A2779F"/>
    <w:rsid w:val="00A277FC"/>
    <w:rsid w:val="00A2783A"/>
    <w:rsid w:val="00A278C1"/>
    <w:rsid w:val="00A2798D"/>
    <w:rsid w:val="00A27B02"/>
    <w:rsid w:val="00A27B67"/>
    <w:rsid w:val="00A27BC7"/>
    <w:rsid w:val="00A27BC8"/>
    <w:rsid w:val="00A27C6F"/>
    <w:rsid w:val="00A27CA4"/>
    <w:rsid w:val="00A27CE8"/>
    <w:rsid w:val="00A27D02"/>
    <w:rsid w:val="00A27D1A"/>
    <w:rsid w:val="00A27D47"/>
    <w:rsid w:val="00A27D81"/>
    <w:rsid w:val="00A27E76"/>
    <w:rsid w:val="00A27EAC"/>
    <w:rsid w:val="00A27ED2"/>
    <w:rsid w:val="00A27F3A"/>
    <w:rsid w:val="00A300D7"/>
    <w:rsid w:val="00A300EF"/>
    <w:rsid w:val="00A3013C"/>
    <w:rsid w:val="00A30163"/>
    <w:rsid w:val="00A3026B"/>
    <w:rsid w:val="00A302D2"/>
    <w:rsid w:val="00A302E2"/>
    <w:rsid w:val="00A30350"/>
    <w:rsid w:val="00A303C8"/>
    <w:rsid w:val="00A30452"/>
    <w:rsid w:val="00A30488"/>
    <w:rsid w:val="00A304B6"/>
    <w:rsid w:val="00A304C6"/>
    <w:rsid w:val="00A30542"/>
    <w:rsid w:val="00A305AE"/>
    <w:rsid w:val="00A30602"/>
    <w:rsid w:val="00A3063D"/>
    <w:rsid w:val="00A30656"/>
    <w:rsid w:val="00A30700"/>
    <w:rsid w:val="00A30746"/>
    <w:rsid w:val="00A30804"/>
    <w:rsid w:val="00A30897"/>
    <w:rsid w:val="00A30A1C"/>
    <w:rsid w:val="00A30ADC"/>
    <w:rsid w:val="00A30B8A"/>
    <w:rsid w:val="00A30CA1"/>
    <w:rsid w:val="00A30CC2"/>
    <w:rsid w:val="00A30D2D"/>
    <w:rsid w:val="00A30D7C"/>
    <w:rsid w:val="00A30D9B"/>
    <w:rsid w:val="00A30DDB"/>
    <w:rsid w:val="00A30E17"/>
    <w:rsid w:val="00A30E25"/>
    <w:rsid w:val="00A30EBF"/>
    <w:rsid w:val="00A30EED"/>
    <w:rsid w:val="00A30F10"/>
    <w:rsid w:val="00A30F37"/>
    <w:rsid w:val="00A30F55"/>
    <w:rsid w:val="00A30FE6"/>
    <w:rsid w:val="00A3105A"/>
    <w:rsid w:val="00A310E1"/>
    <w:rsid w:val="00A31186"/>
    <w:rsid w:val="00A31251"/>
    <w:rsid w:val="00A312E9"/>
    <w:rsid w:val="00A31309"/>
    <w:rsid w:val="00A31365"/>
    <w:rsid w:val="00A31390"/>
    <w:rsid w:val="00A31398"/>
    <w:rsid w:val="00A31496"/>
    <w:rsid w:val="00A314B4"/>
    <w:rsid w:val="00A314F6"/>
    <w:rsid w:val="00A3150C"/>
    <w:rsid w:val="00A31516"/>
    <w:rsid w:val="00A3160E"/>
    <w:rsid w:val="00A31685"/>
    <w:rsid w:val="00A316D9"/>
    <w:rsid w:val="00A316E5"/>
    <w:rsid w:val="00A3171A"/>
    <w:rsid w:val="00A31741"/>
    <w:rsid w:val="00A317C4"/>
    <w:rsid w:val="00A318A8"/>
    <w:rsid w:val="00A318E0"/>
    <w:rsid w:val="00A31952"/>
    <w:rsid w:val="00A319C0"/>
    <w:rsid w:val="00A31A2E"/>
    <w:rsid w:val="00A31A7B"/>
    <w:rsid w:val="00A31ADF"/>
    <w:rsid w:val="00A31B01"/>
    <w:rsid w:val="00A31B9C"/>
    <w:rsid w:val="00A31BF5"/>
    <w:rsid w:val="00A31CCB"/>
    <w:rsid w:val="00A31CED"/>
    <w:rsid w:val="00A31D08"/>
    <w:rsid w:val="00A31E0C"/>
    <w:rsid w:val="00A31EE4"/>
    <w:rsid w:val="00A31FA9"/>
    <w:rsid w:val="00A3206D"/>
    <w:rsid w:val="00A3206F"/>
    <w:rsid w:val="00A32143"/>
    <w:rsid w:val="00A32224"/>
    <w:rsid w:val="00A322F8"/>
    <w:rsid w:val="00A3230B"/>
    <w:rsid w:val="00A32343"/>
    <w:rsid w:val="00A32378"/>
    <w:rsid w:val="00A323F0"/>
    <w:rsid w:val="00A325F5"/>
    <w:rsid w:val="00A32633"/>
    <w:rsid w:val="00A3268E"/>
    <w:rsid w:val="00A326AC"/>
    <w:rsid w:val="00A32819"/>
    <w:rsid w:val="00A328AB"/>
    <w:rsid w:val="00A328F6"/>
    <w:rsid w:val="00A32961"/>
    <w:rsid w:val="00A329A0"/>
    <w:rsid w:val="00A329DA"/>
    <w:rsid w:val="00A329EB"/>
    <w:rsid w:val="00A32A3C"/>
    <w:rsid w:val="00A32A4C"/>
    <w:rsid w:val="00A32AFF"/>
    <w:rsid w:val="00A32B25"/>
    <w:rsid w:val="00A32C87"/>
    <w:rsid w:val="00A32CC8"/>
    <w:rsid w:val="00A32CEB"/>
    <w:rsid w:val="00A32D90"/>
    <w:rsid w:val="00A32DE4"/>
    <w:rsid w:val="00A32DEA"/>
    <w:rsid w:val="00A32E3F"/>
    <w:rsid w:val="00A32E4F"/>
    <w:rsid w:val="00A32E82"/>
    <w:rsid w:val="00A32F5C"/>
    <w:rsid w:val="00A32FB5"/>
    <w:rsid w:val="00A33022"/>
    <w:rsid w:val="00A33092"/>
    <w:rsid w:val="00A33099"/>
    <w:rsid w:val="00A330BD"/>
    <w:rsid w:val="00A3312D"/>
    <w:rsid w:val="00A3315D"/>
    <w:rsid w:val="00A331E9"/>
    <w:rsid w:val="00A33212"/>
    <w:rsid w:val="00A3333D"/>
    <w:rsid w:val="00A33452"/>
    <w:rsid w:val="00A33469"/>
    <w:rsid w:val="00A334CC"/>
    <w:rsid w:val="00A334F4"/>
    <w:rsid w:val="00A33522"/>
    <w:rsid w:val="00A3354A"/>
    <w:rsid w:val="00A33564"/>
    <w:rsid w:val="00A335E5"/>
    <w:rsid w:val="00A33688"/>
    <w:rsid w:val="00A33729"/>
    <w:rsid w:val="00A3381E"/>
    <w:rsid w:val="00A33857"/>
    <w:rsid w:val="00A3394C"/>
    <w:rsid w:val="00A3397A"/>
    <w:rsid w:val="00A33982"/>
    <w:rsid w:val="00A33995"/>
    <w:rsid w:val="00A339B9"/>
    <w:rsid w:val="00A33A4D"/>
    <w:rsid w:val="00A33A74"/>
    <w:rsid w:val="00A33A7C"/>
    <w:rsid w:val="00A33AD6"/>
    <w:rsid w:val="00A33B47"/>
    <w:rsid w:val="00A33C27"/>
    <w:rsid w:val="00A33C65"/>
    <w:rsid w:val="00A33CE2"/>
    <w:rsid w:val="00A33DB1"/>
    <w:rsid w:val="00A33DEE"/>
    <w:rsid w:val="00A33E22"/>
    <w:rsid w:val="00A33E56"/>
    <w:rsid w:val="00A33E5C"/>
    <w:rsid w:val="00A33E72"/>
    <w:rsid w:val="00A33E95"/>
    <w:rsid w:val="00A33F63"/>
    <w:rsid w:val="00A34038"/>
    <w:rsid w:val="00A34051"/>
    <w:rsid w:val="00A34150"/>
    <w:rsid w:val="00A34161"/>
    <w:rsid w:val="00A342B8"/>
    <w:rsid w:val="00A342C6"/>
    <w:rsid w:val="00A34394"/>
    <w:rsid w:val="00A343A6"/>
    <w:rsid w:val="00A3447C"/>
    <w:rsid w:val="00A344EA"/>
    <w:rsid w:val="00A344ED"/>
    <w:rsid w:val="00A344F4"/>
    <w:rsid w:val="00A34623"/>
    <w:rsid w:val="00A34683"/>
    <w:rsid w:val="00A346F5"/>
    <w:rsid w:val="00A346F8"/>
    <w:rsid w:val="00A34743"/>
    <w:rsid w:val="00A349A4"/>
    <w:rsid w:val="00A349BA"/>
    <w:rsid w:val="00A349D1"/>
    <w:rsid w:val="00A34A20"/>
    <w:rsid w:val="00A34A35"/>
    <w:rsid w:val="00A34A51"/>
    <w:rsid w:val="00A34A6A"/>
    <w:rsid w:val="00A34A7A"/>
    <w:rsid w:val="00A34AB3"/>
    <w:rsid w:val="00A34C26"/>
    <w:rsid w:val="00A34C85"/>
    <w:rsid w:val="00A34CF4"/>
    <w:rsid w:val="00A34DE8"/>
    <w:rsid w:val="00A34E45"/>
    <w:rsid w:val="00A34E9E"/>
    <w:rsid w:val="00A34EE9"/>
    <w:rsid w:val="00A34F41"/>
    <w:rsid w:val="00A34F44"/>
    <w:rsid w:val="00A34FBD"/>
    <w:rsid w:val="00A34FC7"/>
    <w:rsid w:val="00A34FF1"/>
    <w:rsid w:val="00A350C4"/>
    <w:rsid w:val="00A3518D"/>
    <w:rsid w:val="00A3518E"/>
    <w:rsid w:val="00A351C1"/>
    <w:rsid w:val="00A3522E"/>
    <w:rsid w:val="00A352CE"/>
    <w:rsid w:val="00A35370"/>
    <w:rsid w:val="00A3538D"/>
    <w:rsid w:val="00A35403"/>
    <w:rsid w:val="00A3541C"/>
    <w:rsid w:val="00A355F8"/>
    <w:rsid w:val="00A3561C"/>
    <w:rsid w:val="00A35654"/>
    <w:rsid w:val="00A35659"/>
    <w:rsid w:val="00A356A7"/>
    <w:rsid w:val="00A357DE"/>
    <w:rsid w:val="00A357E6"/>
    <w:rsid w:val="00A358B3"/>
    <w:rsid w:val="00A35927"/>
    <w:rsid w:val="00A35956"/>
    <w:rsid w:val="00A359ED"/>
    <w:rsid w:val="00A35A24"/>
    <w:rsid w:val="00A35A91"/>
    <w:rsid w:val="00A35A98"/>
    <w:rsid w:val="00A35BB4"/>
    <w:rsid w:val="00A35DA7"/>
    <w:rsid w:val="00A35DAF"/>
    <w:rsid w:val="00A35E86"/>
    <w:rsid w:val="00A35F1A"/>
    <w:rsid w:val="00A35F8D"/>
    <w:rsid w:val="00A35FA2"/>
    <w:rsid w:val="00A35FF0"/>
    <w:rsid w:val="00A36166"/>
    <w:rsid w:val="00A36236"/>
    <w:rsid w:val="00A362D1"/>
    <w:rsid w:val="00A362D8"/>
    <w:rsid w:val="00A3631B"/>
    <w:rsid w:val="00A36343"/>
    <w:rsid w:val="00A3639B"/>
    <w:rsid w:val="00A3640C"/>
    <w:rsid w:val="00A36521"/>
    <w:rsid w:val="00A3654C"/>
    <w:rsid w:val="00A365CD"/>
    <w:rsid w:val="00A365E9"/>
    <w:rsid w:val="00A365EE"/>
    <w:rsid w:val="00A36637"/>
    <w:rsid w:val="00A36679"/>
    <w:rsid w:val="00A366A2"/>
    <w:rsid w:val="00A366D3"/>
    <w:rsid w:val="00A366F7"/>
    <w:rsid w:val="00A36834"/>
    <w:rsid w:val="00A368B5"/>
    <w:rsid w:val="00A36920"/>
    <w:rsid w:val="00A369EC"/>
    <w:rsid w:val="00A36B05"/>
    <w:rsid w:val="00A36B3C"/>
    <w:rsid w:val="00A36B44"/>
    <w:rsid w:val="00A36B70"/>
    <w:rsid w:val="00A36BE3"/>
    <w:rsid w:val="00A36BE7"/>
    <w:rsid w:val="00A36BF9"/>
    <w:rsid w:val="00A36C68"/>
    <w:rsid w:val="00A36C93"/>
    <w:rsid w:val="00A36CC7"/>
    <w:rsid w:val="00A36CD1"/>
    <w:rsid w:val="00A36D8D"/>
    <w:rsid w:val="00A36E9C"/>
    <w:rsid w:val="00A36EC9"/>
    <w:rsid w:val="00A36EF6"/>
    <w:rsid w:val="00A36F08"/>
    <w:rsid w:val="00A36F28"/>
    <w:rsid w:val="00A37017"/>
    <w:rsid w:val="00A370B2"/>
    <w:rsid w:val="00A370CC"/>
    <w:rsid w:val="00A37183"/>
    <w:rsid w:val="00A371E0"/>
    <w:rsid w:val="00A37285"/>
    <w:rsid w:val="00A3737F"/>
    <w:rsid w:val="00A37464"/>
    <w:rsid w:val="00A37479"/>
    <w:rsid w:val="00A37493"/>
    <w:rsid w:val="00A374B9"/>
    <w:rsid w:val="00A3760E"/>
    <w:rsid w:val="00A37674"/>
    <w:rsid w:val="00A376F0"/>
    <w:rsid w:val="00A376FD"/>
    <w:rsid w:val="00A3779D"/>
    <w:rsid w:val="00A377A0"/>
    <w:rsid w:val="00A37890"/>
    <w:rsid w:val="00A37986"/>
    <w:rsid w:val="00A379F9"/>
    <w:rsid w:val="00A37A10"/>
    <w:rsid w:val="00A37A5E"/>
    <w:rsid w:val="00A37A8E"/>
    <w:rsid w:val="00A37A92"/>
    <w:rsid w:val="00A37ABA"/>
    <w:rsid w:val="00A37C72"/>
    <w:rsid w:val="00A37CC0"/>
    <w:rsid w:val="00A37CE1"/>
    <w:rsid w:val="00A37DF3"/>
    <w:rsid w:val="00A37E2A"/>
    <w:rsid w:val="00A37E51"/>
    <w:rsid w:val="00A37E5E"/>
    <w:rsid w:val="00A37E96"/>
    <w:rsid w:val="00A37ECD"/>
    <w:rsid w:val="00A37F2D"/>
    <w:rsid w:val="00A37F2F"/>
    <w:rsid w:val="00A37F73"/>
    <w:rsid w:val="00A37FBB"/>
    <w:rsid w:val="00A37FDA"/>
    <w:rsid w:val="00A4001D"/>
    <w:rsid w:val="00A40148"/>
    <w:rsid w:val="00A40171"/>
    <w:rsid w:val="00A40187"/>
    <w:rsid w:val="00A4020C"/>
    <w:rsid w:val="00A40234"/>
    <w:rsid w:val="00A402E4"/>
    <w:rsid w:val="00A402E6"/>
    <w:rsid w:val="00A40301"/>
    <w:rsid w:val="00A4030C"/>
    <w:rsid w:val="00A40389"/>
    <w:rsid w:val="00A403C4"/>
    <w:rsid w:val="00A403D8"/>
    <w:rsid w:val="00A403F4"/>
    <w:rsid w:val="00A40474"/>
    <w:rsid w:val="00A4074D"/>
    <w:rsid w:val="00A4076E"/>
    <w:rsid w:val="00A4080E"/>
    <w:rsid w:val="00A40825"/>
    <w:rsid w:val="00A408E9"/>
    <w:rsid w:val="00A40992"/>
    <w:rsid w:val="00A40A0C"/>
    <w:rsid w:val="00A40A23"/>
    <w:rsid w:val="00A40AC5"/>
    <w:rsid w:val="00A40B9A"/>
    <w:rsid w:val="00A40BA4"/>
    <w:rsid w:val="00A40BE9"/>
    <w:rsid w:val="00A40C63"/>
    <w:rsid w:val="00A40D7D"/>
    <w:rsid w:val="00A40EE8"/>
    <w:rsid w:val="00A40FAB"/>
    <w:rsid w:val="00A41007"/>
    <w:rsid w:val="00A4105F"/>
    <w:rsid w:val="00A4106F"/>
    <w:rsid w:val="00A41109"/>
    <w:rsid w:val="00A4113D"/>
    <w:rsid w:val="00A4124B"/>
    <w:rsid w:val="00A412A4"/>
    <w:rsid w:val="00A413C2"/>
    <w:rsid w:val="00A41504"/>
    <w:rsid w:val="00A4152D"/>
    <w:rsid w:val="00A41530"/>
    <w:rsid w:val="00A4159D"/>
    <w:rsid w:val="00A415B7"/>
    <w:rsid w:val="00A41620"/>
    <w:rsid w:val="00A41718"/>
    <w:rsid w:val="00A41776"/>
    <w:rsid w:val="00A417A0"/>
    <w:rsid w:val="00A4192B"/>
    <w:rsid w:val="00A41981"/>
    <w:rsid w:val="00A41993"/>
    <w:rsid w:val="00A419BE"/>
    <w:rsid w:val="00A41AAA"/>
    <w:rsid w:val="00A41AF4"/>
    <w:rsid w:val="00A41B0C"/>
    <w:rsid w:val="00A41B3A"/>
    <w:rsid w:val="00A41B50"/>
    <w:rsid w:val="00A41C46"/>
    <w:rsid w:val="00A41C90"/>
    <w:rsid w:val="00A41DB3"/>
    <w:rsid w:val="00A41EAC"/>
    <w:rsid w:val="00A41EF7"/>
    <w:rsid w:val="00A41F5F"/>
    <w:rsid w:val="00A41F6F"/>
    <w:rsid w:val="00A41F91"/>
    <w:rsid w:val="00A41FCD"/>
    <w:rsid w:val="00A4208D"/>
    <w:rsid w:val="00A420A9"/>
    <w:rsid w:val="00A420C3"/>
    <w:rsid w:val="00A420DD"/>
    <w:rsid w:val="00A42147"/>
    <w:rsid w:val="00A421C7"/>
    <w:rsid w:val="00A421DA"/>
    <w:rsid w:val="00A421EA"/>
    <w:rsid w:val="00A421F1"/>
    <w:rsid w:val="00A42297"/>
    <w:rsid w:val="00A42352"/>
    <w:rsid w:val="00A42379"/>
    <w:rsid w:val="00A4255F"/>
    <w:rsid w:val="00A42561"/>
    <w:rsid w:val="00A425BD"/>
    <w:rsid w:val="00A425ED"/>
    <w:rsid w:val="00A425F7"/>
    <w:rsid w:val="00A425F8"/>
    <w:rsid w:val="00A42696"/>
    <w:rsid w:val="00A426D8"/>
    <w:rsid w:val="00A426FB"/>
    <w:rsid w:val="00A42727"/>
    <w:rsid w:val="00A42754"/>
    <w:rsid w:val="00A428F2"/>
    <w:rsid w:val="00A42991"/>
    <w:rsid w:val="00A42B9E"/>
    <w:rsid w:val="00A42BC8"/>
    <w:rsid w:val="00A42CB5"/>
    <w:rsid w:val="00A42CB8"/>
    <w:rsid w:val="00A42D89"/>
    <w:rsid w:val="00A42DD5"/>
    <w:rsid w:val="00A42E63"/>
    <w:rsid w:val="00A42E80"/>
    <w:rsid w:val="00A42EDF"/>
    <w:rsid w:val="00A42EE4"/>
    <w:rsid w:val="00A42EF0"/>
    <w:rsid w:val="00A42F40"/>
    <w:rsid w:val="00A42F7B"/>
    <w:rsid w:val="00A42F87"/>
    <w:rsid w:val="00A42F8B"/>
    <w:rsid w:val="00A43053"/>
    <w:rsid w:val="00A4305D"/>
    <w:rsid w:val="00A4306C"/>
    <w:rsid w:val="00A4313E"/>
    <w:rsid w:val="00A43185"/>
    <w:rsid w:val="00A4320C"/>
    <w:rsid w:val="00A43273"/>
    <w:rsid w:val="00A43277"/>
    <w:rsid w:val="00A4329E"/>
    <w:rsid w:val="00A4333C"/>
    <w:rsid w:val="00A43379"/>
    <w:rsid w:val="00A433C8"/>
    <w:rsid w:val="00A43451"/>
    <w:rsid w:val="00A434E0"/>
    <w:rsid w:val="00A43562"/>
    <w:rsid w:val="00A43569"/>
    <w:rsid w:val="00A43628"/>
    <w:rsid w:val="00A4365C"/>
    <w:rsid w:val="00A43669"/>
    <w:rsid w:val="00A436BA"/>
    <w:rsid w:val="00A4373D"/>
    <w:rsid w:val="00A43774"/>
    <w:rsid w:val="00A43789"/>
    <w:rsid w:val="00A437FE"/>
    <w:rsid w:val="00A43833"/>
    <w:rsid w:val="00A4387B"/>
    <w:rsid w:val="00A43898"/>
    <w:rsid w:val="00A4389D"/>
    <w:rsid w:val="00A438B7"/>
    <w:rsid w:val="00A43919"/>
    <w:rsid w:val="00A43951"/>
    <w:rsid w:val="00A43A8F"/>
    <w:rsid w:val="00A43B3F"/>
    <w:rsid w:val="00A43B65"/>
    <w:rsid w:val="00A43BCA"/>
    <w:rsid w:val="00A43C72"/>
    <w:rsid w:val="00A43E09"/>
    <w:rsid w:val="00A43E80"/>
    <w:rsid w:val="00A43EAC"/>
    <w:rsid w:val="00A43EAE"/>
    <w:rsid w:val="00A43FC3"/>
    <w:rsid w:val="00A44016"/>
    <w:rsid w:val="00A4403F"/>
    <w:rsid w:val="00A44107"/>
    <w:rsid w:val="00A4415B"/>
    <w:rsid w:val="00A44164"/>
    <w:rsid w:val="00A4420A"/>
    <w:rsid w:val="00A44301"/>
    <w:rsid w:val="00A44314"/>
    <w:rsid w:val="00A4434C"/>
    <w:rsid w:val="00A44358"/>
    <w:rsid w:val="00A443ED"/>
    <w:rsid w:val="00A4448A"/>
    <w:rsid w:val="00A44658"/>
    <w:rsid w:val="00A4467F"/>
    <w:rsid w:val="00A44709"/>
    <w:rsid w:val="00A4480F"/>
    <w:rsid w:val="00A44811"/>
    <w:rsid w:val="00A44827"/>
    <w:rsid w:val="00A448C4"/>
    <w:rsid w:val="00A44960"/>
    <w:rsid w:val="00A44965"/>
    <w:rsid w:val="00A44A33"/>
    <w:rsid w:val="00A44B91"/>
    <w:rsid w:val="00A44BC3"/>
    <w:rsid w:val="00A44CEE"/>
    <w:rsid w:val="00A44D0B"/>
    <w:rsid w:val="00A44D26"/>
    <w:rsid w:val="00A44D4A"/>
    <w:rsid w:val="00A44DF1"/>
    <w:rsid w:val="00A44E84"/>
    <w:rsid w:val="00A44E96"/>
    <w:rsid w:val="00A44F37"/>
    <w:rsid w:val="00A44FAA"/>
    <w:rsid w:val="00A44FC0"/>
    <w:rsid w:val="00A44FC8"/>
    <w:rsid w:val="00A4509C"/>
    <w:rsid w:val="00A450AD"/>
    <w:rsid w:val="00A451B4"/>
    <w:rsid w:val="00A4537F"/>
    <w:rsid w:val="00A453E0"/>
    <w:rsid w:val="00A4544E"/>
    <w:rsid w:val="00A454C1"/>
    <w:rsid w:val="00A454C6"/>
    <w:rsid w:val="00A454D2"/>
    <w:rsid w:val="00A4558A"/>
    <w:rsid w:val="00A455A3"/>
    <w:rsid w:val="00A455C7"/>
    <w:rsid w:val="00A45615"/>
    <w:rsid w:val="00A456C1"/>
    <w:rsid w:val="00A4571E"/>
    <w:rsid w:val="00A45783"/>
    <w:rsid w:val="00A457E1"/>
    <w:rsid w:val="00A4581C"/>
    <w:rsid w:val="00A4583D"/>
    <w:rsid w:val="00A459F5"/>
    <w:rsid w:val="00A45A29"/>
    <w:rsid w:val="00A45A49"/>
    <w:rsid w:val="00A45A51"/>
    <w:rsid w:val="00A45A6A"/>
    <w:rsid w:val="00A45B29"/>
    <w:rsid w:val="00A45B92"/>
    <w:rsid w:val="00A45B9A"/>
    <w:rsid w:val="00A45C32"/>
    <w:rsid w:val="00A45C4C"/>
    <w:rsid w:val="00A45C4E"/>
    <w:rsid w:val="00A45CB9"/>
    <w:rsid w:val="00A45D0A"/>
    <w:rsid w:val="00A45D3B"/>
    <w:rsid w:val="00A45D3F"/>
    <w:rsid w:val="00A45E44"/>
    <w:rsid w:val="00A45EAB"/>
    <w:rsid w:val="00A45F03"/>
    <w:rsid w:val="00A45F92"/>
    <w:rsid w:val="00A45FD7"/>
    <w:rsid w:val="00A460B1"/>
    <w:rsid w:val="00A4616A"/>
    <w:rsid w:val="00A46240"/>
    <w:rsid w:val="00A462B3"/>
    <w:rsid w:val="00A462CB"/>
    <w:rsid w:val="00A463B2"/>
    <w:rsid w:val="00A463CE"/>
    <w:rsid w:val="00A46434"/>
    <w:rsid w:val="00A46474"/>
    <w:rsid w:val="00A46478"/>
    <w:rsid w:val="00A46537"/>
    <w:rsid w:val="00A4653F"/>
    <w:rsid w:val="00A46548"/>
    <w:rsid w:val="00A46607"/>
    <w:rsid w:val="00A46647"/>
    <w:rsid w:val="00A46734"/>
    <w:rsid w:val="00A46755"/>
    <w:rsid w:val="00A46818"/>
    <w:rsid w:val="00A46823"/>
    <w:rsid w:val="00A46893"/>
    <w:rsid w:val="00A46922"/>
    <w:rsid w:val="00A46AEE"/>
    <w:rsid w:val="00A46B0E"/>
    <w:rsid w:val="00A46B8F"/>
    <w:rsid w:val="00A46BF0"/>
    <w:rsid w:val="00A46C33"/>
    <w:rsid w:val="00A46CA2"/>
    <w:rsid w:val="00A46D4E"/>
    <w:rsid w:val="00A46E37"/>
    <w:rsid w:val="00A46E7E"/>
    <w:rsid w:val="00A46E9B"/>
    <w:rsid w:val="00A46EA6"/>
    <w:rsid w:val="00A46FAD"/>
    <w:rsid w:val="00A46FD6"/>
    <w:rsid w:val="00A47009"/>
    <w:rsid w:val="00A47139"/>
    <w:rsid w:val="00A4714D"/>
    <w:rsid w:val="00A471E7"/>
    <w:rsid w:val="00A4726E"/>
    <w:rsid w:val="00A472DE"/>
    <w:rsid w:val="00A473BC"/>
    <w:rsid w:val="00A473FB"/>
    <w:rsid w:val="00A474B9"/>
    <w:rsid w:val="00A474E3"/>
    <w:rsid w:val="00A4754E"/>
    <w:rsid w:val="00A47598"/>
    <w:rsid w:val="00A4766C"/>
    <w:rsid w:val="00A476AE"/>
    <w:rsid w:val="00A476C5"/>
    <w:rsid w:val="00A47728"/>
    <w:rsid w:val="00A47737"/>
    <w:rsid w:val="00A4777D"/>
    <w:rsid w:val="00A47814"/>
    <w:rsid w:val="00A4789E"/>
    <w:rsid w:val="00A47928"/>
    <w:rsid w:val="00A4795C"/>
    <w:rsid w:val="00A4796F"/>
    <w:rsid w:val="00A47A0C"/>
    <w:rsid w:val="00A47B31"/>
    <w:rsid w:val="00A47C05"/>
    <w:rsid w:val="00A47C06"/>
    <w:rsid w:val="00A47C12"/>
    <w:rsid w:val="00A47C19"/>
    <w:rsid w:val="00A47C5B"/>
    <w:rsid w:val="00A47CC9"/>
    <w:rsid w:val="00A47D1B"/>
    <w:rsid w:val="00A47D80"/>
    <w:rsid w:val="00A47F89"/>
    <w:rsid w:val="00A47FE5"/>
    <w:rsid w:val="00A50030"/>
    <w:rsid w:val="00A5007B"/>
    <w:rsid w:val="00A5009A"/>
    <w:rsid w:val="00A50137"/>
    <w:rsid w:val="00A50188"/>
    <w:rsid w:val="00A501BA"/>
    <w:rsid w:val="00A501E1"/>
    <w:rsid w:val="00A5023E"/>
    <w:rsid w:val="00A50256"/>
    <w:rsid w:val="00A502DC"/>
    <w:rsid w:val="00A50302"/>
    <w:rsid w:val="00A50386"/>
    <w:rsid w:val="00A50388"/>
    <w:rsid w:val="00A50391"/>
    <w:rsid w:val="00A50392"/>
    <w:rsid w:val="00A503F0"/>
    <w:rsid w:val="00A50449"/>
    <w:rsid w:val="00A50453"/>
    <w:rsid w:val="00A5053E"/>
    <w:rsid w:val="00A505FA"/>
    <w:rsid w:val="00A505FF"/>
    <w:rsid w:val="00A5067A"/>
    <w:rsid w:val="00A5068E"/>
    <w:rsid w:val="00A506F6"/>
    <w:rsid w:val="00A50723"/>
    <w:rsid w:val="00A507B3"/>
    <w:rsid w:val="00A507C9"/>
    <w:rsid w:val="00A508C3"/>
    <w:rsid w:val="00A50912"/>
    <w:rsid w:val="00A5096E"/>
    <w:rsid w:val="00A509E3"/>
    <w:rsid w:val="00A50A78"/>
    <w:rsid w:val="00A50ADB"/>
    <w:rsid w:val="00A50B10"/>
    <w:rsid w:val="00A50B1D"/>
    <w:rsid w:val="00A50B78"/>
    <w:rsid w:val="00A50B9D"/>
    <w:rsid w:val="00A50C0C"/>
    <w:rsid w:val="00A50C11"/>
    <w:rsid w:val="00A50C3F"/>
    <w:rsid w:val="00A50CAE"/>
    <w:rsid w:val="00A50DC7"/>
    <w:rsid w:val="00A50DCD"/>
    <w:rsid w:val="00A50E1C"/>
    <w:rsid w:val="00A50E68"/>
    <w:rsid w:val="00A50FE4"/>
    <w:rsid w:val="00A51074"/>
    <w:rsid w:val="00A5119F"/>
    <w:rsid w:val="00A51219"/>
    <w:rsid w:val="00A514CC"/>
    <w:rsid w:val="00A5157B"/>
    <w:rsid w:val="00A516E7"/>
    <w:rsid w:val="00A516F4"/>
    <w:rsid w:val="00A517AE"/>
    <w:rsid w:val="00A51806"/>
    <w:rsid w:val="00A51825"/>
    <w:rsid w:val="00A51829"/>
    <w:rsid w:val="00A5189E"/>
    <w:rsid w:val="00A518AD"/>
    <w:rsid w:val="00A518E0"/>
    <w:rsid w:val="00A5196B"/>
    <w:rsid w:val="00A5199A"/>
    <w:rsid w:val="00A51A30"/>
    <w:rsid w:val="00A51B41"/>
    <w:rsid w:val="00A51B7E"/>
    <w:rsid w:val="00A51BB1"/>
    <w:rsid w:val="00A51BEE"/>
    <w:rsid w:val="00A51E1E"/>
    <w:rsid w:val="00A51F2C"/>
    <w:rsid w:val="00A51F7D"/>
    <w:rsid w:val="00A51FAD"/>
    <w:rsid w:val="00A51FB6"/>
    <w:rsid w:val="00A520AB"/>
    <w:rsid w:val="00A520E4"/>
    <w:rsid w:val="00A5210F"/>
    <w:rsid w:val="00A5216D"/>
    <w:rsid w:val="00A5217B"/>
    <w:rsid w:val="00A521B6"/>
    <w:rsid w:val="00A5220B"/>
    <w:rsid w:val="00A522A8"/>
    <w:rsid w:val="00A5244D"/>
    <w:rsid w:val="00A5247B"/>
    <w:rsid w:val="00A524A7"/>
    <w:rsid w:val="00A52684"/>
    <w:rsid w:val="00A526B9"/>
    <w:rsid w:val="00A526C3"/>
    <w:rsid w:val="00A526CA"/>
    <w:rsid w:val="00A5285A"/>
    <w:rsid w:val="00A5291F"/>
    <w:rsid w:val="00A52A0F"/>
    <w:rsid w:val="00A52A2F"/>
    <w:rsid w:val="00A52B65"/>
    <w:rsid w:val="00A52D01"/>
    <w:rsid w:val="00A52D20"/>
    <w:rsid w:val="00A52EB7"/>
    <w:rsid w:val="00A52EC2"/>
    <w:rsid w:val="00A52F20"/>
    <w:rsid w:val="00A52F51"/>
    <w:rsid w:val="00A53009"/>
    <w:rsid w:val="00A5313B"/>
    <w:rsid w:val="00A531AB"/>
    <w:rsid w:val="00A53224"/>
    <w:rsid w:val="00A53240"/>
    <w:rsid w:val="00A5327E"/>
    <w:rsid w:val="00A532C4"/>
    <w:rsid w:val="00A532F6"/>
    <w:rsid w:val="00A53306"/>
    <w:rsid w:val="00A53327"/>
    <w:rsid w:val="00A53362"/>
    <w:rsid w:val="00A533D9"/>
    <w:rsid w:val="00A534BE"/>
    <w:rsid w:val="00A53585"/>
    <w:rsid w:val="00A536E1"/>
    <w:rsid w:val="00A536E9"/>
    <w:rsid w:val="00A536FF"/>
    <w:rsid w:val="00A5373B"/>
    <w:rsid w:val="00A5388A"/>
    <w:rsid w:val="00A539A6"/>
    <w:rsid w:val="00A53B4B"/>
    <w:rsid w:val="00A53B6E"/>
    <w:rsid w:val="00A53BCE"/>
    <w:rsid w:val="00A53BD5"/>
    <w:rsid w:val="00A53CEA"/>
    <w:rsid w:val="00A53DD3"/>
    <w:rsid w:val="00A53E04"/>
    <w:rsid w:val="00A53E23"/>
    <w:rsid w:val="00A53ED5"/>
    <w:rsid w:val="00A53EDB"/>
    <w:rsid w:val="00A5401C"/>
    <w:rsid w:val="00A54149"/>
    <w:rsid w:val="00A5416E"/>
    <w:rsid w:val="00A54247"/>
    <w:rsid w:val="00A54254"/>
    <w:rsid w:val="00A542A3"/>
    <w:rsid w:val="00A542B4"/>
    <w:rsid w:val="00A54323"/>
    <w:rsid w:val="00A54335"/>
    <w:rsid w:val="00A543F0"/>
    <w:rsid w:val="00A5442B"/>
    <w:rsid w:val="00A5442D"/>
    <w:rsid w:val="00A5444B"/>
    <w:rsid w:val="00A544BC"/>
    <w:rsid w:val="00A544FE"/>
    <w:rsid w:val="00A54557"/>
    <w:rsid w:val="00A545AE"/>
    <w:rsid w:val="00A545D8"/>
    <w:rsid w:val="00A5460A"/>
    <w:rsid w:val="00A5461E"/>
    <w:rsid w:val="00A5473F"/>
    <w:rsid w:val="00A548EE"/>
    <w:rsid w:val="00A5491E"/>
    <w:rsid w:val="00A5498A"/>
    <w:rsid w:val="00A54A04"/>
    <w:rsid w:val="00A54ABF"/>
    <w:rsid w:val="00A54B38"/>
    <w:rsid w:val="00A54BA6"/>
    <w:rsid w:val="00A54C00"/>
    <w:rsid w:val="00A54C4A"/>
    <w:rsid w:val="00A54CB0"/>
    <w:rsid w:val="00A54CD2"/>
    <w:rsid w:val="00A54CE9"/>
    <w:rsid w:val="00A54D03"/>
    <w:rsid w:val="00A54DAE"/>
    <w:rsid w:val="00A54DE5"/>
    <w:rsid w:val="00A54EEE"/>
    <w:rsid w:val="00A54F6D"/>
    <w:rsid w:val="00A54FF7"/>
    <w:rsid w:val="00A55056"/>
    <w:rsid w:val="00A550C3"/>
    <w:rsid w:val="00A55195"/>
    <w:rsid w:val="00A551E3"/>
    <w:rsid w:val="00A5526A"/>
    <w:rsid w:val="00A55288"/>
    <w:rsid w:val="00A553B3"/>
    <w:rsid w:val="00A553F7"/>
    <w:rsid w:val="00A5544D"/>
    <w:rsid w:val="00A555A1"/>
    <w:rsid w:val="00A555EF"/>
    <w:rsid w:val="00A556A7"/>
    <w:rsid w:val="00A556AB"/>
    <w:rsid w:val="00A556FD"/>
    <w:rsid w:val="00A55706"/>
    <w:rsid w:val="00A55752"/>
    <w:rsid w:val="00A55798"/>
    <w:rsid w:val="00A55858"/>
    <w:rsid w:val="00A558CC"/>
    <w:rsid w:val="00A559D2"/>
    <w:rsid w:val="00A55ACC"/>
    <w:rsid w:val="00A55AD4"/>
    <w:rsid w:val="00A55AE4"/>
    <w:rsid w:val="00A55AEC"/>
    <w:rsid w:val="00A55B11"/>
    <w:rsid w:val="00A55B3C"/>
    <w:rsid w:val="00A55B49"/>
    <w:rsid w:val="00A55BAC"/>
    <w:rsid w:val="00A55C85"/>
    <w:rsid w:val="00A55CE3"/>
    <w:rsid w:val="00A55CEA"/>
    <w:rsid w:val="00A55D2B"/>
    <w:rsid w:val="00A55D3F"/>
    <w:rsid w:val="00A55D4E"/>
    <w:rsid w:val="00A55D61"/>
    <w:rsid w:val="00A55D91"/>
    <w:rsid w:val="00A55DF1"/>
    <w:rsid w:val="00A55FDA"/>
    <w:rsid w:val="00A56022"/>
    <w:rsid w:val="00A5613B"/>
    <w:rsid w:val="00A5618A"/>
    <w:rsid w:val="00A561C4"/>
    <w:rsid w:val="00A561D1"/>
    <w:rsid w:val="00A561ED"/>
    <w:rsid w:val="00A56346"/>
    <w:rsid w:val="00A5634D"/>
    <w:rsid w:val="00A56362"/>
    <w:rsid w:val="00A5639E"/>
    <w:rsid w:val="00A563CB"/>
    <w:rsid w:val="00A56454"/>
    <w:rsid w:val="00A564E5"/>
    <w:rsid w:val="00A565F9"/>
    <w:rsid w:val="00A56647"/>
    <w:rsid w:val="00A566E8"/>
    <w:rsid w:val="00A5674B"/>
    <w:rsid w:val="00A5679A"/>
    <w:rsid w:val="00A568A0"/>
    <w:rsid w:val="00A568A6"/>
    <w:rsid w:val="00A568AD"/>
    <w:rsid w:val="00A568C2"/>
    <w:rsid w:val="00A568D7"/>
    <w:rsid w:val="00A568F4"/>
    <w:rsid w:val="00A56912"/>
    <w:rsid w:val="00A5698D"/>
    <w:rsid w:val="00A56993"/>
    <w:rsid w:val="00A56A31"/>
    <w:rsid w:val="00A56A96"/>
    <w:rsid w:val="00A56AA6"/>
    <w:rsid w:val="00A56AB2"/>
    <w:rsid w:val="00A56B2B"/>
    <w:rsid w:val="00A56BBD"/>
    <w:rsid w:val="00A56D8A"/>
    <w:rsid w:val="00A57088"/>
    <w:rsid w:val="00A570F8"/>
    <w:rsid w:val="00A5710E"/>
    <w:rsid w:val="00A5717E"/>
    <w:rsid w:val="00A57306"/>
    <w:rsid w:val="00A57338"/>
    <w:rsid w:val="00A573D7"/>
    <w:rsid w:val="00A573EB"/>
    <w:rsid w:val="00A5741E"/>
    <w:rsid w:val="00A57463"/>
    <w:rsid w:val="00A574BD"/>
    <w:rsid w:val="00A574BE"/>
    <w:rsid w:val="00A57529"/>
    <w:rsid w:val="00A57619"/>
    <w:rsid w:val="00A57785"/>
    <w:rsid w:val="00A578D9"/>
    <w:rsid w:val="00A57979"/>
    <w:rsid w:val="00A579B2"/>
    <w:rsid w:val="00A57A6C"/>
    <w:rsid w:val="00A57A75"/>
    <w:rsid w:val="00A57A7E"/>
    <w:rsid w:val="00A57AE1"/>
    <w:rsid w:val="00A57AFB"/>
    <w:rsid w:val="00A57BE6"/>
    <w:rsid w:val="00A57C1C"/>
    <w:rsid w:val="00A57C49"/>
    <w:rsid w:val="00A57CE6"/>
    <w:rsid w:val="00A57D14"/>
    <w:rsid w:val="00A57DD7"/>
    <w:rsid w:val="00A57E02"/>
    <w:rsid w:val="00A57E60"/>
    <w:rsid w:val="00A60027"/>
    <w:rsid w:val="00A6003D"/>
    <w:rsid w:val="00A60079"/>
    <w:rsid w:val="00A600D1"/>
    <w:rsid w:val="00A601E7"/>
    <w:rsid w:val="00A601EC"/>
    <w:rsid w:val="00A60322"/>
    <w:rsid w:val="00A6036F"/>
    <w:rsid w:val="00A60450"/>
    <w:rsid w:val="00A60456"/>
    <w:rsid w:val="00A6048A"/>
    <w:rsid w:val="00A6072F"/>
    <w:rsid w:val="00A6079F"/>
    <w:rsid w:val="00A607DA"/>
    <w:rsid w:val="00A607DE"/>
    <w:rsid w:val="00A60812"/>
    <w:rsid w:val="00A60845"/>
    <w:rsid w:val="00A6085F"/>
    <w:rsid w:val="00A6089B"/>
    <w:rsid w:val="00A60AA5"/>
    <w:rsid w:val="00A60BE3"/>
    <w:rsid w:val="00A60C62"/>
    <w:rsid w:val="00A60C8A"/>
    <w:rsid w:val="00A60C92"/>
    <w:rsid w:val="00A60C9C"/>
    <w:rsid w:val="00A60CB2"/>
    <w:rsid w:val="00A60D62"/>
    <w:rsid w:val="00A60E4C"/>
    <w:rsid w:val="00A60EBB"/>
    <w:rsid w:val="00A60F68"/>
    <w:rsid w:val="00A60F93"/>
    <w:rsid w:val="00A60FC7"/>
    <w:rsid w:val="00A6108F"/>
    <w:rsid w:val="00A61101"/>
    <w:rsid w:val="00A61106"/>
    <w:rsid w:val="00A611F6"/>
    <w:rsid w:val="00A6128D"/>
    <w:rsid w:val="00A612CB"/>
    <w:rsid w:val="00A613F0"/>
    <w:rsid w:val="00A6140A"/>
    <w:rsid w:val="00A61506"/>
    <w:rsid w:val="00A6159F"/>
    <w:rsid w:val="00A6162A"/>
    <w:rsid w:val="00A616CF"/>
    <w:rsid w:val="00A61728"/>
    <w:rsid w:val="00A61740"/>
    <w:rsid w:val="00A61870"/>
    <w:rsid w:val="00A619E3"/>
    <w:rsid w:val="00A61A35"/>
    <w:rsid w:val="00A61B16"/>
    <w:rsid w:val="00A61B80"/>
    <w:rsid w:val="00A61BA5"/>
    <w:rsid w:val="00A61C90"/>
    <w:rsid w:val="00A61CC5"/>
    <w:rsid w:val="00A61D1B"/>
    <w:rsid w:val="00A61D38"/>
    <w:rsid w:val="00A61E89"/>
    <w:rsid w:val="00A622C4"/>
    <w:rsid w:val="00A622F9"/>
    <w:rsid w:val="00A6232A"/>
    <w:rsid w:val="00A62448"/>
    <w:rsid w:val="00A62499"/>
    <w:rsid w:val="00A62523"/>
    <w:rsid w:val="00A62609"/>
    <w:rsid w:val="00A627C0"/>
    <w:rsid w:val="00A627DC"/>
    <w:rsid w:val="00A62828"/>
    <w:rsid w:val="00A6287B"/>
    <w:rsid w:val="00A628B0"/>
    <w:rsid w:val="00A62AF9"/>
    <w:rsid w:val="00A62C28"/>
    <w:rsid w:val="00A62C9D"/>
    <w:rsid w:val="00A62DE0"/>
    <w:rsid w:val="00A62E19"/>
    <w:rsid w:val="00A62F48"/>
    <w:rsid w:val="00A63002"/>
    <w:rsid w:val="00A631C1"/>
    <w:rsid w:val="00A63243"/>
    <w:rsid w:val="00A63269"/>
    <w:rsid w:val="00A63366"/>
    <w:rsid w:val="00A633E3"/>
    <w:rsid w:val="00A63487"/>
    <w:rsid w:val="00A634C5"/>
    <w:rsid w:val="00A63589"/>
    <w:rsid w:val="00A63609"/>
    <w:rsid w:val="00A63624"/>
    <w:rsid w:val="00A63639"/>
    <w:rsid w:val="00A6365A"/>
    <w:rsid w:val="00A636EE"/>
    <w:rsid w:val="00A63707"/>
    <w:rsid w:val="00A6376C"/>
    <w:rsid w:val="00A6382E"/>
    <w:rsid w:val="00A6390C"/>
    <w:rsid w:val="00A63929"/>
    <w:rsid w:val="00A6393F"/>
    <w:rsid w:val="00A63AA0"/>
    <w:rsid w:val="00A63ACF"/>
    <w:rsid w:val="00A63B30"/>
    <w:rsid w:val="00A63BC1"/>
    <w:rsid w:val="00A63BED"/>
    <w:rsid w:val="00A63C0A"/>
    <w:rsid w:val="00A63C50"/>
    <w:rsid w:val="00A63C81"/>
    <w:rsid w:val="00A63E5B"/>
    <w:rsid w:val="00A63E7C"/>
    <w:rsid w:val="00A63EAD"/>
    <w:rsid w:val="00A63EF8"/>
    <w:rsid w:val="00A63F4A"/>
    <w:rsid w:val="00A64191"/>
    <w:rsid w:val="00A641D3"/>
    <w:rsid w:val="00A64210"/>
    <w:rsid w:val="00A64228"/>
    <w:rsid w:val="00A64265"/>
    <w:rsid w:val="00A642D0"/>
    <w:rsid w:val="00A642E6"/>
    <w:rsid w:val="00A64446"/>
    <w:rsid w:val="00A645DD"/>
    <w:rsid w:val="00A645EE"/>
    <w:rsid w:val="00A6463B"/>
    <w:rsid w:val="00A6465B"/>
    <w:rsid w:val="00A64671"/>
    <w:rsid w:val="00A64685"/>
    <w:rsid w:val="00A64734"/>
    <w:rsid w:val="00A64741"/>
    <w:rsid w:val="00A6476B"/>
    <w:rsid w:val="00A647BA"/>
    <w:rsid w:val="00A64933"/>
    <w:rsid w:val="00A64980"/>
    <w:rsid w:val="00A64995"/>
    <w:rsid w:val="00A64AD5"/>
    <w:rsid w:val="00A64B33"/>
    <w:rsid w:val="00A64B60"/>
    <w:rsid w:val="00A64B68"/>
    <w:rsid w:val="00A64B9F"/>
    <w:rsid w:val="00A64C23"/>
    <w:rsid w:val="00A64D23"/>
    <w:rsid w:val="00A64EAD"/>
    <w:rsid w:val="00A64F0A"/>
    <w:rsid w:val="00A64F38"/>
    <w:rsid w:val="00A64F53"/>
    <w:rsid w:val="00A6505C"/>
    <w:rsid w:val="00A650EB"/>
    <w:rsid w:val="00A650F5"/>
    <w:rsid w:val="00A65130"/>
    <w:rsid w:val="00A6517A"/>
    <w:rsid w:val="00A6519A"/>
    <w:rsid w:val="00A651BF"/>
    <w:rsid w:val="00A652BE"/>
    <w:rsid w:val="00A6533B"/>
    <w:rsid w:val="00A65394"/>
    <w:rsid w:val="00A653F3"/>
    <w:rsid w:val="00A65426"/>
    <w:rsid w:val="00A654AB"/>
    <w:rsid w:val="00A654CF"/>
    <w:rsid w:val="00A654ED"/>
    <w:rsid w:val="00A6551B"/>
    <w:rsid w:val="00A655EA"/>
    <w:rsid w:val="00A6562C"/>
    <w:rsid w:val="00A656DB"/>
    <w:rsid w:val="00A6574A"/>
    <w:rsid w:val="00A65839"/>
    <w:rsid w:val="00A6585A"/>
    <w:rsid w:val="00A65871"/>
    <w:rsid w:val="00A65882"/>
    <w:rsid w:val="00A6588D"/>
    <w:rsid w:val="00A65986"/>
    <w:rsid w:val="00A65A84"/>
    <w:rsid w:val="00A65B5E"/>
    <w:rsid w:val="00A65B7B"/>
    <w:rsid w:val="00A65BC7"/>
    <w:rsid w:val="00A65C31"/>
    <w:rsid w:val="00A65CAB"/>
    <w:rsid w:val="00A65CE3"/>
    <w:rsid w:val="00A65EA7"/>
    <w:rsid w:val="00A65F2C"/>
    <w:rsid w:val="00A65F37"/>
    <w:rsid w:val="00A66092"/>
    <w:rsid w:val="00A660E5"/>
    <w:rsid w:val="00A660FD"/>
    <w:rsid w:val="00A66137"/>
    <w:rsid w:val="00A66194"/>
    <w:rsid w:val="00A6623C"/>
    <w:rsid w:val="00A66251"/>
    <w:rsid w:val="00A66306"/>
    <w:rsid w:val="00A6632D"/>
    <w:rsid w:val="00A663F5"/>
    <w:rsid w:val="00A6649B"/>
    <w:rsid w:val="00A664A7"/>
    <w:rsid w:val="00A664AF"/>
    <w:rsid w:val="00A664D7"/>
    <w:rsid w:val="00A66509"/>
    <w:rsid w:val="00A66524"/>
    <w:rsid w:val="00A66605"/>
    <w:rsid w:val="00A6674E"/>
    <w:rsid w:val="00A6679E"/>
    <w:rsid w:val="00A667C6"/>
    <w:rsid w:val="00A66831"/>
    <w:rsid w:val="00A6684D"/>
    <w:rsid w:val="00A66877"/>
    <w:rsid w:val="00A668CC"/>
    <w:rsid w:val="00A6693B"/>
    <w:rsid w:val="00A6694C"/>
    <w:rsid w:val="00A669BF"/>
    <w:rsid w:val="00A66AC2"/>
    <w:rsid w:val="00A66B1F"/>
    <w:rsid w:val="00A66B57"/>
    <w:rsid w:val="00A66BCC"/>
    <w:rsid w:val="00A66BDB"/>
    <w:rsid w:val="00A66CA9"/>
    <w:rsid w:val="00A66D35"/>
    <w:rsid w:val="00A66DA5"/>
    <w:rsid w:val="00A66F23"/>
    <w:rsid w:val="00A67052"/>
    <w:rsid w:val="00A6706A"/>
    <w:rsid w:val="00A6708C"/>
    <w:rsid w:val="00A67282"/>
    <w:rsid w:val="00A6728D"/>
    <w:rsid w:val="00A6738F"/>
    <w:rsid w:val="00A673FB"/>
    <w:rsid w:val="00A67459"/>
    <w:rsid w:val="00A6745B"/>
    <w:rsid w:val="00A6750E"/>
    <w:rsid w:val="00A67547"/>
    <w:rsid w:val="00A67561"/>
    <w:rsid w:val="00A67608"/>
    <w:rsid w:val="00A67668"/>
    <w:rsid w:val="00A6772E"/>
    <w:rsid w:val="00A677AB"/>
    <w:rsid w:val="00A67856"/>
    <w:rsid w:val="00A678F6"/>
    <w:rsid w:val="00A6795C"/>
    <w:rsid w:val="00A67A3C"/>
    <w:rsid w:val="00A67A46"/>
    <w:rsid w:val="00A67A6A"/>
    <w:rsid w:val="00A67AD4"/>
    <w:rsid w:val="00A67D71"/>
    <w:rsid w:val="00A67D86"/>
    <w:rsid w:val="00A70055"/>
    <w:rsid w:val="00A700AB"/>
    <w:rsid w:val="00A700CC"/>
    <w:rsid w:val="00A70401"/>
    <w:rsid w:val="00A7040E"/>
    <w:rsid w:val="00A704C2"/>
    <w:rsid w:val="00A704E0"/>
    <w:rsid w:val="00A70535"/>
    <w:rsid w:val="00A7065A"/>
    <w:rsid w:val="00A70674"/>
    <w:rsid w:val="00A70679"/>
    <w:rsid w:val="00A70746"/>
    <w:rsid w:val="00A7074B"/>
    <w:rsid w:val="00A70792"/>
    <w:rsid w:val="00A707EE"/>
    <w:rsid w:val="00A70875"/>
    <w:rsid w:val="00A708F6"/>
    <w:rsid w:val="00A7097F"/>
    <w:rsid w:val="00A70999"/>
    <w:rsid w:val="00A709E6"/>
    <w:rsid w:val="00A70A0F"/>
    <w:rsid w:val="00A70A4B"/>
    <w:rsid w:val="00A70B67"/>
    <w:rsid w:val="00A70CB2"/>
    <w:rsid w:val="00A70D1B"/>
    <w:rsid w:val="00A70D36"/>
    <w:rsid w:val="00A70D90"/>
    <w:rsid w:val="00A70E44"/>
    <w:rsid w:val="00A70E92"/>
    <w:rsid w:val="00A70EEA"/>
    <w:rsid w:val="00A70F27"/>
    <w:rsid w:val="00A70FBF"/>
    <w:rsid w:val="00A71015"/>
    <w:rsid w:val="00A7120C"/>
    <w:rsid w:val="00A71337"/>
    <w:rsid w:val="00A7133D"/>
    <w:rsid w:val="00A714C7"/>
    <w:rsid w:val="00A715E5"/>
    <w:rsid w:val="00A71629"/>
    <w:rsid w:val="00A7172D"/>
    <w:rsid w:val="00A71784"/>
    <w:rsid w:val="00A717AE"/>
    <w:rsid w:val="00A71849"/>
    <w:rsid w:val="00A7192F"/>
    <w:rsid w:val="00A7194F"/>
    <w:rsid w:val="00A7199F"/>
    <w:rsid w:val="00A719F9"/>
    <w:rsid w:val="00A71A0A"/>
    <w:rsid w:val="00A71A0F"/>
    <w:rsid w:val="00A71B1A"/>
    <w:rsid w:val="00A71B7F"/>
    <w:rsid w:val="00A71C9C"/>
    <w:rsid w:val="00A71D1A"/>
    <w:rsid w:val="00A71E74"/>
    <w:rsid w:val="00A71EF4"/>
    <w:rsid w:val="00A72054"/>
    <w:rsid w:val="00A72080"/>
    <w:rsid w:val="00A720BC"/>
    <w:rsid w:val="00A7212E"/>
    <w:rsid w:val="00A721FC"/>
    <w:rsid w:val="00A7221B"/>
    <w:rsid w:val="00A72282"/>
    <w:rsid w:val="00A72293"/>
    <w:rsid w:val="00A7231A"/>
    <w:rsid w:val="00A72342"/>
    <w:rsid w:val="00A723AF"/>
    <w:rsid w:val="00A723CE"/>
    <w:rsid w:val="00A723F6"/>
    <w:rsid w:val="00A72411"/>
    <w:rsid w:val="00A724A3"/>
    <w:rsid w:val="00A7254C"/>
    <w:rsid w:val="00A72550"/>
    <w:rsid w:val="00A725C0"/>
    <w:rsid w:val="00A725C1"/>
    <w:rsid w:val="00A725DC"/>
    <w:rsid w:val="00A7267E"/>
    <w:rsid w:val="00A726C7"/>
    <w:rsid w:val="00A726F6"/>
    <w:rsid w:val="00A726FD"/>
    <w:rsid w:val="00A727A8"/>
    <w:rsid w:val="00A728A3"/>
    <w:rsid w:val="00A72955"/>
    <w:rsid w:val="00A72982"/>
    <w:rsid w:val="00A72A28"/>
    <w:rsid w:val="00A72A45"/>
    <w:rsid w:val="00A72A54"/>
    <w:rsid w:val="00A72A8D"/>
    <w:rsid w:val="00A72B26"/>
    <w:rsid w:val="00A72B75"/>
    <w:rsid w:val="00A72BEA"/>
    <w:rsid w:val="00A72C2F"/>
    <w:rsid w:val="00A72D0C"/>
    <w:rsid w:val="00A72DD2"/>
    <w:rsid w:val="00A72ECB"/>
    <w:rsid w:val="00A72F03"/>
    <w:rsid w:val="00A73327"/>
    <w:rsid w:val="00A73337"/>
    <w:rsid w:val="00A7336B"/>
    <w:rsid w:val="00A73416"/>
    <w:rsid w:val="00A73537"/>
    <w:rsid w:val="00A735EB"/>
    <w:rsid w:val="00A7366F"/>
    <w:rsid w:val="00A73673"/>
    <w:rsid w:val="00A737CD"/>
    <w:rsid w:val="00A737F7"/>
    <w:rsid w:val="00A73829"/>
    <w:rsid w:val="00A73933"/>
    <w:rsid w:val="00A73A04"/>
    <w:rsid w:val="00A73A08"/>
    <w:rsid w:val="00A73A30"/>
    <w:rsid w:val="00A73AFB"/>
    <w:rsid w:val="00A73B55"/>
    <w:rsid w:val="00A73B6C"/>
    <w:rsid w:val="00A73B96"/>
    <w:rsid w:val="00A73BDC"/>
    <w:rsid w:val="00A73C44"/>
    <w:rsid w:val="00A73CD1"/>
    <w:rsid w:val="00A73CE9"/>
    <w:rsid w:val="00A73CFB"/>
    <w:rsid w:val="00A73D1F"/>
    <w:rsid w:val="00A73D82"/>
    <w:rsid w:val="00A73E43"/>
    <w:rsid w:val="00A73EC9"/>
    <w:rsid w:val="00A73EFF"/>
    <w:rsid w:val="00A73F79"/>
    <w:rsid w:val="00A73FF7"/>
    <w:rsid w:val="00A740CB"/>
    <w:rsid w:val="00A74159"/>
    <w:rsid w:val="00A741A8"/>
    <w:rsid w:val="00A74283"/>
    <w:rsid w:val="00A74385"/>
    <w:rsid w:val="00A743E6"/>
    <w:rsid w:val="00A74435"/>
    <w:rsid w:val="00A744C8"/>
    <w:rsid w:val="00A745C4"/>
    <w:rsid w:val="00A745F2"/>
    <w:rsid w:val="00A7465C"/>
    <w:rsid w:val="00A746C1"/>
    <w:rsid w:val="00A74802"/>
    <w:rsid w:val="00A74815"/>
    <w:rsid w:val="00A74886"/>
    <w:rsid w:val="00A748E4"/>
    <w:rsid w:val="00A7495D"/>
    <w:rsid w:val="00A74965"/>
    <w:rsid w:val="00A749B9"/>
    <w:rsid w:val="00A74A4F"/>
    <w:rsid w:val="00A74AFF"/>
    <w:rsid w:val="00A74B3B"/>
    <w:rsid w:val="00A74B41"/>
    <w:rsid w:val="00A74B6F"/>
    <w:rsid w:val="00A74BDE"/>
    <w:rsid w:val="00A74C3A"/>
    <w:rsid w:val="00A74E4F"/>
    <w:rsid w:val="00A74EC5"/>
    <w:rsid w:val="00A74F6C"/>
    <w:rsid w:val="00A7505A"/>
    <w:rsid w:val="00A75085"/>
    <w:rsid w:val="00A750F3"/>
    <w:rsid w:val="00A75153"/>
    <w:rsid w:val="00A751A4"/>
    <w:rsid w:val="00A751DF"/>
    <w:rsid w:val="00A752F3"/>
    <w:rsid w:val="00A75332"/>
    <w:rsid w:val="00A753DC"/>
    <w:rsid w:val="00A753EB"/>
    <w:rsid w:val="00A754D1"/>
    <w:rsid w:val="00A75660"/>
    <w:rsid w:val="00A7569C"/>
    <w:rsid w:val="00A756A1"/>
    <w:rsid w:val="00A7571A"/>
    <w:rsid w:val="00A75795"/>
    <w:rsid w:val="00A757B9"/>
    <w:rsid w:val="00A75844"/>
    <w:rsid w:val="00A75AAF"/>
    <w:rsid w:val="00A75AF0"/>
    <w:rsid w:val="00A75BAB"/>
    <w:rsid w:val="00A75BF9"/>
    <w:rsid w:val="00A75C1E"/>
    <w:rsid w:val="00A75C24"/>
    <w:rsid w:val="00A75C6A"/>
    <w:rsid w:val="00A75CB3"/>
    <w:rsid w:val="00A75CF9"/>
    <w:rsid w:val="00A75D7C"/>
    <w:rsid w:val="00A75E4F"/>
    <w:rsid w:val="00A75E8F"/>
    <w:rsid w:val="00A75EC6"/>
    <w:rsid w:val="00A75F25"/>
    <w:rsid w:val="00A75F2E"/>
    <w:rsid w:val="00A75F61"/>
    <w:rsid w:val="00A75FD4"/>
    <w:rsid w:val="00A76144"/>
    <w:rsid w:val="00A761D3"/>
    <w:rsid w:val="00A761E7"/>
    <w:rsid w:val="00A761FA"/>
    <w:rsid w:val="00A762BE"/>
    <w:rsid w:val="00A7638C"/>
    <w:rsid w:val="00A763ED"/>
    <w:rsid w:val="00A7641D"/>
    <w:rsid w:val="00A76469"/>
    <w:rsid w:val="00A764B6"/>
    <w:rsid w:val="00A764C5"/>
    <w:rsid w:val="00A765CC"/>
    <w:rsid w:val="00A76741"/>
    <w:rsid w:val="00A767C1"/>
    <w:rsid w:val="00A767F8"/>
    <w:rsid w:val="00A76821"/>
    <w:rsid w:val="00A76888"/>
    <w:rsid w:val="00A7688E"/>
    <w:rsid w:val="00A769D1"/>
    <w:rsid w:val="00A76ACD"/>
    <w:rsid w:val="00A76AD5"/>
    <w:rsid w:val="00A76BA4"/>
    <w:rsid w:val="00A76C15"/>
    <w:rsid w:val="00A76DBD"/>
    <w:rsid w:val="00A76F08"/>
    <w:rsid w:val="00A76F1B"/>
    <w:rsid w:val="00A7705B"/>
    <w:rsid w:val="00A77074"/>
    <w:rsid w:val="00A770BB"/>
    <w:rsid w:val="00A77146"/>
    <w:rsid w:val="00A77153"/>
    <w:rsid w:val="00A7716C"/>
    <w:rsid w:val="00A77188"/>
    <w:rsid w:val="00A771E4"/>
    <w:rsid w:val="00A77249"/>
    <w:rsid w:val="00A7725C"/>
    <w:rsid w:val="00A77260"/>
    <w:rsid w:val="00A77263"/>
    <w:rsid w:val="00A772EB"/>
    <w:rsid w:val="00A772FC"/>
    <w:rsid w:val="00A7737A"/>
    <w:rsid w:val="00A773D4"/>
    <w:rsid w:val="00A77409"/>
    <w:rsid w:val="00A774A6"/>
    <w:rsid w:val="00A77521"/>
    <w:rsid w:val="00A775F3"/>
    <w:rsid w:val="00A77605"/>
    <w:rsid w:val="00A77631"/>
    <w:rsid w:val="00A77671"/>
    <w:rsid w:val="00A77683"/>
    <w:rsid w:val="00A7773E"/>
    <w:rsid w:val="00A777BD"/>
    <w:rsid w:val="00A777C4"/>
    <w:rsid w:val="00A7782D"/>
    <w:rsid w:val="00A77880"/>
    <w:rsid w:val="00A778B2"/>
    <w:rsid w:val="00A77914"/>
    <w:rsid w:val="00A7792A"/>
    <w:rsid w:val="00A77952"/>
    <w:rsid w:val="00A77A15"/>
    <w:rsid w:val="00A77A9C"/>
    <w:rsid w:val="00A77B57"/>
    <w:rsid w:val="00A77B8A"/>
    <w:rsid w:val="00A77C43"/>
    <w:rsid w:val="00A77C44"/>
    <w:rsid w:val="00A77C66"/>
    <w:rsid w:val="00A77C8E"/>
    <w:rsid w:val="00A77D13"/>
    <w:rsid w:val="00A77D21"/>
    <w:rsid w:val="00A77DCC"/>
    <w:rsid w:val="00A77E1B"/>
    <w:rsid w:val="00A77E4D"/>
    <w:rsid w:val="00A77E4E"/>
    <w:rsid w:val="00A77E95"/>
    <w:rsid w:val="00A77F52"/>
    <w:rsid w:val="00A80038"/>
    <w:rsid w:val="00A8021A"/>
    <w:rsid w:val="00A8038B"/>
    <w:rsid w:val="00A8041F"/>
    <w:rsid w:val="00A8042C"/>
    <w:rsid w:val="00A804A0"/>
    <w:rsid w:val="00A804A4"/>
    <w:rsid w:val="00A80537"/>
    <w:rsid w:val="00A805A1"/>
    <w:rsid w:val="00A80605"/>
    <w:rsid w:val="00A80A2C"/>
    <w:rsid w:val="00A80A52"/>
    <w:rsid w:val="00A80ADA"/>
    <w:rsid w:val="00A80AF1"/>
    <w:rsid w:val="00A80D4C"/>
    <w:rsid w:val="00A80DB2"/>
    <w:rsid w:val="00A80DF7"/>
    <w:rsid w:val="00A80E7D"/>
    <w:rsid w:val="00A80EA3"/>
    <w:rsid w:val="00A80F21"/>
    <w:rsid w:val="00A80F29"/>
    <w:rsid w:val="00A80FED"/>
    <w:rsid w:val="00A8107C"/>
    <w:rsid w:val="00A810B7"/>
    <w:rsid w:val="00A8111C"/>
    <w:rsid w:val="00A8117C"/>
    <w:rsid w:val="00A8119D"/>
    <w:rsid w:val="00A811D8"/>
    <w:rsid w:val="00A81292"/>
    <w:rsid w:val="00A812B4"/>
    <w:rsid w:val="00A81364"/>
    <w:rsid w:val="00A8137E"/>
    <w:rsid w:val="00A81382"/>
    <w:rsid w:val="00A813C3"/>
    <w:rsid w:val="00A81437"/>
    <w:rsid w:val="00A81455"/>
    <w:rsid w:val="00A814A4"/>
    <w:rsid w:val="00A814BB"/>
    <w:rsid w:val="00A81627"/>
    <w:rsid w:val="00A816CF"/>
    <w:rsid w:val="00A81773"/>
    <w:rsid w:val="00A817C2"/>
    <w:rsid w:val="00A81818"/>
    <w:rsid w:val="00A8187A"/>
    <w:rsid w:val="00A8188C"/>
    <w:rsid w:val="00A818DA"/>
    <w:rsid w:val="00A8191E"/>
    <w:rsid w:val="00A81998"/>
    <w:rsid w:val="00A819AC"/>
    <w:rsid w:val="00A819C3"/>
    <w:rsid w:val="00A819D4"/>
    <w:rsid w:val="00A81A94"/>
    <w:rsid w:val="00A81AF8"/>
    <w:rsid w:val="00A81B81"/>
    <w:rsid w:val="00A81C40"/>
    <w:rsid w:val="00A81C4A"/>
    <w:rsid w:val="00A81C85"/>
    <w:rsid w:val="00A81CD0"/>
    <w:rsid w:val="00A81D1B"/>
    <w:rsid w:val="00A81E61"/>
    <w:rsid w:val="00A81EBF"/>
    <w:rsid w:val="00A81F1D"/>
    <w:rsid w:val="00A81F68"/>
    <w:rsid w:val="00A81F80"/>
    <w:rsid w:val="00A81FDE"/>
    <w:rsid w:val="00A820E5"/>
    <w:rsid w:val="00A82107"/>
    <w:rsid w:val="00A82216"/>
    <w:rsid w:val="00A82224"/>
    <w:rsid w:val="00A82353"/>
    <w:rsid w:val="00A82387"/>
    <w:rsid w:val="00A8238B"/>
    <w:rsid w:val="00A823CE"/>
    <w:rsid w:val="00A8243D"/>
    <w:rsid w:val="00A8249B"/>
    <w:rsid w:val="00A8249C"/>
    <w:rsid w:val="00A824C4"/>
    <w:rsid w:val="00A82556"/>
    <w:rsid w:val="00A82865"/>
    <w:rsid w:val="00A828A0"/>
    <w:rsid w:val="00A828A4"/>
    <w:rsid w:val="00A828A8"/>
    <w:rsid w:val="00A828B1"/>
    <w:rsid w:val="00A829AD"/>
    <w:rsid w:val="00A829BD"/>
    <w:rsid w:val="00A829D8"/>
    <w:rsid w:val="00A829E8"/>
    <w:rsid w:val="00A82A23"/>
    <w:rsid w:val="00A82A66"/>
    <w:rsid w:val="00A82A67"/>
    <w:rsid w:val="00A82A9F"/>
    <w:rsid w:val="00A82C2B"/>
    <w:rsid w:val="00A82DCF"/>
    <w:rsid w:val="00A82E53"/>
    <w:rsid w:val="00A82E65"/>
    <w:rsid w:val="00A82FE2"/>
    <w:rsid w:val="00A830E1"/>
    <w:rsid w:val="00A831AC"/>
    <w:rsid w:val="00A83312"/>
    <w:rsid w:val="00A8333A"/>
    <w:rsid w:val="00A8338E"/>
    <w:rsid w:val="00A833CE"/>
    <w:rsid w:val="00A833E6"/>
    <w:rsid w:val="00A8340C"/>
    <w:rsid w:val="00A83431"/>
    <w:rsid w:val="00A8343C"/>
    <w:rsid w:val="00A834A8"/>
    <w:rsid w:val="00A834D2"/>
    <w:rsid w:val="00A83538"/>
    <w:rsid w:val="00A83567"/>
    <w:rsid w:val="00A83573"/>
    <w:rsid w:val="00A8358D"/>
    <w:rsid w:val="00A835D5"/>
    <w:rsid w:val="00A8367F"/>
    <w:rsid w:val="00A83808"/>
    <w:rsid w:val="00A83820"/>
    <w:rsid w:val="00A83846"/>
    <w:rsid w:val="00A838A6"/>
    <w:rsid w:val="00A83998"/>
    <w:rsid w:val="00A839B3"/>
    <w:rsid w:val="00A83A05"/>
    <w:rsid w:val="00A83A8B"/>
    <w:rsid w:val="00A83AA8"/>
    <w:rsid w:val="00A83AB7"/>
    <w:rsid w:val="00A83B52"/>
    <w:rsid w:val="00A83C0B"/>
    <w:rsid w:val="00A83CE6"/>
    <w:rsid w:val="00A83D89"/>
    <w:rsid w:val="00A83E0E"/>
    <w:rsid w:val="00A83FDA"/>
    <w:rsid w:val="00A84085"/>
    <w:rsid w:val="00A840AF"/>
    <w:rsid w:val="00A84116"/>
    <w:rsid w:val="00A84198"/>
    <w:rsid w:val="00A841A1"/>
    <w:rsid w:val="00A841DD"/>
    <w:rsid w:val="00A84211"/>
    <w:rsid w:val="00A842CB"/>
    <w:rsid w:val="00A8430B"/>
    <w:rsid w:val="00A8432C"/>
    <w:rsid w:val="00A843ED"/>
    <w:rsid w:val="00A84453"/>
    <w:rsid w:val="00A84545"/>
    <w:rsid w:val="00A845BF"/>
    <w:rsid w:val="00A845FE"/>
    <w:rsid w:val="00A84760"/>
    <w:rsid w:val="00A84802"/>
    <w:rsid w:val="00A8488D"/>
    <w:rsid w:val="00A848E2"/>
    <w:rsid w:val="00A84946"/>
    <w:rsid w:val="00A849AD"/>
    <w:rsid w:val="00A849B4"/>
    <w:rsid w:val="00A849FC"/>
    <w:rsid w:val="00A849FF"/>
    <w:rsid w:val="00A84A29"/>
    <w:rsid w:val="00A84A5C"/>
    <w:rsid w:val="00A84CBD"/>
    <w:rsid w:val="00A84DD7"/>
    <w:rsid w:val="00A84DEF"/>
    <w:rsid w:val="00A84E17"/>
    <w:rsid w:val="00A84EF9"/>
    <w:rsid w:val="00A84F23"/>
    <w:rsid w:val="00A84F44"/>
    <w:rsid w:val="00A84F9B"/>
    <w:rsid w:val="00A8509A"/>
    <w:rsid w:val="00A850DD"/>
    <w:rsid w:val="00A851E5"/>
    <w:rsid w:val="00A85296"/>
    <w:rsid w:val="00A852E7"/>
    <w:rsid w:val="00A852EF"/>
    <w:rsid w:val="00A85314"/>
    <w:rsid w:val="00A8544E"/>
    <w:rsid w:val="00A85472"/>
    <w:rsid w:val="00A85473"/>
    <w:rsid w:val="00A85505"/>
    <w:rsid w:val="00A85650"/>
    <w:rsid w:val="00A8569B"/>
    <w:rsid w:val="00A8573C"/>
    <w:rsid w:val="00A8573E"/>
    <w:rsid w:val="00A857B6"/>
    <w:rsid w:val="00A857FB"/>
    <w:rsid w:val="00A8593B"/>
    <w:rsid w:val="00A85982"/>
    <w:rsid w:val="00A85985"/>
    <w:rsid w:val="00A85A31"/>
    <w:rsid w:val="00A85A4F"/>
    <w:rsid w:val="00A85A65"/>
    <w:rsid w:val="00A85B90"/>
    <w:rsid w:val="00A85B98"/>
    <w:rsid w:val="00A85BFC"/>
    <w:rsid w:val="00A85D2D"/>
    <w:rsid w:val="00A85D2E"/>
    <w:rsid w:val="00A85E57"/>
    <w:rsid w:val="00A85E66"/>
    <w:rsid w:val="00A85F03"/>
    <w:rsid w:val="00A85F73"/>
    <w:rsid w:val="00A86036"/>
    <w:rsid w:val="00A860B2"/>
    <w:rsid w:val="00A860C9"/>
    <w:rsid w:val="00A86109"/>
    <w:rsid w:val="00A8618B"/>
    <w:rsid w:val="00A861A2"/>
    <w:rsid w:val="00A86218"/>
    <w:rsid w:val="00A862E4"/>
    <w:rsid w:val="00A863F2"/>
    <w:rsid w:val="00A864D9"/>
    <w:rsid w:val="00A864FD"/>
    <w:rsid w:val="00A8661C"/>
    <w:rsid w:val="00A8662A"/>
    <w:rsid w:val="00A8663D"/>
    <w:rsid w:val="00A8667D"/>
    <w:rsid w:val="00A866A0"/>
    <w:rsid w:val="00A866AE"/>
    <w:rsid w:val="00A86712"/>
    <w:rsid w:val="00A86743"/>
    <w:rsid w:val="00A8688C"/>
    <w:rsid w:val="00A86964"/>
    <w:rsid w:val="00A869A7"/>
    <w:rsid w:val="00A869BC"/>
    <w:rsid w:val="00A86A71"/>
    <w:rsid w:val="00A86AB3"/>
    <w:rsid w:val="00A86ABD"/>
    <w:rsid w:val="00A86B24"/>
    <w:rsid w:val="00A86C88"/>
    <w:rsid w:val="00A86E2F"/>
    <w:rsid w:val="00A86E31"/>
    <w:rsid w:val="00A86E3D"/>
    <w:rsid w:val="00A86EBE"/>
    <w:rsid w:val="00A86F88"/>
    <w:rsid w:val="00A870C2"/>
    <w:rsid w:val="00A87148"/>
    <w:rsid w:val="00A8716D"/>
    <w:rsid w:val="00A8719E"/>
    <w:rsid w:val="00A87212"/>
    <w:rsid w:val="00A8723E"/>
    <w:rsid w:val="00A87296"/>
    <w:rsid w:val="00A872AD"/>
    <w:rsid w:val="00A87310"/>
    <w:rsid w:val="00A8734A"/>
    <w:rsid w:val="00A8737D"/>
    <w:rsid w:val="00A873D7"/>
    <w:rsid w:val="00A87466"/>
    <w:rsid w:val="00A87480"/>
    <w:rsid w:val="00A874C6"/>
    <w:rsid w:val="00A875D6"/>
    <w:rsid w:val="00A875F2"/>
    <w:rsid w:val="00A8764C"/>
    <w:rsid w:val="00A8767B"/>
    <w:rsid w:val="00A877A1"/>
    <w:rsid w:val="00A878E0"/>
    <w:rsid w:val="00A87A0D"/>
    <w:rsid w:val="00A87AB8"/>
    <w:rsid w:val="00A87B0D"/>
    <w:rsid w:val="00A87B2B"/>
    <w:rsid w:val="00A87B91"/>
    <w:rsid w:val="00A87B95"/>
    <w:rsid w:val="00A87BF7"/>
    <w:rsid w:val="00A87CBD"/>
    <w:rsid w:val="00A87DBA"/>
    <w:rsid w:val="00A87DC8"/>
    <w:rsid w:val="00A87E0B"/>
    <w:rsid w:val="00A87FA0"/>
    <w:rsid w:val="00A87FF1"/>
    <w:rsid w:val="00A90082"/>
    <w:rsid w:val="00A90196"/>
    <w:rsid w:val="00A901F0"/>
    <w:rsid w:val="00A90201"/>
    <w:rsid w:val="00A90272"/>
    <w:rsid w:val="00A9028A"/>
    <w:rsid w:val="00A9028E"/>
    <w:rsid w:val="00A9031D"/>
    <w:rsid w:val="00A90351"/>
    <w:rsid w:val="00A9037C"/>
    <w:rsid w:val="00A9046C"/>
    <w:rsid w:val="00A9048B"/>
    <w:rsid w:val="00A905EE"/>
    <w:rsid w:val="00A906D4"/>
    <w:rsid w:val="00A9075C"/>
    <w:rsid w:val="00A907EA"/>
    <w:rsid w:val="00A9080F"/>
    <w:rsid w:val="00A90A75"/>
    <w:rsid w:val="00A90B15"/>
    <w:rsid w:val="00A90BBB"/>
    <w:rsid w:val="00A90C7B"/>
    <w:rsid w:val="00A90C89"/>
    <w:rsid w:val="00A90CA3"/>
    <w:rsid w:val="00A90CCC"/>
    <w:rsid w:val="00A90D32"/>
    <w:rsid w:val="00A90D4D"/>
    <w:rsid w:val="00A90D68"/>
    <w:rsid w:val="00A90E2A"/>
    <w:rsid w:val="00A90E5C"/>
    <w:rsid w:val="00A90E6C"/>
    <w:rsid w:val="00A90EDB"/>
    <w:rsid w:val="00A90F40"/>
    <w:rsid w:val="00A90F90"/>
    <w:rsid w:val="00A90FB8"/>
    <w:rsid w:val="00A91009"/>
    <w:rsid w:val="00A9101C"/>
    <w:rsid w:val="00A91029"/>
    <w:rsid w:val="00A9113C"/>
    <w:rsid w:val="00A91149"/>
    <w:rsid w:val="00A91168"/>
    <w:rsid w:val="00A91225"/>
    <w:rsid w:val="00A912AB"/>
    <w:rsid w:val="00A912B7"/>
    <w:rsid w:val="00A912D5"/>
    <w:rsid w:val="00A912DE"/>
    <w:rsid w:val="00A912EE"/>
    <w:rsid w:val="00A9130B"/>
    <w:rsid w:val="00A9135B"/>
    <w:rsid w:val="00A91373"/>
    <w:rsid w:val="00A91388"/>
    <w:rsid w:val="00A913A5"/>
    <w:rsid w:val="00A913BA"/>
    <w:rsid w:val="00A913DD"/>
    <w:rsid w:val="00A9140F"/>
    <w:rsid w:val="00A9141E"/>
    <w:rsid w:val="00A914A8"/>
    <w:rsid w:val="00A914D4"/>
    <w:rsid w:val="00A914F4"/>
    <w:rsid w:val="00A915D9"/>
    <w:rsid w:val="00A91742"/>
    <w:rsid w:val="00A9185F"/>
    <w:rsid w:val="00A91894"/>
    <w:rsid w:val="00A91A8C"/>
    <w:rsid w:val="00A91B0C"/>
    <w:rsid w:val="00A91B47"/>
    <w:rsid w:val="00A91B81"/>
    <w:rsid w:val="00A91BC2"/>
    <w:rsid w:val="00A91BCF"/>
    <w:rsid w:val="00A91C01"/>
    <w:rsid w:val="00A91C37"/>
    <w:rsid w:val="00A91C6B"/>
    <w:rsid w:val="00A91C8F"/>
    <w:rsid w:val="00A91D41"/>
    <w:rsid w:val="00A91DA5"/>
    <w:rsid w:val="00A91DC3"/>
    <w:rsid w:val="00A91E0A"/>
    <w:rsid w:val="00A91E3C"/>
    <w:rsid w:val="00A91E5A"/>
    <w:rsid w:val="00A91E5B"/>
    <w:rsid w:val="00A91E61"/>
    <w:rsid w:val="00A91E75"/>
    <w:rsid w:val="00A91E7E"/>
    <w:rsid w:val="00A91EC4"/>
    <w:rsid w:val="00A91EFF"/>
    <w:rsid w:val="00A91F60"/>
    <w:rsid w:val="00A9207E"/>
    <w:rsid w:val="00A920C5"/>
    <w:rsid w:val="00A92164"/>
    <w:rsid w:val="00A92171"/>
    <w:rsid w:val="00A92176"/>
    <w:rsid w:val="00A921F5"/>
    <w:rsid w:val="00A92398"/>
    <w:rsid w:val="00A923C1"/>
    <w:rsid w:val="00A92490"/>
    <w:rsid w:val="00A924C5"/>
    <w:rsid w:val="00A92575"/>
    <w:rsid w:val="00A925BA"/>
    <w:rsid w:val="00A925F7"/>
    <w:rsid w:val="00A92620"/>
    <w:rsid w:val="00A92794"/>
    <w:rsid w:val="00A9279E"/>
    <w:rsid w:val="00A927A6"/>
    <w:rsid w:val="00A927AD"/>
    <w:rsid w:val="00A927BA"/>
    <w:rsid w:val="00A92A6C"/>
    <w:rsid w:val="00A92A98"/>
    <w:rsid w:val="00A92C20"/>
    <w:rsid w:val="00A92D3A"/>
    <w:rsid w:val="00A92D62"/>
    <w:rsid w:val="00A92D87"/>
    <w:rsid w:val="00A92E57"/>
    <w:rsid w:val="00A92E70"/>
    <w:rsid w:val="00A92EC2"/>
    <w:rsid w:val="00A92F29"/>
    <w:rsid w:val="00A92FEE"/>
    <w:rsid w:val="00A930D2"/>
    <w:rsid w:val="00A9312F"/>
    <w:rsid w:val="00A9328D"/>
    <w:rsid w:val="00A93351"/>
    <w:rsid w:val="00A933B1"/>
    <w:rsid w:val="00A93415"/>
    <w:rsid w:val="00A93421"/>
    <w:rsid w:val="00A93424"/>
    <w:rsid w:val="00A93482"/>
    <w:rsid w:val="00A934DE"/>
    <w:rsid w:val="00A934E1"/>
    <w:rsid w:val="00A936B0"/>
    <w:rsid w:val="00A936F7"/>
    <w:rsid w:val="00A93776"/>
    <w:rsid w:val="00A93788"/>
    <w:rsid w:val="00A93792"/>
    <w:rsid w:val="00A937A1"/>
    <w:rsid w:val="00A937CC"/>
    <w:rsid w:val="00A937E2"/>
    <w:rsid w:val="00A93895"/>
    <w:rsid w:val="00A93946"/>
    <w:rsid w:val="00A93A18"/>
    <w:rsid w:val="00A93A96"/>
    <w:rsid w:val="00A93A99"/>
    <w:rsid w:val="00A93AFE"/>
    <w:rsid w:val="00A93B5E"/>
    <w:rsid w:val="00A93BD6"/>
    <w:rsid w:val="00A93BEA"/>
    <w:rsid w:val="00A93D3D"/>
    <w:rsid w:val="00A93D5C"/>
    <w:rsid w:val="00A93E8F"/>
    <w:rsid w:val="00A940B4"/>
    <w:rsid w:val="00A940B7"/>
    <w:rsid w:val="00A94118"/>
    <w:rsid w:val="00A941DD"/>
    <w:rsid w:val="00A94200"/>
    <w:rsid w:val="00A94231"/>
    <w:rsid w:val="00A9443E"/>
    <w:rsid w:val="00A9448F"/>
    <w:rsid w:val="00A94512"/>
    <w:rsid w:val="00A94562"/>
    <w:rsid w:val="00A945A6"/>
    <w:rsid w:val="00A94866"/>
    <w:rsid w:val="00A9492B"/>
    <w:rsid w:val="00A94B91"/>
    <w:rsid w:val="00A94BAC"/>
    <w:rsid w:val="00A94C42"/>
    <w:rsid w:val="00A94C4D"/>
    <w:rsid w:val="00A94C52"/>
    <w:rsid w:val="00A94C6B"/>
    <w:rsid w:val="00A94C82"/>
    <w:rsid w:val="00A94D52"/>
    <w:rsid w:val="00A94E4F"/>
    <w:rsid w:val="00A94E80"/>
    <w:rsid w:val="00A94F63"/>
    <w:rsid w:val="00A94FBE"/>
    <w:rsid w:val="00A95022"/>
    <w:rsid w:val="00A95136"/>
    <w:rsid w:val="00A9523F"/>
    <w:rsid w:val="00A952C5"/>
    <w:rsid w:val="00A952FE"/>
    <w:rsid w:val="00A9531B"/>
    <w:rsid w:val="00A95329"/>
    <w:rsid w:val="00A953A0"/>
    <w:rsid w:val="00A953C3"/>
    <w:rsid w:val="00A953E2"/>
    <w:rsid w:val="00A953E4"/>
    <w:rsid w:val="00A954DD"/>
    <w:rsid w:val="00A95529"/>
    <w:rsid w:val="00A955A2"/>
    <w:rsid w:val="00A95619"/>
    <w:rsid w:val="00A95667"/>
    <w:rsid w:val="00A95739"/>
    <w:rsid w:val="00A95976"/>
    <w:rsid w:val="00A959A4"/>
    <w:rsid w:val="00A959B2"/>
    <w:rsid w:val="00A95A1A"/>
    <w:rsid w:val="00A95A24"/>
    <w:rsid w:val="00A95A40"/>
    <w:rsid w:val="00A95A8D"/>
    <w:rsid w:val="00A95B2B"/>
    <w:rsid w:val="00A95BBA"/>
    <w:rsid w:val="00A95BCA"/>
    <w:rsid w:val="00A95BE2"/>
    <w:rsid w:val="00A95C1E"/>
    <w:rsid w:val="00A95C3A"/>
    <w:rsid w:val="00A95C42"/>
    <w:rsid w:val="00A95CB0"/>
    <w:rsid w:val="00A95D8C"/>
    <w:rsid w:val="00A95DD8"/>
    <w:rsid w:val="00A95EB8"/>
    <w:rsid w:val="00A95F29"/>
    <w:rsid w:val="00A95F3D"/>
    <w:rsid w:val="00A95FA3"/>
    <w:rsid w:val="00A9608E"/>
    <w:rsid w:val="00A960CB"/>
    <w:rsid w:val="00A96189"/>
    <w:rsid w:val="00A96191"/>
    <w:rsid w:val="00A961C3"/>
    <w:rsid w:val="00A9622F"/>
    <w:rsid w:val="00A9630D"/>
    <w:rsid w:val="00A9638A"/>
    <w:rsid w:val="00A963D7"/>
    <w:rsid w:val="00A96541"/>
    <w:rsid w:val="00A965E0"/>
    <w:rsid w:val="00A9663C"/>
    <w:rsid w:val="00A96706"/>
    <w:rsid w:val="00A96737"/>
    <w:rsid w:val="00A967AD"/>
    <w:rsid w:val="00A96875"/>
    <w:rsid w:val="00A968F8"/>
    <w:rsid w:val="00A9696C"/>
    <w:rsid w:val="00A9697F"/>
    <w:rsid w:val="00A96A52"/>
    <w:rsid w:val="00A96A5A"/>
    <w:rsid w:val="00A96A84"/>
    <w:rsid w:val="00A96B49"/>
    <w:rsid w:val="00A96B68"/>
    <w:rsid w:val="00A96B82"/>
    <w:rsid w:val="00A96B83"/>
    <w:rsid w:val="00A96C0A"/>
    <w:rsid w:val="00A96C0C"/>
    <w:rsid w:val="00A96C29"/>
    <w:rsid w:val="00A96C62"/>
    <w:rsid w:val="00A96C6C"/>
    <w:rsid w:val="00A96C7E"/>
    <w:rsid w:val="00A96E36"/>
    <w:rsid w:val="00A96E7C"/>
    <w:rsid w:val="00A96EB7"/>
    <w:rsid w:val="00A96F44"/>
    <w:rsid w:val="00A96F5F"/>
    <w:rsid w:val="00A96FEB"/>
    <w:rsid w:val="00A96FEE"/>
    <w:rsid w:val="00A970CF"/>
    <w:rsid w:val="00A970D0"/>
    <w:rsid w:val="00A97128"/>
    <w:rsid w:val="00A9714C"/>
    <w:rsid w:val="00A97173"/>
    <w:rsid w:val="00A97188"/>
    <w:rsid w:val="00A9722D"/>
    <w:rsid w:val="00A97287"/>
    <w:rsid w:val="00A972E8"/>
    <w:rsid w:val="00A9731D"/>
    <w:rsid w:val="00A97381"/>
    <w:rsid w:val="00A973C0"/>
    <w:rsid w:val="00A97416"/>
    <w:rsid w:val="00A97424"/>
    <w:rsid w:val="00A97453"/>
    <w:rsid w:val="00A974EC"/>
    <w:rsid w:val="00A974FE"/>
    <w:rsid w:val="00A97566"/>
    <w:rsid w:val="00A975DA"/>
    <w:rsid w:val="00A97609"/>
    <w:rsid w:val="00A97612"/>
    <w:rsid w:val="00A9768D"/>
    <w:rsid w:val="00A9770D"/>
    <w:rsid w:val="00A97763"/>
    <w:rsid w:val="00A977A5"/>
    <w:rsid w:val="00A9782A"/>
    <w:rsid w:val="00A9784C"/>
    <w:rsid w:val="00A97892"/>
    <w:rsid w:val="00A97896"/>
    <w:rsid w:val="00A97A2A"/>
    <w:rsid w:val="00A97A89"/>
    <w:rsid w:val="00A97AFE"/>
    <w:rsid w:val="00A97C05"/>
    <w:rsid w:val="00A97C27"/>
    <w:rsid w:val="00A97D42"/>
    <w:rsid w:val="00A97D5E"/>
    <w:rsid w:val="00A97D91"/>
    <w:rsid w:val="00A97F2A"/>
    <w:rsid w:val="00A97FE5"/>
    <w:rsid w:val="00AA0008"/>
    <w:rsid w:val="00AA0118"/>
    <w:rsid w:val="00AA01B8"/>
    <w:rsid w:val="00AA02C3"/>
    <w:rsid w:val="00AA034C"/>
    <w:rsid w:val="00AA0513"/>
    <w:rsid w:val="00AA0678"/>
    <w:rsid w:val="00AA068B"/>
    <w:rsid w:val="00AA0696"/>
    <w:rsid w:val="00AA07AD"/>
    <w:rsid w:val="00AA082A"/>
    <w:rsid w:val="00AA0A3E"/>
    <w:rsid w:val="00AA0B37"/>
    <w:rsid w:val="00AA0B49"/>
    <w:rsid w:val="00AA0BAD"/>
    <w:rsid w:val="00AA0C38"/>
    <w:rsid w:val="00AA0CCC"/>
    <w:rsid w:val="00AA0D0F"/>
    <w:rsid w:val="00AA0D5C"/>
    <w:rsid w:val="00AA0DE1"/>
    <w:rsid w:val="00AA0E1B"/>
    <w:rsid w:val="00AA0E4F"/>
    <w:rsid w:val="00AA0F33"/>
    <w:rsid w:val="00AA0FC2"/>
    <w:rsid w:val="00AA1070"/>
    <w:rsid w:val="00AA10E1"/>
    <w:rsid w:val="00AA11C1"/>
    <w:rsid w:val="00AA121F"/>
    <w:rsid w:val="00AA1228"/>
    <w:rsid w:val="00AA128B"/>
    <w:rsid w:val="00AA12D1"/>
    <w:rsid w:val="00AA12DE"/>
    <w:rsid w:val="00AA12F0"/>
    <w:rsid w:val="00AA1336"/>
    <w:rsid w:val="00AA1371"/>
    <w:rsid w:val="00AA13CE"/>
    <w:rsid w:val="00AA13EB"/>
    <w:rsid w:val="00AA1528"/>
    <w:rsid w:val="00AA15F8"/>
    <w:rsid w:val="00AA16BF"/>
    <w:rsid w:val="00AA171D"/>
    <w:rsid w:val="00AA177C"/>
    <w:rsid w:val="00AA183E"/>
    <w:rsid w:val="00AA1907"/>
    <w:rsid w:val="00AA1949"/>
    <w:rsid w:val="00AA19B0"/>
    <w:rsid w:val="00AA1A56"/>
    <w:rsid w:val="00AA1A6A"/>
    <w:rsid w:val="00AA1A70"/>
    <w:rsid w:val="00AA1AAC"/>
    <w:rsid w:val="00AA1B20"/>
    <w:rsid w:val="00AA1B2D"/>
    <w:rsid w:val="00AA1B4B"/>
    <w:rsid w:val="00AA1BA1"/>
    <w:rsid w:val="00AA1C0F"/>
    <w:rsid w:val="00AA1C7A"/>
    <w:rsid w:val="00AA1CA1"/>
    <w:rsid w:val="00AA1CBF"/>
    <w:rsid w:val="00AA1CDD"/>
    <w:rsid w:val="00AA1E0B"/>
    <w:rsid w:val="00AA1E14"/>
    <w:rsid w:val="00AA1E32"/>
    <w:rsid w:val="00AA1F7A"/>
    <w:rsid w:val="00AA1FE0"/>
    <w:rsid w:val="00AA201A"/>
    <w:rsid w:val="00AA2030"/>
    <w:rsid w:val="00AA205A"/>
    <w:rsid w:val="00AA20CC"/>
    <w:rsid w:val="00AA20ED"/>
    <w:rsid w:val="00AA21C8"/>
    <w:rsid w:val="00AA21FA"/>
    <w:rsid w:val="00AA2231"/>
    <w:rsid w:val="00AA22B5"/>
    <w:rsid w:val="00AA22B7"/>
    <w:rsid w:val="00AA2322"/>
    <w:rsid w:val="00AA23C1"/>
    <w:rsid w:val="00AA23FE"/>
    <w:rsid w:val="00AA2438"/>
    <w:rsid w:val="00AA2473"/>
    <w:rsid w:val="00AA24F2"/>
    <w:rsid w:val="00AA2524"/>
    <w:rsid w:val="00AA2649"/>
    <w:rsid w:val="00AA2664"/>
    <w:rsid w:val="00AA26A0"/>
    <w:rsid w:val="00AA26CD"/>
    <w:rsid w:val="00AA26D6"/>
    <w:rsid w:val="00AA270F"/>
    <w:rsid w:val="00AA2756"/>
    <w:rsid w:val="00AA27A3"/>
    <w:rsid w:val="00AA27D2"/>
    <w:rsid w:val="00AA2889"/>
    <w:rsid w:val="00AA294E"/>
    <w:rsid w:val="00AA2955"/>
    <w:rsid w:val="00AA2A40"/>
    <w:rsid w:val="00AA2A86"/>
    <w:rsid w:val="00AA2A87"/>
    <w:rsid w:val="00AA2AB7"/>
    <w:rsid w:val="00AA2ABD"/>
    <w:rsid w:val="00AA2B1D"/>
    <w:rsid w:val="00AA2C9E"/>
    <w:rsid w:val="00AA2D01"/>
    <w:rsid w:val="00AA2D89"/>
    <w:rsid w:val="00AA2DAF"/>
    <w:rsid w:val="00AA2E1D"/>
    <w:rsid w:val="00AA2E86"/>
    <w:rsid w:val="00AA2F15"/>
    <w:rsid w:val="00AA3051"/>
    <w:rsid w:val="00AA30C1"/>
    <w:rsid w:val="00AA30DE"/>
    <w:rsid w:val="00AA311C"/>
    <w:rsid w:val="00AA31A7"/>
    <w:rsid w:val="00AA3298"/>
    <w:rsid w:val="00AA32FC"/>
    <w:rsid w:val="00AA331C"/>
    <w:rsid w:val="00AA333A"/>
    <w:rsid w:val="00AA335B"/>
    <w:rsid w:val="00AA337C"/>
    <w:rsid w:val="00AA33B5"/>
    <w:rsid w:val="00AA33E4"/>
    <w:rsid w:val="00AA33E9"/>
    <w:rsid w:val="00AA33EF"/>
    <w:rsid w:val="00AA340B"/>
    <w:rsid w:val="00AA342B"/>
    <w:rsid w:val="00AA3458"/>
    <w:rsid w:val="00AA347C"/>
    <w:rsid w:val="00AA34E3"/>
    <w:rsid w:val="00AA3575"/>
    <w:rsid w:val="00AA35AD"/>
    <w:rsid w:val="00AA3668"/>
    <w:rsid w:val="00AA36A9"/>
    <w:rsid w:val="00AA36F0"/>
    <w:rsid w:val="00AA3751"/>
    <w:rsid w:val="00AA37B5"/>
    <w:rsid w:val="00AA37F1"/>
    <w:rsid w:val="00AA3811"/>
    <w:rsid w:val="00AA391F"/>
    <w:rsid w:val="00AA3A6B"/>
    <w:rsid w:val="00AA3BA4"/>
    <w:rsid w:val="00AA3BA6"/>
    <w:rsid w:val="00AA3BEA"/>
    <w:rsid w:val="00AA3BF8"/>
    <w:rsid w:val="00AA3C7F"/>
    <w:rsid w:val="00AA3C92"/>
    <w:rsid w:val="00AA3CBD"/>
    <w:rsid w:val="00AA3D7B"/>
    <w:rsid w:val="00AA3E6D"/>
    <w:rsid w:val="00AA3F5B"/>
    <w:rsid w:val="00AA3FE5"/>
    <w:rsid w:val="00AA402E"/>
    <w:rsid w:val="00AA40B7"/>
    <w:rsid w:val="00AA4153"/>
    <w:rsid w:val="00AA435F"/>
    <w:rsid w:val="00AA43AD"/>
    <w:rsid w:val="00AA44B9"/>
    <w:rsid w:val="00AA45DE"/>
    <w:rsid w:val="00AA468A"/>
    <w:rsid w:val="00AA46DA"/>
    <w:rsid w:val="00AA46DE"/>
    <w:rsid w:val="00AA4734"/>
    <w:rsid w:val="00AA475A"/>
    <w:rsid w:val="00AA47E6"/>
    <w:rsid w:val="00AA482C"/>
    <w:rsid w:val="00AA4901"/>
    <w:rsid w:val="00AA49D8"/>
    <w:rsid w:val="00AA4AF3"/>
    <w:rsid w:val="00AA4B2A"/>
    <w:rsid w:val="00AA4B2E"/>
    <w:rsid w:val="00AA4B46"/>
    <w:rsid w:val="00AA4C81"/>
    <w:rsid w:val="00AA4D17"/>
    <w:rsid w:val="00AA4E88"/>
    <w:rsid w:val="00AA4F10"/>
    <w:rsid w:val="00AA4F66"/>
    <w:rsid w:val="00AA4FBC"/>
    <w:rsid w:val="00AA5120"/>
    <w:rsid w:val="00AA5193"/>
    <w:rsid w:val="00AA51A5"/>
    <w:rsid w:val="00AA51FC"/>
    <w:rsid w:val="00AA5207"/>
    <w:rsid w:val="00AA5223"/>
    <w:rsid w:val="00AA523F"/>
    <w:rsid w:val="00AA53B6"/>
    <w:rsid w:val="00AA549A"/>
    <w:rsid w:val="00AA551E"/>
    <w:rsid w:val="00AA55BE"/>
    <w:rsid w:val="00AA5724"/>
    <w:rsid w:val="00AA57E1"/>
    <w:rsid w:val="00AA585B"/>
    <w:rsid w:val="00AA591B"/>
    <w:rsid w:val="00AA5926"/>
    <w:rsid w:val="00AA5976"/>
    <w:rsid w:val="00AA59E0"/>
    <w:rsid w:val="00AA59E7"/>
    <w:rsid w:val="00AA5AEA"/>
    <w:rsid w:val="00AA5B06"/>
    <w:rsid w:val="00AA5B53"/>
    <w:rsid w:val="00AA5BF3"/>
    <w:rsid w:val="00AA5CF5"/>
    <w:rsid w:val="00AA5D02"/>
    <w:rsid w:val="00AA5D5C"/>
    <w:rsid w:val="00AA5DA3"/>
    <w:rsid w:val="00AA5DA7"/>
    <w:rsid w:val="00AA5E0D"/>
    <w:rsid w:val="00AA5E98"/>
    <w:rsid w:val="00AA5EFE"/>
    <w:rsid w:val="00AA5F09"/>
    <w:rsid w:val="00AA5F0D"/>
    <w:rsid w:val="00AA5F31"/>
    <w:rsid w:val="00AA5F4B"/>
    <w:rsid w:val="00AA5FC2"/>
    <w:rsid w:val="00AA5FE6"/>
    <w:rsid w:val="00AA602D"/>
    <w:rsid w:val="00AA6075"/>
    <w:rsid w:val="00AA60B2"/>
    <w:rsid w:val="00AA616F"/>
    <w:rsid w:val="00AA623E"/>
    <w:rsid w:val="00AA6263"/>
    <w:rsid w:val="00AA62F7"/>
    <w:rsid w:val="00AA6345"/>
    <w:rsid w:val="00AA6391"/>
    <w:rsid w:val="00AA63D9"/>
    <w:rsid w:val="00AA6443"/>
    <w:rsid w:val="00AA6456"/>
    <w:rsid w:val="00AA64B6"/>
    <w:rsid w:val="00AA64BC"/>
    <w:rsid w:val="00AA64F6"/>
    <w:rsid w:val="00AA65C3"/>
    <w:rsid w:val="00AA6683"/>
    <w:rsid w:val="00AA6702"/>
    <w:rsid w:val="00AA674A"/>
    <w:rsid w:val="00AA689A"/>
    <w:rsid w:val="00AA68BF"/>
    <w:rsid w:val="00AA68EA"/>
    <w:rsid w:val="00AA68F6"/>
    <w:rsid w:val="00AA6A2F"/>
    <w:rsid w:val="00AA6AA1"/>
    <w:rsid w:val="00AA6B3C"/>
    <w:rsid w:val="00AA6BE9"/>
    <w:rsid w:val="00AA6D06"/>
    <w:rsid w:val="00AA6DEE"/>
    <w:rsid w:val="00AA6E45"/>
    <w:rsid w:val="00AA6E67"/>
    <w:rsid w:val="00AA6ECA"/>
    <w:rsid w:val="00AA70EA"/>
    <w:rsid w:val="00AA715A"/>
    <w:rsid w:val="00AA7181"/>
    <w:rsid w:val="00AA7217"/>
    <w:rsid w:val="00AA7243"/>
    <w:rsid w:val="00AA72AF"/>
    <w:rsid w:val="00AA72CB"/>
    <w:rsid w:val="00AA72D1"/>
    <w:rsid w:val="00AA72EB"/>
    <w:rsid w:val="00AA73E8"/>
    <w:rsid w:val="00AA7547"/>
    <w:rsid w:val="00AA75D3"/>
    <w:rsid w:val="00AA75D7"/>
    <w:rsid w:val="00AA77F5"/>
    <w:rsid w:val="00AA78DC"/>
    <w:rsid w:val="00AA7908"/>
    <w:rsid w:val="00AA79EC"/>
    <w:rsid w:val="00AA7A94"/>
    <w:rsid w:val="00AA7AF2"/>
    <w:rsid w:val="00AA7B17"/>
    <w:rsid w:val="00AA7B48"/>
    <w:rsid w:val="00AA7BBC"/>
    <w:rsid w:val="00AA7C1F"/>
    <w:rsid w:val="00AA7C59"/>
    <w:rsid w:val="00AA7C95"/>
    <w:rsid w:val="00AA7CEE"/>
    <w:rsid w:val="00AA7D98"/>
    <w:rsid w:val="00AA7DFF"/>
    <w:rsid w:val="00AA7E81"/>
    <w:rsid w:val="00AA7EB9"/>
    <w:rsid w:val="00AA7FC5"/>
    <w:rsid w:val="00AA7FD9"/>
    <w:rsid w:val="00AB00B5"/>
    <w:rsid w:val="00AB015E"/>
    <w:rsid w:val="00AB0209"/>
    <w:rsid w:val="00AB022C"/>
    <w:rsid w:val="00AB025F"/>
    <w:rsid w:val="00AB033A"/>
    <w:rsid w:val="00AB039D"/>
    <w:rsid w:val="00AB03B3"/>
    <w:rsid w:val="00AB042D"/>
    <w:rsid w:val="00AB047B"/>
    <w:rsid w:val="00AB0493"/>
    <w:rsid w:val="00AB051E"/>
    <w:rsid w:val="00AB062F"/>
    <w:rsid w:val="00AB0660"/>
    <w:rsid w:val="00AB066C"/>
    <w:rsid w:val="00AB0670"/>
    <w:rsid w:val="00AB067B"/>
    <w:rsid w:val="00AB07CC"/>
    <w:rsid w:val="00AB0822"/>
    <w:rsid w:val="00AB0865"/>
    <w:rsid w:val="00AB08CA"/>
    <w:rsid w:val="00AB0940"/>
    <w:rsid w:val="00AB0A34"/>
    <w:rsid w:val="00AB0A8E"/>
    <w:rsid w:val="00AB0B07"/>
    <w:rsid w:val="00AB0CB6"/>
    <w:rsid w:val="00AB0CC2"/>
    <w:rsid w:val="00AB0D05"/>
    <w:rsid w:val="00AB0D4D"/>
    <w:rsid w:val="00AB0D71"/>
    <w:rsid w:val="00AB0DAA"/>
    <w:rsid w:val="00AB0E06"/>
    <w:rsid w:val="00AB0E60"/>
    <w:rsid w:val="00AB0E6E"/>
    <w:rsid w:val="00AB0E75"/>
    <w:rsid w:val="00AB0EBA"/>
    <w:rsid w:val="00AB0EFF"/>
    <w:rsid w:val="00AB1122"/>
    <w:rsid w:val="00AB11AA"/>
    <w:rsid w:val="00AB12FD"/>
    <w:rsid w:val="00AB135C"/>
    <w:rsid w:val="00AB13F7"/>
    <w:rsid w:val="00AB140E"/>
    <w:rsid w:val="00AB1465"/>
    <w:rsid w:val="00AB1528"/>
    <w:rsid w:val="00AB1561"/>
    <w:rsid w:val="00AB1599"/>
    <w:rsid w:val="00AB1747"/>
    <w:rsid w:val="00AB174E"/>
    <w:rsid w:val="00AB175F"/>
    <w:rsid w:val="00AB17AE"/>
    <w:rsid w:val="00AB18A6"/>
    <w:rsid w:val="00AB18FC"/>
    <w:rsid w:val="00AB191A"/>
    <w:rsid w:val="00AB194D"/>
    <w:rsid w:val="00AB1A40"/>
    <w:rsid w:val="00AB1A95"/>
    <w:rsid w:val="00AB1AAB"/>
    <w:rsid w:val="00AB1AE0"/>
    <w:rsid w:val="00AB1B3A"/>
    <w:rsid w:val="00AB1BA3"/>
    <w:rsid w:val="00AB1BBC"/>
    <w:rsid w:val="00AB1C5B"/>
    <w:rsid w:val="00AB1D5E"/>
    <w:rsid w:val="00AB1DE1"/>
    <w:rsid w:val="00AB1DEA"/>
    <w:rsid w:val="00AB1EF5"/>
    <w:rsid w:val="00AB1F36"/>
    <w:rsid w:val="00AB20E7"/>
    <w:rsid w:val="00AB210C"/>
    <w:rsid w:val="00AB218C"/>
    <w:rsid w:val="00AB221E"/>
    <w:rsid w:val="00AB227B"/>
    <w:rsid w:val="00AB2467"/>
    <w:rsid w:val="00AB24D1"/>
    <w:rsid w:val="00AB24D8"/>
    <w:rsid w:val="00AB2557"/>
    <w:rsid w:val="00AB26CD"/>
    <w:rsid w:val="00AB26D1"/>
    <w:rsid w:val="00AB2799"/>
    <w:rsid w:val="00AB27F3"/>
    <w:rsid w:val="00AB2891"/>
    <w:rsid w:val="00AB28A2"/>
    <w:rsid w:val="00AB28E0"/>
    <w:rsid w:val="00AB290A"/>
    <w:rsid w:val="00AB29EE"/>
    <w:rsid w:val="00AB2A63"/>
    <w:rsid w:val="00AB2AE1"/>
    <w:rsid w:val="00AB2AEE"/>
    <w:rsid w:val="00AB2CAA"/>
    <w:rsid w:val="00AB2CFF"/>
    <w:rsid w:val="00AB2D2D"/>
    <w:rsid w:val="00AB2DB3"/>
    <w:rsid w:val="00AB2DC9"/>
    <w:rsid w:val="00AB2ECF"/>
    <w:rsid w:val="00AB2F81"/>
    <w:rsid w:val="00AB30F6"/>
    <w:rsid w:val="00AB3133"/>
    <w:rsid w:val="00AB32DC"/>
    <w:rsid w:val="00AB3300"/>
    <w:rsid w:val="00AB332D"/>
    <w:rsid w:val="00AB344C"/>
    <w:rsid w:val="00AB34A4"/>
    <w:rsid w:val="00AB34F4"/>
    <w:rsid w:val="00AB353C"/>
    <w:rsid w:val="00AB3555"/>
    <w:rsid w:val="00AB3578"/>
    <w:rsid w:val="00AB35C9"/>
    <w:rsid w:val="00AB35E1"/>
    <w:rsid w:val="00AB3610"/>
    <w:rsid w:val="00AB3678"/>
    <w:rsid w:val="00AB36F4"/>
    <w:rsid w:val="00AB370E"/>
    <w:rsid w:val="00AB3770"/>
    <w:rsid w:val="00AB378F"/>
    <w:rsid w:val="00AB37F9"/>
    <w:rsid w:val="00AB3812"/>
    <w:rsid w:val="00AB383A"/>
    <w:rsid w:val="00AB3870"/>
    <w:rsid w:val="00AB3871"/>
    <w:rsid w:val="00AB3886"/>
    <w:rsid w:val="00AB3891"/>
    <w:rsid w:val="00AB38D4"/>
    <w:rsid w:val="00AB38DA"/>
    <w:rsid w:val="00AB3922"/>
    <w:rsid w:val="00AB3943"/>
    <w:rsid w:val="00AB395E"/>
    <w:rsid w:val="00AB3A37"/>
    <w:rsid w:val="00AB3A80"/>
    <w:rsid w:val="00AB3B3E"/>
    <w:rsid w:val="00AB3B78"/>
    <w:rsid w:val="00AB3C49"/>
    <w:rsid w:val="00AB3C67"/>
    <w:rsid w:val="00AB3C76"/>
    <w:rsid w:val="00AB3ECD"/>
    <w:rsid w:val="00AB3ED8"/>
    <w:rsid w:val="00AB3EED"/>
    <w:rsid w:val="00AB3FE8"/>
    <w:rsid w:val="00AB4152"/>
    <w:rsid w:val="00AB4177"/>
    <w:rsid w:val="00AB4266"/>
    <w:rsid w:val="00AB427C"/>
    <w:rsid w:val="00AB430F"/>
    <w:rsid w:val="00AB4317"/>
    <w:rsid w:val="00AB4372"/>
    <w:rsid w:val="00AB4397"/>
    <w:rsid w:val="00AB4485"/>
    <w:rsid w:val="00AB44DB"/>
    <w:rsid w:val="00AB4535"/>
    <w:rsid w:val="00AB45A0"/>
    <w:rsid w:val="00AB4603"/>
    <w:rsid w:val="00AB461B"/>
    <w:rsid w:val="00AB463F"/>
    <w:rsid w:val="00AB4645"/>
    <w:rsid w:val="00AB4747"/>
    <w:rsid w:val="00AB479E"/>
    <w:rsid w:val="00AB47A5"/>
    <w:rsid w:val="00AB47B2"/>
    <w:rsid w:val="00AB47D4"/>
    <w:rsid w:val="00AB487A"/>
    <w:rsid w:val="00AB48E9"/>
    <w:rsid w:val="00AB497D"/>
    <w:rsid w:val="00AB4A27"/>
    <w:rsid w:val="00AB4A7B"/>
    <w:rsid w:val="00AB4A97"/>
    <w:rsid w:val="00AB4AB0"/>
    <w:rsid w:val="00AB4B44"/>
    <w:rsid w:val="00AB4B61"/>
    <w:rsid w:val="00AB4D6B"/>
    <w:rsid w:val="00AB4D92"/>
    <w:rsid w:val="00AB4DF0"/>
    <w:rsid w:val="00AB4E99"/>
    <w:rsid w:val="00AB4E9C"/>
    <w:rsid w:val="00AB4EC9"/>
    <w:rsid w:val="00AB5018"/>
    <w:rsid w:val="00AB503D"/>
    <w:rsid w:val="00AB5064"/>
    <w:rsid w:val="00AB5103"/>
    <w:rsid w:val="00AB5143"/>
    <w:rsid w:val="00AB5159"/>
    <w:rsid w:val="00AB51BE"/>
    <w:rsid w:val="00AB520E"/>
    <w:rsid w:val="00AB5218"/>
    <w:rsid w:val="00AB52E4"/>
    <w:rsid w:val="00AB531C"/>
    <w:rsid w:val="00AB545A"/>
    <w:rsid w:val="00AB54B2"/>
    <w:rsid w:val="00AB54DB"/>
    <w:rsid w:val="00AB54EF"/>
    <w:rsid w:val="00AB5582"/>
    <w:rsid w:val="00AB5683"/>
    <w:rsid w:val="00AB56ED"/>
    <w:rsid w:val="00AB573C"/>
    <w:rsid w:val="00AB57BD"/>
    <w:rsid w:val="00AB580E"/>
    <w:rsid w:val="00AB5813"/>
    <w:rsid w:val="00AB58B2"/>
    <w:rsid w:val="00AB58D3"/>
    <w:rsid w:val="00AB58E1"/>
    <w:rsid w:val="00AB5A76"/>
    <w:rsid w:val="00AB5A93"/>
    <w:rsid w:val="00AB5B74"/>
    <w:rsid w:val="00AB5BD9"/>
    <w:rsid w:val="00AB5C0C"/>
    <w:rsid w:val="00AB5C16"/>
    <w:rsid w:val="00AB5C49"/>
    <w:rsid w:val="00AB5C57"/>
    <w:rsid w:val="00AB5CA8"/>
    <w:rsid w:val="00AB5CC8"/>
    <w:rsid w:val="00AB5F62"/>
    <w:rsid w:val="00AB5F6B"/>
    <w:rsid w:val="00AB5FB2"/>
    <w:rsid w:val="00AB6018"/>
    <w:rsid w:val="00AB6046"/>
    <w:rsid w:val="00AB604C"/>
    <w:rsid w:val="00AB60B1"/>
    <w:rsid w:val="00AB6105"/>
    <w:rsid w:val="00AB61CC"/>
    <w:rsid w:val="00AB61E3"/>
    <w:rsid w:val="00AB62CA"/>
    <w:rsid w:val="00AB62D8"/>
    <w:rsid w:val="00AB6385"/>
    <w:rsid w:val="00AB63C8"/>
    <w:rsid w:val="00AB6481"/>
    <w:rsid w:val="00AB64AE"/>
    <w:rsid w:val="00AB6536"/>
    <w:rsid w:val="00AB65E3"/>
    <w:rsid w:val="00AB6775"/>
    <w:rsid w:val="00AB6865"/>
    <w:rsid w:val="00AB68B9"/>
    <w:rsid w:val="00AB6965"/>
    <w:rsid w:val="00AB6984"/>
    <w:rsid w:val="00AB6B77"/>
    <w:rsid w:val="00AB6BF1"/>
    <w:rsid w:val="00AB6CA0"/>
    <w:rsid w:val="00AB6CEB"/>
    <w:rsid w:val="00AB6CF4"/>
    <w:rsid w:val="00AB6D4D"/>
    <w:rsid w:val="00AB6DB4"/>
    <w:rsid w:val="00AB6E29"/>
    <w:rsid w:val="00AB6F3A"/>
    <w:rsid w:val="00AB6F49"/>
    <w:rsid w:val="00AB6F75"/>
    <w:rsid w:val="00AB6F7F"/>
    <w:rsid w:val="00AB6FCE"/>
    <w:rsid w:val="00AB6FF7"/>
    <w:rsid w:val="00AB70A9"/>
    <w:rsid w:val="00AB70CE"/>
    <w:rsid w:val="00AB72BA"/>
    <w:rsid w:val="00AB72C8"/>
    <w:rsid w:val="00AB72F0"/>
    <w:rsid w:val="00AB72F9"/>
    <w:rsid w:val="00AB7311"/>
    <w:rsid w:val="00AB735F"/>
    <w:rsid w:val="00AB7398"/>
    <w:rsid w:val="00AB73DA"/>
    <w:rsid w:val="00AB74F1"/>
    <w:rsid w:val="00AB757F"/>
    <w:rsid w:val="00AB759F"/>
    <w:rsid w:val="00AB75AB"/>
    <w:rsid w:val="00AB75AE"/>
    <w:rsid w:val="00AB7628"/>
    <w:rsid w:val="00AB765F"/>
    <w:rsid w:val="00AB7672"/>
    <w:rsid w:val="00AB7677"/>
    <w:rsid w:val="00AB7683"/>
    <w:rsid w:val="00AB7774"/>
    <w:rsid w:val="00AB77A1"/>
    <w:rsid w:val="00AB77B5"/>
    <w:rsid w:val="00AB77D1"/>
    <w:rsid w:val="00AB77FB"/>
    <w:rsid w:val="00AB7801"/>
    <w:rsid w:val="00AB7844"/>
    <w:rsid w:val="00AB784D"/>
    <w:rsid w:val="00AB78D2"/>
    <w:rsid w:val="00AB790B"/>
    <w:rsid w:val="00AB791E"/>
    <w:rsid w:val="00AB7956"/>
    <w:rsid w:val="00AB79A6"/>
    <w:rsid w:val="00AB7A44"/>
    <w:rsid w:val="00AB7A8E"/>
    <w:rsid w:val="00AB7A90"/>
    <w:rsid w:val="00AB7B83"/>
    <w:rsid w:val="00AB7BAC"/>
    <w:rsid w:val="00AB7C10"/>
    <w:rsid w:val="00AB7DAF"/>
    <w:rsid w:val="00AB7E95"/>
    <w:rsid w:val="00AB7EB2"/>
    <w:rsid w:val="00AB7ECA"/>
    <w:rsid w:val="00AC0046"/>
    <w:rsid w:val="00AC0068"/>
    <w:rsid w:val="00AC011F"/>
    <w:rsid w:val="00AC012D"/>
    <w:rsid w:val="00AC027A"/>
    <w:rsid w:val="00AC02A2"/>
    <w:rsid w:val="00AC0340"/>
    <w:rsid w:val="00AC0387"/>
    <w:rsid w:val="00AC03A8"/>
    <w:rsid w:val="00AC040E"/>
    <w:rsid w:val="00AC042E"/>
    <w:rsid w:val="00AC05B8"/>
    <w:rsid w:val="00AC05C8"/>
    <w:rsid w:val="00AC060E"/>
    <w:rsid w:val="00AC0636"/>
    <w:rsid w:val="00AC064A"/>
    <w:rsid w:val="00AC0661"/>
    <w:rsid w:val="00AC0680"/>
    <w:rsid w:val="00AC06F7"/>
    <w:rsid w:val="00AC0716"/>
    <w:rsid w:val="00AC071E"/>
    <w:rsid w:val="00AC0790"/>
    <w:rsid w:val="00AC07AB"/>
    <w:rsid w:val="00AC0819"/>
    <w:rsid w:val="00AC08EF"/>
    <w:rsid w:val="00AC0904"/>
    <w:rsid w:val="00AC090B"/>
    <w:rsid w:val="00AC0CE5"/>
    <w:rsid w:val="00AC0DCB"/>
    <w:rsid w:val="00AC0F37"/>
    <w:rsid w:val="00AC105E"/>
    <w:rsid w:val="00AC107D"/>
    <w:rsid w:val="00AC109F"/>
    <w:rsid w:val="00AC1265"/>
    <w:rsid w:val="00AC1306"/>
    <w:rsid w:val="00AC13BF"/>
    <w:rsid w:val="00AC13F7"/>
    <w:rsid w:val="00AC14AE"/>
    <w:rsid w:val="00AC14B4"/>
    <w:rsid w:val="00AC14CC"/>
    <w:rsid w:val="00AC1541"/>
    <w:rsid w:val="00AC1557"/>
    <w:rsid w:val="00AC165C"/>
    <w:rsid w:val="00AC16AB"/>
    <w:rsid w:val="00AC173F"/>
    <w:rsid w:val="00AC174E"/>
    <w:rsid w:val="00AC17CD"/>
    <w:rsid w:val="00AC17FD"/>
    <w:rsid w:val="00AC1880"/>
    <w:rsid w:val="00AC1881"/>
    <w:rsid w:val="00AC197F"/>
    <w:rsid w:val="00AC19B8"/>
    <w:rsid w:val="00AC1B19"/>
    <w:rsid w:val="00AC1C83"/>
    <w:rsid w:val="00AC1CA7"/>
    <w:rsid w:val="00AC1D4B"/>
    <w:rsid w:val="00AC1DB9"/>
    <w:rsid w:val="00AC1E38"/>
    <w:rsid w:val="00AC1F20"/>
    <w:rsid w:val="00AC1FFC"/>
    <w:rsid w:val="00AC21FA"/>
    <w:rsid w:val="00AC220F"/>
    <w:rsid w:val="00AC227B"/>
    <w:rsid w:val="00AC22E9"/>
    <w:rsid w:val="00AC22FB"/>
    <w:rsid w:val="00AC2329"/>
    <w:rsid w:val="00AC2330"/>
    <w:rsid w:val="00AC23D8"/>
    <w:rsid w:val="00AC24B7"/>
    <w:rsid w:val="00AC24D2"/>
    <w:rsid w:val="00AC2513"/>
    <w:rsid w:val="00AC252C"/>
    <w:rsid w:val="00AC2542"/>
    <w:rsid w:val="00AC2583"/>
    <w:rsid w:val="00AC25F0"/>
    <w:rsid w:val="00AC26BA"/>
    <w:rsid w:val="00AC26C8"/>
    <w:rsid w:val="00AC26CD"/>
    <w:rsid w:val="00AC274C"/>
    <w:rsid w:val="00AC2992"/>
    <w:rsid w:val="00AC29A6"/>
    <w:rsid w:val="00AC2A34"/>
    <w:rsid w:val="00AC2A59"/>
    <w:rsid w:val="00AC2ACC"/>
    <w:rsid w:val="00AC2AEE"/>
    <w:rsid w:val="00AC2BDF"/>
    <w:rsid w:val="00AC2C2A"/>
    <w:rsid w:val="00AC2C70"/>
    <w:rsid w:val="00AC2D0A"/>
    <w:rsid w:val="00AC2D37"/>
    <w:rsid w:val="00AC2D3B"/>
    <w:rsid w:val="00AC2E13"/>
    <w:rsid w:val="00AC2E32"/>
    <w:rsid w:val="00AC3086"/>
    <w:rsid w:val="00AC3093"/>
    <w:rsid w:val="00AC30B8"/>
    <w:rsid w:val="00AC30BA"/>
    <w:rsid w:val="00AC314A"/>
    <w:rsid w:val="00AC317F"/>
    <w:rsid w:val="00AC31EF"/>
    <w:rsid w:val="00AC3257"/>
    <w:rsid w:val="00AC3265"/>
    <w:rsid w:val="00AC3282"/>
    <w:rsid w:val="00AC32B7"/>
    <w:rsid w:val="00AC3314"/>
    <w:rsid w:val="00AC335F"/>
    <w:rsid w:val="00AC356A"/>
    <w:rsid w:val="00AC3584"/>
    <w:rsid w:val="00AC35A9"/>
    <w:rsid w:val="00AC360E"/>
    <w:rsid w:val="00AC3626"/>
    <w:rsid w:val="00AC3631"/>
    <w:rsid w:val="00AC365F"/>
    <w:rsid w:val="00AC3780"/>
    <w:rsid w:val="00AC37B9"/>
    <w:rsid w:val="00AC3889"/>
    <w:rsid w:val="00AC388D"/>
    <w:rsid w:val="00AC3922"/>
    <w:rsid w:val="00AC3965"/>
    <w:rsid w:val="00AC3B59"/>
    <w:rsid w:val="00AC3C6E"/>
    <w:rsid w:val="00AC3D90"/>
    <w:rsid w:val="00AC3DAA"/>
    <w:rsid w:val="00AC3E04"/>
    <w:rsid w:val="00AC3E69"/>
    <w:rsid w:val="00AC3F00"/>
    <w:rsid w:val="00AC3F51"/>
    <w:rsid w:val="00AC3F90"/>
    <w:rsid w:val="00AC409C"/>
    <w:rsid w:val="00AC4119"/>
    <w:rsid w:val="00AC4184"/>
    <w:rsid w:val="00AC41A9"/>
    <w:rsid w:val="00AC41C1"/>
    <w:rsid w:val="00AC41E1"/>
    <w:rsid w:val="00AC42C2"/>
    <w:rsid w:val="00AC431A"/>
    <w:rsid w:val="00AC437D"/>
    <w:rsid w:val="00AC43C3"/>
    <w:rsid w:val="00AC4449"/>
    <w:rsid w:val="00AC4487"/>
    <w:rsid w:val="00AC44FA"/>
    <w:rsid w:val="00AC450D"/>
    <w:rsid w:val="00AC4551"/>
    <w:rsid w:val="00AC456C"/>
    <w:rsid w:val="00AC4637"/>
    <w:rsid w:val="00AC47A8"/>
    <w:rsid w:val="00AC47C7"/>
    <w:rsid w:val="00AC47EF"/>
    <w:rsid w:val="00AC47FE"/>
    <w:rsid w:val="00AC4819"/>
    <w:rsid w:val="00AC498A"/>
    <w:rsid w:val="00AC4A0C"/>
    <w:rsid w:val="00AC4AB0"/>
    <w:rsid w:val="00AC4B59"/>
    <w:rsid w:val="00AC4B69"/>
    <w:rsid w:val="00AC4BE6"/>
    <w:rsid w:val="00AC4D58"/>
    <w:rsid w:val="00AC4EAD"/>
    <w:rsid w:val="00AC4F12"/>
    <w:rsid w:val="00AC4F21"/>
    <w:rsid w:val="00AC4FFC"/>
    <w:rsid w:val="00AC5026"/>
    <w:rsid w:val="00AC5074"/>
    <w:rsid w:val="00AC5093"/>
    <w:rsid w:val="00AC5219"/>
    <w:rsid w:val="00AC52D2"/>
    <w:rsid w:val="00AC5340"/>
    <w:rsid w:val="00AC53AE"/>
    <w:rsid w:val="00AC53CB"/>
    <w:rsid w:val="00AC53DA"/>
    <w:rsid w:val="00AC54D7"/>
    <w:rsid w:val="00AC5523"/>
    <w:rsid w:val="00AC55A4"/>
    <w:rsid w:val="00AC56B5"/>
    <w:rsid w:val="00AC56E2"/>
    <w:rsid w:val="00AC5862"/>
    <w:rsid w:val="00AC58B1"/>
    <w:rsid w:val="00AC590D"/>
    <w:rsid w:val="00AC59F5"/>
    <w:rsid w:val="00AC5A27"/>
    <w:rsid w:val="00AC5A69"/>
    <w:rsid w:val="00AC5B6E"/>
    <w:rsid w:val="00AC5BB7"/>
    <w:rsid w:val="00AC5C77"/>
    <w:rsid w:val="00AC5D21"/>
    <w:rsid w:val="00AC5E61"/>
    <w:rsid w:val="00AC5F69"/>
    <w:rsid w:val="00AC5F94"/>
    <w:rsid w:val="00AC6015"/>
    <w:rsid w:val="00AC615A"/>
    <w:rsid w:val="00AC61F8"/>
    <w:rsid w:val="00AC6213"/>
    <w:rsid w:val="00AC6216"/>
    <w:rsid w:val="00AC62AA"/>
    <w:rsid w:val="00AC63A2"/>
    <w:rsid w:val="00AC63DC"/>
    <w:rsid w:val="00AC6434"/>
    <w:rsid w:val="00AC6449"/>
    <w:rsid w:val="00AC64B0"/>
    <w:rsid w:val="00AC6518"/>
    <w:rsid w:val="00AC6578"/>
    <w:rsid w:val="00AC658E"/>
    <w:rsid w:val="00AC6597"/>
    <w:rsid w:val="00AC6618"/>
    <w:rsid w:val="00AC6671"/>
    <w:rsid w:val="00AC6714"/>
    <w:rsid w:val="00AC6716"/>
    <w:rsid w:val="00AC6761"/>
    <w:rsid w:val="00AC6770"/>
    <w:rsid w:val="00AC67CD"/>
    <w:rsid w:val="00AC693B"/>
    <w:rsid w:val="00AC6AD2"/>
    <w:rsid w:val="00AC6B12"/>
    <w:rsid w:val="00AC6B55"/>
    <w:rsid w:val="00AC6CBF"/>
    <w:rsid w:val="00AC6CEB"/>
    <w:rsid w:val="00AC6D06"/>
    <w:rsid w:val="00AC6E16"/>
    <w:rsid w:val="00AC6E73"/>
    <w:rsid w:val="00AC6F01"/>
    <w:rsid w:val="00AC6F32"/>
    <w:rsid w:val="00AC6F3E"/>
    <w:rsid w:val="00AC6F83"/>
    <w:rsid w:val="00AC6FDA"/>
    <w:rsid w:val="00AC6FE0"/>
    <w:rsid w:val="00AC7032"/>
    <w:rsid w:val="00AC703A"/>
    <w:rsid w:val="00AC7074"/>
    <w:rsid w:val="00AC7101"/>
    <w:rsid w:val="00AC712B"/>
    <w:rsid w:val="00AC723B"/>
    <w:rsid w:val="00AC72B1"/>
    <w:rsid w:val="00AC72BE"/>
    <w:rsid w:val="00AC7326"/>
    <w:rsid w:val="00AC7329"/>
    <w:rsid w:val="00AC73ED"/>
    <w:rsid w:val="00AC7400"/>
    <w:rsid w:val="00AC7419"/>
    <w:rsid w:val="00AC7499"/>
    <w:rsid w:val="00AC7577"/>
    <w:rsid w:val="00AC75C6"/>
    <w:rsid w:val="00AC75E8"/>
    <w:rsid w:val="00AC765A"/>
    <w:rsid w:val="00AC766C"/>
    <w:rsid w:val="00AC767C"/>
    <w:rsid w:val="00AC76A9"/>
    <w:rsid w:val="00AC7751"/>
    <w:rsid w:val="00AC7755"/>
    <w:rsid w:val="00AC7833"/>
    <w:rsid w:val="00AC785C"/>
    <w:rsid w:val="00AC7902"/>
    <w:rsid w:val="00AC792E"/>
    <w:rsid w:val="00AC7990"/>
    <w:rsid w:val="00AC79B1"/>
    <w:rsid w:val="00AC7A7D"/>
    <w:rsid w:val="00AC7ABF"/>
    <w:rsid w:val="00AC7BBC"/>
    <w:rsid w:val="00AC7BF6"/>
    <w:rsid w:val="00AC7C6A"/>
    <w:rsid w:val="00AC7CA7"/>
    <w:rsid w:val="00AC7D22"/>
    <w:rsid w:val="00AC7D26"/>
    <w:rsid w:val="00AC7D9B"/>
    <w:rsid w:val="00AC7DEC"/>
    <w:rsid w:val="00AC7DF8"/>
    <w:rsid w:val="00AC7E03"/>
    <w:rsid w:val="00AC7E5C"/>
    <w:rsid w:val="00AC7E60"/>
    <w:rsid w:val="00AC7F2C"/>
    <w:rsid w:val="00AC7F53"/>
    <w:rsid w:val="00AC7F5D"/>
    <w:rsid w:val="00AD0012"/>
    <w:rsid w:val="00AD001A"/>
    <w:rsid w:val="00AD0046"/>
    <w:rsid w:val="00AD00ED"/>
    <w:rsid w:val="00AD013D"/>
    <w:rsid w:val="00AD01FD"/>
    <w:rsid w:val="00AD0261"/>
    <w:rsid w:val="00AD02F7"/>
    <w:rsid w:val="00AD03EC"/>
    <w:rsid w:val="00AD04F8"/>
    <w:rsid w:val="00AD0530"/>
    <w:rsid w:val="00AD0537"/>
    <w:rsid w:val="00AD059A"/>
    <w:rsid w:val="00AD062A"/>
    <w:rsid w:val="00AD06B2"/>
    <w:rsid w:val="00AD06E0"/>
    <w:rsid w:val="00AD076E"/>
    <w:rsid w:val="00AD07D6"/>
    <w:rsid w:val="00AD0818"/>
    <w:rsid w:val="00AD081C"/>
    <w:rsid w:val="00AD0A13"/>
    <w:rsid w:val="00AD0A51"/>
    <w:rsid w:val="00AD0B3C"/>
    <w:rsid w:val="00AD0B80"/>
    <w:rsid w:val="00AD0B8D"/>
    <w:rsid w:val="00AD0B93"/>
    <w:rsid w:val="00AD0B9B"/>
    <w:rsid w:val="00AD0BA7"/>
    <w:rsid w:val="00AD0C4E"/>
    <w:rsid w:val="00AD0CB1"/>
    <w:rsid w:val="00AD0CCC"/>
    <w:rsid w:val="00AD0D1E"/>
    <w:rsid w:val="00AD0DC9"/>
    <w:rsid w:val="00AD0E2E"/>
    <w:rsid w:val="00AD0E7C"/>
    <w:rsid w:val="00AD0F0A"/>
    <w:rsid w:val="00AD0F28"/>
    <w:rsid w:val="00AD0FE6"/>
    <w:rsid w:val="00AD104A"/>
    <w:rsid w:val="00AD104C"/>
    <w:rsid w:val="00AD1071"/>
    <w:rsid w:val="00AD10C4"/>
    <w:rsid w:val="00AD112D"/>
    <w:rsid w:val="00AD11C0"/>
    <w:rsid w:val="00AD1222"/>
    <w:rsid w:val="00AD126F"/>
    <w:rsid w:val="00AD1282"/>
    <w:rsid w:val="00AD1550"/>
    <w:rsid w:val="00AD1585"/>
    <w:rsid w:val="00AD15E3"/>
    <w:rsid w:val="00AD1659"/>
    <w:rsid w:val="00AD16A1"/>
    <w:rsid w:val="00AD16AA"/>
    <w:rsid w:val="00AD16EF"/>
    <w:rsid w:val="00AD1715"/>
    <w:rsid w:val="00AD1765"/>
    <w:rsid w:val="00AD1775"/>
    <w:rsid w:val="00AD17BD"/>
    <w:rsid w:val="00AD17C2"/>
    <w:rsid w:val="00AD18A2"/>
    <w:rsid w:val="00AD18B9"/>
    <w:rsid w:val="00AD1918"/>
    <w:rsid w:val="00AD197C"/>
    <w:rsid w:val="00AD19B4"/>
    <w:rsid w:val="00AD1A05"/>
    <w:rsid w:val="00AD1A0D"/>
    <w:rsid w:val="00AD1A83"/>
    <w:rsid w:val="00AD1B88"/>
    <w:rsid w:val="00AD1BB1"/>
    <w:rsid w:val="00AD1BBB"/>
    <w:rsid w:val="00AD1BD3"/>
    <w:rsid w:val="00AD1C0B"/>
    <w:rsid w:val="00AD1C45"/>
    <w:rsid w:val="00AD1C46"/>
    <w:rsid w:val="00AD1CAF"/>
    <w:rsid w:val="00AD1DDA"/>
    <w:rsid w:val="00AD1E4E"/>
    <w:rsid w:val="00AD1E58"/>
    <w:rsid w:val="00AD1E6A"/>
    <w:rsid w:val="00AD1E71"/>
    <w:rsid w:val="00AD1F8A"/>
    <w:rsid w:val="00AD2072"/>
    <w:rsid w:val="00AD2245"/>
    <w:rsid w:val="00AD2334"/>
    <w:rsid w:val="00AD2361"/>
    <w:rsid w:val="00AD246F"/>
    <w:rsid w:val="00AD249D"/>
    <w:rsid w:val="00AD24DD"/>
    <w:rsid w:val="00AD2505"/>
    <w:rsid w:val="00AD2528"/>
    <w:rsid w:val="00AD256C"/>
    <w:rsid w:val="00AD257E"/>
    <w:rsid w:val="00AD25B3"/>
    <w:rsid w:val="00AD26A2"/>
    <w:rsid w:val="00AD26B0"/>
    <w:rsid w:val="00AD26C7"/>
    <w:rsid w:val="00AD27E6"/>
    <w:rsid w:val="00AD284D"/>
    <w:rsid w:val="00AD2880"/>
    <w:rsid w:val="00AD2881"/>
    <w:rsid w:val="00AD29A3"/>
    <w:rsid w:val="00AD29DC"/>
    <w:rsid w:val="00AD2A1C"/>
    <w:rsid w:val="00AD2A40"/>
    <w:rsid w:val="00AD2A6D"/>
    <w:rsid w:val="00AD2AC9"/>
    <w:rsid w:val="00AD2AEA"/>
    <w:rsid w:val="00AD2B96"/>
    <w:rsid w:val="00AD2BCD"/>
    <w:rsid w:val="00AD2BD0"/>
    <w:rsid w:val="00AD2DB9"/>
    <w:rsid w:val="00AD2DD1"/>
    <w:rsid w:val="00AD2E6D"/>
    <w:rsid w:val="00AD2F0B"/>
    <w:rsid w:val="00AD302B"/>
    <w:rsid w:val="00AD3030"/>
    <w:rsid w:val="00AD3171"/>
    <w:rsid w:val="00AD3295"/>
    <w:rsid w:val="00AD3314"/>
    <w:rsid w:val="00AD338C"/>
    <w:rsid w:val="00AD343C"/>
    <w:rsid w:val="00AD34F4"/>
    <w:rsid w:val="00AD3507"/>
    <w:rsid w:val="00AD3519"/>
    <w:rsid w:val="00AD3634"/>
    <w:rsid w:val="00AD368B"/>
    <w:rsid w:val="00AD38B9"/>
    <w:rsid w:val="00AD38D5"/>
    <w:rsid w:val="00AD3949"/>
    <w:rsid w:val="00AD3976"/>
    <w:rsid w:val="00AD3A36"/>
    <w:rsid w:val="00AD3B0E"/>
    <w:rsid w:val="00AD3B4C"/>
    <w:rsid w:val="00AD3C30"/>
    <w:rsid w:val="00AD3C56"/>
    <w:rsid w:val="00AD3CAC"/>
    <w:rsid w:val="00AD3D3A"/>
    <w:rsid w:val="00AD3D40"/>
    <w:rsid w:val="00AD3D6A"/>
    <w:rsid w:val="00AD3D9F"/>
    <w:rsid w:val="00AD3E18"/>
    <w:rsid w:val="00AD3EA2"/>
    <w:rsid w:val="00AD3F30"/>
    <w:rsid w:val="00AD3F92"/>
    <w:rsid w:val="00AD3FEE"/>
    <w:rsid w:val="00AD4033"/>
    <w:rsid w:val="00AD4134"/>
    <w:rsid w:val="00AD4175"/>
    <w:rsid w:val="00AD41BE"/>
    <w:rsid w:val="00AD4244"/>
    <w:rsid w:val="00AD42A7"/>
    <w:rsid w:val="00AD42C5"/>
    <w:rsid w:val="00AD431F"/>
    <w:rsid w:val="00AD4332"/>
    <w:rsid w:val="00AD4520"/>
    <w:rsid w:val="00AD4605"/>
    <w:rsid w:val="00AD4670"/>
    <w:rsid w:val="00AD4757"/>
    <w:rsid w:val="00AD4758"/>
    <w:rsid w:val="00AD475A"/>
    <w:rsid w:val="00AD4913"/>
    <w:rsid w:val="00AD4AA0"/>
    <w:rsid w:val="00AD4AC7"/>
    <w:rsid w:val="00AD4BE3"/>
    <w:rsid w:val="00AD4CF6"/>
    <w:rsid w:val="00AD4D4E"/>
    <w:rsid w:val="00AD4DA3"/>
    <w:rsid w:val="00AD4DE4"/>
    <w:rsid w:val="00AD4E44"/>
    <w:rsid w:val="00AD4E72"/>
    <w:rsid w:val="00AD5024"/>
    <w:rsid w:val="00AD502A"/>
    <w:rsid w:val="00AD50CF"/>
    <w:rsid w:val="00AD5126"/>
    <w:rsid w:val="00AD5213"/>
    <w:rsid w:val="00AD532A"/>
    <w:rsid w:val="00AD5375"/>
    <w:rsid w:val="00AD53C2"/>
    <w:rsid w:val="00AD53F8"/>
    <w:rsid w:val="00AD53FA"/>
    <w:rsid w:val="00AD541B"/>
    <w:rsid w:val="00AD54E1"/>
    <w:rsid w:val="00AD553C"/>
    <w:rsid w:val="00AD5557"/>
    <w:rsid w:val="00AD5580"/>
    <w:rsid w:val="00AD55F5"/>
    <w:rsid w:val="00AD5658"/>
    <w:rsid w:val="00AD56C7"/>
    <w:rsid w:val="00AD56E2"/>
    <w:rsid w:val="00AD580F"/>
    <w:rsid w:val="00AD5821"/>
    <w:rsid w:val="00AD5A89"/>
    <w:rsid w:val="00AD5ABE"/>
    <w:rsid w:val="00AD5B11"/>
    <w:rsid w:val="00AD5B6B"/>
    <w:rsid w:val="00AD5BBF"/>
    <w:rsid w:val="00AD5BDB"/>
    <w:rsid w:val="00AD5BFB"/>
    <w:rsid w:val="00AD5D73"/>
    <w:rsid w:val="00AD5E96"/>
    <w:rsid w:val="00AD5FCB"/>
    <w:rsid w:val="00AD5FFD"/>
    <w:rsid w:val="00AD6065"/>
    <w:rsid w:val="00AD6094"/>
    <w:rsid w:val="00AD6133"/>
    <w:rsid w:val="00AD6244"/>
    <w:rsid w:val="00AD631E"/>
    <w:rsid w:val="00AD6376"/>
    <w:rsid w:val="00AD6471"/>
    <w:rsid w:val="00AD6479"/>
    <w:rsid w:val="00AD64B5"/>
    <w:rsid w:val="00AD650D"/>
    <w:rsid w:val="00AD653A"/>
    <w:rsid w:val="00AD6561"/>
    <w:rsid w:val="00AD6591"/>
    <w:rsid w:val="00AD663D"/>
    <w:rsid w:val="00AD6669"/>
    <w:rsid w:val="00AD66E6"/>
    <w:rsid w:val="00AD66EB"/>
    <w:rsid w:val="00AD6727"/>
    <w:rsid w:val="00AD67BB"/>
    <w:rsid w:val="00AD681C"/>
    <w:rsid w:val="00AD6874"/>
    <w:rsid w:val="00AD68B9"/>
    <w:rsid w:val="00AD68D8"/>
    <w:rsid w:val="00AD692D"/>
    <w:rsid w:val="00AD692E"/>
    <w:rsid w:val="00AD6934"/>
    <w:rsid w:val="00AD6A63"/>
    <w:rsid w:val="00AD6A9E"/>
    <w:rsid w:val="00AD6AD5"/>
    <w:rsid w:val="00AD6B36"/>
    <w:rsid w:val="00AD6B6C"/>
    <w:rsid w:val="00AD6C4E"/>
    <w:rsid w:val="00AD6C8A"/>
    <w:rsid w:val="00AD6CB6"/>
    <w:rsid w:val="00AD6CE4"/>
    <w:rsid w:val="00AD6DC2"/>
    <w:rsid w:val="00AD6E0D"/>
    <w:rsid w:val="00AD6E53"/>
    <w:rsid w:val="00AD6F54"/>
    <w:rsid w:val="00AD7101"/>
    <w:rsid w:val="00AD71FE"/>
    <w:rsid w:val="00AD720D"/>
    <w:rsid w:val="00AD724E"/>
    <w:rsid w:val="00AD7271"/>
    <w:rsid w:val="00AD734D"/>
    <w:rsid w:val="00AD747B"/>
    <w:rsid w:val="00AD7527"/>
    <w:rsid w:val="00AD759B"/>
    <w:rsid w:val="00AD76EB"/>
    <w:rsid w:val="00AD772F"/>
    <w:rsid w:val="00AD77CB"/>
    <w:rsid w:val="00AD77D2"/>
    <w:rsid w:val="00AD77F0"/>
    <w:rsid w:val="00AD780B"/>
    <w:rsid w:val="00AD7851"/>
    <w:rsid w:val="00AD785B"/>
    <w:rsid w:val="00AD7865"/>
    <w:rsid w:val="00AD78A5"/>
    <w:rsid w:val="00AD792E"/>
    <w:rsid w:val="00AD79DD"/>
    <w:rsid w:val="00AD7A45"/>
    <w:rsid w:val="00AD7A5A"/>
    <w:rsid w:val="00AD7B5D"/>
    <w:rsid w:val="00AD7B6B"/>
    <w:rsid w:val="00AD7BCF"/>
    <w:rsid w:val="00AD7BD6"/>
    <w:rsid w:val="00AD7CFF"/>
    <w:rsid w:val="00AD7DDB"/>
    <w:rsid w:val="00AD7E17"/>
    <w:rsid w:val="00AD7E1F"/>
    <w:rsid w:val="00AD7E2E"/>
    <w:rsid w:val="00AD7F56"/>
    <w:rsid w:val="00AD7FD6"/>
    <w:rsid w:val="00AE004B"/>
    <w:rsid w:val="00AE0170"/>
    <w:rsid w:val="00AE0252"/>
    <w:rsid w:val="00AE026F"/>
    <w:rsid w:val="00AE0370"/>
    <w:rsid w:val="00AE0406"/>
    <w:rsid w:val="00AE0437"/>
    <w:rsid w:val="00AE0525"/>
    <w:rsid w:val="00AE0582"/>
    <w:rsid w:val="00AE0607"/>
    <w:rsid w:val="00AE065B"/>
    <w:rsid w:val="00AE0752"/>
    <w:rsid w:val="00AE077A"/>
    <w:rsid w:val="00AE09F5"/>
    <w:rsid w:val="00AE0A1B"/>
    <w:rsid w:val="00AE0A81"/>
    <w:rsid w:val="00AE0B10"/>
    <w:rsid w:val="00AE0B5C"/>
    <w:rsid w:val="00AE0BAD"/>
    <w:rsid w:val="00AE0C55"/>
    <w:rsid w:val="00AE0CD5"/>
    <w:rsid w:val="00AE0D29"/>
    <w:rsid w:val="00AE0DF1"/>
    <w:rsid w:val="00AE0DF7"/>
    <w:rsid w:val="00AE0E08"/>
    <w:rsid w:val="00AE0ED4"/>
    <w:rsid w:val="00AE0F3A"/>
    <w:rsid w:val="00AE0F5A"/>
    <w:rsid w:val="00AE0FF2"/>
    <w:rsid w:val="00AE0FFE"/>
    <w:rsid w:val="00AE103B"/>
    <w:rsid w:val="00AE105B"/>
    <w:rsid w:val="00AE1090"/>
    <w:rsid w:val="00AE10CF"/>
    <w:rsid w:val="00AE10D6"/>
    <w:rsid w:val="00AE10FF"/>
    <w:rsid w:val="00AE118E"/>
    <w:rsid w:val="00AE1314"/>
    <w:rsid w:val="00AE1388"/>
    <w:rsid w:val="00AE13F6"/>
    <w:rsid w:val="00AE151A"/>
    <w:rsid w:val="00AE154A"/>
    <w:rsid w:val="00AE1576"/>
    <w:rsid w:val="00AE1585"/>
    <w:rsid w:val="00AE165A"/>
    <w:rsid w:val="00AE17F8"/>
    <w:rsid w:val="00AE1906"/>
    <w:rsid w:val="00AE192A"/>
    <w:rsid w:val="00AE1983"/>
    <w:rsid w:val="00AE19A2"/>
    <w:rsid w:val="00AE19C9"/>
    <w:rsid w:val="00AE1A97"/>
    <w:rsid w:val="00AE1A9B"/>
    <w:rsid w:val="00AE1B05"/>
    <w:rsid w:val="00AE1B5E"/>
    <w:rsid w:val="00AE1BC9"/>
    <w:rsid w:val="00AE1C08"/>
    <w:rsid w:val="00AE1C15"/>
    <w:rsid w:val="00AE1D0D"/>
    <w:rsid w:val="00AE1D1B"/>
    <w:rsid w:val="00AE1E74"/>
    <w:rsid w:val="00AE2093"/>
    <w:rsid w:val="00AE2198"/>
    <w:rsid w:val="00AE226D"/>
    <w:rsid w:val="00AE23F7"/>
    <w:rsid w:val="00AE24A1"/>
    <w:rsid w:val="00AE252C"/>
    <w:rsid w:val="00AE2555"/>
    <w:rsid w:val="00AE25F6"/>
    <w:rsid w:val="00AE264D"/>
    <w:rsid w:val="00AE2700"/>
    <w:rsid w:val="00AE277D"/>
    <w:rsid w:val="00AE282D"/>
    <w:rsid w:val="00AE2833"/>
    <w:rsid w:val="00AE297B"/>
    <w:rsid w:val="00AE2993"/>
    <w:rsid w:val="00AE2A16"/>
    <w:rsid w:val="00AE2A4C"/>
    <w:rsid w:val="00AE2A72"/>
    <w:rsid w:val="00AE2B04"/>
    <w:rsid w:val="00AE2B80"/>
    <w:rsid w:val="00AE2C4F"/>
    <w:rsid w:val="00AE2C5C"/>
    <w:rsid w:val="00AE2C7A"/>
    <w:rsid w:val="00AE2C85"/>
    <w:rsid w:val="00AE2C8D"/>
    <w:rsid w:val="00AE2CB5"/>
    <w:rsid w:val="00AE2D1F"/>
    <w:rsid w:val="00AE2DDF"/>
    <w:rsid w:val="00AE2E02"/>
    <w:rsid w:val="00AE2EAC"/>
    <w:rsid w:val="00AE2EAF"/>
    <w:rsid w:val="00AE2F87"/>
    <w:rsid w:val="00AE301A"/>
    <w:rsid w:val="00AE3052"/>
    <w:rsid w:val="00AE31E6"/>
    <w:rsid w:val="00AE3237"/>
    <w:rsid w:val="00AE3245"/>
    <w:rsid w:val="00AE326F"/>
    <w:rsid w:val="00AE3293"/>
    <w:rsid w:val="00AE32B4"/>
    <w:rsid w:val="00AE32BE"/>
    <w:rsid w:val="00AE32EE"/>
    <w:rsid w:val="00AE3338"/>
    <w:rsid w:val="00AE336C"/>
    <w:rsid w:val="00AE3387"/>
    <w:rsid w:val="00AE3505"/>
    <w:rsid w:val="00AE3507"/>
    <w:rsid w:val="00AE353A"/>
    <w:rsid w:val="00AE3573"/>
    <w:rsid w:val="00AE35AD"/>
    <w:rsid w:val="00AE36FB"/>
    <w:rsid w:val="00AE370E"/>
    <w:rsid w:val="00AE376E"/>
    <w:rsid w:val="00AE3771"/>
    <w:rsid w:val="00AE3774"/>
    <w:rsid w:val="00AE384F"/>
    <w:rsid w:val="00AE3992"/>
    <w:rsid w:val="00AE3A48"/>
    <w:rsid w:val="00AE3A49"/>
    <w:rsid w:val="00AE3B56"/>
    <w:rsid w:val="00AE3C18"/>
    <w:rsid w:val="00AE3C5C"/>
    <w:rsid w:val="00AE3D31"/>
    <w:rsid w:val="00AE3DCB"/>
    <w:rsid w:val="00AE3E5E"/>
    <w:rsid w:val="00AE3F84"/>
    <w:rsid w:val="00AE3F9A"/>
    <w:rsid w:val="00AE4013"/>
    <w:rsid w:val="00AE402E"/>
    <w:rsid w:val="00AE408E"/>
    <w:rsid w:val="00AE40E2"/>
    <w:rsid w:val="00AE415F"/>
    <w:rsid w:val="00AE4238"/>
    <w:rsid w:val="00AE4262"/>
    <w:rsid w:val="00AE429E"/>
    <w:rsid w:val="00AE431B"/>
    <w:rsid w:val="00AE4337"/>
    <w:rsid w:val="00AE4351"/>
    <w:rsid w:val="00AE4370"/>
    <w:rsid w:val="00AE471B"/>
    <w:rsid w:val="00AE4780"/>
    <w:rsid w:val="00AE4803"/>
    <w:rsid w:val="00AE486D"/>
    <w:rsid w:val="00AE48FC"/>
    <w:rsid w:val="00AE49A0"/>
    <w:rsid w:val="00AE49CD"/>
    <w:rsid w:val="00AE4B64"/>
    <w:rsid w:val="00AE4CBD"/>
    <w:rsid w:val="00AE4CF8"/>
    <w:rsid w:val="00AE4D7C"/>
    <w:rsid w:val="00AE4E5E"/>
    <w:rsid w:val="00AE4EC5"/>
    <w:rsid w:val="00AE4ECB"/>
    <w:rsid w:val="00AE4EFF"/>
    <w:rsid w:val="00AE4F37"/>
    <w:rsid w:val="00AE5050"/>
    <w:rsid w:val="00AE506D"/>
    <w:rsid w:val="00AE5125"/>
    <w:rsid w:val="00AE512B"/>
    <w:rsid w:val="00AE5162"/>
    <w:rsid w:val="00AE51B5"/>
    <w:rsid w:val="00AE51CE"/>
    <w:rsid w:val="00AE51FE"/>
    <w:rsid w:val="00AE5255"/>
    <w:rsid w:val="00AE529F"/>
    <w:rsid w:val="00AE5360"/>
    <w:rsid w:val="00AE5477"/>
    <w:rsid w:val="00AE54A9"/>
    <w:rsid w:val="00AE55B1"/>
    <w:rsid w:val="00AE55D0"/>
    <w:rsid w:val="00AE563E"/>
    <w:rsid w:val="00AE5658"/>
    <w:rsid w:val="00AE56BD"/>
    <w:rsid w:val="00AE56C8"/>
    <w:rsid w:val="00AE56F2"/>
    <w:rsid w:val="00AE56FB"/>
    <w:rsid w:val="00AE573F"/>
    <w:rsid w:val="00AE5746"/>
    <w:rsid w:val="00AE57D4"/>
    <w:rsid w:val="00AE57DB"/>
    <w:rsid w:val="00AE586C"/>
    <w:rsid w:val="00AE592D"/>
    <w:rsid w:val="00AE59BF"/>
    <w:rsid w:val="00AE59E5"/>
    <w:rsid w:val="00AE5A33"/>
    <w:rsid w:val="00AE5A54"/>
    <w:rsid w:val="00AE5ACC"/>
    <w:rsid w:val="00AE5AD8"/>
    <w:rsid w:val="00AE5B7C"/>
    <w:rsid w:val="00AE5BCD"/>
    <w:rsid w:val="00AE5BDB"/>
    <w:rsid w:val="00AE5BEF"/>
    <w:rsid w:val="00AE5C5A"/>
    <w:rsid w:val="00AE5D08"/>
    <w:rsid w:val="00AE5D71"/>
    <w:rsid w:val="00AE5D74"/>
    <w:rsid w:val="00AE5DEE"/>
    <w:rsid w:val="00AE5E57"/>
    <w:rsid w:val="00AE5ED9"/>
    <w:rsid w:val="00AE5F7E"/>
    <w:rsid w:val="00AE5F92"/>
    <w:rsid w:val="00AE5FDA"/>
    <w:rsid w:val="00AE6000"/>
    <w:rsid w:val="00AE606F"/>
    <w:rsid w:val="00AE607C"/>
    <w:rsid w:val="00AE6111"/>
    <w:rsid w:val="00AE61A4"/>
    <w:rsid w:val="00AE625B"/>
    <w:rsid w:val="00AE631F"/>
    <w:rsid w:val="00AE6331"/>
    <w:rsid w:val="00AE63FA"/>
    <w:rsid w:val="00AE64AD"/>
    <w:rsid w:val="00AE653A"/>
    <w:rsid w:val="00AE655E"/>
    <w:rsid w:val="00AE65F9"/>
    <w:rsid w:val="00AE6607"/>
    <w:rsid w:val="00AE666A"/>
    <w:rsid w:val="00AE6747"/>
    <w:rsid w:val="00AE67F8"/>
    <w:rsid w:val="00AE6835"/>
    <w:rsid w:val="00AE6992"/>
    <w:rsid w:val="00AE69A0"/>
    <w:rsid w:val="00AE69AF"/>
    <w:rsid w:val="00AE69E5"/>
    <w:rsid w:val="00AE6A07"/>
    <w:rsid w:val="00AE6A8A"/>
    <w:rsid w:val="00AE6ADB"/>
    <w:rsid w:val="00AE6B69"/>
    <w:rsid w:val="00AE6B9F"/>
    <w:rsid w:val="00AE6BA6"/>
    <w:rsid w:val="00AE6C35"/>
    <w:rsid w:val="00AE6CEF"/>
    <w:rsid w:val="00AE6CF9"/>
    <w:rsid w:val="00AE6CFC"/>
    <w:rsid w:val="00AE6CFF"/>
    <w:rsid w:val="00AE6DCD"/>
    <w:rsid w:val="00AE6DCE"/>
    <w:rsid w:val="00AE6E2B"/>
    <w:rsid w:val="00AE6E2C"/>
    <w:rsid w:val="00AE6EC5"/>
    <w:rsid w:val="00AE6F44"/>
    <w:rsid w:val="00AE6FDB"/>
    <w:rsid w:val="00AE7167"/>
    <w:rsid w:val="00AE7251"/>
    <w:rsid w:val="00AE73C7"/>
    <w:rsid w:val="00AE744B"/>
    <w:rsid w:val="00AE7453"/>
    <w:rsid w:val="00AE74FD"/>
    <w:rsid w:val="00AE750A"/>
    <w:rsid w:val="00AE7531"/>
    <w:rsid w:val="00AE759E"/>
    <w:rsid w:val="00AE7638"/>
    <w:rsid w:val="00AE7695"/>
    <w:rsid w:val="00AE76E8"/>
    <w:rsid w:val="00AE77BC"/>
    <w:rsid w:val="00AE7900"/>
    <w:rsid w:val="00AE7925"/>
    <w:rsid w:val="00AE7BA1"/>
    <w:rsid w:val="00AE7BF3"/>
    <w:rsid w:val="00AE7C82"/>
    <w:rsid w:val="00AE7D18"/>
    <w:rsid w:val="00AE7EA9"/>
    <w:rsid w:val="00AE7EC5"/>
    <w:rsid w:val="00AE7FA4"/>
    <w:rsid w:val="00AF003A"/>
    <w:rsid w:val="00AF0181"/>
    <w:rsid w:val="00AF01F9"/>
    <w:rsid w:val="00AF02A6"/>
    <w:rsid w:val="00AF0337"/>
    <w:rsid w:val="00AF0374"/>
    <w:rsid w:val="00AF0379"/>
    <w:rsid w:val="00AF03A9"/>
    <w:rsid w:val="00AF03CC"/>
    <w:rsid w:val="00AF03F6"/>
    <w:rsid w:val="00AF052B"/>
    <w:rsid w:val="00AF0633"/>
    <w:rsid w:val="00AF075F"/>
    <w:rsid w:val="00AF07B6"/>
    <w:rsid w:val="00AF0862"/>
    <w:rsid w:val="00AF097E"/>
    <w:rsid w:val="00AF09F4"/>
    <w:rsid w:val="00AF0A1D"/>
    <w:rsid w:val="00AF0B20"/>
    <w:rsid w:val="00AF0B25"/>
    <w:rsid w:val="00AF0B9F"/>
    <w:rsid w:val="00AF0DD0"/>
    <w:rsid w:val="00AF0E7B"/>
    <w:rsid w:val="00AF0EAC"/>
    <w:rsid w:val="00AF0F44"/>
    <w:rsid w:val="00AF0FB1"/>
    <w:rsid w:val="00AF1041"/>
    <w:rsid w:val="00AF1092"/>
    <w:rsid w:val="00AF10B6"/>
    <w:rsid w:val="00AF10BB"/>
    <w:rsid w:val="00AF1170"/>
    <w:rsid w:val="00AF12B9"/>
    <w:rsid w:val="00AF137E"/>
    <w:rsid w:val="00AF13B2"/>
    <w:rsid w:val="00AF13FD"/>
    <w:rsid w:val="00AF14C4"/>
    <w:rsid w:val="00AF1565"/>
    <w:rsid w:val="00AF1591"/>
    <w:rsid w:val="00AF1796"/>
    <w:rsid w:val="00AF17DC"/>
    <w:rsid w:val="00AF1816"/>
    <w:rsid w:val="00AF1892"/>
    <w:rsid w:val="00AF190C"/>
    <w:rsid w:val="00AF1964"/>
    <w:rsid w:val="00AF1A21"/>
    <w:rsid w:val="00AF1A8A"/>
    <w:rsid w:val="00AF1AB1"/>
    <w:rsid w:val="00AF1ABF"/>
    <w:rsid w:val="00AF1B3F"/>
    <w:rsid w:val="00AF1B5A"/>
    <w:rsid w:val="00AF1BA9"/>
    <w:rsid w:val="00AF1C93"/>
    <w:rsid w:val="00AF1CF4"/>
    <w:rsid w:val="00AF1CFF"/>
    <w:rsid w:val="00AF1D42"/>
    <w:rsid w:val="00AF1D5B"/>
    <w:rsid w:val="00AF1D93"/>
    <w:rsid w:val="00AF1E0B"/>
    <w:rsid w:val="00AF1E0E"/>
    <w:rsid w:val="00AF1E22"/>
    <w:rsid w:val="00AF1E32"/>
    <w:rsid w:val="00AF1E45"/>
    <w:rsid w:val="00AF1EB2"/>
    <w:rsid w:val="00AF21EE"/>
    <w:rsid w:val="00AF22AD"/>
    <w:rsid w:val="00AF23B8"/>
    <w:rsid w:val="00AF245C"/>
    <w:rsid w:val="00AF25B0"/>
    <w:rsid w:val="00AF26BE"/>
    <w:rsid w:val="00AF277C"/>
    <w:rsid w:val="00AF27C4"/>
    <w:rsid w:val="00AF2854"/>
    <w:rsid w:val="00AF28A7"/>
    <w:rsid w:val="00AF28D6"/>
    <w:rsid w:val="00AF28ED"/>
    <w:rsid w:val="00AF293B"/>
    <w:rsid w:val="00AF2A81"/>
    <w:rsid w:val="00AF2AA5"/>
    <w:rsid w:val="00AF2AD0"/>
    <w:rsid w:val="00AF2AF0"/>
    <w:rsid w:val="00AF2B9D"/>
    <w:rsid w:val="00AF2BAC"/>
    <w:rsid w:val="00AF2E7C"/>
    <w:rsid w:val="00AF2EDD"/>
    <w:rsid w:val="00AF2F25"/>
    <w:rsid w:val="00AF2F9B"/>
    <w:rsid w:val="00AF3063"/>
    <w:rsid w:val="00AF30D5"/>
    <w:rsid w:val="00AF30FB"/>
    <w:rsid w:val="00AF3186"/>
    <w:rsid w:val="00AF32AA"/>
    <w:rsid w:val="00AF32E3"/>
    <w:rsid w:val="00AF32FC"/>
    <w:rsid w:val="00AF3363"/>
    <w:rsid w:val="00AF33B2"/>
    <w:rsid w:val="00AF33ED"/>
    <w:rsid w:val="00AF33EE"/>
    <w:rsid w:val="00AF343C"/>
    <w:rsid w:val="00AF34A7"/>
    <w:rsid w:val="00AF3559"/>
    <w:rsid w:val="00AF3572"/>
    <w:rsid w:val="00AF3783"/>
    <w:rsid w:val="00AF3788"/>
    <w:rsid w:val="00AF3792"/>
    <w:rsid w:val="00AF381E"/>
    <w:rsid w:val="00AF38A5"/>
    <w:rsid w:val="00AF392B"/>
    <w:rsid w:val="00AF3971"/>
    <w:rsid w:val="00AF3A83"/>
    <w:rsid w:val="00AF3B4B"/>
    <w:rsid w:val="00AF3B52"/>
    <w:rsid w:val="00AF3BA1"/>
    <w:rsid w:val="00AF3BAA"/>
    <w:rsid w:val="00AF3BB9"/>
    <w:rsid w:val="00AF3C14"/>
    <w:rsid w:val="00AF3D12"/>
    <w:rsid w:val="00AF3D4B"/>
    <w:rsid w:val="00AF3DC6"/>
    <w:rsid w:val="00AF3EFB"/>
    <w:rsid w:val="00AF3F47"/>
    <w:rsid w:val="00AF4098"/>
    <w:rsid w:val="00AF40AC"/>
    <w:rsid w:val="00AF40B0"/>
    <w:rsid w:val="00AF40C2"/>
    <w:rsid w:val="00AF425D"/>
    <w:rsid w:val="00AF430D"/>
    <w:rsid w:val="00AF431E"/>
    <w:rsid w:val="00AF4465"/>
    <w:rsid w:val="00AF4651"/>
    <w:rsid w:val="00AF4783"/>
    <w:rsid w:val="00AF4798"/>
    <w:rsid w:val="00AF47A0"/>
    <w:rsid w:val="00AF485B"/>
    <w:rsid w:val="00AF4895"/>
    <w:rsid w:val="00AF48B6"/>
    <w:rsid w:val="00AF48D9"/>
    <w:rsid w:val="00AF4975"/>
    <w:rsid w:val="00AF4A27"/>
    <w:rsid w:val="00AF4A2C"/>
    <w:rsid w:val="00AF4AFC"/>
    <w:rsid w:val="00AF4B3E"/>
    <w:rsid w:val="00AF4B46"/>
    <w:rsid w:val="00AF4B78"/>
    <w:rsid w:val="00AF4D5E"/>
    <w:rsid w:val="00AF4D73"/>
    <w:rsid w:val="00AF4D75"/>
    <w:rsid w:val="00AF4E48"/>
    <w:rsid w:val="00AF4EEA"/>
    <w:rsid w:val="00AF503A"/>
    <w:rsid w:val="00AF5068"/>
    <w:rsid w:val="00AF506B"/>
    <w:rsid w:val="00AF5080"/>
    <w:rsid w:val="00AF5140"/>
    <w:rsid w:val="00AF51F9"/>
    <w:rsid w:val="00AF5226"/>
    <w:rsid w:val="00AF5237"/>
    <w:rsid w:val="00AF5307"/>
    <w:rsid w:val="00AF538C"/>
    <w:rsid w:val="00AF549E"/>
    <w:rsid w:val="00AF54B0"/>
    <w:rsid w:val="00AF54C4"/>
    <w:rsid w:val="00AF551B"/>
    <w:rsid w:val="00AF555D"/>
    <w:rsid w:val="00AF558C"/>
    <w:rsid w:val="00AF5605"/>
    <w:rsid w:val="00AF565F"/>
    <w:rsid w:val="00AF5970"/>
    <w:rsid w:val="00AF59F4"/>
    <w:rsid w:val="00AF5A44"/>
    <w:rsid w:val="00AF5ABA"/>
    <w:rsid w:val="00AF5AEC"/>
    <w:rsid w:val="00AF5B09"/>
    <w:rsid w:val="00AF5B75"/>
    <w:rsid w:val="00AF5C4B"/>
    <w:rsid w:val="00AF5DCD"/>
    <w:rsid w:val="00AF5E19"/>
    <w:rsid w:val="00AF5E99"/>
    <w:rsid w:val="00AF5EDB"/>
    <w:rsid w:val="00AF5F4C"/>
    <w:rsid w:val="00AF5F4D"/>
    <w:rsid w:val="00AF5F5D"/>
    <w:rsid w:val="00AF5FE6"/>
    <w:rsid w:val="00AF5FFA"/>
    <w:rsid w:val="00AF6081"/>
    <w:rsid w:val="00AF6103"/>
    <w:rsid w:val="00AF6156"/>
    <w:rsid w:val="00AF61CA"/>
    <w:rsid w:val="00AF6259"/>
    <w:rsid w:val="00AF638C"/>
    <w:rsid w:val="00AF6425"/>
    <w:rsid w:val="00AF6478"/>
    <w:rsid w:val="00AF6523"/>
    <w:rsid w:val="00AF654B"/>
    <w:rsid w:val="00AF658F"/>
    <w:rsid w:val="00AF65F6"/>
    <w:rsid w:val="00AF669A"/>
    <w:rsid w:val="00AF676F"/>
    <w:rsid w:val="00AF6778"/>
    <w:rsid w:val="00AF6791"/>
    <w:rsid w:val="00AF67DA"/>
    <w:rsid w:val="00AF6841"/>
    <w:rsid w:val="00AF6848"/>
    <w:rsid w:val="00AF6849"/>
    <w:rsid w:val="00AF68B0"/>
    <w:rsid w:val="00AF68C4"/>
    <w:rsid w:val="00AF68E9"/>
    <w:rsid w:val="00AF68FA"/>
    <w:rsid w:val="00AF6907"/>
    <w:rsid w:val="00AF69CE"/>
    <w:rsid w:val="00AF6A08"/>
    <w:rsid w:val="00AF6A41"/>
    <w:rsid w:val="00AF6A70"/>
    <w:rsid w:val="00AF6A9D"/>
    <w:rsid w:val="00AF6ABF"/>
    <w:rsid w:val="00AF6B31"/>
    <w:rsid w:val="00AF6B5A"/>
    <w:rsid w:val="00AF6B86"/>
    <w:rsid w:val="00AF6B88"/>
    <w:rsid w:val="00AF6BBC"/>
    <w:rsid w:val="00AF6BEB"/>
    <w:rsid w:val="00AF6BEE"/>
    <w:rsid w:val="00AF6C49"/>
    <w:rsid w:val="00AF6C4E"/>
    <w:rsid w:val="00AF6D8D"/>
    <w:rsid w:val="00AF6DF7"/>
    <w:rsid w:val="00AF6E19"/>
    <w:rsid w:val="00AF6E3C"/>
    <w:rsid w:val="00AF6ECD"/>
    <w:rsid w:val="00AF6F8A"/>
    <w:rsid w:val="00AF6FD4"/>
    <w:rsid w:val="00AF6FDD"/>
    <w:rsid w:val="00AF700A"/>
    <w:rsid w:val="00AF7037"/>
    <w:rsid w:val="00AF711C"/>
    <w:rsid w:val="00AF715C"/>
    <w:rsid w:val="00AF71DA"/>
    <w:rsid w:val="00AF720E"/>
    <w:rsid w:val="00AF7233"/>
    <w:rsid w:val="00AF7316"/>
    <w:rsid w:val="00AF7364"/>
    <w:rsid w:val="00AF736A"/>
    <w:rsid w:val="00AF7373"/>
    <w:rsid w:val="00AF73C2"/>
    <w:rsid w:val="00AF740D"/>
    <w:rsid w:val="00AF7430"/>
    <w:rsid w:val="00AF7478"/>
    <w:rsid w:val="00AF7566"/>
    <w:rsid w:val="00AF7652"/>
    <w:rsid w:val="00AF767B"/>
    <w:rsid w:val="00AF76B2"/>
    <w:rsid w:val="00AF76F0"/>
    <w:rsid w:val="00AF7782"/>
    <w:rsid w:val="00AF786D"/>
    <w:rsid w:val="00AF7879"/>
    <w:rsid w:val="00AF792C"/>
    <w:rsid w:val="00AF7938"/>
    <w:rsid w:val="00AF7995"/>
    <w:rsid w:val="00AF79BF"/>
    <w:rsid w:val="00AF79DC"/>
    <w:rsid w:val="00AF7A39"/>
    <w:rsid w:val="00AF7ACC"/>
    <w:rsid w:val="00AF7AD3"/>
    <w:rsid w:val="00AF7AD8"/>
    <w:rsid w:val="00AF7ADE"/>
    <w:rsid w:val="00AF7B3A"/>
    <w:rsid w:val="00AF7BFE"/>
    <w:rsid w:val="00AF7C5A"/>
    <w:rsid w:val="00AF7CB4"/>
    <w:rsid w:val="00AF7E83"/>
    <w:rsid w:val="00AF7EAF"/>
    <w:rsid w:val="00AF7F00"/>
    <w:rsid w:val="00AF7F13"/>
    <w:rsid w:val="00AF7F85"/>
    <w:rsid w:val="00B00055"/>
    <w:rsid w:val="00B00083"/>
    <w:rsid w:val="00B00101"/>
    <w:rsid w:val="00B001BB"/>
    <w:rsid w:val="00B002B3"/>
    <w:rsid w:val="00B00353"/>
    <w:rsid w:val="00B00371"/>
    <w:rsid w:val="00B00383"/>
    <w:rsid w:val="00B00402"/>
    <w:rsid w:val="00B00418"/>
    <w:rsid w:val="00B00477"/>
    <w:rsid w:val="00B00496"/>
    <w:rsid w:val="00B004E9"/>
    <w:rsid w:val="00B00573"/>
    <w:rsid w:val="00B005B5"/>
    <w:rsid w:val="00B0071F"/>
    <w:rsid w:val="00B00778"/>
    <w:rsid w:val="00B007DF"/>
    <w:rsid w:val="00B008B4"/>
    <w:rsid w:val="00B008F8"/>
    <w:rsid w:val="00B00955"/>
    <w:rsid w:val="00B0096C"/>
    <w:rsid w:val="00B0096F"/>
    <w:rsid w:val="00B00A17"/>
    <w:rsid w:val="00B00A82"/>
    <w:rsid w:val="00B00ACD"/>
    <w:rsid w:val="00B00B96"/>
    <w:rsid w:val="00B00C32"/>
    <w:rsid w:val="00B00C6C"/>
    <w:rsid w:val="00B00C85"/>
    <w:rsid w:val="00B00D20"/>
    <w:rsid w:val="00B00E7F"/>
    <w:rsid w:val="00B00EC4"/>
    <w:rsid w:val="00B00F93"/>
    <w:rsid w:val="00B0125A"/>
    <w:rsid w:val="00B0135F"/>
    <w:rsid w:val="00B01400"/>
    <w:rsid w:val="00B0145B"/>
    <w:rsid w:val="00B01479"/>
    <w:rsid w:val="00B0155B"/>
    <w:rsid w:val="00B015F5"/>
    <w:rsid w:val="00B016EE"/>
    <w:rsid w:val="00B017E7"/>
    <w:rsid w:val="00B018A9"/>
    <w:rsid w:val="00B0195A"/>
    <w:rsid w:val="00B01B1B"/>
    <w:rsid w:val="00B01B46"/>
    <w:rsid w:val="00B01B7D"/>
    <w:rsid w:val="00B01CB1"/>
    <w:rsid w:val="00B01EEB"/>
    <w:rsid w:val="00B01FEC"/>
    <w:rsid w:val="00B0200C"/>
    <w:rsid w:val="00B0203F"/>
    <w:rsid w:val="00B021B0"/>
    <w:rsid w:val="00B02345"/>
    <w:rsid w:val="00B023C7"/>
    <w:rsid w:val="00B025B7"/>
    <w:rsid w:val="00B02609"/>
    <w:rsid w:val="00B0267E"/>
    <w:rsid w:val="00B026B2"/>
    <w:rsid w:val="00B026E3"/>
    <w:rsid w:val="00B029B6"/>
    <w:rsid w:val="00B02A8F"/>
    <w:rsid w:val="00B02A90"/>
    <w:rsid w:val="00B02B5A"/>
    <w:rsid w:val="00B02BB4"/>
    <w:rsid w:val="00B02C12"/>
    <w:rsid w:val="00B02D0E"/>
    <w:rsid w:val="00B02D10"/>
    <w:rsid w:val="00B02EDD"/>
    <w:rsid w:val="00B02F45"/>
    <w:rsid w:val="00B02F58"/>
    <w:rsid w:val="00B02F5E"/>
    <w:rsid w:val="00B02F8B"/>
    <w:rsid w:val="00B02FE1"/>
    <w:rsid w:val="00B03090"/>
    <w:rsid w:val="00B030FC"/>
    <w:rsid w:val="00B031E7"/>
    <w:rsid w:val="00B0320A"/>
    <w:rsid w:val="00B0326E"/>
    <w:rsid w:val="00B03293"/>
    <w:rsid w:val="00B0329D"/>
    <w:rsid w:val="00B032A6"/>
    <w:rsid w:val="00B032CE"/>
    <w:rsid w:val="00B033C8"/>
    <w:rsid w:val="00B0340D"/>
    <w:rsid w:val="00B0345C"/>
    <w:rsid w:val="00B034C1"/>
    <w:rsid w:val="00B034C5"/>
    <w:rsid w:val="00B0350F"/>
    <w:rsid w:val="00B03622"/>
    <w:rsid w:val="00B03634"/>
    <w:rsid w:val="00B036DF"/>
    <w:rsid w:val="00B036EC"/>
    <w:rsid w:val="00B036FF"/>
    <w:rsid w:val="00B0370D"/>
    <w:rsid w:val="00B038A2"/>
    <w:rsid w:val="00B03936"/>
    <w:rsid w:val="00B03995"/>
    <w:rsid w:val="00B03AB1"/>
    <w:rsid w:val="00B03B13"/>
    <w:rsid w:val="00B03B87"/>
    <w:rsid w:val="00B03B8C"/>
    <w:rsid w:val="00B03BC9"/>
    <w:rsid w:val="00B03D90"/>
    <w:rsid w:val="00B03DB6"/>
    <w:rsid w:val="00B03E22"/>
    <w:rsid w:val="00B03E5C"/>
    <w:rsid w:val="00B03EC0"/>
    <w:rsid w:val="00B04080"/>
    <w:rsid w:val="00B04116"/>
    <w:rsid w:val="00B0427F"/>
    <w:rsid w:val="00B042B2"/>
    <w:rsid w:val="00B042C1"/>
    <w:rsid w:val="00B04301"/>
    <w:rsid w:val="00B0431F"/>
    <w:rsid w:val="00B044DA"/>
    <w:rsid w:val="00B04512"/>
    <w:rsid w:val="00B04536"/>
    <w:rsid w:val="00B045BE"/>
    <w:rsid w:val="00B045D8"/>
    <w:rsid w:val="00B04773"/>
    <w:rsid w:val="00B0477D"/>
    <w:rsid w:val="00B047D8"/>
    <w:rsid w:val="00B04818"/>
    <w:rsid w:val="00B04822"/>
    <w:rsid w:val="00B04828"/>
    <w:rsid w:val="00B0488D"/>
    <w:rsid w:val="00B048BB"/>
    <w:rsid w:val="00B0491A"/>
    <w:rsid w:val="00B04948"/>
    <w:rsid w:val="00B04956"/>
    <w:rsid w:val="00B04981"/>
    <w:rsid w:val="00B049E5"/>
    <w:rsid w:val="00B04AE0"/>
    <w:rsid w:val="00B04AE2"/>
    <w:rsid w:val="00B04B01"/>
    <w:rsid w:val="00B04B3E"/>
    <w:rsid w:val="00B04B73"/>
    <w:rsid w:val="00B04BE9"/>
    <w:rsid w:val="00B04CC8"/>
    <w:rsid w:val="00B04CD5"/>
    <w:rsid w:val="00B04D40"/>
    <w:rsid w:val="00B04D7A"/>
    <w:rsid w:val="00B04D88"/>
    <w:rsid w:val="00B04E31"/>
    <w:rsid w:val="00B04E4B"/>
    <w:rsid w:val="00B04E84"/>
    <w:rsid w:val="00B04EA0"/>
    <w:rsid w:val="00B04EA3"/>
    <w:rsid w:val="00B04EFD"/>
    <w:rsid w:val="00B04F3B"/>
    <w:rsid w:val="00B04F81"/>
    <w:rsid w:val="00B04F86"/>
    <w:rsid w:val="00B05008"/>
    <w:rsid w:val="00B05010"/>
    <w:rsid w:val="00B05046"/>
    <w:rsid w:val="00B0505E"/>
    <w:rsid w:val="00B0506F"/>
    <w:rsid w:val="00B050C6"/>
    <w:rsid w:val="00B05207"/>
    <w:rsid w:val="00B052C7"/>
    <w:rsid w:val="00B054D2"/>
    <w:rsid w:val="00B054F8"/>
    <w:rsid w:val="00B05518"/>
    <w:rsid w:val="00B0554E"/>
    <w:rsid w:val="00B05555"/>
    <w:rsid w:val="00B05569"/>
    <w:rsid w:val="00B055B4"/>
    <w:rsid w:val="00B05774"/>
    <w:rsid w:val="00B058C9"/>
    <w:rsid w:val="00B05907"/>
    <w:rsid w:val="00B05924"/>
    <w:rsid w:val="00B05930"/>
    <w:rsid w:val="00B05A17"/>
    <w:rsid w:val="00B05B74"/>
    <w:rsid w:val="00B05BC4"/>
    <w:rsid w:val="00B05C77"/>
    <w:rsid w:val="00B05CDD"/>
    <w:rsid w:val="00B05CF0"/>
    <w:rsid w:val="00B05E14"/>
    <w:rsid w:val="00B0606D"/>
    <w:rsid w:val="00B06088"/>
    <w:rsid w:val="00B060B4"/>
    <w:rsid w:val="00B06119"/>
    <w:rsid w:val="00B0632C"/>
    <w:rsid w:val="00B0646E"/>
    <w:rsid w:val="00B0647C"/>
    <w:rsid w:val="00B06547"/>
    <w:rsid w:val="00B0659C"/>
    <w:rsid w:val="00B065ED"/>
    <w:rsid w:val="00B06630"/>
    <w:rsid w:val="00B06639"/>
    <w:rsid w:val="00B06652"/>
    <w:rsid w:val="00B0666B"/>
    <w:rsid w:val="00B066E3"/>
    <w:rsid w:val="00B0682A"/>
    <w:rsid w:val="00B0687D"/>
    <w:rsid w:val="00B0690A"/>
    <w:rsid w:val="00B06A45"/>
    <w:rsid w:val="00B06A62"/>
    <w:rsid w:val="00B06A6C"/>
    <w:rsid w:val="00B06A77"/>
    <w:rsid w:val="00B06ABB"/>
    <w:rsid w:val="00B06AF1"/>
    <w:rsid w:val="00B06B51"/>
    <w:rsid w:val="00B06BFD"/>
    <w:rsid w:val="00B06C00"/>
    <w:rsid w:val="00B06C11"/>
    <w:rsid w:val="00B06C27"/>
    <w:rsid w:val="00B06D0C"/>
    <w:rsid w:val="00B06D1B"/>
    <w:rsid w:val="00B06E5A"/>
    <w:rsid w:val="00B06E8A"/>
    <w:rsid w:val="00B06EFA"/>
    <w:rsid w:val="00B06F3C"/>
    <w:rsid w:val="00B06F5B"/>
    <w:rsid w:val="00B06F86"/>
    <w:rsid w:val="00B06FC2"/>
    <w:rsid w:val="00B06FC9"/>
    <w:rsid w:val="00B070C8"/>
    <w:rsid w:val="00B071B0"/>
    <w:rsid w:val="00B071B8"/>
    <w:rsid w:val="00B0722D"/>
    <w:rsid w:val="00B0725F"/>
    <w:rsid w:val="00B073FA"/>
    <w:rsid w:val="00B074BE"/>
    <w:rsid w:val="00B074F0"/>
    <w:rsid w:val="00B07582"/>
    <w:rsid w:val="00B07599"/>
    <w:rsid w:val="00B075A8"/>
    <w:rsid w:val="00B075C7"/>
    <w:rsid w:val="00B075DC"/>
    <w:rsid w:val="00B076F6"/>
    <w:rsid w:val="00B0772C"/>
    <w:rsid w:val="00B077A2"/>
    <w:rsid w:val="00B078DB"/>
    <w:rsid w:val="00B079DD"/>
    <w:rsid w:val="00B07A8F"/>
    <w:rsid w:val="00B07B18"/>
    <w:rsid w:val="00B07C71"/>
    <w:rsid w:val="00B07C72"/>
    <w:rsid w:val="00B07CB0"/>
    <w:rsid w:val="00B07D1C"/>
    <w:rsid w:val="00B07D99"/>
    <w:rsid w:val="00B07EC8"/>
    <w:rsid w:val="00B07F53"/>
    <w:rsid w:val="00B07F84"/>
    <w:rsid w:val="00B10225"/>
    <w:rsid w:val="00B10231"/>
    <w:rsid w:val="00B1026B"/>
    <w:rsid w:val="00B102A0"/>
    <w:rsid w:val="00B102B1"/>
    <w:rsid w:val="00B102CE"/>
    <w:rsid w:val="00B102FB"/>
    <w:rsid w:val="00B10398"/>
    <w:rsid w:val="00B103A9"/>
    <w:rsid w:val="00B103E8"/>
    <w:rsid w:val="00B1041C"/>
    <w:rsid w:val="00B10450"/>
    <w:rsid w:val="00B104A9"/>
    <w:rsid w:val="00B10529"/>
    <w:rsid w:val="00B1053A"/>
    <w:rsid w:val="00B10552"/>
    <w:rsid w:val="00B105BA"/>
    <w:rsid w:val="00B105F6"/>
    <w:rsid w:val="00B107A3"/>
    <w:rsid w:val="00B10847"/>
    <w:rsid w:val="00B108BB"/>
    <w:rsid w:val="00B10905"/>
    <w:rsid w:val="00B10A55"/>
    <w:rsid w:val="00B10A90"/>
    <w:rsid w:val="00B10CA1"/>
    <w:rsid w:val="00B10CF4"/>
    <w:rsid w:val="00B10D2B"/>
    <w:rsid w:val="00B10D38"/>
    <w:rsid w:val="00B10DAD"/>
    <w:rsid w:val="00B10EC3"/>
    <w:rsid w:val="00B10EE6"/>
    <w:rsid w:val="00B10EF6"/>
    <w:rsid w:val="00B10F36"/>
    <w:rsid w:val="00B10FE8"/>
    <w:rsid w:val="00B110D8"/>
    <w:rsid w:val="00B1119B"/>
    <w:rsid w:val="00B111AD"/>
    <w:rsid w:val="00B111DF"/>
    <w:rsid w:val="00B11224"/>
    <w:rsid w:val="00B11281"/>
    <w:rsid w:val="00B1128A"/>
    <w:rsid w:val="00B11351"/>
    <w:rsid w:val="00B113E6"/>
    <w:rsid w:val="00B11424"/>
    <w:rsid w:val="00B1170F"/>
    <w:rsid w:val="00B1171A"/>
    <w:rsid w:val="00B11741"/>
    <w:rsid w:val="00B1176F"/>
    <w:rsid w:val="00B117BE"/>
    <w:rsid w:val="00B11820"/>
    <w:rsid w:val="00B11868"/>
    <w:rsid w:val="00B118C6"/>
    <w:rsid w:val="00B119E3"/>
    <w:rsid w:val="00B11B2D"/>
    <w:rsid w:val="00B11C7A"/>
    <w:rsid w:val="00B11D0B"/>
    <w:rsid w:val="00B11E31"/>
    <w:rsid w:val="00B11E3B"/>
    <w:rsid w:val="00B11EA1"/>
    <w:rsid w:val="00B11EC7"/>
    <w:rsid w:val="00B12094"/>
    <w:rsid w:val="00B1211A"/>
    <w:rsid w:val="00B12154"/>
    <w:rsid w:val="00B12221"/>
    <w:rsid w:val="00B1227B"/>
    <w:rsid w:val="00B122CC"/>
    <w:rsid w:val="00B1236A"/>
    <w:rsid w:val="00B123A8"/>
    <w:rsid w:val="00B123D7"/>
    <w:rsid w:val="00B12622"/>
    <w:rsid w:val="00B12634"/>
    <w:rsid w:val="00B126CA"/>
    <w:rsid w:val="00B126DC"/>
    <w:rsid w:val="00B12713"/>
    <w:rsid w:val="00B12858"/>
    <w:rsid w:val="00B12883"/>
    <w:rsid w:val="00B1291E"/>
    <w:rsid w:val="00B12925"/>
    <w:rsid w:val="00B12A42"/>
    <w:rsid w:val="00B12A87"/>
    <w:rsid w:val="00B12A8F"/>
    <w:rsid w:val="00B12B8C"/>
    <w:rsid w:val="00B12BFB"/>
    <w:rsid w:val="00B12C94"/>
    <w:rsid w:val="00B12C9C"/>
    <w:rsid w:val="00B12CAF"/>
    <w:rsid w:val="00B12CBA"/>
    <w:rsid w:val="00B12CEE"/>
    <w:rsid w:val="00B12DDB"/>
    <w:rsid w:val="00B12E52"/>
    <w:rsid w:val="00B12EE1"/>
    <w:rsid w:val="00B12EF9"/>
    <w:rsid w:val="00B12F3E"/>
    <w:rsid w:val="00B12FC3"/>
    <w:rsid w:val="00B12FD7"/>
    <w:rsid w:val="00B13065"/>
    <w:rsid w:val="00B13125"/>
    <w:rsid w:val="00B1314E"/>
    <w:rsid w:val="00B13160"/>
    <w:rsid w:val="00B13211"/>
    <w:rsid w:val="00B132E8"/>
    <w:rsid w:val="00B132F1"/>
    <w:rsid w:val="00B133D8"/>
    <w:rsid w:val="00B1345D"/>
    <w:rsid w:val="00B13555"/>
    <w:rsid w:val="00B1361D"/>
    <w:rsid w:val="00B1377C"/>
    <w:rsid w:val="00B13791"/>
    <w:rsid w:val="00B137C4"/>
    <w:rsid w:val="00B13814"/>
    <w:rsid w:val="00B1392C"/>
    <w:rsid w:val="00B13958"/>
    <w:rsid w:val="00B139C9"/>
    <w:rsid w:val="00B13A1C"/>
    <w:rsid w:val="00B13A62"/>
    <w:rsid w:val="00B13AB5"/>
    <w:rsid w:val="00B13AE0"/>
    <w:rsid w:val="00B13BB7"/>
    <w:rsid w:val="00B13BCC"/>
    <w:rsid w:val="00B13BE9"/>
    <w:rsid w:val="00B13C70"/>
    <w:rsid w:val="00B13CAA"/>
    <w:rsid w:val="00B13CB8"/>
    <w:rsid w:val="00B13D3E"/>
    <w:rsid w:val="00B13D4E"/>
    <w:rsid w:val="00B13DDB"/>
    <w:rsid w:val="00B13E4F"/>
    <w:rsid w:val="00B13F1F"/>
    <w:rsid w:val="00B13F24"/>
    <w:rsid w:val="00B13F38"/>
    <w:rsid w:val="00B14013"/>
    <w:rsid w:val="00B14034"/>
    <w:rsid w:val="00B14066"/>
    <w:rsid w:val="00B140DE"/>
    <w:rsid w:val="00B1428A"/>
    <w:rsid w:val="00B142EC"/>
    <w:rsid w:val="00B14368"/>
    <w:rsid w:val="00B1440F"/>
    <w:rsid w:val="00B144B8"/>
    <w:rsid w:val="00B1457B"/>
    <w:rsid w:val="00B1460A"/>
    <w:rsid w:val="00B14694"/>
    <w:rsid w:val="00B1469E"/>
    <w:rsid w:val="00B147CC"/>
    <w:rsid w:val="00B1480E"/>
    <w:rsid w:val="00B1480F"/>
    <w:rsid w:val="00B149A7"/>
    <w:rsid w:val="00B14A02"/>
    <w:rsid w:val="00B14A03"/>
    <w:rsid w:val="00B14ACF"/>
    <w:rsid w:val="00B14AF2"/>
    <w:rsid w:val="00B14B73"/>
    <w:rsid w:val="00B14C55"/>
    <w:rsid w:val="00B14C9D"/>
    <w:rsid w:val="00B14CE1"/>
    <w:rsid w:val="00B14E4B"/>
    <w:rsid w:val="00B14E84"/>
    <w:rsid w:val="00B14EFB"/>
    <w:rsid w:val="00B14F63"/>
    <w:rsid w:val="00B14FD4"/>
    <w:rsid w:val="00B150DB"/>
    <w:rsid w:val="00B15168"/>
    <w:rsid w:val="00B151C0"/>
    <w:rsid w:val="00B15245"/>
    <w:rsid w:val="00B1539C"/>
    <w:rsid w:val="00B153E1"/>
    <w:rsid w:val="00B153FF"/>
    <w:rsid w:val="00B1542F"/>
    <w:rsid w:val="00B15487"/>
    <w:rsid w:val="00B1567D"/>
    <w:rsid w:val="00B156C6"/>
    <w:rsid w:val="00B156ED"/>
    <w:rsid w:val="00B1579D"/>
    <w:rsid w:val="00B15877"/>
    <w:rsid w:val="00B158C8"/>
    <w:rsid w:val="00B15919"/>
    <w:rsid w:val="00B1594A"/>
    <w:rsid w:val="00B15954"/>
    <w:rsid w:val="00B15A28"/>
    <w:rsid w:val="00B15A61"/>
    <w:rsid w:val="00B15AFD"/>
    <w:rsid w:val="00B15B04"/>
    <w:rsid w:val="00B15B9A"/>
    <w:rsid w:val="00B15C4B"/>
    <w:rsid w:val="00B15C4D"/>
    <w:rsid w:val="00B15C80"/>
    <w:rsid w:val="00B15CCE"/>
    <w:rsid w:val="00B15D2E"/>
    <w:rsid w:val="00B15D5D"/>
    <w:rsid w:val="00B15DC8"/>
    <w:rsid w:val="00B15E08"/>
    <w:rsid w:val="00B15E0B"/>
    <w:rsid w:val="00B1600D"/>
    <w:rsid w:val="00B1603E"/>
    <w:rsid w:val="00B16055"/>
    <w:rsid w:val="00B16080"/>
    <w:rsid w:val="00B16094"/>
    <w:rsid w:val="00B160AD"/>
    <w:rsid w:val="00B16113"/>
    <w:rsid w:val="00B1611B"/>
    <w:rsid w:val="00B16139"/>
    <w:rsid w:val="00B1616C"/>
    <w:rsid w:val="00B1625C"/>
    <w:rsid w:val="00B162D2"/>
    <w:rsid w:val="00B162D9"/>
    <w:rsid w:val="00B1633D"/>
    <w:rsid w:val="00B163FE"/>
    <w:rsid w:val="00B16416"/>
    <w:rsid w:val="00B16479"/>
    <w:rsid w:val="00B164DB"/>
    <w:rsid w:val="00B165F7"/>
    <w:rsid w:val="00B1662C"/>
    <w:rsid w:val="00B16655"/>
    <w:rsid w:val="00B166B8"/>
    <w:rsid w:val="00B167D9"/>
    <w:rsid w:val="00B16824"/>
    <w:rsid w:val="00B168D2"/>
    <w:rsid w:val="00B168F8"/>
    <w:rsid w:val="00B16995"/>
    <w:rsid w:val="00B169E6"/>
    <w:rsid w:val="00B16AA7"/>
    <w:rsid w:val="00B16AE1"/>
    <w:rsid w:val="00B16B2C"/>
    <w:rsid w:val="00B16B5A"/>
    <w:rsid w:val="00B16BB9"/>
    <w:rsid w:val="00B16BF5"/>
    <w:rsid w:val="00B16BF9"/>
    <w:rsid w:val="00B16C18"/>
    <w:rsid w:val="00B16C77"/>
    <w:rsid w:val="00B16D1D"/>
    <w:rsid w:val="00B16D1F"/>
    <w:rsid w:val="00B16DBE"/>
    <w:rsid w:val="00B16DD8"/>
    <w:rsid w:val="00B16DDC"/>
    <w:rsid w:val="00B16E98"/>
    <w:rsid w:val="00B16F81"/>
    <w:rsid w:val="00B16FBD"/>
    <w:rsid w:val="00B16FF7"/>
    <w:rsid w:val="00B17041"/>
    <w:rsid w:val="00B170BF"/>
    <w:rsid w:val="00B17294"/>
    <w:rsid w:val="00B172C5"/>
    <w:rsid w:val="00B17375"/>
    <w:rsid w:val="00B173DC"/>
    <w:rsid w:val="00B173E1"/>
    <w:rsid w:val="00B173F7"/>
    <w:rsid w:val="00B1754A"/>
    <w:rsid w:val="00B17694"/>
    <w:rsid w:val="00B176A1"/>
    <w:rsid w:val="00B176B6"/>
    <w:rsid w:val="00B1774A"/>
    <w:rsid w:val="00B1774E"/>
    <w:rsid w:val="00B1778B"/>
    <w:rsid w:val="00B177A2"/>
    <w:rsid w:val="00B17867"/>
    <w:rsid w:val="00B1787E"/>
    <w:rsid w:val="00B178BD"/>
    <w:rsid w:val="00B17937"/>
    <w:rsid w:val="00B17958"/>
    <w:rsid w:val="00B1797A"/>
    <w:rsid w:val="00B179C1"/>
    <w:rsid w:val="00B17A57"/>
    <w:rsid w:val="00B17B87"/>
    <w:rsid w:val="00B17BF4"/>
    <w:rsid w:val="00B17CF5"/>
    <w:rsid w:val="00B17CFB"/>
    <w:rsid w:val="00B17D1E"/>
    <w:rsid w:val="00B17D67"/>
    <w:rsid w:val="00B17D84"/>
    <w:rsid w:val="00B17DCB"/>
    <w:rsid w:val="00B17DE2"/>
    <w:rsid w:val="00B17EF8"/>
    <w:rsid w:val="00B17FB9"/>
    <w:rsid w:val="00B2000A"/>
    <w:rsid w:val="00B200CE"/>
    <w:rsid w:val="00B200EA"/>
    <w:rsid w:val="00B20110"/>
    <w:rsid w:val="00B2015F"/>
    <w:rsid w:val="00B20238"/>
    <w:rsid w:val="00B203A3"/>
    <w:rsid w:val="00B20421"/>
    <w:rsid w:val="00B205F5"/>
    <w:rsid w:val="00B20652"/>
    <w:rsid w:val="00B2071B"/>
    <w:rsid w:val="00B2075A"/>
    <w:rsid w:val="00B207F8"/>
    <w:rsid w:val="00B20839"/>
    <w:rsid w:val="00B2084C"/>
    <w:rsid w:val="00B2090C"/>
    <w:rsid w:val="00B20911"/>
    <w:rsid w:val="00B20950"/>
    <w:rsid w:val="00B20AFC"/>
    <w:rsid w:val="00B20B9F"/>
    <w:rsid w:val="00B20C45"/>
    <w:rsid w:val="00B20C80"/>
    <w:rsid w:val="00B20C9A"/>
    <w:rsid w:val="00B20CCF"/>
    <w:rsid w:val="00B20CF3"/>
    <w:rsid w:val="00B20DF5"/>
    <w:rsid w:val="00B20E39"/>
    <w:rsid w:val="00B20EE9"/>
    <w:rsid w:val="00B20EFA"/>
    <w:rsid w:val="00B20F23"/>
    <w:rsid w:val="00B20F5C"/>
    <w:rsid w:val="00B20FDE"/>
    <w:rsid w:val="00B210D5"/>
    <w:rsid w:val="00B210F7"/>
    <w:rsid w:val="00B210FE"/>
    <w:rsid w:val="00B2119A"/>
    <w:rsid w:val="00B211F8"/>
    <w:rsid w:val="00B211F9"/>
    <w:rsid w:val="00B2123A"/>
    <w:rsid w:val="00B2124F"/>
    <w:rsid w:val="00B212C8"/>
    <w:rsid w:val="00B21494"/>
    <w:rsid w:val="00B214C7"/>
    <w:rsid w:val="00B214D2"/>
    <w:rsid w:val="00B2156B"/>
    <w:rsid w:val="00B215A4"/>
    <w:rsid w:val="00B21604"/>
    <w:rsid w:val="00B21685"/>
    <w:rsid w:val="00B2171C"/>
    <w:rsid w:val="00B21799"/>
    <w:rsid w:val="00B2184C"/>
    <w:rsid w:val="00B218D6"/>
    <w:rsid w:val="00B21973"/>
    <w:rsid w:val="00B21A80"/>
    <w:rsid w:val="00B21A9A"/>
    <w:rsid w:val="00B21ACB"/>
    <w:rsid w:val="00B21B34"/>
    <w:rsid w:val="00B21C09"/>
    <w:rsid w:val="00B21C29"/>
    <w:rsid w:val="00B21CBE"/>
    <w:rsid w:val="00B21CDA"/>
    <w:rsid w:val="00B21D4C"/>
    <w:rsid w:val="00B21D9F"/>
    <w:rsid w:val="00B21E73"/>
    <w:rsid w:val="00B21F0C"/>
    <w:rsid w:val="00B21F5A"/>
    <w:rsid w:val="00B22034"/>
    <w:rsid w:val="00B2204F"/>
    <w:rsid w:val="00B2224B"/>
    <w:rsid w:val="00B223D2"/>
    <w:rsid w:val="00B22492"/>
    <w:rsid w:val="00B224A3"/>
    <w:rsid w:val="00B224CD"/>
    <w:rsid w:val="00B226A0"/>
    <w:rsid w:val="00B226B8"/>
    <w:rsid w:val="00B22709"/>
    <w:rsid w:val="00B2278B"/>
    <w:rsid w:val="00B227B1"/>
    <w:rsid w:val="00B227D8"/>
    <w:rsid w:val="00B228BA"/>
    <w:rsid w:val="00B22915"/>
    <w:rsid w:val="00B22A78"/>
    <w:rsid w:val="00B22B34"/>
    <w:rsid w:val="00B22B75"/>
    <w:rsid w:val="00B22BE0"/>
    <w:rsid w:val="00B22C72"/>
    <w:rsid w:val="00B22CD7"/>
    <w:rsid w:val="00B22D18"/>
    <w:rsid w:val="00B22D61"/>
    <w:rsid w:val="00B22D7B"/>
    <w:rsid w:val="00B22DCE"/>
    <w:rsid w:val="00B22E1C"/>
    <w:rsid w:val="00B22E86"/>
    <w:rsid w:val="00B22EA7"/>
    <w:rsid w:val="00B22F0D"/>
    <w:rsid w:val="00B23092"/>
    <w:rsid w:val="00B230E8"/>
    <w:rsid w:val="00B2310B"/>
    <w:rsid w:val="00B23155"/>
    <w:rsid w:val="00B23316"/>
    <w:rsid w:val="00B23417"/>
    <w:rsid w:val="00B23437"/>
    <w:rsid w:val="00B2343B"/>
    <w:rsid w:val="00B23487"/>
    <w:rsid w:val="00B234AA"/>
    <w:rsid w:val="00B235FA"/>
    <w:rsid w:val="00B23696"/>
    <w:rsid w:val="00B2369B"/>
    <w:rsid w:val="00B236AF"/>
    <w:rsid w:val="00B236FC"/>
    <w:rsid w:val="00B23734"/>
    <w:rsid w:val="00B237C6"/>
    <w:rsid w:val="00B23810"/>
    <w:rsid w:val="00B2382D"/>
    <w:rsid w:val="00B238BD"/>
    <w:rsid w:val="00B23B72"/>
    <w:rsid w:val="00B23D7C"/>
    <w:rsid w:val="00B23F3F"/>
    <w:rsid w:val="00B23F80"/>
    <w:rsid w:val="00B242AD"/>
    <w:rsid w:val="00B242E3"/>
    <w:rsid w:val="00B242FA"/>
    <w:rsid w:val="00B24312"/>
    <w:rsid w:val="00B243EA"/>
    <w:rsid w:val="00B2440F"/>
    <w:rsid w:val="00B24410"/>
    <w:rsid w:val="00B24432"/>
    <w:rsid w:val="00B244BC"/>
    <w:rsid w:val="00B2455A"/>
    <w:rsid w:val="00B24586"/>
    <w:rsid w:val="00B245A0"/>
    <w:rsid w:val="00B2460C"/>
    <w:rsid w:val="00B24627"/>
    <w:rsid w:val="00B2469E"/>
    <w:rsid w:val="00B246D8"/>
    <w:rsid w:val="00B24704"/>
    <w:rsid w:val="00B2472F"/>
    <w:rsid w:val="00B247EA"/>
    <w:rsid w:val="00B2483E"/>
    <w:rsid w:val="00B24893"/>
    <w:rsid w:val="00B248A8"/>
    <w:rsid w:val="00B248F5"/>
    <w:rsid w:val="00B24A99"/>
    <w:rsid w:val="00B24B59"/>
    <w:rsid w:val="00B24BC6"/>
    <w:rsid w:val="00B24C7D"/>
    <w:rsid w:val="00B24D44"/>
    <w:rsid w:val="00B24DD1"/>
    <w:rsid w:val="00B24E40"/>
    <w:rsid w:val="00B24ECA"/>
    <w:rsid w:val="00B24F59"/>
    <w:rsid w:val="00B24FDE"/>
    <w:rsid w:val="00B24FEB"/>
    <w:rsid w:val="00B24FF3"/>
    <w:rsid w:val="00B25046"/>
    <w:rsid w:val="00B251B3"/>
    <w:rsid w:val="00B2525A"/>
    <w:rsid w:val="00B252C3"/>
    <w:rsid w:val="00B253E7"/>
    <w:rsid w:val="00B2544E"/>
    <w:rsid w:val="00B254F2"/>
    <w:rsid w:val="00B25590"/>
    <w:rsid w:val="00B256BC"/>
    <w:rsid w:val="00B25772"/>
    <w:rsid w:val="00B25792"/>
    <w:rsid w:val="00B2590E"/>
    <w:rsid w:val="00B25AA0"/>
    <w:rsid w:val="00B25B40"/>
    <w:rsid w:val="00B25B77"/>
    <w:rsid w:val="00B25BF3"/>
    <w:rsid w:val="00B25BFB"/>
    <w:rsid w:val="00B25C23"/>
    <w:rsid w:val="00B25CA7"/>
    <w:rsid w:val="00B25CAB"/>
    <w:rsid w:val="00B25E1A"/>
    <w:rsid w:val="00B25E2E"/>
    <w:rsid w:val="00B25E9E"/>
    <w:rsid w:val="00B25E9F"/>
    <w:rsid w:val="00B25ED4"/>
    <w:rsid w:val="00B2602A"/>
    <w:rsid w:val="00B260E8"/>
    <w:rsid w:val="00B260F1"/>
    <w:rsid w:val="00B262D5"/>
    <w:rsid w:val="00B262E4"/>
    <w:rsid w:val="00B262F3"/>
    <w:rsid w:val="00B26347"/>
    <w:rsid w:val="00B26481"/>
    <w:rsid w:val="00B266EB"/>
    <w:rsid w:val="00B26749"/>
    <w:rsid w:val="00B26792"/>
    <w:rsid w:val="00B267C2"/>
    <w:rsid w:val="00B26873"/>
    <w:rsid w:val="00B268BE"/>
    <w:rsid w:val="00B2694B"/>
    <w:rsid w:val="00B269E5"/>
    <w:rsid w:val="00B26A05"/>
    <w:rsid w:val="00B26ABF"/>
    <w:rsid w:val="00B26B70"/>
    <w:rsid w:val="00B26B89"/>
    <w:rsid w:val="00B26D04"/>
    <w:rsid w:val="00B26D15"/>
    <w:rsid w:val="00B26D2A"/>
    <w:rsid w:val="00B26D3C"/>
    <w:rsid w:val="00B26E8D"/>
    <w:rsid w:val="00B26ED4"/>
    <w:rsid w:val="00B26F07"/>
    <w:rsid w:val="00B270FC"/>
    <w:rsid w:val="00B27143"/>
    <w:rsid w:val="00B271BD"/>
    <w:rsid w:val="00B2723B"/>
    <w:rsid w:val="00B27291"/>
    <w:rsid w:val="00B27409"/>
    <w:rsid w:val="00B2742C"/>
    <w:rsid w:val="00B27438"/>
    <w:rsid w:val="00B27443"/>
    <w:rsid w:val="00B274AB"/>
    <w:rsid w:val="00B27556"/>
    <w:rsid w:val="00B27572"/>
    <w:rsid w:val="00B275B2"/>
    <w:rsid w:val="00B276D1"/>
    <w:rsid w:val="00B276D7"/>
    <w:rsid w:val="00B276E5"/>
    <w:rsid w:val="00B27722"/>
    <w:rsid w:val="00B27727"/>
    <w:rsid w:val="00B27791"/>
    <w:rsid w:val="00B277F7"/>
    <w:rsid w:val="00B2780C"/>
    <w:rsid w:val="00B279BD"/>
    <w:rsid w:val="00B279D9"/>
    <w:rsid w:val="00B27A95"/>
    <w:rsid w:val="00B27B7D"/>
    <w:rsid w:val="00B27BB4"/>
    <w:rsid w:val="00B27BE5"/>
    <w:rsid w:val="00B27C59"/>
    <w:rsid w:val="00B27C89"/>
    <w:rsid w:val="00B27CCE"/>
    <w:rsid w:val="00B27D3C"/>
    <w:rsid w:val="00B27DD1"/>
    <w:rsid w:val="00B27E32"/>
    <w:rsid w:val="00B27E3E"/>
    <w:rsid w:val="00B27F14"/>
    <w:rsid w:val="00B27F51"/>
    <w:rsid w:val="00B27FB4"/>
    <w:rsid w:val="00B27FCD"/>
    <w:rsid w:val="00B27FF0"/>
    <w:rsid w:val="00B30016"/>
    <w:rsid w:val="00B3002A"/>
    <w:rsid w:val="00B300D2"/>
    <w:rsid w:val="00B30120"/>
    <w:rsid w:val="00B30165"/>
    <w:rsid w:val="00B303E2"/>
    <w:rsid w:val="00B303E7"/>
    <w:rsid w:val="00B3043C"/>
    <w:rsid w:val="00B304BD"/>
    <w:rsid w:val="00B304E4"/>
    <w:rsid w:val="00B30581"/>
    <w:rsid w:val="00B3062E"/>
    <w:rsid w:val="00B30641"/>
    <w:rsid w:val="00B306BC"/>
    <w:rsid w:val="00B306C7"/>
    <w:rsid w:val="00B306DF"/>
    <w:rsid w:val="00B306E9"/>
    <w:rsid w:val="00B3072D"/>
    <w:rsid w:val="00B30782"/>
    <w:rsid w:val="00B307CD"/>
    <w:rsid w:val="00B30807"/>
    <w:rsid w:val="00B30836"/>
    <w:rsid w:val="00B308C9"/>
    <w:rsid w:val="00B308DE"/>
    <w:rsid w:val="00B30920"/>
    <w:rsid w:val="00B30931"/>
    <w:rsid w:val="00B3093E"/>
    <w:rsid w:val="00B309A2"/>
    <w:rsid w:val="00B30B11"/>
    <w:rsid w:val="00B30B16"/>
    <w:rsid w:val="00B30B1E"/>
    <w:rsid w:val="00B30B7E"/>
    <w:rsid w:val="00B30C04"/>
    <w:rsid w:val="00B30C17"/>
    <w:rsid w:val="00B30C52"/>
    <w:rsid w:val="00B30C7E"/>
    <w:rsid w:val="00B30CD5"/>
    <w:rsid w:val="00B30CE8"/>
    <w:rsid w:val="00B30D80"/>
    <w:rsid w:val="00B30E46"/>
    <w:rsid w:val="00B31036"/>
    <w:rsid w:val="00B3112D"/>
    <w:rsid w:val="00B311DF"/>
    <w:rsid w:val="00B311F8"/>
    <w:rsid w:val="00B3120C"/>
    <w:rsid w:val="00B3138E"/>
    <w:rsid w:val="00B31392"/>
    <w:rsid w:val="00B313BE"/>
    <w:rsid w:val="00B31416"/>
    <w:rsid w:val="00B31421"/>
    <w:rsid w:val="00B31468"/>
    <w:rsid w:val="00B31495"/>
    <w:rsid w:val="00B314E3"/>
    <w:rsid w:val="00B3152D"/>
    <w:rsid w:val="00B3169F"/>
    <w:rsid w:val="00B316DF"/>
    <w:rsid w:val="00B316ED"/>
    <w:rsid w:val="00B31761"/>
    <w:rsid w:val="00B31771"/>
    <w:rsid w:val="00B317FB"/>
    <w:rsid w:val="00B3181C"/>
    <w:rsid w:val="00B31856"/>
    <w:rsid w:val="00B318AB"/>
    <w:rsid w:val="00B318F4"/>
    <w:rsid w:val="00B318FF"/>
    <w:rsid w:val="00B31988"/>
    <w:rsid w:val="00B319C6"/>
    <w:rsid w:val="00B31A3B"/>
    <w:rsid w:val="00B31AC0"/>
    <w:rsid w:val="00B31AEA"/>
    <w:rsid w:val="00B31B29"/>
    <w:rsid w:val="00B31BB6"/>
    <w:rsid w:val="00B31BE5"/>
    <w:rsid w:val="00B31C8C"/>
    <w:rsid w:val="00B31D6A"/>
    <w:rsid w:val="00B31DE4"/>
    <w:rsid w:val="00B31E5A"/>
    <w:rsid w:val="00B31F32"/>
    <w:rsid w:val="00B31F5E"/>
    <w:rsid w:val="00B31F79"/>
    <w:rsid w:val="00B31F92"/>
    <w:rsid w:val="00B32081"/>
    <w:rsid w:val="00B320BC"/>
    <w:rsid w:val="00B320E2"/>
    <w:rsid w:val="00B32156"/>
    <w:rsid w:val="00B32173"/>
    <w:rsid w:val="00B3217D"/>
    <w:rsid w:val="00B32183"/>
    <w:rsid w:val="00B321AE"/>
    <w:rsid w:val="00B32255"/>
    <w:rsid w:val="00B322D9"/>
    <w:rsid w:val="00B32310"/>
    <w:rsid w:val="00B32387"/>
    <w:rsid w:val="00B32393"/>
    <w:rsid w:val="00B3246E"/>
    <w:rsid w:val="00B32527"/>
    <w:rsid w:val="00B32645"/>
    <w:rsid w:val="00B32665"/>
    <w:rsid w:val="00B326D3"/>
    <w:rsid w:val="00B326E7"/>
    <w:rsid w:val="00B32894"/>
    <w:rsid w:val="00B32905"/>
    <w:rsid w:val="00B329D9"/>
    <w:rsid w:val="00B32A1B"/>
    <w:rsid w:val="00B32A40"/>
    <w:rsid w:val="00B32AA9"/>
    <w:rsid w:val="00B32AC2"/>
    <w:rsid w:val="00B32AF4"/>
    <w:rsid w:val="00B32AF7"/>
    <w:rsid w:val="00B32B09"/>
    <w:rsid w:val="00B32CAB"/>
    <w:rsid w:val="00B32CC8"/>
    <w:rsid w:val="00B32CCB"/>
    <w:rsid w:val="00B32E06"/>
    <w:rsid w:val="00B32E22"/>
    <w:rsid w:val="00B32EF0"/>
    <w:rsid w:val="00B32F4E"/>
    <w:rsid w:val="00B32FEB"/>
    <w:rsid w:val="00B33071"/>
    <w:rsid w:val="00B332CA"/>
    <w:rsid w:val="00B332D4"/>
    <w:rsid w:val="00B33335"/>
    <w:rsid w:val="00B33376"/>
    <w:rsid w:val="00B333C8"/>
    <w:rsid w:val="00B33412"/>
    <w:rsid w:val="00B3347B"/>
    <w:rsid w:val="00B33533"/>
    <w:rsid w:val="00B335DB"/>
    <w:rsid w:val="00B335FA"/>
    <w:rsid w:val="00B336C2"/>
    <w:rsid w:val="00B337F8"/>
    <w:rsid w:val="00B3381C"/>
    <w:rsid w:val="00B33865"/>
    <w:rsid w:val="00B33B07"/>
    <w:rsid w:val="00B33C54"/>
    <w:rsid w:val="00B33C68"/>
    <w:rsid w:val="00B33C7E"/>
    <w:rsid w:val="00B33D99"/>
    <w:rsid w:val="00B33E1A"/>
    <w:rsid w:val="00B33E26"/>
    <w:rsid w:val="00B33E3E"/>
    <w:rsid w:val="00B33E57"/>
    <w:rsid w:val="00B33E95"/>
    <w:rsid w:val="00B33EE5"/>
    <w:rsid w:val="00B33F2C"/>
    <w:rsid w:val="00B33FD9"/>
    <w:rsid w:val="00B340C7"/>
    <w:rsid w:val="00B341F2"/>
    <w:rsid w:val="00B3420A"/>
    <w:rsid w:val="00B34229"/>
    <w:rsid w:val="00B342CE"/>
    <w:rsid w:val="00B342DD"/>
    <w:rsid w:val="00B342F5"/>
    <w:rsid w:val="00B3439B"/>
    <w:rsid w:val="00B343CA"/>
    <w:rsid w:val="00B34412"/>
    <w:rsid w:val="00B344C6"/>
    <w:rsid w:val="00B344FB"/>
    <w:rsid w:val="00B3461E"/>
    <w:rsid w:val="00B3466B"/>
    <w:rsid w:val="00B346F4"/>
    <w:rsid w:val="00B34742"/>
    <w:rsid w:val="00B34744"/>
    <w:rsid w:val="00B3476C"/>
    <w:rsid w:val="00B347D4"/>
    <w:rsid w:val="00B347EB"/>
    <w:rsid w:val="00B34814"/>
    <w:rsid w:val="00B34868"/>
    <w:rsid w:val="00B3491D"/>
    <w:rsid w:val="00B34A56"/>
    <w:rsid w:val="00B34A87"/>
    <w:rsid w:val="00B34AA1"/>
    <w:rsid w:val="00B34B93"/>
    <w:rsid w:val="00B34BDF"/>
    <w:rsid w:val="00B34C46"/>
    <w:rsid w:val="00B34C56"/>
    <w:rsid w:val="00B34CCA"/>
    <w:rsid w:val="00B34D57"/>
    <w:rsid w:val="00B34E0D"/>
    <w:rsid w:val="00B34E33"/>
    <w:rsid w:val="00B34E49"/>
    <w:rsid w:val="00B34E89"/>
    <w:rsid w:val="00B34F93"/>
    <w:rsid w:val="00B3503B"/>
    <w:rsid w:val="00B350F6"/>
    <w:rsid w:val="00B3512E"/>
    <w:rsid w:val="00B351C1"/>
    <w:rsid w:val="00B351CF"/>
    <w:rsid w:val="00B351E1"/>
    <w:rsid w:val="00B353CF"/>
    <w:rsid w:val="00B35404"/>
    <w:rsid w:val="00B354C2"/>
    <w:rsid w:val="00B355FA"/>
    <w:rsid w:val="00B35701"/>
    <w:rsid w:val="00B357A0"/>
    <w:rsid w:val="00B35803"/>
    <w:rsid w:val="00B3590A"/>
    <w:rsid w:val="00B35981"/>
    <w:rsid w:val="00B3598E"/>
    <w:rsid w:val="00B359A2"/>
    <w:rsid w:val="00B35A29"/>
    <w:rsid w:val="00B35AAE"/>
    <w:rsid w:val="00B35B0B"/>
    <w:rsid w:val="00B35B4E"/>
    <w:rsid w:val="00B35C10"/>
    <w:rsid w:val="00B35C95"/>
    <w:rsid w:val="00B35CFD"/>
    <w:rsid w:val="00B35D4A"/>
    <w:rsid w:val="00B35D78"/>
    <w:rsid w:val="00B35D7E"/>
    <w:rsid w:val="00B35D83"/>
    <w:rsid w:val="00B35E09"/>
    <w:rsid w:val="00B35E15"/>
    <w:rsid w:val="00B35E3D"/>
    <w:rsid w:val="00B35E5F"/>
    <w:rsid w:val="00B360B9"/>
    <w:rsid w:val="00B36409"/>
    <w:rsid w:val="00B36424"/>
    <w:rsid w:val="00B36508"/>
    <w:rsid w:val="00B365BB"/>
    <w:rsid w:val="00B366C2"/>
    <w:rsid w:val="00B366E1"/>
    <w:rsid w:val="00B36734"/>
    <w:rsid w:val="00B367A7"/>
    <w:rsid w:val="00B367ED"/>
    <w:rsid w:val="00B36837"/>
    <w:rsid w:val="00B36987"/>
    <w:rsid w:val="00B36A13"/>
    <w:rsid w:val="00B36A2A"/>
    <w:rsid w:val="00B36B1A"/>
    <w:rsid w:val="00B36BCD"/>
    <w:rsid w:val="00B36C58"/>
    <w:rsid w:val="00B36CDC"/>
    <w:rsid w:val="00B36D17"/>
    <w:rsid w:val="00B36DCD"/>
    <w:rsid w:val="00B36F10"/>
    <w:rsid w:val="00B36F44"/>
    <w:rsid w:val="00B36FE5"/>
    <w:rsid w:val="00B37054"/>
    <w:rsid w:val="00B370AB"/>
    <w:rsid w:val="00B370D6"/>
    <w:rsid w:val="00B37104"/>
    <w:rsid w:val="00B3715C"/>
    <w:rsid w:val="00B3715D"/>
    <w:rsid w:val="00B37216"/>
    <w:rsid w:val="00B37242"/>
    <w:rsid w:val="00B37273"/>
    <w:rsid w:val="00B372C1"/>
    <w:rsid w:val="00B37314"/>
    <w:rsid w:val="00B373A4"/>
    <w:rsid w:val="00B373AE"/>
    <w:rsid w:val="00B373EF"/>
    <w:rsid w:val="00B37416"/>
    <w:rsid w:val="00B3742D"/>
    <w:rsid w:val="00B37433"/>
    <w:rsid w:val="00B3753C"/>
    <w:rsid w:val="00B375CD"/>
    <w:rsid w:val="00B3760E"/>
    <w:rsid w:val="00B37649"/>
    <w:rsid w:val="00B37699"/>
    <w:rsid w:val="00B37785"/>
    <w:rsid w:val="00B37789"/>
    <w:rsid w:val="00B37914"/>
    <w:rsid w:val="00B37A24"/>
    <w:rsid w:val="00B37B0C"/>
    <w:rsid w:val="00B37BD8"/>
    <w:rsid w:val="00B37EC5"/>
    <w:rsid w:val="00B37F2D"/>
    <w:rsid w:val="00B37F59"/>
    <w:rsid w:val="00B37F6F"/>
    <w:rsid w:val="00B37F78"/>
    <w:rsid w:val="00B37FA3"/>
    <w:rsid w:val="00B37FCA"/>
    <w:rsid w:val="00B40055"/>
    <w:rsid w:val="00B400FD"/>
    <w:rsid w:val="00B401F2"/>
    <w:rsid w:val="00B402B8"/>
    <w:rsid w:val="00B402BD"/>
    <w:rsid w:val="00B402DA"/>
    <w:rsid w:val="00B403A3"/>
    <w:rsid w:val="00B403D8"/>
    <w:rsid w:val="00B40443"/>
    <w:rsid w:val="00B4047E"/>
    <w:rsid w:val="00B40650"/>
    <w:rsid w:val="00B40656"/>
    <w:rsid w:val="00B40673"/>
    <w:rsid w:val="00B40683"/>
    <w:rsid w:val="00B40698"/>
    <w:rsid w:val="00B406D9"/>
    <w:rsid w:val="00B406DC"/>
    <w:rsid w:val="00B407F1"/>
    <w:rsid w:val="00B407F4"/>
    <w:rsid w:val="00B408A4"/>
    <w:rsid w:val="00B408B9"/>
    <w:rsid w:val="00B408DD"/>
    <w:rsid w:val="00B4091D"/>
    <w:rsid w:val="00B4091E"/>
    <w:rsid w:val="00B40A31"/>
    <w:rsid w:val="00B40A6B"/>
    <w:rsid w:val="00B40AC6"/>
    <w:rsid w:val="00B40ADE"/>
    <w:rsid w:val="00B40AF5"/>
    <w:rsid w:val="00B40B06"/>
    <w:rsid w:val="00B40B70"/>
    <w:rsid w:val="00B40CEA"/>
    <w:rsid w:val="00B40D21"/>
    <w:rsid w:val="00B40D49"/>
    <w:rsid w:val="00B40DA4"/>
    <w:rsid w:val="00B40E98"/>
    <w:rsid w:val="00B40ED8"/>
    <w:rsid w:val="00B40F3B"/>
    <w:rsid w:val="00B40F9B"/>
    <w:rsid w:val="00B40FFA"/>
    <w:rsid w:val="00B41059"/>
    <w:rsid w:val="00B41304"/>
    <w:rsid w:val="00B41327"/>
    <w:rsid w:val="00B41377"/>
    <w:rsid w:val="00B41382"/>
    <w:rsid w:val="00B41398"/>
    <w:rsid w:val="00B4142E"/>
    <w:rsid w:val="00B41431"/>
    <w:rsid w:val="00B4147A"/>
    <w:rsid w:val="00B414A8"/>
    <w:rsid w:val="00B414B9"/>
    <w:rsid w:val="00B4156C"/>
    <w:rsid w:val="00B4158A"/>
    <w:rsid w:val="00B415EC"/>
    <w:rsid w:val="00B41662"/>
    <w:rsid w:val="00B41744"/>
    <w:rsid w:val="00B41766"/>
    <w:rsid w:val="00B4190D"/>
    <w:rsid w:val="00B41961"/>
    <w:rsid w:val="00B41967"/>
    <w:rsid w:val="00B4197B"/>
    <w:rsid w:val="00B4197E"/>
    <w:rsid w:val="00B419A7"/>
    <w:rsid w:val="00B419DD"/>
    <w:rsid w:val="00B419F2"/>
    <w:rsid w:val="00B41B5A"/>
    <w:rsid w:val="00B41B7F"/>
    <w:rsid w:val="00B41BA4"/>
    <w:rsid w:val="00B41C4C"/>
    <w:rsid w:val="00B41CBD"/>
    <w:rsid w:val="00B41CD9"/>
    <w:rsid w:val="00B41EDC"/>
    <w:rsid w:val="00B41EDE"/>
    <w:rsid w:val="00B41FB6"/>
    <w:rsid w:val="00B4209B"/>
    <w:rsid w:val="00B420BF"/>
    <w:rsid w:val="00B420F8"/>
    <w:rsid w:val="00B4223D"/>
    <w:rsid w:val="00B4227E"/>
    <w:rsid w:val="00B42363"/>
    <w:rsid w:val="00B42386"/>
    <w:rsid w:val="00B423AA"/>
    <w:rsid w:val="00B42426"/>
    <w:rsid w:val="00B42478"/>
    <w:rsid w:val="00B424A6"/>
    <w:rsid w:val="00B42553"/>
    <w:rsid w:val="00B425B3"/>
    <w:rsid w:val="00B4268F"/>
    <w:rsid w:val="00B427F4"/>
    <w:rsid w:val="00B42813"/>
    <w:rsid w:val="00B4288A"/>
    <w:rsid w:val="00B42953"/>
    <w:rsid w:val="00B42962"/>
    <w:rsid w:val="00B42A0D"/>
    <w:rsid w:val="00B42B33"/>
    <w:rsid w:val="00B42B6C"/>
    <w:rsid w:val="00B42BA3"/>
    <w:rsid w:val="00B42BF4"/>
    <w:rsid w:val="00B42C1A"/>
    <w:rsid w:val="00B42C47"/>
    <w:rsid w:val="00B42D8C"/>
    <w:rsid w:val="00B42DA3"/>
    <w:rsid w:val="00B42E37"/>
    <w:rsid w:val="00B42EBF"/>
    <w:rsid w:val="00B42ECB"/>
    <w:rsid w:val="00B42ECF"/>
    <w:rsid w:val="00B4318D"/>
    <w:rsid w:val="00B431E5"/>
    <w:rsid w:val="00B4326A"/>
    <w:rsid w:val="00B4329F"/>
    <w:rsid w:val="00B4331B"/>
    <w:rsid w:val="00B43355"/>
    <w:rsid w:val="00B433AB"/>
    <w:rsid w:val="00B4347F"/>
    <w:rsid w:val="00B43495"/>
    <w:rsid w:val="00B436B7"/>
    <w:rsid w:val="00B43713"/>
    <w:rsid w:val="00B43792"/>
    <w:rsid w:val="00B437CB"/>
    <w:rsid w:val="00B437EA"/>
    <w:rsid w:val="00B4382D"/>
    <w:rsid w:val="00B438CF"/>
    <w:rsid w:val="00B4399F"/>
    <w:rsid w:val="00B439FB"/>
    <w:rsid w:val="00B43A0F"/>
    <w:rsid w:val="00B43A1E"/>
    <w:rsid w:val="00B43AC9"/>
    <w:rsid w:val="00B43AFB"/>
    <w:rsid w:val="00B43B8C"/>
    <w:rsid w:val="00B43B92"/>
    <w:rsid w:val="00B43BB2"/>
    <w:rsid w:val="00B43BEA"/>
    <w:rsid w:val="00B43C32"/>
    <w:rsid w:val="00B43C9D"/>
    <w:rsid w:val="00B43CBA"/>
    <w:rsid w:val="00B43CC1"/>
    <w:rsid w:val="00B43D00"/>
    <w:rsid w:val="00B43D04"/>
    <w:rsid w:val="00B43D89"/>
    <w:rsid w:val="00B43E76"/>
    <w:rsid w:val="00B43EB9"/>
    <w:rsid w:val="00B43F87"/>
    <w:rsid w:val="00B44000"/>
    <w:rsid w:val="00B4408B"/>
    <w:rsid w:val="00B44093"/>
    <w:rsid w:val="00B440AC"/>
    <w:rsid w:val="00B44241"/>
    <w:rsid w:val="00B44243"/>
    <w:rsid w:val="00B44250"/>
    <w:rsid w:val="00B4425F"/>
    <w:rsid w:val="00B4430A"/>
    <w:rsid w:val="00B44321"/>
    <w:rsid w:val="00B4445D"/>
    <w:rsid w:val="00B44484"/>
    <w:rsid w:val="00B44499"/>
    <w:rsid w:val="00B4469E"/>
    <w:rsid w:val="00B446AE"/>
    <w:rsid w:val="00B44858"/>
    <w:rsid w:val="00B44937"/>
    <w:rsid w:val="00B44A2D"/>
    <w:rsid w:val="00B44A5D"/>
    <w:rsid w:val="00B44B32"/>
    <w:rsid w:val="00B44B8D"/>
    <w:rsid w:val="00B44BA7"/>
    <w:rsid w:val="00B44CA9"/>
    <w:rsid w:val="00B44DC8"/>
    <w:rsid w:val="00B44E99"/>
    <w:rsid w:val="00B44EBC"/>
    <w:rsid w:val="00B44EE6"/>
    <w:rsid w:val="00B44F01"/>
    <w:rsid w:val="00B44F23"/>
    <w:rsid w:val="00B44FB4"/>
    <w:rsid w:val="00B44FF7"/>
    <w:rsid w:val="00B4508C"/>
    <w:rsid w:val="00B450BA"/>
    <w:rsid w:val="00B450BD"/>
    <w:rsid w:val="00B4512E"/>
    <w:rsid w:val="00B4519F"/>
    <w:rsid w:val="00B45287"/>
    <w:rsid w:val="00B45430"/>
    <w:rsid w:val="00B455C8"/>
    <w:rsid w:val="00B45636"/>
    <w:rsid w:val="00B4567B"/>
    <w:rsid w:val="00B456C0"/>
    <w:rsid w:val="00B456E2"/>
    <w:rsid w:val="00B456FC"/>
    <w:rsid w:val="00B45899"/>
    <w:rsid w:val="00B4592B"/>
    <w:rsid w:val="00B4593E"/>
    <w:rsid w:val="00B459F4"/>
    <w:rsid w:val="00B45A0B"/>
    <w:rsid w:val="00B45A48"/>
    <w:rsid w:val="00B45A4A"/>
    <w:rsid w:val="00B45AA4"/>
    <w:rsid w:val="00B45C37"/>
    <w:rsid w:val="00B45C55"/>
    <w:rsid w:val="00B45CE3"/>
    <w:rsid w:val="00B45CFD"/>
    <w:rsid w:val="00B45D81"/>
    <w:rsid w:val="00B45DFC"/>
    <w:rsid w:val="00B45E1C"/>
    <w:rsid w:val="00B45E9A"/>
    <w:rsid w:val="00B45ECA"/>
    <w:rsid w:val="00B45F40"/>
    <w:rsid w:val="00B45F92"/>
    <w:rsid w:val="00B45FC3"/>
    <w:rsid w:val="00B45FE1"/>
    <w:rsid w:val="00B46019"/>
    <w:rsid w:val="00B4609D"/>
    <w:rsid w:val="00B4615F"/>
    <w:rsid w:val="00B46212"/>
    <w:rsid w:val="00B4623A"/>
    <w:rsid w:val="00B462C7"/>
    <w:rsid w:val="00B462CE"/>
    <w:rsid w:val="00B46303"/>
    <w:rsid w:val="00B46355"/>
    <w:rsid w:val="00B46363"/>
    <w:rsid w:val="00B463AA"/>
    <w:rsid w:val="00B4640F"/>
    <w:rsid w:val="00B4650E"/>
    <w:rsid w:val="00B46586"/>
    <w:rsid w:val="00B46587"/>
    <w:rsid w:val="00B4668F"/>
    <w:rsid w:val="00B466B1"/>
    <w:rsid w:val="00B46705"/>
    <w:rsid w:val="00B46779"/>
    <w:rsid w:val="00B4677B"/>
    <w:rsid w:val="00B467C7"/>
    <w:rsid w:val="00B4689B"/>
    <w:rsid w:val="00B468AB"/>
    <w:rsid w:val="00B46A4B"/>
    <w:rsid w:val="00B46A84"/>
    <w:rsid w:val="00B46BC6"/>
    <w:rsid w:val="00B46C2E"/>
    <w:rsid w:val="00B46D89"/>
    <w:rsid w:val="00B46E5F"/>
    <w:rsid w:val="00B46E83"/>
    <w:rsid w:val="00B46F26"/>
    <w:rsid w:val="00B46F6E"/>
    <w:rsid w:val="00B46FB8"/>
    <w:rsid w:val="00B47088"/>
    <w:rsid w:val="00B4708B"/>
    <w:rsid w:val="00B470ED"/>
    <w:rsid w:val="00B470FE"/>
    <w:rsid w:val="00B4720F"/>
    <w:rsid w:val="00B47252"/>
    <w:rsid w:val="00B47262"/>
    <w:rsid w:val="00B473AA"/>
    <w:rsid w:val="00B473BD"/>
    <w:rsid w:val="00B4740C"/>
    <w:rsid w:val="00B47584"/>
    <w:rsid w:val="00B4766C"/>
    <w:rsid w:val="00B476C8"/>
    <w:rsid w:val="00B476FE"/>
    <w:rsid w:val="00B47714"/>
    <w:rsid w:val="00B47844"/>
    <w:rsid w:val="00B478A3"/>
    <w:rsid w:val="00B478ED"/>
    <w:rsid w:val="00B47905"/>
    <w:rsid w:val="00B47920"/>
    <w:rsid w:val="00B47986"/>
    <w:rsid w:val="00B47A09"/>
    <w:rsid w:val="00B47AC6"/>
    <w:rsid w:val="00B47B0E"/>
    <w:rsid w:val="00B47BB7"/>
    <w:rsid w:val="00B47BCD"/>
    <w:rsid w:val="00B47CC8"/>
    <w:rsid w:val="00B47CF2"/>
    <w:rsid w:val="00B47D00"/>
    <w:rsid w:val="00B47D09"/>
    <w:rsid w:val="00B47E06"/>
    <w:rsid w:val="00B47E51"/>
    <w:rsid w:val="00B47E8E"/>
    <w:rsid w:val="00B47F9B"/>
    <w:rsid w:val="00B50065"/>
    <w:rsid w:val="00B500BE"/>
    <w:rsid w:val="00B500FE"/>
    <w:rsid w:val="00B5023A"/>
    <w:rsid w:val="00B5028D"/>
    <w:rsid w:val="00B502C1"/>
    <w:rsid w:val="00B50307"/>
    <w:rsid w:val="00B50341"/>
    <w:rsid w:val="00B5038A"/>
    <w:rsid w:val="00B503A4"/>
    <w:rsid w:val="00B503B4"/>
    <w:rsid w:val="00B503E8"/>
    <w:rsid w:val="00B503EC"/>
    <w:rsid w:val="00B5047A"/>
    <w:rsid w:val="00B5049C"/>
    <w:rsid w:val="00B504A5"/>
    <w:rsid w:val="00B50589"/>
    <w:rsid w:val="00B505B6"/>
    <w:rsid w:val="00B50659"/>
    <w:rsid w:val="00B5067D"/>
    <w:rsid w:val="00B50761"/>
    <w:rsid w:val="00B507A3"/>
    <w:rsid w:val="00B5088A"/>
    <w:rsid w:val="00B5088B"/>
    <w:rsid w:val="00B50896"/>
    <w:rsid w:val="00B5089C"/>
    <w:rsid w:val="00B5089F"/>
    <w:rsid w:val="00B508B0"/>
    <w:rsid w:val="00B508EC"/>
    <w:rsid w:val="00B5090A"/>
    <w:rsid w:val="00B5096A"/>
    <w:rsid w:val="00B509C8"/>
    <w:rsid w:val="00B50A00"/>
    <w:rsid w:val="00B50A17"/>
    <w:rsid w:val="00B50A25"/>
    <w:rsid w:val="00B50A3F"/>
    <w:rsid w:val="00B50A82"/>
    <w:rsid w:val="00B50BD8"/>
    <w:rsid w:val="00B50C14"/>
    <w:rsid w:val="00B50C34"/>
    <w:rsid w:val="00B50C8A"/>
    <w:rsid w:val="00B50DDE"/>
    <w:rsid w:val="00B50E70"/>
    <w:rsid w:val="00B50E71"/>
    <w:rsid w:val="00B50E72"/>
    <w:rsid w:val="00B50F8B"/>
    <w:rsid w:val="00B50FDC"/>
    <w:rsid w:val="00B50FE7"/>
    <w:rsid w:val="00B5101F"/>
    <w:rsid w:val="00B5108A"/>
    <w:rsid w:val="00B5108D"/>
    <w:rsid w:val="00B510F8"/>
    <w:rsid w:val="00B5110F"/>
    <w:rsid w:val="00B511F6"/>
    <w:rsid w:val="00B51214"/>
    <w:rsid w:val="00B51234"/>
    <w:rsid w:val="00B5125B"/>
    <w:rsid w:val="00B51260"/>
    <w:rsid w:val="00B5128D"/>
    <w:rsid w:val="00B51380"/>
    <w:rsid w:val="00B5139E"/>
    <w:rsid w:val="00B51494"/>
    <w:rsid w:val="00B51495"/>
    <w:rsid w:val="00B514EA"/>
    <w:rsid w:val="00B51590"/>
    <w:rsid w:val="00B51651"/>
    <w:rsid w:val="00B5168A"/>
    <w:rsid w:val="00B516A8"/>
    <w:rsid w:val="00B51794"/>
    <w:rsid w:val="00B517CB"/>
    <w:rsid w:val="00B517D2"/>
    <w:rsid w:val="00B5185A"/>
    <w:rsid w:val="00B5190B"/>
    <w:rsid w:val="00B51987"/>
    <w:rsid w:val="00B51B72"/>
    <w:rsid w:val="00B51BEA"/>
    <w:rsid w:val="00B51C4F"/>
    <w:rsid w:val="00B51C69"/>
    <w:rsid w:val="00B51C7F"/>
    <w:rsid w:val="00B51CBE"/>
    <w:rsid w:val="00B51E14"/>
    <w:rsid w:val="00B51F23"/>
    <w:rsid w:val="00B51F7E"/>
    <w:rsid w:val="00B51FB6"/>
    <w:rsid w:val="00B51FCC"/>
    <w:rsid w:val="00B5207B"/>
    <w:rsid w:val="00B520E2"/>
    <w:rsid w:val="00B5228C"/>
    <w:rsid w:val="00B522A6"/>
    <w:rsid w:val="00B5232E"/>
    <w:rsid w:val="00B5235A"/>
    <w:rsid w:val="00B523F9"/>
    <w:rsid w:val="00B523FB"/>
    <w:rsid w:val="00B5242D"/>
    <w:rsid w:val="00B5244D"/>
    <w:rsid w:val="00B52581"/>
    <w:rsid w:val="00B52596"/>
    <w:rsid w:val="00B525BC"/>
    <w:rsid w:val="00B525F5"/>
    <w:rsid w:val="00B52654"/>
    <w:rsid w:val="00B526D0"/>
    <w:rsid w:val="00B52736"/>
    <w:rsid w:val="00B52737"/>
    <w:rsid w:val="00B5277D"/>
    <w:rsid w:val="00B52798"/>
    <w:rsid w:val="00B52849"/>
    <w:rsid w:val="00B5295F"/>
    <w:rsid w:val="00B52AA3"/>
    <w:rsid w:val="00B52AE6"/>
    <w:rsid w:val="00B52B07"/>
    <w:rsid w:val="00B52BC0"/>
    <w:rsid w:val="00B52BED"/>
    <w:rsid w:val="00B52D5A"/>
    <w:rsid w:val="00B52E2B"/>
    <w:rsid w:val="00B52E56"/>
    <w:rsid w:val="00B52E5D"/>
    <w:rsid w:val="00B52EEC"/>
    <w:rsid w:val="00B52F98"/>
    <w:rsid w:val="00B52FA9"/>
    <w:rsid w:val="00B53097"/>
    <w:rsid w:val="00B530F9"/>
    <w:rsid w:val="00B5318F"/>
    <w:rsid w:val="00B531B6"/>
    <w:rsid w:val="00B53224"/>
    <w:rsid w:val="00B5328D"/>
    <w:rsid w:val="00B53294"/>
    <w:rsid w:val="00B532CE"/>
    <w:rsid w:val="00B532FB"/>
    <w:rsid w:val="00B53475"/>
    <w:rsid w:val="00B534DF"/>
    <w:rsid w:val="00B534F1"/>
    <w:rsid w:val="00B53584"/>
    <w:rsid w:val="00B53641"/>
    <w:rsid w:val="00B536D4"/>
    <w:rsid w:val="00B5371B"/>
    <w:rsid w:val="00B537D3"/>
    <w:rsid w:val="00B53852"/>
    <w:rsid w:val="00B53929"/>
    <w:rsid w:val="00B53956"/>
    <w:rsid w:val="00B5395E"/>
    <w:rsid w:val="00B5398C"/>
    <w:rsid w:val="00B53A03"/>
    <w:rsid w:val="00B53A3B"/>
    <w:rsid w:val="00B53A9D"/>
    <w:rsid w:val="00B53ADA"/>
    <w:rsid w:val="00B53B4E"/>
    <w:rsid w:val="00B53B97"/>
    <w:rsid w:val="00B53C3B"/>
    <w:rsid w:val="00B53C7B"/>
    <w:rsid w:val="00B53CBD"/>
    <w:rsid w:val="00B53CCB"/>
    <w:rsid w:val="00B53CDB"/>
    <w:rsid w:val="00B53D9C"/>
    <w:rsid w:val="00B53E11"/>
    <w:rsid w:val="00B53E5C"/>
    <w:rsid w:val="00B53E68"/>
    <w:rsid w:val="00B53E9A"/>
    <w:rsid w:val="00B53EBA"/>
    <w:rsid w:val="00B53ECF"/>
    <w:rsid w:val="00B53ED7"/>
    <w:rsid w:val="00B53F4B"/>
    <w:rsid w:val="00B53FC4"/>
    <w:rsid w:val="00B540F0"/>
    <w:rsid w:val="00B54181"/>
    <w:rsid w:val="00B541F8"/>
    <w:rsid w:val="00B54205"/>
    <w:rsid w:val="00B54476"/>
    <w:rsid w:val="00B544C1"/>
    <w:rsid w:val="00B54531"/>
    <w:rsid w:val="00B5456E"/>
    <w:rsid w:val="00B545F4"/>
    <w:rsid w:val="00B54638"/>
    <w:rsid w:val="00B5464C"/>
    <w:rsid w:val="00B54686"/>
    <w:rsid w:val="00B5475A"/>
    <w:rsid w:val="00B5475C"/>
    <w:rsid w:val="00B54763"/>
    <w:rsid w:val="00B547DF"/>
    <w:rsid w:val="00B547E3"/>
    <w:rsid w:val="00B548E5"/>
    <w:rsid w:val="00B548F5"/>
    <w:rsid w:val="00B54949"/>
    <w:rsid w:val="00B549CA"/>
    <w:rsid w:val="00B549DB"/>
    <w:rsid w:val="00B54A50"/>
    <w:rsid w:val="00B54AA2"/>
    <w:rsid w:val="00B54D08"/>
    <w:rsid w:val="00B54D8D"/>
    <w:rsid w:val="00B54D93"/>
    <w:rsid w:val="00B54DAF"/>
    <w:rsid w:val="00B54DCF"/>
    <w:rsid w:val="00B54DE2"/>
    <w:rsid w:val="00B54E69"/>
    <w:rsid w:val="00B5501E"/>
    <w:rsid w:val="00B550EB"/>
    <w:rsid w:val="00B5511B"/>
    <w:rsid w:val="00B55183"/>
    <w:rsid w:val="00B551AC"/>
    <w:rsid w:val="00B5527A"/>
    <w:rsid w:val="00B552A1"/>
    <w:rsid w:val="00B552ED"/>
    <w:rsid w:val="00B553E7"/>
    <w:rsid w:val="00B553E9"/>
    <w:rsid w:val="00B553EB"/>
    <w:rsid w:val="00B55453"/>
    <w:rsid w:val="00B554BA"/>
    <w:rsid w:val="00B5553E"/>
    <w:rsid w:val="00B55543"/>
    <w:rsid w:val="00B55591"/>
    <w:rsid w:val="00B555E5"/>
    <w:rsid w:val="00B556C6"/>
    <w:rsid w:val="00B55775"/>
    <w:rsid w:val="00B5585F"/>
    <w:rsid w:val="00B55899"/>
    <w:rsid w:val="00B558EF"/>
    <w:rsid w:val="00B55995"/>
    <w:rsid w:val="00B559DD"/>
    <w:rsid w:val="00B55A25"/>
    <w:rsid w:val="00B55A2C"/>
    <w:rsid w:val="00B55B5F"/>
    <w:rsid w:val="00B55B88"/>
    <w:rsid w:val="00B55BA3"/>
    <w:rsid w:val="00B55CB3"/>
    <w:rsid w:val="00B55DBF"/>
    <w:rsid w:val="00B55E3F"/>
    <w:rsid w:val="00B55E56"/>
    <w:rsid w:val="00B55EB2"/>
    <w:rsid w:val="00B55F94"/>
    <w:rsid w:val="00B55FAC"/>
    <w:rsid w:val="00B5604F"/>
    <w:rsid w:val="00B5605D"/>
    <w:rsid w:val="00B560CB"/>
    <w:rsid w:val="00B560E5"/>
    <w:rsid w:val="00B56125"/>
    <w:rsid w:val="00B5629D"/>
    <w:rsid w:val="00B5634A"/>
    <w:rsid w:val="00B563D5"/>
    <w:rsid w:val="00B56479"/>
    <w:rsid w:val="00B564A6"/>
    <w:rsid w:val="00B564A9"/>
    <w:rsid w:val="00B564C1"/>
    <w:rsid w:val="00B5652A"/>
    <w:rsid w:val="00B56560"/>
    <w:rsid w:val="00B5663A"/>
    <w:rsid w:val="00B56685"/>
    <w:rsid w:val="00B56690"/>
    <w:rsid w:val="00B566F6"/>
    <w:rsid w:val="00B56712"/>
    <w:rsid w:val="00B567AF"/>
    <w:rsid w:val="00B56806"/>
    <w:rsid w:val="00B56834"/>
    <w:rsid w:val="00B5684C"/>
    <w:rsid w:val="00B56885"/>
    <w:rsid w:val="00B568D1"/>
    <w:rsid w:val="00B56905"/>
    <w:rsid w:val="00B56927"/>
    <w:rsid w:val="00B5696A"/>
    <w:rsid w:val="00B5698B"/>
    <w:rsid w:val="00B569D9"/>
    <w:rsid w:val="00B569F6"/>
    <w:rsid w:val="00B56A74"/>
    <w:rsid w:val="00B56B7A"/>
    <w:rsid w:val="00B56BAD"/>
    <w:rsid w:val="00B56BDC"/>
    <w:rsid w:val="00B56C20"/>
    <w:rsid w:val="00B56C3A"/>
    <w:rsid w:val="00B56C5B"/>
    <w:rsid w:val="00B56D73"/>
    <w:rsid w:val="00B56DB5"/>
    <w:rsid w:val="00B56E33"/>
    <w:rsid w:val="00B56F99"/>
    <w:rsid w:val="00B56FC9"/>
    <w:rsid w:val="00B5702E"/>
    <w:rsid w:val="00B57051"/>
    <w:rsid w:val="00B57072"/>
    <w:rsid w:val="00B5708F"/>
    <w:rsid w:val="00B57097"/>
    <w:rsid w:val="00B570DB"/>
    <w:rsid w:val="00B570DF"/>
    <w:rsid w:val="00B5714A"/>
    <w:rsid w:val="00B571E5"/>
    <w:rsid w:val="00B57239"/>
    <w:rsid w:val="00B572BE"/>
    <w:rsid w:val="00B5737B"/>
    <w:rsid w:val="00B573AF"/>
    <w:rsid w:val="00B574CE"/>
    <w:rsid w:val="00B574E4"/>
    <w:rsid w:val="00B57569"/>
    <w:rsid w:val="00B5758D"/>
    <w:rsid w:val="00B57608"/>
    <w:rsid w:val="00B5763F"/>
    <w:rsid w:val="00B57711"/>
    <w:rsid w:val="00B5774A"/>
    <w:rsid w:val="00B57819"/>
    <w:rsid w:val="00B57838"/>
    <w:rsid w:val="00B57A1D"/>
    <w:rsid w:val="00B57A51"/>
    <w:rsid w:val="00B57A8E"/>
    <w:rsid w:val="00B57AC3"/>
    <w:rsid w:val="00B57AC7"/>
    <w:rsid w:val="00B57AF6"/>
    <w:rsid w:val="00B57C39"/>
    <w:rsid w:val="00B57C69"/>
    <w:rsid w:val="00B57D24"/>
    <w:rsid w:val="00B57DAE"/>
    <w:rsid w:val="00B57DCB"/>
    <w:rsid w:val="00B57E0C"/>
    <w:rsid w:val="00B57EB8"/>
    <w:rsid w:val="00B57F20"/>
    <w:rsid w:val="00B57F77"/>
    <w:rsid w:val="00B600C0"/>
    <w:rsid w:val="00B60126"/>
    <w:rsid w:val="00B6012A"/>
    <w:rsid w:val="00B6016D"/>
    <w:rsid w:val="00B6022B"/>
    <w:rsid w:val="00B60298"/>
    <w:rsid w:val="00B60382"/>
    <w:rsid w:val="00B603A1"/>
    <w:rsid w:val="00B60437"/>
    <w:rsid w:val="00B60463"/>
    <w:rsid w:val="00B604A0"/>
    <w:rsid w:val="00B6051B"/>
    <w:rsid w:val="00B6055E"/>
    <w:rsid w:val="00B60599"/>
    <w:rsid w:val="00B605B1"/>
    <w:rsid w:val="00B6069E"/>
    <w:rsid w:val="00B6069F"/>
    <w:rsid w:val="00B606DD"/>
    <w:rsid w:val="00B6076F"/>
    <w:rsid w:val="00B60829"/>
    <w:rsid w:val="00B60839"/>
    <w:rsid w:val="00B60872"/>
    <w:rsid w:val="00B608A0"/>
    <w:rsid w:val="00B608CE"/>
    <w:rsid w:val="00B609FB"/>
    <w:rsid w:val="00B60B6D"/>
    <w:rsid w:val="00B60BB7"/>
    <w:rsid w:val="00B60D21"/>
    <w:rsid w:val="00B60D35"/>
    <w:rsid w:val="00B60DC6"/>
    <w:rsid w:val="00B60E33"/>
    <w:rsid w:val="00B60E3D"/>
    <w:rsid w:val="00B60E91"/>
    <w:rsid w:val="00B60F04"/>
    <w:rsid w:val="00B60F4B"/>
    <w:rsid w:val="00B610AA"/>
    <w:rsid w:val="00B6116A"/>
    <w:rsid w:val="00B611DD"/>
    <w:rsid w:val="00B611E1"/>
    <w:rsid w:val="00B61290"/>
    <w:rsid w:val="00B613AB"/>
    <w:rsid w:val="00B613AF"/>
    <w:rsid w:val="00B61446"/>
    <w:rsid w:val="00B61473"/>
    <w:rsid w:val="00B6154E"/>
    <w:rsid w:val="00B615AA"/>
    <w:rsid w:val="00B615C2"/>
    <w:rsid w:val="00B6168A"/>
    <w:rsid w:val="00B61701"/>
    <w:rsid w:val="00B6170D"/>
    <w:rsid w:val="00B61863"/>
    <w:rsid w:val="00B6186F"/>
    <w:rsid w:val="00B61976"/>
    <w:rsid w:val="00B61A21"/>
    <w:rsid w:val="00B61B44"/>
    <w:rsid w:val="00B61BC9"/>
    <w:rsid w:val="00B61C00"/>
    <w:rsid w:val="00B61C07"/>
    <w:rsid w:val="00B61D01"/>
    <w:rsid w:val="00B61D14"/>
    <w:rsid w:val="00B61D74"/>
    <w:rsid w:val="00B61DA8"/>
    <w:rsid w:val="00B61EA7"/>
    <w:rsid w:val="00B61EBF"/>
    <w:rsid w:val="00B61ECC"/>
    <w:rsid w:val="00B61EE2"/>
    <w:rsid w:val="00B61F96"/>
    <w:rsid w:val="00B61F99"/>
    <w:rsid w:val="00B6204E"/>
    <w:rsid w:val="00B621C9"/>
    <w:rsid w:val="00B62226"/>
    <w:rsid w:val="00B622FC"/>
    <w:rsid w:val="00B6240B"/>
    <w:rsid w:val="00B62463"/>
    <w:rsid w:val="00B624BC"/>
    <w:rsid w:val="00B62618"/>
    <w:rsid w:val="00B62623"/>
    <w:rsid w:val="00B62670"/>
    <w:rsid w:val="00B626D2"/>
    <w:rsid w:val="00B62748"/>
    <w:rsid w:val="00B627A6"/>
    <w:rsid w:val="00B627B2"/>
    <w:rsid w:val="00B6283F"/>
    <w:rsid w:val="00B62865"/>
    <w:rsid w:val="00B628D9"/>
    <w:rsid w:val="00B6298E"/>
    <w:rsid w:val="00B62AFA"/>
    <w:rsid w:val="00B62BEF"/>
    <w:rsid w:val="00B62C45"/>
    <w:rsid w:val="00B62C80"/>
    <w:rsid w:val="00B62CD5"/>
    <w:rsid w:val="00B62CD8"/>
    <w:rsid w:val="00B62E5A"/>
    <w:rsid w:val="00B62E72"/>
    <w:rsid w:val="00B62F75"/>
    <w:rsid w:val="00B62FD7"/>
    <w:rsid w:val="00B631A2"/>
    <w:rsid w:val="00B631F0"/>
    <w:rsid w:val="00B6320A"/>
    <w:rsid w:val="00B63290"/>
    <w:rsid w:val="00B632C4"/>
    <w:rsid w:val="00B632C9"/>
    <w:rsid w:val="00B63306"/>
    <w:rsid w:val="00B6332A"/>
    <w:rsid w:val="00B63343"/>
    <w:rsid w:val="00B633DE"/>
    <w:rsid w:val="00B633F8"/>
    <w:rsid w:val="00B63440"/>
    <w:rsid w:val="00B63492"/>
    <w:rsid w:val="00B63521"/>
    <w:rsid w:val="00B63537"/>
    <w:rsid w:val="00B635BB"/>
    <w:rsid w:val="00B6377A"/>
    <w:rsid w:val="00B63798"/>
    <w:rsid w:val="00B638AE"/>
    <w:rsid w:val="00B63935"/>
    <w:rsid w:val="00B63A2A"/>
    <w:rsid w:val="00B63A37"/>
    <w:rsid w:val="00B63A99"/>
    <w:rsid w:val="00B63BDE"/>
    <w:rsid w:val="00B63C5E"/>
    <w:rsid w:val="00B63CA5"/>
    <w:rsid w:val="00B63CDC"/>
    <w:rsid w:val="00B63CF8"/>
    <w:rsid w:val="00B63D4B"/>
    <w:rsid w:val="00B63DF7"/>
    <w:rsid w:val="00B63E77"/>
    <w:rsid w:val="00B63FCE"/>
    <w:rsid w:val="00B63FE4"/>
    <w:rsid w:val="00B6400B"/>
    <w:rsid w:val="00B641B4"/>
    <w:rsid w:val="00B641E8"/>
    <w:rsid w:val="00B6421F"/>
    <w:rsid w:val="00B642C3"/>
    <w:rsid w:val="00B64353"/>
    <w:rsid w:val="00B64398"/>
    <w:rsid w:val="00B643AF"/>
    <w:rsid w:val="00B643E5"/>
    <w:rsid w:val="00B64410"/>
    <w:rsid w:val="00B64562"/>
    <w:rsid w:val="00B645E0"/>
    <w:rsid w:val="00B645FC"/>
    <w:rsid w:val="00B64609"/>
    <w:rsid w:val="00B64715"/>
    <w:rsid w:val="00B64796"/>
    <w:rsid w:val="00B6485B"/>
    <w:rsid w:val="00B648EA"/>
    <w:rsid w:val="00B6494F"/>
    <w:rsid w:val="00B64953"/>
    <w:rsid w:val="00B64A50"/>
    <w:rsid w:val="00B64AE0"/>
    <w:rsid w:val="00B64AF9"/>
    <w:rsid w:val="00B64B67"/>
    <w:rsid w:val="00B64BA3"/>
    <w:rsid w:val="00B64C3B"/>
    <w:rsid w:val="00B64D48"/>
    <w:rsid w:val="00B64D76"/>
    <w:rsid w:val="00B64DD7"/>
    <w:rsid w:val="00B64E9D"/>
    <w:rsid w:val="00B64FFC"/>
    <w:rsid w:val="00B650B6"/>
    <w:rsid w:val="00B65147"/>
    <w:rsid w:val="00B6516F"/>
    <w:rsid w:val="00B651C2"/>
    <w:rsid w:val="00B651D6"/>
    <w:rsid w:val="00B651DC"/>
    <w:rsid w:val="00B652C6"/>
    <w:rsid w:val="00B65311"/>
    <w:rsid w:val="00B6532B"/>
    <w:rsid w:val="00B653A1"/>
    <w:rsid w:val="00B653EE"/>
    <w:rsid w:val="00B6545A"/>
    <w:rsid w:val="00B65468"/>
    <w:rsid w:val="00B6550A"/>
    <w:rsid w:val="00B65549"/>
    <w:rsid w:val="00B65564"/>
    <w:rsid w:val="00B6556A"/>
    <w:rsid w:val="00B65580"/>
    <w:rsid w:val="00B655D4"/>
    <w:rsid w:val="00B65698"/>
    <w:rsid w:val="00B6578B"/>
    <w:rsid w:val="00B65793"/>
    <w:rsid w:val="00B657BB"/>
    <w:rsid w:val="00B6584E"/>
    <w:rsid w:val="00B659BB"/>
    <w:rsid w:val="00B65A08"/>
    <w:rsid w:val="00B65A43"/>
    <w:rsid w:val="00B65B79"/>
    <w:rsid w:val="00B65C35"/>
    <w:rsid w:val="00B65C75"/>
    <w:rsid w:val="00B65CEE"/>
    <w:rsid w:val="00B65D26"/>
    <w:rsid w:val="00B65D7C"/>
    <w:rsid w:val="00B65F42"/>
    <w:rsid w:val="00B65F44"/>
    <w:rsid w:val="00B65F73"/>
    <w:rsid w:val="00B65FB3"/>
    <w:rsid w:val="00B65FB6"/>
    <w:rsid w:val="00B65FBD"/>
    <w:rsid w:val="00B6600F"/>
    <w:rsid w:val="00B6608F"/>
    <w:rsid w:val="00B66180"/>
    <w:rsid w:val="00B661B0"/>
    <w:rsid w:val="00B661F2"/>
    <w:rsid w:val="00B66281"/>
    <w:rsid w:val="00B6628F"/>
    <w:rsid w:val="00B662BF"/>
    <w:rsid w:val="00B663DF"/>
    <w:rsid w:val="00B66446"/>
    <w:rsid w:val="00B664A5"/>
    <w:rsid w:val="00B664B2"/>
    <w:rsid w:val="00B66509"/>
    <w:rsid w:val="00B6657E"/>
    <w:rsid w:val="00B665C8"/>
    <w:rsid w:val="00B665F3"/>
    <w:rsid w:val="00B666C6"/>
    <w:rsid w:val="00B666CA"/>
    <w:rsid w:val="00B667A8"/>
    <w:rsid w:val="00B6688F"/>
    <w:rsid w:val="00B668D6"/>
    <w:rsid w:val="00B66901"/>
    <w:rsid w:val="00B6690E"/>
    <w:rsid w:val="00B66916"/>
    <w:rsid w:val="00B66969"/>
    <w:rsid w:val="00B6698C"/>
    <w:rsid w:val="00B66997"/>
    <w:rsid w:val="00B66A16"/>
    <w:rsid w:val="00B66A20"/>
    <w:rsid w:val="00B66AA3"/>
    <w:rsid w:val="00B66ABA"/>
    <w:rsid w:val="00B66B23"/>
    <w:rsid w:val="00B66B43"/>
    <w:rsid w:val="00B66C28"/>
    <w:rsid w:val="00B66CE4"/>
    <w:rsid w:val="00B66CFF"/>
    <w:rsid w:val="00B66D2E"/>
    <w:rsid w:val="00B66E28"/>
    <w:rsid w:val="00B66E9C"/>
    <w:rsid w:val="00B66EA5"/>
    <w:rsid w:val="00B66ED7"/>
    <w:rsid w:val="00B66EF4"/>
    <w:rsid w:val="00B66F14"/>
    <w:rsid w:val="00B66FE9"/>
    <w:rsid w:val="00B6701D"/>
    <w:rsid w:val="00B67041"/>
    <w:rsid w:val="00B67046"/>
    <w:rsid w:val="00B6706B"/>
    <w:rsid w:val="00B67105"/>
    <w:rsid w:val="00B67112"/>
    <w:rsid w:val="00B67186"/>
    <w:rsid w:val="00B6726C"/>
    <w:rsid w:val="00B672B7"/>
    <w:rsid w:val="00B672D9"/>
    <w:rsid w:val="00B67311"/>
    <w:rsid w:val="00B6736D"/>
    <w:rsid w:val="00B67392"/>
    <w:rsid w:val="00B673A1"/>
    <w:rsid w:val="00B673EA"/>
    <w:rsid w:val="00B673F5"/>
    <w:rsid w:val="00B67491"/>
    <w:rsid w:val="00B674BC"/>
    <w:rsid w:val="00B674E7"/>
    <w:rsid w:val="00B6752F"/>
    <w:rsid w:val="00B67643"/>
    <w:rsid w:val="00B67674"/>
    <w:rsid w:val="00B677A4"/>
    <w:rsid w:val="00B677F7"/>
    <w:rsid w:val="00B67855"/>
    <w:rsid w:val="00B67AD8"/>
    <w:rsid w:val="00B67B28"/>
    <w:rsid w:val="00B67B31"/>
    <w:rsid w:val="00B67B54"/>
    <w:rsid w:val="00B67CE3"/>
    <w:rsid w:val="00B67D34"/>
    <w:rsid w:val="00B67D9C"/>
    <w:rsid w:val="00B67E00"/>
    <w:rsid w:val="00B67EB9"/>
    <w:rsid w:val="00B67F9E"/>
    <w:rsid w:val="00B67FA0"/>
    <w:rsid w:val="00B67FA1"/>
    <w:rsid w:val="00B67FF6"/>
    <w:rsid w:val="00B70001"/>
    <w:rsid w:val="00B7018B"/>
    <w:rsid w:val="00B70238"/>
    <w:rsid w:val="00B7026C"/>
    <w:rsid w:val="00B70295"/>
    <w:rsid w:val="00B70432"/>
    <w:rsid w:val="00B7047B"/>
    <w:rsid w:val="00B7058F"/>
    <w:rsid w:val="00B705C7"/>
    <w:rsid w:val="00B706A3"/>
    <w:rsid w:val="00B707FB"/>
    <w:rsid w:val="00B70864"/>
    <w:rsid w:val="00B70865"/>
    <w:rsid w:val="00B70872"/>
    <w:rsid w:val="00B70954"/>
    <w:rsid w:val="00B709BF"/>
    <w:rsid w:val="00B70A0D"/>
    <w:rsid w:val="00B70B28"/>
    <w:rsid w:val="00B70BB9"/>
    <w:rsid w:val="00B70BEF"/>
    <w:rsid w:val="00B70CCC"/>
    <w:rsid w:val="00B70CE8"/>
    <w:rsid w:val="00B70D5F"/>
    <w:rsid w:val="00B70DC1"/>
    <w:rsid w:val="00B70EDE"/>
    <w:rsid w:val="00B70F77"/>
    <w:rsid w:val="00B70F8E"/>
    <w:rsid w:val="00B70F98"/>
    <w:rsid w:val="00B70FF0"/>
    <w:rsid w:val="00B70FFB"/>
    <w:rsid w:val="00B710C8"/>
    <w:rsid w:val="00B710F2"/>
    <w:rsid w:val="00B711C7"/>
    <w:rsid w:val="00B711C9"/>
    <w:rsid w:val="00B711EB"/>
    <w:rsid w:val="00B7124A"/>
    <w:rsid w:val="00B713EB"/>
    <w:rsid w:val="00B714DC"/>
    <w:rsid w:val="00B715E3"/>
    <w:rsid w:val="00B715F4"/>
    <w:rsid w:val="00B716DD"/>
    <w:rsid w:val="00B7178F"/>
    <w:rsid w:val="00B717A3"/>
    <w:rsid w:val="00B71999"/>
    <w:rsid w:val="00B719C0"/>
    <w:rsid w:val="00B719F7"/>
    <w:rsid w:val="00B71A7E"/>
    <w:rsid w:val="00B71BD4"/>
    <w:rsid w:val="00B71D95"/>
    <w:rsid w:val="00B71E9F"/>
    <w:rsid w:val="00B71EB9"/>
    <w:rsid w:val="00B71F3E"/>
    <w:rsid w:val="00B71FB3"/>
    <w:rsid w:val="00B71FE8"/>
    <w:rsid w:val="00B7206A"/>
    <w:rsid w:val="00B720AA"/>
    <w:rsid w:val="00B721CC"/>
    <w:rsid w:val="00B72327"/>
    <w:rsid w:val="00B723B7"/>
    <w:rsid w:val="00B723E0"/>
    <w:rsid w:val="00B724B3"/>
    <w:rsid w:val="00B724BF"/>
    <w:rsid w:val="00B72600"/>
    <w:rsid w:val="00B726E0"/>
    <w:rsid w:val="00B72706"/>
    <w:rsid w:val="00B7272D"/>
    <w:rsid w:val="00B7273E"/>
    <w:rsid w:val="00B7286A"/>
    <w:rsid w:val="00B728DA"/>
    <w:rsid w:val="00B729B1"/>
    <w:rsid w:val="00B729EC"/>
    <w:rsid w:val="00B72B1A"/>
    <w:rsid w:val="00B72B48"/>
    <w:rsid w:val="00B72C1A"/>
    <w:rsid w:val="00B72CB6"/>
    <w:rsid w:val="00B72D01"/>
    <w:rsid w:val="00B72E8A"/>
    <w:rsid w:val="00B72F16"/>
    <w:rsid w:val="00B72F71"/>
    <w:rsid w:val="00B72FA7"/>
    <w:rsid w:val="00B72FC3"/>
    <w:rsid w:val="00B73118"/>
    <w:rsid w:val="00B73147"/>
    <w:rsid w:val="00B73193"/>
    <w:rsid w:val="00B731A5"/>
    <w:rsid w:val="00B731F4"/>
    <w:rsid w:val="00B733A5"/>
    <w:rsid w:val="00B734A4"/>
    <w:rsid w:val="00B73511"/>
    <w:rsid w:val="00B73515"/>
    <w:rsid w:val="00B735BA"/>
    <w:rsid w:val="00B73735"/>
    <w:rsid w:val="00B737D5"/>
    <w:rsid w:val="00B737F1"/>
    <w:rsid w:val="00B73854"/>
    <w:rsid w:val="00B73891"/>
    <w:rsid w:val="00B73906"/>
    <w:rsid w:val="00B7393C"/>
    <w:rsid w:val="00B7395A"/>
    <w:rsid w:val="00B7396A"/>
    <w:rsid w:val="00B739A5"/>
    <w:rsid w:val="00B73AA5"/>
    <w:rsid w:val="00B73AF0"/>
    <w:rsid w:val="00B73B3B"/>
    <w:rsid w:val="00B73B40"/>
    <w:rsid w:val="00B73B9C"/>
    <w:rsid w:val="00B73C54"/>
    <w:rsid w:val="00B73CC3"/>
    <w:rsid w:val="00B73D95"/>
    <w:rsid w:val="00B73DDC"/>
    <w:rsid w:val="00B73E5B"/>
    <w:rsid w:val="00B73EDE"/>
    <w:rsid w:val="00B741E5"/>
    <w:rsid w:val="00B7433F"/>
    <w:rsid w:val="00B7459D"/>
    <w:rsid w:val="00B745CA"/>
    <w:rsid w:val="00B74690"/>
    <w:rsid w:val="00B746AE"/>
    <w:rsid w:val="00B746C2"/>
    <w:rsid w:val="00B747CB"/>
    <w:rsid w:val="00B74918"/>
    <w:rsid w:val="00B74A0D"/>
    <w:rsid w:val="00B74A29"/>
    <w:rsid w:val="00B74A6F"/>
    <w:rsid w:val="00B74AC2"/>
    <w:rsid w:val="00B74AE8"/>
    <w:rsid w:val="00B74AF9"/>
    <w:rsid w:val="00B74C3A"/>
    <w:rsid w:val="00B74C74"/>
    <w:rsid w:val="00B74D06"/>
    <w:rsid w:val="00B74E19"/>
    <w:rsid w:val="00B74FB8"/>
    <w:rsid w:val="00B75032"/>
    <w:rsid w:val="00B750E7"/>
    <w:rsid w:val="00B75100"/>
    <w:rsid w:val="00B75122"/>
    <w:rsid w:val="00B753C8"/>
    <w:rsid w:val="00B7549A"/>
    <w:rsid w:val="00B7550D"/>
    <w:rsid w:val="00B75515"/>
    <w:rsid w:val="00B75547"/>
    <w:rsid w:val="00B75737"/>
    <w:rsid w:val="00B75778"/>
    <w:rsid w:val="00B757F0"/>
    <w:rsid w:val="00B75809"/>
    <w:rsid w:val="00B75871"/>
    <w:rsid w:val="00B758E2"/>
    <w:rsid w:val="00B75912"/>
    <w:rsid w:val="00B759AD"/>
    <w:rsid w:val="00B75A01"/>
    <w:rsid w:val="00B75B51"/>
    <w:rsid w:val="00B75B64"/>
    <w:rsid w:val="00B75BAC"/>
    <w:rsid w:val="00B75C05"/>
    <w:rsid w:val="00B75C06"/>
    <w:rsid w:val="00B75C0A"/>
    <w:rsid w:val="00B75C14"/>
    <w:rsid w:val="00B75D06"/>
    <w:rsid w:val="00B75D3F"/>
    <w:rsid w:val="00B75D5B"/>
    <w:rsid w:val="00B75FFD"/>
    <w:rsid w:val="00B7600E"/>
    <w:rsid w:val="00B7613F"/>
    <w:rsid w:val="00B76167"/>
    <w:rsid w:val="00B763A8"/>
    <w:rsid w:val="00B76423"/>
    <w:rsid w:val="00B764E1"/>
    <w:rsid w:val="00B7650A"/>
    <w:rsid w:val="00B76596"/>
    <w:rsid w:val="00B76599"/>
    <w:rsid w:val="00B765FC"/>
    <w:rsid w:val="00B7661A"/>
    <w:rsid w:val="00B76620"/>
    <w:rsid w:val="00B76652"/>
    <w:rsid w:val="00B7668F"/>
    <w:rsid w:val="00B76730"/>
    <w:rsid w:val="00B76748"/>
    <w:rsid w:val="00B76981"/>
    <w:rsid w:val="00B76A45"/>
    <w:rsid w:val="00B76A84"/>
    <w:rsid w:val="00B76A94"/>
    <w:rsid w:val="00B76AC3"/>
    <w:rsid w:val="00B76B0D"/>
    <w:rsid w:val="00B76C7D"/>
    <w:rsid w:val="00B76D90"/>
    <w:rsid w:val="00B76E63"/>
    <w:rsid w:val="00B76EB9"/>
    <w:rsid w:val="00B7702B"/>
    <w:rsid w:val="00B77129"/>
    <w:rsid w:val="00B77150"/>
    <w:rsid w:val="00B77180"/>
    <w:rsid w:val="00B77184"/>
    <w:rsid w:val="00B77281"/>
    <w:rsid w:val="00B77284"/>
    <w:rsid w:val="00B772AA"/>
    <w:rsid w:val="00B772AE"/>
    <w:rsid w:val="00B772E6"/>
    <w:rsid w:val="00B773FF"/>
    <w:rsid w:val="00B774CC"/>
    <w:rsid w:val="00B77563"/>
    <w:rsid w:val="00B77583"/>
    <w:rsid w:val="00B775CD"/>
    <w:rsid w:val="00B77645"/>
    <w:rsid w:val="00B7764A"/>
    <w:rsid w:val="00B77680"/>
    <w:rsid w:val="00B7779F"/>
    <w:rsid w:val="00B777AD"/>
    <w:rsid w:val="00B777E8"/>
    <w:rsid w:val="00B77873"/>
    <w:rsid w:val="00B778E0"/>
    <w:rsid w:val="00B7791E"/>
    <w:rsid w:val="00B77954"/>
    <w:rsid w:val="00B779B2"/>
    <w:rsid w:val="00B77AB8"/>
    <w:rsid w:val="00B77AEB"/>
    <w:rsid w:val="00B77B16"/>
    <w:rsid w:val="00B77B7E"/>
    <w:rsid w:val="00B77B8A"/>
    <w:rsid w:val="00B77C8B"/>
    <w:rsid w:val="00B77D06"/>
    <w:rsid w:val="00B77D38"/>
    <w:rsid w:val="00B77E83"/>
    <w:rsid w:val="00B77EC6"/>
    <w:rsid w:val="00B77F78"/>
    <w:rsid w:val="00B77FCE"/>
    <w:rsid w:val="00B800D6"/>
    <w:rsid w:val="00B800F9"/>
    <w:rsid w:val="00B801BE"/>
    <w:rsid w:val="00B802CD"/>
    <w:rsid w:val="00B802FA"/>
    <w:rsid w:val="00B803B4"/>
    <w:rsid w:val="00B803D4"/>
    <w:rsid w:val="00B80511"/>
    <w:rsid w:val="00B80516"/>
    <w:rsid w:val="00B805E9"/>
    <w:rsid w:val="00B807D5"/>
    <w:rsid w:val="00B8094F"/>
    <w:rsid w:val="00B809E7"/>
    <w:rsid w:val="00B80AB2"/>
    <w:rsid w:val="00B80B07"/>
    <w:rsid w:val="00B80B52"/>
    <w:rsid w:val="00B80B6E"/>
    <w:rsid w:val="00B80B7A"/>
    <w:rsid w:val="00B80BD3"/>
    <w:rsid w:val="00B80CD9"/>
    <w:rsid w:val="00B80DD8"/>
    <w:rsid w:val="00B80DE6"/>
    <w:rsid w:val="00B80DF6"/>
    <w:rsid w:val="00B80E30"/>
    <w:rsid w:val="00B80E43"/>
    <w:rsid w:val="00B80E67"/>
    <w:rsid w:val="00B80F1D"/>
    <w:rsid w:val="00B80F49"/>
    <w:rsid w:val="00B80FA3"/>
    <w:rsid w:val="00B80FB2"/>
    <w:rsid w:val="00B8101A"/>
    <w:rsid w:val="00B8101B"/>
    <w:rsid w:val="00B81023"/>
    <w:rsid w:val="00B81072"/>
    <w:rsid w:val="00B81183"/>
    <w:rsid w:val="00B81215"/>
    <w:rsid w:val="00B8124F"/>
    <w:rsid w:val="00B81261"/>
    <w:rsid w:val="00B8133C"/>
    <w:rsid w:val="00B81379"/>
    <w:rsid w:val="00B81380"/>
    <w:rsid w:val="00B814B3"/>
    <w:rsid w:val="00B8151B"/>
    <w:rsid w:val="00B8154C"/>
    <w:rsid w:val="00B8157B"/>
    <w:rsid w:val="00B815B0"/>
    <w:rsid w:val="00B815CC"/>
    <w:rsid w:val="00B81608"/>
    <w:rsid w:val="00B8163D"/>
    <w:rsid w:val="00B816A6"/>
    <w:rsid w:val="00B817BB"/>
    <w:rsid w:val="00B81870"/>
    <w:rsid w:val="00B8193A"/>
    <w:rsid w:val="00B81AA6"/>
    <w:rsid w:val="00B81AD0"/>
    <w:rsid w:val="00B81BA5"/>
    <w:rsid w:val="00B81BFA"/>
    <w:rsid w:val="00B81C04"/>
    <w:rsid w:val="00B81C5A"/>
    <w:rsid w:val="00B81D76"/>
    <w:rsid w:val="00B81DAC"/>
    <w:rsid w:val="00B81F3F"/>
    <w:rsid w:val="00B81FAE"/>
    <w:rsid w:val="00B8202A"/>
    <w:rsid w:val="00B8209E"/>
    <w:rsid w:val="00B8212E"/>
    <w:rsid w:val="00B822AF"/>
    <w:rsid w:val="00B82323"/>
    <w:rsid w:val="00B823D8"/>
    <w:rsid w:val="00B8242D"/>
    <w:rsid w:val="00B82477"/>
    <w:rsid w:val="00B824A3"/>
    <w:rsid w:val="00B82501"/>
    <w:rsid w:val="00B826CE"/>
    <w:rsid w:val="00B82710"/>
    <w:rsid w:val="00B82882"/>
    <w:rsid w:val="00B82900"/>
    <w:rsid w:val="00B82916"/>
    <w:rsid w:val="00B82938"/>
    <w:rsid w:val="00B8295E"/>
    <w:rsid w:val="00B82980"/>
    <w:rsid w:val="00B829EA"/>
    <w:rsid w:val="00B82A51"/>
    <w:rsid w:val="00B82BBF"/>
    <w:rsid w:val="00B82CA0"/>
    <w:rsid w:val="00B82CC0"/>
    <w:rsid w:val="00B82DE6"/>
    <w:rsid w:val="00B82E3D"/>
    <w:rsid w:val="00B82E5F"/>
    <w:rsid w:val="00B82E8A"/>
    <w:rsid w:val="00B82EBA"/>
    <w:rsid w:val="00B82EE2"/>
    <w:rsid w:val="00B82F0C"/>
    <w:rsid w:val="00B82F7A"/>
    <w:rsid w:val="00B82F8C"/>
    <w:rsid w:val="00B83000"/>
    <w:rsid w:val="00B83042"/>
    <w:rsid w:val="00B83118"/>
    <w:rsid w:val="00B8314A"/>
    <w:rsid w:val="00B8329A"/>
    <w:rsid w:val="00B832C7"/>
    <w:rsid w:val="00B832C8"/>
    <w:rsid w:val="00B832E2"/>
    <w:rsid w:val="00B8331D"/>
    <w:rsid w:val="00B8336F"/>
    <w:rsid w:val="00B8337E"/>
    <w:rsid w:val="00B833A0"/>
    <w:rsid w:val="00B833E2"/>
    <w:rsid w:val="00B8343E"/>
    <w:rsid w:val="00B834BC"/>
    <w:rsid w:val="00B83559"/>
    <w:rsid w:val="00B83614"/>
    <w:rsid w:val="00B836FD"/>
    <w:rsid w:val="00B83750"/>
    <w:rsid w:val="00B8378A"/>
    <w:rsid w:val="00B83797"/>
    <w:rsid w:val="00B83819"/>
    <w:rsid w:val="00B8387C"/>
    <w:rsid w:val="00B8390E"/>
    <w:rsid w:val="00B83968"/>
    <w:rsid w:val="00B839AC"/>
    <w:rsid w:val="00B839FB"/>
    <w:rsid w:val="00B83B0A"/>
    <w:rsid w:val="00B83BFB"/>
    <w:rsid w:val="00B83C39"/>
    <w:rsid w:val="00B83C81"/>
    <w:rsid w:val="00B83C9E"/>
    <w:rsid w:val="00B83CD2"/>
    <w:rsid w:val="00B83DF7"/>
    <w:rsid w:val="00B83E7E"/>
    <w:rsid w:val="00B83F1D"/>
    <w:rsid w:val="00B84061"/>
    <w:rsid w:val="00B84079"/>
    <w:rsid w:val="00B840AF"/>
    <w:rsid w:val="00B842B3"/>
    <w:rsid w:val="00B84343"/>
    <w:rsid w:val="00B843CE"/>
    <w:rsid w:val="00B8444E"/>
    <w:rsid w:val="00B8446E"/>
    <w:rsid w:val="00B84550"/>
    <w:rsid w:val="00B84563"/>
    <w:rsid w:val="00B8457A"/>
    <w:rsid w:val="00B84611"/>
    <w:rsid w:val="00B8463D"/>
    <w:rsid w:val="00B84648"/>
    <w:rsid w:val="00B846AE"/>
    <w:rsid w:val="00B846C8"/>
    <w:rsid w:val="00B84711"/>
    <w:rsid w:val="00B84724"/>
    <w:rsid w:val="00B8478F"/>
    <w:rsid w:val="00B847AC"/>
    <w:rsid w:val="00B847F3"/>
    <w:rsid w:val="00B84814"/>
    <w:rsid w:val="00B84849"/>
    <w:rsid w:val="00B848AB"/>
    <w:rsid w:val="00B84969"/>
    <w:rsid w:val="00B84999"/>
    <w:rsid w:val="00B84A6F"/>
    <w:rsid w:val="00B84C79"/>
    <w:rsid w:val="00B84D15"/>
    <w:rsid w:val="00B84DC6"/>
    <w:rsid w:val="00B84E1A"/>
    <w:rsid w:val="00B84E42"/>
    <w:rsid w:val="00B84F2B"/>
    <w:rsid w:val="00B84F4C"/>
    <w:rsid w:val="00B84F4E"/>
    <w:rsid w:val="00B8505C"/>
    <w:rsid w:val="00B85118"/>
    <w:rsid w:val="00B8516A"/>
    <w:rsid w:val="00B85180"/>
    <w:rsid w:val="00B851D4"/>
    <w:rsid w:val="00B85307"/>
    <w:rsid w:val="00B8535C"/>
    <w:rsid w:val="00B8536F"/>
    <w:rsid w:val="00B853B7"/>
    <w:rsid w:val="00B85406"/>
    <w:rsid w:val="00B854C4"/>
    <w:rsid w:val="00B85513"/>
    <w:rsid w:val="00B85637"/>
    <w:rsid w:val="00B85657"/>
    <w:rsid w:val="00B85668"/>
    <w:rsid w:val="00B856B9"/>
    <w:rsid w:val="00B856E7"/>
    <w:rsid w:val="00B8572A"/>
    <w:rsid w:val="00B85878"/>
    <w:rsid w:val="00B859D3"/>
    <w:rsid w:val="00B85A7D"/>
    <w:rsid w:val="00B85B37"/>
    <w:rsid w:val="00B85B92"/>
    <w:rsid w:val="00B85BC2"/>
    <w:rsid w:val="00B85BDB"/>
    <w:rsid w:val="00B85BE1"/>
    <w:rsid w:val="00B85BEA"/>
    <w:rsid w:val="00B85D06"/>
    <w:rsid w:val="00B85DA7"/>
    <w:rsid w:val="00B85DE9"/>
    <w:rsid w:val="00B85E27"/>
    <w:rsid w:val="00B85E62"/>
    <w:rsid w:val="00B85E97"/>
    <w:rsid w:val="00B85EE7"/>
    <w:rsid w:val="00B85F23"/>
    <w:rsid w:val="00B85F5A"/>
    <w:rsid w:val="00B86008"/>
    <w:rsid w:val="00B860E7"/>
    <w:rsid w:val="00B86117"/>
    <w:rsid w:val="00B8627B"/>
    <w:rsid w:val="00B863B1"/>
    <w:rsid w:val="00B86542"/>
    <w:rsid w:val="00B86607"/>
    <w:rsid w:val="00B86652"/>
    <w:rsid w:val="00B8670B"/>
    <w:rsid w:val="00B8673F"/>
    <w:rsid w:val="00B8675A"/>
    <w:rsid w:val="00B86782"/>
    <w:rsid w:val="00B867BD"/>
    <w:rsid w:val="00B867FD"/>
    <w:rsid w:val="00B868B4"/>
    <w:rsid w:val="00B86983"/>
    <w:rsid w:val="00B86A39"/>
    <w:rsid w:val="00B86C7C"/>
    <w:rsid w:val="00B86C9B"/>
    <w:rsid w:val="00B86CBC"/>
    <w:rsid w:val="00B86D0A"/>
    <w:rsid w:val="00B86D0D"/>
    <w:rsid w:val="00B86D4B"/>
    <w:rsid w:val="00B86D61"/>
    <w:rsid w:val="00B86E07"/>
    <w:rsid w:val="00B86E21"/>
    <w:rsid w:val="00B86E67"/>
    <w:rsid w:val="00B86E93"/>
    <w:rsid w:val="00B86E9A"/>
    <w:rsid w:val="00B86ED7"/>
    <w:rsid w:val="00B86F62"/>
    <w:rsid w:val="00B870EC"/>
    <w:rsid w:val="00B87224"/>
    <w:rsid w:val="00B872C1"/>
    <w:rsid w:val="00B8737B"/>
    <w:rsid w:val="00B8742F"/>
    <w:rsid w:val="00B87465"/>
    <w:rsid w:val="00B87484"/>
    <w:rsid w:val="00B874AD"/>
    <w:rsid w:val="00B87562"/>
    <w:rsid w:val="00B875E7"/>
    <w:rsid w:val="00B8762B"/>
    <w:rsid w:val="00B876CB"/>
    <w:rsid w:val="00B877AB"/>
    <w:rsid w:val="00B87850"/>
    <w:rsid w:val="00B87895"/>
    <w:rsid w:val="00B878B0"/>
    <w:rsid w:val="00B878F0"/>
    <w:rsid w:val="00B879BB"/>
    <w:rsid w:val="00B879DA"/>
    <w:rsid w:val="00B87A03"/>
    <w:rsid w:val="00B87A13"/>
    <w:rsid w:val="00B87A36"/>
    <w:rsid w:val="00B87AB1"/>
    <w:rsid w:val="00B87BA1"/>
    <w:rsid w:val="00B87C62"/>
    <w:rsid w:val="00B87C84"/>
    <w:rsid w:val="00B87CD3"/>
    <w:rsid w:val="00B87CD6"/>
    <w:rsid w:val="00B87EB3"/>
    <w:rsid w:val="00B87EEC"/>
    <w:rsid w:val="00B87F8F"/>
    <w:rsid w:val="00B9007D"/>
    <w:rsid w:val="00B900B9"/>
    <w:rsid w:val="00B900C6"/>
    <w:rsid w:val="00B9014D"/>
    <w:rsid w:val="00B901DC"/>
    <w:rsid w:val="00B90248"/>
    <w:rsid w:val="00B9026D"/>
    <w:rsid w:val="00B90371"/>
    <w:rsid w:val="00B903AE"/>
    <w:rsid w:val="00B9045B"/>
    <w:rsid w:val="00B904DF"/>
    <w:rsid w:val="00B904F4"/>
    <w:rsid w:val="00B905AD"/>
    <w:rsid w:val="00B9060F"/>
    <w:rsid w:val="00B90635"/>
    <w:rsid w:val="00B9067B"/>
    <w:rsid w:val="00B9079A"/>
    <w:rsid w:val="00B907D6"/>
    <w:rsid w:val="00B907D8"/>
    <w:rsid w:val="00B90878"/>
    <w:rsid w:val="00B9088B"/>
    <w:rsid w:val="00B90975"/>
    <w:rsid w:val="00B909D3"/>
    <w:rsid w:val="00B909FB"/>
    <w:rsid w:val="00B90A13"/>
    <w:rsid w:val="00B90A17"/>
    <w:rsid w:val="00B90A45"/>
    <w:rsid w:val="00B90B57"/>
    <w:rsid w:val="00B90B7E"/>
    <w:rsid w:val="00B90C1D"/>
    <w:rsid w:val="00B90D8A"/>
    <w:rsid w:val="00B90DA4"/>
    <w:rsid w:val="00B90DC0"/>
    <w:rsid w:val="00B90E38"/>
    <w:rsid w:val="00B90EFE"/>
    <w:rsid w:val="00B90F36"/>
    <w:rsid w:val="00B90F69"/>
    <w:rsid w:val="00B91094"/>
    <w:rsid w:val="00B910E1"/>
    <w:rsid w:val="00B9112D"/>
    <w:rsid w:val="00B91182"/>
    <w:rsid w:val="00B9118D"/>
    <w:rsid w:val="00B9121A"/>
    <w:rsid w:val="00B9129E"/>
    <w:rsid w:val="00B912A7"/>
    <w:rsid w:val="00B91312"/>
    <w:rsid w:val="00B9131E"/>
    <w:rsid w:val="00B913C4"/>
    <w:rsid w:val="00B913D2"/>
    <w:rsid w:val="00B91406"/>
    <w:rsid w:val="00B91456"/>
    <w:rsid w:val="00B915A5"/>
    <w:rsid w:val="00B915B7"/>
    <w:rsid w:val="00B915E3"/>
    <w:rsid w:val="00B915F8"/>
    <w:rsid w:val="00B91709"/>
    <w:rsid w:val="00B91779"/>
    <w:rsid w:val="00B917D2"/>
    <w:rsid w:val="00B91826"/>
    <w:rsid w:val="00B91836"/>
    <w:rsid w:val="00B918E0"/>
    <w:rsid w:val="00B919E5"/>
    <w:rsid w:val="00B919EE"/>
    <w:rsid w:val="00B91AF6"/>
    <w:rsid w:val="00B91B3C"/>
    <w:rsid w:val="00B91B43"/>
    <w:rsid w:val="00B91C51"/>
    <w:rsid w:val="00B91C5F"/>
    <w:rsid w:val="00B91C75"/>
    <w:rsid w:val="00B91E95"/>
    <w:rsid w:val="00B91EB1"/>
    <w:rsid w:val="00B9210B"/>
    <w:rsid w:val="00B921D6"/>
    <w:rsid w:val="00B922BA"/>
    <w:rsid w:val="00B922DE"/>
    <w:rsid w:val="00B92336"/>
    <w:rsid w:val="00B92382"/>
    <w:rsid w:val="00B923A6"/>
    <w:rsid w:val="00B92531"/>
    <w:rsid w:val="00B92532"/>
    <w:rsid w:val="00B92541"/>
    <w:rsid w:val="00B925A3"/>
    <w:rsid w:val="00B925BC"/>
    <w:rsid w:val="00B925C0"/>
    <w:rsid w:val="00B925F0"/>
    <w:rsid w:val="00B9263A"/>
    <w:rsid w:val="00B926E3"/>
    <w:rsid w:val="00B9278A"/>
    <w:rsid w:val="00B9279B"/>
    <w:rsid w:val="00B927A5"/>
    <w:rsid w:val="00B927B6"/>
    <w:rsid w:val="00B9287D"/>
    <w:rsid w:val="00B928F5"/>
    <w:rsid w:val="00B92970"/>
    <w:rsid w:val="00B92A46"/>
    <w:rsid w:val="00B92A81"/>
    <w:rsid w:val="00B92AD7"/>
    <w:rsid w:val="00B92B0A"/>
    <w:rsid w:val="00B92B0D"/>
    <w:rsid w:val="00B92B42"/>
    <w:rsid w:val="00B92B8D"/>
    <w:rsid w:val="00B92C2D"/>
    <w:rsid w:val="00B92C5D"/>
    <w:rsid w:val="00B92C76"/>
    <w:rsid w:val="00B92D17"/>
    <w:rsid w:val="00B92EA6"/>
    <w:rsid w:val="00B92EB0"/>
    <w:rsid w:val="00B92EF1"/>
    <w:rsid w:val="00B92F38"/>
    <w:rsid w:val="00B92F92"/>
    <w:rsid w:val="00B930CD"/>
    <w:rsid w:val="00B93132"/>
    <w:rsid w:val="00B931CF"/>
    <w:rsid w:val="00B931D4"/>
    <w:rsid w:val="00B931E2"/>
    <w:rsid w:val="00B9321C"/>
    <w:rsid w:val="00B932CB"/>
    <w:rsid w:val="00B9339D"/>
    <w:rsid w:val="00B93462"/>
    <w:rsid w:val="00B93490"/>
    <w:rsid w:val="00B935F6"/>
    <w:rsid w:val="00B935FD"/>
    <w:rsid w:val="00B9366F"/>
    <w:rsid w:val="00B93671"/>
    <w:rsid w:val="00B936AE"/>
    <w:rsid w:val="00B938CE"/>
    <w:rsid w:val="00B93930"/>
    <w:rsid w:val="00B939FA"/>
    <w:rsid w:val="00B93A2D"/>
    <w:rsid w:val="00B93AE2"/>
    <w:rsid w:val="00B93B11"/>
    <w:rsid w:val="00B93B48"/>
    <w:rsid w:val="00B93C0D"/>
    <w:rsid w:val="00B93C82"/>
    <w:rsid w:val="00B93C9C"/>
    <w:rsid w:val="00B93D84"/>
    <w:rsid w:val="00B93DE6"/>
    <w:rsid w:val="00B93E62"/>
    <w:rsid w:val="00B93EF8"/>
    <w:rsid w:val="00B93F6E"/>
    <w:rsid w:val="00B93FAC"/>
    <w:rsid w:val="00B94045"/>
    <w:rsid w:val="00B94093"/>
    <w:rsid w:val="00B940AD"/>
    <w:rsid w:val="00B941C9"/>
    <w:rsid w:val="00B9428B"/>
    <w:rsid w:val="00B94327"/>
    <w:rsid w:val="00B94370"/>
    <w:rsid w:val="00B943F5"/>
    <w:rsid w:val="00B94435"/>
    <w:rsid w:val="00B94480"/>
    <w:rsid w:val="00B945CD"/>
    <w:rsid w:val="00B9468B"/>
    <w:rsid w:val="00B946C1"/>
    <w:rsid w:val="00B946FB"/>
    <w:rsid w:val="00B9483A"/>
    <w:rsid w:val="00B94864"/>
    <w:rsid w:val="00B948C9"/>
    <w:rsid w:val="00B948E1"/>
    <w:rsid w:val="00B9490E"/>
    <w:rsid w:val="00B9495D"/>
    <w:rsid w:val="00B94979"/>
    <w:rsid w:val="00B9497A"/>
    <w:rsid w:val="00B949D8"/>
    <w:rsid w:val="00B949E4"/>
    <w:rsid w:val="00B94A2C"/>
    <w:rsid w:val="00B94C06"/>
    <w:rsid w:val="00B94CCA"/>
    <w:rsid w:val="00B94CE3"/>
    <w:rsid w:val="00B94D39"/>
    <w:rsid w:val="00B94D93"/>
    <w:rsid w:val="00B94E7F"/>
    <w:rsid w:val="00B94FF4"/>
    <w:rsid w:val="00B950C2"/>
    <w:rsid w:val="00B951A8"/>
    <w:rsid w:val="00B951C6"/>
    <w:rsid w:val="00B95300"/>
    <w:rsid w:val="00B953D5"/>
    <w:rsid w:val="00B95433"/>
    <w:rsid w:val="00B95443"/>
    <w:rsid w:val="00B9547F"/>
    <w:rsid w:val="00B954BB"/>
    <w:rsid w:val="00B9554C"/>
    <w:rsid w:val="00B95595"/>
    <w:rsid w:val="00B95624"/>
    <w:rsid w:val="00B95694"/>
    <w:rsid w:val="00B956DD"/>
    <w:rsid w:val="00B9579D"/>
    <w:rsid w:val="00B957C1"/>
    <w:rsid w:val="00B95828"/>
    <w:rsid w:val="00B9583F"/>
    <w:rsid w:val="00B958A5"/>
    <w:rsid w:val="00B958C9"/>
    <w:rsid w:val="00B95959"/>
    <w:rsid w:val="00B95A03"/>
    <w:rsid w:val="00B95A34"/>
    <w:rsid w:val="00B95A78"/>
    <w:rsid w:val="00B95B97"/>
    <w:rsid w:val="00B95BC4"/>
    <w:rsid w:val="00B95C23"/>
    <w:rsid w:val="00B95CB4"/>
    <w:rsid w:val="00B95D03"/>
    <w:rsid w:val="00B95D20"/>
    <w:rsid w:val="00B95D38"/>
    <w:rsid w:val="00B95D69"/>
    <w:rsid w:val="00B95D80"/>
    <w:rsid w:val="00B95DBF"/>
    <w:rsid w:val="00B95DD0"/>
    <w:rsid w:val="00B95DE8"/>
    <w:rsid w:val="00B95DEB"/>
    <w:rsid w:val="00B95E69"/>
    <w:rsid w:val="00B95F37"/>
    <w:rsid w:val="00B95F50"/>
    <w:rsid w:val="00B95FE0"/>
    <w:rsid w:val="00B9608E"/>
    <w:rsid w:val="00B960D2"/>
    <w:rsid w:val="00B96132"/>
    <w:rsid w:val="00B9617F"/>
    <w:rsid w:val="00B96216"/>
    <w:rsid w:val="00B9629A"/>
    <w:rsid w:val="00B962F8"/>
    <w:rsid w:val="00B96392"/>
    <w:rsid w:val="00B963AE"/>
    <w:rsid w:val="00B963BE"/>
    <w:rsid w:val="00B96438"/>
    <w:rsid w:val="00B9649E"/>
    <w:rsid w:val="00B964A7"/>
    <w:rsid w:val="00B96504"/>
    <w:rsid w:val="00B96547"/>
    <w:rsid w:val="00B9659E"/>
    <w:rsid w:val="00B965B1"/>
    <w:rsid w:val="00B966DF"/>
    <w:rsid w:val="00B96775"/>
    <w:rsid w:val="00B96885"/>
    <w:rsid w:val="00B968FB"/>
    <w:rsid w:val="00B9692D"/>
    <w:rsid w:val="00B96935"/>
    <w:rsid w:val="00B9693C"/>
    <w:rsid w:val="00B9699C"/>
    <w:rsid w:val="00B96A3B"/>
    <w:rsid w:val="00B96A5B"/>
    <w:rsid w:val="00B96B3B"/>
    <w:rsid w:val="00B96B46"/>
    <w:rsid w:val="00B96C68"/>
    <w:rsid w:val="00B96CE2"/>
    <w:rsid w:val="00B96D0E"/>
    <w:rsid w:val="00B96D26"/>
    <w:rsid w:val="00B96D2A"/>
    <w:rsid w:val="00B96D85"/>
    <w:rsid w:val="00B96DD5"/>
    <w:rsid w:val="00B96DFE"/>
    <w:rsid w:val="00B96EF1"/>
    <w:rsid w:val="00B96FBB"/>
    <w:rsid w:val="00B9702B"/>
    <w:rsid w:val="00B97040"/>
    <w:rsid w:val="00B970BD"/>
    <w:rsid w:val="00B9716F"/>
    <w:rsid w:val="00B971EF"/>
    <w:rsid w:val="00B97235"/>
    <w:rsid w:val="00B972D0"/>
    <w:rsid w:val="00B972EC"/>
    <w:rsid w:val="00B97555"/>
    <w:rsid w:val="00B975DB"/>
    <w:rsid w:val="00B975FF"/>
    <w:rsid w:val="00B97629"/>
    <w:rsid w:val="00B97819"/>
    <w:rsid w:val="00B97914"/>
    <w:rsid w:val="00B979BC"/>
    <w:rsid w:val="00B979C7"/>
    <w:rsid w:val="00B97A26"/>
    <w:rsid w:val="00B97B04"/>
    <w:rsid w:val="00B97B2B"/>
    <w:rsid w:val="00B97C35"/>
    <w:rsid w:val="00B97CA2"/>
    <w:rsid w:val="00B97D01"/>
    <w:rsid w:val="00B97D42"/>
    <w:rsid w:val="00B97E23"/>
    <w:rsid w:val="00B97F46"/>
    <w:rsid w:val="00BA0050"/>
    <w:rsid w:val="00BA00AF"/>
    <w:rsid w:val="00BA017C"/>
    <w:rsid w:val="00BA0195"/>
    <w:rsid w:val="00BA01CE"/>
    <w:rsid w:val="00BA01E3"/>
    <w:rsid w:val="00BA0365"/>
    <w:rsid w:val="00BA040E"/>
    <w:rsid w:val="00BA041E"/>
    <w:rsid w:val="00BA045D"/>
    <w:rsid w:val="00BA0466"/>
    <w:rsid w:val="00BA0572"/>
    <w:rsid w:val="00BA05EB"/>
    <w:rsid w:val="00BA06B6"/>
    <w:rsid w:val="00BA078D"/>
    <w:rsid w:val="00BA07C1"/>
    <w:rsid w:val="00BA08A2"/>
    <w:rsid w:val="00BA08A8"/>
    <w:rsid w:val="00BA08EA"/>
    <w:rsid w:val="00BA0914"/>
    <w:rsid w:val="00BA099C"/>
    <w:rsid w:val="00BA09EF"/>
    <w:rsid w:val="00BA0A27"/>
    <w:rsid w:val="00BA0A2E"/>
    <w:rsid w:val="00BA0A52"/>
    <w:rsid w:val="00BA0B06"/>
    <w:rsid w:val="00BA0B42"/>
    <w:rsid w:val="00BA0B87"/>
    <w:rsid w:val="00BA0BBF"/>
    <w:rsid w:val="00BA0C29"/>
    <w:rsid w:val="00BA0C9A"/>
    <w:rsid w:val="00BA0CCF"/>
    <w:rsid w:val="00BA0D4A"/>
    <w:rsid w:val="00BA0DD1"/>
    <w:rsid w:val="00BA0E6E"/>
    <w:rsid w:val="00BA0E8E"/>
    <w:rsid w:val="00BA11A8"/>
    <w:rsid w:val="00BA1230"/>
    <w:rsid w:val="00BA1240"/>
    <w:rsid w:val="00BA12C8"/>
    <w:rsid w:val="00BA144E"/>
    <w:rsid w:val="00BA14CA"/>
    <w:rsid w:val="00BA1569"/>
    <w:rsid w:val="00BA1644"/>
    <w:rsid w:val="00BA167C"/>
    <w:rsid w:val="00BA16CC"/>
    <w:rsid w:val="00BA1707"/>
    <w:rsid w:val="00BA1778"/>
    <w:rsid w:val="00BA1978"/>
    <w:rsid w:val="00BA19A0"/>
    <w:rsid w:val="00BA19F3"/>
    <w:rsid w:val="00BA19FB"/>
    <w:rsid w:val="00BA1A78"/>
    <w:rsid w:val="00BA1AF1"/>
    <w:rsid w:val="00BA1BF4"/>
    <w:rsid w:val="00BA1CAE"/>
    <w:rsid w:val="00BA1D49"/>
    <w:rsid w:val="00BA1D7D"/>
    <w:rsid w:val="00BA1DBD"/>
    <w:rsid w:val="00BA1E3E"/>
    <w:rsid w:val="00BA1F33"/>
    <w:rsid w:val="00BA1FD2"/>
    <w:rsid w:val="00BA20EC"/>
    <w:rsid w:val="00BA216A"/>
    <w:rsid w:val="00BA223C"/>
    <w:rsid w:val="00BA228D"/>
    <w:rsid w:val="00BA22C5"/>
    <w:rsid w:val="00BA24CD"/>
    <w:rsid w:val="00BA2530"/>
    <w:rsid w:val="00BA2596"/>
    <w:rsid w:val="00BA26B5"/>
    <w:rsid w:val="00BA26B9"/>
    <w:rsid w:val="00BA2852"/>
    <w:rsid w:val="00BA28C1"/>
    <w:rsid w:val="00BA28DD"/>
    <w:rsid w:val="00BA2A4D"/>
    <w:rsid w:val="00BA2B04"/>
    <w:rsid w:val="00BA2B42"/>
    <w:rsid w:val="00BA2C69"/>
    <w:rsid w:val="00BA2CAE"/>
    <w:rsid w:val="00BA2CDC"/>
    <w:rsid w:val="00BA2DA9"/>
    <w:rsid w:val="00BA2DC0"/>
    <w:rsid w:val="00BA2DDA"/>
    <w:rsid w:val="00BA2E97"/>
    <w:rsid w:val="00BA2EA8"/>
    <w:rsid w:val="00BA2F82"/>
    <w:rsid w:val="00BA3024"/>
    <w:rsid w:val="00BA31B7"/>
    <w:rsid w:val="00BA31B9"/>
    <w:rsid w:val="00BA3216"/>
    <w:rsid w:val="00BA324D"/>
    <w:rsid w:val="00BA32A0"/>
    <w:rsid w:val="00BA32D1"/>
    <w:rsid w:val="00BA32F5"/>
    <w:rsid w:val="00BA340A"/>
    <w:rsid w:val="00BA34C0"/>
    <w:rsid w:val="00BA34F5"/>
    <w:rsid w:val="00BA35A7"/>
    <w:rsid w:val="00BA360B"/>
    <w:rsid w:val="00BA3647"/>
    <w:rsid w:val="00BA36BC"/>
    <w:rsid w:val="00BA3789"/>
    <w:rsid w:val="00BA37EE"/>
    <w:rsid w:val="00BA38BD"/>
    <w:rsid w:val="00BA392F"/>
    <w:rsid w:val="00BA3954"/>
    <w:rsid w:val="00BA3A1C"/>
    <w:rsid w:val="00BA3BDB"/>
    <w:rsid w:val="00BA3BE9"/>
    <w:rsid w:val="00BA3C82"/>
    <w:rsid w:val="00BA3D14"/>
    <w:rsid w:val="00BA3DA4"/>
    <w:rsid w:val="00BA3E40"/>
    <w:rsid w:val="00BA3ECB"/>
    <w:rsid w:val="00BA3F4D"/>
    <w:rsid w:val="00BA409C"/>
    <w:rsid w:val="00BA4136"/>
    <w:rsid w:val="00BA41AB"/>
    <w:rsid w:val="00BA42B3"/>
    <w:rsid w:val="00BA4407"/>
    <w:rsid w:val="00BA468B"/>
    <w:rsid w:val="00BA4693"/>
    <w:rsid w:val="00BA482A"/>
    <w:rsid w:val="00BA484C"/>
    <w:rsid w:val="00BA488F"/>
    <w:rsid w:val="00BA48E0"/>
    <w:rsid w:val="00BA493D"/>
    <w:rsid w:val="00BA4978"/>
    <w:rsid w:val="00BA4AF8"/>
    <w:rsid w:val="00BA4B86"/>
    <w:rsid w:val="00BA4C64"/>
    <w:rsid w:val="00BA4CBE"/>
    <w:rsid w:val="00BA4CF8"/>
    <w:rsid w:val="00BA4D54"/>
    <w:rsid w:val="00BA4DAC"/>
    <w:rsid w:val="00BA4E1C"/>
    <w:rsid w:val="00BA4F93"/>
    <w:rsid w:val="00BA5031"/>
    <w:rsid w:val="00BA505F"/>
    <w:rsid w:val="00BA508F"/>
    <w:rsid w:val="00BA52F1"/>
    <w:rsid w:val="00BA544A"/>
    <w:rsid w:val="00BA5478"/>
    <w:rsid w:val="00BA54DD"/>
    <w:rsid w:val="00BA54F1"/>
    <w:rsid w:val="00BA54FE"/>
    <w:rsid w:val="00BA5509"/>
    <w:rsid w:val="00BA55E3"/>
    <w:rsid w:val="00BA5659"/>
    <w:rsid w:val="00BA573F"/>
    <w:rsid w:val="00BA576A"/>
    <w:rsid w:val="00BA5840"/>
    <w:rsid w:val="00BA5868"/>
    <w:rsid w:val="00BA5915"/>
    <w:rsid w:val="00BA5990"/>
    <w:rsid w:val="00BA5A0E"/>
    <w:rsid w:val="00BA5A1B"/>
    <w:rsid w:val="00BA5A1E"/>
    <w:rsid w:val="00BA5A60"/>
    <w:rsid w:val="00BA5ACE"/>
    <w:rsid w:val="00BA5AD0"/>
    <w:rsid w:val="00BA5B46"/>
    <w:rsid w:val="00BA5DF5"/>
    <w:rsid w:val="00BA5E64"/>
    <w:rsid w:val="00BA5E9F"/>
    <w:rsid w:val="00BA5ECC"/>
    <w:rsid w:val="00BA5ED1"/>
    <w:rsid w:val="00BA600A"/>
    <w:rsid w:val="00BA609B"/>
    <w:rsid w:val="00BA60BF"/>
    <w:rsid w:val="00BA6108"/>
    <w:rsid w:val="00BA6168"/>
    <w:rsid w:val="00BA62AF"/>
    <w:rsid w:val="00BA62E3"/>
    <w:rsid w:val="00BA6302"/>
    <w:rsid w:val="00BA633D"/>
    <w:rsid w:val="00BA6398"/>
    <w:rsid w:val="00BA641D"/>
    <w:rsid w:val="00BA6427"/>
    <w:rsid w:val="00BA6468"/>
    <w:rsid w:val="00BA64C5"/>
    <w:rsid w:val="00BA653E"/>
    <w:rsid w:val="00BA65EB"/>
    <w:rsid w:val="00BA68B4"/>
    <w:rsid w:val="00BA6939"/>
    <w:rsid w:val="00BA697D"/>
    <w:rsid w:val="00BA6A23"/>
    <w:rsid w:val="00BA6B71"/>
    <w:rsid w:val="00BA6B74"/>
    <w:rsid w:val="00BA6B81"/>
    <w:rsid w:val="00BA6BD7"/>
    <w:rsid w:val="00BA6BF7"/>
    <w:rsid w:val="00BA6C30"/>
    <w:rsid w:val="00BA6C6E"/>
    <w:rsid w:val="00BA6D07"/>
    <w:rsid w:val="00BA6D8A"/>
    <w:rsid w:val="00BA6DA1"/>
    <w:rsid w:val="00BA6DAC"/>
    <w:rsid w:val="00BA6DC0"/>
    <w:rsid w:val="00BA6DF0"/>
    <w:rsid w:val="00BA6DF3"/>
    <w:rsid w:val="00BA6EDF"/>
    <w:rsid w:val="00BA6EF8"/>
    <w:rsid w:val="00BA6FA3"/>
    <w:rsid w:val="00BA6FE5"/>
    <w:rsid w:val="00BA700B"/>
    <w:rsid w:val="00BA7051"/>
    <w:rsid w:val="00BA70DA"/>
    <w:rsid w:val="00BA70E9"/>
    <w:rsid w:val="00BA7176"/>
    <w:rsid w:val="00BA7178"/>
    <w:rsid w:val="00BA7188"/>
    <w:rsid w:val="00BA7346"/>
    <w:rsid w:val="00BA73F2"/>
    <w:rsid w:val="00BA742B"/>
    <w:rsid w:val="00BA748F"/>
    <w:rsid w:val="00BA74F0"/>
    <w:rsid w:val="00BA7511"/>
    <w:rsid w:val="00BA7558"/>
    <w:rsid w:val="00BA7592"/>
    <w:rsid w:val="00BA7595"/>
    <w:rsid w:val="00BA7670"/>
    <w:rsid w:val="00BA768A"/>
    <w:rsid w:val="00BA7727"/>
    <w:rsid w:val="00BA7823"/>
    <w:rsid w:val="00BA785A"/>
    <w:rsid w:val="00BA788C"/>
    <w:rsid w:val="00BA78AD"/>
    <w:rsid w:val="00BA78D1"/>
    <w:rsid w:val="00BA79B5"/>
    <w:rsid w:val="00BA7A33"/>
    <w:rsid w:val="00BA7A3A"/>
    <w:rsid w:val="00BA7AFB"/>
    <w:rsid w:val="00BA7B6C"/>
    <w:rsid w:val="00BA7C9F"/>
    <w:rsid w:val="00BA7D49"/>
    <w:rsid w:val="00BA7D4E"/>
    <w:rsid w:val="00BA7D50"/>
    <w:rsid w:val="00BA7E20"/>
    <w:rsid w:val="00BA7E39"/>
    <w:rsid w:val="00BA7E7C"/>
    <w:rsid w:val="00BA7EF8"/>
    <w:rsid w:val="00BA7F8C"/>
    <w:rsid w:val="00BA7FC3"/>
    <w:rsid w:val="00BA7FD8"/>
    <w:rsid w:val="00BA7FFC"/>
    <w:rsid w:val="00BB00BA"/>
    <w:rsid w:val="00BB00D0"/>
    <w:rsid w:val="00BB00D8"/>
    <w:rsid w:val="00BB00DC"/>
    <w:rsid w:val="00BB0329"/>
    <w:rsid w:val="00BB0334"/>
    <w:rsid w:val="00BB03FA"/>
    <w:rsid w:val="00BB041B"/>
    <w:rsid w:val="00BB050A"/>
    <w:rsid w:val="00BB05CB"/>
    <w:rsid w:val="00BB0618"/>
    <w:rsid w:val="00BB0653"/>
    <w:rsid w:val="00BB0712"/>
    <w:rsid w:val="00BB073A"/>
    <w:rsid w:val="00BB0767"/>
    <w:rsid w:val="00BB0828"/>
    <w:rsid w:val="00BB0948"/>
    <w:rsid w:val="00BB0964"/>
    <w:rsid w:val="00BB0966"/>
    <w:rsid w:val="00BB0977"/>
    <w:rsid w:val="00BB099A"/>
    <w:rsid w:val="00BB09DD"/>
    <w:rsid w:val="00BB09F2"/>
    <w:rsid w:val="00BB0A95"/>
    <w:rsid w:val="00BB0B63"/>
    <w:rsid w:val="00BB0B94"/>
    <w:rsid w:val="00BB0BF7"/>
    <w:rsid w:val="00BB0C4F"/>
    <w:rsid w:val="00BB0C73"/>
    <w:rsid w:val="00BB0CE7"/>
    <w:rsid w:val="00BB0D34"/>
    <w:rsid w:val="00BB0DFE"/>
    <w:rsid w:val="00BB0E11"/>
    <w:rsid w:val="00BB0E27"/>
    <w:rsid w:val="00BB0EBE"/>
    <w:rsid w:val="00BB0F1F"/>
    <w:rsid w:val="00BB0F5D"/>
    <w:rsid w:val="00BB0F6D"/>
    <w:rsid w:val="00BB0F75"/>
    <w:rsid w:val="00BB10D9"/>
    <w:rsid w:val="00BB10F1"/>
    <w:rsid w:val="00BB114B"/>
    <w:rsid w:val="00BB11CE"/>
    <w:rsid w:val="00BB1259"/>
    <w:rsid w:val="00BB126C"/>
    <w:rsid w:val="00BB12A5"/>
    <w:rsid w:val="00BB12A9"/>
    <w:rsid w:val="00BB1508"/>
    <w:rsid w:val="00BB156D"/>
    <w:rsid w:val="00BB1591"/>
    <w:rsid w:val="00BB15B0"/>
    <w:rsid w:val="00BB1623"/>
    <w:rsid w:val="00BB16E3"/>
    <w:rsid w:val="00BB1722"/>
    <w:rsid w:val="00BB17D9"/>
    <w:rsid w:val="00BB17E2"/>
    <w:rsid w:val="00BB185F"/>
    <w:rsid w:val="00BB18C7"/>
    <w:rsid w:val="00BB18CE"/>
    <w:rsid w:val="00BB1918"/>
    <w:rsid w:val="00BB1A16"/>
    <w:rsid w:val="00BB1A51"/>
    <w:rsid w:val="00BB1A68"/>
    <w:rsid w:val="00BB1A6D"/>
    <w:rsid w:val="00BB1A70"/>
    <w:rsid w:val="00BB1A7C"/>
    <w:rsid w:val="00BB1AC0"/>
    <w:rsid w:val="00BB1B8E"/>
    <w:rsid w:val="00BB1BFE"/>
    <w:rsid w:val="00BB1C2E"/>
    <w:rsid w:val="00BB1C5C"/>
    <w:rsid w:val="00BB1CE6"/>
    <w:rsid w:val="00BB1CED"/>
    <w:rsid w:val="00BB1D7A"/>
    <w:rsid w:val="00BB1EB6"/>
    <w:rsid w:val="00BB1F01"/>
    <w:rsid w:val="00BB1FB0"/>
    <w:rsid w:val="00BB206F"/>
    <w:rsid w:val="00BB216E"/>
    <w:rsid w:val="00BB225F"/>
    <w:rsid w:val="00BB2276"/>
    <w:rsid w:val="00BB22A3"/>
    <w:rsid w:val="00BB22E8"/>
    <w:rsid w:val="00BB230F"/>
    <w:rsid w:val="00BB23E2"/>
    <w:rsid w:val="00BB23ED"/>
    <w:rsid w:val="00BB2433"/>
    <w:rsid w:val="00BB24F8"/>
    <w:rsid w:val="00BB255E"/>
    <w:rsid w:val="00BB261D"/>
    <w:rsid w:val="00BB26E8"/>
    <w:rsid w:val="00BB270F"/>
    <w:rsid w:val="00BB2715"/>
    <w:rsid w:val="00BB2754"/>
    <w:rsid w:val="00BB2826"/>
    <w:rsid w:val="00BB2934"/>
    <w:rsid w:val="00BB296B"/>
    <w:rsid w:val="00BB29A7"/>
    <w:rsid w:val="00BB29ED"/>
    <w:rsid w:val="00BB2A2E"/>
    <w:rsid w:val="00BB2A57"/>
    <w:rsid w:val="00BB2AA0"/>
    <w:rsid w:val="00BB2AB4"/>
    <w:rsid w:val="00BB2AC6"/>
    <w:rsid w:val="00BB2AFC"/>
    <w:rsid w:val="00BB2B3F"/>
    <w:rsid w:val="00BB2B44"/>
    <w:rsid w:val="00BB2BE2"/>
    <w:rsid w:val="00BB2BE9"/>
    <w:rsid w:val="00BB2BFE"/>
    <w:rsid w:val="00BB2C47"/>
    <w:rsid w:val="00BB2D57"/>
    <w:rsid w:val="00BB2D5B"/>
    <w:rsid w:val="00BB2DD9"/>
    <w:rsid w:val="00BB2EF9"/>
    <w:rsid w:val="00BB2F27"/>
    <w:rsid w:val="00BB2FBB"/>
    <w:rsid w:val="00BB2FC7"/>
    <w:rsid w:val="00BB2FD7"/>
    <w:rsid w:val="00BB3052"/>
    <w:rsid w:val="00BB3079"/>
    <w:rsid w:val="00BB30BE"/>
    <w:rsid w:val="00BB30CC"/>
    <w:rsid w:val="00BB3142"/>
    <w:rsid w:val="00BB3162"/>
    <w:rsid w:val="00BB323A"/>
    <w:rsid w:val="00BB32DC"/>
    <w:rsid w:val="00BB3329"/>
    <w:rsid w:val="00BB333C"/>
    <w:rsid w:val="00BB3487"/>
    <w:rsid w:val="00BB34F3"/>
    <w:rsid w:val="00BB35C1"/>
    <w:rsid w:val="00BB375F"/>
    <w:rsid w:val="00BB376E"/>
    <w:rsid w:val="00BB3803"/>
    <w:rsid w:val="00BB383D"/>
    <w:rsid w:val="00BB384E"/>
    <w:rsid w:val="00BB39BC"/>
    <w:rsid w:val="00BB39EA"/>
    <w:rsid w:val="00BB3A18"/>
    <w:rsid w:val="00BB3B0C"/>
    <w:rsid w:val="00BB3B35"/>
    <w:rsid w:val="00BB3B3C"/>
    <w:rsid w:val="00BB3B43"/>
    <w:rsid w:val="00BB3B72"/>
    <w:rsid w:val="00BB3C8F"/>
    <w:rsid w:val="00BB3CA8"/>
    <w:rsid w:val="00BB3CEE"/>
    <w:rsid w:val="00BB3D5E"/>
    <w:rsid w:val="00BB3E0A"/>
    <w:rsid w:val="00BB3E58"/>
    <w:rsid w:val="00BB3FAB"/>
    <w:rsid w:val="00BB3FBB"/>
    <w:rsid w:val="00BB3FDC"/>
    <w:rsid w:val="00BB4049"/>
    <w:rsid w:val="00BB40E1"/>
    <w:rsid w:val="00BB411D"/>
    <w:rsid w:val="00BB419C"/>
    <w:rsid w:val="00BB41E6"/>
    <w:rsid w:val="00BB4218"/>
    <w:rsid w:val="00BB425B"/>
    <w:rsid w:val="00BB426A"/>
    <w:rsid w:val="00BB42D9"/>
    <w:rsid w:val="00BB42FD"/>
    <w:rsid w:val="00BB432D"/>
    <w:rsid w:val="00BB4413"/>
    <w:rsid w:val="00BB446D"/>
    <w:rsid w:val="00BB44E5"/>
    <w:rsid w:val="00BB44FF"/>
    <w:rsid w:val="00BB4554"/>
    <w:rsid w:val="00BB456E"/>
    <w:rsid w:val="00BB4576"/>
    <w:rsid w:val="00BB45C1"/>
    <w:rsid w:val="00BB46AD"/>
    <w:rsid w:val="00BB470F"/>
    <w:rsid w:val="00BB4729"/>
    <w:rsid w:val="00BB47D9"/>
    <w:rsid w:val="00BB483F"/>
    <w:rsid w:val="00BB48B8"/>
    <w:rsid w:val="00BB4923"/>
    <w:rsid w:val="00BB496F"/>
    <w:rsid w:val="00BB49C4"/>
    <w:rsid w:val="00BB4A0F"/>
    <w:rsid w:val="00BB4A4C"/>
    <w:rsid w:val="00BB4AB8"/>
    <w:rsid w:val="00BB4ABA"/>
    <w:rsid w:val="00BB4AC4"/>
    <w:rsid w:val="00BB4BDB"/>
    <w:rsid w:val="00BB4BEF"/>
    <w:rsid w:val="00BB4C11"/>
    <w:rsid w:val="00BB4DB3"/>
    <w:rsid w:val="00BB4DCC"/>
    <w:rsid w:val="00BB4E8F"/>
    <w:rsid w:val="00BB4EF5"/>
    <w:rsid w:val="00BB4F48"/>
    <w:rsid w:val="00BB4F7C"/>
    <w:rsid w:val="00BB50B6"/>
    <w:rsid w:val="00BB5181"/>
    <w:rsid w:val="00BB5193"/>
    <w:rsid w:val="00BB51C6"/>
    <w:rsid w:val="00BB51E1"/>
    <w:rsid w:val="00BB5220"/>
    <w:rsid w:val="00BB523A"/>
    <w:rsid w:val="00BB52D1"/>
    <w:rsid w:val="00BB535C"/>
    <w:rsid w:val="00BB54AE"/>
    <w:rsid w:val="00BB553A"/>
    <w:rsid w:val="00BB5564"/>
    <w:rsid w:val="00BB5581"/>
    <w:rsid w:val="00BB55A4"/>
    <w:rsid w:val="00BB5619"/>
    <w:rsid w:val="00BB567C"/>
    <w:rsid w:val="00BB56A2"/>
    <w:rsid w:val="00BB56D6"/>
    <w:rsid w:val="00BB5709"/>
    <w:rsid w:val="00BB570B"/>
    <w:rsid w:val="00BB5747"/>
    <w:rsid w:val="00BB5752"/>
    <w:rsid w:val="00BB57CD"/>
    <w:rsid w:val="00BB58A2"/>
    <w:rsid w:val="00BB5921"/>
    <w:rsid w:val="00BB59AD"/>
    <w:rsid w:val="00BB59E6"/>
    <w:rsid w:val="00BB59EF"/>
    <w:rsid w:val="00BB5A4F"/>
    <w:rsid w:val="00BB5B2B"/>
    <w:rsid w:val="00BB5B45"/>
    <w:rsid w:val="00BB5B90"/>
    <w:rsid w:val="00BB5C43"/>
    <w:rsid w:val="00BB5DCC"/>
    <w:rsid w:val="00BB5DF2"/>
    <w:rsid w:val="00BB5E29"/>
    <w:rsid w:val="00BB5E97"/>
    <w:rsid w:val="00BB5EB1"/>
    <w:rsid w:val="00BB5EC1"/>
    <w:rsid w:val="00BB5F24"/>
    <w:rsid w:val="00BB5F37"/>
    <w:rsid w:val="00BB5F64"/>
    <w:rsid w:val="00BB6011"/>
    <w:rsid w:val="00BB61BC"/>
    <w:rsid w:val="00BB621B"/>
    <w:rsid w:val="00BB62FE"/>
    <w:rsid w:val="00BB6361"/>
    <w:rsid w:val="00BB63A9"/>
    <w:rsid w:val="00BB6408"/>
    <w:rsid w:val="00BB6558"/>
    <w:rsid w:val="00BB65FC"/>
    <w:rsid w:val="00BB6749"/>
    <w:rsid w:val="00BB6759"/>
    <w:rsid w:val="00BB6780"/>
    <w:rsid w:val="00BB67B2"/>
    <w:rsid w:val="00BB686E"/>
    <w:rsid w:val="00BB687C"/>
    <w:rsid w:val="00BB68D1"/>
    <w:rsid w:val="00BB6959"/>
    <w:rsid w:val="00BB697D"/>
    <w:rsid w:val="00BB6A89"/>
    <w:rsid w:val="00BB6AC6"/>
    <w:rsid w:val="00BB6B36"/>
    <w:rsid w:val="00BB6B49"/>
    <w:rsid w:val="00BB6B5D"/>
    <w:rsid w:val="00BB6BCB"/>
    <w:rsid w:val="00BB6C6E"/>
    <w:rsid w:val="00BB6D04"/>
    <w:rsid w:val="00BB6D4F"/>
    <w:rsid w:val="00BB6D58"/>
    <w:rsid w:val="00BB6D5D"/>
    <w:rsid w:val="00BB6E36"/>
    <w:rsid w:val="00BB6E50"/>
    <w:rsid w:val="00BB6E60"/>
    <w:rsid w:val="00BB6E64"/>
    <w:rsid w:val="00BB6F57"/>
    <w:rsid w:val="00BB6F76"/>
    <w:rsid w:val="00BB7041"/>
    <w:rsid w:val="00BB7061"/>
    <w:rsid w:val="00BB70DE"/>
    <w:rsid w:val="00BB7115"/>
    <w:rsid w:val="00BB723B"/>
    <w:rsid w:val="00BB7240"/>
    <w:rsid w:val="00BB7256"/>
    <w:rsid w:val="00BB7271"/>
    <w:rsid w:val="00BB728A"/>
    <w:rsid w:val="00BB7295"/>
    <w:rsid w:val="00BB739C"/>
    <w:rsid w:val="00BB7413"/>
    <w:rsid w:val="00BB742A"/>
    <w:rsid w:val="00BB74B5"/>
    <w:rsid w:val="00BB757B"/>
    <w:rsid w:val="00BB7694"/>
    <w:rsid w:val="00BB76B4"/>
    <w:rsid w:val="00BB76DA"/>
    <w:rsid w:val="00BB7737"/>
    <w:rsid w:val="00BB774B"/>
    <w:rsid w:val="00BB7864"/>
    <w:rsid w:val="00BB7883"/>
    <w:rsid w:val="00BB788C"/>
    <w:rsid w:val="00BB79B5"/>
    <w:rsid w:val="00BB7B8F"/>
    <w:rsid w:val="00BB7BC5"/>
    <w:rsid w:val="00BB7BD3"/>
    <w:rsid w:val="00BB7BD6"/>
    <w:rsid w:val="00BB7CC2"/>
    <w:rsid w:val="00BB7CE9"/>
    <w:rsid w:val="00BB7D2A"/>
    <w:rsid w:val="00BB7E5C"/>
    <w:rsid w:val="00BB7E6D"/>
    <w:rsid w:val="00BB7E86"/>
    <w:rsid w:val="00BB7E8F"/>
    <w:rsid w:val="00BB7F4C"/>
    <w:rsid w:val="00BB7FB5"/>
    <w:rsid w:val="00BB7FC4"/>
    <w:rsid w:val="00BB7FE5"/>
    <w:rsid w:val="00BC019A"/>
    <w:rsid w:val="00BC0303"/>
    <w:rsid w:val="00BC03CE"/>
    <w:rsid w:val="00BC0499"/>
    <w:rsid w:val="00BC051C"/>
    <w:rsid w:val="00BC0530"/>
    <w:rsid w:val="00BC0649"/>
    <w:rsid w:val="00BC067B"/>
    <w:rsid w:val="00BC0685"/>
    <w:rsid w:val="00BC06EB"/>
    <w:rsid w:val="00BC0747"/>
    <w:rsid w:val="00BC07AB"/>
    <w:rsid w:val="00BC07DC"/>
    <w:rsid w:val="00BC0823"/>
    <w:rsid w:val="00BC0826"/>
    <w:rsid w:val="00BC084E"/>
    <w:rsid w:val="00BC0A08"/>
    <w:rsid w:val="00BC0A8A"/>
    <w:rsid w:val="00BC0AD5"/>
    <w:rsid w:val="00BC0C56"/>
    <w:rsid w:val="00BC0CC6"/>
    <w:rsid w:val="00BC0CED"/>
    <w:rsid w:val="00BC0D23"/>
    <w:rsid w:val="00BC0D98"/>
    <w:rsid w:val="00BC0DF9"/>
    <w:rsid w:val="00BC0E05"/>
    <w:rsid w:val="00BC0E42"/>
    <w:rsid w:val="00BC0E9E"/>
    <w:rsid w:val="00BC0F37"/>
    <w:rsid w:val="00BC10A6"/>
    <w:rsid w:val="00BC110C"/>
    <w:rsid w:val="00BC1168"/>
    <w:rsid w:val="00BC119E"/>
    <w:rsid w:val="00BC11C4"/>
    <w:rsid w:val="00BC1294"/>
    <w:rsid w:val="00BC12A1"/>
    <w:rsid w:val="00BC12FC"/>
    <w:rsid w:val="00BC141A"/>
    <w:rsid w:val="00BC144E"/>
    <w:rsid w:val="00BC1476"/>
    <w:rsid w:val="00BC14B0"/>
    <w:rsid w:val="00BC14EE"/>
    <w:rsid w:val="00BC15CF"/>
    <w:rsid w:val="00BC161A"/>
    <w:rsid w:val="00BC1637"/>
    <w:rsid w:val="00BC166F"/>
    <w:rsid w:val="00BC1714"/>
    <w:rsid w:val="00BC1772"/>
    <w:rsid w:val="00BC177E"/>
    <w:rsid w:val="00BC17AB"/>
    <w:rsid w:val="00BC1823"/>
    <w:rsid w:val="00BC183C"/>
    <w:rsid w:val="00BC18E6"/>
    <w:rsid w:val="00BC192C"/>
    <w:rsid w:val="00BC195F"/>
    <w:rsid w:val="00BC19A9"/>
    <w:rsid w:val="00BC19AC"/>
    <w:rsid w:val="00BC1A3C"/>
    <w:rsid w:val="00BC1A42"/>
    <w:rsid w:val="00BC1AE7"/>
    <w:rsid w:val="00BC1AF3"/>
    <w:rsid w:val="00BC1AF4"/>
    <w:rsid w:val="00BC1B77"/>
    <w:rsid w:val="00BC1BE7"/>
    <w:rsid w:val="00BC1C08"/>
    <w:rsid w:val="00BC1C26"/>
    <w:rsid w:val="00BC1C27"/>
    <w:rsid w:val="00BC1C31"/>
    <w:rsid w:val="00BC1C66"/>
    <w:rsid w:val="00BC1C9D"/>
    <w:rsid w:val="00BC1E05"/>
    <w:rsid w:val="00BC1E6C"/>
    <w:rsid w:val="00BC1E76"/>
    <w:rsid w:val="00BC1FD8"/>
    <w:rsid w:val="00BC20AF"/>
    <w:rsid w:val="00BC20E3"/>
    <w:rsid w:val="00BC21B0"/>
    <w:rsid w:val="00BC21BF"/>
    <w:rsid w:val="00BC236D"/>
    <w:rsid w:val="00BC2467"/>
    <w:rsid w:val="00BC252D"/>
    <w:rsid w:val="00BC255B"/>
    <w:rsid w:val="00BC2565"/>
    <w:rsid w:val="00BC2645"/>
    <w:rsid w:val="00BC264B"/>
    <w:rsid w:val="00BC26FD"/>
    <w:rsid w:val="00BC274A"/>
    <w:rsid w:val="00BC279F"/>
    <w:rsid w:val="00BC27B9"/>
    <w:rsid w:val="00BC2A58"/>
    <w:rsid w:val="00BC2AD2"/>
    <w:rsid w:val="00BC2BF7"/>
    <w:rsid w:val="00BC2C29"/>
    <w:rsid w:val="00BC2C9B"/>
    <w:rsid w:val="00BC2CA9"/>
    <w:rsid w:val="00BC2CE1"/>
    <w:rsid w:val="00BC2DD5"/>
    <w:rsid w:val="00BC2E6B"/>
    <w:rsid w:val="00BC2E99"/>
    <w:rsid w:val="00BC2F05"/>
    <w:rsid w:val="00BC2F40"/>
    <w:rsid w:val="00BC2F94"/>
    <w:rsid w:val="00BC30C7"/>
    <w:rsid w:val="00BC30DA"/>
    <w:rsid w:val="00BC30DD"/>
    <w:rsid w:val="00BC3127"/>
    <w:rsid w:val="00BC327D"/>
    <w:rsid w:val="00BC3486"/>
    <w:rsid w:val="00BC3531"/>
    <w:rsid w:val="00BC355C"/>
    <w:rsid w:val="00BC3629"/>
    <w:rsid w:val="00BC3631"/>
    <w:rsid w:val="00BC36B1"/>
    <w:rsid w:val="00BC36D0"/>
    <w:rsid w:val="00BC37A4"/>
    <w:rsid w:val="00BC37F0"/>
    <w:rsid w:val="00BC37FD"/>
    <w:rsid w:val="00BC38F7"/>
    <w:rsid w:val="00BC3910"/>
    <w:rsid w:val="00BC397B"/>
    <w:rsid w:val="00BC39F6"/>
    <w:rsid w:val="00BC3A1E"/>
    <w:rsid w:val="00BC3A78"/>
    <w:rsid w:val="00BC3A8E"/>
    <w:rsid w:val="00BC3AC4"/>
    <w:rsid w:val="00BC3C43"/>
    <w:rsid w:val="00BC3D48"/>
    <w:rsid w:val="00BC3DBF"/>
    <w:rsid w:val="00BC3DED"/>
    <w:rsid w:val="00BC3E75"/>
    <w:rsid w:val="00BC3EA5"/>
    <w:rsid w:val="00BC3F52"/>
    <w:rsid w:val="00BC3F5F"/>
    <w:rsid w:val="00BC3F72"/>
    <w:rsid w:val="00BC3FBF"/>
    <w:rsid w:val="00BC3FD8"/>
    <w:rsid w:val="00BC4268"/>
    <w:rsid w:val="00BC430C"/>
    <w:rsid w:val="00BC435A"/>
    <w:rsid w:val="00BC43A7"/>
    <w:rsid w:val="00BC4444"/>
    <w:rsid w:val="00BC44B6"/>
    <w:rsid w:val="00BC44BA"/>
    <w:rsid w:val="00BC44C0"/>
    <w:rsid w:val="00BC44DC"/>
    <w:rsid w:val="00BC44FB"/>
    <w:rsid w:val="00BC45E7"/>
    <w:rsid w:val="00BC467F"/>
    <w:rsid w:val="00BC471C"/>
    <w:rsid w:val="00BC4724"/>
    <w:rsid w:val="00BC4770"/>
    <w:rsid w:val="00BC487A"/>
    <w:rsid w:val="00BC489E"/>
    <w:rsid w:val="00BC4A31"/>
    <w:rsid w:val="00BC4A68"/>
    <w:rsid w:val="00BC4AE6"/>
    <w:rsid w:val="00BC4AEA"/>
    <w:rsid w:val="00BC4B68"/>
    <w:rsid w:val="00BC4BC9"/>
    <w:rsid w:val="00BC4C83"/>
    <w:rsid w:val="00BC4DE6"/>
    <w:rsid w:val="00BC4E63"/>
    <w:rsid w:val="00BC4E75"/>
    <w:rsid w:val="00BC4F09"/>
    <w:rsid w:val="00BC4F8E"/>
    <w:rsid w:val="00BC4F90"/>
    <w:rsid w:val="00BC5011"/>
    <w:rsid w:val="00BC50EA"/>
    <w:rsid w:val="00BC51C5"/>
    <w:rsid w:val="00BC51E6"/>
    <w:rsid w:val="00BC521B"/>
    <w:rsid w:val="00BC52A4"/>
    <w:rsid w:val="00BC53E2"/>
    <w:rsid w:val="00BC53E6"/>
    <w:rsid w:val="00BC5470"/>
    <w:rsid w:val="00BC547D"/>
    <w:rsid w:val="00BC54B9"/>
    <w:rsid w:val="00BC54E1"/>
    <w:rsid w:val="00BC5518"/>
    <w:rsid w:val="00BC5590"/>
    <w:rsid w:val="00BC5596"/>
    <w:rsid w:val="00BC561D"/>
    <w:rsid w:val="00BC5692"/>
    <w:rsid w:val="00BC5726"/>
    <w:rsid w:val="00BC57A7"/>
    <w:rsid w:val="00BC57CD"/>
    <w:rsid w:val="00BC5914"/>
    <w:rsid w:val="00BC5B45"/>
    <w:rsid w:val="00BC5BBE"/>
    <w:rsid w:val="00BC5BCD"/>
    <w:rsid w:val="00BC5C3C"/>
    <w:rsid w:val="00BC5C59"/>
    <w:rsid w:val="00BC5D0D"/>
    <w:rsid w:val="00BC5E24"/>
    <w:rsid w:val="00BC5EA8"/>
    <w:rsid w:val="00BC5F02"/>
    <w:rsid w:val="00BC5F47"/>
    <w:rsid w:val="00BC5F8F"/>
    <w:rsid w:val="00BC5FC0"/>
    <w:rsid w:val="00BC5FF9"/>
    <w:rsid w:val="00BC600A"/>
    <w:rsid w:val="00BC6059"/>
    <w:rsid w:val="00BC6076"/>
    <w:rsid w:val="00BC607B"/>
    <w:rsid w:val="00BC6094"/>
    <w:rsid w:val="00BC60FD"/>
    <w:rsid w:val="00BC6114"/>
    <w:rsid w:val="00BC6138"/>
    <w:rsid w:val="00BC6148"/>
    <w:rsid w:val="00BC614F"/>
    <w:rsid w:val="00BC6159"/>
    <w:rsid w:val="00BC61E9"/>
    <w:rsid w:val="00BC62B4"/>
    <w:rsid w:val="00BC6341"/>
    <w:rsid w:val="00BC63D3"/>
    <w:rsid w:val="00BC6401"/>
    <w:rsid w:val="00BC64A5"/>
    <w:rsid w:val="00BC64BE"/>
    <w:rsid w:val="00BC6560"/>
    <w:rsid w:val="00BC66B4"/>
    <w:rsid w:val="00BC6752"/>
    <w:rsid w:val="00BC678A"/>
    <w:rsid w:val="00BC680F"/>
    <w:rsid w:val="00BC6871"/>
    <w:rsid w:val="00BC6879"/>
    <w:rsid w:val="00BC6910"/>
    <w:rsid w:val="00BC6987"/>
    <w:rsid w:val="00BC6AE2"/>
    <w:rsid w:val="00BC6B16"/>
    <w:rsid w:val="00BC6BA5"/>
    <w:rsid w:val="00BC6CC7"/>
    <w:rsid w:val="00BC6CD0"/>
    <w:rsid w:val="00BC6CFA"/>
    <w:rsid w:val="00BC6DA9"/>
    <w:rsid w:val="00BC6DEA"/>
    <w:rsid w:val="00BC6DFC"/>
    <w:rsid w:val="00BC6E1A"/>
    <w:rsid w:val="00BC6E56"/>
    <w:rsid w:val="00BC6E7A"/>
    <w:rsid w:val="00BC6E87"/>
    <w:rsid w:val="00BC6EBA"/>
    <w:rsid w:val="00BC6EFC"/>
    <w:rsid w:val="00BC6F47"/>
    <w:rsid w:val="00BC6FAE"/>
    <w:rsid w:val="00BC6FD8"/>
    <w:rsid w:val="00BC70B7"/>
    <w:rsid w:val="00BC7127"/>
    <w:rsid w:val="00BC716F"/>
    <w:rsid w:val="00BC71FD"/>
    <w:rsid w:val="00BC7267"/>
    <w:rsid w:val="00BC729D"/>
    <w:rsid w:val="00BC7357"/>
    <w:rsid w:val="00BC736A"/>
    <w:rsid w:val="00BC7375"/>
    <w:rsid w:val="00BC73A9"/>
    <w:rsid w:val="00BC743A"/>
    <w:rsid w:val="00BC7488"/>
    <w:rsid w:val="00BC7584"/>
    <w:rsid w:val="00BC7624"/>
    <w:rsid w:val="00BC76EF"/>
    <w:rsid w:val="00BC770B"/>
    <w:rsid w:val="00BC770F"/>
    <w:rsid w:val="00BC77DD"/>
    <w:rsid w:val="00BC7987"/>
    <w:rsid w:val="00BC79DD"/>
    <w:rsid w:val="00BC7A09"/>
    <w:rsid w:val="00BC7A79"/>
    <w:rsid w:val="00BC7A81"/>
    <w:rsid w:val="00BC7A8C"/>
    <w:rsid w:val="00BC7AC5"/>
    <w:rsid w:val="00BC7B48"/>
    <w:rsid w:val="00BC7BB8"/>
    <w:rsid w:val="00BC7BD8"/>
    <w:rsid w:val="00BC7BE9"/>
    <w:rsid w:val="00BC7C6F"/>
    <w:rsid w:val="00BC7C7E"/>
    <w:rsid w:val="00BC7D88"/>
    <w:rsid w:val="00BC7E94"/>
    <w:rsid w:val="00BC7F61"/>
    <w:rsid w:val="00BC7F69"/>
    <w:rsid w:val="00BC7FD4"/>
    <w:rsid w:val="00BD0021"/>
    <w:rsid w:val="00BD0046"/>
    <w:rsid w:val="00BD0306"/>
    <w:rsid w:val="00BD0360"/>
    <w:rsid w:val="00BD03A1"/>
    <w:rsid w:val="00BD03E8"/>
    <w:rsid w:val="00BD0442"/>
    <w:rsid w:val="00BD0452"/>
    <w:rsid w:val="00BD049D"/>
    <w:rsid w:val="00BD049F"/>
    <w:rsid w:val="00BD04A0"/>
    <w:rsid w:val="00BD0530"/>
    <w:rsid w:val="00BD0621"/>
    <w:rsid w:val="00BD0628"/>
    <w:rsid w:val="00BD0642"/>
    <w:rsid w:val="00BD06CC"/>
    <w:rsid w:val="00BD0740"/>
    <w:rsid w:val="00BD0783"/>
    <w:rsid w:val="00BD07A5"/>
    <w:rsid w:val="00BD07F6"/>
    <w:rsid w:val="00BD098A"/>
    <w:rsid w:val="00BD09E9"/>
    <w:rsid w:val="00BD0A4C"/>
    <w:rsid w:val="00BD0A8C"/>
    <w:rsid w:val="00BD0B19"/>
    <w:rsid w:val="00BD0C68"/>
    <w:rsid w:val="00BD0C70"/>
    <w:rsid w:val="00BD0CC5"/>
    <w:rsid w:val="00BD0CD7"/>
    <w:rsid w:val="00BD0CEA"/>
    <w:rsid w:val="00BD0F12"/>
    <w:rsid w:val="00BD0F30"/>
    <w:rsid w:val="00BD11AC"/>
    <w:rsid w:val="00BD11AD"/>
    <w:rsid w:val="00BD11B7"/>
    <w:rsid w:val="00BD11FD"/>
    <w:rsid w:val="00BD128C"/>
    <w:rsid w:val="00BD12E4"/>
    <w:rsid w:val="00BD1531"/>
    <w:rsid w:val="00BD15F5"/>
    <w:rsid w:val="00BD165C"/>
    <w:rsid w:val="00BD16C5"/>
    <w:rsid w:val="00BD1712"/>
    <w:rsid w:val="00BD1721"/>
    <w:rsid w:val="00BD1729"/>
    <w:rsid w:val="00BD1876"/>
    <w:rsid w:val="00BD1882"/>
    <w:rsid w:val="00BD1893"/>
    <w:rsid w:val="00BD18CC"/>
    <w:rsid w:val="00BD1975"/>
    <w:rsid w:val="00BD19A6"/>
    <w:rsid w:val="00BD19AE"/>
    <w:rsid w:val="00BD19AF"/>
    <w:rsid w:val="00BD1B05"/>
    <w:rsid w:val="00BD1B29"/>
    <w:rsid w:val="00BD1B5B"/>
    <w:rsid w:val="00BD1B74"/>
    <w:rsid w:val="00BD1B93"/>
    <w:rsid w:val="00BD1BF4"/>
    <w:rsid w:val="00BD1C0D"/>
    <w:rsid w:val="00BD1C7A"/>
    <w:rsid w:val="00BD1CC6"/>
    <w:rsid w:val="00BD1D5A"/>
    <w:rsid w:val="00BD1D70"/>
    <w:rsid w:val="00BD1E22"/>
    <w:rsid w:val="00BD1ECF"/>
    <w:rsid w:val="00BD1F2A"/>
    <w:rsid w:val="00BD1F34"/>
    <w:rsid w:val="00BD1F82"/>
    <w:rsid w:val="00BD202E"/>
    <w:rsid w:val="00BD203B"/>
    <w:rsid w:val="00BD21B1"/>
    <w:rsid w:val="00BD21DC"/>
    <w:rsid w:val="00BD2241"/>
    <w:rsid w:val="00BD22D7"/>
    <w:rsid w:val="00BD24F2"/>
    <w:rsid w:val="00BD24FB"/>
    <w:rsid w:val="00BD25F1"/>
    <w:rsid w:val="00BD2607"/>
    <w:rsid w:val="00BD2621"/>
    <w:rsid w:val="00BD2632"/>
    <w:rsid w:val="00BD26DD"/>
    <w:rsid w:val="00BD26F5"/>
    <w:rsid w:val="00BD27EB"/>
    <w:rsid w:val="00BD27EC"/>
    <w:rsid w:val="00BD282C"/>
    <w:rsid w:val="00BD289F"/>
    <w:rsid w:val="00BD29CE"/>
    <w:rsid w:val="00BD2A16"/>
    <w:rsid w:val="00BD2B37"/>
    <w:rsid w:val="00BD2B9D"/>
    <w:rsid w:val="00BD2BAB"/>
    <w:rsid w:val="00BD2C2C"/>
    <w:rsid w:val="00BD2C83"/>
    <w:rsid w:val="00BD2CEF"/>
    <w:rsid w:val="00BD2DEC"/>
    <w:rsid w:val="00BD2E48"/>
    <w:rsid w:val="00BD2E89"/>
    <w:rsid w:val="00BD2EC8"/>
    <w:rsid w:val="00BD2FCD"/>
    <w:rsid w:val="00BD2FCE"/>
    <w:rsid w:val="00BD2FDB"/>
    <w:rsid w:val="00BD3008"/>
    <w:rsid w:val="00BD3018"/>
    <w:rsid w:val="00BD312D"/>
    <w:rsid w:val="00BD3197"/>
    <w:rsid w:val="00BD31D8"/>
    <w:rsid w:val="00BD32C5"/>
    <w:rsid w:val="00BD32DE"/>
    <w:rsid w:val="00BD3319"/>
    <w:rsid w:val="00BD33CD"/>
    <w:rsid w:val="00BD3422"/>
    <w:rsid w:val="00BD343D"/>
    <w:rsid w:val="00BD3528"/>
    <w:rsid w:val="00BD355E"/>
    <w:rsid w:val="00BD360D"/>
    <w:rsid w:val="00BD3625"/>
    <w:rsid w:val="00BD3667"/>
    <w:rsid w:val="00BD370A"/>
    <w:rsid w:val="00BD3817"/>
    <w:rsid w:val="00BD383A"/>
    <w:rsid w:val="00BD38B0"/>
    <w:rsid w:val="00BD3AD6"/>
    <w:rsid w:val="00BD3AFD"/>
    <w:rsid w:val="00BD3B2C"/>
    <w:rsid w:val="00BD3BBB"/>
    <w:rsid w:val="00BD3BC4"/>
    <w:rsid w:val="00BD3BD3"/>
    <w:rsid w:val="00BD3C79"/>
    <w:rsid w:val="00BD3CDE"/>
    <w:rsid w:val="00BD3CF2"/>
    <w:rsid w:val="00BD3D0E"/>
    <w:rsid w:val="00BD3D66"/>
    <w:rsid w:val="00BD3DD2"/>
    <w:rsid w:val="00BD3DFB"/>
    <w:rsid w:val="00BD400F"/>
    <w:rsid w:val="00BD402E"/>
    <w:rsid w:val="00BD4187"/>
    <w:rsid w:val="00BD41D7"/>
    <w:rsid w:val="00BD4246"/>
    <w:rsid w:val="00BD427A"/>
    <w:rsid w:val="00BD42C5"/>
    <w:rsid w:val="00BD42E7"/>
    <w:rsid w:val="00BD4325"/>
    <w:rsid w:val="00BD43E6"/>
    <w:rsid w:val="00BD4411"/>
    <w:rsid w:val="00BD441F"/>
    <w:rsid w:val="00BD443F"/>
    <w:rsid w:val="00BD44BB"/>
    <w:rsid w:val="00BD46CE"/>
    <w:rsid w:val="00BD46E4"/>
    <w:rsid w:val="00BD4749"/>
    <w:rsid w:val="00BD4870"/>
    <w:rsid w:val="00BD48AF"/>
    <w:rsid w:val="00BD4984"/>
    <w:rsid w:val="00BD4AD1"/>
    <w:rsid w:val="00BD4AEB"/>
    <w:rsid w:val="00BD4B74"/>
    <w:rsid w:val="00BD4BDC"/>
    <w:rsid w:val="00BD4CA4"/>
    <w:rsid w:val="00BD4D09"/>
    <w:rsid w:val="00BD4D51"/>
    <w:rsid w:val="00BD4D9E"/>
    <w:rsid w:val="00BD4DCE"/>
    <w:rsid w:val="00BD4E6E"/>
    <w:rsid w:val="00BD4EB2"/>
    <w:rsid w:val="00BD5034"/>
    <w:rsid w:val="00BD5087"/>
    <w:rsid w:val="00BD5168"/>
    <w:rsid w:val="00BD51A7"/>
    <w:rsid w:val="00BD51E7"/>
    <w:rsid w:val="00BD52D9"/>
    <w:rsid w:val="00BD5557"/>
    <w:rsid w:val="00BD55B6"/>
    <w:rsid w:val="00BD566D"/>
    <w:rsid w:val="00BD569C"/>
    <w:rsid w:val="00BD56BF"/>
    <w:rsid w:val="00BD588D"/>
    <w:rsid w:val="00BD59AC"/>
    <w:rsid w:val="00BD5A0C"/>
    <w:rsid w:val="00BD5A12"/>
    <w:rsid w:val="00BD5AAE"/>
    <w:rsid w:val="00BD5AB1"/>
    <w:rsid w:val="00BD5B27"/>
    <w:rsid w:val="00BD5B67"/>
    <w:rsid w:val="00BD5BB4"/>
    <w:rsid w:val="00BD5BFC"/>
    <w:rsid w:val="00BD5C36"/>
    <w:rsid w:val="00BD5CB4"/>
    <w:rsid w:val="00BD5D8D"/>
    <w:rsid w:val="00BD5ED8"/>
    <w:rsid w:val="00BD5FF3"/>
    <w:rsid w:val="00BD60B6"/>
    <w:rsid w:val="00BD6113"/>
    <w:rsid w:val="00BD6126"/>
    <w:rsid w:val="00BD6178"/>
    <w:rsid w:val="00BD617D"/>
    <w:rsid w:val="00BD618D"/>
    <w:rsid w:val="00BD6286"/>
    <w:rsid w:val="00BD6298"/>
    <w:rsid w:val="00BD6355"/>
    <w:rsid w:val="00BD639B"/>
    <w:rsid w:val="00BD63DD"/>
    <w:rsid w:val="00BD640D"/>
    <w:rsid w:val="00BD663A"/>
    <w:rsid w:val="00BD672E"/>
    <w:rsid w:val="00BD67B1"/>
    <w:rsid w:val="00BD67FC"/>
    <w:rsid w:val="00BD6854"/>
    <w:rsid w:val="00BD68CD"/>
    <w:rsid w:val="00BD690A"/>
    <w:rsid w:val="00BD695B"/>
    <w:rsid w:val="00BD696D"/>
    <w:rsid w:val="00BD69E5"/>
    <w:rsid w:val="00BD6A46"/>
    <w:rsid w:val="00BD6ADD"/>
    <w:rsid w:val="00BD6AE8"/>
    <w:rsid w:val="00BD6B01"/>
    <w:rsid w:val="00BD6B7C"/>
    <w:rsid w:val="00BD6B9D"/>
    <w:rsid w:val="00BD6BE1"/>
    <w:rsid w:val="00BD6CCC"/>
    <w:rsid w:val="00BD6D04"/>
    <w:rsid w:val="00BD6E2C"/>
    <w:rsid w:val="00BD6E6E"/>
    <w:rsid w:val="00BD6E70"/>
    <w:rsid w:val="00BD6EE1"/>
    <w:rsid w:val="00BD6F0B"/>
    <w:rsid w:val="00BD6F4C"/>
    <w:rsid w:val="00BD6F6C"/>
    <w:rsid w:val="00BD6F83"/>
    <w:rsid w:val="00BD6F9D"/>
    <w:rsid w:val="00BD6FA9"/>
    <w:rsid w:val="00BD707C"/>
    <w:rsid w:val="00BD7087"/>
    <w:rsid w:val="00BD7089"/>
    <w:rsid w:val="00BD70BA"/>
    <w:rsid w:val="00BD70F7"/>
    <w:rsid w:val="00BD7152"/>
    <w:rsid w:val="00BD7165"/>
    <w:rsid w:val="00BD7197"/>
    <w:rsid w:val="00BD71B8"/>
    <w:rsid w:val="00BD71FB"/>
    <w:rsid w:val="00BD71FD"/>
    <w:rsid w:val="00BD728E"/>
    <w:rsid w:val="00BD72F1"/>
    <w:rsid w:val="00BD739F"/>
    <w:rsid w:val="00BD73F6"/>
    <w:rsid w:val="00BD746A"/>
    <w:rsid w:val="00BD7536"/>
    <w:rsid w:val="00BD755B"/>
    <w:rsid w:val="00BD755C"/>
    <w:rsid w:val="00BD76E5"/>
    <w:rsid w:val="00BD76F0"/>
    <w:rsid w:val="00BD7888"/>
    <w:rsid w:val="00BD7922"/>
    <w:rsid w:val="00BD7A52"/>
    <w:rsid w:val="00BD7B0D"/>
    <w:rsid w:val="00BD7C27"/>
    <w:rsid w:val="00BD7C89"/>
    <w:rsid w:val="00BD7D1A"/>
    <w:rsid w:val="00BD7D45"/>
    <w:rsid w:val="00BD7D7C"/>
    <w:rsid w:val="00BD7D8F"/>
    <w:rsid w:val="00BD7DA8"/>
    <w:rsid w:val="00BD7DC0"/>
    <w:rsid w:val="00BD7E37"/>
    <w:rsid w:val="00BD7E73"/>
    <w:rsid w:val="00BD7F1B"/>
    <w:rsid w:val="00BD7FF1"/>
    <w:rsid w:val="00BE0010"/>
    <w:rsid w:val="00BE0062"/>
    <w:rsid w:val="00BE006E"/>
    <w:rsid w:val="00BE0096"/>
    <w:rsid w:val="00BE01C7"/>
    <w:rsid w:val="00BE01CE"/>
    <w:rsid w:val="00BE0220"/>
    <w:rsid w:val="00BE0221"/>
    <w:rsid w:val="00BE0230"/>
    <w:rsid w:val="00BE0293"/>
    <w:rsid w:val="00BE0357"/>
    <w:rsid w:val="00BE03A2"/>
    <w:rsid w:val="00BE04B8"/>
    <w:rsid w:val="00BE05C1"/>
    <w:rsid w:val="00BE05C9"/>
    <w:rsid w:val="00BE0676"/>
    <w:rsid w:val="00BE069E"/>
    <w:rsid w:val="00BE06A7"/>
    <w:rsid w:val="00BE077F"/>
    <w:rsid w:val="00BE0827"/>
    <w:rsid w:val="00BE0836"/>
    <w:rsid w:val="00BE0871"/>
    <w:rsid w:val="00BE0946"/>
    <w:rsid w:val="00BE095A"/>
    <w:rsid w:val="00BE0A37"/>
    <w:rsid w:val="00BE0A4D"/>
    <w:rsid w:val="00BE0A7A"/>
    <w:rsid w:val="00BE0A8D"/>
    <w:rsid w:val="00BE0AF4"/>
    <w:rsid w:val="00BE0B12"/>
    <w:rsid w:val="00BE0BA8"/>
    <w:rsid w:val="00BE0BCE"/>
    <w:rsid w:val="00BE0BDC"/>
    <w:rsid w:val="00BE0BEF"/>
    <w:rsid w:val="00BE0D65"/>
    <w:rsid w:val="00BE0DDE"/>
    <w:rsid w:val="00BE0F70"/>
    <w:rsid w:val="00BE0F73"/>
    <w:rsid w:val="00BE105C"/>
    <w:rsid w:val="00BE11E7"/>
    <w:rsid w:val="00BE1299"/>
    <w:rsid w:val="00BE14BB"/>
    <w:rsid w:val="00BE14FF"/>
    <w:rsid w:val="00BE1515"/>
    <w:rsid w:val="00BE15A4"/>
    <w:rsid w:val="00BE15EC"/>
    <w:rsid w:val="00BE1664"/>
    <w:rsid w:val="00BE17BE"/>
    <w:rsid w:val="00BE186E"/>
    <w:rsid w:val="00BE19D8"/>
    <w:rsid w:val="00BE19DB"/>
    <w:rsid w:val="00BE19FD"/>
    <w:rsid w:val="00BE1A31"/>
    <w:rsid w:val="00BE1B51"/>
    <w:rsid w:val="00BE1C31"/>
    <w:rsid w:val="00BE1C87"/>
    <w:rsid w:val="00BE1C8E"/>
    <w:rsid w:val="00BE1DD1"/>
    <w:rsid w:val="00BE1DD2"/>
    <w:rsid w:val="00BE1EB5"/>
    <w:rsid w:val="00BE1FA0"/>
    <w:rsid w:val="00BE20DC"/>
    <w:rsid w:val="00BE2127"/>
    <w:rsid w:val="00BE2144"/>
    <w:rsid w:val="00BE220E"/>
    <w:rsid w:val="00BE2221"/>
    <w:rsid w:val="00BE2307"/>
    <w:rsid w:val="00BE2410"/>
    <w:rsid w:val="00BE2454"/>
    <w:rsid w:val="00BE2588"/>
    <w:rsid w:val="00BE25AD"/>
    <w:rsid w:val="00BE2740"/>
    <w:rsid w:val="00BE2753"/>
    <w:rsid w:val="00BE27CF"/>
    <w:rsid w:val="00BE28DF"/>
    <w:rsid w:val="00BE2946"/>
    <w:rsid w:val="00BE2AAB"/>
    <w:rsid w:val="00BE2BE0"/>
    <w:rsid w:val="00BE2C76"/>
    <w:rsid w:val="00BE2CA3"/>
    <w:rsid w:val="00BE2CB2"/>
    <w:rsid w:val="00BE2CFE"/>
    <w:rsid w:val="00BE2D8E"/>
    <w:rsid w:val="00BE2D93"/>
    <w:rsid w:val="00BE2EA3"/>
    <w:rsid w:val="00BE2F01"/>
    <w:rsid w:val="00BE2F3C"/>
    <w:rsid w:val="00BE2FAE"/>
    <w:rsid w:val="00BE304A"/>
    <w:rsid w:val="00BE313D"/>
    <w:rsid w:val="00BE316C"/>
    <w:rsid w:val="00BE317D"/>
    <w:rsid w:val="00BE31C0"/>
    <w:rsid w:val="00BE3231"/>
    <w:rsid w:val="00BE323D"/>
    <w:rsid w:val="00BE32C5"/>
    <w:rsid w:val="00BE3361"/>
    <w:rsid w:val="00BE3402"/>
    <w:rsid w:val="00BE3481"/>
    <w:rsid w:val="00BE34A7"/>
    <w:rsid w:val="00BE352F"/>
    <w:rsid w:val="00BE358F"/>
    <w:rsid w:val="00BE3647"/>
    <w:rsid w:val="00BE3668"/>
    <w:rsid w:val="00BE373B"/>
    <w:rsid w:val="00BE37CE"/>
    <w:rsid w:val="00BE37D9"/>
    <w:rsid w:val="00BE397D"/>
    <w:rsid w:val="00BE39F1"/>
    <w:rsid w:val="00BE3A53"/>
    <w:rsid w:val="00BE3B29"/>
    <w:rsid w:val="00BE3B5D"/>
    <w:rsid w:val="00BE3BA8"/>
    <w:rsid w:val="00BE3CE3"/>
    <w:rsid w:val="00BE3CF1"/>
    <w:rsid w:val="00BE3D7D"/>
    <w:rsid w:val="00BE3DF9"/>
    <w:rsid w:val="00BE3E55"/>
    <w:rsid w:val="00BE3E64"/>
    <w:rsid w:val="00BE3FED"/>
    <w:rsid w:val="00BE4110"/>
    <w:rsid w:val="00BE41C2"/>
    <w:rsid w:val="00BE4218"/>
    <w:rsid w:val="00BE4231"/>
    <w:rsid w:val="00BE4274"/>
    <w:rsid w:val="00BE42E8"/>
    <w:rsid w:val="00BE4355"/>
    <w:rsid w:val="00BE43FB"/>
    <w:rsid w:val="00BE445C"/>
    <w:rsid w:val="00BE452B"/>
    <w:rsid w:val="00BE4590"/>
    <w:rsid w:val="00BE4633"/>
    <w:rsid w:val="00BE464E"/>
    <w:rsid w:val="00BE4712"/>
    <w:rsid w:val="00BE4743"/>
    <w:rsid w:val="00BE4762"/>
    <w:rsid w:val="00BE47B0"/>
    <w:rsid w:val="00BE4851"/>
    <w:rsid w:val="00BE498A"/>
    <w:rsid w:val="00BE499B"/>
    <w:rsid w:val="00BE49D7"/>
    <w:rsid w:val="00BE49FF"/>
    <w:rsid w:val="00BE4A27"/>
    <w:rsid w:val="00BE4B5B"/>
    <w:rsid w:val="00BE4B84"/>
    <w:rsid w:val="00BE4B8B"/>
    <w:rsid w:val="00BE4C09"/>
    <w:rsid w:val="00BE4C41"/>
    <w:rsid w:val="00BE4C60"/>
    <w:rsid w:val="00BE4C90"/>
    <w:rsid w:val="00BE4D95"/>
    <w:rsid w:val="00BE4E22"/>
    <w:rsid w:val="00BE4E4A"/>
    <w:rsid w:val="00BE4F23"/>
    <w:rsid w:val="00BE4F2C"/>
    <w:rsid w:val="00BE4FE0"/>
    <w:rsid w:val="00BE50D0"/>
    <w:rsid w:val="00BE511C"/>
    <w:rsid w:val="00BE5160"/>
    <w:rsid w:val="00BE51BB"/>
    <w:rsid w:val="00BE522C"/>
    <w:rsid w:val="00BE5484"/>
    <w:rsid w:val="00BE55D1"/>
    <w:rsid w:val="00BE55D3"/>
    <w:rsid w:val="00BE55D6"/>
    <w:rsid w:val="00BE5641"/>
    <w:rsid w:val="00BE5648"/>
    <w:rsid w:val="00BE56DC"/>
    <w:rsid w:val="00BE5756"/>
    <w:rsid w:val="00BE586A"/>
    <w:rsid w:val="00BE5959"/>
    <w:rsid w:val="00BE5A26"/>
    <w:rsid w:val="00BE5A2F"/>
    <w:rsid w:val="00BE5ADE"/>
    <w:rsid w:val="00BE5AE4"/>
    <w:rsid w:val="00BE5B2B"/>
    <w:rsid w:val="00BE5B8D"/>
    <w:rsid w:val="00BE5BAF"/>
    <w:rsid w:val="00BE5C87"/>
    <w:rsid w:val="00BE5D10"/>
    <w:rsid w:val="00BE5D57"/>
    <w:rsid w:val="00BE5D7C"/>
    <w:rsid w:val="00BE5DDF"/>
    <w:rsid w:val="00BE5E61"/>
    <w:rsid w:val="00BE5EFC"/>
    <w:rsid w:val="00BE5F07"/>
    <w:rsid w:val="00BE5FEE"/>
    <w:rsid w:val="00BE600C"/>
    <w:rsid w:val="00BE6081"/>
    <w:rsid w:val="00BE6096"/>
    <w:rsid w:val="00BE60DF"/>
    <w:rsid w:val="00BE61E3"/>
    <w:rsid w:val="00BE622C"/>
    <w:rsid w:val="00BE62E4"/>
    <w:rsid w:val="00BE62F0"/>
    <w:rsid w:val="00BE6340"/>
    <w:rsid w:val="00BE639F"/>
    <w:rsid w:val="00BE63DD"/>
    <w:rsid w:val="00BE64D1"/>
    <w:rsid w:val="00BE64EE"/>
    <w:rsid w:val="00BE652A"/>
    <w:rsid w:val="00BE653D"/>
    <w:rsid w:val="00BE6585"/>
    <w:rsid w:val="00BE65D7"/>
    <w:rsid w:val="00BE65E8"/>
    <w:rsid w:val="00BE6678"/>
    <w:rsid w:val="00BE66C5"/>
    <w:rsid w:val="00BE66DA"/>
    <w:rsid w:val="00BE6743"/>
    <w:rsid w:val="00BE675E"/>
    <w:rsid w:val="00BE6773"/>
    <w:rsid w:val="00BE6837"/>
    <w:rsid w:val="00BE6853"/>
    <w:rsid w:val="00BE695E"/>
    <w:rsid w:val="00BE6988"/>
    <w:rsid w:val="00BE6C79"/>
    <w:rsid w:val="00BE6C82"/>
    <w:rsid w:val="00BE6D70"/>
    <w:rsid w:val="00BE6DEF"/>
    <w:rsid w:val="00BE6E5F"/>
    <w:rsid w:val="00BE6EFD"/>
    <w:rsid w:val="00BE6FAC"/>
    <w:rsid w:val="00BE6FCA"/>
    <w:rsid w:val="00BE7141"/>
    <w:rsid w:val="00BE7247"/>
    <w:rsid w:val="00BE7254"/>
    <w:rsid w:val="00BE733F"/>
    <w:rsid w:val="00BE736C"/>
    <w:rsid w:val="00BE737E"/>
    <w:rsid w:val="00BE7418"/>
    <w:rsid w:val="00BE7443"/>
    <w:rsid w:val="00BE74EB"/>
    <w:rsid w:val="00BE7581"/>
    <w:rsid w:val="00BE75C9"/>
    <w:rsid w:val="00BE7601"/>
    <w:rsid w:val="00BE7625"/>
    <w:rsid w:val="00BE7675"/>
    <w:rsid w:val="00BE7681"/>
    <w:rsid w:val="00BE7708"/>
    <w:rsid w:val="00BE7738"/>
    <w:rsid w:val="00BE7770"/>
    <w:rsid w:val="00BE792A"/>
    <w:rsid w:val="00BE7AEC"/>
    <w:rsid w:val="00BE7B4B"/>
    <w:rsid w:val="00BE7BDA"/>
    <w:rsid w:val="00BE7BE2"/>
    <w:rsid w:val="00BE7BF8"/>
    <w:rsid w:val="00BE7C31"/>
    <w:rsid w:val="00BE7F68"/>
    <w:rsid w:val="00BE7F85"/>
    <w:rsid w:val="00BE7FF4"/>
    <w:rsid w:val="00BF0042"/>
    <w:rsid w:val="00BF0146"/>
    <w:rsid w:val="00BF02B3"/>
    <w:rsid w:val="00BF0314"/>
    <w:rsid w:val="00BF03A5"/>
    <w:rsid w:val="00BF03CA"/>
    <w:rsid w:val="00BF0401"/>
    <w:rsid w:val="00BF0498"/>
    <w:rsid w:val="00BF04C3"/>
    <w:rsid w:val="00BF0518"/>
    <w:rsid w:val="00BF05EF"/>
    <w:rsid w:val="00BF060D"/>
    <w:rsid w:val="00BF0683"/>
    <w:rsid w:val="00BF06E3"/>
    <w:rsid w:val="00BF0730"/>
    <w:rsid w:val="00BF0778"/>
    <w:rsid w:val="00BF07E4"/>
    <w:rsid w:val="00BF08A3"/>
    <w:rsid w:val="00BF091C"/>
    <w:rsid w:val="00BF0990"/>
    <w:rsid w:val="00BF0A13"/>
    <w:rsid w:val="00BF0A23"/>
    <w:rsid w:val="00BF0A2B"/>
    <w:rsid w:val="00BF0A60"/>
    <w:rsid w:val="00BF0ADC"/>
    <w:rsid w:val="00BF0B3E"/>
    <w:rsid w:val="00BF0BDE"/>
    <w:rsid w:val="00BF0C59"/>
    <w:rsid w:val="00BF0C8D"/>
    <w:rsid w:val="00BF0CDF"/>
    <w:rsid w:val="00BF0CE9"/>
    <w:rsid w:val="00BF0DB7"/>
    <w:rsid w:val="00BF0EC8"/>
    <w:rsid w:val="00BF0EE3"/>
    <w:rsid w:val="00BF0FF0"/>
    <w:rsid w:val="00BF1007"/>
    <w:rsid w:val="00BF1078"/>
    <w:rsid w:val="00BF10E9"/>
    <w:rsid w:val="00BF1122"/>
    <w:rsid w:val="00BF11AB"/>
    <w:rsid w:val="00BF11E0"/>
    <w:rsid w:val="00BF126B"/>
    <w:rsid w:val="00BF130C"/>
    <w:rsid w:val="00BF1393"/>
    <w:rsid w:val="00BF1403"/>
    <w:rsid w:val="00BF1449"/>
    <w:rsid w:val="00BF151F"/>
    <w:rsid w:val="00BF155D"/>
    <w:rsid w:val="00BF15C5"/>
    <w:rsid w:val="00BF1643"/>
    <w:rsid w:val="00BF175F"/>
    <w:rsid w:val="00BF17A2"/>
    <w:rsid w:val="00BF1862"/>
    <w:rsid w:val="00BF18D9"/>
    <w:rsid w:val="00BF194B"/>
    <w:rsid w:val="00BF1996"/>
    <w:rsid w:val="00BF1A07"/>
    <w:rsid w:val="00BF1A72"/>
    <w:rsid w:val="00BF1ADA"/>
    <w:rsid w:val="00BF1ADF"/>
    <w:rsid w:val="00BF1AE5"/>
    <w:rsid w:val="00BF1B5E"/>
    <w:rsid w:val="00BF1BB1"/>
    <w:rsid w:val="00BF1CB8"/>
    <w:rsid w:val="00BF1D4F"/>
    <w:rsid w:val="00BF1E32"/>
    <w:rsid w:val="00BF1E50"/>
    <w:rsid w:val="00BF1E51"/>
    <w:rsid w:val="00BF1E8A"/>
    <w:rsid w:val="00BF1EA9"/>
    <w:rsid w:val="00BF1F08"/>
    <w:rsid w:val="00BF1F09"/>
    <w:rsid w:val="00BF1FED"/>
    <w:rsid w:val="00BF2055"/>
    <w:rsid w:val="00BF20B3"/>
    <w:rsid w:val="00BF20E6"/>
    <w:rsid w:val="00BF20E7"/>
    <w:rsid w:val="00BF212A"/>
    <w:rsid w:val="00BF2170"/>
    <w:rsid w:val="00BF2175"/>
    <w:rsid w:val="00BF2186"/>
    <w:rsid w:val="00BF220F"/>
    <w:rsid w:val="00BF2214"/>
    <w:rsid w:val="00BF2222"/>
    <w:rsid w:val="00BF22AE"/>
    <w:rsid w:val="00BF22CA"/>
    <w:rsid w:val="00BF2305"/>
    <w:rsid w:val="00BF230E"/>
    <w:rsid w:val="00BF232B"/>
    <w:rsid w:val="00BF2365"/>
    <w:rsid w:val="00BF2396"/>
    <w:rsid w:val="00BF23CF"/>
    <w:rsid w:val="00BF23EC"/>
    <w:rsid w:val="00BF23ED"/>
    <w:rsid w:val="00BF2456"/>
    <w:rsid w:val="00BF2469"/>
    <w:rsid w:val="00BF2489"/>
    <w:rsid w:val="00BF256C"/>
    <w:rsid w:val="00BF257F"/>
    <w:rsid w:val="00BF2610"/>
    <w:rsid w:val="00BF2665"/>
    <w:rsid w:val="00BF26B0"/>
    <w:rsid w:val="00BF26BA"/>
    <w:rsid w:val="00BF272C"/>
    <w:rsid w:val="00BF27A7"/>
    <w:rsid w:val="00BF27AF"/>
    <w:rsid w:val="00BF27E1"/>
    <w:rsid w:val="00BF28BA"/>
    <w:rsid w:val="00BF2943"/>
    <w:rsid w:val="00BF29BD"/>
    <w:rsid w:val="00BF29F1"/>
    <w:rsid w:val="00BF29F9"/>
    <w:rsid w:val="00BF2B0C"/>
    <w:rsid w:val="00BF2B88"/>
    <w:rsid w:val="00BF2C25"/>
    <w:rsid w:val="00BF2C2D"/>
    <w:rsid w:val="00BF2C7B"/>
    <w:rsid w:val="00BF2CAC"/>
    <w:rsid w:val="00BF2D42"/>
    <w:rsid w:val="00BF2DA9"/>
    <w:rsid w:val="00BF2EDB"/>
    <w:rsid w:val="00BF2EF3"/>
    <w:rsid w:val="00BF2F14"/>
    <w:rsid w:val="00BF2F8B"/>
    <w:rsid w:val="00BF2FD5"/>
    <w:rsid w:val="00BF2FE8"/>
    <w:rsid w:val="00BF3105"/>
    <w:rsid w:val="00BF3124"/>
    <w:rsid w:val="00BF3260"/>
    <w:rsid w:val="00BF32D8"/>
    <w:rsid w:val="00BF32E4"/>
    <w:rsid w:val="00BF333F"/>
    <w:rsid w:val="00BF33E2"/>
    <w:rsid w:val="00BF3424"/>
    <w:rsid w:val="00BF347B"/>
    <w:rsid w:val="00BF34BC"/>
    <w:rsid w:val="00BF35AD"/>
    <w:rsid w:val="00BF35B6"/>
    <w:rsid w:val="00BF35BF"/>
    <w:rsid w:val="00BF35CD"/>
    <w:rsid w:val="00BF35F0"/>
    <w:rsid w:val="00BF3709"/>
    <w:rsid w:val="00BF3731"/>
    <w:rsid w:val="00BF378F"/>
    <w:rsid w:val="00BF38C5"/>
    <w:rsid w:val="00BF38DB"/>
    <w:rsid w:val="00BF3AD4"/>
    <w:rsid w:val="00BF3AFC"/>
    <w:rsid w:val="00BF3B8B"/>
    <w:rsid w:val="00BF3C8D"/>
    <w:rsid w:val="00BF3CCF"/>
    <w:rsid w:val="00BF3D0C"/>
    <w:rsid w:val="00BF3EAF"/>
    <w:rsid w:val="00BF3F17"/>
    <w:rsid w:val="00BF3F83"/>
    <w:rsid w:val="00BF4016"/>
    <w:rsid w:val="00BF412A"/>
    <w:rsid w:val="00BF4151"/>
    <w:rsid w:val="00BF416D"/>
    <w:rsid w:val="00BF4171"/>
    <w:rsid w:val="00BF4219"/>
    <w:rsid w:val="00BF4304"/>
    <w:rsid w:val="00BF432D"/>
    <w:rsid w:val="00BF43A1"/>
    <w:rsid w:val="00BF43EB"/>
    <w:rsid w:val="00BF4519"/>
    <w:rsid w:val="00BF45A4"/>
    <w:rsid w:val="00BF4626"/>
    <w:rsid w:val="00BF4695"/>
    <w:rsid w:val="00BF46B7"/>
    <w:rsid w:val="00BF479B"/>
    <w:rsid w:val="00BF47A4"/>
    <w:rsid w:val="00BF47CB"/>
    <w:rsid w:val="00BF485B"/>
    <w:rsid w:val="00BF485E"/>
    <w:rsid w:val="00BF48C5"/>
    <w:rsid w:val="00BF48D7"/>
    <w:rsid w:val="00BF4904"/>
    <w:rsid w:val="00BF4919"/>
    <w:rsid w:val="00BF4957"/>
    <w:rsid w:val="00BF49A4"/>
    <w:rsid w:val="00BF4ACD"/>
    <w:rsid w:val="00BF4B97"/>
    <w:rsid w:val="00BF4C87"/>
    <w:rsid w:val="00BF4CF1"/>
    <w:rsid w:val="00BF4E77"/>
    <w:rsid w:val="00BF4EB7"/>
    <w:rsid w:val="00BF4EDA"/>
    <w:rsid w:val="00BF4FCC"/>
    <w:rsid w:val="00BF4FEF"/>
    <w:rsid w:val="00BF5008"/>
    <w:rsid w:val="00BF5070"/>
    <w:rsid w:val="00BF50A7"/>
    <w:rsid w:val="00BF519F"/>
    <w:rsid w:val="00BF51F7"/>
    <w:rsid w:val="00BF5320"/>
    <w:rsid w:val="00BF53CD"/>
    <w:rsid w:val="00BF544E"/>
    <w:rsid w:val="00BF549A"/>
    <w:rsid w:val="00BF5503"/>
    <w:rsid w:val="00BF55E2"/>
    <w:rsid w:val="00BF5611"/>
    <w:rsid w:val="00BF56C1"/>
    <w:rsid w:val="00BF56C7"/>
    <w:rsid w:val="00BF5A05"/>
    <w:rsid w:val="00BF5A3B"/>
    <w:rsid w:val="00BF5A7C"/>
    <w:rsid w:val="00BF5AA6"/>
    <w:rsid w:val="00BF5B5D"/>
    <w:rsid w:val="00BF5C30"/>
    <w:rsid w:val="00BF5CA4"/>
    <w:rsid w:val="00BF5D10"/>
    <w:rsid w:val="00BF5D60"/>
    <w:rsid w:val="00BF5E0E"/>
    <w:rsid w:val="00BF5E7F"/>
    <w:rsid w:val="00BF5E93"/>
    <w:rsid w:val="00BF5EE9"/>
    <w:rsid w:val="00BF5F9A"/>
    <w:rsid w:val="00BF6028"/>
    <w:rsid w:val="00BF6051"/>
    <w:rsid w:val="00BF6080"/>
    <w:rsid w:val="00BF608D"/>
    <w:rsid w:val="00BF60A0"/>
    <w:rsid w:val="00BF60F4"/>
    <w:rsid w:val="00BF626F"/>
    <w:rsid w:val="00BF628C"/>
    <w:rsid w:val="00BF6386"/>
    <w:rsid w:val="00BF63A0"/>
    <w:rsid w:val="00BF6496"/>
    <w:rsid w:val="00BF64AA"/>
    <w:rsid w:val="00BF64FE"/>
    <w:rsid w:val="00BF65EB"/>
    <w:rsid w:val="00BF6641"/>
    <w:rsid w:val="00BF6766"/>
    <w:rsid w:val="00BF6792"/>
    <w:rsid w:val="00BF67B9"/>
    <w:rsid w:val="00BF6865"/>
    <w:rsid w:val="00BF6881"/>
    <w:rsid w:val="00BF68B8"/>
    <w:rsid w:val="00BF68E7"/>
    <w:rsid w:val="00BF69A5"/>
    <w:rsid w:val="00BF69DB"/>
    <w:rsid w:val="00BF6A62"/>
    <w:rsid w:val="00BF6A82"/>
    <w:rsid w:val="00BF6B06"/>
    <w:rsid w:val="00BF6B70"/>
    <w:rsid w:val="00BF6CCE"/>
    <w:rsid w:val="00BF6CD1"/>
    <w:rsid w:val="00BF6D59"/>
    <w:rsid w:val="00BF6DD6"/>
    <w:rsid w:val="00BF6DF1"/>
    <w:rsid w:val="00BF6E8B"/>
    <w:rsid w:val="00BF6F53"/>
    <w:rsid w:val="00BF6F89"/>
    <w:rsid w:val="00BF7002"/>
    <w:rsid w:val="00BF709E"/>
    <w:rsid w:val="00BF70D9"/>
    <w:rsid w:val="00BF70EC"/>
    <w:rsid w:val="00BF7114"/>
    <w:rsid w:val="00BF7119"/>
    <w:rsid w:val="00BF715B"/>
    <w:rsid w:val="00BF71AA"/>
    <w:rsid w:val="00BF7300"/>
    <w:rsid w:val="00BF7394"/>
    <w:rsid w:val="00BF739C"/>
    <w:rsid w:val="00BF73E6"/>
    <w:rsid w:val="00BF74DC"/>
    <w:rsid w:val="00BF753E"/>
    <w:rsid w:val="00BF7550"/>
    <w:rsid w:val="00BF75EE"/>
    <w:rsid w:val="00BF7663"/>
    <w:rsid w:val="00BF76A9"/>
    <w:rsid w:val="00BF76E8"/>
    <w:rsid w:val="00BF7780"/>
    <w:rsid w:val="00BF7793"/>
    <w:rsid w:val="00BF7816"/>
    <w:rsid w:val="00BF783D"/>
    <w:rsid w:val="00BF78DB"/>
    <w:rsid w:val="00BF7944"/>
    <w:rsid w:val="00BF7950"/>
    <w:rsid w:val="00BF7982"/>
    <w:rsid w:val="00BF7991"/>
    <w:rsid w:val="00BF7A96"/>
    <w:rsid w:val="00BF7ABD"/>
    <w:rsid w:val="00BF7B66"/>
    <w:rsid w:val="00BF7C24"/>
    <w:rsid w:val="00BF7C4F"/>
    <w:rsid w:val="00BF7CB3"/>
    <w:rsid w:val="00BF7D71"/>
    <w:rsid w:val="00BF7DF1"/>
    <w:rsid w:val="00BF7E47"/>
    <w:rsid w:val="00BF7E56"/>
    <w:rsid w:val="00BF7F40"/>
    <w:rsid w:val="00BF7F89"/>
    <w:rsid w:val="00BF7F95"/>
    <w:rsid w:val="00C00012"/>
    <w:rsid w:val="00C00081"/>
    <w:rsid w:val="00C000E1"/>
    <w:rsid w:val="00C00166"/>
    <w:rsid w:val="00C0017C"/>
    <w:rsid w:val="00C001A7"/>
    <w:rsid w:val="00C001C5"/>
    <w:rsid w:val="00C002BC"/>
    <w:rsid w:val="00C003F1"/>
    <w:rsid w:val="00C00434"/>
    <w:rsid w:val="00C00497"/>
    <w:rsid w:val="00C004D7"/>
    <w:rsid w:val="00C004DA"/>
    <w:rsid w:val="00C0051B"/>
    <w:rsid w:val="00C0051D"/>
    <w:rsid w:val="00C00650"/>
    <w:rsid w:val="00C006EB"/>
    <w:rsid w:val="00C00703"/>
    <w:rsid w:val="00C0071F"/>
    <w:rsid w:val="00C00724"/>
    <w:rsid w:val="00C00741"/>
    <w:rsid w:val="00C0074A"/>
    <w:rsid w:val="00C0080E"/>
    <w:rsid w:val="00C00836"/>
    <w:rsid w:val="00C0084F"/>
    <w:rsid w:val="00C0093D"/>
    <w:rsid w:val="00C00958"/>
    <w:rsid w:val="00C00AD9"/>
    <w:rsid w:val="00C00AF6"/>
    <w:rsid w:val="00C00C28"/>
    <w:rsid w:val="00C00C64"/>
    <w:rsid w:val="00C00C72"/>
    <w:rsid w:val="00C00D70"/>
    <w:rsid w:val="00C00E2C"/>
    <w:rsid w:val="00C00F92"/>
    <w:rsid w:val="00C00FF3"/>
    <w:rsid w:val="00C01083"/>
    <w:rsid w:val="00C010B8"/>
    <w:rsid w:val="00C010FC"/>
    <w:rsid w:val="00C01153"/>
    <w:rsid w:val="00C011D5"/>
    <w:rsid w:val="00C012E7"/>
    <w:rsid w:val="00C01321"/>
    <w:rsid w:val="00C01373"/>
    <w:rsid w:val="00C0143C"/>
    <w:rsid w:val="00C01518"/>
    <w:rsid w:val="00C0169C"/>
    <w:rsid w:val="00C017FE"/>
    <w:rsid w:val="00C01914"/>
    <w:rsid w:val="00C019C4"/>
    <w:rsid w:val="00C019D1"/>
    <w:rsid w:val="00C01A3B"/>
    <w:rsid w:val="00C01A7C"/>
    <w:rsid w:val="00C01B22"/>
    <w:rsid w:val="00C01B6D"/>
    <w:rsid w:val="00C01B8E"/>
    <w:rsid w:val="00C01BD8"/>
    <w:rsid w:val="00C01BE3"/>
    <w:rsid w:val="00C01C7F"/>
    <w:rsid w:val="00C01C91"/>
    <w:rsid w:val="00C01EB9"/>
    <w:rsid w:val="00C01EE7"/>
    <w:rsid w:val="00C01F57"/>
    <w:rsid w:val="00C02074"/>
    <w:rsid w:val="00C02076"/>
    <w:rsid w:val="00C021F2"/>
    <w:rsid w:val="00C022A5"/>
    <w:rsid w:val="00C022B3"/>
    <w:rsid w:val="00C023B4"/>
    <w:rsid w:val="00C024C1"/>
    <w:rsid w:val="00C025E4"/>
    <w:rsid w:val="00C02678"/>
    <w:rsid w:val="00C02836"/>
    <w:rsid w:val="00C028B0"/>
    <w:rsid w:val="00C028BA"/>
    <w:rsid w:val="00C02A04"/>
    <w:rsid w:val="00C02A11"/>
    <w:rsid w:val="00C02AC4"/>
    <w:rsid w:val="00C02B04"/>
    <w:rsid w:val="00C02B0B"/>
    <w:rsid w:val="00C02BB6"/>
    <w:rsid w:val="00C02C50"/>
    <w:rsid w:val="00C02D02"/>
    <w:rsid w:val="00C02DEB"/>
    <w:rsid w:val="00C02F50"/>
    <w:rsid w:val="00C02F98"/>
    <w:rsid w:val="00C03106"/>
    <w:rsid w:val="00C03156"/>
    <w:rsid w:val="00C0327E"/>
    <w:rsid w:val="00C032FC"/>
    <w:rsid w:val="00C033B4"/>
    <w:rsid w:val="00C033C8"/>
    <w:rsid w:val="00C034A4"/>
    <w:rsid w:val="00C034CA"/>
    <w:rsid w:val="00C034DA"/>
    <w:rsid w:val="00C0360B"/>
    <w:rsid w:val="00C0362C"/>
    <w:rsid w:val="00C03645"/>
    <w:rsid w:val="00C036E0"/>
    <w:rsid w:val="00C03710"/>
    <w:rsid w:val="00C03720"/>
    <w:rsid w:val="00C03776"/>
    <w:rsid w:val="00C037B4"/>
    <w:rsid w:val="00C037EF"/>
    <w:rsid w:val="00C03922"/>
    <w:rsid w:val="00C03B31"/>
    <w:rsid w:val="00C03C12"/>
    <w:rsid w:val="00C03C33"/>
    <w:rsid w:val="00C03C36"/>
    <w:rsid w:val="00C03CC4"/>
    <w:rsid w:val="00C03CEA"/>
    <w:rsid w:val="00C03DAB"/>
    <w:rsid w:val="00C03F20"/>
    <w:rsid w:val="00C03F74"/>
    <w:rsid w:val="00C03FBE"/>
    <w:rsid w:val="00C0402E"/>
    <w:rsid w:val="00C040E1"/>
    <w:rsid w:val="00C0411F"/>
    <w:rsid w:val="00C04154"/>
    <w:rsid w:val="00C0415F"/>
    <w:rsid w:val="00C041A2"/>
    <w:rsid w:val="00C041AE"/>
    <w:rsid w:val="00C04284"/>
    <w:rsid w:val="00C042BE"/>
    <w:rsid w:val="00C04339"/>
    <w:rsid w:val="00C04363"/>
    <w:rsid w:val="00C0445A"/>
    <w:rsid w:val="00C044C7"/>
    <w:rsid w:val="00C04512"/>
    <w:rsid w:val="00C045B8"/>
    <w:rsid w:val="00C04744"/>
    <w:rsid w:val="00C0481D"/>
    <w:rsid w:val="00C0482C"/>
    <w:rsid w:val="00C048A5"/>
    <w:rsid w:val="00C0491E"/>
    <w:rsid w:val="00C04A00"/>
    <w:rsid w:val="00C04A2D"/>
    <w:rsid w:val="00C04C1F"/>
    <w:rsid w:val="00C04C5D"/>
    <w:rsid w:val="00C04C79"/>
    <w:rsid w:val="00C04CC0"/>
    <w:rsid w:val="00C04D2C"/>
    <w:rsid w:val="00C04D8E"/>
    <w:rsid w:val="00C04E30"/>
    <w:rsid w:val="00C04E6A"/>
    <w:rsid w:val="00C04E94"/>
    <w:rsid w:val="00C04EDA"/>
    <w:rsid w:val="00C04F91"/>
    <w:rsid w:val="00C04F92"/>
    <w:rsid w:val="00C050B3"/>
    <w:rsid w:val="00C050C9"/>
    <w:rsid w:val="00C05107"/>
    <w:rsid w:val="00C051C6"/>
    <w:rsid w:val="00C05299"/>
    <w:rsid w:val="00C052BA"/>
    <w:rsid w:val="00C05344"/>
    <w:rsid w:val="00C05362"/>
    <w:rsid w:val="00C0541B"/>
    <w:rsid w:val="00C054E7"/>
    <w:rsid w:val="00C054E9"/>
    <w:rsid w:val="00C05514"/>
    <w:rsid w:val="00C05522"/>
    <w:rsid w:val="00C0558E"/>
    <w:rsid w:val="00C055B3"/>
    <w:rsid w:val="00C0562B"/>
    <w:rsid w:val="00C0562C"/>
    <w:rsid w:val="00C05671"/>
    <w:rsid w:val="00C05683"/>
    <w:rsid w:val="00C05690"/>
    <w:rsid w:val="00C05875"/>
    <w:rsid w:val="00C058AB"/>
    <w:rsid w:val="00C058E8"/>
    <w:rsid w:val="00C05922"/>
    <w:rsid w:val="00C059E3"/>
    <w:rsid w:val="00C059F2"/>
    <w:rsid w:val="00C05A4D"/>
    <w:rsid w:val="00C05A4E"/>
    <w:rsid w:val="00C05AF9"/>
    <w:rsid w:val="00C05B00"/>
    <w:rsid w:val="00C05B08"/>
    <w:rsid w:val="00C05B97"/>
    <w:rsid w:val="00C05BAB"/>
    <w:rsid w:val="00C05C1E"/>
    <w:rsid w:val="00C05C53"/>
    <w:rsid w:val="00C05C89"/>
    <w:rsid w:val="00C05CD2"/>
    <w:rsid w:val="00C05CD8"/>
    <w:rsid w:val="00C05D01"/>
    <w:rsid w:val="00C05D59"/>
    <w:rsid w:val="00C05E00"/>
    <w:rsid w:val="00C05E6F"/>
    <w:rsid w:val="00C05F68"/>
    <w:rsid w:val="00C05F80"/>
    <w:rsid w:val="00C05FD4"/>
    <w:rsid w:val="00C060D4"/>
    <w:rsid w:val="00C06119"/>
    <w:rsid w:val="00C06173"/>
    <w:rsid w:val="00C06194"/>
    <w:rsid w:val="00C061B7"/>
    <w:rsid w:val="00C061EB"/>
    <w:rsid w:val="00C062AA"/>
    <w:rsid w:val="00C062AD"/>
    <w:rsid w:val="00C06319"/>
    <w:rsid w:val="00C063C9"/>
    <w:rsid w:val="00C06437"/>
    <w:rsid w:val="00C0647E"/>
    <w:rsid w:val="00C06533"/>
    <w:rsid w:val="00C06587"/>
    <w:rsid w:val="00C0667F"/>
    <w:rsid w:val="00C066F8"/>
    <w:rsid w:val="00C0676D"/>
    <w:rsid w:val="00C06776"/>
    <w:rsid w:val="00C0679D"/>
    <w:rsid w:val="00C06905"/>
    <w:rsid w:val="00C06947"/>
    <w:rsid w:val="00C06A3A"/>
    <w:rsid w:val="00C06A4E"/>
    <w:rsid w:val="00C06A6E"/>
    <w:rsid w:val="00C06AFC"/>
    <w:rsid w:val="00C06BD9"/>
    <w:rsid w:val="00C06BFB"/>
    <w:rsid w:val="00C06C73"/>
    <w:rsid w:val="00C06CA8"/>
    <w:rsid w:val="00C06CA9"/>
    <w:rsid w:val="00C06CC8"/>
    <w:rsid w:val="00C06CEC"/>
    <w:rsid w:val="00C06D35"/>
    <w:rsid w:val="00C06DCA"/>
    <w:rsid w:val="00C06E02"/>
    <w:rsid w:val="00C06E47"/>
    <w:rsid w:val="00C06ECF"/>
    <w:rsid w:val="00C06EDA"/>
    <w:rsid w:val="00C06EFB"/>
    <w:rsid w:val="00C0713D"/>
    <w:rsid w:val="00C071DF"/>
    <w:rsid w:val="00C07206"/>
    <w:rsid w:val="00C07255"/>
    <w:rsid w:val="00C07268"/>
    <w:rsid w:val="00C0727B"/>
    <w:rsid w:val="00C072BD"/>
    <w:rsid w:val="00C0732E"/>
    <w:rsid w:val="00C07351"/>
    <w:rsid w:val="00C07386"/>
    <w:rsid w:val="00C073BE"/>
    <w:rsid w:val="00C073CD"/>
    <w:rsid w:val="00C073D2"/>
    <w:rsid w:val="00C0748A"/>
    <w:rsid w:val="00C074D2"/>
    <w:rsid w:val="00C074F5"/>
    <w:rsid w:val="00C07565"/>
    <w:rsid w:val="00C07648"/>
    <w:rsid w:val="00C07713"/>
    <w:rsid w:val="00C0775E"/>
    <w:rsid w:val="00C0779B"/>
    <w:rsid w:val="00C0779F"/>
    <w:rsid w:val="00C0784A"/>
    <w:rsid w:val="00C0788B"/>
    <w:rsid w:val="00C078A4"/>
    <w:rsid w:val="00C078DF"/>
    <w:rsid w:val="00C07A9C"/>
    <w:rsid w:val="00C07B38"/>
    <w:rsid w:val="00C07B68"/>
    <w:rsid w:val="00C07BC3"/>
    <w:rsid w:val="00C07C1C"/>
    <w:rsid w:val="00C07C23"/>
    <w:rsid w:val="00C07CC7"/>
    <w:rsid w:val="00C07D70"/>
    <w:rsid w:val="00C07D83"/>
    <w:rsid w:val="00C07DE6"/>
    <w:rsid w:val="00C07DEE"/>
    <w:rsid w:val="00C07E1A"/>
    <w:rsid w:val="00C07E80"/>
    <w:rsid w:val="00C07F64"/>
    <w:rsid w:val="00C07F6C"/>
    <w:rsid w:val="00C101A7"/>
    <w:rsid w:val="00C101AB"/>
    <w:rsid w:val="00C101D9"/>
    <w:rsid w:val="00C10203"/>
    <w:rsid w:val="00C10215"/>
    <w:rsid w:val="00C102FE"/>
    <w:rsid w:val="00C10304"/>
    <w:rsid w:val="00C103CF"/>
    <w:rsid w:val="00C103E4"/>
    <w:rsid w:val="00C105AD"/>
    <w:rsid w:val="00C10677"/>
    <w:rsid w:val="00C1069E"/>
    <w:rsid w:val="00C106C6"/>
    <w:rsid w:val="00C107A6"/>
    <w:rsid w:val="00C10810"/>
    <w:rsid w:val="00C10813"/>
    <w:rsid w:val="00C10846"/>
    <w:rsid w:val="00C108C5"/>
    <w:rsid w:val="00C108F8"/>
    <w:rsid w:val="00C10922"/>
    <w:rsid w:val="00C10BD0"/>
    <w:rsid w:val="00C10BF2"/>
    <w:rsid w:val="00C10C06"/>
    <w:rsid w:val="00C10C8E"/>
    <w:rsid w:val="00C10CE1"/>
    <w:rsid w:val="00C10D24"/>
    <w:rsid w:val="00C10E75"/>
    <w:rsid w:val="00C10EDC"/>
    <w:rsid w:val="00C1102D"/>
    <w:rsid w:val="00C1106A"/>
    <w:rsid w:val="00C1107B"/>
    <w:rsid w:val="00C110AB"/>
    <w:rsid w:val="00C11157"/>
    <w:rsid w:val="00C11172"/>
    <w:rsid w:val="00C112B4"/>
    <w:rsid w:val="00C112F7"/>
    <w:rsid w:val="00C1135D"/>
    <w:rsid w:val="00C113EC"/>
    <w:rsid w:val="00C114AC"/>
    <w:rsid w:val="00C1155D"/>
    <w:rsid w:val="00C115DC"/>
    <w:rsid w:val="00C115EA"/>
    <w:rsid w:val="00C11666"/>
    <w:rsid w:val="00C1166F"/>
    <w:rsid w:val="00C1188F"/>
    <w:rsid w:val="00C118BD"/>
    <w:rsid w:val="00C118FA"/>
    <w:rsid w:val="00C119CF"/>
    <w:rsid w:val="00C11A24"/>
    <w:rsid w:val="00C11A60"/>
    <w:rsid w:val="00C11B95"/>
    <w:rsid w:val="00C11C0C"/>
    <w:rsid w:val="00C11C57"/>
    <w:rsid w:val="00C11C5B"/>
    <w:rsid w:val="00C11C8C"/>
    <w:rsid w:val="00C11C94"/>
    <w:rsid w:val="00C11CE0"/>
    <w:rsid w:val="00C11D1E"/>
    <w:rsid w:val="00C11F88"/>
    <w:rsid w:val="00C12187"/>
    <w:rsid w:val="00C121AD"/>
    <w:rsid w:val="00C123CB"/>
    <w:rsid w:val="00C123F5"/>
    <w:rsid w:val="00C12493"/>
    <w:rsid w:val="00C12554"/>
    <w:rsid w:val="00C1263E"/>
    <w:rsid w:val="00C126AA"/>
    <w:rsid w:val="00C127C5"/>
    <w:rsid w:val="00C12883"/>
    <w:rsid w:val="00C128EC"/>
    <w:rsid w:val="00C12A3C"/>
    <w:rsid w:val="00C12BFE"/>
    <w:rsid w:val="00C12C66"/>
    <w:rsid w:val="00C12CAF"/>
    <w:rsid w:val="00C12D0E"/>
    <w:rsid w:val="00C12D0F"/>
    <w:rsid w:val="00C12DA0"/>
    <w:rsid w:val="00C12DAE"/>
    <w:rsid w:val="00C12E8C"/>
    <w:rsid w:val="00C12ECD"/>
    <w:rsid w:val="00C12F81"/>
    <w:rsid w:val="00C12F82"/>
    <w:rsid w:val="00C13030"/>
    <w:rsid w:val="00C130A1"/>
    <w:rsid w:val="00C130BF"/>
    <w:rsid w:val="00C1312E"/>
    <w:rsid w:val="00C13134"/>
    <w:rsid w:val="00C13165"/>
    <w:rsid w:val="00C13235"/>
    <w:rsid w:val="00C1327B"/>
    <w:rsid w:val="00C132D9"/>
    <w:rsid w:val="00C1334D"/>
    <w:rsid w:val="00C1336A"/>
    <w:rsid w:val="00C134DF"/>
    <w:rsid w:val="00C134F9"/>
    <w:rsid w:val="00C1352B"/>
    <w:rsid w:val="00C13575"/>
    <w:rsid w:val="00C1357C"/>
    <w:rsid w:val="00C13759"/>
    <w:rsid w:val="00C1378D"/>
    <w:rsid w:val="00C13853"/>
    <w:rsid w:val="00C13884"/>
    <w:rsid w:val="00C138CD"/>
    <w:rsid w:val="00C139A0"/>
    <w:rsid w:val="00C139A2"/>
    <w:rsid w:val="00C13BC8"/>
    <w:rsid w:val="00C13BE3"/>
    <w:rsid w:val="00C13C24"/>
    <w:rsid w:val="00C13C67"/>
    <w:rsid w:val="00C13C8C"/>
    <w:rsid w:val="00C13CBF"/>
    <w:rsid w:val="00C13D31"/>
    <w:rsid w:val="00C13D62"/>
    <w:rsid w:val="00C13DA7"/>
    <w:rsid w:val="00C14010"/>
    <w:rsid w:val="00C1403E"/>
    <w:rsid w:val="00C140DD"/>
    <w:rsid w:val="00C14116"/>
    <w:rsid w:val="00C14185"/>
    <w:rsid w:val="00C141BE"/>
    <w:rsid w:val="00C1421C"/>
    <w:rsid w:val="00C1435D"/>
    <w:rsid w:val="00C143E9"/>
    <w:rsid w:val="00C14401"/>
    <w:rsid w:val="00C145F4"/>
    <w:rsid w:val="00C14605"/>
    <w:rsid w:val="00C146BB"/>
    <w:rsid w:val="00C146CC"/>
    <w:rsid w:val="00C1472E"/>
    <w:rsid w:val="00C1479C"/>
    <w:rsid w:val="00C147A3"/>
    <w:rsid w:val="00C147C8"/>
    <w:rsid w:val="00C147ED"/>
    <w:rsid w:val="00C147FD"/>
    <w:rsid w:val="00C14807"/>
    <w:rsid w:val="00C1482A"/>
    <w:rsid w:val="00C1486B"/>
    <w:rsid w:val="00C148BD"/>
    <w:rsid w:val="00C148CD"/>
    <w:rsid w:val="00C1491C"/>
    <w:rsid w:val="00C14953"/>
    <w:rsid w:val="00C1496A"/>
    <w:rsid w:val="00C149EE"/>
    <w:rsid w:val="00C14A07"/>
    <w:rsid w:val="00C14A33"/>
    <w:rsid w:val="00C14CAD"/>
    <w:rsid w:val="00C14CCB"/>
    <w:rsid w:val="00C14CFC"/>
    <w:rsid w:val="00C14D3B"/>
    <w:rsid w:val="00C14D6B"/>
    <w:rsid w:val="00C14EA3"/>
    <w:rsid w:val="00C14EAE"/>
    <w:rsid w:val="00C14EC8"/>
    <w:rsid w:val="00C14F8C"/>
    <w:rsid w:val="00C14FC8"/>
    <w:rsid w:val="00C1503F"/>
    <w:rsid w:val="00C1506A"/>
    <w:rsid w:val="00C150C9"/>
    <w:rsid w:val="00C150D4"/>
    <w:rsid w:val="00C150D5"/>
    <w:rsid w:val="00C15120"/>
    <w:rsid w:val="00C15144"/>
    <w:rsid w:val="00C1523C"/>
    <w:rsid w:val="00C1537C"/>
    <w:rsid w:val="00C153AF"/>
    <w:rsid w:val="00C153CD"/>
    <w:rsid w:val="00C153F1"/>
    <w:rsid w:val="00C1540F"/>
    <w:rsid w:val="00C15440"/>
    <w:rsid w:val="00C154CC"/>
    <w:rsid w:val="00C15504"/>
    <w:rsid w:val="00C15574"/>
    <w:rsid w:val="00C155F3"/>
    <w:rsid w:val="00C15663"/>
    <w:rsid w:val="00C1567E"/>
    <w:rsid w:val="00C157D7"/>
    <w:rsid w:val="00C158EB"/>
    <w:rsid w:val="00C1597C"/>
    <w:rsid w:val="00C1598E"/>
    <w:rsid w:val="00C159A1"/>
    <w:rsid w:val="00C15A28"/>
    <w:rsid w:val="00C15A31"/>
    <w:rsid w:val="00C15A77"/>
    <w:rsid w:val="00C15ADB"/>
    <w:rsid w:val="00C15B3C"/>
    <w:rsid w:val="00C15BC2"/>
    <w:rsid w:val="00C15C03"/>
    <w:rsid w:val="00C15CFB"/>
    <w:rsid w:val="00C15DE0"/>
    <w:rsid w:val="00C15E25"/>
    <w:rsid w:val="00C15E8A"/>
    <w:rsid w:val="00C1601B"/>
    <w:rsid w:val="00C1617A"/>
    <w:rsid w:val="00C161B2"/>
    <w:rsid w:val="00C161D6"/>
    <w:rsid w:val="00C161D7"/>
    <w:rsid w:val="00C1622B"/>
    <w:rsid w:val="00C16333"/>
    <w:rsid w:val="00C163FA"/>
    <w:rsid w:val="00C16473"/>
    <w:rsid w:val="00C16496"/>
    <w:rsid w:val="00C164BD"/>
    <w:rsid w:val="00C1656B"/>
    <w:rsid w:val="00C1656F"/>
    <w:rsid w:val="00C16651"/>
    <w:rsid w:val="00C16653"/>
    <w:rsid w:val="00C166F4"/>
    <w:rsid w:val="00C167F4"/>
    <w:rsid w:val="00C16877"/>
    <w:rsid w:val="00C1692B"/>
    <w:rsid w:val="00C16969"/>
    <w:rsid w:val="00C16A6B"/>
    <w:rsid w:val="00C16B00"/>
    <w:rsid w:val="00C16B18"/>
    <w:rsid w:val="00C16B2F"/>
    <w:rsid w:val="00C16B38"/>
    <w:rsid w:val="00C16B4E"/>
    <w:rsid w:val="00C16C27"/>
    <w:rsid w:val="00C16C2F"/>
    <w:rsid w:val="00C16C33"/>
    <w:rsid w:val="00C16DB1"/>
    <w:rsid w:val="00C16DBF"/>
    <w:rsid w:val="00C16DE2"/>
    <w:rsid w:val="00C16DEA"/>
    <w:rsid w:val="00C16FAA"/>
    <w:rsid w:val="00C1725C"/>
    <w:rsid w:val="00C17295"/>
    <w:rsid w:val="00C172EC"/>
    <w:rsid w:val="00C172FF"/>
    <w:rsid w:val="00C1733D"/>
    <w:rsid w:val="00C173B6"/>
    <w:rsid w:val="00C173C9"/>
    <w:rsid w:val="00C174CC"/>
    <w:rsid w:val="00C17519"/>
    <w:rsid w:val="00C1754C"/>
    <w:rsid w:val="00C17626"/>
    <w:rsid w:val="00C17669"/>
    <w:rsid w:val="00C17694"/>
    <w:rsid w:val="00C176E9"/>
    <w:rsid w:val="00C17736"/>
    <w:rsid w:val="00C17810"/>
    <w:rsid w:val="00C1791A"/>
    <w:rsid w:val="00C1798F"/>
    <w:rsid w:val="00C17990"/>
    <w:rsid w:val="00C17AFE"/>
    <w:rsid w:val="00C17B0E"/>
    <w:rsid w:val="00C17B21"/>
    <w:rsid w:val="00C17B61"/>
    <w:rsid w:val="00C17B94"/>
    <w:rsid w:val="00C17BAC"/>
    <w:rsid w:val="00C17BC4"/>
    <w:rsid w:val="00C17BF9"/>
    <w:rsid w:val="00C17C6F"/>
    <w:rsid w:val="00C17C77"/>
    <w:rsid w:val="00C17D09"/>
    <w:rsid w:val="00C17E58"/>
    <w:rsid w:val="00C17FF0"/>
    <w:rsid w:val="00C2007F"/>
    <w:rsid w:val="00C20148"/>
    <w:rsid w:val="00C20166"/>
    <w:rsid w:val="00C201F5"/>
    <w:rsid w:val="00C202B5"/>
    <w:rsid w:val="00C202B8"/>
    <w:rsid w:val="00C20328"/>
    <w:rsid w:val="00C20431"/>
    <w:rsid w:val="00C2043E"/>
    <w:rsid w:val="00C204D9"/>
    <w:rsid w:val="00C2057F"/>
    <w:rsid w:val="00C205F5"/>
    <w:rsid w:val="00C2063A"/>
    <w:rsid w:val="00C206DA"/>
    <w:rsid w:val="00C20769"/>
    <w:rsid w:val="00C20789"/>
    <w:rsid w:val="00C20803"/>
    <w:rsid w:val="00C208AF"/>
    <w:rsid w:val="00C208B0"/>
    <w:rsid w:val="00C20920"/>
    <w:rsid w:val="00C20924"/>
    <w:rsid w:val="00C2095B"/>
    <w:rsid w:val="00C20A03"/>
    <w:rsid w:val="00C20A80"/>
    <w:rsid w:val="00C20AC3"/>
    <w:rsid w:val="00C20ACF"/>
    <w:rsid w:val="00C20BC5"/>
    <w:rsid w:val="00C20CD5"/>
    <w:rsid w:val="00C20DEB"/>
    <w:rsid w:val="00C20EE7"/>
    <w:rsid w:val="00C20F24"/>
    <w:rsid w:val="00C20FC8"/>
    <w:rsid w:val="00C211B0"/>
    <w:rsid w:val="00C212A3"/>
    <w:rsid w:val="00C21344"/>
    <w:rsid w:val="00C213A6"/>
    <w:rsid w:val="00C21411"/>
    <w:rsid w:val="00C2141E"/>
    <w:rsid w:val="00C21490"/>
    <w:rsid w:val="00C21561"/>
    <w:rsid w:val="00C215CF"/>
    <w:rsid w:val="00C2164A"/>
    <w:rsid w:val="00C2165C"/>
    <w:rsid w:val="00C21686"/>
    <w:rsid w:val="00C216CC"/>
    <w:rsid w:val="00C21824"/>
    <w:rsid w:val="00C2185B"/>
    <w:rsid w:val="00C2189E"/>
    <w:rsid w:val="00C218D0"/>
    <w:rsid w:val="00C21AE0"/>
    <w:rsid w:val="00C21C74"/>
    <w:rsid w:val="00C21DD6"/>
    <w:rsid w:val="00C21E6D"/>
    <w:rsid w:val="00C21F4D"/>
    <w:rsid w:val="00C21F65"/>
    <w:rsid w:val="00C21FFA"/>
    <w:rsid w:val="00C22070"/>
    <w:rsid w:val="00C220B8"/>
    <w:rsid w:val="00C220CC"/>
    <w:rsid w:val="00C2214D"/>
    <w:rsid w:val="00C22267"/>
    <w:rsid w:val="00C2234A"/>
    <w:rsid w:val="00C223E3"/>
    <w:rsid w:val="00C224C8"/>
    <w:rsid w:val="00C224CB"/>
    <w:rsid w:val="00C224FD"/>
    <w:rsid w:val="00C22519"/>
    <w:rsid w:val="00C225FD"/>
    <w:rsid w:val="00C22621"/>
    <w:rsid w:val="00C226D4"/>
    <w:rsid w:val="00C226FD"/>
    <w:rsid w:val="00C22778"/>
    <w:rsid w:val="00C22983"/>
    <w:rsid w:val="00C22A1A"/>
    <w:rsid w:val="00C22C44"/>
    <w:rsid w:val="00C22C82"/>
    <w:rsid w:val="00C22CEC"/>
    <w:rsid w:val="00C22D93"/>
    <w:rsid w:val="00C22DB3"/>
    <w:rsid w:val="00C22F11"/>
    <w:rsid w:val="00C23063"/>
    <w:rsid w:val="00C23064"/>
    <w:rsid w:val="00C231DB"/>
    <w:rsid w:val="00C232FC"/>
    <w:rsid w:val="00C2339E"/>
    <w:rsid w:val="00C233B9"/>
    <w:rsid w:val="00C23468"/>
    <w:rsid w:val="00C234F5"/>
    <w:rsid w:val="00C23565"/>
    <w:rsid w:val="00C23575"/>
    <w:rsid w:val="00C2368F"/>
    <w:rsid w:val="00C236D6"/>
    <w:rsid w:val="00C23823"/>
    <w:rsid w:val="00C23825"/>
    <w:rsid w:val="00C2389E"/>
    <w:rsid w:val="00C23A0E"/>
    <w:rsid w:val="00C23A30"/>
    <w:rsid w:val="00C23A76"/>
    <w:rsid w:val="00C23AAC"/>
    <w:rsid w:val="00C23ADD"/>
    <w:rsid w:val="00C23B86"/>
    <w:rsid w:val="00C23D34"/>
    <w:rsid w:val="00C23D63"/>
    <w:rsid w:val="00C23D94"/>
    <w:rsid w:val="00C23D9A"/>
    <w:rsid w:val="00C23DF5"/>
    <w:rsid w:val="00C23E6A"/>
    <w:rsid w:val="00C23EA0"/>
    <w:rsid w:val="00C23EE8"/>
    <w:rsid w:val="00C23F5C"/>
    <w:rsid w:val="00C23FF5"/>
    <w:rsid w:val="00C2400C"/>
    <w:rsid w:val="00C24027"/>
    <w:rsid w:val="00C2403F"/>
    <w:rsid w:val="00C240F7"/>
    <w:rsid w:val="00C24149"/>
    <w:rsid w:val="00C2417D"/>
    <w:rsid w:val="00C24192"/>
    <w:rsid w:val="00C241D6"/>
    <w:rsid w:val="00C2429F"/>
    <w:rsid w:val="00C242E4"/>
    <w:rsid w:val="00C24394"/>
    <w:rsid w:val="00C2444C"/>
    <w:rsid w:val="00C24642"/>
    <w:rsid w:val="00C2469A"/>
    <w:rsid w:val="00C246FC"/>
    <w:rsid w:val="00C24711"/>
    <w:rsid w:val="00C24804"/>
    <w:rsid w:val="00C24918"/>
    <w:rsid w:val="00C249B5"/>
    <w:rsid w:val="00C24D07"/>
    <w:rsid w:val="00C24DB3"/>
    <w:rsid w:val="00C24E36"/>
    <w:rsid w:val="00C24F2F"/>
    <w:rsid w:val="00C24F4C"/>
    <w:rsid w:val="00C2500A"/>
    <w:rsid w:val="00C25019"/>
    <w:rsid w:val="00C25079"/>
    <w:rsid w:val="00C2508B"/>
    <w:rsid w:val="00C25134"/>
    <w:rsid w:val="00C251D8"/>
    <w:rsid w:val="00C25200"/>
    <w:rsid w:val="00C25220"/>
    <w:rsid w:val="00C2528D"/>
    <w:rsid w:val="00C253BB"/>
    <w:rsid w:val="00C2541F"/>
    <w:rsid w:val="00C25452"/>
    <w:rsid w:val="00C2545A"/>
    <w:rsid w:val="00C25564"/>
    <w:rsid w:val="00C25569"/>
    <w:rsid w:val="00C25632"/>
    <w:rsid w:val="00C25697"/>
    <w:rsid w:val="00C25698"/>
    <w:rsid w:val="00C256A7"/>
    <w:rsid w:val="00C2570B"/>
    <w:rsid w:val="00C25788"/>
    <w:rsid w:val="00C258E1"/>
    <w:rsid w:val="00C2599C"/>
    <w:rsid w:val="00C2599D"/>
    <w:rsid w:val="00C25A31"/>
    <w:rsid w:val="00C25A3C"/>
    <w:rsid w:val="00C25AA8"/>
    <w:rsid w:val="00C25BA1"/>
    <w:rsid w:val="00C25C3F"/>
    <w:rsid w:val="00C25C47"/>
    <w:rsid w:val="00C25D30"/>
    <w:rsid w:val="00C25D6C"/>
    <w:rsid w:val="00C25F02"/>
    <w:rsid w:val="00C25F71"/>
    <w:rsid w:val="00C25F75"/>
    <w:rsid w:val="00C26059"/>
    <w:rsid w:val="00C2615C"/>
    <w:rsid w:val="00C2616B"/>
    <w:rsid w:val="00C26175"/>
    <w:rsid w:val="00C261C7"/>
    <w:rsid w:val="00C261ED"/>
    <w:rsid w:val="00C262FD"/>
    <w:rsid w:val="00C26301"/>
    <w:rsid w:val="00C26347"/>
    <w:rsid w:val="00C26475"/>
    <w:rsid w:val="00C2648B"/>
    <w:rsid w:val="00C26523"/>
    <w:rsid w:val="00C2654A"/>
    <w:rsid w:val="00C26562"/>
    <w:rsid w:val="00C26577"/>
    <w:rsid w:val="00C26584"/>
    <w:rsid w:val="00C265A8"/>
    <w:rsid w:val="00C265C9"/>
    <w:rsid w:val="00C265D6"/>
    <w:rsid w:val="00C265F3"/>
    <w:rsid w:val="00C26614"/>
    <w:rsid w:val="00C26735"/>
    <w:rsid w:val="00C26776"/>
    <w:rsid w:val="00C2692F"/>
    <w:rsid w:val="00C2695A"/>
    <w:rsid w:val="00C2696C"/>
    <w:rsid w:val="00C269AA"/>
    <w:rsid w:val="00C26A4B"/>
    <w:rsid w:val="00C26A54"/>
    <w:rsid w:val="00C26B02"/>
    <w:rsid w:val="00C26BBF"/>
    <w:rsid w:val="00C26D32"/>
    <w:rsid w:val="00C26DAB"/>
    <w:rsid w:val="00C26DB5"/>
    <w:rsid w:val="00C26DD8"/>
    <w:rsid w:val="00C26DD9"/>
    <w:rsid w:val="00C26E1D"/>
    <w:rsid w:val="00C26E2E"/>
    <w:rsid w:val="00C26E84"/>
    <w:rsid w:val="00C26F28"/>
    <w:rsid w:val="00C26F87"/>
    <w:rsid w:val="00C2700F"/>
    <w:rsid w:val="00C27062"/>
    <w:rsid w:val="00C2706C"/>
    <w:rsid w:val="00C27097"/>
    <w:rsid w:val="00C270AE"/>
    <w:rsid w:val="00C270BB"/>
    <w:rsid w:val="00C27100"/>
    <w:rsid w:val="00C27112"/>
    <w:rsid w:val="00C27142"/>
    <w:rsid w:val="00C271EA"/>
    <w:rsid w:val="00C2727F"/>
    <w:rsid w:val="00C27357"/>
    <w:rsid w:val="00C27400"/>
    <w:rsid w:val="00C27410"/>
    <w:rsid w:val="00C274DD"/>
    <w:rsid w:val="00C2751C"/>
    <w:rsid w:val="00C27594"/>
    <w:rsid w:val="00C2768C"/>
    <w:rsid w:val="00C276CC"/>
    <w:rsid w:val="00C276F6"/>
    <w:rsid w:val="00C277CF"/>
    <w:rsid w:val="00C277DD"/>
    <w:rsid w:val="00C277EC"/>
    <w:rsid w:val="00C2781F"/>
    <w:rsid w:val="00C27868"/>
    <w:rsid w:val="00C27887"/>
    <w:rsid w:val="00C278E9"/>
    <w:rsid w:val="00C279C2"/>
    <w:rsid w:val="00C27A2C"/>
    <w:rsid w:val="00C27A7D"/>
    <w:rsid w:val="00C27AFA"/>
    <w:rsid w:val="00C27C19"/>
    <w:rsid w:val="00C27C5D"/>
    <w:rsid w:val="00C27D30"/>
    <w:rsid w:val="00C27DA3"/>
    <w:rsid w:val="00C27DE1"/>
    <w:rsid w:val="00C27ECA"/>
    <w:rsid w:val="00C27FCA"/>
    <w:rsid w:val="00C3000C"/>
    <w:rsid w:val="00C300EF"/>
    <w:rsid w:val="00C300FF"/>
    <w:rsid w:val="00C30126"/>
    <w:rsid w:val="00C30208"/>
    <w:rsid w:val="00C3027F"/>
    <w:rsid w:val="00C302C6"/>
    <w:rsid w:val="00C3035F"/>
    <w:rsid w:val="00C30391"/>
    <w:rsid w:val="00C3042D"/>
    <w:rsid w:val="00C3054D"/>
    <w:rsid w:val="00C30672"/>
    <w:rsid w:val="00C306A3"/>
    <w:rsid w:val="00C306BA"/>
    <w:rsid w:val="00C306CE"/>
    <w:rsid w:val="00C30831"/>
    <w:rsid w:val="00C30854"/>
    <w:rsid w:val="00C308DF"/>
    <w:rsid w:val="00C30908"/>
    <w:rsid w:val="00C30909"/>
    <w:rsid w:val="00C309BF"/>
    <w:rsid w:val="00C309E1"/>
    <w:rsid w:val="00C30A8E"/>
    <w:rsid w:val="00C30B02"/>
    <w:rsid w:val="00C30B7C"/>
    <w:rsid w:val="00C30BD1"/>
    <w:rsid w:val="00C30C29"/>
    <w:rsid w:val="00C30CC4"/>
    <w:rsid w:val="00C30CEA"/>
    <w:rsid w:val="00C30EAA"/>
    <w:rsid w:val="00C30F77"/>
    <w:rsid w:val="00C3104D"/>
    <w:rsid w:val="00C31063"/>
    <w:rsid w:val="00C3107A"/>
    <w:rsid w:val="00C310E4"/>
    <w:rsid w:val="00C3114D"/>
    <w:rsid w:val="00C311FC"/>
    <w:rsid w:val="00C3135F"/>
    <w:rsid w:val="00C31457"/>
    <w:rsid w:val="00C31479"/>
    <w:rsid w:val="00C3151C"/>
    <w:rsid w:val="00C31578"/>
    <w:rsid w:val="00C315A1"/>
    <w:rsid w:val="00C31629"/>
    <w:rsid w:val="00C31673"/>
    <w:rsid w:val="00C316A9"/>
    <w:rsid w:val="00C316B4"/>
    <w:rsid w:val="00C31731"/>
    <w:rsid w:val="00C31746"/>
    <w:rsid w:val="00C317C0"/>
    <w:rsid w:val="00C31832"/>
    <w:rsid w:val="00C31903"/>
    <w:rsid w:val="00C3196F"/>
    <w:rsid w:val="00C31985"/>
    <w:rsid w:val="00C3198E"/>
    <w:rsid w:val="00C3199B"/>
    <w:rsid w:val="00C319EF"/>
    <w:rsid w:val="00C31A02"/>
    <w:rsid w:val="00C31A37"/>
    <w:rsid w:val="00C31A4E"/>
    <w:rsid w:val="00C31A8D"/>
    <w:rsid w:val="00C31AD8"/>
    <w:rsid w:val="00C31B24"/>
    <w:rsid w:val="00C31B5A"/>
    <w:rsid w:val="00C31BC4"/>
    <w:rsid w:val="00C31BDE"/>
    <w:rsid w:val="00C31C21"/>
    <w:rsid w:val="00C31C80"/>
    <w:rsid w:val="00C31D77"/>
    <w:rsid w:val="00C31DD4"/>
    <w:rsid w:val="00C31E43"/>
    <w:rsid w:val="00C31F7E"/>
    <w:rsid w:val="00C31F9F"/>
    <w:rsid w:val="00C32027"/>
    <w:rsid w:val="00C3204C"/>
    <w:rsid w:val="00C3225A"/>
    <w:rsid w:val="00C32292"/>
    <w:rsid w:val="00C322D9"/>
    <w:rsid w:val="00C32391"/>
    <w:rsid w:val="00C323AF"/>
    <w:rsid w:val="00C323B3"/>
    <w:rsid w:val="00C323F1"/>
    <w:rsid w:val="00C32425"/>
    <w:rsid w:val="00C324A7"/>
    <w:rsid w:val="00C324CA"/>
    <w:rsid w:val="00C32578"/>
    <w:rsid w:val="00C32628"/>
    <w:rsid w:val="00C326DF"/>
    <w:rsid w:val="00C326EC"/>
    <w:rsid w:val="00C32701"/>
    <w:rsid w:val="00C3279B"/>
    <w:rsid w:val="00C327B0"/>
    <w:rsid w:val="00C327DA"/>
    <w:rsid w:val="00C327E2"/>
    <w:rsid w:val="00C328F7"/>
    <w:rsid w:val="00C32920"/>
    <w:rsid w:val="00C32970"/>
    <w:rsid w:val="00C32972"/>
    <w:rsid w:val="00C329AA"/>
    <w:rsid w:val="00C32A1E"/>
    <w:rsid w:val="00C32A6F"/>
    <w:rsid w:val="00C32ADC"/>
    <w:rsid w:val="00C32B27"/>
    <w:rsid w:val="00C32CE7"/>
    <w:rsid w:val="00C32D74"/>
    <w:rsid w:val="00C32E33"/>
    <w:rsid w:val="00C32E3D"/>
    <w:rsid w:val="00C3302C"/>
    <w:rsid w:val="00C330C1"/>
    <w:rsid w:val="00C3315B"/>
    <w:rsid w:val="00C331B5"/>
    <w:rsid w:val="00C331DB"/>
    <w:rsid w:val="00C333A5"/>
    <w:rsid w:val="00C333F5"/>
    <w:rsid w:val="00C33541"/>
    <w:rsid w:val="00C33563"/>
    <w:rsid w:val="00C3356C"/>
    <w:rsid w:val="00C33580"/>
    <w:rsid w:val="00C33588"/>
    <w:rsid w:val="00C3363E"/>
    <w:rsid w:val="00C33671"/>
    <w:rsid w:val="00C33759"/>
    <w:rsid w:val="00C33797"/>
    <w:rsid w:val="00C337CB"/>
    <w:rsid w:val="00C3381F"/>
    <w:rsid w:val="00C33871"/>
    <w:rsid w:val="00C33A29"/>
    <w:rsid w:val="00C33B81"/>
    <w:rsid w:val="00C33C42"/>
    <w:rsid w:val="00C33C57"/>
    <w:rsid w:val="00C33D84"/>
    <w:rsid w:val="00C33DB1"/>
    <w:rsid w:val="00C33E06"/>
    <w:rsid w:val="00C33E3E"/>
    <w:rsid w:val="00C33EC7"/>
    <w:rsid w:val="00C33F00"/>
    <w:rsid w:val="00C33F86"/>
    <w:rsid w:val="00C34043"/>
    <w:rsid w:val="00C340EA"/>
    <w:rsid w:val="00C34113"/>
    <w:rsid w:val="00C34170"/>
    <w:rsid w:val="00C341A7"/>
    <w:rsid w:val="00C34210"/>
    <w:rsid w:val="00C342C4"/>
    <w:rsid w:val="00C342D9"/>
    <w:rsid w:val="00C343EA"/>
    <w:rsid w:val="00C3443B"/>
    <w:rsid w:val="00C3446D"/>
    <w:rsid w:val="00C344A2"/>
    <w:rsid w:val="00C344BA"/>
    <w:rsid w:val="00C3458B"/>
    <w:rsid w:val="00C3459A"/>
    <w:rsid w:val="00C3460E"/>
    <w:rsid w:val="00C346E3"/>
    <w:rsid w:val="00C3472D"/>
    <w:rsid w:val="00C34770"/>
    <w:rsid w:val="00C347BD"/>
    <w:rsid w:val="00C3480B"/>
    <w:rsid w:val="00C3483A"/>
    <w:rsid w:val="00C348BF"/>
    <w:rsid w:val="00C348E8"/>
    <w:rsid w:val="00C3494A"/>
    <w:rsid w:val="00C34968"/>
    <w:rsid w:val="00C3498E"/>
    <w:rsid w:val="00C349AC"/>
    <w:rsid w:val="00C34A41"/>
    <w:rsid w:val="00C34AD6"/>
    <w:rsid w:val="00C34B2B"/>
    <w:rsid w:val="00C34BC0"/>
    <w:rsid w:val="00C34BF9"/>
    <w:rsid w:val="00C34C2A"/>
    <w:rsid w:val="00C34D14"/>
    <w:rsid w:val="00C34DDF"/>
    <w:rsid w:val="00C34F6A"/>
    <w:rsid w:val="00C34F6B"/>
    <w:rsid w:val="00C34FC5"/>
    <w:rsid w:val="00C3500E"/>
    <w:rsid w:val="00C35087"/>
    <w:rsid w:val="00C350B2"/>
    <w:rsid w:val="00C3529B"/>
    <w:rsid w:val="00C35382"/>
    <w:rsid w:val="00C3541C"/>
    <w:rsid w:val="00C354D9"/>
    <w:rsid w:val="00C35577"/>
    <w:rsid w:val="00C3557E"/>
    <w:rsid w:val="00C3562C"/>
    <w:rsid w:val="00C358D1"/>
    <w:rsid w:val="00C3591B"/>
    <w:rsid w:val="00C35959"/>
    <w:rsid w:val="00C359B8"/>
    <w:rsid w:val="00C35A22"/>
    <w:rsid w:val="00C35A29"/>
    <w:rsid w:val="00C35ADA"/>
    <w:rsid w:val="00C35B44"/>
    <w:rsid w:val="00C35C83"/>
    <w:rsid w:val="00C35D15"/>
    <w:rsid w:val="00C35DB9"/>
    <w:rsid w:val="00C35E01"/>
    <w:rsid w:val="00C35ECE"/>
    <w:rsid w:val="00C35F48"/>
    <w:rsid w:val="00C35F4C"/>
    <w:rsid w:val="00C362CF"/>
    <w:rsid w:val="00C362EA"/>
    <w:rsid w:val="00C362ED"/>
    <w:rsid w:val="00C362F0"/>
    <w:rsid w:val="00C3630E"/>
    <w:rsid w:val="00C363A4"/>
    <w:rsid w:val="00C36415"/>
    <w:rsid w:val="00C364EE"/>
    <w:rsid w:val="00C365D8"/>
    <w:rsid w:val="00C366C6"/>
    <w:rsid w:val="00C366DE"/>
    <w:rsid w:val="00C368A6"/>
    <w:rsid w:val="00C368E1"/>
    <w:rsid w:val="00C369DA"/>
    <w:rsid w:val="00C369E0"/>
    <w:rsid w:val="00C36A0B"/>
    <w:rsid w:val="00C36A84"/>
    <w:rsid w:val="00C36B05"/>
    <w:rsid w:val="00C36B19"/>
    <w:rsid w:val="00C36C10"/>
    <w:rsid w:val="00C36C11"/>
    <w:rsid w:val="00C36C67"/>
    <w:rsid w:val="00C36C7C"/>
    <w:rsid w:val="00C36C96"/>
    <w:rsid w:val="00C36C98"/>
    <w:rsid w:val="00C36CB8"/>
    <w:rsid w:val="00C36E7A"/>
    <w:rsid w:val="00C36E86"/>
    <w:rsid w:val="00C36EBA"/>
    <w:rsid w:val="00C36F3D"/>
    <w:rsid w:val="00C36F84"/>
    <w:rsid w:val="00C36F97"/>
    <w:rsid w:val="00C36FEB"/>
    <w:rsid w:val="00C3715C"/>
    <w:rsid w:val="00C37188"/>
    <w:rsid w:val="00C371E5"/>
    <w:rsid w:val="00C3729D"/>
    <w:rsid w:val="00C3730B"/>
    <w:rsid w:val="00C37314"/>
    <w:rsid w:val="00C37335"/>
    <w:rsid w:val="00C37337"/>
    <w:rsid w:val="00C373D6"/>
    <w:rsid w:val="00C37471"/>
    <w:rsid w:val="00C3751D"/>
    <w:rsid w:val="00C37570"/>
    <w:rsid w:val="00C37642"/>
    <w:rsid w:val="00C37801"/>
    <w:rsid w:val="00C378B8"/>
    <w:rsid w:val="00C3799D"/>
    <w:rsid w:val="00C37A53"/>
    <w:rsid w:val="00C37BB9"/>
    <w:rsid w:val="00C37C2E"/>
    <w:rsid w:val="00C37DB5"/>
    <w:rsid w:val="00C37E48"/>
    <w:rsid w:val="00C37ED4"/>
    <w:rsid w:val="00C37FA4"/>
    <w:rsid w:val="00C40114"/>
    <w:rsid w:val="00C40121"/>
    <w:rsid w:val="00C401AD"/>
    <w:rsid w:val="00C401F9"/>
    <w:rsid w:val="00C40224"/>
    <w:rsid w:val="00C40230"/>
    <w:rsid w:val="00C4028C"/>
    <w:rsid w:val="00C4028E"/>
    <w:rsid w:val="00C402BB"/>
    <w:rsid w:val="00C403FB"/>
    <w:rsid w:val="00C4044A"/>
    <w:rsid w:val="00C40497"/>
    <w:rsid w:val="00C40588"/>
    <w:rsid w:val="00C405C1"/>
    <w:rsid w:val="00C40620"/>
    <w:rsid w:val="00C40692"/>
    <w:rsid w:val="00C406DB"/>
    <w:rsid w:val="00C40724"/>
    <w:rsid w:val="00C40741"/>
    <w:rsid w:val="00C407E0"/>
    <w:rsid w:val="00C40881"/>
    <w:rsid w:val="00C408F0"/>
    <w:rsid w:val="00C4093D"/>
    <w:rsid w:val="00C4098B"/>
    <w:rsid w:val="00C40AF6"/>
    <w:rsid w:val="00C40B06"/>
    <w:rsid w:val="00C40BE6"/>
    <w:rsid w:val="00C40C95"/>
    <w:rsid w:val="00C40CB4"/>
    <w:rsid w:val="00C40D09"/>
    <w:rsid w:val="00C40EAB"/>
    <w:rsid w:val="00C40EB9"/>
    <w:rsid w:val="00C40F8A"/>
    <w:rsid w:val="00C40FD1"/>
    <w:rsid w:val="00C40FE3"/>
    <w:rsid w:val="00C41149"/>
    <w:rsid w:val="00C411E9"/>
    <w:rsid w:val="00C412E8"/>
    <w:rsid w:val="00C41410"/>
    <w:rsid w:val="00C4150E"/>
    <w:rsid w:val="00C41633"/>
    <w:rsid w:val="00C4163F"/>
    <w:rsid w:val="00C4175E"/>
    <w:rsid w:val="00C41763"/>
    <w:rsid w:val="00C41780"/>
    <w:rsid w:val="00C41862"/>
    <w:rsid w:val="00C4189E"/>
    <w:rsid w:val="00C41986"/>
    <w:rsid w:val="00C419C9"/>
    <w:rsid w:val="00C419EA"/>
    <w:rsid w:val="00C41A62"/>
    <w:rsid w:val="00C41A7D"/>
    <w:rsid w:val="00C41B55"/>
    <w:rsid w:val="00C41B7B"/>
    <w:rsid w:val="00C41C2D"/>
    <w:rsid w:val="00C41DCA"/>
    <w:rsid w:val="00C41DF1"/>
    <w:rsid w:val="00C41E01"/>
    <w:rsid w:val="00C41EC5"/>
    <w:rsid w:val="00C41F9D"/>
    <w:rsid w:val="00C41FAE"/>
    <w:rsid w:val="00C41FC0"/>
    <w:rsid w:val="00C42012"/>
    <w:rsid w:val="00C42101"/>
    <w:rsid w:val="00C421DE"/>
    <w:rsid w:val="00C42283"/>
    <w:rsid w:val="00C422C8"/>
    <w:rsid w:val="00C423E3"/>
    <w:rsid w:val="00C42424"/>
    <w:rsid w:val="00C42464"/>
    <w:rsid w:val="00C4248F"/>
    <w:rsid w:val="00C42497"/>
    <w:rsid w:val="00C424DF"/>
    <w:rsid w:val="00C4252C"/>
    <w:rsid w:val="00C4258F"/>
    <w:rsid w:val="00C425A1"/>
    <w:rsid w:val="00C4261E"/>
    <w:rsid w:val="00C42789"/>
    <w:rsid w:val="00C4283D"/>
    <w:rsid w:val="00C42878"/>
    <w:rsid w:val="00C42890"/>
    <w:rsid w:val="00C42990"/>
    <w:rsid w:val="00C42AA6"/>
    <w:rsid w:val="00C42ABF"/>
    <w:rsid w:val="00C42BC0"/>
    <w:rsid w:val="00C42C85"/>
    <w:rsid w:val="00C42CD3"/>
    <w:rsid w:val="00C42D88"/>
    <w:rsid w:val="00C42DF6"/>
    <w:rsid w:val="00C42EE9"/>
    <w:rsid w:val="00C42F0D"/>
    <w:rsid w:val="00C42FC2"/>
    <w:rsid w:val="00C42FD2"/>
    <w:rsid w:val="00C4304F"/>
    <w:rsid w:val="00C430DE"/>
    <w:rsid w:val="00C4310E"/>
    <w:rsid w:val="00C431D0"/>
    <w:rsid w:val="00C432AD"/>
    <w:rsid w:val="00C432E8"/>
    <w:rsid w:val="00C4336F"/>
    <w:rsid w:val="00C4339F"/>
    <w:rsid w:val="00C4340F"/>
    <w:rsid w:val="00C43500"/>
    <w:rsid w:val="00C43506"/>
    <w:rsid w:val="00C43657"/>
    <w:rsid w:val="00C436E5"/>
    <w:rsid w:val="00C436E6"/>
    <w:rsid w:val="00C4374C"/>
    <w:rsid w:val="00C4377B"/>
    <w:rsid w:val="00C437A9"/>
    <w:rsid w:val="00C437EE"/>
    <w:rsid w:val="00C43947"/>
    <w:rsid w:val="00C43959"/>
    <w:rsid w:val="00C43990"/>
    <w:rsid w:val="00C439E8"/>
    <w:rsid w:val="00C43A45"/>
    <w:rsid w:val="00C43BE8"/>
    <w:rsid w:val="00C43CBA"/>
    <w:rsid w:val="00C43D83"/>
    <w:rsid w:val="00C43DDC"/>
    <w:rsid w:val="00C43E22"/>
    <w:rsid w:val="00C43E53"/>
    <w:rsid w:val="00C43EA5"/>
    <w:rsid w:val="00C43ED7"/>
    <w:rsid w:val="00C43EFD"/>
    <w:rsid w:val="00C43F24"/>
    <w:rsid w:val="00C43FA4"/>
    <w:rsid w:val="00C440F6"/>
    <w:rsid w:val="00C4413B"/>
    <w:rsid w:val="00C4416A"/>
    <w:rsid w:val="00C441E5"/>
    <w:rsid w:val="00C4424F"/>
    <w:rsid w:val="00C442B5"/>
    <w:rsid w:val="00C442C7"/>
    <w:rsid w:val="00C443A5"/>
    <w:rsid w:val="00C44445"/>
    <w:rsid w:val="00C444F8"/>
    <w:rsid w:val="00C4452D"/>
    <w:rsid w:val="00C44538"/>
    <w:rsid w:val="00C44577"/>
    <w:rsid w:val="00C44583"/>
    <w:rsid w:val="00C445C9"/>
    <w:rsid w:val="00C445DC"/>
    <w:rsid w:val="00C44601"/>
    <w:rsid w:val="00C4464A"/>
    <w:rsid w:val="00C44666"/>
    <w:rsid w:val="00C4480D"/>
    <w:rsid w:val="00C4486D"/>
    <w:rsid w:val="00C44959"/>
    <w:rsid w:val="00C44976"/>
    <w:rsid w:val="00C44A84"/>
    <w:rsid w:val="00C44ACA"/>
    <w:rsid w:val="00C44BA4"/>
    <w:rsid w:val="00C44BA5"/>
    <w:rsid w:val="00C44C10"/>
    <w:rsid w:val="00C44CA8"/>
    <w:rsid w:val="00C44CDC"/>
    <w:rsid w:val="00C44D3E"/>
    <w:rsid w:val="00C44E68"/>
    <w:rsid w:val="00C44ECF"/>
    <w:rsid w:val="00C44FA6"/>
    <w:rsid w:val="00C44FFA"/>
    <w:rsid w:val="00C45068"/>
    <w:rsid w:val="00C45112"/>
    <w:rsid w:val="00C4513B"/>
    <w:rsid w:val="00C45146"/>
    <w:rsid w:val="00C451A1"/>
    <w:rsid w:val="00C452EB"/>
    <w:rsid w:val="00C4531D"/>
    <w:rsid w:val="00C453C2"/>
    <w:rsid w:val="00C45403"/>
    <w:rsid w:val="00C45407"/>
    <w:rsid w:val="00C454B7"/>
    <w:rsid w:val="00C455F3"/>
    <w:rsid w:val="00C45629"/>
    <w:rsid w:val="00C45674"/>
    <w:rsid w:val="00C45799"/>
    <w:rsid w:val="00C45810"/>
    <w:rsid w:val="00C4587C"/>
    <w:rsid w:val="00C4599C"/>
    <w:rsid w:val="00C459F2"/>
    <w:rsid w:val="00C459F3"/>
    <w:rsid w:val="00C45C01"/>
    <w:rsid w:val="00C45CE4"/>
    <w:rsid w:val="00C45D6E"/>
    <w:rsid w:val="00C45E41"/>
    <w:rsid w:val="00C4612D"/>
    <w:rsid w:val="00C46141"/>
    <w:rsid w:val="00C46148"/>
    <w:rsid w:val="00C4618F"/>
    <w:rsid w:val="00C4625A"/>
    <w:rsid w:val="00C46263"/>
    <w:rsid w:val="00C462D8"/>
    <w:rsid w:val="00C46460"/>
    <w:rsid w:val="00C46473"/>
    <w:rsid w:val="00C46497"/>
    <w:rsid w:val="00C464C7"/>
    <w:rsid w:val="00C464E0"/>
    <w:rsid w:val="00C465F7"/>
    <w:rsid w:val="00C46646"/>
    <w:rsid w:val="00C466E6"/>
    <w:rsid w:val="00C467FC"/>
    <w:rsid w:val="00C468B4"/>
    <w:rsid w:val="00C468B6"/>
    <w:rsid w:val="00C4695F"/>
    <w:rsid w:val="00C469D6"/>
    <w:rsid w:val="00C46A17"/>
    <w:rsid w:val="00C46A38"/>
    <w:rsid w:val="00C46A69"/>
    <w:rsid w:val="00C46A94"/>
    <w:rsid w:val="00C46AE5"/>
    <w:rsid w:val="00C46B38"/>
    <w:rsid w:val="00C46BE8"/>
    <w:rsid w:val="00C46C3D"/>
    <w:rsid w:val="00C46C8F"/>
    <w:rsid w:val="00C46CF9"/>
    <w:rsid w:val="00C46D1C"/>
    <w:rsid w:val="00C46D2E"/>
    <w:rsid w:val="00C46D87"/>
    <w:rsid w:val="00C46DD1"/>
    <w:rsid w:val="00C46DFF"/>
    <w:rsid w:val="00C46E6B"/>
    <w:rsid w:val="00C46F3E"/>
    <w:rsid w:val="00C4706F"/>
    <w:rsid w:val="00C4707B"/>
    <w:rsid w:val="00C470C9"/>
    <w:rsid w:val="00C471C7"/>
    <w:rsid w:val="00C4721A"/>
    <w:rsid w:val="00C47245"/>
    <w:rsid w:val="00C4729F"/>
    <w:rsid w:val="00C472E3"/>
    <w:rsid w:val="00C47338"/>
    <w:rsid w:val="00C47347"/>
    <w:rsid w:val="00C47431"/>
    <w:rsid w:val="00C4745B"/>
    <w:rsid w:val="00C474CE"/>
    <w:rsid w:val="00C4750F"/>
    <w:rsid w:val="00C47589"/>
    <w:rsid w:val="00C4759F"/>
    <w:rsid w:val="00C475C8"/>
    <w:rsid w:val="00C47692"/>
    <w:rsid w:val="00C476C6"/>
    <w:rsid w:val="00C47739"/>
    <w:rsid w:val="00C47748"/>
    <w:rsid w:val="00C47794"/>
    <w:rsid w:val="00C477D5"/>
    <w:rsid w:val="00C4788A"/>
    <w:rsid w:val="00C478AF"/>
    <w:rsid w:val="00C47921"/>
    <w:rsid w:val="00C4794E"/>
    <w:rsid w:val="00C47A3A"/>
    <w:rsid w:val="00C47A66"/>
    <w:rsid w:val="00C47AE0"/>
    <w:rsid w:val="00C47AE4"/>
    <w:rsid w:val="00C47BAE"/>
    <w:rsid w:val="00C47BD4"/>
    <w:rsid w:val="00C47CBC"/>
    <w:rsid w:val="00C47CC1"/>
    <w:rsid w:val="00C47E26"/>
    <w:rsid w:val="00C47ECB"/>
    <w:rsid w:val="00C47F1F"/>
    <w:rsid w:val="00C47F30"/>
    <w:rsid w:val="00C47F73"/>
    <w:rsid w:val="00C50006"/>
    <w:rsid w:val="00C5008A"/>
    <w:rsid w:val="00C501B2"/>
    <w:rsid w:val="00C501C3"/>
    <w:rsid w:val="00C502F4"/>
    <w:rsid w:val="00C5033C"/>
    <w:rsid w:val="00C50343"/>
    <w:rsid w:val="00C504D2"/>
    <w:rsid w:val="00C50528"/>
    <w:rsid w:val="00C5060D"/>
    <w:rsid w:val="00C50661"/>
    <w:rsid w:val="00C5069C"/>
    <w:rsid w:val="00C506CE"/>
    <w:rsid w:val="00C5073F"/>
    <w:rsid w:val="00C50795"/>
    <w:rsid w:val="00C507CA"/>
    <w:rsid w:val="00C507FF"/>
    <w:rsid w:val="00C5085C"/>
    <w:rsid w:val="00C50895"/>
    <w:rsid w:val="00C50925"/>
    <w:rsid w:val="00C5093F"/>
    <w:rsid w:val="00C50976"/>
    <w:rsid w:val="00C509BF"/>
    <w:rsid w:val="00C50AE2"/>
    <w:rsid w:val="00C50BAE"/>
    <w:rsid w:val="00C50C9C"/>
    <w:rsid w:val="00C50D52"/>
    <w:rsid w:val="00C50DC0"/>
    <w:rsid w:val="00C50DD8"/>
    <w:rsid w:val="00C50DF1"/>
    <w:rsid w:val="00C50E32"/>
    <w:rsid w:val="00C50EC0"/>
    <w:rsid w:val="00C50ED2"/>
    <w:rsid w:val="00C50EDB"/>
    <w:rsid w:val="00C50F39"/>
    <w:rsid w:val="00C50FBB"/>
    <w:rsid w:val="00C51134"/>
    <w:rsid w:val="00C51155"/>
    <w:rsid w:val="00C51191"/>
    <w:rsid w:val="00C5120C"/>
    <w:rsid w:val="00C5127B"/>
    <w:rsid w:val="00C512D2"/>
    <w:rsid w:val="00C51320"/>
    <w:rsid w:val="00C51336"/>
    <w:rsid w:val="00C51468"/>
    <w:rsid w:val="00C51489"/>
    <w:rsid w:val="00C51493"/>
    <w:rsid w:val="00C514AF"/>
    <w:rsid w:val="00C51541"/>
    <w:rsid w:val="00C51555"/>
    <w:rsid w:val="00C5159A"/>
    <w:rsid w:val="00C515D2"/>
    <w:rsid w:val="00C5166D"/>
    <w:rsid w:val="00C5187D"/>
    <w:rsid w:val="00C518B1"/>
    <w:rsid w:val="00C518FD"/>
    <w:rsid w:val="00C51959"/>
    <w:rsid w:val="00C51964"/>
    <w:rsid w:val="00C519BE"/>
    <w:rsid w:val="00C519C3"/>
    <w:rsid w:val="00C519E1"/>
    <w:rsid w:val="00C519F8"/>
    <w:rsid w:val="00C51A08"/>
    <w:rsid w:val="00C51A1D"/>
    <w:rsid w:val="00C51A98"/>
    <w:rsid w:val="00C51A9E"/>
    <w:rsid w:val="00C51AD9"/>
    <w:rsid w:val="00C51B83"/>
    <w:rsid w:val="00C51BB2"/>
    <w:rsid w:val="00C51C50"/>
    <w:rsid w:val="00C51C89"/>
    <w:rsid w:val="00C51C9D"/>
    <w:rsid w:val="00C51CCF"/>
    <w:rsid w:val="00C51E99"/>
    <w:rsid w:val="00C51EA2"/>
    <w:rsid w:val="00C51F15"/>
    <w:rsid w:val="00C51FA8"/>
    <w:rsid w:val="00C52003"/>
    <w:rsid w:val="00C521B7"/>
    <w:rsid w:val="00C5220C"/>
    <w:rsid w:val="00C52281"/>
    <w:rsid w:val="00C522AD"/>
    <w:rsid w:val="00C522F0"/>
    <w:rsid w:val="00C5230D"/>
    <w:rsid w:val="00C52317"/>
    <w:rsid w:val="00C52348"/>
    <w:rsid w:val="00C523A6"/>
    <w:rsid w:val="00C52429"/>
    <w:rsid w:val="00C5242B"/>
    <w:rsid w:val="00C52458"/>
    <w:rsid w:val="00C52484"/>
    <w:rsid w:val="00C524CA"/>
    <w:rsid w:val="00C5255D"/>
    <w:rsid w:val="00C525A9"/>
    <w:rsid w:val="00C5265C"/>
    <w:rsid w:val="00C5272C"/>
    <w:rsid w:val="00C52746"/>
    <w:rsid w:val="00C528E0"/>
    <w:rsid w:val="00C5290F"/>
    <w:rsid w:val="00C52967"/>
    <w:rsid w:val="00C52968"/>
    <w:rsid w:val="00C529A5"/>
    <w:rsid w:val="00C529E0"/>
    <w:rsid w:val="00C52AB8"/>
    <w:rsid w:val="00C52BA2"/>
    <w:rsid w:val="00C52C4F"/>
    <w:rsid w:val="00C52CA3"/>
    <w:rsid w:val="00C52DE5"/>
    <w:rsid w:val="00C52E49"/>
    <w:rsid w:val="00C52F34"/>
    <w:rsid w:val="00C52F9B"/>
    <w:rsid w:val="00C52F9D"/>
    <w:rsid w:val="00C52FFC"/>
    <w:rsid w:val="00C531E5"/>
    <w:rsid w:val="00C5327B"/>
    <w:rsid w:val="00C532ED"/>
    <w:rsid w:val="00C53325"/>
    <w:rsid w:val="00C53495"/>
    <w:rsid w:val="00C534D4"/>
    <w:rsid w:val="00C534EC"/>
    <w:rsid w:val="00C53560"/>
    <w:rsid w:val="00C53565"/>
    <w:rsid w:val="00C536A6"/>
    <w:rsid w:val="00C536AC"/>
    <w:rsid w:val="00C5376D"/>
    <w:rsid w:val="00C53798"/>
    <w:rsid w:val="00C53860"/>
    <w:rsid w:val="00C5389D"/>
    <w:rsid w:val="00C5390B"/>
    <w:rsid w:val="00C5399E"/>
    <w:rsid w:val="00C53B4A"/>
    <w:rsid w:val="00C53B6D"/>
    <w:rsid w:val="00C53CE7"/>
    <w:rsid w:val="00C53CEE"/>
    <w:rsid w:val="00C53D20"/>
    <w:rsid w:val="00C53D60"/>
    <w:rsid w:val="00C53D6E"/>
    <w:rsid w:val="00C53E78"/>
    <w:rsid w:val="00C53EC0"/>
    <w:rsid w:val="00C53EFE"/>
    <w:rsid w:val="00C53F91"/>
    <w:rsid w:val="00C5404C"/>
    <w:rsid w:val="00C5411C"/>
    <w:rsid w:val="00C5414E"/>
    <w:rsid w:val="00C541D4"/>
    <w:rsid w:val="00C541F4"/>
    <w:rsid w:val="00C542C4"/>
    <w:rsid w:val="00C54338"/>
    <w:rsid w:val="00C54403"/>
    <w:rsid w:val="00C54424"/>
    <w:rsid w:val="00C54547"/>
    <w:rsid w:val="00C54693"/>
    <w:rsid w:val="00C5469B"/>
    <w:rsid w:val="00C54704"/>
    <w:rsid w:val="00C5479A"/>
    <w:rsid w:val="00C54A2B"/>
    <w:rsid w:val="00C54A9C"/>
    <w:rsid w:val="00C54B0A"/>
    <w:rsid w:val="00C54B6B"/>
    <w:rsid w:val="00C54BAD"/>
    <w:rsid w:val="00C54C2C"/>
    <w:rsid w:val="00C54C42"/>
    <w:rsid w:val="00C54C9A"/>
    <w:rsid w:val="00C54CFF"/>
    <w:rsid w:val="00C54D54"/>
    <w:rsid w:val="00C54D98"/>
    <w:rsid w:val="00C54DBE"/>
    <w:rsid w:val="00C54DDB"/>
    <w:rsid w:val="00C54DF7"/>
    <w:rsid w:val="00C54DFF"/>
    <w:rsid w:val="00C54E01"/>
    <w:rsid w:val="00C54E16"/>
    <w:rsid w:val="00C54E91"/>
    <w:rsid w:val="00C54F18"/>
    <w:rsid w:val="00C54F4C"/>
    <w:rsid w:val="00C55022"/>
    <w:rsid w:val="00C55026"/>
    <w:rsid w:val="00C550FA"/>
    <w:rsid w:val="00C55384"/>
    <w:rsid w:val="00C55398"/>
    <w:rsid w:val="00C553E8"/>
    <w:rsid w:val="00C55429"/>
    <w:rsid w:val="00C55448"/>
    <w:rsid w:val="00C5546F"/>
    <w:rsid w:val="00C554B4"/>
    <w:rsid w:val="00C554DA"/>
    <w:rsid w:val="00C5551F"/>
    <w:rsid w:val="00C55587"/>
    <w:rsid w:val="00C555CF"/>
    <w:rsid w:val="00C55620"/>
    <w:rsid w:val="00C5568F"/>
    <w:rsid w:val="00C556A7"/>
    <w:rsid w:val="00C556B8"/>
    <w:rsid w:val="00C5579D"/>
    <w:rsid w:val="00C55973"/>
    <w:rsid w:val="00C55983"/>
    <w:rsid w:val="00C55A44"/>
    <w:rsid w:val="00C55B4E"/>
    <w:rsid w:val="00C55C55"/>
    <w:rsid w:val="00C55C5C"/>
    <w:rsid w:val="00C55D98"/>
    <w:rsid w:val="00C55D9A"/>
    <w:rsid w:val="00C55DDA"/>
    <w:rsid w:val="00C55E2A"/>
    <w:rsid w:val="00C55ECA"/>
    <w:rsid w:val="00C56205"/>
    <w:rsid w:val="00C56267"/>
    <w:rsid w:val="00C564A1"/>
    <w:rsid w:val="00C564A7"/>
    <w:rsid w:val="00C5655E"/>
    <w:rsid w:val="00C565F9"/>
    <w:rsid w:val="00C567E7"/>
    <w:rsid w:val="00C56904"/>
    <w:rsid w:val="00C56963"/>
    <w:rsid w:val="00C569DA"/>
    <w:rsid w:val="00C56ADE"/>
    <w:rsid w:val="00C56B89"/>
    <w:rsid w:val="00C56BA6"/>
    <w:rsid w:val="00C56BB9"/>
    <w:rsid w:val="00C56BDD"/>
    <w:rsid w:val="00C56C21"/>
    <w:rsid w:val="00C56CB7"/>
    <w:rsid w:val="00C56E53"/>
    <w:rsid w:val="00C56F42"/>
    <w:rsid w:val="00C56F61"/>
    <w:rsid w:val="00C56FF9"/>
    <w:rsid w:val="00C57036"/>
    <w:rsid w:val="00C5703F"/>
    <w:rsid w:val="00C570A8"/>
    <w:rsid w:val="00C57220"/>
    <w:rsid w:val="00C5735D"/>
    <w:rsid w:val="00C574BE"/>
    <w:rsid w:val="00C574EF"/>
    <w:rsid w:val="00C57541"/>
    <w:rsid w:val="00C57580"/>
    <w:rsid w:val="00C5761F"/>
    <w:rsid w:val="00C576A8"/>
    <w:rsid w:val="00C576B9"/>
    <w:rsid w:val="00C57749"/>
    <w:rsid w:val="00C5774D"/>
    <w:rsid w:val="00C577ED"/>
    <w:rsid w:val="00C578B8"/>
    <w:rsid w:val="00C578BC"/>
    <w:rsid w:val="00C579BD"/>
    <w:rsid w:val="00C579E5"/>
    <w:rsid w:val="00C579E7"/>
    <w:rsid w:val="00C57A01"/>
    <w:rsid w:val="00C57A5F"/>
    <w:rsid w:val="00C57AF1"/>
    <w:rsid w:val="00C57B1E"/>
    <w:rsid w:val="00C57B71"/>
    <w:rsid w:val="00C57B7D"/>
    <w:rsid w:val="00C57BFD"/>
    <w:rsid w:val="00C57C2C"/>
    <w:rsid w:val="00C57C53"/>
    <w:rsid w:val="00C57D0D"/>
    <w:rsid w:val="00C57E36"/>
    <w:rsid w:val="00C57E45"/>
    <w:rsid w:val="00C601B0"/>
    <w:rsid w:val="00C601D8"/>
    <w:rsid w:val="00C60259"/>
    <w:rsid w:val="00C6026B"/>
    <w:rsid w:val="00C602BC"/>
    <w:rsid w:val="00C603F9"/>
    <w:rsid w:val="00C60407"/>
    <w:rsid w:val="00C604B3"/>
    <w:rsid w:val="00C6058A"/>
    <w:rsid w:val="00C605DA"/>
    <w:rsid w:val="00C60616"/>
    <w:rsid w:val="00C608C9"/>
    <w:rsid w:val="00C6093C"/>
    <w:rsid w:val="00C609FF"/>
    <w:rsid w:val="00C60A53"/>
    <w:rsid w:val="00C60A7D"/>
    <w:rsid w:val="00C60B65"/>
    <w:rsid w:val="00C60BDB"/>
    <w:rsid w:val="00C60D77"/>
    <w:rsid w:val="00C60DEC"/>
    <w:rsid w:val="00C60E2D"/>
    <w:rsid w:val="00C60E61"/>
    <w:rsid w:val="00C60F7B"/>
    <w:rsid w:val="00C60F97"/>
    <w:rsid w:val="00C6103B"/>
    <w:rsid w:val="00C61090"/>
    <w:rsid w:val="00C611B1"/>
    <w:rsid w:val="00C611D0"/>
    <w:rsid w:val="00C611DF"/>
    <w:rsid w:val="00C61233"/>
    <w:rsid w:val="00C61308"/>
    <w:rsid w:val="00C6131B"/>
    <w:rsid w:val="00C6135F"/>
    <w:rsid w:val="00C61395"/>
    <w:rsid w:val="00C613EF"/>
    <w:rsid w:val="00C6147B"/>
    <w:rsid w:val="00C614DE"/>
    <w:rsid w:val="00C6156A"/>
    <w:rsid w:val="00C61625"/>
    <w:rsid w:val="00C61709"/>
    <w:rsid w:val="00C61728"/>
    <w:rsid w:val="00C6176F"/>
    <w:rsid w:val="00C6178A"/>
    <w:rsid w:val="00C617C2"/>
    <w:rsid w:val="00C617FB"/>
    <w:rsid w:val="00C6183F"/>
    <w:rsid w:val="00C61860"/>
    <w:rsid w:val="00C61888"/>
    <w:rsid w:val="00C6189F"/>
    <w:rsid w:val="00C618A0"/>
    <w:rsid w:val="00C618D5"/>
    <w:rsid w:val="00C6194D"/>
    <w:rsid w:val="00C6195C"/>
    <w:rsid w:val="00C619B4"/>
    <w:rsid w:val="00C619D0"/>
    <w:rsid w:val="00C619E5"/>
    <w:rsid w:val="00C61AA1"/>
    <w:rsid w:val="00C61B66"/>
    <w:rsid w:val="00C61BD1"/>
    <w:rsid w:val="00C61C77"/>
    <w:rsid w:val="00C61DBA"/>
    <w:rsid w:val="00C61DC5"/>
    <w:rsid w:val="00C61DCD"/>
    <w:rsid w:val="00C61E5F"/>
    <w:rsid w:val="00C61EFD"/>
    <w:rsid w:val="00C61F3A"/>
    <w:rsid w:val="00C61F62"/>
    <w:rsid w:val="00C61F81"/>
    <w:rsid w:val="00C620C4"/>
    <w:rsid w:val="00C62148"/>
    <w:rsid w:val="00C621FF"/>
    <w:rsid w:val="00C62265"/>
    <w:rsid w:val="00C622C6"/>
    <w:rsid w:val="00C622CB"/>
    <w:rsid w:val="00C622FE"/>
    <w:rsid w:val="00C623E6"/>
    <w:rsid w:val="00C62483"/>
    <w:rsid w:val="00C62591"/>
    <w:rsid w:val="00C626AE"/>
    <w:rsid w:val="00C62826"/>
    <w:rsid w:val="00C62885"/>
    <w:rsid w:val="00C628CA"/>
    <w:rsid w:val="00C628CC"/>
    <w:rsid w:val="00C628D2"/>
    <w:rsid w:val="00C628D3"/>
    <w:rsid w:val="00C629D7"/>
    <w:rsid w:val="00C62A1B"/>
    <w:rsid w:val="00C62B13"/>
    <w:rsid w:val="00C62B34"/>
    <w:rsid w:val="00C62B84"/>
    <w:rsid w:val="00C62C73"/>
    <w:rsid w:val="00C62CE3"/>
    <w:rsid w:val="00C62E26"/>
    <w:rsid w:val="00C62E58"/>
    <w:rsid w:val="00C62F19"/>
    <w:rsid w:val="00C62F9B"/>
    <w:rsid w:val="00C62F9C"/>
    <w:rsid w:val="00C62FF2"/>
    <w:rsid w:val="00C6303E"/>
    <w:rsid w:val="00C63097"/>
    <w:rsid w:val="00C63165"/>
    <w:rsid w:val="00C632DA"/>
    <w:rsid w:val="00C632DC"/>
    <w:rsid w:val="00C6341C"/>
    <w:rsid w:val="00C6343B"/>
    <w:rsid w:val="00C63476"/>
    <w:rsid w:val="00C63529"/>
    <w:rsid w:val="00C63574"/>
    <w:rsid w:val="00C635E7"/>
    <w:rsid w:val="00C63629"/>
    <w:rsid w:val="00C63708"/>
    <w:rsid w:val="00C637BC"/>
    <w:rsid w:val="00C6380A"/>
    <w:rsid w:val="00C638DA"/>
    <w:rsid w:val="00C638E4"/>
    <w:rsid w:val="00C63920"/>
    <w:rsid w:val="00C63AC8"/>
    <w:rsid w:val="00C63AFA"/>
    <w:rsid w:val="00C63B2D"/>
    <w:rsid w:val="00C63B89"/>
    <w:rsid w:val="00C63C22"/>
    <w:rsid w:val="00C63C8B"/>
    <w:rsid w:val="00C63D38"/>
    <w:rsid w:val="00C63D5F"/>
    <w:rsid w:val="00C63E1A"/>
    <w:rsid w:val="00C63E86"/>
    <w:rsid w:val="00C63EB3"/>
    <w:rsid w:val="00C63F28"/>
    <w:rsid w:val="00C63FBB"/>
    <w:rsid w:val="00C63FD9"/>
    <w:rsid w:val="00C6402D"/>
    <w:rsid w:val="00C6413D"/>
    <w:rsid w:val="00C64162"/>
    <w:rsid w:val="00C6416A"/>
    <w:rsid w:val="00C641AF"/>
    <w:rsid w:val="00C641E6"/>
    <w:rsid w:val="00C64234"/>
    <w:rsid w:val="00C64248"/>
    <w:rsid w:val="00C642B4"/>
    <w:rsid w:val="00C642D4"/>
    <w:rsid w:val="00C642F0"/>
    <w:rsid w:val="00C642F1"/>
    <w:rsid w:val="00C64314"/>
    <w:rsid w:val="00C643A7"/>
    <w:rsid w:val="00C643F3"/>
    <w:rsid w:val="00C6444F"/>
    <w:rsid w:val="00C644A0"/>
    <w:rsid w:val="00C6458A"/>
    <w:rsid w:val="00C645BE"/>
    <w:rsid w:val="00C645D0"/>
    <w:rsid w:val="00C645FF"/>
    <w:rsid w:val="00C646F7"/>
    <w:rsid w:val="00C64717"/>
    <w:rsid w:val="00C6478E"/>
    <w:rsid w:val="00C64877"/>
    <w:rsid w:val="00C648F1"/>
    <w:rsid w:val="00C6499F"/>
    <w:rsid w:val="00C64A15"/>
    <w:rsid w:val="00C64A63"/>
    <w:rsid w:val="00C64AB9"/>
    <w:rsid w:val="00C64AE6"/>
    <w:rsid w:val="00C64AEF"/>
    <w:rsid w:val="00C64B7E"/>
    <w:rsid w:val="00C64BB3"/>
    <w:rsid w:val="00C64C19"/>
    <w:rsid w:val="00C64C39"/>
    <w:rsid w:val="00C64C69"/>
    <w:rsid w:val="00C64C72"/>
    <w:rsid w:val="00C64C8B"/>
    <w:rsid w:val="00C64CCD"/>
    <w:rsid w:val="00C64CFC"/>
    <w:rsid w:val="00C64D26"/>
    <w:rsid w:val="00C64D3D"/>
    <w:rsid w:val="00C64D4F"/>
    <w:rsid w:val="00C64D50"/>
    <w:rsid w:val="00C64D96"/>
    <w:rsid w:val="00C64DD2"/>
    <w:rsid w:val="00C64DE2"/>
    <w:rsid w:val="00C64DEE"/>
    <w:rsid w:val="00C64E09"/>
    <w:rsid w:val="00C64E40"/>
    <w:rsid w:val="00C64E9F"/>
    <w:rsid w:val="00C64EEE"/>
    <w:rsid w:val="00C65004"/>
    <w:rsid w:val="00C65020"/>
    <w:rsid w:val="00C65083"/>
    <w:rsid w:val="00C650AF"/>
    <w:rsid w:val="00C650C7"/>
    <w:rsid w:val="00C650D1"/>
    <w:rsid w:val="00C6511E"/>
    <w:rsid w:val="00C65172"/>
    <w:rsid w:val="00C651DC"/>
    <w:rsid w:val="00C652AD"/>
    <w:rsid w:val="00C654A3"/>
    <w:rsid w:val="00C654A4"/>
    <w:rsid w:val="00C654D2"/>
    <w:rsid w:val="00C65570"/>
    <w:rsid w:val="00C6562A"/>
    <w:rsid w:val="00C65720"/>
    <w:rsid w:val="00C6574A"/>
    <w:rsid w:val="00C6575A"/>
    <w:rsid w:val="00C65840"/>
    <w:rsid w:val="00C65948"/>
    <w:rsid w:val="00C6597B"/>
    <w:rsid w:val="00C659FE"/>
    <w:rsid w:val="00C65A70"/>
    <w:rsid w:val="00C65AB8"/>
    <w:rsid w:val="00C65B1C"/>
    <w:rsid w:val="00C65B31"/>
    <w:rsid w:val="00C65C3A"/>
    <w:rsid w:val="00C65CD8"/>
    <w:rsid w:val="00C65DBE"/>
    <w:rsid w:val="00C65E80"/>
    <w:rsid w:val="00C65E98"/>
    <w:rsid w:val="00C65ED3"/>
    <w:rsid w:val="00C65EEC"/>
    <w:rsid w:val="00C65FFE"/>
    <w:rsid w:val="00C66007"/>
    <w:rsid w:val="00C6601F"/>
    <w:rsid w:val="00C66025"/>
    <w:rsid w:val="00C6608D"/>
    <w:rsid w:val="00C660AD"/>
    <w:rsid w:val="00C660C6"/>
    <w:rsid w:val="00C66128"/>
    <w:rsid w:val="00C6618F"/>
    <w:rsid w:val="00C661C7"/>
    <w:rsid w:val="00C66315"/>
    <w:rsid w:val="00C66320"/>
    <w:rsid w:val="00C66363"/>
    <w:rsid w:val="00C6642A"/>
    <w:rsid w:val="00C6646F"/>
    <w:rsid w:val="00C66524"/>
    <w:rsid w:val="00C665CE"/>
    <w:rsid w:val="00C6663C"/>
    <w:rsid w:val="00C66649"/>
    <w:rsid w:val="00C66868"/>
    <w:rsid w:val="00C668D9"/>
    <w:rsid w:val="00C66936"/>
    <w:rsid w:val="00C66966"/>
    <w:rsid w:val="00C669A9"/>
    <w:rsid w:val="00C669EB"/>
    <w:rsid w:val="00C66A38"/>
    <w:rsid w:val="00C66A87"/>
    <w:rsid w:val="00C66ABC"/>
    <w:rsid w:val="00C66B07"/>
    <w:rsid w:val="00C66B45"/>
    <w:rsid w:val="00C66C80"/>
    <w:rsid w:val="00C66C85"/>
    <w:rsid w:val="00C66CD5"/>
    <w:rsid w:val="00C66D73"/>
    <w:rsid w:val="00C66D92"/>
    <w:rsid w:val="00C66D9E"/>
    <w:rsid w:val="00C66EA1"/>
    <w:rsid w:val="00C66F22"/>
    <w:rsid w:val="00C66F81"/>
    <w:rsid w:val="00C66F83"/>
    <w:rsid w:val="00C66FB3"/>
    <w:rsid w:val="00C67123"/>
    <w:rsid w:val="00C67144"/>
    <w:rsid w:val="00C6714B"/>
    <w:rsid w:val="00C671D9"/>
    <w:rsid w:val="00C6727C"/>
    <w:rsid w:val="00C672D3"/>
    <w:rsid w:val="00C67332"/>
    <w:rsid w:val="00C6736E"/>
    <w:rsid w:val="00C67378"/>
    <w:rsid w:val="00C673F9"/>
    <w:rsid w:val="00C67419"/>
    <w:rsid w:val="00C6741D"/>
    <w:rsid w:val="00C674D9"/>
    <w:rsid w:val="00C674F5"/>
    <w:rsid w:val="00C6752A"/>
    <w:rsid w:val="00C675B0"/>
    <w:rsid w:val="00C675DF"/>
    <w:rsid w:val="00C67749"/>
    <w:rsid w:val="00C677D7"/>
    <w:rsid w:val="00C677FF"/>
    <w:rsid w:val="00C678D0"/>
    <w:rsid w:val="00C6791F"/>
    <w:rsid w:val="00C67940"/>
    <w:rsid w:val="00C6798F"/>
    <w:rsid w:val="00C67A2B"/>
    <w:rsid w:val="00C67A36"/>
    <w:rsid w:val="00C67AB2"/>
    <w:rsid w:val="00C67ACE"/>
    <w:rsid w:val="00C67B0D"/>
    <w:rsid w:val="00C67B67"/>
    <w:rsid w:val="00C67B77"/>
    <w:rsid w:val="00C67C1E"/>
    <w:rsid w:val="00C67C73"/>
    <w:rsid w:val="00C67C9E"/>
    <w:rsid w:val="00C67CDD"/>
    <w:rsid w:val="00C67DD4"/>
    <w:rsid w:val="00C67E85"/>
    <w:rsid w:val="00C67F08"/>
    <w:rsid w:val="00C67FAB"/>
    <w:rsid w:val="00C7006E"/>
    <w:rsid w:val="00C7007E"/>
    <w:rsid w:val="00C7013D"/>
    <w:rsid w:val="00C70170"/>
    <w:rsid w:val="00C701C6"/>
    <w:rsid w:val="00C70238"/>
    <w:rsid w:val="00C702CC"/>
    <w:rsid w:val="00C70321"/>
    <w:rsid w:val="00C70397"/>
    <w:rsid w:val="00C704DE"/>
    <w:rsid w:val="00C704E7"/>
    <w:rsid w:val="00C705E2"/>
    <w:rsid w:val="00C70620"/>
    <w:rsid w:val="00C70674"/>
    <w:rsid w:val="00C70689"/>
    <w:rsid w:val="00C7078F"/>
    <w:rsid w:val="00C707BF"/>
    <w:rsid w:val="00C70803"/>
    <w:rsid w:val="00C70869"/>
    <w:rsid w:val="00C708E6"/>
    <w:rsid w:val="00C70961"/>
    <w:rsid w:val="00C70995"/>
    <w:rsid w:val="00C70B01"/>
    <w:rsid w:val="00C70B6A"/>
    <w:rsid w:val="00C70B97"/>
    <w:rsid w:val="00C70C5B"/>
    <w:rsid w:val="00C70C81"/>
    <w:rsid w:val="00C70D0B"/>
    <w:rsid w:val="00C70D2F"/>
    <w:rsid w:val="00C70D74"/>
    <w:rsid w:val="00C70D90"/>
    <w:rsid w:val="00C70DA7"/>
    <w:rsid w:val="00C70DBA"/>
    <w:rsid w:val="00C70E04"/>
    <w:rsid w:val="00C70E58"/>
    <w:rsid w:val="00C70ECC"/>
    <w:rsid w:val="00C70EF4"/>
    <w:rsid w:val="00C7100E"/>
    <w:rsid w:val="00C7106A"/>
    <w:rsid w:val="00C71078"/>
    <w:rsid w:val="00C710AB"/>
    <w:rsid w:val="00C710BF"/>
    <w:rsid w:val="00C711C8"/>
    <w:rsid w:val="00C71250"/>
    <w:rsid w:val="00C71282"/>
    <w:rsid w:val="00C712A7"/>
    <w:rsid w:val="00C71330"/>
    <w:rsid w:val="00C71340"/>
    <w:rsid w:val="00C7134B"/>
    <w:rsid w:val="00C7134D"/>
    <w:rsid w:val="00C713B8"/>
    <w:rsid w:val="00C713FA"/>
    <w:rsid w:val="00C71426"/>
    <w:rsid w:val="00C7142F"/>
    <w:rsid w:val="00C71549"/>
    <w:rsid w:val="00C715E0"/>
    <w:rsid w:val="00C71637"/>
    <w:rsid w:val="00C7173A"/>
    <w:rsid w:val="00C71752"/>
    <w:rsid w:val="00C71851"/>
    <w:rsid w:val="00C7186A"/>
    <w:rsid w:val="00C71883"/>
    <w:rsid w:val="00C71898"/>
    <w:rsid w:val="00C718A5"/>
    <w:rsid w:val="00C718D3"/>
    <w:rsid w:val="00C718FC"/>
    <w:rsid w:val="00C719CF"/>
    <w:rsid w:val="00C719D9"/>
    <w:rsid w:val="00C71A90"/>
    <w:rsid w:val="00C71A9D"/>
    <w:rsid w:val="00C71AB2"/>
    <w:rsid w:val="00C71B1F"/>
    <w:rsid w:val="00C71BC7"/>
    <w:rsid w:val="00C71C0B"/>
    <w:rsid w:val="00C71C5B"/>
    <w:rsid w:val="00C71D20"/>
    <w:rsid w:val="00C71D6F"/>
    <w:rsid w:val="00C71DC3"/>
    <w:rsid w:val="00C71E44"/>
    <w:rsid w:val="00C71ECD"/>
    <w:rsid w:val="00C71EEA"/>
    <w:rsid w:val="00C71F1B"/>
    <w:rsid w:val="00C71FD5"/>
    <w:rsid w:val="00C71FDC"/>
    <w:rsid w:val="00C71FF2"/>
    <w:rsid w:val="00C7203C"/>
    <w:rsid w:val="00C72170"/>
    <w:rsid w:val="00C7217B"/>
    <w:rsid w:val="00C721AC"/>
    <w:rsid w:val="00C721D0"/>
    <w:rsid w:val="00C72394"/>
    <w:rsid w:val="00C723D0"/>
    <w:rsid w:val="00C723E7"/>
    <w:rsid w:val="00C7240A"/>
    <w:rsid w:val="00C72535"/>
    <w:rsid w:val="00C7255C"/>
    <w:rsid w:val="00C725C1"/>
    <w:rsid w:val="00C725CB"/>
    <w:rsid w:val="00C725E9"/>
    <w:rsid w:val="00C72669"/>
    <w:rsid w:val="00C7267D"/>
    <w:rsid w:val="00C726F2"/>
    <w:rsid w:val="00C72706"/>
    <w:rsid w:val="00C72823"/>
    <w:rsid w:val="00C72859"/>
    <w:rsid w:val="00C728AC"/>
    <w:rsid w:val="00C728EA"/>
    <w:rsid w:val="00C72998"/>
    <w:rsid w:val="00C729BE"/>
    <w:rsid w:val="00C72A90"/>
    <w:rsid w:val="00C72A91"/>
    <w:rsid w:val="00C72AF4"/>
    <w:rsid w:val="00C72B54"/>
    <w:rsid w:val="00C72B5A"/>
    <w:rsid w:val="00C72B86"/>
    <w:rsid w:val="00C72C0D"/>
    <w:rsid w:val="00C72C26"/>
    <w:rsid w:val="00C72C59"/>
    <w:rsid w:val="00C72C5B"/>
    <w:rsid w:val="00C72D91"/>
    <w:rsid w:val="00C72EE0"/>
    <w:rsid w:val="00C72EFB"/>
    <w:rsid w:val="00C72F5F"/>
    <w:rsid w:val="00C72F7B"/>
    <w:rsid w:val="00C7309A"/>
    <w:rsid w:val="00C7309B"/>
    <w:rsid w:val="00C730DC"/>
    <w:rsid w:val="00C73154"/>
    <w:rsid w:val="00C73178"/>
    <w:rsid w:val="00C731A3"/>
    <w:rsid w:val="00C7321F"/>
    <w:rsid w:val="00C73231"/>
    <w:rsid w:val="00C73276"/>
    <w:rsid w:val="00C73281"/>
    <w:rsid w:val="00C732DA"/>
    <w:rsid w:val="00C73405"/>
    <w:rsid w:val="00C73421"/>
    <w:rsid w:val="00C734D2"/>
    <w:rsid w:val="00C734D5"/>
    <w:rsid w:val="00C7354E"/>
    <w:rsid w:val="00C735CD"/>
    <w:rsid w:val="00C7396A"/>
    <w:rsid w:val="00C73987"/>
    <w:rsid w:val="00C739E2"/>
    <w:rsid w:val="00C73BDB"/>
    <w:rsid w:val="00C73C27"/>
    <w:rsid w:val="00C73C9F"/>
    <w:rsid w:val="00C73D9A"/>
    <w:rsid w:val="00C73F0F"/>
    <w:rsid w:val="00C73FFA"/>
    <w:rsid w:val="00C74065"/>
    <w:rsid w:val="00C740B8"/>
    <w:rsid w:val="00C74159"/>
    <w:rsid w:val="00C741BD"/>
    <w:rsid w:val="00C741CD"/>
    <w:rsid w:val="00C741F1"/>
    <w:rsid w:val="00C7428B"/>
    <w:rsid w:val="00C7437E"/>
    <w:rsid w:val="00C74464"/>
    <w:rsid w:val="00C744D8"/>
    <w:rsid w:val="00C74515"/>
    <w:rsid w:val="00C746CD"/>
    <w:rsid w:val="00C7470E"/>
    <w:rsid w:val="00C7471C"/>
    <w:rsid w:val="00C7481A"/>
    <w:rsid w:val="00C7488A"/>
    <w:rsid w:val="00C7489D"/>
    <w:rsid w:val="00C748A6"/>
    <w:rsid w:val="00C748E2"/>
    <w:rsid w:val="00C748E6"/>
    <w:rsid w:val="00C748EB"/>
    <w:rsid w:val="00C74951"/>
    <w:rsid w:val="00C749FE"/>
    <w:rsid w:val="00C74A3E"/>
    <w:rsid w:val="00C74A90"/>
    <w:rsid w:val="00C74B0A"/>
    <w:rsid w:val="00C74B39"/>
    <w:rsid w:val="00C74B4E"/>
    <w:rsid w:val="00C74BF8"/>
    <w:rsid w:val="00C74CE9"/>
    <w:rsid w:val="00C74D2C"/>
    <w:rsid w:val="00C74D4B"/>
    <w:rsid w:val="00C74DA3"/>
    <w:rsid w:val="00C74EB6"/>
    <w:rsid w:val="00C74EC2"/>
    <w:rsid w:val="00C74ED6"/>
    <w:rsid w:val="00C74EE5"/>
    <w:rsid w:val="00C74F3B"/>
    <w:rsid w:val="00C74F78"/>
    <w:rsid w:val="00C74FD7"/>
    <w:rsid w:val="00C74FE1"/>
    <w:rsid w:val="00C74FF9"/>
    <w:rsid w:val="00C75014"/>
    <w:rsid w:val="00C75048"/>
    <w:rsid w:val="00C750AD"/>
    <w:rsid w:val="00C750EF"/>
    <w:rsid w:val="00C7515E"/>
    <w:rsid w:val="00C7521F"/>
    <w:rsid w:val="00C7526A"/>
    <w:rsid w:val="00C75355"/>
    <w:rsid w:val="00C75390"/>
    <w:rsid w:val="00C75471"/>
    <w:rsid w:val="00C754AF"/>
    <w:rsid w:val="00C75506"/>
    <w:rsid w:val="00C7556C"/>
    <w:rsid w:val="00C755AF"/>
    <w:rsid w:val="00C75676"/>
    <w:rsid w:val="00C75681"/>
    <w:rsid w:val="00C756EB"/>
    <w:rsid w:val="00C75768"/>
    <w:rsid w:val="00C757A4"/>
    <w:rsid w:val="00C757AB"/>
    <w:rsid w:val="00C7588F"/>
    <w:rsid w:val="00C758A1"/>
    <w:rsid w:val="00C758D7"/>
    <w:rsid w:val="00C75914"/>
    <w:rsid w:val="00C759D0"/>
    <w:rsid w:val="00C759FF"/>
    <w:rsid w:val="00C75A57"/>
    <w:rsid w:val="00C75A9D"/>
    <w:rsid w:val="00C75AB7"/>
    <w:rsid w:val="00C75C1F"/>
    <w:rsid w:val="00C75D9C"/>
    <w:rsid w:val="00C75DD3"/>
    <w:rsid w:val="00C75EC5"/>
    <w:rsid w:val="00C75FC9"/>
    <w:rsid w:val="00C76039"/>
    <w:rsid w:val="00C76053"/>
    <w:rsid w:val="00C76073"/>
    <w:rsid w:val="00C76112"/>
    <w:rsid w:val="00C76350"/>
    <w:rsid w:val="00C76364"/>
    <w:rsid w:val="00C7640F"/>
    <w:rsid w:val="00C76431"/>
    <w:rsid w:val="00C76657"/>
    <w:rsid w:val="00C76687"/>
    <w:rsid w:val="00C767C5"/>
    <w:rsid w:val="00C7681C"/>
    <w:rsid w:val="00C76867"/>
    <w:rsid w:val="00C76887"/>
    <w:rsid w:val="00C76916"/>
    <w:rsid w:val="00C76932"/>
    <w:rsid w:val="00C76A05"/>
    <w:rsid w:val="00C76A7E"/>
    <w:rsid w:val="00C76B15"/>
    <w:rsid w:val="00C76B30"/>
    <w:rsid w:val="00C76B89"/>
    <w:rsid w:val="00C76BBE"/>
    <w:rsid w:val="00C76C2F"/>
    <w:rsid w:val="00C76CC5"/>
    <w:rsid w:val="00C76CCA"/>
    <w:rsid w:val="00C76CCE"/>
    <w:rsid w:val="00C76D41"/>
    <w:rsid w:val="00C76DDE"/>
    <w:rsid w:val="00C76E2C"/>
    <w:rsid w:val="00C76F1B"/>
    <w:rsid w:val="00C76F1F"/>
    <w:rsid w:val="00C76FC4"/>
    <w:rsid w:val="00C770A1"/>
    <w:rsid w:val="00C770DA"/>
    <w:rsid w:val="00C77128"/>
    <w:rsid w:val="00C7712F"/>
    <w:rsid w:val="00C771FC"/>
    <w:rsid w:val="00C7724C"/>
    <w:rsid w:val="00C7734F"/>
    <w:rsid w:val="00C773A8"/>
    <w:rsid w:val="00C77434"/>
    <w:rsid w:val="00C775F6"/>
    <w:rsid w:val="00C7766B"/>
    <w:rsid w:val="00C7768D"/>
    <w:rsid w:val="00C77695"/>
    <w:rsid w:val="00C776F8"/>
    <w:rsid w:val="00C77728"/>
    <w:rsid w:val="00C7776E"/>
    <w:rsid w:val="00C777A3"/>
    <w:rsid w:val="00C77809"/>
    <w:rsid w:val="00C7782C"/>
    <w:rsid w:val="00C77863"/>
    <w:rsid w:val="00C7786A"/>
    <w:rsid w:val="00C7787D"/>
    <w:rsid w:val="00C778A2"/>
    <w:rsid w:val="00C77A2F"/>
    <w:rsid w:val="00C77ABD"/>
    <w:rsid w:val="00C77AD4"/>
    <w:rsid w:val="00C77B08"/>
    <w:rsid w:val="00C77B7E"/>
    <w:rsid w:val="00C77BBA"/>
    <w:rsid w:val="00C77BF4"/>
    <w:rsid w:val="00C77C22"/>
    <w:rsid w:val="00C77C47"/>
    <w:rsid w:val="00C77C76"/>
    <w:rsid w:val="00C77CFC"/>
    <w:rsid w:val="00C77E6E"/>
    <w:rsid w:val="00C77E8B"/>
    <w:rsid w:val="00C77F63"/>
    <w:rsid w:val="00C77FCC"/>
    <w:rsid w:val="00C80001"/>
    <w:rsid w:val="00C800AA"/>
    <w:rsid w:val="00C800CD"/>
    <w:rsid w:val="00C80105"/>
    <w:rsid w:val="00C8021B"/>
    <w:rsid w:val="00C80246"/>
    <w:rsid w:val="00C8029F"/>
    <w:rsid w:val="00C8030E"/>
    <w:rsid w:val="00C8031C"/>
    <w:rsid w:val="00C804CB"/>
    <w:rsid w:val="00C80509"/>
    <w:rsid w:val="00C8058D"/>
    <w:rsid w:val="00C805A7"/>
    <w:rsid w:val="00C80732"/>
    <w:rsid w:val="00C80733"/>
    <w:rsid w:val="00C807F0"/>
    <w:rsid w:val="00C80836"/>
    <w:rsid w:val="00C808A8"/>
    <w:rsid w:val="00C808BC"/>
    <w:rsid w:val="00C809B1"/>
    <w:rsid w:val="00C809FC"/>
    <w:rsid w:val="00C80AD7"/>
    <w:rsid w:val="00C80AE3"/>
    <w:rsid w:val="00C80AE7"/>
    <w:rsid w:val="00C80AFB"/>
    <w:rsid w:val="00C80CD1"/>
    <w:rsid w:val="00C80CD7"/>
    <w:rsid w:val="00C80D16"/>
    <w:rsid w:val="00C80D68"/>
    <w:rsid w:val="00C80E0C"/>
    <w:rsid w:val="00C80E85"/>
    <w:rsid w:val="00C80F12"/>
    <w:rsid w:val="00C80F9A"/>
    <w:rsid w:val="00C80FFE"/>
    <w:rsid w:val="00C8100D"/>
    <w:rsid w:val="00C810AA"/>
    <w:rsid w:val="00C810ED"/>
    <w:rsid w:val="00C81250"/>
    <w:rsid w:val="00C8125C"/>
    <w:rsid w:val="00C81302"/>
    <w:rsid w:val="00C81304"/>
    <w:rsid w:val="00C814D5"/>
    <w:rsid w:val="00C81597"/>
    <w:rsid w:val="00C815DD"/>
    <w:rsid w:val="00C815EA"/>
    <w:rsid w:val="00C8178C"/>
    <w:rsid w:val="00C81799"/>
    <w:rsid w:val="00C818C3"/>
    <w:rsid w:val="00C818EC"/>
    <w:rsid w:val="00C818ED"/>
    <w:rsid w:val="00C81A84"/>
    <w:rsid w:val="00C81AD7"/>
    <w:rsid w:val="00C81AF6"/>
    <w:rsid w:val="00C81B68"/>
    <w:rsid w:val="00C81BBD"/>
    <w:rsid w:val="00C81C18"/>
    <w:rsid w:val="00C81C6B"/>
    <w:rsid w:val="00C81C9F"/>
    <w:rsid w:val="00C81D17"/>
    <w:rsid w:val="00C81D3F"/>
    <w:rsid w:val="00C81DA9"/>
    <w:rsid w:val="00C81E3B"/>
    <w:rsid w:val="00C81E47"/>
    <w:rsid w:val="00C81EFC"/>
    <w:rsid w:val="00C81F05"/>
    <w:rsid w:val="00C82039"/>
    <w:rsid w:val="00C82055"/>
    <w:rsid w:val="00C820D8"/>
    <w:rsid w:val="00C820ED"/>
    <w:rsid w:val="00C82108"/>
    <w:rsid w:val="00C82131"/>
    <w:rsid w:val="00C821A9"/>
    <w:rsid w:val="00C822DB"/>
    <w:rsid w:val="00C8231B"/>
    <w:rsid w:val="00C8233E"/>
    <w:rsid w:val="00C823A8"/>
    <w:rsid w:val="00C8246F"/>
    <w:rsid w:val="00C824F3"/>
    <w:rsid w:val="00C82640"/>
    <w:rsid w:val="00C82670"/>
    <w:rsid w:val="00C826A3"/>
    <w:rsid w:val="00C826CB"/>
    <w:rsid w:val="00C826F2"/>
    <w:rsid w:val="00C82800"/>
    <w:rsid w:val="00C828E9"/>
    <w:rsid w:val="00C82939"/>
    <w:rsid w:val="00C829F1"/>
    <w:rsid w:val="00C82ABB"/>
    <w:rsid w:val="00C82ACD"/>
    <w:rsid w:val="00C82AD0"/>
    <w:rsid w:val="00C82B6C"/>
    <w:rsid w:val="00C82B7E"/>
    <w:rsid w:val="00C82BBE"/>
    <w:rsid w:val="00C82BE5"/>
    <w:rsid w:val="00C82C1C"/>
    <w:rsid w:val="00C82C1E"/>
    <w:rsid w:val="00C82DC3"/>
    <w:rsid w:val="00C82E3B"/>
    <w:rsid w:val="00C82F31"/>
    <w:rsid w:val="00C82F65"/>
    <w:rsid w:val="00C82F7A"/>
    <w:rsid w:val="00C82F8C"/>
    <w:rsid w:val="00C82FDC"/>
    <w:rsid w:val="00C830CE"/>
    <w:rsid w:val="00C83180"/>
    <w:rsid w:val="00C831C5"/>
    <w:rsid w:val="00C83263"/>
    <w:rsid w:val="00C83293"/>
    <w:rsid w:val="00C832B5"/>
    <w:rsid w:val="00C832CC"/>
    <w:rsid w:val="00C832E1"/>
    <w:rsid w:val="00C8330C"/>
    <w:rsid w:val="00C83339"/>
    <w:rsid w:val="00C83350"/>
    <w:rsid w:val="00C8335B"/>
    <w:rsid w:val="00C83475"/>
    <w:rsid w:val="00C834C6"/>
    <w:rsid w:val="00C834C7"/>
    <w:rsid w:val="00C83502"/>
    <w:rsid w:val="00C83570"/>
    <w:rsid w:val="00C8357B"/>
    <w:rsid w:val="00C8359B"/>
    <w:rsid w:val="00C835AC"/>
    <w:rsid w:val="00C83652"/>
    <w:rsid w:val="00C83655"/>
    <w:rsid w:val="00C83676"/>
    <w:rsid w:val="00C83690"/>
    <w:rsid w:val="00C836C7"/>
    <w:rsid w:val="00C83719"/>
    <w:rsid w:val="00C83794"/>
    <w:rsid w:val="00C837CC"/>
    <w:rsid w:val="00C8384F"/>
    <w:rsid w:val="00C839A7"/>
    <w:rsid w:val="00C83A14"/>
    <w:rsid w:val="00C83A3D"/>
    <w:rsid w:val="00C83A8F"/>
    <w:rsid w:val="00C83AB8"/>
    <w:rsid w:val="00C83AFD"/>
    <w:rsid w:val="00C83B1A"/>
    <w:rsid w:val="00C83B1C"/>
    <w:rsid w:val="00C83B60"/>
    <w:rsid w:val="00C83E7E"/>
    <w:rsid w:val="00C83EBF"/>
    <w:rsid w:val="00C83F1F"/>
    <w:rsid w:val="00C83FCD"/>
    <w:rsid w:val="00C8402F"/>
    <w:rsid w:val="00C842DA"/>
    <w:rsid w:val="00C843AE"/>
    <w:rsid w:val="00C844AA"/>
    <w:rsid w:val="00C844F9"/>
    <w:rsid w:val="00C8454B"/>
    <w:rsid w:val="00C84563"/>
    <w:rsid w:val="00C84564"/>
    <w:rsid w:val="00C8473D"/>
    <w:rsid w:val="00C848F7"/>
    <w:rsid w:val="00C84943"/>
    <w:rsid w:val="00C84AC9"/>
    <w:rsid w:val="00C84BFB"/>
    <w:rsid w:val="00C84C19"/>
    <w:rsid w:val="00C84C49"/>
    <w:rsid w:val="00C84C4C"/>
    <w:rsid w:val="00C84C98"/>
    <w:rsid w:val="00C84CAD"/>
    <w:rsid w:val="00C84D06"/>
    <w:rsid w:val="00C84D50"/>
    <w:rsid w:val="00C84E16"/>
    <w:rsid w:val="00C84E94"/>
    <w:rsid w:val="00C84E9B"/>
    <w:rsid w:val="00C84ECE"/>
    <w:rsid w:val="00C84ED9"/>
    <w:rsid w:val="00C84EDD"/>
    <w:rsid w:val="00C84EE6"/>
    <w:rsid w:val="00C85005"/>
    <w:rsid w:val="00C85172"/>
    <w:rsid w:val="00C8517C"/>
    <w:rsid w:val="00C851AC"/>
    <w:rsid w:val="00C851C2"/>
    <w:rsid w:val="00C85275"/>
    <w:rsid w:val="00C85304"/>
    <w:rsid w:val="00C85426"/>
    <w:rsid w:val="00C855D8"/>
    <w:rsid w:val="00C85640"/>
    <w:rsid w:val="00C8570A"/>
    <w:rsid w:val="00C8574C"/>
    <w:rsid w:val="00C8575A"/>
    <w:rsid w:val="00C8580D"/>
    <w:rsid w:val="00C858CF"/>
    <w:rsid w:val="00C85908"/>
    <w:rsid w:val="00C8591B"/>
    <w:rsid w:val="00C85A27"/>
    <w:rsid w:val="00C85A8F"/>
    <w:rsid w:val="00C85ACF"/>
    <w:rsid w:val="00C85B0B"/>
    <w:rsid w:val="00C85BEE"/>
    <w:rsid w:val="00C85C3D"/>
    <w:rsid w:val="00C85C53"/>
    <w:rsid w:val="00C85C7B"/>
    <w:rsid w:val="00C85CEB"/>
    <w:rsid w:val="00C85D71"/>
    <w:rsid w:val="00C85D86"/>
    <w:rsid w:val="00C85DE8"/>
    <w:rsid w:val="00C85E21"/>
    <w:rsid w:val="00C85E68"/>
    <w:rsid w:val="00C85E90"/>
    <w:rsid w:val="00C85ECE"/>
    <w:rsid w:val="00C86150"/>
    <w:rsid w:val="00C8623D"/>
    <w:rsid w:val="00C86260"/>
    <w:rsid w:val="00C86295"/>
    <w:rsid w:val="00C8629D"/>
    <w:rsid w:val="00C862A9"/>
    <w:rsid w:val="00C86383"/>
    <w:rsid w:val="00C86420"/>
    <w:rsid w:val="00C864C0"/>
    <w:rsid w:val="00C8650B"/>
    <w:rsid w:val="00C865F6"/>
    <w:rsid w:val="00C86610"/>
    <w:rsid w:val="00C86617"/>
    <w:rsid w:val="00C866F2"/>
    <w:rsid w:val="00C8670C"/>
    <w:rsid w:val="00C86780"/>
    <w:rsid w:val="00C86850"/>
    <w:rsid w:val="00C86918"/>
    <w:rsid w:val="00C8693D"/>
    <w:rsid w:val="00C86952"/>
    <w:rsid w:val="00C86A69"/>
    <w:rsid w:val="00C86AD0"/>
    <w:rsid w:val="00C86B5B"/>
    <w:rsid w:val="00C86BD2"/>
    <w:rsid w:val="00C86BF2"/>
    <w:rsid w:val="00C86CAF"/>
    <w:rsid w:val="00C86CBA"/>
    <w:rsid w:val="00C86CD7"/>
    <w:rsid w:val="00C86D38"/>
    <w:rsid w:val="00C86E42"/>
    <w:rsid w:val="00C86EBD"/>
    <w:rsid w:val="00C86EFE"/>
    <w:rsid w:val="00C86F64"/>
    <w:rsid w:val="00C86F86"/>
    <w:rsid w:val="00C86FB9"/>
    <w:rsid w:val="00C87037"/>
    <w:rsid w:val="00C8704E"/>
    <w:rsid w:val="00C870BE"/>
    <w:rsid w:val="00C870C0"/>
    <w:rsid w:val="00C870FE"/>
    <w:rsid w:val="00C87113"/>
    <w:rsid w:val="00C87196"/>
    <w:rsid w:val="00C871D2"/>
    <w:rsid w:val="00C87270"/>
    <w:rsid w:val="00C872F2"/>
    <w:rsid w:val="00C87338"/>
    <w:rsid w:val="00C873B4"/>
    <w:rsid w:val="00C873F4"/>
    <w:rsid w:val="00C8740A"/>
    <w:rsid w:val="00C87498"/>
    <w:rsid w:val="00C87513"/>
    <w:rsid w:val="00C87552"/>
    <w:rsid w:val="00C87567"/>
    <w:rsid w:val="00C876B1"/>
    <w:rsid w:val="00C8773F"/>
    <w:rsid w:val="00C87752"/>
    <w:rsid w:val="00C877E1"/>
    <w:rsid w:val="00C87852"/>
    <w:rsid w:val="00C8787D"/>
    <w:rsid w:val="00C87890"/>
    <w:rsid w:val="00C8789A"/>
    <w:rsid w:val="00C87915"/>
    <w:rsid w:val="00C879C2"/>
    <w:rsid w:val="00C87A77"/>
    <w:rsid w:val="00C87AB0"/>
    <w:rsid w:val="00C87ABE"/>
    <w:rsid w:val="00C87AE0"/>
    <w:rsid w:val="00C87B64"/>
    <w:rsid w:val="00C87B85"/>
    <w:rsid w:val="00C87CE4"/>
    <w:rsid w:val="00C87D77"/>
    <w:rsid w:val="00C87D83"/>
    <w:rsid w:val="00C87D98"/>
    <w:rsid w:val="00C87E30"/>
    <w:rsid w:val="00C87E3D"/>
    <w:rsid w:val="00C87EA6"/>
    <w:rsid w:val="00C87EB8"/>
    <w:rsid w:val="00C87F40"/>
    <w:rsid w:val="00C87F43"/>
    <w:rsid w:val="00C87F60"/>
    <w:rsid w:val="00C900B1"/>
    <w:rsid w:val="00C900D8"/>
    <w:rsid w:val="00C90253"/>
    <w:rsid w:val="00C90368"/>
    <w:rsid w:val="00C90373"/>
    <w:rsid w:val="00C903F5"/>
    <w:rsid w:val="00C9040C"/>
    <w:rsid w:val="00C9044A"/>
    <w:rsid w:val="00C9048E"/>
    <w:rsid w:val="00C9052F"/>
    <w:rsid w:val="00C90546"/>
    <w:rsid w:val="00C90547"/>
    <w:rsid w:val="00C9054E"/>
    <w:rsid w:val="00C90661"/>
    <w:rsid w:val="00C90685"/>
    <w:rsid w:val="00C906A0"/>
    <w:rsid w:val="00C906D1"/>
    <w:rsid w:val="00C90777"/>
    <w:rsid w:val="00C9077D"/>
    <w:rsid w:val="00C90862"/>
    <w:rsid w:val="00C9093D"/>
    <w:rsid w:val="00C909B6"/>
    <w:rsid w:val="00C90A69"/>
    <w:rsid w:val="00C90AE3"/>
    <w:rsid w:val="00C90B7D"/>
    <w:rsid w:val="00C90C69"/>
    <w:rsid w:val="00C90D26"/>
    <w:rsid w:val="00C90D4E"/>
    <w:rsid w:val="00C90E0F"/>
    <w:rsid w:val="00C90E52"/>
    <w:rsid w:val="00C90E88"/>
    <w:rsid w:val="00C90F25"/>
    <w:rsid w:val="00C90F5D"/>
    <w:rsid w:val="00C91009"/>
    <w:rsid w:val="00C9108B"/>
    <w:rsid w:val="00C91147"/>
    <w:rsid w:val="00C91163"/>
    <w:rsid w:val="00C9117A"/>
    <w:rsid w:val="00C91298"/>
    <w:rsid w:val="00C91395"/>
    <w:rsid w:val="00C91406"/>
    <w:rsid w:val="00C91408"/>
    <w:rsid w:val="00C91417"/>
    <w:rsid w:val="00C914DF"/>
    <w:rsid w:val="00C914E0"/>
    <w:rsid w:val="00C915C5"/>
    <w:rsid w:val="00C91606"/>
    <w:rsid w:val="00C91609"/>
    <w:rsid w:val="00C916EF"/>
    <w:rsid w:val="00C917C9"/>
    <w:rsid w:val="00C91841"/>
    <w:rsid w:val="00C9192A"/>
    <w:rsid w:val="00C9198E"/>
    <w:rsid w:val="00C919E6"/>
    <w:rsid w:val="00C919FB"/>
    <w:rsid w:val="00C91A0D"/>
    <w:rsid w:val="00C91A14"/>
    <w:rsid w:val="00C91A21"/>
    <w:rsid w:val="00C91A80"/>
    <w:rsid w:val="00C91A9E"/>
    <w:rsid w:val="00C91B9B"/>
    <w:rsid w:val="00C91BAE"/>
    <w:rsid w:val="00C91BC0"/>
    <w:rsid w:val="00C91C4A"/>
    <w:rsid w:val="00C91C5D"/>
    <w:rsid w:val="00C91C6A"/>
    <w:rsid w:val="00C91C96"/>
    <w:rsid w:val="00C91D18"/>
    <w:rsid w:val="00C91D55"/>
    <w:rsid w:val="00C91D98"/>
    <w:rsid w:val="00C91DAE"/>
    <w:rsid w:val="00C91DE1"/>
    <w:rsid w:val="00C91E8C"/>
    <w:rsid w:val="00C91FA5"/>
    <w:rsid w:val="00C9200E"/>
    <w:rsid w:val="00C9219F"/>
    <w:rsid w:val="00C92254"/>
    <w:rsid w:val="00C922BE"/>
    <w:rsid w:val="00C9231A"/>
    <w:rsid w:val="00C92344"/>
    <w:rsid w:val="00C92379"/>
    <w:rsid w:val="00C9243A"/>
    <w:rsid w:val="00C92451"/>
    <w:rsid w:val="00C9248B"/>
    <w:rsid w:val="00C92639"/>
    <w:rsid w:val="00C92751"/>
    <w:rsid w:val="00C92843"/>
    <w:rsid w:val="00C92887"/>
    <w:rsid w:val="00C92893"/>
    <w:rsid w:val="00C9289E"/>
    <w:rsid w:val="00C928FB"/>
    <w:rsid w:val="00C9292A"/>
    <w:rsid w:val="00C92994"/>
    <w:rsid w:val="00C929D1"/>
    <w:rsid w:val="00C929E4"/>
    <w:rsid w:val="00C92A13"/>
    <w:rsid w:val="00C92A2A"/>
    <w:rsid w:val="00C92A33"/>
    <w:rsid w:val="00C92A5E"/>
    <w:rsid w:val="00C92B69"/>
    <w:rsid w:val="00C92BF2"/>
    <w:rsid w:val="00C92C1F"/>
    <w:rsid w:val="00C92DBC"/>
    <w:rsid w:val="00C92DD1"/>
    <w:rsid w:val="00C92E8B"/>
    <w:rsid w:val="00C92F13"/>
    <w:rsid w:val="00C93065"/>
    <w:rsid w:val="00C9307A"/>
    <w:rsid w:val="00C930A6"/>
    <w:rsid w:val="00C930B5"/>
    <w:rsid w:val="00C930FF"/>
    <w:rsid w:val="00C9316D"/>
    <w:rsid w:val="00C931DE"/>
    <w:rsid w:val="00C9329C"/>
    <w:rsid w:val="00C932A6"/>
    <w:rsid w:val="00C932B0"/>
    <w:rsid w:val="00C933B0"/>
    <w:rsid w:val="00C93515"/>
    <w:rsid w:val="00C935AD"/>
    <w:rsid w:val="00C935CB"/>
    <w:rsid w:val="00C9373B"/>
    <w:rsid w:val="00C93805"/>
    <w:rsid w:val="00C9390B"/>
    <w:rsid w:val="00C9392B"/>
    <w:rsid w:val="00C939A9"/>
    <w:rsid w:val="00C939B7"/>
    <w:rsid w:val="00C939E9"/>
    <w:rsid w:val="00C93A1F"/>
    <w:rsid w:val="00C93AB0"/>
    <w:rsid w:val="00C93B5E"/>
    <w:rsid w:val="00C93B62"/>
    <w:rsid w:val="00C93B98"/>
    <w:rsid w:val="00C93BAE"/>
    <w:rsid w:val="00C93C4E"/>
    <w:rsid w:val="00C93CDD"/>
    <w:rsid w:val="00C93D37"/>
    <w:rsid w:val="00C93F8A"/>
    <w:rsid w:val="00C93FDE"/>
    <w:rsid w:val="00C94140"/>
    <w:rsid w:val="00C94144"/>
    <w:rsid w:val="00C941E7"/>
    <w:rsid w:val="00C9420C"/>
    <w:rsid w:val="00C9423F"/>
    <w:rsid w:val="00C942BA"/>
    <w:rsid w:val="00C942DA"/>
    <w:rsid w:val="00C9430E"/>
    <w:rsid w:val="00C943EE"/>
    <w:rsid w:val="00C943F2"/>
    <w:rsid w:val="00C943F4"/>
    <w:rsid w:val="00C945B3"/>
    <w:rsid w:val="00C945C2"/>
    <w:rsid w:val="00C945DC"/>
    <w:rsid w:val="00C9460A"/>
    <w:rsid w:val="00C94638"/>
    <w:rsid w:val="00C9469B"/>
    <w:rsid w:val="00C946F7"/>
    <w:rsid w:val="00C94706"/>
    <w:rsid w:val="00C947AF"/>
    <w:rsid w:val="00C947B8"/>
    <w:rsid w:val="00C947D1"/>
    <w:rsid w:val="00C94807"/>
    <w:rsid w:val="00C94832"/>
    <w:rsid w:val="00C9489D"/>
    <w:rsid w:val="00C948A7"/>
    <w:rsid w:val="00C9499A"/>
    <w:rsid w:val="00C949D5"/>
    <w:rsid w:val="00C94AB0"/>
    <w:rsid w:val="00C94AB4"/>
    <w:rsid w:val="00C94ABC"/>
    <w:rsid w:val="00C94BA3"/>
    <w:rsid w:val="00C94BC4"/>
    <w:rsid w:val="00C94BFB"/>
    <w:rsid w:val="00C94C19"/>
    <w:rsid w:val="00C94CD6"/>
    <w:rsid w:val="00C94CE0"/>
    <w:rsid w:val="00C94E14"/>
    <w:rsid w:val="00C94E3F"/>
    <w:rsid w:val="00C94E7A"/>
    <w:rsid w:val="00C94F3F"/>
    <w:rsid w:val="00C94F8A"/>
    <w:rsid w:val="00C94FCD"/>
    <w:rsid w:val="00C9502B"/>
    <w:rsid w:val="00C950A8"/>
    <w:rsid w:val="00C950B7"/>
    <w:rsid w:val="00C950D4"/>
    <w:rsid w:val="00C9519F"/>
    <w:rsid w:val="00C951A7"/>
    <w:rsid w:val="00C951ED"/>
    <w:rsid w:val="00C95309"/>
    <w:rsid w:val="00C95468"/>
    <w:rsid w:val="00C954D5"/>
    <w:rsid w:val="00C954DE"/>
    <w:rsid w:val="00C955D2"/>
    <w:rsid w:val="00C955E2"/>
    <w:rsid w:val="00C956C4"/>
    <w:rsid w:val="00C95703"/>
    <w:rsid w:val="00C957A3"/>
    <w:rsid w:val="00C95874"/>
    <w:rsid w:val="00C95883"/>
    <w:rsid w:val="00C95957"/>
    <w:rsid w:val="00C95994"/>
    <w:rsid w:val="00C9599B"/>
    <w:rsid w:val="00C959C8"/>
    <w:rsid w:val="00C95A3E"/>
    <w:rsid w:val="00C95AD6"/>
    <w:rsid w:val="00C95AFA"/>
    <w:rsid w:val="00C95B60"/>
    <w:rsid w:val="00C95D07"/>
    <w:rsid w:val="00C95D10"/>
    <w:rsid w:val="00C95D32"/>
    <w:rsid w:val="00C95D46"/>
    <w:rsid w:val="00C95D8A"/>
    <w:rsid w:val="00C95DA6"/>
    <w:rsid w:val="00C95E2F"/>
    <w:rsid w:val="00C95E95"/>
    <w:rsid w:val="00C95ED0"/>
    <w:rsid w:val="00C9601B"/>
    <w:rsid w:val="00C96030"/>
    <w:rsid w:val="00C96065"/>
    <w:rsid w:val="00C960A9"/>
    <w:rsid w:val="00C960C9"/>
    <w:rsid w:val="00C960D2"/>
    <w:rsid w:val="00C9619D"/>
    <w:rsid w:val="00C961BC"/>
    <w:rsid w:val="00C96237"/>
    <w:rsid w:val="00C9625D"/>
    <w:rsid w:val="00C96289"/>
    <w:rsid w:val="00C962E8"/>
    <w:rsid w:val="00C9635D"/>
    <w:rsid w:val="00C96388"/>
    <w:rsid w:val="00C964DB"/>
    <w:rsid w:val="00C965A4"/>
    <w:rsid w:val="00C965BE"/>
    <w:rsid w:val="00C965F3"/>
    <w:rsid w:val="00C96608"/>
    <w:rsid w:val="00C966B3"/>
    <w:rsid w:val="00C96808"/>
    <w:rsid w:val="00C968BD"/>
    <w:rsid w:val="00C96901"/>
    <w:rsid w:val="00C96922"/>
    <w:rsid w:val="00C96936"/>
    <w:rsid w:val="00C969B4"/>
    <w:rsid w:val="00C96A14"/>
    <w:rsid w:val="00C96A38"/>
    <w:rsid w:val="00C96AAF"/>
    <w:rsid w:val="00C96AE2"/>
    <w:rsid w:val="00C96B18"/>
    <w:rsid w:val="00C96B63"/>
    <w:rsid w:val="00C96BBB"/>
    <w:rsid w:val="00C96BBE"/>
    <w:rsid w:val="00C96C59"/>
    <w:rsid w:val="00C96C98"/>
    <w:rsid w:val="00C96CAE"/>
    <w:rsid w:val="00C96D0E"/>
    <w:rsid w:val="00C96DF5"/>
    <w:rsid w:val="00C96E6F"/>
    <w:rsid w:val="00C96E9F"/>
    <w:rsid w:val="00C9700A"/>
    <w:rsid w:val="00C9705B"/>
    <w:rsid w:val="00C97075"/>
    <w:rsid w:val="00C970F8"/>
    <w:rsid w:val="00C9718B"/>
    <w:rsid w:val="00C971A6"/>
    <w:rsid w:val="00C97244"/>
    <w:rsid w:val="00C97347"/>
    <w:rsid w:val="00C973FE"/>
    <w:rsid w:val="00C97470"/>
    <w:rsid w:val="00C9756D"/>
    <w:rsid w:val="00C975B5"/>
    <w:rsid w:val="00C9762A"/>
    <w:rsid w:val="00C976CD"/>
    <w:rsid w:val="00C9773C"/>
    <w:rsid w:val="00C97781"/>
    <w:rsid w:val="00C977DB"/>
    <w:rsid w:val="00C97858"/>
    <w:rsid w:val="00C97876"/>
    <w:rsid w:val="00C97884"/>
    <w:rsid w:val="00C978DE"/>
    <w:rsid w:val="00C97900"/>
    <w:rsid w:val="00C97995"/>
    <w:rsid w:val="00C979FE"/>
    <w:rsid w:val="00C97A1C"/>
    <w:rsid w:val="00C97AD0"/>
    <w:rsid w:val="00C97B09"/>
    <w:rsid w:val="00C97BDB"/>
    <w:rsid w:val="00C97BEF"/>
    <w:rsid w:val="00C97BF1"/>
    <w:rsid w:val="00C97CB5"/>
    <w:rsid w:val="00C97CE5"/>
    <w:rsid w:val="00C97DDB"/>
    <w:rsid w:val="00C97F65"/>
    <w:rsid w:val="00C97FF5"/>
    <w:rsid w:val="00CA00D8"/>
    <w:rsid w:val="00CA0123"/>
    <w:rsid w:val="00CA018F"/>
    <w:rsid w:val="00CA01F2"/>
    <w:rsid w:val="00CA030C"/>
    <w:rsid w:val="00CA0476"/>
    <w:rsid w:val="00CA048E"/>
    <w:rsid w:val="00CA04CA"/>
    <w:rsid w:val="00CA05CB"/>
    <w:rsid w:val="00CA06FE"/>
    <w:rsid w:val="00CA0737"/>
    <w:rsid w:val="00CA073D"/>
    <w:rsid w:val="00CA07CB"/>
    <w:rsid w:val="00CA07D2"/>
    <w:rsid w:val="00CA0873"/>
    <w:rsid w:val="00CA0874"/>
    <w:rsid w:val="00CA0936"/>
    <w:rsid w:val="00CA09D2"/>
    <w:rsid w:val="00CA0B51"/>
    <w:rsid w:val="00CA0B70"/>
    <w:rsid w:val="00CA0BE6"/>
    <w:rsid w:val="00CA0C76"/>
    <w:rsid w:val="00CA0CAE"/>
    <w:rsid w:val="00CA0D80"/>
    <w:rsid w:val="00CA0F73"/>
    <w:rsid w:val="00CA0FF3"/>
    <w:rsid w:val="00CA101C"/>
    <w:rsid w:val="00CA1032"/>
    <w:rsid w:val="00CA1059"/>
    <w:rsid w:val="00CA106A"/>
    <w:rsid w:val="00CA10B4"/>
    <w:rsid w:val="00CA10FB"/>
    <w:rsid w:val="00CA113E"/>
    <w:rsid w:val="00CA1176"/>
    <w:rsid w:val="00CA129A"/>
    <w:rsid w:val="00CA12D0"/>
    <w:rsid w:val="00CA12E4"/>
    <w:rsid w:val="00CA13B3"/>
    <w:rsid w:val="00CA13D2"/>
    <w:rsid w:val="00CA13FC"/>
    <w:rsid w:val="00CA1418"/>
    <w:rsid w:val="00CA1445"/>
    <w:rsid w:val="00CA14B8"/>
    <w:rsid w:val="00CA14EB"/>
    <w:rsid w:val="00CA15BA"/>
    <w:rsid w:val="00CA163A"/>
    <w:rsid w:val="00CA16B4"/>
    <w:rsid w:val="00CA181F"/>
    <w:rsid w:val="00CA1821"/>
    <w:rsid w:val="00CA1931"/>
    <w:rsid w:val="00CA19D8"/>
    <w:rsid w:val="00CA19FA"/>
    <w:rsid w:val="00CA1C07"/>
    <w:rsid w:val="00CA1C2E"/>
    <w:rsid w:val="00CA1CF4"/>
    <w:rsid w:val="00CA1D19"/>
    <w:rsid w:val="00CA1DA6"/>
    <w:rsid w:val="00CA1DF4"/>
    <w:rsid w:val="00CA1E77"/>
    <w:rsid w:val="00CA1E7A"/>
    <w:rsid w:val="00CA1ED3"/>
    <w:rsid w:val="00CA1EEE"/>
    <w:rsid w:val="00CA1F2B"/>
    <w:rsid w:val="00CA1F34"/>
    <w:rsid w:val="00CA1FB0"/>
    <w:rsid w:val="00CA1FB7"/>
    <w:rsid w:val="00CA1FD8"/>
    <w:rsid w:val="00CA20DE"/>
    <w:rsid w:val="00CA2116"/>
    <w:rsid w:val="00CA2249"/>
    <w:rsid w:val="00CA236B"/>
    <w:rsid w:val="00CA23A7"/>
    <w:rsid w:val="00CA23AD"/>
    <w:rsid w:val="00CA2453"/>
    <w:rsid w:val="00CA24C1"/>
    <w:rsid w:val="00CA2512"/>
    <w:rsid w:val="00CA2576"/>
    <w:rsid w:val="00CA25DD"/>
    <w:rsid w:val="00CA2690"/>
    <w:rsid w:val="00CA26B7"/>
    <w:rsid w:val="00CA2762"/>
    <w:rsid w:val="00CA2847"/>
    <w:rsid w:val="00CA28B8"/>
    <w:rsid w:val="00CA28BD"/>
    <w:rsid w:val="00CA28C7"/>
    <w:rsid w:val="00CA297F"/>
    <w:rsid w:val="00CA29B9"/>
    <w:rsid w:val="00CA2C69"/>
    <w:rsid w:val="00CA2CC6"/>
    <w:rsid w:val="00CA2D72"/>
    <w:rsid w:val="00CA2E25"/>
    <w:rsid w:val="00CA2EF2"/>
    <w:rsid w:val="00CA2F0B"/>
    <w:rsid w:val="00CA2FC2"/>
    <w:rsid w:val="00CA3053"/>
    <w:rsid w:val="00CA3090"/>
    <w:rsid w:val="00CA30EB"/>
    <w:rsid w:val="00CA30F5"/>
    <w:rsid w:val="00CA3103"/>
    <w:rsid w:val="00CA3141"/>
    <w:rsid w:val="00CA317A"/>
    <w:rsid w:val="00CA320E"/>
    <w:rsid w:val="00CA3268"/>
    <w:rsid w:val="00CA32CD"/>
    <w:rsid w:val="00CA32E6"/>
    <w:rsid w:val="00CA3356"/>
    <w:rsid w:val="00CA337C"/>
    <w:rsid w:val="00CA339F"/>
    <w:rsid w:val="00CA33AC"/>
    <w:rsid w:val="00CA33F1"/>
    <w:rsid w:val="00CA347F"/>
    <w:rsid w:val="00CA34E8"/>
    <w:rsid w:val="00CA3566"/>
    <w:rsid w:val="00CA357C"/>
    <w:rsid w:val="00CA35EE"/>
    <w:rsid w:val="00CA363A"/>
    <w:rsid w:val="00CA36BC"/>
    <w:rsid w:val="00CA36DD"/>
    <w:rsid w:val="00CA37D6"/>
    <w:rsid w:val="00CA3841"/>
    <w:rsid w:val="00CA3887"/>
    <w:rsid w:val="00CA38A3"/>
    <w:rsid w:val="00CA38DF"/>
    <w:rsid w:val="00CA3956"/>
    <w:rsid w:val="00CA3B8E"/>
    <w:rsid w:val="00CA3CC3"/>
    <w:rsid w:val="00CA3CE3"/>
    <w:rsid w:val="00CA3D21"/>
    <w:rsid w:val="00CA3D74"/>
    <w:rsid w:val="00CA3E50"/>
    <w:rsid w:val="00CA3ED3"/>
    <w:rsid w:val="00CA3F25"/>
    <w:rsid w:val="00CA3F64"/>
    <w:rsid w:val="00CA3FB7"/>
    <w:rsid w:val="00CA4088"/>
    <w:rsid w:val="00CA40A3"/>
    <w:rsid w:val="00CA4143"/>
    <w:rsid w:val="00CA415B"/>
    <w:rsid w:val="00CA4198"/>
    <w:rsid w:val="00CA41C2"/>
    <w:rsid w:val="00CA41CC"/>
    <w:rsid w:val="00CA425D"/>
    <w:rsid w:val="00CA4388"/>
    <w:rsid w:val="00CA441C"/>
    <w:rsid w:val="00CA4449"/>
    <w:rsid w:val="00CA4578"/>
    <w:rsid w:val="00CA45A6"/>
    <w:rsid w:val="00CA45B0"/>
    <w:rsid w:val="00CA468C"/>
    <w:rsid w:val="00CA46FA"/>
    <w:rsid w:val="00CA4722"/>
    <w:rsid w:val="00CA4754"/>
    <w:rsid w:val="00CA478E"/>
    <w:rsid w:val="00CA47E8"/>
    <w:rsid w:val="00CA48CD"/>
    <w:rsid w:val="00CA491A"/>
    <w:rsid w:val="00CA494C"/>
    <w:rsid w:val="00CA498A"/>
    <w:rsid w:val="00CA49BA"/>
    <w:rsid w:val="00CA4B84"/>
    <w:rsid w:val="00CA4B97"/>
    <w:rsid w:val="00CA4C1D"/>
    <w:rsid w:val="00CA4D4C"/>
    <w:rsid w:val="00CA4D5D"/>
    <w:rsid w:val="00CA4E5E"/>
    <w:rsid w:val="00CA4E8D"/>
    <w:rsid w:val="00CA4ED9"/>
    <w:rsid w:val="00CA4F32"/>
    <w:rsid w:val="00CA4F57"/>
    <w:rsid w:val="00CA5102"/>
    <w:rsid w:val="00CA51F2"/>
    <w:rsid w:val="00CA5255"/>
    <w:rsid w:val="00CA5330"/>
    <w:rsid w:val="00CA53D7"/>
    <w:rsid w:val="00CA544B"/>
    <w:rsid w:val="00CA544E"/>
    <w:rsid w:val="00CA54F9"/>
    <w:rsid w:val="00CA551F"/>
    <w:rsid w:val="00CA55F6"/>
    <w:rsid w:val="00CA55FC"/>
    <w:rsid w:val="00CA56D9"/>
    <w:rsid w:val="00CA56EE"/>
    <w:rsid w:val="00CA5704"/>
    <w:rsid w:val="00CA571E"/>
    <w:rsid w:val="00CA5774"/>
    <w:rsid w:val="00CA57EC"/>
    <w:rsid w:val="00CA5836"/>
    <w:rsid w:val="00CA5846"/>
    <w:rsid w:val="00CA5858"/>
    <w:rsid w:val="00CA58A3"/>
    <w:rsid w:val="00CA58E3"/>
    <w:rsid w:val="00CA59A1"/>
    <w:rsid w:val="00CA59D8"/>
    <w:rsid w:val="00CA5A55"/>
    <w:rsid w:val="00CA5B32"/>
    <w:rsid w:val="00CA5B6F"/>
    <w:rsid w:val="00CA5BB1"/>
    <w:rsid w:val="00CA5BC3"/>
    <w:rsid w:val="00CA5C8C"/>
    <w:rsid w:val="00CA5CCA"/>
    <w:rsid w:val="00CA5CD4"/>
    <w:rsid w:val="00CA5D58"/>
    <w:rsid w:val="00CA5DC4"/>
    <w:rsid w:val="00CA5EA6"/>
    <w:rsid w:val="00CA5ED7"/>
    <w:rsid w:val="00CA5FE5"/>
    <w:rsid w:val="00CA6105"/>
    <w:rsid w:val="00CA6140"/>
    <w:rsid w:val="00CA61B5"/>
    <w:rsid w:val="00CA623D"/>
    <w:rsid w:val="00CA626F"/>
    <w:rsid w:val="00CA62E3"/>
    <w:rsid w:val="00CA638C"/>
    <w:rsid w:val="00CA63DB"/>
    <w:rsid w:val="00CA6413"/>
    <w:rsid w:val="00CA648A"/>
    <w:rsid w:val="00CA6496"/>
    <w:rsid w:val="00CA65B9"/>
    <w:rsid w:val="00CA65E5"/>
    <w:rsid w:val="00CA65ED"/>
    <w:rsid w:val="00CA6605"/>
    <w:rsid w:val="00CA66AE"/>
    <w:rsid w:val="00CA66D3"/>
    <w:rsid w:val="00CA6915"/>
    <w:rsid w:val="00CA691E"/>
    <w:rsid w:val="00CA69CD"/>
    <w:rsid w:val="00CA69F0"/>
    <w:rsid w:val="00CA69F3"/>
    <w:rsid w:val="00CA6A62"/>
    <w:rsid w:val="00CA6A92"/>
    <w:rsid w:val="00CA6BCE"/>
    <w:rsid w:val="00CA6C16"/>
    <w:rsid w:val="00CA6CA1"/>
    <w:rsid w:val="00CA6CB0"/>
    <w:rsid w:val="00CA6D0C"/>
    <w:rsid w:val="00CA6DBC"/>
    <w:rsid w:val="00CA6DE0"/>
    <w:rsid w:val="00CA6DFF"/>
    <w:rsid w:val="00CA6F0D"/>
    <w:rsid w:val="00CA6F88"/>
    <w:rsid w:val="00CA7014"/>
    <w:rsid w:val="00CA70E3"/>
    <w:rsid w:val="00CA7138"/>
    <w:rsid w:val="00CA715D"/>
    <w:rsid w:val="00CA7164"/>
    <w:rsid w:val="00CA7188"/>
    <w:rsid w:val="00CA71B7"/>
    <w:rsid w:val="00CA7288"/>
    <w:rsid w:val="00CA72C8"/>
    <w:rsid w:val="00CA72EA"/>
    <w:rsid w:val="00CA731F"/>
    <w:rsid w:val="00CA733D"/>
    <w:rsid w:val="00CA740F"/>
    <w:rsid w:val="00CA74D0"/>
    <w:rsid w:val="00CA752B"/>
    <w:rsid w:val="00CA75E9"/>
    <w:rsid w:val="00CA7605"/>
    <w:rsid w:val="00CA7652"/>
    <w:rsid w:val="00CA7706"/>
    <w:rsid w:val="00CA77C7"/>
    <w:rsid w:val="00CA77ED"/>
    <w:rsid w:val="00CA795E"/>
    <w:rsid w:val="00CA79A7"/>
    <w:rsid w:val="00CA79D2"/>
    <w:rsid w:val="00CA7A61"/>
    <w:rsid w:val="00CA7B30"/>
    <w:rsid w:val="00CA7B38"/>
    <w:rsid w:val="00CA7C3F"/>
    <w:rsid w:val="00CA7CA0"/>
    <w:rsid w:val="00CA7D1F"/>
    <w:rsid w:val="00CA7D4A"/>
    <w:rsid w:val="00CA7D4D"/>
    <w:rsid w:val="00CA7D95"/>
    <w:rsid w:val="00CA7FA4"/>
    <w:rsid w:val="00CA7FBC"/>
    <w:rsid w:val="00CB0094"/>
    <w:rsid w:val="00CB011E"/>
    <w:rsid w:val="00CB01A3"/>
    <w:rsid w:val="00CB0253"/>
    <w:rsid w:val="00CB026B"/>
    <w:rsid w:val="00CB02E3"/>
    <w:rsid w:val="00CB0395"/>
    <w:rsid w:val="00CB03F9"/>
    <w:rsid w:val="00CB04D1"/>
    <w:rsid w:val="00CB056E"/>
    <w:rsid w:val="00CB05D3"/>
    <w:rsid w:val="00CB0615"/>
    <w:rsid w:val="00CB06CB"/>
    <w:rsid w:val="00CB06E2"/>
    <w:rsid w:val="00CB0726"/>
    <w:rsid w:val="00CB0730"/>
    <w:rsid w:val="00CB0756"/>
    <w:rsid w:val="00CB0801"/>
    <w:rsid w:val="00CB0837"/>
    <w:rsid w:val="00CB08D1"/>
    <w:rsid w:val="00CB090C"/>
    <w:rsid w:val="00CB091E"/>
    <w:rsid w:val="00CB09E3"/>
    <w:rsid w:val="00CB09E6"/>
    <w:rsid w:val="00CB0AC9"/>
    <w:rsid w:val="00CB0B84"/>
    <w:rsid w:val="00CB0B96"/>
    <w:rsid w:val="00CB0C78"/>
    <w:rsid w:val="00CB0D97"/>
    <w:rsid w:val="00CB0DAA"/>
    <w:rsid w:val="00CB0E88"/>
    <w:rsid w:val="00CB0EB8"/>
    <w:rsid w:val="00CB10F0"/>
    <w:rsid w:val="00CB112F"/>
    <w:rsid w:val="00CB1361"/>
    <w:rsid w:val="00CB140C"/>
    <w:rsid w:val="00CB14AE"/>
    <w:rsid w:val="00CB14B1"/>
    <w:rsid w:val="00CB14C1"/>
    <w:rsid w:val="00CB159B"/>
    <w:rsid w:val="00CB15CF"/>
    <w:rsid w:val="00CB167E"/>
    <w:rsid w:val="00CB172A"/>
    <w:rsid w:val="00CB17AB"/>
    <w:rsid w:val="00CB1828"/>
    <w:rsid w:val="00CB193E"/>
    <w:rsid w:val="00CB19F5"/>
    <w:rsid w:val="00CB1A1E"/>
    <w:rsid w:val="00CB1C27"/>
    <w:rsid w:val="00CB1C62"/>
    <w:rsid w:val="00CB1C89"/>
    <w:rsid w:val="00CB1C9F"/>
    <w:rsid w:val="00CB1DB3"/>
    <w:rsid w:val="00CB1DB5"/>
    <w:rsid w:val="00CB1DFA"/>
    <w:rsid w:val="00CB1E01"/>
    <w:rsid w:val="00CB1E0C"/>
    <w:rsid w:val="00CB1E64"/>
    <w:rsid w:val="00CB1E75"/>
    <w:rsid w:val="00CB1F1A"/>
    <w:rsid w:val="00CB206B"/>
    <w:rsid w:val="00CB20EF"/>
    <w:rsid w:val="00CB2139"/>
    <w:rsid w:val="00CB2215"/>
    <w:rsid w:val="00CB2257"/>
    <w:rsid w:val="00CB225A"/>
    <w:rsid w:val="00CB2261"/>
    <w:rsid w:val="00CB229E"/>
    <w:rsid w:val="00CB230E"/>
    <w:rsid w:val="00CB2363"/>
    <w:rsid w:val="00CB23D9"/>
    <w:rsid w:val="00CB2513"/>
    <w:rsid w:val="00CB25A7"/>
    <w:rsid w:val="00CB2634"/>
    <w:rsid w:val="00CB26AD"/>
    <w:rsid w:val="00CB26C9"/>
    <w:rsid w:val="00CB2760"/>
    <w:rsid w:val="00CB2819"/>
    <w:rsid w:val="00CB282D"/>
    <w:rsid w:val="00CB283D"/>
    <w:rsid w:val="00CB28CA"/>
    <w:rsid w:val="00CB291D"/>
    <w:rsid w:val="00CB2AF3"/>
    <w:rsid w:val="00CB2B1A"/>
    <w:rsid w:val="00CB2B3B"/>
    <w:rsid w:val="00CB2BC1"/>
    <w:rsid w:val="00CB2BF0"/>
    <w:rsid w:val="00CB2C4B"/>
    <w:rsid w:val="00CB2CBA"/>
    <w:rsid w:val="00CB2D42"/>
    <w:rsid w:val="00CB2DD9"/>
    <w:rsid w:val="00CB2ED8"/>
    <w:rsid w:val="00CB2EE7"/>
    <w:rsid w:val="00CB3068"/>
    <w:rsid w:val="00CB3104"/>
    <w:rsid w:val="00CB311D"/>
    <w:rsid w:val="00CB3136"/>
    <w:rsid w:val="00CB313E"/>
    <w:rsid w:val="00CB31B0"/>
    <w:rsid w:val="00CB31B3"/>
    <w:rsid w:val="00CB3326"/>
    <w:rsid w:val="00CB332A"/>
    <w:rsid w:val="00CB33B9"/>
    <w:rsid w:val="00CB33FF"/>
    <w:rsid w:val="00CB34E5"/>
    <w:rsid w:val="00CB356A"/>
    <w:rsid w:val="00CB36E5"/>
    <w:rsid w:val="00CB377A"/>
    <w:rsid w:val="00CB37A7"/>
    <w:rsid w:val="00CB387A"/>
    <w:rsid w:val="00CB3900"/>
    <w:rsid w:val="00CB3975"/>
    <w:rsid w:val="00CB3981"/>
    <w:rsid w:val="00CB3998"/>
    <w:rsid w:val="00CB39F7"/>
    <w:rsid w:val="00CB3B41"/>
    <w:rsid w:val="00CB3B53"/>
    <w:rsid w:val="00CB3B7B"/>
    <w:rsid w:val="00CB3BAD"/>
    <w:rsid w:val="00CB3C1F"/>
    <w:rsid w:val="00CB3C75"/>
    <w:rsid w:val="00CB3CD7"/>
    <w:rsid w:val="00CB3D40"/>
    <w:rsid w:val="00CB3D4E"/>
    <w:rsid w:val="00CB3DA5"/>
    <w:rsid w:val="00CB3DEA"/>
    <w:rsid w:val="00CB3E18"/>
    <w:rsid w:val="00CB3E2D"/>
    <w:rsid w:val="00CB3E4A"/>
    <w:rsid w:val="00CB3E7F"/>
    <w:rsid w:val="00CB3F0F"/>
    <w:rsid w:val="00CB40FC"/>
    <w:rsid w:val="00CB44F3"/>
    <w:rsid w:val="00CB451E"/>
    <w:rsid w:val="00CB45D4"/>
    <w:rsid w:val="00CB4622"/>
    <w:rsid w:val="00CB4647"/>
    <w:rsid w:val="00CB4802"/>
    <w:rsid w:val="00CB4959"/>
    <w:rsid w:val="00CB49A5"/>
    <w:rsid w:val="00CB4ABC"/>
    <w:rsid w:val="00CB4C2B"/>
    <w:rsid w:val="00CB4C98"/>
    <w:rsid w:val="00CB4D0D"/>
    <w:rsid w:val="00CB4D29"/>
    <w:rsid w:val="00CB4D37"/>
    <w:rsid w:val="00CB4D3A"/>
    <w:rsid w:val="00CB4E13"/>
    <w:rsid w:val="00CB4E59"/>
    <w:rsid w:val="00CB4E6B"/>
    <w:rsid w:val="00CB4E8D"/>
    <w:rsid w:val="00CB4F41"/>
    <w:rsid w:val="00CB4F71"/>
    <w:rsid w:val="00CB4FE1"/>
    <w:rsid w:val="00CB5044"/>
    <w:rsid w:val="00CB5090"/>
    <w:rsid w:val="00CB50E2"/>
    <w:rsid w:val="00CB5110"/>
    <w:rsid w:val="00CB51D2"/>
    <w:rsid w:val="00CB51FF"/>
    <w:rsid w:val="00CB5286"/>
    <w:rsid w:val="00CB52CE"/>
    <w:rsid w:val="00CB537D"/>
    <w:rsid w:val="00CB537F"/>
    <w:rsid w:val="00CB550E"/>
    <w:rsid w:val="00CB553B"/>
    <w:rsid w:val="00CB55A1"/>
    <w:rsid w:val="00CB568C"/>
    <w:rsid w:val="00CB589D"/>
    <w:rsid w:val="00CB58F3"/>
    <w:rsid w:val="00CB5915"/>
    <w:rsid w:val="00CB5923"/>
    <w:rsid w:val="00CB5941"/>
    <w:rsid w:val="00CB5983"/>
    <w:rsid w:val="00CB5AAA"/>
    <w:rsid w:val="00CB5AB1"/>
    <w:rsid w:val="00CB5B15"/>
    <w:rsid w:val="00CB5B35"/>
    <w:rsid w:val="00CB5B39"/>
    <w:rsid w:val="00CB5B4F"/>
    <w:rsid w:val="00CB5B68"/>
    <w:rsid w:val="00CB5C35"/>
    <w:rsid w:val="00CB5C45"/>
    <w:rsid w:val="00CB5C86"/>
    <w:rsid w:val="00CB5CE8"/>
    <w:rsid w:val="00CB5DDF"/>
    <w:rsid w:val="00CB5F0D"/>
    <w:rsid w:val="00CB5F1B"/>
    <w:rsid w:val="00CB606F"/>
    <w:rsid w:val="00CB60C9"/>
    <w:rsid w:val="00CB6101"/>
    <w:rsid w:val="00CB6196"/>
    <w:rsid w:val="00CB624D"/>
    <w:rsid w:val="00CB626B"/>
    <w:rsid w:val="00CB62FA"/>
    <w:rsid w:val="00CB6301"/>
    <w:rsid w:val="00CB6328"/>
    <w:rsid w:val="00CB647C"/>
    <w:rsid w:val="00CB6490"/>
    <w:rsid w:val="00CB64D2"/>
    <w:rsid w:val="00CB64FC"/>
    <w:rsid w:val="00CB65E3"/>
    <w:rsid w:val="00CB65FD"/>
    <w:rsid w:val="00CB6605"/>
    <w:rsid w:val="00CB6689"/>
    <w:rsid w:val="00CB66C3"/>
    <w:rsid w:val="00CB66C7"/>
    <w:rsid w:val="00CB66CB"/>
    <w:rsid w:val="00CB6755"/>
    <w:rsid w:val="00CB676C"/>
    <w:rsid w:val="00CB6798"/>
    <w:rsid w:val="00CB67D5"/>
    <w:rsid w:val="00CB67DA"/>
    <w:rsid w:val="00CB688B"/>
    <w:rsid w:val="00CB6927"/>
    <w:rsid w:val="00CB69B1"/>
    <w:rsid w:val="00CB69C0"/>
    <w:rsid w:val="00CB6ACB"/>
    <w:rsid w:val="00CB6B03"/>
    <w:rsid w:val="00CB6B2E"/>
    <w:rsid w:val="00CB6C0D"/>
    <w:rsid w:val="00CB6C8A"/>
    <w:rsid w:val="00CB6DBA"/>
    <w:rsid w:val="00CB6EF8"/>
    <w:rsid w:val="00CB6F00"/>
    <w:rsid w:val="00CB6F1C"/>
    <w:rsid w:val="00CB6F1D"/>
    <w:rsid w:val="00CB6F27"/>
    <w:rsid w:val="00CB7070"/>
    <w:rsid w:val="00CB7104"/>
    <w:rsid w:val="00CB7138"/>
    <w:rsid w:val="00CB7142"/>
    <w:rsid w:val="00CB719C"/>
    <w:rsid w:val="00CB7254"/>
    <w:rsid w:val="00CB72AC"/>
    <w:rsid w:val="00CB730F"/>
    <w:rsid w:val="00CB7436"/>
    <w:rsid w:val="00CB7442"/>
    <w:rsid w:val="00CB751B"/>
    <w:rsid w:val="00CB7538"/>
    <w:rsid w:val="00CB75A8"/>
    <w:rsid w:val="00CB7648"/>
    <w:rsid w:val="00CB7757"/>
    <w:rsid w:val="00CB77EB"/>
    <w:rsid w:val="00CB7819"/>
    <w:rsid w:val="00CB7899"/>
    <w:rsid w:val="00CB78DA"/>
    <w:rsid w:val="00CB78E6"/>
    <w:rsid w:val="00CB7917"/>
    <w:rsid w:val="00CB79A2"/>
    <w:rsid w:val="00CB7A8A"/>
    <w:rsid w:val="00CB7AD9"/>
    <w:rsid w:val="00CB7AE3"/>
    <w:rsid w:val="00CB7B26"/>
    <w:rsid w:val="00CB7B53"/>
    <w:rsid w:val="00CB7BDD"/>
    <w:rsid w:val="00CB7BFC"/>
    <w:rsid w:val="00CB7D0A"/>
    <w:rsid w:val="00CB7D19"/>
    <w:rsid w:val="00CB7D36"/>
    <w:rsid w:val="00CB7D5D"/>
    <w:rsid w:val="00CB7DCD"/>
    <w:rsid w:val="00CB7E2D"/>
    <w:rsid w:val="00CB7E7E"/>
    <w:rsid w:val="00CB7F4D"/>
    <w:rsid w:val="00CB7F5E"/>
    <w:rsid w:val="00CB7F74"/>
    <w:rsid w:val="00CC0187"/>
    <w:rsid w:val="00CC018A"/>
    <w:rsid w:val="00CC0228"/>
    <w:rsid w:val="00CC0234"/>
    <w:rsid w:val="00CC02AD"/>
    <w:rsid w:val="00CC02B6"/>
    <w:rsid w:val="00CC02F6"/>
    <w:rsid w:val="00CC032E"/>
    <w:rsid w:val="00CC042A"/>
    <w:rsid w:val="00CC0445"/>
    <w:rsid w:val="00CC0448"/>
    <w:rsid w:val="00CC04C9"/>
    <w:rsid w:val="00CC04E2"/>
    <w:rsid w:val="00CC0531"/>
    <w:rsid w:val="00CC06B5"/>
    <w:rsid w:val="00CC06F0"/>
    <w:rsid w:val="00CC0810"/>
    <w:rsid w:val="00CC0827"/>
    <w:rsid w:val="00CC08DC"/>
    <w:rsid w:val="00CC08FB"/>
    <w:rsid w:val="00CC0931"/>
    <w:rsid w:val="00CC0949"/>
    <w:rsid w:val="00CC0983"/>
    <w:rsid w:val="00CC0988"/>
    <w:rsid w:val="00CC09D5"/>
    <w:rsid w:val="00CC0B48"/>
    <w:rsid w:val="00CC0B6E"/>
    <w:rsid w:val="00CC0CC2"/>
    <w:rsid w:val="00CC0D3B"/>
    <w:rsid w:val="00CC0DED"/>
    <w:rsid w:val="00CC0E17"/>
    <w:rsid w:val="00CC0EF0"/>
    <w:rsid w:val="00CC0EF6"/>
    <w:rsid w:val="00CC0F22"/>
    <w:rsid w:val="00CC0F69"/>
    <w:rsid w:val="00CC0FAF"/>
    <w:rsid w:val="00CC102C"/>
    <w:rsid w:val="00CC1081"/>
    <w:rsid w:val="00CC132C"/>
    <w:rsid w:val="00CC1472"/>
    <w:rsid w:val="00CC148F"/>
    <w:rsid w:val="00CC14B5"/>
    <w:rsid w:val="00CC1582"/>
    <w:rsid w:val="00CC1786"/>
    <w:rsid w:val="00CC1814"/>
    <w:rsid w:val="00CC18B3"/>
    <w:rsid w:val="00CC19BC"/>
    <w:rsid w:val="00CC1A00"/>
    <w:rsid w:val="00CC1A9A"/>
    <w:rsid w:val="00CC1AAD"/>
    <w:rsid w:val="00CC1B0E"/>
    <w:rsid w:val="00CC1BDA"/>
    <w:rsid w:val="00CC1C45"/>
    <w:rsid w:val="00CC1C7E"/>
    <w:rsid w:val="00CC1C9A"/>
    <w:rsid w:val="00CC1D37"/>
    <w:rsid w:val="00CC1DAB"/>
    <w:rsid w:val="00CC1DDD"/>
    <w:rsid w:val="00CC1EAC"/>
    <w:rsid w:val="00CC1F5D"/>
    <w:rsid w:val="00CC1F6D"/>
    <w:rsid w:val="00CC200E"/>
    <w:rsid w:val="00CC207F"/>
    <w:rsid w:val="00CC20C2"/>
    <w:rsid w:val="00CC20DB"/>
    <w:rsid w:val="00CC2106"/>
    <w:rsid w:val="00CC21E3"/>
    <w:rsid w:val="00CC21E9"/>
    <w:rsid w:val="00CC22C1"/>
    <w:rsid w:val="00CC23B2"/>
    <w:rsid w:val="00CC243D"/>
    <w:rsid w:val="00CC2489"/>
    <w:rsid w:val="00CC26A5"/>
    <w:rsid w:val="00CC27A9"/>
    <w:rsid w:val="00CC27D3"/>
    <w:rsid w:val="00CC27F4"/>
    <w:rsid w:val="00CC2919"/>
    <w:rsid w:val="00CC29E7"/>
    <w:rsid w:val="00CC2A76"/>
    <w:rsid w:val="00CC2ADF"/>
    <w:rsid w:val="00CC2B53"/>
    <w:rsid w:val="00CC2B59"/>
    <w:rsid w:val="00CC2B66"/>
    <w:rsid w:val="00CC2C51"/>
    <w:rsid w:val="00CC2D42"/>
    <w:rsid w:val="00CC2D61"/>
    <w:rsid w:val="00CC2DAC"/>
    <w:rsid w:val="00CC2E75"/>
    <w:rsid w:val="00CC2E9C"/>
    <w:rsid w:val="00CC2F47"/>
    <w:rsid w:val="00CC2F9A"/>
    <w:rsid w:val="00CC2FD3"/>
    <w:rsid w:val="00CC3021"/>
    <w:rsid w:val="00CC3089"/>
    <w:rsid w:val="00CC3097"/>
    <w:rsid w:val="00CC30D4"/>
    <w:rsid w:val="00CC3175"/>
    <w:rsid w:val="00CC31B0"/>
    <w:rsid w:val="00CC31EB"/>
    <w:rsid w:val="00CC3265"/>
    <w:rsid w:val="00CC32B4"/>
    <w:rsid w:val="00CC3334"/>
    <w:rsid w:val="00CC3347"/>
    <w:rsid w:val="00CC354C"/>
    <w:rsid w:val="00CC35C2"/>
    <w:rsid w:val="00CC36FC"/>
    <w:rsid w:val="00CC37B1"/>
    <w:rsid w:val="00CC37FF"/>
    <w:rsid w:val="00CC389A"/>
    <w:rsid w:val="00CC38A1"/>
    <w:rsid w:val="00CC39B3"/>
    <w:rsid w:val="00CC3A64"/>
    <w:rsid w:val="00CC3AEB"/>
    <w:rsid w:val="00CC3B69"/>
    <w:rsid w:val="00CC3C45"/>
    <w:rsid w:val="00CC3C5B"/>
    <w:rsid w:val="00CC3E57"/>
    <w:rsid w:val="00CC3F93"/>
    <w:rsid w:val="00CC40B2"/>
    <w:rsid w:val="00CC40B4"/>
    <w:rsid w:val="00CC40E2"/>
    <w:rsid w:val="00CC4132"/>
    <w:rsid w:val="00CC424A"/>
    <w:rsid w:val="00CC42B7"/>
    <w:rsid w:val="00CC42ED"/>
    <w:rsid w:val="00CC4398"/>
    <w:rsid w:val="00CC43B5"/>
    <w:rsid w:val="00CC4647"/>
    <w:rsid w:val="00CC466D"/>
    <w:rsid w:val="00CC46BB"/>
    <w:rsid w:val="00CC4707"/>
    <w:rsid w:val="00CC473F"/>
    <w:rsid w:val="00CC47A6"/>
    <w:rsid w:val="00CC4821"/>
    <w:rsid w:val="00CC4882"/>
    <w:rsid w:val="00CC4914"/>
    <w:rsid w:val="00CC49A2"/>
    <w:rsid w:val="00CC49CD"/>
    <w:rsid w:val="00CC49D1"/>
    <w:rsid w:val="00CC4AE5"/>
    <w:rsid w:val="00CC4B2D"/>
    <w:rsid w:val="00CC4B8F"/>
    <w:rsid w:val="00CC4BBB"/>
    <w:rsid w:val="00CC4BF8"/>
    <w:rsid w:val="00CC4C91"/>
    <w:rsid w:val="00CC4D72"/>
    <w:rsid w:val="00CC4D85"/>
    <w:rsid w:val="00CC4DDB"/>
    <w:rsid w:val="00CC4FCD"/>
    <w:rsid w:val="00CC4FDB"/>
    <w:rsid w:val="00CC5004"/>
    <w:rsid w:val="00CC50B0"/>
    <w:rsid w:val="00CC5298"/>
    <w:rsid w:val="00CC52DD"/>
    <w:rsid w:val="00CC52E9"/>
    <w:rsid w:val="00CC535C"/>
    <w:rsid w:val="00CC53F5"/>
    <w:rsid w:val="00CC5560"/>
    <w:rsid w:val="00CC5566"/>
    <w:rsid w:val="00CC55AB"/>
    <w:rsid w:val="00CC5693"/>
    <w:rsid w:val="00CC570E"/>
    <w:rsid w:val="00CC573A"/>
    <w:rsid w:val="00CC57AC"/>
    <w:rsid w:val="00CC57D0"/>
    <w:rsid w:val="00CC58FD"/>
    <w:rsid w:val="00CC5985"/>
    <w:rsid w:val="00CC5B8F"/>
    <w:rsid w:val="00CC5C0C"/>
    <w:rsid w:val="00CC5C3E"/>
    <w:rsid w:val="00CC5D7F"/>
    <w:rsid w:val="00CC5E7E"/>
    <w:rsid w:val="00CC5EBA"/>
    <w:rsid w:val="00CC5EF0"/>
    <w:rsid w:val="00CC5EFB"/>
    <w:rsid w:val="00CC5FE3"/>
    <w:rsid w:val="00CC6115"/>
    <w:rsid w:val="00CC61D5"/>
    <w:rsid w:val="00CC621C"/>
    <w:rsid w:val="00CC6267"/>
    <w:rsid w:val="00CC628C"/>
    <w:rsid w:val="00CC630A"/>
    <w:rsid w:val="00CC63A2"/>
    <w:rsid w:val="00CC647A"/>
    <w:rsid w:val="00CC648A"/>
    <w:rsid w:val="00CC6494"/>
    <w:rsid w:val="00CC6533"/>
    <w:rsid w:val="00CC6548"/>
    <w:rsid w:val="00CC6554"/>
    <w:rsid w:val="00CC6592"/>
    <w:rsid w:val="00CC65A0"/>
    <w:rsid w:val="00CC6693"/>
    <w:rsid w:val="00CC6769"/>
    <w:rsid w:val="00CC6847"/>
    <w:rsid w:val="00CC6891"/>
    <w:rsid w:val="00CC693C"/>
    <w:rsid w:val="00CC6A60"/>
    <w:rsid w:val="00CC6A76"/>
    <w:rsid w:val="00CC6AAF"/>
    <w:rsid w:val="00CC6C28"/>
    <w:rsid w:val="00CC6C41"/>
    <w:rsid w:val="00CC6C63"/>
    <w:rsid w:val="00CC6CB2"/>
    <w:rsid w:val="00CC6D43"/>
    <w:rsid w:val="00CC6D46"/>
    <w:rsid w:val="00CC6D50"/>
    <w:rsid w:val="00CC6F24"/>
    <w:rsid w:val="00CC6FC3"/>
    <w:rsid w:val="00CC701C"/>
    <w:rsid w:val="00CC71F2"/>
    <w:rsid w:val="00CC7223"/>
    <w:rsid w:val="00CC722A"/>
    <w:rsid w:val="00CC726F"/>
    <w:rsid w:val="00CC72D0"/>
    <w:rsid w:val="00CC7311"/>
    <w:rsid w:val="00CC7322"/>
    <w:rsid w:val="00CC73C8"/>
    <w:rsid w:val="00CC7480"/>
    <w:rsid w:val="00CC74B4"/>
    <w:rsid w:val="00CC7753"/>
    <w:rsid w:val="00CC77C2"/>
    <w:rsid w:val="00CC781D"/>
    <w:rsid w:val="00CC7831"/>
    <w:rsid w:val="00CC78D8"/>
    <w:rsid w:val="00CC7920"/>
    <w:rsid w:val="00CC79F2"/>
    <w:rsid w:val="00CC7A4A"/>
    <w:rsid w:val="00CC7AE3"/>
    <w:rsid w:val="00CC7B3F"/>
    <w:rsid w:val="00CC7B96"/>
    <w:rsid w:val="00CC7D12"/>
    <w:rsid w:val="00CC7DB3"/>
    <w:rsid w:val="00CC7DD3"/>
    <w:rsid w:val="00CC7E1B"/>
    <w:rsid w:val="00CC7E4C"/>
    <w:rsid w:val="00CC7E8F"/>
    <w:rsid w:val="00CC7FC4"/>
    <w:rsid w:val="00CD0005"/>
    <w:rsid w:val="00CD00B0"/>
    <w:rsid w:val="00CD011C"/>
    <w:rsid w:val="00CD0292"/>
    <w:rsid w:val="00CD02D3"/>
    <w:rsid w:val="00CD02DB"/>
    <w:rsid w:val="00CD035E"/>
    <w:rsid w:val="00CD03A2"/>
    <w:rsid w:val="00CD04A9"/>
    <w:rsid w:val="00CD05BF"/>
    <w:rsid w:val="00CD05EF"/>
    <w:rsid w:val="00CD06AA"/>
    <w:rsid w:val="00CD0774"/>
    <w:rsid w:val="00CD07BD"/>
    <w:rsid w:val="00CD07FF"/>
    <w:rsid w:val="00CD0829"/>
    <w:rsid w:val="00CD08BF"/>
    <w:rsid w:val="00CD090E"/>
    <w:rsid w:val="00CD092F"/>
    <w:rsid w:val="00CD0968"/>
    <w:rsid w:val="00CD0979"/>
    <w:rsid w:val="00CD0AAB"/>
    <w:rsid w:val="00CD0ABA"/>
    <w:rsid w:val="00CD0AC2"/>
    <w:rsid w:val="00CD0B28"/>
    <w:rsid w:val="00CD0B43"/>
    <w:rsid w:val="00CD0BC2"/>
    <w:rsid w:val="00CD0BFE"/>
    <w:rsid w:val="00CD0D62"/>
    <w:rsid w:val="00CD0DAD"/>
    <w:rsid w:val="00CD0DD7"/>
    <w:rsid w:val="00CD0E5D"/>
    <w:rsid w:val="00CD0E64"/>
    <w:rsid w:val="00CD0E65"/>
    <w:rsid w:val="00CD0E6F"/>
    <w:rsid w:val="00CD0E7D"/>
    <w:rsid w:val="00CD0EC7"/>
    <w:rsid w:val="00CD0ED4"/>
    <w:rsid w:val="00CD0F17"/>
    <w:rsid w:val="00CD0FB3"/>
    <w:rsid w:val="00CD102F"/>
    <w:rsid w:val="00CD1158"/>
    <w:rsid w:val="00CD116C"/>
    <w:rsid w:val="00CD12CE"/>
    <w:rsid w:val="00CD144A"/>
    <w:rsid w:val="00CD14E0"/>
    <w:rsid w:val="00CD1573"/>
    <w:rsid w:val="00CD1596"/>
    <w:rsid w:val="00CD15DD"/>
    <w:rsid w:val="00CD1635"/>
    <w:rsid w:val="00CD1642"/>
    <w:rsid w:val="00CD1646"/>
    <w:rsid w:val="00CD1663"/>
    <w:rsid w:val="00CD16FD"/>
    <w:rsid w:val="00CD17CF"/>
    <w:rsid w:val="00CD17D7"/>
    <w:rsid w:val="00CD1818"/>
    <w:rsid w:val="00CD1830"/>
    <w:rsid w:val="00CD188A"/>
    <w:rsid w:val="00CD18B7"/>
    <w:rsid w:val="00CD1A1B"/>
    <w:rsid w:val="00CD1A31"/>
    <w:rsid w:val="00CD1A5A"/>
    <w:rsid w:val="00CD1B69"/>
    <w:rsid w:val="00CD1BEB"/>
    <w:rsid w:val="00CD1C19"/>
    <w:rsid w:val="00CD1C56"/>
    <w:rsid w:val="00CD1C8B"/>
    <w:rsid w:val="00CD1CCB"/>
    <w:rsid w:val="00CD1CD8"/>
    <w:rsid w:val="00CD1D8D"/>
    <w:rsid w:val="00CD1E7D"/>
    <w:rsid w:val="00CD1EB7"/>
    <w:rsid w:val="00CD1EE4"/>
    <w:rsid w:val="00CD1EF0"/>
    <w:rsid w:val="00CD1F23"/>
    <w:rsid w:val="00CD1F36"/>
    <w:rsid w:val="00CD1F3F"/>
    <w:rsid w:val="00CD1F97"/>
    <w:rsid w:val="00CD1FBD"/>
    <w:rsid w:val="00CD1FD1"/>
    <w:rsid w:val="00CD200A"/>
    <w:rsid w:val="00CD2118"/>
    <w:rsid w:val="00CD2215"/>
    <w:rsid w:val="00CD2239"/>
    <w:rsid w:val="00CD22CA"/>
    <w:rsid w:val="00CD22DC"/>
    <w:rsid w:val="00CD2369"/>
    <w:rsid w:val="00CD2479"/>
    <w:rsid w:val="00CD2491"/>
    <w:rsid w:val="00CD24C0"/>
    <w:rsid w:val="00CD24F8"/>
    <w:rsid w:val="00CD2602"/>
    <w:rsid w:val="00CD282A"/>
    <w:rsid w:val="00CD284F"/>
    <w:rsid w:val="00CD28F1"/>
    <w:rsid w:val="00CD2929"/>
    <w:rsid w:val="00CD29A6"/>
    <w:rsid w:val="00CD2A59"/>
    <w:rsid w:val="00CD2B0B"/>
    <w:rsid w:val="00CD2C4F"/>
    <w:rsid w:val="00CD2D62"/>
    <w:rsid w:val="00CD2DAA"/>
    <w:rsid w:val="00CD2EDB"/>
    <w:rsid w:val="00CD2F33"/>
    <w:rsid w:val="00CD2FF2"/>
    <w:rsid w:val="00CD3028"/>
    <w:rsid w:val="00CD30C5"/>
    <w:rsid w:val="00CD3155"/>
    <w:rsid w:val="00CD31AF"/>
    <w:rsid w:val="00CD31C8"/>
    <w:rsid w:val="00CD31F6"/>
    <w:rsid w:val="00CD323D"/>
    <w:rsid w:val="00CD32BC"/>
    <w:rsid w:val="00CD32D4"/>
    <w:rsid w:val="00CD3309"/>
    <w:rsid w:val="00CD330A"/>
    <w:rsid w:val="00CD3360"/>
    <w:rsid w:val="00CD33CA"/>
    <w:rsid w:val="00CD33E0"/>
    <w:rsid w:val="00CD34F6"/>
    <w:rsid w:val="00CD3547"/>
    <w:rsid w:val="00CD357D"/>
    <w:rsid w:val="00CD359F"/>
    <w:rsid w:val="00CD35B1"/>
    <w:rsid w:val="00CD35B8"/>
    <w:rsid w:val="00CD36EC"/>
    <w:rsid w:val="00CD370E"/>
    <w:rsid w:val="00CD3749"/>
    <w:rsid w:val="00CD37F8"/>
    <w:rsid w:val="00CD3860"/>
    <w:rsid w:val="00CD38A2"/>
    <w:rsid w:val="00CD3984"/>
    <w:rsid w:val="00CD398D"/>
    <w:rsid w:val="00CD3A62"/>
    <w:rsid w:val="00CD3A92"/>
    <w:rsid w:val="00CD3AE4"/>
    <w:rsid w:val="00CD3BA8"/>
    <w:rsid w:val="00CD3BE3"/>
    <w:rsid w:val="00CD3C5D"/>
    <w:rsid w:val="00CD3C68"/>
    <w:rsid w:val="00CD3CC8"/>
    <w:rsid w:val="00CD3D6E"/>
    <w:rsid w:val="00CD3E1B"/>
    <w:rsid w:val="00CD3EDF"/>
    <w:rsid w:val="00CD3F37"/>
    <w:rsid w:val="00CD40CA"/>
    <w:rsid w:val="00CD40DA"/>
    <w:rsid w:val="00CD4198"/>
    <w:rsid w:val="00CD41C2"/>
    <w:rsid w:val="00CD41DF"/>
    <w:rsid w:val="00CD42F1"/>
    <w:rsid w:val="00CD4393"/>
    <w:rsid w:val="00CD43CF"/>
    <w:rsid w:val="00CD4436"/>
    <w:rsid w:val="00CD455C"/>
    <w:rsid w:val="00CD46D4"/>
    <w:rsid w:val="00CD46D6"/>
    <w:rsid w:val="00CD46F7"/>
    <w:rsid w:val="00CD47CE"/>
    <w:rsid w:val="00CD4856"/>
    <w:rsid w:val="00CD4983"/>
    <w:rsid w:val="00CD4A6A"/>
    <w:rsid w:val="00CD4AB0"/>
    <w:rsid w:val="00CD4AB8"/>
    <w:rsid w:val="00CD4AF3"/>
    <w:rsid w:val="00CD4C86"/>
    <w:rsid w:val="00CD4CC9"/>
    <w:rsid w:val="00CD4CF7"/>
    <w:rsid w:val="00CD4D14"/>
    <w:rsid w:val="00CD4D7B"/>
    <w:rsid w:val="00CD4EC9"/>
    <w:rsid w:val="00CD50F0"/>
    <w:rsid w:val="00CD5117"/>
    <w:rsid w:val="00CD513D"/>
    <w:rsid w:val="00CD514F"/>
    <w:rsid w:val="00CD51A9"/>
    <w:rsid w:val="00CD5231"/>
    <w:rsid w:val="00CD52FE"/>
    <w:rsid w:val="00CD538B"/>
    <w:rsid w:val="00CD53D3"/>
    <w:rsid w:val="00CD53FE"/>
    <w:rsid w:val="00CD540B"/>
    <w:rsid w:val="00CD544E"/>
    <w:rsid w:val="00CD547E"/>
    <w:rsid w:val="00CD5498"/>
    <w:rsid w:val="00CD549A"/>
    <w:rsid w:val="00CD54E3"/>
    <w:rsid w:val="00CD55C4"/>
    <w:rsid w:val="00CD563B"/>
    <w:rsid w:val="00CD578C"/>
    <w:rsid w:val="00CD588C"/>
    <w:rsid w:val="00CD58BE"/>
    <w:rsid w:val="00CD592A"/>
    <w:rsid w:val="00CD5A85"/>
    <w:rsid w:val="00CD5AD9"/>
    <w:rsid w:val="00CD5ADD"/>
    <w:rsid w:val="00CD5B5A"/>
    <w:rsid w:val="00CD5B8A"/>
    <w:rsid w:val="00CD5BA7"/>
    <w:rsid w:val="00CD5BE5"/>
    <w:rsid w:val="00CD5CE4"/>
    <w:rsid w:val="00CD5E85"/>
    <w:rsid w:val="00CD5FA2"/>
    <w:rsid w:val="00CD5FD6"/>
    <w:rsid w:val="00CD5FFF"/>
    <w:rsid w:val="00CD60C9"/>
    <w:rsid w:val="00CD6196"/>
    <w:rsid w:val="00CD61E7"/>
    <w:rsid w:val="00CD62C9"/>
    <w:rsid w:val="00CD62FB"/>
    <w:rsid w:val="00CD62FC"/>
    <w:rsid w:val="00CD6363"/>
    <w:rsid w:val="00CD63A4"/>
    <w:rsid w:val="00CD63B7"/>
    <w:rsid w:val="00CD644C"/>
    <w:rsid w:val="00CD6453"/>
    <w:rsid w:val="00CD64EC"/>
    <w:rsid w:val="00CD6518"/>
    <w:rsid w:val="00CD65E3"/>
    <w:rsid w:val="00CD65F1"/>
    <w:rsid w:val="00CD669C"/>
    <w:rsid w:val="00CD66A7"/>
    <w:rsid w:val="00CD66B3"/>
    <w:rsid w:val="00CD6755"/>
    <w:rsid w:val="00CD685A"/>
    <w:rsid w:val="00CD6919"/>
    <w:rsid w:val="00CD6937"/>
    <w:rsid w:val="00CD698B"/>
    <w:rsid w:val="00CD699F"/>
    <w:rsid w:val="00CD6A1A"/>
    <w:rsid w:val="00CD6B25"/>
    <w:rsid w:val="00CD6BB4"/>
    <w:rsid w:val="00CD6C6F"/>
    <w:rsid w:val="00CD6CB5"/>
    <w:rsid w:val="00CD6DE5"/>
    <w:rsid w:val="00CD6E31"/>
    <w:rsid w:val="00CD6F6B"/>
    <w:rsid w:val="00CD7007"/>
    <w:rsid w:val="00CD7013"/>
    <w:rsid w:val="00CD7046"/>
    <w:rsid w:val="00CD707F"/>
    <w:rsid w:val="00CD7098"/>
    <w:rsid w:val="00CD7117"/>
    <w:rsid w:val="00CD722D"/>
    <w:rsid w:val="00CD7245"/>
    <w:rsid w:val="00CD72F4"/>
    <w:rsid w:val="00CD7312"/>
    <w:rsid w:val="00CD7343"/>
    <w:rsid w:val="00CD7385"/>
    <w:rsid w:val="00CD73F1"/>
    <w:rsid w:val="00CD73FD"/>
    <w:rsid w:val="00CD7404"/>
    <w:rsid w:val="00CD7467"/>
    <w:rsid w:val="00CD75B3"/>
    <w:rsid w:val="00CD75BF"/>
    <w:rsid w:val="00CD75CB"/>
    <w:rsid w:val="00CD762E"/>
    <w:rsid w:val="00CD772E"/>
    <w:rsid w:val="00CD7752"/>
    <w:rsid w:val="00CD7867"/>
    <w:rsid w:val="00CD79A6"/>
    <w:rsid w:val="00CD79FC"/>
    <w:rsid w:val="00CD7A1E"/>
    <w:rsid w:val="00CD7AF4"/>
    <w:rsid w:val="00CD7B01"/>
    <w:rsid w:val="00CD7B7F"/>
    <w:rsid w:val="00CD7B9B"/>
    <w:rsid w:val="00CD7BA2"/>
    <w:rsid w:val="00CD7BBA"/>
    <w:rsid w:val="00CD7C28"/>
    <w:rsid w:val="00CD7C57"/>
    <w:rsid w:val="00CD7C6A"/>
    <w:rsid w:val="00CD7CAB"/>
    <w:rsid w:val="00CD7D01"/>
    <w:rsid w:val="00CD7E1C"/>
    <w:rsid w:val="00CD7F77"/>
    <w:rsid w:val="00CE00B8"/>
    <w:rsid w:val="00CE0143"/>
    <w:rsid w:val="00CE01C8"/>
    <w:rsid w:val="00CE0279"/>
    <w:rsid w:val="00CE027A"/>
    <w:rsid w:val="00CE02DB"/>
    <w:rsid w:val="00CE02E4"/>
    <w:rsid w:val="00CE03AF"/>
    <w:rsid w:val="00CE03BE"/>
    <w:rsid w:val="00CE0455"/>
    <w:rsid w:val="00CE046B"/>
    <w:rsid w:val="00CE04C6"/>
    <w:rsid w:val="00CE0500"/>
    <w:rsid w:val="00CE0583"/>
    <w:rsid w:val="00CE070E"/>
    <w:rsid w:val="00CE0771"/>
    <w:rsid w:val="00CE07AB"/>
    <w:rsid w:val="00CE07CF"/>
    <w:rsid w:val="00CE082E"/>
    <w:rsid w:val="00CE0846"/>
    <w:rsid w:val="00CE0913"/>
    <w:rsid w:val="00CE09AF"/>
    <w:rsid w:val="00CE09BA"/>
    <w:rsid w:val="00CE09EB"/>
    <w:rsid w:val="00CE0AB4"/>
    <w:rsid w:val="00CE0AD6"/>
    <w:rsid w:val="00CE0B4B"/>
    <w:rsid w:val="00CE0DD1"/>
    <w:rsid w:val="00CE0EDF"/>
    <w:rsid w:val="00CE0F70"/>
    <w:rsid w:val="00CE0F7C"/>
    <w:rsid w:val="00CE0F93"/>
    <w:rsid w:val="00CE0FFE"/>
    <w:rsid w:val="00CE10E6"/>
    <w:rsid w:val="00CE1106"/>
    <w:rsid w:val="00CE1115"/>
    <w:rsid w:val="00CE11E0"/>
    <w:rsid w:val="00CE11E3"/>
    <w:rsid w:val="00CE11F2"/>
    <w:rsid w:val="00CE13A8"/>
    <w:rsid w:val="00CE13C0"/>
    <w:rsid w:val="00CE140E"/>
    <w:rsid w:val="00CE1421"/>
    <w:rsid w:val="00CE143D"/>
    <w:rsid w:val="00CE1474"/>
    <w:rsid w:val="00CE149B"/>
    <w:rsid w:val="00CE152B"/>
    <w:rsid w:val="00CE16B5"/>
    <w:rsid w:val="00CE16C8"/>
    <w:rsid w:val="00CE16E1"/>
    <w:rsid w:val="00CE1709"/>
    <w:rsid w:val="00CE1723"/>
    <w:rsid w:val="00CE1792"/>
    <w:rsid w:val="00CE17BD"/>
    <w:rsid w:val="00CE17C2"/>
    <w:rsid w:val="00CE17FB"/>
    <w:rsid w:val="00CE183C"/>
    <w:rsid w:val="00CE1870"/>
    <w:rsid w:val="00CE187D"/>
    <w:rsid w:val="00CE1902"/>
    <w:rsid w:val="00CE1965"/>
    <w:rsid w:val="00CE1974"/>
    <w:rsid w:val="00CE1A44"/>
    <w:rsid w:val="00CE1C3E"/>
    <w:rsid w:val="00CE1C49"/>
    <w:rsid w:val="00CE1CE6"/>
    <w:rsid w:val="00CE1D34"/>
    <w:rsid w:val="00CE1D8D"/>
    <w:rsid w:val="00CE1DF5"/>
    <w:rsid w:val="00CE1EDE"/>
    <w:rsid w:val="00CE1F27"/>
    <w:rsid w:val="00CE1F57"/>
    <w:rsid w:val="00CE1F8C"/>
    <w:rsid w:val="00CE1FD0"/>
    <w:rsid w:val="00CE2092"/>
    <w:rsid w:val="00CE20D8"/>
    <w:rsid w:val="00CE20F8"/>
    <w:rsid w:val="00CE2257"/>
    <w:rsid w:val="00CE22CC"/>
    <w:rsid w:val="00CE23D8"/>
    <w:rsid w:val="00CE248B"/>
    <w:rsid w:val="00CE24E3"/>
    <w:rsid w:val="00CE2531"/>
    <w:rsid w:val="00CE25AB"/>
    <w:rsid w:val="00CE2696"/>
    <w:rsid w:val="00CE27B9"/>
    <w:rsid w:val="00CE28AD"/>
    <w:rsid w:val="00CE28F5"/>
    <w:rsid w:val="00CE2947"/>
    <w:rsid w:val="00CE2AD8"/>
    <w:rsid w:val="00CE2B17"/>
    <w:rsid w:val="00CE2B27"/>
    <w:rsid w:val="00CE2B33"/>
    <w:rsid w:val="00CE2C92"/>
    <w:rsid w:val="00CE2C9D"/>
    <w:rsid w:val="00CE2D52"/>
    <w:rsid w:val="00CE2D74"/>
    <w:rsid w:val="00CE2DF3"/>
    <w:rsid w:val="00CE2E1F"/>
    <w:rsid w:val="00CE2F03"/>
    <w:rsid w:val="00CE2F36"/>
    <w:rsid w:val="00CE2F3B"/>
    <w:rsid w:val="00CE2F57"/>
    <w:rsid w:val="00CE2FFF"/>
    <w:rsid w:val="00CE3083"/>
    <w:rsid w:val="00CE30A3"/>
    <w:rsid w:val="00CE30D9"/>
    <w:rsid w:val="00CE3135"/>
    <w:rsid w:val="00CE31A4"/>
    <w:rsid w:val="00CE31D3"/>
    <w:rsid w:val="00CE3262"/>
    <w:rsid w:val="00CE32DB"/>
    <w:rsid w:val="00CE3360"/>
    <w:rsid w:val="00CE3370"/>
    <w:rsid w:val="00CE33A0"/>
    <w:rsid w:val="00CE3429"/>
    <w:rsid w:val="00CE342E"/>
    <w:rsid w:val="00CE3450"/>
    <w:rsid w:val="00CE3478"/>
    <w:rsid w:val="00CE34D3"/>
    <w:rsid w:val="00CE355F"/>
    <w:rsid w:val="00CE3640"/>
    <w:rsid w:val="00CE36D6"/>
    <w:rsid w:val="00CE36D9"/>
    <w:rsid w:val="00CE3711"/>
    <w:rsid w:val="00CE391D"/>
    <w:rsid w:val="00CE3982"/>
    <w:rsid w:val="00CE39A9"/>
    <w:rsid w:val="00CE3A3E"/>
    <w:rsid w:val="00CE3A9C"/>
    <w:rsid w:val="00CE3B6A"/>
    <w:rsid w:val="00CE3B6E"/>
    <w:rsid w:val="00CE3BC5"/>
    <w:rsid w:val="00CE3BE2"/>
    <w:rsid w:val="00CE3CF3"/>
    <w:rsid w:val="00CE3CFF"/>
    <w:rsid w:val="00CE3D2E"/>
    <w:rsid w:val="00CE3D7D"/>
    <w:rsid w:val="00CE3D9B"/>
    <w:rsid w:val="00CE3E49"/>
    <w:rsid w:val="00CE3F17"/>
    <w:rsid w:val="00CE4077"/>
    <w:rsid w:val="00CE4166"/>
    <w:rsid w:val="00CE4179"/>
    <w:rsid w:val="00CE4258"/>
    <w:rsid w:val="00CE42FB"/>
    <w:rsid w:val="00CE4330"/>
    <w:rsid w:val="00CE45EA"/>
    <w:rsid w:val="00CE464B"/>
    <w:rsid w:val="00CE46A3"/>
    <w:rsid w:val="00CE46C3"/>
    <w:rsid w:val="00CE47BF"/>
    <w:rsid w:val="00CE47C0"/>
    <w:rsid w:val="00CE490D"/>
    <w:rsid w:val="00CE497F"/>
    <w:rsid w:val="00CE4A8B"/>
    <w:rsid w:val="00CE4ADB"/>
    <w:rsid w:val="00CE4BA9"/>
    <w:rsid w:val="00CE4C12"/>
    <w:rsid w:val="00CE4C55"/>
    <w:rsid w:val="00CE4C8D"/>
    <w:rsid w:val="00CE4C99"/>
    <w:rsid w:val="00CE4E78"/>
    <w:rsid w:val="00CE4E7D"/>
    <w:rsid w:val="00CE4EB7"/>
    <w:rsid w:val="00CE4F26"/>
    <w:rsid w:val="00CE4F45"/>
    <w:rsid w:val="00CE4F7E"/>
    <w:rsid w:val="00CE4F9E"/>
    <w:rsid w:val="00CE5021"/>
    <w:rsid w:val="00CE50A7"/>
    <w:rsid w:val="00CE50AB"/>
    <w:rsid w:val="00CE50C5"/>
    <w:rsid w:val="00CE50C9"/>
    <w:rsid w:val="00CE5116"/>
    <w:rsid w:val="00CE5164"/>
    <w:rsid w:val="00CE517F"/>
    <w:rsid w:val="00CE51C6"/>
    <w:rsid w:val="00CE51EE"/>
    <w:rsid w:val="00CE5216"/>
    <w:rsid w:val="00CE52AF"/>
    <w:rsid w:val="00CE52D3"/>
    <w:rsid w:val="00CE52E3"/>
    <w:rsid w:val="00CE5354"/>
    <w:rsid w:val="00CE5356"/>
    <w:rsid w:val="00CE53BB"/>
    <w:rsid w:val="00CE5416"/>
    <w:rsid w:val="00CE544F"/>
    <w:rsid w:val="00CE5544"/>
    <w:rsid w:val="00CE5561"/>
    <w:rsid w:val="00CE5576"/>
    <w:rsid w:val="00CE561F"/>
    <w:rsid w:val="00CE56B9"/>
    <w:rsid w:val="00CE56DB"/>
    <w:rsid w:val="00CE5721"/>
    <w:rsid w:val="00CE579B"/>
    <w:rsid w:val="00CE5801"/>
    <w:rsid w:val="00CE58AF"/>
    <w:rsid w:val="00CE594D"/>
    <w:rsid w:val="00CE59A9"/>
    <w:rsid w:val="00CE5AE2"/>
    <w:rsid w:val="00CE5C37"/>
    <w:rsid w:val="00CE5E3A"/>
    <w:rsid w:val="00CE5F69"/>
    <w:rsid w:val="00CE5FC9"/>
    <w:rsid w:val="00CE5FE3"/>
    <w:rsid w:val="00CE600C"/>
    <w:rsid w:val="00CE60F4"/>
    <w:rsid w:val="00CE6151"/>
    <w:rsid w:val="00CE61F0"/>
    <w:rsid w:val="00CE61FA"/>
    <w:rsid w:val="00CE62A6"/>
    <w:rsid w:val="00CE6313"/>
    <w:rsid w:val="00CE635E"/>
    <w:rsid w:val="00CE6389"/>
    <w:rsid w:val="00CE63D2"/>
    <w:rsid w:val="00CE64A5"/>
    <w:rsid w:val="00CE64EE"/>
    <w:rsid w:val="00CE6530"/>
    <w:rsid w:val="00CE653E"/>
    <w:rsid w:val="00CE65C2"/>
    <w:rsid w:val="00CE65CF"/>
    <w:rsid w:val="00CE65D3"/>
    <w:rsid w:val="00CE66DA"/>
    <w:rsid w:val="00CE679D"/>
    <w:rsid w:val="00CE679E"/>
    <w:rsid w:val="00CE67E5"/>
    <w:rsid w:val="00CE68A5"/>
    <w:rsid w:val="00CE68FD"/>
    <w:rsid w:val="00CE69A1"/>
    <w:rsid w:val="00CE69BA"/>
    <w:rsid w:val="00CE69F9"/>
    <w:rsid w:val="00CE6ABE"/>
    <w:rsid w:val="00CE6ADF"/>
    <w:rsid w:val="00CE6B86"/>
    <w:rsid w:val="00CE6CF6"/>
    <w:rsid w:val="00CE6D75"/>
    <w:rsid w:val="00CE6E7A"/>
    <w:rsid w:val="00CE6EC7"/>
    <w:rsid w:val="00CE6ECB"/>
    <w:rsid w:val="00CE6F7A"/>
    <w:rsid w:val="00CE6FB6"/>
    <w:rsid w:val="00CE6FB8"/>
    <w:rsid w:val="00CE6FFA"/>
    <w:rsid w:val="00CE7003"/>
    <w:rsid w:val="00CE7025"/>
    <w:rsid w:val="00CE7048"/>
    <w:rsid w:val="00CE70F7"/>
    <w:rsid w:val="00CE7111"/>
    <w:rsid w:val="00CE7133"/>
    <w:rsid w:val="00CE724A"/>
    <w:rsid w:val="00CE727D"/>
    <w:rsid w:val="00CE730B"/>
    <w:rsid w:val="00CE7324"/>
    <w:rsid w:val="00CE7356"/>
    <w:rsid w:val="00CE7357"/>
    <w:rsid w:val="00CE7443"/>
    <w:rsid w:val="00CE7446"/>
    <w:rsid w:val="00CE74C3"/>
    <w:rsid w:val="00CE75D9"/>
    <w:rsid w:val="00CE75E2"/>
    <w:rsid w:val="00CE76BB"/>
    <w:rsid w:val="00CE7748"/>
    <w:rsid w:val="00CE77B8"/>
    <w:rsid w:val="00CE7838"/>
    <w:rsid w:val="00CE783A"/>
    <w:rsid w:val="00CE7897"/>
    <w:rsid w:val="00CE7984"/>
    <w:rsid w:val="00CE79B6"/>
    <w:rsid w:val="00CE7A10"/>
    <w:rsid w:val="00CE7AFB"/>
    <w:rsid w:val="00CE7B5C"/>
    <w:rsid w:val="00CE7C15"/>
    <w:rsid w:val="00CE7C65"/>
    <w:rsid w:val="00CE7CCB"/>
    <w:rsid w:val="00CE7DA8"/>
    <w:rsid w:val="00CE7E26"/>
    <w:rsid w:val="00CE7E79"/>
    <w:rsid w:val="00CE7EE9"/>
    <w:rsid w:val="00CE7F04"/>
    <w:rsid w:val="00CE7F81"/>
    <w:rsid w:val="00CE7F8C"/>
    <w:rsid w:val="00CE7FC1"/>
    <w:rsid w:val="00CF0006"/>
    <w:rsid w:val="00CF004B"/>
    <w:rsid w:val="00CF012E"/>
    <w:rsid w:val="00CF016D"/>
    <w:rsid w:val="00CF0225"/>
    <w:rsid w:val="00CF0391"/>
    <w:rsid w:val="00CF0392"/>
    <w:rsid w:val="00CF03BE"/>
    <w:rsid w:val="00CF03D1"/>
    <w:rsid w:val="00CF03D5"/>
    <w:rsid w:val="00CF04A3"/>
    <w:rsid w:val="00CF05C8"/>
    <w:rsid w:val="00CF076A"/>
    <w:rsid w:val="00CF07B0"/>
    <w:rsid w:val="00CF08CF"/>
    <w:rsid w:val="00CF0916"/>
    <w:rsid w:val="00CF09C2"/>
    <w:rsid w:val="00CF0A75"/>
    <w:rsid w:val="00CF0B37"/>
    <w:rsid w:val="00CF0B3E"/>
    <w:rsid w:val="00CF0B5A"/>
    <w:rsid w:val="00CF0C1D"/>
    <w:rsid w:val="00CF0C22"/>
    <w:rsid w:val="00CF0C68"/>
    <w:rsid w:val="00CF0C6B"/>
    <w:rsid w:val="00CF0CAA"/>
    <w:rsid w:val="00CF0D23"/>
    <w:rsid w:val="00CF0D49"/>
    <w:rsid w:val="00CF0D78"/>
    <w:rsid w:val="00CF0DD9"/>
    <w:rsid w:val="00CF0DED"/>
    <w:rsid w:val="00CF0E39"/>
    <w:rsid w:val="00CF0ECF"/>
    <w:rsid w:val="00CF0EF6"/>
    <w:rsid w:val="00CF0F00"/>
    <w:rsid w:val="00CF0F6B"/>
    <w:rsid w:val="00CF0FFA"/>
    <w:rsid w:val="00CF1009"/>
    <w:rsid w:val="00CF109A"/>
    <w:rsid w:val="00CF1150"/>
    <w:rsid w:val="00CF126D"/>
    <w:rsid w:val="00CF1284"/>
    <w:rsid w:val="00CF1345"/>
    <w:rsid w:val="00CF1348"/>
    <w:rsid w:val="00CF139E"/>
    <w:rsid w:val="00CF13CE"/>
    <w:rsid w:val="00CF1426"/>
    <w:rsid w:val="00CF1519"/>
    <w:rsid w:val="00CF156F"/>
    <w:rsid w:val="00CF1577"/>
    <w:rsid w:val="00CF157B"/>
    <w:rsid w:val="00CF15C3"/>
    <w:rsid w:val="00CF15D9"/>
    <w:rsid w:val="00CF15E5"/>
    <w:rsid w:val="00CF17AD"/>
    <w:rsid w:val="00CF1883"/>
    <w:rsid w:val="00CF1896"/>
    <w:rsid w:val="00CF1948"/>
    <w:rsid w:val="00CF1AAD"/>
    <w:rsid w:val="00CF1B2E"/>
    <w:rsid w:val="00CF1B69"/>
    <w:rsid w:val="00CF1B78"/>
    <w:rsid w:val="00CF1C5D"/>
    <w:rsid w:val="00CF1CA5"/>
    <w:rsid w:val="00CF1CC8"/>
    <w:rsid w:val="00CF1D3D"/>
    <w:rsid w:val="00CF1D51"/>
    <w:rsid w:val="00CF1E98"/>
    <w:rsid w:val="00CF1F62"/>
    <w:rsid w:val="00CF211D"/>
    <w:rsid w:val="00CF2175"/>
    <w:rsid w:val="00CF219F"/>
    <w:rsid w:val="00CF21F4"/>
    <w:rsid w:val="00CF226E"/>
    <w:rsid w:val="00CF2295"/>
    <w:rsid w:val="00CF2337"/>
    <w:rsid w:val="00CF2434"/>
    <w:rsid w:val="00CF24AD"/>
    <w:rsid w:val="00CF24F6"/>
    <w:rsid w:val="00CF2505"/>
    <w:rsid w:val="00CF255D"/>
    <w:rsid w:val="00CF256A"/>
    <w:rsid w:val="00CF2657"/>
    <w:rsid w:val="00CF269B"/>
    <w:rsid w:val="00CF26F1"/>
    <w:rsid w:val="00CF277E"/>
    <w:rsid w:val="00CF2799"/>
    <w:rsid w:val="00CF27DB"/>
    <w:rsid w:val="00CF28D6"/>
    <w:rsid w:val="00CF292C"/>
    <w:rsid w:val="00CF29FB"/>
    <w:rsid w:val="00CF2AB0"/>
    <w:rsid w:val="00CF2BB7"/>
    <w:rsid w:val="00CF2C49"/>
    <w:rsid w:val="00CF2CCB"/>
    <w:rsid w:val="00CF2D34"/>
    <w:rsid w:val="00CF2D62"/>
    <w:rsid w:val="00CF2DDE"/>
    <w:rsid w:val="00CF2E25"/>
    <w:rsid w:val="00CF2EC4"/>
    <w:rsid w:val="00CF2FF3"/>
    <w:rsid w:val="00CF2FF8"/>
    <w:rsid w:val="00CF3008"/>
    <w:rsid w:val="00CF309F"/>
    <w:rsid w:val="00CF30C0"/>
    <w:rsid w:val="00CF318C"/>
    <w:rsid w:val="00CF31AF"/>
    <w:rsid w:val="00CF32AF"/>
    <w:rsid w:val="00CF32EA"/>
    <w:rsid w:val="00CF3307"/>
    <w:rsid w:val="00CF33D9"/>
    <w:rsid w:val="00CF33F8"/>
    <w:rsid w:val="00CF349C"/>
    <w:rsid w:val="00CF35AB"/>
    <w:rsid w:val="00CF35D1"/>
    <w:rsid w:val="00CF36C9"/>
    <w:rsid w:val="00CF3703"/>
    <w:rsid w:val="00CF3715"/>
    <w:rsid w:val="00CF37A7"/>
    <w:rsid w:val="00CF382A"/>
    <w:rsid w:val="00CF3884"/>
    <w:rsid w:val="00CF389A"/>
    <w:rsid w:val="00CF393A"/>
    <w:rsid w:val="00CF3952"/>
    <w:rsid w:val="00CF397C"/>
    <w:rsid w:val="00CF39AC"/>
    <w:rsid w:val="00CF39D0"/>
    <w:rsid w:val="00CF39F1"/>
    <w:rsid w:val="00CF3A18"/>
    <w:rsid w:val="00CF3A8D"/>
    <w:rsid w:val="00CF3AA0"/>
    <w:rsid w:val="00CF3B0C"/>
    <w:rsid w:val="00CF3B8C"/>
    <w:rsid w:val="00CF3BD8"/>
    <w:rsid w:val="00CF3BE4"/>
    <w:rsid w:val="00CF3BF2"/>
    <w:rsid w:val="00CF3D58"/>
    <w:rsid w:val="00CF3D8E"/>
    <w:rsid w:val="00CF3E31"/>
    <w:rsid w:val="00CF3EA9"/>
    <w:rsid w:val="00CF402B"/>
    <w:rsid w:val="00CF4079"/>
    <w:rsid w:val="00CF4101"/>
    <w:rsid w:val="00CF4102"/>
    <w:rsid w:val="00CF4193"/>
    <w:rsid w:val="00CF4259"/>
    <w:rsid w:val="00CF43FB"/>
    <w:rsid w:val="00CF441E"/>
    <w:rsid w:val="00CF445E"/>
    <w:rsid w:val="00CF44BB"/>
    <w:rsid w:val="00CF44C2"/>
    <w:rsid w:val="00CF451C"/>
    <w:rsid w:val="00CF45B2"/>
    <w:rsid w:val="00CF45CB"/>
    <w:rsid w:val="00CF4671"/>
    <w:rsid w:val="00CF46F6"/>
    <w:rsid w:val="00CF47D3"/>
    <w:rsid w:val="00CF48B5"/>
    <w:rsid w:val="00CF48F8"/>
    <w:rsid w:val="00CF4907"/>
    <w:rsid w:val="00CF49C5"/>
    <w:rsid w:val="00CF49CB"/>
    <w:rsid w:val="00CF4B1D"/>
    <w:rsid w:val="00CF4B44"/>
    <w:rsid w:val="00CF4D77"/>
    <w:rsid w:val="00CF4E41"/>
    <w:rsid w:val="00CF4E5E"/>
    <w:rsid w:val="00CF4F4A"/>
    <w:rsid w:val="00CF4FC6"/>
    <w:rsid w:val="00CF4FC8"/>
    <w:rsid w:val="00CF5051"/>
    <w:rsid w:val="00CF50C1"/>
    <w:rsid w:val="00CF5159"/>
    <w:rsid w:val="00CF515D"/>
    <w:rsid w:val="00CF5176"/>
    <w:rsid w:val="00CF5178"/>
    <w:rsid w:val="00CF5189"/>
    <w:rsid w:val="00CF51F9"/>
    <w:rsid w:val="00CF5276"/>
    <w:rsid w:val="00CF533B"/>
    <w:rsid w:val="00CF5377"/>
    <w:rsid w:val="00CF53D1"/>
    <w:rsid w:val="00CF53D9"/>
    <w:rsid w:val="00CF54D2"/>
    <w:rsid w:val="00CF550F"/>
    <w:rsid w:val="00CF5603"/>
    <w:rsid w:val="00CF5634"/>
    <w:rsid w:val="00CF5642"/>
    <w:rsid w:val="00CF56A4"/>
    <w:rsid w:val="00CF5794"/>
    <w:rsid w:val="00CF57D1"/>
    <w:rsid w:val="00CF5960"/>
    <w:rsid w:val="00CF5A00"/>
    <w:rsid w:val="00CF5A8C"/>
    <w:rsid w:val="00CF5B27"/>
    <w:rsid w:val="00CF5B2F"/>
    <w:rsid w:val="00CF5B3A"/>
    <w:rsid w:val="00CF5B90"/>
    <w:rsid w:val="00CF5C52"/>
    <w:rsid w:val="00CF5C60"/>
    <w:rsid w:val="00CF5C69"/>
    <w:rsid w:val="00CF5C70"/>
    <w:rsid w:val="00CF5CEB"/>
    <w:rsid w:val="00CF5D78"/>
    <w:rsid w:val="00CF5EAC"/>
    <w:rsid w:val="00CF5F33"/>
    <w:rsid w:val="00CF5F89"/>
    <w:rsid w:val="00CF5FDC"/>
    <w:rsid w:val="00CF6039"/>
    <w:rsid w:val="00CF60BD"/>
    <w:rsid w:val="00CF60DD"/>
    <w:rsid w:val="00CF6129"/>
    <w:rsid w:val="00CF613A"/>
    <w:rsid w:val="00CF6175"/>
    <w:rsid w:val="00CF6193"/>
    <w:rsid w:val="00CF61C9"/>
    <w:rsid w:val="00CF62AC"/>
    <w:rsid w:val="00CF62EB"/>
    <w:rsid w:val="00CF6316"/>
    <w:rsid w:val="00CF6360"/>
    <w:rsid w:val="00CF636D"/>
    <w:rsid w:val="00CF639D"/>
    <w:rsid w:val="00CF6401"/>
    <w:rsid w:val="00CF651F"/>
    <w:rsid w:val="00CF661C"/>
    <w:rsid w:val="00CF663C"/>
    <w:rsid w:val="00CF66A5"/>
    <w:rsid w:val="00CF67B7"/>
    <w:rsid w:val="00CF6809"/>
    <w:rsid w:val="00CF6873"/>
    <w:rsid w:val="00CF68F7"/>
    <w:rsid w:val="00CF698C"/>
    <w:rsid w:val="00CF69E1"/>
    <w:rsid w:val="00CF6A55"/>
    <w:rsid w:val="00CF6A66"/>
    <w:rsid w:val="00CF6AA0"/>
    <w:rsid w:val="00CF6ACF"/>
    <w:rsid w:val="00CF6AE1"/>
    <w:rsid w:val="00CF6CE1"/>
    <w:rsid w:val="00CF6D21"/>
    <w:rsid w:val="00CF6DBC"/>
    <w:rsid w:val="00CF6E60"/>
    <w:rsid w:val="00CF6ED3"/>
    <w:rsid w:val="00CF6EF3"/>
    <w:rsid w:val="00CF6F0D"/>
    <w:rsid w:val="00CF6F8B"/>
    <w:rsid w:val="00CF70C8"/>
    <w:rsid w:val="00CF70D6"/>
    <w:rsid w:val="00CF7105"/>
    <w:rsid w:val="00CF7125"/>
    <w:rsid w:val="00CF715B"/>
    <w:rsid w:val="00CF7196"/>
    <w:rsid w:val="00CF7207"/>
    <w:rsid w:val="00CF7256"/>
    <w:rsid w:val="00CF7261"/>
    <w:rsid w:val="00CF7284"/>
    <w:rsid w:val="00CF734C"/>
    <w:rsid w:val="00CF7358"/>
    <w:rsid w:val="00CF7444"/>
    <w:rsid w:val="00CF7448"/>
    <w:rsid w:val="00CF744E"/>
    <w:rsid w:val="00CF74EF"/>
    <w:rsid w:val="00CF75B4"/>
    <w:rsid w:val="00CF7764"/>
    <w:rsid w:val="00CF77AB"/>
    <w:rsid w:val="00CF77D5"/>
    <w:rsid w:val="00CF77F3"/>
    <w:rsid w:val="00CF77F7"/>
    <w:rsid w:val="00CF7947"/>
    <w:rsid w:val="00CF7A0A"/>
    <w:rsid w:val="00CF7A9C"/>
    <w:rsid w:val="00CF7AE5"/>
    <w:rsid w:val="00CF7B21"/>
    <w:rsid w:val="00CF7B4C"/>
    <w:rsid w:val="00CF7B53"/>
    <w:rsid w:val="00CF7B65"/>
    <w:rsid w:val="00CF7C07"/>
    <w:rsid w:val="00CF7E60"/>
    <w:rsid w:val="00CF7ED1"/>
    <w:rsid w:val="00CF7F90"/>
    <w:rsid w:val="00CF7F9A"/>
    <w:rsid w:val="00CF7FDE"/>
    <w:rsid w:val="00D00081"/>
    <w:rsid w:val="00D000E7"/>
    <w:rsid w:val="00D000EB"/>
    <w:rsid w:val="00D00102"/>
    <w:rsid w:val="00D0027E"/>
    <w:rsid w:val="00D002C6"/>
    <w:rsid w:val="00D0032F"/>
    <w:rsid w:val="00D00349"/>
    <w:rsid w:val="00D00379"/>
    <w:rsid w:val="00D0054D"/>
    <w:rsid w:val="00D00662"/>
    <w:rsid w:val="00D00689"/>
    <w:rsid w:val="00D00749"/>
    <w:rsid w:val="00D00779"/>
    <w:rsid w:val="00D0080B"/>
    <w:rsid w:val="00D00818"/>
    <w:rsid w:val="00D00819"/>
    <w:rsid w:val="00D0081A"/>
    <w:rsid w:val="00D00882"/>
    <w:rsid w:val="00D009A4"/>
    <w:rsid w:val="00D00B17"/>
    <w:rsid w:val="00D00BA1"/>
    <w:rsid w:val="00D00BD8"/>
    <w:rsid w:val="00D00D01"/>
    <w:rsid w:val="00D00D7B"/>
    <w:rsid w:val="00D00D8A"/>
    <w:rsid w:val="00D00DE3"/>
    <w:rsid w:val="00D00DF5"/>
    <w:rsid w:val="00D00E9D"/>
    <w:rsid w:val="00D00F6D"/>
    <w:rsid w:val="00D00FA6"/>
    <w:rsid w:val="00D0102E"/>
    <w:rsid w:val="00D0105D"/>
    <w:rsid w:val="00D01135"/>
    <w:rsid w:val="00D011BE"/>
    <w:rsid w:val="00D0122A"/>
    <w:rsid w:val="00D012D3"/>
    <w:rsid w:val="00D0137A"/>
    <w:rsid w:val="00D0139C"/>
    <w:rsid w:val="00D013AA"/>
    <w:rsid w:val="00D013EA"/>
    <w:rsid w:val="00D0141E"/>
    <w:rsid w:val="00D0145A"/>
    <w:rsid w:val="00D01527"/>
    <w:rsid w:val="00D01583"/>
    <w:rsid w:val="00D01610"/>
    <w:rsid w:val="00D016A8"/>
    <w:rsid w:val="00D017CE"/>
    <w:rsid w:val="00D01942"/>
    <w:rsid w:val="00D019CC"/>
    <w:rsid w:val="00D01A51"/>
    <w:rsid w:val="00D01B08"/>
    <w:rsid w:val="00D01B16"/>
    <w:rsid w:val="00D01B46"/>
    <w:rsid w:val="00D01C37"/>
    <w:rsid w:val="00D01E4F"/>
    <w:rsid w:val="00D01F5C"/>
    <w:rsid w:val="00D02006"/>
    <w:rsid w:val="00D02013"/>
    <w:rsid w:val="00D0204B"/>
    <w:rsid w:val="00D02072"/>
    <w:rsid w:val="00D020A3"/>
    <w:rsid w:val="00D020A4"/>
    <w:rsid w:val="00D0212F"/>
    <w:rsid w:val="00D021E8"/>
    <w:rsid w:val="00D02238"/>
    <w:rsid w:val="00D02297"/>
    <w:rsid w:val="00D022BF"/>
    <w:rsid w:val="00D02374"/>
    <w:rsid w:val="00D0238C"/>
    <w:rsid w:val="00D0242C"/>
    <w:rsid w:val="00D024BB"/>
    <w:rsid w:val="00D025D7"/>
    <w:rsid w:val="00D02601"/>
    <w:rsid w:val="00D02610"/>
    <w:rsid w:val="00D026D4"/>
    <w:rsid w:val="00D02746"/>
    <w:rsid w:val="00D027BB"/>
    <w:rsid w:val="00D027E6"/>
    <w:rsid w:val="00D027FE"/>
    <w:rsid w:val="00D02853"/>
    <w:rsid w:val="00D02877"/>
    <w:rsid w:val="00D0291B"/>
    <w:rsid w:val="00D02934"/>
    <w:rsid w:val="00D02990"/>
    <w:rsid w:val="00D029EA"/>
    <w:rsid w:val="00D02A99"/>
    <w:rsid w:val="00D02AA1"/>
    <w:rsid w:val="00D02B48"/>
    <w:rsid w:val="00D02BF3"/>
    <w:rsid w:val="00D02C36"/>
    <w:rsid w:val="00D02C43"/>
    <w:rsid w:val="00D02E16"/>
    <w:rsid w:val="00D02EF4"/>
    <w:rsid w:val="00D02F36"/>
    <w:rsid w:val="00D02F76"/>
    <w:rsid w:val="00D02FA1"/>
    <w:rsid w:val="00D0303B"/>
    <w:rsid w:val="00D03248"/>
    <w:rsid w:val="00D03388"/>
    <w:rsid w:val="00D0338B"/>
    <w:rsid w:val="00D0349A"/>
    <w:rsid w:val="00D034C1"/>
    <w:rsid w:val="00D03502"/>
    <w:rsid w:val="00D035D7"/>
    <w:rsid w:val="00D0363F"/>
    <w:rsid w:val="00D03698"/>
    <w:rsid w:val="00D036C3"/>
    <w:rsid w:val="00D03704"/>
    <w:rsid w:val="00D03760"/>
    <w:rsid w:val="00D0376E"/>
    <w:rsid w:val="00D037A1"/>
    <w:rsid w:val="00D0383B"/>
    <w:rsid w:val="00D0384A"/>
    <w:rsid w:val="00D0387B"/>
    <w:rsid w:val="00D03880"/>
    <w:rsid w:val="00D03881"/>
    <w:rsid w:val="00D0388C"/>
    <w:rsid w:val="00D0389C"/>
    <w:rsid w:val="00D0389F"/>
    <w:rsid w:val="00D038BA"/>
    <w:rsid w:val="00D038BC"/>
    <w:rsid w:val="00D03905"/>
    <w:rsid w:val="00D03A3A"/>
    <w:rsid w:val="00D03BF9"/>
    <w:rsid w:val="00D03C30"/>
    <w:rsid w:val="00D03C69"/>
    <w:rsid w:val="00D03CE7"/>
    <w:rsid w:val="00D03D36"/>
    <w:rsid w:val="00D03D3D"/>
    <w:rsid w:val="00D03D7B"/>
    <w:rsid w:val="00D03E6B"/>
    <w:rsid w:val="00D03EA2"/>
    <w:rsid w:val="00D03FAE"/>
    <w:rsid w:val="00D03FAF"/>
    <w:rsid w:val="00D0403A"/>
    <w:rsid w:val="00D040BC"/>
    <w:rsid w:val="00D042A4"/>
    <w:rsid w:val="00D042A9"/>
    <w:rsid w:val="00D04322"/>
    <w:rsid w:val="00D04449"/>
    <w:rsid w:val="00D0454C"/>
    <w:rsid w:val="00D0454F"/>
    <w:rsid w:val="00D04568"/>
    <w:rsid w:val="00D0456F"/>
    <w:rsid w:val="00D0457C"/>
    <w:rsid w:val="00D0457D"/>
    <w:rsid w:val="00D045EB"/>
    <w:rsid w:val="00D0460B"/>
    <w:rsid w:val="00D04615"/>
    <w:rsid w:val="00D0465B"/>
    <w:rsid w:val="00D04661"/>
    <w:rsid w:val="00D0479E"/>
    <w:rsid w:val="00D047F7"/>
    <w:rsid w:val="00D0489C"/>
    <w:rsid w:val="00D048D8"/>
    <w:rsid w:val="00D0490A"/>
    <w:rsid w:val="00D04951"/>
    <w:rsid w:val="00D049B6"/>
    <w:rsid w:val="00D04B09"/>
    <w:rsid w:val="00D04BDA"/>
    <w:rsid w:val="00D04C6E"/>
    <w:rsid w:val="00D04D1C"/>
    <w:rsid w:val="00D04D28"/>
    <w:rsid w:val="00D04D46"/>
    <w:rsid w:val="00D04D51"/>
    <w:rsid w:val="00D04D7A"/>
    <w:rsid w:val="00D04D9A"/>
    <w:rsid w:val="00D04DED"/>
    <w:rsid w:val="00D04E2B"/>
    <w:rsid w:val="00D04E89"/>
    <w:rsid w:val="00D04F21"/>
    <w:rsid w:val="00D04F9B"/>
    <w:rsid w:val="00D04FAA"/>
    <w:rsid w:val="00D0523D"/>
    <w:rsid w:val="00D05241"/>
    <w:rsid w:val="00D0525E"/>
    <w:rsid w:val="00D05270"/>
    <w:rsid w:val="00D05310"/>
    <w:rsid w:val="00D0550C"/>
    <w:rsid w:val="00D05554"/>
    <w:rsid w:val="00D05567"/>
    <w:rsid w:val="00D05579"/>
    <w:rsid w:val="00D055F4"/>
    <w:rsid w:val="00D056CE"/>
    <w:rsid w:val="00D05727"/>
    <w:rsid w:val="00D05769"/>
    <w:rsid w:val="00D05848"/>
    <w:rsid w:val="00D0592A"/>
    <w:rsid w:val="00D05950"/>
    <w:rsid w:val="00D059DA"/>
    <w:rsid w:val="00D059E5"/>
    <w:rsid w:val="00D059E8"/>
    <w:rsid w:val="00D059ED"/>
    <w:rsid w:val="00D05A25"/>
    <w:rsid w:val="00D05A29"/>
    <w:rsid w:val="00D05A59"/>
    <w:rsid w:val="00D05A74"/>
    <w:rsid w:val="00D05A9C"/>
    <w:rsid w:val="00D05ABE"/>
    <w:rsid w:val="00D05AEA"/>
    <w:rsid w:val="00D05B95"/>
    <w:rsid w:val="00D05B9D"/>
    <w:rsid w:val="00D05C15"/>
    <w:rsid w:val="00D05CD7"/>
    <w:rsid w:val="00D05D78"/>
    <w:rsid w:val="00D05D79"/>
    <w:rsid w:val="00D05D84"/>
    <w:rsid w:val="00D05D8B"/>
    <w:rsid w:val="00D05F33"/>
    <w:rsid w:val="00D06037"/>
    <w:rsid w:val="00D0607D"/>
    <w:rsid w:val="00D060CB"/>
    <w:rsid w:val="00D060DD"/>
    <w:rsid w:val="00D060EE"/>
    <w:rsid w:val="00D0617F"/>
    <w:rsid w:val="00D06246"/>
    <w:rsid w:val="00D06270"/>
    <w:rsid w:val="00D062E3"/>
    <w:rsid w:val="00D063E6"/>
    <w:rsid w:val="00D0647A"/>
    <w:rsid w:val="00D06539"/>
    <w:rsid w:val="00D06548"/>
    <w:rsid w:val="00D06574"/>
    <w:rsid w:val="00D06583"/>
    <w:rsid w:val="00D06631"/>
    <w:rsid w:val="00D0667B"/>
    <w:rsid w:val="00D0668C"/>
    <w:rsid w:val="00D066EF"/>
    <w:rsid w:val="00D068A2"/>
    <w:rsid w:val="00D06931"/>
    <w:rsid w:val="00D0693D"/>
    <w:rsid w:val="00D06952"/>
    <w:rsid w:val="00D06A00"/>
    <w:rsid w:val="00D06B2E"/>
    <w:rsid w:val="00D06B5C"/>
    <w:rsid w:val="00D06C17"/>
    <w:rsid w:val="00D06CA8"/>
    <w:rsid w:val="00D06CDC"/>
    <w:rsid w:val="00D06F13"/>
    <w:rsid w:val="00D06FD7"/>
    <w:rsid w:val="00D0706C"/>
    <w:rsid w:val="00D07149"/>
    <w:rsid w:val="00D071BD"/>
    <w:rsid w:val="00D071CB"/>
    <w:rsid w:val="00D071FE"/>
    <w:rsid w:val="00D0720B"/>
    <w:rsid w:val="00D072BC"/>
    <w:rsid w:val="00D073B6"/>
    <w:rsid w:val="00D07455"/>
    <w:rsid w:val="00D07487"/>
    <w:rsid w:val="00D074F5"/>
    <w:rsid w:val="00D075A0"/>
    <w:rsid w:val="00D075A5"/>
    <w:rsid w:val="00D07645"/>
    <w:rsid w:val="00D07666"/>
    <w:rsid w:val="00D0773E"/>
    <w:rsid w:val="00D0782E"/>
    <w:rsid w:val="00D078B0"/>
    <w:rsid w:val="00D07900"/>
    <w:rsid w:val="00D0796C"/>
    <w:rsid w:val="00D07A36"/>
    <w:rsid w:val="00D07A5A"/>
    <w:rsid w:val="00D07A7B"/>
    <w:rsid w:val="00D07A9C"/>
    <w:rsid w:val="00D07AF9"/>
    <w:rsid w:val="00D07C4F"/>
    <w:rsid w:val="00D07C9C"/>
    <w:rsid w:val="00D07CD0"/>
    <w:rsid w:val="00D07D86"/>
    <w:rsid w:val="00D07DD8"/>
    <w:rsid w:val="00D07DE7"/>
    <w:rsid w:val="00D07E52"/>
    <w:rsid w:val="00D07E83"/>
    <w:rsid w:val="00D07EEF"/>
    <w:rsid w:val="00D07F51"/>
    <w:rsid w:val="00D07FC6"/>
    <w:rsid w:val="00D07FD3"/>
    <w:rsid w:val="00D10015"/>
    <w:rsid w:val="00D1006B"/>
    <w:rsid w:val="00D100F3"/>
    <w:rsid w:val="00D10182"/>
    <w:rsid w:val="00D101C1"/>
    <w:rsid w:val="00D1024F"/>
    <w:rsid w:val="00D1025A"/>
    <w:rsid w:val="00D10287"/>
    <w:rsid w:val="00D1039D"/>
    <w:rsid w:val="00D103D9"/>
    <w:rsid w:val="00D104AB"/>
    <w:rsid w:val="00D104C5"/>
    <w:rsid w:val="00D104D0"/>
    <w:rsid w:val="00D1055A"/>
    <w:rsid w:val="00D105DE"/>
    <w:rsid w:val="00D105F7"/>
    <w:rsid w:val="00D10606"/>
    <w:rsid w:val="00D1060F"/>
    <w:rsid w:val="00D1068E"/>
    <w:rsid w:val="00D106AF"/>
    <w:rsid w:val="00D10716"/>
    <w:rsid w:val="00D10725"/>
    <w:rsid w:val="00D10731"/>
    <w:rsid w:val="00D107C0"/>
    <w:rsid w:val="00D10872"/>
    <w:rsid w:val="00D10907"/>
    <w:rsid w:val="00D10ABC"/>
    <w:rsid w:val="00D10AC8"/>
    <w:rsid w:val="00D10B37"/>
    <w:rsid w:val="00D10B42"/>
    <w:rsid w:val="00D10BB9"/>
    <w:rsid w:val="00D10C89"/>
    <w:rsid w:val="00D10D75"/>
    <w:rsid w:val="00D10DA2"/>
    <w:rsid w:val="00D10DD5"/>
    <w:rsid w:val="00D10F82"/>
    <w:rsid w:val="00D10FA5"/>
    <w:rsid w:val="00D10FD9"/>
    <w:rsid w:val="00D1102E"/>
    <w:rsid w:val="00D110A1"/>
    <w:rsid w:val="00D111A9"/>
    <w:rsid w:val="00D111B1"/>
    <w:rsid w:val="00D11294"/>
    <w:rsid w:val="00D112E6"/>
    <w:rsid w:val="00D11384"/>
    <w:rsid w:val="00D1145C"/>
    <w:rsid w:val="00D11467"/>
    <w:rsid w:val="00D115BB"/>
    <w:rsid w:val="00D11633"/>
    <w:rsid w:val="00D116DF"/>
    <w:rsid w:val="00D1174F"/>
    <w:rsid w:val="00D1175E"/>
    <w:rsid w:val="00D11981"/>
    <w:rsid w:val="00D119D8"/>
    <w:rsid w:val="00D11B43"/>
    <w:rsid w:val="00D11B9C"/>
    <w:rsid w:val="00D11C58"/>
    <w:rsid w:val="00D11C90"/>
    <w:rsid w:val="00D11D0F"/>
    <w:rsid w:val="00D11F3E"/>
    <w:rsid w:val="00D11F5C"/>
    <w:rsid w:val="00D11F8C"/>
    <w:rsid w:val="00D1203F"/>
    <w:rsid w:val="00D120E0"/>
    <w:rsid w:val="00D120E5"/>
    <w:rsid w:val="00D121F3"/>
    <w:rsid w:val="00D12232"/>
    <w:rsid w:val="00D1225E"/>
    <w:rsid w:val="00D122DC"/>
    <w:rsid w:val="00D123A6"/>
    <w:rsid w:val="00D123C4"/>
    <w:rsid w:val="00D12420"/>
    <w:rsid w:val="00D12426"/>
    <w:rsid w:val="00D12556"/>
    <w:rsid w:val="00D1255E"/>
    <w:rsid w:val="00D125A7"/>
    <w:rsid w:val="00D125E0"/>
    <w:rsid w:val="00D125ED"/>
    <w:rsid w:val="00D126C9"/>
    <w:rsid w:val="00D12724"/>
    <w:rsid w:val="00D12782"/>
    <w:rsid w:val="00D1280C"/>
    <w:rsid w:val="00D1292C"/>
    <w:rsid w:val="00D12946"/>
    <w:rsid w:val="00D1299B"/>
    <w:rsid w:val="00D129B7"/>
    <w:rsid w:val="00D129D3"/>
    <w:rsid w:val="00D12A03"/>
    <w:rsid w:val="00D12BEB"/>
    <w:rsid w:val="00D12C54"/>
    <w:rsid w:val="00D12C5C"/>
    <w:rsid w:val="00D12CDE"/>
    <w:rsid w:val="00D12D4B"/>
    <w:rsid w:val="00D12DEB"/>
    <w:rsid w:val="00D12E60"/>
    <w:rsid w:val="00D12E76"/>
    <w:rsid w:val="00D12F29"/>
    <w:rsid w:val="00D12F41"/>
    <w:rsid w:val="00D12F4B"/>
    <w:rsid w:val="00D1315B"/>
    <w:rsid w:val="00D131CF"/>
    <w:rsid w:val="00D132A1"/>
    <w:rsid w:val="00D13300"/>
    <w:rsid w:val="00D13318"/>
    <w:rsid w:val="00D13340"/>
    <w:rsid w:val="00D1336D"/>
    <w:rsid w:val="00D13440"/>
    <w:rsid w:val="00D134FE"/>
    <w:rsid w:val="00D1351A"/>
    <w:rsid w:val="00D13612"/>
    <w:rsid w:val="00D1365D"/>
    <w:rsid w:val="00D136AC"/>
    <w:rsid w:val="00D136FA"/>
    <w:rsid w:val="00D139AB"/>
    <w:rsid w:val="00D139E3"/>
    <w:rsid w:val="00D13A29"/>
    <w:rsid w:val="00D13A33"/>
    <w:rsid w:val="00D13A5E"/>
    <w:rsid w:val="00D13A92"/>
    <w:rsid w:val="00D13B97"/>
    <w:rsid w:val="00D13BF9"/>
    <w:rsid w:val="00D13CE9"/>
    <w:rsid w:val="00D13D1C"/>
    <w:rsid w:val="00D13D33"/>
    <w:rsid w:val="00D13D78"/>
    <w:rsid w:val="00D13D86"/>
    <w:rsid w:val="00D13E10"/>
    <w:rsid w:val="00D13ED0"/>
    <w:rsid w:val="00D13FCA"/>
    <w:rsid w:val="00D13FCB"/>
    <w:rsid w:val="00D14001"/>
    <w:rsid w:val="00D14003"/>
    <w:rsid w:val="00D1406B"/>
    <w:rsid w:val="00D140A5"/>
    <w:rsid w:val="00D14188"/>
    <w:rsid w:val="00D14300"/>
    <w:rsid w:val="00D14356"/>
    <w:rsid w:val="00D14391"/>
    <w:rsid w:val="00D1439B"/>
    <w:rsid w:val="00D143F5"/>
    <w:rsid w:val="00D1441D"/>
    <w:rsid w:val="00D14471"/>
    <w:rsid w:val="00D1450B"/>
    <w:rsid w:val="00D1454F"/>
    <w:rsid w:val="00D14588"/>
    <w:rsid w:val="00D14603"/>
    <w:rsid w:val="00D146C8"/>
    <w:rsid w:val="00D14724"/>
    <w:rsid w:val="00D1479F"/>
    <w:rsid w:val="00D147DE"/>
    <w:rsid w:val="00D148A7"/>
    <w:rsid w:val="00D148B2"/>
    <w:rsid w:val="00D148C0"/>
    <w:rsid w:val="00D14922"/>
    <w:rsid w:val="00D1492F"/>
    <w:rsid w:val="00D149B5"/>
    <w:rsid w:val="00D14A2B"/>
    <w:rsid w:val="00D14AA2"/>
    <w:rsid w:val="00D14AB7"/>
    <w:rsid w:val="00D14ABD"/>
    <w:rsid w:val="00D14AD9"/>
    <w:rsid w:val="00D14B36"/>
    <w:rsid w:val="00D14BCB"/>
    <w:rsid w:val="00D14BCC"/>
    <w:rsid w:val="00D14C3F"/>
    <w:rsid w:val="00D14C5A"/>
    <w:rsid w:val="00D14D8C"/>
    <w:rsid w:val="00D14DD4"/>
    <w:rsid w:val="00D14E2F"/>
    <w:rsid w:val="00D14F1C"/>
    <w:rsid w:val="00D14F6D"/>
    <w:rsid w:val="00D14FEE"/>
    <w:rsid w:val="00D1514F"/>
    <w:rsid w:val="00D15179"/>
    <w:rsid w:val="00D1517D"/>
    <w:rsid w:val="00D151C7"/>
    <w:rsid w:val="00D15229"/>
    <w:rsid w:val="00D152CB"/>
    <w:rsid w:val="00D15373"/>
    <w:rsid w:val="00D153D6"/>
    <w:rsid w:val="00D1541C"/>
    <w:rsid w:val="00D1543C"/>
    <w:rsid w:val="00D1544C"/>
    <w:rsid w:val="00D15486"/>
    <w:rsid w:val="00D154B3"/>
    <w:rsid w:val="00D15551"/>
    <w:rsid w:val="00D155E9"/>
    <w:rsid w:val="00D15708"/>
    <w:rsid w:val="00D1571E"/>
    <w:rsid w:val="00D157AC"/>
    <w:rsid w:val="00D15802"/>
    <w:rsid w:val="00D1585E"/>
    <w:rsid w:val="00D159C4"/>
    <w:rsid w:val="00D15AAE"/>
    <w:rsid w:val="00D15AEB"/>
    <w:rsid w:val="00D15B69"/>
    <w:rsid w:val="00D15C81"/>
    <w:rsid w:val="00D15C92"/>
    <w:rsid w:val="00D15CA5"/>
    <w:rsid w:val="00D15CBD"/>
    <w:rsid w:val="00D15CF4"/>
    <w:rsid w:val="00D15DBB"/>
    <w:rsid w:val="00D15DD4"/>
    <w:rsid w:val="00D15E07"/>
    <w:rsid w:val="00D15EEA"/>
    <w:rsid w:val="00D15F01"/>
    <w:rsid w:val="00D15F40"/>
    <w:rsid w:val="00D15F6F"/>
    <w:rsid w:val="00D15F73"/>
    <w:rsid w:val="00D15FDE"/>
    <w:rsid w:val="00D16027"/>
    <w:rsid w:val="00D16038"/>
    <w:rsid w:val="00D160C0"/>
    <w:rsid w:val="00D161A7"/>
    <w:rsid w:val="00D16282"/>
    <w:rsid w:val="00D16300"/>
    <w:rsid w:val="00D1638E"/>
    <w:rsid w:val="00D16440"/>
    <w:rsid w:val="00D164C1"/>
    <w:rsid w:val="00D164ED"/>
    <w:rsid w:val="00D164FF"/>
    <w:rsid w:val="00D16534"/>
    <w:rsid w:val="00D1654F"/>
    <w:rsid w:val="00D16552"/>
    <w:rsid w:val="00D16572"/>
    <w:rsid w:val="00D165D8"/>
    <w:rsid w:val="00D165EC"/>
    <w:rsid w:val="00D16606"/>
    <w:rsid w:val="00D166EC"/>
    <w:rsid w:val="00D1672C"/>
    <w:rsid w:val="00D1672D"/>
    <w:rsid w:val="00D16748"/>
    <w:rsid w:val="00D1678B"/>
    <w:rsid w:val="00D167EA"/>
    <w:rsid w:val="00D16826"/>
    <w:rsid w:val="00D16886"/>
    <w:rsid w:val="00D168E8"/>
    <w:rsid w:val="00D169AA"/>
    <w:rsid w:val="00D169BC"/>
    <w:rsid w:val="00D169C0"/>
    <w:rsid w:val="00D16ABC"/>
    <w:rsid w:val="00D16C66"/>
    <w:rsid w:val="00D16CC3"/>
    <w:rsid w:val="00D16CC6"/>
    <w:rsid w:val="00D16D54"/>
    <w:rsid w:val="00D16D85"/>
    <w:rsid w:val="00D16DFA"/>
    <w:rsid w:val="00D16E70"/>
    <w:rsid w:val="00D16F60"/>
    <w:rsid w:val="00D16FC0"/>
    <w:rsid w:val="00D17047"/>
    <w:rsid w:val="00D17085"/>
    <w:rsid w:val="00D1714B"/>
    <w:rsid w:val="00D17163"/>
    <w:rsid w:val="00D1736D"/>
    <w:rsid w:val="00D1741E"/>
    <w:rsid w:val="00D174C9"/>
    <w:rsid w:val="00D174F0"/>
    <w:rsid w:val="00D1752D"/>
    <w:rsid w:val="00D17624"/>
    <w:rsid w:val="00D17626"/>
    <w:rsid w:val="00D17638"/>
    <w:rsid w:val="00D176CB"/>
    <w:rsid w:val="00D176F7"/>
    <w:rsid w:val="00D17720"/>
    <w:rsid w:val="00D177C7"/>
    <w:rsid w:val="00D177D0"/>
    <w:rsid w:val="00D177E1"/>
    <w:rsid w:val="00D17812"/>
    <w:rsid w:val="00D17837"/>
    <w:rsid w:val="00D1789F"/>
    <w:rsid w:val="00D17982"/>
    <w:rsid w:val="00D17BCC"/>
    <w:rsid w:val="00D17D52"/>
    <w:rsid w:val="00D17DCA"/>
    <w:rsid w:val="00D17E2A"/>
    <w:rsid w:val="00D17EA2"/>
    <w:rsid w:val="00D17EB4"/>
    <w:rsid w:val="00D17F77"/>
    <w:rsid w:val="00D20032"/>
    <w:rsid w:val="00D200C4"/>
    <w:rsid w:val="00D20184"/>
    <w:rsid w:val="00D201E4"/>
    <w:rsid w:val="00D2020B"/>
    <w:rsid w:val="00D20224"/>
    <w:rsid w:val="00D2022F"/>
    <w:rsid w:val="00D20351"/>
    <w:rsid w:val="00D2037C"/>
    <w:rsid w:val="00D20454"/>
    <w:rsid w:val="00D20485"/>
    <w:rsid w:val="00D20548"/>
    <w:rsid w:val="00D2054C"/>
    <w:rsid w:val="00D20551"/>
    <w:rsid w:val="00D2069B"/>
    <w:rsid w:val="00D206C5"/>
    <w:rsid w:val="00D20702"/>
    <w:rsid w:val="00D20737"/>
    <w:rsid w:val="00D20747"/>
    <w:rsid w:val="00D2076F"/>
    <w:rsid w:val="00D20793"/>
    <w:rsid w:val="00D20861"/>
    <w:rsid w:val="00D2089E"/>
    <w:rsid w:val="00D208F7"/>
    <w:rsid w:val="00D209C6"/>
    <w:rsid w:val="00D20A3F"/>
    <w:rsid w:val="00D20A61"/>
    <w:rsid w:val="00D20ACD"/>
    <w:rsid w:val="00D20BB2"/>
    <w:rsid w:val="00D20C33"/>
    <w:rsid w:val="00D20C36"/>
    <w:rsid w:val="00D20D37"/>
    <w:rsid w:val="00D20DCD"/>
    <w:rsid w:val="00D20E1E"/>
    <w:rsid w:val="00D20E55"/>
    <w:rsid w:val="00D20EA3"/>
    <w:rsid w:val="00D20EBC"/>
    <w:rsid w:val="00D20F3E"/>
    <w:rsid w:val="00D20FC7"/>
    <w:rsid w:val="00D21030"/>
    <w:rsid w:val="00D2107F"/>
    <w:rsid w:val="00D21113"/>
    <w:rsid w:val="00D21120"/>
    <w:rsid w:val="00D21123"/>
    <w:rsid w:val="00D21131"/>
    <w:rsid w:val="00D2121E"/>
    <w:rsid w:val="00D2135F"/>
    <w:rsid w:val="00D2138A"/>
    <w:rsid w:val="00D213A3"/>
    <w:rsid w:val="00D21586"/>
    <w:rsid w:val="00D21626"/>
    <w:rsid w:val="00D21647"/>
    <w:rsid w:val="00D2167A"/>
    <w:rsid w:val="00D216CC"/>
    <w:rsid w:val="00D217DA"/>
    <w:rsid w:val="00D217DC"/>
    <w:rsid w:val="00D21864"/>
    <w:rsid w:val="00D2189A"/>
    <w:rsid w:val="00D218E2"/>
    <w:rsid w:val="00D21970"/>
    <w:rsid w:val="00D219B3"/>
    <w:rsid w:val="00D21A00"/>
    <w:rsid w:val="00D21A41"/>
    <w:rsid w:val="00D21A7E"/>
    <w:rsid w:val="00D21AC1"/>
    <w:rsid w:val="00D21B8A"/>
    <w:rsid w:val="00D21CD6"/>
    <w:rsid w:val="00D21CE5"/>
    <w:rsid w:val="00D21E13"/>
    <w:rsid w:val="00D21E1E"/>
    <w:rsid w:val="00D21F98"/>
    <w:rsid w:val="00D22065"/>
    <w:rsid w:val="00D220C7"/>
    <w:rsid w:val="00D2211A"/>
    <w:rsid w:val="00D221F1"/>
    <w:rsid w:val="00D2230A"/>
    <w:rsid w:val="00D2232F"/>
    <w:rsid w:val="00D22379"/>
    <w:rsid w:val="00D2239B"/>
    <w:rsid w:val="00D223AF"/>
    <w:rsid w:val="00D22477"/>
    <w:rsid w:val="00D224DE"/>
    <w:rsid w:val="00D225B7"/>
    <w:rsid w:val="00D2263F"/>
    <w:rsid w:val="00D2265A"/>
    <w:rsid w:val="00D2268A"/>
    <w:rsid w:val="00D226EB"/>
    <w:rsid w:val="00D226FC"/>
    <w:rsid w:val="00D22747"/>
    <w:rsid w:val="00D22826"/>
    <w:rsid w:val="00D22961"/>
    <w:rsid w:val="00D22A71"/>
    <w:rsid w:val="00D22A78"/>
    <w:rsid w:val="00D22C71"/>
    <w:rsid w:val="00D22D8B"/>
    <w:rsid w:val="00D22DD5"/>
    <w:rsid w:val="00D22DDC"/>
    <w:rsid w:val="00D22DFF"/>
    <w:rsid w:val="00D22E79"/>
    <w:rsid w:val="00D22EAA"/>
    <w:rsid w:val="00D22EC3"/>
    <w:rsid w:val="00D22ED1"/>
    <w:rsid w:val="00D22F68"/>
    <w:rsid w:val="00D22F9E"/>
    <w:rsid w:val="00D22FC2"/>
    <w:rsid w:val="00D22FDC"/>
    <w:rsid w:val="00D2302D"/>
    <w:rsid w:val="00D23041"/>
    <w:rsid w:val="00D2305A"/>
    <w:rsid w:val="00D2308E"/>
    <w:rsid w:val="00D230B7"/>
    <w:rsid w:val="00D23187"/>
    <w:rsid w:val="00D231F6"/>
    <w:rsid w:val="00D23298"/>
    <w:rsid w:val="00D232CE"/>
    <w:rsid w:val="00D232E0"/>
    <w:rsid w:val="00D2334F"/>
    <w:rsid w:val="00D23362"/>
    <w:rsid w:val="00D23395"/>
    <w:rsid w:val="00D234BA"/>
    <w:rsid w:val="00D234F3"/>
    <w:rsid w:val="00D23541"/>
    <w:rsid w:val="00D235DC"/>
    <w:rsid w:val="00D235EB"/>
    <w:rsid w:val="00D236D1"/>
    <w:rsid w:val="00D2388D"/>
    <w:rsid w:val="00D238BE"/>
    <w:rsid w:val="00D238CF"/>
    <w:rsid w:val="00D2393C"/>
    <w:rsid w:val="00D239D1"/>
    <w:rsid w:val="00D23A20"/>
    <w:rsid w:val="00D23A35"/>
    <w:rsid w:val="00D23BAF"/>
    <w:rsid w:val="00D23C3B"/>
    <w:rsid w:val="00D23C48"/>
    <w:rsid w:val="00D23CB3"/>
    <w:rsid w:val="00D23DBF"/>
    <w:rsid w:val="00D23E92"/>
    <w:rsid w:val="00D23F5B"/>
    <w:rsid w:val="00D23F7C"/>
    <w:rsid w:val="00D24055"/>
    <w:rsid w:val="00D2405E"/>
    <w:rsid w:val="00D24077"/>
    <w:rsid w:val="00D2410C"/>
    <w:rsid w:val="00D24121"/>
    <w:rsid w:val="00D2412A"/>
    <w:rsid w:val="00D2412D"/>
    <w:rsid w:val="00D24143"/>
    <w:rsid w:val="00D24165"/>
    <w:rsid w:val="00D241BB"/>
    <w:rsid w:val="00D241FC"/>
    <w:rsid w:val="00D241FE"/>
    <w:rsid w:val="00D24232"/>
    <w:rsid w:val="00D24254"/>
    <w:rsid w:val="00D2429B"/>
    <w:rsid w:val="00D2431B"/>
    <w:rsid w:val="00D24399"/>
    <w:rsid w:val="00D243C1"/>
    <w:rsid w:val="00D243DF"/>
    <w:rsid w:val="00D244BD"/>
    <w:rsid w:val="00D2458B"/>
    <w:rsid w:val="00D2458E"/>
    <w:rsid w:val="00D245FE"/>
    <w:rsid w:val="00D24603"/>
    <w:rsid w:val="00D2465D"/>
    <w:rsid w:val="00D2468B"/>
    <w:rsid w:val="00D246AA"/>
    <w:rsid w:val="00D247E6"/>
    <w:rsid w:val="00D24851"/>
    <w:rsid w:val="00D249F9"/>
    <w:rsid w:val="00D24AAD"/>
    <w:rsid w:val="00D24B5C"/>
    <w:rsid w:val="00D24C01"/>
    <w:rsid w:val="00D24C47"/>
    <w:rsid w:val="00D24CC6"/>
    <w:rsid w:val="00D24CE7"/>
    <w:rsid w:val="00D24D17"/>
    <w:rsid w:val="00D24D31"/>
    <w:rsid w:val="00D24DA7"/>
    <w:rsid w:val="00D24DF6"/>
    <w:rsid w:val="00D24F49"/>
    <w:rsid w:val="00D250C2"/>
    <w:rsid w:val="00D251BA"/>
    <w:rsid w:val="00D25229"/>
    <w:rsid w:val="00D2525B"/>
    <w:rsid w:val="00D252AD"/>
    <w:rsid w:val="00D25355"/>
    <w:rsid w:val="00D25370"/>
    <w:rsid w:val="00D25505"/>
    <w:rsid w:val="00D25543"/>
    <w:rsid w:val="00D25552"/>
    <w:rsid w:val="00D25575"/>
    <w:rsid w:val="00D255C0"/>
    <w:rsid w:val="00D256C2"/>
    <w:rsid w:val="00D25705"/>
    <w:rsid w:val="00D25808"/>
    <w:rsid w:val="00D259B7"/>
    <w:rsid w:val="00D25A31"/>
    <w:rsid w:val="00D25C08"/>
    <w:rsid w:val="00D25CAB"/>
    <w:rsid w:val="00D25D24"/>
    <w:rsid w:val="00D25DB4"/>
    <w:rsid w:val="00D25E7E"/>
    <w:rsid w:val="00D25E89"/>
    <w:rsid w:val="00D25E91"/>
    <w:rsid w:val="00D2601C"/>
    <w:rsid w:val="00D260AC"/>
    <w:rsid w:val="00D26111"/>
    <w:rsid w:val="00D26151"/>
    <w:rsid w:val="00D26185"/>
    <w:rsid w:val="00D261A4"/>
    <w:rsid w:val="00D261E2"/>
    <w:rsid w:val="00D2625A"/>
    <w:rsid w:val="00D26289"/>
    <w:rsid w:val="00D26380"/>
    <w:rsid w:val="00D263AF"/>
    <w:rsid w:val="00D26420"/>
    <w:rsid w:val="00D26495"/>
    <w:rsid w:val="00D264A4"/>
    <w:rsid w:val="00D26708"/>
    <w:rsid w:val="00D2674D"/>
    <w:rsid w:val="00D2678B"/>
    <w:rsid w:val="00D267C8"/>
    <w:rsid w:val="00D26863"/>
    <w:rsid w:val="00D268B0"/>
    <w:rsid w:val="00D268DA"/>
    <w:rsid w:val="00D268FC"/>
    <w:rsid w:val="00D26A63"/>
    <w:rsid w:val="00D26AF4"/>
    <w:rsid w:val="00D26B98"/>
    <w:rsid w:val="00D26BBB"/>
    <w:rsid w:val="00D26BF8"/>
    <w:rsid w:val="00D26D20"/>
    <w:rsid w:val="00D26D28"/>
    <w:rsid w:val="00D26DA9"/>
    <w:rsid w:val="00D26EDB"/>
    <w:rsid w:val="00D26EEF"/>
    <w:rsid w:val="00D26F50"/>
    <w:rsid w:val="00D26F6C"/>
    <w:rsid w:val="00D27034"/>
    <w:rsid w:val="00D27038"/>
    <w:rsid w:val="00D27075"/>
    <w:rsid w:val="00D270C5"/>
    <w:rsid w:val="00D270EE"/>
    <w:rsid w:val="00D27119"/>
    <w:rsid w:val="00D27287"/>
    <w:rsid w:val="00D272FA"/>
    <w:rsid w:val="00D2731F"/>
    <w:rsid w:val="00D27326"/>
    <w:rsid w:val="00D273FE"/>
    <w:rsid w:val="00D27485"/>
    <w:rsid w:val="00D27673"/>
    <w:rsid w:val="00D2767B"/>
    <w:rsid w:val="00D2777B"/>
    <w:rsid w:val="00D2779D"/>
    <w:rsid w:val="00D277A8"/>
    <w:rsid w:val="00D2796B"/>
    <w:rsid w:val="00D279C9"/>
    <w:rsid w:val="00D27A33"/>
    <w:rsid w:val="00D27AB4"/>
    <w:rsid w:val="00D27ADC"/>
    <w:rsid w:val="00D27BFA"/>
    <w:rsid w:val="00D27C3E"/>
    <w:rsid w:val="00D27C5C"/>
    <w:rsid w:val="00D27C5D"/>
    <w:rsid w:val="00D27C71"/>
    <w:rsid w:val="00D27C84"/>
    <w:rsid w:val="00D27D18"/>
    <w:rsid w:val="00D27D6E"/>
    <w:rsid w:val="00D27DE5"/>
    <w:rsid w:val="00D27DF0"/>
    <w:rsid w:val="00D27E33"/>
    <w:rsid w:val="00D27F24"/>
    <w:rsid w:val="00D27F5D"/>
    <w:rsid w:val="00D27F94"/>
    <w:rsid w:val="00D27FE2"/>
    <w:rsid w:val="00D30031"/>
    <w:rsid w:val="00D3009C"/>
    <w:rsid w:val="00D3012A"/>
    <w:rsid w:val="00D30177"/>
    <w:rsid w:val="00D301FA"/>
    <w:rsid w:val="00D30223"/>
    <w:rsid w:val="00D3023A"/>
    <w:rsid w:val="00D303A2"/>
    <w:rsid w:val="00D303AB"/>
    <w:rsid w:val="00D3041E"/>
    <w:rsid w:val="00D30457"/>
    <w:rsid w:val="00D30465"/>
    <w:rsid w:val="00D304D8"/>
    <w:rsid w:val="00D3052C"/>
    <w:rsid w:val="00D3053C"/>
    <w:rsid w:val="00D305E0"/>
    <w:rsid w:val="00D306F4"/>
    <w:rsid w:val="00D306F5"/>
    <w:rsid w:val="00D306FE"/>
    <w:rsid w:val="00D3071C"/>
    <w:rsid w:val="00D307A3"/>
    <w:rsid w:val="00D30823"/>
    <w:rsid w:val="00D3082A"/>
    <w:rsid w:val="00D30842"/>
    <w:rsid w:val="00D308EF"/>
    <w:rsid w:val="00D30957"/>
    <w:rsid w:val="00D30978"/>
    <w:rsid w:val="00D309A6"/>
    <w:rsid w:val="00D309F9"/>
    <w:rsid w:val="00D30A27"/>
    <w:rsid w:val="00D30CAF"/>
    <w:rsid w:val="00D30CDE"/>
    <w:rsid w:val="00D30D34"/>
    <w:rsid w:val="00D30D51"/>
    <w:rsid w:val="00D30D90"/>
    <w:rsid w:val="00D30DD7"/>
    <w:rsid w:val="00D30DE8"/>
    <w:rsid w:val="00D30E3A"/>
    <w:rsid w:val="00D30F62"/>
    <w:rsid w:val="00D30F6F"/>
    <w:rsid w:val="00D3100F"/>
    <w:rsid w:val="00D31082"/>
    <w:rsid w:val="00D3109A"/>
    <w:rsid w:val="00D311DE"/>
    <w:rsid w:val="00D3120C"/>
    <w:rsid w:val="00D31211"/>
    <w:rsid w:val="00D31286"/>
    <w:rsid w:val="00D31313"/>
    <w:rsid w:val="00D3131B"/>
    <w:rsid w:val="00D31333"/>
    <w:rsid w:val="00D31338"/>
    <w:rsid w:val="00D3144C"/>
    <w:rsid w:val="00D314A1"/>
    <w:rsid w:val="00D314EB"/>
    <w:rsid w:val="00D31519"/>
    <w:rsid w:val="00D3155C"/>
    <w:rsid w:val="00D31587"/>
    <w:rsid w:val="00D315B1"/>
    <w:rsid w:val="00D315F0"/>
    <w:rsid w:val="00D316D8"/>
    <w:rsid w:val="00D31722"/>
    <w:rsid w:val="00D3179D"/>
    <w:rsid w:val="00D317FE"/>
    <w:rsid w:val="00D31884"/>
    <w:rsid w:val="00D31947"/>
    <w:rsid w:val="00D31984"/>
    <w:rsid w:val="00D3198A"/>
    <w:rsid w:val="00D319A8"/>
    <w:rsid w:val="00D319FC"/>
    <w:rsid w:val="00D31A19"/>
    <w:rsid w:val="00D31AC5"/>
    <w:rsid w:val="00D31AF7"/>
    <w:rsid w:val="00D31B93"/>
    <w:rsid w:val="00D31BAF"/>
    <w:rsid w:val="00D31BED"/>
    <w:rsid w:val="00D31C04"/>
    <w:rsid w:val="00D31CDE"/>
    <w:rsid w:val="00D31CFE"/>
    <w:rsid w:val="00D31DD8"/>
    <w:rsid w:val="00D31E4E"/>
    <w:rsid w:val="00D31EB9"/>
    <w:rsid w:val="00D320B9"/>
    <w:rsid w:val="00D32118"/>
    <w:rsid w:val="00D32169"/>
    <w:rsid w:val="00D32236"/>
    <w:rsid w:val="00D3230E"/>
    <w:rsid w:val="00D324E2"/>
    <w:rsid w:val="00D32532"/>
    <w:rsid w:val="00D3257C"/>
    <w:rsid w:val="00D3260D"/>
    <w:rsid w:val="00D3266A"/>
    <w:rsid w:val="00D326A2"/>
    <w:rsid w:val="00D326B8"/>
    <w:rsid w:val="00D326E8"/>
    <w:rsid w:val="00D32790"/>
    <w:rsid w:val="00D3282A"/>
    <w:rsid w:val="00D328EA"/>
    <w:rsid w:val="00D32A37"/>
    <w:rsid w:val="00D32A53"/>
    <w:rsid w:val="00D32A73"/>
    <w:rsid w:val="00D32A85"/>
    <w:rsid w:val="00D32B77"/>
    <w:rsid w:val="00D32CF9"/>
    <w:rsid w:val="00D32CFC"/>
    <w:rsid w:val="00D32D44"/>
    <w:rsid w:val="00D32D70"/>
    <w:rsid w:val="00D32D82"/>
    <w:rsid w:val="00D32DE9"/>
    <w:rsid w:val="00D32DEC"/>
    <w:rsid w:val="00D32E54"/>
    <w:rsid w:val="00D32E71"/>
    <w:rsid w:val="00D32F1A"/>
    <w:rsid w:val="00D32F36"/>
    <w:rsid w:val="00D33036"/>
    <w:rsid w:val="00D3312F"/>
    <w:rsid w:val="00D33148"/>
    <w:rsid w:val="00D33158"/>
    <w:rsid w:val="00D332B4"/>
    <w:rsid w:val="00D3334B"/>
    <w:rsid w:val="00D33541"/>
    <w:rsid w:val="00D33563"/>
    <w:rsid w:val="00D335F6"/>
    <w:rsid w:val="00D336B5"/>
    <w:rsid w:val="00D336F6"/>
    <w:rsid w:val="00D33774"/>
    <w:rsid w:val="00D33965"/>
    <w:rsid w:val="00D339D2"/>
    <w:rsid w:val="00D33A29"/>
    <w:rsid w:val="00D33AB5"/>
    <w:rsid w:val="00D33BA7"/>
    <w:rsid w:val="00D33BAA"/>
    <w:rsid w:val="00D33D33"/>
    <w:rsid w:val="00D33D85"/>
    <w:rsid w:val="00D33E72"/>
    <w:rsid w:val="00D33EF2"/>
    <w:rsid w:val="00D33F61"/>
    <w:rsid w:val="00D33FD0"/>
    <w:rsid w:val="00D34151"/>
    <w:rsid w:val="00D34222"/>
    <w:rsid w:val="00D34283"/>
    <w:rsid w:val="00D342A7"/>
    <w:rsid w:val="00D34305"/>
    <w:rsid w:val="00D34448"/>
    <w:rsid w:val="00D34466"/>
    <w:rsid w:val="00D345F6"/>
    <w:rsid w:val="00D34674"/>
    <w:rsid w:val="00D34700"/>
    <w:rsid w:val="00D347DA"/>
    <w:rsid w:val="00D347F6"/>
    <w:rsid w:val="00D3492C"/>
    <w:rsid w:val="00D34B5F"/>
    <w:rsid w:val="00D34B70"/>
    <w:rsid w:val="00D34B93"/>
    <w:rsid w:val="00D34BAB"/>
    <w:rsid w:val="00D34BB2"/>
    <w:rsid w:val="00D34BC0"/>
    <w:rsid w:val="00D34C38"/>
    <w:rsid w:val="00D34D3E"/>
    <w:rsid w:val="00D34E15"/>
    <w:rsid w:val="00D34E43"/>
    <w:rsid w:val="00D34E9E"/>
    <w:rsid w:val="00D34EA9"/>
    <w:rsid w:val="00D34EB1"/>
    <w:rsid w:val="00D34F41"/>
    <w:rsid w:val="00D34F6D"/>
    <w:rsid w:val="00D34F7F"/>
    <w:rsid w:val="00D34F80"/>
    <w:rsid w:val="00D35036"/>
    <w:rsid w:val="00D35076"/>
    <w:rsid w:val="00D3511F"/>
    <w:rsid w:val="00D35236"/>
    <w:rsid w:val="00D35369"/>
    <w:rsid w:val="00D353EE"/>
    <w:rsid w:val="00D353FE"/>
    <w:rsid w:val="00D35434"/>
    <w:rsid w:val="00D35478"/>
    <w:rsid w:val="00D3554D"/>
    <w:rsid w:val="00D3557C"/>
    <w:rsid w:val="00D355A2"/>
    <w:rsid w:val="00D355CD"/>
    <w:rsid w:val="00D35609"/>
    <w:rsid w:val="00D35675"/>
    <w:rsid w:val="00D35682"/>
    <w:rsid w:val="00D356A7"/>
    <w:rsid w:val="00D356BE"/>
    <w:rsid w:val="00D356C8"/>
    <w:rsid w:val="00D356DC"/>
    <w:rsid w:val="00D35715"/>
    <w:rsid w:val="00D357F2"/>
    <w:rsid w:val="00D357FA"/>
    <w:rsid w:val="00D35966"/>
    <w:rsid w:val="00D359E4"/>
    <w:rsid w:val="00D35AAA"/>
    <w:rsid w:val="00D35AF6"/>
    <w:rsid w:val="00D35B36"/>
    <w:rsid w:val="00D35B5D"/>
    <w:rsid w:val="00D35B93"/>
    <w:rsid w:val="00D35CAF"/>
    <w:rsid w:val="00D35D10"/>
    <w:rsid w:val="00D35D45"/>
    <w:rsid w:val="00D35D65"/>
    <w:rsid w:val="00D35EC5"/>
    <w:rsid w:val="00D35F1C"/>
    <w:rsid w:val="00D35F34"/>
    <w:rsid w:val="00D35F6C"/>
    <w:rsid w:val="00D35FA7"/>
    <w:rsid w:val="00D360A9"/>
    <w:rsid w:val="00D360BD"/>
    <w:rsid w:val="00D36162"/>
    <w:rsid w:val="00D36184"/>
    <w:rsid w:val="00D3618E"/>
    <w:rsid w:val="00D361BD"/>
    <w:rsid w:val="00D361C7"/>
    <w:rsid w:val="00D36248"/>
    <w:rsid w:val="00D362C2"/>
    <w:rsid w:val="00D36310"/>
    <w:rsid w:val="00D36444"/>
    <w:rsid w:val="00D36548"/>
    <w:rsid w:val="00D365B5"/>
    <w:rsid w:val="00D366CD"/>
    <w:rsid w:val="00D3675A"/>
    <w:rsid w:val="00D36985"/>
    <w:rsid w:val="00D36A31"/>
    <w:rsid w:val="00D36A92"/>
    <w:rsid w:val="00D36AB1"/>
    <w:rsid w:val="00D36B07"/>
    <w:rsid w:val="00D36BD9"/>
    <w:rsid w:val="00D36C41"/>
    <w:rsid w:val="00D36D04"/>
    <w:rsid w:val="00D36D9E"/>
    <w:rsid w:val="00D36F3E"/>
    <w:rsid w:val="00D36F49"/>
    <w:rsid w:val="00D36F71"/>
    <w:rsid w:val="00D37189"/>
    <w:rsid w:val="00D371DC"/>
    <w:rsid w:val="00D37205"/>
    <w:rsid w:val="00D3721A"/>
    <w:rsid w:val="00D37318"/>
    <w:rsid w:val="00D373E0"/>
    <w:rsid w:val="00D37424"/>
    <w:rsid w:val="00D3746A"/>
    <w:rsid w:val="00D374BC"/>
    <w:rsid w:val="00D374BE"/>
    <w:rsid w:val="00D374EA"/>
    <w:rsid w:val="00D37533"/>
    <w:rsid w:val="00D37535"/>
    <w:rsid w:val="00D37544"/>
    <w:rsid w:val="00D37563"/>
    <w:rsid w:val="00D37630"/>
    <w:rsid w:val="00D37695"/>
    <w:rsid w:val="00D37711"/>
    <w:rsid w:val="00D377A6"/>
    <w:rsid w:val="00D377C4"/>
    <w:rsid w:val="00D378A1"/>
    <w:rsid w:val="00D378C2"/>
    <w:rsid w:val="00D37962"/>
    <w:rsid w:val="00D37A59"/>
    <w:rsid w:val="00D37B28"/>
    <w:rsid w:val="00D37C24"/>
    <w:rsid w:val="00D37D3D"/>
    <w:rsid w:val="00D37DB0"/>
    <w:rsid w:val="00D37DCE"/>
    <w:rsid w:val="00D37F4D"/>
    <w:rsid w:val="00D4006B"/>
    <w:rsid w:val="00D400AC"/>
    <w:rsid w:val="00D40204"/>
    <w:rsid w:val="00D40370"/>
    <w:rsid w:val="00D403D4"/>
    <w:rsid w:val="00D403F5"/>
    <w:rsid w:val="00D4055E"/>
    <w:rsid w:val="00D40572"/>
    <w:rsid w:val="00D4058F"/>
    <w:rsid w:val="00D4062B"/>
    <w:rsid w:val="00D40639"/>
    <w:rsid w:val="00D40764"/>
    <w:rsid w:val="00D40773"/>
    <w:rsid w:val="00D407A8"/>
    <w:rsid w:val="00D407C3"/>
    <w:rsid w:val="00D407E2"/>
    <w:rsid w:val="00D407F5"/>
    <w:rsid w:val="00D407F6"/>
    <w:rsid w:val="00D4084B"/>
    <w:rsid w:val="00D4087C"/>
    <w:rsid w:val="00D408A5"/>
    <w:rsid w:val="00D40A26"/>
    <w:rsid w:val="00D40A88"/>
    <w:rsid w:val="00D40A99"/>
    <w:rsid w:val="00D40AE9"/>
    <w:rsid w:val="00D40B09"/>
    <w:rsid w:val="00D40B5B"/>
    <w:rsid w:val="00D40C76"/>
    <w:rsid w:val="00D40CA5"/>
    <w:rsid w:val="00D40CEC"/>
    <w:rsid w:val="00D40CF0"/>
    <w:rsid w:val="00D40D9D"/>
    <w:rsid w:val="00D40E42"/>
    <w:rsid w:val="00D40F23"/>
    <w:rsid w:val="00D40F41"/>
    <w:rsid w:val="00D40FF5"/>
    <w:rsid w:val="00D41055"/>
    <w:rsid w:val="00D412C0"/>
    <w:rsid w:val="00D412F4"/>
    <w:rsid w:val="00D41304"/>
    <w:rsid w:val="00D413CB"/>
    <w:rsid w:val="00D413F6"/>
    <w:rsid w:val="00D4141F"/>
    <w:rsid w:val="00D414A4"/>
    <w:rsid w:val="00D414BF"/>
    <w:rsid w:val="00D4150E"/>
    <w:rsid w:val="00D41546"/>
    <w:rsid w:val="00D41555"/>
    <w:rsid w:val="00D41660"/>
    <w:rsid w:val="00D41684"/>
    <w:rsid w:val="00D41691"/>
    <w:rsid w:val="00D4169D"/>
    <w:rsid w:val="00D416C4"/>
    <w:rsid w:val="00D416DD"/>
    <w:rsid w:val="00D416DE"/>
    <w:rsid w:val="00D416F7"/>
    <w:rsid w:val="00D4170B"/>
    <w:rsid w:val="00D4174B"/>
    <w:rsid w:val="00D417C1"/>
    <w:rsid w:val="00D41800"/>
    <w:rsid w:val="00D418C9"/>
    <w:rsid w:val="00D419E6"/>
    <w:rsid w:val="00D41A03"/>
    <w:rsid w:val="00D41A29"/>
    <w:rsid w:val="00D41AA5"/>
    <w:rsid w:val="00D41AD1"/>
    <w:rsid w:val="00D41AF0"/>
    <w:rsid w:val="00D41BF6"/>
    <w:rsid w:val="00D41C0C"/>
    <w:rsid w:val="00D41C6E"/>
    <w:rsid w:val="00D41C83"/>
    <w:rsid w:val="00D41D6A"/>
    <w:rsid w:val="00D41FE8"/>
    <w:rsid w:val="00D421C5"/>
    <w:rsid w:val="00D421DE"/>
    <w:rsid w:val="00D422A3"/>
    <w:rsid w:val="00D422B5"/>
    <w:rsid w:val="00D42373"/>
    <w:rsid w:val="00D42379"/>
    <w:rsid w:val="00D4237F"/>
    <w:rsid w:val="00D42395"/>
    <w:rsid w:val="00D423FB"/>
    <w:rsid w:val="00D424BF"/>
    <w:rsid w:val="00D4256B"/>
    <w:rsid w:val="00D42758"/>
    <w:rsid w:val="00D42783"/>
    <w:rsid w:val="00D4278E"/>
    <w:rsid w:val="00D42880"/>
    <w:rsid w:val="00D42886"/>
    <w:rsid w:val="00D42889"/>
    <w:rsid w:val="00D428B3"/>
    <w:rsid w:val="00D42916"/>
    <w:rsid w:val="00D42935"/>
    <w:rsid w:val="00D42938"/>
    <w:rsid w:val="00D4297B"/>
    <w:rsid w:val="00D42A95"/>
    <w:rsid w:val="00D42AF1"/>
    <w:rsid w:val="00D42B26"/>
    <w:rsid w:val="00D42BDD"/>
    <w:rsid w:val="00D42CA9"/>
    <w:rsid w:val="00D42D21"/>
    <w:rsid w:val="00D42DF7"/>
    <w:rsid w:val="00D42E6D"/>
    <w:rsid w:val="00D42F81"/>
    <w:rsid w:val="00D4333D"/>
    <w:rsid w:val="00D4337C"/>
    <w:rsid w:val="00D433B0"/>
    <w:rsid w:val="00D434A2"/>
    <w:rsid w:val="00D4353C"/>
    <w:rsid w:val="00D4369C"/>
    <w:rsid w:val="00D436A3"/>
    <w:rsid w:val="00D436B9"/>
    <w:rsid w:val="00D436D4"/>
    <w:rsid w:val="00D43742"/>
    <w:rsid w:val="00D4374B"/>
    <w:rsid w:val="00D43758"/>
    <w:rsid w:val="00D4387C"/>
    <w:rsid w:val="00D43881"/>
    <w:rsid w:val="00D438C9"/>
    <w:rsid w:val="00D43920"/>
    <w:rsid w:val="00D4398E"/>
    <w:rsid w:val="00D439EF"/>
    <w:rsid w:val="00D43A68"/>
    <w:rsid w:val="00D43B9B"/>
    <w:rsid w:val="00D43BCF"/>
    <w:rsid w:val="00D43C1C"/>
    <w:rsid w:val="00D43C2F"/>
    <w:rsid w:val="00D43D0D"/>
    <w:rsid w:val="00D43D11"/>
    <w:rsid w:val="00D43DED"/>
    <w:rsid w:val="00D43E02"/>
    <w:rsid w:val="00D43E57"/>
    <w:rsid w:val="00D43EAE"/>
    <w:rsid w:val="00D43EC2"/>
    <w:rsid w:val="00D441A3"/>
    <w:rsid w:val="00D4428A"/>
    <w:rsid w:val="00D442E9"/>
    <w:rsid w:val="00D442F7"/>
    <w:rsid w:val="00D4430D"/>
    <w:rsid w:val="00D4439D"/>
    <w:rsid w:val="00D4442F"/>
    <w:rsid w:val="00D44461"/>
    <w:rsid w:val="00D444B0"/>
    <w:rsid w:val="00D444C5"/>
    <w:rsid w:val="00D44558"/>
    <w:rsid w:val="00D44590"/>
    <w:rsid w:val="00D446A0"/>
    <w:rsid w:val="00D446CE"/>
    <w:rsid w:val="00D4475F"/>
    <w:rsid w:val="00D447DF"/>
    <w:rsid w:val="00D448D0"/>
    <w:rsid w:val="00D4490E"/>
    <w:rsid w:val="00D449B4"/>
    <w:rsid w:val="00D44A64"/>
    <w:rsid w:val="00D44B61"/>
    <w:rsid w:val="00D44B6D"/>
    <w:rsid w:val="00D44BBB"/>
    <w:rsid w:val="00D44C1B"/>
    <w:rsid w:val="00D44C79"/>
    <w:rsid w:val="00D44CAA"/>
    <w:rsid w:val="00D44CBF"/>
    <w:rsid w:val="00D44D62"/>
    <w:rsid w:val="00D44DC6"/>
    <w:rsid w:val="00D44EC6"/>
    <w:rsid w:val="00D44FC8"/>
    <w:rsid w:val="00D44FFA"/>
    <w:rsid w:val="00D45130"/>
    <w:rsid w:val="00D451A5"/>
    <w:rsid w:val="00D45249"/>
    <w:rsid w:val="00D4540C"/>
    <w:rsid w:val="00D45410"/>
    <w:rsid w:val="00D454F9"/>
    <w:rsid w:val="00D455CD"/>
    <w:rsid w:val="00D4568D"/>
    <w:rsid w:val="00D456A3"/>
    <w:rsid w:val="00D456D5"/>
    <w:rsid w:val="00D45729"/>
    <w:rsid w:val="00D457BC"/>
    <w:rsid w:val="00D457EC"/>
    <w:rsid w:val="00D45879"/>
    <w:rsid w:val="00D458A3"/>
    <w:rsid w:val="00D458F1"/>
    <w:rsid w:val="00D45905"/>
    <w:rsid w:val="00D45993"/>
    <w:rsid w:val="00D45A13"/>
    <w:rsid w:val="00D45ABF"/>
    <w:rsid w:val="00D45B08"/>
    <w:rsid w:val="00D45B40"/>
    <w:rsid w:val="00D45BF0"/>
    <w:rsid w:val="00D45C6F"/>
    <w:rsid w:val="00D45CB6"/>
    <w:rsid w:val="00D45CEB"/>
    <w:rsid w:val="00D45D00"/>
    <w:rsid w:val="00D45D14"/>
    <w:rsid w:val="00D45DA1"/>
    <w:rsid w:val="00D45DA2"/>
    <w:rsid w:val="00D45E46"/>
    <w:rsid w:val="00D45F1C"/>
    <w:rsid w:val="00D45FC0"/>
    <w:rsid w:val="00D46031"/>
    <w:rsid w:val="00D46112"/>
    <w:rsid w:val="00D46141"/>
    <w:rsid w:val="00D4614C"/>
    <w:rsid w:val="00D46190"/>
    <w:rsid w:val="00D461A4"/>
    <w:rsid w:val="00D461CD"/>
    <w:rsid w:val="00D462D4"/>
    <w:rsid w:val="00D462F5"/>
    <w:rsid w:val="00D46318"/>
    <w:rsid w:val="00D4633C"/>
    <w:rsid w:val="00D4642D"/>
    <w:rsid w:val="00D46593"/>
    <w:rsid w:val="00D465A6"/>
    <w:rsid w:val="00D4662D"/>
    <w:rsid w:val="00D46637"/>
    <w:rsid w:val="00D466AF"/>
    <w:rsid w:val="00D466EB"/>
    <w:rsid w:val="00D466FF"/>
    <w:rsid w:val="00D46753"/>
    <w:rsid w:val="00D46765"/>
    <w:rsid w:val="00D46784"/>
    <w:rsid w:val="00D467CD"/>
    <w:rsid w:val="00D4680B"/>
    <w:rsid w:val="00D4685A"/>
    <w:rsid w:val="00D468A7"/>
    <w:rsid w:val="00D468BB"/>
    <w:rsid w:val="00D468C6"/>
    <w:rsid w:val="00D46906"/>
    <w:rsid w:val="00D46911"/>
    <w:rsid w:val="00D46BD3"/>
    <w:rsid w:val="00D46BD4"/>
    <w:rsid w:val="00D46C49"/>
    <w:rsid w:val="00D46D5C"/>
    <w:rsid w:val="00D46DEE"/>
    <w:rsid w:val="00D46E2B"/>
    <w:rsid w:val="00D46EE9"/>
    <w:rsid w:val="00D46F15"/>
    <w:rsid w:val="00D46F4C"/>
    <w:rsid w:val="00D46F6E"/>
    <w:rsid w:val="00D46F85"/>
    <w:rsid w:val="00D46F9D"/>
    <w:rsid w:val="00D46FC1"/>
    <w:rsid w:val="00D46FC3"/>
    <w:rsid w:val="00D4713F"/>
    <w:rsid w:val="00D47175"/>
    <w:rsid w:val="00D47183"/>
    <w:rsid w:val="00D47188"/>
    <w:rsid w:val="00D4727F"/>
    <w:rsid w:val="00D472AA"/>
    <w:rsid w:val="00D472FB"/>
    <w:rsid w:val="00D4733A"/>
    <w:rsid w:val="00D47351"/>
    <w:rsid w:val="00D47353"/>
    <w:rsid w:val="00D473CC"/>
    <w:rsid w:val="00D473D4"/>
    <w:rsid w:val="00D473F1"/>
    <w:rsid w:val="00D4744D"/>
    <w:rsid w:val="00D4754D"/>
    <w:rsid w:val="00D47559"/>
    <w:rsid w:val="00D475A8"/>
    <w:rsid w:val="00D475E3"/>
    <w:rsid w:val="00D47646"/>
    <w:rsid w:val="00D4773A"/>
    <w:rsid w:val="00D47790"/>
    <w:rsid w:val="00D4780B"/>
    <w:rsid w:val="00D47861"/>
    <w:rsid w:val="00D47921"/>
    <w:rsid w:val="00D479E2"/>
    <w:rsid w:val="00D47A16"/>
    <w:rsid w:val="00D47A45"/>
    <w:rsid w:val="00D47C22"/>
    <w:rsid w:val="00D47C7D"/>
    <w:rsid w:val="00D47CF9"/>
    <w:rsid w:val="00D47D6C"/>
    <w:rsid w:val="00D47E1B"/>
    <w:rsid w:val="00D47EAC"/>
    <w:rsid w:val="00D47EE8"/>
    <w:rsid w:val="00D47FD3"/>
    <w:rsid w:val="00D500A2"/>
    <w:rsid w:val="00D5017F"/>
    <w:rsid w:val="00D50184"/>
    <w:rsid w:val="00D50286"/>
    <w:rsid w:val="00D502D7"/>
    <w:rsid w:val="00D502DD"/>
    <w:rsid w:val="00D502EB"/>
    <w:rsid w:val="00D502F1"/>
    <w:rsid w:val="00D5031B"/>
    <w:rsid w:val="00D503F7"/>
    <w:rsid w:val="00D50436"/>
    <w:rsid w:val="00D504F4"/>
    <w:rsid w:val="00D504FB"/>
    <w:rsid w:val="00D50517"/>
    <w:rsid w:val="00D50601"/>
    <w:rsid w:val="00D50751"/>
    <w:rsid w:val="00D50848"/>
    <w:rsid w:val="00D508A4"/>
    <w:rsid w:val="00D5090F"/>
    <w:rsid w:val="00D50928"/>
    <w:rsid w:val="00D50A6D"/>
    <w:rsid w:val="00D50A84"/>
    <w:rsid w:val="00D50B3E"/>
    <w:rsid w:val="00D50BA4"/>
    <w:rsid w:val="00D50CE2"/>
    <w:rsid w:val="00D50D0F"/>
    <w:rsid w:val="00D50D2A"/>
    <w:rsid w:val="00D50EDF"/>
    <w:rsid w:val="00D50EE8"/>
    <w:rsid w:val="00D50F6A"/>
    <w:rsid w:val="00D51032"/>
    <w:rsid w:val="00D5103B"/>
    <w:rsid w:val="00D51047"/>
    <w:rsid w:val="00D510BA"/>
    <w:rsid w:val="00D5135F"/>
    <w:rsid w:val="00D51382"/>
    <w:rsid w:val="00D51487"/>
    <w:rsid w:val="00D5152D"/>
    <w:rsid w:val="00D51549"/>
    <w:rsid w:val="00D51571"/>
    <w:rsid w:val="00D515B5"/>
    <w:rsid w:val="00D515F2"/>
    <w:rsid w:val="00D516A7"/>
    <w:rsid w:val="00D518A7"/>
    <w:rsid w:val="00D519B2"/>
    <w:rsid w:val="00D519BB"/>
    <w:rsid w:val="00D51AC1"/>
    <w:rsid w:val="00D51B25"/>
    <w:rsid w:val="00D51BAE"/>
    <w:rsid w:val="00D51C4E"/>
    <w:rsid w:val="00D51CD3"/>
    <w:rsid w:val="00D51CE0"/>
    <w:rsid w:val="00D51D20"/>
    <w:rsid w:val="00D51D27"/>
    <w:rsid w:val="00D51D3A"/>
    <w:rsid w:val="00D51E0B"/>
    <w:rsid w:val="00D51E10"/>
    <w:rsid w:val="00D51E45"/>
    <w:rsid w:val="00D51E96"/>
    <w:rsid w:val="00D51F50"/>
    <w:rsid w:val="00D52014"/>
    <w:rsid w:val="00D52031"/>
    <w:rsid w:val="00D520C3"/>
    <w:rsid w:val="00D5210B"/>
    <w:rsid w:val="00D52152"/>
    <w:rsid w:val="00D522FB"/>
    <w:rsid w:val="00D522FF"/>
    <w:rsid w:val="00D52384"/>
    <w:rsid w:val="00D52397"/>
    <w:rsid w:val="00D5247B"/>
    <w:rsid w:val="00D524F9"/>
    <w:rsid w:val="00D5255F"/>
    <w:rsid w:val="00D5268D"/>
    <w:rsid w:val="00D526AF"/>
    <w:rsid w:val="00D52736"/>
    <w:rsid w:val="00D5276A"/>
    <w:rsid w:val="00D527F2"/>
    <w:rsid w:val="00D528A2"/>
    <w:rsid w:val="00D528FF"/>
    <w:rsid w:val="00D52996"/>
    <w:rsid w:val="00D52A13"/>
    <w:rsid w:val="00D52A5D"/>
    <w:rsid w:val="00D52B6E"/>
    <w:rsid w:val="00D52CA7"/>
    <w:rsid w:val="00D52D8D"/>
    <w:rsid w:val="00D52F16"/>
    <w:rsid w:val="00D52F27"/>
    <w:rsid w:val="00D52F97"/>
    <w:rsid w:val="00D5301A"/>
    <w:rsid w:val="00D530A9"/>
    <w:rsid w:val="00D530EA"/>
    <w:rsid w:val="00D530ED"/>
    <w:rsid w:val="00D530F3"/>
    <w:rsid w:val="00D5316D"/>
    <w:rsid w:val="00D5319C"/>
    <w:rsid w:val="00D531C2"/>
    <w:rsid w:val="00D531E1"/>
    <w:rsid w:val="00D53282"/>
    <w:rsid w:val="00D5330C"/>
    <w:rsid w:val="00D53339"/>
    <w:rsid w:val="00D5335E"/>
    <w:rsid w:val="00D5337A"/>
    <w:rsid w:val="00D53449"/>
    <w:rsid w:val="00D5347E"/>
    <w:rsid w:val="00D534A3"/>
    <w:rsid w:val="00D53503"/>
    <w:rsid w:val="00D53518"/>
    <w:rsid w:val="00D5353F"/>
    <w:rsid w:val="00D535A3"/>
    <w:rsid w:val="00D53633"/>
    <w:rsid w:val="00D5366A"/>
    <w:rsid w:val="00D5368A"/>
    <w:rsid w:val="00D5378F"/>
    <w:rsid w:val="00D537B2"/>
    <w:rsid w:val="00D537D8"/>
    <w:rsid w:val="00D537FC"/>
    <w:rsid w:val="00D53914"/>
    <w:rsid w:val="00D53A11"/>
    <w:rsid w:val="00D53A13"/>
    <w:rsid w:val="00D53A1E"/>
    <w:rsid w:val="00D53A4E"/>
    <w:rsid w:val="00D53A54"/>
    <w:rsid w:val="00D53B29"/>
    <w:rsid w:val="00D53B2F"/>
    <w:rsid w:val="00D53B3C"/>
    <w:rsid w:val="00D53CC7"/>
    <w:rsid w:val="00D53CF5"/>
    <w:rsid w:val="00D53D95"/>
    <w:rsid w:val="00D53DE8"/>
    <w:rsid w:val="00D53EAC"/>
    <w:rsid w:val="00D53EE9"/>
    <w:rsid w:val="00D53F00"/>
    <w:rsid w:val="00D53F44"/>
    <w:rsid w:val="00D53F46"/>
    <w:rsid w:val="00D53FD5"/>
    <w:rsid w:val="00D54017"/>
    <w:rsid w:val="00D5405E"/>
    <w:rsid w:val="00D540E5"/>
    <w:rsid w:val="00D54177"/>
    <w:rsid w:val="00D54188"/>
    <w:rsid w:val="00D541BD"/>
    <w:rsid w:val="00D541D4"/>
    <w:rsid w:val="00D54228"/>
    <w:rsid w:val="00D54549"/>
    <w:rsid w:val="00D5459B"/>
    <w:rsid w:val="00D54669"/>
    <w:rsid w:val="00D546A1"/>
    <w:rsid w:val="00D546D2"/>
    <w:rsid w:val="00D5493C"/>
    <w:rsid w:val="00D54AC0"/>
    <w:rsid w:val="00D54AE7"/>
    <w:rsid w:val="00D54B3A"/>
    <w:rsid w:val="00D54B68"/>
    <w:rsid w:val="00D54B9D"/>
    <w:rsid w:val="00D54BA4"/>
    <w:rsid w:val="00D54E1C"/>
    <w:rsid w:val="00D54E3D"/>
    <w:rsid w:val="00D54EFF"/>
    <w:rsid w:val="00D54F55"/>
    <w:rsid w:val="00D55054"/>
    <w:rsid w:val="00D550D1"/>
    <w:rsid w:val="00D5515A"/>
    <w:rsid w:val="00D55166"/>
    <w:rsid w:val="00D551C9"/>
    <w:rsid w:val="00D5525B"/>
    <w:rsid w:val="00D552A4"/>
    <w:rsid w:val="00D552C3"/>
    <w:rsid w:val="00D55333"/>
    <w:rsid w:val="00D55360"/>
    <w:rsid w:val="00D553A6"/>
    <w:rsid w:val="00D553D7"/>
    <w:rsid w:val="00D55431"/>
    <w:rsid w:val="00D554ED"/>
    <w:rsid w:val="00D55506"/>
    <w:rsid w:val="00D555C3"/>
    <w:rsid w:val="00D555C6"/>
    <w:rsid w:val="00D555D1"/>
    <w:rsid w:val="00D555E3"/>
    <w:rsid w:val="00D556E0"/>
    <w:rsid w:val="00D5572A"/>
    <w:rsid w:val="00D5572B"/>
    <w:rsid w:val="00D5576A"/>
    <w:rsid w:val="00D55860"/>
    <w:rsid w:val="00D55889"/>
    <w:rsid w:val="00D558C7"/>
    <w:rsid w:val="00D558DC"/>
    <w:rsid w:val="00D55A03"/>
    <w:rsid w:val="00D55ACF"/>
    <w:rsid w:val="00D55B0A"/>
    <w:rsid w:val="00D55C06"/>
    <w:rsid w:val="00D55C15"/>
    <w:rsid w:val="00D55CF1"/>
    <w:rsid w:val="00D55DB1"/>
    <w:rsid w:val="00D55E75"/>
    <w:rsid w:val="00D55EE5"/>
    <w:rsid w:val="00D55F13"/>
    <w:rsid w:val="00D55F3E"/>
    <w:rsid w:val="00D55FB2"/>
    <w:rsid w:val="00D5601B"/>
    <w:rsid w:val="00D560B3"/>
    <w:rsid w:val="00D560C8"/>
    <w:rsid w:val="00D560E2"/>
    <w:rsid w:val="00D560EF"/>
    <w:rsid w:val="00D561C1"/>
    <w:rsid w:val="00D5621B"/>
    <w:rsid w:val="00D5634E"/>
    <w:rsid w:val="00D56393"/>
    <w:rsid w:val="00D563B8"/>
    <w:rsid w:val="00D56454"/>
    <w:rsid w:val="00D5646F"/>
    <w:rsid w:val="00D5649E"/>
    <w:rsid w:val="00D56504"/>
    <w:rsid w:val="00D56512"/>
    <w:rsid w:val="00D5658B"/>
    <w:rsid w:val="00D56598"/>
    <w:rsid w:val="00D565F2"/>
    <w:rsid w:val="00D56642"/>
    <w:rsid w:val="00D566C2"/>
    <w:rsid w:val="00D566CE"/>
    <w:rsid w:val="00D56785"/>
    <w:rsid w:val="00D56799"/>
    <w:rsid w:val="00D56833"/>
    <w:rsid w:val="00D568B1"/>
    <w:rsid w:val="00D568B7"/>
    <w:rsid w:val="00D5691D"/>
    <w:rsid w:val="00D56A1E"/>
    <w:rsid w:val="00D56A28"/>
    <w:rsid w:val="00D56A6A"/>
    <w:rsid w:val="00D56ABD"/>
    <w:rsid w:val="00D56B34"/>
    <w:rsid w:val="00D56B36"/>
    <w:rsid w:val="00D56B4A"/>
    <w:rsid w:val="00D56C20"/>
    <w:rsid w:val="00D56D01"/>
    <w:rsid w:val="00D56D0D"/>
    <w:rsid w:val="00D56DD2"/>
    <w:rsid w:val="00D56E4C"/>
    <w:rsid w:val="00D56F21"/>
    <w:rsid w:val="00D56F35"/>
    <w:rsid w:val="00D56F62"/>
    <w:rsid w:val="00D56F65"/>
    <w:rsid w:val="00D57007"/>
    <w:rsid w:val="00D570BD"/>
    <w:rsid w:val="00D570BE"/>
    <w:rsid w:val="00D5723B"/>
    <w:rsid w:val="00D57341"/>
    <w:rsid w:val="00D573F2"/>
    <w:rsid w:val="00D57402"/>
    <w:rsid w:val="00D57478"/>
    <w:rsid w:val="00D574C3"/>
    <w:rsid w:val="00D574F5"/>
    <w:rsid w:val="00D57503"/>
    <w:rsid w:val="00D57510"/>
    <w:rsid w:val="00D57527"/>
    <w:rsid w:val="00D5758B"/>
    <w:rsid w:val="00D57659"/>
    <w:rsid w:val="00D5765F"/>
    <w:rsid w:val="00D576A9"/>
    <w:rsid w:val="00D57736"/>
    <w:rsid w:val="00D57781"/>
    <w:rsid w:val="00D577F6"/>
    <w:rsid w:val="00D577FA"/>
    <w:rsid w:val="00D57833"/>
    <w:rsid w:val="00D5795B"/>
    <w:rsid w:val="00D57979"/>
    <w:rsid w:val="00D579E4"/>
    <w:rsid w:val="00D57AB3"/>
    <w:rsid w:val="00D57B06"/>
    <w:rsid w:val="00D57B21"/>
    <w:rsid w:val="00D57B27"/>
    <w:rsid w:val="00D57B40"/>
    <w:rsid w:val="00D57C33"/>
    <w:rsid w:val="00D57CA8"/>
    <w:rsid w:val="00D57CE0"/>
    <w:rsid w:val="00D57DC8"/>
    <w:rsid w:val="00D57DDD"/>
    <w:rsid w:val="00D57DF6"/>
    <w:rsid w:val="00D57E4B"/>
    <w:rsid w:val="00D57EDA"/>
    <w:rsid w:val="00D57F55"/>
    <w:rsid w:val="00D57F6D"/>
    <w:rsid w:val="00D57F8C"/>
    <w:rsid w:val="00D6000A"/>
    <w:rsid w:val="00D60034"/>
    <w:rsid w:val="00D60074"/>
    <w:rsid w:val="00D600A0"/>
    <w:rsid w:val="00D600B5"/>
    <w:rsid w:val="00D600C7"/>
    <w:rsid w:val="00D600D5"/>
    <w:rsid w:val="00D60166"/>
    <w:rsid w:val="00D601B5"/>
    <w:rsid w:val="00D601D3"/>
    <w:rsid w:val="00D6024C"/>
    <w:rsid w:val="00D60251"/>
    <w:rsid w:val="00D6027F"/>
    <w:rsid w:val="00D602A6"/>
    <w:rsid w:val="00D602FD"/>
    <w:rsid w:val="00D60306"/>
    <w:rsid w:val="00D60329"/>
    <w:rsid w:val="00D60391"/>
    <w:rsid w:val="00D603EA"/>
    <w:rsid w:val="00D6042D"/>
    <w:rsid w:val="00D60457"/>
    <w:rsid w:val="00D6047F"/>
    <w:rsid w:val="00D60499"/>
    <w:rsid w:val="00D6050D"/>
    <w:rsid w:val="00D60510"/>
    <w:rsid w:val="00D60597"/>
    <w:rsid w:val="00D605E2"/>
    <w:rsid w:val="00D605FA"/>
    <w:rsid w:val="00D60620"/>
    <w:rsid w:val="00D60771"/>
    <w:rsid w:val="00D607E4"/>
    <w:rsid w:val="00D60858"/>
    <w:rsid w:val="00D60910"/>
    <w:rsid w:val="00D60938"/>
    <w:rsid w:val="00D60949"/>
    <w:rsid w:val="00D6099C"/>
    <w:rsid w:val="00D60BD9"/>
    <w:rsid w:val="00D60CC3"/>
    <w:rsid w:val="00D60CD5"/>
    <w:rsid w:val="00D60D8E"/>
    <w:rsid w:val="00D60E26"/>
    <w:rsid w:val="00D60E46"/>
    <w:rsid w:val="00D60E48"/>
    <w:rsid w:val="00D60E91"/>
    <w:rsid w:val="00D60ED5"/>
    <w:rsid w:val="00D60F01"/>
    <w:rsid w:val="00D60F86"/>
    <w:rsid w:val="00D60FC1"/>
    <w:rsid w:val="00D61075"/>
    <w:rsid w:val="00D6112B"/>
    <w:rsid w:val="00D6118B"/>
    <w:rsid w:val="00D612A6"/>
    <w:rsid w:val="00D612EB"/>
    <w:rsid w:val="00D6131B"/>
    <w:rsid w:val="00D61434"/>
    <w:rsid w:val="00D61460"/>
    <w:rsid w:val="00D61489"/>
    <w:rsid w:val="00D614DB"/>
    <w:rsid w:val="00D6150B"/>
    <w:rsid w:val="00D61543"/>
    <w:rsid w:val="00D61633"/>
    <w:rsid w:val="00D6164D"/>
    <w:rsid w:val="00D61685"/>
    <w:rsid w:val="00D6175E"/>
    <w:rsid w:val="00D61778"/>
    <w:rsid w:val="00D61785"/>
    <w:rsid w:val="00D61824"/>
    <w:rsid w:val="00D61896"/>
    <w:rsid w:val="00D618C2"/>
    <w:rsid w:val="00D61926"/>
    <w:rsid w:val="00D61A06"/>
    <w:rsid w:val="00D61A12"/>
    <w:rsid w:val="00D61A57"/>
    <w:rsid w:val="00D61A6B"/>
    <w:rsid w:val="00D61A95"/>
    <w:rsid w:val="00D61B01"/>
    <w:rsid w:val="00D61B3E"/>
    <w:rsid w:val="00D61B5B"/>
    <w:rsid w:val="00D61D18"/>
    <w:rsid w:val="00D61D69"/>
    <w:rsid w:val="00D61D92"/>
    <w:rsid w:val="00D61DDA"/>
    <w:rsid w:val="00D61F02"/>
    <w:rsid w:val="00D61F2F"/>
    <w:rsid w:val="00D61FAF"/>
    <w:rsid w:val="00D61FCA"/>
    <w:rsid w:val="00D62060"/>
    <w:rsid w:val="00D62089"/>
    <w:rsid w:val="00D620D4"/>
    <w:rsid w:val="00D6219B"/>
    <w:rsid w:val="00D62277"/>
    <w:rsid w:val="00D622A6"/>
    <w:rsid w:val="00D62327"/>
    <w:rsid w:val="00D62471"/>
    <w:rsid w:val="00D624BB"/>
    <w:rsid w:val="00D6251F"/>
    <w:rsid w:val="00D625DB"/>
    <w:rsid w:val="00D625F7"/>
    <w:rsid w:val="00D625FF"/>
    <w:rsid w:val="00D62744"/>
    <w:rsid w:val="00D62755"/>
    <w:rsid w:val="00D627B1"/>
    <w:rsid w:val="00D627F0"/>
    <w:rsid w:val="00D6287B"/>
    <w:rsid w:val="00D62907"/>
    <w:rsid w:val="00D62AC6"/>
    <w:rsid w:val="00D62ADF"/>
    <w:rsid w:val="00D62C92"/>
    <w:rsid w:val="00D62CF0"/>
    <w:rsid w:val="00D62D09"/>
    <w:rsid w:val="00D62D13"/>
    <w:rsid w:val="00D62DBA"/>
    <w:rsid w:val="00D62DD9"/>
    <w:rsid w:val="00D62E29"/>
    <w:rsid w:val="00D62E30"/>
    <w:rsid w:val="00D62F5D"/>
    <w:rsid w:val="00D63016"/>
    <w:rsid w:val="00D63017"/>
    <w:rsid w:val="00D6302A"/>
    <w:rsid w:val="00D63059"/>
    <w:rsid w:val="00D63095"/>
    <w:rsid w:val="00D630EA"/>
    <w:rsid w:val="00D63103"/>
    <w:rsid w:val="00D631F4"/>
    <w:rsid w:val="00D63294"/>
    <w:rsid w:val="00D632D9"/>
    <w:rsid w:val="00D63350"/>
    <w:rsid w:val="00D633B1"/>
    <w:rsid w:val="00D63487"/>
    <w:rsid w:val="00D63511"/>
    <w:rsid w:val="00D6356F"/>
    <w:rsid w:val="00D635A2"/>
    <w:rsid w:val="00D635F8"/>
    <w:rsid w:val="00D6360D"/>
    <w:rsid w:val="00D6370B"/>
    <w:rsid w:val="00D637A2"/>
    <w:rsid w:val="00D637C5"/>
    <w:rsid w:val="00D6380F"/>
    <w:rsid w:val="00D63884"/>
    <w:rsid w:val="00D63A9A"/>
    <w:rsid w:val="00D63B41"/>
    <w:rsid w:val="00D63B6C"/>
    <w:rsid w:val="00D63B7F"/>
    <w:rsid w:val="00D63B95"/>
    <w:rsid w:val="00D63C2C"/>
    <w:rsid w:val="00D63C66"/>
    <w:rsid w:val="00D63CC3"/>
    <w:rsid w:val="00D63CCE"/>
    <w:rsid w:val="00D63CE4"/>
    <w:rsid w:val="00D63CF2"/>
    <w:rsid w:val="00D63D20"/>
    <w:rsid w:val="00D63D96"/>
    <w:rsid w:val="00D63E8F"/>
    <w:rsid w:val="00D63EFA"/>
    <w:rsid w:val="00D63F36"/>
    <w:rsid w:val="00D63F39"/>
    <w:rsid w:val="00D640AB"/>
    <w:rsid w:val="00D640D2"/>
    <w:rsid w:val="00D6410E"/>
    <w:rsid w:val="00D6421C"/>
    <w:rsid w:val="00D6427B"/>
    <w:rsid w:val="00D642AC"/>
    <w:rsid w:val="00D6447F"/>
    <w:rsid w:val="00D644AA"/>
    <w:rsid w:val="00D644BD"/>
    <w:rsid w:val="00D644EA"/>
    <w:rsid w:val="00D6462D"/>
    <w:rsid w:val="00D646D0"/>
    <w:rsid w:val="00D6470A"/>
    <w:rsid w:val="00D6474F"/>
    <w:rsid w:val="00D64757"/>
    <w:rsid w:val="00D64780"/>
    <w:rsid w:val="00D647B7"/>
    <w:rsid w:val="00D64856"/>
    <w:rsid w:val="00D648E5"/>
    <w:rsid w:val="00D649B4"/>
    <w:rsid w:val="00D64A18"/>
    <w:rsid w:val="00D64A56"/>
    <w:rsid w:val="00D64A67"/>
    <w:rsid w:val="00D64CE0"/>
    <w:rsid w:val="00D64D90"/>
    <w:rsid w:val="00D64DD4"/>
    <w:rsid w:val="00D64DD8"/>
    <w:rsid w:val="00D64E9D"/>
    <w:rsid w:val="00D64ECA"/>
    <w:rsid w:val="00D64F73"/>
    <w:rsid w:val="00D64FFD"/>
    <w:rsid w:val="00D65019"/>
    <w:rsid w:val="00D6503F"/>
    <w:rsid w:val="00D650EC"/>
    <w:rsid w:val="00D651A0"/>
    <w:rsid w:val="00D65211"/>
    <w:rsid w:val="00D65229"/>
    <w:rsid w:val="00D65397"/>
    <w:rsid w:val="00D655ED"/>
    <w:rsid w:val="00D65611"/>
    <w:rsid w:val="00D65614"/>
    <w:rsid w:val="00D6567E"/>
    <w:rsid w:val="00D656A4"/>
    <w:rsid w:val="00D656BD"/>
    <w:rsid w:val="00D656D0"/>
    <w:rsid w:val="00D65712"/>
    <w:rsid w:val="00D6576A"/>
    <w:rsid w:val="00D6579D"/>
    <w:rsid w:val="00D658D1"/>
    <w:rsid w:val="00D659AD"/>
    <w:rsid w:val="00D659CE"/>
    <w:rsid w:val="00D659FA"/>
    <w:rsid w:val="00D65A25"/>
    <w:rsid w:val="00D65A3B"/>
    <w:rsid w:val="00D65A51"/>
    <w:rsid w:val="00D65A76"/>
    <w:rsid w:val="00D65A8E"/>
    <w:rsid w:val="00D65B0E"/>
    <w:rsid w:val="00D65B3C"/>
    <w:rsid w:val="00D65BEA"/>
    <w:rsid w:val="00D65C16"/>
    <w:rsid w:val="00D65C5E"/>
    <w:rsid w:val="00D65CAD"/>
    <w:rsid w:val="00D65D41"/>
    <w:rsid w:val="00D65D77"/>
    <w:rsid w:val="00D65D9A"/>
    <w:rsid w:val="00D65E61"/>
    <w:rsid w:val="00D65EAA"/>
    <w:rsid w:val="00D65EAC"/>
    <w:rsid w:val="00D65EB3"/>
    <w:rsid w:val="00D65EF2"/>
    <w:rsid w:val="00D6601B"/>
    <w:rsid w:val="00D660FE"/>
    <w:rsid w:val="00D661F0"/>
    <w:rsid w:val="00D6621E"/>
    <w:rsid w:val="00D66231"/>
    <w:rsid w:val="00D662EB"/>
    <w:rsid w:val="00D66387"/>
    <w:rsid w:val="00D663DC"/>
    <w:rsid w:val="00D663DF"/>
    <w:rsid w:val="00D663E5"/>
    <w:rsid w:val="00D6640B"/>
    <w:rsid w:val="00D66437"/>
    <w:rsid w:val="00D664E8"/>
    <w:rsid w:val="00D66529"/>
    <w:rsid w:val="00D665BB"/>
    <w:rsid w:val="00D6664B"/>
    <w:rsid w:val="00D666C3"/>
    <w:rsid w:val="00D66701"/>
    <w:rsid w:val="00D66706"/>
    <w:rsid w:val="00D6678A"/>
    <w:rsid w:val="00D667E9"/>
    <w:rsid w:val="00D667EB"/>
    <w:rsid w:val="00D66811"/>
    <w:rsid w:val="00D6688E"/>
    <w:rsid w:val="00D668AE"/>
    <w:rsid w:val="00D6694C"/>
    <w:rsid w:val="00D669E8"/>
    <w:rsid w:val="00D66A5A"/>
    <w:rsid w:val="00D66A7E"/>
    <w:rsid w:val="00D66A8C"/>
    <w:rsid w:val="00D66B0B"/>
    <w:rsid w:val="00D66BA6"/>
    <w:rsid w:val="00D66BC0"/>
    <w:rsid w:val="00D66C2A"/>
    <w:rsid w:val="00D66C2D"/>
    <w:rsid w:val="00D66C40"/>
    <w:rsid w:val="00D66C8C"/>
    <w:rsid w:val="00D66D67"/>
    <w:rsid w:val="00D66D6F"/>
    <w:rsid w:val="00D66DF8"/>
    <w:rsid w:val="00D66E40"/>
    <w:rsid w:val="00D67007"/>
    <w:rsid w:val="00D6704E"/>
    <w:rsid w:val="00D670D9"/>
    <w:rsid w:val="00D670F1"/>
    <w:rsid w:val="00D67140"/>
    <w:rsid w:val="00D67192"/>
    <w:rsid w:val="00D67221"/>
    <w:rsid w:val="00D67247"/>
    <w:rsid w:val="00D672F8"/>
    <w:rsid w:val="00D67303"/>
    <w:rsid w:val="00D6738D"/>
    <w:rsid w:val="00D67472"/>
    <w:rsid w:val="00D67504"/>
    <w:rsid w:val="00D67598"/>
    <w:rsid w:val="00D675AE"/>
    <w:rsid w:val="00D67669"/>
    <w:rsid w:val="00D676A8"/>
    <w:rsid w:val="00D67709"/>
    <w:rsid w:val="00D67713"/>
    <w:rsid w:val="00D67722"/>
    <w:rsid w:val="00D67728"/>
    <w:rsid w:val="00D677EC"/>
    <w:rsid w:val="00D67827"/>
    <w:rsid w:val="00D678C4"/>
    <w:rsid w:val="00D678CB"/>
    <w:rsid w:val="00D678FC"/>
    <w:rsid w:val="00D679F2"/>
    <w:rsid w:val="00D67A0D"/>
    <w:rsid w:val="00D67A0E"/>
    <w:rsid w:val="00D67A11"/>
    <w:rsid w:val="00D67A52"/>
    <w:rsid w:val="00D67AB5"/>
    <w:rsid w:val="00D67B70"/>
    <w:rsid w:val="00D67B88"/>
    <w:rsid w:val="00D67BA4"/>
    <w:rsid w:val="00D67C36"/>
    <w:rsid w:val="00D67DB6"/>
    <w:rsid w:val="00D67E3B"/>
    <w:rsid w:val="00D67E78"/>
    <w:rsid w:val="00D67EE7"/>
    <w:rsid w:val="00D70029"/>
    <w:rsid w:val="00D7002D"/>
    <w:rsid w:val="00D700CD"/>
    <w:rsid w:val="00D700FE"/>
    <w:rsid w:val="00D70171"/>
    <w:rsid w:val="00D7022B"/>
    <w:rsid w:val="00D70261"/>
    <w:rsid w:val="00D70284"/>
    <w:rsid w:val="00D70356"/>
    <w:rsid w:val="00D703B4"/>
    <w:rsid w:val="00D704C5"/>
    <w:rsid w:val="00D705D3"/>
    <w:rsid w:val="00D7060B"/>
    <w:rsid w:val="00D70690"/>
    <w:rsid w:val="00D706AA"/>
    <w:rsid w:val="00D706B8"/>
    <w:rsid w:val="00D708DF"/>
    <w:rsid w:val="00D70995"/>
    <w:rsid w:val="00D70C04"/>
    <w:rsid w:val="00D70C1B"/>
    <w:rsid w:val="00D70C1D"/>
    <w:rsid w:val="00D70C24"/>
    <w:rsid w:val="00D70C2C"/>
    <w:rsid w:val="00D70CB6"/>
    <w:rsid w:val="00D70CB9"/>
    <w:rsid w:val="00D70CD7"/>
    <w:rsid w:val="00D70CF9"/>
    <w:rsid w:val="00D70D68"/>
    <w:rsid w:val="00D70D76"/>
    <w:rsid w:val="00D70D83"/>
    <w:rsid w:val="00D70E8D"/>
    <w:rsid w:val="00D70EC5"/>
    <w:rsid w:val="00D70F12"/>
    <w:rsid w:val="00D71009"/>
    <w:rsid w:val="00D71060"/>
    <w:rsid w:val="00D7106F"/>
    <w:rsid w:val="00D71096"/>
    <w:rsid w:val="00D7121D"/>
    <w:rsid w:val="00D71285"/>
    <w:rsid w:val="00D712FC"/>
    <w:rsid w:val="00D71381"/>
    <w:rsid w:val="00D713C5"/>
    <w:rsid w:val="00D7142A"/>
    <w:rsid w:val="00D71502"/>
    <w:rsid w:val="00D7152F"/>
    <w:rsid w:val="00D71552"/>
    <w:rsid w:val="00D715AC"/>
    <w:rsid w:val="00D716BE"/>
    <w:rsid w:val="00D716FB"/>
    <w:rsid w:val="00D7170E"/>
    <w:rsid w:val="00D717A4"/>
    <w:rsid w:val="00D717B8"/>
    <w:rsid w:val="00D7180F"/>
    <w:rsid w:val="00D71831"/>
    <w:rsid w:val="00D71899"/>
    <w:rsid w:val="00D718BF"/>
    <w:rsid w:val="00D71999"/>
    <w:rsid w:val="00D71A7B"/>
    <w:rsid w:val="00D71A94"/>
    <w:rsid w:val="00D71A9E"/>
    <w:rsid w:val="00D71AD8"/>
    <w:rsid w:val="00D71B57"/>
    <w:rsid w:val="00D71B64"/>
    <w:rsid w:val="00D71C37"/>
    <w:rsid w:val="00D71CDA"/>
    <w:rsid w:val="00D71D1C"/>
    <w:rsid w:val="00D71D37"/>
    <w:rsid w:val="00D71F53"/>
    <w:rsid w:val="00D72059"/>
    <w:rsid w:val="00D72093"/>
    <w:rsid w:val="00D7213F"/>
    <w:rsid w:val="00D7222D"/>
    <w:rsid w:val="00D722E2"/>
    <w:rsid w:val="00D7230B"/>
    <w:rsid w:val="00D723DB"/>
    <w:rsid w:val="00D723F7"/>
    <w:rsid w:val="00D72413"/>
    <w:rsid w:val="00D7254F"/>
    <w:rsid w:val="00D7256A"/>
    <w:rsid w:val="00D72619"/>
    <w:rsid w:val="00D726DC"/>
    <w:rsid w:val="00D72756"/>
    <w:rsid w:val="00D72785"/>
    <w:rsid w:val="00D72793"/>
    <w:rsid w:val="00D72959"/>
    <w:rsid w:val="00D729C7"/>
    <w:rsid w:val="00D729F8"/>
    <w:rsid w:val="00D72A84"/>
    <w:rsid w:val="00D72B7C"/>
    <w:rsid w:val="00D72CB5"/>
    <w:rsid w:val="00D72CFC"/>
    <w:rsid w:val="00D72D6A"/>
    <w:rsid w:val="00D72DC8"/>
    <w:rsid w:val="00D72E41"/>
    <w:rsid w:val="00D72EC8"/>
    <w:rsid w:val="00D72EEA"/>
    <w:rsid w:val="00D72F01"/>
    <w:rsid w:val="00D72F8C"/>
    <w:rsid w:val="00D72FC8"/>
    <w:rsid w:val="00D72FDA"/>
    <w:rsid w:val="00D73087"/>
    <w:rsid w:val="00D7326E"/>
    <w:rsid w:val="00D732A2"/>
    <w:rsid w:val="00D732DB"/>
    <w:rsid w:val="00D73398"/>
    <w:rsid w:val="00D733B2"/>
    <w:rsid w:val="00D73484"/>
    <w:rsid w:val="00D73552"/>
    <w:rsid w:val="00D73579"/>
    <w:rsid w:val="00D73681"/>
    <w:rsid w:val="00D73687"/>
    <w:rsid w:val="00D73694"/>
    <w:rsid w:val="00D736A5"/>
    <w:rsid w:val="00D736BB"/>
    <w:rsid w:val="00D7370B"/>
    <w:rsid w:val="00D737B4"/>
    <w:rsid w:val="00D737B8"/>
    <w:rsid w:val="00D7380D"/>
    <w:rsid w:val="00D739C2"/>
    <w:rsid w:val="00D739ED"/>
    <w:rsid w:val="00D73A0B"/>
    <w:rsid w:val="00D73A7B"/>
    <w:rsid w:val="00D73A84"/>
    <w:rsid w:val="00D73AC8"/>
    <w:rsid w:val="00D73AF4"/>
    <w:rsid w:val="00D73B84"/>
    <w:rsid w:val="00D73C4E"/>
    <w:rsid w:val="00D73C93"/>
    <w:rsid w:val="00D73DD7"/>
    <w:rsid w:val="00D73DF6"/>
    <w:rsid w:val="00D73E38"/>
    <w:rsid w:val="00D73E40"/>
    <w:rsid w:val="00D73E56"/>
    <w:rsid w:val="00D73F63"/>
    <w:rsid w:val="00D73FBF"/>
    <w:rsid w:val="00D73FC3"/>
    <w:rsid w:val="00D74002"/>
    <w:rsid w:val="00D74027"/>
    <w:rsid w:val="00D740A3"/>
    <w:rsid w:val="00D740C1"/>
    <w:rsid w:val="00D74326"/>
    <w:rsid w:val="00D7434B"/>
    <w:rsid w:val="00D743B8"/>
    <w:rsid w:val="00D7444B"/>
    <w:rsid w:val="00D744DD"/>
    <w:rsid w:val="00D744E9"/>
    <w:rsid w:val="00D745A2"/>
    <w:rsid w:val="00D745C5"/>
    <w:rsid w:val="00D745D1"/>
    <w:rsid w:val="00D746D9"/>
    <w:rsid w:val="00D74743"/>
    <w:rsid w:val="00D74819"/>
    <w:rsid w:val="00D74841"/>
    <w:rsid w:val="00D74884"/>
    <w:rsid w:val="00D748C3"/>
    <w:rsid w:val="00D74919"/>
    <w:rsid w:val="00D74A86"/>
    <w:rsid w:val="00D74ABB"/>
    <w:rsid w:val="00D74AF3"/>
    <w:rsid w:val="00D74D29"/>
    <w:rsid w:val="00D74D70"/>
    <w:rsid w:val="00D74D91"/>
    <w:rsid w:val="00D74E57"/>
    <w:rsid w:val="00D74E86"/>
    <w:rsid w:val="00D74EF1"/>
    <w:rsid w:val="00D7502A"/>
    <w:rsid w:val="00D75056"/>
    <w:rsid w:val="00D7510B"/>
    <w:rsid w:val="00D7519E"/>
    <w:rsid w:val="00D75266"/>
    <w:rsid w:val="00D752B6"/>
    <w:rsid w:val="00D75319"/>
    <w:rsid w:val="00D754EF"/>
    <w:rsid w:val="00D755AE"/>
    <w:rsid w:val="00D755CF"/>
    <w:rsid w:val="00D75605"/>
    <w:rsid w:val="00D75609"/>
    <w:rsid w:val="00D75627"/>
    <w:rsid w:val="00D7562F"/>
    <w:rsid w:val="00D75660"/>
    <w:rsid w:val="00D75732"/>
    <w:rsid w:val="00D75777"/>
    <w:rsid w:val="00D757C3"/>
    <w:rsid w:val="00D7581D"/>
    <w:rsid w:val="00D7586F"/>
    <w:rsid w:val="00D7594D"/>
    <w:rsid w:val="00D75A5E"/>
    <w:rsid w:val="00D75AAF"/>
    <w:rsid w:val="00D75AD1"/>
    <w:rsid w:val="00D75B07"/>
    <w:rsid w:val="00D75B2A"/>
    <w:rsid w:val="00D75B56"/>
    <w:rsid w:val="00D75B93"/>
    <w:rsid w:val="00D75B9F"/>
    <w:rsid w:val="00D75C8E"/>
    <w:rsid w:val="00D75D3C"/>
    <w:rsid w:val="00D75D4A"/>
    <w:rsid w:val="00D75E42"/>
    <w:rsid w:val="00D75EBE"/>
    <w:rsid w:val="00D75F68"/>
    <w:rsid w:val="00D7601E"/>
    <w:rsid w:val="00D7619B"/>
    <w:rsid w:val="00D761B9"/>
    <w:rsid w:val="00D7623E"/>
    <w:rsid w:val="00D7624B"/>
    <w:rsid w:val="00D76301"/>
    <w:rsid w:val="00D76322"/>
    <w:rsid w:val="00D763BB"/>
    <w:rsid w:val="00D764C6"/>
    <w:rsid w:val="00D764E5"/>
    <w:rsid w:val="00D76572"/>
    <w:rsid w:val="00D7659A"/>
    <w:rsid w:val="00D765E3"/>
    <w:rsid w:val="00D7664F"/>
    <w:rsid w:val="00D76675"/>
    <w:rsid w:val="00D7669A"/>
    <w:rsid w:val="00D767E8"/>
    <w:rsid w:val="00D76803"/>
    <w:rsid w:val="00D76820"/>
    <w:rsid w:val="00D76A5E"/>
    <w:rsid w:val="00D76A80"/>
    <w:rsid w:val="00D76AD0"/>
    <w:rsid w:val="00D76B87"/>
    <w:rsid w:val="00D76B9E"/>
    <w:rsid w:val="00D76BA2"/>
    <w:rsid w:val="00D76C51"/>
    <w:rsid w:val="00D76C8E"/>
    <w:rsid w:val="00D76C97"/>
    <w:rsid w:val="00D76DC7"/>
    <w:rsid w:val="00D76DC8"/>
    <w:rsid w:val="00D76DF7"/>
    <w:rsid w:val="00D76E14"/>
    <w:rsid w:val="00D7701E"/>
    <w:rsid w:val="00D7702E"/>
    <w:rsid w:val="00D77094"/>
    <w:rsid w:val="00D77121"/>
    <w:rsid w:val="00D77132"/>
    <w:rsid w:val="00D771BE"/>
    <w:rsid w:val="00D7730E"/>
    <w:rsid w:val="00D77328"/>
    <w:rsid w:val="00D773A6"/>
    <w:rsid w:val="00D77426"/>
    <w:rsid w:val="00D77438"/>
    <w:rsid w:val="00D77504"/>
    <w:rsid w:val="00D776FE"/>
    <w:rsid w:val="00D77713"/>
    <w:rsid w:val="00D777D9"/>
    <w:rsid w:val="00D77854"/>
    <w:rsid w:val="00D778D5"/>
    <w:rsid w:val="00D7794F"/>
    <w:rsid w:val="00D77994"/>
    <w:rsid w:val="00D779E4"/>
    <w:rsid w:val="00D77AE0"/>
    <w:rsid w:val="00D77B26"/>
    <w:rsid w:val="00D77B8C"/>
    <w:rsid w:val="00D77BCD"/>
    <w:rsid w:val="00D77CB7"/>
    <w:rsid w:val="00D77CF5"/>
    <w:rsid w:val="00D77CFF"/>
    <w:rsid w:val="00D77D20"/>
    <w:rsid w:val="00D77D7D"/>
    <w:rsid w:val="00D77DA2"/>
    <w:rsid w:val="00D77DD6"/>
    <w:rsid w:val="00D77E11"/>
    <w:rsid w:val="00D77E2F"/>
    <w:rsid w:val="00D77EAF"/>
    <w:rsid w:val="00D77EE0"/>
    <w:rsid w:val="00D77F51"/>
    <w:rsid w:val="00D77F6E"/>
    <w:rsid w:val="00D77FFC"/>
    <w:rsid w:val="00D80026"/>
    <w:rsid w:val="00D800ED"/>
    <w:rsid w:val="00D80103"/>
    <w:rsid w:val="00D80257"/>
    <w:rsid w:val="00D8027E"/>
    <w:rsid w:val="00D802CC"/>
    <w:rsid w:val="00D802FF"/>
    <w:rsid w:val="00D80346"/>
    <w:rsid w:val="00D803DB"/>
    <w:rsid w:val="00D80455"/>
    <w:rsid w:val="00D804E9"/>
    <w:rsid w:val="00D804F4"/>
    <w:rsid w:val="00D804FE"/>
    <w:rsid w:val="00D80600"/>
    <w:rsid w:val="00D80601"/>
    <w:rsid w:val="00D8060F"/>
    <w:rsid w:val="00D80697"/>
    <w:rsid w:val="00D807D2"/>
    <w:rsid w:val="00D80894"/>
    <w:rsid w:val="00D80896"/>
    <w:rsid w:val="00D8089E"/>
    <w:rsid w:val="00D8091E"/>
    <w:rsid w:val="00D80927"/>
    <w:rsid w:val="00D8095C"/>
    <w:rsid w:val="00D8096C"/>
    <w:rsid w:val="00D80A76"/>
    <w:rsid w:val="00D80B03"/>
    <w:rsid w:val="00D80B70"/>
    <w:rsid w:val="00D80BB5"/>
    <w:rsid w:val="00D80C3D"/>
    <w:rsid w:val="00D80ECA"/>
    <w:rsid w:val="00D80EE5"/>
    <w:rsid w:val="00D80F31"/>
    <w:rsid w:val="00D81154"/>
    <w:rsid w:val="00D811E0"/>
    <w:rsid w:val="00D81320"/>
    <w:rsid w:val="00D81328"/>
    <w:rsid w:val="00D81354"/>
    <w:rsid w:val="00D81479"/>
    <w:rsid w:val="00D814F3"/>
    <w:rsid w:val="00D816F2"/>
    <w:rsid w:val="00D81709"/>
    <w:rsid w:val="00D8170B"/>
    <w:rsid w:val="00D81774"/>
    <w:rsid w:val="00D817B5"/>
    <w:rsid w:val="00D818AC"/>
    <w:rsid w:val="00D81914"/>
    <w:rsid w:val="00D8193A"/>
    <w:rsid w:val="00D819C0"/>
    <w:rsid w:val="00D81A02"/>
    <w:rsid w:val="00D81A27"/>
    <w:rsid w:val="00D81A96"/>
    <w:rsid w:val="00D81A9F"/>
    <w:rsid w:val="00D81ACE"/>
    <w:rsid w:val="00D81ACF"/>
    <w:rsid w:val="00D81BB4"/>
    <w:rsid w:val="00D81C68"/>
    <w:rsid w:val="00D81D65"/>
    <w:rsid w:val="00D81DE7"/>
    <w:rsid w:val="00D81E71"/>
    <w:rsid w:val="00D81ED8"/>
    <w:rsid w:val="00D81F02"/>
    <w:rsid w:val="00D81FB7"/>
    <w:rsid w:val="00D81FC1"/>
    <w:rsid w:val="00D82079"/>
    <w:rsid w:val="00D8209D"/>
    <w:rsid w:val="00D820E5"/>
    <w:rsid w:val="00D820E9"/>
    <w:rsid w:val="00D82160"/>
    <w:rsid w:val="00D82163"/>
    <w:rsid w:val="00D82308"/>
    <w:rsid w:val="00D8236C"/>
    <w:rsid w:val="00D8236E"/>
    <w:rsid w:val="00D82413"/>
    <w:rsid w:val="00D82433"/>
    <w:rsid w:val="00D82546"/>
    <w:rsid w:val="00D825AF"/>
    <w:rsid w:val="00D825F5"/>
    <w:rsid w:val="00D825FE"/>
    <w:rsid w:val="00D82605"/>
    <w:rsid w:val="00D8264E"/>
    <w:rsid w:val="00D82759"/>
    <w:rsid w:val="00D8275B"/>
    <w:rsid w:val="00D8277B"/>
    <w:rsid w:val="00D82797"/>
    <w:rsid w:val="00D827FF"/>
    <w:rsid w:val="00D82AFE"/>
    <w:rsid w:val="00D82B03"/>
    <w:rsid w:val="00D82B50"/>
    <w:rsid w:val="00D82B63"/>
    <w:rsid w:val="00D82CF0"/>
    <w:rsid w:val="00D82D02"/>
    <w:rsid w:val="00D82D5D"/>
    <w:rsid w:val="00D82D8B"/>
    <w:rsid w:val="00D82EAC"/>
    <w:rsid w:val="00D82EED"/>
    <w:rsid w:val="00D82FFF"/>
    <w:rsid w:val="00D83010"/>
    <w:rsid w:val="00D83013"/>
    <w:rsid w:val="00D8322D"/>
    <w:rsid w:val="00D83246"/>
    <w:rsid w:val="00D833A7"/>
    <w:rsid w:val="00D834B3"/>
    <w:rsid w:val="00D834E8"/>
    <w:rsid w:val="00D834F8"/>
    <w:rsid w:val="00D8357D"/>
    <w:rsid w:val="00D8360C"/>
    <w:rsid w:val="00D83637"/>
    <w:rsid w:val="00D8378B"/>
    <w:rsid w:val="00D83841"/>
    <w:rsid w:val="00D83962"/>
    <w:rsid w:val="00D839C0"/>
    <w:rsid w:val="00D83B15"/>
    <w:rsid w:val="00D83B2B"/>
    <w:rsid w:val="00D83BE1"/>
    <w:rsid w:val="00D83C91"/>
    <w:rsid w:val="00D83CEA"/>
    <w:rsid w:val="00D83D14"/>
    <w:rsid w:val="00D83D4E"/>
    <w:rsid w:val="00D83D8B"/>
    <w:rsid w:val="00D83E01"/>
    <w:rsid w:val="00D83E2A"/>
    <w:rsid w:val="00D83F6A"/>
    <w:rsid w:val="00D83FB4"/>
    <w:rsid w:val="00D84142"/>
    <w:rsid w:val="00D84162"/>
    <w:rsid w:val="00D84169"/>
    <w:rsid w:val="00D84179"/>
    <w:rsid w:val="00D841C2"/>
    <w:rsid w:val="00D84243"/>
    <w:rsid w:val="00D842A0"/>
    <w:rsid w:val="00D842E7"/>
    <w:rsid w:val="00D842EB"/>
    <w:rsid w:val="00D842EF"/>
    <w:rsid w:val="00D8433A"/>
    <w:rsid w:val="00D844AA"/>
    <w:rsid w:val="00D845BC"/>
    <w:rsid w:val="00D84663"/>
    <w:rsid w:val="00D8467D"/>
    <w:rsid w:val="00D84685"/>
    <w:rsid w:val="00D8468A"/>
    <w:rsid w:val="00D846FB"/>
    <w:rsid w:val="00D84726"/>
    <w:rsid w:val="00D84804"/>
    <w:rsid w:val="00D8481B"/>
    <w:rsid w:val="00D84881"/>
    <w:rsid w:val="00D848E1"/>
    <w:rsid w:val="00D8493E"/>
    <w:rsid w:val="00D849B3"/>
    <w:rsid w:val="00D849B9"/>
    <w:rsid w:val="00D84A14"/>
    <w:rsid w:val="00D84A34"/>
    <w:rsid w:val="00D84A3D"/>
    <w:rsid w:val="00D84A3E"/>
    <w:rsid w:val="00D84C42"/>
    <w:rsid w:val="00D84C51"/>
    <w:rsid w:val="00D84CE6"/>
    <w:rsid w:val="00D84D1F"/>
    <w:rsid w:val="00D84D5A"/>
    <w:rsid w:val="00D84DB2"/>
    <w:rsid w:val="00D84DB8"/>
    <w:rsid w:val="00D84EB7"/>
    <w:rsid w:val="00D85029"/>
    <w:rsid w:val="00D85035"/>
    <w:rsid w:val="00D85073"/>
    <w:rsid w:val="00D8507C"/>
    <w:rsid w:val="00D850E9"/>
    <w:rsid w:val="00D850F2"/>
    <w:rsid w:val="00D851A1"/>
    <w:rsid w:val="00D851D4"/>
    <w:rsid w:val="00D851D9"/>
    <w:rsid w:val="00D85207"/>
    <w:rsid w:val="00D8529F"/>
    <w:rsid w:val="00D852FE"/>
    <w:rsid w:val="00D8534E"/>
    <w:rsid w:val="00D85382"/>
    <w:rsid w:val="00D8547B"/>
    <w:rsid w:val="00D85582"/>
    <w:rsid w:val="00D856C6"/>
    <w:rsid w:val="00D85813"/>
    <w:rsid w:val="00D858A6"/>
    <w:rsid w:val="00D85972"/>
    <w:rsid w:val="00D859FA"/>
    <w:rsid w:val="00D85A4C"/>
    <w:rsid w:val="00D85A75"/>
    <w:rsid w:val="00D85AA2"/>
    <w:rsid w:val="00D85AA7"/>
    <w:rsid w:val="00D85B1A"/>
    <w:rsid w:val="00D85B62"/>
    <w:rsid w:val="00D85B9C"/>
    <w:rsid w:val="00D85BAD"/>
    <w:rsid w:val="00D85D52"/>
    <w:rsid w:val="00D85D68"/>
    <w:rsid w:val="00D85E16"/>
    <w:rsid w:val="00D85E75"/>
    <w:rsid w:val="00D85E91"/>
    <w:rsid w:val="00D85F12"/>
    <w:rsid w:val="00D85F61"/>
    <w:rsid w:val="00D85FE8"/>
    <w:rsid w:val="00D8601D"/>
    <w:rsid w:val="00D86106"/>
    <w:rsid w:val="00D8618F"/>
    <w:rsid w:val="00D861DF"/>
    <w:rsid w:val="00D86238"/>
    <w:rsid w:val="00D862A9"/>
    <w:rsid w:val="00D86310"/>
    <w:rsid w:val="00D86331"/>
    <w:rsid w:val="00D8633B"/>
    <w:rsid w:val="00D86376"/>
    <w:rsid w:val="00D8640A"/>
    <w:rsid w:val="00D86415"/>
    <w:rsid w:val="00D864D9"/>
    <w:rsid w:val="00D86593"/>
    <w:rsid w:val="00D865C8"/>
    <w:rsid w:val="00D8663D"/>
    <w:rsid w:val="00D86671"/>
    <w:rsid w:val="00D86725"/>
    <w:rsid w:val="00D8673B"/>
    <w:rsid w:val="00D8675B"/>
    <w:rsid w:val="00D86874"/>
    <w:rsid w:val="00D868DF"/>
    <w:rsid w:val="00D8695B"/>
    <w:rsid w:val="00D86966"/>
    <w:rsid w:val="00D86A35"/>
    <w:rsid w:val="00D86C6D"/>
    <w:rsid w:val="00D86C8D"/>
    <w:rsid w:val="00D86CF4"/>
    <w:rsid w:val="00D86D28"/>
    <w:rsid w:val="00D86D81"/>
    <w:rsid w:val="00D86DD2"/>
    <w:rsid w:val="00D86E0F"/>
    <w:rsid w:val="00D86E7C"/>
    <w:rsid w:val="00D86EE8"/>
    <w:rsid w:val="00D86F58"/>
    <w:rsid w:val="00D86FFD"/>
    <w:rsid w:val="00D8711E"/>
    <w:rsid w:val="00D87129"/>
    <w:rsid w:val="00D871DB"/>
    <w:rsid w:val="00D87313"/>
    <w:rsid w:val="00D8733A"/>
    <w:rsid w:val="00D8738E"/>
    <w:rsid w:val="00D873CB"/>
    <w:rsid w:val="00D8742D"/>
    <w:rsid w:val="00D87470"/>
    <w:rsid w:val="00D874BA"/>
    <w:rsid w:val="00D874EA"/>
    <w:rsid w:val="00D87520"/>
    <w:rsid w:val="00D87760"/>
    <w:rsid w:val="00D8789B"/>
    <w:rsid w:val="00D878DF"/>
    <w:rsid w:val="00D8796A"/>
    <w:rsid w:val="00D87993"/>
    <w:rsid w:val="00D8799C"/>
    <w:rsid w:val="00D87A1B"/>
    <w:rsid w:val="00D87A3D"/>
    <w:rsid w:val="00D87A41"/>
    <w:rsid w:val="00D87AE6"/>
    <w:rsid w:val="00D87B0F"/>
    <w:rsid w:val="00D87C68"/>
    <w:rsid w:val="00D87CD7"/>
    <w:rsid w:val="00D87D64"/>
    <w:rsid w:val="00D87E83"/>
    <w:rsid w:val="00D87E8D"/>
    <w:rsid w:val="00D87EDC"/>
    <w:rsid w:val="00D87EF6"/>
    <w:rsid w:val="00D87F74"/>
    <w:rsid w:val="00D87FD8"/>
    <w:rsid w:val="00D87FF9"/>
    <w:rsid w:val="00D9011A"/>
    <w:rsid w:val="00D901B0"/>
    <w:rsid w:val="00D90298"/>
    <w:rsid w:val="00D902D1"/>
    <w:rsid w:val="00D902D4"/>
    <w:rsid w:val="00D9032E"/>
    <w:rsid w:val="00D90352"/>
    <w:rsid w:val="00D90382"/>
    <w:rsid w:val="00D90420"/>
    <w:rsid w:val="00D90436"/>
    <w:rsid w:val="00D90440"/>
    <w:rsid w:val="00D904C3"/>
    <w:rsid w:val="00D904D2"/>
    <w:rsid w:val="00D904E4"/>
    <w:rsid w:val="00D90558"/>
    <w:rsid w:val="00D906A3"/>
    <w:rsid w:val="00D906C0"/>
    <w:rsid w:val="00D906EB"/>
    <w:rsid w:val="00D906F3"/>
    <w:rsid w:val="00D9083D"/>
    <w:rsid w:val="00D90913"/>
    <w:rsid w:val="00D90982"/>
    <w:rsid w:val="00D909C8"/>
    <w:rsid w:val="00D90A9D"/>
    <w:rsid w:val="00D90ADC"/>
    <w:rsid w:val="00D90AE5"/>
    <w:rsid w:val="00D90B23"/>
    <w:rsid w:val="00D90B38"/>
    <w:rsid w:val="00D90B98"/>
    <w:rsid w:val="00D90C10"/>
    <w:rsid w:val="00D90C31"/>
    <w:rsid w:val="00D90C8D"/>
    <w:rsid w:val="00D90CA1"/>
    <w:rsid w:val="00D90E03"/>
    <w:rsid w:val="00D90E23"/>
    <w:rsid w:val="00D91065"/>
    <w:rsid w:val="00D9108C"/>
    <w:rsid w:val="00D910F3"/>
    <w:rsid w:val="00D9116C"/>
    <w:rsid w:val="00D91221"/>
    <w:rsid w:val="00D9127A"/>
    <w:rsid w:val="00D912F6"/>
    <w:rsid w:val="00D91420"/>
    <w:rsid w:val="00D91428"/>
    <w:rsid w:val="00D915BE"/>
    <w:rsid w:val="00D91686"/>
    <w:rsid w:val="00D916AA"/>
    <w:rsid w:val="00D916EE"/>
    <w:rsid w:val="00D9176B"/>
    <w:rsid w:val="00D91777"/>
    <w:rsid w:val="00D917B8"/>
    <w:rsid w:val="00D917E7"/>
    <w:rsid w:val="00D91869"/>
    <w:rsid w:val="00D9188D"/>
    <w:rsid w:val="00D918F1"/>
    <w:rsid w:val="00D919B0"/>
    <w:rsid w:val="00D919F8"/>
    <w:rsid w:val="00D91B64"/>
    <w:rsid w:val="00D91BEC"/>
    <w:rsid w:val="00D91C18"/>
    <w:rsid w:val="00D91DCD"/>
    <w:rsid w:val="00D91EE2"/>
    <w:rsid w:val="00D91EE4"/>
    <w:rsid w:val="00D91F60"/>
    <w:rsid w:val="00D91FEF"/>
    <w:rsid w:val="00D920DE"/>
    <w:rsid w:val="00D9211F"/>
    <w:rsid w:val="00D921CF"/>
    <w:rsid w:val="00D9227B"/>
    <w:rsid w:val="00D92290"/>
    <w:rsid w:val="00D922EB"/>
    <w:rsid w:val="00D92374"/>
    <w:rsid w:val="00D92389"/>
    <w:rsid w:val="00D9238D"/>
    <w:rsid w:val="00D924D0"/>
    <w:rsid w:val="00D924DE"/>
    <w:rsid w:val="00D924FA"/>
    <w:rsid w:val="00D92542"/>
    <w:rsid w:val="00D925C1"/>
    <w:rsid w:val="00D925E9"/>
    <w:rsid w:val="00D926A0"/>
    <w:rsid w:val="00D926E6"/>
    <w:rsid w:val="00D9274B"/>
    <w:rsid w:val="00D927AD"/>
    <w:rsid w:val="00D928A6"/>
    <w:rsid w:val="00D9298B"/>
    <w:rsid w:val="00D929C5"/>
    <w:rsid w:val="00D92AB7"/>
    <w:rsid w:val="00D92AC8"/>
    <w:rsid w:val="00D92B0A"/>
    <w:rsid w:val="00D92B82"/>
    <w:rsid w:val="00D92BC0"/>
    <w:rsid w:val="00D92C47"/>
    <w:rsid w:val="00D92CD1"/>
    <w:rsid w:val="00D92D37"/>
    <w:rsid w:val="00D92D5E"/>
    <w:rsid w:val="00D92E1B"/>
    <w:rsid w:val="00D92F2F"/>
    <w:rsid w:val="00D92F76"/>
    <w:rsid w:val="00D92F82"/>
    <w:rsid w:val="00D92FA7"/>
    <w:rsid w:val="00D92FBF"/>
    <w:rsid w:val="00D930A9"/>
    <w:rsid w:val="00D930BE"/>
    <w:rsid w:val="00D930D1"/>
    <w:rsid w:val="00D9310E"/>
    <w:rsid w:val="00D93125"/>
    <w:rsid w:val="00D931CA"/>
    <w:rsid w:val="00D9325E"/>
    <w:rsid w:val="00D932E4"/>
    <w:rsid w:val="00D932F2"/>
    <w:rsid w:val="00D93304"/>
    <w:rsid w:val="00D93328"/>
    <w:rsid w:val="00D933E0"/>
    <w:rsid w:val="00D93510"/>
    <w:rsid w:val="00D935BE"/>
    <w:rsid w:val="00D936EA"/>
    <w:rsid w:val="00D9387A"/>
    <w:rsid w:val="00D939B5"/>
    <w:rsid w:val="00D939F8"/>
    <w:rsid w:val="00D93A0C"/>
    <w:rsid w:val="00D93A57"/>
    <w:rsid w:val="00D93A5E"/>
    <w:rsid w:val="00D93A7B"/>
    <w:rsid w:val="00D93AA6"/>
    <w:rsid w:val="00D93BDE"/>
    <w:rsid w:val="00D93DEB"/>
    <w:rsid w:val="00D93E12"/>
    <w:rsid w:val="00D93EA8"/>
    <w:rsid w:val="00D93F0D"/>
    <w:rsid w:val="00D93F2B"/>
    <w:rsid w:val="00D93F44"/>
    <w:rsid w:val="00D93FE4"/>
    <w:rsid w:val="00D940D7"/>
    <w:rsid w:val="00D94119"/>
    <w:rsid w:val="00D94273"/>
    <w:rsid w:val="00D94287"/>
    <w:rsid w:val="00D942A3"/>
    <w:rsid w:val="00D94476"/>
    <w:rsid w:val="00D94504"/>
    <w:rsid w:val="00D9451A"/>
    <w:rsid w:val="00D94581"/>
    <w:rsid w:val="00D9458F"/>
    <w:rsid w:val="00D945B7"/>
    <w:rsid w:val="00D9472E"/>
    <w:rsid w:val="00D9475D"/>
    <w:rsid w:val="00D947F8"/>
    <w:rsid w:val="00D9484A"/>
    <w:rsid w:val="00D94853"/>
    <w:rsid w:val="00D94879"/>
    <w:rsid w:val="00D948AE"/>
    <w:rsid w:val="00D9493C"/>
    <w:rsid w:val="00D94A37"/>
    <w:rsid w:val="00D94ADE"/>
    <w:rsid w:val="00D94B39"/>
    <w:rsid w:val="00D94C4D"/>
    <w:rsid w:val="00D94C6B"/>
    <w:rsid w:val="00D94C7B"/>
    <w:rsid w:val="00D94DCB"/>
    <w:rsid w:val="00D94EA8"/>
    <w:rsid w:val="00D94F3A"/>
    <w:rsid w:val="00D94FA7"/>
    <w:rsid w:val="00D9503B"/>
    <w:rsid w:val="00D95044"/>
    <w:rsid w:val="00D9508E"/>
    <w:rsid w:val="00D950BA"/>
    <w:rsid w:val="00D95117"/>
    <w:rsid w:val="00D951ED"/>
    <w:rsid w:val="00D9520D"/>
    <w:rsid w:val="00D9525C"/>
    <w:rsid w:val="00D95268"/>
    <w:rsid w:val="00D9532B"/>
    <w:rsid w:val="00D95396"/>
    <w:rsid w:val="00D953C1"/>
    <w:rsid w:val="00D95432"/>
    <w:rsid w:val="00D9544F"/>
    <w:rsid w:val="00D954EA"/>
    <w:rsid w:val="00D9552E"/>
    <w:rsid w:val="00D955B0"/>
    <w:rsid w:val="00D956C1"/>
    <w:rsid w:val="00D956D3"/>
    <w:rsid w:val="00D95755"/>
    <w:rsid w:val="00D957F9"/>
    <w:rsid w:val="00D958FA"/>
    <w:rsid w:val="00D95946"/>
    <w:rsid w:val="00D959A4"/>
    <w:rsid w:val="00D959E0"/>
    <w:rsid w:val="00D95AF8"/>
    <w:rsid w:val="00D95B2B"/>
    <w:rsid w:val="00D95B54"/>
    <w:rsid w:val="00D95B96"/>
    <w:rsid w:val="00D95BDE"/>
    <w:rsid w:val="00D95C3B"/>
    <w:rsid w:val="00D95C66"/>
    <w:rsid w:val="00D95CCC"/>
    <w:rsid w:val="00D95CD9"/>
    <w:rsid w:val="00D95D35"/>
    <w:rsid w:val="00D95DF3"/>
    <w:rsid w:val="00D95EE7"/>
    <w:rsid w:val="00D95F36"/>
    <w:rsid w:val="00D95F4B"/>
    <w:rsid w:val="00D95F56"/>
    <w:rsid w:val="00D95F7D"/>
    <w:rsid w:val="00D96032"/>
    <w:rsid w:val="00D961B8"/>
    <w:rsid w:val="00D96201"/>
    <w:rsid w:val="00D962E9"/>
    <w:rsid w:val="00D9630E"/>
    <w:rsid w:val="00D9631E"/>
    <w:rsid w:val="00D9631F"/>
    <w:rsid w:val="00D9638C"/>
    <w:rsid w:val="00D963AC"/>
    <w:rsid w:val="00D963D1"/>
    <w:rsid w:val="00D96439"/>
    <w:rsid w:val="00D96475"/>
    <w:rsid w:val="00D9659F"/>
    <w:rsid w:val="00D965CC"/>
    <w:rsid w:val="00D965D1"/>
    <w:rsid w:val="00D9667D"/>
    <w:rsid w:val="00D966E0"/>
    <w:rsid w:val="00D967CE"/>
    <w:rsid w:val="00D9682D"/>
    <w:rsid w:val="00D9687A"/>
    <w:rsid w:val="00D968A2"/>
    <w:rsid w:val="00D969AF"/>
    <w:rsid w:val="00D96A15"/>
    <w:rsid w:val="00D96A36"/>
    <w:rsid w:val="00D96A58"/>
    <w:rsid w:val="00D96A8D"/>
    <w:rsid w:val="00D96AA0"/>
    <w:rsid w:val="00D96AB0"/>
    <w:rsid w:val="00D96B48"/>
    <w:rsid w:val="00D96B76"/>
    <w:rsid w:val="00D96B91"/>
    <w:rsid w:val="00D96BAF"/>
    <w:rsid w:val="00D96BBD"/>
    <w:rsid w:val="00D96C26"/>
    <w:rsid w:val="00D96C5A"/>
    <w:rsid w:val="00D96C92"/>
    <w:rsid w:val="00D96D40"/>
    <w:rsid w:val="00D96DB2"/>
    <w:rsid w:val="00D96E61"/>
    <w:rsid w:val="00D96E74"/>
    <w:rsid w:val="00D96F19"/>
    <w:rsid w:val="00D96F8F"/>
    <w:rsid w:val="00D96FA5"/>
    <w:rsid w:val="00D97006"/>
    <w:rsid w:val="00D971B6"/>
    <w:rsid w:val="00D9722A"/>
    <w:rsid w:val="00D97256"/>
    <w:rsid w:val="00D97319"/>
    <w:rsid w:val="00D97337"/>
    <w:rsid w:val="00D97338"/>
    <w:rsid w:val="00D9736F"/>
    <w:rsid w:val="00D97421"/>
    <w:rsid w:val="00D975B3"/>
    <w:rsid w:val="00D975C1"/>
    <w:rsid w:val="00D97604"/>
    <w:rsid w:val="00D97621"/>
    <w:rsid w:val="00D97667"/>
    <w:rsid w:val="00D977C0"/>
    <w:rsid w:val="00D977C9"/>
    <w:rsid w:val="00D97866"/>
    <w:rsid w:val="00D97942"/>
    <w:rsid w:val="00D97981"/>
    <w:rsid w:val="00D979A0"/>
    <w:rsid w:val="00D979BE"/>
    <w:rsid w:val="00D97A10"/>
    <w:rsid w:val="00D97B23"/>
    <w:rsid w:val="00D97B8A"/>
    <w:rsid w:val="00D97BDD"/>
    <w:rsid w:val="00D97BFC"/>
    <w:rsid w:val="00D97C1C"/>
    <w:rsid w:val="00D97C1D"/>
    <w:rsid w:val="00D97CD6"/>
    <w:rsid w:val="00D97CF7"/>
    <w:rsid w:val="00D97F26"/>
    <w:rsid w:val="00D97FC9"/>
    <w:rsid w:val="00DA0005"/>
    <w:rsid w:val="00DA0114"/>
    <w:rsid w:val="00DA0156"/>
    <w:rsid w:val="00DA01BF"/>
    <w:rsid w:val="00DA01C5"/>
    <w:rsid w:val="00DA0368"/>
    <w:rsid w:val="00DA0420"/>
    <w:rsid w:val="00DA0434"/>
    <w:rsid w:val="00DA04AB"/>
    <w:rsid w:val="00DA0587"/>
    <w:rsid w:val="00DA0643"/>
    <w:rsid w:val="00DA06A9"/>
    <w:rsid w:val="00DA0729"/>
    <w:rsid w:val="00DA075E"/>
    <w:rsid w:val="00DA07A4"/>
    <w:rsid w:val="00DA09B0"/>
    <w:rsid w:val="00DA09EB"/>
    <w:rsid w:val="00DA0A02"/>
    <w:rsid w:val="00DA0A9F"/>
    <w:rsid w:val="00DA0B3D"/>
    <w:rsid w:val="00DA0B6B"/>
    <w:rsid w:val="00DA0BE6"/>
    <w:rsid w:val="00DA0BF4"/>
    <w:rsid w:val="00DA0BF6"/>
    <w:rsid w:val="00DA0C4F"/>
    <w:rsid w:val="00DA0CD9"/>
    <w:rsid w:val="00DA0CE7"/>
    <w:rsid w:val="00DA0CF4"/>
    <w:rsid w:val="00DA0E0A"/>
    <w:rsid w:val="00DA0E2A"/>
    <w:rsid w:val="00DA0E5B"/>
    <w:rsid w:val="00DA0ED9"/>
    <w:rsid w:val="00DA0F18"/>
    <w:rsid w:val="00DA0FCD"/>
    <w:rsid w:val="00DA1003"/>
    <w:rsid w:val="00DA107E"/>
    <w:rsid w:val="00DA10A9"/>
    <w:rsid w:val="00DA10B1"/>
    <w:rsid w:val="00DA1121"/>
    <w:rsid w:val="00DA116C"/>
    <w:rsid w:val="00DA11DD"/>
    <w:rsid w:val="00DA1210"/>
    <w:rsid w:val="00DA12FF"/>
    <w:rsid w:val="00DA130A"/>
    <w:rsid w:val="00DA138D"/>
    <w:rsid w:val="00DA13BC"/>
    <w:rsid w:val="00DA143E"/>
    <w:rsid w:val="00DA1467"/>
    <w:rsid w:val="00DA14AB"/>
    <w:rsid w:val="00DA14B3"/>
    <w:rsid w:val="00DA14BE"/>
    <w:rsid w:val="00DA14D9"/>
    <w:rsid w:val="00DA14E8"/>
    <w:rsid w:val="00DA157A"/>
    <w:rsid w:val="00DA1589"/>
    <w:rsid w:val="00DA16F7"/>
    <w:rsid w:val="00DA17C1"/>
    <w:rsid w:val="00DA17DC"/>
    <w:rsid w:val="00DA1838"/>
    <w:rsid w:val="00DA1888"/>
    <w:rsid w:val="00DA18A3"/>
    <w:rsid w:val="00DA18F2"/>
    <w:rsid w:val="00DA194C"/>
    <w:rsid w:val="00DA19E8"/>
    <w:rsid w:val="00DA1AFE"/>
    <w:rsid w:val="00DA1B0B"/>
    <w:rsid w:val="00DA1BDE"/>
    <w:rsid w:val="00DA1BE5"/>
    <w:rsid w:val="00DA1BF2"/>
    <w:rsid w:val="00DA1C34"/>
    <w:rsid w:val="00DA1C38"/>
    <w:rsid w:val="00DA1C3D"/>
    <w:rsid w:val="00DA1D24"/>
    <w:rsid w:val="00DA1D2B"/>
    <w:rsid w:val="00DA1D82"/>
    <w:rsid w:val="00DA1E5A"/>
    <w:rsid w:val="00DA1E82"/>
    <w:rsid w:val="00DA1EF7"/>
    <w:rsid w:val="00DA1F52"/>
    <w:rsid w:val="00DA20CB"/>
    <w:rsid w:val="00DA20DA"/>
    <w:rsid w:val="00DA20E3"/>
    <w:rsid w:val="00DA2142"/>
    <w:rsid w:val="00DA2188"/>
    <w:rsid w:val="00DA2292"/>
    <w:rsid w:val="00DA2319"/>
    <w:rsid w:val="00DA233B"/>
    <w:rsid w:val="00DA2358"/>
    <w:rsid w:val="00DA23C2"/>
    <w:rsid w:val="00DA2401"/>
    <w:rsid w:val="00DA243C"/>
    <w:rsid w:val="00DA244E"/>
    <w:rsid w:val="00DA2519"/>
    <w:rsid w:val="00DA2550"/>
    <w:rsid w:val="00DA258F"/>
    <w:rsid w:val="00DA264F"/>
    <w:rsid w:val="00DA265C"/>
    <w:rsid w:val="00DA2690"/>
    <w:rsid w:val="00DA26F0"/>
    <w:rsid w:val="00DA2741"/>
    <w:rsid w:val="00DA2753"/>
    <w:rsid w:val="00DA2888"/>
    <w:rsid w:val="00DA290E"/>
    <w:rsid w:val="00DA2A2C"/>
    <w:rsid w:val="00DA2A8D"/>
    <w:rsid w:val="00DA2AD8"/>
    <w:rsid w:val="00DA2C0D"/>
    <w:rsid w:val="00DA2F81"/>
    <w:rsid w:val="00DA2F8F"/>
    <w:rsid w:val="00DA2FED"/>
    <w:rsid w:val="00DA3017"/>
    <w:rsid w:val="00DA3063"/>
    <w:rsid w:val="00DA30AF"/>
    <w:rsid w:val="00DA30F5"/>
    <w:rsid w:val="00DA3183"/>
    <w:rsid w:val="00DA323F"/>
    <w:rsid w:val="00DA3325"/>
    <w:rsid w:val="00DA34E4"/>
    <w:rsid w:val="00DA350D"/>
    <w:rsid w:val="00DA35FD"/>
    <w:rsid w:val="00DA3763"/>
    <w:rsid w:val="00DA3769"/>
    <w:rsid w:val="00DA37B1"/>
    <w:rsid w:val="00DA37FC"/>
    <w:rsid w:val="00DA3804"/>
    <w:rsid w:val="00DA3853"/>
    <w:rsid w:val="00DA3869"/>
    <w:rsid w:val="00DA38FF"/>
    <w:rsid w:val="00DA390F"/>
    <w:rsid w:val="00DA3962"/>
    <w:rsid w:val="00DA3990"/>
    <w:rsid w:val="00DA399B"/>
    <w:rsid w:val="00DA3A10"/>
    <w:rsid w:val="00DA3A25"/>
    <w:rsid w:val="00DA3A39"/>
    <w:rsid w:val="00DA3BAC"/>
    <w:rsid w:val="00DA3BD4"/>
    <w:rsid w:val="00DA3CCC"/>
    <w:rsid w:val="00DA3CCD"/>
    <w:rsid w:val="00DA3CD7"/>
    <w:rsid w:val="00DA3D09"/>
    <w:rsid w:val="00DA3E67"/>
    <w:rsid w:val="00DA3EFD"/>
    <w:rsid w:val="00DA3F27"/>
    <w:rsid w:val="00DA3F96"/>
    <w:rsid w:val="00DA40A7"/>
    <w:rsid w:val="00DA40B3"/>
    <w:rsid w:val="00DA40B6"/>
    <w:rsid w:val="00DA4101"/>
    <w:rsid w:val="00DA4133"/>
    <w:rsid w:val="00DA4196"/>
    <w:rsid w:val="00DA4207"/>
    <w:rsid w:val="00DA421E"/>
    <w:rsid w:val="00DA42A8"/>
    <w:rsid w:val="00DA42DB"/>
    <w:rsid w:val="00DA4321"/>
    <w:rsid w:val="00DA4346"/>
    <w:rsid w:val="00DA434D"/>
    <w:rsid w:val="00DA447C"/>
    <w:rsid w:val="00DA4498"/>
    <w:rsid w:val="00DA452C"/>
    <w:rsid w:val="00DA4545"/>
    <w:rsid w:val="00DA46D1"/>
    <w:rsid w:val="00DA46FD"/>
    <w:rsid w:val="00DA4773"/>
    <w:rsid w:val="00DA4793"/>
    <w:rsid w:val="00DA47EC"/>
    <w:rsid w:val="00DA4832"/>
    <w:rsid w:val="00DA4887"/>
    <w:rsid w:val="00DA489D"/>
    <w:rsid w:val="00DA48B8"/>
    <w:rsid w:val="00DA4917"/>
    <w:rsid w:val="00DA491B"/>
    <w:rsid w:val="00DA4A08"/>
    <w:rsid w:val="00DA4A49"/>
    <w:rsid w:val="00DA4AF8"/>
    <w:rsid w:val="00DA4B4B"/>
    <w:rsid w:val="00DA4BF2"/>
    <w:rsid w:val="00DA4BF7"/>
    <w:rsid w:val="00DA4C77"/>
    <w:rsid w:val="00DA4C7A"/>
    <w:rsid w:val="00DA4C90"/>
    <w:rsid w:val="00DA4CFC"/>
    <w:rsid w:val="00DA4E0C"/>
    <w:rsid w:val="00DA4ECC"/>
    <w:rsid w:val="00DA4EE2"/>
    <w:rsid w:val="00DA4EF3"/>
    <w:rsid w:val="00DA4EFF"/>
    <w:rsid w:val="00DA4F02"/>
    <w:rsid w:val="00DA4F49"/>
    <w:rsid w:val="00DA4FA4"/>
    <w:rsid w:val="00DA4FBA"/>
    <w:rsid w:val="00DA5038"/>
    <w:rsid w:val="00DA5062"/>
    <w:rsid w:val="00DA51F0"/>
    <w:rsid w:val="00DA5208"/>
    <w:rsid w:val="00DA5262"/>
    <w:rsid w:val="00DA52C3"/>
    <w:rsid w:val="00DA5375"/>
    <w:rsid w:val="00DA53B6"/>
    <w:rsid w:val="00DA547F"/>
    <w:rsid w:val="00DA5538"/>
    <w:rsid w:val="00DA5543"/>
    <w:rsid w:val="00DA5571"/>
    <w:rsid w:val="00DA55D3"/>
    <w:rsid w:val="00DA5649"/>
    <w:rsid w:val="00DA5666"/>
    <w:rsid w:val="00DA56D1"/>
    <w:rsid w:val="00DA56F6"/>
    <w:rsid w:val="00DA5752"/>
    <w:rsid w:val="00DA57C6"/>
    <w:rsid w:val="00DA57E8"/>
    <w:rsid w:val="00DA57F4"/>
    <w:rsid w:val="00DA5947"/>
    <w:rsid w:val="00DA59E3"/>
    <w:rsid w:val="00DA59EE"/>
    <w:rsid w:val="00DA5A0E"/>
    <w:rsid w:val="00DA5B43"/>
    <w:rsid w:val="00DA5BAC"/>
    <w:rsid w:val="00DA5BEA"/>
    <w:rsid w:val="00DA5C13"/>
    <w:rsid w:val="00DA5C20"/>
    <w:rsid w:val="00DA5D84"/>
    <w:rsid w:val="00DA5DA5"/>
    <w:rsid w:val="00DA5FAC"/>
    <w:rsid w:val="00DA6065"/>
    <w:rsid w:val="00DA609D"/>
    <w:rsid w:val="00DA60AE"/>
    <w:rsid w:val="00DA60DA"/>
    <w:rsid w:val="00DA6165"/>
    <w:rsid w:val="00DA619A"/>
    <w:rsid w:val="00DA62CE"/>
    <w:rsid w:val="00DA6331"/>
    <w:rsid w:val="00DA634A"/>
    <w:rsid w:val="00DA6358"/>
    <w:rsid w:val="00DA64F3"/>
    <w:rsid w:val="00DA6505"/>
    <w:rsid w:val="00DA651B"/>
    <w:rsid w:val="00DA656A"/>
    <w:rsid w:val="00DA6593"/>
    <w:rsid w:val="00DA6597"/>
    <w:rsid w:val="00DA65D8"/>
    <w:rsid w:val="00DA664D"/>
    <w:rsid w:val="00DA665C"/>
    <w:rsid w:val="00DA669A"/>
    <w:rsid w:val="00DA6734"/>
    <w:rsid w:val="00DA67D0"/>
    <w:rsid w:val="00DA6914"/>
    <w:rsid w:val="00DA6915"/>
    <w:rsid w:val="00DA6A17"/>
    <w:rsid w:val="00DA6AB2"/>
    <w:rsid w:val="00DA6B67"/>
    <w:rsid w:val="00DA6BC1"/>
    <w:rsid w:val="00DA6BF0"/>
    <w:rsid w:val="00DA6C9B"/>
    <w:rsid w:val="00DA6CE5"/>
    <w:rsid w:val="00DA6D09"/>
    <w:rsid w:val="00DA6D74"/>
    <w:rsid w:val="00DA6DF8"/>
    <w:rsid w:val="00DA6DFA"/>
    <w:rsid w:val="00DA6FB7"/>
    <w:rsid w:val="00DA7020"/>
    <w:rsid w:val="00DA705D"/>
    <w:rsid w:val="00DA70FD"/>
    <w:rsid w:val="00DA7198"/>
    <w:rsid w:val="00DA730F"/>
    <w:rsid w:val="00DA73C4"/>
    <w:rsid w:val="00DA7567"/>
    <w:rsid w:val="00DA758B"/>
    <w:rsid w:val="00DA764E"/>
    <w:rsid w:val="00DA7653"/>
    <w:rsid w:val="00DA76A6"/>
    <w:rsid w:val="00DA76C8"/>
    <w:rsid w:val="00DA778F"/>
    <w:rsid w:val="00DA785D"/>
    <w:rsid w:val="00DA78A9"/>
    <w:rsid w:val="00DA78BE"/>
    <w:rsid w:val="00DA79E6"/>
    <w:rsid w:val="00DA7A72"/>
    <w:rsid w:val="00DA7B63"/>
    <w:rsid w:val="00DA7BB7"/>
    <w:rsid w:val="00DA7C99"/>
    <w:rsid w:val="00DA7CD8"/>
    <w:rsid w:val="00DA7CFD"/>
    <w:rsid w:val="00DA7DC6"/>
    <w:rsid w:val="00DA7E3E"/>
    <w:rsid w:val="00DA7EC9"/>
    <w:rsid w:val="00DA7EDF"/>
    <w:rsid w:val="00DA7F71"/>
    <w:rsid w:val="00DA7F90"/>
    <w:rsid w:val="00DB0094"/>
    <w:rsid w:val="00DB01C7"/>
    <w:rsid w:val="00DB01FE"/>
    <w:rsid w:val="00DB0372"/>
    <w:rsid w:val="00DB046C"/>
    <w:rsid w:val="00DB04C4"/>
    <w:rsid w:val="00DB05A9"/>
    <w:rsid w:val="00DB05F5"/>
    <w:rsid w:val="00DB0619"/>
    <w:rsid w:val="00DB0629"/>
    <w:rsid w:val="00DB0673"/>
    <w:rsid w:val="00DB076F"/>
    <w:rsid w:val="00DB07DE"/>
    <w:rsid w:val="00DB0810"/>
    <w:rsid w:val="00DB0826"/>
    <w:rsid w:val="00DB0862"/>
    <w:rsid w:val="00DB087C"/>
    <w:rsid w:val="00DB08B7"/>
    <w:rsid w:val="00DB08E0"/>
    <w:rsid w:val="00DB08FE"/>
    <w:rsid w:val="00DB09C7"/>
    <w:rsid w:val="00DB0A45"/>
    <w:rsid w:val="00DB0A62"/>
    <w:rsid w:val="00DB0B45"/>
    <w:rsid w:val="00DB0B88"/>
    <w:rsid w:val="00DB0BF1"/>
    <w:rsid w:val="00DB0C19"/>
    <w:rsid w:val="00DB0CAF"/>
    <w:rsid w:val="00DB0CF0"/>
    <w:rsid w:val="00DB0D76"/>
    <w:rsid w:val="00DB0D94"/>
    <w:rsid w:val="00DB0E31"/>
    <w:rsid w:val="00DB0ECE"/>
    <w:rsid w:val="00DB0F04"/>
    <w:rsid w:val="00DB0F90"/>
    <w:rsid w:val="00DB0FC8"/>
    <w:rsid w:val="00DB0FCA"/>
    <w:rsid w:val="00DB104A"/>
    <w:rsid w:val="00DB1091"/>
    <w:rsid w:val="00DB10D2"/>
    <w:rsid w:val="00DB10FC"/>
    <w:rsid w:val="00DB1120"/>
    <w:rsid w:val="00DB11AA"/>
    <w:rsid w:val="00DB12CF"/>
    <w:rsid w:val="00DB13CF"/>
    <w:rsid w:val="00DB140F"/>
    <w:rsid w:val="00DB15BD"/>
    <w:rsid w:val="00DB17A4"/>
    <w:rsid w:val="00DB17E2"/>
    <w:rsid w:val="00DB1837"/>
    <w:rsid w:val="00DB1991"/>
    <w:rsid w:val="00DB1A16"/>
    <w:rsid w:val="00DB1A4D"/>
    <w:rsid w:val="00DB1BA1"/>
    <w:rsid w:val="00DB1C1F"/>
    <w:rsid w:val="00DB1CE0"/>
    <w:rsid w:val="00DB1DA6"/>
    <w:rsid w:val="00DB1DE3"/>
    <w:rsid w:val="00DB1E6A"/>
    <w:rsid w:val="00DB1EB6"/>
    <w:rsid w:val="00DB1EFB"/>
    <w:rsid w:val="00DB1F5A"/>
    <w:rsid w:val="00DB1F5C"/>
    <w:rsid w:val="00DB1FF1"/>
    <w:rsid w:val="00DB225D"/>
    <w:rsid w:val="00DB2291"/>
    <w:rsid w:val="00DB236F"/>
    <w:rsid w:val="00DB2493"/>
    <w:rsid w:val="00DB24EB"/>
    <w:rsid w:val="00DB2511"/>
    <w:rsid w:val="00DB2523"/>
    <w:rsid w:val="00DB2538"/>
    <w:rsid w:val="00DB25A7"/>
    <w:rsid w:val="00DB25F8"/>
    <w:rsid w:val="00DB26D9"/>
    <w:rsid w:val="00DB26F2"/>
    <w:rsid w:val="00DB2739"/>
    <w:rsid w:val="00DB27A9"/>
    <w:rsid w:val="00DB27EE"/>
    <w:rsid w:val="00DB294A"/>
    <w:rsid w:val="00DB2956"/>
    <w:rsid w:val="00DB296A"/>
    <w:rsid w:val="00DB29B0"/>
    <w:rsid w:val="00DB2A0D"/>
    <w:rsid w:val="00DB2B33"/>
    <w:rsid w:val="00DB2B90"/>
    <w:rsid w:val="00DB2C82"/>
    <w:rsid w:val="00DB2D6B"/>
    <w:rsid w:val="00DB2E2C"/>
    <w:rsid w:val="00DB2E5F"/>
    <w:rsid w:val="00DB2E8C"/>
    <w:rsid w:val="00DB2FC9"/>
    <w:rsid w:val="00DB2FD0"/>
    <w:rsid w:val="00DB3028"/>
    <w:rsid w:val="00DB3037"/>
    <w:rsid w:val="00DB312A"/>
    <w:rsid w:val="00DB319F"/>
    <w:rsid w:val="00DB31B6"/>
    <w:rsid w:val="00DB3287"/>
    <w:rsid w:val="00DB32F5"/>
    <w:rsid w:val="00DB3300"/>
    <w:rsid w:val="00DB332F"/>
    <w:rsid w:val="00DB335F"/>
    <w:rsid w:val="00DB34A2"/>
    <w:rsid w:val="00DB358B"/>
    <w:rsid w:val="00DB35B9"/>
    <w:rsid w:val="00DB35E3"/>
    <w:rsid w:val="00DB3625"/>
    <w:rsid w:val="00DB3634"/>
    <w:rsid w:val="00DB3721"/>
    <w:rsid w:val="00DB3845"/>
    <w:rsid w:val="00DB385E"/>
    <w:rsid w:val="00DB3861"/>
    <w:rsid w:val="00DB3914"/>
    <w:rsid w:val="00DB39E4"/>
    <w:rsid w:val="00DB39FD"/>
    <w:rsid w:val="00DB3B22"/>
    <w:rsid w:val="00DB3B41"/>
    <w:rsid w:val="00DB3B9A"/>
    <w:rsid w:val="00DB3C4F"/>
    <w:rsid w:val="00DB3C7C"/>
    <w:rsid w:val="00DB3C83"/>
    <w:rsid w:val="00DB3CC1"/>
    <w:rsid w:val="00DB3CF7"/>
    <w:rsid w:val="00DB3D82"/>
    <w:rsid w:val="00DB3DA4"/>
    <w:rsid w:val="00DB3DC4"/>
    <w:rsid w:val="00DB3DFB"/>
    <w:rsid w:val="00DB3E3F"/>
    <w:rsid w:val="00DB3E65"/>
    <w:rsid w:val="00DB3E92"/>
    <w:rsid w:val="00DB4092"/>
    <w:rsid w:val="00DB40FB"/>
    <w:rsid w:val="00DB4126"/>
    <w:rsid w:val="00DB4169"/>
    <w:rsid w:val="00DB4263"/>
    <w:rsid w:val="00DB4349"/>
    <w:rsid w:val="00DB4351"/>
    <w:rsid w:val="00DB43DB"/>
    <w:rsid w:val="00DB44DD"/>
    <w:rsid w:val="00DB4522"/>
    <w:rsid w:val="00DB454F"/>
    <w:rsid w:val="00DB4621"/>
    <w:rsid w:val="00DB47FD"/>
    <w:rsid w:val="00DB47FE"/>
    <w:rsid w:val="00DB4998"/>
    <w:rsid w:val="00DB49C5"/>
    <w:rsid w:val="00DB4AF4"/>
    <w:rsid w:val="00DB4B9B"/>
    <w:rsid w:val="00DB4C59"/>
    <w:rsid w:val="00DB4CAA"/>
    <w:rsid w:val="00DB4D07"/>
    <w:rsid w:val="00DB4D1C"/>
    <w:rsid w:val="00DB4D3B"/>
    <w:rsid w:val="00DB4D54"/>
    <w:rsid w:val="00DB4DDA"/>
    <w:rsid w:val="00DB4DF7"/>
    <w:rsid w:val="00DB4E6C"/>
    <w:rsid w:val="00DB4FAD"/>
    <w:rsid w:val="00DB4FEC"/>
    <w:rsid w:val="00DB50C8"/>
    <w:rsid w:val="00DB517A"/>
    <w:rsid w:val="00DB518C"/>
    <w:rsid w:val="00DB51CA"/>
    <w:rsid w:val="00DB51D5"/>
    <w:rsid w:val="00DB527D"/>
    <w:rsid w:val="00DB528D"/>
    <w:rsid w:val="00DB52B8"/>
    <w:rsid w:val="00DB535A"/>
    <w:rsid w:val="00DB53E1"/>
    <w:rsid w:val="00DB5578"/>
    <w:rsid w:val="00DB567C"/>
    <w:rsid w:val="00DB5740"/>
    <w:rsid w:val="00DB5A06"/>
    <w:rsid w:val="00DB5A30"/>
    <w:rsid w:val="00DB5B54"/>
    <w:rsid w:val="00DB5B68"/>
    <w:rsid w:val="00DB5B70"/>
    <w:rsid w:val="00DB5B8D"/>
    <w:rsid w:val="00DB5BC1"/>
    <w:rsid w:val="00DB5BCB"/>
    <w:rsid w:val="00DB5C1E"/>
    <w:rsid w:val="00DB5DCA"/>
    <w:rsid w:val="00DB5E4A"/>
    <w:rsid w:val="00DB5EC2"/>
    <w:rsid w:val="00DB5EED"/>
    <w:rsid w:val="00DB5EFF"/>
    <w:rsid w:val="00DB5F2B"/>
    <w:rsid w:val="00DB5FD3"/>
    <w:rsid w:val="00DB6036"/>
    <w:rsid w:val="00DB6103"/>
    <w:rsid w:val="00DB616E"/>
    <w:rsid w:val="00DB617D"/>
    <w:rsid w:val="00DB61B7"/>
    <w:rsid w:val="00DB61D2"/>
    <w:rsid w:val="00DB62A4"/>
    <w:rsid w:val="00DB6338"/>
    <w:rsid w:val="00DB63F8"/>
    <w:rsid w:val="00DB6401"/>
    <w:rsid w:val="00DB640C"/>
    <w:rsid w:val="00DB6428"/>
    <w:rsid w:val="00DB648B"/>
    <w:rsid w:val="00DB64EA"/>
    <w:rsid w:val="00DB6526"/>
    <w:rsid w:val="00DB6564"/>
    <w:rsid w:val="00DB658D"/>
    <w:rsid w:val="00DB65CC"/>
    <w:rsid w:val="00DB6614"/>
    <w:rsid w:val="00DB6793"/>
    <w:rsid w:val="00DB681C"/>
    <w:rsid w:val="00DB6825"/>
    <w:rsid w:val="00DB684A"/>
    <w:rsid w:val="00DB686B"/>
    <w:rsid w:val="00DB68D4"/>
    <w:rsid w:val="00DB696E"/>
    <w:rsid w:val="00DB6A75"/>
    <w:rsid w:val="00DB6B6F"/>
    <w:rsid w:val="00DB6B7F"/>
    <w:rsid w:val="00DB6BAD"/>
    <w:rsid w:val="00DB6CF6"/>
    <w:rsid w:val="00DB6CFB"/>
    <w:rsid w:val="00DB6E2C"/>
    <w:rsid w:val="00DB6ED9"/>
    <w:rsid w:val="00DB6EEA"/>
    <w:rsid w:val="00DB6FB0"/>
    <w:rsid w:val="00DB7143"/>
    <w:rsid w:val="00DB7155"/>
    <w:rsid w:val="00DB7185"/>
    <w:rsid w:val="00DB71D1"/>
    <w:rsid w:val="00DB721E"/>
    <w:rsid w:val="00DB7252"/>
    <w:rsid w:val="00DB72F5"/>
    <w:rsid w:val="00DB7452"/>
    <w:rsid w:val="00DB75AA"/>
    <w:rsid w:val="00DB75D1"/>
    <w:rsid w:val="00DB7715"/>
    <w:rsid w:val="00DB779C"/>
    <w:rsid w:val="00DB77A7"/>
    <w:rsid w:val="00DB7853"/>
    <w:rsid w:val="00DB791D"/>
    <w:rsid w:val="00DB792B"/>
    <w:rsid w:val="00DB7965"/>
    <w:rsid w:val="00DB7976"/>
    <w:rsid w:val="00DB79E7"/>
    <w:rsid w:val="00DB7A89"/>
    <w:rsid w:val="00DB7A9B"/>
    <w:rsid w:val="00DB7AD8"/>
    <w:rsid w:val="00DB7AE5"/>
    <w:rsid w:val="00DB7B23"/>
    <w:rsid w:val="00DB7B35"/>
    <w:rsid w:val="00DB7B84"/>
    <w:rsid w:val="00DB7B94"/>
    <w:rsid w:val="00DB7BD0"/>
    <w:rsid w:val="00DB7C68"/>
    <w:rsid w:val="00DB7CAB"/>
    <w:rsid w:val="00DB7CCA"/>
    <w:rsid w:val="00DB7D09"/>
    <w:rsid w:val="00DB7D44"/>
    <w:rsid w:val="00DB7E12"/>
    <w:rsid w:val="00DB7E61"/>
    <w:rsid w:val="00DB7EA0"/>
    <w:rsid w:val="00DB7EAC"/>
    <w:rsid w:val="00DB7EED"/>
    <w:rsid w:val="00DC0145"/>
    <w:rsid w:val="00DC02F1"/>
    <w:rsid w:val="00DC0311"/>
    <w:rsid w:val="00DC0357"/>
    <w:rsid w:val="00DC037B"/>
    <w:rsid w:val="00DC043C"/>
    <w:rsid w:val="00DC0441"/>
    <w:rsid w:val="00DC0483"/>
    <w:rsid w:val="00DC04AE"/>
    <w:rsid w:val="00DC0536"/>
    <w:rsid w:val="00DC0543"/>
    <w:rsid w:val="00DC0628"/>
    <w:rsid w:val="00DC0677"/>
    <w:rsid w:val="00DC070D"/>
    <w:rsid w:val="00DC0762"/>
    <w:rsid w:val="00DC0766"/>
    <w:rsid w:val="00DC07B5"/>
    <w:rsid w:val="00DC0855"/>
    <w:rsid w:val="00DC08B0"/>
    <w:rsid w:val="00DC093A"/>
    <w:rsid w:val="00DC0943"/>
    <w:rsid w:val="00DC0973"/>
    <w:rsid w:val="00DC0A85"/>
    <w:rsid w:val="00DC0AF8"/>
    <w:rsid w:val="00DC0B6D"/>
    <w:rsid w:val="00DC0B70"/>
    <w:rsid w:val="00DC0C2B"/>
    <w:rsid w:val="00DC0C81"/>
    <w:rsid w:val="00DC0CC0"/>
    <w:rsid w:val="00DC0DD3"/>
    <w:rsid w:val="00DC0EDD"/>
    <w:rsid w:val="00DC0F2D"/>
    <w:rsid w:val="00DC0FEB"/>
    <w:rsid w:val="00DC10F4"/>
    <w:rsid w:val="00DC11D3"/>
    <w:rsid w:val="00DC12C2"/>
    <w:rsid w:val="00DC1374"/>
    <w:rsid w:val="00DC1428"/>
    <w:rsid w:val="00DC1488"/>
    <w:rsid w:val="00DC151E"/>
    <w:rsid w:val="00DC1592"/>
    <w:rsid w:val="00DC15C2"/>
    <w:rsid w:val="00DC15E9"/>
    <w:rsid w:val="00DC1606"/>
    <w:rsid w:val="00DC168D"/>
    <w:rsid w:val="00DC173E"/>
    <w:rsid w:val="00DC1824"/>
    <w:rsid w:val="00DC186E"/>
    <w:rsid w:val="00DC18A2"/>
    <w:rsid w:val="00DC18C4"/>
    <w:rsid w:val="00DC1952"/>
    <w:rsid w:val="00DC1B10"/>
    <w:rsid w:val="00DC1BB2"/>
    <w:rsid w:val="00DC1C1A"/>
    <w:rsid w:val="00DC1C5D"/>
    <w:rsid w:val="00DC1C61"/>
    <w:rsid w:val="00DC1C67"/>
    <w:rsid w:val="00DC1CC3"/>
    <w:rsid w:val="00DC1D0F"/>
    <w:rsid w:val="00DC1D5C"/>
    <w:rsid w:val="00DC1D67"/>
    <w:rsid w:val="00DC1D95"/>
    <w:rsid w:val="00DC1E2A"/>
    <w:rsid w:val="00DC1E34"/>
    <w:rsid w:val="00DC1E56"/>
    <w:rsid w:val="00DC1FD0"/>
    <w:rsid w:val="00DC2098"/>
    <w:rsid w:val="00DC2102"/>
    <w:rsid w:val="00DC2165"/>
    <w:rsid w:val="00DC21BD"/>
    <w:rsid w:val="00DC21E7"/>
    <w:rsid w:val="00DC241A"/>
    <w:rsid w:val="00DC244F"/>
    <w:rsid w:val="00DC24A7"/>
    <w:rsid w:val="00DC252E"/>
    <w:rsid w:val="00DC261B"/>
    <w:rsid w:val="00DC2662"/>
    <w:rsid w:val="00DC26AE"/>
    <w:rsid w:val="00DC277C"/>
    <w:rsid w:val="00DC27B1"/>
    <w:rsid w:val="00DC27D5"/>
    <w:rsid w:val="00DC2845"/>
    <w:rsid w:val="00DC286B"/>
    <w:rsid w:val="00DC286E"/>
    <w:rsid w:val="00DC2910"/>
    <w:rsid w:val="00DC2937"/>
    <w:rsid w:val="00DC29B2"/>
    <w:rsid w:val="00DC29C1"/>
    <w:rsid w:val="00DC2A7E"/>
    <w:rsid w:val="00DC2A9B"/>
    <w:rsid w:val="00DC2ADB"/>
    <w:rsid w:val="00DC2BFD"/>
    <w:rsid w:val="00DC2E57"/>
    <w:rsid w:val="00DC2F1F"/>
    <w:rsid w:val="00DC2F26"/>
    <w:rsid w:val="00DC2FE7"/>
    <w:rsid w:val="00DC3068"/>
    <w:rsid w:val="00DC331F"/>
    <w:rsid w:val="00DC33C7"/>
    <w:rsid w:val="00DC34B8"/>
    <w:rsid w:val="00DC354E"/>
    <w:rsid w:val="00DC355E"/>
    <w:rsid w:val="00DC35B0"/>
    <w:rsid w:val="00DC35B1"/>
    <w:rsid w:val="00DC35DB"/>
    <w:rsid w:val="00DC3615"/>
    <w:rsid w:val="00DC36E3"/>
    <w:rsid w:val="00DC379C"/>
    <w:rsid w:val="00DC37A7"/>
    <w:rsid w:val="00DC37FC"/>
    <w:rsid w:val="00DC3853"/>
    <w:rsid w:val="00DC38A7"/>
    <w:rsid w:val="00DC3928"/>
    <w:rsid w:val="00DC393A"/>
    <w:rsid w:val="00DC398D"/>
    <w:rsid w:val="00DC3A62"/>
    <w:rsid w:val="00DC3A9A"/>
    <w:rsid w:val="00DC3AEC"/>
    <w:rsid w:val="00DC3B49"/>
    <w:rsid w:val="00DC3B6F"/>
    <w:rsid w:val="00DC3B79"/>
    <w:rsid w:val="00DC3BB3"/>
    <w:rsid w:val="00DC3C1B"/>
    <w:rsid w:val="00DC3C3A"/>
    <w:rsid w:val="00DC3C81"/>
    <w:rsid w:val="00DC3C91"/>
    <w:rsid w:val="00DC3CEC"/>
    <w:rsid w:val="00DC3D00"/>
    <w:rsid w:val="00DC3D2E"/>
    <w:rsid w:val="00DC3DBD"/>
    <w:rsid w:val="00DC3E1F"/>
    <w:rsid w:val="00DC3EF6"/>
    <w:rsid w:val="00DC3F07"/>
    <w:rsid w:val="00DC3FA2"/>
    <w:rsid w:val="00DC3FAA"/>
    <w:rsid w:val="00DC3FC6"/>
    <w:rsid w:val="00DC4006"/>
    <w:rsid w:val="00DC401B"/>
    <w:rsid w:val="00DC419B"/>
    <w:rsid w:val="00DC4219"/>
    <w:rsid w:val="00DC4445"/>
    <w:rsid w:val="00DC449A"/>
    <w:rsid w:val="00DC44F3"/>
    <w:rsid w:val="00DC45C7"/>
    <w:rsid w:val="00DC4804"/>
    <w:rsid w:val="00DC484C"/>
    <w:rsid w:val="00DC48E2"/>
    <w:rsid w:val="00DC4A0F"/>
    <w:rsid w:val="00DC4A1A"/>
    <w:rsid w:val="00DC4AB0"/>
    <w:rsid w:val="00DC4CB0"/>
    <w:rsid w:val="00DC4D69"/>
    <w:rsid w:val="00DC4E24"/>
    <w:rsid w:val="00DC4E48"/>
    <w:rsid w:val="00DC4EE2"/>
    <w:rsid w:val="00DC4F29"/>
    <w:rsid w:val="00DC5067"/>
    <w:rsid w:val="00DC5084"/>
    <w:rsid w:val="00DC5106"/>
    <w:rsid w:val="00DC5236"/>
    <w:rsid w:val="00DC5379"/>
    <w:rsid w:val="00DC53C9"/>
    <w:rsid w:val="00DC543C"/>
    <w:rsid w:val="00DC553C"/>
    <w:rsid w:val="00DC5585"/>
    <w:rsid w:val="00DC565B"/>
    <w:rsid w:val="00DC5685"/>
    <w:rsid w:val="00DC56B4"/>
    <w:rsid w:val="00DC56D7"/>
    <w:rsid w:val="00DC5717"/>
    <w:rsid w:val="00DC5762"/>
    <w:rsid w:val="00DC585A"/>
    <w:rsid w:val="00DC5870"/>
    <w:rsid w:val="00DC587E"/>
    <w:rsid w:val="00DC5883"/>
    <w:rsid w:val="00DC58A5"/>
    <w:rsid w:val="00DC58CF"/>
    <w:rsid w:val="00DC5906"/>
    <w:rsid w:val="00DC595F"/>
    <w:rsid w:val="00DC59A2"/>
    <w:rsid w:val="00DC59D0"/>
    <w:rsid w:val="00DC5A2F"/>
    <w:rsid w:val="00DC5B05"/>
    <w:rsid w:val="00DC5B9A"/>
    <w:rsid w:val="00DC5B9F"/>
    <w:rsid w:val="00DC5BD5"/>
    <w:rsid w:val="00DC5C46"/>
    <w:rsid w:val="00DC5C7D"/>
    <w:rsid w:val="00DC5D2F"/>
    <w:rsid w:val="00DC5D70"/>
    <w:rsid w:val="00DC5D7E"/>
    <w:rsid w:val="00DC5EA1"/>
    <w:rsid w:val="00DC5F1A"/>
    <w:rsid w:val="00DC5FA1"/>
    <w:rsid w:val="00DC60C9"/>
    <w:rsid w:val="00DC61A2"/>
    <w:rsid w:val="00DC6270"/>
    <w:rsid w:val="00DC62B2"/>
    <w:rsid w:val="00DC6385"/>
    <w:rsid w:val="00DC6415"/>
    <w:rsid w:val="00DC6423"/>
    <w:rsid w:val="00DC6456"/>
    <w:rsid w:val="00DC64A1"/>
    <w:rsid w:val="00DC65A2"/>
    <w:rsid w:val="00DC65EA"/>
    <w:rsid w:val="00DC65F5"/>
    <w:rsid w:val="00DC6606"/>
    <w:rsid w:val="00DC6677"/>
    <w:rsid w:val="00DC6706"/>
    <w:rsid w:val="00DC67E1"/>
    <w:rsid w:val="00DC67F8"/>
    <w:rsid w:val="00DC6810"/>
    <w:rsid w:val="00DC6845"/>
    <w:rsid w:val="00DC6893"/>
    <w:rsid w:val="00DC696F"/>
    <w:rsid w:val="00DC69AD"/>
    <w:rsid w:val="00DC6A4E"/>
    <w:rsid w:val="00DC6C3D"/>
    <w:rsid w:val="00DC6C81"/>
    <w:rsid w:val="00DC6CBC"/>
    <w:rsid w:val="00DC6D15"/>
    <w:rsid w:val="00DC6D1E"/>
    <w:rsid w:val="00DC6D4A"/>
    <w:rsid w:val="00DC6ECD"/>
    <w:rsid w:val="00DC6F29"/>
    <w:rsid w:val="00DC6F47"/>
    <w:rsid w:val="00DC6FB8"/>
    <w:rsid w:val="00DC6FCA"/>
    <w:rsid w:val="00DC7095"/>
    <w:rsid w:val="00DC70B5"/>
    <w:rsid w:val="00DC70DC"/>
    <w:rsid w:val="00DC71AC"/>
    <w:rsid w:val="00DC731A"/>
    <w:rsid w:val="00DC73F2"/>
    <w:rsid w:val="00DC7414"/>
    <w:rsid w:val="00DC7473"/>
    <w:rsid w:val="00DC74FB"/>
    <w:rsid w:val="00DC754F"/>
    <w:rsid w:val="00DC7625"/>
    <w:rsid w:val="00DC7707"/>
    <w:rsid w:val="00DC7733"/>
    <w:rsid w:val="00DC77A1"/>
    <w:rsid w:val="00DC7865"/>
    <w:rsid w:val="00DC7871"/>
    <w:rsid w:val="00DC7907"/>
    <w:rsid w:val="00DC7942"/>
    <w:rsid w:val="00DC7995"/>
    <w:rsid w:val="00DC7A5C"/>
    <w:rsid w:val="00DC7B2C"/>
    <w:rsid w:val="00DC7B71"/>
    <w:rsid w:val="00DC7B78"/>
    <w:rsid w:val="00DC7B7C"/>
    <w:rsid w:val="00DC7C15"/>
    <w:rsid w:val="00DC7C19"/>
    <w:rsid w:val="00DC7C62"/>
    <w:rsid w:val="00DC7CFC"/>
    <w:rsid w:val="00DC7E00"/>
    <w:rsid w:val="00DC7EB8"/>
    <w:rsid w:val="00DC7FEA"/>
    <w:rsid w:val="00DD001B"/>
    <w:rsid w:val="00DD00C9"/>
    <w:rsid w:val="00DD02CB"/>
    <w:rsid w:val="00DD038E"/>
    <w:rsid w:val="00DD0610"/>
    <w:rsid w:val="00DD0648"/>
    <w:rsid w:val="00DD068F"/>
    <w:rsid w:val="00DD0741"/>
    <w:rsid w:val="00DD07B6"/>
    <w:rsid w:val="00DD0908"/>
    <w:rsid w:val="00DD0953"/>
    <w:rsid w:val="00DD09EA"/>
    <w:rsid w:val="00DD0AD0"/>
    <w:rsid w:val="00DD0B0D"/>
    <w:rsid w:val="00DD0B19"/>
    <w:rsid w:val="00DD0B8F"/>
    <w:rsid w:val="00DD0C7F"/>
    <w:rsid w:val="00DD0E08"/>
    <w:rsid w:val="00DD0E25"/>
    <w:rsid w:val="00DD0EB6"/>
    <w:rsid w:val="00DD0F26"/>
    <w:rsid w:val="00DD0F8E"/>
    <w:rsid w:val="00DD0FFB"/>
    <w:rsid w:val="00DD1075"/>
    <w:rsid w:val="00DD10AA"/>
    <w:rsid w:val="00DD10CD"/>
    <w:rsid w:val="00DD1143"/>
    <w:rsid w:val="00DD11CD"/>
    <w:rsid w:val="00DD1290"/>
    <w:rsid w:val="00DD141A"/>
    <w:rsid w:val="00DD1475"/>
    <w:rsid w:val="00DD1586"/>
    <w:rsid w:val="00DD1618"/>
    <w:rsid w:val="00DD1679"/>
    <w:rsid w:val="00DD16F3"/>
    <w:rsid w:val="00DD177B"/>
    <w:rsid w:val="00DD17BF"/>
    <w:rsid w:val="00DD18A8"/>
    <w:rsid w:val="00DD18AA"/>
    <w:rsid w:val="00DD19B2"/>
    <w:rsid w:val="00DD1A6A"/>
    <w:rsid w:val="00DD1A9E"/>
    <w:rsid w:val="00DD1B98"/>
    <w:rsid w:val="00DD1C25"/>
    <w:rsid w:val="00DD1C30"/>
    <w:rsid w:val="00DD1D1F"/>
    <w:rsid w:val="00DD1D2E"/>
    <w:rsid w:val="00DD1DDA"/>
    <w:rsid w:val="00DD1E51"/>
    <w:rsid w:val="00DD1E73"/>
    <w:rsid w:val="00DD1F36"/>
    <w:rsid w:val="00DD1FE7"/>
    <w:rsid w:val="00DD2076"/>
    <w:rsid w:val="00DD20D3"/>
    <w:rsid w:val="00DD20F4"/>
    <w:rsid w:val="00DD2111"/>
    <w:rsid w:val="00DD2157"/>
    <w:rsid w:val="00DD2169"/>
    <w:rsid w:val="00DD21E7"/>
    <w:rsid w:val="00DD224A"/>
    <w:rsid w:val="00DD22C1"/>
    <w:rsid w:val="00DD22EC"/>
    <w:rsid w:val="00DD2320"/>
    <w:rsid w:val="00DD23B6"/>
    <w:rsid w:val="00DD247B"/>
    <w:rsid w:val="00DD255A"/>
    <w:rsid w:val="00DD2560"/>
    <w:rsid w:val="00DD2629"/>
    <w:rsid w:val="00DD27F6"/>
    <w:rsid w:val="00DD287F"/>
    <w:rsid w:val="00DD2884"/>
    <w:rsid w:val="00DD2918"/>
    <w:rsid w:val="00DD2921"/>
    <w:rsid w:val="00DD2A0A"/>
    <w:rsid w:val="00DD2A5B"/>
    <w:rsid w:val="00DD2AE1"/>
    <w:rsid w:val="00DD2B69"/>
    <w:rsid w:val="00DD2C1A"/>
    <w:rsid w:val="00DD2C94"/>
    <w:rsid w:val="00DD2CD4"/>
    <w:rsid w:val="00DD2DB3"/>
    <w:rsid w:val="00DD2DBC"/>
    <w:rsid w:val="00DD2EAB"/>
    <w:rsid w:val="00DD2ECA"/>
    <w:rsid w:val="00DD2ED8"/>
    <w:rsid w:val="00DD2F61"/>
    <w:rsid w:val="00DD2F91"/>
    <w:rsid w:val="00DD3031"/>
    <w:rsid w:val="00DD30CB"/>
    <w:rsid w:val="00DD310B"/>
    <w:rsid w:val="00DD3178"/>
    <w:rsid w:val="00DD32E9"/>
    <w:rsid w:val="00DD3336"/>
    <w:rsid w:val="00DD3353"/>
    <w:rsid w:val="00DD3379"/>
    <w:rsid w:val="00DD33A1"/>
    <w:rsid w:val="00DD33E5"/>
    <w:rsid w:val="00DD33F0"/>
    <w:rsid w:val="00DD357D"/>
    <w:rsid w:val="00DD3582"/>
    <w:rsid w:val="00DD36D3"/>
    <w:rsid w:val="00DD36F2"/>
    <w:rsid w:val="00DD3706"/>
    <w:rsid w:val="00DD3802"/>
    <w:rsid w:val="00DD3841"/>
    <w:rsid w:val="00DD3942"/>
    <w:rsid w:val="00DD3944"/>
    <w:rsid w:val="00DD39AA"/>
    <w:rsid w:val="00DD3A69"/>
    <w:rsid w:val="00DD3A93"/>
    <w:rsid w:val="00DD3A97"/>
    <w:rsid w:val="00DD3BB9"/>
    <w:rsid w:val="00DD3C5E"/>
    <w:rsid w:val="00DD3D91"/>
    <w:rsid w:val="00DD3DB4"/>
    <w:rsid w:val="00DD3EA4"/>
    <w:rsid w:val="00DD3EB2"/>
    <w:rsid w:val="00DD3EC6"/>
    <w:rsid w:val="00DD3EDE"/>
    <w:rsid w:val="00DD3EE0"/>
    <w:rsid w:val="00DD3EF8"/>
    <w:rsid w:val="00DD3FCD"/>
    <w:rsid w:val="00DD3FF9"/>
    <w:rsid w:val="00DD4013"/>
    <w:rsid w:val="00DD4018"/>
    <w:rsid w:val="00DD408D"/>
    <w:rsid w:val="00DD409D"/>
    <w:rsid w:val="00DD4111"/>
    <w:rsid w:val="00DD421E"/>
    <w:rsid w:val="00DD423F"/>
    <w:rsid w:val="00DD431E"/>
    <w:rsid w:val="00DD43AC"/>
    <w:rsid w:val="00DD43E9"/>
    <w:rsid w:val="00DD44F7"/>
    <w:rsid w:val="00DD4727"/>
    <w:rsid w:val="00DD472C"/>
    <w:rsid w:val="00DD472F"/>
    <w:rsid w:val="00DD4753"/>
    <w:rsid w:val="00DD48F8"/>
    <w:rsid w:val="00DD490E"/>
    <w:rsid w:val="00DD49F3"/>
    <w:rsid w:val="00DD4A06"/>
    <w:rsid w:val="00DD4A8D"/>
    <w:rsid w:val="00DD4BFD"/>
    <w:rsid w:val="00DD4C2C"/>
    <w:rsid w:val="00DD4E50"/>
    <w:rsid w:val="00DD4E98"/>
    <w:rsid w:val="00DD5031"/>
    <w:rsid w:val="00DD5059"/>
    <w:rsid w:val="00DD50AC"/>
    <w:rsid w:val="00DD50B6"/>
    <w:rsid w:val="00DD5186"/>
    <w:rsid w:val="00DD51EC"/>
    <w:rsid w:val="00DD52DA"/>
    <w:rsid w:val="00DD5364"/>
    <w:rsid w:val="00DD538B"/>
    <w:rsid w:val="00DD53D9"/>
    <w:rsid w:val="00DD53FF"/>
    <w:rsid w:val="00DD540A"/>
    <w:rsid w:val="00DD5414"/>
    <w:rsid w:val="00DD545E"/>
    <w:rsid w:val="00DD5484"/>
    <w:rsid w:val="00DD55AD"/>
    <w:rsid w:val="00DD55BE"/>
    <w:rsid w:val="00DD5615"/>
    <w:rsid w:val="00DD5720"/>
    <w:rsid w:val="00DD5769"/>
    <w:rsid w:val="00DD5839"/>
    <w:rsid w:val="00DD58AB"/>
    <w:rsid w:val="00DD58C5"/>
    <w:rsid w:val="00DD591C"/>
    <w:rsid w:val="00DD59E5"/>
    <w:rsid w:val="00DD5A91"/>
    <w:rsid w:val="00DD5C04"/>
    <w:rsid w:val="00DD5C07"/>
    <w:rsid w:val="00DD5C53"/>
    <w:rsid w:val="00DD5C5D"/>
    <w:rsid w:val="00DD5D28"/>
    <w:rsid w:val="00DD5D34"/>
    <w:rsid w:val="00DD5D49"/>
    <w:rsid w:val="00DD5E36"/>
    <w:rsid w:val="00DD5F6F"/>
    <w:rsid w:val="00DD5FAA"/>
    <w:rsid w:val="00DD5FBD"/>
    <w:rsid w:val="00DD5FD8"/>
    <w:rsid w:val="00DD60B1"/>
    <w:rsid w:val="00DD6139"/>
    <w:rsid w:val="00DD6215"/>
    <w:rsid w:val="00DD62AF"/>
    <w:rsid w:val="00DD62D2"/>
    <w:rsid w:val="00DD63FF"/>
    <w:rsid w:val="00DD64BD"/>
    <w:rsid w:val="00DD64FA"/>
    <w:rsid w:val="00DD6526"/>
    <w:rsid w:val="00DD6544"/>
    <w:rsid w:val="00DD656A"/>
    <w:rsid w:val="00DD658E"/>
    <w:rsid w:val="00DD65AB"/>
    <w:rsid w:val="00DD65F2"/>
    <w:rsid w:val="00DD6624"/>
    <w:rsid w:val="00DD6712"/>
    <w:rsid w:val="00DD678F"/>
    <w:rsid w:val="00DD6861"/>
    <w:rsid w:val="00DD6BF7"/>
    <w:rsid w:val="00DD6C1A"/>
    <w:rsid w:val="00DD6C8E"/>
    <w:rsid w:val="00DD6CE6"/>
    <w:rsid w:val="00DD6D94"/>
    <w:rsid w:val="00DD6E7D"/>
    <w:rsid w:val="00DD6EB6"/>
    <w:rsid w:val="00DD6F30"/>
    <w:rsid w:val="00DD6F31"/>
    <w:rsid w:val="00DD6F9C"/>
    <w:rsid w:val="00DD6FDC"/>
    <w:rsid w:val="00DD7050"/>
    <w:rsid w:val="00DD7052"/>
    <w:rsid w:val="00DD70BE"/>
    <w:rsid w:val="00DD7167"/>
    <w:rsid w:val="00DD7356"/>
    <w:rsid w:val="00DD7369"/>
    <w:rsid w:val="00DD7478"/>
    <w:rsid w:val="00DD74FE"/>
    <w:rsid w:val="00DD7512"/>
    <w:rsid w:val="00DD758A"/>
    <w:rsid w:val="00DD75EC"/>
    <w:rsid w:val="00DD7611"/>
    <w:rsid w:val="00DD7679"/>
    <w:rsid w:val="00DD76F1"/>
    <w:rsid w:val="00DD7776"/>
    <w:rsid w:val="00DD777E"/>
    <w:rsid w:val="00DD77F2"/>
    <w:rsid w:val="00DD780F"/>
    <w:rsid w:val="00DD7840"/>
    <w:rsid w:val="00DD7846"/>
    <w:rsid w:val="00DD7933"/>
    <w:rsid w:val="00DD7B72"/>
    <w:rsid w:val="00DD7BB7"/>
    <w:rsid w:val="00DD7BC9"/>
    <w:rsid w:val="00DD7BEC"/>
    <w:rsid w:val="00DD7C87"/>
    <w:rsid w:val="00DD7D1F"/>
    <w:rsid w:val="00DD7D46"/>
    <w:rsid w:val="00DD7D6B"/>
    <w:rsid w:val="00DD7DD8"/>
    <w:rsid w:val="00DD7E2A"/>
    <w:rsid w:val="00DD7EDD"/>
    <w:rsid w:val="00DD7F39"/>
    <w:rsid w:val="00DD7F44"/>
    <w:rsid w:val="00DE005A"/>
    <w:rsid w:val="00DE005D"/>
    <w:rsid w:val="00DE006F"/>
    <w:rsid w:val="00DE00AC"/>
    <w:rsid w:val="00DE00E2"/>
    <w:rsid w:val="00DE0105"/>
    <w:rsid w:val="00DE0186"/>
    <w:rsid w:val="00DE01B3"/>
    <w:rsid w:val="00DE0237"/>
    <w:rsid w:val="00DE02C9"/>
    <w:rsid w:val="00DE0330"/>
    <w:rsid w:val="00DE033D"/>
    <w:rsid w:val="00DE03CC"/>
    <w:rsid w:val="00DE043C"/>
    <w:rsid w:val="00DE0467"/>
    <w:rsid w:val="00DE06DB"/>
    <w:rsid w:val="00DE077F"/>
    <w:rsid w:val="00DE07D3"/>
    <w:rsid w:val="00DE0818"/>
    <w:rsid w:val="00DE095E"/>
    <w:rsid w:val="00DE0972"/>
    <w:rsid w:val="00DE0974"/>
    <w:rsid w:val="00DE0A32"/>
    <w:rsid w:val="00DE0C12"/>
    <w:rsid w:val="00DE0C24"/>
    <w:rsid w:val="00DE0C65"/>
    <w:rsid w:val="00DE0CC1"/>
    <w:rsid w:val="00DE0D5B"/>
    <w:rsid w:val="00DE0DAF"/>
    <w:rsid w:val="00DE0EA5"/>
    <w:rsid w:val="00DE0EC4"/>
    <w:rsid w:val="00DE104C"/>
    <w:rsid w:val="00DE10AC"/>
    <w:rsid w:val="00DE110A"/>
    <w:rsid w:val="00DE11AB"/>
    <w:rsid w:val="00DE12A5"/>
    <w:rsid w:val="00DE12B1"/>
    <w:rsid w:val="00DE12B4"/>
    <w:rsid w:val="00DE1305"/>
    <w:rsid w:val="00DE13BB"/>
    <w:rsid w:val="00DE13D1"/>
    <w:rsid w:val="00DE13DF"/>
    <w:rsid w:val="00DE142F"/>
    <w:rsid w:val="00DE14DE"/>
    <w:rsid w:val="00DE14F1"/>
    <w:rsid w:val="00DE151F"/>
    <w:rsid w:val="00DE16B8"/>
    <w:rsid w:val="00DE17D8"/>
    <w:rsid w:val="00DE17DE"/>
    <w:rsid w:val="00DE1801"/>
    <w:rsid w:val="00DE1883"/>
    <w:rsid w:val="00DE1962"/>
    <w:rsid w:val="00DE19D8"/>
    <w:rsid w:val="00DE19EB"/>
    <w:rsid w:val="00DE1B01"/>
    <w:rsid w:val="00DE1B4F"/>
    <w:rsid w:val="00DE1BFE"/>
    <w:rsid w:val="00DE1D32"/>
    <w:rsid w:val="00DE1D83"/>
    <w:rsid w:val="00DE1D92"/>
    <w:rsid w:val="00DE1E7A"/>
    <w:rsid w:val="00DE1F50"/>
    <w:rsid w:val="00DE2067"/>
    <w:rsid w:val="00DE2207"/>
    <w:rsid w:val="00DE227E"/>
    <w:rsid w:val="00DE22D9"/>
    <w:rsid w:val="00DE2325"/>
    <w:rsid w:val="00DE232C"/>
    <w:rsid w:val="00DE2356"/>
    <w:rsid w:val="00DE23BC"/>
    <w:rsid w:val="00DE24A3"/>
    <w:rsid w:val="00DE2577"/>
    <w:rsid w:val="00DE2597"/>
    <w:rsid w:val="00DE25E4"/>
    <w:rsid w:val="00DE260F"/>
    <w:rsid w:val="00DE26A9"/>
    <w:rsid w:val="00DE2788"/>
    <w:rsid w:val="00DE279E"/>
    <w:rsid w:val="00DE2838"/>
    <w:rsid w:val="00DE2843"/>
    <w:rsid w:val="00DE2907"/>
    <w:rsid w:val="00DE2939"/>
    <w:rsid w:val="00DE2989"/>
    <w:rsid w:val="00DE2996"/>
    <w:rsid w:val="00DE299B"/>
    <w:rsid w:val="00DE2A60"/>
    <w:rsid w:val="00DE2B3E"/>
    <w:rsid w:val="00DE2B45"/>
    <w:rsid w:val="00DE2B58"/>
    <w:rsid w:val="00DE2BAA"/>
    <w:rsid w:val="00DE2BB5"/>
    <w:rsid w:val="00DE2BC9"/>
    <w:rsid w:val="00DE2CB6"/>
    <w:rsid w:val="00DE2CF6"/>
    <w:rsid w:val="00DE2D83"/>
    <w:rsid w:val="00DE2DDF"/>
    <w:rsid w:val="00DE2DFB"/>
    <w:rsid w:val="00DE2E91"/>
    <w:rsid w:val="00DE2EFA"/>
    <w:rsid w:val="00DE2F41"/>
    <w:rsid w:val="00DE2F5F"/>
    <w:rsid w:val="00DE2FDB"/>
    <w:rsid w:val="00DE300B"/>
    <w:rsid w:val="00DE3014"/>
    <w:rsid w:val="00DE3018"/>
    <w:rsid w:val="00DE304C"/>
    <w:rsid w:val="00DE3095"/>
    <w:rsid w:val="00DE30DB"/>
    <w:rsid w:val="00DE3181"/>
    <w:rsid w:val="00DE32BD"/>
    <w:rsid w:val="00DE32E0"/>
    <w:rsid w:val="00DE3379"/>
    <w:rsid w:val="00DE34CC"/>
    <w:rsid w:val="00DE34DA"/>
    <w:rsid w:val="00DE3599"/>
    <w:rsid w:val="00DE360C"/>
    <w:rsid w:val="00DE36C4"/>
    <w:rsid w:val="00DE3704"/>
    <w:rsid w:val="00DE3751"/>
    <w:rsid w:val="00DE379A"/>
    <w:rsid w:val="00DE3888"/>
    <w:rsid w:val="00DE38A4"/>
    <w:rsid w:val="00DE39E7"/>
    <w:rsid w:val="00DE3A4F"/>
    <w:rsid w:val="00DE3A78"/>
    <w:rsid w:val="00DE3B22"/>
    <w:rsid w:val="00DE3BCF"/>
    <w:rsid w:val="00DE3C68"/>
    <w:rsid w:val="00DE3C90"/>
    <w:rsid w:val="00DE3C97"/>
    <w:rsid w:val="00DE3CC8"/>
    <w:rsid w:val="00DE3CD7"/>
    <w:rsid w:val="00DE3D53"/>
    <w:rsid w:val="00DE3DEE"/>
    <w:rsid w:val="00DE3E76"/>
    <w:rsid w:val="00DE3F7E"/>
    <w:rsid w:val="00DE3F9D"/>
    <w:rsid w:val="00DE4062"/>
    <w:rsid w:val="00DE4103"/>
    <w:rsid w:val="00DE410F"/>
    <w:rsid w:val="00DE42A8"/>
    <w:rsid w:val="00DE435E"/>
    <w:rsid w:val="00DE43DA"/>
    <w:rsid w:val="00DE4425"/>
    <w:rsid w:val="00DE4435"/>
    <w:rsid w:val="00DE44CE"/>
    <w:rsid w:val="00DE4514"/>
    <w:rsid w:val="00DE4561"/>
    <w:rsid w:val="00DE45B9"/>
    <w:rsid w:val="00DE4648"/>
    <w:rsid w:val="00DE4664"/>
    <w:rsid w:val="00DE47FE"/>
    <w:rsid w:val="00DE4803"/>
    <w:rsid w:val="00DE486F"/>
    <w:rsid w:val="00DE48B4"/>
    <w:rsid w:val="00DE496E"/>
    <w:rsid w:val="00DE4B1A"/>
    <w:rsid w:val="00DE4E87"/>
    <w:rsid w:val="00DE4EA1"/>
    <w:rsid w:val="00DE4ED4"/>
    <w:rsid w:val="00DE4FD1"/>
    <w:rsid w:val="00DE4FF9"/>
    <w:rsid w:val="00DE5066"/>
    <w:rsid w:val="00DE50FC"/>
    <w:rsid w:val="00DE519A"/>
    <w:rsid w:val="00DE5210"/>
    <w:rsid w:val="00DE529A"/>
    <w:rsid w:val="00DE52F6"/>
    <w:rsid w:val="00DE5390"/>
    <w:rsid w:val="00DE53DB"/>
    <w:rsid w:val="00DE53E8"/>
    <w:rsid w:val="00DE5452"/>
    <w:rsid w:val="00DE54D0"/>
    <w:rsid w:val="00DE5547"/>
    <w:rsid w:val="00DE55AC"/>
    <w:rsid w:val="00DE560C"/>
    <w:rsid w:val="00DE5715"/>
    <w:rsid w:val="00DE5719"/>
    <w:rsid w:val="00DE5775"/>
    <w:rsid w:val="00DE58CD"/>
    <w:rsid w:val="00DE5921"/>
    <w:rsid w:val="00DE5B5B"/>
    <w:rsid w:val="00DE5BF0"/>
    <w:rsid w:val="00DE5C28"/>
    <w:rsid w:val="00DE5C2D"/>
    <w:rsid w:val="00DE5D06"/>
    <w:rsid w:val="00DE5E05"/>
    <w:rsid w:val="00DE5E10"/>
    <w:rsid w:val="00DE5E3C"/>
    <w:rsid w:val="00DE5E55"/>
    <w:rsid w:val="00DE5E66"/>
    <w:rsid w:val="00DE5E70"/>
    <w:rsid w:val="00DE5EDC"/>
    <w:rsid w:val="00DE5F0A"/>
    <w:rsid w:val="00DE6074"/>
    <w:rsid w:val="00DE607D"/>
    <w:rsid w:val="00DE610E"/>
    <w:rsid w:val="00DE6189"/>
    <w:rsid w:val="00DE6231"/>
    <w:rsid w:val="00DE6299"/>
    <w:rsid w:val="00DE62AB"/>
    <w:rsid w:val="00DE62F5"/>
    <w:rsid w:val="00DE630E"/>
    <w:rsid w:val="00DE6332"/>
    <w:rsid w:val="00DE6386"/>
    <w:rsid w:val="00DE63BE"/>
    <w:rsid w:val="00DE63F3"/>
    <w:rsid w:val="00DE6496"/>
    <w:rsid w:val="00DE64C6"/>
    <w:rsid w:val="00DE6524"/>
    <w:rsid w:val="00DE6572"/>
    <w:rsid w:val="00DE65D4"/>
    <w:rsid w:val="00DE66D6"/>
    <w:rsid w:val="00DE670B"/>
    <w:rsid w:val="00DE67B6"/>
    <w:rsid w:val="00DE680C"/>
    <w:rsid w:val="00DE6931"/>
    <w:rsid w:val="00DE69AA"/>
    <w:rsid w:val="00DE6A3C"/>
    <w:rsid w:val="00DE6AE6"/>
    <w:rsid w:val="00DE6AFD"/>
    <w:rsid w:val="00DE6B50"/>
    <w:rsid w:val="00DE6B7B"/>
    <w:rsid w:val="00DE6C86"/>
    <w:rsid w:val="00DE6D37"/>
    <w:rsid w:val="00DE6F24"/>
    <w:rsid w:val="00DE6F29"/>
    <w:rsid w:val="00DE6F6D"/>
    <w:rsid w:val="00DE708E"/>
    <w:rsid w:val="00DE7256"/>
    <w:rsid w:val="00DE72A6"/>
    <w:rsid w:val="00DE73B2"/>
    <w:rsid w:val="00DE73E1"/>
    <w:rsid w:val="00DE740A"/>
    <w:rsid w:val="00DE7423"/>
    <w:rsid w:val="00DE7452"/>
    <w:rsid w:val="00DE749A"/>
    <w:rsid w:val="00DE74F4"/>
    <w:rsid w:val="00DE759E"/>
    <w:rsid w:val="00DE7647"/>
    <w:rsid w:val="00DE76AA"/>
    <w:rsid w:val="00DE76B6"/>
    <w:rsid w:val="00DE7778"/>
    <w:rsid w:val="00DE778C"/>
    <w:rsid w:val="00DE791B"/>
    <w:rsid w:val="00DE79B4"/>
    <w:rsid w:val="00DE79BC"/>
    <w:rsid w:val="00DE7A0C"/>
    <w:rsid w:val="00DE7A54"/>
    <w:rsid w:val="00DE7A7D"/>
    <w:rsid w:val="00DE7B0D"/>
    <w:rsid w:val="00DE7B3F"/>
    <w:rsid w:val="00DE7B47"/>
    <w:rsid w:val="00DE7B56"/>
    <w:rsid w:val="00DE7B5F"/>
    <w:rsid w:val="00DE7C03"/>
    <w:rsid w:val="00DE7CDB"/>
    <w:rsid w:val="00DE7D3B"/>
    <w:rsid w:val="00DE7D67"/>
    <w:rsid w:val="00DE7D7A"/>
    <w:rsid w:val="00DE7DCC"/>
    <w:rsid w:val="00DE7DD2"/>
    <w:rsid w:val="00DE7E0B"/>
    <w:rsid w:val="00DE7FDD"/>
    <w:rsid w:val="00DF001D"/>
    <w:rsid w:val="00DF001F"/>
    <w:rsid w:val="00DF00B8"/>
    <w:rsid w:val="00DF00E7"/>
    <w:rsid w:val="00DF018A"/>
    <w:rsid w:val="00DF0247"/>
    <w:rsid w:val="00DF0252"/>
    <w:rsid w:val="00DF028B"/>
    <w:rsid w:val="00DF02A0"/>
    <w:rsid w:val="00DF03E9"/>
    <w:rsid w:val="00DF0411"/>
    <w:rsid w:val="00DF04D0"/>
    <w:rsid w:val="00DF0536"/>
    <w:rsid w:val="00DF056B"/>
    <w:rsid w:val="00DF05DF"/>
    <w:rsid w:val="00DF060E"/>
    <w:rsid w:val="00DF0613"/>
    <w:rsid w:val="00DF0745"/>
    <w:rsid w:val="00DF08BC"/>
    <w:rsid w:val="00DF08C6"/>
    <w:rsid w:val="00DF0938"/>
    <w:rsid w:val="00DF099C"/>
    <w:rsid w:val="00DF0A4A"/>
    <w:rsid w:val="00DF0AAF"/>
    <w:rsid w:val="00DF0B12"/>
    <w:rsid w:val="00DF0B33"/>
    <w:rsid w:val="00DF0BB3"/>
    <w:rsid w:val="00DF0C06"/>
    <w:rsid w:val="00DF0C46"/>
    <w:rsid w:val="00DF0DB5"/>
    <w:rsid w:val="00DF0EBD"/>
    <w:rsid w:val="00DF0EEC"/>
    <w:rsid w:val="00DF0F42"/>
    <w:rsid w:val="00DF0F4D"/>
    <w:rsid w:val="00DF0FDD"/>
    <w:rsid w:val="00DF1015"/>
    <w:rsid w:val="00DF10DF"/>
    <w:rsid w:val="00DF10EA"/>
    <w:rsid w:val="00DF114D"/>
    <w:rsid w:val="00DF11E6"/>
    <w:rsid w:val="00DF1239"/>
    <w:rsid w:val="00DF1292"/>
    <w:rsid w:val="00DF1364"/>
    <w:rsid w:val="00DF13A6"/>
    <w:rsid w:val="00DF142F"/>
    <w:rsid w:val="00DF1465"/>
    <w:rsid w:val="00DF14DF"/>
    <w:rsid w:val="00DF14EB"/>
    <w:rsid w:val="00DF152F"/>
    <w:rsid w:val="00DF1533"/>
    <w:rsid w:val="00DF1596"/>
    <w:rsid w:val="00DF15F6"/>
    <w:rsid w:val="00DF1642"/>
    <w:rsid w:val="00DF177F"/>
    <w:rsid w:val="00DF17B4"/>
    <w:rsid w:val="00DF186F"/>
    <w:rsid w:val="00DF18E1"/>
    <w:rsid w:val="00DF1914"/>
    <w:rsid w:val="00DF1A02"/>
    <w:rsid w:val="00DF1A2A"/>
    <w:rsid w:val="00DF1A63"/>
    <w:rsid w:val="00DF1B07"/>
    <w:rsid w:val="00DF1B16"/>
    <w:rsid w:val="00DF1B41"/>
    <w:rsid w:val="00DF1B4E"/>
    <w:rsid w:val="00DF1BD6"/>
    <w:rsid w:val="00DF1BE2"/>
    <w:rsid w:val="00DF1BF6"/>
    <w:rsid w:val="00DF1C24"/>
    <w:rsid w:val="00DF1C2E"/>
    <w:rsid w:val="00DF1C3B"/>
    <w:rsid w:val="00DF1C7D"/>
    <w:rsid w:val="00DF1CDA"/>
    <w:rsid w:val="00DF1D32"/>
    <w:rsid w:val="00DF1DCE"/>
    <w:rsid w:val="00DF1DE8"/>
    <w:rsid w:val="00DF1EE5"/>
    <w:rsid w:val="00DF1FBC"/>
    <w:rsid w:val="00DF20AC"/>
    <w:rsid w:val="00DF20E1"/>
    <w:rsid w:val="00DF20E3"/>
    <w:rsid w:val="00DF216B"/>
    <w:rsid w:val="00DF21C6"/>
    <w:rsid w:val="00DF2292"/>
    <w:rsid w:val="00DF22CF"/>
    <w:rsid w:val="00DF2354"/>
    <w:rsid w:val="00DF23B4"/>
    <w:rsid w:val="00DF23F2"/>
    <w:rsid w:val="00DF2425"/>
    <w:rsid w:val="00DF25CB"/>
    <w:rsid w:val="00DF267C"/>
    <w:rsid w:val="00DF271A"/>
    <w:rsid w:val="00DF2722"/>
    <w:rsid w:val="00DF2751"/>
    <w:rsid w:val="00DF2759"/>
    <w:rsid w:val="00DF27F0"/>
    <w:rsid w:val="00DF2812"/>
    <w:rsid w:val="00DF2869"/>
    <w:rsid w:val="00DF28CB"/>
    <w:rsid w:val="00DF28CC"/>
    <w:rsid w:val="00DF28E7"/>
    <w:rsid w:val="00DF29A0"/>
    <w:rsid w:val="00DF29D9"/>
    <w:rsid w:val="00DF2A6D"/>
    <w:rsid w:val="00DF2B76"/>
    <w:rsid w:val="00DF2BAF"/>
    <w:rsid w:val="00DF2BB5"/>
    <w:rsid w:val="00DF2BE2"/>
    <w:rsid w:val="00DF2C0D"/>
    <w:rsid w:val="00DF2C58"/>
    <w:rsid w:val="00DF2D16"/>
    <w:rsid w:val="00DF2DF4"/>
    <w:rsid w:val="00DF2E13"/>
    <w:rsid w:val="00DF2E1E"/>
    <w:rsid w:val="00DF2E38"/>
    <w:rsid w:val="00DF2E96"/>
    <w:rsid w:val="00DF2ECA"/>
    <w:rsid w:val="00DF2F9D"/>
    <w:rsid w:val="00DF2FA1"/>
    <w:rsid w:val="00DF3018"/>
    <w:rsid w:val="00DF304B"/>
    <w:rsid w:val="00DF3060"/>
    <w:rsid w:val="00DF322C"/>
    <w:rsid w:val="00DF32B2"/>
    <w:rsid w:val="00DF3349"/>
    <w:rsid w:val="00DF3350"/>
    <w:rsid w:val="00DF341A"/>
    <w:rsid w:val="00DF3469"/>
    <w:rsid w:val="00DF3488"/>
    <w:rsid w:val="00DF35A2"/>
    <w:rsid w:val="00DF35EC"/>
    <w:rsid w:val="00DF35EE"/>
    <w:rsid w:val="00DF35F8"/>
    <w:rsid w:val="00DF3631"/>
    <w:rsid w:val="00DF366A"/>
    <w:rsid w:val="00DF36F3"/>
    <w:rsid w:val="00DF3702"/>
    <w:rsid w:val="00DF37B9"/>
    <w:rsid w:val="00DF37F7"/>
    <w:rsid w:val="00DF394A"/>
    <w:rsid w:val="00DF394F"/>
    <w:rsid w:val="00DF3978"/>
    <w:rsid w:val="00DF39E3"/>
    <w:rsid w:val="00DF3C71"/>
    <w:rsid w:val="00DF3CA3"/>
    <w:rsid w:val="00DF3CF3"/>
    <w:rsid w:val="00DF3DC7"/>
    <w:rsid w:val="00DF3E6A"/>
    <w:rsid w:val="00DF3E83"/>
    <w:rsid w:val="00DF3F6F"/>
    <w:rsid w:val="00DF3FB5"/>
    <w:rsid w:val="00DF3FDB"/>
    <w:rsid w:val="00DF40AA"/>
    <w:rsid w:val="00DF40AB"/>
    <w:rsid w:val="00DF40CF"/>
    <w:rsid w:val="00DF4143"/>
    <w:rsid w:val="00DF4193"/>
    <w:rsid w:val="00DF4277"/>
    <w:rsid w:val="00DF432C"/>
    <w:rsid w:val="00DF4380"/>
    <w:rsid w:val="00DF4392"/>
    <w:rsid w:val="00DF44B4"/>
    <w:rsid w:val="00DF454B"/>
    <w:rsid w:val="00DF45F0"/>
    <w:rsid w:val="00DF4716"/>
    <w:rsid w:val="00DF47C8"/>
    <w:rsid w:val="00DF495E"/>
    <w:rsid w:val="00DF4A42"/>
    <w:rsid w:val="00DF4AAD"/>
    <w:rsid w:val="00DF4B14"/>
    <w:rsid w:val="00DF4C02"/>
    <w:rsid w:val="00DF4C22"/>
    <w:rsid w:val="00DF4C67"/>
    <w:rsid w:val="00DF4D1B"/>
    <w:rsid w:val="00DF4D63"/>
    <w:rsid w:val="00DF4DA1"/>
    <w:rsid w:val="00DF4DB5"/>
    <w:rsid w:val="00DF4E1A"/>
    <w:rsid w:val="00DF4E6A"/>
    <w:rsid w:val="00DF4E77"/>
    <w:rsid w:val="00DF4EA7"/>
    <w:rsid w:val="00DF4EF4"/>
    <w:rsid w:val="00DF4F3A"/>
    <w:rsid w:val="00DF4FA1"/>
    <w:rsid w:val="00DF5045"/>
    <w:rsid w:val="00DF5069"/>
    <w:rsid w:val="00DF5088"/>
    <w:rsid w:val="00DF50D6"/>
    <w:rsid w:val="00DF515F"/>
    <w:rsid w:val="00DF5189"/>
    <w:rsid w:val="00DF518D"/>
    <w:rsid w:val="00DF51BD"/>
    <w:rsid w:val="00DF51F1"/>
    <w:rsid w:val="00DF520B"/>
    <w:rsid w:val="00DF52C7"/>
    <w:rsid w:val="00DF5383"/>
    <w:rsid w:val="00DF5392"/>
    <w:rsid w:val="00DF53A5"/>
    <w:rsid w:val="00DF53BA"/>
    <w:rsid w:val="00DF53CA"/>
    <w:rsid w:val="00DF53F4"/>
    <w:rsid w:val="00DF5432"/>
    <w:rsid w:val="00DF5440"/>
    <w:rsid w:val="00DF55AC"/>
    <w:rsid w:val="00DF55F0"/>
    <w:rsid w:val="00DF5625"/>
    <w:rsid w:val="00DF5790"/>
    <w:rsid w:val="00DF57E4"/>
    <w:rsid w:val="00DF5819"/>
    <w:rsid w:val="00DF588D"/>
    <w:rsid w:val="00DF58C8"/>
    <w:rsid w:val="00DF5965"/>
    <w:rsid w:val="00DF59E2"/>
    <w:rsid w:val="00DF5A2E"/>
    <w:rsid w:val="00DF5A5E"/>
    <w:rsid w:val="00DF5AEE"/>
    <w:rsid w:val="00DF5B0E"/>
    <w:rsid w:val="00DF5B4A"/>
    <w:rsid w:val="00DF5C7F"/>
    <w:rsid w:val="00DF5CB4"/>
    <w:rsid w:val="00DF5CF5"/>
    <w:rsid w:val="00DF5DA3"/>
    <w:rsid w:val="00DF5EB4"/>
    <w:rsid w:val="00DF5EC1"/>
    <w:rsid w:val="00DF5EDA"/>
    <w:rsid w:val="00DF5F2B"/>
    <w:rsid w:val="00DF5F3A"/>
    <w:rsid w:val="00DF5F7C"/>
    <w:rsid w:val="00DF5FBE"/>
    <w:rsid w:val="00DF5FD2"/>
    <w:rsid w:val="00DF5FF2"/>
    <w:rsid w:val="00DF5FF3"/>
    <w:rsid w:val="00DF60DE"/>
    <w:rsid w:val="00DF60E4"/>
    <w:rsid w:val="00DF6124"/>
    <w:rsid w:val="00DF621E"/>
    <w:rsid w:val="00DF6229"/>
    <w:rsid w:val="00DF623D"/>
    <w:rsid w:val="00DF6316"/>
    <w:rsid w:val="00DF6438"/>
    <w:rsid w:val="00DF655E"/>
    <w:rsid w:val="00DF66D4"/>
    <w:rsid w:val="00DF6726"/>
    <w:rsid w:val="00DF67CC"/>
    <w:rsid w:val="00DF681D"/>
    <w:rsid w:val="00DF684D"/>
    <w:rsid w:val="00DF68C8"/>
    <w:rsid w:val="00DF68F2"/>
    <w:rsid w:val="00DF6965"/>
    <w:rsid w:val="00DF69D8"/>
    <w:rsid w:val="00DF6C09"/>
    <w:rsid w:val="00DF6C47"/>
    <w:rsid w:val="00DF6C70"/>
    <w:rsid w:val="00DF6C72"/>
    <w:rsid w:val="00DF6DAD"/>
    <w:rsid w:val="00DF6DC3"/>
    <w:rsid w:val="00DF6DE0"/>
    <w:rsid w:val="00DF6E7E"/>
    <w:rsid w:val="00DF6EC5"/>
    <w:rsid w:val="00DF6FF2"/>
    <w:rsid w:val="00DF7170"/>
    <w:rsid w:val="00DF71FC"/>
    <w:rsid w:val="00DF7275"/>
    <w:rsid w:val="00DF72A3"/>
    <w:rsid w:val="00DF72C4"/>
    <w:rsid w:val="00DF72E5"/>
    <w:rsid w:val="00DF72F5"/>
    <w:rsid w:val="00DF73E9"/>
    <w:rsid w:val="00DF744D"/>
    <w:rsid w:val="00DF74F5"/>
    <w:rsid w:val="00DF7517"/>
    <w:rsid w:val="00DF7541"/>
    <w:rsid w:val="00DF7575"/>
    <w:rsid w:val="00DF7590"/>
    <w:rsid w:val="00DF75A4"/>
    <w:rsid w:val="00DF764C"/>
    <w:rsid w:val="00DF77DA"/>
    <w:rsid w:val="00DF7885"/>
    <w:rsid w:val="00DF789A"/>
    <w:rsid w:val="00DF78AD"/>
    <w:rsid w:val="00DF7906"/>
    <w:rsid w:val="00DF7915"/>
    <w:rsid w:val="00DF79EE"/>
    <w:rsid w:val="00DF7A25"/>
    <w:rsid w:val="00DF7AD5"/>
    <w:rsid w:val="00DF7AE5"/>
    <w:rsid w:val="00DF7AF2"/>
    <w:rsid w:val="00DF7B36"/>
    <w:rsid w:val="00DF7B52"/>
    <w:rsid w:val="00DF7C33"/>
    <w:rsid w:val="00DF7C45"/>
    <w:rsid w:val="00DF7D6B"/>
    <w:rsid w:val="00E00004"/>
    <w:rsid w:val="00E00024"/>
    <w:rsid w:val="00E000B2"/>
    <w:rsid w:val="00E00182"/>
    <w:rsid w:val="00E00185"/>
    <w:rsid w:val="00E001A1"/>
    <w:rsid w:val="00E0020D"/>
    <w:rsid w:val="00E00303"/>
    <w:rsid w:val="00E00354"/>
    <w:rsid w:val="00E003D8"/>
    <w:rsid w:val="00E003FC"/>
    <w:rsid w:val="00E00401"/>
    <w:rsid w:val="00E0045D"/>
    <w:rsid w:val="00E00468"/>
    <w:rsid w:val="00E004B2"/>
    <w:rsid w:val="00E005A8"/>
    <w:rsid w:val="00E005BA"/>
    <w:rsid w:val="00E0064A"/>
    <w:rsid w:val="00E00657"/>
    <w:rsid w:val="00E007F5"/>
    <w:rsid w:val="00E009F8"/>
    <w:rsid w:val="00E00A18"/>
    <w:rsid w:val="00E00AA7"/>
    <w:rsid w:val="00E00AC1"/>
    <w:rsid w:val="00E00B35"/>
    <w:rsid w:val="00E00B89"/>
    <w:rsid w:val="00E00CB5"/>
    <w:rsid w:val="00E00D34"/>
    <w:rsid w:val="00E00D62"/>
    <w:rsid w:val="00E00D73"/>
    <w:rsid w:val="00E00D83"/>
    <w:rsid w:val="00E00DD5"/>
    <w:rsid w:val="00E00E02"/>
    <w:rsid w:val="00E00E37"/>
    <w:rsid w:val="00E00EEE"/>
    <w:rsid w:val="00E00FFB"/>
    <w:rsid w:val="00E01041"/>
    <w:rsid w:val="00E01074"/>
    <w:rsid w:val="00E011B9"/>
    <w:rsid w:val="00E01284"/>
    <w:rsid w:val="00E01403"/>
    <w:rsid w:val="00E01420"/>
    <w:rsid w:val="00E01437"/>
    <w:rsid w:val="00E01470"/>
    <w:rsid w:val="00E01472"/>
    <w:rsid w:val="00E01481"/>
    <w:rsid w:val="00E014CC"/>
    <w:rsid w:val="00E0152D"/>
    <w:rsid w:val="00E01579"/>
    <w:rsid w:val="00E01585"/>
    <w:rsid w:val="00E0159D"/>
    <w:rsid w:val="00E0161E"/>
    <w:rsid w:val="00E0162A"/>
    <w:rsid w:val="00E01655"/>
    <w:rsid w:val="00E01689"/>
    <w:rsid w:val="00E01764"/>
    <w:rsid w:val="00E0176C"/>
    <w:rsid w:val="00E0189A"/>
    <w:rsid w:val="00E018B1"/>
    <w:rsid w:val="00E018D2"/>
    <w:rsid w:val="00E018FE"/>
    <w:rsid w:val="00E019AD"/>
    <w:rsid w:val="00E01A79"/>
    <w:rsid w:val="00E01B20"/>
    <w:rsid w:val="00E01B3F"/>
    <w:rsid w:val="00E01BC4"/>
    <w:rsid w:val="00E01BDA"/>
    <w:rsid w:val="00E01C8B"/>
    <w:rsid w:val="00E01D38"/>
    <w:rsid w:val="00E01D6C"/>
    <w:rsid w:val="00E01D71"/>
    <w:rsid w:val="00E01E4A"/>
    <w:rsid w:val="00E01E66"/>
    <w:rsid w:val="00E01E83"/>
    <w:rsid w:val="00E01F5C"/>
    <w:rsid w:val="00E01F6E"/>
    <w:rsid w:val="00E01FC5"/>
    <w:rsid w:val="00E02010"/>
    <w:rsid w:val="00E02018"/>
    <w:rsid w:val="00E0202C"/>
    <w:rsid w:val="00E02060"/>
    <w:rsid w:val="00E020BE"/>
    <w:rsid w:val="00E020D8"/>
    <w:rsid w:val="00E02189"/>
    <w:rsid w:val="00E02198"/>
    <w:rsid w:val="00E02287"/>
    <w:rsid w:val="00E02348"/>
    <w:rsid w:val="00E0237F"/>
    <w:rsid w:val="00E023C9"/>
    <w:rsid w:val="00E02405"/>
    <w:rsid w:val="00E0240A"/>
    <w:rsid w:val="00E024FB"/>
    <w:rsid w:val="00E0255A"/>
    <w:rsid w:val="00E02590"/>
    <w:rsid w:val="00E025E4"/>
    <w:rsid w:val="00E026AD"/>
    <w:rsid w:val="00E026AF"/>
    <w:rsid w:val="00E0273E"/>
    <w:rsid w:val="00E02744"/>
    <w:rsid w:val="00E0275B"/>
    <w:rsid w:val="00E02773"/>
    <w:rsid w:val="00E02793"/>
    <w:rsid w:val="00E02905"/>
    <w:rsid w:val="00E02942"/>
    <w:rsid w:val="00E029A0"/>
    <w:rsid w:val="00E029FF"/>
    <w:rsid w:val="00E02B2E"/>
    <w:rsid w:val="00E02CB2"/>
    <w:rsid w:val="00E02E05"/>
    <w:rsid w:val="00E02EC1"/>
    <w:rsid w:val="00E02F70"/>
    <w:rsid w:val="00E0317B"/>
    <w:rsid w:val="00E0317E"/>
    <w:rsid w:val="00E03180"/>
    <w:rsid w:val="00E031A9"/>
    <w:rsid w:val="00E032A0"/>
    <w:rsid w:val="00E03315"/>
    <w:rsid w:val="00E0336C"/>
    <w:rsid w:val="00E033A5"/>
    <w:rsid w:val="00E03444"/>
    <w:rsid w:val="00E03456"/>
    <w:rsid w:val="00E03476"/>
    <w:rsid w:val="00E03504"/>
    <w:rsid w:val="00E03563"/>
    <w:rsid w:val="00E035CB"/>
    <w:rsid w:val="00E03619"/>
    <w:rsid w:val="00E03622"/>
    <w:rsid w:val="00E036F1"/>
    <w:rsid w:val="00E036FA"/>
    <w:rsid w:val="00E03767"/>
    <w:rsid w:val="00E037A7"/>
    <w:rsid w:val="00E037EB"/>
    <w:rsid w:val="00E03835"/>
    <w:rsid w:val="00E03868"/>
    <w:rsid w:val="00E0391E"/>
    <w:rsid w:val="00E0395E"/>
    <w:rsid w:val="00E039A5"/>
    <w:rsid w:val="00E03A05"/>
    <w:rsid w:val="00E03A7F"/>
    <w:rsid w:val="00E03B55"/>
    <w:rsid w:val="00E03BAC"/>
    <w:rsid w:val="00E03BEF"/>
    <w:rsid w:val="00E03DEB"/>
    <w:rsid w:val="00E03ED7"/>
    <w:rsid w:val="00E03EE5"/>
    <w:rsid w:val="00E03F08"/>
    <w:rsid w:val="00E03F3E"/>
    <w:rsid w:val="00E03F83"/>
    <w:rsid w:val="00E03FD9"/>
    <w:rsid w:val="00E0400B"/>
    <w:rsid w:val="00E04051"/>
    <w:rsid w:val="00E040C6"/>
    <w:rsid w:val="00E040D9"/>
    <w:rsid w:val="00E04233"/>
    <w:rsid w:val="00E04245"/>
    <w:rsid w:val="00E04277"/>
    <w:rsid w:val="00E042FB"/>
    <w:rsid w:val="00E042FE"/>
    <w:rsid w:val="00E04338"/>
    <w:rsid w:val="00E04350"/>
    <w:rsid w:val="00E04357"/>
    <w:rsid w:val="00E04370"/>
    <w:rsid w:val="00E0443C"/>
    <w:rsid w:val="00E04452"/>
    <w:rsid w:val="00E04497"/>
    <w:rsid w:val="00E044CF"/>
    <w:rsid w:val="00E04513"/>
    <w:rsid w:val="00E0453A"/>
    <w:rsid w:val="00E0458C"/>
    <w:rsid w:val="00E045B0"/>
    <w:rsid w:val="00E046E6"/>
    <w:rsid w:val="00E046FC"/>
    <w:rsid w:val="00E0472B"/>
    <w:rsid w:val="00E0476B"/>
    <w:rsid w:val="00E0479D"/>
    <w:rsid w:val="00E047C4"/>
    <w:rsid w:val="00E04947"/>
    <w:rsid w:val="00E049D1"/>
    <w:rsid w:val="00E04A59"/>
    <w:rsid w:val="00E04BE7"/>
    <w:rsid w:val="00E04BEE"/>
    <w:rsid w:val="00E04C5E"/>
    <w:rsid w:val="00E04C66"/>
    <w:rsid w:val="00E04CF4"/>
    <w:rsid w:val="00E04D7D"/>
    <w:rsid w:val="00E04E43"/>
    <w:rsid w:val="00E04E86"/>
    <w:rsid w:val="00E04E9E"/>
    <w:rsid w:val="00E04EE9"/>
    <w:rsid w:val="00E04EFF"/>
    <w:rsid w:val="00E04F14"/>
    <w:rsid w:val="00E04FAC"/>
    <w:rsid w:val="00E05068"/>
    <w:rsid w:val="00E050D7"/>
    <w:rsid w:val="00E05148"/>
    <w:rsid w:val="00E05201"/>
    <w:rsid w:val="00E05326"/>
    <w:rsid w:val="00E0533E"/>
    <w:rsid w:val="00E053A1"/>
    <w:rsid w:val="00E0558B"/>
    <w:rsid w:val="00E05619"/>
    <w:rsid w:val="00E05653"/>
    <w:rsid w:val="00E056AF"/>
    <w:rsid w:val="00E056BF"/>
    <w:rsid w:val="00E057C2"/>
    <w:rsid w:val="00E057C8"/>
    <w:rsid w:val="00E0580B"/>
    <w:rsid w:val="00E05824"/>
    <w:rsid w:val="00E058D5"/>
    <w:rsid w:val="00E0590E"/>
    <w:rsid w:val="00E05938"/>
    <w:rsid w:val="00E05953"/>
    <w:rsid w:val="00E059C2"/>
    <w:rsid w:val="00E05B23"/>
    <w:rsid w:val="00E05B51"/>
    <w:rsid w:val="00E05BE1"/>
    <w:rsid w:val="00E05C25"/>
    <w:rsid w:val="00E05C2B"/>
    <w:rsid w:val="00E05C71"/>
    <w:rsid w:val="00E05D50"/>
    <w:rsid w:val="00E05DA7"/>
    <w:rsid w:val="00E05DC7"/>
    <w:rsid w:val="00E05F08"/>
    <w:rsid w:val="00E05F5F"/>
    <w:rsid w:val="00E05F8C"/>
    <w:rsid w:val="00E05F98"/>
    <w:rsid w:val="00E05FC8"/>
    <w:rsid w:val="00E05FE4"/>
    <w:rsid w:val="00E0600C"/>
    <w:rsid w:val="00E060FC"/>
    <w:rsid w:val="00E06167"/>
    <w:rsid w:val="00E06238"/>
    <w:rsid w:val="00E062F5"/>
    <w:rsid w:val="00E06392"/>
    <w:rsid w:val="00E063A7"/>
    <w:rsid w:val="00E063BB"/>
    <w:rsid w:val="00E063C4"/>
    <w:rsid w:val="00E06506"/>
    <w:rsid w:val="00E06600"/>
    <w:rsid w:val="00E06617"/>
    <w:rsid w:val="00E0664B"/>
    <w:rsid w:val="00E06742"/>
    <w:rsid w:val="00E06783"/>
    <w:rsid w:val="00E067BD"/>
    <w:rsid w:val="00E0687B"/>
    <w:rsid w:val="00E06881"/>
    <w:rsid w:val="00E06971"/>
    <w:rsid w:val="00E069F3"/>
    <w:rsid w:val="00E06ADD"/>
    <w:rsid w:val="00E06B31"/>
    <w:rsid w:val="00E06BAE"/>
    <w:rsid w:val="00E06BD6"/>
    <w:rsid w:val="00E06C2C"/>
    <w:rsid w:val="00E06D47"/>
    <w:rsid w:val="00E06D64"/>
    <w:rsid w:val="00E06DA4"/>
    <w:rsid w:val="00E06E6C"/>
    <w:rsid w:val="00E06E9E"/>
    <w:rsid w:val="00E06EA5"/>
    <w:rsid w:val="00E06F49"/>
    <w:rsid w:val="00E06F86"/>
    <w:rsid w:val="00E0703F"/>
    <w:rsid w:val="00E07052"/>
    <w:rsid w:val="00E07203"/>
    <w:rsid w:val="00E07314"/>
    <w:rsid w:val="00E07341"/>
    <w:rsid w:val="00E0739D"/>
    <w:rsid w:val="00E07421"/>
    <w:rsid w:val="00E07449"/>
    <w:rsid w:val="00E0748B"/>
    <w:rsid w:val="00E07505"/>
    <w:rsid w:val="00E0753B"/>
    <w:rsid w:val="00E075B1"/>
    <w:rsid w:val="00E07609"/>
    <w:rsid w:val="00E07611"/>
    <w:rsid w:val="00E07683"/>
    <w:rsid w:val="00E076AC"/>
    <w:rsid w:val="00E07705"/>
    <w:rsid w:val="00E07733"/>
    <w:rsid w:val="00E0782C"/>
    <w:rsid w:val="00E07896"/>
    <w:rsid w:val="00E07897"/>
    <w:rsid w:val="00E078E8"/>
    <w:rsid w:val="00E07942"/>
    <w:rsid w:val="00E07A76"/>
    <w:rsid w:val="00E07C16"/>
    <w:rsid w:val="00E07C68"/>
    <w:rsid w:val="00E07C6F"/>
    <w:rsid w:val="00E07C7D"/>
    <w:rsid w:val="00E07C8F"/>
    <w:rsid w:val="00E07D27"/>
    <w:rsid w:val="00E07D3B"/>
    <w:rsid w:val="00E07ECC"/>
    <w:rsid w:val="00E10014"/>
    <w:rsid w:val="00E1005E"/>
    <w:rsid w:val="00E100E6"/>
    <w:rsid w:val="00E101A0"/>
    <w:rsid w:val="00E101F9"/>
    <w:rsid w:val="00E10212"/>
    <w:rsid w:val="00E10223"/>
    <w:rsid w:val="00E102DF"/>
    <w:rsid w:val="00E102F1"/>
    <w:rsid w:val="00E1033C"/>
    <w:rsid w:val="00E10359"/>
    <w:rsid w:val="00E10446"/>
    <w:rsid w:val="00E10447"/>
    <w:rsid w:val="00E1046E"/>
    <w:rsid w:val="00E10498"/>
    <w:rsid w:val="00E104C2"/>
    <w:rsid w:val="00E104C5"/>
    <w:rsid w:val="00E10501"/>
    <w:rsid w:val="00E10534"/>
    <w:rsid w:val="00E10721"/>
    <w:rsid w:val="00E1076E"/>
    <w:rsid w:val="00E1077F"/>
    <w:rsid w:val="00E108DC"/>
    <w:rsid w:val="00E108EF"/>
    <w:rsid w:val="00E10936"/>
    <w:rsid w:val="00E10947"/>
    <w:rsid w:val="00E10975"/>
    <w:rsid w:val="00E1097A"/>
    <w:rsid w:val="00E1097B"/>
    <w:rsid w:val="00E10980"/>
    <w:rsid w:val="00E1098F"/>
    <w:rsid w:val="00E109B2"/>
    <w:rsid w:val="00E10A48"/>
    <w:rsid w:val="00E10AA3"/>
    <w:rsid w:val="00E10AC7"/>
    <w:rsid w:val="00E10B83"/>
    <w:rsid w:val="00E10B86"/>
    <w:rsid w:val="00E10C85"/>
    <w:rsid w:val="00E10C9F"/>
    <w:rsid w:val="00E10CAF"/>
    <w:rsid w:val="00E10D39"/>
    <w:rsid w:val="00E10DA8"/>
    <w:rsid w:val="00E10E40"/>
    <w:rsid w:val="00E10F05"/>
    <w:rsid w:val="00E10F7C"/>
    <w:rsid w:val="00E110C2"/>
    <w:rsid w:val="00E110EA"/>
    <w:rsid w:val="00E110F3"/>
    <w:rsid w:val="00E11118"/>
    <w:rsid w:val="00E11145"/>
    <w:rsid w:val="00E11197"/>
    <w:rsid w:val="00E113B6"/>
    <w:rsid w:val="00E11400"/>
    <w:rsid w:val="00E11508"/>
    <w:rsid w:val="00E115F3"/>
    <w:rsid w:val="00E11654"/>
    <w:rsid w:val="00E11743"/>
    <w:rsid w:val="00E1196C"/>
    <w:rsid w:val="00E1199C"/>
    <w:rsid w:val="00E119EE"/>
    <w:rsid w:val="00E11A57"/>
    <w:rsid w:val="00E11AB1"/>
    <w:rsid w:val="00E11B28"/>
    <w:rsid w:val="00E11BA6"/>
    <w:rsid w:val="00E11CD1"/>
    <w:rsid w:val="00E11D4D"/>
    <w:rsid w:val="00E11F76"/>
    <w:rsid w:val="00E11F99"/>
    <w:rsid w:val="00E11F9E"/>
    <w:rsid w:val="00E11FBB"/>
    <w:rsid w:val="00E11FC2"/>
    <w:rsid w:val="00E11FCD"/>
    <w:rsid w:val="00E1201D"/>
    <w:rsid w:val="00E12026"/>
    <w:rsid w:val="00E12057"/>
    <w:rsid w:val="00E12149"/>
    <w:rsid w:val="00E121AE"/>
    <w:rsid w:val="00E12309"/>
    <w:rsid w:val="00E123BA"/>
    <w:rsid w:val="00E1241C"/>
    <w:rsid w:val="00E12503"/>
    <w:rsid w:val="00E125AB"/>
    <w:rsid w:val="00E12652"/>
    <w:rsid w:val="00E1265B"/>
    <w:rsid w:val="00E12815"/>
    <w:rsid w:val="00E1289F"/>
    <w:rsid w:val="00E128E6"/>
    <w:rsid w:val="00E128FF"/>
    <w:rsid w:val="00E12958"/>
    <w:rsid w:val="00E129BA"/>
    <w:rsid w:val="00E12A70"/>
    <w:rsid w:val="00E12AB5"/>
    <w:rsid w:val="00E12AE1"/>
    <w:rsid w:val="00E12B05"/>
    <w:rsid w:val="00E12B2D"/>
    <w:rsid w:val="00E12B44"/>
    <w:rsid w:val="00E12C0A"/>
    <w:rsid w:val="00E12C30"/>
    <w:rsid w:val="00E12C56"/>
    <w:rsid w:val="00E12C67"/>
    <w:rsid w:val="00E12D61"/>
    <w:rsid w:val="00E12DA6"/>
    <w:rsid w:val="00E12E97"/>
    <w:rsid w:val="00E12EC2"/>
    <w:rsid w:val="00E12F68"/>
    <w:rsid w:val="00E13066"/>
    <w:rsid w:val="00E13090"/>
    <w:rsid w:val="00E130E2"/>
    <w:rsid w:val="00E131FD"/>
    <w:rsid w:val="00E1322E"/>
    <w:rsid w:val="00E13277"/>
    <w:rsid w:val="00E13300"/>
    <w:rsid w:val="00E13333"/>
    <w:rsid w:val="00E13459"/>
    <w:rsid w:val="00E134F8"/>
    <w:rsid w:val="00E13509"/>
    <w:rsid w:val="00E135D5"/>
    <w:rsid w:val="00E1368E"/>
    <w:rsid w:val="00E1373A"/>
    <w:rsid w:val="00E137AD"/>
    <w:rsid w:val="00E137D4"/>
    <w:rsid w:val="00E1382C"/>
    <w:rsid w:val="00E1389C"/>
    <w:rsid w:val="00E1399E"/>
    <w:rsid w:val="00E139BA"/>
    <w:rsid w:val="00E13A1D"/>
    <w:rsid w:val="00E13AAC"/>
    <w:rsid w:val="00E13AD1"/>
    <w:rsid w:val="00E13AE2"/>
    <w:rsid w:val="00E13BE4"/>
    <w:rsid w:val="00E13CBC"/>
    <w:rsid w:val="00E13D65"/>
    <w:rsid w:val="00E13DA5"/>
    <w:rsid w:val="00E13DCC"/>
    <w:rsid w:val="00E13DCF"/>
    <w:rsid w:val="00E13DDA"/>
    <w:rsid w:val="00E13F55"/>
    <w:rsid w:val="00E13F5D"/>
    <w:rsid w:val="00E13FA9"/>
    <w:rsid w:val="00E13FD8"/>
    <w:rsid w:val="00E1414A"/>
    <w:rsid w:val="00E1417B"/>
    <w:rsid w:val="00E1417E"/>
    <w:rsid w:val="00E14186"/>
    <w:rsid w:val="00E14194"/>
    <w:rsid w:val="00E141E6"/>
    <w:rsid w:val="00E1425A"/>
    <w:rsid w:val="00E14266"/>
    <w:rsid w:val="00E1428E"/>
    <w:rsid w:val="00E142D8"/>
    <w:rsid w:val="00E142E9"/>
    <w:rsid w:val="00E1435A"/>
    <w:rsid w:val="00E14379"/>
    <w:rsid w:val="00E143F4"/>
    <w:rsid w:val="00E14427"/>
    <w:rsid w:val="00E14466"/>
    <w:rsid w:val="00E144AB"/>
    <w:rsid w:val="00E1450D"/>
    <w:rsid w:val="00E1453B"/>
    <w:rsid w:val="00E14580"/>
    <w:rsid w:val="00E146EB"/>
    <w:rsid w:val="00E14725"/>
    <w:rsid w:val="00E14765"/>
    <w:rsid w:val="00E1479C"/>
    <w:rsid w:val="00E1482D"/>
    <w:rsid w:val="00E14868"/>
    <w:rsid w:val="00E148BD"/>
    <w:rsid w:val="00E149A8"/>
    <w:rsid w:val="00E149AA"/>
    <w:rsid w:val="00E14A15"/>
    <w:rsid w:val="00E14A9D"/>
    <w:rsid w:val="00E14B61"/>
    <w:rsid w:val="00E14B99"/>
    <w:rsid w:val="00E14BAE"/>
    <w:rsid w:val="00E14BD5"/>
    <w:rsid w:val="00E14BE3"/>
    <w:rsid w:val="00E14C22"/>
    <w:rsid w:val="00E14C89"/>
    <w:rsid w:val="00E14D25"/>
    <w:rsid w:val="00E14D8F"/>
    <w:rsid w:val="00E14DC0"/>
    <w:rsid w:val="00E14E5B"/>
    <w:rsid w:val="00E14EE4"/>
    <w:rsid w:val="00E14F01"/>
    <w:rsid w:val="00E15000"/>
    <w:rsid w:val="00E150EF"/>
    <w:rsid w:val="00E1510A"/>
    <w:rsid w:val="00E15168"/>
    <w:rsid w:val="00E15213"/>
    <w:rsid w:val="00E152BC"/>
    <w:rsid w:val="00E15324"/>
    <w:rsid w:val="00E153EA"/>
    <w:rsid w:val="00E153EC"/>
    <w:rsid w:val="00E15415"/>
    <w:rsid w:val="00E1553D"/>
    <w:rsid w:val="00E1573D"/>
    <w:rsid w:val="00E15760"/>
    <w:rsid w:val="00E1581F"/>
    <w:rsid w:val="00E158EE"/>
    <w:rsid w:val="00E15A3F"/>
    <w:rsid w:val="00E15A4C"/>
    <w:rsid w:val="00E15A50"/>
    <w:rsid w:val="00E15B77"/>
    <w:rsid w:val="00E15BC7"/>
    <w:rsid w:val="00E15D2D"/>
    <w:rsid w:val="00E15D6B"/>
    <w:rsid w:val="00E15DCF"/>
    <w:rsid w:val="00E15DEE"/>
    <w:rsid w:val="00E15E31"/>
    <w:rsid w:val="00E15EB2"/>
    <w:rsid w:val="00E15ED0"/>
    <w:rsid w:val="00E15EF0"/>
    <w:rsid w:val="00E1601B"/>
    <w:rsid w:val="00E16048"/>
    <w:rsid w:val="00E1605B"/>
    <w:rsid w:val="00E16119"/>
    <w:rsid w:val="00E161C6"/>
    <w:rsid w:val="00E16228"/>
    <w:rsid w:val="00E1623C"/>
    <w:rsid w:val="00E162A5"/>
    <w:rsid w:val="00E162C9"/>
    <w:rsid w:val="00E162F7"/>
    <w:rsid w:val="00E16340"/>
    <w:rsid w:val="00E16349"/>
    <w:rsid w:val="00E163A1"/>
    <w:rsid w:val="00E163D1"/>
    <w:rsid w:val="00E16414"/>
    <w:rsid w:val="00E1656D"/>
    <w:rsid w:val="00E16590"/>
    <w:rsid w:val="00E16594"/>
    <w:rsid w:val="00E165EA"/>
    <w:rsid w:val="00E165FF"/>
    <w:rsid w:val="00E16655"/>
    <w:rsid w:val="00E1681E"/>
    <w:rsid w:val="00E1687D"/>
    <w:rsid w:val="00E168C9"/>
    <w:rsid w:val="00E16985"/>
    <w:rsid w:val="00E169B0"/>
    <w:rsid w:val="00E16B46"/>
    <w:rsid w:val="00E16B84"/>
    <w:rsid w:val="00E16BC1"/>
    <w:rsid w:val="00E16C0B"/>
    <w:rsid w:val="00E16D62"/>
    <w:rsid w:val="00E16D73"/>
    <w:rsid w:val="00E16E0C"/>
    <w:rsid w:val="00E16F1E"/>
    <w:rsid w:val="00E16F27"/>
    <w:rsid w:val="00E16F53"/>
    <w:rsid w:val="00E16F73"/>
    <w:rsid w:val="00E16F7D"/>
    <w:rsid w:val="00E16F7F"/>
    <w:rsid w:val="00E16F94"/>
    <w:rsid w:val="00E16FE9"/>
    <w:rsid w:val="00E16FEF"/>
    <w:rsid w:val="00E17231"/>
    <w:rsid w:val="00E172F5"/>
    <w:rsid w:val="00E17344"/>
    <w:rsid w:val="00E17359"/>
    <w:rsid w:val="00E17360"/>
    <w:rsid w:val="00E173C2"/>
    <w:rsid w:val="00E17416"/>
    <w:rsid w:val="00E1743C"/>
    <w:rsid w:val="00E174D9"/>
    <w:rsid w:val="00E17565"/>
    <w:rsid w:val="00E17577"/>
    <w:rsid w:val="00E17638"/>
    <w:rsid w:val="00E176BE"/>
    <w:rsid w:val="00E177D6"/>
    <w:rsid w:val="00E17937"/>
    <w:rsid w:val="00E1797F"/>
    <w:rsid w:val="00E17A86"/>
    <w:rsid w:val="00E17A93"/>
    <w:rsid w:val="00E17B27"/>
    <w:rsid w:val="00E17B33"/>
    <w:rsid w:val="00E17B44"/>
    <w:rsid w:val="00E17D32"/>
    <w:rsid w:val="00E17DC6"/>
    <w:rsid w:val="00E17DDC"/>
    <w:rsid w:val="00E17E26"/>
    <w:rsid w:val="00E17E2E"/>
    <w:rsid w:val="00E17E85"/>
    <w:rsid w:val="00E17EEB"/>
    <w:rsid w:val="00E17EFF"/>
    <w:rsid w:val="00E17F5F"/>
    <w:rsid w:val="00E20033"/>
    <w:rsid w:val="00E2005D"/>
    <w:rsid w:val="00E20114"/>
    <w:rsid w:val="00E2014F"/>
    <w:rsid w:val="00E20191"/>
    <w:rsid w:val="00E20259"/>
    <w:rsid w:val="00E20332"/>
    <w:rsid w:val="00E20335"/>
    <w:rsid w:val="00E204DF"/>
    <w:rsid w:val="00E2051E"/>
    <w:rsid w:val="00E20554"/>
    <w:rsid w:val="00E205CA"/>
    <w:rsid w:val="00E20625"/>
    <w:rsid w:val="00E20650"/>
    <w:rsid w:val="00E2066D"/>
    <w:rsid w:val="00E206A0"/>
    <w:rsid w:val="00E2070E"/>
    <w:rsid w:val="00E20984"/>
    <w:rsid w:val="00E2098E"/>
    <w:rsid w:val="00E20A45"/>
    <w:rsid w:val="00E20A6C"/>
    <w:rsid w:val="00E20A7A"/>
    <w:rsid w:val="00E20AAD"/>
    <w:rsid w:val="00E20AF3"/>
    <w:rsid w:val="00E20B50"/>
    <w:rsid w:val="00E20BF0"/>
    <w:rsid w:val="00E20D16"/>
    <w:rsid w:val="00E20D4B"/>
    <w:rsid w:val="00E20DF9"/>
    <w:rsid w:val="00E20EAB"/>
    <w:rsid w:val="00E20EF0"/>
    <w:rsid w:val="00E21074"/>
    <w:rsid w:val="00E21093"/>
    <w:rsid w:val="00E210F1"/>
    <w:rsid w:val="00E2116E"/>
    <w:rsid w:val="00E211DB"/>
    <w:rsid w:val="00E2122C"/>
    <w:rsid w:val="00E2126A"/>
    <w:rsid w:val="00E21346"/>
    <w:rsid w:val="00E2134E"/>
    <w:rsid w:val="00E21370"/>
    <w:rsid w:val="00E2139A"/>
    <w:rsid w:val="00E213CD"/>
    <w:rsid w:val="00E21413"/>
    <w:rsid w:val="00E21420"/>
    <w:rsid w:val="00E214EE"/>
    <w:rsid w:val="00E21506"/>
    <w:rsid w:val="00E21548"/>
    <w:rsid w:val="00E215BE"/>
    <w:rsid w:val="00E215BF"/>
    <w:rsid w:val="00E216E2"/>
    <w:rsid w:val="00E218B7"/>
    <w:rsid w:val="00E218D7"/>
    <w:rsid w:val="00E21968"/>
    <w:rsid w:val="00E21A4B"/>
    <w:rsid w:val="00E21B3D"/>
    <w:rsid w:val="00E21BAA"/>
    <w:rsid w:val="00E21C31"/>
    <w:rsid w:val="00E21C3F"/>
    <w:rsid w:val="00E21D68"/>
    <w:rsid w:val="00E21E2A"/>
    <w:rsid w:val="00E21E3D"/>
    <w:rsid w:val="00E21EA8"/>
    <w:rsid w:val="00E21FAE"/>
    <w:rsid w:val="00E21FFF"/>
    <w:rsid w:val="00E22095"/>
    <w:rsid w:val="00E2209A"/>
    <w:rsid w:val="00E220EE"/>
    <w:rsid w:val="00E221C5"/>
    <w:rsid w:val="00E2230B"/>
    <w:rsid w:val="00E2236F"/>
    <w:rsid w:val="00E22387"/>
    <w:rsid w:val="00E223EE"/>
    <w:rsid w:val="00E2240E"/>
    <w:rsid w:val="00E224A0"/>
    <w:rsid w:val="00E22530"/>
    <w:rsid w:val="00E2257A"/>
    <w:rsid w:val="00E22609"/>
    <w:rsid w:val="00E22648"/>
    <w:rsid w:val="00E22698"/>
    <w:rsid w:val="00E226E1"/>
    <w:rsid w:val="00E227FC"/>
    <w:rsid w:val="00E22818"/>
    <w:rsid w:val="00E22834"/>
    <w:rsid w:val="00E22842"/>
    <w:rsid w:val="00E2286C"/>
    <w:rsid w:val="00E22885"/>
    <w:rsid w:val="00E228E2"/>
    <w:rsid w:val="00E2298E"/>
    <w:rsid w:val="00E22C1B"/>
    <w:rsid w:val="00E22C1C"/>
    <w:rsid w:val="00E22C6B"/>
    <w:rsid w:val="00E22CAC"/>
    <w:rsid w:val="00E22E9D"/>
    <w:rsid w:val="00E22EB0"/>
    <w:rsid w:val="00E22EFB"/>
    <w:rsid w:val="00E22F03"/>
    <w:rsid w:val="00E22F59"/>
    <w:rsid w:val="00E22F93"/>
    <w:rsid w:val="00E23003"/>
    <w:rsid w:val="00E23060"/>
    <w:rsid w:val="00E2307D"/>
    <w:rsid w:val="00E2310D"/>
    <w:rsid w:val="00E23160"/>
    <w:rsid w:val="00E23177"/>
    <w:rsid w:val="00E23188"/>
    <w:rsid w:val="00E23223"/>
    <w:rsid w:val="00E232D9"/>
    <w:rsid w:val="00E232DB"/>
    <w:rsid w:val="00E234A3"/>
    <w:rsid w:val="00E23537"/>
    <w:rsid w:val="00E2364B"/>
    <w:rsid w:val="00E2379C"/>
    <w:rsid w:val="00E23832"/>
    <w:rsid w:val="00E238F7"/>
    <w:rsid w:val="00E23952"/>
    <w:rsid w:val="00E239C9"/>
    <w:rsid w:val="00E23A54"/>
    <w:rsid w:val="00E23A56"/>
    <w:rsid w:val="00E23AE3"/>
    <w:rsid w:val="00E23B78"/>
    <w:rsid w:val="00E23BE0"/>
    <w:rsid w:val="00E23C61"/>
    <w:rsid w:val="00E23D09"/>
    <w:rsid w:val="00E23D5C"/>
    <w:rsid w:val="00E23D7C"/>
    <w:rsid w:val="00E23D7E"/>
    <w:rsid w:val="00E23DD0"/>
    <w:rsid w:val="00E23DF4"/>
    <w:rsid w:val="00E23E42"/>
    <w:rsid w:val="00E23F4B"/>
    <w:rsid w:val="00E23FA4"/>
    <w:rsid w:val="00E24031"/>
    <w:rsid w:val="00E24064"/>
    <w:rsid w:val="00E2418B"/>
    <w:rsid w:val="00E241E5"/>
    <w:rsid w:val="00E241EB"/>
    <w:rsid w:val="00E24247"/>
    <w:rsid w:val="00E2425F"/>
    <w:rsid w:val="00E24328"/>
    <w:rsid w:val="00E243F0"/>
    <w:rsid w:val="00E24440"/>
    <w:rsid w:val="00E24478"/>
    <w:rsid w:val="00E24489"/>
    <w:rsid w:val="00E2451C"/>
    <w:rsid w:val="00E2452D"/>
    <w:rsid w:val="00E245E7"/>
    <w:rsid w:val="00E24690"/>
    <w:rsid w:val="00E246BA"/>
    <w:rsid w:val="00E2470A"/>
    <w:rsid w:val="00E2473F"/>
    <w:rsid w:val="00E24754"/>
    <w:rsid w:val="00E2478A"/>
    <w:rsid w:val="00E24848"/>
    <w:rsid w:val="00E2486B"/>
    <w:rsid w:val="00E24882"/>
    <w:rsid w:val="00E2491E"/>
    <w:rsid w:val="00E24980"/>
    <w:rsid w:val="00E249D2"/>
    <w:rsid w:val="00E24B89"/>
    <w:rsid w:val="00E24B8A"/>
    <w:rsid w:val="00E24D7D"/>
    <w:rsid w:val="00E24DDD"/>
    <w:rsid w:val="00E24EC8"/>
    <w:rsid w:val="00E24EED"/>
    <w:rsid w:val="00E24F66"/>
    <w:rsid w:val="00E24F74"/>
    <w:rsid w:val="00E24F8E"/>
    <w:rsid w:val="00E25167"/>
    <w:rsid w:val="00E25255"/>
    <w:rsid w:val="00E25273"/>
    <w:rsid w:val="00E2527E"/>
    <w:rsid w:val="00E253EB"/>
    <w:rsid w:val="00E2540C"/>
    <w:rsid w:val="00E25423"/>
    <w:rsid w:val="00E25445"/>
    <w:rsid w:val="00E25495"/>
    <w:rsid w:val="00E25515"/>
    <w:rsid w:val="00E2554C"/>
    <w:rsid w:val="00E25574"/>
    <w:rsid w:val="00E25649"/>
    <w:rsid w:val="00E2573B"/>
    <w:rsid w:val="00E2574A"/>
    <w:rsid w:val="00E25795"/>
    <w:rsid w:val="00E257B5"/>
    <w:rsid w:val="00E257B9"/>
    <w:rsid w:val="00E25857"/>
    <w:rsid w:val="00E25879"/>
    <w:rsid w:val="00E258B0"/>
    <w:rsid w:val="00E258C2"/>
    <w:rsid w:val="00E2595D"/>
    <w:rsid w:val="00E25A17"/>
    <w:rsid w:val="00E25A2E"/>
    <w:rsid w:val="00E25A47"/>
    <w:rsid w:val="00E25ADC"/>
    <w:rsid w:val="00E25B0C"/>
    <w:rsid w:val="00E25B21"/>
    <w:rsid w:val="00E25B8D"/>
    <w:rsid w:val="00E25C7B"/>
    <w:rsid w:val="00E25CC5"/>
    <w:rsid w:val="00E25CD6"/>
    <w:rsid w:val="00E25D1A"/>
    <w:rsid w:val="00E25F1B"/>
    <w:rsid w:val="00E25F6D"/>
    <w:rsid w:val="00E25FEA"/>
    <w:rsid w:val="00E26026"/>
    <w:rsid w:val="00E26131"/>
    <w:rsid w:val="00E26142"/>
    <w:rsid w:val="00E26176"/>
    <w:rsid w:val="00E262C8"/>
    <w:rsid w:val="00E263DB"/>
    <w:rsid w:val="00E26476"/>
    <w:rsid w:val="00E265A9"/>
    <w:rsid w:val="00E265C6"/>
    <w:rsid w:val="00E26614"/>
    <w:rsid w:val="00E2663A"/>
    <w:rsid w:val="00E26705"/>
    <w:rsid w:val="00E26786"/>
    <w:rsid w:val="00E26793"/>
    <w:rsid w:val="00E26842"/>
    <w:rsid w:val="00E268E5"/>
    <w:rsid w:val="00E26933"/>
    <w:rsid w:val="00E2695C"/>
    <w:rsid w:val="00E2699D"/>
    <w:rsid w:val="00E26A58"/>
    <w:rsid w:val="00E26A5B"/>
    <w:rsid w:val="00E26B25"/>
    <w:rsid w:val="00E26BF8"/>
    <w:rsid w:val="00E26C15"/>
    <w:rsid w:val="00E26CA4"/>
    <w:rsid w:val="00E26D49"/>
    <w:rsid w:val="00E26DA1"/>
    <w:rsid w:val="00E26E11"/>
    <w:rsid w:val="00E26E82"/>
    <w:rsid w:val="00E26EBD"/>
    <w:rsid w:val="00E2700A"/>
    <w:rsid w:val="00E27067"/>
    <w:rsid w:val="00E270B7"/>
    <w:rsid w:val="00E2715A"/>
    <w:rsid w:val="00E271B0"/>
    <w:rsid w:val="00E273A6"/>
    <w:rsid w:val="00E273CC"/>
    <w:rsid w:val="00E274EA"/>
    <w:rsid w:val="00E274FE"/>
    <w:rsid w:val="00E275E6"/>
    <w:rsid w:val="00E275EB"/>
    <w:rsid w:val="00E2762C"/>
    <w:rsid w:val="00E276BC"/>
    <w:rsid w:val="00E2778C"/>
    <w:rsid w:val="00E27815"/>
    <w:rsid w:val="00E2796A"/>
    <w:rsid w:val="00E27975"/>
    <w:rsid w:val="00E2799A"/>
    <w:rsid w:val="00E27A4A"/>
    <w:rsid w:val="00E27A88"/>
    <w:rsid w:val="00E27ACB"/>
    <w:rsid w:val="00E27BAB"/>
    <w:rsid w:val="00E27C32"/>
    <w:rsid w:val="00E27C47"/>
    <w:rsid w:val="00E27C65"/>
    <w:rsid w:val="00E27C7D"/>
    <w:rsid w:val="00E27C80"/>
    <w:rsid w:val="00E27CE5"/>
    <w:rsid w:val="00E27D0F"/>
    <w:rsid w:val="00E27E02"/>
    <w:rsid w:val="00E27FDC"/>
    <w:rsid w:val="00E3004F"/>
    <w:rsid w:val="00E30059"/>
    <w:rsid w:val="00E300F4"/>
    <w:rsid w:val="00E30133"/>
    <w:rsid w:val="00E3017D"/>
    <w:rsid w:val="00E301EB"/>
    <w:rsid w:val="00E30344"/>
    <w:rsid w:val="00E3034F"/>
    <w:rsid w:val="00E303EA"/>
    <w:rsid w:val="00E3050E"/>
    <w:rsid w:val="00E3056E"/>
    <w:rsid w:val="00E3057C"/>
    <w:rsid w:val="00E305F5"/>
    <w:rsid w:val="00E306D6"/>
    <w:rsid w:val="00E30761"/>
    <w:rsid w:val="00E308DA"/>
    <w:rsid w:val="00E308FA"/>
    <w:rsid w:val="00E309BB"/>
    <w:rsid w:val="00E309FE"/>
    <w:rsid w:val="00E30B49"/>
    <w:rsid w:val="00E30B7D"/>
    <w:rsid w:val="00E30BEF"/>
    <w:rsid w:val="00E30C06"/>
    <w:rsid w:val="00E30C5B"/>
    <w:rsid w:val="00E30D1B"/>
    <w:rsid w:val="00E30D4D"/>
    <w:rsid w:val="00E30D55"/>
    <w:rsid w:val="00E30D6F"/>
    <w:rsid w:val="00E30DB8"/>
    <w:rsid w:val="00E30DDC"/>
    <w:rsid w:val="00E30DF7"/>
    <w:rsid w:val="00E30EAB"/>
    <w:rsid w:val="00E30F03"/>
    <w:rsid w:val="00E30F7D"/>
    <w:rsid w:val="00E31000"/>
    <w:rsid w:val="00E310B7"/>
    <w:rsid w:val="00E310F6"/>
    <w:rsid w:val="00E311A2"/>
    <w:rsid w:val="00E3122B"/>
    <w:rsid w:val="00E31257"/>
    <w:rsid w:val="00E31383"/>
    <w:rsid w:val="00E313C7"/>
    <w:rsid w:val="00E313EA"/>
    <w:rsid w:val="00E31570"/>
    <w:rsid w:val="00E3163D"/>
    <w:rsid w:val="00E316DA"/>
    <w:rsid w:val="00E317BA"/>
    <w:rsid w:val="00E31829"/>
    <w:rsid w:val="00E3182E"/>
    <w:rsid w:val="00E318BB"/>
    <w:rsid w:val="00E319A6"/>
    <w:rsid w:val="00E319CE"/>
    <w:rsid w:val="00E31A80"/>
    <w:rsid w:val="00E31B0A"/>
    <w:rsid w:val="00E31BA2"/>
    <w:rsid w:val="00E31BA6"/>
    <w:rsid w:val="00E31BAE"/>
    <w:rsid w:val="00E31BB0"/>
    <w:rsid w:val="00E31C3E"/>
    <w:rsid w:val="00E31C62"/>
    <w:rsid w:val="00E31C84"/>
    <w:rsid w:val="00E31CCB"/>
    <w:rsid w:val="00E31CDE"/>
    <w:rsid w:val="00E31DAF"/>
    <w:rsid w:val="00E31DC9"/>
    <w:rsid w:val="00E31DEC"/>
    <w:rsid w:val="00E31E04"/>
    <w:rsid w:val="00E31ECF"/>
    <w:rsid w:val="00E31EFA"/>
    <w:rsid w:val="00E31F9A"/>
    <w:rsid w:val="00E31FDD"/>
    <w:rsid w:val="00E31FEB"/>
    <w:rsid w:val="00E32030"/>
    <w:rsid w:val="00E32098"/>
    <w:rsid w:val="00E320BB"/>
    <w:rsid w:val="00E3211D"/>
    <w:rsid w:val="00E321EF"/>
    <w:rsid w:val="00E321F9"/>
    <w:rsid w:val="00E32208"/>
    <w:rsid w:val="00E32411"/>
    <w:rsid w:val="00E32440"/>
    <w:rsid w:val="00E32564"/>
    <w:rsid w:val="00E325F4"/>
    <w:rsid w:val="00E3262A"/>
    <w:rsid w:val="00E326DE"/>
    <w:rsid w:val="00E327C8"/>
    <w:rsid w:val="00E327F1"/>
    <w:rsid w:val="00E32827"/>
    <w:rsid w:val="00E3284A"/>
    <w:rsid w:val="00E328BD"/>
    <w:rsid w:val="00E32927"/>
    <w:rsid w:val="00E3292D"/>
    <w:rsid w:val="00E32986"/>
    <w:rsid w:val="00E329FA"/>
    <w:rsid w:val="00E32A65"/>
    <w:rsid w:val="00E32B95"/>
    <w:rsid w:val="00E32BB8"/>
    <w:rsid w:val="00E32BED"/>
    <w:rsid w:val="00E32C10"/>
    <w:rsid w:val="00E32C2D"/>
    <w:rsid w:val="00E32CF1"/>
    <w:rsid w:val="00E32D0D"/>
    <w:rsid w:val="00E32DD0"/>
    <w:rsid w:val="00E32DFA"/>
    <w:rsid w:val="00E32E6C"/>
    <w:rsid w:val="00E32F11"/>
    <w:rsid w:val="00E32F42"/>
    <w:rsid w:val="00E33000"/>
    <w:rsid w:val="00E33022"/>
    <w:rsid w:val="00E33025"/>
    <w:rsid w:val="00E33059"/>
    <w:rsid w:val="00E33092"/>
    <w:rsid w:val="00E330CE"/>
    <w:rsid w:val="00E33143"/>
    <w:rsid w:val="00E3316B"/>
    <w:rsid w:val="00E33182"/>
    <w:rsid w:val="00E331D1"/>
    <w:rsid w:val="00E331DC"/>
    <w:rsid w:val="00E331F5"/>
    <w:rsid w:val="00E33208"/>
    <w:rsid w:val="00E332AA"/>
    <w:rsid w:val="00E33460"/>
    <w:rsid w:val="00E334D6"/>
    <w:rsid w:val="00E3353B"/>
    <w:rsid w:val="00E335E9"/>
    <w:rsid w:val="00E335EE"/>
    <w:rsid w:val="00E336E3"/>
    <w:rsid w:val="00E33713"/>
    <w:rsid w:val="00E3371C"/>
    <w:rsid w:val="00E337DA"/>
    <w:rsid w:val="00E33808"/>
    <w:rsid w:val="00E33884"/>
    <w:rsid w:val="00E339B3"/>
    <w:rsid w:val="00E339F9"/>
    <w:rsid w:val="00E33A33"/>
    <w:rsid w:val="00E33A46"/>
    <w:rsid w:val="00E33AE5"/>
    <w:rsid w:val="00E33B38"/>
    <w:rsid w:val="00E33B69"/>
    <w:rsid w:val="00E33D50"/>
    <w:rsid w:val="00E33E2F"/>
    <w:rsid w:val="00E33EAC"/>
    <w:rsid w:val="00E33F2E"/>
    <w:rsid w:val="00E33F33"/>
    <w:rsid w:val="00E33F60"/>
    <w:rsid w:val="00E33FBA"/>
    <w:rsid w:val="00E33FFC"/>
    <w:rsid w:val="00E3401B"/>
    <w:rsid w:val="00E340D5"/>
    <w:rsid w:val="00E3414B"/>
    <w:rsid w:val="00E3416F"/>
    <w:rsid w:val="00E3424C"/>
    <w:rsid w:val="00E3426A"/>
    <w:rsid w:val="00E34317"/>
    <w:rsid w:val="00E3437F"/>
    <w:rsid w:val="00E343BF"/>
    <w:rsid w:val="00E3451D"/>
    <w:rsid w:val="00E34520"/>
    <w:rsid w:val="00E34527"/>
    <w:rsid w:val="00E3459C"/>
    <w:rsid w:val="00E34618"/>
    <w:rsid w:val="00E34729"/>
    <w:rsid w:val="00E3473B"/>
    <w:rsid w:val="00E34753"/>
    <w:rsid w:val="00E347AE"/>
    <w:rsid w:val="00E34892"/>
    <w:rsid w:val="00E348C7"/>
    <w:rsid w:val="00E3493B"/>
    <w:rsid w:val="00E3498E"/>
    <w:rsid w:val="00E34AFC"/>
    <w:rsid w:val="00E34B7E"/>
    <w:rsid w:val="00E34BA7"/>
    <w:rsid w:val="00E34BAD"/>
    <w:rsid w:val="00E34BE2"/>
    <w:rsid w:val="00E34C33"/>
    <w:rsid w:val="00E34CE0"/>
    <w:rsid w:val="00E34CE3"/>
    <w:rsid w:val="00E34D23"/>
    <w:rsid w:val="00E34D50"/>
    <w:rsid w:val="00E34D6B"/>
    <w:rsid w:val="00E34D6F"/>
    <w:rsid w:val="00E34DEC"/>
    <w:rsid w:val="00E34E72"/>
    <w:rsid w:val="00E34EE5"/>
    <w:rsid w:val="00E34F02"/>
    <w:rsid w:val="00E34FCE"/>
    <w:rsid w:val="00E3503A"/>
    <w:rsid w:val="00E3507D"/>
    <w:rsid w:val="00E3508F"/>
    <w:rsid w:val="00E350BB"/>
    <w:rsid w:val="00E350F8"/>
    <w:rsid w:val="00E350FF"/>
    <w:rsid w:val="00E351B1"/>
    <w:rsid w:val="00E351B5"/>
    <w:rsid w:val="00E352BE"/>
    <w:rsid w:val="00E3538C"/>
    <w:rsid w:val="00E353CC"/>
    <w:rsid w:val="00E353FE"/>
    <w:rsid w:val="00E354DE"/>
    <w:rsid w:val="00E3551D"/>
    <w:rsid w:val="00E35545"/>
    <w:rsid w:val="00E35550"/>
    <w:rsid w:val="00E3556D"/>
    <w:rsid w:val="00E355F0"/>
    <w:rsid w:val="00E35637"/>
    <w:rsid w:val="00E3563A"/>
    <w:rsid w:val="00E3569C"/>
    <w:rsid w:val="00E356F3"/>
    <w:rsid w:val="00E35715"/>
    <w:rsid w:val="00E358E4"/>
    <w:rsid w:val="00E35918"/>
    <w:rsid w:val="00E35919"/>
    <w:rsid w:val="00E359D2"/>
    <w:rsid w:val="00E35ABF"/>
    <w:rsid w:val="00E35AEA"/>
    <w:rsid w:val="00E35AEE"/>
    <w:rsid w:val="00E35B0C"/>
    <w:rsid w:val="00E35B2E"/>
    <w:rsid w:val="00E35B71"/>
    <w:rsid w:val="00E35BB1"/>
    <w:rsid w:val="00E35C79"/>
    <w:rsid w:val="00E35CAB"/>
    <w:rsid w:val="00E35D6F"/>
    <w:rsid w:val="00E35DA4"/>
    <w:rsid w:val="00E35DA8"/>
    <w:rsid w:val="00E35DE6"/>
    <w:rsid w:val="00E36076"/>
    <w:rsid w:val="00E36080"/>
    <w:rsid w:val="00E360AB"/>
    <w:rsid w:val="00E360C5"/>
    <w:rsid w:val="00E3617A"/>
    <w:rsid w:val="00E3618F"/>
    <w:rsid w:val="00E3623B"/>
    <w:rsid w:val="00E36261"/>
    <w:rsid w:val="00E3628B"/>
    <w:rsid w:val="00E3630F"/>
    <w:rsid w:val="00E3633E"/>
    <w:rsid w:val="00E3642A"/>
    <w:rsid w:val="00E36472"/>
    <w:rsid w:val="00E3648D"/>
    <w:rsid w:val="00E3653D"/>
    <w:rsid w:val="00E36554"/>
    <w:rsid w:val="00E365B6"/>
    <w:rsid w:val="00E36677"/>
    <w:rsid w:val="00E366A7"/>
    <w:rsid w:val="00E366C8"/>
    <w:rsid w:val="00E36740"/>
    <w:rsid w:val="00E3674C"/>
    <w:rsid w:val="00E367FB"/>
    <w:rsid w:val="00E36824"/>
    <w:rsid w:val="00E3689C"/>
    <w:rsid w:val="00E368C1"/>
    <w:rsid w:val="00E368F7"/>
    <w:rsid w:val="00E36951"/>
    <w:rsid w:val="00E369C5"/>
    <w:rsid w:val="00E36A17"/>
    <w:rsid w:val="00E36A28"/>
    <w:rsid w:val="00E36A78"/>
    <w:rsid w:val="00E36AD9"/>
    <w:rsid w:val="00E36CB0"/>
    <w:rsid w:val="00E36D70"/>
    <w:rsid w:val="00E36E2A"/>
    <w:rsid w:val="00E36F1F"/>
    <w:rsid w:val="00E36F42"/>
    <w:rsid w:val="00E36F4D"/>
    <w:rsid w:val="00E36FD1"/>
    <w:rsid w:val="00E36FE8"/>
    <w:rsid w:val="00E37027"/>
    <w:rsid w:val="00E3703E"/>
    <w:rsid w:val="00E3709C"/>
    <w:rsid w:val="00E371EC"/>
    <w:rsid w:val="00E372C2"/>
    <w:rsid w:val="00E37387"/>
    <w:rsid w:val="00E373E3"/>
    <w:rsid w:val="00E3744F"/>
    <w:rsid w:val="00E37453"/>
    <w:rsid w:val="00E3746D"/>
    <w:rsid w:val="00E375D9"/>
    <w:rsid w:val="00E3765F"/>
    <w:rsid w:val="00E3779A"/>
    <w:rsid w:val="00E377EF"/>
    <w:rsid w:val="00E3789D"/>
    <w:rsid w:val="00E378D5"/>
    <w:rsid w:val="00E378F6"/>
    <w:rsid w:val="00E379D5"/>
    <w:rsid w:val="00E37A04"/>
    <w:rsid w:val="00E37A48"/>
    <w:rsid w:val="00E37ADE"/>
    <w:rsid w:val="00E37BBA"/>
    <w:rsid w:val="00E37C3C"/>
    <w:rsid w:val="00E37D74"/>
    <w:rsid w:val="00E37E88"/>
    <w:rsid w:val="00E37E99"/>
    <w:rsid w:val="00E37F93"/>
    <w:rsid w:val="00E37FBB"/>
    <w:rsid w:val="00E37FD1"/>
    <w:rsid w:val="00E40024"/>
    <w:rsid w:val="00E4022B"/>
    <w:rsid w:val="00E402D8"/>
    <w:rsid w:val="00E40443"/>
    <w:rsid w:val="00E40483"/>
    <w:rsid w:val="00E40504"/>
    <w:rsid w:val="00E40567"/>
    <w:rsid w:val="00E40603"/>
    <w:rsid w:val="00E40658"/>
    <w:rsid w:val="00E40776"/>
    <w:rsid w:val="00E407ED"/>
    <w:rsid w:val="00E40866"/>
    <w:rsid w:val="00E4089C"/>
    <w:rsid w:val="00E40ABA"/>
    <w:rsid w:val="00E40BCD"/>
    <w:rsid w:val="00E40C73"/>
    <w:rsid w:val="00E40C86"/>
    <w:rsid w:val="00E40E18"/>
    <w:rsid w:val="00E40E95"/>
    <w:rsid w:val="00E40F74"/>
    <w:rsid w:val="00E40F93"/>
    <w:rsid w:val="00E40FE0"/>
    <w:rsid w:val="00E40FE3"/>
    <w:rsid w:val="00E4103F"/>
    <w:rsid w:val="00E410C2"/>
    <w:rsid w:val="00E411BF"/>
    <w:rsid w:val="00E411E1"/>
    <w:rsid w:val="00E41243"/>
    <w:rsid w:val="00E41268"/>
    <w:rsid w:val="00E413A2"/>
    <w:rsid w:val="00E41447"/>
    <w:rsid w:val="00E4144C"/>
    <w:rsid w:val="00E414AB"/>
    <w:rsid w:val="00E41559"/>
    <w:rsid w:val="00E41580"/>
    <w:rsid w:val="00E41591"/>
    <w:rsid w:val="00E41786"/>
    <w:rsid w:val="00E417FC"/>
    <w:rsid w:val="00E41885"/>
    <w:rsid w:val="00E418C3"/>
    <w:rsid w:val="00E4192F"/>
    <w:rsid w:val="00E41972"/>
    <w:rsid w:val="00E41989"/>
    <w:rsid w:val="00E419DB"/>
    <w:rsid w:val="00E41C0F"/>
    <w:rsid w:val="00E41CDE"/>
    <w:rsid w:val="00E41CE5"/>
    <w:rsid w:val="00E41D9A"/>
    <w:rsid w:val="00E41E29"/>
    <w:rsid w:val="00E4213E"/>
    <w:rsid w:val="00E42271"/>
    <w:rsid w:val="00E42293"/>
    <w:rsid w:val="00E422AF"/>
    <w:rsid w:val="00E422E6"/>
    <w:rsid w:val="00E42342"/>
    <w:rsid w:val="00E42358"/>
    <w:rsid w:val="00E4237F"/>
    <w:rsid w:val="00E423EC"/>
    <w:rsid w:val="00E42451"/>
    <w:rsid w:val="00E424EA"/>
    <w:rsid w:val="00E4250F"/>
    <w:rsid w:val="00E4257F"/>
    <w:rsid w:val="00E42596"/>
    <w:rsid w:val="00E4259E"/>
    <w:rsid w:val="00E425B6"/>
    <w:rsid w:val="00E425CB"/>
    <w:rsid w:val="00E42755"/>
    <w:rsid w:val="00E42862"/>
    <w:rsid w:val="00E42881"/>
    <w:rsid w:val="00E428A4"/>
    <w:rsid w:val="00E428AB"/>
    <w:rsid w:val="00E428CE"/>
    <w:rsid w:val="00E428D7"/>
    <w:rsid w:val="00E429B9"/>
    <w:rsid w:val="00E42A22"/>
    <w:rsid w:val="00E42A3C"/>
    <w:rsid w:val="00E42A92"/>
    <w:rsid w:val="00E42ADA"/>
    <w:rsid w:val="00E42AF8"/>
    <w:rsid w:val="00E42D13"/>
    <w:rsid w:val="00E42DC1"/>
    <w:rsid w:val="00E42DD2"/>
    <w:rsid w:val="00E42EE3"/>
    <w:rsid w:val="00E42F06"/>
    <w:rsid w:val="00E42F32"/>
    <w:rsid w:val="00E42F53"/>
    <w:rsid w:val="00E42F89"/>
    <w:rsid w:val="00E42FB2"/>
    <w:rsid w:val="00E4301C"/>
    <w:rsid w:val="00E430AB"/>
    <w:rsid w:val="00E43326"/>
    <w:rsid w:val="00E4339B"/>
    <w:rsid w:val="00E433BD"/>
    <w:rsid w:val="00E4344F"/>
    <w:rsid w:val="00E43450"/>
    <w:rsid w:val="00E4348D"/>
    <w:rsid w:val="00E4356B"/>
    <w:rsid w:val="00E43578"/>
    <w:rsid w:val="00E43606"/>
    <w:rsid w:val="00E4367C"/>
    <w:rsid w:val="00E4369E"/>
    <w:rsid w:val="00E436BA"/>
    <w:rsid w:val="00E43743"/>
    <w:rsid w:val="00E438D0"/>
    <w:rsid w:val="00E43971"/>
    <w:rsid w:val="00E439D6"/>
    <w:rsid w:val="00E43A2D"/>
    <w:rsid w:val="00E43A70"/>
    <w:rsid w:val="00E43AC7"/>
    <w:rsid w:val="00E43B3D"/>
    <w:rsid w:val="00E43B98"/>
    <w:rsid w:val="00E43C46"/>
    <w:rsid w:val="00E43CD3"/>
    <w:rsid w:val="00E43D3B"/>
    <w:rsid w:val="00E43D92"/>
    <w:rsid w:val="00E43D9D"/>
    <w:rsid w:val="00E43E2A"/>
    <w:rsid w:val="00E43E54"/>
    <w:rsid w:val="00E43F64"/>
    <w:rsid w:val="00E43F75"/>
    <w:rsid w:val="00E43FB4"/>
    <w:rsid w:val="00E4402A"/>
    <w:rsid w:val="00E44043"/>
    <w:rsid w:val="00E44057"/>
    <w:rsid w:val="00E4410D"/>
    <w:rsid w:val="00E4414D"/>
    <w:rsid w:val="00E4417E"/>
    <w:rsid w:val="00E4428E"/>
    <w:rsid w:val="00E442F2"/>
    <w:rsid w:val="00E44306"/>
    <w:rsid w:val="00E443A5"/>
    <w:rsid w:val="00E443C6"/>
    <w:rsid w:val="00E443F0"/>
    <w:rsid w:val="00E44409"/>
    <w:rsid w:val="00E445A4"/>
    <w:rsid w:val="00E445E8"/>
    <w:rsid w:val="00E445E9"/>
    <w:rsid w:val="00E44614"/>
    <w:rsid w:val="00E44660"/>
    <w:rsid w:val="00E446D8"/>
    <w:rsid w:val="00E44736"/>
    <w:rsid w:val="00E44758"/>
    <w:rsid w:val="00E44772"/>
    <w:rsid w:val="00E44778"/>
    <w:rsid w:val="00E44882"/>
    <w:rsid w:val="00E4492A"/>
    <w:rsid w:val="00E44935"/>
    <w:rsid w:val="00E449D6"/>
    <w:rsid w:val="00E44A52"/>
    <w:rsid w:val="00E44A79"/>
    <w:rsid w:val="00E44B43"/>
    <w:rsid w:val="00E44B64"/>
    <w:rsid w:val="00E44C04"/>
    <w:rsid w:val="00E44C19"/>
    <w:rsid w:val="00E44C70"/>
    <w:rsid w:val="00E44CE6"/>
    <w:rsid w:val="00E44D12"/>
    <w:rsid w:val="00E44E14"/>
    <w:rsid w:val="00E44E3D"/>
    <w:rsid w:val="00E44E8E"/>
    <w:rsid w:val="00E44EE0"/>
    <w:rsid w:val="00E44F0D"/>
    <w:rsid w:val="00E44FBF"/>
    <w:rsid w:val="00E45016"/>
    <w:rsid w:val="00E4519F"/>
    <w:rsid w:val="00E45255"/>
    <w:rsid w:val="00E452F1"/>
    <w:rsid w:val="00E4536F"/>
    <w:rsid w:val="00E45370"/>
    <w:rsid w:val="00E4537C"/>
    <w:rsid w:val="00E454C4"/>
    <w:rsid w:val="00E45519"/>
    <w:rsid w:val="00E45545"/>
    <w:rsid w:val="00E45557"/>
    <w:rsid w:val="00E455AF"/>
    <w:rsid w:val="00E455BF"/>
    <w:rsid w:val="00E455C1"/>
    <w:rsid w:val="00E455CA"/>
    <w:rsid w:val="00E455F1"/>
    <w:rsid w:val="00E456EE"/>
    <w:rsid w:val="00E4572F"/>
    <w:rsid w:val="00E45775"/>
    <w:rsid w:val="00E4577C"/>
    <w:rsid w:val="00E457A3"/>
    <w:rsid w:val="00E457E9"/>
    <w:rsid w:val="00E457F5"/>
    <w:rsid w:val="00E45831"/>
    <w:rsid w:val="00E45881"/>
    <w:rsid w:val="00E45937"/>
    <w:rsid w:val="00E459B2"/>
    <w:rsid w:val="00E459CD"/>
    <w:rsid w:val="00E45A26"/>
    <w:rsid w:val="00E45A5B"/>
    <w:rsid w:val="00E45C08"/>
    <w:rsid w:val="00E45D1E"/>
    <w:rsid w:val="00E45D7E"/>
    <w:rsid w:val="00E45E01"/>
    <w:rsid w:val="00E45E8D"/>
    <w:rsid w:val="00E45EAD"/>
    <w:rsid w:val="00E45EE1"/>
    <w:rsid w:val="00E45F2F"/>
    <w:rsid w:val="00E45F53"/>
    <w:rsid w:val="00E45FFA"/>
    <w:rsid w:val="00E46033"/>
    <w:rsid w:val="00E460FB"/>
    <w:rsid w:val="00E4612C"/>
    <w:rsid w:val="00E46137"/>
    <w:rsid w:val="00E46147"/>
    <w:rsid w:val="00E46218"/>
    <w:rsid w:val="00E462A6"/>
    <w:rsid w:val="00E46367"/>
    <w:rsid w:val="00E463EF"/>
    <w:rsid w:val="00E46497"/>
    <w:rsid w:val="00E4655E"/>
    <w:rsid w:val="00E46635"/>
    <w:rsid w:val="00E46851"/>
    <w:rsid w:val="00E468E4"/>
    <w:rsid w:val="00E46917"/>
    <w:rsid w:val="00E46A0B"/>
    <w:rsid w:val="00E46AA9"/>
    <w:rsid w:val="00E46BAA"/>
    <w:rsid w:val="00E46BDA"/>
    <w:rsid w:val="00E46BE1"/>
    <w:rsid w:val="00E46CCB"/>
    <w:rsid w:val="00E46D2B"/>
    <w:rsid w:val="00E46D70"/>
    <w:rsid w:val="00E46DF3"/>
    <w:rsid w:val="00E46E85"/>
    <w:rsid w:val="00E46EC0"/>
    <w:rsid w:val="00E46F2A"/>
    <w:rsid w:val="00E46F7F"/>
    <w:rsid w:val="00E46FFE"/>
    <w:rsid w:val="00E47035"/>
    <w:rsid w:val="00E47078"/>
    <w:rsid w:val="00E4707E"/>
    <w:rsid w:val="00E4710A"/>
    <w:rsid w:val="00E4710B"/>
    <w:rsid w:val="00E47113"/>
    <w:rsid w:val="00E4716F"/>
    <w:rsid w:val="00E4722D"/>
    <w:rsid w:val="00E4731F"/>
    <w:rsid w:val="00E4738C"/>
    <w:rsid w:val="00E473C7"/>
    <w:rsid w:val="00E4744F"/>
    <w:rsid w:val="00E4748A"/>
    <w:rsid w:val="00E474FF"/>
    <w:rsid w:val="00E4756D"/>
    <w:rsid w:val="00E47762"/>
    <w:rsid w:val="00E477D2"/>
    <w:rsid w:val="00E477DF"/>
    <w:rsid w:val="00E478CE"/>
    <w:rsid w:val="00E47995"/>
    <w:rsid w:val="00E47999"/>
    <w:rsid w:val="00E479AB"/>
    <w:rsid w:val="00E47A88"/>
    <w:rsid w:val="00E47B33"/>
    <w:rsid w:val="00E47BCD"/>
    <w:rsid w:val="00E47C27"/>
    <w:rsid w:val="00E47D3F"/>
    <w:rsid w:val="00E47DEA"/>
    <w:rsid w:val="00E47E04"/>
    <w:rsid w:val="00E47E8B"/>
    <w:rsid w:val="00E47F85"/>
    <w:rsid w:val="00E47FB6"/>
    <w:rsid w:val="00E5007E"/>
    <w:rsid w:val="00E50115"/>
    <w:rsid w:val="00E50172"/>
    <w:rsid w:val="00E501A0"/>
    <w:rsid w:val="00E50203"/>
    <w:rsid w:val="00E502CE"/>
    <w:rsid w:val="00E5033C"/>
    <w:rsid w:val="00E503F6"/>
    <w:rsid w:val="00E5040E"/>
    <w:rsid w:val="00E50440"/>
    <w:rsid w:val="00E50442"/>
    <w:rsid w:val="00E5046E"/>
    <w:rsid w:val="00E50496"/>
    <w:rsid w:val="00E5051A"/>
    <w:rsid w:val="00E5053F"/>
    <w:rsid w:val="00E50608"/>
    <w:rsid w:val="00E50645"/>
    <w:rsid w:val="00E50734"/>
    <w:rsid w:val="00E50741"/>
    <w:rsid w:val="00E507E4"/>
    <w:rsid w:val="00E507FB"/>
    <w:rsid w:val="00E50809"/>
    <w:rsid w:val="00E508CE"/>
    <w:rsid w:val="00E50937"/>
    <w:rsid w:val="00E509A4"/>
    <w:rsid w:val="00E50A50"/>
    <w:rsid w:val="00E50B73"/>
    <w:rsid w:val="00E50D30"/>
    <w:rsid w:val="00E50DB4"/>
    <w:rsid w:val="00E50DB6"/>
    <w:rsid w:val="00E50E1D"/>
    <w:rsid w:val="00E50FE9"/>
    <w:rsid w:val="00E5109C"/>
    <w:rsid w:val="00E51119"/>
    <w:rsid w:val="00E51133"/>
    <w:rsid w:val="00E51282"/>
    <w:rsid w:val="00E51331"/>
    <w:rsid w:val="00E513BD"/>
    <w:rsid w:val="00E5156E"/>
    <w:rsid w:val="00E51581"/>
    <w:rsid w:val="00E515C4"/>
    <w:rsid w:val="00E5170F"/>
    <w:rsid w:val="00E51907"/>
    <w:rsid w:val="00E51979"/>
    <w:rsid w:val="00E51997"/>
    <w:rsid w:val="00E519D0"/>
    <w:rsid w:val="00E519D8"/>
    <w:rsid w:val="00E519E5"/>
    <w:rsid w:val="00E51ABD"/>
    <w:rsid w:val="00E51B2E"/>
    <w:rsid w:val="00E51B56"/>
    <w:rsid w:val="00E51B5B"/>
    <w:rsid w:val="00E51B7A"/>
    <w:rsid w:val="00E51B7F"/>
    <w:rsid w:val="00E51BB7"/>
    <w:rsid w:val="00E51BB9"/>
    <w:rsid w:val="00E51BCA"/>
    <w:rsid w:val="00E51C03"/>
    <w:rsid w:val="00E51C1E"/>
    <w:rsid w:val="00E51CC3"/>
    <w:rsid w:val="00E51CDB"/>
    <w:rsid w:val="00E51E96"/>
    <w:rsid w:val="00E51F8C"/>
    <w:rsid w:val="00E52028"/>
    <w:rsid w:val="00E520B5"/>
    <w:rsid w:val="00E520EF"/>
    <w:rsid w:val="00E521A7"/>
    <w:rsid w:val="00E521F2"/>
    <w:rsid w:val="00E52210"/>
    <w:rsid w:val="00E52257"/>
    <w:rsid w:val="00E522E9"/>
    <w:rsid w:val="00E52310"/>
    <w:rsid w:val="00E52373"/>
    <w:rsid w:val="00E525A9"/>
    <w:rsid w:val="00E525B8"/>
    <w:rsid w:val="00E525F7"/>
    <w:rsid w:val="00E52600"/>
    <w:rsid w:val="00E526C6"/>
    <w:rsid w:val="00E526D0"/>
    <w:rsid w:val="00E526DB"/>
    <w:rsid w:val="00E5274C"/>
    <w:rsid w:val="00E52770"/>
    <w:rsid w:val="00E529BD"/>
    <w:rsid w:val="00E52A15"/>
    <w:rsid w:val="00E52A94"/>
    <w:rsid w:val="00E52CE1"/>
    <w:rsid w:val="00E52CF1"/>
    <w:rsid w:val="00E52E7E"/>
    <w:rsid w:val="00E52FAB"/>
    <w:rsid w:val="00E5300E"/>
    <w:rsid w:val="00E53017"/>
    <w:rsid w:val="00E5303B"/>
    <w:rsid w:val="00E53054"/>
    <w:rsid w:val="00E531C7"/>
    <w:rsid w:val="00E53217"/>
    <w:rsid w:val="00E53281"/>
    <w:rsid w:val="00E533B8"/>
    <w:rsid w:val="00E533E1"/>
    <w:rsid w:val="00E53483"/>
    <w:rsid w:val="00E53497"/>
    <w:rsid w:val="00E534DB"/>
    <w:rsid w:val="00E53558"/>
    <w:rsid w:val="00E53608"/>
    <w:rsid w:val="00E5363B"/>
    <w:rsid w:val="00E536D2"/>
    <w:rsid w:val="00E53789"/>
    <w:rsid w:val="00E537CD"/>
    <w:rsid w:val="00E537D2"/>
    <w:rsid w:val="00E5387D"/>
    <w:rsid w:val="00E538B6"/>
    <w:rsid w:val="00E538EC"/>
    <w:rsid w:val="00E5394E"/>
    <w:rsid w:val="00E53991"/>
    <w:rsid w:val="00E539D2"/>
    <w:rsid w:val="00E53A6C"/>
    <w:rsid w:val="00E53A90"/>
    <w:rsid w:val="00E53AD3"/>
    <w:rsid w:val="00E53B06"/>
    <w:rsid w:val="00E53C2F"/>
    <w:rsid w:val="00E53C8C"/>
    <w:rsid w:val="00E53C9D"/>
    <w:rsid w:val="00E53DF8"/>
    <w:rsid w:val="00E53EC6"/>
    <w:rsid w:val="00E53F1B"/>
    <w:rsid w:val="00E53FEA"/>
    <w:rsid w:val="00E5406D"/>
    <w:rsid w:val="00E540A0"/>
    <w:rsid w:val="00E54139"/>
    <w:rsid w:val="00E54164"/>
    <w:rsid w:val="00E5420B"/>
    <w:rsid w:val="00E5421B"/>
    <w:rsid w:val="00E54228"/>
    <w:rsid w:val="00E54232"/>
    <w:rsid w:val="00E54306"/>
    <w:rsid w:val="00E54312"/>
    <w:rsid w:val="00E54341"/>
    <w:rsid w:val="00E54342"/>
    <w:rsid w:val="00E543A9"/>
    <w:rsid w:val="00E54434"/>
    <w:rsid w:val="00E5457D"/>
    <w:rsid w:val="00E54599"/>
    <w:rsid w:val="00E545A4"/>
    <w:rsid w:val="00E545AD"/>
    <w:rsid w:val="00E546A4"/>
    <w:rsid w:val="00E54709"/>
    <w:rsid w:val="00E54725"/>
    <w:rsid w:val="00E54866"/>
    <w:rsid w:val="00E548CA"/>
    <w:rsid w:val="00E548E5"/>
    <w:rsid w:val="00E54973"/>
    <w:rsid w:val="00E54988"/>
    <w:rsid w:val="00E54992"/>
    <w:rsid w:val="00E549E3"/>
    <w:rsid w:val="00E54A0B"/>
    <w:rsid w:val="00E54AAB"/>
    <w:rsid w:val="00E54B6B"/>
    <w:rsid w:val="00E54B7E"/>
    <w:rsid w:val="00E54BB4"/>
    <w:rsid w:val="00E54C38"/>
    <w:rsid w:val="00E54C51"/>
    <w:rsid w:val="00E54CFB"/>
    <w:rsid w:val="00E54D0C"/>
    <w:rsid w:val="00E54D0D"/>
    <w:rsid w:val="00E54D30"/>
    <w:rsid w:val="00E54D45"/>
    <w:rsid w:val="00E54DD8"/>
    <w:rsid w:val="00E54E07"/>
    <w:rsid w:val="00E54E40"/>
    <w:rsid w:val="00E54E88"/>
    <w:rsid w:val="00E54F6A"/>
    <w:rsid w:val="00E54F78"/>
    <w:rsid w:val="00E54FF7"/>
    <w:rsid w:val="00E55054"/>
    <w:rsid w:val="00E55268"/>
    <w:rsid w:val="00E5526D"/>
    <w:rsid w:val="00E552C5"/>
    <w:rsid w:val="00E552F4"/>
    <w:rsid w:val="00E5534D"/>
    <w:rsid w:val="00E553C7"/>
    <w:rsid w:val="00E5544D"/>
    <w:rsid w:val="00E55483"/>
    <w:rsid w:val="00E554CF"/>
    <w:rsid w:val="00E5550D"/>
    <w:rsid w:val="00E55604"/>
    <w:rsid w:val="00E55652"/>
    <w:rsid w:val="00E556B7"/>
    <w:rsid w:val="00E5584E"/>
    <w:rsid w:val="00E55854"/>
    <w:rsid w:val="00E55898"/>
    <w:rsid w:val="00E55971"/>
    <w:rsid w:val="00E559A1"/>
    <w:rsid w:val="00E559BA"/>
    <w:rsid w:val="00E55A10"/>
    <w:rsid w:val="00E55A5C"/>
    <w:rsid w:val="00E55ABC"/>
    <w:rsid w:val="00E55ACC"/>
    <w:rsid w:val="00E55B58"/>
    <w:rsid w:val="00E55BB4"/>
    <w:rsid w:val="00E55CF7"/>
    <w:rsid w:val="00E55D4A"/>
    <w:rsid w:val="00E55D65"/>
    <w:rsid w:val="00E55DED"/>
    <w:rsid w:val="00E55E60"/>
    <w:rsid w:val="00E55FA3"/>
    <w:rsid w:val="00E55FE1"/>
    <w:rsid w:val="00E56022"/>
    <w:rsid w:val="00E5605B"/>
    <w:rsid w:val="00E56085"/>
    <w:rsid w:val="00E56106"/>
    <w:rsid w:val="00E5614C"/>
    <w:rsid w:val="00E561D5"/>
    <w:rsid w:val="00E561DB"/>
    <w:rsid w:val="00E56221"/>
    <w:rsid w:val="00E562F3"/>
    <w:rsid w:val="00E56388"/>
    <w:rsid w:val="00E56393"/>
    <w:rsid w:val="00E56463"/>
    <w:rsid w:val="00E56473"/>
    <w:rsid w:val="00E564B2"/>
    <w:rsid w:val="00E56509"/>
    <w:rsid w:val="00E56533"/>
    <w:rsid w:val="00E56547"/>
    <w:rsid w:val="00E56641"/>
    <w:rsid w:val="00E56650"/>
    <w:rsid w:val="00E56656"/>
    <w:rsid w:val="00E5670F"/>
    <w:rsid w:val="00E567A3"/>
    <w:rsid w:val="00E56803"/>
    <w:rsid w:val="00E56832"/>
    <w:rsid w:val="00E5689C"/>
    <w:rsid w:val="00E5696D"/>
    <w:rsid w:val="00E56970"/>
    <w:rsid w:val="00E569B3"/>
    <w:rsid w:val="00E56B95"/>
    <w:rsid w:val="00E56BDE"/>
    <w:rsid w:val="00E56C9A"/>
    <w:rsid w:val="00E56CDB"/>
    <w:rsid w:val="00E56D2E"/>
    <w:rsid w:val="00E56D64"/>
    <w:rsid w:val="00E56E56"/>
    <w:rsid w:val="00E56F7D"/>
    <w:rsid w:val="00E56FB9"/>
    <w:rsid w:val="00E56FDB"/>
    <w:rsid w:val="00E57036"/>
    <w:rsid w:val="00E5707A"/>
    <w:rsid w:val="00E5707C"/>
    <w:rsid w:val="00E570E5"/>
    <w:rsid w:val="00E57199"/>
    <w:rsid w:val="00E571E9"/>
    <w:rsid w:val="00E572A5"/>
    <w:rsid w:val="00E5732C"/>
    <w:rsid w:val="00E57412"/>
    <w:rsid w:val="00E57509"/>
    <w:rsid w:val="00E5757B"/>
    <w:rsid w:val="00E5758F"/>
    <w:rsid w:val="00E57621"/>
    <w:rsid w:val="00E57792"/>
    <w:rsid w:val="00E57878"/>
    <w:rsid w:val="00E578C6"/>
    <w:rsid w:val="00E57911"/>
    <w:rsid w:val="00E57964"/>
    <w:rsid w:val="00E57973"/>
    <w:rsid w:val="00E57AA6"/>
    <w:rsid w:val="00E57B3A"/>
    <w:rsid w:val="00E57BA7"/>
    <w:rsid w:val="00E57C75"/>
    <w:rsid w:val="00E57D3F"/>
    <w:rsid w:val="00E57D6B"/>
    <w:rsid w:val="00E57E52"/>
    <w:rsid w:val="00E57EA7"/>
    <w:rsid w:val="00E57F7E"/>
    <w:rsid w:val="00E60018"/>
    <w:rsid w:val="00E60020"/>
    <w:rsid w:val="00E6005C"/>
    <w:rsid w:val="00E600B5"/>
    <w:rsid w:val="00E6024A"/>
    <w:rsid w:val="00E6028E"/>
    <w:rsid w:val="00E60295"/>
    <w:rsid w:val="00E602A0"/>
    <w:rsid w:val="00E602D5"/>
    <w:rsid w:val="00E602F4"/>
    <w:rsid w:val="00E60354"/>
    <w:rsid w:val="00E6050D"/>
    <w:rsid w:val="00E605D2"/>
    <w:rsid w:val="00E6064E"/>
    <w:rsid w:val="00E606E1"/>
    <w:rsid w:val="00E60786"/>
    <w:rsid w:val="00E60845"/>
    <w:rsid w:val="00E608D9"/>
    <w:rsid w:val="00E60949"/>
    <w:rsid w:val="00E6094D"/>
    <w:rsid w:val="00E60977"/>
    <w:rsid w:val="00E60990"/>
    <w:rsid w:val="00E609C4"/>
    <w:rsid w:val="00E60AA5"/>
    <w:rsid w:val="00E60AB6"/>
    <w:rsid w:val="00E60B05"/>
    <w:rsid w:val="00E60B11"/>
    <w:rsid w:val="00E60BD7"/>
    <w:rsid w:val="00E60C5E"/>
    <w:rsid w:val="00E60CC3"/>
    <w:rsid w:val="00E60E28"/>
    <w:rsid w:val="00E60E9B"/>
    <w:rsid w:val="00E60EC1"/>
    <w:rsid w:val="00E60F3D"/>
    <w:rsid w:val="00E60F6E"/>
    <w:rsid w:val="00E61091"/>
    <w:rsid w:val="00E610B0"/>
    <w:rsid w:val="00E610BC"/>
    <w:rsid w:val="00E61130"/>
    <w:rsid w:val="00E6125B"/>
    <w:rsid w:val="00E61278"/>
    <w:rsid w:val="00E61289"/>
    <w:rsid w:val="00E6132B"/>
    <w:rsid w:val="00E6136F"/>
    <w:rsid w:val="00E613B9"/>
    <w:rsid w:val="00E613BF"/>
    <w:rsid w:val="00E613E8"/>
    <w:rsid w:val="00E61450"/>
    <w:rsid w:val="00E6148B"/>
    <w:rsid w:val="00E61511"/>
    <w:rsid w:val="00E61614"/>
    <w:rsid w:val="00E61660"/>
    <w:rsid w:val="00E61672"/>
    <w:rsid w:val="00E6168A"/>
    <w:rsid w:val="00E616B6"/>
    <w:rsid w:val="00E61881"/>
    <w:rsid w:val="00E6193B"/>
    <w:rsid w:val="00E6194C"/>
    <w:rsid w:val="00E61956"/>
    <w:rsid w:val="00E619C2"/>
    <w:rsid w:val="00E619E2"/>
    <w:rsid w:val="00E61A66"/>
    <w:rsid w:val="00E61B31"/>
    <w:rsid w:val="00E61BC8"/>
    <w:rsid w:val="00E61C74"/>
    <w:rsid w:val="00E61C8A"/>
    <w:rsid w:val="00E61CE4"/>
    <w:rsid w:val="00E61D20"/>
    <w:rsid w:val="00E61D94"/>
    <w:rsid w:val="00E61E0C"/>
    <w:rsid w:val="00E620A9"/>
    <w:rsid w:val="00E62161"/>
    <w:rsid w:val="00E62188"/>
    <w:rsid w:val="00E62214"/>
    <w:rsid w:val="00E62225"/>
    <w:rsid w:val="00E622CF"/>
    <w:rsid w:val="00E6236B"/>
    <w:rsid w:val="00E623E3"/>
    <w:rsid w:val="00E62484"/>
    <w:rsid w:val="00E6251C"/>
    <w:rsid w:val="00E6257F"/>
    <w:rsid w:val="00E6258D"/>
    <w:rsid w:val="00E62634"/>
    <w:rsid w:val="00E62658"/>
    <w:rsid w:val="00E6267B"/>
    <w:rsid w:val="00E62688"/>
    <w:rsid w:val="00E626A4"/>
    <w:rsid w:val="00E626EB"/>
    <w:rsid w:val="00E62794"/>
    <w:rsid w:val="00E627E6"/>
    <w:rsid w:val="00E627FF"/>
    <w:rsid w:val="00E62813"/>
    <w:rsid w:val="00E628C9"/>
    <w:rsid w:val="00E628FE"/>
    <w:rsid w:val="00E62A58"/>
    <w:rsid w:val="00E62B2A"/>
    <w:rsid w:val="00E62B2F"/>
    <w:rsid w:val="00E62B38"/>
    <w:rsid w:val="00E62C37"/>
    <w:rsid w:val="00E62C40"/>
    <w:rsid w:val="00E62DF0"/>
    <w:rsid w:val="00E62E50"/>
    <w:rsid w:val="00E62E7A"/>
    <w:rsid w:val="00E62F0E"/>
    <w:rsid w:val="00E62FC8"/>
    <w:rsid w:val="00E62FCB"/>
    <w:rsid w:val="00E62FFC"/>
    <w:rsid w:val="00E63005"/>
    <w:rsid w:val="00E631A1"/>
    <w:rsid w:val="00E6331B"/>
    <w:rsid w:val="00E6332D"/>
    <w:rsid w:val="00E633D9"/>
    <w:rsid w:val="00E63424"/>
    <w:rsid w:val="00E634EF"/>
    <w:rsid w:val="00E63520"/>
    <w:rsid w:val="00E6356A"/>
    <w:rsid w:val="00E635F1"/>
    <w:rsid w:val="00E63603"/>
    <w:rsid w:val="00E63637"/>
    <w:rsid w:val="00E63653"/>
    <w:rsid w:val="00E6380B"/>
    <w:rsid w:val="00E638E2"/>
    <w:rsid w:val="00E63940"/>
    <w:rsid w:val="00E63A2A"/>
    <w:rsid w:val="00E63AFA"/>
    <w:rsid w:val="00E63B1F"/>
    <w:rsid w:val="00E63B2A"/>
    <w:rsid w:val="00E63B75"/>
    <w:rsid w:val="00E63B88"/>
    <w:rsid w:val="00E63B91"/>
    <w:rsid w:val="00E63C1C"/>
    <w:rsid w:val="00E63C7B"/>
    <w:rsid w:val="00E63CD7"/>
    <w:rsid w:val="00E63D5C"/>
    <w:rsid w:val="00E63E46"/>
    <w:rsid w:val="00E63E51"/>
    <w:rsid w:val="00E63F67"/>
    <w:rsid w:val="00E64093"/>
    <w:rsid w:val="00E6410B"/>
    <w:rsid w:val="00E64157"/>
    <w:rsid w:val="00E6425C"/>
    <w:rsid w:val="00E642A7"/>
    <w:rsid w:val="00E6434D"/>
    <w:rsid w:val="00E64351"/>
    <w:rsid w:val="00E643C9"/>
    <w:rsid w:val="00E64438"/>
    <w:rsid w:val="00E64442"/>
    <w:rsid w:val="00E6457C"/>
    <w:rsid w:val="00E64587"/>
    <w:rsid w:val="00E645F3"/>
    <w:rsid w:val="00E6466E"/>
    <w:rsid w:val="00E64699"/>
    <w:rsid w:val="00E646B6"/>
    <w:rsid w:val="00E6471B"/>
    <w:rsid w:val="00E647A7"/>
    <w:rsid w:val="00E647D1"/>
    <w:rsid w:val="00E64861"/>
    <w:rsid w:val="00E6486D"/>
    <w:rsid w:val="00E64871"/>
    <w:rsid w:val="00E64890"/>
    <w:rsid w:val="00E648DE"/>
    <w:rsid w:val="00E648E5"/>
    <w:rsid w:val="00E6495C"/>
    <w:rsid w:val="00E64ADB"/>
    <w:rsid w:val="00E64C1D"/>
    <w:rsid w:val="00E64D9E"/>
    <w:rsid w:val="00E64DA1"/>
    <w:rsid w:val="00E64E2F"/>
    <w:rsid w:val="00E64E70"/>
    <w:rsid w:val="00E64EAD"/>
    <w:rsid w:val="00E64EB5"/>
    <w:rsid w:val="00E64FD7"/>
    <w:rsid w:val="00E650C6"/>
    <w:rsid w:val="00E651BD"/>
    <w:rsid w:val="00E651E1"/>
    <w:rsid w:val="00E65231"/>
    <w:rsid w:val="00E652BE"/>
    <w:rsid w:val="00E654DE"/>
    <w:rsid w:val="00E654EC"/>
    <w:rsid w:val="00E65517"/>
    <w:rsid w:val="00E65524"/>
    <w:rsid w:val="00E655C2"/>
    <w:rsid w:val="00E65776"/>
    <w:rsid w:val="00E65784"/>
    <w:rsid w:val="00E6584E"/>
    <w:rsid w:val="00E658C4"/>
    <w:rsid w:val="00E658D8"/>
    <w:rsid w:val="00E659B7"/>
    <w:rsid w:val="00E65A15"/>
    <w:rsid w:val="00E65A76"/>
    <w:rsid w:val="00E65AA0"/>
    <w:rsid w:val="00E65BA4"/>
    <w:rsid w:val="00E65D48"/>
    <w:rsid w:val="00E65E05"/>
    <w:rsid w:val="00E65E8D"/>
    <w:rsid w:val="00E66099"/>
    <w:rsid w:val="00E6630C"/>
    <w:rsid w:val="00E66364"/>
    <w:rsid w:val="00E66386"/>
    <w:rsid w:val="00E6639B"/>
    <w:rsid w:val="00E6642E"/>
    <w:rsid w:val="00E6668A"/>
    <w:rsid w:val="00E666C1"/>
    <w:rsid w:val="00E666C2"/>
    <w:rsid w:val="00E6676F"/>
    <w:rsid w:val="00E66792"/>
    <w:rsid w:val="00E667BF"/>
    <w:rsid w:val="00E66804"/>
    <w:rsid w:val="00E66879"/>
    <w:rsid w:val="00E66890"/>
    <w:rsid w:val="00E668C9"/>
    <w:rsid w:val="00E66909"/>
    <w:rsid w:val="00E6696C"/>
    <w:rsid w:val="00E66971"/>
    <w:rsid w:val="00E66A12"/>
    <w:rsid w:val="00E66A32"/>
    <w:rsid w:val="00E66A70"/>
    <w:rsid w:val="00E66ABF"/>
    <w:rsid w:val="00E66B4F"/>
    <w:rsid w:val="00E66BA3"/>
    <w:rsid w:val="00E66C23"/>
    <w:rsid w:val="00E66C32"/>
    <w:rsid w:val="00E66C55"/>
    <w:rsid w:val="00E66CBC"/>
    <w:rsid w:val="00E66CF1"/>
    <w:rsid w:val="00E66DB0"/>
    <w:rsid w:val="00E66DE6"/>
    <w:rsid w:val="00E66E38"/>
    <w:rsid w:val="00E66E4E"/>
    <w:rsid w:val="00E66E78"/>
    <w:rsid w:val="00E66EB6"/>
    <w:rsid w:val="00E66F0E"/>
    <w:rsid w:val="00E66F6F"/>
    <w:rsid w:val="00E66FE6"/>
    <w:rsid w:val="00E66FF6"/>
    <w:rsid w:val="00E67070"/>
    <w:rsid w:val="00E67107"/>
    <w:rsid w:val="00E6710A"/>
    <w:rsid w:val="00E6720A"/>
    <w:rsid w:val="00E67222"/>
    <w:rsid w:val="00E674BE"/>
    <w:rsid w:val="00E674D3"/>
    <w:rsid w:val="00E6750C"/>
    <w:rsid w:val="00E6752F"/>
    <w:rsid w:val="00E6758C"/>
    <w:rsid w:val="00E67605"/>
    <w:rsid w:val="00E6762F"/>
    <w:rsid w:val="00E67848"/>
    <w:rsid w:val="00E678CF"/>
    <w:rsid w:val="00E6790B"/>
    <w:rsid w:val="00E6791B"/>
    <w:rsid w:val="00E6791D"/>
    <w:rsid w:val="00E67A25"/>
    <w:rsid w:val="00E67A5F"/>
    <w:rsid w:val="00E67ABB"/>
    <w:rsid w:val="00E67ADE"/>
    <w:rsid w:val="00E67B24"/>
    <w:rsid w:val="00E67C6B"/>
    <w:rsid w:val="00E67C9B"/>
    <w:rsid w:val="00E67CEA"/>
    <w:rsid w:val="00E67D34"/>
    <w:rsid w:val="00E67D3A"/>
    <w:rsid w:val="00E67D73"/>
    <w:rsid w:val="00E67DC4"/>
    <w:rsid w:val="00E67E6F"/>
    <w:rsid w:val="00E67EE9"/>
    <w:rsid w:val="00E67F51"/>
    <w:rsid w:val="00E67F52"/>
    <w:rsid w:val="00E67F57"/>
    <w:rsid w:val="00E67F5B"/>
    <w:rsid w:val="00E67F9A"/>
    <w:rsid w:val="00E67FD0"/>
    <w:rsid w:val="00E70006"/>
    <w:rsid w:val="00E70179"/>
    <w:rsid w:val="00E7017F"/>
    <w:rsid w:val="00E701DB"/>
    <w:rsid w:val="00E7029B"/>
    <w:rsid w:val="00E7030F"/>
    <w:rsid w:val="00E70310"/>
    <w:rsid w:val="00E70324"/>
    <w:rsid w:val="00E70347"/>
    <w:rsid w:val="00E7043E"/>
    <w:rsid w:val="00E704D9"/>
    <w:rsid w:val="00E70574"/>
    <w:rsid w:val="00E705E8"/>
    <w:rsid w:val="00E70603"/>
    <w:rsid w:val="00E7065E"/>
    <w:rsid w:val="00E706AE"/>
    <w:rsid w:val="00E706D3"/>
    <w:rsid w:val="00E706ED"/>
    <w:rsid w:val="00E7077F"/>
    <w:rsid w:val="00E707B2"/>
    <w:rsid w:val="00E707F0"/>
    <w:rsid w:val="00E708F0"/>
    <w:rsid w:val="00E70935"/>
    <w:rsid w:val="00E70950"/>
    <w:rsid w:val="00E70A04"/>
    <w:rsid w:val="00E70AED"/>
    <w:rsid w:val="00E70B6B"/>
    <w:rsid w:val="00E70BCE"/>
    <w:rsid w:val="00E70C5E"/>
    <w:rsid w:val="00E70D2D"/>
    <w:rsid w:val="00E70EC3"/>
    <w:rsid w:val="00E70FC0"/>
    <w:rsid w:val="00E70FD6"/>
    <w:rsid w:val="00E70FF0"/>
    <w:rsid w:val="00E710A1"/>
    <w:rsid w:val="00E710BC"/>
    <w:rsid w:val="00E71167"/>
    <w:rsid w:val="00E711B4"/>
    <w:rsid w:val="00E7123A"/>
    <w:rsid w:val="00E71299"/>
    <w:rsid w:val="00E712D1"/>
    <w:rsid w:val="00E7130E"/>
    <w:rsid w:val="00E71343"/>
    <w:rsid w:val="00E713AA"/>
    <w:rsid w:val="00E713FB"/>
    <w:rsid w:val="00E7142D"/>
    <w:rsid w:val="00E71469"/>
    <w:rsid w:val="00E71475"/>
    <w:rsid w:val="00E7154D"/>
    <w:rsid w:val="00E715E9"/>
    <w:rsid w:val="00E7162B"/>
    <w:rsid w:val="00E71741"/>
    <w:rsid w:val="00E71749"/>
    <w:rsid w:val="00E717B5"/>
    <w:rsid w:val="00E71856"/>
    <w:rsid w:val="00E718DB"/>
    <w:rsid w:val="00E719DD"/>
    <w:rsid w:val="00E71A16"/>
    <w:rsid w:val="00E71A91"/>
    <w:rsid w:val="00E71AAC"/>
    <w:rsid w:val="00E71AB5"/>
    <w:rsid w:val="00E71AEC"/>
    <w:rsid w:val="00E71B67"/>
    <w:rsid w:val="00E71B87"/>
    <w:rsid w:val="00E71B99"/>
    <w:rsid w:val="00E71C63"/>
    <w:rsid w:val="00E71C74"/>
    <w:rsid w:val="00E71CE6"/>
    <w:rsid w:val="00E71D60"/>
    <w:rsid w:val="00E71DBF"/>
    <w:rsid w:val="00E71DEB"/>
    <w:rsid w:val="00E71EFE"/>
    <w:rsid w:val="00E71F8F"/>
    <w:rsid w:val="00E71FFA"/>
    <w:rsid w:val="00E72031"/>
    <w:rsid w:val="00E7210C"/>
    <w:rsid w:val="00E72184"/>
    <w:rsid w:val="00E721D0"/>
    <w:rsid w:val="00E72252"/>
    <w:rsid w:val="00E722B7"/>
    <w:rsid w:val="00E723CF"/>
    <w:rsid w:val="00E723FA"/>
    <w:rsid w:val="00E72495"/>
    <w:rsid w:val="00E725DF"/>
    <w:rsid w:val="00E725F9"/>
    <w:rsid w:val="00E726B2"/>
    <w:rsid w:val="00E726B9"/>
    <w:rsid w:val="00E72705"/>
    <w:rsid w:val="00E7284C"/>
    <w:rsid w:val="00E728A7"/>
    <w:rsid w:val="00E72967"/>
    <w:rsid w:val="00E729BE"/>
    <w:rsid w:val="00E72A3D"/>
    <w:rsid w:val="00E72ACF"/>
    <w:rsid w:val="00E72B97"/>
    <w:rsid w:val="00E72BC9"/>
    <w:rsid w:val="00E72BCC"/>
    <w:rsid w:val="00E72BF0"/>
    <w:rsid w:val="00E72D14"/>
    <w:rsid w:val="00E72D1F"/>
    <w:rsid w:val="00E72D9F"/>
    <w:rsid w:val="00E72E4D"/>
    <w:rsid w:val="00E72E52"/>
    <w:rsid w:val="00E72E56"/>
    <w:rsid w:val="00E72F17"/>
    <w:rsid w:val="00E72F3E"/>
    <w:rsid w:val="00E72F47"/>
    <w:rsid w:val="00E72F95"/>
    <w:rsid w:val="00E72FAC"/>
    <w:rsid w:val="00E72FFB"/>
    <w:rsid w:val="00E730DC"/>
    <w:rsid w:val="00E731B2"/>
    <w:rsid w:val="00E731DD"/>
    <w:rsid w:val="00E73355"/>
    <w:rsid w:val="00E73409"/>
    <w:rsid w:val="00E73489"/>
    <w:rsid w:val="00E73496"/>
    <w:rsid w:val="00E734F2"/>
    <w:rsid w:val="00E73567"/>
    <w:rsid w:val="00E73570"/>
    <w:rsid w:val="00E7365D"/>
    <w:rsid w:val="00E737FA"/>
    <w:rsid w:val="00E73902"/>
    <w:rsid w:val="00E739A5"/>
    <w:rsid w:val="00E739D5"/>
    <w:rsid w:val="00E739E5"/>
    <w:rsid w:val="00E739F5"/>
    <w:rsid w:val="00E73BF6"/>
    <w:rsid w:val="00E73C2B"/>
    <w:rsid w:val="00E73D71"/>
    <w:rsid w:val="00E73DD5"/>
    <w:rsid w:val="00E73E11"/>
    <w:rsid w:val="00E73F02"/>
    <w:rsid w:val="00E73F59"/>
    <w:rsid w:val="00E73F9D"/>
    <w:rsid w:val="00E7403C"/>
    <w:rsid w:val="00E7412B"/>
    <w:rsid w:val="00E7418F"/>
    <w:rsid w:val="00E741BE"/>
    <w:rsid w:val="00E742D3"/>
    <w:rsid w:val="00E7439B"/>
    <w:rsid w:val="00E74444"/>
    <w:rsid w:val="00E7446F"/>
    <w:rsid w:val="00E74579"/>
    <w:rsid w:val="00E745F7"/>
    <w:rsid w:val="00E746FE"/>
    <w:rsid w:val="00E74757"/>
    <w:rsid w:val="00E747A8"/>
    <w:rsid w:val="00E74904"/>
    <w:rsid w:val="00E74B27"/>
    <w:rsid w:val="00E74B93"/>
    <w:rsid w:val="00E74C12"/>
    <w:rsid w:val="00E74C5D"/>
    <w:rsid w:val="00E74DF7"/>
    <w:rsid w:val="00E74E19"/>
    <w:rsid w:val="00E74E49"/>
    <w:rsid w:val="00E74E6A"/>
    <w:rsid w:val="00E74EDF"/>
    <w:rsid w:val="00E74F2F"/>
    <w:rsid w:val="00E74F3C"/>
    <w:rsid w:val="00E74F43"/>
    <w:rsid w:val="00E74FAA"/>
    <w:rsid w:val="00E74FF8"/>
    <w:rsid w:val="00E7508A"/>
    <w:rsid w:val="00E750F6"/>
    <w:rsid w:val="00E7512E"/>
    <w:rsid w:val="00E75273"/>
    <w:rsid w:val="00E75345"/>
    <w:rsid w:val="00E75423"/>
    <w:rsid w:val="00E75431"/>
    <w:rsid w:val="00E755AE"/>
    <w:rsid w:val="00E7561B"/>
    <w:rsid w:val="00E756E2"/>
    <w:rsid w:val="00E757B9"/>
    <w:rsid w:val="00E757F1"/>
    <w:rsid w:val="00E75882"/>
    <w:rsid w:val="00E758C1"/>
    <w:rsid w:val="00E758DF"/>
    <w:rsid w:val="00E758F9"/>
    <w:rsid w:val="00E75913"/>
    <w:rsid w:val="00E75A0B"/>
    <w:rsid w:val="00E75A5E"/>
    <w:rsid w:val="00E75ADB"/>
    <w:rsid w:val="00E75B86"/>
    <w:rsid w:val="00E75BDE"/>
    <w:rsid w:val="00E75C05"/>
    <w:rsid w:val="00E75C99"/>
    <w:rsid w:val="00E75CA5"/>
    <w:rsid w:val="00E75E3F"/>
    <w:rsid w:val="00E75E50"/>
    <w:rsid w:val="00E75EEB"/>
    <w:rsid w:val="00E75F22"/>
    <w:rsid w:val="00E75FC8"/>
    <w:rsid w:val="00E7600E"/>
    <w:rsid w:val="00E76055"/>
    <w:rsid w:val="00E760C0"/>
    <w:rsid w:val="00E76107"/>
    <w:rsid w:val="00E76114"/>
    <w:rsid w:val="00E76130"/>
    <w:rsid w:val="00E761F4"/>
    <w:rsid w:val="00E7620F"/>
    <w:rsid w:val="00E7623E"/>
    <w:rsid w:val="00E76288"/>
    <w:rsid w:val="00E76296"/>
    <w:rsid w:val="00E762D8"/>
    <w:rsid w:val="00E76311"/>
    <w:rsid w:val="00E76350"/>
    <w:rsid w:val="00E763FF"/>
    <w:rsid w:val="00E7653A"/>
    <w:rsid w:val="00E76590"/>
    <w:rsid w:val="00E765AC"/>
    <w:rsid w:val="00E76704"/>
    <w:rsid w:val="00E7674B"/>
    <w:rsid w:val="00E767DA"/>
    <w:rsid w:val="00E76873"/>
    <w:rsid w:val="00E768D2"/>
    <w:rsid w:val="00E768DA"/>
    <w:rsid w:val="00E768F8"/>
    <w:rsid w:val="00E76907"/>
    <w:rsid w:val="00E76BEF"/>
    <w:rsid w:val="00E76CA2"/>
    <w:rsid w:val="00E76D0C"/>
    <w:rsid w:val="00E76D9D"/>
    <w:rsid w:val="00E76DF6"/>
    <w:rsid w:val="00E76E0B"/>
    <w:rsid w:val="00E76E40"/>
    <w:rsid w:val="00E76E72"/>
    <w:rsid w:val="00E76E7A"/>
    <w:rsid w:val="00E76FB8"/>
    <w:rsid w:val="00E7704A"/>
    <w:rsid w:val="00E77051"/>
    <w:rsid w:val="00E770D4"/>
    <w:rsid w:val="00E77111"/>
    <w:rsid w:val="00E77133"/>
    <w:rsid w:val="00E7713B"/>
    <w:rsid w:val="00E77183"/>
    <w:rsid w:val="00E771A1"/>
    <w:rsid w:val="00E772CA"/>
    <w:rsid w:val="00E773A9"/>
    <w:rsid w:val="00E77416"/>
    <w:rsid w:val="00E7748D"/>
    <w:rsid w:val="00E77573"/>
    <w:rsid w:val="00E775D8"/>
    <w:rsid w:val="00E7763D"/>
    <w:rsid w:val="00E7782D"/>
    <w:rsid w:val="00E7789C"/>
    <w:rsid w:val="00E77997"/>
    <w:rsid w:val="00E779A5"/>
    <w:rsid w:val="00E779D2"/>
    <w:rsid w:val="00E779FF"/>
    <w:rsid w:val="00E77A47"/>
    <w:rsid w:val="00E77A9D"/>
    <w:rsid w:val="00E77AD4"/>
    <w:rsid w:val="00E77ADE"/>
    <w:rsid w:val="00E77C49"/>
    <w:rsid w:val="00E77D0D"/>
    <w:rsid w:val="00E77D41"/>
    <w:rsid w:val="00E77E51"/>
    <w:rsid w:val="00E77E56"/>
    <w:rsid w:val="00E77E95"/>
    <w:rsid w:val="00E77F37"/>
    <w:rsid w:val="00E77F50"/>
    <w:rsid w:val="00E77F82"/>
    <w:rsid w:val="00E8004B"/>
    <w:rsid w:val="00E80178"/>
    <w:rsid w:val="00E8027B"/>
    <w:rsid w:val="00E802B2"/>
    <w:rsid w:val="00E802C3"/>
    <w:rsid w:val="00E80329"/>
    <w:rsid w:val="00E80374"/>
    <w:rsid w:val="00E8044F"/>
    <w:rsid w:val="00E80528"/>
    <w:rsid w:val="00E80542"/>
    <w:rsid w:val="00E806F7"/>
    <w:rsid w:val="00E8070F"/>
    <w:rsid w:val="00E8087A"/>
    <w:rsid w:val="00E809DA"/>
    <w:rsid w:val="00E80A17"/>
    <w:rsid w:val="00E80A36"/>
    <w:rsid w:val="00E80B23"/>
    <w:rsid w:val="00E80B53"/>
    <w:rsid w:val="00E80CAC"/>
    <w:rsid w:val="00E80D2F"/>
    <w:rsid w:val="00E80DD0"/>
    <w:rsid w:val="00E80E31"/>
    <w:rsid w:val="00E80EC5"/>
    <w:rsid w:val="00E80ECD"/>
    <w:rsid w:val="00E80F96"/>
    <w:rsid w:val="00E80FAD"/>
    <w:rsid w:val="00E80FDB"/>
    <w:rsid w:val="00E81062"/>
    <w:rsid w:val="00E810F2"/>
    <w:rsid w:val="00E810FE"/>
    <w:rsid w:val="00E810FF"/>
    <w:rsid w:val="00E8115F"/>
    <w:rsid w:val="00E81183"/>
    <w:rsid w:val="00E81195"/>
    <w:rsid w:val="00E811FC"/>
    <w:rsid w:val="00E8125D"/>
    <w:rsid w:val="00E81285"/>
    <w:rsid w:val="00E812F5"/>
    <w:rsid w:val="00E81302"/>
    <w:rsid w:val="00E813CD"/>
    <w:rsid w:val="00E81465"/>
    <w:rsid w:val="00E81493"/>
    <w:rsid w:val="00E8151A"/>
    <w:rsid w:val="00E8157F"/>
    <w:rsid w:val="00E8159D"/>
    <w:rsid w:val="00E81721"/>
    <w:rsid w:val="00E81773"/>
    <w:rsid w:val="00E817A0"/>
    <w:rsid w:val="00E81879"/>
    <w:rsid w:val="00E81901"/>
    <w:rsid w:val="00E819E0"/>
    <w:rsid w:val="00E81A49"/>
    <w:rsid w:val="00E81A86"/>
    <w:rsid w:val="00E81ACB"/>
    <w:rsid w:val="00E81B9A"/>
    <w:rsid w:val="00E81BB7"/>
    <w:rsid w:val="00E81C22"/>
    <w:rsid w:val="00E81C46"/>
    <w:rsid w:val="00E81C99"/>
    <w:rsid w:val="00E81CE2"/>
    <w:rsid w:val="00E81E0E"/>
    <w:rsid w:val="00E81ECD"/>
    <w:rsid w:val="00E81F89"/>
    <w:rsid w:val="00E81FF0"/>
    <w:rsid w:val="00E8209F"/>
    <w:rsid w:val="00E820F4"/>
    <w:rsid w:val="00E82106"/>
    <w:rsid w:val="00E821BB"/>
    <w:rsid w:val="00E82262"/>
    <w:rsid w:val="00E822B1"/>
    <w:rsid w:val="00E82312"/>
    <w:rsid w:val="00E823E5"/>
    <w:rsid w:val="00E82440"/>
    <w:rsid w:val="00E8249D"/>
    <w:rsid w:val="00E82532"/>
    <w:rsid w:val="00E8258D"/>
    <w:rsid w:val="00E825F3"/>
    <w:rsid w:val="00E826DA"/>
    <w:rsid w:val="00E826F1"/>
    <w:rsid w:val="00E8294C"/>
    <w:rsid w:val="00E82997"/>
    <w:rsid w:val="00E82999"/>
    <w:rsid w:val="00E82A1C"/>
    <w:rsid w:val="00E82A2B"/>
    <w:rsid w:val="00E82A77"/>
    <w:rsid w:val="00E82B1F"/>
    <w:rsid w:val="00E82C84"/>
    <w:rsid w:val="00E82CAE"/>
    <w:rsid w:val="00E82D2F"/>
    <w:rsid w:val="00E82D8D"/>
    <w:rsid w:val="00E82DCB"/>
    <w:rsid w:val="00E82E20"/>
    <w:rsid w:val="00E82F1A"/>
    <w:rsid w:val="00E83075"/>
    <w:rsid w:val="00E83086"/>
    <w:rsid w:val="00E8308E"/>
    <w:rsid w:val="00E83130"/>
    <w:rsid w:val="00E8314B"/>
    <w:rsid w:val="00E8320F"/>
    <w:rsid w:val="00E832C8"/>
    <w:rsid w:val="00E83305"/>
    <w:rsid w:val="00E83310"/>
    <w:rsid w:val="00E83383"/>
    <w:rsid w:val="00E83467"/>
    <w:rsid w:val="00E83481"/>
    <w:rsid w:val="00E8356A"/>
    <w:rsid w:val="00E8358B"/>
    <w:rsid w:val="00E83656"/>
    <w:rsid w:val="00E83666"/>
    <w:rsid w:val="00E836C4"/>
    <w:rsid w:val="00E836ED"/>
    <w:rsid w:val="00E83799"/>
    <w:rsid w:val="00E837BB"/>
    <w:rsid w:val="00E837C3"/>
    <w:rsid w:val="00E837F4"/>
    <w:rsid w:val="00E8388A"/>
    <w:rsid w:val="00E838C8"/>
    <w:rsid w:val="00E838E5"/>
    <w:rsid w:val="00E8392E"/>
    <w:rsid w:val="00E839A5"/>
    <w:rsid w:val="00E83A0D"/>
    <w:rsid w:val="00E83AB0"/>
    <w:rsid w:val="00E83AB7"/>
    <w:rsid w:val="00E83C32"/>
    <w:rsid w:val="00E83D1C"/>
    <w:rsid w:val="00E83DD6"/>
    <w:rsid w:val="00E83DED"/>
    <w:rsid w:val="00E83DEE"/>
    <w:rsid w:val="00E83E09"/>
    <w:rsid w:val="00E83E40"/>
    <w:rsid w:val="00E83E61"/>
    <w:rsid w:val="00E83ED6"/>
    <w:rsid w:val="00E83F23"/>
    <w:rsid w:val="00E83F42"/>
    <w:rsid w:val="00E83F6A"/>
    <w:rsid w:val="00E83F7F"/>
    <w:rsid w:val="00E83FBB"/>
    <w:rsid w:val="00E83FD5"/>
    <w:rsid w:val="00E84001"/>
    <w:rsid w:val="00E84028"/>
    <w:rsid w:val="00E840B5"/>
    <w:rsid w:val="00E840D6"/>
    <w:rsid w:val="00E8410B"/>
    <w:rsid w:val="00E84132"/>
    <w:rsid w:val="00E8421B"/>
    <w:rsid w:val="00E84406"/>
    <w:rsid w:val="00E84413"/>
    <w:rsid w:val="00E84468"/>
    <w:rsid w:val="00E84544"/>
    <w:rsid w:val="00E84552"/>
    <w:rsid w:val="00E845F6"/>
    <w:rsid w:val="00E84685"/>
    <w:rsid w:val="00E8486B"/>
    <w:rsid w:val="00E8488B"/>
    <w:rsid w:val="00E84899"/>
    <w:rsid w:val="00E848E2"/>
    <w:rsid w:val="00E8492F"/>
    <w:rsid w:val="00E84987"/>
    <w:rsid w:val="00E849CF"/>
    <w:rsid w:val="00E849D3"/>
    <w:rsid w:val="00E849F8"/>
    <w:rsid w:val="00E84A37"/>
    <w:rsid w:val="00E84A42"/>
    <w:rsid w:val="00E84A70"/>
    <w:rsid w:val="00E84C1D"/>
    <w:rsid w:val="00E84CC0"/>
    <w:rsid w:val="00E84D0F"/>
    <w:rsid w:val="00E84D56"/>
    <w:rsid w:val="00E84DA0"/>
    <w:rsid w:val="00E84DA1"/>
    <w:rsid w:val="00E84E13"/>
    <w:rsid w:val="00E84E83"/>
    <w:rsid w:val="00E84F17"/>
    <w:rsid w:val="00E84F93"/>
    <w:rsid w:val="00E84FC7"/>
    <w:rsid w:val="00E84FED"/>
    <w:rsid w:val="00E850B1"/>
    <w:rsid w:val="00E851F4"/>
    <w:rsid w:val="00E85340"/>
    <w:rsid w:val="00E85412"/>
    <w:rsid w:val="00E8549B"/>
    <w:rsid w:val="00E855F1"/>
    <w:rsid w:val="00E8561C"/>
    <w:rsid w:val="00E856C5"/>
    <w:rsid w:val="00E856C6"/>
    <w:rsid w:val="00E857A6"/>
    <w:rsid w:val="00E85838"/>
    <w:rsid w:val="00E8585E"/>
    <w:rsid w:val="00E859A0"/>
    <w:rsid w:val="00E85B20"/>
    <w:rsid w:val="00E85C19"/>
    <w:rsid w:val="00E85CC2"/>
    <w:rsid w:val="00E85D85"/>
    <w:rsid w:val="00E85DF1"/>
    <w:rsid w:val="00E85F90"/>
    <w:rsid w:val="00E85F9B"/>
    <w:rsid w:val="00E8604A"/>
    <w:rsid w:val="00E860E4"/>
    <w:rsid w:val="00E86204"/>
    <w:rsid w:val="00E8623D"/>
    <w:rsid w:val="00E86423"/>
    <w:rsid w:val="00E86426"/>
    <w:rsid w:val="00E86493"/>
    <w:rsid w:val="00E86580"/>
    <w:rsid w:val="00E865CA"/>
    <w:rsid w:val="00E8660D"/>
    <w:rsid w:val="00E86669"/>
    <w:rsid w:val="00E866A4"/>
    <w:rsid w:val="00E8678F"/>
    <w:rsid w:val="00E8680F"/>
    <w:rsid w:val="00E86833"/>
    <w:rsid w:val="00E86842"/>
    <w:rsid w:val="00E868E7"/>
    <w:rsid w:val="00E86938"/>
    <w:rsid w:val="00E8693F"/>
    <w:rsid w:val="00E86965"/>
    <w:rsid w:val="00E8696F"/>
    <w:rsid w:val="00E869AD"/>
    <w:rsid w:val="00E869C0"/>
    <w:rsid w:val="00E86A95"/>
    <w:rsid w:val="00E86B8F"/>
    <w:rsid w:val="00E86D66"/>
    <w:rsid w:val="00E86D8A"/>
    <w:rsid w:val="00E86DBE"/>
    <w:rsid w:val="00E86DE9"/>
    <w:rsid w:val="00E86E35"/>
    <w:rsid w:val="00E86E55"/>
    <w:rsid w:val="00E86EA7"/>
    <w:rsid w:val="00E86EDE"/>
    <w:rsid w:val="00E86F65"/>
    <w:rsid w:val="00E86FAC"/>
    <w:rsid w:val="00E86FC3"/>
    <w:rsid w:val="00E86FD3"/>
    <w:rsid w:val="00E87088"/>
    <w:rsid w:val="00E87091"/>
    <w:rsid w:val="00E870A3"/>
    <w:rsid w:val="00E8714B"/>
    <w:rsid w:val="00E87182"/>
    <w:rsid w:val="00E871D4"/>
    <w:rsid w:val="00E872A9"/>
    <w:rsid w:val="00E872BC"/>
    <w:rsid w:val="00E87302"/>
    <w:rsid w:val="00E8736B"/>
    <w:rsid w:val="00E874DD"/>
    <w:rsid w:val="00E875CB"/>
    <w:rsid w:val="00E875F7"/>
    <w:rsid w:val="00E875FE"/>
    <w:rsid w:val="00E87666"/>
    <w:rsid w:val="00E876A3"/>
    <w:rsid w:val="00E87751"/>
    <w:rsid w:val="00E87776"/>
    <w:rsid w:val="00E877C0"/>
    <w:rsid w:val="00E877C3"/>
    <w:rsid w:val="00E8784C"/>
    <w:rsid w:val="00E878A1"/>
    <w:rsid w:val="00E878D1"/>
    <w:rsid w:val="00E87928"/>
    <w:rsid w:val="00E8794B"/>
    <w:rsid w:val="00E87973"/>
    <w:rsid w:val="00E87A56"/>
    <w:rsid w:val="00E87AE0"/>
    <w:rsid w:val="00E87B83"/>
    <w:rsid w:val="00E87B86"/>
    <w:rsid w:val="00E87BF0"/>
    <w:rsid w:val="00E87CED"/>
    <w:rsid w:val="00E87D56"/>
    <w:rsid w:val="00E87DAE"/>
    <w:rsid w:val="00E87E2E"/>
    <w:rsid w:val="00E87E8E"/>
    <w:rsid w:val="00E87F03"/>
    <w:rsid w:val="00E87F29"/>
    <w:rsid w:val="00E87F2D"/>
    <w:rsid w:val="00E87F45"/>
    <w:rsid w:val="00E87F71"/>
    <w:rsid w:val="00E9006D"/>
    <w:rsid w:val="00E90154"/>
    <w:rsid w:val="00E901A3"/>
    <w:rsid w:val="00E90237"/>
    <w:rsid w:val="00E902BD"/>
    <w:rsid w:val="00E90338"/>
    <w:rsid w:val="00E90353"/>
    <w:rsid w:val="00E90445"/>
    <w:rsid w:val="00E90489"/>
    <w:rsid w:val="00E9051D"/>
    <w:rsid w:val="00E90573"/>
    <w:rsid w:val="00E9067F"/>
    <w:rsid w:val="00E90749"/>
    <w:rsid w:val="00E907A6"/>
    <w:rsid w:val="00E907E8"/>
    <w:rsid w:val="00E907FF"/>
    <w:rsid w:val="00E9086B"/>
    <w:rsid w:val="00E9087E"/>
    <w:rsid w:val="00E9099C"/>
    <w:rsid w:val="00E9099F"/>
    <w:rsid w:val="00E909DF"/>
    <w:rsid w:val="00E90A00"/>
    <w:rsid w:val="00E90BA3"/>
    <w:rsid w:val="00E90BF5"/>
    <w:rsid w:val="00E90C25"/>
    <w:rsid w:val="00E90D76"/>
    <w:rsid w:val="00E90DDA"/>
    <w:rsid w:val="00E90DDB"/>
    <w:rsid w:val="00E90DE2"/>
    <w:rsid w:val="00E90DFF"/>
    <w:rsid w:val="00E90E4F"/>
    <w:rsid w:val="00E90EE7"/>
    <w:rsid w:val="00E90F5C"/>
    <w:rsid w:val="00E91018"/>
    <w:rsid w:val="00E91042"/>
    <w:rsid w:val="00E91069"/>
    <w:rsid w:val="00E9109C"/>
    <w:rsid w:val="00E9115C"/>
    <w:rsid w:val="00E911CB"/>
    <w:rsid w:val="00E91344"/>
    <w:rsid w:val="00E91347"/>
    <w:rsid w:val="00E91575"/>
    <w:rsid w:val="00E915F7"/>
    <w:rsid w:val="00E91654"/>
    <w:rsid w:val="00E91676"/>
    <w:rsid w:val="00E917B4"/>
    <w:rsid w:val="00E917BF"/>
    <w:rsid w:val="00E9182F"/>
    <w:rsid w:val="00E918A4"/>
    <w:rsid w:val="00E918DA"/>
    <w:rsid w:val="00E918E0"/>
    <w:rsid w:val="00E91905"/>
    <w:rsid w:val="00E9191C"/>
    <w:rsid w:val="00E91952"/>
    <w:rsid w:val="00E91A0C"/>
    <w:rsid w:val="00E91A72"/>
    <w:rsid w:val="00E91B30"/>
    <w:rsid w:val="00E91B97"/>
    <w:rsid w:val="00E91BC2"/>
    <w:rsid w:val="00E91EAC"/>
    <w:rsid w:val="00E91ED4"/>
    <w:rsid w:val="00E91EF1"/>
    <w:rsid w:val="00E91FE1"/>
    <w:rsid w:val="00E92095"/>
    <w:rsid w:val="00E920CF"/>
    <w:rsid w:val="00E92145"/>
    <w:rsid w:val="00E92184"/>
    <w:rsid w:val="00E921F0"/>
    <w:rsid w:val="00E92255"/>
    <w:rsid w:val="00E922DF"/>
    <w:rsid w:val="00E923B4"/>
    <w:rsid w:val="00E923BB"/>
    <w:rsid w:val="00E923D5"/>
    <w:rsid w:val="00E923F6"/>
    <w:rsid w:val="00E924A6"/>
    <w:rsid w:val="00E925FE"/>
    <w:rsid w:val="00E92640"/>
    <w:rsid w:val="00E92647"/>
    <w:rsid w:val="00E9268C"/>
    <w:rsid w:val="00E926E3"/>
    <w:rsid w:val="00E926EE"/>
    <w:rsid w:val="00E927CE"/>
    <w:rsid w:val="00E92821"/>
    <w:rsid w:val="00E92845"/>
    <w:rsid w:val="00E92B94"/>
    <w:rsid w:val="00E92C73"/>
    <w:rsid w:val="00E92D00"/>
    <w:rsid w:val="00E92D19"/>
    <w:rsid w:val="00E92DD5"/>
    <w:rsid w:val="00E92E04"/>
    <w:rsid w:val="00E92ED4"/>
    <w:rsid w:val="00E92F5E"/>
    <w:rsid w:val="00E92FD7"/>
    <w:rsid w:val="00E93050"/>
    <w:rsid w:val="00E930D4"/>
    <w:rsid w:val="00E9313F"/>
    <w:rsid w:val="00E9325D"/>
    <w:rsid w:val="00E93261"/>
    <w:rsid w:val="00E93263"/>
    <w:rsid w:val="00E93266"/>
    <w:rsid w:val="00E9329F"/>
    <w:rsid w:val="00E932A1"/>
    <w:rsid w:val="00E93377"/>
    <w:rsid w:val="00E933B7"/>
    <w:rsid w:val="00E93493"/>
    <w:rsid w:val="00E937C4"/>
    <w:rsid w:val="00E9383E"/>
    <w:rsid w:val="00E93851"/>
    <w:rsid w:val="00E9385A"/>
    <w:rsid w:val="00E93877"/>
    <w:rsid w:val="00E938B9"/>
    <w:rsid w:val="00E938F8"/>
    <w:rsid w:val="00E93961"/>
    <w:rsid w:val="00E9397D"/>
    <w:rsid w:val="00E939E1"/>
    <w:rsid w:val="00E939FD"/>
    <w:rsid w:val="00E93B6C"/>
    <w:rsid w:val="00E93C15"/>
    <w:rsid w:val="00E93C30"/>
    <w:rsid w:val="00E93CBE"/>
    <w:rsid w:val="00E93E16"/>
    <w:rsid w:val="00E93E54"/>
    <w:rsid w:val="00E93E55"/>
    <w:rsid w:val="00E93F3F"/>
    <w:rsid w:val="00E93F4E"/>
    <w:rsid w:val="00E93FD1"/>
    <w:rsid w:val="00E94025"/>
    <w:rsid w:val="00E94038"/>
    <w:rsid w:val="00E9406F"/>
    <w:rsid w:val="00E940AB"/>
    <w:rsid w:val="00E94141"/>
    <w:rsid w:val="00E94156"/>
    <w:rsid w:val="00E94180"/>
    <w:rsid w:val="00E942D8"/>
    <w:rsid w:val="00E94346"/>
    <w:rsid w:val="00E94423"/>
    <w:rsid w:val="00E94488"/>
    <w:rsid w:val="00E94576"/>
    <w:rsid w:val="00E9469A"/>
    <w:rsid w:val="00E946CD"/>
    <w:rsid w:val="00E94744"/>
    <w:rsid w:val="00E94787"/>
    <w:rsid w:val="00E947B3"/>
    <w:rsid w:val="00E947D5"/>
    <w:rsid w:val="00E947F9"/>
    <w:rsid w:val="00E94857"/>
    <w:rsid w:val="00E94876"/>
    <w:rsid w:val="00E9488E"/>
    <w:rsid w:val="00E948FC"/>
    <w:rsid w:val="00E949A3"/>
    <w:rsid w:val="00E949DB"/>
    <w:rsid w:val="00E94A56"/>
    <w:rsid w:val="00E94A99"/>
    <w:rsid w:val="00E94B0F"/>
    <w:rsid w:val="00E94C3B"/>
    <w:rsid w:val="00E94C77"/>
    <w:rsid w:val="00E94C78"/>
    <w:rsid w:val="00E94CB0"/>
    <w:rsid w:val="00E94CC7"/>
    <w:rsid w:val="00E94D41"/>
    <w:rsid w:val="00E94D47"/>
    <w:rsid w:val="00E94D8D"/>
    <w:rsid w:val="00E94D9A"/>
    <w:rsid w:val="00E94EAA"/>
    <w:rsid w:val="00E94EB6"/>
    <w:rsid w:val="00E94EC1"/>
    <w:rsid w:val="00E94F0D"/>
    <w:rsid w:val="00E94FFE"/>
    <w:rsid w:val="00E95069"/>
    <w:rsid w:val="00E9508D"/>
    <w:rsid w:val="00E952D2"/>
    <w:rsid w:val="00E952D4"/>
    <w:rsid w:val="00E95311"/>
    <w:rsid w:val="00E95385"/>
    <w:rsid w:val="00E9539D"/>
    <w:rsid w:val="00E953AC"/>
    <w:rsid w:val="00E95508"/>
    <w:rsid w:val="00E95511"/>
    <w:rsid w:val="00E95584"/>
    <w:rsid w:val="00E955AF"/>
    <w:rsid w:val="00E95651"/>
    <w:rsid w:val="00E95693"/>
    <w:rsid w:val="00E956DA"/>
    <w:rsid w:val="00E9578A"/>
    <w:rsid w:val="00E957F0"/>
    <w:rsid w:val="00E9580A"/>
    <w:rsid w:val="00E95857"/>
    <w:rsid w:val="00E95871"/>
    <w:rsid w:val="00E95944"/>
    <w:rsid w:val="00E9597C"/>
    <w:rsid w:val="00E95A34"/>
    <w:rsid w:val="00E95A4C"/>
    <w:rsid w:val="00E95AA8"/>
    <w:rsid w:val="00E95B3C"/>
    <w:rsid w:val="00E95BA0"/>
    <w:rsid w:val="00E95BF7"/>
    <w:rsid w:val="00E95C3D"/>
    <w:rsid w:val="00E95CC9"/>
    <w:rsid w:val="00E95CD4"/>
    <w:rsid w:val="00E95CE1"/>
    <w:rsid w:val="00E95CEB"/>
    <w:rsid w:val="00E95D4B"/>
    <w:rsid w:val="00E95D6C"/>
    <w:rsid w:val="00E95DEC"/>
    <w:rsid w:val="00E95DF6"/>
    <w:rsid w:val="00E95EC6"/>
    <w:rsid w:val="00E95ED2"/>
    <w:rsid w:val="00E95F09"/>
    <w:rsid w:val="00E95F56"/>
    <w:rsid w:val="00E95F83"/>
    <w:rsid w:val="00E96078"/>
    <w:rsid w:val="00E96154"/>
    <w:rsid w:val="00E96169"/>
    <w:rsid w:val="00E961D9"/>
    <w:rsid w:val="00E96207"/>
    <w:rsid w:val="00E96210"/>
    <w:rsid w:val="00E962BC"/>
    <w:rsid w:val="00E962D8"/>
    <w:rsid w:val="00E963A0"/>
    <w:rsid w:val="00E96480"/>
    <w:rsid w:val="00E9649F"/>
    <w:rsid w:val="00E964F7"/>
    <w:rsid w:val="00E96506"/>
    <w:rsid w:val="00E965A5"/>
    <w:rsid w:val="00E96654"/>
    <w:rsid w:val="00E96694"/>
    <w:rsid w:val="00E966B7"/>
    <w:rsid w:val="00E96812"/>
    <w:rsid w:val="00E96835"/>
    <w:rsid w:val="00E9690E"/>
    <w:rsid w:val="00E96951"/>
    <w:rsid w:val="00E96A31"/>
    <w:rsid w:val="00E96A92"/>
    <w:rsid w:val="00E96AF3"/>
    <w:rsid w:val="00E96AF7"/>
    <w:rsid w:val="00E96B20"/>
    <w:rsid w:val="00E96B49"/>
    <w:rsid w:val="00E96BC1"/>
    <w:rsid w:val="00E96CA4"/>
    <w:rsid w:val="00E96D5D"/>
    <w:rsid w:val="00E96D86"/>
    <w:rsid w:val="00E96E61"/>
    <w:rsid w:val="00E96EC7"/>
    <w:rsid w:val="00E96EF7"/>
    <w:rsid w:val="00E96F5A"/>
    <w:rsid w:val="00E97045"/>
    <w:rsid w:val="00E971F7"/>
    <w:rsid w:val="00E97222"/>
    <w:rsid w:val="00E97283"/>
    <w:rsid w:val="00E97291"/>
    <w:rsid w:val="00E97335"/>
    <w:rsid w:val="00E97386"/>
    <w:rsid w:val="00E97399"/>
    <w:rsid w:val="00E973AE"/>
    <w:rsid w:val="00E97413"/>
    <w:rsid w:val="00E97414"/>
    <w:rsid w:val="00E97431"/>
    <w:rsid w:val="00E97495"/>
    <w:rsid w:val="00E974C9"/>
    <w:rsid w:val="00E97503"/>
    <w:rsid w:val="00E97515"/>
    <w:rsid w:val="00E9766A"/>
    <w:rsid w:val="00E97697"/>
    <w:rsid w:val="00E976B8"/>
    <w:rsid w:val="00E976D2"/>
    <w:rsid w:val="00E977A6"/>
    <w:rsid w:val="00E9786E"/>
    <w:rsid w:val="00E9798A"/>
    <w:rsid w:val="00E979CB"/>
    <w:rsid w:val="00E97A77"/>
    <w:rsid w:val="00E97A78"/>
    <w:rsid w:val="00E97B43"/>
    <w:rsid w:val="00E97B58"/>
    <w:rsid w:val="00E97B7C"/>
    <w:rsid w:val="00E97C05"/>
    <w:rsid w:val="00E97C8E"/>
    <w:rsid w:val="00E97D79"/>
    <w:rsid w:val="00E97FAC"/>
    <w:rsid w:val="00EA00A3"/>
    <w:rsid w:val="00EA013C"/>
    <w:rsid w:val="00EA0201"/>
    <w:rsid w:val="00EA020A"/>
    <w:rsid w:val="00EA0215"/>
    <w:rsid w:val="00EA025F"/>
    <w:rsid w:val="00EA0287"/>
    <w:rsid w:val="00EA02F3"/>
    <w:rsid w:val="00EA0308"/>
    <w:rsid w:val="00EA0399"/>
    <w:rsid w:val="00EA03B8"/>
    <w:rsid w:val="00EA0422"/>
    <w:rsid w:val="00EA0484"/>
    <w:rsid w:val="00EA0558"/>
    <w:rsid w:val="00EA056C"/>
    <w:rsid w:val="00EA066B"/>
    <w:rsid w:val="00EA067A"/>
    <w:rsid w:val="00EA06A8"/>
    <w:rsid w:val="00EA06B9"/>
    <w:rsid w:val="00EA0744"/>
    <w:rsid w:val="00EA078D"/>
    <w:rsid w:val="00EA07DA"/>
    <w:rsid w:val="00EA0800"/>
    <w:rsid w:val="00EA090C"/>
    <w:rsid w:val="00EA09A2"/>
    <w:rsid w:val="00EA0AC0"/>
    <w:rsid w:val="00EA0ADE"/>
    <w:rsid w:val="00EA0AF4"/>
    <w:rsid w:val="00EA0B16"/>
    <w:rsid w:val="00EA0B44"/>
    <w:rsid w:val="00EA0BCD"/>
    <w:rsid w:val="00EA0CBF"/>
    <w:rsid w:val="00EA0CEC"/>
    <w:rsid w:val="00EA0D2E"/>
    <w:rsid w:val="00EA0DA9"/>
    <w:rsid w:val="00EA0DF9"/>
    <w:rsid w:val="00EA0E2D"/>
    <w:rsid w:val="00EA0F05"/>
    <w:rsid w:val="00EA0F06"/>
    <w:rsid w:val="00EA0F3F"/>
    <w:rsid w:val="00EA0F88"/>
    <w:rsid w:val="00EA0F9C"/>
    <w:rsid w:val="00EA0FC4"/>
    <w:rsid w:val="00EA1118"/>
    <w:rsid w:val="00EA1183"/>
    <w:rsid w:val="00EA145F"/>
    <w:rsid w:val="00EA147B"/>
    <w:rsid w:val="00EA15C8"/>
    <w:rsid w:val="00EA15C9"/>
    <w:rsid w:val="00EA15D8"/>
    <w:rsid w:val="00EA15F2"/>
    <w:rsid w:val="00EA162B"/>
    <w:rsid w:val="00EA165A"/>
    <w:rsid w:val="00EA177E"/>
    <w:rsid w:val="00EA1784"/>
    <w:rsid w:val="00EA1833"/>
    <w:rsid w:val="00EA18EF"/>
    <w:rsid w:val="00EA18F0"/>
    <w:rsid w:val="00EA1934"/>
    <w:rsid w:val="00EA1A02"/>
    <w:rsid w:val="00EA1A6E"/>
    <w:rsid w:val="00EA1A8A"/>
    <w:rsid w:val="00EA1AED"/>
    <w:rsid w:val="00EA1C90"/>
    <w:rsid w:val="00EA1DA2"/>
    <w:rsid w:val="00EA1DB8"/>
    <w:rsid w:val="00EA1E82"/>
    <w:rsid w:val="00EA1EFC"/>
    <w:rsid w:val="00EA1F05"/>
    <w:rsid w:val="00EA1F15"/>
    <w:rsid w:val="00EA1F8B"/>
    <w:rsid w:val="00EA1FA0"/>
    <w:rsid w:val="00EA1FF1"/>
    <w:rsid w:val="00EA2003"/>
    <w:rsid w:val="00EA2132"/>
    <w:rsid w:val="00EA2138"/>
    <w:rsid w:val="00EA2145"/>
    <w:rsid w:val="00EA2199"/>
    <w:rsid w:val="00EA21F5"/>
    <w:rsid w:val="00EA224E"/>
    <w:rsid w:val="00EA233E"/>
    <w:rsid w:val="00EA235A"/>
    <w:rsid w:val="00EA23EA"/>
    <w:rsid w:val="00EA2457"/>
    <w:rsid w:val="00EA245F"/>
    <w:rsid w:val="00EA2493"/>
    <w:rsid w:val="00EA24A8"/>
    <w:rsid w:val="00EA24C4"/>
    <w:rsid w:val="00EA2523"/>
    <w:rsid w:val="00EA2568"/>
    <w:rsid w:val="00EA256D"/>
    <w:rsid w:val="00EA25F8"/>
    <w:rsid w:val="00EA274C"/>
    <w:rsid w:val="00EA2754"/>
    <w:rsid w:val="00EA27CA"/>
    <w:rsid w:val="00EA283E"/>
    <w:rsid w:val="00EA2850"/>
    <w:rsid w:val="00EA288B"/>
    <w:rsid w:val="00EA29D7"/>
    <w:rsid w:val="00EA2A98"/>
    <w:rsid w:val="00EA2AA5"/>
    <w:rsid w:val="00EA2AE0"/>
    <w:rsid w:val="00EA2B74"/>
    <w:rsid w:val="00EA2B92"/>
    <w:rsid w:val="00EA2B97"/>
    <w:rsid w:val="00EA2C79"/>
    <w:rsid w:val="00EA2DA6"/>
    <w:rsid w:val="00EA2E96"/>
    <w:rsid w:val="00EA2EAD"/>
    <w:rsid w:val="00EA2FEB"/>
    <w:rsid w:val="00EA300B"/>
    <w:rsid w:val="00EA3036"/>
    <w:rsid w:val="00EA30C9"/>
    <w:rsid w:val="00EA3109"/>
    <w:rsid w:val="00EA3298"/>
    <w:rsid w:val="00EA32B4"/>
    <w:rsid w:val="00EA333F"/>
    <w:rsid w:val="00EA33A5"/>
    <w:rsid w:val="00EA33B2"/>
    <w:rsid w:val="00EA33D4"/>
    <w:rsid w:val="00EA33D8"/>
    <w:rsid w:val="00EA3406"/>
    <w:rsid w:val="00EA341F"/>
    <w:rsid w:val="00EA3425"/>
    <w:rsid w:val="00EA34FD"/>
    <w:rsid w:val="00EA3591"/>
    <w:rsid w:val="00EA35B2"/>
    <w:rsid w:val="00EA35CC"/>
    <w:rsid w:val="00EA36E9"/>
    <w:rsid w:val="00EA3701"/>
    <w:rsid w:val="00EA371C"/>
    <w:rsid w:val="00EA374F"/>
    <w:rsid w:val="00EA3776"/>
    <w:rsid w:val="00EA377F"/>
    <w:rsid w:val="00EA37BB"/>
    <w:rsid w:val="00EA37CD"/>
    <w:rsid w:val="00EA37E1"/>
    <w:rsid w:val="00EA38AF"/>
    <w:rsid w:val="00EA3970"/>
    <w:rsid w:val="00EA3A1B"/>
    <w:rsid w:val="00EA3AF5"/>
    <w:rsid w:val="00EA3B4F"/>
    <w:rsid w:val="00EA3BBF"/>
    <w:rsid w:val="00EA3C62"/>
    <w:rsid w:val="00EA3C83"/>
    <w:rsid w:val="00EA3CAE"/>
    <w:rsid w:val="00EA3CCA"/>
    <w:rsid w:val="00EA3CE8"/>
    <w:rsid w:val="00EA3DAA"/>
    <w:rsid w:val="00EA3DCB"/>
    <w:rsid w:val="00EA3F1B"/>
    <w:rsid w:val="00EA3F52"/>
    <w:rsid w:val="00EA3F8B"/>
    <w:rsid w:val="00EA3F93"/>
    <w:rsid w:val="00EA3FCF"/>
    <w:rsid w:val="00EA3FE2"/>
    <w:rsid w:val="00EA4158"/>
    <w:rsid w:val="00EA418E"/>
    <w:rsid w:val="00EA41A2"/>
    <w:rsid w:val="00EA41C0"/>
    <w:rsid w:val="00EA42AC"/>
    <w:rsid w:val="00EA4345"/>
    <w:rsid w:val="00EA43A7"/>
    <w:rsid w:val="00EA43FF"/>
    <w:rsid w:val="00EA4648"/>
    <w:rsid w:val="00EA46EF"/>
    <w:rsid w:val="00EA4745"/>
    <w:rsid w:val="00EA47B2"/>
    <w:rsid w:val="00EA47F9"/>
    <w:rsid w:val="00EA4866"/>
    <w:rsid w:val="00EA48CF"/>
    <w:rsid w:val="00EA49B5"/>
    <w:rsid w:val="00EA4AB0"/>
    <w:rsid w:val="00EA4B75"/>
    <w:rsid w:val="00EA4D7A"/>
    <w:rsid w:val="00EA4DC0"/>
    <w:rsid w:val="00EA4E67"/>
    <w:rsid w:val="00EA5131"/>
    <w:rsid w:val="00EA518F"/>
    <w:rsid w:val="00EA519E"/>
    <w:rsid w:val="00EA5209"/>
    <w:rsid w:val="00EA5281"/>
    <w:rsid w:val="00EA5286"/>
    <w:rsid w:val="00EA52AC"/>
    <w:rsid w:val="00EA52F6"/>
    <w:rsid w:val="00EA537E"/>
    <w:rsid w:val="00EA540C"/>
    <w:rsid w:val="00EA544F"/>
    <w:rsid w:val="00EA549B"/>
    <w:rsid w:val="00EA5514"/>
    <w:rsid w:val="00EA551D"/>
    <w:rsid w:val="00EA5527"/>
    <w:rsid w:val="00EA5555"/>
    <w:rsid w:val="00EA55FC"/>
    <w:rsid w:val="00EA5648"/>
    <w:rsid w:val="00EA564A"/>
    <w:rsid w:val="00EA56B2"/>
    <w:rsid w:val="00EA56D5"/>
    <w:rsid w:val="00EA57BB"/>
    <w:rsid w:val="00EA5916"/>
    <w:rsid w:val="00EA5944"/>
    <w:rsid w:val="00EA5945"/>
    <w:rsid w:val="00EA5976"/>
    <w:rsid w:val="00EA59B0"/>
    <w:rsid w:val="00EA59F6"/>
    <w:rsid w:val="00EA5AE1"/>
    <w:rsid w:val="00EA5AEE"/>
    <w:rsid w:val="00EA5AF3"/>
    <w:rsid w:val="00EA5B59"/>
    <w:rsid w:val="00EA5BDC"/>
    <w:rsid w:val="00EA5C2D"/>
    <w:rsid w:val="00EA5D73"/>
    <w:rsid w:val="00EA5EB0"/>
    <w:rsid w:val="00EA5F23"/>
    <w:rsid w:val="00EA5F41"/>
    <w:rsid w:val="00EA5FBA"/>
    <w:rsid w:val="00EA5FCA"/>
    <w:rsid w:val="00EA60DE"/>
    <w:rsid w:val="00EA61B5"/>
    <w:rsid w:val="00EA61BB"/>
    <w:rsid w:val="00EA6210"/>
    <w:rsid w:val="00EA6255"/>
    <w:rsid w:val="00EA6272"/>
    <w:rsid w:val="00EA62D1"/>
    <w:rsid w:val="00EA634D"/>
    <w:rsid w:val="00EA63E8"/>
    <w:rsid w:val="00EA6420"/>
    <w:rsid w:val="00EA6427"/>
    <w:rsid w:val="00EA64DA"/>
    <w:rsid w:val="00EA65B7"/>
    <w:rsid w:val="00EA663E"/>
    <w:rsid w:val="00EA6664"/>
    <w:rsid w:val="00EA6665"/>
    <w:rsid w:val="00EA680D"/>
    <w:rsid w:val="00EA6949"/>
    <w:rsid w:val="00EA69DE"/>
    <w:rsid w:val="00EA6A33"/>
    <w:rsid w:val="00EA6A83"/>
    <w:rsid w:val="00EA6A94"/>
    <w:rsid w:val="00EA6AD4"/>
    <w:rsid w:val="00EA6AF9"/>
    <w:rsid w:val="00EA6B21"/>
    <w:rsid w:val="00EA6B2A"/>
    <w:rsid w:val="00EA6B82"/>
    <w:rsid w:val="00EA6C9A"/>
    <w:rsid w:val="00EA6CA8"/>
    <w:rsid w:val="00EA6D82"/>
    <w:rsid w:val="00EA6D96"/>
    <w:rsid w:val="00EA6E2D"/>
    <w:rsid w:val="00EA6E3B"/>
    <w:rsid w:val="00EA6E6E"/>
    <w:rsid w:val="00EA7063"/>
    <w:rsid w:val="00EA7066"/>
    <w:rsid w:val="00EA709C"/>
    <w:rsid w:val="00EA70F7"/>
    <w:rsid w:val="00EA7101"/>
    <w:rsid w:val="00EA7144"/>
    <w:rsid w:val="00EA71C9"/>
    <w:rsid w:val="00EA722F"/>
    <w:rsid w:val="00EA7276"/>
    <w:rsid w:val="00EA72BB"/>
    <w:rsid w:val="00EA7315"/>
    <w:rsid w:val="00EA73BE"/>
    <w:rsid w:val="00EA7424"/>
    <w:rsid w:val="00EA748C"/>
    <w:rsid w:val="00EA74E2"/>
    <w:rsid w:val="00EA7514"/>
    <w:rsid w:val="00EA765A"/>
    <w:rsid w:val="00EA7692"/>
    <w:rsid w:val="00EA76B4"/>
    <w:rsid w:val="00EA76EF"/>
    <w:rsid w:val="00EA77C1"/>
    <w:rsid w:val="00EA782C"/>
    <w:rsid w:val="00EA7840"/>
    <w:rsid w:val="00EA78C1"/>
    <w:rsid w:val="00EA78CA"/>
    <w:rsid w:val="00EA7927"/>
    <w:rsid w:val="00EA79F1"/>
    <w:rsid w:val="00EA7A78"/>
    <w:rsid w:val="00EA7A80"/>
    <w:rsid w:val="00EA7AE5"/>
    <w:rsid w:val="00EA7AF9"/>
    <w:rsid w:val="00EA7B1E"/>
    <w:rsid w:val="00EA7C03"/>
    <w:rsid w:val="00EA7C34"/>
    <w:rsid w:val="00EA7C35"/>
    <w:rsid w:val="00EA7C4D"/>
    <w:rsid w:val="00EA7C5E"/>
    <w:rsid w:val="00EA7C70"/>
    <w:rsid w:val="00EA7CA1"/>
    <w:rsid w:val="00EA7CD0"/>
    <w:rsid w:val="00EA7CDD"/>
    <w:rsid w:val="00EA7CE8"/>
    <w:rsid w:val="00EA7D64"/>
    <w:rsid w:val="00EA7E4B"/>
    <w:rsid w:val="00EA7EC4"/>
    <w:rsid w:val="00EA7ED9"/>
    <w:rsid w:val="00EA7EEF"/>
    <w:rsid w:val="00EA7F1A"/>
    <w:rsid w:val="00EA7F56"/>
    <w:rsid w:val="00EB0007"/>
    <w:rsid w:val="00EB00F5"/>
    <w:rsid w:val="00EB014C"/>
    <w:rsid w:val="00EB0186"/>
    <w:rsid w:val="00EB029A"/>
    <w:rsid w:val="00EB02BD"/>
    <w:rsid w:val="00EB02DD"/>
    <w:rsid w:val="00EB03B8"/>
    <w:rsid w:val="00EB03F8"/>
    <w:rsid w:val="00EB040F"/>
    <w:rsid w:val="00EB045A"/>
    <w:rsid w:val="00EB057F"/>
    <w:rsid w:val="00EB05CB"/>
    <w:rsid w:val="00EB0604"/>
    <w:rsid w:val="00EB065C"/>
    <w:rsid w:val="00EB079D"/>
    <w:rsid w:val="00EB085B"/>
    <w:rsid w:val="00EB08D0"/>
    <w:rsid w:val="00EB08D5"/>
    <w:rsid w:val="00EB08FA"/>
    <w:rsid w:val="00EB09A4"/>
    <w:rsid w:val="00EB0A01"/>
    <w:rsid w:val="00EB0A1D"/>
    <w:rsid w:val="00EB0A69"/>
    <w:rsid w:val="00EB0ACD"/>
    <w:rsid w:val="00EB0B26"/>
    <w:rsid w:val="00EB0B27"/>
    <w:rsid w:val="00EB0B7C"/>
    <w:rsid w:val="00EB0C82"/>
    <w:rsid w:val="00EB0D12"/>
    <w:rsid w:val="00EB0D34"/>
    <w:rsid w:val="00EB0D38"/>
    <w:rsid w:val="00EB0D3B"/>
    <w:rsid w:val="00EB0DB2"/>
    <w:rsid w:val="00EB0EB9"/>
    <w:rsid w:val="00EB0F3A"/>
    <w:rsid w:val="00EB0FAB"/>
    <w:rsid w:val="00EB104D"/>
    <w:rsid w:val="00EB123B"/>
    <w:rsid w:val="00EB12B5"/>
    <w:rsid w:val="00EB1303"/>
    <w:rsid w:val="00EB132D"/>
    <w:rsid w:val="00EB13E5"/>
    <w:rsid w:val="00EB1489"/>
    <w:rsid w:val="00EB14F6"/>
    <w:rsid w:val="00EB1503"/>
    <w:rsid w:val="00EB1520"/>
    <w:rsid w:val="00EB159C"/>
    <w:rsid w:val="00EB160E"/>
    <w:rsid w:val="00EB163C"/>
    <w:rsid w:val="00EB1668"/>
    <w:rsid w:val="00EB16D9"/>
    <w:rsid w:val="00EB1796"/>
    <w:rsid w:val="00EB183B"/>
    <w:rsid w:val="00EB18D6"/>
    <w:rsid w:val="00EB1950"/>
    <w:rsid w:val="00EB1963"/>
    <w:rsid w:val="00EB1964"/>
    <w:rsid w:val="00EB196C"/>
    <w:rsid w:val="00EB19D0"/>
    <w:rsid w:val="00EB1A36"/>
    <w:rsid w:val="00EB1A53"/>
    <w:rsid w:val="00EB1AA7"/>
    <w:rsid w:val="00EB1AAD"/>
    <w:rsid w:val="00EB1ABB"/>
    <w:rsid w:val="00EB1AC4"/>
    <w:rsid w:val="00EB1AD9"/>
    <w:rsid w:val="00EB1BBF"/>
    <w:rsid w:val="00EB1BEA"/>
    <w:rsid w:val="00EB1C17"/>
    <w:rsid w:val="00EB1D15"/>
    <w:rsid w:val="00EB1D1E"/>
    <w:rsid w:val="00EB1D9A"/>
    <w:rsid w:val="00EB1DAE"/>
    <w:rsid w:val="00EB1EAC"/>
    <w:rsid w:val="00EB1EB0"/>
    <w:rsid w:val="00EB1EF1"/>
    <w:rsid w:val="00EB1F6D"/>
    <w:rsid w:val="00EB1F83"/>
    <w:rsid w:val="00EB1FD9"/>
    <w:rsid w:val="00EB1FE3"/>
    <w:rsid w:val="00EB2037"/>
    <w:rsid w:val="00EB2057"/>
    <w:rsid w:val="00EB20FF"/>
    <w:rsid w:val="00EB214B"/>
    <w:rsid w:val="00EB21D4"/>
    <w:rsid w:val="00EB22B2"/>
    <w:rsid w:val="00EB2302"/>
    <w:rsid w:val="00EB2354"/>
    <w:rsid w:val="00EB23E3"/>
    <w:rsid w:val="00EB240B"/>
    <w:rsid w:val="00EB246E"/>
    <w:rsid w:val="00EB2480"/>
    <w:rsid w:val="00EB258C"/>
    <w:rsid w:val="00EB25F5"/>
    <w:rsid w:val="00EB266C"/>
    <w:rsid w:val="00EB26BD"/>
    <w:rsid w:val="00EB26DD"/>
    <w:rsid w:val="00EB272A"/>
    <w:rsid w:val="00EB2785"/>
    <w:rsid w:val="00EB289F"/>
    <w:rsid w:val="00EB2996"/>
    <w:rsid w:val="00EB29E0"/>
    <w:rsid w:val="00EB29E1"/>
    <w:rsid w:val="00EB29ED"/>
    <w:rsid w:val="00EB2A0F"/>
    <w:rsid w:val="00EB2A45"/>
    <w:rsid w:val="00EB2A53"/>
    <w:rsid w:val="00EB2B8A"/>
    <w:rsid w:val="00EB2BA0"/>
    <w:rsid w:val="00EB2BBF"/>
    <w:rsid w:val="00EB2BC2"/>
    <w:rsid w:val="00EB2BF6"/>
    <w:rsid w:val="00EB2C28"/>
    <w:rsid w:val="00EB2C57"/>
    <w:rsid w:val="00EB2CB1"/>
    <w:rsid w:val="00EB2CF5"/>
    <w:rsid w:val="00EB2CFC"/>
    <w:rsid w:val="00EB2D77"/>
    <w:rsid w:val="00EB2DAE"/>
    <w:rsid w:val="00EB2E2B"/>
    <w:rsid w:val="00EB2E30"/>
    <w:rsid w:val="00EB2E6F"/>
    <w:rsid w:val="00EB2FEF"/>
    <w:rsid w:val="00EB3083"/>
    <w:rsid w:val="00EB3174"/>
    <w:rsid w:val="00EB31C7"/>
    <w:rsid w:val="00EB3254"/>
    <w:rsid w:val="00EB3313"/>
    <w:rsid w:val="00EB33AE"/>
    <w:rsid w:val="00EB3434"/>
    <w:rsid w:val="00EB3473"/>
    <w:rsid w:val="00EB34F5"/>
    <w:rsid w:val="00EB350B"/>
    <w:rsid w:val="00EB3585"/>
    <w:rsid w:val="00EB3736"/>
    <w:rsid w:val="00EB373D"/>
    <w:rsid w:val="00EB3764"/>
    <w:rsid w:val="00EB37BF"/>
    <w:rsid w:val="00EB387B"/>
    <w:rsid w:val="00EB38BC"/>
    <w:rsid w:val="00EB397F"/>
    <w:rsid w:val="00EB3981"/>
    <w:rsid w:val="00EB3A81"/>
    <w:rsid w:val="00EB3B26"/>
    <w:rsid w:val="00EB3B66"/>
    <w:rsid w:val="00EB3C03"/>
    <w:rsid w:val="00EB3C6E"/>
    <w:rsid w:val="00EB3D19"/>
    <w:rsid w:val="00EB3D46"/>
    <w:rsid w:val="00EB3D6E"/>
    <w:rsid w:val="00EB3DEF"/>
    <w:rsid w:val="00EB3EA1"/>
    <w:rsid w:val="00EB3EF2"/>
    <w:rsid w:val="00EB3F3B"/>
    <w:rsid w:val="00EB415E"/>
    <w:rsid w:val="00EB4168"/>
    <w:rsid w:val="00EB421F"/>
    <w:rsid w:val="00EB430F"/>
    <w:rsid w:val="00EB4325"/>
    <w:rsid w:val="00EB4401"/>
    <w:rsid w:val="00EB445C"/>
    <w:rsid w:val="00EB4467"/>
    <w:rsid w:val="00EB4482"/>
    <w:rsid w:val="00EB4516"/>
    <w:rsid w:val="00EB45AE"/>
    <w:rsid w:val="00EB4662"/>
    <w:rsid w:val="00EB46FA"/>
    <w:rsid w:val="00EB4809"/>
    <w:rsid w:val="00EB4852"/>
    <w:rsid w:val="00EB4860"/>
    <w:rsid w:val="00EB48DA"/>
    <w:rsid w:val="00EB48F2"/>
    <w:rsid w:val="00EB494D"/>
    <w:rsid w:val="00EB498F"/>
    <w:rsid w:val="00EB49D6"/>
    <w:rsid w:val="00EB4AB1"/>
    <w:rsid w:val="00EB4B45"/>
    <w:rsid w:val="00EB4B60"/>
    <w:rsid w:val="00EB4C61"/>
    <w:rsid w:val="00EB4CB0"/>
    <w:rsid w:val="00EB4D5D"/>
    <w:rsid w:val="00EB4DE8"/>
    <w:rsid w:val="00EB4EFD"/>
    <w:rsid w:val="00EB4F1D"/>
    <w:rsid w:val="00EB4F43"/>
    <w:rsid w:val="00EB4F4D"/>
    <w:rsid w:val="00EB4F96"/>
    <w:rsid w:val="00EB4FF1"/>
    <w:rsid w:val="00EB51ED"/>
    <w:rsid w:val="00EB52FE"/>
    <w:rsid w:val="00EB537F"/>
    <w:rsid w:val="00EB538E"/>
    <w:rsid w:val="00EB53DB"/>
    <w:rsid w:val="00EB53EB"/>
    <w:rsid w:val="00EB54DE"/>
    <w:rsid w:val="00EB54FB"/>
    <w:rsid w:val="00EB55FA"/>
    <w:rsid w:val="00EB55FE"/>
    <w:rsid w:val="00EB5685"/>
    <w:rsid w:val="00EB56B6"/>
    <w:rsid w:val="00EB56E3"/>
    <w:rsid w:val="00EB57AA"/>
    <w:rsid w:val="00EB57C9"/>
    <w:rsid w:val="00EB5827"/>
    <w:rsid w:val="00EB5859"/>
    <w:rsid w:val="00EB5941"/>
    <w:rsid w:val="00EB5AB4"/>
    <w:rsid w:val="00EB5ABF"/>
    <w:rsid w:val="00EB5B31"/>
    <w:rsid w:val="00EB5BCD"/>
    <w:rsid w:val="00EB5C5C"/>
    <w:rsid w:val="00EB5C72"/>
    <w:rsid w:val="00EB5CF3"/>
    <w:rsid w:val="00EB5D48"/>
    <w:rsid w:val="00EB5EDF"/>
    <w:rsid w:val="00EB5F1D"/>
    <w:rsid w:val="00EB5F36"/>
    <w:rsid w:val="00EB5F7D"/>
    <w:rsid w:val="00EB5FAF"/>
    <w:rsid w:val="00EB6013"/>
    <w:rsid w:val="00EB6037"/>
    <w:rsid w:val="00EB6076"/>
    <w:rsid w:val="00EB60B4"/>
    <w:rsid w:val="00EB6144"/>
    <w:rsid w:val="00EB617C"/>
    <w:rsid w:val="00EB61D2"/>
    <w:rsid w:val="00EB6258"/>
    <w:rsid w:val="00EB626A"/>
    <w:rsid w:val="00EB6419"/>
    <w:rsid w:val="00EB6474"/>
    <w:rsid w:val="00EB6554"/>
    <w:rsid w:val="00EB6557"/>
    <w:rsid w:val="00EB66A5"/>
    <w:rsid w:val="00EB66BB"/>
    <w:rsid w:val="00EB678E"/>
    <w:rsid w:val="00EB6875"/>
    <w:rsid w:val="00EB68D2"/>
    <w:rsid w:val="00EB6900"/>
    <w:rsid w:val="00EB6933"/>
    <w:rsid w:val="00EB696A"/>
    <w:rsid w:val="00EB69D0"/>
    <w:rsid w:val="00EB6A1F"/>
    <w:rsid w:val="00EB6A95"/>
    <w:rsid w:val="00EB6BD9"/>
    <w:rsid w:val="00EB6BF5"/>
    <w:rsid w:val="00EB6C2E"/>
    <w:rsid w:val="00EB6C86"/>
    <w:rsid w:val="00EB6C96"/>
    <w:rsid w:val="00EB6D8A"/>
    <w:rsid w:val="00EB6DCD"/>
    <w:rsid w:val="00EB6E04"/>
    <w:rsid w:val="00EB6E2F"/>
    <w:rsid w:val="00EB6E99"/>
    <w:rsid w:val="00EB6F2A"/>
    <w:rsid w:val="00EB7085"/>
    <w:rsid w:val="00EB70A4"/>
    <w:rsid w:val="00EB7138"/>
    <w:rsid w:val="00EB7186"/>
    <w:rsid w:val="00EB71B7"/>
    <w:rsid w:val="00EB71BA"/>
    <w:rsid w:val="00EB71F1"/>
    <w:rsid w:val="00EB7218"/>
    <w:rsid w:val="00EB7236"/>
    <w:rsid w:val="00EB72BB"/>
    <w:rsid w:val="00EB7372"/>
    <w:rsid w:val="00EB73BB"/>
    <w:rsid w:val="00EB742F"/>
    <w:rsid w:val="00EB7480"/>
    <w:rsid w:val="00EB74F1"/>
    <w:rsid w:val="00EB758A"/>
    <w:rsid w:val="00EB75FD"/>
    <w:rsid w:val="00EB760C"/>
    <w:rsid w:val="00EB7660"/>
    <w:rsid w:val="00EB77AD"/>
    <w:rsid w:val="00EB781A"/>
    <w:rsid w:val="00EB7838"/>
    <w:rsid w:val="00EB7841"/>
    <w:rsid w:val="00EB7858"/>
    <w:rsid w:val="00EB785A"/>
    <w:rsid w:val="00EB785D"/>
    <w:rsid w:val="00EB7875"/>
    <w:rsid w:val="00EB7940"/>
    <w:rsid w:val="00EB7973"/>
    <w:rsid w:val="00EB79BE"/>
    <w:rsid w:val="00EB7A4F"/>
    <w:rsid w:val="00EB7B80"/>
    <w:rsid w:val="00EB7BE9"/>
    <w:rsid w:val="00EB7C24"/>
    <w:rsid w:val="00EB7C26"/>
    <w:rsid w:val="00EB7D2E"/>
    <w:rsid w:val="00EB7D48"/>
    <w:rsid w:val="00EB7D5A"/>
    <w:rsid w:val="00EB7E5E"/>
    <w:rsid w:val="00EB7F1D"/>
    <w:rsid w:val="00EB7FBF"/>
    <w:rsid w:val="00EB7FDE"/>
    <w:rsid w:val="00EC0008"/>
    <w:rsid w:val="00EC005F"/>
    <w:rsid w:val="00EC0094"/>
    <w:rsid w:val="00EC00BD"/>
    <w:rsid w:val="00EC0478"/>
    <w:rsid w:val="00EC04B1"/>
    <w:rsid w:val="00EC0517"/>
    <w:rsid w:val="00EC0531"/>
    <w:rsid w:val="00EC055E"/>
    <w:rsid w:val="00EC058B"/>
    <w:rsid w:val="00EC062B"/>
    <w:rsid w:val="00EC07B6"/>
    <w:rsid w:val="00EC08F4"/>
    <w:rsid w:val="00EC0928"/>
    <w:rsid w:val="00EC096B"/>
    <w:rsid w:val="00EC0970"/>
    <w:rsid w:val="00EC0ADB"/>
    <w:rsid w:val="00EC0BBD"/>
    <w:rsid w:val="00EC0C0F"/>
    <w:rsid w:val="00EC0C49"/>
    <w:rsid w:val="00EC0C58"/>
    <w:rsid w:val="00EC0C5A"/>
    <w:rsid w:val="00EC0D40"/>
    <w:rsid w:val="00EC0D65"/>
    <w:rsid w:val="00EC0E2C"/>
    <w:rsid w:val="00EC0F12"/>
    <w:rsid w:val="00EC0F21"/>
    <w:rsid w:val="00EC0F72"/>
    <w:rsid w:val="00EC0FE6"/>
    <w:rsid w:val="00EC107E"/>
    <w:rsid w:val="00EC1080"/>
    <w:rsid w:val="00EC1133"/>
    <w:rsid w:val="00EC116B"/>
    <w:rsid w:val="00EC11D5"/>
    <w:rsid w:val="00EC12A0"/>
    <w:rsid w:val="00EC133E"/>
    <w:rsid w:val="00EC1380"/>
    <w:rsid w:val="00EC140E"/>
    <w:rsid w:val="00EC1429"/>
    <w:rsid w:val="00EC148F"/>
    <w:rsid w:val="00EC151C"/>
    <w:rsid w:val="00EC1541"/>
    <w:rsid w:val="00EC156D"/>
    <w:rsid w:val="00EC1669"/>
    <w:rsid w:val="00EC168C"/>
    <w:rsid w:val="00EC16B0"/>
    <w:rsid w:val="00EC172B"/>
    <w:rsid w:val="00EC172C"/>
    <w:rsid w:val="00EC1758"/>
    <w:rsid w:val="00EC17F5"/>
    <w:rsid w:val="00EC183C"/>
    <w:rsid w:val="00EC192C"/>
    <w:rsid w:val="00EC195D"/>
    <w:rsid w:val="00EC1A65"/>
    <w:rsid w:val="00EC1A77"/>
    <w:rsid w:val="00EC1B51"/>
    <w:rsid w:val="00EC1BA0"/>
    <w:rsid w:val="00EC1CD1"/>
    <w:rsid w:val="00EC1D25"/>
    <w:rsid w:val="00EC1D64"/>
    <w:rsid w:val="00EC1E24"/>
    <w:rsid w:val="00EC1E54"/>
    <w:rsid w:val="00EC1EBC"/>
    <w:rsid w:val="00EC1F16"/>
    <w:rsid w:val="00EC1F1B"/>
    <w:rsid w:val="00EC1F7A"/>
    <w:rsid w:val="00EC20C7"/>
    <w:rsid w:val="00EC213B"/>
    <w:rsid w:val="00EC2162"/>
    <w:rsid w:val="00EC21B7"/>
    <w:rsid w:val="00EC220D"/>
    <w:rsid w:val="00EC2342"/>
    <w:rsid w:val="00EC2375"/>
    <w:rsid w:val="00EC2400"/>
    <w:rsid w:val="00EC254A"/>
    <w:rsid w:val="00EC256A"/>
    <w:rsid w:val="00EC258D"/>
    <w:rsid w:val="00EC272F"/>
    <w:rsid w:val="00EC278B"/>
    <w:rsid w:val="00EC27BA"/>
    <w:rsid w:val="00EC27C1"/>
    <w:rsid w:val="00EC2896"/>
    <w:rsid w:val="00EC2924"/>
    <w:rsid w:val="00EC2971"/>
    <w:rsid w:val="00EC2A82"/>
    <w:rsid w:val="00EC2A83"/>
    <w:rsid w:val="00EC2AA1"/>
    <w:rsid w:val="00EC2AB3"/>
    <w:rsid w:val="00EC2AFA"/>
    <w:rsid w:val="00EC2E47"/>
    <w:rsid w:val="00EC2F19"/>
    <w:rsid w:val="00EC2FE3"/>
    <w:rsid w:val="00EC3019"/>
    <w:rsid w:val="00EC3044"/>
    <w:rsid w:val="00EC307C"/>
    <w:rsid w:val="00EC3124"/>
    <w:rsid w:val="00EC313A"/>
    <w:rsid w:val="00EC3263"/>
    <w:rsid w:val="00EC328D"/>
    <w:rsid w:val="00EC32B7"/>
    <w:rsid w:val="00EC32CB"/>
    <w:rsid w:val="00EC3313"/>
    <w:rsid w:val="00EC33C8"/>
    <w:rsid w:val="00EC33ED"/>
    <w:rsid w:val="00EC3495"/>
    <w:rsid w:val="00EC351E"/>
    <w:rsid w:val="00EC3531"/>
    <w:rsid w:val="00EC3536"/>
    <w:rsid w:val="00EC3543"/>
    <w:rsid w:val="00EC35F3"/>
    <w:rsid w:val="00EC3673"/>
    <w:rsid w:val="00EC36CB"/>
    <w:rsid w:val="00EC3951"/>
    <w:rsid w:val="00EC395B"/>
    <w:rsid w:val="00EC3AE9"/>
    <w:rsid w:val="00EC3B5A"/>
    <w:rsid w:val="00EC3C04"/>
    <w:rsid w:val="00EC3C0B"/>
    <w:rsid w:val="00EC3C9C"/>
    <w:rsid w:val="00EC3CB9"/>
    <w:rsid w:val="00EC3E00"/>
    <w:rsid w:val="00EC3E20"/>
    <w:rsid w:val="00EC3E85"/>
    <w:rsid w:val="00EC3EA1"/>
    <w:rsid w:val="00EC3F29"/>
    <w:rsid w:val="00EC3F96"/>
    <w:rsid w:val="00EC3FC5"/>
    <w:rsid w:val="00EC3FDB"/>
    <w:rsid w:val="00EC3FE3"/>
    <w:rsid w:val="00EC3FF7"/>
    <w:rsid w:val="00EC402E"/>
    <w:rsid w:val="00EC4152"/>
    <w:rsid w:val="00EC4174"/>
    <w:rsid w:val="00EC424A"/>
    <w:rsid w:val="00EC429C"/>
    <w:rsid w:val="00EC42C4"/>
    <w:rsid w:val="00EC43D4"/>
    <w:rsid w:val="00EC44BB"/>
    <w:rsid w:val="00EC44F8"/>
    <w:rsid w:val="00EC457A"/>
    <w:rsid w:val="00EC4590"/>
    <w:rsid w:val="00EC45AA"/>
    <w:rsid w:val="00EC45C0"/>
    <w:rsid w:val="00EC466A"/>
    <w:rsid w:val="00EC4766"/>
    <w:rsid w:val="00EC47FB"/>
    <w:rsid w:val="00EC4818"/>
    <w:rsid w:val="00EC4883"/>
    <w:rsid w:val="00EC48FB"/>
    <w:rsid w:val="00EC49AA"/>
    <w:rsid w:val="00EC49E0"/>
    <w:rsid w:val="00EC4A23"/>
    <w:rsid w:val="00EC4A47"/>
    <w:rsid w:val="00EC4A64"/>
    <w:rsid w:val="00EC4A71"/>
    <w:rsid w:val="00EC4A7D"/>
    <w:rsid w:val="00EC4AA5"/>
    <w:rsid w:val="00EC4AF3"/>
    <w:rsid w:val="00EC4BFA"/>
    <w:rsid w:val="00EC4D7E"/>
    <w:rsid w:val="00EC4DA5"/>
    <w:rsid w:val="00EC4DD3"/>
    <w:rsid w:val="00EC4E58"/>
    <w:rsid w:val="00EC4EF6"/>
    <w:rsid w:val="00EC4F4C"/>
    <w:rsid w:val="00EC4FA2"/>
    <w:rsid w:val="00EC4FC1"/>
    <w:rsid w:val="00EC5003"/>
    <w:rsid w:val="00EC5018"/>
    <w:rsid w:val="00EC5050"/>
    <w:rsid w:val="00EC505E"/>
    <w:rsid w:val="00EC506D"/>
    <w:rsid w:val="00EC50C1"/>
    <w:rsid w:val="00EC50E9"/>
    <w:rsid w:val="00EC5173"/>
    <w:rsid w:val="00EC52D4"/>
    <w:rsid w:val="00EC5336"/>
    <w:rsid w:val="00EC5399"/>
    <w:rsid w:val="00EC5530"/>
    <w:rsid w:val="00EC55FA"/>
    <w:rsid w:val="00EC566E"/>
    <w:rsid w:val="00EC5756"/>
    <w:rsid w:val="00EC575C"/>
    <w:rsid w:val="00EC5772"/>
    <w:rsid w:val="00EC57A2"/>
    <w:rsid w:val="00EC57DE"/>
    <w:rsid w:val="00EC5848"/>
    <w:rsid w:val="00EC58FE"/>
    <w:rsid w:val="00EC590F"/>
    <w:rsid w:val="00EC59F7"/>
    <w:rsid w:val="00EC5A18"/>
    <w:rsid w:val="00EC5A2E"/>
    <w:rsid w:val="00EC5AA1"/>
    <w:rsid w:val="00EC5B02"/>
    <w:rsid w:val="00EC5BCE"/>
    <w:rsid w:val="00EC5C5D"/>
    <w:rsid w:val="00EC5CF0"/>
    <w:rsid w:val="00EC5D23"/>
    <w:rsid w:val="00EC5DC3"/>
    <w:rsid w:val="00EC5E0F"/>
    <w:rsid w:val="00EC5E5E"/>
    <w:rsid w:val="00EC5F7D"/>
    <w:rsid w:val="00EC5FC3"/>
    <w:rsid w:val="00EC605E"/>
    <w:rsid w:val="00EC607C"/>
    <w:rsid w:val="00EC60E5"/>
    <w:rsid w:val="00EC60F2"/>
    <w:rsid w:val="00EC6112"/>
    <w:rsid w:val="00EC6139"/>
    <w:rsid w:val="00EC62DB"/>
    <w:rsid w:val="00EC6415"/>
    <w:rsid w:val="00EC6432"/>
    <w:rsid w:val="00EC644B"/>
    <w:rsid w:val="00EC652D"/>
    <w:rsid w:val="00EC654C"/>
    <w:rsid w:val="00EC6556"/>
    <w:rsid w:val="00EC6559"/>
    <w:rsid w:val="00EC6577"/>
    <w:rsid w:val="00EC65F3"/>
    <w:rsid w:val="00EC666F"/>
    <w:rsid w:val="00EC66A3"/>
    <w:rsid w:val="00EC66B6"/>
    <w:rsid w:val="00EC66EB"/>
    <w:rsid w:val="00EC670E"/>
    <w:rsid w:val="00EC6754"/>
    <w:rsid w:val="00EC675E"/>
    <w:rsid w:val="00EC6857"/>
    <w:rsid w:val="00EC6A19"/>
    <w:rsid w:val="00EC6A3E"/>
    <w:rsid w:val="00EC6AD3"/>
    <w:rsid w:val="00EC6B16"/>
    <w:rsid w:val="00EC6BE5"/>
    <w:rsid w:val="00EC6C1A"/>
    <w:rsid w:val="00EC6D1F"/>
    <w:rsid w:val="00EC6D58"/>
    <w:rsid w:val="00EC6D93"/>
    <w:rsid w:val="00EC6E41"/>
    <w:rsid w:val="00EC6E47"/>
    <w:rsid w:val="00EC6E70"/>
    <w:rsid w:val="00EC6FDF"/>
    <w:rsid w:val="00EC7185"/>
    <w:rsid w:val="00EC728F"/>
    <w:rsid w:val="00EC7295"/>
    <w:rsid w:val="00EC730D"/>
    <w:rsid w:val="00EC733E"/>
    <w:rsid w:val="00EC73D6"/>
    <w:rsid w:val="00EC7431"/>
    <w:rsid w:val="00EC74A3"/>
    <w:rsid w:val="00EC7526"/>
    <w:rsid w:val="00EC75DD"/>
    <w:rsid w:val="00EC75E0"/>
    <w:rsid w:val="00EC7606"/>
    <w:rsid w:val="00EC767D"/>
    <w:rsid w:val="00EC76B1"/>
    <w:rsid w:val="00EC76B6"/>
    <w:rsid w:val="00EC77E7"/>
    <w:rsid w:val="00EC783B"/>
    <w:rsid w:val="00EC788D"/>
    <w:rsid w:val="00EC78D9"/>
    <w:rsid w:val="00EC78E1"/>
    <w:rsid w:val="00EC7918"/>
    <w:rsid w:val="00EC7992"/>
    <w:rsid w:val="00EC7A53"/>
    <w:rsid w:val="00EC7A73"/>
    <w:rsid w:val="00EC7A81"/>
    <w:rsid w:val="00EC7ADB"/>
    <w:rsid w:val="00EC7AEB"/>
    <w:rsid w:val="00EC7B13"/>
    <w:rsid w:val="00EC7BA4"/>
    <w:rsid w:val="00EC7C85"/>
    <w:rsid w:val="00EC7CA1"/>
    <w:rsid w:val="00EC7D72"/>
    <w:rsid w:val="00EC7E06"/>
    <w:rsid w:val="00EC7E08"/>
    <w:rsid w:val="00EC7F5F"/>
    <w:rsid w:val="00EC7FC0"/>
    <w:rsid w:val="00ED0027"/>
    <w:rsid w:val="00ED0029"/>
    <w:rsid w:val="00ED003A"/>
    <w:rsid w:val="00ED0142"/>
    <w:rsid w:val="00ED0161"/>
    <w:rsid w:val="00ED0257"/>
    <w:rsid w:val="00ED02D4"/>
    <w:rsid w:val="00ED0359"/>
    <w:rsid w:val="00ED0493"/>
    <w:rsid w:val="00ED04BC"/>
    <w:rsid w:val="00ED06A6"/>
    <w:rsid w:val="00ED06B8"/>
    <w:rsid w:val="00ED074D"/>
    <w:rsid w:val="00ED07DC"/>
    <w:rsid w:val="00ED07F3"/>
    <w:rsid w:val="00ED07FF"/>
    <w:rsid w:val="00ED0865"/>
    <w:rsid w:val="00ED089E"/>
    <w:rsid w:val="00ED0996"/>
    <w:rsid w:val="00ED099A"/>
    <w:rsid w:val="00ED09C0"/>
    <w:rsid w:val="00ED0A66"/>
    <w:rsid w:val="00ED0A85"/>
    <w:rsid w:val="00ED0B0F"/>
    <w:rsid w:val="00ED0B12"/>
    <w:rsid w:val="00ED0C0B"/>
    <w:rsid w:val="00ED0D8F"/>
    <w:rsid w:val="00ED0DD1"/>
    <w:rsid w:val="00ED0E84"/>
    <w:rsid w:val="00ED0EC5"/>
    <w:rsid w:val="00ED0F40"/>
    <w:rsid w:val="00ED0F6C"/>
    <w:rsid w:val="00ED0F84"/>
    <w:rsid w:val="00ED0F8F"/>
    <w:rsid w:val="00ED0FBE"/>
    <w:rsid w:val="00ED1032"/>
    <w:rsid w:val="00ED1264"/>
    <w:rsid w:val="00ED12C8"/>
    <w:rsid w:val="00ED12DC"/>
    <w:rsid w:val="00ED130D"/>
    <w:rsid w:val="00ED13B1"/>
    <w:rsid w:val="00ED13BD"/>
    <w:rsid w:val="00ED14B2"/>
    <w:rsid w:val="00ED15F3"/>
    <w:rsid w:val="00ED1672"/>
    <w:rsid w:val="00ED1713"/>
    <w:rsid w:val="00ED1731"/>
    <w:rsid w:val="00ED17C9"/>
    <w:rsid w:val="00ED17EC"/>
    <w:rsid w:val="00ED1847"/>
    <w:rsid w:val="00ED1890"/>
    <w:rsid w:val="00ED1922"/>
    <w:rsid w:val="00ED19BC"/>
    <w:rsid w:val="00ED19C4"/>
    <w:rsid w:val="00ED19D1"/>
    <w:rsid w:val="00ED1A05"/>
    <w:rsid w:val="00ED1A4A"/>
    <w:rsid w:val="00ED1B4B"/>
    <w:rsid w:val="00ED1B57"/>
    <w:rsid w:val="00ED1B91"/>
    <w:rsid w:val="00ED1BFA"/>
    <w:rsid w:val="00ED1C62"/>
    <w:rsid w:val="00ED1CA8"/>
    <w:rsid w:val="00ED1D23"/>
    <w:rsid w:val="00ED1D68"/>
    <w:rsid w:val="00ED1DC8"/>
    <w:rsid w:val="00ED1F28"/>
    <w:rsid w:val="00ED1F64"/>
    <w:rsid w:val="00ED1F93"/>
    <w:rsid w:val="00ED1FBB"/>
    <w:rsid w:val="00ED2135"/>
    <w:rsid w:val="00ED213B"/>
    <w:rsid w:val="00ED2152"/>
    <w:rsid w:val="00ED2277"/>
    <w:rsid w:val="00ED228C"/>
    <w:rsid w:val="00ED231C"/>
    <w:rsid w:val="00ED232F"/>
    <w:rsid w:val="00ED23B4"/>
    <w:rsid w:val="00ED248B"/>
    <w:rsid w:val="00ED24DD"/>
    <w:rsid w:val="00ED253A"/>
    <w:rsid w:val="00ED255C"/>
    <w:rsid w:val="00ED25A9"/>
    <w:rsid w:val="00ED25F9"/>
    <w:rsid w:val="00ED264F"/>
    <w:rsid w:val="00ED2682"/>
    <w:rsid w:val="00ED27E6"/>
    <w:rsid w:val="00ED280A"/>
    <w:rsid w:val="00ED2821"/>
    <w:rsid w:val="00ED28D8"/>
    <w:rsid w:val="00ED2914"/>
    <w:rsid w:val="00ED292B"/>
    <w:rsid w:val="00ED2935"/>
    <w:rsid w:val="00ED2A08"/>
    <w:rsid w:val="00ED2A13"/>
    <w:rsid w:val="00ED2A42"/>
    <w:rsid w:val="00ED2B3A"/>
    <w:rsid w:val="00ED2B65"/>
    <w:rsid w:val="00ED2B7F"/>
    <w:rsid w:val="00ED2BA7"/>
    <w:rsid w:val="00ED2BDC"/>
    <w:rsid w:val="00ED2D50"/>
    <w:rsid w:val="00ED2D82"/>
    <w:rsid w:val="00ED2DAA"/>
    <w:rsid w:val="00ED2DCC"/>
    <w:rsid w:val="00ED3155"/>
    <w:rsid w:val="00ED3183"/>
    <w:rsid w:val="00ED324E"/>
    <w:rsid w:val="00ED325B"/>
    <w:rsid w:val="00ED3267"/>
    <w:rsid w:val="00ED3283"/>
    <w:rsid w:val="00ED32E3"/>
    <w:rsid w:val="00ED3330"/>
    <w:rsid w:val="00ED34D9"/>
    <w:rsid w:val="00ED34DB"/>
    <w:rsid w:val="00ED34FD"/>
    <w:rsid w:val="00ED350C"/>
    <w:rsid w:val="00ED3566"/>
    <w:rsid w:val="00ED35EC"/>
    <w:rsid w:val="00ED361C"/>
    <w:rsid w:val="00ED3630"/>
    <w:rsid w:val="00ED36B3"/>
    <w:rsid w:val="00ED3793"/>
    <w:rsid w:val="00ED37E4"/>
    <w:rsid w:val="00ED3818"/>
    <w:rsid w:val="00ED382E"/>
    <w:rsid w:val="00ED395E"/>
    <w:rsid w:val="00ED3A1A"/>
    <w:rsid w:val="00ED3A39"/>
    <w:rsid w:val="00ED3AB6"/>
    <w:rsid w:val="00ED3AEB"/>
    <w:rsid w:val="00ED3AFD"/>
    <w:rsid w:val="00ED3B50"/>
    <w:rsid w:val="00ED3B85"/>
    <w:rsid w:val="00ED3BFE"/>
    <w:rsid w:val="00ED3C25"/>
    <w:rsid w:val="00ED3C61"/>
    <w:rsid w:val="00ED3C72"/>
    <w:rsid w:val="00ED3D89"/>
    <w:rsid w:val="00ED3DC1"/>
    <w:rsid w:val="00ED3E3F"/>
    <w:rsid w:val="00ED3E5B"/>
    <w:rsid w:val="00ED3E5E"/>
    <w:rsid w:val="00ED3EA5"/>
    <w:rsid w:val="00ED3EDE"/>
    <w:rsid w:val="00ED3F6F"/>
    <w:rsid w:val="00ED4098"/>
    <w:rsid w:val="00ED409F"/>
    <w:rsid w:val="00ED4196"/>
    <w:rsid w:val="00ED422B"/>
    <w:rsid w:val="00ED427A"/>
    <w:rsid w:val="00ED4297"/>
    <w:rsid w:val="00ED42E5"/>
    <w:rsid w:val="00ED42FC"/>
    <w:rsid w:val="00ED43AF"/>
    <w:rsid w:val="00ED43CE"/>
    <w:rsid w:val="00ED43D9"/>
    <w:rsid w:val="00ED4665"/>
    <w:rsid w:val="00ED4681"/>
    <w:rsid w:val="00ED46DE"/>
    <w:rsid w:val="00ED46F3"/>
    <w:rsid w:val="00ED47BD"/>
    <w:rsid w:val="00ED489D"/>
    <w:rsid w:val="00ED48B1"/>
    <w:rsid w:val="00ED48C3"/>
    <w:rsid w:val="00ED48E7"/>
    <w:rsid w:val="00ED495B"/>
    <w:rsid w:val="00ED49BB"/>
    <w:rsid w:val="00ED4A58"/>
    <w:rsid w:val="00ED4AC1"/>
    <w:rsid w:val="00ED4BE7"/>
    <w:rsid w:val="00ED4C73"/>
    <w:rsid w:val="00ED4CA5"/>
    <w:rsid w:val="00ED4D02"/>
    <w:rsid w:val="00ED4D5A"/>
    <w:rsid w:val="00ED4D80"/>
    <w:rsid w:val="00ED4E57"/>
    <w:rsid w:val="00ED5169"/>
    <w:rsid w:val="00ED522B"/>
    <w:rsid w:val="00ED526B"/>
    <w:rsid w:val="00ED535F"/>
    <w:rsid w:val="00ED53F1"/>
    <w:rsid w:val="00ED541F"/>
    <w:rsid w:val="00ED5429"/>
    <w:rsid w:val="00ED550C"/>
    <w:rsid w:val="00ED563C"/>
    <w:rsid w:val="00ED5791"/>
    <w:rsid w:val="00ED587B"/>
    <w:rsid w:val="00ED5ABC"/>
    <w:rsid w:val="00ED5BBF"/>
    <w:rsid w:val="00ED5C03"/>
    <w:rsid w:val="00ED5C79"/>
    <w:rsid w:val="00ED5D8C"/>
    <w:rsid w:val="00ED5E56"/>
    <w:rsid w:val="00ED5E77"/>
    <w:rsid w:val="00ED5ED6"/>
    <w:rsid w:val="00ED5F0A"/>
    <w:rsid w:val="00ED6078"/>
    <w:rsid w:val="00ED60D3"/>
    <w:rsid w:val="00ED62EB"/>
    <w:rsid w:val="00ED6363"/>
    <w:rsid w:val="00ED63B6"/>
    <w:rsid w:val="00ED64A1"/>
    <w:rsid w:val="00ED64E7"/>
    <w:rsid w:val="00ED64FE"/>
    <w:rsid w:val="00ED654C"/>
    <w:rsid w:val="00ED660A"/>
    <w:rsid w:val="00ED665C"/>
    <w:rsid w:val="00ED6762"/>
    <w:rsid w:val="00ED67FA"/>
    <w:rsid w:val="00ED690F"/>
    <w:rsid w:val="00ED697A"/>
    <w:rsid w:val="00ED69DF"/>
    <w:rsid w:val="00ED6A29"/>
    <w:rsid w:val="00ED6A75"/>
    <w:rsid w:val="00ED6AA3"/>
    <w:rsid w:val="00ED6B1E"/>
    <w:rsid w:val="00ED6BDE"/>
    <w:rsid w:val="00ED6C02"/>
    <w:rsid w:val="00ED6E10"/>
    <w:rsid w:val="00ED6E56"/>
    <w:rsid w:val="00ED6E5A"/>
    <w:rsid w:val="00ED6EF7"/>
    <w:rsid w:val="00ED6F41"/>
    <w:rsid w:val="00ED6F91"/>
    <w:rsid w:val="00ED6FB6"/>
    <w:rsid w:val="00ED7049"/>
    <w:rsid w:val="00ED70D4"/>
    <w:rsid w:val="00ED7173"/>
    <w:rsid w:val="00ED71C0"/>
    <w:rsid w:val="00ED7221"/>
    <w:rsid w:val="00ED725D"/>
    <w:rsid w:val="00ED72F0"/>
    <w:rsid w:val="00ED72F9"/>
    <w:rsid w:val="00ED7309"/>
    <w:rsid w:val="00ED731D"/>
    <w:rsid w:val="00ED7331"/>
    <w:rsid w:val="00ED7354"/>
    <w:rsid w:val="00ED73D7"/>
    <w:rsid w:val="00ED73F1"/>
    <w:rsid w:val="00ED744E"/>
    <w:rsid w:val="00ED74D6"/>
    <w:rsid w:val="00ED74EA"/>
    <w:rsid w:val="00ED74EB"/>
    <w:rsid w:val="00ED7514"/>
    <w:rsid w:val="00ED7569"/>
    <w:rsid w:val="00ED75A6"/>
    <w:rsid w:val="00ED7671"/>
    <w:rsid w:val="00ED7702"/>
    <w:rsid w:val="00ED772B"/>
    <w:rsid w:val="00ED774D"/>
    <w:rsid w:val="00ED776A"/>
    <w:rsid w:val="00ED77A7"/>
    <w:rsid w:val="00ED7862"/>
    <w:rsid w:val="00ED7899"/>
    <w:rsid w:val="00ED78BA"/>
    <w:rsid w:val="00ED78E0"/>
    <w:rsid w:val="00ED7B07"/>
    <w:rsid w:val="00ED7B77"/>
    <w:rsid w:val="00ED7BB3"/>
    <w:rsid w:val="00ED7BC6"/>
    <w:rsid w:val="00ED7BC8"/>
    <w:rsid w:val="00ED7BE4"/>
    <w:rsid w:val="00ED7C78"/>
    <w:rsid w:val="00ED7D62"/>
    <w:rsid w:val="00ED7EAF"/>
    <w:rsid w:val="00ED7F69"/>
    <w:rsid w:val="00ED7FC2"/>
    <w:rsid w:val="00ED7FFB"/>
    <w:rsid w:val="00EE0069"/>
    <w:rsid w:val="00EE0087"/>
    <w:rsid w:val="00EE00CD"/>
    <w:rsid w:val="00EE00EF"/>
    <w:rsid w:val="00EE0196"/>
    <w:rsid w:val="00EE02BA"/>
    <w:rsid w:val="00EE0315"/>
    <w:rsid w:val="00EE0331"/>
    <w:rsid w:val="00EE0422"/>
    <w:rsid w:val="00EE0435"/>
    <w:rsid w:val="00EE043E"/>
    <w:rsid w:val="00EE0561"/>
    <w:rsid w:val="00EE0585"/>
    <w:rsid w:val="00EE0654"/>
    <w:rsid w:val="00EE0687"/>
    <w:rsid w:val="00EE0694"/>
    <w:rsid w:val="00EE06D8"/>
    <w:rsid w:val="00EE0707"/>
    <w:rsid w:val="00EE0727"/>
    <w:rsid w:val="00EE0743"/>
    <w:rsid w:val="00EE07D8"/>
    <w:rsid w:val="00EE0803"/>
    <w:rsid w:val="00EE0894"/>
    <w:rsid w:val="00EE0954"/>
    <w:rsid w:val="00EE0983"/>
    <w:rsid w:val="00EE09E9"/>
    <w:rsid w:val="00EE0A4F"/>
    <w:rsid w:val="00EE0AAE"/>
    <w:rsid w:val="00EE0ADD"/>
    <w:rsid w:val="00EE0B72"/>
    <w:rsid w:val="00EE0BFB"/>
    <w:rsid w:val="00EE0BFF"/>
    <w:rsid w:val="00EE0C8F"/>
    <w:rsid w:val="00EE0CAD"/>
    <w:rsid w:val="00EE0DBF"/>
    <w:rsid w:val="00EE102B"/>
    <w:rsid w:val="00EE10A2"/>
    <w:rsid w:val="00EE148B"/>
    <w:rsid w:val="00EE149D"/>
    <w:rsid w:val="00EE15AD"/>
    <w:rsid w:val="00EE1641"/>
    <w:rsid w:val="00EE16D7"/>
    <w:rsid w:val="00EE17F2"/>
    <w:rsid w:val="00EE1894"/>
    <w:rsid w:val="00EE1896"/>
    <w:rsid w:val="00EE18D7"/>
    <w:rsid w:val="00EE1952"/>
    <w:rsid w:val="00EE1987"/>
    <w:rsid w:val="00EE1990"/>
    <w:rsid w:val="00EE1B1A"/>
    <w:rsid w:val="00EE1B24"/>
    <w:rsid w:val="00EE1B58"/>
    <w:rsid w:val="00EE1B69"/>
    <w:rsid w:val="00EE1C4F"/>
    <w:rsid w:val="00EE1C6A"/>
    <w:rsid w:val="00EE1C6E"/>
    <w:rsid w:val="00EE1C74"/>
    <w:rsid w:val="00EE1D86"/>
    <w:rsid w:val="00EE1E71"/>
    <w:rsid w:val="00EE1F3C"/>
    <w:rsid w:val="00EE1FA6"/>
    <w:rsid w:val="00EE1FE8"/>
    <w:rsid w:val="00EE2074"/>
    <w:rsid w:val="00EE2080"/>
    <w:rsid w:val="00EE20FA"/>
    <w:rsid w:val="00EE2104"/>
    <w:rsid w:val="00EE211E"/>
    <w:rsid w:val="00EE2253"/>
    <w:rsid w:val="00EE2259"/>
    <w:rsid w:val="00EE22E5"/>
    <w:rsid w:val="00EE234D"/>
    <w:rsid w:val="00EE235D"/>
    <w:rsid w:val="00EE23A2"/>
    <w:rsid w:val="00EE23C5"/>
    <w:rsid w:val="00EE23C7"/>
    <w:rsid w:val="00EE242D"/>
    <w:rsid w:val="00EE2485"/>
    <w:rsid w:val="00EE2486"/>
    <w:rsid w:val="00EE251B"/>
    <w:rsid w:val="00EE2564"/>
    <w:rsid w:val="00EE25A3"/>
    <w:rsid w:val="00EE2627"/>
    <w:rsid w:val="00EE2678"/>
    <w:rsid w:val="00EE26AF"/>
    <w:rsid w:val="00EE26D8"/>
    <w:rsid w:val="00EE26E5"/>
    <w:rsid w:val="00EE2734"/>
    <w:rsid w:val="00EE2766"/>
    <w:rsid w:val="00EE27C0"/>
    <w:rsid w:val="00EE28CD"/>
    <w:rsid w:val="00EE28EE"/>
    <w:rsid w:val="00EE2943"/>
    <w:rsid w:val="00EE29DB"/>
    <w:rsid w:val="00EE2A05"/>
    <w:rsid w:val="00EE2B6E"/>
    <w:rsid w:val="00EE2C18"/>
    <w:rsid w:val="00EE2C34"/>
    <w:rsid w:val="00EE2C8C"/>
    <w:rsid w:val="00EE2DC3"/>
    <w:rsid w:val="00EE2E9C"/>
    <w:rsid w:val="00EE2F03"/>
    <w:rsid w:val="00EE2F16"/>
    <w:rsid w:val="00EE2F73"/>
    <w:rsid w:val="00EE2FD6"/>
    <w:rsid w:val="00EE3008"/>
    <w:rsid w:val="00EE30DC"/>
    <w:rsid w:val="00EE31C8"/>
    <w:rsid w:val="00EE31F4"/>
    <w:rsid w:val="00EE3214"/>
    <w:rsid w:val="00EE324E"/>
    <w:rsid w:val="00EE32A4"/>
    <w:rsid w:val="00EE32FD"/>
    <w:rsid w:val="00EE340C"/>
    <w:rsid w:val="00EE34B3"/>
    <w:rsid w:val="00EE34BD"/>
    <w:rsid w:val="00EE34BE"/>
    <w:rsid w:val="00EE34D7"/>
    <w:rsid w:val="00EE352D"/>
    <w:rsid w:val="00EE3564"/>
    <w:rsid w:val="00EE35EC"/>
    <w:rsid w:val="00EE35F9"/>
    <w:rsid w:val="00EE36E8"/>
    <w:rsid w:val="00EE375B"/>
    <w:rsid w:val="00EE3763"/>
    <w:rsid w:val="00EE37BA"/>
    <w:rsid w:val="00EE387D"/>
    <w:rsid w:val="00EE3885"/>
    <w:rsid w:val="00EE3915"/>
    <w:rsid w:val="00EE3931"/>
    <w:rsid w:val="00EE39F6"/>
    <w:rsid w:val="00EE3A0E"/>
    <w:rsid w:val="00EE3A8E"/>
    <w:rsid w:val="00EE3A94"/>
    <w:rsid w:val="00EE3CA3"/>
    <w:rsid w:val="00EE3D95"/>
    <w:rsid w:val="00EE3EAE"/>
    <w:rsid w:val="00EE3EB0"/>
    <w:rsid w:val="00EE3F31"/>
    <w:rsid w:val="00EE3F3E"/>
    <w:rsid w:val="00EE3F56"/>
    <w:rsid w:val="00EE3F5D"/>
    <w:rsid w:val="00EE4023"/>
    <w:rsid w:val="00EE4038"/>
    <w:rsid w:val="00EE4095"/>
    <w:rsid w:val="00EE40DA"/>
    <w:rsid w:val="00EE42BF"/>
    <w:rsid w:val="00EE448E"/>
    <w:rsid w:val="00EE44DB"/>
    <w:rsid w:val="00EE45E4"/>
    <w:rsid w:val="00EE46A2"/>
    <w:rsid w:val="00EE47E5"/>
    <w:rsid w:val="00EE486F"/>
    <w:rsid w:val="00EE48EF"/>
    <w:rsid w:val="00EE4988"/>
    <w:rsid w:val="00EE49F0"/>
    <w:rsid w:val="00EE4A19"/>
    <w:rsid w:val="00EE4A8B"/>
    <w:rsid w:val="00EE4AE9"/>
    <w:rsid w:val="00EE4B8E"/>
    <w:rsid w:val="00EE4C82"/>
    <w:rsid w:val="00EE4CB6"/>
    <w:rsid w:val="00EE4CC3"/>
    <w:rsid w:val="00EE4CF6"/>
    <w:rsid w:val="00EE4D3E"/>
    <w:rsid w:val="00EE4D6E"/>
    <w:rsid w:val="00EE4D98"/>
    <w:rsid w:val="00EE4DA8"/>
    <w:rsid w:val="00EE4E45"/>
    <w:rsid w:val="00EE4E6B"/>
    <w:rsid w:val="00EE4F37"/>
    <w:rsid w:val="00EE4F46"/>
    <w:rsid w:val="00EE4FE5"/>
    <w:rsid w:val="00EE5046"/>
    <w:rsid w:val="00EE512A"/>
    <w:rsid w:val="00EE515E"/>
    <w:rsid w:val="00EE51AB"/>
    <w:rsid w:val="00EE51C9"/>
    <w:rsid w:val="00EE521C"/>
    <w:rsid w:val="00EE5440"/>
    <w:rsid w:val="00EE54A8"/>
    <w:rsid w:val="00EE5514"/>
    <w:rsid w:val="00EE5594"/>
    <w:rsid w:val="00EE55D0"/>
    <w:rsid w:val="00EE55FE"/>
    <w:rsid w:val="00EE567F"/>
    <w:rsid w:val="00EE571F"/>
    <w:rsid w:val="00EE5782"/>
    <w:rsid w:val="00EE5790"/>
    <w:rsid w:val="00EE57CF"/>
    <w:rsid w:val="00EE5803"/>
    <w:rsid w:val="00EE587A"/>
    <w:rsid w:val="00EE598C"/>
    <w:rsid w:val="00EE5C51"/>
    <w:rsid w:val="00EE5C99"/>
    <w:rsid w:val="00EE5CA7"/>
    <w:rsid w:val="00EE5CA8"/>
    <w:rsid w:val="00EE5CBE"/>
    <w:rsid w:val="00EE5CC7"/>
    <w:rsid w:val="00EE5D31"/>
    <w:rsid w:val="00EE5D3C"/>
    <w:rsid w:val="00EE5DA2"/>
    <w:rsid w:val="00EE5E11"/>
    <w:rsid w:val="00EE5ED7"/>
    <w:rsid w:val="00EE5F6D"/>
    <w:rsid w:val="00EE5F74"/>
    <w:rsid w:val="00EE5FE1"/>
    <w:rsid w:val="00EE6168"/>
    <w:rsid w:val="00EE61E6"/>
    <w:rsid w:val="00EE6240"/>
    <w:rsid w:val="00EE626D"/>
    <w:rsid w:val="00EE62A2"/>
    <w:rsid w:val="00EE6349"/>
    <w:rsid w:val="00EE63D7"/>
    <w:rsid w:val="00EE63E1"/>
    <w:rsid w:val="00EE63E3"/>
    <w:rsid w:val="00EE63EA"/>
    <w:rsid w:val="00EE6412"/>
    <w:rsid w:val="00EE6487"/>
    <w:rsid w:val="00EE65A1"/>
    <w:rsid w:val="00EE65F4"/>
    <w:rsid w:val="00EE6736"/>
    <w:rsid w:val="00EE6773"/>
    <w:rsid w:val="00EE67E7"/>
    <w:rsid w:val="00EE6869"/>
    <w:rsid w:val="00EE689B"/>
    <w:rsid w:val="00EE68B8"/>
    <w:rsid w:val="00EE690F"/>
    <w:rsid w:val="00EE6A0C"/>
    <w:rsid w:val="00EE6B31"/>
    <w:rsid w:val="00EE6CB9"/>
    <w:rsid w:val="00EE6CEA"/>
    <w:rsid w:val="00EE6CF8"/>
    <w:rsid w:val="00EE6D24"/>
    <w:rsid w:val="00EE6F72"/>
    <w:rsid w:val="00EE71F1"/>
    <w:rsid w:val="00EE7277"/>
    <w:rsid w:val="00EE7326"/>
    <w:rsid w:val="00EE738C"/>
    <w:rsid w:val="00EE73D0"/>
    <w:rsid w:val="00EE7455"/>
    <w:rsid w:val="00EE7479"/>
    <w:rsid w:val="00EE74DA"/>
    <w:rsid w:val="00EE7521"/>
    <w:rsid w:val="00EE7550"/>
    <w:rsid w:val="00EE7584"/>
    <w:rsid w:val="00EE75F2"/>
    <w:rsid w:val="00EE7703"/>
    <w:rsid w:val="00EE77E2"/>
    <w:rsid w:val="00EE77FE"/>
    <w:rsid w:val="00EE79A6"/>
    <w:rsid w:val="00EE79A8"/>
    <w:rsid w:val="00EE7A09"/>
    <w:rsid w:val="00EE7A60"/>
    <w:rsid w:val="00EE7B03"/>
    <w:rsid w:val="00EE7B8A"/>
    <w:rsid w:val="00EE7BE2"/>
    <w:rsid w:val="00EE7D22"/>
    <w:rsid w:val="00EE7D3A"/>
    <w:rsid w:val="00EE7D5E"/>
    <w:rsid w:val="00EE7F33"/>
    <w:rsid w:val="00EF00C3"/>
    <w:rsid w:val="00EF00FD"/>
    <w:rsid w:val="00EF0112"/>
    <w:rsid w:val="00EF012F"/>
    <w:rsid w:val="00EF0181"/>
    <w:rsid w:val="00EF02DB"/>
    <w:rsid w:val="00EF0336"/>
    <w:rsid w:val="00EF0386"/>
    <w:rsid w:val="00EF03A2"/>
    <w:rsid w:val="00EF04A3"/>
    <w:rsid w:val="00EF053C"/>
    <w:rsid w:val="00EF055D"/>
    <w:rsid w:val="00EF057B"/>
    <w:rsid w:val="00EF05BD"/>
    <w:rsid w:val="00EF0624"/>
    <w:rsid w:val="00EF06CF"/>
    <w:rsid w:val="00EF0716"/>
    <w:rsid w:val="00EF072E"/>
    <w:rsid w:val="00EF0730"/>
    <w:rsid w:val="00EF07F1"/>
    <w:rsid w:val="00EF09F5"/>
    <w:rsid w:val="00EF0A38"/>
    <w:rsid w:val="00EF0B7D"/>
    <w:rsid w:val="00EF0B82"/>
    <w:rsid w:val="00EF0D37"/>
    <w:rsid w:val="00EF0E1E"/>
    <w:rsid w:val="00EF0E24"/>
    <w:rsid w:val="00EF0E3C"/>
    <w:rsid w:val="00EF0E71"/>
    <w:rsid w:val="00EF0E96"/>
    <w:rsid w:val="00EF0ED1"/>
    <w:rsid w:val="00EF0F03"/>
    <w:rsid w:val="00EF0F34"/>
    <w:rsid w:val="00EF0F68"/>
    <w:rsid w:val="00EF0FBD"/>
    <w:rsid w:val="00EF0FFF"/>
    <w:rsid w:val="00EF10C2"/>
    <w:rsid w:val="00EF119A"/>
    <w:rsid w:val="00EF1364"/>
    <w:rsid w:val="00EF1565"/>
    <w:rsid w:val="00EF15A5"/>
    <w:rsid w:val="00EF1600"/>
    <w:rsid w:val="00EF166C"/>
    <w:rsid w:val="00EF1785"/>
    <w:rsid w:val="00EF17B3"/>
    <w:rsid w:val="00EF17F5"/>
    <w:rsid w:val="00EF18A6"/>
    <w:rsid w:val="00EF1964"/>
    <w:rsid w:val="00EF19F1"/>
    <w:rsid w:val="00EF1A1E"/>
    <w:rsid w:val="00EF1A32"/>
    <w:rsid w:val="00EF1A4C"/>
    <w:rsid w:val="00EF1B34"/>
    <w:rsid w:val="00EF1B59"/>
    <w:rsid w:val="00EF1B94"/>
    <w:rsid w:val="00EF1C70"/>
    <w:rsid w:val="00EF1D12"/>
    <w:rsid w:val="00EF1DC4"/>
    <w:rsid w:val="00EF1DF9"/>
    <w:rsid w:val="00EF1E1A"/>
    <w:rsid w:val="00EF1F26"/>
    <w:rsid w:val="00EF20AD"/>
    <w:rsid w:val="00EF2169"/>
    <w:rsid w:val="00EF219C"/>
    <w:rsid w:val="00EF21B5"/>
    <w:rsid w:val="00EF21C6"/>
    <w:rsid w:val="00EF22CB"/>
    <w:rsid w:val="00EF2425"/>
    <w:rsid w:val="00EF248F"/>
    <w:rsid w:val="00EF25A5"/>
    <w:rsid w:val="00EF25D1"/>
    <w:rsid w:val="00EF25D5"/>
    <w:rsid w:val="00EF2645"/>
    <w:rsid w:val="00EF2648"/>
    <w:rsid w:val="00EF2711"/>
    <w:rsid w:val="00EF2732"/>
    <w:rsid w:val="00EF2755"/>
    <w:rsid w:val="00EF2769"/>
    <w:rsid w:val="00EF28A1"/>
    <w:rsid w:val="00EF28B9"/>
    <w:rsid w:val="00EF28BC"/>
    <w:rsid w:val="00EF2971"/>
    <w:rsid w:val="00EF2A0C"/>
    <w:rsid w:val="00EF2A67"/>
    <w:rsid w:val="00EF2A6B"/>
    <w:rsid w:val="00EF2B26"/>
    <w:rsid w:val="00EF2BDF"/>
    <w:rsid w:val="00EF2C36"/>
    <w:rsid w:val="00EF2CA1"/>
    <w:rsid w:val="00EF2D88"/>
    <w:rsid w:val="00EF2DBB"/>
    <w:rsid w:val="00EF2EDA"/>
    <w:rsid w:val="00EF2FD6"/>
    <w:rsid w:val="00EF302C"/>
    <w:rsid w:val="00EF3131"/>
    <w:rsid w:val="00EF3140"/>
    <w:rsid w:val="00EF3168"/>
    <w:rsid w:val="00EF31FA"/>
    <w:rsid w:val="00EF32AC"/>
    <w:rsid w:val="00EF32E7"/>
    <w:rsid w:val="00EF333B"/>
    <w:rsid w:val="00EF3376"/>
    <w:rsid w:val="00EF3445"/>
    <w:rsid w:val="00EF3462"/>
    <w:rsid w:val="00EF347E"/>
    <w:rsid w:val="00EF34BE"/>
    <w:rsid w:val="00EF34CD"/>
    <w:rsid w:val="00EF35DB"/>
    <w:rsid w:val="00EF3875"/>
    <w:rsid w:val="00EF38B2"/>
    <w:rsid w:val="00EF38BA"/>
    <w:rsid w:val="00EF38FB"/>
    <w:rsid w:val="00EF3A35"/>
    <w:rsid w:val="00EF3AA7"/>
    <w:rsid w:val="00EF3AAA"/>
    <w:rsid w:val="00EF3B5C"/>
    <w:rsid w:val="00EF3BD5"/>
    <w:rsid w:val="00EF3DC0"/>
    <w:rsid w:val="00EF3DC9"/>
    <w:rsid w:val="00EF3E65"/>
    <w:rsid w:val="00EF3E9D"/>
    <w:rsid w:val="00EF3EBB"/>
    <w:rsid w:val="00EF3ED1"/>
    <w:rsid w:val="00EF3EDF"/>
    <w:rsid w:val="00EF3EE7"/>
    <w:rsid w:val="00EF3F38"/>
    <w:rsid w:val="00EF4139"/>
    <w:rsid w:val="00EF4171"/>
    <w:rsid w:val="00EF4210"/>
    <w:rsid w:val="00EF4257"/>
    <w:rsid w:val="00EF4325"/>
    <w:rsid w:val="00EF43C6"/>
    <w:rsid w:val="00EF43E0"/>
    <w:rsid w:val="00EF4411"/>
    <w:rsid w:val="00EF44DE"/>
    <w:rsid w:val="00EF44F0"/>
    <w:rsid w:val="00EF466A"/>
    <w:rsid w:val="00EF4708"/>
    <w:rsid w:val="00EF47A4"/>
    <w:rsid w:val="00EF4801"/>
    <w:rsid w:val="00EF4831"/>
    <w:rsid w:val="00EF4843"/>
    <w:rsid w:val="00EF48A3"/>
    <w:rsid w:val="00EF48AC"/>
    <w:rsid w:val="00EF48C4"/>
    <w:rsid w:val="00EF4930"/>
    <w:rsid w:val="00EF4965"/>
    <w:rsid w:val="00EF4A70"/>
    <w:rsid w:val="00EF4A78"/>
    <w:rsid w:val="00EF4AFB"/>
    <w:rsid w:val="00EF4D05"/>
    <w:rsid w:val="00EF4E0F"/>
    <w:rsid w:val="00EF4E96"/>
    <w:rsid w:val="00EF4F24"/>
    <w:rsid w:val="00EF5030"/>
    <w:rsid w:val="00EF506B"/>
    <w:rsid w:val="00EF50A5"/>
    <w:rsid w:val="00EF5293"/>
    <w:rsid w:val="00EF52AF"/>
    <w:rsid w:val="00EF52B8"/>
    <w:rsid w:val="00EF52EC"/>
    <w:rsid w:val="00EF5405"/>
    <w:rsid w:val="00EF545F"/>
    <w:rsid w:val="00EF5584"/>
    <w:rsid w:val="00EF5686"/>
    <w:rsid w:val="00EF56D3"/>
    <w:rsid w:val="00EF56D4"/>
    <w:rsid w:val="00EF56F6"/>
    <w:rsid w:val="00EF5760"/>
    <w:rsid w:val="00EF58AD"/>
    <w:rsid w:val="00EF5934"/>
    <w:rsid w:val="00EF59C0"/>
    <w:rsid w:val="00EF59CE"/>
    <w:rsid w:val="00EF5A02"/>
    <w:rsid w:val="00EF5A4D"/>
    <w:rsid w:val="00EF5B0D"/>
    <w:rsid w:val="00EF5B3D"/>
    <w:rsid w:val="00EF5B48"/>
    <w:rsid w:val="00EF5BF9"/>
    <w:rsid w:val="00EF5D1A"/>
    <w:rsid w:val="00EF5D22"/>
    <w:rsid w:val="00EF5D33"/>
    <w:rsid w:val="00EF5D7A"/>
    <w:rsid w:val="00EF5DB4"/>
    <w:rsid w:val="00EF5E12"/>
    <w:rsid w:val="00EF5E44"/>
    <w:rsid w:val="00EF6045"/>
    <w:rsid w:val="00EF6203"/>
    <w:rsid w:val="00EF6248"/>
    <w:rsid w:val="00EF62AF"/>
    <w:rsid w:val="00EF62B0"/>
    <w:rsid w:val="00EF6405"/>
    <w:rsid w:val="00EF64FD"/>
    <w:rsid w:val="00EF6515"/>
    <w:rsid w:val="00EF651E"/>
    <w:rsid w:val="00EF654A"/>
    <w:rsid w:val="00EF6659"/>
    <w:rsid w:val="00EF6719"/>
    <w:rsid w:val="00EF679D"/>
    <w:rsid w:val="00EF68FE"/>
    <w:rsid w:val="00EF69EE"/>
    <w:rsid w:val="00EF6AFB"/>
    <w:rsid w:val="00EF6B04"/>
    <w:rsid w:val="00EF6B2E"/>
    <w:rsid w:val="00EF6B6F"/>
    <w:rsid w:val="00EF6BCB"/>
    <w:rsid w:val="00EF6C4B"/>
    <w:rsid w:val="00EF6C97"/>
    <w:rsid w:val="00EF6CEA"/>
    <w:rsid w:val="00EF6CEE"/>
    <w:rsid w:val="00EF6D4D"/>
    <w:rsid w:val="00EF6D4F"/>
    <w:rsid w:val="00EF6ED5"/>
    <w:rsid w:val="00EF6F44"/>
    <w:rsid w:val="00EF7038"/>
    <w:rsid w:val="00EF7078"/>
    <w:rsid w:val="00EF711A"/>
    <w:rsid w:val="00EF7156"/>
    <w:rsid w:val="00EF725B"/>
    <w:rsid w:val="00EF7290"/>
    <w:rsid w:val="00EF72B7"/>
    <w:rsid w:val="00EF72E8"/>
    <w:rsid w:val="00EF730B"/>
    <w:rsid w:val="00EF7399"/>
    <w:rsid w:val="00EF73A9"/>
    <w:rsid w:val="00EF7488"/>
    <w:rsid w:val="00EF748B"/>
    <w:rsid w:val="00EF7491"/>
    <w:rsid w:val="00EF7538"/>
    <w:rsid w:val="00EF7733"/>
    <w:rsid w:val="00EF7742"/>
    <w:rsid w:val="00EF779A"/>
    <w:rsid w:val="00EF77A2"/>
    <w:rsid w:val="00EF77C1"/>
    <w:rsid w:val="00EF7866"/>
    <w:rsid w:val="00EF78EC"/>
    <w:rsid w:val="00EF790B"/>
    <w:rsid w:val="00EF7960"/>
    <w:rsid w:val="00EF79AA"/>
    <w:rsid w:val="00EF7A2C"/>
    <w:rsid w:val="00EF7A41"/>
    <w:rsid w:val="00EF7A54"/>
    <w:rsid w:val="00EF7B59"/>
    <w:rsid w:val="00EF7B72"/>
    <w:rsid w:val="00EF7B90"/>
    <w:rsid w:val="00EF7C06"/>
    <w:rsid w:val="00EF7C45"/>
    <w:rsid w:val="00EF7C93"/>
    <w:rsid w:val="00EF7CE2"/>
    <w:rsid w:val="00EF7D05"/>
    <w:rsid w:val="00EF7D82"/>
    <w:rsid w:val="00EF7E07"/>
    <w:rsid w:val="00EF7E61"/>
    <w:rsid w:val="00EF7E84"/>
    <w:rsid w:val="00EF7EA9"/>
    <w:rsid w:val="00EF7F98"/>
    <w:rsid w:val="00F00022"/>
    <w:rsid w:val="00F0007A"/>
    <w:rsid w:val="00F0009B"/>
    <w:rsid w:val="00F00125"/>
    <w:rsid w:val="00F001FF"/>
    <w:rsid w:val="00F0027E"/>
    <w:rsid w:val="00F00284"/>
    <w:rsid w:val="00F002E9"/>
    <w:rsid w:val="00F0046D"/>
    <w:rsid w:val="00F004DC"/>
    <w:rsid w:val="00F0054F"/>
    <w:rsid w:val="00F00591"/>
    <w:rsid w:val="00F005B9"/>
    <w:rsid w:val="00F00678"/>
    <w:rsid w:val="00F00698"/>
    <w:rsid w:val="00F006BA"/>
    <w:rsid w:val="00F006BB"/>
    <w:rsid w:val="00F00722"/>
    <w:rsid w:val="00F008D0"/>
    <w:rsid w:val="00F00971"/>
    <w:rsid w:val="00F00AF5"/>
    <w:rsid w:val="00F00B5E"/>
    <w:rsid w:val="00F00BB8"/>
    <w:rsid w:val="00F00C50"/>
    <w:rsid w:val="00F00C79"/>
    <w:rsid w:val="00F00D52"/>
    <w:rsid w:val="00F00EA5"/>
    <w:rsid w:val="00F00EBD"/>
    <w:rsid w:val="00F00EC3"/>
    <w:rsid w:val="00F00F1C"/>
    <w:rsid w:val="00F00FD5"/>
    <w:rsid w:val="00F01016"/>
    <w:rsid w:val="00F01019"/>
    <w:rsid w:val="00F010B9"/>
    <w:rsid w:val="00F01136"/>
    <w:rsid w:val="00F0115F"/>
    <w:rsid w:val="00F0117E"/>
    <w:rsid w:val="00F01277"/>
    <w:rsid w:val="00F012C0"/>
    <w:rsid w:val="00F0138B"/>
    <w:rsid w:val="00F014E0"/>
    <w:rsid w:val="00F0150A"/>
    <w:rsid w:val="00F01595"/>
    <w:rsid w:val="00F0159E"/>
    <w:rsid w:val="00F016E5"/>
    <w:rsid w:val="00F0184E"/>
    <w:rsid w:val="00F01898"/>
    <w:rsid w:val="00F018DA"/>
    <w:rsid w:val="00F01907"/>
    <w:rsid w:val="00F0190A"/>
    <w:rsid w:val="00F0199E"/>
    <w:rsid w:val="00F01B61"/>
    <w:rsid w:val="00F01C63"/>
    <w:rsid w:val="00F01CA4"/>
    <w:rsid w:val="00F01CAB"/>
    <w:rsid w:val="00F01DD8"/>
    <w:rsid w:val="00F01E13"/>
    <w:rsid w:val="00F01FC0"/>
    <w:rsid w:val="00F01FE2"/>
    <w:rsid w:val="00F02069"/>
    <w:rsid w:val="00F0207A"/>
    <w:rsid w:val="00F020DA"/>
    <w:rsid w:val="00F020E5"/>
    <w:rsid w:val="00F02175"/>
    <w:rsid w:val="00F0217B"/>
    <w:rsid w:val="00F022BD"/>
    <w:rsid w:val="00F0231D"/>
    <w:rsid w:val="00F02339"/>
    <w:rsid w:val="00F02375"/>
    <w:rsid w:val="00F02430"/>
    <w:rsid w:val="00F0243A"/>
    <w:rsid w:val="00F024F3"/>
    <w:rsid w:val="00F02545"/>
    <w:rsid w:val="00F02638"/>
    <w:rsid w:val="00F0263B"/>
    <w:rsid w:val="00F02693"/>
    <w:rsid w:val="00F026BC"/>
    <w:rsid w:val="00F026D0"/>
    <w:rsid w:val="00F0277F"/>
    <w:rsid w:val="00F0285D"/>
    <w:rsid w:val="00F028EA"/>
    <w:rsid w:val="00F02918"/>
    <w:rsid w:val="00F029EA"/>
    <w:rsid w:val="00F02A81"/>
    <w:rsid w:val="00F02BA2"/>
    <w:rsid w:val="00F02BED"/>
    <w:rsid w:val="00F02C94"/>
    <w:rsid w:val="00F02D5F"/>
    <w:rsid w:val="00F02D7C"/>
    <w:rsid w:val="00F02F28"/>
    <w:rsid w:val="00F02F97"/>
    <w:rsid w:val="00F02FF5"/>
    <w:rsid w:val="00F03041"/>
    <w:rsid w:val="00F0305E"/>
    <w:rsid w:val="00F0309A"/>
    <w:rsid w:val="00F030C4"/>
    <w:rsid w:val="00F03109"/>
    <w:rsid w:val="00F03133"/>
    <w:rsid w:val="00F031B1"/>
    <w:rsid w:val="00F031BB"/>
    <w:rsid w:val="00F03272"/>
    <w:rsid w:val="00F032D9"/>
    <w:rsid w:val="00F03328"/>
    <w:rsid w:val="00F0333B"/>
    <w:rsid w:val="00F033D1"/>
    <w:rsid w:val="00F0342A"/>
    <w:rsid w:val="00F03456"/>
    <w:rsid w:val="00F034AD"/>
    <w:rsid w:val="00F03580"/>
    <w:rsid w:val="00F03591"/>
    <w:rsid w:val="00F035D3"/>
    <w:rsid w:val="00F03635"/>
    <w:rsid w:val="00F0365A"/>
    <w:rsid w:val="00F03663"/>
    <w:rsid w:val="00F03696"/>
    <w:rsid w:val="00F036F3"/>
    <w:rsid w:val="00F036F5"/>
    <w:rsid w:val="00F03742"/>
    <w:rsid w:val="00F037AF"/>
    <w:rsid w:val="00F03818"/>
    <w:rsid w:val="00F0385B"/>
    <w:rsid w:val="00F03882"/>
    <w:rsid w:val="00F038DA"/>
    <w:rsid w:val="00F039DA"/>
    <w:rsid w:val="00F03A03"/>
    <w:rsid w:val="00F03A84"/>
    <w:rsid w:val="00F03AB7"/>
    <w:rsid w:val="00F03ADD"/>
    <w:rsid w:val="00F03BCA"/>
    <w:rsid w:val="00F03D6D"/>
    <w:rsid w:val="00F03F5B"/>
    <w:rsid w:val="00F03FA5"/>
    <w:rsid w:val="00F03FB5"/>
    <w:rsid w:val="00F03FEE"/>
    <w:rsid w:val="00F040B3"/>
    <w:rsid w:val="00F0419C"/>
    <w:rsid w:val="00F041BD"/>
    <w:rsid w:val="00F04296"/>
    <w:rsid w:val="00F04299"/>
    <w:rsid w:val="00F042F6"/>
    <w:rsid w:val="00F04324"/>
    <w:rsid w:val="00F0435B"/>
    <w:rsid w:val="00F04420"/>
    <w:rsid w:val="00F04509"/>
    <w:rsid w:val="00F04638"/>
    <w:rsid w:val="00F046B8"/>
    <w:rsid w:val="00F046F2"/>
    <w:rsid w:val="00F04747"/>
    <w:rsid w:val="00F04748"/>
    <w:rsid w:val="00F04826"/>
    <w:rsid w:val="00F04882"/>
    <w:rsid w:val="00F0499D"/>
    <w:rsid w:val="00F04AFC"/>
    <w:rsid w:val="00F04B12"/>
    <w:rsid w:val="00F04C07"/>
    <w:rsid w:val="00F04CD7"/>
    <w:rsid w:val="00F04D22"/>
    <w:rsid w:val="00F04D40"/>
    <w:rsid w:val="00F04F37"/>
    <w:rsid w:val="00F04F87"/>
    <w:rsid w:val="00F0508B"/>
    <w:rsid w:val="00F050BA"/>
    <w:rsid w:val="00F050BD"/>
    <w:rsid w:val="00F050DC"/>
    <w:rsid w:val="00F051F4"/>
    <w:rsid w:val="00F0526B"/>
    <w:rsid w:val="00F052D8"/>
    <w:rsid w:val="00F05377"/>
    <w:rsid w:val="00F0540A"/>
    <w:rsid w:val="00F05463"/>
    <w:rsid w:val="00F055B4"/>
    <w:rsid w:val="00F055E9"/>
    <w:rsid w:val="00F05689"/>
    <w:rsid w:val="00F056B2"/>
    <w:rsid w:val="00F05851"/>
    <w:rsid w:val="00F05886"/>
    <w:rsid w:val="00F058D8"/>
    <w:rsid w:val="00F0590D"/>
    <w:rsid w:val="00F059FE"/>
    <w:rsid w:val="00F05A2F"/>
    <w:rsid w:val="00F05AA1"/>
    <w:rsid w:val="00F05AC1"/>
    <w:rsid w:val="00F05AEB"/>
    <w:rsid w:val="00F05B80"/>
    <w:rsid w:val="00F05BAD"/>
    <w:rsid w:val="00F05BF0"/>
    <w:rsid w:val="00F05C5C"/>
    <w:rsid w:val="00F05CA1"/>
    <w:rsid w:val="00F05CCF"/>
    <w:rsid w:val="00F05D90"/>
    <w:rsid w:val="00F0601A"/>
    <w:rsid w:val="00F06031"/>
    <w:rsid w:val="00F061EF"/>
    <w:rsid w:val="00F06241"/>
    <w:rsid w:val="00F06283"/>
    <w:rsid w:val="00F062C0"/>
    <w:rsid w:val="00F063B8"/>
    <w:rsid w:val="00F063E6"/>
    <w:rsid w:val="00F064FB"/>
    <w:rsid w:val="00F06505"/>
    <w:rsid w:val="00F0651F"/>
    <w:rsid w:val="00F06528"/>
    <w:rsid w:val="00F065FA"/>
    <w:rsid w:val="00F06661"/>
    <w:rsid w:val="00F066C0"/>
    <w:rsid w:val="00F066C7"/>
    <w:rsid w:val="00F066EE"/>
    <w:rsid w:val="00F06723"/>
    <w:rsid w:val="00F06754"/>
    <w:rsid w:val="00F06765"/>
    <w:rsid w:val="00F0676E"/>
    <w:rsid w:val="00F067A2"/>
    <w:rsid w:val="00F06874"/>
    <w:rsid w:val="00F068DE"/>
    <w:rsid w:val="00F0697F"/>
    <w:rsid w:val="00F0699E"/>
    <w:rsid w:val="00F06A6F"/>
    <w:rsid w:val="00F06C21"/>
    <w:rsid w:val="00F06C8D"/>
    <w:rsid w:val="00F06CE7"/>
    <w:rsid w:val="00F06DA9"/>
    <w:rsid w:val="00F06DC0"/>
    <w:rsid w:val="00F06E14"/>
    <w:rsid w:val="00F06E2E"/>
    <w:rsid w:val="00F06E76"/>
    <w:rsid w:val="00F06EBF"/>
    <w:rsid w:val="00F06EC1"/>
    <w:rsid w:val="00F06ECA"/>
    <w:rsid w:val="00F06EF1"/>
    <w:rsid w:val="00F06F47"/>
    <w:rsid w:val="00F070CB"/>
    <w:rsid w:val="00F07295"/>
    <w:rsid w:val="00F07412"/>
    <w:rsid w:val="00F07467"/>
    <w:rsid w:val="00F074FA"/>
    <w:rsid w:val="00F0755D"/>
    <w:rsid w:val="00F07594"/>
    <w:rsid w:val="00F075F3"/>
    <w:rsid w:val="00F07603"/>
    <w:rsid w:val="00F0761A"/>
    <w:rsid w:val="00F07627"/>
    <w:rsid w:val="00F07694"/>
    <w:rsid w:val="00F07752"/>
    <w:rsid w:val="00F07858"/>
    <w:rsid w:val="00F0798A"/>
    <w:rsid w:val="00F079D1"/>
    <w:rsid w:val="00F07A4A"/>
    <w:rsid w:val="00F07A7A"/>
    <w:rsid w:val="00F07A88"/>
    <w:rsid w:val="00F07A93"/>
    <w:rsid w:val="00F07B09"/>
    <w:rsid w:val="00F07B51"/>
    <w:rsid w:val="00F07B7D"/>
    <w:rsid w:val="00F07BF5"/>
    <w:rsid w:val="00F07CF3"/>
    <w:rsid w:val="00F07D9E"/>
    <w:rsid w:val="00F07E58"/>
    <w:rsid w:val="00F1005A"/>
    <w:rsid w:val="00F100D4"/>
    <w:rsid w:val="00F101AB"/>
    <w:rsid w:val="00F10244"/>
    <w:rsid w:val="00F102CC"/>
    <w:rsid w:val="00F10331"/>
    <w:rsid w:val="00F103AD"/>
    <w:rsid w:val="00F104AE"/>
    <w:rsid w:val="00F104F1"/>
    <w:rsid w:val="00F1053F"/>
    <w:rsid w:val="00F1054E"/>
    <w:rsid w:val="00F1055F"/>
    <w:rsid w:val="00F105E2"/>
    <w:rsid w:val="00F10714"/>
    <w:rsid w:val="00F1072E"/>
    <w:rsid w:val="00F10759"/>
    <w:rsid w:val="00F107A2"/>
    <w:rsid w:val="00F1083A"/>
    <w:rsid w:val="00F10843"/>
    <w:rsid w:val="00F1093D"/>
    <w:rsid w:val="00F10947"/>
    <w:rsid w:val="00F10A0F"/>
    <w:rsid w:val="00F10A19"/>
    <w:rsid w:val="00F10A2D"/>
    <w:rsid w:val="00F10A72"/>
    <w:rsid w:val="00F10B2B"/>
    <w:rsid w:val="00F10B4C"/>
    <w:rsid w:val="00F10BB4"/>
    <w:rsid w:val="00F10BBE"/>
    <w:rsid w:val="00F10DE8"/>
    <w:rsid w:val="00F10DEA"/>
    <w:rsid w:val="00F10E35"/>
    <w:rsid w:val="00F11008"/>
    <w:rsid w:val="00F110C6"/>
    <w:rsid w:val="00F11122"/>
    <w:rsid w:val="00F113D4"/>
    <w:rsid w:val="00F113F0"/>
    <w:rsid w:val="00F1142D"/>
    <w:rsid w:val="00F1145F"/>
    <w:rsid w:val="00F1149A"/>
    <w:rsid w:val="00F11514"/>
    <w:rsid w:val="00F1152C"/>
    <w:rsid w:val="00F11594"/>
    <w:rsid w:val="00F1163E"/>
    <w:rsid w:val="00F11682"/>
    <w:rsid w:val="00F11684"/>
    <w:rsid w:val="00F116E3"/>
    <w:rsid w:val="00F1175C"/>
    <w:rsid w:val="00F117BA"/>
    <w:rsid w:val="00F117CF"/>
    <w:rsid w:val="00F118F0"/>
    <w:rsid w:val="00F119F6"/>
    <w:rsid w:val="00F11A91"/>
    <w:rsid w:val="00F11A9D"/>
    <w:rsid w:val="00F11AA4"/>
    <w:rsid w:val="00F11B4C"/>
    <w:rsid w:val="00F11B92"/>
    <w:rsid w:val="00F11C7C"/>
    <w:rsid w:val="00F11DC9"/>
    <w:rsid w:val="00F11F0C"/>
    <w:rsid w:val="00F11F3C"/>
    <w:rsid w:val="00F12005"/>
    <w:rsid w:val="00F12028"/>
    <w:rsid w:val="00F12067"/>
    <w:rsid w:val="00F1209A"/>
    <w:rsid w:val="00F120CB"/>
    <w:rsid w:val="00F120FA"/>
    <w:rsid w:val="00F12117"/>
    <w:rsid w:val="00F12148"/>
    <w:rsid w:val="00F12150"/>
    <w:rsid w:val="00F1216D"/>
    <w:rsid w:val="00F1221F"/>
    <w:rsid w:val="00F12240"/>
    <w:rsid w:val="00F12291"/>
    <w:rsid w:val="00F122F2"/>
    <w:rsid w:val="00F12338"/>
    <w:rsid w:val="00F123E0"/>
    <w:rsid w:val="00F124E6"/>
    <w:rsid w:val="00F12546"/>
    <w:rsid w:val="00F1256F"/>
    <w:rsid w:val="00F125DD"/>
    <w:rsid w:val="00F125F8"/>
    <w:rsid w:val="00F12613"/>
    <w:rsid w:val="00F1265D"/>
    <w:rsid w:val="00F126D1"/>
    <w:rsid w:val="00F12727"/>
    <w:rsid w:val="00F12768"/>
    <w:rsid w:val="00F128AB"/>
    <w:rsid w:val="00F12AB5"/>
    <w:rsid w:val="00F12AD1"/>
    <w:rsid w:val="00F12B99"/>
    <w:rsid w:val="00F12C48"/>
    <w:rsid w:val="00F12CFC"/>
    <w:rsid w:val="00F12E21"/>
    <w:rsid w:val="00F12EED"/>
    <w:rsid w:val="00F12F02"/>
    <w:rsid w:val="00F12F20"/>
    <w:rsid w:val="00F12F8B"/>
    <w:rsid w:val="00F12F96"/>
    <w:rsid w:val="00F12FD6"/>
    <w:rsid w:val="00F13187"/>
    <w:rsid w:val="00F131C5"/>
    <w:rsid w:val="00F1322A"/>
    <w:rsid w:val="00F132E8"/>
    <w:rsid w:val="00F132FB"/>
    <w:rsid w:val="00F13306"/>
    <w:rsid w:val="00F1338F"/>
    <w:rsid w:val="00F133BC"/>
    <w:rsid w:val="00F133C2"/>
    <w:rsid w:val="00F134DF"/>
    <w:rsid w:val="00F13543"/>
    <w:rsid w:val="00F136F6"/>
    <w:rsid w:val="00F13700"/>
    <w:rsid w:val="00F13824"/>
    <w:rsid w:val="00F13917"/>
    <w:rsid w:val="00F1397C"/>
    <w:rsid w:val="00F13985"/>
    <w:rsid w:val="00F13A32"/>
    <w:rsid w:val="00F13A41"/>
    <w:rsid w:val="00F13A97"/>
    <w:rsid w:val="00F13BBA"/>
    <w:rsid w:val="00F13C8F"/>
    <w:rsid w:val="00F13D04"/>
    <w:rsid w:val="00F13D44"/>
    <w:rsid w:val="00F13DD0"/>
    <w:rsid w:val="00F13DFA"/>
    <w:rsid w:val="00F13E10"/>
    <w:rsid w:val="00F13E4A"/>
    <w:rsid w:val="00F13E6D"/>
    <w:rsid w:val="00F13EA3"/>
    <w:rsid w:val="00F13ED5"/>
    <w:rsid w:val="00F13F2E"/>
    <w:rsid w:val="00F13F88"/>
    <w:rsid w:val="00F14034"/>
    <w:rsid w:val="00F1409C"/>
    <w:rsid w:val="00F141B2"/>
    <w:rsid w:val="00F14230"/>
    <w:rsid w:val="00F142A9"/>
    <w:rsid w:val="00F14310"/>
    <w:rsid w:val="00F1432A"/>
    <w:rsid w:val="00F1434C"/>
    <w:rsid w:val="00F14362"/>
    <w:rsid w:val="00F1439A"/>
    <w:rsid w:val="00F143E1"/>
    <w:rsid w:val="00F14417"/>
    <w:rsid w:val="00F14459"/>
    <w:rsid w:val="00F144E7"/>
    <w:rsid w:val="00F14536"/>
    <w:rsid w:val="00F14563"/>
    <w:rsid w:val="00F145C7"/>
    <w:rsid w:val="00F1469A"/>
    <w:rsid w:val="00F14715"/>
    <w:rsid w:val="00F147BF"/>
    <w:rsid w:val="00F14832"/>
    <w:rsid w:val="00F1484C"/>
    <w:rsid w:val="00F149F4"/>
    <w:rsid w:val="00F14A57"/>
    <w:rsid w:val="00F14AAB"/>
    <w:rsid w:val="00F14AC1"/>
    <w:rsid w:val="00F14AC6"/>
    <w:rsid w:val="00F14ACF"/>
    <w:rsid w:val="00F14C34"/>
    <w:rsid w:val="00F14C39"/>
    <w:rsid w:val="00F14C6E"/>
    <w:rsid w:val="00F14CB6"/>
    <w:rsid w:val="00F14CE0"/>
    <w:rsid w:val="00F14D3A"/>
    <w:rsid w:val="00F14D44"/>
    <w:rsid w:val="00F14D7A"/>
    <w:rsid w:val="00F14DA4"/>
    <w:rsid w:val="00F14DA9"/>
    <w:rsid w:val="00F14E03"/>
    <w:rsid w:val="00F14E1B"/>
    <w:rsid w:val="00F14E9E"/>
    <w:rsid w:val="00F14ED5"/>
    <w:rsid w:val="00F14EDB"/>
    <w:rsid w:val="00F14FCF"/>
    <w:rsid w:val="00F15011"/>
    <w:rsid w:val="00F15016"/>
    <w:rsid w:val="00F15141"/>
    <w:rsid w:val="00F15168"/>
    <w:rsid w:val="00F1518C"/>
    <w:rsid w:val="00F1518E"/>
    <w:rsid w:val="00F15195"/>
    <w:rsid w:val="00F151AE"/>
    <w:rsid w:val="00F151E5"/>
    <w:rsid w:val="00F151F4"/>
    <w:rsid w:val="00F1522B"/>
    <w:rsid w:val="00F15324"/>
    <w:rsid w:val="00F1534A"/>
    <w:rsid w:val="00F15450"/>
    <w:rsid w:val="00F1550F"/>
    <w:rsid w:val="00F15723"/>
    <w:rsid w:val="00F157DB"/>
    <w:rsid w:val="00F15935"/>
    <w:rsid w:val="00F15955"/>
    <w:rsid w:val="00F15985"/>
    <w:rsid w:val="00F159B5"/>
    <w:rsid w:val="00F15A86"/>
    <w:rsid w:val="00F15B51"/>
    <w:rsid w:val="00F15C48"/>
    <w:rsid w:val="00F15D03"/>
    <w:rsid w:val="00F15D1B"/>
    <w:rsid w:val="00F15DB1"/>
    <w:rsid w:val="00F15DFE"/>
    <w:rsid w:val="00F15F06"/>
    <w:rsid w:val="00F15F0B"/>
    <w:rsid w:val="00F16050"/>
    <w:rsid w:val="00F160E3"/>
    <w:rsid w:val="00F161E3"/>
    <w:rsid w:val="00F16221"/>
    <w:rsid w:val="00F16224"/>
    <w:rsid w:val="00F1624F"/>
    <w:rsid w:val="00F16361"/>
    <w:rsid w:val="00F16378"/>
    <w:rsid w:val="00F16518"/>
    <w:rsid w:val="00F1655E"/>
    <w:rsid w:val="00F16581"/>
    <w:rsid w:val="00F165B5"/>
    <w:rsid w:val="00F16632"/>
    <w:rsid w:val="00F166B8"/>
    <w:rsid w:val="00F166DF"/>
    <w:rsid w:val="00F16719"/>
    <w:rsid w:val="00F16739"/>
    <w:rsid w:val="00F16824"/>
    <w:rsid w:val="00F16925"/>
    <w:rsid w:val="00F16938"/>
    <w:rsid w:val="00F16944"/>
    <w:rsid w:val="00F16961"/>
    <w:rsid w:val="00F16962"/>
    <w:rsid w:val="00F16973"/>
    <w:rsid w:val="00F1697B"/>
    <w:rsid w:val="00F16A8E"/>
    <w:rsid w:val="00F16AC6"/>
    <w:rsid w:val="00F16BF6"/>
    <w:rsid w:val="00F16C76"/>
    <w:rsid w:val="00F16CD4"/>
    <w:rsid w:val="00F16E93"/>
    <w:rsid w:val="00F16F15"/>
    <w:rsid w:val="00F16F4B"/>
    <w:rsid w:val="00F17007"/>
    <w:rsid w:val="00F1701D"/>
    <w:rsid w:val="00F1704C"/>
    <w:rsid w:val="00F1708F"/>
    <w:rsid w:val="00F170A4"/>
    <w:rsid w:val="00F170BB"/>
    <w:rsid w:val="00F17155"/>
    <w:rsid w:val="00F17293"/>
    <w:rsid w:val="00F172E3"/>
    <w:rsid w:val="00F173C5"/>
    <w:rsid w:val="00F17552"/>
    <w:rsid w:val="00F175DB"/>
    <w:rsid w:val="00F17643"/>
    <w:rsid w:val="00F17656"/>
    <w:rsid w:val="00F176B6"/>
    <w:rsid w:val="00F176C1"/>
    <w:rsid w:val="00F177BB"/>
    <w:rsid w:val="00F177FB"/>
    <w:rsid w:val="00F1787F"/>
    <w:rsid w:val="00F178AA"/>
    <w:rsid w:val="00F1793E"/>
    <w:rsid w:val="00F17942"/>
    <w:rsid w:val="00F1794C"/>
    <w:rsid w:val="00F17950"/>
    <w:rsid w:val="00F179F1"/>
    <w:rsid w:val="00F17A49"/>
    <w:rsid w:val="00F17B1C"/>
    <w:rsid w:val="00F17B20"/>
    <w:rsid w:val="00F17B85"/>
    <w:rsid w:val="00F17D01"/>
    <w:rsid w:val="00F17D0D"/>
    <w:rsid w:val="00F17E94"/>
    <w:rsid w:val="00F17EA4"/>
    <w:rsid w:val="00F17F04"/>
    <w:rsid w:val="00F17F4B"/>
    <w:rsid w:val="00F17F87"/>
    <w:rsid w:val="00F17F8B"/>
    <w:rsid w:val="00F17FB4"/>
    <w:rsid w:val="00F17FBA"/>
    <w:rsid w:val="00F17FDB"/>
    <w:rsid w:val="00F200DF"/>
    <w:rsid w:val="00F20172"/>
    <w:rsid w:val="00F20181"/>
    <w:rsid w:val="00F201DE"/>
    <w:rsid w:val="00F202DB"/>
    <w:rsid w:val="00F2033F"/>
    <w:rsid w:val="00F20386"/>
    <w:rsid w:val="00F2048B"/>
    <w:rsid w:val="00F208A2"/>
    <w:rsid w:val="00F20953"/>
    <w:rsid w:val="00F20A7E"/>
    <w:rsid w:val="00F20ADE"/>
    <w:rsid w:val="00F20B75"/>
    <w:rsid w:val="00F20BF9"/>
    <w:rsid w:val="00F20C16"/>
    <w:rsid w:val="00F20C25"/>
    <w:rsid w:val="00F20D3B"/>
    <w:rsid w:val="00F20D65"/>
    <w:rsid w:val="00F20D6E"/>
    <w:rsid w:val="00F20DBB"/>
    <w:rsid w:val="00F20E50"/>
    <w:rsid w:val="00F20EF6"/>
    <w:rsid w:val="00F20F3A"/>
    <w:rsid w:val="00F20F78"/>
    <w:rsid w:val="00F210B7"/>
    <w:rsid w:val="00F210F1"/>
    <w:rsid w:val="00F21148"/>
    <w:rsid w:val="00F2119A"/>
    <w:rsid w:val="00F211D1"/>
    <w:rsid w:val="00F21252"/>
    <w:rsid w:val="00F212A2"/>
    <w:rsid w:val="00F21323"/>
    <w:rsid w:val="00F213AB"/>
    <w:rsid w:val="00F21402"/>
    <w:rsid w:val="00F2140E"/>
    <w:rsid w:val="00F21467"/>
    <w:rsid w:val="00F21468"/>
    <w:rsid w:val="00F214E5"/>
    <w:rsid w:val="00F214E8"/>
    <w:rsid w:val="00F21572"/>
    <w:rsid w:val="00F2157B"/>
    <w:rsid w:val="00F21677"/>
    <w:rsid w:val="00F217AB"/>
    <w:rsid w:val="00F217B5"/>
    <w:rsid w:val="00F21888"/>
    <w:rsid w:val="00F21A8D"/>
    <w:rsid w:val="00F21B02"/>
    <w:rsid w:val="00F21C34"/>
    <w:rsid w:val="00F21D34"/>
    <w:rsid w:val="00F21D40"/>
    <w:rsid w:val="00F21F15"/>
    <w:rsid w:val="00F21F31"/>
    <w:rsid w:val="00F21F86"/>
    <w:rsid w:val="00F21FAD"/>
    <w:rsid w:val="00F22035"/>
    <w:rsid w:val="00F22095"/>
    <w:rsid w:val="00F220C1"/>
    <w:rsid w:val="00F22172"/>
    <w:rsid w:val="00F2223E"/>
    <w:rsid w:val="00F222B1"/>
    <w:rsid w:val="00F2234F"/>
    <w:rsid w:val="00F2239F"/>
    <w:rsid w:val="00F223B7"/>
    <w:rsid w:val="00F223D6"/>
    <w:rsid w:val="00F2254C"/>
    <w:rsid w:val="00F2258A"/>
    <w:rsid w:val="00F2260B"/>
    <w:rsid w:val="00F226C7"/>
    <w:rsid w:val="00F2270B"/>
    <w:rsid w:val="00F22713"/>
    <w:rsid w:val="00F22807"/>
    <w:rsid w:val="00F228A0"/>
    <w:rsid w:val="00F229A9"/>
    <w:rsid w:val="00F229BB"/>
    <w:rsid w:val="00F22A2B"/>
    <w:rsid w:val="00F22A8D"/>
    <w:rsid w:val="00F22AC3"/>
    <w:rsid w:val="00F22B4D"/>
    <w:rsid w:val="00F22CBB"/>
    <w:rsid w:val="00F22D77"/>
    <w:rsid w:val="00F22D9B"/>
    <w:rsid w:val="00F22DC3"/>
    <w:rsid w:val="00F22DF4"/>
    <w:rsid w:val="00F22E33"/>
    <w:rsid w:val="00F22F09"/>
    <w:rsid w:val="00F22F58"/>
    <w:rsid w:val="00F22FEC"/>
    <w:rsid w:val="00F23060"/>
    <w:rsid w:val="00F230A0"/>
    <w:rsid w:val="00F2318A"/>
    <w:rsid w:val="00F2321D"/>
    <w:rsid w:val="00F23233"/>
    <w:rsid w:val="00F23259"/>
    <w:rsid w:val="00F23278"/>
    <w:rsid w:val="00F233C3"/>
    <w:rsid w:val="00F233DD"/>
    <w:rsid w:val="00F234F5"/>
    <w:rsid w:val="00F2351A"/>
    <w:rsid w:val="00F2353E"/>
    <w:rsid w:val="00F23589"/>
    <w:rsid w:val="00F235A4"/>
    <w:rsid w:val="00F235CE"/>
    <w:rsid w:val="00F23610"/>
    <w:rsid w:val="00F237DA"/>
    <w:rsid w:val="00F2399D"/>
    <w:rsid w:val="00F23A0F"/>
    <w:rsid w:val="00F23AF5"/>
    <w:rsid w:val="00F23E7C"/>
    <w:rsid w:val="00F23E96"/>
    <w:rsid w:val="00F23F07"/>
    <w:rsid w:val="00F23F80"/>
    <w:rsid w:val="00F23FD9"/>
    <w:rsid w:val="00F24035"/>
    <w:rsid w:val="00F24040"/>
    <w:rsid w:val="00F24099"/>
    <w:rsid w:val="00F2409D"/>
    <w:rsid w:val="00F241A7"/>
    <w:rsid w:val="00F2422C"/>
    <w:rsid w:val="00F242AC"/>
    <w:rsid w:val="00F242DB"/>
    <w:rsid w:val="00F242E2"/>
    <w:rsid w:val="00F24332"/>
    <w:rsid w:val="00F24341"/>
    <w:rsid w:val="00F24358"/>
    <w:rsid w:val="00F24366"/>
    <w:rsid w:val="00F24502"/>
    <w:rsid w:val="00F24513"/>
    <w:rsid w:val="00F245FC"/>
    <w:rsid w:val="00F2461D"/>
    <w:rsid w:val="00F24632"/>
    <w:rsid w:val="00F2480E"/>
    <w:rsid w:val="00F2489D"/>
    <w:rsid w:val="00F248D7"/>
    <w:rsid w:val="00F24955"/>
    <w:rsid w:val="00F2496B"/>
    <w:rsid w:val="00F24976"/>
    <w:rsid w:val="00F24993"/>
    <w:rsid w:val="00F24A1F"/>
    <w:rsid w:val="00F24AED"/>
    <w:rsid w:val="00F24B67"/>
    <w:rsid w:val="00F24BEF"/>
    <w:rsid w:val="00F24C09"/>
    <w:rsid w:val="00F24C5F"/>
    <w:rsid w:val="00F24C9A"/>
    <w:rsid w:val="00F24CFF"/>
    <w:rsid w:val="00F24D2A"/>
    <w:rsid w:val="00F24E80"/>
    <w:rsid w:val="00F24ED7"/>
    <w:rsid w:val="00F24F17"/>
    <w:rsid w:val="00F24F72"/>
    <w:rsid w:val="00F250A4"/>
    <w:rsid w:val="00F250DC"/>
    <w:rsid w:val="00F25131"/>
    <w:rsid w:val="00F25193"/>
    <w:rsid w:val="00F2519F"/>
    <w:rsid w:val="00F251CB"/>
    <w:rsid w:val="00F2525F"/>
    <w:rsid w:val="00F2526B"/>
    <w:rsid w:val="00F25288"/>
    <w:rsid w:val="00F25305"/>
    <w:rsid w:val="00F25365"/>
    <w:rsid w:val="00F25376"/>
    <w:rsid w:val="00F253A7"/>
    <w:rsid w:val="00F25524"/>
    <w:rsid w:val="00F255A2"/>
    <w:rsid w:val="00F255F8"/>
    <w:rsid w:val="00F255FA"/>
    <w:rsid w:val="00F2563A"/>
    <w:rsid w:val="00F25645"/>
    <w:rsid w:val="00F256DF"/>
    <w:rsid w:val="00F25832"/>
    <w:rsid w:val="00F2583E"/>
    <w:rsid w:val="00F258F0"/>
    <w:rsid w:val="00F25916"/>
    <w:rsid w:val="00F25989"/>
    <w:rsid w:val="00F25A05"/>
    <w:rsid w:val="00F25A12"/>
    <w:rsid w:val="00F25A7C"/>
    <w:rsid w:val="00F25AE6"/>
    <w:rsid w:val="00F25AEB"/>
    <w:rsid w:val="00F25B53"/>
    <w:rsid w:val="00F25C33"/>
    <w:rsid w:val="00F25D20"/>
    <w:rsid w:val="00F25D80"/>
    <w:rsid w:val="00F25DDB"/>
    <w:rsid w:val="00F25DDC"/>
    <w:rsid w:val="00F25E33"/>
    <w:rsid w:val="00F25EEC"/>
    <w:rsid w:val="00F25EF3"/>
    <w:rsid w:val="00F25F3C"/>
    <w:rsid w:val="00F25F79"/>
    <w:rsid w:val="00F26025"/>
    <w:rsid w:val="00F2609B"/>
    <w:rsid w:val="00F260DB"/>
    <w:rsid w:val="00F260EF"/>
    <w:rsid w:val="00F260F7"/>
    <w:rsid w:val="00F26106"/>
    <w:rsid w:val="00F26127"/>
    <w:rsid w:val="00F261BA"/>
    <w:rsid w:val="00F262D3"/>
    <w:rsid w:val="00F26329"/>
    <w:rsid w:val="00F26385"/>
    <w:rsid w:val="00F264B3"/>
    <w:rsid w:val="00F264C2"/>
    <w:rsid w:val="00F264C8"/>
    <w:rsid w:val="00F26540"/>
    <w:rsid w:val="00F26568"/>
    <w:rsid w:val="00F265EB"/>
    <w:rsid w:val="00F26709"/>
    <w:rsid w:val="00F2671B"/>
    <w:rsid w:val="00F26731"/>
    <w:rsid w:val="00F2676C"/>
    <w:rsid w:val="00F26856"/>
    <w:rsid w:val="00F26979"/>
    <w:rsid w:val="00F269D6"/>
    <w:rsid w:val="00F269F4"/>
    <w:rsid w:val="00F26A3A"/>
    <w:rsid w:val="00F26A3B"/>
    <w:rsid w:val="00F26AFB"/>
    <w:rsid w:val="00F26BEF"/>
    <w:rsid w:val="00F26D49"/>
    <w:rsid w:val="00F26D95"/>
    <w:rsid w:val="00F26E25"/>
    <w:rsid w:val="00F26F22"/>
    <w:rsid w:val="00F26F77"/>
    <w:rsid w:val="00F26FF5"/>
    <w:rsid w:val="00F2708F"/>
    <w:rsid w:val="00F270E7"/>
    <w:rsid w:val="00F272F8"/>
    <w:rsid w:val="00F2736C"/>
    <w:rsid w:val="00F27380"/>
    <w:rsid w:val="00F273A2"/>
    <w:rsid w:val="00F273D6"/>
    <w:rsid w:val="00F273DC"/>
    <w:rsid w:val="00F27428"/>
    <w:rsid w:val="00F27456"/>
    <w:rsid w:val="00F27488"/>
    <w:rsid w:val="00F274C6"/>
    <w:rsid w:val="00F27593"/>
    <w:rsid w:val="00F275AB"/>
    <w:rsid w:val="00F2763E"/>
    <w:rsid w:val="00F2765A"/>
    <w:rsid w:val="00F27700"/>
    <w:rsid w:val="00F2770E"/>
    <w:rsid w:val="00F2782D"/>
    <w:rsid w:val="00F278A2"/>
    <w:rsid w:val="00F2790E"/>
    <w:rsid w:val="00F27925"/>
    <w:rsid w:val="00F279BC"/>
    <w:rsid w:val="00F27A5C"/>
    <w:rsid w:val="00F27ACC"/>
    <w:rsid w:val="00F27AD6"/>
    <w:rsid w:val="00F27BCB"/>
    <w:rsid w:val="00F27CA6"/>
    <w:rsid w:val="00F27DF2"/>
    <w:rsid w:val="00F27E6F"/>
    <w:rsid w:val="00F27F17"/>
    <w:rsid w:val="00F30030"/>
    <w:rsid w:val="00F30044"/>
    <w:rsid w:val="00F30170"/>
    <w:rsid w:val="00F30177"/>
    <w:rsid w:val="00F301BE"/>
    <w:rsid w:val="00F301D4"/>
    <w:rsid w:val="00F3022A"/>
    <w:rsid w:val="00F30245"/>
    <w:rsid w:val="00F302FD"/>
    <w:rsid w:val="00F303B3"/>
    <w:rsid w:val="00F303C7"/>
    <w:rsid w:val="00F303D3"/>
    <w:rsid w:val="00F30492"/>
    <w:rsid w:val="00F3058A"/>
    <w:rsid w:val="00F3060B"/>
    <w:rsid w:val="00F3060C"/>
    <w:rsid w:val="00F30618"/>
    <w:rsid w:val="00F30628"/>
    <w:rsid w:val="00F30629"/>
    <w:rsid w:val="00F3062E"/>
    <w:rsid w:val="00F30658"/>
    <w:rsid w:val="00F30694"/>
    <w:rsid w:val="00F3073D"/>
    <w:rsid w:val="00F30751"/>
    <w:rsid w:val="00F3075B"/>
    <w:rsid w:val="00F30A00"/>
    <w:rsid w:val="00F30A5E"/>
    <w:rsid w:val="00F30AE9"/>
    <w:rsid w:val="00F30B0B"/>
    <w:rsid w:val="00F30B20"/>
    <w:rsid w:val="00F30BB4"/>
    <w:rsid w:val="00F30BEE"/>
    <w:rsid w:val="00F30C02"/>
    <w:rsid w:val="00F30C05"/>
    <w:rsid w:val="00F30C5B"/>
    <w:rsid w:val="00F30CF2"/>
    <w:rsid w:val="00F30CF6"/>
    <w:rsid w:val="00F30D38"/>
    <w:rsid w:val="00F30DC2"/>
    <w:rsid w:val="00F30EDA"/>
    <w:rsid w:val="00F30EF3"/>
    <w:rsid w:val="00F30F2D"/>
    <w:rsid w:val="00F30F87"/>
    <w:rsid w:val="00F310C9"/>
    <w:rsid w:val="00F3113C"/>
    <w:rsid w:val="00F311BC"/>
    <w:rsid w:val="00F311CB"/>
    <w:rsid w:val="00F31254"/>
    <w:rsid w:val="00F312C8"/>
    <w:rsid w:val="00F312CA"/>
    <w:rsid w:val="00F31300"/>
    <w:rsid w:val="00F31323"/>
    <w:rsid w:val="00F3133D"/>
    <w:rsid w:val="00F31351"/>
    <w:rsid w:val="00F313F7"/>
    <w:rsid w:val="00F3144D"/>
    <w:rsid w:val="00F3152B"/>
    <w:rsid w:val="00F315F9"/>
    <w:rsid w:val="00F3161D"/>
    <w:rsid w:val="00F3164B"/>
    <w:rsid w:val="00F316AF"/>
    <w:rsid w:val="00F31703"/>
    <w:rsid w:val="00F31795"/>
    <w:rsid w:val="00F31829"/>
    <w:rsid w:val="00F318C6"/>
    <w:rsid w:val="00F3190F"/>
    <w:rsid w:val="00F319A7"/>
    <w:rsid w:val="00F319C8"/>
    <w:rsid w:val="00F319D8"/>
    <w:rsid w:val="00F31A32"/>
    <w:rsid w:val="00F31B2F"/>
    <w:rsid w:val="00F31B4F"/>
    <w:rsid w:val="00F31C58"/>
    <w:rsid w:val="00F31C63"/>
    <w:rsid w:val="00F31D53"/>
    <w:rsid w:val="00F31D6A"/>
    <w:rsid w:val="00F31DDC"/>
    <w:rsid w:val="00F31EA6"/>
    <w:rsid w:val="00F31EBB"/>
    <w:rsid w:val="00F31F7D"/>
    <w:rsid w:val="00F31F82"/>
    <w:rsid w:val="00F31FBE"/>
    <w:rsid w:val="00F3204C"/>
    <w:rsid w:val="00F320E9"/>
    <w:rsid w:val="00F3210E"/>
    <w:rsid w:val="00F32118"/>
    <w:rsid w:val="00F32220"/>
    <w:rsid w:val="00F322BA"/>
    <w:rsid w:val="00F3238A"/>
    <w:rsid w:val="00F32414"/>
    <w:rsid w:val="00F3241D"/>
    <w:rsid w:val="00F3242B"/>
    <w:rsid w:val="00F3242C"/>
    <w:rsid w:val="00F32443"/>
    <w:rsid w:val="00F32451"/>
    <w:rsid w:val="00F32506"/>
    <w:rsid w:val="00F325E1"/>
    <w:rsid w:val="00F325E5"/>
    <w:rsid w:val="00F3267A"/>
    <w:rsid w:val="00F32690"/>
    <w:rsid w:val="00F32717"/>
    <w:rsid w:val="00F32813"/>
    <w:rsid w:val="00F32854"/>
    <w:rsid w:val="00F328AC"/>
    <w:rsid w:val="00F328F2"/>
    <w:rsid w:val="00F32947"/>
    <w:rsid w:val="00F329E5"/>
    <w:rsid w:val="00F32A67"/>
    <w:rsid w:val="00F32B7C"/>
    <w:rsid w:val="00F32B84"/>
    <w:rsid w:val="00F32C27"/>
    <w:rsid w:val="00F32CAB"/>
    <w:rsid w:val="00F32D54"/>
    <w:rsid w:val="00F32DA3"/>
    <w:rsid w:val="00F32DA8"/>
    <w:rsid w:val="00F32E15"/>
    <w:rsid w:val="00F32E45"/>
    <w:rsid w:val="00F32E72"/>
    <w:rsid w:val="00F32E8A"/>
    <w:rsid w:val="00F32E94"/>
    <w:rsid w:val="00F32F1B"/>
    <w:rsid w:val="00F32F32"/>
    <w:rsid w:val="00F32F65"/>
    <w:rsid w:val="00F32F67"/>
    <w:rsid w:val="00F32FC0"/>
    <w:rsid w:val="00F3304B"/>
    <w:rsid w:val="00F3306F"/>
    <w:rsid w:val="00F330C2"/>
    <w:rsid w:val="00F33166"/>
    <w:rsid w:val="00F331AF"/>
    <w:rsid w:val="00F331B7"/>
    <w:rsid w:val="00F331E1"/>
    <w:rsid w:val="00F33241"/>
    <w:rsid w:val="00F332CE"/>
    <w:rsid w:val="00F332DA"/>
    <w:rsid w:val="00F332E1"/>
    <w:rsid w:val="00F33324"/>
    <w:rsid w:val="00F33331"/>
    <w:rsid w:val="00F3335E"/>
    <w:rsid w:val="00F333D1"/>
    <w:rsid w:val="00F3340F"/>
    <w:rsid w:val="00F334E1"/>
    <w:rsid w:val="00F335BC"/>
    <w:rsid w:val="00F33706"/>
    <w:rsid w:val="00F33738"/>
    <w:rsid w:val="00F3374D"/>
    <w:rsid w:val="00F3374E"/>
    <w:rsid w:val="00F33853"/>
    <w:rsid w:val="00F338B2"/>
    <w:rsid w:val="00F3394D"/>
    <w:rsid w:val="00F3395E"/>
    <w:rsid w:val="00F33980"/>
    <w:rsid w:val="00F339BA"/>
    <w:rsid w:val="00F339C8"/>
    <w:rsid w:val="00F33A5C"/>
    <w:rsid w:val="00F33A8C"/>
    <w:rsid w:val="00F33B17"/>
    <w:rsid w:val="00F33B54"/>
    <w:rsid w:val="00F33C14"/>
    <w:rsid w:val="00F33D16"/>
    <w:rsid w:val="00F33D28"/>
    <w:rsid w:val="00F33D2B"/>
    <w:rsid w:val="00F33D35"/>
    <w:rsid w:val="00F33D5D"/>
    <w:rsid w:val="00F33D77"/>
    <w:rsid w:val="00F33DD7"/>
    <w:rsid w:val="00F33E3A"/>
    <w:rsid w:val="00F33F04"/>
    <w:rsid w:val="00F33F3E"/>
    <w:rsid w:val="00F33F63"/>
    <w:rsid w:val="00F33F79"/>
    <w:rsid w:val="00F33FEA"/>
    <w:rsid w:val="00F34043"/>
    <w:rsid w:val="00F34075"/>
    <w:rsid w:val="00F34106"/>
    <w:rsid w:val="00F34164"/>
    <w:rsid w:val="00F34213"/>
    <w:rsid w:val="00F3422D"/>
    <w:rsid w:val="00F34282"/>
    <w:rsid w:val="00F34326"/>
    <w:rsid w:val="00F34375"/>
    <w:rsid w:val="00F3439C"/>
    <w:rsid w:val="00F343B0"/>
    <w:rsid w:val="00F343C0"/>
    <w:rsid w:val="00F343CC"/>
    <w:rsid w:val="00F343EE"/>
    <w:rsid w:val="00F34438"/>
    <w:rsid w:val="00F34469"/>
    <w:rsid w:val="00F34555"/>
    <w:rsid w:val="00F345C0"/>
    <w:rsid w:val="00F345CF"/>
    <w:rsid w:val="00F3461E"/>
    <w:rsid w:val="00F34647"/>
    <w:rsid w:val="00F346A4"/>
    <w:rsid w:val="00F346D1"/>
    <w:rsid w:val="00F34759"/>
    <w:rsid w:val="00F347B4"/>
    <w:rsid w:val="00F34822"/>
    <w:rsid w:val="00F3485F"/>
    <w:rsid w:val="00F3489F"/>
    <w:rsid w:val="00F34928"/>
    <w:rsid w:val="00F34981"/>
    <w:rsid w:val="00F349FC"/>
    <w:rsid w:val="00F34A2D"/>
    <w:rsid w:val="00F34A4C"/>
    <w:rsid w:val="00F34A78"/>
    <w:rsid w:val="00F34ACA"/>
    <w:rsid w:val="00F34AE8"/>
    <w:rsid w:val="00F34B4E"/>
    <w:rsid w:val="00F34B66"/>
    <w:rsid w:val="00F34C81"/>
    <w:rsid w:val="00F34CA2"/>
    <w:rsid w:val="00F34D0E"/>
    <w:rsid w:val="00F34D5A"/>
    <w:rsid w:val="00F34D6B"/>
    <w:rsid w:val="00F3509A"/>
    <w:rsid w:val="00F350DB"/>
    <w:rsid w:val="00F350F5"/>
    <w:rsid w:val="00F35126"/>
    <w:rsid w:val="00F35143"/>
    <w:rsid w:val="00F35147"/>
    <w:rsid w:val="00F3520F"/>
    <w:rsid w:val="00F352B2"/>
    <w:rsid w:val="00F3534A"/>
    <w:rsid w:val="00F3537C"/>
    <w:rsid w:val="00F3543C"/>
    <w:rsid w:val="00F35442"/>
    <w:rsid w:val="00F35470"/>
    <w:rsid w:val="00F354CA"/>
    <w:rsid w:val="00F355B6"/>
    <w:rsid w:val="00F3564E"/>
    <w:rsid w:val="00F35779"/>
    <w:rsid w:val="00F357C4"/>
    <w:rsid w:val="00F35843"/>
    <w:rsid w:val="00F358AC"/>
    <w:rsid w:val="00F35900"/>
    <w:rsid w:val="00F35926"/>
    <w:rsid w:val="00F35996"/>
    <w:rsid w:val="00F35A1A"/>
    <w:rsid w:val="00F35ACE"/>
    <w:rsid w:val="00F35B00"/>
    <w:rsid w:val="00F35B2C"/>
    <w:rsid w:val="00F35BD9"/>
    <w:rsid w:val="00F35C71"/>
    <w:rsid w:val="00F35CC1"/>
    <w:rsid w:val="00F35CDC"/>
    <w:rsid w:val="00F35CF8"/>
    <w:rsid w:val="00F35D5D"/>
    <w:rsid w:val="00F35DB1"/>
    <w:rsid w:val="00F35DF9"/>
    <w:rsid w:val="00F35ED2"/>
    <w:rsid w:val="00F35F20"/>
    <w:rsid w:val="00F35F6A"/>
    <w:rsid w:val="00F35FA0"/>
    <w:rsid w:val="00F36004"/>
    <w:rsid w:val="00F36019"/>
    <w:rsid w:val="00F36033"/>
    <w:rsid w:val="00F36040"/>
    <w:rsid w:val="00F360FD"/>
    <w:rsid w:val="00F36154"/>
    <w:rsid w:val="00F36306"/>
    <w:rsid w:val="00F363D1"/>
    <w:rsid w:val="00F36475"/>
    <w:rsid w:val="00F36561"/>
    <w:rsid w:val="00F36569"/>
    <w:rsid w:val="00F365D6"/>
    <w:rsid w:val="00F36603"/>
    <w:rsid w:val="00F36613"/>
    <w:rsid w:val="00F3661A"/>
    <w:rsid w:val="00F36644"/>
    <w:rsid w:val="00F3668A"/>
    <w:rsid w:val="00F367EB"/>
    <w:rsid w:val="00F367F6"/>
    <w:rsid w:val="00F36845"/>
    <w:rsid w:val="00F36887"/>
    <w:rsid w:val="00F368C6"/>
    <w:rsid w:val="00F368FF"/>
    <w:rsid w:val="00F36991"/>
    <w:rsid w:val="00F369FB"/>
    <w:rsid w:val="00F36A35"/>
    <w:rsid w:val="00F36A98"/>
    <w:rsid w:val="00F36AED"/>
    <w:rsid w:val="00F36AF7"/>
    <w:rsid w:val="00F36B7F"/>
    <w:rsid w:val="00F36C49"/>
    <w:rsid w:val="00F36CCA"/>
    <w:rsid w:val="00F36D1F"/>
    <w:rsid w:val="00F36D64"/>
    <w:rsid w:val="00F36D8B"/>
    <w:rsid w:val="00F36DAD"/>
    <w:rsid w:val="00F36DDF"/>
    <w:rsid w:val="00F36E5A"/>
    <w:rsid w:val="00F36F02"/>
    <w:rsid w:val="00F36F58"/>
    <w:rsid w:val="00F36F7A"/>
    <w:rsid w:val="00F36F80"/>
    <w:rsid w:val="00F37028"/>
    <w:rsid w:val="00F37036"/>
    <w:rsid w:val="00F3705B"/>
    <w:rsid w:val="00F37062"/>
    <w:rsid w:val="00F370F4"/>
    <w:rsid w:val="00F37195"/>
    <w:rsid w:val="00F3724F"/>
    <w:rsid w:val="00F372A5"/>
    <w:rsid w:val="00F372B9"/>
    <w:rsid w:val="00F3730C"/>
    <w:rsid w:val="00F37316"/>
    <w:rsid w:val="00F373A2"/>
    <w:rsid w:val="00F373EF"/>
    <w:rsid w:val="00F374A9"/>
    <w:rsid w:val="00F37558"/>
    <w:rsid w:val="00F375DB"/>
    <w:rsid w:val="00F375F9"/>
    <w:rsid w:val="00F3779D"/>
    <w:rsid w:val="00F378E0"/>
    <w:rsid w:val="00F379C4"/>
    <w:rsid w:val="00F37A0E"/>
    <w:rsid w:val="00F37A3C"/>
    <w:rsid w:val="00F37A64"/>
    <w:rsid w:val="00F37B64"/>
    <w:rsid w:val="00F37BC7"/>
    <w:rsid w:val="00F37C21"/>
    <w:rsid w:val="00F37D39"/>
    <w:rsid w:val="00F37D6F"/>
    <w:rsid w:val="00F37D9E"/>
    <w:rsid w:val="00F37DE8"/>
    <w:rsid w:val="00F37E09"/>
    <w:rsid w:val="00F37E12"/>
    <w:rsid w:val="00F37FE1"/>
    <w:rsid w:val="00F40042"/>
    <w:rsid w:val="00F400CA"/>
    <w:rsid w:val="00F4015C"/>
    <w:rsid w:val="00F401C9"/>
    <w:rsid w:val="00F4025C"/>
    <w:rsid w:val="00F40294"/>
    <w:rsid w:val="00F40506"/>
    <w:rsid w:val="00F40613"/>
    <w:rsid w:val="00F406DE"/>
    <w:rsid w:val="00F4079B"/>
    <w:rsid w:val="00F408DF"/>
    <w:rsid w:val="00F40940"/>
    <w:rsid w:val="00F40948"/>
    <w:rsid w:val="00F409C5"/>
    <w:rsid w:val="00F40A57"/>
    <w:rsid w:val="00F40BD0"/>
    <w:rsid w:val="00F40C44"/>
    <w:rsid w:val="00F40C58"/>
    <w:rsid w:val="00F40C73"/>
    <w:rsid w:val="00F40C7F"/>
    <w:rsid w:val="00F40C8E"/>
    <w:rsid w:val="00F40CAD"/>
    <w:rsid w:val="00F40D23"/>
    <w:rsid w:val="00F40DEC"/>
    <w:rsid w:val="00F40EE9"/>
    <w:rsid w:val="00F40F8D"/>
    <w:rsid w:val="00F40F92"/>
    <w:rsid w:val="00F41069"/>
    <w:rsid w:val="00F4108C"/>
    <w:rsid w:val="00F411B0"/>
    <w:rsid w:val="00F4121E"/>
    <w:rsid w:val="00F41244"/>
    <w:rsid w:val="00F4125D"/>
    <w:rsid w:val="00F4126C"/>
    <w:rsid w:val="00F41273"/>
    <w:rsid w:val="00F414DD"/>
    <w:rsid w:val="00F414DE"/>
    <w:rsid w:val="00F415AD"/>
    <w:rsid w:val="00F4166D"/>
    <w:rsid w:val="00F41675"/>
    <w:rsid w:val="00F416B3"/>
    <w:rsid w:val="00F41708"/>
    <w:rsid w:val="00F418BF"/>
    <w:rsid w:val="00F419B5"/>
    <w:rsid w:val="00F419F2"/>
    <w:rsid w:val="00F41B4F"/>
    <w:rsid w:val="00F41B9F"/>
    <w:rsid w:val="00F41C2F"/>
    <w:rsid w:val="00F41D60"/>
    <w:rsid w:val="00F41D81"/>
    <w:rsid w:val="00F41E33"/>
    <w:rsid w:val="00F41EEC"/>
    <w:rsid w:val="00F41F6E"/>
    <w:rsid w:val="00F41F72"/>
    <w:rsid w:val="00F41FF3"/>
    <w:rsid w:val="00F420AC"/>
    <w:rsid w:val="00F420CD"/>
    <w:rsid w:val="00F421A7"/>
    <w:rsid w:val="00F421FA"/>
    <w:rsid w:val="00F4232F"/>
    <w:rsid w:val="00F4247A"/>
    <w:rsid w:val="00F42490"/>
    <w:rsid w:val="00F425B3"/>
    <w:rsid w:val="00F42620"/>
    <w:rsid w:val="00F42695"/>
    <w:rsid w:val="00F42719"/>
    <w:rsid w:val="00F42786"/>
    <w:rsid w:val="00F4291E"/>
    <w:rsid w:val="00F42941"/>
    <w:rsid w:val="00F42A21"/>
    <w:rsid w:val="00F42B0B"/>
    <w:rsid w:val="00F42B1E"/>
    <w:rsid w:val="00F42B51"/>
    <w:rsid w:val="00F42BB9"/>
    <w:rsid w:val="00F42CF1"/>
    <w:rsid w:val="00F42D36"/>
    <w:rsid w:val="00F42E2B"/>
    <w:rsid w:val="00F42E65"/>
    <w:rsid w:val="00F42FAF"/>
    <w:rsid w:val="00F42FB3"/>
    <w:rsid w:val="00F43024"/>
    <w:rsid w:val="00F4306F"/>
    <w:rsid w:val="00F4316B"/>
    <w:rsid w:val="00F431AA"/>
    <w:rsid w:val="00F43247"/>
    <w:rsid w:val="00F4337B"/>
    <w:rsid w:val="00F433A2"/>
    <w:rsid w:val="00F433F8"/>
    <w:rsid w:val="00F4345E"/>
    <w:rsid w:val="00F43541"/>
    <w:rsid w:val="00F435DD"/>
    <w:rsid w:val="00F43851"/>
    <w:rsid w:val="00F43869"/>
    <w:rsid w:val="00F4386D"/>
    <w:rsid w:val="00F4387E"/>
    <w:rsid w:val="00F43AA8"/>
    <w:rsid w:val="00F43B7C"/>
    <w:rsid w:val="00F43CC4"/>
    <w:rsid w:val="00F43D09"/>
    <w:rsid w:val="00F43D0D"/>
    <w:rsid w:val="00F43DD1"/>
    <w:rsid w:val="00F43E31"/>
    <w:rsid w:val="00F43E37"/>
    <w:rsid w:val="00F43F94"/>
    <w:rsid w:val="00F44000"/>
    <w:rsid w:val="00F44050"/>
    <w:rsid w:val="00F440E4"/>
    <w:rsid w:val="00F4412B"/>
    <w:rsid w:val="00F4415B"/>
    <w:rsid w:val="00F441FC"/>
    <w:rsid w:val="00F4424E"/>
    <w:rsid w:val="00F44250"/>
    <w:rsid w:val="00F44255"/>
    <w:rsid w:val="00F4429F"/>
    <w:rsid w:val="00F44346"/>
    <w:rsid w:val="00F4440D"/>
    <w:rsid w:val="00F44473"/>
    <w:rsid w:val="00F444B3"/>
    <w:rsid w:val="00F446DE"/>
    <w:rsid w:val="00F446F6"/>
    <w:rsid w:val="00F44760"/>
    <w:rsid w:val="00F447A3"/>
    <w:rsid w:val="00F44800"/>
    <w:rsid w:val="00F44856"/>
    <w:rsid w:val="00F44890"/>
    <w:rsid w:val="00F448E1"/>
    <w:rsid w:val="00F4497A"/>
    <w:rsid w:val="00F449A3"/>
    <w:rsid w:val="00F449C2"/>
    <w:rsid w:val="00F449D2"/>
    <w:rsid w:val="00F44A2F"/>
    <w:rsid w:val="00F44A63"/>
    <w:rsid w:val="00F44AE1"/>
    <w:rsid w:val="00F44B07"/>
    <w:rsid w:val="00F44B2E"/>
    <w:rsid w:val="00F44B50"/>
    <w:rsid w:val="00F44B9E"/>
    <w:rsid w:val="00F44BBD"/>
    <w:rsid w:val="00F44CAE"/>
    <w:rsid w:val="00F44DAF"/>
    <w:rsid w:val="00F44DED"/>
    <w:rsid w:val="00F44E8A"/>
    <w:rsid w:val="00F44E8D"/>
    <w:rsid w:val="00F44EE5"/>
    <w:rsid w:val="00F44F93"/>
    <w:rsid w:val="00F45050"/>
    <w:rsid w:val="00F4508B"/>
    <w:rsid w:val="00F45090"/>
    <w:rsid w:val="00F450BD"/>
    <w:rsid w:val="00F4529D"/>
    <w:rsid w:val="00F452F2"/>
    <w:rsid w:val="00F4539F"/>
    <w:rsid w:val="00F453AC"/>
    <w:rsid w:val="00F453C3"/>
    <w:rsid w:val="00F453DB"/>
    <w:rsid w:val="00F45441"/>
    <w:rsid w:val="00F45455"/>
    <w:rsid w:val="00F454AE"/>
    <w:rsid w:val="00F45716"/>
    <w:rsid w:val="00F45942"/>
    <w:rsid w:val="00F459F8"/>
    <w:rsid w:val="00F45A04"/>
    <w:rsid w:val="00F45A0E"/>
    <w:rsid w:val="00F45AC0"/>
    <w:rsid w:val="00F45C41"/>
    <w:rsid w:val="00F45CF8"/>
    <w:rsid w:val="00F45ECE"/>
    <w:rsid w:val="00F45ED9"/>
    <w:rsid w:val="00F45F2F"/>
    <w:rsid w:val="00F46030"/>
    <w:rsid w:val="00F46068"/>
    <w:rsid w:val="00F460CC"/>
    <w:rsid w:val="00F460CD"/>
    <w:rsid w:val="00F4611D"/>
    <w:rsid w:val="00F46279"/>
    <w:rsid w:val="00F462BC"/>
    <w:rsid w:val="00F4630F"/>
    <w:rsid w:val="00F4639A"/>
    <w:rsid w:val="00F463AD"/>
    <w:rsid w:val="00F463E7"/>
    <w:rsid w:val="00F463F7"/>
    <w:rsid w:val="00F46424"/>
    <w:rsid w:val="00F46456"/>
    <w:rsid w:val="00F46458"/>
    <w:rsid w:val="00F464A0"/>
    <w:rsid w:val="00F464DA"/>
    <w:rsid w:val="00F4650C"/>
    <w:rsid w:val="00F4657D"/>
    <w:rsid w:val="00F46776"/>
    <w:rsid w:val="00F46836"/>
    <w:rsid w:val="00F4688D"/>
    <w:rsid w:val="00F4692E"/>
    <w:rsid w:val="00F46999"/>
    <w:rsid w:val="00F469CA"/>
    <w:rsid w:val="00F46A87"/>
    <w:rsid w:val="00F46B41"/>
    <w:rsid w:val="00F46BE1"/>
    <w:rsid w:val="00F46C63"/>
    <w:rsid w:val="00F46C67"/>
    <w:rsid w:val="00F46C89"/>
    <w:rsid w:val="00F46CF4"/>
    <w:rsid w:val="00F46D35"/>
    <w:rsid w:val="00F46D37"/>
    <w:rsid w:val="00F46D4B"/>
    <w:rsid w:val="00F46DBF"/>
    <w:rsid w:val="00F46DF4"/>
    <w:rsid w:val="00F46E0D"/>
    <w:rsid w:val="00F46E19"/>
    <w:rsid w:val="00F46E47"/>
    <w:rsid w:val="00F46E75"/>
    <w:rsid w:val="00F46E7E"/>
    <w:rsid w:val="00F46E81"/>
    <w:rsid w:val="00F46EE6"/>
    <w:rsid w:val="00F46F1B"/>
    <w:rsid w:val="00F46F69"/>
    <w:rsid w:val="00F46FDB"/>
    <w:rsid w:val="00F46FF4"/>
    <w:rsid w:val="00F47002"/>
    <w:rsid w:val="00F47005"/>
    <w:rsid w:val="00F47013"/>
    <w:rsid w:val="00F47024"/>
    <w:rsid w:val="00F47039"/>
    <w:rsid w:val="00F4710F"/>
    <w:rsid w:val="00F4712D"/>
    <w:rsid w:val="00F47264"/>
    <w:rsid w:val="00F47279"/>
    <w:rsid w:val="00F472F4"/>
    <w:rsid w:val="00F47306"/>
    <w:rsid w:val="00F4731C"/>
    <w:rsid w:val="00F47446"/>
    <w:rsid w:val="00F47470"/>
    <w:rsid w:val="00F47490"/>
    <w:rsid w:val="00F474CF"/>
    <w:rsid w:val="00F4751C"/>
    <w:rsid w:val="00F4754D"/>
    <w:rsid w:val="00F47576"/>
    <w:rsid w:val="00F4767F"/>
    <w:rsid w:val="00F47684"/>
    <w:rsid w:val="00F476C8"/>
    <w:rsid w:val="00F4772B"/>
    <w:rsid w:val="00F4777B"/>
    <w:rsid w:val="00F477C9"/>
    <w:rsid w:val="00F4780C"/>
    <w:rsid w:val="00F4788A"/>
    <w:rsid w:val="00F47A5A"/>
    <w:rsid w:val="00F47BA1"/>
    <w:rsid w:val="00F47C03"/>
    <w:rsid w:val="00F47C3C"/>
    <w:rsid w:val="00F47C7E"/>
    <w:rsid w:val="00F47C85"/>
    <w:rsid w:val="00F47D3F"/>
    <w:rsid w:val="00F47DB3"/>
    <w:rsid w:val="00F47DBE"/>
    <w:rsid w:val="00F47E24"/>
    <w:rsid w:val="00F47E56"/>
    <w:rsid w:val="00F47EA3"/>
    <w:rsid w:val="00F47F2F"/>
    <w:rsid w:val="00F47FAA"/>
    <w:rsid w:val="00F47FC4"/>
    <w:rsid w:val="00F5004D"/>
    <w:rsid w:val="00F500B2"/>
    <w:rsid w:val="00F500BE"/>
    <w:rsid w:val="00F50113"/>
    <w:rsid w:val="00F501A0"/>
    <w:rsid w:val="00F5022A"/>
    <w:rsid w:val="00F5024F"/>
    <w:rsid w:val="00F5027F"/>
    <w:rsid w:val="00F5036B"/>
    <w:rsid w:val="00F503F2"/>
    <w:rsid w:val="00F5040F"/>
    <w:rsid w:val="00F50464"/>
    <w:rsid w:val="00F50531"/>
    <w:rsid w:val="00F5054D"/>
    <w:rsid w:val="00F50610"/>
    <w:rsid w:val="00F50651"/>
    <w:rsid w:val="00F50899"/>
    <w:rsid w:val="00F508B8"/>
    <w:rsid w:val="00F50A3C"/>
    <w:rsid w:val="00F50A6E"/>
    <w:rsid w:val="00F50B82"/>
    <w:rsid w:val="00F50C4A"/>
    <w:rsid w:val="00F50C4D"/>
    <w:rsid w:val="00F50C4E"/>
    <w:rsid w:val="00F50C93"/>
    <w:rsid w:val="00F50FD9"/>
    <w:rsid w:val="00F510D7"/>
    <w:rsid w:val="00F510EC"/>
    <w:rsid w:val="00F51195"/>
    <w:rsid w:val="00F511AF"/>
    <w:rsid w:val="00F511DC"/>
    <w:rsid w:val="00F511DF"/>
    <w:rsid w:val="00F511FE"/>
    <w:rsid w:val="00F512A5"/>
    <w:rsid w:val="00F512CE"/>
    <w:rsid w:val="00F512D6"/>
    <w:rsid w:val="00F5143B"/>
    <w:rsid w:val="00F51483"/>
    <w:rsid w:val="00F5160B"/>
    <w:rsid w:val="00F51644"/>
    <w:rsid w:val="00F516F3"/>
    <w:rsid w:val="00F516FF"/>
    <w:rsid w:val="00F51756"/>
    <w:rsid w:val="00F5175A"/>
    <w:rsid w:val="00F517AF"/>
    <w:rsid w:val="00F51831"/>
    <w:rsid w:val="00F51946"/>
    <w:rsid w:val="00F519E2"/>
    <w:rsid w:val="00F519F6"/>
    <w:rsid w:val="00F51B6A"/>
    <w:rsid w:val="00F51BD6"/>
    <w:rsid w:val="00F51C4E"/>
    <w:rsid w:val="00F51CBC"/>
    <w:rsid w:val="00F51CCC"/>
    <w:rsid w:val="00F51CEC"/>
    <w:rsid w:val="00F51D18"/>
    <w:rsid w:val="00F51D1E"/>
    <w:rsid w:val="00F51D50"/>
    <w:rsid w:val="00F51DAA"/>
    <w:rsid w:val="00F51E4D"/>
    <w:rsid w:val="00F51EC8"/>
    <w:rsid w:val="00F51F1F"/>
    <w:rsid w:val="00F51F33"/>
    <w:rsid w:val="00F52003"/>
    <w:rsid w:val="00F52054"/>
    <w:rsid w:val="00F52089"/>
    <w:rsid w:val="00F520C4"/>
    <w:rsid w:val="00F520CB"/>
    <w:rsid w:val="00F520D5"/>
    <w:rsid w:val="00F520FA"/>
    <w:rsid w:val="00F52109"/>
    <w:rsid w:val="00F52172"/>
    <w:rsid w:val="00F521C5"/>
    <w:rsid w:val="00F52209"/>
    <w:rsid w:val="00F522ED"/>
    <w:rsid w:val="00F5232A"/>
    <w:rsid w:val="00F52380"/>
    <w:rsid w:val="00F52385"/>
    <w:rsid w:val="00F52433"/>
    <w:rsid w:val="00F5246E"/>
    <w:rsid w:val="00F524CF"/>
    <w:rsid w:val="00F526D6"/>
    <w:rsid w:val="00F5272D"/>
    <w:rsid w:val="00F52751"/>
    <w:rsid w:val="00F52759"/>
    <w:rsid w:val="00F52802"/>
    <w:rsid w:val="00F5280B"/>
    <w:rsid w:val="00F52830"/>
    <w:rsid w:val="00F5285E"/>
    <w:rsid w:val="00F528A9"/>
    <w:rsid w:val="00F528D4"/>
    <w:rsid w:val="00F5291A"/>
    <w:rsid w:val="00F529DB"/>
    <w:rsid w:val="00F52AE8"/>
    <w:rsid w:val="00F52B5D"/>
    <w:rsid w:val="00F52BBE"/>
    <w:rsid w:val="00F52CC4"/>
    <w:rsid w:val="00F52D30"/>
    <w:rsid w:val="00F52DA7"/>
    <w:rsid w:val="00F52E1E"/>
    <w:rsid w:val="00F52E9B"/>
    <w:rsid w:val="00F52F00"/>
    <w:rsid w:val="00F52FAF"/>
    <w:rsid w:val="00F52FB1"/>
    <w:rsid w:val="00F53014"/>
    <w:rsid w:val="00F5302F"/>
    <w:rsid w:val="00F53079"/>
    <w:rsid w:val="00F53089"/>
    <w:rsid w:val="00F5310C"/>
    <w:rsid w:val="00F5326D"/>
    <w:rsid w:val="00F53297"/>
    <w:rsid w:val="00F532A8"/>
    <w:rsid w:val="00F532F1"/>
    <w:rsid w:val="00F533AC"/>
    <w:rsid w:val="00F533FA"/>
    <w:rsid w:val="00F5341F"/>
    <w:rsid w:val="00F53426"/>
    <w:rsid w:val="00F53482"/>
    <w:rsid w:val="00F534A6"/>
    <w:rsid w:val="00F534C0"/>
    <w:rsid w:val="00F5362F"/>
    <w:rsid w:val="00F53665"/>
    <w:rsid w:val="00F5376A"/>
    <w:rsid w:val="00F537BC"/>
    <w:rsid w:val="00F53995"/>
    <w:rsid w:val="00F53A44"/>
    <w:rsid w:val="00F53A72"/>
    <w:rsid w:val="00F53A9A"/>
    <w:rsid w:val="00F53AB6"/>
    <w:rsid w:val="00F53AC9"/>
    <w:rsid w:val="00F53B36"/>
    <w:rsid w:val="00F53B3E"/>
    <w:rsid w:val="00F53D14"/>
    <w:rsid w:val="00F53DCA"/>
    <w:rsid w:val="00F53E7A"/>
    <w:rsid w:val="00F53EC8"/>
    <w:rsid w:val="00F53F84"/>
    <w:rsid w:val="00F5412A"/>
    <w:rsid w:val="00F5413D"/>
    <w:rsid w:val="00F54166"/>
    <w:rsid w:val="00F541EC"/>
    <w:rsid w:val="00F54239"/>
    <w:rsid w:val="00F54250"/>
    <w:rsid w:val="00F542DB"/>
    <w:rsid w:val="00F54306"/>
    <w:rsid w:val="00F543FB"/>
    <w:rsid w:val="00F54428"/>
    <w:rsid w:val="00F54452"/>
    <w:rsid w:val="00F5447B"/>
    <w:rsid w:val="00F5456C"/>
    <w:rsid w:val="00F545D0"/>
    <w:rsid w:val="00F545FA"/>
    <w:rsid w:val="00F5463E"/>
    <w:rsid w:val="00F5466F"/>
    <w:rsid w:val="00F54743"/>
    <w:rsid w:val="00F54786"/>
    <w:rsid w:val="00F548E2"/>
    <w:rsid w:val="00F5495E"/>
    <w:rsid w:val="00F5498B"/>
    <w:rsid w:val="00F5499F"/>
    <w:rsid w:val="00F54A51"/>
    <w:rsid w:val="00F54A78"/>
    <w:rsid w:val="00F54BB6"/>
    <w:rsid w:val="00F54BB9"/>
    <w:rsid w:val="00F54C5D"/>
    <w:rsid w:val="00F54D89"/>
    <w:rsid w:val="00F54DB4"/>
    <w:rsid w:val="00F54F31"/>
    <w:rsid w:val="00F54F59"/>
    <w:rsid w:val="00F550ED"/>
    <w:rsid w:val="00F550EE"/>
    <w:rsid w:val="00F550FB"/>
    <w:rsid w:val="00F5510A"/>
    <w:rsid w:val="00F551C1"/>
    <w:rsid w:val="00F552D3"/>
    <w:rsid w:val="00F55358"/>
    <w:rsid w:val="00F5536E"/>
    <w:rsid w:val="00F55521"/>
    <w:rsid w:val="00F555C7"/>
    <w:rsid w:val="00F556A0"/>
    <w:rsid w:val="00F556A6"/>
    <w:rsid w:val="00F5578B"/>
    <w:rsid w:val="00F557C3"/>
    <w:rsid w:val="00F557F5"/>
    <w:rsid w:val="00F55825"/>
    <w:rsid w:val="00F55909"/>
    <w:rsid w:val="00F55A16"/>
    <w:rsid w:val="00F55ADC"/>
    <w:rsid w:val="00F55BC9"/>
    <w:rsid w:val="00F55C4E"/>
    <w:rsid w:val="00F55C58"/>
    <w:rsid w:val="00F55C93"/>
    <w:rsid w:val="00F55CB1"/>
    <w:rsid w:val="00F55DCA"/>
    <w:rsid w:val="00F55E5B"/>
    <w:rsid w:val="00F55EB8"/>
    <w:rsid w:val="00F55EFE"/>
    <w:rsid w:val="00F55F26"/>
    <w:rsid w:val="00F55F27"/>
    <w:rsid w:val="00F560E8"/>
    <w:rsid w:val="00F56114"/>
    <w:rsid w:val="00F5612B"/>
    <w:rsid w:val="00F561FE"/>
    <w:rsid w:val="00F56288"/>
    <w:rsid w:val="00F56292"/>
    <w:rsid w:val="00F5638B"/>
    <w:rsid w:val="00F563EE"/>
    <w:rsid w:val="00F5644B"/>
    <w:rsid w:val="00F5646D"/>
    <w:rsid w:val="00F564EB"/>
    <w:rsid w:val="00F56527"/>
    <w:rsid w:val="00F56596"/>
    <w:rsid w:val="00F56601"/>
    <w:rsid w:val="00F5661A"/>
    <w:rsid w:val="00F56691"/>
    <w:rsid w:val="00F566E7"/>
    <w:rsid w:val="00F56872"/>
    <w:rsid w:val="00F56884"/>
    <w:rsid w:val="00F568A7"/>
    <w:rsid w:val="00F56B23"/>
    <w:rsid w:val="00F56BAD"/>
    <w:rsid w:val="00F56C3B"/>
    <w:rsid w:val="00F56C80"/>
    <w:rsid w:val="00F56C8C"/>
    <w:rsid w:val="00F56D03"/>
    <w:rsid w:val="00F56D4B"/>
    <w:rsid w:val="00F56DEE"/>
    <w:rsid w:val="00F56E0D"/>
    <w:rsid w:val="00F56E23"/>
    <w:rsid w:val="00F56FB2"/>
    <w:rsid w:val="00F56FFB"/>
    <w:rsid w:val="00F5703B"/>
    <w:rsid w:val="00F570B6"/>
    <w:rsid w:val="00F570C0"/>
    <w:rsid w:val="00F570EF"/>
    <w:rsid w:val="00F5720C"/>
    <w:rsid w:val="00F57333"/>
    <w:rsid w:val="00F5740A"/>
    <w:rsid w:val="00F57495"/>
    <w:rsid w:val="00F574E7"/>
    <w:rsid w:val="00F5761B"/>
    <w:rsid w:val="00F57658"/>
    <w:rsid w:val="00F576ED"/>
    <w:rsid w:val="00F5771A"/>
    <w:rsid w:val="00F57747"/>
    <w:rsid w:val="00F5777E"/>
    <w:rsid w:val="00F57794"/>
    <w:rsid w:val="00F57797"/>
    <w:rsid w:val="00F57919"/>
    <w:rsid w:val="00F57A46"/>
    <w:rsid w:val="00F57B0C"/>
    <w:rsid w:val="00F57BA0"/>
    <w:rsid w:val="00F57BCC"/>
    <w:rsid w:val="00F57CC2"/>
    <w:rsid w:val="00F57D57"/>
    <w:rsid w:val="00F57D6E"/>
    <w:rsid w:val="00F57D97"/>
    <w:rsid w:val="00F57E1A"/>
    <w:rsid w:val="00F57E99"/>
    <w:rsid w:val="00F60050"/>
    <w:rsid w:val="00F600E1"/>
    <w:rsid w:val="00F60138"/>
    <w:rsid w:val="00F601EA"/>
    <w:rsid w:val="00F6027F"/>
    <w:rsid w:val="00F602EF"/>
    <w:rsid w:val="00F603A4"/>
    <w:rsid w:val="00F603CC"/>
    <w:rsid w:val="00F60424"/>
    <w:rsid w:val="00F6047B"/>
    <w:rsid w:val="00F604FD"/>
    <w:rsid w:val="00F60562"/>
    <w:rsid w:val="00F60589"/>
    <w:rsid w:val="00F605BE"/>
    <w:rsid w:val="00F605CC"/>
    <w:rsid w:val="00F60757"/>
    <w:rsid w:val="00F607CF"/>
    <w:rsid w:val="00F608B2"/>
    <w:rsid w:val="00F60907"/>
    <w:rsid w:val="00F60947"/>
    <w:rsid w:val="00F60A77"/>
    <w:rsid w:val="00F60AC5"/>
    <w:rsid w:val="00F60B3E"/>
    <w:rsid w:val="00F60B4E"/>
    <w:rsid w:val="00F60B6F"/>
    <w:rsid w:val="00F60B92"/>
    <w:rsid w:val="00F60BEC"/>
    <w:rsid w:val="00F60C5A"/>
    <w:rsid w:val="00F60CD3"/>
    <w:rsid w:val="00F60D27"/>
    <w:rsid w:val="00F60D68"/>
    <w:rsid w:val="00F60DE5"/>
    <w:rsid w:val="00F60DF5"/>
    <w:rsid w:val="00F60E00"/>
    <w:rsid w:val="00F60E47"/>
    <w:rsid w:val="00F60EC2"/>
    <w:rsid w:val="00F60F33"/>
    <w:rsid w:val="00F60FA3"/>
    <w:rsid w:val="00F60FB4"/>
    <w:rsid w:val="00F60FE1"/>
    <w:rsid w:val="00F6122D"/>
    <w:rsid w:val="00F6124A"/>
    <w:rsid w:val="00F6127D"/>
    <w:rsid w:val="00F61295"/>
    <w:rsid w:val="00F61385"/>
    <w:rsid w:val="00F6153D"/>
    <w:rsid w:val="00F61580"/>
    <w:rsid w:val="00F615EE"/>
    <w:rsid w:val="00F6165F"/>
    <w:rsid w:val="00F616BA"/>
    <w:rsid w:val="00F616D0"/>
    <w:rsid w:val="00F616EF"/>
    <w:rsid w:val="00F61783"/>
    <w:rsid w:val="00F617B8"/>
    <w:rsid w:val="00F617BF"/>
    <w:rsid w:val="00F617F3"/>
    <w:rsid w:val="00F6180A"/>
    <w:rsid w:val="00F61879"/>
    <w:rsid w:val="00F618A9"/>
    <w:rsid w:val="00F61913"/>
    <w:rsid w:val="00F61A1D"/>
    <w:rsid w:val="00F61A70"/>
    <w:rsid w:val="00F61A72"/>
    <w:rsid w:val="00F61A9D"/>
    <w:rsid w:val="00F61B1C"/>
    <w:rsid w:val="00F61C1A"/>
    <w:rsid w:val="00F61D07"/>
    <w:rsid w:val="00F61DDE"/>
    <w:rsid w:val="00F61E2F"/>
    <w:rsid w:val="00F61E3B"/>
    <w:rsid w:val="00F61E8A"/>
    <w:rsid w:val="00F61EA5"/>
    <w:rsid w:val="00F61F13"/>
    <w:rsid w:val="00F61F8E"/>
    <w:rsid w:val="00F61FA2"/>
    <w:rsid w:val="00F61FCF"/>
    <w:rsid w:val="00F620E8"/>
    <w:rsid w:val="00F62271"/>
    <w:rsid w:val="00F6229C"/>
    <w:rsid w:val="00F622C2"/>
    <w:rsid w:val="00F6236F"/>
    <w:rsid w:val="00F6243F"/>
    <w:rsid w:val="00F62448"/>
    <w:rsid w:val="00F6246A"/>
    <w:rsid w:val="00F62556"/>
    <w:rsid w:val="00F625B5"/>
    <w:rsid w:val="00F6268E"/>
    <w:rsid w:val="00F626E9"/>
    <w:rsid w:val="00F62759"/>
    <w:rsid w:val="00F6276B"/>
    <w:rsid w:val="00F62776"/>
    <w:rsid w:val="00F62822"/>
    <w:rsid w:val="00F62836"/>
    <w:rsid w:val="00F628B0"/>
    <w:rsid w:val="00F62A0B"/>
    <w:rsid w:val="00F62A75"/>
    <w:rsid w:val="00F62AB3"/>
    <w:rsid w:val="00F62B05"/>
    <w:rsid w:val="00F62B44"/>
    <w:rsid w:val="00F62C60"/>
    <w:rsid w:val="00F62C8C"/>
    <w:rsid w:val="00F62CAC"/>
    <w:rsid w:val="00F62D18"/>
    <w:rsid w:val="00F62D67"/>
    <w:rsid w:val="00F62E45"/>
    <w:rsid w:val="00F62E70"/>
    <w:rsid w:val="00F62EC2"/>
    <w:rsid w:val="00F62F04"/>
    <w:rsid w:val="00F63039"/>
    <w:rsid w:val="00F630C3"/>
    <w:rsid w:val="00F63122"/>
    <w:rsid w:val="00F63147"/>
    <w:rsid w:val="00F6316C"/>
    <w:rsid w:val="00F63178"/>
    <w:rsid w:val="00F631D2"/>
    <w:rsid w:val="00F631D7"/>
    <w:rsid w:val="00F6320F"/>
    <w:rsid w:val="00F6321E"/>
    <w:rsid w:val="00F63255"/>
    <w:rsid w:val="00F634BF"/>
    <w:rsid w:val="00F634F1"/>
    <w:rsid w:val="00F63551"/>
    <w:rsid w:val="00F636C3"/>
    <w:rsid w:val="00F636DE"/>
    <w:rsid w:val="00F63753"/>
    <w:rsid w:val="00F637B4"/>
    <w:rsid w:val="00F637FB"/>
    <w:rsid w:val="00F63927"/>
    <w:rsid w:val="00F639DE"/>
    <w:rsid w:val="00F63A81"/>
    <w:rsid w:val="00F63B56"/>
    <w:rsid w:val="00F63BBE"/>
    <w:rsid w:val="00F63BF0"/>
    <w:rsid w:val="00F63C47"/>
    <w:rsid w:val="00F63D9B"/>
    <w:rsid w:val="00F63E4C"/>
    <w:rsid w:val="00F63E9F"/>
    <w:rsid w:val="00F63EE4"/>
    <w:rsid w:val="00F63FC5"/>
    <w:rsid w:val="00F64113"/>
    <w:rsid w:val="00F6416E"/>
    <w:rsid w:val="00F64238"/>
    <w:rsid w:val="00F642CB"/>
    <w:rsid w:val="00F64328"/>
    <w:rsid w:val="00F64387"/>
    <w:rsid w:val="00F6445D"/>
    <w:rsid w:val="00F644F4"/>
    <w:rsid w:val="00F64593"/>
    <w:rsid w:val="00F646D4"/>
    <w:rsid w:val="00F646D6"/>
    <w:rsid w:val="00F6472B"/>
    <w:rsid w:val="00F64741"/>
    <w:rsid w:val="00F6475C"/>
    <w:rsid w:val="00F64765"/>
    <w:rsid w:val="00F64833"/>
    <w:rsid w:val="00F6487C"/>
    <w:rsid w:val="00F648CE"/>
    <w:rsid w:val="00F648D0"/>
    <w:rsid w:val="00F649E0"/>
    <w:rsid w:val="00F64A21"/>
    <w:rsid w:val="00F64BA8"/>
    <w:rsid w:val="00F64C55"/>
    <w:rsid w:val="00F64C8F"/>
    <w:rsid w:val="00F64CAE"/>
    <w:rsid w:val="00F64CE5"/>
    <w:rsid w:val="00F64DF6"/>
    <w:rsid w:val="00F64E1A"/>
    <w:rsid w:val="00F64E35"/>
    <w:rsid w:val="00F64E67"/>
    <w:rsid w:val="00F64EDF"/>
    <w:rsid w:val="00F64F0E"/>
    <w:rsid w:val="00F6504D"/>
    <w:rsid w:val="00F650DC"/>
    <w:rsid w:val="00F651E2"/>
    <w:rsid w:val="00F6520D"/>
    <w:rsid w:val="00F652C3"/>
    <w:rsid w:val="00F65486"/>
    <w:rsid w:val="00F65651"/>
    <w:rsid w:val="00F65770"/>
    <w:rsid w:val="00F65838"/>
    <w:rsid w:val="00F65879"/>
    <w:rsid w:val="00F659B2"/>
    <w:rsid w:val="00F659BC"/>
    <w:rsid w:val="00F65A31"/>
    <w:rsid w:val="00F65A8E"/>
    <w:rsid w:val="00F65AAC"/>
    <w:rsid w:val="00F65AEF"/>
    <w:rsid w:val="00F65B1C"/>
    <w:rsid w:val="00F65BBF"/>
    <w:rsid w:val="00F65CF6"/>
    <w:rsid w:val="00F65D8C"/>
    <w:rsid w:val="00F65DB5"/>
    <w:rsid w:val="00F65E48"/>
    <w:rsid w:val="00F65F4B"/>
    <w:rsid w:val="00F65F5A"/>
    <w:rsid w:val="00F66045"/>
    <w:rsid w:val="00F660C7"/>
    <w:rsid w:val="00F66184"/>
    <w:rsid w:val="00F661EB"/>
    <w:rsid w:val="00F662DB"/>
    <w:rsid w:val="00F663DB"/>
    <w:rsid w:val="00F663E0"/>
    <w:rsid w:val="00F66450"/>
    <w:rsid w:val="00F664CF"/>
    <w:rsid w:val="00F6662B"/>
    <w:rsid w:val="00F66750"/>
    <w:rsid w:val="00F66791"/>
    <w:rsid w:val="00F667E9"/>
    <w:rsid w:val="00F66821"/>
    <w:rsid w:val="00F66842"/>
    <w:rsid w:val="00F6684A"/>
    <w:rsid w:val="00F66889"/>
    <w:rsid w:val="00F66982"/>
    <w:rsid w:val="00F66A36"/>
    <w:rsid w:val="00F66A99"/>
    <w:rsid w:val="00F66BD3"/>
    <w:rsid w:val="00F66CA0"/>
    <w:rsid w:val="00F66D64"/>
    <w:rsid w:val="00F66DAE"/>
    <w:rsid w:val="00F66DD3"/>
    <w:rsid w:val="00F66E4B"/>
    <w:rsid w:val="00F66EE7"/>
    <w:rsid w:val="00F66F0F"/>
    <w:rsid w:val="00F66FCA"/>
    <w:rsid w:val="00F66FE0"/>
    <w:rsid w:val="00F6702D"/>
    <w:rsid w:val="00F670A5"/>
    <w:rsid w:val="00F670C1"/>
    <w:rsid w:val="00F67144"/>
    <w:rsid w:val="00F672B9"/>
    <w:rsid w:val="00F672D7"/>
    <w:rsid w:val="00F6730F"/>
    <w:rsid w:val="00F67349"/>
    <w:rsid w:val="00F67354"/>
    <w:rsid w:val="00F673B0"/>
    <w:rsid w:val="00F673D7"/>
    <w:rsid w:val="00F673FF"/>
    <w:rsid w:val="00F67423"/>
    <w:rsid w:val="00F67599"/>
    <w:rsid w:val="00F675E6"/>
    <w:rsid w:val="00F67682"/>
    <w:rsid w:val="00F6772B"/>
    <w:rsid w:val="00F6779B"/>
    <w:rsid w:val="00F677E1"/>
    <w:rsid w:val="00F6786D"/>
    <w:rsid w:val="00F67983"/>
    <w:rsid w:val="00F679BF"/>
    <w:rsid w:val="00F67A0B"/>
    <w:rsid w:val="00F67AE5"/>
    <w:rsid w:val="00F67B17"/>
    <w:rsid w:val="00F67B28"/>
    <w:rsid w:val="00F67B87"/>
    <w:rsid w:val="00F67BA6"/>
    <w:rsid w:val="00F67BF1"/>
    <w:rsid w:val="00F67CEF"/>
    <w:rsid w:val="00F67CFE"/>
    <w:rsid w:val="00F67D26"/>
    <w:rsid w:val="00F67D8B"/>
    <w:rsid w:val="00F67E05"/>
    <w:rsid w:val="00F67E2A"/>
    <w:rsid w:val="00F67E31"/>
    <w:rsid w:val="00F67E47"/>
    <w:rsid w:val="00F67E78"/>
    <w:rsid w:val="00F67F3C"/>
    <w:rsid w:val="00F67F4F"/>
    <w:rsid w:val="00F67FC8"/>
    <w:rsid w:val="00F7006C"/>
    <w:rsid w:val="00F700A4"/>
    <w:rsid w:val="00F700E3"/>
    <w:rsid w:val="00F701C0"/>
    <w:rsid w:val="00F701ED"/>
    <w:rsid w:val="00F7037D"/>
    <w:rsid w:val="00F7038C"/>
    <w:rsid w:val="00F703BD"/>
    <w:rsid w:val="00F7047F"/>
    <w:rsid w:val="00F70522"/>
    <w:rsid w:val="00F7055E"/>
    <w:rsid w:val="00F70564"/>
    <w:rsid w:val="00F70581"/>
    <w:rsid w:val="00F7058B"/>
    <w:rsid w:val="00F705CE"/>
    <w:rsid w:val="00F70650"/>
    <w:rsid w:val="00F706F9"/>
    <w:rsid w:val="00F70706"/>
    <w:rsid w:val="00F70731"/>
    <w:rsid w:val="00F70885"/>
    <w:rsid w:val="00F708F9"/>
    <w:rsid w:val="00F7091C"/>
    <w:rsid w:val="00F70B7A"/>
    <w:rsid w:val="00F70BB9"/>
    <w:rsid w:val="00F70CA1"/>
    <w:rsid w:val="00F70CFB"/>
    <w:rsid w:val="00F70D5D"/>
    <w:rsid w:val="00F70DC0"/>
    <w:rsid w:val="00F70E4C"/>
    <w:rsid w:val="00F70F3F"/>
    <w:rsid w:val="00F70F55"/>
    <w:rsid w:val="00F70F9E"/>
    <w:rsid w:val="00F70FF2"/>
    <w:rsid w:val="00F7104B"/>
    <w:rsid w:val="00F71075"/>
    <w:rsid w:val="00F711D5"/>
    <w:rsid w:val="00F7126E"/>
    <w:rsid w:val="00F7126F"/>
    <w:rsid w:val="00F712BD"/>
    <w:rsid w:val="00F712CD"/>
    <w:rsid w:val="00F71313"/>
    <w:rsid w:val="00F7131B"/>
    <w:rsid w:val="00F713D0"/>
    <w:rsid w:val="00F71446"/>
    <w:rsid w:val="00F714C7"/>
    <w:rsid w:val="00F714D0"/>
    <w:rsid w:val="00F714D8"/>
    <w:rsid w:val="00F71549"/>
    <w:rsid w:val="00F715AE"/>
    <w:rsid w:val="00F7163F"/>
    <w:rsid w:val="00F716EC"/>
    <w:rsid w:val="00F7177A"/>
    <w:rsid w:val="00F7177B"/>
    <w:rsid w:val="00F71860"/>
    <w:rsid w:val="00F718A0"/>
    <w:rsid w:val="00F718B7"/>
    <w:rsid w:val="00F718E5"/>
    <w:rsid w:val="00F71914"/>
    <w:rsid w:val="00F71987"/>
    <w:rsid w:val="00F719F2"/>
    <w:rsid w:val="00F71A1B"/>
    <w:rsid w:val="00F71B2A"/>
    <w:rsid w:val="00F71B6B"/>
    <w:rsid w:val="00F71C08"/>
    <w:rsid w:val="00F71CF6"/>
    <w:rsid w:val="00F71D02"/>
    <w:rsid w:val="00F71D52"/>
    <w:rsid w:val="00F71D80"/>
    <w:rsid w:val="00F71F7E"/>
    <w:rsid w:val="00F71FCE"/>
    <w:rsid w:val="00F71FDC"/>
    <w:rsid w:val="00F71FEE"/>
    <w:rsid w:val="00F72002"/>
    <w:rsid w:val="00F7209B"/>
    <w:rsid w:val="00F720F8"/>
    <w:rsid w:val="00F72155"/>
    <w:rsid w:val="00F721A5"/>
    <w:rsid w:val="00F721F9"/>
    <w:rsid w:val="00F7220E"/>
    <w:rsid w:val="00F72290"/>
    <w:rsid w:val="00F722A2"/>
    <w:rsid w:val="00F722F1"/>
    <w:rsid w:val="00F7230C"/>
    <w:rsid w:val="00F7232A"/>
    <w:rsid w:val="00F724EB"/>
    <w:rsid w:val="00F72540"/>
    <w:rsid w:val="00F72560"/>
    <w:rsid w:val="00F725D9"/>
    <w:rsid w:val="00F72669"/>
    <w:rsid w:val="00F7268B"/>
    <w:rsid w:val="00F726B5"/>
    <w:rsid w:val="00F72710"/>
    <w:rsid w:val="00F72714"/>
    <w:rsid w:val="00F7278E"/>
    <w:rsid w:val="00F72843"/>
    <w:rsid w:val="00F72854"/>
    <w:rsid w:val="00F7293F"/>
    <w:rsid w:val="00F72B34"/>
    <w:rsid w:val="00F72B7B"/>
    <w:rsid w:val="00F72B83"/>
    <w:rsid w:val="00F72D75"/>
    <w:rsid w:val="00F72E1D"/>
    <w:rsid w:val="00F72E2C"/>
    <w:rsid w:val="00F72E4A"/>
    <w:rsid w:val="00F72F42"/>
    <w:rsid w:val="00F72F64"/>
    <w:rsid w:val="00F73055"/>
    <w:rsid w:val="00F73090"/>
    <w:rsid w:val="00F730A7"/>
    <w:rsid w:val="00F730A9"/>
    <w:rsid w:val="00F73160"/>
    <w:rsid w:val="00F73335"/>
    <w:rsid w:val="00F733A2"/>
    <w:rsid w:val="00F73430"/>
    <w:rsid w:val="00F73470"/>
    <w:rsid w:val="00F73495"/>
    <w:rsid w:val="00F7355F"/>
    <w:rsid w:val="00F7364F"/>
    <w:rsid w:val="00F736E3"/>
    <w:rsid w:val="00F737BD"/>
    <w:rsid w:val="00F737EB"/>
    <w:rsid w:val="00F73873"/>
    <w:rsid w:val="00F73892"/>
    <w:rsid w:val="00F738B3"/>
    <w:rsid w:val="00F738D2"/>
    <w:rsid w:val="00F7393B"/>
    <w:rsid w:val="00F7398B"/>
    <w:rsid w:val="00F73B3B"/>
    <w:rsid w:val="00F73B89"/>
    <w:rsid w:val="00F73BE3"/>
    <w:rsid w:val="00F73C58"/>
    <w:rsid w:val="00F73C86"/>
    <w:rsid w:val="00F73DCA"/>
    <w:rsid w:val="00F73E45"/>
    <w:rsid w:val="00F73EB9"/>
    <w:rsid w:val="00F73F03"/>
    <w:rsid w:val="00F73F09"/>
    <w:rsid w:val="00F73F7A"/>
    <w:rsid w:val="00F73F96"/>
    <w:rsid w:val="00F7417E"/>
    <w:rsid w:val="00F741DC"/>
    <w:rsid w:val="00F7420C"/>
    <w:rsid w:val="00F742C1"/>
    <w:rsid w:val="00F74300"/>
    <w:rsid w:val="00F7436F"/>
    <w:rsid w:val="00F74403"/>
    <w:rsid w:val="00F74455"/>
    <w:rsid w:val="00F74498"/>
    <w:rsid w:val="00F744C5"/>
    <w:rsid w:val="00F74547"/>
    <w:rsid w:val="00F74556"/>
    <w:rsid w:val="00F745DA"/>
    <w:rsid w:val="00F7464F"/>
    <w:rsid w:val="00F74662"/>
    <w:rsid w:val="00F7469B"/>
    <w:rsid w:val="00F746A7"/>
    <w:rsid w:val="00F7476A"/>
    <w:rsid w:val="00F74795"/>
    <w:rsid w:val="00F747E1"/>
    <w:rsid w:val="00F7483C"/>
    <w:rsid w:val="00F7489D"/>
    <w:rsid w:val="00F74928"/>
    <w:rsid w:val="00F749C3"/>
    <w:rsid w:val="00F74A5A"/>
    <w:rsid w:val="00F74ACE"/>
    <w:rsid w:val="00F74B4F"/>
    <w:rsid w:val="00F74B78"/>
    <w:rsid w:val="00F74BB9"/>
    <w:rsid w:val="00F74BBD"/>
    <w:rsid w:val="00F74BD5"/>
    <w:rsid w:val="00F74BEA"/>
    <w:rsid w:val="00F74D01"/>
    <w:rsid w:val="00F74D03"/>
    <w:rsid w:val="00F74DA5"/>
    <w:rsid w:val="00F74DD7"/>
    <w:rsid w:val="00F74DDB"/>
    <w:rsid w:val="00F74DF3"/>
    <w:rsid w:val="00F74E1B"/>
    <w:rsid w:val="00F74E93"/>
    <w:rsid w:val="00F74EF6"/>
    <w:rsid w:val="00F74F45"/>
    <w:rsid w:val="00F75010"/>
    <w:rsid w:val="00F7543E"/>
    <w:rsid w:val="00F755A4"/>
    <w:rsid w:val="00F755A5"/>
    <w:rsid w:val="00F75633"/>
    <w:rsid w:val="00F756C2"/>
    <w:rsid w:val="00F756F1"/>
    <w:rsid w:val="00F75742"/>
    <w:rsid w:val="00F757BA"/>
    <w:rsid w:val="00F757EB"/>
    <w:rsid w:val="00F757FA"/>
    <w:rsid w:val="00F7592B"/>
    <w:rsid w:val="00F75932"/>
    <w:rsid w:val="00F759A4"/>
    <w:rsid w:val="00F759AA"/>
    <w:rsid w:val="00F75A5A"/>
    <w:rsid w:val="00F75A87"/>
    <w:rsid w:val="00F75A8E"/>
    <w:rsid w:val="00F75B78"/>
    <w:rsid w:val="00F75B87"/>
    <w:rsid w:val="00F75BC5"/>
    <w:rsid w:val="00F75BC9"/>
    <w:rsid w:val="00F75D39"/>
    <w:rsid w:val="00F75DA4"/>
    <w:rsid w:val="00F75E07"/>
    <w:rsid w:val="00F75F3A"/>
    <w:rsid w:val="00F761A8"/>
    <w:rsid w:val="00F761D3"/>
    <w:rsid w:val="00F761F1"/>
    <w:rsid w:val="00F7636B"/>
    <w:rsid w:val="00F76390"/>
    <w:rsid w:val="00F763B2"/>
    <w:rsid w:val="00F763D0"/>
    <w:rsid w:val="00F763FF"/>
    <w:rsid w:val="00F76412"/>
    <w:rsid w:val="00F76428"/>
    <w:rsid w:val="00F7655B"/>
    <w:rsid w:val="00F765E6"/>
    <w:rsid w:val="00F76634"/>
    <w:rsid w:val="00F76683"/>
    <w:rsid w:val="00F766DF"/>
    <w:rsid w:val="00F7674B"/>
    <w:rsid w:val="00F7679C"/>
    <w:rsid w:val="00F767FA"/>
    <w:rsid w:val="00F7681E"/>
    <w:rsid w:val="00F76855"/>
    <w:rsid w:val="00F768A0"/>
    <w:rsid w:val="00F768C5"/>
    <w:rsid w:val="00F769CE"/>
    <w:rsid w:val="00F769D8"/>
    <w:rsid w:val="00F76A8F"/>
    <w:rsid w:val="00F76AC3"/>
    <w:rsid w:val="00F76AD5"/>
    <w:rsid w:val="00F76AE4"/>
    <w:rsid w:val="00F76B15"/>
    <w:rsid w:val="00F76B1D"/>
    <w:rsid w:val="00F76C18"/>
    <w:rsid w:val="00F76CA3"/>
    <w:rsid w:val="00F76D46"/>
    <w:rsid w:val="00F76D47"/>
    <w:rsid w:val="00F76D6B"/>
    <w:rsid w:val="00F76E5B"/>
    <w:rsid w:val="00F76E67"/>
    <w:rsid w:val="00F76EAC"/>
    <w:rsid w:val="00F76EAF"/>
    <w:rsid w:val="00F76EFA"/>
    <w:rsid w:val="00F76FCC"/>
    <w:rsid w:val="00F7707E"/>
    <w:rsid w:val="00F7711A"/>
    <w:rsid w:val="00F77126"/>
    <w:rsid w:val="00F77145"/>
    <w:rsid w:val="00F77192"/>
    <w:rsid w:val="00F77219"/>
    <w:rsid w:val="00F77221"/>
    <w:rsid w:val="00F77253"/>
    <w:rsid w:val="00F77328"/>
    <w:rsid w:val="00F773B1"/>
    <w:rsid w:val="00F7740C"/>
    <w:rsid w:val="00F7743F"/>
    <w:rsid w:val="00F774B8"/>
    <w:rsid w:val="00F7753C"/>
    <w:rsid w:val="00F7753F"/>
    <w:rsid w:val="00F775C0"/>
    <w:rsid w:val="00F77622"/>
    <w:rsid w:val="00F77705"/>
    <w:rsid w:val="00F77760"/>
    <w:rsid w:val="00F77869"/>
    <w:rsid w:val="00F77937"/>
    <w:rsid w:val="00F77955"/>
    <w:rsid w:val="00F77998"/>
    <w:rsid w:val="00F77A20"/>
    <w:rsid w:val="00F77ABF"/>
    <w:rsid w:val="00F77B5C"/>
    <w:rsid w:val="00F77B66"/>
    <w:rsid w:val="00F77C59"/>
    <w:rsid w:val="00F77CB5"/>
    <w:rsid w:val="00F77DD6"/>
    <w:rsid w:val="00F77E05"/>
    <w:rsid w:val="00F77E4B"/>
    <w:rsid w:val="00F77E4F"/>
    <w:rsid w:val="00F77E57"/>
    <w:rsid w:val="00F8009E"/>
    <w:rsid w:val="00F800CE"/>
    <w:rsid w:val="00F8013C"/>
    <w:rsid w:val="00F80146"/>
    <w:rsid w:val="00F80153"/>
    <w:rsid w:val="00F801B3"/>
    <w:rsid w:val="00F801BC"/>
    <w:rsid w:val="00F80361"/>
    <w:rsid w:val="00F80388"/>
    <w:rsid w:val="00F8044A"/>
    <w:rsid w:val="00F804DD"/>
    <w:rsid w:val="00F8055C"/>
    <w:rsid w:val="00F8058B"/>
    <w:rsid w:val="00F805B6"/>
    <w:rsid w:val="00F8063A"/>
    <w:rsid w:val="00F80665"/>
    <w:rsid w:val="00F806B7"/>
    <w:rsid w:val="00F806EF"/>
    <w:rsid w:val="00F808AD"/>
    <w:rsid w:val="00F808B5"/>
    <w:rsid w:val="00F80903"/>
    <w:rsid w:val="00F8092C"/>
    <w:rsid w:val="00F8096F"/>
    <w:rsid w:val="00F80BD1"/>
    <w:rsid w:val="00F80C67"/>
    <w:rsid w:val="00F80D30"/>
    <w:rsid w:val="00F80D68"/>
    <w:rsid w:val="00F80DC6"/>
    <w:rsid w:val="00F80E50"/>
    <w:rsid w:val="00F80EBB"/>
    <w:rsid w:val="00F80EEC"/>
    <w:rsid w:val="00F80F2B"/>
    <w:rsid w:val="00F80FC6"/>
    <w:rsid w:val="00F80FD6"/>
    <w:rsid w:val="00F810ED"/>
    <w:rsid w:val="00F811B7"/>
    <w:rsid w:val="00F8121E"/>
    <w:rsid w:val="00F8125E"/>
    <w:rsid w:val="00F812AA"/>
    <w:rsid w:val="00F812D9"/>
    <w:rsid w:val="00F8131C"/>
    <w:rsid w:val="00F813A1"/>
    <w:rsid w:val="00F813FC"/>
    <w:rsid w:val="00F81413"/>
    <w:rsid w:val="00F81599"/>
    <w:rsid w:val="00F815D3"/>
    <w:rsid w:val="00F815FF"/>
    <w:rsid w:val="00F81660"/>
    <w:rsid w:val="00F816D3"/>
    <w:rsid w:val="00F81790"/>
    <w:rsid w:val="00F817E7"/>
    <w:rsid w:val="00F817F0"/>
    <w:rsid w:val="00F817FB"/>
    <w:rsid w:val="00F81809"/>
    <w:rsid w:val="00F8182D"/>
    <w:rsid w:val="00F8190D"/>
    <w:rsid w:val="00F81985"/>
    <w:rsid w:val="00F819EA"/>
    <w:rsid w:val="00F81A0D"/>
    <w:rsid w:val="00F81A49"/>
    <w:rsid w:val="00F81AF8"/>
    <w:rsid w:val="00F81B2F"/>
    <w:rsid w:val="00F81BC9"/>
    <w:rsid w:val="00F81D06"/>
    <w:rsid w:val="00F81D0E"/>
    <w:rsid w:val="00F81E47"/>
    <w:rsid w:val="00F81E56"/>
    <w:rsid w:val="00F81EE7"/>
    <w:rsid w:val="00F81F42"/>
    <w:rsid w:val="00F82126"/>
    <w:rsid w:val="00F821BA"/>
    <w:rsid w:val="00F821DE"/>
    <w:rsid w:val="00F8222C"/>
    <w:rsid w:val="00F82297"/>
    <w:rsid w:val="00F8231B"/>
    <w:rsid w:val="00F823C7"/>
    <w:rsid w:val="00F823F1"/>
    <w:rsid w:val="00F8243D"/>
    <w:rsid w:val="00F82459"/>
    <w:rsid w:val="00F82468"/>
    <w:rsid w:val="00F824ED"/>
    <w:rsid w:val="00F824FC"/>
    <w:rsid w:val="00F825A5"/>
    <w:rsid w:val="00F825C3"/>
    <w:rsid w:val="00F8260F"/>
    <w:rsid w:val="00F82656"/>
    <w:rsid w:val="00F82789"/>
    <w:rsid w:val="00F82790"/>
    <w:rsid w:val="00F82797"/>
    <w:rsid w:val="00F827E8"/>
    <w:rsid w:val="00F829A6"/>
    <w:rsid w:val="00F82A1E"/>
    <w:rsid w:val="00F82A52"/>
    <w:rsid w:val="00F82AE4"/>
    <w:rsid w:val="00F82B1F"/>
    <w:rsid w:val="00F82BF8"/>
    <w:rsid w:val="00F82C02"/>
    <w:rsid w:val="00F82D40"/>
    <w:rsid w:val="00F82F80"/>
    <w:rsid w:val="00F82FA2"/>
    <w:rsid w:val="00F82FC8"/>
    <w:rsid w:val="00F83076"/>
    <w:rsid w:val="00F830FE"/>
    <w:rsid w:val="00F8310D"/>
    <w:rsid w:val="00F83153"/>
    <w:rsid w:val="00F8324B"/>
    <w:rsid w:val="00F83269"/>
    <w:rsid w:val="00F8326C"/>
    <w:rsid w:val="00F832D9"/>
    <w:rsid w:val="00F832E4"/>
    <w:rsid w:val="00F8338A"/>
    <w:rsid w:val="00F8338E"/>
    <w:rsid w:val="00F8351F"/>
    <w:rsid w:val="00F83529"/>
    <w:rsid w:val="00F835AE"/>
    <w:rsid w:val="00F835AF"/>
    <w:rsid w:val="00F835F8"/>
    <w:rsid w:val="00F83624"/>
    <w:rsid w:val="00F83676"/>
    <w:rsid w:val="00F83687"/>
    <w:rsid w:val="00F8372F"/>
    <w:rsid w:val="00F83781"/>
    <w:rsid w:val="00F83789"/>
    <w:rsid w:val="00F837DD"/>
    <w:rsid w:val="00F83830"/>
    <w:rsid w:val="00F83877"/>
    <w:rsid w:val="00F8388E"/>
    <w:rsid w:val="00F83920"/>
    <w:rsid w:val="00F8392D"/>
    <w:rsid w:val="00F83B96"/>
    <w:rsid w:val="00F83C80"/>
    <w:rsid w:val="00F83CFB"/>
    <w:rsid w:val="00F83CFF"/>
    <w:rsid w:val="00F83D21"/>
    <w:rsid w:val="00F83D4E"/>
    <w:rsid w:val="00F83DDC"/>
    <w:rsid w:val="00F83E14"/>
    <w:rsid w:val="00F83E1A"/>
    <w:rsid w:val="00F83E48"/>
    <w:rsid w:val="00F83EE1"/>
    <w:rsid w:val="00F83F43"/>
    <w:rsid w:val="00F84048"/>
    <w:rsid w:val="00F84059"/>
    <w:rsid w:val="00F84092"/>
    <w:rsid w:val="00F840A0"/>
    <w:rsid w:val="00F84311"/>
    <w:rsid w:val="00F84372"/>
    <w:rsid w:val="00F8439D"/>
    <w:rsid w:val="00F8444F"/>
    <w:rsid w:val="00F844D0"/>
    <w:rsid w:val="00F84519"/>
    <w:rsid w:val="00F8451E"/>
    <w:rsid w:val="00F845B2"/>
    <w:rsid w:val="00F8463B"/>
    <w:rsid w:val="00F84675"/>
    <w:rsid w:val="00F84691"/>
    <w:rsid w:val="00F847B1"/>
    <w:rsid w:val="00F847FF"/>
    <w:rsid w:val="00F84842"/>
    <w:rsid w:val="00F848DE"/>
    <w:rsid w:val="00F848FF"/>
    <w:rsid w:val="00F849E2"/>
    <w:rsid w:val="00F84AFE"/>
    <w:rsid w:val="00F84B04"/>
    <w:rsid w:val="00F84B08"/>
    <w:rsid w:val="00F84B0E"/>
    <w:rsid w:val="00F84B1C"/>
    <w:rsid w:val="00F84C59"/>
    <w:rsid w:val="00F84DA3"/>
    <w:rsid w:val="00F84EC7"/>
    <w:rsid w:val="00F84F75"/>
    <w:rsid w:val="00F8509A"/>
    <w:rsid w:val="00F850FB"/>
    <w:rsid w:val="00F850FD"/>
    <w:rsid w:val="00F85308"/>
    <w:rsid w:val="00F854D0"/>
    <w:rsid w:val="00F854E7"/>
    <w:rsid w:val="00F85532"/>
    <w:rsid w:val="00F855C2"/>
    <w:rsid w:val="00F85606"/>
    <w:rsid w:val="00F856AD"/>
    <w:rsid w:val="00F85734"/>
    <w:rsid w:val="00F85774"/>
    <w:rsid w:val="00F857B0"/>
    <w:rsid w:val="00F857BE"/>
    <w:rsid w:val="00F8597A"/>
    <w:rsid w:val="00F859A4"/>
    <w:rsid w:val="00F85A6D"/>
    <w:rsid w:val="00F85B23"/>
    <w:rsid w:val="00F85B90"/>
    <w:rsid w:val="00F85BD5"/>
    <w:rsid w:val="00F85E03"/>
    <w:rsid w:val="00F85E0E"/>
    <w:rsid w:val="00F85E31"/>
    <w:rsid w:val="00F85E5A"/>
    <w:rsid w:val="00F85E61"/>
    <w:rsid w:val="00F85EE1"/>
    <w:rsid w:val="00F85F20"/>
    <w:rsid w:val="00F8600E"/>
    <w:rsid w:val="00F86028"/>
    <w:rsid w:val="00F860B9"/>
    <w:rsid w:val="00F86230"/>
    <w:rsid w:val="00F862E4"/>
    <w:rsid w:val="00F863C4"/>
    <w:rsid w:val="00F864BA"/>
    <w:rsid w:val="00F864D7"/>
    <w:rsid w:val="00F866B7"/>
    <w:rsid w:val="00F86708"/>
    <w:rsid w:val="00F8671E"/>
    <w:rsid w:val="00F867E1"/>
    <w:rsid w:val="00F868C8"/>
    <w:rsid w:val="00F86939"/>
    <w:rsid w:val="00F86961"/>
    <w:rsid w:val="00F86A1B"/>
    <w:rsid w:val="00F86ABA"/>
    <w:rsid w:val="00F86AE9"/>
    <w:rsid w:val="00F86BD0"/>
    <w:rsid w:val="00F86BE1"/>
    <w:rsid w:val="00F86CD5"/>
    <w:rsid w:val="00F86D07"/>
    <w:rsid w:val="00F86D8D"/>
    <w:rsid w:val="00F86E2D"/>
    <w:rsid w:val="00F86E4F"/>
    <w:rsid w:val="00F86F77"/>
    <w:rsid w:val="00F87030"/>
    <w:rsid w:val="00F8731F"/>
    <w:rsid w:val="00F8738D"/>
    <w:rsid w:val="00F873E2"/>
    <w:rsid w:val="00F87465"/>
    <w:rsid w:val="00F87573"/>
    <w:rsid w:val="00F875D9"/>
    <w:rsid w:val="00F876E5"/>
    <w:rsid w:val="00F87740"/>
    <w:rsid w:val="00F877DF"/>
    <w:rsid w:val="00F8788D"/>
    <w:rsid w:val="00F87912"/>
    <w:rsid w:val="00F87A2E"/>
    <w:rsid w:val="00F87AC1"/>
    <w:rsid w:val="00F87AD9"/>
    <w:rsid w:val="00F87ADC"/>
    <w:rsid w:val="00F87B34"/>
    <w:rsid w:val="00F87B5A"/>
    <w:rsid w:val="00F87BA1"/>
    <w:rsid w:val="00F87BCF"/>
    <w:rsid w:val="00F87C45"/>
    <w:rsid w:val="00F87D70"/>
    <w:rsid w:val="00F87E38"/>
    <w:rsid w:val="00F87E47"/>
    <w:rsid w:val="00F87F0A"/>
    <w:rsid w:val="00F87F40"/>
    <w:rsid w:val="00F87F53"/>
    <w:rsid w:val="00F87F55"/>
    <w:rsid w:val="00F87F66"/>
    <w:rsid w:val="00F87F6C"/>
    <w:rsid w:val="00F87FBE"/>
    <w:rsid w:val="00F9000E"/>
    <w:rsid w:val="00F9003F"/>
    <w:rsid w:val="00F90043"/>
    <w:rsid w:val="00F900BF"/>
    <w:rsid w:val="00F900DF"/>
    <w:rsid w:val="00F900F5"/>
    <w:rsid w:val="00F90174"/>
    <w:rsid w:val="00F901CA"/>
    <w:rsid w:val="00F90218"/>
    <w:rsid w:val="00F9021A"/>
    <w:rsid w:val="00F90278"/>
    <w:rsid w:val="00F90282"/>
    <w:rsid w:val="00F90331"/>
    <w:rsid w:val="00F903E5"/>
    <w:rsid w:val="00F90427"/>
    <w:rsid w:val="00F9053F"/>
    <w:rsid w:val="00F905CE"/>
    <w:rsid w:val="00F905EE"/>
    <w:rsid w:val="00F90631"/>
    <w:rsid w:val="00F90670"/>
    <w:rsid w:val="00F90777"/>
    <w:rsid w:val="00F907AC"/>
    <w:rsid w:val="00F90820"/>
    <w:rsid w:val="00F90868"/>
    <w:rsid w:val="00F90876"/>
    <w:rsid w:val="00F909F7"/>
    <w:rsid w:val="00F90AE2"/>
    <w:rsid w:val="00F90AFE"/>
    <w:rsid w:val="00F90BEE"/>
    <w:rsid w:val="00F90C2B"/>
    <w:rsid w:val="00F90C32"/>
    <w:rsid w:val="00F90C46"/>
    <w:rsid w:val="00F90C78"/>
    <w:rsid w:val="00F90CC5"/>
    <w:rsid w:val="00F90D3C"/>
    <w:rsid w:val="00F90D4F"/>
    <w:rsid w:val="00F90D51"/>
    <w:rsid w:val="00F90E86"/>
    <w:rsid w:val="00F90EFF"/>
    <w:rsid w:val="00F90F0F"/>
    <w:rsid w:val="00F91037"/>
    <w:rsid w:val="00F9103B"/>
    <w:rsid w:val="00F9105A"/>
    <w:rsid w:val="00F910E8"/>
    <w:rsid w:val="00F910EA"/>
    <w:rsid w:val="00F91193"/>
    <w:rsid w:val="00F911EA"/>
    <w:rsid w:val="00F912A6"/>
    <w:rsid w:val="00F913AD"/>
    <w:rsid w:val="00F9141E"/>
    <w:rsid w:val="00F9141F"/>
    <w:rsid w:val="00F9153C"/>
    <w:rsid w:val="00F9158B"/>
    <w:rsid w:val="00F915A9"/>
    <w:rsid w:val="00F9160A"/>
    <w:rsid w:val="00F916FE"/>
    <w:rsid w:val="00F9174F"/>
    <w:rsid w:val="00F91773"/>
    <w:rsid w:val="00F917DA"/>
    <w:rsid w:val="00F91902"/>
    <w:rsid w:val="00F91AB1"/>
    <w:rsid w:val="00F91B56"/>
    <w:rsid w:val="00F91B62"/>
    <w:rsid w:val="00F91B7E"/>
    <w:rsid w:val="00F91BCA"/>
    <w:rsid w:val="00F91BED"/>
    <w:rsid w:val="00F91C33"/>
    <w:rsid w:val="00F91D68"/>
    <w:rsid w:val="00F91E03"/>
    <w:rsid w:val="00F91EB2"/>
    <w:rsid w:val="00F91ECB"/>
    <w:rsid w:val="00F91FE1"/>
    <w:rsid w:val="00F920EB"/>
    <w:rsid w:val="00F920EC"/>
    <w:rsid w:val="00F921A7"/>
    <w:rsid w:val="00F921BD"/>
    <w:rsid w:val="00F9221B"/>
    <w:rsid w:val="00F922D2"/>
    <w:rsid w:val="00F92410"/>
    <w:rsid w:val="00F9249D"/>
    <w:rsid w:val="00F9254B"/>
    <w:rsid w:val="00F92562"/>
    <w:rsid w:val="00F925D0"/>
    <w:rsid w:val="00F92633"/>
    <w:rsid w:val="00F92636"/>
    <w:rsid w:val="00F9272B"/>
    <w:rsid w:val="00F92792"/>
    <w:rsid w:val="00F927BD"/>
    <w:rsid w:val="00F92857"/>
    <w:rsid w:val="00F928BE"/>
    <w:rsid w:val="00F928C3"/>
    <w:rsid w:val="00F929FD"/>
    <w:rsid w:val="00F92AA2"/>
    <w:rsid w:val="00F92B3B"/>
    <w:rsid w:val="00F92C1E"/>
    <w:rsid w:val="00F92C4E"/>
    <w:rsid w:val="00F92CB5"/>
    <w:rsid w:val="00F92E08"/>
    <w:rsid w:val="00F92EED"/>
    <w:rsid w:val="00F92F36"/>
    <w:rsid w:val="00F92F70"/>
    <w:rsid w:val="00F92FC5"/>
    <w:rsid w:val="00F92FF7"/>
    <w:rsid w:val="00F9302F"/>
    <w:rsid w:val="00F93044"/>
    <w:rsid w:val="00F930FF"/>
    <w:rsid w:val="00F9319A"/>
    <w:rsid w:val="00F931F6"/>
    <w:rsid w:val="00F93200"/>
    <w:rsid w:val="00F93219"/>
    <w:rsid w:val="00F93274"/>
    <w:rsid w:val="00F932CA"/>
    <w:rsid w:val="00F9338B"/>
    <w:rsid w:val="00F933FB"/>
    <w:rsid w:val="00F9341D"/>
    <w:rsid w:val="00F93425"/>
    <w:rsid w:val="00F9343C"/>
    <w:rsid w:val="00F93474"/>
    <w:rsid w:val="00F934EB"/>
    <w:rsid w:val="00F935A2"/>
    <w:rsid w:val="00F938A9"/>
    <w:rsid w:val="00F93A07"/>
    <w:rsid w:val="00F93A0A"/>
    <w:rsid w:val="00F93A6F"/>
    <w:rsid w:val="00F93A7C"/>
    <w:rsid w:val="00F93B2E"/>
    <w:rsid w:val="00F93BAC"/>
    <w:rsid w:val="00F93C02"/>
    <w:rsid w:val="00F93C33"/>
    <w:rsid w:val="00F93CFF"/>
    <w:rsid w:val="00F93E06"/>
    <w:rsid w:val="00F93EEF"/>
    <w:rsid w:val="00F93EF9"/>
    <w:rsid w:val="00F93F1F"/>
    <w:rsid w:val="00F93F6E"/>
    <w:rsid w:val="00F93FA5"/>
    <w:rsid w:val="00F94062"/>
    <w:rsid w:val="00F940B8"/>
    <w:rsid w:val="00F940BD"/>
    <w:rsid w:val="00F9411B"/>
    <w:rsid w:val="00F94206"/>
    <w:rsid w:val="00F94267"/>
    <w:rsid w:val="00F9429C"/>
    <w:rsid w:val="00F9438A"/>
    <w:rsid w:val="00F943A2"/>
    <w:rsid w:val="00F94427"/>
    <w:rsid w:val="00F94454"/>
    <w:rsid w:val="00F944E0"/>
    <w:rsid w:val="00F94555"/>
    <w:rsid w:val="00F94588"/>
    <w:rsid w:val="00F94594"/>
    <w:rsid w:val="00F94618"/>
    <w:rsid w:val="00F9464A"/>
    <w:rsid w:val="00F94736"/>
    <w:rsid w:val="00F94831"/>
    <w:rsid w:val="00F94876"/>
    <w:rsid w:val="00F94980"/>
    <w:rsid w:val="00F949CC"/>
    <w:rsid w:val="00F94A00"/>
    <w:rsid w:val="00F94A29"/>
    <w:rsid w:val="00F94A92"/>
    <w:rsid w:val="00F94B5D"/>
    <w:rsid w:val="00F94B82"/>
    <w:rsid w:val="00F94BE7"/>
    <w:rsid w:val="00F94BFB"/>
    <w:rsid w:val="00F94C06"/>
    <w:rsid w:val="00F94C54"/>
    <w:rsid w:val="00F94C64"/>
    <w:rsid w:val="00F94C80"/>
    <w:rsid w:val="00F94C9F"/>
    <w:rsid w:val="00F94D9D"/>
    <w:rsid w:val="00F94EF4"/>
    <w:rsid w:val="00F94F1D"/>
    <w:rsid w:val="00F94F7B"/>
    <w:rsid w:val="00F95006"/>
    <w:rsid w:val="00F95133"/>
    <w:rsid w:val="00F951FE"/>
    <w:rsid w:val="00F952DE"/>
    <w:rsid w:val="00F952EF"/>
    <w:rsid w:val="00F95486"/>
    <w:rsid w:val="00F95491"/>
    <w:rsid w:val="00F954C8"/>
    <w:rsid w:val="00F955A5"/>
    <w:rsid w:val="00F9560C"/>
    <w:rsid w:val="00F9560F"/>
    <w:rsid w:val="00F95615"/>
    <w:rsid w:val="00F95732"/>
    <w:rsid w:val="00F95784"/>
    <w:rsid w:val="00F95837"/>
    <w:rsid w:val="00F9584B"/>
    <w:rsid w:val="00F95878"/>
    <w:rsid w:val="00F959B6"/>
    <w:rsid w:val="00F959BC"/>
    <w:rsid w:val="00F959EB"/>
    <w:rsid w:val="00F95A56"/>
    <w:rsid w:val="00F95A6A"/>
    <w:rsid w:val="00F95AED"/>
    <w:rsid w:val="00F95B29"/>
    <w:rsid w:val="00F95B78"/>
    <w:rsid w:val="00F95B7E"/>
    <w:rsid w:val="00F95C06"/>
    <w:rsid w:val="00F95CA1"/>
    <w:rsid w:val="00F95CB4"/>
    <w:rsid w:val="00F95D34"/>
    <w:rsid w:val="00F95D93"/>
    <w:rsid w:val="00F95DA2"/>
    <w:rsid w:val="00F95DF0"/>
    <w:rsid w:val="00F95EAA"/>
    <w:rsid w:val="00F95EFB"/>
    <w:rsid w:val="00F95F35"/>
    <w:rsid w:val="00F95FB5"/>
    <w:rsid w:val="00F95FBC"/>
    <w:rsid w:val="00F96026"/>
    <w:rsid w:val="00F96092"/>
    <w:rsid w:val="00F960EB"/>
    <w:rsid w:val="00F960F2"/>
    <w:rsid w:val="00F9610E"/>
    <w:rsid w:val="00F96158"/>
    <w:rsid w:val="00F9619A"/>
    <w:rsid w:val="00F9620A"/>
    <w:rsid w:val="00F96270"/>
    <w:rsid w:val="00F962CF"/>
    <w:rsid w:val="00F9630E"/>
    <w:rsid w:val="00F9631C"/>
    <w:rsid w:val="00F96351"/>
    <w:rsid w:val="00F96374"/>
    <w:rsid w:val="00F96437"/>
    <w:rsid w:val="00F9643D"/>
    <w:rsid w:val="00F96464"/>
    <w:rsid w:val="00F96505"/>
    <w:rsid w:val="00F96596"/>
    <w:rsid w:val="00F96674"/>
    <w:rsid w:val="00F966DD"/>
    <w:rsid w:val="00F96768"/>
    <w:rsid w:val="00F96826"/>
    <w:rsid w:val="00F96849"/>
    <w:rsid w:val="00F9684C"/>
    <w:rsid w:val="00F968B0"/>
    <w:rsid w:val="00F968E1"/>
    <w:rsid w:val="00F9694C"/>
    <w:rsid w:val="00F969CE"/>
    <w:rsid w:val="00F96A41"/>
    <w:rsid w:val="00F96B9F"/>
    <w:rsid w:val="00F96BEF"/>
    <w:rsid w:val="00F96BF7"/>
    <w:rsid w:val="00F96BF8"/>
    <w:rsid w:val="00F96C1F"/>
    <w:rsid w:val="00F96C6C"/>
    <w:rsid w:val="00F96CCB"/>
    <w:rsid w:val="00F96D1D"/>
    <w:rsid w:val="00F96D26"/>
    <w:rsid w:val="00F96DAC"/>
    <w:rsid w:val="00F96DF2"/>
    <w:rsid w:val="00F96E0C"/>
    <w:rsid w:val="00F96E27"/>
    <w:rsid w:val="00F96E71"/>
    <w:rsid w:val="00F97029"/>
    <w:rsid w:val="00F9704B"/>
    <w:rsid w:val="00F97051"/>
    <w:rsid w:val="00F970D6"/>
    <w:rsid w:val="00F9719C"/>
    <w:rsid w:val="00F97348"/>
    <w:rsid w:val="00F9734F"/>
    <w:rsid w:val="00F973F6"/>
    <w:rsid w:val="00F97469"/>
    <w:rsid w:val="00F97561"/>
    <w:rsid w:val="00F97588"/>
    <w:rsid w:val="00F97598"/>
    <w:rsid w:val="00F977BE"/>
    <w:rsid w:val="00F977F8"/>
    <w:rsid w:val="00F977FF"/>
    <w:rsid w:val="00F9782A"/>
    <w:rsid w:val="00F97893"/>
    <w:rsid w:val="00F978D8"/>
    <w:rsid w:val="00F97962"/>
    <w:rsid w:val="00F979AD"/>
    <w:rsid w:val="00F97A22"/>
    <w:rsid w:val="00F97A27"/>
    <w:rsid w:val="00F97A43"/>
    <w:rsid w:val="00F97C00"/>
    <w:rsid w:val="00F97CC9"/>
    <w:rsid w:val="00F97D8C"/>
    <w:rsid w:val="00F97D8D"/>
    <w:rsid w:val="00F97DA3"/>
    <w:rsid w:val="00F97DE7"/>
    <w:rsid w:val="00F97E88"/>
    <w:rsid w:val="00F97ECD"/>
    <w:rsid w:val="00FA006B"/>
    <w:rsid w:val="00FA019E"/>
    <w:rsid w:val="00FA01B8"/>
    <w:rsid w:val="00FA01BA"/>
    <w:rsid w:val="00FA01D7"/>
    <w:rsid w:val="00FA02BA"/>
    <w:rsid w:val="00FA02E0"/>
    <w:rsid w:val="00FA030B"/>
    <w:rsid w:val="00FA0354"/>
    <w:rsid w:val="00FA03CF"/>
    <w:rsid w:val="00FA0434"/>
    <w:rsid w:val="00FA04A1"/>
    <w:rsid w:val="00FA04C4"/>
    <w:rsid w:val="00FA04DE"/>
    <w:rsid w:val="00FA04E1"/>
    <w:rsid w:val="00FA0532"/>
    <w:rsid w:val="00FA05AD"/>
    <w:rsid w:val="00FA05B1"/>
    <w:rsid w:val="00FA0666"/>
    <w:rsid w:val="00FA066C"/>
    <w:rsid w:val="00FA06A3"/>
    <w:rsid w:val="00FA0725"/>
    <w:rsid w:val="00FA0730"/>
    <w:rsid w:val="00FA07AE"/>
    <w:rsid w:val="00FA0902"/>
    <w:rsid w:val="00FA0934"/>
    <w:rsid w:val="00FA0935"/>
    <w:rsid w:val="00FA093C"/>
    <w:rsid w:val="00FA09CF"/>
    <w:rsid w:val="00FA09E2"/>
    <w:rsid w:val="00FA09EF"/>
    <w:rsid w:val="00FA0AB9"/>
    <w:rsid w:val="00FA0B09"/>
    <w:rsid w:val="00FA0BC9"/>
    <w:rsid w:val="00FA0CE6"/>
    <w:rsid w:val="00FA0DE5"/>
    <w:rsid w:val="00FA0E43"/>
    <w:rsid w:val="00FA0E9E"/>
    <w:rsid w:val="00FA0EBB"/>
    <w:rsid w:val="00FA0F0D"/>
    <w:rsid w:val="00FA0F10"/>
    <w:rsid w:val="00FA0F6D"/>
    <w:rsid w:val="00FA1065"/>
    <w:rsid w:val="00FA11B2"/>
    <w:rsid w:val="00FA130D"/>
    <w:rsid w:val="00FA13C5"/>
    <w:rsid w:val="00FA13F8"/>
    <w:rsid w:val="00FA14B9"/>
    <w:rsid w:val="00FA14DF"/>
    <w:rsid w:val="00FA14E5"/>
    <w:rsid w:val="00FA15CC"/>
    <w:rsid w:val="00FA1697"/>
    <w:rsid w:val="00FA16BD"/>
    <w:rsid w:val="00FA1752"/>
    <w:rsid w:val="00FA1781"/>
    <w:rsid w:val="00FA17F3"/>
    <w:rsid w:val="00FA181C"/>
    <w:rsid w:val="00FA1851"/>
    <w:rsid w:val="00FA185E"/>
    <w:rsid w:val="00FA1861"/>
    <w:rsid w:val="00FA1897"/>
    <w:rsid w:val="00FA19CB"/>
    <w:rsid w:val="00FA19DC"/>
    <w:rsid w:val="00FA19F8"/>
    <w:rsid w:val="00FA1A0D"/>
    <w:rsid w:val="00FA1A8F"/>
    <w:rsid w:val="00FA1AA3"/>
    <w:rsid w:val="00FA1AAA"/>
    <w:rsid w:val="00FA1B01"/>
    <w:rsid w:val="00FA1B27"/>
    <w:rsid w:val="00FA1B2C"/>
    <w:rsid w:val="00FA1B4D"/>
    <w:rsid w:val="00FA1B6B"/>
    <w:rsid w:val="00FA1C51"/>
    <w:rsid w:val="00FA1C5E"/>
    <w:rsid w:val="00FA1C63"/>
    <w:rsid w:val="00FA1CA7"/>
    <w:rsid w:val="00FA1CD7"/>
    <w:rsid w:val="00FA1DE7"/>
    <w:rsid w:val="00FA1E08"/>
    <w:rsid w:val="00FA1E97"/>
    <w:rsid w:val="00FA1EC2"/>
    <w:rsid w:val="00FA2021"/>
    <w:rsid w:val="00FA207C"/>
    <w:rsid w:val="00FA21FB"/>
    <w:rsid w:val="00FA221B"/>
    <w:rsid w:val="00FA22D0"/>
    <w:rsid w:val="00FA2332"/>
    <w:rsid w:val="00FA2347"/>
    <w:rsid w:val="00FA2372"/>
    <w:rsid w:val="00FA23B4"/>
    <w:rsid w:val="00FA23C9"/>
    <w:rsid w:val="00FA2483"/>
    <w:rsid w:val="00FA24B0"/>
    <w:rsid w:val="00FA24EE"/>
    <w:rsid w:val="00FA24F2"/>
    <w:rsid w:val="00FA250C"/>
    <w:rsid w:val="00FA254E"/>
    <w:rsid w:val="00FA2558"/>
    <w:rsid w:val="00FA2648"/>
    <w:rsid w:val="00FA266D"/>
    <w:rsid w:val="00FA26DA"/>
    <w:rsid w:val="00FA2756"/>
    <w:rsid w:val="00FA27D0"/>
    <w:rsid w:val="00FA28A7"/>
    <w:rsid w:val="00FA29DA"/>
    <w:rsid w:val="00FA2A0B"/>
    <w:rsid w:val="00FA2A8B"/>
    <w:rsid w:val="00FA2A8E"/>
    <w:rsid w:val="00FA2AE6"/>
    <w:rsid w:val="00FA2B11"/>
    <w:rsid w:val="00FA2B2E"/>
    <w:rsid w:val="00FA2B76"/>
    <w:rsid w:val="00FA2BA8"/>
    <w:rsid w:val="00FA2BBE"/>
    <w:rsid w:val="00FA2C1D"/>
    <w:rsid w:val="00FA2C4B"/>
    <w:rsid w:val="00FA2CC6"/>
    <w:rsid w:val="00FA2D18"/>
    <w:rsid w:val="00FA2D1D"/>
    <w:rsid w:val="00FA2D3D"/>
    <w:rsid w:val="00FA2DA5"/>
    <w:rsid w:val="00FA2DD2"/>
    <w:rsid w:val="00FA2DDE"/>
    <w:rsid w:val="00FA2E26"/>
    <w:rsid w:val="00FA2E3B"/>
    <w:rsid w:val="00FA2E3C"/>
    <w:rsid w:val="00FA2E4C"/>
    <w:rsid w:val="00FA2E62"/>
    <w:rsid w:val="00FA2EC3"/>
    <w:rsid w:val="00FA2EFF"/>
    <w:rsid w:val="00FA2F30"/>
    <w:rsid w:val="00FA31D2"/>
    <w:rsid w:val="00FA3256"/>
    <w:rsid w:val="00FA325E"/>
    <w:rsid w:val="00FA32DB"/>
    <w:rsid w:val="00FA334D"/>
    <w:rsid w:val="00FA337D"/>
    <w:rsid w:val="00FA33CC"/>
    <w:rsid w:val="00FA340E"/>
    <w:rsid w:val="00FA3415"/>
    <w:rsid w:val="00FA348F"/>
    <w:rsid w:val="00FA3677"/>
    <w:rsid w:val="00FA375F"/>
    <w:rsid w:val="00FA378B"/>
    <w:rsid w:val="00FA3791"/>
    <w:rsid w:val="00FA381B"/>
    <w:rsid w:val="00FA3896"/>
    <w:rsid w:val="00FA39FA"/>
    <w:rsid w:val="00FA3A7E"/>
    <w:rsid w:val="00FA3AA3"/>
    <w:rsid w:val="00FA3B8F"/>
    <w:rsid w:val="00FA3EE1"/>
    <w:rsid w:val="00FA3EE8"/>
    <w:rsid w:val="00FA3F88"/>
    <w:rsid w:val="00FA3FBF"/>
    <w:rsid w:val="00FA4089"/>
    <w:rsid w:val="00FA41AE"/>
    <w:rsid w:val="00FA42EE"/>
    <w:rsid w:val="00FA43DD"/>
    <w:rsid w:val="00FA43DF"/>
    <w:rsid w:val="00FA444D"/>
    <w:rsid w:val="00FA4474"/>
    <w:rsid w:val="00FA4482"/>
    <w:rsid w:val="00FA4488"/>
    <w:rsid w:val="00FA4515"/>
    <w:rsid w:val="00FA4524"/>
    <w:rsid w:val="00FA45A4"/>
    <w:rsid w:val="00FA46D1"/>
    <w:rsid w:val="00FA46F0"/>
    <w:rsid w:val="00FA4779"/>
    <w:rsid w:val="00FA48E4"/>
    <w:rsid w:val="00FA49CC"/>
    <w:rsid w:val="00FA4B08"/>
    <w:rsid w:val="00FA4B96"/>
    <w:rsid w:val="00FA4BC5"/>
    <w:rsid w:val="00FA4C14"/>
    <w:rsid w:val="00FA4C2D"/>
    <w:rsid w:val="00FA4D65"/>
    <w:rsid w:val="00FA4DF9"/>
    <w:rsid w:val="00FA4E07"/>
    <w:rsid w:val="00FA4E84"/>
    <w:rsid w:val="00FA4F6C"/>
    <w:rsid w:val="00FA4FC3"/>
    <w:rsid w:val="00FA5098"/>
    <w:rsid w:val="00FA513D"/>
    <w:rsid w:val="00FA51B5"/>
    <w:rsid w:val="00FA51BF"/>
    <w:rsid w:val="00FA521B"/>
    <w:rsid w:val="00FA52F0"/>
    <w:rsid w:val="00FA5354"/>
    <w:rsid w:val="00FA5357"/>
    <w:rsid w:val="00FA5457"/>
    <w:rsid w:val="00FA548A"/>
    <w:rsid w:val="00FA54A2"/>
    <w:rsid w:val="00FA5525"/>
    <w:rsid w:val="00FA5597"/>
    <w:rsid w:val="00FA578E"/>
    <w:rsid w:val="00FA5857"/>
    <w:rsid w:val="00FA58CC"/>
    <w:rsid w:val="00FA5910"/>
    <w:rsid w:val="00FA5AD1"/>
    <w:rsid w:val="00FA5AFF"/>
    <w:rsid w:val="00FA5C5A"/>
    <w:rsid w:val="00FA5C88"/>
    <w:rsid w:val="00FA5CCF"/>
    <w:rsid w:val="00FA5CD0"/>
    <w:rsid w:val="00FA5CF4"/>
    <w:rsid w:val="00FA5DFB"/>
    <w:rsid w:val="00FA5EFD"/>
    <w:rsid w:val="00FA5F4C"/>
    <w:rsid w:val="00FA5FAB"/>
    <w:rsid w:val="00FA5FE1"/>
    <w:rsid w:val="00FA615A"/>
    <w:rsid w:val="00FA618B"/>
    <w:rsid w:val="00FA61E6"/>
    <w:rsid w:val="00FA62B3"/>
    <w:rsid w:val="00FA62D5"/>
    <w:rsid w:val="00FA63DA"/>
    <w:rsid w:val="00FA63E1"/>
    <w:rsid w:val="00FA6458"/>
    <w:rsid w:val="00FA64D1"/>
    <w:rsid w:val="00FA64D6"/>
    <w:rsid w:val="00FA64DF"/>
    <w:rsid w:val="00FA664E"/>
    <w:rsid w:val="00FA669A"/>
    <w:rsid w:val="00FA66BE"/>
    <w:rsid w:val="00FA66C7"/>
    <w:rsid w:val="00FA66E6"/>
    <w:rsid w:val="00FA676F"/>
    <w:rsid w:val="00FA683B"/>
    <w:rsid w:val="00FA6859"/>
    <w:rsid w:val="00FA6867"/>
    <w:rsid w:val="00FA686A"/>
    <w:rsid w:val="00FA687B"/>
    <w:rsid w:val="00FA68C6"/>
    <w:rsid w:val="00FA696C"/>
    <w:rsid w:val="00FA69EF"/>
    <w:rsid w:val="00FA69FE"/>
    <w:rsid w:val="00FA6B9B"/>
    <w:rsid w:val="00FA6BF2"/>
    <w:rsid w:val="00FA6D91"/>
    <w:rsid w:val="00FA6EE3"/>
    <w:rsid w:val="00FA6F19"/>
    <w:rsid w:val="00FA6F56"/>
    <w:rsid w:val="00FA6FDA"/>
    <w:rsid w:val="00FA6FDF"/>
    <w:rsid w:val="00FA70CA"/>
    <w:rsid w:val="00FA713B"/>
    <w:rsid w:val="00FA717C"/>
    <w:rsid w:val="00FA71F5"/>
    <w:rsid w:val="00FA7230"/>
    <w:rsid w:val="00FA7271"/>
    <w:rsid w:val="00FA72D4"/>
    <w:rsid w:val="00FA7408"/>
    <w:rsid w:val="00FA7467"/>
    <w:rsid w:val="00FA755D"/>
    <w:rsid w:val="00FA75B9"/>
    <w:rsid w:val="00FA75F0"/>
    <w:rsid w:val="00FA768A"/>
    <w:rsid w:val="00FA768F"/>
    <w:rsid w:val="00FA76AC"/>
    <w:rsid w:val="00FA77B5"/>
    <w:rsid w:val="00FA78C3"/>
    <w:rsid w:val="00FA7900"/>
    <w:rsid w:val="00FA7904"/>
    <w:rsid w:val="00FA7946"/>
    <w:rsid w:val="00FA79AC"/>
    <w:rsid w:val="00FA7A8F"/>
    <w:rsid w:val="00FA7AB3"/>
    <w:rsid w:val="00FA7AD7"/>
    <w:rsid w:val="00FA7B0C"/>
    <w:rsid w:val="00FA7C11"/>
    <w:rsid w:val="00FA7C3D"/>
    <w:rsid w:val="00FA7C7F"/>
    <w:rsid w:val="00FA7D26"/>
    <w:rsid w:val="00FA7DB0"/>
    <w:rsid w:val="00FA7DD8"/>
    <w:rsid w:val="00FA7EA0"/>
    <w:rsid w:val="00FA7EB9"/>
    <w:rsid w:val="00FA7FAF"/>
    <w:rsid w:val="00FB018C"/>
    <w:rsid w:val="00FB019F"/>
    <w:rsid w:val="00FB01F5"/>
    <w:rsid w:val="00FB022D"/>
    <w:rsid w:val="00FB0252"/>
    <w:rsid w:val="00FB025F"/>
    <w:rsid w:val="00FB02DB"/>
    <w:rsid w:val="00FB038F"/>
    <w:rsid w:val="00FB0396"/>
    <w:rsid w:val="00FB0475"/>
    <w:rsid w:val="00FB04F9"/>
    <w:rsid w:val="00FB0523"/>
    <w:rsid w:val="00FB0529"/>
    <w:rsid w:val="00FB054A"/>
    <w:rsid w:val="00FB0588"/>
    <w:rsid w:val="00FB05D0"/>
    <w:rsid w:val="00FB069A"/>
    <w:rsid w:val="00FB06FB"/>
    <w:rsid w:val="00FB0775"/>
    <w:rsid w:val="00FB0803"/>
    <w:rsid w:val="00FB082C"/>
    <w:rsid w:val="00FB083C"/>
    <w:rsid w:val="00FB0849"/>
    <w:rsid w:val="00FB0863"/>
    <w:rsid w:val="00FB088A"/>
    <w:rsid w:val="00FB08DC"/>
    <w:rsid w:val="00FB0924"/>
    <w:rsid w:val="00FB095F"/>
    <w:rsid w:val="00FB09B6"/>
    <w:rsid w:val="00FB0A23"/>
    <w:rsid w:val="00FB0AF8"/>
    <w:rsid w:val="00FB0BB4"/>
    <w:rsid w:val="00FB0BF4"/>
    <w:rsid w:val="00FB0C21"/>
    <w:rsid w:val="00FB0D69"/>
    <w:rsid w:val="00FB0D7F"/>
    <w:rsid w:val="00FB0DBC"/>
    <w:rsid w:val="00FB0DE5"/>
    <w:rsid w:val="00FB0E37"/>
    <w:rsid w:val="00FB0E61"/>
    <w:rsid w:val="00FB0E7B"/>
    <w:rsid w:val="00FB0ED2"/>
    <w:rsid w:val="00FB0F0C"/>
    <w:rsid w:val="00FB0FEF"/>
    <w:rsid w:val="00FB0FFE"/>
    <w:rsid w:val="00FB1006"/>
    <w:rsid w:val="00FB1090"/>
    <w:rsid w:val="00FB10C6"/>
    <w:rsid w:val="00FB10E0"/>
    <w:rsid w:val="00FB1104"/>
    <w:rsid w:val="00FB1106"/>
    <w:rsid w:val="00FB1127"/>
    <w:rsid w:val="00FB11FC"/>
    <w:rsid w:val="00FB122C"/>
    <w:rsid w:val="00FB1235"/>
    <w:rsid w:val="00FB12C6"/>
    <w:rsid w:val="00FB12E7"/>
    <w:rsid w:val="00FB13B1"/>
    <w:rsid w:val="00FB13D6"/>
    <w:rsid w:val="00FB13D8"/>
    <w:rsid w:val="00FB14BD"/>
    <w:rsid w:val="00FB14BE"/>
    <w:rsid w:val="00FB14D6"/>
    <w:rsid w:val="00FB152E"/>
    <w:rsid w:val="00FB1538"/>
    <w:rsid w:val="00FB1558"/>
    <w:rsid w:val="00FB1628"/>
    <w:rsid w:val="00FB17AC"/>
    <w:rsid w:val="00FB17E1"/>
    <w:rsid w:val="00FB17E8"/>
    <w:rsid w:val="00FB1805"/>
    <w:rsid w:val="00FB1862"/>
    <w:rsid w:val="00FB1890"/>
    <w:rsid w:val="00FB189F"/>
    <w:rsid w:val="00FB195C"/>
    <w:rsid w:val="00FB1AF2"/>
    <w:rsid w:val="00FB1B14"/>
    <w:rsid w:val="00FB1B6C"/>
    <w:rsid w:val="00FB1BE2"/>
    <w:rsid w:val="00FB1CBA"/>
    <w:rsid w:val="00FB1CDE"/>
    <w:rsid w:val="00FB1D84"/>
    <w:rsid w:val="00FB1DC4"/>
    <w:rsid w:val="00FB1E4D"/>
    <w:rsid w:val="00FB1FF7"/>
    <w:rsid w:val="00FB2074"/>
    <w:rsid w:val="00FB2101"/>
    <w:rsid w:val="00FB214A"/>
    <w:rsid w:val="00FB2164"/>
    <w:rsid w:val="00FB218F"/>
    <w:rsid w:val="00FB21A5"/>
    <w:rsid w:val="00FB2304"/>
    <w:rsid w:val="00FB2374"/>
    <w:rsid w:val="00FB24CF"/>
    <w:rsid w:val="00FB24D9"/>
    <w:rsid w:val="00FB2535"/>
    <w:rsid w:val="00FB25C0"/>
    <w:rsid w:val="00FB2634"/>
    <w:rsid w:val="00FB268F"/>
    <w:rsid w:val="00FB269A"/>
    <w:rsid w:val="00FB269D"/>
    <w:rsid w:val="00FB26C7"/>
    <w:rsid w:val="00FB26CD"/>
    <w:rsid w:val="00FB26E3"/>
    <w:rsid w:val="00FB2771"/>
    <w:rsid w:val="00FB2798"/>
    <w:rsid w:val="00FB29E4"/>
    <w:rsid w:val="00FB2ACF"/>
    <w:rsid w:val="00FB2B57"/>
    <w:rsid w:val="00FB2D2B"/>
    <w:rsid w:val="00FB2D4D"/>
    <w:rsid w:val="00FB2DC4"/>
    <w:rsid w:val="00FB2DF5"/>
    <w:rsid w:val="00FB2E6D"/>
    <w:rsid w:val="00FB2EA3"/>
    <w:rsid w:val="00FB2EAF"/>
    <w:rsid w:val="00FB2F41"/>
    <w:rsid w:val="00FB2F8F"/>
    <w:rsid w:val="00FB2FB0"/>
    <w:rsid w:val="00FB3095"/>
    <w:rsid w:val="00FB3162"/>
    <w:rsid w:val="00FB31C6"/>
    <w:rsid w:val="00FB32C0"/>
    <w:rsid w:val="00FB3301"/>
    <w:rsid w:val="00FB3303"/>
    <w:rsid w:val="00FB333B"/>
    <w:rsid w:val="00FB33DA"/>
    <w:rsid w:val="00FB33E3"/>
    <w:rsid w:val="00FB34BD"/>
    <w:rsid w:val="00FB34C3"/>
    <w:rsid w:val="00FB354F"/>
    <w:rsid w:val="00FB3582"/>
    <w:rsid w:val="00FB363D"/>
    <w:rsid w:val="00FB37B6"/>
    <w:rsid w:val="00FB37BF"/>
    <w:rsid w:val="00FB3864"/>
    <w:rsid w:val="00FB38D0"/>
    <w:rsid w:val="00FB3924"/>
    <w:rsid w:val="00FB3A93"/>
    <w:rsid w:val="00FB3B35"/>
    <w:rsid w:val="00FB3B38"/>
    <w:rsid w:val="00FB3B47"/>
    <w:rsid w:val="00FB3CBC"/>
    <w:rsid w:val="00FB3CC5"/>
    <w:rsid w:val="00FB3CC9"/>
    <w:rsid w:val="00FB3CCB"/>
    <w:rsid w:val="00FB3D17"/>
    <w:rsid w:val="00FB3D25"/>
    <w:rsid w:val="00FB3D37"/>
    <w:rsid w:val="00FB3D68"/>
    <w:rsid w:val="00FB3DD2"/>
    <w:rsid w:val="00FB3E1B"/>
    <w:rsid w:val="00FB3E44"/>
    <w:rsid w:val="00FB3F16"/>
    <w:rsid w:val="00FB3F96"/>
    <w:rsid w:val="00FB4043"/>
    <w:rsid w:val="00FB40D1"/>
    <w:rsid w:val="00FB40DA"/>
    <w:rsid w:val="00FB40F1"/>
    <w:rsid w:val="00FB413C"/>
    <w:rsid w:val="00FB4155"/>
    <w:rsid w:val="00FB41CB"/>
    <w:rsid w:val="00FB41ED"/>
    <w:rsid w:val="00FB422B"/>
    <w:rsid w:val="00FB42A1"/>
    <w:rsid w:val="00FB43E1"/>
    <w:rsid w:val="00FB454D"/>
    <w:rsid w:val="00FB455D"/>
    <w:rsid w:val="00FB4686"/>
    <w:rsid w:val="00FB46CD"/>
    <w:rsid w:val="00FB4706"/>
    <w:rsid w:val="00FB489A"/>
    <w:rsid w:val="00FB48DE"/>
    <w:rsid w:val="00FB4910"/>
    <w:rsid w:val="00FB4914"/>
    <w:rsid w:val="00FB49A3"/>
    <w:rsid w:val="00FB4A21"/>
    <w:rsid w:val="00FB4A26"/>
    <w:rsid w:val="00FB4B1A"/>
    <w:rsid w:val="00FB4B61"/>
    <w:rsid w:val="00FB4C28"/>
    <w:rsid w:val="00FB4CE3"/>
    <w:rsid w:val="00FB4DDF"/>
    <w:rsid w:val="00FB4DE8"/>
    <w:rsid w:val="00FB4E10"/>
    <w:rsid w:val="00FB4EB0"/>
    <w:rsid w:val="00FB4ED7"/>
    <w:rsid w:val="00FB4F77"/>
    <w:rsid w:val="00FB4FE6"/>
    <w:rsid w:val="00FB5042"/>
    <w:rsid w:val="00FB505E"/>
    <w:rsid w:val="00FB5062"/>
    <w:rsid w:val="00FB51CB"/>
    <w:rsid w:val="00FB5220"/>
    <w:rsid w:val="00FB529B"/>
    <w:rsid w:val="00FB52DC"/>
    <w:rsid w:val="00FB52E0"/>
    <w:rsid w:val="00FB52F0"/>
    <w:rsid w:val="00FB52FE"/>
    <w:rsid w:val="00FB54D4"/>
    <w:rsid w:val="00FB551C"/>
    <w:rsid w:val="00FB55A4"/>
    <w:rsid w:val="00FB5675"/>
    <w:rsid w:val="00FB568D"/>
    <w:rsid w:val="00FB56C3"/>
    <w:rsid w:val="00FB56E8"/>
    <w:rsid w:val="00FB5797"/>
    <w:rsid w:val="00FB586B"/>
    <w:rsid w:val="00FB586C"/>
    <w:rsid w:val="00FB5932"/>
    <w:rsid w:val="00FB5951"/>
    <w:rsid w:val="00FB5957"/>
    <w:rsid w:val="00FB59DD"/>
    <w:rsid w:val="00FB5A8F"/>
    <w:rsid w:val="00FB5AC6"/>
    <w:rsid w:val="00FB5B48"/>
    <w:rsid w:val="00FB5B49"/>
    <w:rsid w:val="00FB5B8D"/>
    <w:rsid w:val="00FB5C70"/>
    <w:rsid w:val="00FB5D10"/>
    <w:rsid w:val="00FB5D32"/>
    <w:rsid w:val="00FB5EDB"/>
    <w:rsid w:val="00FB5F97"/>
    <w:rsid w:val="00FB5FAE"/>
    <w:rsid w:val="00FB5FE3"/>
    <w:rsid w:val="00FB601D"/>
    <w:rsid w:val="00FB61E3"/>
    <w:rsid w:val="00FB6308"/>
    <w:rsid w:val="00FB63A4"/>
    <w:rsid w:val="00FB64CE"/>
    <w:rsid w:val="00FB64FA"/>
    <w:rsid w:val="00FB64FC"/>
    <w:rsid w:val="00FB6534"/>
    <w:rsid w:val="00FB65E1"/>
    <w:rsid w:val="00FB6694"/>
    <w:rsid w:val="00FB6835"/>
    <w:rsid w:val="00FB6858"/>
    <w:rsid w:val="00FB692B"/>
    <w:rsid w:val="00FB69AA"/>
    <w:rsid w:val="00FB6A27"/>
    <w:rsid w:val="00FB6AA9"/>
    <w:rsid w:val="00FB6AE6"/>
    <w:rsid w:val="00FB6B03"/>
    <w:rsid w:val="00FB6B2E"/>
    <w:rsid w:val="00FB6B31"/>
    <w:rsid w:val="00FB6BD3"/>
    <w:rsid w:val="00FB6BF6"/>
    <w:rsid w:val="00FB6D71"/>
    <w:rsid w:val="00FB6E7D"/>
    <w:rsid w:val="00FB6EE0"/>
    <w:rsid w:val="00FB6F2C"/>
    <w:rsid w:val="00FB6F50"/>
    <w:rsid w:val="00FB7030"/>
    <w:rsid w:val="00FB7111"/>
    <w:rsid w:val="00FB71E5"/>
    <w:rsid w:val="00FB7256"/>
    <w:rsid w:val="00FB727B"/>
    <w:rsid w:val="00FB7317"/>
    <w:rsid w:val="00FB738D"/>
    <w:rsid w:val="00FB73B6"/>
    <w:rsid w:val="00FB74A3"/>
    <w:rsid w:val="00FB74B8"/>
    <w:rsid w:val="00FB7507"/>
    <w:rsid w:val="00FB75C0"/>
    <w:rsid w:val="00FB7651"/>
    <w:rsid w:val="00FB7741"/>
    <w:rsid w:val="00FB77D8"/>
    <w:rsid w:val="00FB781E"/>
    <w:rsid w:val="00FB786E"/>
    <w:rsid w:val="00FB7896"/>
    <w:rsid w:val="00FB789F"/>
    <w:rsid w:val="00FB78DD"/>
    <w:rsid w:val="00FB7919"/>
    <w:rsid w:val="00FB7AFF"/>
    <w:rsid w:val="00FB7B9D"/>
    <w:rsid w:val="00FB7BE7"/>
    <w:rsid w:val="00FB7C42"/>
    <w:rsid w:val="00FB7C46"/>
    <w:rsid w:val="00FB7CBC"/>
    <w:rsid w:val="00FB7D9B"/>
    <w:rsid w:val="00FB7D9F"/>
    <w:rsid w:val="00FB7E35"/>
    <w:rsid w:val="00FB7E9A"/>
    <w:rsid w:val="00FB7F73"/>
    <w:rsid w:val="00FB7FD9"/>
    <w:rsid w:val="00FC0051"/>
    <w:rsid w:val="00FC0117"/>
    <w:rsid w:val="00FC0133"/>
    <w:rsid w:val="00FC0160"/>
    <w:rsid w:val="00FC02E2"/>
    <w:rsid w:val="00FC03A5"/>
    <w:rsid w:val="00FC047D"/>
    <w:rsid w:val="00FC04DA"/>
    <w:rsid w:val="00FC066F"/>
    <w:rsid w:val="00FC0685"/>
    <w:rsid w:val="00FC07C1"/>
    <w:rsid w:val="00FC08B8"/>
    <w:rsid w:val="00FC090A"/>
    <w:rsid w:val="00FC0926"/>
    <w:rsid w:val="00FC0A09"/>
    <w:rsid w:val="00FC0A2B"/>
    <w:rsid w:val="00FC0AF9"/>
    <w:rsid w:val="00FC0B05"/>
    <w:rsid w:val="00FC0B41"/>
    <w:rsid w:val="00FC0B6A"/>
    <w:rsid w:val="00FC0B96"/>
    <w:rsid w:val="00FC0C1A"/>
    <w:rsid w:val="00FC0C21"/>
    <w:rsid w:val="00FC0C62"/>
    <w:rsid w:val="00FC0C71"/>
    <w:rsid w:val="00FC0D7E"/>
    <w:rsid w:val="00FC0ECC"/>
    <w:rsid w:val="00FC0FC5"/>
    <w:rsid w:val="00FC0FD8"/>
    <w:rsid w:val="00FC1147"/>
    <w:rsid w:val="00FC1189"/>
    <w:rsid w:val="00FC13B6"/>
    <w:rsid w:val="00FC13C1"/>
    <w:rsid w:val="00FC1430"/>
    <w:rsid w:val="00FC147A"/>
    <w:rsid w:val="00FC1575"/>
    <w:rsid w:val="00FC1592"/>
    <w:rsid w:val="00FC169F"/>
    <w:rsid w:val="00FC16F8"/>
    <w:rsid w:val="00FC172E"/>
    <w:rsid w:val="00FC1777"/>
    <w:rsid w:val="00FC183D"/>
    <w:rsid w:val="00FC193A"/>
    <w:rsid w:val="00FC198A"/>
    <w:rsid w:val="00FC1AD4"/>
    <w:rsid w:val="00FC1B0F"/>
    <w:rsid w:val="00FC1B4C"/>
    <w:rsid w:val="00FC1BDB"/>
    <w:rsid w:val="00FC1C2E"/>
    <w:rsid w:val="00FC1C51"/>
    <w:rsid w:val="00FC1C86"/>
    <w:rsid w:val="00FC1CA7"/>
    <w:rsid w:val="00FC1CDD"/>
    <w:rsid w:val="00FC1DBB"/>
    <w:rsid w:val="00FC1E07"/>
    <w:rsid w:val="00FC1EEB"/>
    <w:rsid w:val="00FC1FA7"/>
    <w:rsid w:val="00FC1FCC"/>
    <w:rsid w:val="00FC1FEF"/>
    <w:rsid w:val="00FC1FF0"/>
    <w:rsid w:val="00FC2049"/>
    <w:rsid w:val="00FC208A"/>
    <w:rsid w:val="00FC214F"/>
    <w:rsid w:val="00FC2170"/>
    <w:rsid w:val="00FC2237"/>
    <w:rsid w:val="00FC2294"/>
    <w:rsid w:val="00FC22D4"/>
    <w:rsid w:val="00FC2342"/>
    <w:rsid w:val="00FC235D"/>
    <w:rsid w:val="00FC23C6"/>
    <w:rsid w:val="00FC2432"/>
    <w:rsid w:val="00FC2523"/>
    <w:rsid w:val="00FC253E"/>
    <w:rsid w:val="00FC26AC"/>
    <w:rsid w:val="00FC26EC"/>
    <w:rsid w:val="00FC2707"/>
    <w:rsid w:val="00FC288F"/>
    <w:rsid w:val="00FC28AC"/>
    <w:rsid w:val="00FC2902"/>
    <w:rsid w:val="00FC2970"/>
    <w:rsid w:val="00FC2AF4"/>
    <w:rsid w:val="00FC2BC0"/>
    <w:rsid w:val="00FC2BE4"/>
    <w:rsid w:val="00FC2BFB"/>
    <w:rsid w:val="00FC2D49"/>
    <w:rsid w:val="00FC2D78"/>
    <w:rsid w:val="00FC2EF3"/>
    <w:rsid w:val="00FC2EFF"/>
    <w:rsid w:val="00FC2F9E"/>
    <w:rsid w:val="00FC30A3"/>
    <w:rsid w:val="00FC30B7"/>
    <w:rsid w:val="00FC30BC"/>
    <w:rsid w:val="00FC3161"/>
    <w:rsid w:val="00FC32B9"/>
    <w:rsid w:val="00FC3319"/>
    <w:rsid w:val="00FC344B"/>
    <w:rsid w:val="00FC34DE"/>
    <w:rsid w:val="00FC3568"/>
    <w:rsid w:val="00FC35D6"/>
    <w:rsid w:val="00FC363C"/>
    <w:rsid w:val="00FC366E"/>
    <w:rsid w:val="00FC3695"/>
    <w:rsid w:val="00FC36A5"/>
    <w:rsid w:val="00FC377E"/>
    <w:rsid w:val="00FC37AE"/>
    <w:rsid w:val="00FC37C1"/>
    <w:rsid w:val="00FC3901"/>
    <w:rsid w:val="00FC39B6"/>
    <w:rsid w:val="00FC3A0F"/>
    <w:rsid w:val="00FC3B17"/>
    <w:rsid w:val="00FC3B83"/>
    <w:rsid w:val="00FC3B87"/>
    <w:rsid w:val="00FC3BCB"/>
    <w:rsid w:val="00FC3C0F"/>
    <w:rsid w:val="00FC3C45"/>
    <w:rsid w:val="00FC3D1B"/>
    <w:rsid w:val="00FC3E6C"/>
    <w:rsid w:val="00FC3EC9"/>
    <w:rsid w:val="00FC3F0B"/>
    <w:rsid w:val="00FC3F72"/>
    <w:rsid w:val="00FC413A"/>
    <w:rsid w:val="00FC41FB"/>
    <w:rsid w:val="00FC428E"/>
    <w:rsid w:val="00FC433E"/>
    <w:rsid w:val="00FC43ED"/>
    <w:rsid w:val="00FC444A"/>
    <w:rsid w:val="00FC448F"/>
    <w:rsid w:val="00FC4533"/>
    <w:rsid w:val="00FC459C"/>
    <w:rsid w:val="00FC45AB"/>
    <w:rsid w:val="00FC45B8"/>
    <w:rsid w:val="00FC4654"/>
    <w:rsid w:val="00FC469E"/>
    <w:rsid w:val="00FC46DC"/>
    <w:rsid w:val="00FC4761"/>
    <w:rsid w:val="00FC47A1"/>
    <w:rsid w:val="00FC4856"/>
    <w:rsid w:val="00FC49A1"/>
    <w:rsid w:val="00FC49C7"/>
    <w:rsid w:val="00FC49E3"/>
    <w:rsid w:val="00FC4AD7"/>
    <w:rsid w:val="00FC4BC6"/>
    <w:rsid w:val="00FC4BCB"/>
    <w:rsid w:val="00FC4C98"/>
    <w:rsid w:val="00FC4CE9"/>
    <w:rsid w:val="00FC4CF5"/>
    <w:rsid w:val="00FC4D61"/>
    <w:rsid w:val="00FC4D7A"/>
    <w:rsid w:val="00FC4DA1"/>
    <w:rsid w:val="00FC4EBC"/>
    <w:rsid w:val="00FC4F41"/>
    <w:rsid w:val="00FC4FC5"/>
    <w:rsid w:val="00FC5022"/>
    <w:rsid w:val="00FC502B"/>
    <w:rsid w:val="00FC5050"/>
    <w:rsid w:val="00FC5064"/>
    <w:rsid w:val="00FC50A8"/>
    <w:rsid w:val="00FC5112"/>
    <w:rsid w:val="00FC511E"/>
    <w:rsid w:val="00FC5149"/>
    <w:rsid w:val="00FC51CF"/>
    <w:rsid w:val="00FC51DE"/>
    <w:rsid w:val="00FC521C"/>
    <w:rsid w:val="00FC53AD"/>
    <w:rsid w:val="00FC53B0"/>
    <w:rsid w:val="00FC5437"/>
    <w:rsid w:val="00FC547F"/>
    <w:rsid w:val="00FC5488"/>
    <w:rsid w:val="00FC5523"/>
    <w:rsid w:val="00FC552A"/>
    <w:rsid w:val="00FC56A2"/>
    <w:rsid w:val="00FC56BB"/>
    <w:rsid w:val="00FC56BE"/>
    <w:rsid w:val="00FC5732"/>
    <w:rsid w:val="00FC590B"/>
    <w:rsid w:val="00FC5982"/>
    <w:rsid w:val="00FC59B3"/>
    <w:rsid w:val="00FC59E7"/>
    <w:rsid w:val="00FC5A0E"/>
    <w:rsid w:val="00FC5A27"/>
    <w:rsid w:val="00FC5A57"/>
    <w:rsid w:val="00FC5BDB"/>
    <w:rsid w:val="00FC5BDE"/>
    <w:rsid w:val="00FC5C87"/>
    <w:rsid w:val="00FC5DF4"/>
    <w:rsid w:val="00FC5E36"/>
    <w:rsid w:val="00FC5E41"/>
    <w:rsid w:val="00FC5E5D"/>
    <w:rsid w:val="00FC5E88"/>
    <w:rsid w:val="00FC5E94"/>
    <w:rsid w:val="00FC5E9B"/>
    <w:rsid w:val="00FC5EA1"/>
    <w:rsid w:val="00FC5FC1"/>
    <w:rsid w:val="00FC608F"/>
    <w:rsid w:val="00FC60A7"/>
    <w:rsid w:val="00FC60E6"/>
    <w:rsid w:val="00FC6114"/>
    <w:rsid w:val="00FC6159"/>
    <w:rsid w:val="00FC61DE"/>
    <w:rsid w:val="00FC6240"/>
    <w:rsid w:val="00FC6273"/>
    <w:rsid w:val="00FC630F"/>
    <w:rsid w:val="00FC6381"/>
    <w:rsid w:val="00FC63DD"/>
    <w:rsid w:val="00FC6407"/>
    <w:rsid w:val="00FC6459"/>
    <w:rsid w:val="00FC65A7"/>
    <w:rsid w:val="00FC661C"/>
    <w:rsid w:val="00FC661F"/>
    <w:rsid w:val="00FC673E"/>
    <w:rsid w:val="00FC6766"/>
    <w:rsid w:val="00FC67EE"/>
    <w:rsid w:val="00FC683F"/>
    <w:rsid w:val="00FC6842"/>
    <w:rsid w:val="00FC6855"/>
    <w:rsid w:val="00FC690F"/>
    <w:rsid w:val="00FC6B9D"/>
    <w:rsid w:val="00FC6C0D"/>
    <w:rsid w:val="00FC6C52"/>
    <w:rsid w:val="00FC6CD6"/>
    <w:rsid w:val="00FC6CF1"/>
    <w:rsid w:val="00FC6D68"/>
    <w:rsid w:val="00FC6E1B"/>
    <w:rsid w:val="00FC6E36"/>
    <w:rsid w:val="00FC6E57"/>
    <w:rsid w:val="00FC6F54"/>
    <w:rsid w:val="00FC6F5D"/>
    <w:rsid w:val="00FC6FEF"/>
    <w:rsid w:val="00FC6FF8"/>
    <w:rsid w:val="00FC708F"/>
    <w:rsid w:val="00FC70E2"/>
    <w:rsid w:val="00FC718C"/>
    <w:rsid w:val="00FC71D1"/>
    <w:rsid w:val="00FC7246"/>
    <w:rsid w:val="00FC7335"/>
    <w:rsid w:val="00FC73B5"/>
    <w:rsid w:val="00FC73E7"/>
    <w:rsid w:val="00FC73FD"/>
    <w:rsid w:val="00FC741E"/>
    <w:rsid w:val="00FC743C"/>
    <w:rsid w:val="00FC7453"/>
    <w:rsid w:val="00FC74B5"/>
    <w:rsid w:val="00FC7511"/>
    <w:rsid w:val="00FC7537"/>
    <w:rsid w:val="00FC75FA"/>
    <w:rsid w:val="00FC765A"/>
    <w:rsid w:val="00FC77AC"/>
    <w:rsid w:val="00FC77F7"/>
    <w:rsid w:val="00FC780D"/>
    <w:rsid w:val="00FC7831"/>
    <w:rsid w:val="00FC7833"/>
    <w:rsid w:val="00FC7881"/>
    <w:rsid w:val="00FC79B0"/>
    <w:rsid w:val="00FC7A20"/>
    <w:rsid w:val="00FC7B3E"/>
    <w:rsid w:val="00FC7BA7"/>
    <w:rsid w:val="00FC7C35"/>
    <w:rsid w:val="00FC7CB0"/>
    <w:rsid w:val="00FC7CE0"/>
    <w:rsid w:val="00FC7CE2"/>
    <w:rsid w:val="00FC7DF5"/>
    <w:rsid w:val="00FC7E65"/>
    <w:rsid w:val="00FC7EA9"/>
    <w:rsid w:val="00FC7F07"/>
    <w:rsid w:val="00FC7F64"/>
    <w:rsid w:val="00FC7F95"/>
    <w:rsid w:val="00FD003B"/>
    <w:rsid w:val="00FD00B7"/>
    <w:rsid w:val="00FD00BF"/>
    <w:rsid w:val="00FD0203"/>
    <w:rsid w:val="00FD035E"/>
    <w:rsid w:val="00FD049D"/>
    <w:rsid w:val="00FD0519"/>
    <w:rsid w:val="00FD0598"/>
    <w:rsid w:val="00FD05E6"/>
    <w:rsid w:val="00FD05F6"/>
    <w:rsid w:val="00FD06D1"/>
    <w:rsid w:val="00FD06E2"/>
    <w:rsid w:val="00FD0704"/>
    <w:rsid w:val="00FD07A8"/>
    <w:rsid w:val="00FD0900"/>
    <w:rsid w:val="00FD09E9"/>
    <w:rsid w:val="00FD0A2C"/>
    <w:rsid w:val="00FD0A6B"/>
    <w:rsid w:val="00FD0AE5"/>
    <w:rsid w:val="00FD0B0B"/>
    <w:rsid w:val="00FD0B58"/>
    <w:rsid w:val="00FD0C6D"/>
    <w:rsid w:val="00FD0C73"/>
    <w:rsid w:val="00FD0CF8"/>
    <w:rsid w:val="00FD0D08"/>
    <w:rsid w:val="00FD0E32"/>
    <w:rsid w:val="00FD0F43"/>
    <w:rsid w:val="00FD0FDC"/>
    <w:rsid w:val="00FD1039"/>
    <w:rsid w:val="00FD109C"/>
    <w:rsid w:val="00FD10A9"/>
    <w:rsid w:val="00FD1118"/>
    <w:rsid w:val="00FD120B"/>
    <w:rsid w:val="00FD144A"/>
    <w:rsid w:val="00FD14E1"/>
    <w:rsid w:val="00FD1530"/>
    <w:rsid w:val="00FD15A2"/>
    <w:rsid w:val="00FD15D3"/>
    <w:rsid w:val="00FD1662"/>
    <w:rsid w:val="00FD16CE"/>
    <w:rsid w:val="00FD1703"/>
    <w:rsid w:val="00FD17EB"/>
    <w:rsid w:val="00FD181A"/>
    <w:rsid w:val="00FD1954"/>
    <w:rsid w:val="00FD1958"/>
    <w:rsid w:val="00FD1973"/>
    <w:rsid w:val="00FD19F3"/>
    <w:rsid w:val="00FD1A05"/>
    <w:rsid w:val="00FD1A58"/>
    <w:rsid w:val="00FD1A6A"/>
    <w:rsid w:val="00FD1AA3"/>
    <w:rsid w:val="00FD1AFC"/>
    <w:rsid w:val="00FD1B4C"/>
    <w:rsid w:val="00FD1B8A"/>
    <w:rsid w:val="00FD1B96"/>
    <w:rsid w:val="00FD1CF1"/>
    <w:rsid w:val="00FD1D4A"/>
    <w:rsid w:val="00FD1D83"/>
    <w:rsid w:val="00FD1E76"/>
    <w:rsid w:val="00FD1E9A"/>
    <w:rsid w:val="00FD1F15"/>
    <w:rsid w:val="00FD1F4B"/>
    <w:rsid w:val="00FD1F5F"/>
    <w:rsid w:val="00FD1F91"/>
    <w:rsid w:val="00FD2014"/>
    <w:rsid w:val="00FD20C8"/>
    <w:rsid w:val="00FD218E"/>
    <w:rsid w:val="00FD2241"/>
    <w:rsid w:val="00FD22F6"/>
    <w:rsid w:val="00FD23BF"/>
    <w:rsid w:val="00FD2447"/>
    <w:rsid w:val="00FD251A"/>
    <w:rsid w:val="00FD2521"/>
    <w:rsid w:val="00FD26E5"/>
    <w:rsid w:val="00FD2785"/>
    <w:rsid w:val="00FD27E9"/>
    <w:rsid w:val="00FD2806"/>
    <w:rsid w:val="00FD283D"/>
    <w:rsid w:val="00FD2916"/>
    <w:rsid w:val="00FD2931"/>
    <w:rsid w:val="00FD2A63"/>
    <w:rsid w:val="00FD2AB7"/>
    <w:rsid w:val="00FD2AF0"/>
    <w:rsid w:val="00FD2B31"/>
    <w:rsid w:val="00FD2B8E"/>
    <w:rsid w:val="00FD2BC6"/>
    <w:rsid w:val="00FD2BEF"/>
    <w:rsid w:val="00FD2C76"/>
    <w:rsid w:val="00FD2DA3"/>
    <w:rsid w:val="00FD2DFC"/>
    <w:rsid w:val="00FD2E24"/>
    <w:rsid w:val="00FD2E9D"/>
    <w:rsid w:val="00FD2EA7"/>
    <w:rsid w:val="00FD2EFF"/>
    <w:rsid w:val="00FD2F3D"/>
    <w:rsid w:val="00FD2F42"/>
    <w:rsid w:val="00FD2F8A"/>
    <w:rsid w:val="00FD3012"/>
    <w:rsid w:val="00FD3056"/>
    <w:rsid w:val="00FD3066"/>
    <w:rsid w:val="00FD30F2"/>
    <w:rsid w:val="00FD32CD"/>
    <w:rsid w:val="00FD32D7"/>
    <w:rsid w:val="00FD3315"/>
    <w:rsid w:val="00FD3341"/>
    <w:rsid w:val="00FD341A"/>
    <w:rsid w:val="00FD348A"/>
    <w:rsid w:val="00FD3527"/>
    <w:rsid w:val="00FD370B"/>
    <w:rsid w:val="00FD375E"/>
    <w:rsid w:val="00FD377A"/>
    <w:rsid w:val="00FD37C2"/>
    <w:rsid w:val="00FD3862"/>
    <w:rsid w:val="00FD399D"/>
    <w:rsid w:val="00FD39F3"/>
    <w:rsid w:val="00FD3A28"/>
    <w:rsid w:val="00FD3A42"/>
    <w:rsid w:val="00FD3A67"/>
    <w:rsid w:val="00FD3A93"/>
    <w:rsid w:val="00FD3AC1"/>
    <w:rsid w:val="00FD3B70"/>
    <w:rsid w:val="00FD3B8F"/>
    <w:rsid w:val="00FD3B9E"/>
    <w:rsid w:val="00FD3D49"/>
    <w:rsid w:val="00FD3DD2"/>
    <w:rsid w:val="00FD3E69"/>
    <w:rsid w:val="00FD3E93"/>
    <w:rsid w:val="00FD3F46"/>
    <w:rsid w:val="00FD3F47"/>
    <w:rsid w:val="00FD3FB1"/>
    <w:rsid w:val="00FD3FC2"/>
    <w:rsid w:val="00FD405D"/>
    <w:rsid w:val="00FD416D"/>
    <w:rsid w:val="00FD4183"/>
    <w:rsid w:val="00FD4226"/>
    <w:rsid w:val="00FD423F"/>
    <w:rsid w:val="00FD427C"/>
    <w:rsid w:val="00FD42E5"/>
    <w:rsid w:val="00FD448F"/>
    <w:rsid w:val="00FD44E9"/>
    <w:rsid w:val="00FD44ED"/>
    <w:rsid w:val="00FD455D"/>
    <w:rsid w:val="00FD45A1"/>
    <w:rsid w:val="00FD46A5"/>
    <w:rsid w:val="00FD4700"/>
    <w:rsid w:val="00FD473F"/>
    <w:rsid w:val="00FD474C"/>
    <w:rsid w:val="00FD47CC"/>
    <w:rsid w:val="00FD4833"/>
    <w:rsid w:val="00FD484B"/>
    <w:rsid w:val="00FD4923"/>
    <w:rsid w:val="00FD492A"/>
    <w:rsid w:val="00FD4958"/>
    <w:rsid w:val="00FD4988"/>
    <w:rsid w:val="00FD4A34"/>
    <w:rsid w:val="00FD4A80"/>
    <w:rsid w:val="00FD4BAE"/>
    <w:rsid w:val="00FD4BF2"/>
    <w:rsid w:val="00FD4BFB"/>
    <w:rsid w:val="00FD4C5D"/>
    <w:rsid w:val="00FD4C6D"/>
    <w:rsid w:val="00FD4CF7"/>
    <w:rsid w:val="00FD4D03"/>
    <w:rsid w:val="00FD4D70"/>
    <w:rsid w:val="00FD4DB0"/>
    <w:rsid w:val="00FD4E1A"/>
    <w:rsid w:val="00FD4EBB"/>
    <w:rsid w:val="00FD4FCC"/>
    <w:rsid w:val="00FD50A0"/>
    <w:rsid w:val="00FD50E8"/>
    <w:rsid w:val="00FD510B"/>
    <w:rsid w:val="00FD5172"/>
    <w:rsid w:val="00FD5276"/>
    <w:rsid w:val="00FD52EC"/>
    <w:rsid w:val="00FD531A"/>
    <w:rsid w:val="00FD5328"/>
    <w:rsid w:val="00FD54B3"/>
    <w:rsid w:val="00FD562C"/>
    <w:rsid w:val="00FD5698"/>
    <w:rsid w:val="00FD5768"/>
    <w:rsid w:val="00FD57A8"/>
    <w:rsid w:val="00FD5819"/>
    <w:rsid w:val="00FD587E"/>
    <w:rsid w:val="00FD58EB"/>
    <w:rsid w:val="00FD5911"/>
    <w:rsid w:val="00FD5AC4"/>
    <w:rsid w:val="00FD5B3E"/>
    <w:rsid w:val="00FD5B7F"/>
    <w:rsid w:val="00FD5C5C"/>
    <w:rsid w:val="00FD5C6E"/>
    <w:rsid w:val="00FD5CBD"/>
    <w:rsid w:val="00FD5D22"/>
    <w:rsid w:val="00FD5EB6"/>
    <w:rsid w:val="00FD5ECA"/>
    <w:rsid w:val="00FD5ECB"/>
    <w:rsid w:val="00FD5EF2"/>
    <w:rsid w:val="00FD5FB9"/>
    <w:rsid w:val="00FD61E2"/>
    <w:rsid w:val="00FD61F9"/>
    <w:rsid w:val="00FD623F"/>
    <w:rsid w:val="00FD62A1"/>
    <w:rsid w:val="00FD6451"/>
    <w:rsid w:val="00FD646D"/>
    <w:rsid w:val="00FD652A"/>
    <w:rsid w:val="00FD65F1"/>
    <w:rsid w:val="00FD66B1"/>
    <w:rsid w:val="00FD6709"/>
    <w:rsid w:val="00FD67B8"/>
    <w:rsid w:val="00FD6811"/>
    <w:rsid w:val="00FD6890"/>
    <w:rsid w:val="00FD69DB"/>
    <w:rsid w:val="00FD69EA"/>
    <w:rsid w:val="00FD6AA6"/>
    <w:rsid w:val="00FD6B8B"/>
    <w:rsid w:val="00FD6B9C"/>
    <w:rsid w:val="00FD6D15"/>
    <w:rsid w:val="00FD6D20"/>
    <w:rsid w:val="00FD6D6B"/>
    <w:rsid w:val="00FD6F08"/>
    <w:rsid w:val="00FD6F2C"/>
    <w:rsid w:val="00FD6F6B"/>
    <w:rsid w:val="00FD6F6C"/>
    <w:rsid w:val="00FD6F7C"/>
    <w:rsid w:val="00FD70A2"/>
    <w:rsid w:val="00FD70D6"/>
    <w:rsid w:val="00FD710A"/>
    <w:rsid w:val="00FD711E"/>
    <w:rsid w:val="00FD7131"/>
    <w:rsid w:val="00FD7210"/>
    <w:rsid w:val="00FD72C6"/>
    <w:rsid w:val="00FD72F0"/>
    <w:rsid w:val="00FD7384"/>
    <w:rsid w:val="00FD73B5"/>
    <w:rsid w:val="00FD73D1"/>
    <w:rsid w:val="00FD741F"/>
    <w:rsid w:val="00FD7424"/>
    <w:rsid w:val="00FD7484"/>
    <w:rsid w:val="00FD7502"/>
    <w:rsid w:val="00FD757B"/>
    <w:rsid w:val="00FD75AB"/>
    <w:rsid w:val="00FD75B6"/>
    <w:rsid w:val="00FD767E"/>
    <w:rsid w:val="00FD7706"/>
    <w:rsid w:val="00FD788D"/>
    <w:rsid w:val="00FD78B1"/>
    <w:rsid w:val="00FD7963"/>
    <w:rsid w:val="00FD7964"/>
    <w:rsid w:val="00FD797A"/>
    <w:rsid w:val="00FD7991"/>
    <w:rsid w:val="00FD79EC"/>
    <w:rsid w:val="00FD7A41"/>
    <w:rsid w:val="00FD7A73"/>
    <w:rsid w:val="00FD7BBE"/>
    <w:rsid w:val="00FD7BD0"/>
    <w:rsid w:val="00FD7C01"/>
    <w:rsid w:val="00FD7C28"/>
    <w:rsid w:val="00FD7DC8"/>
    <w:rsid w:val="00FD7ED5"/>
    <w:rsid w:val="00FD7FF7"/>
    <w:rsid w:val="00FE0012"/>
    <w:rsid w:val="00FE00FB"/>
    <w:rsid w:val="00FE01EA"/>
    <w:rsid w:val="00FE02EB"/>
    <w:rsid w:val="00FE032C"/>
    <w:rsid w:val="00FE0340"/>
    <w:rsid w:val="00FE037D"/>
    <w:rsid w:val="00FE038F"/>
    <w:rsid w:val="00FE03CC"/>
    <w:rsid w:val="00FE03F9"/>
    <w:rsid w:val="00FE03FF"/>
    <w:rsid w:val="00FE0446"/>
    <w:rsid w:val="00FE04BA"/>
    <w:rsid w:val="00FE04E1"/>
    <w:rsid w:val="00FE06C0"/>
    <w:rsid w:val="00FE073C"/>
    <w:rsid w:val="00FE088F"/>
    <w:rsid w:val="00FE08C6"/>
    <w:rsid w:val="00FE0A57"/>
    <w:rsid w:val="00FE0A9B"/>
    <w:rsid w:val="00FE0B05"/>
    <w:rsid w:val="00FE0BAC"/>
    <w:rsid w:val="00FE0BDC"/>
    <w:rsid w:val="00FE0BE0"/>
    <w:rsid w:val="00FE0C32"/>
    <w:rsid w:val="00FE0CBC"/>
    <w:rsid w:val="00FE0CFE"/>
    <w:rsid w:val="00FE0D1B"/>
    <w:rsid w:val="00FE0D60"/>
    <w:rsid w:val="00FE0F08"/>
    <w:rsid w:val="00FE0F61"/>
    <w:rsid w:val="00FE1041"/>
    <w:rsid w:val="00FE1065"/>
    <w:rsid w:val="00FE1078"/>
    <w:rsid w:val="00FE10EA"/>
    <w:rsid w:val="00FE117B"/>
    <w:rsid w:val="00FE11B3"/>
    <w:rsid w:val="00FE11EB"/>
    <w:rsid w:val="00FE122D"/>
    <w:rsid w:val="00FE1232"/>
    <w:rsid w:val="00FE12C9"/>
    <w:rsid w:val="00FE1317"/>
    <w:rsid w:val="00FE1345"/>
    <w:rsid w:val="00FE13F6"/>
    <w:rsid w:val="00FE1446"/>
    <w:rsid w:val="00FE14B6"/>
    <w:rsid w:val="00FE14C1"/>
    <w:rsid w:val="00FE14D4"/>
    <w:rsid w:val="00FE1514"/>
    <w:rsid w:val="00FE151D"/>
    <w:rsid w:val="00FE1654"/>
    <w:rsid w:val="00FE18A9"/>
    <w:rsid w:val="00FE19CF"/>
    <w:rsid w:val="00FE19D3"/>
    <w:rsid w:val="00FE1A44"/>
    <w:rsid w:val="00FE1B2F"/>
    <w:rsid w:val="00FE1B3A"/>
    <w:rsid w:val="00FE1B77"/>
    <w:rsid w:val="00FE1B88"/>
    <w:rsid w:val="00FE1BC0"/>
    <w:rsid w:val="00FE1C09"/>
    <w:rsid w:val="00FE1D9C"/>
    <w:rsid w:val="00FE1DF1"/>
    <w:rsid w:val="00FE1DFA"/>
    <w:rsid w:val="00FE1E4C"/>
    <w:rsid w:val="00FE1EEA"/>
    <w:rsid w:val="00FE1F26"/>
    <w:rsid w:val="00FE1F33"/>
    <w:rsid w:val="00FE1F38"/>
    <w:rsid w:val="00FE205F"/>
    <w:rsid w:val="00FE217E"/>
    <w:rsid w:val="00FE221C"/>
    <w:rsid w:val="00FE222E"/>
    <w:rsid w:val="00FE226C"/>
    <w:rsid w:val="00FE2318"/>
    <w:rsid w:val="00FE2407"/>
    <w:rsid w:val="00FE246F"/>
    <w:rsid w:val="00FE2470"/>
    <w:rsid w:val="00FE2518"/>
    <w:rsid w:val="00FE256B"/>
    <w:rsid w:val="00FE25CD"/>
    <w:rsid w:val="00FE2701"/>
    <w:rsid w:val="00FE2765"/>
    <w:rsid w:val="00FE2779"/>
    <w:rsid w:val="00FE27E3"/>
    <w:rsid w:val="00FE2827"/>
    <w:rsid w:val="00FE286E"/>
    <w:rsid w:val="00FE28DD"/>
    <w:rsid w:val="00FE28EA"/>
    <w:rsid w:val="00FE2980"/>
    <w:rsid w:val="00FE2999"/>
    <w:rsid w:val="00FE29BE"/>
    <w:rsid w:val="00FE2A6E"/>
    <w:rsid w:val="00FE2AC8"/>
    <w:rsid w:val="00FE2AE3"/>
    <w:rsid w:val="00FE2BF9"/>
    <w:rsid w:val="00FE2CBC"/>
    <w:rsid w:val="00FE2D7A"/>
    <w:rsid w:val="00FE2D7C"/>
    <w:rsid w:val="00FE2D90"/>
    <w:rsid w:val="00FE2DAF"/>
    <w:rsid w:val="00FE2DB2"/>
    <w:rsid w:val="00FE2DB7"/>
    <w:rsid w:val="00FE2F14"/>
    <w:rsid w:val="00FE2F45"/>
    <w:rsid w:val="00FE3063"/>
    <w:rsid w:val="00FE30B8"/>
    <w:rsid w:val="00FE3180"/>
    <w:rsid w:val="00FE319B"/>
    <w:rsid w:val="00FE3200"/>
    <w:rsid w:val="00FE325B"/>
    <w:rsid w:val="00FE3275"/>
    <w:rsid w:val="00FE327A"/>
    <w:rsid w:val="00FE3371"/>
    <w:rsid w:val="00FE3441"/>
    <w:rsid w:val="00FE3774"/>
    <w:rsid w:val="00FE37B6"/>
    <w:rsid w:val="00FE3901"/>
    <w:rsid w:val="00FE3A1D"/>
    <w:rsid w:val="00FE3A52"/>
    <w:rsid w:val="00FE3A75"/>
    <w:rsid w:val="00FE3B06"/>
    <w:rsid w:val="00FE3B63"/>
    <w:rsid w:val="00FE3B8D"/>
    <w:rsid w:val="00FE3CA3"/>
    <w:rsid w:val="00FE3CC2"/>
    <w:rsid w:val="00FE3DE5"/>
    <w:rsid w:val="00FE3E8A"/>
    <w:rsid w:val="00FE3EF4"/>
    <w:rsid w:val="00FE4240"/>
    <w:rsid w:val="00FE4242"/>
    <w:rsid w:val="00FE4487"/>
    <w:rsid w:val="00FE449E"/>
    <w:rsid w:val="00FE4519"/>
    <w:rsid w:val="00FE4547"/>
    <w:rsid w:val="00FE4568"/>
    <w:rsid w:val="00FE4600"/>
    <w:rsid w:val="00FE467A"/>
    <w:rsid w:val="00FE4710"/>
    <w:rsid w:val="00FE4736"/>
    <w:rsid w:val="00FE4833"/>
    <w:rsid w:val="00FE4879"/>
    <w:rsid w:val="00FE4893"/>
    <w:rsid w:val="00FE48A9"/>
    <w:rsid w:val="00FE48C9"/>
    <w:rsid w:val="00FE48CF"/>
    <w:rsid w:val="00FE4A6D"/>
    <w:rsid w:val="00FE4B02"/>
    <w:rsid w:val="00FE4B4E"/>
    <w:rsid w:val="00FE4B5B"/>
    <w:rsid w:val="00FE4C17"/>
    <w:rsid w:val="00FE4C3D"/>
    <w:rsid w:val="00FE4CE4"/>
    <w:rsid w:val="00FE4D0E"/>
    <w:rsid w:val="00FE4D27"/>
    <w:rsid w:val="00FE4ECC"/>
    <w:rsid w:val="00FE4F62"/>
    <w:rsid w:val="00FE4F7B"/>
    <w:rsid w:val="00FE5010"/>
    <w:rsid w:val="00FE503B"/>
    <w:rsid w:val="00FE50AA"/>
    <w:rsid w:val="00FE5144"/>
    <w:rsid w:val="00FE5195"/>
    <w:rsid w:val="00FE51CA"/>
    <w:rsid w:val="00FE51D7"/>
    <w:rsid w:val="00FE521F"/>
    <w:rsid w:val="00FE524B"/>
    <w:rsid w:val="00FE52D7"/>
    <w:rsid w:val="00FE52F6"/>
    <w:rsid w:val="00FE539F"/>
    <w:rsid w:val="00FE5447"/>
    <w:rsid w:val="00FE5461"/>
    <w:rsid w:val="00FE5544"/>
    <w:rsid w:val="00FE557A"/>
    <w:rsid w:val="00FE5683"/>
    <w:rsid w:val="00FE5874"/>
    <w:rsid w:val="00FE58BF"/>
    <w:rsid w:val="00FE58C4"/>
    <w:rsid w:val="00FE593D"/>
    <w:rsid w:val="00FE59EA"/>
    <w:rsid w:val="00FE5A33"/>
    <w:rsid w:val="00FE5BA6"/>
    <w:rsid w:val="00FE5BC7"/>
    <w:rsid w:val="00FE5BF4"/>
    <w:rsid w:val="00FE5DBB"/>
    <w:rsid w:val="00FE5E99"/>
    <w:rsid w:val="00FE5EF6"/>
    <w:rsid w:val="00FE6183"/>
    <w:rsid w:val="00FE633B"/>
    <w:rsid w:val="00FE641C"/>
    <w:rsid w:val="00FE64B5"/>
    <w:rsid w:val="00FE6729"/>
    <w:rsid w:val="00FE67FB"/>
    <w:rsid w:val="00FE6914"/>
    <w:rsid w:val="00FE6936"/>
    <w:rsid w:val="00FE6985"/>
    <w:rsid w:val="00FE69E0"/>
    <w:rsid w:val="00FE6A11"/>
    <w:rsid w:val="00FE6A1D"/>
    <w:rsid w:val="00FE6A25"/>
    <w:rsid w:val="00FE6B49"/>
    <w:rsid w:val="00FE6C31"/>
    <w:rsid w:val="00FE6C52"/>
    <w:rsid w:val="00FE6CF5"/>
    <w:rsid w:val="00FE6D19"/>
    <w:rsid w:val="00FE6D49"/>
    <w:rsid w:val="00FE6D9B"/>
    <w:rsid w:val="00FE6E0F"/>
    <w:rsid w:val="00FE6E34"/>
    <w:rsid w:val="00FE6E3C"/>
    <w:rsid w:val="00FE6E8D"/>
    <w:rsid w:val="00FE6F3A"/>
    <w:rsid w:val="00FE6F77"/>
    <w:rsid w:val="00FE7098"/>
    <w:rsid w:val="00FE70BB"/>
    <w:rsid w:val="00FE717D"/>
    <w:rsid w:val="00FE7293"/>
    <w:rsid w:val="00FE733D"/>
    <w:rsid w:val="00FE73DC"/>
    <w:rsid w:val="00FE743E"/>
    <w:rsid w:val="00FE7467"/>
    <w:rsid w:val="00FE74E4"/>
    <w:rsid w:val="00FE7503"/>
    <w:rsid w:val="00FE750B"/>
    <w:rsid w:val="00FE75C3"/>
    <w:rsid w:val="00FE75C6"/>
    <w:rsid w:val="00FE75F1"/>
    <w:rsid w:val="00FE7642"/>
    <w:rsid w:val="00FE76C2"/>
    <w:rsid w:val="00FE7731"/>
    <w:rsid w:val="00FE7755"/>
    <w:rsid w:val="00FE7821"/>
    <w:rsid w:val="00FE783A"/>
    <w:rsid w:val="00FE78EC"/>
    <w:rsid w:val="00FE792E"/>
    <w:rsid w:val="00FE7936"/>
    <w:rsid w:val="00FE794D"/>
    <w:rsid w:val="00FE7977"/>
    <w:rsid w:val="00FE79E9"/>
    <w:rsid w:val="00FE7AD3"/>
    <w:rsid w:val="00FE7CDB"/>
    <w:rsid w:val="00FE7D0D"/>
    <w:rsid w:val="00FE7F7B"/>
    <w:rsid w:val="00FF0034"/>
    <w:rsid w:val="00FF0118"/>
    <w:rsid w:val="00FF01F9"/>
    <w:rsid w:val="00FF0291"/>
    <w:rsid w:val="00FF02F1"/>
    <w:rsid w:val="00FF03F3"/>
    <w:rsid w:val="00FF0400"/>
    <w:rsid w:val="00FF045C"/>
    <w:rsid w:val="00FF0483"/>
    <w:rsid w:val="00FF049F"/>
    <w:rsid w:val="00FF04C5"/>
    <w:rsid w:val="00FF04DB"/>
    <w:rsid w:val="00FF04EF"/>
    <w:rsid w:val="00FF05DA"/>
    <w:rsid w:val="00FF0639"/>
    <w:rsid w:val="00FF0640"/>
    <w:rsid w:val="00FF0698"/>
    <w:rsid w:val="00FF06CC"/>
    <w:rsid w:val="00FF0782"/>
    <w:rsid w:val="00FF07A0"/>
    <w:rsid w:val="00FF081B"/>
    <w:rsid w:val="00FF088A"/>
    <w:rsid w:val="00FF094D"/>
    <w:rsid w:val="00FF09A6"/>
    <w:rsid w:val="00FF0AA8"/>
    <w:rsid w:val="00FF0BBB"/>
    <w:rsid w:val="00FF0BD7"/>
    <w:rsid w:val="00FF0C31"/>
    <w:rsid w:val="00FF0DB1"/>
    <w:rsid w:val="00FF0E43"/>
    <w:rsid w:val="00FF0E52"/>
    <w:rsid w:val="00FF0E6F"/>
    <w:rsid w:val="00FF0EBE"/>
    <w:rsid w:val="00FF100E"/>
    <w:rsid w:val="00FF1025"/>
    <w:rsid w:val="00FF1031"/>
    <w:rsid w:val="00FF107E"/>
    <w:rsid w:val="00FF10FD"/>
    <w:rsid w:val="00FF1161"/>
    <w:rsid w:val="00FF11A1"/>
    <w:rsid w:val="00FF1249"/>
    <w:rsid w:val="00FF1284"/>
    <w:rsid w:val="00FF1299"/>
    <w:rsid w:val="00FF1344"/>
    <w:rsid w:val="00FF136E"/>
    <w:rsid w:val="00FF13DA"/>
    <w:rsid w:val="00FF1480"/>
    <w:rsid w:val="00FF14E3"/>
    <w:rsid w:val="00FF159A"/>
    <w:rsid w:val="00FF15F0"/>
    <w:rsid w:val="00FF1614"/>
    <w:rsid w:val="00FF1680"/>
    <w:rsid w:val="00FF16E0"/>
    <w:rsid w:val="00FF1720"/>
    <w:rsid w:val="00FF1772"/>
    <w:rsid w:val="00FF17F1"/>
    <w:rsid w:val="00FF18A0"/>
    <w:rsid w:val="00FF18EF"/>
    <w:rsid w:val="00FF195D"/>
    <w:rsid w:val="00FF1A8D"/>
    <w:rsid w:val="00FF1B0B"/>
    <w:rsid w:val="00FF1B16"/>
    <w:rsid w:val="00FF1B39"/>
    <w:rsid w:val="00FF1B58"/>
    <w:rsid w:val="00FF1BC9"/>
    <w:rsid w:val="00FF1C6E"/>
    <w:rsid w:val="00FF1C84"/>
    <w:rsid w:val="00FF1D40"/>
    <w:rsid w:val="00FF1DBC"/>
    <w:rsid w:val="00FF1DD1"/>
    <w:rsid w:val="00FF1DE5"/>
    <w:rsid w:val="00FF1DFA"/>
    <w:rsid w:val="00FF1E5B"/>
    <w:rsid w:val="00FF1F32"/>
    <w:rsid w:val="00FF1F82"/>
    <w:rsid w:val="00FF2032"/>
    <w:rsid w:val="00FF20C3"/>
    <w:rsid w:val="00FF20F9"/>
    <w:rsid w:val="00FF210E"/>
    <w:rsid w:val="00FF21FC"/>
    <w:rsid w:val="00FF2211"/>
    <w:rsid w:val="00FF221F"/>
    <w:rsid w:val="00FF2310"/>
    <w:rsid w:val="00FF2349"/>
    <w:rsid w:val="00FF2414"/>
    <w:rsid w:val="00FF2421"/>
    <w:rsid w:val="00FF242D"/>
    <w:rsid w:val="00FF2473"/>
    <w:rsid w:val="00FF2547"/>
    <w:rsid w:val="00FF25F4"/>
    <w:rsid w:val="00FF2645"/>
    <w:rsid w:val="00FF269D"/>
    <w:rsid w:val="00FF26D2"/>
    <w:rsid w:val="00FF276E"/>
    <w:rsid w:val="00FF27CA"/>
    <w:rsid w:val="00FF29C4"/>
    <w:rsid w:val="00FF2A34"/>
    <w:rsid w:val="00FF2AC9"/>
    <w:rsid w:val="00FF2B98"/>
    <w:rsid w:val="00FF2CB7"/>
    <w:rsid w:val="00FF2CFF"/>
    <w:rsid w:val="00FF2D48"/>
    <w:rsid w:val="00FF2D49"/>
    <w:rsid w:val="00FF2DCE"/>
    <w:rsid w:val="00FF2EC7"/>
    <w:rsid w:val="00FF2FF3"/>
    <w:rsid w:val="00FF2FF8"/>
    <w:rsid w:val="00FF3011"/>
    <w:rsid w:val="00FF311D"/>
    <w:rsid w:val="00FF31E9"/>
    <w:rsid w:val="00FF3271"/>
    <w:rsid w:val="00FF3347"/>
    <w:rsid w:val="00FF33CB"/>
    <w:rsid w:val="00FF33D5"/>
    <w:rsid w:val="00FF33F2"/>
    <w:rsid w:val="00FF340A"/>
    <w:rsid w:val="00FF3431"/>
    <w:rsid w:val="00FF34BB"/>
    <w:rsid w:val="00FF34FB"/>
    <w:rsid w:val="00FF3596"/>
    <w:rsid w:val="00FF35F0"/>
    <w:rsid w:val="00FF3609"/>
    <w:rsid w:val="00FF37CF"/>
    <w:rsid w:val="00FF386B"/>
    <w:rsid w:val="00FF389B"/>
    <w:rsid w:val="00FF394F"/>
    <w:rsid w:val="00FF39BB"/>
    <w:rsid w:val="00FF3A99"/>
    <w:rsid w:val="00FF3AB1"/>
    <w:rsid w:val="00FF3AEF"/>
    <w:rsid w:val="00FF3B9A"/>
    <w:rsid w:val="00FF3C32"/>
    <w:rsid w:val="00FF3CB9"/>
    <w:rsid w:val="00FF3D76"/>
    <w:rsid w:val="00FF3DBD"/>
    <w:rsid w:val="00FF3E42"/>
    <w:rsid w:val="00FF3F5D"/>
    <w:rsid w:val="00FF3F95"/>
    <w:rsid w:val="00FF3FE3"/>
    <w:rsid w:val="00FF4022"/>
    <w:rsid w:val="00FF40B6"/>
    <w:rsid w:val="00FF4165"/>
    <w:rsid w:val="00FF416F"/>
    <w:rsid w:val="00FF41B6"/>
    <w:rsid w:val="00FF4289"/>
    <w:rsid w:val="00FF428B"/>
    <w:rsid w:val="00FF428C"/>
    <w:rsid w:val="00FF428E"/>
    <w:rsid w:val="00FF42E4"/>
    <w:rsid w:val="00FF4329"/>
    <w:rsid w:val="00FF4377"/>
    <w:rsid w:val="00FF44B1"/>
    <w:rsid w:val="00FF44E2"/>
    <w:rsid w:val="00FF4507"/>
    <w:rsid w:val="00FF4561"/>
    <w:rsid w:val="00FF458D"/>
    <w:rsid w:val="00FF45C7"/>
    <w:rsid w:val="00FF467D"/>
    <w:rsid w:val="00FF4699"/>
    <w:rsid w:val="00FF46A1"/>
    <w:rsid w:val="00FF473F"/>
    <w:rsid w:val="00FF48B7"/>
    <w:rsid w:val="00FF48D3"/>
    <w:rsid w:val="00FF48E8"/>
    <w:rsid w:val="00FF4909"/>
    <w:rsid w:val="00FF493A"/>
    <w:rsid w:val="00FF495C"/>
    <w:rsid w:val="00FF4988"/>
    <w:rsid w:val="00FF4A1A"/>
    <w:rsid w:val="00FF4A5C"/>
    <w:rsid w:val="00FF4B08"/>
    <w:rsid w:val="00FF4B81"/>
    <w:rsid w:val="00FF4C2D"/>
    <w:rsid w:val="00FF4C6B"/>
    <w:rsid w:val="00FF4CE9"/>
    <w:rsid w:val="00FF4D07"/>
    <w:rsid w:val="00FF4DE0"/>
    <w:rsid w:val="00FF4ECA"/>
    <w:rsid w:val="00FF4F13"/>
    <w:rsid w:val="00FF4F88"/>
    <w:rsid w:val="00FF4FD3"/>
    <w:rsid w:val="00FF4FE8"/>
    <w:rsid w:val="00FF5056"/>
    <w:rsid w:val="00FF509E"/>
    <w:rsid w:val="00FF50AB"/>
    <w:rsid w:val="00FF51BD"/>
    <w:rsid w:val="00FF51C5"/>
    <w:rsid w:val="00FF51D9"/>
    <w:rsid w:val="00FF51F7"/>
    <w:rsid w:val="00FF520A"/>
    <w:rsid w:val="00FF5250"/>
    <w:rsid w:val="00FF52F2"/>
    <w:rsid w:val="00FF5371"/>
    <w:rsid w:val="00FF539A"/>
    <w:rsid w:val="00FF542C"/>
    <w:rsid w:val="00FF54A2"/>
    <w:rsid w:val="00FF5506"/>
    <w:rsid w:val="00FF55AE"/>
    <w:rsid w:val="00FF55D6"/>
    <w:rsid w:val="00FF55E8"/>
    <w:rsid w:val="00FF5613"/>
    <w:rsid w:val="00FF56F3"/>
    <w:rsid w:val="00FF581B"/>
    <w:rsid w:val="00FF5A3E"/>
    <w:rsid w:val="00FF5AAF"/>
    <w:rsid w:val="00FF5B39"/>
    <w:rsid w:val="00FF5B53"/>
    <w:rsid w:val="00FF5BDA"/>
    <w:rsid w:val="00FF5C03"/>
    <w:rsid w:val="00FF5C0B"/>
    <w:rsid w:val="00FF5C2B"/>
    <w:rsid w:val="00FF5C79"/>
    <w:rsid w:val="00FF5CB5"/>
    <w:rsid w:val="00FF5CEA"/>
    <w:rsid w:val="00FF5EAA"/>
    <w:rsid w:val="00FF5F40"/>
    <w:rsid w:val="00FF5F86"/>
    <w:rsid w:val="00FF6043"/>
    <w:rsid w:val="00FF60DC"/>
    <w:rsid w:val="00FF6149"/>
    <w:rsid w:val="00FF615A"/>
    <w:rsid w:val="00FF61F6"/>
    <w:rsid w:val="00FF6383"/>
    <w:rsid w:val="00FF648F"/>
    <w:rsid w:val="00FF649A"/>
    <w:rsid w:val="00FF64A0"/>
    <w:rsid w:val="00FF64BC"/>
    <w:rsid w:val="00FF656D"/>
    <w:rsid w:val="00FF657A"/>
    <w:rsid w:val="00FF65FD"/>
    <w:rsid w:val="00FF6607"/>
    <w:rsid w:val="00FF6642"/>
    <w:rsid w:val="00FF66AA"/>
    <w:rsid w:val="00FF66D0"/>
    <w:rsid w:val="00FF66D5"/>
    <w:rsid w:val="00FF6723"/>
    <w:rsid w:val="00FF6782"/>
    <w:rsid w:val="00FF6817"/>
    <w:rsid w:val="00FF6826"/>
    <w:rsid w:val="00FF699D"/>
    <w:rsid w:val="00FF6AAF"/>
    <w:rsid w:val="00FF6B2A"/>
    <w:rsid w:val="00FF6B5E"/>
    <w:rsid w:val="00FF6B6A"/>
    <w:rsid w:val="00FF6BA4"/>
    <w:rsid w:val="00FF6BB9"/>
    <w:rsid w:val="00FF6CE0"/>
    <w:rsid w:val="00FF6F20"/>
    <w:rsid w:val="00FF6FF1"/>
    <w:rsid w:val="00FF70B3"/>
    <w:rsid w:val="00FF715C"/>
    <w:rsid w:val="00FF71B5"/>
    <w:rsid w:val="00FF71CD"/>
    <w:rsid w:val="00FF72D1"/>
    <w:rsid w:val="00FF7326"/>
    <w:rsid w:val="00FF73F1"/>
    <w:rsid w:val="00FF73F4"/>
    <w:rsid w:val="00FF73F8"/>
    <w:rsid w:val="00FF7604"/>
    <w:rsid w:val="00FF760A"/>
    <w:rsid w:val="00FF7674"/>
    <w:rsid w:val="00FF7694"/>
    <w:rsid w:val="00FF7745"/>
    <w:rsid w:val="00FF77F7"/>
    <w:rsid w:val="00FF7898"/>
    <w:rsid w:val="00FF78D9"/>
    <w:rsid w:val="00FF7918"/>
    <w:rsid w:val="00FF7966"/>
    <w:rsid w:val="00FF7992"/>
    <w:rsid w:val="00FF7A0B"/>
    <w:rsid w:val="00FF7A17"/>
    <w:rsid w:val="00FF7B0A"/>
    <w:rsid w:val="00FF7BC4"/>
    <w:rsid w:val="00FF7BD2"/>
    <w:rsid w:val="00FF7C2A"/>
    <w:rsid w:val="00FF7E79"/>
    <w:rsid w:val="00FF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288665"/>
  <w15:docId w15:val="{9BC3DD35-26C8-4B9F-B4F4-2B8CA62EA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sz w:val="22"/>
        <w:szCs w:val="22"/>
        <w:lang w:val="en-US" w:eastAsia="en-US" w:bidi="ar-SA"/>
      </w:rPr>
    </w:rPrDefault>
    <w:pPrDefault>
      <w:pPr>
        <w:spacing w:line="22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49C6"/>
  </w:style>
  <w:style w:type="paragraph" w:styleId="Heading1">
    <w:name w:val="heading 1"/>
    <w:basedOn w:val="Normal"/>
    <w:next w:val="Normal"/>
    <w:link w:val="Heading1Char"/>
    <w:qFormat/>
    <w:rsid w:val="009A4A45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utlineLvl w:val="0"/>
    </w:pPr>
    <w:rPr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9A4A45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utlineLvl w:val="1"/>
    </w:pPr>
    <w:rPr>
      <w:sz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9A4A45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utlineLvl w:val="2"/>
    </w:pPr>
    <w:rPr>
      <w:b/>
      <w:i/>
      <w:sz w:val="24"/>
      <w:u w:val="single"/>
    </w:rPr>
  </w:style>
  <w:style w:type="paragraph" w:styleId="Heading4">
    <w:name w:val="heading 4"/>
    <w:basedOn w:val="Normal"/>
    <w:next w:val="Normal"/>
    <w:link w:val="Heading4Char"/>
    <w:qFormat/>
    <w:rsid w:val="009A4A45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utlineLvl w:val="3"/>
    </w:pPr>
    <w:rPr>
      <w:i/>
      <w:sz w:val="24"/>
      <w:u w:val="single"/>
    </w:rPr>
  </w:style>
  <w:style w:type="paragraph" w:styleId="Heading5">
    <w:name w:val="heading 5"/>
    <w:basedOn w:val="Normal"/>
    <w:next w:val="Normal"/>
    <w:link w:val="Heading5Char"/>
    <w:qFormat/>
    <w:rsid w:val="009A4A45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4"/>
    </w:pPr>
    <w:rPr>
      <w:sz w:val="28"/>
      <w:u w:val="single"/>
    </w:rPr>
  </w:style>
  <w:style w:type="paragraph" w:styleId="Heading6">
    <w:name w:val="heading 6"/>
    <w:basedOn w:val="Normal"/>
    <w:next w:val="Normal"/>
    <w:link w:val="Heading6Char"/>
    <w:qFormat/>
    <w:rsid w:val="009A4A45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5"/>
    </w:pPr>
    <w:rPr>
      <w:b/>
      <w:i/>
      <w:sz w:val="56"/>
    </w:rPr>
  </w:style>
  <w:style w:type="paragraph" w:styleId="Heading7">
    <w:name w:val="heading 7"/>
    <w:basedOn w:val="Normal"/>
    <w:next w:val="Normal"/>
    <w:link w:val="Heading7Char"/>
    <w:qFormat/>
    <w:rsid w:val="009A4A45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qFormat/>
    <w:rsid w:val="009A4A45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7"/>
    </w:pPr>
    <w:rPr>
      <w:b/>
      <w:sz w:val="56"/>
    </w:rPr>
  </w:style>
  <w:style w:type="paragraph" w:styleId="Heading9">
    <w:name w:val="heading 9"/>
    <w:basedOn w:val="Normal"/>
    <w:next w:val="Normal"/>
    <w:link w:val="Heading9Char"/>
    <w:qFormat/>
    <w:rsid w:val="009A4A45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14E60"/>
    <w:rPr>
      <w:rFonts w:ascii="Arial" w:hAnsi="Arial"/>
      <w:sz w:val="24"/>
      <w:u w:val="single"/>
    </w:rPr>
  </w:style>
  <w:style w:type="character" w:customStyle="1" w:styleId="BASArticle">
    <w:name w:val="BASArticle"/>
    <w:basedOn w:val="DefaultParagraphFont"/>
    <w:rsid w:val="009A4A45"/>
    <w:rPr>
      <w:b/>
      <w:color w:val="008000"/>
    </w:rPr>
  </w:style>
  <w:style w:type="character" w:customStyle="1" w:styleId="BASBible">
    <w:name w:val="BASBible"/>
    <w:basedOn w:val="DefaultParagraphFont"/>
    <w:rsid w:val="009A4A45"/>
    <w:rPr>
      <w:color w:val="0000FF"/>
      <w:u w:val="dash"/>
    </w:rPr>
  </w:style>
  <w:style w:type="character" w:customStyle="1" w:styleId="BASBold">
    <w:name w:val="BASBold"/>
    <w:basedOn w:val="DefaultParagraphFont"/>
    <w:rsid w:val="009A4A45"/>
    <w:rPr>
      <w:b/>
    </w:rPr>
  </w:style>
  <w:style w:type="character" w:customStyle="1" w:styleId="BASCommentary">
    <w:name w:val="BASCommentary"/>
    <w:basedOn w:val="DefaultParagraphFont"/>
    <w:rsid w:val="009A4A45"/>
    <w:rPr>
      <w:b/>
      <w:color w:val="000080"/>
    </w:rPr>
  </w:style>
  <w:style w:type="character" w:customStyle="1" w:styleId="BASImplied">
    <w:name w:val="BASImplied"/>
    <w:basedOn w:val="DefaultParagraphFont"/>
    <w:rsid w:val="009A4A45"/>
    <w:rPr>
      <w:i/>
      <w:color w:val="808080"/>
    </w:rPr>
  </w:style>
  <w:style w:type="character" w:customStyle="1" w:styleId="BASItalics">
    <w:name w:val="BASItalics"/>
    <w:basedOn w:val="DefaultParagraphFont"/>
    <w:rsid w:val="009A4A45"/>
    <w:rPr>
      <w:i/>
    </w:rPr>
  </w:style>
  <w:style w:type="character" w:customStyle="1" w:styleId="BASNormal">
    <w:name w:val="BASNormal"/>
    <w:basedOn w:val="DefaultParagraphFont"/>
    <w:rsid w:val="009A4A45"/>
  </w:style>
  <w:style w:type="character" w:customStyle="1" w:styleId="BASSection">
    <w:name w:val="BASSection"/>
    <w:basedOn w:val="DefaultParagraphFont"/>
    <w:rsid w:val="009A4A45"/>
    <w:rPr>
      <w:b/>
      <w:color w:val="008080"/>
    </w:rPr>
  </w:style>
  <w:style w:type="character" w:customStyle="1" w:styleId="BASStrongs">
    <w:name w:val="BASStrongs"/>
    <w:basedOn w:val="DefaultParagraphFont"/>
    <w:rsid w:val="009A4A45"/>
    <w:rPr>
      <w:color w:val="800080"/>
    </w:rPr>
  </w:style>
  <w:style w:type="character" w:customStyle="1" w:styleId="BASTag">
    <w:name w:val="BASTag"/>
    <w:rsid w:val="009A4A45"/>
    <w:rPr>
      <w:vanish/>
    </w:rPr>
  </w:style>
  <w:style w:type="character" w:customStyle="1" w:styleId="BASTopic">
    <w:name w:val="BASTopic"/>
    <w:basedOn w:val="DefaultParagraphFont"/>
    <w:rsid w:val="009A4A45"/>
    <w:rPr>
      <w:b/>
      <w:color w:val="008000"/>
    </w:rPr>
  </w:style>
  <w:style w:type="character" w:customStyle="1" w:styleId="BASUnderline">
    <w:name w:val="BASUnderline"/>
    <w:basedOn w:val="BASNormal"/>
    <w:rsid w:val="009A4A45"/>
    <w:rPr>
      <w:u w:val="single"/>
    </w:rPr>
  </w:style>
  <w:style w:type="character" w:customStyle="1" w:styleId="BASWordsofChrist">
    <w:name w:val="BASWords of Christ"/>
    <w:basedOn w:val="BASNormal"/>
    <w:rsid w:val="009A4A45"/>
    <w:rPr>
      <w:color w:val="FF0000"/>
    </w:rPr>
  </w:style>
  <w:style w:type="paragraph" w:styleId="Footer">
    <w:name w:val="footer"/>
    <w:basedOn w:val="Normal"/>
    <w:link w:val="FooterChar"/>
    <w:uiPriority w:val="99"/>
    <w:rsid w:val="009A4A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4760"/>
  </w:style>
  <w:style w:type="character" w:customStyle="1" w:styleId="Typewriter">
    <w:name w:val="Typewriter"/>
    <w:rsid w:val="009A4A45"/>
    <w:rPr>
      <w:rFonts w:ascii="Courier New" w:hAnsi="Courier New"/>
      <w:sz w:val="20"/>
    </w:rPr>
  </w:style>
  <w:style w:type="paragraph" w:styleId="BlockText">
    <w:name w:val="Block Text"/>
    <w:basedOn w:val="Normal"/>
    <w:rsid w:val="009A4A45"/>
    <w:pPr>
      <w:tabs>
        <w:tab w:val="left" w:pos="1440"/>
      </w:tabs>
      <w:ind w:left="1440" w:right="1440"/>
      <w:jc w:val="center"/>
    </w:pPr>
    <w:rPr>
      <w:rFonts w:ascii="NewsGoth BT" w:hAnsi="NewsGoth BT"/>
      <w:sz w:val="32"/>
    </w:rPr>
  </w:style>
  <w:style w:type="paragraph" w:styleId="BodyText3">
    <w:name w:val="Body Text 3"/>
    <w:basedOn w:val="Normal"/>
    <w:link w:val="BodyText3Char"/>
    <w:rsid w:val="009A4A45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i/>
      <w:sz w:val="24"/>
      <w:u w:val="single"/>
    </w:rPr>
  </w:style>
  <w:style w:type="paragraph" w:styleId="TOAHeading">
    <w:name w:val="toa heading"/>
    <w:basedOn w:val="Normal"/>
    <w:next w:val="Normal"/>
    <w:semiHidden/>
    <w:rsid w:val="009A4A45"/>
    <w:pPr>
      <w:spacing w:before="120"/>
    </w:pPr>
    <w:rPr>
      <w:b/>
      <w:sz w:val="24"/>
    </w:rPr>
  </w:style>
  <w:style w:type="paragraph" w:styleId="BodyText">
    <w:name w:val="Body Text"/>
    <w:basedOn w:val="Normal"/>
    <w:link w:val="BodyTextChar"/>
    <w:rsid w:val="009A4A45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3D7932"/>
    <w:rPr>
      <w:rFonts w:ascii="Arial" w:hAnsi="Arial"/>
      <w:sz w:val="24"/>
    </w:rPr>
  </w:style>
  <w:style w:type="paragraph" w:styleId="BodyText2">
    <w:name w:val="Body Text 2"/>
    <w:basedOn w:val="Normal"/>
    <w:link w:val="BodyText2Char"/>
    <w:rsid w:val="009A4A45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i/>
      <w:sz w:val="24"/>
    </w:rPr>
  </w:style>
  <w:style w:type="paragraph" w:styleId="Title">
    <w:name w:val="Title"/>
    <w:basedOn w:val="Normal"/>
    <w:link w:val="TitleChar"/>
    <w:qFormat/>
    <w:rsid w:val="009A4A45"/>
    <w:pPr>
      <w:jc w:val="center"/>
    </w:pPr>
    <w:rPr>
      <w:rFonts w:ascii="Galliard BT" w:hAnsi="Galliard BT"/>
      <w:b/>
      <w:i/>
      <w:sz w:val="40"/>
    </w:rPr>
  </w:style>
  <w:style w:type="paragraph" w:customStyle="1" w:styleId="1BulletList">
    <w:name w:val="1Bullet List"/>
    <w:rsid w:val="009A4A45"/>
    <w:pPr>
      <w:tabs>
        <w:tab w:val="left" w:pos="720"/>
      </w:tabs>
      <w:ind w:left="720" w:hanging="720"/>
    </w:pPr>
    <w:rPr>
      <w:snapToGrid w:val="0"/>
      <w:sz w:val="24"/>
    </w:rPr>
  </w:style>
  <w:style w:type="paragraph" w:styleId="Index1">
    <w:name w:val="index 1"/>
    <w:basedOn w:val="Normal"/>
    <w:next w:val="Normal"/>
    <w:autoRedefine/>
    <w:uiPriority w:val="99"/>
    <w:semiHidden/>
    <w:rsid w:val="0086471D"/>
    <w:pPr>
      <w:tabs>
        <w:tab w:val="right" w:pos="2791"/>
      </w:tabs>
      <w:spacing w:line="240" w:lineRule="auto"/>
      <w:ind w:left="101" w:hanging="101"/>
      <w:jc w:val="center"/>
    </w:pPr>
    <w:rPr>
      <w:rFonts w:asciiTheme="minorHAnsi" w:hAnsiTheme="minorHAnsi" w:cstheme="minorHAnsi"/>
      <w:noProof/>
      <w:spacing w:val="-4"/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semiHidden/>
    <w:rsid w:val="00783A8F"/>
    <w:pPr>
      <w:tabs>
        <w:tab w:val="right" w:pos="2791"/>
      </w:tabs>
      <w:spacing w:line="240" w:lineRule="auto"/>
      <w:ind w:left="101" w:hanging="101"/>
    </w:pPr>
    <w:rPr>
      <w:rFonts w:asciiTheme="minorHAnsi" w:hAnsiTheme="minorHAnsi" w:cstheme="minorHAnsi"/>
      <w:noProof/>
      <w:spacing w:val="2"/>
    </w:rPr>
  </w:style>
  <w:style w:type="paragraph" w:styleId="TableofAuthorities">
    <w:name w:val="table of authorities"/>
    <w:basedOn w:val="Normal"/>
    <w:next w:val="Normal"/>
    <w:semiHidden/>
    <w:rsid w:val="009A4A45"/>
    <w:pPr>
      <w:ind w:left="200" w:hanging="200"/>
    </w:pPr>
  </w:style>
  <w:style w:type="paragraph" w:styleId="Header">
    <w:name w:val="header"/>
    <w:basedOn w:val="Normal"/>
    <w:link w:val="HeaderChar"/>
    <w:uiPriority w:val="99"/>
    <w:rsid w:val="009A4A45"/>
    <w:pPr>
      <w:tabs>
        <w:tab w:val="center" w:pos="4320"/>
        <w:tab w:val="right" w:pos="8640"/>
      </w:tabs>
    </w:pPr>
    <w:rPr>
      <w:rFonts w:ascii="Verdana" w:hAnsi="Verdana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014E60"/>
    <w:rPr>
      <w:rFonts w:ascii="Verdana" w:hAnsi="Verdana"/>
      <w:sz w:val="16"/>
    </w:rPr>
  </w:style>
  <w:style w:type="character" w:styleId="PageNumber">
    <w:name w:val="page number"/>
    <w:basedOn w:val="DefaultParagraphFont"/>
    <w:rsid w:val="009A4A45"/>
  </w:style>
  <w:style w:type="character" w:styleId="Hyperlink">
    <w:name w:val="Hyperlink"/>
    <w:basedOn w:val="DefaultParagraphFont"/>
    <w:uiPriority w:val="99"/>
    <w:rsid w:val="009A4A4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935CB"/>
    <w:pPr>
      <w:spacing w:before="100" w:beforeAutospacing="1" w:after="100" w:afterAutospacing="1"/>
    </w:pPr>
    <w:rPr>
      <w:sz w:val="24"/>
      <w:szCs w:val="24"/>
    </w:rPr>
  </w:style>
  <w:style w:type="paragraph" w:styleId="DocumentMap">
    <w:name w:val="Document Map"/>
    <w:basedOn w:val="Normal"/>
    <w:link w:val="DocumentMapChar"/>
    <w:rsid w:val="003340C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3340C5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rsid w:val="00A847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8476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rsid w:val="00B5023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014E6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nowrap">
    <w:name w:val="nowrap"/>
    <w:basedOn w:val="DefaultParagraphFont"/>
    <w:rsid w:val="00014E60"/>
  </w:style>
  <w:style w:type="character" w:styleId="CommentReference">
    <w:name w:val="annotation reference"/>
    <w:basedOn w:val="DefaultParagraphFont"/>
    <w:uiPriority w:val="99"/>
    <w:unhideWhenUsed/>
    <w:rsid w:val="00014E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4E60"/>
    <w:pPr>
      <w:spacing w:after="200"/>
    </w:pPr>
    <w:rPr>
      <w:rFonts w:ascii="Calibri" w:eastAsia="Calibri" w:hAnsi="Calibri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E60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014E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014E60"/>
    <w:rPr>
      <w:rFonts w:ascii="Calibri" w:eastAsia="Calibri" w:hAnsi="Calibri"/>
      <w:b/>
      <w:bCs/>
    </w:rPr>
  </w:style>
  <w:style w:type="paragraph" w:styleId="Index3">
    <w:name w:val="index 3"/>
    <w:basedOn w:val="Normal"/>
    <w:next w:val="Normal"/>
    <w:autoRedefine/>
    <w:unhideWhenUsed/>
    <w:rsid w:val="00875C09"/>
    <w:pPr>
      <w:ind w:left="660" w:hanging="220"/>
    </w:pPr>
    <w:rPr>
      <w:rFonts w:asciiTheme="minorHAnsi" w:hAnsiTheme="minorHAnsi" w:cstheme="minorHAnsi"/>
      <w:sz w:val="18"/>
      <w:szCs w:val="18"/>
    </w:rPr>
  </w:style>
  <w:style w:type="paragraph" w:styleId="Index4">
    <w:name w:val="index 4"/>
    <w:basedOn w:val="Normal"/>
    <w:next w:val="Normal"/>
    <w:autoRedefine/>
    <w:unhideWhenUsed/>
    <w:rsid w:val="00875C09"/>
    <w:pPr>
      <w:ind w:left="880" w:hanging="220"/>
    </w:pPr>
    <w:rPr>
      <w:rFonts w:asciiTheme="minorHAnsi" w:hAnsiTheme="minorHAnsi" w:cstheme="minorHAnsi"/>
      <w:sz w:val="18"/>
      <w:szCs w:val="18"/>
    </w:rPr>
  </w:style>
  <w:style w:type="paragraph" w:styleId="Index5">
    <w:name w:val="index 5"/>
    <w:basedOn w:val="Normal"/>
    <w:next w:val="Normal"/>
    <w:autoRedefine/>
    <w:unhideWhenUsed/>
    <w:rsid w:val="00875C09"/>
    <w:pPr>
      <w:ind w:left="1100" w:hanging="220"/>
    </w:pPr>
    <w:rPr>
      <w:rFonts w:asciiTheme="minorHAnsi" w:hAnsiTheme="minorHAnsi" w:cstheme="minorHAnsi"/>
      <w:sz w:val="18"/>
      <w:szCs w:val="18"/>
    </w:rPr>
  </w:style>
  <w:style w:type="paragraph" w:styleId="Index6">
    <w:name w:val="index 6"/>
    <w:basedOn w:val="Normal"/>
    <w:next w:val="Normal"/>
    <w:autoRedefine/>
    <w:unhideWhenUsed/>
    <w:rsid w:val="00875C09"/>
    <w:pPr>
      <w:ind w:left="1320" w:hanging="220"/>
    </w:pPr>
    <w:rPr>
      <w:rFonts w:asciiTheme="minorHAnsi" w:hAnsiTheme="minorHAnsi" w:cstheme="minorHAnsi"/>
      <w:sz w:val="18"/>
      <w:szCs w:val="18"/>
    </w:rPr>
  </w:style>
  <w:style w:type="paragraph" w:styleId="Index7">
    <w:name w:val="index 7"/>
    <w:basedOn w:val="Normal"/>
    <w:next w:val="Normal"/>
    <w:autoRedefine/>
    <w:unhideWhenUsed/>
    <w:rsid w:val="00875C09"/>
    <w:pPr>
      <w:ind w:left="1540" w:hanging="220"/>
    </w:pPr>
    <w:rPr>
      <w:rFonts w:asciiTheme="minorHAnsi" w:hAnsiTheme="minorHAnsi" w:cstheme="minorHAnsi"/>
      <w:sz w:val="18"/>
      <w:szCs w:val="18"/>
    </w:rPr>
  </w:style>
  <w:style w:type="paragraph" w:styleId="Index8">
    <w:name w:val="index 8"/>
    <w:basedOn w:val="Normal"/>
    <w:next w:val="Normal"/>
    <w:autoRedefine/>
    <w:unhideWhenUsed/>
    <w:rsid w:val="00875C09"/>
    <w:pPr>
      <w:ind w:left="1760" w:hanging="220"/>
    </w:pPr>
    <w:rPr>
      <w:rFonts w:asciiTheme="minorHAnsi" w:hAnsiTheme="minorHAnsi" w:cstheme="minorHAnsi"/>
      <w:sz w:val="18"/>
      <w:szCs w:val="18"/>
    </w:rPr>
  </w:style>
  <w:style w:type="paragraph" w:styleId="Index9">
    <w:name w:val="index 9"/>
    <w:basedOn w:val="Normal"/>
    <w:next w:val="Normal"/>
    <w:autoRedefine/>
    <w:unhideWhenUsed/>
    <w:rsid w:val="00875C09"/>
    <w:pPr>
      <w:ind w:left="1980" w:hanging="220"/>
    </w:pPr>
    <w:rPr>
      <w:rFonts w:asciiTheme="minorHAnsi" w:hAnsiTheme="minorHAnsi" w:cs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875C09"/>
    <w:pPr>
      <w:spacing w:before="240" w:after="120"/>
      <w:jc w:val="center"/>
    </w:pPr>
    <w:rPr>
      <w:rFonts w:asciiTheme="minorHAnsi" w:hAnsiTheme="minorHAnsi" w:cstheme="minorHAnsi"/>
      <w:b/>
      <w:bCs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F6662"/>
    <w:rPr>
      <w:color w:val="605E5C"/>
      <w:shd w:val="clear" w:color="auto" w:fill="E1DFDD"/>
    </w:rPr>
  </w:style>
  <w:style w:type="character" w:styleId="Emphasis">
    <w:name w:val="Emphasis"/>
    <w:basedOn w:val="DefaultParagraphFont"/>
    <w:qFormat/>
    <w:rsid w:val="00A44E96"/>
    <w:rPr>
      <w:i/>
      <w:iCs/>
    </w:rPr>
  </w:style>
  <w:style w:type="character" w:customStyle="1" w:styleId="BodyText2Char">
    <w:name w:val="Body Text 2 Char"/>
    <w:basedOn w:val="DefaultParagraphFont"/>
    <w:link w:val="BodyText2"/>
    <w:rsid w:val="00AE666A"/>
    <w:rPr>
      <w:i/>
      <w:sz w:val="24"/>
    </w:rPr>
  </w:style>
  <w:style w:type="paragraph" w:styleId="Revision">
    <w:name w:val="Revision"/>
    <w:hidden/>
    <w:uiPriority w:val="99"/>
    <w:semiHidden/>
    <w:rsid w:val="00E715E9"/>
    <w:pPr>
      <w:spacing w:line="240" w:lineRule="auto"/>
    </w:pPr>
  </w:style>
  <w:style w:type="character" w:customStyle="1" w:styleId="BodyText3Char">
    <w:name w:val="Body Text 3 Char"/>
    <w:basedOn w:val="DefaultParagraphFont"/>
    <w:link w:val="BodyText3"/>
    <w:rsid w:val="00AD5FFD"/>
    <w:rPr>
      <w:i/>
      <w:sz w:val="24"/>
      <w:u w:val="single"/>
    </w:rPr>
  </w:style>
  <w:style w:type="character" w:customStyle="1" w:styleId="Heading1Char">
    <w:name w:val="Heading 1 Char"/>
    <w:basedOn w:val="DefaultParagraphFont"/>
    <w:link w:val="Heading1"/>
    <w:rsid w:val="009C3139"/>
    <w:rPr>
      <w:b/>
      <w:sz w:val="36"/>
    </w:rPr>
  </w:style>
  <w:style w:type="character" w:customStyle="1" w:styleId="Heading3Char">
    <w:name w:val="Heading 3 Char"/>
    <w:basedOn w:val="DefaultParagraphFont"/>
    <w:link w:val="Heading3"/>
    <w:rsid w:val="009C3139"/>
    <w:rPr>
      <w:b/>
      <w:i/>
      <w:sz w:val="24"/>
      <w:u w:val="single"/>
    </w:rPr>
  </w:style>
  <w:style w:type="character" w:customStyle="1" w:styleId="Heading4Char">
    <w:name w:val="Heading 4 Char"/>
    <w:basedOn w:val="DefaultParagraphFont"/>
    <w:link w:val="Heading4"/>
    <w:rsid w:val="009C3139"/>
    <w:rPr>
      <w:i/>
      <w:sz w:val="24"/>
      <w:u w:val="single"/>
    </w:rPr>
  </w:style>
  <w:style w:type="character" w:customStyle="1" w:styleId="Heading5Char">
    <w:name w:val="Heading 5 Char"/>
    <w:basedOn w:val="DefaultParagraphFont"/>
    <w:link w:val="Heading5"/>
    <w:rsid w:val="009C3139"/>
    <w:rPr>
      <w:sz w:val="28"/>
      <w:u w:val="single"/>
    </w:rPr>
  </w:style>
  <w:style w:type="character" w:customStyle="1" w:styleId="Heading6Char">
    <w:name w:val="Heading 6 Char"/>
    <w:basedOn w:val="DefaultParagraphFont"/>
    <w:link w:val="Heading6"/>
    <w:rsid w:val="009C3139"/>
    <w:rPr>
      <w:b/>
      <w:i/>
      <w:sz w:val="56"/>
    </w:rPr>
  </w:style>
  <w:style w:type="character" w:customStyle="1" w:styleId="Heading7Char">
    <w:name w:val="Heading 7 Char"/>
    <w:basedOn w:val="DefaultParagraphFont"/>
    <w:link w:val="Heading7"/>
    <w:rsid w:val="009C3139"/>
    <w:rPr>
      <w:b/>
      <w:sz w:val="24"/>
    </w:rPr>
  </w:style>
  <w:style w:type="character" w:customStyle="1" w:styleId="Heading8Char">
    <w:name w:val="Heading 8 Char"/>
    <w:basedOn w:val="DefaultParagraphFont"/>
    <w:link w:val="Heading8"/>
    <w:rsid w:val="009C3139"/>
    <w:rPr>
      <w:b/>
      <w:sz w:val="56"/>
    </w:rPr>
  </w:style>
  <w:style w:type="character" w:customStyle="1" w:styleId="Heading9Char">
    <w:name w:val="Heading 9 Char"/>
    <w:basedOn w:val="DefaultParagraphFont"/>
    <w:link w:val="Heading9"/>
    <w:rsid w:val="009C3139"/>
    <w:rPr>
      <w:sz w:val="24"/>
    </w:rPr>
  </w:style>
  <w:style w:type="character" w:customStyle="1" w:styleId="TitleChar">
    <w:name w:val="Title Char"/>
    <w:basedOn w:val="DefaultParagraphFont"/>
    <w:link w:val="Title"/>
    <w:rsid w:val="009C3139"/>
    <w:rPr>
      <w:rFonts w:ascii="Galliard BT" w:hAnsi="Galliard BT"/>
      <w:b/>
      <w:i/>
      <w:sz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01591">
      <w:bodyDiv w:val="1"/>
      <w:marLeft w:val="0"/>
      <w:marRight w:val="0"/>
      <w:marTop w:val="40"/>
      <w:marBottom w:val="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4911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4823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390">
      <w:bodyDiv w:val="1"/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8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346093">
              <w:marLeft w:val="0"/>
              <w:marRight w:val="0"/>
              <w:marTop w:val="0"/>
              <w:marBottom w:val="0"/>
              <w:divBdr>
                <w:top w:val="single" w:sz="6" w:space="0" w:color="000000"/>
                <w:left w:val="single" w:sz="6" w:space="0" w:color="000000"/>
                <w:bottom w:val="single" w:sz="2" w:space="0" w:color="000000"/>
                <w:right w:val="single" w:sz="6" w:space="0" w:color="000000"/>
              </w:divBdr>
            </w:div>
          </w:divsChild>
        </w:div>
      </w:divsChild>
    </w:div>
    <w:div w:id="8392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BetterBibleStudyMethod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DWJ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BBSM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ABetterBibleStudyMethod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BBSM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22D900-13DC-448B-B5DB-B4084C6C7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98255</Words>
  <Characters>438219</Characters>
  <Application>Microsoft Office Word</Application>
  <DocSecurity>0</DocSecurity>
  <Lines>10955</Lines>
  <Paragraphs>23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</vt:lpstr>
    </vt:vector>
  </TitlesOfParts>
  <Company> </Company>
  <LinksUpToDate>false</LinksUpToDate>
  <CharactersWithSpaces>53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</dc:title>
  <dc:subject/>
  <dc:creator>Jim Phillips</dc:creator>
  <cp:keywords/>
  <dc:description/>
  <cp:lastModifiedBy>Jordan Faulkner</cp:lastModifiedBy>
  <cp:revision>3</cp:revision>
  <cp:lastPrinted>2020-07-23T23:42:00Z</cp:lastPrinted>
  <dcterms:created xsi:type="dcterms:W3CDTF">2020-07-26T19:35:00Z</dcterms:created>
  <dcterms:modified xsi:type="dcterms:W3CDTF">2020-08-07T15:33:00Z</dcterms:modified>
</cp:coreProperties>
</file>